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926E5" w14:textId="77777777" w:rsidR="00351CB5" w:rsidRDefault="0019631F" w:rsidP="00A9688A">
      <w:pPr>
        <w:pStyle w:val="Footnote"/>
        <w:rPr>
          <w:del w:id="2" w:author="Greg Clendenning" w:date="2024-04-16T16:42:00Z"/>
          <w:rFonts w:cs="Times New Roman"/>
          <w:b/>
          <w:smallCaps/>
          <w:vanish/>
          <w:sz w:val="24"/>
          <w:szCs w:val="24"/>
        </w:rPr>
      </w:pPr>
      <w:bookmarkStart w:id="3" w:name="_Toc364420776"/>
      <w:bookmarkStart w:id="4" w:name="_Toc373320412"/>
      <w:bookmarkStart w:id="5" w:name="_Toc364760891"/>
      <w:bookmarkStart w:id="6" w:name="_Ref374003659"/>
      <w:bookmarkStart w:id="7" w:name="_Ref374020349"/>
      <w:bookmarkStart w:id="8" w:name="_Ref395197462"/>
      <w:bookmarkStart w:id="9" w:name="_Toc48143009"/>
      <w:bookmarkStart w:id="10" w:name="_Ref395185383"/>
      <w:bookmarkStart w:id="11" w:name="_Ref395185524"/>
      <w:bookmarkStart w:id="12" w:name="_Ref395185685"/>
      <w:bookmarkStart w:id="13" w:name="_Toc48143010"/>
      <w:bookmarkStart w:id="14" w:name="_Ref298608810"/>
      <w:bookmarkStart w:id="15" w:name="_Ref298613000"/>
      <w:bookmarkStart w:id="16" w:name="_Toc364420777"/>
      <w:bookmarkStart w:id="17" w:name="_Toc373320413"/>
      <w:bookmarkStart w:id="18" w:name="_Toc364760892"/>
      <w:del w:id="19" w:author="Greg Clendenning" w:date="2024-04-16T16:42:00Z">
        <w:r w:rsidRPr="0019631F">
          <w:rPr>
            <w:noProof/>
          </w:rPr>
          <mc:AlternateContent>
            <mc:Choice Requires="wps">
              <w:drawing>
                <wp:anchor distT="0" distB="0" distL="114300" distR="114300" simplePos="0" relativeHeight="251659264" behindDoc="0" locked="0" layoutInCell="1" allowOverlap="1" wp14:anchorId="2D45E028" wp14:editId="6CB52483">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3270BFC3" w14:textId="77777777" w:rsidR="008F0145" w:rsidRPr="0019631F" w:rsidRDefault="008F0145" w:rsidP="0019631F">
                              <w:pPr>
                                <w:pStyle w:val="Title"/>
                                <w:jc w:val="right"/>
                                <w:rPr>
                                  <w:del w:id="20" w:author="Greg Clendenning" w:date="2024-04-16T16:42:00Z"/>
                                  <w:caps/>
                                  <w:color w:val="FFFFFF"/>
                                  <w:sz w:val="72"/>
                                  <w:szCs w:val="72"/>
                                </w:rPr>
                              </w:pPr>
                            </w:p>
                            <w:p w14:paraId="2A7957B6" w14:textId="77777777" w:rsidR="008F0145" w:rsidRPr="0019631F" w:rsidRDefault="008F0145" w:rsidP="0019631F">
                              <w:pPr>
                                <w:spacing w:before="240"/>
                                <w:ind w:left="720"/>
                                <w:jc w:val="right"/>
                                <w:rPr>
                                  <w:del w:id="21" w:author="Greg Clendenning" w:date="2024-04-16T16:42:00Z"/>
                                  <w:color w:val="FFFFFF"/>
                                </w:rPr>
                              </w:pPr>
                            </w:p>
                            <w:p w14:paraId="0C26999E" w14:textId="77777777" w:rsidR="008F0145" w:rsidRPr="0019631F" w:rsidRDefault="008F0145" w:rsidP="0019631F">
                              <w:pPr>
                                <w:spacing w:before="240"/>
                                <w:ind w:left="1008"/>
                                <w:jc w:val="right"/>
                                <w:rPr>
                                  <w:del w:id="22" w:author="Greg Clendenning" w:date="2024-04-16T16:42:00Z"/>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45E028" id="Rectangle 47" o:spid="_x0000_s1026" style="position:absolute;left:0;text-align:left;margin-left:12.25pt;margin-top:15.95pt;width:422.3pt;height:760.3pt;z-index:251659264;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" fillcolor="#051b36" stroked="f" strokeweight="2pt">
                  <v:fill color2="#123663" rotate="t" focusposition="1,1" focussize="" colors="0 #051b36;.5 #0d2c52;1 #123663" focus="100%" type="gradientRadial"/>
                  <v:textbox inset="21.6pt,1in,21.6pt">
                    <w:txbxContent>
                      <w:p w14:paraId="3270BFC3" w14:textId="77777777" w:rsidR="008F0145" w:rsidRPr="0019631F" w:rsidRDefault="008F0145" w:rsidP="0019631F">
                        <w:pPr>
                          <w:pStyle w:val="Title"/>
                          <w:jc w:val="right"/>
                          <w:rPr>
                            <w:del w:id="23" w:author="Greg Clendenning" w:date="2024-04-16T16:42:00Z"/>
                            <w:caps/>
                            <w:color w:val="FFFFFF"/>
                            <w:sz w:val="72"/>
                            <w:szCs w:val="72"/>
                          </w:rPr>
                        </w:pPr>
                      </w:p>
                      <w:p w14:paraId="2A7957B6" w14:textId="77777777" w:rsidR="008F0145" w:rsidRPr="0019631F" w:rsidRDefault="008F0145" w:rsidP="0019631F">
                        <w:pPr>
                          <w:spacing w:before="240"/>
                          <w:ind w:left="720"/>
                          <w:jc w:val="right"/>
                          <w:rPr>
                            <w:del w:id="24" w:author="Greg Clendenning" w:date="2024-04-16T16:42:00Z"/>
                            <w:color w:val="FFFFFF"/>
                          </w:rPr>
                        </w:pPr>
                      </w:p>
                      <w:p w14:paraId="0C26999E" w14:textId="77777777" w:rsidR="008F0145" w:rsidRPr="0019631F" w:rsidRDefault="008F0145" w:rsidP="0019631F">
                        <w:pPr>
                          <w:spacing w:before="240"/>
                          <w:ind w:left="1008"/>
                          <w:jc w:val="right"/>
                          <w:rPr>
                            <w:del w:id="25" w:author="Greg Clendenning" w:date="2024-04-16T16:42:00Z"/>
                            <w:color w:val="FFFFFF"/>
                          </w:rPr>
                        </w:pPr>
                      </w:p>
                    </w:txbxContent>
                  </v:textbox>
                  <w10:wrap anchorx="page" anchory="page"/>
                </v:rect>
              </w:pict>
            </mc:Fallback>
          </mc:AlternateContent>
        </w:r>
      </w:del>
    </w:p>
    <w:p w14:paraId="44643FC6" w14:textId="77777777" w:rsidR="00FA5174" w:rsidRDefault="00FA5174" w:rsidP="00A9688A">
      <w:pPr>
        <w:pStyle w:val="Footnote"/>
        <w:rPr>
          <w:del w:id="26" w:author="Greg Clendenning" w:date="2024-04-16T16:42:00Z"/>
        </w:rPr>
      </w:pPr>
      <w:del w:id="27" w:author="Greg Clendenning" w:date="2024-04-16T16:42:00Z">
        <w:r>
          <w:rPr>
            <w:noProof/>
          </w:rPr>
          <w:drawing>
            <wp:anchor distT="0" distB="0" distL="114300" distR="114300" simplePos="0" relativeHeight="251665408" behindDoc="0" locked="0" layoutInCell="1" allowOverlap="1" wp14:anchorId="1E970FA6" wp14:editId="24402761">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54EF719C" w14:textId="77777777" w:rsidR="00FA5174" w:rsidRDefault="00FA5174" w:rsidP="00FA5174">
      <w:pPr>
        <w:rPr>
          <w:del w:id="28" w:author="Greg Clendenning" w:date="2024-04-16T16:42:00Z"/>
        </w:rPr>
      </w:pPr>
    </w:p>
    <w:p w14:paraId="34D7D6EB" w14:textId="77777777" w:rsidR="00FA5174" w:rsidRDefault="00AF581C" w:rsidP="00FA5174">
      <w:pPr>
        <w:tabs>
          <w:tab w:val="right" w:pos="8640"/>
        </w:tabs>
        <w:rPr>
          <w:del w:id="29" w:author="Greg Clendenning" w:date="2024-04-16T16:42:00Z"/>
          <w:b/>
          <w:color w:val="FF0000"/>
          <w:sz w:val="28"/>
        </w:rPr>
      </w:pPr>
      <w:del w:id="30" w:author="Greg Clendenning" w:date="2024-04-16T16:42:00Z">
        <w:r w:rsidRPr="00CF5D24">
          <w:rPr>
            <w:b/>
            <w:noProof/>
            <w:color w:val="FF0000"/>
            <w:sz w:val="28"/>
          </w:rPr>
          <mc:AlternateContent>
            <mc:Choice Requires="wps">
              <w:drawing>
                <wp:anchor distT="0" distB="0" distL="114300" distR="114300" simplePos="0" relativeHeight="251664384" behindDoc="0" locked="0" layoutInCell="1" allowOverlap="1" wp14:anchorId="4C336B93" wp14:editId="6BB2B27D">
                  <wp:simplePos x="0" y="0"/>
                  <wp:positionH relativeFrom="column">
                    <wp:posOffset>-990600</wp:posOffset>
                  </wp:positionH>
                  <wp:positionV relativeFrom="paragraph">
                    <wp:posOffset>4461510</wp:posOffset>
                  </wp:positionV>
                  <wp:extent cx="5305425" cy="10477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047750"/>
                          </a:xfrm>
                          <a:prstGeom prst="rect">
                            <a:avLst/>
                          </a:prstGeom>
                          <a:noFill/>
                          <a:ln w="9525">
                            <a:noFill/>
                            <a:miter lim="800000"/>
                            <a:headEnd/>
                            <a:tailEnd/>
                          </a:ln>
                        </wps:spPr>
                        <wps:txbx>
                          <w:txbxContent>
                            <w:p w14:paraId="7C46A874" w14:textId="77777777" w:rsidR="008F0145" w:rsidRDefault="00A36DE8" w:rsidP="00FA5174">
                              <w:pPr>
                                <w:spacing w:after="120"/>
                                <w:jc w:val="right"/>
                                <w:rPr>
                                  <w:del w:id="31" w:author="Greg Clendenning" w:date="2024-04-16T16:42:00Z"/>
                                  <w:rFonts w:cs="Arial"/>
                                  <w:b/>
                                  <w:color w:val="FFFFFF" w:themeColor="background1"/>
                                  <w:sz w:val="24"/>
                                  <w:szCs w:val="30"/>
                                </w:rPr>
                              </w:pPr>
                              <w:del w:id="32" w:author="Greg Clendenning" w:date="2024-04-16T16:42:00Z">
                                <w:r>
                                  <w:rPr>
                                    <w:rFonts w:cs="Arial"/>
                                    <w:b/>
                                    <w:color w:val="FFFFFF" w:themeColor="background1"/>
                                    <w:sz w:val="24"/>
                                    <w:szCs w:val="30"/>
                                  </w:rPr>
                                  <w:delText xml:space="preserve">Issued </w:delText>
                                </w:r>
                                <w:r w:rsidR="008F0145">
                                  <w:rPr>
                                    <w:rFonts w:cs="Arial"/>
                                    <w:b/>
                                    <w:color w:val="FFFFFF" w:themeColor="background1"/>
                                    <w:sz w:val="24"/>
                                    <w:szCs w:val="30"/>
                                  </w:rPr>
                                  <w:delText>August 2019</w:delText>
                                </w:r>
                              </w:del>
                            </w:p>
                            <w:p w14:paraId="3DB95583" w14:textId="77777777" w:rsidR="008F0145" w:rsidRPr="00A653EC" w:rsidRDefault="00A36DE8" w:rsidP="00FA5174">
                              <w:pPr>
                                <w:spacing w:after="120"/>
                                <w:jc w:val="right"/>
                                <w:rPr>
                                  <w:del w:id="33" w:author="Greg Clendenning" w:date="2024-04-16T16:42:00Z"/>
                                  <w:rFonts w:cs="Arial"/>
                                  <w:color w:val="FFFFFF" w:themeColor="background1"/>
                                  <w:szCs w:val="30"/>
                                </w:rPr>
                              </w:pPr>
                              <w:del w:id="34" w:author="Greg Clendenning" w:date="2024-04-16T16:42:00Z">
                                <w:r>
                                  <w:rPr>
                                    <w:rFonts w:cs="Arial"/>
                                    <w:b/>
                                    <w:color w:val="FFFFFF" w:themeColor="background1"/>
                                    <w:sz w:val="24"/>
                                    <w:szCs w:val="30"/>
                                  </w:rPr>
                                  <w:delText>Revised February 2021</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336B93" id="_x0000_t202" coordsize="21600,21600" o:spt="202" path="m,l,21600r21600,l21600,xe">
                  <v:stroke joinstyle="miter"/>
                  <v:path gradientshapeok="t" o:connecttype="rect"/>
                </v:shapetype>
                <v:shape id="Text Box 2" o:spid="_x0000_s1027" type="#_x0000_t202" style="position:absolute;left:0;text-align:left;margin-left:-78pt;margin-top:351.3pt;width:417.7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" filled="f" stroked="f">
                  <v:textbox>
                    <w:txbxContent>
                      <w:p w14:paraId="7C46A874" w14:textId="77777777" w:rsidR="008F0145" w:rsidRDefault="00A36DE8" w:rsidP="00FA5174">
                        <w:pPr>
                          <w:spacing w:after="120"/>
                          <w:jc w:val="right"/>
                          <w:rPr>
                            <w:del w:id="35" w:author="Greg Clendenning" w:date="2024-04-16T16:42:00Z"/>
                            <w:rFonts w:cs="Arial"/>
                            <w:b/>
                            <w:color w:val="FFFFFF" w:themeColor="background1"/>
                            <w:sz w:val="24"/>
                            <w:szCs w:val="30"/>
                          </w:rPr>
                        </w:pPr>
                        <w:del w:id="36" w:author="Greg Clendenning" w:date="2024-04-16T16:42:00Z">
                          <w:r>
                            <w:rPr>
                              <w:rFonts w:cs="Arial"/>
                              <w:b/>
                              <w:color w:val="FFFFFF" w:themeColor="background1"/>
                              <w:sz w:val="24"/>
                              <w:szCs w:val="30"/>
                            </w:rPr>
                            <w:delText xml:space="preserve">Issued </w:delText>
                          </w:r>
                          <w:r w:rsidR="008F0145">
                            <w:rPr>
                              <w:rFonts w:cs="Arial"/>
                              <w:b/>
                              <w:color w:val="FFFFFF" w:themeColor="background1"/>
                              <w:sz w:val="24"/>
                              <w:szCs w:val="30"/>
                            </w:rPr>
                            <w:delText>August 2019</w:delText>
                          </w:r>
                        </w:del>
                      </w:p>
                      <w:p w14:paraId="3DB95583" w14:textId="77777777" w:rsidR="008F0145" w:rsidRPr="00A653EC" w:rsidRDefault="00A36DE8" w:rsidP="00FA5174">
                        <w:pPr>
                          <w:spacing w:after="120"/>
                          <w:jc w:val="right"/>
                          <w:rPr>
                            <w:del w:id="37" w:author="Greg Clendenning" w:date="2024-04-16T16:42:00Z"/>
                            <w:rFonts w:cs="Arial"/>
                            <w:color w:val="FFFFFF" w:themeColor="background1"/>
                            <w:szCs w:val="30"/>
                          </w:rPr>
                        </w:pPr>
                        <w:del w:id="38" w:author="Greg Clendenning" w:date="2024-04-16T16:42:00Z">
                          <w:r>
                            <w:rPr>
                              <w:rFonts w:cs="Arial"/>
                              <w:b/>
                              <w:color w:val="FFFFFF" w:themeColor="background1"/>
                              <w:sz w:val="24"/>
                              <w:szCs w:val="30"/>
                            </w:rPr>
                            <w:delText>Revised February 2021</w:delText>
                          </w:r>
                        </w:del>
                      </w:p>
                    </w:txbxContent>
                  </v:textbox>
                </v:shape>
              </w:pict>
            </mc:Fallback>
          </mc:AlternateContent>
        </w:r>
        <w:r w:rsidR="00D16ED5" w:rsidRPr="00CF5D24">
          <w:rPr>
            <w:b/>
            <w:noProof/>
            <w:color w:val="FF0000"/>
            <w:sz w:val="28"/>
          </w:rPr>
          <mc:AlternateContent>
            <mc:Choice Requires="wps">
              <w:drawing>
                <wp:anchor distT="0" distB="0" distL="114300" distR="114300" simplePos="0" relativeHeight="251663360" behindDoc="0" locked="0" layoutInCell="1" allowOverlap="1" wp14:anchorId="417663E4" wp14:editId="75E2ECAE">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7F1FE63B" w14:textId="77777777" w:rsidR="008F0145" w:rsidRPr="00A653EC" w:rsidRDefault="008F0145" w:rsidP="00FA5174">
                              <w:pPr>
                                <w:spacing w:after="120"/>
                                <w:jc w:val="right"/>
                                <w:rPr>
                                  <w:del w:id="39" w:author="Greg Clendenning" w:date="2024-04-16T16:42:00Z"/>
                                  <w:rFonts w:cs="Arial"/>
                                  <w:b/>
                                  <w:color w:val="FFFFFF" w:themeColor="background1"/>
                                  <w:sz w:val="28"/>
                                  <w:szCs w:val="30"/>
                                </w:rPr>
                              </w:pPr>
                              <w:del w:id="40" w:author="Greg Clendenning" w:date="2024-04-16T16:42:00Z">
                                <w:r w:rsidRPr="00A653EC">
                                  <w:rPr>
                                    <w:rFonts w:cs="Arial"/>
                                    <w:b/>
                                    <w:color w:val="FFFFFF" w:themeColor="background1"/>
                                    <w:sz w:val="28"/>
                                    <w:szCs w:val="30"/>
                                  </w:rPr>
                                  <w:delText>State</w:delText>
                                </w:r>
                                <w:r>
                                  <w:rPr>
                                    <w:rFonts w:cs="Arial"/>
                                    <w:b/>
                                    <w:color w:val="FFFFFF" w:themeColor="background1"/>
                                    <w:sz w:val="28"/>
                                    <w:szCs w:val="30"/>
                                  </w:rPr>
                                  <w:delText xml:space="preserve"> </w:delText>
                                </w:r>
                                <w:r w:rsidRPr="00A653EC">
                                  <w:rPr>
                                    <w:rFonts w:cs="Arial"/>
                                    <w:b/>
                                    <w:color w:val="FFFFFF" w:themeColor="background1"/>
                                    <w:sz w:val="28"/>
                                    <w:szCs w:val="30"/>
                                  </w:rPr>
                                  <w:delText>of</w:delText>
                                </w:r>
                                <w:r>
                                  <w:rPr>
                                    <w:rFonts w:cs="Arial"/>
                                    <w:b/>
                                    <w:color w:val="FFFFFF" w:themeColor="background1"/>
                                    <w:sz w:val="28"/>
                                    <w:szCs w:val="30"/>
                                  </w:rPr>
                                  <w:delText xml:space="preserve"> </w:delText>
                                </w:r>
                                <w:r w:rsidRPr="00A653EC">
                                  <w:rPr>
                                    <w:rFonts w:cs="Arial"/>
                                    <w:b/>
                                    <w:color w:val="FFFFFF" w:themeColor="background1"/>
                                    <w:sz w:val="28"/>
                                    <w:szCs w:val="30"/>
                                  </w:rPr>
                                  <w:delText>Pennsylvania</w:delText>
                                </w:r>
                              </w:del>
                            </w:p>
                            <w:p w14:paraId="05D060D8" w14:textId="77777777" w:rsidR="008F0145" w:rsidRPr="00A653EC" w:rsidRDefault="008F0145" w:rsidP="00FA5174">
                              <w:pPr>
                                <w:spacing w:after="120"/>
                                <w:jc w:val="right"/>
                                <w:rPr>
                                  <w:del w:id="41" w:author="Greg Clendenning" w:date="2024-04-16T16:42:00Z"/>
                                  <w:rFonts w:cs="Arial"/>
                                  <w:color w:val="FFFFFF" w:themeColor="background1"/>
                                  <w:sz w:val="28"/>
                                  <w:szCs w:val="30"/>
                                </w:rPr>
                              </w:pPr>
                              <w:del w:id="42" w:author="Greg Clendenning" w:date="2024-04-16T16:42:00Z">
                                <w:r w:rsidRPr="00A653EC">
                                  <w:rPr>
                                    <w:rFonts w:cs="Arial"/>
                                    <w:b/>
                                    <w:color w:val="FFFFFF" w:themeColor="background1"/>
                                    <w:sz w:val="28"/>
                                    <w:szCs w:val="30"/>
                                  </w:rPr>
                                  <w:delText>Act</w:delText>
                                </w:r>
                                <w:r>
                                  <w:rPr>
                                    <w:rFonts w:cs="Arial"/>
                                    <w:b/>
                                    <w:color w:val="FFFFFF" w:themeColor="background1"/>
                                    <w:sz w:val="28"/>
                                    <w:szCs w:val="30"/>
                                  </w:rPr>
                                  <w:delText xml:space="preserve"> </w:delText>
                                </w:r>
                                <w:r w:rsidRPr="00A653EC">
                                  <w:rPr>
                                    <w:rFonts w:cs="Arial"/>
                                    <w:b/>
                                    <w:color w:val="FFFFFF" w:themeColor="background1"/>
                                    <w:sz w:val="28"/>
                                    <w:szCs w:val="30"/>
                                  </w:rPr>
                                  <w:delText>129</w:delText>
                                </w:r>
                                <w:r>
                                  <w:rPr>
                                    <w:rFonts w:cs="Arial"/>
                                    <w:color w:val="FFFFFF" w:themeColor="background1"/>
                                    <w:sz w:val="28"/>
                                    <w:szCs w:val="30"/>
                                  </w:rPr>
                                  <w:delText xml:space="preserve"> </w:delText>
                                </w:r>
                                <w:r w:rsidRPr="00A653EC">
                                  <w:rPr>
                                    <w:rFonts w:cs="Arial"/>
                                    <w:color w:val="FFFFFF" w:themeColor="background1"/>
                                    <w:sz w:val="28"/>
                                    <w:szCs w:val="30"/>
                                  </w:rPr>
                                  <w:delText>Energy</w:delText>
                                </w:r>
                                <w:r>
                                  <w:rPr>
                                    <w:rFonts w:cs="Arial"/>
                                    <w:color w:val="FFFFFF" w:themeColor="background1"/>
                                    <w:sz w:val="28"/>
                                    <w:szCs w:val="30"/>
                                  </w:rPr>
                                  <w:delText xml:space="preserve"> </w:delText>
                                </w:r>
                                <w:r w:rsidRPr="00A653EC">
                                  <w:rPr>
                                    <w:rFonts w:cs="Arial"/>
                                    <w:color w:val="FFFFFF" w:themeColor="background1"/>
                                    <w:sz w:val="28"/>
                                    <w:szCs w:val="30"/>
                                  </w:rPr>
                                  <w:delText>Efficiency</w:delText>
                                </w:r>
                                <w:r>
                                  <w:rPr>
                                    <w:rFonts w:cs="Arial"/>
                                    <w:color w:val="FFFFFF" w:themeColor="background1"/>
                                    <w:sz w:val="28"/>
                                    <w:szCs w:val="30"/>
                                  </w:rPr>
                                  <w:delText xml:space="preserve"> </w:delText>
                                </w:r>
                                <w:r w:rsidRPr="00A653EC">
                                  <w:rPr>
                                    <w:rFonts w:cs="Arial"/>
                                    <w:color w:val="FFFFFF" w:themeColor="background1"/>
                                    <w:sz w:val="28"/>
                                    <w:szCs w:val="30"/>
                                  </w:rPr>
                                  <w:delText>and</w:delText>
                                </w:r>
                                <w:r>
                                  <w:rPr>
                                    <w:rFonts w:cs="Arial"/>
                                    <w:color w:val="FFFFFF" w:themeColor="background1"/>
                                    <w:sz w:val="28"/>
                                    <w:szCs w:val="30"/>
                                  </w:rPr>
                                  <w:delText xml:space="preserve"> </w:delText>
                                </w:r>
                                <w:r w:rsidRPr="00A653EC">
                                  <w:rPr>
                                    <w:rFonts w:cs="Arial"/>
                                    <w:color w:val="FFFFFF" w:themeColor="background1"/>
                                    <w:sz w:val="28"/>
                                    <w:szCs w:val="30"/>
                                  </w:rPr>
                                  <w:delText>Conservation</w:delText>
                                </w:r>
                                <w:r>
                                  <w:rPr>
                                    <w:rFonts w:cs="Arial"/>
                                    <w:color w:val="FFFFFF" w:themeColor="background1"/>
                                    <w:sz w:val="28"/>
                                    <w:szCs w:val="30"/>
                                  </w:rPr>
                                  <w:delText xml:space="preserve"> </w:delText>
                                </w:r>
                                <w:r w:rsidRPr="00A653EC">
                                  <w:rPr>
                                    <w:rFonts w:cs="Arial"/>
                                    <w:color w:val="FFFFFF" w:themeColor="background1"/>
                                    <w:sz w:val="28"/>
                                    <w:szCs w:val="30"/>
                                  </w:rPr>
                                  <w:delText>Program</w:delText>
                                </w:r>
                                <w:r>
                                  <w:rPr>
                                    <w:rFonts w:cs="Arial"/>
                                    <w:color w:val="FFFFFF" w:themeColor="background1"/>
                                    <w:sz w:val="28"/>
                                    <w:szCs w:val="30"/>
                                  </w:rPr>
                                  <w:delText xml:space="preserve"> </w:delText>
                                </w:r>
                              </w:del>
                            </w:p>
                            <w:p w14:paraId="261FF83E" w14:textId="77777777" w:rsidR="008F0145" w:rsidRPr="00A653EC" w:rsidRDefault="008F0145" w:rsidP="00FA5174">
                              <w:pPr>
                                <w:spacing w:after="120"/>
                                <w:jc w:val="right"/>
                                <w:rPr>
                                  <w:del w:id="43" w:author="Greg Clendenning" w:date="2024-04-16T16:42:00Z"/>
                                  <w:rFonts w:cs="Arial"/>
                                  <w:color w:val="FFFFFF" w:themeColor="background1"/>
                                  <w:sz w:val="28"/>
                                  <w:szCs w:val="30"/>
                                </w:rPr>
                              </w:pPr>
                              <w:del w:id="44" w:author="Greg Clendenning" w:date="2024-04-16T16:42:00Z">
                                <w:r w:rsidRPr="00A653EC">
                                  <w:rPr>
                                    <w:rFonts w:cs="Arial"/>
                                    <w:color w:val="FFFFFF" w:themeColor="background1"/>
                                    <w:sz w:val="28"/>
                                    <w:szCs w:val="30"/>
                                  </w:rPr>
                                  <w:delText>&amp;</w:delText>
                                </w:r>
                                <w:r>
                                  <w:rPr>
                                    <w:rFonts w:cs="Arial"/>
                                    <w:color w:val="FFFFFF" w:themeColor="background1"/>
                                    <w:sz w:val="28"/>
                                    <w:szCs w:val="30"/>
                                  </w:rPr>
                                  <w:delText xml:space="preserve"> </w:delText>
                                </w:r>
                              </w:del>
                            </w:p>
                            <w:p w14:paraId="338317B9" w14:textId="77777777" w:rsidR="008F0145" w:rsidRPr="00A653EC" w:rsidRDefault="008F0145" w:rsidP="00FA5174">
                              <w:pPr>
                                <w:spacing w:after="120"/>
                                <w:jc w:val="right"/>
                                <w:rPr>
                                  <w:del w:id="45" w:author="Greg Clendenning" w:date="2024-04-16T16:42:00Z"/>
                                  <w:rFonts w:cs="Arial"/>
                                  <w:color w:val="FFFFFF" w:themeColor="background1"/>
                                  <w:sz w:val="28"/>
                                  <w:szCs w:val="30"/>
                                </w:rPr>
                              </w:pPr>
                              <w:del w:id="46" w:author="Greg Clendenning" w:date="2024-04-16T16:42:00Z">
                                <w:r w:rsidRPr="00A653EC">
                                  <w:rPr>
                                    <w:rFonts w:cs="Arial"/>
                                    <w:b/>
                                    <w:color w:val="FFFFFF" w:themeColor="background1"/>
                                    <w:sz w:val="28"/>
                                    <w:szCs w:val="30"/>
                                  </w:rPr>
                                  <w:delText>Act</w:delText>
                                </w:r>
                                <w:r>
                                  <w:rPr>
                                    <w:rFonts w:cs="Arial"/>
                                    <w:b/>
                                    <w:color w:val="FFFFFF" w:themeColor="background1"/>
                                    <w:sz w:val="28"/>
                                    <w:szCs w:val="30"/>
                                  </w:rPr>
                                  <w:delText xml:space="preserve"> </w:delText>
                                </w:r>
                                <w:r w:rsidRPr="00A653EC">
                                  <w:rPr>
                                    <w:rFonts w:cs="Arial"/>
                                    <w:b/>
                                    <w:color w:val="FFFFFF" w:themeColor="background1"/>
                                    <w:sz w:val="28"/>
                                    <w:szCs w:val="30"/>
                                  </w:rPr>
                                  <w:delText>213</w:delText>
                                </w:r>
                                <w:r>
                                  <w:rPr>
                                    <w:rFonts w:cs="Arial"/>
                                    <w:color w:val="FFFFFF" w:themeColor="background1"/>
                                    <w:sz w:val="28"/>
                                    <w:szCs w:val="30"/>
                                  </w:rPr>
                                  <w:delText xml:space="preserve"> </w:delText>
                                </w:r>
                                <w:r w:rsidRPr="00A653EC">
                                  <w:rPr>
                                    <w:rFonts w:cs="Arial"/>
                                    <w:color w:val="FFFFFF" w:themeColor="background1"/>
                                    <w:sz w:val="28"/>
                                    <w:szCs w:val="30"/>
                                  </w:rPr>
                                  <w:delText>Alternative</w:delText>
                                </w:r>
                                <w:r>
                                  <w:rPr>
                                    <w:rFonts w:cs="Arial"/>
                                    <w:color w:val="FFFFFF" w:themeColor="background1"/>
                                    <w:sz w:val="28"/>
                                    <w:szCs w:val="30"/>
                                  </w:rPr>
                                  <w:delText xml:space="preserve"> </w:delText>
                                </w:r>
                                <w:r w:rsidRPr="00A653EC">
                                  <w:rPr>
                                    <w:rFonts w:cs="Arial"/>
                                    <w:color w:val="FFFFFF" w:themeColor="background1"/>
                                    <w:sz w:val="28"/>
                                    <w:szCs w:val="30"/>
                                  </w:rPr>
                                  <w:delText>Energy</w:delText>
                                </w:r>
                                <w:r>
                                  <w:rPr>
                                    <w:rFonts w:cs="Arial"/>
                                    <w:color w:val="FFFFFF" w:themeColor="background1"/>
                                    <w:sz w:val="28"/>
                                    <w:szCs w:val="30"/>
                                  </w:rPr>
                                  <w:delText xml:space="preserve"> </w:delText>
                                </w:r>
                                <w:r w:rsidRPr="00A653EC">
                                  <w:rPr>
                                    <w:rFonts w:cs="Arial"/>
                                    <w:color w:val="FFFFFF" w:themeColor="background1"/>
                                    <w:sz w:val="28"/>
                                    <w:szCs w:val="30"/>
                                  </w:rPr>
                                  <w:delText>Portfolio</w:delText>
                                </w:r>
                                <w:r>
                                  <w:rPr>
                                    <w:rFonts w:cs="Arial"/>
                                    <w:color w:val="FFFFFF" w:themeColor="background1"/>
                                    <w:sz w:val="28"/>
                                    <w:szCs w:val="30"/>
                                  </w:rPr>
                                  <w:delText xml:space="preserve"> </w:delText>
                                </w:r>
                                <w:r w:rsidRPr="00A653EC">
                                  <w:rPr>
                                    <w:rFonts w:cs="Arial"/>
                                    <w:color w:val="FFFFFF" w:themeColor="background1"/>
                                    <w:sz w:val="28"/>
                                    <w:szCs w:val="30"/>
                                  </w:rPr>
                                  <w:delText>Standards</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663E4" id="_x0000_s1028" type="#_x0000_t202" style="position:absolute;left:0;text-align:left;margin-left:-78pt;margin-top:229.9pt;width:417.7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" filled="f" stroked="f">
                  <v:textbox>
                    <w:txbxContent>
                      <w:p w14:paraId="7F1FE63B" w14:textId="77777777" w:rsidR="008F0145" w:rsidRPr="00A653EC" w:rsidRDefault="008F0145" w:rsidP="00FA5174">
                        <w:pPr>
                          <w:spacing w:after="120"/>
                          <w:jc w:val="right"/>
                          <w:rPr>
                            <w:del w:id="47" w:author="Greg Clendenning" w:date="2024-04-16T16:42:00Z"/>
                            <w:rFonts w:cs="Arial"/>
                            <w:b/>
                            <w:color w:val="FFFFFF" w:themeColor="background1"/>
                            <w:sz w:val="28"/>
                            <w:szCs w:val="30"/>
                          </w:rPr>
                        </w:pPr>
                        <w:del w:id="48" w:author="Greg Clendenning" w:date="2024-04-16T16:42:00Z">
                          <w:r w:rsidRPr="00A653EC">
                            <w:rPr>
                              <w:rFonts w:cs="Arial"/>
                              <w:b/>
                              <w:color w:val="FFFFFF" w:themeColor="background1"/>
                              <w:sz w:val="28"/>
                              <w:szCs w:val="30"/>
                            </w:rPr>
                            <w:delText>State</w:delText>
                          </w:r>
                          <w:r>
                            <w:rPr>
                              <w:rFonts w:cs="Arial"/>
                              <w:b/>
                              <w:color w:val="FFFFFF" w:themeColor="background1"/>
                              <w:sz w:val="28"/>
                              <w:szCs w:val="30"/>
                            </w:rPr>
                            <w:delText xml:space="preserve"> </w:delText>
                          </w:r>
                          <w:r w:rsidRPr="00A653EC">
                            <w:rPr>
                              <w:rFonts w:cs="Arial"/>
                              <w:b/>
                              <w:color w:val="FFFFFF" w:themeColor="background1"/>
                              <w:sz w:val="28"/>
                              <w:szCs w:val="30"/>
                            </w:rPr>
                            <w:delText>of</w:delText>
                          </w:r>
                          <w:r>
                            <w:rPr>
                              <w:rFonts w:cs="Arial"/>
                              <w:b/>
                              <w:color w:val="FFFFFF" w:themeColor="background1"/>
                              <w:sz w:val="28"/>
                              <w:szCs w:val="30"/>
                            </w:rPr>
                            <w:delText xml:space="preserve"> </w:delText>
                          </w:r>
                          <w:r w:rsidRPr="00A653EC">
                            <w:rPr>
                              <w:rFonts w:cs="Arial"/>
                              <w:b/>
                              <w:color w:val="FFFFFF" w:themeColor="background1"/>
                              <w:sz w:val="28"/>
                              <w:szCs w:val="30"/>
                            </w:rPr>
                            <w:delText>Pennsylvania</w:delText>
                          </w:r>
                        </w:del>
                      </w:p>
                      <w:p w14:paraId="05D060D8" w14:textId="77777777" w:rsidR="008F0145" w:rsidRPr="00A653EC" w:rsidRDefault="008F0145" w:rsidP="00FA5174">
                        <w:pPr>
                          <w:spacing w:after="120"/>
                          <w:jc w:val="right"/>
                          <w:rPr>
                            <w:del w:id="49" w:author="Greg Clendenning" w:date="2024-04-16T16:42:00Z"/>
                            <w:rFonts w:cs="Arial"/>
                            <w:color w:val="FFFFFF" w:themeColor="background1"/>
                            <w:sz w:val="28"/>
                            <w:szCs w:val="30"/>
                          </w:rPr>
                        </w:pPr>
                        <w:del w:id="50" w:author="Greg Clendenning" w:date="2024-04-16T16:42:00Z">
                          <w:r w:rsidRPr="00A653EC">
                            <w:rPr>
                              <w:rFonts w:cs="Arial"/>
                              <w:b/>
                              <w:color w:val="FFFFFF" w:themeColor="background1"/>
                              <w:sz w:val="28"/>
                              <w:szCs w:val="30"/>
                            </w:rPr>
                            <w:delText>Act</w:delText>
                          </w:r>
                          <w:r>
                            <w:rPr>
                              <w:rFonts w:cs="Arial"/>
                              <w:b/>
                              <w:color w:val="FFFFFF" w:themeColor="background1"/>
                              <w:sz w:val="28"/>
                              <w:szCs w:val="30"/>
                            </w:rPr>
                            <w:delText xml:space="preserve"> </w:delText>
                          </w:r>
                          <w:r w:rsidRPr="00A653EC">
                            <w:rPr>
                              <w:rFonts w:cs="Arial"/>
                              <w:b/>
                              <w:color w:val="FFFFFF" w:themeColor="background1"/>
                              <w:sz w:val="28"/>
                              <w:szCs w:val="30"/>
                            </w:rPr>
                            <w:delText>129</w:delText>
                          </w:r>
                          <w:r>
                            <w:rPr>
                              <w:rFonts w:cs="Arial"/>
                              <w:color w:val="FFFFFF" w:themeColor="background1"/>
                              <w:sz w:val="28"/>
                              <w:szCs w:val="30"/>
                            </w:rPr>
                            <w:delText xml:space="preserve"> </w:delText>
                          </w:r>
                          <w:r w:rsidRPr="00A653EC">
                            <w:rPr>
                              <w:rFonts w:cs="Arial"/>
                              <w:color w:val="FFFFFF" w:themeColor="background1"/>
                              <w:sz w:val="28"/>
                              <w:szCs w:val="30"/>
                            </w:rPr>
                            <w:delText>Energy</w:delText>
                          </w:r>
                          <w:r>
                            <w:rPr>
                              <w:rFonts w:cs="Arial"/>
                              <w:color w:val="FFFFFF" w:themeColor="background1"/>
                              <w:sz w:val="28"/>
                              <w:szCs w:val="30"/>
                            </w:rPr>
                            <w:delText xml:space="preserve"> </w:delText>
                          </w:r>
                          <w:r w:rsidRPr="00A653EC">
                            <w:rPr>
                              <w:rFonts w:cs="Arial"/>
                              <w:color w:val="FFFFFF" w:themeColor="background1"/>
                              <w:sz w:val="28"/>
                              <w:szCs w:val="30"/>
                            </w:rPr>
                            <w:delText>Efficiency</w:delText>
                          </w:r>
                          <w:r>
                            <w:rPr>
                              <w:rFonts w:cs="Arial"/>
                              <w:color w:val="FFFFFF" w:themeColor="background1"/>
                              <w:sz w:val="28"/>
                              <w:szCs w:val="30"/>
                            </w:rPr>
                            <w:delText xml:space="preserve"> </w:delText>
                          </w:r>
                          <w:r w:rsidRPr="00A653EC">
                            <w:rPr>
                              <w:rFonts w:cs="Arial"/>
                              <w:color w:val="FFFFFF" w:themeColor="background1"/>
                              <w:sz w:val="28"/>
                              <w:szCs w:val="30"/>
                            </w:rPr>
                            <w:delText>and</w:delText>
                          </w:r>
                          <w:r>
                            <w:rPr>
                              <w:rFonts w:cs="Arial"/>
                              <w:color w:val="FFFFFF" w:themeColor="background1"/>
                              <w:sz w:val="28"/>
                              <w:szCs w:val="30"/>
                            </w:rPr>
                            <w:delText xml:space="preserve"> </w:delText>
                          </w:r>
                          <w:r w:rsidRPr="00A653EC">
                            <w:rPr>
                              <w:rFonts w:cs="Arial"/>
                              <w:color w:val="FFFFFF" w:themeColor="background1"/>
                              <w:sz w:val="28"/>
                              <w:szCs w:val="30"/>
                            </w:rPr>
                            <w:delText>Conservation</w:delText>
                          </w:r>
                          <w:r>
                            <w:rPr>
                              <w:rFonts w:cs="Arial"/>
                              <w:color w:val="FFFFFF" w:themeColor="background1"/>
                              <w:sz w:val="28"/>
                              <w:szCs w:val="30"/>
                            </w:rPr>
                            <w:delText xml:space="preserve"> </w:delText>
                          </w:r>
                          <w:r w:rsidRPr="00A653EC">
                            <w:rPr>
                              <w:rFonts w:cs="Arial"/>
                              <w:color w:val="FFFFFF" w:themeColor="background1"/>
                              <w:sz w:val="28"/>
                              <w:szCs w:val="30"/>
                            </w:rPr>
                            <w:delText>Program</w:delText>
                          </w:r>
                          <w:r>
                            <w:rPr>
                              <w:rFonts w:cs="Arial"/>
                              <w:color w:val="FFFFFF" w:themeColor="background1"/>
                              <w:sz w:val="28"/>
                              <w:szCs w:val="30"/>
                            </w:rPr>
                            <w:delText xml:space="preserve"> </w:delText>
                          </w:r>
                        </w:del>
                      </w:p>
                      <w:p w14:paraId="261FF83E" w14:textId="77777777" w:rsidR="008F0145" w:rsidRPr="00A653EC" w:rsidRDefault="008F0145" w:rsidP="00FA5174">
                        <w:pPr>
                          <w:spacing w:after="120"/>
                          <w:jc w:val="right"/>
                          <w:rPr>
                            <w:del w:id="51" w:author="Greg Clendenning" w:date="2024-04-16T16:42:00Z"/>
                            <w:rFonts w:cs="Arial"/>
                            <w:color w:val="FFFFFF" w:themeColor="background1"/>
                            <w:sz w:val="28"/>
                            <w:szCs w:val="30"/>
                          </w:rPr>
                        </w:pPr>
                        <w:del w:id="52" w:author="Greg Clendenning" w:date="2024-04-16T16:42:00Z">
                          <w:r w:rsidRPr="00A653EC">
                            <w:rPr>
                              <w:rFonts w:cs="Arial"/>
                              <w:color w:val="FFFFFF" w:themeColor="background1"/>
                              <w:sz w:val="28"/>
                              <w:szCs w:val="30"/>
                            </w:rPr>
                            <w:delText>&amp;</w:delText>
                          </w:r>
                          <w:r>
                            <w:rPr>
                              <w:rFonts w:cs="Arial"/>
                              <w:color w:val="FFFFFF" w:themeColor="background1"/>
                              <w:sz w:val="28"/>
                              <w:szCs w:val="30"/>
                            </w:rPr>
                            <w:delText xml:space="preserve"> </w:delText>
                          </w:r>
                        </w:del>
                      </w:p>
                      <w:p w14:paraId="338317B9" w14:textId="77777777" w:rsidR="008F0145" w:rsidRPr="00A653EC" w:rsidRDefault="008F0145" w:rsidP="00FA5174">
                        <w:pPr>
                          <w:spacing w:after="120"/>
                          <w:jc w:val="right"/>
                          <w:rPr>
                            <w:del w:id="53" w:author="Greg Clendenning" w:date="2024-04-16T16:42:00Z"/>
                            <w:rFonts w:cs="Arial"/>
                            <w:color w:val="FFFFFF" w:themeColor="background1"/>
                            <w:sz w:val="28"/>
                            <w:szCs w:val="30"/>
                          </w:rPr>
                        </w:pPr>
                        <w:del w:id="54" w:author="Greg Clendenning" w:date="2024-04-16T16:42:00Z">
                          <w:r w:rsidRPr="00A653EC">
                            <w:rPr>
                              <w:rFonts w:cs="Arial"/>
                              <w:b/>
                              <w:color w:val="FFFFFF" w:themeColor="background1"/>
                              <w:sz w:val="28"/>
                              <w:szCs w:val="30"/>
                            </w:rPr>
                            <w:delText>Act</w:delText>
                          </w:r>
                          <w:r>
                            <w:rPr>
                              <w:rFonts w:cs="Arial"/>
                              <w:b/>
                              <w:color w:val="FFFFFF" w:themeColor="background1"/>
                              <w:sz w:val="28"/>
                              <w:szCs w:val="30"/>
                            </w:rPr>
                            <w:delText xml:space="preserve"> </w:delText>
                          </w:r>
                          <w:r w:rsidRPr="00A653EC">
                            <w:rPr>
                              <w:rFonts w:cs="Arial"/>
                              <w:b/>
                              <w:color w:val="FFFFFF" w:themeColor="background1"/>
                              <w:sz w:val="28"/>
                              <w:szCs w:val="30"/>
                            </w:rPr>
                            <w:delText>213</w:delText>
                          </w:r>
                          <w:r>
                            <w:rPr>
                              <w:rFonts w:cs="Arial"/>
                              <w:color w:val="FFFFFF" w:themeColor="background1"/>
                              <w:sz w:val="28"/>
                              <w:szCs w:val="30"/>
                            </w:rPr>
                            <w:delText xml:space="preserve"> </w:delText>
                          </w:r>
                          <w:r w:rsidRPr="00A653EC">
                            <w:rPr>
                              <w:rFonts w:cs="Arial"/>
                              <w:color w:val="FFFFFF" w:themeColor="background1"/>
                              <w:sz w:val="28"/>
                              <w:szCs w:val="30"/>
                            </w:rPr>
                            <w:delText>Alternative</w:delText>
                          </w:r>
                          <w:r>
                            <w:rPr>
                              <w:rFonts w:cs="Arial"/>
                              <w:color w:val="FFFFFF" w:themeColor="background1"/>
                              <w:sz w:val="28"/>
                              <w:szCs w:val="30"/>
                            </w:rPr>
                            <w:delText xml:space="preserve"> </w:delText>
                          </w:r>
                          <w:r w:rsidRPr="00A653EC">
                            <w:rPr>
                              <w:rFonts w:cs="Arial"/>
                              <w:color w:val="FFFFFF" w:themeColor="background1"/>
                              <w:sz w:val="28"/>
                              <w:szCs w:val="30"/>
                            </w:rPr>
                            <w:delText>Energy</w:delText>
                          </w:r>
                          <w:r>
                            <w:rPr>
                              <w:rFonts w:cs="Arial"/>
                              <w:color w:val="FFFFFF" w:themeColor="background1"/>
                              <w:sz w:val="28"/>
                              <w:szCs w:val="30"/>
                            </w:rPr>
                            <w:delText xml:space="preserve"> </w:delText>
                          </w:r>
                          <w:r w:rsidRPr="00A653EC">
                            <w:rPr>
                              <w:rFonts w:cs="Arial"/>
                              <w:color w:val="FFFFFF" w:themeColor="background1"/>
                              <w:sz w:val="28"/>
                              <w:szCs w:val="30"/>
                            </w:rPr>
                            <w:delText>Portfolio</w:delText>
                          </w:r>
                          <w:r>
                            <w:rPr>
                              <w:rFonts w:cs="Arial"/>
                              <w:color w:val="FFFFFF" w:themeColor="background1"/>
                              <w:sz w:val="28"/>
                              <w:szCs w:val="30"/>
                            </w:rPr>
                            <w:delText xml:space="preserve"> </w:delText>
                          </w:r>
                          <w:r w:rsidRPr="00A653EC">
                            <w:rPr>
                              <w:rFonts w:cs="Arial"/>
                              <w:color w:val="FFFFFF" w:themeColor="background1"/>
                              <w:sz w:val="28"/>
                              <w:szCs w:val="30"/>
                            </w:rPr>
                            <w:delText>Standards</w:delText>
                          </w:r>
                        </w:del>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62336" behindDoc="0" locked="0" layoutInCell="1" allowOverlap="1" wp14:anchorId="1D9EBAA9" wp14:editId="6D6BAB26">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6152565B" w14:textId="77777777" w:rsidR="008F0145" w:rsidRDefault="008F0145" w:rsidP="00FA5174">
                              <w:pPr>
                                <w:jc w:val="right"/>
                                <w:rPr>
                                  <w:del w:id="55" w:author="Greg Clendenning" w:date="2024-04-16T16:42:00Z"/>
                                  <w:rFonts w:cs="Arial"/>
                                  <w:b/>
                                  <w:color w:val="FFFFFF" w:themeColor="background1"/>
                                  <w:sz w:val="72"/>
                                </w:rPr>
                              </w:pPr>
                              <w:del w:id="56" w:author="Greg Clendenning" w:date="2024-04-16T16:42:00Z">
                                <w:r w:rsidRPr="00CF5D24">
                                  <w:rPr>
                                    <w:rFonts w:cs="Arial"/>
                                    <w:b/>
                                    <w:color w:val="FFFFFF" w:themeColor="background1"/>
                                    <w:sz w:val="72"/>
                                  </w:rPr>
                                  <w:delText>TECHNICAL</w:delText>
                                </w:r>
                                <w:r>
                                  <w:rPr>
                                    <w:rFonts w:cs="Arial"/>
                                    <w:b/>
                                    <w:color w:val="FFFFFF" w:themeColor="background1"/>
                                    <w:sz w:val="72"/>
                                  </w:rPr>
                                  <w:delText xml:space="preserve"> </w:delText>
                                </w:r>
                                <w:r w:rsidRPr="00CF5D24">
                                  <w:rPr>
                                    <w:rFonts w:cs="Arial"/>
                                    <w:b/>
                                    <w:color w:val="FFFFFF" w:themeColor="background1"/>
                                    <w:sz w:val="72"/>
                                  </w:rPr>
                                  <w:delText>REFERENCE</w:delText>
                                </w:r>
                                <w:r>
                                  <w:rPr>
                                    <w:rFonts w:cs="Arial"/>
                                    <w:b/>
                                    <w:color w:val="FFFFFF" w:themeColor="background1"/>
                                    <w:sz w:val="72"/>
                                  </w:rPr>
                                  <w:delText xml:space="preserve"> </w:delText>
                                </w:r>
                                <w:r w:rsidRPr="00CF5D24">
                                  <w:rPr>
                                    <w:rFonts w:cs="Arial"/>
                                    <w:b/>
                                    <w:color w:val="FFFFFF" w:themeColor="background1"/>
                                    <w:sz w:val="72"/>
                                  </w:rPr>
                                  <w:delText>MANUAL</w:delText>
                                </w:r>
                              </w:del>
                            </w:p>
                            <w:p w14:paraId="2EC7DE44" w14:textId="77777777" w:rsidR="008F0145" w:rsidRPr="002F4CB7" w:rsidRDefault="008F0145" w:rsidP="00FA5174">
                              <w:pPr>
                                <w:jc w:val="right"/>
                                <w:rPr>
                                  <w:del w:id="57" w:author="Greg Clendenning" w:date="2024-04-16T16:42:00Z"/>
                                  <w:rFonts w:cs="Arial"/>
                                  <w:b/>
                                  <w:color w:val="FFFFFF" w:themeColor="background1"/>
                                  <w:sz w:val="40"/>
                                  <w:szCs w:val="36"/>
                                </w:rPr>
                              </w:pPr>
                              <w:del w:id="58" w:author="Greg Clendenning" w:date="2024-04-16T16:42:00Z">
                                <w:r w:rsidRPr="002F4CB7">
                                  <w:rPr>
                                    <w:rFonts w:cs="Arial"/>
                                    <w:b/>
                                    <w:color w:val="FFFFFF" w:themeColor="background1"/>
                                    <w:sz w:val="40"/>
                                    <w:szCs w:val="36"/>
                                  </w:rPr>
                                  <w:delText>Volume 2:</w:delText>
                                </w:r>
                              </w:del>
                            </w:p>
                            <w:p w14:paraId="44A69E2F" w14:textId="77777777" w:rsidR="008F0145" w:rsidRPr="002F4CB7" w:rsidRDefault="008F0145" w:rsidP="00FA5174">
                              <w:pPr>
                                <w:jc w:val="right"/>
                                <w:rPr>
                                  <w:del w:id="59" w:author="Greg Clendenning" w:date="2024-04-16T16:42:00Z"/>
                                  <w:rFonts w:cs="Arial"/>
                                  <w:b/>
                                  <w:color w:val="FFFFFF" w:themeColor="background1"/>
                                  <w:sz w:val="40"/>
                                  <w:szCs w:val="36"/>
                                </w:rPr>
                              </w:pPr>
                              <w:del w:id="60" w:author="Greg Clendenning" w:date="2024-04-16T16:42:00Z">
                                <w:r w:rsidRPr="002F4CB7">
                                  <w:rPr>
                                    <w:rFonts w:cs="Arial"/>
                                    <w:b/>
                                    <w:color w:val="FFFFFF" w:themeColor="background1"/>
                                    <w:sz w:val="40"/>
                                    <w:szCs w:val="36"/>
                                  </w:rPr>
                                  <w:delText>Residential Measures</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EBAA9" id="_x0000_s1029" type="#_x0000_t202" style="position:absolute;left:0;text-align:left;margin-left:-77.85pt;margin-top:83.6pt;width:417.75pt;height:13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" filled="f" stroked="f">
                  <v:textbox>
                    <w:txbxContent>
                      <w:p w14:paraId="6152565B" w14:textId="77777777" w:rsidR="008F0145" w:rsidRDefault="008F0145" w:rsidP="00FA5174">
                        <w:pPr>
                          <w:jc w:val="right"/>
                          <w:rPr>
                            <w:del w:id="61" w:author="Greg Clendenning" w:date="2024-04-16T16:42:00Z"/>
                            <w:rFonts w:cs="Arial"/>
                            <w:b/>
                            <w:color w:val="FFFFFF" w:themeColor="background1"/>
                            <w:sz w:val="72"/>
                          </w:rPr>
                        </w:pPr>
                        <w:del w:id="62" w:author="Greg Clendenning" w:date="2024-04-16T16:42:00Z">
                          <w:r w:rsidRPr="00CF5D24">
                            <w:rPr>
                              <w:rFonts w:cs="Arial"/>
                              <w:b/>
                              <w:color w:val="FFFFFF" w:themeColor="background1"/>
                              <w:sz w:val="72"/>
                            </w:rPr>
                            <w:delText>TECHNICAL</w:delText>
                          </w:r>
                          <w:r>
                            <w:rPr>
                              <w:rFonts w:cs="Arial"/>
                              <w:b/>
                              <w:color w:val="FFFFFF" w:themeColor="background1"/>
                              <w:sz w:val="72"/>
                            </w:rPr>
                            <w:delText xml:space="preserve"> </w:delText>
                          </w:r>
                          <w:r w:rsidRPr="00CF5D24">
                            <w:rPr>
                              <w:rFonts w:cs="Arial"/>
                              <w:b/>
                              <w:color w:val="FFFFFF" w:themeColor="background1"/>
                              <w:sz w:val="72"/>
                            </w:rPr>
                            <w:delText>REFERENCE</w:delText>
                          </w:r>
                          <w:r>
                            <w:rPr>
                              <w:rFonts w:cs="Arial"/>
                              <w:b/>
                              <w:color w:val="FFFFFF" w:themeColor="background1"/>
                              <w:sz w:val="72"/>
                            </w:rPr>
                            <w:delText xml:space="preserve"> </w:delText>
                          </w:r>
                          <w:r w:rsidRPr="00CF5D24">
                            <w:rPr>
                              <w:rFonts w:cs="Arial"/>
                              <w:b/>
                              <w:color w:val="FFFFFF" w:themeColor="background1"/>
                              <w:sz w:val="72"/>
                            </w:rPr>
                            <w:delText>MANUAL</w:delText>
                          </w:r>
                        </w:del>
                      </w:p>
                      <w:p w14:paraId="2EC7DE44" w14:textId="77777777" w:rsidR="008F0145" w:rsidRPr="002F4CB7" w:rsidRDefault="008F0145" w:rsidP="00FA5174">
                        <w:pPr>
                          <w:jc w:val="right"/>
                          <w:rPr>
                            <w:del w:id="63" w:author="Greg Clendenning" w:date="2024-04-16T16:42:00Z"/>
                            <w:rFonts w:cs="Arial"/>
                            <w:b/>
                            <w:color w:val="FFFFFF" w:themeColor="background1"/>
                            <w:sz w:val="40"/>
                            <w:szCs w:val="36"/>
                          </w:rPr>
                        </w:pPr>
                        <w:del w:id="64" w:author="Greg Clendenning" w:date="2024-04-16T16:42:00Z">
                          <w:r w:rsidRPr="002F4CB7">
                            <w:rPr>
                              <w:rFonts w:cs="Arial"/>
                              <w:b/>
                              <w:color w:val="FFFFFF" w:themeColor="background1"/>
                              <w:sz w:val="40"/>
                              <w:szCs w:val="36"/>
                            </w:rPr>
                            <w:delText>Volume 2:</w:delText>
                          </w:r>
                        </w:del>
                      </w:p>
                      <w:p w14:paraId="44A69E2F" w14:textId="77777777" w:rsidR="008F0145" w:rsidRPr="002F4CB7" w:rsidRDefault="008F0145" w:rsidP="00FA5174">
                        <w:pPr>
                          <w:jc w:val="right"/>
                          <w:rPr>
                            <w:del w:id="65" w:author="Greg Clendenning" w:date="2024-04-16T16:42:00Z"/>
                            <w:rFonts w:cs="Arial"/>
                            <w:b/>
                            <w:color w:val="FFFFFF" w:themeColor="background1"/>
                            <w:sz w:val="40"/>
                            <w:szCs w:val="36"/>
                          </w:rPr>
                        </w:pPr>
                        <w:del w:id="66" w:author="Greg Clendenning" w:date="2024-04-16T16:42:00Z">
                          <w:r w:rsidRPr="002F4CB7">
                            <w:rPr>
                              <w:rFonts w:cs="Arial"/>
                              <w:b/>
                              <w:color w:val="FFFFFF" w:themeColor="background1"/>
                              <w:sz w:val="40"/>
                              <w:szCs w:val="36"/>
                            </w:rPr>
                            <w:delText>Residential Measures</w:delText>
                          </w:r>
                        </w:del>
                      </w:p>
                    </w:txbxContent>
                  </v:textbox>
                </v:shape>
              </w:pict>
            </mc:Fallback>
          </mc:AlternateContent>
        </w:r>
        <w:r w:rsidR="00FA5174">
          <w:rPr>
            <w:noProof/>
          </w:rPr>
          <mc:AlternateContent>
            <mc:Choice Requires="wps">
              <w:drawing>
                <wp:anchor distT="0" distB="0" distL="114300" distR="114300" simplePos="0" relativeHeight="251661312" behindDoc="0" locked="0" layoutInCell="1" allowOverlap="1" wp14:anchorId="5691D521" wp14:editId="33AA2470">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5D71CD" w14:textId="77777777" w:rsidR="008F0145" w:rsidRDefault="008F0145" w:rsidP="00FA5174">
                              <w:pPr>
                                <w:pStyle w:val="Subtitle"/>
                                <w:rPr>
                                  <w:del w:id="67" w:author="Greg Clendenning" w:date="2024-04-16T16:42:00Z"/>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91D521" id="Rectangle 48" o:spid="_x0000_s1030" style="position:absolute;left:0;text-align:left;margin-left:445.15pt;margin-top:175.2pt;width:146.1pt;height:600.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" fillcolor="white [3212]" stroked="f" strokeweight="1pt">
                  <v:fill color2="#a5a5a5 [3206]" colors="0 white;2621f white;9175f #c9daa6;15729f #aec87a" focus="100%" type="gradient">
                    <o:fill v:ext="view" type="gradientUnscaled"/>
                  </v:fill>
                  <v:textbox inset="14.4pt,,14.4pt">
                    <w:txbxContent>
                      <w:p w14:paraId="325D71CD" w14:textId="77777777" w:rsidR="008F0145" w:rsidRDefault="008F0145" w:rsidP="00FA5174">
                        <w:pPr>
                          <w:pStyle w:val="Subtitle"/>
                          <w:rPr>
                            <w:del w:id="68" w:author="Greg Clendenning" w:date="2024-04-16T16:42:00Z"/>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del>
    </w:p>
    <w:p w14:paraId="575CCC10" w14:textId="77777777" w:rsidR="00FA5174" w:rsidRDefault="00FA5174" w:rsidP="00FA5174">
      <w:pPr>
        <w:jc w:val="center"/>
        <w:rPr>
          <w:del w:id="69" w:author="Greg Clendenning" w:date="2024-04-16T16:42:00Z"/>
          <w:i/>
        </w:rPr>
      </w:pPr>
    </w:p>
    <w:p w14:paraId="1E0D61B9" w14:textId="77777777" w:rsidR="00FA5174" w:rsidRDefault="00FA5174" w:rsidP="00FA5174">
      <w:pPr>
        <w:jc w:val="center"/>
        <w:rPr>
          <w:del w:id="70" w:author="Greg Clendenning" w:date="2024-04-16T16:42:00Z"/>
          <w:i/>
        </w:rPr>
      </w:pPr>
    </w:p>
    <w:p w14:paraId="026ABCDE" w14:textId="77777777" w:rsidR="00FA5174" w:rsidRDefault="00FA5174" w:rsidP="00FA5174">
      <w:pPr>
        <w:jc w:val="center"/>
        <w:rPr>
          <w:del w:id="71" w:author="Greg Clendenning" w:date="2024-04-16T16:42:00Z"/>
          <w:i/>
        </w:rPr>
      </w:pPr>
    </w:p>
    <w:p w14:paraId="53DC4F23" w14:textId="77777777" w:rsidR="00FA5174" w:rsidRDefault="00FA5174" w:rsidP="00FA5174">
      <w:pPr>
        <w:jc w:val="center"/>
        <w:rPr>
          <w:del w:id="72" w:author="Greg Clendenning" w:date="2024-04-16T16:42:00Z"/>
          <w:i/>
        </w:rPr>
      </w:pPr>
    </w:p>
    <w:p w14:paraId="45D4DE4A" w14:textId="77777777" w:rsidR="00FA5174" w:rsidRDefault="00FA5174" w:rsidP="00FA5174">
      <w:pPr>
        <w:jc w:val="center"/>
        <w:rPr>
          <w:del w:id="73" w:author="Greg Clendenning" w:date="2024-04-16T16:42:00Z"/>
          <w:i/>
        </w:rPr>
      </w:pPr>
    </w:p>
    <w:p w14:paraId="12608EEF" w14:textId="77777777" w:rsidR="00FA5174" w:rsidRDefault="00FA5174" w:rsidP="00FA5174">
      <w:pPr>
        <w:jc w:val="center"/>
        <w:rPr>
          <w:del w:id="74" w:author="Greg Clendenning" w:date="2024-04-16T16:42:00Z"/>
          <w:i/>
        </w:rPr>
      </w:pPr>
    </w:p>
    <w:p w14:paraId="1D581655" w14:textId="77777777" w:rsidR="00FA5174" w:rsidRDefault="00FA5174" w:rsidP="00FA5174">
      <w:pPr>
        <w:jc w:val="center"/>
        <w:rPr>
          <w:del w:id="75" w:author="Greg Clendenning" w:date="2024-04-16T16:42:00Z"/>
          <w:i/>
        </w:rPr>
      </w:pPr>
    </w:p>
    <w:p w14:paraId="575D747F" w14:textId="77777777" w:rsidR="00FA5174" w:rsidRDefault="00FA5174" w:rsidP="00FA5174">
      <w:pPr>
        <w:jc w:val="center"/>
        <w:rPr>
          <w:del w:id="76" w:author="Greg Clendenning" w:date="2024-04-16T16:42:00Z"/>
          <w:i/>
        </w:rPr>
      </w:pPr>
    </w:p>
    <w:p w14:paraId="374B2020" w14:textId="77777777" w:rsidR="00FA5174" w:rsidRDefault="00FA5174" w:rsidP="00FA5174">
      <w:pPr>
        <w:jc w:val="center"/>
        <w:rPr>
          <w:del w:id="77" w:author="Greg Clendenning" w:date="2024-04-16T16:42:00Z"/>
          <w:i/>
        </w:rPr>
      </w:pPr>
    </w:p>
    <w:p w14:paraId="581C4C5B" w14:textId="77777777" w:rsidR="00FA5174" w:rsidRDefault="00FA5174" w:rsidP="00FA5174">
      <w:pPr>
        <w:jc w:val="center"/>
        <w:rPr>
          <w:del w:id="78" w:author="Greg Clendenning" w:date="2024-04-16T16:42:00Z"/>
          <w:i/>
        </w:rPr>
      </w:pPr>
    </w:p>
    <w:p w14:paraId="50AA2C01" w14:textId="77777777" w:rsidR="00FA5174" w:rsidRDefault="00FA5174" w:rsidP="00FA5174">
      <w:pPr>
        <w:jc w:val="center"/>
        <w:rPr>
          <w:del w:id="79" w:author="Greg Clendenning" w:date="2024-04-16T16:42:00Z"/>
          <w:i/>
        </w:rPr>
      </w:pPr>
    </w:p>
    <w:p w14:paraId="2B670040" w14:textId="77777777" w:rsidR="00FA5174" w:rsidRDefault="00FA5174" w:rsidP="00FA5174">
      <w:pPr>
        <w:jc w:val="center"/>
        <w:rPr>
          <w:del w:id="80" w:author="Greg Clendenning" w:date="2024-04-16T16:42:00Z"/>
          <w:i/>
        </w:rPr>
      </w:pPr>
    </w:p>
    <w:p w14:paraId="29816195" w14:textId="77777777" w:rsidR="00FA5174" w:rsidRDefault="00FA5174" w:rsidP="00FA5174">
      <w:pPr>
        <w:jc w:val="center"/>
        <w:rPr>
          <w:del w:id="81" w:author="Greg Clendenning" w:date="2024-04-16T16:42:00Z"/>
          <w:i/>
        </w:rPr>
      </w:pPr>
    </w:p>
    <w:p w14:paraId="63894BCC" w14:textId="77777777" w:rsidR="00FA5174" w:rsidRDefault="00FA5174" w:rsidP="00FA5174">
      <w:pPr>
        <w:jc w:val="center"/>
        <w:rPr>
          <w:del w:id="82" w:author="Greg Clendenning" w:date="2024-04-16T16:42:00Z"/>
          <w:i/>
        </w:rPr>
      </w:pPr>
    </w:p>
    <w:p w14:paraId="252DB391" w14:textId="77777777" w:rsidR="00FA5174" w:rsidRDefault="00FA5174" w:rsidP="00FA5174">
      <w:pPr>
        <w:jc w:val="center"/>
        <w:rPr>
          <w:del w:id="83" w:author="Greg Clendenning" w:date="2024-04-16T16:42:00Z"/>
          <w:i/>
        </w:rPr>
      </w:pPr>
    </w:p>
    <w:p w14:paraId="654E8F13" w14:textId="77777777" w:rsidR="00FA5174" w:rsidRDefault="00FA5174" w:rsidP="00FA5174">
      <w:pPr>
        <w:jc w:val="center"/>
        <w:rPr>
          <w:del w:id="84" w:author="Greg Clendenning" w:date="2024-04-16T16:42:00Z"/>
          <w:i/>
        </w:rPr>
      </w:pPr>
    </w:p>
    <w:p w14:paraId="11D3BE19" w14:textId="77777777" w:rsidR="00FA5174" w:rsidRDefault="00FA5174" w:rsidP="00FA5174">
      <w:pPr>
        <w:jc w:val="center"/>
        <w:rPr>
          <w:del w:id="85" w:author="Greg Clendenning" w:date="2024-04-16T16:42:00Z"/>
          <w:i/>
        </w:rPr>
      </w:pPr>
    </w:p>
    <w:p w14:paraId="033071AB" w14:textId="77777777" w:rsidR="00FA5174" w:rsidRDefault="00FA5174" w:rsidP="00FA5174">
      <w:pPr>
        <w:jc w:val="center"/>
        <w:rPr>
          <w:del w:id="86" w:author="Greg Clendenning" w:date="2024-04-16T16:42:00Z"/>
          <w:i/>
        </w:rPr>
      </w:pPr>
    </w:p>
    <w:p w14:paraId="74856384" w14:textId="77777777" w:rsidR="00FA5174" w:rsidRDefault="00FA5174" w:rsidP="00FA5174">
      <w:pPr>
        <w:jc w:val="center"/>
        <w:rPr>
          <w:del w:id="87" w:author="Greg Clendenning" w:date="2024-04-16T16:42:00Z"/>
          <w:i/>
        </w:rPr>
      </w:pPr>
    </w:p>
    <w:p w14:paraId="3C47BA37" w14:textId="77777777" w:rsidR="00FA5174" w:rsidRDefault="00FA5174" w:rsidP="00FA5174">
      <w:pPr>
        <w:jc w:val="center"/>
        <w:rPr>
          <w:del w:id="88" w:author="Greg Clendenning" w:date="2024-04-16T16:42:00Z"/>
          <w:i/>
        </w:rPr>
      </w:pPr>
    </w:p>
    <w:p w14:paraId="26BF92BE" w14:textId="77777777" w:rsidR="00FA5174" w:rsidRPr="00D67B97" w:rsidRDefault="00FA5174" w:rsidP="00FA5174">
      <w:pPr>
        <w:jc w:val="center"/>
        <w:rPr>
          <w:del w:id="89" w:author="Greg Clendenning" w:date="2024-04-16T16:42:00Z"/>
          <w:i/>
          <w:iCs/>
        </w:rPr>
      </w:pPr>
      <w:del w:id="90" w:author="Greg Clendenning" w:date="2024-04-16T16:42:00Z">
        <w:r w:rsidRPr="6306E6AA">
          <w:rPr>
            <w:i/>
            <w:iCs/>
          </w:rPr>
          <w:delText>This</w:delText>
        </w:r>
        <w:r>
          <w:rPr>
            <w:i/>
            <w:iCs/>
          </w:rPr>
          <w:delText xml:space="preserve"> </w:delText>
        </w:r>
        <w:r w:rsidRPr="6306E6AA">
          <w:rPr>
            <w:i/>
            <w:iCs/>
          </w:rPr>
          <w:delText>Page</w:delText>
        </w:r>
        <w:r>
          <w:rPr>
            <w:i/>
            <w:iCs/>
          </w:rPr>
          <w:delText xml:space="preserve"> </w:delText>
        </w:r>
        <w:r w:rsidRPr="6306E6AA">
          <w:rPr>
            <w:i/>
            <w:iCs/>
          </w:rPr>
          <w:delText>Intentionally</w:delText>
        </w:r>
        <w:r>
          <w:rPr>
            <w:i/>
            <w:iCs/>
          </w:rPr>
          <w:delText xml:space="preserve"> </w:delText>
        </w:r>
        <w:r w:rsidRPr="6306E6AA">
          <w:rPr>
            <w:i/>
            <w:iCs/>
          </w:rPr>
          <w:delText>Left</w:delText>
        </w:r>
        <w:r>
          <w:rPr>
            <w:i/>
            <w:iCs/>
          </w:rPr>
          <w:delText xml:space="preserve"> </w:delText>
        </w:r>
        <w:r w:rsidRPr="6306E6AA">
          <w:rPr>
            <w:i/>
            <w:iCs/>
          </w:rPr>
          <w:delText>Blank</w:delText>
        </w:r>
      </w:del>
    </w:p>
    <w:p w14:paraId="1E6D56CC" w14:textId="77777777" w:rsidR="00FA5174" w:rsidRDefault="00FA5174" w:rsidP="00FA5174">
      <w:pPr>
        <w:rPr>
          <w:del w:id="91" w:author="Greg Clendenning" w:date="2024-04-16T16:42:00Z"/>
        </w:rPr>
        <w:sectPr w:rsidR="00FA5174" w:rsidSect="00EB0EA0">
          <w:headerReference w:type="default" r:id="rId12"/>
          <w:footerReference w:type="default" r:id="rId13"/>
          <w:headerReference w:type="first" r:id="rId14"/>
          <w:footerReference w:type="first" r:id="rId15"/>
          <w:pgSz w:w="12240" w:h="15840" w:code="1"/>
          <w:pgMar w:top="1440" w:right="1800" w:bottom="1440" w:left="1800" w:header="720" w:footer="720" w:gutter="0"/>
          <w:pgNumType w:start="0"/>
          <w:cols w:space="720"/>
          <w:titlePg/>
          <w:docGrid w:linePitch="326"/>
        </w:sectPr>
      </w:pPr>
    </w:p>
    <w:p w14:paraId="63A7866E" w14:textId="77777777" w:rsidR="00FA5174" w:rsidRPr="007A0CE4" w:rsidRDefault="00FA5174" w:rsidP="00FA5174">
      <w:pPr>
        <w:shd w:val="clear" w:color="auto" w:fill="123663"/>
        <w:spacing w:after="240"/>
        <w:jc w:val="right"/>
        <w:rPr>
          <w:del w:id="92" w:author="Greg Clendenning" w:date="2024-04-16T16:42:00Z"/>
          <w:rFonts w:ascii="Arial Bold" w:hAnsi="Arial Bold"/>
          <w:b/>
          <w:bCs/>
          <w:smallCaps/>
          <w:sz w:val="30"/>
          <w:szCs w:val="30"/>
        </w:rPr>
      </w:pPr>
      <w:del w:id="93" w:author="Greg Clendenning" w:date="2024-04-16T16:42:00Z">
        <w:r w:rsidRPr="6306E6AA">
          <w:rPr>
            <w:rFonts w:ascii="Arial Bold" w:hAnsi="Arial Bold"/>
            <w:b/>
            <w:bCs/>
            <w:smallCaps/>
            <w:sz w:val="30"/>
            <w:szCs w:val="30"/>
          </w:rPr>
          <w:lastRenderedPageBreak/>
          <w:delText>Table</w:delText>
        </w:r>
        <w:r>
          <w:rPr>
            <w:rFonts w:ascii="Arial Bold" w:hAnsi="Arial Bold"/>
            <w:b/>
            <w:bCs/>
            <w:smallCaps/>
            <w:sz w:val="30"/>
            <w:szCs w:val="30"/>
          </w:rPr>
          <w:delText xml:space="preserve"> </w:delText>
        </w:r>
        <w:r w:rsidRPr="6306E6AA">
          <w:rPr>
            <w:rFonts w:ascii="Arial Bold" w:hAnsi="Arial Bold"/>
            <w:b/>
            <w:bCs/>
            <w:smallCaps/>
            <w:sz w:val="30"/>
            <w:szCs w:val="30"/>
          </w:rPr>
          <w:delText>of</w:delText>
        </w:r>
        <w:r>
          <w:rPr>
            <w:rFonts w:ascii="Arial Bold" w:hAnsi="Arial Bold"/>
            <w:b/>
            <w:bCs/>
            <w:smallCaps/>
            <w:sz w:val="30"/>
            <w:szCs w:val="30"/>
          </w:rPr>
          <w:delText xml:space="preserve"> </w:delText>
        </w:r>
        <w:r w:rsidRPr="6306E6AA">
          <w:rPr>
            <w:rFonts w:ascii="Arial Bold" w:hAnsi="Arial Bold"/>
            <w:b/>
            <w:bCs/>
            <w:smallCaps/>
            <w:sz w:val="30"/>
            <w:szCs w:val="30"/>
          </w:rPr>
          <w:delText>Contents</w:delText>
        </w:r>
      </w:del>
    </w:p>
    <w:p w14:paraId="2CDD1E40" w14:textId="77777777" w:rsidR="00CA305C" w:rsidRDefault="00FA5174">
      <w:pPr>
        <w:pStyle w:val="TOC1"/>
        <w:tabs>
          <w:tab w:val="right" w:leader="dot" w:pos="8630"/>
        </w:tabs>
        <w:rPr>
          <w:del w:id="94" w:author="Greg Clendenning" w:date="2024-04-16T16:42:00Z"/>
          <w:rFonts w:asciiTheme="minorHAnsi" w:eastAsiaTheme="minorEastAsia" w:hAnsiTheme="minorHAnsi" w:cstheme="minorBidi"/>
          <w:b w:val="0"/>
          <w:smallCaps w:val="0"/>
          <w:noProof/>
          <w:sz w:val="22"/>
          <w:szCs w:val="22"/>
        </w:rPr>
      </w:pPr>
      <w:del w:id="95" w:author="Greg Clendenning" w:date="2024-04-16T16:42:00Z">
        <w:r>
          <w:rPr>
            <w:b w:val="0"/>
            <w:i/>
          </w:rPr>
          <w:fldChar w:fldCharType="begin"/>
        </w:r>
        <w:r>
          <w:rPr>
            <w:b w:val="0"/>
            <w:i/>
          </w:rPr>
          <w:delInstrText xml:space="preserve"> TOC \o "1-3" \h \z \u </w:delInstrText>
        </w:r>
        <w:r>
          <w:rPr>
            <w:b w:val="0"/>
            <w:i/>
          </w:rPr>
          <w:fldChar w:fldCharType="separate"/>
        </w:r>
        <w:r w:rsidR="00475EB1">
          <w:rPr>
            <w:b w:val="0"/>
            <w:smallCaps w:val="0"/>
          </w:rPr>
          <w:fldChar w:fldCharType="begin"/>
        </w:r>
        <w:r w:rsidR="00475EB1">
          <w:delInstrText>HYPERLINK \l "_Toc48143009"</w:delInstrText>
        </w:r>
        <w:r w:rsidR="00475EB1">
          <w:rPr>
            <w:b w:val="0"/>
            <w:smallCaps w:val="0"/>
          </w:rPr>
        </w:r>
        <w:r w:rsidR="00475EB1">
          <w:rPr>
            <w:b w:val="0"/>
            <w:smallCaps w:val="0"/>
          </w:rPr>
          <w:fldChar w:fldCharType="separate"/>
        </w:r>
        <w:r w:rsidR="00CA305C" w:rsidRPr="00DD7A4D">
          <w:rPr>
            <w:rStyle w:val="Hyperlink"/>
            <w:noProof/>
          </w:rPr>
          <w:delText>2</w:delText>
        </w:r>
        <w:r w:rsidR="00CA305C">
          <w:rPr>
            <w:rFonts w:asciiTheme="minorHAnsi" w:eastAsiaTheme="minorEastAsia" w:hAnsiTheme="minorHAnsi" w:cstheme="minorBidi"/>
            <w:b w:val="0"/>
            <w:smallCaps w:val="0"/>
            <w:noProof/>
            <w:sz w:val="22"/>
            <w:szCs w:val="22"/>
          </w:rPr>
          <w:tab/>
        </w:r>
        <w:r w:rsidR="00CA305C" w:rsidRPr="00DD7A4D">
          <w:rPr>
            <w:rStyle w:val="Hyperlink"/>
            <w:noProof/>
          </w:rPr>
          <w:delText>Residential Measures</w:delText>
        </w:r>
        <w:r w:rsidR="00CA305C">
          <w:rPr>
            <w:noProof/>
            <w:webHidden/>
          </w:rPr>
          <w:tab/>
        </w:r>
        <w:r w:rsidR="00CA305C">
          <w:rPr>
            <w:b w:val="0"/>
            <w:smallCaps w:val="0"/>
            <w:noProof/>
            <w:webHidden/>
          </w:rPr>
          <w:fldChar w:fldCharType="begin"/>
        </w:r>
        <w:r w:rsidR="00CA305C">
          <w:rPr>
            <w:noProof/>
            <w:webHidden/>
          </w:rPr>
          <w:delInstrText xml:space="preserve"> PAGEREF _Toc48143009 \h </w:delInstrText>
        </w:r>
        <w:r w:rsidR="00CA305C">
          <w:rPr>
            <w:b w:val="0"/>
            <w:smallCaps w:val="0"/>
            <w:noProof/>
            <w:webHidden/>
          </w:rPr>
        </w:r>
        <w:r w:rsidR="00CA305C">
          <w:rPr>
            <w:b w:val="0"/>
            <w:smallCaps w:val="0"/>
            <w:noProof/>
            <w:webHidden/>
          </w:rPr>
          <w:fldChar w:fldCharType="separate"/>
        </w:r>
        <w:r w:rsidR="00CA305C">
          <w:rPr>
            <w:noProof/>
            <w:webHidden/>
          </w:rPr>
          <w:delText>1</w:delText>
        </w:r>
        <w:r w:rsidR="00CA305C">
          <w:rPr>
            <w:b w:val="0"/>
            <w:smallCaps w:val="0"/>
            <w:noProof/>
            <w:webHidden/>
          </w:rPr>
          <w:fldChar w:fldCharType="end"/>
        </w:r>
        <w:r w:rsidR="00475EB1">
          <w:rPr>
            <w:b w:val="0"/>
            <w:smallCaps w:val="0"/>
            <w:noProof/>
          </w:rPr>
          <w:fldChar w:fldCharType="end"/>
        </w:r>
      </w:del>
    </w:p>
    <w:p w14:paraId="39DE537E" w14:textId="77777777" w:rsidR="00CA305C" w:rsidRDefault="00475EB1">
      <w:pPr>
        <w:pStyle w:val="TOC2"/>
        <w:rPr>
          <w:del w:id="96" w:author="Greg Clendenning" w:date="2024-04-16T16:42:00Z"/>
          <w:rFonts w:asciiTheme="minorHAnsi" w:eastAsiaTheme="minorEastAsia" w:hAnsiTheme="minorHAnsi" w:cstheme="minorBidi"/>
          <w:b w:val="0"/>
          <w:sz w:val="22"/>
          <w:szCs w:val="22"/>
        </w:rPr>
      </w:pPr>
      <w:del w:id="97" w:author="Greg Clendenning" w:date="2024-04-16T16:42:00Z">
        <w:r>
          <w:rPr>
            <w:b w:val="0"/>
          </w:rPr>
          <w:fldChar w:fldCharType="begin"/>
        </w:r>
        <w:r>
          <w:delInstrText>HYPERLINK \l "_Toc48143010"</w:delInstrText>
        </w:r>
        <w:r>
          <w:rPr>
            <w:b w:val="0"/>
          </w:rPr>
        </w:r>
        <w:r>
          <w:rPr>
            <w:b w:val="0"/>
          </w:rPr>
          <w:fldChar w:fldCharType="separate"/>
        </w:r>
        <w:r w:rsidR="00CA305C" w:rsidRPr="00DD7A4D">
          <w:rPr>
            <w:rStyle w:val="Hyperlink"/>
          </w:rPr>
          <w:delText>2.1</w:delText>
        </w:r>
        <w:r w:rsidR="00CA305C">
          <w:rPr>
            <w:rFonts w:asciiTheme="minorHAnsi" w:eastAsiaTheme="minorEastAsia" w:hAnsiTheme="minorHAnsi" w:cstheme="minorBidi"/>
            <w:b w:val="0"/>
            <w:sz w:val="22"/>
            <w:szCs w:val="22"/>
          </w:rPr>
          <w:tab/>
        </w:r>
        <w:r w:rsidR="00CA305C" w:rsidRPr="00DD7A4D">
          <w:rPr>
            <w:rStyle w:val="Hyperlink"/>
          </w:rPr>
          <w:delText>Lighting</w:delText>
        </w:r>
        <w:r w:rsidR="00CA305C">
          <w:rPr>
            <w:webHidden/>
          </w:rPr>
          <w:tab/>
        </w:r>
        <w:r w:rsidR="00CA305C">
          <w:rPr>
            <w:b w:val="0"/>
            <w:webHidden/>
          </w:rPr>
          <w:fldChar w:fldCharType="begin"/>
        </w:r>
        <w:r w:rsidR="00CA305C">
          <w:rPr>
            <w:webHidden/>
          </w:rPr>
          <w:delInstrText xml:space="preserve"> PAGEREF _Toc48143010 \h </w:delInstrText>
        </w:r>
        <w:r w:rsidR="00CA305C">
          <w:rPr>
            <w:b w:val="0"/>
            <w:webHidden/>
          </w:rPr>
        </w:r>
        <w:r w:rsidR="00CA305C">
          <w:rPr>
            <w:b w:val="0"/>
            <w:webHidden/>
          </w:rPr>
          <w:fldChar w:fldCharType="separate"/>
        </w:r>
        <w:r w:rsidR="00CA305C">
          <w:rPr>
            <w:webHidden/>
          </w:rPr>
          <w:delText>1</w:delText>
        </w:r>
        <w:r w:rsidR="00CA305C">
          <w:rPr>
            <w:b w:val="0"/>
            <w:webHidden/>
          </w:rPr>
          <w:fldChar w:fldCharType="end"/>
        </w:r>
        <w:r>
          <w:rPr>
            <w:b w:val="0"/>
          </w:rPr>
          <w:fldChar w:fldCharType="end"/>
        </w:r>
      </w:del>
    </w:p>
    <w:p w14:paraId="2135E53D" w14:textId="77777777" w:rsidR="00CA305C" w:rsidRDefault="00475EB1">
      <w:pPr>
        <w:pStyle w:val="TOC3"/>
        <w:tabs>
          <w:tab w:val="left" w:pos="1200"/>
          <w:tab w:val="right" w:leader="dot" w:pos="8630"/>
        </w:tabs>
        <w:rPr>
          <w:del w:id="98" w:author="Greg Clendenning" w:date="2024-04-16T16:42:00Z"/>
          <w:rFonts w:asciiTheme="minorHAnsi" w:eastAsiaTheme="minorEastAsia" w:hAnsiTheme="minorHAnsi" w:cstheme="minorBidi"/>
          <w:noProof/>
          <w:sz w:val="22"/>
          <w:szCs w:val="22"/>
        </w:rPr>
      </w:pPr>
      <w:del w:id="99" w:author="Greg Clendenning" w:date="2024-04-16T16:42:00Z">
        <w:r>
          <w:fldChar w:fldCharType="begin"/>
        </w:r>
        <w:r>
          <w:delInstrText>HYPERLINK \l "_Toc48143011"</w:delInstrText>
        </w:r>
        <w:r>
          <w:fldChar w:fldCharType="separate"/>
        </w:r>
        <w:r w:rsidR="00CA305C" w:rsidRPr="00DD7A4D">
          <w:rPr>
            <w:rStyle w:val="Hyperlink"/>
            <w:noProof/>
          </w:rPr>
          <w:delText>2.1.1</w:delText>
        </w:r>
        <w:r w:rsidR="00CA305C">
          <w:rPr>
            <w:rFonts w:asciiTheme="minorHAnsi" w:eastAsiaTheme="minorEastAsia" w:hAnsiTheme="minorHAnsi" w:cstheme="minorBidi"/>
            <w:noProof/>
            <w:sz w:val="22"/>
            <w:szCs w:val="22"/>
          </w:rPr>
          <w:tab/>
        </w:r>
        <w:r w:rsidR="00CA305C" w:rsidRPr="00DD7A4D">
          <w:rPr>
            <w:rStyle w:val="Hyperlink"/>
            <w:noProof/>
          </w:rPr>
          <w:delText>ENERGY STAR Lighting</w:delText>
        </w:r>
        <w:r w:rsidR="00CA305C">
          <w:rPr>
            <w:noProof/>
            <w:webHidden/>
          </w:rPr>
          <w:tab/>
        </w:r>
        <w:r w:rsidR="00CA305C">
          <w:rPr>
            <w:noProof/>
            <w:webHidden/>
          </w:rPr>
          <w:fldChar w:fldCharType="begin"/>
        </w:r>
        <w:r w:rsidR="00CA305C">
          <w:rPr>
            <w:noProof/>
            <w:webHidden/>
          </w:rPr>
          <w:delInstrText xml:space="preserve"> PAGEREF _Toc48143011 \h </w:delInstrText>
        </w:r>
        <w:r w:rsidR="00CA305C">
          <w:rPr>
            <w:noProof/>
            <w:webHidden/>
          </w:rPr>
        </w:r>
        <w:r w:rsidR="00CA305C">
          <w:rPr>
            <w:noProof/>
            <w:webHidden/>
          </w:rPr>
          <w:fldChar w:fldCharType="separate"/>
        </w:r>
        <w:r w:rsidR="00CA305C">
          <w:rPr>
            <w:noProof/>
            <w:webHidden/>
          </w:rPr>
          <w:delText>1</w:delText>
        </w:r>
        <w:r w:rsidR="00CA305C">
          <w:rPr>
            <w:noProof/>
            <w:webHidden/>
          </w:rPr>
          <w:fldChar w:fldCharType="end"/>
        </w:r>
        <w:r>
          <w:rPr>
            <w:noProof/>
          </w:rPr>
          <w:fldChar w:fldCharType="end"/>
        </w:r>
      </w:del>
    </w:p>
    <w:p w14:paraId="2BA80E2F" w14:textId="77777777" w:rsidR="00CA305C" w:rsidRDefault="00475EB1">
      <w:pPr>
        <w:pStyle w:val="TOC3"/>
        <w:tabs>
          <w:tab w:val="left" w:pos="1200"/>
          <w:tab w:val="right" w:leader="dot" w:pos="8630"/>
        </w:tabs>
        <w:rPr>
          <w:del w:id="100" w:author="Greg Clendenning" w:date="2024-04-16T16:42:00Z"/>
          <w:rFonts w:asciiTheme="minorHAnsi" w:eastAsiaTheme="minorEastAsia" w:hAnsiTheme="minorHAnsi" w:cstheme="minorBidi"/>
          <w:noProof/>
          <w:sz w:val="22"/>
          <w:szCs w:val="22"/>
        </w:rPr>
      </w:pPr>
      <w:del w:id="101" w:author="Greg Clendenning" w:date="2024-04-16T16:42:00Z">
        <w:r>
          <w:fldChar w:fldCharType="begin"/>
        </w:r>
        <w:r>
          <w:delInstrText>HYPERLINK \l "_Toc48143012"</w:delInstrText>
        </w:r>
        <w:r>
          <w:fldChar w:fldCharType="separate"/>
        </w:r>
        <w:r w:rsidR="00CA305C" w:rsidRPr="00DD7A4D">
          <w:rPr>
            <w:rStyle w:val="Hyperlink"/>
            <w:noProof/>
          </w:rPr>
          <w:delText>2.1.2</w:delText>
        </w:r>
        <w:r w:rsidR="00CA305C">
          <w:rPr>
            <w:rFonts w:asciiTheme="minorHAnsi" w:eastAsiaTheme="minorEastAsia" w:hAnsiTheme="minorHAnsi" w:cstheme="minorBidi"/>
            <w:noProof/>
            <w:sz w:val="22"/>
            <w:szCs w:val="22"/>
          </w:rPr>
          <w:tab/>
        </w:r>
        <w:r w:rsidR="00CA305C" w:rsidRPr="00DD7A4D">
          <w:rPr>
            <w:rStyle w:val="Hyperlink"/>
            <w:noProof/>
          </w:rPr>
          <w:delText>Residential Occupancy Sensors</w:delText>
        </w:r>
        <w:r w:rsidR="00CA305C">
          <w:rPr>
            <w:noProof/>
            <w:webHidden/>
          </w:rPr>
          <w:tab/>
        </w:r>
        <w:r w:rsidR="00CA305C">
          <w:rPr>
            <w:noProof/>
            <w:webHidden/>
          </w:rPr>
          <w:fldChar w:fldCharType="begin"/>
        </w:r>
        <w:r w:rsidR="00CA305C">
          <w:rPr>
            <w:noProof/>
            <w:webHidden/>
          </w:rPr>
          <w:delInstrText xml:space="preserve"> PAGEREF _Toc48143012 \h </w:delInstrText>
        </w:r>
        <w:r w:rsidR="00CA305C">
          <w:rPr>
            <w:noProof/>
            <w:webHidden/>
          </w:rPr>
        </w:r>
        <w:r w:rsidR="00CA305C">
          <w:rPr>
            <w:noProof/>
            <w:webHidden/>
          </w:rPr>
          <w:fldChar w:fldCharType="separate"/>
        </w:r>
        <w:r w:rsidR="00CA305C">
          <w:rPr>
            <w:noProof/>
            <w:webHidden/>
          </w:rPr>
          <w:delText>5</w:delText>
        </w:r>
        <w:r w:rsidR="00CA305C">
          <w:rPr>
            <w:noProof/>
            <w:webHidden/>
          </w:rPr>
          <w:fldChar w:fldCharType="end"/>
        </w:r>
        <w:r>
          <w:rPr>
            <w:noProof/>
          </w:rPr>
          <w:fldChar w:fldCharType="end"/>
        </w:r>
      </w:del>
    </w:p>
    <w:p w14:paraId="6934DD50" w14:textId="77777777" w:rsidR="00CA305C" w:rsidRDefault="00475EB1">
      <w:pPr>
        <w:pStyle w:val="TOC3"/>
        <w:tabs>
          <w:tab w:val="left" w:pos="1200"/>
          <w:tab w:val="right" w:leader="dot" w:pos="8630"/>
        </w:tabs>
        <w:rPr>
          <w:del w:id="102" w:author="Greg Clendenning" w:date="2024-04-16T16:42:00Z"/>
          <w:rFonts w:asciiTheme="minorHAnsi" w:eastAsiaTheme="minorEastAsia" w:hAnsiTheme="minorHAnsi" w:cstheme="minorBidi"/>
          <w:noProof/>
          <w:sz w:val="22"/>
          <w:szCs w:val="22"/>
        </w:rPr>
      </w:pPr>
      <w:del w:id="103" w:author="Greg Clendenning" w:date="2024-04-16T16:42:00Z">
        <w:r>
          <w:fldChar w:fldCharType="begin"/>
        </w:r>
        <w:r>
          <w:delInstrText>HYPERLINK \l "_Toc48143013"</w:delInstrText>
        </w:r>
        <w:r>
          <w:fldChar w:fldCharType="separate"/>
        </w:r>
        <w:r w:rsidR="00CA305C" w:rsidRPr="00DD7A4D">
          <w:rPr>
            <w:rStyle w:val="Hyperlink"/>
            <w:noProof/>
          </w:rPr>
          <w:delText>2.1.3</w:delText>
        </w:r>
        <w:r w:rsidR="00CA305C">
          <w:rPr>
            <w:rFonts w:asciiTheme="minorHAnsi" w:eastAsiaTheme="minorEastAsia" w:hAnsiTheme="minorHAnsi" w:cstheme="minorBidi"/>
            <w:noProof/>
            <w:sz w:val="22"/>
            <w:szCs w:val="22"/>
          </w:rPr>
          <w:tab/>
        </w:r>
        <w:r w:rsidR="00CA305C" w:rsidRPr="00DD7A4D">
          <w:rPr>
            <w:rStyle w:val="Hyperlink"/>
            <w:noProof/>
          </w:rPr>
          <w:delText>LED and Electroluminescent Nightlights</w:delText>
        </w:r>
        <w:r w:rsidR="00CA305C">
          <w:rPr>
            <w:noProof/>
            <w:webHidden/>
          </w:rPr>
          <w:tab/>
        </w:r>
        <w:r w:rsidR="00CA305C">
          <w:rPr>
            <w:noProof/>
            <w:webHidden/>
          </w:rPr>
          <w:fldChar w:fldCharType="begin"/>
        </w:r>
        <w:r w:rsidR="00CA305C">
          <w:rPr>
            <w:noProof/>
            <w:webHidden/>
          </w:rPr>
          <w:delInstrText xml:space="preserve"> PAGEREF _Toc48143013 \h </w:delInstrText>
        </w:r>
        <w:r w:rsidR="00CA305C">
          <w:rPr>
            <w:noProof/>
            <w:webHidden/>
          </w:rPr>
        </w:r>
        <w:r w:rsidR="00CA305C">
          <w:rPr>
            <w:noProof/>
            <w:webHidden/>
          </w:rPr>
          <w:fldChar w:fldCharType="separate"/>
        </w:r>
        <w:r w:rsidR="00CA305C">
          <w:rPr>
            <w:noProof/>
            <w:webHidden/>
          </w:rPr>
          <w:delText>7</w:delText>
        </w:r>
        <w:r w:rsidR="00CA305C">
          <w:rPr>
            <w:noProof/>
            <w:webHidden/>
          </w:rPr>
          <w:fldChar w:fldCharType="end"/>
        </w:r>
        <w:r>
          <w:rPr>
            <w:noProof/>
          </w:rPr>
          <w:fldChar w:fldCharType="end"/>
        </w:r>
      </w:del>
    </w:p>
    <w:p w14:paraId="2C1B47C4" w14:textId="77777777" w:rsidR="00CA305C" w:rsidRDefault="00475EB1">
      <w:pPr>
        <w:pStyle w:val="TOC3"/>
        <w:tabs>
          <w:tab w:val="left" w:pos="1200"/>
          <w:tab w:val="right" w:leader="dot" w:pos="8630"/>
        </w:tabs>
        <w:rPr>
          <w:del w:id="104" w:author="Greg Clendenning" w:date="2024-04-16T16:42:00Z"/>
          <w:rFonts w:asciiTheme="minorHAnsi" w:eastAsiaTheme="minorEastAsia" w:hAnsiTheme="minorHAnsi" w:cstheme="minorBidi"/>
          <w:noProof/>
          <w:sz w:val="22"/>
          <w:szCs w:val="22"/>
        </w:rPr>
      </w:pPr>
      <w:del w:id="105" w:author="Greg Clendenning" w:date="2024-04-16T16:42:00Z">
        <w:r>
          <w:fldChar w:fldCharType="begin"/>
        </w:r>
        <w:r>
          <w:delInstrText>HYPERLINK \l "_Toc48143014"</w:delInstrText>
        </w:r>
        <w:r>
          <w:fldChar w:fldCharType="separate"/>
        </w:r>
        <w:r w:rsidR="00CA305C" w:rsidRPr="00DD7A4D">
          <w:rPr>
            <w:rStyle w:val="Hyperlink"/>
            <w:noProof/>
          </w:rPr>
          <w:delText>2.1.4</w:delText>
        </w:r>
        <w:r w:rsidR="00CA305C">
          <w:rPr>
            <w:rFonts w:asciiTheme="minorHAnsi" w:eastAsiaTheme="minorEastAsia" w:hAnsiTheme="minorHAnsi" w:cstheme="minorBidi"/>
            <w:noProof/>
            <w:sz w:val="22"/>
            <w:szCs w:val="22"/>
          </w:rPr>
          <w:tab/>
        </w:r>
        <w:r w:rsidR="00CA305C" w:rsidRPr="00DD7A4D">
          <w:rPr>
            <w:rStyle w:val="Hyperlink"/>
            <w:noProof/>
          </w:rPr>
          <w:delText>Holiday Lights</w:delText>
        </w:r>
        <w:r w:rsidR="00CA305C">
          <w:rPr>
            <w:noProof/>
            <w:webHidden/>
          </w:rPr>
          <w:tab/>
        </w:r>
        <w:r w:rsidR="00CA305C">
          <w:rPr>
            <w:noProof/>
            <w:webHidden/>
          </w:rPr>
          <w:fldChar w:fldCharType="begin"/>
        </w:r>
        <w:r w:rsidR="00CA305C">
          <w:rPr>
            <w:noProof/>
            <w:webHidden/>
          </w:rPr>
          <w:delInstrText xml:space="preserve"> PAGEREF _Toc48143014 \h </w:delInstrText>
        </w:r>
        <w:r w:rsidR="00CA305C">
          <w:rPr>
            <w:noProof/>
            <w:webHidden/>
          </w:rPr>
        </w:r>
        <w:r w:rsidR="00CA305C">
          <w:rPr>
            <w:noProof/>
            <w:webHidden/>
          </w:rPr>
          <w:fldChar w:fldCharType="separate"/>
        </w:r>
        <w:r w:rsidR="00CA305C">
          <w:rPr>
            <w:noProof/>
            <w:webHidden/>
          </w:rPr>
          <w:delText>9</w:delText>
        </w:r>
        <w:r w:rsidR="00CA305C">
          <w:rPr>
            <w:noProof/>
            <w:webHidden/>
          </w:rPr>
          <w:fldChar w:fldCharType="end"/>
        </w:r>
        <w:r>
          <w:rPr>
            <w:noProof/>
          </w:rPr>
          <w:fldChar w:fldCharType="end"/>
        </w:r>
      </w:del>
    </w:p>
    <w:p w14:paraId="2D9CEDCA" w14:textId="77777777" w:rsidR="00CA305C" w:rsidRDefault="00475EB1">
      <w:pPr>
        <w:pStyle w:val="TOC2"/>
        <w:rPr>
          <w:del w:id="106" w:author="Greg Clendenning" w:date="2024-04-16T16:42:00Z"/>
          <w:rFonts w:asciiTheme="minorHAnsi" w:eastAsiaTheme="minorEastAsia" w:hAnsiTheme="minorHAnsi" w:cstheme="minorBidi"/>
          <w:b w:val="0"/>
          <w:sz w:val="22"/>
          <w:szCs w:val="22"/>
        </w:rPr>
      </w:pPr>
      <w:del w:id="107" w:author="Greg Clendenning" w:date="2024-04-16T16:42:00Z">
        <w:r>
          <w:rPr>
            <w:b w:val="0"/>
          </w:rPr>
          <w:fldChar w:fldCharType="begin"/>
        </w:r>
        <w:r>
          <w:delInstrText>HYPERLINK \l "_Toc48143015"</w:delInstrText>
        </w:r>
        <w:r>
          <w:rPr>
            <w:b w:val="0"/>
          </w:rPr>
        </w:r>
        <w:r>
          <w:rPr>
            <w:b w:val="0"/>
          </w:rPr>
          <w:fldChar w:fldCharType="separate"/>
        </w:r>
        <w:r w:rsidR="00CA305C" w:rsidRPr="00DD7A4D">
          <w:rPr>
            <w:rStyle w:val="Hyperlink"/>
          </w:rPr>
          <w:delText>2.2</w:delText>
        </w:r>
        <w:r w:rsidR="00CA305C">
          <w:rPr>
            <w:rFonts w:asciiTheme="minorHAnsi" w:eastAsiaTheme="minorEastAsia" w:hAnsiTheme="minorHAnsi" w:cstheme="minorBidi"/>
            <w:b w:val="0"/>
            <w:sz w:val="22"/>
            <w:szCs w:val="22"/>
          </w:rPr>
          <w:tab/>
        </w:r>
        <w:r w:rsidR="00CA305C" w:rsidRPr="00DD7A4D">
          <w:rPr>
            <w:rStyle w:val="Hyperlink"/>
          </w:rPr>
          <w:delText>HVAC</w:delText>
        </w:r>
        <w:r w:rsidR="00CA305C">
          <w:rPr>
            <w:webHidden/>
          </w:rPr>
          <w:tab/>
        </w:r>
        <w:r w:rsidR="00CA305C">
          <w:rPr>
            <w:b w:val="0"/>
            <w:webHidden/>
          </w:rPr>
          <w:fldChar w:fldCharType="begin"/>
        </w:r>
        <w:r w:rsidR="00CA305C">
          <w:rPr>
            <w:webHidden/>
          </w:rPr>
          <w:delInstrText xml:space="preserve"> PAGEREF _Toc48143015 \h </w:delInstrText>
        </w:r>
        <w:r w:rsidR="00CA305C">
          <w:rPr>
            <w:b w:val="0"/>
            <w:webHidden/>
          </w:rPr>
        </w:r>
        <w:r w:rsidR="00CA305C">
          <w:rPr>
            <w:b w:val="0"/>
            <w:webHidden/>
          </w:rPr>
          <w:fldChar w:fldCharType="separate"/>
        </w:r>
        <w:r w:rsidR="00CA305C">
          <w:rPr>
            <w:webHidden/>
          </w:rPr>
          <w:delText>11</w:delText>
        </w:r>
        <w:r w:rsidR="00CA305C">
          <w:rPr>
            <w:b w:val="0"/>
            <w:webHidden/>
          </w:rPr>
          <w:fldChar w:fldCharType="end"/>
        </w:r>
        <w:r>
          <w:rPr>
            <w:b w:val="0"/>
          </w:rPr>
          <w:fldChar w:fldCharType="end"/>
        </w:r>
      </w:del>
    </w:p>
    <w:p w14:paraId="785B3213" w14:textId="77777777" w:rsidR="00CA305C" w:rsidRDefault="00475EB1">
      <w:pPr>
        <w:pStyle w:val="TOC3"/>
        <w:tabs>
          <w:tab w:val="left" w:pos="1200"/>
          <w:tab w:val="right" w:leader="dot" w:pos="8630"/>
        </w:tabs>
        <w:rPr>
          <w:del w:id="108" w:author="Greg Clendenning" w:date="2024-04-16T16:42:00Z"/>
          <w:rFonts w:asciiTheme="minorHAnsi" w:eastAsiaTheme="minorEastAsia" w:hAnsiTheme="minorHAnsi" w:cstheme="minorBidi"/>
          <w:noProof/>
          <w:sz w:val="22"/>
          <w:szCs w:val="22"/>
        </w:rPr>
      </w:pPr>
      <w:del w:id="109" w:author="Greg Clendenning" w:date="2024-04-16T16:42:00Z">
        <w:r>
          <w:fldChar w:fldCharType="begin"/>
        </w:r>
        <w:r>
          <w:delInstrText>HYPERLINK \l "_Toc48143016"</w:delInstrText>
        </w:r>
        <w:r>
          <w:fldChar w:fldCharType="separate"/>
        </w:r>
        <w:r w:rsidR="00CA305C" w:rsidRPr="00DD7A4D">
          <w:rPr>
            <w:rStyle w:val="Hyperlink"/>
            <w:noProof/>
          </w:rPr>
          <w:delText>2.2.1</w:delText>
        </w:r>
        <w:r w:rsidR="00CA305C">
          <w:rPr>
            <w:rFonts w:asciiTheme="minorHAnsi" w:eastAsiaTheme="minorEastAsia" w:hAnsiTheme="minorHAnsi" w:cstheme="minorBidi"/>
            <w:noProof/>
            <w:sz w:val="22"/>
            <w:szCs w:val="22"/>
          </w:rPr>
          <w:tab/>
        </w:r>
        <w:r w:rsidR="00CA305C" w:rsidRPr="00DD7A4D">
          <w:rPr>
            <w:rStyle w:val="Hyperlink"/>
            <w:noProof/>
          </w:rPr>
          <w:delText>High Efficiency Equipment: ASHP, CAC, GSHP, PTAC, PTHP</w:delText>
        </w:r>
        <w:r w:rsidR="00CA305C">
          <w:rPr>
            <w:noProof/>
            <w:webHidden/>
          </w:rPr>
          <w:tab/>
        </w:r>
        <w:r w:rsidR="00CA305C">
          <w:rPr>
            <w:noProof/>
            <w:webHidden/>
          </w:rPr>
          <w:fldChar w:fldCharType="begin"/>
        </w:r>
        <w:r w:rsidR="00CA305C">
          <w:rPr>
            <w:noProof/>
            <w:webHidden/>
          </w:rPr>
          <w:delInstrText xml:space="preserve"> PAGEREF _Toc48143016 \h </w:delInstrText>
        </w:r>
        <w:r w:rsidR="00CA305C">
          <w:rPr>
            <w:noProof/>
            <w:webHidden/>
          </w:rPr>
        </w:r>
        <w:r w:rsidR="00CA305C">
          <w:rPr>
            <w:noProof/>
            <w:webHidden/>
          </w:rPr>
          <w:fldChar w:fldCharType="separate"/>
        </w:r>
        <w:r w:rsidR="00CA305C">
          <w:rPr>
            <w:noProof/>
            <w:webHidden/>
          </w:rPr>
          <w:delText>11</w:delText>
        </w:r>
        <w:r w:rsidR="00CA305C">
          <w:rPr>
            <w:noProof/>
            <w:webHidden/>
          </w:rPr>
          <w:fldChar w:fldCharType="end"/>
        </w:r>
        <w:r>
          <w:rPr>
            <w:noProof/>
          </w:rPr>
          <w:fldChar w:fldCharType="end"/>
        </w:r>
      </w:del>
    </w:p>
    <w:p w14:paraId="5D9CFEFB" w14:textId="77777777" w:rsidR="00CA305C" w:rsidRDefault="00475EB1">
      <w:pPr>
        <w:pStyle w:val="TOC3"/>
        <w:tabs>
          <w:tab w:val="left" w:pos="1200"/>
          <w:tab w:val="right" w:leader="dot" w:pos="8630"/>
        </w:tabs>
        <w:rPr>
          <w:del w:id="110" w:author="Greg Clendenning" w:date="2024-04-16T16:42:00Z"/>
          <w:rFonts w:asciiTheme="minorHAnsi" w:eastAsiaTheme="minorEastAsia" w:hAnsiTheme="minorHAnsi" w:cstheme="minorBidi"/>
          <w:noProof/>
          <w:sz w:val="22"/>
          <w:szCs w:val="22"/>
        </w:rPr>
      </w:pPr>
      <w:del w:id="111" w:author="Greg Clendenning" w:date="2024-04-16T16:42:00Z">
        <w:r>
          <w:fldChar w:fldCharType="begin"/>
        </w:r>
        <w:r>
          <w:delInstrText>HYPERLINK \l "_Toc48143017"</w:delInstrText>
        </w:r>
        <w:r>
          <w:fldChar w:fldCharType="separate"/>
        </w:r>
        <w:r w:rsidR="00CA305C" w:rsidRPr="00DD7A4D">
          <w:rPr>
            <w:rStyle w:val="Hyperlink"/>
            <w:noProof/>
          </w:rPr>
          <w:delText>2.2.2</w:delText>
        </w:r>
        <w:r w:rsidR="00CA305C">
          <w:rPr>
            <w:rFonts w:asciiTheme="minorHAnsi" w:eastAsiaTheme="minorEastAsia" w:hAnsiTheme="minorHAnsi" w:cstheme="minorBidi"/>
            <w:noProof/>
            <w:sz w:val="22"/>
            <w:szCs w:val="22"/>
          </w:rPr>
          <w:tab/>
        </w:r>
        <w:r w:rsidR="00CA305C" w:rsidRPr="00DD7A4D">
          <w:rPr>
            <w:rStyle w:val="Hyperlink"/>
            <w:noProof/>
          </w:rPr>
          <w:delText>High Efficiency Equipment: Ductless Heat Pumps with Midstream Delivery Option</w:delText>
        </w:r>
        <w:r w:rsidR="00CA305C">
          <w:rPr>
            <w:noProof/>
            <w:webHidden/>
          </w:rPr>
          <w:tab/>
        </w:r>
        <w:r w:rsidR="00CA305C">
          <w:rPr>
            <w:noProof/>
            <w:webHidden/>
          </w:rPr>
          <w:fldChar w:fldCharType="begin"/>
        </w:r>
        <w:r w:rsidR="00CA305C">
          <w:rPr>
            <w:noProof/>
            <w:webHidden/>
          </w:rPr>
          <w:delInstrText xml:space="preserve"> PAGEREF _Toc48143017 \h </w:delInstrText>
        </w:r>
        <w:r w:rsidR="00CA305C">
          <w:rPr>
            <w:noProof/>
            <w:webHidden/>
          </w:rPr>
        </w:r>
        <w:r w:rsidR="00CA305C">
          <w:rPr>
            <w:noProof/>
            <w:webHidden/>
          </w:rPr>
          <w:fldChar w:fldCharType="separate"/>
        </w:r>
        <w:r w:rsidR="00CA305C">
          <w:rPr>
            <w:noProof/>
            <w:webHidden/>
          </w:rPr>
          <w:delText>16</w:delText>
        </w:r>
        <w:r w:rsidR="00CA305C">
          <w:rPr>
            <w:noProof/>
            <w:webHidden/>
          </w:rPr>
          <w:fldChar w:fldCharType="end"/>
        </w:r>
        <w:r>
          <w:rPr>
            <w:noProof/>
          </w:rPr>
          <w:fldChar w:fldCharType="end"/>
        </w:r>
      </w:del>
    </w:p>
    <w:p w14:paraId="6AEEDB97" w14:textId="77777777" w:rsidR="00CA305C" w:rsidRDefault="00475EB1">
      <w:pPr>
        <w:pStyle w:val="TOC3"/>
        <w:tabs>
          <w:tab w:val="left" w:pos="1200"/>
          <w:tab w:val="right" w:leader="dot" w:pos="8630"/>
        </w:tabs>
        <w:rPr>
          <w:del w:id="112" w:author="Greg Clendenning" w:date="2024-04-16T16:42:00Z"/>
          <w:rFonts w:asciiTheme="minorHAnsi" w:eastAsiaTheme="minorEastAsia" w:hAnsiTheme="minorHAnsi" w:cstheme="minorBidi"/>
          <w:noProof/>
          <w:sz w:val="22"/>
          <w:szCs w:val="22"/>
        </w:rPr>
      </w:pPr>
      <w:del w:id="113" w:author="Greg Clendenning" w:date="2024-04-16T16:42:00Z">
        <w:r>
          <w:fldChar w:fldCharType="begin"/>
        </w:r>
        <w:r>
          <w:delInstrText>HYPERLINK \l "_Toc48143018"</w:delInstrText>
        </w:r>
        <w:r>
          <w:fldChar w:fldCharType="separate"/>
        </w:r>
        <w:r w:rsidR="00CA305C" w:rsidRPr="00DD7A4D">
          <w:rPr>
            <w:rStyle w:val="Hyperlink"/>
            <w:noProof/>
          </w:rPr>
          <w:delText>2.2.3</w:delText>
        </w:r>
        <w:r w:rsidR="00CA305C">
          <w:rPr>
            <w:rFonts w:asciiTheme="minorHAnsi" w:eastAsiaTheme="minorEastAsia" w:hAnsiTheme="minorHAnsi" w:cstheme="minorBidi"/>
            <w:noProof/>
            <w:sz w:val="22"/>
            <w:szCs w:val="22"/>
          </w:rPr>
          <w:tab/>
        </w:r>
        <w:r w:rsidR="00CA305C" w:rsidRPr="00DD7A4D">
          <w:rPr>
            <w:rStyle w:val="Hyperlink"/>
            <w:noProof/>
          </w:rPr>
          <w:delText>ECM Circulation Fans</w:delText>
        </w:r>
        <w:r w:rsidR="00CA305C">
          <w:rPr>
            <w:noProof/>
            <w:webHidden/>
          </w:rPr>
          <w:tab/>
        </w:r>
        <w:r w:rsidR="00CA305C">
          <w:rPr>
            <w:noProof/>
            <w:webHidden/>
          </w:rPr>
          <w:fldChar w:fldCharType="begin"/>
        </w:r>
        <w:r w:rsidR="00CA305C">
          <w:rPr>
            <w:noProof/>
            <w:webHidden/>
          </w:rPr>
          <w:delInstrText xml:space="preserve"> PAGEREF _Toc48143018 \h </w:delInstrText>
        </w:r>
        <w:r w:rsidR="00CA305C">
          <w:rPr>
            <w:noProof/>
            <w:webHidden/>
          </w:rPr>
        </w:r>
        <w:r w:rsidR="00CA305C">
          <w:rPr>
            <w:noProof/>
            <w:webHidden/>
          </w:rPr>
          <w:fldChar w:fldCharType="separate"/>
        </w:r>
        <w:r w:rsidR="00CA305C">
          <w:rPr>
            <w:noProof/>
            <w:webHidden/>
          </w:rPr>
          <w:delText>24</w:delText>
        </w:r>
        <w:r w:rsidR="00CA305C">
          <w:rPr>
            <w:noProof/>
            <w:webHidden/>
          </w:rPr>
          <w:fldChar w:fldCharType="end"/>
        </w:r>
        <w:r>
          <w:rPr>
            <w:noProof/>
          </w:rPr>
          <w:fldChar w:fldCharType="end"/>
        </w:r>
      </w:del>
    </w:p>
    <w:p w14:paraId="686B2C16" w14:textId="77777777" w:rsidR="00CA305C" w:rsidRDefault="00475EB1">
      <w:pPr>
        <w:pStyle w:val="TOC3"/>
        <w:tabs>
          <w:tab w:val="left" w:pos="1200"/>
          <w:tab w:val="right" w:leader="dot" w:pos="8630"/>
        </w:tabs>
        <w:rPr>
          <w:del w:id="114" w:author="Greg Clendenning" w:date="2024-04-16T16:42:00Z"/>
          <w:rFonts w:asciiTheme="minorHAnsi" w:eastAsiaTheme="minorEastAsia" w:hAnsiTheme="minorHAnsi" w:cstheme="minorBidi"/>
          <w:noProof/>
          <w:sz w:val="22"/>
          <w:szCs w:val="22"/>
        </w:rPr>
      </w:pPr>
      <w:del w:id="115" w:author="Greg Clendenning" w:date="2024-04-16T16:42:00Z">
        <w:r>
          <w:fldChar w:fldCharType="begin"/>
        </w:r>
        <w:r>
          <w:delInstrText>HYPERLINK \l "_Toc48143019"</w:delInstrText>
        </w:r>
        <w:r>
          <w:fldChar w:fldCharType="separate"/>
        </w:r>
        <w:r w:rsidR="00CA305C" w:rsidRPr="00DD7A4D">
          <w:rPr>
            <w:rStyle w:val="Hyperlink"/>
            <w:noProof/>
          </w:rPr>
          <w:delText>2.2.4</w:delText>
        </w:r>
        <w:r w:rsidR="00CA305C">
          <w:rPr>
            <w:rFonts w:asciiTheme="minorHAnsi" w:eastAsiaTheme="minorEastAsia" w:hAnsiTheme="minorHAnsi" w:cstheme="minorBidi"/>
            <w:noProof/>
            <w:sz w:val="22"/>
            <w:szCs w:val="22"/>
          </w:rPr>
          <w:tab/>
        </w:r>
        <w:r w:rsidR="00CA305C" w:rsidRPr="00DD7A4D">
          <w:rPr>
            <w:rStyle w:val="Hyperlink"/>
            <w:noProof/>
          </w:rPr>
          <w:delText>GSHP Desuperheaters</w:delText>
        </w:r>
        <w:r w:rsidR="00CA305C">
          <w:rPr>
            <w:noProof/>
            <w:webHidden/>
          </w:rPr>
          <w:tab/>
        </w:r>
        <w:r w:rsidR="00CA305C">
          <w:rPr>
            <w:noProof/>
            <w:webHidden/>
          </w:rPr>
          <w:fldChar w:fldCharType="begin"/>
        </w:r>
        <w:r w:rsidR="00CA305C">
          <w:rPr>
            <w:noProof/>
            <w:webHidden/>
          </w:rPr>
          <w:delInstrText xml:space="preserve"> PAGEREF _Toc48143019 \h </w:delInstrText>
        </w:r>
        <w:r w:rsidR="00CA305C">
          <w:rPr>
            <w:noProof/>
            <w:webHidden/>
          </w:rPr>
        </w:r>
        <w:r w:rsidR="00CA305C">
          <w:rPr>
            <w:noProof/>
            <w:webHidden/>
          </w:rPr>
          <w:fldChar w:fldCharType="separate"/>
        </w:r>
        <w:r w:rsidR="00CA305C">
          <w:rPr>
            <w:noProof/>
            <w:webHidden/>
          </w:rPr>
          <w:delText>26</w:delText>
        </w:r>
        <w:r w:rsidR="00CA305C">
          <w:rPr>
            <w:noProof/>
            <w:webHidden/>
          </w:rPr>
          <w:fldChar w:fldCharType="end"/>
        </w:r>
        <w:r>
          <w:rPr>
            <w:noProof/>
          </w:rPr>
          <w:fldChar w:fldCharType="end"/>
        </w:r>
      </w:del>
    </w:p>
    <w:p w14:paraId="7287281F" w14:textId="77777777" w:rsidR="00CA305C" w:rsidRDefault="00475EB1">
      <w:pPr>
        <w:pStyle w:val="TOC3"/>
        <w:tabs>
          <w:tab w:val="left" w:pos="1200"/>
          <w:tab w:val="right" w:leader="dot" w:pos="8630"/>
        </w:tabs>
        <w:rPr>
          <w:del w:id="116" w:author="Greg Clendenning" w:date="2024-04-16T16:42:00Z"/>
          <w:rFonts w:asciiTheme="minorHAnsi" w:eastAsiaTheme="minorEastAsia" w:hAnsiTheme="minorHAnsi" w:cstheme="minorBidi"/>
          <w:noProof/>
          <w:sz w:val="22"/>
          <w:szCs w:val="22"/>
        </w:rPr>
      </w:pPr>
      <w:del w:id="117" w:author="Greg Clendenning" w:date="2024-04-16T16:42:00Z">
        <w:r>
          <w:fldChar w:fldCharType="begin"/>
        </w:r>
        <w:r>
          <w:delInstrText>HYPERLINK \l "_Toc48143020"</w:delInstrText>
        </w:r>
        <w:r>
          <w:fldChar w:fldCharType="separate"/>
        </w:r>
        <w:r w:rsidR="00CA305C" w:rsidRPr="00DD7A4D">
          <w:rPr>
            <w:rStyle w:val="Hyperlink"/>
            <w:noProof/>
          </w:rPr>
          <w:delText>2.2.5</w:delText>
        </w:r>
        <w:r w:rsidR="00CA305C">
          <w:rPr>
            <w:rFonts w:asciiTheme="minorHAnsi" w:eastAsiaTheme="minorEastAsia" w:hAnsiTheme="minorHAnsi" w:cstheme="minorBidi"/>
            <w:noProof/>
            <w:sz w:val="22"/>
            <w:szCs w:val="22"/>
          </w:rPr>
          <w:tab/>
        </w:r>
        <w:r w:rsidR="00CA305C" w:rsidRPr="00DD7A4D">
          <w:rPr>
            <w:rStyle w:val="Hyperlink"/>
            <w:noProof/>
          </w:rPr>
          <w:delText>Air Conditioner &amp; Heat Pump Maintenance</w:delText>
        </w:r>
        <w:r w:rsidR="00CA305C">
          <w:rPr>
            <w:noProof/>
            <w:webHidden/>
          </w:rPr>
          <w:tab/>
        </w:r>
        <w:r w:rsidR="00CA305C">
          <w:rPr>
            <w:noProof/>
            <w:webHidden/>
          </w:rPr>
          <w:fldChar w:fldCharType="begin"/>
        </w:r>
        <w:r w:rsidR="00CA305C">
          <w:rPr>
            <w:noProof/>
            <w:webHidden/>
          </w:rPr>
          <w:delInstrText xml:space="preserve"> PAGEREF _Toc48143020 \h </w:delInstrText>
        </w:r>
        <w:r w:rsidR="00CA305C">
          <w:rPr>
            <w:noProof/>
            <w:webHidden/>
          </w:rPr>
        </w:r>
        <w:r w:rsidR="00CA305C">
          <w:rPr>
            <w:noProof/>
            <w:webHidden/>
          </w:rPr>
          <w:fldChar w:fldCharType="separate"/>
        </w:r>
        <w:r w:rsidR="00CA305C">
          <w:rPr>
            <w:noProof/>
            <w:webHidden/>
          </w:rPr>
          <w:delText>28</w:delText>
        </w:r>
        <w:r w:rsidR="00CA305C">
          <w:rPr>
            <w:noProof/>
            <w:webHidden/>
          </w:rPr>
          <w:fldChar w:fldCharType="end"/>
        </w:r>
        <w:r>
          <w:rPr>
            <w:noProof/>
          </w:rPr>
          <w:fldChar w:fldCharType="end"/>
        </w:r>
      </w:del>
    </w:p>
    <w:p w14:paraId="461B2F30" w14:textId="77777777" w:rsidR="00CA305C" w:rsidRDefault="00475EB1">
      <w:pPr>
        <w:pStyle w:val="TOC3"/>
        <w:tabs>
          <w:tab w:val="left" w:pos="1200"/>
          <w:tab w:val="right" w:leader="dot" w:pos="8630"/>
        </w:tabs>
        <w:rPr>
          <w:del w:id="118" w:author="Greg Clendenning" w:date="2024-04-16T16:42:00Z"/>
          <w:rFonts w:asciiTheme="minorHAnsi" w:eastAsiaTheme="minorEastAsia" w:hAnsiTheme="minorHAnsi" w:cstheme="minorBidi"/>
          <w:noProof/>
          <w:sz w:val="22"/>
          <w:szCs w:val="22"/>
        </w:rPr>
      </w:pPr>
      <w:del w:id="119" w:author="Greg Clendenning" w:date="2024-04-16T16:42:00Z">
        <w:r>
          <w:fldChar w:fldCharType="begin"/>
        </w:r>
        <w:r>
          <w:delInstrText>HYPERLINK \l "_Toc48143021"</w:delInstrText>
        </w:r>
        <w:r>
          <w:fldChar w:fldCharType="separate"/>
        </w:r>
        <w:r w:rsidR="00CA305C" w:rsidRPr="00DD7A4D">
          <w:rPr>
            <w:rStyle w:val="Hyperlink"/>
            <w:noProof/>
          </w:rPr>
          <w:delText>2.2.6</w:delText>
        </w:r>
        <w:r w:rsidR="00CA305C">
          <w:rPr>
            <w:rFonts w:asciiTheme="minorHAnsi" w:eastAsiaTheme="minorEastAsia" w:hAnsiTheme="minorHAnsi" w:cstheme="minorBidi"/>
            <w:noProof/>
            <w:sz w:val="22"/>
            <w:szCs w:val="22"/>
          </w:rPr>
          <w:tab/>
        </w:r>
        <w:r w:rsidR="00CA305C" w:rsidRPr="00DD7A4D">
          <w:rPr>
            <w:rStyle w:val="Hyperlink"/>
            <w:noProof/>
          </w:rPr>
          <w:delText>Fuel Switching: Electric Heat to Gas/Propane/Oil Heat</w:delText>
        </w:r>
        <w:r w:rsidR="00CA305C">
          <w:rPr>
            <w:noProof/>
            <w:webHidden/>
          </w:rPr>
          <w:tab/>
        </w:r>
        <w:r w:rsidR="00CA305C">
          <w:rPr>
            <w:noProof/>
            <w:webHidden/>
          </w:rPr>
          <w:fldChar w:fldCharType="begin"/>
        </w:r>
        <w:r w:rsidR="00CA305C">
          <w:rPr>
            <w:noProof/>
            <w:webHidden/>
          </w:rPr>
          <w:delInstrText xml:space="preserve"> PAGEREF _Toc48143021 \h </w:delInstrText>
        </w:r>
        <w:r w:rsidR="00CA305C">
          <w:rPr>
            <w:noProof/>
            <w:webHidden/>
          </w:rPr>
        </w:r>
        <w:r w:rsidR="00CA305C">
          <w:rPr>
            <w:noProof/>
            <w:webHidden/>
          </w:rPr>
          <w:fldChar w:fldCharType="separate"/>
        </w:r>
        <w:r w:rsidR="00CA305C">
          <w:rPr>
            <w:noProof/>
            <w:webHidden/>
          </w:rPr>
          <w:delText>31</w:delText>
        </w:r>
        <w:r w:rsidR="00CA305C">
          <w:rPr>
            <w:noProof/>
            <w:webHidden/>
          </w:rPr>
          <w:fldChar w:fldCharType="end"/>
        </w:r>
        <w:r>
          <w:rPr>
            <w:noProof/>
          </w:rPr>
          <w:fldChar w:fldCharType="end"/>
        </w:r>
      </w:del>
    </w:p>
    <w:p w14:paraId="1BEE1D15" w14:textId="77777777" w:rsidR="00CA305C" w:rsidRDefault="00475EB1">
      <w:pPr>
        <w:pStyle w:val="TOC3"/>
        <w:tabs>
          <w:tab w:val="left" w:pos="1200"/>
          <w:tab w:val="right" w:leader="dot" w:pos="8630"/>
        </w:tabs>
        <w:rPr>
          <w:del w:id="120" w:author="Greg Clendenning" w:date="2024-04-16T16:42:00Z"/>
          <w:rFonts w:asciiTheme="minorHAnsi" w:eastAsiaTheme="minorEastAsia" w:hAnsiTheme="minorHAnsi" w:cstheme="minorBidi"/>
          <w:noProof/>
          <w:sz w:val="22"/>
          <w:szCs w:val="22"/>
        </w:rPr>
      </w:pPr>
      <w:del w:id="121" w:author="Greg Clendenning" w:date="2024-04-16T16:42:00Z">
        <w:r>
          <w:fldChar w:fldCharType="begin"/>
        </w:r>
        <w:r>
          <w:delInstrText>HYPERLINK \l "_Toc48143022"</w:delInstrText>
        </w:r>
        <w:r>
          <w:fldChar w:fldCharType="separate"/>
        </w:r>
        <w:r w:rsidR="00CA305C" w:rsidRPr="00DD7A4D">
          <w:rPr>
            <w:rStyle w:val="Hyperlink"/>
            <w:noProof/>
          </w:rPr>
          <w:delText>2.2.7</w:delText>
        </w:r>
        <w:r w:rsidR="00CA305C">
          <w:rPr>
            <w:rFonts w:asciiTheme="minorHAnsi" w:eastAsiaTheme="minorEastAsia" w:hAnsiTheme="minorHAnsi" w:cstheme="minorBidi"/>
            <w:noProof/>
            <w:sz w:val="22"/>
            <w:szCs w:val="22"/>
          </w:rPr>
          <w:tab/>
        </w:r>
        <w:r w:rsidR="00CA305C" w:rsidRPr="00DD7A4D">
          <w:rPr>
            <w:rStyle w:val="Hyperlink"/>
            <w:noProof/>
          </w:rPr>
          <w:delText>ENERGY STAR Room Air Conditioners</w:delText>
        </w:r>
        <w:r w:rsidR="00CA305C">
          <w:rPr>
            <w:noProof/>
            <w:webHidden/>
          </w:rPr>
          <w:tab/>
        </w:r>
        <w:r w:rsidR="00CA305C">
          <w:rPr>
            <w:noProof/>
            <w:webHidden/>
          </w:rPr>
          <w:fldChar w:fldCharType="begin"/>
        </w:r>
        <w:r w:rsidR="00CA305C">
          <w:rPr>
            <w:noProof/>
            <w:webHidden/>
          </w:rPr>
          <w:delInstrText xml:space="preserve"> PAGEREF _Toc48143022 \h </w:delInstrText>
        </w:r>
        <w:r w:rsidR="00CA305C">
          <w:rPr>
            <w:noProof/>
            <w:webHidden/>
          </w:rPr>
        </w:r>
        <w:r w:rsidR="00CA305C">
          <w:rPr>
            <w:noProof/>
            <w:webHidden/>
          </w:rPr>
          <w:fldChar w:fldCharType="separate"/>
        </w:r>
        <w:r w:rsidR="00CA305C">
          <w:rPr>
            <w:noProof/>
            <w:webHidden/>
          </w:rPr>
          <w:delText>34</w:delText>
        </w:r>
        <w:r w:rsidR="00CA305C">
          <w:rPr>
            <w:noProof/>
            <w:webHidden/>
          </w:rPr>
          <w:fldChar w:fldCharType="end"/>
        </w:r>
        <w:r>
          <w:rPr>
            <w:noProof/>
          </w:rPr>
          <w:fldChar w:fldCharType="end"/>
        </w:r>
      </w:del>
    </w:p>
    <w:p w14:paraId="18DE5D89" w14:textId="77777777" w:rsidR="00CA305C" w:rsidRDefault="00475EB1">
      <w:pPr>
        <w:pStyle w:val="TOC3"/>
        <w:tabs>
          <w:tab w:val="left" w:pos="1200"/>
          <w:tab w:val="right" w:leader="dot" w:pos="8630"/>
        </w:tabs>
        <w:rPr>
          <w:del w:id="122" w:author="Greg Clendenning" w:date="2024-04-16T16:42:00Z"/>
          <w:rFonts w:asciiTheme="minorHAnsi" w:eastAsiaTheme="minorEastAsia" w:hAnsiTheme="minorHAnsi" w:cstheme="minorBidi"/>
          <w:noProof/>
          <w:sz w:val="22"/>
          <w:szCs w:val="22"/>
        </w:rPr>
      </w:pPr>
      <w:del w:id="123" w:author="Greg Clendenning" w:date="2024-04-16T16:42:00Z">
        <w:r>
          <w:fldChar w:fldCharType="begin"/>
        </w:r>
        <w:r>
          <w:delInstrText>HYPERLINK \l "_Toc48143023"</w:delInstrText>
        </w:r>
        <w:r>
          <w:fldChar w:fldCharType="separate"/>
        </w:r>
        <w:r w:rsidR="00CA305C" w:rsidRPr="00DD7A4D">
          <w:rPr>
            <w:rStyle w:val="Hyperlink"/>
            <w:noProof/>
          </w:rPr>
          <w:delText>2.2.8</w:delText>
        </w:r>
        <w:r w:rsidR="00CA305C">
          <w:rPr>
            <w:rFonts w:asciiTheme="minorHAnsi" w:eastAsiaTheme="minorEastAsia" w:hAnsiTheme="minorHAnsi" w:cstheme="minorBidi"/>
            <w:noProof/>
            <w:sz w:val="22"/>
            <w:szCs w:val="22"/>
          </w:rPr>
          <w:tab/>
        </w:r>
        <w:r w:rsidR="00CA305C" w:rsidRPr="00DD7A4D">
          <w:rPr>
            <w:rStyle w:val="Hyperlink"/>
            <w:noProof/>
          </w:rPr>
          <w:delText>Room AC (RAC) Retirement</w:delText>
        </w:r>
        <w:r w:rsidR="00CA305C">
          <w:rPr>
            <w:noProof/>
            <w:webHidden/>
          </w:rPr>
          <w:tab/>
        </w:r>
        <w:r w:rsidR="00CA305C">
          <w:rPr>
            <w:noProof/>
            <w:webHidden/>
          </w:rPr>
          <w:fldChar w:fldCharType="begin"/>
        </w:r>
        <w:r w:rsidR="00CA305C">
          <w:rPr>
            <w:noProof/>
            <w:webHidden/>
          </w:rPr>
          <w:delInstrText xml:space="preserve"> PAGEREF _Toc48143023 \h </w:delInstrText>
        </w:r>
        <w:r w:rsidR="00CA305C">
          <w:rPr>
            <w:noProof/>
            <w:webHidden/>
          </w:rPr>
        </w:r>
        <w:r w:rsidR="00CA305C">
          <w:rPr>
            <w:noProof/>
            <w:webHidden/>
          </w:rPr>
          <w:fldChar w:fldCharType="separate"/>
        </w:r>
        <w:r w:rsidR="00CA305C">
          <w:rPr>
            <w:noProof/>
            <w:webHidden/>
          </w:rPr>
          <w:delText>37</w:delText>
        </w:r>
        <w:r w:rsidR="00CA305C">
          <w:rPr>
            <w:noProof/>
            <w:webHidden/>
          </w:rPr>
          <w:fldChar w:fldCharType="end"/>
        </w:r>
        <w:r>
          <w:rPr>
            <w:noProof/>
          </w:rPr>
          <w:fldChar w:fldCharType="end"/>
        </w:r>
      </w:del>
    </w:p>
    <w:p w14:paraId="25B71F5F" w14:textId="77777777" w:rsidR="00CA305C" w:rsidRDefault="00475EB1">
      <w:pPr>
        <w:pStyle w:val="TOC3"/>
        <w:tabs>
          <w:tab w:val="left" w:pos="1200"/>
          <w:tab w:val="right" w:leader="dot" w:pos="8630"/>
        </w:tabs>
        <w:rPr>
          <w:del w:id="124" w:author="Greg Clendenning" w:date="2024-04-16T16:42:00Z"/>
          <w:rFonts w:asciiTheme="minorHAnsi" w:eastAsiaTheme="minorEastAsia" w:hAnsiTheme="minorHAnsi" w:cstheme="minorBidi"/>
          <w:noProof/>
          <w:sz w:val="22"/>
          <w:szCs w:val="22"/>
        </w:rPr>
      </w:pPr>
      <w:del w:id="125" w:author="Greg Clendenning" w:date="2024-04-16T16:42:00Z">
        <w:r>
          <w:fldChar w:fldCharType="begin"/>
        </w:r>
        <w:r>
          <w:delInstrText>HYPERLINK \l "_Toc48143024"</w:delInstrText>
        </w:r>
        <w:r>
          <w:fldChar w:fldCharType="separate"/>
        </w:r>
        <w:r w:rsidR="00CA305C" w:rsidRPr="00DD7A4D">
          <w:rPr>
            <w:rStyle w:val="Hyperlink"/>
            <w:noProof/>
          </w:rPr>
          <w:delText>2.2.9</w:delText>
        </w:r>
        <w:r w:rsidR="00CA305C">
          <w:rPr>
            <w:rFonts w:asciiTheme="minorHAnsi" w:eastAsiaTheme="minorEastAsia" w:hAnsiTheme="minorHAnsi" w:cstheme="minorBidi"/>
            <w:noProof/>
            <w:sz w:val="22"/>
            <w:szCs w:val="22"/>
          </w:rPr>
          <w:tab/>
        </w:r>
        <w:r w:rsidR="00CA305C" w:rsidRPr="00DD7A4D">
          <w:rPr>
            <w:rStyle w:val="Hyperlink"/>
            <w:noProof/>
          </w:rPr>
          <w:delText>Duct Sealing &amp; Duct Insulation</w:delText>
        </w:r>
        <w:r w:rsidR="00CA305C">
          <w:rPr>
            <w:noProof/>
            <w:webHidden/>
          </w:rPr>
          <w:tab/>
        </w:r>
        <w:r w:rsidR="00CA305C">
          <w:rPr>
            <w:noProof/>
            <w:webHidden/>
          </w:rPr>
          <w:fldChar w:fldCharType="begin"/>
        </w:r>
        <w:r w:rsidR="00CA305C">
          <w:rPr>
            <w:noProof/>
            <w:webHidden/>
          </w:rPr>
          <w:delInstrText xml:space="preserve"> PAGEREF _Toc48143024 \h </w:delInstrText>
        </w:r>
        <w:r w:rsidR="00CA305C">
          <w:rPr>
            <w:noProof/>
            <w:webHidden/>
          </w:rPr>
        </w:r>
        <w:r w:rsidR="00CA305C">
          <w:rPr>
            <w:noProof/>
            <w:webHidden/>
          </w:rPr>
          <w:fldChar w:fldCharType="separate"/>
        </w:r>
        <w:r w:rsidR="00CA305C">
          <w:rPr>
            <w:noProof/>
            <w:webHidden/>
          </w:rPr>
          <w:delText>41</w:delText>
        </w:r>
        <w:r w:rsidR="00CA305C">
          <w:rPr>
            <w:noProof/>
            <w:webHidden/>
          </w:rPr>
          <w:fldChar w:fldCharType="end"/>
        </w:r>
        <w:r>
          <w:rPr>
            <w:noProof/>
          </w:rPr>
          <w:fldChar w:fldCharType="end"/>
        </w:r>
      </w:del>
    </w:p>
    <w:p w14:paraId="7D3B47BD" w14:textId="77777777" w:rsidR="00CA305C" w:rsidRDefault="00475EB1">
      <w:pPr>
        <w:pStyle w:val="TOC3"/>
        <w:tabs>
          <w:tab w:val="left" w:pos="1200"/>
          <w:tab w:val="right" w:leader="dot" w:pos="8630"/>
        </w:tabs>
        <w:rPr>
          <w:del w:id="126" w:author="Greg Clendenning" w:date="2024-04-16T16:42:00Z"/>
          <w:rFonts w:asciiTheme="minorHAnsi" w:eastAsiaTheme="minorEastAsia" w:hAnsiTheme="minorHAnsi" w:cstheme="minorBidi"/>
          <w:noProof/>
          <w:sz w:val="22"/>
          <w:szCs w:val="22"/>
        </w:rPr>
      </w:pPr>
      <w:del w:id="127" w:author="Greg Clendenning" w:date="2024-04-16T16:42:00Z">
        <w:r>
          <w:fldChar w:fldCharType="begin"/>
        </w:r>
        <w:r>
          <w:delInstrText>HYPERLINK \l "_Toc48143025"</w:delInstrText>
        </w:r>
        <w:r>
          <w:fldChar w:fldCharType="separate"/>
        </w:r>
        <w:r w:rsidR="00CA305C" w:rsidRPr="00DD7A4D">
          <w:rPr>
            <w:rStyle w:val="Hyperlink"/>
            <w:noProof/>
          </w:rPr>
          <w:delText>2.2.10</w:delText>
        </w:r>
        <w:r w:rsidR="00CA305C">
          <w:rPr>
            <w:rFonts w:asciiTheme="minorHAnsi" w:eastAsiaTheme="minorEastAsia" w:hAnsiTheme="minorHAnsi" w:cstheme="minorBidi"/>
            <w:noProof/>
            <w:sz w:val="22"/>
            <w:szCs w:val="22"/>
          </w:rPr>
          <w:tab/>
        </w:r>
        <w:r w:rsidR="00CA305C" w:rsidRPr="00DD7A4D">
          <w:rPr>
            <w:rStyle w:val="Hyperlink"/>
            <w:noProof/>
          </w:rPr>
          <w:delText>Air Handler Filter Whistles</w:delText>
        </w:r>
        <w:r w:rsidR="00CA305C">
          <w:rPr>
            <w:noProof/>
            <w:webHidden/>
          </w:rPr>
          <w:tab/>
        </w:r>
        <w:r w:rsidR="00CA305C">
          <w:rPr>
            <w:noProof/>
            <w:webHidden/>
          </w:rPr>
          <w:fldChar w:fldCharType="begin"/>
        </w:r>
        <w:r w:rsidR="00CA305C">
          <w:rPr>
            <w:noProof/>
            <w:webHidden/>
          </w:rPr>
          <w:delInstrText xml:space="preserve"> PAGEREF _Toc48143025 \h </w:delInstrText>
        </w:r>
        <w:r w:rsidR="00CA305C">
          <w:rPr>
            <w:noProof/>
            <w:webHidden/>
          </w:rPr>
        </w:r>
        <w:r w:rsidR="00CA305C">
          <w:rPr>
            <w:noProof/>
            <w:webHidden/>
          </w:rPr>
          <w:fldChar w:fldCharType="separate"/>
        </w:r>
        <w:r w:rsidR="00CA305C">
          <w:rPr>
            <w:noProof/>
            <w:webHidden/>
          </w:rPr>
          <w:delText>45</w:delText>
        </w:r>
        <w:r w:rsidR="00CA305C">
          <w:rPr>
            <w:noProof/>
            <w:webHidden/>
          </w:rPr>
          <w:fldChar w:fldCharType="end"/>
        </w:r>
        <w:r>
          <w:rPr>
            <w:noProof/>
          </w:rPr>
          <w:fldChar w:fldCharType="end"/>
        </w:r>
      </w:del>
    </w:p>
    <w:p w14:paraId="663C21C2" w14:textId="77777777" w:rsidR="00CA305C" w:rsidRDefault="00475EB1">
      <w:pPr>
        <w:pStyle w:val="TOC3"/>
        <w:tabs>
          <w:tab w:val="left" w:pos="1200"/>
          <w:tab w:val="right" w:leader="dot" w:pos="8630"/>
        </w:tabs>
        <w:rPr>
          <w:del w:id="128" w:author="Greg Clendenning" w:date="2024-04-16T16:42:00Z"/>
          <w:rFonts w:asciiTheme="minorHAnsi" w:eastAsiaTheme="minorEastAsia" w:hAnsiTheme="minorHAnsi" w:cstheme="minorBidi"/>
          <w:noProof/>
          <w:sz w:val="22"/>
          <w:szCs w:val="22"/>
        </w:rPr>
      </w:pPr>
      <w:del w:id="129" w:author="Greg Clendenning" w:date="2024-04-16T16:42:00Z">
        <w:r>
          <w:fldChar w:fldCharType="begin"/>
        </w:r>
        <w:r>
          <w:delInstrText>HYPERLINK \l "_Toc48143026"</w:delInstrText>
        </w:r>
        <w:r>
          <w:fldChar w:fldCharType="separate"/>
        </w:r>
        <w:r w:rsidR="00CA305C" w:rsidRPr="00DD7A4D">
          <w:rPr>
            <w:rStyle w:val="Hyperlink"/>
            <w:noProof/>
          </w:rPr>
          <w:delText>2.2.11</w:delText>
        </w:r>
        <w:r w:rsidR="00CA305C">
          <w:rPr>
            <w:rFonts w:asciiTheme="minorHAnsi" w:eastAsiaTheme="minorEastAsia" w:hAnsiTheme="minorHAnsi" w:cstheme="minorBidi"/>
            <w:noProof/>
            <w:sz w:val="22"/>
            <w:szCs w:val="22"/>
          </w:rPr>
          <w:tab/>
        </w:r>
        <w:r w:rsidR="00CA305C" w:rsidRPr="00DD7A4D">
          <w:rPr>
            <w:rStyle w:val="Hyperlink"/>
            <w:noProof/>
          </w:rPr>
          <w:delText>ENERGY STAR</w:delText>
        </w:r>
        <w:r w:rsidR="00CA305C" w:rsidRPr="00DD7A4D">
          <w:rPr>
            <w:rStyle w:val="Hyperlink"/>
            <w:noProof/>
            <w:vertAlign w:val="superscript"/>
          </w:rPr>
          <w:delText xml:space="preserve">® </w:delText>
        </w:r>
        <w:r w:rsidR="00CA305C" w:rsidRPr="00DD7A4D">
          <w:rPr>
            <w:rStyle w:val="Hyperlink"/>
            <w:noProof/>
          </w:rPr>
          <w:delText>Certified Connected Thermostats</w:delText>
        </w:r>
        <w:r w:rsidR="00CA305C">
          <w:rPr>
            <w:noProof/>
            <w:webHidden/>
          </w:rPr>
          <w:tab/>
        </w:r>
        <w:r w:rsidR="00CA305C">
          <w:rPr>
            <w:noProof/>
            <w:webHidden/>
          </w:rPr>
          <w:fldChar w:fldCharType="begin"/>
        </w:r>
        <w:r w:rsidR="00CA305C">
          <w:rPr>
            <w:noProof/>
            <w:webHidden/>
          </w:rPr>
          <w:delInstrText xml:space="preserve"> PAGEREF _Toc48143026 \h </w:delInstrText>
        </w:r>
        <w:r w:rsidR="00CA305C">
          <w:rPr>
            <w:noProof/>
            <w:webHidden/>
          </w:rPr>
        </w:r>
        <w:r w:rsidR="00CA305C">
          <w:rPr>
            <w:noProof/>
            <w:webHidden/>
          </w:rPr>
          <w:fldChar w:fldCharType="separate"/>
        </w:r>
        <w:r w:rsidR="00CA305C">
          <w:rPr>
            <w:noProof/>
            <w:webHidden/>
          </w:rPr>
          <w:delText>47</w:delText>
        </w:r>
        <w:r w:rsidR="00CA305C">
          <w:rPr>
            <w:noProof/>
            <w:webHidden/>
          </w:rPr>
          <w:fldChar w:fldCharType="end"/>
        </w:r>
        <w:r>
          <w:rPr>
            <w:noProof/>
          </w:rPr>
          <w:fldChar w:fldCharType="end"/>
        </w:r>
      </w:del>
    </w:p>
    <w:p w14:paraId="2BE7F24F" w14:textId="77777777" w:rsidR="00CA305C" w:rsidRDefault="00475EB1">
      <w:pPr>
        <w:pStyle w:val="TOC3"/>
        <w:tabs>
          <w:tab w:val="left" w:pos="1200"/>
          <w:tab w:val="right" w:leader="dot" w:pos="8630"/>
        </w:tabs>
        <w:rPr>
          <w:del w:id="130" w:author="Greg Clendenning" w:date="2024-04-16T16:42:00Z"/>
          <w:rFonts w:asciiTheme="minorHAnsi" w:eastAsiaTheme="minorEastAsia" w:hAnsiTheme="minorHAnsi" w:cstheme="minorBidi"/>
          <w:noProof/>
          <w:sz w:val="22"/>
          <w:szCs w:val="22"/>
        </w:rPr>
      </w:pPr>
      <w:del w:id="131" w:author="Greg Clendenning" w:date="2024-04-16T16:42:00Z">
        <w:r>
          <w:fldChar w:fldCharType="begin"/>
        </w:r>
        <w:r>
          <w:delInstrText>HYPERLINK \l "_Toc48143027"</w:delInstrText>
        </w:r>
        <w:r>
          <w:fldChar w:fldCharType="separate"/>
        </w:r>
        <w:r w:rsidR="00CA305C" w:rsidRPr="00DD7A4D">
          <w:rPr>
            <w:rStyle w:val="Hyperlink"/>
            <w:noProof/>
          </w:rPr>
          <w:delText>2.2.12</w:delText>
        </w:r>
        <w:r w:rsidR="00CA305C">
          <w:rPr>
            <w:rFonts w:asciiTheme="minorHAnsi" w:eastAsiaTheme="minorEastAsia" w:hAnsiTheme="minorHAnsi" w:cstheme="minorBidi"/>
            <w:noProof/>
            <w:sz w:val="22"/>
            <w:szCs w:val="22"/>
          </w:rPr>
          <w:tab/>
        </w:r>
        <w:r w:rsidR="00CA305C" w:rsidRPr="00DD7A4D">
          <w:rPr>
            <w:rStyle w:val="Hyperlink"/>
            <w:noProof/>
          </w:rPr>
          <w:delText>Furnace Maintenance</w:delText>
        </w:r>
        <w:r w:rsidR="00CA305C">
          <w:rPr>
            <w:noProof/>
            <w:webHidden/>
          </w:rPr>
          <w:tab/>
        </w:r>
        <w:r w:rsidR="00CA305C">
          <w:rPr>
            <w:noProof/>
            <w:webHidden/>
          </w:rPr>
          <w:fldChar w:fldCharType="begin"/>
        </w:r>
        <w:r w:rsidR="00CA305C">
          <w:rPr>
            <w:noProof/>
            <w:webHidden/>
          </w:rPr>
          <w:delInstrText xml:space="preserve"> PAGEREF _Toc48143027 \h </w:delInstrText>
        </w:r>
        <w:r w:rsidR="00CA305C">
          <w:rPr>
            <w:noProof/>
            <w:webHidden/>
          </w:rPr>
        </w:r>
        <w:r w:rsidR="00CA305C">
          <w:rPr>
            <w:noProof/>
            <w:webHidden/>
          </w:rPr>
          <w:fldChar w:fldCharType="separate"/>
        </w:r>
        <w:r w:rsidR="00CA305C">
          <w:rPr>
            <w:noProof/>
            <w:webHidden/>
          </w:rPr>
          <w:delText>54</w:delText>
        </w:r>
        <w:r w:rsidR="00CA305C">
          <w:rPr>
            <w:noProof/>
            <w:webHidden/>
          </w:rPr>
          <w:fldChar w:fldCharType="end"/>
        </w:r>
        <w:r>
          <w:rPr>
            <w:noProof/>
          </w:rPr>
          <w:fldChar w:fldCharType="end"/>
        </w:r>
      </w:del>
    </w:p>
    <w:p w14:paraId="7C478A93" w14:textId="77777777" w:rsidR="00CA305C" w:rsidRDefault="00475EB1">
      <w:pPr>
        <w:pStyle w:val="TOC2"/>
        <w:rPr>
          <w:del w:id="132" w:author="Greg Clendenning" w:date="2024-04-16T16:42:00Z"/>
          <w:rFonts w:asciiTheme="minorHAnsi" w:eastAsiaTheme="minorEastAsia" w:hAnsiTheme="minorHAnsi" w:cstheme="minorBidi"/>
          <w:b w:val="0"/>
          <w:sz w:val="22"/>
          <w:szCs w:val="22"/>
        </w:rPr>
      </w:pPr>
      <w:del w:id="133" w:author="Greg Clendenning" w:date="2024-04-16T16:42:00Z">
        <w:r>
          <w:rPr>
            <w:b w:val="0"/>
          </w:rPr>
          <w:fldChar w:fldCharType="begin"/>
        </w:r>
        <w:r>
          <w:delInstrText>HYPERLINK \l "_Toc48143028"</w:delInstrText>
        </w:r>
        <w:r>
          <w:rPr>
            <w:b w:val="0"/>
          </w:rPr>
        </w:r>
        <w:r>
          <w:rPr>
            <w:b w:val="0"/>
          </w:rPr>
          <w:fldChar w:fldCharType="separate"/>
        </w:r>
        <w:r w:rsidR="00CA305C" w:rsidRPr="00DD7A4D">
          <w:rPr>
            <w:rStyle w:val="Hyperlink"/>
          </w:rPr>
          <w:delText>2.3</w:delText>
        </w:r>
        <w:r w:rsidR="00CA305C">
          <w:rPr>
            <w:rFonts w:asciiTheme="minorHAnsi" w:eastAsiaTheme="minorEastAsia" w:hAnsiTheme="minorHAnsi" w:cstheme="minorBidi"/>
            <w:b w:val="0"/>
            <w:sz w:val="22"/>
            <w:szCs w:val="22"/>
          </w:rPr>
          <w:tab/>
        </w:r>
        <w:r w:rsidR="00CA305C" w:rsidRPr="00DD7A4D">
          <w:rPr>
            <w:rStyle w:val="Hyperlink"/>
          </w:rPr>
          <w:delText>Domestic Hot Water</w:delText>
        </w:r>
        <w:r w:rsidR="00CA305C">
          <w:rPr>
            <w:webHidden/>
          </w:rPr>
          <w:tab/>
        </w:r>
        <w:r w:rsidR="00CA305C">
          <w:rPr>
            <w:b w:val="0"/>
            <w:webHidden/>
          </w:rPr>
          <w:fldChar w:fldCharType="begin"/>
        </w:r>
        <w:r w:rsidR="00CA305C">
          <w:rPr>
            <w:webHidden/>
          </w:rPr>
          <w:delInstrText xml:space="preserve"> PAGEREF _Toc48143028 \h </w:delInstrText>
        </w:r>
        <w:r w:rsidR="00CA305C">
          <w:rPr>
            <w:b w:val="0"/>
            <w:webHidden/>
          </w:rPr>
        </w:r>
        <w:r w:rsidR="00CA305C">
          <w:rPr>
            <w:b w:val="0"/>
            <w:webHidden/>
          </w:rPr>
          <w:fldChar w:fldCharType="separate"/>
        </w:r>
        <w:r w:rsidR="00CA305C">
          <w:rPr>
            <w:webHidden/>
          </w:rPr>
          <w:delText>56</w:delText>
        </w:r>
        <w:r w:rsidR="00CA305C">
          <w:rPr>
            <w:b w:val="0"/>
            <w:webHidden/>
          </w:rPr>
          <w:fldChar w:fldCharType="end"/>
        </w:r>
        <w:r>
          <w:rPr>
            <w:b w:val="0"/>
          </w:rPr>
          <w:fldChar w:fldCharType="end"/>
        </w:r>
      </w:del>
    </w:p>
    <w:p w14:paraId="5F9C2D59" w14:textId="77777777" w:rsidR="00CA305C" w:rsidRDefault="00475EB1">
      <w:pPr>
        <w:pStyle w:val="TOC3"/>
        <w:tabs>
          <w:tab w:val="left" w:pos="1200"/>
          <w:tab w:val="right" w:leader="dot" w:pos="8630"/>
        </w:tabs>
        <w:rPr>
          <w:del w:id="134" w:author="Greg Clendenning" w:date="2024-04-16T16:42:00Z"/>
          <w:rFonts w:asciiTheme="minorHAnsi" w:eastAsiaTheme="minorEastAsia" w:hAnsiTheme="minorHAnsi" w:cstheme="minorBidi"/>
          <w:noProof/>
          <w:sz w:val="22"/>
          <w:szCs w:val="22"/>
        </w:rPr>
      </w:pPr>
      <w:del w:id="135" w:author="Greg Clendenning" w:date="2024-04-16T16:42:00Z">
        <w:r>
          <w:fldChar w:fldCharType="begin"/>
        </w:r>
        <w:r>
          <w:delInstrText>HYPERLINK \l "_Toc48143029"</w:delInstrText>
        </w:r>
        <w:r>
          <w:fldChar w:fldCharType="separate"/>
        </w:r>
        <w:r w:rsidR="00CA305C" w:rsidRPr="00DD7A4D">
          <w:rPr>
            <w:rStyle w:val="Hyperlink"/>
            <w:noProof/>
          </w:rPr>
          <w:delText>2.3.1</w:delText>
        </w:r>
        <w:r w:rsidR="00CA305C">
          <w:rPr>
            <w:rFonts w:asciiTheme="minorHAnsi" w:eastAsiaTheme="minorEastAsia" w:hAnsiTheme="minorHAnsi" w:cstheme="minorBidi"/>
            <w:noProof/>
            <w:sz w:val="22"/>
            <w:szCs w:val="22"/>
          </w:rPr>
          <w:tab/>
        </w:r>
        <w:r w:rsidR="00CA305C" w:rsidRPr="00DD7A4D">
          <w:rPr>
            <w:rStyle w:val="Hyperlink"/>
            <w:noProof/>
          </w:rPr>
          <w:delText>Heat Pump Water Heaters</w:delText>
        </w:r>
        <w:r w:rsidR="00CA305C">
          <w:rPr>
            <w:noProof/>
            <w:webHidden/>
          </w:rPr>
          <w:tab/>
        </w:r>
        <w:r w:rsidR="00CA305C">
          <w:rPr>
            <w:noProof/>
            <w:webHidden/>
          </w:rPr>
          <w:fldChar w:fldCharType="begin"/>
        </w:r>
        <w:r w:rsidR="00CA305C">
          <w:rPr>
            <w:noProof/>
            <w:webHidden/>
          </w:rPr>
          <w:delInstrText xml:space="preserve"> PAGEREF _Toc48143029 \h </w:delInstrText>
        </w:r>
        <w:r w:rsidR="00CA305C">
          <w:rPr>
            <w:noProof/>
            <w:webHidden/>
          </w:rPr>
        </w:r>
        <w:r w:rsidR="00CA305C">
          <w:rPr>
            <w:noProof/>
            <w:webHidden/>
          </w:rPr>
          <w:fldChar w:fldCharType="separate"/>
        </w:r>
        <w:r w:rsidR="00CA305C">
          <w:rPr>
            <w:noProof/>
            <w:webHidden/>
          </w:rPr>
          <w:delText>56</w:delText>
        </w:r>
        <w:r w:rsidR="00CA305C">
          <w:rPr>
            <w:noProof/>
            <w:webHidden/>
          </w:rPr>
          <w:fldChar w:fldCharType="end"/>
        </w:r>
        <w:r>
          <w:rPr>
            <w:noProof/>
          </w:rPr>
          <w:fldChar w:fldCharType="end"/>
        </w:r>
      </w:del>
    </w:p>
    <w:p w14:paraId="0584AA98" w14:textId="77777777" w:rsidR="00CA305C" w:rsidRDefault="00475EB1">
      <w:pPr>
        <w:pStyle w:val="TOC3"/>
        <w:tabs>
          <w:tab w:val="left" w:pos="1200"/>
          <w:tab w:val="right" w:leader="dot" w:pos="8630"/>
        </w:tabs>
        <w:rPr>
          <w:del w:id="136" w:author="Greg Clendenning" w:date="2024-04-16T16:42:00Z"/>
          <w:rFonts w:asciiTheme="minorHAnsi" w:eastAsiaTheme="minorEastAsia" w:hAnsiTheme="minorHAnsi" w:cstheme="minorBidi"/>
          <w:noProof/>
          <w:sz w:val="22"/>
          <w:szCs w:val="22"/>
        </w:rPr>
      </w:pPr>
      <w:del w:id="137" w:author="Greg Clendenning" w:date="2024-04-16T16:42:00Z">
        <w:r>
          <w:fldChar w:fldCharType="begin"/>
        </w:r>
        <w:r>
          <w:delInstrText>HYPERLINK \l "_Toc48143030"</w:delInstrText>
        </w:r>
        <w:r>
          <w:fldChar w:fldCharType="separate"/>
        </w:r>
        <w:r w:rsidR="00CA305C" w:rsidRPr="00DD7A4D">
          <w:rPr>
            <w:rStyle w:val="Hyperlink"/>
            <w:noProof/>
          </w:rPr>
          <w:delText>2.3.2</w:delText>
        </w:r>
        <w:r w:rsidR="00CA305C">
          <w:rPr>
            <w:rFonts w:asciiTheme="minorHAnsi" w:eastAsiaTheme="minorEastAsia" w:hAnsiTheme="minorHAnsi" w:cstheme="minorBidi"/>
            <w:noProof/>
            <w:sz w:val="22"/>
            <w:szCs w:val="22"/>
          </w:rPr>
          <w:tab/>
        </w:r>
        <w:r w:rsidR="00CA305C" w:rsidRPr="00DD7A4D">
          <w:rPr>
            <w:rStyle w:val="Hyperlink"/>
            <w:noProof/>
          </w:rPr>
          <w:delText>Solar Water Heaters</w:delText>
        </w:r>
        <w:r w:rsidR="00CA305C">
          <w:rPr>
            <w:noProof/>
            <w:webHidden/>
          </w:rPr>
          <w:tab/>
        </w:r>
        <w:r w:rsidR="00CA305C">
          <w:rPr>
            <w:noProof/>
            <w:webHidden/>
          </w:rPr>
          <w:fldChar w:fldCharType="begin"/>
        </w:r>
        <w:r w:rsidR="00CA305C">
          <w:rPr>
            <w:noProof/>
            <w:webHidden/>
          </w:rPr>
          <w:delInstrText xml:space="preserve"> PAGEREF _Toc48143030 \h </w:delInstrText>
        </w:r>
        <w:r w:rsidR="00CA305C">
          <w:rPr>
            <w:noProof/>
            <w:webHidden/>
          </w:rPr>
        </w:r>
        <w:r w:rsidR="00CA305C">
          <w:rPr>
            <w:noProof/>
            <w:webHidden/>
          </w:rPr>
          <w:fldChar w:fldCharType="separate"/>
        </w:r>
        <w:r w:rsidR="00CA305C">
          <w:rPr>
            <w:noProof/>
            <w:webHidden/>
          </w:rPr>
          <w:delText>62</w:delText>
        </w:r>
        <w:r w:rsidR="00CA305C">
          <w:rPr>
            <w:noProof/>
            <w:webHidden/>
          </w:rPr>
          <w:fldChar w:fldCharType="end"/>
        </w:r>
        <w:r>
          <w:rPr>
            <w:noProof/>
          </w:rPr>
          <w:fldChar w:fldCharType="end"/>
        </w:r>
      </w:del>
    </w:p>
    <w:p w14:paraId="4D9134FA" w14:textId="77777777" w:rsidR="00CA305C" w:rsidRDefault="00475EB1">
      <w:pPr>
        <w:pStyle w:val="TOC3"/>
        <w:tabs>
          <w:tab w:val="left" w:pos="1200"/>
          <w:tab w:val="right" w:leader="dot" w:pos="8630"/>
        </w:tabs>
        <w:rPr>
          <w:del w:id="138" w:author="Greg Clendenning" w:date="2024-04-16T16:42:00Z"/>
          <w:rFonts w:asciiTheme="minorHAnsi" w:eastAsiaTheme="minorEastAsia" w:hAnsiTheme="minorHAnsi" w:cstheme="minorBidi"/>
          <w:noProof/>
          <w:sz w:val="22"/>
          <w:szCs w:val="22"/>
        </w:rPr>
      </w:pPr>
      <w:del w:id="139" w:author="Greg Clendenning" w:date="2024-04-16T16:42:00Z">
        <w:r>
          <w:fldChar w:fldCharType="begin"/>
        </w:r>
        <w:r>
          <w:delInstrText>HYPERLINK \l "_Toc48143031"</w:delInstrText>
        </w:r>
        <w:r>
          <w:fldChar w:fldCharType="separate"/>
        </w:r>
        <w:r w:rsidR="00CA305C" w:rsidRPr="00DD7A4D">
          <w:rPr>
            <w:rStyle w:val="Hyperlink"/>
            <w:noProof/>
          </w:rPr>
          <w:delText>2.3.3</w:delText>
        </w:r>
        <w:r w:rsidR="00CA305C">
          <w:rPr>
            <w:rFonts w:asciiTheme="minorHAnsi" w:eastAsiaTheme="minorEastAsia" w:hAnsiTheme="minorHAnsi" w:cstheme="minorBidi"/>
            <w:noProof/>
            <w:sz w:val="22"/>
            <w:szCs w:val="22"/>
          </w:rPr>
          <w:tab/>
        </w:r>
        <w:r w:rsidR="00CA305C" w:rsidRPr="00DD7A4D">
          <w:rPr>
            <w:rStyle w:val="Hyperlink"/>
            <w:noProof/>
          </w:rPr>
          <w:delText>Fuel Switching: Electric Resistance to Fossil Fuel Water Heater</w:delText>
        </w:r>
        <w:r w:rsidR="00CA305C">
          <w:rPr>
            <w:noProof/>
            <w:webHidden/>
          </w:rPr>
          <w:tab/>
        </w:r>
        <w:r w:rsidR="00CA305C">
          <w:rPr>
            <w:noProof/>
            <w:webHidden/>
          </w:rPr>
          <w:fldChar w:fldCharType="begin"/>
        </w:r>
        <w:r w:rsidR="00CA305C">
          <w:rPr>
            <w:noProof/>
            <w:webHidden/>
          </w:rPr>
          <w:delInstrText xml:space="preserve"> PAGEREF _Toc48143031 \h </w:delInstrText>
        </w:r>
        <w:r w:rsidR="00CA305C">
          <w:rPr>
            <w:noProof/>
            <w:webHidden/>
          </w:rPr>
        </w:r>
        <w:r w:rsidR="00CA305C">
          <w:rPr>
            <w:noProof/>
            <w:webHidden/>
          </w:rPr>
          <w:fldChar w:fldCharType="separate"/>
        </w:r>
        <w:r w:rsidR="00CA305C">
          <w:rPr>
            <w:noProof/>
            <w:webHidden/>
          </w:rPr>
          <w:delText>65</w:delText>
        </w:r>
        <w:r w:rsidR="00CA305C">
          <w:rPr>
            <w:noProof/>
            <w:webHidden/>
          </w:rPr>
          <w:fldChar w:fldCharType="end"/>
        </w:r>
        <w:r>
          <w:rPr>
            <w:noProof/>
          </w:rPr>
          <w:fldChar w:fldCharType="end"/>
        </w:r>
      </w:del>
    </w:p>
    <w:p w14:paraId="56AA37A8" w14:textId="77777777" w:rsidR="00CA305C" w:rsidRDefault="00475EB1">
      <w:pPr>
        <w:pStyle w:val="TOC3"/>
        <w:tabs>
          <w:tab w:val="left" w:pos="1200"/>
          <w:tab w:val="right" w:leader="dot" w:pos="8630"/>
        </w:tabs>
        <w:rPr>
          <w:del w:id="140" w:author="Greg Clendenning" w:date="2024-04-16T16:42:00Z"/>
          <w:rFonts w:asciiTheme="minorHAnsi" w:eastAsiaTheme="minorEastAsia" w:hAnsiTheme="minorHAnsi" w:cstheme="minorBidi"/>
          <w:noProof/>
          <w:sz w:val="22"/>
          <w:szCs w:val="22"/>
        </w:rPr>
      </w:pPr>
      <w:del w:id="141" w:author="Greg Clendenning" w:date="2024-04-16T16:42:00Z">
        <w:r>
          <w:fldChar w:fldCharType="begin"/>
        </w:r>
        <w:r>
          <w:delInstrText>HYPERLINK \l "_Toc48143032"</w:delInstrText>
        </w:r>
        <w:r>
          <w:fldChar w:fldCharType="separate"/>
        </w:r>
        <w:r w:rsidR="00CA305C" w:rsidRPr="00DD7A4D">
          <w:rPr>
            <w:rStyle w:val="Hyperlink"/>
            <w:noProof/>
          </w:rPr>
          <w:delText>2.3.4</w:delText>
        </w:r>
        <w:r w:rsidR="00CA305C">
          <w:rPr>
            <w:rFonts w:asciiTheme="minorHAnsi" w:eastAsiaTheme="minorEastAsia" w:hAnsiTheme="minorHAnsi" w:cstheme="minorBidi"/>
            <w:noProof/>
            <w:sz w:val="22"/>
            <w:szCs w:val="22"/>
          </w:rPr>
          <w:tab/>
        </w:r>
        <w:r w:rsidR="00CA305C" w:rsidRPr="00DD7A4D">
          <w:rPr>
            <w:rStyle w:val="Hyperlink"/>
            <w:noProof/>
          </w:rPr>
          <w:delText>Water Heater Tank Wrap</w:delText>
        </w:r>
        <w:r w:rsidR="00CA305C">
          <w:rPr>
            <w:noProof/>
            <w:webHidden/>
          </w:rPr>
          <w:tab/>
        </w:r>
        <w:r w:rsidR="00CA305C">
          <w:rPr>
            <w:noProof/>
            <w:webHidden/>
          </w:rPr>
          <w:fldChar w:fldCharType="begin"/>
        </w:r>
        <w:r w:rsidR="00CA305C">
          <w:rPr>
            <w:noProof/>
            <w:webHidden/>
          </w:rPr>
          <w:delInstrText xml:space="preserve"> PAGEREF _Toc48143032 \h </w:delInstrText>
        </w:r>
        <w:r w:rsidR="00CA305C">
          <w:rPr>
            <w:noProof/>
            <w:webHidden/>
          </w:rPr>
        </w:r>
        <w:r w:rsidR="00CA305C">
          <w:rPr>
            <w:noProof/>
            <w:webHidden/>
          </w:rPr>
          <w:fldChar w:fldCharType="separate"/>
        </w:r>
        <w:r w:rsidR="00CA305C">
          <w:rPr>
            <w:noProof/>
            <w:webHidden/>
          </w:rPr>
          <w:delText>69</w:delText>
        </w:r>
        <w:r w:rsidR="00CA305C">
          <w:rPr>
            <w:noProof/>
            <w:webHidden/>
          </w:rPr>
          <w:fldChar w:fldCharType="end"/>
        </w:r>
        <w:r>
          <w:rPr>
            <w:noProof/>
          </w:rPr>
          <w:fldChar w:fldCharType="end"/>
        </w:r>
      </w:del>
    </w:p>
    <w:p w14:paraId="5B2603E4" w14:textId="77777777" w:rsidR="00CA305C" w:rsidRDefault="00475EB1">
      <w:pPr>
        <w:pStyle w:val="TOC3"/>
        <w:tabs>
          <w:tab w:val="left" w:pos="1200"/>
          <w:tab w:val="right" w:leader="dot" w:pos="8630"/>
        </w:tabs>
        <w:rPr>
          <w:del w:id="142" w:author="Greg Clendenning" w:date="2024-04-16T16:42:00Z"/>
          <w:rFonts w:asciiTheme="minorHAnsi" w:eastAsiaTheme="minorEastAsia" w:hAnsiTheme="minorHAnsi" w:cstheme="minorBidi"/>
          <w:noProof/>
          <w:sz w:val="22"/>
          <w:szCs w:val="22"/>
        </w:rPr>
      </w:pPr>
      <w:del w:id="143" w:author="Greg Clendenning" w:date="2024-04-16T16:42:00Z">
        <w:r>
          <w:fldChar w:fldCharType="begin"/>
        </w:r>
        <w:r>
          <w:delInstrText>HYPERLINK \l "_Toc48143033"</w:delInstrText>
        </w:r>
        <w:r>
          <w:fldChar w:fldCharType="separate"/>
        </w:r>
        <w:r w:rsidR="00CA305C" w:rsidRPr="00DD7A4D">
          <w:rPr>
            <w:rStyle w:val="Hyperlink"/>
            <w:noProof/>
          </w:rPr>
          <w:delText>2.3.5</w:delText>
        </w:r>
        <w:r w:rsidR="00CA305C">
          <w:rPr>
            <w:rFonts w:asciiTheme="minorHAnsi" w:eastAsiaTheme="minorEastAsia" w:hAnsiTheme="minorHAnsi" w:cstheme="minorBidi"/>
            <w:noProof/>
            <w:sz w:val="22"/>
            <w:szCs w:val="22"/>
          </w:rPr>
          <w:tab/>
        </w:r>
        <w:r w:rsidR="00CA305C" w:rsidRPr="00DD7A4D">
          <w:rPr>
            <w:rStyle w:val="Hyperlink"/>
            <w:noProof/>
          </w:rPr>
          <w:delText>Water Heater Temperature Setback</w:delText>
        </w:r>
        <w:r w:rsidR="00CA305C">
          <w:rPr>
            <w:noProof/>
            <w:webHidden/>
          </w:rPr>
          <w:tab/>
        </w:r>
        <w:r w:rsidR="00CA305C">
          <w:rPr>
            <w:noProof/>
            <w:webHidden/>
          </w:rPr>
          <w:fldChar w:fldCharType="begin"/>
        </w:r>
        <w:r w:rsidR="00CA305C">
          <w:rPr>
            <w:noProof/>
            <w:webHidden/>
          </w:rPr>
          <w:delInstrText xml:space="preserve"> PAGEREF _Toc48143033 \h </w:delInstrText>
        </w:r>
        <w:r w:rsidR="00CA305C">
          <w:rPr>
            <w:noProof/>
            <w:webHidden/>
          </w:rPr>
        </w:r>
        <w:r w:rsidR="00CA305C">
          <w:rPr>
            <w:noProof/>
            <w:webHidden/>
          </w:rPr>
          <w:fldChar w:fldCharType="separate"/>
        </w:r>
        <w:r w:rsidR="00CA305C">
          <w:rPr>
            <w:noProof/>
            <w:webHidden/>
          </w:rPr>
          <w:delText>72</w:delText>
        </w:r>
        <w:r w:rsidR="00CA305C">
          <w:rPr>
            <w:noProof/>
            <w:webHidden/>
          </w:rPr>
          <w:fldChar w:fldCharType="end"/>
        </w:r>
        <w:r>
          <w:rPr>
            <w:noProof/>
          </w:rPr>
          <w:fldChar w:fldCharType="end"/>
        </w:r>
      </w:del>
    </w:p>
    <w:p w14:paraId="5C703631" w14:textId="77777777" w:rsidR="00CA305C" w:rsidRDefault="00475EB1">
      <w:pPr>
        <w:pStyle w:val="TOC3"/>
        <w:tabs>
          <w:tab w:val="left" w:pos="1200"/>
          <w:tab w:val="right" w:leader="dot" w:pos="8630"/>
        </w:tabs>
        <w:rPr>
          <w:del w:id="144" w:author="Greg Clendenning" w:date="2024-04-16T16:42:00Z"/>
          <w:rFonts w:asciiTheme="minorHAnsi" w:eastAsiaTheme="minorEastAsia" w:hAnsiTheme="minorHAnsi" w:cstheme="minorBidi"/>
          <w:noProof/>
          <w:sz w:val="22"/>
          <w:szCs w:val="22"/>
        </w:rPr>
      </w:pPr>
      <w:del w:id="145" w:author="Greg Clendenning" w:date="2024-04-16T16:42:00Z">
        <w:r>
          <w:fldChar w:fldCharType="begin"/>
        </w:r>
        <w:r>
          <w:delInstrText>HYPERLINK \l "_Toc48143034"</w:delInstrText>
        </w:r>
        <w:r>
          <w:fldChar w:fldCharType="separate"/>
        </w:r>
        <w:r w:rsidR="00CA305C" w:rsidRPr="00DD7A4D">
          <w:rPr>
            <w:rStyle w:val="Hyperlink"/>
            <w:noProof/>
          </w:rPr>
          <w:delText>2.3.6</w:delText>
        </w:r>
        <w:r w:rsidR="00CA305C">
          <w:rPr>
            <w:rFonts w:asciiTheme="minorHAnsi" w:eastAsiaTheme="minorEastAsia" w:hAnsiTheme="minorHAnsi" w:cstheme="minorBidi"/>
            <w:noProof/>
            <w:sz w:val="22"/>
            <w:szCs w:val="22"/>
          </w:rPr>
          <w:tab/>
        </w:r>
        <w:r w:rsidR="00CA305C" w:rsidRPr="00DD7A4D">
          <w:rPr>
            <w:rStyle w:val="Hyperlink"/>
            <w:noProof/>
          </w:rPr>
          <w:delText>Water Heater Pipe Insulation</w:delText>
        </w:r>
        <w:r w:rsidR="00CA305C">
          <w:rPr>
            <w:noProof/>
            <w:webHidden/>
          </w:rPr>
          <w:tab/>
        </w:r>
        <w:r w:rsidR="00CA305C">
          <w:rPr>
            <w:noProof/>
            <w:webHidden/>
          </w:rPr>
          <w:fldChar w:fldCharType="begin"/>
        </w:r>
        <w:r w:rsidR="00CA305C">
          <w:rPr>
            <w:noProof/>
            <w:webHidden/>
          </w:rPr>
          <w:delInstrText xml:space="preserve"> PAGEREF _Toc48143034 \h </w:delInstrText>
        </w:r>
        <w:r w:rsidR="00CA305C">
          <w:rPr>
            <w:noProof/>
            <w:webHidden/>
          </w:rPr>
        </w:r>
        <w:r w:rsidR="00CA305C">
          <w:rPr>
            <w:noProof/>
            <w:webHidden/>
          </w:rPr>
          <w:fldChar w:fldCharType="separate"/>
        </w:r>
        <w:r w:rsidR="00CA305C">
          <w:rPr>
            <w:noProof/>
            <w:webHidden/>
          </w:rPr>
          <w:delText>75</w:delText>
        </w:r>
        <w:r w:rsidR="00CA305C">
          <w:rPr>
            <w:noProof/>
            <w:webHidden/>
          </w:rPr>
          <w:fldChar w:fldCharType="end"/>
        </w:r>
        <w:r>
          <w:rPr>
            <w:noProof/>
          </w:rPr>
          <w:fldChar w:fldCharType="end"/>
        </w:r>
      </w:del>
    </w:p>
    <w:p w14:paraId="57DBD303" w14:textId="77777777" w:rsidR="00CA305C" w:rsidRDefault="00475EB1">
      <w:pPr>
        <w:pStyle w:val="TOC3"/>
        <w:tabs>
          <w:tab w:val="left" w:pos="1200"/>
          <w:tab w:val="right" w:leader="dot" w:pos="8630"/>
        </w:tabs>
        <w:rPr>
          <w:del w:id="146" w:author="Greg Clendenning" w:date="2024-04-16T16:42:00Z"/>
          <w:rFonts w:asciiTheme="minorHAnsi" w:eastAsiaTheme="minorEastAsia" w:hAnsiTheme="minorHAnsi" w:cstheme="minorBidi"/>
          <w:noProof/>
          <w:sz w:val="22"/>
          <w:szCs w:val="22"/>
        </w:rPr>
      </w:pPr>
      <w:del w:id="147" w:author="Greg Clendenning" w:date="2024-04-16T16:42:00Z">
        <w:r>
          <w:fldChar w:fldCharType="begin"/>
        </w:r>
        <w:r>
          <w:delInstrText>HYPERLINK \l "_Toc48143035"</w:delInstrText>
        </w:r>
        <w:r>
          <w:fldChar w:fldCharType="separate"/>
        </w:r>
        <w:r w:rsidR="00CA305C" w:rsidRPr="00DD7A4D">
          <w:rPr>
            <w:rStyle w:val="Hyperlink"/>
            <w:noProof/>
          </w:rPr>
          <w:delText>2.3.7</w:delText>
        </w:r>
        <w:r w:rsidR="00CA305C">
          <w:rPr>
            <w:rFonts w:asciiTheme="minorHAnsi" w:eastAsiaTheme="minorEastAsia" w:hAnsiTheme="minorHAnsi" w:cstheme="minorBidi"/>
            <w:noProof/>
            <w:sz w:val="22"/>
            <w:szCs w:val="22"/>
          </w:rPr>
          <w:tab/>
        </w:r>
        <w:r w:rsidR="00CA305C" w:rsidRPr="00DD7A4D">
          <w:rPr>
            <w:rStyle w:val="Hyperlink"/>
            <w:noProof/>
          </w:rPr>
          <w:delText>Low Flow Faucet Aerators</w:delText>
        </w:r>
        <w:r w:rsidR="00CA305C">
          <w:rPr>
            <w:noProof/>
            <w:webHidden/>
          </w:rPr>
          <w:tab/>
        </w:r>
        <w:r w:rsidR="00CA305C">
          <w:rPr>
            <w:noProof/>
            <w:webHidden/>
          </w:rPr>
          <w:fldChar w:fldCharType="begin"/>
        </w:r>
        <w:r w:rsidR="00CA305C">
          <w:rPr>
            <w:noProof/>
            <w:webHidden/>
          </w:rPr>
          <w:delInstrText xml:space="preserve"> PAGEREF _Toc48143035 \h </w:delInstrText>
        </w:r>
        <w:r w:rsidR="00CA305C">
          <w:rPr>
            <w:noProof/>
            <w:webHidden/>
          </w:rPr>
        </w:r>
        <w:r w:rsidR="00CA305C">
          <w:rPr>
            <w:noProof/>
            <w:webHidden/>
          </w:rPr>
          <w:fldChar w:fldCharType="separate"/>
        </w:r>
        <w:r w:rsidR="00CA305C">
          <w:rPr>
            <w:noProof/>
            <w:webHidden/>
          </w:rPr>
          <w:delText>77</w:delText>
        </w:r>
        <w:r w:rsidR="00CA305C">
          <w:rPr>
            <w:noProof/>
            <w:webHidden/>
          </w:rPr>
          <w:fldChar w:fldCharType="end"/>
        </w:r>
        <w:r>
          <w:rPr>
            <w:noProof/>
          </w:rPr>
          <w:fldChar w:fldCharType="end"/>
        </w:r>
      </w:del>
    </w:p>
    <w:p w14:paraId="273AF26F" w14:textId="77777777" w:rsidR="00CA305C" w:rsidRDefault="00475EB1">
      <w:pPr>
        <w:pStyle w:val="TOC3"/>
        <w:tabs>
          <w:tab w:val="left" w:pos="1200"/>
          <w:tab w:val="right" w:leader="dot" w:pos="8630"/>
        </w:tabs>
        <w:rPr>
          <w:del w:id="148" w:author="Greg Clendenning" w:date="2024-04-16T16:42:00Z"/>
          <w:rFonts w:asciiTheme="minorHAnsi" w:eastAsiaTheme="minorEastAsia" w:hAnsiTheme="minorHAnsi" w:cstheme="minorBidi"/>
          <w:noProof/>
          <w:sz w:val="22"/>
          <w:szCs w:val="22"/>
        </w:rPr>
      </w:pPr>
      <w:del w:id="149" w:author="Greg Clendenning" w:date="2024-04-16T16:42:00Z">
        <w:r>
          <w:fldChar w:fldCharType="begin"/>
        </w:r>
        <w:r>
          <w:delInstrText>HYPERLINK \l "_Toc48143036"</w:delInstrText>
        </w:r>
        <w:r>
          <w:fldChar w:fldCharType="separate"/>
        </w:r>
        <w:r w:rsidR="00CA305C" w:rsidRPr="00DD7A4D">
          <w:rPr>
            <w:rStyle w:val="Hyperlink"/>
            <w:noProof/>
          </w:rPr>
          <w:delText>2.3.8</w:delText>
        </w:r>
        <w:r w:rsidR="00CA305C">
          <w:rPr>
            <w:rFonts w:asciiTheme="minorHAnsi" w:eastAsiaTheme="minorEastAsia" w:hAnsiTheme="minorHAnsi" w:cstheme="minorBidi"/>
            <w:noProof/>
            <w:sz w:val="22"/>
            <w:szCs w:val="22"/>
          </w:rPr>
          <w:tab/>
        </w:r>
        <w:r w:rsidR="00CA305C" w:rsidRPr="00DD7A4D">
          <w:rPr>
            <w:rStyle w:val="Hyperlink"/>
            <w:noProof/>
          </w:rPr>
          <w:delText>Low Flow Showerheads</w:delText>
        </w:r>
        <w:r w:rsidR="00CA305C">
          <w:rPr>
            <w:noProof/>
            <w:webHidden/>
          </w:rPr>
          <w:tab/>
        </w:r>
        <w:r w:rsidR="00CA305C">
          <w:rPr>
            <w:noProof/>
            <w:webHidden/>
          </w:rPr>
          <w:fldChar w:fldCharType="begin"/>
        </w:r>
        <w:r w:rsidR="00CA305C">
          <w:rPr>
            <w:noProof/>
            <w:webHidden/>
          </w:rPr>
          <w:delInstrText xml:space="preserve"> PAGEREF _Toc48143036 \h </w:delInstrText>
        </w:r>
        <w:r w:rsidR="00CA305C">
          <w:rPr>
            <w:noProof/>
            <w:webHidden/>
          </w:rPr>
        </w:r>
        <w:r w:rsidR="00CA305C">
          <w:rPr>
            <w:noProof/>
            <w:webHidden/>
          </w:rPr>
          <w:fldChar w:fldCharType="separate"/>
        </w:r>
        <w:r w:rsidR="00CA305C">
          <w:rPr>
            <w:noProof/>
            <w:webHidden/>
          </w:rPr>
          <w:delText>82</w:delText>
        </w:r>
        <w:r w:rsidR="00CA305C">
          <w:rPr>
            <w:noProof/>
            <w:webHidden/>
          </w:rPr>
          <w:fldChar w:fldCharType="end"/>
        </w:r>
        <w:r>
          <w:rPr>
            <w:noProof/>
          </w:rPr>
          <w:fldChar w:fldCharType="end"/>
        </w:r>
      </w:del>
    </w:p>
    <w:p w14:paraId="1B7345B9" w14:textId="77777777" w:rsidR="00CA305C" w:rsidRDefault="00475EB1">
      <w:pPr>
        <w:pStyle w:val="TOC3"/>
        <w:tabs>
          <w:tab w:val="left" w:pos="1200"/>
          <w:tab w:val="right" w:leader="dot" w:pos="8630"/>
        </w:tabs>
        <w:rPr>
          <w:del w:id="150" w:author="Greg Clendenning" w:date="2024-04-16T16:42:00Z"/>
          <w:rFonts w:asciiTheme="minorHAnsi" w:eastAsiaTheme="minorEastAsia" w:hAnsiTheme="minorHAnsi" w:cstheme="minorBidi"/>
          <w:noProof/>
          <w:sz w:val="22"/>
          <w:szCs w:val="22"/>
        </w:rPr>
      </w:pPr>
      <w:del w:id="151" w:author="Greg Clendenning" w:date="2024-04-16T16:42:00Z">
        <w:r>
          <w:fldChar w:fldCharType="begin"/>
        </w:r>
        <w:r>
          <w:delInstrText>HYPERLINK \l "_Toc48143037"</w:delInstrText>
        </w:r>
        <w:r>
          <w:fldChar w:fldCharType="separate"/>
        </w:r>
        <w:r w:rsidR="00CA305C" w:rsidRPr="00DD7A4D">
          <w:rPr>
            <w:rStyle w:val="Hyperlink"/>
            <w:noProof/>
          </w:rPr>
          <w:delText>2.3.9</w:delText>
        </w:r>
        <w:r w:rsidR="00CA305C">
          <w:rPr>
            <w:rFonts w:asciiTheme="minorHAnsi" w:eastAsiaTheme="minorEastAsia" w:hAnsiTheme="minorHAnsi" w:cstheme="minorBidi"/>
            <w:noProof/>
            <w:sz w:val="22"/>
            <w:szCs w:val="22"/>
          </w:rPr>
          <w:tab/>
        </w:r>
        <w:r w:rsidR="00CA305C" w:rsidRPr="00DD7A4D">
          <w:rPr>
            <w:rStyle w:val="Hyperlink"/>
            <w:noProof/>
          </w:rPr>
          <w:delText>Thermostatic Shower Restriction Valves</w:delText>
        </w:r>
        <w:r w:rsidR="00CA305C">
          <w:rPr>
            <w:noProof/>
            <w:webHidden/>
          </w:rPr>
          <w:tab/>
        </w:r>
        <w:r w:rsidR="00CA305C">
          <w:rPr>
            <w:noProof/>
            <w:webHidden/>
          </w:rPr>
          <w:fldChar w:fldCharType="begin"/>
        </w:r>
        <w:r w:rsidR="00CA305C">
          <w:rPr>
            <w:noProof/>
            <w:webHidden/>
          </w:rPr>
          <w:delInstrText xml:space="preserve"> PAGEREF _Toc48143037 \h </w:delInstrText>
        </w:r>
        <w:r w:rsidR="00CA305C">
          <w:rPr>
            <w:noProof/>
            <w:webHidden/>
          </w:rPr>
        </w:r>
        <w:r w:rsidR="00CA305C">
          <w:rPr>
            <w:noProof/>
            <w:webHidden/>
          </w:rPr>
          <w:fldChar w:fldCharType="separate"/>
        </w:r>
        <w:r w:rsidR="00CA305C">
          <w:rPr>
            <w:noProof/>
            <w:webHidden/>
          </w:rPr>
          <w:delText>87</w:delText>
        </w:r>
        <w:r w:rsidR="00CA305C">
          <w:rPr>
            <w:noProof/>
            <w:webHidden/>
          </w:rPr>
          <w:fldChar w:fldCharType="end"/>
        </w:r>
        <w:r>
          <w:rPr>
            <w:noProof/>
          </w:rPr>
          <w:fldChar w:fldCharType="end"/>
        </w:r>
      </w:del>
    </w:p>
    <w:p w14:paraId="304682EE" w14:textId="77777777" w:rsidR="00CA305C" w:rsidRDefault="00475EB1">
      <w:pPr>
        <w:pStyle w:val="TOC3"/>
        <w:tabs>
          <w:tab w:val="left" w:pos="1200"/>
          <w:tab w:val="right" w:leader="dot" w:pos="8630"/>
        </w:tabs>
        <w:rPr>
          <w:del w:id="152" w:author="Greg Clendenning" w:date="2024-04-16T16:42:00Z"/>
          <w:rFonts w:asciiTheme="minorHAnsi" w:eastAsiaTheme="minorEastAsia" w:hAnsiTheme="minorHAnsi" w:cstheme="minorBidi"/>
          <w:noProof/>
          <w:sz w:val="22"/>
          <w:szCs w:val="22"/>
        </w:rPr>
      </w:pPr>
      <w:del w:id="153" w:author="Greg Clendenning" w:date="2024-04-16T16:42:00Z">
        <w:r>
          <w:fldChar w:fldCharType="begin"/>
        </w:r>
        <w:r>
          <w:delInstrText>HYPERLINK \l "_Toc48143038"</w:delInstrText>
        </w:r>
        <w:r>
          <w:fldChar w:fldCharType="separate"/>
        </w:r>
        <w:r w:rsidR="00CA305C" w:rsidRPr="00DD7A4D">
          <w:rPr>
            <w:rStyle w:val="Hyperlink"/>
            <w:noProof/>
          </w:rPr>
          <w:delText>2.3.10</w:delText>
        </w:r>
        <w:r w:rsidR="00CA305C">
          <w:rPr>
            <w:rFonts w:asciiTheme="minorHAnsi" w:eastAsiaTheme="minorEastAsia" w:hAnsiTheme="minorHAnsi" w:cstheme="minorBidi"/>
            <w:noProof/>
            <w:sz w:val="22"/>
            <w:szCs w:val="22"/>
          </w:rPr>
          <w:tab/>
        </w:r>
        <w:r w:rsidR="00CA305C" w:rsidRPr="00DD7A4D">
          <w:rPr>
            <w:rStyle w:val="Hyperlink"/>
            <w:noProof/>
          </w:rPr>
          <w:delText>Drain Water Heat Recovery Units</w:delText>
        </w:r>
        <w:r w:rsidR="00CA305C">
          <w:rPr>
            <w:noProof/>
            <w:webHidden/>
          </w:rPr>
          <w:tab/>
        </w:r>
        <w:r w:rsidR="00CA305C">
          <w:rPr>
            <w:noProof/>
            <w:webHidden/>
          </w:rPr>
          <w:fldChar w:fldCharType="begin"/>
        </w:r>
        <w:r w:rsidR="00CA305C">
          <w:rPr>
            <w:noProof/>
            <w:webHidden/>
          </w:rPr>
          <w:delInstrText xml:space="preserve"> PAGEREF _Toc48143038 \h </w:delInstrText>
        </w:r>
        <w:r w:rsidR="00CA305C">
          <w:rPr>
            <w:noProof/>
            <w:webHidden/>
          </w:rPr>
        </w:r>
        <w:r w:rsidR="00CA305C">
          <w:rPr>
            <w:noProof/>
            <w:webHidden/>
          </w:rPr>
          <w:fldChar w:fldCharType="separate"/>
        </w:r>
        <w:r w:rsidR="00CA305C">
          <w:rPr>
            <w:noProof/>
            <w:webHidden/>
          </w:rPr>
          <w:delText>91</w:delText>
        </w:r>
        <w:r w:rsidR="00CA305C">
          <w:rPr>
            <w:noProof/>
            <w:webHidden/>
          </w:rPr>
          <w:fldChar w:fldCharType="end"/>
        </w:r>
        <w:r>
          <w:rPr>
            <w:noProof/>
          </w:rPr>
          <w:fldChar w:fldCharType="end"/>
        </w:r>
      </w:del>
    </w:p>
    <w:p w14:paraId="1C19AB32" w14:textId="77777777" w:rsidR="00CA305C" w:rsidRDefault="00475EB1">
      <w:pPr>
        <w:pStyle w:val="TOC2"/>
        <w:rPr>
          <w:del w:id="154" w:author="Greg Clendenning" w:date="2024-04-16T16:42:00Z"/>
          <w:rFonts w:asciiTheme="minorHAnsi" w:eastAsiaTheme="minorEastAsia" w:hAnsiTheme="minorHAnsi" w:cstheme="minorBidi"/>
          <w:b w:val="0"/>
          <w:sz w:val="22"/>
          <w:szCs w:val="22"/>
        </w:rPr>
      </w:pPr>
      <w:del w:id="155" w:author="Greg Clendenning" w:date="2024-04-16T16:42:00Z">
        <w:r>
          <w:rPr>
            <w:b w:val="0"/>
          </w:rPr>
          <w:fldChar w:fldCharType="begin"/>
        </w:r>
        <w:r>
          <w:delInstrText>HYPERLINK \l "_Toc48143039"</w:delInstrText>
        </w:r>
        <w:r>
          <w:rPr>
            <w:b w:val="0"/>
          </w:rPr>
        </w:r>
        <w:r>
          <w:rPr>
            <w:b w:val="0"/>
          </w:rPr>
          <w:fldChar w:fldCharType="separate"/>
        </w:r>
        <w:r w:rsidR="00CA305C" w:rsidRPr="00DD7A4D">
          <w:rPr>
            <w:rStyle w:val="Hyperlink"/>
          </w:rPr>
          <w:delText>2.4</w:delText>
        </w:r>
        <w:r w:rsidR="00CA305C">
          <w:rPr>
            <w:rFonts w:asciiTheme="minorHAnsi" w:eastAsiaTheme="minorEastAsia" w:hAnsiTheme="minorHAnsi" w:cstheme="minorBidi"/>
            <w:b w:val="0"/>
            <w:sz w:val="22"/>
            <w:szCs w:val="22"/>
          </w:rPr>
          <w:tab/>
        </w:r>
        <w:r w:rsidR="00CA305C" w:rsidRPr="00DD7A4D">
          <w:rPr>
            <w:rStyle w:val="Hyperlink"/>
          </w:rPr>
          <w:delText>Appliances</w:delText>
        </w:r>
        <w:r w:rsidR="00CA305C">
          <w:rPr>
            <w:webHidden/>
          </w:rPr>
          <w:tab/>
        </w:r>
        <w:r w:rsidR="00CA305C">
          <w:rPr>
            <w:b w:val="0"/>
            <w:webHidden/>
          </w:rPr>
          <w:fldChar w:fldCharType="begin"/>
        </w:r>
        <w:r w:rsidR="00CA305C">
          <w:rPr>
            <w:webHidden/>
          </w:rPr>
          <w:delInstrText xml:space="preserve"> PAGEREF _Toc48143039 \h </w:delInstrText>
        </w:r>
        <w:r w:rsidR="00CA305C">
          <w:rPr>
            <w:b w:val="0"/>
            <w:webHidden/>
          </w:rPr>
        </w:r>
        <w:r w:rsidR="00CA305C">
          <w:rPr>
            <w:b w:val="0"/>
            <w:webHidden/>
          </w:rPr>
          <w:fldChar w:fldCharType="separate"/>
        </w:r>
        <w:r w:rsidR="00CA305C">
          <w:rPr>
            <w:webHidden/>
          </w:rPr>
          <w:delText>95</w:delText>
        </w:r>
        <w:r w:rsidR="00CA305C">
          <w:rPr>
            <w:b w:val="0"/>
            <w:webHidden/>
          </w:rPr>
          <w:fldChar w:fldCharType="end"/>
        </w:r>
        <w:r>
          <w:rPr>
            <w:b w:val="0"/>
          </w:rPr>
          <w:fldChar w:fldCharType="end"/>
        </w:r>
      </w:del>
    </w:p>
    <w:p w14:paraId="1FC962A0" w14:textId="77777777" w:rsidR="00CA305C" w:rsidRDefault="00475EB1">
      <w:pPr>
        <w:pStyle w:val="TOC3"/>
        <w:tabs>
          <w:tab w:val="left" w:pos="1200"/>
          <w:tab w:val="right" w:leader="dot" w:pos="8630"/>
        </w:tabs>
        <w:rPr>
          <w:del w:id="156" w:author="Greg Clendenning" w:date="2024-04-16T16:42:00Z"/>
          <w:rFonts w:asciiTheme="minorHAnsi" w:eastAsiaTheme="minorEastAsia" w:hAnsiTheme="minorHAnsi" w:cstheme="minorBidi"/>
          <w:noProof/>
          <w:sz w:val="22"/>
          <w:szCs w:val="22"/>
        </w:rPr>
      </w:pPr>
      <w:del w:id="157" w:author="Greg Clendenning" w:date="2024-04-16T16:42:00Z">
        <w:r>
          <w:fldChar w:fldCharType="begin"/>
        </w:r>
        <w:r>
          <w:delInstrText>HYPERLINK \l "_Toc48143040"</w:delInstrText>
        </w:r>
        <w:r>
          <w:fldChar w:fldCharType="separate"/>
        </w:r>
        <w:r w:rsidR="00CA305C" w:rsidRPr="00DD7A4D">
          <w:rPr>
            <w:rStyle w:val="Hyperlink"/>
            <w:noProof/>
          </w:rPr>
          <w:delText>2.4.1</w:delText>
        </w:r>
        <w:r w:rsidR="00CA305C">
          <w:rPr>
            <w:rFonts w:asciiTheme="minorHAnsi" w:eastAsiaTheme="minorEastAsia" w:hAnsiTheme="minorHAnsi" w:cstheme="minorBidi"/>
            <w:noProof/>
            <w:sz w:val="22"/>
            <w:szCs w:val="22"/>
          </w:rPr>
          <w:tab/>
        </w:r>
        <w:r w:rsidR="00CA305C" w:rsidRPr="00DD7A4D">
          <w:rPr>
            <w:rStyle w:val="Hyperlink"/>
            <w:noProof/>
          </w:rPr>
          <w:delText>ENERGY STAR Refrigerators</w:delText>
        </w:r>
        <w:r w:rsidR="00CA305C">
          <w:rPr>
            <w:noProof/>
            <w:webHidden/>
          </w:rPr>
          <w:tab/>
        </w:r>
        <w:r w:rsidR="00CA305C">
          <w:rPr>
            <w:noProof/>
            <w:webHidden/>
          </w:rPr>
          <w:fldChar w:fldCharType="begin"/>
        </w:r>
        <w:r w:rsidR="00CA305C">
          <w:rPr>
            <w:noProof/>
            <w:webHidden/>
          </w:rPr>
          <w:delInstrText xml:space="preserve"> PAGEREF _Toc48143040 \h </w:delInstrText>
        </w:r>
        <w:r w:rsidR="00CA305C">
          <w:rPr>
            <w:noProof/>
            <w:webHidden/>
          </w:rPr>
        </w:r>
        <w:r w:rsidR="00CA305C">
          <w:rPr>
            <w:noProof/>
            <w:webHidden/>
          </w:rPr>
          <w:fldChar w:fldCharType="separate"/>
        </w:r>
        <w:r w:rsidR="00CA305C">
          <w:rPr>
            <w:noProof/>
            <w:webHidden/>
          </w:rPr>
          <w:delText>95</w:delText>
        </w:r>
        <w:r w:rsidR="00CA305C">
          <w:rPr>
            <w:noProof/>
            <w:webHidden/>
          </w:rPr>
          <w:fldChar w:fldCharType="end"/>
        </w:r>
        <w:r>
          <w:rPr>
            <w:noProof/>
          </w:rPr>
          <w:fldChar w:fldCharType="end"/>
        </w:r>
      </w:del>
    </w:p>
    <w:p w14:paraId="0BD95637" w14:textId="77777777" w:rsidR="00CA305C" w:rsidRDefault="00475EB1">
      <w:pPr>
        <w:pStyle w:val="TOC3"/>
        <w:tabs>
          <w:tab w:val="left" w:pos="1200"/>
          <w:tab w:val="right" w:leader="dot" w:pos="8630"/>
        </w:tabs>
        <w:rPr>
          <w:del w:id="158" w:author="Greg Clendenning" w:date="2024-04-16T16:42:00Z"/>
          <w:rFonts w:asciiTheme="minorHAnsi" w:eastAsiaTheme="minorEastAsia" w:hAnsiTheme="minorHAnsi" w:cstheme="minorBidi"/>
          <w:noProof/>
          <w:sz w:val="22"/>
          <w:szCs w:val="22"/>
        </w:rPr>
      </w:pPr>
      <w:del w:id="159" w:author="Greg Clendenning" w:date="2024-04-16T16:42:00Z">
        <w:r>
          <w:fldChar w:fldCharType="begin"/>
        </w:r>
        <w:r>
          <w:delInstrText>HYPERLINK \l "_Toc48143041"</w:delInstrText>
        </w:r>
        <w:r>
          <w:fldChar w:fldCharType="separate"/>
        </w:r>
        <w:r w:rsidR="00CA305C" w:rsidRPr="00DD7A4D">
          <w:rPr>
            <w:rStyle w:val="Hyperlink"/>
            <w:noProof/>
          </w:rPr>
          <w:delText>2.4.2</w:delText>
        </w:r>
        <w:r w:rsidR="00CA305C">
          <w:rPr>
            <w:rFonts w:asciiTheme="minorHAnsi" w:eastAsiaTheme="minorEastAsia" w:hAnsiTheme="minorHAnsi" w:cstheme="minorBidi"/>
            <w:noProof/>
            <w:sz w:val="22"/>
            <w:szCs w:val="22"/>
          </w:rPr>
          <w:tab/>
        </w:r>
        <w:r w:rsidR="00CA305C" w:rsidRPr="00DD7A4D">
          <w:rPr>
            <w:rStyle w:val="Hyperlink"/>
            <w:noProof/>
          </w:rPr>
          <w:delText>ENERGY STAR Freezers</w:delText>
        </w:r>
        <w:r w:rsidR="00CA305C">
          <w:rPr>
            <w:noProof/>
            <w:webHidden/>
          </w:rPr>
          <w:tab/>
        </w:r>
        <w:r w:rsidR="00CA305C">
          <w:rPr>
            <w:noProof/>
            <w:webHidden/>
          </w:rPr>
          <w:fldChar w:fldCharType="begin"/>
        </w:r>
        <w:r w:rsidR="00CA305C">
          <w:rPr>
            <w:noProof/>
            <w:webHidden/>
          </w:rPr>
          <w:delInstrText xml:space="preserve"> PAGEREF _Toc48143041 \h </w:delInstrText>
        </w:r>
        <w:r w:rsidR="00CA305C">
          <w:rPr>
            <w:noProof/>
            <w:webHidden/>
          </w:rPr>
        </w:r>
        <w:r w:rsidR="00CA305C">
          <w:rPr>
            <w:noProof/>
            <w:webHidden/>
          </w:rPr>
          <w:fldChar w:fldCharType="separate"/>
        </w:r>
        <w:r w:rsidR="00CA305C">
          <w:rPr>
            <w:noProof/>
            <w:webHidden/>
          </w:rPr>
          <w:delText>103</w:delText>
        </w:r>
        <w:r w:rsidR="00CA305C">
          <w:rPr>
            <w:noProof/>
            <w:webHidden/>
          </w:rPr>
          <w:fldChar w:fldCharType="end"/>
        </w:r>
        <w:r>
          <w:rPr>
            <w:noProof/>
          </w:rPr>
          <w:fldChar w:fldCharType="end"/>
        </w:r>
      </w:del>
    </w:p>
    <w:p w14:paraId="2BCD3766" w14:textId="77777777" w:rsidR="00CA305C" w:rsidRDefault="00475EB1">
      <w:pPr>
        <w:pStyle w:val="TOC3"/>
        <w:tabs>
          <w:tab w:val="left" w:pos="1200"/>
          <w:tab w:val="right" w:leader="dot" w:pos="8630"/>
        </w:tabs>
        <w:rPr>
          <w:del w:id="160" w:author="Greg Clendenning" w:date="2024-04-16T16:42:00Z"/>
          <w:rFonts w:asciiTheme="minorHAnsi" w:eastAsiaTheme="minorEastAsia" w:hAnsiTheme="minorHAnsi" w:cstheme="minorBidi"/>
          <w:noProof/>
          <w:sz w:val="22"/>
          <w:szCs w:val="22"/>
        </w:rPr>
      </w:pPr>
      <w:del w:id="161" w:author="Greg Clendenning" w:date="2024-04-16T16:42:00Z">
        <w:r>
          <w:fldChar w:fldCharType="begin"/>
        </w:r>
        <w:r>
          <w:delInstrText>HYPERLINK \l "_Toc48143042"</w:delInstrText>
        </w:r>
        <w:r>
          <w:fldChar w:fldCharType="separate"/>
        </w:r>
        <w:r w:rsidR="00CA305C" w:rsidRPr="00DD7A4D">
          <w:rPr>
            <w:rStyle w:val="Hyperlink"/>
            <w:noProof/>
          </w:rPr>
          <w:delText>2.4.3</w:delText>
        </w:r>
        <w:r w:rsidR="00CA305C">
          <w:rPr>
            <w:rFonts w:asciiTheme="minorHAnsi" w:eastAsiaTheme="minorEastAsia" w:hAnsiTheme="minorHAnsi" w:cstheme="minorBidi"/>
            <w:noProof/>
            <w:sz w:val="22"/>
            <w:szCs w:val="22"/>
          </w:rPr>
          <w:tab/>
        </w:r>
        <w:r w:rsidR="00CA305C" w:rsidRPr="00DD7A4D">
          <w:rPr>
            <w:rStyle w:val="Hyperlink"/>
            <w:noProof/>
          </w:rPr>
          <w:delText>Refrigerator / Freezer Recycling with and without Replacement</w:delText>
        </w:r>
        <w:r w:rsidR="00CA305C">
          <w:rPr>
            <w:noProof/>
            <w:webHidden/>
          </w:rPr>
          <w:tab/>
        </w:r>
        <w:r w:rsidR="00CA305C">
          <w:rPr>
            <w:noProof/>
            <w:webHidden/>
          </w:rPr>
          <w:fldChar w:fldCharType="begin"/>
        </w:r>
        <w:r w:rsidR="00CA305C">
          <w:rPr>
            <w:noProof/>
            <w:webHidden/>
          </w:rPr>
          <w:delInstrText xml:space="preserve"> PAGEREF _Toc48143042 \h </w:delInstrText>
        </w:r>
        <w:r w:rsidR="00CA305C">
          <w:rPr>
            <w:noProof/>
            <w:webHidden/>
          </w:rPr>
        </w:r>
        <w:r w:rsidR="00CA305C">
          <w:rPr>
            <w:noProof/>
            <w:webHidden/>
          </w:rPr>
          <w:fldChar w:fldCharType="separate"/>
        </w:r>
        <w:r w:rsidR="00CA305C">
          <w:rPr>
            <w:noProof/>
            <w:webHidden/>
          </w:rPr>
          <w:delText>107</w:delText>
        </w:r>
        <w:r w:rsidR="00CA305C">
          <w:rPr>
            <w:noProof/>
            <w:webHidden/>
          </w:rPr>
          <w:fldChar w:fldCharType="end"/>
        </w:r>
        <w:r>
          <w:rPr>
            <w:noProof/>
          </w:rPr>
          <w:fldChar w:fldCharType="end"/>
        </w:r>
      </w:del>
    </w:p>
    <w:p w14:paraId="7AD31F77" w14:textId="77777777" w:rsidR="00CA305C" w:rsidRDefault="00475EB1">
      <w:pPr>
        <w:pStyle w:val="TOC3"/>
        <w:tabs>
          <w:tab w:val="left" w:pos="1200"/>
          <w:tab w:val="right" w:leader="dot" w:pos="8630"/>
        </w:tabs>
        <w:rPr>
          <w:del w:id="162" w:author="Greg Clendenning" w:date="2024-04-16T16:42:00Z"/>
          <w:rFonts w:asciiTheme="minorHAnsi" w:eastAsiaTheme="minorEastAsia" w:hAnsiTheme="minorHAnsi" w:cstheme="minorBidi"/>
          <w:noProof/>
          <w:sz w:val="22"/>
          <w:szCs w:val="22"/>
        </w:rPr>
      </w:pPr>
      <w:del w:id="163" w:author="Greg Clendenning" w:date="2024-04-16T16:42:00Z">
        <w:r>
          <w:fldChar w:fldCharType="begin"/>
        </w:r>
        <w:r>
          <w:delInstrText>HYPERLINK \l "_Toc48143043"</w:delInstrText>
        </w:r>
        <w:r>
          <w:fldChar w:fldCharType="separate"/>
        </w:r>
        <w:r w:rsidR="00CA305C" w:rsidRPr="00DD7A4D">
          <w:rPr>
            <w:rStyle w:val="Hyperlink"/>
            <w:noProof/>
          </w:rPr>
          <w:delText>2.4.4</w:delText>
        </w:r>
        <w:r w:rsidR="00CA305C">
          <w:rPr>
            <w:rFonts w:asciiTheme="minorHAnsi" w:eastAsiaTheme="minorEastAsia" w:hAnsiTheme="minorHAnsi" w:cstheme="minorBidi"/>
            <w:noProof/>
            <w:sz w:val="22"/>
            <w:szCs w:val="22"/>
          </w:rPr>
          <w:tab/>
        </w:r>
        <w:r w:rsidR="00CA305C" w:rsidRPr="00DD7A4D">
          <w:rPr>
            <w:rStyle w:val="Hyperlink"/>
            <w:noProof/>
          </w:rPr>
          <w:delText>ENERGY STAR Clothes Washers</w:delText>
        </w:r>
        <w:r w:rsidR="00CA305C">
          <w:rPr>
            <w:noProof/>
            <w:webHidden/>
          </w:rPr>
          <w:tab/>
        </w:r>
        <w:r w:rsidR="00CA305C">
          <w:rPr>
            <w:noProof/>
            <w:webHidden/>
          </w:rPr>
          <w:fldChar w:fldCharType="begin"/>
        </w:r>
        <w:r w:rsidR="00CA305C">
          <w:rPr>
            <w:noProof/>
            <w:webHidden/>
          </w:rPr>
          <w:delInstrText xml:space="preserve"> PAGEREF _Toc48143043 \h </w:delInstrText>
        </w:r>
        <w:r w:rsidR="00CA305C">
          <w:rPr>
            <w:noProof/>
            <w:webHidden/>
          </w:rPr>
        </w:r>
        <w:r w:rsidR="00CA305C">
          <w:rPr>
            <w:noProof/>
            <w:webHidden/>
          </w:rPr>
          <w:fldChar w:fldCharType="separate"/>
        </w:r>
        <w:r w:rsidR="00CA305C">
          <w:rPr>
            <w:noProof/>
            <w:webHidden/>
          </w:rPr>
          <w:delText>113</w:delText>
        </w:r>
        <w:r w:rsidR="00CA305C">
          <w:rPr>
            <w:noProof/>
            <w:webHidden/>
          </w:rPr>
          <w:fldChar w:fldCharType="end"/>
        </w:r>
        <w:r>
          <w:rPr>
            <w:noProof/>
          </w:rPr>
          <w:fldChar w:fldCharType="end"/>
        </w:r>
      </w:del>
    </w:p>
    <w:p w14:paraId="106B0927" w14:textId="77777777" w:rsidR="00CA305C" w:rsidRDefault="00475EB1">
      <w:pPr>
        <w:pStyle w:val="TOC3"/>
        <w:tabs>
          <w:tab w:val="left" w:pos="1200"/>
          <w:tab w:val="right" w:leader="dot" w:pos="8630"/>
        </w:tabs>
        <w:rPr>
          <w:del w:id="164" w:author="Greg Clendenning" w:date="2024-04-16T16:42:00Z"/>
          <w:rFonts w:asciiTheme="minorHAnsi" w:eastAsiaTheme="minorEastAsia" w:hAnsiTheme="minorHAnsi" w:cstheme="minorBidi"/>
          <w:noProof/>
          <w:sz w:val="22"/>
          <w:szCs w:val="22"/>
        </w:rPr>
      </w:pPr>
      <w:del w:id="165" w:author="Greg Clendenning" w:date="2024-04-16T16:42:00Z">
        <w:r>
          <w:fldChar w:fldCharType="begin"/>
        </w:r>
        <w:r>
          <w:delInstrText>HYPERLINK \l "_Toc48143044"</w:delInstrText>
        </w:r>
        <w:r>
          <w:fldChar w:fldCharType="separate"/>
        </w:r>
        <w:r w:rsidR="00CA305C" w:rsidRPr="00DD7A4D">
          <w:rPr>
            <w:rStyle w:val="Hyperlink"/>
            <w:noProof/>
          </w:rPr>
          <w:delText>2.4.5</w:delText>
        </w:r>
        <w:r w:rsidR="00CA305C">
          <w:rPr>
            <w:rFonts w:asciiTheme="minorHAnsi" w:eastAsiaTheme="minorEastAsia" w:hAnsiTheme="minorHAnsi" w:cstheme="minorBidi"/>
            <w:noProof/>
            <w:sz w:val="22"/>
            <w:szCs w:val="22"/>
          </w:rPr>
          <w:tab/>
        </w:r>
        <w:r w:rsidR="00CA305C" w:rsidRPr="00DD7A4D">
          <w:rPr>
            <w:rStyle w:val="Hyperlink"/>
            <w:noProof/>
          </w:rPr>
          <w:delText>ENERGY STAR Clothes Dryers</w:delText>
        </w:r>
        <w:r w:rsidR="00CA305C">
          <w:rPr>
            <w:noProof/>
            <w:webHidden/>
          </w:rPr>
          <w:tab/>
        </w:r>
        <w:r w:rsidR="00CA305C">
          <w:rPr>
            <w:noProof/>
            <w:webHidden/>
          </w:rPr>
          <w:fldChar w:fldCharType="begin"/>
        </w:r>
        <w:r w:rsidR="00CA305C">
          <w:rPr>
            <w:noProof/>
            <w:webHidden/>
          </w:rPr>
          <w:delInstrText xml:space="preserve"> PAGEREF _Toc48143044 \h </w:delInstrText>
        </w:r>
        <w:r w:rsidR="00CA305C">
          <w:rPr>
            <w:noProof/>
            <w:webHidden/>
          </w:rPr>
        </w:r>
        <w:r w:rsidR="00CA305C">
          <w:rPr>
            <w:noProof/>
            <w:webHidden/>
          </w:rPr>
          <w:fldChar w:fldCharType="separate"/>
        </w:r>
        <w:r w:rsidR="00CA305C">
          <w:rPr>
            <w:noProof/>
            <w:webHidden/>
          </w:rPr>
          <w:delText>117</w:delText>
        </w:r>
        <w:r w:rsidR="00CA305C">
          <w:rPr>
            <w:noProof/>
            <w:webHidden/>
          </w:rPr>
          <w:fldChar w:fldCharType="end"/>
        </w:r>
        <w:r>
          <w:rPr>
            <w:noProof/>
          </w:rPr>
          <w:fldChar w:fldCharType="end"/>
        </w:r>
      </w:del>
    </w:p>
    <w:p w14:paraId="754AC673" w14:textId="77777777" w:rsidR="00CA305C" w:rsidRDefault="00475EB1">
      <w:pPr>
        <w:pStyle w:val="TOC3"/>
        <w:tabs>
          <w:tab w:val="left" w:pos="1200"/>
          <w:tab w:val="right" w:leader="dot" w:pos="8630"/>
        </w:tabs>
        <w:rPr>
          <w:del w:id="166" w:author="Greg Clendenning" w:date="2024-04-16T16:42:00Z"/>
          <w:rFonts w:asciiTheme="minorHAnsi" w:eastAsiaTheme="minorEastAsia" w:hAnsiTheme="minorHAnsi" w:cstheme="minorBidi"/>
          <w:noProof/>
          <w:sz w:val="22"/>
          <w:szCs w:val="22"/>
        </w:rPr>
      </w:pPr>
      <w:del w:id="167" w:author="Greg Clendenning" w:date="2024-04-16T16:42:00Z">
        <w:r>
          <w:fldChar w:fldCharType="begin"/>
        </w:r>
        <w:r>
          <w:delInstrText>HYPERLINK \l "_Toc48143045"</w:delInstrText>
        </w:r>
        <w:r>
          <w:fldChar w:fldCharType="separate"/>
        </w:r>
        <w:r w:rsidR="00CA305C" w:rsidRPr="00DD7A4D">
          <w:rPr>
            <w:rStyle w:val="Hyperlink"/>
            <w:noProof/>
          </w:rPr>
          <w:delText>2.4.6</w:delText>
        </w:r>
        <w:r w:rsidR="00CA305C">
          <w:rPr>
            <w:rFonts w:asciiTheme="minorHAnsi" w:eastAsiaTheme="minorEastAsia" w:hAnsiTheme="minorHAnsi" w:cstheme="minorBidi"/>
            <w:noProof/>
            <w:sz w:val="22"/>
            <w:szCs w:val="22"/>
          </w:rPr>
          <w:tab/>
        </w:r>
        <w:r w:rsidR="00CA305C" w:rsidRPr="00DD7A4D">
          <w:rPr>
            <w:rStyle w:val="Hyperlink"/>
            <w:noProof/>
          </w:rPr>
          <w:delText>Heat Pump Clothes Dryers</w:delText>
        </w:r>
        <w:r w:rsidR="00CA305C">
          <w:rPr>
            <w:noProof/>
            <w:webHidden/>
          </w:rPr>
          <w:tab/>
        </w:r>
        <w:r w:rsidR="00CA305C">
          <w:rPr>
            <w:noProof/>
            <w:webHidden/>
          </w:rPr>
          <w:fldChar w:fldCharType="begin"/>
        </w:r>
        <w:r w:rsidR="00CA305C">
          <w:rPr>
            <w:noProof/>
            <w:webHidden/>
          </w:rPr>
          <w:delInstrText xml:space="preserve"> PAGEREF _Toc48143045 \h </w:delInstrText>
        </w:r>
        <w:r w:rsidR="00CA305C">
          <w:rPr>
            <w:noProof/>
            <w:webHidden/>
          </w:rPr>
        </w:r>
        <w:r w:rsidR="00CA305C">
          <w:rPr>
            <w:noProof/>
            <w:webHidden/>
          </w:rPr>
          <w:fldChar w:fldCharType="separate"/>
        </w:r>
        <w:r w:rsidR="00CA305C">
          <w:rPr>
            <w:noProof/>
            <w:webHidden/>
          </w:rPr>
          <w:delText>120</w:delText>
        </w:r>
        <w:r w:rsidR="00CA305C">
          <w:rPr>
            <w:noProof/>
            <w:webHidden/>
          </w:rPr>
          <w:fldChar w:fldCharType="end"/>
        </w:r>
        <w:r>
          <w:rPr>
            <w:noProof/>
          </w:rPr>
          <w:fldChar w:fldCharType="end"/>
        </w:r>
      </w:del>
    </w:p>
    <w:p w14:paraId="50AC2D33" w14:textId="77777777" w:rsidR="00CA305C" w:rsidRDefault="00475EB1">
      <w:pPr>
        <w:pStyle w:val="TOC3"/>
        <w:tabs>
          <w:tab w:val="left" w:pos="1200"/>
          <w:tab w:val="right" w:leader="dot" w:pos="8630"/>
        </w:tabs>
        <w:rPr>
          <w:del w:id="168" w:author="Greg Clendenning" w:date="2024-04-16T16:42:00Z"/>
          <w:rFonts w:asciiTheme="minorHAnsi" w:eastAsiaTheme="minorEastAsia" w:hAnsiTheme="minorHAnsi" w:cstheme="minorBidi"/>
          <w:noProof/>
          <w:sz w:val="22"/>
          <w:szCs w:val="22"/>
        </w:rPr>
      </w:pPr>
      <w:del w:id="169" w:author="Greg Clendenning" w:date="2024-04-16T16:42:00Z">
        <w:r>
          <w:fldChar w:fldCharType="begin"/>
        </w:r>
        <w:r>
          <w:delInstrText>HYPERLINK \l "_Toc48143046"</w:delInstrText>
        </w:r>
        <w:r>
          <w:fldChar w:fldCharType="separate"/>
        </w:r>
        <w:r w:rsidR="00CA305C" w:rsidRPr="00DD7A4D">
          <w:rPr>
            <w:rStyle w:val="Hyperlink"/>
            <w:noProof/>
          </w:rPr>
          <w:delText>2.4.7</w:delText>
        </w:r>
        <w:r w:rsidR="00CA305C">
          <w:rPr>
            <w:rFonts w:asciiTheme="minorHAnsi" w:eastAsiaTheme="minorEastAsia" w:hAnsiTheme="minorHAnsi" w:cstheme="minorBidi"/>
            <w:noProof/>
            <w:sz w:val="22"/>
            <w:szCs w:val="22"/>
          </w:rPr>
          <w:tab/>
        </w:r>
        <w:r w:rsidR="00CA305C" w:rsidRPr="00DD7A4D">
          <w:rPr>
            <w:rStyle w:val="Hyperlink"/>
            <w:noProof/>
          </w:rPr>
          <w:delText>Fuel Switching: Electric Clothes Dryer to Gas Clothes Dryer</w:delText>
        </w:r>
        <w:r w:rsidR="00CA305C">
          <w:rPr>
            <w:noProof/>
            <w:webHidden/>
          </w:rPr>
          <w:tab/>
        </w:r>
        <w:r w:rsidR="00CA305C">
          <w:rPr>
            <w:noProof/>
            <w:webHidden/>
          </w:rPr>
          <w:fldChar w:fldCharType="begin"/>
        </w:r>
        <w:r w:rsidR="00CA305C">
          <w:rPr>
            <w:noProof/>
            <w:webHidden/>
          </w:rPr>
          <w:delInstrText xml:space="preserve"> PAGEREF _Toc48143046 \h </w:delInstrText>
        </w:r>
        <w:r w:rsidR="00CA305C">
          <w:rPr>
            <w:noProof/>
            <w:webHidden/>
          </w:rPr>
        </w:r>
        <w:r w:rsidR="00CA305C">
          <w:rPr>
            <w:noProof/>
            <w:webHidden/>
          </w:rPr>
          <w:fldChar w:fldCharType="separate"/>
        </w:r>
        <w:r w:rsidR="00CA305C">
          <w:rPr>
            <w:noProof/>
            <w:webHidden/>
          </w:rPr>
          <w:delText>123</w:delText>
        </w:r>
        <w:r w:rsidR="00CA305C">
          <w:rPr>
            <w:noProof/>
            <w:webHidden/>
          </w:rPr>
          <w:fldChar w:fldCharType="end"/>
        </w:r>
        <w:r>
          <w:rPr>
            <w:noProof/>
          </w:rPr>
          <w:fldChar w:fldCharType="end"/>
        </w:r>
      </w:del>
    </w:p>
    <w:p w14:paraId="784EEE71" w14:textId="77777777" w:rsidR="00CA305C" w:rsidRDefault="00475EB1">
      <w:pPr>
        <w:pStyle w:val="TOC3"/>
        <w:tabs>
          <w:tab w:val="left" w:pos="1200"/>
          <w:tab w:val="right" w:leader="dot" w:pos="8630"/>
        </w:tabs>
        <w:rPr>
          <w:del w:id="170" w:author="Greg Clendenning" w:date="2024-04-16T16:42:00Z"/>
          <w:rFonts w:asciiTheme="minorHAnsi" w:eastAsiaTheme="minorEastAsia" w:hAnsiTheme="minorHAnsi" w:cstheme="minorBidi"/>
          <w:noProof/>
          <w:sz w:val="22"/>
          <w:szCs w:val="22"/>
        </w:rPr>
      </w:pPr>
      <w:del w:id="171" w:author="Greg Clendenning" w:date="2024-04-16T16:42:00Z">
        <w:r>
          <w:fldChar w:fldCharType="begin"/>
        </w:r>
        <w:r>
          <w:delInstrText>HYPERLINK \l "_Toc48143047"</w:delInstrText>
        </w:r>
        <w:r>
          <w:fldChar w:fldCharType="separate"/>
        </w:r>
        <w:r w:rsidR="00CA305C" w:rsidRPr="00DD7A4D">
          <w:rPr>
            <w:rStyle w:val="Hyperlink"/>
            <w:noProof/>
          </w:rPr>
          <w:delText>2.4.8</w:delText>
        </w:r>
        <w:r w:rsidR="00CA305C">
          <w:rPr>
            <w:rFonts w:asciiTheme="minorHAnsi" w:eastAsiaTheme="minorEastAsia" w:hAnsiTheme="minorHAnsi" w:cstheme="minorBidi"/>
            <w:noProof/>
            <w:sz w:val="22"/>
            <w:szCs w:val="22"/>
          </w:rPr>
          <w:tab/>
        </w:r>
        <w:r w:rsidR="00CA305C" w:rsidRPr="00DD7A4D">
          <w:rPr>
            <w:rStyle w:val="Hyperlink"/>
            <w:noProof/>
          </w:rPr>
          <w:delText>ENERGY STAR Dishwashers</w:delText>
        </w:r>
        <w:r w:rsidR="00CA305C">
          <w:rPr>
            <w:noProof/>
            <w:webHidden/>
          </w:rPr>
          <w:tab/>
        </w:r>
        <w:r w:rsidR="00CA305C">
          <w:rPr>
            <w:noProof/>
            <w:webHidden/>
          </w:rPr>
          <w:fldChar w:fldCharType="begin"/>
        </w:r>
        <w:r w:rsidR="00CA305C">
          <w:rPr>
            <w:noProof/>
            <w:webHidden/>
          </w:rPr>
          <w:delInstrText xml:space="preserve"> PAGEREF _Toc48143047 \h </w:delInstrText>
        </w:r>
        <w:r w:rsidR="00CA305C">
          <w:rPr>
            <w:noProof/>
            <w:webHidden/>
          </w:rPr>
        </w:r>
        <w:r w:rsidR="00CA305C">
          <w:rPr>
            <w:noProof/>
            <w:webHidden/>
          </w:rPr>
          <w:fldChar w:fldCharType="separate"/>
        </w:r>
        <w:r w:rsidR="00CA305C">
          <w:rPr>
            <w:noProof/>
            <w:webHidden/>
          </w:rPr>
          <w:delText>125</w:delText>
        </w:r>
        <w:r w:rsidR="00CA305C">
          <w:rPr>
            <w:noProof/>
            <w:webHidden/>
          </w:rPr>
          <w:fldChar w:fldCharType="end"/>
        </w:r>
        <w:r>
          <w:rPr>
            <w:noProof/>
          </w:rPr>
          <w:fldChar w:fldCharType="end"/>
        </w:r>
      </w:del>
    </w:p>
    <w:p w14:paraId="071E5AFE" w14:textId="77777777" w:rsidR="00CA305C" w:rsidRDefault="00475EB1">
      <w:pPr>
        <w:pStyle w:val="TOC3"/>
        <w:tabs>
          <w:tab w:val="left" w:pos="1200"/>
          <w:tab w:val="right" w:leader="dot" w:pos="8630"/>
        </w:tabs>
        <w:rPr>
          <w:del w:id="172" w:author="Greg Clendenning" w:date="2024-04-16T16:42:00Z"/>
          <w:rFonts w:asciiTheme="minorHAnsi" w:eastAsiaTheme="minorEastAsia" w:hAnsiTheme="minorHAnsi" w:cstheme="minorBidi"/>
          <w:noProof/>
          <w:sz w:val="22"/>
          <w:szCs w:val="22"/>
        </w:rPr>
      </w:pPr>
      <w:del w:id="173" w:author="Greg Clendenning" w:date="2024-04-16T16:42:00Z">
        <w:r>
          <w:fldChar w:fldCharType="begin"/>
        </w:r>
        <w:r>
          <w:delInstrText>HYPERLINK \l "_Toc48143048"</w:delInstrText>
        </w:r>
        <w:r>
          <w:fldChar w:fldCharType="separate"/>
        </w:r>
        <w:r w:rsidR="00CA305C" w:rsidRPr="00DD7A4D">
          <w:rPr>
            <w:rStyle w:val="Hyperlink"/>
            <w:noProof/>
          </w:rPr>
          <w:delText>2.4.9</w:delText>
        </w:r>
        <w:r w:rsidR="00CA305C">
          <w:rPr>
            <w:rFonts w:asciiTheme="minorHAnsi" w:eastAsiaTheme="minorEastAsia" w:hAnsiTheme="minorHAnsi" w:cstheme="minorBidi"/>
            <w:noProof/>
            <w:sz w:val="22"/>
            <w:szCs w:val="22"/>
          </w:rPr>
          <w:tab/>
        </w:r>
        <w:r w:rsidR="00CA305C" w:rsidRPr="00DD7A4D">
          <w:rPr>
            <w:rStyle w:val="Hyperlink"/>
            <w:noProof/>
          </w:rPr>
          <w:delText>ENERGY STAR Dehumidifiers</w:delText>
        </w:r>
        <w:r w:rsidR="00CA305C">
          <w:rPr>
            <w:noProof/>
            <w:webHidden/>
          </w:rPr>
          <w:tab/>
        </w:r>
        <w:r w:rsidR="00CA305C">
          <w:rPr>
            <w:noProof/>
            <w:webHidden/>
          </w:rPr>
          <w:fldChar w:fldCharType="begin"/>
        </w:r>
        <w:r w:rsidR="00CA305C">
          <w:rPr>
            <w:noProof/>
            <w:webHidden/>
          </w:rPr>
          <w:delInstrText xml:space="preserve"> PAGEREF _Toc48143048 \h </w:delInstrText>
        </w:r>
        <w:r w:rsidR="00CA305C">
          <w:rPr>
            <w:noProof/>
            <w:webHidden/>
          </w:rPr>
        </w:r>
        <w:r w:rsidR="00CA305C">
          <w:rPr>
            <w:noProof/>
            <w:webHidden/>
          </w:rPr>
          <w:fldChar w:fldCharType="separate"/>
        </w:r>
        <w:r w:rsidR="00CA305C">
          <w:rPr>
            <w:noProof/>
            <w:webHidden/>
          </w:rPr>
          <w:delText>128</w:delText>
        </w:r>
        <w:r w:rsidR="00CA305C">
          <w:rPr>
            <w:noProof/>
            <w:webHidden/>
          </w:rPr>
          <w:fldChar w:fldCharType="end"/>
        </w:r>
        <w:r>
          <w:rPr>
            <w:noProof/>
          </w:rPr>
          <w:fldChar w:fldCharType="end"/>
        </w:r>
      </w:del>
    </w:p>
    <w:p w14:paraId="32957227" w14:textId="77777777" w:rsidR="00CA305C" w:rsidRDefault="00475EB1">
      <w:pPr>
        <w:pStyle w:val="TOC3"/>
        <w:tabs>
          <w:tab w:val="left" w:pos="1200"/>
          <w:tab w:val="right" w:leader="dot" w:pos="8630"/>
        </w:tabs>
        <w:rPr>
          <w:del w:id="174" w:author="Greg Clendenning" w:date="2024-04-16T16:42:00Z"/>
          <w:rFonts w:asciiTheme="minorHAnsi" w:eastAsiaTheme="minorEastAsia" w:hAnsiTheme="minorHAnsi" w:cstheme="minorBidi"/>
          <w:noProof/>
          <w:sz w:val="22"/>
          <w:szCs w:val="22"/>
        </w:rPr>
      </w:pPr>
      <w:del w:id="175" w:author="Greg Clendenning" w:date="2024-04-16T16:42:00Z">
        <w:r>
          <w:fldChar w:fldCharType="begin"/>
        </w:r>
        <w:r>
          <w:delInstrText>HYPERLINK \l "_Toc48143049"</w:delInstrText>
        </w:r>
        <w:r>
          <w:fldChar w:fldCharType="separate"/>
        </w:r>
        <w:r w:rsidR="00CA305C" w:rsidRPr="00DD7A4D">
          <w:rPr>
            <w:rStyle w:val="Hyperlink"/>
            <w:noProof/>
          </w:rPr>
          <w:delText>2.4.10</w:delText>
        </w:r>
        <w:r w:rsidR="00CA305C">
          <w:rPr>
            <w:rFonts w:asciiTheme="minorHAnsi" w:eastAsiaTheme="minorEastAsia" w:hAnsiTheme="minorHAnsi" w:cstheme="minorBidi"/>
            <w:noProof/>
            <w:sz w:val="22"/>
            <w:szCs w:val="22"/>
          </w:rPr>
          <w:tab/>
        </w:r>
        <w:r w:rsidR="00CA305C" w:rsidRPr="00DD7A4D">
          <w:rPr>
            <w:rStyle w:val="Hyperlink"/>
            <w:noProof/>
          </w:rPr>
          <w:delText>Dehumidifier Retirement</w:delText>
        </w:r>
        <w:r w:rsidR="00CA305C">
          <w:rPr>
            <w:noProof/>
            <w:webHidden/>
          </w:rPr>
          <w:tab/>
        </w:r>
        <w:r w:rsidR="00CA305C">
          <w:rPr>
            <w:noProof/>
            <w:webHidden/>
          </w:rPr>
          <w:fldChar w:fldCharType="begin"/>
        </w:r>
        <w:r w:rsidR="00CA305C">
          <w:rPr>
            <w:noProof/>
            <w:webHidden/>
          </w:rPr>
          <w:delInstrText xml:space="preserve"> PAGEREF _Toc48143049 \h </w:delInstrText>
        </w:r>
        <w:r w:rsidR="00CA305C">
          <w:rPr>
            <w:noProof/>
            <w:webHidden/>
          </w:rPr>
        </w:r>
        <w:r w:rsidR="00CA305C">
          <w:rPr>
            <w:noProof/>
            <w:webHidden/>
          </w:rPr>
          <w:fldChar w:fldCharType="separate"/>
        </w:r>
        <w:r w:rsidR="00CA305C">
          <w:rPr>
            <w:noProof/>
            <w:webHidden/>
          </w:rPr>
          <w:delText>131</w:delText>
        </w:r>
        <w:r w:rsidR="00CA305C">
          <w:rPr>
            <w:noProof/>
            <w:webHidden/>
          </w:rPr>
          <w:fldChar w:fldCharType="end"/>
        </w:r>
        <w:r>
          <w:rPr>
            <w:noProof/>
          </w:rPr>
          <w:fldChar w:fldCharType="end"/>
        </w:r>
      </w:del>
    </w:p>
    <w:p w14:paraId="2A491EA2" w14:textId="77777777" w:rsidR="00CA305C" w:rsidRDefault="00475EB1">
      <w:pPr>
        <w:pStyle w:val="TOC3"/>
        <w:tabs>
          <w:tab w:val="left" w:pos="1200"/>
          <w:tab w:val="right" w:leader="dot" w:pos="8630"/>
        </w:tabs>
        <w:rPr>
          <w:del w:id="176" w:author="Greg Clendenning" w:date="2024-04-16T16:42:00Z"/>
          <w:rFonts w:asciiTheme="minorHAnsi" w:eastAsiaTheme="minorEastAsia" w:hAnsiTheme="minorHAnsi" w:cstheme="minorBidi"/>
          <w:noProof/>
          <w:sz w:val="22"/>
          <w:szCs w:val="22"/>
        </w:rPr>
      </w:pPr>
      <w:del w:id="177" w:author="Greg Clendenning" w:date="2024-04-16T16:42:00Z">
        <w:r>
          <w:fldChar w:fldCharType="begin"/>
        </w:r>
        <w:r>
          <w:delInstrText>HYPERLINK \l "_Toc48143050"</w:delInstrText>
        </w:r>
        <w:r>
          <w:fldChar w:fldCharType="separate"/>
        </w:r>
        <w:r w:rsidR="00CA305C" w:rsidRPr="00DD7A4D">
          <w:rPr>
            <w:rStyle w:val="Hyperlink"/>
            <w:noProof/>
          </w:rPr>
          <w:delText>2.4.11</w:delText>
        </w:r>
        <w:r w:rsidR="00CA305C">
          <w:rPr>
            <w:rFonts w:asciiTheme="minorHAnsi" w:eastAsiaTheme="minorEastAsia" w:hAnsiTheme="minorHAnsi" w:cstheme="minorBidi"/>
            <w:noProof/>
            <w:sz w:val="22"/>
            <w:szCs w:val="22"/>
          </w:rPr>
          <w:tab/>
        </w:r>
        <w:r w:rsidR="00CA305C" w:rsidRPr="00DD7A4D">
          <w:rPr>
            <w:rStyle w:val="Hyperlink"/>
            <w:noProof/>
          </w:rPr>
          <w:delText>ENERGY STAR Ceiling Fans</w:delText>
        </w:r>
        <w:r w:rsidR="00CA305C">
          <w:rPr>
            <w:noProof/>
            <w:webHidden/>
          </w:rPr>
          <w:tab/>
        </w:r>
        <w:r w:rsidR="00CA305C">
          <w:rPr>
            <w:noProof/>
            <w:webHidden/>
          </w:rPr>
          <w:fldChar w:fldCharType="begin"/>
        </w:r>
        <w:r w:rsidR="00CA305C">
          <w:rPr>
            <w:noProof/>
            <w:webHidden/>
          </w:rPr>
          <w:delInstrText xml:space="preserve"> PAGEREF _Toc48143050 \h </w:delInstrText>
        </w:r>
        <w:r w:rsidR="00CA305C">
          <w:rPr>
            <w:noProof/>
            <w:webHidden/>
          </w:rPr>
        </w:r>
        <w:r w:rsidR="00CA305C">
          <w:rPr>
            <w:noProof/>
            <w:webHidden/>
          </w:rPr>
          <w:fldChar w:fldCharType="separate"/>
        </w:r>
        <w:r w:rsidR="00CA305C">
          <w:rPr>
            <w:noProof/>
            <w:webHidden/>
          </w:rPr>
          <w:delText>134</w:delText>
        </w:r>
        <w:r w:rsidR="00CA305C">
          <w:rPr>
            <w:noProof/>
            <w:webHidden/>
          </w:rPr>
          <w:fldChar w:fldCharType="end"/>
        </w:r>
        <w:r>
          <w:rPr>
            <w:noProof/>
          </w:rPr>
          <w:fldChar w:fldCharType="end"/>
        </w:r>
      </w:del>
    </w:p>
    <w:p w14:paraId="5228E5DF" w14:textId="77777777" w:rsidR="00CA305C" w:rsidRDefault="00475EB1">
      <w:pPr>
        <w:pStyle w:val="TOC3"/>
        <w:tabs>
          <w:tab w:val="left" w:pos="1200"/>
          <w:tab w:val="right" w:leader="dot" w:pos="8630"/>
        </w:tabs>
        <w:rPr>
          <w:del w:id="178" w:author="Greg Clendenning" w:date="2024-04-16T16:42:00Z"/>
          <w:rFonts w:asciiTheme="minorHAnsi" w:eastAsiaTheme="minorEastAsia" w:hAnsiTheme="minorHAnsi" w:cstheme="minorBidi"/>
          <w:noProof/>
          <w:sz w:val="22"/>
          <w:szCs w:val="22"/>
        </w:rPr>
      </w:pPr>
      <w:del w:id="179" w:author="Greg Clendenning" w:date="2024-04-16T16:42:00Z">
        <w:r>
          <w:fldChar w:fldCharType="begin"/>
        </w:r>
        <w:r>
          <w:delInstrText>HYPERLINK \l "_Toc48143051"</w:delInstrText>
        </w:r>
        <w:r>
          <w:fldChar w:fldCharType="separate"/>
        </w:r>
        <w:r w:rsidR="00CA305C" w:rsidRPr="00DD7A4D">
          <w:rPr>
            <w:rStyle w:val="Hyperlink"/>
            <w:noProof/>
          </w:rPr>
          <w:delText>2.4.12</w:delText>
        </w:r>
        <w:r w:rsidR="00CA305C">
          <w:rPr>
            <w:rFonts w:asciiTheme="minorHAnsi" w:eastAsiaTheme="minorEastAsia" w:hAnsiTheme="minorHAnsi" w:cstheme="minorBidi"/>
            <w:noProof/>
            <w:sz w:val="22"/>
            <w:szCs w:val="22"/>
          </w:rPr>
          <w:tab/>
        </w:r>
        <w:r w:rsidR="00CA305C" w:rsidRPr="00DD7A4D">
          <w:rPr>
            <w:rStyle w:val="Hyperlink"/>
            <w:noProof/>
          </w:rPr>
          <w:delText>ENERGY STAR Air Purifiers</w:delText>
        </w:r>
        <w:r w:rsidR="00CA305C">
          <w:rPr>
            <w:noProof/>
            <w:webHidden/>
          </w:rPr>
          <w:tab/>
        </w:r>
        <w:r w:rsidR="00CA305C">
          <w:rPr>
            <w:noProof/>
            <w:webHidden/>
          </w:rPr>
          <w:fldChar w:fldCharType="begin"/>
        </w:r>
        <w:r w:rsidR="00CA305C">
          <w:rPr>
            <w:noProof/>
            <w:webHidden/>
          </w:rPr>
          <w:delInstrText xml:space="preserve"> PAGEREF _Toc48143051 \h </w:delInstrText>
        </w:r>
        <w:r w:rsidR="00CA305C">
          <w:rPr>
            <w:noProof/>
            <w:webHidden/>
          </w:rPr>
        </w:r>
        <w:r w:rsidR="00CA305C">
          <w:rPr>
            <w:noProof/>
            <w:webHidden/>
          </w:rPr>
          <w:fldChar w:fldCharType="separate"/>
        </w:r>
        <w:r w:rsidR="00CA305C">
          <w:rPr>
            <w:noProof/>
            <w:webHidden/>
          </w:rPr>
          <w:delText>137</w:delText>
        </w:r>
        <w:r w:rsidR="00CA305C">
          <w:rPr>
            <w:noProof/>
            <w:webHidden/>
          </w:rPr>
          <w:fldChar w:fldCharType="end"/>
        </w:r>
        <w:r>
          <w:rPr>
            <w:noProof/>
          </w:rPr>
          <w:fldChar w:fldCharType="end"/>
        </w:r>
      </w:del>
    </w:p>
    <w:p w14:paraId="06077E9F" w14:textId="77777777" w:rsidR="00CA305C" w:rsidRDefault="00475EB1">
      <w:pPr>
        <w:pStyle w:val="TOC2"/>
        <w:rPr>
          <w:del w:id="180" w:author="Greg Clendenning" w:date="2024-04-16T16:42:00Z"/>
          <w:rFonts w:asciiTheme="minorHAnsi" w:eastAsiaTheme="minorEastAsia" w:hAnsiTheme="minorHAnsi" w:cstheme="minorBidi"/>
          <w:b w:val="0"/>
          <w:sz w:val="22"/>
          <w:szCs w:val="22"/>
        </w:rPr>
      </w:pPr>
      <w:del w:id="181" w:author="Greg Clendenning" w:date="2024-04-16T16:42:00Z">
        <w:r>
          <w:rPr>
            <w:b w:val="0"/>
          </w:rPr>
          <w:fldChar w:fldCharType="begin"/>
        </w:r>
        <w:r>
          <w:delInstrText>HYPERLINK \l "_Toc48143052"</w:delInstrText>
        </w:r>
        <w:r>
          <w:rPr>
            <w:b w:val="0"/>
          </w:rPr>
        </w:r>
        <w:r>
          <w:rPr>
            <w:b w:val="0"/>
          </w:rPr>
          <w:fldChar w:fldCharType="separate"/>
        </w:r>
        <w:r w:rsidR="00CA305C" w:rsidRPr="00DD7A4D">
          <w:rPr>
            <w:rStyle w:val="Hyperlink"/>
          </w:rPr>
          <w:delText>2.5</w:delText>
        </w:r>
        <w:r w:rsidR="00CA305C">
          <w:rPr>
            <w:rFonts w:asciiTheme="minorHAnsi" w:eastAsiaTheme="minorEastAsia" w:hAnsiTheme="minorHAnsi" w:cstheme="minorBidi"/>
            <w:b w:val="0"/>
            <w:sz w:val="22"/>
            <w:szCs w:val="22"/>
          </w:rPr>
          <w:tab/>
        </w:r>
        <w:r w:rsidR="00CA305C" w:rsidRPr="00DD7A4D">
          <w:rPr>
            <w:rStyle w:val="Hyperlink"/>
          </w:rPr>
          <w:delText>Consumer Electronics</w:delText>
        </w:r>
        <w:r w:rsidR="00CA305C">
          <w:rPr>
            <w:webHidden/>
          </w:rPr>
          <w:tab/>
        </w:r>
        <w:r w:rsidR="00CA305C">
          <w:rPr>
            <w:b w:val="0"/>
            <w:webHidden/>
          </w:rPr>
          <w:fldChar w:fldCharType="begin"/>
        </w:r>
        <w:r w:rsidR="00CA305C">
          <w:rPr>
            <w:webHidden/>
          </w:rPr>
          <w:delInstrText xml:space="preserve"> PAGEREF _Toc48143052 \h </w:delInstrText>
        </w:r>
        <w:r w:rsidR="00CA305C">
          <w:rPr>
            <w:b w:val="0"/>
            <w:webHidden/>
          </w:rPr>
        </w:r>
        <w:r w:rsidR="00CA305C">
          <w:rPr>
            <w:b w:val="0"/>
            <w:webHidden/>
          </w:rPr>
          <w:fldChar w:fldCharType="separate"/>
        </w:r>
        <w:r w:rsidR="00CA305C">
          <w:rPr>
            <w:webHidden/>
          </w:rPr>
          <w:delText>139</w:delText>
        </w:r>
        <w:r w:rsidR="00CA305C">
          <w:rPr>
            <w:b w:val="0"/>
            <w:webHidden/>
          </w:rPr>
          <w:fldChar w:fldCharType="end"/>
        </w:r>
        <w:r>
          <w:rPr>
            <w:b w:val="0"/>
          </w:rPr>
          <w:fldChar w:fldCharType="end"/>
        </w:r>
      </w:del>
    </w:p>
    <w:p w14:paraId="68914EBC" w14:textId="77777777" w:rsidR="00CA305C" w:rsidRDefault="00475EB1">
      <w:pPr>
        <w:pStyle w:val="TOC3"/>
        <w:tabs>
          <w:tab w:val="left" w:pos="1200"/>
          <w:tab w:val="right" w:leader="dot" w:pos="8630"/>
        </w:tabs>
        <w:rPr>
          <w:del w:id="182" w:author="Greg Clendenning" w:date="2024-04-16T16:42:00Z"/>
          <w:rFonts w:asciiTheme="minorHAnsi" w:eastAsiaTheme="minorEastAsia" w:hAnsiTheme="minorHAnsi" w:cstheme="minorBidi"/>
          <w:noProof/>
          <w:sz w:val="22"/>
          <w:szCs w:val="22"/>
        </w:rPr>
      </w:pPr>
      <w:del w:id="183" w:author="Greg Clendenning" w:date="2024-04-16T16:42:00Z">
        <w:r>
          <w:fldChar w:fldCharType="begin"/>
        </w:r>
        <w:r>
          <w:delInstrText>HYPERLINK \l "_Toc48143053"</w:delInstrText>
        </w:r>
        <w:r>
          <w:fldChar w:fldCharType="separate"/>
        </w:r>
        <w:r w:rsidR="00CA305C" w:rsidRPr="00DD7A4D">
          <w:rPr>
            <w:rStyle w:val="Hyperlink"/>
            <w:noProof/>
          </w:rPr>
          <w:delText>2.5.1</w:delText>
        </w:r>
        <w:r w:rsidR="00CA305C">
          <w:rPr>
            <w:rFonts w:asciiTheme="minorHAnsi" w:eastAsiaTheme="minorEastAsia" w:hAnsiTheme="minorHAnsi" w:cstheme="minorBidi"/>
            <w:noProof/>
            <w:sz w:val="22"/>
            <w:szCs w:val="22"/>
          </w:rPr>
          <w:tab/>
        </w:r>
        <w:r w:rsidR="00CA305C" w:rsidRPr="00DD7A4D">
          <w:rPr>
            <w:rStyle w:val="Hyperlink"/>
            <w:noProof/>
          </w:rPr>
          <w:delText>ENERGY STAR Office Equipment</w:delText>
        </w:r>
        <w:r w:rsidR="00CA305C">
          <w:rPr>
            <w:noProof/>
            <w:webHidden/>
          </w:rPr>
          <w:tab/>
        </w:r>
        <w:r w:rsidR="00CA305C">
          <w:rPr>
            <w:noProof/>
            <w:webHidden/>
          </w:rPr>
          <w:fldChar w:fldCharType="begin"/>
        </w:r>
        <w:r w:rsidR="00CA305C">
          <w:rPr>
            <w:noProof/>
            <w:webHidden/>
          </w:rPr>
          <w:delInstrText xml:space="preserve"> PAGEREF _Toc48143053 \h </w:delInstrText>
        </w:r>
        <w:r w:rsidR="00CA305C">
          <w:rPr>
            <w:noProof/>
            <w:webHidden/>
          </w:rPr>
        </w:r>
        <w:r w:rsidR="00CA305C">
          <w:rPr>
            <w:noProof/>
            <w:webHidden/>
          </w:rPr>
          <w:fldChar w:fldCharType="separate"/>
        </w:r>
        <w:r w:rsidR="00CA305C">
          <w:rPr>
            <w:noProof/>
            <w:webHidden/>
          </w:rPr>
          <w:delText>139</w:delText>
        </w:r>
        <w:r w:rsidR="00CA305C">
          <w:rPr>
            <w:noProof/>
            <w:webHidden/>
          </w:rPr>
          <w:fldChar w:fldCharType="end"/>
        </w:r>
        <w:r>
          <w:rPr>
            <w:noProof/>
          </w:rPr>
          <w:fldChar w:fldCharType="end"/>
        </w:r>
      </w:del>
    </w:p>
    <w:p w14:paraId="29866C3F" w14:textId="77777777" w:rsidR="00CA305C" w:rsidRDefault="00475EB1">
      <w:pPr>
        <w:pStyle w:val="TOC3"/>
        <w:tabs>
          <w:tab w:val="left" w:pos="1200"/>
          <w:tab w:val="right" w:leader="dot" w:pos="8630"/>
        </w:tabs>
        <w:rPr>
          <w:del w:id="184" w:author="Greg Clendenning" w:date="2024-04-16T16:42:00Z"/>
          <w:rFonts w:asciiTheme="minorHAnsi" w:eastAsiaTheme="minorEastAsia" w:hAnsiTheme="minorHAnsi" w:cstheme="minorBidi"/>
          <w:noProof/>
          <w:sz w:val="22"/>
          <w:szCs w:val="22"/>
        </w:rPr>
      </w:pPr>
      <w:del w:id="185" w:author="Greg Clendenning" w:date="2024-04-16T16:42:00Z">
        <w:r>
          <w:fldChar w:fldCharType="begin"/>
        </w:r>
        <w:r>
          <w:delInstrText>HYPERLINK \l "_Toc48143054"</w:delInstrText>
        </w:r>
        <w:r>
          <w:fldChar w:fldCharType="separate"/>
        </w:r>
        <w:r w:rsidR="00CA305C" w:rsidRPr="00DD7A4D">
          <w:rPr>
            <w:rStyle w:val="Hyperlink"/>
            <w:noProof/>
          </w:rPr>
          <w:delText>2.5.2</w:delText>
        </w:r>
        <w:r w:rsidR="00CA305C">
          <w:rPr>
            <w:rFonts w:asciiTheme="minorHAnsi" w:eastAsiaTheme="minorEastAsia" w:hAnsiTheme="minorHAnsi" w:cstheme="minorBidi"/>
            <w:noProof/>
            <w:sz w:val="22"/>
            <w:szCs w:val="22"/>
          </w:rPr>
          <w:tab/>
        </w:r>
        <w:r w:rsidR="00CA305C" w:rsidRPr="00DD7A4D">
          <w:rPr>
            <w:rStyle w:val="Hyperlink"/>
            <w:noProof/>
          </w:rPr>
          <w:delText>Advanced Power Strips</w:delText>
        </w:r>
        <w:r w:rsidR="00CA305C">
          <w:rPr>
            <w:noProof/>
            <w:webHidden/>
          </w:rPr>
          <w:tab/>
        </w:r>
        <w:r w:rsidR="00CA305C">
          <w:rPr>
            <w:noProof/>
            <w:webHidden/>
          </w:rPr>
          <w:fldChar w:fldCharType="begin"/>
        </w:r>
        <w:r w:rsidR="00CA305C">
          <w:rPr>
            <w:noProof/>
            <w:webHidden/>
          </w:rPr>
          <w:delInstrText xml:space="preserve"> PAGEREF _Toc48143054 \h </w:delInstrText>
        </w:r>
        <w:r w:rsidR="00CA305C">
          <w:rPr>
            <w:noProof/>
            <w:webHidden/>
          </w:rPr>
        </w:r>
        <w:r w:rsidR="00CA305C">
          <w:rPr>
            <w:noProof/>
            <w:webHidden/>
          </w:rPr>
          <w:fldChar w:fldCharType="separate"/>
        </w:r>
        <w:r w:rsidR="00CA305C">
          <w:rPr>
            <w:noProof/>
            <w:webHidden/>
          </w:rPr>
          <w:delText>143</w:delText>
        </w:r>
        <w:r w:rsidR="00CA305C">
          <w:rPr>
            <w:noProof/>
            <w:webHidden/>
          </w:rPr>
          <w:fldChar w:fldCharType="end"/>
        </w:r>
        <w:r>
          <w:rPr>
            <w:noProof/>
          </w:rPr>
          <w:fldChar w:fldCharType="end"/>
        </w:r>
      </w:del>
    </w:p>
    <w:p w14:paraId="24F38095" w14:textId="77777777" w:rsidR="00CA305C" w:rsidRDefault="00475EB1">
      <w:pPr>
        <w:pStyle w:val="TOC2"/>
        <w:rPr>
          <w:del w:id="186" w:author="Greg Clendenning" w:date="2024-04-16T16:42:00Z"/>
          <w:rFonts w:asciiTheme="minorHAnsi" w:eastAsiaTheme="minorEastAsia" w:hAnsiTheme="minorHAnsi" w:cstheme="minorBidi"/>
          <w:b w:val="0"/>
          <w:sz w:val="22"/>
          <w:szCs w:val="22"/>
        </w:rPr>
      </w:pPr>
      <w:del w:id="187" w:author="Greg Clendenning" w:date="2024-04-16T16:42:00Z">
        <w:r>
          <w:rPr>
            <w:b w:val="0"/>
          </w:rPr>
          <w:fldChar w:fldCharType="begin"/>
        </w:r>
        <w:r>
          <w:delInstrText>HYPERLINK \l "_Toc48143055"</w:delInstrText>
        </w:r>
        <w:r>
          <w:rPr>
            <w:b w:val="0"/>
          </w:rPr>
        </w:r>
        <w:r>
          <w:rPr>
            <w:b w:val="0"/>
          </w:rPr>
          <w:fldChar w:fldCharType="separate"/>
        </w:r>
        <w:r w:rsidR="00CA305C" w:rsidRPr="00DD7A4D">
          <w:rPr>
            <w:rStyle w:val="Hyperlink"/>
          </w:rPr>
          <w:delText>2.6</w:delText>
        </w:r>
        <w:r w:rsidR="00CA305C">
          <w:rPr>
            <w:rFonts w:asciiTheme="minorHAnsi" w:eastAsiaTheme="minorEastAsia" w:hAnsiTheme="minorHAnsi" w:cstheme="minorBidi"/>
            <w:b w:val="0"/>
            <w:sz w:val="22"/>
            <w:szCs w:val="22"/>
          </w:rPr>
          <w:tab/>
        </w:r>
        <w:r w:rsidR="00CA305C" w:rsidRPr="00DD7A4D">
          <w:rPr>
            <w:rStyle w:val="Hyperlink"/>
          </w:rPr>
          <w:delText>Building Shell</w:delText>
        </w:r>
        <w:r w:rsidR="00CA305C">
          <w:rPr>
            <w:webHidden/>
          </w:rPr>
          <w:tab/>
        </w:r>
        <w:r w:rsidR="00CA305C">
          <w:rPr>
            <w:b w:val="0"/>
            <w:webHidden/>
          </w:rPr>
          <w:fldChar w:fldCharType="begin"/>
        </w:r>
        <w:r w:rsidR="00CA305C">
          <w:rPr>
            <w:webHidden/>
          </w:rPr>
          <w:delInstrText xml:space="preserve"> PAGEREF _Toc48143055 \h </w:delInstrText>
        </w:r>
        <w:r w:rsidR="00CA305C">
          <w:rPr>
            <w:b w:val="0"/>
            <w:webHidden/>
          </w:rPr>
        </w:r>
        <w:r w:rsidR="00CA305C">
          <w:rPr>
            <w:b w:val="0"/>
            <w:webHidden/>
          </w:rPr>
          <w:fldChar w:fldCharType="separate"/>
        </w:r>
        <w:r w:rsidR="00CA305C">
          <w:rPr>
            <w:webHidden/>
          </w:rPr>
          <w:delText>146</w:delText>
        </w:r>
        <w:r w:rsidR="00CA305C">
          <w:rPr>
            <w:b w:val="0"/>
            <w:webHidden/>
          </w:rPr>
          <w:fldChar w:fldCharType="end"/>
        </w:r>
        <w:r>
          <w:rPr>
            <w:b w:val="0"/>
          </w:rPr>
          <w:fldChar w:fldCharType="end"/>
        </w:r>
      </w:del>
    </w:p>
    <w:p w14:paraId="2C98A9D9" w14:textId="77777777" w:rsidR="00CA305C" w:rsidRDefault="00475EB1">
      <w:pPr>
        <w:pStyle w:val="TOC3"/>
        <w:tabs>
          <w:tab w:val="left" w:pos="1200"/>
          <w:tab w:val="right" w:leader="dot" w:pos="8630"/>
        </w:tabs>
        <w:rPr>
          <w:del w:id="188" w:author="Greg Clendenning" w:date="2024-04-16T16:42:00Z"/>
          <w:rFonts w:asciiTheme="minorHAnsi" w:eastAsiaTheme="minorEastAsia" w:hAnsiTheme="minorHAnsi" w:cstheme="minorBidi"/>
          <w:noProof/>
          <w:sz w:val="22"/>
          <w:szCs w:val="22"/>
        </w:rPr>
      </w:pPr>
      <w:del w:id="189" w:author="Greg Clendenning" w:date="2024-04-16T16:42:00Z">
        <w:r>
          <w:fldChar w:fldCharType="begin"/>
        </w:r>
        <w:r>
          <w:delInstrText>HYPERLINK \l "_Toc48143056"</w:delInstrText>
        </w:r>
        <w:r>
          <w:fldChar w:fldCharType="separate"/>
        </w:r>
        <w:r w:rsidR="00CA305C" w:rsidRPr="00DD7A4D">
          <w:rPr>
            <w:rStyle w:val="Hyperlink"/>
            <w:noProof/>
          </w:rPr>
          <w:delText>2.6.1</w:delText>
        </w:r>
        <w:r w:rsidR="00CA305C">
          <w:rPr>
            <w:rFonts w:asciiTheme="minorHAnsi" w:eastAsiaTheme="minorEastAsia" w:hAnsiTheme="minorHAnsi" w:cstheme="minorBidi"/>
            <w:noProof/>
            <w:sz w:val="22"/>
            <w:szCs w:val="22"/>
          </w:rPr>
          <w:tab/>
        </w:r>
        <w:r w:rsidR="00CA305C" w:rsidRPr="00DD7A4D">
          <w:rPr>
            <w:rStyle w:val="Hyperlink"/>
            <w:noProof/>
          </w:rPr>
          <w:delText>Residential Air Sealing</w:delText>
        </w:r>
        <w:r w:rsidR="00CA305C">
          <w:rPr>
            <w:noProof/>
            <w:webHidden/>
          </w:rPr>
          <w:tab/>
        </w:r>
        <w:r w:rsidR="00CA305C">
          <w:rPr>
            <w:noProof/>
            <w:webHidden/>
          </w:rPr>
          <w:fldChar w:fldCharType="begin"/>
        </w:r>
        <w:r w:rsidR="00CA305C">
          <w:rPr>
            <w:noProof/>
            <w:webHidden/>
          </w:rPr>
          <w:delInstrText xml:space="preserve"> PAGEREF _Toc48143056 \h </w:delInstrText>
        </w:r>
        <w:r w:rsidR="00CA305C">
          <w:rPr>
            <w:noProof/>
            <w:webHidden/>
          </w:rPr>
        </w:r>
        <w:r w:rsidR="00CA305C">
          <w:rPr>
            <w:noProof/>
            <w:webHidden/>
          </w:rPr>
          <w:fldChar w:fldCharType="separate"/>
        </w:r>
        <w:r w:rsidR="00CA305C">
          <w:rPr>
            <w:noProof/>
            <w:webHidden/>
          </w:rPr>
          <w:delText>146</w:delText>
        </w:r>
        <w:r w:rsidR="00CA305C">
          <w:rPr>
            <w:noProof/>
            <w:webHidden/>
          </w:rPr>
          <w:fldChar w:fldCharType="end"/>
        </w:r>
        <w:r>
          <w:rPr>
            <w:noProof/>
          </w:rPr>
          <w:fldChar w:fldCharType="end"/>
        </w:r>
      </w:del>
    </w:p>
    <w:p w14:paraId="77B8BBE0" w14:textId="77777777" w:rsidR="00CA305C" w:rsidRDefault="00475EB1">
      <w:pPr>
        <w:pStyle w:val="TOC3"/>
        <w:tabs>
          <w:tab w:val="left" w:pos="1200"/>
          <w:tab w:val="right" w:leader="dot" w:pos="8630"/>
        </w:tabs>
        <w:rPr>
          <w:del w:id="190" w:author="Greg Clendenning" w:date="2024-04-16T16:42:00Z"/>
          <w:rFonts w:asciiTheme="minorHAnsi" w:eastAsiaTheme="minorEastAsia" w:hAnsiTheme="minorHAnsi" w:cstheme="minorBidi"/>
          <w:noProof/>
          <w:sz w:val="22"/>
          <w:szCs w:val="22"/>
        </w:rPr>
      </w:pPr>
      <w:del w:id="191" w:author="Greg Clendenning" w:date="2024-04-16T16:42:00Z">
        <w:r>
          <w:fldChar w:fldCharType="begin"/>
        </w:r>
        <w:r>
          <w:delInstrText>HYPERLINK \l "_Toc48143057"</w:delInstrText>
        </w:r>
        <w:r>
          <w:fldChar w:fldCharType="separate"/>
        </w:r>
        <w:r w:rsidR="00CA305C" w:rsidRPr="00DD7A4D">
          <w:rPr>
            <w:rStyle w:val="Hyperlink"/>
            <w:noProof/>
          </w:rPr>
          <w:delText>2.6.2</w:delText>
        </w:r>
        <w:r w:rsidR="00CA305C">
          <w:rPr>
            <w:rFonts w:asciiTheme="minorHAnsi" w:eastAsiaTheme="minorEastAsia" w:hAnsiTheme="minorHAnsi" w:cstheme="minorBidi"/>
            <w:noProof/>
            <w:sz w:val="22"/>
            <w:szCs w:val="22"/>
          </w:rPr>
          <w:tab/>
        </w:r>
        <w:r w:rsidR="00CA305C" w:rsidRPr="00DD7A4D">
          <w:rPr>
            <w:rStyle w:val="Hyperlink"/>
            <w:noProof/>
          </w:rPr>
          <w:delText>Weather Stripping, Caulking, and Outlet Gaskets</w:delText>
        </w:r>
        <w:r w:rsidR="00CA305C">
          <w:rPr>
            <w:noProof/>
            <w:webHidden/>
          </w:rPr>
          <w:tab/>
        </w:r>
        <w:r w:rsidR="00CA305C">
          <w:rPr>
            <w:noProof/>
            <w:webHidden/>
          </w:rPr>
          <w:fldChar w:fldCharType="begin"/>
        </w:r>
        <w:r w:rsidR="00CA305C">
          <w:rPr>
            <w:noProof/>
            <w:webHidden/>
          </w:rPr>
          <w:delInstrText xml:space="preserve"> PAGEREF _Toc48143057 \h </w:delInstrText>
        </w:r>
        <w:r w:rsidR="00CA305C">
          <w:rPr>
            <w:noProof/>
            <w:webHidden/>
          </w:rPr>
        </w:r>
        <w:r w:rsidR="00CA305C">
          <w:rPr>
            <w:noProof/>
            <w:webHidden/>
          </w:rPr>
          <w:fldChar w:fldCharType="separate"/>
        </w:r>
        <w:r w:rsidR="00CA305C">
          <w:rPr>
            <w:noProof/>
            <w:webHidden/>
          </w:rPr>
          <w:delText>151</w:delText>
        </w:r>
        <w:r w:rsidR="00CA305C">
          <w:rPr>
            <w:noProof/>
            <w:webHidden/>
          </w:rPr>
          <w:fldChar w:fldCharType="end"/>
        </w:r>
        <w:r>
          <w:rPr>
            <w:noProof/>
          </w:rPr>
          <w:fldChar w:fldCharType="end"/>
        </w:r>
      </w:del>
    </w:p>
    <w:p w14:paraId="050C7C9C" w14:textId="77777777" w:rsidR="00CA305C" w:rsidRDefault="00475EB1">
      <w:pPr>
        <w:pStyle w:val="TOC3"/>
        <w:tabs>
          <w:tab w:val="left" w:pos="1200"/>
          <w:tab w:val="right" w:leader="dot" w:pos="8630"/>
        </w:tabs>
        <w:rPr>
          <w:del w:id="192" w:author="Greg Clendenning" w:date="2024-04-16T16:42:00Z"/>
          <w:rFonts w:asciiTheme="minorHAnsi" w:eastAsiaTheme="minorEastAsia" w:hAnsiTheme="minorHAnsi" w:cstheme="minorBidi"/>
          <w:noProof/>
          <w:sz w:val="22"/>
          <w:szCs w:val="22"/>
        </w:rPr>
      </w:pPr>
      <w:del w:id="193" w:author="Greg Clendenning" w:date="2024-04-16T16:42:00Z">
        <w:r>
          <w:fldChar w:fldCharType="begin"/>
        </w:r>
        <w:r>
          <w:delInstrText>HYPERLINK \l "_Toc48143058"</w:delInstrText>
        </w:r>
        <w:r>
          <w:fldChar w:fldCharType="separate"/>
        </w:r>
        <w:r w:rsidR="00CA305C" w:rsidRPr="00DD7A4D">
          <w:rPr>
            <w:rStyle w:val="Hyperlink"/>
            <w:noProof/>
          </w:rPr>
          <w:delText>2.6.3</w:delText>
        </w:r>
        <w:r w:rsidR="00CA305C">
          <w:rPr>
            <w:rFonts w:asciiTheme="minorHAnsi" w:eastAsiaTheme="minorEastAsia" w:hAnsiTheme="minorHAnsi" w:cstheme="minorBidi"/>
            <w:noProof/>
            <w:sz w:val="22"/>
            <w:szCs w:val="22"/>
          </w:rPr>
          <w:tab/>
        </w:r>
        <w:r w:rsidR="00CA305C" w:rsidRPr="00DD7A4D">
          <w:rPr>
            <w:rStyle w:val="Hyperlink"/>
            <w:noProof/>
          </w:rPr>
          <w:delText>Ceiling/Attic, Wall, Floor and Rim Joist Insulation</w:delText>
        </w:r>
        <w:r w:rsidR="00CA305C">
          <w:rPr>
            <w:noProof/>
            <w:webHidden/>
          </w:rPr>
          <w:tab/>
        </w:r>
        <w:r w:rsidR="00CA305C">
          <w:rPr>
            <w:noProof/>
            <w:webHidden/>
          </w:rPr>
          <w:fldChar w:fldCharType="begin"/>
        </w:r>
        <w:r w:rsidR="00CA305C">
          <w:rPr>
            <w:noProof/>
            <w:webHidden/>
          </w:rPr>
          <w:delInstrText xml:space="preserve"> PAGEREF _Toc48143058 \h </w:delInstrText>
        </w:r>
        <w:r w:rsidR="00CA305C">
          <w:rPr>
            <w:noProof/>
            <w:webHidden/>
          </w:rPr>
        </w:r>
        <w:r w:rsidR="00CA305C">
          <w:rPr>
            <w:noProof/>
            <w:webHidden/>
          </w:rPr>
          <w:fldChar w:fldCharType="separate"/>
        </w:r>
        <w:r w:rsidR="00CA305C">
          <w:rPr>
            <w:noProof/>
            <w:webHidden/>
          </w:rPr>
          <w:delText>157</w:delText>
        </w:r>
        <w:r w:rsidR="00CA305C">
          <w:rPr>
            <w:noProof/>
            <w:webHidden/>
          </w:rPr>
          <w:fldChar w:fldCharType="end"/>
        </w:r>
        <w:r>
          <w:rPr>
            <w:noProof/>
          </w:rPr>
          <w:fldChar w:fldCharType="end"/>
        </w:r>
      </w:del>
    </w:p>
    <w:p w14:paraId="4B152671" w14:textId="77777777" w:rsidR="00CA305C" w:rsidRDefault="00475EB1">
      <w:pPr>
        <w:pStyle w:val="TOC3"/>
        <w:tabs>
          <w:tab w:val="left" w:pos="1200"/>
          <w:tab w:val="right" w:leader="dot" w:pos="8630"/>
        </w:tabs>
        <w:rPr>
          <w:del w:id="194" w:author="Greg Clendenning" w:date="2024-04-16T16:42:00Z"/>
          <w:rFonts w:asciiTheme="minorHAnsi" w:eastAsiaTheme="minorEastAsia" w:hAnsiTheme="minorHAnsi" w:cstheme="minorBidi"/>
          <w:noProof/>
          <w:sz w:val="22"/>
          <w:szCs w:val="22"/>
        </w:rPr>
      </w:pPr>
      <w:del w:id="195" w:author="Greg Clendenning" w:date="2024-04-16T16:42:00Z">
        <w:r>
          <w:fldChar w:fldCharType="begin"/>
        </w:r>
        <w:r>
          <w:delInstrText>HYPERLINK \l "_Toc48143059"</w:delInstrText>
        </w:r>
        <w:r>
          <w:fldChar w:fldCharType="separate"/>
        </w:r>
        <w:r w:rsidR="00CA305C" w:rsidRPr="00DD7A4D">
          <w:rPr>
            <w:rStyle w:val="Hyperlink"/>
            <w:noProof/>
          </w:rPr>
          <w:delText>2.6.4</w:delText>
        </w:r>
        <w:r w:rsidR="00CA305C">
          <w:rPr>
            <w:rFonts w:asciiTheme="minorHAnsi" w:eastAsiaTheme="minorEastAsia" w:hAnsiTheme="minorHAnsi" w:cstheme="minorBidi"/>
            <w:noProof/>
            <w:sz w:val="22"/>
            <w:szCs w:val="22"/>
          </w:rPr>
          <w:tab/>
        </w:r>
        <w:r w:rsidR="00CA305C" w:rsidRPr="00DD7A4D">
          <w:rPr>
            <w:rStyle w:val="Hyperlink"/>
            <w:noProof/>
          </w:rPr>
          <w:delText>Basement or Crawl Space Wall Insulation</w:delText>
        </w:r>
        <w:r w:rsidR="00CA305C">
          <w:rPr>
            <w:noProof/>
            <w:webHidden/>
          </w:rPr>
          <w:tab/>
        </w:r>
        <w:r w:rsidR="00CA305C">
          <w:rPr>
            <w:noProof/>
            <w:webHidden/>
          </w:rPr>
          <w:fldChar w:fldCharType="begin"/>
        </w:r>
        <w:r w:rsidR="00CA305C">
          <w:rPr>
            <w:noProof/>
            <w:webHidden/>
          </w:rPr>
          <w:delInstrText xml:space="preserve"> PAGEREF _Toc48143059 \h </w:delInstrText>
        </w:r>
        <w:r w:rsidR="00CA305C">
          <w:rPr>
            <w:noProof/>
            <w:webHidden/>
          </w:rPr>
        </w:r>
        <w:r w:rsidR="00CA305C">
          <w:rPr>
            <w:noProof/>
            <w:webHidden/>
          </w:rPr>
          <w:fldChar w:fldCharType="separate"/>
        </w:r>
        <w:r w:rsidR="00CA305C">
          <w:rPr>
            <w:noProof/>
            <w:webHidden/>
          </w:rPr>
          <w:delText>162</w:delText>
        </w:r>
        <w:r w:rsidR="00CA305C">
          <w:rPr>
            <w:noProof/>
            <w:webHidden/>
          </w:rPr>
          <w:fldChar w:fldCharType="end"/>
        </w:r>
        <w:r>
          <w:rPr>
            <w:noProof/>
          </w:rPr>
          <w:fldChar w:fldCharType="end"/>
        </w:r>
      </w:del>
    </w:p>
    <w:p w14:paraId="0570989E" w14:textId="77777777" w:rsidR="00CA305C" w:rsidRDefault="00475EB1">
      <w:pPr>
        <w:pStyle w:val="TOC3"/>
        <w:tabs>
          <w:tab w:val="left" w:pos="1200"/>
          <w:tab w:val="right" w:leader="dot" w:pos="8630"/>
        </w:tabs>
        <w:rPr>
          <w:del w:id="196" w:author="Greg Clendenning" w:date="2024-04-16T16:42:00Z"/>
          <w:rFonts w:asciiTheme="minorHAnsi" w:eastAsiaTheme="minorEastAsia" w:hAnsiTheme="minorHAnsi" w:cstheme="minorBidi"/>
          <w:noProof/>
          <w:sz w:val="22"/>
          <w:szCs w:val="22"/>
        </w:rPr>
      </w:pPr>
      <w:del w:id="197" w:author="Greg Clendenning" w:date="2024-04-16T16:42:00Z">
        <w:r>
          <w:fldChar w:fldCharType="begin"/>
        </w:r>
        <w:r>
          <w:delInstrText>HYPERLINK \l "_Toc48143060"</w:delInstrText>
        </w:r>
        <w:r>
          <w:fldChar w:fldCharType="separate"/>
        </w:r>
        <w:r w:rsidR="00CA305C" w:rsidRPr="00DD7A4D">
          <w:rPr>
            <w:rStyle w:val="Hyperlink"/>
            <w:noProof/>
          </w:rPr>
          <w:delText>2.6.5</w:delText>
        </w:r>
        <w:r w:rsidR="00CA305C">
          <w:rPr>
            <w:rFonts w:asciiTheme="minorHAnsi" w:eastAsiaTheme="minorEastAsia" w:hAnsiTheme="minorHAnsi" w:cstheme="minorBidi"/>
            <w:noProof/>
            <w:sz w:val="22"/>
            <w:szCs w:val="22"/>
          </w:rPr>
          <w:tab/>
        </w:r>
        <w:r w:rsidR="00CA305C" w:rsidRPr="00DD7A4D">
          <w:rPr>
            <w:rStyle w:val="Hyperlink"/>
            <w:noProof/>
          </w:rPr>
          <w:delText>ENERGY STAR Windows</w:delText>
        </w:r>
        <w:r w:rsidR="00CA305C">
          <w:rPr>
            <w:noProof/>
            <w:webHidden/>
          </w:rPr>
          <w:tab/>
        </w:r>
        <w:r w:rsidR="00CA305C">
          <w:rPr>
            <w:noProof/>
            <w:webHidden/>
          </w:rPr>
          <w:fldChar w:fldCharType="begin"/>
        </w:r>
        <w:r w:rsidR="00CA305C">
          <w:rPr>
            <w:noProof/>
            <w:webHidden/>
          </w:rPr>
          <w:delInstrText xml:space="preserve"> PAGEREF _Toc48143060 \h </w:delInstrText>
        </w:r>
        <w:r w:rsidR="00CA305C">
          <w:rPr>
            <w:noProof/>
            <w:webHidden/>
          </w:rPr>
        </w:r>
        <w:r w:rsidR="00CA305C">
          <w:rPr>
            <w:noProof/>
            <w:webHidden/>
          </w:rPr>
          <w:fldChar w:fldCharType="separate"/>
        </w:r>
        <w:r w:rsidR="00CA305C">
          <w:rPr>
            <w:noProof/>
            <w:webHidden/>
          </w:rPr>
          <w:delText>167</w:delText>
        </w:r>
        <w:r w:rsidR="00CA305C">
          <w:rPr>
            <w:noProof/>
            <w:webHidden/>
          </w:rPr>
          <w:fldChar w:fldCharType="end"/>
        </w:r>
        <w:r>
          <w:rPr>
            <w:noProof/>
          </w:rPr>
          <w:fldChar w:fldCharType="end"/>
        </w:r>
      </w:del>
    </w:p>
    <w:p w14:paraId="4B9B9786" w14:textId="77777777" w:rsidR="00CA305C" w:rsidRDefault="00475EB1">
      <w:pPr>
        <w:pStyle w:val="TOC3"/>
        <w:tabs>
          <w:tab w:val="left" w:pos="1200"/>
          <w:tab w:val="right" w:leader="dot" w:pos="8630"/>
        </w:tabs>
        <w:rPr>
          <w:del w:id="198" w:author="Greg Clendenning" w:date="2024-04-16T16:42:00Z"/>
          <w:rFonts w:asciiTheme="minorHAnsi" w:eastAsiaTheme="minorEastAsia" w:hAnsiTheme="minorHAnsi" w:cstheme="minorBidi"/>
          <w:noProof/>
          <w:sz w:val="22"/>
          <w:szCs w:val="22"/>
        </w:rPr>
      </w:pPr>
      <w:del w:id="199" w:author="Greg Clendenning" w:date="2024-04-16T16:42:00Z">
        <w:r>
          <w:fldChar w:fldCharType="begin"/>
        </w:r>
        <w:r>
          <w:delInstrText>HYPERLINK \l "_Toc48143061"</w:delInstrText>
        </w:r>
        <w:r>
          <w:fldChar w:fldCharType="separate"/>
        </w:r>
        <w:r w:rsidR="00CA305C" w:rsidRPr="00DD7A4D">
          <w:rPr>
            <w:rStyle w:val="Hyperlink"/>
            <w:noProof/>
          </w:rPr>
          <w:delText>2.6.6</w:delText>
        </w:r>
        <w:r w:rsidR="00CA305C">
          <w:rPr>
            <w:rFonts w:asciiTheme="minorHAnsi" w:eastAsiaTheme="minorEastAsia" w:hAnsiTheme="minorHAnsi" w:cstheme="minorBidi"/>
            <w:noProof/>
            <w:sz w:val="22"/>
            <w:szCs w:val="22"/>
          </w:rPr>
          <w:tab/>
        </w:r>
        <w:r w:rsidR="00CA305C" w:rsidRPr="00DD7A4D">
          <w:rPr>
            <w:rStyle w:val="Hyperlink"/>
            <w:noProof/>
          </w:rPr>
          <w:delText>Residential Window Repair</w:delText>
        </w:r>
        <w:r w:rsidR="00CA305C">
          <w:rPr>
            <w:noProof/>
            <w:webHidden/>
          </w:rPr>
          <w:tab/>
        </w:r>
        <w:r w:rsidR="00CA305C">
          <w:rPr>
            <w:noProof/>
            <w:webHidden/>
          </w:rPr>
          <w:fldChar w:fldCharType="begin"/>
        </w:r>
        <w:r w:rsidR="00CA305C">
          <w:rPr>
            <w:noProof/>
            <w:webHidden/>
          </w:rPr>
          <w:delInstrText xml:space="preserve"> PAGEREF _Toc48143061 \h </w:delInstrText>
        </w:r>
        <w:r w:rsidR="00CA305C">
          <w:rPr>
            <w:noProof/>
            <w:webHidden/>
          </w:rPr>
        </w:r>
        <w:r w:rsidR="00CA305C">
          <w:rPr>
            <w:noProof/>
            <w:webHidden/>
          </w:rPr>
          <w:fldChar w:fldCharType="separate"/>
        </w:r>
        <w:r w:rsidR="00CA305C">
          <w:rPr>
            <w:noProof/>
            <w:webHidden/>
          </w:rPr>
          <w:delText>170</w:delText>
        </w:r>
        <w:r w:rsidR="00CA305C">
          <w:rPr>
            <w:noProof/>
            <w:webHidden/>
          </w:rPr>
          <w:fldChar w:fldCharType="end"/>
        </w:r>
        <w:r>
          <w:rPr>
            <w:noProof/>
          </w:rPr>
          <w:fldChar w:fldCharType="end"/>
        </w:r>
      </w:del>
    </w:p>
    <w:p w14:paraId="2B10DD60" w14:textId="77777777" w:rsidR="00CA305C" w:rsidRDefault="00475EB1">
      <w:pPr>
        <w:pStyle w:val="TOC2"/>
        <w:rPr>
          <w:del w:id="200" w:author="Greg Clendenning" w:date="2024-04-16T16:42:00Z"/>
          <w:rFonts w:asciiTheme="minorHAnsi" w:eastAsiaTheme="minorEastAsia" w:hAnsiTheme="minorHAnsi" w:cstheme="minorBidi"/>
          <w:b w:val="0"/>
          <w:sz w:val="22"/>
          <w:szCs w:val="22"/>
        </w:rPr>
      </w:pPr>
      <w:del w:id="201" w:author="Greg Clendenning" w:date="2024-04-16T16:42:00Z">
        <w:r>
          <w:rPr>
            <w:b w:val="0"/>
          </w:rPr>
          <w:fldChar w:fldCharType="begin"/>
        </w:r>
        <w:r>
          <w:delInstrText>HYPERLINK \l "_Toc48143062"</w:delInstrText>
        </w:r>
        <w:r>
          <w:rPr>
            <w:b w:val="0"/>
          </w:rPr>
        </w:r>
        <w:r>
          <w:rPr>
            <w:b w:val="0"/>
          </w:rPr>
          <w:fldChar w:fldCharType="separate"/>
        </w:r>
        <w:r w:rsidR="00CA305C" w:rsidRPr="00DD7A4D">
          <w:rPr>
            <w:rStyle w:val="Hyperlink"/>
          </w:rPr>
          <w:delText>2.7</w:delText>
        </w:r>
        <w:r w:rsidR="00CA305C">
          <w:rPr>
            <w:rFonts w:asciiTheme="minorHAnsi" w:eastAsiaTheme="minorEastAsia" w:hAnsiTheme="minorHAnsi" w:cstheme="minorBidi"/>
            <w:b w:val="0"/>
            <w:sz w:val="22"/>
            <w:szCs w:val="22"/>
          </w:rPr>
          <w:tab/>
        </w:r>
        <w:r w:rsidR="00CA305C" w:rsidRPr="00DD7A4D">
          <w:rPr>
            <w:rStyle w:val="Hyperlink"/>
          </w:rPr>
          <w:delText>Whole Home</w:delText>
        </w:r>
        <w:r w:rsidR="00CA305C">
          <w:rPr>
            <w:webHidden/>
          </w:rPr>
          <w:tab/>
        </w:r>
        <w:r w:rsidR="00CA305C">
          <w:rPr>
            <w:b w:val="0"/>
            <w:webHidden/>
          </w:rPr>
          <w:fldChar w:fldCharType="begin"/>
        </w:r>
        <w:r w:rsidR="00CA305C">
          <w:rPr>
            <w:webHidden/>
          </w:rPr>
          <w:delInstrText xml:space="preserve"> PAGEREF _Toc48143062 \h </w:delInstrText>
        </w:r>
        <w:r w:rsidR="00CA305C">
          <w:rPr>
            <w:b w:val="0"/>
            <w:webHidden/>
          </w:rPr>
        </w:r>
        <w:r w:rsidR="00CA305C">
          <w:rPr>
            <w:b w:val="0"/>
            <w:webHidden/>
          </w:rPr>
          <w:fldChar w:fldCharType="separate"/>
        </w:r>
        <w:r w:rsidR="00CA305C">
          <w:rPr>
            <w:webHidden/>
          </w:rPr>
          <w:delText>173</w:delText>
        </w:r>
        <w:r w:rsidR="00CA305C">
          <w:rPr>
            <w:b w:val="0"/>
            <w:webHidden/>
          </w:rPr>
          <w:fldChar w:fldCharType="end"/>
        </w:r>
        <w:r>
          <w:rPr>
            <w:b w:val="0"/>
          </w:rPr>
          <w:fldChar w:fldCharType="end"/>
        </w:r>
      </w:del>
    </w:p>
    <w:p w14:paraId="410982B8" w14:textId="77777777" w:rsidR="00CA305C" w:rsidRDefault="00475EB1">
      <w:pPr>
        <w:pStyle w:val="TOC3"/>
        <w:tabs>
          <w:tab w:val="left" w:pos="1200"/>
          <w:tab w:val="right" w:leader="dot" w:pos="8630"/>
        </w:tabs>
        <w:rPr>
          <w:del w:id="202" w:author="Greg Clendenning" w:date="2024-04-16T16:42:00Z"/>
          <w:rFonts w:asciiTheme="minorHAnsi" w:eastAsiaTheme="minorEastAsia" w:hAnsiTheme="minorHAnsi" w:cstheme="minorBidi"/>
          <w:noProof/>
          <w:sz w:val="22"/>
          <w:szCs w:val="22"/>
        </w:rPr>
      </w:pPr>
      <w:del w:id="203" w:author="Greg Clendenning" w:date="2024-04-16T16:42:00Z">
        <w:r>
          <w:fldChar w:fldCharType="begin"/>
        </w:r>
        <w:r>
          <w:delInstrText>HYPERLINK \l "_Toc48143063"</w:delInstrText>
        </w:r>
        <w:r>
          <w:fldChar w:fldCharType="separate"/>
        </w:r>
        <w:r w:rsidR="00CA305C" w:rsidRPr="00DD7A4D">
          <w:rPr>
            <w:rStyle w:val="Hyperlink"/>
            <w:noProof/>
          </w:rPr>
          <w:delText>2.7.1</w:delText>
        </w:r>
        <w:r w:rsidR="00CA305C">
          <w:rPr>
            <w:rFonts w:asciiTheme="minorHAnsi" w:eastAsiaTheme="minorEastAsia" w:hAnsiTheme="minorHAnsi" w:cstheme="minorBidi"/>
            <w:noProof/>
            <w:sz w:val="22"/>
            <w:szCs w:val="22"/>
          </w:rPr>
          <w:tab/>
        </w:r>
        <w:r w:rsidR="00CA305C" w:rsidRPr="00DD7A4D">
          <w:rPr>
            <w:rStyle w:val="Hyperlink"/>
            <w:noProof/>
          </w:rPr>
          <w:delText>Residential New Construction</w:delText>
        </w:r>
        <w:r w:rsidR="00CA305C">
          <w:rPr>
            <w:noProof/>
            <w:webHidden/>
          </w:rPr>
          <w:tab/>
        </w:r>
        <w:r w:rsidR="00CA305C">
          <w:rPr>
            <w:noProof/>
            <w:webHidden/>
          </w:rPr>
          <w:fldChar w:fldCharType="begin"/>
        </w:r>
        <w:r w:rsidR="00CA305C">
          <w:rPr>
            <w:noProof/>
            <w:webHidden/>
          </w:rPr>
          <w:delInstrText xml:space="preserve"> PAGEREF _Toc48143063 \h </w:delInstrText>
        </w:r>
        <w:r w:rsidR="00CA305C">
          <w:rPr>
            <w:noProof/>
            <w:webHidden/>
          </w:rPr>
        </w:r>
        <w:r w:rsidR="00CA305C">
          <w:rPr>
            <w:noProof/>
            <w:webHidden/>
          </w:rPr>
          <w:fldChar w:fldCharType="separate"/>
        </w:r>
        <w:r w:rsidR="00CA305C">
          <w:rPr>
            <w:noProof/>
            <w:webHidden/>
          </w:rPr>
          <w:delText>173</w:delText>
        </w:r>
        <w:r w:rsidR="00CA305C">
          <w:rPr>
            <w:noProof/>
            <w:webHidden/>
          </w:rPr>
          <w:fldChar w:fldCharType="end"/>
        </w:r>
        <w:r>
          <w:rPr>
            <w:noProof/>
          </w:rPr>
          <w:fldChar w:fldCharType="end"/>
        </w:r>
      </w:del>
    </w:p>
    <w:p w14:paraId="24E89454" w14:textId="77777777" w:rsidR="00CA305C" w:rsidRDefault="00475EB1">
      <w:pPr>
        <w:pStyle w:val="TOC3"/>
        <w:tabs>
          <w:tab w:val="left" w:pos="1200"/>
          <w:tab w:val="right" w:leader="dot" w:pos="8630"/>
        </w:tabs>
        <w:rPr>
          <w:del w:id="204" w:author="Greg Clendenning" w:date="2024-04-16T16:42:00Z"/>
          <w:rFonts w:asciiTheme="minorHAnsi" w:eastAsiaTheme="minorEastAsia" w:hAnsiTheme="minorHAnsi" w:cstheme="minorBidi"/>
          <w:noProof/>
          <w:sz w:val="22"/>
          <w:szCs w:val="22"/>
        </w:rPr>
      </w:pPr>
      <w:del w:id="205" w:author="Greg Clendenning" w:date="2024-04-16T16:42:00Z">
        <w:r>
          <w:fldChar w:fldCharType="begin"/>
        </w:r>
        <w:r>
          <w:delInstrText>HYPERLINK \l "_Toc48143064"</w:delInstrText>
        </w:r>
        <w:r>
          <w:fldChar w:fldCharType="separate"/>
        </w:r>
        <w:r w:rsidR="00CA305C" w:rsidRPr="00DD7A4D">
          <w:rPr>
            <w:rStyle w:val="Hyperlink"/>
            <w:noProof/>
          </w:rPr>
          <w:delText>2.7.2</w:delText>
        </w:r>
        <w:r w:rsidR="00CA305C">
          <w:rPr>
            <w:rFonts w:asciiTheme="minorHAnsi" w:eastAsiaTheme="minorEastAsia" w:hAnsiTheme="minorHAnsi" w:cstheme="minorBidi"/>
            <w:noProof/>
            <w:sz w:val="22"/>
            <w:szCs w:val="22"/>
          </w:rPr>
          <w:tab/>
        </w:r>
        <w:r w:rsidR="00CA305C" w:rsidRPr="00DD7A4D">
          <w:rPr>
            <w:rStyle w:val="Hyperlink"/>
            <w:noProof/>
          </w:rPr>
          <w:delText>ENERGY STAR Manufactured Homes</w:delText>
        </w:r>
        <w:r w:rsidR="00CA305C">
          <w:rPr>
            <w:noProof/>
            <w:webHidden/>
          </w:rPr>
          <w:tab/>
        </w:r>
        <w:r w:rsidR="00CA305C">
          <w:rPr>
            <w:noProof/>
            <w:webHidden/>
          </w:rPr>
          <w:fldChar w:fldCharType="begin"/>
        </w:r>
        <w:r w:rsidR="00CA305C">
          <w:rPr>
            <w:noProof/>
            <w:webHidden/>
          </w:rPr>
          <w:delInstrText xml:space="preserve"> PAGEREF _Toc48143064 \h </w:delInstrText>
        </w:r>
        <w:r w:rsidR="00CA305C">
          <w:rPr>
            <w:noProof/>
            <w:webHidden/>
          </w:rPr>
        </w:r>
        <w:r w:rsidR="00CA305C">
          <w:rPr>
            <w:noProof/>
            <w:webHidden/>
          </w:rPr>
          <w:fldChar w:fldCharType="separate"/>
        </w:r>
        <w:r w:rsidR="00CA305C">
          <w:rPr>
            <w:noProof/>
            <w:webHidden/>
          </w:rPr>
          <w:delText>181</w:delText>
        </w:r>
        <w:r w:rsidR="00CA305C">
          <w:rPr>
            <w:noProof/>
            <w:webHidden/>
          </w:rPr>
          <w:fldChar w:fldCharType="end"/>
        </w:r>
        <w:r>
          <w:rPr>
            <w:noProof/>
          </w:rPr>
          <w:fldChar w:fldCharType="end"/>
        </w:r>
      </w:del>
    </w:p>
    <w:p w14:paraId="098F18EF" w14:textId="77777777" w:rsidR="00CA305C" w:rsidRDefault="00475EB1">
      <w:pPr>
        <w:pStyle w:val="TOC3"/>
        <w:tabs>
          <w:tab w:val="left" w:pos="1200"/>
          <w:tab w:val="right" w:leader="dot" w:pos="8630"/>
        </w:tabs>
        <w:rPr>
          <w:del w:id="206" w:author="Greg Clendenning" w:date="2024-04-16T16:42:00Z"/>
          <w:rFonts w:asciiTheme="minorHAnsi" w:eastAsiaTheme="minorEastAsia" w:hAnsiTheme="minorHAnsi" w:cstheme="minorBidi"/>
          <w:noProof/>
          <w:sz w:val="22"/>
          <w:szCs w:val="22"/>
        </w:rPr>
      </w:pPr>
      <w:del w:id="207" w:author="Greg Clendenning" w:date="2024-04-16T16:42:00Z">
        <w:r>
          <w:fldChar w:fldCharType="begin"/>
        </w:r>
        <w:r>
          <w:delInstrText>HYPERLINK \l "_Toc48143065"</w:delInstrText>
        </w:r>
        <w:r>
          <w:fldChar w:fldCharType="separate"/>
        </w:r>
        <w:r w:rsidR="00CA305C" w:rsidRPr="00DD7A4D">
          <w:rPr>
            <w:rStyle w:val="Hyperlink"/>
            <w:noProof/>
          </w:rPr>
          <w:delText>2.7.3</w:delText>
        </w:r>
        <w:r w:rsidR="00CA305C">
          <w:rPr>
            <w:rFonts w:asciiTheme="minorHAnsi" w:eastAsiaTheme="minorEastAsia" w:hAnsiTheme="minorHAnsi" w:cstheme="minorBidi"/>
            <w:noProof/>
            <w:sz w:val="22"/>
            <w:szCs w:val="22"/>
          </w:rPr>
          <w:tab/>
        </w:r>
        <w:r w:rsidR="00CA305C" w:rsidRPr="00DD7A4D">
          <w:rPr>
            <w:rStyle w:val="Hyperlink"/>
            <w:noProof/>
          </w:rPr>
          <w:delText>Home Energy Reports</w:delText>
        </w:r>
        <w:r w:rsidR="00CA305C">
          <w:rPr>
            <w:noProof/>
            <w:webHidden/>
          </w:rPr>
          <w:tab/>
        </w:r>
        <w:r w:rsidR="00CA305C">
          <w:rPr>
            <w:noProof/>
            <w:webHidden/>
          </w:rPr>
          <w:fldChar w:fldCharType="begin"/>
        </w:r>
        <w:r w:rsidR="00CA305C">
          <w:rPr>
            <w:noProof/>
            <w:webHidden/>
          </w:rPr>
          <w:delInstrText xml:space="preserve"> PAGEREF _Toc48143065 \h </w:delInstrText>
        </w:r>
        <w:r w:rsidR="00CA305C">
          <w:rPr>
            <w:noProof/>
            <w:webHidden/>
          </w:rPr>
        </w:r>
        <w:r w:rsidR="00CA305C">
          <w:rPr>
            <w:noProof/>
            <w:webHidden/>
          </w:rPr>
          <w:fldChar w:fldCharType="separate"/>
        </w:r>
        <w:r w:rsidR="00CA305C">
          <w:rPr>
            <w:noProof/>
            <w:webHidden/>
          </w:rPr>
          <w:delText>186</w:delText>
        </w:r>
        <w:r w:rsidR="00CA305C">
          <w:rPr>
            <w:noProof/>
            <w:webHidden/>
          </w:rPr>
          <w:fldChar w:fldCharType="end"/>
        </w:r>
        <w:r>
          <w:rPr>
            <w:noProof/>
          </w:rPr>
          <w:fldChar w:fldCharType="end"/>
        </w:r>
      </w:del>
    </w:p>
    <w:p w14:paraId="51BC4810" w14:textId="77777777" w:rsidR="00CA305C" w:rsidRDefault="00475EB1">
      <w:pPr>
        <w:pStyle w:val="TOC2"/>
        <w:rPr>
          <w:del w:id="208" w:author="Greg Clendenning" w:date="2024-04-16T16:42:00Z"/>
          <w:rFonts w:asciiTheme="minorHAnsi" w:eastAsiaTheme="minorEastAsia" w:hAnsiTheme="minorHAnsi" w:cstheme="minorBidi"/>
          <w:b w:val="0"/>
          <w:sz w:val="22"/>
          <w:szCs w:val="22"/>
        </w:rPr>
      </w:pPr>
      <w:del w:id="209" w:author="Greg Clendenning" w:date="2024-04-16T16:42:00Z">
        <w:r>
          <w:rPr>
            <w:b w:val="0"/>
          </w:rPr>
          <w:fldChar w:fldCharType="begin"/>
        </w:r>
        <w:r>
          <w:delInstrText>HYPERLINK \l "_Toc48143066"</w:delInstrText>
        </w:r>
        <w:r>
          <w:rPr>
            <w:b w:val="0"/>
          </w:rPr>
        </w:r>
        <w:r>
          <w:rPr>
            <w:b w:val="0"/>
          </w:rPr>
          <w:fldChar w:fldCharType="separate"/>
        </w:r>
        <w:r w:rsidR="00CA305C" w:rsidRPr="00DD7A4D">
          <w:rPr>
            <w:rStyle w:val="Hyperlink"/>
          </w:rPr>
          <w:delText>2.8</w:delText>
        </w:r>
        <w:r w:rsidR="00CA305C">
          <w:rPr>
            <w:rFonts w:asciiTheme="minorHAnsi" w:eastAsiaTheme="minorEastAsia" w:hAnsiTheme="minorHAnsi" w:cstheme="minorBidi"/>
            <w:b w:val="0"/>
            <w:sz w:val="22"/>
            <w:szCs w:val="22"/>
          </w:rPr>
          <w:tab/>
        </w:r>
        <w:r w:rsidR="00CA305C" w:rsidRPr="00DD7A4D">
          <w:rPr>
            <w:rStyle w:val="Hyperlink"/>
          </w:rPr>
          <w:delText>Miscellaneous</w:delText>
        </w:r>
        <w:r w:rsidR="00CA305C">
          <w:rPr>
            <w:webHidden/>
          </w:rPr>
          <w:tab/>
        </w:r>
        <w:r w:rsidR="00CA305C">
          <w:rPr>
            <w:b w:val="0"/>
            <w:webHidden/>
          </w:rPr>
          <w:fldChar w:fldCharType="begin"/>
        </w:r>
        <w:r w:rsidR="00CA305C">
          <w:rPr>
            <w:webHidden/>
          </w:rPr>
          <w:delInstrText xml:space="preserve"> PAGEREF _Toc48143066 \h </w:delInstrText>
        </w:r>
        <w:r w:rsidR="00CA305C">
          <w:rPr>
            <w:b w:val="0"/>
            <w:webHidden/>
          </w:rPr>
        </w:r>
        <w:r w:rsidR="00CA305C">
          <w:rPr>
            <w:b w:val="0"/>
            <w:webHidden/>
          </w:rPr>
          <w:fldChar w:fldCharType="separate"/>
        </w:r>
        <w:r w:rsidR="00CA305C">
          <w:rPr>
            <w:webHidden/>
          </w:rPr>
          <w:delText>190</w:delText>
        </w:r>
        <w:r w:rsidR="00CA305C">
          <w:rPr>
            <w:b w:val="0"/>
            <w:webHidden/>
          </w:rPr>
          <w:fldChar w:fldCharType="end"/>
        </w:r>
        <w:r>
          <w:rPr>
            <w:b w:val="0"/>
          </w:rPr>
          <w:fldChar w:fldCharType="end"/>
        </w:r>
      </w:del>
    </w:p>
    <w:p w14:paraId="3F257357" w14:textId="77777777" w:rsidR="00CA305C" w:rsidRDefault="00475EB1">
      <w:pPr>
        <w:pStyle w:val="TOC3"/>
        <w:tabs>
          <w:tab w:val="left" w:pos="1200"/>
          <w:tab w:val="right" w:leader="dot" w:pos="8630"/>
        </w:tabs>
        <w:rPr>
          <w:del w:id="210" w:author="Greg Clendenning" w:date="2024-04-16T16:42:00Z"/>
          <w:rFonts w:asciiTheme="minorHAnsi" w:eastAsiaTheme="minorEastAsia" w:hAnsiTheme="minorHAnsi" w:cstheme="minorBidi"/>
          <w:noProof/>
          <w:sz w:val="22"/>
          <w:szCs w:val="22"/>
        </w:rPr>
      </w:pPr>
      <w:del w:id="211" w:author="Greg Clendenning" w:date="2024-04-16T16:42:00Z">
        <w:r>
          <w:fldChar w:fldCharType="begin"/>
        </w:r>
        <w:r>
          <w:delInstrText>HYPERLINK \l "_Toc48143067"</w:delInstrText>
        </w:r>
        <w:r>
          <w:fldChar w:fldCharType="separate"/>
        </w:r>
        <w:r w:rsidR="00CA305C" w:rsidRPr="00DD7A4D">
          <w:rPr>
            <w:rStyle w:val="Hyperlink"/>
            <w:noProof/>
          </w:rPr>
          <w:delText>2.8.1</w:delText>
        </w:r>
        <w:r w:rsidR="00CA305C">
          <w:rPr>
            <w:rFonts w:asciiTheme="minorHAnsi" w:eastAsiaTheme="minorEastAsia" w:hAnsiTheme="minorHAnsi" w:cstheme="minorBidi"/>
            <w:noProof/>
            <w:sz w:val="22"/>
            <w:szCs w:val="22"/>
          </w:rPr>
          <w:tab/>
        </w:r>
        <w:r w:rsidR="00CA305C" w:rsidRPr="00DD7A4D">
          <w:rPr>
            <w:rStyle w:val="Hyperlink"/>
            <w:noProof/>
          </w:rPr>
          <w:delText>Variable Speed Pool Pumps</w:delText>
        </w:r>
        <w:r w:rsidR="00CA305C">
          <w:rPr>
            <w:noProof/>
            <w:webHidden/>
          </w:rPr>
          <w:tab/>
        </w:r>
        <w:r w:rsidR="00CA305C">
          <w:rPr>
            <w:noProof/>
            <w:webHidden/>
          </w:rPr>
          <w:fldChar w:fldCharType="begin"/>
        </w:r>
        <w:r w:rsidR="00CA305C">
          <w:rPr>
            <w:noProof/>
            <w:webHidden/>
          </w:rPr>
          <w:delInstrText xml:space="preserve"> PAGEREF _Toc48143067 \h </w:delInstrText>
        </w:r>
        <w:r w:rsidR="00CA305C">
          <w:rPr>
            <w:noProof/>
            <w:webHidden/>
          </w:rPr>
        </w:r>
        <w:r w:rsidR="00CA305C">
          <w:rPr>
            <w:noProof/>
            <w:webHidden/>
          </w:rPr>
          <w:fldChar w:fldCharType="separate"/>
        </w:r>
        <w:r w:rsidR="00CA305C">
          <w:rPr>
            <w:noProof/>
            <w:webHidden/>
          </w:rPr>
          <w:delText>190</w:delText>
        </w:r>
        <w:r w:rsidR="00CA305C">
          <w:rPr>
            <w:noProof/>
            <w:webHidden/>
          </w:rPr>
          <w:fldChar w:fldCharType="end"/>
        </w:r>
        <w:r>
          <w:rPr>
            <w:noProof/>
          </w:rPr>
          <w:fldChar w:fldCharType="end"/>
        </w:r>
      </w:del>
    </w:p>
    <w:p w14:paraId="1AC6AF2B" w14:textId="77777777" w:rsidR="00CA305C" w:rsidRDefault="00475EB1">
      <w:pPr>
        <w:pStyle w:val="TOC2"/>
        <w:rPr>
          <w:del w:id="212" w:author="Greg Clendenning" w:date="2024-04-16T16:42:00Z"/>
          <w:rFonts w:asciiTheme="minorHAnsi" w:eastAsiaTheme="minorEastAsia" w:hAnsiTheme="minorHAnsi" w:cstheme="minorBidi"/>
          <w:b w:val="0"/>
          <w:sz w:val="22"/>
          <w:szCs w:val="22"/>
        </w:rPr>
      </w:pPr>
      <w:del w:id="213" w:author="Greg Clendenning" w:date="2024-04-16T16:42:00Z">
        <w:r>
          <w:rPr>
            <w:b w:val="0"/>
          </w:rPr>
          <w:fldChar w:fldCharType="begin"/>
        </w:r>
        <w:r>
          <w:delInstrText>HYPERLINK \l "_Toc48143068"</w:delInstrText>
        </w:r>
        <w:r>
          <w:rPr>
            <w:b w:val="0"/>
          </w:rPr>
        </w:r>
        <w:r>
          <w:rPr>
            <w:b w:val="0"/>
          </w:rPr>
          <w:fldChar w:fldCharType="separate"/>
        </w:r>
        <w:r w:rsidR="00CA305C" w:rsidRPr="00DD7A4D">
          <w:rPr>
            <w:rStyle w:val="Hyperlink"/>
          </w:rPr>
          <w:delText>2.9</w:delText>
        </w:r>
        <w:r w:rsidR="00CA305C">
          <w:rPr>
            <w:rFonts w:asciiTheme="minorHAnsi" w:eastAsiaTheme="minorEastAsia" w:hAnsiTheme="minorHAnsi" w:cstheme="minorBidi"/>
            <w:b w:val="0"/>
            <w:sz w:val="22"/>
            <w:szCs w:val="22"/>
          </w:rPr>
          <w:tab/>
        </w:r>
        <w:r w:rsidR="00CA305C" w:rsidRPr="00DD7A4D">
          <w:rPr>
            <w:rStyle w:val="Hyperlink"/>
          </w:rPr>
          <w:delText>Demand Response</w:delText>
        </w:r>
        <w:r w:rsidR="00CA305C">
          <w:rPr>
            <w:webHidden/>
          </w:rPr>
          <w:tab/>
        </w:r>
        <w:r w:rsidR="00CA305C">
          <w:rPr>
            <w:b w:val="0"/>
            <w:webHidden/>
          </w:rPr>
          <w:fldChar w:fldCharType="begin"/>
        </w:r>
        <w:r w:rsidR="00CA305C">
          <w:rPr>
            <w:webHidden/>
          </w:rPr>
          <w:delInstrText xml:space="preserve"> PAGEREF _Toc48143068 \h </w:delInstrText>
        </w:r>
        <w:r w:rsidR="00CA305C">
          <w:rPr>
            <w:b w:val="0"/>
            <w:webHidden/>
          </w:rPr>
        </w:r>
        <w:r w:rsidR="00CA305C">
          <w:rPr>
            <w:b w:val="0"/>
            <w:webHidden/>
          </w:rPr>
          <w:fldChar w:fldCharType="separate"/>
        </w:r>
        <w:r w:rsidR="00CA305C">
          <w:rPr>
            <w:webHidden/>
          </w:rPr>
          <w:delText>193</w:delText>
        </w:r>
        <w:r w:rsidR="00CA305C">
          <w:rPr>
            <w:b w:val="0"/>
            <w:webHidden/>
          </w:rPr>
          <w:fldChar w:fldCharType="end"/>
        </w:r>
        <w:r>
          <w:rPr>
            <w:b w:val="0"/>
          </w:rPr>
          <w:fldChar w:fldCharType="end"/>
        </w:r>
      </w:del>
    </w:p>
    <w:p w14:paraId="533AC0F0" w14:textId="77777777" w:rsidR="00CA305C" w:rsidRDefault="00475EB1">
      <w:pPr>
        <w:pStyle w:val="TOC3"/>
        <w:tabs>
          <w:tab w:val="left" w:pos="1200"/>
          <w:tab w:val="right" w:leader="dot" w:pos="8630"/>
        </w:tabs>
        <w:rPr>
          <w:del w:id="214" w:author="Greg Clendenning" w:date="2024-04-16T16:42:00Z"/>
          <w:rFonts w:asciiTheme="minorHAnsi" w:eastAsiaTheme="minorEastAsia" w:hAnsiTheme="minorHAnsi" w:cstheme="minorBidi"/>
          <w:noProof/>
          <w:sz w:val="22"/>
          <w:szCs w:val="22"/>
        </w:rPr>
      </w:pPr>
      <w:del w:id="215" w:author="Greg Clendenning" w:date="2024-04-16T16:42:00Z">
        <w:r>
          <w:fldChar w:fldCharType="begin"/>
        </w:r>
        <w:r>
          <w:delInstrText>HYPERLINK \l "_Toc48143069"</w:delInstrText>
        </w:r>
        <w:r>
          <w:fldChar w:fldCharType="separate"/>
        </w:r>
        <w:r w:rsidR="00CA305C" w:rsidRPr="00DD7A4D">
          <w:rPr>
            <w:rStyle w:val="Hyperlink"/>
            <w:noProof/>
          </w:rPr>
          <w:delText>2.9.1</w:delText>
        </w:r>
        <w:r w:rsidR="00CA305C">
          <w:rPr>
            <w:rFonts w:asciiTheme="minorHAnsi" w:eastAsiaTheme="minorEastAsia" w:hAnsiTheme="minorHAnsi" w:cstheme="minorBidi"/>
            <w:noProof/>
            <w:sz w:val="22"/>
            <w:szCs w:val="22"/>
          </w:rPr>
          <w:tab/>
        </w:r>
        <w:r w:rsidR="00CA305C" w:rsidRPr="00DD7A4D">
          <w:rPr>
            <w:rStyle w:val="Hyperlink"/>
            <w:noProof/>
          </w:rPr>
          <w:delText>Direct Load Control and Behavior-Based Demand Response Programs</w:delText>
        </w:r>
        <w:r w:rsidR="00CA305C">
          <w:rPr>
            <w:noProof/>
            <w:webHidden/>
          </w:rPr>
          <w:tab/>
        </w:r>
        <w:r w:rsidR="00CA305C">
          <w:rPr>
            <w:noProof/>
            <w:webHidden/>
          </w:rPr>
          <w:fldChar w:fldCharType="begin"/>
        </w:r>
        <w:r w:rsidR="00CA305C">
          <w:rPr>
            <w:noProof/>
            <w:webHidden/>
          </w:rPr>
          <w:delInstrText xml:space="preserve"> PAGEREF _Toc48143069 \h </w:delInstrText>
        </w:r>
        <w:r w:rsidR="00CA305C">
          <w:rPr>
            <w:noProof/>
            <w:webHidden/>
          </w:rPr>
        </w:r>
        <w:r w:rsidR="00CA305C">
          <w:rPr>
            <w:noProof/>
            <w:webHidden/>
          </w:rPr>
          <w:fldChar w:fldCharType="separate"/>
        </w:r>
        <w:r w:rsidR="00CA305C">
          <w:rPr>
            <w:noProof/>
            <w:webHidden/>
          </w:rPr>
          <w:delText>193</w:delText>
        </w:r>
        <w:r w:rsidR="00CA305C">
          <w:rPr>
            <w:noProof/>
            <w:webHidden/>
          </w:rPr>
          <w:fldChar w:fldCharType="end"/>
        </w:r>
        <w:r>
          <w:rPr>
            <w:noProof/>
          </w:rPr>
          <w:fldChar w:fldCharType="end"/>
        </w:r>
      </w:del>
    </w:p>
    <w:p w14:paraId="1008997F" w14:textId="77777777" w:rsidR="00FA5174" w:rsidRDefault="00FA5174" w:rsidP="00FA5174">
      <w:pPr>
        <w:pStyle w:val="TOC3"/>
        <w:rPr>
          <w:del w:id="216" w:author="Greg Clendenning" w:date="2024-04-16T16:42:00Z"/>
          <w:sz w:val="32"/>
          <w:szCs w:val="32"/>
        </w:rPr>
      </w:pPr>
      <w:del w:id="217" w:author="Greg Clendenning" w:date="2024-04-16T16:42:00Z">
        <w:r>
          <w:rPr>
            <w:rFonts w:ascii="Arial Bold" w:hAnsi="Arial Bold"/>
            <w:b/>
            <w:i/>
            <w:sz w:val="24"/>
          </w:rPr>
          <w:fldChar w:fldCharType="end"/>
        </w:r>
        <w:r>
          <w:rPr>
            <w:sz w:val="32"/>
            <w:szCs w:val="32"/>
          </w:rPr>
          <w:br w:type="page"/>
        </w:r>
      </w:del>
    </w:p>
    <w:p w14:paraId="34F55C9A" w14:textId="77777777" w:rsidR="00FA5174" w:rsidRDefault="00FA5174" w:rsidP="00FA5174">
      <w:pPr>
        <w:shd w:val="clear" w:color="auto" w:fill="123663"/>
        <w:spacing w:after="240"/>
        <w:jc w:val="right"/>
        <w:rPr>
          <w:del w:id="218" w:author="Greg Clendenning" w:date="2024-04-16T16:42:00Z"/>
          <w:rFonts w:ascii="Arial Bold" w:hAnsi="Arial Bold"/>
          <w:smallCaps/>
          <w:sz w:val="30"/>
          <w:szCs w:val="30"/>
        </w:rPr>
      </w:pPr>
      <w:del w:id="219" w:author="Greg Clendenning" w:date="2024-04-16T16:42:00Z">
        <w:r w:rsidRPr="007A0CE4">
          <w:rPr>
            <w:rFonts w:ascii="Arial Bold" w:hAnsi="Arial Bold"/>
            <w:smallCaps/>
            <w:sz w:val="30"/>
            <w:szCs w:val="30"/>
          </w:rPr>
          <w:delText>List</w:delText>
        </w:r>
        <w:r>
          <w:rPr>
            <w:rFonts w:ascii="Arial Bold" w:hAnsi="Arial Bold"/>
            <w:smallCaps/>
            <w:sz w:val="30"/>
            <w:szCs w:val="30"/>
          </w:rPr>
          <w:delText xml:space="preserve"> </w:delText>
        </w:r>
        <w:r w:rsidRPr="007A0CE4">
          <w:rPr>
            <w:rFonts w:ascii="Arial Bold" w:hAnsi="Arial Bold"/>
            <w:smallCaps/>
            <w:sz w:val="30"/>
            <w:szCs w:val="30"/>
          </w:rPr>
          <w:delText>of</w:delText>
        </w:r>
        <w:r>
          <w:rPr>
            <w:rFonts w:ascii="Arial Bold" w:hAnsi="Arial Bold"/>
            <w:smallCaps/>
            <w:sz w:val="30"/>
            <w:szCs w:val="30"/>
          </w:rPr>
          <w:delText xml:space="preserve"> Figures</w:delText>
        </w:r>
      </w:del>
    </w:p>
    <w:p w14:paraId="43EE5404" w14:textId="77777777" w:rsidR="009E2051" w:rsidRDefault="00FA5174">
      <w:pPr>
        <w:pStyle w:val="TableofFigures"/>
        <w:tabs>
          <w:tab w:val="right" w:leader="dot" w:pos="8630"/>
        </w:tabs>
        <w:rPr>
          <w:del w:id="220" w:author="Greg Clendenning" w:date="2024-04-16T16:42:00Z"/>
          <w:rFonts w:asciiTheme="minorHAnsi" w:eastAsiaTheme="minorEastAsia" w:hAnsiTheme="minorHAnsi" w:cstheme="minorBidi"/>
          <w:noProof/>
          <w:sz w:val="22"/>
          <w:szCs w:val="22"/>
        </w:rPr>
      </w:pPr>
      <w:del w:id="221" w:author="Greg Clendenning" w:date="2024-04-16T16:42:00Z">
        <w:r>
          <w:rPr>
            <w:sz w:val="32"/>
            <w:szCs w:val="32"/>
          </w:rPr>
          <w:fldChar w:fldCharType="begin"/>
        </w:r>
        <w:r>
          <w:rPr>
            <w:sz w:val="32"/>
            <w:szCs w:val="32"/>
          </w:rPr>
          <w:delInstrText xml:space="preserve"> TOC \h \z \c "Figure" </w:delInstrText>
        </w:r>
        <w:r>
          <w:rPr>
            <w:sz w:val="32"/>
            <w:szCs w:val="32"/>
          </w:rPr>
          <w:fldChar w:fldCharType="separate"/>
        </w:r>
        <w:r w:rsidR="00475EB1">
          <w:fldChar w:fldCharType="begin"/>
        </w:r>
        <w:r w:rsidR="00475EB1">
          <w:delInstrText>HYPERLINK \l "_Toc47598386"</w:delInstrText>
        </w:r>
        <w:r w:rsidR="00475EB1">
          <w:fldChar w:fldCharType="separate"/>
        </w:r>
        <w:r w:rsidR="009E2051" w:rsidRPr="00C65904">
          <w:rPr>
            <w:rStyle w:val="Hyperlink"/>
            <w:noProof/>
          </w:rPr>
          <w:delText>Figure 2</w:delText>
        </w:r>
        <w:r w:rsidR="009E2051" w:rsidRPr="00C65904">
          <w:rPr>
            <w:rStyle w:val="Hyperlink"/>
            <w:noProof/>
          </w:rPr>
          <w:noBreakHyphen/>
          <w:delText>1: Daily Load Shapes for Hot Water Measures</w:delText>
        </w:r>
        <w:r w:rsidR="009E2051" w:rsidRPr="00C65904">
          <w:rPr>
            <w:rStyle w:val="Hyperlink"/>
            <w:noProof/>
            <w:vertAlign w:val="superscript"/>
          </w:rPr>
          <w:delText>Source 2</w:delText>
        </w:r>
        <w:r w:rsidR="009E2051">
          <w:rPr>
            <w:noProof/>
            <w:webHidden/>
          </w:rPr>
          <w:tab/>
        </w:r>
        <w:r w:rsidR="009E2051">
          <w:rPr>
            <w:noProof/>
            <w:webHidden/>
          </w:rPr>
          <w:fldChar w:fldCharType="begin"/>
        </w:r>
        <w:r w:rsidR="009E2051">
          <w:rPr>
            <w:noProof/>
            <w:webHidden/>
          </w:rPr>
          <w:delInstrText xml:space="preserve"> PAGEREF _Toc47598386 \h </w:delInstrText>
        </w:r>
        <w:r w:rsidR="009E2051">
          <w:rPr>
            <w:noProof/>
            <w:webHidden/>
          </w:rPr>
        </w:r>
        <w:r w:rsidR="009E2051">
          <w:rPr>
            <w:noProof/>
            <w:webHidden/>
          </w:rPr>
          <w:fldChar w:fldCharType="separate"/>
        </w:r>
        <w:r w:rsidR="009E2051">
          <w:rPr>
            <w:noProof/>
            <w:webHidden/>
          </w:rPr>
          <w:delText>78</w:delText>
        </w:r>
        <w:r w:rsidR="009E2051">
          <w:rPr>
            <w:noProof/>
            <w:webHidden/>
          </w:rPr>
          <w:fldChar w:fldCharType="end"/>
        </w:r>
        <w:r w:rsidR="00475EB1">
          <w:rPr>
            <w:noProof/>
          </w:rPr>
          <w:fldChar w:fldCharType="end"/>
        </w:r>
      </w:del>
    </w:p>
    <w:p w14:paraId="2919EFA7" w14:textId="77777777" w:rsidR="009E2051" w:rsidRDefault="00475EB1">
      <w:pPr>
        <w:pStyle w:val="TableofFigures"/>
        <w:tabs>
          <w:tab w:val="right" w:leader="dot" w:pos="8630"/>
        </w:tabs>
        <w:rPr>
          <w:del w:id="222" w:author="Greg Clendenning" w:date="2024-04-16T16:42:00Z"/>
          <w:rFonts w:asciiTheme="minorHAnsi" w:eastAsiaTheme="minorEastAsia" w:hAnsiTheme="minorHAnsi" w:cstheme="minorBidi"/>
          <w:noProof/>
          <w:sz w:val="22"/>
          <w:szCs w:val="22"/>
        </w:rPr>
      </w:pPr>
      <w:del w:id="223" w:author="Greg Clendenning" w:date="2024-04-16T16:42:00Z">
        <w:r>
          <w:fldChar w:fldCharType="begin"/>
        </w:r>
        <w:r>
          <w:delInstrText>HYPERLINK \l "_Toc47598387"</w:delInstrText>
        </w:r>
        <w:r>
          <w:fldChar w:fldCharType="separate"/>
        </w:r>
        <w:r w:rsidR="009E2051" w:rsidRPr="00C65904">
          <w:rPr>
            <w:rStyle w:val="Hyperlink"/>
            <w:noProof/>
          </w:rPr>
          <w:delText>Figure 2</w:delText>
        </w:r>
        <w:r w:rsidR="009E2051" w:rsidRPr="00C65904">
          <w:rPr>
            <w:rStyle w:val="Hyperlink"/>
            <w:noProof/>
          </w:rPr>
          <w:noBreakHyphen/>
          <w:delText>2: Daily Load Shapes for Hot Water Measures</w:delText>
        </w:r>
        <w:r w:rsidR="009E2051" w:rsidRPr="00C65904">
          <w:rPr>
            <w:rStyle w:val="Hyperlink"/>
            <w:noProof/>
            <w:vertAlign w:val="superscript"/>
          </w:rPr>
          <w:delText>Source 2</w:delText>
        </w:r>
        <w:r w:rsidR="009E2051">
          <w:rPr>
            <w:noProof/>
            <w:webHidden/>
          </w:rPr>
          <w:tab/>
        </w:r>
        <w:r w:rsidR="009E2051">
          <w:rPr>
            <w:noProof/>
            <w:webHidden/>
          </w:rPr>
          <w:fldChar w:fldCharType="begin"/>
        </w:r>
        <w:r w:rsidR="009E2051">
          <w:rPr>
            <w:noProof/>
            <w:webHidden/>
          </w:rPr>
          <w:delInstrText xml:space="preserve"> PAGEREF _Toc47598387 \h </w:delInstrText>
        </w:r>
        <w:r w:rsidR="009E2051">
          <w:rPr>
            <w:noProof/>
            <w:webHidden/>
          </w:rPr>
        </w:r>
        <w:r w:rsidR="009E2051">
          <w:rPr>
            <w:noProof/>
            <w:webHidden/>
          </w:rPr>
          <w:fldChar w:fldCharType="separate"/>
        </w:r>
        <w:r w:rsidR="009E2051">
          <w:rPr>
            <w:noProof/>
            <w:webHidden/>
          </w:rPr>
          <w:delText>83</w:delText>
        </w:r>
        <w:r w:rsidR="009E2051">
          <w:rPr>
            <w:noProof/>
            <w:webHidden/>
          </w:rPr>
          <w:fldChar w:fldCharType="end"/>
        </w:r>
        <w:r>
          <w:rPr>
            <w:noProof/>
          </w:rPr>
          <w:fldChar w:fldCharType="end"/>
        </w:r>
      </w:del>
    </w:p>
    <w:p w14:paraId="630B971B" w14:textId="77777777" w:rsidR="009E2051" w:rsidRDefault="00475EB1">
      <w:pPr>
        <w:pStyle w:val="TableofFigures"/>
        <w:tabs>
          <w:tab w:val="right" w:leader="dot" w:pos="8630"/>
        </w:tabs>
        <w:rPr>
          <w:del w:id="224" w:author="Greg Clendenning" w:date="2024-04-16T16:42:00Z"/>
          <w:rFonts w:asciiTheme="minorHAnsi" w:eastAsiaTheme="minorEastAsia" w:hAnsiTheme="minorHAnsi" w:cstheme="minorBidi"/>
          <w:noProof/>
          <w:sz w:val="22"/>
          <w:szCs w:val="22"/>
        </w:rPr>
      </w:pPr>
      <w:del w:id="225" w:author="Greg Clendenning" w:date="2024-04-16T16:42:00Z">
        <w:r>
          <w:fldChar w:fldCharType="begin"/>
        </w:r>
        <w:r>
          <w:delInstrText>HYPERLINK \l "_Toc47598388"</w:delInstrText>
        </w:r>
        <w:r>
          <w:fldChar w:fldCharType="separate"/>
        </w:r>
        <w:r w:rsidR="009E2051" w:rsidRPr="00C65904">
          <w:rPr>
            <w:rStyle w:val="Hyperlink"/>
            <w:noProof/>
          </w:rPr>
          <w:delText>Figure 2</w:delText>
        </w:r>
        <w:r w:rsidR="009E2051" w:rsidRPr="00C65904">
          <w:rPr>
            <w:rStyle w:val="Hyperlink"/>
            <w:noProof/>
          </w:rPr>
          <w:noBreakHyphen/>
          <w:delText>3: Daily Load Shapes for Hot Water Measures</w:delText>
        </w:r>
        <w:r w:rsidR="009E2051" w:rsidRPr="00C65904">
          <w:rPr>
            <w:rStyle w:val="Hyperlink"/>
            <w:noProof/>
            <w:vertAlign w:val="superscript"/>
          </w:rPr>
          <w:delText>Source 2</w:delText>
        </w:r>
        <w:r w:rsidR="009E2051">
          <w:rPr>
            <w:noProof/>
            <w:webHidden/>
          </w:rPr>
          <w:tab/>
        </w:r>
        <w:r w:rsidR="009E2051">
          <w:rPr>
            <w:noProof/>
            <w:webHidden/>
          </w:rPr>
          <w:fldChar w:fldCharType="begin"/>
        </w:r>
        <w:r w:rsidR="009E2051">
          <w:rPr>
            <w:noProof/>
            <w:webHidden/>
          </w:rPr>
          <w:delInstrText xml:space="preserve"> PAGEREF _Toc47598388 \h </w:delInstrText>
        </w:r>
        <w:r w:rsidR="009E2051">
          <w:rPr>
            <w:noProof/>
            <w:webHidden/>
          </w:rPr>
        </w:r>
        <w:r w:rsidR="009E2051">
          <w:rPr>
            <w:noProof/>
            <w:webHidden/>
          </w:rPr>
          <w:fldChar w:fldCharType="separate"/>
        </w:r>
        <w:r w:rsidR="009E2051">
          <w:rPr>
            <w:noProof/>
            <w:webHidden/>
          </w:rPr>
          <w:delText>88</w:delText>
        </w:r>
        <w:r w:rsidR="009E2051">
          <w:rPr>
            <w:noProof/>
            <w:webHidden/>
          </w:rPr>
          <w:fldChar w:fldCharType="end"/>
        </w:r>
        <w:r>
          <w:rPr>
            <w:noProof/>
          </w:rPr>
          <w:fldChar w:fldCharType="end"/>
        </w:r>
      </w:del>
    </w:p>
    <w:p w14:paraId="4EB0E4EA" w14:textId="77777777" w:rsidR="009E2051" w:rsidRDefault="00475EB1">
      <w:pPr>
        <w:pStyle w:val="TableofFigures"/>
        <w:tabs>
          <w:tab w:val="right" w:leader="dot" w:pos="8630"/>
        </w:tabs>
        <w:rPr>
          <w:del w:id="226" w:author="Greg Clendenning" w:date="2024-04-16T16:42:00Z"/>
          <w:rFonts w:asciiTheme="minorHAnsi" w:eastAsiaTheme="minorEastAsia" w:hAnsiTheme="minorHAnsi" w:cstheme="minorBidi"/>
          <w:noProof/>
          <w:sz w:val="22"/>
          <w:szCs w:val="22"/>
        </w:rPr>
      </w:pPr>
      <w:del w:id="227" w:author="Greg Clendenning" w:date="2024-04-16T16:42:00Z">
        <w:r>
          <w:fldChar w:fldCharType="begin"/>
        </w:r>
        <w:r>
          <w:delInstrText>HYPERLINK \l "_Toc47598389"</w:delInstrText>
        </w:r>
        <w:r>
          <w:fldChar w:fldCharType="separate"/>
        </w:r>
        <w:r w:rsidR="009E2051" w:rsidRPr="00C65904">
          <w:rPr>
            <w:rStyle w:val="Hyperlink"/>
            <w:noProof/>
          </w:rPr>
          <w:delText>Figure 2</w:delText>
        </w:r>
        <w:r w:rsidR="009E2051" w:rsidRPr="00C65904">
          <w:rPr>
            <w:rStyle w:val="Hyperlink"/>
            <w:noProof/>
          </w:rPr>
          <w:noBreakHyphen/>
          <w:delText>4: Daily Load Shapes for Hot Water Measures</w:delText>
        </w:r>
        <w:r w:rsidR="009E2051" w:rsidRPr="00C65904">
          <w:rPr>
            <w:rStyle w:val="Hyperlink"/>
            <w:noProof/>
            <w:vertAlign w:val="superscript"/>
          </w:rPr>
          <w:delText>Source 2</w:delText>
        </w:r>
        <w:r w:rsidR="009E2051">
          <w:rPr>
            <w:noProof/>
            <w:webHidden/>
          </w:rPr>
          <w:tab/>
        </w:r>
        <w:r w:rsidR="009E2051">
          <w:rPr>
            <w:noProof/>
            <w:webHidden/>
          </w:rPr>
          <w:fldChar w:fldCharType="begin"/>
        </w:r>
        <w:r w:rsidR="009E2051">
          <w:rPr>
            <w:noProof/>
            <w:webHidden/>
          </w:rPr>
          <w:delInstrText xml:space="preserve"> PAGEREF _Toc47598389 \h </w:delInstrText>
        </w:r>
        <w:r w:rsidR="009E2051">
          <w:rPr>
            <w:noProof/>
            <w:webHidden/>
          </w:rPr>
        </w:r>
        <w:r w:rsidR="009E2051">
          <w:rPr>
            <w:noProof/>
            <w:webHidden/>
          </w:rPr>
          <w:fldChar w:fldCharType="separate"/>
        </w:r>
        <w:r w:rsidR="009E2051">
          <w:rPr>
            <w:noProof/>
            <w:webHidden/>
          </w:rPr>
          <w:delText>92</w:delText>
        </w:r>
        <w:r w:rsidR="009E2051">
          <w:rPr>
            <w:noProof/>
            <w:webHidden/>
          </w:rPr>
          <w:fldChar w:fldCharType="end"/>
        </w:r>
        <w:r>
          <w:rPr>
            <w:noProof/>
          </w:rPr>
          <w:fldChar w:fldCharType="end"/>
        </w:r>
      </w:del>
    </w:p>
    <w:p w14:paraId="734AB361" w14:textId="77777777" w:rsidR="009E2051" w:rsidRDefault="00475EB1">
      <w:pPr>
        <w:pStyle w:val="TableofFigures"/>
        <w:tabs>
          <w:tab w:val="right" w:leader="dot" w:pos="8630"/>
        </w:tabs>
        <w:rPr>
          <w:del w:id="228" w:author="Greg Clendenning" w:date="2024-04-16T16:42:00Z"/>
          <w:rFonts w:asciiTheme="minorHAnsi" w:eastAsiaTheme="minorEastAsia" w:hAnsiTheme="minorHAnsi" w:cstheme="minorBidi"/>
          <w:noProof/>
          <w:sz w:val="22"/>
          <w:szCs w:val="22"/>
        </w:rPr>
      </w:pPr>
      <w:del w:id="229" w:author="Greg Clendenning" w:date="2024-04-16T16:42:00Z">
        <w:r>
          <w:fldChar w:fldCharType="begin"/>
        </w:r>
        <w:r>
          <w:delInstrText>HYPERLINK \l "_Toc47598390"</w:delInstrText>
        </w:r>
        <w:r>
          <w:fldChar w:fldCharType="separate"/>
        </w:r>
        <w:r w:rsidR="009E2051" w:rsidRPr="00C65904">
          <w:rPr>
            <w:rStyle w:val="Hyperlink"/>
            <w:noProof/>
          </w:rPr>
          <w:delText>Figure 2</w:delText>
        </w:r>
        <w:r w:rsidR="009E2051" w:rsidRPr="00C65904">
          <w:rPr>
            <w:rStyle w:val="Hyperlink"/>
            <w:noProof/>
          </w:rPr>
          <w:noBreakHyphen/>
          <w:delText>5: Example Regressions for Ductless Mini-splits in Climate Region A</w:delText>
        </w:r>
        <w:r w:rsidR="009E2051">
          <w:rPr>
            <w:noProof/>
            <w:webHidden/>
          </w:rPr>
          <w:tab/>
        </w:r>
        <w:r w:rsidR="009E2051">
          <w:rPr>
            <w:noProof/>
            <w:webHidden/>
          </w:rPr>
          <w:fldChar w:fldCharType="begin"/>
        </w:r>
        <w:r w:rsidR="009E2051">
          <w:rPr>
            <w:noProof/>
            <w:webHidden/>
          </w:rPr>
          <w:delInstrText xml:space="preserve"> PAGEREF _Toc47598390 \h </w:delInstrText>
        </w:r>
        <w:r w:rsidR="009E2051">
          <w:rPr>
            <w:noProof/>
            <w:webHidden/>
          </w:rPr>
        </w:r>
        <w:r w:rsidR="009E2051">
          <w:rPr>
            <w:noProof/>
            <w:webHidden/>
          </w:rPr>
          <w:fldChar w:fldCharType="separate"/>
        </w:r>
        <w:r w:rsidR="009E2051">
          <w:rPr>
            <w:noProof/>
            <w:webHidden/>
          </w:rPr>
          <w:delText>147</w:delText>
        </w:r>
        <w:r w:rsidR="009E2051">
          <w:rPr>
            <w:noProof/>
            <w:webHidden/>
          </w:rPr>
          <w:fldChar w:fldCharType="end"/>
        </w:r>
        <w:r>
          <w:rPr>
            <w:noProof/>
          </w:rPr>
          <w:fldChar w:fldCharType="end"/>
        </w:r>
      </w:del>
    </w:p>
    <w:p w14:paraId="13D0904B" w14:textId="77777777" w:rsidR="009E2051" w:rsidRDefault="00475EB1">
      <w:pPr>
        <w:pStyle w:val="TableofFigures"/>
        <w:tabs>
          <w:tab w:val="right" w:leader="dot" w:pos="8630"/>
        </w:tabs>
        <w:rPr>
          <w:del w:id="230" w:author="Greg Clendenning" w:date="2024-04-16T16:42:00Z"/>
          <w:rFonts w:asciiTheme="minorHAnsi" w:eastAsiaTheme="minorEastAsia" w:hAnsiTheme="minorHAnsi" w:cstheme="minorBidi"/>
          <w:noProof/>
          <w:sz w:val="22"/>
          <w:szCs w:val="22"/>
        </w:rPr>
      </w:pPr>
      <w:del w:id="231" w:author="Greg Clendenning" w:date="2024-04-16T16:42:00Z">
        <w:r>
          <w:fldChar w:fldCharType="begin"/>
        </w:r>
        <w:r>
          <w:delInstrText>HYPERLINK \l "_Toc47598391"</w:delInstrText>
        </w:r>
        <w:r>
          <w:fldChar w:fldCharType="separate"/>
        </w:r>
        <w:r w:rsidR="009E2051" w:rsidRPr="00C65904">
          <w:rPr>
            <w:rStyle w:val="Hyperlink"/>
            <w:noProof/>
          </w:rPr>
          <w:delText>Figure 2</w:delText>
        </w:r>
        <w:r w:rsidR="009E2051" w:rsidRPr="00C65904">
          <w:rPr>
            <w:rStyle w:val="Hyperlink"/>
            <w:noProof/>
          </w:rPr>
          <w:noBreakHyphen/>
          <w:delText>6: Uo Baseline Requirements</w:delText>
        </w:r>
        <w:r w:rsidR="009E2051">
          <w:rPr>
            <w:noProof/>
            <w:webHidden/>
          </w:rPr>
          <w:tab/>
        </w:r>
        <w:r w:rsidR="009E2051">
          <w:rPr>
            <w:noProof/>
            <w:webHidden/>
          </w:rPr>
          <w:fldChar w:fldCharType="begin"/>
        </w:r>
        <w:r w:rsidR="009E2051">
          <w:rPr>
            <w:noProof/>
            <w:webHidden/>
          </w:rPr>
          <w:delInstrText xml:space="preserve"> PAGEREF _Toc47598391 \h </w:delInstrText>
        </w:r>
        <w:r w:rsidR="009E2051">
          <w:rPr>
            <w:noProof/>
            <w:webHidden/>
          </w:rPr>
        </w:r>
        <w:r w:rsidR="009E2051">
          <w:rPr>
            <w:noProof/>
            <w:webHidden/>
          </w:rPr>
          <w:fldChar w:fldCharType="separate"/>
        </w:r>
        <w:r w:rsidR="009E2051">
          <w:rPr>
            <w:noProof/>
            <w:webHidden/>
          </w:rPr>
          <w:delText>183</w:delText>
        </w:r>
        <w:r w:rsidR="009E2051">
          <w:rPr>
            <w:noProof/>
            <w:webHidden/>
          </w:rPr>
          <w:fldChar w:fldCharType="end"/>
        </w:r>
        <w:r>
          <w:rPr>
            <w:noProof/>
          </w:rPr>
          <w:fldChar w:fldCharType="end"/>
        </w:r>
      </w:del>
    </w:p>
    <w:p w14:paraId="433C510E" w14:textId="77777777" w:rsidR="00FA5174" w:rsidRDefault="00FA5174" w:rsidP="00FA5174">
      <w:pPr>
        <w:spacing w:after="240"/>
        <w:rPr>
          <w:del w:id="232" w:author="Greg Clendenning" w:date="2024-04-16T16:42:00Z"/>
          <w:sz w:val="32"/>
          <w:szCs w:val="32"/>
        </w:rPr>
      </w:pPr>
      <w:del w:id="233" w:author="Greg Clendenning" w:date="2024-04-16T16:42:00Z">
        <w:r>
          <w:rPr>
            <w:sz w:val="32"/>
            <w:szCs w:val="32"/>
          </w:rPr>
          <w:fldChar w:fldCharType="end"/>
        </w:r>
        <w:r>
          <w:rPr>
            <w:sz w:val="32"/>
            <w:szCs w:val="32"/>
          </w:rPr>
          <w:br w:type="page"/>
        </w:r>
      </w:del>
    </w:p>
    <w:p w14:paraId="7BFE6EAF" w14:textId="77777777" w:rsidR="00FA5174" w:rsidRPr="007A0CE4" w:rsidRDefault="00FA5174" w:rsidP="00FA5174">
      <w:pPr>
        <w:shd w:val="clear" w:color="auto" w:fill="123663"/>
        <w:spacing w:after="240"/>
        <w:jc w:val="right"/>
        <w:rPr>
          <w:del w:id="234" w:author="Greg Clendenning" w:date="2024-04-16T16:42:00Z"/>
          <w:rFonts w:ascii="Arial Bold" w:hAnsi="Arial Bold"/>
          <w:smallCaps/>
          <w:sz w:val="32"/>
          <w:szCs w:val="32"/>
        </w:rPr>
      </w:pPr>
      <w:del w:id="235" w:author="Greg Clendenning" w:date="2024-04-16T16:42:00Z">
        <w:r w:rsidRPr="007A0CE4">
          <w:rPr>
            <w:rFonts w:ascii="Arial Bold" w:hAnsi="Arial Bold"/>
            <w:smallCaps/>
            <w:sz w:val="30"/>
            <w:szCs w:val="30"/>
          </w:rPr>
          <w:delText>List</w:delText>
        </w:r>
        <w:r>
          <w:rPr>
            <w:rFonts w:ascii="Arial Bold" w:hAnsi="Arial Bold"/>
            <w:smallCaps/>
            <w:sz w:val="30"/>
            <w:szCs w:val="30"/>
          </w:rPr>
          <w:delText xml:space="preserve"> </w:delText>
        </w:r>
        <w:r w:rsidRPr="007A0CE4">
          <w:rPr>
            <w:rFonts w:ascii="Arial Bold" w:hAnsi="Arial Bold"/>
            <w:smallCaps/>
            <w:sz w:val="30"/>
            <w:szCs w:val="30"/>
          </w:rPr>
          <w:delText>of</w:delText>
        </w:r>
        <w:r>
          <w:rPr>
            <w:rFonts w:ascii="Arial Bold" w:hAnsi="Arial Bold"/>
            <w:smallCaps/>
            <w:sz w:val="30"/>
            <w:szCs w:val="30"/>
          </w:rPr>
          <w:delText xml:space="preserve"> </w:delText>
        </w:r>
        <w:r w:rsidRPr="007A0CE4">
          <w:rPr>
            <w:rFonts w:ascii="Arial Bold" w:hAnsi="Arial Bold"/>
            <w:smallCaps/>
            <w:sz w:val="30"/>
            <w:szCs w:val="30"/>
          </w:rPr>
          <w:delText>Tables</w:delText>
        </w:r>
        <w:r>
          <w:rPr>
            <w:rFonts w:ascii="Arial Bold" w:hAnsi="Arial Bold"/>
            <w:smallCaps/>
            <w:sz w:val="30"/>
            <w:szCs w:val="30"/>
          </w:rPr>
          <w:delText xml:space="preserve"> </w:delText>
        </w:r>
      </w:del>
    </w:p>
    <w:p w14:paraId="6AE91F4A" w14:textId="77777777" w:rsidR="009E2051" w:rsidRDefault="00FA5174">
      <w:pPr>
        <w:pStyle w:val="TableofFigures"/>
        <w:tabs>
          <w:tab w:val="right" w:leader="dot" w:pos="8630"/>
        </w:tabs>
        <w:rPr>
          <w:del w:id="236" w:author="Greg Clendenning" w:date="2024-04-16T16:42:00Z"/>
          <w:rFonts w:asciiTheme="minorHAnsi" w:eastAsiaTheme="minorEastAsia" w:hAnsiTheme="minorHAnsi" w:cstheme="minorBidi"/>
          <w:noProof/>
          <w:sz w:val="22"/>
          <w:szCs w:val="22"/>
        </w:rPr>
      </w:pPr>
      <w:del w:id="237" w:author="Greg Clendenning" w:date="2024-04-16T16:42:00Z">
        <w:r>
          <w:fldChar w:fldCharType="begin"/>
        </w:r>
        <w:r>
          <w:delInstrText xml:space="preserve"> TOC \h \z \c "Table" </w:delInstrText>
        </w:r>
        <w:r>
          <w:fldChar w:fldCharType="separate"/>
        </w:r>
        <w:r w:rsidR="00475EB1">
          <w:fldChar w:fldCharType="begin"/>
        </w:r>
        <w:r w:rsidR="00475EB1">
          <w:delInstrText>HYPERLINK \l "_Toc47598246"</w:delInstrText>
        </w:r>
        <w:r w:rsidR="00475EB1">
          <w:fldChar w:fldCharType="separate"/>
        </w:r>
        <w:r w:rsidR="009E2051" w:rsidRPr="00703D2C">
          <w:rPr>
            <w:rStyle w:val="Hyperlink"/>
            <w:noProof/>
          </w:rPr>
          <w:delText>Table 2</w:delText>
        </w:r>
        <w:r w:rsidR="009E2051" w:rsidRPr="00703D2C">
          <w:rPr>
            <w:rStyle w:val="Hyperlink"/>
            <w:noProof/>
          </w:rPr>
          <w:noBreakHyphen/>
          <w:delText xml:space="preserve">1: </w:delText>
        </w:r>
        <w:r w:rsidR="009E2051" w:rsidRPr="00703D2C">
          <w:rPr>
            <w:rStyle w:val="Hyperlink"/>
            <w:rFonts w:cs="Arial"/>
            <w:noProof/>
          </w:rPr>
          <w:delText>Terms, Values, and References for</w:delText>
        </w:r>
        <w:r w:rsidR="009E2051" w:rsidRPr="00703D2C">
          <w:rPr>
            <w:rStyle w:val="Hyperlink"/>
            <w:noProof/>
          </w:rPr>
          <w:delText xml:space="preserve"> ENERGY STAR Lighting</w:delText>
        </w:r>
        <w:r w:rsidR="009E2051">
          <w:rPr>
            <w:noProof/>
            <w:webHidden/>
          </w:rPr>
          <w:tab/>
        </w:r>
        <w:r w:rsidR="009E2051">
          <w:rPr>
            <w:noProof/>
            <w:webHidden/>
          </w:rPr>
          <w:fldChar w:fldCharType="begin"/>
        </w:r>
        <w:r w:rsidR="009E2051">
          <w:rPr>
            <w:noProof/>
            <w:webHidden/>
          </w:rPr>
          <w:delInstrText xml:space="preserve"> PAGEREF _Toc47598246 \h </w:delInstrText>
        </w:r>
        <w:r w:rsidR="009E2051">
          <w:rPr>
            <w:noProof/>
            <w:webHidden/>
          </w:rPr>
        </w:r>
        <w:r w:rsidR="009E2051">
          <w:rPr>
            <w:noProof/>
            <w:webHidden/>
          </w:rPr>
          <w:fldChar w:fldCharType="separate"/>
        </w:r>
        <w:r w:rsidR="009E2051">
          <w:rPr>
            <w:noProof/>
            <w:webHidden/>
          </w:rPr>
          <w:delText>2</w:delText>
        </w:r>
        <w:r w:rsidR="009E2051">
          <w:rPr>
            <w:noProof/>
            <w:webHidden/>
          </w:rPr>
          <w:fldChar w:fldCharType="end"/>
        </w:r>
        <w:r w:rsidR="00475EB1">
          <w:rPr>
            <w:noProof/>
          </w:rPr>
          <w:fldChar w:fldCharType="end"/>
        </w:r>
      </w:del>
    </w:p>
    <w:p w14:paraId="0C62537F" w14:textId="77777777" w:rsidR="009E2051" w:rsidRDefault="00475EB1">
      <w:pPr>
        <w:pStyle w:val="TableofFigures"/>
        <w:tabs>
          <w:tab w:val="right" w:leader="dot" w:pos="8630"/>
        </w:tabs>
        <w:rPr>
          <w:del w:id="238" w:author="Greg Clendenning" w:date="2024-04-16T16:42:00Z"/>
          <w:rFonts w:asciiTheme="minorHAnsi" w:eastAsiaTheme="minorEastAsia" w:hAnsiTheme="minorHAnsi" w:cstheme="minorBidi"/>
          <w:noProof/>
          <w:sz w:val="22"/>
          <w:szCs w:val="22"/>
        </w:rPr>
      </w:pPr>
      <w:del w:id="239" w:author="Greg Clendenning" w:date="2024-04-16T16:42:00Z">
        <w:r>
          <w:fldChar w:fldCharType="begin"/>
        </w:r>
        <w:r>
          <w:delInstrText>HYPERLINK \l "_Toc47598247"</w:delInstrText>
        </w:r>
        <w:r>
          <w:fldChar w:fldCharType="separate"/>
        </w:r>
        <w:r w:rsidR="009E2051" w:rsidRPr="00703D2C">
          <w:rPr>
            <w:rStyle w:val="Hyperlink"/>
            <w:noProof/>
          </w:rPr>
          <w:delText>Table 2</w:delText>
        </w:r>
        <w:r w:rsidR="009E2051" w:rsidRPr="00703D2C">
          <w:rPr>
            <w:rStyle w:val="Hyperlink"/>
            <w:noProof/>
          </w:rPr>
          <w:noBreakHyphen/>
          <w:delText>2: Bulb and Fixture Hours of Use and Peak Coincidence Factor Values, by Room</w:delText>
        </w:r>
        <w:r w:rsidR="009E2051">
          <w:rPr>
            <w:noProof/>
            <w:webHidden/>
          </w:rPr>
          <w:tab/>
        </w:r>
        <w:r w:rsidR="009E2051">
          <w:rPr>
            <w:noProof/>
            <w:webHidden/>
          </w:rPr>
          <w:fldChar w:fldCharType="begin"/>
        </w:r>
        <w:r w:rsidR="009E2051">
          <w:rPr>
            <w:noProof/>
            <w:webHidden/>
          </w:rPr>
          <w:delInstrText xml:space="preserve"> PAGEREF _Toc47598247 \h </w:delInstrText>
        </w:r>
        <w:r w:rsidR="009E2051">
          <w:rPr>
            <w:noProof/>
            <w:webHidden/>
          </w:rPr>
        </w:r>
        <w:r w:rsidR="009E2051">
          <w:rPr>
            <w:noProof/>
            <w:webHidden/>
          </w:rPr>
          <w:fldChar w:fldCharType="separate"/>
        </w:r>
        <w:r w:rsidR="009E2051">
          <w:rPr>
            <w:noProof/>
            <w:webHidden/>
          </w:rPr>
          <w:delText>3</w:delText>
        </w:r>
        <w:r w:rsidR="009E2051">
          <w:rPr>
            <w:noProof/>
            <w:webHidden/>
          </w:rPr>
          <w:fldChar w:fldCharType="end"/>
        </w:r>
        <w:r>
          <w:rPr>
            <w:noProof/>
          </w:rPr>
          <w:fldChar w:fldCharType="end"/>
        </w:r>
      </w:del>
    </w:p>
    <w:p w14:paraId="3329DB1F" w14:textId="77777777" w:rsidR="009E2051" w:rsidRDefault="00475EB1">
      <w:pPr>
        <w:pStyle w:val="TableofFigures"/>
        <w:tabs>
          <w:tab w:val="right" w:leader="dot" w:pos="8630"/>
        </w:tabs>
        <w:rPr>
          <w:del w:id="240" w:author="Greg Clendenning" w:date="2024-04-16T16:42:00Z"/>
          <w:rFonts w:asciiTheme="minorHAnsi" w:eastAsiaTheme="minorEastAsia" w:hAnsiTheme="minorHAnsi" w:cstheme="minorBidi"/>
          <w:noProof/>
          <w:sz w:val="22"/>
          <w:szCs w:val="22"/>
        </w:rPr>
      </w:pPr>
      <w:del w:id="241" w:author="Greg Clendenning" w:date="2024-04-16T16:42:00Z">
        <w:r>
          <w:fldChar w:fldCharType="begin"/>
        </w:r>
        <w:r>
          <w:delInstrText>HYPERLINK \l "_Toc47598248"</w:delInstrText>
        </w:r>
        <w:r>
          <w:fldChar w:fldCharType="separate"/>
        </w:r>
        <w:r w:rsidR="009E2051" w:rsidRPr="00703D2C">
          <w:rPr>
            <w:rStyle w:val="Hyperlink"/>
            <w:noProof/>
          </w:rPr>
          <w:delText>Table 2</w:delText>
        </w:r>
        <w:r w:rsidR="009E2051" w:rsidRPr="00703D2C">
          <w:rPr>
            <w:rStyle w:val="Hyperlink"/>
            <w:noProof/>
          </w:rPr>
          <w:noBreakHyphen/>
          <w:delText>3: Energy and Demand HVAC Interactive Effects by EDC</w:delText>
        </w:r>
        <w:r w:rsidR="009E2051">
          <w:rPr>
            <w:noProof/>
            <w:webHidden/>
          </w:rPr>
          <w:tab/>
        </w:r>
        <w:r w:rsidR="009E2051">
          <w:rPr>
            <w:noProof/>
            <w:webHidden/>
          </w:rPr>
          <w:fldChar w:fldCharType="begin"/>
        </w:r>
        <w:r w:rsidR="009E2051">
          <w:rPr>
            <w:noProof/>
            <w:webHidden/>
          </w:rPr>
          <w:delInstrText xml:space="preserve"> PAGEREF _Toc47598248 \h </w:delInstrText>
        </w:r>
        <w:r w:rsidR="009E2051">
          <w:rPr>
            <w:noProof/>
            <w:webHidden/>
          </w:rPr>
        </w:r>
        <w:r w:rsidR="009E2051">
          <w:rPr>
            <w:noProof/>
            <w:webHidden/>
          </w:rPr>
          <w:fldChar w:fldCharType="separate"/>
        </w:r>
        <w:r w:rsidR="009E2051">
          <w:rPr>
            <w:noProof/>
            <w:webHidden/>
          </w:rPr>
          <w:delText>4</w:delText>
        </w:r>
        <w:r w:rsidR="009E2051">
          <w:rPr>
            <w:noProof/>
            <w:webHidden/>
          </w:rPr>
          <w:fldChar w:fldCharType="end"/>
        </w:r>
        <w:r>
          <w:rPr>
            <w:noProof/>
          </w:rPr>
          <w:fldChar w:fldCharType="end"/>
        </w:r>
      </w:del>
    </w:p>
    <w:p w14:paraId="67C7FFA3" w14:textId="77777777" w:rsidR="009E2051" w:rsidRDefault="00475EB1">
      <w:pPr>
        <w:pStyle w:val="TableofFigures"/>
        <w:tabs>
          <w:tab w:val="right" w:leader="dot" w:pos="8630"/>
        </w:tabs>
        <w:rPr>
          <w:del w:id="242" w:author="Greg Clendenning" w:date="2024-04-16T16:42:00Z"/>
          <w:rFonts w:asciiTheme="minorHAnsi" w:eastAsiaTheme="minorEastAsia" w:hAnsiTheme="minorHAnsi" w:cstheme="minorBidi"/>
          <w:noProof/>
          <w:sz w:val="22"/>
          <w:szCs w:val="22"/>
        </w:rPr>
      </w:pPr>
      <w:del w:id="243" w:author="Greg Clendenning" w:date="2024-04-16T16:42:00Z">
        <w:r>
          <w:fldChar w:fldCharType="begin"/>
        </w:r>
        <w:r>
          <w:delInstrText>HYPERLINK \l "_Toc47598249"</w:delInstrText>
        </w:r>
        <w:r>
          <w:fldChar w:fldCharType="separate"/>
        </w:r>
        <w:r w:rsidR="009E2051" w:rsidRPr="00703D2C">
          <w:rPr>
            <w:rStyle w:val="Hyperlink"/>
            <w:noProof/>
          </w:rPr>
          <w:delText>Table 2</w:delText>
        </w:r>
        <w:r w:rsidR="009E2051" w:rsidRPr="00703D2C">
          <w:rPr>
            <w:rStyle w:val="Hyperlink"/>
            <w:noProof/>
          </w:rPr>
          <w:noBreakHyphen/>
          <w:delText xml:space="preserve">4: </w:delText>
        </w:r>
        <w:r w:rsidR="009E2051" w:rsidRPr="00703D2C">
          <w:rPr>
            <w:rStyle w:val="Hyperlink"/>
            <w:rFonts w:cs="Arial"/>
            <w:noProof/>
          </w:rPr>
          <w:delText>Terms, Values, and References for</w:delText>
        </w:r>
        <w:r w:rsidR="009E2051" w:rsidRPr="00703D2C">
          <w:rPr>
            <w:rStyle w:val="Hyperlink"/>
            <w:noProof/>
          </w:rPr>
          <w:delText xml:space="preserve"> Residential Occupancy Sensors</w:delText>
        </w:r>
        <w:r w:rsidR="009E2051">
          <w:rPr>
            <w:noProof/>
            <w:webHidden/>
          </w:rPr>
          <w:tab/>
        </w:r>
        <w:r w:rsidR="009E2051">
          <w:rPr>
            <w:noProof/>
            <w:webHidden/>
          </w:rPr>
          <w:fldChar w:fldCharType="begin"/>
        </w:r>
        <w:r w:rsidR="009E2051">
          <w:rPr>
            <w:noProof/>
            <w:webHidden/>
          </w:rPr>
          <w:delInstrText xml:space="preserve"> PAGEREF _Toc47598249 \h </w:delInstrText>
        </w:r>
        <w:r w:rsidR="009E2051">
          <w:rPr>
            <w:noProof/>
            <w:webHidden/>
          </w:rPr>
        </w:r>
        <w:r w:rsidR="009E2051">
          <w:rPr>
            <w:noProof/>
            <w:webHidden/>
          </w:rPr>
          <w:fldChar w:fldCharType="separate"/>
        </w:r>
        <w:r w:rsidR="009E2051">
          <w:rPr>
            <w:noProof/>
            <w:webHidden/>
          </w:rPr>
          <w:delText>5</w:delText>
        </w:r>
        <w:r w:rsidR="009E2051">
          <w:rPr>
            <w:noProof/>
            <w:webHidden/>
          </w:rPr>
          <w:fldChar w:fldCharType="end"/>
        </w:r>
        <w:r>
          <w:rPr>
            <w:noProof/>
          </w:rPr>
          <w:fldChar w:fldCharType="end"/>
        </w:r>
      </w:del>
    </w:p>
    <w:p w14:paraId="7EA70613" w14:textId="77777777" w:rsidR="009E2051" w:rsidRDefault="00475EB1">
      <w:pPr>
        <w:pStyle w:val="TableofFigures"/>
        <w:tabs>
          <w:tab w:val="right" w:leader="dot" w:pos="8630"/>
        </w:tabs>
        <w:rPr>
          <w:del w:id="244" w:author="Greg Clendenning" w:date="2024-04-16T16:42:00Z"/>
          <w:rFonts w:asciiTheme="minorHAnsi" w:eastAsiaTheme="minorEastAsia" w:hAnsiTheme="minorHAnsi" w:cstheme="minorBidi"/>
          <w:noProof/>
          <w:sz w:val="22"/>
          <w:szCs w:val="22"/>
        </w:rPr>
      </w:pPr>
      <w:del w:id="245" w:author="Greg Clendenning" w:date="2024-04-16T16:42:00Z">
        <w:r>
          <w:fldChar w:fldCharType="begin"/>
        </w:r>
        <w:r>
          <w:delInstrText>HYPERLINK \l "_Toc47598250"</w:delInstrText>
        </w:r>
        <w:r>
          <w:fldChar w:fldCharType="separate"/>
        </w:r>
        <w:r w:rsidR="009E2051" w:rsidRPr="00703D2C">
          <w:rPr>
            <w:rStyle w:val="Hyperlink"/>
            <w:noProof/>
          </w:rPr>
          <w:delText>Table 2</w:delText>
        </w:r>
        <w:r w:rsidR="009E2051" w:rsidRPr="00703D2C">
          <w:rPr>
            <w:rStyle w:val="Hyperlink"/>
            <w:noProof/>
          </w:rPr>
          <w:noBreakHyphen/>
          <w:delText xml:space="preserve">5: </w:delText>
        </w:r>
        <w:r w:rsidR="009E2051" w:rsidRPr="00703D2C">
          <w:rPr>
            <w:rStyle w:val="Hyperlink"/>
            <w:rFonts w:cs="Arial"/>
            <w:noProof/>
          </w:rPr>
          <w:delText>Terms, Values, and References for</w:delText>
        </w:r>
        <w:r w:rsidR="009E2051" w:rsidRPr="00703D2C">
          <w:rPr>
            <w:rStyle w:val="Hyperlink"/>
            <w:noProof/>
          </w:rPr>
          <w:delText xml:space="preserve"> LED and Electroluminescent Nightlights</w:delText>
        </w:r>
        <w:r w:rsidR="009E2051">
          <w:rPr>
            <w:noProof/>
            <w:webHidden/>
          </w:rPr>
          <w:tab/>
        </w:r>
        <w:r w:rsidR="009E2051">
          <w:rPr>
            <w:noProof/>
            <w:webHidden/>
          </w:rPr>
          <w:fldChar w:fldCharType="begin"/>
        </w:r>
        <w:r w:rsidR="009E2051">
          <w:rPr>
            <w:noProof/>
            <w:webHidden/>
          </w:rPr>
          <w:delInstrText xml:space="preserve"> PAGEREF _Toc47598250 \h </w:delInstrText>
        </w:r>
        <w:r w:rsidR="009E2051">
          <w:rPr>
            <w:noProof/>
            <w:webHidden/>
          </w:rPr>
        </w:r>
        <w:r w:rsidR="009E2051">
          <w:rPr>
            <w:noProof/>
            <w:webHidden/>
          </w:rPr>
          <w:fldChar w:fldCharType="separate"/>
        </w:r>
        <w:r w:rsidR="009E2051">
          <w:rPr>
            <w:noProof/>
            <w:webHidden/>
          </w:rPr>
          <w:delText>7</w:delText>
        </w:r>
        <w:r w:rsidR="009E2051">
          <w:rPr>
            <w:noProof/>
            <w:webHidden/>
          </w:rPr>
          <w:fldChar w:fldCharType="end"/>
        </w:r>
        <w:r>
          <w:rPr>
            <w:noProof/>
          </w:rPr>
          <w:fldChar w:fldCharType="end"/>
        </w:r>
      </w:del>
    </w:p>
    <w:p w14:paraId="68A0FC63" w14:textId="77777777" w:rsidR="009E2051" w:rsidRDefault="00475EB1">
      <w:pPr>
        <w:pStyle w:val="TableofFigures"/>
        <w:tabs>
          <w:tab w:val="right" w:leader="dot" w:pos="8630"/>
        </w:tabs>
        <w:rPr>
          <w:del w:id="246" w:author="Greg Clendenning" w:date="2024-04-16T16:42:00Z"/>
          <w:rFonts w:asciiTheme="minorHAnsi" w:eastAsiaTheme="minorEastAsia" w:hAnsiTheme="minorHAnsi" w:cstheme="minorBidi"/>
          <w:noProof/>
          <w:sz w:val="22"/>
          <w:szCs w:val="22"/>
        </w:rPr>
      </w:pPr>
      <w:del w:id="247" w:author="Greg Clendenning" w:date="2024-04-16T16:42:00Z">
        <w:r>
          <w:fldChar w:fldCharType="begin"/>
        </w:r>
        <w:r>
          <w:delInstrText>HYPERLINK \l "_Toc47598251"</w:delInstrText>
        </w:r>
        <w:r>
          <w:fldChar w:fldCharType="separate"/>
        </w:r>
        <w:r w:rsidR="009E2051" w:rsidRPr="00703D2C">
          <w:rPr>
            <w:rStyle w:val="Hyperlink"/>
            <w:noProof/>
          </w:rPr>
          <w:delText>Table 2</w:delText>
        </w:r>
        <w:r w:rsidR="009E2051" w:rsidRPr="00703D2C">
          <w:rPr>
            <w:rStyle w:val="Hyperlink"/>
            <w:noProof/>
          </w:rPr>
          <w:noBreakHyphen/>
          <w:delText xml:space="preserve">6: </w:delText>
        </w:r>
        <w:r w:rsidR="009E2051" w:rsidRPr="00703D2C">
          <w:rPr>
            <w:rStyle w:val="Hyperlink"/>
            <w:rFonts w:cs="Arial"/>
            <w:noProof/>
          </w:rPr>
          <w:delText>Terms, Values, and References for</w:delText>
        </w:r>
        <w:r w:rsidR="009E2051" w:rsidRPr="00703D2C">
          <w:rPr>
            <w:rStyle w:val="Hyperlink"/>
            <w:noProof/>
          </w:rPr>
          <w:delText xml:space="preserve"> Holiday Lights</w:delText>
        </w:r>
        <w:r w:rsidR="009E2051">
          <w:rPr>
            <w:noProof/>
            <w:webHidden/>
          </w:rPr>
          <w:tab/>
        </w:r>
        <w:r w:rsidR="009E2051">
          <w:rPr>
            <w:noProof/>
            <w:webHidden/>
          </w:rPr>
          <w:fldChar w:fldCharType="begin"/>
        </w:r>
        <w:r w:rsidR="009E2051">
          <w:rPr>
            <w:noProof/>
            <w:webHidden/>
          </w:rPr>
          <w:delInstrText xml:space="preserve"> PAGEREF _Toc47598251 \h </w:delInstrText>
        </w:r>
        <w:r w:rsidR="009E2051">
          <w:rPr>
            <w:noProof/>
            <w:webHidden/>
          </w:rPr>
        </w:r>
        <w:r w:rsidR="009E2051">
          <w:rPr>
            <w:noProof/>
            <w:webHidden/>
          </w:rPr>
          <w:fldChar w:fldCharType="separate"/>
        </w:r>
        <w:r w:rsidR="009E2051">
          <w:rPr>
            <w:noProof/>
            <w:webHidden/>
          </w:rPr>
          <w:delText>9</w:delText>
        </w:r>
        <w:r w:rsidR="009E2051">
          <w:rPr>
            <w:noProof/>
            <w:webHidden/>
          </w:rPr>
          <w:fldChar w:fldCharType="end"/>
        </w:r>
        <w:r>
          <w:rPr>
            <w:noProof/>
          </w:rPr>
          <w:fldChar w:fldCharType="end"/>
        </w:r>
      </w:del>
    </w:p>
    <w:p w14:paraId="02FF5AFA" w14:textId="77777777" w:rsidR="009E2051" w:rsidRDefault="00475EB1">
      <w:pPr>
        <w:pStyle w:val="TableofFigures"/>
        <w:tabs>
          <w:tab w:val="right" w:leader="dot" w:pos="8630"/>
        </w:tabs>
        <w:rPr>
          <w:del w:id="248" w:author="Greg Clendenning" w:date="2024-04-16T16:42:00Z"/>
          <w:rFonts w:asciiTheme="minorHAnsi" w:eastAsiaTheme="minorEastAsia" w:hAnsiTheme="minorHAnsi" w:cstheme="minorBidi"/>
          <w:noProof/>
          <w:sz w:val="22"/>
          <w:szCs w:val="22"/>
        </w:rPr>
      </w:pPr>
      <w:del w:id="249" w:author="Greg Clendenning" w:date="2024-04-16T16:42:00Z">
        <w:r>
          <w:fldChar w:fldCharType="begin"/>
        </w:r>
        <w:r>
          <w:delInstrText>HYPERLINK \l "_Toc47598252"</w:delInstrText>
        </w:r>
        <w:r>
          <w:fldChar w:fldCharType="separate"/>
        </w:r>
        <w:r w:rsidR="009E2051" w:rsidRPr="00703D2C">
          <w:rPr>
            <w:rStyle w:val="Hyperlink"/>
            <w:noProof/>
          </w:rPr>
          <w:delText>Table 2</w:delText>
        </w:r>
        <w:r w:rsidR="009E2051" w:rsidRPr="00703D2C">
          <w:rPr>
            <w:rStyle w:val="Hyperlink"/>
            <w:noProof/>
          </w:rPr>
          <w:noBreakHyphen/>
          <w:delText xml:space="preserve">7: </w:delText>
        </w:r>
        <w:r w:rsidR="009E2051" w:rsidRPr="00703D2C">
          <w:rPr>
            <w:rStyle w:val="Hyperlink"/>
            <w:rFonts w:cs="Arial"/>
            <w:noProof/>
          </w:rPr>
          <w:delText>Terms, Values, and References for</w:delText>
        </w:r>
        <w:r w:rsidR="009E2051" w:rsidRPr="00703D2C">
          <w:rPr>
            <w:rStyle w:val="Hyperlink"/>
            <w:noProof/>
          </w:rPr>
          <w:delText xml:space="preserve"> High Efficiency Equipment: ASHP, CAC, GSHP, PTAC, PTHP</w:delText>
        </w:r>
        <w:r w:rsidR="009E2051">
          <w:rPr>
            <w:noProof/>
            <w:webHidden/>
          </w:rPr>
          <w:tab/>
        </w:r>
        <w:r w:rsidR="009E2051">
          <w:rPr>
            <w:noProof/>
            <w:webHidden/>
          </w:rPr>
          <w:fldChar w:fldCharType="begin"/>
        </w:r>
        <w:r w:rsidR="009E2051">
          <w:rPr>
            <w:noProof/>
            <w:webHidden/>
          </w:rPr>
          <w:delInstrText xml:space="preserve"> PAGEREF _Toc47598252 \h </w:delInstrText>
        </w:r>
        <w:r w:rsidR="009E2051">
          <w:rPr>
            <w:noProof/>
            <w:webHidden/>
          </w:rPr>
        </w:r>
        <w:r w:rsidR="009E2051">
          <w:rPr>
            <w:noProof/>
            <w:webHidden/>
          </w:rPr>
          <w:fldChar w:fldCharType="separate"/>
        </w:r>
        <w:r w:rsidR="009E2051">
          <w:rPr>
            <w:noProof/>
            <w:webHidden/>
          </w:rPr>
          <w:delText>12</w:delText>
        </w:r>
        <w:r w:rsidR="009E2051">
          <w:rPr>
            <w:noProof/>
            <w:webHidden/>
          </w:rPr>
          <w:fldChar w:fldCharType="end"/>
        </w:r>
        <w:r>
          <w:rPr>
            <w:noProof/>
          </w:rPr>
          <w:fldChar w:fldCharType="end"/>
        </w:r>
      </w:del>
    </w:p>
    <w:p w14:paraId="1951E9B6" w14:textId="77777777" w:rsidR="009E2051" w:rsidRDefault="00475EB1">
      <w:pPr>
        <w:pStyle w:val="TableofFigures"/>
        <w:tabs>
          <w:tab w:val="right" w:leader="dot" w:pos="8630"/>
        </w:tabs>
        <w:rPr>
          <w:del w:id="250" w:author="Greg Clendenning" w:date="2024-04-16T16:42:00Z"/>
          <w:rFonts w:asciiTheme="minorHAnsi" w:eastAsiaTheme="minorEastAsia" w:hAnsiTheme="minorHAnsi" w:cstheme="minorBidi"/>
          <w:noProof/>
          <w:sz w:val="22"/>
          <w:szCs w:val="22"/>
        </w:rPr>
      </w:pPr>
      <w:del w:id="251" w:author="Greg Clendenning" w:date="2024-04-16T16:42:00Z">
        <w:r>
          <w:fldChar w:fldCharType="begin"/>
        </w:r>
        <w:r>
          <w:delInstrText>HYPERLINK \l "_Toc47598253"</w:delInstrText>
        </w:r>
        <w:r>
          <w:fldChar w:fldCharType="separate"/>
        </w:r>
        <w:r w:rsidR="009E2051" w:rsidRPr="00703D2C">
          <w:rPr>
            <w:rStyle w:val="Hyperlink"/>
            <w:noProof/>
          </w:rPr>
          <w:delText>Table 2</w:delText>
        </w:r>
        <w:r w:rsidR="009E2051" w:rsidRPr="00703D2C">
          <w:rPr>
            <w:rStyle w:val="Hyperlink"/>
            <w:noProof/>
          </w:rPr>
          <w:noBreakHyphen/>
          <w:delText>8: Default Baseline Equipment Efficiency for High Efficiency Equipment</w:delText>
        </w:r>
        <w:r w:rsidR="009E2051">
          <w:rPr>
            <w:noProof/>
            <w:webHidden/>
          </w:rPr>
          <w:tab/>
        </w:r>
        <w:r w:rsidR="009E2051">
          <w:rPr>
            <w:noProof/>
            <w:webHidden/>
          </w:rPr>
          <w:fldChar w:fldCharType="begin"/>
        </w:r>
        <w:r w:rsidR="009E2051">
          <w:rPr>
            <w:noProof/>
            <w:webHidden/>
          </w:rPr>
          <w:delInstrText xml:space="preserve"> PAGEREF _Toc47598253 \h </w:delInstrText>
        </w:r>
        <w:r w:rsidR="009E2051">
          <w:rPr>
            <w:noProof/>
            <w:webHidden/>
          </w:rPr>
        </w:r>
        <w:r w:rsidR="009E2051">
          <w:rPr>
            <w:noProof/>
            <w:webHidden/>
          </w:rPr>
          <w:fldChar w:fldCharType="separate"/>
        </w:r>
        <w:r w:rsidR="009E2051">
          <w:rPr>
            <w:noProof/>
            <w:webHidden/>
          </w:rPr>
          <w:delText>14</w:delText>
        </w:r>
        <w:r w:rsidR="009E2051">
          <w:rPr>
            <w:noProof/>
            <w:webHidden/>
          </w:rPr>
          <w:fldChar w:fldCharType="end"/>
        </w:r>
        <w:r>
          <w:rPr>
            <w:noProof/>
          </w:rPr>
          <w:fldChar w:fldCharType="end"/>
        </w:r>
      </w:del>
    </w:p>
    <w:p w14:paraId="767FAA22" w14:textId="77777777" w:rsidR="009E2051" w:rsidRDefault="00475EB1">
      <w:pPr>
        <w:pStyle w:val="TableofFigures"/>
        <w:tabs>
          <w:tab w:val="right" w:leader="dot" w:pos="8630"/>
        </w:tabs>
        <w:rPr>
          <w:del w:id="252" w:author="Greg Clendenning" w:date="2024-04-16T16:42:00Z"/>
          <w:rFonts w:asciiTheme="minorHAnsi" w:eastAsiaTheme="minorEastAsia" w:hAnsiTheme="minorHAnsi" w:cstheme="minorBidi"/>
          <w:noProof/>
          <w:sz w:val="22"/>
          <w:szCs w:val="22"/>
        </w:rPr>
      </w:pPr>
      <w:del w:id="253" w:author="Greg Clendenning" w:date="2024-04-16T16:42:00Z">
        <w:r>
          <w:fldChar w:fldCharType="begin"/>
        </w:r>
        <w:r>
          <w:delInstrText>HYPERLINK \l "_Toc47598254"</w:delInstrText>
        </w:r>
        <w:r>
          <w:fldChar w:fldCharType="separate"/>
        </w:r>
        <w:r w:rsidR="009E2051" w:rsidRPr="00703D2C">
          <w:rPr>
            <w:rStyle w:val="Hyperlink"/>
            <w:noProof/>
          </w:rPr>
          <w:delText>Table 2</w:delText>
        </w:r>
        <w:r w:rsidR="009E2051" w:rsidRPr="00703D2C">
          <w:rPr>
            <w:rStyle w:val="Hyperlink"/>
            <w:noProof/>
          </w:rPr>
          <w:noBreakHyphen/>
          <w:delText>9: Default Oversize Factors for High Efficiency Equipment</w:delText>
        </w:r>
        <w:r w:rsidR="009E2051">
          <w:rPr>
            <w:noProof/>
            <w:webHidden/>
          </w:rPr>
          <w:tab/>
        </w:r>
        <w:r w:rsidR="009E2051">
          <w:rPr>
            <w:noProof/>
            <w:webHidden/>
          </w:rPr>
          <w:fldChar w:fldCharType="begin"/>
        </w:r>
        <w:r w:rsidR="009E2051">
          <w:rPr>
            <w:noProof/>
            <w:webHidden/>
          </w:rPr>
          <w:delInstrText xml:space="preserve"> PAGEREF _Toc47598254 \h </w:delInstrText>
        </w:r>
        <w:r w:rsidR="009E2051">
          <w:rPr>
            <w:noProof/>
            <w:webHidden/>
          </w:rPr>
        </w:r>
        <w:r w:rsidR="009E2051">
          <w:rPr>
            <w:noProof/>
            <w:webHidden/>
          </w:rPr>
          <w:fldChar w:fldCharType="separate"/>
        </w:r>
        <w:r w:rsidR="009E2051">
          <w:rPr>
            <w:noProof/>
            <w:webHidden/>
          </w:rPr>
          <w:delText>14</w:delText>
        </w:r>
        <w:r w:rsidR="009E2051">
          <w:rPr>
            <w:noProof/>
            <w:webHidden/>
          </w:rPr>
          <w:fldChar w:fldCharType="end"/>
        </w:r>
        <w:r>
          <w:rPr>
            <w:noProof/>
          </w:rPr>
          <w:fldChar w:fldCharType="end"/>
        </w:r>
      </w:del>
    </w:p>
    <w:p w14:paraId="1AAEC1FB" w14:textId="77777777" w:rsidR="009E2051" w:rsidRDefault="00475EB1">
      <w:pPr>
        <w:pStyle w:val="TableofFigures"/>
        <w:tabs>
          <w:tab w:val="right" w:leader="dot" w:pos="8630"/>
        </w:tabs>
        <w:rPr>
          <w:del w:id="254" w:author="Greg Clendenning" w:date="2024-04-16T16:42:00Z"/>
          <w:rFonts w:asciiTheme="minorHAnsi" w:eastAsiaTheme="minorEastAsia" w:hAnsiTheme="minorHAnsi" w:cstheme="minorBidi"/>
          <w:noProof/>
          <w:sz w:val="22"/>
          <w:szCs w:val="22"/>
        </w:rPr>
      </w:pPr>
      <w:del w:id="255" w:author="Greg Clendenning" w:date="2024-04-16T16:42:00Z">
        <w:r>
          <w:fldChar w:fldCharType="begin"/>
        </w:r>
        <w:r>
          <w:delInstrText>HYPERLINK \l "_Toc47598255"</w:delInstrText>
        </w:r>
        <w:r>
          <w:fldChar w:fldCharType="separate"/>
        </w:r>
        <w:r w:rsidR="009E2051" w:rsidRPr="00703D2C">
          <w:rPr>
            <w:rStyle w:val="Hyperlink"/>
            <w:noProof/>
          </w:rPr>
          <w:delText>Table 2</w:delText>
        </w:r>
        <w:r w:rsidR="009E2051" w:rsidRPr="00703D2C">
          <w:rPr>
            <w:rStyle w:val="Hyperlink"/>
            <w:noProof/>
          </w:rPr>
          <w:noBreakHyphen/>
          <w:delText xml:space="preserve">10: </w:delText>
        </w:r>
        <w:r w:rsidR="009E2051" w:rsidRPr="00703D2C">
          <w:rPr>
            <w:rStyle w:val="Hyperlink"/>
            <w:rFonts w:cs="Arial"/>
            <w:noProof/>
          </w:rPr>
          <w:delText>Terms, Values, and References for</w:delText>
        </w:r>
        <w:r w:rsidR="009E2051" w:rsidRPr="00703D2C">
          <w:rPr>
            <w:rStyle w:val="Hyperlink"/>
            <w:noProof/>
          </w:rPr>
          <w:delText xml:space="preserve"> High Efficiency Equipment: Ductless Heat Pump</w:delText>
        </w:r>
        <w:r w:rsidR="009E2051">
          <w:rPr>
            <w:noProof/>
            <w:webHidden/>
          </w:rPr>
          <w:tab/>
        </w:r>
        <w:r w:rsidR="009E2051">
          <w:rPr>
            <w:noProof/>
            <w:webHidden/>
          </w:rPr>
          <w:fldChar w:fldCharType="begin"/>
        </w:r>
        <w:r w:rsidR="009E2051">
          <w:rPr>
            <w:noProof/>
            <w:webHidden/>
          </w:rPr>
          <w:delInstrText xml:space="preserve"> PAGEREF _Toc47598255 \h </w:delInstrText>
        </w:r>
        <w:r w:rsidR="009E2051">
          <w:rPr>
            <w:noProof/>
            <w:webHidden/>
          </w:rPr>
        </w:r>
        <w:r w:rsidR="009E2051">
          <w:rPr>
            <w:noProof/>
            <w:webHidden/>
          </w:rPr>
          <w:fldChar w:fldCharType="separate"/>
        </w:r>
        <w:r w:rsidR="009E2051">
          <w:rPr>
            <w:noProof/>
            <w:webHidden/>
          </w:rPr>
          <w:delText>18</w:delText>
        </w:r>
        <w:r w:rsidR="009E2051">
          <w:rPr>
            <w:noProof/>
            <w:webHidden/>
          </w:rPr>
          <w:fldChar w:fldCharType="end"/>
        </w:r>
        <w:r>
          <w:rPr>
            <w:noProof/>
          </w:rPr>
          <w:fldChar w:fldCharType="end"/>
        </w:r>
      </w:del>
    </w:p>
    <w:p w14:paraId="3D5475C1" w14:textId="77777777" w:rsidR="009E2051" w:rsidRDefault="00475EB1">
      <w:pPr>
        <w:pStyle w:val="TableofFigures"/>
        <w:tabs>
          <w:tab w:val="right" w:leader="dot" w:pos="8630"/>
        </w:tabs>
        <w:rPr>
          <w:del w:id="256" w:author="Greg Clendenning" w:date="2024-04-16T16:42:00Z"/>
          <w:rFonts w:asciiTheme="minorHAnsi" w:eastAsiaTheme="minorEastAsia" w:hAnsiTheme="minorHAnsi" w:cstheme="minorBidi"/>
          <w:noProof/>
          <w:sz w:val="22"/>
          <w:szCs w:val="22"/>
        </w:rPr>
      </w:pPr>
      <w:del w:id="257" w:author="Greg Clendenning" w:date="2024-04-16T16:42:00Z">
        <w:r>
          <w:fldChar w:fldCharType="begin"/>
        </w:r>
        <w:r>
          <w:delInstrText>HYPERLINK \l "_Toc47598256"</w:delInstrText>
        </w:r>
        <w:r>
          <w:fldChar w:fldCharType="separate"/>
        </w:r>
        <w:r w:rsidR="009E2051" w:rsidRPr="00703D2C">
          <w:rPr>
            <w:rStyle w:val="Hyperlink"/>
            <w:noProof/>
          </w:rPr>
          <w:delText>Table 2</w:delText>
        </w:r>
        <w:r w:rsidR="009E2051" w:rsidRPr="00703D2C">
          <w:rPr>
            <w:rStyle w:val="Hyperlink"/>
            <w:noProof/>
          </w:rPr>
          <w:noBreakHyphen/>
          <w:delText>11: Ductless Heat Pump Usage Zones</w:delText>
        </w:r>
        <w:r w:rsidR="009E2051">
          <w:rPr>
            <w:noProof/>
            <w:webHidden/>
          </w:rPr>
          <w:tab/>
        </w:r>
        <w:r w:rsidR="009E2051">
          <w:rPr>
            <w:noProof/>
            <w:webHidden/>
          </w:rPr>
          <w:fldChar w:fldCharType="begin"/>
        </w:r>
        <w:r w:rsidR="009E2051">
          <w:rPr>
            <w:noProof/>
            <w:webHidden/>
          </w:rPr>
          <w:delInstrText xml:space="preserve"> PAGEREF _Toc47598256 \h </w:delInstrText>
        </w:r>
        <w:r w:rsidR="009E2051">
          <w:rPr>
            <w:noProof/>
            <w:webHidden/>
          </w:rPr>
        </w:r>
        <w:r w:rsidR="009E2051">
          <w:rPr>
            <w:noProof/>
            <w:webHidden/>
          </w:rPr>
          <w:fldChar w:fldCharType="separate"/>
        </w:r>
        <w:r w:rsidR="009E2051">
          <w:rPr>
            <w:noProof/>
            <w:webHidden/>
          </w:rPr>
          <w:delText>20</w:delText>
        </w:r>
        <w:r w:rsidR="009E2051">
          <w:rPr>
            <w:noProof/>
            <w:webHidden/>
          </w:rPr>
          <w:fldChar w:fldCharType="end"/>
        </w:r>
        <w:r>
          <w:rPr>
            <w:noProof/>
          </w:rPr>
          <w:fldChar w:fldCharType="end"/>
        </w:r>
      </w:del>
    </w:p>
    <w:p w14:paraId="6C363019" w14:textId="77777777" w:rsidR="009E2051" w:rsidRDefault="00475EB1">
      <w:pPr>
        <w:pStyle w:val="TableofFigures"/>
        <w:tabs>
          <w:tab w:val="right" w:leader="dot" w:pos="8630"/>
        </w:tabs>
        <w:rPr>
          <w:del w:id="258" w:author="Greg Clendenning" w:date="2024-04-16T16:42:00Z"/>
          <w:rFonts w:asciiTheme="minorHAnsi" w:eastAsiaTheme="minorEastAsia" w:hAnsiTheme="minorHAnsi" w:cstheme="minorBidi"/>
          <w:noProof/>
          <w:sz w:val="22"/>
          <w:szCs w:val="22"/>
        </w:rPr>
      </w:pPr>
      <w:del w:id="259" w:author="Greg Clendenning" w:date="2024-04-16T16:42:00Z">
        <w:r>
          <w:fldChar w:fldCharType="begin"/>
        </w:r>
        <w:r>
          <w:delInstrText>HYPERLINK \l "_Toc47598257"</w:delInstrText>
        </w:r>
        <w:r>
          <w:fldChar w:fldCharType="separate"/>
        </w:r>
        <w:r w:rsidR="009E2051" w:rsidRPr="00703D2C">
          <w:rPr>
            <w:rStyle w:val="Hyperlink"/>
            <w:noProof/>
          </w:rPr>
          <w:delText>Table 2</w:delText>
        </w:r>
        <w:r w:rsidR="009E2051" w:rsidRPr="00703D2C">
          <w:rPr>
            <w:rStyle w:val="Hyperlink"/>
            <w:noProof/>
          </w:rPr>
          <w:noBreakHyphen/>
          <w:delText>12: Default Ductless Heat Pump Efficiencies</w:delText>
        </w:r>
        <w:r w:rsidR="009E2051">
          <w:rPr>
            <w:noProof/>
            <w:webHidden/>
          </w:rPr>
          <w:tab/>
        </w:r>
        <w:r w:rsidR="009E2051">
          <w:rPr>
            <w:noProof/>
            <w:webHidden/>
          </w:rPr>
          <w:fldChar w:fldCharType="begin"/>
        </w:r>
        <w:r w:rsidR="009E2051">
          <w:rPr>
            <w:noProof/>
            <w:webHidden/>
          </w:rPr>
          <w:delInstrText xml:space="preserve"> PAGEREF _Toc47598257 \h </w:delInstrText>
        </w:r>
        <w:r w:rsidR="009E2051">
          <w:rPr>
            <w:noProof/>
            <w:webHidden/>
          </w:rPr>
        </w:r>
        <w:r w:rsidR="009E2051">
          <w:rPr>
            <w:noProof/>
            <w:webHidden/>
          </w:rPr>
          <w:fldChar w:fldCharType="separate"/>
        </w:r>
        <w:r w:rsidR="009E2051">
          <w:rPr>
            <w:noProof/>
            <w:webHidden/>
          </w:rPr>
          <w:delText>20</w:delText>
        </w:r>
        <w:r w:rsidR="009E2051">
          <w:rPr>
            <w:noProof/>
            <w:webHidden/>
          </w:rPr>
          <w:fldChar w:fldCharType="end"/>
        </w:r>
        <w:r>
          <w:rPr>
            <w:noProof/>
          </w:rPr>
          <w:fldChar w:fldCharType="end"/>
        </w:r>
      </w:del>
    </w:p>
    <w:p w14:paraId="75E017C1" w14:textId="77777777" w:rsidR="009E2051" w:rsidRDefault="00475EB1">
      <w:pPr>
        <w:pStyle w:val="TableofFigures"/>
        <w:tabs>
          <w:tab w:val="right" w:leader="dot" w:pos="8630"/>
        </w:tabs>
        <w:rPr>
          <w:del w:id="260" w:author="Greg Clendenning" w:date="2024-04-16T16:42:00Z"/>
          <w:rFonts w:asciiTheme="minorHAnsi" w:eastAsiaTheme="minorEastAsia" w:hAnsiTheme="minorHAnsi" w:cstheme="minorBidi"/>
          <w:noProof/>
          <w:sz w:val="22"/>
          <w:szCs w:val="22"/>
        </w:rPr>
      </w:pPr>
      <w:del w:id="261" w:author="Greg Clendenning" w:date="2024-04-16T16:42:00Z">
        <w:r>
          <w:fldChar w:fldCharType="begin"/>
        </w:r>
        <w:r>
          <w:delInstrText>HYPERLINK \l "_Toc47598258"</w:delInstrText>
        </w:r>
        <w:r>
          <w:fldChar w:fldCharType="separate"/>
        </w:r>
        <w:r w:rsidR="009E2051" w:rsidRPr="00703D2C">
          <w:rPr>
            <w:rStyle w:val="Hyperlink"/>
            <w:noProof/>
          </w:rPr>
          <w:delText>Table 2</w:delText>
        </w:r>
        <w:r w:rsidR="009E2051" w:rsidRPr="00703D2C">
          <w:rPr>
            <w:rStyle w:val="Hyperlink"/>
            <w:noProof/>
          </w:rPr>
          <w:noBreakHyphen/>
          <w:delText>13: Oversize and Duct Leakage Factors for High Efficiency Equipment</w:delText>
        </w:r>
        <w:r w:rsidR="009E2051">
          <w:rPr>
            <w:noProof/>
            <w:webHidden/>
          </w:rPr>
          <w:tab/>
        </w:r>
        <w:r w:rsidR="009E2051">
          <w:rPr>
            <w:noProof/>
            <w:webHidden/>
          </w:rPr>
          <w:fldChar w:fldCharType="begin"/>
        </w:r>
        <w:r w:rsidR="009E2051">
          <w:rPr>
            <w:noProof/>
            <w:webHidden/>
          </w:rPr>
          <w:delInstrText xml:space="preserve"> PAGEREF _Toc47598258 \h </w:delInstrText>
        </w:r>
        <w:r w:rsidR="009E2051">
          <w:rPr>
            <w:noProof/>
            <w:webHidden/>
          </w:rPr>
        </w:r>
        <w:r w:rsidR="009E2051">
          <w:rPr>
            <w:noProof/>
            <w:webHidden/>
          </w:rPr>
          <w:fldChar w:fldCharType="separate"/>
        </w:r>
        <w:r w:rsidR="009E2051">
          <w:rPr>
            <w:noProof/>
            <w:webHidden/>
          </w:rPr>
          <w:delText>20</w:delText>
        </w:r>
        <w:r w:rsidR="009E2051">
          <w:rPr>
            <w:noProof/>
            <w:webHidden/>
          </w:rPr>
          <w:fldChar w:fldCharType="end"/>
        </w:r>
        <w:r>
          <w:rPr>
            <w:noProof/>
          </w:rPr>
          <w:fldChar w:fldCharType="end"/>
        </w:r>
      </w:del>
    </w:p>
    <w:p w14:paraId="30FC3DE0" w14:textId="77777777" w:rsidR="009E2051" w:rsidRDefault="00475EB1">
      <w:pPr>
        <w:pStyle w:val="TableofFigures"/>
        <w:tabs>
          <w:tab w:val="right" w:leader="dot" w:pos="8630"/>
        </w:tabs>
        <w:rPr>
          <w:del w:id="262" w:author="Greg Clendenning" w:date="2024-04-16T16:42:00Z"/>
          <w:rFonts w:asciiTheme="minorHAnsi" w:eastAsiaTheme="minorEastAsia" w:hAnsiTheme="minorHAnsi" w:cstheme="minorBidi"/>
          <w:noProof/>
          <w:sz w:val="22"/>
          <w:szCs w:val="22"/>
        </w:rPr>
      </w:pPr>
      <w:del w:id="263" w:author="Greg Clendenning" w:date="2024-04-16T16:42:00Z">
        <w:r>
          <w:fldChar w:fldCharType="begin"/>
        </w:r>
        <w:r>
          <w:delInstrText>HYPERLINK \l "_Toc47598259"</w:delInstrText>
        </w:r>
        <w:r>
          <w:fldChar w:fldCharType="separate"/>
        </w:r>
        <w:r w:rsidR="009E2051" w:rsidRPr="00703D2C">
          <w:rPr>
            <w:rStyle w:val="Hyperlink"/>
            <w:noProof/>
          </w:rPr>
          <w:delText>Table 2</w:delText>
        </w:r>
        <w:r w:rsidR="009E2051" w:rsidRPr="00703D2C">
          <w:rPr>
            <w:rStyle w:val="Hyperlink"/>
            <w:noProof/>
          </w:rPr>
          <w:noBreakHyphen/>
          <w:delText>14: Midstream DHP – SEER and EER Baseline Splits</w:delText>
        </w:r>
        <w:r w:rsidR="009E2051">
          <w:rPr>
            <w:noProof/>
            <w:webHidden/>
          </w:rPr>
          <w:tab/>
        </w:r>
        <w:r w:rsidR="009E2051">
          <w:rPr>
            <w:noProof/>
            <w:webHidden/>
          </w:rPr>
          <w:fldChar w:fldCharType="begin"/>
        </w:r>
        <w:r w:rsidR="009E2051">
          <w:rPr>
            <w:noProof/>
            <w:webHidden/>
          </w:rPr>
          <w:delInstrText xml:space="preserve"> PAGEREF _Toc47598259 \h </w:delInstrText>
        </w:r>
        <w:r w:rsidR="009E2051">
          <w:rPr>
            <w:noProof/>
            <w:webHidden/>
          </w:rPr>
        </w:r>
        <w:r w:rsidR="009E2051">
          <w:rPr>
            <w:noProof/>
            <w:webHidden/>
          </w:rPr>
          <w:fldChar w:fldCharType="separate"/>
        </w:r>
        <w:r w:rsidR="009E2051">
          <w:rPr>
            <w:noProof/>
            <w:webHidden/>
          </w:rPr>
          <w:delText>20</w:delText>
        </w:r>
        <w:r w:rsidR="009E2051">
          <w:rPr>
            <w:noProof/>
            <w:webHidden/>
          </w:rPr>
          <w:fldChar w:fldCharType="end"/>
        </w:r>
        <w:r>
          <w:rPr>
            <w:noProof/>
          </w:rPr>
          <w:fldChar w:fldCharType="end"/>
        </w:r>
      </w:del>
    </w:p>
    <w:p w14:paraId="57DE9077" w14:textId="77777777" w:rsidR="009E2051" w:rsidRDefault="00475EB1">
      <w:pPr>
        <w:pStyle w:val="TableofFigures"/>
        <w:tabs>
          <w:tab w:val="right" w:leader="dot" w:pos="8630"/>
        </w:tabs>
        <w:rPr>
          <w:del w:id="264" w:author="Greg Clendenning" w:date="2024-04-16T16:42:00Z"/>
          <w:rFonts w:asciiTheme="minorHAnsi" w:eastAsiaTheme="minorEastAsia" w:hAnsiTheme="minorHAnsi" w:cstheme="minorBidi"/>
          <w:noProof/>
          <w:sz w:val="22"/>
          <w:szCs w:val="22"/>
        </w:rPr>
      </w:pPr>
      <w:del w:id="265" w:author="Greg Clendenning" w:date="2024-04-16T16:42:00Z">
        <w:r>
          <w:fldChar w:fldCharType="begin"/>
        </w:r>
        <w:r>
          <w:delInstrText>HYPERLINK \l "_Toc47598260"</w:delInstrText>
        </w:r>
        <w:r>
          <w:fldChar w:fldCharType="separate"/>
        </w:r>
        <w:r w:rsidR="009E2051" w:rsidRPr="00703D2C">
          <w:rPr>
            <w:rStyle w:val="Hyperlink"/>
            <w:noProof/>
          </w:rPr>
          <w:delText>Table 2</w:delText>
        </w:r>
        <w:r w:rsidR="009E2051" w:rsidRPr="00703D2C">
          <w:rPr>
            <w:rStyle w:val="Hyperlink"/>
            <w:noProof/>
          </w:rPr>
          <w:noBreakHyphen/>
          <w:delText>15: Midstream DHP – HSPF Baseline Splits</w:delText>
        </w:r>
        <w:r w:rsidR="009E2051">
          <w:rPr>
            <w:noProof/>
            <w:webHidden/>
          </w:rPr>
          <w:tab/>
        </w:r>
        <w:r w:rsidR="009E2051">
          <w:rPr>
            <w:noProof/>
            <w:webHidden/>
          </w:rPr>
          <w:fldChar w:fldCharType="begin"/>
        </w:r>
        <w:r w:rsidR="009E2051">
          <w:rPr>
            <w:noProof/>
            <w:webHidden/>
          </w:rPr>
          <w:delInstrText xml:space="preserve"> PAGEREF _Toc47598260 \h </w:delInstrText>
        </w:r>
        <w:r w:rsidR="009E2051">
          <w:rPr>
            <w:noProof/>
            <w:webHidden/>
          </w:rPr>
        </w:r>
        <w:r w:rsidR="009E2051">
          <w:rPr>
            <w:noProof/>
            <w:webHidden/>
          </w:rPr>
          <w:fldChar w:fldCharType="separate"/>
        </w:r>
        <w:r w:rsidR="009E2051">
          <w:rPr>
            <w:noProof/>
            <w:webHidden/>
          </w:rPr>
          <w:delText>21</w:delText>
        </w:r>
        <w:r w:rsidR="009E2051">
          <w:rPr>
            <w:noProof/>
            <w:webHidden/>
          </w:rPr>
          <w:fldChar w:fldCharType="end"/>
        </w:r>
        <w:r>
          <w:rPr>
            <w:noProof/>
          </w:rPr>
          <w:fldChar w:fldCharType="end"/>
        </w:r>
      </w:del>
    </w:p>
    <w:p w14:paraId="10591A1F" w14:textId="77777777" w:rsidR="009E2051" w:rsidRDefault="00475EB1">
      <w:pPr>
        <w:pStyle w:val="TableofFigures"/>
        <w:tabs>
          <w:tab w:val="right" w:leader="dot" w:pos="8630"/>
        </w:tabs>
        <w:rPr>
          <w:del w:id="266" w:author="Greg Clendenning" w:date="2024-04-16T16:42:00Z"/>
          <w:rFonts w:asciiTheme="minorHAnsi" w:eastAsiaTheme="minorEastAsia" w:hAnsiTheme="minorHAnsi" w:cstheme="minorBidi"/>
          <w:noProof/>
          <w:sz w:val="22"/>
          <w:szCs w:val="22"/>
        </w:rPr>
      </w:pPr>
      <w:del w:id="267" w:author="Greg Clendenning" w:date="2024-04-16T16:42:00Z">
        <w:r>
          <w:fldChar w:fldCharType="begin"/>
        </w:r>
        <w:r>
          <w:delInstrText>HYPERLINK \l "_Toc47598261"</w:delInstrText>
        </w:r>
        <w:r>
          <w:fldChar w:fldCharType="separate"/>
        </w:r>
        <w:r w:rsidR="009E2051" w:rsidRPr="00703D2C">
          <w:rPr>
            <w:rStyle w:val="Hyperlink"/>
            <w:noProof/>
          </w:rPr>
          <w:delText>Table 2</w:delText>
        </w:r>
        <w:r w:rsidR="009E2051" w:rsidRPr="00703D2C">
          <w:rPr>
            <w:rStyle w:val="Hyperlink"/>
            <w:noProof/>
          </w:rPr>
          <w:noBreakHyphen/>
          <w:delText>16: Midstream DHP – DLF</w:delText>
        </w:r>
        <w:r w:rsidR="009E2051" w:rsidRPr="00703D2C">
          <w:rPr>
            <w:rStyle w:val="Hyperlink"/>
            <w:noProof/>
            <w:vertAlign w:val="subscript"/>
          </w:rPr>
          <w:delText>cool</w:delText>
        </w:r>
        <w:r w:rsidR="009E2051" w:rsidRPr="00703D2C">
          <w:rPr>
            <w:rStyle w:val="Hyperlink"/>
            <w:noProof/>
          </w:rPr>
          <w:delText xml:space="preserve"> and OF</w:delText>
        </w:r>
        <w:r w:rsidR="009E2051" w:rsidRPr="00703D2C">
          <w:rPr>
            <w:rStyle w:val="Hyperlink"/>
            <w:noProof/>
            <w:vertAlign w:val="subscript"/>
          </w:rPr>
          <w:delText>cool</w:delText>
        </w:r>
        <w:r w:rsidR="009E2051" w:rsidRPr="00703D2C">
          <w:rPr>
            <w:rStyle w:val="Hyperlink"/>
            <w:noProof/>
          </w:rPr>
          <w:delText xml:space="preserve"> Baseline Splits</w:delText>
        </w:r>
        <w:r w:rsidR="009E2051">
          <w:rPr>
            <w:noProof/>
            <w:webHidden/>
          </w:rPr>
          <w:tab/>
        </w:r>
        <w:r w:rsidR="009E2051">
          <w:rPr>
            <w:noProof/>
            <w:webHidden/>
          </w:rPr>
          <w:fldChar w:fldCharType="begin"/>
        </w:r>
        <w:r w:rsidR="009E2051">
          <w:rPr>
            <w:noProof/>
            <w:webHidden/>
          </w:rPr>
          <w:delInstrText xml:space="preserve"> PAGEREF _Toc47598261 \h </w:delInstrText>
        </w:r>
        <w:r w:rsidR="009E2051">
          <w:rPr>
            <w:noProof/>
            <w:webHidden/>
          </w:rPr>
        </w:r>
        <w:r w:rsidR="009E2051">
          <w:rPr>
            <w:noProof/>
            <w:webHidden/>
          </w:rPr>
          <w:fldChar w:fldCharType="separate"/>
        </w:r>
        <w:r w:rsidR="009E2051">
          <w:rPr>
            <w:noProof/>
            <w:webHidden/>
          </w:rPr>
          <w:delText>21</w:delText>
        </w:r>
        <w:r w:rsidR="009E2051">
          <w:rPr>
            <w:noProof/>
            <w:webHidden/>
          </w:rPr>
          <w:fldChar w:fldCharType="end"/>
        </w:r>
        <w:r>
          <w:rPr>
            <w:noProof/>
          </w:rPr>
          <w:fldChar w:fldCharType="end"/>
        </w:r>
      </w:del>
    </w:p>
    <w:p w14:paraId="454BD886" w14:textId="77777777" w:rsidR="009E2051" w:rsidRDefault="00475EB1">
      <w:pPr>
        <w:pStyle w:val="TableofFigures"/>
        <w:tabs>
          <w:tab w:val="right" w:leader="dot" w:pos="8630"/>
        </w:tabs>
        <w:rPr>
          <w:del w:id="268" w:author="Greg Clendenning" w:date="2024-04-16T16:42:00Z"/>
          <w:rFonts w:asciiTheme="minorHAnsi" w:eastAsiaTheme="minorEastAsia" w:hAnsiTheme="minorHAnsi" w:cstheme="minorBidi"/>
          <w:noProof/>
          <w:sz w:val="22"/>
          <w:szCs w:val="22"/>
        </w:rPr>
      </w:pPr>
      <w:del w:id="269" w:author="Greg Clendenning" w:date="2024-04-16T16:42:00Z">
        <w:r>
          <w:fldChar w:fldCharType="begin"/>
        </w:r>
        <w:r>
          <w:delInstrText>HYPERLINK \l "_Toc47598262"</w:delInstrText>
        </w:r>
        <w:r>
          <w:fldChar w:fldCharType="separate"/>
        </w:r>
        <w:r w:rsidR="009E2051" w:rsidRPr="00703D2C">
          <w:rPr>
            <w:rStyle w:val="Hyperlink"/>
            <w:noProof/>
          </w:rPr>
          <w:delText>Table 2</w:delText>
        </w:r>
        <w:r w:rsidR="009E2051" w:rsidRPr="00703D2C">
          <w:rPr>
            <w:rStyle w:val="Hyperlink"/>
            <w:noProof/>
          </w:rPr>
          <w:noBreakHyphen/>
          <w:delText>17: Midstream DHP – DLF</w:delText>
        </w:r>
        <w:r w:rsidR="009E2051" w:rsidRPr="00703D2C">
          <w:rPr>
            <w:rStyle w:val="Hyperlink"/>
            <w:noProof/>
            <w:vertAlign w:val="subscript"/>
          </w:rPr>
          <w:delText>heat</w:delText>
        </w:r>
        <w:r w:rsidR="009E2051" w:rsidRPr="00703D2C">
          <w:rPr>
            <w:rStyle w:val="Hyperlink"/>
            <w:noProof/>
          </w:rPr>
          <w:delText xml:space="preserve"> and OF</w:delText>
        </w:r>
        <w:r w:rsidR="009E2051" w:rsidRPr="00703D2C">
          <w:rPr>
            <w:rStyle w:val="Hyperlink"/>
            <w:noProof/>
            <w:vertAlign w:val="subscript"/>
          </w:rPr>
          <w:delText>heat</w:delText>
        </w:r>
        <w:r w:rsidR="009E2051" w:rsidRPr="00703D2C">
          <w:rPr>
            <w:rStyle w:val="Hyperlink"/>
            <w:noProof/>
          </w:rPr>
          <w:delText xml:space="preserve"> Baseline Splits</w:delText>
        </w:r>
        <w:r w:rsidR="009E2051">
          <w:rPr>
            <w:noProof/>
            <w:webHidden/>
          </w:rPr>
          <w:tab/>
        </w:r>
        <w:r w:rsidR="009E2051">
          <w:rPr>
            <w:noProof/>
            <w:webHidden/>
          </w:rPr>
          <w:fldChar w:fldCharType="begin"/>
        </w:r>
        <w:r w:rsidR="009E2051">
          <w:rPr>
            <w:noProof/>
            <w:webHidden/>
          </w:rPr>
          <w:delInstrText xml:space="preserve"> PAGEREF _Toc47598262 \h </w:delInstrText>
        </w:r>
        <w:r w:rsidR="009E2051">
          <w:rPr>
            <w:noProof/>
            <w:webHidden/>
          </w:rPr>
        </w:r>
        <w:r w:rsidR="009E2051">
          <w:rPr>
            <w:noProof/>
            <w:webHidden/>
          </w:rPr>
          <w:fldChar w:fldCharType="separate"/>
        </w:r>
        <w:r w:rsidR="009E2051">
          <w:rPr>
            <w:noProof/>
            <w:webHidden/>
          </w:rPr>
          <w:delText>21</w:delText>
        </w:r>
        <w:r w:rsidR="009E2051">
          <w:rPr>
            <w:noProof/>
            <w:webHidden/>
          </w:rPr>
          <w:fldChar w:fldCharType="end"/>
        </w:r>
        <w:r>
          <w:rPr>
            <w:noProof/>
          </w:rPr>
          <w:fldChar w:fldCharType="end"/>
        </w:r>
      </w:del>
    </w:p>
    <w:p w14:paraId="09BE6E8A" w14:textId="77777777" w:rsidR="009E2051" w:rsidRDefault="00475EB1">
      <w:pPr>
        <w:pStyle w:val="TableofFigures"/>
        <w:tabs>
          <w:tab w:val="right" w:leader="dot" w:pos="8630"/>
        </w:tabs>
        <w:rPr>
          <w:del w:id="270" w:author="Greg Clendenning" w:date="2024-04-16T16:42:00Z"/>
          <w:rFonts w:asciiTheme="minorHAnsi" w:eastAsiaTheme="minorEastAsia" w:hAnsiTheme="minorHAnsi" w:cstheme="minorBidi"/>
          <w:noProof/>
          <w:sz w:val="22"/>
          <w:szCs w:val="22"/>
        </w:rPr>
      </w:pPr>
      <w:del w:id="271" w:author="Greg Clendenning" w:date="2024-04-16T16:42:00Z">
        <w:r>
          <w:fldChar w:fldCharType="begin"/>
        </w:r>
        <w:r>
          <w:delInstrText>HYPERLINK \l "_Toc47598263"</w:delInstrText>
        </w:r>
        <w:r>
          <w:fldChar w:fldCharType="separate"/>
        </w:r>
        <w:r w:rsidR="009E2051" w:rsidRPr="00703D2C">
          <w:rPr>
            <w:rStyle w:val="Hyperlink"/>
            <w:noProof/>
          </w:rPr>
          <w:delText>Table 2</w:delText>
        </w:r>
        <w:r w:rsidR="009E2051" w:rsidRPr="00703D2C">
          <w:rPr>
            <w:rStyle w:val="Hyperlink"/>
            <w:noProof/>
          </w:rPr>
          <w:noBreakHyphen/>
          <w:delText>18: Midstream DHP – Composite EFLH Values</w:delText>
        </w:r>
        <w:r w:rsidR="009E2051">
          <w:rPr>
            <w:noProof/>
            <w:webHidden/>
          </w:rPr>
          <w:tab/>
        </w:r>
        <w:r w:rsidR="009E2051">
          <w:rPr>
            <w:noProof/>
            <w:webHidden/>
          </w:rPr>
          <w:fldChar w:fldCharType="begin"/>
        </w:r>
        <w:r w:rsidR="009E2051">
          <w:rPr>
            <w:noProof/>
            <w:webHidden/>
          </w:rPr>
          <w:delInstrText xml:space="preserve"> PAGEREF _Toc47598263 \h </w:delInstrText>
        </w:r>
        <w:r w:rsidR="009E2051">
          <w:rPr>
            <w:noProof/>
            <w:webHidden/>
          </w:rPr>
        </w:r>
        <w:r w:rsidR="009E2051">
          <w:rPr>
            <w:noProof/>
            <w:webHidden/>
          </w:rPr>
          <w:fldChar w:fldCharType="separate"/>
        </w:r>
        <w:r w:rsidR="009E2051">
          <w:rPr>
            <w:noProof/>
            <w:webHidden/>
          </w:rPr>
          <w:delText>21</w:delText>
        </w:r>
        <w:r w:rsidR="009E2051">
          <w:rPr>
            <w:noProof/>
            <w:webHidden/>
          </w:rPr>
          <w:fldChar w:fldCharType="end"/>
        </w:r>
        <w:r>
          <w:rPr>
            <w:noProof/>
          </w:rPr>
          <w:fldChar w:fldCharType="end"/>
        </w:r>
      </w:del>
    </w:p>
    <w:p w14:paraId="69A36026" w14:textId="77777777" w:rsidR="009E2051" w:rsidRDefault="00475EB1">
      <w:pPr>
        <w:pStyle w:val="TableofFigures"/>
        <w:tabs>
          <w:tab w:val="right" w:leader="dot" w:pos="8630"/>
        </w:tabs>
        <w:rPr>
          <w:del w:id="272" w:author="Greg Clendenning" w:date="2024-04-16T16:42:00Z"/>
          <w:rFonts w:asciiTheme="minorHAnsi" w:eastAsiaTheme="minorEastAsia" w:hAnsiTheme="minorHAnsi" w:cstheme="minorBidi"/>
          <w:noProof/>
          <w:sz w:val="22"/>
          <w:szCs w:val="22"/>
        </w:rPr>
      </w:pPr>
      <w:del w:id="273" w:author="Greg Clendenning" w:date="2024-04-16T16:42:00Z">
        <w:r>
          <w:fldChar w:fldCharType="begin"/>
        </w:r>
        <w:r>
          <w:delInstrText>HYPERLINK \l "_Toc47598264"</w:delInstrText>
        </w:r>
        <w:r>
          <w:fldChar w:fldCharType="separate"/>
        </w:r>
        <w:r w:rsidR="009E2051" w:rsidRPr="00703D2C">
          <w:rPr>
            <w:rStyle w:val="Hyperlink"/>
            <w:noProof/>
          </w:rPr>
          <w:delText>Table 2</w:delText>
        </w:r>
        <w:r w:rsidR="009E2051" w:rsidRPr="00703D2C">
          <w:rPr>
            <w:rStyle w:val="Hyperlink"/>
            <w:noProof/>
          </w:rPr>
          <w:noBreakHyphen/>
          <w:delText xml:space="preserve">19: </w:delText>
        </w:r>
        <w:r w:rsidR="009E2051" w:rsidRPr="00703D2C">
          <w:rPr>
            <w:rStyle w:val="Hyperlink"/>
            <w:rFonts w:cs="Arial"/>
            <w:noProof/>
          </w:rPr>
          <w:delText>Terms, Values, and References for</w:delText>
        </w:r>
        <w:r w:rsidR="009E2051" w:rsidRPr="00703D2C">
          <w:rPr>
            <w:rStyle w:val="Hyperlink"/>
            <w:noProof/>
          </w:rPr>
          <w:delText xml:space="preserve"> ECM Furnace Fan</w:delText>
        </w:r>
        <w:r w:rsidR="009E2051">
          <w:rPr>
            <w:noProof/>
            <w:webHidden/>
          </w:rPr>
          <w:tab/>
        </w:r>
        <w:r w:rsidR="009E2051">
          <w:rPr>
            <w:noProof/>
            <w:webHidden/>
          </w:rPr>
          <w:fldChar w:fldCharType="begin"/>
        </w:r>
        <w:r w:rsidR="009E2051">
          <w:rPr>
            <w:noProof/>
            <w:webHidden/>
          </w:rPr>
          <w:delInstrText xml:space="preserve"> PAGEREF _Toc47598264 \h </w:delInstrText>
        </w:r>
        <w:r w:rsidR="009E2051">
          <w:rPr>
            <w:noProof/>
            <w:webHidden/>
          </w:rPr>
        </w:r>
        <w:r w:rsidR="009E2051">
          <w:rPr>
            <w:noProof/>
            <w:webHidden/>
          </w:rPr>
          <w:fldChar w:fldCharType="separate"/>
        </w:r>
        <w:r w:rsidR="009E2051">
          <w:rPr>
            <w:noProof/>
            <w:webHidden/>
          </w:rPr>
          <w:delText>24</w:delText>
        </w:r>
        <w:r w:rsidR="009E2051">
          <w:rPr>
            <w:noProof/>
            <w:webHidden/>
          </w:rPr>
          <w:fldChar w:fldCharType="end"/>
        </w:r>
        <w:r>
          <w:rPr>
            <w:noProof/>
          </w:rPr>
          <w:fldChar w:fldCharType="end"/>
        </w:r>
      </w:del>
    </w:p>
    <w:p w14:paraId="3BAC7E9A" w14:textId="77777777" w:rsidR="009E2051" w:rsidRDefault="00475EB1">
      <w:pPr>
        <w:pStyle w:val="TableofFigures"/>
        <w:tabs>
          <w:tab w:val="right" w:leader="dot" w:pos="8630"/>
        </w:tabs>
        <w:rPr>
          <w:del w:id="274" w:author="Greg Clendenning" w:date="2024-04-16T16:42:00Z"/>
          <w:rFonts w:asciiTheme="minorHAnsi" w:eastAsiaTheme="minorEastAsia" w:hAnsiTheme="minorHAnsi" w:cstheme="minorBidi"/>
          <w:noProof/>
          <w:sz w:val="22"/>
          <w:szCs w:val="22"/>
        </w:rPr>
      </w:pPr>
      <w:del w:id="275" w:author="Greg Clendenning" w:date="2024-04-16T16:42:00Z">
        <w:r>
          <w:fldChar w:fldCharType="begin"/>
        </w:r>
        <w:r>
          <w:delInstrText>HYPERLINK \l "_Toc47598265"</w:delInstrText>
        </w:r>
        <w:r>
          <w:fldChar w:fldCharType="separate"/>
        </w:r>
        <w:r w:rsidR="009E2051" w:rsidRPr="00703D2C">
          <w:rPr>
            <w:rStyle w:val="Hyperlink"/>
            <w:noProof/>
          </w:rPr>
          <w:delText>Table 2</w:delText>
        </w:r>
        <w:r w:rsidR="009E2051" w:rsidRPr="00703D2C">
          <w:rPr>
            <w:rStyle w:val="Hyperlink"/>
            <w:noProof/>
          </w:rPr>
          <w:noBreakHyphen/>
          <w:delText xml:space="preserve">20: </w:delText>
        </w:r>
        <w:r w:rsidR="009E2051" w:rsidRPr="00703D2C">
          <w:rPr>
            <w:rStyle w:val="Hyperlink"/>
            <w:rFonts w:cs="Arial"/>
            <w:noProof/>
          </w:rPr>
          <w:delText>Terms, Values, and References for</w:delText>
        </w:r>
        <w:r w:rsidR="009E2051" w:rsidRPr="00703D2C">
          <w:rPr>
            <w:rStyle w:val="Hyperlink"/>
            <w:noProof/>
          </w:rPr>
          <w:delText xml:space="preserve"> GSHP Desuperheater</w:delText>
        </w:r>
        <w:r w:rsidR="009E2051">
          <w:rPr>
            <w:noProof/>
            <w:webHidden/>
          </w:rPr>
          <w:tab/>
        </w:r>
        <w:r w:rsidR="009E2051">
          <w:rPr>
            <w:noProof/>
            <w:webHidden/>
          </w:rPr>
          <w:fldChar w:fldCharType="begin"/>
        </w:r>
        <w:r w:rsidR="009E2051">
          <w:rPr>
            <w:noProof/>
            <w:webHidden/>
          </w:rPr>
          <w:delInstrText xml:space="preserve"> PAGEREF _Toc47598265 \h </w:delInstrText>
        </w:r>
        <w:r w:rsidR="009E2051">
          <w:rPr>
            <w:noProof/>
            <w:webHidden/>
          </w:rPr>
        </w:r>
        <w:r w:rsidR="009E2051">
          <w:rPr>
            <w:noProof/>
            <w:webHidden/>
          </w:rPr>
          <w:fldChar w:fldCharType="separate"/>
        </w:r>
        <w:r w:rsidR="009E2051">
          <w:rPr>
            <w:noProof/>
            <w:webHidden/>
          </w:rPr>
          <w:delText>26</w:delText>
        </w:r>
        <w:r w:rsidR="009E2051">
          <w:rPr>
            <w:noProof/>
            <w:webHidden/>
          </w:rPr>
          <w:fldChar w:fldCharType="end"/>
        </w:r>
        <w:r>
          <w:rPr>
            <w:noProof/>
          </w:rPr>
          <w:fldChar w:fldCharType="end"/>
        </w:r>
      </w:del>
    </w:p>
    <w:p w14:paraId="6381A9E4" w14:textId="77777777" w:rsidR="009E2051" w:rsidRDefault="00475EB1">
      <w:pPr>
        <w:pStyle w:val="TableofFigures"/>
        <w:tabs>
          <w:tab w:val="right" w:leader="dot" w:pos="8630"/>
        </w:tabs>
        <w:rPr>
          <w:del w:id="276" w:author="Greg Clendenning" w:date="2024-04-16T16:42:00Z"/>
          <w:rFonts w:asciiTheme="minorHAnsi" w:eastAsiaTheme="minorEastAsia" w:hAnsiTheme="minorHAnsi" w:cstheme="minorBidi"/>
          <w:noProof/>
          <w:sz w:val="22"/>
          <w:szCs w:val="22"/>
        </w:rPr>
      </w:pPr>
      <w:del w:id="277" w:author="Greg Clendenning" w:date="2024-04-16T16:42:00Z">
        <w:r>
          <w:fldChar w:fldCharType="begin"/>
        </w:r>
        <w:r>
          <w:delInstrText>HYPERLINK \l "_Toc47598266"</w:delInstrText>
        </w:r>
        <w:r>
          <w:fldChar w:fldCharType="separate"/>
        </w:r>
        <w:r w:rsidR="009E2051" w:rsidRPr="00703D2C">
          <w:rPr>
            <w:rStyle w:val="Hyperlink"/>
            <w:noProof/>
          </w:rPr>
          <w:delText>Table 2</w:delText>
        </w:r>
        <w:r w:rsidR="009E2051" w:rsidRPr="00703D2C">
          <w:rPr>
            <w:rStyle w:val="Hyperlink"/>
            <w:noProof/>
          </w:rPr>
          <w:noBreakHyphen/>
          <w:delText xml:space="preserve">21: </w:delText>
        </w:r>
        <w:r w:rsidR="009E2051" w:rsidRPr="00703D2C">
          <w:rPr>
            <w:rStyle w:val="Hyperlink"/>
            <w:rFonts w:cs="Arial"/>
            <w:noProof/>
          </w:rPr>
          <w:delText>Terms, Values, and References for</w:delText>
        </w:r>
        <w:r w:rsidR="009E2051" w:rsidRPr="00703D2C">
          <w:rPr>
            <w:rStyle w:val="Hyperlink"/>
            <w:noProof/>
          </w:rPr>
          <w:delText xml:space="preserve"> Air Conditioner &amp; Heat Pump Maintenance</w:delText>
        </w:r>
        <w:r w:rsidR="009E2051">
          <w:rPr>
            <w:noProof/>
            <w:webHidden/>
          </w:rPr>
          <w:tab/>
        </w:r>
        <w:r w:rsidR="009E2051">
          <w:rPr>
            <w:noProof/>
            <w:webHidden/>
          </w:rPr>
          <w:fldChar w:fldCharType="begin"/>
        </w:r>
        <w:r w:rsidR="009E2051">
          <w:rPr>
            <w:noProof/>
            <w:webHidden/>
          </w:rPr>
          <w:delInstrText xml:space="preserve"> PAGEREF _Toc47598266 \h </w:delInstrText>
        </w:r>
        <w:r w:rsidR="009E2051">
          <w:rPr>
            <w:noProof/>
            <w:webHidden/>
          </w:rPr>
        </w:r>
        <w:r w:rsidR="009E2051">
          <w:rPr>
            <w:noProof/>
            <w:webHidden/>
          </w:rPr>
          <w:fldChar w:fldCharType="separate"/>
        </w:r>
        <w:r w:rsidR="009E2051">
          <w:rPr>
            <w:noProof/>
            <w:webHidden/>
          </w:rPr>
          <w:delText>29</w:delText>
        </w:r>
        <w:r w:rsidR="009E2051">
          <w:rPr>
            <w:noProof/>
            <w:webHidden/>
          </w:rPr>
          <w:fldChar w:fldCharType="end"/>
        </w:r>
        <w:r>
          <w:rPr>
            <w:noProof/>
          </w:rPr>
          <w:fldChar w:fldCharType="end"/>
        </w:r>
      </w:del>
    </w:p>
    <w:p w14:paraId="005F88C4" w14:textId="77777777" w:rsidR="009E2051" w:rsidRDefault="00475EB1">
      <w:pPr>
        <w:pStyle w:val="TableofFigures"/>
        <w:tabs>
          <w:tab w:val="right" w:leader="dot" w:pos="8630"/>
        </w:tabs>
        <w:rPr>
          <w:del w:id="278" w:author="Greg Clendenning" w:date="2024-04-16T16:42:00Z"/>
          <w:rFonts w:asciiTheme="minorHAnsi" w:eastAsiaTheme="minorEastAsia" w:hAnsiTheme="minorHAnsi" w:cstheme="minorBidi"/>
          <w:noProof/>
          <w:sz w:val="22"/>
          <w:szCs w:val="22"/>
        </w:rPr>
      </w:pPr>
      <w:del w:id="279" w:author="Greg Clendenning" w:date="2024-04-16T16:42:00Z">
        <w:r>
          <w:fldChar w:fldCharType="begin"/>
        </w:r>
        <w:r>
          <w:delInstrText>HYPERLINK \l "_Toc47598267"</w:delInstrText>
        </w:r>
        <w:r>
          <w:fldChar w:fldCharType="separate"/>
        </w:r>
        <w:r w:rsidR="009E2051" w:rsidRPr="00703D2C">
          <w:rPr>
            <w:rStyle w:val="Hyperlink"/>
            <w:noProof/>
          </w:rPr>
          <w:delText>Table 2</w:delText>
        </w:r>
        <w:r w:rsidR="009E2051" w:rsidRPr="00703D2C">
          <w:rPr>
            <w:rStyle w:val="Hyperlink"/>
            <w:noProof/>
          </w:rPr>
          <w:noBreakHyphen/>
          <w:delText xml:space="preserve">22: </w:delText>
        </w:r>
        <w:r w:rsidR="009E2051" w:rsidRPr="00703D2C">
          <w:rPr>
            <w:rStyle w:val="Hyperlink"/>
            <w:rFonts w:cs="Arial"/>
            <w:noProof/>
          </w:rPr>
          <w:delText>Terms, Values, and References for</w:delText>
        </w:r>
        <w:r w:rsidR="009E2051" w:rsidRPr="00703D2C">
          <w:rPr>
            <w:rStyle w:val="Hyperlink"/>
            <w:noProof/>
          </w:rPr>
          <w:delText xml:space="preserve"> Fuel Switching: Electric Heat to Gas Heat</w:delText>
        </w:r>
        <w:r w:rsidR="009E2051">
          <w:rPr>
            <w:noProof/>
            <w:webHidden/>
          </w:rPr>
          <w:tab/>
        </w:r>
        <w:r w:rsidR="009E2051">
          <w:rPr>
            <w:noProof/>
            <w:webHidden/>
          </w:rPr>
          <w:fldChar w:fldCharType="begin"/>
        </w:r>
        <w:r w:rsidR="009E2051">
          <w:rPr>
            <w:noProof/>
            <w:webHidden/>
          </w:rPr>
          <w:delInstrText xml:space="preserve"> PAGEREF _Toc47598267 \h </w:delInstrText>
        </w:r>
        <w:r w:rsidR="009E2051">
          <w:rPr>
            <w:noProof/>
            <w:webHidden/>
          </w:rPr>
        </w:r>
        <w:r w:rsidR="009E2051">
          <w:rPr>
            <w:noProof/>
            <w:webHidden/>
          </w:rPr>
          <w:fldChar w:fldCharType="separate"/>
        </w:r>
        <w:r w:rsidR="009E2051">
          <w:rPr>
            <w:noProof/>
            <w:webHidden/>
          </w:rPr>
          <w:delText>32</w:delText>
        </w:r>
        <w:r w:rsidR="009E2051">
          <w:rPr>
            <w:noProof/>
            <w:webHidden/>
          </w:rPr>
          <w:fldChar w:fldCharType="end"/>
        </w:r>
        <w:r>
          <w:rPr>
            <w:noProof/>
          </w:rPr>
          <w:fldChar w:fldCharType="end"/>
        </w:r>
      </w:del>
    </w:p>
    <w:p w14:paraId="6C0E811F" w14:textId="77777777" w:rsidR="009E2051" w:rsidRDefault="00475EB1">
      <w:pPr>
        <w:pStyle w:val="TableofFigures"/>
        <w:tabs>
          <w:tab w:val="right" w:leader="dot" w:pos="8630"/>
        </w:tabs>
        <w:rPr>
          <w:del w:id="280" w:author="Greg Clendenning" w:date="2024-04-16T16:42:00Z"/>
          <w:rFonts w:asciiTheme="minorHAnsi" w:eastAsiaTheme="minorEastAsia" w:hAnsiTheme="minorHAnsi" w:cstheme="minorBidi"/>
          <w:noProof/>
          <w:sz w:val="22"/>
          <w:szCs w:val="22"/>
        </w:rPr>
      </w:pPr>
      <w:del w:id="281" w:author="Greg Clendenning" w:date="2024-04-16T16:42:00Z">
        <w:r>
          <w:fldChar w:fldCharType="begin"/>
        </w:r>
        <w:r>
          <w:delInstrText>HYPERLINK \l "_Toc47598268"</w:delInstrText>
        </w:r>
        <w:r>
          <w:fldChar w:fldCharType="separate"/>
        </w:r>
        <w:r w:rsidR="009E2051" w:rsidRPr="00703D2C">
          <w:rPr>
            <w:rStyle w:val="Hyperlink"/>
            <w:noProof/>
          </w:rPr>
          <w:delText>Table 2</w:delText>
        </w:r>
        <w:r w:rsidR="009E2051" w:rsidRPr="00703D2C">
          <w:rPr>
            <w:rStyle w:val="Hyperlink"/>
            <w:noProof/>
          </w:rPr>
          <w:noBreakHyphen/>
          <w:delText xml:space="preserve">23: </w:delText>
        </w:r>
        <w:r w:rsidR="009E2051" w:rsidRPr="00703D2C">
          <w:rPr>
            <w:rStyle w:val="Hyperlink"/>
            <w:rFonts w:cs="Arial"/>
            <w:noProof/>
          </w:rPr>
          <w:delText>Terms, Values, and References for</w:delText>
        </w:r>
        <w:r w:rsidR="009E2051" w:rsidRPr="00703D2C">
          <w:rPr>
            <w:rStyle w:val="Hyperlink"/>
            <w:noProof/>
          </w:rPr>
          <w:delText xml:space="preserve"> ENERGY STAR Room AC</w:delText>
        </w:r>
        <w:r w:rsidR="009E2051">
          <w:rPr>
            <w:noProof/>
            <w:webHidden/>
          </w:rPr>
          <w:tab/>
        </w:r>
        <w:r w:rsidR="009E2051">
          <w:rPr>
            <w:noProof/>
            <w:webHidden/>
          </w:rPr>
          <w:fldChar w:fldCharType="begin"/>
        </w:r>
        <w:r w:rsidR="009E2051">
          <w:rPr>
            <w:noProof/>
            <w:webHidden/>
          </w:rPr>
          <w:delInstrText xml:space="preserve"> PAGEREF _Toc47598268 \h </w:delInstrText>
        </w:r>
        <w:r w:rsidR="009E2051">
          <w:rPr>
            <w:noProof/>
            <w:webHidden/>
          </w:rPr>
        </w:r>
        <w:r w:rsidR="009E2051">
          <w:rPr>
            <w:noProof/>
            <w:webHidden/>
          </w:rPr>
          <w:fldChar w:fldCharType="separate"/>
        </w:r>
        <w:r w:rsidR="009E2051">
          <w:rPr>
            <w:noProof/>
            <w:webHidden/>
          </w:rPr>
          <w:delText>34</w:delText>
        </w:r>
        <w:r w:rsidR="009E2051">
          <w:rPr>
            <w:noProof/>
            <w:webHidden/>
          </w:rPr>
          <w:fldChar w:fldCharType="end"/>
        </w:r>
        <w:r>
          <w:rPr>
            <w:noProof/>
          </w:rPr>
          <w:fldChar w:fldCharType="end"/>
        </w:r>
      </w:del>
    </w:p>
    <w:p w14:paraId="037C6BC4" w14:textId="77777777" w:rsidR="009E2051" w:rsidRDefault="00475EB1">
      <w:pPr>
        <w:pStyle w:val="TableofFigures"/>
        <w:tabs>
          <w:tab w:val="right" w:leader="dot" w:pos="8630"/>
        </w:tabs>
        <w:rPr>
          <w:del w:id="282" w:author="Greg Clendenning" w:date="2024-04-16T16:42:00Z"/>
          <w:rFonts w:asciiTheme="minorHAnsi" w:eastAsiaTheme="minorEastAsia" w:hAnsiTheme="minorHAnsi" w:cstheme="minorBidi"/>
          <w:noProof/>
          <w:sz w:val="22"/>
          <w:szCs w:val="22"/>
        </w:rPr>
      </w:pPr>
      <w:del w:id="283" w:author="Greg Clendenning" w:date="2024-04-16T16:42:00Z">
        <w:r>
          <w:fldChar w:fldCharType="begin"/>
        </w:r>
        <w:r>
          <w:delInstrText>HYPERLINK \l "_Toc47598269"</w:delInstrText>
        </w:r>
        <w:r>
          <w:fldChar w:fldCharType="separate"/>
        </w:r>
        <w:r w:rsidR="009E2051" w:rsidRPr="00703D2C">
          <w:rPr>
            <w:rStyle w:val="Hyperlink"/>
            <w:noProof/>
          </w:rPr>
          <w:delText>Table 2</w:delText>
        </w:r>
        <w:r w:rsidR="009E2051" w:rsidRPr="00703D2C">
          <w:rPr>
            <w:rStyle w:val="Hyperlink"/>
            <w:noProof/>
          </w:rPr>
          <w:noBreakHyphen/>
          <w:delText>24: RAC (without reverse cycle) Federal Minimum Efficiency and ENERGY STAR Version 4.1 Standards</w:delText>
        </w:r>
        <w:r w:rsidR="009E2051">
          <w:rPr>
            <w:noProof/>
            <w:webHidden/>
          </w:rPr>
          <w:tab/>
        </w:r>
        <w:r w:rsidR="009E2051">
          <w:rPr>
            <w:noProof/>
            <w:webHidden/>
          </w:rPr>
          <w:fldChar w:fldCharType="begin"/>
        </w:r>
        <w:r w:rsidR="009E2051">
          <w:rPr>
            <w:noProof/>
            <w:webHidden/>
          </w:rPr>
          <w:delInstrText xml:space="preserve"> PAGEREF _Toc47598269 \h </w:delInstrText>
        </w:r>
        <w:r w:rsidR="009E2051">
          <w:rPr>
            <w:noProof/>
            <w:webHidden/>
          </w:rPr>
        </w:r>
        <w:r w:rsidR="009E2051">
          <w:rPr>
            <w:noProof/>
            <w:webHidden/>
          </w:rPr>
          <w:fldChar w:fldCharType="separate"/>
        </w:r>
        <w:r w:rsidR="009E2051">
          <w:rPr>
            <w:noProof/>
            <w:webHidden/>
          </w:rPr>
          <w:delText>35</w:delText>
        </w:r>
        <w:r w:rsidR="009E2051">
          <w:rPr>
            <w:noProof/>
            <w:webHidden/>
          </w:rPr>
          <w:fldChar w:fldCharType="end"/>
        </w:r>
        <w:r>
          <w:rPr>
            <w:noProof/>
          </w:rPr>
          <w:fldChar w:fldCharType="end"/>
        </w:r>
      </w:del>
    </w:p>
    <w:p w14:paraId="573EF679" w14:textId="77777777" w:rsidR="009E2051" w:rsidRDefault="00475EB1">
      <w:pPr>
        <w:pStyle w:val="TableofFigures"/>
        <w:tabs>
          <w:tab w:val="right" w:leader="dot" w:pos="8630"/>
        </w:tabs>
        <w:rPr>
          <w:del w:id="284" w:author="Greg Clendenning" w:date="2024-04-16T16:42:00Z"/>
          <w:rFonts w:asciiTheme="minorHAnsi" w:eastAsiaTheme="minorEastAsia" w:hAnsiTheme="minorHAnsi" w:cstheme="minorBidi"/>
          <w:noProof/>
          <w:sz w:val="22"/>
          <w:szCs w:val="22"/>
        </w:rPr>
      </w:pPr>
      <w:del w:id="285" w:author="Greg Clendenning" w:date="2024-04-16T16:42:00Z">
        <w:r>
          <w:fldChar w:fldCharType="begin"/>
        </w:r>
        <w:r>
          <w:delInstrText>HYPERLINK \l "_Toc47598270"</w:delInstrText>
        </w:r>
        <w:r>
          <w:fldChar w:fldCharType="separate"/>
        </w:r>
        <w:r w:rsidR="009E2051" w:rsidRPr="00703D2C">
          <w:rPr>
            <w:rStyle w:val="Hyperlink"/>
            <w:noProof/>
          </w:rPr>
          <w:delText>Table 2</w:delText>
        </w:r>
        <w:r w:rsidR="009E2051" w:rsidRPr="00703D2C">
          <w:rPr>
            <w:rStyle w:val="Hyperlink"/>
            <w:noProof/>
          </w:rPr>
          <w:noBreakHyphen/>
          <w:delText>25: Casement-Only and Casement-Slider RAC Federal Minimum Efficiency and ENERGY STAR Version 4.1 Standards</w:delText>
        </w:r>
        <w:r w:rsidR="009E2051">
          <w:rPr>
            <w:noProof/>
            <w:webHidden/>
          </w:rPr>
          <w:tab/>
        </w:r>
        <w:r w:rsidR="009E2051">
          <w:rPr>
            <w:noProof/>
            <w:webHidden/>
          </w:rPr>
          <w:fldChar w:fldCharType="begin"/>
        </w:r>
        <w:r w:rsidR="009E2051">
          <w:rPr>
            <w:noProof/>
            <w:webHidden/>
          </w:rPr>
          <w:delInstrText xml:space="preserve"> PAGEREF _Toc47598270 \h </w:delInstrText>
        </w:r>
        <w:r w:rsidR="009E2051">
          <w:rPr>
            <w:noProof/>
            <w:webHidden/>
          </w:rPr>
        </w:r>
        <w:r w:rsidR="009E2051">
          <w:rPr>
            <w:noProof/>
            <w:webHidden/>
          </w:rPr>
          <w:fldChar w:fldCharType="separate"/>
        </w:r>
        <w:r w:rsidR="009E2051">
          <w:rPr>
            <w:noProof/>
            <w:webHidden/>
          </w:rPr>
          <w:delText>35</w:delText>
        </w:r>
        <w:r w:rsidR="009E2051">
          <w:rPr>
            <w:noProof/>
            <w:webHidden/>
          </w:rPr>
          <w:fldChar w:fldCharType="end"/>
        </w:r>
        <w:r>
          <w:rPr>
            <w:noProof/>
          </w:rPr>
          <w:fldChar w:fldCharType="end"/>
        </w:r>
      </w:del>
    </w:p>
    <w:p w14:paraId="2582699C" w14:textId="77777777" w:rsidR="009E2051" w:rsidRDefault="00475EB1">
      <w:pPr>
        <w:pStyle w:val="TableofFigures"/>
        <w:tabs>
          <w:tab w:val="right" w:leader="dot" w:pos="8630"/>
        </w:tabs>
        <w:rPr>
          <w:del w:id="286" w:author="Greg Clendenning" w:date="2024-04-16T16:42:00Z"/>
          <w:rFonts w:asciiTheme="minorHAnsi" w:eastAsiaTheme="minorEastAsia" w:hAnsiTheme="minorHAnsi" w:cstheme="minorBidi"/>
          <w:noProof/>
          <w:sz w:val="22"/>
          <w:szCs w:val="22"/>
        </w:rPr>
      </w:pPr>
      <w:del w:id="287" w:author="Greg Clendenning" w:date="2024-04-16T16:42:00Z">
        <w:r>
          <w:fldChar w:fldCharType="begin"/>
        </w:r>
        <w:r>
          <w:delInstrText>HYPERLINK \l "_Toc47598271"</w:delInstrText>
        </w:r>
        <w:r>
          <w:fldChar w:fldCharType="separate"/>
        </w:r>
        <w:r w:rsidR="009E2051" w:rsidRPr="00703D2C">
          <w:rPr>
            <w:rStyle w:val="Hyperlink"/>
            <w:noProof/>
          </w:rPr>
          <w:delText>Table 2</w:delText>
        </w:r>
        <w:r w:rsidR="009E2051" w:rsidRPr="00703D2C">
          <w:rPr>
            <w:rStyle w:val="Hyperlink"/>
            <w:noProof/>
          </w:rPr>
          <w:noBreakHyphen/>
          <w:delText>26: Reverse-Cycle RAC Federal Minimum Efficiency Standards and ENERGY STAR Version 4.1 Standards</w:delText>
        </w:r>
        <w:r w:rsidR="009E2051">
          <w:rPr>
            <w:noProof/>
            <w:webHidden/>
          </w:rPr>
          <w:tab/>
        </w:r>
        <w:r w:rsidR="009E2051">
          <w:rPr>
            <w:noProof/>
            <w:webHidden/>
          </w:rPr>
          <w:fldChar w:fldCharType="begin"/>
        </w:r>
        <w:r w:rsidR="009E2051">
          <w:rPr>
            <w:noProof/>
            <w:webHidden/>
          </w:rPr>
          <w:delInstrText xml:space="preserve"> PAGEREF _Toc47598271 \h </w:delInstrText>
        </w:r>
        <w:r w:rsidR="009E2051">
          <w:rPr>
            <w:noProof/>
            <w:webHidden/>
          </w:rPr>
        </w:r>
        <w:r w:rsidR="009E2051">
          <w:rPr>
            <w:noProof/>
            <w:webHidden/>
          </w:rPr>
          <w:fldChar w:fldCharType="separate"/>
        </w:r>
        <w:r w:rsidR="009E2051">
          <w:rPr>
            <w:noProof/>
            <w:webHidden/>
          </w:rPr>
          <w:delText>35</w:delText>
        </w:r>
        <w:r w:rsidR="009E2051">
          <w:rPr>
            <w:noProof/>
            <w:webHidden/>
          </w:rPr>
          <w:fldChar w:fldCharType="end"/>
        </w:r>
        <w:r>
          <w:rPr>
            <w:noProof/>
          </w:rPr>
          <w:fldChar w:fldCharType="end"/>
        </w:r>
      </w:del>
    </w:p>
    <w:p w14:paraId="171A3D7F" w14:textId="77777777" w:rsidR="009E2051" w:rsidRDefault="00475EB1">
      <w:pPr>
        <w:pStyle w:val="TableofFigures"/>
        <w:tabs>
          <w:tab w:val="right" w:leader="dot" w:pos="8630"/>
        </w:tabs>
        <w:rPr>
          <w:del w:id="288" w:author="Greg Clendenning" w:date="2024-04-16T16:42:00Z"/>
          <w:rFonts w:asciiTheme="minorHAnsi" w:eastAsiaTheme="minorEastAsia" w:hAnsiTheme="minorHAnsi" w:cstheme="minorBidi"/>
          <w:noProof/>
          <w:sz w:val="22"/>
          <w:szCs w:val="22"/>
        </w:rPr>
      </w:pPr>
      <w:del w:id="289" w:author="Greg Clendenning" w:date="2024-04-16T16:42:00Z">
        <w:r>
          <w:fldChar w:fldCharType="begin"/>
        </w:r>
        <w:r>
          <w:delInstrText>HYPERLINK \l "_Toc47598272"</w:delInstrText>
        </w:r>
        <w:r>
          <w:fldChar w:fldCharType="separate"/>
        </w:r>
        <w:r w:rsidR="009E2051" w:rsidRPr="00703D2C">
          <w:rPr>
            <w:rStyle w:val="Hyperlink"/>
            <w:noProof/>
          </w:rPr>
          <w:delText>Table 2</w:delText>
        </w:r>
        <w:r w:rsidR="009E2051" w:rsidRPr="00703D2C">
          <w:rPr>
            <w:rStyle w:val="Hyperlink"/>
            <w:noProof/>
          </w:rPr>
          <w:noBreakHyphen/>
          <w:delText>27: Deemed EFLH and Default Energy Savings</w:delText>
        </w:r>
        <w:r w:rsidR="009E2051">
          <w:rPr>
            <w:noProof/>
            <w:webHidden/>
          </w:rPr>
          <w:tab/>
        </w:r>
        <w:r w:rsidR="009E2051">
          <w:rPr>
            <w:noProof/>
            <w:webHidden/>
          </w:rPr>
          <w:fldChar w:fldCharType="begin"/>
        </w:r>
        <w:r w:rsidR="009E2051">
          <w:rPr>
            <w:noProof/>
            <w:webHidden/>
          </w:rPr>
          <w:delInstrText xml:space="preserve"> PAGEREF _Toc47598272 \h </w:delInstrText>
        </w:r>
        <w:r w:rsidR="009E2051">
          <w:rPr>
            <w:noProof/>
            <w:webHidden/>
          </w:rPr>
        </w:r>
        <w:r w:rsidR="009E2051">
          <w:rPr>
            <w:noProof/>
            <w:webHidden/>
          </w:rPr>
          <w:fldChar w:fldCharType="separate"/>
        </w:r>
        <w:r w:rsidR="009E2051">
          <w:rPr>
            <w:noProof/>
            <w:webHidden/>
          </w:rPr>
          <w:delText>36</w:delText>
        </w:r>
        <w:r w:rsidR="009E2051">
          <w:rPr>
            <w:noProof/>
            <w:webHidden/>
          </w:rPr>
          <w:fldChar w:fldCharType="end"/>
        </w:r>
        <w:r>
          <w:rPr>
            <w:noProof/>
          </w:rPr>
          <w:fldChar w:fldCharType="end"/>
        </w:r>
      </w:del>
    </w:p>
    <w:p w14:paraId="64B5F0F9" w14:textId="77777777" w:rsidR="009E2051" w:rsidRDefault="00475EB1">
      <w:pPr>
        <w:pStyle w:val="TableofFigures"/>
        <w:tabs>
          <w:tab w:val="right" w:leader="dot" w:pos="8630"/>
        </w:tabs>
        <w:rPr>
          <w:del w:id="290" w:author="Greg Clendenning" w:date="2024-04-16T16:42:00Z"/>
          <w:rFonts w:asciiTheme="minorHAnsi" w:eastAsiaTheme="minorEastAsia" w:hAnsiTheme="minorHAnsi" w:cstheme="minorBidi"/>
          <w:noProof/>
          <w:sz w:val="22"/>
          <w:szCs w:val="22"/>
        </w:rPr>
      </w:pPr>
      <w:del w:id="291" w:author="Greg Clendenning" w:date="2024-04-16T16:42:00Z">
        <w:r>
          <w:fldChar w:fldCharType="begin"/>
        </w:r>
        <w:r>
          <w:delInstrText>HYPERLINK \l "_Toc47598273"</w:delInstrText>
        </w:r>
        <w:r>
          <w:fldChar w:fldCharType="separate"/>
        </w:r>
        <w:r w:rsidR="009E2051" w:rsidRPr="00703D2C">
          <w:rPr>
            <w:rStyle w:val="Hyperlink"/>
            <w:noProof/>
          </w:rPr>
          <w:delText>Table 2</w:delText>
        </w:r>
        <w:r w:rsidR="009E2051" w:rsidRPr="00703D2C">
          <w:rPr>
            <w:rStyle w:val="Hyperlink"/>
            <w:noProof/>
          </w:rPr>
          <w:noBreakHyphen/>
          <w:delText xml:space="preserve">28: </w:delText>
        </w:r>
        <w:r w:rsidR="009E2051" w:rsidRPr="00703D2C">
          <w:rPr>
            <w:rStyle w:val="Hyperlink"/>
            <w:rFonts w:cs="Arial"/>
            <w:noProof/>
          </w:rPr>
          <w:delText>Terms, Values, and References for</w:delText>
        </w:r>
        <w:r w:rsidR="009E2051" w:rsidRPr="00703D2C">
          <w:rPr>
            <w:rStyle w:val="Hyperlink"/>
            <w:noProof/>
          </w:rPr>
          <w:delText xml:space="preserve"> Room AC Retirement</w:delText>
        </w:r>
        <w:r w:rsidR="009E2051">
          <w:rPr>
            <w:noProof/>
            <w:webHidden/>
          </w:rPr>
          <w:tab/>
        </w:r>
        <w:r w:rsidR="009E2051">
          <w:rPr>
            <w:noProof/>
            <w:webHidden/>
          </w:rPr>
          <w:fldChar w:fldCharType="begin"/>
        </w:r>
        <w:r w:rsidR="009E2051">
          <w:rPr>
            <w:noProof/>
            <w:webHidden/>
          </w:rPr>
          <w:delInstrText xml:space="preserve"> PAGEREF _Toc47598273 \h </w:delInstrText>
        </w:r>
        <w:r w:rsidR="009E2051">
          <w:rPr>
            <w:noProof/>
            <w:webHidden/>
          </w:rPr>
        </w:r>
        <w:r w:rsidR="009E2051">
          <w:rPr>
            <w:noProof/>
            <w:webHidden/>
          </w:rPr>
          <w:fldChar w:fldCharType="separate"/>
        </w:r>
        <w:r w:rsidR="009E2051">
          <w:rPr>
            <w:noProof/>
            <w:webHidden/>
          </w:rPr>
          <w:delText>38</w:delText>
        </w:r>
        <w:r w:rsidR="009E2051">
          <w:rPr>
            <w:noProof/>
            <w:webHidden/>
          </w:rPr>
          <w:fldChar w:fldCharType="end"/>
        </w:r>
        <w:r>
          <w:rPr>
            <w:noProof/>
          </w:rPr>
          <w:fldChar w:fldCharType="end"/>
        </w:r>
      </w:del>
    </w:p>
    <w:p w14:paraId="32EA775F" w14:textId="77777777" w:rsidR="009E2051" w:rsidRDefault="00475EB1">
      <w:pPr>
        <w:pStyle w:val="TableofFigures"/>
        <w:tabs>
          <w:tab w:val="right" w:leader="dot" w:pos="8630"/>
        </w:tabs>
        <w:rPr>
          <w:del w:id="292" w:author="Greg Clendenning" w:date="2024-04-16T16:42:00Z"/>
          <w:rFonts w:asciiTheme="minorHAnsi" w:eastAsiaTheme="minorEastAsia" w:hAnsiTheme="minorHAnsi" w:cstheme="minorBidi"/>
          <w:noProof/>
          <w:sz w:val="22"/>
          <w:szCs w:val="22"/>
        </w:rPr>
      </w:pPr>
      <w:del w:id="293" w:author="Greg Clendenning" w:date="2024-04-16T16:42:00Z">
        <w:r>
          <w:fldChar w:fldCharType="begin"/>
        </w:r>
        <w:r>
          <w:delInstrText>HYPERLINK \l "_Toc47598274"</w:delInstrText>
        </w:r>
        <w:r>
          <w:fldChar w:fldCharType="separate"/>
        </w:r>
        <w:r w:rsidR="009E2051" w:rsidRPr="00703D2C">
          <w:rPr>
            <w:rStyle w:val="Hyperlink"/>
            <w:noProof/>
          </w:rPr>
          <w:delText>Table 2</w:delText>
        </w:r>
        <w:r w:rsidR="009E2051" w:rsidRPr="00703D2C">
          <w:rPr>
            <w:rStyle w:val="Hyperlink"/>
            <w:noProof/>
          </w:rPr>
          <w:noBreakHyphen/>
          <w:delText>29: RAC Retirement-Only EFLH and Energy Savings by City</w:delText>
        </w:r>
        <w:r w:rsidR="009E2051">
          <w:rPr>
            <w:noProof/>
            <w:webHidden/>
          </w:rPr>
          <w:tab/>
        </w:r>
        <w:r w:rsidR="009E2051">
          <w:rPr>
            <w:noProof/>
            <w:webHidden/>
          </w:rPr>
          <w:fldChar w:fldCharType="begin"/>
        </w:r>
        <w:r w:rsidR="009E2051">
          <w:rPr>
            <w:noProof/>
            <w:webHidden/>
          </w:rPr>
          <w:delInstrText xml:space="preserve"> PAGEREF _Toc47598274 \h </w:delInstrText>
        </w:r>
        <w:r w:rsidR="009E2051">
          <w:rPr>
            <w:noProof/>
            <w:webHidden/>
          </w:rPr>
        </w:r>
        <w:r w:rsidR="009E2051">
          <w:rPr>
            <w:noProof/>
            <w:webHidden/>
          </w:rPr>
          <w:fldChar w:fldCharType="separate"/>
        </w:r>
        <w:r w:rsidR="009E2051">
          <w:rPr>
            <w:noProof/>
            <w:webHidden/>
          </w:rPr>
          <w:delText>39</w:delText>
        </w:r>
        <w:r w:rsidR="009E2051">
          <w:rPr>
            <w:noProof/>
            <w:webHidden/>
          </w:rPr>
          <w:fldChar w:fldCharType="end"/>
        </w:r>
        <w:r>
          <w:rPr>
            <w:noProof/>
          </w:rPr>
          <w:fldChar w:fldCharType="end"/>
        </w:r>
      </w:del>
    </w:p>
    <w:p w14:paraId="67F2351A" w14:textId="77777777" w:rsidR="009E2051" w:rsidRDefault="00475EB1">
      <w:pPr>
        <w:pStyle w:val="TableofFigures"/>
        <w:tabs>
          <w:tab w:val="right" w:leader="dot" w:pos="8630"/>
        </w:tabs>
        <w:rPr>
          <w:del w:id="294" w:author="Greg Clendenning" w:date="2024-04-16T16:42:00Z"/>
          <w:rFonts w:asciiTheme="minorHAnsi" w:eastAsiaTheme="minorEastAsia" w:hAnsiTheme="minorHAnsi" w:cstheme="minorBidi"/>
          <w:noProof/>
          <w:sz w:val="22"/>
          <w:szCs w:val="22"/>
        </w:rPr>
      </w:pPr>
      <w:del w:id="295" w:author="Greg Clendenning" w:date="2024-04-16T16:42:00Z">
        <w:r>
          <w:fldChar w:fldCharType="begin"/>
        </w:r>
        <w:r>
          <w:delInstrText>HYPERLINK \l "_Toc47598275"</w:delInstrText>
        </w:r>
        <w:r>
          <w:fldChar w:fldCharType="separate"/>
        </w:r>
        <w:r w:rsidR="009E2051" w:rsidRPr="00703D2C">
          <w:rPr>
            <w:rStyle w:val="Hyperlink"/>
            <w:noProof/>
          </w:rPr>
          <w:delText>Table 2</w:delText>
        </w:r>
        <w:r w:rsidR="009E2051" w:rsidRPr="00703D2C">
          <w:rPr>
            <w:rStyle w:val="Hyperlink"/>
            <w:noProof/>
          </w:rPr>
          <w:noBreakHyphen/>
          <w:delText xml:space="preserve">30: </w:delText>
        </w:r>
        <w:r w:rsidR="009E2051" w:rsidRPr="00703D2C">
          <w:rPr>
            <w:rStyle w:val="Hyperlink"/>
            <w:rFonts w:cs="Arial"/>
            <w:noProof/>
          </w:rPr>
          <w:delText>Terms, Values, and References for</w:delText>
        </w:r>
        <w:r w:rsidR="009E2051" w:rsidRPr="00703D2C">
          <w:rPr>
            <w:rStyle w:val="Hyperlink"/>
            <w:noProof/>
          </w:rPr>
          <w:delText xml:space="preserve"> Duct Sealing</w:delText>
        </w:r>
        <w:r w:rsidR="009E2051">
          <w:rPr>
            <w:noProof/>
            <w:webHidden/>
          </w:rPr>
          <w:tab/>
        </w:r>
        <w:r w:rsidR="009E2051">
          <w:rPr>
            <w:noProof/>
            <w:webHidden/>
          </w:rPr>
          <w:fldChar w:fldCharType="begin"/>
        </w:r>
        <w:r w:rsidR="009E2051">
          <w:rPr>
            <w:noProof/>
            <w:webHidden/>
          </w:rPr>
          <w:delInstrText xml:space="preserve"> PAGEREF _Toc47598275 \h </w:delInstrText>
        </w:r>
        <w:r w:rsidR="009E2051">
          <w:rPr>
            <w:noProof/>
            <w:webHidden/>
          </w:rPr>
        </w:r>
        <w:r w:rsidR="009E2051">
          <w:rPr>
            <w:noProof/>
            <w:webHidden/>
          </w:rPr>
          <w:fldChar w:fldCharType="separate"/>
        </w:r>
        <w:r w:rsidR="009E2051">
          <w:rPr>
            <w:noProof/>
            <w:webHidden/>
          </w:rPr>
          <w:delText>42</w:delText>
        </w:r>
        <w:r w:rsidR="009E2051">
          <w:rPr>
            <w:noProof/>
            <w:webHidden/>
          </w:rPr>
          <w:fldChar w:fldCharType="end"/>
        </w:r>
        <w:r>
          <w:rPr>
            <w:noProof/>
          </w:rPr>
          <w:fldChar w:fldCharType="end"/>
        </w:r>
      </w:del>
    </w:p>
    <w:p w14:paraId="51EC0C1F" w14:textId="77777777" w:rsidR="009E2051" w:rsidRDefault="00475EB1">
      <w:pPr>
        <w:pStyle w:val="TableofFigures"/>
        <w:tabs>
          <w:tab w:val="right" w:leader="dot" w:pos="8630"/>
        </w:tabs>
        <w:rPr>
          <w:del w:id="296" w:author="Greg Clendenning" w:date="2024-04-16T16:42:00Z"/>
          <w:rFonts w:asciiTheme="minorHAnsi" w:eastAsiaTheme="minorEastAsia" w:hAnsiTheme="minorHAnsi" w:cstheme="minorBidi"/>
          <w:noProof/>
          <w:sz w:val="22"/>
          <w:szCs w:val="22"/>
        </w:rPr>
      </w:pPr>
      <w:del w:id="297" w:author="Greg Clendenning" w:date="2024-04-16T16:42:00Z">
        <w:r>
          <w:fldChar w:fldCharType="begin"/>
        </w:r>
        <w:r>
          <w:delInstrText>HYPERLINK \l "_Toc47598276"</w:delInstrText>
        </w:r>
        <w:r>
          <w:fldChar w:fldCharType="separate"/>
        </w:r>
        <w:r w:rsidR="009E2051" w:rsidRPr="00703D2C">
          <w:rPr>
            <w:rStyle w:val="Hyperlink"/>
            <w:noProof/>
          </w:rPr>
          <w:delText>Table 2</w:delText>
        </w:r>
        <w:r w:rsidR="009E2051" w:rsidRPr="00703D2C">
          <w:rPr>
            <w:rStyle w:val="Hyperlink"/>
            <w:noProof/>
          </w:rPr>
          <w:noBreakHyphen/>
          <w:delText>31: Distribution Efficiency by Climate Zone; Conditioned Air Type; Duct Location, Leakage &amp; Insulation</w:delText>
        </w:r>
        <w:r w:rsidR="009E2051">
          <w:rPr>
            <w:noProof/>
            <w:webHidden/>
          </w:rPr>
          <w:tab/>
        </w:r>
        <w:r w:rsidR="009E2051">
          <w:rPr>
            <w:noProof/>
            <w:webHidden/>
          </w:rPr>
          <w:fldChar w:fldCharType="begin"/>
        </w:r>
        <w:r w:rsidR="009E2051">
          <w:rPr>
            <w:noProof/>
            <w:webHidden/>
          </w:rPr>
          <w:delInstrText xml:space="preserve"> PAGEREF _Toc47598276 \h </w:delInstrText>
        </w:r>
        <w:r w:rsidR="009E2051">
          <w:rPr>
            <w:noProof/>
            <w:webHidden/>
          </w:rPr>
        </w:r>
        <w:r w:rsidR="009E2051">
          <w:rPr>
            <w:noProof/>
            <w:webHidden/>
          </w:rPr>
          <w:fldChar w:fldCharType="separate"/>
        </w:r>
        <w:r w:rsidR="009E2051">
          <w:rPr>
            <w:noProof/>
            <w:webHidden/>
          </w:rPr>
          <w:delText>43</w:delText>
        </w:r>
        <w:r w:rsidR="009E2051">
          <w:rPr>
            <w:noProof/>
            <w:webHidden/>
          </w:rPr>
          <w:fldChar w:fldCharType="end"/>
        </w:r>
        <w:r>
          <w:rPr>
            <w:noProof/>
          </w:rPr>
          <w:fldChar w:fldCharType="end"/>
        </w:r>
      </w:del>
    </w:p>
    <w:p w14:paraId="6799EDC1" w14:textId="77777777" w:rsidR="009E2051" w:rsidRDefault="00475EB1">
      <w:pPr>
        <w:pStyle w:val="TableofFigures"/>
        <w:tabs>
          <w:tab w:val="right" w:leader="dot" w:pos="8630"/>
        </w:tabs>
        <w:rPr>
          <w:del w:id="298" w:author="Greg Clendenning" w:date="2024-04-16T16:42:00Z"/>
          <w:rFonts w:asciiTheme="minorHAnsi" w:eastAsiaTheme="minorEastAsia" w:hAnsiTheme="minorHAnsi" w:cstheme="minorBidi"/>
          <w:noProof/>
          <w:sz w:val="22"/>
          <w:szCs w:val="22"/>
        </w:rPr>
      </w:pPr>
      <w:del w:id="299" w:author="Greg Clendenning" w:date="2024-04-16T16:42:00Z">
        <w:r>
          <w:fldChar w:fldCharType="begin"/>
        </w:r>
        <w:r>
          <w:delInstrText>HYPERLINK \l "_Toc47598277"</w:delInstrText>
        </w:r>
        <w:r>
          <w:fldChar w:fldCharType="separate"/>
        </w:r>
        <w:r w:rsidR="009E2051" w:rsidRPr="00703D2C">
          <w:rPr>
            <w:rStyle w:val="Hyperlink"/>
            <w:noProof/>
          </w:rPr>
          <w:delText>Table 2</w:delText>
        </w:r>
        <w:r w:rsidR="009E2051" w:rsidRPr="00703D2C">
          <w:rPr>
            <w:rStyle w:val="Hyperlink"/>
            <w:noProof/>
          </w:rPr>
          <w:noBreakHyphen/>
          <w:delText>32: Distribution Efficiency Adders for Cond. Space (%) by Conditioned Air; Duct Location, Leakage &amp; Insulation</w:delText>
        </w:r>
        <w:r w:rsidR="009E2051">
          <w:rPr>
            <w:noProof/>
            <w:webHidden/>
          </w:rPr>
          <w:tab/>
        </w:r>
        <w:r w:rsidR="009E2051">
          <w:rPr>
            <w:noProof/>
            <w:webHidden/>
          </w:rPr>
          <w:fldChar w:fldCharType="begin"/>
        </w:r>
        <w:r w:rsidR="009E2051">
          <w:rPr>
            <w:noProof/>
            <w:webHidden/>
          </w:rPr>
          <w:delInstrText xml:space="preserve"> PAGEREF _Toc47598277 \h </w:delInstrText>
        </w:r>
        <w:r w:rsidR="009E2051">
          <w:rPr>
            <w:noProof/>
            <w:webHidden/>
          </w:rPr>
        </w:r>
        <w:r w:rsidR="009E2051">
          <w:rPr>
            <w:noProof/>
            <w:webHidden/>
          </w:rPr>
          <w:fldChar w:fldCharType="separate"/>
        </w:r>
        <w:r w:rsidR="009E2051">
          <w:rPr>
            <w:noProof/>
            <w:webHidden/>
          </w:rPr>
          <w:delText>44</w:delText>
        </w:r>
        <w:r w:rsidR="009E2051">
          <w:rPr>
            <w:noProof/>
            <w:webHidden/>
          </w:rPr>
          <w:fldChar w:fldCharType="end"/>
        </w:r>
        <w:r>
          <w:rPr>
            <w:noProof/>
          </w:rPr>
          <w:fldChar w:fldCharType="end"/>
        </w:r>
      </w:del>
    </w:p>
    <w:p w14:paraId="174305EB" w14:textId="77777777" w:rsidR="009E2051" w:rsidRDefault="00475EB1">
      <w:pPr>
        <w:pStyle w:val="TableofFigures"/>
        <w:tabs>
          <w:tab w:val="right" w:leader="dot" w:pos="8630"/>
        </w:tabs>
        <w:rPr>
          <w:del w:id="300" w:author="Greg Clendenning" w:date="2024-04-16T16:42:00Z"/>
          <w:rFonts w:asciiTheme="minorHAnsi" w:eastAsiaTheme="minorEastAsia" w:hAnsiTheme="minorHAnsi" w:cstheme="minorBidi"/>
          <w:noProof/>
          <w:sz w:val="22"/>
          <w:szCs w:val="22"/>
        </w:rPr>
      </w:pPr>
      <w:del w:id="301" w:author="Greg Clendenning" w:date="2024-04-16T16:42:00Z">
        <w:r>
          <w:fldChar w:fldCharType="begin"/>
        </w:r>
        <w:r>
          <w:delInstrText>HYPERLINK \l "_Toc47598278"</w:delInstrText>
        </w:r>
        <w:r>
          <w:fldChar w:fldCharType="separate"/>
        </w:r>
        <w:r w:rsidR="009E2051" w:rsidRPr="00703D2C">
          <w:rPr>
            <w:rStyle w:val="Hyperlink"/>
            <w:noProof/>
          </w:rPr>
          <w:delText>Table 2</w:delText>
        </w:r>
        <w:r w:rsidR="009E2051" w:rsidRPr="00703D2C">
          <w:rPr>
            <w:rStyle w:val="Hyperlink"/>
            <w:noProof/>
          </w:rPr>
          <w:noBreakHyphen/>
          <w:delText xml:space="preserve">33: </w:delText>
        </w:r>
        <w:r w:rsidR="009E2051" w:rsidRPr="00703D2C">
          <w:rPr>
            <w:rStyle w:val="Hyperlink"/>
            <w:rFonts w:cs="Arial"/>
            <w:noProof/>
          </w:rPr>
          <w:delText>Terms, Values, and References for</w:delText>
        </w:r>
        <w:r w:rsidR="009E2051" w:rsidRPr="00703D2C">
          <w:rPr>
            <w:rStyle w:val="Hyperlink"/>
            <w:noProof/>
          </w:rPr>
          <w:delText xml:space="preserve"> Air Handler Filter Whistle</w:delText>
        </w:r>
        <w:r w:rsidR="009E2051">
          <w:rPr>
            <w:noProof/>
            <w:webHidden/>
          </w:rPr>
          <w:tab/>
        </w:r>
        <w:r w:rsidR="009E2051">
          <w:rPr>
            <w:noProof/>
            <w:webHidden/>
          </w:rPr>
          <w:fldChar w:fldCharType="begin"/>
        </w:r>
        <w:r w:rsidR="009E2051">
          <w:rPr>
            <w:noProof/>
            <w:webHidden/>
          </w:rPr>
          <w:delInstrText xml:space="preserve"> PAGEREF _Toc47598278 \h </w:delInstrText>
        </w:r>
        <w:r w:rsidR="009E2051">
          <w:rPr>
            <w:noProof/>
            <w:webHidden/>
          </w:rPr>
        </w:r>
        <w:r w:rsidR="009E2051">
          <w:rPr>
            <w:noProof/>
            <w:webHidden/>
          </w:rPr>
          <w:fldChar w:fldCharType="separate"/>
        </w:r>
        <w:r w:rsidR="009E2051">
          <w:rPr>
            <w:noProof/>
            <w:webHidden/>
          </w:rPr>
          <w:delText>45</w:delText>
        </w:r>
        <w:r w:rsidR="009E2051">
          <w:rPr>
            <w:noProof/>
            <w:webHidden/>
          </w:rPr>
          <w:fldChar w:fldCharType="end"/>
        </w:r>
        <w:r>
          <w:rPr>
            <w:noProof/>
          </w:rPr>
          <w:fldChar w:fldCharType="end"/>
        </w:r>
      </w:del>
    </w:p>
    <w:p w14:paraId="0146C511" w14:textId="77777777" w:rsidR="009E2051" w:rsidRDefault="00475EB1">
      <w:pPr>
        <w:pStyle w:val="TableofFigures"/>
        <w:tabs>
          <w:tab w:val="right" w:leader="dot" w:pos="8630"/>
        </w:tabs>
        <w:rPr>
          <w:del w:id="302" w:author="Greg Clendenning" w:date="2024-04-16T16:42:00Z"/>
          <w:rFonts w:asciiTheme="minorHAnsi" w:eastAsiaTheme="minorEastAsia" w:hAnsiTheme="minorHAnsi" w:cstheme="minorBidi"/>
          <w:noProof/>
          <w:sz w:val="22"/>
          <w:szCs w:val="22"/>
        </w:rPr>
      </w:pPr>
      <w:del w:id="303" w:author="Greg Clendenning" w:date="2024-04-16T16:42:00Z">
        <w:r>
          <w:fldChar w:fldCharType="begin"/>
        </w:r>
        <w:r>
          <w:delInstrText>HYPERLINK \l "_Toc47598279"</w:delInstrText>
        </w:r>
        <w:r>
          <w:fldChar w:fldCharType="separate"/>
        </w:r>
        <w:r w:rsidR="009E2051" w:rsidRPr="00703D2C">
          <w:rPr>
            <w:rStyle w:val="Hyperlink"/>
            <w:noProof/>
          </w:rPr>
          <w:delText>Table 2</w:delText>
        </w:r>
        <w:r w:rsidR="009E2051" w:rsidRPr="00703D2C">
          <w:rPr>
            <w:rStyle w:val="Hyperlink"/>
            <w:noProof/>
          </w:rPr>
          <w:noBreakHyphen/>
          <w:delText>34: Default Air Handler Filter Whistle Savings</w:delText>
        </w:r>
        <w:r w:rsidR="009E2051">
          <w:rPr>
            <w:noProof/>
            <w:webHidden/>
          </w:rPr>
          <w:tab/>
        </w:r>
        <w:r w:rsidR="009E2051">
          <w:rPr>
            <w:noProof/>
            <w:webHidden/>
          </w:rPr>
          <w:fldChar w:fldCharType="begin"/>
        </w:r>
        <w:r w:rsidR="009E2051">
          <w:rPr>
            <w:noProof/>
            <w:webHidden/>
          </w:rPr>
          <w:delInstrText xml:space="preserve"> PAGEREF _Toc47598279 \h </w:delInstrText>
        </w:r>
        <w:r w:rsidR="009E2051">
          <w:rPr>
            <w:noProof/>
            <w:webHidden/>
          </w:rPr>
        </w:r>
        <w:r w:rsidR="009E2051">
          <w:rPr>
            <w:noProof/>
            <w:webHidden/>
          </w:rPr>
          <w:fldChar w:fldCharType="separate"/>
        </w:r>
        <w:r w:rsidR="009E2051">
          <w:rPr>
            <w:noProof/>
            <w:webHidden/>
          </w:rPr>
          <w:delText>46</w:delText>
        </w:r>
        <w:r w:rsidR="009E2051">
          <w:rPr>
            <w:noProof/>
            <w:webHidden/>
          </w:rPr>
          <w:fldChar w:fldCharType="end"/>
        </w:r>
        <w:r>
          <w:rPr>
            <w:noProof/>
          </w:rPr>
          <w:fldChar w:fldCharType="end"/>
        </w:r>
      </w:del>
    </w:p>
    <w:p w14:paraId="1302D59A" w14:textId="77777777" w:rsidR="009E2051" w:rsidRDefault="00475EB1">
      <w:pPr>
        <w:pStyle w:val="TableofFigures"/>
        <w:tabs>
          <w:tab w:val="right" w:leader="dot" w:pos="8630"/>
        </w:tabs>
        <w:rPr>
          <w:del w:id="304" w:author="Greg Clendenning" w:date="2024-04-16T16:42:00Z"/>
          <w:rFonts w:asciiTheme="minorHAnsi" w:eastAsiaTheme="minorEastAsia" w:hAnsiTheme="minorHAnsi" w:cstheme="minorBidi"/>
          <w:noProof/>
          <w:sz w:val="22"/>
          <w:szCs w:val="22"/>
        </w:rPr>
      </w:pPr>
      <w:del w:id="305" w:author="Greg Clendenning" w:date="2024-04-16T16:42:00Z">
        <w:r>
          <w:fldChar w:fldCharType="begin"/>
        </w:r>
        <w:r>
          <w:delInstrText>HYPERLINK \l "_Toc47598280"</w:delInstrText>
        </w:r>
        <w:r>
          <w:fldChar w:fldCharType="separate"/>
        </w:r>
        <w:r w:rsidR="009E2051" w:rsidRPr="00703D2C">
          <w:rPr>
            <w:rStyle w:val="Hyperlink"/>
            <w:noProof/>
          </w:rPr>
          <w:delText>Table 2</w:delText>
        </w:r>
        <w:r w:rsidR="009E2051" w:rsidRPr="00703D2C">
          <w:rPr>
            <w:rStyle w:val="Hyperlink"/>
            <w:noProof/>
          </w:rPr>
          <w:noBreakHyphen/>
          <w:delText>35</w:delText>
        </w:r>
        <w:r w:rsidR="009E2051" w:rsidRPr="00703D2C">
          <w:rPr>
            <w:rStyle w:val="Hyperlink"/>
            <w:rFonts w:cs="Arial"/>
            <w:noProof/>
          </w:rPr>
          <w:delText>: Installation Classification</w:delText>
        </w:r>
        <w:r w:rsidR="009E2051">
          <w:rPr>
            <w:noProof/>
            <w:webHidden/>
          </w:rPr>
          <w:tab/>
        </w:r>
        <w:r w:rsidR="009E2051">
          <w:rPr>
            <w:noProof/>
            <w:webHidden/>
          </w:rPr>
          <w:fldChar w:fldCharType="begin"/>
        </w:r>
        <w:r w:rsidR="009E2051">
          <w:rPr>
            <w:noProof/>
            <w:webHidden/>
          </w:rPr>
          <w:delInstrText xml:space="preserve"> PAGEREF _Toc47598280 \h </w:delInstrText>
        </w:r>
        <w:r w:rsidR="009E2051">
          <w:rPr>
            <w:noProof/>
            <w:webHidden/>
          </w:rPr>
        </w:r>
        <w:r w:rsidR="009E2051">
          <w:rPr>
            <w:noProof/>
            <w:webHidden/>
          </w:rPr>
          <w:fldChar w:fldCharType="separate"/>
        </w:r>
        <w:r w:rsidR="009E2051">
          <w:rPr>
            <w:noProof/>
            <w:webHidden/>
          </w:rPr>
          <w:delText>48</w:delText>
        </w:r>
        <w:r w:rsidR="009E2051">
          <w:rPr>
            <w:noProof/>
            <w:webHidden/>
          </w:rPr>
          <w:fldChar w:fldCharType="end"/>
        </w:r>
        <w:r>
          <w:rPr>
            <w:noProof/>
          </w:rPr>
          <w:fldChar w:fldCharType="end"/>
        </w:r>
      </w:del>
    </w:p>
    <w:p w14:paraId="6EC91FCE" w14:textId="77777777" w:rsidR="009E2051" w:rsidRDefault="00475EB1">
      <w:pPr>
        <w:pStyle w:val="TableofFigures"/>
        <w:tabs>
          <w:tab w:val="right" w:leader="dot" w:pos="8630"/>
        </w:tabs>
        <w:rPr>
          <w:del w:id="306" w:author="Greg Clendenning" w:date="2024-04-16T16:42:00Z"/>
          <w:rFonts w:asciiTheme="minorHAnsi" w:eastAsiaTheme="minorEastAsia" w:hAnsiTheme="minorHAnsi" w:cstheme="minorBidi"/>
          <w:noProof/>
          <w:sz w:val="22"/>
          <w:szCs w:val="22"/>
        </w:rPr>
      </w:pPr>
      <w:del w:id="307" w:author="Greg Clendenning" w:date="2024-04-16T16:42:00Z">
        <w:r>
          <w:fldChar w:fldCharType="begin"/>
        </w:r>
        <w:r>
          <w:delInstrText>HYPERLINK \l "_Toc47598281"</w:delInstrText>
        </w:r>
        <w:r>
          <w:fldChar w:fldCharType="separate"/>
        </w:r>
        <w:r w:rsidR="009E2051" w:rsidRPr="00703D2C">
          <w:rPr>
            <w:rStyle w:val="Hyperlink"/>
            <w:noProof/>
          </w:rPr>
          <w:delText>Table 2</w:delText>
        </w:r>
        <w:r w:rsidR="009E2051" w:rsidRPr="00703D2C">
          <w:rPr>
            <w:rStyle w:val="Hyperlink"/>
            <w:noProof/>
          </w:rPr>
          <w:noBreakHyphen/>
          <w:delText>36: Residential Electric HVAC Calculation Assumptions</w:delText>
        </w:r>
        <w:r w:rsidR="009E2051">
          <w:rPr>
            <w:noProof/>
            <w:webHidden/>
          </w:rPr>
          <w:tab/>
        </w:r>
        <w:r w:rsidR="009E2051">
          <w:rPr>
            <w:noProof/>
            <w:webHidden/>
          </w:rPr>
          <w:fldChar w:fldCharType="begin"/>
        </w:r>
        <w:r w:rsidR="009E2051">
          <w:rPr>
            <w:noProof/>
            <w:webHidden/>
          </w:rPr>
          <w:delInstrText xml:space="preserve"> PAGEREF _Toc47598281 \h </w:delInstrText>
        </w:r>
        <w:r w:rsidR="009E2051">
          <w:rPr>
            <w:noProof/>
            <w:webHidden/>
          </w:rPr>
        </w:r>
        <w:r w:rsidR="009E2051">
          <w:rPr>
            <w:noProof/>
            <w:webHidden/>
          </w:rPr>
          <w:fldChar w:fldCharType="separate"/>
        </w:r>
        <w:r w:rsidR="009E2051">
          <w:rPr>
            <w:noProof/>
            <w:webHidden/>
          </w:rPr>
          <w:delText>49</w:delText>
        </w:r>
        <w:r w:rsidR="009E2051">
          <w:rPr>
            <w:noProof/>
            <w:webHidden/>
          </w:rPr>
          <w:fldChar w:fldCharType="end"/>
        </w:r>
        <w:r>
          <w:rPr>
            <w:noProof/>
          </w:rPr>
          <w:fldChar w:fldCharType="end"/>
        </w:r>
      </w:del>
    </w:p>
    <w:p w14:paraId="34D60348" w14:textId="77777777" w:rsidR="009E2051" w:rsidRDefault="00475EB1">
      <w:pPr>
        <w:pStyle w:val="TableofFigures"/>
        <w:tabs>
          <w:tab w:val="right" w:leader="dot" w:pos="8630"/>
        </w:tabs>
        <w:rPr>
          <w:del w:id="308" w:author="Greg Clendenning" w:date="2024-04-16T16:42:00Z"/>
          <w:rFonts w:asciiTheme="minorHAnsi" w:eastAsiaTheme="minorEastAsia" w:hAnsiTheme="minorHAnsi" w:cstheme="minorBidi"/>
          <w:noProof/>
          <w:sz w:val="22"/>
          <w:szCs w:val="22"/>
        </w:rPr>
      </w:pPr>
      <w:del w:id="309" w:author="Greg Clendenning" w:date="2024-04-16T16:42:00Z">
        <w:r>
          <w:fldChar w:fldCharType="begin"/>
        </w:r>
        <w:r>
          <w:delInstrText>HYPERLINK \l "_Toc47598282"</w:delInstrText>
        </w:r>
        <w:r>
          <w:fldChar w:fldCharType="separate"/>
        </w:r>
        <w:r w:rsidR="009E2051" w:rsidRPr="00703D2C">
          <w:rPr>
            <w:rStyle w:val="Hyperlink"/>
            <w:noProof/>
          </w:rPr>
          <w:delText>Table 2</w:delText>
        </w:r>
        <w:r w:rsidR="009E2051" w:rsidRPr="00703D2C">
          <w:rPr>
            <w:rStyle w:val="Hyperlink"/>
            <w:noProof/>
          </w:rPr>
          <w:noBreakHyphen/>
          <w:delText>37</w:delText>
        </w:r>
        <w:r w:rsidR="009E2051" w:rsidRPr="00703D2C">
          <w:rPr>
            <w:rStyle w:val="Hyperlink"/>
            <w:rFonts w:cs="Arial"/>
            <w:noProof/>
          </w:rPr>
          <w:delText>: Cooling Energy Savings Factors (ESF</w:delText>
        </w:r>
        <w:r w:rsidR="009E2051" w:rsidRPr="00703D2C">
          <w:rPr>
            <w:rStyle w:val="Hyperlink"/>
            <w:rFonts w:cs="Arial"/>
            <w:noProof/>
            <w:vertAlign w:val="subscript"/>
          </w:rPr>
          <w:delText>cool</w:delText>
        </w:r>
        <w:r w:rsidR="009E2051" w:rsidRPr="00703D2C">
          <w:rPr>
            <w:rStyle w:val="Hyperlink"/>
            <w:rFonts w:cs="Arial"/>
            <w:noProof/>
          </w:rPr>
          <w:delText>)</w:delText>
        </w:r>
        <w:r w:rsidR="009E2051">
          <w:rPr>
            <w:noProof/>
            <w:webHidden/>
          </w:rPr>
          <w:tab/>
        </w:r>
        <w:r w:rsidR="009E2051">
          <w:rPr>
            <w:noProof/>
            <w:webHidden/>
          </w:rPr>
          <w:fldChar w:fldCharType="begin"/>
        </w:r>
        <w:r w:rsidR="009E2051">
          <w:rPr>
            <w:noProof/>
            <w:webHidden/>
          </w:rPr>
          <w:delInstrText xml:space="preserve"> PAGEREF _Toc47598282 \h </w:delInstrText>
        </w:r>
        <w:r w:rsidR="009E2051">
          <w:rPr>
            <w:noProof/>
            <w:webHidden/>
          </w:rPr>
        </w:r>
        <w:r w:rsidR="009E2051">
          <w:rPr>
            <w:noProof/>
            <w:webHidden/>
          </w:rPr>
          <w:fldChar w:fldCharType="separate"/>
        </w:r>
        <w:r w:rsidR="009E2051">
          <w:rPr>
            <w:noProof/>
            <w:webHidden/>
          </w:rPr>
          <w:delText>50</w:delText>
        </w:r>
        <w:r w:rsidR="009E2051">
          <w:rPr>
            <w:noProof/>
            <w:webHidden/>
          </w:rPr>
          <w:fldChar w:fldCharType="end"/>
        </w:r>
        <w:r>
          <w:rPr>
            <w:noProof/>
          </w:rPr>
          <w:fldChar w:fldCharType="end"/>
        </w:r>
      </w:del>
    </w:p>
    <w:p w14:paraId="1148B082" w14:textId="77777777" w:rsidR="009E2051" w:rsidRDefault="00475EB1">
      <w:pPr>
        <w:pStyle w:val="TableofFigures"/>
        <w:tabs>
          <w:tab w:val="right" w:leader="dot" w:pos="8630"/>
        </w:tabs>
        <w:rPr>
          <w:del w:id="310" w:author="Greg Clendenning" w:date="2024-04-16T16:42:00Z"/>
          <w:rFonts w:asciiTheme="minorHAnsi" w:eastAsiaTheme="minorEastAsia" w:hAnsiTheme="minorHAnsi" w:cstheme="minorBidi"/>
          <w:noProof/>
          <w:sz w:val="22"/>
          <w:szCs w:val="22"/>
        </w:rPr>
      </w:pPr>
      <w:del w:id="311" w:author="Greg Clendenning" w:date="2024-04-16T16:42:00Z">
        <w:r>
          <w:fldChar w:fldCharType="begin"/>
        </w:r>
        <w:r>
          <w:delInstrText>HYPERLINK \l "_Toc47598283"</w:delInstrText>
        </w:r>
        <w:r>
          <w:fldChar w:fldCharType="separate"/>
        </w:r>
        <w:r w:rsidR="009E2051" w:rsidRPr="00703D2C">
          <w:rPr>
            <w:rStyle w:val="Hyperlink"/>
            <w:noProof/>
          </w:rPr>
          <w:delText>Table 2</w:delText>
        </w:r>
        <w:r w:rsidR="009E2051" w:rsidRPr="00703D2C">
          <w:rPr>
            <w:rStyle w:val="Hyperlink"/>
            <w:noProof/>
          </w:rPr>
          <w:noBreakHyphen/>
          <w:delText>38</w:delText>
        </w:r>
        <w:r w:rsidR="009E2051" w:rsidRPr="00703D2C">
          <w:rPr>
            <w:rStyle w:val="Hyperlink"/>
            <w:rFonts w:cs="Arial"/>
            <w:noProof/>
          </w:rPr>
          <w:delText>: Heating Energy Savings Factors (ESF</w:delText>
        </w:r>
        <w:r w:rsidR="009E2051" w:rsidRPr="00703D2C">
          <w:rPr>
            <w:rStyle w:val="Hyperlink"/>
            <w:rFonts w:cs="Arial"/>
            <w:noProof/>
            <w:vertAlign w:val="subscript"/>
          </w:rPr>
          <w:delText>heat</w:delText>
        </w:r>
        <w:r w:rsidR="009E2051" w:rsidRPr="00703D2C">
          <w:rPr>
            <w:rStyle w:val="Hyperlink"/>
            <w:rFonts w:cs="Arial"/>
            <w:noProof/>
          </w:rPr>
          <w:delText>)</w:delText>
        </w:r>
        <w:r w:rsidR="009E2051">
          <w:rPr>
            <w:noProof/>
            <w:webHidden/>
          </w:rPr>
          <w:tab/>
        </w:r>
        <w:r w:rsidR="009E2051">
          <w:rPr>
            <w:noProof/>
            <w:webHidden/>
          </w:rPr>
          <w:fldChar w:fldCharType="begin"/>
        </w:r>
        <w:r w:rsidR="009E2051">
          <w:rPr>
            <w:noProof/>
            <w:webHidden/>
          </w:rPr>
          <w:delInstrText xml:space="preserve"> PAGEREF _Toc47598283 \h </w:delInstrText>
        </w:r>
        <w:r w:rsidR="009E2051">
          <w:rPr>
            <w:noProof/>
            <w:webHidden/>
          </w:rPr>
        </w:r>
        <w:r w:rsidR="009E2051">
          <w:rPr>
            <w:noProof/>
            <w:webHidden/>
          </w:rPr>
          <w:fldChar w:fldCharType="separate"/>
        </w:r>
        <w:r w:rsidR="009E2051">
          <w:rPr>
            <w:noProof/>
            <w:webHidden/>
          </w:rPr>
          <w:delText>51</w:delText>
        </w:r>
        <w:r w:rsidR="009E2051">
          <w:rPr>
            <w:noProof/>
            <w:webHidden/>
          </w:rPr>
          <w:fldChar w:fldCharType="end"/>
        </w:r>
        <w:r>
          <w:rPr>
            <w:noProof/>
          </w:rPr>
          <w:fldChar w:fldCharType="end"/>
        </w:r>
      </w:del>
    </w:p>
    <w:p w14:paraId="2CA82C6A" w14:textId="77777777" w:rsidR="009E2051" w:rsidRDefault="00475EB1">
      <w:pPr>
        <w:pStyle w:val="TableofFigures"/>
        <w:tabs>
          <w:tab w:val="right" w:leader="dot" w:pos="8630"/>
        </w:tabs>
        <w:rPr>
          <w:del w:id="312" w:author="Greg Clendenning" w:date="2024-04-16T16:42:00Z"/>
          <w:rFonts w:asciiTheme="minorHAnsi" w:eastAsiaTheme="minorEastAsia" w:hAnsiTheme="minorHAnsi" w:cstheme="minorBidi"/>
          <w:noProof/>
          <w:sz w:val="22"/>
          <w:szCs w:val="22"/>
        </w:rPr>
      </w:pPr>
      <w:del w:id="313" w:author="Greg Clendenning" w:date="2024-04-16T16:42:00Z">
        <w:r>
          <w:fldChar w:fldCharType="begin"/>
        </w:r>
        <w:r>
          <w:delInstrText>HYPERLINK \l "_Toc47598284"</w:delInstrText>
        </w:r>
        <w:r>
          <w:fldChar w:fldCharType="separate"/>
        </w:r>
        <w:r w:rsidR="009E2051" w:rsidRPr="00703D2C">
          <w:rPr>
            <w:rStyle w:val="Hyperlink"/>
            <w:noProof/>
          </w:rPr>
          <w:delText>Table 2</w:delText>
        </w:r>
        <w:r w:rsidR="009E2051" w:rsidRPr="00703D2C">
          <w:rPr>
            <w:rStyle w:val="Hyperlink"/>
            <w:noProof/>
          </w:rPr>
          <w:noBreakHyphen/>
          <w:delText>39</w:delText>
        </w:r>
        <w:r w:rsidR="009E2051" w:rsidRPr="00703D2C">
          <w:rPr>
            <w:rStyle w:val="Hyperlink"/>
            <w:rFonts w:cs="Arial"/>
            <w:noProof/>
          </w:rPr>
          <w:delText>: Default Statewide Cooling Savings (kWh/yr)</w:delText>
        </w:r>
        <w:r w:rsidR="009E2051">
          <w:rPr>
            <w:noProof/>
            <w:webHidden/>
          </w:rPr>
          <w:tab/>
        </w:r>
        <w:r w:rsidR="009E2051">
          <w:rPr>
            <w:noProof/>
            <w:webHidden/>
          </w:rPr>
          <w:fldChar w:fldCharType="begin"/>
        </w:r>
        <w:r w:rsidR="009E2051">
          <w:rPr>
            <w:noProof/>
            <w:webHidden/>
          </w:rPr>
          <w:delInstrText xml:space="preserve"> PAGEREF _Toc47598284 \h </w:delInstrText>
        </w:r>
        <w:r w:rsidR="009E2051">
          <w:rPr>
            <w:noProof/>
            <w:webHidden/>
          </w:rPr>
        </w:r>
        <w:r w:rsidR="009E2051">
          <w:rPr>
            <w:noProof/>
            <w:webHidden/>
          </w:rPr>
          <w:fldChar w:fldCharType="separate"/>
        </w:r>
        <w:r w:rsidR="009E2051">
          <w:rPr>
            <w:noProof/>
            <w:webHidden/>
          </w:rPr>
          <w:delText>51</w:delText>
        </w:r>
        <w:r w:rsidR="009E2051">
          <w:rPr>
            <w:noProof/>
            <w:webHidden/>
          </w:rPr>
          <w:fldChar w:fldCharType="end"/>
        </w:r>
        <w:r>
          <w:rPr>
            <w:noProof/>
          </w:rPr>
          <w:fldChar w:fldCharType="end"/>
        </w:r>
      </w:del>
    </w:p>
    <w:p w14:paraId="4ABCB965" w14:textId="77777777" w:rsidR="009E2051" w:rsidRDefault="00475EB1">
      <w:pPr>
        <w:pStyle w:val="TableofFigures"/>
        <w:tabs>
          <w:tab w:val="right" w:leader="dot" w:pos="8630"/>
        </w:tabs>
        <w:rPr>
          <w:del w:id="314" w:author="Greg Clendenning" w:date="2024-04-16T16:42:00Z"/>
          <w:rFonts w:asciiTheme="minorHAnsi" w:eastAsiaTheme="minorEastAsia" w:hAnsiTheme="minorHAnsi" w:cstheme="minorBidi"/>
          <w:noProof/>
          <w:sz w:val="22"/>
          <w:szCs w:val="22"/>
        </w:rPr>
      </w:pPr>
      <w:del w:id="315" w:author="Greg Clendenning" w:date="2024-04-16T16:42:00Z">
        <w:r>
          <w:fldChar w:fldCharType="begin"/>
        </w:r>
        <w:r>
          <w:delInstrText>HYPERLINK \l "_Toc47598285"</w:delInstrText>
        </w:r>
        <w:r>
          <w:fldChar w:fldCharType="separate"/>
        </w:r>
        <w:r w:rsidR="009E2051" w:rsidRPr="00703D2C">
          <w:rPr>
            <w:rStyle w:val="Hyperlink"/>
            <w:noProof/>
          </w:rPr>
          <w:delText>Table 2</w:delText>
        </w:r>
        <w:r w:rsidR="009E2051" w:rsidRPr="00703D2C">
          <w:rPr>
            <w:rStyle w:val="Hyperlink"/>
            <w:noProof/>
          </w:rPr>
          <w:noBreakHyphen/>
          <w:delText>40</w:delText>
        </w:r>
        <w:r w:rsidR="009E2051" w:rsidRPr="00703D2C">
          <w:rPr>
            <w:rStyle w:val="Hyperlink"/>
            <w:rFonts w:cs="Arial"/>
            <w:noProof/>
          </w:rPr>
          <w:delText>: Default Statewide Heating Savings (kWh/yr)</w:delText>
        </w:r>
        <w:r w:rsidR="009E2051">
          <w:rPr>
            <w:noProof/>
            <w:webHidden/>
          </w:rPr>
          <w:tab/>
        </w:r>
        <w:r w:rsidR="009E2051">
          <w:rPr>
            <w:noProof/>
            <w:webHidden/>
          </w:rPr>
          <w:fldChar w:fldCharType="begin"/>
        </w:r>
        <w:r w:rsidR="009E2051">
          <w:rPr>
            <w:noProof/>
            <w:webHidden/>
          </w:rPr>
          <w:delInstrText xml:space="preserve"> PAGEREF _Toc47598285 \h </w:delInstrText>
        </w:r>
        <w:r w:rsidR="009E2051">
          <w:rPr>
            <w:noProof/>
            <w:webHidden/>
          </w:rPr>
        </w:r>
        <w:r w:rsidR="009E2051">
          <w:rPr>
            <w:noProof/>
            <w:webHidden/>
          </w:rPr>
          <w:fldChar w:fldCharType="separate"/>
        </w:r>
        <w:r w:rsidR="009E2051">
          <w:rPr>
            <w:noProof/>
            <w:webHidden/>
          </w:rPr>
          <w:delText>52</w:delText>
        </w:r>
        <w:r w:rsidR="009E2051">
          <w:rPr>
            <w:noProof/>
            <w:webHidden/>
          </w:rPr>
          <w:fldChar w:fldCharType="end"/>
        </w:r>
        <w:r>
          <w:rPr>
            <w:noProof/>
          </w:rPr>
          <w:fldChar w:fldCharType="end"/>
        </w:r>
      </w:del>
    </w:p>
    <w:p w14:paraId="45213E31" w14:textId="77777777" w:rsidR="009E2051" w:rsidRDefault="00475EB1">
      <w:pPr>
        <w:pStyle w:val="TableofFigures"/>
        <w:tabs>
          <w:tab w:val="right" w:leader="dot" w:pos="8630"/>
        </w:tabs>
        <w:rPr>
          <w:del w:id="316" w:author="Greg Clendenning" w:date="2024-04-16T16:42:00Z"/>
          <w:rFonts w:asciiTheme="minorHAnsi" w:eastAsiaTheme="minorEastAsia" w:hAnsiTheme="minorHAnsi" w:cstheme="minorBidi"/>
          <w:noProof/>
          <w:sz w:val="22"/>
          <w:szCs w:val="22"/>
        </w:rPr>
      </w:pPr>
      <w:del w:id="317" w:author="Greg Clendenning" w:date="2024-04-16T16:42:00Z">
        <w:r>
          <w:fldChar w:fldCharType="begin"/>
        </w:r>
        <w:r>
          <w:delInstrText>HYPERLINK \l "_Toc47598286"</w:delInstrText>
        </w:r>
        <w:r>
          <w:fldChar w:fldCharType="separate"/>
        </w:r>
        <w:r w:rsidR="009E2051" w:rsidRPr="00703D2C">
          <w:rPr>
            <w:rStyle w:val="Hyperlink"/>
            <w:noProof/>
          </w:rPr>
          <w:delText>Table 2</w:delText>
        </w:r>
        <w:r w:rsidR="009E2051" w:rsidRPr="00703D2C">
          <w:rPr>
            <w:rStyle w:val="Hyperlink"/>
            <w:noProof/>
          </w:rPr>
          <w:noBreakHyphen/>
          <w:delText>41: Default Statewide Total Heating and Cooling Savings (kWh/yr)</w:delText>
        </w:r>
        <w:r w:rsidR="009E2051">
          <w:rPr>
            <w:noProof/>
            <w:webHidden/>
          </w:rPr>
          <w:tab/>
        </w:r>
        <w:r w:rsidR="009E2051">
          <w:rPr>
            <w:noProof/>
            <w:webHidden/>
          </w:rPr>
          <w:fldChar w:fldCharType="begin"/>
        </w:r>
        <w:r w:rsidR="009E2051">
          <w:rPr>
            <w:noProof/>
            <w:webHidden/>
          </w:rPr>
          <w:delInstrText xml:space="preserve"> PAGEREF _Toc47598286 \h </w:delInstrText>
        </w:r>
        <w:r w:rsidR="009E2051">
          <w:rPr>
            <w:noProof/>
            <w:webHidden/>
          </w:rPr>
        </w:r>
        <w:r w:rsidR="009E2051">
          <w:rPr>
            <w:noProof/>
            <w:webHidden/>
          </w:rPr>
          <w:fldChar w:fldCharType="separate"/>
        </w:r>
        <w:r w:rsidR="009E2051">
          <w:rPr>
            <w:noProof/>
            <w:webHidden/>
          </w:rPr>
          <w:delText>52</w:delText>
        </w:r>
        <w:r w:rsidR="009E2051">
          <w:rPr>
            <w:noProof/>
            <w:webHidden/>
          </w:rPr>
          <w:fldChar w:fldCharType="end"/>
        </w:r>
        <w:r>
          <w:rPr>
            <w:noProof/>
          </w:rPr>
          <w:fldChar w:fldCharType="end"/>
        </w:r>
      </w:del>
    </w:p>
    <w:p w14:paraId="275BCA39" w14:textId="77777777" w:rsidR="009E2051" w:rsidRDefault="00475EB1">
      <w:pPr>
        <w:pStyle w:val="TableofFigures"/>
        <w:tabs>
          <w:tab w:val="right" w:leader="dot" w:pos="8630"/>
        </w:tabs>
        <w:rPr>
          <w:del w:id="318" w:author="Greg Clendenning" w:date="2024-04-16T16:42:00Z"/>
          <w:rFonts w:asciiTheme="minorHAnsi" w:eastAsiaTheme="minorEastAsia" w:hAnsiTheme="minorHAnsi" w:cstheme="minorBidi"/>
          <w:noProof/>
          <w:sz w:val="22"/>
          <w:szCs w:val="22"/>
        </w:rPr>
      </w:pPr>
      <w:del w:id="319" w:author="Greg Clendenning" w:date="2024-04-16T16:42:00Z">
        <w:r>
          <w:fldChar w:fldCharType="begin"/>
        </w:r>
        <w:r>
          <w:delInstrText>HYPERLINK \l "_Toc47598287"</w:delInstrText>
        </w:r>
        <w:r>
          <w:fldChar w:fldCharType="separate"/>
        </w:r>
        <w:r w:rsidR="009E2051" w:rsidRPr="00703D2C">
          <w:rPr>
            <w:rStyle w:val="Hyperlink"/>
            <w:noProof/>
          </w:rPr>
          <w:delText>Table 2</w:delText>
        </w:r>
        <w:r w:rsidR="009E2051" w:rsidRPr="00703D2C">
          <w:rPr>
            <w:rStyle w:val="Hyperlink"/>
            <w:noProof/>
          </w:rPr>
          <w:noBreakHyphen/>
          <w:delText xml:space="preserve">42: </w:delText>
        </w:r>
        <w:r w:rsidR="009E2051" w:rsidRPr="00703D2C">
          <w:rPr>
            <w:rStyle w:val="Hyperlink"/>
            <w:rFonts w:cs="Arial"/>
            <w:noProof/>
          </w:rPr>
          <w:delText>Terms, Values, and References for</w:delText>
        </w:r>
        <w:r w:rsidR="009E2051" w:rsidRPr="00703D2C">
          <w:rPr>
            <w:rStyle w:val="Hyperlink"/>
            <w:noProof/>
          </w:rPr>
          <w:delText xml:space="preserve"> Furnace Maintenance</w:delText>
        </w:r>
        <w:r w:rsidR="009E2051">
          <w:rPr>
            <w:noProof/>
            <w:webHidden/>
          </w:rPr>
          <w:tab/>
        </w:r>
        <w:r w:rsidR="009E2051">
          <w:rPr>
            <w:noProof/>
            <w:webHidden/>
          </w:rPr>
          <w:fldChar w:fldCharType="begin"/>
        </w:r>
        <w:r w:rsidR="009E2051">
          <w:rPr>
            <w:noProof/>
            <w:webHidden/>
          </w:rPr>
          <w:delInstrText xml:space="preserve"> PAGEREF _Toc47598287 \h </w:delInstrText>
        </w:r>
        <w:r w:rsidR="009E2051">
          <w:rPr>
            <w:noProof/>
            <w:webHidden/>
          </w:rPr>
        </w:r>
        <w:r w:rsidR="009E2051">
          <w:rPr>
            <w:noProof/>
            <w:webHidden/>
          </w:rPr>
          <w:fldChar w:fldCharType="separate"/>
        </w:r>
        <w:r w:rsidR="009E2051">
          <w:rPr>
            <w:noProof/>
            <w:webHidden/>
          </w:rPr>
          <w:delText>54</w:delText>
        </w:r>
        <w:r w:rsidR="009E2051">
          <w:rPr>
            <w:noProof/>
            <w:webHidden/>
          </w:rPr>
          <w:fldChar w:fldCharType="end"/>
        </w:r>
        <w:r>
          <w:rPr>
            <w:noProof/>
          </w:rPr>
          <w:fldChar w:fldCharType="end"/>
        </w:r>
      </w:del>
    </w:p>
    <w:p w14:paraId="0769C02E" w14:textId="77777777" w:rsidR="009E2051" w:rsidRDefault="00475EB1">
      <w:pPr>
        <w:pStyle w:val="TableofFigures"/>
        <w:tabs>
          <w:tab w:val="right" w:leader="dot" w:pos="8630"/>
        </w:tabs>
        <w:rPr>
          <w:del w:id="320" w:author="Greg Clendenning" w:date="2024-04-16T16:42:00Z"/>
          <w:rFonts w:asciiTheme="minorHAnsi" w:eastAsiaTheme="minorEastAsia" w:hAnsiTheme="minorHAnsi" w:cstheme="minorBidi"/>
          <w:noProof/>
          <w:sz w:val="22"/>
          <w:szCs w:val="22"/>
        </w:rPr>
      </w:pPr>
      <w:del w:id="321" w:author="Greg Clendenning" w:date="2024-04-16T16:42:00Z">
        <w:r>
          <w:fldChar w:fldCharType="begin"/>
        </w:r>
        <w:r>
          <w:delInstrText>HYPERLINK \l "_Toc47598288"</w:delInstrText>
        </w:r>
        <w:r>
          <w:fldChar w:fldCharType="separate"/>
        </w:r>
        <w:r w:rsidR="009E2051" w:rsidRPr="00703D2C">
          <w:rPr>
            <w:rStyle w:val="Hyperlink"/>
            <w:noProof/>
          </w:rPr>
          <w:delText>Table 2</w:delText>
        </w:r>
        <w:r w:rsidR="009E2051" w:rsidRPr="00703D2C">
          <w:rPr>
            <w:rStyle w:val="Hyperlink"/>
            <w:noProof/>
          </w:rPr>
          <w:noBreakHyphen/>
          <w:delText>43: Default Savings per Input kBTU/h for Furnace Maintenance</w:delText>
        </w:r>
        <w:r w:rsidR="009E2051">
          <w:rPr>
            <w:noProof/>
            <w:webHidden/>
          </w:rPr>
          <w:tab/>
        </w:r>
        <w:r w:rsidR="009E2051">
          <w:rPr>
            <w:noProof/>
            <w:webHidden/>
          </w:rPr>
          <w:fldChar w:fldCharType="begin"/>
        </w:r>
        <w:r w:rsidR="009E2051">
          <w:rPr>
            <w:noProof/>
            <w:webHidden/>
          </w:rPr>
          <w:delInstrText xml:space="preserve"> PAGEREF _Toc47598288 \h </w:delInstrText>
        </w:r>
        <w:r w:rsidR="009E2051">
          <w:rPr>
            <w:noProof/>
            <w:webHidden/>
          </w:rPr>
        </w:r>
        <w:r w:rsidR="009E2051">
          <w:rPr>
            <w:noProof/>
            <w:webHidden/>
          </w:rPr>
          <w:fldChar w:fldCharType="separate"/>
        </w:r>
        <w:r w:rsidR="009E2051">
          <w:rPr>
            <w:noProof/>
            <w:webHidden/>
          </w:rPr>
          <w:delText>55</w:delText>
        </w:r>
        <w:r w:rsidR="009E2051">
          <w:rPr>
            <w:noProof/>
            <w:webHidden/>
          </w:rPr>
          <w:fldChar w:fldCharType="end"/>
        </w:r>
        <w:r>
          <w:rPr>
            <w:noProof/>
          </w:rPr>
          <w:fldChar w:fldCharType="end"/>
        </w:r>
      </w:del>
    </w:p>
    <w:p w14:paraId="7EFE6585" w14:textId="77777777" w:rsidR="009E2051" w:rsidRDefault="00475EB1">
      <w:pPr>
        <w:pStyle w:val="TableofFigures"/>
        <w:tabs>
          <w:tab w:val="right" w:leader="dot" w:pos="8630"/>
        </w:tabs>
        <w:rPr>
          <w:del w:id="322" w:author="Greg Clendenning" w:date="2024-04-16T16:42:00Z"/>
          <w:rFonts w:asciiTheme="minorHAnsi" w:eastAsiaTheme="minorEastAsia" w:hAnsiTheme="minorHAnsi" w:cstheme="minorBidi"/>
          <w:noProof/>
          <w:sz w:val="22"/>
          <w:szCs w:val="22"/>
        </w:rPr>
      </w:pPr>
      <w:del w:id="323" w:author="Greg Clendenning" w:date="2024-04-16T16:42:00Z">
        <w:r>
          <w:fldChar w:fldCharType="begin"/>
        </w:r>
        <w:r>
          <w:delInstrText>HYPERLINK \l "_Toc47598289"</w:delInstrText>
        </w:r>
        <w:r>
          <w:fldChar w:fldCharType="separate"/>
        </w:r>
        <w:r w:rsidR="009E2051" w:rsidRPr="00703D2C">
          <w:rPr>
            <w:rStyle w:val="Hyperlink"/>
            <w:noProof/>
          </w:rPr>
          <w:delText>Table 2</w:delText>
        </w:r>
        <w:r w:rsidR="009E2051" w:rsidRPr="00703D2C">
          <w:rPr>
            <w:rStyle w:val="Hyperlink"/>
            <w:noProof/>
          </w:rPr>
          <w:noBreakHyphen/>
          <w:delText>44: Terms</w:delText>
        </w:r>
        <w:r w:rsidR="009E2051" w:rsidRPr="00703D2C">
          <w:rPr>
            <w:rStyle w:val="Hyperlink"/>
            <w:rFonts w:cs="Arial"/>
            <w:noProof/>
          </w:rPr>
          <w:delText>, Values, and References for</w:delText>
        </w:r>
        <w:r w:rsidR="009E2051" w:rsidRPr="00703D2C">
          <w:rPr>
            <w:rStyle w:val="Hyperlink"/>
            <w:noProof/>
          </w:rPr>
          <w:delText xml:space="preserve"> Heat Pump Water Heater</w:delText>
        </w:r>
        <w:r w:rsidR="009E2051">
          <w:rPr>
            <w:noProof/>
            <w:webHidden/>
          </w:rPr>
          <w:tab/>
        </w:r>
        <w:r w:rsidR="009E2051">
          <w:rPr>
            <w:noProof/>
            <w:webHidden/>
          </w:rPr>
          <w:fldChar w:fldCharType="begin"/>
        </w:r>
        <w:r w:rsidR="009E2051">
          <w:rPr>
            <w:noProof/>
            <w:webHidden/>
          </w:rPr>
          <w:delInstrText xml:space="preserve"> PAGEREF _Toc47598289 \h </w:delInstrText>
        </w:r>
        <w:r w:rsidR="009E2051">
          <w:rPr>
            <w:noProof/>
            <w:webHidden/>
          </w:rPr>
        </w:r>
        <w:r w:rsidR="009E2051">
          <w:rPr>
            <w:noProof/>
            <w:webHidden/>
          </w:rPr>
          <w:fldChar w:fldCharType="separate"/>
        </w:r>
        <w:r w:rsidR="009E2051">
          <w:rPr>
            <w:noProof/>
            <w:webHidden/>
          </w:rPr>
          <w:delText>57</w:delText>
        </w:r>
        <w:r w:rsidR="009E2051">
          <w:rPr>
            <w:noProof/>
            <w:webHidden/>
          </w:rPr>
          <w:fldChar w:fldCharType="end"/>
        </w:r>
        <w:r>
          <w:rPr>
            <w:noProof/>
          </w:rPr>
          <w:fldChar w:fldCharType="end"/>
        </w:r>
      </w:del>
    </w:p>
    <w:p w14:paraId="0089A418" w14:textId="77777777" w:rsidR="009E2051" w:rsidRDefault="00475EB1">
      <w:pPr>
        <w:pStyle w:val="TableofFigures"/>
        <w:tabs>
          <w:tab w:val="right" w:leader="dot" w:pos="8630"/>
        </w:tabs>
        <w:rPr>
          <w:del w:id="324" w:author="Greg Clendenning" w:date="2024-04-16T16:42:00Z"/>
          <w:rFonts w:asciiTheme="minorHAnsi" w:eastAsiaTheme="minorEastAsia" w:hAnsiTheme="minorHAnsi" w:cstheme="minorBidi"/>
          <w:noProof/>
          <w:sz w:val="22"/>
          <w:szCs w:val="22"/>
        </w:rPr>
      </w:pPr>
      <w:del w:id="325" w:author="Greg Clendenning" w:date="2024-04-16T16:42:00Z">
        <w:r>
          <w:fldChar w:fldCharType="begin"/>
        </w:r>
        <w:r>
          <w:delInstrText>HYPERLINK \l "_Toc47598290"</w:delInstrText>
        </w:r>
        <w:r>
          <w:fldChar w:fldCharType="separate"/>
        </w:r>
        <w:r w:rsidR="009E2051" w:rsidRPr="00703D2C">
          <w:rPr>
            <w:rStyle w:val="Hyperlink"/>
            <w:noProof/>
          </w:rPr>
          <w:delText>Table 2</w:delText>
        </w:r>
        <w:r w:rsidR="009E2051" w:rsidRPr="00703D2C">
          <w:rPr>
            <w:rStyle w:val="Hyperlink"/>
            <w:noProof/>
          </w:rPr>
          <w:noBreakHyphen/>
          <w:delText>45: Default Cooling and Heating System Efficiencies</w:delText>
        </w:r>
        <w:r w:rsidR="009E2051">
          <w:rPr>
            <w:noProof/>
            <w:webHidden/>
          </w:rPr>
          <w:tab/>
        </w:r>
        <w:r w:rsidR="009E2051">
          <w:rPr>
            <w:noProof/>
            <w:webHidden/>
          </w:rPr>
          <w:fldChar w:fldCharType="begin"/>
        </w:r>
        <w:r w:rsidR="009E2051">
          <w:rPr>
            <w:noProof/>
            <w:webHidden/>
          </w:rPr>
          <w:delInstrText xml:space="preserve"> PAGEREF _Toc47598290 \h </w:delInstrText>
        </w:r>
        <w:r w:rsidR="009E2051">
          <w:rPr>
            <w:noProof/>
            <w:webHidden/>
          </w:rPr>
        </w:r>
        <w:r w:rsidR="009E2051">
          <w:rPr>
            <w:noProof/>
            <w:webHidden/>
          </w:rPr>
          <w:fldChar w:fldCharType="separate"/>
        </w:r>
        <w:r w:rsidR="009E2051">
          <w:rPr>
            <w:noProof/>
            <w:webHidden/>
          </w:rPr>
          <w:delText>58</w:delText>
        </w:r>
        <w:r w:rsidR="009E2051">
          <w:rPr>
            <w:noProof/>
            <w:webHidden/>
          </w:rPr>
          <w:fldChar w:fldCharType="end"/>
        </w:r>
        <w:r>
          <w:rPr>
            <w:noProof/>
          </w:rPr>
          <w:fldChar w:fldCharType="end"/>
        </w:r>
      </w:del>
    </w:p>
    <w:p w14:paraId="3B68DB1A" w14:textId="77777777" w:rsidR="009E2051" w:rsidRDefault="00475EB1">
      <w:pPr>
        <w:pStyle w:val="TableofFigures"/>
        <w:tabs>
          <w:tab w:val="right" w:leader="dot" w:pos="8630"/>
        </w:tabs>
        <w:rPr>
          <w:del w:id="326" w:author="Greg Clendenning" w:date="2024-04-16T16:42:00Z"/>
          <w:rFonts w:asciiTheme="minorHAnsi" w:eastAsiaTheme="minorEastAsia" w:hAnsiTheme="minorHAnsi" w:cstheme="minorBidi"/>
          <w:noProof/>
          <w:sz w:val="22"/>
          <w:szCs w:val="22"/>
        </w:rPr>
      </w:pPr>
      <w:del w:id="327" w:author="Greg Clendenning" w:date="2024-04-16T16:42:00Z">
        <w:r>
          <w:fldChar w:fldCharType="begin"/>
        </w:r>
        <w:r>
          <w:delInstrText>HYPERLINK \l "_Toc47598291"</w:delInstrText>
        </w:r>
        <w:r>
          <w:fldChar w:fldCharType="separate"/>
        </w:r>
        <w:r w:rsidR="009E2051" w:rsidRPr="00703D2C">
          <w:rPr>
            <w:rStyle w:val="Hyperlink"/>
            <w:noProof/>
          </w:rPr>
          <w:delText>Table 2</w:delText>
        </w:r>
        <w:r w:rsidR="009E2051" w:rsidRPr="00703D2C">
          <w:rPr>
            <w:rStyle w:val="Hyperlink"/>
            <w:noProof/>
          </w:rPr>
          <w:noBreakHyphen/>
          <w:delText>46: Draw Pattern Definitions</w:delText>
        </w:r>
        <w:r w:rsidR="009E2051">
          <w:rPr>
            <w:noProof/>
            <w:webHidden/>
          </w:rPr>
          <w:tab/>
        </w:r>
        <w:r w:rsidR="009E2051">
          <w:rPr>
            <w:noProof/>
            <w:webHidden/>
          </w:rPr>
          <w:fldChar w:fldCharType="begin"/>
        </w:r>
        <w:r w:rsidR="009E2051">
          <w:rPr>
            <w:noProof/>
            <w:webHidden/>
          </w:rPr>
          <w:delInstrText xml:space="preserve"> PAGEREF _Toc47598291 \h </w:delInstrText>
        </w:r>
        <w:r w:rsidR="009E2051">
          <w:rPr>
            <w:noProof/>
            <w:webHidden/>
          </w:rPr>
        </w:r>
        <w:r w:rsidR="009E2051">
          <w:rPr>
            <w:noProof/>
            <w:webHidden/>
          </w:rPr>
          <w:fldChar w:fldCharType="separate"/>
        </w:r>
        <w:r w:rsidR="009E2051">
          <w:rPr>
            <w:noProof/>
            <w:webHidden/>
          </w:rPr>
          <w:delText>58</w:delText>
        </w:r>
        <w:r w:rsidR="009E2051">
          <w:rPr>
            <w:noProof/>
            <w:webHidden/>
          </w:rPr>
          <w:fldChar w:fldCharType="end"/>
        </w:r>
        <w:r>
          <w:rPr>
            <w:noProof/>
          </w:rPr>
          <w:fldChar w:fldCharType="end"/>
        </w:r>
      </w:del>
    </w:p>
    <w:p w14:paraId="40AA38A2" w14:textId="77777777" w:rsidR="009E2051" w:rsidRDefault="00475EB1">
      <w:pPr>
        <w:pStyle w:val="TableofFigures"/>
        <w:tabs>
          <w:tab w:val="right" w:leader="dot" w:pos="8630"/>
        </w:tabs>
        <w:rPr>
          <w:del w:id="328" w:author="Greg Clendenning" w:date="2024-04-16T16:42:00Z"/>
          <w:rFonts w:asciiTheme="minorHAnsi" w:eastAsiaTheme="minorEastAsia" w:hAnsiTheme="minorHAnsi" w:cstheme="minorBidi"/>
          <w:noProof/>
          <w:sz w:val="22"/>
          <w:szCs w:val="22"/>
        </w:rPr>
      </w:pPr>
      <w:del w:id="329" w:author="Greg Clendenning" w:date="2024-04-16T16:42:00Z">
        <w:r>
          <w:fldChar w:fldCharType="begin"/>
        </w:r>
        <w:r>
          <w:delInstrText>HYPERLINK \l "_Toc47598292"</w:delInstrText>
        </w:r>
        <w:r>
          <w:fldChar w:fldCharType="separate"/>
        </w:r>
        <w:r w:rsidR="009E2051" w:rsidRPr="00703D2C">
          <w:rPr>
            <w:rStyle w:val="Hyperlink"/>
            <w:noProof/>
          </w:rPr>
          <w:delText>Table 2</w:delText>
        </w:r>
        <w:r w:rsidR="009E2051" w:rsidRPr="00703D2C">
          <w:rPr>
            <w:rStyle w:val="Hyperlink"/>
            <w:noProof/>
          </w:rPr>
          <w:noBreakHyphen/>
          <w:delText>47: Minimum Baseline Uniform Energy Factors Based on Rated Storage Volume and Draw Pattern</w:delText>
        </w:r>
        <w:r w:rsidR="009E2051">
          <w:rPr>
            <w:noProof/>
            <w:webHidden/>
          </w:rPr>
          <w:tab/>
        </w:r>
        <w:r w:rsidR="009E2051">
          <w:rPr>
            <w:noProof/>
            <w:webHidden/>
          </w:rPr>
          <w:fldChar w:fldCharType="begin"/>
        </w:r>
        <w:r w:rsidR="009E2051">
          <w:rPr>
            <w:noProof/>
            <w:webHidden/>
          </w:rPr>
          <w:delInstrText xml:space="preserve"> PAGEREF _Toc47598292 \h </w:delInstrText>
        </w:r>
        <w:r w:rsidR="009E2051">
          <w:rPr>
            <w:noProof/>
            <w:webHidden/>
          </w:rPr>
        </w:r>
        <w:r w:rsidR="009E2051">
          <w:rPr>
            <w:noProof/>
            <w:webHidden/>
          </w:rPr>
          <w:fldChar w:fldCharType="separate"/>
        </w:r>
        <w:r w:rsidR="009E2051">
          <w:rPr>
            <w:noProof/>
            <w:webHidden/>
          </w:rPr>
          <w:delText>58</w:delText>
        </w:r>
        <w:r w:rsidR="009E2051">
          <w:rPr>
            <w:noProof/>
            <w:webHidden/>
          </w:rPr>
          <w:fldChar w:fldCharType="end"/>
        </w:r>
        <w:r>
          <w:rPr>
            <w:noProof/>
          </w:rPr>
          <w:fldChar w:fldCharType="end"/>
        </w:r>
      </w:del>
    </w:p>
    <w:p w14:paraId="5D4B6907" w14:textId="77777777" w:rsidR="009E2051" w:rsidRDefault="00475EB1">
      <w:pPr>
        <w:pStyle w:val="TableofFigures"/>
        <w:tabs>
          <w:tab w:val="right" w:leader="dot" w:pos="8630"/>
        </w:tabs>
        <w:rPr>
          <w:del w:id="330" w:author="Greg Clendenning" w:date="2024-04-16T16:42:00Z"/>
          <w:rFonts w:asciiTheme="minorHAnsi" w:eastAsiaTheme="minorEastAsia" w:hAnsiTheme="minorHAnsi" w:cstheme="minorBidi"/>
          <w:noProof/>
          <w:sz w:val="22"/>
          <w:szCs w:val="22"/>
        </w:rPr>
      </w:pPr>
      <w:del w:id="331" w:author="Greg Clendenning" w:date="2024-04-16T16:42:00Z">
        <w:r>
          <w:fldChar w:fldCharType="begin"/>
        </w:r>
        <w:r>
          <w:delInstrText>HYPERLINK \l "_Toc47598293"</w:delInstrText>
        </w:r>
        <w:r>
          <w:fldChar w:fldCharType="separate"/>
        </w:r>
        <w:r w:rsidR="009E2051" w:rsidRPr="00703D2C">
          <w:rPr>
            <w:rStyle w:val="Hyperlink"/>
            <w:noProof/>
          </w:rPr>
          <w:delText>Table 2</w:delText>
        </w:r>
        <w:r w:rsidR="009E2051" w:rsidRPr="00703D2C">
          <w:rPr>
            <w:rStyle w:val="Hyperlink"/>
            <w:noProof/>
          </w:rPr>
          <w:noBreakHyphen/>
          <w:delText>48: UEF De-rating Factor for Various Installation Locations</w:delText>
        </w:r>
        <w:r w:rsidR="009E2051">
          <w:rPr>
            <w:noProof/>
            <w:webHidden/>
          </w:rPr>
          <w:tab/>
        </w:r>
        <w:r w:rsidR="009E2051">
          <w:rPr>
            <w:noProof/>
            <w:webHidden/>
          </w:rPr>
          <w:fldChar w:fldCharType="begin"/>
        </w:r>
        <w:r w:rsidR="009E2051">
          <w:rPr>
            <w:noProof/>
            <w:webHidden/>
          </w:rPr>
          <w:delInstrText xml:space="preserve"> PAGEREF _Toc47598293 \h </w:delInstrText>
        </w:r>
        <w:r w:rsidR="009E2051">
          <w:rPr>
            <w:noProof/>
            <w:webHidden/>
          </w:rPr>
        </w:r>
        <w:r w:rsidR="009E2051">
          <w:rPr>
            <w:noProof/>
            <w:webHidden/>
          </w:rPr>
          <w:fldChar w:fldCharType="separate"/>
        </w:r>
        <w:r w:rsidR="009E2051">
          <w:rPr>
            <w:noProof/>
            <w:webHidden/>
          </w:rPr>
          <w:delText>60</w:delText>
        </w:r>
        <w:r w:rsidR="009E2051">
          <w:rPr>
            <w:noProof/>
            <w:webHidden/>
          </w:rPr>
          <w:fldChar w:fldCharType="end"/>
        </w:r>
        <w:r>
          <w:rPr>
            <w:noProof/>
          </w:rPr>
          <w:fldChar w:fldCharType="end"/>
        </w:r>
      </w:del>
    </w:p>
    <w:p w14:paraId="31092B01" w14:textId="77777777" w:rsidR="009E2051" w:rsidRDefault="00475EB1">
      <w:pPr>
        <w:pStyle w:val="TableofFigures"/>
        <w:tabs>
          <w:tab w:val="right" w:leader="dot" w:pos="8630"/>
        </w:tabs>
        <w:rPr>
          <w:del w:id="332" w:author="Greg Clendenning" w:date="2024-04-16T16:42:00Z"/>
          <w:rFonts w:asciiTheme="minorHAnsi" w:eastAsiaTheme="minorEastAsia" w:hAnsiTheme="minorHAnsi" w:cstheme="minorBidi"/>
          <w:noProof/>
          <w:sz w:val="22"/>
          <w:szCs w:val="22"/>
        </w:rPr>
      </w:pPr>
      <w:del w:id="333" w:author="Greg Clendenning" w:date="2024-04-16T16:42:00Z">
        <w:r>
          <w:fldChar w:fldCharType="begin"/>
        </w:r>
        <w:r>
          <w:delInstrText>HYPERLINK \l "_Toc47598294"</w:delInstrText>
        </w:r>
        <w:r>
          <w:fldChar w:fldCharType="separate"/>
        </w:r>
        <w:r w:rsidR="009E2051" w:rsidRPr="00703D2C">
          <w:rPr>
            <w:rStyle w:val="Hyperlink"/>
            <w:noProof/>
          </w:rPr>
          <w:delText>Table 2</w:delText>
        </w:r>
        <w:r w:rsidR="009E2051" w:rsidRPr="00703D2C">
          <w:rPr>
            <w:rStyle w:val="Hyperlink"/>
            <w:noProof/>
          </w:rPr>
          <w:noBreakHyphen/>
          <w:delText>49: Terms</w:delText>
        </w:r>
        <w:r w:rsidR="009E2051" w:rsidRPr="00703D2C">
          <w:rPr>
            <w:rStyle w:val="Hyperlink"/>
            <w:rFonts w:cs="Arial"/>
            <w:noProof/>
          </w:rPr>
          <w:delText>, Values, and References for</w:delText>
        </w:r>
        <w:r w:rsidR="009E2051" w:rsidRPr="00703D2C">
          <w:rPr>
            <w:rStyle w:val="Hyperlink"/>
            <w:noProof/>
          </w:rPr>
          <w:delText xml:space="preserve"> Solar Water Heater</w:delText>
        </w:r>
        <w:r w:rsidR="009E2051">
          <w:rPr>
            <w:noProof/>
            <w:webHidden/>
          </w:rPr>
          <w:tab/>
        </w:r>
        <w:r w:rsidR="009E2051">
          <w:rPr>
            <w:noProof/>
            <w:webHidden/>
          </w:rPr>
          <w:fldChar w:fldCharType="begin"/>
        </w:r>
        <w:r w:rsidR="009E2051">
          <w:rPr>
            <w:noProof/>
            <w:webHidden/>
          </w:rPr>
          <w:delInstrText xml:space="preserve"> PAGEREF _Toc47598294 \h </w:delInstrText>
        </w:r>
        <w:r w:rsidR="009E2051">
          <w:rPr>
            <w:noProof/>
            <w:webHidden/>
          </w:rPr>
        </w:r>
        <w:r w:rsidR="009E2051">
          <w:rPr>
            <w:noProof/>
            <w:webHidden/>
          </w:rPr>
          <w:fldChar w:fldCharType="separate"/>
        </w:r>
        <w:r w:rsidR="009E2051">
          <w:rPr>
            <w:noProof/>
            <w:webHidden/>
          </w:rPr>
          <w:delText>63</w:delText>
        </w:r>
        <w:r w:rsidR="009E2051">
          <w:rPr>
            <w:noProof/>
            <w:webHidden/>
          </w:rPr>
          <w:fldChar w:fldCharType="end"/>
        </w:r>
        <w:r>
          <w:rPr>
            <w:noProof/>
          </w:rPr>
          <w:fldChar w:fldCharType="end"/>
        </w:r>
      </w:del>
    </w:p>
    <w:p w14:paraId="47C389B3" w14:textId="77777777" w:rsidR="009E2051" w:rsidRDefault="00475EB1">
      <w:pPr>
        <w:pStyle w:val="TableofFigures"/>
        <w:tabs>
          <w:tab w:val="right" w:leader="dot" w:pos="8630"/>
        </w:tabs>
        <w:rPr>
          <w:del w:id="334" w:author="Greg Clendenning" w:date="2024-04-16T16:42:00Z"/>
          <w:rFonts w:asciiTheme="minorHAnsi" w:eastAsiaTheme="minorEastAsia" w:hAnsiTheme="minorHAnsi" w:cstheme="minorBidi"/>
          <w:noProof/>
          <w:sz w:val="22"/>
          <w:szCs w:val="22"/>
        </w:rPr>
      </w:pPr>
      <w:del w:id="335" w:author="Greg Clendenning" w:date="2024-04-16T16:42:00Z">
        <w:r>
          <w:fldChar w:fldCharType="begin"/>
        </w:r>
        <w:r>
          <w:delInstrText>HYPERLINK \l "_Toc47598295"</w:delInstrText>
        </w:r>
        <w:r>
          <w:fldChar w:fldCharType="separate"/>
        </w:r>
        <w:r w:rsidR="009E2051" w:rsidRPr="00703D2C">
          <w:rPr>
            <w:rStyle w:val="Hyperlink"/>
            <w:noProof/>
          </w:rPr>
          <w:delText>Table 2</w:delText>
        </w:r>
        <w:r w:rsidR="009E2051" w:rsidRPr="00703D2C">
          <w:rPr>
            <w:rStyle w:val="Hyperlink"/>
            <w:noProof/>
          </w:rPr>
          <w:noBreakHyphen/>
          <w:delText>50: Terms</w:delText>
        </w:r>
        <w:r w:rsidR="009E2051" w:rsidRPr="00703D2C">
          <w:rPr>
            <w:rStyle w:val="Hyperlink"/>
            <w:rFonts w:cs="Arial"/>
            <w:noProof/>
          </w:rPr>
          <w:delText xml:space="preserve">, Values, and References for </w:delText>
        </w:r>
        <w:r w:rsidR="009E2051" w:rsidRPr="00703D2C">
          <w:rPr>
            <w:rStyle w:val="Hyperlink"/>
            <w:noProof/>
          </w:rPr>
          <w:delText>Fuel Switching: Electric Resistance to Fossil Fuel Water Heater</w:delText>
        </w:r>
        <w:r w:rsidR="009E2051">
          <w:rPr>
            <w:noProof/>
            <w:webHidden/>
          </w:rPr>
          <w:tab/>
        </w:r>
        <w:r w:rsidR="009E2051">
          <w:rPr>
            <w:noProof/>
            <w:webHidden/>
          </w:rPr>
          <w:fldChar w:fldCharType="begin"/>
        </w:r>
        <w:r w:rsidR="009E2051">
          <w:rPr>
            <w:noProof/>
            <w:webHidden/>
          </w:rPr>
          <w:delInstrText xml:space="preserve"> PAGEREF _Toc47598295 \h </w:delInstrText>
        </w:r>
        <w:r w:rsidR="009E2051">
          <w:rPr>
            <w:noProof/>
            <w:webHidden/>
          </w:rPr>
        </w:r>
        <w:r w:rsidR="009E2051">
          <w:rPr>
            <w:noProof/>
            <w:webHidden/>
          </w:rPr>
          <w:fldChar w:fldCharType="separate"/>
        </w:r>
        <w:r w:rsidR="009E2051">
          <w:rPr>
            <w:noProof/>
            <w:webHidden/>
          </w:rPr>
          <w:delText>66</w:delText>
        </w:r>
        <w:r w:rsidR="009E2051">
          <w:rPr>
            <w:noProof/>
            <w:webHidden/>
          </w:rPr>
          <w:fldChar w:fldCharType="end"/>
        </w:r>
        <w:r>
          <w:rPr>
            <w:noProof/>
          </w:rPr>
          <w:fldChar w:fldCharType="end"/>
        </w:r>
      </w:del>
    </w:p>
    <w:p w14:paraId="338664AE" w14:textId="77777777" w:rsidR="009E2051" w:rsidRDefault="00475EB1">
      <w:pPr>
        <w:pStyle w:val="TableofFigures"/>
        <w:tabs>
          <w:tab w:val="right" w:leader="dot" w:pos="8630"/>
        </w:tabs>
        <w:rPr>
          <w:del w:id="336" w:author="Greg Clendenning" w:date="2024-04-16T16:42:00Z"/>
          <w:rFonts w:asciiTheme="minorHAnsi" w:eastAsiaTheme="minorEastAsia" w:hAnsiTheme="minorHAnsi" w:cstheme="minorBidi"/>
          <w:noProof/>
          <w:sz w:val="22"/>
          <w:szCs w:val="22"/>
        </w:rPr>
      </w:pPr>
      <w:del w:id="337" w:author="Greg Clendenning" w:date="2024-04-16T16:42:00Z">
        <w:r>
          <w:fldChar w:fldCharType="begin"/>
        </w:r>
        <w:r>
          <w:delInstrText>HYPERLINK \l "_Toc47598296"</w:delInstrText>
        </w:r>
        <w:r>
          <w:fldChar w:fldCharType="separate"/>
        </w:r>
        <w:r w:rsidR="009E2051" w:rsidRPr="00703D2C">
          <w:rPr>
            <w:rStyle w:val="Hyperlink"/>
            <w:noProof/>
          </w:rPr>
          <w:delText>Table 2</w:delText>
        </w:r>
        <w:r w:rsidR="009E2051" w:rsidRPr="00703D2C">
          <w:rPr>
            <w:rStyle w:val="Hyperlink"/>
            <w:noProof/>
          </w:rPr>
          <w:noBreakHyphen/>
          <w:delText>51: Energy Savings &amp; Demand Reductions for Fuel Switching, Domestic Hot Water Electric to Fossil Fuel</w:delText>
        </w:r>
        <w:r w:rsidR="009E2051">
          <w:rPr>
            <w:noProof/>
            <w:webHidden/>
          </w:rPr>
          <w:tab/>
        </w:r>
        <w:r w:rsidR="009E2051">
          <w:rPr>
            <w:noProof/>
            <w:webHidden/>
          </w:rPr>
          <w:fldChar w:fldCharType="begin"/>
        </w:r>
        <w:r w:rsidR="009E2051">
          <w:rPr>
            <w:noProof/>
            <w:webHidden/>
          </w:rPr>
          <w:delInstrText xml:space="preserve"> PAGEREF _Toc47598296 \h </w:delInstrText>
        </w:r>
        <w:r w:rsidR="009E2051">
          <w:rPr>
            <w:noProof/>
            <w:webHidden/>
          </w:rPr>
        </w:r>
        <w:r w:rsidR="009E2051">
          <w:rPr>
            <w:noProof/>
            <w:webHidden/>
          </w:rPr>
          <w:fldChar w:fldCharType="separate"/>
        </w:r>
        <w:r w:rsidR="009E2051">
          <w:rPr>
            <w:noProof/>
            <w:webHidden/>
          </w:rPr>
          <w:delText>67</w:delText>
        </w:r>
        <w:r w:rsidR="009E2051">
          <w:rPr>
            <w:noProof/>
            <w:webHidden/>
          </w:rPr>
          <w:fldChar w:fldCharType="end"/>
        </w:r>
        <w:r>
          <w:rPr>
            <w:noProof/>
          </w:rPr>
          <w:fldChar w:fldCharType="end"/>
        </w:r>
      </w:del>
    </w:p>
    <w:p w14:paraId="45D13A15" w14:textId="77777777" w:rsidR="009E2051" w:rsidRDefault="00475EB1">
      <w:pPr>
        <w:pStyle w:val="TableofFigures"/>
        <w:tabs>
          <w:tab w:val="right" w:leader="dot" w:pos="8630"/>
        </w:tabs>
        <w:rPr>
          <w:del w:id="338" w:author="Greg Clendenning" w:date="2024-04-16T16:42:00Z"/>
          <w:rFonts w:asciiTheme="minorHAnsi" w:eastAsiaTheme="minorEastAsia" w:hAnsiTheme="minorHAnsi" w:cstheme="minorBidi"/>
          <w:noProof/>
          <w:sz w:val="22"/>
          <w:szCs w:val="22"/>
        </w:rPr>
      </w:pPr>
      <w:del w:id="339" w:author="Greg Clendenning" w:date="2024-04-16T16:42:00Z">
        <w:r>
          <w:fldChar w:fldCharType="begin"/>
        </w:r>
        <w:r>
          <w:delInstrText>HYPERLINK \l "_Toc47598297"</w:delInstrText>
        </w:r>
        <w:r>
          <w:fldChar w:fldCharType="separate"/>
        </w:r>
        <w:r w:rsidR="009E2051" w:rsidRPr="00703D2C">
          <w:rPr>
            <w:rStyle w:val="Hyperlink"/>
            <w:noProof/>
          </w:rPr>
          <w:delText>Table 2</w:delText>
        </w:r>
        <w:r w:rsidR="009E2051" w:rsidRPr="00703D2C">
          <w:rPr>
            <w:rStyle w:val="Hyperlink"/>
            <w:noProof/>
          </w:rPr>
          <w:noBreakHyphen/>
          <w:delText>52: Fuel Consumption for Fuel Switching, Domestic Hot Water Electric to Fossil Fuel</w:delText>
        </w:r>
        <w:r w:rsidR="009E2051">
          <w:rPr>
            <w:noProof/>
            <w:webHidden/>
          </w:rPr>
          <w:tab/>
        </w:r>
        <w:r w:rsidR="009E2051">
          <w:rPr>
            <w:noProof/>
            <w:webHidden/>
          </w:rPr>
          <w:fldChar w:fldCharType="begin"/>
        </w:r>
        <w:r w:rsidR="009E2051">
          <w:rPr>
            <w:noProof/>
            <w:webHidden/>
          </w:rPr>
          <w:delInstrText xml:space="preserve"> PAGEREF _Toc47598297 \h </w:delInstrText>
        </w:r>
        <w:r w:rsidR="009E2051">
          <w:rPr>
            <w:noProof/>
            <w:webHidden/>
          </w:rPr>
        </w:r>
        <w:r w:rsidR="009E2051">
          <w:rPr>
            <w:noProof/>
            <w:webHidden/>
          </w:rPr>
          <w:fldChar w:fldCharType="separate"/>
        </w:r>
        <w:r w:rsidR="009E2051">
          <w:rPr>
            <w:noProof/>
            <w:webHidden/>
          </w:rPr>
          <w:delText>67</w:delText>
        </w:r>
        <w:r w:rsidR="009E2051">
          <w:rPr>
            <w:noProof/>
            <w:webHidden/>
          </w:rPr>
          <w:fldChar w:fldCharType="end"/>
        </w:r>
        <w:r>
          <w:rPr>
            <w:noProof/>
          </w:rPr>
          <w:fldChar w:fldCharType="end"/>
        </w:r>
      </w:del>
    </w:p>
    <w:p w14:paraId="06AE0D6D" w14:textId="77777777" w:rsidR="009E2051" w:rsidRDefault="00475EB1">
      <w:pPr>
        <w:pStyle w:val="TableofFigures"/>
        <w:tabs>
          <w:tab w:val="right" w:leader="dot" w:pos="8630"/>
        </w:tabs>
        <w:rPr>
          <w:del w:id="340" w:author="Greg Clendenning" w:date="2024-04-16T16:42:00Z"/>
          <w:rFonts w:asciiTheme="minorHAnsi" w:eastAsiaTheme="minorEastAsia" w:hAnsiTheme="minorHAnsi" w:cstheme="minorBidi"/>
          <w:noProof/>
          <w:sz w:val="22"/>
          <w:szCs w:val="22"/>
        </w:rPr>
      </w:pPr>
      <w:del w:id="341" w:author="Greg Clendenning" w:date="2024-04-16T16:42:00Z">
        <w:r>
          <w:fldChar w:fldCharType="begin"/>
        </w:r>
        <w:r>
          <w:delInstrText>HYPERLINK \l "_Toc47598298"</w:delInstrText>
        </w:r>
        <w:r>
          <w:fldChar w:fldCharType="separate"/>
        </w:r>
        <w:r w:rsidR="009E2051" w:rsidRPr="00703D2C">
          <w:rPr>
            <w:rStyle w:val="Hyperlink"/>
            <w:noProof/>
          </w:rPr>
          <w:delText>Table 2</w:delText>
        </w:r>
        <w:r w:rsidR="009E2051" w:rsidRPr="00703D2C">
          <w:rPr>
            <w:rStyle w:val="Hyperlink"/>
            <w:noProof/>
          </w:rPr>
          <w:noBreakHyphen/>
          <w:delText>53: Terms</w:delText>
        </w:r>
        <w:r w:rsidR="009E2051" w:rsidRPr="00703D2C">
          <w:rPr>
            <w:rStyle w:val="Hyperlink"/>
            <w:rFonts w:cs="Arial"/>
            <w:noProof/>
          </w:rPr>
          <w:delText>, Values, and References for</w:delText>
        </w:r>
        <w:r w:rsidR="009E2051" w:rsidRPr="00703D2C">
          <w:rPr>
            <w:rStyle w:val="Hyperlink"/>
            <w:noProof/>
          </w:rPr>
          <w:delText xml:space="preserve"> Water Heater Tank Wrap</w:delText>
        </w:r>
        <w:r w:rsidR="009E2051">
          <w:rPr>
            <w:noProof/>
            <w:webHidden/>
          </w:rPr>
          <w:tab/>
        </w:r>
        <w:r w:rsidR="009E2051">
          <w:rPr>
            <w:noProof/>
            <w:webHidden/>
          </w:rPr>
          <w:fldChar w:fldCharType="begin"/>
        </w:r>
        <w:r w:rsidR="009E2051">
          <w:rPr>
            <w:noProof/>
            <w:webHidden/>
          </w:rPr>
          <w:delInstrText xml:space="preserve"> PAGEREF _Toc47598298 \h </w:delInstrText>
        </w:r>
        <w:r w:rsidR="009E2051">
          <w:rPr>
            <w:noProof/>
            <w:webHidden/>
          </w:rPr>
        </w:r>
        <w:r w:rsidR="009E2051">
          <w:rPr>
            <w:noProof/>
            <w:webHidden/>
          </w:rPr>
          <w:fldChar w:fldCharType="separate"/>
        </w:r>
        <w:r w:rsidR="009E2051">
          <w:rPr>
            <w:noProof/>
            <w:webHidden/>
          </w:rPr>
          <w:delText>69</w:delText>
        </w:r>
        <w:r w:rsidR="009E2051">
          <w:rPr>
            <w:noProof/>
            <w:webHidden/>
          </w:rPr>
          <w:fldChar w:fldCharType="end"/>
        </w:r>
        <w:r>
          <w:rPr>
            <w:noProof/>
          </w:rPr>
          <w:fldChar w:fldCharType="end"/>
        </w:r>
      </w:del>
    </w:p>
    <w:p w14:paraId="5E45C13F" w14:textId="77777777" w:rsidR="009E2051" w:rsidRDefault="00475EB1">
      <w:pPr>
        <w:pStyle w:val="TableofFigures"/>
        <w:tabs>
          <w:tab w:val="right" w:leader="dot" w:pos="8630"/>
        </w:tabs>
        <w:rPr>
          <w:del w:id="342" w:author="Greg Clendenning" w:date="2024-04-16T16:42:00Z"/>
          <w:rFonts w:asciiTheme="minorHAnsi" w:eastAsiaTheme="minorEastAsia" w:hAnsiTheme="minorHAnsi" w:cstheme="minorBidi"/>
          <w:noProof/>
          <w:sz w:val="22"/>
          <w:szCs w:val="22"/>
        </w:rPr>
      </w:pPr>
      <w:del w:id="343" w:author="Greg Clendenning" w:date="2024-04-16T16:42:00Z">
        <w:r>
          <w:fldChar w:fldCharType="begin"/>
        </w:r>
        <w:r>
          <w:delInstrText>HYPERLINK \l "_Toc47598299"</w:delInstrText>
        </w:r>
        <w:r>
          <w:fldChar w:fldCharType="separate"/>
        </w:r>
        <w:r w:rsidR="009E2051" w:rsidRPr="00703D2C">
          <w:rPr>
            <w:rStyle w:val="Hyperlink"/>
            <w:noProof/>
          </w:rPr>
          <w:delText>Table 2</w:delText>
        </w:r>
        <w:r w:rsidR="009E2051" w:rsidRPr="00703D2C">
          <w:rPr>
            <w:rStyle w:val="Hyperlink"/>
            <w:noProof/>
          </w:rPr>
          <w:noBreakHyphen/>
          <w:delText>54: Deemed savings by water heater capacity</w:delText>
        </w:r>
        <w:r w:rsidR="009E2051">
          <w:rPr>
            <w:noProof/>
            <w:webHidden/>
          </w:rPr>
          <w:tab/>
        </w:r>
        <w:r w:rsidR="009E2051">
          <w:rPr>
            <w:noProof/>
            <w:webHidden/>
          </w:rPr>
          <w:fldChar w:fldCharType="begin"/>
        </w:r>
        <w:r w:rsidR="009E2051">
          <w:rPr>
            <w:noProof/>
            <w:webHidden/>
          </w:rPr>
          <w:delInstrText xml:space="preserve"> PAGEREF _Toc47598299 \h </w:delInstrText>
        </w:r>
        <w:r w:rsidR="009E2051">
          <w:rPr>
            <w:noProof/>
            <w:webHidden/>
          </w:rPr>
        </w:r>
        <w:r w:rsidR="009E2051">
          <w:rPr>
            <w:noProof/>
            <w:webHidden/>
          </w:rPr>
          <w:fldChar w:fldCharType="separate"/>
        </w:r>
        <w:r w:rsidR="009E2051">
          <w:rPr>
            <w:noProof/>
            <w:webHidden/>
          </w:rPr>
          <w:delText>70</w:delText>
        </w:r>
        <w:r w:rsidR="009E2051">
          <w:rPr>
            <w:noProof/>
            <w:webHidden/>
          </w:rPr>
          <w:fldChar w:fldCharType="end"/>
        </w:r>
        <w:r>
          <w:rPr>
            <w:noProof/>
          </w:rPr>
          <w:fldChar w:fldCharType="end"/>
        </w:r>
      </w:del>
    </w:p>
    <w:p w14:paraId="351385FF" w14:textId="77777777" w:rsidR="009E2051" w:rsidRDefault="00475EB1">
      <w:pPr>
        <w:pStyle w:val="TableofFigures"/>
        <w:tabs>
          <w:tab w:val="right" w:leader="dot" w:pos="8630"/>
        </w:tabs>
        <w:rPr>
          <w:del w:id="344" w:author="Greg Clendenning" w:date="2024-04-16T16:42:00Z"/>
          <w:rFonts w:asciiTheme="minorHAnsi" w:eastAsiaTheme="minorEastAsia" w:hAnsiTheme="minorHAnsi" w:cstheme="minorBidi"/>
          <w:noProof/>
          <w:sz w:val="22"/>
          <w:szCs w:val="22"/>
        </w:rPr>
      </w:pPr>
      <w:del w:id="345" w:author="Greg Clendenning" w:date="2024-04-16T16:42:00Z">
        <w:r>
          <w:fldChar w:fldCharType="begin"/>
        </w:r>
        <w:r>
          <w:delInstrText>HYPERLINK \l "_Toc47598300"</w:delInstrText>
        </w:r>
        <w:r>
          <w:fldChar w:fldCharType="separate"/>
        </w:r>
        <w:r w:rsidR="009E2051" w:rsidRPr="00703D2C">
          <w:rPr>
            <w:rStyle w:val="Hyperlink"/>
            <w:noProof/>
          </w:rPr>
          <w:delText>Table 2</w:delText>
        </w:r>
        <w:r w:rsidR="009E2051" w:rsidRPr="00703D2C">
          <w:rPr>
            <w:rStyle w:val="Hyperlink"/>
            <w:noProof/>
          </w:rPr>
          <w:noBreakHyphen/>
          <w:delText>55: Terms</w:delText>
        </w:r>
        <w:r w:rsidR="009E2051" w:rsidRPr="00703D2C">
          <w:rPr>
            <w:rStyle w:val="Hyperlink"/>
            <w:rFonts w:cs="Arial"/>
            <w:noProof/>
          </w:rPr>
          <w:delText>, Values, and References for</w:delText>
        </w:r>
        <w:r w:rsidR="009E2051" w:rsidRPr="00703D2C">
          <w:rPr>
            <w:rStyle w:val="Hyperlink"/>
            <w:noProof/>
          </w:rPr>
          <w:delText xml:space="preserve"> Water Heater Temperature Setback</w:delText>
        </w:r>
        <w:r w:rsidR="009E2051">
          <w:rPr>
            <w:noProof/>
            <w:webHidden/>
          </w:rPr>
          <w:tab/>
        </w:r>
        <w:r w:rsidR="009E2051">
          <w:rPr>
            <w:noProof/>
            <w:webHidden/>
          </w:rPr>
          <w:fldChar w:fldCharType="begin"/>
        </w:r>
        <w:r w:rsidR="009E2051">
          <w:rPr>
            <w:noProof/>
            <w:webHidden/>
          </w:rPr>
          <w:delInstrText xml:space="preserve"> PAGEREF _Toc47598300 \h </w:delInstrText>
        </w:r>
        <w:r w:rsidR="009E2051">
          <w:rPr>
            <w:noProof/>
            <w:webHidden/>
          </w:rPr>
        </w:r>
        <w:r w:rsidR="009E2051">
          <w:rPr>
            <w:noProof/>
            <w:webHidden/>
          </w:rPr>
          <w:fldChar w:fldCharType="separate"/>
        </w:r>
        <w:r w:rsidR="009E2051">
          <w:rPr>
            <w:noProof/>
            <w:webHidden/>
          </w:rPr>
          <w:delText>73</w:delText>
        </w:r>
        <w:r w:rsidR="009E2051">
          <w:rPr>
            <w:noProof/>
            <w:webHidden/>
          </w:rPr>
          <w:fldChar w:fldCharType="end"/>
        </w:r>
        <w:r>
          <w:rPr>
            <w:noProof/>
          </w:rPr>
          <w:fldChar w:fldCharType="end"/>
        </w:r>
      </w:del>
    </w:p>
    <w:p w14:paraId="490867FF" w14:textId="77777777" w:rsidR="009E2051" w:rsidRDefault="00475EB1">
      <w:pPr>
        <w:pStyle w:val="TableofFigures"/>
        <w:tabs>
          <w:tab w:val="right" w:leader="dot" w:pos="8630"/>
        </w:tabs>
        <w:rPr>
          <w:del w:id="346" w:author="Greg Clendenning" w:date="2024-04-16T16:42:00Z"/>
          <w:rFonts w:asciiTheme="minorHAnsi" w:eastAsiaTheme="minorEastAsia" w:hAnsiTheme="minorHAnsi" w:cstheme="minorBidi"/>
          <w:noProof/>
          <w:sz w:val="22"/>
          <w:szCs w:val="22"/>
        </w:rPr>
      </w:pPr>
      <w:del w:id="347" w:author="Greg Clendenning" w:date="2024-04-16T16:42:00Z">
        <w:r>
          <w:fldChar w:fldCharType="begin"/>
        </w:r>
        <w:r>
          <w:delInstrText>HYPERLINK \l "_Toc47598301"</w:delInstrText>
        </w:r>
        <w:r>
          <w:fldChar w:fldCharType="separate"/>
        </w:r>
        <w:r w:rsidR="009E2051" w:rsidRPr="00703D2C">
          <w:rPr>
            <w:rStyle w:val="Hyperlink"/>
            <w:noProof/>
          </w:rPr>
          <w:delText>Table 2</w:delText>
        </w:r>
        <w:r w:rsidR="009E2051" w:rsidRPr="00703D2C">
          <w:rPr>
            <w:rStyle w:val="Hyperlink"/>
            <w:noProof/>
          </w:rPr>
          <w:noBreakHyphen/>
          <w:delText>56: Default Energy Savings and Demand Reductions</w:delText>
        </w:r>
        <w:r w:rsidR="009E2051">
          <w:rPr>
            <w:noProof/>
            <w:webHidden/>
          </w:rPr>
          <w:tab/>
        </w:r>
        <w:r w:rsidR="009E2051">
          <w:rPr>
            <w:noProof/>
            <w:webHidden/>
          </w:rPr>
          <w:fldChar w:fldCharType="begin"/>
        </w:r>
        <w:r w:rsidR="009E2051">
          <w:rPr>
            <w:noProof/>
            <w:webHidden/>
          </w:rPr>
          <w:delInstrText xml:space="preserve"> PAGEREF _Toc47598301 \h </w:delInstrText>
        </w:r>
        <w:r w:rsidR="009E2051">
          <w:rPr>
            <w:noProof/>
            <w:webHidden/>
          </w:rPr>
        </w:r>
        <w:r w:rsidR="009E2051">
          <w:rPr>
            <w:noProof/>
            <w:webHidden/>
          </w:rPr>
          <w:fldChar w:fldCharType="separate"/>
        </w:r>
        <w:r w:rsidR="009E2051">
          <w:rPr>
            <w:noProof/>
            <w:webHidden/>
          </w:rPr>
          <w:delText>73</w:delText>
        </w:r>
        <w:r w:rsidR="009E2051">
          <w:rPr>
            <w:noProof/>
            <w:webHidden/>
          </w:rPr>
          <w:fldChar w:fldCharType="end"/>
        </w:r>
        <w:r>
          <w:rPr>
            <w:noProof/>
          </w:rPr>
          <w:fldChar w:fldCharType="end"/>
        </w:r>
      </w:del>
    </w:p>
    <w:p w14:paraId="628A6BBD" w14:textId="77777777" w:rsidR="009E2051" w:rsidRDefault="00475EB1">
      <w:pPr>
        <w:pStyle w:val="TableofFigures"/>
        <w:tabs>
          <w:tab w:val="right" w:leader="dot" w:pos="8630"/>
        </w:tabs>
        <w:rPr>
          <w:del w:id="348" w:author="Greg Clendenning" w:date="2024-04-16T16:42:00Z"/>
          <w:rFonts w:asciiTheme="minorHAnsi" w:eastAsiaTheme="minorEastAsia" w:hAnsiTheme="minorHAnsi" w:cstheme="minorBidi"/>
          <w:noProof/>
          <w:sz w:val="22"/>
          <w:szCs w:val="22"/>
        </w:rPr>
      </w:pPr>
      <w:del w:id="349" w:author="Greg Clendenning" w:date="2024-04-16T16:42:00Z">
        <w:r>
          <w:fldChar w:fldCharType="begin"/>
        </w:r>
        <w:r>
          <w:delInstrText>HYPERLINK \l "_Toc47598302"</w:delInstrText>
        </w:r>
        <w:r>
          <w:fldChar w:fldCharType="separate"/>
        </w:r>
        <w:r w:rsidR="009E2051" w:rsidRPr="00703D2C">
          <w:rPr>
            <w:rStyle w:val="Hyperlink"/>
            <w:noProof/>
          </w:rPr>
          <w:delText>Table 2</w:delText>
        </w:r>
        <w:r w:rsidR="009E2051" w:rsidRPr="00703D2C">
          <w:rPr>
            <w:rStyle w:val="Hyperlink"/>
            <w:noProof/>
          </w:rPr>
          <w:noBreakHyphen/>
          <w:delText>57: Terms, Values, and References for Water Heater Pipe Insulation</w:delText>
        </w:r>
        <w:r w:rsidR="009E2051">
          <w:rPr>
            <w:noProof/>
            <w:webHidden/>
          </w:rPr>
          <w:tab/>
        </w:r>
        <w:r w:rsidR="009E2051">
          <w:rPr>
            <w:noProof/>
            <w:webHidden/>
          </w:rPr>
          <w:fldChar w:fldCharType="begin"/>
        </w:r>
        <w:r w:rsidR="009E2051">
          <w:rPr>
            <w:noProof/>
            <w:webHidden/>
          </w:rPr>
          <w:delInstrText xml:space="preserve"> PAGEREF _Toc47598302 \h </w:delInstrText>
        </w:r>
        <w:r w:rsidR="009E2051">
          <w:rPr>
            <w:noProof/>
            <w:webHidden/>
          </w:rPr>
        </w:r>
        <w:r w:rsidR="009E2051">
          <w:rPr>
            <w:noProof/>
            <w:webHidden/>
          </w:rPr>
          <w:fldChar w:fldCharType="separate"/>
        </w:r>
        <w:r w:rsidR="009E2051">
          <w:rPr>
            <w:noProof/>
            <w:webHidden/>
          </w:rPr>
          <w:delText>75</w:delText>
        </w:r>
        <w:r w:rsidR="009E2051">
          <w:rPr>
            <w:noProof/>
            <w:webHidden/>
          </w:rPr>
          <w:fldChar w:fldCharType="end"/>
        </w:r>
        <w:r>
          <w:rPr>
            <w:noProof/>
          </w:rPr>
          <w:fldChar w:fldCharType="end"/>
        </w:r>
      </w:del>
    </w:p>
    <w:p w14:paraId="73542426" w14:textId="77777777" w:rsidR="009E2051" w:rsidRDefault="00475EB1">
      <w:pPr>
        <w:pStyle w:val="TableofFigures"/>
        <w:tabs>
          <w:tab w:val="right" w:leader="dot" w:pos="8630"/>
        </w:tabs>
        <w:rPr>
          <w:del w:id="350" w:author="Greg Clendenning" w:date="2024-04-16T16:42:00Z"/>
          <w:rFonts w:asciiTheme="minorHAnsi" w:eastAsiaTheme="minorEastAsia" w:hAnsiTheme="minorHAnsi" w:cstheme="minorBidi"/>
          <w:noProof/>
          <w:sz w:val="22"/>
          <w:szCs w:val="22"/>
        </w:rPr>
      </w:pPr>
      <w:del w:id="351" w:author="Greg Clendenning" w:date="2024-04-16T16:42:00Z">
        <w:r>
          <w:fldChar w:fldCharType="begin"/>
        </w:r>
        <w:r>
          <w:delInstrText>HYPERLINK \l "_Toc47598303"</w:delInstrText>
        </w:r>
        <w:r>
          <w:fldChar w:fldCharType="separate"/>
        </w:r>
        <w:r w:rsidR="009E2051" w:rsidRPr="00703D2C">
          <w:rPr>
            <w:rStyle w:val="Hyperlink"/>
            <w:noProof/>
          </w:rPr>
          <w:delText>Table 2</w:delText>
        </w:r>
        <w:r w:rsidR="009E2051" w:rsidRPr="00703D2C">
          <w:rPr>
            <w:rStyle w:val="Hyperlink"/>
            <w:noProof/>
          </w:rPr>
          <w:noBreakHyphen/>
          <w:delText>58: Low Flow Faucet Aerator Calculation Assumptions</w:delText>
        </w:r>
        <w:r w:rsidR="009E2051">
          <w:rPr>
            <w:noProof/>
            <w:webHidden/>
          </w:rPr>
          <w:tab/>
        </w:r>
        <w:r w:rsidR="009E2051">
          <w:rPr>
            <w:noProof/>
            <w:webHidden/>
          </w:rPr>
          <w:fldChar w:fldCharType="begin"/>
        </w:r>
        <w:r w:rsidR="009E2051">
          <w:rPr>
            <w:noProof/>
            <w:webHidden/>
          </w:rPr>
          <w:delInstrText xml:space="preserve"> PAGEREF _Toc47598303 \h </w:delInstrText>
        </w:r>
        <w:r w:rsidR="009E2051">
          <w:rPr>
            <w:noProof/>
            <w:webHidden/>
          </w:rPr>
        </w:r>
        <w:r w:rsidR="009E2051">
          <w:rPr>
            <w:noProof/>
            <w:webHidden/>
          </w:rPr>
          <w:fldChar w:fldCharType="separate"/>
        </w:r>
        <w:r w:rsidR="009E2051">
          <w:rPr>
            <w:noProof/>
            <w:webHidden/>
          </w:rPr>
          <w:delText>78</w:delText>
        </w:r>
        <w:r w:rsidR="009E2051">
          <w:rPr>
            <w:noProof/>
            <w:webHidden/>
          </w:rPr>
          <w:fldChar w:fldCharType="end"/>
        </w:r>
        <w:r>
          <w:rPr>
            <w:noProof/>
          </w:rPr>
          <w:fldChar w:fldCharType="end"/>
        </w:r>
      </w:del>
    </w:p>
    <w:p w14:paraId="7DFBB49F" w14:textId="77777777" w:rsidR="009E2051" w:rsidRDefault="00475EB1">
      <w:pPr>
        <w:pStyle w:val="TableofFigures"/>
        <w:tabs>
          <w:tab w:val="right" w:leader="dot" w:pos="8630"/>
        </w:tabs>
        <w:rPr>
          <w:del w:id="352" w:author="Greg Clendenning" w:date="2024-04-16T16:42:00Z"/>
          <w:rFonts w:asciiTheme="minorHAnsi" w:eastAsiaTheme="minorEastAsia" w:hAnsiTheme="minorHAnsi" w:cstheme="minorBidi"/>
          <w:noProof/>
          <w:sz w:val="22"/>
          <w:szCs w:val="22"/>
        </w:rPr>
      </w:pPr>
      <w:del w:id="353" w:author="Greg Clendenning" w:date="2024-04-16T16:42:00Z">
        <w:r>
          <w:fldChar w:fldCharType="begin"/>
        </w:r>
        <w:r>
          <w:delInstrText>HYPERLINK \l "_Toc47598304"</w:delInstrText>
        </w:r>
        <w:r>
          <w:fldChar w:fldCharType="separate"/>
        </w:r>
        <w:r w:rsidR="009E2051" w:rsidRPr="00703D2C">
          <w:rPr>
            <w:rStyle w:val="Hyperlink"/>
            <w:noProof/>
          </w:rPr>
          <w:delText>Table 2</w:delText>
        </w:r>
        <w:r w:rsidR="009E2051" w:rsidRPr="00703D2C">
          <w:rPr>
            <w:rStyle w:val="Hyperlink"/>
            <w:noProof/>
          </w:rPr>
          <w:noBreakHyphen/>
          <w:delText>59: Average Number of Faucets per Home</w:delText>
        </w:r>
        <w:r w:rsidR="009E2051">
          <w:rPr>
            <w:noProof/>
            <w:webHidden/>
          </w:rPr>
          <w:tab/>
        </w:r>
        <w:r w:rsidR="009E2051">
          <w:rPr>
            <w:noProof/>
            <w:webHidden/>
          </w:rPr>
          <w:fldChar w:fldCharType="begin"/>
        </w:r>
        <w:r w:rsidR="009E2051">
          <w:rPr>
            <w:noProof/>
            <w:webHidden/>
          </w:rPr>
          <w:delInstrText xml:space="preserve"> PAGEREF _Toc47598304 \h </w:delInstrText>
        </w:r>
        <w:r w:rsidR="009E2051">
          <w:rPr>
            <w:noProof/>
            <w:webHidden/>
          </w:rPr>
        </w:r>
        <w:r w:rsidR="009E2051">
          <w:rPr>
            <w:noProof/>
            <w:webHidden/>
          </w:rPr>
          <w:fldChar w:fldCharType="separate"/>
        </w:r>
        <w:r w:rsidR="009E2051">
          <w:rPr>
            <w:noProof/>
            <w:webHidden/>
          </w:rPr>
          <w:delText>79</w:delText>
        </w:r>
        <w:r w:rsidR="009E2051">
          <w:rPr>
            <w:noProof/>
            <w:webHidden/>
          </w:rPr>
          <w:fldChar w:fldCharType="end"/>
        </w:r>
        <w:r>
          <w:rPr>
            <w:noProof/>
          </w:rPr>
          <w:fldChar w:fldCharType="end"/>
        </w:r>
      </w:del>
    </w:p>
    <w:p w14:paraId="3C4D2A7A" w14:textId="77777777" w:rsidR="009E2051" w:rsidRDefault="00475EB1">
      <w:pPr>
        <w:pStyle w:val="TableofFigures"/>
        <w:tabs>
          <w:tab w:val="right" w:leader="dot" w:pos="8630"/>
        </w:tabs>
        <w:rPr>
          <w:del w:id="354" w:author="Greg Clendenning" w:date="2024-04-16T16:42:00Z"/>
          <w:rFonts w:asciiTheme="minorHAnsi" w:eastAsiaTheme="minorEastAsia" w:hAnsiTheme="minorHAnsi" w:cstheme="minorBidi"/>
          <w:noProof/>
          <w:sz w:val="22"/>
          <w:szCs w:val="22"/>
        </w:rPr>
      </w:pPr>
      <w:del w:id="355" w:author="Greg Clendenning" w:date="2024-04-16T16:42:00Z">
        <w:r>
          <w:fldChar w:fldCharType="begin"/>
        </w:r>
        <w:r>
          <w:delInstrText>HYPERLINK \l "_Toc47598305"</w:delInstrText>
        </w:r>
        <w:r>
          <w:fldChar w:fldCharType="separate"/>
        </w:r>
        <w:r w:rsidR="009E2051" w:rsidRPr="00703D2C">
          <w:rPr>
            <w:rStyle w:val="Hyperlink"/>
            <w:noProof/>
          </w:rPr>
          <w:delText>Table 2</w:delText>
        </w:r>
        <w:r w:rsidR="009E2051" w:rsidRPr="00703D2C">
          <w:rPr>
            <w:rStyle w:val="Hyperlink"/>
            <w:noProof/>
          </w:rPr>
          <w:noBreakHyphen/>
          <w:delText>60: Default Savings for Low Flow Faucet Aerators</w:delText>
        </w:r>
        <w:r w:rsidR="009E2051">
          <w:rPr>
            <w:noProof/>
            <w:webHidden/>
          </w:rPr>
          <w:tab/>
        </w:r>
        <w:r w:rsidR="009E2051">
          <w:rPr>
            <w:noProof/>
            <w:webHidden/>
          </w:rPr>
          <w:fldChar w:fldCharType="begin"/>
        </w:r>
        <w:r w:rsidR="009E2051">
          <w:rPr>
            <w:noProof/>
            <w:webHidden/>
          </w:rPr>
          <w:delInstrText xml:space="preserve"> PAGEREF _Toc47598305 \h </w:delInstrText>
        </w:r>
        <w:r w:rsidR="009E2051">
          <w:rPr>
            <w:noProof/>
            <w:webHidden/>
          </w:rPr>
        </w:r>
        <w:r w:rsidR="009E2051">
          <w:rPr>
            <w:noProof/>
            <w:webHidden/>
          </w:rPr>
          <w:fldChar w:fldCharType="separate"/>
        </w:r>
        <w:r w:rsidR="009E2051">
          <w:rPr>
            <w:noProof/>
            <w:webHidden/>
          </w:rPr>
          <w:delText>79</w:delText>
        </w:r>
        <w:r w:rsidR="009E2051">
          <w:rPr>
            <w:noProof/>
            <w:webHidden/>
          </w:rPr>
          <w:fldChar w:fldCharType="end"/>
        </w:r>
        <w:r>
          <w:rPr>
            <w:noProof/>
          </w:rPr>
          <w:fldChar w:fldCharType="end"/>
        </w:r>
      </w:del>
    </w:p>
    <w:p w14:paraId="776367C1" w14:textId="77777777" w:rsidR="009E2051" w:rsidRDefault="00475EB1">
      <w:pPr>
        <w:pStyle w:val="TableofFigures"/>
        <w:tabs>
          <w:tab w:val="right" w:leader="dot" w:pos="8630"/>
        </w:tabs>
        <w:rPr>
          <w:del w:id="356" w:author="Greg Clendenning" w:date="2024-04-16T16:42:00Z"/>
          <w:rFonts w:asciiTheme="minorHAnsi" w:eastAsiaTheme="minorEastAsia" w:hAnsiTheme="minorHAnsi" w:cstheme="minorBidi"/>
          <w:noProof/>
          <w:sz w:val="22"/>
          <w:szCs w:val="22"/>
        </w:rPr>
      </w:pPr>
      <w:del w:id="357" w:author="Greg Clendenning" w:date="2024-04-16T16:42:00Z">
        <w:r>
          <w:fldChar w:fldCharType="begin"/>
        </w:r>
        <w:r>
          <w:delInstrText>HYPERLINK \l "_Toc47598306"</w:delInstrText>
        </w:r>
        <w:r>
          <w:fldChar w:fldCharType="separate"/>
        </w:r>
        <w:r w:rsidR="009E2051" w:rsidRPr="00703D2C">
          <w:rPr>
            <w:rStyle w:val="Hyperlink"/>
            <w:noProof/>
          </w:rPr>
          <w:delText>Table 2</w:delText>
        </w:r>
        <w:r w:rsidR="009E2051" w:rsidRPr="00703D2C">
          <w:rPr>
            <w:rStyle w:val="Hyperlink"/>
            <w:noProof/>
          </w:rPr>
          <w:noBreakHyphen/>
          <w:delText>61: Terms</w:delText>
        </w:r>
        <w:r w:rsidR="009E2051" w:rsidRPr="00703D2C">
          <w:rPr>
            <w:rStyle w:val="Hyperlink"/>
            <w:rFonts w:cs="Arial"/>
            <w:noProof/>
          </w:rPr>
          <w:delText>, Values, and References for</w:delText>
        </w:r>
        <w:r w:rsidR="009E2051" w:rsidRPr="00703D2C">
          <w:rPr>
            <w:rStyle w:val="Hyperlink"/>
            <w:noProof/>
          </w:rPr>
          <w:delText xml:space="preserve"> Low Flow Showerhead</w:delText>
        </w:r>
        <w:r w:rsidR="009E2051">
          <w:rPr>
            <w:noProof/>
            <w:webHidden/>
          </w:rPr>
          <w:tab/>
        </w:r>
        <w:r w:rsidR="009E2051">
          <w:rPr>
            <w:noProof/>
            <w:webHidden/>
          </w:rPr>
          <w:fldChar w:fldCharType="begin"/>
        </w:r>
        <w:r w:rsidR="009E2051">
          <w:rPr>
            <w:noProof/>
            <w:webHidden/>
          </w:rPr>
          <w:delInstrText xml:space="preserve"> PAGEREF _Toc47598306 \h </w:delInstrText>
        </w:r>
        <w:r w:rsidR="009E2051">
          <w:rPr>
            <w:noProof/>
            <w:webHidden/>
          </w:rPr>
        </w:r>
        <w:r w:rsidR="009E2051">
          <w:rPr>
            <w:noProof/>
            <w:webHidden/>
          </w:rPr>
          <w:fldChar w:fldCharType="separate"/>
        </w:r>
        <w:r w:rsidR="009E2051">
          <w:rPr>
            <w:noProof/>
            <w:webHidden/>
          </w:rPr>
          <w:delText>83</w:delText>
        </w:r>
        <w:r w:rsidR="009E2051">
          <w:rPr>
            <w:noProof/>
            <w:webHidden/>
          </w:rPr>
          <w:fldChar w:fldCharType="end"/>
        </w:r>
        <w:r>
          <w:rPr>
            <w:noProof/>
          </w:rPr>
          <w:fldChar w:fldCharType="end"/>
        </w:r>
      </w:del>
    </w:p>
    <w:p w14:paraId="3B90445C" w14:textId="77777777" w:rsidR="009E2051" w:rsidRDefault="00475EB1">
      <w:pPr>
        <w:pStyle w:val="TableofFigures"/>
        <w:tabs>
          <w:tab w:val="right" w:leader="dot" w:pos="8630"/>
        </w:tabs>
        <w:rPr>
          <w:del w:id="358" w:author="Greg Clendenning" w:date="2024-04-16T16:42:00Z"/>
          <w:rFonts w:asciiTheme="minorHAnsi" w:eastAsiaTheme="minorEastAsia" w:hAnsiTheme="minorHAnsi" w:cstheme="minorBidi"/>
          <w:noProof/>
          <w:sz w:val="22"/>
          <w:szCs w:val="22"/>
        </w:rPr>
      </w:pPr>
      <w:del w:id="359" w:author="Greg Clendenning" w:date="2024-04-16T16:42:00Z">
        <w:r>
          <w:fldChar w:fldCharType="begin"/>
        </w:r>
        <w:r>
          <w:delInstrText>HYPERLINK \l "_Toc47598307"</w:delInstrText>
        </w:r>
        <w:r>
          <w:fldChar w:fldCharType="separate"/>
        </w:r>
        <w:r w:rsidR="009E2051" w:rsidRPr="00703D2C">
          <w:rPr>
            <w:rStyle w:val="Hyperlink"/>
            <w:noProof/>
          </w:rPr>
          <w:delText>Table 2</w:delText>
        </w:r>
        <w:r w:rsidR="009E2051" w:rsidRPr="00703D2C">
          <w:rPr>
            <w:rStyle w:val="Hyperlink"/>
            <w:noProof/>
          </w:rPr>
          <w:noBreakHyphen/>
          <w:delText>62: Default Savings for Low Flow Showerheads</w:delText>
        </w:r>
        <w:r w:rsidR="009E2051">
          <w:rPr>
            <w:noProof/>
            <w:webHidden/>
          </w:rPr>
          <w:tab/>
        </w:r>
        <w:r w:rsidR="009E2051">
          <w:rPr>
            <w:noProof/>
            <w:webHidden/>
          </w:rPr>
          <w:fldChar w:fldCharType="begin"/>
        </w:r>
        <w:r w:rsidR="009E2051">
          <w:rPr>
            <w:noProof/>
            <w:webHidden/>
          </w:rPr>
          <w:delInstrText xml:space="preserve"> PAGEREF _Toc47598307 \h </w:delInstrText>
        </w:r>
        <w:r w:rsidR="009E2051">
          <w:rPr>
            <w:noProof/>
            <w:webHidden/>
          </w:rPr>
        </w:r>
        <w:r w:rsidR="009E2051">
          <w:rPr>
            <w:noProof/>
            <w:webHidden/>
          </w:rPr>
          <w:fldChar w:fldCharType="separate"/>
        </w:r>
        <w:r w:rsidR="009E2051">
          <w:rPr>
            <w:noProof/>
            <w:webHidden/>
          </w:rPr>
          <w:delText>84</w:delText>
        </w:r>
        <w:r w:rsidR="009E2051">
          <w:rPr>
            <w:noProof/>
            <w:webHidden/>
          </w:rPr>
          <w:fldChar w:fldCharType="end"/>
        </w:r>
        <w:r>
          <w:rPr>
            <w:noProof/>
          </w:rPr>
          <w:fldChar w:fldCharType="end"/>
        </w:r>
      </w:del>
    </w:p>
    <w:p w14:paraId="289B50F8" w14:textId="77777777" w:rsidR="009E2051" w:rsidRDefault="00475EB1">
      <w:pPr>
        <w:pStyle w:val="TableofFigures"/>
        <w:tabs>
          <w:tab w:val="right" w:leader="dot" w:pos="8630"/>
        </w:tabs>
        <w:rPr>
          <w:del w:id="360" w:author="Greg Clendenning" w:date="2024-04-16T16:42:00Z"/>
          <w:rFonts w:asciiTheme="minorHAnsi" w:eastAsiaTheme="minorEastAsia" w:hAnsiTheme="minorHAnsi" w:cstheme="minorBidi"/>
          <w:noProof/>
          <w:sz w:val="22"/>
          <w:szCs w:val="22"/>
        </w:rPr>
      </w:pPr>
      <w:del w:id="361" w:author="Greg Clendenning" w:date="2024-04-16T16:42:00Z">
        <w:r>
          <w:fldChar w:fldCharType="begin"/>
        </w:r>
        <w:r>
          <w:delInstrText>HYPERLINK \l "_Toc47598308"</w:delInstrText>
        </w:r>
        <w:r>
          <w:fldChar w:fldCharType="separate"/>
        </w:r>
        <w:r w:rsidR="009E2051" w:rsidRPr="00703D2C">
          <w:rPr>
            <w:rStyle w:val="Hyperlink"/>
            <w:noProof/>
          </w:rPr>
          <w:delText>Table 2</w:delText>
        </w:r>
        <w:r w:rsidR="009E2051" w:rsidRPr="00703D2C">
          <w:rPr>
            <w:rStyle w:val="Hyperlink"/>
            <w:noProof/>
          </w:rPr>
          <w:noBreakHyphen/>
          <w:delText>63: Terms</w:delText>
        </w:r>
        <w:r w:rsidR="009E2051" w:rsidRPr="00703D2C">
          <w:rPr>
            <w:rStyle w:val="Hyperlink"/>
            <w:rFonts w:cs="Arial"/>
            <w:noProof/>
          </w:rPr>
          <w:delText>, Values, and References for</w:delText>
        </w:r>
        <w:r w:rsidR="009E2051" w:rsidRPr="00703D2C">
          <w:rPr>
            <w:rStyle w:val="Hyperlink"/>
            <w:noProof/>
          </w:rPr>
          <w:delText xml:space="preserve"> Thermostatic Shower Restriction Valve</w:delText>
        </w:r>
        <w:r w:rsidR="009E2051">
          <w:rPr>
            <w:noProof/>
            <w:webHidden/>
          </w:rPr>
          <w:tab/>
        </w:r>
        <w:r w:rsidR="009E2051">
          <w:rPr>
            <w:noProof/>
            <w:webHidden/>
          </w:rPr>
          <w:fldChar w:fldCharType="begin"/>
        </w:r>
        <w:r w:rsidR="009E2051">
          <w:rPr>
            <w:noProof/>
            <w:webHidden/>
          </w:rPr>
          <w:delInstrText xml:space="preserve"> PAGEREF _Toc47598308 \h </w:delInstrText>
        </w:r>
        <w:r w:rsidR="009E2051">
          <w:rPr>
            <w:noProof/>
            <w:webHidden/>
          </w:rPr>
        </w:r>
        <w:r w:rsidR="009E2051">
          <w:rPr>
            <w:noProof/>
            <w:webHidden/>
          </w:rPr>
          <w:fldChar w:fldCharType="separate"/>
        </w:r>
        <w:r w:rsidR="009E2051">
          <w:rPr>
            <w:noProof/>
            <w:webHidden/>
          </w:rPr>
          <w:delText>88</w:delText>
        </w:r>
        <w:r w:rsidR="009E2051">
          <w:rPr>
            <w:noProof/>
            <w:webHidden/>
          </w:rPr>
          <w:fldChar w:fldCharType="end"/>
        </w:r>
        <w:r>
          <w:rPr>
            <w:noProof/>
          </w:rPr>
          <w:fldChar w:fldCharType="end"/>
        </w:r>
      </w:del>
    </w:p>
    <w:p w14:paraId="697E01DF" w14:textId="77777777" w:rsidR="009E2051" w:rsidRDefault="00475EB1">
      <w:pPr>
        <w:pStyle w:val="TableofFigures"/>
        <w:tabs>
          <w:tab w:val="right" w:leader="dot" w:pos="8630"/>
        </w:tabs>
        <w:rPr>
          <w:del w:id="362" w:author="Greg Clendenning" w:date="2024-04-16T16:42:00Z"/>
          <w:rFonts w:asciiTheme="minorHAnsi" w:eastAsiaTheme="minorEastAsia" w:hAnsiTheme="minorHAnsi" w:cstheme="minorBidi"/>
          <w:noProof/>
          <w:sz w:val="22"/>
          <w:szCs w:val="22"/>
        </w:rPr>
      </w:pPr>
      <w:del w:id="363" w:author="Greg Clendenning" w:date="2024-04-16T16:42:00Z">
        <w:r>
          <w:fldChar w:fldCharType="begin"/>
        </w:r>
        <w:r>
          <w:delInstrText>HYPERLINK \l "_Toc47598309"</w:delInstrText>
        </w:r>
        <w:r>
          <w:fldChar w:fldCharType="separate"/>
        </w:r>
        <w:r w:rsidR="009E2051" w:rsidRPr="00703D2C">
          <w:rPr>
            <w:rStyle w:val="Hyperlink"/>
            <w:noProof/>
          </w:rPr>
          <w:delText>Table 2</w:delText>
        </w:r>
        <w:r w:rsidR="009E2051" w:rsidRPr="00703D2C">
          <w:rPr>
            <w:rStyle w:val="Hyperlink"/>
            <w:noProof/>
          </w:rPr>
          <w:noBreakHyphen/>
          <w:delText>64: Default Savings for Thermostatic Restriction Valve</w:delText>
        </w:r>
        <w:r w:rsidR="009E2051">
          <w:rPr>
            <w:noProof/>
            <w:webHidden/>
          </w:rPr>
          <w:tab/>
        </w:r>
        <w:r w:rsidR="009E2051">
          <w:rPr>
            <w:noProof/>
            <w:webHidden/>
          </w:rPr>
          <w:fldChar w:fldCharType="begin"/>
        </w:r>
        <w:r w:rsidR="009E2051">
          <w:rPr>
            <w:noProof/>
            <w:webHidden/>
          </w:rPr>
          <w:delInstrText xml:space="preserve"> PAGEREF _Toc47598309 \h </w:delInstrText>
        </w:r>
        <w:r w:rsidR="009E2051">
          <w:rPr>
            <w:noProof/>
            <w:webHidden/>
          </w:rPr>
        </w:r>
        <w:r w:rsidR="009E2051">
          <w:rPr>
            <w:noProof/>
            <w:webHidden/>
          </w:rPr>
          <w:fldChar w:fldCharType="separate"/>
        </w:r>
        <w:r w:rsidR="009E2051">
          <w:rPr>
            <w:noProof/>
            <w:webHidden/>
          </w:rPr>
          <w:delText>89</w:delText>
        </w:r>
        <w:r w:rsidR="009E2051">
          <w:rPr>
            <w:noProof/>
            <w:webHidden/>
          </w:rPr>
          <w:fldChar w:fldCharType="end"/>
        </w:r>
        <w:r>
          <w:rPr>
            <w:noProof/>
          </w:rPr>
          <w:fldChar w:fldCharType="end"/>
        </w:r>
      </w:del>
    </w:p>
    <w:p w14:paraId="221AC8AA" w14:textId="77777777" w:rsidR="009E2051" w:rsidRDefault="00475EB1">
      <w:pPr>
        <w:pStyle w:val="TableofFigures"/>
        <w:tabs>
          <w:tab w:val="right" w:leader="dot" w:pos="8630"/>
        </w:tabs>
        <w:rPr>
          <w:del w:id="364" w:author="Greg Clendenning" w:date="2024-04-16T16:42:00Z"/>
          <w:rFonts w:asciiTheme="minorHAnsi" w:eastAsiaTheme="minorEastAsia" w:hAnsiTheme="minorHAnsi" w:cstheme="minorBidi"/>
          <w:noProof/>
          <w:sz w:val="22"/>
          <w:szCs w:val="22"/>
        </w:rPr>
      </w:pPr>
      <w:del w:id="365" w:author="Greg Clendenning" w:date="2024-04-16T16:42:00Z">
        <w:r>
          <w:fldChar w:fldCharType="begin"/>
        </w:r>
        <w:r>
          <w:delInstrText>HYPERLINK \l "_Toc47598310"</w:delInstrText>
        </w:r>
        <w:r>
          <w:fldChar w:fldCharType="separate"/>
        </w:r>
        <w:r w:rsidR="009E2051" w:rsidRPr="00703D2C">
          <w:rPr>
            <w:rStyle w:val="Hyperlink"/>
            <w:noProof/>
          </w:rPr>
          <w:delText>Table 2</w:delText>
        </w:r>
        <w:r w:rsidR="009E2051" w:rsidRPr="00703D2C">
          <w:rPr>
            <w:rStyle w:val="Hyperlink"/>
            <w:noProof/>
          </w:rPr>
          <w:noBreakHyphen/>
          <w:delText>65: Terms</w:delText>
        </w:r>
        <w:r w:rsidR="009E2051" w:rsidRPr="00703D2C">
          <w:rPr>
            <w:rStyle w:val="Hyperlink"/>
            <w:rFonts w:cs="Arial"/>
            <w:noProof/>
          </w:rPr>
          <w:delText>, Values, and References for</w:delText>
        </w:r>
        <w:r w:rsidR="009E2051" w:rsidRPr="00703D2C">
          <w:rPr>
            <w:rStyle w:val="Hyperlink"/>
            <w:noProof/>
          </w:rPr>
          <w:delText xml:space="preserve"> Drain Water Heat Recovery Units</w:delText>
        </w:r>
        <w:r w:rsidR="009E2051">
          <w:rPr>
            <w:noProof/>
            <w:webHidden/>
          </w:rPr>
          <w:tab/>
        </w:r>
        <w:r w:rsidR="009E2051">
          <w:rPr>
            <w:noProof/>
            <w:webHidden/>
          </w:rPr>
          <w:fldChar w:fldCharType="begin"/>
        </w:r>
        <w:r w:rsidR="009E2051">
          <w:rPr>
            <w:noProof/>
            <w:webHidden/>
          </w:rPr>
          <w:delInstrText xml:space="preserve"> PAGEREF _Toc47598310 \h </w:delInstrText>
        </w:r>
        <w:r w:rsidR="009E2051">
          <w:rPr>
            <w:noProof/>
            <w:webHidden/>
          </w:rPr>
        </w:r>
        <w:r w:rsidR="009E2051">
          <w:rPr>
            <w:noProof/>
            <w:webHidden/>
          </w:rPr>
          <w:fldChar w:fldCharType="separate"/>
        </w:r>
        <w:r w:rsidR="009E2051">
          <w:rPr>
            <w:noProof/>
            <w:webHidden/>
          </w:rPr>
          <w:delText>92</w:delText>
        </w:r>
        <w:r w:rsidR="009E2051">
          <w:rPr>
            <w:noProof/>
            <w:webHidden/>
          </w:rPr>
          <w:fldChar w:fldCharType="end"/>
        </w:r>
        <w:r>
          <w:rPr>
            <w:noProof/>
          </w:rPr>
          <w:fldChar w:fldCharType="end"/>
        </w:r>
      </w:del>
    </w:p>
    <w:p w14:paraId="7890F6E0" w14:textId="77777777" w:rsidR="009E2051" w:rsidRDefault="00475EB1">
      <w:pPr>
        <w:pStyle w:val="TableofFigures"/>
        <w:tabs>
          <w:tab w:val="right" w:leader="dot" w:pos="8630"/>
        </w:tabs>
        <w:rPr>
          <w:del w:id="366" w:author="Greg Clendenning" w:date="2024-04-16T16:42:00Z"/>
          <w:rFonts w:asciiTheme="minorHAnsi" w:eastAsiaTheme="minorEastAsia" w:hAnsiTheme="minorHAnsi" w:cstheme="minorBidi"/>
          <w:noProof/>
          <w:sz w:val="22"/>
          <w:szCs w:val="22"/>
        </w:rPr>
      </w:pPr>
      <w:del w:id="367" w:author="Greg Clendenning" w:date="2024-04-16T16:42:00Z">
        <w:r>
          <w:fldChar w:fldCharType="begin"/>
        </w:r>
        <w:r>
          <w:delInstrText>HYPERLINK \l "_Toc47598311"</w:delInstrText>
        </w:r>
        <w:r>
          <w:fldChar w:fldCharType="separate"/>
        </w:r>
        <w:r w:rsidR="009E2051" w:rsidRPr="00703D2C">
          <w:rPr>
            <w:rStyle w:val="Hyperlink"/>
            <w:noProof/>
          </w:rPr>
          <w:delText>Table 2</w:delText>
        </w:r>
        <w:r w:rsidR="009E2051" w:rsidRPr="00703D2C">
          <w:rPr>
            <w:rStyle w:val="Hyperlink"/>
            <w:noProof/>
          </w:rPr>
          <w:noBreakHyphen/>
          <w:delText>66: Default Savings for Drain Water Heat Recovery Unit</w:delText>
        </w:r>
        <w:r w:rsidR="009E2051">
          <w:rPr>
            <w:noProof/>
            <w:webHidden/>
          </w:rPr>
          <w:tab/>
        </w:r>
        <w:r w:rsidR="009E2051">
          <w:rPr>
            <w:noProof/>
            <w:webHidden/>
          </w:rPr>
          <w:fldChar w:fldCharType="begin"/>
        </w:r>
        <w:r w:rsidR="009E2051">
          <w:rPr>
            <w:noProof/>
            <w:webHidden/>
          </w:rPr>
          <w:delInstrText xml:space="preserve"> PAGEREF _Toc47598311 \h </w:delInstrText>
        </w:r>
        <w:r w:rsidR="009E2051">
          <w:rPr>
            <w:noProof/>
            <w:webHidden/>
          </w:rPr>
        </w:r>
        <w:r w:rsidR="009E2051">
          <w:rPr>
            <w:noProof/>
            <w:webHidden/>
          </w:rPr>
          <w:fldChar w:fldCharType="separate"/>
        </w:r>
        <w:r w:rsidR="009E2051">
          <w:rPr>
            <w:noProof/>
            <w:webHidden/>
          </w:rPr>
          <w:delText>93</w:delText>
        </w:r>
        <w:r w:rsidR="009E2051">
          <w:rPr>
            <w:noProof/>
            <w:webHidden/>
          </w:rPr>
          <w:fldChar w:fldCharType="end"/>
        </w:r>
        <w:r>
          <w:rPr>
            <w:noProof/>
          </w:rPr>
          <w:fldChar w:fldCharType="end"/>
        </w:r>
      </w:del>
    </w:p>
    <w:p w14:paraId="6C5BD666" w14:textId="77777777" w:rsidR="009E2051" w:rsidRDefault="00475EB1">
      <w:pPr>
        <w:pStyle w:val="TableofFigures"/>
        <w:tabs>
          <w:tab w:val="right" w:leader="dot" w:pos="8630"/>
        </w:tabs>
        <w:rPr>
          <w:del w:id="368" w:author="Greg Clendenning" w:date="2024-04-16T16:42:00Z"/>
          <w:rFonts w:asciiTheme="minorHAnsi" w:eastAsiaTheme="minorEastAsia" w:hAnsiTheme="minorHAnsi" w:cstheme="minorBidi"/>
          <w:noProof/>
          <w:sz w:val="22"/>
          <w:szCs w:val="22"/>
        </w:rPr>
      </w:pPr>
      <w:del w:id="369" w:author="Greg Clendenning" w:date="2024-04-16T16:42:00Z">
        <w:r>
          <w:fldChar w:fldCharType="begin"/>
        </w:r>
        <w:r>
          <w:delInstrText>HYPERLINK \l "_Toc47598312"</w:delInstrText>
        </w:r>
        <w:r>
          <w:fldChar w:fldCharType="separate"/>
        </w:r>
        <w:r w:rsidR="009E2051" w:rsidRPr="00703D2C">
          <w:rPr>
            <w:rStyle w:val="Hyperlink"/>
            <w:noProof/>
          </w:rPr>
          <w:delText>Table 2</w:delText>
        </w:r>
        <w:r w:rsidR="009E2051" w:rsidRPr="00703D2C">
          <w:rPr>
            <w:rStyle w:val="Hyperlink"/>
            <w:noProof/>
          </w:rPr>
          <w:noBreakHyphen/>
          <w:delText>67: Terms, Values, and References for ENERGY STAR Refrigerators</w:delText>
        </w:r>
        <w:r w:rsidR="009E2051">
          <w:rPr>
            <w:noProof/>
            <w:webHidden/>
          </w:rPr>
          <w:tab/>
        </w:r>
        <w:r w:rsidR="009E2051">
          <w:rPr>
            <w:noProof/>
            <w:webHidden/>
          </w:rPr>
          <w:fldChar w:fldCharType="begin"/>
        </w:r>
        <w:r w:rsidR="009E2051">
          <w:rPr>
            <w:noProof/>
            <w:webHidden/>
          </w:rPr>
          <w:delInstrText xml:space="preserve"> PAGEREF _Toc47598312 \h </w:delInstrText>
        </w:r>
        <w:r w:rsidR="009E2051">
          <w:rPr>
            <w:noProof/>
            <w:webHidden/>
          </w:rPr>
        </w:r>
        <w:r w:rsidR="009E2051">
          <w:rPr>
            <w:noProof/>
            <w:webHidden/>
          </w:rPr>
          <w:fldChar w:fldCharType="separate"/>
        </w:r>
        <w:r w:rsidR="009E2051">
          <w:rPr>
            <w:noProof/>
            <w:webHidden/>
          </w:rPr>
          <w:delText>96</w:delText>
        </w:r>
        <w:r w:rsidR="009E2051">
          <w:rPr>
            <w:noProof/>
            <w:webHidden/>
          </w:rPr>
          <w:fldChar w:fldCharType="end"/>
        </w:r>
        <w:r>
          <w:rPr>
            <w:noProof/>
          </w:rPr>
          <w:fldChar w:fldCharType="end"/>
        </w:r>
      </w:del>
    </w:p>
    <w:p w14:paraId="1A3CFDF8" w14:textId="77777777" w:rsidR="009E2051" w:rsidRDefault="00475EB1">
      <w:pPr>
        <w:pStyle w:val="TableofFigures"/>
        <w:tabs>
          <w:tab w:val="right" w:leader="dot" w:pos="8630"/>
        </w:tabs>
        <w:rPr>
          <w:del w:id="370" w:author="Greg Clendenning" w:date="2024-04-16T16:42:00Z"/>
          <w:rFonts w:asciiTheme="minorHAnsi" w:eastAsiaTheme="minorEastAsia" w:hAnsiTheme="minorHAnsi" w:cstheme="minorBidi"/>
          <w:noProof/>
          <w:sz w:val="22"/>
          <w:szCs w:val="22"/>
        </w:rPr>
      </w:pPr>
      <w:del w:id="371" w:author="Greg Clendenning" w:date="2024-04-16T16:42:00Z">
        <w:r>
          <w:fldChar w:fldCharType="begin"/>
        </w:r>
        <w:r>
          <w:delInstrText>HYPERLINK \l "_Toc47598313"</w:delInstrText>
        </w:r>
        <w:r>
          <w:fldChar w:fldCharType="separate"/>
        </w:r>
        <w:r w:rsidR="009E2051" w:rsidRPr="00703D2C">
          <w:rPr>
            <w:rStyle w:val="Hyperlink"/>
            <w:noProof/>
          </w:rPr>
          <w:delText>Table 2</w:delText>
        </w:r>
        <w:r w:rsidR="009E2051" w:rsidRPr="00703D2C">
          <w:rPr>
            <w:rStyle w:val="Hyperlink"/>
            <w:noProof/>
          </w:rPr>
          <w:noBreakHyphen/>
          <w:delText>68: Federal Standard and ENERGY STAR Refrigerators Maximum Annual Energy Consumption if Configuration and Volume Known</w:delText>
        </w:r>
        <w:r w:rsidR="009E2051">
          <w:rPr>
            <w:noProof/>
            <w:webHidden/>
          </w:rPr>
          <w:tab/>
        </w:r>
        <w:r w:rsidR="009E2051">
          <w:rPr>
            <w:noProof/>
            <w:webHidden/>
          </w:rPr>
          <w:fldChar w:fldCharType="begin"/>
        </w:r>
        <w:r w:rsidR="009E2051">
          <w:rPr>
            <w:noProof/>
            <w:webHidden/>
          </w:rPr>
          <w:delInstrText xml:space="preserve"> PAGEREF _Toc47598313 \h </w:delInstrText>
        </w:r>
        <w:r w:rsidR="009E2051">
          <w:rPr>
            <w:noProof/>
            <w:webHidden/>
          </w:rPr>
        </w:r>
        <w:r w:rsidR="009E2051">
          <w:rPr>
            <w:noProof/>
            <w:webHidden/>
          </w:rPr>
          <w:fldChar w:fldCharType="separate"/>
        </w:r>
        <w:r w:rsidR="009E2051">
          <w:rPr>
            <w:noProof/>
            <w:webHidden/>
          </w:rPr>
          <w:delText>96</w:delText>
        </w:r>
        <w:r w:rsidR="009E2051">
          <w:rPr>
            <w:noProof/>
            <w:webHidden/>
          </w:rPr>
          <w:fldChar w:fldCharType="end"/>
        </w:r>
        <w:r>
          <w:rPr>
            <w:noProof/>
          </w:rPr>
          <w:fldChar w:fldCharType="end"/>
        </w:r>
      </w:del>
    </w:p>
    <w:p w14:paraId="30E7D0C3" w14:textId="77777777" w:rsidR="009E2051" w:rsidRDefault="00475EB1">
      <w:pPr>
        <w:pStyle w:val="TableofFigures"/>
        <w:tabs>
          <w:tab w:val="right" w:leader="dot" w:pos="8630"/>
        </w:tabs>
        <w:rPr>
          <w:del w:id="372" w:author="Greg Clendenning" w:date="2024-04-16T16:42:00Z"/>
          <w:rFonts w:asciiTheme="minorHAnsi" w:eastAsiaTheme="minorEastAsia" w:hAnsiTheme="minorHAnsi" w:cstheme="minorBidi"/>
          <w:noProof/>
          <w:sz w:val="22"/>
          <w:szCs w:val="22"/>
        </w:rPr>
      </w:pPr>
      <w:del w:id="373" w:author="Greg Clendenning" w:date="2024-04-16T16:42:00Z">
        <w:r>
          <w:fldChar w:fldCharType="begin"/>
        </w:r>
        <w:r>
          <w:delInstrText>HYPERLINK \l "_Toc47598314"</w:delInstrText>
        </w:r>
        <w:r>
          <w:fldChar w:fldCharType="separate"/>
        </w:r>
        <w:r w:rsidR="009E2051" w:rsidRPr="00703D2C">
          <w:rPr>
            <w:rStyle w:val="Hyperlink"/>
            <w:noProof/>
          </w:rPr>
          <w:delText>Table 2</w:delText>
        </w:r>
        <w:r w:rsidR="009E2051" w:rsidRPr="00703D2C">
          <w:rPr>
            <w:rStyle w:val="Hyperlink"/>
            <w:noProof/>
          </w:rPr>
          <w:noBreakHyphen/>
          <w:delText>69</w:delText>
        </w:r>
        <w:r w:rsidR="009E2051" w:rsidRPr="00703D2C">
          <w:rPr>
            <w:rStyle w:val="Hyperlink"/>
            <w:rFonts w:cs="Arial"/>
            <w:noProof/>
          </w:rPr>
          <w:delText>: Default Savings Values for ENERGY STAR Refrigerators</w:delText>
        </w:r>
        <w:r w:rsidR="009E2051">
          <w:rPr>
            <w:noProof/>
            <w:webHidden/>
          </w:rPr>
          <w:tab/>
        </w:r>
        <w:r w:rsidR="009E2051">
          <w:rPr>
            <w:noProof/>
            <w:webHidden/>
          </w:rPr>
          <w:fldChar w:fldCharType="begin"/>
        </w:r>
        <w:r w:rsidR="009E2051">
          <w:rPr>
            <w:noProof/>
            <w:webHidden/>
          </w:rPr>
          <w:delInstrText xml:space="preserve"> PAGEREF _Toc47598314 \h </w:delInstrText>
        </w:r>
        <w:r w:rsidR="009E2051">
          <w:rPr>
            <w:noProof/>
            <w:webHidden/>
          </w:rPr>
        </w:r>
        <w:r w:rsidR="009E2051">
          <w:rPr>
            <w:noProof/>
            <w:webHidden/>
          </w:rPr>
          <w:fldChar w:fldCharType="separate"/>
        </w:r>
        <w:r w:rsidR="009E2051">
          <w:rPr>
            <w:noProof/>
            <w:webHidden/>
          </w:rPr>
          <w:delText>98</w:delText>
        </w:r>
        <w:r w:rsidR="009E2051">
          <w:rPr>
            <w:noProof/>
            <w:webHidden/>
          </w:rPr>
          <w:fldChar w:fldCharType="end"/>
        </w:r>
        <w:r>
          <w:rPr>
            <w:noProof/>
          </w:rPr>
          <w:fldChar w:fldCharType="end"/>
        </w:r>
      </w:del>
    </w:p>
    <w:p w14:paraId="48408F1F" w14:textId="77777777" w:rsidR="009E2051" w:rsidRDefault="00475EB1">
      <w:pPr>
        <w:pStyle w:val="TableofFigures"/>
        <w:tabs>
          <w:tab w:val="right" w:leader="dot" w:pos="8630"/>
        </w:tabs>
        <w:rPr>
          <w:del w:id="374" w:author="Greg Clendenning" w:date="2024-04-16T16:42:00Z"/>
          <w:rFonts w:asciiTheme="minorHAnsi" w:eastAsiaTheme="minorEastAsia" w:hAnsiTheme="minorHAnsi" w:cstheme="minorBidi"/>
          <w:noProof/>
          <w:sz w:val="22"/>
          <w:szCs w:val="22"/>
        </w:rPr>
      </w:pPr>
      <w:del w:id="375" w:author="Greg Clendenning" w:date="2024-04-16T16:42:00Z">
        <w:r>
          <w:fldChar w:fldCharType="begin"/>
        </w:r>
        <w:r>
          <w:delInstrText>HYPERLINK \l "_Toc47598315"</w:delInstrText>
        </w:r>
        <w:r>
          <w:fldChar w:fldCharType="separate"/>
        </w:r>
        <w:r w:rsidR="009E2051" w:rsidRPr="00703D2C">
          <w:rPr>
            <w:rStyle w:val="Hyperlink"/>
            <w:noProof/>
          </w:rPr>
          <w:delText>Table 2</w:delText>
        </w:r>
        <w:r w:rsidR="009E2051" w:rsidRPr="00703D2C">
          <w:rPr>
            <w:rStyle w:val="Hyperlink"/>
            <w:noProof/>
          </w:rPr>
          <w:noBreakHyphen/>
          <w:delText>70</w:delText>
        </w:r>
        <w:r w:rsidR="009E2051" w:rsidRPr="00703D2C">
          <w:rPr>
            <w:rStyle w:val="Hyperlink"/>
            <w:rFonts w:cs="Arial"/>
            <w:noProof/>
          </w:rPr>
          <w:delText>: ENERGY STAR Most Efficient Annual Energy Usage if Configuration and Volume Known</w:delText>
        </w:r>
        <w:r w:rsidR="009E2051" w:rsidRPr="00703D2C">
          <w:rPr>
            <w:rStyle w:val="Hyperlink"/>
            <w:rFonts w:cs="Arial"/>
            <w:noProof/>
            <w:vertAlign w:val="superscript"/>
          </w:rPr>
          <w:delText>Source 4</w:delText>
        </w:r>
        <w:r w:rsidR="009E2051">
          <w:rPr>
            <w:noProof/>
            <w:webHidden/>
          </w:rPr>
          <w:tab/>
        </w:r>
        <w:r w:rsidR="009E2051">
          <w:rPr>
            <w:noProof/>
            <w:webHidden/>
          </w:rPr>
          <w:fldChar w:fldCharType="begin"/>
        </w:r>
        <w:r w:rsidR="009E2051">
          <w:rPr>
            <w:noProof/>
            <w:webHidden/>
          </w:rPr>
          <w:delInstrText xml:space="preserve"> PAGEREF _Toc47598315 \h </w:delInstrText>
        </w:r>
        <w:r w:rsidR="009E2051">
          <w:rPr>
            <w:noProof/>
            <w:webHidden/>
          </w:rPr>
        </w:r>
        <w:r w:rsidR="009E2051">
          <w:rPr>
            <w:noProof/>
            <w:webHidden/>
          </w:rPr>
          <w:fldChar w:fldCharType="separate"/>
        </w:r>
        <w:r w:rsidR="009E2051">
          <w:rPr>
            <w:noProof/>
            <w:webHidden/>
          </w:rPr>
          <w:delText>99</w:delText>
        </w:r>
        <w:r w:rsidR="009E2051">
          <w:rPr>
            <w:noProof/>
            <w:webHidden/>
          </w:rPr>
          <w:fldChar w:fldCharType="end"/>
        </w:r>
        <w:r>
          <w:rPr>
            <w:noProof/>
          </w:rPr>
          <w:fldChar w:fldCharType="end"/>
        </w:r>
      </w:del>
    </w:p>
    <w:p w14:paraId="6FBF80A2" w14:textId="77777777" w:rsidR="009E2051" w:rsidRDefault="00475EB1">
      <w:pPr>
        <w:pStyle w:val="TableofFigures"/>
        <w:tabs>
          <w:tab w:val="right" w:leader="dot" w:pos="8630"/>
        </w:tabs>
        <w:rPr>
          <w:del w:id="376" w:author="Greg Clendenning" w:date="2024-04-16T16:42:00Z"/>
          <w:rFonts w:asciiTheme="minorHAnsi" w:eastAsiaTheme="minorEastAsia" w:hAnsiTheme="minorHAnsi" w:cstheme="minorBidi"/>
          <w:noProof/>
          <w:sz w:val="22"/>
          <w:szCs w:val="22"/>
        </w:rPr>
      </w:pPr>
      <w:del w:id="377" w:author="Greg Clendenning" w:date="2024-04-16T16:42:00Z">
        <w:r>
          <w:fldChar w:fldCharType="begin"/>
        </w:r>
        <w:r>
          <w:delInstrText>HYPERLINK \l "_Toc47598316"</w:delInstrText>
        </w:r>
        <w:r>
          <w:fldChar w:fldCharType="separate"/>
        </w:r>
        <w:r w:rsidR="009E2051" w:rsidRPr="00703D2C">
          <w:rPr>
            <w:rStyle w:val="Hyperlink"/>
            <w:noProof/>
          </w:rPr>
          <w:delText>Table 2</w:delText>
        </w:r>
        <w:r w:rsidR="009E2051" w:rsidRPr="00703D2C">
          <w:rPr>
            <w:rStyle w:val="Hyperlink"/>
            <w:noProof/>
          </w:rPr>
          <w:noBreakHyphen/>
          <w:delText>71: Default Savings Values for ENERGY STAR Most Efficient Refrigerators</w:delText>
        </w:r>
        <w:r w:rsidR="009E2051" w:rsidRPr="00703D2C">
          <w:rPr>
            <w:rStyle w:val="Hyperlink"/>
            <w:noProof/>
            <w:vertAlign w:val="superscript"/>
          </w:rPr>
          <w:delText>Source 4</w:delText>
        </w:r>
        <w:r w:rsidR="009E2051">
          <w:rPr>
            <w:noProof/>
            <w:webHidden/>
          </w:rPr>
          <w:tab/>
        </w:r>
        <w:r w:rsidR="009E2051">
          <w:rPr>
            <w:noProof/>
            <w:webHidden/>
          </w:rPr>
          <w:fldChar w:fldCharType="begin"/>
        </w:r>
        <w:r w:rsidR="009E2051">
          <w:rPr>
            <w:noProof/>
            <w:webHidden/>
          </w:rPr>
          <w:delInstrText xml:space="preserve"> PAGEREF _Toc47598316 \h </w:delInstrText>
        </w:r>
        <w:r w:rsidR="009E2051">
          <w:rPr>
            <w:noProof/>
            <w:webHidden/>
          </w:rPr>
        </w:r>
        <w:r w:rsidR="009E2051">
          <w:rPr>
            <w:noProof/>
            <w:webHidden/>
          </w:rPr>
          <w:fldChar w:fldCharType="separate"/>
        </w:r>
        <w:r w:rsidR="009E2051">
          <w:rPr>
            <w:noProof/>
            <w:webHidden/>
          </w:rPr>
          <w:delText>101</w:delText>
        </w:r>
        <w:r w:rsidR="009E2051">
          <w:rPr>
            <w:noProof/>
            <w:webHidden/>
          </w:rPr>
          <w:fldChar w:fldCharType="end"/>
        </w:r>
        <w:r>
          <w:rPr>
            <w:noProof/>
          </w:rPr>
          <w:fldChar w:fldCharType="end"/>
        </w:r>
      </w:del>
    </w:p>
    <w:p w14:paraId="20B6C808" w14:textId="77777777" w:rsidR="009E2051" w:rsidRDefault="00475EB1">
      <w:pPr>
        <w:pStyle w:val="TableofFigures"/>
        <w:tabs>
          <w:tab w:val="right" w:leader="dot" w:pos="8630"/>
        </w:tabs>
        <w:rPr>
          <w:del w:id="378" w:author="Greg Clendenning" w:date="2024-04-16T16:42:00Z"/>
          <w:rFonts w:asciiTheme="minorHAnsi" w:eastAsiaTheme="minorEastAsia" w:hAnsiTheme="minorHAnsi" w:cstheme="minorBidi"/>
          <w:noProof/>
          <w:sz w:val="22"/>
          <w:szCs w:val="22"/>
        </w:rPr>
      </w:pPr>
      <w:del w:id="379" w:author="Greg Clendenning" w:date="2024-04-16T16:42:00Z">
        <w:r>
          <w:fldChar w:fldCharType="begin"/>
        </w:r>
        <w:r>
          <w:delInstrText>HYPERLINK \l "_Toc47598317"</w:delInstrText>
        </w:r>
        <w:r>
          <w:fldChar w:fldCharType="separate"/>
        </w:r>
        <w:r w:rsidR="009E2051" w:rsidRPr="00703D2C">
          <w:rPr>
            <w:rStyle w:val="Hyperlink"/>
            <w:noProof/>
          </w:rPr>
          <w:delText>Table 2</w:delText>
        </w:r>
        <w:r w:rsidR="009E2051" w:rsidRPr="00703D2C">
          <w:rPr>
            <w:rStyle w:val="Hyperlink"/>
            <w:noProof/>
          </w:rPr>
          <w:noBreakHyphen/>
          <w:delText>72: Terms, Values, and References for ENERGY STAR Freezers</w:delText>
        </w:r>
        <w:r w:rsidR="009E2051">
          <w:rPr>
            <w:noProof/>
            <w:webHidden/>
          </w:rPr>
          <w:tab/>
        </w:r>
        <w:r w:rsidR="009E2051">
          <w:rPr>
            <w:noProof/>
            <w:webHidden/>
          </w:rPr>
          <w:fldChar w:fldCharType="begin"/>
        </w:r>
        <w:r w:rsidR="009E2051">
          <w:rPr>
            <w:noProof/>
            <w:webHidden/>
          </w:rPr>
          <w:delInstrText xml:space="preserve"> PAGEREF _Toc47598317 \h </w:delInstrText>
        </w:r>
        <w:r w:rsidR="009E2051">
          <w:rPr>
            <w:noProof/>
            <w:webHidden/>
          </w:rPr>
        </w:r>
        <w:r w:rsidR="009E2051">
          <w:rPr>
            <w:noProof/>
            <w:webHidden/>
          </w:rPr>
          <w:fldChar w:fldCharType="separate"/>
        </w:r>
        <w:r w:rsidR="009E2051">
          <w:rPr>
            <w:noProof/>
            <w:webHidden/>
          </w:rPr>
          <w:delText>103</w:delText>
        </w:r>
        <w:r w:rsidR="009E2051">
          <w:rPr>
            <w:noProof/>
            <w:webHidden/>
          </w:rPr>
          <w:fldChar w:fldCharType="end"/>
        </w:r>
        <w:r>
          <w:rPr>
            <w:noProof/>
          </w:rPr>
          <w:fldChar w:fldCharType="end"/>
        </w:r>
      </w:del>
    </w:p>
    <w:p w14:paraId="1F249414" w14:textId="77777777" w:rsidR="009E2051" w:rsidRDefault="00475EB1">
      <w:pPr>
        <w:pStyle w:val="TableofFigures"/>
        <w:tabs>
          <w:tab w:val="right" w:leader="dot" w:pos="8630"/>
        </w:tabs>
        <w:rPr>
          <w:del w:id="380" w:author="Greg Clendenning" w:date="2024-04-16T16:42:00Z"/>
          <w:rFonts w:asciiTheme="minorHAnsi" w:eastAsiaTheme="minorEastAsia" w:hAnsiTheme="minorHAnsi" w:cstheme="minorBidi"/>
          <w:noProof/>
          <w:sz w:val="22"/>
          <w:szCs w:val="22"/>
        </w:rPr>
      </w:pPr>
      <w:del w:id="381" w:author="Greg Clendenning" w:date="2024-04-16T16:42:00Z">
        <w:r>
          <w:fldChar w:fldCharType="begin"/>
        </w:r>
        <w:r>
          <w:delInstrText>HYPERLINK \l "_Toc47598318"</w:delInstrText>
        </w:r>
        <w:r>
          <w:fldChar w:fldCharType="separate"/>
        </w:r>
        <w:r w:rsidR="009E2051" w:rsidRPr="00703D2C">
          <w:rPr>
            <w:rStyle w:val="Hyperlink"/>
            <w:noProof/>
          </w:rPr>
          <w:delText>Table 2</w:delText>
        </w:r>
        <w:r w:rsidR="009E2051" w:rsidRPr="00703D2C">
          <w:rPr>
            <w:rStyle w:val="Hyperlink"/>
            <w:noProof/>
          </w:rPr>
          <w:noBreakHyphen/>
          <w:delText>73: Federal Standard and ENERGY STAR Freezers Maximum Annual Energy Consumption if Configuration and Volume Known</w:delText>
        </w:r>
        <w:r w:rsidR="009E2051">
          <w:rPr>
            <w:noProof/>
            <w:webHidden/>
          </w:rPr>
          <w:tab/>
        </w:r>
        <w:r w:rsidR="009E2051">
          <w:rPr>
            <w:noProof/>
            <w:webHidden/>
          </w:rPr>
          <w:fldChar w:fldCharType="begin"/>
        </w:r>
        <w:r w:rsidR="009E2051">
          <w:rPr>
            <w:noProof/>
            <w:webHidden/>
          </w:rPr>
          <w:delInstrText xml:space="preserve"> PAGEREF _Toc47598318 \h </w:delInstrText>
        </w:r>
        <w:r w:rsidR="009E2051">
          <w:rPr>
            <w:noProof/>
            <w:webHidden/>
          </w:rPr>
        </w:r>
        <w:r w:rsidR="009E2051">
          <w:rPr>
            <w:noProof/>
            <w:webHidden/>
          </w:rPr>
          <w:fldChar w:fldCharType="separate"/>
        </w:r>
        <w:r w:rsidR="009E2051">
          <w:rPr>
            <w:noProof/>
            <w:webHidden/>
          </w:rPr>
          <w:delText>104</w:delText>
        </w:r>
        <w:r w:rsidR="009E2051">
          <w:rPr>
            <w:noProof/>
            <w:webHidden/>
          </w:rPr>
          <w:fldChar w:fldCharType="end"/>
        </w:r>
        <w:r>
          <w:rPr>
            <w:noProof/>
          </w:rPr>
          <w:fldChar w:fldCharType="end"/>
        </w:r>
      </w:del>
    </w:p>
    <w:p w14:paraId="59518D72" w14:textId="77777777" w:rsidR="009E2051" w:rsidRDefault="00475EB1">
      <w:pPr>
        <w:pStyle w:val="TableofFigures"/>
        <w:tabs>
          <w:tab w:val="right" w:leader="dot" w:pos="8630"/>
        </w:tabs>
        <w:rPr>
          <w:del w:id="382" w:author="Greg Clendenning" w:date="2024-04-16T16:42:00Z"/>
          <w:rFonts w:asciiTheme="minorHAnsi" w:eastAsiaTheme="minorEastAsia" w:hAnsiTheme="minorHAnsi" w:cstheme="minorBidi"/>
          <w:noProof/>
          <w:sz w:val="22"/>
          <w:szCs w:val="22"/>
        </w:rPr>
      </w:pPr>
      <w:del w:id="383" w:author="Greg Clendenning" w:date="2024-04-16T16:42:00Z">
        <w:r>
          <w:fldChar w:fldCharType="begin"/>
        </w:r>
        <w:r>
          <w:delInstrText>HYPERLINK \l "_Toc47598319"</w:delInstrText>
        </w:r>
        <w:r>
          <w:fldChar w:fldCharType="separate"/>
        </w:r>
        <w:r w:rsidR="009E2051" w:rsidRPr="00703D2C">
          <w:rPr>
            <w:rStyle w:val="Hyperlink"/>
            <w:noProof/>
          </w:rPr>
          <w:delText>Table 2</w:delText>
        </w:r>
        <w:r w:rsidR="009E2051" w:rsidRPr="00703D2C">
          <w:rPr>
            <w:rStyle w:val="Hyperlink"/>
            <w:noProof/>
          </w:rPr>
          <w:noBreakHyphen/>
          <w:delText>74: Default Savings Values for ENERGY STAR Freezers</w:delText>
        </w:r>
        <w:r w:rsidR="009E2051">
          <w:rPr>
            <w:noProof/>
            <w:webHidden/>
          </w:rPr>
          <w:tab/>
        </w:r>
        <w:r w:rsidR="009E2051">
          <w:rPr>
            <w:noProof/>
            <w:webHidden/>
          </w:rPr>
          <w:fldChar w:fldCharType="begin"/>
        </w:r>
        <w:r w:rsidR="009E2051">
          <w:rPr>
            <w:noProof/>
            <w:webHidden/>
          </w:rPr>
          <w:delInstrText xml:space="preserve"> PAGEREF _Toc47598319 \h </w:delInstrText>
        </w:r>
        <w:r w:rsidR="009E2051">
          <w:rPr>
            <w:noProof/>
            <w:webHidden/>
          </w:rPr>
        </w:r>
        <w:r w:rsidR="009E2051">
          <w:rPr>
            <w:noProof/>
            <w:webHidden/>
          </w:rPr>
          <w:fldChar w:fldCharType="separate"/>
        </w:r>
        <w:r w:rsidR="009E2051">
          <w:rPr>
            <w:noProof/>
            <w:webHidden/>
          </w:rPr>
          <w:delText>105</w:delText>
        </w:r>
        <w:r w:rsidR="009E2051">
          <w:rPr>
            <w:noProof/>
            <w:webHidden/>
          </w:rPr>
          <w:fldChar w:fldCharType="end"/>
        </w:r>
        <w:r>
          <w:rPr>
            <w:noProof/>
          </w:rPr>
          <w:fldChar w:fldCharType="end"/>
        </w:r>
      </w:del>
    </w:p>
    <w:p w14:paraId="28AC2183" w14:textId="77777777" w:rsidR="009E2051" w:rsidRDefault="00475EB1">
      <w:pPr>
        <w:pStyle w:val="TableofFigures"/>
        <w:tabs>
          <w:tab w:val="right" w:leader="dot" w:pos="8630"/>
        </w:tabs>
        <w:rPr>
          <w:del w:id="384" w:author="Greg Clendenning" w:date="2024-04-16T16:42:00Z"/>
          <w:rFonts w:asciiTheme="minorHAnsi" w:eastAsiaTheme="minorEastAsia" w:hAnsiTheme="minorHAnsi" w:cstheme="minorBidi"/>
          <w:noProof/>
          <w:sz w:val="22"/>
          <w:szCs w:val="22"/>
        </w:rPr>
      </w:pPr>
      <w:del w:id="385" w:author="Greg Clendenning" w:date="2024-04-16T16:42:00Z">
        <w:r>
          <w:fldChar w:fldCharType="begin"/>
        </w:r>
        <w:r>
          <w:delInstrText>HYPERLINK \l "_Toc47598320"</w:delInstrText>
        </w:r>
        <w:r>
          <w:fldChar w:fldCharType="separate"/>
        </w:r>
        <w:r w:rsidR="009E2051" w:rsidRPr="00703D2C">
          <w:rPr>
            <w:rStyle w:val="Hyperlink"/>
            <w:noProof/>
          </w:rPr>
          <w:delText>Table 2</w:delText>
        </w:r>
        <w:r w:rsidR="009E2051" w:rsidRPr="00703D2C">
          <w:rPr>
            <w:rStyle w:val="Hyperlink"/>
            <w:noProof/>
          </w:rPr>
          <w:noBreakHyphen/>
          <w:delText>75: Terms</w:delText>
        </w:r>
        <w:r w:rsidR="009E2051" w:rsidRPr="00703D2C">
          <w:rPr>
            <w:rStyle w:val="Hyperlink"/>
            <w:rFonts w:cs="Arial"/>
            <w:noProof/>
          </w:rPr>
          <w:delText>, Values, and References for</w:delText>
        </w:r>
        <w:r w:rsidR="009E2051" w:rsidRPr="00703D2C">
          <w:rPr>
            <w:rStyle w:val="Hyperlink"/>
            <w:noProof/>
          </w:rPr>
          <w:delText xml:space="preserve"> Refrigerator and Freezer Recycling</w:delText>
        </w:r>
        <w:r w:rsidR="009E2051">
          <w:rPr>
            <w:noProof/>
            <w:webHidden/>
          </w:rPr>
          <w:tab/>
        </w:r>
        <w:r w:rsidR="009E2051">
          <w:rPr>
            <w:noProof/>
            <w:webHidden/>
          </w:rPr>
          <w:fldChar w:fldCharType="begin"/>
        </w:r>
        <w:r w:rsidR="009E2051">
          <w:rPr>
            <w:noProof/>
            <w:webHidden/>
          </w:rPr>
          <w:delInstrText xml:space="preserve"> PAGEREF _Toc47598320 \h </w:delInstrText>
        </w:r>
        <w:r w:rsidR="009E2051">
          <w:rPr>
            <w:noProof/>
            <w:webHidden/>
          </w:rPr>
        </w:r>
        <w:r w:rsidR="009E2051">
          <w:rPr>
            <w:noProof/>
            <w:webHidden/>
          </w:rPr>
          <w:fldChar w:fldCharType="separate"/>
        </w:r>
        <w:r w:rsidR="009E2051">
          <w:rPr>
            <w:noProof/>
            <w:webHidden/>
          </w:rPr>
          <w:delText>109</w:delText>
        </w:r>
        <w:r w:rsidR="009E2051">
          <w:rPr>
            <w:noProof/>
            <w:webHidden/>
          </w:rPr>
          <w:fldChar w:fldCharType="end"/>
        </w:r>
        <w:r>
          <w:rPr>
            <w:noProof/>
          </w:rPr>
          <w:fldChar w:fldCharType="end"/>
        </w:r>
      </w:del>
    </w:p>
    <w:p w14:paraId="6E8E62EC" w14:textId="77777777" w:rsidR="009E2051" w:rsidRDefault="00475EB1">
      <w:pPr>
        <w:pStyle w:val="TableofFigures"/>
        <w:tabs>
          <w:tab w:val="right" w:leader="dot" w:pos="8630"/>
        </w:tabs>
        <w:rPr>
          <w:del w:id="386" w:author="Greg Clendenning" w:date="2024-04-16T16:42:00Z"/>
          <w:rFonts w:asciiTheme="minorHAnsi" w:eastAsiaTheme="minorEastAsia" w:hAnsiTheme="minorHAnsi" w:cstheme="minorBidi"/>
          <w:noProof/>
          <w:sz w:val="22"/>
          <w:szCs w:val="22"/>
        </w:rPr>
      </w:pPr>
      <w:del w:id="387" w:author="Greg Clendenning" w:date="2024-04-16T16:42:00Z">
        <w:r>
          <w:fldChar w:fldCharType="begin"/>
        </w:r>
        <w:r>
          <w:delInstrText>HYPERLINK \l "_Toc47598321"</w:delInstrText>
        </w:r>
        <w:r>
          <w:fldChar w:fldCharType="separate"/>
        </w:r>
        <w:r w:rsidR="009E2051" w:rsidRPr="00703D2C">
          <w:rPr>
            <w:rStyle w:val="Hyperlink"/>
            <w:noProof/>
          </w:rPr>
          <w:delText>Table 2</w:delText>
        </w:r>
        <w:r w:rsidR="009E2051" w:rsidRPr="00703D2C">
          <w:rPr>
            <w:rStyle w:val="Hyperlink"/>
            <w:noProof/>
          </w:rPr>
          <w:noBreakHyphen/>
          <w:delText>76: Terms</w:delText>
        </w:r>
        <w:r w:rsidR="009E2051" w:rsidRPr="00703D2C">
          <w:rPr>
            <w:rStyle w:val="Hyperlink"/>
            <w:rFonts w:cs="Arial"/>
            <w:noProof/>
          </w:rPr>
          <w:delText>, Values, and References for</w:delText>
        </w:r>
        <w:r w:rsidR="009E2051" w:rsidRPr="00703D2C">
          <w:rPr>
            <w:rStyle w:val="Hyperlink"/>
            <w:noProof/>
          </w:rPr>
          <w:delText xml:space="preserve"> ENERGY STAR Clothes Washers</w:delText>
        </w:r>
        <w:r w:rsidR="009E2051">
          <w:rPr>
            <w:noProof/>
            <w:webHidden/>
          </w:rPr>
          <w:tab/>
        </w:r>
        <w:r w:rsidR="009E2051">
          <w:rPr>
            <w:noProof/>
            <w:webHidden/>
          </w:rPr>
          <w:fldChar w:fldCharType="begin"/>
        </w:r>
        <w:r w:rsidR="009E2051">
          <w:rPr>
            <w:noProof/>
            <w:webHidden/>
          </w:rPr>
          <w:delInstrText xml:space="preserve"> PAGEREF _Toc47598321 \h </w:delInstrText>
        </w:r>
        <w:r w:rsidR="009E2051">
          <w:rPr>
            <w:noProof/>
            <w:webHidden/>
          </w:rPr>
        </w:r>
        <w:r w:rsidR="009E2051">
          <w:rPr>
            <w:noProof/>
            <w:webHidden/>
          </w:rPr>
          <w:fldChar w:fldCharType="separate"/>
        </w:r>
        <w:r w:rsidR="009E2051">
          <w:rPr>
            <w:noProof/>
            <w:webHidden/>
          </w:rPr>
          <w:delText>114</w:delText>
        </w:r>
        <w:r w:rsidR="009E2051">
          <w:rPr>
            <w:noProof/>
            <w:webHidden/>
          </w:rPr>
          <w:fldChar w:fldCharType="end"/>
        </w:r>
        <w:r>
          <w:rPr>
            <w:noProof/>
          </w:rPr>
          <w:fldChar w:fldCharType="end"/>
        </w:r>
      </w:del>
    </w:p>
    <w:p w14:paraId="6775EABF" w14:textId="77777777" w:rsidR="009E2051" w:rsidRDefault="00475EB1">
      <w:pPr>
        <w:pStyle w:val="TableofFigures"/>
        <w:tabs>
          <w:tab w:val="right" w:leader="dot" w:pos="8630"/>
        </w:tabs>
        <w:rPr>
          <w:del w:id="388" w:author="Greg Clendenning" w:date="2024-04-16T16:42:00Z"/>
          <w:rFonts w:asciiTheme="minorHAnsi" w:eastAsiaTheme="minorEastAsia" w:hAnsiTheme="minorHAnsi" w:cstheme="minorBidi"/>
          <w:noProof/>
          <w:sz w:val="22"/>
          <w:szCs w:val="22"/>
        </w:rPr>
      </w:pPr>
      <w:del w:id="389" w:author="Greg Clendenning" w:date="2024-04-16T16:42:00Z">
        <w:r>
          <w:fldChar w:fldCharType="begin"/>
        </w:r>
        <w:r>
          <w:delInstrText>HYPERLINK \l "_Toc47598322"</w:delInstrText>
        </w:r>
        <w:r>
          <w:fldChar w:fldCharType="separate"/>
        </w:r>
        <w:r w:rsidR="009E2051" w:rsidRPr="00703D2C">
          <w:rPr>
            <w:rStyle w:val="Hyperlink"/>
            <w:noProof/>
          </w:rPr>
          <w:delText>Table 2</w:delText>
        </w:r>
        <w:r w:rsidR="009E2051" w:rsidRPr="00703D2C">
          <w:rPr>
            <w:rStyle w:val="Hyperlink"/>
            <w:noProof/>
          </w:rPr>
          <w:noBreakHyphen/>
          <w:delText>77: Federal Standards and ENERGY STAR Specifications for Clothes Washers</w:delText>
        </w:r>
        <w:r w:rsidR="009E2051" w:rsidRPr="00703D2C">
          <w:rPr>
            <w:rStyle w:val="Hyperlink"/>
            <w:noProof/>
            <w:vertAlign w:val="superscript"/>
          </w:rPr>
          <w:delText>Source 2, 8</w:delText>
        </w:r>
        <w:r w:rsidR="009E2051">
          <w:rPr>
            <w:noProof/>
            <w:webHidden/>
          </w:rPr>
          <w:tab/>
        </w:r>
        <w:r w:rsidR="009E2051">
          <w:rPr>
            <w:noProof/>
            <w:webHidden/>
          </w:rPr>
          <w:fldChar w:fldCharType="begin"/>
        </w:r>
        <w:r w:rsidR="009E2051">
          <w:rPr>
            <w:noProof/>
            <w:webHidden/>
          </w:rPr>
          <w:delInstrText xml:space="preserve"> PAGEREF _Toc47598322 \h </w:delInstrText>
        </w:r>
        <w:r w:rsidR="009E2051">
          <w:rPr>
            <w:noProof/>
            <w:webHidden/>
          </w:rPr>
        </w:r>
        <w:r w:rsidR="009E2051">
          <w:rPr>
            <w:noProof/>
            <w:webHidden/>
          </w:rPr>
          <w:fldChar w:fldCharType="separate"/>
        </w:r>
        <w:r w:rsidR="009E2051">
          <w:rPr>
            <w:noProof/>
            <w:webHidden/>
          </w:rPr>
          <w:delText>115</w:delText>
        </w:r>
        <w:r w:rsidR="009E2051">
          <w:rPr>
            <w:noProof/>
            <w:webHidden/>
          </w:rPr>
          <w:fldChar w:fldCharType="end"/>
        </w:r>
        <w:r>
          <w:rPr>
            <w:noProof/>
          </w:rPr>
          <w:fldChar w:fldCharType="end"/>
        </w:r>
      </w:del>
    </w:p>
    <w:p w14:paraId="31BB9AB2" w14:textId="77777777" w:rsidR="009E2051" w:rsidRDefault="00475EB1">
      <w:pPr>
        <w:pStyle w:val="TableofFigures"/>
        <w:tabs>
          <w:tab w:val="right" w:leader="dot" w:pos="8630"/>
        </w:tabs>
        <w:rPr>
          <w:del w:id="390" w:author="Greg Clendenning" w:date="2024-04-16T16:42:00Z"/>
          <w:rFonts w:asciiTheme="minorHAnsi" w:eastAsiaTheme="minorEastAsia" w:hAnsiTheme="minorHAnsi" w:cstheme="minorBidi"/>
          <w:noProof/>
          <w:sz w:val="22"/>
          <w:szCs w:val="22"/>
        </w:rPr>
      </w:pPr>
      <w:del w:id="391" w:author="Greg Clendenning" w:date="2024-04-16T16:42:00Z">
        <w:r>
          <w:fldChar w:fldCharType="begin"/>
        </w:r>
        <w:r>
          <w:delInstrText>HYPERLINK \l "_Toc47598323"</w:delInstrText>
        </w:r>
        <w:r>
          <w:fldChar w:fldCharType="separate"/>
        </w:r>
        <w:r w:rsidR="009E2051" w:rsidRPr="00703D2C">
          <w:rPr>
            <w:rStyle w:val="Hyperlink"/>
            <w:noProof/>
          </w:rPr>
          <w:delText>Table 2</w:delText>
        </w:r>
        <w:r w:rsidR="009E2051" w:rsidRPr="00703D2C">
          <w:rPr>
            <w:rStyle w:val="Hyperlink"/>
            <w:noProof/>
          </w:rPr>
          <w:noBreakHyphen/>
          <w:delText>78: Default Clothes Washer Savings</w:delText>
        </w:r>
        <w:r w:rsidR="009E2051">
          <w:rPr>
            <w:noProof/>
            <w:webHidden/>
          </w:rPr>
          <w:tab/>
        </w:r>
        <w:r w:rsidR="009E2051">
          <w:rPr>
            <w:noProof/>
            <w:webHidden/>
          </w:rPr>
          <w:fldChar w:fldCharType="begin"/>
        </w:r>
        <w:r w:rsidR="009E2051">
          <w:rPr>
            <w:noProof/>
            <w:webHidden/>
          </w:rPr>
          <w:delInstrText xml:space="preserve"> PAGEREF _Toc47598323 \h </w:delInstrText>
        </w:r>
        <w:r w:rsidR="009E2051">
          <w:rPr>
            <w:noProof/>
            <w:webHidden/>
          </w:rPr>
        </w:r>
        <w:r w:rsidR="009E2051">
          <w:rPr>
            <w:noProof/>
            <w:webHidden/>
          </w:rPr>
          <w:fldChar w:fldCharType="separate"/>
        </w:r>
        <w:r w:rsidR="009E2051">
          <w:rPr>
            <w:noProof/>
            <w:webHidden/>
          </w:rPr>
          <w:delText>115</w:delText>
        </w:r>
        <w:r w:rsidR="009E2051">
          <w:rPr>
            <w:noProof/>
            <w:webHidden/>
          </w:rPr>
          <w:fldChar w:fldCharType="end"/>
        </w:r>
        <w:r>
          <w:rPr>
            <w:noProof/>
          </w:rPr>
          <w:fldChar w:fldCharType="end"/>
        </w:r>
      </w:del>
    </w:p>
    <w:p w14:paraId="052A7B6E" w14:textId="77777777" w:rsidR="009E2051" w:rsidRDefault="00475EB1">
      <w:pPr>
        <w:pStyle w:val="TableofFigures"/>
        <w:tabs>
          <w:tab w:val="right" w:leader="dot" w:pos="8630"/>
        </w:tabs>
        <w:rPr>
          <w:del w:id="392" w:author="Greg Clendenning" w:date="2024-04-16T16:42:00Z"/>
          <w:rFonts w:asciiTheme="minorHAnsi" w:eastAsiaTheme="minorEastAsia" w:hAnsiTheme="minorHAnsi" w:cstheme="minorBidi"/>
          <w:noProof/>
          <w:sz w:val="22"/>
          <w:szCs w:val="22"/>
        </w:rPr>
      </w:pPr>
      <w:del w:id="393" w:author="Greg Clendenning" w:date="2024-04-16T16:42:00Z">
        <w:r>
          <w:fldChar w:fldCharType="begin"/>
        </w:r>
        <w:r>
          <w:delInstrText>HYPERLINK \l "_Toc47598324"</w:delInstrText>
        </w:r>
        <w:r>
          <w:fldChar w:fldCharType="separate"/>
        </w:r>
        <w:r w:rsidR="009E2051" w:rsidRPr="00703D2C">
          <w:rPr>
            <w:rStyle w:val="Hyperlink"/>
            <w:noProof/>
          </w:rPr>
          <w:delText>Table 2</w:delText>
        </w:r>
        <w:r w:rsidR="009E2051" w:rsidRPr="00703D2C">
          <w:rPr>
            <w:rStyle w:val="Hyperlink"/>
            <w:noProof/>
          </w:rPr>
          <w:noBreakHyphen/>
          <w:delText>79: Terms</w:delText>
        </w:r>
        <w:r w:rsidR="009E2051" w:rsidRPr="00703D2C">
          <w:rPr>
            <w:rStyle w:val="Hyperlink"/>
            <w:rFonts w:cs="Arial"/>
            <w:noProof/>
          </w:rPr>
          <w:delText>, Values, and References for</w:delText>
        </w:r>
        <w:r w:rsidR="009E2051" w:rsidRPr="00703D2C">
          <w:rPr>
            <w:rStyle w:val="Hyperlink"/>
            <w:noProof/>
          </w:rPr>
          <w:delText xml:space="preserve"> ENERGY STAR Clothes Dryers</w:delText>
        </w:r>
        <w:r w:rsidR="009E2051">
          <w:rPr>
            <w:noProof/>
            <w:webHidden/>
          </w:rPr>
          <w:tab/>
        </w:r>
        <w:r w:rsidR="009E2051">
          <w:rPr>
            <w:noProof/>
            <w:webHidden/>
          </w:rPr>
          <w:fldChar w:fldCharType="begin"/>
        </w:r>
        <w:r w:rsidR="009E2051">
          <w:rPr>
            <w:noProof/>
            <w:webHidden/>
          </w:rPr>
          <w:delInstrText xml:space="preserve"> PAGEREF _Toc47598324 \h </w:delInstrText>
        </w:r>
        <w:r w:rsidR="009E2051">
          <w:rPr>
            <w:noProof/>
            <w:webHidden/>
          </w:rPr>
        </w:r>
        <w:r w:rsidR="009E2051">
          <w:rPr>
            <w:noProof/>
            <w:webHidden/>
          </w:rPr>
          <w:fldChar w:fldCharType="separate"/>
        </w:r>
        <w:r w:rsidR="009E2051">
          <w:rPr>
            <w:noProof/>
            <w:webHidden/>
          </w:rPr>
          <w:delText>117</w:delText>
        </w:r>
        <w:r w:rsidR="009E2051">
          <w:rPr>
            <w:noProof/>
            <w:webHidden/>
          </w:rPr>
          <w:fldChar w:fldCharType="end"/>
        </w:r>
        <w:r>
          <w:rPr>
            <w:noProof/>
          </w:rPr>
          <w:fldChar w:fldCharType="end"/>
        </w:r>
      </w:del>
    </w:p>
    <w:p w14:paraId="49CDD97E" w14:textId="77777777" w:rsidR="009E2051" w:rsidRDefault="00475EB1">
      <w:pPr>
        <w:pStyle w:val="TableofFigures"/>
        <w:tabs>
          <w:tab w:val="right" w:leader="dot" w:pos="8630"/>
        </w:tabs>
        <w:rPr>
          <w:del w:id="394" w:author="Greg Clendenning" w:date="2024-04-16T16:42:00Z"/>
          <w:rFonts w:asciiTheme="minorHAnsi" w:eastAsiaTheme="minorEastAsia" w:hAnsiTheme="minorHAnsi" w:cstheme="minorBidi"/>
          <w:noProof/>
          <w:sz w:val="22"/>
          <w:szCs w:val="22"/>
        </w:rPr>
      </w:pPr>
      <w:del w:id="395" w:author="Greg Clendenning" w:date="2024-04-16T16:42:00Z">
        <w:r>
          <w:fldChar w:fldCharType="begin"/>
        </w:r>
        <w:r>
          <w:delInstrText>HYPERLINK \l "_Toc47598325"</w:delInstrText>
        </w:r>
        <w:r>
          <w:fldChar w:fldCharType="separate"/>
        </w:r>
        <w:r w:rsidR="009E2051" w:rsidRPr="00703D2C">
          <w:rPr>
            <w:rStyle w:val="Hyperlink"/>
            <w:noProof/>
          </w:rPr>
          <w:delText>Table 2</w:delText>
        </w:r>
        <w:r w:rsidR="009E2051" w:rsidRPr="00703D2C">
          <w:rPr>
            <w:rStyle w:val="Hyperlink"/>
            <w:noProof/>
          </w:rPr>
          <w:noBreakHyphen/>
          <w:delText>80: Combined Energy Factor for Federal Minimum Standard and ENERGY STAR Dryers</w:delText>
        </w:r>
        <w:r w:rsidR="009E2051">
          <w:rPr>
            <w:noProof/>
            <w:webHidden/>
          </w:rPr>
          <w:tab/>
        </w:r>
        <w:r w:rsidR="009E2051">
          <w:rPr>
            <w:noProof/>
            <w:webHidden/>
          </w:rPr>
          <w:fldChar w:fldCharType="begin"/>
        </w:r>
        <w:r w:rsidR="009E2051">
          <w:rPr>
            <w:noProof/>
            <w:webHidden/>
          </w:rPr>
          <w:delInstrText xml:space="preserve"> PAGEREF _Toc47598325 \h </w:delInstrText>
        </w:r>
        <w:r w:rsidR="009E2051">
          <w:rPr>
            <w:noProof/>
            <w:webHidden/>
          </w:rPr>
        </w:r>
        <w:r w:rsidR="009E2051">
          <w:rPr>
            <w:noProof/>
            <w:webHidden/>
          </w:rPr>
          <w:fldChar w:fldCharType="separate"/>
        </w:r>
        <w:r w:rsidR="009E2051">
          <w:rPr>
            <w:noProof/>
            <w:webHidden/>
          </w:rPr>
          <w:delText>118</w:delText>
        </w:r>
        <w:r w:rsidR="009E2051">
          <w:rPr>
            <w:noProof/>
            <w:webHidden/>
          </w:rPr>
          <w:fldChar w:fldCharType="end"/>
        </w:r>
        <w:r>
          <w:rPr>
            <w:noProof/>
          </w:rPr>
          <w:fldChar w:fldCharType="end"/>
        </w:r>
      </w:del>
    </w:p>
    <w:p w14:paraId="791D88E4" w14:textId="77777777" w:rsidR="009E2051" w:rsidRDefault="00475EB1">
      <w:pPr>
        <w:pStyle w:val="TableofFigures"/>
        <w:tabs>
          <w:tab w:val="right" w:leader="dot" w:pos="8630"/>
        </w:tabs>
        <w:rPr>
          <w:del w:id="396" w:author="Greg Clendenning" w:date="2024-04-16T16:42:00Z"/>
          <w:rFonts w:asciiTheme="minorHAnsi" w:eastAsiaTheme="minorEastAsia" w:hAnsiTheme="minorHAnsi" w:cstheme="minorBidi"/>
          <w:noProof/>
          <w:sz w:val="22"/>
          <w:szCs w:val="22"/>
        </w:rPr>
      </w:pPr>
      <w:del w:id="397" w:author="Greg Clendenning" w:date="2024-04-16T16:42:00Z">
        <w:r>
          <w:fldChar w:fldCharType="begin"/>
        </w:r>
        <w:r>
          <w:delInstrText>HYPERLINK \l "_Toc47598326"</w:delInstrText>
        </w:r>
        <w:r>
          <w:fldChar w:fldCharType="separate"/>
        </w:r>
        <w:r w:rsidR="009E2051" w:rsidRPr="00703D2C">
          <w:rPr>
            <w:rStyle w:val="Hyperlink"/>
            <w:noProof/>
          </w:rPr>
          <w:delText>Table 2</w:delText>
        </w:r>
        <w:r w:rsidR="009E2051" w:rsidRPr="00703D2C">
          <w:rPr>
            <w:rStyle w:val="Hyperlink"/>
            <w:noProof/>
          </w:rPr>
          <w:noBreakHyphen/>
          <w:delText>81: Default Energy Savings and Demand Reductions for ENERGY STAR Clothes Dryers</w:delText>
        </w:r>
        <w:r w:rsidR="009E2051">
          <w:rPr>
            <w:noProof/>
            <w:webHidden/>
          </w:rPr>
          <w:tab/>
        </w:r>
        <w:r w:rsidR="009E2051">
          <w:rPr>
            <w:noProof/>
            <w:webHidden/>
          </w:rPr>
          <w:fldChar w:fldCharType="begin"/>
        </w:r>
        <w:r w:rsidR="009E2051">
          <w:rPr>
            <w:noProof/>
            <w:webHidden/>
          </w:rPr>
          <w:delInstrText xml:space="preserve"> PAGEREF _Toc47598326 \h </w:delInstrText>
        </w:r>
        <w:r w:rsidR="009E2051">
          <w:rPr>
            <w:noProof/>
            <w:webHidden/>
          </w:rPr>
        </w:r>
        <w:r w:rsidR="009E2051">
          <w:rPr>
            <w:noProof/>
            <w:webHidden/>
          </w:rPr>
          <w:fldChar w:fldCharType="separate"/>
        </w:r>
        <w:r w:rsidR="009E2051">
          <w:rPr>
            <w:noProof/>
            <w:webHidden/>
          </w:rPr>
          <w:delText>118</w:delText>
        </w:r>
        <w:r w:rsidR="009E2051">
          <w:rPr>
            <w:noProof/>
            <w:webHidden/>
          </w:rPr>
          <w:fldChar w:fldCharType="end"/>
        </w:r>
        <w:r>
          <w:rPr>
            <w:noProof/>
          </w:rPr>
          <w:fldChar w:fldCharType="end"/>
        </w:r>
      </w:del>
    </w:p>
    <w:p w14:paraId="7D199606" w14:textId="77777777" w:rsidR="009E2051" w:rsidRDefault="00475EB1">
      <w:pPr>
        <w:pStyle w:val="TableofFigures"/>
        <w:tabs>
          <w:tab w:val="right" w:leader="dot" w:pos="8630"/>
        </w:tabs>
        <w:rPr>
          <w:del w:id="398" w:author="Greg Clendenning" w:date="2024-04-16T16:42:00Z"/>
          <w:rFonts w:asciiTheme="minorHAnsi" w:eastAsiaTheme="minorEastAsia" w:hAnsiTheme="minorHAnsi" w:cstheme="minorBidi"/>
          <w:noProof/>
          <w:sz w:val="22"/>
          <w:szCs w:val="22"/>
        </w:rPr>
      </w:pPr>
      <w:del w:id="399" w:author="Greg Clendenning" w:date="2024-04-16T16:42:00Z">
        <w:r>
          <w:fldChar w:fldCharType="begin"/>
        </w:r>
        <w:r>
          <w:delInstrText>HYPERLINK \l "_Toc47598327"</w:delInstrText>
        </w:r>
        <w:r>
          <w:fldChar w:fldCharType="separate"/>
        </w:r>
        <w:r w:rsidR="009E2051" w:rsidRPr="00703D2C">
          <w:rPr>
            <w:rStyle w:val="Hyperlink"/>
            <w:noProof/>
          </w:rPr>
          <w:delText>Table 2</w:delText>
        </w:r>
        <w:r w:rsidR="009E2051" w:rsidRPr="00703D2C">
          <w:rPr>
            <w:rStyle w:val="Hyperlink"/>
            <w:noProof/>
          </w:rPr>
          <w:noBreakHyphen/>
          <w:delText>82: Terms</w:delText>
        </w:r>
        <w:r w:rsidR="009E2051" w:rsidRPr="00703D2C">
          <w:rPr>
            <w:rStyle w:val="Hyperlink"/>
            <w:rFonts w:cs="Arial"/>
            <w:noProof/>
          </w:rPr>
          <w:delText>, Values, and References for</w:delText>
        </w:r>
        <w:r w:rsidR="009E2051" w:rsidRPr="00703D2C">
          <w:rPr>
            <w:rStyle w:val="Hyperlink"/>
            <w:noProof/>
          </w:rPr>
          <w:delText xml:space="preserve"> Heat Pump Clothes Dryers</w:delText>
        </w:r>
        <w:r w:rsidR="009E2051">
          <w:rPr>
            <w:noProof/>
            <w:webHidden/>
          </w:rPr>
          <w:tab/>
        </w:r>
        <w:r w:rsidR="009E2051">
          <w:rPr>
            <w:noProof/>
            <w:webHidden/>
          </w:rPr>
          <w:fldChar w:fldCharType="begin"/>
        </w:r>
        <w:r w:rsidR="009E2051">
          <w:rPr>
            <w:noProof/>
            <w:webHidden/>
          </w:rPr>
          <w:delInstrText xml:space="preserve"> PAGEREF _Toc47598327 \h </w:delInstrText>
        </w:r>
        <w:r w:rsidR="009E2051">
          <w:rPr>
            <w:noProof/>
            <w:webHidden/>
          </w:rPr>
        </w:r>
        <w:r w:rsidR="009E2051">
          <w:rPr>
            <w:noProof/>
            <w:webHidden/>
          </w:rPr>
          <w:fldChar w:fldCharType="separate"/>
        </w:r>
        <w:r w:rsidR="009E2051">
          <w:rPr>
            <w:noProof/>
            <w:webHidden/>
          </w:rPr>
          <w:delText>120</w:delText>
        </w:r>
        <w:r w:rsidR="009E2051">
          <w:rPr>
            <w:noProof/>
            <w:webHidden/>
          </w:rPr>
          <w:fldChar w:fldCharType="end"/>
        </w:r>
        <w:r>
          <w:rPr>
            <w:noProof/>
          </w:rPr>
          <w:fldChar w:fldCharType="end"/>
        </w:r>
      </w:del>
    </w:p>
    <w:p w14:paraId="599D667B" w14:textId="77777777" w:rsidR="009E2051" w:rsidRDefault="00475EB1">
      <w:pPr>
        <w:pStyle w:val="TableofFigures"/>
        <w:tabs>
          <w:tab w:val="right" w:leader="dot" w:pos="8630"/>
        </w:tabs>
        <w:rPr>
          <w:del w:id="400" w:author="Greg Clendenning" w:date="2024-04-16T16:42:00Z"/>
          <w:rFonts w:asciiTheme="minorHAnsi" w:eastAsiaTheme="minorEastAsia" w:hAnsiTheme="minorHAnsi" w:cstheme="minorBidi"/>
          <w:noProof/>
          <w:sz w:val="22"/>
          <w:szCs w:val="22"/>
        </w:rPr>
      </w:pPr>
      <w:del w:id="401" w:author="Greg Clendenning" w:date="2024-04-16T16:42:00Z">
        <w:r>
          <w:fldChar w:fldCharType="begin"/>
        </w:r>
        <w:r>
          <w:delInstrText>HYPERLINK \l "_Toc47598328"</w:delInstrText>
        </w:r>
        <w:r>
          <w:fldChar w:fldCharType="separate"/>
        </w:r>
        <w:r w:rsidR="009E2051" w:rsidRPr="00703D2C">
          <w:rPr>
            <w:rStyle w:val="Hyperlink"/>
            <w:noProof/>
          </w:rPr>
          <w:delText>Table 2</w:delText>
        </w:r>
        <w:r w:rsidR="009E2051" w:rsidRPr="00703D2C">
          <w:rPr>
            <w:rStyle w:val="Hyperlink"/>
            <w:noProof/>
          </w:rPr>
          <w:noBreakHyphen/>
          <w:delText>83: Default Savings for Heat Pump Clothes Dryers</w:delText>
        </w:r>
        <w:r w:rsidR="009E2051">
          <w:rPr>
            <w:noProof/>
            <w:webHidden/>
          </w:rPr>
          <w:tab/>
        </w:r>
        <w:r w:rsidR="009E2051">
          <w:rPr>
            <w:noProof/>
            <w:webHidden/>
          </w:rPr>
          <w:fldChar w:fldCharType="begin"/>
        </w:r>
        <w:r w:rsidR="009E2051">
          <w:rPr>
            <w:noProof/>
            <w:webHidden/>
          </w:rPr>
          <w:delInstrText xml:space="preserve"> PAGEREF _Toc47598328 \h </w:delInstrText>
        </w:r>
        <w:r w:rsidR="009E2051">
          <w:rPr>
            <w:noProof/>
            <w:webHidden/>
          </w:rPr>
        </w:r>
        <w:r w:rsidR="009E2051">
          <w:rPr>
            <w:noProof/>
            <w:webHidden/>
          </w:rPr>
          <w:fldChar w:fldCharType="separate"/>
        </w:r>
        <w:r w:rsidR="009E2051">
          <w:rPr>
            <w:noProof/>
            <w:webHidden/>
          </w:rPr>
          <w:delText>121</w:delText>
        </w:r>
        <w:r w:rsidR="009E2051">
          <w:rPr>
            <w:noProof/>
            <w:webHidden/>
          </w:rPr>
          <w:fldChar w:fldCharType="end"/>
        </w:r>
        <w:r>
          <w:rPr>
            <w:noProof/>
          </w:rPr>
          <w:fldChar w:fldCharType="end"/>
        </w:r>
      </w:del>
    </w:p>
    <w:p w14:paraId="067151BB" w14:textId="77777777" w:rsidR="009E2051" w:rsidRDefault="00475EB1">
      <w:pPr>
        <w:pStyle w:val="TableofFigures"/>
        <w:tabs>
          <w:tab w:val="right" w:leader="dot" w:pos="8630"/>
        </w:tabs>
        <w:rPr>
          <w:del w:id="402" w:author="Greg Clendenning" w:date="2024-04-16T16:42:00Z"/>
          <w:rFonts w:asciiTheme="minorHAnsi" w:eastAsiaTheme="minorEastAsia" w:hAnsiTheme="minorHAnsi" w:cstheme="minorBidi"/>
          <w:noProof/>
          <w:sz w:val="22"/>
          <w:szCs w:val="22"/>
        </w:rPr>
      </w:pPr>
      <w:del w:id="403" w:author="Greg Clendenning" w:date="2024-04-16T16:42:00Z">
        <w:r>
          <w:fldChar w:fldCharType="begin"/>
        </w:r>
        <w:r>
          <w:delInstrText>HYPERLINK \l "_Toc47598329"</w:delInstrText>
        </w:r>
        <w:r>
          <w:fldChar w:fldCharType="separate"/>
        </w:r>
        <w:r w:rsidR="009E2051" w:rsidRPr="00703D2C">
          <w:rPr>
            <w:rStyle w:val="Hyperlink"/>
            <w:noProof/>
          </w:rPr>
          <w:delText>Table 2</w:delText>
        </w:r>
        <w:r w:rsidR="009E2051" w:rsidRPr="00703D2C">
          <w:rPr>
            <w:rStyle w:val="Hyperlink"/>
            <w:noProof/>
          </w:rPr>
          <w:noBreakHyphen/>
          <w:delText>84: Terms</w:delText>
        </w:r>
        <w:r w:rsidR="009E2051" w:rsidRPr="00703D2C">
          <w:rPr>
            <w:rStyle w:val="Hyperlink"/>
            <w:rFonts w:cs="Arial"/>
            <w:noProof/>
          </w:rPr>
          <w:delText>, Values, and References for Fuel Switching:</w:delText>
        </w:r>
        <w:r w:rsidR="009E2051" w:rsidRPr="00703D2C">
          <w:rPr>
            <w:rStyle w:val="Hyperlink"/>
            <w:noProof/>
          </w:rPr>
          <w:delText xml:space="preserve"> Electric Clothes Dryer to Gas Clothes Dryer</w:delText>
        </w:r>
        <w:r w:rsidR="009E2051">
          <w:rPr>
            <w:noProof/>
            <w:webHidden/>
          </w:rPr>
          <w:tab/>
        </w:r>
        <w:r w:rsidR="009E2051">
          <w:rPr>
            <w:noProof/>
            <w:webHidden/>
          </w:rPr>
          <w:fldChar w:fldCharType="begin"/>
        </w:r>
        <w:r w:rsidR="009E2051">
          <w:rPr>
            <w:noProof/>
            <w:webHidden/>
          </w:rPr>
          <w:delInstrText xml:space="preserve"> PAGEREF _Toc47598329 \h </w:delInstrText>
        </w:r>
        <w:r w:rsidR="009E2051">
          <w:rPr>
            <w:noProof/>
            <w:webHidden/>
          </w:rPr>
        </w:r>
        <w:r w:rsidR="009E2051">
          <w:rPr>
            <w:noProof/>
            <w:webHidden/>
          </w:rPr>
          <w:fldChar w:fldCharType="separate"/>
        </w:r>
        <w:r w:rsidR="009E2051">
          <w:rPr>
            <w:noProof/>
            <w:webHidden/>
          </w:rPr>
          <w:delText>123</w:delText>
        </w:r>
        <w:r w:rsidR="009E2051">
          <w:rPr>
            <w:noProof/>
            <w:webHidden/>
          </w:rPr>
          <w:fldChar w:fldCharType="end"/>
        </w:r>
        <w:r>
          <w:rPr>
            <w:noProof/>
          </w:rPr>
          <w:fldChar w:fldCharType="end"/>
        </w:r>
      </w:del>
    </w:p>
    <w:p w14:paraId="44592CA1" w14:textId="77777777" w:rsidR="009E2051" w:rsidRDefault="00475EB1">
      <w:pPr>
        <w:pStyle w:val="TableofFigures"/>
        <w:tabs>
          <w:tab w:val="right" w:leader="dot" w:pos="8630"/>
        </w:tabs>
        <w:rPr>
          <w:del w:id="404" w:author="Greg Clendenning" w:date="2024-04-16T16:42:00Z"/>
          <w:rFonts w:asciiTheme="minorHAnsi" w:eastAsiaTheme="minorEastAsia" w:hAnsiTheme="minorHAnsi" w:cstheme="minorBidi"/>
          <w:noProof/>
          <w:sz w:val="22"/>
          <w:szCs w:val="22"/>
        </w:rPr>
      </w:pPr>
      <w:del w:id="405" w:author="Greg Clendenning" w:date="2024-04-16T16:42:00Z">
        <w:r>
          <w:fldChar w:fldCharType="begin"/>
        </w:r>
        <w:r>
          <w:delInstrText>HYPERLINK \l "_Toc47598330"</w:delInstrText>
        </w:r>
        <w:r>
          <w:fldChar w:fldCharType="separate"/>
        </w:r>
        <w:r w:rsidR="009E2051" w:rsidRPr="00703D2C">
          <w:rPr>
            <w:rStyle w:val="Hyperlink"/>
            <w:noProof/>
          </w:rPr>
          <w:delText>Table 2</w:delText>
        </w:r>
        <w:r w:rsidR="009E2051" w:rsidRPr="00703D2C">
          <w:rPr>
            <w:rStyle w:val="Hyperlink"/>
            <w:noProof/>
          </w:rPr>
          <w:noBreakHyphen/>
          <w:delText>85: Terms</w:delText>
        </w:r>
        <w:r w:rsidR="009E2051" w:rsidRPr="00703D2C">
          <w:rPr>
            <w:rStyle w:val="Hyperlink"/>
            <w:rFonts w:cs="Arial"/>
            <w:noProof/>
          </w:rPr>
          <w:delText>, Values, and References for</w:delText>
        </w:r>
        <w:r w:rsidR="009E2051" w:rsidRPr="00703D2C">
          <w:rPr>
            <w:rStyle w:val="Hyperlink"/>
            <w:noProof/>
          </w:rPr>
          <w:delText xml:space="preserve"> ENERGY STAR Dishwashers</w:delText>
        </w:r>
        <w:r w:rsidR="009E2051">
          <w:rPr>
            <w:noProof/>
            <w:webHidden/>
          </w:rPr>
          <w:tab/>
        </w:r>
        <w:r w:rsidR="009E2051">
          <w:rPr>
            <w:noProof/>
            <w:webHidden/>
          </w:rPr>
          <w:fldChar w:fldCharType="begin"/>
        </w:r>
        <w:r w:rsidR="009E2051">
          <w:rPr>
            <w:noProof/>
            <w:webHidden/>
          </w:rPr>
          <w:delInstrText xml:space="preserve"> PAGEREF _Toc47598330 \h </w:delInstrText>
        </w:r>
        <w:r w:rsidR="009E2051">
          <w:rPr>
            <w:noProof/>
            <w:webHidden/>
          </w:rPr>
        </w:r>
        <w:r w:rsidR="009E2051">
          <w:rPr>
            <w:noProof/>
            <w:webHidden/>
          </w:rPr>
          <w:fldChar w:fldCharType="separate"/>
        </w:r>
        <w:r w:rsidR="009E2051">
          <w:rPr>
            <w:noProof/>
            <w:webHidden/>
          </w:rPr>
          <w:delText>125</w:delText>
        </w:r>
        <w:r w:rsidR="009E2051">
          <w:rPr>
            <w:noProof/>
            <w:webHidden/>
          </w:rPr>
          <w:fldChar w:fldCharType="end"/>
        </w:r>
        <w:r>
          <w:rPr>
            <w:noProof/>
          </w:rPr>
          <w:fldChar w:fldCharType="end"/>
        </w:r>
      </w:del>
    </w:p>
    <w:p w14:paraId="2C11F115" w14:textId="77777777" w:rsidR="009E2051" w:rsidRDefault="00475EB1">
      <w:pPr>
        <w:pStyle w:val="TableofFigures"/>
        <w:tabs>
          <w:tab w:val="right" w:leader="dot" w:pos="8630"/>
        </w:tabs>
        <w:rPr>
          <w:del w:id="406" w:author="Greg Clendenning" w:date="2024-04-16T16:42:00Z"/>
          <w:rFonts w:asciiTheme="minorHAnsi" w:eastAsiaTheme="minorEastAsia" w:hAnsiTheme="minorHAnsi" w:cstheme="minorBidi"/>
          <w:noProof/>
          <w:sz w:val="22"/>
          <w:szCs w:val="22"/>
        </w:rPr>
      </w:pPr>
      <w:del w:id="407" w:author="Greg Clendenning" w:date="2024-04-16T16:42:00Z">
        <w:r>
          <w:fldChar w:fldCharType="begin"/>
        </w:r>
        <w:r>
          <w:delInstrText>HYPERLINK \l "_Toc47598331"</w:delInstrText>
        </w:r>
        <w:r>
          <w:fldChar w:fldCharType="separate"/>
        </w:r>
        <w:r w:rsidR="009E2051" w:rsidRPr="00703D2C">
          <w:rPr>
            <w:rStyle w:val="Hyperlink"/>
            <w:noProof/>
          </w:rPr>
          <w:delText>Table 2</w:delText>
        </w:r>
        <w:r w:rsidR="009E2051" w:rsidRPr="00703D2C">
          <w:rPr>
            <w:rStyle w:val="Hyperlink"/>
            <w:noProof/>
          </w:rPr>
          <w:noBreakHyphen/>
          <w:delText>86: Federal Standard and ENERGY STAR v 6.0 Residential Dishwasher Standard</w:delText>
        </w:r>
        <w:r w:rsidR="009E2051">
          <w:rPr>
            <w:noProof/>
            <w:webHidden/>
          </w:rPr>
          <w:tab/>
        </w:r>
        <w:r w:rsidR="009E2051">
          <w:rPr>
            <w:noProof/>
            <w:webHidden/>
          </w:rPr>
          <w:fldChar w:fldCharType="begin"/>
        </w:r>
        <w:r w:rsidR="009E2051">
          <w:rPr>
            <w:noProof/>
            <w:webHidden/>
          </w:rPr>
          <w:delInstrText xml:space="preserve"> PAGEREF _Toc47598331 \h </w:delInstrText>
        </w:r>
        <w:r w:rsidR="009E2051">
          <w:rPr>
            <w:noProof/>
            <w:webHidden/>
          </w:rPr>
        </w:r>
        <w:r w:rsidR="009E2051">
          <w:rPr>
            <w:noProof/>
            <w:webHidden/>
          </w:rPr>
          <w:fldChar w:fldCharType="separate"/>
        </w:r>
        <w:r w:rsidR="009E2051">
          <w:rPr>
            <w:noProof/>
            <w:webHidden/>
          </w:rPr>
          <w:delText>126</w:delText>
        </w:r>
        <w:r w:rsidR="009E2051">
          <w:rPr>
            <w:noProof/>
            <w:webHidden/>
          </w:rPr>
          <w:fldChar w:fldCharType="end"/>
        </w:r>
        <w:r>
          <w:rPr>
            <w:noProof/>
          </w:rPr>
          <w:fldChar w:fldCharType="end"/>
        </w:r>
      </w:del>
    </w:p>
    <w:p w14:paraId="475A8F3D" w14:textId="77777777" w:rsidR="009E2051" w:rsidRDefault="00475EB1">
      <w:pPr>
        <w:pStyle w:val="TableofFigures"/>
        <w:tabs>
          <w:tab w:val="right" w:leader="dot" w:pos="8630"/>
        </w:tabs>
        <w:rPr>
          <w:del w:id="408" w:author="Greg Clendenning" w:date="2024-04-16T16:42:00Z"/>
          <w:rFonts w:asciiTheme="minorHAnsi" w:eastAsiaTheme="minorEastAsia" w:hAnsiTheme="minorHAnsi" w:cstheme="minorBidi"/>
          <w:noProof/>
          <w:sz w:val="22"/>
          <w:szCs w:val="22"/>
        </w:rPr>
      </w:pPr>
      <w:del w:id="409" w:author="Greg Clendenning" w:date="2024-04-16T16:42:00Z">
        <w:r>
          <w:fldChar w:fldCharType="begin"/>
        </w:r>
        <w:r>
          <w:delInstrText>HYPERLINK \l "_Toc47598332"</w:delInstrText>
        </w:r>
        <w:r>
          <w:fldChar w:fldCharType="separate"/>
        </w:r>
        <w:r w:rsidR="009E2051" w:rsidRPr="00703D2C">
          <w:rPr>
            <w:rStyle w:val="Hyperlink"/>
            <w:noProof/>
          </w:rPr>
          <w:delText>Table 2</w:delText>
        </w:r>
        <w:r w:rsidR="009E2051" w:rsidRPr="00703D2C">
          <w:rPr>
            <w:rStyle w:val="Hyperlink"/>
            <w:noProof/>
          </w:rPr>
          <w:noBreakHyphen/>
          <w:delText>87: Default Dishwasher Energy Savings</w:delText>
        </w:r>
        <w:r w:rsidR="009E2051">
          <w:rPr>
            <w:noProof/>
            <w:webHidden/>
          </w:rPr>
          <w:tab/>
        </w:r>
        <w:r w:rsidR="009E2051">
          <w:rPr>
            <w:noProof/>
            <w:webHidden/>
          </w:rPr>
          <w:fldChar w:fldCharType="begin"/>
        </w:r>
        <w:r w:rsidR="009E2051">
          <w:rPr>
            <w:noProof/>
            <w:webHidden/>
          </w:rPr>
          <w:delInstrText xml:space="preserve"> PAGEREF _Toc47598332 \h </w:delInstrText>
        </w:r>
        <w:r w:rsidR="009E2051">
          <w:rPr>
            <w:noProof/>
            <w:webHidden/>
          </w:rPr>
        </w:r>
        <w:r w:rsidR="009E2051">
          <w:rPr>
            <w:noProof/>
            <w:webHidden/>
          </w:rPr>
          <w:fldChar w:fldCharType="separate"/>
        </w:r>
        <w:r w:rsidR="009E2051">
          <w:rPr>
            <w:noProof/>
            <w:webHidden/>
          </w:rPr>
          <w:delText>126</w:delText>
        </w:r>
        <w:r w:rsidR="009E2051">
          <w:rPr>
            <w:noProof/>
            <w:webHidden/>
          </w:rPr>
          <w:fldChar w:fldCharType="end"/>
        </w:r>
        <w:r>
          <w:rPr>
            <w:noProof/>
          </w:rPr>
          <w:fldChar w:fldCharType="end"/>
        </w:r>
      </w:del>
    </w:p>
    <w:p w14:paraId="7836047A" w14:textId="77777777" w:rsidR="009E2051" w:rsidRDefault="00475EB1">
      <w:pPr>
        <w:pStyle w:val="TableofFigures"/>
        <w:tabs>
          <w:tab w:val="right" w:leader="dot" w:pos="8630"/>
        </w:tabs>
        <w:rPr>
          <w:del w:id="410" w:author="Greg Clendenning" w:date="2024-04-16T16:42:00Z"/>
          <w:rFonts w:asciiTheme="minorHAnsi" w:eastAsiaTheme="minorEastAsia" w:hAnsiTheme="minorHAnsi" w:cstheme="minorBidi"/>
          <w:noProof/>
          <w:sz w:val="22"/>
          <w:szCs w:val="22"/>
        </w:rPr>
      </w:pPr>
      <w:del w:id="411" w:author="Greg Clendenning" w:date="2024-04-16T16:42:00Z">
        <w:r>
          <w:fldChar w:fldCharType="begin"/>
        </w:r>
        <w:r>
          <w:delInstrText>HYPERLINK \l "_Toc47598333"</w:delInstrText>
        </w:r>
        <w:r>
          <w:fldChar w:fldCharType="separate"/>
        </w:r>
        <w:r w:rsidR="009E2051" w:rsidRPr="00703D2C">
          <w:rPr>
            <w:rStyle w:val="Hyperlink"/>
            <w:noProof/>
          </w:rPr>
          <w:delText>Table 2</w:delText>
        </w:r>
        <w:r w:rsidR="009E2051" w:rsidRPr="00703D2C">
          <w:rPr>
            <w:rStyle w:val="Hyperlink"/>
            <w:noProof/>
          </w:rPr>
          <w:noBreakHyphen/>
          <w:delText>88: Terms</w:delText>
        </w:r>
        <w:r w:rsidR="009E2051" w:rsidRPr="00703D2C">
          <w:rPr>
            <w:rStyle w:val="Hyperlink"/>
            <w:rFonts w:cs="Arial"/>
            <w:noProof/>
          </w:rPr>
          <w:delText>, Values, and References for</w:delText>
        </w:r>
        <w:r w:rsidR="009E2051" w:rsidRPr="00703D2C">
          <w:rPr>
            <w:rStyle w:val="Hyperlink"/>
            <w:noProof/>
          </w:rPr>
          <w:delText xml:space="preserve"> ENERGY STAR Dehumidifier</w:delText>
        </w:r>
        <w:r w:rsidR="009E2051">
          <w:rPr>
            <w:noProof/>
            <w:webHidden/>
          </w:rPr>
          <w:tab/>
        </w:r>
        <w:r w:rsidR="009E2051">
          <w:rPr>
            <w:noProof/>
            <w:webHidden/>
          </w:rPr>
          <w:fldChar w:fldCharType="begin"/>
        </w:r>
        <w:r w:rsidR="009E2051">
          <w:rPr>
            <w:noProof/>
            <w:webHidden/>
          </w:rPr>
          <w:delInstrText xml:space="preserve"> PAGEREF _Toc47598333 \h </w:delInstrText>
        </w:r>
        <w:r w:rsidR="009E2051">
          <w:rPr>
            <w:noProof/>
            <w:webHidden/>
          </w:rPr>
        </w:r>
        <w:r w:rsidR="009E2051">
          <w:rPr>
            <w:noProof/>
            <w:webHidden/>
          </w:rPr>
          <w:fldChar w:fldCharType="separate"/>
        </w:r>
        <w:r w:rsidR="009E2051">
          <w:rPr>
            <w:noProof/>
            <w:webHidden/>
          </w:rPr>
          <w:delText>128</w:delText>
        </w:r>
        <w:r w:rsidR="009E2051">
          <w:rPr>
            <w:noProof/>
            <w:webHidden/>
          </w:rPr>
          <w:fldChar w:fldCharType="end"/>
        </w:r>
        <w:r>
          <w:rPr>
            <w:noProof/>
          </w:rPr>
          <w:fldChar w:fldCharType="end"/>
        </w:r>
      </w:del>
    </w:p>
    <w:p w14:paraId="4B56BD0C" w14:textId="77777777" w:rsidR="009E2051" w:rsidRDefault="00475EB1">
      <w:pPr>
        <w:pStyle w:val="TableofFigures"/>
        <w:tabs>
          <w:tab w:val="right" w:leader="dot" w:pos="8630"/>
        </w:tabs>
        <w:rPr>
          <w:del w:id="412" w:author="Greg Clendenning" w:date="2024-04-16T16:42:00Z"/>
          <w:rFonts w:asciiTheme="minorHAnsi" w:eastAsiaTheme="minorEastAsia" w:hAnsiTheme="minorHAnsi" w:cstheme="minorBidi"/>
          <w:noProof/>
          <w:sz w:val="22"/>
          <w:szCs w:val="22"/>
        </w:rPr>
      </w:pPr>
      <w:del w:id="413" w:author="Greg Clendenning" w:date="2024-04-16T16:42:00Z">
        <w:r>
          <w:fldChar w:fldCharType="begin"/>
        </w:r>
        <w:r>
          <w:delInstrText>HYPERLINK \l "_Toc47598334"</w:delInstrText>
        </w:r>
        <w:r>
          <w:fldChar w:fldCharType="separate"/>
        </w:r>
        <w:r w:rsidR="009E2051" w:rsidRPr="00703D2C">
          <w:rPr>
            <w:rStyle w:val="Hyperlink"/>
            <w:noProof/>
          </w:rPr>
          <w:delText>Table 2</w:delText>
        </w:r>
        <w:r w:rsidR="009E2051" w:rsidRPr="00703D2C">
          <w:rPr>
            <w:rStyle w:val="Hyperlink"/>
            <w:noProof/>
          </w:rPr>
          <w:noBreakHyphen/>
          <w:delText>89: Dehumidifier Minimum Federal Efficiency Standards</w:delText>
        </w:r>
        <w:r w:rsidR="009E2051">
          <w:rPr>
            <w:noProof/>
            <w:webHidden/>
          </w:rPr>
          <w:tab/>
        </w:r>
        <w:r w:rsidR="009E2051">
          <w:rPr>
            <w:noProof/>
            <w:webHidden/>
          </w:rPr>
          <w:fldChar w:fldCharType="begin"/>
        </w:r>
        <w:r w:rsidR="009E2051">
          <w:rPr>
            <w:noProof/>
            <w:webHidden/>
          </w:rPr>
          <w:delInstrText xml:space="preserve"> PAGEREF _Toc47598334 \h </w:delInstrText>
        </w:r>
        <w:r w:rsidR="009E2051">
          <w:rPr>
            <w:noProof/>
            <w:webHidden/>
          </w:rPr>
        </w:r>
        <w:r w:rsidR="009E2051">
          <w:rPr>
            <w:noProof/>
            <w:webHidden/>
          </w:rPr>
          <w:fldChar w:fldCharType="separate"/>
        </w:r>
        <w:r w:rsidR="009E2051">
          <w:rPr>
            <w:noProof/>
            <w:webHidden/>
          </w:rPr>
          <w:delText>129</w:delText>
        </w:r>
        <w:r w:rsidR="009E2051">
          <w:rPr>
            <w:noProof/>
            <w:webHidden/>
          </w:rPr>
          <w:fldChar w:fldCharType="end"/>
        </w:r>
        <w:r>
          <w:rPr>
            <w:noProof/>
          </w:rPr>
          <w:fldChar w:fldCharType="end"/>
        </w:r>
      </w:del>
    </w:p>
    <w:p w14:paraId="599F5198" w14:textId="77777777" w:rsidR="009E2051" w:rsidRDefault="00475EB1">
      <w:pPr>
        <w:pStyle w:val="TableofFigures"/>
        <w:tabs>
          <w:tab w:val="right" w:leader="dot" w:pos="8630"/>
        </w:tabs>
        <w:rPr>
          <w:del w:id="414" w:author="Greg Clendenning" w:date="2024-04-16T16:42:00Z"/>
          <w:rFonts w:asciiTheme="minorHAnsi" w:eastAsiaTheme="minorEastAsia" w:hAnsiTheme="minorHAnsi" w:cstheme="minorBidi"/>
          <w:noProof/>
          <w:sz w:val="22"/>
          <w:szCs w:val="22"/>
        </w:rPr>
      </w:pPr>
      <w:del w:id="415" w:author="Greg Clendenning" w:date="2024-04-16T16:42:00Z">
        <w:r>
          <w:fldChar w:fldCharType="begin"/>
        </w:r>
        <w:r>
          <w:delInstrText>HYPERLINK \l "_Toc47598335"</w:delInstrText>
        </w:r>
        <w:r>
          <w:fldChar w:fldCharType="separate"/>
        </w:r>
        <w:r w:rsidR="009E2051" w:rsidRPr="00703D2C">
          <w:rPr>
            <w:rStyle w:val="Hyperlink"/>
            <w:noProof/>
          </w:rPr>
          <w:delText>Table 2</w:delText>
        </w:r>
        <w:r w:rsidR="009E2051" w:rsidRPr="00703D2C">
          <w:rPr>
            <w:rStyle w:val="Hyperlink"/>
            <w:noProof/>
          </w:rPr>
          <w:noBreakHyphen/>
          <w:delText>90: Dehumidifier ENERGY STAR Standards</w:delText>
        </w:r>
        <w:r w:rsidR="009E2051">
          <w:rPr>
            <w:noProof/>
            <w:webHidden/>
          </w:rPr>
          <w:tab/>
        </w:r>
        <w:r w:rsidR="009E2051">
          <w:rPr>
            <w:noProof/>
            <w:webHidden/>
          </w:rPr>
          <w:fldChar w:fldCharType="begin"/>
        </w:r>
        <w:r w:rsidR="009E2051">
          <w:rPr>
            <w:noProof/>
            <w:webHidden/>
          </w:rPr>
          <w:delInstrText xml:space="preserve"> PAGEREF _Toc47598335 \h </w:delInstrText>
        </w:r>
        <w:r w:rsidR="009E2051">
          <w:rPr>
            <w:noProof/>
            <w:webHidden/>
          </w:rPr>
        </w:r>
        <w:r w:rsidR="009E2051">
          <w:rPr>
            <w:noProof/>
            <w:webHidden/>
          </w:rPr>
          <w:fldChar w:fldCharType="separate"/>
        </w:r>
        <w:r w:rsidR="009E2051">
          <w:rPr>
            <w:noProof/>
            <w:webHidden/>
          </w:rPr>
          <w:delText>129</w:delText>
        </w:r>
        <w:r w:rsidR="009E2051">
          <w:rPr>
            <w:noProof/>
            <w:webHidden/>
          </w:rPr>
          <w:fldChar w:fldCharType="end"/>
        </w:r>
        <w:r>
          <w:rPr>
            <w:noProof/>
          </w:rPr>
          <w:fldChar w:fldCharType="end"/>
        </w:r>
      </w:del>
    </w:p>
    <w:p w14:paraId="500A250F" w14:textId="77777777" w:rsidR="009E2051" w:rsidRDefault="00475EB1">
      <w:pPr>
        <w:pStyle w:val="TableofFigures"/>
        <w:tabs>
          <w:tab w:val="right" w:leader="dot" w:pos="8630"/>
        </w:tabs>
        <w:rPr>
          <w:del w:id="416" w:author="Greg Clendenning" w:date="2024-04-16T16:42:00Z"/>
          <w:rFonts w:asciiTheme="minorHAnsi" w:eastAsiaTheme="minorEastAsia" w:hAnsiTheme="minorHAnsi" w:cstheme="minorBidi"/>
          <w:noProof/>
          <w:sz w:val="22"/>
          <w:szCs w:val="22"/>
        </w:rPr>
      </w:pPr>
      <w:del w:id="417" w:author="Greg Clendenning" w:date="2024-04-16T16:42:00Z">
        <w:r>
          <w:fldChar w:fldCharType="begin"/>
        </w:r>
        <w:r>
          <w:delInstrText>HYPERLINK \l "_Toc47598336"</w:delInstrText>
        </w:r>
        <w:r>
          <w:fldChar w:fldCharType="separate"/>
        </w:r>
        <w:r w:rsidR="009E2051" w:rsidRPr="00703D2C">
          <w:rPr>
            <w:rStyle w:val="Hyperlink"/>
            <w:noProof/>
          </w:rPr>
          <w:delText>Table 2</w:delText>
        </w:r>
        <w:r w:rsidR="009E2051" w:rsidRPr="00703D2C">
          <w:rPr>
            <w:rStyle w:val="Hyperlink"/>
            <w:noProof/>
          </w:rPr>
          <w:noBreakHyphen/>
          <w:delText>91: Dehumidifier ENERGY STAR Most Efficient Criteria</w:delText>
        </w:r>
        <w:r w:rsidR="009E2051">
          <w:rPr>
            <w:noProof/>
            <w:webHidden/>
          </w:rPr>
          <w:tab/>
        </w:r>
        <w:r w:rsidR="009E2051">
          <w:rPr>
            <w:noProof/>
            <w:webHidden/>
          </w:rPr>
          <w:fldChar w:fldCharType="begin"/>
        </w:r>
        <w:r w:rsidR="009E2051">
          <w:rPr>
            <w:noProof/>
            <w:webHidden/>
          </w:rPr>
          <w:delInstrText xml:space="preserve"> PAGEREF _Toc47598336 \h </w:delInstrText>
        </w:r>
        <w:r w:rsidR="009E2051">
          <w:rPr>
            <w:noProof/>
            <w:webHidden/>
          </w:rPr>
        </w:r>
        <w:r w:rsidR="009E2051">
          <w:rPr>
            <w:noProof/>
            <w:webHidden/>
          </w:rPr>
          <w:fldChar w:fldCharType="separate"/>
        </w:r>
        <w:r w:rsidR="009E2051">
          <w:rPr>
            <w:noProof/>
            <w:webHidden/>
          </w:rPr>
          <w:delText>129</w:delText>
        </w:r>
        <w:r w:rsidR="009E2051">
          <w:rPr>
            <w:noProof/>
            <w:webHidden/>
          </w:rPr>
          <w:fldChar w:fldCharType="end"/>
        </w:r>
        <w:r>
          <w:rPr>
            <w:noProof/>
          </w:rPr>
          <w:fldChar w:fldCharType="end"/>
        </w:r>
      </w:del>
    </w:p>
    <w:p w14:paraId="303C9F6B" w14:textId="77777777" w:rsidR="009E2051" w:rsidRDefault="00475EB1">
      <w:pPr>
        <w:pStyle w:val="TableofFigures"/>
        <w:tabs>
          <w:tab w:val="right" w:leader="dot" w:pos="8630"/>
        </w:tabs>
        <w:rPr>
          <w:del w:id="418" w:author="Greg Clendenning" w:date="2024-04-16T16:42:00Z"/>
          <w:rFonts w:asciiTheme="minorHAnsi" w:eastAsiaTheme="minorEastAsia" w:hAnsiTheme="minorHAnsi" w:cstheme="minorBidi"/>
          <w:noProof/>
          <w:sz w:val="22"/>
          <w:szCs w:val="22"/>
        </w:rPr>
      </w:pPr>
      <w:del w:id="419" w:author="Greg Clendenning" w:date="2024-04-16T16:42:00Z">
        <w:r>
          <w:fldChar w:fldCharType="begin"/>
        </w:r>
        <w:r>
          <w:delInstrText>HYPERLINK \l "_Toc47598337"</w:delInstrText>
        </w:r>
        <w:r>
          <w:fldChar w:fldCharType="separate"/>
        </w:r>
        <w:r w:rsidR="009E2051" w:rsidRPr="00703D2C">
          <w:rPr>
            <w:rStyle w:val="Hyperlink"/>
            <w:noProof/>
          </w:rPr>
          <w:delText>Table 2</w:delText>
        </w:r>
        <w:r w:rsidR="009E2051" w:rsidRPr="00703D2C">
          <w:rPr>
            <w:rStyle w:val="Hyperlink"/>
            <w:noProof/>
          </w:rPr>
          <w:noBreakHyphen/>
          <w:delText xml:space="preserve">92: </w:delText>
        </w:r>
        <w:r w:rsidR="009E2051" w:rsidRPr="00703D2C">
          <w:rPr>
            <w:rStyle w:val="Hyperlink"/>
            <w:rFonts w:cs="Arial"/>
            <w:noProof/>
          </w:rPr>
          <w:delText>Dehumidifier Default Energy Savings</w:delText>
        </w:r>
        <w:r w:rsidR="009E2051">
          <w:rPr>
            <w:noProof/>
            <w:webHidden/>
          </w:rPr>
          <w:tab/>
        </w:r>
        <w:r w:rsidR="009E2051">
          <w:rPr>
            <w:noProof/>
            <w:webHidden/>
          </w:rPr>
          <w:fldChar w:fldCharType="begin"/>
        </w:r>
        <w:r w:rsidR="009E2051">
          <w:rPr>
            <w:noProof/>
            <w:webHidden/>
          </w:rPr>
          <w:delInstrText xml:space="preserve"> PAGEREF _Toc47598337 \h </w:delInstrText>
        </w:r>
        <w:r w:rsidR="009E2051">
          <w:rPr>
            <w:noProof/>
            <w:webHidden/>
          </w:rPr>
        </w:r>
        <w:r w:rsidR="009E2051">
          <w:rPr>
            <w:noProof/>
            <w:webHidden/>
          </w:rPr>
          <w:fldChar w:fldCharType="separate"/>
        </w:r>
        <w:r w:rsidR="009E2051">
          <w:rPr>
            <w:noProof/>
            <w:webHidden/>
          </w:rPr>
          <w:delText>129</w:delText>
        </w:r>
        <w:r w:rsidR="009E2051">
          <w:rPr>
            <w:noProof/>
            <w:webHidden/>
          </w:rPr>
          <w:fldChar w:fldCharType="end"/>
        </w:r>
        <w:r>
          <w:rPr>
            <w:noProof/>
          </w:rPr>
          <w:fldChar w:fldCharType="end"/>
        </w:r>
      </w:del>
    </w:p>
    <w:p w14:paraId="20BCA616" w14:textId="77777777" w:rsidR="009E2051" w:rsidRDefault="00475EB1">
      <w:pPr>
        <w:pStyle w:val="TableofFigures"/>
        <w:tabs>
          <w:tab w:val="right" w:leader="dot" w:pos="8630"/>
        </w:tabs>
        <w:rPr>
          <w:del w:id="420" w:author="Greg Clendenning" w:date="2024-04-16T16:42:00Z"/>
          <w:rFonts w:asciiTheme="minorHAnsi" w:eastAsiaTheme="minorEastAsia" w:hAnsiTheme="minorHAnsi" w:cstheme="minorBidi"/>
          <w:noProof/>
          <w:sz w:val="22"/>
          <w:szCs w:val="22"/>
        </w:rPr>
      </w:pPr>
      <w:del w:id="421" w:author="Greg Clendenning" w:date="2024-04-16T16:42:00Z">
        <w:r>
          <w:fldChar w:fldCharType="begin"/>
        </w:r>
        <w:r>
          <w:delInstrText>HYPERLINK \l "_Toc47598338"</w:delInstrText>
        </w:r>
        <w:r>
          <w:fldChar w:fldCharType="separate"/>
        </w:r>
        <w:r w:rsidR="009E2051" w:rsidRPr="00703D2C">
          <w:rPr>
            <w:rStyle w:val="Hyperlink"/>
            <w:noProof/>
          </w:rPr>
          <w:delText>Table 2</w:delText>
        </w:r>
        <w:r w:rsidR="009E2051" w:rsidRPr="00703D2C">
          <w:rPr>
            <w:rStyle w:val="Hyperlink"/>
            <w:noProof/>
          </w:rPr>
          <w:noBreakHyphen/>
          <w:delText>93: Terms</w:delText>
        </w:r>
        <w:r w:rsidR="009E2051" w:rsidRPr="00703D2C">
          <w:rPr>
            <w:rStyle w:val="Hyperlink"/>
            <w:rFonts w:cs="Arial"/>
            <w:noProof/>
          </w:rPr>
          <w:delText>, Values, and References for</w:delText>
        </w:r>
        <w:r w:rsidR="009E2051" w:rsidRPr="00703D2C">
          <w:rPr>
            <w:rStyle w:val="Hyperlink"/>
            <w:noProof/>
          </w:rPr>
          <w:delText xml:space="preserve"> Dehumidifier Retirement</w:delText>
        </w:r>
        <w:r w:rsidR="009E2051">
          <w:rPr>
            <w:noProof/>
            <w:webHidden/>
          </w:rPr>
          <w:tab/>
        </w:r>
        <w:r w:rsidR="009E2051">
          <w:rPr>
            <w:noProof/>
            <w:webHidden/>
          </w:rPr>
          <w:fldChar w:fldCharType="begin"/>
        </w:r>
        <w:r w:rsidR="009E2051">
          <w:rPr>
            <w:noProof/>
            <w:webHidden/>
          </w:rPr>
          <w:delInstrText xml:space="preserve"> PAGEREF _Toc47598338 \h </w:delInstrText>
        </w:r>
        <w:r w:rsidR="009E2051">
          <w:rPr>
            <w:noProof/>
            <w:webHidden/>
          </w:rPr>
        </w:r>
        <w:r w:rsidR="009E2051">
          <w:rPr>
            <w:noProof/>
            <w:webHidden/>
          </w:rPr>
          <w:fldChar w:fldCharType="separate"/>
        </w:r>
        <w:r w:rsidR="009E2051">
          <w:rPr>
            <w:noProof/>
            <w:webHidden/>
          </w:rPr>
          <w:delText>132</w:delText>
        </w:r>
        <w:r w:rsidR="009E2051">
          <w:rPr>
            <w:noProof/>
            <w:webHidden/>
          </w:rPr>
          <w:fldChar w:fldCharType="end"/>
        </w:r>
        <w:r>
          <w:rPr>
            <w:noProof/>
          </w:rPr>
          <w:fldChar w:fldCharType="end"/>
        </w:r>
      </w:del>
    </w:p>
    <w:p w14:paraId="003C6826" w14:textId="77777777" w:rsidR="009E2051" w:rsidRDefault="00475EB1">
      <w:pPr>
        <w:pStyle w:val="TableofFigures"/>
        <w:tabs>
          <w:tab w:val="right" w:leader="dot" w:pos="8630"/>
        </w:tabs>
        <w:rPr>
          <w:del w:id="422" w:author="Greg Clendenning" w:date="2024-04-16T16:42:00Z"/>
          <w:rFonts w:asciiTheme="minorHAnsi" w:eastAsiaTheme="minorEastAsia" w:hAnsiTheme="minorHAnsi" w:cstheme="minorBidi"/>
          <w:noProof/>
          <w:sz w:val="22"/>
          <w:szCs w:val="22"/>
        </w:rPr>
      </w:pPr>
      <w:del w:id="423" w:author="Greg Clendenning" w:date="2024-04-16T16:42:00Z">
        <w:r>
          <w:fldChar w:fldCharType="begin"/>
        </w:r>
        <w:r>
          <w:delInstrText>HYPERLINK \l "_Toc47598339"</w:delInstrText>
        </w:r>
        <w:r>
          <w:fldChar w:fldCharType="separate"/>
        </w:r>
        <w:r w:rsidR="009E2051" w:rsidRPr="00703D2C">
          <w:rPr>
            <w:rStyle w:val="Hyperlink"/>
            <w:noProof/>
          </w:rPr>
          <w:delText>Table 2</w:delText>
        </w:r>
        <w:r w:rsidR="009E2051" w:rsidRPr="00703D2C">
          <w:rPr>
            <w:rStyle w:val="Hyperlink"/>
            <w:noProof/>
          </w:rPr>
          <w:noBreakHyphen/>
          <w:delText>94: Dehumidifier Retirement Annual Energy Savings (kWh)</w:delText>
        </w:r>
        <w:r w:rsidR="009E2051">
          <w:rPr>
            <w:noProof/>
            <w:webHidden/>
          </w:rPr>
          <w:tab/>
        </w:r>
        <w:r w:rsidR="009E2051">
          <w:rPr>
            <w:noProof/>
            <w:webHidden/>
          </w:rPr>
          <w:fldChar w:fldCharType="begin"/>
        </w:r>
        <w:r w:rsidR="009E2051">
          <w:rPr>
            <w:noProof/>
            <w:webHidden/>
          </w:rPr>
          <w:delInstrText xml:space="preserve"> PAGEREF _Toc47598339 \h </w:delInstrText>
        </w:r>
        <w:r w:rsidR="009E2051">
          <w:rPr>
            <w:noProof/>
            <w:webHidden/>
          </w:rPr>
        </w:r>
        <w:r w:rsidR="009E2051">
          <w:rPr>
            <w:noProof/>
            <w:webHidden/>
          </w:rPr>
          <w:fldChar w:fldCharType="separate"/>
        </w:r>
        <w:r w:rsidR="009E2051">
          <w:rPr>
            <w:noProof/>
            <w:webHidden/>
          </w:rPr>
          <w:delText>132</w:delText>
        </w:r>
        <w:r w:rsidR="009E2051">
          <w:rPr>
            <w:noProof/>
            <w:webHidden/>
          </w:rPr>
          <w:fldChar w:fldCharType="end"/>
        </w:r>
        <w:r>
          <w:rPr>
            <w:noProof/>
          </w:rPr>
          <w:fldChar w:fldCharType="end"/>
        </w:r>
      </w:del>
    </w:p>
    <w:p w14:paraId="2874183A" w14:textId="77777777" w:rsidR="009E2051" w:rsidRDefault="00475EB1">
      <w:pPr>
        <w:pStyle w:val="TableofFigures"/>
        <w:tabs>
          <w:tab w:val="right" w:leader="dot" w:pos="8630"/>
        </w:tabs>
        <w:rPr>
          <w:del w:id="424" w:author="Greg Clendenning" w:date="2024-04-16T16:42:00Z"/>
          <w:rFonts w:asciiTheme="minorHAnsi" w:eastAsiaTheme="minorEastAsia" w:hAnsiTheme="minorHAnsi" w:cstheme="minorBidi"/>
          <w:noProof/>
          <w:sz w:val="22"/>
          <w:szCs w:val="22"/>
        </w:rPr>
      </w:pPr>
      <w:del w:id="425" w:author="Greg Clendenning" w:date="2024-04-16T16:42:00Z">
        <w:r>
          <w:fldChar w:fldCharType="begin"/>
        </w:r>
        <w:r>
          <w:delInstrText>HYPERLINK \l "_Toc47598340"</w:delInstrText>
        </w:r>
        <w:r>
          <w:fldChar w:fldCharType="separate"/>
        </w:r>
        <w:r w:rsidR="009E2051" w:rsidRPr="00703D2C">
          <w:rPr>
            <w:rStyle w:val="Hyperlink"/>
            <w:noProof/>
          </w:rPr>
          <w:delText>Table 2</w:delText>
        </w:r>
        <w:r w:rsidR="009E2051" w:rsidRPr="00703D2C">
          <w:rPr>
            <w:rStyle w:val="Hyperlink"/>
            <w:noProof/>
          </w:rPr>
          <w:noBreakHyphen/>
          <w:delText>95: Dehumidifier Retirement Peak Demand Reduction (kW)</w:delText>
        </w:r>
        <w:r w:rsidR="009E2051">
          <w:rPr>
            <w:noProof/>
            <w:webHidden/>
          </w:rPr>
          <w:tab/>
        </w:r>
        <w:r w:rsidR="009E2051">
          <w:rPr>
            <w:noProof/>
            <w:webHidden/>
          </w:rPr>
          <w:fldChar w:fldCharType="begin"/>
        </w:r>
        <w:r w:rsidR="009E2051">
          <w:rPr>
            <w:noProof/>
            <w:webHidden/>
          </w:rPr>
          <w:delInstrText xml:space="preserve"> PAGEREF _Toc47598340 \h </w:delInstrText>
        </w:r>
        <w:r w:rsidR="009E2051">
          <w:rPr>
            <w:noProof/>
            <w:webHidden/>
          </w:rPr>
        </w:r>
        <w:r w:rsidR="009E2051">
          <w:rPr>
            <w:noProof/>
            <w:webHidden/>
          </w:rPr>
          <w:fldChar w:fldCharType="separate"/>
        </w:r>
        <w:r w:rsidR="009E2051">
          <w:rPr>
            <w:noProof/>
            <w:webHidden/>
          </w:rPr>
          <w:delText>132</w:delText>
        </w:r>
        <w:r w:rsidR="009E2051">
          <w:rPr>
            <w:noProof/>
            <w:webHidden/>
          </w:rPr>
          <w:fldChar w:fldCharType="end"/>
        </w:r>
        <w:r>
          <w:rPr>
            <w:noProof/>
          </w:rPr>
          <w:fldChar w:fldCharType="end"/>
        </w:r>
      </w:del>
    </w:p>
    <w:p w14:paraId="08D2392C" w14:textId="77777777" w:rsidR="009E2051" w:rsidRDefault="00475EB1">
      <w:pPr>
        <w:pStyle w:val="TableofFigures"/>
        <w:tabs>
          <w:tab w:val="right" w:leader="dot" w:pos="8630"/>
        </w:tabs>
        <w:rPr>
          <w:del w:id="426" w:author="Greg Clendenning" w:date="2024-04-16T16:42:00Z"/>
          <w:rFonts w:asciiTheme="minorHAnsi" w:eastAsiaTheme="minorEastAsia" w:hAnsiTheme="minorHAnsi" w:cstheme="minorBidi"/>
          <w:noProof/>
          <w:sz w:val="22"/>
          <w:szCs w:val="22"/>
        </w:rPr>
      </w:pPr>
      <w:del w:id="427" w:author="Greg Clendenning" w:date="2024-04-16T16:42:00Z">
        <w:r>
          <w:fldChar w:fldCharType="begin"/>
        </w:r>
        <w:r>
          <w:delInstrText>HYPERLINK \l "_Toc47598341"</w:delInstrText>
        </w:r>
        <w:r>
          <w:fldChar w:fldCharType="separate"/>
        </w:r>
        <w:r w:rsidR="009E2051" w:rsidRPr="00703D2C">
          <w:rPr>
            <w:rStyle w:val="Hyperlink"/>
            <w:noProof/>
          </w:rPr>
          <w:delText>Table 2</w:delText>
        </w:r>
        <w:r w:rsidR="009E2051" w:rsidRPr="00703D2C">
          <w:rPr>
            <w:rStyle w:val="Hyperlink"/>
            <w:noProof/>
          </w:rPr>
          <w:noBreakHyphen/>
          <w:delText>96: Default Dehumidifier Retirement Annual Energy Savings (kWh)</w:delText>
        </w:r>
        <w:r w:rsidR="009E2051">
          <w:rPr>
            <w:noProof/>
            <w:webHidden/>
          </w:rPr>
          <w:tab/>
        </w:r>
        <w:r w:rsidR="009E2051">
          <w:rPr>
            <w:noProof/>
            <w:webHidden/>
          </w:rPr>
          <w:fldChar w:fldCharType="begin"/>
        </w:r>
        <w:r w:rsidR="009E2051">
          <w:rPr>
            <w:noProof/>
            <w:webHidden/>
          </w:rPr>
          <w:delInstrText xml:space="preserve"> PAGEREF _Toc47598341 \h </w:delInstrText>
        </w:r>
        <w:r w:rsidR="009E2051">
          <w:rPr>
            <w:noProof/>
            <w:webHidden/>
          </w:rPr>
        </w:r>
        <w:r w:rsidR="009E2051">
          <w:rPr>
            <w:noProof/>
            <w:webHidden/>
          </w:rPr>
          <w:fldChar w:fldCharType="separate"/>
        </w:r>
        <w:r w:rsidR="009E2051">
          <w:rPr>
            <w:noProof/>
            <w:webHidden/>
          </w:rPr>
          <w:delText>133</w:delText>
        </w:r>
        <w:r w:rsidR="009E2051">
          <w:rPr>
            <w:noProof/>
            <w:webHidden/>
          </w:rPr>
          <w:fldChar w:fldCharType="end"/>
        </w:r>
        <w:r>
          <w:rPr>
            <w:noProof/>
          </w:rPr>
          <w:fldChar w:fldCharType="end"/>
        </w:r>
      </w:del>
    </w:p>
    <w:p w14:paraId="03E81585" w14:textId="77777777" w:rsidR="009E2051" w:rsidRDefault="00475EB1">
      <w:pPr>
        <w:pStyle w:val="TableofFigures"/>
        <w:tabs>
          <w:tab w:val="right" w:leader="dot" w:pos="8630"/>
        </w:tabs>
        <w:rPr>
          <w:del w:id="428" w:author="Greg Clendenning" w:date="2024-04-16T16:42:00Z"/>
          <w:rFonts w:asciiTheme="minorHAnsi" w:eastAsiaTheme="minorEastAsia" w:hAnsiTheme="minorHAnsi" w:cstheme="minorBidi"/>
          <w:noProof/>
          <w:sz w:val="22"/>
          <w:szCs w:val="22"/>
        </w:rPr>
      </w:pPr>
      <w:del w:id="429" w:author="Greg Clendenning" w:date="2024-04-16T16:42:00Z">
        <w:r>
          <w:fldChar w:fldCharType="begin"/>
        </w:r>
        <w:r>
          <w:delInstrText>HYPERLINK \l "_Toc47598342"</w:delInstrText>
        </w:r>
        <w:r>
          <w:fldChar w:fldCharType="separate"/>
        </w:r>
        <w:r w:rsidR="009E2051" w:rsidRPr="00703D2C">
          <w:rPr>
            <w:rStyle w:val="Hyperlink"/>
            <w:noProof/>
          </w:rPr>
          <w:delText>Table 2</w:delText>
        </w:r>
        <w:r w:rsidR="009E2051" w:rsidRPr="00703D2C">
          <w:rPr>
            <w:rStyle w:val="Hyperlink"/>
            <w:noProof/>
          </w:rPr>
          <w:noBreakHyphen/>
          <w:delText>97: Default Dehumidifier Retirement Peak Demand Reduction (kW)</w:delText>
        </w:r>
        <w:r w:rsidR="009E2051">
          <w:rPr>
            <w:noProof/>
            <w:webHidden/>
          </w:rPr>
          <w:tab/>
        </w:r>
        <w:r w:rsidR="009E2051">
          <w:rPr>
            <w:noProof/>
            <w:webHidden/>
          </w:rPr>
          <w:fldChar w:fldCharType="begin"/>
        </w:r>
        <w:r w:rsidR="009E2051">
          <w:rPr>
            <w:noProof/>
            <w:webHidden/>
          </w:rPr>
          <w:delInstrText xml:space="preserve"> PAGEREF _Toc47598342 \h </w:delInstrText>
        </w:r>
        <w:r w:rsidR="009E2051">
          <w:rPr>
            <w:noProof/>
            <w:webHidden/>
          </w:rPr>
        </w:r>
        <w:r w:rsidR="009E2051">
          <w:rPr>
            <w:noProof/>
            <w:webHidden/>
          </w:rPr>
          <w:fldChar w:fldCharType="separate"/>
        </w:r>
        <w:r w:rsidR="009E2051">
          <w:rPr>
            <w:noProof/>
            <w:webHidden/>
          </w:rPr>
          <w:delText>133</w:delText>
        </w:r>
        <w:r w:rsidR="009E2051">
          <w:rPr>
            <w:noProof/>
            <w:webHidden/>
          </w:rPr>
          <w:fldChar w:fldCharType="end"/>
        </w:r>
        <w:r>
          <w:rPr>
            <w:noProof/>
          </w:rPr>
          <w:fldChar w:fldCharType="end"/>
        </w:r>
      </w:del>
    </w:p>
    <w:p w14:paraId="798E3C32" w14:textId="77777777" w:rsidR="009E2051" w:rsidRDefault="00475EB1">
      <w:pPr>
        <w:pStyle w:val="TableofFigures"/>
        <w:tabs>
          <w:tab w:val="right" w:leader="dot" w:pos="8630"/>
        </w:tabs>
        <w:rPr>
          <w:del w:id="430" w:author="Greg Clendenning" w:date="2024-04-16T16:42:00Z"/>
          <w:rFonts w:asciiTheme="minorHAnsi" w:eastAsiaTheme="minorEastAsia" w:hAnsiTheme="minorHAnsi" w:cstheme="minorBidi"/>
          <w:noProof/>
          <w:sz w:val="22"/>
          <w:szCs w:val="22"/>
        </w:rPr>
      </w:pPr>
      <w:del w:id="431" w:author="Greg Clendenning" w:date="2024-04-16T16:42:00Z">
        <w:r>
          <w:fldChar w:fldCharType="begin"/>
        </w:r>
        <w:r>
          <w:delInstrText>HYPERLINK \l "_Toc47598343"</w:delInstrText>
        </w:r>
        <w:r>
          <w:fldChar w:fldCharType="separate"/>
        </w:r>
        <w:r w:rsidR="009E2051" w:rsidRPr="00703D2C">
          <w:rPr>
            <w:rStyle w:val="Hyperlink"/>
            <w:noProof/>
          </w:rPr>
          <w:delText>Table 2</w:delText>
        </w:r>
        <w:r w:rsidR="009E2051" w:rsidRPr="00703D2C">
          <w:rPr>
            <w:rStyle w:val="Hyperlink"/>
            <w:noProof/>
          </w:rPr>
          <w:noBreakHyphen/>
          <w:delText>98: Terms</w:delText>
        </w:r>
        <w:r w:rsidR="009E2051" w:rsidRPr="00703D2C">
          <w:rPr>
            <w:rStyle w:val="Hyperlink"/>
            <w:rFonts w:cs="Arial"/>
            <w:noProof/>
          </w:rPr>
          <w:delText>, Values, and References for</w:delText>
        </w:r>
        <w:r w:rsidR="009E2051" w:rsidRPr="00703D2C">
          <w:rPr>
            <w:rStyle w:val="Hyperlink"/>
            <w:noProof/>
          </w:rPr>
          <w:delText xml:space="preserve"> ENERGY STAR Ceiling Fans</w:delText>
        </w:r>
        <w:r w:rsidR="009E2051">
          <w:rPr>
            <w:noProof/>
            <w:webHidden/>
          </w:rPr>
          <w:tab/>
        </w:r>
        <w:r w:rsidR="009E2051">
          <w:rPr>
            <w:noProof/>
            <w:webHidden/>
          </w:rPr>
          <w:fldChar w:fldCharType="begin"/>
        </w:r>
        <w:r w:rsidR="009E2051">
          <w:rPr>
            <w:noProof/>
            <w:webHidden/>
          </w:rPr>
          <w:delInstrText xml:space="preserve"> PAGEREF _Toc47598343 \h </w:delInstrText>
        </w:r>
        <w:r w:rsidR="009E2051">
          <w:rPr>
            <w:noProof/>
            <w:webHidden/>
          </w:rPr>
        </w:r>
        <w:r w:rsidR="009E2051">
          <w:rPr>
            <w:noProof/>
            <w:webHidden/>
          </w:rPr>
          <w:fldChar w:fldCharType="separate"/>
        </w:r>
        <w:r w:rsidR="009E2051">
          <w:rPr>
            <w:noProof/>
            <w:webHidden/>
          </w:rPr>
          <w:delText>135</w:delText>
        </w:r>
        <w:r w:rsidR="009E2051">
          <w:rPr>
            <w:noProof/>
            <w:webHidden/>
          </w:rPr>
          <w:fldChar w:fldCharType="end"/>
        </w:r>
        <w:r>
          <w:rPr>
            <w:noProof/>
          </w:rPr>
          <w:fldChar w:fldCharType="end"/>
        </w:r>
      </w:del>
    </w:p>
    <w:p w14:paraId="60A842CC" w14:textId="77777777" w:rsidR="009E2051" w:rsidRDefault="00475EB1">
      <w:pPr>
        <w:pStyle w:val="TableofFigures"/>
        <w:tabs>
          <w:tab w:val="right" w:leader="dot" w:pos="8630"/>
        </w:tabs>
        <w:rPr>
          <w:del w:id="432" w:author="Greg Clendenning" w:date="2024-04-16T16:42:00Z"/>
          <w:rFonts w:asciiTheme="minorHAnsi" w:eastAsiaTheme="minorEastAsia" w:hAnsiTheme="minorHAnsi" w:cstheme="minorBidi"/>
          <w:noProof/>
          <w:sz w:val="22"/>
          <w:szCs w:val="22"/>
        </w:rPr>
      </w:pPr>
      <w:del w:id="433" w:author="Greg Clendenning" w:date="2024-04-16T16:42:00Z">
        <w:r>
          <w:fldChar w:fldCharType="begin"/>
        </w:r>
        <w:r>
          <w:delInstrText>HYPERLINK \l "_Toc47598344"</w:delInstrText>
        </w:r>
        <w:r>
          <w:fldChar w:fldCharType="separate"/>
        </w:r>
        <w:r w:rsidR="009E2051" w:rsidRPr="00703D2C">
          <w:rPr>
            <w:rStyle w:val="Hyperlink"/>
            <w:noProof/>
          </w:rPr>
          <w:delText>Table 2</w:delText>
        </w:r>
        <w:r w:rsidR="009E2051" w:rsidRPr="00703D2C">
          <w:rPr>
            <w:rStyle w:val="Hyperlink"/>
            <w:noProof/>
          </w:rPr>
          <w:noBreakHyphen/>
          <w:delText>99: Assumed Wattage of ENERGY STAR Ceiling Fans on High Setting</w:delText>
        </w:r>
        <w:r w:rsidR="009E2051">
          <w:rPr>
            <w:noProof/>
            <w:webHidden/>
          </w:rPr>
          <w:tab/>
        </w:r>
        <w:r w:rsidR="009E2051">
          <w:rPr>
            <w:noProof/>
            <w:webHidden/>
          </w:rPr>
          <w:fldChar w:fldCharType="begin"/>
        </w:r>
        <w:r w:rsidR="009E2051">
          <w:rPr>
            <w:noProof/>
            <w:webHidden/>
          </w:rPr>
          <w:delInstrText xml:space="preserve"> PAGEREF _Toc47598344 \h </w:delInstrText>
        </w:r>
        <w:r w:rsidR="009E2051">
          <w:rPr>
            <w:noProof/>
            <w:webHidden/>
          </w:rPr>
        </w:r>
        <w:r w:rsidR="009E2051">
          <w:rPr>
            <w:noProof/>
            <w:webHidden/>
          </w:rPr>
          <w:fldChar w:fldCharType="separate"/>
        </w:r>
        <w:r w:rsidR="009E2051">
          <w:rPr>
            <w:noProof/>
            <w:webHidden/>
          </w:rPr>
          <w:delText>135</w:delText>
        </w:r>
        <w:r w:rsidR="009E2051">
          <w:rPr>
            <w:noProof/>
            <w:webHidden/>
          </w:rPr>
          <w:fldChar w:fldCharType="end"/>
        </w:r>
        <w:r>
          <w:rPr>
            <w:noProof/>
          </w:rPr>
          <w:fldChar w:fldCharType="end"/>
        </w:r>
      </w:del>
    </w:p>
    <w:p w14:paraId="32177709" w14:textId="77777777" w:rsidR="009E2051" w:rsidRDefault="00475EB1">
      <w:pPr>
        <w:pStyle w:val="TableofFigures"/>
        <w:tabs>
          <w:tab w:val="right" w:leader="dot" w:pos="8630"/>
        </w:tabs>
        <w:rPr>
          <w:del w:id="434" w:author="Greg Clendenning" w:date="2024-04-16T16:42:00Z"/>
          <w:rFonts w:asciiTheme="minorHAnsi" w:eastAsiaTheme="minorEastAsia" w:hAnsiTheme="minorHAnsi" w:cstheme="minorBidi"/>
          <w:noProof/>
          <w:sz w:val="22"/>
          <w:szCs w:val="22"/>
        </w:rPr>
      </w:pPr>
      <w:del w:id="435" w:author="Greg Clendenning" w:date="2024-04-16T16:42:00Z">
        <w:r>
          <w:fldChar w:fldCharType="begin"/>
        </w:r>
        <w:r>
          <w:delInstrText>HYPERLINK \l "_Toc47598345"</w:delInstrText>
        </w:r>
        <w:r>
          <w:fldChar w:fldCharType="separate"/>
        </w:r>
        <w:r w:rsidR="009E2051" w:rsidRPr="00703D2C">
          <w:rPr>
            <w:rStyle w:val="Hyperlink"/>
            <w:noProof/>
          </w:rPr>
          <w:delText>Table 2</w:delText>
        </w:r>
        <w:r w:rsidR="009E2051" w:rsidRPr="00703D2C">
          <w:rPr>
            <w:rStyle w:val="Hyperlink"/>
            <w:noProof/>
          </w:rPr>
          <w:noBreakHyphen/>
          <w:delText>100: Energy Savings and Demand Reductions for ENERGY STAR Ceiling Fans</w:delText>
        </w:r>
        <w:r w:rsidR="009E2051">
          <w:rPr>
            <w:noProof/>
            <w:webHidden/>
          </w:rPr>
          <w:tab/>
        </w:r>
        <w:r w:rsidR="009E2051">
          <w:rPr>
            <w:noProof/>
            <w:webHidden/>
          </w:rPr>
          <w:fldChar w:fldCharType="begin"/>
        </w:r>
        <w:r w:rsidR="009E2051">
          <w:rPr>
            <w:noProof/>
            <w:webHidden/>
          </w:rPr>
          <w:delInstrText xml:space="preserve"> PAGEREF _Toc47598345 \h </w:delInstrText>
        </w:r>
        <w:r w:rsidR="009E2051">
          <w:rPr>
            <w:noProof/>
            <w:webHidden/>
          </w:rPr>
        </w:r>
        <w:r w:rsidR="009E2051">
          <w:rPr>
            <w:noProof/>
            <w:webHidden/>
          </w:rPr>
          <w:fldChar w:fldCharType="separate"/>
        </w:r>
        <w:r w:rsidR="009E2051">
          <w:rPr>
            <w:noProof/>
            <w:webHidden/>
          </w:rPr>
          <w:delText>135</w:delText>
        </w:r>
        <w:r w:rsidR="009E2051">
          <w:rPr>
            <w:noProof/>
            <w:webHidden/>
          </w:rPr>
          <w:fldChar w:fldCharType="end"/>
        </w:r>
        <w:r>
          <w:rPr>
            <w:noProof/>
          </w:rPr>
          <w:fldChar w:fldCharType="end"/>
        </w:r>
      </w:del>
    </w:p>
    <w:p w14:paraId="493E4F76" w14:textId="77777777" w:rsidR="009E2051" w:rsidRDefault="00475EB1">
      <w:pPr>
        <w:pStyle w:val="TableofFigures"/>
        <w:tabs>
          <w:tab w:val="right" w:leader="dot" w:pos="8630"/>
        </w:tabs>
        <w:rPr>
          <w:del w:id="436" w:author="Greg Clendenning" w:date="2024-04-16T16:42:00Z"/>
          <w:rFonts w:asciiTheme="minorHAnsi" w:eastAsiaTheme="minorEastAsia" w:hAnsiTheme="minorHAnsi" w:cstheme="minorBidi"/>
          <w:noProof/>
          <w:sz w:val="22"/>
          <w:szCs w:val="22"/>
        </w:rPr>
      </w:pPr>
      <w:del w:id="437" w:author="Greg Clendenning" w:date="2024-04-16T16:42:00Z">
        <w:r>
          <w:fldChar w:fldCharType="begin"/>
        </w:r>
        <w:r>
          <w:delInstrText>HYPERLINK \l "_Toc47598346"</w:delInstrText>
        </w:r>
        <w:r>
          <w:fldChar w:fldCharType="separate"/>
        </w:r>
        <w:r w:rsidR="009E2051" w:rsidRPr="00703D2C">
          <w:rPr>
            <w:rStyle w:val="Hyperlink"/>
            <w:noProof/>
          </w:rPr>
          <w:delText>Table 2</w:delText>
        </w:r>
        <w:r w:rsidR="009E2051" w:rsidRPr="00703D2C">
          <w:rPr>
            <w:rStyle w:val="Hyperlink"/>
            <w:noProof/>
          </w:rPr>
          <w:noBreakHyphen/>
          <w:delText>101: Terms</w:delText>
        </w:r>
        <w:r w:rsidR="009E2051" w:rsidRPr="00703D2C">
          <w:rPr>
            <w:rStyle w:val="Hyperlink"/>
            <w:rFonts w:cs="Arial"/>
            <w:noProof/>
          </w:rPr>
          <w:delText>, Values, and References for</w:delText>
        </w:r>
        <w:r w:rsidR="009E2051" w:rsidRPr="00703D2C">
          <w:rPr>
            <w:rStyle w:val="Hyperlink"/>
            <w:noProof/>
          </w:rPr>
          <w:delText xml:space="preserve"> ENERGY STAR Air Purifier</w:delText>
        </w:r>
        <w:r w:rsidR="009E2051">
          <w:rPr>
            <w:noProof/>
            <w:webHidden/>
          </w:rPr>
          <w:tab/>
        </w:r>
        <w:r w:rsidR="009E2051">
          <w:rPr>
            <w:noProof/>
            <w:webHidden/>
          </w:rPr>
          <w:fldChar w:fldCharType="begin"/>
        </w:r>
        <w:r w:rsidR="009E2051">
          <w:rPr>
            <w:noProof/>
            <w:webHidden/>
          </w:rPr>
          <w:delInstrText xml:space="preserve"> PAGEREF _Toc47598346 \h </w:delInstrText>
        </w:r>
        <w:r w:rsidR="009E2051">
          <w:rPr>
            <w:noProof/>
            <w:webHidden/>
          </w:rPr>
        </w:r>
        <w:r w:rsidR="009E2051">
          <w:rPr>
            <w:noProof/>
            <w:webHidden/>
          </w:rPr>
          <w:fldChar w:fldCharType="separate"/>
        </w:r>
        <w:r w:rsidR="009E2051">
          <w:rPr>
            <w:noProof/>
            <w:webHidden/>
          </w:rPr>
          <w:delText>137</w:delText>
        </w:r>
        <w:r w:rsidR="009E2051">
          <w:rPr>
            <w:noProof/>
            <w:webHidden/>
          </w:rPr>
          <w:fldChar w:fldCharType="end"/>
        </w:r>
        <w:r>
          <w:rPr>
            <w:noProof/>
          </w:rPr>
          <w:fldChar w:fldCharType="end"/>
        </w:r>
      </w:del>
    </w:p>
    <w:p w14:paraId="767B4EBC" w14:textId="77777777" w:rsidR="009E2051" w:rsidRDefault="00475EB1">
      <w:pPr>
        <w:pStyle w:val="TableofFigures"/>
        <w:tabs>
          <w:tab w:val="right" w:leader="dot" w:pos="8630"/>
        </w:tabs>
        <w:rPr>
          <w:del w:id="438" w:author="Greg Clendenning" w:date="2024-04-16T16:42:00Z"/>
          <w:rFonts w:asciiTheme="minorHAnsi" w:eastAsiaTheme="minorEastAsia" w:hAnsiTheme="minorHAnsi" w:cstheme="minorBidi"/>
          <w:noProof/>
          <w:sz w:val="22"/>
          <w:szCs w:val="22"/>
        </w:rPr>
      </w:pPr>
      <w:del w:id="439" w:author="Greg Clendenning" w:date="2024-04-16T16:42:00Z">
        <w:r>
          <w:fldChar w:fldCharType="begin"/>
        </w:r>
        <w:r>
          <w:delInstrText>HYPERLINK \l "_Toc47598347"</w:delInstrText>
        </w:r>
        <w:r>
          <w:fldChar w:fldCharType="separate"/>
        </w:r>
        <w:r w:rsidR="009E2051" w:rsidRPr="00703D2C">
          <w:rPr>
            <w:rStyle w:val="Hyperlink"/>
            <w:noProof/>
          </w:rPr>
          <w:delText>Table 2</w:delText>
        </w:r>
        <w:r w:rsidR="009E2051" w:rsidRPr="00703D2C">
          <w:rPr>
            <w:rStyle w:val="Hyperlink"/>
            <w:noProof/>
          </w:rPr>
          <w:noBreakHyphen/>
          <w:delText>102: Energy Savings Calculation Default Values</w:delText>
        </w:r>
        <w:r w:rsidR="009E2051">
          <w:rPr>
            <w:noProof/>
            <w:webHidden/>
          </w:rPr>
          <w:tab/>
        </w:r>
        <w:r w:rsidR="009E2051">
          <w:rPr>
            <w:noProof/>
            <w:webHidden/>
          </w:rPr>
          <w:fldChar w:fldCharType="begin"/>
        </w:r>
        <w:r w:rsidR="009E2051">
          <w:rPr>
            <w:noProof/>
            <w:webHidden/>
          </w:rPr>
          <w:delInstrText xml:space="preserve"> PAGEREF _Toc47598347 \h </w:delInstrText>
        </w:r>
        <w:r w:rsidR="009E2051">
          <w:rPr>
            <w:noProof/>
            <w:webHidden/>
          </w:rPr>
        </w:r>
        <w:r w:rsidR="009E2051">
          <w:rPr>
            <w:noProof/>
            <w:webHidden/>
          </w:rPr>
          <w:fldChar w:fldCharType="separate"/>
        </w:r>
        <w:r w:rsidR="009E2051">
          <w:rPr>
            <w:noProof/>
            <w:webHidden/>
          </w:rPr>
          <w:delText>138</w:delText>
        </w:r>
        <w:r w:rsidR="009E2051">
          <w:rPr>
            <w:noProof/>
            <w:webHidden/>
          </w:rPr>
          <w:fldChar w:fldCharType="end"/>
        </w:r>
        <w:r>
          <w:rPr>
            <w:noProof/>
          </w:rPr>
          <w:fldChar w:fldCharType="end"/>
        </w:r>
      </w:del>
    </w:p>
    <w:p w14:paraId="73887F93" w14:textId="77777777" w:rsidR="009E2051" w:rsidRDefault="00475EB1">
      <w:pPr>
        <w:pStyle w:val="TableofFigures"/>
        <w:tabs>
          <w:tab w:val="right" w:leader="dot" w:pos="8630"/>
        </w:tabs>
        <w:rPr>
          <w:del w:id="440" w:author="Greg Clendenning" w:date="2024-04-16T16:42:00Z"/>
          <w:rFonts w:asciiTheme="minorHAnsi" w:eastAsiaTheme="minorEastAsia" w:hAnsiTheme="minorHAnsi" w:cstheme="minorBidi"/>
          <w:noProof/>
          <w:sz w:val="22"/>
          <w:szCs w:val="22"/>
        </w:rPr>
      </w:pPr>
      <w:del w:id="441" w:author="Greg Clendenning" w:date="2024-04-16T16:42:00Z">
        <w:r>
          <w:fldChar w:fldCharType="begin"/>
        </w:r>
        <w:r>
          <w:delInstrText>HYPERLINK \l "_Toc47598348"</w:delInstrText>
        </w:r>
        <w:r>
          <w:fldChar w:fldCharType="separate"/>
        </w:r>
        <w:r w:rsidR="009E2051" w:rsidRPr="00703D2C">
          <w:rPr>
            <w:rStyle w:val="Hyperlink"/>
            <w:noProof/>
          </w:rPr>
          <w:delText>Table 2</w:delText>
        </w:r>
        <w:r w:rsidR="009E2051" w:rsidRPr="00703D2C">
          <w:rPr>
            <w:rStyle w:val="Hyperlink"/>
            <w:noProof/>
          </w:rPr>
          <w:noBreakHyphen/>
          <w:delText>103: Demand Savings Calculation Default Values</w:delText>
        </w:r>
        <w:r w:rsidR="009E2051">
          <w:rPr>
            <w:noProof/>
            <w:webHidden/>
          </w:rPr>
          <w:tab/>
        </w:r>
        <w:r w:rsidR="009E2051">
          <w:rPr>
            <w:noProof/>
            <w:webHidden/>
          </w:rPr>
          <w:fldChar w:fldCharType="begin"/>
        </w:r>
        <w:r w:rsidR="009E2051">
          <w:rPr>
            <w:noProof/>
            <w:webHidden/>
          </w:rPr>
          <w:delInstrText xml:space="preserve"> PAGEREF _Toc47598348 \h </w:delInstrText>
        </w:r>
        <w:r w:rsidR="009E2051">
          <w:rPr>
            <w:noProof/>
            <w:webHidden/>
          </w:rPr>
        </w:r>
        <w:r w:rsidR="009E2051">
          <w:rPr>
            <w:noProof/>
            <w:webHidden/>
          </w:rPr>
          <w:fldChar w:fldCharType="separate"/>
        </w:r>
        <w:r w:rsidR="009E2051">
          <w:rPr>
            <w:noProof/>
            <w:webHidden/>
          </w:rPr>
          <w:delText>138</w:delText>
        </w:r>
        <w:r w:rsidR="009E2051">
          <w:rPr>
            <w:noProof/>
            <w:webHidden/>
          </w:rPr>
          <w:fldChar w:fldCharType="end"/>
        </w:r>
        <w:r>
          <w:rPr>
            <w:noProof/>
          </w:rPr>
          <w:fldChar w:fldCharType="end"/>
        </w:r>
      </w:del>
    </w:p>
    <w:p w14:paraId="56931F37" w14:textId="77777777" w:rsidR="009E2051" w:rsidRDefault="00475EB1">
      <w:pPr>
        <w:pStyle w:val="TableofFigures"/>
        <w:tabs>
          <w:tab w:val="right" w:leader="dot" w:pos="8630"/>
        </w:tabs>
        <w:rPr>
          <w:del w:id="442" w:author="Greg Clendenning" w:date="2024-04-16T16:42:00Z"/>
          <w:rFonts w:asciiTheme="minorHAnsi" w:eastAsiaTheme="minorEastAsia" w:hAnsiTheme="minorHAnsi" w:cstheme="minorBidi"/>
          <w:noProof/>
          <w:sz w:val="22"/>
          <w:szCs w:val="22"/>
        </w:rPr>
      </w:pPr>
      <w:del w:id="443" w:author="Greg Clendenning" w:date="2024-04-16T16:42:00Z">
        <w:r>
          <w:fldChar w:fldCharType="begin"/>
        </w:r>
        <w:r>
          <w:delInstrText>HYPERLINK \l "_Toc47598349"</w:delInstrText>
        </w:r>
        <w:r>
          <w:fldChar w:fldCharType="separate"/>
        </w:r>
        <w:r w:rsidR="009E2051" w:rsidRPr="00703D2C">
          <w:rPr>
            <w:rStyle w:val="Hyperlink"/>
            <w:noProof/>
          </w:rPr>
          <w:delText>Table 2</w:delText>
        </w:r>
        <w:r w:rsidR="009E2051" w:rsidRPr="00703D2C">
          <w:rPr>
            <w:rStyle w:val="Hyperlink"/>
            <w:noProof/>
          </w:rPr>
          <w:noBreakHyphen/>
          <w:delText>104: Terms</w:delText>
        </w:r>
        <w:r w:rsidR="009E2051" w:rsidRPr="00703D2C">
          <w:rPr>
            <w:rStyle w:val="Hyperlink"/>
            <w:rFonts w:cs="Arial"/>
            <w:noProof/>
          </w:rPr>
          <w:delText>, Values, and References for</w:delText>
        </w:r>
        <w:r w:rsidR="009E2051" w:rsidRPr="00703D2C">
          <w:rPr>
            <w:rStyle w:val="Hyperlink"/>
            <w:noProof/>
          </w:rPr>
          <w:delText xml:space="preserve"> ENERGY STAR Office Equipment</w:delText>
        </w:r>
        <w:r w:rsidR="009E2051">
          <w:rPr>
            <w:noProof/>
            <w:webHidden/>
          </w:rPr>
          <w:tab/>
        </w:r>
        <w:r w:rsidR="009E2051">
          <w:rPr>
            <w:noProof/>
            <w:webHidden/>
          </w:rPr>
          <w:fldChar w:fldCharType="begin"/>
        </w:r>
        <w:r w:rsidR="009E2051">
          <w:rPr>
            <w:noProof/>
            <w:webHidden/>
          </w:rPr>
          <w:delInstrText xml:space="preserve"> PAGEREF _Toc47598349 \h </w:delInstrText>
        </w:r>
        <w:r w:rsidR="009E2051">
          <w:rPr>
            <w:noProof/>
            <w:webHidden/>
          </w:rPr>
        </w:r>
        <w:r w:rsidR="009E2051">
          <w:rPr>
            <w:noProof/>
            <w:webHidden/>
          </w:rPr>
          <w:fldChar w:fldCharType="separate"/>
        </w:r>
        <w:r w:rsidR="009E2051">
          <w:rPr>
            <w:noProof/>
            <w:webHidden/>
          </w:rPr>
          <w:delText>140</w:delText>
        </w:r>
        <w:r w:rsidR="009E2051">
          <w:rPr>
            <w:noProof/>
            <w:webHidden/>
          </w:rPr>
          <w:fldChar w:fldCharType="end"/>
        </w:r>
        <w:r>
          <w:rPr>
            <w:noProof/>
          </w:rPr>
          <w:fldChar w:fldCharType="end"/>
        </w:r>
      </w:del>
    </w:p>
    <w:p w14:paraId="652161B6" w14:textId="77777777" w:rsidR="009E2051" w:rsidRDefault="00475EB1">
      <w:pPr>
        <w:pStyle w:val="TableofFigures"/>
        <w:tabs>
          <w:tab w:val="right" w:leader="dot" w:pos="8630"/>
        </w:tabs>
        <w:rPr>
          <w:del w:id="444" w:author="Greg Clendenning" w:date="2024-04-16T16:42:00Z"/>
          <w:rFonts w:asciiTheme="minorHAnsi" w:eastAsiaTheme="minorEastAsia" w:hAnsiTheme="minorHAnsi" w:cstheme="minorBidi"/>
          <w:noProof/>
          <w:sz w:val="22"/>
          <w:szCs w:val="22"/>
        </w:rPr>
      </w:pPr>
      <w:del w:id="445" w:author="Greg Clendenning" w:date="2024-04-16T16:42:00Z">
        <w:r>
          <w:fldChar w:fldCharType="begin"/>
        </w:r>
        <w:r>
          <w:delInstrText>HYPERLINK \l "_Toc47598350"</w:delInstrText>
        </w:r>
        <w:r>
          <w:fldChar w:fldCharType="separate"/>
        </w:r>
        <w:r w:rsidR="009E2051" w:rsidRPr="00703D2C">
          <w:rPr>
            <w:rStyle w:val="Hyperlink"/>
            <w:noProof/>
          </w:rPr>
          <w:delText>Table 2</w:delText>
        </w:r>
        <w:r w:rsidR="009E2051" w:rsidRPr="00703D2C">
          <w:rPr>
            <w:rStyle w:val="Hyperlink"/>
            <w:noProof/>
          </w:rPr>
          <w:noBreakHyphen/>
          <w:delText>105: ENERGY STAR Office Equipment Energy and Demand Savings Values</w:delText>
        </w:r>
        <w:r w:rsidR="009E2051">
          <w:rPr>
            <w:noProof/>
            <w:webHidden/>
          </w:rPr>
          <w:tab/>
        </w:r>
        <w:r w:rsidR="009E2051">
          <w:rPr>
            <w:noProof/>
            <w:webHidden/>
          </w:rPr>
          <w:fldChar w:fldCharType="begin"/>
        </w:r>
        <w:r w:rsidR="009E2051">
          <w:rPr>
            <w:noProof/>
            <w:webHidden/>
          </w:rPr>
          <w:delInstrText xml:space="preserve"> PAGEREF _Toc47598350 \h </w:delInstrText>
        </w:r>
        <w:r w:rsidR="009E2051">
          <w:rPr>
            <w:noProof/>
            <w:webHidden/>
          </w:rPr>
        </w:r>
        <w:r w:rsidR="009E2051">
          <w:rPr>
            <w:noProof/>
            <w:webHidden/>
          </w:rPr>
          <w:fldChar w:fldCharType="separate"/>
        </w:r>
        <w:r w:rsidR="009E2051">
          <w:rPr>
            <w:noProof/>
            <w:webHidden/>
          </w:rPr>
          <w:delText>141</w:delText>
        </w:r>
        <w:r w:rsidR="009E2051">
          <w:rPr>
            <w:noProof/>
            <w:webHidden/>
          </w:rPr>
          <w:fldChar w:fldCharType="end"/>
        </w:r>
        <w:r>
          <w:rPr>
            <w:noProof/>
          </w:rPr>
          <w:fldChar w:fldCharType="end"/>
        </w:r>
      </w:del>
    </w:p>
    <w:p w14:paraId="4CAE7010" w14:textId="77777777" w:rsidR="009E2051" w:rsidRDefault="00475EB1">
      <w:pPr>
        <w:pStyle w:val="TableofFigures"/>
        <w:tabs>
          <w:tab w:val="right" w:leader="dot" w:pos="8630"/>
        </w:tabs>
        <w:rPr>
          <w:del w:id="446" w:author="Greg Clendenning" w:date="2024-04-16T16:42:00Z"/>
          <w:rFonts w:asciiTheme="minorHAnsi" w:eastAsiaTheme="minorEastAsia" w:hAnsiTheme="minorHAnsi" w:cstheme="minorBidi"/>
          <w:noProof/>
          <w:sz w:val="22"/>
          <w:szCs w:val="22"/>
        </w:rPr>
      </w:pPr>
      <w:del w:id="447" w:author="Greg Clendenning" w:date="2024-04-16T16:42:00Z">
        <w:r>
          <w:fldChar w:fldCharType="begin"/>
        </w:r>
        <w:r>
          <w:delInstrText>HYPERLINK \l "_Toc47598351"</w:delInstrText>
        </w:r>
        <w:r>
          <w:fldChar w:fldCharType="separate"/>
        </w:r>
        <w:r w:rsidR="009E2051" w:rsidRPr="00703D2C">
          <w:rPr>
            <w:rStyle w:val="Hyperlink"/>
            <w:noProof/>
          </w:rPr>
          <w:delText>Table 2</w:delText>
        </w:r>
        <w:r w:rsidR="009E2051" w:rsidRPr="00703D2C">
          <w:rPr>
            <w:rStyle w:val="Hyperlink"/>
            <w:noProof/>
          </w:rPr>
          <w:noBreakHyphen/>
          <w:delText>106: Terms, Values, and References for Advanced Power Strips</w:delText>
        </w:r>
        <w:r w:rsidR="009E2051">
          <w:rPr>
            <w:noProof/>
            <w:webHidden/>
          </w:rPr>
          <w:tab/>
        </w:r>
        <w:r w:rsidR="009E2051">
          <w:rPr>
            <w:noProof/>
            <w:webHidden/>
          </w:rPr>
          <w:fldChar w:fldCharType="begin"/>
        </w:r>
        <w:r w:rsidR="009E2051">
          <w:rPr>
            <w:noProof/>
            <w:webHidden/>
          </w:rPr>
          <w:delInstrText xml:space="preserve"> PAGEREF _Toc47598351 \h </w:delInstrText>
        </w:r>
        <w:r w:rsidR="009E2051">
          <w:rPr>
            <w:noProof/>
            <w:webHidden/>
          </w:rPr>
        </w:r>
        <w:r w:rsidR="009E2051">
          <w:rPr>
            <w:noProof/>
            <w:webHidden/>
          </w:rPr>
          <w:fldChar w:fldCharType="separate"/>
        </w:r>
        <w:r w:rsidR="009E2051">
          <w:rPr>
            <w:noProof/>
            <w:webHidden/>
          </w:rPr>
          <w:delText>144</w:delText>
        </w:r>
        <w:r w:rsidR="009E2051">
          <w:rPr>
            <w:noProof/>
            <w:webHidden/>
          </w:rPr>
          <w:fldChar w:fldCharType="end"/>
        </w:r>
        <w:r>
          <w:rPr>
            <w:noProof/>
          </w:rPr>
          <w:fldChar w:fldCharType="end"/>
        </w:r>
      </w:del>
    </w:p>
    <w:p w14:paraId="5B0DF3B2" w14:textId="77777777" w:rsidR="009E2051" w:rsidRDefault="00475EB1">
      <w:pPr>
        <w:pStyle w:val="TableofFigures"/>
        <w:tabs>
          <w:tab w:val="right" w:leader="dot" w:pos="8630"/>
        </w:tabs>
        <w:rPr>
          <w:del w:id="448" w:author="Greg Clendenning" w:date="2024-04-16T16:42:00Z"/>
          <w:rFonts w:asciiTheme="minorHAnsi" w:eastAsiaTheme="minorEastAsia" w:hAnsiTheme="minorHAnsi" w:cstheme="minorBidi"/>
          <w:noProof/>
          <w:sz w:val="22"/>
          <w:szCs w:val="22"/>
        </w:rPr>
      </w:pPr>
      <w:del w:id="449" w:author="Greg Clendenning" w:date="2024-04-16T16:42:00Z">
        <w:r>
          <w:fldChar w:fldCharType="begin"/>
        </w:r>
        <w:r>
          <w:delInstrText>HYPERLINK \l "_Toc47598352"</w:delInstrText>
        </w:r>
        <w:r>
          <w:fldChar w:fldCharType="separate"/>
        </w:r>
        <w:r w:rsidR="009E2051" w:rsidRPr="00703D2C">
          <w:rPr>
            <w:rStyle w:val="Hyperlink"/>
            <w:noProof/>
          </w:rPr>
          <w:delText>Table 2</w:delText>
        </w:r>
        <w:r w:rsidR="009E2051" w:rsidRPr="00703D2C">
          <w:rPr>
            <w:rStyle w:val="Hyperlink"/>
            <w:noProof/>
          </w:rPr>
          <w:noBreakHyphen/>
          <w:delText>107: Impact Factors for Advanced Power Strip Types</w:delText>
        </w:r>
        <w:r w:rsidR="009E2051">
          <w:rPr>
            <w:noProof/>
            <w:webHidden/>
          </w:rPr>
          <w:tab/>
        </w:r>
        <w:r w:rsidR="009E2051">
          <w:rPr>
            <w:noProof/>
            <w:webHidden/>
          </w:rPr>
          <w:fldChar w:fldCharType="begin"/>
        </w:r>
        <w:r w:rsidR="009E2051">
          <w:rPr>
            <w:noProof/>
            <w:webHidden/>
          </w:rPr>
          <w:delInstrText xml:space="preserve"> PAGEREF _Toc47598352 \h </w:delInstrText>
        </w:r>
        <w:r w:rsidR="009E2051">
          <w:rPr>
            <w:noProof/>
            <w:webHidden/>
          </w:rPr>
        </w:r>
        <w:r w:rsidR="009E2051">
          <w:rPr>
            <w:noProof/>
            <w:webHidden/>
          </w:rPr>
          <w:fldChar w:fldCharType="separate"/>
        </w:r>
        <w:r w:rsidR="009E2051">
          <w:rPr>
            <w:noProof/>
            <w:webHidden/>
          </w:rPr>
          <w:delText>145</w:delText>
        </w:r>
        <w:r w:rsidR="009E2051">
          <w:rPr>
            <w:noProof/>
            <w:webHidden/>
          </w:rPr>
          <w:fldChar w:fldCharType="end"/>
        </w:r>
        <w:r>
          <w:rPr>
            <w:noProof/>
          </w:rPr>
          <w:fldChar w:fldCharType="end"/>
        </w:r>
      </w:del>
    </w:p>
    <w:p w14:paraId="414AE45B" w14:textId="77777777" w:rsidR="009E2051" w:rsidRDefault="00475EB1">
      <w:pPr>
        <w:pStyle w:val="TableofFigures"/>
        <w:tabs>
          <w:tab w:val="right" w:leader="dot" w:pos="8630"/>
        </w:tabs>
        <w:rPr>
          <w:del w:id="450" w:author="Greg Clendenning" w:date="2024-04-16T16:42:00Z"/>
          <w:rFonts w:asciiTheme="minorHAnsi" w:eastAsiaTheme="minorEastAsia" w:hAnsiTheme="minorHAnsi" w:cstheme="minorBidi"/>
          <w:noProof/>
          <w:sz w:val="22"/>
          <w:szCs w:val="22"/>
        </w:rPr>
      </w:pPr>
      <w:del w:id="451" w:author="Greg Clendenning" w:date="2024-04-16T16:42:00Z">
        <w:r>
          <w:fldChar w:fldCharType="begin"/>
        </w:r>
        <w:r>
          <w:delInstrText>HYPERLINK \l "_Toc47598353"</w:delInstrText>
        </w:r>
        <w:r>
          <w:fldChar w:fldCharType="separate"/>
        </w:r>
        <w:r w:rsidR="009E2051" w:rsidRPr="00703D2C">
          <w:rPr>
            <w:rStyle w:val="Hyperlink"/>
            <w:noProof/>
          </w:rPr>
          <w:delText>Table 2</w:delText>
        </w:r>
        <w:r w:rsidR="009E2051" w:rsidRPr="00703D2C">
          <w:rPr>
            <w:rStyle w:val="Hyperlink"/>
            <w:noProof/>
          </w:rPr>
          <w:noBreakHyphen/>
          <w:delText>108: Default Savings for Advanced Power Strips</w:delText>
        </w:r>
        <w:r w:rsidR="009E2051">
          <w:rPr>
            <w:noProof/>
            <w:webHidden/>
          </w:rPr>
          <w:tab/>
        </w:r>
        <w:r w:rsidR="009E2051">
          <w:rPr>
            <w:noProof/>
            <w:webHidden/>
          </w:rPr>
          <w:fldChar w:fldCharType="begin"/>
        </w:r>
        <w:r w:rsidR="009E2051">
          <w:rPr>
            <w:noProof/>
            <w:webHidden/>
          </w:rPr>
          <w:delInstrText xml:space="preserve"> PAGEREF _Toc47598353 \h </w:delInstrText>
        </w:r>
        <w:r w:rsidR="009E2051">
          <w:rPr>
            <w:noProof/>
            <w:webHidden/>
          </w:rPr>
        </w:r>
        <w:r w:rsidR="009E2051">
          <w:rPr>
            <w:noProof/>
            <w:webHidden/>
          </w:rPr>
          <w:fldChar w:fldCharType="separate"/>
        </w:r>
        <w:r w:rsidR="009E2051">
          <w:rPr>
            <w:noProof/>
            <w:webHidden/>
          </w:rPr>
          <w:delText>145</w:delText>
        </w:r>
        <w:r w:rsidR="009E2051">
          <w:rPr>
            <w:noProof/>
            <w:webHidden/>
          </w:rPr>
          <w:fldChar w:fldCharType="end"/>
        </w:r>
        <w:r>
          <w:rPr>
            <w:noProof/>
          </w:rPr>
          <w:fldChar w:fldCharType="end"/>
        </w:r>
      </w:del>
    </w:p>
    <w:p w14:paraId="71275817" w14:textId="77777777" w:rsidR="009E2051" w:rsidRDefault="00475EB1">
      <w:pPr>
        <w:pStyle w:val="TableofFigures"/>
        <w:tabs>
          <w:tab w:val="right" w:leader="dot" w:pos="8630"/>
        </w:tabs>
        <w:rPr>
          <w:del w:id="452" w:author="Greg Clendenning" w:date="2024-04-16T16:42:00Z"/>
          <w:rFonts w:asciiTheme="minorHAnsi" w:eastAsiaTheme="minorEastAsia" w:hAnsiTheme="minorHAnsi" w:cstheme="minorBidi"/>
          <w:noProof/>
          <w:sz w:val="22"/>
          <w:szCs w:val="22"/>
        </w:rPr>
      </w:pPr>
      <w:del w:id="453" w:author="Greg Clendenning" w:date="2024-04-16T16:42:00Z">
        <w:r>
          <w:fldChar w:fldCharType="begin"/>
        </w:r>
        <w:r>
          <w:delInstrText>HYPERLINK \l "_Toc47598354"</w:delInstrText>
        </w:r>
        <w:r>
          <w:fldChar w:fldCharType="separate"/>
        </w:r>
        <w:r w:rsidR="009E2051" w:rsidRPr="00703D2C">
          <w:rPr>
            <w:rStyle w:val="Hyperlink"/>
            <w:noProof/>
          </w:rPr>
          <w:delText>Table 2</w:delText>
        </w:r>
        <w:r w:rsidR="009E2051" w:rsidRPr="00703D2C">
          <w:rPr>
            <w:rStyle w:val="Hyperlink"/>
            <w:noProof/>
          </w:rPr>
          <w:noBreakHyphen/>
          <w:delText>109: Terms</w:delText>
        </w:r>
        <w:r w:rsidR="009E2051" w:rsidRPr="00703D2C">
          <w:rPr>
            <w:rStyle w:val="Hyperlink"/>
            <w:rFonts w:cs="Arial"/>
            <w:noProof/>
          </w:rPr>
          <w:delText>, Values, and References for</w:delText>
        </w:r>
        <w:r w:rsidR="009E2051" w:rsidRPr="00703D2C">
          <w:rPr>
            <w:rStyle w:val="Hyperlink"/>
            <w:noProof/>
          </w:rPr>
          <w:delText xml:space="preserve"> Residential Air Sealing</w:delText>
        </w:r>
        <w:r w:rsidR="009E2051">
          <w:rPr>
            <w:noProof/>
            <w:webHidden/>
          </w:rPr>
          <w:tab/>
        </w:r>
        <w:r w:rsidR="009E2051">
          <w:rPr>
            <w:noProof/>
            <w:webHidden/>
          </w:rPr>
          <w:fldChar w:fldCharType="begin"/>
        </w:r>
        <w:r w:rsidR="009E2051">
          <w:rPr>
            <w:noProof/>
            <w:webHidden/>
          </w:rPr>
          <w:delInstrText xml:space="preserve"> PAGEREF _Toc47598354 \h </w:delInstrText>
        </w:r>
        <w:r w:rsidR="009E2051">
          <w:rPr>
            <w:noProof/>
            <w:webHidden/>
          </w:rPr>
        </w:r>
        <w:r w:rsidR="009E2051">
          <w:rPr>
            <w:noProof/>
            <w:webHidden/>
          </w:rPr>
          <w:fldChar w:fldCharType="separate"/>
        </w:r>
        <w:r w:rsidR="009E2051">
          <w:rPr>
            <w:noProof/>
            <w:webHidden/>
          </w:rPr>
          <w:delText>148</w:delText>
        </w:r>
        <w:r w:rsidR="009E2051">
          <w:rPr>
            <w:noProof/>
            <w:webHidden/>
          </w:rPr>
          <w:fldChar w:fldCharType="end"/>
        </w:r>
        <w:r>
          <w:rPr>
            <w:noProof/>
          </w:rPr>
          <w:fldChar w:fldCharType="end"/>
        </w:r>
      </w:del>
    </w:p>
    <w:p w14:paraId="0D6B4CD1" w14:textId="77777777" w:rsidR="009E2051" w:rsidRDefault="00475EB1">
      <w:pPr>
        <w:pStyle w:val="TableofFigures"/>
        <w:tabs>
          <w:tab w:val="right" w:leader="dot" w:pos="8630"/>
        </w:tabs>
        <w:rPr>
          <w:del w:id="454" w:author="Greg Clendenning" w:date="2024-04-16T16:42:00Z"/>
          <w:rFonts w:asciiTheme="minorHAnsi" w:eastAsiaTheme="minorEastAsia" w:hAnsiTheme="minorHAnsi" w:cstheme="minorBidi"/>
          <w:noProof/>
          <w:sz w:val="22"/>
          <w:szCs w:val="22"/>
        </w:rPr>
      </w:pPr>
      <w:del w:id="455" w:author="Greg Clendenning" w:date="2024-04-16T16:42:00Z">
        <w:r>
          <w:fldChar w:fldCharType="begin"/>
        </w:r>
        <w:r>
          <w:delInstrText>HYPERLINK \l "_Toc47598355"</w:delInstrText>
        </w:r>
        <w:r>
          <w:fldChar w:fldCharType="separate"/>
        </w:r>
        <w:r w:rsidR="009E2051" w:rsidRPr="00703D2C">
          <w:rPr>
            <w:rStyle w:val="Hyperlink"/>
            <w:noProof/>
          </w:rPr>
          <w:delText>Table 2</w:delText>
        </w:r>
        <w:r w:rsidR="009E2051" w:rsidRPr="00703D2C">
          <w:rPr>
            <w:rStyle w:val="Hyperlink"/>
            <w:noProof/>
          </w:rPr>
          <w:noBreakHyphen/>
          <w:delText>110: Default Residential Equipment Efficiency</w:delText>
        </w:r>
        <w:r w:rsidR="009E2051">
          <w:rPr>
            <w:noProof/>
            <w:webHidden/>
          </w:rPr>
          <w:tab/>
        </w:r>
        <w:r w:rsidR="009E2051">
          <w:rPr>
            <w:noProof/>
            <w:webHidden/>
          </w:rPr>
          <w:fldChar w:fldCharType="begin"/>
        </w:r>
        <w:r w:rsidR="009E2051">
          <w:rPr>
            <w:noProof/>
            <w:webHidden/>
          </w:rPr>
          <w:delInstrText xml:space="preserve"> PAGEREF _Toc47598355 \h </w:delInstrText>
        </w:r>
        <w:r w:rsidR="009E2051">
          <w:rPr>
            <w:noProof/>
            <w:webHidden/>
          </w:rPr>
        </w:r>
        <w:r w:rsidR="009E2051">
          <w:rPr>
            <w:noProof/>
            <w:webHidden/>
          </w:rPr>
          <w:fldChar w:fldCharType="separate"/>
        </w:r>
        <w:r w:rsidR="009E2051">
          <w:rPr>
            <w:noProof/>
            <w:webHidden/>
          </w:rPr>
          <w:delText>149</w:delText>
        </w:r>
        <w:r w:rsidR="009E2051">
          <w:rPr>
            <w:noProof/>
            <w:webHidden/>
          </w:rPr>
          <w:fldChar w:fldCharType="end"/>
        </w:r>
        <w:r>
          <w:rPr>
            <w:noProof/>
          </w:rPr>
          <w:fldChar w:fldCharType="end"/>
        </w:r>
      </w:del>
    </w:p>
    <w:p w14:paraId="686E951C" w14:textId="77777777" w:rsidR="009E2051" w:rsidRDefault="00475EB1">
      <w:pPr>
        <w:pStyle w:val="TableofFigures"/>
        <w:tabs>
          <w:tab w:val="right" w:leader="dot" w:pos="8630"/>
        </w:tabs>
        <w:rPr>
          <w:del w:id="456" w:author="Greg Clendenning" w:date="2024-04-16T16:42:00Z"/>
          <w:rFonts w:asciiTheme="minorHAnsi" w:eastAsiaTheme="minorEastAsia" w:hAnsiTheme="minorHAnsi" w:cstheme="minorBidi"/>
          <w:noProof/>
          <w:sz w:val="22"/>
          <w:szCs w:val="22"/>
        </w:rPr>
      </w:pPr>
      <w:del w:id="457" w:author="Greg Clendenning" w:date="2024-04-16T16:42:00Z">
        <w:r>
          <w:fldChar w:fldCharType="begin"/>
        </w:r>
        <w:r>
          <w:delInstrText>HYPERLINK \l "_Toc47598356"</w:delInstrText>
        </w:r>
        <w:r>
          <w:fldChar w:fldCharType="separate"/>
        </w:r>
        <w:r w:rsidR="009E2051" w:rsidRPr="00703D2C">
          <w:rPr>
            <w:rStyle w:val="Hyperlink"/>
            <w:noProof/>
          </w:rPr>
          <w:delText>Table 2</w:delText>
        </w:r>
        <w:r w:rsidR="009E2051" w:rsidRPr="00703D2C">
          <w:rPr>
            <w:rStyle w:val="Hyperlink"/>
            <w:noProof/>
          </w:rPr>
          <w:noBreakHyphen/>
          <w:delText>111: Default Unit Energy Savings per Reduced CFM50</w:delText>
        </w:r>
        <w:r w:rsidR="009E2051" w:rsidRPr="00703D2C">
          <w:rPr>
            <w:rStyle w:val="Hyperlink"/>
            <w:noProof/>
            <w:vertAlign w:val="superscript"/>
          </w:rPr>
          <w:delText>2</w:delText>
        </w:r>
        <w:r w:rsidR="009E2051" w:rsidRPr="00703D2C">
          <w:rPr>
            <w:rStyle w:val="Hyperlink"/>
            <w:noProof/>
          </w:rPr>
          <w:delText xml:space="preserve"> for Air Sealing</w:delText>
        </w:r>
        <w:r w:rsidR="009E2051">
          <w:rPr>
            <w:noProof/>
            <w:webHidden/>
          </w:rPr>
          <w:tab/>
        </w:r>
        <w:r w:rsidR="009E2051">
          <w:rPr>
            <w:noProof/>
            <w:webHidden/>
          </w:rPr>
          <w:fldChar w:fldCharType="begin"/>
        </w:r>
        <w:r w:rsidR="009E2051">
          <w:rPr>
            <w:noProof/>
            <w:webHidden/>
          </w:rPr>
          <w:delInstrText xml:space="preserve"> PAGEREF _Toc47598356 \h </w:delInstrText>
        </w:r>
        <w:r w:rsidR="009E2051">
          <w:rPr>
            <w:noProof/>
            <w:webHidden/>
          </w:rPr>
        </w:r>
        <w:r w:rsidR="009E2051">
          <w:rPr>
            <w:noProof/>
            <w:webHidden/>
          </w:rPr>
          <w:fldChar w:fldCharType="separate"/>
        </w:r>
        <w:r w:rsidR="009E2051">
          <w:rPr>
            <w:noProof/>
            <w:webHidden/>
          </w:rPr>
          <w:delText>149</w:delText>
        </w:r>
        <w:r w:rsidR="009E2051">
          <w:rPr>
            <w:noProof/>
            <w:webHidden/>
          </w:rPr>
          <w:fldChar w:fldCharType="end"/>
        </w:r>
        <w:r>
          <w:rPr>
            <w:noProof/>
          </w:rPr>
          <w:fldChar w:fldCharType="end"/>
        </w:r>
      </w:del>
    </w:p>
    <w:p w14:paraId="755B534C" w14:textId="77777777" w:rsidR="009E2051" w:rsidRDefault="00475EB1">
      <w:pPr>
        <w:pStyle w:val="TableofFigures"/>
        <w:tabs>
          <w:tab w:val="right" w:leader="dot" w:pos="8630"/>
        </w:tabs>
        <w:rPr>
          <w:del w:id="458" w:author="Greg Clendenning" w:date="2024-04-16T16:42:00Z"/>
          <w:rFonts w:asciiTheme="minorHAnsi" w:eastAsiaTheme="minorEastAsia" w:hAnsiTheme="minorHAnsi" w:cstheme="minorBidi"/>
          <w:noProof/>
          <w:sz w:val="22"/>
          <w:szCs w:val="22"/>
        </w:rPr>
      </w:pPr>
      <w:del w:id="459" w:author="Greg Clendenning" w:date="2024-04-16T16:42:00Z">
        <w:r>
          <w:fldChar w:fldCharType="begin"/>
        </w:r>
        <w:r>
          <w:delInstrText>HYPERLINK \l "_Toc47598357"</w:delInstrText>
        </w:r>
        <w:r>
          <w:fldChar w:fldCharType="separate"/>
        </w:r>
        <w:r w:rsidR="009E2051" w:rsidRPr="00703D2C">
          <w:rPr>
            <w:rStyle w:val="Hyperlink"/>
            <w:noProof/>
          </w:rPr>
          <w:delText>Table 2</w:delText>
        </w:r>
        <w:r w:rsidR="009E2051" w:rsidRPr="00703D2C">
          <w:rPr>
            <w:rStyle w:val="Hyperlink"/>
            <w:noProof/>
          </w:rPr>
          <w:noBreakHyphen/>
          <w:delText>112: Default Unit Energy Savings per Reduced CFM50 for Air Sealing</w:delText>
        </w:r>
        <w:r w:rsidR="009E2051">
          <w:rPr>
            <w:noProof/>
            <w:webHidden/>
          </w:rPr>
          <w:tab/>
        </w:r>
        <w:r w:rsidR="009E2051">
          <w:rPr>
            <w:noProof/>
            <w:webHidden/>
          </w:rPr>
          <w:fldChar w:fldCharType="begin"/>
        </w:r>
        <w:r w:rsidR="009E2051">
          <w:rPr>
            <w:noProof/>
            <w:webHidden/>
          </w:rPr>
          <w:delInstrText xml:space="preserve"> PAGEREF _Toc47598357 \h </w:delInstrText>
        </w:r>
        <w:r w:rsidR="009E2051">
          <w:rPr>
            <w:noProof/>
            <w:webHidden/>
          </w:rPr>
        </w:r>
        <w:r w:rsidR="009E2051">
          <w:rPr>
            <w:noProof/>
            <w:webHidden/>
          </w:rPr>
          <w:fldChar w:fldCharType="separate"/>
        </w:r>
        <w:r w:rsidR="009E2051">
          <w:rPr>
            <w:noProof/>
            <w:webHidden/>
          </w:rPr>
          <w:delText>150</w:delText>
        </w:r>
        <w:r w:rsidR="009E2051">
          <w:rPr>
            <w:noProof/>
            <w:webHidden/>
          </w:rPr>
          <w:fldChar w:fldCharType="end"/>
        </w:r>
        <w:r>
          <w:rPr>
            <w:noProof/>
          </w:rPr>
          <w:fldChar w:fldCharType="end"/>
        </w:r>
      </w:del>
    </w:p>
    <w:p w14:paraId="4B977BAD" w14:textId="77777777" w:rsidR="009E2051" w:rsidRDefault="00475EB1">
      <w:pPr>
        <w:pStyle w:val="TableofFigures"/>
        <w:tabs>
          <w:tab w:val="right" w:leader="dot" w:pos="8630"/>
        </w:tabs>
        <w:rPr>
          <w:del w:id="460" w:author="Greg Clendenning" w:date="2024-04-16T16:42:00Z"/>
          <w:rFonts w:asciiTheme="minorHAnsi" w:eastAsiaTheme="minorEastAsia" w:hAnsiTheme="minorHAnsi" w:cstheme="minorBidi"/>
          <w:noProof/>
          <w:sz w:val="22"/>
          <w:szCs w:val="22"/>
        </w:rPr>
      </w:pPr>
      <w:del w:id="461" w:author="Greg Clendenning" w:date="2024-04-16T16:42:00Z">
        <w:r>
          <w:fldChar w:fldCharType="begin"/>
        </w:r>
        <w:r>
          <w:delInstrText>HYPERLINK \l "_Toc47598358"</w:delInstrText>
        </w:r>
        <w:r>
          <w:fldChar w:fldCharType="separate"/>
        </w:r>
        <w:r w:rsidR="009E2051" w:rsidRPr="00703D2C">
          <w:rPr>
            <w:rStyle w:val="Hyperlink"/>
            <w:noProof/>
          </w:rPr>
          <w:delText>Table 2</w:delText>
        </w:r>
        <w:r w:rsidR="009E2051" w:rsidRPr="00703D2C">
          <w:rPr>
            <w:rStyle w:val="Hyperlink"/>
            <w:noProof/>
          </w:rPr>
          <w:noBreakHyphen/>
          <w:delText>113: Terms</w:delText>
        </w:r>
        <w:r w:rsidR="009E2051" w:rsidRPr="00703D2C">
          <w:rPr>
            <w:rStyle w:val="Hyperlink"/>
            <w:rFonts w:cs="Arial"/>
            <w:noProof/>
          </w:rPr>
          <w:delText>, Values, and References for</w:delText>
        </w:r>
        <w:r w:rsidR="009E2051" w:rsidRPr="00703D2C">
          <w:rPr>
            <w:rStyle w:val="Hyperlink"/>
            <w:noProof/>
          </w:rPr>
          <w:delText xml:space="preserve"> Weather Stripping</w:delText>
        </w:r>
        <w:r w:rsidR="009E2051">
          <w:rPr>
            <w:noProof/>
            <w:webHidden/>
          </w:rPr>
          <w:tab/>
        </w:r>
        <w:r w:rsidR="009E2051">
          <w:rPr>
            <w:noProof/>
            <w:webHidden/>
          </w:rPr>
          <w:fldChar w:fldCharType="begin"/>
        </w:r>
        <w:r w:rsidR="009E2051">
          <w:rPr>
            <w:noProof/>
            <w:webHidden/>
          </w:rPr>
          <w:delInstrText xml:space="preserve"> PAGEREF _Toc47598358 \h </w:delInstrText>
        </w:r>
        <w:r w:rsidR="009E2051">
          <w:rPr>
            <w:noProof/>
            <w:webHidden/>
          </w:rPr>
        </w:r>
        <w:r w:rsidR="009E2051">
          <w:rPr>
            <w:noProof/>
            <w:webHidden/>
          </w:rPr>
          <w:fldChar w:fldCharType="separate"/>
        </w:r>
        <w:r w:rsidR="009E2051">
          <w:rPr>
            <w:noProof/>
            <w:webHidden/>
          </w:rPr>
          <w:delText>152</w:delText>
        </w:r>
        <w:r w:rsidR="009E2051">
          <w:rPr>
            <w:noProof/>
            <w:webHidden/>
          </w:rPr>
          <w:fldChar w:fldCharType="end"/>
        </w:r>
        <w:r>
          <w:rPr>
            <w:noProof/>
          </w:rPr>
          <w:fldChar w:fldCharType="end"/>
        </w:r>
      </w:del>
    </w:p>
    <w:p w14:paraId="0D707970" w14:textId="77777777" w:rsidR="009E2051" w:rsidRDefault="00475EB1">
      <w:pPr>
        <w:pStyle w:val="TableofFigures"/>
        <w:tabs>
          <w:tab w:val="right" w:leader="dot" w:pos="8630"/>
        </w:tabs>
        <w:rPr>
          <w:del w:id="462" w:author="Greg Clendenning" w:date="2024-04-16T16:42:00Z"/>
          <w:rFonts w:asciiTheme="minorHAnsi" w:eastAsiaTheme="minorEastAsia" w:hAnsiTheme="minorHAnsi" w:cstheme="minorBidi"/>
          <w:noProof/>
          <w:sz w:val="22"/>
          <w:szCs w:val="22"/>
        </w:rPr>
      </w:pPr>
      <w:del w:id="463" w:author="Greg Clendenning" w:date="2024-04-16T16:42:00Z">
        <w:r>
          <w:fldChar w:fldCharType="begin"/>
        </w:r>
        <w:r>
          <w:delInstrText>HYPERLINK \l "_Toc47598359"</w:delInstrText>
        </w:r>
        <w:r>
          <w:fldChar w:fldCharType="separate"/>
        </w:r>
        <w:r w:rsidR="009E2051" w:rsidRPr="00703D2C">
          <w:rPr>
            <w:rStyle w:val="Hyperlink"/>
            <w:noProof/>
          </w:rPr>
          <w:delText>Table 2</w:delText>
        </w:r>
        <w:r w:rsidR="009E2051" w:rsidRPr="00703D2C">
          <w:rPr>
            <w:rStyle w:val="Hyperlink"/>
            <w:noProof/>
          </w:rPr>
          <w:noBreakHyphen/>
          <w:delText xml:space="preserve">114: Correlation Factor </w:delText>
        </w:r>
        <w:r w:rsidR="009E2051" w:rsidRPr="00703D2C">
          <w:rPr>
            <w:rStyle w:val="Hyperlink"/>
            <w:noProof/>
            <w:vertAlign w:val="superscript"/>
          </w:rPr>
          <w:delText>Source 2</w:delText>
        </w:r>
        <w:r w:rsidR="009E2051">
          <w:rPr>
            <w:noProof/>
            <w:webHidden/>
          </w:rPr>
          <w:tab/>
        </w:r>
        <w:r w:rsidR="009E2051">
          <w:rPr>
            <w:noProof/>
            <w:webHidden/>
          </w:rPr>
          <w:fldChar w:fldCharType="begin"/>
        </w:r>
        <w:r w:rsidR="009E2051">
          <w:rPr>
            <w:noProof/>
            <w:webHidden/>
          </w:rPr>
          <w:delInstrText xml:space="preserve"> PAGEREF _Toc47598359 \h </w:delInstrText>
        </w:r>
        <w:r w:rsidR="009E2051">
          <w:rPr>
            <w:noProof/>
            <w:webHidden/>
          </w:rPr>
        </w:r>
        <w:r w:rsidR="009E2051">
          <w:rPr>
            <w:noProof/>
            <w:webHidden/>
          </w:rPr>
          <w:fldChar w:fldCharType="separate"/>
        </w:r>
        <w:r w:rsidR="009E2051">
          <w:rPr>
            <w:noProof/>
            <w:webHidden/>
          </w:rPr>
          <w:delText>153</w:delText>
        </w:r>
        <w:r w:rsidR="009E2051">
          <w:rPr>
            <w:noProof/>
            <w:webHidden/>
          </w:rPr>
          <w:fldChar w:fldCharType="end"/>
        </w:r>
        <w:r>
          <w:rPr>
            <w:noProof/>
          </w:rPr>
          <w:fldChar w:fldCharType="end"/>
        </w:r>
      </w:del>
    </w:p>
    <w:p w14:paraId="2EEF6C25" w14:textId="77777777" w:rsidR="009E2051" w:rsidRDefault="00475EB1">
      <w:pPr>
        <w:pStyle w:val="TableofFigures"/>
        <w:tabs>
          <w:tab w:val="right" w:leader="dot" w:pos="8630"/>
        </w:tabs>
        <w:rPr>
          <w:del w:id="464" w:author="Greg Clendenning" w:date="2024-04-16T16:42:00Z"/>
          <w:rFonts w:asciiTheme="minorHAnsi" w:eastAsiaTheme="minorEastAsia" w:hAnsiTheme="minorHAnsi" w:cstheme="minorBidi"/>
          <w:noProof/>
          <w:sz w:val="22"/>
          <w:szCs w:val="22"/>
        </w:rPr>
      </w:pPr>
      <w:del w:id="465" w:author="Greg Clendenning" w:date="2024-04-16T16:42:00Z">
        <w:r>
          <w:fldChar w:fldCharType="begin"/>
        </w:r>
        <w:r>
          <w:delInstrText>HYPERLINK \l "_Toc47598360"</w:delInstrText>
        </w:r>
        <w:r>
          <w:fldChar w:fldCharType="separate"/>
        </w:r>
        <w:r w:rsidR="009E2051" w:rsidRPr="00703D2C">
          <w:rPr>
            <w:rStyle w:val="Hyperlink"/>
            <w:noProof/>
          </w:rPr>
          <w:delText>Table 2</w:delText>
        </w:r>
        <w:r w:rsidR="009E2051" w:rsidRPr="00703D2C">
          <w:rPr>
            <w:rStyle w:val="Hyperlink"/>
            <w:noProof/>
          </w:rPr>
          <w:noBreakHyphen/>
          <w:delText>115: Latent Multiplier Values by Climate Reference City</w:delText>
        </w:r>
        <w:r w:rsidR="009E2051">
          <w:rPr>
            <w:noProof/>
            <w:webHidden/>
          </w:rPr>
          <w:tab/>
        </w:r>
        <w:r w:rsidR="009E2051">
          <w:rPr>
            <w:noProof/>
            <w:webHidden/>
          </w:rPr>
          <w:fldChar w:fldCharType="begin"/>
        </w:r>
        <w:r w:rsidR="009E2051">
          <w:rPr>
            <w:noProof/>
            <w:webHidden/>
          </w:rPr>
          <w:delInstrText xml:space="preserve"> PAGEREF _Toc47598360 \h </w:delInstrText>
        </w:r>
        <w:r w:rsidR="009E2051">
          <w:rPr>
            <w:noProof/>
            <w:webHidden/>
          </w:rPr>
        </w:r>
        <w:r w:rsidR="009E2051">
          <w:rPr>
            <w:noProof/>
            <w:webHidden/>
          </w:rPr>
          <w:fldChar w:fldCharType="separate"/>
        </w:r>
        <w:r w:rsidR="009E2051">
          <w:rPr>
            <w:noProof/>
            <w:webHidden/>
          </w:rPr>
          <w:delText>153</w:delText>
        </w:r>
        <w:r w:rsidR="009E2051">
          <w:rPr>
            <w:noProof/>
            <w:webHidden/>
          </w:rPr>
          <w:fldChar w:fldCharType="end"/>
        </w:r>
        <w:r>
          <w:rPr>
            <w:noProof/>
          </w:rPr>
          <w:fldChar w:fldCharType="end"/>
        </w:r>
      </w:del>
    </w:p>
    <w:p w14:paraId="32149298" w14:textId="77777777" w:rsidR="009E2051" w:rsidRDefault="00475EB1">
      <w:pPr>
        <w:pStyle w:val="TableofFigures"/>
        <w:tabs>
          <w:tab w:val="right" w:leader="dot" w:pos="8630"/>
        </w:tabs>
        <w:rPr>
          <w:del w:id="466" w:author="Greg Clendenning" w:date="2024-04-16T16:42:00Z"/>
          <w:rFonts w:asciiTheme="minorHAnsi" w:eastAsiaTheme="minorEastAsia" w:hAnsiTheme="minorHAnsi" w:cstheme="minorBidi"/>
          <w:noProof/>
          <w:sz w:val="22"/>
          <w:szCs w:val="22"/>
        </w:rPr>
      </w:pPr>
      <w:del w:id="467" w:author="Greg Clendenning" w:date="2024-04-16T16:42:00Z">
        <w:r>
          <w:fldChar w:fldCharType="begin"/>
        </w:r>
        <w:r>
          <w:delInstrText>HYPERLINK \l "_Toc47598361"</w:delInstrText>
        </w:r>
        <w:r>
          <w:fldChar w:fldCharType="separate"/>
        </w:r>
        <w:r w:rsidR="009E2051" w:rsidRPr="00703D2C">
          <w:rPr>
            <w:rStyle w:val="Hyperlink"/>
            <w:noProof/>
          </w:rPr>
          <w:delText>Table 2</w:delText>
        </w:r>
        <w:r w:rsidR="009E2051" w:rsidRPr="00703D2C">
          <w:rPr>
            <w:rStyle w:val="Hyperlink"/>
            <w:noProof/>
          </w:rPr>
          <w:noBreakHyphen/>
          <w:delText xml:space="preserve">116: Typical Reductions in Leakage </w:delText>
        </w:r>
        <w:r w:rsidR="009E2051" w:rsidRPr="00703D2C">
          <w:rPr>
            <w:rStyle w:val="Hyperlink"/>
            <w:noProof/>
            <w:vertAlign w:val="superscript"/>
          </w:rPr>
          <w:delText xml:space="preserve">Source </w:delText>
        </w:r>
        <w:r w:rsidR="009E2051">
          <w:rPr>
            <w:noProof/>
            <w:webHidden/>
          </w:rPr>
          <w:tab/>
        </w:r>
        <w:r w:rsidR="009E2051">
          <w:rPr>
            <w:noProof/>
            <w:webHidden/>
          </w:rPr>
          <w:fldChar w:fldCharType="begin"/>
        </w:r>
        <w:r w:rsidR="009E2051">
          <w:rPr>
            <w:noProof/>
            <w:webHidden/>
          </w:rPr>
          <w:delInstrText xml:space="preserve"> PAGEREF _Toc47598361 \h </w:delInstrText>
        </w:r>
        <w:r w:rsidR="009E2051">
          <w:rPr>
            <w:noProof/>
            <w:webHidden/>
          </w:rPr>
        </w:r>
        <w:r w:rsidR="009E2051">
          <w:rPr>
            <w:noProof/>
            <w:webHidden/>
          </w:rPr>
          <w:fldChar w:fldCharType="separate"/>
        </w:r>
        <w:r w:rsidR="009E2051">
          <w:rPr>
            <w:noProof/>
            <w:webHidden/>
          </w:rPr>
          <w:delText>154</w:delText>
        </w:r>
        <w:r w:rsidR="009E2051">
          <w:rPr>
            <w:noProof/>
            <w:webHidden/>
          </w:rPr>
          <w:fldChar w:fldCharType="end"/>
        </w:r>
        <w:r>
          <w:rPr>
            <w:noProof/>
          </w:rPr>
          <w:fldChar w:fldCharType="end"/>
        </w:r>
      </w:del>
    </w:p>
    <w:p w14:paraId="5A48B22D" w14:textId="77777777" w:rsidR="009E2051" w:rsidRDefault="00475EB1">
      <w:pPr>
        <w:pStyle w:val="TableofFigures"/>
        <w:tabs>
          <w:tab w:val="right" w:leader="dot" w:pos="8630"/>
        </w:tabs>
        <w:rPr>
          <w:del w:id="468" w:author="Greg Clendenning" w:date="2024-04-16T16:42:00Z"/>
          <w:rFonts w:asciiTheme="minorHAnsi" w:eastAsiaTheme="minorEastAsia" w:hAnsiTheme="minorHAnsi" w:cstheme="minorBidi"/>
          <w:noProof/>
          <w:sz w:val="22"/>
          <w:szCs w:val="22"/>
        </w:rPr>
      </w:pPr>
      <w:del w:id="469" w:author="Greg Clendenning" w:date="2024-04-16T16:42:00Z">
        <w:r>
          <w:fldChar w:fldCharType="begin"/>
        </w:r>
        <w:r>
          <w:delInstrText>HYPERLINK \l "_Toc47598362"</w:delInstrText>
        </w:r>
        <w:r>
          <w:fldChar w:fldCharType="separate"/>
        </w:r>
        <w:r w:rsidR="009E2051" w:rsidRPr="00703D2C">
          <w:rPr>
            <w:rStyle w:val="Hyperlink"/>
            <w:noProof/>
          </w:rPr>
          <w:delText>Table 2</w:delText>
        </w:r>
        <w:r w:rsidR="009E2051" w:rsidRPr="00703D2C">
          <w:rPr>
            <w:rStyle w:val="Hyperlink"/>
            <w:noProof/>
          </w:rPr>
          <w:noBreakHyphen/>
          <w:delText>117: Default Annual Energy Savings</w:delText>
        </w:r>
        <w:r w:rsidR="009E2051">
          <w:rPr>
            <w:noProof/>
            <w:webHidden/>
          </w:rPr>
          <w:tab/>
        </w:r>
        <w:r w:rsidR="009E2051">
          <w:rPr>
            <w:noProof/>
            <w:webHidden/>
          </w:rPr>
          <w:fldChar w:fldCharType="begin"/>
        </w:r>
        <w:r w:rsidR="009E2051">
          <w:rPr>
            <w:noProof/>
            <w:webHidden/>
          </w:rPr>
          <w:delInstrText xml:space="preserve"> PAGEREF _Toc47598362 \h </w:delInstrText>
        </w:r>
        <w:r w:rsidR="009E2051">
          <w:rPr>
            <w:noProof/>
            <w:webHidden/>
          </w:rPr>
        </w:r>
        <w:r w:rsidR="009E2051">
          <w:rPr>
            <w:noProof/>
            <w:webHidden/>
          </w:rPr>
          <w:fldChar w:fldCharType="separate"/>
        </w:r>
        <w:r w:rsidR="009E2051">
          <w:rPr>
            <w:noProof/>
            <w:webHidden/>
          </w:rPr>
          <w:delText>154</w:delText>
        </w:r>
        <w:r w:rsidR="009E2051">
          <w:rPr>
            <w:noProof/>
            <w:webHidden/>
          </w:rPr>
          <w:fldChar w:fldCharType="end"/>
        </w:r>
        <w:r>
          <w:rPr>
            <w:noProof/>
          </w:rPr>
          <w:fldChar w:fldCharType="end"/>
        </w:r>
      </w:del>
    </w:p>
    <w:p w14:paraId="31E843D6" w14:textId="77777777" w:rsidR="009E2051" w:rsidRDefault="00475EB1">
      <w:pPr>
        <w:pStyle w:val="TableofFigures"/>
        <w:tabs>
          <w:tab w:val="right" w:leader="dot" w:pos="8630"/>
        </w:tabs>
        <w:rPr>
          <w:del w:id="470" w:author="Greg Clendenning" w:date="2024-04-16T16:42:00Z"/>
          <w:rFonts w:asciiTheme="minorHAnsi" w:eastAsiaTheme="minorEastAsia" w:hAnsiTheme="minorHAnsi" w:cstheme="minorBidi"/>
          <w:noProof/>
          <w:sz w:val="22"/>
          <w:szCs w:val="22"/>
        </w:rPr>
      </w:pPr>
      <w:del w:id="471" w:author="Greg Clendenning" w:date="2024-04-16T16:42:00Z">
        <w:r>
          <w:fldChar w:fldCharType="begin"/>
        </w:r>
        <w:r>
          <w:delInstrText>HYPERLINK \l "_Toc47598363"</w:delInstrText>
        </w:r>
        <w:r>
          <w:fldChar w:fldCharType="separate"/>
        </w:r>
        <w:r w:rsidR="009E2051" w:rsidRPr="00703D2C">
          <w:rPr>
            <w:rStyle w:val="Hyperlink"/>
            <w:noProof/>
          </w:rPr>
          <w:delText>Table 2</w:delText>
        </w:r>
        <w:r w:rsidR="009E2051" w:rsidRPr="00703D2C">
          <w:rPr>
            <w:rStyle w:val="Hyperlink"/>
            <w:noProof/>
          </w:rPr>
          <w:noBreakHyphen/>
          <w:delText>118: Default Summer Peak Demand Savings</w:delText>
        </w:r>
        <w:r w:rsidR="009E2051">
          <w:rPr>
            <w:noProof/>
            <w:webHidden/>
          </w:rPr>
          <w:tab/>
        </w:r>
        <w:r w:rsidR="009E2051">
          <w:rPr>
            <w:noProof/>
            <w:webHidden/>
          </w:rPr>
          <w:fldChar w:fldCharType="begin"/>
        </w:r>
        <w:r w:rsidR="009E2051">
          <w:rPr>
            <w:noProof/>
            <w:webHidden/>
          </w:rPr>
          <w:delInstrText xml:space="preserve"> PAGEREF _Toc47598363 \h </w:delInstrText>
        </w:r>
        <w:r w:rsidR="009E2051">
          <w:rPr>
            <w:noProof/>
            <w:webHidden/>
          </w:rPr>
        </w:r>
        <w:r w:rsidR="009E2051">
          <w:rPr>
            <w:noProof/>
            <w:webHidden/>
          </w:rPr>
          <w:fldChar w:fldCharType="separate"/>
        </w:r>
        <w:r w:rsidR="009E2051">
          <w:rPr>
            <w:noProof/>
            <w:webHidden/>
          </w:rPr>
          <w:delText>155</w:delText>
        </w:r>
        <w:r w:rsidR="009E2051">
          <w:rPr>
            <w:noProof/>
            <w:webHidden/>
          </w:rPr>
          <w:fldChar w:fldCharType="end"/>
        </w:r>
        <w:r>
          <w:rPr>
            <w:noProof/>
          </w:rPr>
          <w:fldChar w:fldCharType="end"/>
        </w:r>
      </w:del>
    </w:p>
    <w:p w14:paraId="367F3A44" w14:textId="77777777" w:rsidR="009E2051" w:rsidRDefault="00475EB1">
      <w:pPr>
        <w:pStyle w:val="TableofFigures"/>
        <w:tabs>
          <w:tab w:val="right" w:leader="dot" w:pos="8630"/>
        </w:tabs>
        <w:rPr>
          <w:del w:id="472" w:author="Greg Clendenning" w:date="2024-04-16T16:42:00Z"/>
          <w:rFonts w:asciiTheme="minorHAnsi" w:eastAsiaTheme="minorEastAsia" w:hAnsiTheme="minorHAnsi" w:cstheme="minorBidi"/>
          <w:noProof/>
          <w:sz w:val="22"/>
          <w:szCs w:val="22"/>
        </w:rPr>
      </w:pPr>
      <w:del w:id="473" w:author="Greg Clendenning" w:date="2024-04-16T16:42:00Z">
        <w:r>
          <w:fldChar w:fldCharType="begin"/>
        </w:r>
        <w:r>
          <w:delInstrText>HYPERLINK \l "_Toc47598364"</w:delInstrText>
        </w:r>
        <w:r>
          <w:fldChar w:fldCharType="separate"/>
        </w:r>
        <w:r w:rsidR="009E2051" w:rsidRPr="00703D2C">
          <w:rPr>
            <w:rStyle w:val="Hyperlink"/>
            <w:noProof/>
          </w:rPr>
          <w:delText>Table 2</w:delText>
        </w:r>
        <w:r w:rsidR="009E2051" w:rsidRPr="00703D2C">
          <w:rPr>
            <w:rStyle w:val="Hyperlink"/>
            <w:noProof/>
          </w:rPr>
          <w:noBreakHyphen/>
          <w:delText>119: Terms</w:delText>
        </w:r>
        <w:r w:rsidR="009E2051" w:rsidRPr="00703D2C">
          <w:rPr>
            <w:rStyle w:val="Hyperlink"/>
            <w:rFonts w:cs="Arial"/>
            <w:noProof/>
          </w:rPr>
          <w:delText>, Values, and References for</w:delText>
        </w:r>
        <w:r w:rsidR="009E2051" w:rsidRPr="00703D2C">
          <w:rPr>
            <w:rStyle w:val="Hyperlink"/>
            <w:noProof/>
          </w:rPr>
          <w:delText xml:space="preserve"> Basement Wall Insulation</w:delText>
        </w:r>
        <w:r w:rsidR="009E2051">
          <w:rPr>
            <w:noProof/>
            <w:webHidden/>
          </w:rPr>
          <w:tab/>
        </w:r>
        <w:r w:rsidR="009E2051">
          <w:rPr>
            <w:noProof/>
            <w:webHidden/>
          </w:rPr>
          <w:fldChar w:fldCharType="begin"/>
        </w:r>
        <w:r w:rsidR="009E2051">
          <w:rPr>
            <w:noProof/>
            <w:webHidden/>
          </w:rPr>
          <w:delInstrText xml:space="preserve"> PAGEREF _Toc47598364 \h </w:delInstrText>
        </w:r>
        <w:r w:rsidR="009E2051">
          <w:rPr>
            <w:noProof/>
            <w:webHidden/>
          </w:rPr>
        </w:r>
        <w:r w:rsidR="009E2051">
          <w:rPr>
            <w:noProof/>
            <w:webHidden/>
          </w:rPr>
          <w:fldChar w:fldCharType="separate"/>
        </w:r>
        <w:r w:rsidR="009E2051">
          <w:rPr>
            <w:noProof/>
            <w:webHidden/>
          </w:rPr>
          <w:delText>158</w:delText>
        </w:r>
        <w:r w:rsidR="009E2051">
          <w:rPr>
            <w:noProof/>
            <w:webHidden/>
          </w:rPr>
          <w:fldChar w:fldCharType="end"/>
        </w:r>
        <w:r>
          <w:rPr>
            <w:noProof/>
          </w:rPr>
          <w:fldChar w:fldCharType="end"/>
        </w:r>
      </w:del>
    </w:p>
    <w:p w14:paraId="49EB0E28" w14:textId="77777777" w:rsidR="009E2051" w:rsidRDefault="00475EB1">
      <w:pPr>
        <w:pStyle w:val="TableofFigures"/>
        <w:tabs>
          <w:tab w:val="right" w:leader="dot" w:pos="8630"/>
        </w:tabs>
        <w:rPr>
          <w:del w:id="474" w:author="Greg Clendenning" w:date="2024-04-16T16:42:00Z"/>
          <w:rFonts w:asciiTheme="minorHAnsi" w:eastAsiaTheme="minorEastAsia" w:hAnsiTheme="minorHAnsi" w:cstheme="minorBidi"/>
          <w:noProof/>
          <w:sz w:val="22"/>
          <w:szCs w:val="22"/>
        </w:rPr>
      </w:pPr>
      <w:del w:id="475" w:author="Greg Clendenning" w:date="2024-04-16T16:42:00Z">
        <w:r>
          <w:fldChar w:fldCharType="begin"/>
        </w:r>
        <w:r>
          <w:delInstrText>HYPERLINK \l "_Toc47598365"</w:delInstrText>
        </w:r>
        <w:r>
          <w:fldChar w:fldCharType="separate"/>
        </w:r>
        <w:r w:rsidR="009E2051" w:rsidRPr="00703D2C">
          <w:rPr>
            <w:rStyle w:val="Hyperlink"/>
            <w:noProof/>
          </w:rPr>
          <w:delText>Table 2</w:delText>
        </w:r>
        <w:r w:rsidR="009E2051" w:rsidRPr="00703D2C">
          <w:rPr>
            <w:rStyle w:val="Hyperlink"/>
            <w:noProof/>
          </w:rPr>
          <w:noBreakHyphen/>
          <w:delText>120: Default Base and Energy Efficient (Insulated) R Values</w:delText>
        </w:r>
        <w:r w:rsidR="009E2051">
          <w:rPr>
            <w:noProof/>
            <w:webHidden/>
          </w:rPr>
          <w:tab/>
        </w:r>
        <w:r w:rsidR="009E2051">
          <w:rPr>
            <w:noProof/>
            <w:webHidden/>
          </w:rPr>
          <w:fldChar w:fldCharType="begin"/>
        </w:r>
        <w:r w:rsidR="009E2051">
          <w:rPr>
            <w:noProof/>
            <w:webHidden/>
          </w:rPr>
          <w:delInstrText xml:space="preserve"> PAGEREF _Toc47598365 \h </w:delInstrText>
        </w:r>
        <w:r w:rsidR="009E2051">
          <w:rPr>
            <w:noProof/>
            <w:webHidden/>
          </w:rPr>
        </w:r>
        <w:r w:rsidR="009E2051">
          <w:rPr>
            <w:noProof/>
            <w:webHidden/>
          </w:rPr>
          <w:fldChar w:fldCharType="separate"/>
        </w:r>
        <w:r w:rsidR="009E2051">
          <w:rPr>
            <w:noProof/>
            <w:webHidden/>
          </w:rPr>
          <w:delText>160</w:delText>
        </w:r>
        <w:r w:rsidR="009E2051">
          <w:rPr>
            <w:noProof/>
            <w:webHidden/>
          </w:rPr>
          <w:fldChar w:fldCharType="end"/>
        </w:r>
        <w:r>
          <w:rPr>
            <w:noProof/>
          </w:rPr>
          <w:fldChar w:fldCharType="end"/>
        </w:r>
      </w:del>
    </w:p>
    <w:p w14:paraId="598AEAFF" w14:textId="77777777" w:rsidR="009E2051" w:rsidRDefault="00475EB1">
      <w:pPr>
        <w:pStyle w:val="TableofFigures"/>
        <w:tabs>
          <w:tab w:val="right" w:leader="dot" w:pos="8630"/>
        </w:tabs>
        <w:rPr>
          <w:del w:id="476" w:author="Greg Clendenning" w:date="2024-04-16T16:42:00Z"/>
          <w:rFonts w:asciiTheme="minorHAnsi" w:eastAsiaTheme="minorEastAsia" w:hAnsiTheme="minorHAnsi" w:cstheme="minorBidi"/>
          <w:noProof/>
          <w:sz w:val="22"/>
          <w:szCs w:val="22"/>
        </w:rPr>
      </w:pPr>
      <w:del w:id="477" w:author="Greg Clendenning" w:date="2024-04-16T16:42:00Z">
        <w:r>
          <w:fldChar w:fldCharType="begin"/>
        </w:r>
        <w:r>
          <w:delInstrText>HYPERLINK \l "_Toc47598366"</w:delInstrText>
        </w:r>
        <w:r>
          <w:fldChar w:fldCharType="separate"/>
        </w:r>
        <w:r w:rsidR="009E2051" w:rsidRPr="00703D2C">
          <w:rPr>
            <w:rStyle w:val="Hyperlink"/>
            <w:noProof/>
          </w:rPr>
          <w:delText>Table 2</w:delText>
        </w:r>
        <w:r w:rsidR="009E2051" w:rsidRPr="00703D2C">
          <w:rPr>
            <w:rStyle w:val="Hyperlink"/>
            <w:noProof/>
          </w:rPr>
          <w:noBreakHyphen/>
          <w:delText>121: Terms</w:delText>
        </w:r>
        <w:r w:rsidR="009E2051" w:rsidRPr="00703D2C">
          <w:rPr>
            <w:rStyle w:val="Hyperlink"/>
            <w:rFonts w:cs="Arial"/>
            <w:noProof/>
          </w:rPr>
          <w:delText>, Values, and References for</w:delText>
        </w:r>
        <w:r w:rsidR="009E2051" w:rsidRPr="00703D2C">
          <w:rPr>
            <w:rStyle w:val="Hyperlink"/>
            <w:noProof/>
          </w:rPr>
          <w:delText xml:space="preserve"> Basement or Crawl Space Insulation</w:delText>
        </w:r>
        <w:r w:rsidR="009E2051">
          <w:rPr>
            <w:noProof/>
            <w:webHidden/>
          </w:rPr>
          <w:tab/>
        </w:r>
        <w:r w:rsidR="009E2051">
          <w:rPr>
            <w:noProof/>
            <w:webHidden/>
          </w:rPr>
          <w:fldChar w:fldCharType="begin"/>
        </w:r>
        <w:r w:rsidR="009E2051">
          <w:rPr>
            <w:noProof/>
            <w:webHidden/>
          </w:rPr>
          <w:delInstrText xml:space="preserve"> PAGEREF _Toc47598366 \h </w:delInstrText>
        </w:r>
        <w:r w:rsidR="009E2051">
          <w:rPr>
            <w:noProof/>
            <w:webHidden/>
          </w:rPr>
        </w:r>
        <w:r w:rsidR="009E2051">
          <w:rPr>
            <w:noProof/>
            <w:webHidden/>
          </w:rPr>
          <w:fldChar w:fldCharType="separate"/>
        </w:r>
        <w:r w:rsidR="009E2051">
          <w:rPr>
            <w:noProof/>
            <w:webHidden/>
          </w:rPr>
          <w:delText>163</w:delText>
        </w:r>
        <w:r w:rsidR="009E2051">
          <w:rPr>
            <w:noProof/>
            <w:webHidden/>
          </w:rPr>
          <w:fldChar w:fldCharType="end"/>
        </w:r>
        <w:r>
          <w:rPr>
            <w:noProof/>
          </w:rPr>
          <w:fldChar w:fldCharType="end"/>
        </w:r>
      </w:del>
    </w:p>
    <w:p w14:paraId="41662A01" w14:textId="77777777" w:rsidR="009E2051" w:rsidRDefault="00475EB1">
      <w:pPr>
        <w:pStyle w:val="TableofFigures"/>
        <w:tabs>
          <w:tab w:val="right" w:leader="dot" w:pos="8630"/>
        </w:tabs>
        <w:rPr>
          <w:del w:id="478" w:author="Greg Clendenning" w:date="2024-04-16T16:42:00Z"/>
          <w:rFonts w:asciiTheme="minorHAnsi" w:eastAsiaTheme="minorEastAsia" w:hAnsiTheme="minorHAnsi" w:cstheme="minorBidi"/>
          <w:noProof/>
          <w:sz w:val="22"/>
          <w:szCs w:val="22"/>
        </w:rPr>
      </w:pPr>
      <w:del w:id="479" w:author="Greg Clendenning" w:date="2024-04-16T16:42:00Z">
        <w:r>
          <w:fldChar w:fldCharType="begin"/>
        </w:r>
        <w:r>
          <w:delInstrText>HYPERLINK \l "_Toc47598367"</w:delInstrText>
        </w:r>
        <w:r>
          <w:fldChar w:fldCharType="separate"/>
        </w:r>
        <w:r w:rsidR="009E2051" w:rsidRPr="00703D2C">
          <w:rPr>
            <w:rStyle w:val="Hyperlink"/>
            <w:noProof/>
          </w:rPr>
          <w:delText>Table 2</w:delText>
        </w:r>
        <w:r w:rsidR="009E2051" w:rsidRPr="00703D2C">
          <w:rPr>
            <w:rStyle w:val="Hyperlink"/>
            <w:noProof/>
          </w:rPr>
          <w:noBreakHyphen/>
          <w:delText>122: Below-grade R-values</w:delText>
        </w:r>
        <w:r w:rsidR="009E2051">
          <w:rPr>
            <w:noProof/>
            <w:webHidden/>
          </w:rPr>
          <w:tab/>
        </w:r>
        <w:r w:rsidR="009E2051">
          <w:rPr>
            <w:noProof/>
            <w:webHidden/>
          </w:rPr>
          <w:fldChar w:fldCharType="begin"/>
        </w:r>
        <w:r w:rsidR="009E2051">
          <w:rPr>
            <w:noProof/>
            <w:webHidden/>
          </w:rPr>
          <w:delInstrText xml:space="preserve"> PAGEREF _Toc47598367 \h </w:delInstrText>
        </w:r>
        <w:r w:rsidR="009E2051">
          <w:rPr>
            <w:noProof/>
            <w:webHidden/>
          </w:rPr>
        </w:r>
        <w:r w:rsidR="009E2051">
          <w:rPr>
            <w:noProof/>
            <w:webHidden/>
          </w:rPr>
          <w:fldChar w:fldCharType="separate"/>
        </w:r>
        <w:r w:rsidR="009E2051">
          <w:rPr>
            <w:noProof/>
            <w:webHidden/>
          </w:rPr>
          <w:delText>165</w:delText>
        </w:r>
        <w:r w:rsidR="009E2051">
          <w:rPr>
            <w:noProof/>
            <w:webHidden/>
          </w:rPr>
          <w:fldChar w:fldCharType="end"/>
        </w:r>
        <w:r>
          <w:rPr>
            <w:noProof/>
          </w:rPr>
          <w:fldChar w:fldCharType="end"/>
        </w:r>
      </w:del>
    </w:p>
    <w:p w14:paraId="07663B63" w14:textId="77777777" w:rsidR="009E2051" w:rsidRDefault="00475EB1">
      <w:pPr>
        <w:pStyle w:val="TableofFigures"/>
        <w:tabs>
          <w:tab w:val="right" w:leader="dot" w:pos="8630"/>
        </w:tabs>
        <w:rPr>
          <w:del w:id="480" w:author="Greg Clendenning" w:date="2024-04-16T16:42:00Z"/>
          <w:rFonts w:asciiTheme="minorHAnsi" w:eastAsiaTheme="minorEastAsia" w:hAnsiTheme="minorHAnsi" w:cstheme="minorBidi"/>
          <w:noProof/>
          <w:sz w:val="22"/>
          <w:szCs w:val="22"/>
        </w:rPr>
      </w:pPr>
      <w:del w:id="481" w:author="Greg Clendenning" w:date="2024-04-16T16:42:00Z">
        <w:r>
          <w:fldChar w:fldCharType="begin"/>
        </w:r>
        <w:r>
          <w:delInstrText>HYPERLINK \l "_Toc47598368"</w:delInstrText>
        </w:r>
        <w:r>
          <w:fldChar w:fldCharType="separate"/>
        </w:r>
        <w:r w:rsidR="009E2051" w:rsidRPr="00703D2C">
          <w:rPr>
            <w:rStyle w:val="Hyperlink"/>
            <w:noProof/>
          </w:rPr>
          <w:delText>Table 2</w:delText>
        </w:r>
        <w:r w:rsidR="009E2051" w:rsidRPr="00703D2C">
          <w:rPr>
            <w:rStyle w:val="Hyperlink"/>
            <w:noProof/>
          </w:rPr>
          <w:noBreakHyphen/>
          <w:delText>123: Terms</w:delText>
        </w:r>
        <w:r w:rsidR="009E2051" w:rsidRPr="00703D2C">
          <w:rPr>
            <w:rStyle w:val="Hyperlink"/>
            <w:rFonts w:cs="Arial"/>
            <w:noProof/>
          </w:rPr>
          <w:delText xml:space="preserve">, Values, and References </w:delText>
        </w:r>
        <w:r w:rsidR="009E2051" w:rsidRPr="00703D2C">
          <w:rPr>
            <w:rStyle w:val="Hyperlink"/>
            <w:noProof/>
          </w:rPr>
          <w:delText>for ENERGY STAR Windows</w:delText>
        </w:r>
        <w:r w:rsidR="009E2051">
          <w:rPr>
            <w:noProof/>
            <w:webHidden/>
          </w:rPr>
          <w:tab/>
        </w:r>
        <w:r w:rsidR="009E2051">
          <w:rPr>
            <w:noProof/>
            <w:webHidden/>
          </w:rPr>
          <w:fldChar w:fldCharType="begin"/>
        </w:r>
        <w:r w:rsidR="009E2051">
          <w:rPr>
            <w:noProof/>
            <w:webHidden/>
          </w:rPr>
          <w:delInstrText xml:space="preserve"> PAGEREF _Toc47598368 \h </w:delInstrText>
        </w:r>
        <w:r w:rsidR="009E2051">
          <w:rPr>
            <w:noProof/>
            <w:webHidden/>
          </w:rPr>
        </w:r>
        <w:r w:rsidR="009E2051">
          <w:rPr>
            <w:noProof/>
            <w:webHidden/>
          </w:rPr>
          <w:fldChar w:fldCharType="separate"/>
        </w:r>
        <w:r w:rsidR="009E2051">
          <w:rPr>
            <w:noProof/>
            <w:webHidden/>
          </w:rPr>
          <w:delText>168</w:delText>
        </w:r>
        <w:r w:rsidR="009E2051">
          <w:rPr>
            <w:noProof/>
            <w:webHidden/>
          </w:rPr>
          <w:fldChar w:fldCharType="end"/>
        </w:r>
        <w:r>
          <w:rPr>
            <w:noProof/>
          </w:rPr>
          <w:fldChar w:fldCharType="end"/>
        </w:r>
      </w:del>
    </w:p>
    <w:p w14:paraId="78010254" w14:textId="77777777" w:rsidR="009E2051" w:rsidRDefault="00475EB1">
      <w:pPr>
        <w:pStyle w:val="TableofFigures"/>
        <w:tabs>
          <w:tab w:val="right" w:leader="dot" w:pos="8630"/>
        </w:tabs>
        <w:rPr>
          <w:del w:id="482" w:author="Greg Clendenning" w:date="2024-04-16T16:42:00Z"/>
          <w:rFonts w:asciiTheme="minorHAnsi" w:eastAsiaTheme="minorEastAsia" w:hAnsiTheme="minorHAnsi" w:cstheme="minorBidi"/>
          <w:noProof/>
          <w:sz w:val="22"/>
          <w:szCs w:val="22"/>
        </w:rPr>
      </w:pPr>
      <w:del w:id="483" w:author="Greg Clendenning" w:date="2024-04-16T16:42:00Z">
        <w:r>
          <w:fldChar w:fldCharType="begin"/>
        </w:r>
        <w:r>
          <w:delInstrText>HYPERLINK \l "_Toc47598369"</w:delInstrText>
        </w:r>
        <w:r>
          <w:fldChar w:fldCharType="separate"/>
        </w:r>
        <w:r w:rsidR="009E2051" w:rsidRPr="00703D2C">
          <w:rPr>
            <w:rStyle w:val="Hyperlink"/>
            <w:noProof/>
          </w:rPr>
          <w:delText>Table 2</w:delText>
        </w:r>
        <w:r w:rsidR="009E2051" w:rsidRPr="00703D2C">
          <w:rPr>
            <w:rStyle w:val="Hyperlink"/>
            <w:noProof/>
          </w:rPr>
          <w:noBreakHyphen/>
          <w:delText xml:space="preserve">124: Default </w:delText>
        </w:r>
      </w:del>
      <m:oMath>
        <m:r>
          <w:del w:id="484" w:author="Greg Clendenning" w:date="2024-04-16T16:42:00Z">
            <m:rPr>
              <m:sty m:val="p"/>
            </m:rPr>
            <w:rPr>
              <w:rStyle w:val="Hyperlink"/>
              <w:rFonts w:ascii="Cambria Math" w:hAnsi="Cambria Math" w:cs="Arial"/>
              <w:noProof/>
            </w:rPr>
            <m:t>UESregion, system</m:t>
          </w:del>
        </m:r>
      </m:oMath>
      <w:del w:id="485" w:author="Greg Clendenning" w:date="2024-04-16T16:42:00Z">
        <w:r w:rsidR="009E2051" w:rsidRPr="00703D2C">
          <w:rPr>
            <w:rStyle w:val="Hyperlink"/>
            <w:noProof/>
          </w:rPr>
          <w:delText xml:space="preserve"> , kWh per Square Foot of Replaced Window</w:delText>
        </w:r>
        <w:r w:rsidR="009E2051">
          <w:rPr>
            <w:noProof/>
            <w:webHidden/>
          </w:rPr>
          <w:tab/>
        </w:r>
        <w:r w:rsidR="009E2051">
          <w:rPr>
            <w:noProof/>
            <w:webHidden/>
          </w:rPr>
          <w:fldChar w:fldCharType="begin"/>
        </w:r>
        <w:r w:rsidR="009E2051">
          <w:rPr>
            <w:noProof/>
            <w:webHidden/>
          </w:rPr>
          <w:delInstrText xml:space="preserve"> PAGEREF _Toc47598369 \h </w:delInstrText>
        </w:r>
        <w:r w:rsidR="009E2051">
          <w:rPr>
            <w:noProof/>
            <w:webHidden/>
          </w:rPr>
        </w:r>
        <w:r w:rsidR="009E2051">
          <w:rPr>
            <w:noProof/>
            <w:webHidden/>
          </w:rPr>
          <w:fldChar w:fldCharType="separate"/>
        </w:r>
        <w:r w:rsidR="009E2051">
          <w:rPr>
            <w:noProof/>
            <w:webHidden/>
          </w:rPr>
          <w:delText>168</w:delText>
        </w:r>
        <w:r w:rsidR="009E2051">
          <w:rPr>
            <w:noProof/>
            <w:webHidden/>
          </w:rPr>
          <w:fldChar w:fldCharType="end"/>
        </w:r>
        <w:r>
          <w:rPr>
            <w:noProof/>
          </w:rPr>
          <w:fldChar w:fldCharType="end"/>
        </w:r>
      </w:del>
    </w:p>
    <w:p w14:paraId="59C347A6" w14:textId="77777777" w:rsidR="009E2051" w:rsidRDefault="00475EB1">
      <w:pPr>
        <w:pStyle w:val="TableofFigures"/>
        <w:tabs>
          <w:tab w:val="right" w:leader="dot" w:pos="8630"/>
        </w:tabs>
        <w:rPr>
          <w:del w:id="486" w:author="Greg Clendenning" w:date="2024-04-16T16:42:00Z"/>
          <w:rFonts w:asciiTheme="minorHAnsi" w:eastAsiaTheme="minorEastAsia" w:hAnsiTheme="minorHAnsi" w:cstheme="minorBidi"/>
          <w:noProof/>
          <w:sz w:val="22"/>
          <w:szCs w:val="22"/>
        </w:rPr>
      </w:pPr>
      <w:del w:id="487" w:author="Greg Clendenning" w:date="2024-04-16T16:42:00Z">
        <w:r>
          <w:fldChar w:fldCharType="begin"/>
        </w:r>
        <w:r>
          <w:delInstrText>HYPERLINK \l "_Toc47598370"</w:delInstrText>
        </w:r>
        <w:r>
          <w:fldChar w:fldCharType="separate"/>
        </w:r>
        <w:r w:rsidR="009E2051" w:rsidRPr="00703D2C">
          <w:rPr>
            <w:rStyle w:val="Hyperlink"/>
            <w:noProof/>
          </w:rPr>
          <w:delText>Table 2</w:delText>
        </w:r>
        <w:r w:rsidR="009E2051" w:rsidRPr="00703D2C">
          <w:rPr>
            <w:rStyle w:val="Hyperlink"/>
            <w:noProof/>
          </w:rPr>
          <w:noBreakHyphen/>
          <w:delText>125: Terms</w:delText>
        </w:r>
        <w:r w:rsidR="009E2051" w:rsidRPr="00703D2C">
          <w:rPr>
            <w:rStyle w:val="Hyperlink"/>
            <w:rFonts w:cs="Arial"/>
            <w:noProof/>
          </w:rPr>
          <w:delText>, Values, and References for</w:delText>
        </w:r>
        <w:r w:rsidR="009E2051" w:rsidRPr="00703D2C">
          <w:rPr>
            <w:rStyle w:val="Hyperlink"/>
            <w:noProof/>
          </w:rPr>
          <w:delText xml:space="preserve"> Residential Window Repair</w:delText>
        </w:r>
        <w:r w:rsidR="009E2051">
          <w:rPr>
            <w:noProof/>
            <w:webHidden/>
          </w:rPr>
          <w:tab/>
        </w:r>
        <w:r w:rsidR="009E2051">
          <w:rPr>
            <w:noProof/>
            <w:webHidden/>
          </w:rPr>
          <w:fldChar w:fldCharType="begin"/>
        </w:r>
        <w:r w:rsidR="009E2051">
          <w:rPr>
            <w:noProof/>
            <w:webHidden/>
          </w:rPr>
          <w:delInstrText xml:space="preserve"> PAGEREF _Toc47598370 \h </w:delInstrText>
        </w:r>
        <w:r w:rsidR="009E2051">
          <w:rPr>
            <w:noProof/>
            <w:webHidden/>
          </w:rPr>
        </w:r>
        <w:r w:rsidR="009E2051">
          <w:rPr>
            <w:noProof/>
            <w:webHidden/>
          </w:rPr>
          <w:fldChar w:fldCharType="separate"/>
        </w:r>
        <w:r w:rsidR="009E2051">
          <w:rPr>
            <w:noProof/>
            <w:webHidden/>
          </w:rPr>
          <w:delText>171</w:delText>
        </w:r>
        <w:r w:rsidR="009E2051">
          <w:rPr>
            <w:noProof/>
            <w:webHidden/>
          </w:rPr>
          <w:fldChar w:fldCharType="end"/>
        </w:r>
        <w:r>
          <w:rPr>
            <w:noProof/>
          </w:rPr>
          <w:fldChar w:fldCharType="end"/>
        </w:r>
      </w:del>
    </w:p>
    <w:p w14:paraId="33A0A451" w14:textId="77777777" w:rsidR="009E2051" w:rsidRDefault="00475EB1">
      <w:pPr>
        <w:pStyle w:val="TableofFigures"/>
        <w:tabs>
          <w:tab w:val="right" w:leader="dot" w:pos="8630"/>
        </w:tabs>
        <w:rPr>
          <w:del w:id="488" w:author="Greg Clendenning" w:date="2024-04-16T16:42:00Z"/>
          <w:rFonts w:asciiTheme="minorHAnsi" w:eastAsiaTheme="minorEastAsia" w:hAnsiTheme="minorHAnsi" w:cstheme="minorBidi"/>
          <w:noProof/>
          <w:sz w:val="22"/>
          <w:szCs w:val="22"/>
        </w:rPr>
      </w:pPr>
      <w:del w:id="489" w:author="Greg Clendenning" w:date="2024-04-16T16:42:00Z">
        <w:r>
          <w:fldChar w:fldCharType="begin"/>
        </w:r>
        <w:r>
          <w:delInstrText>HYPERLINK \l "_Toc47598371"</w:delInstrText>
        </w:r>
        <w:r>
          <w:fldChar w:fldCharType="separate"/>
        </w:r>
        <w:r w:rsidR="009E2051" w:rsidRPr="00703D2C">
          <w:rPr>
            <w:rStyle w:val="Hyperlink"/>
            <w:noProof/>
          </w:rPr>
          <w:delText>Table 2</w:delText>
        </w:r>
        <w:r w:rsidR="009E2051" w:rsidRPr="00703D2C">
          <w:rPr>
            <w:rStyle w:val="Hyperlink"/>
            <w:noProof/>
          </w:rPr>
          <w:noBreakHyphen/>
          <w:delText>126: Existing Infiltration Assumptions</w:delText>
        </w:r>
        <w:r w:rsidR="009E2051">
          <w:rPr>
            <w:noProof/>
            <w:webHidden/>
          </w:rPr>
          <w:tab/>
        </w:r>
        <w:r w:rsidR="009E2051">
          <w:rPr>
            <w:noProof/>
            <w:webHidden/>
          </w:rPr>
          <w:fldChar w:fldCharType="begin"/>
        </w:r>
        <w:r w:rsidR="009E2051">
          <w:rPr>
            <w:noProof/>
            <w:webHidden/>
          </w:rPr>
          <w:delInstrText xml:space="preserve"> PAGEREF _Toc47598371 \h </w:delInstrText>
        </w:r>
        <w:r w:rsidR="009E2051">
          <w:rPr>
            <w:noProof/>
            <w:webHidden/>
          </w:rPr>
        </w:r>
        <w:r w:rsidR="009E2051">
          <w:rPr>
            <w:noProof/>
            <w:webHidden/>
          </w:rPr>
          <w:fldChar w:fldCharType="separate"/>
        </w:r>
        <w:r w:rsidR="009E2051">
          <w:rPr>
            <w:noProof/>
            <w:webHidden/>
          </w:rPr>
          <w:delText>172</w:delText>
        </w:r>
        <w:r w:rsidR="009E2051">
          <w:rPr>
            <w:noProof/>
            <w:webHidden/>
          </w:rPr>
          <w:fldChar w:fldCharType="end"/>
        </w:r>
        <w:r>
          <w:rPr>
            <w:noProof/>
          </w:rPr>
          <w:fldChar w:fldCharType="end"/>
        </w:r>
      </w:del>
    </w:p>
    <w:p w14:paraId="34CC7851" w14:textId="77777777" w:rsidR="009E2051" w:rsidRDefault="00475EB1">
      <w:pPr>
        <w:pStyle w:val="TableofFigures"/>
        <w:tabs>
          <w:tab w:val="right" w:leader="dot" w:pos="8630"/>
        </w:tabs>
        <w:rPr>
          <w:del w:id="490" w:author="Greg Clendenning" w:date="2024-04-16T16:42:00Z"/>
          <w:rFonts w:asciiTheme="minorHAnsi" w:eastAsiaTheme="minorEastAsia" w:hAnsiTheme="minorHAnsi" w:cstheme="minorBidi"/>
          <w:noProof/>
          <w:sz w:val="22"/>
          <w:szCs w:val="22"/>
        </w:rPr>
      </w:pPr>
      <w:del w:id="491" w:author="Greg Clendenning" w:date="2024-04-16T16:42:00Z">
        <w:r>
          <w:fldChar w:fldCharType="begin"/>
        </w:r>
        <w:r>
          <w:delInstrText>HYPERLINK \l "_Toc47598372"</w:delInstrText>
        </w:r>
        <w:r>
          <w:fldChar w:fldCharType="separate"/>
        </w:r>
        <w:r w:rsidR="009E2051" w:rsidRPr="00703D2C">
          <w:rPr>
            <w:rStyle w:val="Hyperlink"/>
            <w:noProof/>
          </w:rPr>
          <w:delText>Table 2</w:delText>
        </w:r>
        <w:r w:rsidR="009E2051" w:rsidRPr="00703D2C">
          <w:rPr>
            <w:rStyle w:val="Hyperlink"/>
            <w:noProof/>
          </w:rPr>
          <w:noBreakHyphen/>
          <w:delText>127: Terms</w:delText>
        </w:r>
        <w:r w:rsidR="009E2051" w:rsidRPr="00703D2C">
          <w:rPr>
            <w:rStyle w:val="Hyperlink"/>
            <w:rFonts w:cs="Arial"/>
            <w:noProof/>
          </w:rPr>
          <w:delText>, Values, and References for</w:delText>
        </w:r>
        <w:r w:rsidR="009E2051" w:rsidRPr="00703D2C">
          <w:rPr>
            <w:rStyle w:val="Hyperlink"/>
            <w:noProof/>
          </w:rPr>
          <w:delText xml:space="preserve"> Residential New Construction</w:delText>
        </w:r>
        <w:r w:rsidR="009E2051">
          <w:rPr>
            <w:noProof/>
            <w:webHidden/>
          </w:rPr>
          <w:tab/>
        </w:r>
        <w:r w:rsidR="009E2051">
          <w:rPr>
            <w:noProof/>
            <w:webHidden/>
          </w:rPr>
          <w:fldChar w:fldCharType="begin"/>
        </w:r>
        <w:r w:rsidR="009E2051">
          <w:rPr>
            <w:noProof/>
            <w:webHidden/>
          </w:rPr>
          <w:delInstrText xml:space="preserve"> PAGEREF _Toc47598372 \h </w:delInstrText>
        </w:r>
        <w:r w:rsidR="009E2051">
          <w:rPr>
            <w:noProof/>
            <w:webHidden/>
          </w:rPr>
        </w:r>
        <w:r w:rsidR="009E2051">
          <w:rPr>
            <w:noProof/>
            <w:webHidden/>
          </w:rPr>
          <w:fldChar w:fldCharType="separate"/>
        </w:r>
        <w:r w:rsidR="009E2051">
          <w:rPr>
            <w:noProof/>
            <w:webHidden/>
          </w:rPr>
          <w:delText>174</w:delText>
        </w:r>
        <w:r w:rsidR="009E2051">
          <w:rPr>
            <w:noProof/>
            <w:webHidden/>
          </w:rPr>
          <w:fldChar w:fldCharType="end"/>
        </w:r>
        <w:r>
          <w:rPr>
            <w:noProof/>
          </w:rPr>
          <w:fldChar w:fldCharType="end"/>
        </w:r>
      </w:del>
    </w:p>
    <w:p w14:paraId="23307A71" w14:textId="77777777" w:rsidR="009E2051" w:rsidRDefault="00475EB1">
      <w:pPr>
        <w:pStyle w:val="TableofFigures"/>
        <w:tabs>
          <w:tab w:val="right" w:leader="dot" w:pos="8630"/>
        </w:tabs>
        <w:rPr>
          <w:del w:id="492" w:author="Greg Clendenning" w:date="2024-04-16T16:42:00Z"/>
          <w:rFonts w:asciiTheme="minorHAnsi" w:eastAsiaTheme="minorEastAsia" w:hAnsiTheme="minorHAnsi" w:cstheme="minorBidi"/>
          <w:noProof/>
          <w:sz w:val="22"/>
          <w:szCs w:val="22"/>
        </w:rPr>
      </w:pPr>
      <w:del w:id="493" w:author="Greg Clendenning" w:date="2024-04-16T16:42:00Z">
        <w:r>
          <w:fldChar w:fldCharType="begin"/>
        </w:r>
        <w:r>
          <w:delInstrText>HYPERLINK \l "_Toc47598373"</w:delInstrText>
        </w:r>
        <w:r>
          <w:fldChar w:fldCharType="separate"/>
        </w:r>
        <w:r w:rsidR="009E2051" w:rsidRPr="00703D2C">
          <w:rPr>
            <w:rStyle w:val="Hyperlink"/>
            <w:noProof/>
          </w:rPr>
          <w:delText>Table 2</w:delText>
        </w:r>
        <w:r w:rsidR="009E2051" w:rsidRPr="00703D2C">
          <w:rPr>
            <w:rStyle w:val="Hyperlink"/>
            <w:noProof/>
          </w:rPr>
          <w:noBreakHyphen/>
          <w:delText>128: Baseline Insulation and Fenestration Requirements by Component for Buildings Less Than 4 Stories (Equivalent U-Factors)</w:delText>
        </w:r>
        <w:r w:rsidR="009E2051" w:rsidRPr="00703D2C">
          <w:rPr>
            <w:rStyle w:val="Hyperlink"/>
            <w:noProof/>
            <w:vertAlign w:val="superscript"/>
          </w:rPr>
          <w:delText>Source 10</w:delText>
        </w:r>
        <w:r w:rsidR="009E2051">
          <w:rPr>
            <w:noProof/>
            <w:webHidden/>
          </w:rPr>
          <w:tab/>
        </w:r>
        <w:r w:rsidR="009E2051">
          <w:rPr>
            <w:noProof/>
            <w:webHidden/>
          </w:rPr>
          <w:fldChar w:fldCharType="begin"/>
        </w:r>
        <w:r w:rsidR="009E2051">
          <w:rPr>
            <w:noProof/>
            <w:webHidden/>
          </w:rPr>
          <w:delInstrText xml:space="preserve"> PAGEREF _Toc47598373 \h </w:delInstrText>
        </w:r>
        <w:r w:rsidR="009E2051">
          <w:rPr>
            <w:noProof/>
            <w:webHidden/>
          </w:rPr>
        </w:r>
        <w:r w:rsidR="009E2051">
          <w:rPr>
            <w:noProof/>
            <w:webHidden/>
          </w:rPr>
          <w:fldChar w:fldCharType="separate"/>
        </w:r>
        <w:r w:rsidR="009E2051">
          <w:rPr>
            <w:noProof/>
            <w:webHidden/>
          </w:rPr>
          <w:delText>175</w:delText>
        </w:r>
        <w:r w:rsidR="009E2051">
          <w:rPr>
            <w:noProof/>
            <w:webHidden/>
          </w:rPr>
          <w:fldChar w:fldCharType="end"/>
        </w:r>
        <w:r>
          <w:rPr>
            <w:noProof/>
          </w:rPr>
          <w:fldChar w:fldCharType="end"/>
        </w:r>
      </w:del>
    </w:p>
    <w:p w14:paraId="15D611AD" w14:textId="77777777" w:rsidR="009E2051" w:rsidRDefault="00475EB1">
      <w:pPr>
        <w:pStyle w:val="TableofFigures"/>
        <w:tabs>
          <w:tab w:val="right" w:leader="dot" w:pos="8630"/>
        </w:tabs>
        <w:rPr>
          <w:del w:id="494" w:author="Greg Clendenning" w:date="2024-04-16T16:42:00Z"/>
          <w:rFonts w:asciiTheme="minorHAnsi" w:eastAsiaTheme="minorEastAsia" w:hAnsiTheme="minorHAnsi" w:cstheme="minorBidi"/>
          <w:noProof/>
          <w:sz w:val="22"/>
          <w:szCs w:val="22"/>
        </w:rPr>
      </w:pPr>
      <w:del w:id="495" w:author="Greg Clendenning" w:date="2024-04-16T16:42:00Z">
        <w:r>
          <w:fldChar w:fldCharType="begin"/>
        </w:r>
        <w:r>
          <w:delInstrText>HYPERLINK \l "_Toc47598374"</w:delInstrText>
        </w:r>
        <w:r>
          <w:fldChar w:fldCharType="separate"/>
        </w:r>
        <w:r w:rsidR="009E2051" w:rsidRPr="00703D2C">
          <w:rPr>
            <w:rStyle w:val="Hyperlink"/>
            <w:noProof/>
          </w:rPr>
          <w:delText>Table 2</w:delText>
        </w:r>
        <w:r w:rsidR="009E2051" w:rsidRPr="00703D2C">
          <w:rPr>
            <w:rStyle w:val="Hyperlink"/>
            <w:noProof/>
          </w:rPr>
          <w:noBreakHyphen/>
          <w:delText>129: Residential New Construction Baseline Building Values for Buildings Less Than 4 Stories</w:delText>
        </w:r>
        <w:r w:rsidR="009E2051">
          <w:rPr>
            <w:noProof/>
            <w:webHidden/>
          </w:rPr>
          <w:tab/>
        </w:r>
        <w:r w:rsidR="009E2051">
          <w:rPr>
            <w:noProof/>
            <w:webHidden/>
          </w:rPr>
          <w:fldChar w:fldCharType="begin"/>
        </w:r>
        <w:r w:rsidR="009E2051">
          <w:rPr>
            <w:noProof/>
            <w:webHidden/>
          </w:rPr>
          <w:delInstrText xml:space="preserve"> PAGEREF _Toc47598374 \h </w:delInstrText>
        </w:r>
        <w:r w:rsidR="009E2051">
          <w:rPr>
            <w:noProof/>
            <w:webHidden/>
          </w:rPr>
        </w:r>
        <w:r w:rsidR="009E2051">
          <w:rPr>
            <w:noProof/>
            <w:webHidden/>
          </w:rPr>
          <w:fldChar w:fldCharType="separate"/>
        </w:r>
        <w:r w:rsidR="009E2051">
          <w:rPr>
            <w:noProof/>
            <w:webHidden/>
          </w:rPr>
          <w:delText>175</w:delText>
        </w:r>
        <w:r w:rsidR="009E2051">
          <w:rPr>
            <w:noProof/>
            <w:webHidden/>
          </w:rPr>
          <w:fldChar w:fldCharType="end"/>
        </w:r>
        <w:r>
          <w:rPr>
            <w:noProof/>
          </w:rPr>
          <w:fldChar w:fldCharType="end"/>
        </w:r>
      </w:del>
    </w:p>
    <w:p w14:paraId="5070DE68" w14:textId="77777777" w:rsidR="009E2051" w:rsidRDefault="00475EB1">
      <w:pPr>
        <w:pStyle w:val="TableofFigures"/>
        <w:tabs>
          <w:tab w:val="right" w:leader="dot" w:pos="8630"/>
        </w:tabs>
        <w:rPr>
          <w:del w:id="496" w:author="Greg Clendenning" w:date="2024-04-16T16:42:00Z"/>
          <w:rFonts w:asciiTheme="minorHAnsi" w:eastAsiaTheme="minorEastAsia" w:hAnsiTheme="minorHAnsi" w:cstheme="minorBidi"/>
          <w:noProof/>
          <w:sz w:val="22"/>
          <w:szCs w:val="22"/>
        </w:rPr>
      </w:pPr>
      <w:del w:id="497" w:author="Greg Clendenning" w:date="2024-04-16T16:42:00Z">
        <w:r>
          <w:fldChar w:fldCharType="begin"/>
        </w:r>
        <w:r>
          <w:delInstrText>HYPERLINK \l "_Toc47598375"</w:delInstrText>
        </w:r>
        <w:r>
          <w:fldChar w:fldCharType="separate"/>
        </w:r>
        <w:r w:rsidR="009E2051" w:rsidRPr="00703D2C">
          <w:rPr>
            <w:rStyle w:val="Hyperlink"/>
            <w:noProof/>
          </w:rPr>
          <w:delText>Table 2</w:delText>
        </w:r>
        <w:r w:rsidR="009E2051" w:rsidRPr="00703D2C">
          <w:rPr>
            <w:rStyle w:val="Hyperlink"/>
            <w:noProof/>
          </w:rPr>
          <w:noBreakHyphen/>
          <w:delText>130: Baseline Insulation and Fenestration Requirements by Component for Buildings 4 Stories or Higher (Equivalent U-Factors)</w:delText>
        </w:r>
        <w:r w:rsidR="009E2051" w:rsidRPr="00703D2C">
          <w:rPr>
            <w:rStyle w:val="Hyperlink"/>
            <w:noProof/>
            <w:vertAlign w:val="superscript"/>
          </w:rPr>
          <w:delText>Source 13</w:delText>
        </w:r>
        <w:r w:rsidR="009E2051">
          <w:rPr>
            <w:noProof/>
            <w:webHidden/>
          </w:rPr>
          <w:tab/>
        </w:r>
        <w:r w:rsidR="009E2051">
          <w:rPr>
            <w:noProof/>
            <w:webHidden/>
          </w:rPr>
          <w:fldChar w:fldCharType="begin"/>
        </w:r>
        <w:r w:rsidR="009E2051">
          <w:rPr>
            <w:noProof/>
            <w:webHidden/>
          </w:rPr>
          <w:delInstrText xml:space="preserve"> PAGEREF _Toc47598375 \h </w:delInstrText>
        </w:r>
        <w:r w:rsidR="009E2051">
          <w:rPr>
            <w:noProof/>
            <w:webHidden/>
          </w:rPr>
        </w:r>
        <w:r w:rsidR="009E2051">
          <w:rPr>
            <w:noProof/>
            <w:webHidden/>
          </w:rPr>
          <w:fldChar w:fldCharType="separate"/>
        </w:r>
        <w:r w:rsidR="009E2051">
          <w:rPr>
            <w:noProof/>
            <w:webHidden/>
          </w:rPr>
          <w:delText>177</w:delText>
        </w:r>
        <w:r w:rsidR="009E2051">
          <w:rPr>
            <w:noProof/>
            <w:webHidden/>
          </w:rPr>
          <w:fldChar w:fldCharType="end"/>
        </w:r>
        <w:r>
          <w:rPr>
            <w:noProof/>
          </w:rPr>
          <w:fldChar w:fldCharType="end"/>
        </w:r>
      </w:del>
    </w:p>
    <w:p w14:paraId="15111D57" w14:textId="77777777" w:rsidR="009E2051" w:rsidRDefault="00475EB1">
      <w:pPr>
        <w:pStyle w:val="TableofFigures"/>
        <w:tabs>
          <w:tab w:val="right" w:leader="dot" w:pos="8630"/>
        </w:tabs>
        <w:rPr>
          <w:del w:id="498" w:author="Greg Clendenning" w:date="2024-04-16T16:42:00Z"/>
          <w:rFonts w:asciiTheme="minorHAnsi" w:eastAsiaTheme="minorEastAsia" w:hAnsiTheme="minorHAnsi" w:cstheme="minorBidi"/>
          <w:noProof/>
          <w:sz w:val="22"/>
          <w:szCs w:val="22"/>
        </w:rPr>
      </w:pPr>
      <w:del w:id="499" w:author="Greg Clendenning" w:date="2024-04-16T16:42:00Z">
        <w:r>
          <w:fldChar w:fldCharType="begin"/>
        </w:r>
        <w:r>
          <w:delInstrText>HYPERLINK \l "_Toc47598376"</w:delInstrText>
        </w:r>
        <w:r>
          <w:fldChar w:fldCharType="separate"/>
        </w:r>
        <w:r w:rsidR="009E2051" w:rsidRPr="00703D2C">
          <w:rPr>
            <w:rStyle w:val="Hyperlink"/>
            <w:noProof/>
          </w:rPr>
          <w:delText>Table 2</w:delText>
        </w:r>
        <w:r w:rsidR="009E2051" w:rsidRPr="00703D2C">
          <w:rPr>
            <w:rStyle w:val="Hyperlink"/>
            <w:noProof/>
          </w:rPr>
          <w:noBreakHyphen/>
          <w:delText>131: Residential New Construction Baseline Building Values for Buildings 4 Stories or Higher</w:delText>
        </w:r>
        <w:r w:rsidR="009E2051">
          <w:rPr>
            <w:noProof/>
            <w:webHidden/>
          </w:rPr>
          <w:tab/>
        </w:r>
        <w:r w:rsidR="009E2051">
          <w:rPr>
            <w:noProof/>
            <w:webHidden/>
          </w:rPr>
          <w:fldChar w:fldCharType="begin"/>
        </w:r>
        <w:r w:rsidR="009E2051">
          <w:rPr>
            <w:noProof/>
            <w:webHidden/>
          </w:rPr>
          <w:delInstrText xml:space="preserve"> PAGEREF _Toc47598376 \h </w:delInstrText>
        </w:r>
        <w:r w:rsidR="009E2051">
          <w:rPr>
            <w:noProof/>
            <w:webHidden/>
          </w:rPr>
        </w:r>
        <w:r w:rsidR="009E2051">
          <w:rPr>
            <w:noProof/>
            <w:webHidden/>
          </w:rPr>
          <w:fldChar w:fldCharType="separate"/>
        </w:r>
        <w:r w:rsidR="009E2051">
          <w:rPr>
            <w:noProof/>
            <w:webHidden/>
          </w:rPr>
          <w:delText>177</w:delText>
        </w:r>
        <w:r w:rsidR="009E2051">
          <w:rPr>
            <w:noProof/>
            <w:webHidden/>
          </w:rPr>
          <w:fldChar w:fldCharType="end"/>
        </w:r>
        <w:r>
          <w:rPr>
            <w:noProof/>
          </w:rPr>
          <w:fldChar w:fldCharType="end"/>
        </w:r>
      </w:del>
    </w:p>
    <w:p w14:paraId="4C9F591D" w14:textId="77777777" w:rsidR="009E2051" w:rsidRDefault="00475EB1">
      <w:pPr>
        <w:pStyle w:val="TableofFigures"/>
        <w:tabs>
          <w:tab w:val="right" w:leader="dot" w:pos="8630"/>
        </w:tabs>
        <w:rPr>
          <w:del w:id="500" w:author="Greg Clendenning" w:date="2024-04-16T16:42:00Z"/>
          <w:rFonts w:asciiTheme="minorHAnsi" w:eastAsiaTheme="minorEastAsia" w:hAnsiTheme="minorHAnsi" w:cstheme="minorBidi"/>
          <w:noProof/>
          <w:sz w:val="22"/>
          <w:szCs w:val="22"/>
        </w:rPr>
      </w:pPr>
      <w:del w:id="501" w:author="Greg Clendenning" w:date="2024-04-16T16:42:00Z">
        <w:r>
          <w:fldChar w:fldCharType="begin"/>
        </w:r>
        <w:r>
          <w:delInstrText>HYPERLINK \l "_Toc47598377"</w:delInstrText>
        </w:r>
        <w:r>
          <w:fldChar w:fldCharType="separate"/>
        </w:r>
        <w:r w:rsidR="009E2051" w:rsidRPr="00703D2C">
          <w:rPr>
            <w:rStyle w:val="Hyperlink"/>
            <w:noProof/>
          </w:rPr>
          <w:delText>Table 2</w:delText>
        </w:r>
        <w:r w:rsidR="009E2051" w:rsidRPr="00703D2C">
          <w:rPr>
            <w:rStyle w:val="Hyperlink"/>
            <w:noProof/>
          </w:rPr>
          <w:noBreakHyphen/>
          <w:delText>132: Minimum Baseline Gas-Fired Uniform Energy Factors Based on Storage Volume and Draw Pattern</w:delText>
        </w:r>
        <w:r w:rsidR="009E2051">
          <w:rPr>
            <w:noProof/>
            <w:webHidden/>
          </w:rPr>
          <w:tab/>
        </w:r>
        <w:r w:rsidR="009E2051">
          <w:rPr>
            <w:noProof/>
            <w:webHidden/>
          </w:rPr>
          <w:fldChar w:fldCharType="begin"/>
        </w:r>
        <w:r w:rsidR="009E2051">
          <w:rPr>
            <w:noProof/>
            <w:webHidden/>
          </w:rPr>
          <w:delInstrText xml:space="preserve"> PAGEREF _Toc47598377 \h </w:delInstrText>
        </w:r>
        <w:r w:rsidR="009E2051">
          <w:rPr>
            <w:noProof/>
            <w:webHidden/>
          </w:rPr>
        </w:r>
        <w:r w:rsidR="009E2051">
          <w:rPr>
            <w:noProof/>
            <w:webHidden/>
          </w:rPr>
          <w:fldChar w:fldCharType="separate"/>
        </w:r>
        <w:r w:rsidR="009E2051">
          <w:rPr>
            <w:noProof/>
            <w:webHidden/>
          </w:rPr>
          <w:delText>178</w:delText>
        </w:r>
        <w:r w:rsidR="009E2051">
          <w:rPr>
            <w:noProof/>
            <w:webHidden/>
          </w:rPr>
          <w:fldChar w:fldCharType="end"/>
        </w:r>
        <w:r>
          <w:rPr>
            <w:noProof/>
          </w:rPr>
          <w:fldChar w:fldCharType="end"/>
        </w:r>
      </w:del>
    </w:p>
    <w:p w14:paraId="182A8474" w14:textId="77777777" w:rsidR="009E2051" w:rsidRDefault="00475EB1">
      <w:pPr>
        <w:pStyle w:val="TableofFigures"/>
        <w:tabs>
          <w:tab w:val="right" w:leader="dot" w:pos="8630"/>
        </w:tabs>
        <w:rPr>
          <w:del w:id="502" w:author="Greg Clendenning" w:date="2024-04-16T16:42:00Z"/>
          <w:rFonts w:asciiTheme="minorHAnsi" w:eastAsiaTheme="minorEastAsia" w:hAnsiTheme="minorHAnsi" w:cstheme="minorBidi"/>
          <w:noProof/>
          <w:sz w:val="22"/>
          <w:szCs w:val="22"/>
        </w:rPr>
      </w:pPr>
      <w:del w:id="503" w:author="Greg Clendenning" w:date="2024-04-16T16:42:00Z">
        <w:r>
          <w:fldChar w:fldCharType="begin"/>
        </w:r>
        <w:r>
          <w:delInstrText>HYPERLINK \l "_Toc47598378"</w:delInstrText>
        </w:r>
        <w:r>
          <w:fldChar w:fldCharType="separate"/>
        </w:r>
        <w:r w:rsidR="009E2051" w:rsidRPr="00703D2C">
          <w:rPr>
            <w:rStyle w:val="Hyperlink"/>
            <w:noProof/>
          </w:rPr>
          <w:delText>Table 2</w:delText>
        </w:r>
        <w:r w:rsidR="009E2051" w:rsidRPr="00703D2C">
          <w:rPr>
            <w:rStyle w:val="Hyperlink"/>
            <w:noProof/>
          </w:rPr>
          <w:noBreakHyphen/>
          <w:delText>133: ENERGY STAR Manufactured Homes– References</w:delText>
        </w:r>
        <w:r w:rsidR="009E2051">
          <w:rPr>
            <w:noProof/>
            <w:webHidden/>
          </w:rPr>
          <w:tab/>
        </w:r>
        <w:r w:rsidR="009E2051">
          <w:rPr>
            <w:noProof/>
            <w:webHidden/>
          </w:rPr>
          <w:fldChar w:fldCharType="begin"/>
        </w:r>
        <w:r w:rsidR="009E2051">
          <w:rPr>
            <w:noProof/>
            <w:webHidden/>
          </w:rPr>
          <w:delInstrText xml:space="preserve"> PAGEREF _Toc47598378 \h </w:delInstrText>
        </w:r>
        <w:r w:rsidR="009E2051">
          <w:rPr>
            <w:noProof/>
            <w:webHidden/>
          </w:rPr>
        </w:r>
        <w:r w:rsidR="009E2051">
          <w:rPr>
            <w:noProof/>
            <w:webHidden/>
          </w:rPr>
          <w:fldChar w:fldCharType="separate"/>
        </w:r>
        <w:r w:rsidR="009E2051">
          <w:rPr>
            <w:noProof/>
            <w:webHidden/>
          </w:rPr>
          <w:delText>182</w:delText>
        </w:r>
        <w:r w:rsidR="009E2051">
          <w:rPr>
            <w:noProof/>
            <w:webHidden/>
          </w:rPr>
          <w:fldChar w:fldCharType="end"/>
        </w:r>
        <w:r>
          <w:rPr>
            <w:noProof/>
          </w:rPr>
          <w:fldChar w:fldCharType="end"/>
        </w:r>
      </w:del>
    </w:p>
    <w:p w14:paraId="32282497" w14:textId="77777777" w:rsidR="009E2051" w:rsidRDefault="00475EB1">
      <w:pPr>
        <w:pStyle w:val="TableofFigures"/>
        <w:tabs>
          <w:tab w:val="right" w:leader="dot" w:pos="8630"/>
        </w:tabs>
        <w:rPr>
          <w:del w:id="504" w:author="Greg Clendenning" w:date="2024-04-16T16:42:00Z"/>
          <w:rFonts w:asciiTheme="minorHAnsi" w:eastAsiaTheme="minorEastAsia" w:hAnsiTheme="minorHAnsi" w:cstheme="minorBidi"/>
          <w:noProof/>
          <w:sz w:val="22"/>
          <w:szCs w:val="22"/>
        </w:rPr>
      </w:pPr>
      <w:del w:id="505" w:author="Greg Clendenning" w:date="2024-04-16T16:42:00Z">
        <w:r>
          <w:fldChar w:fldCharType="begin"/>
        </w:r>
        <w:r>
          <w:delInstrText>HYPERLINK \l "_Toc47598379"</w:delInstrText>
        </w:r>
        <w:r>
          <w:fldChar w:fldCharType="separate"/>
        </w:r>
        <w:r w:rsidR="009E2051" w:rsidRPr="00703D2C">
          <w:rPr>
            <w:rStyle w:val="Hyperlink"/>
            <w:noProof/>
          </w:rPr>
          <w:delText>Table 2</w:delText>
        </w:r>
        <w:r w:rsidR="009E2051" w:rsidRPr="00703D2C">
          <w:rPr>
            <w:rStyle w:val="Hyperlink"/>
            <w:noProof/>
          </w:rPr>
          <w:noBreakHyphen/>
          <w:delText>134: ENERGY STAR Manufactured Homes - User Defined Reference Home</w:delText>
        </w:r>
        <w:r w:rsidR="009E2051">
          <w:rPr>
            <w:noProof/>
            <w:webHidden/>
          </w:rPr>
          <w:tab/>
        </w:r>
        <w:r w:rsidR="009E2051">
          <w:rPr>
            <w:noProof/>
            <w:webHidden/>
          </w:rPr>
          <w:fldChar w:fldCharType="begin"/>
        </w:r>
        <w:r w:rsidR="009E2051">
          <w:rPr>
            <w:noProof/>
            <w:webHidden/>
          </w:rPr>
          <w:delInstrText xml:space="preserve"> PAGEREF _Toc47598379 \h </w:delInstrText>
        </w:r>
        <w:r w:rsidR="009E2051">
          <w:rPr>
            <w:noProof/>
            <w:webHidden/>
          </w:rPr>
        </w:r>
        <w:r w:rsidR="009E2051">
          <w:rPr>
            <w:noProof/>
            <w:webHidden/>
          </w:rPr>
          <w:fldChar w:fldCharType="separate"/>
        </w:r>
        <w:r w:rsidR="009E2051">
          <w:rPr>
            <w:noProof/>
            <w:webHidden/>
          </w:rPr>
          <w:delText>183</w:delText>
        </w:r>
        <w:r w:rsidR="009E2051">
          <w:rPr>
            <w:noProof/>
            <w:webHidden/>
          </w:rPr>
          <w:fldChar w:fldCharType="end"/>
        </w:r>
        <w:r>
          <w:rPr>
            <w:noProof/>
          </w:rPr>
          <w:fldChar w:fldCharType="end"/>
        </w:r>
      </w:del>
    </w:p>
    <w:p w14:paraId="49109583" w14:textId="77777777" w:rsidR="009E2051" w:rsidRDefault="00475EB1">
      <w:pPr>
        <w:pStyle w:val="TableofFigures"/>
        <w:tabs>
          <w:tab w:val="right" w:leader="dot" w:pos="8630"/>
        </w:tabs>
        <w:rPr>
          <w:del w:id="506" w:author="Greg Clendenning" w:date="2024-04-16T16:42:00Z"/>
          <w:rFonts w:asciiTheme="minorHAnsi" w:eastAsiaTheme="minorEastAsia" w:hAnsiTheme="minorHAnsi" w:cstheme="minorBidi"/>
          <w:noProof/>
          <w:sz w:val="22"/>
          <w:szCs w:val="22"/>
        </w:rPr>
      </w:pPr>
      <w:del w:id="507" w:author="Greg Clendenning" w:date="2024-04-16T16:42:00Z">
        <w:r>
          <w:fldChar w:fldCharType="begin"/>
        </w:r>
        <w:r>
          <w:delInstrText>HYPERLINK \l "_Toc47598380"</w:delInstrText>
        </w:r>
        <w:r>
          <w:fldChar w:fldCharType="separate"/>
        </w:r>
        <w:r w:rsidR="009E2051" w:rsidRPr="00703D2C">
          <w:rPr>
            <w:rStyle w:val="Hyperlink"/>
            <w:noProof/>
          </w:rPr>
          <w:delText>Table 2</w:delText>
        </w:r>
        <w:r w:rsidR="009E2051" w:rsidRPr="00703D2C">
          <w:rPr>
            <w:rStyle w:val="Hyperlink"/>
            <w:noProof/>
          </w:rPr>
          <w:noBreakHyphen/>
          <w:delText>135: Home Energy Report Persistence Example</w:delText>
        </w:r>
        <w:r w:rsidR="009E2051">
          <w:rPr>
            <w:noProof/>
            <w:webHidden/>
          </w:rPr>
          <w:tab/>
        </w:r>
        <w:r w:rsidR="009E2051">
          <w:rPr>
            <w:noProof/>
            <w:webHidden/>
          </w:rPr>
          <w:fldChar w:fldCharType="begin"/>
        </w:r>
        <w:r w:rsidR="009E2051">
          <w:rPr>
            <w:noProof/>
            <w:webHidden/>
          </w:rPr>
          <w:delInstrText xml:space="preserve"> PAGEREF _Toc47598380 \h </w:delInstrText>
        </w:r>
        <w:r w:rsidR="009E2051">
          <w:rPr>
            <w:noProof/>
            <w:webHidden/>
          </w:rPr>
        </w:r>
        <w:r w:rsidR="009E2051">
          <w:rPr>
            <w:noProof/>
            <w:webHidden/>
          </w:rPr>
          <w:fldChar w:fldCharType="separate"/>
        </w:r>
        <w:r w:rsidR="009E2051">
          <w:rPr>
            <w:noProof/>
            <w:webHidden/>
          </w:rPr>
          <w:delText>186</w:delText>
        </w:r>
        <w:r w:rsidR="009E2051">
          <w:rPr>
            <w:noProof/>
            <w:webHidden/>
          </w:rPr>
          <w:fldChar w:fldCharType="end"/>
        </w:r>
        <w:r>
          <w:rPr>
            <w:noProof/>
          </w:rPr>
          <w:fldChar w:fldCharType="end"/>
        </w:r>
      </w:del>
    </w:p>
    <w:p w14:paraId="1C44A892" w14:textId="77777777" w:rsidR="009E2051" w:rsidRDefault="00475EB1">
      <w:pPr>
        <w:pStyle w:val="TableofFigures"/>
        <w:tabs>
          <w:tab w:val="right" w:leader="dot" w:pos="8630"/>
        </w:tabs>
        <w:rPr>
          <w:del w:id="508" w:author="Greg Clendenning" w:date="2024-04-16T16:42:00Z"/>
          <w:rFonts w:asciiTheme="minorHAnsi" w:eastAsiaTheme="minorEastAsia" w:hAnsiTheme="minorHAnsi" w:cstheme="minorBidi"/>
          <w:noProof/>
          <w:sz w:val="22"/>
          <w:szCs w:val="22"/>
        </w:rPr>
      </w:pPr>
      <w:del w:id="509" w:author="Greg Clendenning" w:date="2024-04-16T16:42:00Z">
        <w:r>
          <w:fldChar w:fldCharType="begin"/>
        </w:r>
        <w:r>
          <w:delInstrText>HYPERLINK \l "_Toc47598381"</w:delInstrText>
        </w:r>
        <w:r>
          <w:fldChar w:fldCharType="separate"/>
        </w:r>
        <w:r w:rsidR="009E2051" w:rsidRPr="00703D2C">
          <w:rPr>
            <w:rStyle w:val="Hyperlink"/>
            <w:noProof/>
          </w:rPr>
          <w:delText>Table 2</w:delText>
        </w:r>
        <w:r w:rsidR="009E2051" w:rsidRPr="00703D2C">
          <w:rPr>
            <w:rStyle w:val="Hyperlink"/>
            <w:noProof/>
          </w:rPr>
          <w:noBreakHyphen/>
          <w:delText>136: Calculation of Avoided Decay and Incremental Annual Compliance Savings</w:delText>
        </w:r>
        <w:r w:rsidR="009E2051">
          <w:rPr>
            <w:noProof/>
            <w:webHidden/>
          </w:rPr>
          <w:tab/>
        </w:r>
        <w:r w:rsidR="009E2051">
          <w:rPr>
            <w:noProof/>
            <w:webHidden/>
          </w:rPr>
          <w:fldChar w:fldCharType="begin"/>
        </w:r>
        <w:r w:rsidR="009E2051">
          <w:rPr>
            <w:noProof/>
            <w:webHidden/>
          </w:rPr>
          <w:delInstrText xml:space="preserve"> PAGEREF _Toc47598381 \h </w:delInstrText>
        </w:r>
        <w:r w:rsidR="009E2051">
          <w:rPr>
            <w:noProof/>
            <w:webHidden/>
          </w:rPr>
        </w:r>
        <w:r w:rsidR="009E2051">
          <w:rPr>
            <w:noProof/>
            <w:webHidden/>
          </w:rPr>
          <w:fldChar w:fldCharType="separate"/>
        </w:r>
        <w:r w:rsidR="009E2051">
          <w:rPr>
            <w:noProof/>
            <w:webHidden/>
          </w:rPr>
          <w:delText>187</w:delText>
        </w:r>
        <w:r w:rsidR="009E2051">
          <w:rPr>
            <w:noProof/>
            <w:webHidden/>
          </w:rPr>
          <w:fldChar w:fldCharType="end"/>
        </w:r>
        <w:r>
          <w:rPr>
            <w:noProof/>
          </w:rPr>
          <w:fldChar w:fldCharType="end"/>
        </w:r>
      </w:del>
    </w:p>
    <w:p w14:paraId="1103A4AF" w14:textId="77777777" w:rsidR="009E2051" w:rsidRDefault="00475EB1">
      <w:pPr>
        <w:pStyle w:val="TableofFigures"/>
        <w:tabs>
          <w:tab w:val="right" w:leader="dot" w:pos="8630"/>
        </w:tabs>
        <w:rPr>
          <w:del w:id="510" w:author="Greg Clendenning" w:date="2024-04-16T16:42:00Z"/>
          <w:rFonts w:asciiTheme="minorHAnsi" w:eastAsiaTheme="minorEastAsia" w:hAnsiTheme="minorHAnsi" w:cstheme="minorBidi"/>
          <w:noProof/>
          <w:sz w:val="22"/>
          <w:szCs w:val="22"/>
        </w:rPr>
      </w:pPr>
      <w:del w:id="511" w:author="Greg Clendenning" w:date="2024-04-16T16:42:00Z">
        <w:r>
          <w:fldChar w:fldCharType="begin"/>
        </w:r>
        <w:r>
          <w:delInstrText>HYPERLINK \l "_Toc47598382"</w:delInstrText>
        </w:r>
        <w:r>
          <w:fldChar w:fldCharType="separate"/>
        </w:r>
        <w:r w:rsidR="009E2051" w:rsidRPr="00703D2C">
          <w:rPr>
            <w:rStyle w:val="Hyperlink"/>
            <w:noProof/>
          </w:rPr>
          <w:delText>Table 2</w:delText>
        </w:r>
        <w:r w:rsidR="009E2051" w:rsidRPr="00703D2C">
          <w:rPr>
            <w:rStyle w:val="Hyperlink"/>
            <w:noProof/>
          </w:rPr>
          <w:noBreakHyphen/>
          <w:delText>137: Terms</w:delText>
        </w:r>
        <w:r w:rsidR="009E2051" w:rsidRPr="00703D2C">
          <w:rPr>
            <w:rStyle w:val="Hyperlink"/>
            <w:rFonts w:cs="Arial"/>
            <w:noProof/>
          </w:rPr>
          <w:delText>, Values, and References for</w:delText>
        </w:r>
        <w:r w:rsidR="009E2051" w:rsidRPr="00703D2C">
          <w:rPr>
            <w:rStyle w:val="Hyperlink"/>
            <w:noProof/>
          </w:rPr>
          <w:delText xml:space="preserve"> HER Persistence Protocol</w:delText>
        </w:r>
        <w:r w:rsidR="009E2051">
          <w:rPr>
            <w:noProof/>
            <w:webHidden/>
          </w:rPr>
          <w:tab/>
        </w:r>
        <w:r w:rsidR="009E2051">
          <w:rPr>
            <w:noProof/>
            <w:webHidden/>
          </w:rPr>
          <w:fldChar w:fldCharType="begin"/>
        </w:r>
        <w:r w:rsidR="009E2051">
          <w:rPr>
            <w:noProof/>
            <w:webHidden/>
          </w:rPr>
          <w:delInstrText xml:space="preserve"> PAGEREF _Toc47598382 \h </w:delInstrText>
        </w:r>
        <w:r w:rsidR="009E2051">
          <w:rPr>
            <w:noProof/>
            <w:webHidden/>
          </w:rPr>
        </w:r>
        <w:r w:rsidR="009E2051">
          <w:rPr>
            <w:noProof/>
            <w:webHidden/>
          </w:rPr>
          <w:fldChar w:fldCharType="separate"/>
        </w:r>
        <w:r w:rsidR="009E2051">
          <w:rPr>
            <w:noProof/>
            <w:webHidden/>
          </w:rPr>
          <w:delText>189</w:delText>
        </w:r>
        <w:r w:rsidR="009E2051">
          <w:rPr>
            <w:noProof/>
            <w:webHidden/>
          </w:rPr>
          <w:fldChar w:fldCharType="end"/>
        </w:r>
        <w:r>
          <w:rPr>
            <w:noProof/>
          </w:rPr>
          <w:fldChar w:fldCharType="end"/>
        </w:r>
      </w:del>
    </w:p>
    <w:p w14:paraId="53D19787" w14:textId="77777777" w:rsidR="009E2051" w:rsidRDefault="00475EB1">
      <w:pPr>
        <w:pStyle w:val="TableofFigures"/>
        <w:tabs>
          <w:tab w:val="right" w:leader="dot" w:pos="8630"/>
        </w:tabs>
        <w:rPr>
          <w:del w:id="512" w:author="Greg Clendenning" w:date="2024-04-16T16:42:00Z"/>
          <w:rFonts w:asciiTheme="minorHAnsi" w:eastAsiaTheme="minorEastAsia" w:hAnsiTheme="minorHAnsi" w:cstheme="minorBidi"/>
          <w:noProof/>
          <w:sz w:val="22"/>
          <w:szCs w:val="22"/>
        </w:rPr>
      </w:pPr>
      <w:del w:id="513" w:author="Greg Clendenning" w:date="2024-04-16T16:42:00Z">
        <w:r>
          <w:fldChar w:fldCharType="begin"/>
        </w:r>
        <w:r>
          <w:delInstrText>HYPERLINK \l "_Toc47598383"</w:delInstrText>
        </w:r>
        <w:r>
          <w:fldChar w:fldCharType="separate"/>
        </w:r>
        <w:r w:rsidR="009E2051" w:rsidRPr="00703D2C">
          <w:rPr>
            <w:rStyle w:val="Hyperlink"/>
            <w:noProof/>
          </w:rPr>
          <w:delText>Table 2</w:delText>
        </w:r>
        <w:r w:rsidR="009E2051" w:rsidRPr="00703D2C">
          <w:rPr>
            <w:rStyle w:val="Hyperlink"/>
            <w:noProof/>
          </w:rPr>
          <w:noBreakHyphen/>
          <w:delText>138: Terms</w:delText>
        </w:r>
        <w:r w:rsidR="009E2051" w:rsidRPr="00703D2C">
          <w:rPr>
            <w:rStyle w:val="Hyperlink"/>
            <w:rFonts w:cs="Arial"/>
            <w:noProof/>
          </w:rPr>
          <w:delText>, Values, and References for Variable Speed Pool Pumps</w:delText>
        </w:r>
        <w:r w:rsidR="009E2051">
          <w:rPr>
            <w:noProof/>
            <w:webHidden/>
          </w:rPr>
          <w:tab/>
        </w:r>
        <w:r w:rsidR="009E2051">
          <w:rPr>
            <w:noProof/>
            <w:webHidden/>
          </w:rPr>
          <w:fldChar w:fldCharType="begin"/>
        </w:r>
        <w:r w:rsidR="009E2051">
          <w:rPr>
            <w:noProof/>
            <w:webHidden/>
          </w:rPr>
          <w:delInstrText xml:space="preserve"> PAGEREF _Toc47598383 \h </w:delInstrText>
        </w:r>
        <w:r w:rsidR="009E2051">
          <w:rPr>
            <w:noProof/>
            <w:webHidden/>
          </w:rPr>
        </w:r>
        <w:r w:rsidR="009E2051">
          <w:rPr>
            <w:noProof/>
            <w:webHidden/>
          </w:rPr>
          <w:fldChar w:fldCharType="separate"/>
        </w:r>
        <w:r w:rsidR="009E2051">
          <w:rPr>
            <w:noProof/>
            <w:webHidden/>
          </w:rPr>
          <w:delText>190</w:delText>
        </w:r>
        <w:r w:rsidR="009E2051">
          <w:rPr>
            <w:noProof/>
            <w:webHidden/>
          </w:rPr>
          <w:fldChar w:fldCharType="end"/>
        </w:r>
        <w:r>
          <w:rPr>
            <w:noProof/>
          </w:rPr>
          <w:fldChar w:fldCharType="end"/>
        </w:r>
      </w:del>
    </w:p>
    <w:p w14:paraId="2AAEFA99" w14:textId="77777777" w:rsidR="009E2051" w:rsidRDefault="00475EB1">
      <w:pPr>
        <w:pStyle w:val="TableofFigures"/>
        <w:tabs>
          <w:tab w:val="right" w:leader="dot" w:pos="8630"/>
        </w:tabs>
        <w:rPr>
          <w:del w:id="514" w:author="Greg Clendenning" w:date="2024-04-16T16:42:00Z"/>
          <w:rFonts w:asciiTheme="minorHAnsi" w:eastAsiaTheme="minorEastAsia" w:hAnsiTheme="minorHAnsi" w:cstheme="minorBidi"/>
          <w:noProof/>
          <w:sz w:val="22"/>
          <w:szCs w:val="22"/>
        </w:rPr>
      </w:pPr>
      <w:del w:id="515" w:author="Greg Clendenning" w:date="2024-04-16T16:42:00Z">
        <w:r>
          <w:fldChar w:fldCharType="begin"/>
        </w:r>
        <w:r>
          <w:delInstrText>HYPERLINK \l "_Toc47598384"</w:delInstrText>
        </w:r>
        <w:r>
          <w:fldChar w:fldCharType="separate"/>
        </w:r>
        <w:r w:rsidR="009E2051" w:rsidRPr="00703D2C">
          <w:rPr>
            <w:rStyle w:val="Hyperlink"/>
            <w:noProof/>
          </w:rPr>
          <w:delText>Table 2</w:delText>
        </w:r>
        <w:r w:rsidR="009E2051" w:rsidRPr="00703D2C">
          <w:rPr>
            <w:rStyle w:val="Hyperlink"/>
            <w:noProof/>
          </w:rPr>
          <w:noBreakHyphen/>
          <w:delText>139: Single Speed Pool Pump Specification</w:delText>
        </w:r>
        <w:r w:rsidR="009E2051">
          <w:rPr>
            <w:noProof/>
            <w:webHidden/>
          </w:rPr>
          <w:tab/>
        </w:r>
        <w:r w:rsidR="009E2051">
          <w:rPr>
            <w:noProof/>
            <w:webHidden/>
          </w:rPr>
          <w:fldChar w:fldCharType="begin"/>
        </w:r>
        <w:r w:rsidR="009E2051">
          <w:rPr>
            <w:noProof/>
            <w:webHidden/>
          </w:rPr>
          <w:delInstrText xml:space="preserve"> PAGEREF _Toc47598384 \h </w:delInstrText>
        </w:r>
        <w:r w:rsidR="009E2051">
          <w:rPr>
            <w:noProof/>
            <w:webHidden/>
          </w:rPr>
        </w:r>
        <w:r w:rsidR="009E2051">
          <w:rPr>
            <w:noProof/>
            <w:webHidden/>
          </w:rPr>
          <w:fldChar w:fldCharType="separate"/>
        </w:r>
        <w:r w:rsidR="009E2051">
          <w:rPr>
            <w:noProof/>
            <w:webHidden/>
          </w:rPr>
          <w:delText>191</w:delText>
        </w:r>
        <w:r w:rsidR="009E2051">
          <w:rPr>
            <w:noProof/>
            <w:webHidden/>
          </w:rPr>
          <w:fldChar w:fldCharType="end"/>
        </w:r>
        <w:r>
          <w:rPr>
            <w:noProof/>
          </w:rPr>
          <w:fldChar w:fldCharType="end"/>
        </w:r>
      </w:del>
    </w:p>
    <w:p w14:paraId="15D09048" w14:textId="77777777" w:rsidR="009E2051" w:rsidRDefault="00475EB1">
      <w:pPr>
        <w:pStyle w:val="TableofFigures"/>
        <w:tabs>
          <w:tab w:val="right" w:leader="dot" w:pos="8630"/>
        </w:tabs>
        <w:rPr>
          <w:del w:id="516" w:author="Greg Clendenning" w:date="2024-04-16T16:42:00Z"/>
          <w:rFonts w:asciiTheme="minorHAnsi" w:eastAsiaTheme="minorEastAsia" w:hAnsiTheme="minorHAnsi" w:cstheme="minorBidi"/>
          <w:noProof/>
          <w:sz w:val="22"/>
          <w:szCs w:val="22"/>
        </w:rPr>
      </w:pPr>
      <w:del w:id="517" w:author="Greg Clendenning" w:date="2024-04-16T16:42:00Z">
        <w:r>
          <w:fldChar w:fldCharType="begin"/>
        </w:r>
        <w:r>
          <w:delInstrText>HYPERLINK \l "_Toc47598385"</w:delInstrText>
        </w:r>
        <w:r>
          <w:fldChar w:fldCharType="separate"/>
        </w:r>
        <w:r w:rsidR="009E2051" w:rsidRPr="00703D2C">
          <w:rPr>
            <w:rStyle w:val="Hyperlink"/>
            <w:noProof/>
          </w:rPr>
          <w:delText>Table 2</w:delText>
        </w:r>
        <w:r w:rsidR="009E2051" w:rsidRPr="00703D2C">
          <w:rPr>
            <w:rStyle w:val="Hyperlink"/>
            <w:noProof/>
          </w:rPr>
          <w:noBreakHyphen/>
          <w:delText>140 Definition of Terms for Estimating DLC and Behavior-based Load Impacts</w:delText>
        </w:r>
        <w:r w:rsidR="009E2051">
          <w:rPr>
            <w:noProof/>
            <w:webHidden/>
          </w:rPr>
          <w:tab/>
        </w:r>
        <w:r w:rsidR="009E2051">
          <w:rPr>
            <w:noProof/>
            <w:webHidden/>
          </w:rPr>
          <w:fldChar w:fldCharType="begin"/>
        </w:r>
        <w:r w:rsidR="009E2051">
          <w:rPr>
            <w:noProof/>
            <w:webHidden/>
          </w:rPr>
          <w:delInstrText xml:space="preserve"> PAGEREF _Toc47598385 \h </w:delInstrText>
        </w:r>
        <w:r w:rsidR="009E2051">
          <w:rPr>
            <w:noProof/>
            <w:webHidden/>
          </w:rPr>
        </w:r>
        <w:r w:rsidR="009E2051">
          <w:rPr>
            <w:noProof/>
            <w:webHidden/>
          </w:rPr>
          <w:fldChar w:fldCharType="separate"/>
        </w:r>
        <w:r w:rsidR="009E2051">
          <w:rPr>
            <w:noProof/>
            <w:webHidden/>
          </w:rPr>
          <w:delText>195</w:delText>
        </w:r>
        <w:r w:rsidR="009E2051">
          <w:rPr>
            <w:noProof/>
            <w:webHidden/>
          </w:rPr>
          <w:fldChar w:fldCharType="end"/>
        </w:r>
        <w:r>
          <w:rPr>
            <w:noProof/>
          </w:rPr>
          <w:fldChar w:fldCharType="end"/>
        </w:r>
      </w:del>
    </w:p>
    <w:p w14:paraId="7D3BE5AE" w14:textId="77777777" w:rsidR="00FA5174" w:rsidRDefault="00FA5174" w:rsidP="00FA5174">
      <w:pPr>
        <w:ind w:left="1440" w:hanging="1440"/>
        <w:contextualSpacing/>
        <w:rPr>
          <w:del w:id="518" w:author="Greg Clendenning" w:date="2024-04-16T16:42:00Z"/>
        </w:rPr>
      </w:pPr>
      <w:del w:id="519" w:author="Greg Clendenning" w:date="2024-04-16T16:42:00Z">
        <w:r>
          <w:fldChar w:fldCharType="end"/>
        </w:r>
      </w:del>
    </w:p>
    <w:p w14:paraId="7DE74802" w14:textId="77777777" w:rsidR="00FA5174" w:rsidRDefault="00FA5174" w:rsidP="00FA5174">
      <w:pPr>
        <w:rPr>
          <w:del w:id="520" w:author="Greg Clendenning" w:date="2024-04-16T16:42:00Z"/>
          <w:b/>
          <w:sz w:val="32"/>
        </w:rPr>
        <w:sectPr w:rsidR="00FA5174" w:rsidSect="00EB0EA0">
          <w:headerReference w:type="default" r:id="rId16"/>
          <w:footerReference w:type="default" r:id="rId17"/>
          <w:footerReference w:type="first" r:id="rId18"/>
          <w:type w:val="oddPage"/>
          <w:pgSz w:w="12240" w:h="15840"/>
          <w:pgMar w:top="1440" w:right="1800" w:bottom="1440" w:left="1800" w:header="720" w:footer="576" w:gutter="0"/>
          <w:pgNumType w:fmt="lowerRoman" w:start="1"/>
          <w:cols w:space="720"/>
          <w:docGrid w:linePitch="272"/>
        </w:sectPr>
      </w:pPr>
    </w:p>
    <w:p w14:paraId="2CC2620C" w14:textId="77777777" w:rsidR="00FA5174" w:rsidRDefault="00FA5174" w:rsidP="00FA5174">
      <w:pPr>
        <w:jc w:val="center"/>
        <w:rPr>
          <w:del w:id="521" w:author="Greg Clendenning" w:date="2024-04-16T16:42:00Z"/>
          <w:i/>
        </w:rPr>
      </w:pPr>
    </w:p>
    <w:p w14:paraId="383840CC" w14:textId="77777777" w:rsidR="00FA5174" w:rsidRDefault="00FA5174" w:rsidP="00FA5174">
      <w:pPr>
        <w:jc w:val="center"/>
        <w:rPr>
          <w:del w:id="522" w:author="Greg Clendenning" w:date="2024-04-16T16:42:00Z"/>
          <w:i/>
        </w:rPr>
      </w:pPr>
    </w:p>
    <w:p w14:paraId="611AB52A" w14:textId="77777777" w:rsidR="00FA5174" w:rsidRDefault="00FA5174" w:rsidP="00FA5174">
      <w:pPr>
        <w:jc w:val="center"/>
        <w:rPr>
          <w:del w:id="523" w:author="Greg Clendenning" w:date="2024-04-16T16:42:00Z"/>
          <w:i/>
        </w:rPr>
      </w:pPr>
    </w:p>
    <w:p w14:paraId="58A4EB0A" w14:textId="77777777" w:rsidR="00FA5174" w:rsidRDefault="00FA5174" w:rsidP="00FA5174">
      <w:pPr>
        <w:jc w:val="center"/>
        <w:rPr>
          <w:del w:id="524" w:author="Greg Clendenning" w:date="2024-04-16T16:42:00Z"/>
          <w:i/>
        </w:rPr>
      </w:pPr>
    </w:p>
    <w:p w14:paraId="49D9D638" w14:textId="77777777" w:rsidR="00FA5174" w:rsidRDefault="00FA5174" w:rsidP="00FA5174">
      <w:pPr>
        <w:jc w:val="center"/>
        <w:rPr>
          <w:del w:id="525" w:author="Greg Clendenning" w:date="2024-04-16T16:42:00Z"/>
          <w:i/>
        </w:rPr>
      </w:pPr>
    </w:p>
    <w:p w14:paraId="44FBF849" w14:textId="77777777" w:rsidR="00FA5174" w:rsidRDefault="00FA5174" w:rsidP="00FA5174">
      <w:pPr>
        <w:jc w:val="center"/>
        <w:rPr>
          <w:del w:id="526" w:author="Greg Clendenning" w:date="2024-04-16T16:42:00Z"/>
          <w:i/>
        </w:rPr>
      </w:pPr>
    </w:p>
    <w:p w14:paraId="1170EF79" w14:textId="77777777" w:rsidR="00FA5174" w:rsidRDefault="00FA5174" w:rsidP="00FA5174">
      <w:pPr>
        <w:jc w:val="center"/>
        <w:rPr>
          <w:del w:id="527" w:author="Greg Clendenning" w:date="2024-04-16T16:42:00Z"/>
          <w:i/>
        </w:rPr>
      </w:pPr>
    </w:p>
    <w:p w14:paraId="349FBE76" w14:textId="77777777" w:rsidR="00FA5174" w:rsidRDefault="00FA5174" w:rsidP="00FA5174">
      <w:pPr>
        <w:jc w:val="center"/>
        <w:rPr>
          <w:del w:id="528" w:author="Greg Clendenning" w:date="2024-04-16T16:42:00Z"/>
          <w:i/>
        </w:rPr>
      </w:pPr>
    </w:p>
    <w:p w14:paraId="6F5A95F9" w14:textId="77777777" w:rsidR="00FA5174" w:rsidRDefault="00FA5174" w:rsidP="00FA5174">
      <w:pPr>
        <w:jc w:val="center"/>
        <w:rPr>
          <w:del w:id="529" w:author="Greg Clendenning" w:date="2024-04-16T16:42:00Z"/>
          <w:i/>
        </w:rPr>
      </w:pPr>
    </w:p>
    <w:p w14:paraId="01385AE3" w14:textId="77777777" w:rsidR="00FA5174" w:rsidRDefault="00FA5174" w:rsidP="00FA5174">
      <w:pPr>
        <w:jc w:val="center"/>
        <w:rPr>
          <w:del w:id="530" w:author="Greg Clendenning" w:date="2024-04-16T16:42:00Z"/>
          <w:i/>
        </w:rPr>
      </w:pPr>
    </w:p>
    <w:p w14:paraId="6A035974" w14:textId="77777777" w:rsidR="00FA5174" w:rsidRDefault="00FA5174" w:rsidP="00FA5174">
      <w:pPr>
        <w:jc w:val="center"/>
        <w:rPr>
          <w:del w:id="531" w:author="Greg Clendenning" w:date="2024-04-16T16:42:00Z"/>
          <w:i/>
        </w:rPr>
      </w:pPr>
    </w:p>
    <w:p w14:paraId="1D8BB0AE" w14:textId="77777777" w:rsidR="00FA5174" w:rsidRDefault="00FA5174" w:rsidP="00FA5174">
      <w:pPr>
        <w:jc w:val="center"/>
        <w:rPr>
          <w:del w:id="532" w:author="Greg Clendenning" w:date="2024-04-16T16:42:00Z"/>
          <w:i/>
        </w:rPr>
      </w:pPr>
    </w:p>
    <w:p w14:paraId="1305B39E" w14:textId="77777777" w:rsidR="00FA5174" w:rsidRDefault="00FA5174" w:rsidP="00FA5174">
      <w:pPr>
        <w:jc w:val="center"/>
        <w:rPr>
          <w:del w:id="533" w:author="Greg Clendenning" w:date="2024-04-16T16:42:00Z"/>
          <w:i/>
        </w:rPr>
      </w:pPr>
    </w:p>
    <w:p w14:paraId="5CC874E9" w14:textId="77777777" w:rsidR="00FA5174" w:rsidRDefault="00FA5174" w:rsidP="00FA5174">
      <w:pPr>
        <w:jc w:val="center"/>
        <w:rPr>
          <w:del w:id="534" w:author="Greg Clendenning" w:date="2024-04-16T16:42:00Z"/>
          <w:i/>
        </w:rPr>
      </w:pPr>
    </w:p>
    <w:p w14:paraId="1139F78C" w14:textId="77777777" w:rsidR="00FA5174" w:rsidRDefault="00FA5174" w:rsidP="00FA5174">
      <w:pPr>
        <w:jc w:val="center"/>
        <w:rPr>
          <w:del w:id="535" w:author="Greg Clendenning" w:date="2024-04-16T16:42:00Z"/>
          <w:i/>
        </w:rPr>
      </w:pPr>
    </w:p>
    <w:p w14:paraId="77DA74B9" w14:textId="77777777" w:rsidR="00FA5174" w:rsidRDefault="00FA5174" w:rsidP="00FA5174">
      <w:pPr>
        <w:jc w:val="center"/>
        <w:rPr>
          <w:del w:id="536" w:author="Greg Clendenning" w:date="2024-04-16T16:42:00Z"/>
          <w:i/>
        </w:rPr>
      </w:pPr>
    </w:p>
    <w:p w14:paraId="12BCC642" w14:textId="77777777" w:rsidR="00FA5174" w:rsidRDefault="00FA5174" w:rsidP="00FA5174">
      <w:pPr>
        <w:jc w:val="center"/>
        <w:rPr>
          <w:del w:id="537" w:author="Greg Clendenning" w:date="2024-04-16T16:42:00Z"/>
          <w:i/>
        </w:rPr>
      </w:pPr>
    </w:p>
    <w:p w14:paraId="6F0E9EED" w14:textId="77777777" w:rsidR="00FA5174" w:rsidRDefault="00FA5174" w:rsidP="00FA5174">
      <w:pPr>
        <w:jc w:val="center"/>
        <w:rPr>
          <w:del w:id="538" w:author="Greg Clendenning" w:date="2024-04-16T16:42:00Z"/>
          <w:i/>
        </w:rPr>
      </w:pPr>
    </w:p>
    <w:p w14:paraId="1EF3D8D8" w14:textId="77777777" w:rsidR="00FA5174" w:rsidRDefault="00FA5174" w:rsidP="00FA5174">
      <w:pPr>
        <w:jc w:val="center"/>
        <w:rPr>
          <w:del w:id="539" w:author="Greg Clendenning" w:date="2024-04-16T16:42:00Z"/>
          <w:i/>
        </w:rPr>
      </w:pPr>
    </w:p>
    <w:p w14:paraId="0BD29BEE" w14:textId="77777777" w:rsidR="00FA5174" w:rsidRDefault="00FA5174" w:rsidP="00FA5174">
      <w:pPr>
        <w:jc w:val="center"/>
        <w:rPr>
          <w:del w:id="540" w:author="Greg Clendenning" w:date="2024-04-16T16:42:00Z"/>
          <w:i/>
        </w:rPr>
      </w:pPr>
    </w:p>
    <w:p w14:paraId="29B4BB8D" w14:textId="77777777" w:rsidR="00FA5174" w:rsidRDefault="00FA5174" w:rsidP="00FA5174">
      <w:pPr>
        <w:jc w:val="center"/>
        <w:rPr>
          <w:del w:id="541" w:author="Greg Clendenning" w:date="2024-04-16T16:42:00Z"/>
          <w:i/>
          <w:iCs/>
        </w:rPr>
      </w:pPr>
      <w:del w:id="542" w:author="Greg Clendenning" w:date="2024-04-16T16:42:00Z">
        <w:r w:rsidRPr="6306E6AA">
          <w:rPr>
            <w:i/>
            <w:iCs/>
          </w:rPr>
          <w:delText>This</w:delText>
        </w:r>
        <w:r>
          <w:rPr>
            <w:i/>
            <w:iCs/>
          </w:rPr>
          <w:delText xml:space="preserve"> </w:delText>
        </w:r>
        <w:r w:rsidRPr="6306E6AA">
          <w:rPr>
            <w:i/>
            <w:iCs/>
          </w:rPr>
          <w:delText>Page</w:delText>
        </w:r>
        <w:r>
          <w:rPr>
            <w:i/>
            <w:iCs/>
          </w:rPr>
          <w:delText xml:space="preserve"> </w:delText>
        </w:r>
        <w:r w:rsidRPr="6306E6AA">
          <w:rPr>
            <w:i/>
            <w:iCs/>
          </w:rPr>
          <w:delText>Intentionally</w:delText>
        </w:r>
        <w:r>
          <w:rPr>
            <w:i/>
            <w:iCs/>
          </w:rPr>
          <w:delText xml:space="preserve"> </w:delText>
        </w:r>
        <w:r w:rsidRPr="6306E6AA">
          <w:rPr>
            <w:i/>
            <w:iCs/>
          </w:rPr>
          <w:delText>Left</w:delText>
        </w:r>
        <w:r>
          <w:rPr>
            <w:i/>
            <w:iCs/>
          </w:rPr>
          <w:delText xml:space="preserve"> </w:delText>
        </w:r>
        <w:r w:rsidRPr="6306E6AA">
          <w:rPr>
            <w:i/>
            <w:iCs/>
          </w:rPr>
          <w:delText>Blank</w:delText>
        </w:r>
      </w:del>
    </w:p>
    <w:p w14:paraId="158BCBA5" w14:textId="77777777" w:rsidR="00FA5174" w:rsidRPr="00BC5194" w:rsidRDefault="00FA5174" w:rsidP="00FA5174">
      <w:pPr>
        <w:jc w:val="center"/>
        <w:rPr>
          <w:del w:id="543" w:author="Greg Clendenning" w:date="2024-04-16T16:42:00Z"/>
          <w:i/>
        </w:rPr>
      </w:pPr>
    </w:p>
    <w:p w14:paraId="2F102DFE" w14:textId="77777777" w:rsidR="00FA5174" w:rsidRDefault="00FA5174" w:rsidP="00FA5174">
      <w:pPr>
        <w:rPr>
          <w:del w:id="544" w:author="Greg Clendenning" w:date="2024-04-16T16:42:00Z"/>
        </w:rPr>
      </w:pPr>
    </w:p>
    <w:p w14:paraId="1AC133D4" w14:textId="77777777" w:rsidR="00FA5174" w:rsidRPr="008D56D4" w:rsidRDefault="00FA5174" w:rsidP="00FA5174">
      <w:pPr>
        <w:rPr>
          <w:del w:id="545" w:author="Greg Clendenning" w:date="2024-04-16T16:42:00Z"/>
        </w:rPr>
      </w:pPr>
    </w:p>
    <w:p w14:paraId="00EE1B98" w14:textId="77777777" w:rsidR="00FA5174" w:rsidRPr="008D56D4" w:rsidRDefault="00FA5174" w:rsidP="00FA5174">
      <w:pPr>
        <w:rPr>
          <w:del w:id="546" w:author="Greg Clendenning" w:date="2024-04-16T16:42:00Z"/>
        </w:rPr>
      </w:pPr>
    </w:p>
    <w:p w14:paraId="49A545F3" w14:textId="77777777" w:rsidR="00FA5174" w:rsidRPr="008D56D4" w:rsidRDefault="00FA5174" w:rsidP="00FA5174">
      <w:pPr>
        <w:rPr>
          <w:del w:id="547" w:author="Greg Clendenning" w:date="2024-04-16T16:42:00Z"/>
        </w:rPr>
      </w:pPr>
    </w:p>
    <w:p w14:paraId="647949CD" w14:textId="77777777" w:rsidR="00FA5174" w:rsidRPr="008D56D4" w:rsidRDefault="00FA5174" w:rsidP="00FA5174">
      <w:pPr>
        <w:rPr>
          <w:del w:id="548" w:author="Greg Clendenning" w:date="2024-04-16T16:42:00Z"/>
        </w:rPr>
      </w:pPr>
    </w:p>
    <w:p w14:paraId="1C113091" w14:textId="77777777" w:rsidR="00FA5174" w:rsidRPr="008D56D4" w:rsidRDefault="00FA5174" w:rsidP="00FA5174">
      <w:pPr>
        <w:rPr>
          <w:del w:id="549" w:author="Greg Clendenning" w:date="2024-04-16T16:42:00Z"/>
        </w:rPr>
      </w:pPr>
    </w:p>
    <w:p w14:paraId="5A80DE26" w14:textId="77777777" w:rsidR="00FA5174" w:rsidRPr="008D56D4" w:rsidRDefault="00FA5174" w:rsidP="00FA5174">
      <w:pPr>
        <w:rPr>
          <w:del w:id="550" w:author="Greg Clendenning" w:date="2024-04-16T16:42:00Z"/>
        </w:rPr>
      </w:pPr>
    </w:p>
    <w:p w14:paraId="1CD74FD8" w14:textId="77777777" w:rsidR="00FA5174" w:rsidRPr="008D56D4" w:rsidRDefault="00FA5174" w:rsidP="00FA5174">
      <w:pPr>
        <w:rPr>
          <w:del w:id="551" w:author="Greg Clendenning" w:date="2024-04-16T16:42:00Z"/>
        </w:rPr>
      </w:pPr>
    </w:p>
    <w:p w14:paraId="0B1EC480" w14:textId="77777777" w:rsidR="00FA5174" w:rsidRPr="008D56D4" w:rsidRDefault="00FA5174" w:rsidP="00FA5174">
      <w:pPr>
        <w:rPr>
          <w:del w:id="552" w:author="Greg Clendenning" w:date="2024-04-16T16:42:00Z"/>
        </w:rPr>
      </w:pPr>
    </w:p>
    <w:p w14:paraId="36650A5D" w14:textId="77777777" w:rsidR="00FA5174" w:rsidRPr="008D56D4" w:rsidRDefault="00FA5174" w:rsidP="00FA5174">
      <w:pPr>
        <w:rPr>
          <w:del w:id="553" w:author="Greg Clendenning" w:date="2024-04-16T16:42:00Z"/>
        </w:rPr>
      </w:pPr>
    </w:p>
    <w:p w14:paraId="5D4B5D89" w14:textId="77777777" w:rsidR="00FA5174" w:rsidRPr="008D56D4" w:rsidRDefault="00FA5174" w:rsidP="00FA5174">
      <w:pPr>
        <w:rPr>
          <w:del w:id="554" w:author="Greg Clendenning" w:date="2024-04-16T16:42:00Z"/>
        </w:rPr>
      </w:pPr>
    </w:p>
    <w:p w14:paraId="2F50431D" w14:textId="77777777" w:rsidR="00FA5174" w:rsidRPr="008D56D4" w:rsidRDefault="00FA5174" w:rsidP="00FA5174">
      <w:pPr>
        <w:rPr>
          <w:del w:id="555" w:author="Greg Clendenning" w:date="2024-04-16T16:42:00Z"/>
        </w:rPr>
      </w:pPr>
    </w:p>
    <w:p w14:paraId="352B6A0E" w14:textId="77777777" w:rsidR="00FA5174" w:rsidRPr="008D56D4" w:rsidRDefault="00FA5174" w:rsidP="00FA5174">
      <w:pPr>
        <w:rPr>
          <w:del w:id="556" w:author="Greg Clendenning" w:date="2024-04-16T16:42:00Z"/>
        </w:rPr>
      </w:pPr>
    </w:p>
    <w:p w14:paraId="5D906F9B" w14:textId="77777777" w:rsidR="00FA5174" w:rsidRPr="008D56D4" w:rsidRDefault="00FA5174" w:rsidP="00FA5174">
      <w:pPr>
        <w:rPr>
          <w:del w:id="557" w:author="Greg Clendenning" w:date="2024-04-16T16:42:00Z"/>
        </w:rPr>
      </w:pPr>
    </w:p>
    <w:p w14:paraId="091662F5" w14:textId="77777777" w:rsidR="00FA5174" w:rsidRPr="008D56D4" w:rsidRDefault="00FA5174" w:rsidP="00FA5174">
      <w:pPr>
        <w:rPr>
          <w:del w:id="558" w:author="Greg Clendenning" w:date="2024-04-16T16:42:00Z"/>
        </w:rPr>
      </w:pPr>
    </w:p>
    <w:p w14:paraId="3ADEF5B8" w14:textId="77777777" w:rsidR="00FA5174" w:rsidRPr="008D56D4" w:rsidRDefault="00FA5174" w:rsidP="00FA5174">
      <w:pPr>
        <w:rPr>
          <w:del w:id="559" w:author="Greg Clendenning" w:date="2024-04-16T16:42:00Z"/>
        </w:rPr>
      </w:pPr>
    </w:p>
    <w:p w14:paraId="16856DD6" w14:textId="77777777" w:rsidR="00FA5174" w:rsidRPr="008D56D4" w:rsidRDefault="00FA5174" w:rsidP="00FA5174">
      <w:pPr>
        <w:rPr>
          <w:del w:id="560" w:author="Greg Clendenning" w:date="2024-04-16T16:42:00Z"/>
        </w:rPr>
      </w:pPr>
    </w:p>
    <w:p w14:paraId="17D363FD" w14:textId="77777777" w:rsidR="00FA5174" w:rsidRPr="008D56D4" w:rsidRDefault="00FA5174" w:rsidP="00FA5174">
      <w:pPr>
        <w:rPr>
          <w:del w:id="561" w:author="Greg Clendenning" w:date="2024-04-16T16:42:00Z"/>
        </w:rPr>
      </w:pPr>
    </w:p>
    <w:p w14:paraId="23AFB20F" w14:textId="77777777" w:rsidR="00FA5174" w:rsidRPr="008D56D4" w:rsidRDefault="00FA5174" w:rsidP="00FA5174">
      <w:pPr>
        <w:rPr>
          <w:del w:id="562" w:author="Greg Clendenning" w:date="2024-04-16T16:42:00Z"/>
        </w:rPr>
      </w:pPr>
    </w:p>
    <w:p w14:paraId="264EB86D" w14:textId="77777777" w:rsidR="00FA5174" w:rsidRPr="008D56D4" w:rsidRDefault="00FA5174" w:rsidP="00FA5174">
      <w:pPr>
        <w:rPr>
          <w:del w:id="563" w:author="Greg Clendenning" w:date="2024-04-16T16:42:00Z"/>
        </w:rPr>
      </w:pPr>
    </w:p>
    <w:p w14:paraId="3505F24F" w14:textId="77777777" w:rsidR="00FA5174" w:rsidRPr="008D56D4" w:rsidRDefault="00FA5174" w:rsidP="00FA5174">
      <w:pPr>
        <w:rPr>
          <w:del w:id="564" w:author="Greg Clendenning" w:date="2024-04-16T16:42:00Z"/>
        </w:rPr>
      </w:pPr>
    </w:p>
    <w:p w14:paraId="402D89D4" w14:textId="77777777" w:rsidR="00FA5174" w:rsidRPr="008D56D4" w:rsidRDefault="00FA5174" w:rsidP="00FA5174">
      <w:pPr>
        <w:rPr>
          <w:del w:id="565" w:author="Greg Clendenning" w:date="2024-04-16T16:42:00Z"/>
        </w:rPr>
      </w:pPr>
    </w:p>
    <w:p w14:paraId="2E0D6EA5" w14:textId="77777777" w:rsidR="00FA5174" w:rsidRDefault="00FA5174" w:rsidP="00FA5174">
      <w:pPr>
        <w:rPr>
          <w:del w:id="566" w:author="Greg Clendenning" w:date="2024-04-16T16:42:00Z"/>
        </w:rPr>
      </w:pPr>
    </w:p>
    <w:p w14:paraId="545A879B" w14:textId="77777777" w:rsidR="00FA5174" w:rsidRPr="008D56D4" w:rsidRDefault="00FA5174" w:rsidP="00FA5174">
      <w:pPr>
        <w:rPr>
          <w:del w:id="567" w:author="Greg Clendenning" w:date="2024-04-16T16:42:00Z"/>
        </w:rPr>
      </w:pPr>
    </w:p>
    <w:p w14:paraId="30113314" w14:textId="77777777" w:rsidR="00FA5174" w:rsidRDefault="00FA5174" w:rsidP="00FA5174">
      <w:pPr>
        <w:rPr>
          <w:del w:id="568" w:author="Greg Clendenning" w:date="2024-04-16T16:42:00Z"/>
        </w:rPr>
      </w:pPr>
    </w:p>
    <w:p w14:paraId="1EE16414" w14:textId="77777777" w:rsidR="00FA5174" w:rsidRDefault="00FA5174" w:rsidP="00FA5174">
      <w:pPr>
        <w:jc w:val="center"/>
        <w:rPr>
          <w:del w:id="569" w:author="Greg Clendenning" w:date="2024-04-16T16:42:00Z"/>
        </w:rPr>
      </w:pPr>
    </w:p>
    <w:p w14:paraId="47C916A0" w14:textId="77777777" w:rsidR="00FA5174" w:rsidRDefault="00FA5174" w:rsidP="00FA5174">
      <w:pPr>
        <w:rPr>
          <w:del w:id="570" w:author="Greg Clendenning" w:date="2024-04-16T16:42:00Z"/>
        </w:rPr>
      </w:pPr>
    </w:p>
    <w:p w14:paraId="0875DD48" w14:textId="77777777" w:rsidR="00FA5174" w:rsidRPr="008D56D4" w:rsidRDefault="00FA5174" w:rsidP="00FA5174">
      <w:pPr>
        <w:rPr>
          <w:del w:id="571" w:author="Greg Clendenning" w:date="2024-04-16T16:42:00Z"/>
        </w:rPr>
        <w:sectPr w:rsidR="00FA5174" w:rsidRPr="008D56D4" w:rsidSect="00EB0EA0">
          <w:footerReference w:type="default" r:id="rId19"/>
          <w:footerReference w:type="first" r:id="rId20"/>
          <w:pgSz w:w="12240" w:h="15840"/>
          <w:pgMar w:top="1440" w:right="1800" w:bottom="1440" w:left="1800" w:header="720" w:footer="576" w:gutter="0"/>
          <w:pgNumType w:fmt="lowerRoman"/>
          <w:cols w:space="720"/>
          <w:docGrid w:linePitch="272"/>
        </w:sectPr>
      </w:pPr>
    </w:p>
    <w:p w14:paraId="2CB6CEE0" w14:textId="77777777" w:rsidR="00FA5174" w:rsidRPr="003F46A5" w:rsidRDefault="00FA5174" w:rsidP="00FA5174">
      <w:pPr>
        <w:pStyle w:val="Heading1"/>
        <w:rPr>
          <w:del w:id="572" w:author="Greg Clendenning" w:date="2024-04-16T16:42:00Z"/>
        </w:rPr>
      </w:pPr>
      <w:del w:id="573" w:author="Greg Clendenning" w:date="2024-04-16T16:42:00Z">
        <w:r w:rsidRPr="003F46A5">
          <w:delText>R</w:delText>
        </w:r>
        <w:r>
          <w:delText>esidential Measures</w:delText>
        </w:r>
      </w:del>
    </w:p>
    <w:p w14:paraId="7C2B384B" w14:textId="77777777" w:rsidR="00FA5174" w:rsidRDefault="00FA5174" w:rsidP="00FA5174">
      <w:pPr>
        <w:rPr>
          <w:del w:id="574" w:author="Greg Clendenning" w:date="2024-04-16T16:42:00Z"/>
        </w:rPr>
      </w:pPr>
      <w:del w:id="575" w:author="Greg Clendenning" w:date="2024-04-16T16:42:00Z">
        <w:r>
          <w:delText>The following section of the TRM contains savings protocols for residential measures.</w:delText>
        </w:r>
      </w:del>
    </w:p>
    <w:p w14:paraId="211B9C0B" w14:textId="77777777" w:rsidR="00FA5174" w:rsidRDefault="00FA5174" w:rsidP="00FA5174">
      <w:pPr>
        <w:rPr>
          <w:del w:id="576" w:author="Greg Clendenning" w:date="2024-04-16T16:42:00Z"/>
        </w:rPr>
      </w:pPr>
    </w:p>
    <w:p w14:paraId="3B3E2325" w14:textId="77777777" w:rsidR="00FA5174" w:rsidRDefault="00FA5174" w:rsidP="00FA5174">
      <w:pPr>
        <w:pStyle w:val="Heading2"/>
        <w:ind w:left="900" w:hanging="900"/>
        <w:rPr>
          <w:del w:id="577" w:author="Greg Clendenning" w:date="2024-04-16T16:42:00Z"/>
        </w:rPr>
      </w:pPr>
      <w:del w:id="578" w:author="Greg Clendenning" w:date="2024-04-16T16:42:00Z">
        <w:r>
          <w:delText>Lighting</w:delText>
        </w:r>
      </w:del>
    </w:p>
    <w:p w14:paraId="53534037" w14:textId="59D7116A" w:rsidR="009F0721" w:rsidRPr="001570EA" w:rsidRDefault="00FA5174" w:rsidP="009F0721">
      <w:pPr>
        <w:pStyle w:val="Heading1"/>
        <w:rPr>
          <w:ins w:id="579" w:author="Greg Clendenning" w:date="2024-04-16T16:42:00Z"/>
        </w:rPr>
      </w:pPr>
      <w:del w:id="580" w:author="Greg Clendenning" w:date="2024-04-16T16:42:00Z">
        <w:r w:rsidRPr="008F1617">
          <w:delText>ENERGY</w:delText>
        </w:r>
        <w:r>
          <w:delText xml:space="preserve"> </w:delText>
        </w:r>
        <w:r w:rsidRPr="008F1617">
          <w:delText>STAR</w:delText>
        </w:r>
      </w:del>
      <w:ins w:id="581" w:author="Greg Clendenning" w:date="2024-04-16T16:42:00Z">
        <w:r w:rsidR="009F0721" w:rsidRPr="001570EA">
          <w:t>Residential Measures</w:t>
        </w:r>
        <w:bookmarkEnd w:id="3"/>
        <w:bookmarkEnd w:id="4"/>
        <w:bookmarkEnd w:id="5"/>
        <w:bookmarkEnd w:id="6"/>
        <w:bookmarkEnd w:id="7"/>
        <w:bookmarkEnd w:id="8"/>
        <w:bookmarkEnd w:id="9"/>
      </w:ins>
    </w:p>
    <w:p w14:paraId="1BF51CF9" w14:textId="2F6291EB" w:rsidR="00FA5174" w:rsidRPr="001570EA" w:rsidRDefault="00FA5174" w:rsidP="00FA5174">
      <w:pPr>
        <w:pStyle w:val="Heading2"/>
        <w:ind w:left="900" w:hanging="900"/>
        <w:rPr>
          <w:ins w:id="582" w:author="Greg Clendenning" w:date="2024-04-16T16:42:00Z"/>
        </w:rPr>
      </w:pPr>
      <w:bookmarkStart w:id="583" w:name="_Ref163980512"/>
      <w:ins w:id="584" w:author="Greg Clendenning" w:date="2024-04-16T16:42:00Z">
        <w:r w:rsidRPr="001570EA">
          <w:t>Lighting</w:t>
        </w:r>
        <w:bookmarkEnd w:id="10"/>
        <w:bookmarkEnd w:id="11"/>
        <w:bookmarkEnd w:id="12"/>
        <w:bookmarkEnd w:id="13"/>
        <w:bookmarkEnd w:id="583"/>
      </w:ins>
    </w:p>
    <w:p w14:paraId="25652C6A" w14:textId="50CD6FAA" w:rsidR="00FA5174" w:rsidRPr="001570EA" w:rsidRDefault="00FE5F1E" w:rsidP="00462D97">
      <w:pPr>
        <w:pStyle w:val="Heading3"/>
      </w:pPr>
      <w:bookmarkStart w:id="585" w:name="_ENERGY_STAR_Lighting"/>
      <w:bookmarkStart w:id="586" w:name="_Ref303086637"/>
      <w:bookmarkStart w:id="587" w:name="_Toc364420805"/>
      <w:bookmarkStart w:id="588" w:name="_Toc373320443"/>
      <w:bookmarkStart w:id="589" w:name="_Toc364760920"/>
      <w:bookmarkStart w:id="590" w:name="_Toc530141457"/>
      <w:bookmarkStart w:id="591" w:name="_Toc48143011"/>
      <w:bookmarkEnd w:id="585"/>
      <w:ins w:id="592" w:author="Greg Clendenning" w:date="2024-04-16T16:42:00Z">
        <w:r w:rsidRPr="001570EA">
          <w:t>Residential LED</w:t>
        </w:r>
      </w:ins>
      <w:r w:rsidRPr="001570EA">
        <w:t xml:space="preserve"> </w:t>
      </w:r>
      <w:r w:rsidR="00FA5174" w:rsidRPr="001570EA">
        <w:t>Lighting</w:t>
      </w:r>
      <w:bookmarkEnd w:id="586"/>
      <w:bookmarkEnd w:id="587"/>
      <w:bookmarkEnd w:id="588"/>
      <w:bookmarkEnd w:id="589"/>
      <w:bookmarkEnd w:id="590"/>
      <w:bookmarkEnd w:id="591"/>
      <w:r w:rsidR="00FA5174"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873C96C" w:rsidR="00FA5174" w:rsidRPr="001570EA" w:rsidRDefault="00FA5174" w:rsidP="00BD2C4C">
            <w:pPr>
              <w:pStyle w:val="TableCell"/>
              <w:spacing w:before="60" w:after="60"/>
              <w:jc w:val="center"/>
              <w:rPr>
                <w:color w:val="000000"/>
              </w:rPr>
            </w:pPr>
            <w:r w:rsidRPr="001570EA">
              <w:rPr>
                <w:color w:val="000000"/>
              </w:rPr>
              <w:t>Residential</w:t>
            </w:r>
            <w:del w:id="593" w:author="Greg Clendenning" w:date="2024-04-16T16:42:00Z">
              <w:r>
                <w:rPr>
                  <w:color w:val="000000"/>
                </w:rPr>
                <w:delText xml:space="preserve"> </w:delText>
              </w:r>
              <w:r w:rsidRPr="001D6512">
                <w:rPr>
                  <w:color w:val="000000"/>
                </w:rPr>
                <w:delText>Establishments</w:delText>
              </w:r>
            </w:del>
          </w:p>
        </w:tc>
      </w:tr>
      <w:tr w:rsidR="00FA5174" w:rsidRPr="001570EA"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570EA" w:rsidRDefault="00FA5174" w:rsidP="00BD2C4C">
            <w:pPr>
              <w:pStyle w:val="TableCell"/>
              <w:spacing w:before="60" w:after="60"/>
              <w:jc w:val="center"/>
              <w:rPr>
                <w:color w:val="000000"/>
              </w:rPr>
            </w:pPr>
            <w:r w:rsidRPr="001570EA">
              <w:rPr>
                <w:color w:val="000000"/>
              </w:rPr>
              <w:t>Light Bulb or Fixture</w:t>
            </w:r>
          </w:p>
        </w:tc>
      </w:tr>
      <w:tr w:rsidR="00FA5174" w:rsidRPr="001570EA"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1570EA" w:rsidRDefault="00FA5174" w:rsidP="00BD2C4C">
            <w:pPr>
              <w:pStyle w:val="TableCell"/>
              <w:spacing w:before="60" w:after="60"/>
              <w:jc w:val="left"/>
              <w:rPr>
                <w:b/>
                <w:bCs/>
                <w:color w:val="000000"/>
              </w:rPr>
            </w:pPr>
            <w:r w:rsidRPr="001570EA">
              <w:rPr>
                <w:b/>
                <w:bCs/>
                <w:color w:val="000000"/>
              </w:rPr>
              <w:t>Measure 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325166F1" w14:textId="0D032BC0" w:rsidR="00FA5174" w:rsidRPr="001570EA" w:rsidRDefault="00FA5174" w:rsidP="00BD2C4C">
            <w:pPr>
              <w:pStyle w:val="TableCell"/>
              <w:spacing w:before="60" w:after="60"/>
              <w:jc w:val="center"/>
              <w:rPr>
                <w:ins w:id="594" w:author="Greg Clendenning" w:date="2024-04-16T16:42:00Z"/>
                <w:i/>
                <w:iCs/>
                <w:color w:val="000000"/>
                <w:vertAlign w:val="superscript"/>
              </w:rPr>
            </w:pPr>
            <w:del w:id="595" w:author="Greg Clendenning" w:date="2024-04-16T16:42:00Z">
              <w:r>
                <w:rPr>
                  <w:color w:val="000000"/>
                </w:rPr>
                <w:delText>LED</w:delText>
              </w:r>
            </w:del>
            <w:ins w:id="596" w:author="Greg Clendenning" w:date="2024-04-16T16:42:00Z">
              <w:r w:rsidR="0096411C" w:rsidRPr="001570EA">
                <w:rPr>
                  <w:color w:val="000000"/>
                </w:rPr>
                <w:t>Replace on Burnout</w:t>
              </w:r>
            </w:ins>
            <w:r w:rsidRPr="001570EA">
              <w:rPr>
                <w:color w:val="000000"/>
              </w:rPr>
              <w:t xml:space="preserve">: 15 </w:t>
            </w:r>
            <w:ins w:id="597" w:author="Greg Clendenning" w:date="2024-04-16T16:42:00Z">
              <w:r w:rsidRPr="001570EA">
                <w:rPr>
                  <w:color w:val="000000"/>
                </w:rPr>
                <w:t>years</w:t>
              </w:r>
              <w:r w:rsidR="00661550" w:rsidRPr="001570EA">
                <w:rPr>
                  <w:color w:val="000000"/>
                  <w:vertAlign w:val="superscript"/>
                </w:rPr>
                <w:t>Source 1</w:t>
              </w:r>
            </w:ins>
          </w:p>
          <w:p w14:paraId="7528613B" w14:textId="4DB20D70" w:rsidR="0096411C" w:rsidRPr="001570EA" w:rsidRDefault="0096411C" w:rsidP="00BD2C4C">
            <w:pPr>
              <w:pStyle w:val="TableCell"/>
              <w:spacing w:before="60" w:after="60"/>
              <w:jc w:val="center"/>
              <w:rPr>
                <w:i/>
                <w:color w:val="000000"/>
                <w:vertAlign w:val="superscript"/>
                <w:rPrChange w:id="598" w:author="Greg Clendenning" w:date="2024-04-16T16:42:00Z">
                  <w:rPr>
                    <w:color w:val="000000"/>
                    <w:vertAlign w:val="superscript"/>
                  </w:rPr>
                </w:rPrChange>
              </w:rPr>
            </w:pPr>
            <w:ins w:id="599" w:author="Greg Clendenning" w:date="2024-04-16T16:42:00Z">
              <w:r w:rsidRPr="001570EA">
                <w:rPr>
                  <w:color w:val="000000"/>
                </w:rPr>
                <w:t xml:space="preserve">Early Replacement: </w:t>
              </w:r>
              <w:r w:rsidR="00B80077" w:rsidRPr="001570EA">
                <w:rPr>
                  <w:color w:val="000000"/>
                </w:rPr>
                <w:t>2</w:t>
              </w:r>
              <w:r w:rsidR="00E9094A" w:rsidRPr="001570EA">
                <w:rPr>
                  <w:color w:val="000000"/>
                </w:rPr>
                <w:t xml:space="preserve"> </w:t>
              </w:r>
            </w:ins>
            <w:r w:rsidR="00F84896" w:rsidRPr="001570EA">
              <w:rPr>
                <w:color w:val="000000"/>
              </w:rPr>
              <w:t>year</w:t>
            </w:r>
            <w:r w:rsidR="00B80077" w:rsidRPr="001570EA">
              <w:rPr>
                <w:color w:val="000000"/>
              </w:rPr>
              <w:t>s</w:t>
            </w:r>
            <w:del w:id="600" w:author="Greg Clendenning" w:date="2024-04-16T16:42:00Z">
              <w:r w:rsidR="00FA5174">
                <w:rPr>
                  <w:rStyle w:val="FootnoteReference"/>
                  <w:color w:val="000000"/>
                </w:rPr>
                <w:footnoteReference w:id="2"/>
              </w:r>
            </w:del>
            <w:ins w:id="602" w:author="Greg Clendenning" w:date="2024-04-16T16:42:00Z">
              <w:r w:rsidR="00F84896" w:rsidRPr="001570EA">
                <w:rPr>
                  <w:color w:val="000000"/>
                  <w:vertAlign w:val="superscript"/>
                </w:rPr>
                <w:t xml:space="preserve"> Source 2</w:t>
              </w:r>
            </w:ins>
          </w:p>
        </w:tc>
      </w:tr>
      <w:tr w:rsidR="00FA5174" w:rsidRPr="001570EA"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1570EA" w:rsidRDefault="00FA5174" w:rsidP="00BD2C4C">
            <w:pPr>
              <w:pStyle w:val="TableCell"/>
              <w:spacing w:before="60" w:after="60"/>
              <w:jc w:val="left"/>
              <w:rPr>
                <w:b/>
                <w:bCs/>
                <w:color w:val="000000"/>
              </w:rPr>
            </w:pPr>
            <w:r w:rsidRPr="001570EA">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2EE5A02A" w:rsidR="00FA5174" w:rsidRPr="001570EA" w:rsidRDefault="00FA5174" w:rsidP="00BD2C4C">
            <w:pPr>
              <w:pStyle w:val="TableCell"/>
              <w:spacing w:before="60" w:after="60"/>
              <w:jc w:val="center"/>
              <w:rPr>
                <w:color w:val="000000"/>
              </w:rPr>
            </w:pPr>
            <w:r w:rsidRPr="001570EA">
              <w:rPr>
                <w:color w:val="000000"/>
              </w:rPr>
              <w:t>Replace on Burnout (Upstream</w:t>
            </w:r>
            <w:ins w:id="603" w:author="Greg Clendenning" w:date="2024-04-16T16:42:00Z">
              <w:r w:rsidR="00817EDF" w:rsidRPr="001570EA">
                <w:rPr>
                  <w:color w:val="000000"/>
                </w:rPr>
                <w:t>, Kit</w:t>
              </w:r>
            </w:ins>
            <w:r w:rsidRPr="001570EA">
              <w:rPr>
                <w:color w:val="000000"/>
              </w:rPr>
              <w:t>)</w:t>
            </w:r>
            <w:r w:rsidRPr="001570EA">
              <w:rPr>
                <w:color w:val="000000"/>
              </w:rPr>
              <w:br/>
              <w:t>Early Replacement (Direct Install)</w:t>
            </w:r>
          </w:p>
        </w:tc>
      </w:tr>
    </w:tbl>
    <w:p w14:paraId="00F29F8C" w14:textId="77777777" w:rsidR="00FA5174" w:rsidRPr="001570EA" w:rsidRDefault="00FA5174" w:rsidP="00FA5174"/>
    <w:p w14:paraId="098FFB66" w14:textId="49281019" w:rsidR="0055596F" w:rsidRPr="001570EA" w:rsidRDefault="00FA5174" w:rsidP="00FA5174">
      <w:r w:rsidRPr="001570EA">
        <w:t xml:space="preserve">Savings for residential </w:t>
      </w:r>
      <w:del w:id="604" w:author="Greg Clendenning" w:date="2024-04-16T16:42:00Z">
        <w:r>
          <w:delText>energy efficient</w:delText>
        </w:r>
      </w:del>
      <w:ins w:id="605" w:author="Greg Clendenning" w:date="2024-04-16T16:42:00Z">
        <w:r w:rsidR="009449E3" w:rsidRPr="001570EA">
          <w:t>LED</w:t>
        </w:r>
      </w:ins>
      <w:r w:rsidRPr="001570EA">
        <w:t xml:space="preserve"> lighting products are based on a straightforward algorithm that calculates the difference between baseline and new wattage and the average daily hours of usage for the lighting unit being replaced. </w:t>
      </w:r>
      <w:del w:id="606" w:author="Greg Clendenning" w:date="2024-04-16T16:42:00Z">
        <w:r>
          <w:delText>As of the writing of this TRM, federal standards for 2021 are uncertain. Baseline values in this measure represent the known EISA 2020 “backstop” provisions. An “in-service” rate is used to reflect the fact that not all lighting products purchased are actually installed. T</w:delText>
        </w:r>
        <w:r w:rsidRPr="005E4869">
          <w:delText>he</w:delText>
        </w:r>
        <w:r>
          <w:delText xml:space="preserve"> algorithms </w:delText>
        </w:r>
        <w:r w:rsidRPr="005E4869">
          <w:delText>in</w:delText>
        </w:r>
        <w:r>
          <w:delText>clude default values for estimating savings from sales to non-residential customers</w:delText>
        </w:r>
      </w:del>
      <w:ins w:id="607" w:author="Greg Clendenning" w:date="2024-04-16T16:42:00Z">
        <w:r w:rsidR="0055596F" w:rsidRPr="001570EA">
          <w:t xml:space="preserve">Screw-based general service LED lamps are </w:t>
        </w:r>
        <w:r w:rsidR="0092319C" w:rsidRPr="001570EA">
          <w:t>limited to direct install programs</w:t>
        </w:r>
        <w:r w:rsidR="0055596F" w:rsidRPr="001570EA">
          <w:t xml:space="preserve"> due to the US Department of Energy’s codification of the 45 lumen per </w:t>
        </w:r>
        <w:r w:rsidR="005D400E" w:rsidRPr="001570EA">
          <w:t>w</w:t>
        </w:r>
        <w:r w:rsidR="0055596F" w:rsidRPr="001570EA">
          <w:t>att “backstop” requirement for general service lamps</w:t>
        </w:r>
        <w:r w:rsidR="0092319C" w:rsidRPr="001570EA">
          <w:t xml:space="preserve"> (GSLs)</w:t>
        </w:r>
        <w:r w:rsidR="003C7502" w:rsidRPr="001570EA">
          <w:t>. Linear LED fixtures are eligible</w:t>
        </w:r>
        <w:r w:rsidR="00E42D93" w:rsidRPr="001570EA">
          <w:t xml:space="preserve"> measures while</w:t>
        </w:r>
        <w:r w:rsidR="003C7502" w:rsidRPr="001570EA">
          <w:t xml:space="preserve"> LED fixtures that effectively replace GSLs, such as downlighting, are not eligible</w:t>
        </w:r>
      </w:ins>
      <w:r w:rsidR="005A1B52" w:rsidRPr="001570EA">
        <w:t>.</w:t>
      </w:r>
    </w:p>
    <w:p w14:paraId="7453CA30" w14:textId="77777777" w:rsidR="00FA5174" w:rsidRPr="001570EA" w:rsidRDefault="00FA5174" w:rsidP="00FA5174"/>
    <w:p w14:paraId="4D8099EF" w14:textId="77777777" w:rsidR="00FA5174" w:rsidRPr="001570EA" w:rsidRDefault="00FA5174" w:rsidP="00FA5174">
      <w:pPr>
        <w:pStyle w:val="SubStyle"/>
      </w:pPr>
      <w:r w:rsidRPr="001570EA">
        <w:t>Eligibility</w:t>
      </w:r>
    </w:p>
    <w:p w14:paraId="599E4176" w14:textId="77777777" w:rsidR="00FA5174" w:rsidRPr="001570EA" w:rsidRDefault="00FA5174" w:rsidP="00FA5174">
      <w:pPr>
        <w:pStyle w:val="3ptheading"/>
      </w:pPr>
      <w:r w:rsidRPr="001570EA">
        <w:t>Definition of Efficient Equipment</w:t>
      </w:r>
    </w:p>
    <w:p w14:paraId="27422B54" w14:textId="1B49B954" w:rsidR="00FA5174" w:rsidRPr="001570EA" w:rsidRDefault="007B65E1" w:rsidP="00FA5174">
      <w:pPr>
        <w:rPr>
          <w:moveTo w:id="608" w:author="Greg Clendenning" w:date="2024-04-16T16:42:00Z"/>
        </w:rPr>
      </w:pPr>
      <w:ins w:id="609" w:author="Greg Clendenning" w:date="2024-04-16T16:42:00Z">
        <w:r w:rsidRPr="001570EA">
          <w:fldChar w:fldCharType="begin"/>
        </w:r>
        <w:r w:rsidRPr="001570EA">
          <w:instrText xml:space="preserve"> REF _Ref157446632 \h </w:instrText>
        </w:r>
        <w:r w:rsidR="001570EA">
          <w:instrText xml:space="preserve"> \* MERGEFORMAT </w:instrText>
        </w:r>
      </w:ins>
      <w:ins w:id="610" w:author="Greg Clendenning" w:date="2024-04-16T16:42:00Z">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1</w:t>
        </w:r>
        <w:r w:rsidRPr="001570EA">
          <w:fldChar w:fldCharType="end"/>
        </w:r>
        <w:r w:rsidR="008864A8" w:rsidRPr="001570EA">
          <w:t xml:space="preserve"> provides a summary of the </w:t>
        </w:r>
        <w:r w:rsidR="000E1196" w:rsidRPr="001570EA">
          <w:t>eligibility for residential LED lighting measures and program delivery channel</w:t>
        </w:r>
        <w:r w:rsidR="00D14662" w:rsidRPr="001570EA">
          <w:t>s</w:t>
        </w:r>
        <w:r w:rsidR="000E1196" w:rsidRPr="001570EA">
          <w:t>.</w:t>
        </w:r>
      </w:ins>
      <w:moveToRangeStart w:id="611" w:author="Greg Clendenning" w:date="2024-04-16T16:42:00Z" w:name="move164178180"/>
    </w:p>
    <w:p w14:paraId="3084F8BA" w14:textId="77777777" w:rsidR="00FA5174" w:rsidRPr="001570EA" w:rsidRDefault="00FA5174" w:rsidP="00FA5174">
      <w:pPr>
        <w:rPr>
          <w:moveTo w:id="612" w:author="Greg Clendenning" w:date="2024-04-16T16:42:00Z"/>
          <w:b/>
          <w:rPrChange w:id="613" w:author="Greg Clendenning" w:date="2024-04-16T16:42:00Z">
            <w:rPr>
              <w:moveTo w:id="614" w:author="Greg Clendenning" w:date="2024-04-16T16:42:00Z"/>
            </w:rPr>
          </w:rPrChange>
        </w:rPr>
      </w:pPr>
    </w:p>
    <w:p w14:paraId="20FE6195" w14:textId="77777777" w:rsidR="00FA5174" w:rsidRDefault="008864A8" w:rsidP="00FA5174">
      <w:pPr>
        <w:rPr>
          <w:del w:id="615" w:author="Greg Clendenning" w:date="2024-04-16T16:42:00Z"/>
        </w:rPr>
      </w:pPr>
      <w:bookmarkStart w:id="616" w:name="_Ref157446632"/>
      <w:moveTo w:id="617"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moveTo>
      <w:moveToRangeEnd w:id="611"/>
      <w:del w:id="618" w:author="Greg Clendenning" w:date="2024-04-16T16:42:00Z">
        <w:r w:rsidR="00FA5174">
          <w:delText xml:space="preserve">In order for this measure protocol to apply, the high-efficiency equipment must be a </w:delText>
        </w:r>
        <w:r w:rsidR="00FA5174" w:rsidRPr="00882569">
          <w:delText>screw-in</w:delText>
        </w:r>
        <w:r w:rsidR="00FA5174">
          <w:delText xml:space="preserve"> ENERGY STAR </w:delText>
        </w:r>
        <w:r w:rsidR="00FA5174" w:rsidRPr="00882569">
          <w:delText>LED</w:delText>
        </w:r>
        <w:r w:rsidR="00FA5174">
          <w:delText xml:space="preserve"> </w:delText>
        </w:r>
        <w:r w:rsidR="00FA5174" w:rsidRPr="00882569">
          <w:delText>bulb</w:delText>
        </w:r>
        <w:r w:rsidR="00FA5174">
          <w:delText xml:space="preserve"> </w:delText>
        </w:r>
        <w:r w:rsidR="00FA5174" w:rsidRPr="00882569">
          <w:delText>(general</w:delText>
        </w:r>
        <w:r w:rsidR="00FA5174">
          <w:delText xml:space="preserve"> </w:delText>
        </w:r>
        <w:r w:rsidR="00FA5174" w:rsidRPr="00882569">
          <w:delText>service</w:delText>
        </w:r>
        <w:r w:rsidR="00FA5174">
          <w:delText xml:space="preserve"> </w:delText>
        </w:r>
        <w:r w:rsidR="00FA5174" w:rsidRPr="00882569">
          <w:delText>or</w:delText>
        </w:r>
        <w:r w:rsidR="00FA5174">
          <w:delText xml:space="preserve"> </w:delText>
        </w:r>
        <w:r w:rsidR="00FA5174" w:rsidRPr="00882569">
          <w:delText>s</w:delText>
        </w:r>
        <w:r w:rsidR="00FA5174">
          <w:delText>pecialty bulb) or LED fixture.</w:delText>
        </w:r>
        <w:r w:rsidR="00FA5174">
          <w:rPr>
            <w:rStyle w:val="FootnoteReference"/>
          </w:rPr>
          <w:footnoteReference w:id="3"/>
        </w:r>
      </w:del>
    </w:p>
    <w:p w14:paraId="4CAC6291" w14:textId="59F24414" w:rsidR="008864A8" w:rsidRPr="001570EA" w:rsidRDefault="002E093A" w:rsidP="008A6654">
      <w:pPr>
        <w:pStyle w:val="Caption"/>
        <w:rPr>
          <w:ins w:id="620" w:author="Greg Clendenning" w:date="2024-04-16T16:42:00Z"/>
        </w:rPr>
      </w:pPr>
      <w:ins w:id="621" w:author="Greg Clendenning" w:date="2024-04-16T16:42:00Z">
        <w:r w:rsidRPr="001570EA">
          <w:fldChar w:fldCharType="begin"/>
        </w:r>
        <w:r w:rsidRPr="001570EA">
          <w:instrText xml:space="preserve"> SEQ Table \* ARABIC \s 1 </w:instrText>
        </w:r>
        <w:r w:rsidRPr="001570EA">
          <w:fldChar w:fldCharType="separate"/>
        </w:r>
        <w:r w:rsidRPr="001570EA">
          <w:rPr>
            <w:noProof/>
          </w:rPr>
          <w:t>1</w:t>
        </w:r>
        <w:r w:rsidRPr="001570EA">
          <w:fldChar w:fldCharType="end"/>
        </w:r>
        <w:bookmarkEnd w:id="616"/>
        <w:r w:rsidR="008864A8" w:rsidRPr="001570EA">
          <w:t xml:space="preserve">: </w:t>
        </w:r>
        <w:r w:rsidR="008864A8" w:rsidRPr="001570EA">
          <w:rPr>
            <w:rFonts w:cs="Arial"/>
          </w:rPr>
          <w:t>Eligibility for</w:t>
        </w:r>
        <w:r w:rsidR="008864A8" w:rsidRPr="001570EA">
          <w:t xml:space="preserve"> Residential LED Lighting</w:t>
        </w:r>
        <w:r w:rsidR="009971CC" w:rsidRPr="001570EA">
          <w:t xml:space="preserve"> </w:t>
        </w:r>
      </w:ins>
    </w:p>
    <w:tbl>
      <w:tblPr>
        <w:tblW w:w="7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350"/>
        <w:gridCol w:w="1980"/>
        <w:gridCol w:w="1440"/>
      </w:tblGrid>
      <w:tr w:rsidR="001F05A0" w:rsidRPr="001570EA" w14:paraId="34FED3C9" w14:textId="77777777" w:rsidTr="006B0F72">
        <w:trPr>
          <w:trHeight w:val="809"/>
          <w:tblHeader/>
          <w:ins w:id="622" w:author="Greg Clendenning" w:date="2024-04-16T16:42:00Z"/>
        </w:trPr>
        <w:tc>
          <w:tcPr>
            <w:tcW w:w="2245" w:type="dxa"/>
            <w:shd w:val="clear" w:color="auto" w:fill="BFBFBF" w:themeFill="background1" w:themeFillShade="BF"/>
            <w:noWrap/>
            <w:vAlign w:val="center"/>
            <w:hideMark/>
          </w:tcPr>
          <w:p w14:paraId="4FB18E59" w14:textId="7B635565" w:rsidR="001F05A0" w:rsidRPr="001570EA" w:rsidRDefault="001F05A0">
            <w:pPr>
              <w:spacing w:before="120"/>
              <w:jc w:val="left"/>
              <w:rPr>
                <w:ins w:id="623" w:author="Greg Clendenning" w:date="2024-04-16T16:42:00Z"/>
                <w:rFonts w:cs="Arial"/>
                <w:b/>
                <w:bCs/>
                <w:color w:val="000000"/>
                <w:sz w:val="18"/>
                <w:szCs w:val="18"/>
              </w:rPr>
            </w:pPr>
            <w:ins w:id="624" w:author="Greg Clendenning" w:date="2024-04-16T16:42:00Z">
              <w:r w:rsidRPr="001570EA">
                <w:rPr>
                  <w:rFonts w:cs="Arial"/>
                  <w:b/>
                  <w:bCs/>
                  <w:color w:val="000000"/>
                  <w:sz w:val="18"/>
                  <w:szCs w:val="18"/>
                </w:rPr>
                <w:t>Efficient LED Lighting Product</w:t>
              </w:r>
            </w:ins>
          </w:p>
        </w:tc>
        <w:tc>
          <w:tcPr>
            <w:tcW w:w="1350" w:type="dxa"/>
            <w:shd w:val="clear" w:color="auto" w:fill="BFBFBF" w:themeFill="background1" w:themeFillShade="BF"/>
            <w:vAlign w:val="center"/>
          </w:tcPr>
          <w:p w14:paraId="69AED142" w14:textId="77777777" w:rsidR="001F05A0" w:rsidRPr="001570EA" w:rsidRDefault="001F05A0">
            <w:pPr>
              <w:spacing w:before="120"/>
              <w:jc w:val="center"/>
              <w:rPr>
                <w:ins w:id="625" w:author="Greg Clendenning" w:date="2024-04-16T16:42:00Z"/>
                <w:rFonts w:cs="Arial"/>
                <w:b/>
                <w:bCs/>
                <w:color w:val="000000"/>
                <w:sz w:val="18"/>
                <w:szCs w:val="18"/>
              </w:rPr>
            </w:pPr>
            <w:ins w:id="626" w:author="Greg Clendenning" w:date="2024-04-16T16:42:00Z">
              <w:r w:rsidRPr="001570EA">
                <w:rPr>
                  <w:rFonts w:cs="Arial"/>
                  <w:b/>
                  <w:bCs/>
                  <w:color w:val="000000"/>
                  <w:sz w:val="18"/>
                  <w:szCs w:val="18"/>
                </w:rPr>
                <w:t>Lumen Range</w:t>
              </w:r>
            </w:ins>
          </w:p>
        </w:tc>
        <w:tc>
          <w:tcPr>
            <w:tcW w:w="1980" w:type="dxa"/>
            <w:shd w:val="clear" w:color="auto" w:fill="BFBFBF" w:themeFill="background1" w:themeFillShade="BF"/>
            <w:vAlign w:val="center"/>
            <w:hideMark/>
          </w:tcPr>
          <w:p w14:paraId="729EC483" w14:textId="77777777" w:rsidR="001F05A0" w:rsidRPr="001570EA" w:rsidRDefault="001F05A0">
            <w:pPr>
              <w:spacing w:before="120"/>
              <w:jc w:val="center"/>
              <w:rPr>
                <w:ins w:id="627" w:author="Greg Clendenning" w:date="2024-04-16T16:42:00Z"/>
                <w:rFonts w:cs="Arial"/>
                <w:b/>
                <w:bCs/>
                <w:color w:val="000000"/>
                <w:sz w:val="18"/>
                <w:szCs w:val="18"/>
              </w:rPr>
            </w:pPr>
            <w:ins w:id="628" w:author="Greg Clendenning" w:date="2024-04-16T16:42:00Z">
              <w:r w:rsidRPr="001570EA">
                <w:rPr>
                  <w:rFonts w:cs="Arial"/>
                  <w:b/>
                  <w:bCs/>
                  <w:color w:val="000000"/>
                  <w:sz w:val="18"/>
                  <w:szCs w:val="18"/>
                </w:rPr>
                <w:t>Program Delivery</w:t>
              </w:r>
            </w:ins>
          </w:p>
        </w:tc>
        <w:tc>
          <w:tcPr>
            <w:tcW w:w="1440" w:type="dxa"/>
            <w:shd w:val="clear" w:color="auto" w:fill="BFBFBF" w:themeFill="background1" w:themeFillShade="BF"/>
            <w:vAlign w:val="center"/>
            <w:hideMark/>
          </w:tcPr>
          <w:p w14:paraId="4FE5D93D" w14:textId="708403F9" w:rsidR="001F05A0" w:rsidRPr="001570EA" w:rsidRDefault="001F05A0">
            <w:pPr>
              <w:spacing w:before="120"/>
              <w:jc w:val="center"/>
              <w:rPr>
                <w:ins w:id="629" w:author="Greg Clendenning" w:date="2024-04-16T16:42:00Z"/>
                <w:rFonts w:cs="Arial"/>
                <w:b/>
                <w:bCs/>
                <w:color w:val="000000"/>
                <w:sz w:val="18"/>
                <w:szCs w:val="18"/>
              </w:rPr>
            </w:pPr>
            <w:ins w:id="630" w:author="Greg Clendenning" w:date="2024-04-16T16:42:00Z">
              <w:r w:rsidRPr="001570EA">
                <w:rPr>
                  <w:rFonts w:cs="Arial"/>
                  <w:b/>
                  <w:bCs/>
                  <w:color w:val="000000"/>
                  <w:sz w:val="18"/>
                  <w:szCs w:val="18"/>
                </w:rPr>
                <w:t xml:space="preserve">Eligibility </w:t>
              </w:r>
            </w:ins>
          </w:p>
        </w:tc>
      </w:tr>
      <w:tr w:rsidR="001F05A0" w:rsidRPr="001570EA" w14:paraId="46E6734A" w14:textId="77777777" w:rsidTr="006B0F72">
        <w:trPr>
          <w:trHeight w:val="288"/>
          <w:ins w:id="631" w:author="Greg Clendenning" w:date="2024-04-16T16:42:00Z"/>
        </w:trPr>
        <w:tc>
          <w:tcPr>
            <w:tcW w:w="2245" w:type="dxa"/>
            <w:shd w:val="clear" w:color="auto" w:fill="auto"/>
            <w:noWrap/>
            <w:vAlign w:val="center"/>
          </w:tcPr>
          <w:p w14:paraId="2F0F899B" w14:textId="77777777" w:rsidR="001F05A0" w:rsidRPr="001570EA" w:rsidRDefault="001F05A0" w:rsidP="000C38D9">
            <w:pPr>
              <w:jc w:val="left"/>
              <w:rPr>
                <w:ins w:id="632" w:author="Greg Clendenning" w:date="2024-04-16T16:42:00Z"/>
                <w:rFonts w:cs="Arial"/>
                <w:color w:val="000000"/>
                <w:sz w:val="18"/>
                <w:szCs w:val="18"/>
              </w:rPr>
            </w:pPr>
            <w:ins w:id="633" w:author="Greg Clendenning" w:date="2024-04-16T16:42:00Z">
              <w:r w:rsidRPr="001570EA">
                <w:rPr>
                  <w:rFonts w:cs="Arial"/>
                  <w:color w:val="000000"/>
                  <w:sz w:val="18"/>
                  <w:szCs w:val="18"/>
                </w:rPr>
                <w:t xml:space="preserve">GSL bulb type, below 310 lumens </w:t>
              </w:r>
            </w:ins>
          </w:p>
        </w:tc>
        <w:tc>
          <w:tcPr>
            <w:tcW w:w="1350" w:type="dxa"/>
            <w:vAlign w:val="center"/>
          </w:tcPr>
          <w:p w14:paraId="021ED302" w14:textId="77777777" w:rsidR="001F05A0" w:rsidRPr="001570EA" w:rsidRDefault="001F05A0">
            <w:pPr>
              <w:jc w:val="center"/>
              <w:rPr>
                <w:ins w:id="634" w:author="Greg Clendenning" w:date="2024-04-16T16:42:00Z"/>
                <w:rFonts w:cs="Arial"/>
                <w:sz w:val="18"/>
                <w:szCs w:val="18"/>
              </w:rPr>
            </w:pPr>
            <w:ins w:id="635" w:author="Greg Clendenning" w:date="2024-04-16T16:42:00Z">
              <w:r w:rsidRPr="001570EA">
                <w:rPr>
                  <w:rFonts w:cs="Arial"/>
                  <w:sz w:val="18"/>
                  <w:szCs w:val="18"/>
                </w:rPr>
                <w:t>Less than 310</w:t>
              </w:r>
            </w:ins>
          </w:p>
        </w:tc>
        <w:tc>
          <w:tcPr>
            <w:tcW w:w="1980" w:type="dxa"/>
            <w:shd w:val="clear" w:color="auto" w:fill="auto"/>
            <w:vAlign w:val="center"/>
          </w:tcPr>
          <w:p w14:paraId="7391A314" w14:textId="77777777" w:rsidR="001F05A0" w:rsidRPr="001570EA" w:rsidRDefault="001F05A0">
            <w:pPr>
              <w:jc w:val="center"/>
              <w:rPr>
                <w:ins w:id="636" w:author="Greg Clendenning" w:date="2024-04-16T16:42:00Z"/>
                <w:rFonts w:cs="Arial"/>
                <w:sz w:val="18"/>
                <w:szCs w:val="18"/>
              </w:rPr>
            </w:pPr>
            <w:ins w:id="637" w:author="Greg Clendenning" w:date="2024-04-16T16:42:00Z">
              <w:r w:rsidRPr="001570EA">
                <w:rPr>
                  <w:rFonts w:cs="Arial"/>
                  <w:sz w:val="18"/>
                  <w:szCs w:val="18"/>
                </w:rPr>
                <w:t xml:space="preserve">All  </w:t>
              </w:r>
            </w:ins>
          </w:p>
        </w:tc>
        <w:tc>
          <w:tcPr>
            <w:tcW w:w="1440" w:type="dxa"/>
            <w:shd w:val="clear" w:color="auto" w:fill="auto"/>
            <w:noWrap/>
            <w:vAlign w:val="center"/>
          </w:tcPr>
          <w:p w14:paraId="352A2EAE" w14:textId="58771224" w:rsidR="001F05A0" w:rsidRPr="001570EA" w:rsidRDefault="001F05A0">
            <w:pPr>
              <w:jc w:val="center"/>
              <w:rPr>
                <w:ins w:id="638" w:author="Greg Clendenning" w:date="2024-04-16T16:42:00Z"/>
                <w:rFonts w:cs="Arial"/>
                <w:sz w:val="18"/>
                <w:szCs w:val="18"/>
              </w:rPr>
            </w:pPr>
            <w:ins w:id="639" w:author="Greg Clendenning" w:date="2024-04-16T16:42:00Z">
              <w:r w:rsidRPr="001570EA">
                <w:rPr>
                  <w:rFonts w:cs="Arial"/>
                  <w:sz w:val="18"/>
                  <w:szCs w:val="18"/>
                </w:rPr>
                <w:t>Yes</w:t>
              </w:r>
            </w:ins>
          </w:p>
        </w:tc>
      </w:tr>
      <w:tr w:rsidR="001F05A0" w:rsidRPr="001570EA" w14:paraId="6AB65785" w14:textId="77777777" w:rsidTr="006B0F72">
        <w:trPr>
          <w:trHeight w:val="288"/>
          <w:ins w:id="640" w:author="Greg Clendenning" w:date="2024-04-16T16:42:00Z"/>
        </w:trPr>
        <w:tc>
          <w:tcPr>
            <w:tcW w:w="2245" w:type="dxa"/>
            <w:vMerge w:val="restart"/>
            <w:shd w:val="clear" w:color="auto" w:fill="auto"/>
            <w:noWrap/>
            <w:vAlign w:val="center"/>
          </w:tcPr>
          <w:p w14:paraId="11E1BE9E" w14:textId="77777777" w:rsidR="001F05A0" w:rsidRPr="001570EA" w:rsidRDefault="001F05A0" w:rsidP="000C38D9">
            <w:pPr>
              <w:jc w:val="left"/>
              <w:rPr>
                <w:ins w:id="641" w:author="Greg Clendenning" w:date="2024-04-16T16:42:00Z"/>
                <w:rFonts w:cs="Arial"/>
                <w:color w:val="000000"/>
                <w:sz w:val="18"/>
                <w:szCs w:val="18"/>
              </w:rPr>
            </w:pPr>
            <w:ins w:id="642" w:author="Greg Clendenning" w:date="2024-04-16T16:42:00Z">
              <w:r w:rsidRPr="001570EA">
                <w:rPr>
                  <w:rFonts w:cs="Arial"/>
                  <w:color w:val="000000"/>
                  <w:sz w:val="18"/>
                  <w:szCs w:val="18"/>
                </w:rPr>
                <w:t>GSL</w:t>
              </w:r>
            </w:ins>
          </w:p>
        </w:tc>
        <w:tc>
          <w:tcPr>
            <w:tcW w:w="1350" w:type="dxa"/>
            <w:vMerge w:val="restart"/>
            <w:vAlign w:val="center"/>
          </w:tcPr>
          <w:p w14:paraId="1C5A79FC" w14:textId="77777777" w:rsidR="001F05A0" w:rsidRPr="001570EA" w:rsidRDefault="001F05A0">
            <w:pPr>
              <w:jc w:val="center"/>
              <w:rPr>
                <w:ins w:id="643" w:author="Greg Clendenning" w:date="2024-04-16T16:42:00Z"/>
                <w:rFonts w:cs="Arial"/>
                <w:sz w:val="18"/>
                <w:szCs w:val="18"/>
              </w:rPr>
            </w:pPr>
            <w:ins w:id="644" w:author="Greg Clendenning" w:date="2024-04-16T16:42:00Z">
              <w:r w:rsidRPr="001570EA">
                <w:rPr>
                  <w:rFonts w:cs="Arial"/>
                  <w:sz w:val="18"/>
                  <w:szCs w:val="18"/>
                </w:rPr>
                <w:t xml:space="preserve">310 to 3,300 </w:t>
              </w:r>
            </w:ins>
          </w:p>
        </w:tc>
        <w:tc>
          <w:tcPr>
            <w:tcW w:w="1980" w:type="dxa"/>
            <w:shd w:val="clear" w:color="auto" w:fill="auto"/>
            <w:vAlign w:val="center"/>
          </w:tcPr>
          <w:p w14:paraId="56067011" w14:textId="06223F82" w:rsidR="001F05A0" w:rsidRPr="001570EA" w:rsidRDefault="001F05A0">
            <w:pPr>
              <w:jc w:val="center"/>
              <w:rPr>
                <w:ins w:id="645" w:author="Greg Clendenning" w:date="2024-04-16T16:42:00Z"/>
                <w:rFonts w:cs="Arial"/>
                <w:sz w:val="18"/>
                <w:szCs w:val="18"/>
              </w:rPr>
            </w:pPr>
            <w:ins w:id="646" w:author="Greg Clendenning" w:date="2024-04-16T16:42:00Z">
              <w:r w:rsidRPr="001570EA">
                <w:rPr>
                  <w:rFonts w:cs="Arial"/>
                  <w:sz w:val="18"/>
                  <w:szCs w:val="18"/>
                </w:rPr>
                <w:t>Retail</w:t>
              </w:r>
              <w:r w:rsidR="003A1236" w:rsidRPr="001570EA">
                <w:rPr>
                  <w:rFonts w:cs="Arial"/>
                  <w:sz w:val="18"/>
                  <w:szCs w:val="18"/>
                </w:rPr>
                <w:t xml:space="preserve"> / upstream</w:t>
              </w:r>
            </w:ins>
          </w:p>
        </w:tc>
        <w:tc>
          <w:tcPr>
            <w:tcW w:w="1440" w:type="dxa"/>
            <w:shd w:val="clear" w:color="auto" w:fill="auto"/>
            <w:noWrap/>
          </w:tcPr>
          <w:p w14:paraId="50062CDE" w14:textId="3E23B128" w:rsidR="001F05A0" w:rsidRPr="001570EA" w:rsidRDefault="001F05A0">
            <w:pPr>
              <w:jc w:val="center"/>
              <w:rPr>
                <w:ins w:id="647" w:author="Greg Clendenning" w:date="2024-04-16T16:42:00Z"/>
                <w:rFonts w:cs="Arial"/>
                <w:sz w:val="18"/>
                <w:szCs w:val="18"/>
              </w:rPr>
            </w:pPr>
            <w:ins w:id="648" w:author="Greg Clendenning" w:date="2024-04-16T16:42:00Z">
              <w:r w:rsidRPr="001570EA">
                <w:rPr>
                  <w:rFonts w:cs="Arial"/>
                  <w:sz w:val="18"/>
                  <w:szCs w:val="18"/>
                </w:rPr>
                <w:t>No</w:t>
              </w:r>
            </w:ins>
          </w:p>
        </w:tc>
      </w:tr>
      <w:tr w:rsidR="001F05A0" w:rsidRPr="001570EA" w14:paraId="1F3600B9" w14:textId="77777777" w:rsidTr="006B0F72">
        <w:trPr>
          <w:trHeight w:val="288"/>
          <w:ins w:id="649" w:author="Greg Clendenning" w:date="2024-04-16T16:42:00Z"/>
        </w:trPr>
        <w:tc>
          <w:tcPr>
            <w:tcW w:w="2245" w:type="dxa"/>
            <w:vMerge/>
            <w:shd w:val="clear" w:color="auto" w:fill="auto"/>
            <w:noWrap/>
            <w:vAlign w:val="center"/>
          </w:tcPr>
          <w:p w14:paraId="70487B81" w14:textId="77777777" w:rsidR="001F05A0" w:rsidRPr="001570EA" w:rsidRDefault="001F05A0" w:rsidP="000C38D9">
            <w:pPr>
              <w:jc w:val="left"/>
              <w:rPr>
                <w:ins w:id="650" w:author="Greg Clendenning" w:date="2024-04-16T16:42:00Z"/>
                <w:rFonts w:cs="Arial"/>
                <w:color w:val="000000"/>
                <w:sz w:val="18"/>
                <w:szCs w:val="18"/>
              </w:rPr>
            </w:pPr>
          </w:p>
        </w:tc>
        <w:tc>
          <w:tcPr>
            <w:tcW w:w="1350" w:type="dxa"/>
            <w:vMerge/>
            <w:vAlign w:val="center"/>
          </w:tcPr>
          <w:p w14:paraId="27B6FD2D" w14:textId="77777777" w:rsidR="001F05A0" w:rsidRPr="001570EA" w:rsidRDefault="001F05A0">
            <w:pPr>
              <w:jc w:val="center"/>
              <w:rPr>
                <w:ins w:id="651" w:author="Greg Clendenning" w:date="2024-04-16T16:42:00Z"/>
                <w:rFonts w:cs="Arial"/>
                <w:sz w:val="18"/>
                <w:szCs w:val="18"/>
              </w:rPr>
            </w:pPr>
          </w:p>
        </w:tc>
        <w:tc>
          <w:tcPr>
            <w:tcW w:w="1980" w:type="dxa"/>
            <w:shd w:val="clear" w:color="auto" w:fill="auto"/>
            <w:vAlign w:val="center"/>
          </w:tcPr>
          <w:p w14:paraId="321B5DD2" w14:textId="77777777" w:rsidR="001F05A0" w:rsidRPr="001570EA" w:rsidRDefault="001F05A0">
            <w:pPr>
              <w:jc w:val="center"/>
              <w:rPr>
                <w:ins w:id="652" w:author="Greg Clendenning" w:date="2024-04-16T16:42:00Z"/>
                <w:rFonts w:cs="Arial"/>
                <w:sz w:val="18"/>
                <w:szCs w:val="18"/>
              </w:rPr>
            </w:pPr>
            <w:ins w:id="653" w:author="Greg Clendenning" w:date="2024-04-16T16:42:00Z">
              <w:r w:rsidRPr="001570EA">
                <w:rPr>
                  <w:rFonts w:cs="Arial"/>
                  <w:sz w:val="18"/>
                  <w:szCs w:val="18"/>
                </w:rPr>
                <w:t>Kit</w:t>
              </w:r>
            </w:ins>
          </w:p>
        </w:tc>
        <w:tc>
          <w:tcPr>
            <w:tcW w:w="1440" w:type="dxa"/>
            <w:shd w:val="clear" w:color="auto" w:fill="auto"/>
            <w:noWrap/>
          </w:tcPr>
          <w:p w14:paraId="5EEB1D26" w14:textId="7139EC7A" w:rsidR="001F05A0" w:rsidRPr="001570EA" w:rsidRDefault="001F05A0">
            <w:pPr>
              <w:jc w:val="center"/>
              <w:rPr>
                <w:ins w:id="654" w:author="Greg Clendenning" w:date="2024-04-16T16:42:00Z"/>
                <w:rFonts w:cs="Arial"/>
                <w:sz w:val="18"/>
                <w:szCs w:val="18"/>
              </w:rPr>
            </w:pPr>
            <w:ins w:id="655" w:author="Greg Clendenning" w:date="2024-04-16T16:42:00Z">
              <w:r w:rsidRPr="001570EA">
                <w:rPr>
                  <w:rFonts w:cs="Arial"/>
                  <w:sz w:val="18"/>
                  <w:szCs w:val="18"/>
                </w:rPr>
                <w:t>No</w:t>
              </w:r>
            </w:ins>
          </w:p>
        </w:tc>
      </w:tr>
      <w:tr w:rsidR="001F05A0" w:rsidRPr="001570EA" w14:paraId="532D704D" w14:textId="77777777" w:rsidTr="006B0F72">
        <w:trPr>
          <w:trHeight w:val="288"/>
          <w:ins w:id="656" w:author="Greg Clendenning" w:date="2024-04-16T16:42:00Z"/>
        </w:trPr>
        <w:tc>
          <w:tcPr>
            <w:tcW w:w="2245" w:type="dxa"/>
            <w:vMerge/>
            <w:shd w:val="clear" w:color="auto" w:fill="auto"/>
            <w:noWrap/>
            <w:vAlign w:val="center"/>
          </w:tcPr>
          <w:p w14:paraId="75C672AD" w14:textId="77777777" w:rsidR="001F05A0" w:rsidRPr="001570EA" w:rsidRDefault="001F05A0" w:rsidP="000C38D9">
            <w:pPr>
              <w:jc w:val="left"/>
              <w:rPr>
                <w:ins w:id="657" w:author="Greg Clendenning" w:date="2024-04-16T16:42:00Z"/>
                <w:rFonts w:cs="Arial"/>
                <w:color w:val="000000"/>
                <w:sz w:val="18"/>
                <w:szCs w:val="18"/>
              </w:rPr>
            </w:pPr>
          </w:p>
        </w:tc>
        <w:tc>
          <w:tcPr>
            <w:tcW w:w="1350" w:type="dxa"/>
            <w:vMerge/>
            <w:vAlign w:val="center"/>
          </w:tcPr>
          <w:p w14:paraId="592A3CE6" w14:textId="77777777" w:rsidR="001F05A0" w:rsidRPr="001570EA" w:rsidRDefault="001F05A0">
            <w:pPr>
              <w:jc w:val="center"/>
              <w:rPr>
                <w:ins w:id="658" w:author="Greg Clendenning" w:date="2024-04-16T16:42:00Z"/>
                <w:rFonts w:cs="Arial"/>
                <w:sz w:val="18"/>
                <w:szCs w:val="18"/>
              </w:rPr>
            </w:pPr>
          </w:p>
        </w:tc>
        <w:tc>
          <w:tcPr>
            <w:tcW w:w="1980" w:type="dxa"/>
            <w:shd w:val="clear" w:color="auto" w:fill="auto"/>
            <w:vAlign w:val="center"/>
          </w:tcPr>
          <w:p w14:paraId="446F2CAE" w14:textId="77777777" w:rsidR="001F05A0" w:rsidRPr="001570EA" w:rsidRDefault="001F05A0">
            <w:pPr>
              <w:jc w:val="center"/>
              <w:rPr>
                <w:ins w:id="659" w:author="Greg Clendenning" w:date="2024-04-16T16:42:00Z"/>
                <w:rFonts w:cs="Arial"/>
                <w:sz w:val="18"/>
                <w:szCs w:val="18"/>
              </w:rPr>
            </w:pPr>
            <w:ins w:id="660" w:author="Greg Clendenning" w:date="2024-04-16T16:42:00Z">
              <w:r w:rsidRPr="001570EA">
                <w:rPr>
                  <w:rFonts w:cs="Arial"/>
                  <w:sz w:val="18"/>
                  <w:szCs w:val="18"/>
                </w:rPr>
                <w:t>Direct Install</w:t>
              </w:r>
            </w:ins>
          </w:p>
        </w:tc>
        <w:tc>
          <w:tcPr>
            <w:tcW w:w="1440" w:type="dxa"/>
            <w:shd w:val="clear" w:color="auto" w:fill="auto"/>
            <w:noWrap/>
          </w:tcPr>
          <w:p w14:paraId="7811E2FA" w14:textId="74809024" w:rsidR="001F05A0" w:rsidRPr="001570EA" w:rsidRDefault="001F05A0">
            <w:pPr>
              <w:jc w:val="center"/>
              <w:rPr>
                <w:ins w:id="661" w:author="Greg Clendenning" w:date="2024-04-16T16:42:00Z"/>
                <w:rFonts w:cs="Arial"/>
                <w:sz w:val="18"/>
                <w:szCs w:val="18"/>
              </w:rPr>
            </w:pPr>
            <w:ins w:id="662" w:author="Greg Clendenning" w:date="2024-04-16T16:42:00Z">
              <w:r w:rsidRPr="001570EA">
                <w:rPr>
                  <w:rFonts w:cs="Arial"/>
                  <w:sz w:val="18"/>
                  <w:szCs w:val="18"/>
                </w:rPr>
                <w:t>Yes</w:t>
              </w:r>
            </w:ins>
          </w:p>
        </w:tc>
      </w:tr>
      <w:tr w:rsidR="001F05A0" w:rsidRPr="001570EA" w14:paraId="699BAE8F" w14:textId="77777777" w:rsidTr="006B0F72">
        <w:trPr>
          <w:trHeight w:val="288"/>
          <w:ins w:id="663" w:author="Greg Clendenning" w:date="2024-04-16T16:42:00Z"/>
        </w:trPr>
        <w:tc>
          <w:tcPr>
            <w:tcW w:w="2245" w:type="dxa"/>
            <w:shd w:val="clear" w:color="auto" w:fill="auto"/>
            <w:noWrap/>
            <w:vAlign w:val="center"/>
          </w:tcPr>
          <w:p w14:paraId="113A1251" w14:textId="77777777" w:rsidR="001F05A0" w:rsidRPr="001570EA" w:rsidRDefault="001F05A0" w:rsidP="000C38D9">
            <w:pPr>
              <w:jc w:val="left"/>
              <w:rPr>
                <w:ins w:id="664" w:author="Greg Clendenning" w:date="2024-04-16T16:42:00Z"/>
                <w:rFonts w:cs="Arial"/>
                <w:color w:val="000000"/>
                <w:sz w:val="18"/>
                <w:szCs w:val="18"/>
              </w:rPr>
            </w:pPr>
            <w:ins w:id="665" w:author="Greg Clendenning" w:date="2024-04-16T16:42:00Z">
              <w:r w:rsidRPr="001570EA">
                <w:rPr>
                  <w:rFonts w:cs="Arial"/>
                  <w:color w:val="000000"/>
                  <w:sz w:val="18"/>
                  <w:szCs w:val="18"/>
                </w:rPr>
                <w:t>GSL bulb type, above 3,300 lumens</w:t>
              </w:r>
            </w:ins>
          </w:p>
        </w:tc>
        <w:tc>
          <w:tcPr>
            <w:tcW w:w="1350" w:type="dxa"/>
            <w:vAlign w:val="center"/>
          </w:tcPr>
          <w:p w14:paraId="7BDD66D1" w14:textId="77777777" w:rsidR="001F05A0" w:rsidRPr="001570EA" w:rsidRDefault="001F05A0">
            <w:pPr>
              <w:jc w:val="center"/>
              <w:rPr>
                <w:ins w:id="666" w:author="Greg Clendenning" w:date="2024-04-16T16:42:00Z"/>
                <w:rFonts w:cs="Arial"/>
                <w:sz w:val="18"/>
                <w:szCs w:val="18"/>
              </w:rPr>
            </w:pPr>
            <w:ins w:id="667" w:author="Greg Clendenning" w:date="2024-04-16T16:42:00Z">
              <w:r w:rsidRPr="001570EA">
                <w:rPr>
                  <w:rFonts w:cs="Arial"/>
                  <w:sz w:val="18"/>
                  <w:szCs w:val="18"/>
                </w:rPr>
                <w:t>Greater than 3,300</w:t>
              </w:r>
            </w:ins>
          </w:p>
        </w:tc>
        <w:tc>
          <w:tcPr>
            <w:tcW w:w="1980" w:type="dxa"/>
            <w:shd w:val="clear" w:color="auto" w:fill="auto"/>
            <w:vAlign w:val="center"/>
          </w:tcPr>
          <w:p w14:paraId="77BE655F" w14:textId="5BB8BBA0" w:rsidR="001F05A0" w:rsidRPr="001570EA" w:rsidRDefault="001F05A0">
            <w:pPr>
              <w:jc w:val="center"/>
              <w:rPr>
                <w:ins w:id="668" w:author="Greg Clendenning" w:date="2024-04-16T16:42:00Z"/>
                <w:rFonts w:cs="Arial"/>
                <w:sz w:val="18"/>
                <w:szCs w:val="18"/>
              </w:rPr>
            </w:pPr>
            <w:ins w:id="669" w:author="Greg Clendenning" w:date="2024-04-16T16:42:00Z">
              <w:r w:rsidRPr="001570EA">
                <w:rPr>
                  <w:rFonts w:cs="Arial"/>
                  <w:sz w:val="18"/>
                  <w:szCs w:val="18"/>
                </w:rPr>
                <w:t>All</w:t>
              </w:r>
            </w:ins>
          </w:p>
        </w:tc>
        <w:tc>
          <w:tcPr>
            <w:tcW w:w="1440" w:type="dxa"/>
            <w:shd w:val="clear" w:color="auto" w:fill="auto"/>
            <w:noWrap/>
            <w:vAlign w:val="center"/>
          </w:tcPr>
          <w:p w14:paraId="5E43DAAE" w14:textId="724DD719" w:rsidR="001F05A0" w:rsidRPr="001570EA" w:rsidRDefault="001F05A0">
            <w:pPr>
              <w:jc w:val="center"/>
              <w:rPr>
                <w:ins w:id="670" w:author="Greg Clendenning" w:date="2024-04-16T16:42:00Z"/>
                <w:rFonts w:cs="Arial"/>
                <w:sz w:val="18"/>
                <w:szCs w:val="18"/>
              </w:rPr>
            </w:pPr>
            <w:ins w:id="671" w:author="Greg Clendenning" w:date="2024-04-16T16:42:00Z">
              <w:r w:rsidRPr="001570EA">
                <w:rPr>
                  <w:rFonts w:cs="Arial"/>
                  <w:sz w:val="18"/>
                  <w:szCs w:val="18"/>
                </w:rPr>
                <w:t>Yes</w:t>
              </w:r>
            </w:ins>
          </w:p>
        </w:tc>
      </w:tr>
      <w:tr w:rsidR="001F05A0" w:rsidRPr="001570EA" w14:paraId="35B5FCE3" w14:textId="77777777" w:rsidTr="006B0F72">
        <w:trPr>
          <w:trHeight w:val="288"/>
          <w:ins w:id="672" w:author="Greg Clendenning" w:date="2024-04-16T16:42:00Z"/>
        </w:trPr>
        <w:tc>
          <w:tcPr>
            <w:tcW w:w="2245" w:type="dxa"/>
            <w:shd w:val="clear" w:color="auto" w:fill="auto"/>
            <w:noWrap/>
            <w:vAlign w:val="center"/>
          </w:tcPr>
          <w:p w14:paraId="1484A295" w14:textId="77777777" w:rsidR="001F05A0" w:rsidRPr="001570EA" w:rsidRDefault="001F05A0" w:rsidP="000C38D9">
            <w:pPr>
              <w:jc w:val="left"/>
              <w:rPr>
                <w:ins w:id="673" w:author="Greg Clendenning" w:date="2024-04-16T16:42:00Z"/>
                <w:rFonts w:cs="Arial"/>
                <w:color w:val="000000"/>
                <w:sz w:val="18"/>
                <w:szCs w:val="18"/>
              </w:rPr>
            </w:pPr>
            <w:ins w:id="674" w:author="Greg Clendenning" w:date="2024-04-16T16:42:00Z">
              <w:r w:rsidRPr="001570EA">
                <w:rPr>
                  <w:rFonts w:cs="Arial"/>
                  <w:color w:val="000000"/>
                  <w:sz w:val="18"/>
                  <w:szCs w:val="18"/>
                </w:rPr>
                <w:t>GSL, exempt bulb type / category</w:t>
              </w:r>
            </w:ins>
          </w:p>
        </w:tc>
        <w:tc>
          <w:tcPr>
            <w:tcW w:w="1350" w:type="dxa"/>
            <w:vAlign w:val="center"/>
          </w:tcPr>
          <w:p w14:paraId="3F5DE08E" w14:textId="77777777" w:rsidR="001F05A0" w:rsidRPr="001570EA" w:rsidRDefault="001F05A0">
            <w:pPr>
              <w:jc w:val="center"/>
              <w:rPr>
                <w:ins w:id="675" w:author="Greg Clendenning" w:date="2024-04-16T16:42:00Z"/>
                <w:rFonts w:cs="Arial"/>
                <w:sz w:val="18"/>
                <w:szCs w:val="18"/>
              </w:rPr>
            </w:pPr>
            <w:ins w:id="676" w:author="Greg Clendenning" w:date="2024-04-16T16:42:00Z">
              <w:r w:rsidRPr="001570EA">
                <w:rPr>
                  <w:rFonts w:cs="Arial"/>
                  <w:sz w:val="18"/>
                  <w:szCs w:val="18"/>
                </w:rPr>
                <w:t>NA</w:t>
              </w:r>
            </w:ins>
          </w:p>
        </w:tc>
        <w:tc>
          <w:tcPr>
            <w:tcW w:w="1980" w:type="dxa"/>
            <w:shd w:val="clear" w:color="auto" w:fill="auto"/>
            <w:vAlign w:val="center"/>
          </w:tcPr>
          <w:p w14:paraId="0F7C8ACB" w14:textId="77777777" w:rsidR="001F05A0" w:rsidRPr="001570EA" w:rsidRDefault="001F05A0">
            <w:pPr>
              <w:jc w:val="center"/>
              <w:rPr>
                <w:ins w:id="677" w:author="Greg Clendenning" w:date="2024-04-16T16:42:00Z"/>
                <w:rFonts w:cs="Arial"/>
                <w:sz w:val="18"/>
                <w:szCs w:val="18"/>
              </w:rPr>
            </w:pPr>
            <w:ins w:id="678" w:author="Greg Clendenning" w:date="2024-04-16T16:42:00Z">
              <w:r w:rsidRPr="001570EA">
                <w:rPr>
                  <w:rFonts w:cs="Arial"/>
                  <w:sz w:val="18"/>
                  <w:szCs w:val="18"/>
                </w:rPr>
                <w:t xml:space="preserve">All </w:t>
              </w:r>
            </w:ins>
          </w:p>
        </w:tc>
        <w:tc>
          <w:tcPr>
            <w:tcW w:w="1440" w:type="dxa"/>
            <w:shd w:val="clear" w:color="auto" w:fill="auto"/>
            <w:noWrap/>
            <w:vAlign w:val="center"/>
          </w:tcPr>
          <w:p w14:paraId="37E5541B" w14:textId="67402BDF" w:rsidR="001F05A0" w:rsidRPr="001570EA" w:rsidRDefault="001F05A0">
            <w:pPr>
              <w:jc w:val="center"/>
              <w:rPr>
                <w:ins w:id="679" w:author="Greg Clendenning" w:date="2024-04-16T16:42:00Z"/>
                <w:rFonts w:cs="Arial"/>
                <w:sz w:val="18"/>
                <w:szCs w:val="18"/>
              </w:rPr>
            </w:pPr>
            <w:ins w:id="680" w:author="Greg Clendenning" w:date="2024-04-16T16:42:00Z">
              <w:r w:rsidRPr="001570EA">
                <w:rPr>
                  <w:rFonts w:cs="Arial"/>
                  <w:sz w:val="18"/>
                  <w:szCs w:val="18"/>
                </w:rPr>
                <w:t>Yes</w:t>
              </w:r>
            </w:ins>
          </w:p>
        </w:tc>
      </w:tr>
      <w:tr w:rsidR="001F05A0" w:rsidRPr="001570EA" w14:paraId="074F18A3" w14:textId="77777777" w:rsidTr="006B0F72">
        <w:trPr>
          <w:trHeight w:val="288"/>
          <w:ins w:id="681" w:author="Greg Clendenning" w:date="2024-04-16T16:42:00Z"/>
        </w:trPr>
        <w:tc>
          <w:tcPr>
            <w:tcW w:w="2245" w:type="dxa"/>
            <w:shd w:val="clear" w:color="auto" w:fill="auto"/>
            <w:noWrap/>
            <w:vAlign w:val="center"/>
          </w:tcPr>
          <w:p w14:paraId="3600CE33" w14:textId="1C3D696E" w:rsidR="001F05A0" w:rsidRPr="001570EA" w:rsidRDefault="001F05A0" w:rsidP="000C38D9">
            <w:pPr>
              <w:jc w:val="left"/>
              <w:rPr>
                <w:ins w:id="682" w:author="Greg Clendenning" w:date="2024-04-16T16:42:00Z"/>
                <w:rFonts w:cs="Arial"/>
                <w:color w:val="000000"/>
                <w:sz w:val="18"/>
                <w:szCs w:val="18"/>
              </w:rPr>
            </w:pPr>
            <w:ins w:id="683" w:author="Greg Clendenning" w:date="2024-04-16T16:42:00Z">
              <w:r w:rsidRPr="001570EA">
                <w:rPr>
                  <w:sz w:val="18"/>
                  <w:szCs w:val="18"/>
                </w:rPr>
                <w:t>Linear</w:t>
              </w:r>
              <w:r w:rsidR="00C04335" w:rsidRPr="001570EA">
                <w:rPr>
                  <w:sz w:val="18"/>
                  <w:szCs w:val="18"/>
                </w:rPr>
                <w:t xml:space="preserve"> LED</w:t>
              </w:r>
              <w:r w:rsidRPr="001570EA">
                <w:rPr>
                  <w:sz w:val="18"/>
                  <w:szCs w:val="18"/>
                </w:rPr>
                <w:t xml:space="preserve"> fixture</w:t>
              </w:r>
            </w:ins>
          </w:p>
        </w:tc>
        <w:tc>
          <w:tcPr>
            <w:tcW w:w="1350" w:type="dxa"/>
          </w:tcPr>
          <w:p w14:paraId="57F33DA9" w14:textId="1FCB61C6" w:rsidR="001F05A0" w:rsidRPr="001570EA" w:rsidRDefault="001F05A0" w:rsidP="00C86E61">
            <w:pPr>
              <w:jc w:val="center"/>
              <w:rPr>
                <w:ins w:id="684" w:author="Greg Clendenning" w:date="2024-04-16T16:42:00Z"/>
                <w:rFonts w:cs="Arial"/>
                <w:sz w:val="18"/>
                <w:szCs w:val="18"/>
              </w:rPr>
            </w:pPr>
            <w:ins w:id="685" w:author="Greg Clendenning" w:date="2024-04-16T16:42:00Z">
              <w:r w:rsidRPr="001570EA">
                <w:rPr>
                  <w:sz w:val="18"/>
                  <w:szCs w:val="18"/>
                </w:rPr>
                <w:t>NA</w:t>
              </w:r>
            </w:ins>
          </w:p>
        </w:tc>
        <w:tc>
          <w:tcPr>
            <w:tcW w:w="1980" w:type="dxa"/>
            <w:shd w:val="clear" w:color="auto" w:fill="auto"/>
          </w:tcPr>
          <w:p w14:paraId="29917302" w14:textId="5872A997" w:rsidR="001F05A0" w:rsidRPr="001570EA" w:rsidRDefault="001F05A0" w:rsidP="00C86E61">
            <w:pPr>
              <w:jc w:val="center"/>
              <w:rPr>
                <w:ins w:id="686" w:author="Greg Clendenning" w:date="2024-04-16T16:42:00Z"/>
                <w:rFonts w:cs="Arial"/>
                <w:sz w:val="18"/>
                <w:szCs w:val="18"/>
              </w:rPr>
            </w:pPr>
            <w:ins w:id="687" w:author="Greg Clendenning" w:date="2024-04-16T16:42:00Z">
              <w:r w:rsidRPr="001570EA">
                <w:rPr>
                  <w:sz w:val="18"/>
                  <w:szCs w:val="18"/>
                </w:rPr>
                <w:t>All</w:t>
              </w:r>
            </w:ins>
          </w:p>
        </w:tc>
        <w:tc>
          <w:tcPr>
            <w:tcW w:w="1440" w:type="dxa"/>
            <w:shd w:val="clear" w:color="auto" w:fill="auto"/>
            <w:noWrap/>
          </w:tcPr>
          <w:p w14:paraId="4BF5DBCF" w14:textId="41E0FCB1" w:rsidR="001F05A0" w:rsidRPr="001570EA" w:rsidRDefault="001F05A0" w:rsidP="00C86E61">
            <w:pPr>
              <w:jc w:val="center"/>
              <w:rPr>
                <w:ins w:id="688" w:author="Greg Clendenning" w:date="2024-04-16T16:42:00Z"/>
                <w:rFonts w:cs="Arial"/>
                <w:sz w:val="18"/>
                <w:szCs w:val="18"/>
              </w:rPr>
            </w:pPr>
            <w:ins w:id="689" w:author="Greg Clendenning" w:date="2024-04-16T16:42:00Z">
              <w:r w:rsidRPr="001570EA">
                <w:rPr>
                  <w:sz w:val="18"/>
                  <w:szCs w:val="18"/>
                </w:rPr>
                <w:t>Yes</w:t>
              </w:r>
            </w:ins>
          </w:p>
        </w:tc>
      </w:tr>
      <w:tr w:rsidR="001F05A0" w:rsidRPr="001570EA" w14:paraId="4F4095D1" w14:textId="77777777" w:rsidTr="006B0F72">
        <w:trPr>
          <w:trHeight w:val="288"/>
          <w:ins w:id="690" w:author="Greg Clendenning" w:date="2024-04-16T16:42:00Z"/>
        </w:trPr>
        <w:tc>
          <w:tcPr>
            <w:tcW w:w="2245" w:type="dxa"/>
            <w:shd w:val="clear" w:color="auto" w:fill="auto"/>
            <w:noWrap/>
            <w:vAlign w:val="center"/>
          </w:tcPr>
          <w:p w14:paraId="216DECBA" w14:textId="6F4AEF49" w:rsidR="001F05A0" w:rsidRPr="001570EA" w:rsidRDefault="001F05A0" w:rsidP="000C38D9">
            <w:pPr>
              <w:jc w:val="left"/>
              <w:rPr>
                <w:ins w:id="691" w:author="Greg Clendenning" w:date="2024-04-16T16:42:00Z"/>
                <w:rFonts w:cs="Arial"/>
                <w:color w:val="000000"/>
                <w:sz w:val="18"/>
                <w:szCs w:val="18"/>
              </w:rPr>
            </w:pPr>
            <w:ins w:id="692" w:author="Greg Clendenning" w:date="2024-04-16T16:42:00Z">
              <w:r w:rsidRPr="001570EA">
                <w:rPr>
                  <w:sz w:val="18"/>
                  <w:szCs w:val="18"/>
                </w:rPr>
                <w:t>All other fixtures</w:t>
              </w:r>
            </w:ins>
          </w:p>
        </w:tc>
        <w:tc>
          <w:tcPr>
            <w:tcW w:w="1350" w:type="dxa"/>
          </w:tcPr>
          <w:p w14:paraId="111F5532" w14:textId="28CAAD52" w:rsidR="001F05A0" w:rsidRPr="001570EA" w:rsidRDefault="001F05A0" w:rsidP="00C86E61">
            <w:pPr>
              <w:jc w:val="center"/>
              <w:rPr>
                <w:ins w:id="693" w:author="Greg Clendenning" w:date="2024-04-16T16:42:00Z"/>
                <w:rFonts w:cs="Arial"/>
                <w:sz w:val="18"/>
                <w:szCs w:val="18"/>
              </w:rPr>
            </w:pPr>
            <w:ins w:id="694" w:author="Greg Clendenning" w:date="2024-04-16T16:42:00Z">
              <w:r w:rsidRPr="001570EA">
                <w:rPr>
                  <w:sz w:val="18"/>
                  <w:szCs w:val="18"/>
                </w:rPr>
                <w:t>NA</w:t>
              </w:r>
            </w:ins>
          </w:p>
        </w:tc>
        <w:tc>
          <w:tcPr>
            <w:tcW w:w="1980" w:type="dxa"/>
            <w:shd w:val="clear" w:color="auto" w:fill="auto"/>
          </w:tcPr>
          <w:p w14:paraId="7A141D6D" w14:textId="5863D3BD" w:rsidR="001F05A0" w:rsidRPr="001570EA" w:rsidRDefault="001F05A0" w:rsidP="00C86E61">
            <w:pPr>
              <w:jc w:val="center"/>
              <w:rPr>
                <w:ins w:id="695" w:author="Greg Clendenning" w:date="2024-04-16T16:42:00Z"/>
                <w:rFonts w:cs="Arial"/>
                <w:sz w:val="18"/>
                <w:szCs w:val="18"/>
              </w:rPr>
            </w:pPr>
            <w:ins w:id="696" w:author="Greg Clendenning" w:date="2024-04-16T16:42:00Z">
              <w:r w:rsidRPr="001570EA">
                <w:rPr>
                  <w:sz w:val="18"/>
                  <w:szCs w:val="18"/>
                </w:rPr>
                <w:t>All</w:t>
              </w:r>
            </w:ins>
          </w:p>
        </w:tc>
        <w:tc>
          <w:tcPr>
            <w:tcW w:w="1440" w:type="dxa"/>
            <w:shd w:val="clear" w:color="auto" w:fill="auto"/>
            <w:noWrap/>
          </w:tcPr>
          <w:p w14:paraId="70B9DCA0" w14:textId="675120D1" w:rsidR="001F05A0" w:rsidRPr="001570EA" w:rsidRDefault="001F05A0" w:rsidP="00C86E61">
            <w:pPr>
              <w:jc w:val="center"/>
              <w:rPr>
                <w:ins w:id="697" w:author="Greg Clendenning" w:date="2024-04-16T16:42:00Z"/>
                <w:rFonts w:cs="Arial"/>
                <w:sz w:val="18"/>
                <w:szCs w:val="18"/>
              </w:rPr>
            </w:pPr>
            <w:ins w:id="698" w:author="Greg Clendenning" w:date="2024-04-16T16:42:00Z">
              <w:r w:rsidRPr="001570EA">
                <w:rPr>
                  <w:sz w:val="18"/>
                  <w:szCs w:val="18"/>
                </w:rPr>
                <w:t>No</w:t>
              </w:r>
            </w:ins>
          </w:p>
        </w:tc>
      </w:tr>
    </w:tbl>
    <w:p w14:paraId="48AD5656" w14:textId="77777777" w:rsidR="00232E8B" w:rsidRPr="001570EA" w:rsidRDefault="00232E8B" w:rsidP="00FA5174">
      <w:pPr>
        <w:rPr>
          <w:b/>
        </w:rPr>
      </w:pPr>
    </w:p>
    <w:p w14:paraId="7846CEC9" w14:textId="77777777" w:rsidR="00FA5174" w:rsidRPr="001570EA" w:rsidRDefault="00FA5174" w:rsidP="00FA5174">
      <w:pPr>
        <w:pStyle w:val="3ptheading"/>
      </w:pPr>
      <w:r w:rsidRPr="001570EA">
        <w:t>Definition of Baseline Equipment</w:t>
      </w:r>
    </w:p>
    <w:p w14:paraId="7C9EDAB3" w14:textId="67088517" w:rsidR="00000DCC" w:rsidRPr="001570EA" w:rsidRDefault="00FA5174" w:rsidP="00FA5174">
      <w:r w:rsidRPr="001570EA">
        <w:t>The baseline equipment</w:t>
      </w:r>
      <w:r w:rsidR="00506B7A" w:rsidRPr="001570EA">
        <w:t xml:space="preserve"> </w:t>
      </w:r>
      <w:del w:id="699" w:author="Greg Clendenning" w:date="2024-04-16T16:42:00Z">
        <w:r>
          <w:delText>is assumed to be a bulb or fixture with an efficacy equal to 45 lumens per watt. For upstream buy-down, retail (time of sale), or efficiency kit programs, baseline wattages can be determined using the methods described below. For</w:delText>
        </w:r>
      </w:del>
      <w:ins w:id="700" w:author="Greg Clendenning" w:date="2024-04-16T16:42:00Z">
        <w:r w:rsidR="00506B7A" w:rsidRPr="001570EA">
          <w:t>varies by lighting product and delivery</w:t>
        </w:r>
        <w:r w:rsidR="002458F6" w:rsidRPr="001570EA">
          <w:t xml:space="preserve"> channel</w:t>
        </w:r>
        <w:r w:rsidR="00FF2FF7" w:rsidRPr="001570EA">
          <w:t>. GSLs</w:t>
        </w:r>
        <w:r w:rsidR="00FF2FF7" w:rsidRPr="001570EA">
          <w:rPr>
            <w:vertAlign w:val="superscript"/>
          </w:rPr>
          <w:t xml:space="preserve">Source </w:t>
        </w:r>
        <w:r w:rsidR="004113A8" w:rsidRPr="001570EA">
          <w:rPr>
            <w:vertAlign w:val="superscript"/>
          </w:rPr>
          <w:t>3</w:t>
        </w:r>
        <w:r w:rsidR="00FF2FF7" w:rsidRPr="001570EA">
          <w:t xml:space="preserve"> </w:t>
        </w:r>
        <w:r w:rsidR="003B51F3" w:rsidRPr="001570EA">
          <w:t>are only eligible for</w:t>
        </w:r>
      </w:ins>
      <w:r w:rsidR="003B51F3" w:rsidRPr="001570EA">
        <w:t xml:space="preserve"> </w:t>
      </w:r>
      <w:r w:rsidRPr="001570EA">
        <w:t>direct install programs where</w:t>
      </w:r>
      <w:r w:rsidR="003B51F3" w:rsidRPr="001570EA">
        <w:t xml:space="preserve"> </w:t>
      </w:r>
      <w:ins w:id="701" w:author="Greg Clendenning" w:date="2024-04-16T16:42:00Z">
        <w:r w:rsidR="003B51F3" w:rsidRPr="001570EA">
          <w:t>the</w:t>
        </w:r>
        <w:r w:rsidRPr="001570EA">
          <w:t xml:space="preserve"> </w:t>
        </w:r>
      </w:ins>
      <w:r w:rsidRPr="001570EA">
        <w:t>wattage of the existing bulb is known, and the existing bulb was in working condition</w:t>
      </w:r>
      <w:del w:id="702" w:author="Greg Clendenning" w:date="2024-04-16T16:42:00Z">
        <w:r>
          <w:delText>,</w:delText>
        </w:r>
      </w:del>
      <w:ins w:id="703" w:author="Greg Clendenning" w:date="2024-04-16T16:42:00Z">
        <w:r w:rsidR="003B51F3" w:rsidRPr="001570EA">
          <w:t xml:space="preserve">; the baseline wattage is </w:t>
        </w:r>
        <w:r w:rsidR="007B0EAE" w:rsidRPr="001570EA">
          <w:t>the</w:t>
        </w:r>
      </w:ins>
      <w:r w:rsidRPr="001570EA">
        <w:t xml:space="preserve"> wattage of the existing lamp removed by the program</w:t>
      </w:r>
      <w:del w:id="704" w:author="Greg Clendenning" w:date="2024-04-16T16:42:00Z">
        <w:r>
          <w:delText xml:space="preserve"> may be used as</w:delText>
        </w:r>
      </w:del>
      <w:ins w:id="705" w:author="Greg Clendenning" w:date="2024-04-16T16:42:00Z">
        <w:r w:rsidR="007B0EAE" w:rsidRPr="001570EA">
          <w:t xml:space="preserve">. For </w:t>
        </w:r>
        <w:r w:rsidR="008616CE" w:rsidRPr="001570EA">
          <w:t>LED lamps outside the GSL lumen range (below 310 l</w:t>
        </w:r>
        <w:r w:rsidR="003831FF" w:rsidRPr="001570EA">
          <w:t>u</w:t>
        </w:r>
        <w:r w:rsidR="008616CE" w:rsidRPr="001570EA">
          <w:t>m</w:t>
        </w:r>
        <w:r w:rsidR="003831FF" w:rsidRPr="001570EA">
          <w:t>ens</w:t>
        </w:r>
        <w:r w:rsidR="008616CE" w:rsidRPr="001570EA">
          <w:t xml:space="preserve"> or above 3,300 l</w:t>
        </w:r>
        <w:r w:rsidR="003831FF" w:rsidRPr="001570EA">
          <w:t>u</w:t>
        </w:r>
        <w:r w:rsidR="008616CE" w:rsidRPr="001570EA">
          <w:t>m</w:t>
        </w:r>
        <w:r w:rsidR="003831FF" w:rsidRPr="001570EA">
          <w:t>ens</w:t>
        </w:r>
        <w:r w:rsidR="008616CE" w:rsidRPr="001570EA">
          <w:t>) and/or exempt bulb type/categor</w:t>
        </w:r>
        <w:r w:rsidR="00A35063" w:rsidRPr="001570EA">
          <w:t>ies,</w:t>
        </w:r>
      </w:ins>
      <w:r w:rsidR="00A35063" w:rsidRPr="001570EA">
        <w:t xml:space="preserve"> the baseline wattage</w:t>
      </w:r>
      <w:del w:id="706" w:author="Greg Clendenning" w:date="2024-04-16T16:42:00Z">
        <w:r>
          <w:delText>.</w:delText>
        </w:r>
      </w:del>
      <w:ins w:id="707" w:author="Greg Clendenning" w:date="2024-04-16T16:42:00Z">
        <w:r w:rsidR="00A35063" w:rsidRPr="001570EA">
          <w:t xml:space="preserve"> is the </w:t>
        </w:r>
        <w:r w:rsidR="004E5F03" w:rsidRPr="001570EA">
          <w:t xml:space="preserve">manufacturer rated comparable wattage. Baseline wattages for linear LED fixtures are defined in </w:t>
        </w:r>
        <w:r w:rsidR="00951E6C" w:rsidRPr="001570EA">
          <w:fldChar w:fldCharType="begin"/>
        </w:r>
        <w:r w:rsidR="00951E6C" w:rsidRPr="001570EA">
          <w:instrText xml:space="preserve"> REF _Ref157507593 \h </w:instrText>
        </w:r>
        <w:r w:rsidR="001570EA">
          <w:instrText xml:space="preserve"> \* MERGEFORMAT </w:instrText>
        </w:r>
      </w:ins>
      <w:ins w:id="708" w:author="Greg Clendenning" w:date="2024-04-16T16:42:00Z">
        <w:r w:rsidR="00951E6C"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951E6C" w:rsidRPr="001570EA">
          <w:fldChar w:fldCharType="end"/>
        </w:r>
        <w:r w:rsidR="004E5F03" w:rsidRPr="001570EA">
          <w:t xml:space="preserve">. </w:t>
        </w:r>
        <w:r w:rsidR="00307BDB" w:rsidRPr="001570EA">
          <w:t>GSLs</w:t>
        </w:r>
        <w:r w:rsidR="00A3314D" w:rsidRPr="001570EA">
          <w:t xml:space="preserve"> </w:t>
        </w:r>
        <w:r w:rsidR="00AA1C82" w:rsidRPr="001570EA">
          <w:t xml:space="preserve">are defined in accordance with </w:t>
        </w:r>
        <w:r w:rsidR="00307BDB" w:rsidRPr="001570EA">
          <w:t xml:space="preserve">the US DOE’s updated definition of GSLs effective July 8, 2022, which </w:t>
        </w:r>
        <w:r w:rsidR="006C0FEC" w:rsidRPr="001570EA">
          <w:t>expanded GSLs to include</w:t>
        </w:r>
        <w:r w:rsidR="00795C11" w:rsidRPr="001570EA">
          <w:t xml:space="preserve"> previously exempt bulb types such as, but not limited to, </w:t>
        </w:r>
        <w:r w:rsidR="00EE7297" w:rsidRPr="001570EA">
          <w:t>reflector lamps</w:t>
        </w:r>
        <w:r w:rsidR="00795C11" w:rsidRPr="001570EA">
          <w:t xml:space="preserve">, </w:t>
        </w:r>
        <w:r w:rsidR="00EE7297" w:rsidRPr="001570EA">
          <w:t>rough service lamps</w:t>
        </w:r>
        <w:r w:rsidR="00795C11" w:rsidRPr="001570EA">
          <w:t xml:space="preserve">, </w:t>
        </w:r>
        <w:r w:rsidR="00EE7297" w:rsidRPr="001570EA">
          <w:t>shatter-resistant lamps</w:t>
        </w:r>
        <w:r w:rsidR="00795C11" w:rsidRPr="001570EA">
          <w:t xml:space="preserve">, </w:t>
        </w:r>
        <w:r w:rsidR="00EE7297" w:rsidRPr="001570EA">
          <w:t>3-way lamps</w:t>
        </w:r>
        <w:r w:rsidR="00A10D74" w:rsidRPr="001570EA">
          <w:t>, candelabra lamps,</w:t>
        </w:r>
        <w:r w:rsidR="00795C11" w:rsidRPr="001570EA">
          <w:t xml:space="preserve"> and </w:t>
        </w:r>
        <w:r w:rsidR="00EE7297" w:rsidRPr="001570EA">
          <w:t>vibration service lamps</w:t>
        </w:r>
        <w:r w:rsidR="00966B91" w:rsidRPr="001570EA">
          <w:t xml:space="preserve">. </w:t>
        </w:r>
        <w:r w:rsidR="00966B91" w:rsidRPr="001570EA">
          <w:rPr>
            <w:vertAlign w:val="superscript"/>
          </w:rPr>
          <w:t>Source 4</w:t>
        </w:r>
        <w:r w:rsidR="00966B91" w:rsidRPr="001570EA">
          <w:t xml:space="preserve"> </w:t>
        </w:r>
        <w:r w:rsidR="00B53A4D" w:rsidRPr="001570EA">
          <w:t xml:space="preserve">  </w:t>
        </w:r>
      </w:ins>
    </w:p>
    <w:p w14:paraId="44C00338" w14:textId="77777777" w:rsidR="00FA5174" w:rsidRPr="001570EA" w:rsidRDefault="00FA5174" w:rsidP="00FA5174">
      <w:pPr>
        <w:pStyle w:val="SubStyle"/>
      </w:pPr>
    </w:p>
    <w:p w14:paraId="1548436D" w14:textId="77777777" w:rsidR="00FA5174" w:rsidRPr="001570EA" w:rsidRDefault="00FA5174" w:rsidP="00FA5174">
      <w:pPr>
        <w:pStyle w:val="SubStyle"/>
      </w:pPr>
      <w:r w:rsidRPr="001570EA">
        <w:t>Algorithms</w:t>
      </w:r>
    </w:p>
    <w:p w14:paraId="104F7C66" w14:textId="4CE6C235" w:rsidR="00FA5174" w:rsidRPr="001570EA" w:rsidRDefault="00FA5174" w:rsidP="00FA5174">
      <w:pPr>
        <w:spacing w:after="120"/>
      </w:pPr>
      <w:r w:rsidRPr="001570EA">
        <w:t>The general form of the equation for the</w:t>
      </w:r>
      <w:r w:rsidR="006605F8" w:rsidRPr="001570EA">
        <w:t xml:space="preserve"> </w:t>
      </w:r>
      <w:del w:id="709" w:author="Greg Clendenning" w:date="2024-04-16T16:42:00Z">
        <w:r>
          <w:delText>ENERGY STAR or other high-efficiency</w:delText>
        </w:r>
      </w:del>
      <w:ins w:id="710" w:author="Greg Clendenning" w:date="2024-04-16T16:42:00Z">
        <w:r w:rsidR="006605F8" w:rsidRPr="001570EA">
          <w:t>residential LED</w:t>
        </w:r>
      </w:ins>
      <w:r w:rsidR="006605F8" w:rsidRPr="001570EA">
        <w:t xml:space="preserve"> lighting </w:t>
      </w:r>
      <w:r w:rsidRPr="001570EA">
        <w:t>energy savings algorithm is:</w:t>
      </w:r>
    </w:p>
    <w:p w14:paraId="546419B0" w14:textId="77777777" w:rsidR="00FA5174" w:rsidRPr="001570EA" w:rsidRDefault="00FA5174" w:rsidP="00FA5174">
      <w:pPr>
        <w:pStyle w:val="Equation"/>
        <w:tabs>
          <w:tab w:val="clear" w:pos="2880"/>
          <w:tab w:val="left" w:pos="2160"/>
        </w:tabs>
        <w:rPr>
          <w:rFonts w:cs="Arial"/>
          <w:szCs w:val="20"/>
        </w:rPr>
      </w:pPr>
      <w:r w:rsidRPr="001570EA">
        <w:rPr>
          <w:rFonts w:cs="Arial"/>
          <w:szCs w:val="20"/>
        </w:rPr>
        <w:t xml:space="preserve">Total Savings </w:t>
      </w:r>
      <w:r w:rsidRPr="001570EA">
        <w:rPr>
          <w:rFonts w:cs="Arial"/>
          <w:szCs w:val="20"/>
        </w:rPr>
        <w:tab/>
        <w:t xml:space="preserve">= </w:t>
      </w:r>
      <m:oMath>
        <m:r>
          <w:rPr>
            <w:rFonts w:ascii="Cambria Math" w:hAnsi="Cambria Math" w:cs="Arial"/>
            <w:szCs w:val="20"/>
          </w:rPr>
          <m:t>Number of Units × Savings per Unit</m:t>
        </m:r>
      </m:oMath>
    </w:p>
    <w:p w14:paraId="1F3A5D77" w14:textId="77777777" w:rsidR="00FA5174" w:rsidRPr="001570EA" w:rsidRDefault="00FA5174" w:rsidP="00FA5174">
      <w:pPr>
        <w:rPr>
          <w:b/>
        </w:rPr>
      </w:pPr>
    </w:p>
    <w:p w14:paraId="4BB558F3" w14:textId="77777777" w:rsidR="00FA5174" w:rsidRPr="00121F99" w:rsidRDefault="00FA5174" w:rsidP="00FA5174">
      <w:pPr>
        <w:rPr>
          <w:del w:id="711" w:author="Greg Clendenning" w:date="2024-04-16T16:42:00Z"/>
        </w:rPr>
      </w:pPr>
      <w:del w:id="712" w:author="Greg Clendenning" w:date="2024-04-16T16:42:00Z">
        <w:r>
          <w:delText>Energy and demand savings algorithms include a term to account for cross-sector sales (i.e., lamps that end up in non-residential use). Default values for non-residential terms are based on values in Vol. 3, Sec. 3.1.7 Lighting Improvements for Midstream</w:delText>
        </w:r>
        <w:r w:rsidR="005E49F6">
          <w:delText xml:space="preserve"> </w:delText>
        </w:r>
        <w:r w:rsidR="00B85E7B">
          <w:tab/>
        </w:r>
        <w:r w:rsidR="005E49F6">
          <w:delText xml:space="preserve"> (</w:delText>
        </w:r>
        <w:r w:rsidR="00475EB1">
          <w:fldChar w:fldCharType="begin"/>
        </w:r>
        <w:r w:rsidR="00475EB1">
          <w:delInstrText>HYPERLINK "http://www.puc.pa.gov/filing_resources/issues_laws_regulations/act_129_information/technical_reference_manual.aspx"</w:delInstrText>
        </w:r>
        <w:r w:rsidR="00475EB1">
          <w:fldChar w:fldCharType="separate"/>
        </w:r>
        <w:r w:rsidR="005E49F6">
          <w:rPr>
            <w:rStyle w:val="Hyperlink"/>
          </w:rPr>
          <w:delText>http://www.puc.pa.gov/filing_resources/issues_laws_regulations/act_129_information/technical_reference_manual.aspx</w:delText>
        </w:r>
        <w:r w:rsidR="00475EB1">
          <w:rPr>
            <w:rStyle w:val="Hyperlink"/>
          </w:rPr>
          <w:fldChar w:fldCharType="end"/>
        </w:r>
        <w:r w:rsidR="005E49F6">
          <w:delText>)</w:delText>
        </w:r>
        <w:r>
          <w:delText>. For direct install programs or other programs where it is known that all lamps will be in residential end uses, there are no non-</w:delText>
        </w:r>
        <w:r w:rsidRPr="00121F99">
          <w:delText>residential energy or demand savings.</w:delText>
        </w:r>
      </w:del>
    </w:p>
    <w:p w14:paraId="0722391F" w14:textId="77777777" w:rsidR="00FA5174" w:rsidRPr="00121F99" w:rsidRDefault="00FA5174" w:rsidP="00FA5174">
      <w:pPr>
        <w:rPr>
          <w:del w:id="713" w:author="Greg Clendenning" w:date="2024-04-16T16:42:00Z"/>
        </w:rPr>
      </w:pPr>
    </w:p>
    <w:p w14:paraId="46F621BE" w14:textId="77777777" w:rsidR="00FA5174" w:rsidRPr="00D37C33" w:rsidRDefault="008A402F" w:rsidP="00FA5174">
      <w:pPr>
        <w:pStyle w:val="3ptheading"/>
        <w:rPr>
          <w:del w:id="714" w:author="Greg Clendenning" w:date="2024-04-16T16:42:00Z"/>
          <w:b w:val="0"/>
        </w:rPr>
      </w:pPr>
      <m:oMathPara>
        <m:oMathParaPr>
          <m:jc m:val="left"/>
        </m:oMathParaPr>
        <m:oMath>
          <m:sSub>
            <m:sSubPr>
              <m:ctrlPr>
                <w:del w:id="715" w:author="Greg Clendenning" w:date="2024-04-16T16:42:00Z">
                  <w:rPr>
                    <w:rFonts w:ascii="Cambria Math" w:hAnsi="Cambria Math" w:cs="Arial"/>
                    <w:b w:val="0"/>
                    <w:i/>
                  </w:rPr>
                </w:del>
              </m:ctrlPr>
            </m:sSubPr>
            <m:e>
              <m:r>
                <w:del w:id="716" w:author="Greg Clendenning" w:date="2024-04-16T16:42:00Z">
                  <m:rPr>
                    <m:sty m:val="b"/>
                  </m:rPr>
                  <w:rPr>
                    <w:rFonts w:ascii="Cambria Math" w:hAnsi="Cambria Math" w:cs="Arial"/>
                  </w:rPr>
                  <m:t>∆</m:t>
                </w:del>
              </m:r>
              <m:r>
                <w:del w:id="717" w:author="Greg Clendenning" w:date="2024-04-16T16:42:00Z">
                  <m:rPr>
                    <m:sty m:val="bi"/>
                  </m:rPr>
                  <w:rPr>
                    <w:rFonts w:ascii="Cambria Math" w:hAnsi="Cambria Math" w:cs="Arial"/>
                  </w:rPr>
                  <m:t>kWh</m:t>
                </w:del>
              </m:r>
            </m:e>
            <m:sub>
              <m:r>
                <w:del w:id="718" w:author="Greg Clendenning" w:date="2024-04-16T16:42:00Z">
                  <m:rPr>
                    <m:sty m:val="bi"/>
                  </m:rPr>
                  <w:rPr>
                    <w:rFonts w:ascii="Cambria Math" w:hAnsi="Cambria Math" w:cs="Arial"/>
                  </w:rPr>
                  <m:t>res</m:t>
                </w:del>
              </m:r>
            </m:sub>
          </m:sSub>
          <m:r>
            <w:del w:id="719" w:author="Greg Clendenning" w:date="2024-04-16T16:42:00Z">
              <m:rPr>
                <m:sty m:val="b"/>
              </m:rPr>
              <w:rPr>
                <w:rFonts w:ascii="Cambria Math" w:hAnsi="Cambria Math" w:cs="Arial"/>
              </w:rPr>
              <m:t>=</m:t>
            </w:del>
          </m:r>
          <m:f>
            <m:fPr>
              <m:ctrlPr>
                <w:del w:id="720" w:author="Greg Clendenning" w:date="2024-04-16T16:42:00Z">
                  <w:rPr>
                    <w:rFonts w:ascii="Cambria Math" w:eastAsia="Calibri" w:hAnsi="Cambria Math" w:cs="Arial"/>
                    <w:b w:val="0"/>
                    <w:i/>
                  </w:rPr>
                </w:del>
              </m:ctrlPr>
            </m:fPr>
            <m:num>
              <m:sSub>
                <m:sSubPr>
                  <m:ctrlPr>
                    <w:del w:id="721" w:author="Greg Clendenning" w:date="2024-04-16T16:42:00Z">
                      <w:rPr>
                        <w:rFonts w:ascii="Cambria Math" w:eastAsia="Calibri" w:hAnsi="Cambria Math" w:cs="Arial"/>
                        <w:b w:val="0"/>
                        <w:i/>
                      </w:rPr>
                    </w:del>
                  </m:ctrlPr>
                </m:sSubPr>
                <m:e>
                  <m:r>
                    <w:del w:id="722" w:author="Greg Clendenning" w:date="2024-04-16T16:42:00Z">
                      <m:rPr>
                        <m:sty m:val="bi"/>
                      </m:rPr>
                      <w:rPr>
                        <w:rFonts w:ascii="Cambria Math" w:hAnsi="Cambria Math" w:cs="Arial"/>
                      </w:rPr>
                      <m:t>Watts</m:t>
                    </w:del>
                  </m:r>
                </m:e>
                <m:sub>
                  <m:r>
                    <w:del w:id="723" w:author="Greg Clendenning" w:date="2024-04-16T16:42:00Z">
                      <m:rPr>
                        <m:sty m:val="bi"/>
                      </m:rPr>
                      <w:rPr>
                        <w:rFonts w:ascii="Cambria Math" w:hAnsi="Cambria Math" w:cs="Arial"/>
                      </w:rPr>
                      <m:t>base</m:t>
                    </w:del>
                  </m:r>
                </m:sub>
              </m:sSub>
              <m:r>
                <w:del w:id="724" w:author="Greg Clendenning" w:date="2024-04-16T16:42:00Z">
                  <m:rPr>
                    <m:sty m:val="b"/>
                  </m:rPr>
                  <w:rPr>
                    <w:rFonts w:ascii="Cambria Math" w:hAnsi="Cambria Math" w:cs="Arial"/>
                  </w:rPr>
                  <m:t>-</m:t>
                </w:del>
              </m:r>
              <m:sSub>
                <m:sSubPr>
                  <m:ctrlPr>
                    <w:del w:id="725" w:author="Greg Clendenning" w:date="2024-04-16T16:42:00Z">
                      <w:rPr>
                        <w:rFonts w:ascii="Cambria Math" w:eastAsia="Calibri" w:hAnsi="Cambria Math" w:cs="Arial"/>
                        <w:b w:val="0"/>
                        <w:i/>
                      </w:rPr>
                    </w:del>
                  </m:ctrlPr>
                </m:sSubPr>
                <m:e>
                  <m:r>
                    <w:del w:id="726" w:author="Greg Clendenning" w:date="2024-04-16T16:42:00Z">
                      <m:rPr>
                        <m:sty m:val="bi"/>
                      </m:rPr>
                      <w:rPr>
                        <w:rFonts w:ascii="Cambria Math" w:hAnsi="Cambria Math" w:cs="Arial"/>
                      </w:rPr>
                      <m:t>Watts</m:t>
                    </w:del>
                  </m:r>
                  <m:ctrlPr>
                    <w:del w:id="727" w:author="Greg Clendenning" w:date="2024-04-16T16:42:00Z">
                      <w:rPr>
                        <w:rFonts w:ascii="Cambria Math" w:hAnsi="Cambria Math" w:cs="Arial"/>
                        <w:b w:val="0"/>
                      </w:rPr>
                    </w:del>
                  </m:ctrlPr>
                </m:e>
                <m:sub>
                  <m:r>
                    <w:del w:id="728" w:author="Greg Clendenning" w:date="2024-04-16T16:42:00Z">
                      <m:rPr>
                        <m:sty m:val="bi"/>
                      </m:rPr>
                      <w:rPr>
                        <w:rFonts w:ascii="Cambria Math" w:hAnsi="Cambria Math" w:cs="Arial"/>
                      </w:rPr>
                      <m:t>EE</m:t>
                    </w:del>
                  </m:r>
                </m:sub>
              </m:sSub>
            </m:num>
            <m:den>
              <m:r>
                <w:del w:id="729" w:author="Greg Clendenning" w:date="2024-04-16T16:42:00Z">
                  <m:rPr>
                    <m:sty m:val="b"/>
                  </m:rPr>
                  <w:rPr>
                    <w:rFonts w:ascii="Cambria Math" w:hAnsi="Cambria Math" w:cs="Arial"/>
                  </w:rPr>
                  <m:t>1000</m:t>
                </w:del>
              </m:r>
              <m:f>
                <m:fPr>
                  <m:ctrlPr>
                    <w:del w:id="730" w:author="Greg Clendenning" w:date="2024-04-16T16:42:00Z">
                      <w:rPr>
                        <w:rFonts w:ascii="Cambria Math" w:eastAsia="Calibri" w:hAnsi="Cambria Math" w:cs="Arial"/>
                        <w:b w:val="0"/>
                      </w:rPr>
                    </w:del>
                  </m:ctrlPr>
                </m:fPr>
                <m:num>
                  <m:r>
                    <w:del w:id="731" w:author="Greg Clendenning" w:date="2024-04-16T16:42:00Z">
                      <m:rPr>
                        <m:sty m:val="b"/>
                      </m:rPr>
                      <w:rPr>
                        <w:rFonts w:ascii="Cambria Math" w:hAnsi="Cambria Math" w:cs="Arial"/>
                      </w:rPr>
                      <m:t>W</m:t>
                    </w:del>
                  </m:r>
                  <m:ctrlPr>
                    <w:del w:id="732" w:author="Greg Clendenning" w:date="2024-04-16T16:42:00Z">
                      <w:rPr>
                        <w:rFonts w:ascii="Cambria Math" w:hAnsi="Cambria Math" w:cs="Arial"/>
                        <w:b w:val="0"/>
                      </w:rPr>
                    </w:del>
                  </m:ctrlPr>
                </m:num>
                <m:den>
                  <m:r>
                    <w:del w:id="733" w:author="Greg Clendenning" w:date="2024-04-16T16:42:00Z">
                      <m:rPr>
                        <m:sty m:val="b"/>
                      </m:rPr>
                      <w:rPr>
                        <w:rFonts w:ascii="Cambria Math" w:hAnsi="Cambria Math" w:cs="Arial"/>
                      </w:rPr>
                      <m:t>kW</m:t>
                    </w:del>
                  </m:r>
                </m:den>
              </m:f>
            </m:den>
          </m:f>
          <m:r>
            <w:del w:id="734" w:author="Greg Clendenning" w:date="2024-04-16T16:42:00Z">
              <m:rPr>
                <m:sty m:val="b"/>
              </m:rPr>
              <w:rPr>
                <w:rFonts w:ascii="Cambria Math" w:hAnsi="Cambria Math" w:cs="Arial"/>
              </w:rPr>
              <m:t>×</m:t>
            </w:del>
          </m:r>
          <m:d>
            <m:dPr>
              <m:ctrlPr>
                <w:del w:id="735" w:author="Greg Clendenning" w:date="2024-04-16T16:42:00Z">
                  <w:rPr>
                    <w:rFonts w:ascii="Cambria Math" w:eastAsia="Calibri" w:hAnsi="Cambria Math" w:cs="Arial"/>
                    <w:b w:val="0"/>
                    <w:i/>
                  </w:rPr>
                </w:del>
              </m:ctrlPr>
            </m:dPr>
            <m:e>
              <m:r>
                <w:del w:id="736" w:author="Greg Clendenning" w:date="2024-04-16T16:42:00Z">
                  <m:rPr>
                    <m:sty m:val="b"/>
                  </m:rPr>
                  <w:rPr>
                    <w:rFonts w:ascii="Cambria Math" w:hAnsi="Cambria Math" w:cs="Arial"/>
                  </w:rPr>
                  <m:t>1</m:t>
                </w:del>
              </m:r>
              <m:r>
                <w:del w:id="737" w:author="Greg Clendenning" w:date="2024-04-16T16:42:00Z">
                  <m:rPr>
                    <m:sty m:val="b"/>
                  </m:rPr>
                  <w:rPr>
                    <w:rFonts w:ascii="Cambria Math" w:hAnsi="Cambria Math" w:cs="Arial"/>
                  </w:rPr>
                  <m:t>+</m:t>
                </w:del>
              </m:r>
              <m:sSub>
                <m:sSubPr>
                  <m:ctrlPr>
                    <w:del w:id="738" w:author="Greg Clendenning" w:date="2024-04-16T16:42:00Z">
                      <w:rPr>
                        <w:rFonts w:ascii="Cambria Math" w:eastAsia="Calibri" w:hAnsi="Cambria Math" w:cs="Arial"/>
                        <w:b w:val="0"/>
                        <w:i/>
                      </w:rPr>
                    </w:del>
                  </m:ctrlPr>
                </m:sSubPr>
                <m:e>
                  <m:r>
                    <w:del w:id="739" w:author="Greg Clendenning" w:date="2024-04-16T16:42:00Z">
                      <m:rPr>
                        <m:sty m:val="bi"/>
                      </m:rPr>
                      <w:rPr>
                        <w:rFonts w:ascii="Cambria Math" w:hAnsi="Cambria Math" w:cs="Arial"/>
                      </w:rPr>
                      <m:t>IE</m:t>
                    </w:del>
                  </m:r>
                  <m:ctrlPr>
                    <w:del w:id="740" w:author="Greg Clendenning" w:date="2024-04-16T16:42:00Z">
                      <w:rPr>
                        <w:rFonts w:ascii="Cambria Math" w:hAnsi="Cambria Math" w:cs="Arial"/>
                        <w:b w:val="0"/>
                      </w:rPr>
                    </w:del>
                  </m:ctrlPr>
                </m:e>
                <m:sub>
                  <m:r>
                    <w:del w:id="741" w:author="Greg Clendenning" w:date="2024-04-16T16:42:00Z">
                      <m:rPr>
                        <m:sty m:val="bi"/>
                      </m:rPr>
                      <w:rPr>
                        <w:rFonts w:ascii="Cambria Math" w:hAnsi="Cambria Math" w:cs="Arial"/>
                      </w:rPr>
                      <m:t>kWh</m:t>
                    </w:del>
                  </m:r>
                  <m:r>
                    <w:del w:id="742" w:author="Greg Clendenning" w:date="2024-04-16T16:42:00Z">
                      <m:rPr>
                        <m:sty m:val="bi"/>
                      </m:rPr>
                      <w:rPr>
                        <w:rFonts w:ascii="Cambria Math" w:hAnsi="Cambria Math" w:cs="Arial"/>
                      </w:rPr>
                      <m:t xml:space="preserve">, </m:t>
                    </w:del>
                  </m:r>
                  <m:r>
                    <w:del w:id="743" w:author="Greg Clendenning" w:date="2024-04-16T16:42:00Z">
                      <m:rPr>
                        <m:sty m:val="bi"/>
                      </m:rPr>
                      <w:rPr>
                        <w:rFonts w:ascii="Cambria Math" w:hAnsi="Cambria Math" w:cs="Arial"/>
                      </w:rPr>
                      <m:t>res</m:t>
                    </w:del>
                  </m:r>
                </m:sub>
              </m:sSub>
            </m:e>
          </m:d>
          <m:r>
            <w:del w:id="744" w:author="Greg Clendenning" w:date="2024-04-16T16:42:00Z">
              <m:rPr>
                <m:sty m:val="b"/>
              </m:rPr>
              <w:rPr>
                <w:rFonts w:ascii="Cambria Math" w:hAnsi="Cambria Math" w:cs="Arial"/>
              </w:rPr>
              <m:t>×</m:t>
            </w:del>
          </m:r>
          <m:sSub>
            <m:sSubPr>
              <m:ctrlPr>
                <w:del w:id="745" w:author="Greg Clendenning" w:date="2024-04-16T16:42:00Z">
                  <w:rPr>
                    <w:rFonts w:ascii="Cambria Math" w:hAnsi="Cambria Math" w:cs="Arial"/>
                    <w:b w:val="0"/>
                    <w:i/>
                  </w:rPr>
                </w:del>
              </m:ctrlPr>
            </m:sSubPr>
            <m:e>
              <m:r>
                <w:del w:id="746" w:author="Greg Clendenning" w:date="2024-04-16T16:42:00Z">
                  <m:rPr>
                    <m:sty m:val="bi"/>
                  </m:rPr>
                  <w:rPr>
                    <w:rFonts w:ascii="Cambria Math" w:hAnsi="Cambria Math" w:cs="Arial"/>
                  </w:rPr>
                  <m:t>ISR</m:t>
                </w:del>
              </m:r>
            </m:e>
            <m:sub>
              <m:r>
                <w:del w:id="747" w:author="Greg Clendenning" w:date="2024-04-16T16:42:00Z">
                  <m:rPr>
                    <m:sty m:val="bi"/>
                  </m:rPr>
                  <w:rPr>
                    <w:rFonts w:ascii="Cambria Math" w:hAnsi="Cambria Math" w:cs="Arial"/>
                  </w:rPr>
                  <m:t>res</m:t>
                </w:del>
              </m:r>
            </m:sub>
          </m:sSub>
          <m:r>
            <w:del w:id="748" w:author="Greg Clendenning" w:date="2024-04-16T16:42:00Z">
              <m:rPr>
                <m:sty m:val="b"/>
              </m:rPr>
              <w:rPr>
                <w:rFonts w:ascii="Cambria Math" w:hAnsi="Cambria Math" w:cs="Arial"/>
              </w:rPr>
              <m:t>×</m:t>
            </w:del>
          </m:r>
          <m:sSub>
            <m:sSubPr>
              <m:ctrlPr>
                <w:del w:id="749" w:author="Greg Clendenning" w:date="2024-04-16T16:42:00Z">
                  <w:rPr>
                    <w:rFonts w:ascii="Cambria Math" w:hAnsi="Cambria Math" w:cs="Arial"/>
                    <w:b w:val="0"/>
                    <w:i/>
                  </w:rPr>
                </w:del>
              </m:ctrlPr>
            </m:sSubPr>
            <m:e>
              <m:r>
                <w:del w:id="750" w:author="Greg Clendenning" w:date="2024-04-16T16:42:00Z">
                  <m:rPr>
                    <m:sty m:val="bi"/>
                  </m:rPr>
                  <w:rPr>
                    <w:rFonts w:ascii="Cambria Math" w:hAnsi="Cambria Math" w:cs="Arial"/>
                  </w:rPr>
                  <m:t>HOU</m:t>
                </w:del>
              </m:r>
            </m:e>
            <m:sub>
              <m:r>
                <w:del w:id="751" w:author="Greg Clendenning" w:date="2024-04-16T16:42:00Z">
                  <m:rPr>
                    <m:sty m:val="bi"/>
                  </m:rPr>
                  <w:rPr>
                    <w:rFonts w:ascii="Cambria Math" w:hAnsi="Cambria Math" w:cs="Arial"/>
                  </w:rPr>
                  <m:t>res</m:t>
                </w:del>
              </m:r>
            </m:sub>
          </m:sSub>
          <m:r>
            <w:del w:id="752" w:author="Greg Clendenning" w:date="2024-04-16T16:42:00Z">
              <m:rPr>
                <m:sty m:val="b"/>
              </m:rPr>
              <w:rPr>
                <w:rFonts w:ascii="Cambria Math" w:hAnsi="Cambria Math" w:cs="Arial"/>
              </w:rPr>
              <m:t>×</m:t>
            </w:del>
          </m:r>
          <m:r>
            <w:del w:id="753" w:author="Greg Clendenning" w:date="2024-04-16T16:42:00Z">
              <m:rPr>
                <m:sty m:val="b"/>
              </m:rPr>
              <w:rPr>
                <w:rFonts w:ascii="Cambria Math" w:hAnsi="Cambria Math" w:cs="Arial"/>
              </w:rPr>
              <m:t>365</m:t>
            </w:del>
          </m:r>
          <m:f>
            <m:fPr>
              <m:ctrlPr>
                <w:del w:id="754" w:author="Greg Clendenning" w:date="2024-04-16T16:42:00Z">
                  <w:rPr>
                    <w:rFonts w:ascii="Cambria Math" w:eastAsia="Calibri" w:hAnsi="Cambria Math" w:cs="Arial"/>
                    <w:b w:val="0"/>
                  </w:rPr>
                </w:del>
              </m:ctrlPr>
            </m:fPr>
            <m:num>
              <m:r>
                <w:del w:id="755" w:author="Greg Clendenning" w:date="2024-04-16T16:42:00Z">
                  <m:rPr>
                    <m:sty m:val="b"/>
                  </m:rPr>
                  <w:rPr>
                    <w:rFonts w:ascii="Cambria Math" w:hAnsi="Cambria Math" w:cs="Arial"/>
                  </w:rPr>
                  <m:t>days</m:t>
                </w:del>
              </m:r>
              <m:ctrlPr>
                <w:del w:id="756" w:author="Greg Clendenning" w:date="2024-04-16T16:42:00Z">
                  <w:rPr>
                    <w:rFonts w:ascii="Cambria Math" w:hAnsi="Cambria Math" w:cs="Arial"/>
                    <w:b w:val="0"/>
                  </w:rPr>
                </w:del>
              </m:ctrlPr>
            </m:num>
            <m:den>
              <m:r>
                <w:del w:id="757" w:author="Greg Clendenning" w:date="2024-04-16T16:42:00Z">
                  <m:rPr>
                    <m:sty m:val="b"/>
                  </m:rPr>
                  <w:rPr>
                    <w:rFonts w:ascii="Cambria Math" w:hAnsi="Cambria Math" w:cs="Arial"/>
                  </w:rPr>
                  <m:t>yr</m:t>
                </w:del>
              </m:r>
            </m:den>
          </m:f>
          <m:r>
            <w:del w:id="758" w:author="Greg Clendenning" w:date="2024-04-16T16:42:00Z">
              <m:rPr>
                <m:sty m:val="bi"/>
              </m:rPr>
              <w:rPr>
                <w:rFonts w:ascii="Cambria Math" w:eastAsia="Calibri" w:hAnsi="Cambria Math" w:cs="Arial"/>
              </w:rPr>
              <m:t>×</m:t>
            </w:del>
          </m:r>
          <m:d>
            <m:dPr>
              <m:ctrlPr>
                <w:del w:id="759" w:author="Greg Clendenning" w:date="2024-04-16T16:42:00Z">
                  <w:rPr>
                    <w:rFonts w:ascii="Cambria Math" w:eastAsia="Calibri" w:hAnsi="Cambria Math" w:cs="Arial"/>
                    <w:b w:val="0"/>
                    <w:i/>
                  </w:rPr>
                </w:del>
              </m:ctrlPr>
            </m:dPr>
            <m:e>
              <m:r>
                <w:del w:id="760" w:author="Greg Clendenning" w:date="2024-04-16T16:42:00Z">
                  <m:rPr>
                    <m:sty m:val="bi"/>
                  </m:rPr>
                  <w:rPr>
                    <w:rFonts w:ascii="Cambria Math" w:eastAsia="Calibri" w:hAnsi="Cambria Math" w:cs="Arial"/>
                  </w:rPr>
                  <m:t>1</m:t>
                </w:del>
              </m:r>
              <m:r>
                <w:del w:id="761" w:author="Greg Clendenning" w:date="2024-04-16T16:42:00Z">
                  <m:rPr>
                    <m:sty m:val="bi"/>
                  </m:rPr>
                  <w:rPr>
                    <w:rFonts w:ascii="Cambria Math" w:eastAsia="Calibri" w:hAnsi="Cambria Math" w:cs="Arial"/>
                  </w:rPr>
                  <m:t>-</m:t>
                </w:del>
              </m:r>
              <m:r>
                <w:del w:id="762" w:author="Greg Clendenning" w:date="2024-04-16T16:42:00Z">
                  <m:rPr>
                    <m:sty m:val="bi"/>
                  </m:rPr>
                  <w:rPr>
                    <w:rFonts w:ascii="Cambria Math" w:eastAsia="Calibri" w:hAnsi="Cambria Math" w:cs="Arial"/>
                  </w:rPr>
                  <m:t>CSS</m:t>
                </w:del>
              </m:r>
            </m:e>
          </m:d>
        </m:oMath>
      </m:oMathPara>
    </w:p>
    <w:p w14:paraId="6B795ACD" w14:textId="77777777" w:rsidR="00FA5174" w:rsidRPr="00D37C33" w:rsidRDefault="00FA5174" w:rsidP="00FA5174">
      <w:pPr>
        <w:pStyle w:val="3ptheading"/>
        <w:rPr>
          <w:del w:id="763" w:author="Greg Clendenning" w:date="2024-04-16T16:42:00Z"/>
          <w:b w:val="0"/>
        </w:rPr>
      </w:pPr>
    </w:p>
    <w:p w14:paraId="299D5014" w14:textId="77777777" w:rsidR="00FA5174" w:rsidRPr="00D37C33" w:rsidRDefault="008A402F" w:rsidP="00FA5174">
      <w:pPr>
        <w:pStyle w:val="3ptheading"/>
        <w:rPr>
          <w:del w:id="764" w:author="Greg Clendenning" w:date="2024-04-16T16:42:00Z"/>
          <w:b w:val="0"/>
        </w:rPr>
      </w:pPr>
      <m:oMathPara>
        <m:oMathParaPr>
          <m:jc m:val="left"/>
        </m:oMathParaPr>
        <m:oMath>
          <m:sSub>
            <m:sSubPr>
              <m:ctrlPr>
                <w:del w:id="765" w:author="Greg Clendenning" w:date="2024-04-16T16:42:00Z">
                  <w:rPr>
                    <w:rFonts w:ascii="Cambria Math" w:hAnsi="Cambria Math" w:cs="Arial"/>
                    <w:b w:val="0"/>
                    <w:i/>
                  </w:rPr>
                </w:del>
              </m:ctrlPr>
            </m:sSubPr>
            <m:e>
              <m:r>
                <w:del w:id="766" w:author="Greg Clendenning" w:date="2024-04-16T16:42:00Z">
                  <m:rPr>
                    <m:sty m:val="b"/>
                  </m:rPr>
                  <w:rPr>
                    <w:rFonts w:ascii="Cambria Math" w:hAnsi="Cambria Math" w:cs="Arial"/>
                  </w:rPr>
                  <m:t>∆</m:t>
                </w:del>
              </m:r>
              <m:r>
                <w:del w:id="767" w:author="Greg Clendenning" w:date="2024-04-16T16:42:00Z">
                  <m:rPr>
                    <m:sty m:val="bi"/>
                  </m:rPr>
                  <w:rPr>
                    <w:rFonts w:ascii="Cambria Math" w:hAnsi="Cambria Math" w:cs="Arial"/>
                  </w:rPr>
                  <m:t>kWh</m:t>
                </w:del>
              </m:r>
            </m:e>
            <m:sub>
              <m:r>
                <w:del w:id="768" w:author="Greg Clendenning" w:date="2024-04-16T16:42:00Z">
                  <m:rPr>
                    <m:sty m:val="bi"/>
                  </m:rPr>
                  <w:rPr>
                    <w:rFonts w:ascii="Cambria Math" w:hAnsi="Cambria Math" w:cs="Arial"/>
                  </w:rPr>
                  <m:t>non</m:t>
                </w:del>
              </m:r>
              <m:r>
                <w:del w:id="769" w:author="Greg Clendenning" w:date="2024-04-16T16:42:00Z">
                  <m:rPr>
                    <m:sty m:val="bi"/>
                  </m:rPr>
                  <w:rPr>
                    <w:rFonts w:ascii="Cambria Math" w:hAnsi="Cambria Math" w:cs="Arial"/>
                  </w:rPr>
                  <m:t>-</m:t>
                </w:del>
              </m:r>
              <m:r>
                <w:del w:id="770" w:author="Greg Clendenning" w:date="2024-04-16T16:42:00Z">
                  <m:rPr>
                    <m:sty m:val="bi"/>
                  </m:rPr>
                  <w:rPr>
                    <w:rFonts w:ascii="Cambria Math" w:hAnsi="Cambria Math" w:cs="Arial"/>
                  </w:rPr>
                  <m:t>res</m:t>
                </w:del>
              </m:r>
            </m:sub>
          </m:sSub>
          <m:r>
            <w:del w:id="771" w:author="Greg Clendenning" w:date="2024-04-16T16:42:00Z">
              <m:rPr>
                <m:sty m:val="b"/>
              </m:rPr>
              <w:rPr>
                <w:rFonts w:ascii="Cambria Math" w:hAnsi="Cambria Math" w:cs="Arial"/>
              </w:rPr>
              <m:t>=</m:t>
            </w:del>
          </m:r>
          <m:f>
            <m:fPr>
              <m:ctrlPr>
                <w:del w:id="772" w:author="Greg Clendenning" w:date="2024-04-16T16:42:00Z">
                  <w:rPr>
                    <w:rFonts w:ascii="Cambria Math" w:eastAsia="Calibri" w:hAnsi="Cambria Math" w:cs="Arial"/>
                    <w:b w:val="0"/>
                    <w:i/>
                  </w:rPr>
                </w:del>
              </m:ctrlPr>
            </m:fPr>
            <m:num>
              <m:sSub>
                <m:sSubPr>
                  <m:ctrlPr>
                    <w:del w:id="773" w:author="Greg Clendenning" w:date="2024-04-16T16:42:00Z">
                      <w:rPr>
                        <w:rFonts w:ascii="Cambria Math" w:eastAsia="Calibri" w:hAnsi="Cambria Math" w:cs="Arial"/>
                        <w:b w:val="0"/>
                        <w:i/>
                      </w:rPr>
                    </w:del>
                  </m:ctrlPr>
                </m:sSubPr>
                <m:e>
                  <m:r>
                    <w:del w:id="774" w:author="Greg Clendenning" w:date="2024-04-16T16:42:00Z">
                      <m:rPr>
                        <m:sty m:val="bi"/>
                      </m:rPr>
                      <w:rPr>
                        <w:rFonts w:ascii="Cambria Math" w:hAnsi="Cambria Math" w:cs="Arial"/>
                      </w:rPr>
                      <m:t>Watts</m:t>
                    </w:del>
                  </m:r>
                </m:e>
                <m:sub>
                  <m:r>
                    <w:del w:id="775" w:author="Greg Clendenning" w:date="2024-04-16T16:42:00Z">
                      <m:rPr>
                        <m:sty m:val="bi"/>
                      </m:rPr>
                      <w:rPr>
                        <w:rFonts w:ascii="Cambria Math" w:hAnsi="Cambria Math" w:cs="Arial"/>
                      </w:rPr>
                      <m:t>base</m:t>
                    </w:del>
                  </m:r>
                </m:sub>
              </m:sSub>
              <m:r>
                <w:del w:id="776" w:author="Greg Clendenning" w:date="2024-04-16T16:42:00Z">
                  <m:rPr>
                    <m:sty m:val="b"/>
                  </m:rPr>
                  <w:rPr>
                    <w:rFonts w:ascii="Cambria Math" w:hAnsi="Cambria Math" w:cs="Arial"/>
                  </w:rPr>
                  <m:t>-</m:t>
                </w:del>
              </m:r>
              <m:sSub>
                <m:sSubPr>
                  <m:ctrlPr>
                    <w:del w:id="777" w:author="Greg Clendenning" w:date="2024-04-16T16:42:00Z">
                      <w:rPr>
                        <w:rFonts w:ascii="Cambria Math" w:eastAsia="Calibri" w:hAnsi="Cambria Math" w:cs="Arial"/>
                        <w:b w:val="0"/>
                        <w:i/>
                      </w:rPr>
                    </w:del>
                  </m:ctrlPr>
                </m:sSubPr>
                <m:e>
                  <m:r>
                    <w:del w:id="778" w:author="Greg Clendenning" w:date="2024-04-16T16:42:00Z">
                      <m:rPr>
                        <m:sty m:val="bi"/>
                      </m:rPr>
                      <w:rPr>
                        <w:rFonts w:ascii="Cambria Math" w:hAnsi="Cambria Math" w:cs="Arial"/>
                      </w:rPr>
                      <m:t>Watts</m:t>
                    </w:del>
                  </m:r>
                  <m:ctrlPr>
                    <w:del w:id="779" w:author="Greg Clendenning" w:date="2024-04-16T16:42:00Z">
                      <w:rPr>
                        <w:rFonts w:ascii="Cambria Math" w:hAnsi="Cambria Math" w:cs="Arial"/>
                        <w:b w:val="0"/>
                      </w:rPr>
                    </w:del>
                  </m:ctrlPr>
                </m:e>
                <m:sub>
                  <m:r>
                    <w:del w:id="780" w:author="Greg Clendenning" w:date="2024-04-16T16:42:00Z">
                      <m:rPr>
                        <m:sty m:val="bi"/>
                      </m:rPr>
                      <w:rPr>
                        <w:rFonts w:ascii="Cambria Math" w:hAnsi="Cambria Math" w:cs="Arial"/>
                      </w:rPr>
                      <m:t>EE</m:t>
                    </w:del>
                  </m:r>
                </m:sub>
              </m:sSub>
            </m:num>
            <m:den>
              <m:r>
                <w:del w:id="781" w:author="Greg Clendenning" w:date="2024-04-16T16:42:00Z">
                  <m:rPr>
                    <m:sty m:val="b"/>
                  </m:rPr>
                  <w:rPr>
                    <w:rFonts w:ascii="Cambria Math" w:hAnsi="Cambria Math" w:cs="Arial"/>
                  </w:rPr>
                  <m:t>1000</m:t>
                </w:del>
              </m:r>
              <m:f>
                <m:fPr>
                  <m:ctrlPr>
                    <w:del w:id="782" w:author="Greg Clendenning" w:date="2024-04-16T16:42:00Z">
                      <w:rPr>
                        <w:rFonts w:ascii="Cambria Math" w:eastAsia="Calibri" w:hAnsi="Cambria Math" w:cs="Arial"/>
                        <w:b w:val="0"/>
                      </w:rPr>
                    </w:del>
                  </m:ctrlPr>
                </m:fPr>
                <m:num>
                  <m:r>
                    <w:del w:id="783" w:author="Greg Clendenning" w:date="2024-04-16T16:42:00Z">
                      <m:rPr>
                        <m:sty m:val="b"/>
                      </m:rPr>
                      <w:rPr>
                        <w:rFonts w:ascii="Cambria Math" w:hAnsi="Cambria Math" w:cs="Arial"/>
                      </w:rPr>
                      <m:t>W</m:t>
                    </w:del>
                  </m:r>
                  <m:ctrlPr>
                    <w:del w:id="784" w:author="Greg Clendenning" w:date="2024-04-16T16:42:00Z">
                      <w:rPr>
                        <w:rFonts w:ascii="Cambria Math" w:hAnsi="Cambria Math" w:cs="Arial"/>
                        <w:b w:val="0"/>
                      </w:rPr>
                    </w:del>
                  </m:ctrlPr>
                </m:num>
                <m:den>
                  <m:r>
                    <w:del w:id="785" w:author="Greg Clendenning" w:date="2024-04-16T16:42:00Z">
                      <m:rPr>
                        <m:sty m:val="b"/>
                      </m:rPr>
                      <w:rPr>
                        <w:rFonts w:ascii="Cambria Math" w:hAnsi="Cambria Math" w:cs="Arial"/>
                      </w:rPr>
                      <m:t>kW</m:t>
                    </w:del>
                  </m:r>
                </m:den>
              </m:f>
            </m:den>
          </m:f>
          <m:r>
            <w:del w:id="786" w:author="Greg Clendenning" w:date="2024-04-16T16:42:00Z">
              <m:rPr>
                <m:sty m:val="b"/>
              </m:rPr>
              <w:rPr>
                <w:rFonts w:ascii="Cambria Math" w:hAnsi="Cambria Math" w:cs="Arial"/>
              </w:rPr>
              <m:t>×</m:t>
            </w:del>
          </m:r>
          <m:d>
            <m:dPr>
              <m:ctrlPr>
                <w:del w:id="787" w:author="Greg Clendenning" w:date="2024-04-16T16:42:00Z">
                  <w:rPr>
                    <w:rFonts w:ascii="Cambria Math" w:eastAsia="Calibri" w:hAnsi="Cambria Math" w:cs="Arial"/>
                    <w:b w:val="0"/>
                    <w:i/>
                  </w:rPr>
                </w:del>
              </m:ctrlPr>
            </m:dPr>
            <m:e>
              <m:r>
                <w:del w:id="788" w:author="Greg Clendenning" w:date="2024-04-16T16:42:00Z">
                  <m:rPr>
                    <m:sty m:val="b"/>
                  </m:rPr>
                  <w:rPr>
                    <w:rFonts w:ascii="Cambria Math" w:hAnsi="Cambria Math" w:cs="Arial"/>
                  </w:rPr>
                  <m:t>1</m:t>
                </w:del>
              </m:r>
              <m:r>
                <w:del w:id="789" w:author="Greg Clendenning" w:date="2024-04-16T16:42:00Z">
                  <m:rPr>
                    <m:sty m:val="b"/>
                  </m:rPr>
                  <w:rPr>
                    <w:rFonts w:ascii="Cambria Math" w:hAnsi="Cambria Math" w:cs="Arial"/>
                  </w:rPr>
                  <m:t>+</m:t>
                </w:del>
              </m:r>
              <m:sSub>
                <m:sSubPr>
                  <m:ctrlPr>
                    <w:del w:id="790" w:author="Greg Clendenning" w:date="2024-04-16T16:42:00Z">
                      <w:rPr>
                        <w:rFonts w:ascii="Cambria Math" w:eastAsia="Calibri" w:hAnsi="Cambria Math" w:cs="Arial"/>
                        <w:b w:val="0"/>
                        <w:i/>
                      </w:rPr>
                    </w:del>
                  </m:ctrlPr>
                </m:sSubPr>
                <m:e>
                  <m:r>
                    <w:del w:id="791" w:author="Greg Clendenning" w:date="2024-04-16T16:42:00Z">
                      <m:rPr>
                        <m:sty m:val="bi"/>
                      </m:rPr>
                      <w:rPr>
                        <w:rFonts w:ascii="Cambria Math" w:hAnsi="Cambria Math" w:cs="Arial"/>
                      </w:rPr>
                      <m:t>IE</m:t>
                    </w:del>
                  </m:r>
                  <m:ctrlPr>
                    <w:del w:id="792" w:author="Greg Clendenning" w:date="2024-04-16T16:42:00Z">
                      <w:rPr>
                        <w:rFonts w:ascii="Cambria Math" w:hAnsi="Cambria Math" w:cs="Arial"/>
                        <w:b w:val="0"/>
                      </w:rPr>
                    </w:del>
                  </m:ctrlPr>
                </m:e>
                <m:sub>
                  <m:r>
                    <w:del w:id="793" w:author="Greg Clendenning" w:date="2024-04-16T16:42:00Z">
                      <m:rPr>
                        <m:sty m:val="bi"/>
                      </m:rPr>
                      <w:rPr>
                        <w:rFonts w:ascii="Cambria Math" w:hAnsi="Cambria Math" w:cs="Arial"/>
                      </w:rPr>
                      <m:t>kWh</m:t>
                    </w:del>
                  </m:r>
                  <m:r>
                    <w:del w:id="794" w:author="Greg Clendenning" w:date="2024-04-16T16:42:00Z">
                      <m:rPr>
                        <m:sty m:val="bi"/>
                      </m:rPr>
                      <w:rPr>
                        <w:rFonts w:ascii="Cambria Math" w:hAnsi="Cambria Math" w:cs="Arial"/>
                      </w:rPr>
                      <m:t xml:space="preserve">, </m:t>
                    </w:del>
                  </m:r>
                  <m:r>
                    <w:del w:id="795" w:author="Greg Clendenning" w:date="2024-04-16T16:42:00Z">
                      <m:rPr>
                        <m:sty m:val="bi"/>
                      </m:rPr>
                      <w:rPr>
                        <w:rFonts w:ascii="Cambria Math" w:hAnsi="Cambria Math" w:cs="Arial"/>
                      </w:rPr>
                      <m:t>non</m:t>
                    </w:del>
                  </m:r>
                  <m:r>
                    <w:del w:id="796" w:author="Greg Clendenning" w:date="2024-04-16T16:42:00Z">
                      <m:rPr>
                        <m:sty m:val="bi"/>
                      </m:rPr>
                      <w:rPr>
                        <w:rFonts w:ascii="Cambria Math" w:hAnsi="Cambria Math" w:cs="Arial"/>
                      </w:rPr>
                      <m:t>-</m:t>
                    </w:del>
                  </m:r>
                  <m:r>
                    <w:del w:id="797" w:author="Greg Clendenning" w:date="2024-04-16T16:42:00Z">
                      <m:rPr>
                        <m:sty m:val="bi"/>
                      </m:rPr>
                      <w:rPr>
                        <w:rFonts w:ascii="Cambria Math" w:hAnsi="Cambria Math" w:cs="Arial"/>
                      </w:rPr>
                      <m:t>res</m:t>
                    </w:del>
                  </m:r>
                </m:sub>
              </m:sSub>
            </m:e>
          </m:d>
          <m:r>
            <w:del w:id="798" w:author="Greg Clendenning" w:date="2024-04-16T16:42:00Z">
              <m:rPr>
                <m:sty m:val="b"/>
              </m:rPr>
              <w:rPr>
                <w:rFonts w:ascii="Cambria Math" w:hAnsi="Cambria Math" w:cs="Arial"/>
              </w:rPr>
              <m:t>×</m:t>
            </w:del>
          </m:r>
          <m:sSub>
            <m:sSubPr>
              <m:ctrlPr>
                <w:del w:id="799" w:author="Greg Clendenning" w:date="2024-04-16T16:42:00Z">
                  <w:rPr>
                    <w:rFonts w:ascii="Cambria Math" w:hAnsi="Cambria Math" w:cs="Arial"/>
                    <w:b w:val="0"/>
                    <w:i/>
                  </w:rPr>
                </w:del>
              </m:ctrlPr>
            </m:sSubPr>
            <m:e>
              <m:r>
                <w:del w:id="800" w:author="Greg Clendenning" w:date="2024-04-16T16:42:00Z">
                  <m:rPr>
                    <m:sty m:val="bi"/>
                  </m:rPr>
                  <w:rPr>
                    <w:rFonts w:ascii="Cambria Math" w:hAnsi="Cambria Math" w:cs="Arial"/>
                  </w:rPr>
                  <m:t>ISR</m:t>
                </w:del>
              </m:r>
            </m:e>
            <m:sub>
              <m:r>
                <w:del w:id="801" w:author="Greg Clendenning" w:date="2024-04-16T16:42:00Z">
                  <m:rPr>
                    <m:sty m:val="bi"/>
                  </m:rPr>
                  <w:rPr>
                    <w:rFonts w:ascii="Cambria Math" w:hAnsi="Cambria Math" w:cs="Arial"/>
                  </w:rPr>
                  <m:t>non</m:t>
                </w:del>
              </m:r>
              <m:r>
                <w:del w:id="802" w:author="Greg Clendenning" w:date="2024-04-16T16:42:00Z">
                  <m:rPr>
                    <m:sty m:val="bi"/>
                  </m:rPr>
                  <w:rPr>
                    <w:rFonts w:ascii="Cambria Math" w:hAnsi="Cambria Math" w:cs="Arial"/>
                  </w:rPr>
                  <m:t>-</m:t>
                </w:del>
              </m:r>
              <m:r>
                <w:del w:id="803" w:author="Greg Clendenning" w:date="2024-04-16T16:42:00Z">
                  <m:rPr>
                    <m:sty m:val="bi"/>
                  </m:rPr>
                  <w:rPr>
                    <w:rFonts w:ascii="Cambria Math" w:hAnsi="Cambria Math" w:cs="Arial"/>
                  </w:rPr>
                  <m:t>res</m:t>
                </w:del>
              </m:r>
            </m:sub>
          </m:sSub>
          <m:r>
            <w:del w:id="804" w:author="Greg Clendenning" w:date="2024-04-16T16:42:00Z">
              <m:rPr>
                <m:sty m:val="b"/>
              </m:rPr>
              <w:rPr>
                <w:rFonts w:ascii="Cambria Math" w:hAnsi="Cambria Math" w:cs="Arial"/>
              </w:rPr>
              <m:t>×</m:t>
            </w:del>
          </m:r>
          <m:sSub>
            <m:sSubPr>
              <m:ctrlPr>
                <w:del w:id="805" w:author="Greg Clendenning" w:date="2024-04-16T16:42:00Z">
                  <w:rPr>
                    <w:rFonts w:ascii="Cambria Math" w:hAnsi="Cambria Math" w:cs="Arial"/>
                    <w:b w:val="0"/>
                    <w:i/>
                  </w:rPr>
                </w:del>
              </m:ctrlPr>
            </m:sSubPr>
            <m:e>
              <m:r>
                <w:del w:id="806" w:author="Greg Clendenning" w:date="2024-04-16T16:42:00Z">
                  <m:rPr>
                    <m:sty m:val="bi"/>
                  </m:rPr>
                  <w:rPr>
                    <w:rFonts w:ascii="Cambria Math" w:hAnsi="Cambria Math" w:cs="Arial"/>
                  </w:rPr>
                  <m:t>HOU</m:t>
                </w:del>
              </m:r>
            </m:e>
            <m:sub>
              <m:r>
                <w:del w:id="807" w:author="Greg Clendenning" w:date="2024-04-16T16:42:00Z">
                  <m:rPr>
                    <m:sty m:val="bi"/>
                  </m:rPr>
                  <w:rPr>
                    <w:rFonts w:ascii="Cambria Math" w:hAnsi="Cambria Math" w:cs="Arial"/>
                  </w:rPr>
                  <m:t>non</m:t>
                </w:del>
              </m:r>
              <m:r>
                <w:del w:id="808" w:author="Greg Clendenning" w:date="2024-04-16T16:42:00Z">
                  <m:rPr>
                    <m:sty m:val="bi"/>
                  </m:rPr>
                  <w:rPr>
                    <w:rFonts w:ascii="Cambria Math" w:hAnsi="Cambria Math" w:cs="Arial"/>
                  </w:rPr>
                  <m:t>-</m:t>
                </w:del>
              </m:r>
              <m:r>
                <w:del w:id="809" w:author="Greg Clendenning" w:date="2024-04-16T16:42:00Z">
                  <m:rPr>
                    <m:sty m:val="bi"/>
                  </m:rPr>
                  <w:rPr>
                    <w:rFonts w:ascii="Cambria Math" w:hAnsi="Cambria Math" w:cs="Arial"/>
                  </w:rPr>
                  <m:t>res</m:t>
                </w:del>
              </m:r>
            </m:sub>
          </m:sSub>
          <m:r>
            <w:del w:id="810" w:author="Greg Clendenning" w:date="2024-04-16T16:42:00Z">
              <m:rPr>
                <m:sty m:val="b"/>
              </m:rPr>
              <w:rPr>
                <w:rFonts w:ascii="Cambria Math" w:hAnsi="Cambria Math" w:cs="Arial"/>
              </w:rPr>
              <m:t>×</m:t>
            </w:del>
          </m:r>
          <m:r>
            <w:del w:id="811" w:author="Greg Clendenning" w:date="2024-04-16T16:42:00Z">
              <m:rPr>
                <m:sty m:val="b"/>
              </m:rPr>
              <w:rPr>
                <w:rFonts w:ascii="Cambria Math" w:hAnsi="Cambria Math" w:cs="Arial"/>
              </w:rPr>
              <m:t>365</m:t>
            </w:del>
          </m:r>
          <m:f>
            <m:fPr>
              <m:ctrlPr>
                <w:del w:id="812" w:author="Greg Clendenning" w:date="2024-04-16T16:42:00Z">
                  <w:rPr>
                    <w:rFonts w:ascii="Cambria Math" w:eastAsia="Calibri" w:hAnsi="Cambria Math" w:cs="Arial"/>
                    <w:b w:val="0"/>
                  </w:rPr>
                </w:del>
              </m:ctrlPr>
            </m:fPr>
            <m:num>
              <m:r>
                <w:del w:id="813" w:author="Greg Clendenning" w:date="2024-04-16T16:42:00Z">
                  <m:rPr>
                    <m:sty m:val="b"/>
                  </m:rPr>
                  <w:rPr>
                    <w:rFonts w:ascii="Cambria Math" w:hAnsi="Cambria Math" w:cs="Arial"/>
                  </w:rPr>
                  <m:t>days</m:t>
                </w:del>
              </m:r>
              <m:ctrlPr>
                <w:del w:id="814" w:author="Greg Clendenning" w:date="2024-04-16T16:42:00Z">
                  <w:rPr>
                    <w:rFonts w:ascii="Cambria Math" w:hAnsi="Cambria Math" w:cs="Arial"/>
                    <w:b w:val="0"/>
                  </w:rPr>
                </w:del>
              </m:ctrlPr>
            </m:num>
            <m:den>
              <m:r>
                <w:del w:id="815" w:author="Greg Clendenning" w:date="2024-04-16T16:42:00Z">
                  <m:rPr>
                    <m:sty m:val="b"/>
                  </m:rPr>
                  <w:rPr>
                    <w:rFonts w:ascii="Cambria Math" w:hAnsi="Cambria Math" w:cs="Arial"/>
                  </w:rPr>
                  <m:t>yr</m:t>
                </w:del>
              </m:r>
            </m:den>
          </m:f>
          <m:r>
            <w:del w:id="816" w:author="Greg Clendenning" w:date="2024-04-16T16:42:00Z">
              <m:rPr>
                <m:sty m:val="bi"/>
              </m:rPr>
              <w:rPr>
                <w:rFonts w:ascii="Cambria Math" w:eastAsia="Calibri" w:hAnsi="Cambria Math" w:cs="Arial"/>
              </w:rPr>
              <m:t>×</m:t>
            </w:del>
          </m:r>
          <m:r>
            <w:del w:id="817" w:author="Greg Clendenning" w:date="2024-04-16T16:42:00Z">
              <m:rPr>
                <m:sty m:val="bi"/>
              </m:rPr>
              <w:rPr>
                <w:rFonts w:ascii="Cambria Math" w:eastAsia="Calibri" w:hAnsi="Cambria Math" w:cs="Arial"/>
              </w:rPr>
              <m:t>CSS</m:t>
            </w:del>
          </m:r>
        </m:oMath>
      </m:oMathPara>
    </w:p>
    <w:p w14:paraId="1315CE6F" w14:textId="77777777" w:rsidR="00FA5174" w:rsidRPr="00121F99" w:rsidRDefault="00FA5174" w:rsidP="00FA5174">
      <w:pPr>
        <w:rPr>
          <w:del w:id="818" w:author="Greg Clendenning" w:date="2024-04-16T16:42:00Z"/>
        </w:rPr>
      </w:pPr>
    </w:p>
    <w:p w14:paraId="469D3085" w14:textId="77777777" w:rsidR="00FA5174" w:rsidRPr="00121F99" w:rsidRDefault="00FA5174" w:rsidP="00FA5174">
      <w:pPr>
        <w:pStyle w:val="Equation"/>
        <w:tabs>
          <w:tab w:val="clear" w:pos="2880"/>
          <w:tab w:val="left" w:pos="2160"/>
        </w:tabs>
        <w:ind w:left="0" w:firstLine="0"/>
        <w:rPr>
          <w:del w:id="819" w:author="Greg Clendenning" w:date="2024-04-16T16:42:00Z"/>
          <w:rFonts w:cs="Arial"/>
          <w:szCs w:val="20"/>
        </w:rPr>
      </w:pPr>
      <m:oMathPara>
        <m:oMathParaPr>
          <m:jc m:val="left"/>
        </m:oMathParaPr>
        <m:oMath>
          <m:r>
            <w:del w:id="820" w:author="Greg Clendenning" w:date="2024-04-16T16:42:00Z">
              <w:rPr>
                <w:rFonts w:ascii="Cambria Math" w:hAnsi="Cambria Math" w:cs="Arial"/>
              </w:rPr>
              <m:t>∆</m:t>
            </w:del>
          </m:r>
          <m:sSub>
            <m:sSubPr>
              <m:ctrlPr>
                <w:del w:id="821" w:author="Greg Clendenning" w:date="2024-04-16T16:42:00Z">
                  <w:rPr>
                    <w:rFonts w:ascii="Cambria Math" w:hAnsi="Cambria Math" w:cs="Arial"/>
                    <w:i w:val="0"/>
                  </w:rPr>
                </w:del>
              </m:ctrlPr>
            </m:sSubPr>
            <m:e>
              <m:r>
                <w:del w:id="822" w:author="Greg Clendenning" w:date="2024-04-16T16:42:00Z">
                  <w:rPr>
                    <w:rFonts w:ascii="Cambria Math" w:hAnsi="Cambria Math" w:cs="Arial"/>
                  </w:rPr>
                  <m:t>kW</m:t>
                </w:del>
              </m:r>
            </m:e>
            <m:sub>
              <m:r>
                <w:del w:id="823" w:author="Greg Clendenning" w:date="2024-04-16T16:42:00Z">
                  <w:rPr>
                    <w:rFonts w:ascii="Cambria Math" w:hAnsi="Cambria Math" w:cs="Arial"/>
                  </w:rPr>
                  <m:t>peak, res</m:t>
                </w:del>
              </m:r>
            </m:sub>
          </m:sSub>
          <m:r>
            <w:del w:id="824" w:author="Greg Clendenning" w:date="2024-04-16T16:42:00Z">
              <w:rPr>
                <w:rFonts w:ascii="Cambria Math" w:hAnsi="Cambria Math" w:cs="Arial"/>
              </w:rPr>
              <m:t>=</m:t>
            </w:del>
          </m:r>
          <m:f>
            <m:fPr>
              <m:ctrlPr>
                <w:del w:id="825" w:author="Greg Clendenning" w:date="2024-04-16T16:42:00Z">
                  <w:rPr>
                    <w:rFonts w:ascii="Cambria Math" w:hAnsi="Cambria Math" w:cs="Arial"/>
                    <w:i w:val="0"/>
                  </w:rPr>
                </w:del>
              </m:ctrlPr>
            </m:fPr>
            <m:num>
              <m:sSub>
                <m:sSubPr>
                  <m:ctrlPr>
                    <w:del w:id="826" w:author="Greg Clendenning" w:date="2024-04-16T16:42:00Z">
                      <w:rPr>
                        <w:rFonts w:ascii="Cambria Math" w:hAnsi="Cambria Math" w:cs="Arial"/>
                        <w:i w:val="0"/>
                      </w:rPr>
                    </w:del>
                  </m:ctrlPr>
                </m:sSubPr>
                <m:e>
                  <m:r>
                    <w:del w:id="827" w:author="Greg Clendenning" w:date="2024-04-16T16:42:00Z">
                      <w:rPr>
                        <w:rFonts w:ascii="Cambria Math" w:hAnsi="Cambria Math" w:cs="Arial"/>
                      </w:rPr>
                      <m:t>Watts</m:t>
                    </w:del>
                  </m:r>
                </m:e>
                <m:sub>
                  <m:r>
                    <w:del w:id="828" w:author="Greg Clendenning" w:date="2024-04-16T16:42:00Z">
                      <w:rPr>
                        <w:rFonts w:ascii="Cambria Math" w:hAnsi="Cambria Math" w:cs="Arial"/>
                      </w:rPr>
                      <m:t>base</m:t>
                    </w:del>
                  </m:r>
                </m:sub>
              </m:sSub>
              <m:r>
                <w:del w:id="829" w:author="Greg Clendenning" w:date="2024-04-16T16:42:00Z">
                  <w:rPr>
                    <w:rFonts w:ascii="Cambria Math" w:hAnsi="Cambria Math" w:cs="Arial"/>
                  </w:rPr>
                  <m:t>-</m:t>
                </w:del>
              </m:r>
              <m:sSub>
                <m:sSubPr>
                  <m:ctrlPr>
                    <w:del w:id="830" w:author="Greg Clendenning" w:date="2024-04-16T16:42:00Z">
                      <w:rPr>
                        <w:rFonts w:ascii="Cambria Math" w:hAnsi="Cambria Math" w:cs="Arial"/>
                        <w:i w:val="0"/>
                      </w:rPr>
                    </w:del>
                  </m:ctrlPr>
                </m:sSubPr>
                <m:e>
                  <m:r>
                    <w:del w:id="831" w:author="Greg Clendenning" w:date="2024-04-16T16:42:00Z">
                      <w:rPr>
                        <w:rFonts w:ascii="Cambria Math" w:hAnsi="Cambria Math" w:cs="Arial"/>
                      </w:rPr>
                      <m:t>Watts</m:t>
                    </w:del>
                  </m:r>
                </m:e>
                <m:sub>
                  <m:r>
                    <w:del w:id="832" w:author="Greg Clendenning" w:date="2024-04-16T16:42:00Z">
                      <w:rPr>
                        <w:rFonts w:ascii="Cambria Math" w:hAnsi="Cambria Math" w:cs="Arial"/>
                      </w:rPr>
                      <m:t>EE</m:t>
                    </w:del>
                  </m:r>
                </m:sub>
              </m:sSub>
            </m:num>
            <m:den>
              <m:r>
                <w:del w:id="833" w:author="Greg Clendenning" w:date="2024-04-16T16:42:00Z">
                  <w:rPr>
                    <w:rFonts w:ascii="Cambria Math" w:hAnsi="Cambria Math" w:cs="Arial"/>
                  </w:rPr>
                  <m:t xml:space="preserve">1000 </m:t>
                </w:del>
              </m:r>
              <m:f>
                <m:fPr>
                  <m:ctrlPr>
                    <w:del w:id="834" w:author="Greg Clendenning" w:date="2024-04-16T16:42:00Z">
                      <w:rPr>
                        <w:rFonts w:ascii="Cambria Math" w:hAnsi="Cambria Math" w:cs="Arial"/>
                        <w:i w:val="0"/>
                      </w:rPr>
                    </w:del>
                  </m:ctrlPr>
                </m:fPr>
                <m:num>
                  <m:r>
                    <w:del w:id="835" w:author="Greg Clendenning" w:date="2024-04-16T16:42:00Z">
                      <w:rPr>
                        <w:rFonts w:ascii="Cambria Math" w:hAnsi="Cambria Math" w:cs="Arial"/>
                      </w:rPr>
                      <m:t>W</m:t>
                    </w:del>
                  </m:r>
                </m:num>
                <m:den>
                  <m:r>
                    <w:del w:id="836" w:author="Greg Clendenning" w:date="2024-04-16T16:42:00Z">
                      <w:rPr>
                        <w:rFonts w:ascii="Cambria Math" w:hAnsi="Cambria Math" w:cs="Arial"/>
                      </w:rPr>
                      <m:t>kW</m:t>
                    </w:del>
                  </m:r>
                </m:den>
              </m:f>
            </m:den>
          </m:f>
          <m:r>
            <w:del w:id="837" w:author="Greg Clendenning" w:date="2024-04-16T16:42:00Z">
              <w:rPr>
                <w:rFonts w:ascii="Cambria Math" w:hAnsi="Cambria Math" w:cs="Arial"/>
              </w:rPr>
              <m:t>×</m:t>
            </w:del>
          </m:r>
          <m:d>
            <m:dPr>
              <m:ctrlPr>
                <w:del w:id="838" w:author="Greg Clendenning" w:date="2024-04-16T16:42:00Z">
                  <w:rPr>
                    <w:rFonts w:ascii="Cambria Math" w:hAnsi="Cambria Math" w:cs="Arial"/>
                    <w:i w:val="0"/>
                  </w:rPr>
                </w:del>
              </m:ctrlPr>
            </m:dPr>
            <m:e>
              <m:r>
                <w:del w:id="839" w:author="Greg Clendenning" w:date="2024-04-16T16:42:00Z">
                  <w:rPr>
                    <w:rFonts w:ascii="Cambria Math" w:hAnsi="Cambria Math" w:cs="Arial"/>
                  </w:rPr>
                  <m:t>1+</m:t>
                </w:del>
              </m:r>
              <m:sSub>
                <m:sSubPr>
                  <m:ctrlPr>
                    <w:del w:id="840" w:author="Greg Clendenning" w:date="2024-04-16T16:42:00Z">
                      <w:rPr>
                        <w:rFonts w:ascii="Cambria Math" w:hAnsi="Cambria Math" w:cs="Arial"/>
                        <w:i w:val="0"/>
                      </w:rPr>
                    </w:del>
                  </m:ctrlPr>
                </m:sSubPr>
                <m:e>
                  <m:r>
                    <w:del w:id="841" w:author="Greg Clendenning" w:date="2024-04-16T16:42:00Z">
                      <w:rPr>
                        <w:rFonts w:ascii="Cambria Math" w:hAnsi="Cambria Math" w:cs="Arial"/>
                      </w:rPr>
                      <m:t>IE</m:t>
                    </w:del>
                  </m:r>
                </m:e>
                <m:sub>
                  <m:r>
                    <w:del w:id="842" w:author="Greg Clendenning" w:date="2024-04-16T16:42:00Z">
                      <w:rPr>
                        <w:rFonts w:ascii="Cambria Math" w:hAnsi="Cambria Math" w:cs="Arial"/>
                      </w:rPr>
                      <m:t>kW, res</m:t>
                    </w:del>
                  </m:r>
                </m:sub>
              </m:sSub>
            </m:e>
          </m:d>
          <m:r>
            <w:del w:id="843" w:author="Greg Clendenning" w:date="2024-04-16T16:42:00Z">
              <w:rPr>
                <w:rFonts w:ascii="Cambria Math" w:hAnsi="Cambria Math" w:cs="Arial"/>
              </w:rPr>
              <m:t>×</m:t>
            </w:del>
          </m:r>
          <m:sSub>
            <m:sSubPr>
              <m:ctrlPr>
                <w:del w:id="844" w:author="Greg Clendenning" w:date="2024-04-16T16:42:00Z">
                  <w:rPr>
                    <w:rFonts w:ascii="Cambria Math" w:hAnsi="Cambria Math" w:cs="Arial"/>
                    <w:i w:val="0"/>
                  </w:rPr>
                </w:del>
              </m:ctrlPr>
            </m:sSubPr>
            <m:e>
              <m:r>
                <w:del w:id="845" w:author="Greg Clendenning" w:date="2024-04-16T16:42:00Z">
                  <w:rPr>
                    <w:rFonts w:ascii="Cambria Math" w:hAnsi="Cambria Math" w:cs="Arial"/>
                  </w:rPr>
                  <m:t>ISR</m:t>
                </w:del>
              </m:r>
            </m:e>
            <m:sub>
              <m:r>
                <w:del w:id="846" w:author="Greg Clendenning" w:date="2024-04-16T16:42:00Z">
                  <w:rPr>
                    <w:rFonts w:ascii="Cambria Math" w:hAnsi="Cambria Math" w:cs="Arial"/>
                  </w:rPr>
                  <m:t>res</m:t>
                </w:del>
              </m:r>
            </m:sub>
          </m:sSub>
          <m:r>
            <w:del w:id="847" w:author="Greg Clendenning" w:date="2024-04-16T16:42:00Z">
              <w:rPr>
                <w:rFonts w:ascii="Cambria Math" w:hAnsi="Cambria Math" w:cs="Arial"/>
              </w:rPr>
              <m:t>×</m:t>
            </w:del>
          </m:r>
          <m:sSub>
            <m:sSubPr>
              <m:ctrlPr>
                <w:del w:id="848" w:author="Greg Clendenning" w:date="2024-04-16T16:42:00Z">
                  <w:rPr>
                    <w:rFonts w:ascii="Cambria Math" w:hAnsi="Cambria Math" w:cs="Arial"/>
                    <w:i w:val="0"/>
                  </w:rPr>
                </w:del>
              </m:ctrlPr>
            </m:sSubPr>
            <m:e>
              <m:r>
                <w:del w:id="849" w:author="Greg Clendenning" w:date="2024-04-16T16:42:00Z">
                  <w:rPr>
                    <w:rFonts w:ascii="Cambria Math" w:hAnsi="Cambria Math" w:cs="Arial"/>
                  </w:rPr>
                  <m:t>CF</m:t>
                </w:del>
              </m:r>
            </m:e>
            <m:sub>
              <m:r>
                <w:del w:id="850" w:author="Greg Clendenning" w:date="2024-04-16T16:42:00Z">
                  <w:rPr>
                    <w:rFonts w:ascii="Cambria Math" w:hAnsi="Cambria Math" w:cs="Arial"/>
                  </w:rPr>
                  <m:t>res</m:t>
                </w:del>
              </m:r>
            </m:sub>
          </m:sSub>
          <m:r>
            <w:del w:id="851" w:author="Greg Clendenning" w:date="2024-04-16T16:42:00Z">
              <w:rPr>
                <w:rFonts w:ascii="Cambria Math" w:hAnsi="Cambria Math" w:cs="Arial"/>
              </w:rPr>
              <m:t>×(1-CSS)</m:t>
            </w:del>
          </m:r>
        </m:oMath>
      </m:oMathPara>
    </w:p>
    <w:p w14:paraId="175B4100" w14:textId="77777777" w:rsidR="00FA5174" w:rsidRPr="00121F99" w:rsidRDefault="00FA5174" w:rsidP="00FA5174">
      <w:pPr>
        <w:rPr>
          <w:del w:id="852" w:author="Greg Clendenning" w:date="2024-04-16T16:42:00Z"/>
        </w:rPr>
      </w:pPr>
    </w:p>
    <w:p w14:paraId="22D958F2" w14:textId="77777777" w:rsidR="00FA5174" w:rsidRPr="00121F99" w:rsidRDefault="00FA5174" w:rsidP="00FA5174">
      <w:pPr>
        <w:pStyle w:val="Equation"/>
        <w:tabs>
          <w:tab w:val="clear" w:pos="2880"/>
          <w:tab w:val="left" w:pos="2160"/>
        </w:tabs>
        <w:ind w:left="0" w:firstLine="0"/>
        <w:rPr>
          <w:del w:id="853" w:author="Greg Clendenning" w:date="2024-04-16T16:42:00Z"/>
          <w:rFonts w:cs="Arial"/>
          <w:szCs w:val="20"/>
        </w:rPr>
      </w:pPr>
      <m:oMathPara>
        <m:oMathParaPr>
          <m:jc m:val="left"/>
        </m:oMathParaPr>
        <m:oMath>
          <m:r>
            <w:del w:id="854" w:author="Greg Clendenning" w:date="2024-04-16T16:42:00Z">
              <w:rPr>
                <w:rFonts w:ascii="Cambria Math" w:hAnsi="Cambria Math" w:cs="Arial"/>
              </w:rPr>
              <m:t>∆</m:t>
            </w:del>
          </m:r>
          <m:sSub>
            <m:sSubPr>
              <m:ctrlPr>
                <w:del w:id="855" w:author="Greg Clendenning" w:date="2024-04-16T16:42:00Z">
                  <w:rPr>
                    <w:rFonts w:ascii="Cambria Math" w:hAnsi="Cambria Math" w:cs="Arial"/>
                    <w:i w:val="0"/>
                  </w:rPr>
                </w:del>
              </m:ctrlPr>
            </m:sSubPr>
            <m:e>
              <m:r>
                <w:del w:id="856" w:author="Greg Clendenning" w:date="2024-04-16T16:42:00Z">
                  <w:rPr>
                    <w:rFonts w:ascii="Cambria Math" w:hAnsi="Cambria Math" w:cs="Arial"/>
                  </w:rPr>
                  <m:t>kW</m:t>
                </w:del>
              </m:r>
            </m:e>
            <m:sub>
              <m:r>
                <w:del w:id="857" w:author="Greg Clendenning" w:date="2024-04-16T16:42:00Z">
                  <w:rPr>
                    <w:rFonts w:ascii="Cambria Math" w:hAnsi="Cambria Math" w:cs="Arial"/>
                  </w:rPr>
                  <m:t>peak, non-res</m:t>
                </w:del>
              </m:r>
            </m:sub>
          </m:sSub>
          <m:r>
            <w:del w:id="858" w:author="Greg Clendenning" w:date="2024-04-16T16:42:00Z">
              <w:rPr>
                <w:rFonts w:ascii="Cambria Math" w:hAnsi="Cambria Math" w:cs="Arial"/>
              </w:rPr>
              <m:t>=</m:t>
            </w:del>
          </m:r>
          <m:f>
            <m:fPr>
              <m:ctrlPr>
                <w:del w:id="859" w:author="Greg Clendenning" w:date="2024-04-16T16:42:00Z">
                  <w:rPr>
                    <w:rFonts w:ascii="Cambria Math" w:hAnsi="Cambria Math" w:cs="Arial"/>
                    <w:i w:val="0"/>
                  </w:rPr>
                </w:del>
              </m:ctrlPr>
            </m:fPr>
            <m:num>
              <m:sSub>
                <m:sSubPr>
                  <m:ctrlPr>
                    <w:del w:id="860" w:author="Greg Clendenning" w:date="2024-04-16T16:42:00Z">
                      <w:rPr>
                        <w:rFonts w:ascii="Cambria Math" w:hAnsi="Cambria Math" w:cs="Arial"/>
                        <w:i w:val="0"/>
                      </w:rPr>
                    </w:del>
                  </m:ctrlPr>
                </m:sSubPr>
                <m:e>
                  <m:r>
                    <w:del w:id="861" w:author="Greg Clendenning" w:date="2024-04-16T16:42:00Z">
                      <w:rPr>
                        <w:rFonts w:ascii="Cambria Math" w:hAnsi="Cambria Math" w:cs="Arial"/>
                      </w:rPr>
                      <m:t>Watts</m:t>
                    </w:del>
                  </m:r>
                </m:e>
                <m:sub>
                  <m:r>
                    <w:del w:id="862" w:author="Greg Clendenning" w:date="2024-04-16T16:42:00Z">
                      <w:rPr>
                        <w:rFonts w:ascii="Cambria Math" w:hAnsi="Cambria Math" w:cs="Arial"/>
                      </w:rPr>
                      <m:t>base</m:t>
                    </w:del>
                  </m:r>
                </m:sub>
              </m:sSub>
              <m:r>
                <w:del w:id="863" w:author="Greg Clendenning" w:date="2024-04-16T16:42:00Z">
                  <w:rPr>
                    <w:rFonts w:ascii="Cambria Math" w:hAnsi="Cambria Math" w:cs="Arial"/>
                  </w:rPr>
                  <m:t>-</m:t>
                </w:del>
              </m:r>
              <m:sSub>
                <m:sSubPr>
                  <m:ctrlPr>
                    <w:del w:id="864" w:author="Greg Clendenning" w:date="2024-04-16T16:42:00Z">
                      <w:rPr>
                        <w:rFonts w:ascii="Cambria Math" w:hAnsi="Cambria Math" w:cs="Arial"/>
                        <w:i w:val="0"/>
                      </w:rPr>
                    </w:del>
                  </m:ctrlPr>
                </m:sSubPr>
                <m:e>
                  <m:r>
                    <w:del w:id="865" w:author="Greg Clendenning" w:date="2024-04-16T16:42:00Z">
                      <w:rPr>
                        <w:rFonts w:ascii="Cambria Math" w:hAnsi="Cambria Math" w:cs="Arial"/>
                      </w:rPr>
                      <m:t>Watts</m:t>
                    </w:del>
                  </m:r>
                </m:e>
                <m:sub>
                  <m:r>
                    <w:del w:id="866" w:author="Greg Clendenning" w:date="2024-04-16T16:42:00Z">
                      <w:rPr>
                        <w:rFonts w:ascii="Cambria Math" w:hAnsi="Cambria Math" w:cs="Arial"/>
                      </w:rPr>
                      <m:t>EE</m:t>
                    </w:del>
                  </m:r>
                </m:sub>
              </m:sSub>
            </m:num>
            <m:den>
              <m:r>
                <w:del w:id="867" w:author="Greg Clendenning" w:date="2024-04-16T16:42:00Z">
                  <w:rPr>
                    <w:rFonts w:ascii="Cambria Math" w:hAnsi="Cambria Math" w:cs="Arial"/>
                  </w:rPr>
                  <m:t xml:space="preserve">1000 </m:t>
                </w:del>
              </m:r>
              <m:f>
                <m:fPr>
                  <m:ctrlPr>
                    <w:del w:id="868" w:author="Greg Clendenning" w:date="2024-04-16T16:42:00Z">
                      <w:rPr>
                        <w:rFonts w:ascii="Cambria Math" w:hAnsi="Cambria Math" w:cs="Arial"/>
                        <w:i w:val="0"/>
                      </w:rPr>
                    </w:del>
                  </m:ctrlPr>
                </m:fPr>
                <m:num>
                  <m:r>
                    <w:del w:id="869" w:author="Greg Clendenning" w:date="2024-04-16T16:42:00Z">
                      <w:rPr>
                        <w:rFonts w:ascii="Cambria Math" w:hAnsi="Cambria Math" w:cs="Arial"/>
                      </w:rPr>
                      <m:t>W</m:t>
                    </w:del>
                  </m:r>
                </m:num>
                <m:den>
                  <m:r>
                    <w:del w:id="870" w:author="Greg Clendenning" w:date="2024-04-16T16:42:00Z">
                      <w:rPr>
                        <w:rFonts w:ascii="Cambria Math" w:hAnsi="Cambria Math" w:cs="Arial"/>
                      </w:rPr>
                      <m:t>kW</m:t>
                    </w:del>
                  </m:r>
                </m:den>
              </m:f>
            </m:den>
          </m:f>
          <m:r>
            <w:del w:id="871" w:author="Greg Clendenning" w:date="2024-04-16T16:42:00Z">
              <w:rPr>
                <w:rFonts w:ascii="Cambria Math" w:hAnsi="Cambria Math" w:cs="Arial"/>
              </w:rPr>
              <m:t>×</m:t>
            </w:del>
          </m:r>
          <m:d>
            <m:dPr>
              <m:ctrlPr>
                <w:del w:id="872" w:author="Greg Clendenning" w:date="2024-04-16T16:42:00Z">
                  <w:rPr>
                    <w:rFonts w:ascii="Cambria Math" w:hAnsi="Cambria Math" w:cs="Arial"/>
                    <w:i w:val="0"/>
                  </w:rPr>
                </w:del>
              </m:ctrlPr>
            </m:dPr>
            <m:e>
              <m:r>
                <w:del w:id="873" w:author="Greg Clendenning" w:date="2024-04-16T16:42:00Z">
                  <w:rPr>
                    <w:rFonts w:ascii="Cambria Math" w:hAnsi="Cambria Math" w:cs="Arial"/>
                  </w:rPr>
                  <m:t>1+</m:t>
                </w:del>
              </m:r>
              <m:sSub>
                <m:sSubPr>
                  <m:ctrlPr>
                    <w:del w:id="874" w:author="Greg Clendenning" w:date="2024-04-16T16:42:00Z">
                      <w:rPr>
                        <w:rFonts w:ascii="Cambria Math" w:hAnsi="Cambria Math" w:cs="Arial"/>
                        <w:i w:val="0"/>
                      </w:rPr>
                    </w:del>
                  </m:ctrlPr>
                </m:sSubPr>
                <m:e>
                  <m:r>
                    <w:del w:id="875" w:author="Greg Clendenning" w:date="2024-04-16T16:42:00Z">
                      <w:rPr>
                        <w:rFonts w:ascii="Cambria Math" w:hAnsi="Cambria Math" w:cs="Arial"/>
                      </w:rPr>
                      <m:t>IE</m:t>
                    </w:del>
                  </m:r>
                </m:e>
                <m:sub>
                  <m:r>
                    <w:del w:id="876" w:author="Greg Clendenning" w:date="2024-04-16T16:42:00Z">
                      <w:rPr>
                        <w:rFonts w:ascii="Cambria Math" w:hAnsi="Cambria Math" w:cs="Arial"/>
                      </w:rPr>
                      <m:t>kW,non-res</m:t>
                    </w:del>
                  </m:r>
                </m:sub>
              </m:sSub>
            </m:e>
          </m:d>
          <m:r>
            <w:del w:id="877" w:author="Greg Clendenning" w:date="2024-04-16T16:42:00Z">
              <w:rPr>
                <w:rFonts w:ascii="Cambria Math" w:hAnsi="Cambria Math" w:cs="Arial"/>
              </w:rPr>
              <m:t>×</m:t>
            </w:del>
          </m:r>
          <m:sSub>
            <m:sSubPr>
              <m:ctrlPr>
                <w:del w:id="878" w:author="Greg Clendenning" w:date="2024-04-16T16:42:00Z">
                  <w:rPr>
                    <w:rFonts w:ascii="Cambria Math" w:hAnsi="Cambria Math" w:cs="Arial"/>
                    <w:i w:val="0"/>
                  </w:rPr>
                </w:del>
              </m:ctrlPr>
            </m:sSubPr>
            <m:e>
              <m:r>
                <w:del w:id="879" w:author="Greg Clendenning" w:date="2024-04-16T16:42:00Z">
                  <w:rPr>
                    <w:rFonts w:ascii="Cambria Math" w:hAnsi="Cambria Math" w:cs="Arial"/>
                  </w:rPr>
                  <m:t>ISR</m:t>
                </w:del>
              </m:r>
            </m:e>
            <m:sub>
              <m:r>
                <w:del w:id="880" w:author="Greg Clendenning" w:date="2024-04-16T16:42:00Z">
                  <w:rPr>
                    <w:rFonts w:ascii="Cambria Math" w:hAnsi="Cambria Math" w:cs="Arial"/>
                  </w:rPr>
                  <m:t>non-res</m:t>
                </w:del>
              </m:r>
            </m:sub>
          </m:sSub>
          <m:r>
            <w:del w:id="881" w:author="Greg Clendenning" w:date="2024-04-16T16:42:00Z">
              <w:rPr>
                <w:rFonts w:ascii="Cambria Math" w:hAnsi="Cambria Math" w:cs="Arial"/>
              </w:rPr>
              <m:t>×</m:t>
            </w:del>
          </m:r>
          <m:sSub>
            <m:sSubPr>
              <m:ctrlPr>
                <w:del w:id="882" w:author="Greg Clendenning" w:date="2024-04-16T16:42:00Z">
                  <w:rPr>
                    <w:rFonts w:ascii="Cambria Math" w:hAnsi="Cambria Math" w:cs="Arial"/>
                    <w:i w:val="0"/>
                  </w:rPr>
                </w:del>
              </m:ctrlPr>
            </m:sSubPr>
            <m:e>
              <m:r>
                <w:del w:id="883" w:author="Greg Clendenning" w:date="2024-04-16T16:42:00Z">
                  <w:rPr>
                    <w:rFonts w:ascii="Cambria Math" w:hAnsi="Cambria Math" w:cs="Arial"/>
                  </w:rPr>
                  <m:t>CF</m:t>
                </w:del>
              </m:r>
            </m:e>
            <m:sub>
              <m:r>
                <w:del w:id="884" w:author="Greg Clendenning" w:date="2024-04-16T16:42:00Z">
                  <w:rPr>
                    <w:rFonts w:ascii="Cambria Math" w:hAnsi="Cambria Math" w:cs="Arial"/>
                  </w:rPr>
                  <m:t>non-res</m:t>
                </w:del>
              </m:r>
            </m:sub>
          </m:sSub>
          <m:r>
            <w:del w:id="885" w:author="Greg Clendenning" w:date="2024-04-16T16:42:00Z">
              <w:rPr>
                <w:rFonts w:ascii="Cambria Math" w:hAnsi="Cambria Math" w:cs="Arial"/>
              </w:rPr>
              <m:t>×CSS</m:t>
            </w:del>
          </m:r>
        </m:oMath>
      </m:oMathPara>
    </w:p>
    <w:p w14:paraId="0735FB62" w14:textId="77777777" w:rsidR="00C71CAA" w:rsidRPr="001570EA" w:rsidRDefault="00C71CAA" w:rsidP="00C71CAA">
      <w:pPr>
        <w:rPr>
          <w:moveFrom w:id="886" w:author="Greg Clendenning" w:date="2024-04-16T16:42:00Z"/>
        </w:rPr>
      </w:pPr>
      <w:moveFromRangeStart w:id="887" w:author="Greg Clendenning" w:date="2024-04-16T16:42:00Z" w:name="move164178181"/>
    </w:p>
    <w:p w14:paraId="3CF98C4F" w14:textId="77777777" w:rsidR="00C71CAA" w:rsidRPr="001570EA" w:rsidRDefault="00C71CAA">
      <w:pPr>
        <w:pStyle w:val="SubStyle"/>
        <w:rPr>
          <w:moveFrom w:id="888" w:author="Greg Clendenning" w:date="2024-04-16T16:42:00Z"/>
        </w:rPr>
        <w:pPrChange w:id="889" w:author="Greg Clendenning" w:date="2024-04-16T16:42:00Z">
          <w:pPr>
            <w:pStyle w:val="SubStyle"/>
            <w:keepNext/>
          </w:pPr>
        </w:pPrChange>
      </w:pPr>
      <w:moveFrom w:id="890" w:author="Greg Clendenning" w:date="2024-04-16T16:42:00Z">
        <w:r w:rsidRPr="001570EA">
          <w:t>Definition of Terms</w:t>
        </w:r>
      </w:moveFrom>
    </w:p>
    <w:moveFromRangeEnd w:id="887"/>
    <w:p w14:paraId="7E2764B0" w14:textId="77777777" w:rsidR="00FA5174" w:rsidRPr="001570EA" w:rsidRDefault="00FA5174" w:rsidP="00FA5174">
      <w:pPr>
        <w:rPr>
          <w:ins w:id="891" w:author="Greg Clendenning" w:date="2024-04-16T16:42:00Z"/>
        </w:rPr>
      </w:pPr>
    </w:p>
    <w:p w14:paraId="484EA53B" w14:textId="4CFDADF8" w:rsidR="00FA5174" w:rsidRPr="001570EA" w:rsidRDefault="00BB0BC8" w:rsidP="00FA5174">
      <w:pPr>
        <w:pStyle w:val="3ptheading"/>
        <w:rPr>
          <w:ins w:id="892" w:author="Greg Clendenning" w:date="2024-04-16T16:42:00Z"/>
          <w:b w:val="0"/>
          <w:bCs/>
        </w:rPr>
      </w:pPr>
      <m:oMathPara>
        <m:oMathParaPr>
          <m:jc m:val="left"/>
        </m:oMathParaPr>
        <m:oMath>
          <m:r>
            <w:ins w:id="893" w:author="Greg Clendenning" w:date="2024-04-16T16:42:00Z">
              <m:rPr>
                <m:sty m:val="b"/>
              </m:rPr>
              <w:rPr>
                <w:rFonts w:ascii="Cambria Math" w:hAnsi="Cambria Math" w:cs="Arial"/>
              </w:rPr>
              <m:t>∆</m:t>
            </w:ins>
          </m:r>
          <m:r>
            <w:ins w:id="894" w:author="Greg Clendenning" w:date="2024-04-16T16:42:00Z">
              <m:rPr>
                <m:sty m:val="bi"/>
              </m:rPr>
              <w:rPr>
                <w:rFonts w:ascii="Cambria Math" w:hAnsi="Cambria Math" w:cs="Arial"/>
              </w:rPr>
              <m:t>kWh</m:t>
            </w:ins>
          </m:r>
          <m:r>
            <w:ins w:id="895" w:author="Greg Clendenning" w:date="2024-04-16T16:42:00Z">
              <m:rPr>
                <m:sty m:val="b"/>
              </m:rPr>
              <w:rPr>
                <w:rFonts w:ascii="Cambria Math" w:hAnsi="Cambria Math" w:cs="Arial"/>
              </w:rPr>
              <m:t>=</m:t>
            </w:ins>
          </m:r>
          <m:f>
            <m:fPr>
              <m:ctrlPr>
                <w:ins w:id="896" w:author="Greg Clendenning" w:date="2024-04-16T16:42:00Z">
                  <w:rPr>
                    <w:rFonts w:ascii="Cambria Math" w:eastAsia="Calibri" w:hAnsi="Cambria Math" w:cs="Arial"/>
                    <w:b w:val="0"/>
                    <w:bCs/>
                    <w:i/>
                  </w:rPr>
                </w:ins>
              </m:ctrlPr>
            </m:fPr>
            <m:num>
              <m:sSub>
                <m:sSubPr>
                  <m:ctrlPr>
                    <w:ins w:id="897" w:author="Greg Clendenning" w:date="2024-04-16T16:42:00Z">
                      <w:rPr>
                        <w:rFonts w:ascii="Cambria Math" w:eastAsia="Calibri" w:hAnsi="Cambria Math" w:cs="Arial"/>
                        <w:b w:val="0"/>
                        <w:bCs/>
                        <w:i/>
                      </w:rPr>
                    </w:ins>
                  </m:ctrlPr>
                </m:sSubPr>
                <m:e>
                  <m:r>
                    <w:ins w:id="898" w:author="Greg Clendenning" w:date="2024-04-16T16:42:00Z">
                      <m:rPr>
                        <m:sty m:val="bi"/>
                      </m:rPr>
                      <w:rPr>
                        <w:rFonts w:ascii="Cambria Math" w:hAnsi="Cambria Math" w:cs="Arial"/>
                      </w:rPr>
                      <m:t>Watts</m:t>
                    </w:ins>
                  </m:r>
                </m:e>
                <m:sub>
                  <m:r>
                    <w:ins w:id="899" w:author="Greg Clendenning" w:date="2024-04-16T16:42:00Z">
                      <m:rPr>
                        <m:sty m:val="bi"/>
                      </m:rPr>
                      <w:rPr>
                        <w:rFonts w:ascii="Cambria Math" w:hAnsi="Cambria Math" w:cs="Arial"/>
                      </w:rPr>
                      <m:t>base</m:t>
                    </w:ins>
                  </m:r>
                </m:sub>
              </m:sSub>
              <m:r>
                <w:ins w:id="900" w:author="Greg Clendenning" w:date="2024-04-16T16:42:00Z">
                  <m:rPr>
                    <m:sty m:val="b"/>
                  </m:rPr>
                  <w:rPr>
                    <w:rFonts w:ascii="Cambria Math" w:hAnsi="Cambria Math" w:cs="Arial"/>
                  </w:rPr>
                  <m:t>-</m:t>
                </w:ins>
              </m:r>
              <m:sSub>
                <m:sSubPr>
                  <m:ctrlPr>
                    <w:ins w:id="901" w:author="Greg Clendenning" w:date="2024-04-16T16:42:00Z">
                      <w:rPr>
                        <w:rFonts w:ascii="Cambria Math" w:eastAsia="Calibri" w:hAnsi="Cambria Math" w:cs="Arial"/>
                        <w:b w:val="0"/>
                        <w:bCs/>
                        <w:i/>
                      </w:rPr>
                    </w:ins>
                  </m:ctrlPr>
                </m:sSubPr>
                <m:e>
                  <m:r>
                    <w:ins w:id="902" w:author="Greg Clendenning" w:date="2024-04-16T16:42:00Z">
                      <m:rPr>
                        <m:sty m:val="bi"/>
                      </m:rPr>
                      <w:rPr>
                        <w:rFonts w:ascii="Cambria Math" w:hAnsi="Cambria Math" w:cs="Arial"/>
                      </w:rPr>
                      <m:t>Watts</m:t>
                    </w:ins>
                  </m:r>
                  <m:ctrlPr>
                    <w:ins w:id="903" w:author="Greg Clendenning" w:date="2024-04-16T16:42:00Z">
                      <w:rPr>
                        <w:rFonts w:ascii="Cambria Math" w:hAnsi="Cambria Math" w:cs="Arial"/>
                        <w:b w:val="0"/>
                        <w:bCs/>
                      </w:rPr>
                    </w:ins>
                  </m:ctrlPr>
                </m:e>
                <m:sub>
                  <m:r>
                    <w:ins w:id="904" w:author="Greg Clendenning" w:date="2024-04-16T16:42:00Z">
                      <m:rPr>
                        <m:sty m:val="bi"/>
                      </m:rPr>
                      <w:rPr>
                        <w:rFonts w:ascii="Cambria Math" w:hAnsi="Cambria Math" w:cs="Arial"/>
                      </w:rPr>
                      <m:t>EE</m:t>
                    </w:ins>
                  </m:r>
                </m:sub>
              </m:sSub>
            </m:num>
            <m:den>
              <m:r>
                <w:ins w:id="905" w:author="Greg Clendenning" w:date="2024-04-16T16:42:00Z">
                  <m:rPr>
                    <m:sty m:val="b"/>
                  </m:rPr>
                  <w:rPr>
                    <w:rFonts w:ascii="Cambria Math" w:hAnsi="Cambria Math" w:cs="Arial"/>
                  </w:rPr>
                  <m:t>1,000</m:t>
                </w:ins>
              </m:r>
            </m:den>
          </m:f>
          <m:r>
            <w:ins w:id="906" w:author="Greg Clendenning" w:date="2024-04-16T16:42:00Z">
              <m:rPr>
                <m:sty m:val="b"/>
              </m:rPr>
              <w:rPr>
                <w:rFonts w:ascii="Cambria Math" w:hAnsi="Cambria Math" w:cs="Arial"/>
              </w:rPr>
              <m:t>×</m:t>
            </w:ins>
          </m:r>
          <m:d>
            <m:dPr>
              <m:ctrlPr>
                <w:ins w:id="907" w:author="Greg Clendenning" w:date="2024-04-16T16:42:00Z">
                  <w:rPr>
                    <w:rFonts w:ascii="Cambria Math" w:eastAsia="Calibri" w:hAnsi="Cambria Math" w:cs="Arial"/>
                    <w:b w:val="0"/>
                    <w:bCs/>
                    <w:i/>
                  </w:rPr>
                </w:ins>
              </m:ctrlPr>
            </m:dPr>
            <m:e>
              <m:r>
                <w:ins w:id="908" w:author="Greg Clendenning" w:date="2024-04-16T16:42:00Z">
                  <m:rPr>
                    <m:sty m:val="b"/>
                  </m:rPr>
                  <w:rPr>
                    <w:rFonts w:ascii="Cambria Math" w:hAnsi="Cambria Math" w:cs="Arial"/>
                  </w:rPr>
                  <m:t>1+L×</m:t>
                </w:ins>
              </m:r>
              <m:sSub>
                <m:sSubPr>
                  <m:ctrlPr>
                    <w:ins w:id="909" w:author="Greg Clendenning" w:date="2024-04-16T16:42:00Z">
                      <w:rPr>
                        <w:rFonts w:ascii="Cambria Math" w:eastAsia="Calibri" w:hAnsi="Cambria Math" w:cs="Arial"/>
                        <w:b w:val="0"/>
                        <w:bCs/>
                        <w:i/>
                      </w:rPr>
                    </w:ins>
                  </m:ctrlPr>
                </m:sSubPr>
                <m:e>
                  <m:r>
                    <w:ins w:id="910" w:author="Greg Clendenning" w:date="2024-04-16T16:42:00Z">
                      <m:rPr>
                        <m:sty m:val="bi"/>
                      </m:rPr>
                      <w:rPr>
                        <w:rFonts w:ascii="Cambria Math" w:hAnsi="Cambria Math" w:cs="Arial"/>
                      </w:rPr>
                      <m:t>IE</m:t>
                    </w:ins>
                  </m:r>
                  <m:ctrlPr>
                    <w:ins w:id="911" w:author="Greg Clendenning" w:date="2024-04-16T16:42:00Z">
                      <w:rPr>
                        <w:rFonts w:ascii="Cambria Math" w:hAnsi="Cambria Math" w:cs="Arial"/>
                        <w:b w:val="0"/>
                        <w:bCs/>
                      </w:rPr>
                    </w:ins>
                  </m:ctrlPr>
                </m:e>
                <m:sub>
                  <m:r>
                    <w:ins w:id="912" w:author="Greg Clendenning" w:date="2024-04-16T16:42:00Z">
                      <m:rPr>
                        <m:sty m:val="bi"/>
                      </m:rPr>
                      <w:rPr>
                        <w:rFonts w:ascii="Cambria Math" w:hAnsi="Cambria Math" w:cs="Arial"/>
                      </w:rPr>
                      <m:t>kWh</m:t>
                    </w:ins>
                  </m:r>
                </m:sub>
              </m:sSub>
            </m:e>
          </m:d>
          <m:r>
            <w:ins w:id="913" w:author="Greg Clendenning" w:date="2024-04-16T16:42:00Z">
              <m:rPr>
                <m:sty m:val="b"/>
              </m:rPr>
              <w:rPr>
                <w:rFonts w:ascii="Cambria Math" w:hAnsi="Cambria Math" w:cs="Arial"/>
              </w:rPr>
              <m:t>×ISR×</m:t>
            </w:ins>
          </m:r>
          <m:r>
            <w:ins w:id="914" w:author="Greg Clendenning" w:date="2024-04-16T16:42:00Z">
              <m:rPr>
                <m:sty m:val="bi"/>
              </m:rPr>
              <w:rPr>
                <w:rFonts w:ascii="Cambria Math" w:hAnsi="Cambria Math" w:cs="Arial"/>
              </w:rPr>
              <m:t>HOU</m:t>
            </w:ins>
          </m:r>
          <m:r>
            <w:ins w:id="915" w:author="Greg Clendenning" w:date="2024-04-16T16:42:00Z">
              <m:rPr>
                <m:sty m:val="b"/>
              </m:rPr>
              <w:rPr>
                <w:rFonts w:ascii="Cambria Math" w:hAnsi="Cambria Math" w:cs="Arial"/>
              </w:rPr>
              <m:t>×365</m:t>
            </w:ins>
          </m:r>
        </m:oMath>
      </m:oMathPara>
    </w:p>
    <w:p w14:paraId="0C25947D" w14:textId="77777777" w:rsidR="00FA5174" w:rsidRPr="001570EA" w:rsidRDefault="00FA5174" w:rsidP="00FA5174">
      <w:pPr>
        <w:pStyle w:val="3ptheading"/>
        <w:rPr>
          <w:ins w:id="916" w:author="Greg Clendenning" w:date="2024-04-16T16:42:00Z"/>
          <w:b w:val="0"/>
        </w:rPr>
      </w:pPr>
    </w:p>
    <w:p w14:paraId="55CC87F4" w14:textId="77777777" w:rsidR="00FA5174" w:rsidRPr="001570EA" w:rsidRDefault="00FA5174" w:rsidP="00FA5174">
      <w:pPr>
        <w:rPr>
          <w:ins w:id="917" w:author="Greg Clendenning" w:date="2024-04-16T16:42:00Z"/>
        </w:rPr>
      </w:pPr>
    </w:p>
    <w:p w14:paraId="228871A9" w14:textId="063D186D" w:rsidR="00FA5174" w:rsidRPr="001570EA" w:rsidRDefault="00FA5174" w:rsidP="00FA5174">
      <w:pPr>
        <w:pStyle w:val="Equation"/>
        <w:tabs>
          <w:tab w:val="clear" w:pos="2880"/>
          <w:tab w:val="left" w:pos="2160"/>
        </w:tabs>
        <w:ind w:left="0" w:firstLine="0"/>
        <w:rPr>
          <w:ins w:id="918" w:author="Greg Clendenning" w:date="2024-04-16T16:42:00Z"/>
          <w:rFonts w:cs="Arial"/>
          <w:szCs w:val="20"/>
        </w:rPr>
      </w:pPr>
      <m:oMathPara>
        <m:oMathParaPr>
          <m:jc m:val="left"/>
        </m:oMathParaPr>
        <m:oMath>
          <m:r>
            <w:ins w:id="919" w:author="Greg Clendenning" w:date="2024-04-16T16:42:00Z">
              <w:rPr>
                <w:rFonts w:ascii="Cambria Math" w:hAnsi="Cambria Math" w:cs="Arial"/>
              </w:rPr>
              <m:t>∆</m:t>
            </w:ins>
          </m:r>
          <m:sSub>
            <m:sSubPr>
              <m:ctrlPr>
                <w:ins w:id="920" w:author="Greg Clendenning" w:date="2024-04-16T16:42:00Z">
                  <w:rPr>
                    <w:rFonts w:ascii="Cambria Math" w:hAnsi="Cambria Math" w:cs="Arial"/>
                    <w:i w:val="0"/>
                  </w:rPr>
                </w:ins>
              </m:ctrlPr>
            </m:sSubPr>
            <m:e>
              <m:r>
                <w:ins w:id="921" w:author="Greg Clendenning" w:date="2024-04-16T16:42:00Z">
                  <w:rPr>
                    <w:rFonts w:ascii="Cambria Math" w:hAnsi="Cambria Math" w:cs="Arial"/>
                  </w:rPr>
                  <m:t>kW</m:t>
                </w:ins>
              </m:r>
            </m:e>
            <m:sub>
              <m:r>
                <w:ins w:id="922" w:author="Greg Clendenning" w:date="2024-04-16T16:42:00Z">
                  <w:rPr>
                    <w:rFonts w:ascii="Cambria Math" w:hAnsi="Cambria Math" w:cs="Arial"/>
                  </w:rPr>
                  <m:t>summer peak</m:t>
                </w:ins>
              </m:r>
            </m:sub>
          </m:sSub>
          <m:r>
            <w:ins w:id="923" w:author="Greg Clendenning" w:date="2024-04-16T16:42:00Z">
              <w:rPr>
                <w:rFonts w:ascii="Cambria Math" w:hAnsi="Cambria Math" w:cs="Arial"/>
              </w:rPr>
              <m:t>=</m:t>
            </w:ins>
          </m:r>
          <m:f>
            <m:fPr>
              <m:ctrlPr>
                <w:ins w:id="924" w:author="Greg Clendenning" w:date="2024-04-16T16:42:00Z">
                  <w:rPr>
                    <w:rFonts w:ascii="Cambria Math" w:hAnsi="Cambria Math" w:cs="Arial"/>
                    <w:i w:val="0"/>
                  </w:rPr>
                </w:ins>
              </m:ctrlPr>
            </m:fPr>
            <m:num>
              <m:sSub>
                <m:sSubPr>
                  <m:ctrlPr>
                    <w:ins w:id="925" w:author="Greg Clendenning" w:date="2024-04-16T16:42:00Z">
                      <w:rPr>
                        <w:rFonts w:ascii="Cambria Math" w:hAnsi="Cambria Math" w:cs="Arial"/>
                        <w:i w:val="0"/>
                      </w:rPr>
                    </w:ins>
                  </m:ctrlPr>
                </m:sSubPr>
                <m:e>
                  <m:r>
                    <w:ins w:id="926" w:author="Greg Clendenning" w:date="2024-04-16T16:42:00Z">
                      <w:rPr>
                        <w:rFonts w:ascii="Cambria Math" w:hAnsi="Cambria Math" w:cs="Arial"/>
                      </w:rPr>
                      <m:t>Watts</m:t>
                    </w:ins>
                  </m:r>
                </m:e>
                <m:sub>
                  <m:r>
                    <w:ins w:id="927" w:author="Greg Clendenning" w:date="2024-04-16T16:42:00Z">
                      <w:rPr>
                        <w:rFonts w:ascii="Cambria Math" w:hAnsi="Cambria Math" w:cs="Arial"/>
                      </w:rPr>
                      <m:t>base</m:t>
                    </w:ins>
                  </m:r>
                </m:sub>
              </m:sSub>
              <m:r>
                <w:ins w:id="928" w:author="Greg Clendenning" w:date="2024-04-16T16:42:00Z">
                  <w:rPr>
                    <w:rFonts w:ascii="Cambria Math" w:hAnsi="Cambria Math" w:cs="Arial"/>
                  </w:rPr>
                  <m:t>-</m:t>
                </w:ins>
              </m:r>
              <m:sSub>
                <m:sSubPr>
                  <m:ctrlPr>
                    <w:ins w:id="929" w:author="Greg Clendenning" w:date="2024-04-16T16:42:00Z">
                      <w:rPr>
                        <w:rFonts w:ascii="Cambria Math" w:hAnsi="Cambria Math" w:cs="Arial"/>
                        <w:i w:val="0"/>
                      </w:rPr>
                    </w:ins>
                  </m:ctrlPr>
                </m:sSubPr>
                <m:e>
                  <m:r>
                    <w:ins w:id="930" w:author="Greg Clendenning" w:date="2024-04-16T16:42:00Z">
                      <w:rPr>
                        <w:rFonts w:ascii="Cambria Math" w:hAnsi="Cambria Math" w:cs="Arial"/>
                      </w:rPr>
                      <m:t>Watts</m:t>
                    </w:ins>
                  </m:r>
                </m:e>
                <m:sub>
                  <m:r>
                    <w:ins w:id="931" w:author="Greg Clendenning" w:date="2024-04-16T16:42:00Z">
                      <w:rPr>
                        <w:rFonts w:ascii="Cambria Math" w:hAnsi="Cambria Math" w:cs="Arial"/>
                      </w:rPr>
                      <m:t>EE</m:t>
                    </w:ins>
                  </m:r>
                </m:sub>
              </m:sSub>
            </m:num>
            <m:den>
              <m:r>
                <w:ins w:id="932" w:author="Greg Clendenning" w:date="2024-04-16T16:42:00Z">
                  <w:rPr>
                    <w:rFonts w:ascii="Cambria Math" w:hAnsi="Cambria Math" w:cs="Arial"/>
                  </w:rPr>
                  <m:t>1,000</m:t>
                </w:ins>
              </m:r>
            </m:den>
          </m:f>
          <m:r>
            <w:ins w:id="933" w:author="Greg Clendenning" w:date="2024-04-16T16:42:00Z">
              <w:rPr>
                <w:rFonts w:ascii="Cambria Math" w:hAnsi="Cambria Math" w:cs="Arial"/>
              </w:rPr>
              <m:t>×</m:t>
            </w:ins>
          </m:r>
          <m:d>
            <m:dPr>
              <m:ctrlPr>
                <w:ins w:id="934" w:author="Greg Clendenning" w:date="2024-04-16T16:42:00Z">
                  <w:rPr>
                    <w:rFonts w:ascii="Cambria Math" w:hAnsi="Cambria Math" w:cs="Arial"/>
                    <w:i w:val="0"/>
                  </w:rPr>
                </w:ins>
              </m:ctrlPr>
            </m:dPr>
            <m:e>
              <m:r>
                <w:ins w:id="935" w:author="Greg Clendenning" w:date="2024-04-16T16:42:00Z">
                  <w:rPr>
                    <w:rFonts w:ascii="Cambria Math" w:hAnsi="Cambria Math" w:cs="Arial"/>
                  </w:rPr>
                  <m:t>1+</m:t>
                </w:ins>
              </m:r>
              <m:sSub>
                <m:sSubPr>
                  <m:ctrlPr>
                    <w:ins w:id="936" w:author="Greg Clendenning" w:date="2024-04-16T16:42:00Z">
                      <w:rPr>
                        <w:rFonts w:ascii="Cambria Math" w:hAnsi="Cambria Math" w:cs="Arial"/>
                        <w:i w:val="0"/>
                      </w:rPr>
                    </w:ins>
                  </m:ctrlPr>
                </m:sSubPr>
                <m:e>
                  <m:r>
                    <w:ins w:id="937" w:author="Greg Clendenning" w:date="2024-04-16T16:42:00Z">
                      <w:rPr>
                        <w:rFonts w:ascii="Cambria Math" w:hAnsi="Cambria Math" w:cs="Arial"/>
                      </w:rPr>
                      <m:t>L</m:t>
                    </w:ins>
                  </m:r>
                  <m:r>
                    <w:ins w:id="938" w:author="Greg Clendenning" w:date="2024-04-16T16:42:00Z">
                      <m:rPr>
                        <m:sty m:val="bi"/>
                      </m:rPr>
                      <w:rPr>
                        <w:rFonts w:ascii="Cambria Math" w:hAnsi="Cambria Math" w:cs="Arial"/>
                      </w:rPr>
                      <m:t>×</m:t>
                    </w:ins>
                  </m:r>
                  <m:r>
                    <w:ins w:id="939" w:author="Greg Clendenning" w:date="2024-04-16T16:42:00Z">
                      <w:rPr>
                        <w:rFonts w:ascii="Cambria Math" w:hAnsi="Cambria Math" w:cs="Arial"/>
                      </w:rPr>
                      <m:t>IE</m:t>
                    </w:ins>
                  </m:r>
                </m:e>
                <m:sub>
                  <m:r>
                    <w:ins w:id="940" w:author="Greg Clendenning" w:date="2024-04-16T16:42:00Z">
                      <w:rPr>
                        <w:rFonts w:ascii="Cambria Math" w:hAnsi="Cambria Math" w:cs="Arial"/>
                      </w:rPr>
                      <m:t>kW_s</m:t>
                    </w:ins>
                  </m:r>
                </m:sub>
              </m:sSub>
            </m:e>
          </m:d>
          <m:r>
            <w:ins w:id="941" w:author="Greg Clendenning" w:date="2024-04-16T16:42:00Z">
              <w:rPr>
                <w:rFonts w:ascii="Cambria Math" w:hAnsi="Cambria Math" w:cs="Arial"/>
              </w:rPr>
              <m:t>×ISR×</m:t>
            </w:ins>
          </m:r>
          <m:sSub>
            <m:sSubPr>
              <m:ctrlPr>
                <w:ins w:id="942" w:author="Greg Clendenning" w:date="2024-04-16T16:42:00Z">
                  <w:rPr>
                    <w:rFonts w:ascii="Cambria Math" w:hAnsi="Cambria Math" w:cs="Arial"/>
                    <w:i w:val="0"/>
                  </w:rPr>
                </w:ins>
              </m:ctrlPr>
            </m:sSubPr>
            <m:e>
              <m:r>
                <w:ins w:id="943" w:author="Greg Clendenning" w:date="2024-04-16T16:42:00Z">
                  <w:rPr>
                    <w:rFonts w:ascii="Cambria Math" w:hAnsi="Cambria Math" w:cs="Arial"/>
                  </w:rPr>
                  <m:t>CF</m:t>
                </w:ins>
              </m:r>
            </m:e>
            <m:sub>
              <m:r>
                <w:ins w:id="944" w:author="Greg Clendenning" w:date="2024-04-16T16:42:00Z">
                  <w:rPr>
                    <w:rFonts w:ascii="Cambria Math" w:hAnsi="Cambria Math" w:cs="Arial"/>
                  </w:rPr>
                  <m:t>s</m:t>
                </w:ins>
              </m:r>
            </m:sub>
          </m:sSub>
        </m:oMath>
      </m:oMathPara>
    </w:p>
    <w:p w14:paraId="677D27F3" w14:textId="77777777" w:rsidR="00FA5174" w:rsidRPr="001570EA" w:rsidRDefault="00FA5174" w:rsidP="00FA5174">
      <w:pPr>
        <w:rPr>
          <w:ins w:id="945" w:author="Greg Clendenning" w:date="2024-04-16T16:42:00Z"/>
        </w:rPr>
      </w:pPr>
    </w:p>
    <w:p w14:paraId="47728106" w14:textId="3976AE91" w:rsidR="00FA5174" w:rsidRPr="001570EA" w:rsidRDefault="00FA5174" w:rsidP="00FA5174">
      <w:pPr>
        <w:pStyle w:val="Equation"/>
        <w:tabs>
          <w:tab w:val="clear" w:pos="2880"/>
          <w:tab w:val="left" w:pos="2160"/>
        </w:tabs>
        <w:ind w:left="0" w:firstLine="0"/>
        <w:rPr>
          <w:ins w:id="946" w:author="Greg Clendenning" w:date="2024-04-16T16:42:00Z"/>
          <w:rFonts w:cs="Arial"/>
          <w:szCs w:val="20"/>
        </w:rPr>
      </w:pPr>
      <m:oMathPara>
        <m:oMathParaPr>
          <m:jc m:val="left"/>
        </m:oMathParaPr>
        <m:oMath>
          <m:r>
            <w:ins w:id="947" w:author="Greg Clendenning" w:date="2024-04-16T16:42:00Z">
              <w:rPr>
                <w:rFonts w:ascii="Cambria Math" w:hAnsi="Cambria Math" w:cs="Arial"/>
              </w:rPr>
              <m:t>∆</m:t>
            </w:ins>
          </m:r>
          <m:sSub>
            <m:sSubPr>
              <m:ctrlPr>
                <w:ins w:id="948" w:author="Greg Clendenning" w:date="2024-04-16T16:42:00Z">
                  <w:rPr>
                    <w:rFonts w:ascii="Cambria Math" w:hAnsi="Cambria Math" w:cs="Arial"/>
                    <w:i w:val="0"/>
                  </w:rPr>
                </w:ins>
              </m:ctrlPr>
            </m:sSubPr>
            <m:e>
              <m:r>
                <w:ins w:id="949" w:author="Greg Clendenning" w:date="2024-04-16T16:42:00Z">
                  <w:rPr>
                    <w:rFonts w:ascii="Cambria Math" w:hAnsi="Cambria Math" w:cs="Arial"/>
                  </w:rPr>
                  <m:t>kW</m:t>
                </w:ins>
              </m:r>
            </m:e>
            <m:sub>
              <m:r>
                <w:ins w:id="950" w:author="Greg Clendenning" w:date="2024-04-16T16:42:00Z">
                  <w:rPr>
                    <w:rFonts w:ascii="Cambria Math" w:hAnsi="Cambria Math" w:cs="Arial"/>
                  </w:rPr>
                  <m:t>winter peak</m:t>
                </w:ins>
              </m:r>
            </m:sub>
          </m:sSub>
          <m:r>
            <w:ins w:id="951" w:author="Greg Clendenning" w:date="2024-04-16T16:42:00Z">
              <w:rPr>
                <w:rFonts w:ascii="Cambria Math" w:hAnsi="Cambria Math" w:cs="Arial"/>
              </w:rPr>
              <m:t>=</m:t>
            </w:ins>
          </m:r>
          <m:f>
            <m:fPr>
              <m:ctrlPr>
                <w:ins w:id="952" w:author="Greg Clendenning" w:date="2024-04-16T16:42:00Z">
                  <w:rPr>
                    <w:rFonts w:ascii="Cambria Math" w:hAnsi="Cambria Math" w:cs="Arial"/>
                    <w:i w:val="0"/>
                  </w:rPr>
                </w:ins>
              </m:ctrlPr>
            </m:fPr>
            <m:num>
              <m:sSub>
                <m:sSubPr>
                  <m:ctrlPr>
                    <w:ins w:id="953" w:author="Greg Clendenning" w:date="2024-04-16T16:42:00Z">
                      <w:rPr>
                        <w:rFonts w:ascii="Cambria Math" w:hAnsi="Cambria Math" w:cs="Arial"/>
                        <w:i w:val="0"/>
                      </w:rPr>
                    </w:ins>
                  </m:ctrlPr>
                </m:sSubPr>
                <m:e>
                  <m:r>
                    <w:ins w:id="954" w:author="Greg Clendenning" w:date="2024-04-16T16:42:00Z">
                      <w:rPr>
                        <w:rFonts w:ascii="Cambria Math" w:hAnsi="Cambria Math" w:cs="Arial"/>
                      </w:rPr>
                      <m:t>Watts</m:t>
                    </w:ins>
                  </m:r>
                </m:e>
                <m:sub>
                  <m:r>
                    <w:ins w:id="955" w:author="Greg Clendenning" w:date="2024-04-16T16:42:00Z">
                      <w:rPr>
                        <w:rFonts w:ascii="Cambria Math" w:hAnsi="Cambria Math" w:cs="Arial"/>
                      </w:rPr>
                      <m:t>base</m:t>
                    </w:ins>
                  </m:r>
                </m:sub>
              </m:sSub>
              <m:r>
                <w:ins w:id="956" w:author="Greg Clendenning" w:date="2024-04-16T16:42:00Z">
                  <w:rPr>
                    <w:rFonts w:ascii="Cambria Math" w:hAnsi="Cambria Math" w:cs="Arial"/>
                  </w:rPr>
                  <m:t>-</m:t>
                </w:ins>
              </m:r>
              <m:sSub>
                <m:sSubPr>
                  <m:ctrlPr>
                    <w:ins w:id="957" w:author="Greg Clendenning" w:date="2024-04-16T16:42:00Z">
                      <w:rPr>
                        <w:rFonts w:ascii="Cambria Math" w:hAnsi="Cambria Math" w:cs="Arial"/>
                        <w:i w:val="0"/>
                      </w:rPr>
                    </w:ins>
                  </m:ctrlPr>
                </m:sSubPr>
                <m:e>
                  <m:r>
                    <w:ins w:id="958" w:author="Greg Clendenning" w:date="2024-04-16T16:42:00Z">
                      <w:rPr>
                        <w:rFonts w:ascii="Cambria Math" w:hAnsi="Cambria Math" w:cs="Arial"/>
                      </w:rPr>
                      <m:t>Watts</m:t>
                    </w:ins>
                  </m:r>
                </m:e>
                <m:sub>
                  <m:r>
                    <w:ins w:id="959" w:author="Greg Clendenning" w:date="2024-04-16T16:42:00Z">
                      <w:rPr>
                        <w:rFonts w:ascii="Cambria Math" w:hAnsi="Cambria Math" w:cs="Arial"/>
                      </w:rPr>
                      <m:t>EE</m:t>
                    </w:ins>
                  </m:r>
                </m:sub>
              </m:sSub>
            </m:num>
            <m:den>
              <m:r>
                <w:ins w:id="960" w:author="Greg Clendenning" w:date="2024-04-16T16:42:00Z">
                  <w:rPr>
                    <w:rFonts w:ascii="Cambria Math" w:hAnsi="Cambria Math" w:cs="Arial"/>
                  </w:rPr>
                  <m:t>1,000</m:t>
                </w:ins>
              </m:r>
            </m:den>
          </m:f>
          <m:r>
            <w:ins w:id="961" w:author="Greg Clendenning" w:date="2024-04-16T16:42:00Z">
              <w:rPr>
                <w:rFonts w:ascii="Cambria Math" w:hAnsi="Cambria Math" w:cs="Arial"/>
              </w:rPr>
              <m:t>×</m:t>
            </w:ins>
          </m:r>
          <m:d>
            <m:dPr>
              <m:ctrlPr>
                <w:ins w:id="962" w:author="Greg Clendenning" w:date="2024-04-16T16:42:00Z">
                  <w:rPr>
                    <w:rFonts w:ascii="Cambria Math" w:hAnsi="Cambria Math" w:cs="Arial"/>
                    <w:i w:val="0"/>
                  </w:rPr>
                </w:ins>
              </m:ctrlPr>
            </m:dPr>
            <m:e>
              <m:r>
                <w:ins w:id="963" w:author="Greg Clendenning" w:date="2024-04-16T16:42:00Z">
                  <w:rPr>
                    <w:rFonts w:ascii="Cambria Math" w:hAnsi="Cambria Math" w:cs="Arial"/>
                  </w:rPr>
                  <m:t>1+</m:t>
                </w:ins>
              </m:r>
              <m:sSub>
                <m:sSubPr>
                  <m:ctrlPr>
                    <w:ins w:id="964" w:author="Greg Clendenning" w:date="2024-04-16T16:42:00Z">
                      <w:rPr>
                        <w:rFonts w:ascii="Cambria Math" w:hAnsi="Cambria Math" w:cs="Arial"/>
                        <w:i w:val="0"/>
                      </w:rPr>
                    </w:ins>
                  </m:ctrlPr>
                </m:sSubPr>
                <m:e>
                  <m:r>
                    <w:ins w:id="965" w:author="Greg Clendenning" w:date="2024-04-16T16:42:00Z">
                      <w:rPr>
                        <w:rFonts w:ascii="Cambria Math" w:hAnsi="Cambria Math" w:cs="Arial"/>
                      </w:rPr>
                      <m:t>L</m:t>
                    </w:ins>
                  </m:r>
                  <m:r>
                    <w:ins w:id="966" w:author="Greg Clendenning" w:date="2024-04-16T16:42:00Z">
                      <m:rPr>
                        <m:sty m:val="bi"/>
                      </m:rPr>
                      <w:rPr>
                        <w:rFonts w:ascii="Cambria Math" w:hAnsi="Cambria Math" w:cs="Arial"/>
                      </w:rPr>
                      <m:t>×</m:t>
                    </w:ins>
                  </m:r>
                  <m:r>
                    <w:ins w:id="967" w:author="Greg Clendenning" w:date="2024-04-16T16:42:00Z">
                      <w:rPr>
                        <w:rFonts w:ascii="Cambria Math" w:hAnsi="Cambria Math" w:cs="Arial"/>
                      </w:rPr>
                      <m:t>IE</m:t>
                    </w:ins>
                  </m:r>
                </m:e>
                <m:sub>
                  <m:r>
                    <w:ins w:id="968" w:author="Greg Clendenning" w:date="2024-04-16T16:42:00Z">
                      <w:rPr>
                        <w:rFonts w:ascii="Cambria Math" w:hAnsi="Cambria Math" w:cs="Arial"/>
                      </w:rPr>
                      <m:t>kW_w</m:t>
                    </w:ins>
                  </m:r>
                </m:sub>
              </m:sSub>
            </m:e>
          </m:d>
          <m:r>
            <w:ins w:id="969" w:author="Greg Clendenning" w:date="2024-04-16T16:42:00Z">
              <w:rPr>
                <w:rFonts w:ascii="Cambria Math" w:hAnsi="Cambria Math" w:cs="Arial"/>
              </w:rPr>
              <m:t>×ISR×</m:t>
            </w:ins>
          </m:r>
          <m:sSub>
            <m:sSubPr>
              <m:ctrlPr>
                <w:ins w:id="970" w:author="Greg Clendenning" w:date="2024-04-16T16:42:00Z">
                  <w:rPr>
                    <w:rFonts w:ascii="Cambria Math" w:hAnsi="Cambria Math" w:cs="Arial"/>
                    <w:i w:val="0"/>
                  </w:rPr>
                </w:ins>
              </m:ctrlPr>
            </m:sSubPr>
            <m:e>
              <m:r>
                <w:ins w:id="971" w:author="Greg Clendenning" w:date="2024-04-16T16:42:00Z">
                  <w:rPr>
                    <w:rFonts w:ascii="Cambria Math" w:hAnsi="Cambria Math" w:cs="Arial"/>
                  </w:rPr>
                  <m:t>CF</m:t>
                </w:ins>
              </m:r>
            </m:e>
            <m:sub>
              <m:r>
                <w:ins w:id="972" w:author="Greg Clendenning" w:date="2024-04-16T16:42:00Z">
                  <w:rPr>
                    <w:rFonts w:ascii="Cambria Math" w:hAnsi="Cambria Math" w:cs="Arial"/>
                  </w:rPr>
                  <m:t>w</m:t>
                </w:ins>
              </m:r>
            </m:sub>
          </m:sSub>
        </m:oMath>
      </m:oMathPara>
    </w:p>
    <w:p w14:paraId="0ECCA4AA" w14:textId="77777777" w:rsidR="00FA5174" w:rsidRPr="001570EA" w:rsidRDefault="00FA5174" w:rsidP="00FA5174">
      <w:pPr>
        <w:rPr>
          <w:ins w:id="973" w:author="Greg Clendenning" w:date="2024-04-16T16:42:00Z"/>
        </w:rPr>
      </w:pPr>
    </w:p>
    <w:p w14:paraId="28321680" w14:textId="48FA8F78" w:rsidR="00C04335" w:rsidRPr="001570EA" w:rsidRDefault="00C04335" w:rsidP="00C04335">
      <w:pPr>
        <w:rPr>
          <w:ins w:id="974" w:author="Greg Clendenning" w:date="2024-04-16T16:42:00Z"/>
          <w:rFonts w:eastAsia="Calibri"/>
        </w:rPr>
      </w:pPr>
      <w:ins w:id="975" w:author="Greg Clendenning" w:date="2024-04-16T16:42:00Z">
        <w:r w:rsidRPr="001570EA">
          <w:rPr>
            <w:rFonts w:eastAsia="Calibri"/>
          </w:rPr>
          <w:t>For linear LED fixtures</w:t>
        </w:r>
        <w:r w:rsidR="00BA7D24" w:rsidRPr="001570EA">
          <w:rPr>
            <w:rFonts w:eastAsia="Calibri"/>
          </w:rPr>
          <w:t xml:space="preserve">, </w:t>
        </w:r>
        <w:r w:rsidRPr="001570EA">
          <w:rPr>
            <w:rFonts w:eastAsia="Calibri"/>
          </w:rPr>
          <w:t>the following algorithm is used to calculate W</w:t>
        </w:r>
        <w:r w:rsidR="004F4ADE" w:rsidRPr="001570EA">
          <w:rPr>
            <w:rFonts w:eastAsia="Calibri"/>
          </w:rPr>
          <w:t>atts</w:t>
        </w:r>
        <w:r w:rsidRPr="001570EA">
          <w:rPr>
            <w:rFonts w:eastAsia="Calibri"/>
            <w:vertAlign w:val="subscript"/>
          </w:rPr>
          <w:t xml:space="preserve">base </w:t>
        </w:r>
        <w:r w:rsidRPr="001570EA">
          <w:rPr>
            <w:rFonts w:eastAsia="Calibri"/>
          </w:rPr>
          <w:t>for use in the above formulas:</w:t>
        </w:r>
      </w:ins>
    </w:p>
    <w:tbl>
      <w:tblPr>
        <w:tblW w:w="0" w:type="auto"/>
        <w:tblLook w:val="04A0" w:firstRow="1" w:lastRow="0" w:firstColumn="1" w:lastColumn="0" w:noHBand="0" w:noVBand="1"/>
      </w:tblPr>
      <w:tblGrid>
        <w:gridCol w:w="1456"/>
        <w:gridCol w:w="7184"/>
      </w:tblGrid>
      <w:tr w:rsidR="00C04335" w:rsidRPr="001570EA" w14:paraId="6C002D4C" w14:textId="77777777">
        <w:trPr>
          <w:trHeight w:val="576"/>
          <w:ins w:id="976" w:author="Greg Clendenning" w:date="2024-04-16T16:42:00Z"/>
        </w:trPr>
        <w:tc>
          <w:tcPr>
            <w:tcW w:w="1456" w:type="dxa"/>
            <w:vAlign w:val="center"/>
          </w:tcPr>
          <w:p w14:paraId="2495F3C2" w14:textId="6980D6BC" w:rsidR="00C04335" w:rsidRPr="001570EA" w:rsidRDefault="008A402F">
            <w:pPr>
              <w:keepNext/>
              <w:tabs>
                <w:tab w:val="left" w:pos="720"/>
              </w:tabs>
              <w:spacing w:before="120" w:after="120"/>
              <w:jc w:val="center"/>
              <w:rPr>
                <w:ins w:id="977" w:author="Greg Clendenning" w:date="2024-04-16T16:42:00Z"/>
                <w:sz w:val="18"/>
                <w:szCs w:val="18"/>
              </w:rPr>
            </w:pPr>
            <m:oMathPara>
              <m:oMathParaPr>
                <m:jc m:val="left"/>
              </m:oMathParaPr>
              <m:oMath>
                <m:sSub>
                  <m:sSubPr>
                    <m:ctrlPr>
                      <w:ins w:id="978" w:author="Greg Clendenning" w:date="2024-04-16T16:42:00Z">
                        <w:rPr>
                          <w:rFonts w:ascii="Cambria Math" w:hAnsi="Cambria Math"/>
                          <w:i/>
                          <w:sz w:val="18"/>
                          <w:szCs w:val="18"/>
                        </w:rPr>
                      </w:ins>
                    </m:ctrlPr>
                  </m:sSubPr>
                  <m:e>
                    <m:r>
                      <w:ins w:id="979" w:author="Greg Clendenning" w:date="2024-04-16T16:42:00Z">
                        <w:rPr>
                          <w:rFonts w:ascii="Cambria Math" w:hAnsi="Cambria Math"/>
                          <w:sz w:val="18"/>
                          <w:szCs w:val="18"/>
                        </w:rPr>
                        <m:t>Watts</m:t>
                      </w:ins>
                    </m:r>
                  </m:e>
                  <m:sub>
                    <m:r>
                      <w:ins w:id="980" w:author="Greg Clendenning" w:date="2024-04-16T16:42:00Z">
                        <w:rPr>
                          <w:rFonts w:ascii="Cambria Math" w:hAnsi="Cambria Math"/>
                          <w:sz w:val="18"/>
                          <w:szCs w:val="18"/>
                        </w:rPr>
                        <m:t>base</m:t>
                      </w:ins>
                    </m:r>
                  </m:sub>
                </m:sSub>
              </m:oMath>
            </m:oMathPara>
          </w:p>
        </w:tc>
        <w:tc>
          <w:tcPr>
            <w:tcW w:w="7184" w:type="dxa"/>
            <w:vAlign w:val="bottom"/>
          </w:tcPr>
          <w:p w14:paraId="27B5295A" w14:textId="4EA9DE31" w:rsidR="00C04335" w:rsidRPr="001570EA" w:rsidRDefault="00C04335">
            <w:pPr>
              <w:keepNext/>
              <w:tabs>
                <w:tab w:val="left" w:pos="720"/>
              </w:tabs>
              <w:spacing w:before="120" w:after="120"/>
              <w:rPr>
                <w:ins w:id="981" w:author="Greg Clendenning" w:date="2024-04-16T16:42:00Z"/>
                <w:rFonts w:ascii="Cambria Math" w:hAnsi="Cambria Math"/>
                <w:sz w:val="18"/>
              </w:rPr>
            </w:pPr>
            <m:oMathPara>
              <m:oMathParaPr>
                <m:jc m:val="left"/>
              </m:oMathParaPr>
              <m:oMath>
                <m:r>
                  <w:ins w:id="982" w:author="Greg Clendenning" w:date="2024-04-16T16:42:00Z">
                    <m:rPr>
                      <m:sty m:val="p"/>
                    </m:rPr>
                    <w:rPr>
                      <w:rFonts w:ascii="Cambria Math" w:hAnsi="Cambria Math"/>
                      <w:sz w:val="18"/>
                    </w:rPr>
                    <m:t>=</m:t>
                  </w:ins>
                </m:r>
                <m:f>
                  <m:fPr>
                    <m:ctrlPr>
                      <w:ins w:id="983" w:author="Greg Clendenning" w:date="2024-04-16T16:42:00Z">
                        <w:rPr>
                          <w:rFonts w:ascii="Cambria Math" w:hAnsi="Cambria Math"/>
                          <w:i/>
                          <w:sz w:val="18"/>
                        </w:rPr>
                      </w:ins>
                    </m:ctrlPr>
                  </m:fPr>
                  <m:num>
                    <m:sSub>
                      <m:sSubPr>
                        <m:ctrlPr>
                          <w:ins w:id="984" w:author="Greg Clendenning" w:date="2024-04-16T16:42:00Z">
                            <w:rPr>
                              <w:rFonts w:ascii="Cambria Math" w:hAnsi="Cambria Math"/>
                              <w:i/>
                              <w:sz w:val="18"/>
                            </w:rPr>
                          </w:ins>
                        </m:ctrlPr>
                      </m:sSubPr>
                      <m:e>
                        <m:r>
                          <w:ins w:id="985" w:author="Greg Clendenning" w:date="2024-04-16T16:42:00Z">
                            <w:rPr>
                              <w:rFonts w:ascii="Cambria Math" w:hAnsi="Cambria Math"/>
                              <w:sz w:val="18"/>
                            </w:rPr>
                            <m:t>Lumens</m:t>
                          </w:ins>
                        </m:r>
                      </m:e>
                      <m:sub>
                        <m:r>
                          <w:ins w:id="986" w:author="Greg Clendenning" w:date="2024-04-16T16:42:00Z">
                            <w:rPr>
                              <w:rFonts w:ascii="Cambria Math" w:hAnsi="Cambria Math"/>
                              <w:sz w:val="18"/>
                            </w:rPr>
                            <m:t>ee</m:t>
                          </w:ins>
                        </m:r>
                      </m:sub>
                    </m:sSub>
                  </m:num>
                  <m:den>
                    <m:sSub>
                      <m:sSubPr>
                        <m:ctrlPr>
                          <w:ins w:id="987" w:author="Greg Clendenning" w:date="2024-04-16T16:42:00Z">
                            <w:rPr>
                              <w:rFonts w:ascii="Cambria Math" w:hAnsi="Cambria Math"/>
                              <w:i/>
                              <w:sz w:val="18"/>
                            </w:rPr>
                          </w:ins>
                        </m:ctrlPr>
                      </m:sSubPr>
                      <m:e>
                        <m:r>
                          <w:ins w:id="988" w:author="Greg Clendenning" w:date="2024-04-16T16:42:00Z">
                            <w:rPr>
                              <w:rFonts w:ascii="Cambria Math" w:hAnsi="Cambria Math"/>
                              <w:sz w:val="18"/>
                            </w:rPr>
                            <m:t>Efficacy</m:t>
                          </w:ins>
                        </m:r>
                      </m:e>
                      <m:sub>
                        <m:r>
                          <w:ins w:id="989" w:author="Greg Clendenning" w:date="2024-04-16T16:42:00Z">
                            <w:rPr>
                              <w:rFonts w:ascii="Cambria Math" w:hAnsi="Cambria Math"/>
                              <w:sz w:val="18"/>
                            </w:rPr>
                            <m:t>base</m:t>
                          </w:ins>
                        </m:r>
                      </m:sub>
                    </m:sSub>
                  </m:den>
                </m:f>
              </m:oMath>
            </m:oMathPara>
          </w:p>
        </w:tc>
      </w:tr>
    </w:tbl>
    <w:p w14:paraId="124B7CBD" w14:textId="77777777" w:rsidR="00C04335" w:rsidRPr="001570EA" w:rsidRDefault="00C04335" w:rsidP="00FA5174">
      <w:pPr>
        <w:rPr>
          <w:ins w:id="990" w:author="Greg Clendenning" w:date="2024-04-16T16:42:00Z"/>
        </w:rPr>
      </w:pPr>
    </w:p>
    <w:p w14:paraId="5BD5CD4C" w14:textId="77777777" w:rsidR="00FA5174" w:rsidRPr="001570EA" w:rsidRDefault="00FA5174" w:rsidP="00FA5174">
      <w:pPr>
        <w:pStyle w:val="SubStyle"/>
        <w:keepNext/>
        <w:rPr>
          <w:ins w:id="991" w:author="Greg Clendenning" w:date="2024-04-16T16:42:00Z"/>
        </w:rPr>
      </w:pPr>
      <w:ins w:id="992" w:author="Greg Clendenning" w:date="2024-04-16T16:42:00Z">
        <w:r w:rsidRPr="001570EA">
          <w:t>Definition of Terms</w:t>
        </w:r>
      </w:ins>
    </w:p>
    <w:p w14:paraId="3431B7A6" w14:textId="2C5F28FF" w:rsidR="00FA5174" w:rsidRPr="001570EA" w:rsidRDefault="00FA5174" w:rsidP="00FA5174">
      <w:pPr>
        <w:pStyle w:val="Caption"/>
      </w:pPr>
      <w:bookmarkStart w:id="993" w:name="_Ref364166254"/>
      <w:bookmarkStart w:id="994" w:name="_Toc364438102"/>
      <w:bookmarkStart w:id="995" w:name="_Toc373320230"/>
      <w:bookmarkStart w:id="996" w:name="_Toc364420934"/>
      <w:bookmarkStart w:id="997" w:name="_Toc364760704"/>
      <w:bookmarkStart w:id="998" w:name="_Toc377465526"/>
      <w:bookmarkStart w:id="999" w:name="_Toc473645780"/>
      <w:bookmarkStart w:id="1000" w:name="_Toc475982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001" w:author="Greg Clendenning" w:date="2024-04-16T16:42:00Z">
        <w:r w:rsidR="003D6F35">
          <w:rPr>
            <w:noProof/>
          </w:rPr>
          <w:delText>1</w:delText>
        </w:r>
      </w:del>
      <w:ins w:id="1002" w:author="Greg Clendenning" w:date="2024-04-16T16:42:00Z">
        <w:r w:rsidR="002E093A" w:rsidRPr="001570EA">
          <w:rPr>
            <w:noProof/>
          </w:rPr>
          <w:t>2</w:t>
        </w:r>
      </w:ins>
      <w:r w:rsidR="002E093A" w:rsidRPr="001570EA">
        <w:fldChar w:fldCharType="end"/>
      </w:r>
      <w:bookmarkEnd w:id="993"/>
      <w:r w:rsidRPr="001570EA">
        <w:t xml:space="preserve">: </w:t>
      </w:r>
      <w:r w:rsidRPr="001570EA">
        <w:rPr>
          <w:rFonts w:cs="Arial"/>
        </w:rPr>
        <w:t>Terms, Values, and References for</w:t>
      </w:r>
      <w:r w:rsidRPr="001570EA">
        <w:t xml:space="preserve"> </w:t>
      </w:r>
      <w:del w:id="1003" w:author="Greg Clendenning" w:date="2024-04-16T16:42:00Z">
        <w:r>
          <w:delText>ENERGY STAR</w:delText>
        </w:r>
      </w:del>
      <w:ins w:id="1004" w:author="Greg Clendenning" w:date="2024-04-16T16:42:00Z">
        <w:r w:rsidR="008864A8" w:rsidRPr="001570EA">
          <w:t>Residential LED</w:t>
        </w:r>
      </w:ins>
      <w:r w:rsidR="008864A8" w:rsidRPr="001570EA">
        <w:t xml:space="preserve"> </w:t>
      </w:r>
      <w:r w:rsidRPr="001570EA">
        <w:t>Lighting</w:t>
      </w:r>
      <w:bookmarkEnd w:id="994"/>
      <w:bookmarkEnd w:id="995"/>
      <w:bookmarkEnd w:id="996"/>
      <w:bookmarkEnd w:id="997"/>
      <w:bookmarkEnd w:id="998"/>
      <w:bookmarkEnd w:id="999"/>
      <w:bookmarkEnd w:id="1000"/>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1570EA" w14:paraId="5B32E9DD" w14:textId="77777777" w:rsidTr="00BD2C4C">
        <w:trPr>
          <w:trHeight w:val="317"/>
          <w:tblHeader/>
        </w:trPr>
        <w:tc>
          <w:tcPr>
            <w:tcW w:w="4117" w:type="dxa"/>
            <w:shd w:val="clear" w:color="auto" w:fill="BFBFBF"/>
          </w:tcPr>
          <w:p w14:paraId="725F2961" w14:textId="77777777" w:rsidR="00FA5174" w:rsidRPr="001570EA" w:rsidRDefault="00FA5174" w:rsidP="00BD2C4C">
            <w:pPr>
              <w:pStyle w:val="TableCell"/>
              <w:keepNext w:val="0"/>
              <w:spacing w:before="60" w:after="60"/>
              <w:jc w:val="left"/>
              <w:rPr>
                <w:b/>
              </w:rPr>
            </w:pPr>
            <w:r w:rsidRPr="001570EA">
              <w:rPr>
                <w:b/>
              </w:rPr>
              <w:t>Term</w:t>
            </w:r>
          </w:p>
        </w:tc>
        <w:tc>
          <w:tcPr>
            <w:tcW w:w="1260" w:type="dxa"/>
            <w:shd w:val="clear" w:color="auto" w:fill="BFBFBF"/>
          </w:tcPr>
          <w:p w14:paraId="47C3526B" w14:textId="77777777" w:rsidR="00FA5174" w:rsidRPr="001570EA" w:rsidRDefault="00FA5174" w:rsidP="00BD2C4C">
            <w:pPr>
              <w:pStyle w:val="TableCell"/>
              <w:spacing w:before="60" w:after="60"/>
              <w:jc w:val="center"/>
              <w:rPr>
                <w:b/>
              </w:rPr>
            </w:pPr>
            <w:r w:rsidRPr="001570EA">
              <w:rPr>
                <w:b/>
              </w:rPr>
              <w:t>Unit</w:t>
            </w:r>
          </w:p>
        </w:tc>
        <w:tc>
          <w:tcPr>
            <w:tcW w:w="2070" w:type="dxa"/>
            <w:shd w:val="clear" w:color="auto" w:fill="BFBFBF"/>
          </w:tcPr>
          <w:p w14:paraId="2B3DA72B" w14:textId="77777777" w:rsidR="00FA5174" w:rsidRPr="001570EA" w:rsidRDefault="00FA5174" w:rsidP="00BD2C4C">
            <w:pPr>
              <w:pStyle w:val="TableCell"/>
              <w:spacing w:before="60" w:after="60"/>
              <w:jc w:val="center"/>
              <w:rPr>
                <w:b/>
              </w:rPr>
            </w:pPr>
            <w:r w:rsidRPr="001570EA">
              <w:rPr>
                <w:b/>
              </w:rPr>
              <w:t>Value</w:t>
            </w:r>
          </w:p>
        </w:tc>
        <w:tc>
          <w:tcPr>
            <w:tcW w:w="1260" w:type="dxa"/>
            <w:shd w:val="clear" w:color="auto" w:fill="BFBFBF"/>
          </w:tcPr>
          <w:p w14:paraId="7742DD5B" w14:textId="77777777" w:rsidR="00FA5174" w:rsidRPr="001570EA" w:rsidRDefault="00FA5174" w:rsidP="00BD2C4C">
            <w:pPr>
              <w:pStyle w:val="TableCell"/>
              <w:spacing w:before="60" w:after="60"/>
              <w:jc w:val="center"/>
              <w:rPr>
                <w:b/>
              </w:rPr>
            </w:pPr>
            <w:r w:rsidRPr="001570EA">
              <w:rPr>
                <w:b/>
              </w:rPr>
              <w:t>Sources</w:t>
            </w:r>
          </w:p>
        </w:tc>
      </w:tr>
      <w:tr w:rsidR="00FA5174" w:rsidRPr="001570EA" w14:paraId="43645D65" w14:textId="77777777" w:rsidTr="00BD2C4C">
        <w:trPr>
          <w:trHeight w:val="317"/>
        </w:trPr>
        <w:tc>
          <w:tcPr>
            <w:tcW w:w="4117" w:type="dxa"/>
            <w:vAlign w:val="center"/>
          </w:tcPr>
          <w:p w14:paraId="4B429C3A" w14:textId="242F3754" w:rsidR="00FA5174" w:rsidRPr="001570EA" w:rsidRDefault="00FA5174" w:rsidP="00BD2C4C">
            <w:pPr>
              <w:pStyle w:val="TableCell"/>
              <w:keepNext w:val="0"/>
              <w:spacing w:before="60" w:after="60"/>
              <w:jc w:val="left"/>
            </w:pPr>
            <w:r w:rsidRPr="001570EA">
              <w:rPr>
                <w:i/>
              </w:rPr>
              <w:t>Watts</w:t>
            </w:r>
            <w:r w:rsidRPr="001570EA">
              <w:rPr>
                <w:i/>
                <w:vertAlign w:val="subscript"/>
              </w:rPr>
              <w:t>base</w:t>
            </w:r>
            <w:r w:rsidRPr="001570EA">
              <w:rPr>
                <w:vertAlign w:val="subscript"/>
              </w:rPr>
              <w:t xml:space="preserve"> </w:t>
            </w:r>
            <w:r w:rsidRPr="001570EA">
              <w:t xml:space="preserve">, </w:t>
            </w:r>
            <w:r w:rsidRPr="001570EA">
              <w:rPr>
                <w:rFonts w:cs="Arial"/>
              </w:rPr>
              <w:t>Wattage of baseline case lamp/fixture</w:t>
            </w:r>
          </w:p>
        </w:tc>
        <w:tc>
          <w:tcPr>
            <w:tcW w:w="1260" w:type="dxa"/>
            <w:vAlign w:val="center"/>
          </w:tcPr>
          <w:p w14:paraId="557027D9" w14:textId="77777777" w:rsidR="00FA5174" w:rsidRPr="001570EA" w:rsidRDefault="00FA5174" w:rsidP="00BD2C4C">
            <w:pPr>
              <w:pStyle w:val="TableCell"/>
              <w:spacing w:before="60" w:after="60"/>
              <w:jc w:val="center"/>
              <w:rPr>
                <w:i/>
              </w:rPr>
            </w:pPr>
            <w:r w:rsidRPr="001570EA">
              <w:rPr>
                <w:i/>
              </w:rPr>
              <w:t>Watts</w:t>
            </w:r>
          </w:p>
        </w:tc>
        <w:tc>
          <w:tcPr>
            <w:tcW w:w="2070" w:type="dxa"/>
            <w:vAlign w:val="center"/>
          </w:tcPr>
          <w:p w14:paraId="35F1B097" w14:textId="59B49660" w:rsidR="00707507" w:rsidRPr="001570EA" w:rsidRDefault="00707507" w:rsidP="00BD2C4C">
            <w:pPr>
              <w:pStyle w:val="TableCell"/>
              <w:spacing w:before="60" w:after="60"/>
              <w:jc w:val="center"/>
              <w:rPr>
                <w:ins w:id="1005" w:author="Greg Clendenning" w:date="2024-04-16T16:42:00Z"/>
              </w:rPr>
            </w:pPr>
            <w:ins w:id="1006" w:author="Greg Clendenning" w:date="2024-04-16T16:42:00Z">
              <w:r w:rsidRPr="001570EA">
                <w:t xml:space="preserve">Direct install: </w:t>
              </w:r>
            </w:ins>
            <w:r w:rsidR="00FA5174" w:rsidRPr="001570EA">
              <w:t>EDC Data Gathering</w:t>
            </w:r>
            <w:del w:id="1007" w:author="Greg Clendenning" w:date="2024-04-16T16:42:00Z">
              <w:r w:rsidR="00FA5174">
                <w:rPr>
                  <w:rStyle w:val="FootnoteReference"/>
                </w:rPr>
                <w:footnoteReference w:id="4"/>
              </w:r>
            </w:del>
          </w:p>
          <w:p w14:paraId="43CB2BA6" w14:textId="4C6287CA" w:rsidR="00A96AD5" w:rsidRPr="001570EA" w:rsidRDefault="0061062D" w:rsidP="00A96AD5">
            <w:pPr>
              <w:pStyle w:val="TableCell"/>
              <w:spacing w:before="60" w:after="60"/>
              <w:jc w:val="center"/>
              <w:rPr>
                <w:ins w:id="1009" w:author="Greg Clendenning" w:date="2024-04-16T16:42:00Z"/>
                <w:szCs w:val="18"/>
                <w:lang w:eastAsia="ja-JP"/>
              </w:rPr>
            </w:pPr>
            <w:ins w:id="1010" w:author="Greg Clendenning" w:date="2024-04-16T16:42:00Z">
              <w:r w:rsidRPr="001570EA">
                <w:t>GSLs outside of EISA lumen range</w:t>
              </w:r>
            </w:ins>
            <w:r w:rsidRPr="001570EA">
              <w:t xml:space="preserve"> or </w:t>
            </w:r>
            <w:del w:id="1011" w:author="Greg Clendenning" w:date="2024-04-16T16:42:00Z">
              <w:r w:rsidR="00FA5174">
                <w:delText>see Baseline Wattage Values below</w:delText>
              </w:r>
            </w:del>
            <w:ins w:id="1012" w:author="Greg Clendenning" w:date="2024-04-16T16:42:00Z">
              <w:r w:rsidRPr="001570EA">
                <w:t xml:space="preserve">exempt bulb </w:t>
              </w:r>
              <w:r w:rsidR="00A96AD5" w:rsidRPr="001570EA">
                <w:t>type</w:t>
              </w:r>
              <w:r w:rsidRPr="001570EA">
                <w:t xml:space="preserve">: </w:t>
              </w:r>
              <w:r w:rsidRPr="001570EA">
                <w:rPr>
                  <w:szCs w:val="18"/>
                  <w:lang w:eastAsia="ja-JP"/>
                </w:rPr>
                <w:t>Manufacturer rated comparable wattage</w:t>
              </w:r>
            </w:ins>
          </w:p>
          <w:p w14:paraId="4AB5944F" w14:textId="1A3613D4" w:rsidR="00FA5174" w:rsidRPr="001570EA" w:rsidRDefault="00A96AD5" w:rsidP="00A96AD5">
            <w:pPr>
              <w:pStyle w:val="TableCell"/>
              <w:spacing w:before="60" w:after="60"/>
              <w:jc w:val="center"/>
              <w:rPr>
                <w:rPrChange w:id="1013" w:author="Greg Clendenning" w:date="2024-04-16T16:42:00Z">
                  <w:rPr>
                    <w:sz w:val="13"/>
                  </w:rPr>
                </w:rPrChange>
              </w:rPr>
            </w:pPr>
            <w:ins w:id="1014" w:author="Greg Clendenning" w:date="2024-04-16T16:42:00Z">
              <w:r w:rsidRPr="001570EA">
                <w:rPr>
                  <w:szCs w:val="18"/>
                  <w:lang w:eastAsia="ja-JP"/>
                </w:rPr>
                <w:t xml:space="preserve">Linear LED fixture: </w:t>
              </w:r>
              <w:r w:rsidR="00FA5174" w:rsidRPr="001570EA">
                <w:t xml:space="preserve"> </w:t>
              </w:r>
              <w:r w:rsidR="00BF1B48" w:rsidRPr="001570EA">
                <w:t>EDC Data Gathering (</w:t>
              </w:r>
              <w:r w:rsidR="00C97595" w:rsidRPr="001570EA">
                <w:rPr>
                  <w:i/>
                  <w:szCs w:val="18"/>
                </w:rPr>
                <w:t>Lumens</w:t>
              </w:r>
              <w:r w:rsidR="00C97595" w:rsidRPr="001570EA">
                <w:rPr>
                  <w:i/>
                  <w:szCs w:val="18"/>
                  <w:vertAlign w:val="subscript"/>
                </w:rPr>
                <w:t>ee</w:t>
              </w:r>
              <w:r w:rsidR="00BF1B48" w:rsidRPr="001570EA">
                <w:t xml:space="preserve">) and </w:t>
              </w:r>
              <w:r w:rsidR="00BF1B48" w:rsidRPr="001570EA">
                <w:fldChar w:fldCharType="begin"/>
              </w:r>
              <w:r w:rsidR="00BF1B48" w:rsidRPr="001570EA">
                <w:instrText xml:space="preserve"> REF _Ref157507593 \h </w:instrText>
              </w:r>
              <w:r w:rsidR="001570EA">
                <w:instrText xml:space="preserve"> \* MERGEFORMAT </w:instrText>
              </w:r>
            </w:ins>
            <w:ins w:id="1015" w:author="Greg Clendenning" w:date="2024-04-16T16:42:00Z">
              <w:r w:rsidR="00BF1B48"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BF1B48" w:rsidRPr="001570EA">
                <w:fldChar w:fldCharType="end"/>
              </w:r>
              <w:r w:rsidR="00BF1B48" w:rsidRPr="001570EA">
                <w:t xml:space="preserve"> (</w:t>
              </w:r>
              <w:r w:rsidR="00C97595" w:rsidRPr="001570EA">
                <w:rPr>
                  <w:i/>
                  <w:szCs w:val="18"/>
                </w:rPr>
                <w:t>Efficacy</w:t>
              </w:r>
              <w:r w:rsidR="00C97595" w:rsidRPr="001570EA">
                <w:rPr>
                  <w:i/>
                  <w:szCs w:val="18"/>
                  <w:vertAlign w:val="subscript"/>
                </w:rPr>
                <w:t>base</w:t>
              </w:r>
              <w:r w:rsidR="00BF1B48" w:rsidRPr="001570EA">
                <w:t>)</w:t>
              </w:r>
              <w:r w:rsidR="00535284" w:rsidRPr="001570EA">
                <w:t xml:space="preserve"> </w:t>
              </w:r>
            </w:ins>
            <w:r w:rsidR="00FA5174" w:rsidRPr="001570EA">
              <w:t xml:space="preserve"> </w:t>
            </w:r>
          </w:p>
        </w:tc>
        <w:tc>
          <w:tcPr>
            <w:tcW w:w="1260" w:type="dxa"/>
            <w:vAlign w:val="center"/>
          </w:tcPr>
          <w:p w14:paraId="33078ACB" w14:textId="7B0030E3" w:rsidR="00FA5174" w:rsidRPr="001570EA" w:rsidRDefault="00FA5174" w:rsidP="00BD2C4C">
            <w:pPr>
              <w:pStyle w:val="TableCell"/>
              <w:spacing w:before="60" w:after="60"/>
              <w:jc w:val="center"/>
            </w:pPr>
            <w:del w:id="1016" w:author="Greg Clendenning" w:date="2024-04-16T16:42:00Z">
              <w:r>
                <w:delText>1</w:delText>
              </w:r>
            </w:del>
            <w:ins w:id="1017" w:author="Greg Clendenning" w:date="2024-04-16T16:42:00Z">
              <w:r w:rsidR="002226E8" w:rsidRPr="001570EA">
                <w:t xml:space="preserve">EDC data gathering, </w:t>
              </w:r>
              <w:r w:rsidR="00D87960" w:rsidRPr="001570EA">
                <w:t>3</w:t>
              </w:r>
              <w:r w:rsidR="00EE0CD5" w:rsidRPr="001570EA">
                <w:t xml:space="preserve"> and </w:t>
              </w:r>
              <w:r w:rsidR="00D87960" w:rsidRPr="001570EA">
                <w:t>4</w:t>
              </w:r>
            </w:ins>
          </w:p>
        </w:tc>
      </w:tr>
      <w:tr w:rsidR="00FA5174" w:rsidRPr="001570EA" w14:paraId="7348ECF3" w14:textId="77777777" w:rsidTr="00BD2C4C">
        <w:trPr>
          <w:trHeight w:val="317"/>
        </w:trPr>
        <w:tc>
          <w:tcPr>
            <w:tcW w:w="4117" w:type="dxa"/>
            <w:vAlign w:val="center"/>
          </w:tcPr>
          <w:p w14:paraId="7C5FC8C0" w14:textId="7269B632" w:rsidR="00FA5174" w:rsidRPr="001570EA" w:rsidRDefault="00FA5174" w:rsidP="00BD2C4C">
            <w:pPr>
              <w:pStyle w:val="TableCell"/>
              <w:keepNext w:val="0"/>
              <w:tabs>
                <w:tab w:val="center" w:pos="1341"/>
              </w:tabs>
              <w:spacing w:before="60" w:after="60"/>
              <w:jc w:val="left"/>
            </w:pPr>
            <w:r w:rsidRPr="001570EA">
              <w:rPr>
                <w:i/>
              </w:rPr>
              <w:t>Watts</w:t>
            </w:r>
            <w:r w:rsidRPr="001570EA">
              <w:rPr>
                <w:i/>
                <w:vertAlign w:val="subscript"/>
              </w:rPr>
              <w:t>EE</w:t>
            </w:r>
            <w:r w:rsidRPr="001570EA">
              <w:rPr>
                <w:vertAlign w:val="subscript"/>
              </w:rPr>
              <w:t xml:space="preserve"> </w:t>
            </w:r>
            <w:r w:rsidRPr="001570EA">
              <w:t xml:space="preserve">, </w:t>
            </w:r>
            <w:r w:rsidRPr="001570EA">
              <w:rPr>
                <w:rFonts w:cs="Arial"/>
              </w:rPr>
              <w:t>Wattage of efficient case lamp/fixture</w:t>
            </w:r>
          </w:p>
        </w:tc>
        <w:tc>
          <w:tcPr>
            <w:tcW w:w="1260" w:type="dxa"/>
            <w:vAlign w:val="center"/>
          </w:tcPr>
          <w:p w14:paraId="01A55E85" w14:textId="77777777" w:rsidR="00FA5174" w:rsidRPr="001570EA" w:rsidDel="005F6651" w:rsidRDefault="00FA5174" w:rsidP="00BD2C4C">
            <w:pPr>
              <w:pStyle w:val="TableCell"/>
              <w:spacing w:before="60" w:after="60"/>
              <w:jc w:val="center"/>
              <w:rPr>
                <w:i/>
              </w:rPr>
            </w:pPr>
            <w:r w:rsidRPr="001570EA">
              <w:rPr>
                <w:i/>
              </w:rPr>
              <w:t>Watts</w:t>
            </w:r>
          </w:p>
        </w:tc>
        <w:tc>
          <w:tcPr>
            <w:tcW w:w="2070" w:type="dxa"/>
            <w:vAlign w:val="center"/>
          </w:tcPr>
          <w:p w14:paraId="4027D607" w14:textId="77777777" w:rsidR="00FA5174" w:rsidRPr="001570EA" w:rsidRDefault="00FA5174" w:rsidP="00BD2C4C">
            <w:pPr>
              <w:pStyle w:val="TableCell"/>
              <w:spacing w:before="60" w:after="60"/>
              <w:jc w:val="center"/>
            </w:pPr>
            <w:r w:rsidRPr="001570EA">
              <w:t>EDC Data Gathering</w:t>
            </w:r>
          </w:p>
        </w:tc>
        <w:tc>
          <w:tcPr>
            <w:tcW w:w="1260" w:type="dxa"/>
            <w:vAlign w:val="center"/>
          </w:tcPr>
          <w:p w14:paraId="534AAFD9" w14:textId="77777777" w:rsidR="00FA5174" w:rsidRPr="001570EA" w:rsidRDefault="00FA5174" w:rsidP="00BD2C4C">
            <w:pPr>
              <w:pStyle w:val="TableCell"/>
              <w:spacing w:before="60" w:after="60"/>
              <w:jc w:val="center"/>
            </w:pPr>
            <w:r w:rsidRPr="001570EA">
              <w:t>EDC Data Gathering</w:t>
            </w:r>
          </w:p>
        </w:tc>
      </w:tr>
      <w:tr w:rsidR="00FA5174" w:rsidRPr="001570EA" w14:paraId="4A67DA56" w14:textId="77777777" w:rsidTr="00BD2C4C">
        <w:trPr>
          <w:trHeight w:val="317"/>
        </w:trPr>
        <w:tc>
          <w:tcPr>
            <w:tcW w:w="4117" w:type="dxa"/>
            <w:vAlign w:val="center"/>
          </w:tcPr>
          <w:p w14:paraId="4FB70D4E" w14:textId="516072DE" w:rsidR="00FA5174" w:rsidRPr="001570EA" w:rsidRDefault="00FA5174" w:rsidP="00BD2C4C">
            <w:pPr>
              <w:pStyle w:val="TableCell"/>
              <w:keepNext w:val="0"/>
              <w:spacing w:before="60" w:after="60"/>
              <w:jc w:val="left"/>
            </w:pPr>
            <w:del w:id="1018" w:author="Greg Clendenning" w:date="2024-04-16T16:42:00Z">
              <w:r>
                <w:rPr>
                  <w:i/>
                </w:rPr>
                <w:delText>HOU</w:delText>
              </w:r>
              <w:r>
                <w:rPr>
                  <w:i/>
                  <w:vertAlign w:val="subscript"/>
                </w:rPr>
                <w:delText>res</w:delText>
              </w:r>
            </w:del>
            <w:ins w:id="1019" w:author="Greg Clendenning" w:date="2024-04-16T16:42:00Z">
              <w:r w:rsidRPr="001570EA">
                <w:rPr>
                  <w:i/>
                </w:rPr>
                <w:t>HOU</w:t>
              </w:r>
            </w:ins>
            <w:r w:rsidRPr="001570EA">
              <w:t xml:space="preserve">, </w:t>
            </w:r>
            <w:r w:rsidRPr="001570EA">
              <w:rPr>
                <w:rFonts w:cs="Arial"/>
              </w:rPr>
              <w:t>Average hours of use per day per unit installed for residential use</w:t>
            </w:r>
          </w:p>
        </w:tc>
        <w:tc>
          <w:tcPr>
            <w:tcW w:w="1260" w:type="dxa"/>
            <w:vAlign w:val="center"/>
          </w:tcPr>
          <w:p w14:paraId="3C8639E2" w14:textId="77777777" w:rsidR="00FA5174" w:rsidRPr="001570EA" w:rsidRDefault="008A402F" w:rsidP="00BD2C4C">
            <w:pPr>
              <w:pStyle w:val="TableCell"/>
              <w:spacing w:before="60" w:after="60"/>
              <w:jc w:val="center"/>
              <w:rPr>
                <w:i/>
              </w:rPr>
            </w:pPr>
            <m:oMathPara>
              <m:oMath>
                <m:f>
                  <m:fPr>
                    <m:ctrlPr>
                      <w:rPr>
                        <w:rFonts w:ascii="Cambria Math" w:hAnsi="Cambria Math"/>
                        <w:i/>
                      </w:rPr>
                    </m:ctrlPr>
                  </m:fPr>
                  <m:num>
                    <m:r>
                      <w:rPr>
                        <w:rFonts w:ascii="Cambria Math" w:hAnsi="Cambria Math"/>
                      </w:rPr>
                      <m:t>h</m:t>
                    </m:r>
                    <m:r>
                      <w:rPr>
                        <w:rFonts w:ascii="Cambria Math" w:hAnsi="Cambria Math"/>
                      </w:rPr>
                      <m:t>ours</m:t>
                    </m:r>
                  </m:num>
                  <m:den>
                    <m:r>
                      <w:rPr>
                        <w:rFonts w:ascii="Cambria Math" w:hAnsi="Cambria Math"/>
                      </w:rPr>
                      <m:t>day</m:t>
                    </m:r>
                  </m:den>
                </m:f>
              </m:oMath>
            </m:oMathPara>
          </w:p>
        </w:tc>
        <w:tc>
          <w:tcPr>
            <w:tcW w:w="2070" w:type="dxa"/>
            <w:vAlign w:val="center"/>
          </w:tcPr>
          <w:p w14:paraId="0467770F" w14:textId="7C2398F8" w:rsidR="00FA5174" w:rsidRPr="001570EA" w:rsidRDefault="00FA5174" w:rsidP="00BD2C4C">
            <w:pPr>
              <w:pStyle w:val="TableCell"/>
              <w:spacing w:before="60" w:after="60"/>
              <w:jc w:val="center"/>
            </w:pPr>
            <w:r w:rsidRPr="001570EA">
              <w:fldChar w:fldCharType="begin"/>
            </w:r>
            <w:r w:rsidRPr="001570EA">
              <w:instrText xml:space="preserve"> REF _Ref411524069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r>
            <w:del w:id="1020" w:author="Greg Clendenning" w:date="2024-04-16T16:42:00Z">
              <w:r w:rsidR="00146CD3">
                <w:rPr>
                  <w:noProof/>
                </w:rPr>
                <w:delText>2</w:delText>
              </w:r>
            </w:del>
            <w:ins w:id="1021" w:author="Greg Clendenning" w:date="2024-04-16T16:42:00Z">
              <w:r w:rsidR="00384D95" w:rsidRPr="001570EA">
                <w:rPr>
                  <w:noProof/>
                </w:rPr>
                <w:t>4</w:t>
              </w:r>
            </w:ins>
            <w:r w:rsidRPr="001570EA">
              <w:fldChar w:fldCharType="end"/>
            </w:r>
          </w:p>
        </w:tc>
        <w:tc>
          <w:tcPr>
            <w:tcW w:w="1260" w:type="dxa"/>
            <w:vAlign w:val="center"/>
          </w:tcPr>
          <w:p w14:paraId="104F39C4" w14:textId="7CB058A0" w:rsidR="00FA5174" w:rsidRPr="001570EA" w:rsidRDefault="00FA5174" w:rsidP="00BD2C4C">
            <w:pPr>
              <w:pStyle w:val="TableCell"/>
              <w:spacing w:before="60" w:after="60"/>
              <w:jc w:val="center"/>
            </w:pPr>
            <w:del w:id="1022" w:author="Greg Clendenning" w:date="2024-04-16T16:42:00Z">
              <w:r>
                <w:delText>2</w:delText>
              </w:r>
            </w:del>
            <w:ins w:id="1023" w:author="Greg Clendenning" w:date="2024-04-16T16:42:00Z">
              <w:r w:rsidR="00C009C0" w:rsidRPr="001570EA">
                <w:t>7</w:t>
              </w:r>
            </w:ins>
          </w:p>
        </w:tc>
      </w:tr>
      <w:tr w:rsidR="00160186" w:rsidRPr="001570EA" w14:paraId="4574E691" w14:textId="77777777" w:rsidTr="00BD2C4C">
        <w:trPr>
          <w:trHeight w:val="317"/>
        </w:trPr>
        <w:tc>
          <w:tcPr>
            <w:tcW w:w="4117" w:type="dxa"/>
            <w:vAlign w:val="center"/>
          </w:tcPr>
          <w:p w14:paraId="7E9BA7E5" w14:textId="1445001E" w:rsidR="00160186" w:rsidRPr="001570EA" w:rsidRDefault="00FA5174" w:rsidP="00160186">
            <w:pPr>
              <w:pStyle w:val="TableCell"/>
              <w:keepNext w:val="0"/>
              <w:spacing w:before="60" w:after="60"/>
              <w:jc w:val="left"/>
              <w:rPr>
                <w:rFonts w:cs="Arial"/>
                <w:i/>
              </w:rPr>
            </w:pPr>
            <w:del w:id="1024" w:author="Greg Clendenning" w:date="2024-04-16T16:42:00Z">
              <w:r>
                <w:rPr>
                  <w:i/>
                </w:rPr>
                <w:delText>HOU</w:delText>
              </w:r>
              <w:r w:rsidRPr="003F4BEA">
                <w:rPr>
                  <w:i/>
                  <w:vertAlign w:val="subscript"/>
                </w:rPr>
                <w:delText>non-</w:delText>
              </w:r>
              <w:r>
                <w:rPr>
                  <w:i/>
                  <w:vertAlign w:val="subscript"/>
                </w:rPr>
                <w:delText>res</w:delText>
              </w:r>
              <w:r>
                <w:delText xml:space="preserve">, </w:delText>
              </w:r>
              <w:r w:rsidRPr="00165C8E">
                <w:rPr>
                  <w:rFonts w:cs="Arial"/>
                </w:rPr>
                <w:delText>Average</w:delText>
              </w:r>
              <w:r>
                <w:rPr>
                  <w:rFonts w:cs="Arial"/>
                </w:rPr>
                <w:delText xml:space="preserve"> </w:delText>
              </w:r>
              <w:r w:rsidRPr="00165C8E">
                <w:rPr>
                  <w:rFonts w:cs="Arial"/>
                </w:rPr>
                <w:delText>hours</w:delText>
              </w:r>
              <w:r>
                <w:rPr>
                  <w:rFonts w:cs="Arial"/>
                </w:rPr>
                <w:delText xml:space="preserve"> </w:delText>
              </w:r>
              <w:r w:rsidRPr="00165C8E">
                <w:rPr>
                  <w:rFonts w:cs="Arial"/>
                </w:rPr>
                <w:delText>of</w:delText>
              </w:r>
              <w:r>
                <w:rPr>
                  <w:rFonts w:cs="Arial"/>
                </w:rPr>
                <w:delText xml:space="preserve"> </w:delText>
              </w:r>
              <w:r w:rsidRPr="00165C8E">
                <w:rPr>
                  <w:rFonts w:cs="Arial"/>
                </w:rPr>
                <w:delText>use</w:delText>
              </w:r>
              <w:r>
                <w:rPr>
                  <w:rFonts w:cs="Arial"/>
                </w:rPr>
                <w:delText xml:space="preserve"> </w:delText>
              </w:r>
              <w:r w:rsidRPr="00165C8E">
                <w:rPr>
                  <w:rFonts w:cs="Arial"/>
                </w:rPr>
                <w:delText>per</w:delText>
              </w:r>
              <w:r>
                <w:rPr>
                  <w:rFonts w:cs="Arial"/>
                </w:rPr>
                <w:delText xml:space="preserve"> </w:delText>
              </w:r>
              <w:r w:rsidRPr="00165C8E">
                <w:rPr>
                  <w:rFonts w:cs="Arial"/>
                </w:rPr>
                <w:delText>day</w:delText>
              </w:r>
              <w:r>
                <w:rPr>
                  <w:rFonts w:cs="Arial"/>
                </w:rPr>
                <w:delText xml:space="preserve"> </w:delText>
              </w:r>
              <w:r w:rsidRPr="00165C8E">
                <w:rPr>
                  <w:rFonts w:cs="Arial"/>
                </w:rPr>
                <w:delText>per</w:delText>
              </w:r>
              <w:r>
                <w:rPr>
                  <w:rFonts w:cs="Arial"/>
                </w:rPr>
                <w:delText xml:space="preserve"> unit installed for non-residential use</w:delText>
              </w:r>
            </w:del>
            <w:ins w:id="1025" w:author="Greg Clendenning" w:date="2024-04-16T16:42:00Z">
              <w:r w:rsidR="00160186" w:rsidRPr="001570EA">
                <w:rPr>
                  <w:rFonts w:cs="Arial"/>
                  <w:i/>
                </w:rPr>
                <w:t xml:space="preserve">L, </w:t>
              </w:r>
              <w:r w:rsidR="00160186" w:rsidRPr="001570EA">
                <w:rPr>
                  <w:rFonts w:cs="Arial"/>
                  <w:iCs/>
                </w:rPr>
                <w:t xml:space="preserve">Factor to adjust interactive </w:t>
              </w:r>
              <w:r w:rsidR="008E5E0D" w:rsidRPr="001570EA">
                <w:rPr>
                  <w:rFonts w:cs="Arial"/>
                  <w:iCs/>
                </w:rPr>
                <w:t xml:space="preserve">effect factors </w:t>
              </w:r>
              <w:r w:rsidR="00817343" w:rsidRPr="001570EA">
                <w:rPr>
                  <w:rFonts w:cs="Arial"/>
                  <w:iCs/>
                </w:rPr>
                <w:t xml:space="preserve">to account for proportion of </w:t>
              </w:r>
              <w:r w:rsidR="00C64CD9" w:rsidRPr="001570EA">
                <w:rPr>
                  <w:rFonts w:cs="Arial"/>
                  <w:iCs/>
                </w:rPr>
                <w:t xml:space="preserve">LEDs </w:t>
              </w:r>
              <w:r w:rsidR="00285865" w:rsidRPr="001570EA">
                <w:rPr>
                  <w:rFonts w:cs="Arial"/>
                  <w:iCs/>
                </w:rPr>
                <w:t>installed in interior locations</w:t>
              </w:r>
            </w:ins>
          </w:p>
        </w:tc>
        <w:tc>
          <w:tcPr>
            <w:tcW w:w="1260" w:type="dxa"/>
            <w:vAlign w:val="center"/>
          </w:tcPr>
          <w:p w14:paraId="3484E697" w14:textId="36223A78" w:rsidR="00160186" w:rsidRPr="001570EA" w:rsidRDefault="008A402F" w:rsidP="00160186">
            <w:pPr>
              <w:pStyle w:val="TableCell"/>
              <w:spacing w:before="60" w:after="60"/>
              <w:jc w:val="center"/>
              <w:rPr>
                <w:i/>
                <w:rPrChange w:id="1026" w:author="Greg Clendenning" w:date="2024-04-16T16:42:00Z">
                  <w:rPr/>
                </w:rPrChange>
              </w:rPr>
            </w:pPr>
            <m:oMath>
              <m:f>
                <m:fPr>
                  <m:ctrlPr>
                    <w:del w:id="1027" w:author="Greg Clendenning" w:date="2024-04-16T16:42:00Z">
                      <w:rPr>
                        <w:rFonts w:ascii="Cambria Math" w:hAnsi="Cambria Math"/>
                        <w:i/>
                      </w:rPr>
                    </w:del>
                  </m:ctrlPr>
                </m:fPr>
                <m:num>
                  <m:r>
                    <w:del w:id="1028" w:author="Greg Clendenning" w:date="2024-04-16T16:42:00Z">
                      <w:rPr>
                        <w:rFonts w:ascii="Cambria Math" w:hAnsi="Cambria Math"/>
                      </w:rPr>
                      <m:t>h</m:t>
                    </w:del>
                  </m:r>
                  <m:r>
                    <w:del w:id="1029" w:author="Greg Clendenning" w:date="2024-04-16T16:42:00Z">
                      <w:rPr>
                        <w:rFonts w:ascii="Cambria Math" w:hAnsi="Cambria Math"/>
                      </w:rPr>
                      <m:t>ours</m:t>
                    </w:del>
                  </m:r>
                </m:num>
                <m:den>
                  <m:r>
                    <w:del w:id="1030" w:author="Greg Clendenning" w:date="2024-04-16T16:42:00Z">
                      <w:rPr>
                        <w:rFonts w:ascii="Cambria Math" w:hAnsi="Cambria Math"/>
                      </w:rPr>
                      <m:t>day</m:t>
                    </w:del>
                  </m:r>
                </m:den>
              </m:f>
            </m:oMath>
            <w:ins w:id="1031" w:author="Greg Clendenning" w:date="2024-04-16T16:42:00Z">
              <w:r w:rsidR="000E490C" w:rsidRPr="001570EA">
                <w:rPr>
                  <w:i/>
                </w:rPr>
                <w:t>%</w:t>
              </w:r>
            </w:ins>
          </w:p>
        </w:tc>
        <w:tc>
          <w:tcPr>
            <w:tcW w:w="2070" w:type="dxa"/>
            <w:vAlign w:val="center"/>
          </w:tcPr>
          <w:p w14:paraId="5A29D094" w14:textId="77777777" w:rsidR="00FA5174" w:rsidRDefault="00FA5174" w:rsidP="00BD2C4C">
            <w:pPr>
              <w:pStyle w:val="TableCell"/>
              <w:spacing w:before="60" w:after="60"/>
              <w:jc w:val="center"/>
              <w:rPr>
                <w:del w:id="1032" w:author="Greg Clendenning" w:date="2024-04-16T16:42:00Z"/>
              </w:rPr>
            </w:pPr>
            <w:del w:id="1033" w:author="Greg Clendenning" w:date="2024-04-16T16:42:00Z">
              <w:r>
                <w:delText xml:space="preserve">EDC Data Gathering </w:delText>
              </w:r>
            </w:del>
          </w:p>
          <w:p w14:paraId="51DD7BFF" w14:textId="1133A672" w:rsidR="00160186" w:rsidRPr="001570EA" w:rsidRDefault="00FA5174" w:rsidP="00160186">
            <w:pPr>
              <w:pStyle w:val="TableCell"/>
              <w:spacing w:before="60" w:after="60"/>
              <w:jc w:val="center"/>
              <w:rPr>
                <w:ins w:id="1034" w:author="Greg Clendenning" w:date="2024-04-16T16:42:00Z"/>
                <w:bCs/>
              </w:rPr>
            </w:pPr>
            <w:del w:id="1035" w:author="Greg Clendenning" w:date="2024-04-16T16:42:00Z">
              <w:r>
                <w:delText xml:space="preserve">Default = </w:delText>
              </w:r>
              <w:r w:rsidR="008B6E3E">
                <w:delText>6.85</w:delText>
              </w:r>
            </w:del>
            <w:ins w:id="1036" w:author="Greg Clendenning" w:date="2024-04-16T16:42:00Z">
              <w:r w:rsidR="00160186" w:rsidRPr="001570EA">
                <w:rPr>
                  <w:bCs/>
                </w:rPr>
                <w:t>Interior: 100%</w:t>
              </w:r>
            </w:ins>
          </w:p>
          <w:p w14:paraId="38EACD6A" w14:textId="77777777" w:rsidR="00160186" w:rsidRPr="001570EA" w:rsidRDefault="00160186" w:rsidP="00160186">
            <w:pPr>
              <w:pStyle w:val="TableCell"/>
              <w:spacing w:before="60" w:after="60"/>
              <w:jc w:val="center"/>
              <w:rPr>
                <w:ins w:id="1037" w:author="Greg Clendenning" w:date="2024-04-16T16:42:00Z"/>
                <w:bCs/>
              </w:rPr>
            </w:pPr>
            <w:ins w:id="1038" w:author="Greg Clendenning" w:date="2024-04-16T16:42:00Z">
              <w:r w:rsidRPr="001570EA">
                <w:rPr>
                  <w:bCs/>
                </w:rPr>
                <w:t>Exterior: 0%</w:t>
              </w:r>
            </w:ins>
          </w:p>
          <w:p w14:paraId="698F05FF" w14:textId="22D724F1" w:rsidR="00160186" w:rsidRPr="001570EA" w:rsidRDefault="00160186" w:rsidP="00160186">
            <w:pPr>
              <w:pStyle w:val="TableCell"/>
              <w:spacing w:before="60" w:after="60"/>
              <w:jc w:val="center"/>
            </w:pPr>
            <w:ins w:id="1039" w:author="Greg Clendenning" w:date="2024-04-16T16:42:00Z">
              <w:r w:rsidRPr="001570EA">
                <w:rPr>
                  <w:bCs/>
                </w:rPr>
                <w:t>Unknown: 90.3%</w:t>
              </w:r>
            </w:ins>
          </w:p>
        </w:tc>
        <w:tc>
          <w:tcPr>
            <w:tcW w:w="1260" w:type="dxa"/>
            <w:vAlign w:val="center"/>
          </w:tcPr>
          <w:p w14:paraId="2EE5EAFE" w14:textId="05850D61" w:rsidR="00160186" w:rsidRPr="001570EA" w:rsidDel="00F57AE3" w:rsidRDefault="00FA5174" w:rsidP="00160186">
            <w:pPr>
              <w:pStyle w:val="TableCell"/>
              <w:spacing w:before="60" w:after="60"/>
              <w:jc w:val="center"/>
            </w:pPr>
            <w:del w:id="1040" w:author="Greg Clendenning" w:date="2024-04-16T16:42:00Z">
              <w:r>
                <w:delText>5</w:delText>
              </w:r>
            </w:del>
            <w:ins w:id="1041" w:author="Greg Clendenning" w:date="2024-04-16T16:42:00Z">
              <w:r w:rsidR="000D486D" w:rsidRPr="001570EA">
                <w:t>10</w:t>
              </w:r>
            </w:ins>
          </w:p>
        </w:tc>
      </w:tr>
      <w:tr w:rsidR="00FA5174" w:rsidRPr="001570EA" w14:paraId="271C49D6" w14:textId="77777777" w:rsidTr="00BD2C4C">
        <w:trPr>
          <w:trHeight w:val="317"/>
        </w:trPr>
        <w:tc>
          <w:tcPr>
            <w:tcW w:w="4117" w:type="dxa"/>
            <w:vAlign w:val="center"/>
          </w:tcPr>
          <w:p w14:paraId="70C26EF7" w14:textId="5C5EEAEC" w:rsidR="00FA5174" w:rsidRPr="001570EA" w:rsidRDefault="00FA5174" w:rsidP="00BD2C4C">
            <w:pPr>
              <w:pStyle w:val="TableCell"/>
              <w:keepNext w:val="0"/>
              <w:spacing w:before="60" w:after="60"/>
              <w:jc w:val="left"/>
            </w:pPr>
            <w:r w:rsidRPr="001570EA">
              <w:rPr>
                <w:rFonts w:cs="Arial"/>
                <w:i/>
              </w:rPr>
              <w:t>IE</w:t>
            </w:r>
            <w:r w:rsidRPr="001570EA">
              <w:rPr>
                <w:rFonts w:cs="Arial"/>
                <w:i/>
                <w:vertAlign w:val="subscript"/>
              </w:rPr>
              <w:t>kWh</w:t>
            </w:r>
            <w:del w:id="1042" w:author="Greg Clendenning" w:date="2024-04-16T16:42:00Z">
              <w:r>
                <w:rPr>
                  <w:rFonts w:cs="Arial"/>
                  <w:i/>
                  <w:vertAlign w:val="subscript"/>
                </w:rPr>
                <w:delText>,res</w:delText>
              </w:r>
            </w:del>
            <w:r w:rsidRPr="001570EA">
              <w:rPr>
                <w:rFonts w:cs="Arial"/>
              </w:rPr>
              <w:t xml:space="preserve"> , HVAC Interactive Effect for LED energy for residential use</w:t>
            </w:r>
          </w:p>
        </w:tc>
        <w:tc>
          <w:tcPr>
            <w:tcW w:w="1260" w:type="dxa"/>
            <w:vAlign w:val="center"/>
          </w:tcPr>
          <w:p w14:paraId="6E27DAC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0A004D60" w14:textId="77777777" w:rsidR="00FA5174" w:rsidRPr="001570EA" w:rsidRDefault="00FA5174" w:rsidP="00BD2C4C">
            <w:pPr>
              <w:pStyle w:val="TableCell"/>
              <w:spacing w:before="60" w:after="60"/>
              <w:jc w:val="center"/>
            </w:pPr>
            <w:r w:rsidRPr="001570EA">
              <w:t>EDC Data Gathering</w:t>
            </w:r>
          </w:p>
          <w:p w14:paraId="56B9044D" w14:textId="77777777" w:rsidR="00FA5174" w:rsidRDefault="00FA5174" w:rsidP="00BD2C4C">
            <w:pPr>
              <w:pStyle w:val="TableCell"/>
              <w:spacing w:before="60" w:after="60"/>
              <w:jc w:val="center"/>
              <w:rPr>
                <w:del w:id="1043" w:author="Greg Clendenning" w:date="2024-04-16T16:42:00Z"/>
                <w:b/>
                <w:bCs/>
              </w:rPr>
            </w:pPr>
            <w:r w:rsidRPr="001570EA">
              <w:t xml:space="preserve">Default = </w:t>
            </w:r>
            <w:r w:rsidRPr="001570EA">
              <w:rPr>
                <w:b/>
                <w:bCs/>
              </w:rPr>
              <w:fldChar w:fldCharType="begin"/>
            </w:r>
            <w:r w:rsidRPr="001570EA">
              <w:instrText xml:space="preserve"> REF _Ref395116944 \h </w:instrText>
            </w:r>
            <w:r w:rsidRPr="001570EA">
              <w:rPr>
                <w:b/>
                <w:bCs/>
              </w:rPr>
              <w:instrText xml:space="preserve"> \* MERGEFORMAT </w:instrText>
            </w:r>
            <w:r w:rsidRPr="001570EA">
              <w:rPr>
                <w:b/>
                <w:bCs/>
              </w:rPr>
            </w:r>
            <w:r w:rsidRPr="001570EA">
              <w:rPr>
                <w:b/>
                <w:bCs/>
              </w:rPr>
              <w:fldChar w:fldCharType="separate"/>
            </w:r>
            <w:r w:rsidR="00384D95" w:rsidRPr="001570EA">
              <w:t xml:space="preserve">Table </w:t>
            </w:r>
            <w:r w:rsidR="00384D95" w:rsidRPr="001570EA">
              <w:rPr>
                <w:noProof/>
              </w:rPr>
              <w:t>2</w:t>
            </w:r>
            <w:r w:rsidR="00384D95" w:rsidRPr="001570EA">
              <w:rPr>
                <w:noProof/>
              </w:rPr>
              <w:noBreakHyphen/>
            </w:r>
            <w:del w:id="1044" w:author="Greg Clendenning" w:date="2024-04-16T16:42:00Z">
              <w:r w:rsidR="00146CD3">
                <w:rPr>
                  <w:noProof/>
                </w:rPr>
                <w:delText>3</w:delText>
              </w:r>
            </w:del>
            <w:ins w:id="1045" w:author="Greg Clendenning" w:date="2024-04-16T16:42:00Z">
              <w:r w:rsidR="00384D95" w:rsidRPr="001570EA">
                <w:rPr>
                  <w:noProof/>
                </w:rPr>
                <w:t>5</w:t>
              </w:r>
            </w:ins>
            <w:r w:rsidRPr="001570EA">
              <w:rPr>
                <w:b/>
                <w:bCs/>
              </w:rPr>
              <w:fldChar w:fldCharType="end"/>
            </w:r>
          </w:p>
          <w:p w14:paraId="7E7BCAAD" w14:textId="12E6E2FB" w:rsidR="00FA5174" w:rsidRPr="001570EA" w:rsidRDefault="00FA5174" w:rsidP="000E490C">
            <w:pPr>
              <w:pStyle w:val="TableCell"/>
              <w:spacing w:before="60" w:after="60"/>
              <w:jc w:val="center"/>
            </w:pPr>
            <w:del w:id="1046" w:author="Greg Clendenning" w:date="2024-04-16T16:42:00Z">
              <w:r>
                <w:rPr>
                  <w:bCs/>
                </w:rPr>
                <w:delText>Exterior Fixtures: 0%</w:delText>
              </w:r>
            </w:del>
          </w:p>
        </w:tc>
        <w:tc>
          <w:tcPr>
            <w:tcW w:w="1260" w:type="dxa"/>
            <w:vAlign w:val="center"/>
          </w:tcPr>
          <w:p w14:paraId="6E1B4468" w14:textId="3E9E64F7" w:rsidR="00FA5174" w:rsidRPr="001570EA" w:rsidRDefault="00FA5174" w:rsidP="00BD2C4C">
            <w:pPr>
              <w:pStyle w:val="TableCell"/>
              <w:spacing w:before="60" w:after="60"/>
              <w:jc w:val="center"/>
            </w:pPr>
            <w:del w:id="1047" w:author="Greg Clendenning" w:date="2024-04-16T16:42:00Z">
              <w:r>
                <w:delText>3</w:delText>
              </w:r>
            </w:del>
            <w:ins w:id="1048" w:author="Greg Clendenning" w:date="2024-04-16T16:42:00Z">
              <w:r w:rsidR="00356D39" w:rsidRPr="001570EA">
                <w:t>6</w:t>
              </w:r>
            </w:ins>
          </w:p>
        </w:tc>
      </w:tr>
      <w:tr w:rsidR="00FA5174" w:rsidRPr="001570EA" w14:paraId="7D9097A2" w14:textId="77777777" w:rsidTr="00BD2C4C">
        <w:trPr>
          <w:trHeight w:val="317"/>
        </w:trPr>
        <w:tc>
          <w:tcPr>
            <w:tcW w:w="4117" w:type="dxa"/>
            <w:vAlign w:val="center"/>
          </w:tcPr>
          <w:p w14:paraId="03495A8E" w14:textId="2D3C897E" w:rsidR="00914C5D" w:rsidRPr="001570EA" w:rsidRDefault="00FA5174" w:rsidP="006F5C9F">
            <w:pPr>
              <w:pStyle w:val="TableCell"/>
              <w:keepNext w:val="0"/>
              <w:spacing w:before="60" w:after="60"/>
              <w:jc w:val="left"/>
            </w:pPr>
            <w:r w:rsidRPr="001570EA">
              <w:rPr>
                <w:rFonts w:cs="Arial"/>
                <w:i/>
              </w:rPr>
              <w:t>IE</w:t>
            </w:r>
            <w:r w:rsidRPr="001570EA">
              <w:rPr>
                <w:rFonts w:cs="Arial"/>
                <w:i/>
                <w:vertAlign w:val="subscript"/>
              </w:rPr>
              <w:t>kW</w:t>
            </w:r>
            <w:del w:id="1049" w:author="Greg Clendenning" w:date="2024-04-16T16:42:00Z">
              <w:r>
                <w:rPr>
                  <w:rFonts w:cs="Arial"/>
                  <w:i/>
                  <w:vertAlign w:val="subscript"/>
                </w:rPr>
                <w:delText>, res</w:delText>
              </w:r>
              <w:r>
                <w:rPr>
                  <w:rFonts w:cs="Arial"/>
                  <w:vertAlign w:val="subscript"/>
                </w:rPr>
                <w:delText xml:space="preserve"> </w:delText>
              </w:r>
              <w:r>
                <w:rPr>
                  <w:rFonts w:cs="Arial"/>
                </w:rPr>
                <w:delText>, HVAC</w:delText>
              </w:r>
            </w:del>
            <w:ins w:id="1050" w:author="Greg Clendenning" w:date="2024-04-16T16:42:00Z">
              <w:r w:rsidR="00F14170" w:rsidRPr="001570EA">
                <w:rPr>
                  <w:rFonts w:cs="Arial"/>
                  <w:i/>
                  <w:vertAlign w:val="subscript"/>
                </w:rPr>
                <w:t>_s</w:t>
              </w:r>
              <w:r w:rsidRPr="001570EA">
                <w:rPr>
                  <w:rFonts w:cs="Arial"/>
                </w:rPr>
                <w:t xml:space="preserve">, </w:t>
              </w:r>
              <w:r w:rsidR="006F5C9F" w:rsidRPr="001570EA">
                <w:rPr>
                  <w:rFonts w:cs="Arial"/>
                </w:rPr>
                <w:t>S</w:t>
              </w:r>
              <w:r w:rsidR="00914C5D" w:rsidRPr="001570EA">
                <w:rPr>
                  <w:rFonts w:cs="Arial"/>
                </w:rPr>
                <w:t>ummer</w:t>
              </w:r>
            </w:ins>
            <w:r w:rsidR="00914C5D" w:rsidRPr="001570EA">
              <w:rPr>
                <w:rFonts w:cs="Arial"/>
              </w:rPr>
              <w:t xml:space="preserve"> Interactive </w:t>
            </w:r>
            <w:del w:id="1051" w:author="Greg Clendenning" w:date="2024-04-16T16:42:00Z">
              <w:r>
                <w:rPr>
                  <w:rFonts w:cs="Arial"/>
                </w:rPr>
                <w:delText>Effect for LED demand for</w:delText>
              </w:r>
            </w:del>
            <w:ins w:id="1052" w:author="Greg Clendenning" w:date="2024-04-16T16:42:00Z">
              <w:r w:rsidR="00914C5D" w:rsidRPr="001570EA">
                <w:rPr>
                  <w:rFonts w:cs="Arial"/>
                </w:rPr>
                <w:t xml:space="preserve">Demand Factor – </w:t>
              </w:r>
              <w:r w:rsidR="006F5C9F" w:rsidRPr="001570EA">
                <w:rPr>
                  <w:rFonts w:cs="Arial"/>
                </w:rPr>
                <w:t>applies to</w:t>
              </w:r>
            </w:ins>
            <w:r w:rsidR="006F5C9F" w:rsidRPr="001570EA">
              <w:rPr>
                <w:rFonts w:cs="Arial"/>
              </w:rPr>
              <w:t xml:space="preserve"> residential </w:t>
            </w:r>
            <w:del w:id="1053" w:author="Greg Clendenning" w:date="2024-04-16T16:42:00Z">
              <w:r>
                <w:rPr>
                  <w:rFonts w:cs="Arial"/>
                </w:rPr>
                <w:delText>use</w:delText>
              </w:r>
            </w:del>
            <w:ins w:id="1054" w:author="Greg Clendenning" w:date="2024-04-16T16:42:00Z">
              <w:r w:rsidR="006F5C9F" w:rsidRPr="001570EA">
                <w:rPr>
                  <w:rFonts w:cs="Arial"/>
                </w:rPr>
                <w:t>lighting in conditioned residential spaces.</w:t>
              </w:r>
            </w:ins>
          </w:p>
        </w:tc>
        <w:tc>
          <w:tcPr>
            <w:tcW w:w="1260" w:type="dxa"/>
            <w:vAlign w:val="center"/>
          </w:tcPr>
          <w:p w14:paraId="3023BBD3" w14:textId="77777777" w:rsidR="00FA5174" w:rsidRPr="001570EA" w:rsidRDefault="00FA5174" w:rsidP="00BD2C4C">
            <w:pPr>
              <w:pStyle w:val="TableCell"/>
              <w:spacing w:before="60" w:after="60"/>
              <w:jc w:val="center"/>
              <w:rPr>
                <w:i/>
              </w:rPr>
            </w:pPr>
            <w:r w:rsidRPr="001570EA">
              <w:rPr>
                <w:i/>
              </w:rPr>
              <w:t>None</w:t>
            </w:r>
          </w:p>
        </w:tc>
        <w:tc>
          <w:tcPr>
            <w:tcW w:w="2070" w:type="dxa"/>
            <w:vAlign w:val="center"/>
          </w:tcPr>
          <w:p w14:paraId="65E95702" w14:textId="77777777" w:rsidR="00FA5174" w:rsidRPr="001570EA" w:rsidRDefault="00FA5174" w:rsidP="00BD2C4C">
            <w:pPr>
              <w:pStyle w:val="TableCell"/>
              <w:spacing w:before="60" w:after="60"/>
              <w:jc w:val="center"/>
            </w:pPr>
            <w:r w:rsidRPr="001570EA">
              <w:t>EDC Data Gathering</w:t>
            </w:r>
          </w:p>
          <w:p w14:paraId="067371A1" w14:textId="77777777" w:rsidR="00FA5174" w:rsidRPr="00ED2A0A" w:rsidRDefault="00FA5174" w:rsidP="00BD2C4C">
            <w:pPr>
              <w:pStyle w:val="TableCell"/>
              <w:spacing w:before="60" w:after="60"/>
              <w:jc w:val="center"/>
              <w:rPr>
                <w:del w:id="1055" w:author="Greg Clendenning" w:date="2024-04-16T16:42:00Z"/>
                <w:noProof/>
              </w:rPr>
            </w:pPr>
            <w:r w:rsidRPr="001570EA">
              <w:t>Default =</w:t>
            </w:r>
            <w:del w:id="1056" w:author="Greg Clendenning" w:date="2024-04-16T16:42:00Z">
              <w:r>
                <w:rPr>
                  <w:b/>
                  <w:bCs/>
                </w:rPr>
                <w:fldChar w:fldCharType="begin"/>
              </w:r>
              <w:r>
                <w:delInstrText xml:space="preserve"> REF _Ref395116944 \h </w:delInstrText>
              </w:r>
              <w:r>
                <w:rPr>
                  <w:b/>
                  <w:bCs/>
                </w:rPr>
              </w:r>
              <w:r>
                <w:rPr>
                  <w:b/>
                  <w:bCs/>
                </w:rPr>
                <w:fldChar w:fldCharType="separate"/>
              </w:r>
              <w:r w:rsidR="00146CD3">
                <w:delText xml:space="preserve">Table </w:delText>
              </w:r>
              <w:r w:rsidR="00146CD3">
                <w:rPr>
                  <w:noProof/>
                </w:rPr>
                <w:delText>2</w:delText>
              </w:r>
              <w:r w:rsidR="00146CD3">
                <w:noBreakHyphen/>
              </w:r>
              <w:r w:rsidR="00146CD3">
                <w:rPr>
                  <w:noProof/>
                </w:rPr>
                <w:delText>3</w:delText>
              </w:r>
              <w:r>
                <w:rPr>
                  <w:b/>
                  <w:bCs/>
                </w:rPr>
                <w:fldChar w:fldCharType="end"/>
              </w:r>
            </w:del>
          </w:p>
          <w:p w14:paraId="17704D28" w14:textId="7CB1BE1C" w:rsidR="00FA5174" w:rsidRPr="001570EA" w:rsidRDefault="00FA5174" w:rsidP="000E490C">
            <w:pPr>
              <w:pStyle w:val="TableCell"/>
              <w:spacing w:before="60" w:after="60"/>
              <w:jc w:val="center"/>
            </w:pPr>
            <w:ins w:id="1057" w:author="Greg Clendenning" w:date="2024-04-16T16:42:00Z">
              <w:r w:rsidRPr="001570EA">
                <w:rPr>
                  <w:b/>
                  <w:bCs/>
                </w:rPr>
                <w:fldChar w:fldCharType="begin"/>
              </w:r>
              <w:r w:rsidRPr="001570EA">
                <w:instrText xml:space="preserve"> REF _Ref395116944 \h </w:instrText>
              </w:r>
              <w:r w:rsidR="001570EA">
                <w:rPr>
                  <w:b/>
                  <w:bCs/>
                </w:rPr>
                <w:instrText xml:space="preserve"> \* MERGEFORMAT </w:instrText>
              </w:r>
            </w:ins>
            <w:r w:rsidRPr="001570EA">
              <w:rPr>
                <w:b/>
                <w:bCs/>
              </w:rPr>
            </w:r>
            <w:ins w:id="1058" w:author="Greg Clendenning" w:date="2024-04-16T16:42:00Z">
              <w:r w:rsidRPr="001570EA">
                <w:rPr>
                  <w:b/>
                  <w:bCs/>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Pr="001570EA">
                <w:rPr>
                  <w:b/>
                  <w:bCs/>
                </w:rPr>
                <w:fldChar w:fldCharType="end"/>
              </w:r>
            </w:ins>
            <w:moveFromRangeStart w:id="1059" w:author="Greg Clendenning" w:date="2024-04-16T16:42:00Z" w:name="move164178182"/>
            <w:moveFrom w:id="1060" w:author="Greg Clendenning" w:date="2024-04-16T16:42:00Z">
              <w:r w:rsidR="003325C9" w:rsidRPr="001570EA">
                <w:rPr>
                  <w:color w:val="000000"/>
                  <w:rPrChange w:id="1061" w:author="Greg Clendenning" w:date="2024-04-16T16:42:00Z">
                    <w:rPr/>
                  </w:rPrChange>
                </w:rPr>
                <w:t>Exterior</w:t>
              </w:r>
            </w:moveFrom>
            <w:moveFromRangeEnd w:id="1059"/>
            <w:del w:id="1062" w:author="Greg Clendenning" w:date="2024-04-16T16:42:00Z">
              <w:r>
                <w:rPr>
                  <w:bCs/>
                </w:rPr>
                <w:delText xml:space="preserve"> Fixtures: 0%</w:delText>
              </w:r>
            </w:del>
          </w:p>
        </w:tc>
        <w:tc>
          <w:tcPr>
            <w:tcW w:w="1260" w:type="dxa"/>
            <w:vAlign w:val="center"/>
          </w:tcPr>
          <w:p w14:paraId="4A4CC0E3" w14:textId="49D73813" w:rsidR="00FA5174" w:rsidRPr="001570EA" w:rsidRDefault="00FA5174" w:rsidP="00BD2C4C">
            <w:pPr>
              <w:pStyle w:val="TableCell"/>
              <w:spacing w:before="60" w:after="60"/>
              <w:jc w:val="center"/>
            </w:pPr>
            <w:del w:id="1063" w:author="Greg Clendenning" w:date="2024-04-16T16:42:00Z">
              <w:r>
                <w:delText>3</w:delText>
              </w:r>
            </w:del>
            <w:ins w:id="1064" w:author="Greg Clendenning" w:date="2024-04-16T16:42:00Z">
              <w:r w:rsidR="00356D39" w:rsidRPr="001570EA">
                <w:t>6</w:t>
              </w:r>
            </w:ins>
          </w:p>
        </w:tc>
      </w:tr>
      <w:tr w:rsidR="00FA5174" w:rsidRPr="00B36FB8" w14:paraId="53DF35CD" w14:textId="77777777" w:rsidTr="00BD2C4C">
        <w:trPr>
          <w:trHeight w:val="317"/>
          <w:del w:id="1065" w:author="Greg Clendenning" w:date="2024-04-16T16:42:00Z"/>
        </w:trPr>
        <w:tc>
          <w:tcPr>
            <w:tcW w:w="4117" w:type="dxa"/>
            <w:vAlign w:val="center"/>
          </w:tcPr>
          <w:p w14:paraId="608F0D23" w14:textId="77777777" w:rsidR="00FA5174" w:rsidRPr="00CA54FE" w:rsidRDefault="00FA5174" w:rsidP="00BD2C4C">
            <w:pPr>
              <w:pStyle w:val="TableCell"/>
              <w:keepNext w:val="0"/>
              <w:spacing w:before="60" w:after="60"/>
              <w:jc w:val="left"/>
              <w:rPr>
                <w:del w:id="1066" w:author="Greg Clendenning" w:date="2024-04-16T16:42:00Z"/>
                <w:i/>
              </w:rPr>
            </w:pPr>
            <w:del w:id="1067" w:author="Greg Clendenning" w:date="2024-04-16T16:42:00Z">
              <w:r w:rsidRPr="00CA54FE">
                <w:rPr>
                  <w:rFonts w:cs="Arial"/>
                  <w:i/>
                </w:rPr>
                <w:delText>IE</w:delText>
              </w:r>
              <w:r w:rsidRPr="00CA54FE">
                <w:rPr>
                  <w:rFonts w:cs="Arial"/>
                  <w:i/>
                  <w:vertAlign w:val="subscript"/>
                </w:rPr>
                <w:delText>kWh</w:delText>
              </w:r>
              <w:r>
                <w:rPr>
                  <w:rFonts w:cs="Arial"/>
                  <w:i/>
                  <w:vertAlign w:val="subscript"/>
                </w:rPr>
                <w:delText>,non-res</w:delText>
              </w:r>
              <w:r w:rsidRPr="00B30E2B">
                <w:rPr>
                  <w:rFonts w:cs="Arial"/>
                </w:rPr>
                <w:delText xml:space="preserve"> ,</w:delText>
              </w:r>
              <w:r>
                <w:rPr>
                  <w:rFonts w:cs="Arial"/>
                </w:rPr>
                <w:delText xml:space="preserve"> HVAC Interactive Effect for LED energy for non-residential use</w:delText>
              </w:r>
            </w:del>
          </w:p>
        </w:tc>
        <w:tc>
          <w:tcPr>
            <w:tcW w:w="1260" w:type="dxa"/>
            <w:vAlign w:val="center"/>
          </w:tcPr>
          <w:p w14:paraId="6AF7E88E" w14:textId="77777777" w:rsidR="00FA5174" w:rsidRPr="00094B46" w:rsidRDefault="00FA5174" w:rsidP="00BD2C4C">
            <w:pPr>
              <w:pStyle w:val="TableCell"/>
              <w:spacing w:before="60" w:after="60"/>
              <w:jc w:val="center"/>
              <w:rPr>
                <w:del w:id="1068" w:author="Greg Clendenning" w:date="2024-04-16T16:42:00Z"/>
                <w:i/>
              </w:rPr>
            </w:pPr>
            <w:moveFromRangeStart w:id="1069" w:author="Greg Clendenning" w:date="2024-04-16T16:42:00Z" w:name="move164178184"/>
            <w:moveFrom w:id="1070" w:author="Greg Clendenning" w:date="2024-04-16T16:42:00Z">
              <w:r w:rsidRPr="00094B46">
                <w:rPr>
                  <w:i/>
                </w:rPr>
                <w:t>None</w:t>
              </w:r>
            </w:moveFrom>
            <w:moveFromRangeEnd w:id="1069"/>
          </w:p>
        </w:tc>
        <w:tc>
          <w:tcPr>
            <w:tcW w:w="2070" w:type="dxa"/>
            <w:vAlign w:val="center"/>
          </w:tcPr>
          <w:p w14:paraId="43A17E8E" w14:textId="77777777" w:rsidR="00FA5174" w:rsidRDefault="00FA5174" w:rsidP="00BD2C4C">
            <w:pPr>
              <w:pStyle w:val="TableCell"/>
              <w:spacing w:before="60" w:after="60"/>
              <w:jc w:val="center"/>
              <w:rPr>
                <w:del w:id="1071" w:author="Greg Clendenning" w:date="2024-04-16T16:42:00Z"/>
              </w:rPr>
            </w:pPr>
            <w:moveFromRangeStart w:id="1072" w:author="Greg Clendenning" w:date="2024-04-16T16:42:00Z" w:name="move164178188"/>
            <w:moveFrom w:id="1073" w:author="Greg Clendenning" w:date="2024-04-16T16:42:00Z">
              <w:r>
                <w:t>EDC Data Gathering</w:t>
              </w:r>
            </w:moveFrom>
            <w:moveFromRangeEnd w:id="1072"/>
          </w:p>
          <w:p w14:paraId="2580E7E0" w14:textId="77777777" w:rsidR="00FA5174" w:rsidRDefault="00FA5174" w:rsidP="00BD2C4C">
            <w:pPr>
              <w:pStyle w:val="TableCell"/>
              <w:spacing w:before="60" w:after="60"/>
              <w:jc w:val="center"/>
              <w:rPr>
                <w:del w:id="1074" w:author="Greg Clendenning" w:date="2024-04-16T16:42:00Z"/>
              </w:rPr>
            </w:pPr>
            <w:del w:id="1075" w:author="Greg Clendenning" w:date="2024-04-16T16:42:00Z">
              <w:r>
                <w:delText>Default = 0%</w:delText>
              </w:r>
            </w:del>
          </w:p>
        </w:tc>
        <w:tc>
          <w:tcPr>
            <w:tcW w:w="1260" w:type="dxa"/>
            <w:vAlign w:val="center"/>
          </w:tcPr>
          <w:p w14:paraId="5D4C517E" w14:textId="77777777" w:rsidR="00FA5174" w:rsidRDefault="00FA5174" w:rsidP="00BD2C4C">
            <w:pPr>
              <w:pStyle w:val="TableCell"/>
              <w:spacing w:before="60" w:after="60"/>
              <w:jc w:val="center"/>
              <w:rPr>
                <w:del w:id="1076" w:author="Greg Clendenning" w:date="2024-04-16T16:42:00Z"/>
              </w:rPr>
            </w:pPr>
            <w:del w:id="1077" w:author="Greg Clendenning" w:date="2024-04-16T16:42:00Z">
              <w:r>
                <w:delText>5</w:delText>
              </w:r>
            </w:del>
          </w:p>
        </w:tc>
      </w:tr>
      <w:tr w:rsidR="00F57AE3" w:rsidRPr="001570EA" w14:paraId="178059B4" w14:textId="77777777" w:rsidTr="00BD2C4C">
        <w:trPr>
          <w:trHeight w:val="317"/>
        </w:trPr>
        <w:tc>
          <w:tcPr>
            <w:tcW w:w="4117" w:type="dxa"/>
            <w:vAlign w:val="center"/>
          </w:tcPr>
          <w:p w14:paraId="711440B4" w14:textId="6B21D25A" w:rsidR="000B7485" w:rsidRPr="001570EA" w:rsidRDefault="00F57AE3" w:rsidP="006F5C9F">
            <w:pPr>
              <w:pStyle w:val="TableCell"/>
              <w:keepNext w:val="0"/>
              <w:spacing w:before="60" w:after="60"/>
              <w:jc w:val="left"/>
              <w:rPr>
                <w:rFonts w:cs="Arial"/>
                <w:i/>
              </w:rPr>
            </w:pPr>
            <w:r w:rsidRPr="001570EA">
              <w:rPr>
                <w:rFonts w:cs="Arial"/>
                <w:i/>
              </w:rPr>
              <w:t>IE</w:t>
            </w:r>
            <w:r w:rsidRPr="001570EA">
              <w:rPr>
                <w:rFonts w:cs="Arial"/>
                <w:i/>
                <w:vertAlign w:val="subscript"/>
              </w:rPr>
              <w:t>kW</w:t>
            </w:r>
            <w:del w:id="1078" w:author="Greg Clendenning" w:date="2024-04-16T16:42:00Z">
              <w:r w:rsidR="00FA5174">
                <w:rPr>
                  <w:rFonts w:cs="Arial"/>
                  <w:i/>
                  <w:vertAlign w:val="subscript"/>
                </w:rPr>
                <w:delText>,non- res</w:delText>
              </w:r>
              <w:r w:rsidR="00FA5174">
                <w:rPr>
                  <w:rFonts w:cs="Arial"/>
                  <w:vertAlign w:val="subscript"/>
                </w:rPr>
                <w:delText xml:space="preserve"> </w:delText>
              </w:r>
              <w:r w:rsidR="00FA5174">
                <w:rPr>
                  <w:rFonts w:cs="Arial"/>
                </w:rPr>
                <w:delText>, HVAC</w:delText>
              </w:r>
            </w:del>
            <w:ins w:id="1079" w:author="Greg Clendenning" w:date="2024-04-16T16:42:00Z">
              <w:r w:rsidR="00F14170" w:rsidRPr="001570EA">
                <w:rPr>
                  <w:rFonts w:cs="Arial"/>
                  <w:i/>
                  <w:vertAlign w:val="subscript"/>
                </w:rPr>
                <w:t>_w</w:t>
              </w:r>
              <w:r w:rsidRPr="001570EA">
                <w:rPr>
                  <w:rFonts w:cs="Arial"/>
                </w:rPr>
                <w:t xml:space="preserve">, </w:t>
              </w:r>
              <w:r w:rsidR="000B7485" w:rsidRPr="001570EA">
                <w:rPr>
                  <w:rFonts w:cs="Arial"/>
                </w:rPr>
                <w:t>Winter</w:t>
              </w:r>
            </w:ins>
            <w:r w:rsidR="000B7485" w:rsidRPr="001570EA">
              <w:rPr>
                <w:rFonts w:cs="Arial"/>
              </w:rPr>
              <w:t xml:space="preserve"> Interactive </w:t>
            </w:r>
            <w:del w:id="1080" w:author="Greg Clendenning" w:date="2024-04-16T16:42:00Z">
              <w:r w:rsidR="00FA5174">
                <w:rPr>
                  <w:rFonts w:cs="Arial"/>
                </w:rPr>
                <w:delText>Effect for LED demand for non-</w:delText>
              </w:r>
            </w:del>
            <w:ins w:id="1081" w:author="Greg Clendenning" w:date="2024-04-16T16:42:00Z">
              <w:r w:rsidR="000B7485" w:rsidRPr="001570EA">
                <w:rPr>
                  <w:rFonts w:cs="Arial"/>
                </w:rPr>
                <w:t xml:space="preserve">Demand Factor – applies to </w:t>
              </w:r>
            </w:ins>
            <w:r w:rsidR="000B7485" w:rsidRPr="001570EA">
              <w:rPr>
                <w:rFonts w:cs="Arial"/>
              </w:rPr>
              <w:t xml:space="preserve">residential </w:t>
            </w:r>
            <w:del w:id="1082" w:author="Greg Clendenning" w:date="2024-04-16T16:42:00Z">
              <w:r w:rsidR="00FA5174">
                <w:rPr>
                  <w:rFonts w:cs="Arial"/>
                </w:rPr>
                <w:delText>use</w:delText>
              </w:r>
            </w:del>
            <w:ins w:id="1083" w:author="Greg Clendenning" w:date="2024-04-16T16:42:00Z">
              <w:r w:rsidR="000B7485" w:rsidRPr="001570EA">
                <w:rPr>
                  <w:rFonts w:cs="Arial"/>
                </w:rPr>
                <w:t xml:space="preserve">lighting in conditioned </w:t>
              </w:r>
              <w:r w:rsidR="0082236F" w:rsidRPr="001570EA">
                <w:rPr>
                  <w:rFonts w:cs="Arial"/>
                </w:rPr>
                <w:t xml:space="preserve">residential </w:t>
              </w:r>
              <w:r w:rsidR="000B7485" w:rsidRPr="001570EA">
                <w:rPr>
                  <w:rFonts w:cs="Arial"/>
                </w:rPr>
                <w:t>spaces.</w:t>
              </w:r>
              <w:r w:rsidR="006F5C9F" w:rsidRPr="001570EA">
                <w:rPr>
                  <w:rFonts w:cs="Arial"/>
                </w:rPr>
                <w:t xml:space="preserve">  </w:t>
              </w:r>
            </w:ins>
          </w:p>
        </w:tc>
        <w:tc>
          <w:tcPr>
            <w:tcW w:w="1260" w:type="dxa"/>
            <w:vAlign w:val="center"/>
          </w:tcPr>
          <w:p w14:paraId="31033540" w14:textId="58E79435" w:rsidR="00F57AE3" w:rsidRPr="001570EA" w:rsidRDefault="00F57AE3" w:rsidP="00F57AE3">
            <w:pPr>
              <w:pStyle w:val="TableCell"/>
              <w:spacing w:before="60" w:after="60"/>
              <w:jc w:val="center"/>
              <w:rPr>
                <w:i/>
              </w:rPr>
            </w:pPr>
            <w:r w:rsidRPr="001570EA">
              <w:rPr>
                <w:i/>
              </w:rPr>
              <w:t>None</w:t>
            </w:r>
          </w:p>
        </w:tc>
        <w:tc>
          <w:tcPr>
            <w:tcW w:w="2070" w:type="dxa"/>
            <w:vAlign w:val="center"/>
          </w:tcPr>
          <w:p w14:paraId="472D8FD8" w14:textId="77777777" w:rsidR="00F57AE3" w:rsidRPr="001570EA" w:rsidRDefault="00F57AE3" w:rsidP="00F57AE3">
            <w:pPr>
              <w:pStyle w:val="TableCell"/>
              <w:spacing w:before="60" w:after="60"/>
              <w:jc w:val="center"/>
            </w:pPr>
            <w:r w:rsidRPr="001570EA">
              <w:t>EDC Data Gathering</w:t>
            </w:r>
          </w:p>
          <w:p w14:paraId="631E9577" w14:textId="0B8FB2D2" w:rsidR="00F57AE3" w:rsidRPr="001570EA" w:rsidRDefault="00FA5174" w:rsidP="000E490C">
            <w:pPr>
              <w:pStyle w:val="TableCell"/>
              <w:spacing w:before="60" w:after="60"/>
              <w:jc w:val="center"/>
            </w:pPr>
            <w:del w:id="1084" w:author="Greg Clendenning" w:date="2024-04-16T16:42:00Z">
              <w:r>
                <w:delText>Default = 19.2%</w:delText>
              </w:r>
            </w:del>
            <w:ins w:id="1085" w:author="Greg Clendenning" w:date="2024-04-16T16:42:00Z">
              <w:r w:rsidR="00F57AE3" w:rsidRPr="001570EA">
                <w:t>Default =</w:t>
              </w:r>
              <w:r w:rsidR="00F57AE3" w:rsidRPr="001570EA">
                <w:rPr>
                  <w:b/>
                  <w:bCs/>
                </w:rPr>
                <w:fldChar w:fldCharType="begin"/>
              </w:r>
              <w:r w:rsidR="00F57AE3" w:rsidRPr="001570EA">
                <w:instrText xml:space="preserve"> REF _Ref395116944 \h </w:instrText>
              </w:r>
              <w:r w:rsidR="001570EA">
                <w:rPr>
                  <w:b/>
                  <w:bCs/>
                </w:rPr>
                <w:instrText xml:space="preserve"> \* MERGEFORMAT </w:instrText>
              </w:r>
            </w:ins>
            <w:r w:rsidR="00F57AE3" w:rsidRPr="001570EA">
              <w:rPr>
                <w:b/>
                <w:bCs/>
              </w:rPr>
            </w:r>
            <w:ins w:id="1086" w:author="Greg Clendenning" w:date="2024-04-16T16:42:00Z">
              <w:r w:rsidR="00F57AE3" w:rsidRPr="001570EA">
                <w:rPr>
                  <w:b/>
                  <w:bCs/>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00F57AE3" w:rsidRPr="001570EA">
                <w:rPr>
                  <w:b/>
                  <w:bCs/>
                </w:rPr>
                <w:fldChar w:fldCharType="end"/>
              </w:r>
            </w:ins>
          </w:p>
        </w:tc>
        <w:tc>
          <w:tcPr>
            <w:tcW w:w="1260" w:type="dxa"/>
            <w:vAlign w:val="center"/>
          </w:tcPr>
          <w:p w14:paraId="2758DF6E" w14:textId="22CBD9F7" w:rsidR="00F57AE3" w:rsidRPr="001570EA" w:rsidRDefault="00FA5174" w:rsidP="00F57AE3">
            <w:pPr>
              <w:pStyle w:val="TableCell"/>
              <w:spacing w:before="60" w:after="60"/>
              <w:jc w:val="center"/>
            </w:pPr>
            <w:del w:id="1087" w:author="Greg Clendenning" w:date="2024-04-16T16:42:00Z">
              <w:r>
                <w:delText>5</w:delText>
              </w:r>
            </w:del>
            <w:ins w:id="1088" w:author="Greg Clendenning" w:date="2024-04-16T16:42:00Z">
              <w:r w:rsidR="00356D39" w:rsidRPr="001570EA">
                <w:t>6</w:t>
              </w:r>
            </w:ins>
          </w:p>
        </w:tc>
      </w:tr>
      <w:tr w:rsidR="00F57AE3" w:rsidRPr="001570EA" w14:paraId="5FE6937D" w14:textId="77777777" w:rsidTr="00BD2C4C">
        <w:trPr>
          <w:trHeight w:val="317"/>
        </w:trPr>
        <w:tc>
          <w:tcPr>
            <w:tcW w:w="4117" w:type="dxa"/>
            <w:vAlign w:val="center"/>
          </w:tcPr>
          <w:p w14:paraId="41140D29" w14:textId="01758AA3" w:rsidR="00F57AE3" w:rsidRPr="001570EA" w:rsidRDefault="00FA5174" w:rsidP="00F57AE3">
            <w:pPr>
              <w:pStyle w:val="TableCell"/>
              <w:keepNext w:val="0"/>
              <w:spacing w:before="60" w:after="60"/>
              <w:jc w:val="left"/>
            </w:pPr>
            <w:del w:id="1089" w:author="Greg Clendenning" w:date="2024-04-16T16:42:00Z">
              <w:r w:rsidRPr="00CA54FE">
                <w:rPr>
                  <w:i/>
                </w:rPr>
                <w:delText>ISR</w:delText>
              </w:r>
              <w:r>
                <w:rPr>
                  <w:i/>
                  <w:vertAlign w:val="subscript"/>
                </w:rPr>
                <w:delText>res</w:delText>
              </w:r>
            </w:del>
            <w:ins w:id="1090" w:author="Greg Clendenning" w:date="2024-04-16T16:42:00Z">
              <w:r w:rsidR="00F57AE3" w:rsidRPr="001570EA">
                <w:rPr>
                  <w:i/>
                </w:rPr>
                <w:t>ISR</w:t>
              </w:r>
            </w:ins>
            <w:r w:rsidR="00F57AE3" w:rsidRPr="001570EA">
              <w:t xml:space="preserve">, </w:t>
            </w:r>
            <w:r w:rsidR="00F57AE3" w:rsidRPr="001570EA">
              <w:rPr>
                <w:rFonts w:cs="Arial"/>
              </w:rPr>
              <w:t>In-service rate per incented product for residential use</w:t>
            </w:r>
          </w:p>
        </w:tc>
        <w:tc>
          <w:tcPr>
            <w:tcW w:w="1260" w:type="dxa"/>
            <w:vAlign w:val="center"/>
          </w:tcPr>
          <w:p w14:paraId="3949B82F" w14:textId="77777777" w:rsidR="00F57AE3" w:rsidRPr="001570EA" w:rsidRDefault="00F57AE3" w:rsidP="00F57AE3">
            <w:pPr>
              <w:pStyle w:val="TableCell"/>
              <w:spacing w:before="60" w:after="60"/>
              <w:jc w:val="center"/>
              <w:rPr>
                <w:i/>
              </w:rPr>
            </w:pPr>
            <w:r w:rsidRPr="001570EA">
              <w:rPr>
                <w:i/>
              </w:rPr>
              <w:t>%</w:t>
            </w:r>
          </w:p>
        </w:tc>
        <w:tc>
          <w:tcPr>
            <w:tcW w:w="2070" w:type="dxa"/>
            <w:vAlign w:val="center"/>
          </w:tcPr>
          <w:p w14:paraId="4962F7B7" w14:textId="77777777" w:rsidR="00F57AE3" w:rsidRPr="001570EA" w:rsidRDefault="00F57AE3" w:rsidP="00F57AE3">
            <w:pPr>
              <w:pStyle w:val="TableCell"/>
              <w:spacing w:before="60" w:after="60"/>
              <w:jc w:val="center"/>
              <w:rPr>
                <w:ins w:id="1091" w:author="Greg Clendenning" w:date="2024-04-16T16:42:00Z"/>
              </w:rPr>
            </w:pPr>
            <w:ins w:id="1092" w:author="Greg Clendenning" w:date="2024-04-16T16:42:00Z">
              <w:r w:rsidRPr="001570EA">
                <w:t>Direct Install: 100%</w:t>
              </w:r>
            </w:ins>
          </w:p>
          <w:p w14:paraId="5C2BB831" w14:textId="155441A5" w:rsidR="00F57AE3" w:rsidRPr="001570EA" w:rsidRDefault="00F57AE3" w:rsidP="00F57AE3">
            <w:pPr>
              <w:pStyle w:val="TableCell"/>
              <w:spacing w:before="60" w:after="60"/>
              <w:jc w:val="center"/>
            </w:pPr>
            <w:ins w:id="1093" w:author="Greg Clendenning" w:date="2024-04-16T16:42:00Z">
              <w:r w:rsidRPr="001570EA">
                <w:t>All other program deliver</w:t>
              </w:r>
              <w:r w:rsidR="00A56FFF" w:rsidRPr="001570EA">
                <w:t>y</w:t>
              </w:r>
              <w:r w:rsidRPr="001570EA">
                <w:t xml:space="preserve">: </w:t>
              </w:r>
            </w:ins>
            <w:r w:rsidRPr="001570EA">
              <w:t>EDC Data Gathering</w:t>
            </w:r>
            <w:r w:rsidRPr="001570EA">
              <w:rPr>
                <w:rStyle w:val="FootnoteReference"/>
              </w:rPr>
              <w:footnoteReference w:id="5"/>
            </w:r>
            <w:del w:id="1094" w:author="Greg Clendenning" w:date="2024-04-16T16:42:00Z">
              <w:r w:rsidR="00FA5174">
                <w:delText xml:space="preserve">, </w:delText>
              </w:r>
              <w:r w:rsidR="00FA5174">
                <w:br/>
                <w:delText>Default = 92</w:delText>
              </w:r>
              <w:r w:rsidR="00FA5174" w:rsidRPr="001D6512">
                <w:delText>%</w:delText>
              </w:r>
              <w:r w:rsidR="00FA5174">
                <w:rPr>
                  <w:rStyle w:val="FootnoteReference"/>
                </w:rPr>
                <w:footnoteReference w:id="6"/>
              </w:r>
            </w:del>
            <w:ins w:id="1096" w:author="Greg Clendenning" w:date="2024-04-16T16:42:00Z">
              <w:r w:rsidRPr="001570EA">
                <w:t xml:space="preserve"> </w:t>
              </w:r>
            </w:ins>
          </w:p>
        </w:tc>
        <w:tc>
          <w:tcPr>
            <w:tcW w:w="1260" w:type="dxa"/>
            <w:vAlign w:val="center"/>
          </w:tcPr>
          <w:p w14:paraId="144616D5" w14:textId="1EA9EC4F" w:rsidR="00F57AE3" w:rsidRPr="001570EA" w:rsidRDefault="00F57AE3" w:rsidP="00F57AE3">
            <w:pPr>
              <w:pStyle w:val="TableCell"/>
              <w:spacing w:before="60" w:after="60"/>
              <w:jc w:val="center"/>
            </w:pPr>
            <w:moveToRangeStart w:id="1097" w:author="Greg Clendenning" w:date="2024-04-16T16:42:00Z" w:name="move164178183"/>
            <w:moveTo w:id="1098" w:author="Greg Clendenning" w:date="2024-04-16T16:42:00Z">
              <w:r w:rsidRPr="001570EA">
                <w:rPr>
                  <w:szCs w:val="18"/>
                </w:rPr>
                <w:t>EDC Data Gathering</w:t>
              </w:r>
            </w:moveTo>
            <w:moveToRangeEnd w:id="1097"/>
            <w:del w:id="1099" w:author="Greg Clendenning" w:date="2024-04-16T16:42:00Z">
              <w:r w:rsidR="00FA5174">
                <w:delText>4</w:delText>
              </w:r>
            </w:del>
            <w:ins w:id="1100" w:author="Greg Clendenning" w:date="2024-04-16T16:42:00Z">
              <w:r w:rsidRPr="001570EA" w:rsidDel="00EF4E52">
                <w:t xml:space="preserve"> </w:t>
              </w:r>
            </w:ins>
          </w:p>
        </w:tc>
      </w:tr>
      <w:tr w:rsidR="00FA5174" w:rsidRPr="00B36FB8" w14:paraId="4CF3343F" w14:textId="77777777" w:rsidTr="00BD2C4C">
        <w:trPr>
          <w:trHeight w:val="317"/>
          <w:del w:id="1101" w:author="Greg Clendenning" w:date="2024-04-16T16:42:00Z"/>
        </w:trPr>
        <w:tc>
          <w:tcPr>
            <w:tcW w:w="4117" w:type="dxa"/>
            <w:vAlign w:val="center"/>
          </w:tcPr>
          <w:p w14:paraId="77DB64D1" w14:textId="77777777" w:rsidR="00FA5174" w:rsidRPr="001D6512" w:rsidRDefault="00FA5174" w:rsidP="00BD2C4C">
            <w:pPr>
              <w:pStyle w:val="TableCell"/>
              <w:keepNext w:val="0"/>
              <w:spacing w:before="60" w:after="60"/>
              <w:jc w:val="left"/>
              <w:rPr>
                <w:del w:id="1102" w:author="Greg Clendenning" w:date="2024-04-16T16:42:00Z"/>
              </w:rPr>
            </w:pPr>
            <w:del w:id="1103" w:author="Greg Clendenning" w:date="2024-04-16T16:42:00Z">
              <w:r w:rsidRPr="000766CD">
                <w:rPr>
                  <w:i/>
                </w:rPr>
                <w:delText>ISR</w:delText>
              </w:r>
              <w:r>
                <w:rPr>
                  <w:i/>
                  <w:vertAlign w:val="subscript"/>
                </w:rPr>
                <w:delText>non-</w:delText>
              </w:r>
              <w:r w:rsidRPr="000766CD">
                <w:rPr>
                  <w:i/>
                  <w:vertAlign w:val="subscript"/>
                </w:rPr>
                <w:delText>res</w:delText>
              </w:r>
              <w:r>
                <w:delText xml:space="preserve">, </w:delText>
              </w:r>
              <w:r w:rsidRPr="00165C8E">
                <w:rPr>
                  <w:rFonts w:cs="Arial"/>
                </w:rPr>
                <w:delText>In-service</w:delText>
              </w:r>
              <w:r>
                <w:rPr>
                  <w:rFonts w:cs="Arial"/>
                </w:rPr>
                <w:delText xml:space="preserve"> </w:delText>
              </w:r>
              <w:r w:rsidRPr="00165C8E">
                <w:rPr>
                  <w:rFonts w:cs="Arial"/>
                </w:rPr>
                <w:delText>rate</w:delText>
              </w:r>
              <w:r>
                <w:rPr>
                  <w:rFonts w:cs="Arial"/>
                </w:rPr>
                <w:delText xml:space="preserve"> </w:delText>
              </w:r>
              <w:r w:rsidRPr="00165C8E">
                <w:rPr>
                  <w:rFonts w:cs="Arial"/>
                </w:rPr>
                <w:delText>per</w:delText>
              </w:r>
              <w:r>
                <w:rPr>
                  <w:rFonts w:cs="Arial"/>
                </w:rPr>
                <w:delText xml:space="preserve"> incented product for non-residential use</w:delText>
              </w:r>
            </w:del>
          </w:p>
        </w:tc>
        <w:tc>
          <w:tcPr>
            <w:tcW w:w="1260" w:type="dxa"/>
            <w:vAlign w:val="center"/>
          </w:tcPr>
          <w:p w14:paraId="36B7A920" w14:textId="77777777" w:rsidR="00FA5174" w:rsidRPr="00094B46" w:rsidRDefault="00FA5174" w:rsidP="00BD2C4C">
            <w:pPr>
              <w:pStyle w:val="TableCell"/>
              <w:spacing w:before="60" w:after="60"/>
              <w:jc w:val="center"/>
              <w:rPr>
                <w:del w:id="1104" w:author="Greg Clendenning" w:date="2024-04-16T16:42:00Z"/>
                <w:i/>
              </w:rPr>
            </w:pPr>
            <w:del w:id="1105" w:author="Greg Clendenning" w:date="2024-04-16T16:42:00Z">
              <w:r w:rsidRPr="00094B46">
                <w:rPr>
                  <w:i/>
                </w:rPr>
                <w:delText>%</w:delText>
              </w:r>
            </w:del>
          </w:p>
        </w:tc>
        <w:tc>
          <w:tcPr>
            <w:tcW w:w="2070" w:type="dxa"/>
            <w:vAlign w:val="center"/>
          </w:tcPr>
          <w:p w14:paraId="3EE00C90" w14:textId="77777777" w:rsidR="00FA5174" w:rsidRPr="001D6512" w:rsidRDefault="00FA5174" w:rsidP="00BD2C4C">
            <w:pPr>
              <w:pStyle w:val="TableCell"/>
              <w:spacing w:before="60" w:after="60"/>
              <w:jc w:val="center"/>
              <w:rPr>
                <w:del w:id="1106" w:author="Greg Clendenning" w:date="2024-04-16T16:42:00Z"/>
              </w:rPr>
            </w:pPr>
            <w:del w:id="1107" w:author="Greg Clendenning" w:date="2024-04-16T16:42:00Z">
              <w:r>
                <w:delText xml:space="preserve">EDC Data Gathering, </w:delText>
              </w:r>
              <w:r>
                <w:br/>
                <w:delText>Default = 98</w:delText>
              </w:r>
              <w:r w:rsidRPr="001D6512">
                <w:delText>%</w:delText>
              </w:r>
            </w:del>
          </w:p>
        </w:tc>
        <w:tc>
          <w:tcPr>
            <w:tcW w:w="1260" w:type="dxa"/>
            <w:vAlign w:val="center"/>
          </w:tcPr>
          <w:p w14:paraId="344EC548" w14:textId="77777777" w:rsidR="00FA5174" w:rsidRPr="001D6512" w:rsidRDefault="00FA5174" w:rsidP="00BD2C4C">
            <w:pPr>
              <w:pStyle w:val="TableCell"/>
              <w:spacing w:before="60" w:after="60"/>
              <w:jc w:val="center"/>
              <w:rPr>
                <w:del w:id="1108" w:author="Greg Clendenning" w:date="2024-04-16T16:42:00Z"/>
              </w:rPr>
            </w:pPr>
            <w:del w:id="1109" w:author="Greg Clendenning" w:date="2024-04-16T16:42:00Z">
              <w:r>
                <w:delText>5</w:delText>
              </w:r>
            </w:del>
          </w:p>
        </w:tc>
      </w:tr>
      <w:tr w:rsidR="00F57AE3" w:rsidRPr="001570EA" w14:paraId="24130BF8" w14:textId="77777777" w:rsidTr="00BD2C4C">
        <w:trPr>
          <w:trHeight w:val="317"/>
        </w:trPr>
        <w:tc>
          <w:tcPr>
            <w:tcW w:w="4117" w:type="dxa"/>
            <w:vAlign w:val="center"/>
          </w:tcPr>
          <w:p w14:paraId="516F7653" w14:textId="056A4930" w:rsidR="00F57AE3" w:rsidRPr="001570EA" w:rsidRDefault="00FA5174" w:rsidP="00F57AE3">
            <w:pPr>
              <w:pStyle w:val="TableCell"/>
              <w:keepNext w:val="0"/>
              <w:spacing w:before="60" w:after="60"/>
              <w:jc w:val="left"/>
              <w:rPr>
                <w:i/>
              </w:rPr>
            </w:pPr>
            <w:del w:id="1110" w:author="Greg Clendenning" w:date="2024-04-16T16:42:00Z">
              <w:r w:rsidRPr="00CA54FE">
                <w:rPr>
                  <w:i/>
                </w:rPr>
                <w:delText>CF</w:delText>
              </w:r>
              <w:r>
                <w:rPr>
                  <w:i/>
                  <w:vertAlign w:val="subscript"/>
                </w:rPr>
                <w:delText>res</w:delText>
              </w:r>
              <w:r>
                <w:delText xml:space="preserve">, </w:delText>
              </w:r>
              <w:r w:rsidRPr="00165C8E">
                <w:rPr>
                  <w:rFonts w:cs="Arial"/>
                </w:rPr>
                <w:delText>Demand</w:delText>
              </w:r>
            </w:del>
            <w:ins w:id="1111" w:author="Greg Clendenning" w:date="2024-04-16T16:42:00Z">
              <w:r w:rsidR="00F57AE3" w:rsidRPr="001570EA">
                <w:rPr>
                  <w:i/>
                </w:rPr>
                <w:t>CF</w:t>
              </w:r>
              <w:r w:rsidR="00E416BF" w:rsidRPr="001570EA">
                <w:rPr>
                  <w:i/>
                  <w:vertAlign w:val="subscript"/>
                </w:rPr>
                <w:t>s</w:t>
              </w:r>
              <w:r w:rsidR="00F57AE3" w:rsidRPr="001570EA">
                <w:t xml:space="preserve">, </w:t>
              </w:r>
              <w:r w:rsidR="00131C48" w:rsidRPr="001570EA">
                <w:rPr>
                  <w:rFonts w:cs="Arial"/>
                </w:rPr>
                <w:t>Summer</w:t>
              </w:r>
            </w:ins>
            <w:r w:rsidR="00131C48" w:rsidRPr="001570EA">
              <w:rPr>
                <w:rFonts w:cs="Arial"/>
              </w:rPr>
              <w:t xml:space="preserve"> </w:t>
            </w:r>
            <w:r w:rsidR="00F57AE3" w:rsidRPr="001570EA">
              <w:rPr>
                <w:rFonts w:cs="Arial"/>
              </w:rPr>
              <w:t>Coincidence Factor</w:t>
            </w:r>
            <w:del w:id="1112" w:author="Greg Clendenning" w:date="2024-04-16T16:42:00Z">
              <w:r>
                <w:rPr>
                  <w:rFonts w:cs="Arial"/>
                </w:rPr>
                <w:delText xml:space="preserve"> for residential use</w:delText>
              </w:r>
            </w:del>
          </w:p>
        </w:tc>
        <w:tc>
          <w:tcPr>
            <w:tcW w:w="1260" w:type="dxa"/>
            <w:vAlign w:val="center"/>
          </w:tcPr>
          <w:p w14:paraId="3C1B30FC" w14:textId="59865A8D" w:rsidR="00F57AE3" w:rsidRPr="001570EA" w:rsidRDefault="00B367BB" w:rsidP="00F57AE3">
            <w:pPr>
              <w:pStyle w:val="TableCell"/>
              <w:spacing w:before="60" w:after="60"/>
              <w:jc w:val="center"/>
              <w:rPr>
                <w:i/>
              </w:rPr>
            </w:pPr>
            <w:moveToRangeStart w:id="1113" w:author="Greg Clendenning" w:date="2024-04-16T16:42:00Z" w:name="move164178184"/>
            <w:moveTo w:id="1114" w:author="Greg Clendenning" w:date="2024-04-16T16:42:00Z">
              <w:r w:rsidRPr="001570EA">
                <w:rPr>
                  <w:i/>
                </w:rPr>
                <w:t>None</w:t>
              </w:r>
            </w:moveTo>
            <w:moveFromRangeStart w:id="1115" w:author="Greg Clendenning" w:date="2024-04-16T16:42:00Z" w:name="move164178185"/>
            <w:moveToRangeEnd w:id="1113"/>
            <w:moveFrom w:id="1116" w:author="Greg Clendenning" w:date="2024-04-16T16:42:00Z">
              <w:r w:rsidR="007376E1" w:rsidRPr="001570EA">
                <w:rPr>
                  <w:i/>
                  <w:iCs/>
                  <w:szCs w:val="18"/>
                </w:rPr>
                <w:t>Proportion</w:t>
              </w:r>
            </w:moveFrom>
            <w:moveFromRangeEnd w:id="1115"/>
          </w:p>
        </w:tc>
        <w:tc>
          <w:tcPr>
            <w:tcW w:w="2070" w:type="dxa"/>
            <w:vAlign w:val="center"/>
          </w:tcPr>
          <w:p w14:paraId="7A32FD6C" w14:textId="124CC232" w:rsidR="00F57AE3" w:rsidRPr="001570EA" w:rsidRDefault="00FA5174" w:rsidP="00F57AE3">
            <w:pPr>
              <w:pStyle w:val="TableCell"/>
              <w:spacing w:before="60" w:after="60"/>
              <w:jc w:val="center"/>
            </w:pPr>
            <w:del w:id="1117" w:author="Greg Clendenning" w:date="2024-04-16T16:42:00Z">
              <w:r>
                <w:fldChar w:fldCharType="begin"/>
              </w:r>
              <w:r>
                <w:delInstrText xml:space="preserve"> REF _Ref411524069 \h  \* MERGEFORMAT </w:delInstrText>
              </w:r>
              <w:r>
                <w:fldChar w:fldCharType="separate"/>
              </w:r>
              <w:r w:rsidR="00146CD3">
                <w:delText xml:space="preserve">Table </w:delText>
              </w:r>
              <w:r w:rsidR="00146CD3">
                <w:rPr>
                  <w:noProof/>
                </w:rPr>
                <w:delText>2</w:delText>
              </w:r>
              <w:r w:rsidR="00146CD3">
                <w:rPr>
                  <w:noProof/>
                </w:rPr>
                <w:noBreakHyphen/>
                <w:delText>2</w:delText>
              </w:r>
              <w:r>
                <w:fldChar w:fldCharType="end"/>
              </w:r>
            </w:del>
            <w:ins w:id="1118" w:author="Greg Clendenning" w:date="2024-04-16T16:42:00Z">
              <w:r w:rsidR="00AC02C1" w:rsidRPr="001570EA">
                <w:rPr>
                  <w:szCs w:val="18"/>
                </w:rPr>
                <w:t>0.101</w:t>
              </w:r>
            </w:ins>
          </w:p>
        </w:tc>
        <w:tc>
          <w:tcPr>
            <w:tcW w:w="1260" w:type="dxa"/>
            <w:vAlign w:val="center"/>
          </w:tcPr>
          <w:p w14:paraId="11311C30" w14:textId="25C2AC04" w:rsidR="00F57AE3" w:rsidRPr="001570EA" w:rsidRDefault="00FA5174" w:rsidP="00F57AE3">
            <w:pPr>
              <w:pStyle w:val="TableCell"/>
              <w:spacing w:before="60" w:after="60"/>
              <w:jc w:val="center"/>
            </w:pPr>
            <w:del w:id="1119" w:author="Greg Clendenning" w:date="2024-04-16T16:42:00Z">
              <w:r>
                <w:delText>2</w:delText>
              </w:r>
            </w:del>
            <w:ins w:id="1120" w:author="Greg Clendenning" w:date="2024-04-16T16:42:00Z">
              <w:r w:rsidR="00356D39" w:rsidRPr="001570EA">
                <w:t>5</w:t>
              </w:r>
            </w:ins>
          </w:p>
        </w:tc>
      </w:tr>
      <w:tr w:rsidR="00131C48" w:rsidRPr="001570EA" w14:paraId="064F4DD7" w14:textId="77777777" w:rsidTr="00BD2C4C">
        <w:trPr>
          <w:trHeight w:val="317"/>
        </w:trPr>
        <w:tc>
          <w:tcPr>
            <w:tcW w:w="4117" w:type="dxa"/>
            <w:vAlign w:val="center"/>
          </w:tcPr>
          <w:p w14:paraId="0E5C814A" w14:textId="384DE39B" w:rsidR="00131C48" w:rsidRPr="001570EA" w:rsidRDefault="00FA5174" w:rsidP="00131C48">
            <w:pPr>
              <w:pStyle w:val="TableCell"/>
              <w:keepNext w:val="0"/>
              <w:spacing w:before="60" w:after="60"/>
              <w:jc w:val="left"/>
              <w:rPr>
                <w:i/>
              </w:rPr>
            </w:pPr>
            <w:del w:id="1121" w:author="Greg Clendenning" w:date="2024-04-16T16:42:00Z">
              <w:r w:rsidRPr="00CA54FE">
                <w:rPr>
                  <w:i/>
                </w:rPr>
                <w:delText>CF</w:delText>
              </w:r>
              <w:r w:rsidRPr="00B22CFC">
                <w:rPr>
                  <w:i/>
                  <w:vertAlign w:val="subscript"/>
                </w:rPr>
                <w:delText>non-</w:delText>
              </w:r>
              <w:r>
                <w:rPr>
                  <w:i/>
                  <w:vertAlign w:val="subscript"/>
                </w:rPr>
                <w:delText>res</w:delText>
              </w:r>
              <w:r>
                <w:delText xml:space="preserve">, </w:delText>
              </w:r>
              <w:r w:rsidRPr="00165C8E">
                <w:rPr>
                  <w:rFonts w:cs="Arial"/>
                </w:rPr>
                <w:delText>Demand</w:delText>
              </w:r>
              <w:r>
                <w:rPr>
                  <w:rFonts w:cs="Arial"/>
                </w:rPr>
                <w:delText xml:space="preserve"> </w:delText>
              </w:r>
              <w:r w:rsidRPr="00165C8E">
                <w:rPr>
                  <w:rFonts w:cs="Arial"/>
                </w:rPr>
                <w:delText>Coincidence</w:delText>
              </w:r>
              <w:r>
                <w:rPr>
                  <w:rFonts w:cs="Arial"/>
                </w:rPr>
                <w:delText xml:space="preserve"> </w:delText>
              </w:r>
              <w:r w:rsidRPr="00165C8E">
                <w:rPr>
                  <w:rFonts w:cs="Arial"/>
                </w:rPr>
                <w:delText>Factor</w:delText>
              </w:r>
              <w:r>
                <w:rPr>
                  <w:rFonts w:cs="Arial"/>
                </w:rPr>
                <w:delText xml:space="preserve"> for non-residential use</w:delText>
              </w:r>
            </w:del>
            <w:ins w:id="1122" w:author="Greg Clendenning" w:date="2024-04-16T16:42:00Z">
              <w:r w:rsidR="00131C48" w:rsidRPr="001570EA">
                <w:rPr>
                  <w:i/>
                </w:rPr>
                <w:t>CF</w:t>
              </w:r>
              <w:r w:rsidR="00131C48" w:rsidRPr="001570EA">
                <w:rPr>
                  <w:i/>
                  <w:vertAlign w:val="subscript"/>
                </w:rPr>
                <w:t xml:space="preserve">w , </w:t>
              </w:r>
              <w:r w:rsidR="00131C48" w:rsidRPr="001570EA">
                <w:rPr>
                  <w:iCs/>
                </w:rPr>
                <w:t>Winter coincidence factor</w:t>
              </w:r>
            </w:ins>
          </w:p>
        </w:tc>
        <w:tc>
          <w:tcPr>
            <w:tcW w:w="1260" w:type="dxa"/>
            <w:vAlign w:val="center"/>
          </w:tcPr>
          <w:p w14:paraId="0DD8BE11" w14:textId="1F217618" w:rsidR="00131C48" w:rsidRPr="001570EA" w:rsidRDefault="00131C48" w:rsidP="00131C48">
            <w:pPr>
              <w:pStyle w:val="TableCell"/>
              <w:spacing w:before="60" w:after="60"/>
              <w:jc w:val="center"/>
              <w:rPr>
                <w:i/>
              </w:rPr>
            </w:pPr>
            <w:moveToRangeStart w:id="1123" w:author="Greg Clendenning" w:date="2024-04-16T16:42:00Z" w:name="move164178186"/>
            <w:moveTo w:id="1124" w:author="Greg Clendenning" w:date="2024-04-16T16:42:00Z">
              <w:r w:rsidRPr="00475EB1">
                <w:rPr>
                  <w:i/>
                </w:rPr>
                <w:t>None</w:t>
              </w:r>
            </w:moveTo>
            <w:moveFromRangeStart w:id="1125" w:author="Greg Clendenning" w:date="2024-04-16T16:42:00Z" w:name="move164178187"/>
            <w:moveToRangeEnd w:id="1123"/>
            <w:moveFrom w:id="1126" w:author="Greg Clendenning" w:date="2024-04-16T16:42:00Z">
              <w:r w:rsidR="007376E1" w:rsidRPr="001570EA">
                <w:rPr>
                  <w:i/>
                  <w:iCs/>
                  <w:szCs w:val="18"/>
                </w:rPr>
                <w:t>Proportion</w:t>
              </w:r>
            </w:moveFrom>
            <w:moveFromRangeEnd w:id="1125"/>
          </w:p>
        </w:tc>
        <w:tc>
          <w:tcPr>
            <w:tcW w:w="2070" w:type="dxa"/>
            <w:vAlign w:val="center"/>
          </w:tcPr>
          <w:p w14:paraId="0EF5A070" w14:textId="77777777" w:rsidR="00FA5174" w:rsidRDefault="00F57AE3" w:rsidP="00BD2C4C">
            <w:pPr>
              <w:pStyle w:val="TableCell"/>
              <w:spacing w:before="60" w:after="60"/>
              <w:jc w:val="center"/>
              <w:rPr>
                <w:del w:id="1127" w:author="Greg Clendenning" w:date="2024-04-16T16:42:00Z"/>
              </w:rPr>
            </w:pPr>
            <w:moveFromRangeStart w:id="1128" w:author="Greg Clendenning" w:date="2024-04-16T16:42:00Z" w:name="move164178183"/>
            <w:moveFrom w:id="1129" w:author="Greg Clendenning" w:date="2024-04-16T16:42:00Z">
              <w:r w:rsidRPr="001570EA">
                <w:rPr>
                  <w:szCs w:val="18"/>
                </w:rPr>
                <w:t>EDC Data Gathering</w:t>
              </w:r>
            </w:moveFrom>
            <w:moveFromRangeEnd w:id="1128"/>
            <w:del w:id="1130" w:author="Greg Clendenning" w:date="2024-04-16T16:42:00Z">
              <w:r w:rsidR="00FA5174">
                <w:delText>,</w:delText>
              </w:r>
            </w:del>
          </w:p>
          <w:p w14:paraId="4F003EE8" w14:textId="4AE6CC08" w:rsidR="00131C48" w:rsidRPr="001570EA" w:rsidRDefault="00FA5174" w:rsidP="00131C48">
            <w:pPr>
              <w:pStyle w:val="TableCell"/>
              <w:spacing w:before="60" w:after="60"/>
              <w:jc w:val="center"/>
            </w:pPr>
            <w:del w:id="1131" w:author="Greg Clendenning" w:date="2024-04-16T16:42:00Z">
              <w:r>
                <w:delText xml:space="preserve">Default = </w:delText>
              </w:r>
            </w:del>
            <w:r w:rsidR="00131C48" w:rsidRPr="001570EA">
              <w:t>0.</w:t>
            </w:r>
            <w:del w:id="1132" w:author="Greg Clendenning" w:date="2024-04-16T16:42:00Z">
              <w:r>
                <w:delText>60</w:delText>
              </w:r>
            </w:del>
            <w:ins w:id="1133" w:author="Greg Clendenning" w:date="2024-04-16T16:42:00Z">
              <w:r w:rsidR="00131C48" w:rsidRPr="001570EA">
                <w:t>121</w:t>
              </w:r>
            </w:ins>
          </w:p>
        </w:tc>
        <w:tc>
          <w:tcPr>
            <w:tcW w:w="1260" w:type="dxa"/>
            <w:vAlign w:val="center"/>
          </w:tcPr>
          <w:p w14:paraId="577A34FA" w14:textId="4B5B6B96" w:rsidR="00131C48" w:rsidRPr="001570EA" w:rsidDel="002C1EC4" w:rsidRDefault="00356D39" w:rsidP="00131C48">
            <w:pPr>
              <w:pStyle w:val="TableCell"/>
              <w:spacing w:before="60" w:after="60"/>
              <w:jc w:val="center"/>
            </w:pPr>
            <w:r w:rsidRPr="001570EA">
              <w:t>5</w:t>
            </w:r>
          </w:p>
        </w:tc>
      </w:tr>
      <w:tr w:rsidR="00F57AE3" w:rsidRPr="001570EA" w14:paraId="251B04DD" w14:textId="77777777" w:rsidTr="00BD2C4C">
        <w:trPr>
          <w:trHeight w:val="317"/>
        </w:trPr>
        <w:tc>
          <w:tcPr>
            <w:tcW w:w="4117" w:type="dxa"/>
            <w:vAlign w:val="center"/>
          </w:tcPr>
          <w:p w14:paraId="3C407104" w14:textId="701FA130" w:rsidR="00F57AE3" w:rsidRPr="001570EA" w:rsidRDefault="00FA5174" w:rsidP="00F57AE3">
            <w:pPr>
              <w:pStyle w:val="TableCell"/>
              <w:keepNext w:val="0"/>
              <w:spacing w:before="60" w:after="60"/>
              <w:jc w:val="left"/>
              <w:rPr>
                <w:i/>
                <w:strike/>
                <w:rPrChange w:id="1134" w:author="Greg Clendenning" w:date="2024-04-16T16:42:00Z">
                  <w:rPr>
                    <w:i/>
                  </w:rPr>
                </w:rPrChange>
              </w:rPr>
            </w:pPr>
            <w:del w:id="1135" w:author="Greg Clendenning" w:date="2024-04-16T16:42:00Z">
              <w:r>
                <w:rPr>
                  <w:i/>
                </w:rPr>
                <w:delText>CSS</w:delText>
              </w:r>
              <w:r>
                <w:delText xml:space="preserve">, </w:delText>
              </w:r>
              <w:r>
                <w:rPr>
                  <w:rFonts w:cs="Arial"/>
                </w:rPr>
                <w:delText>Cross-sector sales. Share</w:delText>
              </w:r>
            </w:del>
            <w:ins w:id="1136" w:author="Greg Clendenning" w:date="2024-04-16T16:42:00Z">
              <w:r w:rsidR="00F57AE3" w:rsidRPr="001570EA">
                <w:rPr>
                  <w:i/>
                  <w:szCs w:val="18"/>
                </w:rPr>
                <w:t>Lumens</w:t>
              </w:r>
              <w:r w:rsidR="00F57AE3" w:rsidRPr="001570EA">
                <w:rPr>
                  <w:i/>
                  <w:szCs w:val="18"/>
                  <w:vertAlign w:val="subscript"/>
                </w:rPr>
                <w:t>ee</w:t>
              </w:r>
              <w:r w:rsidR="00F57AE3" w:rsidRPr="001570EA">
                <w:rPr>
                  <w:i/>
                  <w:szCs w:val="18"/>
                </w:rPr>
                <w:t xml:space="preserve">, </w:t>
              </w:r>
              <w:r w:rsidR="00F57AE3" w:rsidRPr="001570EA">
                <w:rPr>
                  <w:iCs/>
                  <w:szCs w:val="18"/>
                </w:rPr>
                <w:t>Lumen rating</w:t>
              </w:r>
            </w:ins>
            <w:r w:rsidR="00F57AE3" w:rsidRPr="001570EA">
              <w:rPr>
                <w:iCs/>
                <w:szCs w:val="18"/>
              </w:rPr>
              <w:t xml:space="preserve"> of </w:t>
            </w:r>
            <w:ins w:id="1137" w:author="Greg Clendenning" w:date="2024-04-16T16:42:00Z">
              <w:r w:rsidR="00F57AE3" w:rsidRPr="001570EA">
                <w:rPr>
                  <w:iCs/>
                  <w:szCs w:val="18"/>
                </w:rPr>
                <w:t xml:space="preserve">the </w:t>
              </w:r>
            </w:ins>
            <w:r w:rsidR="00F57AE3" w:rsidRPr="001570EA">
              <w:rPr>
                <w:iCs/>
                <w:szCs w:val="18"/>
              </w:rPr>
              <w:t xml:space="preserve">incentivized </w:t>
            </w:r>
            <w:del w:id="1138" w:author="Greg Clendenning" w:date="2024-04-16T16:42:00Z">
              <w:r>
                <w:rPr>
                  <w:rFonts w:cs="Arial"/>
                </w:rPr>
                <w:delText>lamps that go to non-residential uses.</w:delText>
              </w:r>
            </w:del>
            <w:ins w:id="1139" w:author="Greg Clendenning" w:date="2024-04-16T16:42:00Z">
              <w:r w:rsidR="00F57AE3" w:rsidRPr="001570EA">
                <w:rPr>
                  <w:iCs/>
                  <w:szCs w:val="18"/>
                </w:rPr>
                <w:t>lighting product</w:t>
              </w:r>
            </w:ins>
          </w:p>
        </w:tc>
        <w:tc>
          <w:tcPr>
            <w:tcW w:w="1260" w:type="dxa"/>
            <w:vAlign w:val="center"/>
          </w:tcPr>
          <w:p w14:paraId="0F3C8038" w14:textId="0877AA99" w:rsidR="00F57AE3" w:rsidRPr="001570EA" w:rsidRDefault="00FA5174" w:rsidP="00F57AE3">
            <w:pPr>
              <w:pStyle w:val="TableCell"/>
              <w:spacing w:before="60" w:after="60"/>
              <w:jc w:val="center"/>
              <w:rPr>
                <w:i/>
                <w:strike/>
                <w:rPrChange w:id="1140" w:author="Greg Clendenning" w:date="2024-04-16T16:42:00Z">
                  <w:rPr>
                    <w:i/>
                  </w:rPr>
                </w:rPrChange>
              </w:rPr>
            </w:pPr>
            <w:del w:id="1141" w:author="Greg Clendenning" w:date="2024-04-16T16:42:00Z">
              <w:r>
                <w:rPr>
                  <w:i/>
                </w:rPr>
                <w:delText>%</w:delText>
              </w:r>
            </w:del>
            <w:ins w:id="1142" w:author="Greg Clendenning" w:date="2024-04-16T16:42:00Z">
              <w:r w:rsidR="00F57AE3" w:rsidRPr="001570EA">
                <w:rPr>
                  <w:i/>
                  <w:szCs w:val="18"/>
                </w:rPr>
                <w:t>Lumens</w:t>
              </w:r>
            </w:ins>
          </w:p>
        </w:tc>
        <w:tc>
          <w:tcPr>
            <w:tcW w:w="2070" w:type="dxa"/>
            <w:vAlign w:val="center"/>
          </w:tcPr>
          <w:p w14:paraId="71D8624E" w14:textId="77777777" w:rsidR="00FA5174" w:rsidRDefault="00F57AE3" w:rsidP="00BD2C4C">
            <w:pPr>
              <w:pStyle w:val="TableCell"/>
              <w:spacing w:before="60" w:after="60"/>
              <w:jc w:val="center"/>
              <w:rPr>
                <w:del w:id="1143" w:author="Greg Clendenning" w:date="2024-04-16T16:42:00Z"/>
              </w:rPr>
            </w:pPr>
            <w:r w:rsidRPr="001570EA">
              <w:rPr>
                <w:szCs w:val="18"/>
              </w:rPr>
              <w:t>EDC Data Gathering</w:t>
            </w:r>
            <w:del w:id="1144" w:author="Greg Clendenning" w:date="2024-04-16T16:42:00Z">
              <w:r w:rsidR="00FA5174">
                <w:delText>,</w:delText>
              </w:r>
            </w:del>
          </w:p>
          <w:p w14:paraId="1F0FAF0D" w14:textId="1540496B" w:rsidR="00F57AE3" w:rsidRPr="001570EA" w:rsidRDefault="00FA5174" w:rsidP="00F57AE3">
            <w:pPr>
              <w:pStyle w:val="TableCell"/>
              <w:spacing w:before="60" w:after="60"/>
              <w:jc w:val="center"/>
              <w:rPr>
                <w:strike/>
                <w:rPrChange w:id="1145" w:author="Greg Clendenning" w:date="2024-04-16T16:42:00Z">
                  <w:rPr/>
                </w:rPrChange>
              </w:rPr>
            </w:pPr>
            <w:del w:id="1146" w:author="Greg Clendenning" w:date="2024-04-16T16:42:00Z">
              <w:r>
                <w:delText>Default = 7.4%</w:delText>
              </w:r>
            </w:del>
          </w:p>
        </w:tc>
        <w:tc>
          <w:tcPr>
            <w:tcW w:w="1260" w:type="dxa"/>
            <w:vAlign w:val="center"/>
          </w:tcPr>
          <w:p w14:paraId="37BB3CDF" w14:textId="5E4D43BE" w:rsidR="00F57AE3" w:rsidRPr="001570EA" w:rsidRDefault="00F57AE3" w:rsidP="00F57AE3">
            <w:pPr>
              <w:pStyle w:val="TableCell"/>
              <w:spacing w:before="60" w:after="60"/>
              <w:jc w:val="center"/>
              <w:rPr>
                <w:strike/>
                <w:rPrChange w:id="1147" w:author="Greg Clendenning" w:date="2024-04-16T16:42:00Z">
                  <w:rPr/>
                </w:rPrChange>
              </w:rPr>
            </w:pPr>
            <w:moveToRangeStart w:id="1148" w:author="Greg Clendenning" w:date="2024-04-16T16:42:00Z" w:name="move164178188"/>
            <w:moveTo w:id="1149" w:author="Greg Clendenning" w:date="2024-04-16T16:42:00Z">
              <w:r w:rsidRPr="001570EA">
                <w:rPr>
                  <w:szCs w:val="18"/>
                </w:rPr>
                <w:t>EDC Data Gathering</w:t>
              </w:r>
            </w:moveTo>
            <w:moveToRangeEnd w:id="1148"/>
            <w:del w:id="1150" w:author="Greg Clendenning" w:date="2024-04-16T16:42:00Z">
              <w:r w:rsidR="00FA5174">
                <w:delText>6</w:delText>
              </w:r>
            </w:del>
          </w:p>
        </w:tc>
      </w:tr>
      <w:tr w:rsidR="00F57AE3" w:rsidRPr="001570EA" w14:paraId="57562580" w14:textId="77777777" w:rsidTr="00BD2C4C">
        <w:trPr>
          <w:trHeight w:val="317"/>
          <w:ins w:id="1151" w:author="Greg Clendenning" w:date="2024-04-16T16:42:00Z"/>
        </w:trPr>
        <w:tc>
          <w:tcPr>
            <w:tcW w:w="4117" w:type="dxa"/>
            <w:vAlign w:val="center"/>
          </w:tcPr>
          <w:p w14:paraId="5EDE9BE8" w14:textId="4CFABF0E" w:rsidR="00F57AE3" w:rsidRPr="001570EA" w:rsidRDefault="00F57AE3" w:rsidP="00F57AE3">
            <w:pPr>
              <w:pStyle w:val="TableCell"/>
              <w:keepNext w:val="0"/>
              <w:spacing w:before="60" w:after="60"/>
              <w:jc w:val="left"/>
              <w:rPr>
                <w:ins w:id="1152" w:author="Greg Clendenning" w:date="2024-04-16T16:42:00Z"/>
                <w:i/>
                <w:strike/>
              </w:rPr>
            </w:pPr>
            <w:ins w:id="1153" w:author="Greg Clendenning" w:date="2024-04-16T16:42:00Z">
              <w:r w:rsidRPr="001570EA">
                <w:rPr>
                  <w:i/>
                  <w:szCs w:val="18"/>
                </w:rPr>
                <w:t>Efficacy</w:t>
              </w:r>
              <w:r w:rsidRPr="001570EA">
                <w:rPr>
                  <w:i/>
                  <w:szCs w:val="18"/>
                  <w:vertAlign w:val="subscript"/>
                </w:rPr>
                <w:t>base</w:t>
              </w:r>
              <w:r w:rsidRPr="001570EA">
                <w:rPr>
                  <w:i/>
                  <w:szCs w:val="18"/>
                </w:rPr>
                <w:t xml:space="preserve">, </w:t>
              </w:r>
              <w:r w:rsidRPr="001570EA">
                <w:rPr>
                  <w:iCs/>
                  <w:szCs w:val="18"/>
                </w:rPr>
                <w:t>Efficacy of the baseline fixture type for linear fluorescents</w:t>
              </w:r>
            </w:ins>
          </w:p>
        </w:tc>
        <w:tc>
          <w:tcPr>
            <w:tcW w:w="1260" w:type="dxa"/>
            <w:vAlign w:val="center"/>
          </w:tcPr>
          <w:p w14:paraId="1D100ACB" w14:textId="6F93E70C" w:rsidR="00F57AE3" w:rsidRPr="001570EA" w:rsidRDefault="00F57AE3" w:rsidP="00F57AE3">
            <w:pPr>
              <w:pStyle w:val="TableCell"/>
              <w:spacing w:before="60" w:after="60"/>
              <w:jc w:val="center"/>
              <w:rPr>
                <w:ins w:id="1154" w:author="Greg Clendenning" w:date="2024-04-16T16:42:00Z"/>
                <w:i/>
                <w:strike/>
              </w:rPr>
            </w:pPr>
            <w:ins w:id="1155" w:author="Greg Clendenning" w:date="2024-04-16T16:42:00Z">
              <w:r w:rsidRPr="001570EA">
                <w:rPr>
                  <w:i/>
                  <w:szCs w:val="18"/>
                </w:rPr>
                <w:t>Lumens/watt</w:t>
              </w:r>
            </w:ins>
          </w:p>
        </w:tc>
        <w:tc>
          <w:tcPr>
            <w:tcW w:w="2070" w:type="dxa"/>
            <w:vAlign w:val="center"/>
          </w:tcPr>
          <w:p w14:paraId="0B7ADCB9" w14:textId="7E14A1A8" w:rsidR="00F57AE3" w:rsidRPr="001570EA" w:rsidRDefault="00EB4532" w:rsidP="00F57AE3">
            <w:pPr>
              <w:pStyle w:val="TableCell"/>
              <w:spacing w:before="60" w:after="60"/>
              <w:jc w:val="center"/>
              <w:rPr>
                <w:ins w:id="1156" w:author="Greg Clendenning" w:date="2024-04-16T16:42:00Z"/>
                <w:strike/>
              </w:rPr>
            </w:pPr>
            <w:ins w:id="1157" w:author="Greg Clendenning" w:date="2024-04-16T16:42:00Z">
              <w:r w:rsidRPr="001570EA">
                <w:rPr>
                  <w:szCs w:val="18"/>
                </w:rPr>
                <w:fldChar w:fldCharType="begin"/>
              </w:r>
              <w:r w:rsidRPr="001570EA">
                <w:rPr>
                  <w:szCs w:val="18"/>
                </w:rPr>
                <w:instrText xml:space="preserve"> REF _Ref157507593 \h </w:instrText>
              </w:r>
              <w:r w:rsidR="001570EA">
                <w:rPr>
                  <w:szCs w:val="18"/>
                </w:rPr>
                <w:instrText xml:space="preserve"> \* MERGEFORMAT </w:instrText>
              </w:r>
            </w:ins>
            <w:r w:rsidRPr="001570EA">
              <w:rPr>
                <w:szCs w:val="18"/>
              </w:rPr>
            </w:r>
            <w:ins w:id="1158" w:author="Greg Clendenning" w:date="2024-04-16T16:42:00Z">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Pr="001570EA">
                <w:rPr>
                  <w:szCs w:val="18"/>
                </w:rPr>
                <w:fldChar w:fldCharType="end"/>
              </w:r>
              <w:r w:rsidR="00F57AE3" w:rsidRPr="001570EA">
                <w:rPr>
                  <w:szCs w:val="18"/>
                </w:rPr>
                <w:t xml:space="preserve"> </w:t>
              </w:r>
              <w:r w:rsidR="00F57AE3" w:rsidRPr="001570EA">
                <w:rPr>
                  <w:strike/>
                </w:rPr>
                <w:t xml:space="preserve"> </w:t>
              </w:r>
            </w:ins>
          </w:p>
        </w:tc>
        <w:tc>
          <w:tcPr>
            <w:tcW w:w="1260" w:type="dxa"/>
            <w:vAlign w:val="center"/>
          </w:tcPr>
          <w:p w14:paraId="037269EC" w14:textId="1DE281F0" w:rsidR="00F57AE3" w:rsidRPr="001570EA" w:rsidRDefault="0077727E" w:rsidP="00F57AE3">
            <w:pPr>
              <w:pStyle w:val="TableCell"/>
              <w:spacing w:before="60" w:after="60"/>
              <w:jc w:val="center"/>
              <w:rPr>
                <w:ins w:id="1159" w:author="Greg Clendenning" w:date="2024-04-16T16:42:00Z"/>
                <w:strike/>
              </w:rPr>
            </w:pPr>
            <w:ins w:id="1160" w:author="Greg Clendenning" w:date="2024-04-16T16:42:00Z">
              <w:r w:rsidRPr="001570EA">
                <w:rPr>
                  <w:rFonts w:cs="Arial"/>
                  <w:szCs w:val="18"/>
                </w:rPr>
                <w:t>8, 9</w:t>
              </w:r>
            </w:ins>
          </w:p>
        </w:tc>
      </w:tr>
    </w:tbl>
    <w:p w14:paraId="06943F30" w14:textId="77777777" w:rsidR="00FA5174" w:rsidRPr="001570EA" w:rsidRDefault="00FA5174" w:rsidP="00FA5174"/>
    <w:p w14:paraId="0048BE54" w14:textId="77777777" w:rsidR="00FA5174" w:rsidRPr="001570EA" w:rsidRDefault="00FA5174" w:rsidP="00FA5174">
      <w:pPr>
        <w:pStyle w:val="SubStyle"/>
      </w:pPr>
      <w:r w:rsidRPr="001570EA">
        <w:t>Variable Input Values</w:t>
      </w:r>
    </w:p>
    <w:p w14:paraId="01BA3E3D" w14:textId="231D3E5D" w:rsidR="00FA5174" w:rsidRPr="001570EA" w:rsidRDefault="00FA5174" w:rsidP="00FA5174">
      <w:pPr>
        <w:pStyle w:val="3ptheading"/>
      </w:pPr>
      <w:r w:rsidRPr="001570EA">
        <w:t>Baseline Wattage Values</w:t>
      </w:r>
      <w:ins w:id="1161" w:author="Greg Clendenning" w:date="2024-04-16T16:42:00Z">
        <w:r w:rsidR="002718D6" w:rsidRPr="001570EA">
          <w:t xml:space="preserve">, </w:t>
        </w:r>
        <w:r w:rsidR="002931D3" w:rsidRPr="001570EA">
          <w:t>Linear LEDs</w:t>
        </w:r>
      </w:ins>
    </w:p>
    <w:p w14:paraId="30EFCD41" w14:textId="77777777" w:rsidR="00FA5174" w:rsidRDefault="002718D6" w:rsidP="00FA5174">
      <w:pPr>
        <w:spacing w:after="120"/>
        <w:rPr>
          <w:del w:id="1162" w:author="Greg Clendenning" w:date="2024-04-16T16:42:00Z"/>
        </w:rPr>
      </w:pPr>
      <w:r w:rsidRPr="001570EA">
        <w:t xml:space="preserve">For </w:t>
      </w:r>
      <w:del w:id="1163" w:author="Greg Clendenning" w:date="2024-04-16T16:42:00Z">
        <w:r w:rsidR="00FA5174">
          <w:delText>delivery methods where the install location is unknown, such as upstream programs</w:delText>
        </w:r>
      </w:del>
      <w:ins w:id="1164" w:author="Greg Clendenning" w:date="2024-04-16T16:42:00Z">
        <w:r w:rsidR="002931D3" w:rsidRPr="001570EA">
          <w:t>linear LEDs</w:t>
        </w:r>
      </w:ins>
      <w:r w:rsidRPr="001570EA">
        <w:t xml:space="preserve">, baseline wattage is </w:t>
      </w:r>
      <w:del w:id="1165" w:author="Greg Clendenning" w:date="2024-04-16T16:42:00Z">
        <w:r w:rsidR="00FA5174">
          <w:delText>dependent on lumen output. To determine the Watts</w:delText>
        </w:r>
        <w:r w:rsidR="00FA5174">
          <w:rPr>
            <w:vertAlign w:val="subscript"/>
          </w:rPr>
          <w:delText>base</w:delText>
        </w:r>
        <w:r w:rsidR="00FA5174">
          <w:delText xml:space="preserve"> use the following formula:</w:delText>
        </w:r>
      </w:del>
    </w:p>
    <w:p w14:paraId="7AA210D3" w14:textId="77777777" w:rsidR="00FA5174" w:rsidRPr="00B42FE8" w:rsidRDefault="008A402F" w:rsidP="00FA5174">
      <w:pPr>
        <w:spacing w:after="120"/>
        <w:rPr>
          <w:del w:id="1166" w:author="Greg Clendenning" w:date="2024-04-16T16:42:00Z"/>
        </w:rPr>
      </w:pPr>
      <m:oMath>
        <m:sSub>
          <m:sSubPr>
            <m:ctrlPr>
              <w:del w:id="1167" w:author="Greg Clendenning" w:date="2024-04-16T16:42:00Z">
                <w:rPr>
                  <w:rFonts w:ascii="Cambria Math" w:hAnsi="Cambria Math"/>
                  <w:i/>
                </w:rPr>
              </w:del>
            </m:ctrlPr>
          </m:sSubPr>
          <m:e>
            <m:r>
              <w:del w:id="1168" w:author="Greg Clendenning" w:date="2024-04-16T16:42:00Z">
                <w:rPr>
                  <w:rFonts w:ascii="Cambria Math" w:hAnsi="Cambria Math"/>
                </w:rPr>
                <m:t>Watts</m:t>
              </w:del>
            </m:r>
          </m:e>
          <m:sub>
            <m:r>
              <w:del w:id="1169" w:author="Greg Clendenning" w:date="2024-04-16T16:42:00Z">
                <w:rPr>
                  <w:rFonts w:ascii="Cambria Math" w:hAnsi="Cambria Math"/>
                </w:rPr>
                <m:t>base</m:t>
              </w:del>
            </m:r>
          </m:sub>
        </m:sSub>
        <m:r>
          <w:del w:id="1170" w:author="Greg Clendenning" w:date="2024-04-16T16:42:00Z">
            <w:rPr>
              <w:rFonts w:ascii="Cambria Math" w:hAnsi="Cambria Math"/>
            </w:rPr>
            <m:t>=</m:t>
          </w:del>
        </m:r>
        <m:r>
          <w:del w:id="1171" w:author="Greg Clendenning" w:date="2024-04-16T16:42:00Z">
            <w:rPr>
              <w:rFonts w:ascii="Cambria Math" w:hAnsi="Cambria Math"/>
            </w:rPr>
            <m:t>Lumen</m:t>
          </w:del>
        </m:r>
        <m:r>
          <w:del w:id="1172" w:author="Greg Clendenning" w:date="2024-04-16T16:42:00Z">
            <w:rPr>
              <w:rFonts w:ascii="Cambria Math" w:hAnsi="Cambria Math"/>
            </w:rPr>
            <m:t xml:space="preserve"> </m:t>
          </w:del>
        </m:r>
        <m:r>
          <w:del w:id="1173" w:author="Greg Clendenning" w:date="2024-04-16T16:42:00Z">
            <w:rPr>
              <w:rFonts w:ascii="Cambria Math" w:hAnsi="Cambria Math"/>
            </w:rPr>
            <m:t>Output</m:t>
          </w:del>
        </m:r>
        <m:r>
          <w:del w:id="1174" w:author="Greg Clendenning" w:date="2024-04-16T16:42:00Z">
            <w:rPr>
              <w:rFonts w:ascii="Cambria Math" w:hAnsi="Cambria Math" w:cs="Arial"/>
            </w:rPr>
            <m:t>÷</m:t>
          </w:del>
        </m:r>
        <m:r>
          <w:del w:id="1175" w:author="Greg Clendenning" w:date="2024-04-16T16:42:00Z">
            <w:rPr>
              <w:rFonts w:ascii="Cambria Math" w:hAnsi="Cambria Math"/>
            </w:rPr>
            <m:t>45</m:t>
          </w:del>
        </m:r>
        <m:f>
          <m:fPr>
            <m:ctrlPr>
              <w:del w:id="1176" w:author="Greg Clendenning" w:date="2024-04-16T16:42:00Z">
                <w:rPr>
                  <w:rFonts w:ascii="Cambria Math" w:hAnsi="Cambria Math"/>
                </w:rPr>
              </w:del>
            </m:ctrlPr>
          </m:fPr>
          <m:num>
            <m:r>
              <w:del w:id="1177" w:author="Greg Clendenning" w:date="2024-04-16T16:42:00Z">
                <m:rPr>
                  <m:sty m:val="p"/>
                </m:rPr>
                <w:rPr>
                  <w:rFonts w:ascii="Cambria Math" w:hAnsi="Cambria Math"/>
                </w:rPr>
                <m:t>lumens</m:t>
              </w:del>
            </m:r>
          </m:num>
          <m:den>
            <m:r>
              <w:del w:id="1178" w:author="Greg Clendenning" w:date="2024-04-16T16:42:00Z">
                <m:rPr>
                  <m:sty m:val="p"/>
                </m:rPr>
                <w:rPr>
                  <w:rFonts w:ascii="Cambria Math" w:hAnsi="Cambria Math"/>
                </w:rPr>
                <m:t>watt</m:t>
              </w:del>
            </m:r>
          </m:den>
        </m:f>
        <m:r>
          <w:del w:id="1179" w:author="Greg Clendenning" w:date="2024-04-16T16:42:00Z">
            <w:rPr>
              <w:rFonts w:ascii="Cambria Math" w:hAnsi="Cambria Math"/>
            </w:rPr>
            <m:t xml:space="preserve"> </m:t>
          </w:del>
        </m:r>
      </m:oMath>
      <w:del w:id="1180" w:author="Greg Clendenning" w:date="2024-04-16T16:42:00Z">
        <w:r w:rsidR="00FA5174">
          <w:delText xml:space="preserve"> ,</w:delText>
        </w:r>
      </w:del>
    </w:p>
    <w:p w14:paraId="684E9EC0" w14:textId="77777777" w:rsidR="00FA5174" w:rsidRPr="00CB42A5" w:rsidRDefault="00FA5174" w:rsidP="00FA5174">
      <w:pPr>
        <w:spacing w:after="120"/>
        <w:rPr>
          <w:del w:id="1181" w:author="Greg Clendenning" w:date="2024-04-16T16:42:00Z"/>
        </w:rPr>
      </w:pPr>
      <w:del w:id="1182" w:author="Greg Clendenning" w:date="2024-04-16T16:42:00Z">
        <w:r>
          <w:delText xml:space="preserve">where </w:delText>
        </w:r>
        <w:r w:rsidRPr="00CB42A5">
          <w:rPr>
            <w:i/>
          </w:rPr>
          <w:delText>Lumen Output</w:delText>
        </w:r>
        <w:r>
          <w:delText xml:space="preserve"> is the rated light output of the </w:delText>
        </w:r>
      </w:del>
      <w:ins w:id="1183" w:author="Greg Clendenning" w:date="2024-04-16T16:42:00Z">
        <w:r w:rsidR="002718D6" w:rsidRPr="001570EA">
          <w:t>the least-</w:t>
        </w:r>
      </w:ins>
      <w:r w:rsidR="002718D6" w:rsidRPr="001570EA">
        <w:t>efficient</w:t>
      </w:r>
      <w:del w:id="1184" w:author="Greg Clendenning" w:date="2024-04-16T16:42:00Z">
        <w:r>
          <w:delText xml:space="preserve"> bulb</w:delText>
        </w:r>
      </w:del>
      <w:ins w:id="1185" w:author="Greg Clendenning" w:date="2024-04-16T16:42:00Z">
        <w:r w:rsidR="002718D6" w:rsidRPr="001570EA">
          <w:t>, commercially-available, commonly-installed technology available</w:t>
        </w:r>
      </w:ins>
      <w:r w:rsidR="002718D6" w:rsidRPr="001570EA">
        <w:t xml:space="preserve"> in </w:t>
      </w:r>
      <w:del w:id="1186" w:author="Greg Clendenning" w:date="2024-04-16T16:42:00Z">
        <w:r>
          <w:delText>lumens.</w:delText>
        </w:r>
      </w:del>
    </w:p>
    <w:p w14:paraId="0D507865" w14:textId="79A3BEDE" w:rsidR="002718D6" w:rsidRPr="001570EA" w:rsidRDefault="00FA5174" w:rsidP="00FA5174">
      <w:pPr>
        <w:spacing w:after="120"/>
      </w:pPr>
      <w:del w:id="1187" w:author="Greg Clendenning" w:date="2024-04-16T16:42:00Z">
        <w:r>
          <w:delText>For direct installation programs where the removed bulb is known, and the bulb is in working condition, EDCs may use the</w:delText>
        </w:r>
      </w:del>
      <w:ins w:id="1188" w:author="Greg Clendenning" w:date="2024-04-16T16:42:00Z">
        <w:r w:rsidR="002718D6" w:rsidRPr="001570EA">
          <w:t>the market</w:t>
        </w:r>
        <w:r w:rsidR="000D1EF5" w:rsidRPr="001570EA">
          <w:t xml:space="preserve">. </w:t>
        </w:r>
        <w:r w:rsidR="00781048" w:rsidRPr="001570EA">
          <w:t>Linear LED baseline</w:t>
        </w:r>
      </w:ins>
      <w:r w:rsidR="00781048" w:rsidRPr="001570EA">
        <w:t xml:space="preserve"> wattage </w:t>
      </w:r>
      <w:del w:id="1189" w:author="Greg Clendenning" w:date="2024-04-16T16:42:00Z">
        <w:r>
          <w:delText>of the replaced bulb in lieu of the formula.</w:delText>
        </w:r>
        <w:r>
          <w:rPr>
            <w:rStyle w:val="FootnoteReference"/>
          </w:rPr>
          <w:footnoteReference w:id="7"/>
        </w:r>
      </w:del>
      <w:ins w:id="1191" w:author="Greg Clendenning" w:date="2024-04-16T16:42:00Z">
        <w:r w:rsidR="00781048" w:rsidRPr="001570EA">
          <w:t>(</w:t>
        </w:r>
        <w:r w:rsidR="000D1EF5" w:rsidRPr="001570EA">
          <w:t>Watts</w:t>
        </w:r>
        <w:r w:rsidR="000D1EF5" w:rsidRPr="001570EA">
          <w:rPr>
            <w:vertAlign w:val="subscript"/>
          </w:rPr>
          <w:t>base</w:t>
        </w:r>
        <w:r w:rsidR="00781048" w:rsidRPr="001570EA">
          <w:t xml:space="preserve">) </w:t>
        </w:r>
        <w:r w:rsidR="00AB3E07" w:rsidRPr="001570EA">
          <w:t xml:space="preserve">is calculated by dividing </w:t>
        </w:r>
        <w:r w:rsidR="002942CE" w:rsidRPr="001570EA">
          <w:t>Lumens</w:t>
        </w:r>
        <w:r w:rsidR="002942CE" w:rsidRPr="001570EA">
          <w:rPr>
            <w:vertAlign w:val="subscript"/>
          </w:rPr>
          <w:t>ee</w:t>
        </w:r>
        <w:r w:rsidR="007F7C69" w:rsidRPr="001570EA">
          <w:t xml:space="preserve"> by Efficacy</w:t>
        </w:r>
        <w:r w:rsidR="007F7C69" w:rsidRPr="001570EA">
          <w:rPr>
            <w:vertAlign w:val="subscript"/>
          </w:rPr>
          <w:t>base</w:t>
        </w:r>
        <w:r w:rsidR="002931D3" w:rsidRPr="001570EA">
          <w:t xml:space="preserve"> (</w:t>
        </w:r>
        <w:r w:rsidR="007F7C69" w:rsidRPr="001570EA">
          <w:fldChar w:fldCharType="begin"/>
        </w:r>
        <w:r w:rsidR="007F7C69" w:rsidRPr="001570EA">
          <w:instrText xml:space="preserve"> REF _Ref157507593 \h </w:instrText>
        </w:r>
        <w:r w:rsidR="001570EA">
          <w:instrText xml:space="preserve"> \* MERGEFORMAT </w:instrText>
        </w:r>
      </w:ins>
      <w:ins w:id="1192" w:author="Greg Clendenning" w:date="2024-04-16T16:42:00Z">
        <w:r w:rsidR="007F7C69"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w:t>
        </w:r>
        <w:r w:rsidR="007F7C69" w:rsidRPr="001570EA">
          <w:fldChar w:fldCharType="end"/>
        </w:r>
        <w:r w:rsidR="002931D3" w:rsidRPr="001570EA">
          <w:t>)</w:t>
        </w:r>
        <w:r w:rsidR="002718D6" w:rsidRPr="001570EA">
          <w:t>.</w:t>
        </w:r>
      </w:ins>
    </w:p>
    <w:p w14:paraId="2300DFDE" w14:textId="77777777" w:rsidR="00FA5174" w:rsidRDefault="00FA5174" w:rsidP="00FA5174">
      <w:pPr>
        <w:rPr>
          <w:del w:id="1193" w:author="Greg Clendenning" w:date="2024-04-16T16:42:00Z"/>
          <w:rFonts w:eastAsiaTheme="minorHAnsi"/>
        </w:rPr>
      </w:pPr>
    </w:p>
    <w:p w14:paraId="7398FAD2" w14:textId="77777777" w:rsidR="00FA5174" w:rsidRPr="00A871B4" w:rsidRDefault="00FA5174" w:rsidP="00FA5174">
      <w:pPr>
        <w:rPr>
          <w:del w:id="1194" w:author="Greg Clendenning" w:date="2024-04-16T16:42:00Z"/>
          <w:rFonts w:eastAsiaTheme="minorHAnsi"/>
          <w:b/>
        </w:rPr>
      </w:pPr>
      <w:del w:id="1195" w:author="Greg Clendenning" w:date="2024-04-16T16:42:00Z">
        <w:r w:rsidRPr="00A871B4">
          <w:rPr>
            <w:rFonts w:eastAsiaTheme="minorHAnsi"/>
            <w:b/>
          </w:rPr>
          <w:delText>Hours</w:delText>
        </w:r>
        <w:r>
          <w:rPr>
            <w:rFonts w:eastAsiaTheme="minorHAnsi"/>
            <w:b/>
          </w:rPr>
          <w:delText xml:space="preserve"> </w:delText>
        </w:r>
        <w:r w:rsidRPr="00A871B4">
          <w:rPr>
            <w:rFonts w:eastAsiaTheme="minorHAnsi"/>
            <w:b/>
          </w:rPr>
          <w:delText>of</w:delText>
        </w:r>
        <w:r>
          <w:rPr>
            <w:rFonts w:eastAsiaTheme="minorHAnsi"/>
            <w:b/>
          </w:rPr>
          <w:delText xml:space="preserve"> </w:delText>
        </w:r>
        <w:r w:rsidRPr="00A871B4">
          <w:rPr>
            <w:rFonts w:eastAsiaTheme="minorHAnsi"/>
            <w:b/>
          </w:rPr>
          <w:delText>Use</w:delText>
        </w:r>
        <w:r>
          <w:rPr>
            <w:rFonts w:eastAsiaTheme="minorHAnsi"/>
            <w:b/>
          </w:rPr>
          <w:delText xml:space="preserve"> </w:delText>
        </w:r>
        <w:r w:rsidRPr="00A871B4">
          <w:rPr>
            <w:rFonts w:eastAsiaTheme="minorHAnsi"/>
            <w:b/>
          </w:rPr>
          <w:delText>and</w:delText>
        </w:r>
        <w:r>
          <w:rPr>
            <w:rFonts w:eastAsiaTheme="minorHAnsi"/>
            <w:b/>
          </w:rPr>
          <w:delText xml:space="preserve"> </w:delText>
        </w:r>
        <w:r w:rsidRPr="00A871B4">
          <w:rPr>
            <w:rFonts w:eastAsiaTheme="minorHAnsi"/>
            <w:b/>
          </w:rPr>
          <w:delText>Peak</w:delText>
        </w:r>
        <w:r>
          <w:rPr>
            <w:rFonts w:eastAsiaTheme="minorHAnsi"/>
            <w:b/>
          </w:rPr>
          <w:delText xml:space="preserve"> </w:delText>
        </w:r>
        <w:r w:rsidRPr="00A871B4">
          <w:rPr>
            <w:rFonts w:eastAsiaTheme="minorHAnsi"/>
            <w:b/>
          </w:rPr>
          <w:delText>Coincidence</w:delText>
        </w:r>
        <w:r>
          <w:rPr>
            <w:rFonts w:eastAsiaTheme="minorHAnsi"/>
            <w:b/>
          </w:rPr>
          <w:delText xml:space="preserve"> </w:delText>
        </w:r>
        <w:r w:rsidRPr="00A871B4">
          <w:rPr>
            <w:rFonts w:eastAsiaTheme="minorHAnsi"/>
            <w:b/>
          </w:rPr>
          <w:delText>Factor</w:delText>
        </w:r>
        <w:r>
          <w:rPr>
            <w:rFonts w:eastAsiaTheme="minorHAnsi"/>
            <w:b/>
          </w:rPr>
          <w:delText xml:space="preserve"> </w:delText>
        </w:r>
        <w:r w:rsidRPr="00A871B4">
          <w:rPr>
            <w:rFonts w:eastAsiaTheme="minorHAnsi"/>
            <w:b/>
          </w:rPr>
          <w:delText>Values</w:delText>
        </w:r>
      </w:del>
    </w:p>
    <w:p w14:paraId="4EDB4CD0" w14:textId="77777777" w:rsidR="00FA5174" w:rsidRPr="001F4C49" w:rsidRDefault="00FA5174" w:rsidP="00FA5174">
      <w:pPr>
        <w:rPr>
          <w:del w:id="1196" w:author="Greg Clendenning" w:date="2024-04-16T16:42:00Z"/>
          <w:rFonts w:eastAsiaTheme="minorHAnsi"/>
        </w:rPr>
      </w:pPr>
      <w:del w:id="1197" w:author="Greg Clendenning" w:date="2024-04-16T16:42:00Z">
        <w:r w:rsidRPr="001F4C49">
          <w:rPr>
            <w:rFonts w:eastAsiaTheme="minorHAnsi"/>
          </w:rPr>
          <w:delText>In</w:delText>
        </w:r>
        <w:r>
          <w:rPr>
            <w:rFonts w:eastAsiaTheme="minorHAnsi"/>
          </w:rPr>
          <w:delText xml:space="preserve"> </w:delText>
        </w:r>
        <w:r w:rsidRPr="001F4C49">
          <w:rPr>
            <w:rFonts w:eastAsiaTheme="minorHAnsi"/>
          </w:rPr>
          <w:delText>the</w:delText>
        </w:r>
        <w:r>
          <w:rPr>
            <w:rFonts w:eastAsiaTheme="minorHAnsi"/>
          </w:rPr>
          <w:delText xml:space="preserve"> </w:delText>
        </w:r>
        <w:r w:rsidRPr="001F4C49">
          <w:rPr>
            <w:rFonts w:eastAsiaTheme="minorHAnsi"/>
          </w:rPr>
          <w:delText>absence</w:delText>
        </w:r>
        <w:r>
          <w:rPr>
            <w:rFonts w:eastAsiaTheme="minorHAnsi"/>
          </w:rPr>
          <w:delText xml:space="preserve"> </w:delText>
        </w:r>
        <w:r w:rsidRPr="001F4C49">
          <w:rPr>
            <w:rFonts w:eastAsiaTheme="minorHAnsi"/>
          </w:rPr>
          <w:delText>of</w:delText>
        </w:r>
        <w:r>
          <w:rPr>
            <w:rFonts w:eastAsiaTheme="minorHAnsi"/>
          </w:rPr>
          <w:delText xml:space="preserve"> more </w:delText>
        </w:r>
        <w:r w:rsidRPr="001F4C49">
          <w:rPr>
            <w:rFonts w:eastAsiaTheme="minorHAnsi"/>
          </w:rPr>
          <w:delText>current</w:delText>
        </w:r>
        <w:r>
          <w:rPr>
            <w:rFonts w:eastAsiaTheme="minorHAnsi"/>
          </w:rPr>
          <w:delText xml:space="preserve"> </w:delText>
        </w:r>
        <w:r w:rsidRPr="001F4C49">
          <w:rPr>
            <w:rFonts w:eastAsiaTheme="minorHAnsi"/>
          </w:rPr>
          <w:delText>EDC</w:delText>
        </w:r>
        <w:r>
          <w:rPr>
            <w:rFonts w:eastAsiaTheme="minorHAnsi"/>
          </w:rPr>
          <w:delText xml:space="preserve"> </w:delText>
        </w:r>
        <w:r w:rsidRPr="001F4C49">
          <w:rPr>
            <w:rFonts w:eastAsiaTheme="minorHAnsi"/>
          </w:rPr>
          <w:delText>data</w:delText>
        </w:r>
        <w:r>
          <w:rPr>
            <w:rFonts w:eastAsiaTheme="minorHAnsi"/>
          </w:rPr>
          <w:delText xml:space="preserve"> </w:delText>
        </w:r>
        <w:r w:rsidRPr="001F4C49">
          <w:rPr>
            <w:rFonts w:eastAsiaTheme="minorHAnsi"/>
          </w:rPr>
          <w:delText>gathering</w:delText>
        </w:r>
        <w:r>
          <w:rPr>
            <w:rFonts w:eastAsiaTheme="minorHAnsi"/>
          </w:rPr>
          <w:delText xml:space="preserve"> </w:delText>
        </w:r>
        <w:r w:rsidRPr="001F4C49">
          <w:rPr>
            <w:rFonts w:eastAsiaTheme="minorHAnsi"/>
          </w:rPr>
          <w:delText>and</w:delText>
        </w:r>
        <w:r>
          <w:rPr>
            <w:rFonts w:eastAsiaTheme="minorHAnsi"/>
          </w:rPr>
          <w:delText xml:space="preserve"> </w:delText>
        </w:r>
        <w:r w:rsidRPr="001F4C49">
          <w:rPr>
            <w:rFonts w:eastAsiaTheme="minorHAnsi"/>
          </w:rPr>
          <w:delText>analysis,</w:delText>
        </w:r>
        <w:r>
          <w:rPr>
            <w:rFonts w:eastAsiaTheme="minorHAnsi"/>
          </w:rPr>
          <w:delText xml:space="preserve"> </w:delText>
        </w:r>
        <w:r w:rsidRPr="001F4C49">
          <w:rPr>
            <w:rFonts w:eastAsiaTheme="minorHAnsi"/>
          </w:rPr>
          <w:delText>the</w:delText>
        </w:r>
        <w:r>
          <w:rPr>
            <w:rFonts w:eastAsiaTheme="minorHAnsi"/>
          </w:rPr>
          <w:delText xml:space="preserve"> </w:delText>
        </w:r>
        <w:r w:rsidRPr="001F4C49">
          <w:rPr>
            <w:rFonts w:eastAsiaTheme="minorHAnsi"/>
          </w:rPr>
          <w:delText>default</w:delText>
        </w:r>
        <w:r>
          <w:rPr>
            <w:rFonts w:eastAsiaTheme="minorHAnsi"/>
          </w:rPr>
          <w:delText xml:space="preserve"> </w:delText>
        </w:r>
        <w:r w:rsidRPr="001F4C49">
          <w:rPr>
            <w:rFonts w:eastAsiaTheme="minorHAnsi"/>
          </w:rPr>
          <w:delText>values</w:delText>
        </w:r>
        <w:r>
          <w:rPr>
            <w:rFonts w:eastAsiaTheme="minorHAnsi"/>
          </w:rPr>
          <w:delText xml:space="preserve"> </w:delText>
        </w:r>
        <w:r w:rsidRPr="001F4C49">
          <w:rPr>
            <w:rFonts w:eastAsiaTheme="minorHAnsi"/>
          </w:rPr>
          <w:delText>for</w:delText>
        </w:r>
        <w:r>
          <w:rPr>
            <w:rFonts w:eastAsiaTheme="minorHAnsi"/>
          </w:rPr>
          <w:delText xml:space="preserve"> </w:delText>
        </w:r>
        <w:r w:rsidRPr="001F4C49">
          <w:rPr>
            <w:rFonts w:eastAsiaTheme="minorHAnsi"/>
          </w:rPr>
          <w:delText>daily</w:delText>
        </w:r>
        <w:r>
          <w:rPr>
            <w:rFonts w:eastAsiaTheme="minorHAnsi"/>
          </w:rPr>
          <w:delText xml:space="preserve"> </w:delText>
        </w:r>
        <w:r w:rsidRPr="001F4C49">
          <w:rPr>
            <w:rFonts w:eastAsiaTheme="minorHAnsi"/>
          </w:rPr>
          <w:delText>hours</w:delText>
        </w:r>
        <w:r>
          <w:rPr>
            <w:rFonts w:eastAsiaTheme="minorHAnsi"/>
          </w:rPr>
          <w:delText xml:space="preserve"> </w:delText>
        </w:r>
        <w:r w:rsidRPr="001F4C49">
          <w:rPr>
            <w:rFonts w:eastAsiaTheme="minorHAnsi"/>
          </w:rPr>
          <w:delText>of</w:delText>
        </w:r>
        <w:r>
          <w:rPr>
            <w:rFonts w:eastAsiaTheme="minorHAnsi"/>
          </w:rPr>
          <w:delText xml:space="preserve"> </w:delText>
        </w:r>
        <w:r w:rsidRPr="001F4C49">
          <w:rPr>
            <w:rFonts w:eastAsiaTheme="minorHAnsi"/>
          </w:rPr>
          <w:delText>use</w:delText>
        </w:r>
        <w:r>
          <w:rPr>
            <w:rFonts w:eastAsiaTheme="minorHAnsi"/>
          </w:rPr>
          <w:delText xml:space="preserve"> (HOU</w:delText>
        </w:r>
        <w:r>
          <w:rPr>
            <w:rFonts w:eastAsiaTheme="minorHAnsi"/>
            <w:vertAlign w:val="subscript"/>
          </w:rPr>
          <w:delText>res</w:delText>
        </w:r>
        <w:r>
          <w:rPr>
            <w:rFonts w:eastAsiaTheme="minorHAnsi"/>
          </w:rPr>
          <w:delText xml:space="preserve">) </w:delText>
        </w:r>
        <w:r w:rsidRPr="001F4C49">
          <w:rPr>
            <w:rFonts w:eastAsiaTheme="minorHAnsi"/>
          </w:rPr>
          <w:delText>and</w:delText>
        </w:r>
        <w:r>
          <w:rPr>
            <w:rFonts w:eastAsiaTheme="minorHAnsi"/>
          </w:rPr>
          <w:delText xml:space="preserve"> </w:delText>
        </w:r>
        <w:r w:rsidRPr="001F4C49">
          <w:rPr>
            <w:rFonts w:eastAsiaTheme="minorHAnsi"/>
          </w:rPr>
          <w:delText>coincidence</w:delText>
        </w:r>
        <w:r>
          <w:rPr>
            <w:rFonts w:eastAsiaTheme="minorHAnsi"/>
          </w:rPr>
          <w:delText xml:space="preserve"> </w:delText>
        </w:r>
        <w:r w:rsidRPr="001F4C49">
          <w:rPr>
            <w:rFonts w:eastAsiaTheme="minorHAnsi"/>
          </w:rPr>
          <w:delText>factors</w:delText>
        </w:r>
        <w:r>
          <w:rPr>
            <w:rFonts w:eastAsiaTheme="minorHAnsi"/>
          </w:rPr>
          <w:delText xml:space="preserve"> (CF</w:delText>
        </w:r>
        <w:r>
          <w:rPr>
            <w:rFonts w:eastAsiaTheme="minorHAnsi"/>
            <w:vertAlign w:val="subscript"/>
          </w:rPr>
          <w:delText>res</w:delText>
        </w:r>
        <w:r>
          <w:rPr>
            <w:rFonts w:eastAsiaTheme="minorHAnsi"/>
          </w:rPr>
          <w:delText xml:space="preserve">) </w:delText>
        </w:r>
        <w:r w:rsidRPr="001F4C49">
          <w:rPr>
            <w:rFonts w:eastAsiaTheme="minorHAnsi"/>
          </w:rPr>
          <w:delText>are</w:delText>
        </w:r>
        <w:r>
          <w:rPr>
            <w:rFonts w:eastAsiaTheme="minorHAnsi"/>
          </w:rPr>
          <w:delText xml:space="preserve"> </w:delText>
        </w:r>
        <w:r w:rsidRPr="001F4C49">
          <w:rPr>
            <w:rFonts w:eastAsiaTheme="minorHAnsi"/>
          </w:rPr>
          <w:delText>below</w:delText>
        </w:r>
        <w:r>
          <w:rPr>
            <w:rFonts w:eastAsiaTheme="minorHAnsi"/>
          </w:rPr>
          <w:delText xml:space="preserve"> </w:delText>
        </w:r>
        <w:r w:rsidRPr="001F4C49">
          <w:rPr>
            <w:rFonts w:eastAsiaTheme="minorHAnsi"/>
          </w:rPr>
          <w:delText>in</w:delText>
        </w:r>
        <w:r>
          <w:rPr>
            <w:rFonts w:eastAsiaTheme="minorHAnsi"/>
          </w:rPr>
          <w:delText xml:space="preserve"> </w:delText>
        </w:r>
        <w:r w:rsidRPr="001F4C49">
          <w:rPr>
            <w:rFonts w:eastAsiaTheme="minorHAnsi"/>
          </w:rPr>
          <w:fldChar w:fldCharType="begin"/>
        </w:r>
        <w:r w:rsidRPr="001F4C49">
          <w:rPr>
            <w:rFonts w:eastAsiaTheme="minorHAnsi"/>
          </w:rPr>
          <w:delInstrText xml:space="preserve"> REF _Ref411524069 \h  \* MERGEFORMAT </w:delInstrText>
        </w:r>
        <w:r w:rsidRPr="001F4C49">
          <w:rPr>
            <w:rFonts w:eastAsiaTheme="minorHAnsi"/>
          </w:rPr>
        </w:r>
        <w:r w:rsidRPr="001F4C49">
          <w:rPr>
            <w:rFonts w:eastAsiaTheme="minorHAnsi"/>
          </w:rPr>
          <w:fldChar w:fldCharType="separate"/>
        </w:r>
        <w:r w:rsidR="00146CD3">
          <w:delText xml:space="preserve">Table </w:delText>
        </w:r>
        <w:r w:rsidR="00146CD3">
          <w:rPr>
            <w:noProof/>
          </w:rPr>
          <w:delText>2</w:delText>
        </w:r>
        <w:r w:rsidR="00146CD3">
          <w:rPr>
            <w:noProof/>
          </w:rPr>
          <w:noBreakHyphen/>
          <w:delText>2</w:delText>
        </w:r>
        <w:r w:rsidRPr="001F4C49">
          <w:rPr>
            <w:rFonts w:eastAsiaTheme="minorHAnsi"/>
          </w:rPr>
          <w:fldChar w:fldCharType="end"/>
        </w:r>
        <w:r w:rsidRPr="001F4C49">
          <w:rPr>
            <w:rFonts w:eastAsiaTheme="minorHAnsi"/>
          </w:rPr>
          <w:delText>.</w:delText>
        </w:r>
        <w:r>
          <w:rPr>
            <w:rFonts w:eastAsiaTheme="minorHAnsi"/>
          </w:rPr>
          <w:delText xml:space="preserve"> The “all bulbs” HOU</w:delText>
        </w:r>
        <w:r>
          <w:rPr>
            <w:rFonts w:eastAsiaTheme="minorHAnsi"/>
            <w:vertAlign w:val="subscript"/>
          </w:rPr>
          <w:delText>res</w:delText>
        </w:r>
        <w:r>
          <w:rPr>
            <w:rFonts w:eastAsiaTheme="minorHAnsi"/>
          </w:rPr>
          <w:delText xml:space="preserve"> should be used for programs where it is known that the majority (&gt; 90% or entirety) of the home’s sockets are </w:delText>
        </w:r>
        <w:r w:rsidR="00581AB4">
          <w:rPr>
            <w:rFonts w:eastAsiaTheme="minorHAnsi"/>
          </w:rPr>
          <w:delText>retrofitted</w:delText>
        </w:r>
        <w:r>
          <w:rPr>
            <w:rFonts w:eastAsiaTheme="minorHAnsi"/>
          </w:rPr>
          <w:delText xml:space="preserve"> with efficient lighting (e.g., a direct installation program that replaces most of the bulbs in a home). All other programs, including upstream programs, should default to the efficient HOU</w:delText>
        </w:r>
        <w:r>
          <w:rPr>
            <w:rFonts w:eastAsiaTheme="minorHAnsi"/>
            <w:vertAlign w:val="subscript"/>
          </w:rPr>
          <w:delText>res</w:delText>
        </w:r>
        <w:r>
          <w:rPr>
            <w:rFonts w:eastAsiaTheme="minorHAnsi"/>
          </w:rPr>
          <w:delText xml:space="preserve"> and CF</w:delText>
        </w:r>
        <w:r>
          <w:rPr>
            <w:rFonts w:eastAsiaTheme="minorHAnsi"/>
            <w:vertAlign w:val="subscript"/>
          </w:rPr>
          <w:delText>res</w:delText>
        </w:r>
        <w:r>
          <w:rPr>
            <w:rFonts w:eastAsiaTheme="minorHAnsi"/>
          </w:rPr>
          <w:delText>. Specific room-based HOU</w:delText>
        </w:r>
        <w:r>
          <w:rPr>
            <w:rFonts w:eastAsiaTheme="minorHAnsi"/>
            <w:vertAlign w:val="subscript"/>
          </w:rPr>
          <w:delText>res</w:delText>
        </w:r>
        <w:r>
          <w:rPr>
            <w:rFonts w:eastAsiaTheme="minorHAnsi"/>
          </w:rPr>
          <w:delText xml:space="preserve"> and CF</w:delText>
        </w:r>
        <w:r>
          <w:rPr>
            <w:rFonts w:eastAsiaTheme="minorHAnsi"/>
            <w:vertAlign w:val="subscript"/>
          </w:rPr>
          <w:delText>res</w:delText>
        </w:r>
        <w:r>
          <w:rPr>
            <w:rFonts w:eastAsiaTheme="minorHAnsi"/>
          </w:rPr>
          <w:delText xml:space="preserve"> may be used for programs where the room-type of installation is known and recorded, otherwise the whole house or unknown room value should serve as the estimate. </w:delText>
        </w:r>
      </w:del>
    </w:p>
    <w:p w14:paraId="6095D317" w14:textId="77777777" w:rsidR="00FA5174" w:rsidRPr="001570EA" w:rsidRDefault="00FA5174" w:rsidP="00FA5174">
      <w:pPr>
        <w:rPr>
          <w:rFonts w:eastAsiaTheme="minorHAnsi"/>
        </w:rPr>
      </w:pPr>
    </w:p>
    <w:p w14:paraId="41420938" w14:textId="0A8FA229" w:rsidR="00C160B4" w:rsidRPr="001570EA" w:rsidRDefault="00C160B4" w:rsidP="008A6654">
      <w:pPr>
        <w:pStyle w:val="Caption"/>
        <w:rPr>
          <w:rFonts w:eastAsiaTheme="minorHAnsi"/>
        </w:rPr>
      </w:pPr>
      <w:bookmarkStart w:id="1198" w:name="_Ref15750759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199" w:author="Greg Clendenning" w:date="2024-04-16T16:42:00Z">
        <w:r w:rsidR="003D6F35">
          <w:rPr>
            <w:noProof/>
          </w:rPr>
          <w:delText>2</w:delText>
        </w:r>
      </w:del>
      <w:ins w:id="1200" w:author="Greg Clendenning" w:date="2024-04-16T16:42:00Z">
        <w:r w:rsidR="002E093A" w:rsidRPr="001570EA">
          <w:rPr>
            <w:noProof/>
          </w:rPr>
          <w:t>3</w:t>
        </w:r>
      </w:ins>
      <w:r w:rsidR="002E093A" w:rsidRPr="001570EA">
        <w:fldChar w:fldCharType="end"/>
      </w:r>
      <w:bookmarkEnd w:id="1198"/>
      <w:del w:id="1201" w:author="Greg Clendenning" w:date="2024-04-16T16:42:00Z">
        <w:r w:rsidR="00FA5174">
          <w:delText>: Bulb and Fixture Hours of Use and Peak Coincidence Factor Values, by Room</w:delText>
        </w:r>
      </w:del>
      <w:ins w:id="1202" w:author="Greg Clendenning" w:date="2024-04-16T16:42:00Z">
        <w:r w:rsidRPr="001570EA">
          <w:t>: Baseline Wattage, Linear Lamps &amp; Fixtures</w:t>
        </w:r>
      </w:ins>
    </w:p>
    <w:tbl>
      <w:tblPr>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988"/>
        <w:gridCol w:w="1405"/>
        <w:gridCol w:w="530"/>
        <w:gridCol w:w="125"/>
        <w:gridCol w:w="1346"/>
        <w:gridCol w:w="125"/>
        <w:gridCol w:w="125"/>
        <w:gridCol w:w="250"/>
        <w:gridCol w:w="90"/>
        <w:gridCol w:w="83"/>
        <w:gridCol w:w="79"/>
        <w:gridCol w:w="119"/>
        <w:gridCol w:w="131"/>
        <w:gridCol w:w="250"/>
        <w:gridCol w:w="236"/>
        <w:tblGridChange w:id="1203">
          <w:tblGrid>
            <w:gridCol w:w="108"/>
            <w:gridCol w:w="2160"/>
            <w:gridCol w:w="1620"/>
            <w:gridCol w:w="160"/>
            <w:gridCol w:w="1460"/>
            <w:gridCol w:w="11"/>
            <w:gridCol w:w="125"/>
            <w:gridCol w:w="250"/>
            <w:gridCol w:w="173"/>
            <w:gridCol w:w="198"/>
            <w:gridCol w:w="381"/>
            <w:gridCol w:w="236"/>
            <w:gridCol w:w="246"/>
            <w:gridCol w:w="1620"/>
          </w:tblGrid>
        </w:tblGridChange>
      </w:tblGrid>
      <w:tr w:rsidR="00475EB1" w:rsidRPr="001570EA" w14:paraId="7143037D" w14:textId="4EF03357" w:rsidTr="008A6654">
        <w:trPr>
          <w:gridAfter w:val="1"/>
          <w:wAfter w:w="1866" w:type="dxa"/>
          <w:trHeight w:val="576"/>
          <w:tblHeader/>
        </w:trPr>
        <w:tc>
          <w:tcPr>
            <w:tcW w:w="2160" w:type="dxa"/>
            <w:gridSpan w:val="4"/>
            <w:shd w:val="clear" w:color="auto" w:fill="BFBFBF"/>
            <w:cellDel w:id="1204" w:author="Greg Clendenning" w:date="2024-04-16T16:42:00Z"/>
          </w:tcPr>
          <w:p w14:paraId="2C428523" w14:textId="77777777" w:rsidR="00FA5174" w:rsidRDefault="00FA5174" w:rsidP="00BD2C4C">
            <w:pPr>
              <w:keepNext/>
              <w:rPr>
                <w:rFonts w:cs="Arial"/>
                <w:b/>
                <w:bCs/>
                <w:color w:val="000000"/>
                <w:sz w:val="18"/>
                <w:szCs w:val="18"/>
              </w:rPr>
            </w:pPr>
            <w:del w:id="1205" w:author="Greg Clendenning" w:date="2024-04-16T16:42:00Z">
              <w:r>
                <w:rPr>
                  <w:rFonts w:cs="Arial"/>
                  <w:b/>
                  <w:bCs/>
                  <w:color w:val="000000"/>
                  <w:sz w:val="18"/>
                  <w:szCs w:val="18"/>
                </w:rPr>
                <w:delText>Room</w:delText>
              </w:r>
            </w:del>
          </w:p>
        </w:tc>
        <w:tc>
          <w:tcPr>
            <w:tcW w:w="3729" w:type="pct"/>
            <w:gridSpan w:val="3"/>
            <w:shd w:val="clear" w:color="auto" w:fill="BFBFBF" w:themeFill="background1" w:themeFillShade="BF"/>
            <w:vAlign w:val="center"/>
            <w:hideMark/>
          </w:tcPr>
          <w:p w14:paraId="4AB9F119" w14:textId="0EFA62D0" w:rsidR="002F20A5" w:rsidRPr="001570EA" w:rsidRDefault="002F20A5">
            <w:pPr>
              <w:keepNext/>
              <w:spacing w:before="60" w:after="60"/>
              <w:jc w:val="left"/>
              <w:rPr>
                <w:b/>
                <w:color w:val="000000"/>
                <w:sz w:val="18"/>
                <w:rPrChange w:id="1206" w:author="Greg Clendenning" w:date="2024-04-16T16:42:00Z">
                  <w:rPr>
                    <w:b/>
                    <w:color w:val="000000"/>
                    <w:sz w:val="18"/>
                    <w:vertAlign w:val="subscript"/>
                  </w:rPr>
                </w:rPrChange>
              </w:rPr>
              <w:pPrChange w:id="1207" w:author="Greg Clendenning" w:date="2024-04-16T16:42:00Z">
                <w:pPr>
                  <w:keepNext/>
                  <w:jc w:val="center"/>
                </w:pPr>
              </w:pPrChange>
            </w:pPr>
            <w:r w:rsidRPr="001570EA">
              <w:rPr>
                <w:rFonts w:cs="Arial"/>
                <w:b/>
                <w:bCs/>
                <w:color w:val="000000"/>
                <w:sz w:val="18"/>
                <w:szCs w:val="18"/>
              </w:rPr>
              <w:t xml:space="preserve">Efficient </w:t>
            </w:r>
            <w:del w:id="1208" w:author="Greg Clendenning" w:date="2024-04-16T16:42:00Z">
              <w:r w:rsidR="00FA5174">
                <w:rPr>
                  <w:rFonts w:cs="Arial"/>
                  <w:b/>
                  <w:bCs/>
                  <w:color w:val="000000"/>
                  <w:sz w:val="18"/>
                  <w:szCs w:val="18"/>
                </w:rPr>
                <w:delText>HOU</w:delText>
              </w:r>
              <w:r w:rsidR="00FA5174">
                <w:rPr>
                  <w:rFonts w:cs="Arial"/>
                  <w:b/>
                  <w:bCs/>
                  <w:color w:val="000000"/>
                  <w:sz w:val="18"/>
                  <w:szCs w:val="18"/>
                  <w:vertAlign w:val="subscript"/>
                </w:rPr>
                <w:delText>res</w:delText>
              </w:r>
            </w:del>
            <w:ins w:id="1209" w:author="Greg Clendenning" w:date="2024-04-16T16:42:00Z">
              <w:r w:rsidRPr="001570EA">
                <w:rPr>
                  <w:rFonts w:cs="Arial"/>
                  <w:b/>
                  <w:bCs/>
                  <w:color w:val="000000"/>
                  <w:sz w:val="18"/>
                  <w:szCs w:val="18"/>
                </w:rPr>
                <w:t>Lamp or Fixture</w:t>
              </w:r>
            </w:ins>
          </w:p>
        </w:tc>
        <w:tc>
          <w:tcPr>
            <w:tcW w:w="1271" w:type="pct"/>
            <w:shd w:val="clear" w:color="auto" w:fill="BFBFBF" w:themeFill="background1" w:themeFillShade="BF"/>
            <w:vAlign w:val="center"/>
            <w:hideMark/>
          </w:tcPr>
          <w:p w14:paraId="5A633368" w14:textId="36AD89E6" w:rsidR="002F20A5" w:rsidRPr="001570EA" w:rsidRDefault="00FA5174">
            <w:pPr>
              <w:keepNext/>
              <w:spacing w:before="60" w:after="60"/>
              <w:jc w:val="center"/>
              <w:rPr>
                <w:b/>
                <w:color w:val="000000"/>
                <w:sz w:val="18"/>
                <w:rPrChange w:id="1210" w:author="Greg Clendenning" w:date="2024-04-16T16:42:00Z">
                  <w:rPr>
                    <w:b/>
                    <w:color w:val="000000"/>
                    <w:sz w:val="18"/>
                    <w:vertAlign w:val="subscript"/>
                  </w:rPr>
                </w:rPrChange>
              </w:rPr>
              <w:pPrChange w:id="1211" w:author="Greg Clendenning" w:date="2024-04-16T16:42:00Z">
                <w:pPr>
                  <w:keepNext/>
                  <w:jc w:val="center"/>
                </w:pPr>
              </w:pPrChange>
            </w:pPr>
            <w:del w:id="1212" w:author="Greg Clendenning" w:date="2024-04-16T16:42:00Z">
              <w:r>
                <w:rPr>
                  <w:rFonts w:cs="Arial"/>
                  <w:b/>
                  <w:bCs/>
                  <w:color w:val="000000"/>
                  <w:sz w:val="18"/>
                  <w:szCs w:val="18"/>
                </w:rPr>
                <w:delText>Efficient CF</w:delText>
              </w:r>
              <w:r>
                <w:rPr>
                  <w:rFonts w:cs="Arial"/>
                  <w:b/>
                  <w:bCs/>
                  <w:color w:val="000000"/>
                  <w:sz w:val="18"/>
                  <w:szCs w:val="18"/>
                  <w:vertAlign w:val="subscript"/>
                </w:rPr>
                <w:delText>res</w:delText>
              </w:r>
            </w:del>
            <w:ins w:id="1213" w:author="Greg Clendenning" w:date="2024-04-16T16:42:00Z">
              <w:r w:rsidR="002F20A5" w:rsidRPr="001570EA">
                <w:rPr>
                  <w:rFonts w:cs="Arial"/>
                  <w:b/>
                  <w:bCs/>
                  <w:color w:val="000000"/>
                  <w:sz w:val="18"/>
                  <w:szCs w:val="18"/>
                </w:rPr>
                <w:t>Efficacy</w:t>
              </w:r>
              <w:r w:rsidR="002F20A5" w:rsidRPr="001570EA">
                <w:rPr>
                  <w:rFonts w:cs="Arial"/>
                  <w:b/>
                  <w:bCs/>
                  <w:color w:val="000000"/>
                  <w:sz w:val="18"/>
                  <w:szCs w:val="18"/>
                  <w:vertAlign w:val="subscript"/>
                </w:rPr>
                <w:t>base</w:t>
              </w:r>
              <w:r w:rsidR="002F20A5" w:rsidRPr="001570EA">
                <w:rPr>
                  <w:rFonts w:cs="Arial"/>
                  <w:b/>
                  <w:bCs/>
                  <w:color w:val="000000"/>
                  <w:sz w:val="18"/>
                  <w:szCs w:val="18"/>
                </w:rPr>
                <w:br/>
                <w:t>(Lumens/watt)</w:t>
              </w:r>
            </w:ins>
          </w:p>
        </w:tc>
        <w:tc>
          <w:tcPr>
            <w:tcW w:w="1620" w:type="dxa"/>
            <w:gridSpan w:val="4"/>
            <w:shd w:val="clear" w:color="auto" w:fill="BFBFBF"/>
            <w:cellDel w:id="1214" w:author="Greg Clendenning" w:date="2024-04-16T16:42:00Z"/>
          </w:tcPr>
          <w:p w14:paraId="7C8ADD0C" w14:textId="77777777" w:rsidR="00FA5174" w:rsidRDefault="00FA5174" w:rsidP="00BD2C4C">
            <w:pPr>
              <w:keepNext/>
              <w:jc w:val="center"/>
              <w:rPr>
                <w:rFonts w:cs="Arial"/>
                <w:b/>
                <w:bCs/>
                <w:color w:val="000000"/>
                <w:sz w:val="18"/>
                <w:szCs w:val="18"/>
              </w:rPr>
            </w:pPr>
            <w:del w:id="1215" w:author="Greg Clendenning" w:date="2024-04-16T16:42:00Z">
              <w:r>
                <w:rPr>
                  <w:rFonts w:cs="Arial"/>
                  <w:b/>
                  <w:bCs/>
                  <w:color w:val="000000"/>
                  <w:sz w:val="18"/>
                  <w:szCs w:val="18"/>
                </w:rPr>
                <w:delText>All Bulbs HOU</w:delText>
              </w:r>
              <w:r>
                <w:rPr>
                  <w:rFonts w:cs="Arial"/>
                  <w:b/>
                  <w:bCs/>
                  <w:color w:val="000000"/>
                  <w:sz w:val="18"/>
                  <w:szCs w:val="18"/>
                  <w:vertAlign w:val="subscript"/>
                </w:rPr>
                <w:delText>res</w:delText>
              </w:r>
            </w:del>
          </w:p>
        </w:tc>
        <w:tc>
          <w:tcPr>
            <w:tcW w:w="1620" w:type="dxa"/>
            <w:gridSpan w:val="2"/>
            <w:shd w:val="clear" w:color="auto" w:fill="BFBFBF"/>
            <w:cellDel w:id="1216" w:author="Greg Clendenning" w:date="2024-04-16T16:42:00Z"/>
          </w:tcPr>
          <w:p w14:paraId="0AEECA04" w14:textId="77777777" w:rsidR="00FA5174" w:rsidRDefault="00FA5174" w:rsidP="00BD2C4C">
            <w:pPr>
              <w:keepNext/>
              <w:jc w:val="center"/>
              <w:rPr>
                <w:rFonts w:cs="Arial"/>
                <w:b/>
                <w:bCs/>
                <w:color w:val="000000"/>
                <w:sz w:val="18"/>
                <w:szCs w:val="18"/>
              </w:rPr>
            </w:pPr>
            <w:del w:id="1217" w:author="Greg Clendenning" w:date="2024-04-16T16:42:00Z">
              <w:r>
                <w:rPr>
                  <w:rFonts w:cs="Arial"/>
                  <w:b/>
                  <w:bCs/>
                  <w:color w:val="000000"/>
                  <w:sz w:val="18"/>
                  <w:szCs w:val="18"/>
                </w:rPr>
                <w:delText>All bulbs CF</w:delText>
              </w:r>
              <w:r>
                <w:rPr>
                  <w:rFonts w:cs="Arial"/>
                  <w:b/>
                  <w:bCs/>
                  <w:color w:val="000000"/>
                  <w:sz w:val="18"/>
                  <w:szCs w:val="18"/>
                  <w:vertAlign w:val="subscript"/>
                </w:rPr>
                <w:delText>res</w:delText>
              </w:r>
            </w:del>
          </w:p>
        </w:tc>
      </w:tr>
      <w:tr w:rsidR="002F20A5" w:rsidRPr="001570EA" w14:paraId="5C849818" w14:textId="678885F2" w:rsidTr="008A6654">
        <w:tblPrEx>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Change w:id="1218"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
          </w:tblPrExChange>
        </w:tblPrEx>
        <w:trPr>
          <w:gridAfter w:val="1"/>
          <w:wAfter w:w="1866" w:type="dxa"/>
          <w:trHeight w:val="300"/>
          <w:trPrChange w:id="1219" w:author="Greg Clendenning" w:date="2024-04-16T16:42:00Z">
            <w:trPr>
              <w:gridBefore w:val="1"/>
              <w:trHeight w:val="300"/>
            </w:trPr>
          </w:trPrChange>
        </w:trPr>
        <w:tc>
          <w:tcPr>
            <w:tcW w:w="3729" w:type="pct"/>
            <w:gridSpan w:val="7"/>
            <w:shd w:val="clear" w:color="auto" w:fill="auto"/>
            <w:vAlign w:val="center"/>
            <w:tcPrChange w:id="1220" w:author="Greg Clendenning" w:date="2024-04-16T16:42:00Z">
              <w:tcPr>
                <w:tcW w:w="2160" w:type="dxa"/>
                <w:noWrap/>
                <w:vAlign w:val="center"/>
              </w:tcPr>
            </w:tcPrChange>
          </w:tcPr>
          <w:p w14:paraId="32E9BDB5" w14:textId="2A1A1635" w:rsidR="002F20A5" w:rsidRPr="001570EA" w:rsidRDefault="00FA5174">
            <w:pPr>
              <w:keepNext/>
              <w:spacing w:before="60" w:after="60"/>
              <w:rPr>
                <w:rFonts w:cs="Arial"/>
                <w:color w:val="000000"/>
                <w:sz w:val="18"/>
                <w:szCs w:val="18"/>
              </w:rPr>
              <w:pPrChange w:id="1221" w:author="Greg Clendenning" w:date="2024-04-16T16:42:00Z">
                <w:pPr>
                  <w:keepNext/>
                </w:pPr>
              </w:pPrChange>
            </w:pPr>
            <w:del w:id="1222" w:author="Greg Clendenning" w:date="2024-04-16T16:42:00Z">
              <w:r>
                <w:rPr>
                  <w:rFonts w:cs="Arial"/>
                  <w:color w:val="000000"/>
                  <w:sz w:val="18"/>
                  <w:szCs w:val="18"/>
                </w:rPr>
                <w:delText>Basement</w:delText>
              </w:r>
            </w:del>
            <w:ins w:id="1223" w:author="Greg Clendenning" w:date="2024-04-16T16:42:00Z">
              <w:r w:rsidR="002F20A5" w:rsidRPr="001570EA">
                <w:rPr>
                  <w:rFonts w:cs="Arial"/>
                  <w:color w:val="000000"/>
                  <w:sz w:val="18"/>
                  <w:szCs w:val="18"/>
                </w:rPr>
                <w:t>Linear Lamps, Fixtures, and Retrofit Kits, 2 ft</w:t>
              </w:r>
            </w:ins>
          </w:p>
        </w:tc>
        <w:tc>
          <w:tcPr>
            <w:tcW w:w="1271" w:type="pct"/>
            <w:shd w:val="clear" w:color="auto" w:fill="auto"/>
            <w:tcPrChange w:id="1224" w:author="Greg Clendenning" w:date="2024-04-16T16:42:00Z">
              <w:tcPr>
                <w:tcW w:w="1620" w:type="dxa"/>
                <w:noWrap/>
                <w:vAlign w:val="center"/>
              </w:tcPr>
            </w:tcPrChange>
          </w:tcPr>
          <w:p w14:paraId="4C1FA6CA" w14:textId="45D2AE6B" w:rsidR="002F20A5" w:rsidRPr="001570EA" w:rsidRDefault="00FA5174">
            <w:pPr>
              <w:keepNext/>
              <w:spacing w:before="60" w:after="60"/>
              <w:jc w:val="center"/>
              <w:rPr>
                <w:rFonts w:cs="Arial"/>
                <w:color w:val="000000"/>
                <w:sz w:val="18"/>
                <w:szCs w:val="18"/>
              </w:rPr>
              <w:pPrChange w:id="1225" w:author="Greg Clendenning" w:date="2024-04-16T16:42:00Z">
                <w:pPr>
                  <w:keepNext/>
                  <w:jc w:val="center"/>
                </w:pPr>
              </w:pPrChange>
            </w:pPr>
            <w:del w:id="1226" w:author="Greg Clendenning" w:date="2024-04-16T16:42:00Z">
              <w:r w:rsidRPr="001F4C49">
                <w:rPr>
                  <w:sz w:val="18"/>
                  <w:szCs w:val="18"/>
                </w:rPr>
                <w:delText>1</w:delText>
              </w:r>
            </w:del>
            <w:ins w:id="1227" w:author="Greg Clendenning" w:date="2024-04-16T16:42:00Z">
              <w:r w:rsidR="002F20A5" w:rsidRPr="001570EA">
                <w:rPr>
                  <w:sz w:val="18"/>
                  <w:szCs w:val="18"/>
                </w:rPr>
                <w:t>67</w:t>
              </w:r>
            </w:ins>
            <w:r w:rsidR="002F20A5" w:rsidRPr="001570EA">
              <w:rPr>
                <w:sz w:val="18"/>
                <w:szCs w:val="18"/>
              </w:rPr>
              <w:t>.4</w:t>
            </w:r>
          </w:p>
        </w:tc>
        <w:tc>
          <w:tcPr>
            <w:tcW w:w="1620" w:type="dxa"/>
            <w:gridSpan w:val="3"/>
            <w:cellDel w:id="1228" w:author="Greg Clendenning" w:date="2024-04-16T16:42:00Z"/>
            <w:tcPrChange w:id="1229" w:author="Greg Clendenning" w:date="2024-04-16T16:42:00Z">
              <w:tcPr>
                <w:tcW w:w="1620" w:type="dxa"/>
                <w:gridSpan w:val="2"/>
                <w:noWrap/>
                <w:vAlign w:val="center"/>
                <w:cellDel w:id="1230" w:author="Greg Clendenning" w:date="2024-04-16T16:42:00Z"/>
              </w:tcPr>
            </w:tcPrChange>
          </w:tcPr>
          <w:p w14:paraId="6AF90BB9" w14:textId="77777777" w:rsidR="00FA5174" w:rsidRPr="001F4C49" w:rsidRDefault="00FA5174" w:rsidP="00BD2C4C">
            <w:pPr>
              <w:keepNext/>
              <w:jc w:val="center"/>
              <w:rPr>
                <w:sz w:val="18"/>
                <w:szCs w:val="18"/>
              </w:rPr>
            </w:pPr>
            <w:del w:id="1231" w:author="Greg Clendenning" w:date="2024-04-16T16:42:00Z">
              <w:r w:rsidRPr="001F4C49">
                <w:rPr>
                  <w:sz w:val="18"/>
                  <w:szCs w:val="18"/>
                </w:rPr>
                <w:delText>0.035</w:delText>
              </w:r>
            </w:del>
          </w:p>
        </w:tc>
        <w:tc>
          <w:tcPr>
            <w:tcW w:w="1620" w:type="dxa"/>
            <w:gridSpan w:val="2"/>
            <w:cellDel w:id="1232" w:author="Greg Clendenning" w:date="2024-04-16T16:42:00Z"/>
            <w:tcPrChange w:id="1233" w:author="Greg Clendenning" w:date="2024-04-16T16:42:00Z">
              <w:tcPr>
                <w:tcW w:w="1620" w:type="dxa"/>
                <w:gridSpan w:val="8"/>
                <w:vAlign w:val="center"/>
                <w:cellDel w:id="1234" w:author="Greg Clendenning" w:date="2024-04-16T16:42:00Z"/>
              </w:tcPr>
            </w:tcPrChange>
          </w:tcPr>
          <w:p w14:paraId="4DDF16DF" w14:textId="77777777" w:rsidR="00FA5174" w:rsidRPr="00EE51CC" w:rsidRDefault="00FA5174" w:rsidP="00BD2C4C">
            <w:pPr>
              <w:keepNext/>
              <w:jc w:val="center"/>
              <w:rPr>
                <w:sz w:val="18"/>
                <w:szCs w:val="18"/>
              </w:rPr>
            </w:pPr>
            <w:del w:id="1235" w:author="Greg Clendenning" w:date="2024-04-16T16:42:00Z">
              <w:r w:rsidRPr="00EE51CC">
                <w:rPr>
                  <w:sz w:val="18"/>
                  <w:szCs w:val="18"/>
                </w:rPr>
                <w:delText>1.7</w:delText>
              </w:r>
            </w:del>
          </w:p>
        </w:tc>
        <w:tc>
          <w:tcPr>
            <w:tcW w:w="1620" w:type="dxa"/>
            <w:cellDel w:id="1236" w:author="Greg Clendenning" w:date="2024-04-16T16:42:00Z"/>
            <w:tcPrChange w:id="1237" w:author="Greg Clendenning" w:date="2024-04-16T16:42:00Z">
              <w:tcPr>
                <w:tcW w:w="1620" w:type="dxa"/>
                <w:vAlign w:val="center"/>
                <w:cellDel w:id="1238" w:author="Greg Clendenning" w:date="2024-04-16T16:42:00Z"/>
              </w:tcPr>
            </w:tcPrChange>
          </w:tcPr>
          <w:p w14:paraId="0F29BDF8" w14:textId="77777777" w:rsidR="00FA5174" w:rsidRPr="00465CF6" w:rsidRDefault="00FA5174" w:rsidP="00BD2C4C">
            <w:pPr>
              <w:keepNext/>
              <w:jc w:val="center"/>
              <w:rPr>
                <w:sz w:val="18"/>
                <w:szCs w:val="18"/>
              </w:rPr>
            </w:pPr>
            <w:del w:id="1239" w:author="Greg Clendenning" w:date="2024-04-16T16:42:00Z">
              <w:r w:rsidRPr="00465CF6">
                <w:rPr>
                  <w:sz w:val="18"/>
                  <w:szCs w:val="18"/>
                </w:rPr>
                <w:delText>0.066</w:delText>
              </w:r>
            </w:del>
          </w:p>
        </w:tc>
      </w:tr>
      <w:tr w:rsidR="002F20A5" w:rsidRPr="001570EA" w14:paraId="57D3C1F1" w14:textId="77777777" w:rsidTr="008A6654">
        <w:tblPrEx>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Change w:id="1240"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
          </w:tblPrExChange>
        </w:tblPrEx>
        <w:trPr>
          <w:gridAfter w:val="1"/>
          <w:wAfter w:w="1866" w:type="dxa"/>
          <w:trHeight w:val="268"/>
          <w:trPrChange w:id="1241" w:author="Greg Clendenning" w:date="2024-04-16T16:42:00Z">
            <w:trPr>
              <w:gridBefore w:val="1"/>
              <w:trHeight w:val="300"/>
            </w:trPr>
          </w:trPrChange>
        </w:trPr>
        <w:tc>
          <w:tcPr>
            <w:tcW w:w="2160" w:type="dxa"/>
            <w:cellDel w:id="1242" w:author="Greg Clendenning" w:date="2024-04-16T16:42:00Z"/>
            <w:tcPrChange w:id="1243" w:author="Greg Clendenning" w:date="2024-04-16T16:42:00Z">
              <w:tcPr>
                <w:tcW w:w="2160" w:type="dxa"/>
                <w:noWrap/>
                <w:vAlign w:val="center"/>
                <w:cellDel w:id="1244" w:author="Greg Clendenning" w:date="2024-04-16T16:42:00Z"/>
              </w:tcPr>
            </w:tcPrChange>
          </w:tcPr>
          <w:p w14:paraId="4734E399" w14:textId="77777777" w:rsidR="00FA5174" w:rsidRDefault="00FA5174" w:rsidP="00BD2C4C">
            <w:pPr>
              <w:keepNext/>
              <w:rPr>
                <w:rFonts w:cs="Arial"/>
                <w:color w:val="000000"/>
                <w:sz w:val="18"/>
                <w:szCs w:val="18"/>
              </w:rPr>
            </w:pPr>
            <w:del w:id="1245" w:author="Greg Clendenning" w:date="2024-04-16T16:42:00Z">
              <w:r>
                <w:rPr>
                  <w:rFonts w:cs="Arial"/>
                  <w:color w:val="000000"/>
                  <w:sz w:val="18"/>
                  <w:szCs w:val="18"/>
                </w:rPr>
                <w:delText>Bathroom</w:delText>
              </w:r>
            </w:del>
          </w:p>
        </w:tc>
        <w:tc>
          <w:tcPr>
            <w:tcW w:w="1620" w:type="dxa"/>
            <w:cellDel w:id="1246" w:author="Greg Clendenning" w:date="2024-04-16T16:42:00Z"/>
            <w:tcPrChange w:id="1247" w:author="Greg Clendenning" w:date="2024-04-16T16:42:00Z">
              <w:tcPr>
                <w:tcW w:w="1620" w:type="dxa"/>
                <w:noWrap/>
                <w:vAlign w:val="center"/>
                <w:cellDel w:id="1248" w:author="Greg Clendenning" w:date="2024-04-16T16:42:00Z"/>
              </w:tcPr>
            </w:tcPrChange>
          </w:tcPr>
          <w:p w14:paraId="0E42DEF2" w14:textId="77777777" w:rsidR="00FA5174" w:rsidRPr="001F4C49" w:rsidRDefault="00FA5174" w:rsidP="00BD2C4C">
            <w:pPr>
              <w:keepNext/>
              <w:jc w:val="center"/>
              <w:rPr>
                <w:sz w:val="18"/>
                <w:szCs w:val="18"/>
              </w:rPr>
            </w:pPr>
            <w:del w:id="1249" w:author="Greg Clendenning" w:date="2024-04-16T16:42:00Z">
              <w:r w:rsidRPr="001F4C49">
                <w:rPr>
                  <w:sz w:val="18"/>
                  <w:szCs w:val="18"/>
                </w:rPr>
                <w:delText>2.8</w:delText>
              </w:r>
            </w:del>
          </w:p>
        </w:tc>
        <w:tc>
          <w:tcPr>
            <w:tcW w:w="1620" w:type="dxa"/>
            <w:gridSpan w:val="2"/>
            <w:cellDel w:id="1250" w:author="Greg Clendenning" w:date="2024-04-16T16:42:00Z"/>
            <w:tcPrChange w:id="1251" w:author="Greg Clendenning" w:date="2024-04-16T16:42:00Z">
              <w:tcPr>
                <w:tcW w:w="1620" w:type="dxa"/>
                <w:gridSpan w:val="2"/>
                <w:noWrap/>
                <w:vAlign w:val="center"/>
                <w:cellDel w:id="1252" w:author="Greg Clendenning" w:date="2024-04-16T16:42:00Z"/>
              </w:tcPr>
            </w:tcPrChange>
          </w:tcPr>
          <w:p w14:paraId="366F9EAA" w14:textId="77777777" w:rsidR="00FA5174" w:rsidRPr="001F4C49" w:rsidRDefault="00FA5174" w:rsidP="00BD2C4C">
            <w:pPr>
              <w:keepNext/>
              <w:jc w:val="center"/>
              <w:rPr>
                <w:sz w:val="18"/>
                <w:szCs w:val="18"/>
              </w:rPr>
            </w:pPr>
            <w:del w:id="1253" w:author="Greg Clendenning" w:date="2024-04-16T16:42:00Z">
              <w:r w:rsidRPr="001F4C49">
                <w:rPr>
                  <w:sz w:val="18"/>
                  <w:szCs w:val="18"/>
                </w:rPr>
                <w:delText>0.105</w:delText>
              </w:r>
            </w:del>
          </w:p>
        </w:tc>
        <w:tc>
          <w:tcPr>
            <w:tcW w:w="3729" w:type="pct"/>
            <w:gridSpan w:val="3"/>
            <w:shd w:val="clear" w:color="auto" w:fill="auto"/>
            <w:vAlign w:val="center"/>
            <w:hideMark/>
            <w:tcPrChange w:id="1254" w:author="Greg Clendenning" w:date="2024-04-16T16:42:00Z">
              <w:tcPr>
                <w:tcW w:w="1620" w:type="dxa"/>
                <w:gridSpan w:val="8"/>
                <w:vAlign w:val="center"/>
                <w:hideMark/>
              </w:tcPr>
            </w:tcPrChange>
          </w:tcPr>
          <w:p w14:paraId="65CBB3FF" w14:textId="59090F66" w:rsidR="002F20A5" w:rsidRPr="001570EA" w:rsidRDefault="00FA5174">
            <w:pPr>
              <w:keepNext/>
              <w:spacing w:before="60" w:after="60"/>
              <w:rPr>
                <w:color w:val="000000"/>
                <w:sz w:val="18"/>
                <w:rPrChange w:id="1255" w:author="Greg Clendenning" w:date="2024-04-16T16:42:00Z">
                  <w:rPr>
                    <w:sz w:val="18"/>
                  </w:rPr>
                </w:rPrChange>
              </w:rPr>
              <w:pPrChange w:id="1256" w:author="Greg Clendenning" w:date="2024-04-16T16:42:00Z">
                <w:pPr>
                  <w:keepNext/>
                  <w:jc w:val="center"/>
                </w:pPr>
              </w:pPrChange>
            </w:pPr>
            <w:del w:id="1257" w:author="Greg Clendenning" w:date="2024-04-16T16:42:00Z">
              <w:r w:rsidRPr="00EE51CC">
                <w:rPr>
                  <w:sz w:val="18"/>
                  <w:szCs w:val="18"/>
                </w:rPr>
                <w:delText>2.3</w:delText>
              </w:r>
            </w:del>
            <w:ins w:id="1258" w:author="Greg Clendenning" w:date="2024-04-16T16:42:00Z">
              <w:r w:rsidR="002F20A5" w:rsidRPr="001570EA">
                <w:rPr>
                  <w:rFonts w:cs="Arial"/>
                  <w:color w:val="000000"/>
                  <w:sz w:val="18"/>
                  <w:szCs w:val="18"/>
                </w:rPr>
                <w:t>Linear Lamps, Fixtures, and Retrofit Kits, 3 ft</w:t>
              </w:r>
            </w:ins>
          </w:p>
        </w:tc>
        <w:tc>
          <w:tcPr>
            <w:tcW w:w="1271" w:type="pct"/>
            <w:gridSpan w:val="7"/>
            <w:shd w:val="clear" w:color="auto" w:fill="auto"/>
            <w:hideMark/>
            <w:tcPrChange w:id="1259" w:author="Greg Clendenning" w:date="2024-04-16T16:42:00Z">
              <w:tcPr>
                <w:tcW w:w="1620" w:type="dxa"/>
                <w:vAlign w:val="center"/>
                <w:hideMark/>
              </w:tcPr>
            </w:tcPrChange>
          </w:tcPr>
          <w:p w14:paraId="52C53153" w14:textId="4BA09F69" w:rsidR="002F20A5" w:rsidRPr="001570EA" w:rsidRDefault="00FA5174">
            <w:pPr>
              <w:keepNext/>
              <w:spacing w:before="60" w:after="60"/>
              <w:jc w:val="center"/>
              <w:rPr>
                <w:color w:val="000000"/>
                <w:sz w:val="18"/>
                <w:rPrChange w:id="1260" w:author="Greg Clendenning" w:date="2024-04-16T16:42:00Z">
                  <w:rPr>
                    <w:sz w:val="18"/>
                  </w:rPr>
                </w:rPrChange>
              </w:rPr>
              <w:pPrChange w:id="1261" w:author="Greg Clendenning" w:date="2024-04-16T16:42:00Z">
                <w:pPr>
                  <w:keepNext/>
                  <w:jc w:val="center"/>
                </w:pPr>
              </w:pPrChange>
            </w:pPr>
            <w:del w:id="1262" w:author="Greg Clendenning" w:date="2024-04-16T16:42:00Z">
              <w:r w:rsidRPr="00465CF6">
                <w:rPr>
                  <w:sz w:val="18"/>
                  <w:szCs w:val="18"/>
                </w:rPr>
                <w:delText>0.096</w:delText>
              </w:r>
            </w:del>
            <w:ins w:id="1263" w:author="Greg Clendenning" w:date="2024-04-16T16:42:00Z">
              <w:r w:rsidR="002F20A5" w:rsidRPr="001570EA">
                <w:rPr>
                  <w:sz w:val="18"/>
                  <w:szCs w:val="18"/>
                </w:rPr>
                <w:t>72.5</w:t>
              </w:r>
            </w:ins>
          </w:p>
        </w:tc>
      </w:tr>
      <w:tr w:rsidR="002F20A5" w:rsidRPr="001570EA" w14:paraId="341CC898" w14:textId="6E33CC27" w:rsidTr="008A6654">
        <w:tblPrEx>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Change w:id="1264"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
          </w:tblPrExChange>
        </w:tblPrEx>
        <w:trPr>
          <w:gridAfter w:val="1"/>
          <w:wAfter w:w="1866" w:type="dxa"/>
          <w:trHeight w:val="315"/>
          <w:trPrChange w:id="1265" w:author="Greg Clendenning" w:date="2024-04-16T16:42:00Z">
            <w:trPr>
              <w:gridBefore w:val="1"/>
              <w:trHeight w:val="300"/>
            </w:trPr>
          </w:trPrChange>
        </w:trPr>
        <w:tc>
          <w:tcPr>
            <w:tcW w:w="3729" w:type="pct"/>
            <w:gridSpan w:val="3"/>
            <w:shd w:val="clear" w:color="auto" w:fill="auto"/>
            <w:vAlign w:val="center"/>
            <w:hideMark/>
            <w:tcPrChange w:id="1266" w:author="Greg Clendenning" w:date="2024-04-16T16:42:00Z">
              <w:tcPr>
                <w:tcW w:w="2160" w:type="dxa"/>
                <w:noWrap/>
                <w:vAlign w:val="center"/>
                <w:hideMark/>
              </w:tcPr>
            </w:tcPrChange>
          </w:tcPr>
          <w:p w14:paraId="71C41716" w14:textId="6C105370" w:rsidR="002F20A5" w:rsidRPr="001570EA" w:rsidRDefault="002F20A5">
            <w:pPr>
              <w:keepNext/>
              <w:spacing w:before="60" w:after="60"/>
              <w:rPr>
                <w:rFonts w:cs="Arial"/>
                <w:color w:val="000000"/>
                <w:sz w:val="18"/>
                <w:szCs w:val="18"/>
              </w:rPr>
              <w:pPrChange w:id="1267" w:author="Greg Clendenning" w:date="2024-04-16T16:42:00Z">
                <w:pPr>
                  <w:keepNext/>
                </w:pPr>
              </w:pPrChange>
            </w:pPr>
            <w:ins w:id="1268" w:author="Greg Clendenning" w:date="2024-04-16T16:42:00Z">
              <w:r w:rsidRPr="001570EA">
                <w:rPr>
                  <w:rFonts w:cs="Arial"/>
                  <w:color w:val="000000"/>
                  <w:sz w:val="18"/>
                  <w:szCs w:val="18"/>
                </w:rPr>
                <w:t>Linear Lamps, Fixtures, and Retrofit Kits, 4 ft</w:t>
              </w:r>
            </w:ins>
            <w:moveFromRangeStart w:id="1269" w:author="Greg Clendenning" w:date="2024-04-16T16:42:00Z" w:name="move164178189"/>
            <w:moveFrom w:id="1270" w:author="Greg Clendenning" w:date="2024-04-16T16:42:00Z">
              <w:r w:rsidR="003325C9" w:rsidRPr="001570EA">
                <w:rPr>
                  <w:rFonts w:cs="Arial"/>
                  <w:color w:val="000000"/>
                  <w:sz w:val="18"/>
                  <w:szCs w:val="18"/>
                </w:rPr>
                <w:t>Bedroom</w:t>
              </w:r>
            </w:moveFrom>
            <w:moveFromRangeEnd w:id="1269"/>
          </w:p>
        </w:tc>
        <w:tc>
          <w:tcPr>
            <w:tcW w:w="1620" w:type="dxa"/>
            <w:gridSpan w:val="2"/>
            <w:cellDel w:id="1271" w:author="Greg Clendenning" w:date="2024-04-16T16:42:00Z"/>
            <w:tcPrChange w:id="1272" w:author="Greg Clendenning" w:date="2024-04-16T16:42:00Z">
              <w:tcPr>
                <w:tcW w:w="1620" w:type="dxa"/>
                <w:noWrap/>
                <w:vAlign w:val="center"/>
                <w:cellDel w:id="1273" w:author="Greg Clendenning" w:date="2024-04-16T16:42:00Z"/>
              </w:tcPr>
            </w:tcPrChange>
          </w:tcPr>
          <w:p w14:paraId="43955FC6" w14:textId="77777777" w:rsidR="00FA5174" w:rsidRPr="001F4C49" w:rsidRDefault="00FA5174" w:rsidP="00BD2C4C">
            <w:pPr>
              <w:keepNext/>
              <w:jc w:val="center"/>
              <w:rPr>
                <w:sz w:val="18"/>
                <w:szCs w:val="18"/>
              </w:rPr>
            </w:pPr>
            <w:del w:id="1274" w:author="Greg Clendenning" w:date="2024-04-16T16:42:00Z">
              <w:r w:rsidRPr="001F4C49">
                <w:rPr>
                  <w:sz w:val="18"/>
                  <w:szCs w:val="18"/>
                </w:rPr>
                <w:delText>2.</w:delText>
              </w:r>
              <w:r>
                <w:rPr>
                  <w:sz w:val="18"/>
                  <w:szCs w:val="18"/>
                </w:rPr>
                <w:delText>3</w:delText>
              </w:r>
            </w:del>
          </w:p>
        </w:tc>
        <w:tc>
          <w:tcPr>
            <w:tcW w:w="1620" w:type="dxa"/>
            <w:gridSpan w:val="2"/>
            <w:cellDel w:id="1275" w:author="Greg Clendenning" w:date="2024-04-16T16:42:00Z"/>
            <w:tcPrChange w:id="1276" w:author="Greg Clendenning" w:date="2024-04-16T16:42:00Z">
              <w:tcPr>
                <w:tcW w:w="1620" w:type="dxa"/>
                <w:gridSpan w:val="2"/>
                <w:noWrap/>
                <w:vAlign w:val="center"/>
                <w:cellDel w:id="1277" w:author="Greg Clendenning" w:date="2024-04-16T16:42:00Z"/>
              </w:tcPr>
            </w:tcPrChange>
          </w:tcPr>
          <w:p w14:paraId="54880A0B" w14:textId="77777777" w:rsidR="00FA5174" w:rsidRPr="001F4C49" w:rsidRDefault="00FA5174" w:rsidP="00BD2C4C">
            <w:pPr>
              <w:keepNext/>
              <w:jc w:val="center"/>
              <w:rPr>
                <w:sz w:val="18"/>
                <w:szCs w:val="18"/>
              </w:rPr>
            </w:pPr>
            <w:del w:id="1278" w:author="Greg Clendenning" w:date="2024-04-16T16:42:00Z">
              <w:r w:rsidRPr="001F4C49">
                <w:rPr>
                  <w:sz w:val="18"/>
                  <w:szCs w:val="18"/>
                </w:rPr>
                <w:delText>0.073</w:delText>
              </w:r>
            </w:del>
          </w:p>
        </w:tc>
        <w:tc>
          <w:tcPr>
            <w:tcW w:w="1271" w:type="pct"/>
            <w:gridSpan w:val="2"/>
            <w:shd w:val="clear" w:color="auto" w:fill="auto"/>
            <w:noWrap/>
            <w:hideMark/>
            <w:tcPrChange w:id="1279" w:author="Greg Clendenning" w:date="2024-04-16T16:42:00Z">
              <w:tcPr>
                <w:tcW w:w="1620" w:type="dxa"/>
                <w:gridSpan w:val="8"/>
                <w:vAlign w:val="center"/>
                <w:hideMark/>
              </w:tcPr>
            </w:tcPrChange>
          </w:tcPr>
          <w:p w14:paraId="0AB68D59" w14:textId="3C6FB2BA" w:rsidR="002F20A5" w:rsidRPr="001570EA" w:rsidRDefault="00FA5174">
            <w:pPr>
              <w:keepNext/>
              <w:spacing w:before="60" w:after="60"/>
              <w:jc w:val="center"/>
              <w:rPr>
                <w:color w:val="000000"/>
                <w:sz w:val="18"/>
                <w:rPrChange w:id="1280" w:author="Greg Clendenning" w:date="2024-04-16T16:42:00Z">
                  <w:rPr>
                    <w:sz w:val="18"/>
                  </w:rPr>
                </w:rPrChange>
              </w:rPr>
              <w:pPrChange w:id="1281" w:author="Greg Clendenning" w:date="2024-04-16T16:42:00Z">
                <w:pPr>
                  <w:keepNext/>
                  <w:jc w:val="center"/>
                </w:pPr>
              </w:pPrChange>
            </w:pPr>
            <w:del w:id="1282" w:author="Greg Clendenning" w:date="2024-04-16T16:42:00Z">
              <w:r w:rsidRPr="00EE51CC">
                <w:rPr>
                  <w:sz w:val="18"/>
                  <w:szCs w:val="18"/>
                </w:rPr>
                <w:delText>1</w:delText>
              </w:r>
            </w:del>
            <w:ins w:id="1283" w:author="Greg Clendenning" w:date="2024-04-16T16:42:00Z">
              <w:r w:rsidR="002F20A5" w:rsidRPr="001570EA">
                <w:rPr>
                  <w:sz w:val="18"/>
                  <w:szCs w:val="18"/>
                </w:rPr>
                <w:t>75</w:t>
              </w:r>
            </w:ins>
            <w:r w:rsidR="002F20A5" w:rsidRPr="001570EA">
              <w:rPr>
                <w:sz w:val="18"/>
                <w:szCs w:val="18"/>
              </w:rPr>
              <w:t>.8</w:t>
            </w:r>
          </w:p>
        </w:tc>
        <w:tc>
          <w:tcPr>
            <w:tcW w:w="1620" w:type="dxa"/>
            <w:gridSpan w:val="5"/>
            <w:cellDel w:id="1284" w:author="Greg Clendenning" w:date="2024-04-16T16:42:00Z"/>
            <w:tcPrChange w:id="1285" w:author="Greg Clendenning" w:date="2024-04-16T16:42:00Z">
              <w:tcPr>
                <w:tcW w:w="1620" w:type="dxa"/>
                <w:vAlign w:val="center"/>
                <w:cellDel w:id="1286" w:author="Greg Clendenning" w:date="2024-04-16T16:42:00Z"/>
              </w:tcPr>
            </w:tcPrChange>
          </w:tcPr>
          <w:p w14:paraId="59C4E8B1" w14:textId="77777777" w:rsidR="00FA5174" w:rsidRPr="00465CF6" w:rsidRDefault="00FA5174" w:rsidP="00BD2C4C">
            <w:pPr>
              <w:keepNext/>
              <w:jc w:val="center"/>
              <w:rPr>
                <w:sz w:val="18"/>
                <w:szCs w:val="18"/>
              </w:rPr>
            </w:pPr>
            <w:del w:id="1287" w:author="Greg Clendenning" w:date="2024-04-16T16:42:00Z">
              <w:r w:rsidRPr="00465CF6">
                <w:rPr>
                  <w:sz w:val="18"/>
                  <w:szCs w:val="18"/>
                </w:rPr>
                <w:delText>0.064</w:delText>
              </w:r>
            </w:del>
          </w:p>
        </w:tc>
      </w:tr>
      <w:tr w:rsidR="00FA5174" w:rsidRPr="009D67E8" w14:paraId="47549921" w14:textId="77777777" w:rsidTr="00BD2C4C">
        <w:tblPrEx>
          <w:tblCellMar>
            <w:top w:w="0" w:type="dxa"/>
            <w:left w:w="108" w:type="dxa"/>
            <w:bottom w:w="0" w:type="dxa"/>
            <w:right w:w="108" w:type="dxa"/>
          </w:tblCellMar>
        </w:tblPrEx>
        <w:trPr>
          <w:trHeight w:val="300"/>
          <w:del w:id="1288" w:author="Greg Clendenning" w:date="2024-04-16T16:42:00Z"/>
        </w:trPr>
        <w:tc>
          <w:tcPr>
            <w:tcW w:w="2160" w:type="dxa"/>
            <w:gridSpan w:val="4"/>
            <w:noWrap/>
            <w:vAlign w:val="center"/>
            <w:hideMark/>
          </w:tcPr>
          <w:p w14:paraId="30E6C4C0" w14:textId="77777777" w:rsidR="00FA5174" w:rsidRPr="009D67E8" w:rsidRDefault="00FA5174" w:rsidP="00BD2C4C">
            <w:pPr>
              <w:keepNext/>
              <w:rPr>
                <w:del w:id="1289" w:author="Greg Clendenning" w:date="2024-04-16T16:42:00Z"/>
                <w:rFonts w:cs="Arial"/>
                <w:color w:val="000000"/>
                <w:sz w:val="18"/>
                <w:szCs w:val="18"/>
              </w:rPr>
            </w:pPr>
            <w:del w:id="1290" w:author="Greg Clendenning" w:date="2024-04-16T16:42:00Z">
              <w:r>
                <w:rPr>
                  <w:rFonts w:cs="Arial"/>
                  <w:color w:val="000000"/>
                  <w:sz w:val="18"/>
                  <w:szCs w:val="18"/>
                </w:rPr>
                <w:delText>Closet</w:delText>
              </w:r>
            </w:del>
          </w:p>
        </w:tc>
        <w:tc>
          <w:tcPr>
            <w:tcW w:w="1620" w:type="dxa"/>
            <w:gridSpan w:val="2"/>
            <w:noWrap/>
            <w:vAlign w:val="center"/>
            <w:hideMark/>
          </w:tcPr>
          <w:p w14:paraId="2016D337" w14:textId="77777777" w:rsidR="00FA5174" w:rsidRPr="001F4C49" w:rsidRDefault="00FA5174" w:rsidP="00BD2C4C">
            <w:pPr>
              <w:keepNext/>
              <w:jc w:val="center"/>
              <w:rPr>
                <w:del w:id="1291" w:author="Greg Clendenning" w:date="2024-04-16T16:42:00Z"/>
                <w:rFonts w:cs="Arial"/>
                <w:color w:val="000000"/>
                <w:sz w:val="18"/>
                <w:szCs w:val="18"/>
              </w:rPr>
            </w:pPr>
            <w:del w:id="1292" w:author="Greg Clendenning" w:date="2024-04-16T16:42:00Z">
              <w:r w:rsidRPr="001F4C49">
                <w:rPr>
                  <w:sz w:val="18"/>
                  <w:szCs w:val="18"/>
                </w:rPr>
                <w:delText>1.</w:delText>
              </w:r>
              <w:r>
                <w:rPr>
                  <w:sz w:val="18"/>
                  <w:szCs w:val="18"/>
                </w:rPr>
                <w:delText>2</w:delText>
              </w:r>
            </w:del>
          </w:p>
        </w:tc>
        <w:tc>
          <w:tcPr>
            <w:tcW w:w="1620" w:type="dxa"/>
            <w:gridSpan w:val="4"/>
            <w:noWrap/>
            <w:vAlign w:val="center"/>
            <w:hideMark/>
          </w:tcPr>
          <w:p w14:paraId="26B1BA2D" w14:textId="77777777" w:rsidR="00FA5174" w:rsidRPr="001F4C49" w:rsidRDefault="00FA5174" w:rsidP="00BD2C4C">
            <w:pPr>
              <w:keepNext/>
              <w:jc w:val="center"/>
              <w:rPr>
                <w:del w:id="1293" w:author="Greg Clendenning" w:date="2024-04-16T16:42:00Z"/>
                <w:rFonts w:cs="Arial"/>
                <w:color w:val="000000"/>
                <w:sz w:val="18"/>
                <w:szCs w:val="18"/>
              </w:rPr>
            </w:pPr>
            <w:del w:id="1294" w:author="Greg Clendenning" w:date="2024-04-16T16:42:00Z">
              <w:r w:rsidRPr="001F4C49">
                <w:rPr>
                  <w:sz w:val="18"/>
                  <w:szCs w:val="18"/>
                </w:rPr>
                <w:delText>0.038</w:delText>
              </w:r>
            </w:del>
          </w:p>
        </w:tc>
        <w:tc>
          <w:tcPr>
            <w:tcW w:w="1620" w:type="dxa"/>
            <w:gridSpan w:val="4"/>
            <w:vAlign w:val="center"/>
          </w:tcPr>
          <w:p w14:paraId="0B4017FC" w14:textId="77777777" w:rsidR="00FA5174" w:rsidRPr="001F4C49" w:rsidRDefault="00FA5174" w:rsidP="00BD2C4C">
            <w:pPr>
              <w:keepNext/>
              <w:jc w:val="center"/>
              <w:rPr>
                <w:del w:id="1295" w:author="Greg Clendenning" w:date="2024-04-16T16:42:00Z"/>
                <w:sz w:val="18"/>
                <w:szCs w:val="18"/>
              </w:rPr>
            </w:pPr>
            <w:del w:id="1296" w:author="Greg Clendenning" w:date="2024-04-16T16:42:00Z">
              <w:r w:rsidRPr="00EE51CC">
                <w:rPr>
                  <w:sz w:val="18"/>
                  <w:szCs w:val="18"/>
                </w:rPr>
                <w:delText>0.6</w:delText>
              </w:r>
            </w:del>
          </w:p>
        </w:tc>
        <w:tc>
          <w:tcPr>
            <w:tcW w:w="1620" w:type="dxa"/>
            <w:vAlign w:val="center"/>
          </w:tcPr>
          <w:p w14:paraId="34E4C489" w14:textId="77777777" w:rsidR="00FA5174" w:rsidRPr="00465CF6" w:rsidRDefault="00FA5174" w:rsidP="00BD2C4C">
            <w:pPr>
              <w:keepNext/>
              <w:jc w:val="center"/>
              <w:rPr>
                <w:del w:id="1297" w:author="Greg Clendenning" w:date="2024-04-16T16:42:00Z"/>
                <w:sz w:val="18"/>
                <w:szCs w:val="18"/>
              </w:rPr>
            </w:pPr>
            <w:del w:id="1298" w:author="Greg Clendenning" w:date="2024-04-16T16:42:00Z">
              <w:r w:rsidRPr="00465CF6">
                <w:rPr>
                  <w:sz w:val="18"/>
                  <w:szCs w:val="18"/>
                </w:rPr>
                <w:delText>0.029</w:delText>
              </w:r>
            </w:del>
          </w:p>
        </w:tc>
      </w:tr>
      <w:tr w:rsidR="00FA5174" w:rsidRPr="009D67E8" w14:paraId="7F7FABBC" w14:textId="77777777" w:rsidTr="00BD2C4C">
        <w:tblPrEx>
          <w:tblCellMar>
            <w:top w:w="0" w:type="dxa"/>
            <w:left w:w="108" w:type="dxa"/>
            <w:bottom w:w="0" w:type="dxa"/>
            <w:right w:w="108" w:type="dxa"/>
          </w:tblCellMar>
        </w:tblPrEx>
        <w:trPr>
          <w:trHeight w:val="300"/>
          <w:del w:id="1299" w:author="Greg Clendenning" w:date="2024-04-16T16:42:00Z"/>
        </w:trPr>
        <w:tc>
          <w:tcPr>
            <w:tcW w:w="2160" w:type="dxa"/>
            <w:gridSpan w:val="4"/>
            <w:noWrap/>
            <w:vAlign w:val="center"/>
            <w:hideMark/>
          </w:tcPr>
          <w:p w14:paraId="13836D45" w14:textId="77777777" w:rsidR="00FA5174" w:rsidRPr="009D67E8" w:rsidRDefault="00FA5174" w:rsidP="00BD2C4C">
            <w:pPr>
              <w:keepNext/>
              <w:rPr>
                <w:del w:id="1300" w:author="Greg Clendenning" w:date="2024-04-16T16:42:00Z"/>
                <w:rFonts w:cs="Arial"/>
                <w:color w:val="000000"/>
                <w:sz w:val="18"/>
                <w:szCs w:val="18"/>
              </w:rPr>
            </w:pPr>
            <w:del w:id="1301" w:author="Greg Clendenning" w:date="2024-04-16T16:42:00Z">
              <w:r>
                <w:rPr>
                  <w:rFonts w:cs="Arial"/>
                  <w:color w:val="000000"/>
                  <w:sz w:val="18"/>
                  <w:szCs w:val="18"/>
                </w:rPr>
                <w:delText>Dining Room</w:delText>
              </w:r>
            </w:del>
          </w:p>
        </w:tc>
        <w:tc>
          <w:tcPr>
            <w:tcW w:w="1620" w:type="dxa"/>
            <w:gridSpan w:val="2"/>
            <w:noWrap/>
            <w:vAlign w:val="center"/>
            <w:hideMark/>
          </w:tcPr>
          <w:p w14:paraId="3403A138" w14:textId="77777777" w:rsidR="00FA5174" w:rsidRPr="001F4C49" w:rsidRDefault="00FA5174" w:rsidP="00BD2C4C">
            <w:pPr>
              <w:keepNext/>
              <w:jc w:val="center"/>
              <w:rPr>
                <w:del w:id="1302" w:author="Greg Clendenning" w:date="2024-04-16T16:42:00Z"/>
                <w:rFonts w:cs="Arial"/>
                <w:color w:val="000000"/>
                <w:sz w:val="18"/>
                <w:szCs w:val="18"/>
              </w:rPr>
            </w:pPr>
            <w:del w:id="1303" w:author="Greg Clendenning" w:date="2024-04-16T16:42:00Z">
              <w:r w:rsidRPr="001F4C49">
                <w:rPr>
                  <w:sz w:val="18"/>
                  <w:szCs w:val="18"/>
                </w:rPr>
                <w:delText>3.2</w:delText>
              </w:r>
            </w:del>
          </w:p>
        </w:tc>
        <w:tc>
          <w:tcPr>
            <w:tcW w:w="1620" w:type="dxa"/>
            <w:gridSpan w:val="4"/>
            <w:noWrap/>
            <w:vAlign w:val="center"/>
            <w:hideMark/>
          </w:tcPr>
          <w:p w14:paraId="0A4CC12E" w14:textId="77777777" w:rsidR="00FA5174" w:rsidRPr="001F4C49" w:rsidRDefault="00FA5174" w:rsidP="00BD2C4C">
            <w:pPr>
              <w:keepNext/>
              <w:jc w:val="center"/>
              <w:rPr>
                <w:del w:id="1304" w:author="Greg Clendenning" w:date="2024-04-16T16:42:00Z"/>
                <w:rFonts w:cs="Arial"/>
                <w:color w:val="000000"/>
                <w:sz w:val="18"/>
                <w:szCs w:val="18"/>
              </w:rPr>
            </w:pPr>
            <w:del w:id="1305" w:author="Greg Clendenning" w:date="2024-04-16T16:42:00Z">
              <w:r w:rsidRPr="001F4C49">
                <w:rPr>
                  <w:sz w:val="18"/>
                  <w:szCs w:val="18"/>
                </w:rPr>
                <w:delText>0.118</w:delText>
              </w:r>
            </w:del>
          </w:p>
        </w:tc>
        <w:tc>
          <w:tcPr>
            <w:tcW w:w="1620" w:type="dxa"/>
            <w:gridSpan w:val="4"/>
            <w:vAlign w:val="center"/>
          </w:tcPr>
          <w:p w14:paraId="3D9BC167" w14:textId="77777777" w:rsidR="00FA5174" w:rsidRPr="001F4C49" w:rsidRDefault="00FA5174" w:rsidP="00BD2C4C">
            <w:pPr>
              <w:keepNext/>
              <w:jc w:val="center"/>
              <w:rPr>
                <w:del w:id="1306" w:author="Greg Clendenning" w:date="2024-04-16T16:42:00Z"/>
                <w:sz w:val="18"/>
                <w:szCs w:val="18"/>
              </w:rPr>
            </w:pPr>
            <w:del w:id="1307" w:author="Greg Clendenning" w:date="2024-04-16T16:42:00Z">
              <w:r w:rsidRPr="00EE51CC">
                <w:rPr>
                  <w:sz w:val="18"/>
                  <w:szCs w:val="18"/>
                </w:rPr>
                <w:delText>2.7</w:delText>
              </w:r>
            </w:del>
          </w:p>
        </w:tc>
        <w:tc>
          <w:tcPr>
            <w:tcW w:w="1620" w:type="dxa"/>
            <w:vAlign w:val="center"/>
          </w:tcPr>
          <w:p w14:paraId="1B574F08" w14:textId="77777777" w:rsidR="00FA5174" w:rsidRPr="00465CF6" w:rsidRDefault="00FA5174" w:rsidP="00BD2C4C">
            <w:pPr>
              <w:keepNext/>
              <w:jc w:val="center"/>
              <w:rPr>
                <w:del w:id="1308" w:author="Greg Clendenning" w:date="2024-04-16T16:42:00Z"/>
                <w:sz w:val="18"/>
                <w:szCs w:val="18"/>
              </w:rPr>
            </w:pPr>
            <w:del w:id="1309" w:author="Greg Clendenning" w:date="2024-04-16T16:42:00Z">
              <w:r w:rsidRPr="00465CF6">
                <w:rPr>
                  <w:sz w:val="18"/>
                  <w:szCs w:val="18"/>
                </w:rPr>
                <w:delText>0.108</w:delText>
              </w:r>
            </w:del>
          </w:p>
        </w:tc>
      </w:tr>
      <w:tr w:rsidR="002F20A5" w:rsidRPr="001570EA" w14:paraId="06518CA8" w14:textId="423A1602" w:rsidTr="008A6654">
        <w:tblPrEx>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Change w:id="1310"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
          </w:tblPrExChange>
        </w:tblPrEx>
        <w:trPr>
          <w:gridAfter w:val="1"/>
          <w:wAfter w:w="1866" w:type="dxa"/>
          <w:trHeight w:val="315"/>
          <w:trPrChange w:id="1311" w:author="Greg Clendenning" w:date="2024-04-16T16:42:00Z">
            <w:trPr>
              <w:gridBefore w:val="1"/>
              <w:trHeight w:val="300"/>
            </w:trPr>
          </w:trPrChange>
        </w:trPr>
        <w:tc>
          <w:tcPr>
            <w:tcW w:w="3729" w:type="pct"/>
            <w:gridSpan w:val="7"/>
            <w:shd w:val="clear" w:color="auto" w:fill="auto"/>
            <w:vAlign w:val="center"/>
            <w:tcPrChange w:id="1312" w:author="Greg Clendenning" w:date="2024-04-16T16:42:00Z">
              <w:tcPr>
                <w:tcW w:w="2160" w:type="dxa"/>
                <w:noWrap/>
                <w:vAlign w:val="center"/>
              </w:tcPr>
            </w:tcPrChange>
          </w:tcPr>
          <w:p w14:paraId="4F484D67" w14:textId="5FEC5696" w:rsidR="002F20A5" w:rsidRPr="001570EA" w:rsidRDefault="00FA5174">
            <w:pPr>
              <w:keepNext/>
              <w:spacing w:before="60" w:after="60"/>
              <w:rPr>
                <w:rFonts w:eastAsia="Arial Unicode MS" w:cs="Arial"/>
                <w:color w:val="000000"/>
                <w:sz w:val="18"/>
                <w:szCs w:val="18"/>
              </w:rPr>
              <w:pPrChange w:id="1313" w:author="Greg Clendenning" w:date="2024-04-16T16:42:00Z">
                <w:pPr>
                  <w:keepNext/>
                </w:pPr>
              </w:pPrChange>
            </w:pPr>
            <w:del w:id="1314" w:author="Greg Clendenning" w:date="2024-04-16T16:42:00Z">
              <w:r>
                <w:rPr>
                  <w:rFonts w:cs="Arial"/>
                  <w:color w:val="000000"/>
                  <w:sz w:val="18"/>
                  <w:szCs w:val="18"/>
                </w:rPr>
                <w:delText>Exterior</w:delText>
              </w:r>
            </w:del>
            <w:ins w:id="1315" w:author="Greg Clendenning" w:date="2024-04-16T16:42:00Z">
              <w:r w:rsidR="002F20A5" w:rsidRPr="001570EA">
                <w:rPr>
                  <w:rFonts w:cs="Arial"/>
                  <w:color w:val="000000"/>
                  <w:sz w:val="18"/>
                  <w:szCs w:val="18"/>
                </w:rPr>
                <w:t>Linear Lamps, Fixtures, and Retrofit Kits, 5 ft</w:t>
              </w:r>
            </w:ins>
          </w:p>
        </w:tc>
        <w:tc>
          <w:tcPr>
            <w:tcW w:w="1271" w:type="pct"/>
            <w:shd w:val="clear" w:color="auto" w:fill="auto"/>
            <w:noWrap/>
            <w:vAlign w:val="center"/>
            <w:tcPrChange w:id="1316" w:author="Greg Clendenning" w:date="2024-04-16T16:42:00Z">
              <w:tcPr>
                <w:tcW w:w="1620" w:type="dxa"/>
                <w:noWrap/>
                <w:vAlign w:val="center"/>
              </w:tcPr>
            </w:tcPrChange>
          </w:tcPr>
          <w:p w14:paraId="23CE4E9F" w14:textId="08C2AC1C" w:rsidR="002F20A5" w:rsidRPr="001570EA" w:rsidRDefault="00FA5174">
            <w:pPr>
              <w:keepNext/>
              <w:spacing w:before="60" w:after="60"/>
              <w:jc w:val="center"/>
              <w:rPr>
                <w:rFonts w:eastAsia="Arial Unicode MS" w:cs="Arial"/>
                <w:color w:val="000000"/>
                <w:sz w:val="18"/>
                <w:szCs w:val="18"/>
              </w:rPr>
              <w:pPrChange w:id="1317" w:author="Greg Clendenning" w:date="2024-04-16T16:42:00Z">
                <w:pPr>
                  <w:keepNext/>
                  <w:jc w:val="center"/>
                </w:pPr>
              </w:pPrChange>
            </w:pPr>
            <w:del w:id="1318" w:author="Greg Clendenning" w:date="2024-04-16T16:42:00Z">
              <w:r w:rsidRPr="001F4C49">
                <w:rPr>
                  <w:sz w:val="18"/>
                  <w:szCs w:val="18"/>
                </w:rPr>
                <w:delText>4</w:delText>
              </w:r>
            </w:del>
            <w:ins w:id="1319" w:author="Greg Clendenning" w:date="2024-04-16T16:42:00Z">
              <w:r w:rsidR="002F20A5" w:rsidRPr="001570EA">
                <w:rPr>
                  <w:rFonts w:cs="Arial"/>
                  <w:color w:val="000000"/>
                  <w:sz w:val="18"/>
                  <w:szCs w:val="18"/>
                </w:rPr>
                <w:t>80</w:t>
              </w:r>
            </w:ins>
            <w:r w:rsidR="002F20A5" w:rsidRPr="001570EA">
              <w:rPr>
                <w:color w:val="000000"/>
                <w:sz w:val="18"/>
                <w:rPrChange w:id="1320" w:author="Greg Clendenning" w:date="2024-04-16T16:42:00Z">
                  <w:rPr>
                    <w:sz w:val="18"/>
                  </w:rPr>
                </w:rPrChange>
              </w:rPr>
              <w:t>.4</w:t>
            </w:r>
          </w:p>
        </w:tc>
        <w:tc>
          <w:tcPr>
            <w:tcW w:w="1620" w:type="dxa"/>
            <w:gridSpan w:val="3"/>
            <w:cellDel w:id="1321" w:author="Greg Clendenning" w:date="2024-04-16T16:42:00Z"/>
            <w:tcPrChange w:id="1322" w:author="Greg Clendenning" w:date="2024-04-16T16:42:00Z">
              <w:tcPr>
                <w:tcW w:w="1620" w:type="dxa"/>
                <w:gridSpan w:val="2"/>
                <w:noWrap/>
                <w:vAlign w:val="center"/>
                <w:cellDel w:id="1323" w:author="Greg Clendenning" w:date="2024-04-16T16:42:00Z"/>
              </w:tcPr>
            </w:tcPrChange>
          </w:tcPr>
          <w:p w14:paraId="7835C6F6" w14:textId="77777777" w:rsidR="00FA5174" w:rsidRPr="001F4C49" w:rsidRDefault="00FA5174" w:rsidP="00BD2C4C">
            <w:pPr>
              <w:keepNext/>
              <w:jc w:val="center"/>
              <w:rPr>
                <w:sz w:val="18"/>
                <w:szCs w:val="18"/>
              </w:rPr>
            </w:pPr>
            <w:del w:id="1324" w:author="Greg Clendenning" w:date="2024-04-16T16:42:00Z">
              <w:r w:rsidRPr="001F4C49">
                <w:rPr>
                  <w:sz w:val="18"/>
                  <w:szCs w:val="18"/>
                </w:rPr>
                <w:delText>0.274</w:delText>
              </w:r>
            </w:del>
          </w:p>
        </w:tc>
        <w:tc>
          <w:tcPr>
            <w:tcW w:w="1620" w:type="dxa"/>
            <w:gridSpan w:val="2"/>
            <w:cellDel w:id="1325" w:author="Greg Clendenning" w:date="2024-04-16T16:42:00Z"/>
            <w:tcPrChange w:id="1326" w:author="Greg Clendenning" w:date="2024-04-16T16:42:00Z">
              <w:tcPr>
                <w:tcW w:w="1620" w:type="dxa"/>
                <w:gridSpan w:val="8"/>
                <w:vAlign w:val="center"/>
                <w:cellDel w:id="1327" w:author="Greg Clendenning" w:date="2024-04-16T16:42:00Z"/>
              </w:tcPr>
            </w:tcPrChange>
          </w:tcPr>
          <w:p w14:paraId="722654C7" w14:textId="77777777" w:rsidR="00FA5174" w:rsidRPr="00EE51CC" w:rsidRDefault="00FA5174" w:rsidP="00BD2C4C">
            <w:pPr>
              <w:keepNext/>
              <w:jc w:val="center"/>
              <w:rPr>
                <w:sz w:val="18"/>
                <w:szCs w:val="18"/>
              </w:rPr>
            </w:pPr>
            <w:del w:id="1328" w:author="Greg Clendenning" w:date="2024-04-16T16:42:00Z">
              <w:r w:rsidRPr="00EE51CC">
                <w:rPr>
                  <w:sz w:val="18"/>
                  <w:szCs w:val="18"/>
                </w:rPr>
                <w:delText>3.9</w:delText>
              </w:r>
            </w:del>
          </w:p>
        </w:tc>
        <w:tc>
          <w:tcPr>
            <w:tcW w:w="1620" w:type="dxa"/>
            <w:cellDel w:id="1329" w:author="Greg Clendenning" w:date="2024-04-16T16:42:00Z"/>
            <w:tcPrChange w:id="1330" w:author="Greg Clendenning" w:date="2024-04-16T16:42:00Z">
              <w:tcPr>
                <w:tcW w:w="1620" w:type="dxa"/>
                <w:vAlign w:val="center"/>
                <w:cellDel w:id="1331" w:author="Greg Clendenning" w:date="2024-04-16T16:42:00Z"/>
              </w:tcPr>
            </w:tcPrChange>
          </w:tcPr>
          <w:p w14:paraId="32A82F76" w14:textId="77777777" w:rsidR="00FA5174" w:rsidRPr="00465CF6" w:rsidRDefault="00FA5174" w:rsidP="00BD2C4C">
            <w:pPr>
              <w:keepNext/>
              <w:jc w:val="center"/>
              <w:rPr>
                <w:sz w:val="18"/>
                <w:szCs w:val="18"/>
              </w:rPr>
            </w:pPr>
            <w:del w:id="1332" w:author="Greg Clendenning" w:date="2024-04-16T16:42:00Z">
              <w:r w:rsidRPr="00465CF6">
                <w:rPr>
                  <w:sz w:val="18"/>
                  <w:szCs w:val="18"/>
                </w:rPr>
                <w:delText>0.265</w:delText>
              </w:r>
            </w:del>
          </w:p>
        </w:tc>
      </w:tr>
      <w:tr w:rsidR="00FA5174" w:rsidRPr="009D67E8" w14:paraId="14B6929A" w14:textId="77777777" w:rsidTr="00BD2C4C">
        <w:tblPrEx>
          <w:tblCellMar>
            <w:top w:w="0" w:type="dxa"/>
            <w:left w:w="108" w:type="dxa"/>
            <w:bottom w:w="0" w:type="dxa"/>
            <w:right w:w="108" w:type="dxa"/>
          </w:tblCellMar>
        </w:tblPrEx>
        <w:trPr>
          <w:trHeight w:val="300"/>
          <w:del w:id="1333" w:author="Greg Clendenning" w:date="2024-04-16T16:42:00Z"/>
        </w:trPr>
        <w:tc>
          <w:tcPr>
            <w:tcW w:w="2160" w:type="dxa"/>
            <w:gridSpan w:val="4"/>
            <w:noWrap/>
            <w:vAlign w:val="center"/>
            <w:hideMark/>
          </w:tcPr>
          <w:p w14:paraId="2E4701C6" w14:textId="77777777" w:rsidR="00FA5174" w:rsidRPr="009D67E8" w:rsidRDefault="00FA5174" w:rsidP="00BD2C4C">
            <w:pPr>
              <w:rPr>
                <w:del w:id="1334" w:author="Greg Clendenning" w:date="2024-04-16T16:42:00Z"/>
                <w:rFonts w:cs="Arial"/>
                <w:color w:val="000000"/>
                <w:sz w:val="18"/>
                <w:szCs w:val="18"/>
              </w:rPr>
            </w:pPr>
            <w:del w:id="1335" w:author="Greg Clendenning" w:date="2024-04-16T16:42:00Z">
              <w:r>
                <w:rPr>
                  <w:rFonts w:cs="Arial"/>
                  <w:color w:val="000000"/>
                  <w:sz w:val="18"/>
                  <w:szCs w:val="18"/>
                </w:rPr>
                <w:delText>Hallway</w:delText>
              </w:r>
            </w:del>
          </w:p>
        </w:tc>
        <w:tc>
          <w:tcPr>
            <w:tcW w:w="1620" w:type="dxa"/>
            <w:gridSpan w:val="2"/>
            <w:noWrap/>
            <w:vAlign w:val="center"/>
            <w:hideMark/>
          </w:tcPr>
          <w:p w14:paraId="751BC2EC" w14:textId="77777777" w:rsidR="00FA5174" w:rsidRPr="001F4C49" w:rsidRDefault="00FA5174" w:rsidP="00BD2C4C">
            <w:pPr>
              <w:jc w:val="center"/>
              <w:rPr>
                <w:del w:id="1336" w:author="Greg Clendenning" w:date="2024-04-16T16:42:00Z"/>
                <w:rFonts w:cs="Arial"/>
                <w:color w:val="000000"/>
                <w:sz w:val="18"/>
                <w:szCs w:val="18"/>
              </w:rPr>
            </w:pPr>
            <w:del w:id="1337" w:author="Greg Clendenning" w:date="2024-04-16T16:42:00Z">
              <w:r w:rsidRPr="001F4C49">
                <w:rPr>
                  <w:sz w:val="18"/>
                  <w:szCs w:val="18"/>
                </w:rPr>
                <w:delText>2.4</w:delText>
              </w:r>
            </w:del>
          </w:p>
        </w:tc>
        <w:tc>
          <w:tcPr>
            <w:tcW w:w="1620" w:type="dxa"/>
            <w:gridSpan w:val="4"/>
            <w:noWrap/>
            <w:vAlign w:val="center"/>
            <w:hideMark/>
          </w:tcPr>
          <w:p w14:paraId="4511C834" w14:textId="77777777" w:rsidR="00FA5174" w:rsidRPr="001F4C49" w:rsidRDefault="00FA5174" w:rsidP="00BD2C4C">
            <w:pPr>
              <w:jc w:val="center"/>
              <w:rPr>
                <w:del w:id="1338" w:author="Greg Clendenning" w:date="2024-04-16T16:42:00Z"/>
                <w:rFonts w:cs="Arial"/>
                <w:color w:val="000000"/>
                <w:sz w:val="18"/>
                <w:szCs w:val="18"/>
              </w:rPr>
            </w:pPr>
            <w:del w:id="1339" w:author="Greg Clendenning" w:date="2024-04-16T16:42:00Z">
              <w:r w:rsidRPr="001F4C49">
                <w:rPr>
                  <w:sz w:val="18"/>
                  <w:szCs w:val="18"/>
                </w:rPr>
                <w:delText>0.085</w:delText>
              </w:r>
            </w:del>
          </w:p>
        </w:tc>
        <w:tc>
          <w:tcPr>
            <w:tcW w:w="1620" w:type="dxa"/>
            <w:gridSpan w:val="4"/>
            <w:vAlign w:val="center"/>
          </w:tcPr>
          <w:p w14:paraId="563A3F17" w14:textId="77777777" w:rsidR="00FA5174" w:rsidRPr="001F4C49" w:rsidRDefault="00FA5174" w:rsidP="00BD2C4C">
            <w:pPr>
              <w:keepNext/>
              <w:jc w:val="center"/>
              <w:rPr>
                <w:del w:id="1340" w:author="Greg Clendenning" w:date="2024-04-16T16:42:00Z"/>
                <w:sz w:val="18"/>
                <w:szCs w:val="18"/>
              </w:rPr>
            </w:pPr>
            <w:del w:id="1341" w:author="Greg Clendenning" w:date="2024-04-16T16:42:00Z">
              <w:r w:rsidRPr="00EE51CC">
                <w:rPr>
                  <w:sz w:val="18"/>
                  <w:szCs w:val="18"/>
                </w:rPr>
                <w:delText>1.9</w:delText>
              </w:r>
            </w:del>
          </w:p>
        </w:tc>
        <w:tc>
          <w:tcPr>
            <w:tcW w:w="1620" w:type="dxa"/>
            <w:vAlign w:val="center"/>
          </w:tcPr>
          <w:p w14:paraId="13934B25" w14:textId="77777777" w:rsidR="00FA5174" w:rsidRPr="00465CF6" w:rsidRDefault="00FA5174" w:rsidP="00BD2C4C">
            <w:pPr>
              <w:keepNext/>
              <w:jc w:val="center"/>
              <w:rPr>
                <w:del w:id="1342" w:author="Greg Clendenning" w:date="2024-04-16T16:42:00Z"/>
                <w:sz w:val="18"/>
                <w:szCs w:val="18"/>
              </w:rPr>
            </w:pPr>
            <w:del w:id="1343" w:author="Greg Clendenning" w:date="2024-04-16T16:42:00Z">
              <w:r w:rsidRPr="00465CF6">
                <w:rPr>
                  <w:sz w:val="18"/>
                  <w:szCs w:val="18"/>
                </w:rPr>
                <w:delText>0.076</w:delText>
              </w:r>
            </w:del>
          </w:p>
        </w:tc>
      </w:tr>
      <w:tr w:rsidR="002F20A5" w:rsidRPr="001570EA" w14:paraId="197705A5" w14:textId="435CC409" w:rsidTr="008A6654">
        <w:tblPrEx>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Change w:id="1344"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PrEx>
          </w:tblPrExChange>
        </w:tblPrEx>
        <w:trPr>
          <w:gridAfter w:val="1"/>
          <w:wAfter w:w="1866" w:type="dxa"/>
          <w:trHeight w:val="315"/>
          <w:trPrChange w:id="1345" w:author="Greg Clendenning" w:date="2024-04-16T16:42:00Z">
            <w:trPr>
              <w:gridBefore w:val="1"/>
              <w:trHeight w:val="300"/>
            </w:trPr>
          </w:trPrChange>
        </w:trPr>
        <w:tc>
          <w:tcPr>
            <w:tcW w:w="3729" w:type="pct"/>
            <w:gridSpan w:val="3"/>
            <w:shd w:val="clear" w:color="auto" w:fill="auto"/>
            <w:vAlign w:val="center"/>
            <w:tcPrChange w:id="1346" w:author="Greg Clendenning" w:date="2024-04-16T16:42:00Z">
              <w:tcPr>
                <w:tcW w:w="2160" w:type="dxa"/>
                <w:noWrap/>
                <w:vAlign w:val="center"/>
              </w:tcPr>
            </w:tcPrChange>
          </w:tcPr>
          <w:p w14:paraId="018DC85A" w14:textId="3B22CE5A" w:rsidR="002F20A5" w:rsidRPr="001570EA" w:rsidRDefault="00FA5174">
            <w:pPr>
              <w:keepNext/>
              <w:spacing w:before="60" w:after="60"/>
              <w:rPr>
                <w:rFonts w:cs="Arial"/>
                <w:color w:val="000000"/>
                <w:sz w:val="18"/>
                <w:szCs w:val="18"/>
              </w:rPr>
              <w:pPrChange w:id="1347" w:author="Greg Clendenning" w:date="2024-04-16T16:42:00Z">
                <w:pPr/>
              </w:pPrChange>
            </w:pPr>
            <w:del w:id="1348" w:author="Greg Clendenning" w:date="2024-04-16T16:42:00Z">
              <w:r>
                <w:rPr>
                  <w:rFonts w:cs="Arial"/>
                  <w:color w:val="000000"/>
                  <w:sz w:val="18"/>
                  <w:szCs w:val="18"/>
                </w:rPr>
                <w:delText>Kitchen</w:delText>
              </w:r>
            </w:del>
            <w:ins w:id="1349" w:author="Greg Clendenning" w:date="2024-04-16T16:42:00Z">
              <w:r w:rsidR="002F20A5" w:rsidRPr="001570EA">
                <w:rPr>
                  <w:rFonts w:cs="Arial"/>
                  <w:color w:val="000000"/>
                  <w:sz w:val="18"/>
                  <w:szCs w:val="18"/>
                </w:rPr>
                <w:t>Linear Lamps, Fixtures, and Retrofit Kits, 8 ft</w:t>
              </w:r>
            </w:ins>
          </w:p>
        </w:tc>
        <w:tc>
          <w:tcPr>
            <w:tcW w:w="1620" w:type="dxa"/>
            <w:gridSpan w:val="2"/>
            <w:cellDel w:id="1350" w:author="Greg Clendenning" w:date="2024-04-16T16:42:00Z"/>
            <w:tcPrChange w:id="1351" w:author="Greg Clendenning" w:date="2024-04-16T16:42:00Z">
              <w:tcPr>
                <w:tcW w:w="1620" w:type="dxa"/>
                <w:noWrap/>
                <w:vAlign w:val="center"/>
                <w:cellDel w:id="1352" w:author="Greg Clendenning" w:date="2024-04-16T16:42:00Z"/>
              </w:tcPr>
            </w:tcPrChange>
          </w:tcPr>
          <w:p w14:paraId="1C237172" w14:textId="77777777" w:rsidR="00FA5174" w:rsidRPr="001F4C49" w:rsidRDefault="00FA5174" w:rsidP="00BD2C4C">
            <w:pPr>
              <w:jc w:val="center"/>
              <w:rPr>
                <w:sz w:val="18"/>
                <w:szCs w:val="18"/>
              </w:rPr>
            </w:pPr>
            <w:del w:id="1353" w:author="Greg Clendenning" w:date="2024-04-16T16:42:00Z">
              <w:r w:rsidRPr="001F4C49">
                <w:rPr>
                  <w:sz w:val="18"/>
                  <w:szCs w:val="18"/>
                </w:rPr>
                <w:delText>4.</w:delText>
              </w:r>
              <w:r>
                <w:rPr>
                  <w:sz w:val="18"/>
                  <w:szCs w:val="18"/>
                </w:rPr>
                <w:delText>4</w:delText>
              </w:r>
            </w:del>
          </w:p>
        </w:tc>
        <w:tc>
          <w:tcPr>
            <w:tcW w:w="1620" w:type="dxa"/>
            <w:gridSpan w:val="2"/>
            <w:cellDel w:id="1354" w:author="Greg Clendenning" w:date="2024-04-16T16:42:00Z"/>
            <w:tcPrChange w:id="1355" w:author="Greg Clendenning" w:date="2024-04-16T16:42:00Z">
              <w:tcPr>
                <w:tcW w:w="1620" w:type="dxa"/>
                <w:gridSpan w:val="2"/>
                <w:noWrap/>
                <w:vAlign w:val="center"/>
                <w:cellDel w:id="1356" w:author="Greg Clendenning" w:date="2024-04-16T16:42:00Z"/>
              </w:tcPr>
            </w:tcPrChange>
          </w:tcPr>
          <w:p w14:paraId="16C3D31F" w14:textId="77777777" w:rsidR="00FA5174" w:rsidRPr="001F4C49" w:rsidRDefault="00FA5174" w:rsidP="00BD2C4C">
            <w:pPr>
              <w:jc w:val="center"/>
              <w:rPr>
                <w:sz w:val="18"/>
                <w:szCs w:val="18"/>
              </w:rPr>
            </w:pPr>
            <w:del w:id="1357" w:author="Greg Clendenning" w:date="2024-04-16T16:42:00Z">
              <w:r w:rsidRPr="001F4C49">
                <w:rPr>
                  <w:sz w:val="18"/>
                  <w:szCs w:val="18"/>
                </w:rPr>
                <w:delText>0.150</w:delText>
              </w:r>
            </w:del>
          </w:p>
        </w:tc>
        <w:tc>
          <w:tcPr>
            <w:tcW w:w="1271" w:type="pct"/>
            <w:gridSpan w:val="2"/>
            <w:shd w:val="clear" w:color="auto" w:fill="auto"/>
            <w:noWrap/>
            <w:tcPrChange w:id="1358" w:author="Greg Clendenning" w:date="2024-04-16T16:42:00Z">
              <w:tcPr>
                <w:tcW w:w="1620" w:type="dxa"/>
                <w:gridSpan w:val="8"/>
                <w:vAlign w:val="center"/>
              </w:tcPr>
            </w:tcPrChange>
          </w:tcPr>
          <w:p w14:paraId="374BC477" w14:textId="1622C99B" w:rsidR="002F20A5" w:rsidRPr="001570EA" w:rsidRDefault="002F20A5">
            <w:pPr>
              <w:keepNext/>
              <w:spacing w:before="60" w:after="60"/>
              <w:jc w:val="center"/>
              <w:rPr>
                <w:color w:val="000000"/>
                <w:sz w:val="18"/>
                <w:rPrChange w:id="1359" w:author="Greg Clendenning" w:date="2024-04-16T16:42:00Z">
                  <w:rPr>
                    <w:sz w:val="18"/>
                  </w:rPr>
                </w:rPrChange>
              </w:rPr>
              <w:pPrChange w:id="1360" w:author="Greg Clendenning" w:date="2024-04-16T16:42:00Z">
                <w:pPr>
                  <w:keepNext/>
                  <w:jc w:val="center"/>
                </w:pPr>
              </w:pPrChange>
            </w:pPr>
            <w:ins w:id="1361" w:author="Greg Clendenning" w:date="2024-04-16T16:42:00Z">
              <w:r w:rsidRPr="001570EA">
                <w:rPr>
                  <w:sz w:val="18"/>
                  <w:szCs w:val="18"/>
                </w:rPr>
                <w:t>82.</w:t>
              </w:r>
            </w:ins>
            <w:r w:rsidRPr="001570EA">
              <w:rPr>
                <w:sz w:val="18"/>
                <w:szCs w:val="18"/>
              </w:rPr>
              <w:t>3</w:t>
            </w:r>
            <w:del w:id="1362" w:author="Greg Clendenning" w:date="2024-04-16T16:42:00Z">
              <w:r w:rsidR="00FA5174" w:rsidRPr="00EE51CC">
                <w:rPr>
                  <w:sz w:val="18"/>
                  <w:szCs w:val="18"/>
                </w:rPr>
                <w:delText>.9</w:delText>
              </w:r>
            </w:del>
          </w:p>
        </w:tc>
        <w:tc>
          <w:tcPr>
            <w:tcW w:w="1620" w:type="dxa"/>
            <w:gridSpan w:val="5"/>
            <w:cellDel w:id="1363" w:author="Greg Clendenning" w:date="2024-04-16T16:42:00Z"/>
            <w:tcPrChange w:id="1364" w:author="Greg Clendenning" w:date="2024-04-16T16:42:00Z">
              <w:tcPr>
                <w:tcW w:w="1620" w:type="dxa"/>
                <w:vAlign w:val="center"/>
                <w:cellDel w:id="1365" w:author="Greg Clendenning" w:date="2024-04-16T16:42:00Z"/>
              </w:tcPr>
            </w:tcPrChange>
          </w:tcPr>
          <w:p w14:paraId="636F82EF" w14:textId="77777777" w:rsidR="00FA5174" w:rsidRPr="00465CF6" w:rsidRDefault="00FA5174" w:rsidP="00BD2C4C">
            <w:pPr>
              <w:keepNext/>
              <w:jc w:val="center"/>
              <w:rPr>
                <w:sz w:val="18"/>
                <w:szCs w:val="18"/>
              </w:rPr>
            </w:pPr>
            <w:del w:id="1366" w:author="Greg Clendenning" w:date="2024-04-16T16:42:00Z">
              <w:r w:rsidRPr="00465CF6">
                <w:rPr>
                  <w:sz w:val="18"/>
                  <w:szCs w:val="18"/>
                </w:rPr>
                <w:delText>0.142</w:delText>
              </w:r>
            </w:del>
          </w:p>
        </w:tc>
      </w:tr>
      <w:tr w:rsidR="00FA5174" w:rsidRPr="009D67E8" w14:paraId="0E99B44C" w14:textId="77777777" w:rsidTr="00BD2C4C">
        <w:tblPrEx>
          <w:tblCellMar>
            <w:top w:w="0" w:type="dxa"/>
            <w:left w:w="108" w:type="dxa"/>
            <w:bottom w:w="0" w:type="dxa"/>
            <w:right w:w="108" w:type="dxa"/>
          </w:tblCellMar>
        </w:tblPrEx>
        <w:trPr>
          <w:trHeight w:val="300"/>
          <w:del w:id="1367" w:author="Greg Clendenning" w:date="2024-04-16T16:42:00Z"/>
        </w:trPr>
        <w:tc>
          <w:tcPr>
            <w:tcW w:w="2160" w:type="dxa"/>
            <w:gridSpan w:val="4"/>
            <w:noWrap/>
            <w:vAlign w:val="center"/>
          </w:tcPr>
          <w:p w14:paraId="24980E67" w14:textId="77777777" w:rsidR="00FA5174" w:rsidRDefault="00FA5174" w:rsidP="00BD2C4C">
            <w:pPr>
              <w:rPr>
                <w:del w:id="1368" w:author="Greg Clendenning" w:date="2024-04-16T16:42:00Z"/>
                <w:rFonts w:cs="Arial"/>
                <w:color w:val="000000"/>
                <w:sz w:val="18"/>
                <w:szCs w:val="18"/>
              </w:rPr>
            </w:pPr>
            <w:del w:id="1369" w:author="Greg Clendenning" w:date="2024-04-16T16:42:00Z">
              <w:r>
                <w:rPr>
                  <w:rFonts w:cs="Arial"/>
                  <w:color w:val="000000"/>
                  <w:sz w:val="18"/>
                  <w:szCs w:val="18"/>
                </w:rPr>
                <w:delText>Living Room</w:delText>
              </w:r>
            </w:del>
          </w:p>
        </w:tc>
        <w:tc>
          <w:tcPr>
            <w:tcW w:w="1620" w:type="dxa"/>
            <w:gridSpan w:val="2"/>
            <w:noWrap/>
            <w:vAlign w:val="center"/>
          </w:tcPr>
          <w:p w14:paraId="786D4089" w14:textId="77777777" w:rsidR="00FA5174" w:rsidRPr="001F4C49" w:rsidRDefault="00FA5174" w:rsidP="00BD2C4C">
            <w:pPr>
              <w:jc w:val="center"/>
              <w:rPr>
                <w:del w:id="1370" w:author="Greg Clendenning" w:date="2024-04-16T16:42:00Z"/>
                <w:rFonts w:cs="Arial"/>
                <w:color w:val="000000"/>
                <w:sz w:val="18"/>
                <w:szCs w:val="18"/>
              </w:rPr>
            </w:pPr>
            <w:del w:id="1371" w:author="Greg Clendenning" w:date="2024-04-16T16:42:00Z">
              <w:r w:rsidRPr="001F4C49">
                <w:rPr>
                  <w:sz w:val="18"/>
                  <w:szCs w:val="18"/>
                </w:rPr>
                <w:delText>4.</w:delText>
              </w:r>
              <w:r>
                <w:rPr>
                  <w:sz w:val="18"/>
                  <w:szCs w:val="18"/>
                </w:rPr>
                <w:delText>1</w:delText>
              </w:r>
            </w:del>
          </w:p>
        </w:tc>
        <w:tc>
          <w:tcPr>
            <w:tcW w:w="1620" w:type="dxa"/>
            <w:gridSpan w:val="4"/>
            <w:noWrap/>
            <w:vAlign w:val="center"/>
          </w:tcPr>
          <w:p w14:paraId="1251ADAD" w14:textId="77777777" w:rsidR="00FA5174" w:rsidRPr="001F4C49" w:rsidRDefault="00FA5174" w:rsidP="00BD2C4C">
            <w:pPr>
              <w:jc w:val="center"/>
              <w:rPr>
                <w:del w:id="1372" w:author="Greg Clendenning" w:date="2024-04-16T16:42:00Z"/>
                <w:rFonts w:cs="Arial"/>
                <w:color w:val="000000"/>
                <w:sz w:val="18"/>
                <w:szCs w:val="18"/>
              </w:rPr>
            </w:pPr>
            <w:del w:id="1373" w:author="Greg Clendenning" w:date="2024-04-16T16:42:00Z">
              <w:r w:rsidRPr="001F4C49">
                <w:rPr>
                  <w:sz w:val="18"/>
                  <w:szCs w:val="18"/>
                </w:rPr>
                <w:delText>0.106</w:delText>
              </w:r>
            </w:del>
          </w:p>
        </w:tc>
        <w:tc>
          <w:tcPr>
            <w:tcW w:w="1620" w:type="dxa"/>
            <w:gridSpan w:val="4"/>
            <w:vAlign w:val="center"/>
          </w:tcPr>
          <w:p w14:paraId="62807A85" w14:textId="77777777" w:rsidR="00FA5174" w:rsidRPr="001F4C49" w:rsidRDefault="00FA5174" w:rsidP="00BD2C4C">
            <w:pPr>
              <w:keepNext/>
              <w:jc w:val="center"/>
              <w:rPr>
                <w:del w:id="1374" w:author="Greg Clendenning" w:date="2024-04-16T16:42:00Z"/>
                <w:sz w:val="18"/>
                <w:szCs w:val="18"/>
              </w:rPr>
            </w:pPr>
            <w:del w:id="1375" w:author="Greg Clendenning" w:date="2024-04-16T16:42:00Z">
              <w:r w:rsidRPr="00EE51CC">
                <w:rPr>
                  <w:sz w:val="18"/>
                  <w:szCs w:val="18"/>
                </w:rPr>
                <w:delText>3.7</w:delText>
              </w:r>
            </w:del>
          </w:p>
        </w:tc>
        <w:tc>
          <w:tcPr>
            <w:tcW w:w="1620" w:type="dxa"/>
            <w:vAlign w:val="center"/>
          </w:tcPr>
          <w:p w14:paraId="75E934C1" w14:textId="77777777" w:rsidR="00FA5174" w:rsidRPr="00465CF6" w:rsidRDefault="00FA5174" w:rsidP="00BD2C4C">
            <w:pPr>
              <w:keepNext/>
              <w:jc w:val="center"/>
              <w:rPr>
                <w:del w:id="1376" w:author="Greg Clendenning" w:date="2024-04-16T16:42:00Z"/>
                <w:sz w:val="18"/>
                <w:szCs w:val="18"/>
              </w:rPr>
            </w:pPr>
            <w:del w:id="1377" w:author="Greg Clendenning" w:date="2024-04-16T16:42:00Z">
              <w:r w:rsidRPr="00465CF6">
                <w:rPr>
                  <w:sz w:val="18"/>
                  <w:szCs w:val="18"/>
                </w:rPr>
                <w:delText>0.098</w:delText>
              </w:r>
            </w:del>
          </w:p>
        </w:tc>
      </w:tr>
      <w:tr w:rsidR="00FA5174" w:rsidRPr="009D67E8" w14:paraId="5044B94B" w14:textId="77777777" w:rsidTr="00BD2C4C">
        <w:tblPrEx>
          <w:tblCellMar>
            <w:top w:w="0" w:type="dxa"/>
            <w:left w:w="108" w:type="dxa"/>
            <w:bottom w:w="0" w:type="dxa"/>
            <w:right w:w="108" w:type="dxa"/>
          </w:tblCellMar>
        </w:tblPrEx>
        <w:trPr>
          <w:trHeight w:val="300"/>
          <w:del w:id="1378" w:author="Greg Clendenning" w:date="2024-04-16T16:42:00Z"/>
        </w:trPr>
        <w:tc>
          <w:tcPr>
            <w:tcW w:w="2160" w:type="dxa"/>
            <w:gridSpan w:val="4"/>
            <w:noWrap/>
            <w:vAlign w:val="center"/>
          </w:tcPr>
          <w:p w14:paraId="39A6758B" w14:textId="77777777" w:rsidR="00FA5174" w:rsidRDefault="00FA5174" w:rsidP="00BD2C4C">
            <w:pPr>
              <w:rPr>
                <w:del w:id="1379" w:author="Greg Clendenning" w:date="2024-04-16T16:42:00Z"/>
                <w:rFonts w:cs="Arial"/>
                <w:color w:val="000000"/>
                <w:sz w:val="18"/>
                <w:szCs w:val="18"/>
              </w:rPr>
            </w:pPr>
            <w:del w:id="1380" w:author="Greg Clendenning" w:date="2024-04-16T16:42:00Z">
              <w:r>
                <w:rPr>
                  <w:rFonts w:cs="Arial"/>
                  <w:color w:val="000000"/>
                  <w:sz w:val="18"/>
                  <w:szCs w:val="18"/>
                </w:rPr>
                <w:delText>Other</w:delText>
              </w:r>
            </w:del>
          </w:p>
        </w:tc>
        <w:tc>
          <w:tcPr>
            <w:tcW w:w="1620" w:type="dxa"/>
            <w:gridSpan w:val="2"/>
            <w:noWrap/>
            <w:vAlign w:val="center"/>
          </w:tcPr>
          <w:p w14:paraId="41F8163C" w14:textId="77777777" w:rsidR="00FA5174" w:rsidRPr="001F4C49" w:rsidRDefault="00FA5174" w:rsidP="00BD2C4C">
            <w:pPr>
              <w:jc w:val="center"/>
              <w:rPr>
                <w:del w:id="1381" w:author="Greg Clendenning" w:date="2024-04-16T16:42:00Z"/>
                <w:rFonts w:cs="Arial"/>
                <w:color w:val="000000"/>
                <w:sz w:val="18"/>
                <w:szCs w:val="18"/>
              </w:rPr>
            </w:pPr>
            <w:del w:id="1382" w:author="Greg Clendenning" w:date="2024-04-16T16:42:00Z">
              <w:r w:rsidRPr="001F4C49">
                <w:rPr>
                  <w:sz w:val="18"/>
                  <w:szCs w:val="18"/>
                </w:rPr>
                <w:delText>2.</w:delText>
              </w:r>
              <w:r>
                <w:rPr>
                  <w:sz w:val="18"/>
                  <w:szCs w:val="18"/>
                </w:rPr>
                <w:delText>1</w:delText>
              </w:r>
            </w:del>
          </w:p>
        </w:tc>
        <w:tc>
          <w:tcPr>
            <w:tcW w:w="1620" w:type="dxa"/>
            <w:gridSpan w:val="4"/>
            <w:noWrap/>
            <w:vAlign w:val="center"/>
          </w:tcPr>
          <w:p w14:paraId="6579D33C" w14:textId="77777777" w:rsidR="00FA5174" w:rsidRPr="001F4C49" w:rsidRDefault="00FA5174" w:rsidP="00BD2C4C">
            <w:pPr>
              <w:jc w:val="center"/>
              <w:rPr>
                <w:del w:id="1383" w:author="Greg Clendenning" w:date="2024-04-16T16:42:00Z"/>
                <w:rFonts w:cs="Arial"/>
                <w:color w:val="000000"/>
                <w:sz w:val="18"/>
                <w:szCs w:val="18"/>
              </w:rPr>
            </w:pPr>
            <w:moveFromRangeStart w:id="1384" w:author="Greg Clendenning" w:date="2024-04-16T16:42:00Z" w:name="move164178254"/>
            <w:moveFrom w:id="1385" w:author="Greg Clendenning" w:date="2024-04-16T16:42:00Z">
              <w:r w:rsidRPr="001F4C49">
                <w:rPr>
                  <w:sz w:val="18"/>
                  <w:szCs w:val="18"/>
                </w:rPr>
                <w:t>0.070</w:t>
              </w:r>
            </w:moveFrom>
            <w:moveFromRangeEnd w:id="1384"/>
          </w:p>
        </w:tc>
        <w:tc>
          <w:tcPr>
            <w:tcW w:w="1620" w:type="dxa"/>
            <w:gridSpan w:val="4"/>
            <w:vAlign w:val="center"/>
          </w:tcPr>
          <w:p w14:paraId="0DA9A407" w14:textId="77777777" w:rsidR="00FA5174" w:rsidRPr="001F4C49" w:rsidRDefault="00FA5174" w:rsidP="00BD2C4C">
            <w:pPr>
              <w:keepNext/>
              <w:jc w:val="center"/>
              <w:rPr>
                <w:del w:id="1386" w:author="Greg Clendenning" w:date="2024-04-16T16:42:00Z"/>
                <w:sz w:val="18"/>
                <w:szCs w:val="18"/>
              </w:rPr>
            </w:pPr>
            <w:del w:id="1387" w:author="Greg Clendenning" w:date="2024-04-16T16:42:00Z">
              <w:r w:rsidRPr="00EE51CC">
                <w:rPr>
                  <w:sz w:val="18"/>
                  <w:szCs w:val="18"/>
                </w:rPr>
                <w:delText>1.7</w:delText>
              </w:r>
            </w:del>
          </w:p>
        </w:tc>
        <w:tc>
          <w:tcPr>
            <w:tcW w:w="1620" w:type="dxa"/>
            <w:vAlign w:val="center"/>
          </w:tcPr>
          <w:p w14:paraId="4006645A" w14:textId="77777777" w:rsidR="00FA5174" w:rsidRPr="00465CF6" w:rsidRDefault="00FA5174" w:rsidP="00BD2C4C">
            <w:pPr>
              <w:keepNext/>
              <w:jc w:val="center"/>
              <w:rPr>
                <w:del w:id="1388" w:author="Greg Clendenning" w:date="2024-04-16T16:42:00Z"/>
                <w:sz w:val="18"/>
                <w:szCs w:val="18"/>
              </w:rPr>
            </w:pPr>
            <w:del w:id="1389" w:author="Greg Clendenning" w:date="2024-04-16T16:42:00Z">
              <w:r w:rsidRPr="00465CF6">
                <w:rPr>
                  <w:sz w:val="18"/>
                  <w:szCs w:val="18"/>
                </w:rPr>
                <w:delText>0.061</w:delText>
              </w:r>
            </w:del>
          </w:p>
        </w:tc>
      </w:tr>
      <w:tr w:rsidR="00FA5174" w:rsidRPr="009D67E8" w14:paraId="4FD47E75" w14:textId="77777777" w:rsidTr="00BD2C4C">
        <w:tblPrEx>
          <w:tblCellMar>
            <w:top w:w="0" w:type="dxa"/>
            <w:left w:w="108" w:type="dxa"/>
            <w:bottom w:w="0" w:type="dxa"/>
            <w:right w:w="108" w:type="dxa"/>
          </w:tblCellMar>
        </w:tblPrEx>
        <w:trPr>
          <w:trHeight w:val="521"/>
          <w:del w:id="1390" w:author="Greg Clendenning" w:date="2024-04-16T16:42:00Z"/>
        </w:trPr>
        <w:tc>
          <w:tcPr>
            <w:tcW w:w="2160" w:type="dxa"/>
            <w:gridSpan w:val="4"/>
            <w:noWrap/>
            <w:vAlign w:val="center"/>
          </w:tcPr>
          <w:p w14:paraId="778561F6" w14:textId="77777777" w:rsidR="00FA5174" w:rsidRDefault="00FA5174" w:rsidP="00BD2C4C">
            <w:pPr>
              <w:rPr>
                <w:del w:id="1391" w:author="Greg Clendenning" w:date="2024-04-16T16:42:00Z"/>
                <w:rFonts w:cs="Arial"/>
                <w:color w:val="000000"/>
                <w:sz w:val="18"/>
                <w:szCs w:val="18"/>
              </w:rPr>
            </w:pPr>
            <w:del w:id="1392" w:author="Greg Clendenning" w:date="2024-04-16T16:42:00Z">
              <w:r>
                <w:rPr>
                  <w:rFonts w:cs="Arial"/>
                  <w:color w:val="000000"/>
                  <w:sz w:val="18"/>
                  <w:szCs w:val="18"/>
                </w:rPr>
                <w:delText>Overall Household or unknown room</w:delText>
              </w:r>
            </w:del>
          </w:p>
        </w:tc>
        <w:tc>
          <w:tcPr>
            <w:tcW w:w="1620" w:type="dxa"/>
            <w:gridSpan w:val="2"/>
            <w:noWrap/>
            <w:vAlign w:val="center"/>
          </w:tcPr>
          <w:p w14:paraId="530C13E6" w14:textId="77777777" w:rsidR="00FA5174" w:rsidRDefault="00FA5174" w:rsidP="00BD2C4C">
            <w:pPr>
              <w:jc w:val="center"/>
              <w:rPr>
                <w:del w:id="1393" w:author="Greg Clendenning" w:date="2024-04-16T16:42:00Z"/>
                <w:rFonts w:cs="Arial"/>
                <w:color w:val="000000"/>
                <w:sz w:val="18"/>
                <w:szCs w:val="18"/>
              </w:rPr>
            </w:pPr>
            <w:del w:id="1394" w:author="Greg Clendenning" w:date="2024-04-16T16:42:00Z">
              <w:r>
                <w:rPr>
                  <w:rFonts w:cs="Arial"/>
                  <w:color w:val="000000"/>
                  <w:sz w:val="18"/>
                  <w:szCs w:val="18"/>
                </w:rPr>
                <w:delText>3.0</w:delText>
              </w:r>
            </w:del>
          </w:p>
        </w:tc>
        <w:tc>
          <w:tcPr>
            <w:tcW w:w="1620" w:type="dxa"/>
            <w:gridSpan w:val="4"/>
            <w:noWrap/>
            <w:vAlign w:val="center"/>
          </w:tcPr>
          <w:p w14:paraId="11645060" w14:textId="77777777" w:rsidR="00FA5174" w:rsidRDefault="00FA5174" w:rsidP="00BD2C4C">
            <w:pPr>
              <w:jc w:val="center"/>
              <w:rPr>
                <w:del w:id="1395" w:author="Greg Clendenning" w:date="2024-04-16T16:42:00Z"/>
                <w:rFonts w:cs="Arial"/>
                <w:color w:val="000000"/>
                <w:sz w:val="18"/>
                <w:szCs w:val="18"/>
              </w:rPr>
            </w:pPr>
            <w:del w:id="1396" w:author="Greg Clendenning" w:date="2024-04-16T16:42:00Z">
              <w:r>
                <w:rPr>
                  <w:rFonts w:cs="Arial"/>
                  <w:color w:val="000000"/>
                  <w:sz w:val="18"/>
                  <w:szCs w:val="18"/>
                </w:rPr>
                <w:delText>0.106</w:delText>
              </w:r>
            </w:del>
          </w:p>
        </w:tc>
        <w:tc>
          <w:tcPr>
            <w:tcW w:w="1620" w:type="dxa"/>
            <w:gridSpan w:val="4"/>
            <w:vAlign w:val="center"/>
          </w:tcPr>
          <w:p w14:paraId="506C22FA" w14:textId="77777777" w:rsidR="00FA5174" w:rsidRPr="00EE51CC" w:rsidRDefault="00FA5174" w:rsidP="00BD2C4C">
            <w:pPr>
              <w:keepNext/>
              <w:jc w:val="center"/>
              <w:rPr>
                <w:del w:id="1397" w:author="Greg Clendenning" w:date="2024-04-16T16:42:00Z"/>
                <w:sz w:val="18"/>
                <w:szCs w:val="18"/>
              </w:rPr>
            </w:pPr>
            <w:del w:id="1398" w:author="Greg Clendenning" w:date="2024-04-16T16:42:00Z">
              <w:r w:rsidRPr="00EE51CC">
                <w:rPr>
                  <w:sz w:val="18"/>
                  <w:szCs w:val="18"/>
                </w:rPr>
                <w:delText>2.5</w:delText>
              </w:r>
            </w:del>
          </w:p>
        </w:tc>
        <w:tc>
          <w:tcPr>
            <w:tcW w:w="1620" w:type="dxa"/>
            <w:vAlign w:val="center"/>
          </w:tcPr>
          <w:p w14:paraId="5F86C22F" w14:textId="77777777" w:rsidR="00FA5174" w:rsidRPr="00EE51CC" w:rsidRDefault="00FA5174" w:rsidP="00BD2C4C">
            <w:pPr>
              <w:keepNext/>
              <w:jc w:val="center"/>
              <w:rPr>
                <w:del w:id="1399" w:author="Greg Clendenning" w:date="2024-04-16T16:42:00Z"/>
                <w:sz w:val="18"/>
                <w:szCs w:val="18"/>
              </w:rPr>
            </w:pPr>
            <w:del w:id="1400" w:author="Greg Clendenning" w:date="2024-04-16T16:42:00Z">
              <w:r>
                <w:rPr>
                  <w:sz w:val="18"/>
                  <w:szCs w:val="18"/>
                </w:rPr>
                <w:delText>0.101</w:delText>
              </w:r>
            </w:del>
          </w:p>
        </w:tc>
      </w:tr>
    </w:tbl>
    <w:p w14:paraId="3D9F2C1F" w14:textId="77777777" w:rsidR="001E2A2D" w:rsidRPr="001570EA" w:rsidRDefault="001E2A2D" w:rsidP="00FA5174">
      <w:pPr>
        <w:rPr>
          <w:rFonts w:eastAsiaTheme="minorHAnsi"/>
        </w:rPr>
      </w:pPr>
    </w:p>
    <w:p w14:paraId="2604323C" w14:textId="77777777" w:rsidR="00FA5174" w:rsidRPr="00495A9D" w:rsidRDefault="00FA5174" w:rsidP="00FA5174">
      <w:pPr>
        <w:rPr>
          <w:del w:id="1401" w:author="Greg Clendenning" w:date="2024-04-16T16:42:00Z"/>
          <w:rFonts w:eastAsiaTheme="minorHAnsi"/>
          <w:b/>
        </w:rPr>
      </w:pPr>
      <w:del w:id="1402" w:author="Greg Clendenning" w:date="2024-04-16T16:42:00Z">
        <w:r w:rsidRPr="00495A9D">
          <w:rPr>
            <w:rFonts w:eastAsiaTheme="minorHAnsi"/>
            <w:b/>
          </w:rPr>
          <w:delText>Interactive</w:delText>
        </w:r>
        <w:r>
          <w:rPr>
            <w:rFonts w:eastAsiaTheme="minorHAnsi"/>
            <w:b/>
          </w:rPr>
          <w:delText xml:space="preserve"> </w:delText>
        </w:r>
        <w:r w:rsidRPr="00495A9D">
          <w:rPr>
            <w:rFonts w:eastAsiaTheme="minorHAnsi"/>
            <w:b/>
          </w:rPr>
          <w:delText>Effects</w:delText>
        </w:r>
        <w:r>
          <w:rPr>
            <w:rFonts w:eastAsiaTheme="minorHAnsi"/>
            <w:b/>
          </w:rPr>
          <w:delText xml:space="preserve"> </w:delText>
        </w:r>
        <w:r w:rsidRPr="00495A9D">
          <w:rPr>
            <w:rFonts w:eastAsiaTheme="minorHAnsi"/>
            <w:b/>
          </w:rPr>
          <w:delText>Values</w:delText>
        </w:r>
      </w:del>
    </w:p>
    <w:p w14:paraId="0A07F893" w14:textId="77777777" w:rsidR="00FA5174" w:rsidRDefault="00FA5174" w:rsidP="00FA5174">
      <w:pPr>
        <w:rPr>
          <w:del w:id="1403" w:author="Greg Clendenning" w:date="2024-04-16T16:42:00Z"/>
          <w:rFonts w:eastAsiaTheme="minorHAnsi"/>
          <w:b/>
          <w:bCs/>
        </w:rPr>
      </w:pPr>
      <w:del w:id="1404" w:author="Greg Clendenning" w:date="2024-04-16T16:42:00Z">
        <w:r w:rsidRPr="00687A91">
          <w:rPr>
            <w:rFonts w:eastAsiaTheme="minorHAnsi"/>
          </w:rPr>
          <w:delText>In</w:delText>
        </w:r>
        <w:r>
          <w:rPr>
            <w:rFonts w:eastAsiaTheme="minorHAnsi"/>
          </w:rPr>
          <w:delText xml:space="preserve"> </w:delText>
        </w:r>
        <w:r w:rsidRPr="00687A91">
          <w:rPr>
            <w:rFonts w:eastAsiaTheme="minorHAnsi"/>
          </w:rPr>
          <w:delText>the</w:delText>
        </w:r>
        <w:r>
          <w:rPr>
            <w:rFonts w:eastAsiaTheme="minorHAnsi"/>
          </w:rPr>
          <w:delText xml:space="preserve"> </w:delText>
        </w:r>
        <w:r w:rsidRPr="00687A91">
          <w:rPr>
            <w:rFonts w:eastAsiaTheme="minorHAnsi"/>
          </w:rPr>
          <w:delText>absence</w:delText>
        </w:r>
        <w:r>
          <w:rPr>
            <w:rFonts w:eastAsiaTheme="minorHAnsi"/>
          </w:rPr>
          <w:delText xml:space="preserve"> </w:delText>
        </w:r>
        <w:r w:rsidRPr="00687A91">
          <w:rPr>
            <w:rFonts w:eastAsiaTheme="minorHAnsi"/>
          </w:rPr>
          <w:delText>of</w:delText>
        </w:r>
        <w:r>
          <w:rPr>
            <w:rFonts w:eastAsiaTheme="minorHAnsi"/>
          </w:rPr>
          <w:delText xml:space="preserve"> </w:delText>
        </w:r>
        <w:r w:rsidRPr="00687A91">
          <w:rPr>
            <w:rFonts w:eastAsiaTheme="minorHAnsi"/>
          </w:rPr>
          <w:delText>EDC</w:delText>
        </w:r>
        <w:r>
          <w:rPr>
            <w:rFonts w:eastAsiaTheme="minorHAnsi"/>
          </w:rPr>
          <w:delText xml:space="preserve"> </w:delText>
        </w:r>
        <w:r w:rsidRPr="00687A91">
          <w:rPr>
            <w:rFonts w:eastAsiaTheme="minorHAnsi"/>
          </w:rPr>
          <w:delText>data</w:delText>
        </w:r>
        <w:r>
          <w:rPr>
            <w:rFonts w:eastAsiaTheme="minorHAnsi"/>
          </w:rPr>
          <w:delText xml:space="preserve"> </w:delText>
        </w:r>
        <w:r w:rsidRPr="00687A91">
          <w:rPr>
            <w:rFonts w:eastAsiaTheme="minorHAnsi"/>
          </w:rPr>
          <w:delText>gathering</w:delText>
        </w:r>
        <w:r>
          <w:rPr>
            <w:rFonts w:eastAsiaTheme="minorHAnsi"/>
          </w:rPr>
          <w:delText xml:space="preserve"> and analysis</w:delText>
        </w:r>
        <w:r w:rsidRPr="00687A91">
          <w:rPr>
            <w:rFonts w:eastAsiaTheme="minorHAnsi"/>
          </w:rPr>
          <w:delText>,</w:delText>
        </w:r>
        <w:r>
          <w:rPr>
            <w:rFonts w:eastAsiaTheme="minorHAnsi"/>
          </w:rPr>
          <w:delText xml:space="preserve"> </w:delText>
        </w:r>
        <w:r w:rsidRPr="00687A91">
          <w:rPr>
            <w:rFonts w:eastAsiaTheme="minorHAnsi"/>
          </w:rPr>
          <w:delText>the</w:delText>
        </w:r>
        <w:r>
          <w:rPr>
            <w:rFonts w:eastAsiaTheme="minorHAnsi"/>
          </w:rPr>
          <w:delText xml:space="preserve"> </w:delText>
        </w:r>
        <w:r w:rsidRPr="00687A91">
          <w:rPr>
            <w:rFonts w:eastAsiaTheme="minorHAnsi"/>
          </w:rPr>
          <w:delText>default</w:delText>
        </w:r>
        <w:r>
          <w:rPr>
            <w:rFonts w:eastAsiaTheme="minorHAnsi"/>
          </w:rPr>
          <w:delText xml:space="preserve"> </w:delText>
        </w:r>
        <w:r w:rsidRPr="00687A91">
          <w:rPr>
            <w:rFonts w:eastAsiaTheme="minorHAnsi"/>
          </w:rPr>
          <w:delText>values</w:delText>
        </w:r>
        <w:r>
          <w:rPr>
            <w:rFonts w:eastAsiaTheme="minorHAnsi"/>
          </w:rPr>
          <w:delText xml:space="preserve"> </w:delText>
        </w:r>
        <w:r w:rsidRPr="00687A91">
          <w:rPr>
            <w:rFonts w:eastAsiaTheme="minorHAnsi"/>
          </w:rPr>
          <w:delText>for</w:delText>
        </w:r>
        <w:r>
          <w:rPr>
            <w:rFonts w:eastAsiaTheme="minorHAnsi"/>
          </w:rPr>
          <w:delText xml:space="preserve"> </w:delText>
        </w:r>
        <w:r w:rsidRPr="00687A91">
          <w:rPr>
            <w:rFonts w:eastAsiaTheme="minorHAnsi"/>
          </w:rPr>
          <w:delText>Energy</w:delText>
        </w:r>
        <w:r>
          <w:rPr>
            <w:rFonts w:eastAsiaTheme="minorHAnsi"/>
          </w:rPr>
          <w:delText xml:space="preserve"> </w:delText>
        </w:r>
        <w:r w:rsidRPr="00687A91">
          <w:rPr>
            <w:rFonts w:eastAsiaTheme="minorHAnsi"/>
          </w:rPr>
          <w:delText>and</w:delText>
        </w:r>
        <w:r>
          <w:rPr>
            <w:rFonts w:eastAsiaTheme="minorHAnsi"/>
          </w:rPr>
          <w:delText xml:space="preserve"> </w:delText>
        </w:r>
        <w:r w:rsidRPr="00687A91">
          <w:rPr>
            <w:rFonts w:eastAsiaTheme="minorHAnsi"/>
          </w:rPr>
          <w:delText>Demand</w:delText>
        </w:r>
        <w:r>
          <w:rPr>
            <w:rFonts w:eastAsiaTheme="minorHAnsi"/>
          </w:rPr>
          <w:delText xml:space="preserve"> </w:delText>
        </w:r>
        <w:r w:rsidRPr="00687A91">
          <w:rPr>
            <w:rFonts w:eastAsiaTheme="minorHAnsi"/>
          </w:rPr>
          <w:delText>HVAC</w:delText>
        </w:r>
        <w:r>
          <w:rPr>
            <w:rFonts w:eastAsiaTheme="minorHAnsi"/>
          </w:rPr>
          <w:delText xml:space="preserve"> </w:delText>
        </w:r>
        <w:r w:rsidRPr="00687A91">
          <w:rPr>
            <w:rFonts w:eastAsiaTheme="minorHAnsi"/>
          </w:rPr>
          <w:delText>Interactive</w:delText>
        </w:r>
        <w:r>
          <w:rPr>
            <w:rFonts w:eastAsiaTheme="minorHAnsi"/>
          </w:rPr>
          <w:delText xml:space="preserve"> </w:delText>
        </w:r>
        <w:r w:rsidRPr="00687A91">
          <w:rPr>
            <w:rFonts w:eastAsiaTheme="minorHAnsi"/>
          </w:rPr>
          <w:delText>Effects</w:delText>
        </w:r>
        <w:r>
          <w:rPr>
            <w:rFonts w:eastAsiaTheme="minorHAnsi"/>
          </w:rPr>
          <w:delText xml:space="preserve"> </w:delText>
        </w:r>
        <w:r w:rsidRPr="00687A91">
          <w:rPr>
            <w:rFonts w:eastAsiaTheme="minorHAnsi"/>
          </w:rPr>
          <w:delText>are</w:delText>
        </w:r>
        <w:r>
          <w:rPr>
            <w:rFonts w:eastAsiaTheme="minorHAnsi"/>
          </w:rPr>
          <w:delText xml:space="preserve"> </w:delText>
        </w:r>
        <w:r w:rsidRPr="00687A91">
          <w:rPr>
            <w:rFonts w:eastAsiaTheme="minorHAnsi"/>
          </w:rPr>
          <w:delText>below</w:delText>
        </w:r>
        <w:r>
          <w:rPr>
            <w:rFonts w:eastAsiaTheme="minorHAnsi"/>
          </w:rPr>
          <w:delText xml:space="preserve">. Exterior Fixtures should apply a 0% IE value. </w:delText>
        </w:r>
      </w:del>
    </w:p>
    <w:p w14:paraId="6ED7CB88" w14:textId="77777777" w:rsidR="00FA5174" w:rsidRDefault="00FA5174" w:rsidP="00FA5174">
      <w:pPr>
        <w:rPr>
          <w:del w:id="1405" w:author="Greg Clendenning" w:date="2024-04-16T16:42:00Z"/>
        </w:rPr>
      </w:pPr>
    </w:p>
    <w:p w14:paraId="6ECFF30B" w14:textId="5181BB20" w:rsidR="00FA5174" w:rsidRPr="001570EA" w:rsidRDefault="00FA5174" w:rsidP="00FA5174">
      <w:pPr>
        <w:rPr>
          <w:ins w:id="1406" w:author="Greg Clendenning" w:date="2024-04-16T16:42:00Z"/>
          <w:rFonts w:eastAsiaTheme="minorHAnsi"/>
          <w:b/>
        </w:rPr>
      </w:pPr>
      <w:ins w:id="1407" w:author="Greg Clendenning" w:date="2024-04-16T16:42:00Z">
        <w:r w:rsidRPr="001570EA">
          <w:rPr>
            <w:rFonts w:eastAsiaTheme="minorHAnsi"/>
            <w:b/>
          </w:rPr>
          <w:t>Hours of Use</w:t>
        </w:r>
      </w:ins>
    </w:p>
    <w:p w14:paraId="3AABD718" w14:textId="11E16832" w:rsidR="00FA5174" w:rsidRPr="001570EA" w:rsidRDefault="004912FC" w:rsidP="00FA5174">
      <w:pPr>
        <w:rPr>
          <w:ins w:id="1408" w:author="Greg Clendenning" w:date="2024-04-16T16:42:00Z"/>
          <w:rFonts w:eastAsiaTheme="minorHAnsi"/>
        </w:rPr>
      </w:pPr>
      <w:ins w:id="1409" w:author="Greg Clendenning" w:date="2024-04-16T16:42:00Z">
        <w:r w:rsidRPr="001570EA">
          <w:rPr>
            <w:rFonts w:eastAsiaTheme="minorHAnsi"/>
          </w:rPr>
          <w:t>D</w:t>
        </w:r>
        <w:r w:rsidR="00FA5174" w:rsidRPr="001570EA">
          <w:rPr>
            <w:rFonts w:eastAsiaTheme="minorHAnsi"/>
          </w:rPr>
          <w:t xml:space="preserve">aily hours of use (HOU) are </w:t>
        </w:r>
        <w:r w:rsidR="00D56375" w:rsidRPr="001570EA">
          <w:rPr>
            <w:rFonts w:eastAsiaTheme="minorHAnsi"/>
          </w:rPr>
          <w:t xml:space="preserve">provided </w:t>
        </w:r>
        <w:r w:rsidR="00FA5174" w:rsidRPr="001570EA">
          <w:rPr>
            <w:rFonts w:eastAsiaTheme="minorHAnsi"/>
          </w:rPr>
          <w:t xml:space="preserve">in </w:t>
        </w:r>
        <w:r w:rsidR="00FA5174" w:rsidRPr="001570EA">
          <w:rPr>
            <w:rFonts w:eastAsiaTheme="minorHAnsi"/>
          </w:rPr>
          <w:fldChar w:fldCharType="begin"/>
        </w:r>
        <w:r w:rsidR="00FA5174" w:rsidRPr="001570EA">
          <w:rPr>
            <w:rFonts w:eastAsiaTheme="minorHAnsi"/>
          </w:rPr>
          <w:instrText xml:space="preserve"> REF _Ref411524069 \h  \* MERGEFORMAT </w:instrText>
        </w:r>
      </w:ins>
      <w:r w:rsidR="00FA5174" w:rsidRPr="001570EA">
        <w:rPr>
          <w:rFonts w:eastAsiaTheme="minorHAnsi"/>
        </w:rPr>
      </w:r>
      <w:ins w:id="1410" w:author="Greg Clendenning" w:date="2024-04-16T16:42:00Z">
        <w:r w:rsidR="00FA5174" w:rsidRPr="001570EA">
          <w:rPr>
            <w:rFonts w:eastAsiaTheme="minorHAnsi"/>
          </w:rPr>
          <w:fldChar w:fldCharType="separate"/>
        </w:r>
        <w:r w:rsidR="00384D95" w:rsidRPr="001570EA">
          <w:t xml:space="preserve">Table </w:t>
        </w:r>
        <w:r w:rsidR="00384D95" w:rsidRPr="001570EA">
          <w:rPr>
            <w:noProof/>
          </w:rPr>
          <w:t>2</w:t>
        </w:r>
        <w:r w:rsidR="00384D95" w:rsidRPr="001570EA">
          <w:rPr>
            <w:noProof/>
          </w:rPr>
          <w:noBreakHyphen/>
          <w:t>4</w:t>
        </w:r>
        <w:r w:rsidR="00FA5174" w:rsidRPr="001570EA">
          <w:rPr>
            <w:rFonts w:eastAsiaTheme="minorHAnsi"/>
          </w:rPr>
          <w:fldChar w:fldCharType="end"/>
        </w:r>
        <w:r w:rsidR="00FA5174" w:rsidRPr="001570EA">
          <w:rPr>
            <w:rFonts w:eastAsiaTheme="minorHAnsi"/>
          </w:rPr>
          <w:t>. Specific room-based HOU may be used for programs where the room-type of installation is known and recorded</w:t>
        </w:r>
        <w:r w:rsidR="005F3D15" w:rsidRPr="001570EA">
          <w:rPr>
            <w:rFonts w:eastAsiaTheme="minorHAnsi"/>
          </w:rPr>
          <w:t>;</w:t>
        </w:r>
        <w:r w:rsidR="00FA5174" w:rsidRPr="001570EA">
          <w:rPr>
            <w:rFonts w:eastAsiaTheme="minorHAnsi"/>
          </w:rPr>
          <w:t xml:space="preserve"> </w:t>
        </w:r>
        <w:r w:rsidR="00176A15" w:rsidRPr="001570EA">
          <w:rPr>
            <w:rFonts w:eastAsiaTheme="minorHAnsi"/>
          </w:rPr>
          <w:t>otherwise,</w:t>
        </w:r>
        <w:r w:rsidR="00FA5174" w:rsidRPr="001570EA">
          <w:rPr>
            <w:rFonts w:eastAsiaTheme="minorHAnsi"/>
          </w:rPr>
          <w:t xml:space="preserve"> the </w:t>
        </w:r>
        <w:r w:rsidR="002A753E" w:rsidRPr="001570EA">
          <w:rPr>
            <w:rFonts w:eastAsiaTheme="minorHAnsi"/>
          </w:rPr>
          <w:t xml:space="preserve">overall </w:t>
        </w:r>
        <w:r w:rsidR="00FA5174" w:rsidRPr="001570EA">
          <w:rPr>
            <w:rFonts w:eastAsiaTheme="minorHAnsi"/>
          </w:rPr>
          <w:t>house</w:t>
        </w:r>
        <w:r w:rsidR="002A753E" w:rsidRPr="001570EA">
          <w:rPr>
            <w:rFonts w:eastAsiaTheme="minorHAnsi"/>
          </w:rPr>
          <w:t>hold</w:t>
        </w:r>
        <w:r w:rsidR="00FA5174" w:rsidRPr="001570EA">
          <w:rPr>
            <w:rFonts w:eastAsiaTheme="minorHAnsi"/>
          </w:rPr>
          <w:t xml:space="preserve"> or unknown room value should serve as the estimate. </w:t>
        </w:r>
        <w:r w:rsidR="0098635D" w:rsidRPr="001570EA">
          <w:rPr>
            <w:rFonts w:eastAsiaTheme="minorHAnsi"/>
          </w:rPr>
          <w:t xml:space="preserve"> </w:t>
        </w:r>
      </w:ins>
    </w:p>
    <w:p w14:paraId="6D679559" w14:textId="77777777" w:rsidR="00FA5174" w:rsidRPr="001570EA" w:rsidRDefault="00FA5174" w:rsidP="00FA5174">
      <w:pPr>
        <w:rPr>
          <w:ins w:id="1411" w:author="Greg Clendenning" w:date="2024-04-16T16:42:00Z"/>
        </w:rPr>
      </w:pPr>
    </w:p>
    <w:p w14:paraId="39D96B2C" w14:textId="4F6D8D3A" w:rsidR="00FA5174" w:rsidRPr="001570EA" w:rsidRDefault="00FA5174" w:rsidP="00FA5174">
      <w:pPr>
        <w:pStyle w:val="Caption"/>
      </w:pPr>
      <w:bookmarkStart w:id="1412" w:name="_Ref411524069"/>
      <w:bookmarkStart w:id="1413" w:name="_Toc473645784"/>
      <w:bookmarkStart w:id="1414" w:name="_Toc4759824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415" w:author="Greg Clendenning" w:date="2024-04-16T16:42:00Z">
        <w:r w:rsidR="003D6F35">
          <w:rPr>
            <w:noProof/>
          </w:rPr>
          <w:delText>3</w:delText>
        </w:r>
      </w:del>
      <w:ins w:id="1416" w:author="Greg Clendenning" w:date="2024-04-16T16:42:00Z">
        <w:r w:rsidR="002E093A" w:rsidRPr="001570EA">
          <w:rPr>
            <w:noProof/>
          </w:rPr>
          <w:t>4</w:t>
        </w:r>
      </w:ins>
      <w:r w:rsidR="002E093A" w:rsidRPr="001570EA">
        <w:fldChar w:fldCharType="end"/>
      </w:r>
      <w:bookmarkEnd w:id="1412"/>
      <w:r w:rsidRPr="001570EA">
        <w:t xml:space="preserve">: </w:t>
      </w:r>
      <w:del w:id="1417" w:author="Greg Clendenning" w:date="2024-04-16T16:42:00Z">
        <w:r w:rsidRPr="00AF4E17">
          <w:delText>Energy</w:delText>
        </w:r>
      </w:del>
      <w:ins w:id="1418" w:author="Greg Clendenning" w:date="2024-04-16T16:42:00Z">
        <w:r w:rsidRPr="001570EA">
          <w:t>Bulb</w:t>
        </w:r>
      </w:ins>
      <w:r w:rsidRPr="001570EA">
        <w:t xml:space="preserve"> and </w:t>
      </w:r>
      <w:del w:id="1419" w:author="Greg Clendenning" w:date="2024-04-16T16:42:00Z">
        <w:r w:rsidRPr="00AF4E17">
          <w:delText>Demand</w:delText>
        </w:r>
        <w:r>
          <w:delText xml:space="preserve"> </w:delText>
        </w:r>
        <w:r w:rsidRPr="00AF4E17">
          <w:delText>HVAC</w:delText>
        </w:r>
        <w:r>
          <w:delText xml:space="preserve"> </w:delText>
        </w:r>
        <w:r w:rsidRPr="00AF4E17">
          <w:delText>Interactive</w:delText>
        </w:r>
        <w:r>
          <w:delText xml:space="preserve"> </w:delText>
        </w:r>
        <w:r w:rsidRPr="00AF4E17">
          <w:delText>Effects</w:delText>
        </w:r>
      </w:del>
      <w:ins w:id="1420" w:author="Greg Clendenning" w:date="2024-04-16T16:42:00Z">
        <w:r w:rsidRPr="001570EA">
          <w:t>Fixture Hours of Use</w:t>
        </w:r>
      </w:ins>
      <w:r w:rsidRPr="001570EA">
        <w:t xml:space="preserve"> by </w:t>
      </w:r>
      <w:del w:id="1421" w:author="Greg Clendenning" w:date="2024-04-16T16:42:00Z">
        <w:r w:rsidRPr="00AF4E17">
          <w:delText>EDC</w:delText>
        </w:r>
        <w:r>
          <w:rPr>
            <w:rStyle w:val="FootnoteReference"/>
          </w:rPr>
          <w:footnoteReference w:id="8"/>
        </w:r>
      </w:del>
      <w:ins w:id="1423" w:author="Greg Clendenning" w:date="2024-04-16T16:42:00Z">
        <w:r w:rsidRPr="001570EA">
          <w:t>Room</w:t>
        </w:r>
      </w:ins>
      <w:bookmarkEnd w:id="1413"/>
      <w:bookmarkEnd w:id="1414"/>
    </w:p>
    <w:tbl>
      <w:tblPr>
        <w:tblW w:w="47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424" w:author="Greg Clendenning" w:date="2024-04-16T16:42:00Z">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428"/>
        <w:gridCol w:w="1095"/>
        <w:gridCol w:w="1224"/>
        <w:tblGridChange w:id="1425">
          <w:tblGrid>
            <w:gridCol w:w="1777"/>
            <w:gridCol w:w="651"/>
            <w:gridCol w:w="1239"/>
            <w:gridCol w:w="1080"/>
            <w:gridCol w:w="540"/>
          </w:tblGrid>
        </w:tblGridChange>
      </w:tblGrid>
      <w:tr w:rsidR="003325C9" w:rsidRPr="001570EA" w14:paraId="05C8B0F5" w14:textId="21089148" w:rsidTr="008A6654">
        <w:trPr>
          <w:trHeight w:val="315"/>
          <w:tblHeader/>
          <w:trPrChange w:id="1426" w:author="Greg Clendenning" w:date="2024-04-16T16:42:00Z">
            <w:trPr>
              <w:trHeight w:val="315"/>
            </w:trPr>
          </w:trPrChange>
        </w:trPr>
        <w:tc>
          <w:tcPr>
            <w:tcW w:w="3307" w:type="dxa"/>
            <w:shd w:val="clear" w:color="auto" w:fill="BFBFBF"/>
            <w:vAlign w:val="center"/>
            <w:hideMark/>
            <w:tcPrChange w:id="1427" w:author="Greg Clendenning" w:date="2024-04-16T16:42:00Z">
              <w:tcPr>
                <w:tcW w:w="1777" w:type="dxa"/>
                <w:shd w:val="clear" w:color="auto" w:fill="BFBFBF"/>
                <w:vAlign w:val="center"/>
                <w:hideMark/>
              </w:tcPr>
            </w:tcPrChange>
          </w:tcPr>
          <w:p w14:paraId="64F149EE" w14:textId="549BABB0" w:rsidR="003325C9" w:rsidRPr="001570EA" w:rsidRDefault="00FA5174" w:rsidP="00BD2C4C">
            <w:pPr>
              <w:keepNext/>
              <w:rPr>
                <w:rFonts w:cs="Arial"/>
                <w:b/>
                <w:bCs/>
                <w:color w:val="000000"/>
                <w:sz w:val="18"/>
                <w:szCs w:val="18"/>
              </w:rPr>
            </w:pPr>
            <w:del w:id="1428" w:author="Greg Clendenning" w:date="2024-04-16T16:42:00Z">
              <w:r>
                <w:rPr>
                  <w:rFonts w:cs="Arial"/>
                  <w:b/>
                  <w:bCs/>
                  <w:color w:val="000000"/>
                  <w:sz w:val="18"/>
                  <w:szCs w:val="18"/>
                </w:rPr>
                <w:delText>EDC</w:delText>
              </w:r>
            </w:del>
            <w:ins w:id="1429" w:author="Greg Clendenning" w:date="2024-04-16T16:42:00Z">
              <w:r w:rsidR="003325C9" w:rsidRPr="001570EA">
                <w:rPr>
                  <w:rFonts w:cs="Arial"/>
                  <w:b/>
                  <w:bCs/>
                  <w:color w:val="000000"/>
                  <w:sz w:val="18"/>
                  <w:szCs w:val="18"/>
                </w:rPr>
                <w:t>Room</w:t>
              </w:r>
            </w:ins>
          </w:p>
        </w:tc>
        <w:tc>
          <w:tcPr>
            <w:tcW w:w="1440" w:type="dxa"/>
            <w:shd w:val="clear" w:color="auto" w:fill="BFBFBF"/>
            <w:vAlign w:val="center"/>
            <w:tcPrChange w:id="1430" w:author="Greg Clendenning" w:date="2024-04-16T16:42:00Z">
              <w:tcPr>
                <w:tcW w:w="1890" w:type="dxa"/>
                <w:gridSpan w:val="2"/>
                <w:shd w:val="clear" w:color="auto" w:fill="BFBFBF"/>
                <w:vAlign w:val="center"/>
              </w:tcPr>
            </w:tcPrChange>
          </w:tcPr>
          <w:p w14:paraId="2884D512" w14:textId="73165494" w:rsidR="003325C9" w:rsidRPr="001570EA" w:rsidRDefault="00FA5174" w:rsidP="00BD2C4C">
            <w:pPr>
              <w:keepNext/>
              <w:jc w:val="center"/>
              <w:rPr>
                <w:b/>
                <w:color w:val="000000"/>
                <w:sz w:val="18"/>
                <w:vertAlign w:val="subscript"/>
                <w:rPrChange w:id="1431" w:author="Greg Clendenning" w:date="2024-04-16T16:42:00Z">
                  <w:rPr>
                    <w:b/>
                    <w:color w:val="000000"/>
                    <w:sz w:val="18"/>
                  </w:rPr>
                </w:rPrChange>
              </w:rPr>
            </w:pPr>
            <w:del w:id="1432" w:author="Greg Clendenning" w:date="2024-04-16T16:42:00Z">
              <w:r w:rsidRPr="009D67E8">
                <w:rPr>
                  <w:rFonts w:cs="Arial"/>
                  <w:b/>
                  <w:bCs/>
                  <w:color w:val="000000"/>
                  <w:sz w:val="18"/>
                  <w:szCs w:val="18"/>
                </w:rPr>
                <w:delText>IE</w:delText>
              </w:r>
              <w:r w:rsidRPr="009D67E8">
                <w:rPr>
                  <w:rFonts w:cs="Arial"/>
                  <w:color w:val="000000"/>
                  <w:vertAlign w:val="subscript"/>
                </w:rPr>
                <w:delText>kWh</w:delText>
              </w:r>
              <w:r>
                <w:rPr>
                  <w:rFonts w:cs="Arial"/>
                  <w:color w:val="000000"/>
                  <w:vertAlign w:val="subscript"/>
                </w:rPr>
                <w:delText>, res</w:delText>
              </w:r>
            </w:del>
            <w:ins w:id="1433" w:author="Greg Clendenning" w:date="2024-04-16T16:42:00Z">
              <w:r w:rsidR="003325C9" w:rsidRPr="001570EA">
                <w:rPr>
                  <w:rFonts w:cs="Arial"/>
                  <w:b/>
                  <w:bCs/>
                  <w:color w:val="000000"/>
                  <w:sz w:val="18"/>
                  <w:szCs w:val="18"/>
                </w:rPr>
                <w:t>HOU</w:t>
              </w:r>
            </w:ins>
          </w:p>
        </w:tc>
        <w:tc>
          <w:tcPr>
            <w:tcW w:w="1620" w:type="dxa"/>
            <w:shd w:val="clear" w:color="auto" w:fill="BFBFBF"/>
            <w:cellDel w:id="1434" w:author="Greg Clendenning" w:date="2024-04-16T16:42:00Z"/>
            <w:tcPrChange w:id="1435" w:author="Greg Clendenning" w:date="2024-04-16T16:42:00Z">
              <w:tcPr>
                <w:tcW w:w="1620" w:type="dxa"/>
                <w:gridSpan w:val="2"/>
                <w:shd w:val="clear" w:color="auto" w:fill="BFBFBF"/>
                <w:vAlign w:val="center"/>
                <w:cellDel w:id="1436" w:author="Greg Clendenning" w:date="2024-04-16T16:42:00Z"/>
              </w:tcPr>
            </w:tcPrChange>
          </w:tcPr>
          <w:p w14:paraId="653E09C4" w14:textId="77777777" w:rsidR="00FA5174" w:rsidRPr="009D67E8" w:rsidRDefault="00FA5174" w:rsidP="00BD2C4C">
            <w:pPr>
              <w:keepNext/>
              <w:jc w:val="center"/>
              <w:rPr>
                <w:rFonts w:cs="Arial"/>
                <w:b/>
                <w:bCs/>
                <w:color w:val="000000"/>
                <w:sz w:val="18"/>
                <w:szCs w:val="18"/>
              </w:rPr>
            </w:pPr>
            <w:del w:id="1437" w:author="Greg Clendenning" w:date="2024-04-16T16:42:00Z">
              <w:r w:rsidRPr="009D67E8">
                <w:rPr>
                  <w:rFonts w:cs="Arial"/>
                  <w:b/>
                  <w:bCs/>
                  <w:color w:val="000000"/>
                  <w:sz w:val="18"/>
                  <w:szCs w:val="18"/>
                </w:rPr>
                <w:delText>IE</w:delText>
              </w:r>
              <w:r w:rsidRPr="009D67E8">
                <w:rPr>
                  <w:rFonts w:cs="Arial"/>
                  <w:color w:val="000000"/>
                  <w:vertAlign w:val="subscript"/>
                </w:rPr>
                <w:delText>kW</w:delText>
              </w:r>
              <w:r>
                <w:rPr>
                  <w:rFonts w:cs="Arial"/>
                  <w:color w:val="000000"/>
                  <w:vertAlign w:val="subscript"/>
                </w:rPr>
                <w:delText>, res</w:delText>
              </w:r>
            </w:del>
          </w:p>
        </w:tc>
      </w:tr>
      <w:tr w:rsidR="003325C9" w:rsidRPr="001570EA" w14:paraId="4F698179" w14:textId="097352B5" w:rsidTr="008A6654">
        <w:trPr>
          <w:trHeight w:val="320"/>
          <w:trPrChange w:id="1438" w:author="Greg Clendenning" w:date="2024-04-16T16:42:00Z">
            <w:trPr>
              <w:trHeight w:val="300"/>
            </w:trPr>
          </w:trPrChange>
        </w:trPr>
        <w:tc>
          <w:tcPr>
            <w:tcW w:w="3307" w:type="dxa"/>
            <w:noWrap/>
            <w:vAlign w:val="center"/>
            <w:hideMark/>
            <w:tcPrChange w:id="1439" w:author="Greg Clendenning" w:date="2024-04-16T16:42:00Z">
              <w:tcPr>
                <w:tcW w:w="1777" w:type="dxa"/>
                <w:noWrap/>
                <w:vAlign w:val="center"/>
                <w:hideMark/>
              </w:tcPr>
            </w:tcPrChange>
          </w:tcPr>
          <w:p w14:paraId="7F394EA3" w14:textId="180990DA" w:rsidR="003325C9" w:rsidRPr="001570EA" w:rsidRDefault="00FA5174" w:rsidP="00BD2C4C">
            <w:pPr>
              <w:keepNext/>
              <w:rPr>
                <w:rFonts w:cs="Arial"/>
                <w:color w:val="000000"/>
                <w:sz w:val="18"/>
                <w:szCs w:val="18"/>
              </w:rPr>
            </w:pPr>
            <w:del w:id="1440" w:author="Greg Clendenning" w:date="2024-04-16T16:42:00Z">
              <w:r w:rsidRPr="009D67E8">
                <w:rPr>
                  <w:rFonts w:cs="Arial"/>
                  <w:color w:val="000000"/>
                  <w:sz w:val="18"/>
                  <w:szCs w:val="18"/>
                </w:rPr>
                <w:delText>Duquesne</w:delText>
              </w:r>
            </w:del>
            <w:ins w:id="1441" w:author="Greg Clendenning" w:date="2024-04-16T16:42:00Z">
              <w:r w:rsidR="003325C9" w:rsidRPr="001570EA">
                <w:rPr>
                  <w:rFonts w:cs="Arial"/>
                  <w:color w:val="000000"/>
                  <w:sz w:val="18"/>
                  <w:szCs w:val="18"/>
                </w:rPr>
                <w:t>Basement</w:t>
              </w:r>
            </w:ins>
          </w:p>
        </w:tc>
        <w:tc>
          <w:tcPr>
            <w:tcW w:w="1440" w:type="dxa"/>
            <w:vAlign w:val="center"/>
            <w:tcPrChange w:id="1442" w:author="Greg Clendenning" w:date="2024-04-16T16:42:00Z">
              <w:tcPr>
                <w:tcW w:w="1890" w:type="dxa"/>
                <w:gridSpan w:val="2"/>
                <w:noWrap/>
                <w:vAlign w:val="center"/>
              </w:tcPr>
            </w:tcPrChange>
          </w:tcPr>
          <w:p w14:paraId="6F4397F6" w14:textId="4206BD35" w:rsidR="003325C9" w:rsidRPr="001570EA" w:rsidRDefault="00FA5174" w:rsidP="00BD2C4C">
            <w:pPr>
              <w:keepNext/>
              <w:jc w:val="center"/>
              <w:rPr>
                <w:sz w:val="18"/>
                <w:rPrChange w:id="1443" w:author="Greg Clendenning" w:date="2024-04-16T16:42:00Z">
                  <w:rPr>
                    <w:color w:val="000000"/>
                    <w:sz w:val="18"/>
                  </w:rPr>
                </w:rPrChange>
              </w:rPr>
            </w:pPr>
            <w:del w:id="1444" w:author="Greg Clendenning" w:date="2024-04-16T16:42:00Z">
              <w:r w:rsidRPr="007271AE">
                <w:rPr>
                  <w:rFonts w:cs="Arial"/>
                  <w:color w:val="000000"/>
                  <w:sz w:val="18"/>
                  <w:szCs w:val="18"/>
                </w:rPr>
                <w:delText>8%</w:delText>
              </w:r>
            </w:del>
            <w:ins w:id="1445" w:author="Greg Clendenning" w:date="2024-04-16T16:42:00Z">
              <w:r w:rsidR="003325C9" w:rsidRPr="001570EA">
                <w:rPr>
                  <w:sz w:val="18"/>
                  <w:szCs w:val="18"/>
                </w:rPr>
                <w:t>1.7</w:t>
              </w:r>
            </w:ins>
          </w:p>
        </w:tc>
        <w:tc>
          <w:tcPr>
            <w:tcW w:w="1620" w:type="dxa"/>
            <w:cellDel w:id="1446" w:author="Greg Clendenning" w:date="2024-04-16T16:42:00Z"/>
            <w:tcPrChange w:id="1447" w:author="Greg Clendenning" w:date="2024-04-16T16:42:00Z">
              <w:tcPr>
                <w:tcW w:w="1620" w:type="dxa"/>
                <w:gridSpan w:val="2"/>
                <w:noWrap/>
                <w:vAlign w:val="center"/>
                <w:cellDel w:id="1448" w:author="Greg Clendenning" w:date="2024-04-16T16:42:00Z"/>
              </w:tcPr>
            </w:tcPrChange>
          </w:tcPr>
          <w:p w14:paraId="217B7502" w14:textId="77777777" w:rsidR="00FA5174" w:rsidRPr="007271AE" w:rsidRDefault="00FA5174" w:rsidP="00BD2C4C">
            <w:pPr>
              <w:keepNext/>
              <w:jc w:val="center"/>
              <w:rPr>
                <w:rFonts w:cs="Arial"/>
                <w:color w:val="000000"/>
                <w:sz w:val="18"/>
                <w:szCs w:val="18"/>
              </w:rPr>
            </w:pPr>
            <w:del w:id="1449" w:author="Greg Clendenning" w:date="2024-04-16T16:42:00Z">
              <w:r w:rsidRPr="007271AE">
                <w:rPr>
                  <w:rFonts w:cs="Arial"/>
                  <w:color w:val="000000"/>
                  <w:sz w:val="18"/>
                  <w:szCs w:val="18"/>
                </w:rPr>
                <w:delText>13%</w:delText>
              </w:r>
            </w:del>
          </w:p>
        </w:tc>
      </w:tr>
      <w:tr w:rsidR="003325C9" w:rsidRPr="001570EA" w14:paraId="3ACEC227" w14:textId="286143F2" w:rsidTr="008A6654">
        <w:trPr>
          <w:trHeight w:val="320"/>
          <w:trPrChange w:id="1450" w:author="Greg Clendenning" w:date="2024-04-16T16:42:00Z">
            <w:trPr>
              <w:trHeight w:val="300"/>
            </w:trPr>
          </w:trPrChange>
        </w:trPr>
        <w:tc>
          <w:tcPr>
            <w:tcW w:w="3307" w:type="dxa"/>
            <w:noWrap/>
            <w:vAlign w:val="center"/>
            <w:hideMark/>
            <w:tcPrChange w:id="1451" w:author="Greg Clendenning" w:date="2024-04-16T16:42:00Z">
              <w:tcPr>
                <w:tcW w:w="1777" w:type="dxa"/>
                <w:noWrap/>
                <w:vAlign w:val="center"/>
                <w:hideMark/>
              </w:tcPr>
            </w:tcPrChange>
          </w:tcPr>
          <w:p w14:paraId="1D98E982" w14:textId="1844A09A" w:rsidR="003325C9" w:rsidRPr="001570EA" w:rsidRDefault="00FA5174" w:rsidP="00BD2C4C">
            <w:pPr>
              <w:keepNext/>
              <w:rPr>
                <w:rFonts w:cs="Arial"/>
                <w:color w:val="000000"/>
                <w:sz w:val="18"/>
                <w:szCs w:val="18"/>
              </w:rPr>
            </w:pPr>
            <w:del w:id="1452" w:author="Greg Clendenning" w:date="2024-04-16T16:42:00Z">
              <w:r w:rsidRPr="009D67E8">
                <w:rPr>
                  <w:rFonts w:cs="Arial"/>
                  <w:color w:val="000000"/>
                  <w:sz w:val="18"/>
                  <w:szCs w:val="18"/>
                </w:rPr>
                <w:delText>FE</w:delText>
              </w:r>
              <w:r>
                <w:rPr>
                  <w:rFonts w:cs="Arial"/>
                  <w:color w:val="000000"/>
                  <w:sz w:val="18"/>
                  <w:szCs w:val="18"/>
                </w:rPr>
                <w:delText xml:space="preserve"> </w:delText>
              </w:r>
              <w:r w:rsidRPr="009D67E8">
                <w:rPr>
                  <w:rFonts w:cs="Arial"/>
                  <w:color w:val="000000"/>
                  <w:sz w:val="18"/>
                  <w:szCs w:val="18"/>
                </w:rPr>
                <w:delText>(Met</w:delText>
              </w:r>
              <w:r>
                <w:rPr>
                  <w:rFonts w:cs="Arial"/>
                  <w:color w:val="000000"/>
                  <w:sz w:val="18"/>
                  <w:szCs w:val="18"/>
                </w:rPr>
                <w:delText>-</w:delText>
              </w:r>
              <w:r w:rsidRPr="009D67E8">
                <w:rPr>
                  <w:rFonts w:cs="Arial"/>
                  <w:color w:val="000000"/>
                  <w:sz w:val="18"/>
                  <w:szCs w:val="18"/>
                </w:rPr>
                <w:delText>Ed)</w:delText>
              </w:r>
            </w:del>
            <w:ins w:id="1453" w:author="Greg Clendenning" w:date="2024-04-16T16:42:00Z">
              <w:r w:rsidR="003325C9" w:rsidRPr="001570EA">
                <w:rPr>
                  <w:rFonts w:cs="Arial"/>
                  <w:color w:val="000000"/>
                  <w:sz w:val="18"/>
                  <w:szCs w:val="18"/>
                </w:rPr>
                <w:t>Bathroom</w:t>
              </w:r>
            </w:ins>
          </w:p>
        </w:tc>
        <w:tc>
          <w:tcPr>
            <w:tcW w:w="1440" w:type="dxa"/>
            <w:vAlign w:val="center"/>
            <w:tcPrChange w:id="1454" w:author="Greg Clendenning" w:date="2024-04-16T16:42:00Z">
              <w:tcPr>
                <w:tcW w:w="1890" w:type="dxa"/>
                <w:gridSpan w:val="2"/>
                <w:noWrap/>
                <w:vAlign w:val="center"/>
              </w:tcPr>
            </w:tcPrChange>
          </w:tcPr>
          <w:p w14:paraId="7326B4CC" w14:textId="1BD1E361" w:rsidR="003325C9" w:rsidRPr="001570EA" w:rsidRDefault="00FA5174" w:rsidP="00BD2C4C">
            <w:pPr>
              <w:keepNext/>
              <w:jc w:val="center"/>
              <w:rPr>
                <w:sz w:val="18"/>
                <w:rPrChange w:id="1455" w:author="Greg Clendenning" w:date="2024-04-16T16:42:00Z">
                  <w:rPr>
                    <w:color w:val="000000"/>
                    <w:sz w:val="18"/>
                  </w:rPr>
                </w:rPrChange>
              </w:rPr>
            </w:pPr>
            <w:del w:id="1456" w:author="Greg Clendenning" w:date="2024-04-16T16:42:00Z">
              <w:r w:rsidRPr="007271AE">
                <w:rPr>
                  <w:rFonts w:cs="Arial"/>
                  <w:color w:val="000000"/>
                  <w:sz w:val="18"/>
                  <w:szCs w:val="18"/>
                </w:rPr>
                <w:delText>-8%</w:delText>
              </w:r>
            </w:del>
            <w:ins w:id="1457" w:author="Greg Clendenning" w:date="2024-04-16T16:42:00Z">
              <w:r w:rsidR="003325C9" w:rsidRPr="001570EA">
                <w:rPr>
                  <w:sz w:val="18"/>
                  <w:szCs w:val="18"/>
                </w:rPr>
                <w:t>2.3</w:t>
              </w:r>
            </w:ins>
          </w:p>
        </w:tc>
        <w:tc>
          <w:tcPr>
            <w:tcW w:w="1620" w:type="dxa"/>
            <w:cellDel w:id="1458" w:author="Greg Clendenning" w:date="2024-04-16T16:42:00Z"/>
            <w:tcPrChange w:id="1459" w:author="Greg Clendenning" w:date="2024-04-16T16:42:00Z">
              <w:tcPr>
                <w:tcW w:w="1620" w:type="dxa"/>
                <w:gridSpan w:val="2"/>
                <w:noWrap/>
                <w:vAlign w:val="center"/>
                <w:cellDel w:id="1460" w:author="Greg Clendenning" w:date="2024-04-16T16:42:00Z"/>
              </w:tcPr>
            </w:tcPrChange>
          </w:tcPr>
          <w:p w14:paraId="4418B953" w14:textId="77777777" w:rsidR="00FA5174" w:rsidRPr="007271AE" w:rsidRDefault="00FA5174" w:rsidP="00BD2C4C">
            <w:pPr>
              <w:keepNext/>
              <w:jc w:val="center"/>
              <w:rPr>
                <w:rFonts w:cs="Arial"/>
                <w:color w:val="000000"/>
                <w:sz w:val="18"/>
                <w:szCs w:val="18"/>
              </w:rPr>
            </w:pPr>
            <w:del w:id="1461" w:author="Greg Clendenning" w:date="2024-04-16T16:42:00Z">
              <w:r w:rsidRPr="007271AE">
                <w:rPr>
                  <w:rFonts w:cs="Arial"/>
                  <w:color w:val="000000"/>
                  <w:sz w:val="18"/>
                  <w:szCs w:val="18"/>
                </w:rPr>
                <w:delText>13%</w:delText>
              </w:r>
            </w:del>
          </w:p>
        </w:tc>
      </w:tr>
      <w:tr w:rsidR="003325C9" w:rsidRPr="001570EA" w14:paraId="721FA2E5" w14:textId="587ACA1F" w:rsidTr="008A6654">
        <w:trPr>
          <w:trHeight w:val="320"/>
          <w:trPrChange w:id="1462" w:author="Greg Clendenning" w:date="2024-04-16T16:42:00Z">
            <w:trPr>
              <w:trHeight w:val="300"/>
            </w:trPr>
          </w:trPrChange>
        </w:trPr>
        <w:tc>
          <w:tcPr>
            <w:tcW w:w="3307" w:type="dxa"/>
            <w:noWrap/>
            <w:vAlign w:val="center"/>
            <w:hideMark/>
            <w:tcPrChange w:id="1463" w:author="Greg Clendenning" w:date="2024-04-16T16:42:00Z">
              <w:tcPr>
                <w:tcW w:w="1777" w:type="dxa"/>
                <w:noWrap/>
                <w:vAlign w:val="center"/>
                <w:hideMark/>
              </w:tcPr>
            </w:tcPrChange>
          </w:tcPr>
          <w:p w14:paraId="28FB165B" w14:textId="038A6D50" w:rsidR="003325C9" w:rsidRPr="001570EA" w:rsidRDefault="003325C9" w:rsidP="00BD2C4C">
            <w:pPr>
              <w:keepNext/>
              <w:rPr>
                <w:rFonts w:cs="Arial"/>
                <w:color w:val="000000"/>
                <w:sz w:val="18"/>
                <w:szCs w:val="18"/>
              </w:rPr>
            </w:pPr>
            <w:moveToRangeStart w:id="1464" w:author="Greg Clendenning" w:date="2024-04-16T16:42:00Z" w:name="move164178189"/>
            <w:moveTo w:id="1465" w:author="Greg Clendenning" w:date="2024-04-16T16:42:00Z">
              <w:r w:rsidRPr="001570EA">
                <w:rPr>
                  <w:rFonts w:cs="Arial"/>
                  <w:color w:val="000000"/>
                  <w:sz w:val="18"/>
                  <w:szCs w:val="18"/>
                </w:rPr>
                <w:t>Bedroom</w:t>
              </w:r>
            </w:moveTo>
            <w:moveToRangeEnd w:id="1464"/>
            <w:del w:id="1466" w:author="Greg Clendenning" w:date="2024-04-16T16:42:00Z">
              <w:r w:rsidR="00FA5174" w:rsidRPr="009D67E8">
                <w:rPr>
                  <w:rFonts w:cs="Arial"/>
                  <w:color w:val="000000"/>
                  <w:sz w:val="18"/>
                  <w:szCs w:val="18"/>
                </w:rPr>
                <w:delText>FE</w:delText>
              </w:r>
              <w:r w:rsidR="00FA5174">
                <w:rPr>
                  <w:rFonts w:cs="Arial"/>
                  <w:color w:val="000000"/>
                  <w:sz w:val="18"/>
                  <w:szCs w:val="18"/>
                </w:rPr>
                <w:delText xml:space="preserve"> </w:delText>
              </w:r>
              <w:r w:rsidR="00FA5174" w:rsidRPr="009D67E8">
                <w:rPr>
                  <w:rFonts w:cs="Arial"/>
                  <w:color w:val="000000"/>
                  <w:sz w:val="18"/>
                  <w:szCs w:val="18"/>
                </w:rPr>
                <w:delText>(Pen</w:delText>
              </w:r>
              <w:r w:rsidR="00FA5174">
                <w:rPr>
                  <w:rFonts w:cs="Arial"/>
                  <w:color w:val="000000"/>
                  <w:sz w:val="18"/>
                  <w:szCs w:val="18"/>
                </w:rPr>
                <w:delText>e</w:delText>
              </w:r>
              <w:r w:rsidR="00FA5174" w:rsidRPr="009D67E8">
                <w:rPr>
                  <w:rFonts w:cs="Arial"/>
                  <w:color w:val="000000"/>
                  <w:sz w:val="18"/>
                  <w:szCs w:val="18"/>
                </w:rPr>
                <w:delText>lec)</w:delText>
              </w:r>
            </w:del>
          </w:p>
        </w:tc>
        <w:tc>
          <w:tcPr>
            <w:tcW w:w="1440" w:type="dxa"/>
            <w:vAlign w:val="center"/>
            <w:tcPrChange w:id="1467" w:author="Greg Clendenning" w:date="2024-04-16T16:42:00Z">
              <w:tcPr>
                <w:tcW w:w="1890" w:type="dxa"/>
                <w:gridSpan w:val="2"/>
                <w:noWrap/>
                <w:vAlign w:val="center"/>
              </w:tcPr>
            </w:tcPrChange>
          </w:tcPr>
          <w:p w14:paraId="01F61D0B" w14:textId="70904677" w:rsidR="003325C9" w:rsidRPr="001570EA" w:rsidRDefault="003325C9" w:rsidP="00BD2C4C">
            <w:pPr>
              <w:keepNext/>
              <w:jc w:val="center"/>
              <w:rPr>
                <w:sz w:val="18"/>
                <w:rPrChange w:id="1468" w:author="Greg Clendenning" w:date="2024-04-16T16:42:00Z">
                  <w:rPr>
                    <w:color w:val="000000"/>
                    <w:sz w:val="18"/>
                  </w:rPr>
                </w:rPrChange>
              </w:rPr>
            </w:pPr>
            <w:r w:rsidRPr="001570EA">
              <w:rPr>
                <w:sz w:val="18"/>
                <w:rPrChange w:id="1469" w:author="Greg Clendenning" w:date="2024-04-16T16:42:00Z">
                  <w:rPr>
                    <w:color w:val="000000"/>
                    <w:sz w:val="18"/>
                  </w:rPr>
                </w:rPrChange>
              </w:rPr>
              <w:t>1</w:t>
            </w:r>
            <w:del w:id="1470" w:author="Greg Clendenning" w:date="2024-04-16T16:42:00Z">
              <w:r w:rsidR="00FA5174" w:rsidRPr="007271AE">
                <w:rPr>
                  <w:rFonts w:cs="Arial"/>
                  <w:color w:val="000000"/>
                  <w:sz w:val="18"/>
                  <w:szCs w:val="18"/>
                </w:rPr>
                <w:delText>%</w:delText>
              </w:r>
            </w:del>
            <w:ins w:id="1471" w:author="Greg Clendenning" w:date="2024-04-16T16:42:00Z">
              <w:r w:rsidRPr="001570EA">
                <w:rPr>
                  <w:sz w:val="18"/>
                  <w:szCs w:val="18"/>
                </w:rPr>
                <w:t>.8</w:t>
              </w:r>
            </w:ins>
          </w:p>
        </w:tc>
        <w:tc>
          <w:tcPr>
            <w:tcW w:w="1620" w:type="dxa"/>
            <w:cellDel w:id="1472" w:author="Greg Clendenning" w:date="2024-04-16T16:42:00Z"/>
            <w:tcPrChange w:id="1473" w:author="Greg Clendenning" w:date="2024-04-16T16:42:00Z">
              <w:tcPr>
                <w:tcW w:w="1620" w:type="dxa"/>
                <w:gridSpan w:val="2"/>
                <w:noWrap/>
                <w:vAlign w:val="center"/>
                <w:cellDel w:id="1474" w:author="Greg Clendenning" w:date="2024-04-16T16:42:00Z"/>
              </w:tcPr>
            </w:tcPrChange>
          </w:tcPr>
          <w:p w14:paraId="62AA67C2" w14:textId="77777777" w:rsidR="00FA5174" w:rsidRPr="007271AE" w:rsidRDefault="00FA5174" w:rsidP="00BD2C4C">
            <w:pPr>
              <w:keepNext/>
              <w:jc w:val="center"/>
              <w:rPr>
                <w:rFonts w:cs="Arial"/>
                <w:color w:val="000000"/>
                <w:sz w:val="18"/>
                <w:szCs w:val="18"/>
              </w:rPr>
            </w:pPr>
            <w:del w:id="1475" w:author="Greg Clendenning" w:date="2024-04-16T16:42:00Z">
              <w:r w:rsidRPr="007271AE">
                <w:rPr>
                  <w:rFonts w:cs="Arial"/>
                  <w:color w:val="000000"/>
                  <w:sz w:val="18"/>
                  <w:szCs w:val="18"/>
                </w:rPr>
                <w:delText>10%</w:delText>
              </w:r>
            </w:del>
          </w:p>
        </w:tc>
      </w:tr>
      <w:tr w:rsidR="003325C9" w:rsidRPr="001570EA" w14:paraId="45D23C98" w14:textId="03A89E13" w:rsidTr="008A6654">
        <w:trPr>
          <w:trHeight w:val="320"/>
          <w:trPrChange w:id="1476" w:author="Greg Clendenning" w:date="2024-04-16T16:42:00Z">
            <w:trPr>
              <w:trHeight w:val="300"/>
            </w:trPr>
          </w:trPrChange>
        </w:trPr>
        <w:tc>
          <w:tcPr>
            <w:tcW w:w="3307" w:type="dxa"/>
            <w:noWrap/>
            <w:vAlign w:val="center"/>
            <w:hideMark/>
            <w:tcPrChange w:id="1477" w:author="Greg Clendenning" w:date="2024-04-16T16:42:00Z">
              <w:tcPr>
                <w:tcW w:w="1777" w:type="dxa"/>
                <w:noWrap/>
                <w:vAlign w:val="center"/>
                <w:hideMark/>
              </w:tcPr>
            </w:tcPrChange>
          </w:tcPr>
          <w:p w14:paraId="42B91ECE" w14:textId="3E5B5CDC" w:rsidR="003325C9" w:rsidRPr="001570EA" w:rsidRDefault="00FA5174" w:rsidP="00BD2C4C">
            <w:pPr>
              <w:keepNext/>
              <w:rPr>
                <w:rFonts w:cs="Arial"/>
                <w:color w:val="000000"/>
                <w:sz w:val="18"/>
                <w:szCs w:val="18"/>
              </w:rPr>
            </w:pPr>
            <w:del w:id="1478" w:author="Greg Clendenning" w:date="2024-04-16T16:42:00Z">
              <w:r w:rsidRPr="009D67E8">
                <w:rPr>
                  <w:rFonts w:cs="Arial"/>
                  <w:color w:val="000000"/>
                  <w:sz w:val="18"/>
                  <w:szCs w:val="18"/>
                </w:rPr>
                <w:delText>FE</w:delText>
              </w:r>
              <w:r>
                <w:rPr>
                  <w:rFonts w:cs="Arial"/>
                  <w:color w:val="000000"/>
                  <w:sz w:val="18"/>
                  <w:szCs w:val="18"/>
                </w:rPr>
                <w:delText xml:space="preserve"> </w:delText>
              </w:r>
              <w:r w:rsidRPr="009D67E8">
                <w:rPr>
                  <w:rFonts w:cs="Arial"/>
                  <w:color w:val="000000"/>
                  <w:sz w:val="18"/>
                  <w:szCs w:val="18"/>
                </w:rPr>
                <w:delText>(Penn</w:delText>
              </w:r>
              <w:r>
                <w:rPr>
                  <w:rFonts w:cs="Arial"/>
                  <w:color w:val="000000"/>
                  <w:sz w:val="18"/>
                  <w:szCs w:val="18"/>
                </w:rPr>
                <w:delText xml:space="preserve"> </w:delText>
              </w:r>
              <w:r w:rsidRPr="009D67E8">
                <w:rPr>
                  <w:rFonts w:cs="Arial"/>
                  <w:color w:val="000000"/>
                  <w:sz w:val="18"/>
                  <w:szCs w:val="18"/>
                </w:rPr>
                <w:delText>Power)</w:delText>
              </w:r>
            </w:del>
            <w:ins w:id="1479" w:author="Greg Clendenning" w:date="2024-04-16T16:42:00Z">
              <w:r w:rsidR="003325C9" w:rsidRPr="001570EA">
                <w:rPr>
                  <w:rFonts w:cs="Arial"/>
                  <w:color w:val="000000"/>
                  <w:sz w:val="18"/>
                  <w:szCs w:val="18"/>
                </w:rPr>
                <w:t>Closet</w:t>
              </w:r>
            </w:ins>
          </w:p>
        </w:tc>
        <w:tc>
          <w:tcPr>
            <w:tcW w:w="1440" w:type="dxa"/>
            <w:vAlign w:val="center"/>
            <w:tcPrChange w:id="1480" w:author="Greg Clendenning" w:date="2024-04-16T16:42:00Z">
              <w:tcPr>
                <w:tcW w:w="1890" w:type="dxa"/>
                <w:gridSpan w:val="2"/>
                <w:noWrap/>
                <w:vAlign w:val="center"/>
              </w:tcPr>
            </w:tcPrChange>
          </w:tcPr>
          <w:p w14:paraId="1222C467" w14:textId="52064687" w:rsidR="003325C9" w:rsidRPr="001570EA" w:rsidRDefault="003325C9" w:rsidP="00BD2C4C">
            <w:pPr>
              <w:keepNext/>
              <w:jc w:val="center"/>
              <w:rPr>
                <w:sz w:val="18"/>
                <w:rPrChange w:id="1481" w:author="Greg Clendenning" w:date="2024-04-16T16:42:00Z">
                  <w:rPr>
                    <w:color w:val="000000"/>
                    <w:sz w:val="18"/>
                  </w:rPr>
                </w:rPrChange>
              </w:rPr>
            </w:pPr>
            <w:r w:rsidRPr="001570EA">
              <w:rPr>
                <w:sz w:val="18"/>
                <w:rPrChange w:id="1482" w:author="Greg Clendenning" w:date="2024-04-16T16:42:00Z">
                  <w:rPr>
                    <w:color w:val="000000"/>
                    <w:sz w:val="18"/>
                  </w:rPr>
                </w:rPrChange>
              </w:rPr>
              <w:t>0</w:t>
            </w:r>
            <w:del w:id="1483" w:author="Greg Clendenning" w:date="2024-04-16T16:42:00Z">
              <w:r w:rsidR="00FA5174" w:rsidRPr="007271AE">
                <w:rPr>
                  <w:rFonts w:cs="Arial"/>
                  <w:color w:val="000000"/>
                  <w:sz w:val="18"/>
                  <w:szCs w:val="18"/>
                </w:rPr>
                <w:delText>%</w:delText>
              </w:r>
            </w:del>
            <w:ins w:id="1484" w:author="Greg Clendenning" w:date="2024-04-16T16:42:00Z">
              <w:r w:rsidRPr="001570EA">
                <w:rPr>
                  <w:sz w:val="18"/>
                  <w:szCs w:val="18"/>
                </w:rPr>
                <w:t>.6</w:t>
              </w:r>
            </w:ins>
          </w:p>
        </w:tc>
        <w:tc>
          <w:tcPr>
            <w:tcW w:w="1620" w:type="dxa"/>
            <w:cellDel w:id="1485" w:author="Greg Clendenning" w:date="2024-04-16T16:42:00Z"/>
            <w:tcPrChange w:id="1486" w:author="Greg Clendenning" w:date="2024-04-16T16:42:00Z">
              <w:tcPr>
                <w:tcW w:w="1620" w:type="dxa"/>
                <w:gridSpan w:val="2"/>
                <w:noWrap/>
                <w:vAlign w:val="center"/>
                <w:cellDel w:id="1487" w:author="Greg Clendenning" w:date="2024-04-16T16:42:00Z"/>
              </w:tcPr>
            </w:tcPrChange>
          </w:tcPr>
          <w:p w14:paraId="7B68525B" w14:textId="77777777" w:rsidR="00FA5174" w:rsidRPr="007271AE" w:rsidRDefault="00FA5174" w:rsidP="00BD2C4C">
            <w:pPr>
              <w:keepNext/>
              <w:jc w:val="center"/>
              <w:rPr>
                <w:rFonts w:cs="Arial"/>
                <w:color w:val="000000"/>
                <w:sz w:val="18"/>
                <w:szCs w:val="18"/>
              </w:rPr>
            </w:pPr>
            <w:del w:id="1488" w:author="Greg Clendenning" w:date="2024-04-16T16:42:00Z">
              <w:r w:rsidRPr="007271AE">
                <w:rPr>
                  <w:rFonts w:cs="Arial"/>
                  <w:color w:val="000000"/>
                  <w:sz w:val="18"/>
                  <w:szCs w:val="18"/>
                </w:rPr>
                <w:delText>20%</w:delText>
              </w:r>
            </w:del>
          </w:p>
        </w:tc>
      </w:tr>
      <w:tr w:rsidR="003325C9" w:rsidRPr="001570EA" w14:paraId="6FC643A7" w14:textId="47D3D38B" w:rsidTr="008A6654">
        <w:trPr>
          <w:trHeight w:val="320"/>
          <w:trPrChange w:id="1489" w:author="Greg Clendenning" w:date="2024-04-16T16:42:00Z">
            <w:trPr>
              <w:trHeight w:val="300"/>
            </w:trPr>
          </w:trPrChange>
        </w:trPr>
        <w:tc>
          <w:tcPr>
            <w:tcW w:w="3307" w:type="dxa"/>
            <w:noWrap/>
            <w:vAlign w:val="center"/>
            <w:hideMark/>
            <w:tcPrChange w:id="1490" w:author="Greg Clendenning" w:date="2024-04-16T16:42:00Z">
              <w:tcPr>
                <w:tcW w:w="1777" w:type="dxa"/>
                <w:noWrap/>
                <w:vAlign w:val="center"/>
                <w:hideMark/>
              </w:tcPr>
            </w:tcPrChange>
          </w:tcPr>
          <w:p w14:paraId="2D6B7E11" w14:textId="6C2C738D" w:rsidR="003325C9" w:rsidRPr="001570EA" w:rsidRDefault="00FA5174" w:rsidP="00BD2C4C">
            <w:pPr>
              <w:keepNext/>
              <w:rPr>
                <w:rFonts w:cs="Arial"/>
                <w:color w:val="000000"/>
                <w:sz w:val="18"/>
                <w:szCs w:val="18"/>
              </w:rPr>
            </w:pPr>
            <w:del w:id="1491" w:author="Greg Clendenning" w:date="2024-04-16T16:42:00Z">
              <w:r w:rsidRPr="009D67E8">
                <w:rPr>
                  <w:rFonts w:cs="Arial"/>
                  <w:color w:val="000000"/>
                  <w:sz w:val="18"/>
                  <w:szCs w:val="18"/>
                </w:rPr>
                <w:delText>FE</w:delText>
              </w:r>
              <w:r>
                <w:rPr>
                  <w:rFonts w:cs="Arial"/>
                  <w:color w:val="000000"/>
                  <w:sz w:val="18"/>
                  <w:szCs w:val="18"/>
                </w:rPr>
                <w:delText xml:space="preserve"> </w:delText>
              </w:r>
              <w:r w:rsidRPr="009D67E8">
                <w:rPr>
                  <w:rFonts w:cs="Arial"/>
                  <w:color w:val="000000"/>
                  <w:sz w:val="18"/>
                  <w:szCs w:val="18"/>
                </w:rPr>
                <w:delText>(WPP)</w:delText>
              </w:r>
            </w:del>
            <w:ins w:id="1492" w:author="Greg Clendenning" w:date="2024-04-16T16:42:00Z">
              <w:r w:rsidR="003325C9" w:rsidRPr="001570EA">
                <w:rPr>
                  <w:rFonts w:cs="Arial"/>
                  <w:color w:val="000000"/>
                  <w:sz w:val="18"/>
                  <w:szCs w:val="18"/>
                </w:rPr>
                <w:t>Dining Room</w:t>
              </w:r>
            </w:ins>
          </w:p>
        </w:tc>
        <w:tc>
          <w:tcPr>
            <w:tcW w:w="1440" w:type="dxa"/>
            <w:vAlign w:val="center"/>
            <w:tcPrChange w:id="1493" w:author="Greg Clendenning" w:date="2024-04-16T16:42:00Z">
              <w:tcPr>
                <w:tcW w:w="1890" w:type="dxa"/>
                <w:gridSpan w:val="2"/>
                <w:noWrap/>
                <w:vAlign w:val="center"/>
              </w:tcPr>
            </w:tcPrChange>
          </w:tcPr>
          <w:p w14:paraId="2A8232EC" w14:textId="147B6C3E" w:rsidR="003325C9" w:rsidRPr="001570EA" w:rsidRDefault="00FA5174" w:rsidP="00BD2C4C">
            <w:pPr>
              <w:keepNext/>
              <w:jc w:val="center"/>
              <w:rPr>
                <w:sz w:val="18"/>
                <w:rPrChange w:id="1494" w:author="Greg Clendenning" w:date="2024-04-16T16:42:00Z">
                  <w:rPr>
                    <w:color w:val="000000"/>
                    <w:sz w:val="18"/>
                  </w:rPr>
                </w:rPrChange>
              </w:rPr>
            </w:pPr>
            <w:del w:id="1495" w:author="Greg Clendenning" w:date="2024-04-16T16:42:00Z">
              <w:r w:rsidRPr="007271AE">
                <w:rPr>
                  <w:rFonts w:cs="Arial"/>
                  <w:color w:val="000000"/>
                  <w:sz w:val="18"/>
                  <w:szCs w:val="18"/>
                </w:rPr>
                <w:delText>-</w:delText>
              </w:r>
            </w:del>
            <w:r w:rsidR="003325C9" w:rsidRPr="001570EA">
              <w:rPr>
                <w:sz w:val="18"/>
                <w:rPrChange w:id="1496" w:author="Greg Clendenning" w:date="2024-04-16T16:42:00Z">
                  <w:rPr>
                    <w:color w:val="000000"/>
                    <w:sz w:val="18"/>
                  </w:rPr>
                </w:rPrChange>
              </w:rPr>
              <w:t>2</w:t>
            </w:r>
            <w:del w:id="1497" w:author="Greg Clendenning" w:date="2024-04-16T16:42:00Z">
              <w:r w:rsidRPr="007271AE">
                <w:rPr>
                  <w:rFonts w:cs="Arial"/>
                  <w:color w:val="000000"/>
                  <w:sz w:val="18"/>
                  <w:szCs w:val="18"/>
                </w:rPr>
                <w:delText>%</w:delText>
              </w:r>
            </w:del>
            <w:ins w:id="1498" w:author="Greg Clendenning" w:date="2024-04-16T16:42:00Z">
              <w:r w:rsidR="003325C9" w:rsidRPr="001570EA">
                <w:rPr>
                  <w:sz w:val="18"/>
                  <w:szCs w:val="18"/>
                </w:rPr>
                <w:t>.7</w:t>
              </w:r>
            </w:ins>
          </w:p>
        </w:tc>
        <w:tc>
          <w:tcPr>
            <w:tcW w:w="1620" w:type="dxa"/>
            <w:cellDel w:id="1499" w:author="Greg Clendenning" w:date="2024-04-16T16:42:00Z"/>
            <w:tcPrChange w:id="1500" w:author="Greg Clendenning" w:date="2024-04-16T16:42:00Z">
              <w:tcPr>
                <w:tcW w:w="1620" w:type="dxa"/>
                <w:gridSpan w:val="2"/>
                <w:noWrap/>
                <w:vAlign w:val="center"/>
                <w:cellDel w:id="1501" w:author="Greg Clendenning" w:date="2024-04-16T16:42:00Z"/>
              </w:tcPr>
            </w:tcPrChange>
          </w:tcPr>
          <w:p w14:paraId="299B08ED" w14:textId="77777777" w:rsidR="00FA5174" w:rsidRPr="007271AE" w:rsidRDefault="00FA5174" w:rsidP="00BD2C4C">
            <w:pPr>
              <w:keepNext/>
              <w:jc w:val="center"/>
              <w:rPr>
                <w:rFonts w:cs="Arial"/>
                <w:color w:val="000000"/>
                <w:sz w:val="18"/>
                <w:szCs w:val="18"/>
              </w:rPr>
            </w:pPr>
            <w:del w:id="1502" w:author="Greg Clendenning" w:date="2024-04-16T16:42:00Z">
              <w:r w:rsidRPr="007271AE">
                <w:rPr>
                  <w:rFonts w:cs="Arial"/>
                  <w:color w:val="000000"/>
                  <w:sz w:val="18"/>
                  <w:szCs w:val="18"/>
                </w:rPr>
                <w:delText>30%</w:delText>
              </w:r>
            </w:del>
          </w:p>
        </w:tc>
      </w:tr>
      <w:tr w:rsidR="003325C9" w:rsidRPr="001570EA" w14:paraId="79317E68" w14:textId="10BF6BC4" w:rsidTr="008A6654">
        <w:trPr>
          <w:trHeight w:val="320"/>
          <w:trPrChange w:id="1503" w:author="Greg Clendenning" w:date="2024-04-16T16:42:00Z">
            <w:trPr>
              <w:trHeight w:val="300"/>
            </w:trPr>
          </w:trPrChange>
        </w:trPr>
        <w:tc>
          <w:tcPr>
            <w:tcW w:w="3307" w:type="dxa"/>
            <w:noWrap/>
            <w:vAlign w:val="center"/>
            <w:hideMark/>
            <w:tcPrChange w:id="1504" w:author="Greg Clendenning" w:date="2024-04-16T16:42:00Z">
              <w:tcPr>
                <w:tcW w:w="1777" w:type="dxa"/>
                <w:noWrap/>
                <w:vAlign w:val="center"/>
                <w:hideMark/>
              </w:tcPr>
            </w:tcPrChange>
          </w:tcPr>
          <w:p w14:paraId="241E41C6" w14:textId="3BB23D78" w:rsidR="003325C9" w:rsidRPr="001570EA" w:rsidRDefault="003325C9" w:rsidP="00BD2C4C">
            <w:pPr>
              <w:keepNext/>
              <w:rPr>
                <w:rFonts w:cs="Arial"/>
                <w:color w:val="000000"/>
                <w:sz w:val="18"/>
                <w:szCs w:val="18"/>
              </w:rPr>
            </w:pPr>
            <w:moveToRangeStart w:id="1505" w:author="Greg Clendenning" w:date="2024-04-16T16:42:00Z" w:name="move164178182"/>
            <w:moveTo w:id="1506" w:author="Greg Clendenning" w:date="2024-04-16T16:42:00Z">
              <w:r w:rsidRPr="001570EA">
                <w:rPr>
                  <w:color w:val="000000"/>
                  <w:sz w:val="18"/>
                  <w:rPrChange w:id="1507" w:author="Greg Clendenning" w:date="2024-04-16T16:42:00Z">
                    <w:rPr/>
                  </w:rPrChange>
                </w:rPr>
                <w:t>Exterior</w:t>
              </w:r>
            </w:moveTo>
            <w:moveToRangeEnd w:id="1505"/>
            <w:del w:id="1508" w:author="Greg Clendenning" w:date="2024-04-16T16:42:00Z">
              <w:r w:rsidR="00FA5174" w:rsidRPr="009D67E8">
                <w:rPr>
                  <w:rFonts w:cs="Arial"/>
                  <w:color w:val="000000"/>
                  <w:sz w:val="18"/>
                  <w:szCs w:val="18"/>
                </w:rPr>
                <w:delText>PPL</w:delText>
              </w:r>
            </w:del>
          </w:p>
        </w:tc>
        <w:tc>
          <w:tcPr>
            <w:tcW w:w="1440" w:type="dxa"/>
            <w:vAlign w:val="center"/>
            <w:tcPrChange w:id="1509" w:author="Greg Clendenning" w:date="2024-04-16T16:42:00Z">
              <w:tcPr>
                <w:tcW w:w="1890" w:type="dxa"/>
                <w:gridSpan w:val="2"/>
                <w:noWrap/>
                <w:vAlign w:val="center"/>
              </w:tcPr>
            </w:tcPrChange>
          </w:tcPr>
          <w:p w14:paraId="421ECCEB" w14:textId="3FED0879" w:rsidR="003325C9" w:rsidRPr="001570EA" w:rsidRDefault="00FA5174" w:rsidP="00BD2C4C">
            <w:pPr>
              <w:keepNext/>
              <w:jc w:val="center"/>
              <w:rPr>
                <w:sz w:val="18"/>
                <w:rPrChange w:id="1510" w:author="Greg Clendenning" w:date="2024-04-16T16:42:00Z">
                  <w:rPr>
                    <w:color w:val="000000"/>
                    <w:sz w:val="18"/>
                  </w:rPr>
                </w:rPrChange>
              </w:rPr>
            </w:pPr>
            <w:del w:id="1511" w:author="Greg Clendenning" w:date="2024-04-16T16:42:00Z">
              <w:r w:rsidRPr="007271AE">
                <w:rPr>
                  <w:rFonts w:cs="Arial"/>
                  <w:color w:val="000000"/>
                  <w:sz w:val="18"/>
                  <w:szCs w:val="18"/>
                </w:rPr>
                <w:delText>-6%</w:delText>
              </w:r>
            </w:del>
            <w:ins w:id="1512" w:author="Greg Clendenning" w:date="2024-04-16T16:42:00Z">
              <w:r w:rsidR="003325C9" w:rsidRPr="001570EA">
                <w:rPr>
                  <w:sz w:val="18"/>
                  <w:szCs w:val="18"/>
                </w:rPr>
                <w:t>3.9</w:t>
              </w:r>
            </w:ins>
          </w:p>
        </w:tc>
        <w:tc>
          <w:tcPr>
            <w:tcW w:w="1620" w:type="dxa"/>
            <w:cellDel w:id="1513" w:author="Greg Clendenning" w:date="2024-04-16T16:42:00Z"/>
            <w:tcPrChange w:id="1514" w:author="Greg Clendenning" w:date="2024-04-16T16:42:00Z">
              <w:tcPr>
                <w:tcW w:w="1620" w:type="dxa"/>
                <w:gridSpan w:val="2"/>
                <w:noWrap/>
                <w:vAlign w:val="center"/>
                <w:cellDel w:id="1515" w:author="Greg Clendenning" w:date="2024-04-16T16:42:00Z"/>
              </w:tcPr>
            </w:tcPrChange>
          </w:tcPr>
          <w:p w14:paraId="0D71B971" w14:textId="77777777" w:rsidR="00FA5174" w:rsidRPr="007271AE" w:rsidRDefault="00FA5174" w:rsidP="00BD2C4C">
            <w:pPr>
              <w:keepNext/>
              <w:jc w:val="center"/>
              <w:rPr>
                <w:rFonts w:cs="Arial"/>
                <w:color w:val="000000"/>
                <w:sz w:val="18"/>
                <w:szCs w:val="18"/>
              </w:rPr>
            </w:pPr>
            <w:del w:id="1516" w:author="Greg Clendenning" w:date="2024-04-16T16:42:00Z">
              <w:r w:rsidRPr="007271AE">
                <w:rPr>
                  <w:rFonts w:cs="Arial"/>
                  <w:color w:val="000000"/>
                  <w:sz w:val="18"/>
                  <w:szCs w:val="18"/>
                </w:rPr>
                <w:delText>12%</w:delText>
              </w:r>
            </w:del>
          </w:p>
        </w:tc>
      </w:tr>
      <w:tr w:rsidR="003325C9" w:rsidRPr="001570EA" w14:paraId="7E72F819" w14:textId="42DEF6E8" w:rsidTr="008A6654">
        <w:trPr>
          <w:trHeight w:val="320"/>
          <w:trPrChange w:id="1517" w:author="Greg Clendenning" w:date="2024-04-16T16:42:00Z">
            <w:trPr>
              <w:trHeight w:val="300"/>
            </w:trPr>
          </w:trPrChange>
        </w:trPr>
        <w:tc>
          <w:tcPr>
            <w:tcW w:w="3307" w:type="dxa"/>
            <w:noWrap/>
            <w:vAlign w:val="center"/>
            <w:hideMark/>
            <w:tcPrChange w:id="1518" w:author="Greg Clendenning" w:date="2024-04-16T16:42:00Z">
              <w:tcPr>
                <w:tcW w:w="1777" w:type="dxa"/>
                <w:noWrap/>
                <w:vAlign w:val="center"/>
                <w:hideMark/>
              </w:tcPr>
            </w:tcPrChange>
          </w:tcPr>
          <w:p w14:paraId="7ACB52FD" w14:textId="0939A5C9" w:rsidR="003325C9" w:rsidRPr="001570EA" w:rsidRDefault="00FA5174" w:rsidP="00BD2C4C">
            <w:pPr>
              <w:rPr>
                <w:rFonts w:cs="Arial"/>
                <w:color w:val="000000"/>
                <w:sz w:val="18"/>
                <w:szCs w:val="18"/>
              </w:rPr>
            </w:pPr>
            <w:del w:id="1519" w:author="Greg Clendenning" w:date="2024-04-16T16:42:00Z">
              <w:r w:rsidRPr="009D67E8">
                <w:rPr>
                  <w:rFonts w:cs="Arial"/>
                  <w:color w:val="000000"/>
                  <w:sz w:val="18"/>
                  <w:szCs w:val="18"/>
                </w:rPr>
                <w:delText>PECO</w:delText>
              </w:r>
            </w:del>
            <w:ins w:id="1520" w:author="Greg Clendenning" w:date="2024-04-16T16:42:00Z">
              <w:r w:rsidR="003325C9" w:rsidRPr="001570EA">
                <w:rPr>
                  <w:rFonts w:cs="Arial"/>
                  <w:color w:val="000000"/>
                  <w:sz w:val="18"/>
                  <w:szCs w:val="18"/>
                </w:rPr>
                <w:t>Hallway</w:t>
              </w:r>
            </w:ins>
          </w:p>
        </w:tc>
        <w:tc>
          <w:tcPr>
            <w:tcW w:w="1440" w:type="dxa"/>
            <w:vAlign w:val="center"/>
            <w:tcPrChange w:id="1521" w:author="Greg Clendenning" w:date="2024-04-16T16:42:00Z">
              <w:tcPr>
                <w:tcW w:w="1890" w:type="dxa"/>
                <w:gridSpan w:val="2"/>
                <w:noWrap/>
                <w:vAlign w:val="center"/>
              </w:tcPr>
            </w:tcPrChange>
          </w:tcPr>
          <w:p w14:paraId="1F3A98F4" w14:textId="0399D136" w:rsidR="003325C9" w:rsidRPr="001570EA" w:rsidRDefault="003325C9">
            <w:pPr>
              <w:keepNext/>
              <w:jc w:val="center"/>
              <w:rPr>
                <w:sz w:val="18"/>
                <w:rPrChange w:id="1522" w:author="Greg Clendenning" w:date="2024-04-16T16:42:00Z">
                  <w:rPr>
                    <w:color w:val="000000"/>
                    <w:sz w:val="18"/>
                  </w:rPr>
                </w:rPrChange>
              </w:rPr>
              <w:pPrChange w:id="1523" w:author="Greg Clendenning" w:date="2024-04-16T16:42:00Z">
                <w:pPr>
                  <w:jc w:val="center"/>
                </w:pPr>
              </w:pPrChange>
            </w:pPr>
            <w:r w:rsidRPr="001570EA">
              <w:rPr>
                <w:sz w:val="18"/>
                <w:rPrChange w:id="1524" w:author="Greg Clendenning" w:date="2024-04-16T16:42:00Z">
                  <w:rPr>
                    <w:color w:val="000000"/>
                    <w:sz w:val="18"/>
                  </w:rPr>
                </w:rPrChange>
              </w:rPr>
              <w:t>1</w:t>
            </w:r>
            <w:del w:id="1525" w:author="Greg Clendenning" w:date="2024-04-16T16:42:00Z">
              <w:r w:rsidR="00FA5174" w:rsidRPr="007271AE">
                <w:rPr>
                  <w:rFonts w:cs="Arial"/>
                  <w:color w:val="000000"/>
                  <w:sz w:val="18"/>
                  <w:szCs w:val="18"/>
                </w:rPr>
                <w:delText>%</w:delText>
              </w:r>
            </w:del>
            <w:ins w:id="1526" w:author="Greg Clendenning" w:date="2024-04-16T16:42:00Z">
              <w:r w:rsidRPr="001570EA">
                <w:rPr>
                  <w:sz w:val="18"/>
                  <w:szCs w:val="18"/>
                </w:rPr>
                <w:t>.9</w:t>
              </w:r>
            </w:ins>
          </w:p>
        </w:tc>
        <w:tc>
          <w:tcPr>
            <w:tcW w:w="1620" w:type="dxa"/>
            <w:cellDel w:id="1527" w:author="Greg Clendenning" w:date="2024-04-16T16:42:00Z"/>
            <w:tcPrChange w:id="1528" w:author="Greg Clendenning" w:date="2024-04-16T16:42:00Z">
              <w:tcPr>
                <w:tcW w:w="1620" w:type="dxa"/>
                <w:gridSpan w:val="2"/>
                <w:noWrap/>
                <w:vAlign w:val="center"/>
                <w:cellDel w:id="1529" w:author="Greg Clendenning" w:date="2024-04-16T16:42:00Z"/>
              </w:tcPr>
            </w:tcPrChange>
          </w:tcPr>
          <w:p w14:paraId="4CEE238F" w14:textId="77777777" w:rsidR="00FA5174" w:rsidRDefault="00FA5174" w:rsidP="00BD2C4C">
            <w:pPr>
              <w:jc w:val="center"/>
              <w:rPr>
                <w:rFonts w:cs="Arial"/>
                <w:color w:val="000000"/>
                <w:sz w:val="18"/>
                <w:szCs w:val="18"/>
              </w:rPr>
            </w:pPr>
            <w:del w:id="1530" w:author="Greg Clendenning" w:date="2024-04-16T16:42:00Z">
              <w:r>
                <w:rPr>
                  <w:rFonts w:cs="Arial"/>
                  <w:color w:val="000000"/>
                  <w:sz w:val="18"/>
                  <w:szCs w:val="18"/>
                </w:rPr>
                <w:delText>23</w:delText>
              </w:r>
              <w:r w:rsidRPr="007271AE">
                <w:rPr>
                  <w:rFonts w:cs="Arial"/>
                  <w:color w:val="000000"/>
                  <w:sz w:val="18"/>
                  <w:szCs w:val="18"/>
                </w:rPr>
                <w:delText>%</w:delText>
              </w:r>
            </w:del>
          </w:p>
        </w:tc>
      </w:tr>
      <w:tr w:rsidR="003325C9" w:rsidRPr="001570EA" w14:paraId="47FEF18D" w14:textId="77777777" w:rsidTr="008A6654">
        <w:trPr>
          <w:trHeight w:val="320"/>
          <w:ins w:id="1531" w:author="Greg Clendenning" w:date="2024-04-16T16:42:00Z"/>
        </w:trPr>
        <w:tc>
          <w:tcPr>
            <w:tcW w:w="3307" w:type="dxa"/>
            <w:noWrap/>
            <w:vAlign w:val="center"/>
          </w:tcPr>
          <w:p w14:paraId="1BA4CB99" w14:textId="77777777" w:rsidR="003325C9" w:rsidRPr="001570EA" w:rsidRDefault="003325C9" w:rsidP="00BD2C4C">
            <w:pPr>
              <w:rPr>
                <w:ins w:id="1532" w:author="Greg Clendenning" w:date="2024-04-16T16:42:00Z"/>
                <w:rFonts w:cs="Arial"/>
                <w:color w:val="000000"/>
                <w:sz w:val="18"/>
                <w:szCs w:val="18"/>
              </w:rPr>
            </w:pPr>
            <w:ins w:id="1533" w:author="Greg Clendenning" w:date="2024-04-16T16:42:00Z">
              <w:r w:rsidRPr="001570EA">
                <w:rPr>
                  <w:rFonts w:cs="Arial"/>
                  <w:color w:val="000000"/>
                  <w:sz w:val="18"/>
                  <w:szCs w:val="18"/>
                </w:rPr>
                <w:t>Kitchen</w:t>
              </w:r>
            </w:ins>
          </w:p>
        </w:tc>
        <w:tc>
          <w:tcPr>
            <w:tcW w:w="1440" w:type="dxa"/>
            <w:gridSpan w:val="2"/>
            <w:vAlign w:val="center"/>
          </w:tcPr>
          <w:p w14:paraId="71870248" w14:textId="77777777" w:rsidR="003325C9" w:rsidRPr="001570EA" w:rsidRDefault="003325C9" w:rsidP="00BD2C4C">
            <w:pPr>
              <w:keepNext/>
              <w:jc w:val="center"/>
              <w:rPr>
                <w:ins w:id="1534" w:author="Greg Clendenning" w:date="2024-04-16T16:42:00Z"/>
                <w:sz w:val="18"/>
                <w:szCs w:val="18"/>
              </w:rPr>
            </w:pPr>
            <w:ins w:id="1535" w:author="Greg Clendenning" w:date="2024-04-16T16:42:00Z">
              <w:r w:rsidRPr="001570EA">
                <w:rPr>
                  <w:sz w:val="18"/>
                  <w:szCs w:val="18"/>
                </w:rPr>
                <w:t>3.9</w:t>
              </w:r>
            </w:ins>
          </w:p>
        </w:tc>
      </w:tr>
      <w:tr w:rsidR="003325C9" w:rsidRPr="001570EA" w14:paraId="43C4976A" w14:textId="77777777" w:rsidTr="008A6654">
        <w:trPr>
          <w:trHeight w:val="320"/>
          <w:ins w:id="1536" w:author="Greg Clendenning" w:date="2024-04-16T16:42:00Z"/>
        </w:trPr>
        <w:tc>
          <w:tcPr>
            <w:tcW w:w="3307" w:type="dxa"/>
            <w:noWrap/>
            <w:vAlign w:val="center"/>
          </w:tcPr>
          <w:p w14:paraId="1A858930" w14:textId="77777777" w:rsidR="003325C9" w:rsidRPr="001570EA" w:rsidRDefault="003325C9" w:rsidP="00BD2C4C">
            <w:pPr>
              <w:rPr>
                <w:ins w:id="1537" w:author="Greg Clendenning" w:date="2024-04-16T16:42:00Z"/>
                <w:rFonts w:cs="Arial"/>
                <w:color w:val="000000"/>
                <w:sz w:val="18"/>
                <w:szCs w:val="18"/>
              </w:rPr>
            </w:pPr>
            <w:ins w:id="1538" w:author="Greg Clendenning" w:date="2024-04-16T16:42:00Z">
              <w:r w:rsidRPr="001570EA">
                <w:rPr>
                  <w:rFonts w:cs="Arial"/>
                  <w:color w:val="000000"/>
                  <w:sz w:val="18"/>
                  <w:szCs w:val="18"/>
                </w:rPr>
                <w:t>Living Room</w:t>
              </w:r>
            </w:ins>
          </w:p>
        </w:tc>
        <w:tc>
          <w:tcPr>
            <w:tcW w:w="1440" w:type="dxa"/>
            <w:gridSpan w:val="2"/>
            <w:vAlign w:val="center"/>
          </w:tcPr>
          <w:p w14:paraId="43BE16F4" w14:textId="77777777" w:rsidR="003325C9" w:rsidRPr="001570EA" w:rsidRDefault="003325C9" w:rsidP="00BD2C4C">
            <w:pPr>
              <w:keepNext/>
              <w:jc w:val="center"/>
              <w:rPr>
                <w:ins w:id="1539" w:author="Greg Clendenning" w:date="2024-04-16T16:42:00Z"/>
                <w:sz w:val="18"/>
                <w:szCs w:val="18"/>
              </w:rPr>
            </w:pPr>
            <w:ins w:id="1540" w:author="Greg Clendenning" w:date="2024-04-16T16:42:00Z">
              <w:r w:rsidRPr="001570EA">
                <w:rPr>
                  <w:sz w:val="18"/>
                  <w:szCs w:val="18"/>
                </w:rPr>
                <w:t>3.7</w:t>
              </w:r>
            </w:ins>
          </w:p>
        </w:tc>
      </w:tr>
      <w:tr w:rsidR="003325C9" w:rsidRPr="001570EA" w14:paraId="19E17468" w14:textId="77777777" w:rsidTr="008A6654">
        <w:trPr>
          <w:trHeight w:val="320"/>
          <w:ins w:id="1541" w:author="Greg Clendenning" w:date="2024-04-16T16:42:00Z"/>
        </w:trPr>
        <w:tc>
          <w:tcPr>
            <w:tcW w:w="3307" w:type="dxa"/>
            <w:noWrap/>
            <w:vAlign w:val="center"/>
          </w:tcPr>
          <w:p w14:paraId="67F19433" w14:textId="77777777" w:rsidR="003325C9" w:rsidRPr="001570EA" w:rsidRDefault="003325C9" w:rsidP="00BD2C4C">
            <w:pPr>
              <w:rPr>
                <w:ins w:id="1542" w:author="Greg Clendenning" w:date="2024-04-16T16:42:00Z"/>
                <w:rFonts w:cs="Arial"/>
                <w:color w:val="000000"/>
                <w:sz w:val="18"/>
                <w:szCs w:val="18"/>
              </w:rPr>
            </w:pPr>
            <w:ins w:id="1543" w:author="Greg Clendenning" w:date="2024-04-16T16:42:00Z">
              <w:r w:rsidRPr="001570EA">
                <w:rPr>
                  <w:rFonts w:cs="Arial"/>
                  <w:color w:val="000000"/>
                  <w:sz w:val="18"/>
                  <w:szCs w:val="18"/>
                </w:rPr>
                <w:t>Other</w:t>
              </w:r>
            </w:ins>
          </w:p>
        </w:tc>
        <w:tc>
          <w:tcPr>
            <w:tcW w:w="1440" w:type="dxa"/>
            <w:gridSpan w:val="2"/>
            <w:vAlign w:val="center"/>
          </w:tcPr>
          <w:p w14:paraId="7BF88FD2" w14:textId="77777777" w:rsidR="003325C9" w:rsidRPr="001570EA" w:rsidRDefault="003325C9" w:rsidP="00BD2C4C">
            <w:pPr>
              <w:keepNext/>
              <w:jc w:val="center"/>
              <w:rPr>
                <w:ins w:id="1544" w:author="Greg Clendenning" w:date="2024-04-16T16:42:00Z"/>
                <w:sz w:val="18"/>
                <w:szCs w:val="18"/>
              </w:rPr>
            </w:pPr>
            <w:ins w:id="1545" w:author="Greg Clendenning" w:date="2024-04-16T16:42:00Z">
              <w:r w:rsidRPr="001570EA">
                <w:rPr>
                  <w:sz w:val="18"/>
                  <w:szCs w:val="18"/>
                </w:rPr>
                <w:t>1.7</w:t>
              </w:r>
            </w:ins>
          </w:p>
        </w:tc>
      </w:tr>
      <w:tr w:rsidR="003325C9" w:rsidRPr="001570EA" w14:paraId="3C5B6123" w14:textId="77777777" w:rsidTr="008A6654">
        <w:trPr>
          <w:trHeight w:val="320"/>
          <w:ins w:id="1546" w:author="Greg Clendenning" w:date="2024-04-16T16:42:00Z"/>
        </w:trPr>
        <w:tc>
          <w:tcPr>
            <w:tcW w:w="3307" w:type="dxa"/>
            <w:noWrap/>
            <w:vAlign w:val="center"/>
          </w:tcPr>
          <w:p w14:paraId="793B7951" w14:textId="218DBB02" w:rsidR="003325C9" w:rsidRPr="001570EA" w:rsidRDefault="003325C9" w:rsidP="00BD2C4C">
            <w:pPr>
              <w:rPr>
                <w:ins w:id="1547" w:author="Greg Clendenning" w:date="2024-04-16T16:42:00Z"/>
                <w:rFonts w:cs="Arial"/>
                <w:color w:val="000000"/>
                <w:sz w:val="18"/>
                <w:szCs w:val="18"/>
              </w:rPr>
            </w:pPr>
            <w:ins w:id="1548" w:author="Greg Clendenning" w:date="2024-04-16T16:42:00Z">
              <w:r w:rsidRPr="001570EA">
                <w:rPr>
                  <w:rFonts w:cs="Arial"/>
                  <w:color w:val="000000"/>
                  <w:sz w:val="18"/>
                  <w:szCs w:val="18"/>
                </w:rPr>
                <w:t xml:space="preserve">Overall Household or </w:t>
              </w:r>
              <w:r w:rsidR="002A753E" w:rsidRPr="001570EA">
                <w:rPr>
                  <w:rFonts w:cs="Arial"/>
                  <w:color w:val="000000"/>
                  <w:sz w:val="18"/>
                  <w:szCs w:val="18"/>
                </w:rPr>
                <w:t>Unknown Room</w:t>
              </w:r>
            </w:ins>
          </w:p>
        </w:tc>
        <w:tc>
          <w:tcPr>
            <w:tcW w:w="1440" w:type="dxa"/>
            <w:gridSpan w:val="2"/>
            <w:vAlign w:val="center"/>
          </w:tcPr>
          <w:p w14:paraId="5A193E7B" w14:textId="77777777" w:rsidR="003325C9" w:rsidRPr="001570EA" w:rsidRDefault="003325C9" w:rsidP="00BD2C4C">
            <w:pPr>
              <w:keepNext/>
              <w:jc w:val="center"/>
              <w:rPr>
                <w:ins w:id="1549" w:author="Greg Clendenning" w:date="2024-04-16T16:42:00Z"/>
                <w:sz w:val="18"/>
                <w:szCs w:val="18"/>
              </w:rPr>
            </w:pPr>
            <w:ins w:id="1550" w:author="Greg Clendenning" w:date="2024-04-16T16:42:00Z">
              <w:r w:rsidRPr="001570EA">
                <w:rPr>
                  <w:sz w:val="18"/>
                  <w:szCs w:val="18"/>
                </w:rPr>
                <w:t>2.5</w:t>
              </w:r>
            </w:ins>
          </w:p>
        </w:tc>
      </w:tr>
    </w:tbl>
    <w:p w14:paraId="18AA5422" w14:textId="77777777" w:rsidR="00FA5174" w:rsidRPr="001570EA" w:rsidRDefault="00FA5174" w:rsidP="00FA5174">
      <w:pPr>
        <w:rPr>
          <w:ins w:id="1551" w:author="Greg Clendenning" w:date="2024-04-16T16:42:00Z"/>
        </w:rPr>
      </w:pPr>
    </w:p>
    <w:p w14:paraId="596A5CB7" w14:textId="77777777" w:rsidR="00FA5174" w:rsidRPr="001570EA" w:rsidRDefault="00FA5174" w:rsidP="00FA5174">
      <w:pPr>
        <w:rPr>
          <w:ins w:id="1552" w:author="Greg Clendenning" w:date="2024-04-16T16:42:00Z"/>
          <w:rFonts w:eastAsiaTheme="minorHAnsi"/>
          <w:b/>
        </w:rPr>
      </w:pPr>
      <w:ins w:id="1553" w:author="Greg Clendenning" w:date="2024-04-16T16:42:00Z">
        <w:r w:rsidRPr="001570EA">
          <w:rPr>
            <w:rFonts w:eastAsiaTheme="minorHAnsi"/>
            <w:b/>
          </w:rPr>
          <w:t>Interactive Effects Values</w:t>
        </w:r>
      </w:ins>
    </w:p>
    <w:p w14:paraId="6073B371" w14:textId="7BCE24D0" w:rsidR="00FA5174" w:rsidRPr="001570EA" w:rsidRDefault="00B11415" w:rsidP="00FA5174">
      <w:pPr>
        <w:rPr>
          <w:ins w:id="1554" w:author="Greg Clendenning" w:date="2024-04-16T16:42:00Z"/>
          <w:rFonts w:eastAsiaTheme="minorHAnsi"/>
          <w:b/>
          <w:bCs/>
        </w:rPr>
      </w:pPr>
      <w:ins w:id="1555" w:author="Greg Clendenning" w:date="2024-04-16T16:42:00Z">
        <w:r w:rsidRPr="001570EA">
          <w:rPr>
            <w:rFonts w:eastAsiaTheme="minorHAnsi"/>
          </w:rPr>
          <w:t>Default</w:t>
        </w:r>
        <w:r w:rsidR="00FA5174" w:rsidRPr="001570EA">
          <w:rPr>
            <w:rFonts w:eastAsiaTheme="minorHAnsi"/>
          </w:rPr>
          <w:t xml:space="preserve"> Energy and Demand HVAC Interactive Effects are </w:t>
        </w:r>
        <w:r w:rsidRPr="001570EA">
          <w:rPr>
            <w:rFonts w:eastAsiaTheme="minorHAnsi"/>
          </w:rPr>
          <w:t xml:space="preserve">provided in </w:t>
        </w:r>
        <w:r w:rsidRPr="001570EA">
          <w:rPr>
            <w:rFonts w:eastAsiaTheme="minorHAnsi"/>
          </w:rPr>
          <w:fldChar w:fldCharType="begin"/>
        </w:r>
        <w:r w:rsidRPr="001570EA">
          <w:rPr>
            <w:rFonts w:eastAsiaTheme="minorHAnsi"/>
          </w:rPr>
          <w:instrText xml:space="preserve"> REF _Ref395116944 \h </w:instrText>
        </w:r>
        <w:r w:rsidR="001570EA">
          <w:rPr>
            <w:rFonts w:eastAsiaTheme="minorHAnsi"/>
          </w:rPr>
          <w:instrText xml:space="preserve"> \* MERGEFORMAT </w:instrText>
        </w:r>
      </w:ins>
      <w:r w:rsidRPr="001570EA">
        <w:rPr>
          <w:rFonts w:eastAsiaTheme="minorHAnsi"/>
        </w:rPr>
      </w:r>
      <w:ins w:id="1556" w:author="Greg Clendenning" w:date="2024-04-16T16:42:00Z">
        <w:r w:rsidRPr="001570EA">
          <w:rPr>
            <w:rFonts w:eastAsiaTheme="minorHAnsi"/>
          </w:rPr>
          <w:fldChar w:fldCharType="separate"/>
        </w:r>
        <w:r w:rsidR="00384D95" w:rsidRPr="001570EA">
          <w:t xml:space="preserve">Table </w:t>
        </w:r>
        <w:r w:rsidR="00384D95" w:rsidRPr="001570EA">
          <w:rPr>
            <w:noProof/>
          </w:rPr>
          <w:t>2</w:t>
        </w:r>
        <w:r w:rsidR="00384D95" w:rsidRPr="001570EA">
          <w:noBreakHyphen/>
        </w:r>
        <w:r w:rsidR="00384D95" w:rsidRPr="001570EA">
          <w:rPr>
            <w:noProof/>
          </w:rPr>
          <w:t>5</w:t>
        </w:r>
        <w:r w:rsidRPr="001570EA">
          <w:rPr>
            <w:rFonts w:eastAsiaTheme="minorHAnsi"/>
          </w:rPr>
          <w:fldChar w:fldCharType="end"/>
        </w:r>
        <w:r w:rsidR="00FA5174" w:rsidRPr="001570EA">
          <w:rPr>
            <w:rFonts w:eastAsiaTheme="minorHAnsi"/>
          </w:rPr>
          <w:t xml:space="preserve">. </w:t>
        </w:r>
      </w:ins>
    </w:p>
    <w:p w14:paraId="51B7E385" w14:textId="77777777" w:rsidR="00FA5174" w:rsidRPr="001570EA" w:rsidRDefault="00FA5174" w:rsidP="00FA5174">
      <w:pPr>
        <w:rPr>
          <w:ins w:id="1557" w:author="Greg Clendenning" w:date="2024-04-16T16:42:00Z"/>
        </w:rPr>
      </w:pPr>
      <w:bookmarkStart w:id="1558" w:name="_Ref376519636"/>
      <w:bookmarkStart w:id="1559" w:name="_Toc377465530"/>
    </w:p>
    <w:p w14:paraId="16A04D9F" w14:textId="6A2EB91F" w:rsidR="00FA5174" w:rsidRPr="001570EA" w:rsidRDefault="00FA5174" w:rsidP="00FA5174">
      <w:pPr>
        <w:pStyle w:val="Caption"/>
        <w:rPr>
          <w:ins w:id="1560" w:author="Greg Clendenning" w:date="2024-04-16T16:42:00Z"/>
        </w:rPr>
      </w:pPr>
      <w:bookmarkStart w:id="1561" w:name="_Ref395116944"/>
      <w:bookmarkStart w:id="1562" w:name="_Toc473645785"/>
      <w:bookmarkStart w:id="1563" w:name="_Toc47598248"/>
      <w:ins w:id="156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w:t>
        </w:r>
        <w:r w:rsidR="002E093A" w:rsidRPr="001570EA">
          <w:fldChar w:fldCharType="end"/>
        </w:r>
        <w:bookmarkEnd w:id="1558"/>
        <w:bookmarkEnd w:id="1561"/>
        <w:r w:rsidRPr="001570EA">
          <w:t>: Energy and Demand HVAC Interactive Effects by EDC</w:t>
        </w:r>
        <w:bookmarkEnd w:id="1559"/>
        <w:bookmarkEnd w:id="1562"/>
        <w:bookmarkEnd w:id="1563"/>
      </w:ins>
    </w:p>
    <w:tbl>
      <w:tblPr>
        <w:tblW w:w="69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gridCol w:w="1620"/>
      </w:tblGrid>
      <w:tr w:rsidR="00F87052" w:rsidRPr="001570EA" w14:paraId="4AD354A5" w14:textId="0E56860F" w:rsidTr="008A6654">
        <w:trPr>
          <w:trHeight w:val="315"/>
          <w:ins w:id="1565" w:author="Greg Clendenning" w:date="2024-04-16T16:42:00Z"/>
        </w:trPr>
        <w:tc>
          <w:tcPr>
            <w:tcW w:w="1777" w:type="dxa"/>
            <w:shd w:val="clear" w:color="auto" w:fill="BFBFBF"/>
            <w:vAlign w:val="center"/>
            <w:hideMark/>
          </w:tcPr>
          <w:p w14:paraId="1ECE7A3F" w14:textId="77777777" w:rsidR="00F87052" w:rsidRPr="001570EA" w:rsidRDefault="00F87052" w:rsidP="00F87052">
            <w:pPr>
              <w:keepNext/>
              <w:rPr>
                <w:ins w:id="1566" w:author="Greg Clendenning" w:date="2024-04-16T16:42:00Z"/>
                <w:rFonts w:cs="Arial"/>
                <w:b/>
                <w:bCs/>
                <w:color w:val="000000"/>
                <w:sz w:val="18"/>
                <w:szCs w:val="18"/>
              </w:rPr>
            </w:pPr>
            <w:ins w:id="1567" w:author="Greg Clendenning" w:date="2024-04-16T16:42:00Z">
              <w:r w:rsidRPr="001570EA">
                <w:rPr>
                  <w:rFonts w:cs="Arial"/>
                  <w:b/>
                  <w:bCs/>
                  <w:color w:val="000000"/>
                  <w:sz w:val="18"/>
                  <w:szCs w:val="18"/>
                </w:rPr>
                <w:t>EDC</w:t>
              </w:r>
            </w:ins>
          </w:p>
        </w:tc>
        <w:tc>
          <w:tcPr>
            <w:tcW w:w="1890" w:type="dxa"/>
            <w:shd w:val="clear" w:color="auto" w:fill="BFBFBF"/>
            <w:vAlign w:val="center"/>
            <w:hideMark/>
          </w:tcPr>
          <w:p w14:paraId="7234802D" w14:textId="7D317CE3" w:rsidR="00F87052" w:rsidRPr="001570EA" w:rsidRDefault="00F87052" w:rsidP="00F87052">
            <w:pPr>
              <w:keepNext/>
              <w:jc w:val="center"/>
              <w:rPr>
                <w:ins w:id="1568" w:author="Greg Clendenning" w:date="2024-04-16T16:42:00Z"/>
                <w:rFonts w:cs="Arial"/>
                <w:b/>
                <w:bCs/>
                <w:color w:val="000000"/>
                <w:sz w:val="18"/>
                <w:szCs w:val="18"/>
              </w:rPr>
            </w:pPr>
            <w:ins w:id="1569" w:author="Greg Clendenning" w:date="2024-04-16T16:42:00Z">
              <w:r w:rsidRPr="001570EA">
                <w:rPr>
                  <w:rFonts w:cs="Arial"/>
                  <w:b/>
                  <w:bCs/>
                  <w:color w:val="000000"/>
                  <w:sz w:val="18"/>
                  <w:szCs w:val="18"/>
                </w:rPr>
                <w:t>IE</w:t>
              </w:r>
              <w:r w:rsidRPr="001570EA">
                <w:rPr>
                  <w:rFonts w:cs="Arial"/>
                  <w:color w:val="000000"/>
                  <w:vertAlign w:val="subscript"/>
                </w:rPr>
                <w:t>kWh</w:t>
              </w:r>
            </w:ins>
          </w:p>
        </w:tc>
        <w:tc>
          <w:tcPr>
            <w:tcW w:w="1620" w:type="dxa"/>
            <w:shd w:val="clear" w:color="auto" w:fill="BFBFBF"/>
            <w:vAlign w:val="center"/>
            <w:hideMark/>
          </w:tcPr>
          <w:p w14:paraId="63262E83" w14:textId="4BDD9D07" w:rsidR="00F87052" w:rsidRPr="001570EA" w:rsidRDefault="00F87052" w:rsidP="00F87052">
            <w:pPr>
              <w:keepNext/>
              <w:jc w:val="center"/>
              <w:rPr>
                <w:ins w:id="1570" w:author="Greg Clendenning" w:date="2024-04-16T16:42:00Z"/>
                <w:rFonts w:cs="Arial"/>
                <w:b/>
                <w:bCs/>
                <w:color w:val="000000"/>
                <w:sz w:val="18"/>
                <w:szCs w:val="18"/>
              </w:rPr>
            </w:pPr>
            <w:ins w:id="1571" w:author="Greg Clendenning" w:date="2024-04-16T16:42:00Z">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s</w:t>
              </w:r>
            </w:ins>
          </w:p>
        </w:tc>
        <w:tc>
          <w:tcPr>
            <w:tcW w:w="1620" w:type="dxa"/>
            <w:shd w:val="clear" w:color="auto" w:fill="BFBFBF"/>
            <w:vAlign w:val="center"/>
          </w:tcPr>
          <w:p w14:paraId="28619829" w14:textId="62D4C5A9" w:rsidR="00F87052" w:rsidRPr="001570EA" w:rsidRDefault="00F87052" w:rsidP="00F87052">
            <w:pPr>
              <w:keepNext/>
              <w:jc w:val="center"/>
              <w:rPr>
                <w:ins w:id="1572" w:author="Greg Clendenning" w:date="2024-04-16T16:42:00Z"/>
                <w:rFonts w:cs="Arial"/>
                <w:b/>
                <w:bCs/>
                <w:color w:val="000000"/>
                <w:sz w:val="18"/>
                <w:szCs w:val="18"/>
              </w:rPr>
            </w:pPr>
            <w:ins w:id="1573" w:author="Greg Clendenning" w:date="2024-04-16T16:42:00Z">
              <w:r w:rsidRPr="001570EA">
                <w:rPr>
                  <w:rFonts w:cs="Arial"/>
                  <w:b/>
                  <w:bCs/>
                  <w:color w:val="000000"/>
                  <w:sz w:val="18"/>
                  <w:szCs w:val="18"/>
                </w:rPr>
                <w:t>IE</w:t>
              </w:r>
              <w:r w:rsidRPr="001570EA">
                <w:rPr>
                  <w:rFonts w:cs="Arial"/>
                  <w:color w:val="000000"/>
                  <w:vertAlign w:val="subscript"/>
                </w:rPr>
                <w:t>kW</w:t>
              </w:r>
              <w:r w:rsidR="003C1DE1" w:rsidRPr="001570EA">
                <w:rPr>
                  <w:rFonts w:cs="Arial"/>
                  <w:color w:val="000000"/>
                  <w:vertAlign w:val="subscript"/>
                </w:rPr>
                <w:t>_</w:t>
              </w:r>
              <w:r w:rsidRPr="001570EA">
                <w:rPr>
                  <w:rFonts w:cs="Arial"/>
                  <w:color w:val="000000"/>
                  <w:vertAlign w:val="subscript"/>
                </w:rPr>
                <w:t>w</w:t>
              </w:r>
            </w:ins>
          </w:p>
        </w:tc>
      </w:tr>
      <w:tr w:rsidR="006B3714" w:rsidRPr="001570EA" w14:paraId="0FAE5315" w14:textId="2344E082" w:rsidTr="008A6654">
        <w:trPr>
          <w:trHeight w:val="300"/>
          <w:ins w:id="1574" w:author="Greg Clendenning" w:date="2024-04-16T16:42:00Z"/>
        </w:trPr>
        <w:tc>
          <w:tcPr>
            <w:tcW w:w="1777" w:type="dxa"/>
            <w:noWrap/>
            <w:vAlign w:val="center"/>
            <w:hideMark/>
          </w:tcPr>
          <w:p w14:paraId="28631DDA" w14:textId="0FDDE50C" w:rsidR="006B3714" w:rsidRPr="001570EA" w:rsidRDefault="006B3714" w:rsidP="008A6654">
            <w:pPr>
              <w:keepNext/>
              <w:jc w:val="left"/>
              <w:rPr>
                <w:ins w:id="1575" w:author="Greg Clendenning" w:date="2024-04-16T16:42:00Z"/>
                <w:rFonts w:cs="Arial"/>
                <w:color w:val="000000"/>
                <w:sz w:val="18"/>
                <w:szCs w:val="18"/>
              </w:rPr>
            </w:pPr>
            <w:ins w:id="1576" w:author="Greg Clendenning" w:date="2024-04-16T16:42:00Z">
              <w:r w:rsidRPr="001570EA">
                <w:t>PECO</w:t>
              </w:r>
            </w:ins>
          </w:p>
        </w:tc>
        <w:tc>
          <w:tcPr>
            <w:tcW w:w="1890" w:type="dxa"/>
            <w:noWrap/>
            <w:vAlign w:val="center"/>
            <w:hideMark/>
          </w:tcPr>
          <w:p w14:paraId="7D7CFAD9" w14:textId="36F9C5E9" w:rsidR="006B3714" w:rsidRPr="001570EA" w:rsidRDefault="006B3714" w:rsidP="006B3714">
            <w:pPr>
              <w:keepNext/>
              <w:jc w:val="center"/>
              <w:rPr>
                <w:ins w:id="1577" w:author="Greg Clendenning" w:date="2024-04-16T16:42:00Z"/>
                <w:rFonts w:cs="Arial"/>
                <w:color w:val="000000"/>
                <w:sz w:val="18"/>
                <w:szCs w:val="18"/>
              </w:rPr>
            </w:pPr>
            <w:ins w:id="1578" w:author="Greg Clendenning" w:date="2024-04-16T16:42:00Z">
              <w:r w:rsidRPr="001570EA">
                <w:t>-0.0007</w:t>
              </w:r>
            </w:ins>
          </w:p>
        </w:tc>
        <w:tc>
          <w:tcPr>
            <w:tcW w:w="1620" w:type="dxa"/>
            <w:noWrap/>
            <w:vAlign w:val="center"/>
            <w:hideMark/>
          </w:tcPr>
          <w:p w14:paraId="3EB0620D" w14:textId="1A6112C9" w:rsidR="006B3714" w:rsidRPr="001570EA" w:rsidRDefault="006B3714" w:rsidP="006B3714">
            <w:pPr>
              <w:keepNext/>
              <w:jc w:val="center"/>
              <w:rPr>
                <w:ins w:id="1579" w:author="Greg Clendenning" w:date="2024-04-16T16:42:00Z"/>
                <w:rFonts w:cs="Arial"/>
                <w:color w:val="000000"/>
                <w:sz w:val="18"/>
                <w:szCs w:val="18"/>
              </w:rPr>
            </w:pPr>
            <w:ins w:id="1580" w:author="Greg Clendenning" w:date="2024-04-16T16:42:00Z">
              <w:r w:rsidRPr="001570EA">
                <w:t>0.1193</w:t>
              </w:r>
            </w:ins>
          </w:p>
        </w:tc>
        <w:tc>
          <w:tcPr>
            <w:tcW w:w="1620" w:type="dxa"/>
            <w:vAlign w:val="center"/>
          </w:tcPr>
          <w:p w14:paraId="24659D04" w14:textId="191A79A5" w:rsidR="006B3714" w:rsidRPr="001570EA" w:rsidRDefault="006B3714" w:rsidP="006B3714">
            <w:pPr>
              <w:keepNext/>
              <w:jc w:val="center"/>
              <w:rPr>
                <w:ins w:id="1581" w:author="Greg Clendenning" w:date="2024-04-16T16:42:00Z"/>
                <w:rFonts w:cs="Arial"/>
                <w:color w:val="000000"/>
                <w:sz w:val="18"/>
                <w:szCs w:val="18"/>
              </w:rPr>
            </w:pPr>
            <w:ins w:id="1582" w:author="Greg Clendenning" w:date="2024-04-16T16:42:00Z">
              <w:r w:rsidRPr="001570EA">
                <w:t>-0.0581</w:t>
              </w:r>
            </w:ins>
          </w:p>
        </w:tc>
      </w:tr>
      <w:tr w:rsidR="006B3714" w:rsidRPr="001570EA" w14:paraId="19005B8D" w14:textId="77777777" w:rsidTr="008A6654">
        <w:trPr>
          <w:trHeight w:val="300"/>
          <w:ins w:id="1583" w:author="Greg Clendenning" w:date="2024-04-16T16:42:00Z"/>
        </w:trPr>
        <w:tc>
          <w:tcPr>
            <w:tcW w:w="1777" w:type="dxa"/>
            <w:noWrap/>
            <w:vAlign w:val="center"/>
          </w:tcPr>
          <w:p w14:paraId="280FF805" w14:textId="35BDCD9D" w:rsidR="006B3714" w:rsidRPr="001570EA" w:rsidRDefault="006B3714" w:rsidP="008A6654">
            <w:pPr>
              <w:keepNext/>
              <w:jc w:val="left"/>
              <w:rPr>
                <w:ins w:id="1584" w:author="Greg Clendenning" w:date="2024-04-16T16:42:00Z"/>
                <w:rFonts w:cs="Arial"/>
                <w:color w:val="000000"/>
                <w:sz w:val="18"/>
                <w:szCs w:val="18"/>
              </w:rPr>
            </w:pPr>
            <w:ins w:id="1585" w:author="Greg Clendenning" w:date="2024-04-16T16:42:00Z">
              <w:r w:rsidRPr="001570EA">
                <w:t>PPL</w:t>
              </w:r>
            </w:ins>
          </w:p>
        </w:tc>
        <w:tc>
          <w:tcPr>
            <w:tcW w:w="1890" w:type="dxa"/>
            <w:noWrap/>
            <w:vAlign w:val="center"/>
          </w:tcPr>
          <w:p w14:paraId="07AAA8AB" w14:textId="27B97381" w:rsidR="006B3714" w:rsidRPr="001570EA" w:rsidRDefault="006B3714" w:rsidP="006B3714">
            <w:pPr>
              <w:keepNext/>
              <w:jc w:val="center"/>
              <w:rPr>
                <w:ins w:id="1586" w:author="Greg Clendenning" w:date="2024-04-16T16:42:00Z"/>
                <w:rFonts w:cs="Arial"/>
                <w:color w:val="000000"/>
                <w:sz w:val="18"/>
                <w:szCs w:val="18"/>
              </w:rPr>
            </w:pPr>
            <w:ins w:id="1587" w:author="Greg Clendenning" w:date="2024-04-16T16:42:00Z">
              <w:r w:rsidRPr="001570EA">
                <w:t>-0.0681</w:t>
              </w:r>
            </w:ins>
          </w:p>
        </w:tc>
        <w:tc>
          <w:tcPr>
            <w:tcW w:w="1620" w:type="dxa"/>
            <w:noWrap/>
            <w:vAlign w:val="center"/>
          </w:tcPr>
          <w:p w14:paraId="39155B39" w14:textId="1090D70F" w:rsidR="006B3714" w:rsidRPr="001570EA" w:rsidDel="002A08C8" w:rsidRDefault="006B3714" w:rsidP="006B3714">
            <w:pPr>
              <w:keepNext/>
              <w:jc w:val="center"/>
              <w:rPr>
                <w:ins w:id="1588" w:author="Greg Clendenning" w:date="2024-04-16T16:42:00Z"/>
                <w:rFonts w:cs="Arial"/>
                <w:color w:val="000000"/>
                <w:sz w:val="18"/>
                <w:szCs w:val="18"/>
              </w:rPr>
            </w:pPr>
            <w:ins w:id="1589" w:author="Greg Clendenning" w:date="2024-04-16T16:42:00Z">
              <w:r w:rsidRPr="001570EA">
                <w:t>0.1046</w:t>
              </w:r>
            </w:ins>
          </w:p>
        </w:tc>
        <w:tc>
          <w:tcPr>
            <w:tcW w:w="1620" w:type="dxa"/>
            <w:vAlign w:val="center"/>
          </w:tcPr>
          <w:p w14:paraId="03596EE8" w14:textId="1F9720F6" w:rsidR="006B3714" w:rsidRPr="001570EA" w:rsidRDefault="006B3714" w:rsidP="006B3714">
            <w:pPr>
              <w:keepNext/>
              <w:jc w:val="center"/>
              <w:rPr>
                <w:ins w:id="1590" w:author="Greg Clendenning" w:date="2024-04-16T16:42:00Z"/>
                <w:rFonts w:cs="Arial"/>
                <w:color w:val="000000"/>
                <w:sz w:val="18"/>
                <w:szCs w:val="18"/>
              </w:rPr>
            </w:pPr>
            <w:ins w:id="1591" w:author="Greg Clendenning" w:date="2024-04-16T16:42:00Z">
              <w:r w:rsidRPr="001570EA">
                <w:t>-0.1480</w:t>
              </w:r>
            </w:ins>
          </w:p>
        </w:tc>
      </w:tr>
      <w:tr w:rsidR="006B3714" w:rsidRPr="001570EA" w14:paraId="57378011" w14:textId="77777777" w:rsidTr="008A6654">
        <w:trPr>
          <w:trHeight w:val="300"/>
          <w:ins w:id="1592" w:author="Greg Clendenning" w:date="2024-04-16T16:42:00Z"/>
        </w:trPr>
        <w:tc>
          <w:tcPr>
            <w:tcW w:w="1777" w:type="dxa"/>
            <w:noWrap/>
            <w:vAlign w:val="center"/>
          </w:tcPr>
          <w:p w14:paraId="598FA727" w14:textId="62E95462" w:rsidR="006B3714" w:rsidRPr="001570EA" w:rsidRDefault="006B3714" w:rsidP="008A6654">
            <w:pPr>
              <w:keepNext/>
              <w:jc w:val="left"/>
              <w:rPr>
                <w:ins w:id="1593" w:author="Greg Clendenning" w:date="2024-04-16T16:42:00Z"/>
                <w:rFonts w:cs="Arial"/>
                <w:color w:val="000000"/>
                <w:sz w:val="18"/>
                <w:szCs w:val="18"/>
              </w:rPr>
            </w:pPr>
            <w:ins w:id="1594" w:author="Greg Clendenning" w:date="2024-04-16T16:42:00Z">
              <w:r w:rsidRPr="001570EA">
                <w:t>Duquesne Light</w:t>
              </w:r>
            </w:ins>
          </w:p>
        </w:tc>
        <w:tc>
          <w:tcPr>
            <w:tcW w:w="1890" w:type="dxa"/>
            <w:noWrap/>
            <w:vAlign w:val="center"/>
          </w:tcPr>
          <w:p w14:paraId="770C6A31" w14:textId="03D82DED" w:rsidR="006B3714" w:rsidRPr="001570EA" w:rsidRDefault="006B3714" w:rsidP="006B3714">
            <w:pPr>
              <w:keepNext/>
              <w:jc w:val="center"/>
              <w:rPr>
                <w:ins w:id="1595" w:author="Greg Clendenning" w:date="2024-04-16T16:42:00Z"/>
                <w:rFonts w:cs="Arial"/>
                <w:color w:val="000000"/>
                <w:sz w:val="18"/>
                <w:szCs w:val="18"/>
              </w:rPr>
            </w:pPr>
            <w:ins w:id="1596" w:author="Greg Clendenning" w:date="2024-04-16T16:42:00Z">
              <w:r w:rsidRPr="001570EA">
                <w:t>0.0005</w:t>
              </w:r>
            </w:ins>
          </w:p>
        </w:tc>
        <w:tc>
          <w:tcPr>
            <w:tcW w:w="1620" w:type="dxa"/>
            <w:noWrap/>
            <w:vAlign w:val="center"/>
          </w:tcPr>
          <w:p w14:paraId="3252D0A3" w14:textId="17668530" w:rsidR="006B3714" w:rsidRPr="001570EA" w:rsidDel="002A08C8" w:rsidRDefault="006B3714" w:rsidP="006B3714">
            <w:pPr>
              <w:keepNext/>
              <w:jc w:val="center"/>
              <w:rPr>
                <w:ins w:id="1597" w:author="Greg Clendenning" w:date="2024-04-16T16:42:00Z"/>
                <w:rFonts w:cs="Arial"/>
                <w:color w:val="000000"/>
                <w:sz w:val="18"/>
                <w:szCs w:val="18"/>
              </w:rPr>
            </w:pPr>
            <w:ins w:id="1598" w:author="Greg Clendenning" w:date="2024-04-16T16:42:00Z">
              <w:r w:rsidRPr="001570EA">
                <w:t>0.0957</w:t>
              </w:r>
            </w:ins>
          </w:p>
        </w:tc>
        <w:tc>
          <w:tcPr>
            <w:tcW w:w="1620" w:type="dxa"/>
            <w:vAlign w:val="center"/>
          </w:tcPr>
          <w:p w14:paraId="2E1ADA5A" w14:textId="53103CBB" w:rsidR="006B3714" w:rsidRPr="001570EA" w:rsidRDefault="006B3714" w:rsidP="006B3714">
            <w:pPr>
              <w:keepNext/>
              <w:jc w:val="center"/>
              <w:rPr>
                <w:ins w:id="1599" w:author="Greg Clendenning" w:date="2024-04-16T16:42:00Z"/>
                <w:rFonts w:cs="Arial"/>
                <w:color w:val="000000"/>
                <w:sz w:val="18"/>
                <w:szCs w:val="18"/>
              </w:rPr>
            </w:pPr>
            <w:ins w:id="1600" w:author="Greg Clendenning" w:date="2024-04-16T16:42:00Z">
              <w:r w:rsidRPr="001570EA">
                <w:t>-0.0291</w:t>
              </w:r>
            </w:ins>
          </w:p>
        </w:tc>
      </w:tr>
      <w:tr w:rsidR="006B3714" w:rsidRPr="001570EA" w14:paraId="779F3E52" w14:textId="67F17BD8" w:rsidTr="008A6654">
        <w:trPr>
          <w:trHeight w:val="300"/>
          <w:ins w:id="1601" w:author="Greg Clendenning" w:date="2024-04-16T16:42:00Z"/>
        </w:trPr>
        <w:tc>
          <w:tcPr>
            <w:tcW w:w="1777" w:type="dxa"/>
            <w:noWrap/>
            <w:vAlign w:val="center"/>
            <w:hideMark/>
          </w:tcPr>
          <w:p w14:paraId="2DB6159C" w14:textId="77777777" w:rsidR="006B3714" w:rsidRPr="001570EA" w:rsidRDefault="006B3714" w:rsidP="008A6654">
            <w:pPr>
              <w:keepNext/>
              <w:jc w:val="left"/>
              <w:rPr>
                <w:ins w:id="1602" w:author="Greg Clendenning" w:date="2024-04-16T16:42:00Z"/>
                <w:rFonts w:cs="Arial"/>
                <w:color w:val="000000"/>
                <w:sz w:val="18"/>
                <w:szCs w:val="18"/>
              </w:rPr>
            </w:pPr>
            <w:ins w:id="1603" w:author="Greg Clendenning" w:date="2024-04-16T16:42:00Z">
              <w:r w:rsidRPr="001570EA">
                <w:rPr>
                  <w:rFonts w:cs="Arial"/>
                  <w:color w:val="000000"/>
                  <w:sz w:val="18"/>
                  <w:szCs w:val="18"/>
                </w:rPr>
                <w:t>FE (Met-Ed)</w:t>
              </w:r>
            </w:ins>
          </w:p>
        </w:tc>
        <w:tc>
          <w:tcPr>
            <w:tcW w:w="1890" w:type="dxa"/>
            <w:noWrap/>
            <w:vAlign w:val="center"/>
            <w:hideMark/>
          </w:tcPr>
          <w:p w14:paraId="3D67D85D" w14:textId="03FA47A8" w:rsidR="006B3714" w:rsidRPr="001570EA" w:rsidRDefault="006B3714" w:rsidP="006B3714">
            <w:pPr>
              <w:keepNext/>
              <w:jc w:val="center"/>
              <w:rPr>
                <w:ins w:id="1604" w:author="Greg Clendenning" w:date="2024-04-16T16:42:00Z"/>
                <w:rFonts w:cs="Arial"/>
                <w:color w:val="000000"/>
                <w:sz w:val="18"/>
                <w:szCs w:val="18"/>
              </w:rPr>
            </w:pPr>
            <w:ins w:id="1605" w:author="Greg Clendenning" w:date="2024-04-16T16:42:00Z">
              <w:r w:rsidRPr="001570EA">
                <w:t>-0.0448</w:t>
              </w:r>
            </w:ins>
          </w:p>
        </w:tc>
        <w:tc>
          <w:tcPr>
            <w:tcW w:w="1620" w:type="dxa"/>
            <w:noWrap/>
            <w:vAlign w:val="center"/>
            <w:hideMark/>
          </w:tcPr>
          <w:p w14:paraId="53E447B1" w14:textId="73AE0750" w:rsidR="006B3714" w:rsidRPr="001570EA" w:rsidRDefault="006B3714" w:rsidP="006B3714">
            <w:pPr>
              <w:keepNext/>
              <w:jc w:val="center"/>
              <w:rPr>
                <w:ins w:id="1606" w:author="Greg Clendenning" w:date="2024-04-16T16:42:00Z"/>
                <w:rFonts w:cs="Arial"/>
                <w:color w:val="000000"/>
                <w:sz w:val="18"/>
                <w:szCs w:val="18"/>
              </w:rPr>
            </w:pPr>
            <w:ins w:id="1607" w:author="Greg Clendenning" w:date="2024-04-16T16:42:00Z">
              <w:r w:rsidRPr="001570EA">
                <w:t>0.1193</w:t>
              </w:r>
            </w:ins>
          </w:p>
        </w:tc>
        <w:tc>
          <w:tcPr>
            <w:tcW w:w="1620" w:type="dxa"/>
            <w:vAlign w:val="center"/>
          </w:tcPr>
          <w:p w14:paraId="3628EB21" w14:textId="765B7F1F" w:rsidR="006B3714" w:rsidRPr="001570EA" w:rsidRDefault="006B3714" w:rsidP="006B3714">
            <w:pPr>
              <w:keepNext/>
              <w:jc w:val="center"/>
              <w:rPr>
                <w:ins w:id="1608" w:author="Greg Clendenning" w:date="2024-04-16T16:42:00Z"/>
                <w:rFonts w:cs="Arial"/>
                <w:color w:val="000000"/>
                <w:sz w:val="18"/>
                <w:szCs w:val="18"/>
              </w:rPr>
            </w:pPr>
            <w:ins w:id="1609" w:author="Greg Clendenning" w:date="2024-04-16T16:42:00Z">
              <w:r w:rsidRPr="001570EA">
                <w:t>-0.1242</w:t>
              </w:r>
            </w:ins>
          </w:p>
        </w:tc>
      </w:tr>
      <w:tr w:rsidR="006B3714" w:rsidRPr="001570EA" w14:paraId="2786357C" w14:textId="5C00727C" w:rsidTr="008A6654">
        <w:trPr>
          <w:trHeight w:val="300"/>
          <w:ins w:id="1610" w:author="Greg Clendenning" w:date="2024-04-16T16:42:00Z"/>
        </w:trPr>
        <w:tc>
          <w:tcPr>
            <w:tcW w:w="1777" w:type="dxa"/>
            <w:noWrap/>
            <w:vAlign w:val="center"/>
            <w:hideMark/>
          </w:tcPr>
          <w:p w14:paraId="3326B4A5" w14:textId="77777777" w:rsidR="006B3714" w:rsidRPr="001570EA" w:rsidRDefault="006B3714" w:rsidP="008A6654">
            <w:pPr>
              <w:keepNext/>
              <w:jc w:val="left"/>
              <w:rPr>
                <w:ins w:id="1611" w:author="Greg Clendenning" w:date="2024-04-16T16:42:00Z"/>
                <w:rFonts w:cs="Arial"/>
                <w:color w:val="000000"/>
                <w:sz w:val="18"/>
                <w:szCs w:val="18"/>
              </w:rPr>
            </w:pPr>
            <w:ins w:id="1612" w:author="Greg Clendenning" w:date="2024-04-16T16:42:00Z">
              <w:r w:rsidRPr="001570EA">
                <w:rPr>
                  <w:rFonts w:cs="Arial"/>
                  <w:color w:val="000000"/>
                  <w:sz w:val="18"/>
                  <w:szCs w:val="18"/>
                </w:rPr>
                <w:t>FE (Penelec)</w:t>
              </w:r>
            </w:ins>
          </w:p>
        </w:tc>
        <w:tc>
          <w:tcPr>
            <w:tcW w:w="1890" w:type="dxa"/>
            <w:noWrap/>
            <w:vAlign w:val="center"/>
            <w:hideMark/>
          </w:tcPr>
          <w:p w14:paraId="6EECE44C" w14:textId="487D278D" w:rsidR="006B3714" w:rsidRPr="001570EA" w:rsidRDefault="006B3714" w:rsidP="006B3714">
            <w:pPr>
              <w:keepNext/>
              <w:jc w:val="center"/>
              <w:rPr>
                <w:ins w:id="1613" w:author="Greg Clendenning" w:date="2024-04-16T16:42:00Z"/>
                <w:rFonts w:cs="Arial"/>
                <w:color w:val="000000"/>
                <w:sz w:val="18"/>
                <w:szCs w:val="18"/>
              </w:rPr>
            </w:pPr>
            <w:ins w:id="1614" w:author="Greg Clendenning" w:date="2024-04-16T16:42:00Z">
              <w:r w:rsidRPr="001570EA">
                <w:t>-0.0442</w:t>
              </w:r>
            </w:ins>
          </w:p>
        </w:tc>
        <w:tc>
          <w:tcPr>
            <w:tcW w:w="1620" w:type="dxa"/>
            <w:noWrap/>
            <w:vAlign w:val="center"/>
            <w:hideMark/>
          </w:tcPr>
          <w:p w14:paraId="10FF26F5" w14:textId="684E014A" w:rsidR="006B3714" w:rsidRPr="001570EA" w:rsidRDefault="006B3714" w:rsidP="006B3714">
            <w:pPr>
              <w:keepNext/>
              <w:jc w:val="center"/>
              <w:rPr>
                <w:ins w:id="1615" w:author="Greg Clendenning" w:date="2024-04-16T16:42:00Z"/>
                <w:rFonts w:cs="Arial"/>
                <w:color w:val="000000"/>
                <w:sz w:val="18"/>
                <w:szCs w:val="18"/>
              </w:rPr>
            </w:pPr>
            <w:ins w:id="1616" w:author="Greg Clendenning" w:date="2024-04-16T16:42:00Z">
              <w:r w:rsidRPr="001570EA">
                <w:t>0.0736</w:t>
              </w:r>
            </w:ins>
          </w:p>
        </w:tc>
        <w:tc>
          <w:tcPr>
            <w:tcW w:w="1620" w:type="dxa"/>
            <w:vAlign w:val="center"/>
          </w:tcPr>
          <w:p w14:paraId="1834D704" w14:textId="139450F2" w:rsidR="006B3714" w:rsidRPr="001570EA" w:rsidRDefault="006B3714" w:rsidP="006B3714">
            <w:pPr>
              <w:keepNext/>
              <w:jc w:val="center"/>
              <w:rPr>
                <w:ins w:id="1617" w:author="Greg Clendenning" w:date="2024-04-16T16:42:00Z"/>
                <w:rFonts w:cs="Arial"/>
                <w:color w:val="000000"/>
                <w:sz w:val="18"/>
                <w:szCs w:val="18"/>
              </w:rPr>
            </w:pPr>
            <w:ins w:id="1618" w:author="Greg Clendenning" w:date="2024-04-16T16:42:00Z">
              <w:r w:rsidRPr="001570EA">
                <w:t>-0.0872</w:t>
              </w:r>
            </w:ins>
          </w:p>
        </w:tc>
      </w:tr>
      <w:tr w:rsidR="006B3714" w:rsidRPr="001570EA" w14:paraId="3160415B" w14:textId="2D4BFAF7" w:rsidTr="008A6654">
        <w:trPr>
          <w:trHeight w:val="300"/>
          <w:ins w:id="1619" w:author="Greg Clendenning" w:date="2024-04-16T16:42:00Z"/>
        </w:trPr>
        <w:tc>
          <w:tcPr>
            <w:tcW w:w="1777" w:type="dxa"/>
            <w:noWrap/>
            <w:vAlign w:val="center"/>
            <w:hideMark/>
          </w:tcPr>
          <w:p w14:paraId="62BE9D87" w14:textId="77777777" w:rsidR="006B3714" w:rsidRPr="001570EA" w:rsidRDefault="006B3714" w:rsidP="008A6654">
            <w:pPr>
              <w:keepNext/>
              <w:jc w:val="left"/>
              <w:rPr>
                <w:ins w:id="1620" w:author="Greg Clendenning" w:date="2024-04-16T16:42:00Z"/>
                <w:rFonts w:cs="Arial"/>
                <w:color w:val="000000"/>
                <w:sz w:val="18"/>
                <w:szCs w:val="18"/>
              </w:rPr>
            </w:pPr>
            <w:ins w:id="1621" w:author="Greg Clendenning" w:date="2024-04-16T16:42:00Z">
              <w:r w:rsidRPr="001570EA">
                <w:rPr>
                  <w:rFonts w:cs="Arial"/>
                  <w:color w:val="000000"/>
                  <w:sz w:val="18"/>
                  <w:szCs w:val="18"/>
                </w:rPr>
                <w:t>FE (Penn Power)</w:t>
              </w:r>
            </w:ins>
          </w:p>
        </w:tc>
        <w:tc>
          <w:tcPr>
            <w:tcW w:w="1890" w:type="dxa"/>
            <w:noWrap/>
            <w:vAlign w:val="center"/>
            <w:hideMark/>
          </w:tcPr>
          <w:p w14:paraId="45AE28D2" w14:textId="5281F16D" w:rsidR="006B3714" w:rsidRPr="001570EA" w:rsidRDefault="006B3714" w:rsidP="006B3714">
            <w:pPr>
              <w:keepNext/>
              <w:jc w:val="center"/>
              <w:rPr>
                <w:ins w:id="1622" w:author="Greg Clendenning" w:date="2024-04-16T16:42:00Z"/>
                <w:rFonts w:cs="Arial"/>
                <w:color w:val="000000"/>
                <w:sz w:val="18"/>
                <w:szCs w:val="18"/>
              </w:rPr>
            </w:pPr>
            <w:ins w:id="1623" w:author="Greg Clendenning" w:date="2024-04-16T16:42:00Z">
              <w:r w:rsidRPr="001570EA">
                <w:t>-0.0102</w:t>
              </w:r>
            </w:ins>
          </w:p>
        </w:tc>
        <w:tc>
          <w:tcPr>
            <w:tcW w:w="1620" w:type="dxa"/>
            <w:noWrap/>
            <w:vAlign w:val="center"/>
            <w:hideMark/>
          </w:tcPr>
          <w:p w14:paraId="4560E5E4" w14:textId="50515E99" w:rsidR="006B3714" w:rsidRPr="001570EA" w:rsidRDefault="006B3714" w:rsidP="006B3714">
            <w:pPr>
              <w:keepNext/>
              <w:jc w:val="center"/>
              <w:rPr>
                <w:ins w:id="1624" w:author="Greg Clendenning" w:date="2024-04-16T16:42:00Z"/>
                <w:rFonts w:cs="Arial"/>
                <w:color w:val="000000"/>
                <w:sz w:val="18"/>
                <w:szCs w:val="18"/>
              </w:rPr>
            </w:pPr>
            <w:ins w:id="1625" w:author="Greg Clendenning" w:date="2024-04-16T16:42:00Z">
              <w:r w:rsidRPr="001570EA">
                <w:t>0.1311</w:t>
              </w:r>
            </w:ins>
          </w:p>
        </w:tc>
        <w:tc>
          <w:tcPr>
            <w:tcW w:w="1620" w:type="dxa"/>
            <w:vAlign w:val="center"/>
          </w:tcPr>
          <w:p w14:paraId="56E7ACCC" w14:textId="5CA70240" w:rsidR="006B3714" w:rsidRPr="001570EA" w:rsidRDefault="006B3714" w:rsidP="006B3714">
            <w:pPr>
              <w:keepNext/>
              <w:jc w:val="center"/>
              <w:rPr>
                <w:ins w:id="1626" w:author="Greg Clendenning" w:date="2024-04-16T16:42:00Z"/>
                <w:rFonts w:cs="Arial"/>
                <w:color w:val="000000"/>
                <w:sz w:val="18"/>
                <w:szCs w:val="18"/>
              </w:rPr>
            </w:pPr>
            <w:ins w:id="1627" w:author="Greg Clendenning" w:date="2024-04-16T16:42:00Z">
              <w:r w:rsidRPr="001570EA">
                <w:t>-0.0555</w:t>
              </w:r>
            </w:ins>
          </w:p>
        </w:tc>
      </w:tr>
      <w:tr w:rsidR="006B3714" w:rsidRPr="001570EA" w14:paraId="425B29DE" w14:textId="1D2C21F4" w:rsidTr="008A6654">
        <w:trPr>
          <w:trHeight w:val="300"/>
          <w:ins w:id="1628" w:author="Greg Clendenning" w:date="2024-04-16T16:42:00Z"/>
        </w:trPr>
        <w:tc>
          <w:tcPr>
            <w:tcW w:w="1777" w:type="dxa"/>
            <w:noWrap/>
            <w:vAlign w:val="center"/>
            <w:hideMark/>
          </w:tcPr>
          <w:p w14:paraId="54B81E9E" w14:textId="77777777" w:rsidR="006B3714" w:rsidRPr="001570EA" w:rsidRDefault="006B3714" w:rsidP="008A6654">
            <w:pPr>
              <w:keepNext/>
              <w:jc w:val="left"/>
              <w:rPr>
                <w:ins w:id="1629" w:author="Greg Clendenning" w:date="2024-04-16T16:42:00Z"/>
                <w:rFonts w:cs="Arial"/>
                <w:color w:val="000000"/>
                <w:sz w:val="18"/>
                <w:szCs w:val="18"/>
              </w:rPr>
            </w:pPr>
            <w:ins w:id="1630" w:author="Greg Clendenning" w:date="2024-04-16T16:42:00Z">
              <w:r w:rsidRPr="001570EA">
                <w:rPr>
                  <w:rFonts w:cs="Arial"/>
                  <w:color w:val="000000"/>
                  <w:sz w:val="18"/>
                  <w:szCs w:val="18"/>
                </w:rPr>
                <w:t>FE (WPP)</w:t>
              </w:r>
            </w:ins>
          </w:p>
        </w:tc>
        <w:tc>
          <w:tcPr>
            <w:tcW w:w="1890" w:type="dxa"/>
            <w:noWrap/>
            <w:vAlign w:val="center"/>
            <w:hideMark/>
          </w:tcPr>
          <w:p w14:paraId="367B7614" w14:textId="5238B046" w:rsidR="006B3714" w:rsidRPr="001570EA" w:rsidRDefault="006B3714" w:rsidP="006B3714">
            <w:pPr>
              <w:keepNext/>
              <w:jc w:val="center"/>
              <w:rPr>
                <w:ins w:id="1631" w:author="Greg Clendenning" w:date="2024-04-16T16:42:00Z"/>
                <w:rFonts w:cs="Arial"/>
                <w:color w:val="000000"/>
                <w:sz w:val="18"/>
                <w:szCs w:val="18"/>
              </w:rPr>
            </w:pPr>
            <w:ins w:id="1632" w:author="Greg Clendenning" w:date="2024-04-16T16:42:00Z">
              <w:r w:rsidRPr="001570EA">
                <w:t>-0.0537</w:t>
              </w:r>
            </w:ins>
          </w:p>
        </w:tc>
        <w:tc>
          <w:tcPr>
            <w:tcW w:w="1620" w:type="dxa"/>
            <w:noWrap/>
            <w:vAlign w:val="center"/>
            <w:hideMark/>
          </w:tcPr>
          <w:p w14:paraId="396DBF93" w14:textId="244C7874" w:rsidR="006B3714" w:rsidRPr="001570EA" w:rsidRDefault="006B3714" w:rsidP="006B3714">
            <w:pPr>
              <w:keepNext/>
              <w:jc w:val="center"/>
              <w:rPr>
                <w:ins w:id="1633" w:author="Greg Clendenning" w:date="2024-04-16T16:42:00Z"/>
                <w:rFonts w:cs="Arial"/>
                <w:color w:val="000000"/>
                <w:sz w:val="18"/>
                <w:szCs w:val="18"/>
              </w:rPr>
            </w:pPr>
            <w:ins w:id="1634" w:author="Greg Clendenning" w:date="2024-04-16T16:42:00Z">
              <w:r w:rsidRPr="001570EA">
                <w:t>0.1001</w:t>
              </w:r>
            </w:ins>
          </w:p>
        </w:tc>
        <w:tc>
          <w:tcPr>
            <w:tcW w:w="1620" w:type="dxa"/>
            <w:vAlign w:val="center"/>
          </w:tcPr>
          <w:p w14:paraId="411F423E" w14:textId="24B5B9FB" w:rsidR="006B3714" w:rsidRPr="001570EA" w:rsidRDefault="006B3714" w:rsidP="006B3714">
            <w:pPr>
              <w:keepNext/>
              <w:jc w:val="center"/>
              <w:rPr>
                <w:ins w:id="1635" w:author="Greg Clendenning" w:date="2024-04-16T16:42:00Z"/>
                <w:rFonts w:cs="Arial"/>
                <w:color w:val="000000"/>
                <w:sz w:val="18"/>
                <w:szCs w:val="18"/>
              </w:rPr>
            </w:pPr>
            <w:ins w:id="1636" w:author="Greg Clendenning" w:date="2024-04-16T16:42:00Z">
              <w:r w:rsidRPr="001570EA">
                <w:t>-0.1163</w:t>
              </w:r>
            </w:ins>
          </w:p>
        </w:tc>
      </w:tr>
    </w:tbl>
    <w:p w14:paraId="62244F9A" w14:textId="77777777" w:rsidR="00FA5174" w:rsidRPr="001570EA" w:rsidRDefault="00FA5174" w:rsidP="00FA5174"/>
    <w:p w14:paraId="260EC01B" w14:textId="77777777" w:rsidR="00FA5174" w:rsidRPr="001570EA" w:rsidRDefault="00FA5174" w:rsidP="00FA5174">
      <w:pPr>
        <w:pStyle w:val="SubStyle"/>
      </w:pPr>
      <w:r w:rsidRPr="001570EA">
        <w:t>Evaluation Protocols</w:t>
      </w:r>
    </w:p>
    <w:p w14:paraId="1EEC9AA3" w14:textId="3422D8AF" w:rsidR="00FA5174" w:rsidRPr="001570EA" w:rsidRDefault="00FA5174" w:rsidP="00FA5174">
      <w:pPr>
        <w:pStyle w:val="BodyText"/>
        <w:spacing w:after="120"/>
        <w:ind w:right="0"/>
        <w:rPr>
          <w:rFonts w:cs="Arial"/>
        </w:rPr>
      </w:pPr>
      <w:r w:rsidRPr="001570EA">
        <w:t xml:space="preserve">For most projects, the appropriate evaluation protocol is to verify installation and proper selection of default values. For projects using </w:t>
      </w:r>
      <w:r w:rsidR="005E60EE" w:rsidRPr="001570EA">
        <w:t>customer</w:t>
      </w:r>
      <w:del w:id="1637" w:author="Greg Clendenning" w:date="2024-04-16T16:42:00Z">
        <w:r>
          <w:delText xml:space="preserve"> </w:delText>
        </w:r>
      </w:del>
      <w:ins w:id="1638" w:author="Greg Clendenning" w:date="2024-04-16T16:42:00Z">
        <w:r w:rsidR="005E60EE" w:rsidRPr="001570EA">
          <w:t>-</w:t>
        </w:r>
      </w:ins>
      <w:r w:rsidRPr="001570EA">
        <w:t>specific data for open variables, the appropriate evaluation protocol is to verify installation and proper application of TRM protocol along with verification of open variables. The Pennsylvania Evaluation Framework</w:t>
      </w:r>
      <w:del w:id="1639" w:author="Greg Clendenning" w:date="2024-04-16T16:42:00Z">
        <w:r>
          <w:rPr>
            <w:rStyle w:val="FootnoteReference"/>
          </w:rPr>
          <w:footnoteReference w:id="9"/>
        </w:r>
      </w:del>
      <w:r w:rsidRPr="001570EA">
        <w:t xml:space="preserve"> provides specific guidelines and requirements for evaluation procedures.</w:t>
      </w:r>
    </w:p>
    <w:p w14:paraId="75F515FC" w14:textId="77777777" w:rsidR="00FA5174" w:rsidRPr="001570EA" w:rsidRDefault="00FA5174" w:rsidP="00FA5174">
      <w:pPr>
        <w:pStyle w:val="SubStyle"/>
      </w:pPr>
      <w:r w:rsidRPr="001570EA">
        <w:t>Sources</w:t>
      </w:r>
    </w:p>
    <w:p w14:paraId="0BB5485F" w14:textId="77777777" w:rsidR="00FA5174" w:rsidRDefault="00FA5174" w:rsidP="00FA5174">
      <w:pPr>
        <w:pStyle w:val="ListParagraph"/>
        <w:numPr>
          <w:ilvl w:val="0"/>
          <w:numId w:val="24"/>
        </w:numPr>
        <w:tabs>
          <w:tab w:val="clear" w:pos="720"/>
        </w:tabs>
        <w:spacing w:after="120"/>
        <w:ind w:left="360"/>
        <w:jc w:val="left"/>
        <w:rPr>
          <w:del w:id="1641" w:author="Greg Clendenning" w:date="2024-04-16T16:42:00Z"/>
        </w:rPr>
      </w:pPr>
      <w:del w:id="1642" w:author="Greg Clendenning" w:date="2024-04-16T16:42:00Z">
        <w:r>
          <w:delText xml:space="preserve">EISA standards require efficacy of 45 lumens/watt. </w:delText>
        </w:r>
        <w:r w:rsidR="00475EB1">
          <w:fldChar w:fldCharType="begin"/>
        </w:r>
        <w:r w:rsidR="00475EB1">
          <w:delInstrText>HYPERLINK "https://www.energy.gov/sites/prod/files/2017/01/f34/gsl-irl-finalrule_2016-12-29_0.pdf"</w:delInstrText>
        </w:r>
        <w:r w:rsidR="00475EB1">
          <w:fldChar w:fldCharType="separate"/>
        </w:r>
        <w:r w:rsidRPr="00875310">
          <w:rPr>
            <w:rStyle w:val="Hyperlink"/>
          </w:rPr>
          <w:delText>https://www.energy.gov/sites/prod/files/2017/01/f34/gsl-irl-finalrule_2016-12-29_0.pdf</w:delText>
        </w:r>
        <w:r w:rsidR="00475EB1">
          <w:rPr>
            <w:rStyle w:val="Hyperlink"/>
          </w:rPr>
          <w:fldChar w:fldCharType="end"/>
        </w:r>
        <w:r>
          <w:delText xml:space="preserve"> </w:delText>
        </w:r>
      </w:del>
    </w:p>
    <w:p w14:paraId="24657DAE" w14:textId="33A0F9BC" w:rsidR="00BA751C" w:rsidRPr="001570EA" w:rsidRDefault="00BA751C" w:rsidP="002614D2">
      <w:pPr>
        <w:numPr>
          <w:ilvl w:val="0"/>
          <w:numId w:val="24"/>
        </w:numPr>
        <w:tabs>
          <w:tab w:val="clear" w:pos="720"/>
          <w:tab w:val="num" w:pos="360"/>
        </w:tabs>
        <w:overflowPunct w:val="0"/>
        <w:autoSpaceDE w:val="0"/>
        <w:autoSpaceDN w:val="0"/>
        <w:adjustRightInd w:val="0"/>
        <w:spacing w:after="120"/>
        <w:ind w:left="360"/>
        <w:textAlignment w:val="baseline"/>
        <w:rPr>
          <w:ins w:id="1643" w:author="Greg Clendenning" w:date="2024-04-16T16:42:00Z"/>
        </w:rPr>
      </w:pPr>
      <w:ins w:id="1644" w:author="Greg Clendenning" w:date="2024-04-16T16:42:00Z">
        <w:r w:rsidRPr="001570EA">
          <w:t>Act 129 Legislation caps measure life at 15 years. Assuming 3 hours of use a day, 15 years equals 16,425 hours. As of January 20</w:t>
        </w:r>
        <w:r w:rsidR="004E2234" w:rsidRPr="001570EA">
          <w:t>24</w:t>
        </w:r>
        <w:r w:rsidRPr="001570EA">
          <w:t>, average rated life hours for ENERGY STAR</w:t>
        </w:r>
        <w:r w:rsidR="00691F0E" w:rsidRPr="001570EA">
          <w:t>-</w:t>
        </w:r>
        <w:r w:rsidRPr="001570EA">
          <w:t>qualified LEDs was &gt;2</w:t>
        </w:r>
        <w:r w:rsidR="004E2234" w:rsidRPr="001570EA">
          <w:t>1</w:t>
        </w:r>
        <w:r w:rsidRPr="001570EA">
          <w:t>,</w:t>
        </w:r>
        <w:r w:rsidR="004E2234" w:rsidRPr="001570EA">
          <w:t>8</w:t>
        </w:r>
        <w:r w:rsidRPr="001570EA">
          <w:t>00 hours</w:t>
        </w:r>
        <w:r w:rsidR="004E2234" w:rsidRPr="001570EA">
          <w:t xml:space="preserve">. </w:t>
        </w:r>
        <w:r w:rsidR="00691F0E" w:rsidRPr="001570EA">
          <w:t>Accessed January 2024.</w:t>
        </w:r>
        <w:r w:rsidR="00C90B81" w:rsidRPr="001570EA">
          <w:t xml:space="preserve"> </w:t>
        </w:r>
        <w:r w:rsidR="00475EB1">
          <w:fldChar w:fldCharType="begin"/>
        </w:r>
        <w:r w:rsidR="00475EB1">
          <w:instrText>HYPERLINK "https://www.energystar.gov/productfinder/product/certified-light-bulbs/results"</w:instrText>
        </w:r>
        <w:r w:rsidR="00475EB1">
          <w:fldChar w:fldCharType="separate"/>
        </w:r>
        <w:r w:rsidR="00691F0E" w:rsidRPr="001570EA">
          <w:rPr>
            <w:rStyle w:val="Hyperlink"/>
          </w:rPr>
          <w:t>Weblink</w:t>
        </w:r>
        <w:r w:rsidR="00475EB1">
          <w:rPr>
            <w:rStyle w:val="Hyperlink"/>
          </w:rPr>
          <w:fldChar w:fldCharType="end"/>
        </w:r>
      </w:ins>
    </w:p>
    <w:p w14:paraId="2A3A5C4B" w14:textId="3923F33B" w:rsidR="00FC5A39" w:rsidRPr="001570EA" w:rsidRDefault="00040806" w:rsidP="002614D2">
      <w:pPr>
        <w:numPr>
          <w:ilvl w:val="0"/>
          <w:numId w:val="24"/>
        </w:numPr>
        <w:tabs>
          <w:tab w:val="clear" w:pos="720"/>
          <w:tab w:val="num" w:pos="360"/>
        </w:tabs>
        <w:overflowPunct w:val="0"/>
        <w:autoSpaceDE w:val="0"/>
        <w:autoSpaceDN w:val="0"/>
        <w:adjustRightInd w:val="0"/>
        <w:spacing w:after="120"/>
        <w:ind w:left="360"/>
        <w:textAlignment w:val="baseline"/>
        <w:rPr>
          <w:ins w:id="1645" w:author="Greg Clendenning" w:date="2024-04-16T16:42:00Z"/>
        </w:rPr>
      </w:pPr>
      <w:ins w:id="1646" w:author="Greg Clendenning" w:date="2024-04-16T16:42:00Z">
        <w:r w:rsidRPr="001570EA">
          <w:t xml:space="preserve">Early replacement measure life calculated by multiplying one-half (the assumed proportion of remaining life) times the product of (1) the distribution of incandescent, halogen, and CFL bulbs from the 2023 PA residential baseline study and (2) the service lifetimes for incandescent, halogen, and CFL bulbs assumed in DOE Impact Statement for US Department of Energy Appliance and Equipment Standards Rulemakings and Notices. July 25, 2022. </w:t>
        </w:r>
        <w:r w:rsidR="00475EB1">
          <w:fldChar w:fldCharType="begin"/>
        </w:r>
        <w:r w:rsidR="00475EB1">
          <w:instrText>HYPERLINK "https://www.regulations.gov/document/EERE-2021-BT-STD-0005-0071"</w:instrText>
        </w:r>
        <w:r w:rsidR="00475EB1">
          <w:fldChar w:fldCharType="separate"/>
        </w:r>
        <w:r w:rsidRPr="001570EA">
          <w:rPr>
            <w:rStyle w:val="Hyperlink"/>
          </w:rPr>
          <w:t>Weblink</w:t>
        </w:r>
        <w:r w:rsidR="00475EB1">
          <w:rPr>
            <w:rStyle w:val="Hyperlink"/>
          </w:rPr>
          <w:fldChar w:fldCharType="end"/>
        </w:r>
      </w:ins>
    </w:p>
    <w:p w14:paraId="1A26FBE0" w14:textId="5E3E6E58" w:rsidR="00B364B0" w:rsidRPr="001570EA" w:rsidRDefault="00CE2C51" w:rsidP="002614D2">
      <w:pPr>
        <w:pStyle w:val="ListParagraph"/>
        <w:numPr>
          <w:ilvl w:val="0"/>
          <w:numId w:val="24"/>
        </w:numPr>
        <w:tabs>
          <w:tab w:val="clear" w:pos="720"/>
          <w:tab w:val="num" w:pos="360"/>
        </w:tabs>
        <w:spacing w:after="120"/>
        <w:ind w:left="360"/>
        <w:jc w:val="left"/>
        <w:rPr>
          <w:ins w:id="1647" w:author="Greg Clendenning" w:date="2024-04-16T16:42:00Z"/>
        </w:rPr>
      </w:pPr>
      <w:ins w:id="1648" w:author="Greg Clendenning" w:date="2024-04-16T16:42:00Z">
        <w:r w:rsidRPr="001570EA">
          <w:t xml:space="preserve">US Department of Energy Appliance and Equipment Standards Rulemakings and Notices. July 25, 2022. </w:t>
        </w:r>
        <w:r w:rsidR="00475EB1">
          <w:fldChar w:fldCharType="begin"/>
        </w:r>
        <w:r w:rsidR="00475EB1">
          <w:instrText>HYPERLINK "https://www.regulations.gov/document/EERE-2021-BT-STD-0005-0070"</w:instrText>
        </w:r>
        <w:r w:rsidR="00475EB1">
          <w:fldChar w:fldCharType="separate"/>
        </w:r>
        <w:r w:rsidRPr="001570EA">
          <w:rPr>
            <w:rStyle w:val="Hyperlink"/>
          </w:rPr>
          <w:t>Weblink</w:t>
        </w:r>
        <w:r w:rsidR="00475EB1">
          <w:rPr>
            <w:rStyle w:val="Hyperlink"/>
          </w:rPr>
          <w:fldChar w:fldCharType="end"/>
        </w:r>
        <w:r w:rsidRPr="001570EA">
          <w:t xml:space="preserve"> </w:t>
        </w:r>
        <w:r w:rsidR="008723A6" w:rsidRPr="001570EA">
          <w:t xml:space="preserve">   </w:t>
        </w:r>
      </w:ins>
    </w:p>
    <w:p w14:paraId="5ACBB455" w14:textId="7937399C" w:rsidR="00B364B0" w:rsidRPr="001570EA" w:rsidRDefault="00B364B0" w:rsidP="002614D2">
      <w:pPr>
        <w:pStyle w:val="ListParagraph"/>
        <w:numPr>
          <w:ilvl w:val="0"/>
          <w:numId w:val="24"/>
        </w:numPr>
        <w:tabs>
          <w:tab w:val="clear" w:pos="720"/>
          <w:tab w:val="num" w:pos="360"/>
        </w:tabs>
        <w:spacing w:after="120"/>
        <w:ind w:left="360"/>
        <w:jc w:val="left"/>
        <w:rPr>
          <w:ins w:id="1649" w:author="Greg Clendenning" w:date="2024-04-16T16:42:00Z"/>
        </w:rPr>
      </w:pPr>
      <w:ins w:id="1650" w:author="Greg Clendenning" w:date="2024-04-16T16:42:00Z">
        <w:r w:rsidRPr="001570EA">
          <w:t xml:space="preserve">US Department of Energy Appliance and Equipment Standards Rulemakings and Notices. July </w:t>
        </w:r>
        <w:r w:rsidR="008723A6" w:rsidRPr="001570EA">
          <w:t>8</w:t>
        </w:r>
        <w:r w:rsidRPr="001570EA">
          <w:t>, 2022</w:t>
        </w:r>
        <w:r w:rsidR="008723A6" w:rsidRPr="001570EA">
          <w:t xml:space="preserve">. </w:t>
        </w:r>
        <w:r w:rsidR="00475EB1">
          <w:fldChar w:fldCharType="begin"/>
        </w:r>
        <w:r w:rsidR="00475EB1">
          <w:instrText>HYPERLINK "https://www.regulations.gov/document/EERE-2021-BT-STD-0012-0022"</w:instrText>
        </w:r>
        <w:r w:rsidR="00475EB1">
          <w:fldChar w:fldCharType="separate"/>
        </w:r>
        <w:r w:rsidRPr="001570EA">
          <w:rPr>
            <w:rStyle w:val="Hyperlink"/>
          </w:rPr>
          <w:t>Weblink</w:t>
        </w:r>
        <w:r w:rsidR="00475EB1">
          <w:rPr>
            <w:rStyle w:val="Hyperlink"/>
          </w:rPr>
          <w:fldChar w:fldCharType="end"/>
        </w:r>
      </w:ins>
    </w:p>
    <w:p w14:paraId="3D361A30" w14:textId="54C8931F" w:rsidR="00FA5174" w:rsidRPr="001570EA" w:rsidRDefault="00A36A0D" w:rsidP="002614D2">
      <w:pPr>
        <w:pStyle w:val="ListParagraph"/>
        <w:numPr>
          <w:ilvl w:val="0"/>
          <w:numId w:val="24"/>
        </w:numPr>
        <w:tabs>
          <w:tab w:val="clear" w:pos="720"/>
          <w:tab w:val="num" w:pos="360"/>
        </w:tabs>
        <w:spacing w:after="120"/>
        <w:ind w:left="360"/>
        <w:rPr>
          <w:ins w:id="1651" w:author="Greg Clendenning" w:date="2024-04-16T16:42:00Z"/>
        </w:rPr>
      </w:pPr>
      <w:ins w:id="1652" w:author="Greg Clendenning" w:date="2024-04-16T16:42:00Z">
        <w:r w:rsidRPr="001570EA">
          <w:t xml:space="preserve">Average “all bulb” probably of operation during PJM summer and winter peak periods calculated using load shapes from Statewide Evaluation Team for Pennsylvania Public Utilities Commission. (2014, January). Pennsylvania Statewide Act 129 2014 Commercial &amp; Residential Light Metering Study. Appendix A Residential Load Shapes. </w:t>
        </w:r>
        <w:r w:rsidR="00475EB1">
          <w:fldChar w:fldCharType="begin"/>
        </w:r>
        <w:r w:rsidR="00475EB1">
          <w:instrText>HYPERLINK "https://www.puc.pa.gov/Electric/xls/Act129/SWE-Light_Metering_Study-AppendixA-Residential_Load_Shapes.xlsx"</w:instrText>
        </w:r>
        <w:r w:rsidR="00475EB1">
          <w:fldChar w:fldCharType="separate"/>
        </w:r>
        <w:r w:rsidRPr="001570EA">
          <w:rPr>
            <w:rStyle w:val="Hyperlink"/>
            <w:rFonts w:cs="Arial"/>
          </w:rPr>
          <w:t>Weblink</w:t>
        </w:r>
        <w:r w:rsidR="00475EB1">
          <w:rPr>
            <w:rStyle w:val="Hyperlink"/>
            <w:rFonts w:cs="Arial"/>
          </w:rPr>
          <w:fldChar w:fldCharType="end"/>
        </w:r>
      </w:ins>
    </w:p>
    <w:p w14:paraId="3D025E79" w14:textId="7E7046B6" w:rsidR="00847B36" w:rsidRPr="001570EA" w:rsidRDefault="00847B36" w:rsidP="002614D2">
      <w:pPr>
        <w:pStyle w:val="ListParagraph"/>
        <w:numPr>
          <w:ilvl w:val="0"/>
          <w:numId w:val="24"/>
        </w:numPr>
        <w:tabs>
          <w:tab w:val="clear" w:pos="720"/>
        </w:tabs>
        <w:ind w:left="360"/>
        <w:rPr>
          <w:ins w:id="1653" w:author="Greg Clendenning" w:date="2024-04-16T16:42:00Z"/>
        </w:rPr>
      </w:pPr>
      <w:ins w:id="1654" w:author="Greg Clendenning" w:date="2024-04-16T16:42:00Z">
        <w:r w:rsidRPr="001570EA">
          <w:t>SWE Interactive Effect Calculator</w:t>
        </w:r>
        <w:r w:rsidR="00D970AC" w:rsidRPr="001570EA">
          <w:t>.</w:t>
        </w:r>
      </w:ins>
    </w:p>
    <w:p w14:paraId="13213681" w14:textId="6CEAF23F" w:rsidR="003B42FF" w:rsidRPr="001570EA" w:rsidRDefault="003B42FF">
      <w:pPr>
        <w:pStyle w:val="ListParagraph"/>
        <w:numPr>
          <w:ilvl w:val="0"/>
          <w:numId w:val="24"/>
        </w:numPr>
        <w:tabs>
          <w:tab w:val="clear" w:pos="720"/>
          <w:tab w:val="num" w:pos="360"/>
        </w:tabs>
        <w:spacing w:after="120"/>
        <w:ind w:left="360"/>
        <w:pPrChange w:id="1655" w:author="Greg Clendenning" w:date="2024-04-16T16:42:00Z">
          <w:pPr>
            <w:numPr>
              <w:numId w:val="24"/>
            </w:numPr>
            <w:tabs>
              <w:tab w:val="num" w:pos="720"/>
            </w:tabs>
            <w:spacing w:after="120"/>
            <w:ind w:left="360" w:hanging="360"/>
          </w:pPr>
        </w:pPrChange>
      </w:pPr>
      <w:r w:rsidRPr="001570EA">
        <w:t>Statewide Evaluation Team (GDS Associates, Inc, Nexant, Research into Action, Apex Analytics LLC</w:t>
      </w:r>
      <w:del w:id="1656" w:author="Greg Clendenning" w:date="2024-04-16T16:42:00Z">
        <w:r w:rsidR="00FA5174">
          <w:delText>), “</w:delText>
        </w:r>
      </w:del>
      <w:ins w:id="1657" w:author="Greg Clendenning" w:date="2024-04-16T16:42:00Z">
        <w:r w:rsidRPr="001570EA">
          <w:t>) for Pennsylvania Public Utilities Commission. (</w:t>
        </w:r>
      </w:ins>
      <w:r w:rsidRPr="001570EA">
        <w:t>2014</w:t>
      </w:r>
      <w:ins w:id="1658" w:author="Greg Clendenning" w:date="2024-04-16T16:42:00Z">
        <w:r w:rsidRPr="001570EA">
          <w:t>, January). 2014</w:t>
        </w:r>
      </w:ins>
      <w:r w:rsidRPr="001570EA">
        <w:t xml:space="preserve"> Commercial &amp; Residential Light Metering Study</w:t>
      </w:r>
      <w:del w:id="1659" w:author="Greg Clendenning" w:date="2024-04-16T16:42:00Z">
        <w:r w:rsidR="00FA5174">
          <w:delText xml:space="preserve">”, January 13, 2014. Based on data derived </w:delText>
        </w:r>
        <w:r w:rsidR="00FA5174" w:rsidRPr="002250D6">
          <w:delText>from Tables 1-2 &amp;</w:delText>
        </w:r>
      </w:del>
      <w:ins w:id="1660" w:author="Greg Clendenning" w:date="2024-04-16T16:42:00Z">
        <w:r w:rsidRPr="001570EA">
          <w:t>.</w:t>
        </w:r>
        <w:r w:rsidR="00C13A9E" w:rsidRPr="001570EA">
          <w:t xml:space="preserve"> Pg 4, </w:t>
        </w:r>
        <w:r w:rsidR="0096081D" w:rsidRPr="001570EA">
          <w:t>t</w:t>
        </w:r>
        <w:r w:rsidR="00C13A9E" w:rsidRPr="001570EA">
          <w:t>able</w:t>
        </w:r>
      </w:ins>
      <w:r w:rsidR="00C13A9E" w:rsidRPr="001570EA">
        <w:t xml:space="preserve"> </w:t>
      </w:r>
      <w:r w:rsidR="0096081D" w:rsidRPr="001570EA">
        <w:t>1-</w:t>
      </w:r>
      <w:del w:id="1661" w:author="Greg Clendenning" w:date="2024-04-16T16:42:00Z">
        <w:r w:rsidR="00FA5174" w:rsidRPr="002250D6">
          <w:delText>3 but exclusive of inefficient</w:delText>
        </w:r>
        <w:r w:rsidR="00FA5174">
          <w:delText xml:space="preserve"> bulbs</w:delText>
        </w:r>
      </w:del>
      <w:ins w:id="1662" w:author="Greg Clendenning" w:date="2024-04-16T16:42:00Z">
        <w:r w:rsidR="0096081D" w:rsidRPr="001570EA">
          <w:t>1.</w:t>
        </w:r>
        <w:r w:rsidRPr="001570EA">
          <w:t xml:space="preserve"> </w:t>
        </w:r>
        <w:r w:rsidR="00475EB1">
          <w:fldChar w:fldCharType="begin"/>
        </w:r>
        <w:r w:rsidR="00475EB1">
          <w:instrText>HYPERLINK "https://www.puc.pa.gov/pcdocs/1340978.pdf"</w:instrText>
        </w:r>
        <w:r w:rsidR="00475EB1">
          <w:fldChar w:fldCharType="separate"/>
        </w:r>
        <w:r w:rsidRPr="001570EA">
          <w:rPr>
            <w:rStyle w:val="Hyperlink"/>
          </w:rPr>
          <w:t>Weblink</w:t>
        </w:r>
        <w:r w:rsidR="00475EB1">
          <w:rPr>
            <w:rStyle w:val="Hyperlink"/>
          </w:rPr>
          <w:fldChar w:fldCharType="end"/>
        </w:r>
        <w:r w:rsidRPr="001570EA">
          <w:t xml:space="preserve"> </w:t>
        </w:r>
      </w:ins>
    </w:p>
    <w:p w14:paraId="0C5C58D8" w14:textId="77777777" w:rsidR="00FA5174" w:rsidRDefault="00FA5174" w:rsidP="00FA5174">
      <w:pPr>
        <w:pStyle w:val="ListParagraph"/>
        <w:numPr>
          <w:ilvl w:val="0"/>
          <w:numId w:val="24"/>
        </w:numPr>
        <w:tabs>
          <w:tab w:val="clear" w:pos="720"/>
        </w:tabs>
        <w:ind w:left="360"/>
        <w:rPr>
          <w:del w:id="1663" w:author="Greg Clendenning" w:date="2024-04-16T16:42:00Z"/>
        </w:rPr>
      </w:pPr>
      <w:del w:id="1664" w:author="Greg Clendenning" w:date="2024-04-16T16:42:00Z">
        <w:r>
          <w:delText>GDS Simulation Modeling, September-November 2013.</w:delText>
        </w:r>
        <w:r>
          <w:rPr>
            <w:rFonts w:ascii="Arial Narrow" w:hAnsi="Arial Narrow"/>
            <w:sz w:val="18"/>
            <w:szCs w:val="18"/>
          </w:rPr>
          <w:delText xml:space="preserve"> </w:delText>
        </w:r>
        <w:r w:rsidRPr="00ED2A0A">
          <w:delText>PECO</w:delText>
        </w:r>
        <w:r>
          <w:delText xml:space="preserve"> </w:delText>
        </w:r>
        <w:r w:rsidRPr="00ED2A0A">
          <w:delText>values</w:delText>
        </w:r>
        <w:r>
          <w:delText xml:space="preserve"> </w:delText>
        </w:r>
        <w:r w:rsidRPr="00ED2A0A">
          <w:delText>are</w:delText>
        </w:r>
        <w:r>
          <w:delText xml:space="preserve"> </w:delText>
        </w:r>
        <w:r w:rsidRPr="00ED2A0A">
          <w:delText>based</w:delText>
        </w:r>
        <w:r>
          <w:delText xml:space="preserve"> </w:delText>
        </w:r>
        <w:r w:rsidRPr="00ED2A0A">
          <w:delText>on</w:delText>
        </w:r>
        <w:r>
          <w:delText xml:space="preserve"> </w:delText>
        </w:r>
        <w:r w:rsidRPr="00ED2A0A">
          <w:delText>an</w:delText>
        </w:r>
        <w:r>
          <w:delText xml:space="preserve"> </w:delText>
        </w:r>
        <w:r w:rsidRPr="00ED2A0A">
          <w:delText>analysis</w:delText>
        </w:r>
        <w:r>
          <w:delText xml:space="preserve"> </w:delText>
        </w:r>
        <w:r w:rsidRPr="00ED2A0A">
          <w:delText>of</w:delText>
        </w:r>
        <w:r>
          <w:delText xml:space="preserve"> </w:delText>
        </w:r>
        <w:r w:rsidRPr="00ED2A0A">
          <w:delText>PY4</w:delText>
        </w:r>
        <w:r>
          <w:delText xml:space="preserve"> </w:delText>
        </w:r>
        <w:r w:rsidRPr="00ED2A0A">
          <w:delText>as</w:delText>
        </w:r>
        <w:r>
          <w:delText xml:space="preserve"> </w:delText>
        </w:r>
        <w:r w:rsidRPr="00ED2A0A">
          <w:delText>performed</w:delText>
        </w:r>
        <w:r>
          <w:delText xml:space="preserve"> </w:delText>
        </w:r>
        <w:r w:rsidRPr="00ED2A0A">
          <w:delText>by</w:delText>
        </w:r>
        <w:r>
          <w:delText xml:space="preserve"> </w:delText>
        </w:r>
        <w:r w:rsidRPr="00ED2A0A">
          <w:delText>Navigant.</w:delText>
        </w:r>
      </w:del>
    </w:p>
    <w:p w14:paraId="3F75470C" w14:textId="4DC916FB" w:rsidR="00023A96" w:rsidRPr="001570EA" w:rsidRDefault="00FA5174" w:rsidP="002614D2">
      <w:pPr>
        <w:pStyle w:val="ListParagraph"/>
        <w:numPr>
          <w:ilvl w:val="0"/>
          <w:numId w:val="24"/>
        </w:numPr>
        <w:tabs>
          <w:tab w:val="clear" w:pos="720"/>
          <w:tab w:val="num" w:pos="360"/>
        </w:tabs>
        <w:spacing w:after="120"/>
        <w:ind w:left="360"/>
        <w:jc w:val="left"/>
        <w:rPr>
          <w:ins w:id="1665" w:author="Greg Clendenning" w:date="2024-04-16T16:42:00Z"/>
        </w:rPr>
      </w:pPr>
      <w:del w:id="1666" w:author="Greg Clendenning" w:date="2024-04-16T16:42:00Z">
        <w:r w:rsidRPr="00A55328">
          <w:delText>The</w:delText>
        </w:r>
        <w:r>
          <w:delText xml:space="preserve"> </w:delText>
        </w:r>
        <w:r w:rsidRPr="00A55328">
          <w:delText>ISR</w:delText>
        </w:r>
        <w:r>
          <w:delText xml:space="preserve"> </w:delText>
        </w:r>
        <w:r w:rsidRPr="00A55328">
          <w:delText>is</w:delText>
        </w:r>
        <w:r>
          <w:delText xml:space="preserve"> </w:delText>
        </w:r>
        <w:r w:rsidRPr="00A55328">
          <w:delText>based</w:delText>
        </w:r>
        <w:r>
          <w:delText xml:space="preserve"> </w:delText>
        </w:r>
        <w:r w:rsidRPr="00A55328">
          <w:delText>on</w:delText>
        </w:r>
        <w:r>
          <w:delText xml:space="preserve"> </w:delText>
        </w:r>
        <w:r w:rsidRPr="00A55328">
          <w:delText>an</w:delText>
        </w:r>
        <w:r>
          <w:delText xml:space="preserve"> </w:delText>
        </w:r>
        <w:r w:rsidRPr="00A55328">
          <w:delText>installation</w:delText>
        </w:r>
        <w:r>
          <w:delText xml:space="preserve"> </w:delText>
        </w:r>
        <w:r w:rsidRPr="00A55328">
          <w:delText>rate</w:delText>
        </w:r>
        <w:r>
          <w:delText xml:space="preserve"> </w:delText>
        </w:r>
        <w:r w:rsidRPr="00A55328">
          <w:delText>“trajectory”</w:delText>
        </w:r>
        <w:r>
          <w:delText xml:space="preserve"> </w:delText>
        </w:r>
        <w:r w:rsidRPr="00A55328">
          <w:delText>and</w:delText>
        </w:r>
        <w:r>
          <w:delText xml:space="preserve"> </w:delText>
        </w:r>
        <w:r w:rsidRPr="00A55328">
          <w:delText>includes</w:delText>
        </w:r>
        <w:r>
          <w:delText xml:space="preserve"> </w:delText>
        </w:r>
        <w:r w:rsidRPr="00A55328">
          <w:delText>savings</w:delText>
        </w:r>
        <w:r>
          <w:delText xml:space="preserve"> </w:delText>
        </w:r>
        <w:r w:rsidRPr="00A55328">
          <w:delText>for</w:delText>
        </w:r>
        <w:r>
          <w:delText xml:space="preserve"> </w:delText>
        </w:r>
        <w:r w:rsidRPr="00A55328">
          <w:delText>all</w:delText>
        </w:r>
        <w:r>
          <w:delText xml:space="preserve"> </w:delText>
        </w:r>
        <w:r w:rsidRPr="00A55328">
          <w:delText>program</w:delText>
        </w:r>
        <w:r>
          <w:delText xml:space="preserve"> </w:delText>
        </w:r>
        <w:r w:rsidRPr="00A55328">
          <w:delText>bulbs</w:delText>
        </w:r>
        <w:r>
          <w:delText xml:space="preserve"> </w:delText>
        </w:r>
        <w:r w:rsidRPr="00A55328">
          <w:delText>that</w:delText>
        </w:r>
        <w:r>
          <w:delText xml:space="preserve"> </w:delText>
        </w:r>
        <w:r w:rsidRPr="00A55328">
          <w:delText>are</w:delText>
        </w:r>
        <w:r>
          <w:delText xml:space="preserve"> </w:delText>
        </w:r>
        <w:r w:rsidRPr="00A55328">
          <w:delText>beli</w:delText>
        </w:r>
        <w:r>
          <w:delTex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w:delText>
        </w:r>
      </w:del>
      <w:ins w:id="1667" w:author="Greg Clendenning" w:date="2024-04-16T16:42:00Z">
        <w:r w:rsidR="00023A96" w:rsidRPr="001570EA">
          <w:t xml:space="preserve">Grainger Lighting Product Web Pages: </w:t>
        </w:r>
        <w:r w:rsidR="00475EB1">
          <w:fldChar w:fldCharType="begin"/>
        </w:r>
        <w:r w:rsidR="00475EB1">
          <w:instrText>HYPERLINK "https://www.grainger.com/category/lighting/light-bulbs-lamps/linear-light-bulbs-lamps?categoryIndex=1"</w:instrText>
        </w:r>
        <w:r w:rsidR="00475EB1">
          <w:fldChar w:fldCharType="separate"/>
        </w:r>
        <w:r w:rsidR="00023A96" w:rsidRPr="001570EA">
          <w:rPr>
            <w:rStyle w:val="Hyperlink"/>
          </w:rPr>
          <w:t>Weblink1</w:t>
        </w:r>
        <w:r w:rsidR="00475EB1">
          <w:rPr>
            <w:rStyle w:val="Hyperlink"/>
          </w:rPr>
          <w:fldChar w:fldCharType="end"/>
        </w:r>
        <w:r w:rsidR="00023A96" w:rsidRPr="001570EA">
          <w:t xml:space="preserve">, </w:t>
        </w:r>
        <w:r w:rsidR="00475EB1">
          <w:fldChar w:fldCharType="begin"/>
        </w:r>
        <w:r w:rsidR="00475EB1">
          <w:instrText>HYPERLINK "https://www.grainger.com/category/lighting/light-bulbs-lamps/high-output-hid-led-light-bulbs-lamps?categoryIndex=4"</w:instrText>
        </w:r>
        <w:r w:rsidR="00475EB1">
          <w:fldChar w:fldCharType="separate"/>
        </w:r>
        <w:r w:rsidR="00023A96" w:rsidRPr="001570EA">
          <w:rPr>
            <w:rStyle w:val="Hyperlink"/>
          </w:rPr>
          <w:t>Weblink2</w:t>
        </w:r>
        <w:r w:rsidR="00475EB1">
          <w:rPr>
            <w:rStyle w:val="Hyperlink"/>
          </w:rPr>
          <w:fldChar w:fldCharType="end"/>
        </w:r>
      </w:ins>
    </w:p>
    <w:p w14:paraId="78E76911" w14:textId="6F40854F" w:rsidR="00023A96" w:rsidRPr="001570EA" w:rsidRDefault="00023A96" w:rsidP="002614D2">
      <w:pPr>
        <w:pStyle w:val="ListParagraph"/>
        <w:numPr>
          <w:ilvl w:val="0"/>
          <w:numId w:val="24"/>
        </w:numPr>
        <w:tabs>
          <w:tab w:val="clear" w:pos="720"/>
          <w:tab w:val="num" w:pos="360"/>
        </w:tabs>
        <w:spacing w:after="120"/>
        <w:ind w:left="360"/>
        <w:jc w:val="left"/>
        <w:rPr>
          <w:ins w:id="1668" w:author="Greg Clendenning" w:date="2024-04-16T16:42:00Z"/>
          <w:rStyle w:val="Hyperlink"/>
          <w:color w:val="auto"/>
          <w:u w:val="none"/>
        </w:rPr>
      </w:pPr>
      <w:ins w:id="1669" w:author="Greg Clendenning" w:date="2024-04-16T16:42:00Z">
        <w:r w:rsidRPr="001570EA">
          <w:t xml:space="preserve">PA </w:t>
        </w:r>
        <w:r w:rsidR="00C52985" w:rsidRPr="001570EA">
          <w:t xml:space="preserve">2026 </w:t>
        </w:r>
        <w:r w:rsidRPr="001570EA">
          <w:t xml:space="preserve">TRM Appendix C. </w:t>
        </w:r>
        <w:r w:rsidR="00475EB1">
          <w:fldChar w:fldCharType="begin"/>
        </w:r>
        <w:r w:rsidR="00475EB1">
          <w:instrText>HYPERLINK "https://www.puc.pa.gov/filing-resources/issues-laws-regulations/act-129/technical-reference-manual/"</w:instrText>
        </w:r>
        <w:r w:rsidR="00475EB1">
          <w:fldChar w:fldCharType="separate"/>
        </w:r>
        <w:r w:rsidRPr="001570EA">
          <w:rPr>
            <w:rStyle w:val="Hyperlink"/>
          </w:rPr>
          <w:t>Weblink</w:t>
        </w:r>
        <w:r w:rsidR="00475EB1">
          <w:rPr>
            <w:rStyle w:val="Hyperlink"/>
          </w:rPr>
          <w:fldChar w:fldCharType="end"/>
        </w:r>
      </w:ins>
    </w:p>
    <w:p w14:paraId="291653D2" w14:textId="2C1CB12B" w:rsidR="00023A96" w:rsidRPr="001570EA" w:rsidRDefault="000279CE" w:rsidP="002614D2">
      <w:pPr>
        <w:pStyle w:val="ListParagraph"/>
        <w:numPr>
          <w:ilvl w:val="0"/>
          <w:numId w:val="24"/>
        </w:numPr>
        <w:tabs>
          <w:tab w:val="clear" w:pos="720"/>
          <w:tab w:val="num" w:pos="360"/>
        </w:tabs>
        <w:spacing w:after="120"/>
        <w:ind w:left="360"/>
        <w:jc w:val="left"/>
        <w:rPr>
          <w:ins w:id="1670" w:author="Greg Clendenning" w:date="2024-04-16T16:42:00Z"/>
        </w:rPr>
      </w:pPr>
      <w:ins w:id="1671" w:author="Greg Clendenning" w:date="2024-04-16T16:42:00Z">
        <w:r w:rsidRPr="001570EA">
          <w:t xml:space="preserve">9.7% </w:t>
        </w:r>
        <w:r w:rsidR="00296E62" w:rsidRPr="001570EA">
          <w:t>of</w:t>
        </w:r>
        <w:r w:rsidRPr="001570EA">
          <w:t xml:space="preserve"> LEDs observed </w:t>
        </w:r>
        <w:r w:rsidR="00EF7FCE" w:rsidRPr="001570EA">
          <w:t>for 2023 Pennsylvania Statewide Act 129 Residential Baseline study</w:t>
        </w:r>
        <w:r w:rsidR="00296E62" w:rsidRPr="001570EA">
          <w:t xml:space="preserve"> were exterior</w:t>
        </w:r>
        <w:r w:rsidR="00EF7FCE" w:rsidRPr="001570EA">
          <w:t>.</w:t>
        </w:r>
      </w:ins>
    </w:p>
    <w:p w14:paraId="1B0ABE0F" w14:textId="657161A7" w:rsidR="000C1EC2" w:rsidRPr="001570EA" w:rsidRDefault="000C1EC2" w:rsidP="000C1EC2">
      <w:pPr>
        <w:rPr>
          <w:ins w:id="1672" w:author="Greg Clendenning" w:date="2024-04-16T16:42:00Z"/>
          <w:rStyle w:val="Hyperlink"/>
        </w:rPr>
      </w:pPr>
    </w:p>
    <w:p w14:paraId="643C7D4E" w14:textId="77777777" w:rsidR="000C1EC2" w:rsidRPr="001570EA" w:rsidRDefault="000C1EC2" w:rsidP="000C1EC2">
      <w:pPr>
        <w:rPr>
          <w:ins w:id="1673" w:author="Greg Clendenning" w:date="2024-04-16T16:42:00Z"/>
          <w:rStyle w:val="Hyperlink"/>
        </w:rPr>
      </w:pPr>
    </w:p>
    <w:p w14:paraId="46B96111" w14:textId="0132E3DD" w:rsidR="00AC189A" w:rsidRPr="001570EA" w:rsidRDefault="00AC189A" w:rsidP="008A6654">
      <w:pPr>
        <w:rPr>
          <w:ins w:id="1674" w:author="Greg Clendenning" w:date="2024-04-16T16:42:00Z"/>
          <w:rStyle w:val="Hyperlink"/>
        </w:rPr>
      </w:pPr>
      <w:ins w:id="1675" w:author="Greg Clendenning" w:date="2024-04-16T16:42:00Z">
        <w:r w:rsidRPr="001570EA">
          <w:rPr>
            <w:rStyle w:val="Hyperlink"/>
          </w:rPr>
          <w:br w:type="page"/>
        </w:r>
      </w:ins>
    </w:p>
    <w:p w14:paraId="4E05C0AB" w14:textId="77777777" w:rsidR="00FA5174" w:rsidRDefault="007376E1" w:rsidP="00FA5174">
      <w:pPr>
        <w:pStyle w:val="ListParagraph"/>
        <w:numPr>
          <w:ilvl w:val="0"/>
          <w:numId w:val="24"/>
        </w:numPr>
        <w:tabs>
          <w:tab w:val="clear" w:pos="720"/>
        </w:tabs>
        <w:ind w:left="360"/>
        <w:rPr>
          <w:del w:id="1676" w:author="Greg Clendenning" w:date="2024-04-16T16:42:00Z"/>
        </w:rPr>
      </w:pPr>
      <w:moveFromRangeStart w:id="1677" w:author="Greg Clendenning" w:date="2024-04-16T16:42:00Z" w:name="move164178190"/>
      <w:moveFrom w:id="1678" w:author="Greg Clendenning" w:date="2024-04-16T16:42:00Z">
        <w:r w:rsidRPr="001570EA">
          <w:t xml:space="preserve">Navigant Consulting, Inc. </w:t>
        </w:r>
      </w:moveFrom>
      <w:moveFromRangeEnd w:id="1677"/>
      <w:del w:id="1679" w:author="Greg Clendenning" w:date="2024-04-16T16:42:00Z">
        <w:r w:rsidR="00FA5174">
          <w:delText>“Final Annual Report to the Pennsylvania Public Utility Commission. Prepared for PECO. Program Year 5”. November, 2014.)</w:delText>
        </w:r>
      </w:del>
    </w:p>
    <w:p w14:paraId="4DBD3F5B" w14:textId="77777777" w:rsidR="00FA5174" w:rsidRDefault="00FA5174" w:rsidP="00FA5174">
      <w:pPr>
        <w:pStyle w:val="ListParagraph"/>
        <w:numPr>
          <w:ilvl w:val="0"/>
          <w:numId w:val="24"/>
        </w:numPr>
        <w:tabs>
          <w:tab w:val="clear" w:pos="720"/>
        </w:tabs>
        <w:ind w:left="360"/>
        <w:rPr>
          <w:del w:id="1680" w:author="Greg Clendenning" w:date="2024-04-16T16:42:00Z"/>
        </w:rPr>
      </w:pPr>
      <w:del w:id="1681" w:author="Greg Clendenning" w:date="2024-04-16T16:42:00Z">
        <w:r>
          <w:delText>See Pennsylvania TRM Vol. 3, Sec. 3.1.7 Lighting Improvements for Midstream.</w:delText>
        </w:r>
        <w:r w:rsidR="00B85E7B">
          <w:delText xml:space="preserve"> </w:delText>
        </w:r>
        <w:r w:rsidR="00475EB1">
          <w:fldChar w:fldCharType="begin"/>
        </w:r>
        <w:r w:rsidR="00475EB1">
          <w:delInstrText>HYPERLINK "http://www.puc.pa.gov/filing_resources/issues_laws_regulations/act_129_information/technical_reference_manual.aspx"</w:delInstrText>
        </w:r>
        <w:r w:rsidR="00475EB1">
          <w:fldChar w:fldCharType="separate"/>
        </w:r>
        <w:r w:rsidR="00B85E7B">
          <w:rPr>
            <w:rStyle w:val="Hyperlink"/>
          </w:rPr>
          <w:delText>http://www.puc.pa.gov/filing_resources/issues_laws_regulations/act_129_information/technical_reference_manual.aspx</w:delText>
        </w:r>
        <w:r w:rsidR="00475EB1">
          <w:rPr>
            <w:rStyle w:val="Hyperlink"/>
          </w:rPr>
          <w:fldChar w:fldCharType="end"/>
        </w:r>
      </w:del>
    </w:p>
    <w:p w14:paraId="70345ABA" w14:textId="77777777" w:rsidR="00AC189A" w:rsidRDefault="00FA5174" w:rsidP="00FA5174">
      <w:pPr>
        <w:numPr>
          <w:ilvl w:val="0"/>
          <w:numId w:val="24"/>
        </w:numPr>
        <w:tabs>
          <w:tab w:val="clear" w:pos="720"/>
        </w:tabs>
        <w:ind w:left="360"/>
        <w:rPr>
          <w:del w:id="1682" w:author="Greg Clendenning" w:date="2024-04-16T16:42:00Z"/>
          <w:rStyle w:val="Hyperlink"/>
        </w:rPr>
      </w:pPr>
      <w:del w:id="1683" w:author="Greg Clendenning" w:date="2024-04-16T16:42:00Z">
        <w:r>
          <w:delText>Based on a savings-weighted average of EDC-reported cross-sector sales values for PY6-PY9.</w:delText>
        </w:r>
        <w:r w:rsidR="00C9262F">
          <w:delText xml:space="preserve"> </w:delText>
        </w:r>
        <w:r w:rsidR="00475EB1">
          <w:fldChar w:fldCharType="begin"/>
        </w:r>
        <w:r w:rsidR="00475EB1">
          <w:delInstrText>HYPERLINK "http://www.puc.pa.gov/filing_resources/issues_laws_regulations/act_129_information/electric_distribution_company_act_129_reporting_requirements.aspx"</w:delInstrText>
        </w:r>
        <w:r w:rsidR="00475EB1">
          <w:fldChar w:fldCharType="separate"/>
        </w:r>
        <w:r w:rsidR="00C9262F" w:rsidRPr="002D2EA4">
          <w:rPr>
            <w:rStyle w:val="Hyperlink"/>
          </w:rPr>
          <w:delText>http://www.puc.pa.gov/filing_resources/issues_laws_regulations/act_129_information/electric_distribution_company_act_129_reporting_requirements.aspx</w:delText>
        </w:r>
        <w:r w:rsidR="00475EB1">
          <w:rPr>
            <w:rStyle w:val="Hyperlink"/>
          </w:rPr>
          <w:fldChar w:fldCharType="end"/>
        </w:r>
        <w:r w:rsidR="00AC189A">
          <w:rPr>
            <w:rStyle w:val="Hyperlink"/>
          </w:rPr>
          <w:br w:type="page"/>
        </w:r>
      </w:del>
    </w:p>
    <w:p w14:paraId="45230BDE" w14:textId="23897527" w:rsidR="00FA5174" w:rsidRPr="001570EA" w:rsidRDefault="00FA5174" w:rsidP="00462D97">
      <w:pPr>
        <w:pStyle w:val="Heading3"/>
      </w:pPr>
      <w:bookmarkStart w:id="1684" w:name="_Toc48143012"/>
      <w:r w:rsidRPr="001570EA">
        <w:t>Residential Occupancy Sensors</w:t>
      </w:r>
      <w:bookmarkEnd w:id="1684"/>
      <w:r w:rsidRPr="001570EA">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570EA"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1570EA" w:rsidRDefault="00FA5174" w:rsidP="00BD2C4C">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0905DDE8" w:rsidR="00FA5174" w:rsidRPr="001570EA" w:rsidRDefault="00FA5174" w:rsidP="00BD2C4C">
            <w:pPr>
              <w:pStyle w:val="TableCell"/>
              <w:spacing w:before="60" w:after="60"/>
              <w:jc w:val="center"/>
              <w:rPr>
                <w:color w:val="000000"/>
              </w:rPr>
            </w:pPr>
            <w:r w:rsidRPr="001570EA">
              <w:rPr>
                <w:color w:val="000000"/>
              </w:rPr>
              <w:t>Residential</w:t>
            </w:r>
            <w:del w:id="1685" w:author="Greg Clendenning" w:date="2024-04-16T16:42:00Z">
              <w:r>
                <w:rPr>
                  <w:color w:val="000000"/>
                </w:rPr>
                <w:delText xml:space="preserve"> </w:delText>
              </w:r>
              <w:r w:rsidRPr="001D6512">
                <w:rPr>
                  <w:color w:val="000000"/>
                </w:rPr>
                <w:delText>Establishments</w:delText>
              </w:r>
            </w:del>
          </w:p>
        </w:tc>
      </w:tr>
      <w:tr w:rsidR="00FA5174" w:rsidRPr="001570EA"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1570EA" w:rsidRDefault="00FA5174" w:rsidP="00BD2C4C">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570EA" w:rsidRDefault="00FA5174" w:rsidP="00BD2C4C">
            <w:pPr>
              <w:pStyle w:val="TableCell"/>
              <w:spacing w:before="60" w:after="60"/>
              <w:jc w:val="center"/>
              <w:rPr>
                <w:color w:val="000000"/>
              </w:rPr>
            </w:pPr>
            <w:r w:rsidRPr="001570EA">
              <w:rPr>
                <w:color w:val="000000"/>
              </w:rPr>
              <w:t>Occupancy Sensor</w:t>
            </w:r>
          </w:p>
        </w:tc>
      </w:tr>
      <w:tr w:rsidR="00FA5174" w:rsidRPr="001570EA"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1570EA" w:rsidRDefault="00FA5174" w:rsidP="00BD2C4C">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411EC660" w:rsidR="00FA5174" w:rsidRPr="001570EA" w:rsidRDefault="00FA5174" w:rsidP="00BD2C4C">
            <w:pPr>
              <w:pStyle w:val="TableCell"/>
              <w:spacing w:before="60" w:after="60"/>
              <w:jc w:val="center"/>
              <w:rPr>
                <w:color w:val="000000"/>
                <w:vertAlign w:val="superscript"/>
              </w:rPr>
            </w:pPr>
            <w:del w:id="1686" w:author="Greg Clendenning" w:date="2024-04-16T16:42:00Z">
              <w:r>
                <w:rPr>
                  <w:color w:val="000000"/>
                </w:rPr>
                <w:delText>10</w:delText>
              </w:r>
            </w:del>
            <w:ins w:id="1687" w:author="Greg Clendenning" w:date="2024-04-16T16:42:00Z">
              <w:r w:rsidR="00B37A04" w:rsidRPr="001570EA">
                <w:rPr>
                  <w:color w:val="000000"/>
                </w:rPr>
                <w:t>8</w:t>
              </w:r>
            </w:ins>
            <w:r w:rsidRPr="001570EA">
              <w:rPr>
                <w:color w:val="000000"/>
              </w:rPr>
              <w:t xml:space="preserve"> years</w:t>
            </w:r>
            <w:r w:rsidRPr="001570EA">
              <w:rPr>
                <w:vertAlign w:val="superscript"/>
              </w:rPr>
              <w:t>Source 3</w:t>
            </w:r>
          </w:p>
        </w:tc>
      </w:tr>
      <w:tr w:rsidR="00FA5174" w:rsidRPr="001570EA"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1570EA" w:rsidRDefault="00FA5174" w:rsidP="00BD2C4C">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Pr="001570EA" w:rsidRDefault="00FA5174" w:rsidP="00BD2C4C">
            <w:pPr>
              <w:pStyle w:val="TableCell"/>
              <w:spacing w:before="60" w:after="60"/>
              <w:jc w:val="center"/>
              <w:rPr>
                <w:color w:val="000000"/>
              </w:rPr>
            </w:pPr>
            <w:r w:rsidRPr="001570EA">
              <w:rPr>
                <w:color w:val="000000"/>
              </w:rPr>
              <w:t>Retrofit</w:t>
            </w:r>
          </w:p>
        </w:tc>
      </w:tr>
    </w:tbl>
    <w:p w14:paraId="153A87CB" w14:textId="77777777" w:rsidR="00FA5174" w:rsidRPr="001570EA" w:rsidRDefault="00FA5174" w:rsidP="00FA5174"/>
    <w:p w14:paraId="0178352A" w14:textId="14A824FF" w:rsidR="00FA5174" w:rsidRPr="001570EA" w:rsidRDefault="00FA5174" w:rsidP="00FA5174">
      <w:r w:rsidRPr="001570EA">
        <w:t xml:space="preserve">Savings for residential occupancy sensors inside residential homes </w:t>
      </w:r>
      <w:del w:id="1688" w:author="Greg Clendenning" w:date="2024-04-16T16:42:00Z">
        <w:r w:rsidRPr="00940EC4">
          <w:delText>or</w:delText>
        </w:r>
        <w:r>
          <w:delText xml:space="preserve"> </w:delText>
        </w:r>
        <w:r w:rsidRPr="00940EC4">
          <w:delText>common</w:delText>
        </w:r>
        <w:r>
          <w:delText xml:space="preserve"> </w:delText>
        </w:r>
        <w:r w:rsidRPr="00940EC4">
          <w:delText>areas</w:delText>
        </w:r>
        <w:r>
          <w:delText xml:space="preserve"> </w:delText>
        </w:r>
      </w:del>
      <w:r w:rsidRPr="001570EA">
        <w:t xml:space="preserve">are based on a straightforward algorithm that calculates savings based on the wattage of the </w:t>
      </w:r>
      <w:ins w:id="1689" w:author="Greg Clendenning" w:date="2024-04-16T16:42:00Z">
        <w:r w:rsidR="00757702" w:rsidRPr="001570EA">
          <w:t>bulb</w:t>
        </w:r>
        <w:r w:rsidR="00071597" w:rsidRPr="001570EA">
          <w:t>(</w:t>
        </w:r>
        <w:r w:rsidR="00757702" w:rsidRPr="001570EA">
          <w:t>s</w:t>
        </w:r>
        <w:r w:rsidR="00071597" w:rsidRPr="001570EA">
          <w:t>)</w:t>
        </w:r>
        <w:r w:rsidR="00757702" w:rsidRPr="001570EA">
          <w:t xml:space="preserve"> or </w:t>
        </w:r>
      </w:ins>
      <w:r w:rsidRPr="001570EA">
        <w:t>fixture(s) being controlled by the occupancy sensor, the daily run hours before installation</w:t>
      </w:r>
      <w:ins w:id="1690" w:author="Greg Clendenning" w:date="2024-04-16T16:42:00Z">
        <w:r w:rsidR="009F5BF2" w:rsidRPr="001570EA">
          <w:t>,</w:t>
        </w:r>
      </w:ins>
      <w:r w:rsidRPr="001570EA">
        <w:t xml:space="preserve"> and </w:t>
      </w:r>
      <w:r w:rsidRPr="001570EA">
        <w:rPr>
          <w:rFonts w:cs="Arial"/>
        </w:rPr>
        <w:t xml:space="preserve">the daily run hours after installation. </w:t>
      </w:r>
      <w:del w:id="1691" w:author="Greg Clendenning" w:date="2024-04-16T16:42:00Z">
        <w:r w:rsidRPr="0071191F">
          <w:delText>This</w:delText>
        </w:r>
        <w:r>
          <w:delText xml:space="preserve"> protocol provides a deemed savings value for occupancy sensors sold through an upstream buy-down or retail (time of sale) program (and therefore the controlled wattage is unknown). </w:delText>
        </w:r>
      </w:del>
    </w:p>
    <w:p w14:paraId="7B9C4B7E" w14:textId="77777777" w:rsidR="00FA5174" w:rsidRPr="001570EA" w:rsidRDefault="00FA5174">
      <w:pPr>
        <w:rPr>
          <w:moveTo w:id="1692" w:author="Greg Clendenning" w:date="2024-04-16T16:42:00Z"/>
        </w:rPr>
        <w:pPrChange w:id="1693" w:author="Greg Clendenning" w:date="2024-04-16T16:42:00Z">
          <w:pPr>
            <w:pStyle w:val="SubStyle"/>
          </w:pPr>
        </w:pPrChange>
      </w:pPr>
      <w:moveToRangeStart w:id="1694" w:author="Greg Clendenning" w:date="2024-04-16T16:42:00Z" w:name="move164178191"/>
    </w:p>
    <w:p w14:paraId="36092CAB" w14:textId="77777777" w:rsidR="00FA5174" w:rsidRPr="001570EA" w:rsidRDefault="00FA5174" w:rsidP="00FA5174">
      <w:pPr>
        <w:pStyle w:val="SubStyle"/>
        <w:rPr>
          <w:moveTo w:id="1695" w:author="Greg Clendenning" w:date="2024-04-16T16:42:00Z"/>
        </w:rPr>
      </w:pPr>
      <w:moveTo w:id="1696" w:author="Greg Clendenning" w:date="2024-04-16T16:42:00Z">
        <w:r w:rsidRPr="001570EA">
          <w:t>Eligibility</w:t>
        </w:r>
      </w:moveTo>
    </w:p>
    <w:moveToRangeEnd w:id="1694"/>
    <w:p w14:paraId="11A00E9A" w14:textId="77777777" w:rsidR="00FA5174" w:rsidRDefault="00FA5174" w:rsidP="00FA5174">
      <w:pPr>
        <w:pStyle w:val="SubStyle"/>
        <w:rPr>
          <w:del w:id="1697" w:author="Greg Clendenning" w:date="2024-04-16T16:42:00Z"/>
        </w:rPr>
      </w:pPr>
    </w:p>
    <w:p w14:paraId="445CD3C1" w14:textId="77777777" w:rsidR="00FA5174" w:rsidRPr="00047D06" w:rsidRDefault="00FA5174" w:rsidP="00FA5174">
      <w:pPr>
        <w:pStyle w:val="SubStyle"/>
        <w:rPr>
          <w:del w:id="1698" w:author="Greg Clendenning" w:date="2024-04-16T16:42:00Z"/>
        </w:rPr>
      </w:pPr>
      <w:del w:id="1699" w:author="Greg Clendenning" w:date="2024-04-16T16:42:00Z">
        <w:r w:rsidRPr="00047D06">
          <w:delText>Eligibility</w:delText>
        </w:r>
      </w:del>
    </w:p>
    <w:p w14:paraId="19035FEF" w14:textId="1F89848E" w:rsidR="00FA5174" w:rsidRPr="001570EA" w:rsidRDefault="00FA5174" w:rsidP="00FA5174">
      <w:r w:rsidRPr="001570EA">
        <w:t xml:space="preserve">This protocol is for the installation of </w:t>
      </w:r>
      <w:del w:id="1700" w:author="Greg Clendenning" w:date="2024-04-16T16:42:00Z">
        <w:r w:rsidRPr="00F21006">
          <w:delText>occupancy</w:delText>
        </w:r>
        <w:r>
          <w:delText xml:space="preserve"> </w:delText>
        </w:r>
        <w:r w:rsidRPr="00F21006">
          <w:delText>sensors</w:delText>
        </w:r>
        <w:r>
          <w:delText xml:space="preserve"> </w:delText>
        </w:r>
        <w:r w:rsidRPr="00F21006">
          <w:delText>and/or</w:delText>
        </w:r>
      </w:del>
      <w:ins w:id="1701" w:author="Greg Clendenning" w:date="2024-04-16T16:42:00Z">
        <w:r w:rsidR="00BD66A9" w:rsidRPr="001570EA">
          <w:t xml:space="preserve">hard-wired or plug-in </w:t>
        </w:r>
        <w:r w:rsidRPr="001570EA">
          <w:t>occupancy sensors</w:t>
        </w:r>
        <w:r w:rsidR="00730F53" w:rsidRPr="001570EA">
          <w:t xml:space="preserve"> in single-family homes or in</w:t>
        </w:r>
        <w:r w:rsidR="001B2E84" w:rsidRPr="001570EA">
          <w:t>side</w:t>
        </w:r>
        <w:r w:rsidR="00730F53" w:rsidRPr="001570EA">
          <w:t xml:space="preserve"> multifamily units</w:t>
        </w:r>
        <w:r w:rsidR="00BD66A9" w:rsidRPr="001570EA">
          <w:t xml:space="preserve">. It can also be used </w:t>
        </w:r>
        <w:r w:rsidR="00673C5B" w:rsidRPr="001570EA">
          <w:t>to estimate savings</w:t>
        </w:r>
        <w:r w:rsidRPr="001570EA">
          <w:t xml:space="preserve"> </w:t>
        </w:r>
        <w:r w:rsidR="0003673A" w:rsidRPr="001570EA">
          <w:t>from</w:t>
        </w:r>
      </w:ins>
      <w:r w:rsidRPr="001570EA">
        <w:t xml:space="preserve"> connected (aka “smart”) lighting inside </w:t>
      </w:r>
      <w:del w:id="1702" w:author="Greg Clendenning" w:date="2024-04-16T16:42:00Z">
        <w:r w:rsidRPr="00F21006">
          <w:delText>residential</w:delText>
        </w:r>
        <w:r>
          <w:delText xml:space="preserve"> </w:delText>
        </w:r>
      </w:del>
      <w:r w:rsidRPr="001570EA">
        <w:t>homes</w:t>
      </w:r>
      <w:ins w:id="1703" w:author="Greg Clendenning" w:date="2024-04-16T16:42:00Z">
        <w:r w:rsidRPr="001570EA">
          <w:t>.</w:t>
        </w:r>
        <w:r w:rsidR="002F1533" w:rsidRPr="001570EA">
          <w:t xml:space="preserve"> </w:t>
        </w:r>
        <w:r w:rsidR="00D67C7C" w:rsidRPr="001570EA">
          <w:t>O</w:t>
        </w:r>
        <w:r w:rsidR="00AC5BF0" w:rsidRPr="001570EA">
          <w:t xml:space="preserve">ccupancy sensors installed </w:t>
        </w:r>
        <w:r w:rsidR="00D67C7C" w:rsidRPr="001570EA">
          <w:t>outdoors</w:t>
        </w:r>
      </w:ins>
      <w:r w:rsidR="00D67C7C" w:rsidRPr="001570EA">
        <w:t xml:space="preserve"> </w:t>
      </w:r>
      <w:r w:rsidR="001B2E84" w:rsidRPr="001570EA">
        <w:t xml:space="preserve">or </w:t>
      </w:r>
      <w:ins w:id="1704" w:author="Greg Clendenning" w:date="2024-04-16T16:42:00Z">
        <w:r w:rsidR="00AC5BF0" w:rsidRPr="001570EA">
          <w:t>in multi</w:t>
        </w:r>
        <w:r w:rsidR="007B17F6" w:rsidRPr="001570EA">
          <w:t xml:space="preserve">family </w:t>
        </w:r>
      </w:ins>
      <w:r w:rsidR="007B17F6" w:rsidRPr="001570EA">
        <w:t>common areas</w:t>
      </w:r>
      <w:del w:id="1705" w:author="Greg Clendenning" w:date="2024-04-16T16:42:00Z">
        <w:r w:rsidRPr="00940EC4">
          <w:delText>.</w:delText>
        </w:r>
      </w:del>
      <w:ins w:id="1706" w:author="Greg Clendenning" w:date="2024-04-16T16:42:00Z">
        <w:r w:rsidR="001B2E84" w:rsidRPr="001570EA">
          <w:t xml:space="preserve"> are not eligible under this protocol.</w:t>
        </w:r>
        <w:r w:rsidR="007B17F6" w:rsidRPr="001570EA">
          <w:t xml:space="preserve"> </w:t>
        </w:r>
      </w:ins>
    </w:p>
    <w:p w14:paraId="31841610" w14:textId="77777777" w:rsidR="00FA5174" w:rsidRPr="001570EA" w:rsidRDefault="00FA5174">
      <w:pPr>
        <w:rPr>
          <w:moveTo w:id="1707" w:author="Greg Clendenning" w:date="2024-04-16T16:42:00Z"/>
        </w:rPr>
        <w:pPrChange w:id="1708" w:author="Greg Clendenning" w:date="2024-04-16T16:42:00Z">
          <w:pPr>
            <w:pStyle w:val="SubStyle"/>
          </w:pPr>
        </w:pPrChange>
      </w:pPr>
      <w:moveToRangeStart w:id="1709" w:author="Greg Clendenning" w:date="2024-04-16T16:42:00Z" w:name="move164178192"/>
    </w:p>
    <w:p w14:paraId="334F2D2B" w14:textId="77777777" w:rsidR="00FA5174" w:rsidRPr="001570EA" w:rsidRDefault="00FA5174" w:rsidP="00FA5174">
      <w:pPr>
        <w:pStyle w:val="SubStyle"/>
        <w:rPr>
          <w:moveTo w:id="1710" w:author="Greg Clendenning" w:date="2024-04-16T16:42:00Z"/>
        </w:rPr>
      </w:pPr>
      <w:moveTo w:id="1711" w:author="Greg Clendenning" w:date="2024-04-16T16:42:00Z">
        <w:r w:rsidRPr="001570EA">
          <w:t>Algorithms</w:t>
        </w:r>
      </w:moveTo>
    </w:p>
    <w:p w14:paraId="79AF0144" w14:textId="77777777" w:rsidR="00FA5174" w:rsidRPr="001570EA" w:rsidRDefault="00FA5174">
      <w:pPr>
        <w:rPr>
          <w:moveFrom w:id="1712" w:author="Greg Clendenning" w:date="2024-04-16T16:42:00Z"/>
        </w:rPr>
        <w:pPrChange w:id="1713" w:author="Greg Clendenning" w:date="2024-04-16T16:42:00Z">
          <w:pPr>
            <w:pStyle w:val="SubStyle"/>
          </w:pPr>
        </w:pPrChange>
      </w:pPr>
      <w:moveFromRangeStart w:id="1714" w:author="Greg Clendenning" w:date="2024-04-16T16:42:00Z" w:name="move164178192"/>
      <w:moveToRangeEnd w:id="1709"/>
    </w:p>
    <w:p w14:paraId="49D08B0F" w14:textId="77777777" w:rsidR="00FA5174" w:rsidRPr="001570EA" w:rsidRDefault="00FA5174" w:rsidP="00FA5174">
      <w:pPr>
        <w:pStyle w:val="SubStyle"/>
        <w:rPr>
          <w:moveFrom w:id="1715" w:author="Greg Clendenning" w:date="2024-04-16T16:42:00Z"/>
        </w:rPr>
      </w:pPr>
      <w:moveFrom w:id="1716" w:author="Greg Clendenning" w:date="2024-04-16T16:42:00Z">
        <w:r w:rsidRPr="001570EA">
          <w:t>Algorithms</w:t>
        </w:r>
      </w:moveFrom>
    </w:p>
    <w:moveFromRangeEnd w:id="1714"/>
    <w:p w14:paraId="7F849DCA" w14:textId="7D47C350" w:rsidR="00FA5174" w:rsidRPr="001570EA" w:rsidRDefault="00010AEE" w:rsidP="00FA5174">
      <w:pPr>
        <w:pStyle w:val="Equation"/>
        <w:ind w:left="0" w:firstLine="0"/>
        <w:rPr>
          <w:rPrChange w:id="1717" w:author="Greg Clendenning" w:date="2024-04-16T16:42:00Z">
            <w:rPr>
              <w:vertAlign w:val="subscript"/>
            </w:rPr>
          </w:rPrChange>
        </w:rPr>
      </w:pPr>
      <m:oMathPara>
        <m:oMathParaPr>
          <m:jc m:val="left"/>
        </m:oMathParaPr>
        <m:oMath>
          <m:r>
            <w:rPr>
              <w:rFonts w:ascii="Cambria Math" w:hAnsi="Cambria Math" w:cs="Arial"/>
              <w:szCs w:val="20"/>
            </w:rPr>
            <m:t>∆</m:t>
          </m:r>
          <m:r>
            <w:del w:id="1718" w:author="Greg Clendenning" w:date="2024-04-16T16:42:00Z">
              <w:rPr>
                <w:rFonts w:ascii="Cambria Math" w:hAnsi="Cambria Math" w:cs="Arial"/>
                <w:szCs w:val="20"/>
              </w:rPr>
              <m:t xml:space="preserve"> </m:t>
            </w:del>
          </m:r>
          <m:r>
            <w:rPr>
              <w:rFonts w:ascii="Cambria Math" w:hAnsi="Cambria Math" w:cs="Arial"/>
              <w:szCs w:val="20"/>
            </w:rPr>
            <m:t>kWh                            =</m:t>
          </m:r>
          <m:f>
            <m:fPr>
              <m:ctrlPr>
                <w:del w:id="1719" w:author="Greg Clendenning" w:date="2024-04-16T16:42:00Z">
                  <w:rPr>
                    <w:rFonts w:ascii="Cambria Math" w:hAnsi="Cambria Math" w:cs="Arial"/>
                    <w:i w:val="0"/>
                    <w:szCs w:val="20"/>
                  </w:rPr>
                </w:del>
              </m:ctrlPr>
            </m:fPr>
            <m:num>
              <m:sSub>
                <m:sSubPr>
                  <m:ctrlPr>
                    <w:del w:id="1720" w:author="Greg Clendenning" w:date="2024-04-16T16:42:00Z">
                      <w:rPr>
                        <w:rFonts w:ascii="Cambria Math" w:hAnsi="Cambria Math" w:cs="Arial"/>
                        <w:i w:val="0"/>
                        <w:szCs w:val="20"/>
                      </w:rPr>
                    </w:del>
                  </m:ctrlPr>
                </m:sSubPr>
                <m:e>
                  <m:r>
                    <w:del w:id="1721" w:author="Greg Clendenning" w:date="2024-04-16T16:42:00Z">
                      <w:rPr>
                        <w:rFonts w:ascii="Cambria Math" w:hAnsi="Cambria Math" w:cs="Arial"/>
                        <w:szCs w:val="20"/>
                      </w:rPr>
                      <m:t>Watts</m:t>
                    </w:del>
                  </m:r>
                </m:e>
                <m:sub>
                  <m:r>
                    <w:del w:id="1722" w:author="Greg Clendenning" w:date="2024-04-16T16:42:00Z">
                      <w:rPr>
                        <w:rFonts w:ascii="Cambria Math" w:hAnsi="Cambria Math" w:cs="Arial"/>
                        <w:szCs w:val="20"/>
                      </w:rPr>
                      <m:t>controlled</m:t>
                    </w:del>
                  </m:r>
                </m:sub>
              </m:sSub>
            </m:num>
            <m:den>
              <m:r>
                <w:del w:id="1723" w:author="Greg Clendenning" w:date="2024-04-16T16:42:00Z">
                  <w:rPr>
                    <w:rFonts w:ascii="Cambria Math" w:hAnsi="Cambria Math" w:cs="Arial"/>
                    <w:szCs w:val="20"/>
                  </w:rPr>
                  <m:t>1000</m:t>
                </w:del>
              </m:r>
              <m:box>
                <m:boxPr>
                  <m:ctrlPr>
                    <w:del w:id="1724" w:author="Greg Clendenning" w:date="2024-04-16T16:42:00Z">
                      <w:rPr>
                        <w:rFonts w:ascii="Cambria Math" w:hAnsi="Cambria Math" w:cs="Arial"/>
                        <w:i w:val="0"/>
                        <w:szCs w:val="20"/>
                      </w:rPr>
                    </w:del>
                  </m:ctrlPr>
                </m:boxPr>
                <m:e>
                  <m:argPr>
                    <m:argSz m:val="-1"/>
                  </m:argPr>
                  <m:f>
                    <m:fPr>
                      <m:ctrlPr>
                        <w:del w:id="1725" w:author="Greg Clendenning" w:date="2024-04-16T16:42:00Z">
                          <w:rPr>
                            <w:rFonts w:ascii="Cambria Math" w:hAnsi="Cambria Math" w:cs="Arial"/>
                            <w:i w:val="0"/>
                            <w:szCs w:val="20"/>
                          </w:rPr>
                        </w:del>
                      </m:ctrlPr>
                    </m:fPr>
                    <m:num>
                      <m:r>
                        <w:del w:id="1726" w:author="Greg Clendenning" w:date="2024-04-16T16:42:00Z">
                          <w:rPr>
                            <w:rFonts w:ascii="Cambria Math" w:hAnsi="Cambria Math" w:cs="Arial"/>
                            <w:szCs w:val="20"/>
                          </w:rPr>
                          <m:t>W</m:t>
                        </w:del>
                      </m:r>
                    </m:num>
                    <m:den>
                      <m:r>
                        <w:del w:id="1727" w:author="Greg Clendenning" w:date="2024-04-16T16:42:00Z">
                          <w:rPr>
                            <w:rFonts w:ascii="Cambria Math" w:hAnsi="Cambria Math" w:cs="Arial"/>
                            <w:szCs w:val="20"/>
                          </w:rPr>
                          <m:t>kW</m:t>
                        </w:del>
                      </m:r>
                    </m:den>
                  </m:f>
                </m:e>
              </m:box>
            </m:den>
          </m:f>
          <m:r>
            <w:del w:id="1728" w:author="Greg Clendenning" w:date="2024-04-16T16:42:00Z">
              <w:rPr>
                <w:rFonts w:ascii="Cambria Math" w:hAnsi="Cambria Math" w:cs="Arial"/>
                <w:szCs w:val="20"/>
              </w:rPr>
              <m:t xml:space="preserve"> ×</m:t>
            </w:del>
          </m:r>
          <m:d>
            <m:dPr>
              <m:ctrlPr>
                <w:del w:id="1729" w:author="Greg Clendenning" w:date="2024-04-16T16:42:00Z">
                  <w:rPr>
                    <w:rFonts w:ascii="Cambria Math" w:hAnsi="Cambria Math" w:cs="Arial"/>
                    <w:i w:val="0"/>
                    <w:szCs w:val="20"/>
                  </w:rPr>
                </w:del>
              </m:ctrlPr>
            </m:dPr>
            <m:e>
              <m:sSub>
                <m:sSubPr>
                  <m:ctrlPr>
                    <w:del w:id="1730" w:author="Greg Clendenning" w:date="2024-04-16T16:42:00Z">
                      <w:rPr>
                        <w:rFonts w:ascii="Cambria Math" w:hAnsi="Cambria Math" w:cs="Arial"/>
                        <w:i w:val="0"/>
                        <w:szCs w:val="20"/>
                      </w:rPr>
                    </w:del>
                  </m:ctrlPr>
                </m:sSubPr>
                <m:e>
                  <m:r>
                    <w:del w:id="1731" w:author="Greg Clendenning" w:date="2024-04-16T16:42:00Z">
                      <w:rPr>
                        <w:rFonts w:ascii="Cambria Math" w:hAnsi="Cambria Math" w:cs="Arial"/>
                        <w:szCs w:val="20"/>
                      </w:rPr>
                      <m:t>RH</m:t>
                    </w:del>
                  </m:r>
                </m:e>
                <m:sub>
                  <m:r>
                    <w:del w:id="1732" w:author="Greg Clendenning" w:date="2024-04-16T16:42:00Z">
                      <w:rPr>
                        <w:rFonts w:ascii="Cambria Math" w:hAnsi="Cambria Math" w:cs="Arial"/>
                        <w:szCs w:val="20"/>
                      </w:rPr>
                      <m:t>old</m:t>
                    </w:del>
                  </m:r>
                </m:sub>
              </m:sSub>
              <m:r>
                <w:del w:id="1733" w:author="Greg Clendenning" w:date="2024-04-16T16:42:00Z">
                  <w:rPr>
                    <w:rFonts w:ascii="Cambria Math" w:hAnsi="Cambria Math" w:cs="Arial"/>
                    <w:szCs w:val="20"/>
                  </w:rPr>
                  <m:t>-</m:t>
                </w:del>
              </m:r>
              <m:sSub>
                <m:sSubPr>
                  <m:ctrlPr>
                    <w:del w:id="1734" w:author="Greg Clendenning" w:date="2024-04-16T16:42:00Z">
                      <w:rPr>
                        <w:rFonts w:ascii="Cambria Math" w:hAnsi="Cambria Math" w:cs="Arial"/>
                        <w:i w:val="0"/>
                        <w:szCs w:val="20"/>
                      </w:rPr>
                    </w:del>
                  </m:ctrlPr>
                </m:sSubPr>
                <m:e>
                  <m:r>
                    <w:del w:id="1735" w:author="Greg Clendenning" w:date="2024-04-16T16:42:00Z">
                      <w:rPr>
                        <w:rFonts w:ascii="Cambria Math" w:hAnsi="Cambria Math" w:cs="Arial"/>
                        <w:szCs w:val="20"/>
                      </w:rPr>
                      <m:t>RH</m:t>
                    </w:del>
                  </m:r>
                </m:e>
                <m:sub>
                  <m:r>
                    <w:del w:id="1736" w:author="Greg Clendenning" w:date="2024-04-16T16:42:00Z">
                      <w:rPr>
                        <w:rFonts w:ascii="Cambria Math" w:hAnsi="Cambria Math" w:cs="Arial"/>
                        <w:szCs w:val="20"/>
                      </w:rPr>
                      <m:t>new</m:t>
                    </w:del>
                  </m:r>
                </m:sub>
              </m:sSub>
            </m:e>
          </m:d>
          <m:f>
            <m:fPr>
              <m:ctrlPr>
                <w:ins w:id="1737" w:author="Greg Clendenning" w:date="2024-04-16T16:42:00Z">
                  <w:rPr>
                    <w:rFonts w:ascii="Cambria Math" w:hAnsi="Cambria Math" w:cs="Arial"/>
                    <w:i w:val="0"/>
                    <w:szCs w:val="20"/>
                  </w:rPr>
                </w:ins>
              </m:ctrlPr>
            </m:fPr>
            <m:num>
              <m:sSub>
                <m:sSubPr>
                  <m:ctrlPr>
                    <w:ins w:id="1738" w:author="Greg Clendenning" w:date="2024-04-16T16:42:00Z">
                      <w:rPr>
                        <w:rFonts w:ascii="Cambria Math" w:hAnsi="Cambria Math" w:cs="Arial"/>
                        <w:i w:val="0"/>
                        <w:szCs w:val="20"/>
                      </w:rPr>
                    </w:ins>
                  </m:ctrlPr>
                </m:sSubPr>
                <m:e>
                  <m:r>
                    <w:ins w:id="1739" w:author="Greg Clendenning" w:date="2024-04-16T16:42:00Z">
                      <w:rPr>
                        <w:rFonts w:ascii="Cambria Math" w:hAnsi="Cambria Math" w:cs="Arial"/>
                        <w:szCs w:val="20"/>
                      </w:rPr>
                      <m:t>Watts</m:t>
                    </w:ins>
                  </m:r>
                </m:e>
                <m:sub>
                  <m:r>
                    <w:ins w:id="1740" w:author="Greg Clendenning" w:date="2024-04-16T16:42:00Z">
                      <w:rPr>
                        <w:rFonts w:ascii="Cambria Math" w:hAnsi="Cambria Math" w:cs="Arial"/>
                        <w:szCs w:val="20"/>
                      </w:rPr>
                      <m:t>controlled</m:t>
                    </w:ins>
                  </m:r>
                </m:sub>
              </m:sSub>
            </m:num>
            <m:den>
              <m:r>
                <w:ins w:id="1741" w:author="Greg Clendenning" w:date="2024-04-16T16:42:00Z">
                  <w:rPr>
                    <w:rFonts w:ascii="Cambria Math" w:hAnsi="Cambria Math" w:cs="Arial"/>
                    <w:szCs w:val="20"/>
                  </w:rPr>
                  <m:t>1,000</m:t>
                </w:ins>
              </m:r>
            </m:den>
          </m:f>
          <m:r>
            <w:ins w:id="1742" w:author="Greg Clendenning" w:date="2024-04-16T16:42:00Z">
              <w:rPr>
                <w:rFonts w:ascii="Cambria Math" w:hAnsi="Cambria Math" w:cs="Arial"/>
                <w:szCs w:val="20"/>
              </w:rPr>
              <m:t xml:space="preserve"> ×</m:t>
            </w:ins>
          </m:r>
          <m:d>
            <m:dPr>
              <m:ctrlPr>
                <w:ins w:id="1743" w:author="Greg Clendenning" w:date="2024-04-16T16:42:00Z">
                  <w:rPr>
                    <w:rFonts w:ascii="Cambria Math" w:hAnsi="Cambria Math" w:cs="Arial"/>
                    <w:szCs w:val="20"/>
                  </w:rPr>
                </w:ins>
              </m:ctrlPr>
            </m:dPr>
            <m:e>
              <m:r>
                <w:ins w:id="1744" w:author="Greg Clendenning" w:date="2024-04-16T16:42:00Z">
                  <w:rPr>
                    <w:rFonts w:ascii="Cambria Math" w:hAnsi="Cambria Math" w:cs="Arial"/>
                    <w:szCs w:val="20"/>
                  </w:rPr>
                  <m:t>1+</m:t>
                </w:ins>
              </m:r>
              <m:sSub>
                <m:sSubPr>
                  <m:ctrlPr>
                    <w:ins w:id="1745" w:author="Greg Clendenning" w:date="2024-04-16T16:42:00Z">
                      <w:rPr>
                        <w:rFonts w:ascii="Cambria Math" w:hAnsi="Cambria Math" w:cs="Arial"/>
                      </w:rPr>
                    </w:ins>
                  </m:ctrlPr>
                </m:sSubPr>
                <m:e>
                  <m:r>
                    <w:ins w:id="1746" w:author="Greg Clendenning" w:date="2024-04-16T16:42:00Z">
                      <w:rPr>
                        <w:rFonts w:ascii="Cambria Math" w:hAnsi="Cambria Math" w:cs="Arial"/>
                      </w:rPr>
                      <m:t>IE</m:t>
                    </w:ins>
                  </m:r>
                </m:e>
                <m:sub>
                  <m:r>
                    <w:ins w:id="1747" w:author="Greg Clendenning" w:date="2024-04-16T16:42:00Z">
                      <w:rPr>
                        <w:rFonts w:ascii="Cambria Math" w:hAnsi="Cambria Math" w:cs="Arial"/>
                      </w:rPr>
                      <m:t>kWh</m:t>
                    </w:ins>
                  </m:r>
                </m:sub>
              </m:sSub>
            </m:e>
          </m:d>
          <m:r>
            <w:ins w:id="1748" w:author="Greg Clendenning" w:date="2024-04-16T16:42:00Z">
              <w:rPr>
                <w:rFonts w:ascii="Cambria Math" w:hAnsi="Cambria Math" w:cs="Arial"/>
                <w:szCs w:val="20"/>
              </w:rPr>
              <m:t>×</m:t>
            </w:ins>
          </m:r>
          <m:d>
            <m:dPr>
              <m:ctrlPr>
                <w:ins w:id="1749" w:author="Greg Clendenning" w:date="2024-04-16T16:42:00Z">
                  <w:rPr>
                    <w:rFonts w:ascii="Cambria Math" w:hAnsi="Cambria Math" w:cs="Arial"/>
                    <w:i w:val="0"/>
                    <w:szCs w:val="20"/>
                  </w:rPr>
                </w:ins>
              </m:ctrlPr>
            </m:dPr>
            <m:e>
              <m:sSub>
                <m:sSubPr>
                  <m:ctrlPr>
                    <w:ins w:id="1750" w:author="Greg Clendenning" w:date="2024-04-16T16:42:00Z">
                      <w:rPr>
                        <w:rFonts w:ascii="Cambria Math" w:hAnsi="Cambria Math" w:cs="Arial"/>
                        <w:i w:val="0"/>
                        <w:szCs w:val="20"/>
                      </w:rPr>
                    </w:ins>
                  </m:ctrlPr>
                </m:sSubPr>
                <m:e>
                  <m:r>
                    <w:ins w:id="1751" w:author="Greg Clendenning" w:date="2024-04-16T16:42:00Z">
                      <w:rPr>
                        <w:rFonts w:ascii="Cambria Math" w:hAnsi="Cambria Math" w:cs="Arial"/>
                        <w:szCs w:val="20"/>
                      </w:rPr>
                      <m:t>RH</m:t>
                    </w:ins>
                  </m:r>
                </m:e>
                <m:sub>
                  <m:r>
                    <w:ins w:id="1752" w:author="Greg Clendenning" w:date="2024-04-16T16:42:00Z">
                      <w:rPr>
                        <w:rFonts w:ascii="Cambria Math" w:hAnsi="Cambria Math" w:cs="Arial"/>
                        <w:szCs w:val="20"/>
                      </w:rPr>
                      <m:t>old</m:t>
                    </w:ins>
                  </m:r>
                </m:sub>
              </m:sSub>
              <m:r>
                <w:ins w:id="1753" w:author="Greg Clendenning" w:date="2024-04-16T16:42:00Z">
                  <w:rPr>
                    <w:rFonts w:ascii="Cambria Math" w:hAnsi="Cambria Math" w:cs="Arial"/>
                    <w:szCs w:val="20"/>
                  </w:rPr>
                  <m:t>-</m:t>
                </w:ins>
              </m:r>
              <m:sSub>
                <m:sSubPr>
                  <m:ctrlPr>
                    <w:ins w:id="1754" w:author="Greg Clendenning" w:date="2024-04-16T16:42:00Z">
                      <w:rPr>
                        <w:rFonts w:ascii="Cambria Math" w:hAnsi="Cambria Math" w:cs="Arial"/>
                        <w:i w:val="0"/>
                        <w:szCs w:val="20"/>
                      </w:rPr>
                    </w:ins>
                  </m:ctrlPr>
                </m:sSubPr>
                <m:e>
                  <m:r>
                    <w:ins w:id="1755" w:author="Greg Clendenning" w:date="2024-04-16T16:42:00Z">
                      <w:rPr>
                        <w:rFonts w:ascii="Cambria Math" w:hAnsi="Cambria Math" w:cs="Arial"/>
                        <w:szCs w:val="20"/>
                      </w:rPr>
                      <m:t>RH</m:t>
                    </w:ins>
                  </m:r>
                </m:e>
                <m:sub>
                  <m:r>
                    <w:ins w:id="1756" w:author="Greg Clendenning" w:date="2024-04-16T16:42:00Z">
                      <w:rPr>
                        <w:rFonts w:ascii="Cambria Math" w:hAnsi="Cambria Math" w:cs="Arial"/>
                        <w:szCs w:val="20"/>
                      </w:rPr>
                      <m:t>new</m:t>
                    </w:ins>
                  </m:r>
                </m:sub>
              </m:sSub>
            </m:e>
          </m:d>
          <m:r>
            <w:rPr>
              <w:rFonts w:ascii="Cambria Math" w:hAnsi="Cambria Math" w:cs="Arial"/>
              <w:szCs w:val="20"/>
            </w:rPr>
            <m:t xml:space="preserve"> ×365</m:t>
          </m:r>
          <m:box>
            <m:boxPr>
              <m:ctrlPr>
                <w:del w:id="1757" w:author="Greg Clendenning" w:date="2024-04-16T16:42:00Z">
                  <w:rPr>
                    <w:rFonts w:ascii="Cambria Math" w:hAnsi="Cambria Math" w:cs="Arial"/>
                    <w:i w:val="0"/>
                    <w:szCs w:val="20"/>
                  </w:rPr>
                </w:del>
              </m:ctrlPr>
            </m:boxPr>
            <m:e>
              <m:argPr>
                <m:argSz m:val="-1"/>
              </m:argPr>
              <m:f>
                <m:fPr>
                  <m:ctrlPr>
                    <w:del w:id="1758" w:author="Greg Clendenning" w:date="2024-04-16T16:42:00Z">
                      <w:rPr>
                        <w:rFonts w:ascii="Cambria Math" w:hAnsi="Cambria Math" w:cs="Arial"/>
                        <w:i w:val="0"/>
                        <w:szCs w:val="20"/>
                      </w:rPr>
                    </w:del>
                  </m:ctrlPr>
                </m:fPr>
                <m:num>
                  <m:r>
                    <w:del w:id="1759" w:author="Greg Clendenning" w:date="2024-04-16T16:42:00Z">
                      <w:rPr>
                        <w:rFonts w:ascii="Cambria Math" w:hAnsi="Cambria Math" w:cs="Arial"/>
                        <w:szCs w:val="20"/>
                      </w:rPr>
                      <m:t>days</m:t>
                    </w:del>
                  </m:r>
                </m:num>
                <m:den>
                  <m:r>
                    <w:del w:id="1760" w:author="Greg Clendenning" w:date="2024-04-16T16:42:00Z">
                      <w:rPr>
                        <w:rFonts w:ascii="Cambria Math" w:hAnsi="Cambria Math" w:cs="Arial"/>
                        <w:szCs w:val="20"/>
                      </w:rPr>
                      <m:t>yr</m:t>
                    </w:del>
                  </m:r>
                </m:den>
              </m:f>
            </m:e>
          </m:box>
          <m:r>
            <w:ins w:id="1761" w:author="Greg Clendenning" w:date="2024-04-16T16:42:00Z">
              <w:rPr>
                <w:rFonts w:ascii="Cambria Math" w:hAnsi="Cambria Math" w:cs="Arial"/>
                <w:szCs w:val="20"/>
              </w:rPr>
              <m:t>×ISR</m:t>
            </w:ins>
          </m:r>
        </m:oMath>
      </m:oMathPara>
    </w:p>
    <w:p w14:paraId="451CD949" w14:textId="77777777" w:rsidR="00FA5174" w:rsidRDefault="00FA5174" w:rsidP="00FA5174">
      <w:pPr>
        <w:pStyle w:val="Equation"/>
        <w:tabs>
          <w:tab w:val="clear" w:pos="2880"/>
          <w:tab w:val="left" w:pos="2160"/>
        </w:tabs>
        <w:rPr>
          <w:del w:id="1762" w:author="Greg Clendenning" w:date="2024-04-16T16:42:00Z"/>
          <w:rFonts w:cs="Arial"/>
          <w:szCs w:val="20"/>
        </w:rPr>
      </w:pPr>
      <w:del w:id="1763" w:author="Greg Clendenning" w:date="2024-04-16T16:42:00Z">
        <w:r w:rsidRPr="00AA2C40">
          <w:rPr>
            <w:rFonts w:ascii="Symbol" w:eastAsia="Symbol" w:hAnsi="Symbol" w:cs="Symbol"/>
            <w:szCs w:val="20"/>
          </w:rPr>
          <w:sym w:font="Symbol" w:char="F044"/>
        </w:r>
        <w:r w:rsidRPr="00AA2C40">
          <w:rPr>
            <w:rFonts w:cs="Arial"/>
            <w:szCs w:val="20"/>
          </w:rPr>
          <w:delText>kW</w:delText>
        </w:r>
        <w:r w:rsidRPr="00AA2C40">
          <w:rPr>
            <w:rFonts w:cs="Arial"/>
            <w:szCs w:val="20"/>
            <w:vertAlign w:val="subscript"/>
          </w:rPr>
          <w:delText>peak</w:delText>
        </w:r>
        <w:r>
          <w:rPr>
            <w:rFonts w:cs="Arial"/>
            <w:szCs w:val="20"/>
          </w:rPr>
          <w:delText xml:space="preserve"> </w:delText>
        </w:r>
        <w:r w:rsidRPr="00AA2C40">
          <w:rPr>
            <w:rFonts w:cs="Arial"/>
            <w:szCs w:val="20"/>
          </w:rPr>
          <w:tab/>
          <w:delText>=</w:delText>
        </w:r>
        <w:r>
          <w:rPr>
            <w:rFonts w:cs="Arial"/>
            <w:szCs w:val="20"/>
          </w:rPr>
          <w:delText xml:space="preserve"> </w:delText>
        </w:r>
        <w:r w:rsidRPr="00AA2C40">
          <w:rPr>
            <w:rFonts w:cs="Arial"/>
            <w:szCs w:val="20"/>
          </w:rPr>
          <w:delText>0</w:delText>
        </w:r>
      </w:del>
    </w:p>
    <w:p w14:paraId="7EC89DDB" w14:textId="77777777" w:rsidR="00C71CAA" w:rsidRPr="001570EA" w:rsidRDefault="00C71CAA">
      <w:pPr>
        <w:pStyle w:val="BodyText"/>
        <w:rPr>
          <w:moveFrom w:id="1764" w:author="Greg Clendenning" w:date="2024-04-16T16:42:00Z"/>
          <w:rFonts w:cs="Arial"/>
        </w:rPr>
        <w:pPrChange w:id="1765" w:author="Greg Clendenning" w:date="2024-04-16T16:42:00Z">
          <w:pPr>
            <w:pStyle w:val="SubStyle"/>
          </w:pPr>
        </w:pPrChange>
      </w:pPr>
      <w:moveFromRangeStart w:id="1766" w:author="Greg Clendenning" w:date="2024-04-16T16:42:00Z" w:name="move164178193"/>
    </w:p>
    <w:p w14:paraId="715CE0AD" w14:textId="77777777" w:rsidR="00C71CAA" w:rsidRPr="001570EA" w:rsidRDefault="00C71CAA" w:rsidP="00C71CAA">
      <w:pPr>
        <w:pStyle w:val="SubStyle"/>
        <w:rPr>
          <w:moveFrom w:id="1767" w:author="Greg Clendenning" w:date="2024-04-16T16:42:00Z"/>
        </w:rPr>
      </w:pPr>
      <w:moveFrom w:id="1768" w:author="Greg Clendenning" w:date="2024-04-16T16:42:00Z">
        <w:r w:rsidRPr="001570EA">
          <w:t>Definition of Terms</w:t>
        </w:r>
      </w:moveFrom>
    </w:p>
    <w:moveFromRangeEnd w:id="1766"/>
    <w:p w14:paraId="3484B7DB" w14:textId="77777777" w:rsidR="00AC5911" w:rsidRPr="001570EA" w:rsidRDefault="00AC5911" w:rsidP="00FA5174">
      <w:pPr>
        <w:pStyle w:val="Equation"/>
        <w:ind w:left="0" w:firstLine="0"/>
        <w:rPr>
          <w:ins w:id="1769" w:author="Greg Clendenning" w:date="2024-04-16T16:42:00Z"/>
          <w:rFonts w:cs="Arial"/>
          <w:szCs w:val="20"/>
        </w:rPr>
      </w:pPr>
    </w:p>
    <w:p w14:paraId="4C5677DB" w14:textId="1EBCB649" w:rsidR="00AC5911" w:rsidRPr="001570EA" w:rsidRDefault="00AC5911" w:rsidP="00FA5174">
      <w:pPr>
        <w:pStyle w:val="Equation"/>
        <w:ind w:left="0" w:firstLine="0"/>
        <w:rPr>
          <w:ins w:id="1770" w:author="Greg Clendenning" w:date="2024-04-16T16:42:00Z"/>
          <w:rFonts w:cs="Arial"/>
          <w:szCs w:val="20"/>
        </w:rPr>
      </w:pPr>
      <m:oMathPara>
        <m:oMathParaPr>
          <m:jc m:val="left"/>
        </m:oMathParaPr>
        <m:oMath>
          <m:r>
            <w:ins w:id="1771" w:author="Greg Clendenning" w:date="2024-04-16T16:42:00Z">
              <w:rPr>
                <w:rFonts w:ascii="Cambria Math" w:hAnsi="Cambria Math" w:cs="Arial"/>
              </w:rPr>
              <m:t>∆</m:t>
            </w:ins>
          </m:r>
          <m:sSub>
            <m:sSubPr>
              <m:ctrlPr>
                <w:ins w:id="1772" w:author="Greg Clendenning" w:date="2024-04-16T16:42:00Z">
                  <w:rPr>
                    <w:rFonts w:ascii="Cambria Math" w:hAnsi="Cambria Math" w:cs="Arial"/>
                    <w:i w:val="0"/>
                  </w:rPr>
                </w:ins>
              </m:ctrlPr>
            </m:sSubPr>
            <m:e>
              <m:r>
                <w:ins w:id="1773" w:author="Greg Clendenning" w:date="2024-04-16T16:42:00Z">
                  <w:rPr>
                    <w:rFonts w:ascii="Cambria Math" w:hAnsi="Cambria Math" w:cs="Arial"/>
                  </w:rPr>
                  <m:t>kW</m:t>
                </w:ins>
              </m:r>
            </m:e>
            <m:sub>
              <m:r>
                <w:ins w:id="1774" w:author="Greg Clendenning" w:date="2024-04-16T16:42:00Z">
                  <w:rPr>
                    <w:rFonts w:ascii="Cambria Math" w:hAnsi="Cambria Math" w:cs="Arial"/>
                  </w:rPr>
                  <m:t>summer peak</m:t>
                </w:ins>
              </m:r>
            </m:sub>
          </m:sSub>
          <m:r>
            <w:ins w:id="1775" w:author="Greg Clendenning" w:date="2024-04-16T16:42:00Z">
              <w:rPr>
                <w:rFonts w:ascii="Cambria Math" w:hAnsi="Cambria Math" w:cs="Arial"/>
              </w:rPr>
              <m:t xml:space="preserve">          =</m:t>
            </w:ins>
          </m:r>
          <m:r>
            <w:ins w:id="1776" w:author="Greg Clendenning" w:date="2024-04-16T16:42:00Z">
              <w:rPr>
                <w:rFonts w:ascii="Cambria Math" w:hAnsi="Cambria Math" w:cs="Arial"/>
                <w:szCs w:val="20"/>
              </w:rPr>
              <m:t xml:space="preserve"> </m:t>
            </w:ins>
          </m:r>
          <m:f>
            <m:fPr>
              <m:ctrlPr>
                <w:ins w:id="1777" w:author="Greg Clendenning" w:date="2024-04-16T16:42:00Z">
                  <w:rPr>
                    <w:rFonts w:ascii="Cambria Math" w:hAnsi="Cambria Math" w:cs="Arial"/>
                    <w:i w:val="0"/>
                    <w:szCs w:val="20"/>
                  </w:rPr>
                </w:ins>
              </m:ctrlPr>
            </m:fPr>
            <m:num>
              <m:sSub>
                <m:sSubPr>
                  <m:ctrlPr>
                    <w:ins w:id="1778" w:author="Greg Clendenning" w:date="2024-04-16T16:42:00Z">
                      <w:rPr>
                        <w:rFonts w:ascii="Cambria Math" w:hAnsi="Cambria Math" w:cs="Arial"/>
                        <w:i w:val="0"/>
                        <w:szCs w:val="20"/>
                      </w:rPr>
                    </w:ins>
                  </m:ctrlPr>
                </m:sSubPr>
                <m:e>
                  <m:r>
                    <w:ins w:id="1779" w:author="Greg Clendenning" w:date="2024-04-16T16:42:00Z">
                      <w:rPr>
                        <w:rFonts w:ascii="Cambria Math" w:hAnsi="Cambria Math" w:cs="Arial"/>
                        <w:szCs w:val="20"/>
                      </w:rPr>
                      <m:t>Watts</m:t>
                    </w:ins>
                  </m:r>
                </m:e>
                <m:sub>
                  <m:r>
                    <w:ins w:id="1780" w:author="Greg Clendenning" w:date="2024-04-16T16:42:00Z">
                      <w:rPr>
                        <w:rFonts w:ascii="Cambria Math" w:hAnsi="Cambria Math" w:cs="Arial"/>
                        <w:szCs w:val="20"/>
                      </w:rPr>
                      <m:t>controlled</m:t>
                    </w:ins>
                  </m:r>
                </m:sub>
              </m:sSub>
            </m:num>
            <m:den>
              <m:r>
                <w:ins w:id="1781" w:author="Greg Clendenning" w:date="2024-04-16T16:42:00Z">
                  <w:rPr>
                    <w:rFonts w:ascii="Cambria Math" w:hAnsi="Cambria Math" w:cs="Arial"/>
                    <w:szCs w:val="20"/>
                  </w:rPr>
                  <m:t>1,000</m:t>
                </w:ins>
              </m:r>
            </m:den>
          </m:f>
          <m:r>
            <w:ins w:id="1782" w:author="Greg Clendenning" w:date="2024-04-16T16:42:00Z">
              <w:rPr>
                <w:rFonts w:ascii="Cambria Math" w:hAnsi="Cambria Math" w:cs="Arial"/>
                <w:szCs w:val="20"/>
              </w:rPr>
              <m:t xml:space="preserve"> ×</m:t>
            </w:ins>
          </m:r>
          <m:d>
            <m:dPr>
              <m:ctrlPr>
                <w:ins w:id="1783" w:author="Greg Clendenning" w:date="2024-04-16T16:42:00Z">
                  <w:rPr>
                    <w:rFonts w:ascii="Cambria Math" w:hAnsi="Cambria Math" w:cs="Arial"/>
                    <w:szCs w:val="20"/>
                  </w:rPr>
                </w:ins>
              </m:ctrlPr>
            </m:dPr>
            <m:e>
              <m:r>
                <w:ins w:id="1784" w:author="Greg Clendenning" w:date="2024-04-16T16:42:00Z">
                  <w:rPr>
                    <w:rFonts w:ascii="Cambria Math" w:hAnsi="Cambria Math" w:cs="Arial"/>
                    <w:szCs w:val="20"/>
                  </w:rPr>
                  <m:t>1+</m:t>
                </w:ins>
              </m:r>
              <m:sSub>
                <m:sSubPr>
                  <m:ctrlPr>
                    <w:ins w:id="1785" w:author="Greg Clendenning" w:date="2024-04-16T16:42:00Z">
                      <w:rPr>
                        <w:rFonts w:ascii="Cambria Math" w:hAnsi="Cambria Math" w:cs="Arial"/>
                      </w:rPr>
                    </w:ins>
                  </m:ctrlPr>
                </m:sSubPr>
                <m:e>
                  <m:r>
                    <w:ins w:id="1786" w:author="Greg Clendenning" w:date="2024-04-16T16:42:00Z">
                      <w:rPr>
                        <w:rFonts w:ascii="Cambria Math" w:hAnsi="Cambria Math" w:cs="Arial"/>
                      </w:rPr>
                      <m:t>IE</m:t>
                    </w:ins>
                  </m:r>
                </m:e>
                <m:sub>
                  <m:r>
                    <w:ins w:id="1787" w:author="Greg Clendenning" w:date="2024-04-16T16:42:00Z">
                      <w:rPr>
                        <w:rFonts w:ascii="Cambria Math" w:hAnsi="Cambria Math" w:cs="Arial"/>
                      </w:rPr>
                      <m:t>kW_s</m:t>
                    </w:ins>
                  </m:r>
                </m:sub>
              </m:sSub>
            </m:e>
          </m:d>
          <m:r>
            <w:ins w:id="1788" w:author="Greg Clendenning" w:date="2024-04-16T16:42:00Z">
              <w:rPr>
                <w:rFonts w:ascii="Cambria Math" w:hAnsi="Cambria Math" w:cs="Arial"/>
                <w:szCs w:val="20"/>
              </w:rPr>
              <m:t>×</m:t>
            </w:ins>
          </m:r>
          <m:d>
            <m:dPr>
              <m:ctrlPr>
                <w:ins w:id="1789" w:author="Greg Clendenning" w:date="2024-04-16T16:42:00Z">
                  <w:rPr>
                    <w:rFonts w:ascii="Cambria Math" w:hAnsi="Cambria Math" w:cs="Arial"/>
                    <w:szCs w:val="20"/>
                  </w:rPr>
                </w:ins>
              </m:ctrlPr>
            </m:dPr>
            <m:e>
              <m:f>
                <m:fPr>
                  <m:ctrlPr>
                    <w:ins w:id="1790" w:author="Greg Clendenning" w:date="2024-04-16T16:42:00Z">
                      <w:rPr>
                        <w:rFonts w:ascii="Cambria Math" w:hAnsi="Cambria Math" w:cs="Arial"/>
                        <w:szCs w:val="20"/>
                      </w:rPr>
                    </w:ins>
                  </m:ctrlPr>
                </m:fPr>
                <m:num>
                  <m:sSub>
                    <m:sSubPr>
                      <m:ctrlPr>
                        <w:ins w:id="1791" w:author="Greg Clendenning" w:date="2024-04-16T16:42:00Z">
                          <w:rPr>
                            <w:rFonts w:ascii="Cambria Math" w:hAnsi="Cambria Math" w:cs="Arial"/>
                            <w:i w:val="0"/>
                            <w:szCs w:val="20"/>
                          </w:rPr>
                        </w:ins>
                      </m:ctrlPr>
                    </m:sSubPr>
                    <m:e>
                      <m:r>
                        <w:ins w:id="1792" w:author="Greg Clendenning" w:date="2024-04-16T16:42:00Z">
                          <w:rPr>
                            <w:rFonts w:ascii="Cambria Math" w:hAnsi="Cambria Math" w:cs="Arial"/>
                            <w:szCs w:val="20"/>
                          </w:rPr>
                          <m:t>RH</m:t>
                        </w:ins>
                      </m:r>
                    </m:e>
                    <m:sub>
                      <m:r>
                        <w:ins w:id="1793" w:author="Greg Clendenning" w:date="2024-04-16T16:42:00Z">
                          <w:rPr>
                            <w:rFonts w:ascii="Cambria Math" w:hAnsi="Cambria Math" w:cs="Arial"/>
                            <w:szCs w:val="20"/>
                          </w:rPr>
                          <m:t>old</m:t>
                        </w:ins>
                      </m:r>
                    </m:sub>
                  </m:sSub>
                  <m:r>
                    <w:ins w:id="1794" w:author="Greg Clendenning" w:date="2024-04-16T16:42:00Z">
                      <w:rPr>
                        <w:rFonts w:ascii="Cambria Math" w:hAnsi="Cambria Math" w:cs="Arial"/>
                        <w:szCs w:val="20"/>
                      </w:rPr>
                      <m:t>-</m:t>
                    </w:ins>
                  </m:r>
                  <m:sSub>
                    <m:sSubPr>
                      <m:ctrlPr>
                        <w:ins w:id="1795" w:author="Greg Clendenning" w:date="2024-04-16T16:42:00Z">
                          <w:rPr>
                            <w:rFonts w:ascii="Cambria Math" w:hAnsi="Cambria Math" w:cs="Arial"/>
                            <w:i w:val="0"/>
                            <w:szCs w:val="20"/>
                          </w:rPr>
                        </w:ins>
                      </m:ctrlPr>
                    </m:sSubPr>
                    <m:e>
                      <m:r>
                        <w:ins w:id="1796" w:author="Greg Clendenning" w:date="2024-04-16T16:42:00Z">
                          <w:rPr>
                            <w:rFonts w:ascii="Cambria Math" w:hAnsi="Cambria Math" w:cs="Arial"/>
                            <w:szCs w:val="20"/>
                          </w:rPr>
                          <m:t>RH</m:t>
                        </w:ins>
                      </m:r>
                    </m:e>
                    <m:sub>
                      <m:r>
                        <w:ins w:id="1797" w:author="Greg Clendenning" w:date="2024-04-16T16:42:00Z">
                          <w:rPr>
                            <w:rFonts w:ascii="Cambria Math" w:hAnsi="Cambria Math" w:cs="Arial"/>
                            <w:szCs w:val="20"/>
                          </w:rPr>
                          <m:t>new</m:t>
                        </w:ins>
                      </m:r>
                    </m:sub>
                  </m:sSub>
                </m:num>
                <m:den>
                  <m:sSub>
                    <m:sSubPr>
                      <m:ctrlPr>
                        <w:ins w:id="1798" w:author="Greg Clendenning" w:date="2024-04-16T16:42:00Z">
                          <w:rPr>
                            <w:rFonts w:ascii="Cambria Math" w:hAnsi="Cambria Math" w:cs="Arial"/>
                            <w:i w:val="0"/>
                            <w:szCs w:val="20"/>
                          </w:rPr>
                        </w:ins>
                      </m:ctrlPr>
                    </m:sSubPr>
                    <m:e>
                      <m:r>
                        <w:ins w:id="1799" w:author="Greg Clendenning" w:date="2024-04-16T16:42:00Z">
                          <w:rPr>
                            <w:rFonts w:ascii="Cambria Math" w:hAnsi="Cambria Math" w:cs="Arial"/>
                            <w:szCs w:val="20"/>
                          </w:rPr>
                          <m:t>RH</m:t>
                        </w:ins>
                      </m:r>
                    </m:e>
                    <m:sub>
                      <m:r>
                        <w:ins w:id="1800" w:author="Greg Clendenning" w:date="2024-04-16T16:42:00Z">
                          <w:rPr>
                            <w:rFonts w:ascii="Cambria Math" w:hAnsi="Cambria Math" w:cs="Arial"/>
                            <w:szCs w:val="20"/>
                          </w:rPr>
                          <m:t>old</m:t>
                        </w:ins>
                      </m:r>
                    </m:sub>
                  </m:sSub>
                </m:den>
              </m:f>
            </m:e>
          </m:d>
          <m:r>
            <w:ins w:id="1801" w:author="Greg Clendenning" w:date="2024-04-16T16:42:00Z">
              <w:rPr>
                <w:rFonts w:ascii="Cambria Math" w:hAnsi="Cambria Math" w:cs="Arial"/>
                <w:szCs w:val="20"/>
              </w:rPr>
              <m:t xml:space="preserve"> ×ISR</m:t>
            </w:ins>
          </m:r>
          <m:r>
            <w:ins w:id="1802" w:author="Greg Clendenning" w:date="2024-04-16T16:42:00Z">
              <w:rPr>
                <w:rFonts w:ascii="Cambria Math" w:hAnsi="Cambria Math" w:cs="Arial"/>
              </w:rPr>
              <m:t>×</m:t>
            </w:ins>
          </m:r>
          <m:r>
            <w:ins w:id="1803" w:author="Greg Clendenning" w:date="2024-04-16T16:42:00Z">
              <w:rPr>
                <w:rFonts w:ascii="Cambria Math" w:hAnsi="Cambria Math" w:cs="Arial"/>
                <w:sz w:val="18"/>
                <w:szCs w:val="20"/>
              </w:rPr>
              <m:t>C</m:t>
            </w:ins>
          </m:r>
          <m:sSub>
            <m:sSubPr>
              <m:ctrlPr>
                <w:ins w:id="1804" w:author="Greg Clendenning" w:date="2024-04-16T16:42:00Z">
                  <w:rPr>
                    <w:rFonts w:ascii="Cambria Math" w:hAnsi="Cambria Math" w:cs="Arial"/>
                    <w:sz w:val="18"/>
                    <w:szCs w:val="20"/>
                  </w:rPr>
                </w:ins>
              </m:ctrlPr>
            </m:sSubPr>
            <m:e>
              <m:r>
                <w:ins w:id="1805" w:author="Greg Clendenning" w:date="2024-04-16T16:42:00Z">
                  <w:rPr>
                    <w:rFonts w:ascii="Cambria Math" w:hAnsi="Cambria Math" w:cs="Arial"/>
                    <w:sz w:val="18"/>
                    <w:szCs w:val="20"/>
                  </w:rPr>
                  <m:t>F</m:t>
                </w:ins>
              </m:r>
            </m:e>
            <m:sub>
              <m:r>
                <w:ins w:id="1806" w:author="Greg Clendenning" w:date="2024-04-16T16:42:00Z">
                  <w:rPr>
                    <w:rFonts w:ascii="Cambria Math" w:hAnsi="Cambria Math" w:cs="Arial"/>
                    <w:sz w:val="18"/>
                    <w:szCs w:val="20"/>
                  </w:rPr>
                  <m:t>s</m:t>
                </w:ins>
              </m:r>
            </m:sub>
          </m:sSub>
        </m:oMath>
      </m:oMathPara>
    </w:p>
    <w:p w14:paraId="70022D62" w14:textId="77777777" w:rsidR="0077173D" w:rsidRPr="001570EA" w:rsidRDefault="0077173D" w:rsidP="00FA5174">
      <w:pPr>
        <w:pStyle w:val="Equation"/>
        <w:ind w:left="0" w:firstLine="0"/>
        <w:rPr>
          <w:ins w:id="1807" w:author="Greg Clendenning" w:date="2024-04-16T16:42:00Z"/>
          <w:rFonts w:cs="Arial"/>
          <w:szCs w:val="20"/>
        </w:rPr>
      </w:pPr>
    </w:p>
    <w:p w14:paraId="75AE5DEF" w14:textId="778A1853" w:rsidR="00862DD2" w:rsidRPr="001570EA" w:rsidRDefault="00862DD2" w:rsidP="00862DD2">
      <w:pPr>
        <w:pStyle w:val="Equation"/>
        <w:tabs>
          <w:tab w:val="clear" w:pos="2880"/>
          <w:tab w:val="left" w:pos="2160"/>
        </w:tabs>
        <w:ind w:left="0" w:firstLine="0"/>
        <w:rPr>
          <w:ins w:id="1808" w:author="Greg Clendenning" w:date="2024-04-16T16:42:00Z"/>
          <w:rFonts w:cs="Arial"/>
          <w:sz w:val="18"/>
          <w:szCs w:val="20"/>
        </w:rPr>
      </w:pPr>
      <m:oMathPara>
        <m:oMathParaPr>
          <m:jc m:val="left"/>
        </m:oMathParaPr>
        <m:oMath>
          <m:r>
            <w:ins w:id="1809" w:author="Greg Clendenning" w:date="2024-04-16T16:42:00Z">
              <w:rPr>
                <w:rFonts w:ascii="Cambria Math" w:hAnsi="Cambria Math" w:cs="Arial"/>
              </w:rPr>
              <m:t>∆</m:t>
            </w:ins>
          </m:r>
          <m:sSub>
            <m:sSubPr>
              <m:ctrlPr>
                <w:ins w:id="1810" w:author="Greg Clendenning" w:date="2024-04-16T16:42:00Z">
                  <w:rPr>
                    <w:rFonts w:ascii="Cambria Math" w:hAnsi="Cambria Math" w:cs="Arial"/>
                    <w:i w:val="0"/>
                  </w:rPr>
                </w:ins>
              </m:ctrlPr>
            </m:sSubPr>
            <m:e>
              <m:r>
                <w:ins w:id="1811" w:author="Greg Clendenning" w:date="2024-04-16T16:42:00Z">
                  <w:rPr>
                    <w:rFonts w:ascii="Cambria Math" w:hAnsi="Cambria Math" w:cs="Arial"/>
                  </w:rPr>
                  <m:t>kW</m:t>
                </w:ins>
              </m:r>
            </m:e>
            <m:sub>
              <m:r>
                <w:ins w:id="1812" w:author="Greg Clendenning" w:date="2024-04-16T16:42:00Z">
                  <w:rPr>
                    <w:rFonts w:ascii="Cambria Math" w:hAnsi="Cambria Math" w:cs="Arial"/>
                  </w:rPr>
                  <m:t>winter peak</m:t>
                </w:ins>
              </m:r>
            </m:sub>
          </m:sSub>
          <m:r>
            <w:ins w:id="1813" w:author="Greg Clendenning" w:date="2024-04-16T16:42:00Z">
              <w:rPr>
                <w:rFonts w:ascii="Cambria Math" w:hAnsi="Cambria Math" w:cs="Arial"/>
              </w:rPr>
              <m:t xml:space="preserve">            =</m:t>
            </w:ins>
          </m:r>
          <m:r>
            <w:ins w:id="1814" w:author="Greg Clendenning" w:date="2024-04-16T16:42:00Z">
              <w:rPr>
                <w:rFonts w:ascii="Cambria Math" w:hAnsi="Cambria Math" w:cs="Arial"/>
                <w:szCs w:val="20"/>
              </w:rPr>
              <m:t xml:space="preserve"> </m:t>
            </w:ins>
          </m:r>
          <m:f>
            <m:fPr>
              <m:ctrlPr>
                <w:ins w:id="1815" w:author="Greg Clendenning" w:date="2024-04-16T16:42:00Z">
                  <w:rPr>
                    <w:rFonts w:ascii="Cambria Math" w:hAnsi="Cambria Math" w:cs="Arial"/>
                    <w:i w:val="0"/>
                    <w:szCs w:val="20"/>
                  </w:rPr>
                </w:ins>
              </m:ctrlPr>
            </m:fPr>
            <m:num>
              <m:sSub>
                <m:sSubPr>
                  <m:ctrlPr>
                    <w:ins w:id="1816" w:author="Greg Clendenning" w:date="2024-04-16T16:42:00Z">
                      <w:rPr>
                        <w:rFonts w:ascii="Cambria Math" w:hAnsi="Cambria Math" w:cs="Arial"/>
                        <w:i w:val="0"/>
                        <w:szCs w:val="20"/>
                      </w:rPr>
                    </w:ins>
                  </m:ctrlPr>
                </m:sSubPr>
                <m:e>
                  <m:r>
                    <w:ins w:id="1817" w:author="Greg Clendenning" w:date="2024-04-16T16:42:00Z">
                      <w:rPr>
                        <w:rFonts w:ascii="Cambria Math" w:hAnsi="Cambria Math" w:cs="Arial"/>
                        <w:szCs w:val="20"/>
                      </w:rPr>
                      <m:t>Watts</m:t>
                    </w:ins>
                  </m:r>
                </m:e>
                <m:sub>
                  <m:r>
                    <w:ins w:id="1818" w:author="Greg Clendenning" w:date="2024-04-16T16:42:00Z">
                      <w:rPr>
                        <w:rFonts w:ascii="Cambria Math" w:hAnsi="Cambria Math" w:cs="Arial"/>
                        <w:szCs w:val="20"/>
                      </w:rPr>
                      <m:t>controlled</m:t>
                    </w:ins>
                  </m:r>
                </m:sub>
              </m:sSub>
            </m:num>
            <m:den>
              <m:r>
                <w:ins w:id="1819" w:author="Greg Clendenning" w:date="2024-04-16T16:42:00Z">
                  <w:rPr>
                    <w:rFonts w:ascii="Cambria Math" w:hAnsi="Cambria Math" w:cs="Arial"/>
                    <w:szCs w:val="20"/>
                  </w:rPr>
                  <m:t>1,000</m:t>
                </w:ins>
              </m:r>
            </m:den>
          </m:f>
          <m:r>
            <w:ins w:id="1820" w:author="Greg Clendenning" w:date="2024-04-16T16:42:00Z">
              <w:rPr>
                <w:rFonts w:ascii="Cambria Math" w:hAnsi="Cambria Math" w:cs="Arial"/>
                <w:szCs w:val="20"/>
              </w:rPr>
              <m:t xml:space="preserve"> ×</m:t>
            </w:ins>
          </m:r>
          <m:d>
            <m:dPr>
              <m:ctrlPr>
                <w:ins w:id="1821" w:author="Greg Clendenning" w:date="2024-04-16T16:42:00Z">
                  <w:rPr>
                    <w:rFonts w:ascii="Cambria Math" w:hAnsi="Cambria Math" w:cs="Arial"/>
                    <w:szCs w:val="20"/>
                  </w:rPr>
                </w:ins>
              </m:ctrlPr>
            </m:dPr>
            <m:e>
              <m:r>
                <w:ins w:id="1822" w:author="Greg Clendenning" w:date="2024-04-16T16:42:00Z">
                  <w:rPr>
                    <w:rFonts w:ascii="Cambria Math" w:hAnsi="Cambria Math" w:cs="Arial"/>
                    <w:szCs w:val="20"/>
                  </w:rPr>
                  <m:t>1+</m:t>
                </w:ins>
              </m:r>
              <m:sSub>
                <m:sSubPr>
                  <m:ctrlPr>
                    <w:ins w:id="1823" w:author="Greg Clendenning" w:date="2024-04-16T16:42:00Z">
                      <w:rPr>
                        <w:rFonts w:ascii="Cambria Math" w:hAnsi="Cambria Math" w:cs="Arial"/>
                      </w:rPr>
                    </w:ins>
                  </m:ctrlPr>
                </m:sSubPr>
                <m:e>
                  <m:r>
                    <w:ins w:id="1824" w:author="Greg Clendenning" w:date="2024-04-16T16:42:00Z">
                      <w:rPr>
                        <w:rFonts w:ascii="Cambria Math" w:hAnsi="Cambria Math" w:cs="Arial"/>
                      </w:rPr>
                      <m:t>IE</m:t>
                    </w:ins>
                  </m:r>
                </m:e>
                <m:sub>
                  <m:r>
                    <w:ins w:id="1825" w:author="Greg Clendenning" w:date="2024-04-16T16:42:00Z">
                      <w:rPr>
                        <w:rFonts w:ascii="Cambria Math" w:hAnsi="Cambria Math" w:cs="Arial"/>
                      </w:rPr>
                      <m:t>kW_w</m:t>
                    </w:ins>
                  </m:r>
                </m:sub>
              </m:sSub>
            </m:e>
          </m:d>
          <m:r>
            <w:ins w:id="1826" w:author="Greg Clendenning" w:date="2024-04-16T16:42:00Z">
              <w:rPr>
                <w:rFonts w:ascii="Cambria Math" w:hAnsi="Cambria Math" w:cs="Arial"/>
                <w:szCs w:val="20"/>
              </w:rPr>
              <m:t>×</m:t>
            </w:ins>
          </m:r>
          <m:d>
            <m:dPr>
              <m:ctrlPr>
                <w:ins w:id="1827" w:author="Greg Clendenning" w:date="2024-04-16T16:42:00Z">
                  <w:rPr>
                    <w:rFonts w:ascii="Cambria Math" w:hAnsi="Cambria Math" w:cs="Arial"/>
                    <w:szCs w:val="20"/>
                  </w:rPr>
                </w:ins>
              </m:ctrlPr>
            </m:dPr>
            <m:e>
              <m:f>
                <m:fPr>
                  <m:ctrlPr>
                    <w:ins w:id="1828" w:author="Greg Clendenning" w:date="2024-04-16T16:42:00Z">
                      <w:rPr>
                        <w:rFonts w:ascii="Cambria Math" w:hAnsi="Cambria Math" w:cs="Arial"/>
                        <w:szCs w:val="20"/>
                      </w:rPr>
                    </w:ins>
                  </m:ctrlPr>
                </m:fPr>
                <m:num>
                  <m:sSub>
                    <m:sSubPr>
                      <m:ctrlPr>
                        <w:ins w:id="1829" w:author="Greg Clendenning" w:date="2024-04-16T16:42:00Z">
                          <w:rPr>
                            <w:rFonts w:ascii="Cambria Math" w:hAnsi="Cambria Math" w:cs="Arial"/>
                            <w:i w:val="0"/>
                            <w:szCs w:val="20"/>
                          </w:rPr>
                        </w:ins>
                      </m:ctrlPr>
                    </m:sSubPr>
                    <m:e>
                      <m:r>
                        <w:ins w:id="1830" w:author="Greg Clendenning" w:date="2024-04-16T16:42:00Z">
                          <w:rPr>
                            <w:rFonts w:ascii="Cambria Math" w:hAnsi="Cambria Math" w:cs="Arial"/>
                            <w:szCs w:val="20"/>
                          </w:rPr>
                          <m:t>RH</m:t>
                        </w:ins>
                      </m:r>
                    </m:e>
                    <m:sub>
                      <m:r>
                        <w:ins w:id="1831" w:author="Greg Clendenning" w:date="2024-04-16T16:42:00Z">
                          <w:rPr>
                            <w:rFonts w:ascii="Cambria Math" w:hAnsi="Cambria Math" w:cs="Arial"/>
                            <w:szCs w:val="20"/>
                          </w:rPr>
                          <m:t>old</m:t>
                        </w:ins>
                      </m:r>
                    </m:sub>
                  </m:sSub>
                  <m:r>
                    <w:ins w:id="1832" w:author="Greg Clendenning" w:date="2024-04-16T16:42:00Z">
                      <w:rPr>
                        <w:rFonts w:ascii="Cambria Math" w:hAnsi="Cambria Math" w:cs="Arial"/>
                        <w:szCs w:val="20"/>
                      </w:rPr>
                      <m:t>-</m:t>
                    </w:ins>
                  </m:r>
                  <m:sSub>
                    <m:sSubPr>
                      <m:ctrlPr>
                        <w:ins w:id="1833" w:author="Greg Clendenning" w:date="2024-04-16T16:42:00Z">
                          <w:rPr>
                            <w:rFonts w:ascii="Cambria Math" w:hAnsi="Cambria Math" w:cs="Arial"/>
                            <w:i w:val="0"/>
                            <w:szCs w:val="20"/>
                          </w:rPr>
                        </w:ins>
                      </m:ctrlPr>
                    </m:sSubPr>
                    <m:e>
                      <m:r>
                        <w:ins w:id="1834" w:author="Greg Clendenning" w:date="2024-04-16T16:42:00Z">
                          <w:rPr>
                            <w:rFonts w:ascii="Cambria Math" w:hAnsi="Cambria Math" w:cs="Arial"/>
                            <w:szCs w:val="20"/>
                          </w:rPr>
                          <m:t>RH</m:t>
                        </w:ins>
                      </m:r>
                    </m:e>
                    <m:sub>
                      <m:r>
                        <w:ins w:id="1835" w:author="Greg Clendenning" w:date="2024-04-16T16:42:00Z">
                          <w:rPr>
                            <w:rFonts w:ascii="Cambria Math" w:hAnsi="Cambria Math" w:cs="Arial"/>
                            <w:szCs w:val="20"/>
                          </w:rPr>
                          <m:t>new</m:t>
                        </w:ins>
                      </m:r>
                    </m:sub>
                  </m:sSub>
                </m:num>
                <m:den>
                  <m:sSub>
                    <m:sSubPr>
                      <m:ctrlPr>
                        <w:ins w:id="1836" w:author="Greg Clendenning" w:date="2024-04-16T16:42:00Z">
                          <w:rPr>
                            <w:rFonts w:ascii="Cambria Math" w:hAnsi="Cambria Math" w:cs="Arial"/>
                            <w:i w:val="0"/>
                            <w:szCs w:val="20"/>
                          </w:rPr>
                        </w:ins>
                      </m:ctrlPr>
                    </m:sSubPr>
                    <m:e>
                      <m:r>
                        <w:ins w:id="1837" w:author="Greg Clendenning" w:date="2024-04-16T16:42:00Z">
                          <w:rPr>
                            <w:rFonts w:ascii="Cambria Math" w:hAnsi="Cambria Math" w:cs="Arial"/>
                            <w:szCs w:val="20"/>
                          </w:rPr>
                          <m:t>RH</m:t>
                        </w:ins>
                      </m:r>
                    </m:e>
                    <m:sub>
                      <m:r>
                        <w:ins w:id="1838" w:author="Greg Clendenning" w:date="2024-04-16T16:42:00Z">
                          <w:rPr>
                            <w:rFonts w:ascii="Cambria Math" w:hAnsi="Cambria Math" w:cs="Arial"/>
                            <w:szCs w:val="20"/>
                          </w:rPr>
                          <m:t>old</m:t>
                        </w:ins>
                      </m:r>
                    </m:sub>
                  </m:sSub>
                </m:den>
              </m:f>
            </m:e>
          </m:d>
          <m:r>
            <w:ins w:id="1839" w:author="Greg Clendenning" w:date="2024-04-16T16:42:00Z">
              <w:rPr>
                <w:rFonts w:ascii="Cambria Math" w:hAnsi="Cambria Math" w:cs="Arial"/>
                <w:szCs w:val="20"/>
              </w:rPr>
              <m:t xml:space="preserve"> ×ISR</m:t>
            </w:ins>
          </m:r>
          <m:r>
            <w:ins w:id="1840" w:author="Greg Clendenning" w:date="2024-04-16T16:42:00Z">
              <w:rPr>
                <w:rFonts w:ascii="Cambria Math" w:hAnsi="Cambria Math" w:cs="Arial"/>
              </w:rPr>
              <m:t>×</m:t>
            </w:ins>
          </m:r>
          <m:r>
            <w:ins w:id="1841" w:author="Greg Clendenning" w:date="2024-04-16T16:42:00Z">
              <w:rPr>
                <w:rFonts w:ascii="Cambria Math" w:hAnsi="Cambria Math" w:cs="Arial"/>
                <w:sz w:val="18"/>
                <w:szCs w:val="20"/>
              </w:rPr>
              <m:t>C</m:t>
            </w:ins>
          </m:r>
          <m:sSub>
            <m:sSubPr>
              <m:ctrlPr>
                <w:ins w:id="1842" w:author="Greg Clendenning" w:date="2024-04-16T16:42:00Z">
                  <w:rPr>
                    <w:rFonts w:ascii="Cambria Math" w:hAnsi="Cambria Math" w:cs="Arial"/>
                    <w:sz w:val="18"/>
                    <w:szCs w:val="20"/>
                  </w:rPr>
                </w:ins>
              </m:ctrlPr>
            </m:sSubPr>
            <m:e>
              <m:r>
                <w:ins w:id="1843" w:author="Greg Clendenning" w:date="2024-04-16T16:42:00Z">
                  <w:rPr>
                    <w:rFonts w:ascii="Cambria Math" w:hAnsi="Cambria Math" w:cs="Arial"/>
                    <w:sz w:val="18"/>
                    <w:szCs w:val="20"/>
                  </w:rPr>
                  <m:t>F</m:t>
                </w:ins>
              </m:r>
            </m:e>
            <m:sub>
              <m:r>
                <w:ins w:id="1844" w:author="Greg Clendenning" w:date="2024-04-16T16:42:00Z">
                  <w:rPr>
                    <w:rFonts w:ascii="Cambria Math" w:hAnsi="Cambria Math" w:cs="Arial"/>
                    <w:sz w:val="18"/>
                    <w:szCs w:val="20"/>
                  </w:rPr>
                  <m:t>w</m:t>
                </w:ins>
              </m:r>
            </m:sub>
          </m:sSub>
        </m:oMath>
      </m:oMathPara>
    </w:p>
    <w:p w14:paraId="0DF3FB55" w14:textId="77777777" w:rsidR="00FA5174" w:rsidRPr="001570EA" w:rsidRDefault="00FA5174" w:rsidP="00FA5174">
      <w:pPr>
        <w:pStyle w:val="SubStyle"/>
        <w:rPr>
          <w:moveTo w:id="1845" w:author="Greg Clendenning" w:date="2024-04-16T16:42:00Z"/>
        </w:rPr>
      </w:pPr>
      <w:moveToRangeStart w:id="1846" w:author="Greg Clendenning" w:date="2024-04-16T16:42:00Z" w:name="move164178194"/>
    </w:p>
    <w:p w14:paraId="63FD9FBA" w14:textId="77777777" w:rsidR="00FA5174" w:rsidRPr="001570EA" w:rsidRDefault="00FA5174" w:rsidP="00FA5174">
      <w:pPr>
        <w:pStyle w:val="SubStyle"/>
        <w:rPr>
          <w:moveTo w:id="1847" w:author="Greg Clendenning" w:date="2024-04-16T16:42:00Z"/>
        </w:rPr>
      </w:pPr>
      <w:moveTo w:id="1848" w:author="Greg Clendenning" w:date="2024-04-16T16:42:00Z">
        <w:r w:rsidRPr="001570EA">
          <w:t>Definition of Terms</w:t>
        </w:r>
      </w:moveTo>
    </w:p>
    <w:p w14:paraId="13E59716" w14:textId="13245273" w:rsidR="00FA5174" w:rsidRPr="001570EA" w:rsidRDefault="00FA5174" w:rsidP="00FA5174">
      <w:pPr>
        <w:pStyle w:val="Caption"/>
        <w:rPr>
          <w:moveTo w:id="1849" w:author="Greg Clendenning" w:date="2024-04-16T16:42:00Z"/>
        </w:rPr>
      </w:pPr>
      <w:bookmarkStart w:id="1850" w:name="_Toc377465539"/>
      <w:bookmarkStart w:id="1851" w:name="_Toc47598249"/>
      <w:moveToRangeEnd w:id="18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852" w:author="Greg Clendenning" w:date="2024-04-16T16:42:00Z">
        <w:r w:rsidR="003D6F35">
          <w:rPr>
            <w:noProof/>
          </w:rPr>
          <w:delText>4</w:delText>
        </w:r>
      </w:del>
      <w:ins w:id="1853" w:author="Greg Clendenning" w:date="2024-04-16T16:42:00Z">
        <w:r w:rsidR="002E093A" w:rsidRPr="001570EA">
          <w:rPr>
            <w:noProof/>
          </w:rPr>
          <w:t>6</w:t>
        </w:r>
      </w:ins>
      <w:r w:rsidR="002E093A" w:rsidRPr="001570EA">
        <w:fldChar w:fldCharType="end"/>
      </w:r>
      <w:r w:rsidRPr="001570EA">
        <w:t xml:space="preserve">: </w:t>
      </w:r>
      <w:r w:rsidRPr="001570EA">
        <w:rPr>
          <w:rFonts w:cs="Arial"/>
        </w:rPr>
        <w:t>Terms, Values, and References for</w:t>
      </w:r>
      <w:r w:rsidRPr="001570EA">
        <w:t xml:space="preserve"> </w:t>
      </w:r>
      <w:moveToRangeStart w:id="1854" w:author="Greg Clendenning" w:date="2024-04-16T16:42:00Z" w:name="move164178195"/>
      <w:moveTo w:id="1855" w:author="Greg Clendenning" w:date="2024-04-16T16:42:00Z">
        <w:r w:rsidRPr="001570EA">
          <w:t>Residential Occupancy Sensors</w:t>
        </w:r>
        <w:bookmarkEnd w:id="1850"/>
        <w:bookmarkEnd w:id="1851"/>
      </w:moveTo>
    </w:p>
    <w:tbl>
      <w:tblPr>
        <w:tblW w:w="4870" w:type="pct"/>
        <w:tblInd w:w="115" w:type="dxa"/>
        <w:tblCellMar>
          <w:left w:w="115" w:type="dxa"/>
          <w:right w:w="115" w:type="dxa"/>
        </w:tblCellMar>
        <w:tblLook w:val="00A0" w:firstRow="1" w:lastRow="0" w:firstColumn="1" w:lastColumn="0" w:noHBand="0" w:noVBand="0"/>
      </w:tblPr>
      <w:tblGrid>
        <w:gridCol w:w="3579"/>
        <w:gridCol w:w="955"/>
        <w:gridCol w:w="2722"/>
        <w:gridCol w:w="1140"/>
      </w:tblGrid>
      <w:tr w:rsidR="00475EB1" w:rsidRPr="001570EA" w14:paraId="36C048E8" w14:textId="77777777" w:rsidTr="00EB056F">
        <w:trPr>
          <w:trHeight w:val="317"/>
        </w:trPr>
        <w:tc>
          <w:tcPr>
            <w:tcW w:w="2131"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570EA" w:rsidRDefault="00FA5174" w:rsidP="00BD2C4C">
            <w:pPr>
              <w:pStyle w:val="TableCell"/>
              <w:spacing w:before="60" w:after="60"/>
              <w:jc w:val="left"/>
              <w:rPr>
                <w:moveTo w:id="1856" w:author="Greg Clendenning" w:date="2024-04-16T16:42:00Z"/>
                <w:b/>
              </w:rPr>
            </w:pPr>
            <w:moveTo w:id="1857" w:author="Greg Clendenning" w:date="2024-04-16T16:42:00Z">
              <w:r w:rsidRPr="001570EA">
                <w:rPr>
                  <w:b/>
                </w:rPr>
                <w:t>Term</w:t>
              </w:r>
            </w:moveTo>
          </w:p>
        </w:tc>
        <w:tc>
          <w:tcPr>
            <w:tcW w:w="569"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570EA" w:rsidRDefault="00FA5174" w:rsidP="00BD2C4C">
            <w:pPr>
              <w:pStyle w:val="TableCell"/>
              <w:spacing w:before="60" w:after="60"/>
              <w:jc w:val="center"/>
              <w:rPr>
                <w:moveTo w:id="1858" w:author="Greg Clendenning" w:date="2024-04-16T16:42:00Z"/>
                <w:b/>
              </w:rPr>
            </w:pPr>
            <w:moveTo w:id="1859" w:author="Greg Clendenning" w:date="2024-04-16T16:42:00Z">
              <w:r w:rsidRPr="001570EA">
                <w:rPr>
                  <w:b/>
                </w:rPr>
                <w:t>Unit</w:t>
              </w:r>
            </w:moveTo>
          </w:p>
        </w:tc>
        <w:tc>
          <w:tcPr>
            <w:tcW w:w="1621"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570EA" w:rsidRDefault="00FA5174" w:rsidP="00BD2C4C">
            <w:pPr>
              <w:pStyle w:val="TableCell"/>
              <w:spacing w:before="60" w:after="60"/>
              <w:jc w:val="center"/>
              <w:rPr>
                <w:moveTo w:id="1860" w:author="Greg Clendenning" w:date="2024-04-16T16:42:00Z"/>
                <w:b/>
              </w:rPr>
            </w:pPr>
            <w:moveTo w:id="1861" w:author="Greg Clendenning" w:date="2024-04-16T16:42:00Z">
              <w:r w:rsidRPr="001570EA">
                <w:rPr>
                  <w:b/>
                </w:rPr>
                <w:t>Value</w:t>
              </w:r>
            </w:moveTo>
          </w:p>
        </w:tc>
        <w:tc>
          <w:tcPr>
            <w:tcW w:w="679"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570EA" w:rsidRDefault="00FA5174" w:rsidP="00BD2C4C">
            <w:pPr>
              <w:pStyle w:val="TableCell"/>
              <w:spacing w:before="60" w:after="60"/>
              <w:jc w:val="center"/>
              <w:rPr>
                <w:moveTo w:id="1862" w:author="Greg Clendenning" w:date="2024-04-16T16:42:00Z"/>
                <w:b/>
              </w:rPr>
            </w:pPr>
            <w:moveTo w:id="1863" w:author="Greg Clendenning" w:date="2024-04-16T16:42:00Z">
              <w:r w:rsidRPr="001570EA">
                <w:rPr>
                  <w:b/>
                </w:rPr>
                <w:t>Source</w:t>
              </w:r>
            </w:moveTo>
          </w:p>
        </w:tc>
      </w:tr>
    </w:tbl>
    <w:p w14:paraId="737BB428" w14:textId="77777777" w:rsidR="00FA5174" w:rsidRPr="001570EA" w:rsidRDefault="00FA5174" w:rsidP="00FA5174">
      <w:pPr>
        <w:pStyle w:val="Caption"/>
        <w:rPr>
          <w:moveFrom w:id="1864" w:author="Greg Clendenning" w:date="2024-04-16T16:42:00Z"/>
        </w:rPr>
      </w:pPr>
      <w:moveFromRangeStart w:id="1865" w:author="Greg Clendenning" w:date="2024-04-16T16:42:00Z" w:name="move164178195"/>
      <w:moveToRangeEnd w:id="1854"/>
      <w:moveFrom w:id="1866" w:author="Greg Clendenning" w:date="2024-04-16T16:42:00Z">
        <w:r w:rsidRPr="001570EA">
          <w:t>Residential Occupancy Sensors</w:t>
        </w:r>
      </w:moveFrom>
    </w:p>
    <w:tbl>
      <w:tblPr>
        <w:tblW w:w="4870" w:type="pct"/>
        <w:tblInd w:w="115" w:type="dxa"/>
        <w:tblCellMar>
          <w:left w:w="115" w:type="dxa"/>
          <w:right w:w="115" w:type="dxa"/>
        </w:tblCellMar>
        <w:tblLook w:val="00A0" w:firstRow="1" w:lastRow="0" w:firstColumn="1" w:lastColumn="0" w:noHBand="0" w:noVBand="0"/>
      </w:tblPr>
      <w:tblGrid>
        <w:gridCol w:w="3577"/>
        <w:gridCol w:w="8"/>
        <w:gridCol w:w="949"/>
        <w:gridCol w:w="13"/>
        <w:gridCol w:w="2012"/>
        <w:gridCol w:w="697"/>
        <w:gridCol w:w="1140"/>
        <w:tblGridChange w:id="1867">
          <w:tblGrid>
            <w:gridCol w:w="10"/>
            <w:gridCol w:w="3575"/>
            <w:gridCol w:w="2"/>
            <w:gridCol w:w="8"/>
            <w:gridCol w:w="949"/>
            <w:gridCol w:w="3"/>
            <w:gridCol w:w="10"/>
            <w:gridCol w:w="2002"/>
            <w:gridCol w:w="10"/>
            <w:gridCol w:w="697"/>
            <w:gridCol w:w="1130"/>
            <w:gridCol w:w="10"/>
          </w:tblGrid>
        </w:tblGridChange>
      </w:tblGrid>
      <w:tr w:rsidR="00475EB1" w:rsidRPr="001570EA" w14:paraId="44E0217E" w14:textId="77777777" w:rsidTr="00EB056F">
        <w:trPr>
          <w:trHeight w:val="317"/>
        </w:trPr>
        <w:tc>
          <w:tcPr>
            <w:tcW w:w="2131" w:type="pct"/>
            <w:tcBorders>
              <w:top w:val="single" w:sz="8" w:space="0" w:color="auto"/>
              <w:left w:val="single" w:sz="8" w:space="0" w:color="auto"/>
              <w:bottom w:val="single" w:sz="8" w:space="0" w:color="auto"/>
              <w:right w:val="single" w:sz="8" w:space="0" w:color="auto"/>
            </w:tcBorders>
            <w:shd w:val="clear" w:color="auto" w:fill="BFBFBF"/>
            <w:vAlign w:val="center"/>
          </w:tcPr>
          <w:p w14:paraId="6BBB4D14" w14:textId="77777777" w:rsidR="00FA5174" w:rsidRPr="001570EA" w:rsidRDefault="00FA5174" w:rsidP="00BD2C4C">
            <w:pPr>
              <w:pStyle w:val="TableCell"/>
              <w:spacing w:before="60" w:after="60"/>
              <w:jc w:val="left"/>
              <w:rPr>
                <w:moveFrom w:id="1868" w:author="Greg Clendenning" w:date="2024-04-16T16:42:00Z"/>
                <w:b/>
              </w:rPr>
            </w:pPr>
            <w:moveFrom w:id="1869" w:author="Greg Clendenning" w:date="2024-04-16T16:42:00Z">
              <w:r w:rsidRPr="001570EA">
                <w:rPr>
                  <w:b/>
                </w:rPr>
                <w:t>Term</w:t>
              </w:r>
            </w:moveFrom>
          </w:p>
        </w:tc>
        <w:tc>
          <w:tcPr>
            <w:tcW w:w="569" w:type="pct"/>
            <w:gridSpan w:val="2"/>
            <w:tcBorders>
              <w:top w:val="single" w:sz="8" w:space="0" w:color="auto"/>
              <w:left w:val="nil"/>
              <w:bottom w:val="single" w:sz="8" w:space="0" w:color="auto"/>
              <w:right w:val="single" w:sz="8" w:space="0" w:color="auto"/>
            </w:tcBorders>
            <w:shd w:val="clear" w:color="auto" w:fill="BFBFBF"/>
            <w:vAlign w:val="center"/>
          </w:tcPr>
          <w:p w14:paraId="0B88DD7F" w14:textId="77777777" w:rsidR="00FA5174" w:rsidRPr="001570EA" w:rsidRDefault="00FA5174" w:rsidP="00BD2C4C">
            <w:pPr>
              <w:pStyle w:val="TableCell"/>
              <w:spacing w:before="60" w:after="60"/>
              <w:jc w:val="center"/>
              <w:rPr>
                <w:moveFrom w:id="1870" w:author="Greg Clendenning" w:date="2024-04-16T16:42:00Z"/>
                <w:b/>
              </w:rPr>
            </w:pPr>
            <w:moveFrom w:id="1871" w:author="Greg Clendenning" w:date="2024-04-16T16:42:00Z">
              <w:r w:rsidRPr="001570EA">
                <w:rPr>
                  <w:b/>
                </w:rPr>
                <w:t>Unit</w:t>
              </w:r>
            </w:moveFrom>
          </w:p>
        </w:tc>
        <w:tc>
          <w:tcPr>
            <w:tcW w:w="1621" w:type="pct"/>
            <w:gridSpan w:val="3"/>
            <w:tcBorders>
              <w:top w:val="single" w:sz="8" w:space="0" w:color="auto"/>
              <w:left w:val="nil"/>
              <w:bottom w:val="single" w:sz="8" w:space="0" w:color="auto"/>
              <w:right w:val="single" w:sz="8" w:space="0" w:color="auto"/>
            </w:tcBorders>
            <w:shd w:val="clear" w:color="auto" w:fill="BFBFBF"/>
            <w:vAlign w:val="center"/>
          </w:tcPr>
          <w:p w14:paraId="1CA613E6" w14:textId="77777777" w:rsidR="00FA5174" w:rsidRPr="001570EA" w:rsidRDefault="00FA5174" w:rsidP="00BD2C4C">
            <w:pPr>
              <w:pStyle w:val="TableCell"/>
              <w:spacing w:before="60" w:after="60"/>
              <w:jc w:val="center"/>
              <w:rPr>
                <w:moveFrom w:id="1872" w:author="Greg Clendenning" w:date="2024-04-16T16:42:00Z"/>
                <w:b/>
              </w:rPr>
            </w:pPr>
            <w:moveFrom w:id="1873" w:author="Greg Clendenning" w:date="2024-04-16T16:42:00Z">
              <w:r w:rsidRPr="001570EA">
                <w:rPr>
                  <w:b/>
                </w:rPr>
                <w:t>Value</w:t>
              </w:r>
            </w:moveFrom>
          </w:p>
        </w:tc>
        <w:tc>
          <w:tcPr>
            <w:tcW w:w="679" w:type="pct"/>
            <w:tcBorders>
              <w:top w:val="single" w:sz="8" w:space="0" w:color="auto"/>
              <w:left w:val="nil"/>
              <w:bottom w:val="single" w:sz="8" w:space="0" w:color="auto"/>
              <w:right w:val="single" w:sz="8" w:space="0" w:color="auto"/>
            </w:tcBorders>
            <w:shd w:val="clear" w:color="auto" w:fill="BFBFBF"/>
            <w:vAlign w:val="center"/>
          </w:tcPr>
          <w:p w14:paraId="2A563253" w14:textId="77777777" w:rsidR="00FA5174" w:rsidRPr="001570EA" w:rsidRDefault="00FA5174" w:rsidP="00BD2C4C">
            <w:pPr>
              <w:pStyle w:val="TableCell"/>
              <w:spacing w:before="60" w:after="60"/>
              <w:jc w:val="center"/>
              <w:rPr>
                <w:moveFrom w:id="1874" w:author="Greg Clendenning" w:date="2024-04-16T16:42:00Z"/>
                <w:b/>
              </w:rPr>
            </w:pPr>
            <w:moveFrom w:id="1875" w:author="Greg Clendenning" w:date="2024-04-16T16:42:00Z">
              <w:r w:rsidRPr="001570EA">
                <w:rPr>
                  <w:b/>
                </w:rPr>
                <w:t>Source</w:t>
              </w:r>
            </w:moveFrom>
          </w:p>
        </w:tc>
      </w:tr>
      <w:moveFromRangeEnd w:id="1865"/>
      <w:tr w:rsidR="00FA5174" w:rsidRPr="000151F9" w14:paraId="0DF721DE" w14:textId="77777777" w:rsidTr="00BD2C4C">
        <w:trPr>
          <w:trHeight w:val="741"/>
          <w:del w:id="1876" w:author="Greg Clendenning" w:date="2024-04-16T16:42:00Z"/>
        </w:trPr>
        <w:tc>
          <w:tcPr>
            <w:tcW w:w="2135" w:type="pct"/>
            <w:gridSpan w:val="2"/>
            <w:tcBorders>
              <w:top w:val="single" w:sz="8" w:space="0" w:color="auto"/>
              <w:left w:val="single" w:sz="8" w:space="0" w:color="auto"/>
              <w:bottom w:val="single" w:sz="8" w:space="0" w:color="auto"/>
              <w:right w:val="single" w:sz="8" w:space="0" w:color="auto"/>
            </w:tcBorders>
            <w:vAlign w:val="center"/>
          </w:tcPr>
          <w:p w14:paraId="633CE407" w14:textId="77777777" w:rsidR="00FA5174" w:rsidRPr="00045DC8" w:rsidRDefault="00FA5174" w:rsidP="00BD2C4C">
            <w:pPr>
              <w:pStyle w:val="TableCell"/>
              <w:spacing w:before="60" w:after="60"/>
              <w:jc w:val="left"/>
              <w:rPr>
                <w:del w:id="1877" w:author="Greg Clendenning" w:date="2024-04-16T16:42:00Z"/>
              </w:rPr>
            </w:pPr>
            <w:del w:id="1878" w:author="Greg Clendenning" w:date="2024-04-16T16:42:00Z">
              <w:r w:rsidRPr="00EA33C5">
                <w:rPr>
                  <w:i/>
                </w:rPr>
                <w:delText>Watts</w:delText>
              </w:r>
              <w:r w:rsidRPr="00EA33C5">
                <w:rPr>
                  <w:i/>
                  <w:vertAlign w:val="subscript"/>
                </w:rPr>
                <w:delText>controlled</w:delText>
              </w:r>
              <w:r>
                <w:rPr>
                  <w:vertAlign w:val="subscript"/>
                </w:rPr>
                <w:delText xml:space="preserve"> </w:delText>
              </w:r>
              <w:r>
                <w:delText xml:space="preserve">, </w:delText>
              </w:r>
              <w:r>
                <w:rPr>
                  <w:rFonts w:cs="Arial"/>
                </w:rPr>
                <w:delText>Wattage of the fixture(s) being controlled by the occupancy sensor</w:delText>
              </w:r>
            </w:del>
          </w:p>
        </w:tc>
        <w:tc>
          <w:tcPr>
            <w:tcW w:w="573" w:type="pct"/>
            <w:gridSpan w:val="2"/>
            <w:tcBorders>
              <w:top w:val="single" w:sz="8" w:space="0" w:color="auto"/>
              <w:left w:val="nil"/>
              <w:bottom w:val="single" w:sz="8" w:space="0" w:color="auto"/>
              <w:right w:val="single" w:sz="8" w:space="0" w:color="auto"/>
            </w:tcBorders>
            <w:vAlign w:val="center"/>
          </w:tcPr>
          <w:p w14:paraId="3204DD26" w14:textId="77777777" w:rsidR="00FA5174" w:rsidRPr="00356197" w:rsidRDefault="00FA5174" w:rsidP="00BD2C4C">
            <w:pPr>
              <w:pStyle w:val="TableCell"/>
              <w:spacing w:before="60" w:after="60"/>
              <w:jc w:val="center"/>
              <w:rPr>
                <w:del w:id="1879" w:author="Greg Clendenning" w:date="2024-04-16T16:42:00Z"/>
                <w:i/>
              </w:rPr>
            </w:pPr>
            <w:del w:id="1880" w:author="Greg Clendenning" w:date="2024-04-16T16:42:00Z">
              <w:r w:rsidRPr="00356197">
                <w:rPr>
                  <w:i/>
                </w:rPr>
                <w:delText>W</w:delText>
              </w:r>
            </w:del>
          </w:p>
        </w:tc>
        <w:tc>
          <w:tcPr>
            <w:tcW w:w="1198" w:type="pct"/>
            <w:tcBorders>
              <w:top w:val="single" w:sz="8" w:space="0" w:color="auto"/>
              <w:left w:val="nil"/>
              <w:bottom w:val="single" w:sz="8" w:space="0" w:color="auto"/>
              <w:right w:val="single" w:sz="8" w:space="0" w:color="auto"/>
            </w:tcBorders>
            <w:vAlign w:val="center"/>
          </w:tcPr>
          <w:p w14:paraId="7FA4D743" w14:textId="77777777" w:rsidR="00FA5174" w:rsidRDefault="00FA5174" w:rsidP="00BD2C4C">
            <w:pPr>
              <w:pStyle w:val="TableCell"/>
              <w:spacing w:before="60" w:after="60"/>
              <w:jc w:val="center"/>
              <w:rPr>
                <w:del w:id="1881" w:author="Greg Clendenning" w:date="2024-04-16T16:42:00Z"/>
              </w:rPr>
            </w:pPr>
            <w:del w:id="1882" w:author="Greg Clendenning" w:date="2024-04-16T16:42:00Z">
              <w:r w:rsidRPr="001D6512">
                <w:delText>EDC</w:delText>
              </w:r>
              <w:r>
                <w:delText xml:space="preserve"> </w:delText>
              </w:r>
              <w:r w:rsidRPr="001D6512">
                <w:delText>Data</w:delText>
              </w:r>
              <w:r>
                <w:delText xml:space="preserve"> </w:delText>
              </w:r>
              <w:r w:rsidRPr="001D6512">
                <w:delText>Gathering</w:delText>
              </w:r>
            </w:del>
          </w:p>
          <w:p w14:paraId="71E32B16" w14:textId="77777777" w:rsidR="00FA5174" w:rsidRPr="001D6512" w:rsidRDefault="00FA5174" w:rsidP="00BD2C4C">
            <w:pPr>
              <w:pStyle w:val="TableCell"/>
              <w:spacing w:before="60" w:after="60"/>
              <w:jc w:val="center"/>
              <w:rPr>
                <w:del w:id="1883" w:author="Greg Clendenning" w:date="2024-04-16T16:42:00Z"/>
              </w:rPr>
            </w:pPr>
            <w:del w:id="1884" w:author="Greg Clendenning" w:date="2024-04-16T16:42:00Z">
              <w:r>
                <w:delText>Default = 105.5 W</w:delText>
              </w:r>
            </w:del>
          </w:p>
        </w:tc>
        <w:tc>
          <w:tcPr>
            <w:tcW w:w="1094" w:type="pct"/>
            <w:gridSpan w:val="2"/>
            <w:tcBorders>
              <w:top w:val="single" w:sz="8" w:space="0" w:color="auto"/>
              <w:left w:val="nil"/>
              <w:bottom w:val="single" w:sz="8" w:space="0" w:color="auto"/>
              <w:right w:val="single" w:sz="8" w:space="0" w:color="auto"/>
            </w:tcBorders>
            <w:vAlign w:val="center"/>
          </w:tcPr>
          <w:p w14:paraId="32F8CDAD" w14:textId="77777777" w:rsidR="00FA5174" w:rsidRPr="001D6512" w:rsidRDefault="00FA5174" w:rsidP="00BD2C4C">
            <w:pPr>
              <w:pStyle w:val="TableCell"/>
              <w:spacing w:before="60" w:after="60"/>
              <w:jc w:val="center"/>
              <w:rPr>
                <w:del w:id="1885" w:author="Greg Clendenning" w:date="2024-04-16T16:42:00Z"/>
              </w:rPr>
            </w:pPr>
            <w:del w:id="1886" w:author="Greg Clendenning" w:date="2024-04-16T16:42:00Z">
              <w:r w:rsidRPr="001D6512">
                <w:delText>EDC</w:delText>
              </w:r>
              <w:r>
                <w:delText xml:space="preserve"> </w:delText>
              </w:r>
              <w:r w:rsidRPr="001D6512">
                <w:delText>Data</w:delText>
              </w:r>
              <w:r>
                <w:delText xml:space="preserve"> </w:delText>
              </w:r>
              <w:r w:rsidRPr="001D6512">
                <w:delText>Gathering</w:delText>
              </w:r>
            </w:del>
          </w:p>
        </w:tc>
      </w:tr>
      <w:tr w:rsidR="00FA5174" w:rsidRPr="001570EA" w14:paraId="0B40DE38" w14:textId="77777777" w:rsidTr="008A6654">
        <w:trPr>
          <w:trHeight w:val="741"/>
          <w:ins w:id="1887"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09B9B57D" w14:textId="49198498" w:rsidR="00FA5174" w:rsidRPr="001570EA" w:rsidRDefault="00FA5174" w:rsidP="00BD2C4C">
            <w:pPr>
              <w:pStyle w:val="TableCell"/>
              <w:spacing w:before="60" w:after="60"/>
              <w:jc w:val="left"/>
              <w:rPr>
                <w:ins w:id="1888" w:author="Greg Clendenning" w:date="2024-04-16T16:42:00Z"/>
              </w:rPr>
            </w:pPr>
            <w:ins w:id="1889" w:author="Greg Clendenning" w:date="2024-04-16T16:42:00Z">
              <w:r w:rsidRPr="001570EA">
                <w:rPr>
                  <w:i/>
                </w:rPr>
                <w:t>Watts</w:t>
              </w:r>
              <w:r w:rsidRPr="001570EA">
                <w:rPr>
                  <w:i/>
                  <w:vertAlign w:val="subscript"/>
                </w:rPr>
                <w:t>controlled</w:t>
              </w:r>
              <w:r w:rsidRPr="001570EA">
                <w:rPr>
                  <w:vertAlign w:val="subscript"/>
                </w:rPr>
                <w:t xml:space="preserve"> </w:t>
              </w:r>
              <w:r w:rsidRPr="001570EA">
                <w:t xml:space="preserve">, </w:t>
              </w:r>
              <w:r w:rsidRPr="001570EA">
                <w:rPr>
                  <w:rFonts w:cs="Arial"/>
                </w:rPr>
                <w:t xml:space="preserve">Wattage of the </w:t>
              </w:r>
              <w:r w:rsidR="00BB68B5" w:rsidRPr="001570EA">
                <w:rPr>
                  <w:rFonts w:cs="Arial"/>
                </w:rPr>
                <w:t xml:space="preserve">bulb(s) or </w:t>
              </w:r>
              <w:r w:rsidRPr="001570EA">
                <w:rPr>
                  <w:rFonts w:cs="Arial"/>
                </w:rPr>
                <w:t>fixture(s) being controlled by the occupancy sensor</w:t>
              </w:r>
            </w:ins>
          </w:p>
        </w:tc>
        <w:tc>
          <w:tcPr>
            <w:tcW w:w="569" w:type="pct"/>
            <w:gridSpan w:val="2"/>
            <w:tcBorders>
              <w:top w:val="single" w:sz="8" w:space="0" w:color="auto"/>
              <w:left w:val="nil"/>
              <w:bottom w:val="single" w:sz="8" w:space="0" w:color="auto"/>
              <w:right w:val="single" w:sz="8" w:space="0" w:color="auto"/>
            </w:tcBorders>
            <w:vAlign w:val="center"/>
          </w:tcPr>
          <w:p w14:paraId="347441A5" w14:textId="77777777" w:rsidR="00FA5174" w:rsidRPr="001570EA" w:rsidRDefault="00FA5174" w:rsidP="00BD2C4C">
            <w:pPr>
              <w:pStyle w:val="TableCell"/>
              <w:spacing w:before="60" w:after="60"/>
              <w:jc w:val="center"/>
              <w:rPr>
                <w:ins w:id="1890" w:author="Greg Clendenning" w:date="2024-04-16T16:42:00Z"/>
                <w:i/>
              </w:rPr>
            </w:pPr>
            <w:ins w:id="1891" w:author="Greg Clendenning" w:date="2024-04-16T16:42:00Z">
              <w:r w:rsidRPr="001570EA">
                <w:rPr>
                  <w:i/>
                </w:rPr>
                <w:t>W</w:t>
              </w:r>
            </w:ins>
          </w:p>
        </w:tc>
        <w:tc>
          <w:tcPr>
            <w:tcW w:w="1621" w:type="pct"/>
            <w:gridSpan w:val="3"/>
            <w:tcBorders>
              <w:top w:val="single" w:sz="8" w:space="0" w:color="auto"/>
              <w:left w:val="nil"/>
              <w:bottom w:val="single" w:sz="8" w:space="0" w:color="auto"/>
              <w:right w:val="single" w:sz="8" w:space="0" w:color="auto"/>
            </w:tcBorders>
            <w:vAlign w:val="center"/>
          </w:tcPr>
          <w:p w14:paraId="6B072A7C" w14:textId="3B104DEA" w:rsidR="00FA5174" w:rsidRPr="001570EA" w:rsidRDefault="00FA5174" w:rsidP="00BD2C4C">
            <w:pPr>
              <w:pStyle w:val="TableCell"/>
              <w:spacing w:before="60" w:after="60"/>
              <w:jc w:val="center"/>
              <w:rPr>
                <w:ins w:id="1892" w:author="Greg Clendenning" w:date="2024-04-16T16:42:00Z"/>
              </w:rPr>
            </w:pPr>
            <w:ins w:id="1893" w:author="Greg Clendenning" w:date="2024-04-16T16:42:00Z">
              <w:r w:rsidRPr="001570EA">
                <w:t>EDC Data Gathering</w:t>
              </w:r>
              <w:r w:rsidR="004B326D" w:rsidRPr="001570EA">
                <w:t>,</w:t>
              </w:r>
            </w:ins>
          </w:p>
          <w:p w14:paraId="015DE6F9" w14:textId="3511D839" w:rsidR="00FA5174" w:rsidRPr="001570EA" w:rsidRDefault="00760E17" w:rsidP="00BD2C4C">
            <w:pPr>
              <w:pStyle w:val="TableCell"/>
              <w:spacing w:before="60" w:after="60"/>
              <w:jc w:val="center"/>
              <w:rPr>
                <w:ins w:id="1894" w:author="Greg Clendenning" w:date="2024-04-16T16:42:00Z"/>
              </w:rPr>
            </w:pPr>
            <w:ins w:id="1895" w:author="Greg Clendenning" w:date="2024-04-16T16:42:00Z">
              <w:r w:rsidRPr="001570EA">
                <w:t>Hard</w:t>
              </w:r>
              <w:r w:rsidR="00545203" w:rsidRPr="001570EA">
                <w:t>-</w:t>
              </w:r>
              <w:r w:rsidRPr="001570EA">
                <w:t xml:space="preserve">wired </w:t>
              </w:r>
              <w:r w:rsidR="00FA5174" w:rsidRPr="001570EA">
                <w:t>Default</w:t>
              </w:r>
              <w:r w:rsidR="00545203" w:rsidRPr="001570EA">
                <w:t>:</w:t>
              </w:r>
              <w:r w:rsidR="00FA5174" w:rsidRPr="001570EA">
                <w:t xml:space="preserve"> 10</w:t>
              </w:r>
              <w:r w:rsidR="00A9066E" w:rsidRPr="001570EA">
                <w:t>8</w:t>
              </w:r>
              <w:r w:rsidR="00FA5174" w:rsidRPr="001570EA">
                <w:t>W</w:t>
              </w:r>
            </w:ins>
          </w:p>
          <w:p w14:paraId="0CF5C532" w14:textId="126024FA" w:rsidR="00545203" w:rsidRPr="001570EA" w:rsidRDefault="00545203" w:rsidP="00BD2C4C">
            <w:pPr>
              <w:pStyle w:val="TableCell"/>
              <w:spacing w:before="60" w:after="60"/>
              <w:jc w:val="center"/>
              <w:rPr>
                <w:ins w:id="1896" w:author="Greg Clendenning" w:date="2024-04-16T16:42:00Z"/>
              </w:rPr>
            </w:pPr>
            <w:ins w:id="1897" w:author="Greg Clendenning" w:date="2024-04-16T16:42:00Z">
              <w:r w:rsidRPr="001570EA">
                <w:t xml:space="preserve">Plug-in Default: </w:t>
              </w:r>
              <w:r w:rsidR="00525FC9" w:rsidRPr="001570EA">
                <w:t>9</w:t>
              </w:r>
              <w:r w:rsidR="00EA70B4" w:rsidRPr="001570EA">
                <w:t>W</w:t>
              </w:r>
            </w:ins>
          </w:p>
        </w:tc>
        <w:tc>
          <w:tcPr>
            <w:tcW w:w="679" w:type="pct"/>
            <w:tcBorders>
              <w:top w:val="single" w:sz="8" w:space="0" w:color="auto"/>
              <w:left w:val="nil"/>
              <w:bottom w:val="single" w:sz="8" w:space="0" w:color="auto"/>
              <w:right w:val="single" w:sz="8" w:space="0" w:color="auto"/>
            </w:tcBorders>
            <w:vAlign w:val="center"/>
          </w:tcPr>
          <w:p w14:paraId="4B9AC33D" w14:textId="059BF54F" w:rsidR="00FA5174" w:rsidRPr="001570EA" w:rsidRDefault="00FA5174" w:rsidP="00BD2C4C">
            <w:pPr>
              <w:pStyle w:val="TableCell"/>
              <w:spacing w:before="60" w:after="60"/>
              <w:jc w:val="center"/>
              <w:rPr>
                <w:ins w:id="1898" w:author="Greg Clendenning" w:date="2024-04-16T16:42:00Z"/>
              </w:rPr>
            </w:pPr>
            <w:ins w:id="1899" w:author="Greg Clendenning" w:date="2024-04-16T16:42:00Z">
              <w:r w:rsidRPr="001570EA">
                <w:t>EDC Data Gathering</w:t>
              </w:r>
              <w:r w:rsidR="00B92958" w:rsidRPr="001570EA">
                <w:t xml:space="preserve">, </w:t>
              </w:r>
              <w:r w:rsidR="0015639A" w:rsidRPr="001570EA">
                <w:t>7</w:t>
              </w:r>
              <w:r w:rsidR="002E5274" w:rsidRPr="001570EA">
                <w:t>, 8</w:t>
              </w:r>
            </w:ins>
          </w:p>
        </w:tc>
      </w:tr>
      <w:tr w:rsidR="00400599" w:rsidRPr="001570EA" w14:paraId="20B12129" w14:textId="77777777" w:rsidTr="00EB056F">
        <w:trPr>
          <w:trHeight w:val="741"/>
          <w:ins w:id="1900"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62D9739D" w14:textId="213AF546" w:rsidR="00AE1AE4" w:rsidRPr="001570EA" w:rsidRDefault="00AE1AE4" w:rsidP="00BD2C4C">
            <w:pPr>
              <w:pStyle w:val="TableCell"/>
              <w:spacing w:before="60" w:after="60"/>
              <w:jc w:val="left"/>
              <w:rPr>
                <w:ins w:id="1901" w:author="Greg Clendenning" w:date="2024-04-16T16:42:00Z"/>
                <w:i/>
              </w:rPr>
            </w:pPr>
            <w:ins w:id="1902" w:author="Greg Clendenning" w:date="2024-04-16T16:42:00Z">
              <w:r w:rsidRPr="001570EA">
                <w:rPr>
                  <w:i/>
                </w:rPr>
                <w:t>IE</w:t>
              </w:r>
              <w:r w:rsidR="00C941F6" w:rsidRPr="001570EA">
                <w:rPr>
                  <w:i/>
                  <w:vertAlign w:val="subscript"/>
                </w:rPr>
                <w:t>kWh</w:t>
              </w:r>
              <w:r w:rsidR="00BB68B5" w:rsidRPr="001570EA">
                <w:rPr>
                  <w:i/>
                  <w:vertAlign w:val="subscript"/>
                </w:rPr>
                <w:t xml:space="preserve">,  </w:t>
              </w:r>
              <w:r w:rsidR="00BB68B5" w:rsidRPr="001570EA">
                <w:rPr>
                  <w:rFonts w:cs="Arial"/>
                </w:rPr>
                <w:t>HVAC Interactive Effect for lighting energy</w:t>
              </w:r>
            </w:ins>
          </w:p>
        </w:tc>
        <w:tc>
          <w:tcPr>
            <w:tcW w:w="569" w:type="pct"/>
            <w:gridSpan w:val="2"/>
            <w:tcBorders>
              <w:top w:val="single" w:sz="8" w:space="0" w:color="auto"/>
              <w:left w:val="nil"/>
              <w:bottom w:val="single" w:sz="8" w:space="0" w:color="auto"/>
              <w:right w:val="single" w:sz="8" w:space="0" w:color="auto"/>
            </w:tcBorders>
            <w:vAlign w:val="center"/>
          </w:tcPr>
          <w:p w14:paraId="4B35294C" w14:textId="3B28E633" w:rsidR="00AE1AE4" w:rsidRPr="001570EA" w:rsidRDefault="00C941F6" w:rsidP="00BD2C4C">
            <w:pPr>
              <w:pStyle w:val="TableCell"/>
              <w:spacing w:before="60" w:after="60"/>
              <w:jc w:val="center"/>
              <w:rPr>
                <w:ins w:id="1903" w:author="Greg Clendenning" w:date="2024-04-16T16:42:00Z"/>
                <w:i/>
              </w:rPr>
            </w:pPr>
            <w:ins w:id="1904" w:author="Greg Clendenning" w:date="2024-04-16T16:42:00Z">
              <w:r w:rsidRPr="001570EA">
                <w:rPr>
                  <w:i/>
                </w:rPr>
                <w:t>None</w:t>
              </w:r>
            </w:ins>
          </w:p>
        </w:tc>
        <w:tc>
          <w:tcPr>
            <w:tcW w:w="1621" w:type="pct"/>
            <w:gridSpan w:val="3"/>
            <w:tcBorders>
              <w:top w:val="single" w:sz="8" w:space="0" w:color="auto"/>
              <w:left w:val="nil"/>
              <w:bottom w:val="single" w:sz="8" w:space="0" w:color="auto"/>
              <w:right w:val="single" w:sz="8" w:space="0" w:color="auto"/>
            </w:tcBorders>
            <w:vAlign w:val="center"/>
          </w:tcPr>
          <w:p w14:paraId="517E2B97" w14:textId="1AE921E8" w:rsidR="00AE1AE4" w:rsidRPr="001570EA" w:rsidRDefault="008E7FD6" w:rsidP="008E7FD6">
            <w:pPr>
              <w:pStyle w:val="TableCell"/>
              <w:spacing w:before="60" w:after="60"/>
              <w:jc w:val="center"/>
              <w:rPr>
                <w:ins w:id="1905" w:author="Greg Clendenning" w:date="2024-04-16T16:42:00Z"/>
                <w:b/>
                <w:bCs/>
              </w:rPr>
            </w:pPr>
            <w:ins w:id="1906" w:author="Greg Clendenning" w:date="2024-04-16T16:42:00Z">
              <w:r w:rsidRPr="001570EA">
                <w:rPr>
                  <w:b/>
                  <w:bCs/>
                </w:rPr>
                <w:fldChar w:fldCharType="begin"/>
              </w:r>
              <w:r w:rsidRPr="001570EA">
                <w:instrText xml:space="preserve"> REF _Ref395116944 \h </w:instrText>
              </w:r>
              <w:r w:rsidRPr="001570EA">
                <w:rPr>
                  <w:b/>
                  <w:bCs/>
                </w:rPr>
                <w:instrText xml:space="preserve"> \* MERGEFORMAT </w:instrText>
              </w:r>
            </w:ins>
            <w:r w:rsidRPr="001570EA">
              <w:rPr>
                <w:b/>
                <w:bCs/>
              </w:rPr>
            </w:r>
            <w:ins w:id="1907" w:author="Greg Clendenning" w:date="2024-04-16T16:42:00Z">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ins>
          </w:p>
        </w:tc>
        <w:tc>
          <w:tcPr>
            <w:tcW w:w="679" w:type="pct"/>
            <w:tcBorders>
              <w:top w:val="single" w:sz="8" w:space="0" w:color="auto"/>
              <w:left w:val="nil"/>
              <w:bottom w:val="single" w:sz="8" w:space="0" w:color="auto"/>
              <w:right w:val="single" w:sz="8" w:space="0" w:color="auto"/>
            </w:tcBorders>
            <w:vAlign w:val="center"/>
          </w:tcPr>
          <w:p w14:paraId="705B17AB" w14:textId="65F97EA7" w:rsidR="00AE1AE4" w:rsidRPr="001570EA" w:rsidRDefault="00D970AC" w:rsidP="00BD2C4C">
            <w:pPr>
              <w:pStyle w:val="TableCell"/>
              <w:spacing w:before="60" w:after="60"/>
              <w:jc w:val="center"/>
              <w:rPr>
                <w:ins w:id="1908" w:author="Greg Clendenning" w:date="2024-04-16T16:42:00Z"/>
              </w:rPr>
            </w:pPr>
            <w:ins w:id="1909" w:author="Greg Clendenning" w:date="2024-04-16T16:42:00Z">
              <w:r w:rsidRPr="001570EA">
                <w:t>9</w:t>
              </w:r>
            </w:ins>
          </w:p>
        </w:tc>
      </w:tr>
      <w:tr w:rsidR="009E15A2" w:rsidRPr="001570EA" w14:paraId="3229BA74" w14:textId="77777777" w:rsidTr="00EA17EF">
        <w:trPr>
          <w:trHeight w:val="741"/>
          <w:ins w:id="1910"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7EFF9B84" w14:textId="2C61E57C" w:rsidR="00EA17EF" w:rsidRPr="001570EA" w:rsidRDefault="00EA17EF" w:rsidP="00EA17EF">
            <w:pPr>
              <w:pStyle w:val="TableCell"/>
              <w:spacing w:before="60" w:after="60"/>
              <w:jc w:val="left"/>
              <w:rPr>
                <w:ins w:id="1911" w:author="Greg Clendenning" w:date="2024-04-16T16:42:00Z"/>
                <w:i/>
              </w:rPr>
            </w:pPr>
            <w:ins w:id="1912" w:author="Greg Clendenning" w:date="2024-04-16T16:42:00Z">
              <w:r w:rsidRPr="001570EA">
                <w:rPr>
                  <w:rFonts w:cs="Arial"/>
                  <w:i/>
                </w:rPr>
                <w:t>IE</w:t>
              </w:r>
              <w:r w:rsidRPr="001570EA">
                <w:rPr>
                  <w:rFonts w:cs="Arial"/>
                  <w:i/>
                  <w:vertAlign w:val="subscript"/>
                </w:rPr>
                <w:t>kW_s</w:t>
              </w:r>
              <w:r w:rsidRPr="001570EA">
                <w:rPr>
                  <w:rFonts w:cs="Arial"/>
                </w:rPr>
                <w:t>, Summer Interactive Demand Factor – applies to residential lighting in conditioned residential spaces.</w:t>
              </w:r>
            </w:ins>
          </w:p>
        </w:tc>
        <w:tc>
          <w:tcPr>
            <w:tcW w:w="569" w:type="pct"/>
            <w:gridSpan w:val="2"/>
            <w:tcBorders>
              <w:top w:val="single" w:sz="8" w:space="0" w:color="auto"/>
              <w:left w:val="nil"/>
              <w:bottom w:val="single" w:sz="8" w:space="0" w:color="auto"/>
              <w:right w:val="single" w:sz="8" w:space="0" w:color="auto"/>
            </w:tcBorders>
            <w:vAlign w:val="center"/>
          </w:tcPr>
          <w:p w14:paraId="2EFE0BC5" w14:textId="62B453D2" w:rsidR="00EA17EF" w:rsidRPr="001570EA" w:rsidRDefault="00EA17EF" w:rsidP="00EA17EF">
            <w:pPr>
              <w:pStyle w:val="TableCell"/>
              <w:spacing w:before="60" w:after="60"/>
              <w:jc w:val="center"/>
              <w:rPr>
                <w:ins w:id="1913" w:author="Greg Clendenning" w:date="2024-04-16T16:42:00Z"/>
                <w:i/>
              </w:rPr>
            </w:pPr>
            <w:ins w:id="1914" w:author="Greg Clendenning" w:date="2024-04-16T16:42:00Z">
              <w:r w:rsidRPr="001570EA">
                <w:rPr>
                  <w:i/>
                </w:rPr>
                <w:t>None</w:t>
              </w:r>
            </w:ins>
          </w:p>
        </w:tc>
        <w:tc>
          <w:tcPr>
            <w:tcW w:w="1621" w:type="pct"/>
            <w:gridSpan w:val="3"/>
            <w:tcBorders>
              <w:top w:val="single" w:sz="8" w:space="0" w:color="auto"/>
              <w:left w:val="nil"/>
              <w:bottom w:val="single" w:sz="8" w:space="0" w:color="auto"/>
              <w:right w:val="single" w:sz="8" w:space="0" w:color="auto"/>
            </w:tcBorders>
            <w:vAlign w:val="center"/>
          </w:tcPr>
          <w:p w14:paraId="63163EEF" w14:textId="521BDE19" w:rsidR="00EA17EF" w:rsidRPr="001570EA" w:rsidRDefault="00EA17EF" w:rsidP="00EA17EF">
            <w:pPr>
              <w:pStyle w:val="TableCell"/>
              <w:spacing w:before="60" w:after="60"/>
              <w:jc w:val="center"/>
              <w:rPr>
                <w:ins w:id="1915" w:author="Greg Clendenning" w:date="2024-04-16T16:42:00Z"/>
                <w:b/>
                <w:bCs/>
              </w:rPr>
            </w:pPr>
            <w:ins w:id="1916" w:author="Greg Clendenning" w:date="2024-04-16T16:42:00Z">
              <w:r w:rsidRPr="001570EA">
                <w:rPr>
                  <w:b/>
                  <w:bCs/>
                </w:rPr>
                <w:fldChar w:fldCharType="begin"/>
              </w:r>
              <w:r w:rsidRPr="001570EA">
                <w:instrText xml:space="preserve"> REF _Ref395116944 \h </w:instrText>
              </w:r>
              <w:r w:rsidRPr="001570EA">
                <w:rPr>
                  <w:b/>
                  <w:bCs/>
                </w:rPr>
                <w:instrText xml:space="preserve"> \* MERGEFORMAT </w:instrText>
              </w:r>
            </w:ins>
            <w:r w:rsidRPr="001570EA">
              <w:rPr>
                <w:b/>
                <w:bCs/>
              </w:rPr>
            </w:r>
            <w:ins w:id="1917" w:author="Greg Clendenning" w:date="2024-04-16T16:42:00Z">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ins>
          </w:p>
        </w:tc>
        <w:tc>
          <w:tcPr>
            <w:tcW w:w="679" w:type="pct"/>
            <w:tcBorders>
              <w:top w:val="single" w:sz="8" w:space="0" w:color="auto"/>
              <w:left w:val="nil"/>
              <w:bottom w:val="single" w:sz="8" w:space="0" w:color="auto"/>
              <w:right w:val="single" w:sz="8" w:space="0" w:color="auto"/>
            </w:tcBorders>
            <w:vAlign w:val="center"/>
          </w:tcPr>
          <w:p w14:paraId="677943C5" w14:textId="08941FE9" w:rsidR="00EA17EF" w:rsidRPr="001570EA" w:rsidRDefault="00D970AC" w:rsidP="00EA17EF">
            <w:pPr>
              <w:pStyle w:val="TableCell"/>
              <w:spacing w:before="60" w:after="60"/>
              <w:jc w:val="center"/>
              <w:rPr>
                <w:ins w:id="1918" w:author="Greg Clendenning" w:date="2024-04-16T16:42:00Z"/>
              </w:rPr>
            </w:pPr>
            <w:ins w:id="1919" w:author="Greg Clendenning" w:date="2024-04-16T16:42:00Z">
              <w:r w:rsidRPr="001570EA">
                <w:t>9</w:t>
              </w:r>
            </w:ins>
          </w:p>
        </w:tc>
      </w:tr>
      <w:tr w:rsidR="009E15A2" w:rsidRPr="001570EA" w14:paraId="446BEE6A" w14:textId="77777777" w:rsidTr="00EA17EF">
        <w:trPr>
          <w:trHeight w:val="741"/>
          <w:ins w:id="1920"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4AE29D79" w14:textId="42AD99D1" w:rsidR="00EA17EF" w:rsidRPr="001570EA" w:rsidRDefault="00EA17EF" w:rsidP="00EA17EF">
            <w:pPr>
              <w:pStyle w:val="TableCell"/>
              <w:spacing w:before="60" w:after="60"/>
              <w:jc w:val="left"/>
              <w:rPr>
                <w:ins w:id="1921" w:author="Greg Clendenning" w:date="2024-04-16T16:42:00Z"/>
                <w:i/>
              </w:rPr>
            </w:pPr>
            <w:ins w:id="1922" w:author="Greg Clendenning" w:date="2024-04-16T16:42:00Z">
              <w:r w:rsidRPr="001570EA">
                <w:rPr>
                  <w:rFonts w:cs="Arial"/>
                  <w:i/>
                </w:rPr>
                <w:t>IE</w:t>
              </w:r>
              <w:r w:rsidRPr="001570EA">
                <w:rPr>
                  <w:rFonts w:cs="Arial"/>
                  <w:i/>
                  <w:vertAlign w:val="subscript"/>
                </w:rPr>
                <w:t>kW_w</w:t>
              </w:r>
              <w:r w:rsidRPr="001570EA">
                <w:rPr>
                  <w:rFonts w:cs="Arial"/>
                </w:rPr>
                <w:t xml:space="preserve">, Winter Interactive Demand Factor – applies to residential lighting in conditioned residential spaces.  </w:t>
              </w:r>
            </w:ins>
          </w:p>
        </w:tc>
        <w:tc>
          <w:tcPr>
            <w:tcW w:w="569" w:type="pct"/>
            <w:gridSpan w:val="2"/>
            <w:tcBorders>
              <w:top w:val="single" w:sz="8" w:space="0" w:color="auto"/>
              <w:left w:val="nil"/>
              <w:bottom w:val="single" w:sz="8" w:space="0" w:color="auto"/>
              <w:right w:val="single" w:sz="8" w:space="0" w:color="auto"/>
            </w:tcBorders>
            <w:vAlign w:val="center"/>
          </w:tcPr>
          <w:p w14:paraId="72C00A1E" w14:textId="3B007887" w:rsidR="00EA17EF" w:rsidRPr="001570EA" w:rsidRDefault="00EA17EF" w:rsidP="00EA17EF">
            <w:pPr>
              <w:pStyle w:val="TableCell"/>
              <w:spacing w:before="60" w:after="60"/>
              <w:jc w:val="center"/>
              <w:rPr>
                <w:ins w:id="1923" w:author="Greg Clendenning" w:date="2024-04-16T16:42:00Z"/>
                <w:i/>
              </w:rPr>
            </w:pPr>
            <w:ins w:id="1924" w:author="Greg Clendenning" w:date="2024-04-16T16:42:00Z">
              <w:r w:rsidRPr="001570EA">
                <w:rPr>
                  <w:i/>
                </w:rPr>
                <w:t>None</w:t>
              </w:r>
            </w:ins>
          </w:p>
        </w:tc>
        <w:tc>
          <w:tcPr>
            <w:tcW w:w="1621" w:type="pct"/>
            <w:gridSpan w:val="3"/>
            <w:tcBorders>
              <w:top w:val="single" w:sz="8" w:space="0" w:color="auto"/>
              <w:left w:val="nil"/>
              <w:bottom w:val="single" w:sz="8" w:space="0" w:color="auto"/>
              <w:right w:val="single" w:sz="8" w:space="0" w:color="auto"/>
            </w:tcBorders>
            <w:vAlign w:val="center"/>
          </w:tcPr>
          <w:p w14:paraId="4C51059A" w14:textId="23D75AC6" w:rsidR="00EA17EF" w:rsidRPr="001570EA" w:rsidRDefault="00EA17EF" w:rsidP="00EA17EF">
            <w:pPr>
              <w:pStyle w:val="TableCell"/>
              <w:spacing w:before="60" w:after="60"/>
              <w:jc w:val="center"/>
              <w:rPr>
                <w:ins w:id="1925" w:author="Greg Clendenning" w:date="2024-04-16T16:42:00Z"/>
                <w:b/>
                <w:bCs/>
              </w:rPr>
            </w:pPr>
            <w:ins w:id="1926" w:author="Greg Clendenning" w:date="2024-04-16T16:42:00Z">
              <w:r w:rsidRPr="001570EA">
                <w:rPr>
                  <w:b/>
                  <w:bCs/>
                </w:rPr>
                <w:fldChar w:fldCharType="begin"/>
              </w:r>
              <w:r w:rsidRPr="001570EA">
                <w:instrText xml:space="preserve"> REF _Ref395116944 \h </w:instrText>
              </w:r>
              <w:r w:rsidRPr="001570EA">
                <w:rPr>
                  <w:b/>
                  <w:bCs/>
                </w:rPr>
                <w:instrText xml:space="preserve"> \* MERGEFORMAT </w:instrText>
              </w:r>
            </w:ins>
            <w:r w:rsidRPr="001570EA">
              <w:rPr>
                <w:b/>
                <w:bCs/>
              </w:rPr>
            </w:r>
            <w:ins w:id="1927" w:author="Greg Clendenning" w:date="2024-04-16T16:42:00Z">
              <w:r w:rsidRPr="001570EA">
                <w:rPr>
                  <w:b/>
                  <w:bCs/>
                </w:rPr>
                <w:fldChar w:fldCharType="separate"/>
              </w:r>
              <w:r w:rsidR="00384D95" w:rsidRPr="001570EA">
                <w:t xml:space="preserve">Table </w:t>
              </w:r>
              <w:r w:rsidR="00384D95" w:rsidRPr="001570EA">
                <w:rPr>
                  <w:noProof/>
                </w:rPr>
                <w:t>2</w:t>
              </w:r>
              <w:r w:rsidR="00384D95" w:rsidRPr="001570EA">
                <w:rPr>
                  <w:noProof/>
                </w:rPr>
                <w:noBreakHyphen/>
                <w:t>5</w:t>
              </w:r>
              <w:r w:rsidRPr="001570EA">
                <w:rPr>
                  <w:b/>
                  <w:bCs/>
                </w:rPr>
                <w:fldChar w:fldCharType="end"/>
              </w:r>
            </w:ins>
          </w:p>
        </w:tc>
        <w:tc>
          <w:tcPr>
            <w:tcW w:w="679" w:type="pct"/>
            <w:tcBorders>
              <w:top w:val="single" w:sz="8" w:space="0" w:color="auto"/>
              <w:left w:val="nil"/>
              <w:bottom w:val="single" w:sz="8" w:space="0" w:color="auto"/>
              <w:right w:val="single" w:sz="8" w:space="0" w:color="auto"/>
            </w:tcBorders>
            <w:vAlign w:val="center"/>
          </w:tcPr>
          <w:p w14:paraId="5B50C394" w14:textId="289E428F" w:rsidR="00EA17EF" w:rsidRPr="001570EA" w:rsidRDefault="00D970AC" w:rsidP="00EA17EF">
            <w:pPr>
              <w:pStyle w:val="TableCell"/>
              <w:spacing w:before="60" w:after="60"/>
              <w:jc w:val="center"/>
              <w:rPr>
                <w:ins w:id="1928" w:author="Greg Clendenning" w:date="2024-04-16T16:42:00Z"/>
              </w:rPr>
            </w:pPr>
            <w:ins w:id="1929" w:author="Greg Clendenning" w:date="2024-04-16T16:42:00Z">
              <w:r w:rsidRPr="001570EA">
                <w:t>9</w:t>
              </w:r>
            </w:ins>
          </w:p>
        </w:tc>
      </w:tr>
      <w:tr w:rsidR="00FA5174" w:rsidRPr="001570EA" w14:paraId="73F22B5D" w14:textId="77777777" w:rsidTr="008A6654">
        <w:tblPrEx>
          <w:tblW w:w="4870" w:type="pct"/>
          <w:tblInd w:w="115" w:type="dxa"/>
          <w:tblCellMar>
            <w:left w:w="115" w:type="dxa"/>
            <w:right w:w="115" w:type="dxa"/>
          </w:tblCellMar>
          <w:tblLook w:val="00A0" w:firstRow="1" w:lastRow="0" w:firstColumn="1" w:lastColumn="0" w:noHBand="0" w:noVBand="0"/>
          <w:tblPrExChange w:id="1930" w:author="Greg Clendenning" w:date="2024-04-16T16:42:00Z">
            <w:tblPrEx>
              <w:tblW w:w="4870" w:type="pct"/>
              <w:tblInd w:w="115" w:type="dxa"/>
              <w:tblCellMar>
                <w:left w:w="115" w:type="dxa"/>
                <w:right w:w="115" w:type="dxa"/>
              </w:tblCellMar>
              <w:tblLook w:val="00A0" w:firstRow="1" w:lastRow="0" w:firstColumn="1" w:lastColumn="0" w:noHBand="0" w:noVBand="0"/>
            </w:tblPrEx>
          </w:tblPrExChange>
        </w:tblPrEx>
        <w:trPr>
          <w:trHeight w:val="741"/>
          <w:trPrChange w:id="1931" w:author="Greg Clendenning" w:date="2024-04-16T16:42:00Z">
            <w:trPr>
              <w:gridAfter w:val="0"/>
              <w:trHeight w:val="741"/>
            </w:trPr>
          </w:trPrChange>
        </w:trPr>
        <w:tc>
          <w:tcPr>
            <w:tcW w:w="2131" w:type="pct"/>
            <w:tcBorders>
              <w:top w:val="single" w:sz="8" w:space="0" w:color="auto"/>
              <w:left w:val="single" w:sz="8" w:space="0" w:color="auto"/>
              <w:bottom w:val="single" w:sz="8" w:space="0" w:color="auto"/>
              <w:right w:val="single" w:sz="8" w:space="0" w:color="auto"/>
            </w:tcBorders>
            <w:vAlign w:val="center"/>
            <w:tcPrChange w:id="1932" w:author="Greg Clendenning" w:date="2024-04-16T16:42:00Z">
              <w:tcPr>
                <w:tcW w:w="2135" w:type="pct"/>
                <w:gridSpan w:val="2"/>
                <w:tcBorders>
                  <w:top w:val="single" w:sz="8" w:space="0" w:color="auto"/>
                  <w:left w:val="single" w:sz="8" w:space="0" w:color="auto"/>
                  <w:bottom w:val="single" w:sz="8" w:space="0" w:color="auto"/>
                  <w:right w:val="single" w:sz="8" w:space="0" w:color="auto"/>
                </w:tcBorders>
                <w:vAlign w:val="center"/>
              </w:tcPr>
            </w:tcPrChange>
          </w:tcPr>
          <w:p w14:paraId="5299C2C4" w14:textId="77777777" w:rsidR="00FA5174" w:rsidRPr="001570EA" w:rsidRDefault="00FA5174" w:rsidP="00BD2C4C">
            <w:pPr>
              <w:pStyle w:val="TableCell"/>
              <w:spacing w:before="60" w:after="60"/>
              <w:jc w:val="left"/>
            </w:pPr>
            <w:r w:rsidRPr="001570EA">
              <w:rPr>
                <w:i/>
              </w:rPr>
              <w:t>RH</w:t>
            </w:r>
            <w:r w:rsidRPr="001570EA">
              <w:rPr>
                <w:i/>
                <w:vertAlign w:val="subscript"/>
              </w:rPr>
              <w:t>old</w:t>
            </w:r>
            <w:r w:rsidRPr="001570EA">
              <w:rPr>
                <w:vertAlign w:val="subscript"/>
              </w:rPr>
              <w:t xml:space="preserve"> </w:t>
            </w:r>
            <w:r w:rsidRPr="001570EA">
              <w:t>,</w:t>
            </w:r>
            <w:r w:rsidRPr="001570EA">
              <w:rPr>
                <w:rFonts w:cs="Arial"/>
              </w:rPr>
              <w:t xml:space="preserve"> Daily run hours before installation</w:t>
            </w:r>
          </w:p>
        </w:tc>
        <w:tc>
          <w:tcPr>
            <w:tcW w:w="569" w:type="pct"/>
            <w:gridSpan w:val="2"/>
            <w:tcBorders>
              <w:top w:val="single" w:sz="8" w:space="0" w:color="auto"/>
              <w:left w:val="nil"/>
              <w:bottom w:val="single" w:sz="8" w:space="0" w:color="auto"/>
              <w:right w:val="single" w:sz="8" w:space="0" w:color="auto"/>
            </w:tcBorders>
            <w:vAlign w:val="center"/>
            <w:tcPrChange w:id="1933" w:author="Greg Clendenning" w:date="2024-04-16T16:42:00Z">
              <w:tcPr>
                <w:tcW w:w="573" w:type="pct"/>
                <w:gridSpan w:val="4"/>
                <w:tcBorders>
                  <w:top w:val="single" w:sz="8" w:space="0" w:color="auto"/>
                  <w:left w:val="nil"/>
                  <w:bottom w:val="single" w:sz="8" w:space="0" w:color="auto"/>
                  <w:right w:val="single" w:sz="8" w:space="0" w:color="auto"/>
                </w:tcBorders>
                <w:vAlign w:val="center"/>
              </w:tcPr>
            </w:tcPrChange>
          </w:tcPr>
          <w:p w14:paraId="6FD1AA6C" w14:textId="77777777" w:rsidR="00FA5174" w:rsidRPr="001570EA" w:rsidRDefault="00FA5174" w:rsidP="00BD2C4C">
            <w:pPr>
              <w:pStyle w:val="TableCell"/>
              <w:spacing w:before="60" w:after="60"/>
              <w:jc w:val="center"/>
              <w:rPr>
                <w:i/>
              </w:rPr>
            </w:pPr>
            <w:r w:rsidRPr="001570EA">
              <w:rPr>
                <w:i/>
              </w:rPr>
              <w:t>Hours</w:t>
            </w:r>
          </w:p>
        </w:tc>
        <w:tc>
          <w:tcPr>
            <w:tcW w:w="1621" w:type="pct"/>
            <w:gridSpan w:val="3"/>
            <w:tcBorders>
              <w:top w:val="single" w:sz="8" w:space="0" w:color="auto"/>
              <w:left w:val="nil"/>
              <w:bottom w:val="single" w:sz="8" w:space="0" w:color="auto"/>
              <w:right w:val="single" w:sz="8" w:space="0" w:color="auto"/>
            </w:tcBorders>
            <w:vAlign w:val="center"/>
            <w:tcPrChange w:id="1934" w:author="Greg Clendenning" w:date="2024-04-16T16:42:00Z">
              <w:tcPr>
                <w:tcW w:w="1198" w:type="pct"/>
                <w:gridSpan w:val="2"/>
                <w:tcBorders>
                  <w:top w:val="single" w:sz="8" w:space="0" w:color="auto"/>
                  <w:left w:val="nil"/>
                  <w:bottom w:val="single" w:sz="8" w:space="0" w:color="auto"/>
                  <w:right w:val="single" w:sz="8" w:space="0" w:color="auto"/>
                </w:tcBorders>
                <w:vAlign w:val="center"/>
              </w:tcPr>
            </w:tcPrChange>
          </w:tcPr>
          <w:p w14:paraId="5983ED8A" w14:textId="77777777" w:rsidR="00FA5174" w:rsidRPr="001570EA" w:rsidRDefault="00FA5174" w:rsidP="00BD2C4C">
            <w:pPr>
              <w:pStyle w:val="TableCell"/>
              <w:spacing w:before="60" w:after="60"/>
              <w:jc w:val="center"/>
            </w:pPr>
            <w:r w:rsidRPr="001570EA">
              <w:t>2.5</w:t>
            </w:r>
          </w:p>
        </w:tc>
        <w:tc>
          <w:tcPr>
            <w:tcW w:w="679" w:type="pct"/>
            <w:tcBorders>
              <w:top w:val="single" w:sz="8" w:space="0" w:color="auto"/>
              <w:left w:val="nil"/>
              <w:bottom w:val="single" w:sz="8" w:space="0" w:color="auto"/>
              <w:right w:val="single" w:sz="8" w:space="0" w:color="auto"/>
            </w:tcBorders>
            <w:vAlign w:val="center"/>
            <w:tcPrChange w:id="1935" w:author="Greg Clendenning" w:date="2024-04-16T16:42:00Z">
              <w:tcPr>
                <w:tcW w:w="1094" w:type="pct"/>
                <w:gridSpan w:val="3"/>
                <w:tcBorders>
                  <w:top w:val="single" w:sz="8" w:space="0" w:color="auto"/>
                  <w:left w:val="nil"/>
                  <w:bottom w:val="single" w:sz="8" w:space="0" w:color="auto"/>
                  <w:right w:val="single" w:sz="8" w:space="0" w:color="auto"/>
                </w:tcBorders>
                <w:vAlign w:val="center"/>
              </w:tcPr>
            </w:tcPrChange>
          </w:tcPr>
          <w:p w14:paraId="353CAE29" w14:textId="77777777" w:rsidR="00FA5174" w:rsidRPr="001570EA" w:rsidRDefault="00FA5174" w:rsidP="00BD2C4C">
            <w:pPr>
              <w:pStyle w:val="TableCell"/>
              <w:spacing w:before="60" w:after="60"/>
              <w:jc w:val="center"/>
            </w:pPr>
            <w:r w:rsidRPr="001570EA">
              <w:t>1</w:t>
            </w:r>
          </w:p>
        </w:tc>
      </w:tr>
      <w:tr w:rsidR="00FA5174" w:rsidRPr="000151F9" w14:paraId="48AB262E" w14:textId="77777777" w:rsidTr="00BD2C4C">
        <w:trPr>
          <w:trHeight w:val="741"/>
          <w:del w:id="1936" w:author="Greg Clendenning" w:date="2024-04-16T16:42:00Z"/>
        </w:trPr>
        <w:tc>
          <w:tcPr>
            <w:tcW w:w="2135" w:type="pct"/>
            <w:gridSpan w:val="2"/>
            <w:tcBorders>
              <w:top w:val="single" w:sz="8" w:space="0" w:color="auto"/>
              <w:left w:val="single" w:sz="8" w:space="0" w:color="auto"/>
              <w:bottom w:val="single" w:sz="8" w:space="0" w:color="auto"/>
              <w:right w:val="single" w:sz="8" w:space="0" w:color="auto"/>
            </w:tcBorders>
            <w:vAlign w:val="center"/>
          </w:tcPr>
          <w:p w14:paraId="5CDB0814" w14:textId="77777777" w:rsidR="00FA5174" w:rsidRPr="00594119" w:rsidRDefault="00FA5174" w:rsidP="00BD2C4C">
            <w:pPr>
              <w:pStyle w:val="TableCell"/>
              <w:spacing w:before="60" w:after="60"/>
              <w:jc w:val="left"/>
              <w:rPr>
                <w:del w:id="1937" w:author="Greg Clendenning" w:date="2024-04-16T16:42:00Z"/>
              </w:rPr>
            </w:pPr>
            <w:del w:id="1938" w:author="Greg Clendenning" w:date="2024-04-16T16:42:00Z">
              <w:r w:rsidRPr="00EA33C5">
                <w:rPr>
                  <w:i/>
                </w:rPr>
                <w:delText>RH</w:delText>
              </w:r>
              <w:r w:rsidRPr="00EA33C5">
                <w:rPr>
                  <w:i/>
                  <w:vertAlign w:val="subscript"/>
                </w:rPr>
                <w:delText>new</w:delText>
              </w:r>
              <w:r>
                <w:rPr>
                  <w:vertAlign w:val="subscript"/>
                </w:rPr>
                <w:delText xml:space="preserve"> </w:delText>
              </w:r>
              <w:r>
                <w:delText xml:space="preserve">, </w:delText>
              </w:r>
              <w:r>
                <w:rPr>
                  <w:rFonts w:cs="Arial"/>
                </w:rPr>
                <w:delText>Daily run hours after installation</w:delText>
              </w:r>
            </w:del>
          </w:p>
        </w:tc>
        <w:tc>
          <w:tcPr>
            <w:tcW w:w="573" w:type="pct"/>
            <w:gridSpan w:val="2"/>
            <w:tcBorders>
              <w:top w:val="single" w:sz="8" w:space="0" w:color="auto"/>
              <w:left w:val="nil"/>
              <w:bottom w:val="single" w:sz="8" w:space="0" w:color="auto"/>
              <w:right w:val="single" w:sz="8" w:space="0" w:color="auto"/>
            </w:tcBorders>
            <w:vAlign w:val="center"/>
          </w:tcPr>
          <w:p w14:paraId="59D1DD93" w14:textId="77777777" w:rsidR="00FA5174" w:rsidRPr="00356197" w:rsidRDefault="00FA5174" w:rsidP="00BD2C4C">
            <w:pPr>
              <w:pStyle w:val="TableCell"/>
              <w:spacing w:before="60" w:after="60"/>
              <w:jc w:val="center"/>
              <w:rPr>
                <w:del w:id="1939" w:author="Greg Clendenning" w:date="2024-04-16T16:42:00Z"/>
                <w:i/>
              </w:rPr>
            </w:pPr>
            <w:del w:id="1940" w:author="Greg Clendenning" w:date="2024-04-16T16:42:00Z">
              <w:r w:rsidRPr="00356197">
                <w:rPr>
                  <w:i/>
                </w:rPr>
                <w:delText>Hours</w:delText>
              </w:r>
            </w:del>
          </w:p>
        </w:tc>
        <w:tc>
          <w:tcPr>
            <w:tcW w:w="1198" w:type="pct"/>
            <w:tcBorders>
              <w:top w:val="single" w:sz="8" w:space="0" w:color="auto"/>
              <w:left w:val="nil"/>
              <w:bottom w:val="single" w:sz="8" w:space="0" w:color="auto"/>
              <w:right w:val="single" w:sz="8" w:space="0" w:color="auto"/>
            </w:tcBorders>
            <w:vAlign w:val="center"/>
          </w:tcPr>
          <w:p w14:paraId="632E4956" w14:textId="77777777" w:rsidR="00FA5174" w:rsidRPr="004E7FDE" w:rsidRDefault="00FA5174" w:rsidP="00BD2C4C">
            <w:pPr>
              <w:jc w:val="center"/>
              <w:rPr>
                <w:del w:id="1941" w:author="Greg Clendenning" w:date="2024-04-16T16:42:00Z"/>
                <w:sz w:val="18"/>
              </w:rPr>
            </w:pPr>
            <w:del w:id="1942" w:author="Greg Clendenning" w:date="2024-04-16T16:42:00Z">
              <w:r>
                <w:rPr>
                  <w:sz w:val="18"/>
                </w:rPr>
                <w:delText xml:space="preserve">1.75 </w:delText>
              </w:r>
              <w:r w:rsidRPr="004E7FDE">
                <w:rPr>
                  <w:sz w:val="18"/>
                </w:rPr>
                <w:delText>(70%</w:delText>
              </w:r>
              <w:r>
                <w:rPr>
                  <w:sz w:val="18"/>
                </w:rPr>
                <w:delText xml:space="preserve"> </w:delText>
              </w:r>
              <w:r w:rsidRPr="004E7FDE">
                <w:rPr>
                  <w:sz w:val="18"/>
                </w:rPr>
                <w:delText>of</w:delText>
              </w:r>
              <w:r>
                <w:rPr>
                  <w:sz w:val="18"/>
                </w:rPr>
                <w:delText xml:space="preserve"> </w:delText>
              </w:r>
              <w:r w:rsidRPr="004E7FDE">
                <w:rPr>
                  <w:sz w:val="18"/>
                </w:rPr>
                <w:delText>RH</w:delText>
              </w:r>
              <w:r w:rsidRPr="007F5E2A">
                <w:rPr>
                  <w:sz w:val="18"/>
                  <w:vertAlign w:val="subscript"/>
                </w:rPr>
                <w:delText>old</w:delText>
              </w:r>
              <w:r w:rsidRPr="004E7FDE">
                <w:rPr>
                  <w:sz w:val="18"/>
                </w:rPr>
                <w:delText>)</w:delText>
              </w:r>
            </w:del>
          </w:p>
        </w:tc>
        <w:tc>
          <w:tcPr>
            <w:tcW w:w="1094" w:type="pct"/>
            <w:gridSpan w:val="2"/>
            <w:tcBorders>
              <w:top w:val="single" w:sz="8" w:space="0" w:color="auto"/>
              <w:left w:val="nil"/>
              <w:bottom w:val="single" w:sz="8" w:space="0" w:color="auto"/>
              <w:right w:val="single" w:sz="8" w:space="0" w:color="auto"/>
            </w:tcBorders>
            <w:vAlign w:val="center"/>
          </w:tcPr>
          <w:p w14:paraId="01C04887" w14:textId="77777777" w:rsidR="00FA5174" w:rsidRPr="001D6512" w:rsidRDefault="00FA5174" w:rsidP="00BD2C4C">
            <w:pPr>
              <w:pStyle w:val="TableCell"/>
              <w:spacing w:before="60" w:after="60"/>
              <w:jc w:val="center"/>
              <w:rPr>
                <w:del w:id="1943" w:author="Greg Clendenning" w:date="2024-04-16T16:42:00Z"/>
              </w:rPr>
            </w:pPr>
            <w:del w:id="1944" w:author="Greg Clendenning" w:date="2024-04-16T16:42:00Z">
              <w:r w:rsidRPr="001D6512">
                <w:delText>2</w:delText>
              </w:r>
            </w:del>
          </w:p>
        </w:tc>
      </w:tr>
    </w:tbl>
    <w:p w14:paraId="68E482F6" w14:textId="77777777" w:rsidR="00FA5174" w:rsidRDefault="00FA5174" w:rsidP="00FA5174">
      <w:pPr>
        <w:pStyle w:val="SubStyle"/>
        <w:rPr>
          <w:del w:id="1945" w:author="Greg Clendenning" w:date="2024-04-16T16:42:00Z"/>
        </w:rPr>
      </w:pPr>
    </w:p>
    <w:p w14:paraId="2180F674" w14:textId="77777777" w:rsidR="00FA5174" w:rsidRDefault="00FA5174" w:rsidP="00FA5174">
      <w:pPr>
        <w:pStyle w:val="SubStyle"/>
        <w:rPr>
          <w:del w:id="1946" w:author="Greg Clendenning" w:date="2024-04-16T16:42:00Z"/>
        </w:rPr>
      </w:pPr>
      <w:del w:id="1947" w:author="Greg Clendenning" w:date="2024-04-16T16:42:00Z">
        <w:r>
          <w:delText>Deemed Savings</w:delText>
        </w:r>
      </w:del>
    </w:p>
    <w:p w14:paraId="6B7B86DF" w14:textId="77777777" w:rsidR="00FA5174" w:rsidRDefault="00FA5174" w:rsidP="00FA5174">
      <w:pPr>
        <w:rPr>
          <w:del w:id="1948" w:author="Greg Clendenning" w:date="2024-04-16T16:42:00Z"/>
        </w:rPr>
      </w:pPr>
      <w:del w:id="1949" w:author="Greg Clendenning" w:date="2024-04-16T16:42:00Z">
        <w:r>
          <w:delText>For occupancy sensors for which the controlled wattage is unknown, the deemed savings are 28.9 kWh/year per occupancy sensor. This value is based on the Phase III Market Potential Study for Pennsylvania.</w:delText>
        </w:r>
        <w:r w:rsidRPr="00924308">
          <w:rPr>
            <w:vertAlign w:val="superscript"/>
          </w:rPr>
          <w:delText>Source</w:delText>
        </w:r>
        <w:r>
          <w:rPr>
            <w:vertAlign w:val="superscript"/>
          </w:rPr>
          <w:delText xml:space="preserve"> </w:delText>
        </w:r>
        <w:r w:rsidRPr="00924308">
          <w:rPr>
            <w:vertAlign w:val="superscript"/>
          </w:rPr>
          <w:delText>4</w:delText>
        </w:r>
      </w:del>
    </w:p>
    <w:tbl>
      <w:tblPr>
        <w:tblW w:w="4870" w:type="pct"/>
        <w:tblInd w:w="115" w:type="dxa"/>
        <w:tblCellMar>
          <w:left w:w="115" w:type="dxa"/>
          <w:right w:w="115" w:type="dxa"/>
        </w:tblCellMar>
        <w:tblLook w:val="00A0" w:firstRow="1" w:lastRow="0" w:firstColumn="1" w:lastColumn="0" w:noHBand="0" w:noVBand="0"/>
      </w:tblPr>
      <w:tblGrid>
        <w:gridCol w:w="3579"/>
        <w:gridCol w:w="955"/>
        <w:gridCol w:w="2722"/>
        <w:gridCol w:w="1140"/>
      </w:tblGrid>
      <w:tr w:rsidR="00FA5174" w:rsidRPr="001570EA" w14:paraId="50767C06" w14:textId="77777777" w:rsidTr="008A6654">
        <w:trPr>
          <w:trHeight w:val="741"/>
          <w:ins w:id="1950"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1570EA" w:rsidRDefault="00FA5174" w:rsidP="00BD2C4C">
            <w:pPr>
              <w:pStyle w:val="TableCell"/>
              <w:spacing w:before="60" w:after="60"/>
              <w:jc w:val="left"/>
              <w:rPr>
                <w:ins w:id="1951" w:author="Greg Clendenning" w:date="2024-04-16T16:42:00Z"/>
              </w:rPr>
            </w:pPr>
            <w:ins w:id="1952" w:author="Greg Clendenning" w:date="2024-04-16T16:42:00Z">
              <w:r w:rsidRPr="001570EA">
                <w:rPr>
                  <w:i/>
                </w:rPr>
                <w:t>RH</w:t>
              </w:r>
              <w:r w:rsidRPr="001570EA">
                <w:rPr>
                  <w:i/>
                  <w:vertAlign w:val="subscript"/>
                </w:rPr>
                <w:t>new</w:t>
              </w:r>
              <w:r w:rsidRPr="001570EA">
                <w:rPr>
                  <w:vertAlign w:val="subscript"/>
                </w:rPr>
                <w:t xml:space="preserve"> </w:t>
              </w:r>
              <w:r w:rsidRPr="001570EA">
                <w:t xml:space="preserve">, </w:t>
              </w:r>
              <w:r w:rsidRPr="001570EA">
                <w:rPr>
                  <w:rFonts w:cs="Arial"/>
                </w:rPr>
                <w:t>Daily run hours after installation</w:t>
              </w:r>
            </w:ins>
          </w:p>
        </w:tc>
        <w:tc>
          <w:tcPr>
            <w:tcW w:w="569" w:type="pct"/>
            <w:tcBorders>
              <w:top w:val="single" w:sz="8" w:space="0" w:color="auto"/>
              <w:left w:val="nil"/>
              <w:bottom w:val="single" w:sz="8" w:space="0" w:color="auto"/>
              <w:right w:val="single" w:sz="8" w:space="0" w:color="auto"/>
            </w:tcBorders>
            <w:vAlign w:val="center"/>
          </w:tcPr>
          <w:p w14:paraId="5BD10C39" w14:textId="77777777" w:rsidR="00FA5174" w:rsidRPr="001570EA" w:rsidRDefault="00FA5174" w:rsidP="00BD2C4C">
            <w:pPr>
              <w:pStyle w:val="TableCell"/>
              <w:spacing w:before="60" w:after="60"/>
              <w:jc w:val="center"/>
              <w:rPr>
                <w:ins w:id="1953" w:author="Greg Clendenning" w:date="2024-04-16T16:42:00Z"/>
                <w:i/>
              </w:rPr>
            </w:pPr>
            <w:ins w:id="1954" w:author="Greg Clendenning" w:date="2024-04-16T16:42:00Z">
              <w:r w:rsidRPr="001570EA">
                <w:rPr>
                  <w:i/>
                </w:rPr>
                <w:t>Hours</w:t>
              </w:r>
            </w:ins>
          </w:p>
        </w:tc>
        <w:tc>
          <w:tcPr>
            <w:tcW w:w="1621" w:type="pct"/>
            <w:tcBorders>
              <w:top w:val="single" w:sz="8" w:space="0" w:color="auto"/>
              <w:left w:val="nil"/>
              <w:bottom w:val="single" w:sz="8" w:space="0" w:color="auto"/>
              <w:right w:val="single" w:sz="8" w:space="0" w:color="auto"/>
            </w:tcBorders>
            <w:vAlign w:val="center"/>
          </w:tcPr>
          <w:p w14:paraId="7DCED9CB" w14:textId="1B93570E" w:rsidR="00FA5174" w:rsidRPr="001570EA" w:rsidRDefault="00FA5174" w:rsidP="00BD2C4C">
            <w:pPr>
              <w:jc w:val="center"/>
              <w:rPr>
                <w:ins w:id="1955" w:author="Greg Clendenning" w:date="2024-04-16T16:42:00Z"/>
                <w:sz w:val="18"/>
              </w:rPr>
            </w:pPr>
            <w:bookmarkStart w:id="1956" w:name="_Toc395197131"/>
            <w:ins w:id="1957" w:author="Greg Clendenning" w:date="2024-04-16T16:42:00Z">
              <w:r w:rsidRPr="001570EA">
                <w:rPr>
                  <w:sz w:val="18"/>
                </w:rPr>
                <w:t>1.5 (</w:t>
              </w:r>
              <w:r w:rsidR="003A27ED" w:rsidRPr="001570EA">
                <w:rPr>
                  <w:sz w:val="18"/>
                </w:rPr>
                <w:t>60</w:t>
              </w:r>
              <w:r w:rsidRPr="001570EA">
                <w:rPr>
                  <w:sz w:val="18"/>
                </w:rPr>
                <w:t>% of RH</w:t>
              </w:r>
              <w:r w:rsidRPr="001570EA">
                <w:rPr>
                  <w:sz w:val="18"/>
                  <w:vertAlign w:val="subscript"/>
                </w:rPr>
                <w:t>old</w:t>
              </w:r>
              <w:r w:rsidRPr="001570EA">
                <w:rPr>
                  <w:sz w:val="18"/>
                </w:rPr>
                <w:t>)</w:t>
              </w:r>
              <w:bookmarkEnd w:id="1956"/>
            </w:ins>
          </w:p>
        </w:tc>
        <w:tc>
          <w:tcPr>
            <w:tcW w:w="679" w:type="pct"/>
            <w:tcBorders>
              <w:top w:val="single" w:sz="8" w:space="0" w:color="auto"/>
              <w:left w:val="nil"/>
              <w:bottom w:val="single" w:sz="8" w:space="0" w:color="auto"/>
              <w:right w:val="single" w:sz="8" w:space="0" w:color="auto"/>
            </w:tcBorders>
            <w:vAlign w:val="center"/>
          </w:tcPr>
          <w:p w14:paraId="038640F4" w14:textId="77777777" w:rsidR="00FA5174" w:rsidRPr="001570EA" w:rsidRDefault="00FA5174" w:rsidP="00BD2C4C">
            <w:pPr>
              <w:pStyle w:val="TableCell"/>
              <w:spacing w:before="60" w:after="60"/>
              <w:jc w:val="center"/>
              <w:rPr>
                <w:ins w:id="1958" w:author="Greg Clendenning" w:date="2024-04-16T16:42:00Z"/>
              </w:rPr>
            </w:pPr>
            <w:ins w:id="1959" w:author="Greg Clendenning" w:date="2024-04-16T16:42:00Z">
              <w:r w:rsidRPr="001570EA">
                <w:t>2</w:t>
              </w:r>
            </w:ins>
          </w:p>
        </w:tc>
      </w:tr>
      <w:tr w:rsidR="007F3FB0" w:rsidRPr="001570EA" w14:paraId="016355E3" w14:textId="77777777" w:rsidTr="00EB056F">
        <w:trPr>
          <w:trHeight w:val="741"/>
          <w:ins w:id="1960"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079D0CED" w14:textId="2EED8034" w:rsidR="00F310D2" w:rsidRPr="001570EA" w:rsidRDefault="00F310D2" w:rsidP="00F310D2">
            <w:pPr>
              <w:pStyle w:val="TableCell"/>
              <w:spacing w:before="60" w:after="60"/>
              <w:jc w:val="left"/>
              <w:rPr>
                <w:ins w:id="1961" w:author="Greg Clendenning" w:date="2024-04-16T16:42:00Z"/>
                <w:i/>
              </w:rPr>
            </w:pPr>
            <w:ins w:id="1962" w:author="Greg Clendenning" w:date="2024-04-16T16:42:00Z">
              <w:r w:rsidRPr="001570EA">
                <w:rPr>
                  <w:i/>
                </w:rPr>
                <w:t>ISR</w:t>
              </w:r>
              <w:r w:rsidR="008F194C" w:rsidRPr="001570EA">
                <w:rPr>
                  <w:i/>
                </w:rPr>
                <w:t xml:space="preserve">, </w:t>
              </w:r>
              <w:r w:rsidR="008F194C" w:rsidRPr="001570EA">
                <w:rPr>
                  <w:iCs/>
                </w:rPr>
                <w:t>In-service rate</w:t>
              </w:r>
            </w:ins>
          </w:p>
        </w:tc>
        <w:tc>
          <w:tcPr>
            <w:tcW w:w="569" w:type="pct"/>
            <w:tcBorders>
              <w:top w:val="single" w:sz="8" w:space="0" w:color="auto"/>
              <w:left w:val="nil"/>
              <w:bottom w:val="single" w:sz="8" w:space="0" w:color="auto"/>
              <w:right w:val="single" w:sz="8" w:space="0" w:color="auto"/>
            </w:tcBorders>
            <w:vAlign w:val="center"/>
          </w:tcPr>
          <w:p w14:paraId="2F05A628" w14:textId="592DC18A" w:rsidR="00F310D2" w:rsidRPr="001570EA" w:rsidRDefault="00F310D2" w:rsidP="00F310D2">
            <w:pPr>
              <w:pStyle w:val="TableCell"/>
              <w:spacing w:before="60" w:after="60"/>
              <w:jc w:val="center"/>
              <w:rPr>
                <w:ins w:id="1963" w:author="Greg Clendenning" w:date="2024-04-16T16:42:00Z"/>
                <w:i/>
              </w:rPr>
            </w:pPr>
            <w:ins w:id="1964" w:author="Greg Clendenning" w:date="2024-04-16T16:42:00Z">
              <w:r w:rsidRPr="001570EA">
                <w:rPr>
                  <w:i/>
                </w:rPr>
                <w:t>%</w:t>
              </w:r>
            </w:ins>
          </w:p>
        </w:tc>
        <w:tc>
          <w:tcPr>
            <w:tcW w:w="1621" w:type="pct"/>
            <w:tcBorders>
              <w:top w:val="single" w:sz="8" w:space="0" w:color="auto"/>
              <w:left w:val="nil"/>
              <w:bottom w:val="single" w:sz="8" w:space="0" w:color="auto"/>
              <w:right w:val="single" w:sz="8" w:space="0" w:color="auto"/>
            </w:tcBorders>
            <w:vAlign w:val="center"/>
          </w:tcPr>
          <w:p w14:paraId="6E4AAA33" w14:textId="77777777" w:rsidR="00597AF4" w:rsidRPr="001570EA" w:rsidRDefault="00F310D2" w:rsidP="00597AF4">
            <w:pPr>
              <w:pStyle w:val="TableCell"/>
              <w:keepNext w:val="0"/>
              <w:spacing w:before="60" w:after="60"/>
              <w:jc w:val="center"/>
              <w:rPr>
                <w:ins w:id="1965" w:author="Greg Clendenning" w:date="2024-04-16T16:42:00Z"/>
                <w:szCs w:val="18"/>
              </w:rPr>
            </w:pPr>
            <w:ins w:id="1966" w:author="Greg Clendenning" w:date="2024-04-16T16:42:00Z">
              <w:r w:rsidRPr="001570EA">
                <w:rPr>
                  <w:szCs w:val="18"/>
                </w:rPr>
                <w:t>EDC Data Gathering</w:t>
              </w:r>
              <w:r w:rsidR="00597AF4" w:rsidRPr="001570EA">
                <w:rPr>
                  <w:szCs w:val="18"/>
                </w:rPr>
                <w:t>,</w:t>
              </w:r>
              <w:r w:rsidR="00D36779" w:rsidRPr="001570EA">
                <w:rPr>
                  <w:szCs w:val="18"/>
                </w:rPr>
                <w:t xml:space="preserve"> </w:t>
              </w:r>
            </w:ins>
          </w:p>
          <w:p w14:paraId="0D64B234" w14:textId="007AB5D3" w:rsidR="00597AF4" w:rsidRPr="001570EA" w:rsidRDefault="00597AF4" w:rsidP="00597AF4">
            <w:pPr>
              <w:pStyle w:val="TableCell"/>
              <w:keepNext w:val="0"/>
              <w:spacing w:before="60" w:after="60"/>
              <w:jc w:val="center"/>
              <w:rPr>
                <w:ins w:id="1967" w:author="Greg Clendenning" w:date="2024-04-16T16:42:00Z"/>
              </w:rPr>
            </w:pPr>
            <w:ins w:id="1968" w:author="Greg Clendenning" w:date="2024-04-16T16:42:00Z">
              <w:r w:rsidRPr="001570EA">
                <w:t xml:space="preserve">Upstream Default: </w:t>
              </w:r>
              <w:r w:rsidR="00357E9F" w:rsidRPr="001570EA">
                <w:t>95%</w:t>
              </w:r>
            </w:ins>
          </w:p>
          <w:p w14:paraId="5B04458D" w14:textId="1D3CD390" w:rsidR="00597AF4" w:rsidRPr="001570EA" w:rsidRDefault="00597AF4" w:rsidP="00597AF4">
            <w:pPr>
              <w:pStyle w:val="TableCell"/>
              <w:keepNext w:val="0"/>
              <w:spacing w:before="60" w:after="60"/>
              <w:jc w:val="center"/>
              <w:rPr>
                <w:ins w:id="1969" w:author="Greg Clendenning" w:date="2024-04-16T16:42:00Z"/>
              </w:rPr>
            </w:pPr>
            <w:ins w:id="1970" w:author="Greg Clendenning" w:date="2024-04-16T16:42:00Z">
              <w:r w:rsidRPr="001570EA">
                <w:t xml:space="preserve">Kit </w:t>
              </w:r>
              <w:r w:rsidR="009C45DB" w:rsidRPr="001570EA">
                <w:t xml:space="preserve">Hard-wired </w:t>
              </w:r>
              <w:r w:rsidRPr="001570EA">
                <w:t xml:space="preserve">Default: </w:t>
              </w:r>
              <w:r w:rsidR="00B248BB" w:rsidRPr="001570EA">
                <w:t>16</w:t>
              </w:r>
              <w:r w:rsidRPr="001570EA">
                <w:t>%</w:t>
              </w:r>
            </w:ins>
          </w:p>
          <w:p w14:paraId="64380406" w14:textId="24157E7E" w:rsidR="009C45DB" w:rsidRPr="001570EA" w:rsidRDefault="009C45DB" w:rsidP="009C45DB">
            <w:pPr>
              <w:pStyle w:val="TableCell"/>
              <w:keepNext w:val="0"/>
              <w:spacing w:before="60" w:after="60"/>
              <w:jc w:val="center"/>
              <w:rPr>
                <w:ins w:id="1971" w:author="Greg Clendenning" w:date="2024-04-16T16:42:00Z"/>
              </w:rPr>
            </w:pPr>
            <w:ins w:id="1972" w:author="Greg Clendenning" w:date="2024-04-16T16:42:00Z">
              <w:r w:rsidRPr="001570EA">
                <w:t xml:space="preserve">Kit Plug-in: </w:t>
              </w:r>
              <w:r w:rsidR="005C5D81" w:rsidRPr="001570EA">
                <w:rPr>
                  <w:szCs w:val="18"/>
                </w:rPr>
                <w:t>EDC Data Gathering</w:t>
              </w:r>
            </w:ins>
          </w:p>
          <w:p w14:paraId="06C42001" w14:textId="4DED241D" w:rsidR="00F310D2" w:rsidRPr="001570EA" w:rsidRDefault="00597AF4" w:rsidP="00597AF4">
            <w:pPr>
              <w:jc w:val="center"/>
              <w:rPr>
                <w:ins w:id="1973" w:author="Greg Clendenning" w:date="2024-04-16T16:42:00Z"/>
                <w:sz w:val="18"/>
                <w:szCs w:val="18"/>
              </w:rPr>
            </w:pPr>
            <w:ins w:id="1974" w:author="Greg Clendenning" w:date="2024-04-16T16:42:00Z">
              <w:r w:rsidRPr="001570EA">
                <w:rPr>
                  <w:sz w:val="18"/>
                  <w:szCs w:val="18"/>
                </w:rPr>
                <w:t>Direct Install Default: 100%</w:t>
              </w:r>
            </w:ins>
          </w:p>
        </w:tc>
        <w:tc>
          <w:tcPr>
            <w:tcW w:w="679" w:type="pct"/>
            <w:tcBorders>
              <w:top w:val="single" w:sz="8" w:space="0" w:color="auto"/>
              <w:left w:val="nil"/>
              <w:bottom w:val="single" w:sz="8" w:space="0" w:color="auto"/>
              <w:right w:val="single" w:sz="8" w:space="0" w:color="auto"/>
            </w:tcBorders>
            <w:vAlign w:val="center"/>
          </w:tcPr>
          <w:p w14:paraId="2D0C872E" w14:textId="2D600F7A" w:rsidR="00F310D2" w:rsidRPr="001570EA" w:rsidRDefault="00B868B6" w:rsidP="00F310D2">
            <w:pPr>
              <w:pStyle w:val="TableCell"/>
              <w:spacing w:before="60" w:after="60"/>
              <w:jc w:val="center"/>
              <w:rPr>
                <w:ins w:id="1975" w:author="Greg Clendenning" w:date="2024-04-16T16:42:00Z"/>
              </w:rPr>
            </w:pPr>
            <w:ins w:id="1976" w:author="Greg Clendenning" w:date="2024-04-16T16:42:00Z">
              <w:r w:rsidRPr="001570EA">
                <w:t>5, 6</w:t>
              </w:r>
              <w:r w:rsidR="009C45DB" w:rsidRPr="001570EA">
                <w:t>, 7</w:t>
              </w:r>
            </w:ins>
          </w:p>
        </w:tc>
      </w:tr>
      <w:tr w:rsidR="007F3FB0" w:rsidRPr="001570EA" w14:paraId="64AAB8D3" w14:textId="77777777" w:rsidTr="00EB056F">
        <w:trPr>
          <w:trHeight w:val="741"/>
          <w:ins w:id="1977"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584A19CE" w14:textId="5780FD4F" w:rsidR="0015191D" w:rsidRPr="001570EA" w:rsidRDefault="00561B32" w:rsidP="0015191D">
            <w:pPr>
              <w:pStyle w:val="TableCell"/>
              <w:spacing w:before="60" w:after="60"/>
              <w:jc w:val="left"/>
              <w:rPr>
                <w:ins w:id="1978" w:author="Greg Clendenning" w:date="2024-04-16T16:42:00Z"/>
                <w:i/>
              </w:rPr>
            </w:pPr>
            <w:ins w:id="1979" w:author="Greg Clendenning" w:date="2024-04-16T16:42:00Z">
              <w:r w:rsidRPr="001570EA">
                <w:rPr>
                  <w:i/>
                </w:rPr>
                <w:t>CF</w:t>
              </w:r>
              <w:r w:rsidR="0015191D" w:rsidRPr="001570EA">
                <w:rPr>
                  <w:i/>
                  <w:vertAlign w:val="subscript"/>
                </w:rPr>
                <w:t>s</w:t>
              </w:r>
              <w:r w:rsidR="004B745C" w:rsidRPr="001570EA">
                <w:rPr>
                  <w:i/>
                  <w:vertAlign w:val="subscript"/>
                </w:rPr>
                <w:t xml:space="preserve">, </w:t>
              </w:r>
              <w:r w:rsidR="004B745C" w:rsidRPr="001570EA">
                <w:rPr>
                  <w:iCs/>
                </w:rPr>
                <w:t>Summer</w:t>
              </w:r>
              <w:r w:rsidR="00F454CE" w:rsidRPr="001570EA">
                <w:rPr>
                  <w:iCs/>
                </w:rPr>
                <w:t xml:space="preserve"> coincidence factor</w:t>
              </w:r>
            </w:ins>
          </w:p>
        </w:tc>
        <w:tc>
          <w:tcPr>
            <w:tcW w:w="569" w:type="pct"/>
            <w:tcBorders>
              <w:top w:val="single" w:sz="8" w:space="0" w:color="auto"/>
              <w:left w:val="nil"/>
              <w:bottom w:val="single" w:sz="8" w:space="0" w:color="auto"/>
              <w:right w:val="single" w:sz="8" w:space="0" w:color="auto"/>
            </w:tcBorders>
            <w:vAlign w:val="center"/>
          </w:tcPr>
          <w:p w14:paraId="2DCCEA99" w14:textId="42D6DB12" w:rsidR="0015191D" w:rsidRPr="001570EA" w:rsidRDefault="0015191D" w:rsidP="0015191D">
            <w:pPr>
              <w:pStyle w:val="TableCell"/>
              <w:spacing w:before="60" w:after="60"/>
              <w:jc w:val="center"/>
              <w:rPr>
                <w:ins w:id="1980" w:author="Greg Clendenning" w:date="2024-04-16T16:42:00Z"/>
                <w:i/>
              </w:rPr>
            </w:pPr>
            <w:ins w:id="1981" w:author="Greg Clendenning" w:date="2024-04-16T16:42:00Z">
              <w:r w:rsidRPr="001570EA">
                <w:rPr>
                  <w:i/>
                </w:rPr>
                <w:t>None</w:t>
              </w:r>
            </w:ins>
          </w:p>
        </w:tc>
        <w:tc>
          <w:tcPr>
            <w:tcW w:w="1621" w:type="pct"/>
            <w:tcBorders>
              <w:top w:val="single" w:sz="8" w:space="0" w:color="auto"/>
              <w:left w:val="nil"/>
              <w:bottom w:val="single" w:sz="8" w:space="0" w:color="auto"/>
              <w:right w:val="single" w:sz="8" w:space="0" w:color="auto"/>
            </w:tcBorders>
            <w:vAlign w:val="center"/>
          </w:tcPr>
          <w:p w14:paraId="2950C59A" w14:textId="371934E5" w:rsidR="0015191D" w:rsidRPr="001570EA" w:rsidRDefault="00424B63" w:rsidP="0015191D">
            <w:pPr>
              <w:jc w:val="center"/>
              <w:rPr>
                <w:ins w:id="1982" w:author="Greg Clendenning" w:date="2024-04-16T16:42:00Z"/>
                <w:sz w:val="18"/>
              </w:rPr>
            </w:pPr>
            <w:ins w:id="1983" w:author="Greg Clendenning" w:date="2024-04-16T16:42:00Z">
              <w:r w:rsidRPr="001570EA">
                <w:rPr>
                  <w:sz w:val="18"/>
                  <w:szCs w:val="18"/>
                </w:rPr>
                <w:t>0.101</w:t>
              </w:r>
            </w:ins>
          </w:p>
        </w:tc>
        <w:tc>
          <w:tcPr>
            <w:tcW w:w="679" w:type="pct"/>
            <w:tcBorders>
              <w:top w:val="single" w:sz="8" w:space="0" w:color="auto"/>
              <w:left w:val="nil"/>
              <w:bottom w:val="single" w:sz="8" w:space="0" w:color="auto"/>
              <w:right w:val="single" w:sz="8" w:space="0" w:color="auto"/>
            </w:tcBorders>
            <w:vAlign w:val="center"/>
          </w:tcPr>
          <w:p w14:paraId="1AB96C81" w14:textId="79ACE0AA" w:rsidR="0015191D" w:rsidRPr="001570EA" w:rsidRDefault="00B84443" w:rsidP="0015191D">
            <w:pPr>
              <w:pStyle w:val="TableCell"/>
              <w:spacing w:before="60" w:after="60"/>
              <w:jc w:val="center"/>
              <w:rPr>
                <w:ins w:id="1984" w:author="Greg Clendenning" w:date="2024-04-16T16:42:00Z"/>
              </w:rPr>
            </w:pPr>
            <w:ins w:id="1985" w:author="Greg Clendenning" w:date="2024-04-16T16:42:00Z">
              <w:r w:rsidRPr="001570EA">
                <w:t>4</w:t>
              </w:r>
            </w:ins>
          </w:p>
        </w:tc>
      </w:tr>
      <w:tr w:rsidR="007F3FB0" w:rsidRPr="001570EA" w14:paraId="3CF2F8A0" w14:textId="77777777" w:rsidTr="00EB056F">
        <w:trPr>
          <w:trHeight w:val="741"/>
          <w:ins w:id="1986" w:author="Greg Clendenning" w:date="2024-04-16T16:42:00Z"/>
        </w:trPr>
        <w:tc>
          <w:tcPr>
            <w:tcW w:w="2131" w:type="pct"/>
            <w:tcBorders>
              <w:top w:val="single" w:sz="8" w:space="0" w:color="auto"/>
              <w:left w:val="single" w:sz="8" w:space="0" w:color="auto"/>
              <w:bottom w:val="single" w:sz="8" w:space="0" w:color="auto"/>
              <w:right w:val="single" w:sz="8" w:space="0" w:color="auto"/>
            </w:tcBorders>
            <w:vAlign w:val="center"/>
          </w:tcPr>
          <w:p w14:paraId="2D6A8B26" w14:textId="701AC868" w:rsidR="004C5C83" w:rsidRPr="001570EA" w:rsidRDefault="00F454CE" w:rsidP="00BD2C4C">
            <w:pPr>
              <w:pStyle w:val="TableCell"/>
              <w:spacing w:before="60" w:after="60"/>
              <w:jc w:val="left"/>
              <w:rPr>
                <w:ins w:id="1987" w:author="Greg Clendenning" w:date="2024-04-16T16:42:00Z"/>
                <w:i/>
              </w:rPr>
            </w:pPr>
            <w:ins w:id="1988" w:author="Greg Clendenning" w:date="2024-04-16T16:42:00Z">
              <w:r w:rsidRPr="001570EA">
                <w:rPr>
                  <w:i/>
                </w:rPr>
                <w:t>C</w:t>
              </w:r>
              <w:r w:rsidR="00AC5911" w:rsidRPr="001570EA">
                <w:rPr>
                  <w:i/>
                </w:rPr>
                <w:t>F</w:t>
              </w:r>
              <w:r w:rsidR="00085718" w:rsidRPr="001570EA">
                <w:rPr>
                  <w:i/>
                  <w:vertAlign w:val="subscript"/>
                </w:rPr>
                <w:t>w</w:t>
              </w:r>
              <w:r w:rsidR="00E206AB" w:rsidRPr="001570EA">
                <w:rPr>
                  <w:i/>
                  <w:vertAlign w:val="subscript"/>
                </w:rPr>
                <w:t xml:space="preserve"> </w:t>
              </w:r>
              <w:r w:rsidR="004B745C" w:rsidRPr="001570EA">
                <w:rPr>
                  <w:i/>
                  <w:vertAlign w:val="subscript"/>
                </w:rPr>
                <w:t xml:space="preserve">, </w:t>
              </w:r>
              <w:r w:rsidR="004B745C" w:rsidRPr="001570EA">
                <w:rPr>
                  <w:iCs/>
                </w:rPr>
                <w:t xml:space="preserve">Winter </w:t>
              </w:r>
              <w:r w:rsidRPr="001570EA">
                <w:rPr>
                  <w:iCs/>
                </w:rPr>
                <w:t>coincidence factor</w:t>
              </w:r>
            </w:ins>
          </w:p>
        </w:tc>
        <w:tc>
          <w:tcPr>
            <w:tcW w:w="569" w:type="pct"/>
            <w:tcBorders>
              <w:top w:val="single" w:sz="8" w:space="0" w:color="auto"/>
              <w:left w:val="nil"/>
              <w:bottom w:val="single" w:sz="8" w:space="0" w:color="auto"/>
              <w:right w:val="single" w:sz="8" w:space="0" w:color="auto"/>
            </w:tcBorders>
            <w:vAlign w:val="center"/>
          </w:tcPr>
          <w:p w14:paraId="6B690A0B" w14:textId="7B3C5013" w:rsidR="004C5C83" w:rsidRPr="001570EA" w:rsidRDefault="006144DA" w:rsidP="00BD2C4C">
            <w:pPr>
              <w:pStyle w:val="TableCell"/>
              <w:spacing w:before="60" w:after="60"/>
              <w:jc w:val="center"/>
              <w:rPr>
                <w:ins w:id="1989" w:author="Greg Clendenning" w:date="2024-04-16T16:42:00Z"/>
                <w:i/>
              </w:rPr>
            </w:pPr>
            <w:ins w:id="1990" w:author="Greg Clendenning" w:date="2024-04-16T16:42:00Z">
              <w:r w:rsidRPr="001570EA">
                <w:rPr>
                  <w:i/>
                </w:rPr>
                <w:t>None</w:t>
              </w:r>
            </w:ins>
          </w:p>
        </w:tc>
        <w:tc>
          <w:tcPr>
            <w:tcW w:w="1621" w:type="pct"/>
            <w:tcBorders>
              <w:top w:val="single" w:sz="8" w:space="0" w:color="auto"/>
              <w:left w:val="nil"/>
              <w:bottom w:val="single" w:sz="8" w:space="0" w:color="auto"/>
              <w:right w:val="single" w:sz="8" w:space="0" w:color="auto"/>
            </w:tcBorders>
            <w:vAlign w:val="center"/>
          </w:tcPr>
          <w:p w14:paraId="37B32EA6" w14:textId="3B52EF32" w:rsidR="004C5C83" w:rsidRPr="001570EA" w:rsidRDefault="0015191D" w:rsidP="00BD2C4C">
            <w:pPr>
              <w:jc w:val="center"/>
              <w:rPr>
                <w:ins w:id="1991" w:author="Greg Clendenning" w:date="2024-04-16T16:42:00Z"/>
                <w:sz w:val="18"/>
              </w:rPr>
            </w:pPr>
            <w:ins w:id="1992" w:author="Greg Clendenning" w:date="2024-04-16T16:42:00Z">
              <w:r w:rsidRPr="001570EA">
                <w:rPr>
                  <w:sz w:val="18"/>
                </w:rPr>
                <w:t>0.</w:t>
              </w:r>
              <w:r w:rsidR="00590745" w:rsidRPr="001570EA">
                <w:rPr>
                  <w:sz w:val="18"/>
                </w:rPr>
                <w:t>121</w:t>
              </w:r>
            </w:ins>
          </w:p>
        </w:tc>
        <w:tc>
          <w:tcPr>
            <w:tcW w:w="679" w:type="pct"/>
            <w:tcBorders>
              <w:top w:val="single" w:sz="8" w:space="0" w:color="auto"/>
              <w:left w:val="nil"/>
              <w:bottom w:val="single" w:sz="8" w:space="0" w:color="auto"/>
              <w:right w:val="single" w:sz="8" w:space="0" w:color="auto"/>
            </w:tcBorders>
            <w:vAlign w:val="center"/>
          </w:tcPr>
          <w:p w14:paraId="70116A72" w14:textId="686FF515" w:rsidR="004C5C83" w:rsidRPr="001570EA" w:rsidRDefault="00B84443" w:rsidP="00BD2C4C">
            <w:pPr>
              <w:pStyle w:val="TableCell"/>
              <w:spacing w:before="60" w:after="60"/>
              <w:jc w:val="center"/>
              <w:rPr>
                <w:ins w:id="1993" w:author="Greg Clendenning" w:date="2024-04-16T16:42:00Z"/>
              </w:rPr>
            </w:pPr>
            <w:ins w:id="1994" w:author="Greg Clendenning" w:date="2024-04-16T16:42:00Z">
              <w:r w:rsidRPr="001570EA">
                <w:t>4</w:t>
              </w:r>
            </w:ins>
          </w:p>
        </w:tc>
      </w:tr>
    </w:tbl>
    <w:p w14:paraId="7B4E02C7" w14:textId="77777777" w:rsidR="00E42134" w:rsidRPr="001570EA" w:rsidRDefault="00E42134" w:rsidP="00FA5174"/>
    <w:p w14:paraId="31A07CC6" w14:textId="77777777" w:rsidR="00FA5174" w:rsidRPr="001570EA" w:rsidRDefault="00FA5174" w:rsidP="00410F0D">
      <w:pPr>
        <w:pStyle w:val="SubStyle"/>
        <w:keepNext/>
        <w:keepLines/>
      </w:pPr>
      <w:r w:rsidRPr="001570EA">
        <w:t>Evaluation Protocols</w:t>
      </w:r>
    </w:p>
    <w:p w14:paraId="74DF8EB2" w14:textId="77777777" w:rsidR="00FA5174" w:rsidRPr="001570EA" w:rsidRDefault="00FA5174" w:rsidP="00FA5174">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F72298A" w14:textId="77777777" w:rsidR="00FA5174" w:rsidRPr="001570EA" w:rsidRDefault="00FA5174" w:rsidP="00FA5174"/>
    <w:p w14:paraId="19B07C1C" w14:textId="77777777" w:rsidR="00FA5174" w:rsidRPr="001570EA" w:rsidRDefault="00FA5174" w:rsidP="00FA5174">
      <w:pPr>
        <w:pStyle w:val="SubStyle"/>
      </w:pPr>
      <w:r w:rsidRPr="001570EA">
        <w:t>Sources</w:t>
      </w:r>
    </w:p>
    <w:p w14:paraId="22960402" w14:textId="6BB047E7" w:rsidR="00FA5174" w:rsidRPr="001570EA" w:rsidRDefault="00FA5174" w:rsidP="002614D2">
      <w:pPr>
        <w:pStyle w:val="ListParagraph"/>
        <w:keepNext/>
        <w:numPr>
          <w:ilvl w:val="0"/>
          <w:numId w:val="25"/>
        </w:numPr>
        <w:ind w:left="360"/>
        <w:jc w:val="left"/>
      </w:pPr>
      <w:r w:rsidRPr="001570EA">
        <w:t>Statewide Evaluation Team (GDS Associates, Inc, Nexant, Research into Action, Apex Analytics LLC</w:t>
      </w:r>
      <w:del w:id="1995" w:author="Greg Clendenning" w:date="2024-04-16T16:42:00Z">
        <w:r>
          <w:delText>), “</w:delText>
        </w:r>
      </w:del>
      <w:ins w:id="1996" w:author="Greg Clendenning" w:date="2024-04-16T16:42:00Z">
        <w:r w:rsidRPr="001570EA">
          <w:t>)</w:t>
        </w:r>
        <w:r w:rsidR="00FD2F59" w:rsidRPr="001570EA">
          <w:t xml:space="preserve"> for </w:t>
        </w:r>
        <w:r w:rsidR="00477AC4" w:rsidRPr="001570EA">
          <w:t>Pennsylvania Public Utilities Commission. (</w:t>
        </w:r>
      </w:ins>
      <w:r w:rsidR="00477AC4" w:rsidRPr="001570EA">
        <w:t>2014</w:t>
      </w:r>
      <w:ins w:id="1997" w:author="Greg Clendenning" w:date="2024-04-16T16:42:00Z">
        <w:r w:rsidR="00477AC4" w:rsidRPr="001570EA">
          <w:t>, January).</w:t>
        </w:r>
        <w:r w:rsidRPr="001570EA">
          <w:t xml:space="preserve"> 2014</w:t>
        </w:r>
      </w:ins>
      <w:r w:rsidRPr="001570EA">
        <w:t xml:space="preserve"> Commercial &amp; Residential Light Metering Study</w:t>
      </w:r>
      <w:del w:id="1998" w:author="Greg Clendenning" w:date="2024-04-16T16:42:00Z">
        <w:r>
          <w:delText xml:space="preserve">”, January 13, 2014. </w:delText>
        </w:r>
      </w:del>
      <w:ins w:id="1999" w:author="Greg Clendenning" w:date="2024-04-16T16:42:00Z">
        <w:r w:rsidRPr="001570EA">
          <w:t xml:space="preserve">. </w:t>
        </w:r>
        <w:r w:rsidR="00475EB1">
          <w:fldChar w:fldCharType="begin"/>
        </w:r>
        <w:r w:rsidR="00475EB1">
          <w:instrText>HYPERLINK "https://www.puc.pa.gov/pcdocs/1340978.pdf"</w:instrText>
        </w:r>
        <w:r w:rsidR="00475EB1">
          <w:fldChar w:fldCharType="separate"/>
        </w:r>
        <w:r w:rsidR="0087012B" w:rsidRPr="001570EA">
          <w:rPr>
            <w:rStyle w:val="Hyperlink"/>
          </w:rPr>
          <w:t>Weblink</w:t>
        </w:r>
        <w:r w:rsidR="00475EB1">
          <w:rPr>
            <w:rStyle w:val="Hyperlink"/>
          </w:rPr>
          <w:fldChar w:fldCharType="end"/>
        </w:r>
      </w:ins>
      <w:r w:rsidRPr="001570EA">
        <w:t xml:space="preserve"> </w:t>
      </w:r>
    </w:p>
    <w:p w14:paraId="64C351BE" w14:textId="77777777" w:rsidR="00FA5174" w:rsidRDefault="00FA5174" w:rsidP="00FA5174">
      <w:pPr>
        <w:pStyle w:val="ListParagraph"/>
        <w:keepNext/>
        <w:numPr>
          <w:ilvl w:val="0"/>
          <w:numId w:val="25"/>
        </w:numPr>
        <w:ind w:left="360"/>
        <w:jc w:val="left"/>
        <w:rPr>
          <w:del w:id="2000" w:author="Greg Clendenning" w:date="2024-04-16T16:42:00Z"/>
        </w:rPr>
      </w:pPr>
      <w:del w:id="2001" w:author="Greg Clendenning" w:date="2024-04-16T16:42:00Z">
        <w:r>
          <w:delText>Lighting control savings fractions consistent with current programs offered by National Grid, Northeast Utilities, Long Island Power Authority, NYSERDA, and Energy Efficient Vermont</w:delText>
        </w:r>
      </w:del>
    </w:p>
    <w:p w14:paraId="3423C45C" w14:textId="77777777" w:rsidR="00FA5174" w:rsidRDefault="00FA5174" w:rsidP="00FA5174">
      <w:pPr>
        <w:pStyle w:val="source10"/>
        <w:numPr>
          <w:ilvl w:val="0"/>
          <w:numId w:val="25"/>
        </w:numPr>
        <w:ind w:left="360"/>
        <w:jc w:val="left"/>
        <w:rPr>
          <w:del w:id="2002" w:author="Greg Clendenning" w:date="2024-04-16T16:42:00Z"/>
        </w:rPr>
      </w:pPr>
      <w:del w:id="2003" w:author="Greg Clendenning" w:date="2024-04-16T16:42:00Z">
        <w:r w:rsidRPr="00E7148A">
          <w:delText>GDS</w:delText>
        </w:r>
        <w:r>
          <w:delText xml:space="preserve"> </w:delText>
        </w:r>
        <w:r w:rsidRPr="00E7148A">
          <w:delText>Associates,</w:delText>
        </w:r>
        <w:r>
          <w:delText xml:space="preserve"> </w:delText>
        </w:r>
        <w:r w:rsidRPr="00E7148A">
          <w:delText>Inc.</w:delText>
        </w:r>
        <w:r>
          <w:delText xml:space="preserve"> </w:delText>
        </w:r>
        <w:r w:rsidRPr="00E7148A">
          <w:delText>(2007).</w:delText>
        </w:r>
        <w:r>
          <w:delText xml:space="preserve"> </w:delText>
        </w:r>
        <w:r w:rsidRPr="00E7148A">
          <w:delText>Measure</w:delText>
        </w:r>
        <w:r>
          <w:delText xml:space="preserve"> </w:delText>
        </w:r>
        <w:r w:rsidRPr="00E7148A">
          <w:delText>Life</w:delText>
        </w:r>
        <w:r>
          <w:delText xml:space="preserve"> </w:delText>
        </w:r>
        <w:r w:rsidRPr="00E7148A">
          <w:delText>Report:</w:delText>
        </w:r>
        <w:r>
          <w:delText xml:space="preserve"> </w:delText>
        </w:r>
        <w:r w:rsidRPr="00E7148A">
          <w:delText>Residential</w:delText>
        </w:r>
        <w:r>
          <w:delText xml:space="preserve"> </w:delText>
        </w:r>
        <w:r w:rsidRPr="00E7148A">
          <w:delText>and</w:delText>
        </w:r>
        <w:r>
          <w:delText xml:space="preserve"> </w:delText>
        </w:r>
        <w:r w:rsidRPr="00E7148A">
          <w:delText>Commercial/Industrial</w:delText>
        </w:r>
        <w:r>
          <w:delText xml:space="preserve"> </w:delText>
        </w:r>
        <w:r w:rsidRPr="00E7148A">
          <w:delText>Lighting</w:delText>
        </w:r>
        <w:r>
          <w:delText xml:space="preserve"> </w:delText>
        </w:r>
        <w:r w:rsidRPr="00E7148A">
          <w:delText>and</w:delText>
        </w:r>
        <w:r>
          <w:delText xml:space="preserve"> </w:delText>
        </w:r>
        <w:r w:rsidRPr="00E7148A">
          <w:delText>HVAC</w:delText>
        </w:r>
        <w:r>
          <w:delText xml:space="preserve"> </w:delText>
        </w:r>
        <w:r w:rsidRPr="00E7148A">
          <w:delText>Measures.</w:delText>
        </w:r>
        <w:r>
          <w:delText xml:space="preserve"> </w:delText>
        </w:r>
        <w:r w:rsidRPr="00E7148A">
          <w:delText>Prepared</w:delText>
        </w:r>
        <w:r>
          <w:delText xml:space="preserve"> </w:delText>
        </w:r>
        <w:r w:rsidRPr="00E7148A">
          <w:delText>for</w:delText>
        </w:r>
        <w:r>
          <w:delText xml:space="preserve"> </w:delText>
        </w:r>
        <w:r w:rsidRPr="00E7148A">
          <w:delText>The</w:delText>
        </w:r>
        <w:r>
          <w:delText xml:space="preserve"> </w:delText>
        </w:r>
        <w:r w:rsidRPr="00E7148A">
          <w:delText>New</w:delText>
        </w:r>
        <w:r>
          <w:delText xml:space="preserve"> </w:delText>
        </w:r>
        <w:r w:rsidRPr="00E7148A">
          <w:delText>England</w:delText>
        </w:r>
        <w:r>
          <w:delText xml:space="preserve"> </w:delText>
        </w:r>
        <w:r w:rsidRPr="00E7148A">
          <w:delText>State</w:delText>
        </w:r>
        <w:r>
          <w:delText xml:space="preserve"> </w:delText>
        </w:r>
        <w:r w:rsidRPr="00E7148A">
          <w:delText>Program</w:delText>
        </w:r>
        <w:r>
          <w:delText xml:space="preserve"> </w:delText>
        </w:r>
        <w:r w:rsidRPr="00E7148A">
          <w:delText>Working</w:delText>
        </w:r>
        <w:r>
          <w:delText xml:space="preserve"> </w:delText>
        </w:r>
        <w:r w:rsidRPr="00E7148A">
          <w:delText>Group.</w:delText>
        </w:r>
      </w:del>
    </w:p>
    <w:p w14:paraId="5B30CB32" w14:textId="77777777" w:rsidR="00FA5174" w:rsidRPr="007916A9" w:rsidRDefault="00FA5174" w:rsidP="00FA5174">
      <w:pPr>
        <w:pStyle w:val="source10"/>
        <w:numPr>
          <w:ilvl w:val="0"/>
          <w:numId w:val="25"/>
        </w:numPr>
        <w:ind w:left="360"/>
        <w:jc w:val="left"/>
        <w:rPr>
          <w:del w:id="2004" w:author="Greg Clendenning" w:date="2024-04-16T16:42:00Z"/>
        </w:rPr>
      </w:pPr>
      <w:del w:id="2005" w:author="Greg Clendenning" w:date="2024-04-16T16:42:00Z">
        <w:r w:rsidRPr="00C23185">
          <w:delText>Statewide</w:delText>
        </w:r>
        <w:r>
          <w:rPr>
            <w:color w:val="000000"/>
            <w:shd w:val="clear" w:color="auto" w:fill="FFFFFF"/>
          </w:rPr>
          <w:delText xml:space="preserve"> </w:delText>
        </w:r>
        <w:r w:rsidRPr="00C23185">
          <w:rPr>
            <w:color w:val="000000"/>
            <w:shd w:val="clear" w:color="auto" w:fill="FFFFFF"/>
          </w:rPr>
          <w:delText>Evaluation</w:delText>
        </w:r>
        <w:r>
          <w:rPr>
            <w:color w:val="000000"/>
            <w:shd w:val="clear" w:color="auto" w:fill="FFFFFF"/>
          </w:rPr>
          <w:delText xml:space="preserve"> </w:delText>
        </w:r>
        <w:r w:rsidRPr="00C23185">
          <w:rPr>
            <w:color w:val="000000"/>
            <w:shd w:val="clear" w:color="auto" w:fill="FFFFFF"/>
          </w:rPr>
          <w:delText>Team</w:delText>
        </w:r>
        <w:r>
          <w:rPr>
            <w:color w:val="000000"/>
            <w:shd w:val="clear" w:color="auto" w:fill="FFFFFF"/>
          </w:rPr>
          <w:delText xml:space="preserve"> </w:delText>
        </w:r>
        <w:r w:rsidRPr="00C23185">
          <w:rPr>
            <w:color w:val="000000"/>
            <w:shd w:val="clear" w:color="auto" w:fill="FFFFFF"/>
          </w:rPr>
          <w:delText>(GDS</w:delText>
        </w:r>
        <w:r>
          <w:rPr>
            <w:color w:val="000000"/>
            <w:shd w:val="clear" w:color="auto" w:fill="FFFFFF"/>
          </w:rPr>
          <w:delText xml:space="preserve"> </w:delText>
        </w:r>
        <w:r w:rsidRPr="00C23185">
          <w:rPr>
            <w:color w:val="000000"/>
            <w:shd w:val="clear" w:color="auto" w:fill="FFFFFF"/>
          </w:rPr>
          <w:delText>Associates,</w:delText>
        </w:r>
        <w:r>
          <w:rPr>
            <w:color w:val="000000"/>
            <w:shd w:val="clear" w:color="auto" w:fill="FFFFFF"/>
          </w:rPr>
          <w:delText xml:space="preserve"> </w:delText>
        </w:r>
        <w:r w:rsidRPr="00C23185">
          <w:rPr>
            <w:color w:val="000000"/>
            <w:shd w:val="clear" w:color="auto" w:fill="FFFFFF"/>
          </w:rPr>
          <w:delText>Inc,</w:delText>
        </w:r>
        <w:r>
          <w:rPr>
            <w:color w:val="000000"/>
            <w:shd w:val="clear" w:color="auto" w:fill="FFFFFF"/>
          </w:rPr>
          <w:delText xml:space="preserve"> </w:delText>
        </w:r>
        <w:r w:rsidRPr="00C23185">
          <w:rPr>
            <w:color w:val="000000"/>
            <w:shd w:val="clear" w:color="auto" w:fill="FFFFFF"/>
          </w:rPr>
          <w:delText>Nexant,</w:delText>
        </w:r>
        <w:r>
          <w:rPr>
            <w:color w:val="000000"/>
            <w:shd w:val="clear" w:color="auto" w:fill="FFFFFF"/>
          </w:rPr>
          <w:delText xml:space="preserve"> </w:delText>
        </w:r>
        <w:r w:rsidRPr="00C23185">
          <w:rPr>
            <w:color w:val="000000"/>
            <w:shd w:val="clear" w:color="auto" w:fill="FFFFFF"/>
          </w:rPr>
          <w:delText>Research</w:delText>
        </w:r>
        <w:r>
          <w:rPr>
            <w:color w:val="000000"/>
            <w:shd w:val="clear" w:color="auto" w:fill="FFFFFF"/>
          </w:rPr>
          <w:delText xml:space="preserve"> </w:delText>
        </w:r>
        <w:r w:rsidRPr="00C23185">
          <w:rPr>
            <w:color w:val="000000"/>
            <w:shd w:val="clear" w:color="auto" w:fill="FFFFFF"/>
          </w:rPr>
          <w:delText>into</w:delText>
        </w:r>
        <w:r>
          <w:rPr>
            <w:color w:val="000000"/>
            <w:shd w:val="clear" w:color="auto" w:fill="FFFFFF"/>
          </w:rPr>
          <w:delText xml:space="preserve"> </w:delText>
        </w:r>
        <w:r w:rsidRPr="00C23185">
          <w:rPr>
            <w:color w:val="000000"/>
            <w:shd w:val="clear" w:color="auto" w:fill="FFFFFF"/>
          </w:rPr>
          <w:delText>Action,</w:delText>
        </w:r>
        <w:r>
          <w:rPr>
            <w:color w:val="000000"/>
            <w:shd w:val="clear" w:color="auto" w:fill="FFFFFF"/>
          </w:rPr>
          <w:delText xml:space="preserve"> </w:delText>
        </w:r>
        <w:r w:rsidRPr="00C23185">
          <w:rPr>
            <w:color w:val="000000"/>
            <w:shd w:val="clear" w:color="auto" w:fill="FFFFFF"/>
          </w:rPr>
          <w:delText>Apex</w:delText>
        </w:r>
        <w:r>
          <w:rPr>
            <w:color w:val="000000"/>
            <w:shd w:val="clear" w:color="auto" w:fill="FFFFFF"/>
          </w:rPr>
          <w:delText xml:space="preserve"> </w:delText>
        </w:r>
        <w:r w:rsidRPr="00C23185">
          <w:rPr>
            <w:color w:val="000000"/>
            <w:shd w:val="clear" w:color="auto" w:fill="FFFFFF"/>
          </w:rPr>
          <w:delText>Analytics</w:delText>
        </w:r>
        <w:r>
          <w:rPr>
            <w:color w:val="000000"/>
            <w:shd w:val="clear" w:color="auto" w:fill="FFFFFF"/>
          </w:rPr>
          <w:delText xml:space="preserve"> </w:delText>
        </w:r>
        <w:r w:rsidRPr="00C23185">
          <w:rPr>
            <w:color w:val="000000"/>
            <w:shd w:val="clear" w:color="auto" w:fill="FFFFFF"/>
          </w:rPr>
          <w:delText>LLC),</w:delText>
        </w:r>
        <w:r>
          <w:rPr>
            <w:color w:val="000000"/>
            <w:shd w:val="clear" w:color="auto" w:fill="FFFFFF"/>
          </w:rPr>
          <w:delText xml:space="preserve"> </w:delText>
        </w:r>
        <w:r w:rsidRPr="00C23185">
          <w:rPr>
            <w:color w:val="000000"/>
            <w:shd w:val="clear" w:color="auto" w:fill="FFFFFF"/>
          </w:rPr>
          <w:delText>“2015</w:delText>
        </w:r>
        <w:r>
          <w:rPr>
            <w:color w:val="000000"/>
            <w:shd w:val="clear" w:color="auto" w:fill="FFFFFF"/>
          </w:rPr>
          <w:delText xml:space="preserve"> </w:delText>
        </w:r>
        <w:r w:rsidRPr="00C23185">
          <w:rPr>
            <w:color w:val="000000"/>
            <w:shd w:val="clear" w:color="auto" w:fill="FFFFFF"/>
          </w:rPr>
          <w:delText>Energy</w:delText>
        </w:r>
        <w:r>
          <w:rPr>
            <w:color w:val="000000"/>
            <w:shd w:val="clear" w:color="auto" w:fill="FFFFFF"/>
          </w:rPr>
          <w:delText xml:space="preserve"> </w:delText>
        </w:r>
        <w:r w:rsidRPr="00C23185">
          <w:rPr>
            <w:color w:val="000000"/>
            <w:shd w:val="clear" w:color="auto" w:fill="FFFFFF"/>
          </w:rPr>
          <w:delText>Efficiency</w:delText>
        </w:r>
        <w:r>
          <w:rPr>
            <w:color w:val="000000"/>
            <w:shd w:val="clear" w:color="auto" w:fill="FFFFFF"/>
          </w:rPr>
          <w:delText xml:space="preserve"> </w:delText>
        </w:r>
        <w:r w:rsidRPr="00C23185">
          <w:rPr>
            <w:color w:val="000000"/>
            <w:shd w:val="clear" w:color="auto" w:fill="FFFFFF"/>
          </w:rPr>
          <w:delText>Potential</w:delText>
        </w:r>
        <w:r>
          <w:rPr>
            <w:color w:val="000000"/>
            <w:shd w:val="clear" w:color="auto" w:fill="FFFFFF"/>
          </w:rPr>
          <w:delText xml:space="preserve"> </w:delText>
        </w:r>
        <w:r w:rsidRPr="00C23185">
          <w:rPr>
            <w:color w:val="000000"/>
            <w:shd w:val="clear" w:color="auto" w:fill="FFFFFF"/>
          </w:rPr>
          <w:delText>Study</w:delText>
        </w:r>
        <w:r>
          <w:rPr>
            <w:color w:val="000000"/>
            <w:shd w:val="clear" w:color="auto" w:fill="FFFFFF"/>
          </w:rPr>
          <w:delText xml:space="preserve"> </w:delText>
        </w:r>
        <w:r w:rsidRPr="00C23185">
          <w:rPr>
            <w:color w:val="000000"/>
            <w:shd w:val="clear" w:color="auto" w:fill="FFFFFF"/>
          </w:rPr>
          <w:delText>for</w:delText>
        </w:r>
        <w:r>
          <w:rPr>
            <w:color w:val="000000"/>
            <w:shd w:val="clear" w:color="auto" w:fill="FFFFFF"/>
          </w:rPr>
          <w:delText xml:space="preserve"> </w:delText>
        </w:r>
        <w:r w:rsidRPr="00C23185">
          <w:rPr>
            <w:color w:val="000000"/>
            <w:shd w:val="clear" w:color="auto" w:fill="FFFFFF"/>
          </w:rPr>
          <w:delText>Pennsylvania”,</w:delText>
        </w:r>
        <w:r>
          <w:rPr>
            <w:color w:val="000000"/>
            <w:shd w:val="clear" w:color="auto" w:fill="FFFFFF"/>
          </w:rPr>
          <w:delText xml:space="preserve"> </w:delText>
        </w:r>
        <w:r w:rsidRPr="00C23185">
          <w:rPr>
            <w:color w:val="000000"/>
            <w:shd w:val="clear" w:color="auto" w:fill="FFFFFF"/>
          </w:rPr>
          <w:delText>February</w:delText>
        </w:r>
        <w:r>
          <w:rPr>
            <w:color w:val="000000"/>
            <w:shd w:val="clear" w:color="auto" w:fill="FFFFFF"/>
          </w:rPr>
          <w:delText xml:space="preserve"> </w:delText>
        </w:r>
        <w:r w:rsidRPr="00C23185">
          <w:rPr>
            <w:color w:val="000000"/>
            <w:shd w:val="clear" w:color="auto" w:fill="FFFFFF"/>
          </w:rPr>
          <w:delText>27,</w:delText>
        </w:r>
        <w:r>
          <w:rPr>
            <w:color w:val="000000"/>
            <w:shd w:val="clear" w:color="auto" w:fill="FFFFFF"/>
          </w:rPr>
          <w:delText xml:space="preserve"> </w:delText>
        </w:r>
        <w:r w:rsidRPr="00C23185">
          <w:rPr>
            <w:color w:val="000000"/>
            <w:shd w:val="clear" w:color="auto" w:fill="FFFFFF"/>
          </w:rPr>
          <w:delText>2015.</w:delText>
        </w:r>
        <w:r>
          <w:rPr>
            <w:color w:val="000000"/>
            <w:shd w:val="clear" w:color="auto" w:fill="FFFFFF"/>
          </w:rPr>
          <w:delText xml:space="preserve"> </w:delText>
        </w:r>
        <w:r w:rsidR="00475EB1">
          <w:fldChar w:fldCharType="begin"/>
        </w:r>
        <w:r w:rsidR="00475EB1">
          <w:delInstrText>HYPERLINK "http://www.puc.pa.gov/pcdocs/1345079.pdf" \t "_blank"</w:delInstrText>
        </w:r>
        <w:r w:rsidR="00475EB1">
          <w:fldChar w:fldCharType="separate"/>
        </w:r>
        <w:r w:rsidRPr="00C23185">
          <w:rPr>
            <w:color w:val="0000FF"/>
            <w:u w:val="single"/>
            <w:shd w:val="clear" w:color="auto" w:fill="FFFFFF"/>
          </w:rPr>
          <w:delText>http://www.puc.pa.gov/pcdocs/1345079.pdf</w:delText>
        </w:r>
        <w:r w:rsidR="00475EB1">
          <w:rPr>
            <w:color w:val="0000FF"/>
            <w:u w:val="single"/>
            <w:shd w:val="clear" w:color="auto" w:fill="FFFFFF"/>
          </w:rPr>
          <w:fldChar w:fldCharType="end"/>
        </w:r>
        <w:r>
          <w:rPr>
            <w:color w:val="000000"/>
            <w:shd w:val="clear" w:color="auto" w:fill="FFFFFF"/>
          </w:rPr>
          <w:delText xml:space="preserve"> </w:delText>
        </w:r>
      </w:del>
    </w:p>
    <w:p w14:paraId="70247F4A" w14:textId="13150834" w:rsidR="00FA5174" w:rsidRPr="001570EA" w:rsidRDefault="00250F7E" w:rsidP="002614D2">
      <w:pPr>
        <w:pStyle w:val="ListParagraph"/>
        <w:keepNext/>
        <w:numPr>
          <w:ilvl w:val="0"/>
          <w:numId w:val="25"/>
        </w:numPr>
        <w:ind w:left="360"/>
        <w:jc w:val="left"/>
        <w:rPr>
          <w:ins w:id="2006" w:author="Greg Clendenning" w:date="2024-04-16T16:42:00Z"/>
        </w:rPr>
      </w:pPr>
      <w:ins w:id="2007" w:author="Greg Clendenning" w:date="2024-04-16T16:42:00Z">
        <w:r w:rsidRPr="001570EA">
          <w:t xml:space="preserve">Weighted average </w:t>
        </w:r>
        <w:r w:rsidR="00B64576" w:rsidRPr="001570EA">
          <w:t xml:space="preserve">of percentage reduction by hours </w:t>
        </w:r>
        <w:r w:rsidR="001141EE" w:rsidRPr="001570EA">
          <w:t xml:space="preserve">of use </w:t>
        </w:r>
        <w:r w:rsidR="003E042F" w:rsidRPr="001570EA">
          <w:t xml:space="preserve">per </w:t>
        </w:r>
        <w:r w:rsidR="00B64576" w:rsidRPr="001570EA">
          <w:t xml:space="preserve">room </w:t>
        </w:r>
        <w:r w:rsidR="007E0AA9" w:rsidRPr="001570EA">
          <w:t>(excluding exterior and other)</w:t>
        </w:r>
        <w:r w:rsidR="003E042F" w:rsidRPr="001570EA">
          <w:t>.</w:t>
        </w:r>
        <w:r w:rsidR="007E0AA9" w:rsidRPr="001570EA">
          <w:t xml:space="preserve"> </w:t>
        </w:r>
        <w:r w:rsidR="009315AD" w:rsidRPr="001570EA">
          <w:t>Navigant</w:t>
        </w:r>
        <w:r w:rsidR="00D65049" w:rsidRPr="001570EA">
          <w:t xml:space="preserve"> for </w:t>
        </w:r>
        <w:r w:rsidR="009315AD" w:rsidRPr="001570EA">
          <w:t>Consortium for Energy Efficiency</w:t>
        </w:r>
        <w:r w:rsidR="00D65049" w:rsidRPr="001570EA">
          <w:t>. (</w:t>
        </w:r>
        <w:r w:rsidR="009315AD" w:rsidRPr="001570EA">
          <w:t>2014</w:t>
        </w:r>
        <w:r w:rsidR="00D65049" w:rsidRPr="001570EA">
          <w:t xml:space="preserve">, </w:t>
        </w:r>
        <w:r w:rsidR="009315AD" w:rsidRPr="001570EA">
          <w:t>January</w:t>
        </w:r>
        <w:r w:rsidR="00D65049" w:rsidRPr="001570EA">
          <w:t xml:space="preserve">). </w:t>
        </w:r>
        <w:r w:rsidR="009315AD" w:rsidRPr="001570EA">
          <w:t>Residential Lighting Controls Market Characterization</w:t>
        </w:r>
        <w:r w:rsidR="00D65049" w:rsidRPr="001570EA">
          <w:t xml:space="preserve">. </w:t>
        </w:r>
        <w:r w:rsidR="00FE3847" w:rsidRPr="001570EA">
          <w:t>P</w:t>
        </w:r>
        <w:r w:rsidR="00D65049" w:rsidRPr="001570EA">
          <w:t xml:space="preserve">g 19, table 7. </w:t>
        </w:r>
        <w:r w:rsidR="00475EB1">
          <w:fldChar w:fldCharType="begin"/>
        </w:r>
        <w:r w:rsidR="00475EB1">
          <w:instrText>HYPERLINK "https://library.cee1.org/system/files/library/11458/CEE_LightingMarketCharacterization.pdf"</w:instrText>
        </w:r>
        <w:r w:rsidR="00475EB1">
          <w:fldChar w:fldCharType="separate"/>
        </w:r>
        <w:r w:rsidR="00D65049" w:rsidRPr="001570EA">
          <w:rPr>
            <w:rStyle w:val="Hyperlink"/>
          </w:rPr>
          <w:t>Weblink</w:t>
        </w:r>
        <w:r w:rsidR="00475EB1">
          <w:rPr>
            <w:rStyle w:val="Hyperlink"/>
          </w:rPr>
          <w:fldChar w:fldCharType="end"/>
        </w:r>
        <w:r w:rsidR="002F3A0E" w:rsidRPr="001570EA">
          <w:t>.</w:t>
        </w:r>
      </w:ins>
    </w:p>
    <w:p w14:paraId="43342D6C" w14:textId="58C80674" w:rsidR="00FA5174" w:rsidRPr="001570EA" w:rsidRDefault="00B37A04" w:rsidP="002614D2">
      <w:pPr>
        <w:pStyle w:val="source10"/>
        <w:numPr>
          <w:ilvl w:val="0"/>
          <w:numId w:val="25"/>
        </w:numPr>
        <w:ind w:left="360"/>
        <w:jc w:val="left"/>
        <w:rPr>
          <w:ins w:id="2008" w:author="Greg Clendenning" w:date="2024-04-16T16:42:00Z"/>
        </w:rPr>
      </w:pPr>
      <w:ins w:id="2009" w:author="Greg Clendenning" w:date="2024-04-16T16:42:00Z">
        <w:r w:rsidRPr="001570EA">
          <w:rPr>
            <w:rFonts w:cs="Times New Roman"/>
          </w:rPr>
          <w:t>California Public Utilities Commission Database for Energy Efficient Resources (DEER) EUL Support Table for 2020.</w:t>
        </w:r>
      </w:ins>
    </w:p>
    <w:p w14:paraId="3F224BE1" w14:textId="7610BCCD" w:rsidR="00634770" w:rsidRPr="001570EA" w:rsidRDefault="009D73F4" w:rsidP="002614D2">
      <w:pPr>
        <w:pStyle w:val="source10"/>
        <w:numPr>
          <w:ilvl w:val="0"/>
          <w:numId w:val="25"/>
        </w:numPr>
        <w:ind w:left="360"/>
        <w:jc w:val="left"/>
        <w:rPr>
          <w:ins w:id="2010" w:author="Greg Clendenning" w:date="2024-04-16T16:42:00Z"/>
        </w:rPr>
      </w:pPr>
      <w:ins w:id="2011" w:author="Greg Clendenning" w:date="2024-04-16T16:42:00Z">
        <w:r w:rsidRPr="001570EA">
          <w:t xml:space="preserve">Average </w:t>
        </w:r>
        <w:r w:rsidR="00074C62" w:rsidRPr="001570EA">
          <w:t xml:space="preserve">“all bulb” </w:t>
        </w:r>
        <w:r w:rsidRPr="001570EA">
          <w:t>probably of operation during PJM summer and winter peak</w:t>
        </w:r>
        <w:r w:rsidR="0024250C" w:rsidRPr="001570EA">
          <w:t xml:space="preserve"> periods</w:t>
        </w:r>
        <w:r w:rsidR="00024B76" w:rsidRPr="001570EA">
          <w:t xml:space="preserve"> </w:t>
        </w:r>
        <w:r w:rsidR="002D183D" w:rsidRPr="001570EA">
          <w:t xml:space="preserve">calculated using </w:t>
        </w:r>
        <w:r w:rsidR="00024B76" w:rsidRPr="001570EA">
          <w:t>load shapes</w:t>
        </w:r>
        <w:r w:rsidR="00074C62" w:rsidRPr="001570EA">
          <w:t xml:space="preserve"> from</w:t>
        </w:r>
        <w:r w:rsidR="00412A44" w:rsidRPr="001570EA">
          <w:t xml:space="preserve"> </w:t>
        </w:r>
        <w:r w:rsidR="006F48D1" w:rsidRPr="001570EA">
          <w:t>Statewide Evaluation Team for Pennsylvania Public Utilities Commission. (</w:t>
        </w:r>
        <w:r w:rsidR="00570464" w:rsidRPr="001570EA">
          <w:t>2014</w:t>
        </w:r>
        <w:r w:rsidR="006F48D1" w:rsidRPr="001570EA">
          <w:t xml:space="preserve">, </w:t>
        </w:r>
        <w:r w:rsidR="00570464" w:rsidRPr="001570EA">
          <w:t>January</w:t>
        </w:r>
        <w:r w:rsidR="006F48D1" w:rsidRPr="001570EA">
          <w:t xml:space="preserve">). </w:t>
        </w:r>
        <w:r w:rsidR="00570464" w:rsidRPr="001570EA">
          <w:t>Pennsylvania Statewide Act 129 2014 Commercial &amp; Residential Light Metering Study</w:t>
        </w:r>
        <w:r w:rsidR="006F48D1" w:rsidRPr="001570EA">
          <w:t xml:space="preserve">. </w:t>
        </w:r>
        <w:r w:rsidR="00B844FC" w:rsidRPr="001570EA">
          <w:t>Appendix A Residential Load Shapes</w:t>
        </w:r>
        <w:r w:rsidR="006F48D1" w:rsidRPr="001570EA">
          <w:t xml:space="preserve">. </w:t>
        </w:r>
        <w:r w:rsidR="00475EB1">
          <w:fldChar w:fldCharType="begin"/>
        </w:r>
        <w:r w:rsidR="00475EB1">
          <w:instrText>HYPERLINK "https://www.puc.pa.gov/Electric/xls/Act129/SWE-Light_Metering_Study-AppendixA-Residential_Load_Shapes.xlsx"</w:instrText>
        </w:r>
        <w:r w:rsidR="00475EB1">
          <w:fldChar w:fldCharType="separate"/>
        </w:r>
        <w:r w:rsidR="006F48D1" w:rsidRPr="001570EA">
          <w:rPr>
            <w:rStyle w:val="Hyperlink"/>
            <w:rFonts w:cs="Arial"/>
          </w:rPr>
          <w:t>Weblink</w:t>
        </w:r>
        <w:r w:rsidR="00475EB1">
          <w:rPr>
            <w:rStyle w:val="Hyperlink"/>
            <w:rFonts w:cs="Arial"/>
          </w:rPr>
          <w:fldChar w:fldCharType="end"/>
        </w:r>
      </w:ins>
    </w:p>
    <w:p w14:paraId="7D5971A5" w14:textId="203FA5A2" w:rsidR="00634770" w:rsidRPr="001570EA" w:rsidRDefault="00EC4A93" w:rsidP="002614D2">
      <w:pPr>
        <w:pStyle w:val="source10"/>
        <w:numPr>
          <w:ilvl w:val="0"/>
          <w:numId w:val="25"/>
        </w:numPr>
        <w:ind w:left="360"/>
        <w:jc w:val="left"/>
        <w:rPr>
          <w:ins w:id="2012" w:author="Greg Clendenning" w:date="2024-04-16T16:42:00Z"/>
        </w:rPr>
      </w:pPr>
      <w:ins w:id="2013" w:author="Greg Clendenning" w:date="2024-04-16T16:42:00Z">
        <w:r w:rsidRPr="001570EA">
          <w:t>Maryland EmPOWER Technical Reference Manual Volume 2 – Residential Measures</w:t>
        </w:r>
        <w:r w:rsidR="002D5309" w:rsidRPr="001570EA">
          <w:t>. (20</w:t>
        </w:r>
        <w:r w:rsidRPr="001570EA">
          <w:t>23</w:t>
        </w:r>
        <w:r w:rsidR="002D5309" w:rsidRPr="001570EA">
          <w:t xml:space="preserve">, version </w:t>
        </w:r>
        <w:r w:rsidR="001258FE" w:rsidRPr="001570EA">
          <w:t>11</w:t>
        </w:r>
        <w:r w:rsidR="002D5309" w:rsidRPr="001570EA">
          <w:t>.0). “</w:t>
        </w:r>
        <w:r w:rsidR="0020074C" w:rsidRPr="001570EA">
          <w:t>Occupancy Sensor – Wall-Mounted</w:t>
        </w:r>
        <w:r w:rsidR="002D5309" w:rsidRPr="001570EA">
          <w:t xml:space="preserve">”. </w:t>
        </w:r>
      </w:ins>
    </w:p>
    <w:p w14:paraId="27AC5BFD" w14:textId="3C044395" w:rsidR="004711DE" w:rsidRPr="001570EA" w:rsidRDefault="008D3FD4" w:rsidP="002614D2">
      <w:pPr>
        <w:pStyle w:val="source10"/>
        <w:numPr>
          <w:ilvl w:val="0"/>
          <w:numId w:val="25"/>
        </w:numPr>
        <w:ind w:left="360"/>
        <w:jc w:val="left"/>
        <w:rPr>
          <w:ins w:id="2014" w:author="Greg Clendenning" w:date="2024-04-16T16:42:00Z"/>
        </w:rPr>
      </w:pPr>
      <w:ins w:id="2015" w:author="Greg Clendenning" w:date="2024-04-16T16:42:00Z">
        <w:r w:rsidRPr="001570EA">
          <w:t xml:space="preserve">Weighted average of </w:t>
        </w:r>
        <w:r w:rsidR="007851A7" w:rsidRPr="001570EA">
          <w:t>evaluated</w:t>
        </w:r>
        <w:r w:rsidR="00006A09" w:rsidRPr="001570EA">
          <w:t xml:space="preserve"> </w:t>
        </w:r>
        <w:r w:rsidR="00DF446B" w:rsidRPr="001570EA">
          <w:t xml:space="preserve">PY13 and PY14 </w:t>
        </w:r>
        <w:r w:rsidR="00006A09" w:rsidRPr="001570EA">
          <w:t>outlet gasket</w:t>
        </w:r>
        <w:r w:rsidRPr="001570EA">
          <w:t xml:space="preserve"> ISR</w:t>
        </w:r>
        <w:r w:rsidR="00006A09" w:rsidRPr="001570EA">
          <w:t>s</w:t>
        </w:r>
        <w:r w:rsidRPr="001570EA">
          <w:t xml:space="preserve"> from </w:t>
        </w:r>
        <w:r w:rsidR="0019098E" w:rsidRPr="001570EA">
          <w:t xml:space="preserve">FirstEnergy </w:t>
        </w:r>
        <w:r w:rsidR="00DF446B" w:rsidRPr="001570EA">
          <w:t>k</w:t>
        </w:r>
        <w:r w:rsidR="006667AC" w:rsidRPr="001570EA">
          <w:t>its.</w:t>
        </w:r>
      </w:ins>
    </w:p>
    <w:p w14:paraId="45FE4A60" w14:textId="024AEED9" w:rsidR="002E5274" w:rsidRPr="001570EA" w:rsidRDefault="00A57873" w:rsidP="002614D2">
      <w:pPr>
        <w:pStyle w:val="source10"/>
        <w:numPr>
          <w:ilvl w:val="0"/>
          <w:numId w:val="25"/>
        </w:numPr>
        <w:ind w:left="360"/>
        <w:jc w:val="left"/>
        <w:rPr>
          <w:ins w:id="2016" w:author="Greg Clendenning" w:date="2024-04-16T16:42:00Z"/>
        </w:rPr>
      </w:pPr>
      <w:ins w:id="2017" w:author="Greg Clendenning" w:date="2024-04-16T16:42:00Z">
        <w:r w:rsidRPr="001570EA">
          <w:t>C</w:t>
        </w:r>
        <w:r w:rsidR="00CF23F8" w:rsidRPr="001570EA">
          <w:t xml:space="preserve">alculated as </w:t>
        </w:r>
        <w:r w:rsidR="00AD32ED" w:rsidRPr="001570EA">
          <w:t>average</w:t>
        </w:r>
        <w:r w:rsidR="00793484" w:rsidRPr="001570EA">
          <w:t xml:space="preserve"> number of</w:t>
        </w:r>
        <w:r w:rsidR="00AD32ED" w:rsidRPr="001570EA">
          <w:t xml:space="preserve"> </w:t>
        </w:r>
        <w:r w:rsidR="00CF23F8" w:rsidRPr="001570EA">
          <w:t>bulbs controlled times average bulb wattage</w:t>
        </w:r>
        <w:r w:rsidR="00890F57" w:rsidRPr="001570EA">
          <w:t>.</w:t>
        </w:r>
        <w:r w:rsidR="00CF23F8" w:rsidRPr="001570EA">
          <w:t xml:space="preserve"> </w:t>
        </w:r>
        <w:r w:rsidR="00890F57" w:rsidRPr="001570EA">
          <w:t>Av</w:t>
        </w:r>
        <w:r w:rsidR="001940A3" w:rsidRPr="001570EA">
          <w:t xml:space="preserve">erage bulbs controlled is </w:t>
        </w:r>
        <w:r w:rsidR="006A08AB" w:rsidRPr="001570EA">
          <w:t xml:space="preserve">assumed to be </w:t>
        </w:r>
        <w:r w:rsidR="00890F57" w:rsidRPr="001570EA">
          <w:t xml:space="preserve">the </w:t>
        </w:r>
        <w:r w:rsidR="001940A3" w:rsidRPr="001570EA">
          <w:t xml:space="preserve">average </w:t>
        </w:r>
        <w:r w:rsidR="00C97ACA" w:rsidRPr="001570EA">
          <w:t>bulbs per room found in the 2023 PA residential baseline study</w:t>
        </w:r>
        <w:r w:rsidR="00B802FD" w:rsidRPr="001570EA">
          <w:t>. A</w:t>
        </w:r>
        <w:r w:rsidR="00C97ACA" w:rsidRPr="001570EA">
          <w:t>verage</w:t>
        </w:r>
        <w:r w:rsidR="00B802FD" w:rsidRPr="001570EA">
          <w:t xml:space="preserve"> bulb watta</w:t>
        </w:r>
        <w:r w:rsidR="00684296" w:rsidRPr="001570EA">
          <w:t xml:space="preserve">ge </w:t>
        </w:r>
        <w:r w:rsidR="004865B6" w:rsidRPr="001570EA">
          <w:t xml:space="preserve">is </w:t>
        </w:r>
        <w:r w:rsidR="00684296" w:rsidRPr="001570EA">
          <w:t>calculated by multiplying the distribution of bulb technologies (</w:t>
        </w:r>
        <w:r w:rsidR="00DE4EB2" w:rsidRPr="001570EA">
          <w:t xml:space="preserve">LED, </w:t>
        </w:r>
        <w:r w:rsidR="00684296" w:rsidRPr="001570EA">
          <w:t xml:space="preserve">CFL, </w:t>
        </w:r>
        <w:r w:rsidR="00DE4EB2" w:rsidRPr="001570EA">
          <w:t>linear f</w:t>
        </w:r>
        <w:r w:rsidR="00684296" w:rsidRPr="001570EA">
          <w:t>luorescent</w:t>
        </w:r>
        <w:r w:rsidR="00E62744" w:rsidRPr="001570EA">
          <w:t xml:space="preserve">, incandescent, </w:t>
        </w:r>
        <w:r w:rsidR="00DE4EB2" w:rsidRPr="001570EA">
          <w:t xml:space="preserve">and </w:t>
        </w:r>
        <w:r w:rsidR="00E62744" w:rsidRPr="001570EA">
          <w:t>halogen)</w:t>
        </w:r>
        <w:r w:rsidR="00C1667A" w:rsidRPr="001570EA">
          <w:t xml:space="preserve"> </w:t>
        </w:r>
        <w:r w:rsidR="004865B6" w:rsidRPr="001570EA">
          <w:t xml:space="preserve">found in </w:t>
        </w:r>
        <w:r w:rsidR="00C1667A" w:rsidRPr="001570EA">
          <w:t xml:space="preserve">the 2023 PA residential baseline study </w:t>
        </w:r>
        <w:r w:rsidR="00DE4EB2" w:rsidRPr="001570EA">
          <w:t xml:space="preserve">by the average wattage </w:t>
        </w:r>
        <w:r w:rsidR="00C1667A" w:rsidRPr="001570EA">
          <w:t xml:space="preserve">per technology </w:t>
        </w:r>
        <w:r w:rsidR="00256A0C" w:rsidRPr="001570EA">
          <w:t>reported in</w:t>
        </w:r>
        <w:r w:rsidR="00AB09EA" w:rsidRPr="001570EA">
          <w:t xml:space="preserve"> </w:t>
        </w:r>
        <w:r w:rsidR="00A565DF" w:rsidRPr="001570EA">
          <w:t>Buccitelli</w:t>
        </w:r>
        <w:r w:rsidR="00D90D63" w:rsidRPr="001570EA">
          <w:t xml:space="preserve">, N., Elliott, C., Schober, S., </w:t>
        </w:r>
        <w:r w:rsidR="00D82889" w:rsidRPr="001570EA">
          <w:t xml:space="preserve">and </w:t>
        </w:r>
        <w:r w:rsidR="00D90D63" w:rsidRPr="001570EA">
          <w:t>Yamada, M.</w:t>
        </w:r>
        <w:r w:rsidR="004D269B" w:rsidRPr="001570EA">
          <w:t xml:space="preserve"> (</w:t>
        </w:r>
        <w:r w:rsidR="00D82889" w:rsidRPr="001570EA">
          <w:t>2017</w:t>
        </w:r>
        <w:r w:rsidR="004D269B" w:rsidRPr="001570EA">
          <w:t xml:space="preserve">, </w:t>
        </w:r>
        <w:r w:rsidR="00D82889" w:rsidRPr="001570EA">
          <w:t>November</w:t>
        </w:r>
        <w:r w:rsidR="004D269B" w:rsidRPr="001570EA">
          <w:t>). “</w:t>
        </w:r>
        <w:r w:rsidR="00D82889" w:rsidRPr="001570EA">
          <w:t>2015 U.S. Lighting Market Characterization</w:t>
        </w:r>
        <w:r w:rsidR="004D269B" w:rsidRPr="001570EA">
          <w:t xml:space="preserve">”. </w:t>
        </w:r>
        <w:r w:rsidR="005D0A25" w:rsidRPr="001570EA">
          <w:t>P</w:t>
        </w:r>
        <w:r w:rsidR="004D269B" w:rsidRPr="001570EA">
          <w:t>g</w:t>
        </w:r>
        <w:r w:rsidR="005D0A25" w:rsidRPr="001570EA">
          <w:t xml:space="preserve"> 54</w:t>
        </w:r>
        <w:r w:rsidR="00126466" w:rsidRPr="001570EA">
          <w:t>, table 4.5</w:t>
        </w:r>
        <w:r w:rsidR="004D269B" w:rsidRPr="001570EA">
          <w:t xml:space="preserve">. </w:t>
        </w:r>
        <w:r w:rsidR="00EA6DEA" w:rsidRPr="001570EA">
          <w:t>Navigant Consulting</w:t>
        </w:r>
        <w:r w:rsidR="004D269B" w:rsidRPr="001570EA">
          <w:t xml:space="preserve">. </w:t>
        </w:r>
        <w:r w:rsidR="00475EB1">
          <w:fldChar w:fldCharType="begin"/>
        </w:r>
        <w:r w:rsidR="00475EB1">
          <w:instrText>HYPERLINK "https://www.energy.gov/sites/default/files/2017/12/f46/lmc2015_nov17.pdf"</w:instrText>
        </w:r>
        <w:r w:rsidR="00475EB1">
          <w:fldChar w:fldCharType="separate"/>
        </w:r>
        <w:r w:rsidR="004D269B" w:rsidRPr="001570EA">
          <w:rPr>
            <w:rStyle w:val="Hyperlink"/>
            <w:rFonts w:cs="Arial"/>
          </w:rPr>
          <w:t>Weblink</w:t>
        </w:r>
        <w:r w:rsidR="00475EB1">
          <w:rPr>
            <w:rStyle w:val="Hyperlink"/>
            <w:rFonts w:cs="Arial"/>
          </w:rPr>
          <w:fldChar w:fldCharType="end"/>
        </w:r>
      </w:ins>
    </w:p>
    <w:p w14:paraId="37F43E75" w14:textId="5E3C0295" w:rsidR="002E5274" w:rsidRPr="001570EA" w:rsidRDefault="00583E37" w:rsidP="002614D2">
      <w:pPr>
        <w:pStyle w:val="source10"/>
        <w:numPr>
          <w:ilvl w:val="0"/>
          <w:numId w:val="25"/>
        </w:numPr>
        <w:ind w:left="360"/>
        <w:jc w:val="left"/>
        <w:rPr>
          <w:ins w:id="2018" w:author="Greg Clendenning" w:date="2024-04-16T16:42:00Z"/>
        </w:rPr>
      </w:pPr>
      <w:ins w:id="2019" w:author="Greg Clendenning" w:date="2024-04-16T16:42:00Z">
        <w:r w:rsidRPr="001570EA">
          <w:t xml:space="preserve">Mean, median, and mode </w:t>
        </w:r>
        <w:r w:rsidR="00AF312D" w:rsidRPr="001570EA">
          <w:t xml:space="preserve">wattage </w:t>
        </w:r>
        <w:r w:rsidR="006B77B3" w:rsidRPr="001570EA">
          <w:t xml:space="preserve">of </w:t>
        </w:r>
        <w:r w:rsidR="00CB5EC3" w:rsidRPr="001570EA">
          <w:t xml:space="preserve">ENERGY STAR-certified </w:t>
        </w:r>
        <w:r w:rsidR="006B77B3" w:rsidRPr="001570EA">
          <w:t xml:space="preserve">60w equivalent </w:t>
        </w:r>
        <w:r w:rsidR="00AF312D" w:rsidRPr="001570EA">
          <w:t>LEDs</w:t>
        </w:r>
        <w:r w:rsidR="006B77B3" w:rsidRPr="001570EA">
          <w:t xml:space="preserve">. </w:t>
        </w:r>
        <w:r w:rsidR="00CB5EC3" w:rsidRPr="001570EA">
          <w:t xml:space="preserve">Accessed August 2023. </w:t>
        </w:r>
        <w:r w:rsidR="00475EB1">
          <w:fldChar w:fldCharType="begin"/>
        </w:r>
        <w:r w:rsidR="00475EB1">
          <w:instrText>HYPERLINK "https://www.energystar.gov/productfinder/product/certified-light-bulbs/results"</w:instrText>
        </w:r>
        <w:r w:rsidR="00475EB1">
          <w:fldChar w:fldCharType="separate"/>
        </w:r>
        <w:r w:rsidR="00CB5EC3" w:rsidRPr="001570EA">
          <w:rPr>
            <w:rStyle w:val="Hyperlink"/>
            <w:rFonts w:cs="Arial"/>
          </w:rPr>
          <w:t>Weblink</w:t>
        </w:r>
        <w:r w:rsidR="00475EB1">
          <w:rPr>
            <w:rStyle w:val="Hyperlink"/>
            <w:rFonts w:cs="Arial"/>
          </w:rPr>
          <w:fldChar w:fldCharType="end"/>
        </w:r>
      </w:ins>
    </w:p>
    <w:p w14:paraId="7AFE2B30" w14:textId="30D8F373" w:rsidR="00D970AC" w:rsidRPr="001570EA" w:rsidRDefault="00D970AC" w:rsidP="002614D2">
      <w:pPr>
        <w:pStyle w:val="source10"/>
        <w:numPr>
          <w:ilvl w:val="0"/>
          <w:numId w:val="25"/>
        </w:numPr>
        <w:ind w:left="360"/>
        <w:jc w:val="left"/>
        <w:rPr>
          <w:ins w:id="2020" w:author="Greg Clendenning" w:date="2024-04-16T16:42:00Z"/>
        </w:rPr>
      </w:pPr>
      <w:ins w:id="2021" w:author="Greg Clendenning" w:date="2024-04-16T16:42:00Z">
        <w:r w:rsidRPr="001570EA">
          <w:t>SWE Interactive Effect Calculator</w:t>
        </w:r>
        <w:r w:rsidR="00C1358F" w:rsidRPr="001570EA">
          <w:t>.</w:t>
        </w:r>
      </w:ins>
    </w:p>
    <w:p w14:paraId="20AC3E5E" w14:textId="77777777" w:rsidR="00FA5174" w:rsidRPr="001570EA" w:rsidRDefault="00FA5174" w:rsidP="00FA5174">
      <w:pPr>
        <w:pStyle w:val="source10"/>
        <w:jc w:val="left"/>
        <w:rPr>
          <w:moveTo w:id="2022" w:author="Greg Clendenning" w:date="2024-04-16T16:42:00Z"/>
          <w:color w:val="000000"/>
          <w:shd w:val="clear" w:color="auto" w:fill="FFFFFF"/>
        </w:rPr>
      </w:pPr>
      <w:moveToRangeStart w:id="2023" w:author="Greg Clendenning" w:date="2024-04-16T16:42:00Z" w:name="move164178196"/>
    </w:p>
    <w:p w14:paraId="0AE16F8C" w14:textId="77777777" w:rsidR="00FA5174" w:rsidRPr="001570EA" w:rsidRDefault="00FA5174" w:rsidP="00FA5174">
      <w:pPr>
        <w:pStyle w:val="source10"/>
        <w:jc w:val="left"/>
        <w:rPr>
          <w:moveTo w:id="2024" w:author="Greg Clendenning" w:date="2024-04-16T16:42:00Z"/>
          <w:color w:val="000000"/>
          <w:shd w:val="clear" w:color="auto" w:fill="FFFFFF"/>
        </w:rPr>
        <w:sectPr w:rsidR="00FA5174" w:rsidRPr="001570EA" w:rsidSect="00EB0EA0">
          <w:headerReference w:type="default" r:id="rId21"/>
          <w:footerReference w:type="default" r:id="rId22"/>
          <w:footerReference w:type="first" r:id="rId23"/>
          <w:pgSz w:w="12240" w:h="15840" w:code="1"/>
          <w:pgMar w:top="1440" w:right="1800" w:bottom="1440" w:left="1800" w:header="720" w:footer="504" w:gutter="0"/>
          <w:pgNumType w:start="1"/>
          <w:cols w:space="720"/>
          <w:sectPrChange w:id="2025" w:author="Greg Clendenning" w:date="2024-04-16T16:42:00Z">
            <w:sectPr w:rsidR="00FA5174" w:rsidRPr="001570EA" w:rsidSect="00EB0EA0">
              <w:pgSz w:code="0"/>
              <w:pgMar w:top="1440" w:right="1800" w:bottom="1440" w:left="1800" w:header="720" w:footer="501" w:gutter="0"/>
            </w:sectPr>
          </w:sectPrChange>
        </w:sectPr>
      </w:pPr>
    </w:p>
    <w:p w14:paraId="058107B5" w14:textId="77777777" w:rsidR="00FA5174" w:rsidRPr="001570EA" w:rsidRDefault="00FA5174" w:rsidP="00462D97">
      <w:pPr>
        <w:pStyle w:val="Heading3"/>
        <w:rPr>
          <w:moveTo w:id="2026" w:author="Greg Clendenning" w:date="2024-04-16T16:42:00Z"/>
        </w:rPr>
      </w:pPr>
      <w:bookmarkStart w:id="2027" w:name="_Toc48143013"/>
      <w:bookmarkStart w:id="2028" w:name="_Toc271723504"/>
      <w:bookmarkStart w:id="2029" w:name="_Toc364420780"/>
      <w:bookmarkStart w:id="2030" w:name="_Ref364434140"/>
      <w:bookmarkStart w:id="2031" w:name="_Ref364434145"/>
      <w:bookmarkStart w:id="2032" w:name="_Toc373320417"/>
      <w:bookmarkStart w:id="2033" w:name="_Toc364760895"/>
      <w:moveTo w:id="2034" w:author="Greg Clendenning" w:date="2024-04-16T16:42:00Z">
        <w:r w:rsidRPr="001570EA">
          <w:t>LED and Electroluminescent Nightlights</w:t>
        </w:r>
        <w:bookmarkEnd w:id="2027"/>
      </w:moveTo>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1570EA" w14:paraId="74F61383" w14:textId="77777777" w:rsidTr="00BD2C4C">
        <w:trPr>
          <w:ins w:id="2035" w:author="Greg Clendenning" w:date="2024-04-16T16:42:00Z"/>
        </w:trPr>
        <w:tc>
          <w:tcPr>
            <w:tcW w:w="2083" w:type="pct"/>
            <w:shd w:val="clear" w:color="auto" w:fill="auto"/>
            <w:vAlign w:val="center"/>
          </w:tcPr>
          <w:moveToRangeEnd w:id="2023"/>
          <w:p w14:paraId="421166EC" w14:textId="77777777" w:rsidR="00FA5174" w:rsidRPr="001570EA" w:rsidRDefault="00FA5174" w:rsidP="00BD2C4C">
            <w:pPr>
              <w:pStyle w:val="TableCell"/>
              <w:spacing w:before="60" w:after="60"/>
              <w:rPr>
                <w:ins w:id="2036" w:author="Greg Clendenning" w:date="2024-04-16T16:42:00Z"/>
                <w:b/>
                <w:bCs/>
              </w:rPr>
            </w:pPr>
            <w:ins w:id="2037" w:author="Greg Clendenning" w:date="2024-04-16T16:42:00Z">
              <w:r w:rsidRPr="001570EA">
                <w:rPr>
                  <w:b/>
                  <w:bCs/>
                </w:rPr>
                <w:t>Target Sector</w:t>
              </w:r>
            </w:ins>
          </w:p>
        </w:tc>
        <w:tc>
          <w:tcPr>
            <w:tcW w:w="2917" w:type="pct"/>
            <w:shd w:val="clear" w:color="auto" w:fill="auto"/>
            <w:vAlign w:val="center"/>
          </w:tcPr>
          <w:p w14:paraId="30A6401B" w14:textId="7AE87A2D" w:rsidR="00FA5174" w:rsidRPr="001570EA" w:rsidRDefault="00FA5174" w:rsidP="00BD2C4C">
            <w:pPr>
              <w:pStyle w:val="TableCell"/>
              <w:spacing w:before="60" w:after="60"/>
              <w:jc w:val="center"/>
              <w:rPr>
                <w:ins w:id="2038" w:author="Greg Clendenning" w:date="2024-04-16T16:42:00Z"/>
              </w:rPr>
            </w:pPr>
            <w:ins w:id="2039" w:author="Greg Clendenning" w:date="2024-04-16T16:42:00Z">
              <w:r w:rsidRPr="001570EA">
                <w:t>Residential</w:t>
              </w:r>
            </w:ins>
          </w:p>
        </w:tc>
      </w:tr>
    </w:tbl>
    <w:p w14:paraId="5BCBCA9B" w14:textId="77777777" w:rsidR="00FA5174" w:rsidRPr="001570EA" w:rsidRDefault="00FA5174" w:rsidP="00FA5174">
      <w:pPr>
        <w:pStyle w:val="source10"/>
        <w:jc w:val="left"/>
        <w:rPr>
          <w:moveFrom w:id="2040" w:author="Greg Clendenning" w:date="2024-04-16T16:42:00Z"/>
          <w:color w:val="000000"/>
          <w:shd w:val="clear" w:color="auto" w:fill="FFFFFF"/>
        </w:rPr>
      </w:pPr>
      <w:moveFromRangeStart w:id="2041" w:author="Greg Clendenning" w:date="2024-04-16T16:42:00Z" w:name="move164178196"/>
    </w:p>
    <w:p w14:paraId="342891CC" w14:textId="77777777" w:rsidR="00FA5174" w:rsidRPr="001570EA" w:rsidRDefault="00FA5174" w:rsidP="00FA5174">
      <w:pPr>
        <w:pStyle w:val="source10"/>
        <w:jc w:val="left"/>
        <w:rPr>
          <w:moveFrom w:id="2042" w:author="Greg Clendenning" w:date="2024-04-16T16:42:00Z"/>
          <w:color w:val="000000"/>
          <w:shd w:val="clear" w:color="auto" w:fill="FFFFFF"/>
        </w:rPr>
        <w:sectPr w:rsidR="00FA5174" w:rsidRPr="001570EA" w:rsidSect="00EB0EA0">
          <w:headerReference w:type="default" r:id="rId24"/>
          <w:footerReference w:type="default" r:id="rId25"/>
          <w:footerReference w:type="first" r:id="rId26"/>
          <w:pgSz w:w="12240" w:h="15840" w:code="1"/>
          <w:pgMar w:top="1440" w:right="1800" w:bottom="1440" w:left="1800" w:header="720" w:footer="504" w:gutter="0"/>
          <w:pgNumType w:start="1"/>
          <w:cols w:space="720"/>
          <w:sectPrChange w:id="2048" w:author="Greg Clendenning" w:date="2024-04-16T16:42:00Z">
            <w:sectPr w:rsidR="00FA5174" w:rsidRPr="001570EA" w:rsidSect="00EB0EA0">
              <w:pgSz w:code="0"/>
              <w:pgMar w:top="1440" w:right="1800" w:bottom="1440" w:left="1800" w:header="720" w:footer="501" w:gutter="0"/>
            </w:sectPr>
          </w:sectPrChange>
        </w:sectPr>
      </w:pPr>
    </w:p>
    <w:p w14:paraId="136E11C2" w14:textId="77777777" w:rsidR="00FA5174" w:rsidRPr="001570EA" w:rsidRDefault="00FA5174" w:rsidP="00462D97">
      <w:pPr>
        <w:pStyle w:val="Heading3"/>
        <w:rPr>
          <w:moveFrom w:id="2049" w:author="Greg Clendenning" w:date="2024-04-16T16:42:00Z"/>
        </w:rPr>
      </w:pPr>
      <w:moveFrom w:id="2050" w:author="Greg Clendenning" w:date="2024-04-16T16:42:00Z">
        <w:r w:rsidRPr="001570EA">
          <w:t>LED and Electroluminescent Nightlights</w:t>
        </w:r>
      </w:moveFrom>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2CC9E7EE" w14:textId="77777777" w:rsidTr="00BD2C4C">
        <w:trPr>
          <w:del w:id="2051" w:author="Greg Clendenning" w:date="2024-04-16T16:42:00Z"/>
        </w:trPr>
        <w:tc>
          <w:tcPr>
            <w:tcW w:w="2083" w:type="pct"/>
            <w:shd w:val="clear" w:color="auto" w:fill="auto"/>
            <w:vAlign w:val="center"/>
          </w:tcPr>
          <w:moveFromRangeEnd w:id="2041"/>
          <w:p w14:paraId="4D8D9242" w14:textId="77777777" w:rsidR="00FA5174" w:rsidRPr="00865117" w:rsidRDefault="00FA5174" w:rsidP="00BD2C4C">
            <w:pPr>
              <w:pStyle w:val="TableCell"/>
              <w:spacing w:before="60" w:after="60"/>
              <w:rPr>
                <w:del w:id="2052" w:author="Greg Clendenning" w:date="2024-04-16T16:42:00Z"/>
                <w:b/>
                <w:bCs/>
              </w:rPr>
            </w:pPr>
            <w:del w:id="2053" w:author="Greg Clendenning" w:date="2024-04-16T16:42:00Z">
              <w:r w:rsidRPr="563C6F9E">
                <w:rPr>
                  <w:b/>
                  <w:bCs/>
                </w:rPr>
                <w:delText>Target</w:delText>
              </w:r>
              <w:r>
                <w:rPr>
                  <w:b/>
                  <w:bCs/>
                </w:rPr>
                <w:delText xml:space="preserve"> </w:delText>
              </w:r>
              <w:r w:rsidRPr="563C6F9E">
                <w:rPr>
                  <w:b/>
                  <w:bCs/>
                </w:rPr>
                <w:delText>Sector</w:delText>
              </w:r>
            </w:del>
          </w:p>
        </w:tc>
        <w:tc>
          <w:tcPr>
            <w:tcW w:w="2917" w:type="pct"/>
            <w:shd w:val="clear" w:color="auto" w:fill="auto"/>
            <w:vAlign w:val="center"/>
          </w:tcPr>
          <w:p w14:paraId="4B30DE38" w14:textId="77777777" w:rsidR="00FA5174" w:rsidRPr="001D6512" w:rsidRDefault="00FA5174" w:rsidP="00BD2C4C">
            <w:pPr>
              <w:pStyle w:val="TableCell"/>
              <w:spacing w:before="60" w:after="60"/>
              <w:jc w:val="center"/>
              <w:rPr>
                <w:del w:id="2054" w:author="Greg Clendenning" w:date="2024-04-16T16:42:00Z"/>
              </w:rPr>
            </w:pPr>
            <w:del w:id="2055" w:author="Greg Clendenning" w:date="2024-04-16T16:42:00Z">
              <w:r w:rsidRPr="001D6512">
                <w:delText>Residential</w:delText>
              </w:r>
              <w:r>
                <w:delText xml:space="preserve"> </w:delText>
              </w:r>
              <w:r w:rsidRPr="001D6512">
                <w:delText>Establishments</w:delText>
              </w:r>
            </w:del>
          </w:p>
        </w:tc>
      </w:tr>
      <w:tr w:rsidR="00FA5174" w:rsidRPr="001570EA" w14:paraId="1E13D6C6" w14:textId="77777777" w:rsidTr="00BD2C4C">
        <w:tc>
          <w:tcPr>
            <w:tcW w:w="2083" w:type="pct"/>
            <w:shd w:val="clear" w:color="auto" w:fill="auto"/>
            <w:vAlign w:val="center"/>
          </w:tcPr>
          <w:p w14:paraId="1F578247" w14:textId="77777777" w:rsidR="00FA5174" w:rsidRPr="001570EA" w:rsidRDefault="00FA5174" w:rsidP="00BD2C4C">
            <w:pPr>
              <w:pStyle w:val="TableCell"/>
              <w:spacing w:before="60" w:after="60"/>
              <w:rPr>
                <w:b/>
                <w:bCs/>
              </w:rPr>
            </w:pPr>
            <w:r w:rsidRPr="001570EA">
              <w:rPr>
                <w:b/>
                <w:bCs/>
              </w:rPr>
              <w:t>Measure Unit</w:t>
            </w:r>
          </w:p>
        </w:tc>
        <w:tc>
          <w:tcPr>
            <w:tcW w:w="2917" w:type="pct"/>
            <w:shd w:val="clear" w:color="auto" w:fill="auto"/>
            <w:vAlign w:val="center"/>
          </w:tcPr>
          <w:p w14:paraId="7B2D90AA" w14:textId="77777777" w:rsidR="00FA5174" w:rsidRPr="001570EA" w:rsidRDefault="00FA5174" w:rsidP="00BD2C4C">
            <w:pPr>
              <w:pStyle w:val="TableCell"/>
              <w:spacing w:before="60" w:after="60"/>
              <w:jc w:val="center"/>
            </w:pPr>
            <w:r w:rsidRPr="001570EA">
              <w:t>Nightlight</w:t>
            </w:r>
          </w:p>
        </w:tc>
      </w:tr>
      <w:tr w:rsidR="00FA5174" w:rsidRPr="001570EA" w14:paraId="70A0C402" w14:textId="77777777" w:rsidTr="00BD2C4C">
        <w:tc>
          <w:tcPr>
            <w:tcW w:w="2083" w:type="pct"/>
            <w:shd w:val="clear" w:color="auto" w:fill="auto"/>
            <w:vAlign w:val="center"/>
          </w:tcPr>
          <w:p w14:paraId="7A233E12" w14:textId="77777777" w:rsidR="00FA5174" w:rsidRPr="001570EA" w:rsidRDefault="00FA5174" w:rsidP="00BD2C4C">
            <w:pPr>
              <w:pStyle w:val="TableCell"/>
              <w:spacing w:before="60" w:after="60"/>
              <w:rPr>
                <w:b/>
                <w:bCs/>
              </w:rPr>
            </w:pPr>
            <w:r w:rsidRPr="001570EA">
              <w:rPr>
                <w:b/>
                <w:bCs/>
              </w:rPr>
              <w:t>Measure Life</w:t>
            </w:r>
          </w:p>
        </w:tc>
        <w:tc>
          <w:tcPr>
            <w:tcW w:w="2917" w:type="pct"/>
            <w:shd w:val="clear" w:color="auto" w:fill="auto"/>
            <w:vAlign w:val="center"/>
          </w:tcPr>
          <w:p w14:paraId="35113811" w14:textId="77777777" w:rsidR="00FA5174" w:rsidRPr="001570EA" w:rsidRDefault="00FA5174" w:rsidP="00BD2C4C">
            <w:pPr>
              <w:pStyle w:val="TableCell"/>
              <w:spacing w:before="60" w:after="60"/>
              <w:jc w:val="center"/>
            </w:pPr>
            <w:r w:rsidRPr="001570EA">
              <w:t>8 years</w:t>
            </w:r>
            <w:r w:rsidRPr="001570EA">
              <w:rPr>
                <w:vertAlign w:val="superscript"/>
              </w:rPr>
              <w:t>Source 1</w:t>
            </w:r>
          </w:p>
        </w:tc>
      </w:tr>
      <w:tr w:rsidR="00FA5174" w:rsidRPr="001570EA" w14:paraId="72EEE1A3" w14:textId="77777777" w:rsidTr="00BD2C4C">
        <w:tc>
          <w:tcPr>
            <w:tcW w:w="2083" w:type="pct"/>
            <w:shd w:val="clear" w:color="auto" w:fill="auto"/>
            <w:vAlign w:val="center"/>
          </w:tcPr>
          <w:p w14:paraId="628C66C7" w14:textId="77777777" w:rsidR="00FA5174" w:rsidRPr="001570EA" w:rsidRDefault="00FA5174" w:rsidP="00BD2C4C">
            <w:pPr>
              <w:pStyle w:val="TableCell"/>
              <w:spacing w:before="60" w:after="60"/>
              <w:rPr>
                <w:b/>
                <w:bCs/>
              </w:rPr>
            </w:pPr>
            <w:r w:rsidRPr="001570EA">
              <w:rPr>
                <w:b/>
                <w:bCs/>
              </w:rPr>
              <w:t>Vintage</w:t>
            </w:r>
          </w:p>
        </w:tc>
        <w:tc>
          <w:tcPr>
            <w:tcW w:w="2917" w:type="pct"/>
            <w:shd w:val="clear" w:color="auto" w:fill="auto"/>
            <w:vAlign w:val="center"/>
          </w:tcPr>
          <w:p w14:paraId="3F4FC96B" w14:textId="77777777" w:rsidR="00FA5174" w:rsidRPr="001570EA" w:rsidRDefault="00FA5174" w:rsidP="00BD2C4C">
            <w:pPr>
              <w:pStyle w:val="TableCell"/>
              <w:spacing w:before="60" w:after="60"/>
              <w:jc w:val="center"/>
            </w:pPr>
            <w:r w:rsidRPr="001570EA">
              <w:t>Replace on Burnout</w:t>
            </w:r>
          </w:p>
        </w:tc>
      </w:tr>
    </w:tbl>
    <w:p w14:paraId="51532D44" w14:textId="77777777" w:rsidR="00FA5174" w:rsidRPr="001570EA" w:rsidRDefault="00FA5174" w:rsidP="00FA5174"/>
    <w:p w14:paraId="7EFC57B3" w14:textId="746337EE" w:rsidR="00FA5174" w:rsidRPr="001570EA" w:rsidRDefault="00FA5174" w:rsidP="00FA5174">
      <w:r w:rsidRPr="001570EA">
        <w:t xml:space="preserve">Savings from installation of plug-in LED and electroluminescent nightlights are based on a straightforward algorithm that calculates the difference between existing and new wattage and the average daily hours of usage for the lighting unit being replaced. </w:t>
      </w:r>
      <w:del w:id="2056" w:author="Greg Clendenning" w:date="2024-04-16T16:42:00Z">
        <w:r w:rsidRPr="00F563CA">
          <w:delText>An</w:delText>
        </w:r>
        <w:r>
          <w:delText xml:space="preserve"> in-service </w:delText>
        </w:r>
        <w:r w:rsidRPr="00F563CA">
          <w:delText>rate</w:delText>
        </w:r>
        <w:r>
          <w:delText xml:space="preserve"> </w:delText>
        </w:r>
        <w:r w:rsidRPr="00F563CA">
          <w:delText>is</w:delText>
        </w:r>
        <w:r>
          <w:delText xml:space="preserve"> </w:delText>
        </w:r>
        <w:r w:rsidRPr="00F563CA">
          <w:delText>used</w:delText>
        </w:r>
        <w:r>
          <w:delText xml:space="preserve"> </w:delText>
        </w:r>
        <w:r w:rsidRPr="00F563CA">
          <w:delText>to</w:delText>
        </w:r>
        <w:r>
          <w:delText xml:space="preserve"> </w:delText>
        </w:r>
        <w:r w:rsidRPr="00F563CA">
          <w:delText>modify</w:delText>
        </w:r>
        <w:r>
          <w:delText xml:space="preserve"> </w:delText>
        </w:r>
        <w:r w:rsidRPr="00F563CA">
          <w:delText>the</w:delText>
        </w:r>
        <w:r>
          <w:delText xml:space="preserve"> </w:delText>
        </w:r>
        <w:r w:rsidRPr="00F563CA">
          <w:delText>savings</w:delText>
        </w:r>
        <w:r>
          <w:delText xml:space="preserve"> </w:delText>
        </w:r>
        <w:r w:rsidRPr="00F563CA">
          <w:delText>based</w:delText>
        </w:r>
        <w:r>
          <w:delText xml:space="preserve"> </w:delText>
        </w:r>
        <w:r w:rsidRPr="00F905D2">
          <w:delText>upon</w:delText>
        </w:r>
        <w:r>
          <w:delText xml:space="preserve"> </w:delText>
        </w:r>
        <w:r w:rsidRPr="00F905D2">
          <w:delText>the</w:delText>
        </w:r>
        <w:r>
          <w:delText xml:space="preserve"> </w:delText>
        </w:r>
        <w:r w:rsidRPr="00F905D2">
          <w:delText>outcome</w:delText>
        </w:r>
        <w:r>
          <w:delText xml:space="preserve"> </w:delText>
        </w:r>
        <w:r w:rsidRPr="00F905D2">
          <w:delText>of</w:delText>
        </w:r>
        <w:r>
          <w:delText xml:space="preserve"> </w:delText>
        </w:r>
        <w:r w:rsidRPr="00F905D2">
          <w:delText>participant</w:delText>
        </w:r>
        <w:r>
          <w:delText xml:space="preserve"> </w:delText>
        </w:r>
        <w:r w:rsidRPr="00F905D2">
          <w:delText>surveys</w:delText>
        </w:r>
        <w:r w:rsidRPr="00F563CA">
          <w:delText>,</w:delText>
        </w:r>
        <w:r>
          <w:delText xml:space="preserve"> </w:delText>
        </w:r>
        <w:r w:rsidRPr="00F563CA">
          <w:delText>which</w:delText>
        </w:r>
        <w:r>
          <w:delText xml:space="preserve"> </w:delText>
        </w:r>
        <w:r w:rsidRPr="00F563CA">
          <w:delText>will</w:delText>
        </w:r>
        <w:r>
          <w:delText xml:space="preserve"> </w:delText>
        </w:r>
        <w:r w:rsidRPr="00F563CA">
          <w:delText>inform</w:delText>
        </w:r>
        <w:r>
          <w:delText xml:space="preserve"> </w:delText>
        </w:r>
        <w:r w:rsidRPr="00F563CA">
          <w:delText>the</w:delText>
        </w:r>
        <w:r>
          <w:delText xml:space="preserve"> </w:delText>
        </w:r>
        <w:r w:rsidRPr="00F563CA">
          <w:delText>calculation.</w:delText>
        </w:r>
        <w:r>
          <w:delText xml:space="preserve"> </w:delText>
        </w:r>
        <w:r w:rsidRPr="00F563CA">
          <w:delText>Demand</w:delText>
        </w:r>
        <w:r>
          <w:delText xml:space="preserve"> </w:delText>
        </w:r>
        <w:r w:rsidRPr="00F563CA">
          <w:delText>savings</w:delText>
        </w:r>
        <w:r>
          <w:delText xml:space="preserve"> </w:delText>
        </w:r>
        <w:r w:rsidRPr="00F563CA">
          <w:delText>is</w:delText>
        </w:r>
        <w:r>
          <w:delText xml:space="preserve"> </w:delText>
        </w:r>
        <w:r w:rsidRPr="00F563CA">
          <w:delText>assumed</w:delText>
        </w:r>
        <w:r>
          <w:delText xml:space="preserve"> </w:delText>
        </w:r>
        <w:r w:rsidRPr="00F563CA">
          <w:delText>to</w:delText>
        </w:r>
        <w:r>
          <w:delText xml:space="preserve"> </w:delText>
        </w:r>
        <w:r w:rsidRPr="00F563CA">
          <w:delText>be</w:delText>
        </w:r>
        <w:r>
          <w:delText xml:space="preserve"> </w:delText>
        </w:r>
        <w:r w:rsidRPr="00F563CA">
          <w:delText>zero</w:delText>
        </w:r>
      </w:del>
      <w:ins w:id="2057" w:author="Greg Clendenning" w:date="2024-04-16T16:42:00Z">
        <w:r w:rsidR="004E1356" w:rsidRPr="001570EA">
          <w:t>Zero d</w:t>
        </w:r>
        <w:r w:rsidRPr="001570EA">
          <w:t xml:space="preserve">emand savings </w:t>
        </w:r>
        <w:r w:rsidR="004E1356" w:rsidRPr="001570EA">
          <w:t xml:space="preserve">are </w:t>
        </w:r>
        <w:r w:rsidRPr="001570EA">
          <w:t>assumed</w:t>
        </w:r>
      </w:ins>
      <w:r w:rsidRPr="001570EA">
        <w:t xml:space="preserve"> for this measure.</w:t>
      </w:r>
      <w:r w:rsidRPr="001570EA">
        <w:rPr>
          <w:rFonts w:eastAsia="Arial" w:cs="Arial"/>
        </w:rPr>
        <w:t xml:space="preserve"> </w:t>
      </w:r>
    </w:p>
    <w:p w14:paraId="31BD719A" w14:textId="77777777" w:rsidR="00FA5174" w:rsidRPr="001570EA" w:rsidRDefault="00FA5174">
      <w:pPr>
        <w:pPrChange w:id="2058" w:author="Greg Clendenning" w:date="2024-04-16T16:42:00Z">
          <w:pPr>
            <w:pStyle w:val="SubStyle"/>
          </w:pPr>
        </w:pPrChange>
      </w:pPr>
    </w:p>
    <w:p w14:paraId="4BBBF949" w14:textId="77777777" w:rsidR="00FA5174" w:rsidRPr="001570EA" w:rsidRDefault="00FA5174" w:rsidP="00FA5174">
      <w:pPr>
        <w:pStyle w:val="SubStyle"/>
      </w:pPr>
      <w:r w:rsidRPr="001570EA">
        <w:t>Eligibility</w:t>
      </w:r>
    </w:p>
    <w:p w14:paraId="05574548" w14:textId="1D6591E2" w:rsidR="00FA5174" w:rsidRPr="001570EA" w:rsidRDefault="00FA5174" w:rsidP="00FA5174">
      <w:r w:rsidRPr="001570EA">
        <w:t>This measure documents the energy savings resulting from the installation of an LED or electroluminescent nightlight instead of a standard nightlight.</w:t>
      </w:r>
      <w:del w:id="2059" w:author="Greg Clendenning" w:date="2024-04-16T16:42:00Z">
        <w:r>
          <w:delText xml:space="preserve"> </w:delText>
        </w:r>
        <w:r w:rsidRPr="009302EE">
          <w:delText>The</w:delText>
        </w:r>
        <w:r>
          <w:delText xml:space="preserve"> </w:delText>
        </w:r>
        <w:r w:rsidRPr="009302EE">
          <w:delText>target</w:delText>
        </w:r>
        <w:r>
          <w:delText xml:space="preserve"> </w:delText>
        </w:r>
        <w:r w:rsidRPr="009302EE">
          <w:delText>sector</w:delText>
        </w:r>
        <w:r>
          <w:delText xml:space="preserve"> </w:delText>
        </w:r>
        <w:r w:rsidRPr="009302EE">
          <w:delText>is</w:delText>
        </w:r>
        <w:r>
          <w:delText xml:space="preserve"> </w:delText>
        </w:r>
        <w:r w:rsidRPr="009302EE">
          <w:delText>primarily</w:delText>
        </w:r>
        <w:r>
          <w:delText xml:space="preserve"> </w:delText>
        </w:r>
        <w:r w:rsidRPr="009302EE">
          <w:delText>residential.</w:delText>
        </w:r>
        <w:r>
          <w:delText xml:space="preserve"> </w:delText>
        </w:r>
      </w:del>
    </w:p>
    <w:p w14:paraId="000993E2" w14:textId="77777777" w:rsidR="00FA5174" w:rsidRPr="001570EA" w:rsidRDefault="00FA5174">
      <w:pPr>
        <w:pPrChange w:id="2060" w:author="Greg Clendenning" w:date="2024-04-16T16:42:00Z">
          <w:pPr>
            <w:pStyle w:val="SubStyle"/>
          </w:pPr>
        </w:pPrChange>
      </w:pPr>
    </w:p>
    <w:p w14:paraId="0A7AE579" w14:textId="77777777" w:rsidR="00FA5174" w:rsidRPr="001570EA" w:rsidRDefault="00FA5174" w:rsidP="00FA5174">
      <w:pPr>
        <w:pStyle w:val="SubStyle"/>
      </w:pPr>
      <w:r w:rsidRPr="001570EA">
        <w:t>Algorithms</w:t>
      </w:r>
    </w:p>
    <w:p w14:paraId="27C2186B" w14:textId="77777777" w:rsidR="00FA5174" w:rsidRPr="001570EA" w:rsidRDefault="00FA5174" w:rsidP="00FA5174">
      <w:pPr>
        <w:spacing w:after="120"/>
      </w:pPr>
      <w:r w:rsidRPr="001570EA">
        <w:t>The general form of the equation for the nightlight energy savings algorithm is:</w:t>
      </w:r>
    </w:p>
    <w:p w14:paraId="5C2F909D" w14:textId="5D47FC48" w:rsidR="00FA5174" w:rsidRPr="001570EA" w:rsidRDefault="00FA5174" w:rsidP="00FA5174">
      <w:pPr>
        <w:pStyle w:val="Equation"/>
        <w:ind w:left="0" w:firstLine="0"/>
        <w:rPr>
          <w:rFonts w:cs="Arial"/>
          <w:szCs w:val="20"/>
        </w:rPr>
      </w:pPr>
      <m:oMathPara>
        <m:oMathParaPr>
          <m:jc m:val="left"/>
        </m:oMathParaPr>
        <m:oMath>
          <m:r>
            <w:rPr>
              <w:rFonts w:ascii="Cambria Math" w:hAnsi="Cambria Math" w:cs="Arial"/>
              <w:szCs w:val="20"/>
            </w:rPr>
            <m:t>∆</m:t>
          </m:r>
          <m:r>
            <w:del w:id="2061" w:author="Greg Clendenning" w:date="2024-04-16T16:42:00Z">
              <w:rPr>
                <w:rFonts w:ascii="Cambria Math" w:hAnsi="Cambria Math" w:cs="Arial"/>
                <w:szCs w:val="20"/>
              </w:rPr>
              <m:t xml:space="preserve"> </m:t>
            </w:del>
          </m:r>
          <m:r>
            <w:rPr>
              <w:rFonts w:ascii="Cambria Math" w:hAnsi="Cambria Math" w:cs="Arial"/>
              <w:szCs w:val="20"/>
            </w:rPr>
            <m:t>kWh                  =</m:t>
          </m:r>
          <m:f>
            <m:fPr>
              <m:ctrlPr>
                <w:del w:id="2062" w:author="Greg Clendenning" w:date="2024-04-16T16:42:00Z">
                  <w:rPr>
                    <w:rFonts w:ascii="Cambria Math" w:hAnsi="Cambria Math" w:cs="Arial"/>
                    <w:i w:val="0"/>
                    <w:szCs w:val="20"/>
                  </w:rPr>
                </w:del>
              </m:ctrlPr>
            </m:fPr>
            <m:num>
              <m:d>
                <m:dPr>
                  <m:ctrlPr>
                    <w:del w:id="2063" w:author="Greg Clendenning" w:date="2024-04-16T16:42:00Z">
                      <w:rPr>
                        <w:rFonts w:ascii="Cambria Math" w:hAnsi="Cambria Math" w:cs="Arial"/>
                        <w:i w:val="0"/>
                        <w:szCs w:val="20"/>
                      </w:rPr>
                    </w:del>
                  </m:ctrlPr>
                </m:dPr>
                <m:e>
                  <m:sSub>
                    <m:sSubPr>
                      <m:ctrlPr>
                        <w:del w:id="2064" w:author="Greg Clendenning" w:date="2024-04-16T16:42:00Z">
                          <w:rPr>
                            <w:rFonts w:ascii="Cambria Math" w:hAnsi="Cambria Math" w:cs="Arial"/>
                            <w:i w:val="0"/>
                            <w:szCs w:val="20"/>
                          </w:rPr>
                        </w:del>
                      </m:ctrlPr>
                    </m:sSubPr>
                    <m:e>
                      <m:r>
                        <w:del w:id="2065" w:author="Greg Clendenning" w:date="2024-04-16T16:42:00Z">
                          <w:rPr>
                            <w:rFonts w:ascii="Cambria Math" w:hAnsi="Cambria Math" w:cs="Arial"/>
                            <w:szCs w:val="20"/>
                          </w:rPr>
                          <m:t>W</m:t>
                        </w:del>
                      </m:r>
                    </m:e>
                    <m:sub>
                      <m:r>
                        <w:del w:id="2066" w:author="Greg Clendenning" w:date="2024-04-16T16:42:00Z">
                          <w:rPr>
                            <w:rFonts w:ascii="Cambria Math" w:hAnsi="Cambria Math" w:cs="Arial"/>
                            <w:szCs w:val="20"/>
                          </w:rPr>
                          <m:t>base</m:t>
                        </w:del>
                      </m:r>
                    </m:sub>
                  </m:sSub>
                  <m:r>
                    <w:del w:id="2067" w:author="Greg Clendenning" w:date="2024-04-16T16:42:00Z">
                      <w:rPr>
                        <w:rFonts w:ascii="Cambria Math" w:hAnsi="Cambria Math" w:cs="Arial"/>
                        <w:szCs w:val="20"/>
                      </w:rPr>
                      <m:t xml:space="preserve"> × </m:t>
                    </w:del>
                  </m:r>
                  <m:sSub>
                    <m:sSubPr>
                      <m:ctrlPr>
                        <w:del w:id="2068" w:author="Greg Clendenning" w:date="2024-04-16T16:42:00Z">
                          <w:rPr>
                            <w:rFonts w:ascii="Cambria Math" w:hAnsi="Cambria Math" w:cs="Arial"/>
                            <w:i w:val="0"/>
                            <w:szCs w:val="20"/>
                          </w:rPr>
                        </w:del>
                      </m:ctrlPr>
                    </m:sSubPr>
                    <m:e>
                      <m:r>
                        <w:del w:id="2069" w:author="Greg Clendenning" w:date="2024-04-16T16:42:00Z">
                          <w:rPr>
                            <w:rFonts w:ascii="Cambria Math" w:hAnsi="Cambria Math" w:cs="Arial"/>
                            <w:szCs w:val="20"/>
                          </w:rPr>
                          <m:t>HOU</m:t>
                        </w:del>
                      </m:r>
                    </m:e>
                    <m:sub>
                      <m:r>
                        <w:del w:id="2070" w:author="Greg Clendenning" w:date="2024-04-16T16:42:00Z">
                          <w:rPr>
                            <w:rFonts w:ascii="Cambria Math" w:hAnsi="Cambria Math" w:cs="Arial"/>
                            <w:szCs w:val="20"/>
                          </w:rPr>
                          <m:t>base</m:t>
                        </w:del>
                      </m:r>
                    </m:sub>
                  </m:sSub>
                  <m:r>
                    <w:del w:id="2071" w:author="Greg Clendenning" w:date="2024-04-16T16:42:00Z">
                      <w:rPr>
                        <w:rFonts w:ascii="Cambria Math" w:hAnsi="Cambria Math" w:cs="Arial"/>
                        <w:szCs w:val="20"/>
                      </w:rPr>
                      <m:t xml:space="preserve"> – </m:t>
                    </w:del>
                  </m:r>
                  <m:sSub>
                    <m:sSubPr>
                      <m:ctrlPr>
                        <w:del w:id="2072" w:author="Greg Clendenning" w:date="2024-04-16T16:42:00Z">
                          <w:rPr>
                            <w:rFonts w:ascii="Cambria Math" w:hAnsi="Cambria Math" w:cs="Arial"/>
                            <w:i w:val="0"/>
                            <w:szCs w:val="20"/>
                          </w:rPr>
                        </w:del>
                      </m:ctrlPr>
                    </m:sSubPr>
                    <m:e>
                      <m:r>
                        <w:del w:id="2073" w:author="Greg Clendenning" w:date="2024-04-16T16:42:00Z">
                          <w:rPr>
                            <w:rFonts w:ascii="Cambria Math" w:hAnsi="Cambria Math" w:cs="Arial"/>
                            <w:szCs w:val="20"/>
                          </w:rPr>
                          <m:t>W</m:t>
                        </w:del>
                      </m:r>
                    </m:e>
                    <m:sub>
                      <m:r>
                        <w:del w:id="2074" w:author="Greg Clendenning" w:date="2024-04-16T16:42:00Z">
                          <w:rPr>
                            <w:rFonts w:ascii="Cambria Math" w:hAnsi="Cambria Math" w:cs="Arial"/>
                            <w:szCs w:val="20"/>
                          </w:rPr>
                          <m:t>ee</m:t>
                        </w:del>
                      </m:r>
                    </m:sub>
                  </m:sSub>
                  <m:r>
                    <w:del w:id="2075" w:author="Greg Clendenning" w:date="2024-04-16T16:42:00Z">
                      <w:rPr>
                        <w:rFonts w:ascii="Cambria Math" w:hAnsi="Cambria Math" w:cs="Arial"/>
                        <w:szCs w:val="20"/>
                      </w:rPr>
                      <m:t xml:space="preserve"> × </m:t>
                    </w:del>
                  </m:r>
                  <m:sSub>
                    <m:sSubPr>
                      <m:ctrlPr>
                        <w:del w:id="2076" w:author="Greg Clendenning" w:date="2024-04-16T16:42:00Z">
                          <w:rPr>
                            <w:rFonts w:ascii="Cambria Math" w:hAnsi="Cambria Math" w:cs="Arial"/>
                            <w:i w:val="0"/>
                            <w:szCs w:val="20"/>
                          </w:rPr>
                        </w:del>
                      </m:ctrlPr>
                    </m:sSubPr>
                    <m:e>
                      <m:r>
                        <w:del w:id="2077" w:author="Greg Clendenning" w:date="2024-04-16T16:42:00Z">
                          <w:rPr>
                            <w:rFonts w:ascii="Cambria Math" w:hAnsi="Cambria Math" w:cs="Arial"/>
                            <w:szCs w:val="20"/>
                          </w:rPr>
                          <m:t>HOU</m:t>
                        </w:del>
                      </m:r>
                    </m:e>
                    <m:sub>
                      <m:r>
                        <w:del w:id="2078" w:author="Greg Clendenning" w:date="2024-04-16T16:42:00Z">
                          <w:rPr>
                            <w:rFonts w:ascii="Cambria Math" w:hAnsi="Cambria Math" w:cs="Arial"/>
                            <w:szCs w:val="20"/>
                          </w:rPr>
                          <m:t>ee</m:t>
                        </w:del>
                      </m:r>
                    </m:sub>
                  </m:sSub>
                </m:e>
              </m:d>
            </m:num>
            <m:den>
              <m:r>
                <w:del w:id="2079" w:author="Greg Clendenning" w:date="2024-04-16T16:42:00Z">
                  <w:rPr>
                    <w:rFonts w:ascii="Cambria Math" w:hAnsi="Cambria Math" w:cs="Arial"/>
                    <w:szCs w:val="20"/>
                  </w:rPr>
                  <m:t>1000</m:t>
                </w:del>
              </m:r>
              <m:box>
                <m:boxPr>
                  <m:ctrlPr>
                    <w:del w:id="2080" w:author="Greg Clendenning" w:date="2024-04-16T16:42:00Z">
                      <w:rPr>
                        <w:rFonts w:ascii="Cambria Math" w:hAnsi="Cambria Math" w:cs="Arial"/>
                        <w:i w:val="0"/>
                        <w:szCs w:val="20"/>
                      </w:rPr>
                    </w:del>
                  </m:ctrlPr>
                </m:boxPr>
                <m:e>
                  <m:argPr>
                    <m:argSz m:val="-1"/>
                  </m:argPr>
                  <m:f>
                    <m:fPr>
                      <m:ctrlPr>
                        <w:del w:id="2081" w:author="Greg Clendenning" w:date="2024-04-16T16:42:00Z">
                          <w:rPr>
                            <w:rFonts w:ascii="Cambria Math" w:hAnsi="Cambria Math" w:cs="Arial"/>
                            <w:i w:val="0"/>
                            <w:szCs w:val="20"/>
                          </w:rPr>
                        </w:del>
                      </m:ctrlPr>
                    </m:fPr>
                    <m:num>
                      <m:r>
                        <w:del w:id="2082" w:author="Greg Clendenning" w:date="2024-04-16T16:42:00Z">
                          <w:rPr>
                            <w:rFonts w:ascii="Cambria Math" w:hAnsi="Cambria Math" w:cs="Arial"/>
                            <w:szCs w:val="20"/>
                          </w:rPr>
                          <m:t>W</m:t>
                        </w:del>
                      </m:r>
                    </m:num>
                    <m:den>
                      <m:r>
                        <w:del w:id="2083" w:author="Greg Clendenning" w:date="2024-04-16T16:42:00Z">
                          <w:rPr>
                            <w:rFonts w:ascii="Cambria Math" w:hAnsi="Cambria Math" w:cs="Arial"/>
                            <w:szCs w:val="20"/>
                          </w:rPr>
                          <m:t>kW</m:t>
                        </w:del>
                      </m:r>
                    </m:den>
                  </m:f>
                </m:e>
              </m:box>
            </m:den>
          </m:f>
          <m:r>
            <w:del w:id="2084" w:author="Greg Clendenning" w:date="2024-04-16T16:42:00Z">
              <w:rPr>
                <w:rFonts w:ascii="Cambria Math" w:hAnsi="Cambria Math" w:cs="Arial"/>
                <w:szCs w:val="20"/>
              </w:rPr>
              <m:t>×</m:t>
            </w:del>
          </m:r>
          <m:f>
            <m:fPr>
              <m:ctrlPr>
                <w:ins w:id="2085" w:author="Greg Clendenning" w:date="2024-04-16T16:42:00Z">
                  <w:rPr>
                    <w:rFonts w:ascii="Cambria Math" w:hAnsi="Cambria Math" w:cs="Arial"/>
                    <w:i w:val="0"/>
                    <w:szCs w:val="20"/>
                  </w:rPr>
                </w:ins>
              </m:ctrlPr>
            </m:fPr>
            <m:num>
              <m:d>
                <m:dPr>
                  <m:ctrlPr>
                    <w:ins w:id="2086" w:author="Greg Clendenning" w:date="2024-04-16T16:42:00Z">
                      <w:rPr>
                        <w:rFonts w:ascii="Cambria Math" w:hAnsi="Cambria Math" w:cs="Arial"/>
                        <w:i w:val="0"/>
                        <w:szCs w:val="20"/>
                      </w:rPr>
                    </w:ins>
                  </m:ctrlPr>
                </m:dPr>
                <m:e>
                  <m:sSub>
                    <m:sSubPr>
                      <m:ctrlPr>
                        <w:ins w:id="2087" w:author="Greg Clendenning" w:date="2024-04-16T16:42:00Z">
                          <w:rPr>
                            <w:rFonts w:ascii="Cambria Math" w:hAnsi="Cambria Math" w:cs="Arial"/>
                            <w:i w:val="0"/>
                            <w:szCs w:val="20"/>
                          </w:rPr>
                        </w:ins>
                      </m:ctrlPr>
                    </m:sSubPr>
                    <m:e>
                      <m:r>
                        <w:ins w:id="2088" w:author="Greg Clendenning" w:date="2024-04-16T16:42:00Z">
                          <w:rPr>
                            <w:rFonts w:ascii="Cambria Math" w:hAnsi="Cambria Math" w:cs="Arial"/>
                            <w:szCs w:val="20"/>
                          </w:rPr>
                          <m:t>W</m:t>
                        </w:ins>
                      </m:r>
                    </m:e>
                    <m:sub>
                      <m:r>
                        <w:ins w:id="2089" w:author="Greg Clendenning" w:date="2024-04-16T16:42:00Z">
                          <w:rPr>
                            <w:rFonts w:ascii="Cambria Math" w:hAnsi="Cambria Math" w:cs="Arial"/>
                            <w:szCs w:val="20"/>
                          </w:rPr>
                          <m:t>base</m:t>
                        </w:ins>
                      </m:r>
                    </m:sub>
                  </m:sSub>
                  <m:r>
                    <w:ins w:id="2090" w:author="Greg Clendenning" w:date="2024-04-16T16:42:00Z">
                      <w:rPr>
                        <w:rFonts w:ascii="Cambria Math" w:hAnsi="Cambria Math" w:cs="Arial"/>
                        <w:szCs w:val="20"/>
                      </w:rPr>
                      <m:t xml:space="preserve"> × </m:t>
                    </w:ins>
                  </m:r>
                  <m:sSub>
                    <m:sSubPr>
                      <m:ctrlPr>
                        <w:ins w:id="2091" w:author="Greg Clendenning" w:date="2024-04-16T16:42:00Z">
                          <w:rPr>
                            <w:rFonts w:ascii="Cambria Math" w:hAnsi="Cambria Math" w:cs="Arial"/>
                            <w:i w:val="0"/>
                            <w:szCs w:val="20"/>
                          </w:rPr>
                        </w:ins>
                      </m:ctrlPr>
                    </m:sSubPr>
                    <m:e>
                      <m:r>
                        <w:ins w:id="2092" w:author="Greg Clendenning" w:date="2024-04-16T16:42:00Z">
                          <w:rPr>
                            <w:rFonts w:ascii="Cambria Math" w:hAnsi="Cambria Math" w:cs="Arial"/>
                            <w:szCs w:val="20"/>
                          </w:rPr>
                          <m:t>HOU</m:t>
                        </w:ins>
                      </m:r>
                    </m:e>
                    <m:sub>
                      <m:r>
                        <w:ins w:id="2093" w:author="Greg Clendenning" w:date="2024-04-16T16:42:00Z">
                          <w:rPr>
                            <w:rFonts w:ascii="Cambria Math" w:hAnsi="Cambria Math" w:cs="Arial"/>
                            <w:szCs w:val="20"/>
                          </w:rPr>
                          <m:t>base</m:t>
                        </w:ins>
                      </m:r>
                    </m:sub>
                  </m:sSub>
                  <m:r>
                    <w:ins w:id="2094" w:author="Greg Clendenning" w:date="2024-04-16T16:42:00Z">
                      <w:rPr>
                        <w:rFonts w:ascii="Cambria Math" w:hAnsi="Cambria Math" w:cs="Arial"/>
                        <w:szCs w:val="20"/>
                      </w:rPr>
                      <m:t xml:space="preserve"> – </m:t>
                    </w:ins>
                  </m:r>
                  <m:sSub>
                    <m:sSubPr>
                      <m:ctrlPr>
                        <w:ins w:id="2095" w:author="Greg Clendenning" w:date="2024-04-16T16:42:00Z">
                          <w:rPr>
                            <w:rFonts w:ascii="Cambria Math" w:hAnsi="Cambria Math" w:cs="Arial"/>
                            <w:i w:val="0"/>
                            <w:szCs w:val="20"/>
                          </w:rPr>
                        </w:ins>
                      </m:ctrlPr>
                    </m:sSubPr>
                    <m:e>
                      <m:r>
                        <w:ins w:id="2096" w:author="Greg Clendenning" w:date="2024-04-16T16:42:00Z">
                          <w:rPr>
                            <w:rFonts w:ascii="Cambria Math" w:hAnsi="Cambria Math" w:cs="Arial"/>
                            <w:szCs w:val="20"/>
                          </w:rPr>
                          <m:t>W</m:t>
                        </w:ins>
                      </m:r>
                    </m:e>
                    <m:sub>
                      <m:r>
                        <w:ins w:id="2097" w:author="Greg Clendenning" w:date="2024-04-16T16:42:00Z">
                          <w:rPr>
                            <w:rFonts w:ascii="Cambria Math" w:hAnsi="Cambria Math" w:cs="Arial"/>
                            <w:szCs w:val="20"/>
                          </w:rPr>
                          <m:t>ee</m:t>
                        </w:ins>
                      </m:r>
                    </m:sub>
                  </m:sSub>
                  <m:r>
                    <w:ins w:id="2098" w:author="Greg Clendenning" w:date="2024-04-16T16:42:00Z">
                      <w:rPr>
                        <w:rFonts w:ascii="Cambria Math" w:hAnsi="Cambria Math" w:cs="Arial"/>
                        <w:szCs w:val="20"/>
                      </w:rPr>
                      <m:t xml:space="preserve"> × </m:t>
                    </w:ins>
                  </m:r>
                  <m:sSub>
                    <m:sSubPr>
                      <m:ctrlPr>
                        <w:ins w:id="2099" w:author="Greg Clendenning" w:date="2024-04-16T16:42:00Z">
                          <w:rPr>
                            <w:rFonts w:ascii="Cambria Math" w:hAnsi="Cambria Math" w:cs="Arial"/>
                            <w:i w:val="0"/>
                            <w:szCs w:val="20"/>
                          </w:rPr>
                        </w:ins>
                      </m:ctrlPr>
                    </m:sSubPr>
                    <m:e>
                      <m:r>
                        <w:ins w:id="2100" w:author="Greg Clendenning" w:date="2024-04-16T16:42:00Z">
                          <w:rPr>
                            <w:rFonts w:ascii="Cambria Math" w:hAnsi="Cambria Math" w:cs="Arial"/>
                            <w:szCs w:val="20"/>
                          </w:rPr>
                          <m:t>HOU</m:t>
                        </w:ins>
                      </m:r>
                    </m:e>
                    <m:sub>
                      <m:r>
                        <w:ins w:id="2101" w:author="Greg Clendenning" w:date="2024-04-16T16:42:00Z">
                          <w:rPr>
                            <w:rFonts w:ascii="Cambria Math" w:hAnsi="Cambria Math" w:cs="Arial"/>
                            <w:szCs w:val="20"/>
                          </w:rPr>
                          <m:t>ee</m:t>
                        </w:ins>
                      </m:r>
                    </m:sub>
                  </m:sSub>
                </m:e>
              </m:d>
            </m:num>
            <m:den>
              <m:r>
                <w:ins w:id="2102" w:author="Greg Clendenning" w:date="2024-04-16T16:42:00Z">
                  <w:rPr>
                    <w:rFonts w:ascii="Cambria Math" w:hAnsi="Cambria Math" w:cs="Arial"/>
                    <w:szCs w:val="20"/>
                  </w:rPr>
                  <m:t>1,000</m:t>
                </w:ins>
              </m:r>
            </m:den>
          </m:f>
          <m:r>
            <w:ins w:id="2103" w:author="Greg Clendenning" w:date="2024-04-16T16:42:00Z">
              <w:rPr>
                <w:rFonts w:ascii="Cambria Math" w:hAnsi="Cambria Math" w:cs="Arial"/>
                <w:szCs w:val="20"/>
              </w:rPr>
              <m:t>×</m:t>
            </w:ins>
          </m:r>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del w:id="2104" w:author="Greg Clendenning" w:date="2024-04-16T16:42:00Z">
                  <w:rPr>
                    <w:rFonts w:ascii="Cambria Math" w:hAnsi="Cambria Math" w:cs="Arial"/>
                    <w:i w:val="0"/>
                    <w:szCs w:val="20"/>
                  </w:rPr>
                </w:del>
              </m:ctrlPr>
            </m:boxPr>
            <m:e>
              <m:argPr>
                <m:argSz m:val="-1"/>
              </m:argPr>
              <m:f>
                <m:fPr>
                  <m:ctrlPr>
                    <w:del w:id="2105" w:author="Greg Clendenning" w:date="2024-04-16T16:42:00Z">
                      <w:rPr>
                        <w:rFonts w:ascii="Cambria Math" w:hAnsi="Cambria Math" w:cs="Arial"/>
                        <w:i w:val="0"/>
                        <w:szCs w:val="20"/>
                      </w:rPr>
                    </w:del>
                  </m:ctrlPr>
                </m:fPr>
                <m:num>
                  <m:r>
                    <w:del w:id="2106" w:author="Greg Clendenning" w:date="2024-04-16T16:42:00Z">
                      <w:rPr>
                        <w:rFonts w:ascii="Cambria Math" w:hAnsi="Cambria Math" w:cs="Arial"/>
                        <w:szCs w:val="20"/>
                      </w:rPr>
                      <m:t>days</m:t>
                    </w:del>
                  </m:r>
                </m:num>
                <m:den>
                  <m:r>
                    <w:del w:id="2107" w:author="Greg Clendenning" w:date="2024-04-16T16:42:00Z">
                      <w:rPr>
                        <w:rFonts w:ascii="Cambria Math" w:hAnsi="Cambria Math" w:cs="Arial"/>
                        <w:szCs w:val="20"/>
                      </w:rPr>
                      <m:t>yr</m:t>
                    </w:del>
                  </m:r>
                </m:den>
              </m:f>
            </m:e>
          </m:box>
        </m:oMath>
      </m:oMathPara>
    </w:p>
    <w:p w14:paraId="2DA62B47" w14:textId="77777777" w:rsidR="00FA5174" w:rsidRPr="00AA2C40" w:rsidRDefault="00FA5174" w:rsidP="00FA5174">
      <w:pPr>
        <w:pStyle w:val="Equation"/>
        <w:tabs>
          <w:tab w:val="clear" w:pos="2880"/>
          <w:tab w:val="left" w:pos="1440"/>
          <w:tab w:val="left" w:pos="2160"/>
        </w:tabs>
        <w:rPr>
          <w:del w:id="2108" w:author="Greg Clendenning" w:date="2024-04-16T16:42:00Z"/>
          <w:rFonts w:cs="Arial"/>
        </w:rPr>
      </w:pPr>
      <w:del w:id="2109" w:author="Greg Clendenning" w:date="2024-04-16T16:42:00Z">
        <w:r w:rsidRPr="00AA2C40">
          <w:rPr>
            <w:rFonts w:ascii="Symbol" w:eastAsia="Symbol" w:hAnsi="Symbol" w:cs="Symbol"/>
            <w:szCs w:val="20"/>
          </w:rPr>
          <w:sym w:font="Symbol" w:char="F044"/>
        </w:r>
        <w:r w:rsidRPr="4BAF9882">
          <w:rPr>
            <w:rFonts w:cs="Arial"/>
          </w:rPr>
          <w:delText>kW</w:delText>
        </w:r>
        <w:r w:rsidRPr="4BAF9882">
          <w:rPr>
            <w:rFonts w:cs="Arial"/>
            <w:vertAlign w:val="subscript"/>
          </w:rPr>
          <w:delText>peak</w:delText>
        </w:r>
        <w:r w:rsidRPr="00AA2C40">
          <w:rPr>
            <w:rFonts w:cs="Arial"/>
            <w:szCs w:val="20"/>
          </w:rPr>
          <w:tab/>
        </w:r>
        <w:r w:rsidRPr="00AA2C40">
          <w:rPr>
            <w:rFonts w:cs="Arial"/>
            <w:szCs w:val="20"/>
          </w:rPr>
          <w:tab/>
        </w:r>
        <w:r w:rsidRPr="4BAF9882">
          <w:rPr>
            <w:rFonts w:cs="Arial"/>
          </w:rPr>
          <w:delText>=</w:delText>
        </w:r>
        <w:r>
          <w:rPr>
            <w:rFonts w:cs="Arial"/>
          </w:rPr>
          <w:delText xml:space="preserve"> </w:delText>
        </w:r>
        <w:r w:rsidRPr="00FD1E14">
          <w:rPr>
            <w:rFonts w:cs="Arial"/>
            <w:i w:val="0"/>
          </w:rPr>
          <w:delText>0</w:delText>
        </w:r>
        <w:r>
          <w:rPr>
            <w:rFonts w:cs="Arial"/>
          </w:rPr>
          <w:delText xml:space="preserve"> </w:delText>
        </w:r>
        <w:r w:rsidRPr="4BAF9882">
          <w:rPr>
            <w:rFonts w:cs="Arial"/>
          </w:rPr>
          <w:delText>(assumed)</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426412" w:rsidRPr="001570EA" w14:paraId="146ED55B" w14:textId="77777777">
        <w:trPr>
          <w:ins w:id="2110" w:author="Greg Clendenning" w:date="2024-04-16T16:42:00Z"/>
        </w:trPr>
        <w:tc>
          <w:tcPr>
            <w:tcW w:w="2233" w:type="dxa"/>
            <w:vAlign w:val="center"/>
          </w:tcPr>
          <w:p w14:paraId="37917FC6" w14:textId="77777777" w:rsidR="00426412" w:rsidRPr="001570EA" w:rsidRDefault="008A402F">
            <w:pPr>
              <w:pStyle w:val="TableCell"/>
              <w:jc w:val="left"/>
              <w:rPr>
                <w:ins w:id="2111" w:author="Greg Clendenning" w:date="2024-04-16T16:42:00Z"/>
              </w:rPr>
            </w:pPr>
            <m:oMathPara>
              <m:oMathParaPr>
                <m:jc m:val="left"/>
              </m:oMathParaPr>
              <m:oMath>
                <m:sSub>
                  <m:sSubPr>
                    <m:ctrlPr>
                      <w:ins w:id="2112" w:author="Greg Clendenning" w:date="2024-04-16T16:42:00Z">
                        <w:rPr>
                          <w:rFonts w:ascii="Cambria Math" w:hAnsi="Cambria Math"/>
                          <w:i/>
                        </w:rPr>
                      </w:ins>
                    </m:ctrlPr>
                  </m:sSubPr>
                  <m:e>
                    <m:r>
                      <w:ins w:id="2113" w:author="Greg Clendenning" w:date="2024-04-16T16:42:00Z">
                        <m:rPr>
                          <m:sty m:val="p"/>
                        </m:rPr>
                        <w:rPr>
                          <w:rFonts w:ascii="Cambria Math" w:hAnsi="Cambria Math"/>
                        </w:rPr>
                        <w:sym w:font="Symbol" w:char="F044"/>
                      </w:ins>
                    </m:r>
                    <m:r>
                      <w:ins w:id="2114" w:author="Greg Clendenning" w:date="2024-04-16T16:42:00Z">
                        <w:rPr>
                          <w:rFonts w:ascii="Cambria Math" w:hAnsi="Cambria Math"/>
                        </w:rPr>
                        <m:t>kW</m:t>
                      </w:ins>
                    </m:r>
                  </m:e>
                  <m:sub>
                    <m:r>
                      <w:ins w:id="2115" w:author="Greg Clendenning" w:date="2024-04-16T16:42:00Z">
                        <w:rPr>
                          <w:rFonts w:ascii="Cambria Math" w:hAnsi="Cambria Math"/>
                        </w:rPr>
                        <m:t>summer</m:t>
                      </w:ins>
                    </m:r>
                    <m:r>
                      <w:ins w:id="2116" w:author="Greg Clendenning" w:date="2024-04-16T16:42:00Z">
                        <w:rPr>
                          <w:rFonts w:ascii="Cambria Math" w:hAnsi="Cambria Math"/>
                        </w:rPr>
                        <m:t xml:space="preserve"> </m:t>
                      </w:ins>
                    </m:r>
                    <m:r>
                      <w:ins w:id="2117" w:author="Greg Clendenning" w:date="2024-04-16T16:42:00Z">
                        <w:rPr>
                          <w:rFonts w:ascii="Cambria Math" w:hAnsi="Cambria Math"/>
                        </w:rPr>
                        <m:t>peak</m:t>
                      </w:ins>
                    </m:r>
                  </m:sub>
                </m:sSub>
              </m:oMath>
            </m:oMathPara>
          </w:p>
        </w:tc>
        <w:tc>
          <w:tcPr>
            <w:tcW w:w="6407" w:type="dxa"/>
            <w:vAlign w:val="center"/>
          </w:tcPr>
          <w:p w14:paraId="63DF9BF4" w14:textId="77777777" w:rsidR="00426412" w:rsidRPr="001570EA" w:rsidRDefault="00426412">
            <w:pPr>
              <w:pStyle w:val="TableCell"/>
              <w:jc w:val="left"/>
              <w:rPr>
                <w:ins w:id="2118" w:author="Greg Clendenning" w:date="2024-04-16T16:42:00Z"/>
              </w:rPr>
            </w:pPr>
            <m:oMathPara>
              <m:oMath>
                <m:r>
                  <w:ins w:id="2119" w:author="Greg Clendenning" w:date="2024-04-16T16:42:00Z">
                    <m:rPr>
                      <m:sty m:val="p"/>
                    </m:rPr>
                    <w:rPr>
                      <w:rFonts w:ascii="Cambria Math" w:hAnsi="Cambria Math"/>
                    </w:rPr>
                    <m:t>= 0</m:t>
                  </w:ins>
                </m:r>
              </m:oMath>
            </m:oMathPara>
          </w:p>
        </w:tc>
      </w:tr>
      <w:tr w:rsidR="00426412" w:rsidRPr="001570EA" w14:paraId="2C847E82" w14:textId="77777777">
        <w:trPr>
          <w:ins w:id="2120" w:author="Greg Clendenning" w:date="2024-04-16T16:42:00Z"/>
        </w:trPr>
        <w:tc>
          <w:tcPr>
            <w:tcW w:w="2233" w:type="dxa"/>
          </w:tcPr>
          <w:p w14:paraId="7AFBC53E" w14:textId="77777777" w:rsidR="00426412" w:rsidRPr="001570EA" w:rsidRDefault="008A402F">
            <w:pPr>
              <w:pStyle w:val="TableCell"/>
              <w:jc w:val="left"/>
              <w:rPr>
                <w:ins w:id="2121" w:author="Greg Clendenning" w:date="2024-04-16T16:42:00Z"/>
              </w:rPr>
            </w:pPr>
            <m:oMathPara>
              <m:oMathParaPr>
                <m:jc m:val="left"/>
              </m:oMathParaPr>
              <m:oMath>
                <m:sSub>
                  <m:sSubPr>
                    <m:ctrlPr>
                      <w:ins w:id="2122" w:author="Greg Clendenning" w:date="2024-04-16T16:42:00Z">
                        <w:rPr>
                          <w:rFonts w:ascii="Cambria Math" w:hAnsi="Cambria Math"/>
                        </w:rPr>
                      </w:ins>
                    </m:ctrlPr>
                  </m:sSubPr>
                  <m:e>
                    <m:r>
                      <w:ins w:id="2123" w:author="Greg Clendenning" w:date="2024-04-16T16:42:00Z">
                        <m:rPr>
                          <m:sty m:val="p"/>
                        </m:rPr>
                        <w:rPr>
                          <w:rFonts w:ascii="Cambria Math" w:hAnsi="Cambria Math"/>
                        </w:rPr>
                        <w:sym w:font="Symbol" w:char="F044"/>
                      </w:ins>
                    </m:r>
                    <m:r>
                      <w:ins w:id="2124" w:author="Greg Clendenning" w:date="2024-04-16T16:42:00Z">
                        <w:rPr>
                          <w:rFonts w:ascii="Cambria Math" w:hAnsi="Cambria Math"/>
                        </w:rPr>
                        <m:t>kW</m:t>
                      </w:ins>
                    </m:r>
                  </m:e>
                  <m:sub>
                    <m:r>
                      <w:ins w:id="2125" w:author="Greg Clendenning" w:date="2024-04-16T16:42:00Z">
                        <w:rPr>
                          <w:rFonts w:ascii="Cambria Math" w:hAnsi="Cambria Math"/>
                        </w:rPr>
                        <m:t>winter</m:t>
                      </w:ins>
                    </m:r>
                    <m:r>
                      <w:ins w:id="2126" w:author="Greg Clendenning" w:date="2024-04-16T16:42:00Z">
                        <w:rPr>
                          <w:rFonts w:ascii="Cambria Math" w:hAnsi="Cambria Math"/>
                        </w:rPr>
                        <m:t xml:space="preserve"> </m:t>
                      </w:ins>
                    </m:r>
                    <m:r>
                      <w:ins w:id="2127" w:author="Greg Clendenning" w:date="2024-04-16T16:42:00Z">
                        <w:rPr>
                          <w:rFonts w:ascii="Cambria Math" w:hAnsi="Cambria Math"/>
                        </w:rPr>
                        <m:t>peak</m:t>
                      </w:ins>
                    </m:r>
                  </m:sub>
                </m:sSub>
              </m:oMath>
            </m:oMathPara>
          </w:p>
        </w:tc>
        <w:tc>
          <w:tcPr>
            <w:tcW w:w="6407" w:type="dxa"/>
          </w:tcPr>
          <w:p w14:paraId="27CADCC7" w14:textId="77777777" w:rsidR="00426412" w:rsidRPr="001570EA" w:rsidRDefault="00426412">
            <w:pPr>
              <w:pStyle w:val="TableCell"/>
              <w:jc w:val="left"/>
              <w:rPr>
                <w:ins w:id="2128" w:author="Greg Clendenning" w:date="2024-04-16T16:42:00Z"/>
              </w:rPr>
            </w:pPr>
            <m:oMathPara>
              <m:oMath>
                <m:r>
                  <w:ins w:id="2129" w:author="Greg Clendenning" w:date="2024-04-16T16:42:00Z">
                    <m:rPr>
                      <m:sty m:val="p"/>
                    </m:rPr>
                    <w:rPr>
                      <w:rFonts w:ascii="Cambria Math" w:hAnsi="Cambria Math"/>
                    </w:rPr>
                    <m:t>= 0</m:t>
                  </w:ins>
                </m:r>
              </m:oMath>
            </m:oMathPara>
          </w:p>
        </w:tc>
      </w:tr>
    </w:tbl>
    <w:p w14:paraId="4CA66F0A" w14:textId="77777777" w:rsidR="00FA5174" w:rsidRPr="001570EA" w:rsidRDefault="00FA5174" w:rsidP="00FA5174">
      <w:pPr>
        <w:pStyle w:val="SubStyle"/>
      </w:pPr>
    </w:p>
    <w:p w14:paraId="27FE9F5C" w14:textId="77777777" w:rsidR="00FA5174" w:rsidRPr="001570EA" w:rsidRDefault="00FA5174" w:rsidP="00FA5174">
      <w:pPr>
        <w:pStyle w:val="SubStyle"/>
      </w:pPr>
      <w:r w:rsidRPr="001570EA">
        <w:t>Definition of Terms</w:t>
      </w:r>
    </w:p>
    <w:p w14:paraId="6E346642" w14:textId="5AD70374" w:rsidR="00FA5174" w:rsidRPr="001570EA" w:rsidRDefault="00FA5174" w:rsidP="00FA5174">
      <w:pPr>
        <w:pStyle w:val="Caption"/>
      </w:pPr>
      <w:bookmarkStart w:id="2130" w:name="_Toc4759825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131" w:author="Greg Clendenning" w:date="2024-04-16T16:42:00Z">
        <w:r w:rsidR="003D6F35">
          <w:rPr>
            <w:noProof/>
          </w:rPr>
          <w:delText>5</w:delText>
        </w:r>
      </w:del>
      <w:ins w:id="2132" w:author="Greg Clendenning" w:date="2024-04-16T16:42:00Z">
        <w:r w:rsidR="002E093A" w:rsidRPr="001570EA">
          <w:rPr>
            <w:noProof/>
          </w:rPr>
          <w:t>7</w:t>
        </w:r>
      </w:ins>
      <w:r w:rsidR="002E093A" w:rsidRPr="001570EA">
        <w:fldChar w:fldCharType="end"/>
      </w:r>
      <w:r w:rsidRPr="001570EA">
        <w:t xml:space="preserve">: </w:t>
      </w:r>
      <w:r w:rsidRPr="001570EA">
        <w:rPr>
          <w:rFonts w:cs="Arial"/>
        </w:rPr>
        <w:t>Terms, Values, and References for</w:t>
      </w:r>
      <w:r w:rsidRPr="001570EA">
        <w:t xml:space="preserve"> LED and Electroluminescent Nightlights</w:t>
      </w:r>
      <w:bookmarkEnd w:id="213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1570EA" w14:paraId="5860DF54" w14:textId="77777777" w:rsidTr="00BD2C4C">
        <w:trPr>
          <w:trHeight w:val="305"/>
          <w:tblHeader/>
        </w:trPr>
        <w:tc>
          <w:tcPr>
            <w:tcW w:w="3240" w:type="dxa"/>
            <w:shd w:val="clear" w:color="auto" w:fill="BFBFBF" w:themeFill="background1" w:themeFillShade="BF"/>
          </w:tcPr>
          <w:p w14:paraId="6B43EA02" w14:textId="77777777" w:rsidR="00FA5174" w:rsidRPr="001570EA" w:rsidRDefault="00FA5174" w:rsidP="00BD2C4C">
            <w:pPr>
              <w:rPr>
                <w:rFonts w:eastAsia="Arial" w:cs="Arial"/>
                <w:sz w:val="18"/>
                <w:szCs w:val="18"/>
              </w:rPr>
            </w:pPr>
            <w:r w:rsidRPr="001570EA">
              <w:rPr>
                <w:b/>
                <w:bCs/>
                <w:sz w:val="18"/>
                <w:szCs w:val="18"/>
              </w:rPr>
              <w:t>Term</w:t>
            </w:r>
          </w:p>
        </w:tc>
        <w:tc>
          <w:tcPr>
            <w:tcW w:w="1080" w:type="dxa"/>
            <w:shd w:val="clear" w:color="auto" w:fill="BFBFBF" w:themeFill="background1" w:themeFillShade="BF"/>
          </w:tcPr>
          <w:p w14:paraId="27754EA2" w14:textId="77777777" w:rsidR="00FA5174" w:rsidRPr="001570EA" w:rsidRDefault="00FA5174" w:rsidP="00BD2C4C">
            <w:pPr>
              <w:jc w:val="center"/>
              <w:rPr>
                <w:rFonts w:eastAsia="Arial" w:cs="Arial"/>
                <w:sz w:val="18"/>
                <w:szCs w:val="18"/>
              </w:rPr>
            </w:pPr>
            <w:r w:rsidRPr="001570EA">
              <w:rPr>
                <w:b/>
                <w:bCs/>
                <w:sz w:val="18"/>
                <w:szCs w:val="18"/>
              </w:rPr>
              <w:t>Unit</w:t>
            </w:r>
          </w:p>
        </w:tc>
        <w:tc>
          <w:tcPr>
            <w:tcW w:w="3240" w:type="dxa"/>
            <w:shd w:val="clear" w:color="auto" w:fill="BFBFBF" w:themeFill="background1" w:themeFillShade="BF"/>
          </w:tcPr>
          <w:p w14:paraId="5A5652B9" w14:textId="77777777" w:rsidR="00FA5174" w:rsidRPr="001570EA" w:rsidRDefault="00FA5174" w:rsidP="00BD2C4C">
            <w:pPr>
              <w:jc w:val="center"/>
              <w:rPr>
                <w:rFonts w:eastAsia="Arial" w:cs="Arial"/>
                <w:sz w:val="18"/>
                <w:szCs w:val="18"/>
              </w:rPr>
            </w:pPr>
            <w:r w:rsidRPr="001570EA">
              <w:rPr>
                <w:b/>
                <w:bCs/>
                <w:sz w:val="18"/>
                <w:szCs w:val="18"/>
              </w:rPr>
              <w:t>Value</w:t>
            </w:r>
          </w:p>
        </w:tc>
        <w:tc>
          <w:tcPr>
            <w:tcW w:w="1075" w:type="dxa"/>
            <w:shd w:val="clear" w:color="auto" w:fill="BFBFBF" w:themeFill="background1" w:themeFillShade="BF"/>
          </w:tcPr>
          <w:p w14:paraId="3CB0740D" w14:textId="77777777" w:rsidR="00FA5174" w:rsidRPr="001570EA" w:rsidRDefault="00FA5174" w:rsidP="00BD2C4C">
            <w:pPr>
              <w:jc w:val="center"/>
              <w:rPr>
                <w:rFonts w:eastAsia="Arial" w:cs="Arial"/>
                <w:sz w:val="18"/>
                <w:szCs w:val="18"/>
              </w:rPr>
            </w:pPr>
            <w:r w:rsidRPr="001570EA">
              <w:rPr>
                <w:b/>
                <w:bCs/>
                <w:sz w:val="18"/>
                <w:szCs w:val="18"/>
              </w:rPr>
              <w:t>Sources</w:t>
            </w:r>
          </w:p>
        </w:tc>
      </w:tr>
      <w:tr w:rsidR="00FA5174" w:rsidRPr="001570EA" w14:paraId="36EAE2C9" w14:textId="77777777" w:rsidTr="00BD2C4C">
        <w:tc>
          <w:tcPr>
            <w:tcW w:w="3240" w:type="dxa"/>
            <w:vAlign w:val="center"/>
          </w:tcPr>
          <w:p w14:paraId="176473BB" w14:textId="42E6D68E" w:rsidR="00FA5174" w:rsidRPr="001570EA" w:rsidRDefault="008A402F"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001570EA">
              <w:rPr>
                <w:sz w:val="18"/>
                <w:szCs w:val="18"/>
              </w:rPr>
              <w:t>, Watts per baseline nightlight</w:t>
            </w:r>
          </w:p>
        </w:tc>
        <w:tc>
          <w:tcPr>
            <w:tcW w:w="1080" w:type="dxa"/>
            <w:vAlign w:val="center"/>
          </w:tcPr>
          <w:p w14:paraId="03B89B16" w14:textId="77777777" w:rsidR="00FA5174" w:rsidRPr="001570EA" w:rsidRDefault="00FA5174" w:rsidP="00BD2C4C">
            <w:pPr>
              <w:jc w:val="center"/>
              <w:rPr>
                <w:rFonts w:eastAsia="Arial" w:cs="Arial"/>
                <w:i/>
                <w:iCs/>
                <w:sz w:val="18"/>
                <w:szCs w:val="18"/>
              </w:rPr>
            </w:pPr>
            <w:r w:rsidRPr="001570EA">
              <w:rPr>
                <w:i/>
                <w:iCs/>
                <w:sz w:val="18"/>
                <w:szCs w:val="18"/>
              </w:rPr>
              <w:t>Watts</w:t>
            </w:r>
          </w:p>
        </w:tc>
        <w:tc>
          <w:tcPr>
            <w:tcW w:w="3240" w:type="dxa"/>
            <w:vAlign w:val="center"/>
          </w:tcPr>
          <w:p w14:paraId="5C225FC6" w14:textId="77777777" w:rsidR="00FA5174" w:rsidRPr="001570EA" w:rsidRDefault="00FA5174" w:rsidP="00BD2C4C">
            <w:pPr>
              <w:pStyle w:val="TableCell"/>
              <w:spacing w:before="60" w:after="60"/>
              <w:jc w:val="center"/>
              <w:rPr>
                <w:rFonts w:eastAsia="Arial" w:cs="Arial"/>
              </w:rPr>
            </w:pPr>
            <w:r w:rsidRPr="001570EA">
              <w:t>EDC Data Gathering</w:t>
            </w:r>
          </w:p>
          <w:p w14:paraId="2DC12565" w14:textId="77777777" w:rsidR="00FA5174" w:rsidRPr="001570EA" w:rsidRDefault="00FA5174" w:rsidP="00BD2C4C">
            <w:pPr>
              <w:pStyle w:val="TableCell"/>
              <w:spacing w:before="60" w:after="60"/>
              <w:jc w:val="center"/>
              <w:rPr>
                <w:rFonts w:eastAsia="Arial" w:cs="Arial"/>
              </w:rPr>
            </w:pPr>
            <w:r w:rsidRPr="001570EA">
              <w:t>Default = 7</w:t>
            </w:r>
          </w:p>
        </w:tc>
        <w:tc>
          <w:tcPr>
            <w:tcW w:w="1075" w:type="dxa"/>
            <w:vAlign w:val="center"/>
          </w:tcPr>
          <w:p w14:paraId="65C44DD5"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350D1D76" w14:textId="77777777" w:rsidTr="00BD2C4C">
        <w:tc>
          <w:tcPr>
            <w:tcW w:w="3240" w:type="dxa"/>
            <w:vAlign w:val="center"/>
          </w:tcPr>
          <w:p w14:paraId="6C0AFCE7" w14:textId="1DBD2600" w:rsidR="00FA5174" w:rsidRPr="001570EA" w:rsidRDefault="008A402F"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001570EA">
              <w:rPr>
                <w:sz w:val="18"/>
                <w:szCs w:val="18"/>
              </w:rPr>
              <w:t>, Watts per efficient nightlight</w:t>
            </w:r>
          </w:p>
        </w:tc>
        <w:tc>
          <w:tcPr>
            <w:tcW w:w="1080" w:type="dxa"/>
            <w:vAlign w:val="center"/>
          </w:tcPr>
          <w:p w14:paraId="7C95197C" w14:textId="77777777" w:rsidR="00FA5174" w:rsidRPr="001570EA" w:rsidRDefault="00FA5174" w:rsidP="00BD2C4C">
            <w:pPr>
              <w:jc w:val="center"/>
              <w:rPr>
                <w:rFonts w:eastAsia="Arial" w:cs="Arial"/>
                <w:sz w:val="18"/>
                <w:szCs w:val="18"/>
              </w:rPr>
            </w:pPr>
            <w:r w:rsidRPr="001570EA">
              <w:rPr>
                <w:i/>
                <w:iCs/>
                <w:sz w:val="18"/>
                <w:szCs w:val="18"/>
              </w:rPr>
              <w:t>Watts</w:t>
            </w:r>
          </w:p>
        </w:tc>
        <w:tc>
          <w:tcPr>
            <w:tcW w:w="3240" w:type="dxa"/>
            <w:vAlign w:val="center"/>
          </w:tcPr>
          <w:p w14:paraId="7EFF95B7" w14:textId="77777777" w:rsidR="00FA5174" w:rsidRPr="001570EA" w:rsidRDefault="00FA5174" w:rsidP="00BD2C4C">
            <w:pPr>
              <w:pStyle w:val="TableCell"/>
              <w:spacing w:before="60" w:after="60"/>
              <w:jc w:val="center"/>
              <w:rPr>
                <w:rFonts w:eastAsia="Arial" w:cs="Arial"/>
              </w:rPr>
            </w:pPr>
            <w:r w:rsidRPr="001570EA">
              <w:t>EDC Data Gathering</w:t>
            </w:r>
          </w:p>
          <w:p w14:paraId="2E1F8E6F" w14:textId="77777777" w:rsidR="00FA5174" w:rsidRPr="001570EA" w:rsidRDefault="00FA5174" w:rsidP="00BD2C4C">
            <w:pPr>
              <w:pStyle w:val="TableCell"/>
              <w:spacing w:before="60" w:after="60"/>
              <w:jc w:val="center"/>
              <w:rPr>
                <w:rFonts w:eastAsia="Arial" w:cs="Arial"/>
              </w:rPr>
            </w:pPr>
            <w:r w:rsidRPr="001570EA">
              <w:t>Default values:</w:t>
            </w:r>
          </w:p>
          <w:p w14:paraId="0BA80308" w14:textId="77777777" w:rsidR="00FA5174" w:rsidRPr="001570EA" w:rsidRDefault="00FA5174" w:rsidP="00BD2C4C">
            <w:pPr>
              <w:jc w:val="center"/>
              <w:rPr>
                <w:rFonts w:eastAsia="Arial" w:cs="Arial"/>
                <w:sz w:val="18"/>
                <w:szCs w:val="18"/>
              </w:rPr>
            </w:pPr>
            <w:r w:rsidRPr="001570EA">
              <w:rPr>
                <w:sz w:val="18"/>
                <w:szCs w:val="18"/>
              </w:rPr>
              <w:t>LED = 1</w:t>
            </w:r>
          </w:p>
          <w:p w14:paraId="4789010E" w14:textId="77777777" w:rsidR="00FA5174" w:rsidRPr="001570EA" w:rsidRDefault="00FA5174" w:rsidP="00BD2C4C">
            <w:pPr>
              <w:jc w:val="center"/>
              <w:rPr>
                <w:rFonts w:eastAsia="Arial" w:cs="Arial"/>
                <w:i/>
                <w:iCs/>
                <w:sz w:val="18"/>
                <w:szCs w:val="18"/>
              </w:rPr>
            </w:pPr>
            <w:r w:rsidRPr="001570EA">
              <w:rPr>
                <w:sz w:val="18"/>
                <w:szCs w:val="18"/>
              </w:rPr>
              <w:t>Electroluminescent = 0.03</w:t>
            </w:r>
          </w:p>
        </w:tc>
        <w:tc>
          <w:tcPr>
            <w:tcW w:w="1075" w:type="dxa"/>
            <w:vAlign w:val="center"/>
          </w:tcPr>
          <w:p w14:paraId="6DFA43EF" w14:textId="77777777" w:rsidR="00FA5174" w:rsidRPr="001570EA" w:rsidRDefault="00FA5174" w:rsidP="00BD2C4C">
            <w:pPr>
              <w:jc w:val="center"/>
              <w:rPr>
                <w:rFonts w:cs="Arial"/>
                <w:sz w:val="18"/>
                <w:szCs w:val="18"/>
              </w:rPr>
            </w:pPr>
            <w:r w:rsidRPr="001570EA">
              <w:rPr>
                <w:rFonts w:cs="Arial"/>
                <w:sz w:val="18"/>
                <w:szCs w:val="18"/>
              </w:rPr>
              <w:t>2</w:t>
            </w:r>
          </w:p>
        </w:tc>
      </w:tr>
      <w:tr w:rsidR="00FA5174" w:rsidRPr="001570EA" w14:paraId="4CA2DC49" w14:textId="77777777" w:rsidTr="00BD2C4C">
        <w:tc>
          <w:tcPr>
            <w:tcW w:w="3240" w:type="dxa"/>
            <w:vAlign w:val="center"/>
          </w:tcPr>
          <w:p w14:paraId="53301899" w14:textId="1AC761C9" w:rsidR="00FA5174" w:rsidRPr="001570EA" w:rsidRDefault="008A402F"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 baseline nightlight</w:t>
            </w:r>
          </w:p>
        </w:tc>
        <w:tc>
          <w:tcPr>
            <w:tcW w:w="1080" w:type="dxa"/>
            <w:vAlign w:val="center"/>
          </w:tcPr>
          <w:p w14:paraId="772C9286" w14:textId="77777777" w:rsidR="00FA5174" w:rsidRPr="001570EA" w:rsidRDefault="008A402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m:t>
                    </m:r>
                    <m:r>
                      <w:rPr>
                        <w:rFonts w:ascii="Cambria Math" w:hAnsi="Cambria Math" w:cs="Arial"/>
                        <w:sz w:val="18"/>
                        <w:szCs w:val="18"/>
                      </w:rPr>
                      <m:t>ours</m:t>
                    </m:r>
                  </m:num>
                  <m:den>
                    <m:r>
                      <w:rPr>
                        <w:rFonts w:ascii="Cambria Math" w:hAnsi="Cambria Math" w:cs="Arial"/>
                        <w:sz w:val="18"/>
                        <w:szCs w:val="18"/>
                      </w:rPr>
                      <m:t>day</m:t>
                    </m:r>
                  </m:den>
                </m:f>
              </m:oMath>
            </m:oMathPara>
          </w:p>
        </w:tc>
        <w:tc>
          <w:tcPr>
            <w:tcW w:w="3240" w:type="dxa"/>
            <w:vAlign w:val="center"/>
          </w:tcPr>
          <w:p w14:paraId="03FE22EF" w14:textId="77777777" w:rsidR="00FA5174" w:rsidRPr="001570EA" w:rsidRDefault="00FA5174" w:rsidP="00BD2C4C">
            <w:pPr>
              <w:jc w:val="center"/>
              <w:rPr>
                <w:rFonts w:cs="Arial"/>
                <w:sz w:val="18"/>
                <w:szCs w:val="18"/>
              </w:rPr>
            </w:pPr>
            <w:r w:rsidRPr="001570EA">
              <w:rPr>
                <w:rFonts w:cs="Arial"/>
                <w:sz w:val="18"/>
                <w:szCs w:val="18"/>
              </w:rPr>
              <w:t>12</w:t>
            </w:r>
          </w:p>
        </w:tc>
        <w:tc>
          <w:tcPr>
            <w:tcW w:w="1075" w:type="dxa"/>
            <w:vAlign w:val="center"/>
          </w:tcPr>
          <w:p w14:paraId="478ECEDD" w14:textId="77777777" w:rsidR="00FA5174" w:rsidRPr="001570EA" w:rsidRDefault="00FA5174" w:rsidP="00BD2C4C">
            <w:pPr>
              <w:jc w:val="center"/>
              <w:rPr>
                <w:rFonts w:cs="Arial"/>
                <w:sz w:val="18"/>
                <w:szCs w:val="18"/>
              </w:rPr>
            </w:pPr>
            <w:r w:rsidRPr="001570EA">
              <w:rPr>
                <w:rFonts w:cs="Arial"/>
                <w:sz w:val="18"/>
                <w:szCs w:val="18"/>
              </w:rPr>
              <w:t>1</w:t>
            </w:r>
          </w:p>
        </w:tc>
      </w:tr>
      <w:tr w:rsidR="00FA5174" w:rsidRPr="001570EA" w14:paraId="642506A3" w14:textId="77777777" w:rsidTr="00BD2C4C">
        <w:tc>
          <w:tcPr>
            <w:tcW w:w="3240" w:type="dxa"/>
            <w:vAlign w:val="center"/>
          </w:tcPr>
          <w:p w14:paraId="1EE9BADB" w14:textId="72F9AFD5" w:rsidR="00FA5174" w:rsidRPr="001570EA" w:rsidRDefault="008A402F"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001570EA">
              <w:rPr>
                <w:rFonts w:eastAsia="Arial" w:cs="Arial"/>
                <w:sz w:val="18"/>
                <w:szCs w:val="18"/>
              </w:rPr>
              <w:t xml:space="preserve">, </w:t>
            </w:r>
            <w:r w:rsidR="00FA5174" w:rsidRPr="001570EA">
              <w:rPr>
                <w:sz w:val="18"/>
                <w:szCs w:val="18"/>
              </w:rPr>
              <w:t>Daily hours of use</w:t>
            </w:r>
            <w:r w:rsidR="00FA5174" w:rsidRPr="001570EA">
              <w:rPr>
                <w:rFonts w:eastAsia="Arial" w:cs="Arial"/>
                <w:sz w:val="18"/>
                <w:szCs w:val="18"/>
              </w:rPr>
              <w:t xml:space="preserve"> </w:t>
            </w:r>
            <w:r w:rsidR="00FA5174" w:rsidRPr="001570EA">
              <w:rPr>
                <w:sz w:val="18"/>
                <w:szCs w:val="18"/>
              </w:rPr>
              <w:t>for</w:t>
            </w:r>
            <w:r w:rsidR="00FA5174" w:rsidRPr="001570EA">
              <w:rPr>
                <w:rFonts w:eastAsia="Arial" w:cs="Arial"/>
                <w:sz w:val="18"/>
                <w:szCs w:val="18"/>
              </w:rPr>
              <w:t xml:space="preserve"> </w:t>
            </w:r>
            <w:r w:rsidR="00FA5174" w:rsidRPr="001570EA">
              <w:rPr>
                <w:sz w:val="18"/>
                <w:szCs w:val="18"/>
              </w:rPr>
              <w:t>efficient nightlight</w:t>
            </w:r>
          </w:p>
        </w:tc>
        <w:tc>
          <w:tcPr>
            <w:tcW w:w="1080" w:type="dxa"/>
            <w:vAlign w:val="center"/>
          </w:tcPr>
          <w:p w14:paraId="07B23157" w14:textId="77777777" w:rsidR="00FA5174" w:rsidRPr="001570EA" w:rsidRDefault="008A402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m:t>
                    </m:r>
                    <m:r>
                      <w:rPr>
                        <w:rFonts w:ascii="Cambria Math" w:hAnsi="Cambria Math" w:cs="Arial"/>
                        <w:sz w:val="18"/>
                        <w:szCs w:val="18"/>
                      </w:rPr>
                      <m:t>ours</m:t>
                    </m:r>
                  </m:num>
                  <m:den>
                    <m:r>
                      <w:rPr>
                        <w:rFonts w:ascii="Cambria Math" w:hAnsi="Cambria Math" w:cs="Arial"/>
                        <w:sz w:val="18"/>
                        <w:szCs w:val="18"/>
                      </w:rPr>
                      <m:t>day</m:t>
                    </m:r>
                  </m:den>
                </m:f>
              </m:oMath>
            </m:oMathPara>
          </w:p>
        </w:tc>
        <w:tc>
          <w:tcPr>
            <w:tcW w:w="3240" w:type="dxa"/>
            <w:vAlign w:val="center"/>
          </w:tcPr>
          <w:p w14:paraId="5A1B788C" w14:textId="77777777" w:rsidR="00FA5174" w:rsidRPr="001570EA" w:rsidRDefault="00FA5174" w:rsidP="00BD2C4C">
            <w:pPr>
              <w:jc w:val="center"/>
              <w:rPr>
                <w:rFonts w:eastAsia="Arial" w:cs="Arial"/>
                <w:sz w:val="18"/>
                <w:szCs w:val="18"/>
              </w:rPr>
            </w:pPr>
            <w:r w:rsidRPr="001570EA">
              <w:rPr>
                <w:sz w:val="18"/>
                <w:szCs w:val="18"/>
              </w:rPr>
              <w:t>LED = 12</w:t>
            </w:r>
          </w:p>
          <w:p w14:paraId="6AEC7790" w14:textId="77777777" w:rsidR="00FA5174" w:rsidRPr="001570EA" w:rsidRDefault="00FA5174" w:rsidP="00BD2C4C">
            <w:pPr>
              <w:jc w:val="center"/>
              <w:rPr>
                <w:rFonts w:eastAsia="Arial" w:cs="Arial"/>
                <w:sz w:val="18"/>
                <w:szCs w:val="18"/>
              </w:rPr>
            </w:pPr>
            <w:r w:rsidRPr="001570EA">
              <w:rPr>
                <w:sz w:val="18"/>
                <w:szCs w:val="18"/>
              </w:rPr>
              <w:t>Electroluminescent = 24</w:t>
            </w:r>
          </w:p>
        </w:tc>
        <w:tc>
          <w:tcPr>
            <w:tcW w:w="1075" w:type="dxa"/>
            <w:vAlign w:val="center"/>
          </w:tcPr>
          <w:p w14:paraId="0CB3ADF3" w14:textId="77777777" w:rsidR="00FA5174" w:rsidRPr="001570EA" w:rsidRDefault="00FA5174" w:rsidP="00BD2C4C">
            <w:pPr>
              <w:jc w:val="center"/>
              <w:rPr>
                <w:rFonts w:cs="Arial"/>
                <w:sz w:val="18"/>
                <w:szCs w:val="18"/>
              </w:rPr>
            </w:pPr>
            <w:r w:rsidRPr="001570EA">
              <w:rPr>
                <w:rFonts w:cs="Arial"/>
                <w:sz w:val="18"/>
                <w:szCs w:val="18"/>
              </w:rPr>
              <w:t>3</w:t>
            </w:r>
          </w:p>
        </w:tc>
      </w:tr>
      <w:tr w:rsidR="00FA5174" w:rsidRPr="001570EA" w14:paraId="58F2CBEE" w14:textId="77777777" w:rsidTr="00BD2C4C">
        <w:tc>
          <w:tcPr>
            <w:tcW w:w="3240" w:type="dxa"/>
            <w:vAlign w:val="center"/>
          </w:tcPr>
          <w:p w14:paraId="7B7C805D" w14:textId="77777777" w:rsidR="00FA5174" w:rsidRPr="001570EA" w:rsidRDefault="00FA5174" w:rsidP="00BD2C4C">
            <w:pPr>
              <w:rPr>
                <w:rFonts w:eastAsia="Arial" w:cs="Arial"/>
                <w:sz w:val="18"/>
                <w:szCs w:val="18"/>
              </w:rPr>
            </w:pPr>
            <w:r w:rsidRPr="001570EA">
              <w:rPr>
                <w:i/>
                <w:iCs/>
                <w:sz w:val="18"/>
                <w:szCs w:val="18"/>
              </w:rPr>
              <w:t>ISR</w:t>
            </w:r>
            <w:r w:rsidRPr="001570EA">
              <w:rPr>
                <w:i/>
                <w:iCs/>
                <w:sz w:val="18"/>
                <w:szCs w:val="18"/>
                <w:vertAlign w:val="subscript"/>
              </w:rPr>
              <w:t>NL</w:t>
            </w:r>
            <w:r w:rsidRPr="001570EA">
              <w:rPr>
                <w:rFonts w:eastAsia="Arial" w:cs="Arial"/>
                <w:sz w:val="18"/>
                <w:szCs w:val="18"/>
                <w:vertAlign w:val="subscript"/>
              </w:rPr>
              <w:t xml:space="preserve">, </w:t>
            </w:r>
            <w:r w:rsidRPr="001570EA">
              <w:rPr>
                <w:sz w:val="18"/>
                <w:szCs w:val="18"/>
              </w:rPr>
              <w:t>In-Service Rate per efficient nightlight</w:t>
            </w:r>
          </w:p>
        </w:tc>
        <w:tc>
          <w:tcPr>
            <w:tcW w:w="1080" w:type="dxa"/>
            <w:vAlign w:val="center"/>
          </w:tcPr>
          <w:p w14:paraId="7255783A" w14:textId="77777777" w:rsidR="00FA5174" w:rsidRPr="001570EA" w:rsidRDefault="00FA5174" w:rsidP="00BD2C4C">
            <w:pPr>
              <w:jc w:val="center"/>
              <w:rPr>
                <w:rFonts w:eastAsia="Arial" w:cs="Arial"/>
                <w:sz w:val="18"/>
                <w:szCs w:val="18"/>
              </w:rPr>
            </w:pPr>
            <w:r w:rsidRPr="001570EA">
              <w:rPr>
                <w:i/>
                <w:iCs/>
                <w:sz w:val="18"/>
                <w:szCs w:val="18"/>
              </w:rPr>
              <w:t>None</w:t>
            </w:r>
          </w:p>
        </w:tc>
        <w:tc>
          <w:tcPr>
            <w:tcW w:w="3240" w:type="dxa"/>
            <w:vAlign w:val="center"/>
          </w:tcPr>
          <w:p w14:paraId="53F2406E" w14:textId="77777777" w:rsidR="00FA5174" w:rsidRPr="001570EA" w:rsidRDefault="00FA5174" w:rsidP="00BD2C4C">
            <w:pPr>
              <w:pStyle w:val="TableCell"/>
              <w:spacing w:before="60" w:after="60"/>
              <w:jc w:val="center"/>
              <w:rPr>
                <w:rFonts w:eastAsia="Arial" w:cs="Arial"/>
              </w:rPr>
            </w:pPr>
            <w:r w:rsidRPr="001570EA">
              <w:t>EDC Data Gathering</w:t>
            </w:r>
          </w:p>
          <w:p w14:paraId="0F9EA371" w14:textId="05AC6FFB" w:rsidR="00FA5174" w:rsidRPr="001570EA" w:rsidRDefault="00FA5174" w:rsidP="00BD2C4C">
            <w:pPr>
              <w:jc w:val="center"/>
              <w:rPr>
                <w:rFonts w:eastAsia="Arial" w:cs="Arial"/>
                <w:sz w:val="18"/>
                <w:szCs w:val="18"/>
              </w:rPr>
            </w:pPr>
            <w:r w:rsidRPr="001570EA">
              <w:rPr>
                <w:sz w:val="18"/>
                <w:szCs w:val="18"/>
              </w:rPr>
              <w:t>Default = 0.</w:t>
            </w:r>
            <w:del w:id="2133" w:author="Greg Clendenning" w:date="2024-04-16T16:42:00Z">
              <w:r>
                <w:rPr>
                  <w:sz w:val="18"/>
                  <w:szCs w:val="18"/>
                </w:rPr>
                <w:delText>20</w:delText>
              </w:r>
            </w:del>
            <w:ins w:id="2134" w:author="Greg Clendenning" w:date="2024-04-16T16:42:00Z">
              <w:r w:rsidR="00F67055" w:rsidRPr="001570EA">
                <w:rPr>
                  <w:sz w:val="18"/>
                  <w:szCs w:val="18"/>
                </w:rPr>
                <w:t>14</w:t>
              </w:r>
            </w:ins>
          </w:p>
        </w:tc>
        <w:tc>
          <w:tcPr>
            <w:tcW w:w="1075" w:type="dxa"/>
            <w:vAlign w:val="center"/>
          </w:tcPr>
          <w:p w14:paraId="53F0D39B" w14:textId="77777777" w:rsidR="00FA5174" w:rsidRPr="001570EA" w:rsidRDefault="00FA5174" w:rsidP="00BD2C4C">
            <w:pPr>
              <w:jc w:val="center"/>
              <w:rPr>
                <w:rFonts w:eastAsia="Arial" w:cs="Arial"/>
                <w:sz w:val="18"/>
                <w:szCs w:val="18"/>
              </w:rPr>
            </w:pPr>
            <w:r w:rsidRPr="001570EA">
              <w:rPr>
                <w:sz w:val="18"/>
                <w:szCs w:val="18"/>
              </w:rPr>
              <w:t>4</w:t>
            </w:r>
          </w:p>
        </w:tc>
      </w:tr>
    </w:tbl>
    <w:p w14:paraId="4A082530" w14:textId="77777777" w:rsidR="00D320D2" w:rsidRPr="001570EA" w:rsidRDefault="00D320D2" w:rsidP="00FA5174"/>
    <w:p w14:paraId="4350A6CE" w14:textId="77777777" w:rsidR="00D320D2" w:rsidRDefault="00D320D2" w:rsidP="00FA5174">
      <w:pPr>
        <w:rPr>
          <w:del w:id="2135" w:author="Greg Clendenning" w:date="2024-04-16T16:42:00Z"/>
        </w:rPr>
      </w:pPr>
    </w:p>
    <w:p w14:paraId="081C16A3" w14:textId="77777777" w:rsidR="00D320D2" w:rsidRPr="0078167C" w:rsidRDefault="00D320D2" w:rsidP="00FA5174">
      <w:pPr>
        <w:rPr>
          <w:del w:id="2136" w:author="Greg Clendenning" w:date="2024-04-16T16:42:00Z"/>
        </w:rPr>
      </w:pPr>
    </w:p>
    <w:p w14:paraId="3D8B3338" w14:textId="389D30F9" w:rsidR="00FA5174" w:rsidRPr="001570EA" w:rsidRDefault="00FA5174" w:rsidP="00D320D2">
      <w:pPr>
        <w:pStyle w:val="SubStyle"/>
        <w:keepNext/>
        <w:keepLines/>
      </w:pPr>
      <w:del w:id="2137" w:author="Greg Clendenning" w:date="2024-04-16T16:42:00Z">
        <w:r w:rsidRPr="009302EE">
          <w:delText>Deemed</w:delText>
        </w:r>
      </w:del>
      <w:ins w:id="2138" w:author="Greg Clendenning" w:date="2024-04-16T16:42:00Z">
        <w:r w:rsidR="0017460E" w:rsidRPr="001570EA">
          <w:t>Default</w:t>
        </w:r>
      </w:ins>
      <w:r w:rsidR="0017460E" w:rsidRPr="001570EA">
        <w:t xml:space="preserve"> </w:t>
      </w:r>
      <w:r w:rsidRPr="001570EA">
        <w:t>Energy Savings</w:t>
      </w:r>
    </w:p>
    <w:p w14:paraId="2038C0D7" w14:textId="6DD88E88" w:rsidR="00FA5174" w:rsidRPr="001570EA" w:rsidRDefault="00FA5174" w:rsidP="00D320D2">
      <w:pPr>
        <w:pStyle w:val="Equation"/>
        <w:keepNext/>
        <w:keepLines/>
        <w:tabs>
          <w:tab w:val="clear" w:pos="720"/>
          <w:tab w:val="clear" w:pos="2880"/>
        </w:tabs>
        <w:ind w:left="2610" w:hanging="2610"/>
        <w:rPr>
          <w:rFonts w:cs="Arial"/>
        </w:rPr>
      </w:pPr>
      <w:r w:rsidRPr="001570EA">
        <w:rPr>
          <w:rFonts w:cs="Arial"/>
        </w:rPr>
        <w:t xml:space="preserve">LED </w:t>
      </w: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f>
          <m:fPr>
            <m:ctrlPr>
              <w:del w:id="2139" w:author="Greg Clendenning" w:date="2024-04-16T16:42:00Z">
                <w:rPr>
                  <w:rFonts w:ascii="Cambria Math" w:hAnsi="Cambria Math" w:cs="Arial"/>
                  <w:i w:val="0"/>
                  <w:szCs w:val="20"/>
                </w:rPr>
              </w:del>
            </m:ctrlPr>
          </m:fPr>
          <m:num>
            <m:d>
              <m:dPr>
                <m:ctrlPr>
                  <w:del w:id="2140" w:author="Greg Clendenning" w:date="2024-04-16T16:42:00Z">
                    <w:rPr>
                      <w:rFonts w:ascii="Cambria Math" w:hAnsi="Cambria Math" w:cs="Arial"/>
                      <w:i w:val="0"/>
                      <w:szCs w:val="20"/>
                    </w:rPr>
                  </w:del>
                </m:ctrlPr>
              </m:dPr>
              <m:e>
                <m:r>
                  <w:del w:id="2141" w:author="Greg Clendenning" w:date="2024-04-16T16:42:00Z">
                    <w:rPr>
                      <w:rFonts w:ascii="Cambria Math" w:hAnsi="Cambria Math" w:cs="Arial"/>
                      <w:szCs w:val="20"/>
                    </w:rPr>
                    <m:t>7 × 12– 1 × 12</m:t>
                  </w:del>
                </m:r>
              </m:e>
            </m:d>
          </m:num>
          <m:den>
            <m:r>
              <w:del w:id="2142" w:author="Greg Clendenning" w:date="2024-04-16T16:42:00Z">
                <w:rPr>
                  <w:rFonts w:ascii="Cambria Math" w:hAnsi="Cambria Math" w:cs="Arial"/>
                  <w:szCs w:val="20"/>
                </w:rPr>
                <m:t>1000</m:t>
              </w:del>
            </m:r>
            <m:f>
              <m:fPr>
                <m:ctrlPr>
                  <w:del w:id="2143" w:author="Greg Clendenning" w:date="2024-04-16T16:42:00Z">
                    <w:rPr>
                      <w:rFonts w:ascii="Cambria Math" w:hAnsi="Cambria Math" w:cs="Arial"/>
                      <w:i w:val="0"/>
                      <w:szCs w:val="20"/>
                    </w:rPr>
                  </w:del>
                </m:ctrlPr>
              </m:fPr>
              <m:num>
                <m:r>
                  <w:del w:id="2144" w:author="Greg Clendenning" w:date="2024-04-16T16:42:00Z">
                    <w:rPr>
                      <w:rFonts w:ascii="Cambria Math" w:hAnsi="Cambria Math" w:cs="Arial"/>
                      <w:szCs w:val="20"/>
                    </w:rPr>
                    <m:t>W</m:t>
                  </w:del>
                </m:r>
              </m:num>
              <m:den>
                <m:r>
                  <w:del w:id="2145" w:author="Greg Clendenning" w:date="2024-04-16T16:42:00Z">
                    <w:rPr>
                      <w:rFonts w:ascii="Cambria Math" w:hAnsi="Cambria Math" w:cs="Arial"/>
                      <w:szCs w:val="20"/>
                    </w:rPr>
                    <m:t>kW</m:t>
                  </w:del>
                </m:r>
              </m:den>
            </m:f>
          </m:den>
        </m:f>
        <m:r>
          <w:del w:id="2146" w:author="Greg Clendenning" w:date="2024-04-16T16:42:00Z">
            <w:rPr>
              <w:rFonts w:ascii="Cambria Math" w:hAnsi="Cambria Math" w:cs="Arial"/>
              <w:szCs w:val="20"/>
            </w:rPr>
            <m:t>×</m:t>
          </w:del>
        </m:r>
        <m:f>
          <m:fPr>
            <m:ctrlPr>
              <w:ins w:id="2147" w:author="Greg Clendenning" w:date="2024-04-16T16:42:00Z">
                <w:rPr>
                  <w:rFonts w:ascii="Cambria Math" w:hAnsi="Cambria Math" w:cs="Arial"/>
                  <w:i w:val="0"/>
                  <w:szCs w:val="20"/>
                </w:rPr>
              </w:ins>
            </m:ctrlPr>
          </m:fPr>
          <m:num>
            <m:d>
              <m:dPr>
                <m:ctrlPr>
                  <w:ins w:id="2148" w:author="Greg Clendenning" w:date="2024-04-16T16:42:00Z">
                    <w:rPr>
                      <w:rFonts w:ascii="Cambria Math" w:hAnsi="Cambria Math" w:cs="Arial"/>
                      <w:i w:val="0"/>
                      <w:szCs w:val="20"/>
                    </w:rPr>
                  </w:ins>
                </m:ctrlPr>
              </m:dPr>
              <m:e>
                <m:r>
                  <w:ins w:id="2149" w:author="Greg Clendenning" w:date="2024-04-16T16:42:00Z">
                    <w:rPr>
                      <w:rFonts w:ascii="Cambria Math" w:hAnsi="Cambria Math" w:cs="Arial"/>
                      <w:szCs w:val="20"/>
                    </w:rPr>
                    <m:t>7 × 12– 1 × 12</m:t>
                  </w:ins>
                </m:r>
              </m:e>
            </m:d>
          </m:num>
          <m:den>
            <m:r>
              <w:ins w:id="2150" w:author="Greg Clendenning" w:date="2024-04-16T16:42:00Z">
                <w:rPr>
                  <w:rFonts w:ascii="Cambria Math" w:hAnsi="Cambria Math" w:cs="Arial"/>
                  <w:szCs w:val="20"/>
                </w:rPr>
                <m:t>1,000</m:t>
              </w:ins>
            </m:r>
          </m:den>
        </m:f>
        <m:r>
          <w:ins w:id="2151" w:author="Greg Clendenning" w:date="2024-04-16T16:42:00Z">
            <w:rPr>
              <w:rFonts w:ascii="Cambria Math" w:hAnsi="Cambria Math" w:cs="Arial"/>
              <w:szCs w:val="20"/>
            </w:rPr>
            <m:t>×</m:t>
          </w:ins>
        </m:r>
        <m:r>
          <w:rPr>
            <w:rFonts w:ascii="Cambria Math" w:hAnsi="Cambria Math" w:cs="Arial"/>
            <w:szCs w:val="20"/>
          </w:rPr>
          <m:t xml:space="preserve"> 0.</m:t>
        </m:r>
        <m:r>
          <w:del w:id="2152" w:author="Greg Clendenning" w:date="2024-04-16T16:42:00Z">
            <w:rPr>
              <w:rFonts w:ascii="Cambria Math" w:hAnsi="Cambria Math" w:cs="Arial"/>
              <w:szCs w:val="20"/>
            </w:rPr>
            <m:t>2</m:t>
          </w:del>
        </m:r>
        <m:r>
          <w:ins w:id="2153" w:author="Greg Clendenning" w:date="2024-04-16T16:42:00Z">
            <w:rPr>
              <w:rFonts w:ascii="Cambria Math" w:hAnsi="Cambria Math" w:cs="Arial"/>
              <w:szCs w:val="20"/>
            </w:rPr>
            <m:t>14</m:t>
          </w:ins>
        </m:r>
        <m:r>
          <w:rPr>
            <w:rFonts w:ascii="Cambria Math" w:hAnsi="Cambria Math" w:cs="Arial"/>
            <w:szCs w:val="20"/>
          </w:rPr>
          <m:t>×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m:t>
        </m:r>
        <m:r>
          <w:del w:id="2154" w:author="Greg Clendenning" w:date="2024-04-16T16:42:00Z">
            <w:rPr>
              <w:rFonts w:ascii="Cambria Math" w:hAnsi="Cambria Math" w:cs="Arial"/>
              <w:szCs w:val="20"/>
            </w:rPr>
            <m:t>5.</m:t>
          </w:del>
        </m:r>
        <m:r>
          <w:rPr>
            <w:rFonts w:ascii="Cambria Math" w:hAnsi="Cambria Math" w:cs="Arial"/>
            <w:szCs w:val="20"/>
          </w:rPr>
          <m:t>3</m:t>
        </m:r>
        <m:r>
          <w:ins w:id="2155" w:author="Greg Clendenning" w:date="2024-04-16T16:42:00Z">
            <w:rPr>
              <w:rFonts w:ascii="Cambria Math" w:hAnsi="Cambria Math" w:cs="Arial"/>
              <w:szCs w:val="20"/>
            </w:rPr>
            <m:t>.7</m:t>
          </w:ins>
        </m:r>
        <m:r>
          <w:rPr>
            <w:rFonts w:ascii="Cambria Math" w:hAnsi="Cambria Math" w:cs="Arial"/>
            <w:szCs w:val="20"/>
          </w:rPr>
          <m:t xml:space="preserve"> kWh</m:t>
        </m:r>
      </m:oMath>
    </w:p>
    <w:p w14:paraId="3C4AB53F" w14:textId="77777777" w:rsidR="00FA5174" w:rsidRPr="001570EA" w:rsidRDefault="00FA5174" w:rsidP="00FA5174">
      <w:pPr>
        <w:pStyle w:val="Equation"/>
        <w:rPr>
          <w:rFonts w:cs="Arial"/>
          <w:szCs w:val="20"/>
        </w:rPr>
      </w:pPr>
    </w:p>
    <w:p w14:paraId="1918141F" w14:textId="11EC467E" w:rsidR="00FA5174" w:rsidRPr="001570EA" w:rsidRDefault="00FA5174" w:rsidP="00FA5174">
      <w:pPr>
        <w:pStyle w:val="Equation"/>
        <w:rPr>
          <w:rFonts w:cs="Arial"/>
        </w:rPr>
      </w:pPr>
      <w:r w:rsidRPr="001570EA">
        <w:rPr>
          <w:rFonts w:cs="Arial"/>
        </w:rPr>
        <w:t xml:space="preserve">Electroluminescent </w:t>
      </w:r>
      <w:r w:rsidRPr="001570EA">
        <w:rPr>
          <w:rFonts w:ascii="Symbol" w:eastAsia="Symbol" w:hAnsi="Symbol" w:cs="Symbol"/>
          <w:szCs w:val="20"/>
        </w:rPr>
        <w:t>D</w:t>
      </w:r>
      <w:r w:rsidRPr="001570EA">
        <w:rPr>
          <w:rFonts w:cs="Arial"/>
        </w:rPr>
        <w:t xml:space="preserve">kWh  </w:t>
      </w:r>
      <m:oMath>
        <m:r>
          <w:rPr>
            <w:rFonts w:ascii="Cambria Math" w:hAnsi="Cambria Math" w:cs="Arial"/>
            <w:szCs w:val="20"/>
          </w:rPr>
          <m:t>=</m:t>
        </m:r>
        <m:f>
          <m:fPr>
            <m:ctrlPr>
              <w:del w:id="2156" w:author="Greg Clendenning" w:date="2024-04-16T16:42:00Z">
                <w:rPr>
                  <w:rFonts w:ascii="Cambria Math" w:hAnsi="Cambria Math" w:cs="Arial"/>
                  <w:i w:val="0"/>
                  <w:szCs w:val="20"/>
                </w:rPr>
              </w:del>
            </m:ctrlPr>
          </m:fPr>
          <m:num>
            <m:d>
              <m:dPr>
                <m:ctrlPr>
                  <w:del w:id="2157" w:author="Greg Clendenning" w:date="2024-04-16T16:42:00Z">
                    <w:rPr>
                      <w:rFonts w:ascii="Cambria Math" w:hAnsi="Cambria Math" w:cs="Arial"/>
                      <w:i w:val="0"/>
                      <w:szCs w:val="20"/>
                    </w:rPr>
                  </w:del>
                </m:ctrlPr>
              </m:dPr>
              <m:e>
                <m:r>
                  <w:del w:id="2158" w:author="Greg Clendenning" w:date="2024-04-16T16:42:00Z">
                    <w:rPr>
                      <w:rFonts w:ascii="Cambria Math" w:hAnsi="Cambria Math" w:cs="Arial"/>
                      <w:szCs w:val="20"/>
                    </w:rPr>
                    <m:t>7 × 12– 0.03 × 24</m:t>
                  </w:del>
                </m:r>
              </m:e>
            </m:d>
          </m:num>
          <m:den>
            <m:r>
              <w:del w:id="2159" w:author="Greg Clendenning" w:date="2024-04-16T16:42:00Z">
                <w:rPr>
                  <w:rFonts w:ascii="Cambria Math" w:hAnsi="Cambria Math" w:cs="Arial"/>
                  <w:szCs w:val="20"/>
                </w:rPr>
                <m:t>1000</m:t>
              </w:del>
            </m:r>
            <m:f>
              <m:fPr>
                <m:ctrlPr>
                  <w:del w:id="2160" w:author="Greg Clendenning" w:date="2024-04-16T16:42:00Z">
                    <w:rPr>
                      <w:rFonts w:ascii="Cambria Math" w:hAnsi="Cambria Math" w:cs="Arial"/>
                      <w:i w:val="0"/>
                      <w:szCs w:val="20"/>
                    </w:rPr>
                  </w:del>
                </m:ctrlPr>
              </m:fPr>
              <m:num>
                <m:r>
                  <w:del w:id="2161" w:author="Greg Clendenning" w:date="2024-04-16T16:42:00Z">
                    <w:rPr>
                      <w:rFonts w:ascii="Cambria Math" w:hAnsi="Cambria Math" w:cs="Arial"/>
                      <w:szCs w:val="20"/>
                    </w:rPr>
                    <m:t>W</m:t>
                  </w:del>
                </m:r>
              </m:num>
              <m:den>
                <m:r>
                  <w:del w:id="2162" w:author="Greg Clendenning" w:date="2024-04-16T16:42:00Z">
                    <w:rPr>
                      <w:rFonts w:ascii="Cambria Math" w:hAnsi="Cambria Math" w:cs="Arial"/>
                      <w:szCs w:val="20"/>
                    </w:rPr>
                    <m:t>kW</m:t>
                  </w:del>
                </m:r>
              </m:den>
            </m:f>
          </m:den>
        </m:f>
        <m:r>
          <w:del w:id="2163" w:author="Greg Clendenning" w:date="2024-04-16T16:42:00Z">
            <w:rPr>
              <w:rFonts w:ascii="Cambria Math" w:hAnsi="Cambria Math" w:cs="Arial"/>
              <w:szCs w:val="20"/>
            </w:rPr>
            <m:t>×</m:t>
          </w:del>
        </m:r>
        <m:f>
          <m:fPr>
            <m:ctrlPr>
              <w:ins w:id="2164" w:author="Greg Clendenning" w:date="2024-04-16T16:42:00Z">
                <w:rPr>
                  <w:rFonts w:ascii="Cambria Math" w:hAnsi="Cambria Math" w:cs="Arial"/>
                  <w:i w:val="0"/>
                  <w:szCs w:val="20"/>
                </w:rPr>
              </w:ins>
            </m:ctrlPr>
          </m:fPr>
          <m:num>
            <m:d>
              <m:dPr>
                <m:ctrlPr>
                  <w:ins w:id="2165" w:author="Greg Clendenning" w:date="2024-04-16T16:42:00Z">
                    <w:rPr>
                      <w:rFonts w:ascii="Cambria Math" w:hAnsi="Cambria Math" w:cs="Arial"/>
                      <w:i w:val="0"/>
                      <w:szCs w:val="20"/>
                    </w:rPr>
                  </w:ins>
                </m:ctrlPr>
              </m:dPr>
              <m:e>
                <m:r>
                  <w:ins w:id="2166" w:author="Greg Clendenning" w:date="2024-04-16T16:42:00Z">
                    <w:rPr>
                      <w:rFonts w:ascii="Cambria Math" w:hAnsi="Cambria Math" w:cs="Arial"/>
                      <w:szCs w:val="20"/>
                    </w:rPr>
                    <m:t>7 × 12– 0.03 × 24</m:t>
                  </w:ins>
                </m:r>
              </m:e>
            </m:d>
          </m:num>
          <m:den>
            <m:r>
              <w:ins w:id="2167" w:author="Greg Clendenning" w:date="2024-04-16T16:42:00Z">
                <w:rPr>
                  <w:rFonts w:ascii="Cambria Math" w:hAnsi="Cambria Math" w:cs="Arial"/>
                  <w:szCs w:val="20"/>
                </w:rPr>
                <m:t>1,000</m:t>
              </w:ins>
            </m:r>
          </m:den>
        </m:f>
        <m:r>
          <w:ins w:id="2168" w:author="Greg Clendenning" w:date="2024-04-16T16:42:00Z">
            <w:rPr>
              <w:rFonts w:ascii="Cambria Math" w:hAnsi="Cambria Math" w:cs="Arial"/>
              <w:szCs w:val="20"/>
            </w:rPr>
            <m:t>×</m:t>
          </w:ins>
        </m:r>
        <m:r>
          <w:rPr>
            <w:rFonts w:ascii="Cambria Math" w:hAnsi="Cambria Math" w:cs="Arial"/>
            <w:szCs w:val="20"/>
          </w:rPr>
          <m:t xml:space="preserve">  0.</m:t>
        </m:r>
        <m:r>
          <w:del w:id="2169" w:author="Greg Clendenning" w:date="2024-04-16T16:42:00Z">
            <w:rPr>
              <w:rFonts w:ascii="Cambria Math" w:hAnsi="Cambria Math" w:cs="Arial"/>
              <w:szCs w:val="20"/>
            </w:rPr>
            <m:t>2</m:t>
          </w:del>
        </m:r>
        <m:r>
          <w:ins w:id="2170" w:author="Greg Clendenning" w:date="2024-04-16T16:42:00Z">
            <w:rPr>
              <w:rFonts w:ascii="Cambria Math" w:hAnsi="Cambria Math" w:cs="Arial"/>
              <w:szCs w:val="20"/>
            </w:rPr>
            <m:t>14</m:t>
          </w:ins>
        </m:r>
        <m:r>
          <w:rPr>
            <w:rFonts w:ascii="Cambria Math" w:hAnsi="Cambria Math" w:cs="Arial"/>
            <w:szCs w:val="20"/>
          </w:rPr>
          <m:t>×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m:t>
        </m:r>
        <m:r>
          <w:del w:id="2171" w:author="Greg Clendenning" w:date="2024-04-16T16:42:00Z">
            <w:rPr>
              <w:rFonts w:ascii="Cambria Math" w:hAnsi="Cambria Math" w:cs="Arial"/>
              <w:szCs w:val="20"/>
            </w:rPr>
            <m:t>6.1</m:t>
          </w:del>
        </m:r>
        <m:r>
          <w:ins w:id="2172" w:author="Greg Clendenning" w:date="2024-04-16T16:42:00Z">
            <w:rPr>
              <w:rFonts w:ascii="Cambria Math" w:hAnsi="Cambria Math" w:cs="Arial"/>
              <w:szCs w:val="20"/>
            </w:rPr>
            <m:t>4.3</m:t>
          </w:ins>
        </m:r>
        <m:r>
          <w:rPr>
            <w:rFonts w:ascii="Cambria Math" w:hAnsi="Cambria Math" w:cs="Arial"/>
            <w:szCs w:val="20"/>
          </w:rPr>
          <m:t xml:space="preserve"> kWh</m:t>
        </m:r>
      </m:oMath>
    </w:p>
    <w:p w14:paraId="30591156" w14:textId="77777777" w:rsidR="007376E1" w:rsidRPr="001570EA" w:rsidRDefault="007376E1">
      <w:pPr>
        <w:pStyle w:val="Equation"/>
        <w:tabs>
          <w:tab w:val="clear" w:pos="2880"/>
          <w:tab w:val="left" w:pos="2160"/>
        </w:tabs>
        <w:rPr>
          <w:moveFrom w:id="2173" w:author="Greg Clendenning" w:date="2024-04-16T16:42:00Z"/>
          <w:rPrChange w:id="2174" w:author="Greg Clendenning" w:date="2024-04-16T16:42:00Z">
            <w:rPr>
              <w:moveFrom w:id="2175" w:author="Greg Clendenning" w:date="2024-04-16T16:42:00Z"/>
            </w:rPr>
          </w:rPrChange>
        </w:rPr>
        <w:pPrChange w:id="2176" w:author="Greg Clendenning" w:date="2024-04-16T16:42:00Z">
          <w:pPr>
            <w:pStyle w:val="SubStyle"/>
          </w:pPr>
        </w:pPrChange>
      </w:pPr>
      <w:moveFromRangeStart w:id="2177" w:author="Greg Clendenning" w:date="2024-04-16T16:42:00Z" w:name="move164178197"/>
    </w:p>
    <w:p w14:paraId="63FAE79B" w14:textId="77777777" w:rsidR="007376E1" w:rsidRPr="001570EA" w:rsidRDefault="007376E1" w:rsidP="007376E1">
      <w:pPr>
        <w:pStyle w:val="SubStyle"/>
        <w:rPr>
          <w:moveFrom w:id="2178" w:author="Greg Clendenning" w:date="2024-04-16T16:42:00Z"/>
        </w:rPr>
      </w:pPr>
      <w:moveFrom w:id="2179" w:author="Greg Clendenning" w:date="2024-04-16T16:42:00Z">
        <w:r w:rsidRPr="001570EA">
          <w:t>Evaluation Protocols</w:t>
        </w:r>
      </w:moveFrom>
    </w:p>
    <w:p w14:paraId="2B941D92" w14:textId="77777777" w:rsidR="007376E1" w:rsidRPr="001570EA" w:rsidRDefault="007376E1" w:rsidP="007376E1">
      <w:pPr>
        <w:pStyle w:val="BodyText"/>
        <w:ind w:right="0"/>
        <w:rPr>
          <w:moveFrom w:id="2180" w:author="Greg Clendenning" w:date="2024-04-16T16:42:00Z"/>
        </w:rPr>
      </w:pPr>
      <w:moveFrom w:id="2181"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6C3F31F8" w14:textId="77777777" w:rsidR="007376E1" w:rsidRPr="001570EA" w:rsidRDefault="007376E1">
      <w:pPr>
        <w:pStyle w:val="BodyText"/>
        <w:ind w:right="0"/>
        <w:rPr>
          <w:moveFrom w:id="2182" w:author="Greg Clendenning" w:date="2024-04-16T16:42:00Z"/>
        </w:rPr>
        <w:pPrChange w:id="2183" w:author="Greg Clendenning" w:date="2024-04-16T16:42:00Z">
          <w:pPr>
            <w:pStyle w:val="SubStyle"/>
          </w:pPr>
        </w:pPrChange>
      </w:pPr>
    </w:p>
    <w:p w14:paraId="4F6CDF52" w14:textId="77777777" w:rsidR="007376E1" w:rsidRPr="001570EA" w:rsidRDefault="007376E1" w:rsidP="007376E1">
      <w:pPr>
        <w:pStyle w:val="SubStyle"/>
        <w:rPr>
          <w:moveFrom w:id="2184" w:author="Greg Clendenning" w:date="2024-04-16T16:42:00Z"/>
        </w:rPr>
      </w:pPr>
      <w:moveFrom w:id="2185" w:author="Greg Clendenning" w:date="2024-04-16T16:42:00Z">
        <w:r w:rsidRPr="001570EA">
          <w:t>Sources</w:t>
        </w:r>
      </w:moveFrom>
    </w:p>
    <w:moveFromRangeEnd w:id="2177"/>
    <w:p w14:paraId="4BC8A1C2" w14:textId="77777777" w:rsidR="00FA5174" w:rsidRPr="001570EA" w:rsidRDefault="00FA5174" w:rsidP="005D4360">
      <w:pPr>
        <w:rPr>
          <w:ins w:id="2186" w:author="Greg Clendenning" w:date="2024-04-16T16:42:00Z"/>
        </w:rPr>
      </w:pPr>
    </w:p>
    <w:p w14:paraId="6AF267AA" w14:textId="77777777" w:rsidR="00FA5174" w:rsidRPr="001570EA" w:rsidRDefault="00FA5174" w:rsidP="00FA5174">
      <w:pPr>
        <w:pStyle w:val="SubStyle"/>
        <w:rPr>
          <w:ins w:id="2187" w:author="Greg Clendenning" w:date="2024-04-16T16:42:00Z"/>
        </w:rPr>
      </w:pPr>
      <w:ins w:id="2188" w:author="Greg Clendenning" w:date="2024-04-16T16:42:00Z">
        <w:r w:rsidRPr="001570EA">
          <w:t>Evaluation Protocols</w:t>
        </w:r>
      </w:ins>
    </w:p>
    <w:p w14:paraId="707FDCF1" w14:textId="0DA3F850" w:rsidR="00FA5174" w:rsidRPr="001570EA" w:rsidRDefault="00FA5174" w:rsidP="00FA5174">
      <w:pPr>
        <w:pStyle w:val="BodyText"/>
        <w:ind w:right="0"/>
        <w:rPr>
          <w:moveTo w:id="2189" w:author="Greg Clendenning" w:date="2024-04-16T16:42:00Z"/>
          <w:rFonts w:eastAsia="Arial" w:cs="Arial"/>
        </w:rPr>
      </w:pPr>
      <w:ins w:id="2190" w:author="Greg Clendenning" w:date="2024-04-16T16:42:00Z">
        <w:r w:rsidRPr="001570EA">
          <w:t xml:space="preserve">For most projects, the appropriate evaluation protocol is to verify installation and proper selection of default values. For projects using </w:t>
        </w:r>
        <w:r w:rsidR="003E6F21" w:rsidRPr="001570EA">
          <w:t>customer-</w:t>
        </w:r>
      </w:ins>
      <w:moveToRangeStart w:id="2191" w:author="Greg Clendenning" w:date="2024-04-16T16:42:00Z" w:name="move164178198"/>
      <w:moveTo w:id="2192"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744BF0E0" w14:textId="77777777" w:rsidR="00FA5174" w:rsidRPr="001570EA" w:rsidRDefault="00FA5174">
      <w:pPr>
        <w:rPr>
          <w:moveTo w:id="2193" w:author="Greg Clendenning" w:date="2024-04-16T16:42:00Z"/>
        </w:rPr>
        <w:pPrChange w:id="2194" w:author="Greg Clendenning" w:date="2024-04-16T16:42:00Z">
          <w:pPr>
            <w:pStyle w:val="BodyText"/>
            <w:ind w:right="0"/>
          </w:pPr>
        </w:pPrChange>
      </w:pPr>
    </w:p>
    <w:p w14:paraId="2064ADCC" w14:textId="77777777" w:rsidR="00FA5174" w:rsidRPr="001570EA" w:rsidRDefault="00FA5174" w:rsidP="00FA5174">
      <w:pPr>
        <w:pStyle w:val="SubStyle"/>
        <w:rPr>
          <w:moveTo w:id="2195" w:author="Greg Clendenning" w:date="2024-04-16T16:42:00Z"/>
        </w:rPr>
      </w:pPr>
      <w:moveToRangeStart w:id="2196" w:author="Greg Clendenning" w:date="2024-04-16T16:42:00Z" w:name="move164178199"/>
      <w:moveToRangeEnd w:id="2191"/>
      <w:moveTo w:id="2197" w:author="Greg Clendenning" w:date="2024-04-16T16:42:00Z">
        <w:r w:rsidRPr="001570EA">
          <w:t>Sources</w:t>
        </w:r>
      </w:moveTo>
    </w:p>
    <w:moveToRangeEnd w:id="2196"/>
    <w:p w14:paraId="516C3EA7" w14:textId="4AA85667" w:rsidR="00FA5174" w:rsidRPr="001570EA" w:rsidRDefault="00FA5174" w:rsidP="002614D2">
      <w:pPr>
        <w:pStyle w:val="source10"/>
        <w:numPr>
          <w:ilvl w:val="0"/>
          <w:numId w:val="26"/>
        </w:numPr>
        <w:spacing w:line="288" w:lineRule="auto"/>
        <w:ind w:left="360"/>
      </w:pPr>
      <w:r w:rsidRPr="001570EA">
        <w:t>Southern California Edison Company</w:t>
      </w:r>
      <w:del w:id="2198" w:author="Greg Clendenning" w:date="2024-04-16T16:42:00Z">
        <w:r w:rsidRPr="00E912F1">
          <w:delText>,</w:delText>
        </w:r>
      </w:del>
      <w:ins w:id="2199" w:author="Greg Clendenning" w:date="2024-04-16T16:42:00Z">
        <w:r w:rsidR="000B6AC6" w:rsidRPr="001570EA">
          <w:t>. (2009, February).</w:t>
        </w:r>
      </w:ins>
      <w:r w:rsidR="000B6AC6" w:rsidRPr="001570EA">
        <w:t xml:space="preserve"> </w:t>
      </w:r>
      <w:r w:rsidRPr="001570EA">
        <w:t xml:space="preserve">“LED, Electroluminescent &amp; Fluorescent Night Lights”, Work Paper WPSCRELG0029 Rev. 1, </w:t>
      </w:r>
      <w:del w:id="2200" w:author="Greg Clendenning" w:date="2024-04-16T16:42:00Z">
        <w:r w:rsidRPr="00E912F1">
          <w:delText>February</w:delText>
        </w:r>
        <w:r>
          <w:delText xml:space="preserve"> </w:delText>
        </w:r>
        <w:r w:rsidRPr="00E912F1">
          <w:delText>2009,</w:delText>
        </w:r>
        <w:r>
          <w:delText xml:space="preserve"> p</w:delText>
        </w:r>
        <w:r w:rsidRPr="00E912F1">
          <w:delText>p</w:delText>
        </w:r>
      </w:del>
      <w:ins w:id="2201" w:author="Greg Clendenning" w:date="2024-04-16T16:42:00Z">
        <w:r w:rsidR="00005EDA" w:rsidRPr="001570EA">
          <w:t>pg</w:t>
        </w:r>
      </w:ins>
      <w:r w:rsidRPr="001570EA">
        <w:t>. 2–3.</w:t>
      </w:r>
    </w:p>
    <w:p w14:paraId="40AC7AD0" w14:textId="37079917" w:rsidR="00FA5174" w:rsidRPr="001570EA" w:rsidRDefault="00FA5174" w:rsidP="002614D2">
      <w:pPr>
        <w:pStyle w:val="source10"/>
        <w:numPr>
          <w:ilvl w:val="0"/>
          <w:numId w:val="26"/>
        </w:numPr>
        <w:spacing w:line="288" w:lineRule="auto"/>
        <w:ind w:left="360"/>
      </w:pPr>
      <w:r w:rsidRPr="001570EA">
        <w:t>Limelite Equipment Specification. Personal Communication, Ralph Ruffin, EL Products, 512-357-2776/</w:t>
      </w:r>
      <w:del w:id="2202" w:author="Greg Clendenning" w:date="2024-04-16T16:42:00Z">
        <w:r>
          <w:delText xml:space="preserve"> </w:delText>
        </w:r>
      </w:del>
      <w:r w:rsidRPr="001570EA">
        <w:t>ralph@limelite.com.</w:t>
      </w:r>
    </w:p>
    <w:p w14:paraId="33F057DA" w14:textId="77777777" w:rsidR="00FA5174" w:rsidRPr="001570EA" w:rsidRDefault="00FA5174" w:rsidP="002614D2">
      <w:pPr>
        <w:pStyle w:val="source10"/>
        <w:numPr>
          <w:ilvl w:val="0"/>
          <w:numId w:val="26"/>
        </w:numPr>
        <w:spacing w:line="288" w:lineRule="auto"/>
        <w:ind w:left="360"/>
      </w:pPr>
      <w:r w:rsidRPr="001570EA">
        <w:t>Electroluminescent nightlights are assumed to operate continuously.</w:t>
      </w:r>
    </w:p>
    <w:p w14:paraId="3988E1DF" w14:textId="77777777" w:rsidR="00FA5174" w:rsidRDefault="00FA5174" w:rsidP="00FA5174">
      <w:pPr>
        <w:pStyle w:val="source10"/>
        <w:numPr>
          <w:ilvl w:val="0"/>
          <w:numId w:val="26"/>
        </w:numPr>
        <w:spacing w:line="288" w:lineRule="auto"/>
        <w:ind w:left="360"/>
        <w:rPr>
          <w:del w:id="2203" w:author="Greg Clendenning" w:date="2024-04-16T16:42:00Z"/>
        </w:rPr>
      </w:pPr>
      <w:del w:id="2204" w:author="Greg Clendenning" w:date="2024-04-16T16:42:00Z">
        <w:r>
          <w:delText xml:space="preserve">Based on ISR rates reported by </w:delText>
        </w:r>
        <w:r w:rsidR="00D11F54">
          <w:delText>FirstEnergy</w:delText>
        </w:r>
        <w:r>
          <w:delText xml:space="preserve"> for nightlights in kits for PY9. See</w:delText>
        </w:r>
        <w:r w:rsidR="00D247A9">
          <w:tab/>
          <w:delText xml:space="preserve">  </w:delText>
        </w:r>
        <w:r w:rsidR="00475EB1">
          <w:fldChar w:fldCharType="begin"/>
        </w:r>
        <w:r w:rsidR="00475EB1">
          <w:delInstrText>HYPERLINK "http://www.puc.pa.gov/filing_resources/issues_laws_regulations/act_129_information/electric_distribution_company_act_129_reporting_requirements.aspx"</w:delInstrText>
        </w:r>
        <w:r w:rsidR="00475EB1">
          <w:fldChar w:fldCharType="separate"/>
        </w:r>
        <w:r w:rsidR="00D247A9" w:rsidRPr="009D5716">
          <w:rPr>
            <w:rStyle w:val="Hyperlink"/>
            <w:rFonts w:cs="Arial"/>
          </w:rPr>
          <w:delText>http://www.puc.pa.gov/filing_resources/issues_laws_regulations/act_129_information/electric_distribution_company_act_129_reporting_requirements.aspx</w:delText>
        </w:r>
        <w:r w:rsidR="00475EB1">
          <w:rPr>
            <w:rStyle w:val="Hyperlink"/>
            <w:rFonts w:cs="Arial"/>
          </w:rPr>
          <w:fldChar w:fldCharType="end"/>
        </w:r>
        <w:r w:rsidR="00D247A9">
          <w:delText xml:space="preserve"> </w:delText>
        </w:r>
      </w:del>
    </w:p>
    <w:p w14:paraId="26671B51" w14:textId="640728BD" w:rsidR="00FA5174" w:rsidRPr="001570EA" w:rsidRDefault="007735DB" w:rsidP="002614D2">
      <w:pPr>
        <w:pStyle w:val="source10"/>
        <w:numPr>
          <w:ilvl w:val="0"/>
          <w:numId w:val="26"/>
        </w:numPr>
        <w:spacing w:line="288" w:lineRule="auto"/>
        <w:ind w:left="360"/>
        <w:rPr>
          <w:ins w:id="2205" w:author="Greg Clendenning" w:date="2024-04-16T16:42:00Z"/>
        </w:rPr>
      </w:pPr>
      <w:ins w:id="2206" w:author="Greg Clendenning" w:date="2024-04-16T16:42:00Z">
        <w:r w:rsidRPr="001570EA">
          <w:t>Weighted average of</w:t>
        </w:r>
        <w:r w:rsidR="00FA5174" w:rsidRPr="001570EA">
          <w:t xml:space="preserve"> ISR</w:t>
        </w:r>
        <w:r w:rsidR="00B73279" w:rsidRPr="001570EA">
          <w:t>s</w:t>
        </w:r>
        <w:r w:rsidR="00FA5174" w:rsidRPr="001570EA">
          <w:t xml:space="preserve"> </w:t>
        </w:r>
        <w:r w:rsidR="002926BB" w:rsidRPr="001570EA">
          <w:t xml:space="preserve">from surveys </w:t>
        </w:r>
        <w:r w:rsidR="005D771E" w:rsidRPr="001570EA">
          <w:t xml:space="preserve">of </w:t>
        </w:r>
        <w:r w:rsidR="00D11F54" w:rsidRPr="001570EA">
          <w:t>FirstEnergy</w:t>
        </w:r>
        <w:r w:rsidR="00FA5174" w:rsidRPr="001570EA">
          <w:t xml:space="preserve"> </w:t>
        </w:r>
        <w:r w:rsidR="005D771E" w:rsidRPr="001570EA">
          <w:t xml:space="preserve">customers </w:t>
        </w:r>
        <w:r w:rsidR="00A55E45" w:rsidRPr="001570EA">
          <w:t xml:space="preserve">that </w:t>
        </w:r>
        <w:r w:rsidR="005D771E" w:rsidRPr="001570EA">
          <w:t>receiv</w:t>
        </w:r>
        <w:r w:rsidR="00A55E45" w:rsidRPr="001570EA">
          <w:t>ed</w:t>
        </w:r>
        <w:r w:rsidR="005D771E" w:rsidRPr="001570EA">
          <w:t xml:space="preserve"> </w:t>
        </w:r>
        <w:r w:rsidR="00FA5174" w:rsidRPr="001570EA">
          <w:t xml:space="preserve">nightlights in kits </w:t>
        </w:r>
        <w:r w:rsidR="00A55E45" w:rsidRPr="001570EA">
          <w:t xml:space="preserve">in </w:t>
        </w:r>
        <w:r w:rsidR="00F67055" w:rsidRPr="001570EA">
          <w:t>PY13 and PY14</w:t>
        </w:r>
        <w:r w:rsidR="00FA5174" w:rsidRPr="001570EA">
          <w:t>.</w:t>
        </w:r>
      </w:ins>
    </w:p>
    <w:p w14:paraId="5C8FB316" w14:textId="77777777" w:rsidR="00FA5174" w:rsidRPr="001570EA" w:rsidRDefault="00FA5174" w:rsidP="00FA5174"/>
    <w:p w14:paraId="0FD649D5" w14:textId="77777777" w:rsidR="00FA5174" w:rsidRPr="001570EA" w:rsidRDefault="00FA5174" w:rsidP="00FA5174">
      <w:pPr>
        <w:sectPr w:rsidR="00FA5174" w:rsidRPr="001570EA" w:rsidSect="00EB0EA0">
          <w:pgSz w:w="12240" w:h="15840"/>
          <w:pgMar w:top="1440" w:right="1800" w:bottom="1440" w:left="1800" w:header="720" w:footer="501" w:gutter="0"/>
          <w:cols w:space="720"/>
        </w:sectPr>
      </w:pPr>
    </w:p>
    <w:p w14:paraId="2ADB2701" w14:textId="77777777" w:rsidR="00FA5174" w:rsidRPr="001570EA" w:rsidRDefault="00FA5174" w:rsidP="00462D97">
      <w:pPr>
        <w:pStyle w:val="Heading3"/>
      </w:pPr>
      <w:bookmarkStart w:id="2207" w:name="_Toc275878780"/>
      <w:bookmarkStart w:id="2208" w:name="_Toc275902919"/>
      <w:bookmarkStart w:id="2209" w:name="_Toc275942693"/>
      <w:bookmarkStart w:id="2210" w:name="_Toc275942976"/>
      <w:bookmarkStart w:id="2211" w:name="_Toc275943359"/>
      <w:bookmarkStart w:id="2212" w:name="_Toc276630881"/>
      <w:bookmarkStart w:id="2213" w:name="_Toc276631100"/>
      <w:bookmarkStart w:id="2214" w:name="_Toc276631324"/>
      <w:bookmarkStart w:id="2215" w:name="_Toc276631543"/>
      <w:bookmarkStart w:id="2216" w:name="_Toc283146691"/>
      <w:bookmarkStart w:id="2217" w:name="_Toc283154174"/>
      <w:bookmarkStart w:id="2218" w:name="_Toc283715923"/>
      <w:bookmarkStart w:id="2219" w:name="_Toc283719058"/>
      <w:bookmarkStart w:id="2220" w:name="_Toc283719234"/>
      <w:bookmarkStart w:id="2221" w:name="_Toc283719410"/>
      <w:bookmarkStart w:id="2222" w:name="_Toc283738907"/>
      <w:bookmarkStart w:id="2223" w:name="_Toc283739259"/>
      <w:bookmarkStart w:id="2224" w:name="_Toc283739610"/>
      <w:bookmarkStart w:id="2225" w:name="_Toc283739961"/>
      <w:bookmarkStart w:id="2226" w:name="_Toc283740302"/>
      <w:bookmarkStart w:id="2227" w:name="_Toc283740635"/>
      <w:bookmarkStart w:id="2228" w:name="_Toc283740964"/>
      <w:bookmarkStart w:id="2229" w:name="_Toc283741287"/>
      <w:bookmarkStart w:id="2230" w:name="_Toc283741604"/>
      <w:bookmarkStart w:id="2231" w:name="_Toc283741913"/>
      <w:bookmarkStart w:id="2232" w:name="_Toc283742450"/>
      <w:bookmarkStart w:id="2233" w:name="_Toc283742715"/>
      <w:bookmarkStart w:id="2234" w:name="_Toc283742976"/>
      <w:bookmarkStart w:id="2235" w:name="_Toc283743154"/>
      <w:bookmarkStart w:id="2236" w:name="_Toc283743330"/>
      <w:bookmarkStart w:id="2237" w:name="_Toc283743507"/>
      <w:bookmarkStart w:id="2238" w:name="_Toc283743683"/>
      <w:bookmarkStart w:id="2239" w:name="_Toc275867038"/>
      <w:bookmarkStart w:id="2240" w:name="_Toc275867533"/>
      <w:bookmarkStart w:id="2241" w:name="_Toc275878781"/>
      <w:bookmarkStart w:id="2242" w:name="_Toc275902920"/>
      <w:bookmarkStart w:id="2243" w:name="_Toc275942694"/>
      <w:bookmarkStart w:id="2244" w:name="_Toc275942977"/>
      <w:bookmarkStart w:id="2245" w:name="_Toc275943360"/>
      <w:bookmarkStart w:id="2246" w:name="_Toc276630882"/>
      <w:bookmarkStart w:id="2247" w:name="_Toc276631101"/>
      <w:bookmarkStart w:id="2248" w:name="_Toc276631325"/>
      <w:bookmarkStart w:id="2249" w:name="_Toc276631544"/>
      <w:bookmarkStart w:id="2250" w:name="_Toc283146692"/>
      <w:bookmarkStart w:id="2251" w:name="_Toc283154175"/>
      <w:bookmarkStart w:id="2252" w:name="_Toc283715924"/>
      <w:bookmarkStart w:id="2253" w:name="_Toc283719059"/>
      <w:bookmarkStart w:id="2254" w:name="_Toc283719235"/>
      <w:bookmarkStart w:id="2255" w:name="_Toc283719411"/>
      <w:bookmarkStart w:id="2256" w:name="_Toc283738908"/>
      <w:bookmarkStart w:id="2257" w:name="_Toc283739260"/>
      <w:bookmarkStart w:id="2258" w:name="_Toc283739611"/>
      <w:bookmarkStart w:id="2259" w:name="_Toc283739962"/>
      <w:bookmarkStart w:id="2260" w:name="_Toc283740303"/>
      <w:bookmarkStart w:id="2261" w:name="_Toc283740636"/>
      <w:bookmarkStart w:id="2262" w:name="_Toc283740965"/>
      <w:bookmarkStart w:id="2263" w:name="_Toc283741288"/>
      <w:bookmarkStart w:id="2264" w:name="_Toc283741605"/>
      <w:bookmarkStart w:id="2265" w:name="_Toc283741914"/>
      <w:bookmarkStart w:id="2266" w:name="_Toc283742451"/>
      <w:bookmarkStart w:id="2267" w:name="_Toc283742716"/>
      <w:bookmarkStart w:id="2268" w:name="_Toc283742977"/>
      <w:bookmarkStart w:id="2269" w:name="_Toc283743155"/>
      <w:bookmarkStart w:id="2270" w:name="_Toc283743331"/>
      <w:bookmarkStart w:id="2271" w:name="_Toc283743508"/>
      <w:bookmarkStart w:id="2272" w:name="_Toc283743684"/>
      <w:bookmarkStart w:id="2273" w:name="_Toc364420813"/>
      <w:bookmarkStart w:id="2274" w:name="_Toc373320450"/>
      <w:bookmarkStart w:id="2275" w:name="_Toc364760928"/>
      <w:bookmarkStart w:id="2276" w:name="_Toc48143014"/>
      <w:bookmarkEnd w:id="2028"/>
      <w:bookmarkEnd w:id="2029"/>
      <w:bookmarkEnd w:id="2030"/>
      <w:bookmarkEnd w:id="2031"/>
      <w:bookmarkEnd w:id="2032"/>
      <w:bookmarkEnd w:id="2033"/>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r w:rsidRPr="001570EA">
        <w:t>Holiday Lights</w:t>
      </w:r>
      <w:bookmarkStart w:id="2277" w:name="_Toc405537536"/>
      <w:bookmarkStart w:id="2278" w:name="_Toc405545750"/>
      <w:bookmarkStart w:id="2279" w:name="_Toc405551220"/>
      <w:bookmarkStart w:id="2280" w:name="_Toc405558766"/>
      <w:bookmarkStart w:id="2281" w:name="_Toc405560445"/>
      <w:bookmarkStart w:id="2282" w:name="_Toc405561447"/>
      <w:bookmarkStart w:id="2283" w:name="_Toc405537537"/>
      <w:bookmarkStart w:id="2284" w:name="_Toc405545751"/>
      <w:bookmarkStart w:id="2285" w:name="_Toc405551221"/>
      <w:bookmarkStart w:id="2286" w:name="_Toc405558767"/>
      <w:bookmarkStart w:id="2287" w:name="_Toc405560446"/>
      <w:bookmarkStart w:id="2288" w:name="_Toc405561448"/>
      <w:bookmarkStart w:id="2289" w:name="_Toc405537538"/>
      <w:bookmarkStart w:id="2290" w:name="_Toc405545752"/>
      <w:bookmarkStart w:id="2291" w:name="_Toc405551222"/>
      <w:bookmarkStart w:id="2292" w:name="_Toc405558768"/>
      <w:bookmarkStart w:id="2293" w:name="_Toc405560447"/>
      <w:bookmarkStart w:id="2294" w:name="_Toc405561449"/>
      <w:bookmarkStart w:id="2295" w:name="_Toc405537539"/>
      <w:bookmarkStart w:id="2296" w:name="_Toc405545753"/>
      <w:bookmarkStart w:id="2297" w:name="_Toc405551223"/>
      <w:bookmarkStart w:id="2298" w:name="_Toc405558769"/>
      <w:bookmarkStart w:id="2299" w:name="_Toc405560448"/>
      <w:bookmarkStart w:id="2300" w:name="_Toc405561450"/>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1570EA" w14:paraId="3C7E2F65" w14:textId="77777777" w:rsidTr="00BD2C4C">
        <w:tc>
          <w:tcPr>
            <w:tcW w:w="2084" w:type="pct"/>
            <w:vAlign w:val="center"/>
          </w:tcPr>
          <w:p w14:paraId="347414C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Target Sector</w:t>
            </w:r>
          </w:p>
        </w:tc>
        <w:tc>
          <w:tcPr>
            <w:tcW w:w="2916" w:type="pct"/>
            <w:vAlign w:val="center"/>
          </w:tcPr>
          <w:p w14:paraId="644EC23B" w14:textId="4C2D2FA3"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sidential</w:t>
            </w:r>
            <w:del w:id="2301" w:author="Greg Clendenning" w:date="2024-04-16T16:42:00Z">
              <w:r>
                <w:rPr>
                  <w:rFonts w:ascii="Arial" w:hAnsi="Arial" w:cs="Arial"/>
                  <w:b w:val="0"/>
                  <w:sz w:val="18"/>
                  <w:szCs w:val="18"/>
                </w:rPr>
                <w:delText xml:space="preserve"> </w:delText>
              </w:r>
              <w:r w:rsidRPr="00E802BC">
                <w:rPr>
                  <w:rFonts w:ascii="Arial" w:hAnsi="Arial" w:cs="Arial"/>
                  <w:b w:val="0"/>
                  <w:sz w:val="18"/>
                  <w:szCs w:val="18"/>
                </w:rPr>
                <w:delText>Applications</w:delText>
              </w:r>
            </w:del>
          </w:p>
        </w:tc>
      </w:tr>
      <w:tr w:rsidR="00FA5174" w:rsidRPr="001570EA" w14:paraId="3E89FF1F" w14:textId="77777777" w:rsidTr="00BD2C4C">
        <w:tc>
          <w:tcPr>
            <w:tcW w:w="2084" w:type="pct"/>
            <w:vAlign w:val="center"/>
          </w:tcPr>
          <w:p w14:paraId="4FED06FD"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Unit</w:t>
            </w:r>
          </w:p>
        </w:tc>
        <w:tc>
          <w:tcPr>
            <w:tcW w:w="2916" w:type="pct"/>
            <w:vAlign w:val="center"/>
          </w:tcPr>
          <w:p w14:paraId="5331F4D2" w14:textId="7C896C55"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 xml:space="preserve">One </w:t>
            </w:r>
            <w:del w:id="2302" w:author="Greg Clendenning" w:date="2024-04-16T16:42:00Z">
              <w:r>
                <w:rPr>
                  <w:rFonts w:ascii="Arial" w:hAnsi="Arial" w:cs="Arial"/>
                  <w:b w:val="0"/>
                  <w:sz w:val="18"/>
                  <w:szCs w:val="18"/>
                </w:rPr>
                <w:delText>50</w:delText>
              </w:r>
              <w:r w:rsidRPr="00E802BC">
                <w:rPr>
                  <w:rFonts w:ascii="Arial" w:hAnsi="Arial" w:cs="Arial"/>
                  <w:b w:val="0"/>
                  <w:sz w:val="18"/>
                  <w:szCs w:val="18"/>
                </w:rPr>
                <w:delText>-bulb</w:delText>
              </w:r>
              <w:r>
                <w:rPr>
                  <w:rFonts w:ascii="Arial" w:hAnsi="Arial" w:cs="Arial"/>
                  <w:b w:val="0"/>
                  <w:sz w:val="18"/>
                  <w:szCs w:val="18"/>
                </w:rPr>
                <w:delText xml:space="preserve"> </w:delText>
              </w:r>
            </w:del>
            <w:r w:rsidRPr="001570EA">
              <w:rPr>
                <w:rFonts w:ascii="Arial" w:hAnsi="Arial" w:cs="Arial"/>
                <w:b w:val="0"/>
                <w:sz w:val="18"/>
                <w:szCs w:val="18"/>
              </w:rPr>
              <w:t>Strand of Holiday lights</w:t>
            </w:r>
          </w:p>
        </w:tc>
      </w:tr>
      <w:tr w:rsidR="00FA5174" w:rsidRPr="001570EA" w14:paraId="4C216A94" w14:textId="77777777" w:rsidTr="00BD2C4C">
        <w:tc>
          <w:tcPr>
            <w:tcW w:w="2084" w:type="pct"/>
            <w:vAlign w:val="center"/>
          </w:tcPr>
          <w:p w14:paraId="4F0D1224"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Measure Life</w:t>
            </w:r>
          </w:p>
        </w:tc>
        <w:tc>
          <w:tcPr>
            <w:tcW w:w="2916" w:type="pct"/>
            <w:vAlign w:val="center"/>
          </w:tcPr>
          <w:p w14:paraId="437DCCAA" w14:textId="3F0DFD34" w:rsidR="00FA5174" w:rsidRPr="001570EA" w:rsidRDefault="00B34679" w:rsidP="00BD2C4C">
            <w:pPr>
              <w:pStyle w:val="Title"/>
              <w:spacing w:before="60" w:after="60"/>
              <w:rPr>
                <w:rFonts w:ascii="Arial" w:hAnsi="Arial" w:cs="Arial"/>
                <w:b w:val="0"/>
                <w:sz w:val="18"/>
                <w:szCs w:val="18"/>
                <w:vertAlign w:val="superscript"/>
              </w:rPr>
            </w:pPr>
            <w:r w:rsidRPr="001570EA">
              <w:rPr>
                <w:rFonts w:ascii="Arial" w:hAnsi="Arial" w:cs="Arial"/>
                <w:b w:val="0"/>
                <w:sz w:val="18"/>
                <w:szCs w:val="18"/>
              </w:rPr>
              <w:t>1</w:t>
            </w:r>
            <w:r w:rsidR="009B5DF4" w:rsidRPr="001570EA">
              <w:rPr>
                <w:rFonts w:ascii="Arial" w:hAnsi="Arial" w:cs="Arial"/>
                <w:b w:val="0"/>
                <w:sz w:val="18"/>
                <w:szCs w:val="18"/>
              </w:rPr>
              <w:t>0</w:t>
            </w:r>
            <w:r w:rsidR="00FA5174" w:rsidRPr="001570EA">
              <w:rPr>
                <w:rFonts w:ascii="Arial" w:hAnsi="Arial" w:cs="Arial"/>
                <w:b w:val="0"/>
                <w:sz w:val="18"/>
                <w:szCs w:val="18"/>
              </w:rPr>
              <w:t xml:space="preserve"> </w:t>
            </w:r>
            <w:del w:id="2303" w:author="Greg Clendenning" w:date="2024-04-16T16:42:00Z">
              <w:r w:rsidR="00FA5174" w:rsidRPr="008913C7">
                <w:rPr>
                  <w:rFonts w:ascii="Arial" w:hAnsi="Arial" w:cs="Arial"/>
                  <w:b w:val="0"/>
                  <w:sz w:val="18"/>
                  <w:szCs w:val="18"/>
                </w:rPr>
                <w:delText>years</w:delText>
              </w:r>
              <w:r w:rsidR="00FA5174" w:rsidRPr="008913C7">
                <w:rPr>
                  <w:rFonts w:ascii="Arial" w:hAnsi="Arial" w:cs="Arial"/>
                  <w:b w:val="0"/>
                  <w:sz w:val="18"/>
                  <w:szCs w:val="18"/>
                  <w:vertAlign w:val="superscript"/>
                </w:rPr>
                <w:delText>Source</w:delText>
              </w:r>
              <w:r w:rsidR="00FA5174">
                <w:rPr>
                  <w:rFonts w:ascii="Arial" w:hAnsi="Arial" w:cs="Arial"/>
                  <w:b w:val="0"/>
                  <w:sz w:val="18"/>
                  <w:szCs w:val="18"/>
                  <w:vertAlign w:val="superscript"/>
                </w:rPr>
                <w:delText xml:space="preserve"> </w:delText>
              </w:r>
              <w:r w:rsidR="00FA5174" w:rsidRPr="008913C7">
                <w:rPr>
                  <w:rFonts w:ascii="Arial" w:hAnsi="Arial" w:cs="Arial"/>
                  <w:b w:val="0"/>
                  <w:sz w:val="18"/>
                  <w:szCs w:val="18"/>
                  <w:vertAlign w:val="superscript"/>
                </w:rPr>
                <w:delText>1,</w:delText>
              </w:r>
            </w:del>
            <w:ins w:id="2304" w:author="Greg Clendenning" w:date="2024-04-16T16:42:00Z">
              <w:r w:rsidR="00FA5174" w:rsidRPr="001570EA">
                <w:rPr>
                  <w:rFonts w:ascii="Arial" w:hAnsi="Arial" w:cs="Arial"/>
                  <w:b w:val="0"/>
                  <w:sz w:val="18"/>
                  <w:szCs w:val="18"/>
                </w:rPr>
                <w:t>years</w:t>
              </w:r>
              <w:r w:rsidR="008507BF" w:rsidRPr="001570EA">
                <w:rPr>
                  <w:rFonts w:ascii="Arial" w:hAnsi="Arial" w:cs="Arial"/>
                  <w:b w:val="0"/>
                  <w:sz w:val="18"/>
                  <w:szCs w:val="18"/>
                </w:rPr>
                <w:t xml:space="preserve"> </w:t>
              </w:r>
              <w:r w:rsidR="00FA5174" w:rsidRPr="001570EA">
                <w:rPr>
                  <w:rFonts w:ascii="Arial" w:hAnsi="Arial" w:cs="Arial"/>
                  <w:b w:val="0"/>
                  <w:sz w:val="18"/>
                  <w:szCs w:val="18"/>
                  <w:vertAlign w:val="superscript"/>
                </w:rPr>
                <w:t>Source</w:t>
              </w:r>
            </w:ins>
            <w:r w:rsidR="00FA5174" w:rsidRPr="001570EA">
              <w:rPr>
                <w:rFonts w:ascii="Arial" w:hAnsi="Arial" w:cs="Arial"/>
                <w:b w:val="0"/>
                <w:sz w:val="18"/>
                <w:szCs w:val="18"/>
                <w:vertAlign w:val="superscript"/>
              </w:rPr>
              <w:t xml:space="preserve"> </w:t>
            </w:r>
            <w:r w:rsidR="009F63F2" w:rsidRPr="001570EA">
              <w:rPr>
                <w:rFonts w:ascii="Arial" w:hAnsi="Arial" w:cs="Arial"/>
                <w:b w:val="0"/>
                <w:sz w:val="18"/>
                <w:szCs w:val="18"/>
                <w:vertAlign w:val="superscript"/>
              </w:rPr>
              <w:t>2</w:t>
            </w:r>
          </w:p>
        </w:tc>
      </w:tr>
      <w:tr w:rsidR="00FA5174" w:rsidRPr="001570EA" w14:paraId="3C25F401" w14:textId="77777777" w:rsidTr="00BD2C4C">
        <w:tc>
          <w:tcPr>
            <w:tcW w:w="2084" w:type="pct"/>
            <w:vAlign w:val="center"/>
          </w:tcPr>
          <w:p w14:paraId="39027AEB" w14:textId="77777777" w:rsidR="00FA5174" w:rsidRPr="001570EA" w:rsidRDefault="00FA5174" w:rsidP="00BD2C4C">
            <w:pPr>
              <w:pStyle w:val="Title"/>
              <w:spacing w:before="60" w:after="60"/>
              <w:jc w:val="left"/>
              <w:rPr>
                <w:rFonts w:ascii="Arial" w:hAnsi="Arial" w:cs="Arial"/>
                <w:sz w:val="18"/>
                <w:szCs w:val="18"/>
              </w:rPr>
            </w:pPr>
            <w:r w:rsidRPr="001570EA">
              <w:rPr>
                <w:rFonts w:ascii="Arial" w:hAnsi="Arial" w:cs="Arial"/>
                <w:sz w:val="18"/>
                <w:szCs w:val="18"/>
              </w:rPr>
              <w:t>Vintage</w:t>
            </w:r>
          </w:p>
        </w:tc>
        <w:tc>
          <w:tcPr>
            <w:tcW w:w="2916" w:type="pct"/>
            <w:vAlign w:val="center"/>
          </w:tcPr>
          <w:p w14:paraId="2F326A54" w14:textId="77777777" w:rsidR="00FA5174" w:rsidRPr="001570EA" w:rsidRDefault="00FA5174" w:rsidP="00BD2C4C">
            <w:pPr>
              <w:pStyle w:val="Title"/>
              <w:spacing w:before="60" w:after="60"/>
              <w:rPr>
                <w:rFonts w:ascii="Arial" w:hAnsi="Arial" w:cs="Arial"/>
                <w:b w:val="0"/>
                <w:sz w:val="18"/>
                <w:szCs w:val="18"/>
              </w:rPr>
            </w:pPr>
            <w:r w:rsidRPr="001570EA">
              <w:rPr>
                <w:rFonts w:ascii="Arial" w:hAnsi="Arial" w:cs="Arial"/>
                <w:b w:val="0"/>
                <w:sz w:val="18"/>
                <w:szCs w:val="18"/>
              </w:rPr>
              <w:t>Replace on Burnout</w:t>
            </w:r>
          </w:p>
        </w:tc>
      </w:tr>
    </w:tbl>
    <w:p w14:paraId="170E9BE3" w14:textId="77777777" w:rsidR="00FA5174" w:rsidRPr="001570EA" w:rsidRDefault="00FA5174" w:rsidP="00FA5174"/>
    <w:p w14:paraId="56AEBF9E" w14:textId="10F17008" w:rsidR="00F0392D" w:rsidRPr="001570EA" w:rsidRDefault="00FA5174" w:rsidP="00F0392D">
      <w:r w:rsidRPr="001570EA">
        <w:t xml:space="preserve">LED holiday lights reduce light strand energy consumption by up to 90%. Up to 25 strands can be connected end-to-end in terms of residential grade lights. </w:t>
      </w:r>
      <w:r w:rsidRPr="001570EA">
        <w:rPr>
          <w:rFonts w:cs="Arial"/>
        </w:rPr>
        <w:t>Commercial grade lights require different power adapters and as a result, more strands can be connected end-to-end.</w:t>
      </w:r>
      <w:ins w:id="2305" w:author="Greg Clendenning" w:date="2024-04-16T16:42:00Z">
        <w:r w:rsidR="00F0392D" w:rsidRPr="001570EA">
          <w:t xml:space="preserve"> There are no demand savings as holiday lights </w:t>
        </w:r>
        <w:r w:rsidR="007E2EF6" w:rsidRPr="001570EA">
          <w:t xml:space="preserve">are assumed to </w:t>
        </w:r>
        <w:r w:rsidR="00F0392D" w:rsidRPr="001570EA">
          <w:t xml:space="preserve">operate </w:t>
        </w:r>
        <w:r w:rsidR="005D4D35" w:rsidRPr="001570EA">
          <w:t xml:space="preserve">only </w:t>
        </w:r>
        <w:r w:rsidR="00F0392D" w:rsidRPr="001570EA">
          <w:t>at night</w:t>
        </w:r>
        <w:r w:rsidR="007E2EF6" w:rsidRPr="001570EA">
          <w:t xml:space="preserve"> </w:t>
        </w:r>
        <w:r w:rsidR="005D4D35" w:rsidRPr="001570EA">
          <w:t>during the holiday season</w:t>
        </w:r>
        <w:r w:rsidR="00F0392D" w:rsidRPr="001570EA">
          <w:t>.</w:t>
        </w:r>
      </w:ins>
    </w:p>
    <w:p w14:paraId="267F1EEB" w14:textId="08F9E2C0" w:rsidR="00FA5174" w:rsidRPr="001570EA" w:rsidRDefault="00FA5174" w:rsidP="00FA5174">
      <w:pPr>
        <w:rPr>
          <w:ins w:id="2306" w:author="Greg Clendenning" w:date="2024-04-16T16:42:00Z"/>
        </w:rPr>
      </w:pPr>
    </w:p>
    <w:p w14:paraId="12844A1D" w14:textId="77777777" w:rsidR="00FA5174" w:rsidRPr="001570EA" w:rsidRDefault="00FA5174" w:rsidP="00FA5174">
      <w:pPr>
        <w:pStyle w:val="SubStyle"/>
        <w:rPr>
          <w:ins w:id="2307" w:author="Greg Clendenning" w:date="2024-04-16T16:42:00Z"/>
        </w:rPr>
      </w:pPr>
      <w:ins w:id="2308" w:author="Greg Clendenning" w:date="2024-04-16T16:42:00Z">
        <w:r w:rsidRPr="001570EA">
          <w:t>Eligibility</w:t>
        </w:r>
      </w:ins>
    </w:p>
    <w:p w14:paraId="16B78557" w14:textId="77777777" w:rsidR="00FA5174" w:rsidRPr="001570EA" w:rsidRDefault="00FA5174">
      <w:pPr>
        <w:rPr>
          <w:moveFrom w:id="2309" w:author="Greg Clendenning" w:date="2024-04-16T16:42:00Z"/>
        </w:rPr>
        <w:pPrChange w:id="2310" w:author="Greg Clendenning" w:date="2024-04-16T16:42:00Z">
          <w:pPr>
            <w:pStyle w:val="SubStyle"/>
          </w:pPr>
        </w:pPrChange>
      </w:pPr>
      <w:moveFromRangeStart w:id="2311" w:author="Greg Clendenning" w:date="2024-04-16T16:42:00Z" w:name="move164178191"/>
    </w:p>
    <w:p w14:paraId="19831F18" w14:textId="77777777" w:rsidR="00FA5174" w:rsidRPr="001570EA" w:rsidRDefault="00FA5174" w:rsidP="00FA5174">
      <w:pPr>
        <w:pStyle w:val="SubStyle"/>
        <w:rPr>
          <w:moveFrom w:id="2312" w:author="Greg Clendenning" w:date="2024-04-16T16:42:00Z"/>
        </w:rPr>
      </w:pPr>
      <w:moveFrom w:id="2313" w:author="Greg Clendenning" w:date="2024-04-16T16:42:00Z">
        <w:r w:rsidRPr="001570EA">
          <w:t>Eligibility</w:t>
        </w:r>
      </w:moveFrom>
    </w:p>
    <w:moveFromRangeEnd w:id="2311"/>
    <w:p w14:paraId="781BE744" w14:textId="564C8FF1" w:rsidR="00FA5174" w:rsidRPr="001570EA" w:rsidRDefault="00FA5174" w:rsidP="00FA5174">
      <w:r w:rsidRPr="001570EA">
        <w:rPr>
          <w:rFonts w:eastAsia="Calibri"/>
        </w:rPr>
        <w:t>This protocol documents the energy savings attributed to the installation of LED holiday lights indoors and outdoors</w:t>
      </w:r>
      <w:del w:id="2314" w:author="Greg Clendenning" w:date="2024-04-16T16:42:00Z">
        <w:r w:rsidRPr="00EC11F2">
          <w:rPr>
            <w:rFonts w:eastAsia="Calibri"/>
          </w:rPr>
          <w:delText>.</w:delText>
        </w:r>
        <w:r>
          <w:rPr>
            <w:rFonts w:eastAsia="Calibri"/>
          </w:rPr>
          <w:delText xml:space="preserve"> </w:delText>
        </w:r>
        <w:r w:rsidRPr="00EC11F2">
          <w:delText>LED</w:delText>
        </w:r>
        <w:r>
          <w:delText xml:space="preserve"> </w:delText>
        </w:r>
        <w:r w:rsidRPr="00EC11F2">
          <w:delText>lights</w:delText>
        </w:r>
        <w:r>
          <w:delText xml:space="preserve"> </w:delText>
        </w:r>
        <w:r w:rsidRPr="00EC11F2">
          <w:delText>must</w:delText>
        </w:r>
        <w:r>
          <w:delText xml:space="preserve"> </w:delText>
        </w:r>
        <w:r w:rsidRPr="00EC11F2">
          <w:delText>replace</w:delText>
        </w:r>
        <w:r>
          <w:delText xml:space="preserve"> </w:delText>
        </w:r>
        <w:r w:rsidRPr="00EC11F2">
          <w:delText>traditional</w:delText>
        </w:r>
      </w:del>
      <w:ins w:id="2315" w:author="Greg Clendenning" w:date="2024-04-16T16:42:00Z">
        <w:r w:rsidR="00010AEE" w:rsidRPr="001570EA">
          <w:rPr>
            <w:rFonts w:eastAsia="Calibri"/>
          </w:rPr>
          <w:t xml:space="preserve"> in</w:t>
        </w:r>
        <w:r w:rsidR="00F4606A" w:rsidRPr="001570EA">
          <w:rPr>
            <w:rFonts w:eastAsia="Calibri"/>
          </w:rPr>
          <w:t xml:space="preserve">stead </w:t>
        </w:r>
        <w:r w:rsidR="00010AEE" w:rsidRPr="001570EA">
          <w:rPr>
            <w:rFonts w:eastAsia="Calibri"/>
          </w:rPr>
          <w:t>of</w:t>
        </w:r>
      </w:ins>
      <w:r w:rsidRPr="001570EA">
        <w:t xml:space="preserve"> incandescent holiday lights.</w:t>
      </w:r>
    </w:p>
    <w:p w14:paraId="61840666" w14:textId="77777777" w:rsidR="00FA5174" w:rsidRPr="001570EA" w:rsidRDefault="00FA5174">
      <w:pPr>
        <w:pPrChange w:id="2316" w:author="Greg Clendenning" w:date="2024-04-16T16:42:00Z">
          <w:pPr>
            <w:pStyle w:val="SubStyle"/>
          </w:pPr>
        </w:pPrChange>
      </w:pPr>
    </w:p>
    <w:p w14:paraId="20F66A12" w14:textId="77777777" w:rsidR="00FA5174" w:rsidRPr="001570EA" w:rsidRDefault="00FA5174" w:rsidP="00FA5174">
      <w:pPr>
        <w:pStyle w:val="SubStyle"/>
      </w:pPr>
      <w:r w:rsidRPr="001570EA">
        <w:t>Algorithms</w:t>
      </w:r>
    </w:p>
    <w:p w14:paraId="28500769" w14:textId="77777777" w:rsidR="00FA5174" w:rsidRPr="001570EA" w:rsidRDefault="00FA5174" w:rsidP="00FA5174">
      <w:pPr>
        <w:pStyle w:val="NoSpacing"/>
      </w:pPr>
      <w:r w:rsidRPr="001570EA">
        <w:t>Algorithms yield kWh savings results per package (kWh/yr per package of LED holiday lights).</w:t>
      </w:r>
    </w:p>
    <w:p w14:paraId="21391CF1" w14:textId="77777777" w:rsidR="00FA5174" w:rsidRPr="001570EA" w:rsidRDefault="00FA5174" w:rsidP="00FA5174"/>
    <w:p w14:paraId="2717FC34" w14:textId="523B018B"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del w:id="2317" w:author="Greg Clendenning" w:date="2024-04-16T16:42:00Z">
                  <w:rPr>
                    <w:rFonts w:ascii="Cambria Math" w:hAnsi="Cambria Math" w:cs="Arial"/>
                    <w:i w:val="0"/>
                    <w:szCs w:val="20"/>
                  </w:rPr>
                </w:del>
              </m:ctrlPr>
            </m:fPr>
            <m:num>
              <m:d>
                <m:dPr>
                  <m:begChr m:val="["/>
                  <m:endChr m:val="]"/>
                  <m:ctrlPr>
                    <w:del w:id="2318" w:author="Greg Clendenning" w:date="2024-04-16T16:42:00Z">
                      <w:rPr>
                        <w:rFonts w:ascii="Cambria Math" w:hAnsi="Cambria Math" w:cs="Arial"/>
                        <w:i w:val="0"/>
                        <w:szCs w:val="20"/>
                      </w:rPr>
                    </w:del>
                  </m:ctrlPr>
                </m:dPr>
                <m:e>
                  <m:d>
                    <m:dPr>
                      <m:ctrlPr>
                        <w:del w:id="2319" w:author="Greg Clendenning" w:date="2024-04-16T16:42:00Z">
                          <w:rPr>
                            <w:rFonts w:ascii="Cambria Math" w:hAnsi="Cambria Math" w:cs="Arial"/>
                            <w:i w:val="0"/>
                            <w:szCs w:val="20"/>
                          </w:rPr>
                        </w:del>
                      </m:ctrlPr>
                    </m:dPr>
                    <m:e>
                      <m:sSub>
                        <m:sSubPr>
                          <m:ctrlPr>
                            <w:del w:id="2320" w:author="Greg Clendenning" w:date="2024-04-16T16:42:00Z">
                              <w:rPr>
                                <w:rFonts w:ascii="Cambria Math" w:hAnsi="Cambria Math" w:cs="Arial"/>
                                <w:i w:val="0"/>
                                <w:szCs w:val="20"/>
                              </w:rPr>
                            </w:del>
                          </m:ctrlPr>
                        </m:sSubPr>
                        <m:e>
                          <m:r>
                            <w:del w:id="2321" w:author="Greg Clendenning" w:date="2024-04-16T16:42:00Z">
                              <w:rPr>
                                <w:rFonts w:ascii="Cambria Math" w:hAnsi="Cambria Math" w:cs="Arial"/>
                                <w:szCs w:val="20"/>
                              </w:rPr>
                              <m:t>INC</m:t>
                            </w:del>
                          </m:r>
                        </m:e>
                        <m:sub>
                          <m:r>
                            <w:del w:id="2322" w:author="Greg Clendenning" w:date="2024-04-16T16:42:00Z">
                              <w:rPr>
                                <w:rFonts w:ascii="Cambria Math" w:hAnsi="Cambria Math" w:cs="Arial"/>
                                <w:szCs w:val="20"/>
                              </w:rPr>
                              <m:t>C9</m:t>
                            </w:del>
                          </m:r>
                        </m:sub>
                      </m:sSub>
                      <m:r>
                        <w:del w:id="2323" w:author="Greg Clendenning" w:date="2024-04-16T16:42:00Z">
                          <w:rPr>
                            <w:rFonts w:ascii="Cambria Math" w:hAnsi="Cambria Math" w:cs="Arial"/>
                            <w:szCs w:val="20"/>
                          </w:rPr>
                          <m:t>-</m:t>
                        </w:del>
                      </m:r>
                      <m:sSub>
                        <m:sSubPr>
                          <m:ctrlPr>
                            <w:del w:id="2324" w:author="Greg Clendenning" w:date="2024-04-16T16:42:00Z">
                              <w:rPr>
                                <w:rFonts w:ascii="Cambria Math" w:hAnsi="Cambria Math" w:cs="Arial"/>
                                <w:i w:val="0"/>
                                <w:szCs w:val="20"/>
                              </w:rPr>
                            </w:del>
                          </m:ctrlPr>
                        </m:sSubPr>
                        <m:e>
                          <m:r>
                            <w:del w:id="2325" w:author="Greg Clendenning" w:date="2024-04-16T16:42:00Z">
                              <w:rPr>
                                <w:rFonts w:ascii="Cambria Math" w:hAnsi="Cambria Math" w:cs="Arial"/>
                                <w:szCs w:val="20"/>
                              </w:rPr>
                              <m:t>LED</m:t>
                            </w:del>
                          </m:r>
                        </m:e>
                        <m:sub>
                          <m:r>
                            <w:del w:id="2326" w:author="Greg Clendenning" w:date="2024-04-16T16:42:00Z">
                              <w:rPr>
                                <w:rFonts w:ascii="Cambria Math" w:hAnsi="Cambria Math" w:cs="Arial"/>
                                <w:szCs w:val="20"/>
                              </w:rPr>
                              <m:t>C9</m:t>
                            </w:del>
                          </m:r>
                        </m:sub>
                      </m:sSub>
                    </m:e>
                  </m:d>
                  <m:r>
                    <w:del w:id="2327" w:author="Greg Clendenning" w:date="2024-04-16T16:42:00Z">
                      <w:rPr>
                        <w:rFonts w:ascii="Cambria Math" w:hAnsi="Cambria Math" w:cs="Arial"/>
                        <w:szCs w:val="20"/>
                      </w:rPr>
                      <m:t xml:space="preserve"> × #Bulbs × #Strands × HOU</m:t>
                    </w:del>
                  </m:r>
                </m:e>
              </m:d>
            </m:num>
            <m:den>
              <m:r>
                <w:del w:id="2328" w:author="Greg Clendenning" w:date="2024-04-16T16:42:00Z">
                  <w:rPr>
                    <w:rFonts w:ascii="Cambria Math" w:hAnsi="Cambria Math" w:cs="Arial"/>
                    <w:szCs w:val="20"/>
                  </w:rPr>
                  <m:t>1000</m:t>
                </w:del>
              </m:r>
              <m:box>
                <m:boxPr>
                  <m:ctrlPr>
                    <w:del w:id="2329" w:author="Greg Clendenning" w:date="2024-04-16T16:42:00Z">
                      <w:rPr>
                        <w:rFonts w:ascii="Cambria Math" w:hAnsi="Cambria Math" w:cs="Arial"/>
                        <w:i w:val="0"/>
                        <w:szCs w:val="20"/>
                      </w:rPr>
                    </w:del>
                  </m:ctrlPr>
                </m:boxPr>
                <m:e>
                  <m:argPr>
                    <m:argSz m:val="-1"/>
                  </m:argPr>
                  <m:f>
                    <m:fPr>
                      <m:ctrlPr>
                        <w:del w:id="2330" w:author="Greg Clendenning" w:date="2024-04-16T16:42:00Z">
                          <w:rPr>
                            <w:rFonts w:ascii="Cambria Math" w:hAnsi="Cambria Math" w:cs="Arial"/>
                            <w:i w:val="0"/>
                            <w:szCs w:val="20"/>
                          </w:rPr>
                        </w:del>
                      </m:ctrlPr>
                    </m:fPr>
                    <m:num>
                      <m:r>
                        <w:del w:id="2331" w:author="Greg Clendenning" w:date="2024-04-16T16:42:00Z">
                          <w:rPr>
                            <w:rFonts w:ascii="Cambria Math" w:hAnsi="Cambria Math" w:cs="Arial"/>
                            <w:szCs w:val="20"/>
                          </w:rPr>
                          <m:t>W</m:t>
                        </w:del>
                      </m:r>
                    </m:num>
                    <m:den>
                      <m:r>
                        <w:del w:id="2332" w:author="Greg Clendenning" w:date="2024-04-16T16:42:00Z">
                          <w:rPr>
                            <w:rFonts w:ascii="Cambria Math" w:hAnsi="Cambria Math" w:cs="Arial"/>
                            <w:szCs w:val="20"/>
                          </w:rPr>
                          <m:t>kW</m:t>
                        </w:del>
                      </m:r>
                    </m:den>
                  </m:f>
                </m:e>
              </m:box>
            </m:den>
          </m:f>
          <m:f>
            <m:fPr>
              <m:ctrlPr>
                <w:ins w:id="2333" w:author="Greg Clendenning" w:date="2024-04-16T16:42:00Z">
                  <w:rPr>
                    <w:rFonts w:ascii="Cambria Math" w:hAnsi="Cambria Math" w:cs="Arial"/>
                    <w:i w:val="0"/>
                    <w:szCs w:val="20"/>
                  </w:rPr>
                </w:ins>
              </m:ctrlPr>
            </m:fPr>
            <m:num>
              <m:d>
                <m:dPr>
                  <m:begChr m:val="["/>
                  <m:endChr m:val="]"/>
                  <m:ctrlPr>
                    <w:ins w:id="2334" w:author="Greg Clendenning" w:date="2024-04-16T16:42:00Z">
                      <w:rPr>
                        <w:rFonts w:ascii="Cambria Math" w:hAnsi="Cambria Math" w:cs="Arial"/>
                        <w:i w:val="0"/>
                        <w:szCs w:val="20"/>
                      </w:rPr>
                    </w:ins>
                  </m:ctrlPr>
                </m:dPr>
                <m:e>
                  <m:d>
                    <m:dPr>
                      <m:ctrlPr>
                        <w:ins w:id="2335" w:author="Greg Clendenning" w:date="2024-04-16T16:42:00Z">
                          <w:rPr>
                            <w:rFonts w:ascii="Cambria Math" w:hAnsi="Cambria Math" w:cs="Arial"/>
                            <w:i w:val="0"/>
                            <w:szCs w:val="20"/>
                          </w:rPr>
                        </w:ins>
                      </m:ctrlPr>
                    </m:dPr>
                    <m:e>
                      <m:sSub>
                        <m:sSubPr>
                          <m:ctrlPr>
                            <w:ins w:id="2336" w:author="Greg Clendenning" w:date="2024-04-16T16:42:00Z">
                              <w:rPr>
                                <w:rFonts w:ascii="Cambria Math" w:hAnsi="Cambria Math" w:cs="Arial"/>
                                <w:i w:val="0"/>
                                <w:szCs w:val="20"/>
                              </w:rPr>
                            </w:ins>
                          </m:ctrlPr>
                        </m:sSubPr>
                        <m:e>
                          <m:r>
                            <w:ins w:id="2337" w:author="Greg Clendenning" w:date="2024-04-16T16:42:00Z">
                              <w:rPr>
                                <w:rFonts w:ascii="Cambria Math" w:hAnsi="Cambria Math" w:cs="Arial"/>
                                <w:szCs w:val="20"/>
                              </w:rPr>
                              <m:t>INC</m:t>
                            </w:ins>
                          </m:r>
                        </m:e>
                        <m:sub>
                          <m:r>
                            <w:ins w:id="2338" w:author="Greg Clendenning" w:date="2024-04-16T16:42:00Z">
                              <w:rPr>
                                <w:rFonts w:ascii="Cambria Math" w:hAnsi="Cambria Math" w:cs="Arial"/>
                                <w:szCs w:val="20"/>
                              </w:rPr>
                              <m:t>C9</m:t>
                            </w:ins>
                          </m:r>
                        </m:sub>
                      </m:sSub>
                      <m:r>
                        <w:ins w:id="2339" w:author="Greg Clendenning" w:date="2024-04-16T16:42:00Z">
                          <w:rPr>
                            <w:rFonts w:ascii="Cambria Math" w:hAnsi="Cambria Math" w:cs="Arial"/>
                            <w:szCs w:val="20"/>
                          </w:rPr>
                          <m:t>-</m:t>
                        </w:ins>
                      </m:r>
                      <m:sSub>
                        <m:sSubPr>
                          <m:ctrlPr>
                            <w:ins w:id="2340" w:author="Greg Clendenning" w:date="2024-04-16T16:42:00Z">
                              <w:rPr>
                                <w:rFonts w:ascii="Cambria Math" w:hAnsi="Cambria Math" w:cs="Arial"/>
                                <w:i w:val="0"/>
                                <w:szCs w:val="20"/>
                              </w:rPr>
                            </w:ins>
                          </m:ctrlPr>
                        </m:sSubPr>
                        <m:e>
                          <m:r>
                            <w:ins w:id="2341" w:author="Greg Clendenning" w:date="2024-04-16T16:42:00Z">
                              <w:rPr>
                                <w:rFonts w:ascii="Cambria Math" w:hAnsi="Cambria Math" w:cs="Arial"/>
                                <w:szCs w:val="20"/>
                              </w:rPr>
                              <m:t>LED</m:t>
                            </w:ins>
                          </m:r>
                        </m:e>
                        <m:sub>
                          <m:r>
                            <w:ins w:id="2342" w:author="Greg Clendenning" w:date="2024-04-16T16:42:00Z">
                              <w:rPr>
                                <w:rFonts w:ascii="Cambria Math" w:hAnsi="Cambria Math" w:cs="Arial"/>
                                <w:szCs w:val="20"/>
                              </w:rPr>
                              <m:t>C9</m:t>
                            </w:ins>
                          </m:r>
                        </m:sub>
                      </m:sSub>
                    </m:e>
                  </m:d>
                  <m:r>
                    <w:ins w:id="2343" w:author="Greg Clendenning" w:date="2024-04-16T16:42:00Z">
                      <w:rPr>
                        <w:rFonts w:ascii="Cambria Math" w:hAnsi="Cambria Math" w:cs="Arial"/>
                        <w:szCs w:val="20"/>
                      </w:rPr>
                      <m:t xml:space="preserve"> × #Bulbs × #Strands × HOU</m:t>
                    </w:ins>
                  </m:r>
                </m:e>
              </m:d>
            </m:num>
            <m:den>
              <m:r>
                <w:ins w:id="2344" w:author="Greg Clendenning" w:date="2024-04-16T16:42:00Z">
                  <w:rPr>
                    <w:rFonts w:ascii="Cambria Math" w:hAnsi="Cambria Math" w:cs="Arial"/>
                    <w:szCs w:val="20"/>
                  </w:rPr>
                  <m:t>1,000</m:t>
                </w:ins>
              </m:r>
            </m:den>
          </m:f>
        </m:oMath>
      </m:oMathPara>
    </w:p>
    <w:p w14:paraId="5E3328A3" w14:textId="77777777" w:rsidR="00FA5174" w:rsidRPr="001570EA" w:rsidRDefault="00FA5174" w:rsidP="00FA5174"/>
    <w:p w14:paraId="6BAAD592" w14:textId="3CB7080A" w:rsidR="00FA5174" w:rsidRPr="001570EA"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del w:id="2345" w:author="Greg Clendenning" w:date="2024-04-16T16:42:00Z">
                  <w:rPr>
                    <w:rFonts w:ascii="Cambria Math" w:hAnsi="Cambria Math" w:cs="Arial"/>
                    <w:i w:val="0"/>
                    <w:szCs w:val="20"/>
                  </w:rPr>
                </w:del>
              </m:ctrlPr>
            </m:fPr>
            <m:num>
              <m:d>
                <m:dPr>
                  <m:begChr m:val="["/>
                  <m:endChr m:val="]"/>
                  <m:ctrlPr>
                    <w:del w:id="2346" w:author="Greg Clendenning" w:date="2024-04-16T16:42:00Z">
                      <w:rPr>
                        <w:rFonts w:ascii="Cambria Math" w:hAnsi="Cambria Math" w:cs="Arial"/>
                        <w:i w:val="0"/>
                        <w:szCs w:val="20"/>
                      </w:rPr>
                    </w:del>
                  </m:ctrlPr>
                </m:dPr>
                <m:e>
                  <m:d>
                    <m:dPr>
                      <m:ctrlPr>
                        <w:del w:id="2347" w:author="Greg Clendenning" w:date="2024-04-16T16:42:00Z">
                          <w:rPr>
                            <w:rFonts w:ascii="Cambria Math" w:hAnsi="Cambria Math" w:cs="Arial"/>
                            <w:i w:val="0"/>
                            <w:szCs w:val="20"/>
                          </w:rPr>
                        </w:del>
                      </m:ctrlPr>
                    </m:dPr>
                    <m:e>
                      <m:sSub>
                        <m:sSubPr>
                          <m:ctrlPr>
                            <w:del w:id="2348" w:author="Greg Clendenning" w:date="2024-04-16T16:42:00Z">
                              <w:rPr>
                                <w:rFonts w:ascii="Cambria Math" w:hAnsi="Cambria Math" w:cs="Arial"/>
                                <w:i w:val="0"/>
                                <w:szCs w:val="20"/>
                              </w:rPr>
                            </w:del>
                          </m:ctrlPr>
                        </m:sSubPr>
                        <m:e>
                          <m:r>
                            <w:del w:id="2349" w:author="Greg Clendenning" w:date="2024-04-16T16:42:00Z">
                              <w:rPr>
                                <w:rFonts w:ascii="Cambria Math" w:hAnsi="Cambria Math" w:cs="Arial"/>
                                <w:szCs w:val="20"/>
                              </w:rPr>
                              <m:t>INC</m:t>
                            </w:del>
                          </m:r>
                        </m:e>
                        <m:sub>
                          <m:r>
                            <w:del w:id="2350" w:author="Greg Clendenning" w:date="2024-04-16T16:42:00Z">
                              <w:rPr>
                                <w:rFonts w:ascii="Cambria Math" w:hAnsi="Cambria Math" w:cs="Arial"/>
                                <w:szCs w:val="20"/>
                              </w:rPr>
                              <m:t>C7</m:t>
                            </w:del>
                          </m:r>
                        </m:sub>
                      </m:sSub>
                      <m:r>
                        <w:del w:id="2351" w:author="Greg Clendenning" w:date="2024-04-16T16:42:00Z">
                          <w:rPr>
                            <w:rFonts w:ascii="Cambria Math" w:hAnsi="Cambria Math" w:cs="Arial"/>
                            <w:szCs w:val="20"/>
                          </w:rPr>
                          <m:t>-</m:t>
                        </w:del>
                      </m:r>
                      <m:sSub>
                        <m:sSubPr>
                          <m:ctrlPr>
                            <w:del w:id="2352" w:author="Greg Clendenning" w:date="2024-04-16T16:42:00Z">
                              <w:rPr>
                                <w:rFonts w:ascii="Cambria Math" w:hAnsi="Cambria Math" w:cs="Arial"/>
                                <w:i w:val="0"/>
                                <w:szCs w:val="20"/>
                              </w:rPr>
                            </w:del>
                          </m:ctrlPr>
                        </m:sSubPr>
                        <m:e>
                          <m:r>
                            <w:del w:id="2353" w:author="Greg Clendenning" w:date="2024-04-16T16:42:00Z">
                              <w:rPr>
                                <w:rFonts w:ascii="Cambria Math" w:hAnsi="Cambria Math" w:cs="Arial"/>
                                <w:szCs w:val="20"/>
                              </w:rPr>
                              <m:t>LED</m:t>
                            </w:del>
                          </m:r>
                        </m:e>
                        <m:sub>
                          <m:r>
                            <w:del w:id="2354" w:author="Greg Clendenning" w:date="2024-04-16T16:42:00Z">
                              <w:rPr>
                                <w:rFonts w:ascii="Cambria Math" w:hAnsi="Cambria Math" w:cs="Arial"/>
                                <w:szCs w:val="20"/>
                              </w:rPr>
                              <m:t>C7</m:t>
                            </w:del>
                          </m:r>
                        </m:sub>
                      </m:sSub>
                    </m:e>
                  </m:d>
                  <m:r>
                    <w:del w:id="2355" w:author="Greg Clendenning" w:date="2024-04-16T16:42:00Z">
                      <w:rPr>
                        <w:rFonts w:ascii="Cambria Math" w:hAnsi="Cambria Math" w:cs="Arial"/>
                        <w:szCs w:val="20"/>
                      </w:rPr>
                      <m:t xml:space="preserve"> × #Bulbs × #Strands × HOU</m:t>
                    </w:del>
                  </m:r>
                </m:e>
              </m:d>
            </m:num>
            <m:den>
              <m:r>
                <w:del w:id="2356" w:author="Greg Clendenning" w:date="2024-04-16T16:42:00Z">
                  <w:rPr>
                    <w:rFonts w:ascii="Cambria Math" w:hAnsi="Cambria Math" w:cs="Arial"/>
                    <w:szCs w:val="20"/>
                  </w:rPr>
                  <m:t>1000</m:t>
                </w:del>
              </m:r>
              <m:box>
                <m:boxPr>
                  <m:ctrlPr>
                    <w:del w:id="2357" w:author="Greg Clendenning" w:date="2024-04-16T16:42:00Z">
                      <w:rPr>
                        <w:rFonts w:ascii="Cambria Math" w:hAnsi="Cambria Math" w:cs="Arial"/>
                        <w:i w:val="0"/>
                        <w:szCs w:val="20"/>
                      </w:rPr>
                    </w:del>
                  </m:ctrlPr>
                </m:boxPr>
                <m:e>
                  <m:argPr>
                    <m:argSz m:val="-1"/>
                  </m:argPr>
                  <m:f>
                    <m:fPr>
                      <m:ctrlPr>
                        <w:del w:id="2358" w:author="Greg Clendenning" w:date="2024-04-16T16:42:00Z">
                          <w:rPr>
                            <w:rFonts w:ascii="Cambria Math" w:hAnsi="Cambria Math" w:cs="Arial"/>
                            <w:i w:val="0"/>
                            <w:szCs w:val="20"/>
                          </w:rPr>
                        </w:del>
                      </m:ctrlPr>
                    </m:fPr>
                    <m:num>
                      <m:r>
                        <w:del w:id="2359" w:author="Greg Clendenning" w:date="2024-04-16T16:42:00Z">
                          <w:rPr>
                            <w:rFonts w:ascii="Cambria Math" w:hAnsi="Cambria Math" w:cs="Arial"/>
                            <w:szCs w:val="20"/>
                          </w:rPr>
                          <m:t>W</m:t>
                        </w:del>
                      </m:r>
                    </m:num>
                    <m:den>
                      <m:r>
                        <w:del w:id="2360" w:author="Greg Clendenning" w:date="2024-04-16T16:42:00Z">
                          <w:rPr>
                            <w:rFonts w:ascii="Cambria Math" w:hAnsi="Cambria Math" w:cs="Arial"/>
                            <w:szCs w:val="20"/>
                          </w:rPr>
                          <m:t>kW</m:t>
                        </w:del>
                      </m:r>
                    </m:den>
                  </m:f>
                </m:e>
              </m:box>
            </m:den>
          </m:f>
          <m:f>
            <m:fPr>
              <m:ctrlPr>
                <w:ins w:id="2361" w:author="Greg Clendenning" w:date="2024-04-16T16:42:00Z">
                  <w:rPr>
                    <w:rFonts w:ascii="Cambria Math" w:hAnsi="Cambria Math" w:cs="Arial"/>
                    <w:i w:val="0"/>
                    <w:szCs w:val="20"/>
                  </w:rPr>
                </w:ins>
              </m:ctrlPr>
            </m:fPr>
            <m:num>
              <m:d>
                <m:dPr>
                  <m:begChr m:val="["/>
                  <m:endChr m:val="]"/>
                  <m:ctrlPr>
                    <w:ins w:id="2362" w:author="Greg Clendenning" w:date="2024-04-16T16:42:00Z">
                      <w:rPr>
                        <w:rFonts w:ascii="Cambria Math" w:hAnsi="Cambria Math" w:cs="Arial"/>
                        <w:i w:val="0"/>
                        <w:szCs w:val="20"/>
                      </w:rPr>
                    </w:ins>
                  </m:ctrlPr>
                </m:dPr>
                <m:e>
                  <m:d>
                    <m:dPr>
                      <m:ctrlPr>
                        <w:ins w:id="2363" w:author="Greg Clendenning" w:date="2024-04-16T16:42:00Z">
                          <w:rPr>
                            <w:rFonts w:ascii="Cambria Math" w:hAnsi="Cambria Math" w:cs="Arial"/>
                            <w:i w:val="0"/>
                            <w:szCs w:val="20"/>
                          </w:rPr>
                        </w:ins>
                      </m:ctrlPr>
                    </m:dPr>
                    <m:e>
                      <m:sSub>
                        <m:sSubPr>
                          <m:ctrlPr>
                            <w:ins w:id="2364" w:author="Greg Clendenning" w:date="2024-04-16T16:42:00Z">
                              <w:rPr>
                                <w:rFonts w:ascii="Cambria Math" w:hAnsi="Cambria Math" w:cs="Arial"/>
                                <w:i w:val="0"/>
                                <w:szCs w:val="20"/>
                              </w:rPr>
                            </w:ins>
                          </m:ctrlPr>
                        </m:sSubPr>
                        <m:e>
                          <m:r>
                            <w:ins w:id="2365" w:author="Greg Clendenning" w:date="2024-04-16T16:42:00Z">
                              <w:rPr>
                                <w:rFonts w:ascii="Cambria Math" w:hAnsi="Cambria Math" w:cs="Arial"/>
                                <w:szCs w:val="20"/>
                              </w:rPr>
                              <m:t>INC</m:t>
                            </w:ins>
                          </m:r>
                        </m:e>
                        <m:sub>
                          <m:r>
                            <w:ins w:id="2366" w:author="Greg Clendenning" w:date="2024-04-16T16:42:00Z">
                              <w:rPr>
                                <w:rFonts w:ascii="Cambria Math" w:hAnsi="Cambria Math" w:cs="Arial"/>
                                <w:szCs w:val="20"/>
                              </w:rPr>
                              <m:t>C7</m:t>
                            </w:ins>
                          </m:r>
                        </m:sub>
                      </m:sSub>
                      <m:r>
                        <w:ins w:id="2367" w:author="Greg Clendenning" w:date="2024-04-16T16:42:00Z">
                          <w:rPr>
                            <w:rFonts w:ascii="Cambria Math" w:hAnsi="Cambria Math" w:cs="Arial"/>
                            <w:szCs w:val="20"/>
                          </w:rPr>
                          <m:t>-</m:t>
                        </w:ins>
                      </m:r>
                      <m:sSub>
                        <m:sSubPr>
                          <m:ctrlPr>
                            <w:ins w:id="2368" w:author="Greg Clendenning" w:date="2024-04-16T16:42:00Z">
                              <w:rPr>
                                <w:rFonts w:ascii="Cambria Math" w:hAnsi="Cambria Math" w:cs="Arial"/>
                                <w:i w:val="0"/>
                                <w:szCs w:val="20"/>
                              </w:rPr>
                            </w:ins>
                          </m:ctrlPr>
                        </m:sSubPr>
                        <m:e>
                          <m:r>
                            <w:ins w:id="2369" w:author="Greg Clendenning" w:date="2024-04-16T16:42:00Z">
                              <w:rPr>
                                <w:rFonts w:ascii="Cambria Math" w:hAnsi="Cambria Math" w:cs="Arial"/>
                                <w:szCs w:val="20"/>
                              </w:rPr>
                              <m:t>LED</m:t>
                            </w:ins>
                          </m:r>
                        </m:e>
                        <m:sub>
                          <m:r>
                            <w:ins w:id="2370" w:author="Greg Clendenning" w:date="2024-04-16T16:42:00Z">
                              <w:rPr>
                                <w:rFonts w:ascii="Cambria Math" w:hAnsi="Cambria Math" w:cs="Arial"/>
                                <w:szCs w:val="20"/>
                              </w:rPr>
                              <m:t>C7</m:t>
                            </w:ins>
                          </m:r>
                        </m:sub>
                      </m:sSub>
                    </m:e>
                  </m:d>
                  <m:r>
                    <w:ins w:id="2371" w:author="Greg Clendenning" w:date="2024-04-16T16:42:00Z">
                      <w:rPr>
                        <w:rFonts w:ascii="Cambria Math" w:hAnsi="Cambria Math" w:cs="Arial"/>
                        <w:szCs w:val="20"/>
                      </w:rPr>
                      <m:t xml:space="preserve"> × #Bulbs × #Strands × HOU</m:t>
                    </w:ins>
                  </m:r>
                </m:e>
              </m:d>
            </m:num>
            <m:den>
              <m:r>
                <w:ins w:id="2372" w:author="Greg Clendenning" w:date="2024-04-16T16:42:00Z">
                  <w:rPr>
                    <w:rFonts w:ascii="Cambria Math" w:hAnsi="Cambria Math" w:cs="Arial"/>
                    <w:szCs w:val="20"/>
                  </w:rPr>
                  <m:t>1,000</m:t>
                </w:ins>
              </m:r>
            </m:den>
          </m:f>
        </m:oMath>
      </m:oMathPara>
    </w:p>
    <w:p w14:paraId="13D03282" w14:textId="77777777" w:rsidR="00FA5174" w:rsidRPr="001570EA" w:rsidRDefault="00FA5174" w:rsidP="00FA5174">
      <w:pPr>
        <w:pStyle w:val="Equation"/>
        <w:ind w:left="0" w:firstLine="0"/>
        <w:rPr>
          <w:rFonts w:cs="Arial"/>
          <w:szCs w:val="20"/>
        </w:rPr>
      </w:pPr>
    </w:p>
    <w:p w14:paraId="352E716E" w14:textId="54BC399A" w:rsidR="00FA5174" w:rsidRPr="001570EA"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del w:id="2373" w:author="Greg Clendenning" w:date="2024-04-16T16:42:00Z">
                  <w:rPr>
                    <w:rFonts w:ascii="Cambria Math" w:hAnsi="Cambria Math" w:cs="Arial"/>
                    <w:i w:val="0"/>
                    <w:szCs w:val="20"/>
                  </w:rPr>
                </w:del>
              </m:ctrlPr>
            </m:fPr>
            <m:num>
              <m:d>
                <m:dPr>
                  <m:begChr m:val="["/>
                  <m:endChr m:val="]"/>
                  <m:ctrlPr>
                    <w:del w:id="2374" w:author="Greg Clendenning" w:date="2024-04-16T16:42:00Z">
                      <w:rPr>
                        <w:rFonts w:ascii="Cambria Math" w:hAnsi="Cambria Math" w:cs="Arial"/>
                        <w:i w:val="0"/>
                        <w:szCs w:val="20"/>
                      </w:rPr>
                    </w:del>
                  </m:ctrlPr>
                </m:dPr>
                <m:e>
                  <m:d>
                    <m:dPr>
                      <m:ctrlPr>
                        <w:del w:id="2375" w:author="Greg Clendenning" w:date="2024-04-16T16:42:00Z">
                          <w:rPr>
                            <w:rFonts w:ascii="Cambria Math" w:hAnsi="Cambria Math" w:cs="Arial"/>
                            <w:i w:val="0"/>
                            <w:szCs w:val="20"/>
                          </w:rPr>
                        </w:del>
                      </m:ctrlPr>
                    </m:dPr>
                    <m:e>
                      <m:sSub>
                        <m:sSubPr>
                          <m:ctrlPr>
                            <w:del w:id="2376" w:author="Greg Clendenning" w:date="2024-04-16T16:42:00Z">
                              <w:rPr>
                                <w:rFonts w:ascii="Cambria Math" w:hAnsi="Cambria Math" w:cs="Arial"/>
                                <w:i w:val="0"/>
                                <w:szCs w:val="20"/>
                              </w:rPr>
                            </w:del>
                          </m:ctrlPr>
                        </m:sSubPr>
                        <m:e>
                          <m:r>
                            <w:del w:id="2377" w:author="Greg Clendenning" w:date="2024-04-16T16:42:00Z">
                              <w:rPr>
                                <w:rFonts w:ascii="Cambria Math" w:hAnsi="Cambria Math" w:cs="Arial"/>
                                <w:szCs w:val="20"/>
                              </w:rPr>
                              <m:t>INC</m:t>
                            </w:del>
                          </m:r>
                        </m:e>
                        <m:sub>
                          <m:r>
                            <w:del w:id="2378" w:author="Greg Clendenning" w:date="2024-04-16T16:42:00Z">
                              <w:rPr>
                                <w:rFonts w:ascii="Cambria Math" w:hAnsi="Cambria Math" w:cs="Arial"/>
                                <w:szCs w:val="20"/>
                              </w:rPr>
                              <m:t>mini</m:t>
                            </w:del>
                          </m:r>
                        </m:sub>
                      </m:sSub>
                      <m:r>
                        <w:del w:id="2379" w:author="Greg Clendenning" w:date="2024-04-16T16:42:00Z">
                          <w:rPr>
                            <w:rFonts w:ascii="Cambria Math" w:hAnsi="Cambria Math" w:cs="Arial"/>
                            <w:szCs w:val="20"/>
                          </w:rPr>
                          <m:t>-</m:t>
                        </w:del>
                      </m:r>
                      <m:sSub>
                        <m:sSubPr>
                          <m:ctrlPr>
                            <w:del w:id="2380" w:author="Greg Clendenning" w:date="2024-04-16T16:42:00Z">
                              <w:rPr>
                                <w:rFonts w:ascii="Cambria Math" w:hAnsi="Cambria Math" w:cs="Arial"/>
                                <w:i w:val="0"/>
                                <w:szCs w:val="20"/>
                              </w:rPr>
                            </w:del>
                          </m:ctrlPr>
                        </m:sSubPr>
                        <m:e>
                          <m:r>
                            <w:del w:id="2381" w:author="Greg Clendenning" w:date="2024-04-16T16:42:00Z">
                              <w:rPr>
                                <w:rFonts w:ascii="Cambria Math" w:hAnsi="Cambria Math" w:cs="Arial"/>
                                <w:szCs w:val="20"/>
                              </w:rPr>
                              <m:t>LED</m:t>
                            </w:del>
                          </m:r>
                        </m:e>
                        <m:sub>
                          <m:r>
                            <w:del w:id="2382" w:author="Greg Clendenning" w:date="2024-04-16T16:42:00Z">
                              <w:rPr>
                                <w:rFonts w:ascii="Cambria Math" w:hAnsi="Cambria Math" w:cs="Arial"/>
                                <w:szCs w:val="20"/>
                              </w:rPr>
                              <m:t>mini</m:t>
                            </w:del>
                          </m:r>
                        </m:sub>
                      </m:sSub>
                    </m:e>
                  </m:d>
                  <m:r>
                    <w:del w:id="2383" w:author="Greg Clendenning" w:date="2024-04-16T16:42:00Z">
                      <w:rPr>
                        <w:rFonts w:ascii="Cambria Math" w:hAnsi="Cambria Math" w:cs="Arial"/>
                        <w:szCs w:val="20"/>
                      </w:rPr>
                      <m:t xml:space="preserve"> × #Bulbs × #Strands × HOU</m:t>
                    </w:del>
                  </m:r>
                </m:e>
              </m:d>
            </m:num>
            <m:den>
              <m:r>
                <w:del w:id="2384" w:author="Greg Clendenning" w:date="2024-04-16T16:42:00Z">
                  <w:rPr>
                    <w:rFonts w:ascii="Cambria Math" w:hAnsi="Cambria Math" w:cs="Arial"/>
                    <w:szCs w:val="20"/>
                  </w:rPr>
                  <m:t>1000</m:t>
                </w:del>
              </m:r>
              <m:box>
                <m:boxPr>
                  <m:ctrlPr>
                    <w:del w:id="2385" w:author="Greg Clendenning" w:date="2024-04-16T16:42:00Z">
                      <w:rPr>
                        <w:rFonts w:ascii="Cambria Math" w:hAnsi="Cambria Math" w:cs="Arial"/>
                        <w:i w:val="0"/>
                        <w:szCs w:val="20"/>
                      </w:rPr>
                    </w:del>
                  </m:ctrlPr>
                </m:boxPr>
                <m:e>
                  <m:argPr>
                    <m:argSz m:val="-1"/>
                  </m:argPr>
                  <m:f>
                    <m:fPr>
                      <m:ctrlPr>
                        <w:del w:id="2386" w:author="Greg Clendenning" w:date="2024-04-16T16:42:00Z">
                          <w:rPr>
                            <w:rFonts w:ascii="Cambria Math" w:hAnsi="Cambria Math" w:cs="Arial"/>
                            <w:i w:val="0"/>
                            <w:szCs w:val="20"/>
                          </w:rPr>
                        </w:del>
                      </m:ctrlPr>
                    </m:fPr>
                    <m:num>
                      <m:r>
                        <w:del w:id="2387" w:author="Greg Clendenning" w:date="2024-04-16T16:42:00Z">
                          <w:rPr>
                            <w:rFonts w:ascii="Cambria Math" w:hAnsi="Cambria Math" w:cs="Arial"/>
                            <w:szCs w:val="20"/>
                          </w:rPr>
                          <m:t>W</m:t>
                        </w:del>
                      </m:r>
                    </m:num>
                    <m:den>
                      <m:r>
                        <w:del w:id="2388" w:author="Greg Clendenning" w:date="2024-04-16T16:42:00Z">
                          <w:rPr>
                            <w:rFonts w:ascii="Cambria Math" w:hAnsi="Cambria Math" w:cs="Arial"/>
                            <w:szCs w:val="20"/>
                          </w:rPr>
                          <m:t>kW</m:t>
                        </w:del>
                      </m:r>
                    </m:den>
                  </m:f>
                </m:e>
              </m:box>
            </m:den>
          </m:f>
          <m:f>
            <m:fPr>
              <m:ctrlPr>
                <w:ins w:id="2389" w:author="Greg Clendenning" w:date="2024-04-16T16:42:00Z">
                  <w:rPr>
                    <w:rFonts w:ascii="Cambria Math" w:hAnsi="Cambria Math" w:cs="Arial"/>
                    <w:i w:val="0"/>
                    <w:szCs w:val="20"/>
                  </w:rPr>
                </w:ins>
              </m:ctrlPr>
            </m:fPr>
            <m:num>
              <m:d>
                <m:dPr>
                  <m:begChr m:val="["/>
                  <m:endChr m:val="]"/>
                  <m:ctrlPr>
                    <w:ins w:id="2390" w:author="Greg Clendenning" w:date="2024-04-16T16:42:00Z">
                      <w:rPr>
                        <w:rFonts w:ascii="Cambria Math" w:hAnsi="Cambria Math" w:cs="Arial"/>
                        <w:i w:val="0"/>
                        <w:szCs w:val="20"/>
                      </w:rPr>
                    </w:ins>
                  </m:ctrlPr>
                </m:dPr>
                <m:e>
                  <m:d>
                    <m:dPr>
                      <m:ctrlPr>
                        <w:ins w:id="2391" w:author="Greg Clendenning" w:date="2024-04-16T16:42:00Z">
                          <w:rPr>
                            <w:rFonts w:ascii="Cambria Math" w:hAnsi="Cambria Math" w:cs="Arial"/>
                            <w:i w:val="0"/>
                            <w:szCs w:val="20"/>
                          </w:rPr>
                        </w:ins>
                      </m:ctrlPr>
                    </m:dPr>
                    <m:e>
                      <m:sSub>
                        <m:sSubPr>
                          <m:ctrlPr>
                            <w:ins w:id="2392" w:author="Greg Clendenning" w:date="2024-04-16T16:42:00Z">
                              <w:rPr>
                                <w:rFonts w:ascii="Cambria Math" w:hAnsi="Cambria Math" w:cs="Arial"/>
                                <w:i w:val="0"/>
                                <w:szCs w:val="20"/>
                              </w:rPr>
                            </w:ins>
                          </m:ctrlPr>
                        </m:sSubPr>
                        <m:e>
                          <m:r>
                            <w:ins w:id="2393" w:author="Greg Clendenning" w:date="2024-04-16T16:42:00Z">
                              <w:rPr>
                                <w:rFonts w:ascii="Cambria Math" w:hAnsi="Cambria Math" w:cs="Arial"/>
                                <w:szCs w:val="20"/>
                              </w:rPr>
                              <m:t>INC</m:t>
                            </w:ins>
                          </m:r>
                        </m:e>
                        <m:sub>
                          <m:r>
                            <w:ins w:id="2394" w:author="Greg Clendenning" w:date="2024-04-16T16:42:00Z">
                              <w:rPr>
                                <w:rFonts w:ascii="Cambria Math" w:hAnsi="Cambria Math" w:cs="Arial"/>
                                <w:szCs w:val="20"/>
                              </w:rPr>
                              <m:t>mini</m:t>
                            </w:ins>
                          </m:r>
                        </m:sub>
                      </m:sSub>
                      <m:r>
                        <w:ins w:id="2395" w:author="Greg Clendenning" w:date="2024-04-16T16:42:00Z">
                          <w:rPr>
                            <w:rFonts w:ascii="Cambria Math" w:hAnsi="Cambria Math" w:cs="Arial"/>
                            <w:szCs w:val="20"/>
                          </w:rPr>
                          <m:t>-</m:t>
                        </w:ins>
                      </m:r>
                      <m:sSub>
                        <m:sSubPr>
                          <m:ctrlPr>
                            <w:ins w:id="2396" w:author="Greg Clendenning" w:date="2024-04-16T16:42:00Z">
                              <w:rPr>
                                <w:rFonts w:ascii="Cambria Math" w:hAnsi="Cambria Math" w:cs="Arial"/>
                                <w:i w:val="0"/>
                                <w:szCs w:val="20"/>
                              </w:rPr>
                            </w:ins>
                          </m:ctrlPr>
                        </m:sSubPr>
                        <m:e>
                          <m:r>
                            <w:ins w:id="2397" w:author="Greg Clendenning" w:date="2024-04-16T16:42:00Z">
                              <w:rPr>
                                <w:rFonts w:ascii="Cambria Math" w:hAnsi="Cambria Math" w:cs="Arial"/>
                                <w:szCs w:val="20"/>
                              </w:rPr>
                              <m:t>LED</m:t>
                            </w:ins>
                          </m:r>
                        </m:e>
                        <m:sub>
                          <m:r>
                            <w:ins w:id="2398" w:author="Greg Clendenning" w:date="2024-04-16T16:42:00Z">
                              <w:rPr>
                                <w:rFonts w:ascii="Cambria Math" w:hAnsi="Cambria Math" w:cs="Arial"/>
                                <w:szCs w:val="20"/>
                              </w:rPr>
                              <m:t>mini</m:t>
                            </w:ins>
                          </m:r>
                        </m:sub>
                      </m:sSub>
                    </m:e>
                  </m:d>
                  <m:r>
                    <w:ins w:id="2399" w:author="Greg Clendenning" w:date="2024-04-16T16:42:00Z">
                      <w:rPr>
                        <w:rFonts w:ascii="Cambria Math" w:hAnsi="Cambria Math" w:cs="Arial"/>
                        <w:szCs w:val="20"/>
                      </w:rPr>
                      <m:t xml:space="preserve"> × #Bulbs × #Strands × HOU</m:t>
                    </w:ins>
                  </m:r>
                </m:e>
              </m:d>
            </m:num>
            <m:den>
              <m:r>
                <w:ins w:id="2400" w:author="Greg Clendenning" w:date="2024-04-16T16:42:00Z">
                  <w:rPr>
                    <w:rFonts w:ascii="Cambria Math" w:hAnsi="Cambria Math" w:cs="Arial"/>
                    <w:szCs w:val="20"/>
                  </w:rPr>
                  <m:t>1,000</m:t>
                </w:ins>
              </m:r>
            </m:den>
          </m:f>
        </m:oMath>
      </m:oMathPara>
    </w:p>
    <w:p w14:paraId="3267F9B1" w14:textId="77777777" w:rsidR="00261781" w:rsidRPr="001570EA" w:rsidRDefault="00261781" w:rsidP="00C82FF6">
      <w:pPr>
        <w:pStyle w:val="Equation"/>
        <w:tabs>
          <w:tab w:val="clear" w:pos="2880"/>
          <w:tab w:val="left" w:pos="2160"/>
        </w:tabs>
        <w:rPr>
          <w:ins w:id="2401" w:author="Greg Clendenning" w:date="2024-04-16T16:42:00Z"/>
          <w:rFonts w:ascii="Symbol" w:eastAsia="Symbol" w:hAnsi="Symbol" w:cs="Symbo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D32941" w:rsidRPr="001570EA" w14:paraId="27E0A9D2" w14:textId="77777777">
        <w:trPr>
          <w:ins w:id="2402" w:author="Greg Clendenning" w:date="2024-04-16T16:42:00Z"/>
        </w:trPr>
        <w:tc>
          <w:tcPr>
            <w:tcW w:w="2233" w:type="dxa"/>
            <w:vAlign w:val="center"/>
          </w:tcPr>
          <w:p w14:paraId="170BDE0F" w14:textId="77777777" w:rsidR="00D32941" w:rsidRPr="001570EA" w:rsidRDefault="008A402F">
            <w:pPr>
              <w:pStyle w:val="TableCell"/>
              <w:jc w:val="left"/>
              <w:rPr>
                <w:ins w:id="2403" w:author="Greg Clendenning" w:date="2024-04-16T16:42:00Z"/>
              </w:rPr>
            </w:pPr>
            <m:oMathPara>
              <m:oMathParaPr>
                <m:jc m:val="left"/>
              </m:oMathParaPr>
              <m:oMath>
                <m:sSub>
                  <m:sSubPr>
                    <m:ctrlPr>
                      <w:ins w:id="2404" w:author="Greg Clendenning" w:date="2024-04-16T16:42:00Z">
                        <w:rPr>
                          <w:rFonts w:ascii="Cambria Math" w:hAnsi="Cambria Math"/>
                          <w:i/>
                        </w:rPr>
                      </w:ins>
                    </m:ctrlPr>
                  </m:sSubPr>
                  <m:e>
                    <m:r>
                      <w:ins w:id="2405" w:author="Greg Clendenning" w:date="2024-04-16T16:42:00Z">
                        <m:rPr>
                          <m:sty m:val="p"/>
                        </m:rPr>
                        <w:rPr>
                          <w:rFonts w:ascii="Cambria Math" w:hAnsi="Cambria Math"/>
                        </w:rPr>
                        <w:sym w:font="Symbol" w:char="F044"/>
                      </w:ins>
                    </m:r>
                    <m:r>
                      <w:ins w:id="2406" w:author="Greg Clendenning" w:date="2024-04-16T16:42:00Z">
                        <w:rPr>
                          <w:rFonts w:ascii="Cambria Math" w:hAnsi="Cambria Math"/>
                        </w:rPr>
                        <m:t>kW</m:t>
                      </w:ins>
                    </m:r>
                  </m:e>
                  <m:sub>
                    <m:r>
                      <w:ins w:id="2407" w:author="Greg Clendenning" w:date="2024-04-16T16:42:00Z">
                        <w:rPr>
                          <w:rFonts w:ascii="Cambria Math" w:hAnsi="Cambria Math"/>
                        </w:rPr>
                        <m:t>summer</m:t>
                      </w:ins>
                    </m:r>
                    <m:r>
                      <w:ins w:id="2408" w:author="Greg Clendenning" w:date="2024-04-16T16:42:00Z">
                        <w:rPr>
                          <w:rFonts w:ascii="Cambria Math" w:hAnsi="Cambria Math"/>
                        </w:rPr>
                        <m:t xml:space="preserve"> </m:t>
                      </w:ins>
                    </m:r>
                    <m:r>
                      <w:ins w:id="2409" w:author="Greg Clendenning" w:date="2024-04-16T16:42:00Z">
                        <w:rPr>
                          <w:rFonts w:ascii="Cambria Math" w:hAnsi="Cambria Math"/>
                        </w:rPr>
                        <m:t>peak</m:t>
                      </w:ins>
                    </m:r>
                  </m:sub>
                </m:sSub>
              </m:oMath>
            </m:oMathPara>
          </w:p>
        </w:tc>
        <w:tc>
          <w:tcPr>
            <w:tcW w:w="6407" w:type="dxa"/>
            <w:vAlign w:val="center"/>
          </w:tcPr>
          <w:p w14:paraId="3D52ADC1" w14:textId="77777777" w:rsidR="00D32941" w:rsidRPr="001570EA" w:rsidRDefault="00D32941">
            <w:pPr>
              <w:pStyle w:val="TableCell"/>
              <w:jc w:val="left"/>
              <w:rPr>
                <w:ins w:id="2410" w:author="Greg Clendenning" w:date="2024-04-16T16:42:00Z"/>
              </w:rPr>
            </w:pPr>
            <m:oMathPara>
              <m:oMath>
                <m:r>
                  <w:ins w:id="2411" w:author="Greg Clendenning" w:date="2024-04-16T16:42:00Z">
                    <m:rPr>
                      <m:sty m:val="p"/>
                    </m:rPr>
                    <w:rPr>
                      <w:rFonts w:ascii="Cambria Math" w:hAnsi="Cambria Math"/>
                    </w:rPr>
                    <m:t>= 0</m:t>
                  </w:ins>
                </m:r>
              </m:oMath>
            </m:oMathPara>
          </w:p>
        </w:tc>
      </w:tr>
      <w:tr w:rsidR="00D32941" w:rsidRPr="001570EA" w14:paraId="6B1463EA" w14:textId="77777777">
        <w:trPr>
          <w:ins w:id="2412" w:author="Greg Clendenning" w:date="2024-04-16T16:42:00Z"/>
        </w:trPr>
        <w:tc>
          <w:tcPr>
            <w:tcW w:w="2233" w:type="dxa"/>
          </w:tcPr>
          <w:p w14:paraId="70DF958F" w14:textId="77777777" w:rsidR="00D32941" w:rsidRPr="001570EA" w:rsidRDefault="008A402F">
            <w:pPr>
              <w:pStyle w:val="TableCell"/>
              <w:jc w:val="left"/>
              <w:rPr>
                <w:ins w:id="2413" w:author="Greg Clendenning" w:date="2024-04-16T16:42:00Z"/>
              </w:rPr>
            </w:pPr>
            <m:oMathPara>
              <m:oMathParaPr>
                <m:jc m:val="left"/>
              </m:oMathParaPr>
              <m:oMath>
                <m:sSub>
                  <m:sSubPr>
                    <m:ctrlPr>
                      <w:ins w:id="2414" w:author="Greg Clendenning" w:date="2024-04-16T16:42:00Z">
                        <w:rPr>
                          <w:rFonts w:ascii="Cambria Math" w:hAnsi="Cambria Math"/>
                        </w:rPr>
                      </w:ins>
                    </m:ctrlPr>
                  </m:sSubPr>
                  <m:e>
                    <m:r>
                      <w:ins w:id="2415" w:author="Greg Clendenning" w:date="2024-04-16T16:42:00Z">
                        <m:rPr>
                          <m:sty m:val="p"/>
                        </m:rPr>
                        <w:rPr>
                          <w:rFonts w:ascii="Cambria Math" w:hAnsi="Cambria Math"/>
                        </w:rPr>
                        <w:sym w:font="Symbol" w:char="F044"/>
                      </w:ins>
                    </m:r>
                    <m:r>
                      <w:ins w:id="2416" w:author="Greg Clendenning" w:date="2024-04-16T16:42:00Z">
                        <w:rPr>
                          <w:rFonts w:ascii="Cambria Math" w:hAnsi="Cambria Math"/>
                        </w:rPr>
                        <m:t>kW</m:t>
                      </w:ins>
                    </m:r>
                  </m:e>
                  <m:sub>
                    <m:r>
                      <w:ins w:id="2417" w:author="Greg Clendenning" w:date="2024-04-16T16:42:00Z">
                        <w:rPr>
                          <w:rFonts w:ascii="Cambria Math" w:hAnsi="Cambria Math"/>
                        </w:rPr>
                        <m:t>winter</m:t>
                      </w:ins>
                    </m:r>
                    <m:r>
                      <w:ins w:id="2418" w:author="Greg Clendenning" w:date="2024-04-16T16:42:00Z">
                        <w:rPr>
                          <w:rFonts w:ascii="Cambria Math" w:hAnsi="Cambria Math"/>
                        </w:rPr>
                        <m:t xml:space="preserve"> </m:t>
                      </w:ins>
                    </m:r>
                    <m:r>
                      <w:ins w:id="2419" w:author="Greg Clendenning" w:date="2024-04-16T16:42:00Z">
                        <w:rPr>
                          <w:rFonts w:ascii="Cambria Math" w:hAnsi="Cambria Math"/>
                        </w:rPr>
                        <m:t>peak</m:t>
                      </w:ins>
                    </m:r>
                  </m:sub>
                </m:sSub>
              </m:oMath>
            </m:oMathPara>
          </w:p>
        </w:tc>
        <w:tc>
          <w:tcPr>
            <w:tcW w:w="6407" w:type="dxa"/>
          </w:tcPr>
          <w:p w14:paraId="4C797899" w14:textId="77777777" w:rsidR="00D32941" w:rsidRPr="001570EA" w:rsidRDefault="00D32941">
            <w:pPr>
              <w:pStyle w:val="TableCell"/>
              <w:jc w:val="left"/>
              <w:rPr>
                <w:ins w:id="2420" w:author="Greg Clendenning" w:date="2024-04-16T16:42:00Z"/>
              </w:rPr>
            </w:pPr>
            <m:oMathPara>
              <m:oMath>
                <m:r>
                  <w:ins w:id="2421" w:author="Greg Clendenning" w:date="2024-04-16T16:42:00Z">
                    <m:rPr>
                      <m:sty m:val="p"/>
                    </m:rPr>
                    <w:rPr>
                      <w:rFonts w:ascii="Cambria Math" w:hAnsi="Cambria Math"/>
                    </w:rPr>
                    <m:t>= 0</m:t>
                  </w:ins>
                </m:r>
              </m:oMath>
            </m:oMathPara>
          </w:p>
        </w:tc>
      </w:tr>
    </w:tbl>
    <w:p w14:paraId="51C25862" w14:textId="77777777" w:rsidR="00FA5174" w:rsidRPr="001570EA" w:rsidRDefault="00FA5174" w:rsidP="00FA5174"/>
    <w:p w14:paraId="27C5961F" w14:textId="77777777" w:rsidR="00FA5174" w:rsidRPr="001570EA" w:rsidRDefault="00FA5174" w:rsidP="00FA5174">
      <w:pPr>
        <w:spacing w:after="120"/>
        <w:rPr>
          <w:b/>
        </w:rPr>
      </w:pPr>
      <w:r w:rsidRPr="001570EA">
        <w:rPr>
          <w:b/>
        </w:rPr>
        <w:t>Key assumptions</w:t>
      </w:r>
    </w:p>
    <w:p w14:paraId="621CFA07" w14:textId="53FABE35" w:rsidR="00FA5174" w:rsidRPr="001570EA" w:rsidRDefault="00FA5174" w:rsidP="002614D2">
      <w:pPr>
        <w:pStyle w:val="ListParagraph"/>
        <w:numPr>
          <w:ilvl w:val="0"/>
          <w:numId w:val="9"/>
        </w:numPr>
        <w:spacing w:after="120"/>
        <w:ind w:left="360"/>
      </w:pPr>
      <w:r w:rsidRPr="001570EA">
        <w:t xml:space="preserve">All estimated values reflect the use of residential </w:t>
      </w:r>
      <w:del w:id="2422" w:author="Greg Clendenning" w:date="2024-04-16T16:42:00Z">
        <w:r>
          <w:delText xml:space="preserve">(50ct. per strand) </w:delText>
        </w:r>
      </w:del>
      <w:r w:rsidRPr="001570EA">
        <w:t>LED bulb holiday lighting.</w:t>
      </w:r>
    </w:p>
    <w:p w14:paraId="0CB0C56C" w14:textId="77777777" w:rsidR="00FA5174" w:rsidRPr="001570EA" w:rsidRDefault="00FA5174" w:rsidP="002614D2">
      <w:pPr>
        <w:pStyle w:val="ListParagraph"/>
        <w:numPr>
          <w:ilvl w:val="0"/>
          <w:numId w:val="9"/>
        </w:numPr>
        <w:spacing w:after="120"/>
        <w:ind w:left="360"/>
      </w:pPr>
      <w:r w:rsidRPr="001570EA">
        <w:t>Secondary impacts for heating and cooling were not evaluated.</w:t>
      </w:r>
    </w:p>
    <w:p w14:paraId="749282C5" w14:textId="77777777" w:rsidR="00FA5174" w:rsidRPr="001570EA" w:rsidRDefault="00FA5174" w:rsidP="002614D2">
      <w:pPr>
        <w:pStyle w:val="ListParagraph"/>
        <w:numPr>
          <w:ilvl w:val="0"/>
          <w:numId w:val="9"/>
        </w:numPr>
        <w:spacing w:after="200"/>
        <w:ind w:left="360"/>
        <w:contextualSpacing/>
      </w:pPr>
      <w:r w:rsidRPr="001570EA">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1570EA"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1570EA" w:rsidRDefault="00FA5174" w:rsidP="00FA5174"/>
    <w:p w14:paraId="055F86C9" w14:textId="77777777" w:rsidR="00FA5174" w:rsidRPr="001570EA" w:rsidRDefault="00FA5174" w:rsidP="00FA5174">
      <w:pPr>
        <w:pStyle w:val="SubStyle"/>
      </w:pPr>
      <w:r w:rsidRPr="001570EA">
        <w:t>Definition of Terms</w:t>
      </w:r>
    </w:p>
    <w:p w14:paraId="3CC2837E" w14:textId="555FDB5B" w:rsidR="00FA5174" w:rsidRPr="001570EA" w:rsidRDefault="00FA5174" w:rsidP="00FA5174">
      <w:pPr>
        <w:pStyle w:val="Caption"/>
      </w:pPr>
      <w:bookmarkStart w:id="2423" w:name="_Ref163831985"/>
      <w:bookmarkStart w:id="2424" w:name="_Toc364420952"/>
      <w:bookmarkStart w:id="2425" w:name="_Toc373320244"/>
      <w:bookmarkStart w:id="2426" w:name="_Toc364760722"/>
      <w:bookmarkStart w:id="2427" w:name="_Toc377465540"/>
      <w:bookmarkStart w:id="2428" w:name="_Toc4759825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429" w:author="Greg Clendenning" w:date="2024-04-16T16:42:00Z">
        <w:r w:rsidR="003D6F35">
          <w:rPr>
            <w:noProof/>
          </w:rPr>
          <w:delText>6</w:delText>
        </w:r>
      </w:del>
      <w:ins w:id="2430" w:author="Greg Clendenning" w:date="2024-04-16T16:42:00Z">
        <w:r w:rsidR="002E093A" w:rsidRPr="001570EA">
          <w:rPr>
            <w:noProof/>
          </w:rPr>
          <w:t>8</w:t>
        </w:r>
      </w:ins>
      <w:r w:rsidR="002E093A" w:rsidRPr="001570EA">
        <w:fldChar w:fldCharType="end"/>
      </w:r>
      <w:bookmarkEnd w:id="2423"/>
      <w:r w:rsidRPr="001570EA">
        <w:t xml:space="preserve">: </w:t>
      </w:r>
      <w:r w:rsidRPr="001570EA">
        <w:rPr>
          <w:rFonts w:cs="Arial"/>
        </w:rPr>
        <w:t>Terms, Values, and References for</w:t>
      </w:r>
      <w:r w:rsidRPr="001570EA">
        <w:t xml:space="preserve"> Holiday Lights</w:t>
      </w:r>
      <w:bookmarkEnd w:id="2424"/>
      <w:bookmarkEnd w:id="2425"/>
      <w:bookmarkEnd w:id="2426"/>
      <w:bookmarkEnd w:id="2427"/>
      <w:bookmarkEnd w:id="2428"/>
    </w:p>
    <w:tbl>
      <w:tblPr>
        <w:tblW w:w="4870" w:type="pct"/>
        <w:tblInd w:w="115" w:type="dxa"/>
        <w:tblCellMar>
          <w:left w:w="115" w:type="dxa"/>
          <w:right w:w="115" w:type="dxa"/>
        </w:tblCellMar>
        <w:tblLook w:val="00A0" w:firstRow="1" w:lastRow="0" w:firstColumn="1" w:lastColumn="0" w:noHBand="0" w:noVBand="0"/>
      </w:tblPr>
      <w:tblGrid>
        <w:gridCol w:w="3434"/>
        <w:gridCol w:w="2172"/>
        <w:gridCol w:w="1880"/>
        <w:gridCol w:w="910"/>
      </w:tblGrid>
      <w:tr w:rsidR="00FA5174" w:rsidRPr="001570EA"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570EA" w:rsidRDefault="00FA5174" w:rsidP="00BD2C4C">
            <w:pPr>
              <w:pStyle w:val="TableCell"/>
              <w:spacing w:before="0" w:after="0"/>
              <w:jc w:val="left"/>
              <w:rPr>
                <w:b/>
              </w:rPr>
            </w:pPr>
            <w:r w:rsidRPr="001570EA">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570EA" w:rsidRDefault="00FA5174" w:rsidP="00BD2C4C">
            <w:pPr>
              <w:pStyle w:val="TableCell"/>
              <w:spacing w:before="0" w:after="0"/>
              <w:jc w:val="center"/>
              <w:rPr>
                <w:b/>
              </w:rPr>
            </w:pPr>
            <w:r w:rsidRPr="001570EA">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570EA" w:rsidRDefault="00FA5174" w:rsidP="00BD2C4C">
            <w:pPr>
              <w:pStyle w:val="TableCell"/>
              <w:spacing w:before="0" w:after="0"/>
              <w:jc w:val="center"/>
              <w:rPr>
                <w:b/>
              </w:rPr>
            </w:pPr>
            <w:r w:rsidRPr="001570EA">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570EA" w:rsidRDefault="00FA5174" w:rsidP="00BD2C4C">
            <w:pPr>
              <w:pStyle w:val="TableCell"/>
              <w:spacing w:before="0" w:after="0"/>
              <w:jc w:val="center"/>
              <w:rPr>
                <w:b/>
              </w:rPr>
            </w:pPr>
            <w:r w:rsidRPr="001570EA">
              <w:rPr>
                <w:b/>
              </w:rPr>
              <w:t>Source</w:t>
            </w:r>
          </w:p>
        </w:tc>
      </w:tr>
      <w:tr w:rsidR="00FA5174" w:rsidRPr="001570EA"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1570EA" w:rsidRDefault="00FA5174" w:rsidP="00BD2C4C">
            <w:pPr>
              <w:tabs>
                <w:tab w:val="left" w:pos="720"/>
              </w:tabs>
              <w:rPr>
                <w:rFonts w:cs="Arial"/>
                <w:sz w:val="18"/>
                <w:szCs w:val="18"/>
              </w:rPr>
            </w:pPr>
            <w:r w:rsidRPr="001570EA">
              <w:rPr>
                <w:rFonts w:cs="Arial"/>
                <w:i/>
                <w:sz w:val="18"/>
                <w:szCs w:val="18"/>
              </w:rPr>
              <w:t>LED</w:t>
            </w:r>
            <w:r w:rsidRPr="001570EA">
              <w:rPr>
                <w:rFonts w:cs="Arial"/>
                <w:i/>
                <w:sz w:val="18"/>
                <w:szCs w:val="18"/>
                <w:vertAlign w:val="subscript"/>
              </w:rPr>
              <w:t>mini</w:t>
            </w:r>
            <w:r w:rsidRPr="001570EA">
              <w:rPr>
                <w:rFonts w:cs="Arial"/>
                <w:sz w:val="18"/>
                <w:szCs w:val="18"/>
                <w:vertAlign w:val="subscript"/>
              </w:rPr>
              <w:t xml:space="preserve"> </w:t>
            </w:r>
            <w:r w:rsidRPr="001570EA">
              <w:rPr>
                <w:rFonts w:cs="Arial"/>
                <w:sz w:val="18"/>
                <w:szCs w:val="18"/>
              </w:rPr>
              <w:t xml:space="preserve">, </w:t>
            </w:r>
            <w:r w:rsidRPr="001570EA">
              <w:t>Wattage of LED mini 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Pr="001570EA" w:rsidRDefault="00FA5174" w:rsidP="00BD2C4C">
            <w:pPr>
              <w:tabs>
                <w:tab w:val="left" w:pos="720"/>
              </w:tabs>
              <w:jc w:val="center"/>
              <w:rPr>
                <w:rFonts w:cs="Arial"/>
                <w:sz w:val="18"/>
                <w:szCs w:val="18"/>
              </w:rPr>
            </w:pPr>
            <w:r w:rsidRPr="001570EA">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FA5174" w:rsidRPr="001570EA"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1570EA" w:rsidRDefault="00FA5174" w:rsidP="00BD2C4C">
            <w:pPr>
              <w:tabs>
                <w:tab w:val="left" w:pos="720"/>
              </w:tabs>
              <w:rPr>
                <w:rFonts w:cs="Arial"/>
                <w:sz w:val="18"/>
                <w:szCs w:val="18"/>
              </w:rPr>
            </w:pPr>
            <w:r w:rsidRPr="001570EA">
              <w:rPr>
                <w:rFonts w:cs="Arial"/>
                <w:i/>
                <w:sz w:val="18"/>
                <w:szCs w:val="18"/>
              </w:rPr>
              <w:t>INC</w:t>
            </w:r>
            <w:r w:rsidRPr="001570EA">
              <w:rPr>
                <w:rFonts w:cs="Arial"/>
                <w:i/>
                <w:sz w:val="18"/>
                <w:szCs w:val="18"/>
                <w:vertAlign w:val="subscript"/>
              </w:rPr>
              <w:t>mini</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596F25AC" w:rsidR="00FA5174" w:rsidRPr="001570EA" w:rsidRDefault="00FA5174" w:rsidP="00BD2C4C">
            <w:pPr>
              <w:tabs>
                <w:tab w:val="left" w:pos="720"/>
              </w:tabs>
              <w:jc w:val="center"/>
              <w:rPr>
                <w:rFonts w:cs="Arial"/>
                <w:sz w:val="18"/>
                <w:szCs w:val="18"/>
              </w:rPr>
            </w:pPr>
            <w:r w:rsidRPr="001570EA">
              <w:rPr>
                <w:rFonts w:cs="Arial"/>
                <w:sz w:val="18"/>
                <w:szCs w:val="18"/>
              </w:rPr>
              <w:t>0.</w:t>
            </w:r>
            <w:del w:id="2431" w:author="Greg Clendenning" w:date="2024-04-16T16:42:00Z">
              <w:r w:rsidRPr="00406C4C">
                <w:rPr>
                  <w:rFonts w:cs="Arial"/>
                  <w:sz w:val="18"/>
                  <w:szCs w:val="18"/>
                </w:rPr>
                <w:delText>48</w:delText>
              </w:r>
            </w:del>
            <w:ins w:id="2432" w:author="Greg Clendenning" w:date="2024-04-16T16:42:00Z">
              <w:r w:rsidR="00CF44D4" w:rsidRPr="001570EA">
                <w:rPr>
                  <w:rFonts w:cs="Arial"/>
                  <w:sz w:val="18"/>
                  <w:szCs w:val="18"/>
                </w:rPr>
                <w:t>35</w:t>
              </w:r>
            </w:ins>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FA5174" w:rsidRPr="001570EA"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1570EA" w:rsidRDefault="00FA5174" w:rsidP="00BD2C4C">
            <w:pPr>
              <w:tabs>
                <w:tab w:val="left" w:pos="720"/>
              </w:tabs>
              <w:rPr>
                <w:rFonts w:cs="Arial"/>
                <w:sz w:val="18"/>
                <w:szCs w:val="18"/>
              </w:rPr>
            </w:pPr>
            <w:r w:rsidRPr="001570EA">
              <w:rPr>
                <w:rFonts w:cs="Arial"/>
                <w:i/>
                <w:sz w:val="18"/>
                <w:szCs w:val="18"/>
              </w:rPr>
              <w:t>LED</w:t>
            </w:r>
            <w:r w:rsidRPr="001570EA">
              <w:rPr>
                <w:rFonts w:cs="Arial"/>
                <w:i/>
                <w:sz w:val="18"/>
                <w:szCs w:val="18"/>
                <w:vertAlign w:val="subscript"/>
              </w:rPr>
              <w:t xml:space="preserve">C7 </w:t>
            </w:r>
            <w:r w:rsidRPr="001570EA">
              <w:rPr>
                <w:rFonts w:cs="Arial"/>
                <w:sz w:val="18"/>
                <w:szCs w:val="18"/>
              </w:rPr>
              <w:t xml:space="preserve">, </w:t>
            </w:r>
            <w:r w:rsidRPr="001570EA">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18051BBE" w:rsidR="00FA5174" w:rsidRPr="001570EA" w:rsidRDefault="00FA5174" w:rsidP="00BD2C4C">
            <w:pPr>
              <w:tabs>
                <w:tab w:val="left" w:pos="720"/>
              </w:tabs>
              <w:jc w:val="center"/>
              <w:rPr>
                <w:rFonts w:cs="Arial"/>
                <w:sz w:val="18"/>
                <w:szCs w:val="18"/>
              </w:rPr>
            </w:pPr>
            <w:r w:rsidRPr="001570EA">
              <w:rPr>
                <w:rFonts w:cs="Arial"/>
                <w:sz w:val="18"/>
                <w:szCs w:val="18"/>
              </w:rPr>
              <w:t>0.</w:t>
            </w:r>
            <w:del w:id="2433" w:author="Greg Clendenning" w:date="2024-04-16T16:42:00Z">
              <w:r w:rsidRPr="00406C4C">
                <w:rPr>
                  <w:rFonts w:cs="Arial"/>
                  <w:sz w:val="18"/>
                  <w:szCs w:val="18"/>
                </w:rPr>
                <w:delText>48</w:delText>
              </w:r>
            </w:del>
            <w:ins w:id="2434" w:author="Greg Clendenning" w:date="2024-04-16T16:42:00Z">
              <w:r w:rsidR="004D1B05" w:rsidRPr="001570EA">
                <w:rPr>
                  <w:rFonts w:cs="Arial"/>
                  <w:sz w:val="18"/>
                  <w:szCs w:val="18"/>
                </w:rPr>
                <w:t>08</w:t>
              </w:r>
            </w:ins>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FA5174" w:rsidRPr="001570EA"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1570EA" w:rsidRDefault="00FA5174" w:rsidP="00BD2C4C">
            <w:pPr>
              <w:tabs>
                <w:tab w:val="left" w:pos="720"/>
              </w:tabs>
              <w:rPr>
                <w:rFonts w:cs="Arial"/>
                <w:sz w:val="18"/>
                <w:szCs w:val="18"/>
              </w:rPr>
            </w:pPr>
            <w:r w:rsidRPr="001570EA">
              <w:rPr>
                <w:rFonts w:cs="Arial"/>
                <w:i/>
                <w:sz w:val="18"/>
                <w:szCs w:val="18"/>
              </w:rPr>
              <w:t>INC</w:t>
            </w:r>
            <w:r w:rsidRPr="001570EA">
              <w:rPr>
                <w:rFonts w:cs="Arial"/>
                <w:i/>
                <w:sz w:val="18"/>
                <w:szCs w:val="18"/>
                <w:vertAlign w:val="subscript"/>
              </w:rPr>
              <w:t>C7</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1705FCDA" w:rsidR="00FA5174" w:rsidRPr="001570EA" w:rsidRDefault="00FA5174" w:rsidP="00BD2C4C">
            <w:pPr>
              <w:tabs>
                <w:tab w:val="left" w:pos="720"/>
              </w:tabs>
              <w:jc w:val="center"/>
              <w:rPr>
                <w:rFonts w:cs="Arial"/>
                <w:sz w:val="18"/>
                <w:szCs w:val="18"/>
              </w:rPr>
            </w:pPr>
            <w:del w:id="2435" w:author="Greg Clendenning" w:date="2024-04-16T16:42:00Z">
              <w:r w:rsidRPr="00406C4C">
                <w:rPr>
                  <w:rFonts w:cs="Arial"/>
                  <w:sz w:val="18"/>
                  <w:szCs w:val="18"/>
                </w:rPr>
                <w:delText>6.0</w:delText>
              </w:r>
            </w:del>
            <w:ins w:id="2436" w:author="Greg Clendenning" w:date="2024-04-16T16:42:00Z">
              <w:r w:rsidR="004D1B05" w:rsidRPr="001570EA">
                <w:rPr>
                  <w:rFonts w:cs="Arial"/>
                  <w:sz w:val="18"/>
                  <w:szCs w:val="18"/>
                </w:rPr>
                <w:t>5.25</w:t>
              </w:r>
            </w:ins>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FA5174" w:rsidRPr="001570EA"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1570EA" w:rsidRDefault="00FA5174" w:rsidP="00BD2C4C">
            <w:pPr>
              <w:tabs>
                <w:tab w:val="left" w:pos="720"/>
              </w:tabs>
              <w:rPr>
                <w:rFonts w:cs="Arial"/>
                <w:sz w:val="18"/>
                <w:szCs w:val="18"/>
              </w:rPr>
            </w:pPr>
            <w:r w:rsidRPr="001570EA">
              <w:rPr>
                <w:rFonts w:cs="Arial"/>
                <w:i/>
                <w:sz w:val="18"/>
                <w:szCs w:val="18"/>
              </w:rPr>
              <w:t>LED</w:t>
            </w:r>
            <w:r w:rsidRPr="001570EA">
              <w:rPr>
                <w:rFonts w:cs="Arial"/>
                <w:i/>
                <w:sz w:val="18"/>
                <w:szCs w:val="18"/>
                <w:vertAlign w:val="subscript"/>
              </w:rPr>
              <w:t>C9</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5BC1ECD8" w:rsidR="00FA5174" w:rsidRPr="001570EA" w:rsidRDefault="00FA5174" w:rsidP="00BD2C4C">
            <w:pPr>
              <w:tabs>
                <w:tab w:val="left" w:pos="720"/>
              </w:tabs>
              <w:jc w:val="center"/>
              <w:rPr>
                <w:rFonts w:cs="Arial"/>
                <w:sz w:val="18"/>
                <w:szCs w:val="18"/>
              </w:rPr>
            </w:pPr>
            <w:del w:id="2437" w:author="Greg Clendenning" w:date="2024-04-16T16:42:00Z">
              <w:r w:rsidRPr="00406C4C">
                <w:rPr>
                  <w:rFonts w:cs="Arial"/>
                  <w:sz w:val="18"/>
                  <w:szCs w:val="18"/>
                </w:rPr>
                <w:delText>2.</w:delText>
              </w:r>
            </w:del>
            <w:r w:rsidR="00230DC3" w:rsidRPr="001570EA">
              <w:rPr>
                <w:rFonts w:cs="Arial"/>
                <w:sz w:val="18"/>
                <w:szCs w:val="18"/>
              </w:rPr>
              <w:t>0</w:t>
            </w:r>
            <w:ins w:id="2438" w:author="Greg Clendenning" w:date="2024-04-16T16:42:00Z">
              <w:r w:rsidR="00230DC3" w:rsidRPr="001570EA">
                <w:rPr>
                  <w:rFonts w:cs="Arial"/>
                  <w:sz w:val="18"/>
                  <w:szCs w:val="18"/>
                </w:rPr>
                <w:t>.28</w:t>
              </w:r>
            </w:ins>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FA5174" w:rsidRPr="001570EA"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1570EA" w:rsidRDefault="00FA5174" w:rsidP="00BD2C4C">
            <w:pPr>
              <w:tabs>
                <w:tab w:val="left" w:pos="720"/>
              </w:tabs>
              <w:rPr>
                <w:rFonts w:cs="Arial"/>
                <w:sz w:val="18"/>
                <w:szCs w:val="18"/>
              </w:rPr>
            </w:pPr>
            <w:r w:rsidRPr="001570EA">
              <w:rPr>
                <w:rFonts w:cs="Arial"/>
                <w:i/>
                <w:sz w:val="18"/>
                <w:szCs w:val="18"/>
              </w:rPr>
              <w:t>INC</w:t>
            </w:r>
            <w:r w:rsidRPr="001570EA">
              <w:rPr>
                <w:rFonts w:cs="Arial"/>
                <w:i/>
                <w:sz w:val="18"/>
                <w:szCs w:val="18"/>
                <w:vertAlign w:val="subscript"/>
              </w:rPr>
              <w:t>C9</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1570EA" w:rsidRDefault="00FA5174" w:rsidP="00BD2C4C">
            <w:pPr>
              <w:tabs>
                <w:tab w:val="left" w:pos="720"/>
              </w:tabs>
              <w:jc w:val="center"/>
              <w:rPr>
                <w:rFonts w:cs="Arial"/>
                <w:i/>
                <w:sz w:val="18"/>
                <w:szCs w:val="18"/>
              </w:rPr>
            </w:pPr>
            <w:r w:rsidRPr="001570EA">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1570EA" w:rsidRDefault="00FA5174" w:rsidP="00BD2C4C">
            <w:pPr>
              <w:tabs>
                <w:tab w:val="left" w:pos="720"/>
              </w:tabs>
              <w:jc w:val="center"/>
              <w:rPr>
                <w:rFonts w:cs="Arial"/>
                <w:sz w:val="18"/>
                <w:szCs w:val="18"/>
              </w:rPr>
            </w:pPr>
            <w:r w:rsidRPr="001570EA">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1570EA" w:rsidRDefault="00FA5174" w:rsidP="00BD2C4C">
            <w:pPr>
              <w:tabs>
                <w:tab w:val="left" w:pos="720"/>
              </w:tabs>
              <w:jc w:val="center"/>
              <w:rPr>
                <w:rFonts w:cs="Arial"/>
                <w:sz w:val="18"/>
                <w:szCs w:val="18"/>
              </w:rPr>
            </w:pPr>
            <w:r w:rsidRPr="001570EA">
              <w:rPr>
                <w:rFonts w:cs="Arial"/>
                <w:sz w:val="18"/>
                <w:szCs w:val="18"/>
              </w:rPr>
              <w:t>1</w:t>
            </w:r>
          </w:p>
        </w:tc>
      </w:tr>
      <w:tr w:rsidR="00623E78" w:rsidRPr="001570EA" w14:paraId="0F58B4B0"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623E78" w:rsidRPr="001570EA" w:rsidRDefault="00623E78" w:rsidP="00623E78">
            <w:pPr>
              <w:tabs>
                <w:tab w:val="left" w:pos="720"/>
              </w:tabs>
              <w:rPr>
                <w:rFonts w:cs="Arial"/>
                <w:sz w:val="18"/>
                <w:szCs w:val="18"/>
              </w:rPr>
            </w:pPr>
            <w:r w:rsidRPr="001570EA">
              <w:rPr>
                <w:rFonts w:cs="Arial"/>
                <w:i/>
                <w:sz w:val="18"/>
                <w:szCs w:val="18"/>
              </w:rPr>
              <w:t>%</w:t>
            </w:r>
            <w:r w:rsidRPr="001570EA">
              <w:rPr>
                <w:rFonts w:cs="Arial"/>
                <w:i/>
                <w:sz w:val="18"/>
                <w:szCs w:val="18"/>
                <w:vertAlign w:val="subscript"/>
              </w:rPr>
              <w:t xml:space="preserve">Mini , </w:t>
            </w:r>
            <w:r w:rsidRPr="001570EA">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623E78" w:rsidRPr="001570EA" w:rsidRDefault="00623E78" w:rsidP="00623E78">
            <w:pPr>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623E78" w:rsidRPr="001570EA" w:rsidRDefault="00623E78" w:rsidP="00623E78">
            <w:pPr>
              <w:tabs>
                <w:tab w:val="left" w:pos="720"/>
              </w:tabs>
              <w:jc w:val="center"/>
              <w:rPr>
                <w:rFonts w:cs="Arial"/>
                <w:sz w:val="18"/>
                <w:szCs w:val="18"/>
              </w:rPr>
            </w:pPr>
            <w:r w:rsidRPr="001570EA">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39A7F668" w:rsidR="00623E78" w:rsidRPr="001570EA" w:rsidRDefault="00FA5174" w:rsidP="00623E78">
            <w:pPr>
              <w:tabs>
                <w:tab w:val="left" w:pos="720"/>
              </w:tabs>
              <w:jc w:val="center"/>
              <w:rPr>
                <w:rFonts w:cs="Arial"/>
                <w:sz w:val="18"/>
                <w:szCs w:val="18"/>
              </w:rPr>
            </w:pPr>
            <w:del w:id="2439" w:author="Greg Clendenning" w:date="2024-04-16T16:42:00Z">
              <w:r w:rsidRPr="00406C4C">
                <w:rPr>
                  <w:rFonts w:cs="Arial"/>
                  <w:sz w:val="18"/>
                  <w:szCs w:val="18"/>
                </w:rPr>
                <w:delText>1</w:delText>
              </w:r>
            </w:del>
            <w:ins w:id="2440" w:author="Greg Clendenning" w:date="2024-04-16T16:42:00Z">
              <w:r w:rsidR="00623E78" w:rsidRPr="001570EA">
                <w:rPr>
                  <w:rFonts w:cs="Arial"/>
                  <w:sz w:val="18"/>
                  <w:szCs w:val="18"/>
                </w:rPr>
                <w:t>2</w:t>
              </w:r>
            </w:ins>
          </w:p>
        </w:tc>
      </w:tr>
      <w:tr w:rsidR="00623E78" w:rsidRPr="001570EA" w14:paraId="2AB93A64"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623E78" w:rsidRPr="001570EA" w:rsidRDefault="00623E78" w:rsidP="00623E78">
            <w:pPr>
              <w:tabs>
                <w:tab w:val="left" w:pos="720"/>
              </w:tabs>
              <w:rPr>
                <w:rFonts w:cs="Arial"/>
                <w:i/>
                <w:sz w:val="18"/>
                <w:szCs w:val="18"/>
              </w:rPr>
            </w:pPr>
            <w:r w:rsidRPr="001570EA">
              <w:rPr>
                <w:rFonts w:cs="Arial"/>
                <w:i/>
                <w:sz w:val="18"/>
                <w:szCs w:val="18"/>
              </w:rPr>
              <w:t>%</w:t>
            </w:r>
            <w:r w:rsidRPr="001570EA">
              <w:rPr>
                <w:rFonts w:cs="Arial"/>
                <w:i/>
                <w:sz w:val="18"/>
                <w:szCs w:val="18"/>
                <w:vertAlign w:val="subscript"/>
              </w:rPr>
              <w:t xml:space="preserve">C7 </w:t>
            </w:r>
            <w:r w:rsidRPr="001570EA">
              <w:rPr>
                <w:rFonts w:cs="Arial"/>
                <w:i/>
                <w:sz w:val="18"/>
                <w:szCs w:val="18"/>
              </w:rPr>
              <w:t xml:space="preserve">, </w:t>
            </w:r>
            <w:r w:rsidRPr="001570EA">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623E78" w:rsidRPr="001570EA" w:rsidRDefault="00623E78" w:rsidP="00623E78">
            <w:pPr>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623E78" w:rsidRPr="001570EA" w:rsidRDefault="00623E78" w:rsidP="00623E78">
            <w:pPr>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BA4C8BF" w:rsidR="00623E78" w:rsidRPr="001570EA" w:rsidRDefault="00FA5174" w:rsidP="00623E78">
            <w:pPr>
              <w:tabs>
                <w:tab w:val="left" w:pos="720"/>
              </w:tabs>
              <w:jc w:val="center"/>
              <w:rPr>
                <w:rFonts w:cs="Arial"/>
                <w:sz w:val="18"/>
                <w:szCs w:val="18"/>
              </w:rPr>
            </w:pPr>
            <w:del w:id="2441" w:author="Greg Clendenning" w:date="2024-04-16T16:42:00Z">
              <w:r w:rsidRPr="00406C4C">
                <w:rPr>
                  <w:rFonts w:cs="Arial"/>
                  <w:sz w:val="18"/>
                  <w:szCs w:val="18"/>
                </w:rPr>
                <w:delText>1</w:delText>
              </w:r>
            </w:del>
            <w:ins w:id="2442" w:author="Greg Clendenning" w:date="2024-04-16T16:42:00Z">
              <w:r w:rsidR="00623E78" w:rsidRPr="001570EA">
                <w:rPr>
                  <w:rFonts w:cs="Arial"/>
                  <w:sz w:val="18"/>
                  <w:szCs w:val="18"/>
                </w:rPr>
                <w:t>2</w:t>
              </w:r>
            </w:ins>
          </w:p>
        </w:tc>
      </w:tr>
      <w:tr w:rsidR="00623E78" w:rsidRPr="001570EA" w14:paraId="37EC3825"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623E78" w:rsidRPr="001570EA" w:rsidRDefault="00623E78" w:rsidP="00623E78">
            <w:pPr>
              <w:tabs>
                <w:tab w:val="left" w:pos="720"/>
              </w:tabs>
              <w:rPr>
                <w:rFonts w:cs="Arial"/>
                <w:i/>
                <w:sz w:val="18"/>
                <w:szCs w:val="18"/>
              </w:rPr>
            </w:pPr>
            <w:r w:rsidRPr="001570EA">
              <w:rPr>
                <w:rFonts w:cs="Arial"/>
                <w:i/>
                <w:sz w:val="18"/>
                <w:szCs w:val="18"/>
              </w:rPr>
              <w:t>%</w:t>
            </w:r>
            <w:r w:rsidRPr="001570EA">
              <w:rPr>
                <w:rFonts w:cs="Arial"/>
                <w:i/>
                <w:sz w:val="18"/>
                <w:szCs w:val="18"/>
                <w:vertAlign w:val="subscript"/>
              </w:rPr>
              <w:t>C9</w:t>
            </w:r>
            <w:r w:rsidRPr="001570EA">
              <w:rPr>
                <w:rFonts w:cs="Arial"/>
                <w:i/>
                <w:sz w:val="18"/>
                <w:szCs w:val="18"/>
              </w:rPr>
              <w:t xml:space="preserve"> , </w:t>
            </w:r>
            <w:r w:rsidRPr="001570EA">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623E78" w:rsidRPr="001570EA" w:rsidRDefault="00623E78" w:rsidP="00623E78">
            <w:pPr>
              <w:tabs>
                <w:tab w:val="left" w:pos="720"/>
              </w:tabs>
              <w:jc w:val="center"/>
              <w:rPr>
                <w:rFonts w:cs="Arial"/>
                <w:i/>
                <w:sz w:val="18"/>
                <w:szCs w:val="18"/>
              </w:rPr>
            </w:pPr>
            <w:r w:rsidRPr="001570E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623E78" w:rsidRPr="001570EA" w:rsidRDefault="00623E78" w:rsidP="00623E78">
            <w:pPr>
              <w:tabs>
                <w:tab w:val="left" w:pos="720"/>
              </w:tabs>
              <w:jc w:val="center"/>
              <w:rPr>
                <w:rFonts w:cs="Arial"/>
                <w:sz w:val="18"/>
                <w:szCs w:val="18"/>
              </w:rPr>
            </w:pPr>
            <w:r w:rsidRPr="001570EA">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BB646D6" w:rsidR="00623E78" w:rsidRPr="001570EA" w:rsidRDefault="00FA5174" w:rsidP="00623E78">
            <w:pPr>
              <w:tabs>
                <w:tab w:val="left" w:pos="720"/>
              </w:tabs>
              <w:jc w:val="center"/>
              <w:rPr>
                <w:rFonts w:cs="Arial"/>
                <w:sz w:val="18"/>
                <w:szCs w:val="18"/>
              </w:rPr>
            </w:pPr>
            <w:del w:id="2443" w:author="Greg Clendenning" w:date="2024-04-16T16:42:00Z">
              <w:r w:rsidRPr="00406C4C">
                <w:rPr>
                  <w:rFonts w:cs="Arial"/>
                  <w:sz w:val="18"/>
                  <w:szCs w:val="18"/>
                </w:rPr>
                <w:delText>1</w:delText>
              </w:r>
            </w:del>
            <w:ins w:id="2444" w:author="Greg Clendenning" w:date="2024-04-16T16:42:00Z">
              <w:r w:rsidR="00623E78" w:rsidRPr="001570EA">
                <w:rPr>
                  <w:rFonts w:cs="Arial"/>
                  <w:sz w:val="18"/>
                  <w:szCs w:val="18"/>
                </w:rPr>
                <w:t>2</w:t>
              </w:r>
            </w:ins>
          </w:p>
        </w:tc>
      </w:tr>
      <w:tr w:rsidR="00FA5174" w:rsidRPr="001570EA"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1570EA" w:rsidRDefault="00FA5174" w:rsidP="00BD2C4C">
            <w:pPr>
              <w:tabs>
                <w:tab w:val="left" w:pos="720"/>
              </w:tabs>
              <w:rPr>
                <w:rFonts w:cs="Arial"/>
                <w:sz w:val="18"/>
                <w:szCs w:val="18"/>
              </w:rPr>
            </w:pPr>
            <w:r w:rsidRPr="001570EA">
              <w:rPr>
                <w:rFonts w:cs="Arial"/>
                <w:i/>
                <w:sz w:val="18"/>
                <w:szCs w:val="18"/>
              </w:rPr>
              <w:t>#</w:t>
            </w:r>
            <w:r w:rsidRPr="001570EA">
              <w:rPr>
                <w:rFonts w:cs="Arial"/>
                <w:i/>
                <w:sz w:val="18"/>
                <w:szCs w:val="18"/>
                <w:vertAlign w:val="subscript"/>
              </w:rPr>
              <w:t>Bulbs</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1570EA" w:rsidRDefault="00FA5174" w:rsidP="00BD2C4C">
            <w:pPr>
              <w:tabs>
                <w:tab w:val="left" w:pos="720"/>
              </w:tabs>
              <w:jc w:val="center"/>
              <w:rPr>
                <w:rFonts w:cs="Arial"/>
                <w:i/>
                <w:sz w:val="18"/>
                <w:szCs w:val="18"/>
              </w:rPr>
            </w:pPr>
            <w:r w:rsidRPr="001570EA">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1570EA" w:rsidRDefault="00FA5174" w:rsidP="00BD2C4C">
            <w:pPr>
              <w:pStyle w:val="TableCell"/>
              <w:spacing w:before="0" w:after="0"/>
              <w:jc w:val="center"/>
              <w:rPr>
                <w:szCs w:val="18"/>
              </w:rPr>
            </w:pPr>
            <w:r w:rsidRPr="001570EA">
              <w:rPr>
                <w:szCs w:val="18"/>
              </w:rPr>
              <w:t>EDC Data Gathering</w:t>
            </w:r>
          </w:p>
          <w:p w14:paraId="24C034F8" w14:textId="1AC87EE6" w:rsidR="00FA5174" w:rsidRPr="001570EA" w:rsidRDefault="00FA5174" w:rsidP="00BD2C4C">
            <w:pPr>
              <w:tabs>
                <w:tab w:val="left" w:pos="720"/>
              </w:tabs>
              <w:jc w:val="center"/>
              <w:rPr>
                <w:ins w:id="2445" w:author="Greg Clendenning" w:date="2024-04-16T16:42:00Z"/>
                <w:rFonts w:cs="Arial"/>
                <w:sz w:val="18"/>
                <w:szCs w:val="18"/>
              </w:rPr>
            </w:pPr>
            <w:r w:rsidRPr="001570EA">
              <w:rPr>
                <w:rFonts w:cs="Arial"/>
                <w:sz w:val="18"/>
                <w:szCs w:val="18"/>
              </w:rPr>
              <w:t>Default</w:t>
            </w:r>
            <w:del w:id="2446" w:author="Greg Clendenning" w:date="2024-04-16T16:42:00Z">
              <w:r w:rsidRPr="00406C4C">
                <w:rPr>
                  <w:rFonts w:cs="Arial"/>
                  <w:sz w:val="18"/>
                  <w:szCs w:val="18"/>
                </w:rPr>
                <w:delText>: 50 per strand</w:delText>
              </w:r>
            </w:del>
            <w:ins w:id="2447" w:author="Greg Clendenning" w:date="2024-04-16T16:42:00Z">
              <w:r w:rsidR="00DC1CCD" w:rsidRPr="001570EA">
                <w:rPr>
                  <w:rFonts w:cs="Arial"/>
                  <w:sz w:val="18"/>
                  <w:szCs w:val="18"/>
                </w:rPr>
                <w:t xml:space="preserve"> Mini</w:t>
              </w:r>
              <w:r w:rsidRPr="001570EA">
                <w:rPr>
                  <w:rFonts w:cs="Arial"/>
                  <w:sz w:val="18"/>
                  <w:szCs w:val="18"/>
                </w:rPr>
                <w:t xml:space="preserve">: </w:t>
              </w:r>
              <w:r w:rsidR="009620FE" w:rsidRPr="001570EA">
                <w:rPr>
                  <w:rFonts w:cs="Arial"/>
                  <w:sz w:val="18"/>
                  <w:szCs w:val="18"/>
                </w:rPr>
                <w:t>100</w:t>
              </w:r>
            </w:ins>
          </w:p>
          <w:p w14:paraId="244113AD" w14:textId="77777777" w:rsidR="009620FE" w:rsidRPr="001570EA" w:rsidRDefault="009620FE" w:rsidP="00BD2C4C">
            <w:pPr>
              <w:tabs>
                <w:tab w:val="left" w:pos="720"/>
              </w:tabs>
              <w:jc w:val="center"/>
              <w:rPr>
                <w:ins w:id="2448" w:author="Greg Clendenning" w:date="2024-04-16T16:42:00Z"/>
                <w:rFonts w:cs="Arial"/>
                <w:sz w:val="18"/>
                <w:szCs w:val="18"/>
              </w:rPr>
            </w:pPr>
            <w:ins w:id="2449" w:author="Greg Clendenning" w:date="2024-04-16T16:42:00Z">
              <w:r w:rsidRPr="001570EA">
                <w:rPr>
                  <w:rFonts w:cs="Arial"/>
                  <w:sz w:val="18"/>
                  <w:szCs w:val="18"/>
                </w:rPr>
                <w:t>Default C7: 25</w:t>
              </w:r>
            </w:ins>
          </w:p>
          <w:p w14:paraId="26B57CCA" w14:textId="37CEC2CE" w:rsidR="009620FE" w:rsidRPr="001570EA" w:rsidRDefault="009620FE" w:rsidP="00BD2C4C">
            <w:pPr>
              <w:tabs>
                <w:tab w:val="left" w:pos="720"/>
              </w:tabs>
              <w:jc w:val="center"/>
              <w:rPr>
                <w:rFonts w:cs="Arial"/>
                <w:sz w:val="18"/>
                <w:szCs w:val="18"/>
              </w:rPr>
            </w:pPr>
            <w:ins w:id="2450" w:author="Greg Clendenning" w:date="2024-04-16T16:42:00Z">
              <w:r w:rsidRPr="001570EA">
                <w:rPr>
                  <w:rFonts w:cs="Arial"/>
                  <w:sz w:val="18"/>
                  <w:szCs w:val="18"/>
                </w:rPr>
                <w:t>Default C9: 25</w:t>
              </w:r>
            </w:ins>
          </w:p>
        </w:tc>
        <w:tc>
          <w:tcPr>
            <w:tcW w:w="665" w:type="pct"/>
            <w:tcBorders>
              <w:top w:val="single" w:sz="8" w:space="0" w:color="auto"/>
              <w:left w:val="single" w:sz="8" w:space="0" w:color="auto"/>
              <w:right w:val="single" w:sz="8" w:space="0" w:color="auto"/>
            </w:tcBorders>
            <w:vAlign w:val="center"/>
          </w:tcPr>
          <w:p w14:paraId="1B812AED" w14:textId="18B8FA79" w:rsidR="00FA5174" w:rsidRPr="001570EA" w:rsidRDefault="00FA5174" w:rsidP="00BD2C4C">
            <w:pPr>
              <w:tabs>
                <w:tab w:val="left" w:pos="720"/>
              </w:tabs>
              <w:jc w:val="center"/>
              <w:rPr>
                <w:rFonts w:cs="Arial"/>
                <w:sz w:val="18"/>
                <w:szCs w:val="18"/>
              </w:rPr>
            </w:pPr>
            <w:del w:id="2451" w:author="Greg Clendenning" w:date="2024-04-16T16:42:00Z">
              <w:r w:rsidRPr="00406C4C">
                <w:rPr>
                  <w:rFonts w:cs="Arial"/>
                  <w:sz w:val="18"/>
                  <w:szCs w:val="18"/>
                </w:rPr>
                <w:delText>3</w:delText>
              </w:r>
            </w:del>
            <w:ins w:id="2452" w:author="Greg Clendenning" w:date="2024-04-16T16:42:00Z">
              <w:r w:rsidR="00CC0BC3" w:rsidRPr="001570EA">
                <w:rPr>
                  <w:rFonts w:cs="Arial"/>
                  <w:sz w:val="18"/>
                  <w:szCs w:val="18"/>
                </w:rPr>
                <w:t>1</w:t>
              </w:r>
            </w:ins>
          </w:p>
        </w:tc>
      </w:tr>
      <w:tr w:rsidR="00FA5174" w:rsidRPr="001570EA"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1570EA" w:rsidRDefault="00FA5174" w:rsidP="00BD2C4C">
            <w:pPr>
              <w:tabs>
                <w:tab w:val="left" w:pos="720"/>
              </w:tabs>
              <w:rPr>
                <w:rFonts w:cs="Arial"/>
                <w:sz w:val="18"/>
                <w:szCs w:val="18"/>
              </w:rPr>
            </w:pPr>
            <w:r w:rsidRPr="001570EA">
              <w:rPr>
                <w:rFonts w:cs="Arial"/>
                <w:i/>
                <w:sz w:val="18"/>
                <w:szCs w:val="18"/>
              </w:rPr>
              <w:t>#</w:t>
            </w:r>
            <w:r w:rsidRPr="001570EA">
              <w:rPr>
                <w:rFonts w:cs="Arial"/>
                <w:i/>
                <w:sz w:val="18"/>
                <w:szCs w:val="18"/>
                <w:vertAlign w:val="subscript"/>
              </w:rPr>
              <w:t>Strands</w:t>
            </w:r>
            <w:r w:rsidRPr="001570EA">
              <w:rPr>
                <w:rFonts w:cs="Arial"/>
                <w:sz w:val="18"/>
                <w:szCs w:val="18"/>
                <w:vertAlign w:val="subscript"/>
              </w:rPr>
              <w:t xml:space="preserve"> </w:t>
            </w:r>
            <w:r w:rsidRPr="001570EA">
              <w:rPr>
                <w:rFonts w:cs="Arial"/>
                <w:sz w:val="18"/>
                <w:szCs w:val="18"/>
              </w:rPr>
              <w:t xml:space="preserve">, </w:t>
            </w:r>
            <w:r w:rsidRPr="001570EA">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0B6DC149" w:rsidR="00FA5174" w:rsidRPr="001570EA" w:rsidRDefault="00FA5174" w:rsidP="00BD2C4C">
            <w:pPr>
              <w:tabs>
                <w:tab w:val="left" w:pos="720"/>
              </w:tabs>
              <w:jc w:val="center"/>
              <w:rPr>
                <w:rFonts w:cs="Arial"/>
                <w:i/>
                <w:sz w:val="18"/>
                <w:szCs w:val="18"/>
              </w:rPr>
            </w:pPr>
            <w:del w:id="2453" w:author="Greg Clendenning" w:date="2024-04-16T16:42:00Z">
              <w:r w:rsidRPr="00406C4C">
                <w:rPr>
                  <w:rFonts w:cs="Arial"/>
                  <w:i/>
                  <w:sz w:val="18"/>
                  <w:szCs w:val="18"/>
                </w:rPr>
                <w:delText>strands</w:delText>
              </w:r>
            </w:del>
            <w:ins w:id="2454" w:author="Greg Clendenning" w:date="2024-04-16T16:42:00Z">
              <w:r w:rsidR="00E0242A" w:rsidRPr="001570EA">
                <w:rPr>
                  <w:rFonts w:cs="Arial"/>
                  <w:i/>
                  <w:sz w:val="18"/>
                  <w:szCs w:val="18"/>
                </w:rPr>
                <w:t>Strands</w:t>
              </w:r>
            </w:ins>
            <w:r w:rsidRPr="001570EA">
              <w:rPr>
                <w:rFonts w:cs="Arial"/>
                <w:i/>
                <w:sz w:val="18"/>
                <w:szCs w:val="18"/>
              </w:rPr>
              <w:t>/package</w:t>
            </w:r>
          </w:p>
        </w:tc>
        <w:tc>
          <w:tcPr>
            <w:tcW w:w="1243" w:type="pct"/>
            <w:tcBorders>
              <w:top w:val="single" w:sz="8" w:space="0" w:color="auto"/>
              <w:left w:val="nil"/>
              <w:right w:val="single" w:sz="8" w:space="0" w:color="auto"/>
            </w:tcBorders>
            <w:vAlign w:val="center"/>
          </w:tcPr>
          <w:p w14:paraId="4E4929C2" w14:textId="77777777" w:rsidR="00FA5174" w:rsidRPr="001570EA" w:rsidRDefault="00FA5174" w:rsidP="00BD2C4C">
            <w:pPr>
              <w:pStyle w:val="TableCell"/>
              <w:spacing w:before="0" w:after="0"/>
              <w:jc w:val="center"/>
              <w:rPr>
                <w:szCs w:val="18"/>
              </w:rPr>
            </w:pPr>
            <w:r w:rsidRPr="001570EA">
              <w:rPr>
                <w:szCs w:val="18"/>
              </w:rPr>
              <w:t>EDC Data Gathering</w:t>
            </w:r>
          </w:p>
          <w:p w14:paraId="67D3C925" w14:textId="77777777" w:rsidR="00FA5174" w:rsidRPr="001570EA" w:rsidRDefault="00FA5174" w:rsidP="00BD2C4C">
            <w:pPr>
              <w:tabs>
                <w:tab w:val="left" w:pos="720"/>
              </w:tabs>
              <w:jc w:val="center"/>
              <w:rPr>
                <w:rFonts w:cs="Arial"/>
                <w:sz w:val="18"/>
                <w:szCs w:val="18"/>
              </w:rPr>
            </w:pPr>
            <w:r w:rsidRPr="001570EA">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0C9CD262" w:rsidR="00FA5174" w:rsidRPr="001570EA" w:rsidRDefault="00FA5174" w:rsidP="00BD2C4C">
            <w:pPr>
              <w:tabs>
                <w:tab w:val="left" w:pos="720"/>
              </w:tabs>
              <w:jc w:val="center"/>
              <w:rPr>
                <w:rFonts w:cs="Arial"/>
                <w:sz w:val="18"/>
                <w:szCs w:val="18"/>
              </w:rPr>
            </w:pPr>
            <w:del w:id="2455" w:author="Greg Clendenning" w:date="2024-04-16T16:42:00Z">
              <w:r w:rsidRPr="00406C4C">
                <w:rPr>
                  <w:rFonts w:cs="Arial"/>
                  <w:sz w:val="18"/>
                  <w:szCs w:val="18"/>
                </w:rPr>
                <w:delText>3</w:delText>
              </w:r>
            </w:del>
            <w:ins w:id="2456" w:author="Greg Clendenning" w:date="2024-04-16T16:42:00Z">
              <w:r w:rsidR="00CC0BC3" w:rsidRPr="001570EA">
                <w:rPr>
                  <w:rFonts w:cs="Arial"/>
                  <w:sz w:val="18"/>
                  <w:szCs w:val="18"/>
                </w:rPr>
                <w:t>1</w:t>
              </w:r>
            </w:ins>
          </w:p>
        </w:tc>
      </w:tr>
      <w:tr w:rsidR="00FA5174" w:rsidRPr="001570EA" w14:paraId="67BBB76E" w14:textId="77777777" w:rsidTr="008A6654">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1570EA" w:rsidRDefault="00FA5174" w:rsidP="00BD2C4C">
            <w:pPr>
              <w:tabs>
                <w:tab w:val="left" w:pos="720"/>
              </w:tabs>
              <w:rPr>
                <w:rFonts w:cs="Arial"/>
                <w:sz w:val="18"/>
                <w:szCs w:val="18"/>
                <w:vertAlign w:val="subscript"/>
              </w:rPr>
            </w:pPr>
            <w:r w:rsidRPr="001570EA">
              <w:rPr>
                <w:rFonts w:cs="Arial"/>
                <w:i/>
                <w:sz w:val="18"/>
                <w:szCs w:val="18"/>
              </w:rPr>
              <w:t>HOU</w:t>
            </w:r>
            <w:r w:rsidRPr="001570EA">
              <w:rPr>
                <w:rFonts w:cs="Arial"/>
                <w:sz w:val="18"/>
                <w:szCs w:val="18"/>
              </w:rPr>
              <w:t xml:space="preserve"> , </w:t>
            </w:r>
            <w:r w:rsidRPr="001570EA">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1570EA" w:rsidRDefault="00FA5174" w:rsidP="00BD2C4C">
            <w:pPr>
              <w:tabs>
                <w:tab w:val="left" w:pos="720"/>
              </w:tabs>
              <w:jc w:val="center"/>
              <w:rPr>
                <w:rFonts w:cs="Arial"/>
                <w:i/>
                <w:sz w:val="18"/>
                <w:szCs w:val="18"/>
              </w:rPr>
            </w:pPr>
            <w:r w:rsidRPr="001570EA">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42A975F2" w:rsidR="00FA5174" w:rsidRPr="001570EA" w:rsidRDefault="00780501" w:rsidP="00BD2C4C">
            <w:pPr>
              <w:tabs>
                <w:tab w:val="left" w:pos="720"/>
              </w:tabs>
              <w:jc w:val="center"/>
              <w:rPr>
                <w:rFonts w:cs="Arial"/>
                <w:sz w:val="18"/>
                <w:szCs w:val="18"/>
              </w:rPr>
            </w:pPr>
            <w:r w:rsidRPr="001570EA">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3FAA4D" w:rsidR="00FA5174" w:rsidRPr="001570EA" w:rsidRDefault="00FA5174" w:rsidP="008758BF">
            <w:pPr>
              <w:tabs>
                <w:tab w:val="left" w:pos="720"/>
              </w:tabs>
              <w:jc w:val="center"/>
              <w:rPr>
                <w:rFonts w:cs="Arial"/>
                <w:sz w:val="18"/>
                <w:szCs w:val="18"/>
              </w:rPr>
            </w:pPr>
            <w:del w:id="2457" w:author="Greg Clendenning" w:date="2024-04-16T16:42:00Z">
              <w:r w:rsidRPr="00406C4C">
                <w:rPr>
                  <w:rFonts w:cs="Arial"/>
                  <w:sz w:val="18"/>
                  <w:szCs w:val="18"/>
                </w:rPr>
                <w:delText>1</w:delText>
              </w:r>
            </w:del>
            <w:ins w:id="2458" w:author="Greg Clendenning" w:date="2024-04-16T16:42:00Z">
              <w:r w:rsidR="00CC0BC3" w:rsidRPr="001570EA">
                <w:rPr>
                  <w:rFonts w:cs="Arial"/>
                  <w:sz w:val="18"/>
                  <w:szCs w:val="18"/>
                </w:rPr>
                <w:t>2</w:t>
              </w:r>
            </w:ins>
          </w:p>
        </w:tc>
      </w:tr>
    </w:tbl>
    <w:p w14:paraId="2778E867" w14:textId="77777777" w:rsidR="00FA5174" w:rsidRPr="001570EA" w:rsidRDefault="00FA5174" w:rsidP="00FA5174"/>
    <w:p w14:paraId="64789168" w14:textId="60754EB9" w:rsidR="00FA5174" w:rsidRPr="001570EA" w:rsidRDefault="00FA5174" w:rsidP="00FA5174">
      <w:pPr>
        <w:pStyle w:val="SubStyle"/>
      </w:pPr>
      <w:del w:id="2459" w:author="Greg Clendenning" w:date="2024-04-16T16:42:00Z">
        <w:r w:rsidRPr="009302EE">
          <w:delText>Deemed</w:delText>
        </w:r>
      </w:del>
      <w:ins w:id="2460" w:author="Greg Clendenning" w:date="2024-04-16T16:42:00Z">
        <w:r w:rsidRPr="001570EA">
          <w:t>D</w:t>
        </w:r>
        <w:r w:rsidR="00E75F6B" w:rsidRPr="001570EA">
          <w:t>efault</w:t>
        </w:r>
      </w:ins>
      <w:r w:rsidRPr="001570EA">
        <w:t xml:space="preserve"> Savings</w:t>
      </w:r>
    </w:p>
    <w:p w14:paraId="006F2265" w14:textId="75B4D0CC" w:rsidR="00FA5174" w:rsidRPr="001570EA" w:rsidRDefault="00FA5174" w:rsidP="00FA5174">
      <w:r w:rsidRPr="001570EA">
        <w:t xml:space="preserve">The </w:t>
      </w:r>
      <w:del w:id="2461" w:author="Greg Clendenning" w:date="2024-04-16T16:42:00Z">
        <w:r>
          <w:delText>deemed</w:delText>
        </w:r>
      </w:del>
      <w:ins w:id="2462" w:author="Greg Clendenning" w:date="2024-04-16T16:42:00Z">
        <w:r w:rsidRPr="001570EA">
          <w:t>de</w:t>
        </w:r>
        <w:r w:rsidR="00E75F6B" w:rsidRPr="001570EA">
          <w:t>fault</w:t>
        </w:r>
      </w:ins>
      <w:r w:rsidRPr="001570EA">
        <w:t xml:space="preserve"> savings for installation of LED C9, C7, and mini lights is </w:t>
      </w:r>
      <w:del w:id="2463" w:author="Greg Clendenning" w:date="2024-04-16T16:42:00Z">
        <w:r>
          <w:delText>37.5</w:delText>
        </w:r>
      </w:del>
      <w:ins w:id="2464" w:author="Greg Clendenning" w:date="2024-04-16T16:42:00Z">
        <w:r w:rsidR="00A4490A" w:rsidRPr="001570EA">
          <w:t>25</w:t>
        </w:r>
        <w:r w:rsidR="00E262F2" w:rsidRPr="001570EA">
          <w:t>.</w:t>
        </w:r>
        <w:r w:rsidR="00A4490A" w:rsidRPr="001570EA">
          <w:t>2</w:t>
        </w:r>
      </w:ins>
      <w:r w:rsidR="00E262F2" w:rsidRPr="001570EA">
        <w:t xml:space="preserve"> kWh, </w:t>
      </w:r>
      <w:del w:id="2465" w:author="Greg Clendenning" w:date="2024-04-16T16:42:00Z">
        <w:r>
          <w:delText>41</w:delText>
        </w:r>
      </w:del>
      <w:ins w:id="2466" w:author="Greg Clendenning" w:date="2024-04-16T16:42:00Z">
        <w:r w:rsidR="00C72314" w:rsidRPr="001570EA">
          <w:t>19</w:t>
        </w:r>
      </w:ins>
      <w:r w:rsidR="00E262F2" w:rsidRPr="001570EA">
        <w:t>.</w:t>
      </w:r>
      <w:r w:rsidR="00C72314" w:rsidRPr="001570EA">
        <w:t>4</w:t>
      </w:r>
      <w:r w:rsidR="00E262F2" w:rsidRPr="001570EA">
        <w:t xml:space="preserve"> kWh, and </w:t>
      </w:r>
      <w:del w:id="2467" w:author="Greg Clendenning" w:date="2024-04-16T16:42:00Z">
        <w:r>
          <w:delText>3</w:delText>
        </w:r>
      </w:del>
      <w:ins w:id="2468" w:author="Greg Clendenning" w:date="2024-04-16T16:42:00Z">
        <w:r w:rsidR="00C72314" w:rsidRPr="001570EA">
          <w:t>4</w:t>
        </w:r>
        <w:r w:rsidR="0002255E" w:rsidRPr="001570EA">
          <w:t>.</w:t>
        </w:r>
        <w:r w:rsidR="00C72314" w:rsidRPr="001570EA">
          <w:t>1</w:t>
        </w:r>
      </w:ins>
      <w:r w:rsidR="00E262F2" w:rsidRPr="001570EA">
        <w:t xml:space="preserve"> kWh, respectively</w:t>
      </w:r>
      <w:r w:rsidRPr="001570EA">
        <w:t xml:space="preserve">. The weighted average savings are </w:t>
      </w:r>
      <w:del w:id="2469" w:author="Greg Clendenning" w:date="2024-04-16T16:42:00Z">
        <w:r>
          <w:delText>21</w:delText>
        </w:r>
      </w:del>
      <w:ins w:id="2470" w:author="Greg Clendenning" w:date="2024-04-16T16:42:00Z">
        <w:r w:rsidR="00C72314" w:rsidRPr="001570EA">
          <w:t>13</w:t>
        </w:r>
      </w:ins>
      <w:r w:rsidRPr="001570EA">
        <w:t>.</w:t>
      </w:r>
      <w:r w:rsidR="00857B7E" w:rsidRPr="001570EA">
        <w:t xml:space="preserve">2 </w:t>
      </w:r>
      <w:r w:rsidRPr="001570EA">
        <w:t xml:space="preserve">kWh per strand. </w:t>
      </w:r>
      <w:del w:id="2471" w:author="Greg Clendenning" w:date="2024-04-16T16:42:00Z">
        <w:r w:rsidRPr="009C7CCA">
          <w:delText>There</w:delText>
        </w:r>
        <w:r>
          <w:delText xml:space="preserve"> </w:delText>
        </w:r>
        <w:r w:rsidRPr="00301A07">
          <w:delText>are</w:delText>
        </w:r>
        <w:r>
          <w:delText xml:space="preserve"> </w:delText>
        </w:r>
        <w:r w:rsidRPr="00301A07">
          <w:delText>no</w:delText>
        </w:r>
        <w:r>
          <w:delText xml:space="preserve"> </w:delText>
        </w:r>
        <w:r w:rsidRPr="00301A07">
          <w:delText>demand</w:delText>
        </w:r>
        <w:r>
          <w:delText xml:space="preserve"> </w:delText>
        </w:r>
        <w:r w:rsidRPr="00301A07">
          <w:delText>savings</w:delText>
        </w:r>
        <w:r>
          <w:delText xml:space="preserve"> </w:delText>
        </w:r>
        <w:r w:rsidRPr="00301A07">
          <w:delText>as</w:delText>
        </w:r>
        <w:r>
          <w:delText xml:space="preserve"> </w:delText>
        </w:r>
        <w:r w:rsidRPr="00301A07">
          <w:delText>holiday</w:delText>
        </w:r>
        <w:r>
          <w:delText xml:space="preserve"> </w:delText>
        </w:r>
        <w:r w:rsidRPr="00301A07">
          <w:delText>lights</w:delText>
        </w:r>
        <w:r>
          <w:delText xml:space="preserve"> </w:delText>
        </w:r>
        <w:r w:rsidRPr="00301A07">
          <w:delText>only</w:delText>
        </w:r>
        <w:r>
          <w:delText xml:space="preserve"> </w:delText>
        </w:r>
        <w:r w:rsidRPr="00301A07">
          <w:delText>operate</w:delText>
        </w:r>
        <w:r>
          <w:delText xml:space="preserve"> </w:delText>
        </w:r>
        <w:r w:rsidRPr="00301A07">
          <w:delText>at</w:delText>
        </w:r>
        <w:r>
          <w:delText xml:space="preserve"> </w:delText>
        </w:r>
        <w:r w:rsidRPr="00301A07">
          <w:delText>night.</w:delText>
        </w:r>
        <w:r>
          <w:delText xml:space="preserve"> Since the lights do not operate in the summer, the coincidence factor for this measure is 0.0.</w:delText>
        </w:r>
      </w:del>
    </w:p>
    <w:p w14:paraId="4287277A" w14:textId="77777777" w:rsidR="00FA5174" w:rsidRPr="001570EA" w:rsidRDefault="00FA5174" w:rsidP="00FA5174"/>
    <w:p w14:paraId="5602424B" w14:textId="77777777" w:rsidR="00FA5174" w:rsidRPr="001570EA" w:rsidRDefault="00FA5174" w:rsidP="00FA5174">
      <w:pPr>
        <w:pStyle w:val="SubStyle"/>
      </w:pPr>
      <w:r w:rsidRPr="001570EA">
        <w:t>Evaluation Protocol</w:t>
      </w:r>
    </w:p>
    <w:p w14:paraId="2FB62DC9" w14:textId="0620D6DA" w:rsidR="00FA5174" w:rsidRPr="001570EA" w:rsidRDefault="00FA5174" w:rsidP="00FA5174">
      <w:r w:rsidRPr="001570EA">
        <w:t>The most appropriate evaluation protocol for this measure is verification of installation coupled with assignment of stipulated energy savings.</w:t>
      </w:r>
      <w:r w:rsidR="005D4360" w:rsidRPr="001570EA">
        <w:rPr>
          <w:rPrChange w:id="2472" w:author="Greg Clendenning" w:date="2024-04-16T16:42:00Z">
            <w:rPr>
              <w:color w:val="FF0000"/>
            </w:rPr>
          </w:rPrChange>
        </w:rPr>
        <w:t xml:space="preserve"> </w:t>
      </w:r>
      <w:del w:id="2473" w:author="Greg Clendenning" w:date="2024-04-16T16:42:00Z">
        <w:r>
          <w:rPr>
            <w:color w:val="FF0000"/>
          </w:rPr>
          <w:delText xml:space="preserve"> </w:delText>
        </w:r>
      </w:del>
      <w:r w:rsidRPr="001570EA">
        <w:t xml:space="preserve">As these lights are used on a seasonal basis, verification must occur in the winter holiday season. Given the relatively small amount of impact evaluation risk that this measure </w:t>
      </w:r>
      <w:r w:rsidR="005D4360" w:rsidRPr="001570EA">
        <w:t>represents</w:t>
      </w:r>
      <w:del w:id="2474" w:author="Greg Clendenning" w:date="2024-04-16T16:42:00Z">
        <w:r>
          <w:delText>,</w:delText>
        </w:r>
      </w:del>
      <w:r w:rsidR="005D4360" w:rsidRPr="001570EA">
        <w:t xml:space="preserve"> and</w:t>
      </w:r>
      <w:r w:rsidRPr="001570EA">
        <w:t xml:space="preserve"> given that the savings hinge as heavily on the actual wattage of the supplanted lights than the usage of the efficient LED lights, customer interviews should be considered as an appropriate channel for verification</w:t>
      </w:r>
      <w:bookmarkStart w:id="2475" w:name="_Toc363810239"/>
      <w:bookmarkStart w:id="2476" w:name="_Toc363810279"/>
      <w:bookmarkStart w:id="2477" w:name="_Toc363810285"/>
      <w:bookmarkStart w:id="2478" w:name="_Toc363810339"/>
      <w:bookmarkEnd w:id="2475"/>
      <w:bookmarkEnd w:id="2476"/>
      <w:bookmarkEnd w:id="2477"/>
      <w:bookmarkEnd w:id="2478"/>
      <w:r w:rsidRPr="001570EA">
        <w:t>.</w:t>
      </w:r>
    </w:p>
    <w:p w14:paraId="7B073921" w14:textId="77777777" w:rsidR="00FA5174" w:rsidRPr="001570EA" w:rsidRDefault="00FA5174" w:rsidP="00FA5174"/>
    <w:p w14:paraId="5F27A145" w14:textId="77777777" w:rsidR="00FA5174" w:rsidRPr="001570EA" w:rsidRDefault="00FA5174" w:rsidP="00FA5174">
      <w:pPr>
        <w:pStyle w:val="SubStyle"/>
      </w:pPr>
      <w:r w:rsidRPr="001570EA">
        <w:t>Sources</w:t>
      </w:r>
    </w:p>
    <w:p w14:paraId="38937A6C" w14:textId="34DF2C7B" w:rsidR="00DA75DD" w:rsidRPr="001570EA" w:rsidRDefault="00FA5174" w:rsidP="002614D2">
      <w:pPr>
        <w:pStyle w:val="source10"/>
        <w:numPr>
          <w:ilvl w:val="0"/>
          <w:numId w:val="10"/>
        </w:numPr>
        <w:spacing w:after="120"/>
        <w:ind w:left="360"/>
        <w:rPr>
          <w:ins w:id="2479" w:author="Greg Clendenning" w:date="2024-04-16T16:42:00Z"/>
        </w:rPr>
      </w:pPr>
      <w:del w:id="2480" w:author="Greg Clendenning" w:date="2024-04-16T16:42:00Z">
        <w:r w:rsidRPr="0093095C">
          <w:delText>The</w:delText>
        </w:r>
        <w:r>
          <w:delText xml:space="preserve"> </w:delText>
        </w:r>
        <w:r w:rsidRPr="0093095C">
          <w:delText>DSMore</w:delText>
        </w:r>
        <w:r>
          <w:delText xml:space="preserve"> </w:delText>
        </w:r>
      </w:del>
      <w:ins w:id="2481" w:author="Greg Clendenning" w:date="2024-04-16T16:42:00Z">
        <w:r w:rsidR="00F00A89" w:rsidRPr="001570EA">
          <w:t>S</w:t>
        </w:r>
        <w:r w:rsidR="00FF6217" w:rsidRPr="001570EA">
          <w:t xml:space="preserve">ample of </w:t>
        </w:r>
        <w:r w:rsidR="00F34B1D" w:rsidRPr="001570EA">
          <w:t>18</w:t>
        </w:r>
        <w:r w:rsidR="0077437C" w:rsidRPr="001570EA">
          <w:t>0</w:t>
        </w:r>
        <w:r w:rsidR="00F34B1D" w:rsidRPr="001570EA">
          <w:t xml:space="preserve"> holiday </w:t>
        </w:r>
        <w:r w:rsidR="00287583" w:rsidRPr="001570EA">
          <w:t>lights gathered from Home</w:t>
        </w:r>
        <w:r w:rsidR="0077437C" w:rsidRPr="001570EA">
          <w:t>Depot.com and Walmart.com</w:t>
        </w:r>
        <w:r w:rsidR="00A46DCB" w:rsidRPr="001570EA">
          <w:t xml:space="preserve">. </w:t>
        </w:r>
        <w:r w:rsidR="00C11946" w:rsidRPr="001570EA">
          <w:t>Accessed March 2024.</w:t>
        </w:r>
      </w:ins>
    </w:p>
    <w:p w14:paraId="6DF3CDB0" w14:textId="169945BF" w:rsidR="00FA5174" w:rsidRPr="001570EA" w:rsidRDefault="001307DB" w:rsidP="002614D2">
      <w:pPr>
        <w:pStyle w:val="source10"/>
        <w:numPr>
          <w:ilvl w:val="0"/>
          <w:numId w:val="10"/>
        </w:numPr>
        <w:spacing w:after="120"/>
        <w:ind w:left="360"/>
        <w:rPr>
          <w:rStyle w:val="Hyperlink"/>
          <w:color w:val="auto"/>
          <w:u w:val="none"/>
          <w:rPrChange w:id="2482" w:author="Greg Clendenning" w:date="2024-04-16T16:42:00Z">
            <w:rPr/>
          </w:rPrChange>
        </w:rPr>
      </w:pPr>
      <w:r w:rsidRPr="001570EA">
        <w:t xml:space="preserve">Michigan </w:t>
      </w:r>
      <w:del w:id="2483" w:author="Greg Clendenning" w:date="2024-04-16T16:42:00Z">
        <w:r w:rsidR="00FA5174" w:rsidRPr="0093095C">
          <w:delText>Database</w:delText>
        </w:r>
        <w:r w:rsidR="00FA5174">
          <w:delText xml:space="preserve"> of </w:delText>
        </w:r>
      </w:del>
      <w:r w:rsidRPr="001570EA">
        <w:t xml:space="preserve">Energy </w:t>
      </w:r>
      <w:del w:id="2484" w:author="Greg Clendenning" w:date="2024-04-16T16:42:00Z">
        <w:r w:rsidR="00FA5174">
          <w:delText xml:space="preserve">Efficiency </w:delText>
        </w:r>
      </w:del>
      <w:r w:rsidRPr="001570EA">
        <w:t>Measures</w:t>
      </w:r>
      <w:del w:id="2485" w:author="Greg Clendenning" w:date="2024-04-16T16:42:00Z">
        <w:r w:rsidR="00FA5174">
          <w:delText>: Based on s</w:delText>
        </w:r>
        <w:r w:rsidR="00FA5174" w:rsidRPr="0093095C">
          <w:delText>preadsheet</w:delText>
        </w:r>
        <w:r w:rsidR="00FA5174">
          <w:delText xml:space="preserve"> </w:delText>
        </w:r>
        <w:r w:rsidR="00FA5174" w:rsidRPr="0093095C">
          <w:delText>calculations</w:delText>
        </w:r>
        <w:r w:rsidR="00FA5174">
          <w:delText xml:space="preserve"> </w:delText>
        </w:r>
        <w:r w:rsidR="00FA5174" w:rsidRPr="0093095C">
          <w:delText>using</w:delText>
        </w:r>
        <w:r w:rsidR="00FA5174">
          <w:delText xml:space="preserve"> </w:delText>
        </w:r>
        <w:r w:rsidR="00FA5174" w:rsidRPr="0093095C">
          <w:delText>collected</w:delText>
        </w:r>
        <w:r w:rsidR="00FA5174">
          <w:delText xml:space="preserve"> </w:delText>
        </w:r>
        <w:r w:rsidR="00FA5174" w:rsidRPr="0093095C">
          <w:delText>data</w:delText>
        </w:r>
      </w:del>
      <w:ins w:id="2486" w:author="Greg Clendenning" w:date="2024-04-16T16:42:00Z">
        <w:r w:rsidRPr="001570EA">
          <w:t xml:space="preserve"> Database</w:t>
        </w:r>
        <w:r w:rsidR="00BA0B0A" w:rsidRPr="001570EA">
          <w:t xml:space="preserve">. </w:t>
        </w:r>
        <w:r w:rsidR="007E2DD6" w:rsidRPr="001570EA">
          <w:t xml:space="preserve">Accessed </w:t>
        </w:r>
        <w:r w:rsidR="0045521F" w:rsidRPr="001570EA">
          <w:t xml:space="preserve">January 2024. </w:t>
        </w:r>
        <w:r w:rsidR="00475EB1">
          <w:fldChar w:fldCharType="begin"/>
        </w:r>
        <w:r w:rsidR="00475EB1">
          <w:instrText>HYPERLINK "https://www.michigan.gov/mpsc/regulatory/ewr/michigan-energy-measures-database"</w:instrText>
        </w:r>
        <w:r w:rsidR="00475EB1">
          <w:fldChar w:fldCharType="separate"/>
        </w:r>
        <w:r w:rsidR="00BA0B0A" w:rsidRPr="001570EA">
          <w:rPr>
            <w:rStyle w:val="Hyperlink"/>
            <w:rFonts w:cs="Arial"/>
          </w:rPr>
          <w:t>Weblink</w:t>
        </w:r>
        <w:r w:rsidR="00475EB1">
          <w:rPr>
            <w:rStyle w:val="Hyperlink"/>
            <w:rFonts w:cs="Arial"/>
          </w:rPr>
          <w:fldChar w:fldCharType="end"/>
        </w:r>
      </w:ins>
      <w:bookmarkEnd w:id="14"/>
      <w:bookmarkEnd w:id="15"/>
      <w:bookmarkEnd w:id="16"/>
      <w:bookmarkEnd w:id="17"/>
      <w:bookmarkEnd w:id="18"/>
    </w:p>
    <w:p w14:paraId="11156DFB" w14:textId="77777777" w:rsidR="00FA5174" w:rsidRPr="00D5155A" w:rsidRDefault="00475EB1" w:rsidP="00FA5174">
      <w:pPr>
        <w:pStyle w:val="source10"/>
        <w:numPr>
          <w:ilvl w:val="0"/>
          <w:numId w:val="10"/>
        </w:numPr>
        <w:spacing w:after="120"/>
        <w:ind w:left="360"/>
        <w:rPr>
          <w:del w:id="2487" w:author="Greg Clendenning" w:date="2024-04-16T16:42:00Z"/>
          <w:rStyle w:val="Hyperlink"/>
          <w:rFonts w:cs="Arial"/>
          <w:color w:val="auto"/>
          <w:u w:val="none"/>
        </w:rPr>
      </w:pPr>
      <w:del w:id="2488" w:author="Greg Clendenning" w:date="2024-04-16T16:42:00Z">
        <w:r>
          <w:fldChar w:fldCharType="begin"/>
        </w:r>
        <w:r>
          <w:delInstrText>HYPERLINK "http://www.energyideas.org/documents/factsheets/HolidayLighting.pdf"</w:delInstrText>
        </w:r>
        <w:r>
          <w:fldChar w:fldCharType="separate"/>
        </w:r>
        <w:r w:rsidR="00FA5174" w:rsidRPr="00830337">
          <w:rPr>
            <w:rStyle w:val="Hyperlink"/>
          </w:rPr>
          <w:delText>http://www.energyideas.org/documents/factsheets/HolidayLighting.pdf</w:delText>
        </w:r>
        <w:r>
          <w:rPr>
            <w:rStyle w:val="Hyperlink"/>
          </w:rPr>
          <w:fldChar w:fldCharType="end"/>
        </w:r>
      </w:del>
    </w:p>
    <w:p w14:paraId="7E28F57F" w14:textId="77777777" w:rsidR="00FA5174" w:rsidRPr="00E80132" w:rsidRDefault="00FA5174" w:rsidP="00FA5174">
      <w:pPr>
        <w:pStyle w:val="source10"/>
        <w:numPr>
          <w:ilvl w:val="0"/>
          <w:numId w:val="10"/>
        </w:numPr>
        <w:spacing w:after="120"/>
        <w:ind w:left="360"/>
        <w:rPr>
          <w:del w:id="2489" w:author="Greg Clendenning" w:date="2024-04-16T16:42:00Z"/>
          <w:rStyle w:val="Hyperlink"/>
          <w:rFonts w:cs="Arial"/>
          <w:color w:val="auto"/>
          <w:u w:val="none"/>
        </w:rPr>
      </w:pPr>
      <w:del w:id="2490" w:author="Greg Clendenning" w:date="2024-04-16T16:42:00Z">
        <w:r w:rsidRPr="002A2AC7">
          <w:rPr>
            <w:rStyle w:val="Hyperlink"/>
            <w:color w:val="auto"/>
            <w:u w:val="none"/>
          </w:rPr>
          <w:delText>Typical</w:delText>
        </w:r>
        <w:r>
          <w:rPr>
            <w:rStyle w:val="Hyperlink"/>
            <w:color w:val="auto"/>
            <w:u w:val="none"/>
          </w:rPr>
          <w:delText xml:space="preserve"> </w:delText>
        </w:r>
        <w:r w:rsidRPr="002A2AC7">
          <w:rPr>
            <w:rStyle w:val="Hyperlink"/>
            <w:color w:val="auto"/>
            <w:u w:val="none"/>
          </w:rPr>
          <w:delText>values</w:delText>
        </w:r>
        <w:r>
          <w:rPr>
            <w:rStyle w:val="Hyperlink"/>
            <w:color w:val="auto"/>
            <w:u w:val="none"/>
          </w:rPr>
          <w:delText xml:space="preserve"> </w:delText>
        </w:r>
        <w:r w:rsidRPr="002A2AC7">
          <w:rPr>
            <w:rStyle w:val="Hyperlink"/>
            <w:color w:val="auto"/>
            <w:u w:val="none"/>
          </w:rPr>
          <w:delText>of</w:delText>
        </w:r>
        <w:r>
          <w:rPr>
            <w:rStyle w:val="Hyperlink"/>
            <w:color w:val="auto"/>
            <w:u w:val="none"/>
          </w:rPr>
          <w:delText xml:space="preserve"> </w:delText>
        </w:r>
        <w:r w:rsidRPr="002A2AC7">
          <w:rPr>
            <w:rStyle w:val="Hyperlink"/>
            <w:color w:val="auto"/>
            <w:u w:val="none"/>
          </w:rPr>
          <w:delText>lights</w:delText>
        </w:r>
        <w:r>
          <w:rPr>
            <w:rStyle w:val="Hyperlink"/>
            <w:color w:val="auto"/>
            <w:u w:val="none"/>
          </w:rPr>
          <w:delText xml:space="preserve"> </w:delText>
        </w:r>
        <w:r w:rsidRPr="002A2AC7">
          <w:rPr>
            <w:rStyle w:val="Hyperlink"/>
            <w:color w:val="auto"/>
            <w:u w:val="none"/>
          </w:rPr>
          <w:delText>per</w:delText>
        </w:r>
        <w:r>
          <w:rPr>
            <w:rStyle w:val="Hyperlink"/>
            <w:color w:val="auto"/>
            <w:u w:val="none"/>
          </w:rPr>
          <w:delText xml:space="preserve"> </w:delText>
        </w:r>
        <w:r w:rsidRPr="002A2AC7">
          <w:rPr>
            <w:rStyle w:val="Hyperlink"/>
            <w:color w:val="auto"/>
            <w:u w:val="none"/>
          </w:rPr>
          <w:delText>strand</w:delText>
        </w:r>
        <w:r>
          <w:rPr>
            <w:rStyle w:val="Hyperlink"/>
            <w:color w:val="auto"/>
            <w:u w:val="none"/>
          </w:rPr>
          <w:delText xml:space="preserve"> </w:delText>
        </w:r>
        <w:r w:rsidRPr="002A2AC7">
          <w:rPr>
            <w:rStyle w:val="Hyperlink"/>
            <w:color w:val="auto"/>
            <w:u w:val="none"/>
          </w:rPr>
          <w:delText>and</w:delText>
        </w:r>
        <w:r>
          <w:rPr>
            <w:rStyle w:val="Hyperlink"/>
            <w:color w:val="auto"/>
            <w:u w:val="none"/>
          </w:rPr>
          <w:delText xml:space="preserve"> </w:delText>
        </w:r>
        <w:r w:rsidRPr="002A2AC7">
          <w:rPr>
            <w:rStyle w:val="Hyperlink"/>
            <w:color w:val="auto"/>
            <w:u w:val="none"/>
          </w:rPr>
          <w:delText>strands</w:delText>
        </w:r>
        <w:r>
          <w:rPr>
            <w:rStyle w:val="Hyperlink"/>
            <w:color w:val="auto"/>
            <w:u w:val="none"/>
          </w:rPr>
          <w:delText xml:space="preserve"> </w:delText>
        </w:r>
        <w:r w:rsidRPr="002A2AC7">
          <w:rPr>
            <w:rStyle w:val="Hyperlink"/>
            <w:color w:val="auto"/>
            <w:u w:val="none"/>
          </w:rPr>
          <w:delText>per</w:delText>
        </w:r>
        <w:r>
          <w:rPr>
            <w:rStyle w:val="Hyperlink"/>
            <w:color w:val="auto"/>
            <w:u w:val="none"/>
          </w:rPr>
          <w:delText xml:space="preserve"> </w:delText>
        </w:r>
        <w:r w:rsidRPr="002A2AC7">
          <w:rPr>
            <w:rStyle w:val="Hyperlink"/>
            <w:color w:val="auto"/>
            <w:u w:val="none"/>
          </w:rPr>
          <w:delText>package</w:delText>
        </w:r>
        <w:r>
          <w:rPr>
            <w:rStyle w:val="Hyperlink"/>
            <w:color w:val="auto"/>
            <w:u w:val="none"/>
          </w:rPr>
          <w:delText xml:space="preserve"> </w:delText>
        </w:r>
        <w:r w:rsidRPr="002A2AC7">
          <w:rPr>
            <w:rStyle w:val="Hyperlink"/>
            <w:color w:val="auto"/>
            <w:u w:val="none"/>
          </w:rPr>
          <w:delText>at</w:delText>
        </w:r>
        <w:r>
          <w:rPr>
            <w:rStyle w:val="Hyperlink"/>
            <w:color w:val="auto"/>
            <w:u w:val="none"/>
          </w:rPr>
          <w:delText xml:space="preserve"> H</w:delText>
        </w:r>
        <w:r w:rsidRPr="002A2AC7">
          <w:rPr>
            <w:rStyle w:val="Hyperlink"/>
            <w:color w:val="auto"/>
            <w:u w:val="none"/>
          </w:rPr>
          <w:delText>ome</w:delText>
        </w:r>
        <w:r>
          <w:rPr>
            <w:rStyle w:val="Hyperlink"/>
            <w:color w:val="auto"/>
            <w:u w:val="none"/>
          </w:rPr>
          <w:delText xml:space="preserve"> D</w:delText>
        </w:r>
        <w:r w:rsidRPr="002A2AC7">
          <w:rPr>
            <w:rStyle w:val="Hyperlink"/>
            <w:color w:val="auto"/>
            <w:u w:val="none"/>
          </w:rPr>
          <w:delText>epot</w:delText>
        </w:r>
        <w:r>
          <w:rPr>
            <w:rStyle w:val="Hyperlink"/>
            <w:color w:val="auto"/>
            <w:u w:val="none"/>
          </w:rPr>
          <w:delText xml:space="preserve"> </w:delText>
        </w:r>
        <w:r w:rsidRPr="002A2AC7">
          <w:rPr>
            <w:rStyle w:val="Hyperlink"/>
            <w:color w:val="auto"/>
            <w:u w:val="none"/>
          </w:rPr>
          <w:delText>and</w:delText>
        </w:r>
        <w:r>
          <w:rPr>
            <w:rStyle w:val="Hyperlink"/>
            <w:color w:val="auto"/>
            <w:u w:val="none"/>
          </w:rPr>
          <w:delText xml:space="preserve"> </w:delText>
        </w:r>
        <w:r w:rsidRPr="002A2AC7">
          <w:rPr>
            <w:rStyle w:val="Hyperlink"/>
            <w:color w:val="auto"/>
            <w:u w:val="none"/>
          </w:rPr>
          <w:delText>other</w:delText>
        </w:r>
        <w:r>
          <w:rPr>
            <w:rStyle w:val="Hyperlink"/>
            <w:color w:val="auto"/>
            <w:u w:val="none"/>
          </w:rPr>
          <w:delText xml:space="preserve"> </w:delText>
        </w:r>
        <w:r w:rsidRPr="002A2AC7">
          <w:rPr>
            <w:rStyle w:val="Hyperlink"/>
            <w:color w:val="auto"/>
            <w:u w:val="none"/>
          </w:rPr>
          <w:delText>stores.</w:delText>
        </w:r>
      </w:del>
    </w:p>
    <w:p w14:paraId="045EF5A3" w14:textId="77777777" w:rsidR="00FA5174" w:rsidRPr="002A2AC7" w:rsidRDefault="00FA5174" w:rsidP="00FA5174">
      <w:pPr>
        <w:pStyle w:val="source10"/>
        <w:spacing w:after="120"/>
        <w:rPr>
          <w:del w:id="2491" w:author="Greg Clendenning" w:date="2024-04-16T16:42:00Z"/>
        </w:rPr>
      </w:pPr>
    </w:p>
    <w:p w14:paraId="7457CCEF" w14:textId="77777777" w:rsidR="00CF212E" w:rsidRPr="001570EA" w:rsidRDefault="00CF212E">
      <w:pPr>
        <w:pStyle w:val="source10"/>
        <w:spacing w:after="120"/>
        <w:rPr>
          <w:b/>
          <w:bCs/>
          <w:smallCaps/>
        </w:rPr>
        <w:sectPr w:rsidR="00CF212E" w:rsidRPr="001570EA" w:rsidSect="00EB0EA0">
          <w:footerReference w:type="first" r:id="rId27"/>
          <w:pgSz w:w="12240" w:h="15840"/>
          <w:pgMar w:top="1440" w:right="1800" w:bottom="1440" w:left="1800" w:header="720" w:footer="720" w:gutter="0"/>
          <w:cols w:space="720"/>
          <w:sectPrChange w:id="2492" w:author="Greg Clendenning" w:date="2024-04-16T16:42:00Z">
            <w:sectPr w:rsidR="00CF212E" w:rsidRPr="001570EA" w:rsidSect="00EB0EA0">
              <w:pgMar w:top="1440" w:right="1800" w:bottom="1440" w:left="1800" w:header="720" w:footer="501" w:gutter="0"/>
            </w:sectPr>
          </w:sectPrChange>
        </w:sectPr>
        <w:pPrChange w:id="2493" w:author="Greg Clendenning" w:date="2024-04-16T16:42:00Z">
          <w:pPr>
            <w:pStyle w:val="Heading3"/>
          </w:pPr>
        </w:pPrChange>
      </w:pPr>
    </w:p>
    <w:p w14:paraId="235F7755" w14:textId="77777777" w:rsidR="007376E1" w:rsidRPr="001570EA" w:rsidRDefault="007376E1">
      <w:pPr>
        <w:pStyle w:val="Heading2"/>
        <w:numPr>
          <w:ilvl w:val="1"/>
          <w:numId w:val="50"/>
        </w:numPr>
        <w:pPrChange w:id="2494" w:author="Greg Clendenning" w:date="2024-04-16T16:42:00Z">
          <w:pPr>
            <w:pStyle w:val="Heading2"/>
            <w:ind w:left="900" w:hanging="900"/>
          </w:pPr>
        </w:pPrChange>
      </w:pPr>
      <w:bookmarkStart w:id="2495" w:name="_Toc48143015"/>
      <w:r w:rsidRPr="001570EA">
        <w:t>HVAC</w:t>
      </w:r>
    </w:p>
    <w:p w14:paraId="43A23569" w14:textId="77777777" w:rsidR="007376E1" w:rsidRPr="001570EA" w:rsidRDefault="007376E1" w:rsidP="00462D97">
      <w:pPr>
        <w:pStyle w:val="Heading3"/>
      </w:pPr>
      <w:bookmarkStart w:id="2496" w:name="_Toc295990611"/>
      <w:bookmarkStart w:id="2497" w:name="_Toc295999379"/>
      <w:bookmarkStart w:id="2498" w:name="_Toc298621122"/>
      <w:bookmarkStart w:id="2499" w:name="_Toc298621201"/>
      <w:bookmarkStart w:id="2500" w:name="_Toc298621388"/>
      <w:bookmarkStart w:id="2501" w:name="_Toc303086178"/>
      <w:bookmarkStart w:id="2502" w:name="_Toc303339041"/>
      <w:bookmarkStart w:id="2503" w:name="_Toc303347538"/>
      <w:bookmarkStart w:id="2504" w:name="_Toc303352476"/>
      <w:bookmarkStart w:id="2505" w:name="_Toc310868407"/>
      <w:bookmarkStart w:id="2506" w:name="_Ref534295897"/>
      <w:bookmarkStart w:id="2507" w:name="_Ref534371343"/>
      <w:bookmarkStart w:id="2508" w:name="_Ref534371933"/>
      <w:bookmarkStart w:id="2509" w:name="_Toc48143016"/>
      <w:bookmarkStart w:id="2510" w:name="_Toc364420778"/>
      <w:bookmarkStart w:id="2511" w:name="_Toc373320415"/>
      <w:bookmarkStart w:id="2512" w:name="_Toc364760893"/>
      <w:bookmarkStart w:id="2513" w:name="_Ref394572206"/>
      <w:bookmarkEnd w:id="2495"/>
      <w:bookmarkEnd w:id="2496"/>
      <w:bookmarkEnd w:id="2497"/>
      <w:bookmarkEnd w:id="2498"/>
      <w:bookmarkEnd w:id="2499"/>
      <w:bookmarkEnd w:id="2500"/>
      <w:bookmarkEnd w:id="2501"/>
      <w:bookmarkEnd w:id="2502"/>
      <w:bookmarkEnd w:id="2503"/>
      <w:bookmarkEnd w:id="2504"/>
      <w:bookmarkEnd w:id="2505"/>
      <w:r w:rsidRPr="001570EA">
        <w:t>High Efficiency Equipment: ASHP, CAC, GSHP, PTAC, PTHP</w:t>
      </w:r>
      <w:bookmarkEnd w:id="2506"/>
      <w:bookmarkEnd w:id="2507"/>
      <w:bookmarkEnd w:id="2508"/>
      <w:bookmarkEnd w:id="250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23C7E13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E7E5BF"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6599BE" w14:textId="7949996D" w:rsidR="007376E1" w:rsidRPr="001570EA" w:rsidRDefault="007376E1">
            <w:pPr>
              <w:pStyle w:val="TableCell"/>
              <w:spacing w:before="60" w:after="60"/>
              <w:jc w:val="center"/>
              <w:rPr>
                <w:color w:val="000000"/>
              </w:rPr>
            </w:pPr>
            <w:r w:rsidRPr="001570EA">
              <w:rPr>
                <w:color w:val="000000"/>
              </w:rPr>
              <w:t>Residential</w:t>
            </w:r>
            <w:del w:id="2514" w:author="Greg Clendenning" w:date="2024-04-16T16:42:00Z">
              <w:r w:rsidR="00FA5174">
                <w:rPr>
                  <w:color w:val="000000"/>
                </w:rPr>
                <w:delText xml:space="preserve"> </w:delText>
              </w:r>
              <w:r w:rsidR="00FA5174" w:rsidRPr="001D6512">
                <w:rPr>
                  <w:color w:val="000000"/>
                </w:rPr>
                <w:delText>Establishments</w:delText>
              </w:r>
            </w:del>
          </w:p>
        </w:tc>
      </w:tr>
      <w:tr w:rsidR="007376E1" w:rsidRPr="001570EA" w14:paraId="07D888E0"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170678"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C5FF21F" w14:textId="77777777" w:rsidR="007376E1" w:rsidRPr="001570EA" w:rsidRDefault="007376E1">
            <w:pPr>
              <w:pStyle w:val="TableCell"/>
              <w:spacing w:before="60" w:after="60"/>
              <w:jc w:val="center"/>
              <w:rPr>
                <w:color w:val="000000"/>
              </w:rPr>
            </w:pPr>
            <w:r w:rsidRPr="001570EA">
              <w:rPr>
                <w:color w:val="000000"/>
              </w:rPr>
              <w:t>Central AC, ASHP, GSHP, PTAC or PTHP Unit</w:t>
            </w:r>
          </w:p>
        </w:tc>
      </w:tr>
      <w:tr w:rsidR="007376E1" w:rsidRPr="001570EA" w14:paraId="4C9CD8F9"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907A55C"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5F85CC" w14:textId="77777777" w:rsidR="007376E1" w:rsidRPr="001570EA" w:rsidRDefault="007376E1">
            <w:pPr>
              <w:pStyle w:val="TableCell"/>
              <w:spacing w:before="60" w:after="60"/>
              <w:jc w:val="center"/>
              <w:rPr>
                <w:color w:val="000000"/>
                <w:vertAlign w:val="superscript"/>
              </w:rPr>
            </w:pPr>
            <w:r w:rsidRPr="001570EA">
              <w:rPr>
                <w:color w:val="000000"/>
              </w:rPr>
              <w:t>15</w:t>
            </w:r>
            <w:r w:rsidRPr="001570EA">
              <w:rPr>
                <w:color w:val="000000"/>
                <w:vertAlign w:val="superscript"/>
              </w:rPr>
              <w:t>Source 1</w:t>
            </w:r>
          </w:p>
        </w:tc>
      </w:tr>
      <w:tr w:rsidR="007376E1" w:rsidRPr="001570EA" w14:paraId="3AA0F02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83C9795" w14:textId="77777777" w:rsidR="007376E1" w:rsidRPr="001570EA" w:rsidRDefault="007376E1">
            <w:pPr>
              <w:pStyle w:val="TableCell"/>
              <w:spacing w:before="60" w:after="60"/>
              <w:rPr>
                <w:b/>
                <w:bCs/>
                <w:color w:val="000000"/>
              </w:rPr>
            </w:pPr>
            <w:r w:rsidRPr="001570EA">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9001C7" w14:textId="77777777" w:rsidR="007376E1" w:rsidRPr="001570EA" w:rsidRDefault="007376E1">
            <w:pPr>
              <w:pStyle w:val="TableCell"/>
              <w:spacing w:before="60" w:after="60"/>
              <w:jc w:val="center"/>
              <w:rPr>
                <w:color w:val="000000"/>
              </w:rPr>
            </w:pPr>
            <w:r w:rsidRPr="001570EA">
              <w:rPr>
                <w:color w:val="000000"/>
              </w:rPr>
              <w:t>Early Replacement, Replace on Burnout, New Construction</w:t>
            </w:r>
          </w:p>
        </w:tc>
      </w:tr>
    </w:tbl>
    <w:p w14:paraId="4B2AFA17" w14:textId="77777777" w:rsidR="007376E1" w:rsidRPr="001570EA" w:rsidRDefault="007376E1" w:rsidP="007376E1"/>
    <w:p w14:paraId="4AC914FA" w14:textId="77777777" w:rsidR="007376E1" w:rsidRPr="001570EA" w:rsidRDefault="007376E1" w:rsidP="007376E1">
      <w:r w:rsidRPr="001570EA">
        <w:t>This measure defines the methods for determining energy impact savings from installation of residential high-efficiency cooling and heating equipment. Input data to savings algorithms are based both on fixed assumptions and data supplied from the high-efficiency equipment AEPS application form or EDC data gathering.</w:t>
      </w:r>
    </w:p>
    <w:p w14:paraId="1F36A5BF" w14:textId="77777777" w:rsidR="007376E1" w:rsidRPr="001570EA" w:rsidRDefault="007376E1" w:rsidP="007376E1"/>
    <w:p w14:paraId="178FF106" w14:textId="77777777" w:rsidR="00FA5174" w:rsidRDefault="00FA5174" w:rsidP="00FA5174">
      <w:pPr>
        <w:rPr>
          <w:del w:id="2515" w:author="Greg Clendenning" w:date="2024-04-16T16:42:00Z"/>
        </w:rPr>
      </w:pPr>
      <w:del w:id="2516" w:author="Greg Clendenning" w:date="2024-04-16T16:42:00Z">
        <w:r w:rsidRPr="000E2735">
          <w:delText>The</w:delText>
        </w:r>
        <w:r>
          <w:delText xml:space="preserve"> </w:delText>
        </w:r>
        <w:r w:rsidRPr="000E2735">
          <w:delText>algorithms</w:delText>
        </w:r>
        <w:r>
          <w:delText xml:space="preserve"> </w:delText>
        </w:r>
        <w:r w:rsidRPr="000E2735">
          <w:delText>applicable</w:delText>
        </w:r>
        <w:r>
          <w:delText xml:space="preserve"> </w:delText>
        </w:r>
        <w:r w:rsidRPr="000E2735">
          <w:delText>for</w:delText>
        </w:r>
        <w:r>
          <w:delText xml:space="preserve"> </w:delText>
        </w:r>
        <w:r w:rsidRPr="000E2735">
          <w:delText>this</w:delText>
        </w:r>
        <w:r>
          <w:delText xml:space="preserve"> </w:delText>
        </w:r>
        <w:r w:rsidRPr="000E2735">
          <w:delText>program</w:delText>
        </w:r>
        <w:r>
          <w:delText xml:space="preserve"> </w:delText>
        </w:r>
        <w:r w:rsidRPr="000E2735">
          <w:delText>measure</w:delText>
        </w:r>
        <w:r>
          <w:delText xml:space="preserve"> </w:delText>
        </w:r>
        <w:r w:rsidRPr="000E2735">
          <w:delText>the</w:delText>
        </w:r>
        <w:r>
          <w:delText xml:space="preserve"> </w:delText>
        </w:r>
        <w:r w:rsidRPr="000E2735">
          <w:delText>energy</w:delText>
        </w:r>
        <w:r>
          <w:delText xml:space="preserve"> </w:delText>
        </w:r>
        <w:r w:rsidRPr="000E2735">
          <w:delText>savings</w:delText>
        </w:r>
        <w:r>
          <w:delText xml:space="preserve"> </w:delText>
        </w:r>
        <w:r w:rsidRPr="000E2735">
          <w:delText>directly</w:delText>
        </w:r>
        <w:r>
          <w:delText xml:space="preserve"> </w:delText>
        </w:r>
        <w:r w:rsidRPr="000E2735">
          <w:delText>related</w:delText>
        </w:r>
        <w:r>
          <w:delText xml:space="preserve"> </w:delText>
        </w:r>
        <w:r w:rsidRPr="000E2735">
          <w:delText>to</w:delText>
        </w:r>
        <w:r>
          <w:delText xml:space="preserve"> </w:delText>
        </w:r>
        <w:r w:rsidRPr="000E2735">
          <w:delText>the</w:delText>
        </w:r>
        <w:r>
          <w:delText xml:space="preserve"> </w:delText>
        </w:r>
        <w:r w:rsidRPr="000E2735">
          <w:delText>more</w:delText>
        </w:r>
        <w:r>
          <w:delText xml:space="preserve"> </w:delText>
        </w:r>
        <w:r w:rsidRPr="000E2735">
          <w:delText>efficient</w:delText>
        </w:r>
        <w:r>
          <w:delText xml:space="preserve"> </w:delText>
        </w:r>
        <w:r w:rsidRPr="000E2735">
          <w:delText>hardware</w:delText>
        </w:r>
        <w:r>
          <w:delText xml:space="preserve"> </w:delText>
        </w:r>
        <w:r w:rsidRPr="000E2735">
          <w:delText>installation.</w:delText>
        </w:r>
      </w:del>
    </w:p>
    <w:p w14:paraId="081E2190" w14:textId="77777777" w:rsidR="00FA5174" w:rsidRDefault="00FA5174" w:rsidP="00FA5174">
      <w:pPr>
        <w:rPr>
          <w:del w:id="2517" w:author="Greg Clendenning" w:date="2024-04-16T16:42:00Z"/>
        </w:rPr>
      </w:pPr>
    </w:p>
    <w:p w14:paraId="0E814B95" w14:textId="77777777" w:rsidR="007376E1" w:rsidRPr="001570EA" w:rsidRDefault="007376E1" w:rsidP="007376E1">
      <w:r w:rsidRPr="001570EA">
        <w:t>Cooling savings may also be claimed under this measure for quality installation of properly sized new equipment.</w:t>
      </w:r>
    </w:p>
    <w:p w14:paraId="113D59A4" w14:textId="77777777" w:rsidR="007376E1" w:rsidRPr="001570EA" w:rsidRDefault="007376E1" w:rsidP="007376E1">
      <w:pPr>
        <w:numPr>
          <w:ilvl w:val="12"/>
          <w:numId w:val="0"/>
        </w:numPr>
      </w:pPr>
    </w:p>
    <w:p w14:paraId="79A49921" w14:textId="06FA5580" w:rsidR="007376E1" w:rsidRPr="001570EA" w:rsidRDefault="007376E1" w:rsidP="007376E1">
      <w:r w:rsidRPr="001570EA">
        <w:t xml:space="preserve">Larger commercial air conditioning and heat pump applications are </w:t>
      </w:r>
      <w:del w:id="2518" w:author="Greg Clendenning" w:date="2024-04-16T16:42:00Z">
        <w:r w:rsidR="00FA5174" w:rsidRPr="00E447FF">
          <w:delText>dealt</w:delText>
        </w:r>
        <w:r w:rsidR="00FA5174">
          <w:delText xml:space="preserve"> </w:delText>
        </w:r>
        <w:r w:rsidR="00FA5174" w:rsidRPr="00E447FF">
          <w:delText>with</w:delText>
        </w:r>
      </w:del>
      <w:ins w:id="2519" w:author="Greg Clendenning" w:date="2024-04-16T16:42:00Z">
        <w:r w:rsidRPr="001570EA">
          <w:t>addressed</w:t>
        </w:r>
      </w:ins>
      <w:r w:rsidRPr="001570EA">
        <w:t xml:space="preserve"> in Section 3 of Volume 3: Commercial and Industrial Measures of this Manual, including GSHP systems over 65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1570EA">
        <w:t>.</w:t>
      </w:r>
    </w:p>
    <w:p w14:paraId="3A937BCD" w14:textId="77777777" w:rsidR="007376E1" w:rsidRPr="001570EA" w:rsidRDefault="007376E1" w:rsidP="007376E1"/>
    <w:p w14:paraId="47014834" w14:textId="77777777" w:rsidR="007376E1" w:rsidRPr="001570EA" w:rsidRDefault="007376E1" w:rsidP="007376E1">
      <w:pPr>
        <w:pStyle w:val="SubStyle"/>
      </w:pPr>
      <w:r w:rsidRPr="001570EA">
        <w:t>Eligibility</w:t>
      </w:r>
    </w:p>
    <w:p w14:paraId="173BDFD7" w14:textId="4CAECE37" w:rsidR="007376E1" w:rsidRPr="001570EA" w:rsidRDefault="007376E1" w:rsidP="007376E1">
      <w:pPr>
        <w:pStyle w:val="BodyText"/>
        <w:spacing w:after="120"/>
        <w:ind w:right="0"/>
      </w:pPr>
      <w:r w:rsidRPr="001570EA">
        <w:t>This measure requires the purchase of a high-efficiency Central Air Conditioner (CAC), Air Source Heat Pump (ASHP), Ground Source Heat Pump (GSHP), Packaged Terminal Air Conditioner (PTAC) or Packaged Terminal Heat Pump (PTHP). Cooling</w:t>
      </w:r>
      <w:ins w:id="2520" w:author="Greg Clendenning" w:date="2024-04-16T16:42:00Z">
        <w:r w:rsidRPr="001570EA">
          <w:t xml:space="preserve"> and heating</w:t>
        </w:r>
      </w:ins>
      <w:r w:rsidRPr="001570EA">
        <w:t xml:space="preserve"> savings claimed from proper sizing requires Manual J calculations, following of ENERGY STAR HVAC Quality Installation procedures, or similar calculations. Residential </w:t>
      </w:r>
      <w:del w:id="2521" w:author="Greg Clendenning" w:date="2024-04-16T16:42:00Z">
        <w:r w:rsidR="00FA5174">
          <w:delText>establishments</w:delText>
        </w:r>
      </w:del>
      <w:ins w:id="2522" w:author="Greg Clendenning" w:date="2024-04-16T16:42:00Z">
        <w:r w:rsidRPr="001570EA">
          <w:t>buildings</w:t>
        </w:r>
      </w:ins>
      <w:r w:rsidRPr="001570EA">
        <w:t xml:space="preserve"> with properly sized baseline equipment are excluded from claiming savings from proper sizing.</w:t>
      </w:r>
    </w:p>
    <w:p w14:paraId="6F06F2A0" w14:textId="77777777" w:rsidR="007376E1" w:rsidRPr="001570EA" w:rsidRDefault="007376E1" w:rsidP="007376E1">
      <w:pPr>
        <w:jc w:val="left"/>
        <w:rPr>
          <w:ins w:id="2523" w:author="Greg Clendenning" w:date="2024-04-16T16:42:00Z"/>
        </w:rPr>
      </w:pPr>
      <w:ins w:id="2524" w:author="Greg Clendenning" w:date="2024-04-16T16:42:00Z">
        <w:r w:rsidRPr="001570EA">
          <w:br w:type="page"/>
        </w:r>
      </w:ins>
    </w:p>
    <w:p w14:paraId="7896D4D0" w14:textId="77777777" w:rsidR="007376E1" w:rsidRPr="001570EA" w:rsidRDefault="007376E1" w:rsidP="007376E1"/>
    <w:p w14:paraId="4D6F36F5" w14:textId="77777777" w:rsidR="007376E1" w:rsidRPr="001570EA" w:rsidRDefault="007376E1" w:rsidP="007376E1">
      <w:pPr>
        <w:pStyle w:val="SubStyle"/>
      </w:pPr>
      <w:r w:rsidRPr="001570EA">
        <w:t>Algorithms</w:t>
      </w:r>
    </w:p>
    <w:p w14:paraId="3E9C3789" w14:textId="6929EF17" w:rsidR="007376E1" w:rsidRPr="001570EA" w:rsidRDefault="007376E1" w:rsidP="007376E1">
      <w:pPr>
        <w:spacing w:after="120"/>
      </w:pPr>
      <w:r w:rsidRPr="001570EA">
        <w:t xml:space="preserve">This algorithm is used for the installation of </w:t>
      </w:r>
      <w:del w:id="2525" w:author="Greg Clendenning" w:date="2024-04-16T16:42:00Z">
        <w:r w:rsidR="00FA5174">
          <w:delText>new high efficiency air conditioners or heat pumps.</w:delText>
        </w:r>
      </w:del>
      <w:ins w:id="2526" w:author="Greg Clendenning" w:date="2024-04-16T16:42:00Z">
        <w:r w:rsidRPr="001570EA">
          <w:rPr>
            <w:u w:val="single"/>
          </w:rPr>
          <w:t>ASHP and CAC</w:t>
        </w:r>
        <w:r w:rsidRPr="001570EA">
          <w:t xml:space="preserve"> measures</w:t>
        </w:r>
        <w:r w:rsidRPr="001570EA">
          <w:rPr>
            <w:u w:val="single"/>
            <w:lang w:bidi="en-US"/>
          </w:rPr>
          <w:t xml:space="preserve">: </w:t>
        </w:r>
      </w:ins>
    </w:p>
    <w:p w14:paraId="0A0B5724" w14:textId="77777777" w:rsidR="007376E1" w:rsidRPr="001570EA" w:rsidRDefault="007376E1" w:rsidP="007376E1">
      <w:pPr>
        <w:spacing w:after="120"/>
        <w:rPr>
          <w:ins w:id="2527" w:author="Greg Clendenning" w:date="2024-04-16T16:42:00Z"/>
        </w:rPr>
      </w:pPr>
    </w:p>
    <w:p w14:paraId="701AC7C8" w14:textId="77777777" w:rsidR="007376E1" w:rsidRPr="001570EA" w:rsidRDefault="007376E1" w:rsidP="007376E1">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4E6F3D57" w14:textId="77777777" w:rsidR="007376E1" w:rsidRPr="001570EA" w:rsidRDefault="007376E1" w:rsidP="007376E1">
      <w:pPr>
        <w:pStyle w:val="Equation"/>
        <w:tabs>
          <w:tab w:val="left" w:pos="1440"/>
        </w:tabs>
        <w:rPr>
          <w:rFonts w:cs="Arial"/>
          <w:szCs w:val="20"/>
          <w:vertAlign w:val="subscript"/>
        </w:rPr>
      </w:pPr>
    </w:p>
    <w:p w14:paraId="1C910BD9" w14:textId="77777777" w:rsidR="007376E1" w:rsidRPr="001570EA" w:rsidRDefault="007376E1" w:rsidP="007376E1">
      <w:pPr>
        <w:tabs>
          <w:tab w:val="left" w:pos="1440"/>
        </w:tabs>
        <w:rPr>
          <w:ins w:id="2528" w:author="Greg Clendenning" w:date="2024-04-16T16:42:00Z"/>
          <w:rFonts w:cs="Arial"/>
        </w:rPr>
      </w:pPr>
      <w:ins w:id="2529" w:author="Greg Clendenning" w:date="2024-04-16T16:42:00Z">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w:ins>
      <m:oMath>
        <m:r>
          <w:ins w:id="2530" w:author="Greg Clendenning" w:date="2024-04-16T16:42:00Z">
            <w:rPr>
              <w:rFonts w:ascii="Cambria Math" w:hAnsi="Cambria Math" w:cs="Arial"/>
            </w:rPr>
            <m:t>=</m:t>
          </w:ins>
        </m:r>
        <m:sSub>
          <m:sSubPr>
            <m:ctrlPr>
              <w:ins w:id="2531" w:author="Greg Clendenning" w:date="2024-04-16T16:42:00Z">
                <w:rPr>
                  <w:rFonts w:ascii="Cambria Math" w:hAnsi="Cambria Math" w:cs="Arial"/>
                  <w:i/>
                </w:rPr>
              </w:ins>
            </m:ctrlPr>
          </m:sSubPr>
          <m:e>
            <m:r>
              <w:ins w:id="2532" w:author="Greg Clendenning" w:date="2024-04-16T16:42:00Z">
                <w:rPr>
                  <w:rFonts w:ascii="Cambria Math" w:hAnsi="Cambria Math" w:cs="Arial"/>
                </w:rPr>
                <m:t>CAPY</m:t>
              </w:ins>
            </m:r>
          </m:e>
          <m:sub>
            <m:r>
              <w:ins w:id="2533" w:author="Greg Clendenning" w:date="2024-04-16T16:42:00Z">
                <w:rPr>
                  <w:rFonts w:ascii="Cambria Math" w:hAnsi="Cambria Math" w:cs="Arial"/>
                </w:rPr>
                <m:t>cool</m:t>
              </w:ins>
            </m:r>
          </m:sub>
        </m:sSub>
        <m:r>
          <w:ins w:id="2534" w:author="Greg Clendenning" w:date="2024-04-16T16:42:00Z">
            <w:rPr>
              <w:rFonts w:ascii="Cambria Math" w:hAnsi="Cambria Math" w:cs="Arial"/>
            </w:rPr>
            <m:t>×</m:t>
          </w:ins>
        </m:r>
        <m:d>
          <m:dPr>
            <m:ctrlPr>
              <w:ins w:id="2535" w:author="Greg Clendenning" w:date="2024-04-16T16:42:00Z">
                <w:rPr>
                  <w:rFonts w:ascii="Cambria Math" w:hAnsi="Cambria Math" w:cs="Arial"/>
                  <w:i/>
                </w:rPr>
              </w:ins>
            </m:ctrlPr>
          </m:dPr>
          <m:e>
            <m:f>
              <m:fPr>
                <m:ctrlPr>
                  <w:ins w:id="2536" w:author="Greg Clendenning" w:date="2024-04-16T16:42:00Z">
                    <w:rPr>
                      <w:rFonts w:ascii="Cambria Math" w:hAnsi="Cambria Math" w:cs="Arial"/>
                      <w:i/>
                    </w:rPr>
                  </w:ins>
                </m:ctrlPr>
              </m:fPr>
              <m:num>
                <m:sSub>
                  <m:sSubPr>
                    <m:ctrlPr>
                      <w:ins w:id="2537" w:author="Greg Clendenning" w:date="2024-04-16T16:42:00Z">
                        <w:rPr>
                          <w:rFonts w:ascii="Cambria Math" w:hAnsi="Cambria Math" w:cs="Arial"/>
                          <w:i/>
                        </w:rPr>
                      </w:ins>
                    </m:ctrlPr>
                  </m:sSubPr>
                  <m:e>
                    <m:r>
                      <w:ins w:id="2538" w:author="Greg Clendenning" w:date="2024-04-16T16:42:00Z">
                        <w:rPr>
                          <w:rFonts w:ascii="Cambria Math" w:hAnsi="Cambria Math" w:cs="Arial"/>
                        </w:rPr>
                        <m:t>OF</m:t>
                      </w:ins>
                    </m:r>
                  </m:e>
                  <m:sub>
                    <m:r>
                      <w:ins w:id="2539" w:author="Greg Clendenning" w:date="2024-04-16T16:42:00Z">
                        <w:rPr>
                          <w:rFonts w:ascii="Cambria Math" w:hAnsi="Cambria Math" w:cs="Arial"/>
                        </w:rPr>
                        <m:t>cool</m:t>
                      </w:ins>
                    </m:r>
                  </m:sub>
                </m:sSub>
              </m:num>
              <m:den>
                <m:sSub>
                  <m:sSubPr>
                    <m:ctrlPr>
                      <w:ins w:id="2540" w:author="Greg Clendenning" w:date="2024-04-16T16:42:00Z">
                        <w:rPr>
                          <w:rFonts w:ascii="Cambria Math" w:hAnsi="Cambria Math" w:cs="Arial"/>
                          <w:i/>
                        </w:rPr>
                      </w:ins>
                    </m:ctrlPr>
                  </m:sSubPr>
                  <m:e>
                    <m:r>
                      <w:ins w:id="2541" w:author="Greg Clendenning" w:date="2024-04-16T16:42:00Z">
                        <w:rPr>
                          <w:rFonts w:ascii="Cambria Math" w:hAnsi="Cambria Math" w:cs="Arial"/>
                        </w:rPr>
                        <m:t>SEER2</m:t>
                      </w:ins>
                    </m:r>
                  </m:e>
                  <m:sub>
                    <m:r>
                      <w:ins w:id="2542" w:author="Greg Clendenning" w:date="2024-04-16T16:42:00Z">
                        <w:rPr>
                          <w:rFonts w:ascii="Cambria Math" w:hAnsi="Cambria Math" w:cs="Arial"/>
                        </w:rPr>
                        <m:t xml:space="preserve">base </m:t>
                      </w:ins>
                    </m:r>
                  </m:sub>
                </m:sSub>
              </m:den>
            </m:f>
            <m:r>
              <w:ins w:id="2543" w:author="Greg Clendenning" w:date="2024-04-16T16:42:00Z">
                <w:rPr>
                  <w:rFonts w:ascii="Cambria Math" w:hAnsi="Cambria Math" w:cs="Arial"/>
                </w:rPr>
                <m:t>-</m:t>
              </w:ins>
            </m:r>
            <m:f>
              <m:fPr>
                <m:ctrlPr>
                  <w:ins w:id="2544" w:author="Greg Clendenning" w:date="2024-04-16T16:42:00Z">
                    <w:rPr>
                      <w:rFonts w:ascii="Cambria Math" w:hAnsi="Cambria Math" w:cs="Arial"/>
                      <w:i/>
                    </w:rPr>
                  </w:ins>
                </m:ctrlPr>
              </m:fPr>
              <m:num>
                <m:r>
                  <w:ins w:id="2545" w:author="Greg Clendenning" w:date="2024-04-16T16:42:00Z">
                    <w:rPr>
                      <w:rFonts w:ascii="Cambria Math" w:hAnsi="Cambria Math" w:cs="Arial"/>
                    </w:rPr>
                    <m:t>1</m:t>
                  </w:ins>
                </m:r>
              </m:num>
              <m:den>
                <m:sSub>
                  <m:sSubPr>
                    <m:ctrlPr>
                      <w:ins w:id="2546" w:author="Greg Clendenning" w:date="2024-04-16T16:42:00Z">
                        <w:rPr>
                          <w:rFonts w:ascii="Cambria Math" w:hAnsi="Cambria Math" w:cs="Arial"/>
                          <w:i/>
                        </w:rPr>
                      </w:ins>
                    </m:ctrlPr>
                  </m:sSubPr>
                  <m:e>
                    <m:r>
                      <w:ins w:id="2547" w:author="Greg Clendenning" w:date="2024-04-16T16:42:00Z">
                        <w:rPr>
                          <w:rFonts w:ascii="Cambria Math" w:hAnsi="Cambria Math" w:cs="Arial"/>
                        </w:rPr>
                        <m:t>SEER2</m:t>
                      </w:ins>
                    </m:r>
                  </m:e>
                  <m:sub>
                    <m:r>
                      <w:ins w:id="2548" w:author="Greg Clendenning" w:date="2024-04-16T16:42:00Z">
                        <w:rPr>
                          <w:rFonts w:ascii="Cambria Math" w:hAnsi="Cambria Math" w:cs="Arial"/>
                        </w:rPr>
                        <m:t>ee</m:t>
                      </w:ins>
                    </m:r>
                  </m:sub>
                </m:sSub>
              </m:den>
            </m:f>
          </m:e>
        </m:d>
        <m:r>
          <w:ins w:id="2549" w:author="Greg Clendenning" w:date="2024-04-16T16:42:00Z">
            <w:rPr>
              <w:rFonts w:ascii="Cambria Math" w:hAnsi="Cambria Math" w:cs="Arial"/>
            </w:rPr>
            <m:t>×</m:t>
          </w:ins>
        </m:r>
        <m:sSub>
          <m:sSubPr>
            <m:ctrlPr>
              <w:ins w:id="2550" w:author="Greg Clendenning" w:date="2024-04-16T16:42:00Z">
                <w:rPr>
                  <w:rFonts w:ascii="Cambria Math" w:hAnsi="Cambria Math" w:cs="Arial"/>
                  <w:i/>
                </w:rPr>
              </w:ins>
            </m:ctrlPr>
          </m:sSubPr>
          <m:e>
            <m:r>
              <w:ins w:id="2551" w:author="Greg Clendenning" w:date="2024-04-16T16:42:00Z">
                <w:rPr>
                  <w:rFonts w:ascii="Cambria Math" w:hAnsi="Cambria Math" w:cs="Arial"/>
                </w:rPr>
                <m:t>EFLH</m:t>
              </w:ins>
            </m:r>
          </m:e>
          <m:sub>
            <m:r>
              <w:ins w:id="2552" w:author="Greg Clendenning" w:date="2024-04-16T16:42:00Z">
                <w:rPr>
                  <w:rFonts w:ascii="Cambria Math" w:hAnsi="Cambria Math" w:cs="Arial"/>
                </w:rPr>
                <m:t>cool</m:t>
              </w:ins>
            </m:r>
          </m:sub>
        </m:sSub>
      </m:oMath>
    </w:p>
    <w:p w14:paraId="03804420" w14:textId="77777777" w:rsidR="007376E1" w:rsidRPr="001570EA" w:rsidRDefault="007376E1" w:rsidP="007376E1">
      <w:pPr>
        <w:pStyle w:val="Equation"/>
        <w:tabs>
          <w:tab w:val="left" w:pos="1440"/>
        </w:tabs>
        <w:rPr>
          <w:ins w:id="2553" w:author="Greg Clendenning" w:date="2024-04-16T16:42:00Z"/>
          <w:rFonts w:cs="Arial"/>
          <w:szCs w:val="20"/>
          <w:vertAlign w:val="subscript"/>
        </w:rPr>
      </w:pPr>
    </w:p>
    <w:p w14:paraId="6AC22D41" w14:textId="77777777" w:rsidR="007376E1" w:rsidRPr="001570EA" w:rsidRDefault="007376E1" w:rsidP="007376E1">
      <w:pPr>
        <w:pStyle w:val="BodyText"/>
        <w:tabs>
          <w:tab w:val="left" w:pos="1440"/>
        </w:tabs>
        <w:jc w:val="left"/>
        <w:rPr>
          <w:ins w:id="2554" w:author="Greg Clendenning" w:date="2024-04-16T16:42:00Z"/>
          <w:rFonts w:ascii="Cambria Math" w:hAnsi="Cambria Math" w:cs="Arial"/>
          <w:i/>
        </w:rPr>
      </w:pPr>
      <w:ins w:id="2555" w:author="Greg Clendenning" w:date="2024-04-16T16:42:00Z">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w:ins>
      <m:oMath>
        <m:r>
          <w:ins w:id="2556" w:author="Greg Clendenning" w:date="2024-04-16T16:42:00Z">
            <w:rPr>
              <w:rFonts w:ascii="Cambria Math" w:hAnsi="Cambria Math" w:cs="Arial"/>
            </w:rPr>
            <m:t>=</m:t>
          </w:ins>
        </m:r>
        <m:sSub>
          <m:sSubPr>
            <m:ctrlPr>
              <w:ins w:id="2557" w:author="Greg Clendenning" w:date="2024-04-16T16:42:00Z">
                <w:rPr>
                  <w:rFonts w:ascii="Cambria Math" w:hAnsi="Cambria Math" w:cs="Arial"/>
                  <w:i/>
                </w:rPr>
              </w:ins>
            </m:ctrlPr>
          </m:sSubPr>
          <m:e>
            <m:r>
              <w:ins w:id="2558" w:author="Greg Clendenning" w:date="2024-04-16T16:42:00Z">
                <w:rPr>
                  <w:rFonts w:ascii="Cambria Math" w:hAnsi="Cambria Math" w:cs="Arial"/>
                </w:rPr>
                <m:t>CAPY</m:t>
              </w:ins>
            </m:r>
          </m:e>
          <m:sub>
            <m:r>
              <w:ins w:id="2559" w:author="Greg Clendenning" w:date="2024-04-16T16:42:00Z">
                <w:rPr>
                  <w:rFonts w:ascii="Cambria Math" w:hAnsi="Cambria Math" w:cs="Arial"/>
                </w:rPr>
                <m:t>heat</m:t>
              </w:ins>
            </m:r>
          </m:sub>
        </m:sSub>
        <m:r>
          <w:ins w:id="2560" w:author="Greg Clendenning" w:date="2024-04-16T16:42:00Z">
            <w:rPr>
              <w:rFonts w:ascii="Cambria Math" w:hAnsi="Cambria Math" w:cs="Arial"/>
            </w:rPr>
            <m:t>×</m:t>
          </w:ins>
        </m:r>
        <m:d>
          <m:dPr>
            <m:ctrlPr>
              <w:ins w:id="2561" w:author="Greg Clendenning" w:date="2024-04-16T16:42:00Z">
                <w:rPr>
                  <w:rFonts w:ascii="Cambria Math" w:hAnsi="Cambria Math" w:cs="Arial"/>
                </w:rPr>
              </w:ins>
            </m:ctrlPr>
          </m:dPr>
          <m:e>
            <m:f>
              <m:fPr>
                <m:ctrlPr>
                  <w:ins w:id="2562" w:author="Greg Clendenning" w:date="2024-04-16T16:42:00Z">
                    <w:rPr>
                      <w:rFonts w:ascii="Cambria Math" w:hAnsi="Cambria Math" w:cs="Arial"/>
                    </w:rPr>
                  </w:ins>
                </m:ctrlPr>
              </m:fPr>
              <m:num>
                <m:sSub>
                  <m:sSubPr>
                    <m:ctrlPr>
                      <w:ins w:id="2563" w:author="Greg Clendenning" w:date="2024-04-16T16:42:00Z">
                        <w:rPr>
                          <w:rFonts w:ascii="Cambria Math" w:hAnsi="Cambria Math" w:cs="Arial"/>
                          <w:i/>
                        </w:rPr>
                      </w:ins>
                    </m:ctrlPr>
                  </m:sSubPr>
                  <m:e>
                    <m:r>
                      <w:ins w:id="2564" w:author="Greg Clendenning" w:date="2024-04-16T16:42:00Z">
                        <w:rPr>
                          <w:rFonts w:ascii="Cambria Math" w:hAnsi="Cambria Math" w:cs="Arial"/>
                        </w:rPr>
                        <m:t>OF</m:t>
                      </w:ins>
                    </m:r>
                  </m:e>
                  <m:sub>
                    <m:r>
                      <w:ins w:id="2565" w:author="Greg Clendenning" w:date="2024-04-16T16:42:00Z">
                        <w:rPr>
                          <w:rFonts w:ascii="Cambria Math" w:hAnsi="Cambria Math" w:cs="Arial"/>
                        </w:rPr>
                        <m:t>heat</m:t>
                      </w:ins>
                    </m:r>
                  </m:sub>
                </m:sSub>
              </m:num>
              <m:den>
                <m:sSub>
                  <m:sSubPr>
                    <m:ctrlPr>
                      <w:ins w:id="2566" w:author="Greg Clendenning" w:date="2024-04-16T16:42:00Z">
                        <w:rPr>
                          <w:rFonts w:ascii="Cambria Math" w:hAnsi="Cambria Math" w:cs="Arial"/>
                        </w:rPr>
                      </w:ins>
                    </m:ctrlPr>
                  </m:sSubPr>
                  <m:e>
                    <m:r>
                      <w:ins w:id="2567" w:author="Greg Clendenning" w:date="2024-04-16T16:42:00Z">
                        <w:rPr>
                          <w:rFonts w:ascii="Cambria Math" w:hAnsi="Cambria Math" w:cs="Arial"/>
                        </w:rPr>
                        <m:t>HSPF2</m:t>
                      </w:ins>
                    </m:r>
                  </m:e>
                  <m:sub>
                    <m:r>
                      <w:ins w:id="2568" w:author="Greg Clendenning" w:date="2024-04-16T16:42:00Z">
                        <w:rPr>
                          <w:rFonts w:ascii="Cambria Math" w:hAnsi="Cambria Math" w:cs="Arial"/>
                        </w:rPr>
                        <m:t>base</m:t>
                      </w:ins>
                    </m:r>
                  </m:sub>
                </m:sSub>
                <m:r>
                  <w:ins w:id="2569" w:author="Greg Clendenning" w:date="2024-04-16T16:42:00Z">
                    <w:rPr>
                      <w:rFonts w:ascii="Cambria Math" w:hAnsi="Cambria Math" w:cs="Arial"/>
                    </w:rPr>
                    <m:t xml:space="preserve">  </m:t>
                  </w:ins>
                </m:r>
              </m:den>
            </m:f>
            <m:r>
              <w:ins w:id="2570" w:author="Greg Clendenning" w:date="2024-04-16T16:42:00Z">
                <w:rPr>
                  <w:rFonts w:ascii="Cambria Math" w:hAnsi="Cambria Math" w:cs="Arial"/>
                </w:rPr>
                <m:t>-</m:t>
              </w:ins>
            </m:r>
            <m:f>
              <m:fPr>
                <m:ctrlPr>
                  <w:ins w:id="2571" w:author="Greg Clendenning" w:date="2024-04-16T16:42:00Z">
                    <w:rPr>
                      <w:rFonts w:ascii="Cambria Math" w:hAnsi="Cambria Math" w:cs="Arial"/>
                    </w:rPr>
                  </w:ins>
                </m:ctrlPr>
              </m:fPr>
              <m:num>
                <m:r>
                  <w:ins w:id="2572" w:author="Greg Clendenning" w:date="2024-04-16T16:42:00Z">
                    <w:rPr>
                      <w:rFonts w:ascii="Cambria Math" w:hAnsi="Cambria Math" w:cs="Arial"/>
                    </w:rPr>
                    <m:t>1</m:t>
                  </w:ins>
                </m:r>
              </m:num>
              <m:den>
                <m:sSub>
                  <m:sSubPr>
                    <m:ctrlPr>
                      <w:ins w:id="2573" w:author="Greg Clendenning" w:date="2024-04-16T16:42:00Z">
                        <w:rPr>
                          <w:rFonts w:ascii="Cambria Math" w:hAnsi="Cambria Math" w:cs="Arial"/>
                        </w:rPr>
                      </w:ins>
                    </m:ctrlPr>
                  </m:sSubPr>
                  <m:e>
                    <m:r>
                      <w:ins w:id="2574" w:author="Greg Clendenning" w:date="2024-04-16T16:42:00Z">
                        <w:rPr>
                          <w:rFonts w:ascii="Cambria Math" w:hAnsi="Cambria Math" w:cs="Arial"/>
                        </w:rPr>
                        <m:t>HSPF2</m:t>
                      </w:ins>
                    </m:r>
                  </m:e>
                  <m:sub>
                    <m:r>
                      <w:ins w:id="2575" w:author="Greg Clendenning" w:date="2024-04-16T16:42:00Z">
                        <w:rPr>
                          <w:rFonts w:ascii="Cambria Math" w:hAnsi="Cambria Math" w:cs="Arial"/>
                        </w:rPr>
                        <m:t>ee</m:t>
                      </w:ins>
                    </m:r>
                  </m:sub>
                </m:sSub>
              </m:den>
            </m:f>
          </m:e>
        </m:d>
        <m:r>
          <w:ins w:id="2576" w:author="Greg Clendenning" w:date="2024-04-16T16:42:00Z">
            <w:rPr>
              <w:rFonts w:ascii="Cambria Math" w:hAnsi="Cambria Math" w:cs="Arial"/>
            </w:rPr>
            <m:t>×</m:t>
          </w:ins>
        </m:r>
        <m:sSub>
          <m:sSubPr>
            <m:ctrlPr>
              <w:ins w:id="2577" w:author="Greg Clendenning" w:date="2024-04-16T16:42:00Z">
                <w:rPr>
                  <w:rFonts w:ascii="Cambria Math" w:hAnsi="Cambria Math" w:cs="Arial"/>
                </w:rPr>
              </w:ins>
            </m:ctrlPr>
          </m:sSubPr>
          <m:e>
            <m:r>
              <w:ins w:id="2578" w:author="Greg Clendenning" w:date="2024-04-16T16:42:00Z">
                <w:rPr>
                  <w:rFonts w:ascii="Cambria Math" w:hAnsi="Cambria Math" w:cs="Arial"/>
                </w:rPr>
                <m:t>EFLH</m:t>
              </w:ins>
            </m:r>
          </m:e>
          <m:sub>
            <m:r>
              <w:ins w:id="2579" w:author="Greg Clendenning" w:date="2024-04-16T16:42:00Z">
                <w:rPr>
                  <w:rFonts w:ascii="Cambria Math" w:hAnsi="Cambria Math" w:cs="Arial"/>
                </w:rPr>
                <m:t>heat</m:t>
              </w:ins>
            </m:r>
          </m:sub>
        </m:sSub>
      </m:oMath>
    </w:p>
    <w:p w14:paraId="364F0835" w14:textId="77777777" w:rsidR="007376E1" w:rsidRPr="001570EA" w:rsidRDefault="007376E1" w:rsidP="007376E1">
      <w:pPr>
        <w:pStyle w:val="BodyText"/>
        <w:tabs>
          <w:tab w:val="left" w:pos="1440"/>
        </w:tabs>
        <w:jc w:val="left"/>
        <w:rPr>
          <w:ins w:id="2580" w:author="Greg Clendenning" w:date="2024-04-16T16:42:00Z"/>
          <w:rFonts w:cs="Arial"/>
          <w:vertAlign w:val="subscript"/>
        </w:rPr>
      </w:pPr>
    </w:p>
    <w:p w14:paraId="10FA9AD2" w14:textId="77777777" w:rsidR="007376E1" w:rsidRPr="001570EA" w:rsidRDefault="007376E1" w:rsidP="007376E1">
      <w:pPr>
        <w:pStyle w:val="BodyText"/>
        <w:tabs>
          <w:tab w:val="left" w:pos="1440"/>
        </w:tabs>
        <w:jc w:val="left"/>
        <w:rPr>
          <w:ins w:id="2581" w:author="Greg Clendenning" w:date="2024-04-16T16:42:00Z"/>
          <w:rFonts w:ascii="Cambria Math" w:hAnsi="Cambria Math" w:cs="Arial"/>
          <w:i/>
        </w:rPr>
      </w:pPr>
      <w:ins w:id="2582" w:author="Greg Clendenning" w:date="2024-04-16T16:42:00Z">
        <w:r w:rsidRPr="001570EA">
          <w:rPr>
            <w:rFonts w:ascii="Cambria Math" w:hAnsi="Cambria Math" w:cs="Arial"/>
            <w:i/>
            <w:iCs/>
          </w:rPr>
          <w:tab/>
          <w:t>ΔkWh</w:t>
        </w:r>
        <w:r w:rsidRPr="001570EA">
          <w:rPr>
            <w:rFonts w:ascii="Cambria Math" w:hAnsi="Cambria Math" w:cs="Arial"/>
            <w:i/>
            <w:iCs/>
            <w:vertAlign w:val="subscript"/>
          </w:rPr>
          <w:t>PSF</w:t>
        </w:r>
        <w:r w:rsidRPr="001570EA">
          <w:rPr>
            <w:rFonts w:ascii="Cambria Math" w:hAnsi="Cambria Math" w:cs="Arial"/>
            <w:i/>
            <w:iCs/>
            <w:vertAlign w:val="subscript"/>
          </w:rPr>
          <w:tab/>
        </w:r>
      </w:ins>
      <m:oMath>
        <m:r>
          <w:ins w:id="2583" w:author="Greg Clendenning" w:date="2024-04-16T16:42:00Z">
            <w:rPr>
              <w:rFonts w:ascii="Cambria Math" w:hAnsi="Cambria Math" w:cs="Arial"/>
            </w:rPr>
            <m:t>=</m:t>
          </w:ins>
        </m:r>
        <m:f>
          <m:fPr>
            <m:ctrlPr>
              <w:ins w:id="2584" w:author="Greg Clendenning" w:date="2024-04-16T16:42:00Z">
                <w:rPr>
                  <w:rFonts w:ascii="Cambria Math" w:hAnsi="Cambria Math" w:cs="Arial"/>
                  <w:i/>
                </w:rPr>
              </w:ins>
            </m:ctrlPr>
          </m:fPr>
          <m:num>
            <m:sSub>
              <m:sSubPr>
                <m:ctrlPr>
                  <w:ins w:id="2585" w:author="Greg Clendenning" w:date="2024-04-16T16:42:00Z">
                    <w:rPr>
                      <w:rFonts w:ascii="Cambria Math" w:hAnsi="Cambria Math" w:cs="Arial"/>
                      <w:i/>
                    </w:rPr>
                  </w:ins>
                </m:ctrlPr>
              </m:sSubPr>
              <m:e>
                <m:r>
                  <w:ins w:id="2586" w:author="Greg Clendenning" w:date="2024-04-16T16:42:00Z">
                    <w:rPr>
                      <w:rFonts w:ascii="Cambria Math" w:hAnsi="Cambria Math" w:cs="Arial"/>
                    </w:rPr>
                    <m:t>CAPY</m:t>
                  </w:ins>
                </m:r>
              </m:e>
              <m:sub>
                <m:r>
                  <w:ins w:id="2587" w:author="Greg Clendenning" w:date="2024-04-16T16:42:00Z">
                    <w:rPr>
                      <w:rFonts w:ascii="Cambria Math" w:hAnsi="Cambria Math" w:cs="Arial"/>
                    </w:rPr>
                    <m:t>cool</m:t>
                  </w:ins>
                </m:r>
              </m:sub>
            </m:sSub>
          </m:num>
          <m:den>
            <m:sSub>
              <m:sSubPr>
                <m:ctrlPr>
                  <w:ins w:id="2588" w:author="Greg Clendenning" w:date="2024-04-16T16:42:00Z">
                    <w:rPr>
                      <w:rFonts w:ascii="Cambria Math" w:hAnsi="Cambria Math" w:cs="Arial"/>
                      <w:i/>
                    </w:rPr>
                  </w:ins>
                </m:ctrlPr>
              </m:sSubPr>
              <m:e>
                <m:r>
                  <w:ins w:id="2589" w:author="Greg Clendenning" w:date="2024-04-16T16:42:00Z">
                    <w:rPr>
                      <w:rFonts w:ascii="Cambria Math" w:hAnsi="Cambria Math" w:cs="Arial"/>
                    </w:rPr>
                    <m:t>SEER2</m:t>
                  </w:ins>
                </m:r>
              </m:e>
              <m:sub>
                <m:r>
                  <w:ins w:id="2590" w:author="Greg Clendenning" w:date="2024-04-16T16:42:00Z">
                    <w:rPr>
                      <w:rFonts w:ascii="Cambria Math" w:hAnsi="Cambria Math" w:cs="Arial"/>
                    </w:rPr>
                    <m:t>ee</m:t>
                  </w:ins>
                </m:r>
              </m:sub>
            </m:sSub>
          </m:den>
        </m:f>
        <m:r>
          <w:ins w:id="2591" w:author="Greg Clendenning" w:date="2024-04-16T16:42:00Z">
            <w:rPr>
              <w:rFonts w:ascii="Cambria Math" w:hAnsi="Cambria Math" w:cs="Arial"/>
            </w:rPr>
            <m:t>×PSF×</m:t>
          </w:ins>
        </m:r>
        <m:sSub>
          <m:sSubPr>
            <m:ctrlPr>
              <w:ins w:id="2592" w:author="Greg Clendenning" w:date="2024-04-16T16:42:00Z">
                <w:rPr>
                  <w:rFonts w:ascii="Cambria Math" w:hAnsi="Cambria Math" w:cs="Arial"/>
                </w:rPr>
              </w:ins>
            </m:ctrlPr>
          </m:sSubPr>
          <m:e>
            <m:r>
              <w:ins w:id="2593" w:author="Greg Clendenning" w:date="2024-04-16T16:42:00Z">
                <w:rPr>
                  <w:rFonts w:ascii="Cambria Math" w:hAnsi="Cambria Math" w:cs="Arial"/>
                </w:rPr>
                <m:t>EFLH</m:t>
              </w:ins>
            </m:r>
          </m:e>
          <m:sub>
            <m:r>
              <w:ins w:id="2594" w:author="Greg Clendenning" w:date="2024-04-16T16:42:00Z">
                <w:rPr>
                  <w:rFonts w:ascii="Cambria Math" w:hAnsi="Cambria Math" w:cs="Arial"/>
                </w:rPr>
                <m:t>cool</m:t>
              </w:ins>
            </m:r>
          </m:sub>
        </m:sSub>
        <m:r>
          <w:ins w:id="2595" w:author="Greg Clendenning" w:date="2024-04-16T16:42:00Z">
            <w:rPr>
              <w:rFonts w:ascii="Cambria Math" w:hAnsi="Cambria Math" w:cs="Arial"/>
            </w:rPr>
            <m:t xml:space="preserve">+ </m:t>
          </w:ins>
        </m:r>
        <m:f>
          <m:fPr>
            <m:ctrlPr>
              <w:ins w:id="2596" w:author="Greg Clendenning" w:date="2024-04-16T16:42:00Z">
                <w:rPr>
                  <w:rFonts w:ascii="Cambria Math" w:hAnsi="Cambria Math" w:cs="Arial"/>
                  <w:i/>
                </w:rPr>
              </w:ins>
            </m:ctrlPr>
          </m:fPr>
          <m:num>
            <m:sSub>
              <m:sSubPr>
                <m:ctrlPr>
                  <w:ins w:id="2597" w:author="Greg Clendenning" w:date="2024-04-16T16:42:00Z">
                    <w:rPr>
                      <w:rFonts w:ascii="Cambria Math" w:hAnsi="Cambria Math" w:cs="Arial"/>
                      <w:i/>
                    </w:rPr>
                  </w:ins>
                </m:ctrlPr>
              </m:sSubPr>
              <m:e>
                <m:r>
                  <w:ins w:id="2598" w:author="Greg Clendenning" w:date="2024-04-16T16:42:00Z">
                    <w:rPr>
                      <w:rFonts w:ascii="Cambria Math" w:hAnsi="Cambria Math" w:cs="Arial"/>
                    </w:rPr>
                    <m:t>CAPY</m:t>
                  </w:ins>
                </m:r>
              </m:e>
              <m:sub>
                <m:r>
                  <w:ins w:id="2599" w:author="Greg Clendenning" w:date="2024-04-16T16:42:00Z">
                    <w:rPr>
                      <w:rFonts w:ascii="Cambria Math" w:hAnsi="Cambria Math" w:cs="Arial"/>
                    </w:rPr>
                    <m:t>heat</m:t>
                  </w:ins>
                </m:r>
              </m:sub>
            </m:sSub>
          </m:num>
          <m:den>
            <m:sSub>
              <m:sSubPr>
                <m:ctrlPr>
                  <w:ins w:id="2600" w:author="Greg Clendenning" w:date="2024-04-16T16:42:00Z">
                    <w:rPr>
                      <w:rFonts w:ascii="Cambria Math" w:hAnsi="Cambria Math" w:cs="Arial"/>
                      <w:i/>
                    </w:rPr>
                  </w:ins>
                </m:ctrlPr>
              </m:sSubPr>
              <m:e>
                <m:r>
                  <w:ins w:id="2601" w:author="Greg Clendenning" w:date="2024-04-16T16:42:00Z">
                    <w:rPr>
                      <w:rFonts w:ascii="Cambria Math" w:hAnsi="Cambria Math" w:cs="Arial"/>
                    </w:rPr>
                    <m:t>HSPF2</m:t>
                  </w:ins>
                </m:r>
              </m:e>
              <m:sub>
                <m:r>
                  <w:ins w:id="2602" w:author="Greg Clendenning" w:date="2024-04-16T16:42:00Z">
                    <w:rPr>
                      <w:rFonts w:ascii="Cambria Math" w:hAnsi="Cambria Math" w:cs="Arial"/>
                    </w:rPr>
                    <m:t>ee</m:t>
                  </w:ins>
                </m:r>
              </m:sub>
            </m:sSub>
          </m:den>
        </m:f>
        <m:r>
          <w:ins w:id="2603" w:author="Greg Clendenning" w:date="2024-04-16T16:42:00Z">
            <w:rPr>
              <w:rFonts w:ascii="Cambria Math" w:hAnsi="Cambria Math" w:cs="Arial"/>
            </w:rPr>
            <m:t>×PSF×</m:t>
          </w:ins>
        </m:r>
        <m:sSub>
          <m:sSubPr>
            <m:ctrlPr>
              <w:ins w:id="2604" w:author="Greg Clendenning" w:date="2024-04-16T16:42:00Z">
                <w:rPr>
                  <w:rFonts w:ascii="Cambria Math" w:hAnsi="Cambria Math" w:cs="Arial"/>
                </w:rPr>
              </w:ins>
            </m:ctrlPr>
          </m:sSubPr>
          <m:e>
            <m:r>
              <w:ins w:id="2605" w:author="Greg Clendenning" w:date="2024-04-16T16:42:00Z">
                <w:rPr>
                  <w:rFonts w:ascii="Cambria Math" w:hAnsi="Cambria Math" w:cs="Arial"/>
                </w:rPr>
                <m:t>EFLH</m:t>
              </w:ins>
            </m:r>
          </m:e>
          <m:sub>
            <m:r>
              <w:ins w:id="2606" w:author="Greg Clendenning" w:date="2024-04-16T16:42:00Z">
                <w:rPr>
                  <w:rFonts w:ascii="Cambria Math" w:hAnsi="Cambria Math" w:cs="Arial"/>
                </w:rPr>
                <m:t>heat</m:t>
              </w:ins>
            </m:r>
          </m:sub>
        </m:sSub>
      </m:oMath>
    </w:p>
    <w:p w14:paraId="79121B4A" w14:textId="77777777" w:rsidR="007376E1" w:rsidRPr="001570EA" w:rsidRDefault="007376E1" w:rsidP="007376E1">
      <w:pPr>
        <w:pStyle w:val="BodyText"/>
        <w:tabs>
          <w:tab w:val="left" w:pos="1440"/>
        </w:tabs>
        <w:jc w:val="left"/>
        <w:rPr>
          <w:ins w:id="2607" w:author="Greg Clendenning" w:date="2024-04-16T16:42:00Z"/>
          <w:rFonts w:ascii="Cambria Math" w:hAnsi="Cambria Math" w:cs="Arial"/>
          <w:i/>
        </w:rPr>
      </w:pPr>
    </w:p>
    <w:p w14:paraId="46ADDE25" w14:textId="77777777" w:rsidR="007376E1" w:rsidRPr="001570EA" w:rsidRDefault="007376E1" w:rsidP="007376E1">
      <w:pPr>
        <w:pStyle w:val="Equation"/>
        <w:tabs>
          <w:tab w:val="left" w:pos="1440"/>
        </w:tabs>
        <w:rPr>
          <w:ins w:id="2608" w:author="Greg Clendenning" w:date="2024-04-16T16:42:00Z"/>
          <w:rFonts w:cs="Arial"/>
          <w:szCs w:val="20"/>
          <w:vertAlign w:val="subscript"/>
        </w:rPr>
      </w:pPr>
    </w:p>
    <w:p w14:paraId="172FF973" w14:textId="77777777" w:rsidR="007376E1" w:rsidRPr="001570EA" w:rsidRDefault="007376E1" w:rsidP="007376E1">
      <w:pPr>
        <w:tabs>
          <w:tab w:val="left" w:pos="1440"/>
        </w:tabs>
        <w:rPr>
          <w:ins w:id="2609" w:author="Greg Clendenning" w:date="2024-04-16T16:42:00Z"/>
          <w:rFonts w:ascii="Cambria Math" w:hAnsi="Cambria Math" w:cs="Arial"/>
          <w:i/>
        </w:rPr>
      </w:pPr>
      <w:ins w:id="2610" w:author="Greg Clendenning" w:date="2024-04-16T16:42:00Z">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w:ins>
      <m:oMath>
        <m:r>
          <w:ins w:id="2611" w:author="Greg Clendenning" w:date="2024-04-16T16:42:00Z">
            <w:rPr>
              <w:rFonts w:ascii="Cambria Math" w:hAnsi="Cambria Math" w:cs="Arial"/>
            </w:rPr>
            <m:t>=</m:t>
          </w:ins>
        </m:r>
        <m:sSub>
          <m:sSubPr>
            <m:ctrlPr>
              <w:ins w:id="2612" w:author="Greg Clendenning" w:date="2024-04-16T16:42:00Z">
                <w:rPr>
                  <w:rFonts w:ascii="Cambria Math" w:hAnsi="Cambria Math" w:cs="Arial"/>
                  <w:i/>
                </w:rPr>
              </w:ins>
            </m:ctrlPr>
          </m:sSubPr>
          <m:e>
            <m:r>
              <w:ins w:id="2613" w:author="Greg Clendenning" w:date="2024-04-16T16:42:00Z">
                <w:rPr>
                  <w:rFonts w:ascii="Cambria Math" w:hAnsi="Cambria Math" w:cs="Arial"/>
                </w:rPr>
                <m:t>∆kW</m:t>
              </w:ins>
            </m:r>
          </m:e>
          <m:sub>
            <m:r>
              <w:ins w:id="2614" w:author="Greg Clendenning" w:date="2024-04-16T16:42:00Z">
                <w:rPr>
                  <w:rFonts w:ascii="Cambria Math" w:hAnsi="Cambria Math" w:cs="Arial"/>
                </w:rPr>
                <m:t>cool</m:t>
              </w:ins>
            </m:r>
          </m:sub>
        </m:sSub>
        <m:r>
          <w:ins w:id="2615" w:author="Greg Clendenning" w:date="2024-04-16T16:42:00Z">
            <w:rPr>
              <w:rFonts w:ascii="Cambria Math" w:hAnsi="Cambria Math" w:cs="Arial"/>
            </w:rPr>
            <m:t xml:space="preserve">+ </m:t>
          </w:ins>
        </m:r>
        <m:sSub>
          <m:sSubPr>
            <m:ctrlPr>
              <w:ins w:id="2616" w:author="Greg Clendenning" w:date="2024-04-16T16:42:00Z">
                <w:rPr>
                  <w:rFonts w:ascii="Cambria Math" w:hAnsi="Cambria Math" w:cs="Arial"/>
                  <w:i/>
                </w:rPr>
              </w:ins>
            </m:ctrlPr>
          </m:sSubPr>
          <m:e>
            <m:r>
              <w:ins w:id="2617" w:author="Greg Clendenning" w:date="2024-04-16T16:42:00Z">
                <w:rPr>
                  <w:rFonts w:ascii="Cambria Math" w:hAnsi="Cambria Math" w:cs="Arial"/>
                </w:rPr>
                <m:t>∆kW</m:t>
              </w:ins>
            </m:r>
          </m:e>
          <m:sub>
            <m:r>
              <w:ins w:id="2618" w:author="Greg Clendenning" w:date="2024-04-16T16:42:00Z">
                <w:rPr>
                  <w:rFonts w:ascii="Cambria Math" w:hAnsi="Cambria Math" w:cs="Arial"/>
                </w:rPr>
                <m:t>PSF cool</m:t>
              </w:ins>
            </m:r>
          </m:sub>
        </m:sSub>
      </m:oMath>
    </w:p>
    <w:p w14:paraId="2681799C" w14:textId="77777777" w:rsidR="007376E1" w:rsidRPr="001570EA" w:rsidRDefault="007376E1" w:rsidP="007376E1">
      <w:pPr>
        <w:tabs>
          <w:tab w:val="left" w:pos="1440"/>
        </w:tabs>
        <w:rPr>
          <w:ins w:id="2619" w:author="Greg Clendenning" w:date="2024-04-16T16:42:00Z"/>
          <w:rFonts w:ascii="Cambria Math" w:hAnsi="Cambria Math" w:cs="Arial"/>
          <w:i/>
        </w:rPr>
      </w:pPr>
    </w:p>
    <w:p w14:paraId="50231E6D" w14:textId="77777777" w:rsidR="007376E1" w:rsidRPr="001570EA" w:rsidRDefault="007376E1" w:rsidP="007376E1">
      <w:pPr>
        <w:pStyle w:val="BodyText"/>
        <w:tabs>
          <w:tab w:val="left" w:pos="1440"/>
        </w:tabs>
        <w:jc w:val="left"/>
        <w:rPr>
          <w:ins w:id="2620" w:author="Greg Clendenning" w:date="2024-04-16T16:42:00Z"/>
          <w:rFonts w:ascii="Cambria Math" w:hAnsi="Cambria Math" w:cs="Arial"/>
          <w:i/>
        </w:rPr>
      </w:pPr>
      <w:ins w:id="2621" w:author="Greg Clendenning" w:date="2024-04-16T16:42:00Z">
        <w:r w:rsidRPr="001570EA">
          <w:rPr>
            <w:rFonts w:ascii="Cambria Math" w:hAnsi="Cambria Math" w:cs="Arial"/>
            <w:i/>
            <w:iCs/>
          </w:rPr>
          <w:tab/>
          <w:t>ΔkW</w:t>
        </w:r>
        <w:r w:rsidRPr="001570EA">
          <w:rPr>
            <w:rFonts w:ascii="Cambria Math" w:hAnsi="Cambria Math" w:cs="Arial"/>
            <w:i/>
            <w:iCs/>
            <w:vertAlign w:val="subscript"/>
          </w:rPr>
          <w:t>cool</w:t>
        </w:r>
        <w:r w:rsidRPr="001570EA">
          <w:rPr>
            <w:rFonts w:ascii="Cambria Math" w:hAnsi="Cambria Math" w:cs="Arial"/>
            <w:i/>
            <w:iCs/>
            <w:vertAlign w:val="subscript"/>
          </w:rPr>
          <w:tab/>
        </w:r>
        <w:r w:rsidRPr="001570EA">
          <w:rPr>
            <w:rFonts w:ascii="Cambria Math" w:hAnsi="Cambria Math" w:cs="Arial"/>
            <w:i/>
            <w:iCs/>
            <w:vertAlign w:val="subscript"/>
          </w:rPr>
          <w:tab/>
        </w:r>
      </w:ins>
      <m:oMath>
        <m:r>
          <w:ins w:id="2622" w:author="Greg Clendenning" w:date="2024-04-16T16:42:00Z">
            <w:rPr>
              <w:rFonts w:ascii="Cambria Math" w:hAnsi="Cambria Math" w:cs="Arial"/>
            </w:rPr>
            <m:t>=</m:t>
          </w:ins>
        </m:r>
        <m:sSub>
          <m:sSubPr>
            <m:ctrlPr>
              <w:ins w:id="2623" w:author="Greg Clendenning" w:date="2024-04-16T16:42:00Z">
                <w:rPr>
                  <w:rFonts w:ascii="Cambria Math" w:hAnsi="Cambria Math" w:cs="Arial"/>
                  <w:i/>
                </w:rPr>
              </w:ins>
            </m:ctrlPr>
          </m:sSubPr>
          <m:e>
            <m:r>
              <w:ins w:id="2624" w:author="Greg Clendenning" w:date="2024-04-16T16:42:00Z">
                <w:rPr>
                  <w:rFonts w:ascii="Cambria Math" w:hAnsi="Cambria Math" w:cs="Arial"/>
                </w:rPr>
                <m:t>CAPY</m:t>
              </w:ins>
            </m:r>
          </m:e>
          <m:sub>
            <m:r>
              <w:ins w:id="2625" w:author="Greg Clendenning" w:date="2024-04-16T16:42:00Z">
                <w:rPr>
                  <w:rFonts w:ascii="Cambria Math" w:hAnsi="Cambria Math" w:cs="Arial"/>
                </w:rPr>
                <m:t>cool</m:t>
              </w:ins>
            </m:r>
          </m:sub>
        </m:sSub>
        <m:r>
          <w:ins w:id="2626" w:author="Greg Clendenning" w:date="2024-04-16T16:42:00Z">
            <w:rPr>
              <w:rFonts w:ascii="Cambria Math" w:hAnsi="Cambria Math" w:cs="Arial"/>
            </w:rPr>
            <m:t>×</m:t>
          </w:ins>
        </m:r>
        <m:d>
          <m:dPr>
            <m:ctrlPr>
              <w:ins w:id="2627" w:author="Greg Clendenning" w:date="2024-04-16T16:42:00Z">
                <w:rPr>
                  <w:rFonts w:ascii="Cambria Math" w:hAnsi="Cambria Math" w:cs="Arial"/>
                  <w:i/>
                </w:rPr>
              </w:ins>
            </m:ctrlPr>
          </m:dPr>
          <m:e>
            <m:f>
              <m:fPr>
                <m:ctrlPr>
                  <w:ins w:id="2628" w:author="Greg Clendenning" w:date="2024-04-16T16:42:00Z">
                    <w:rPr>
                      <w:rFonts w:ascii="Cambria Math" w:hAnsi="Cambria Math" w:cs="Arial"/>
                      <w:i/>
                    </w:rPr>
                  </w:ins>
                </m:ctrlPr>
              </m:fPr>
              <m:num>
                <m:sSub>
                  <m:sSubPr>
                    <m:ctrlPr>
                      <w:ins w:id="2629" w:author="Greg Clendenning" w:date="2024-04-16T16:42:00Z">
                        <w:rPr>
                          <w:rFonts w:ascii="Cambria Math" w:hAnsi="Cambria Math" w:cs="Arial"/>
                          <w:i/>
                        </w:rPr>
                      </w:ins>
                    </m:ctrlPr>
                  </m:sSubPr>
                  <m:e>
                    <m:r>
                      <w:ins w:id="2630" w:author="Greg Clendenning" w:date="2024-04-16T16:42:00Z">
                        <w:rPr>
                          <w:rFonts w:ascii="Cambria Math" w:hAnsi="Cambria Math" w:cs="Arial"/>
                        </w:rPr>
                        <m:t>OF</m:t>
                      </w:ins>
                    </m:r>
                  </m:e>
                  <m:sub>
                    <m:r>
                      <w:ins w:id="2631" w:author="Greg Clendenning" w:date="2024-04-16T16:42:00Z">
                        <w:rPr>
                          <w:rFonts w:ascii="Cambria Math" w:hAnsi="Cambria Math" w:cs="Arial"/>
                        </w:rPr>
                        <m:t>cool</m:t>
                      </w:ins>
                    </m:r>
                  </m:sub>
                </m:sSub>
              </m:num>
              <m:den>
                <m:sSub>
                  <m:sSubPr>
                    <m:ctrlPr>
                      <w:ins w:id="2632" w:author="Greg Clendenning" w:date="2024-04-16T16:42:00Z">
                        <w:rPr>
                          <w:rFonts w:ascii="Cambria Math" w:hAnsi="Cambria Math" w:cs="Arial"/>
                          <w:i/>
                        </w:rPr>
                      </w:ins>
                    </m:ctrlPr>
                  </m:sSubPr>
                  <m:e>
                    <m:r>
                      <w:ins w:id="2633" w:author="Greg Clendenning" w:date="2024-04-16T16:42:00Z">
                        <w:rPr>
                          <w:rFonts w:ascii="Cambria Math" w:hAnsi="Cambria Math" w:cs="Arial"/>
                        </w:rPr>
                        <m:t>EER2</m:t>
                      </w:ins>
                    </m:r>
                  </m:e>
                  <m:sub>
                    <m:r>
                      <w:ins w:id="2634" w:author="Greg Clendenning" w:date="2024-04-16T16:42:00Z">
                        <w:rPr>
                          <w:rFonts w:ascii="Cambria Math" w:hAnsi="Cambria Math" w:cs="Arial"/>
                        </w:rPr>
                        <m:t>base</m:t>
                      </w:ins>
                    </m:r>
                  </m:sub>
                </m:sSub>
                <m:r>
                  <w:ins w:id="2635" w:author="Greg Clendenning" w:date="2024-04-16T16:42:00Z">
                    <w:rPr>
                      <w:rFonts w:ascii="Cambria Math" w:hAnsi="Cambria Math" w:cs="Arial"/>
                    </w:rPr>
                    <m:t xml:space="preserve"> </m:t>
                  </w:ins>
                </m:r>
              </m:den>
            </m:f>
            <m:r>
              <w:ins w:id="2636" w:author="Greg Clendenning" w:date="2024-04-16T16:42:00Z">
                <w:rPr>
                  <w:rFonts w:ascii="Cambria Math" w:hAnsi="Cambria Math" w:cs="Arial"/>
                </w:rPr>
                <m:t>-</m:t>
              </w:ins>
            </m:r>
            <m:f>
              <m:fPr>
                <m:ctrlPr>
                  <w:ins w:id="2637" w:author="Greg Clendenning" w:date="2024-04-16T16:42:00Z">
                    <w:rPr>
                      <w:rFonts w:ascii="Cambria Math" w:hAnsi="Cambria Math" w:cs="Arial"/>
                      <w:i/>
                    </w:rPr>
                  </w:ins>
                </m:ctrlPr>
              </m:fPr>
              <m:num>
                <m:r>
                  <w:ins w:id="2638" w:author="Greg Clendenning" w:date="2024-04-16T16:42:00Z">
                    <w:rPr>
                      <w:rFonts w:ascii="Cambria Math" w:hAnsi="Cambria Math" w:cs="Arial"/>
                    </w:rPr>
                    <m:t>1</m:t>
                  </w:ins>
                </m:r>
              </m:num>
              <m:den>
                <m:sSub>
                  <m:sSubPr>
                    <m:ctrlPr>
                      <w:ins w:id="2639" w:author="Greg Clendenning" w:date="2024-04-16T16:42:00Z">
                        <w:rPr>
                          <w:rFonts w:ascii="Cambria Math" w:hAnsi="Cambria Math" w:cs="Arial"/>
                          <w:i/>
                        </w:rPr>
                      </w:ins>
                    </m:ctrlPr>
                  </m:sSubPr>
                  <m:e>
                    <m:r>
                      <w:ins w:id="2640" w:author="Greg Clendenning" w:date="2024-04-16T16:42:00Z">
                        <w:rPr>
                          <w:rFonts w:ascii="Cambria Math" w:hAnsi="Cambria Math" w:cs="Arial"/>
                        </w:rPr>
                        <m:t>EER2</m:t>
                      </w:ins>
                    </m:r>
                  </m:e>
                  <m:sub>
                    <m:r>
                      <w:ins w:id="2641" w:author="Greg Clendenning" w:date="2024-04-16T16:42:00Z">
                        <w:rPr>
                          <w:rFonts w:ascii="Cambria Math" w:hAnsi="Cambria Math" w:cs="Arial"/>
                        </w:rPr>
                        <m:t>ee</m:t>
                      </w:ins>
                    </m:r>
                  </m:sub>
                </m:sSub>
                <m:r>
                  <w:ins w:id="2642" w:author="Greg Clendenning" w:date="2024-04-16T16:42:00Z">
                    <w:rPr>
                      <w:rFonts w:ascii="Cambria Math" w:hAnsi="Cambria Math" w:cs="Arial"/>
                    </w:rPr>
                    <m:t xml:space="preserve"> </m:t>
                  </w:ins>
                </m:r>
              </m:den>
            </m:f>
          </m:e>
        </m:d>
        <m:r>
          <w:ins w:id="2643" w:author="Greg Clendenning" w:date="2024-04-16T16:42:00Z">
            <w:rPr>
              <w:rFonts w:ascii="Cambria Math" w:hAnsi="Cambria Math" w:cs="Arial"/>
            </w:rPr>
            <m:t>×</m:t>
          </w:ins>
        </m:r>
        <m:sSub>
          <m:sSubPr>
            <m:ctrlPr>
              <w:ins w:id="2644" w:author="Greg Clendenning" w:date="2024-04-16T16:42:00Z">
                <w:rPr>
                  <w:rFonts w:ascii="Cambria Math" w:hAnsi="Cambria Math" w:cs="Arial"/>
                </w:rPr>
              </w:ins>
            </m:ctrlPr>
          </m:sSubPr>
          <m:e>
            <m:r>
              <w:ins w:id="2645" w:author="Greg Clendenning" w:date="2024-04-16T16:42:00Z">
                <w:rPr>
                  <w:rFonts w:ascii="Cambria Math" w:hAnsi="Cambria Math" w:cs="Arial"/>
                </w:rPr>
                <m:t>CF</m:t>
              </w:ins>
            </m:r>
          </m:e>
          <m:sub>
            <m:r>
              <w:ins w:id="2646" w:author="Greg Clendenning" w:date="2024-04-16T16:42:00Z">
                <w:rPr>
                  <w:rFonts w:ascii="Cambria Math" w:hAnsi="Cambria Math" w:cs="Arial"/>
                </w:rPr>
                <m:t>summer</m:t>
              </w:ins>
            </m:r>
          </m:sub>
        </m:sSub>
      </m:oMath>
    </w:p>
    <w:p w14:paraId="6E5323BF" w14:textId="77777777" w:rsidR="007376E1" w:rsidRPr="001570EA" w:rsidRDefault="007376E1" w:rsidP="007376E1">
      <w:pPr>
        <w:pStyle w:val="BodyText"/>
        <w:tabs>
          <w:tab w:val="left" w:pos="1440"/>
        </w:tabs>
        <w:jc w:val="left"/>
        <w:rPr>
          <w:ins w:id="2647" w:author="Greg Clendenning" w:date="2024-04-16T16:42:00Z"/>
          <w:rFonts w:ascii="Cambria Math" w:hAnsi="Cambria Math" w:cs="Arial"/>
          <w:i/>
        </w:rPr>
      </w:pPr>
    </w:p>
    <w:p w14:paraId="068F42A9" w14:textId="77777777" w:rsidR="007376E1" w:rsidRPr="001570EA" w:rsidRDefault="007376E1" w:rsidP="007376E1">
      <w:pPr>
        <w:tabs>
          <w:tab w:val="left" w:pos="1440"/>
        </w:tabs>
        <w:rPr>
          <w:ins w:id="2648" w:author="Greg Clendenning" w:date="2024-04-16T16:42:00Z"/>
          <w:rFonts w:ascii="Cambria Math" w:hAnsi="Cambria Math" w:cs="Arial"/>
          <w:i/>
          <w:iCs/>
        </w:rPr>
      </w:pPr>
      <w:ins w:id="2649" w:author="Greg Clendenning" w:date="2024-04-16T16:42:00Z">
        <w:r w:rsidRPr="001570EA">
          <w:rPr>
            <w:rFonts w:ascii="Cambria Math" w:hAnsi="Cambria Math" w:cs="Arial"/>
            <w:i/>
            <w:iCs/>
          </w:rPr>
          <w:tab/>
          <w:t>ΔkW</w:t>
        </w:r>
        <w:r w:rsidRPr="001570EA">
          <w:rPr>
            <w:rFonts w:ascii="Cambria Math" w:hAnsi="Cambria Math" w:cs="Arial"/>
            <w:i/>
            <w:iCs/>
            <w:vertAlign w:val="subscript"/>
          </w:rPr>
          <w:t>PSF cool</w:t>
        </w:r>
        <w:r w:rsidRPr="001570EA">
          <w:rPr>
            <w:rFonts w:ascii="Cambria Math" w:hAnsi="Cambria Math" w:cs="Arial"/>
            <w:i/>
            <w:iCs/>
            <w:vertAlign w:val="subscript"/>
          </w:rPr>
          <w:tab/>
        </w:r>
      </w:ins>
      <m:oMath>
        <m:r>
          <w:ins w:id="2650" w:author="Greg Clendenning" w:date="2024-04-16T16:42:00Z">
            <w:rPr>
              <w:rFonts w:ascii="Cambria Math" w:hAnsi="Cambria Math" w:cs="Arial"/>
            </w:rPr>
            <m:t>=</m:t>
          </w:ins>
        </m:r>
        <m:f>
          <m:fPr>
            <m:ctrlPr>
              <w:ins w:id="2651" w:author="Greg Clendenning" w:date="2024-04-16T16:42:00Z">
                <w:rPr>
                  <w:rFonts w:ascii="Cambria Math" w:hAnsi="Cambria Math" w:cs="Arial"/>
                  <w:i/>
                </w:rPr>
              </w:ins>
            </m:ctrlPr>
          </m:fPr>
          <m:num>
            <m:sSub>
              <m:sSubPr>
                <m:ctrlPr>
                  <w:ins w:id="2652" w:author="Greg Clendenning" w:date="2024-04-16T16:42:00Z">
                    <w:rPr>
                      <w:rFonts w:ascii="Cambria Math" w:hAnsi="Cambria Math" w:cs="Arial"/>
                      <w:i/>
                    </w:rPr>
                  </w:ins>
                </m:ctrlPr>
              </m:sSubPr>
              <m:e>
                <m:r>
                  <w:ins w:id="2653" w:author="Greg Clendenning" w:date="2024-04-16T16:42:00Z">
                    <w:rPr>
                      <w:rFonts w:ascii="Cambria Math" w:hAnsi="Cambria Math" w:cs="Arial"/>
                    </w:rPr>
                    <m:t>CAPY</m:t>
                  </w:ins>
                </m:r>
              </m:e>
              <m:sub>
                <m:r>
                  <w:ins w:id="2654" w:author="Greg Clendenning" w:date="2024-04-16T16:42:00Z">
                    <w:rPr>
                      <w:rFonts w:ascii="Cambria Math" w:hAnsi="Cambria Math" w:cs="Arial"/>
                    </w:rPr>
                    <m:t>cool</m:t>
                  </w:ins>
                </m:r>
              </m:sub>
            </m:sSub>
          </m:num>
          <m:den>
            <m:sSub>
              <m:sSubPr>
                <m:ctrlPr>
                  <w:ins w:id="2655" w:author="Greg Clendenning" w:date="2024-04-16T16:42:00Z">
                    <w:rPr>
                      <w:rFonts w:ascii="Cambria Math" w:hAnsi="Cambria Math" w:cs="Arial"/>
                      <w:i/>
                    </w:rPr>
                  </w:ins>
                </m:ctrlPr>
              </m:sSubPr>
              <m:e>
                <m:r>
                  <w:ins w:id="2656" w:author="Greg Clendenning" w:date="2024-04-16T16:42:00Z">
                    <w:rPr>
                      <w:rFonts w:ascii="Cambria Math" w:hAnsi="Cambria Math" w:cs="Arial"/>
                    </w:rPr>
                    <m:t>EER2</m:t>
                  </w:ins>
                </m:r>
              </m:e>
              <m:sub>
                <m:r>
                  <w:ins w:id="2657" w:author="Greg Clendenning" w:date="2024-04-16T16:42:00Z">
                    <w:rPr>
                      <w:rFonts w:ascii="Cambria Math" w:hAnsi="Cambria Math" w:cs="Arial"/>
                    </w:rPr>
                    <m:t>ee</m:t>
                  </w:ins>
                </m:r>
              </m:sub>
            </m:sSub>
          </m:den>
        </m:f>
        <m:r>
          <w:ins w:id="2658" w:author="Greg Clendenning" w:date="2024-04-16T16:42:00Z">
            <w:rPr>
              <w:rFonts w:ascii="Cambria Math" w:hAnsi="Cambria Math" w:cs="Arial"/>
            </w:rPr>
            <m:t>×PSF×</m:t>
          </w:ins>
        </m:r>
        <m:sSub>
          <m:sSubPr>
            <m:ctrlPr>
              <w:ins w:id="2659" w:author="Greg Clendenning" w:date="2024-04-16T16:42:00Z">
                <w:rPr>
                  <w:rFonts w:ascii="Cambria Math" w:hAnsi="Cambria Math" w:cs="Arial"/>
                  <w:i/>
                  <w:szCs w:val="20"/>
                </w:rPr>
              </w:ins>
            </m:ctrlPr>
          </m:sSubPr>
          <m:e>
            <m:r>
              <w:ins w:id="2660" w:author="Greg Clendenning" w:date="2024-04-16T16:42:00Z">
                <w:rPr>
                  <w:rFonts w:ascii="Cambria Math" w:hAnsi="Cambria Math" w:cs="Arial"/>
                </w:rPr>
                <m:t>CF</m:t>
              </w:ins>
            </m:r>
          </m:e>
          <m:sub>
            <m:r>
              <w:ins w:id="2661" w:author="Greg Clendenning" w:date="2024-04-16T16:42:00Z">
                <w:rPr>
                  <w:rFonts w:ascii="Cambria Math" w:hAnsi="Cambria Math" w:cs="Arial"/>
                </w:rPr>
                <m:t>summer</m:t>
              </w:ins>
            </m:r>
          </m:sub>
        </m:sSub>
      </m:oMath>
    </w:p>
    <w:p w14:paraId="40FD1301" w14:textId="77777777" w:rsidR="007376E1" w:rsidRPr="001570EA" w:rsidRDefault="007376E1" w:rsidP="007376E1">
      <w:pPr>
        <w:tabs>
          <w:tab w:val="left" w:pos="1440"/>
        </w:tabs>
        <w:rPr>
          <w:ins w:id="2662" w:author="Greg Clendenning" w:date="2024-04-16T16:42:00Z"/>
          <w:rFonts w:ascii="Cambria Math" w:hAnsi="Cambria Math" w:cs="Arial"/>
          <w:i/>
        </w:rPr>
      </w:pPr>
    </w:p>
    <w:p w14:paraId="47CEDD63" w14:textId="77777777" w:rsidR="007376E1" w:rsidRPr="001570EA" w:rsidRDefault="007376E1" w:rsidP="007376E1">
      <w:pPr>
        <w:tabs>
          <w:tab w:val="left" w:pos="1440"/>
        </w:tabs>
        <w:rPr>
          <w:ins w:id="2663" w:author="Greg Clendenning" w:date="2024-04-16T16:42:00Z"/>
          <w:rFonts w:ascii="Cambria Math" w:hAnsi="Cambria Math" w:cs="Arial"/>
          <w:i/>
        </w:rPr>
      </w:pPr>
      <w:ins w:id="2664" w:author="Greg Clendenning" w:date="2024-04-16T16:42:00Z">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w:ins>
      <m:oMath>
        <m:r>
          <w:ins w:id="2665" w:author="Greg Clendenning" w:date="2024-04-16T16:42:00Z">
            <w:rPr>
              <w:rFonts w:ascii="Cambria Math" w:hAnsi="Cambria Math" w:cs="Arial"/>
            </w:rPr>
            <m:t>=</m:t>
          </w:ins>
        </m:r>
        <m:sSub>
          <m:sSubPr>
            <m:ctrlPr>
              <w:ins w:id="2666" w:author="Greg Clendenning" w:date="2024-04-16T16:42:00Z">
                <w:rPr>
                  <w:rFonts w:ascii="Cambria Math" w:hAnsi="Cambria Math" w:cs="Arial"/>
                  <w:i/>
                </w:rPr>
              </w:ins>
            </m:ctrlPr>
          </m:sSubPr>
          <m:e>
            <m:r>
              <w:ins w:id="2667" w:author="Greg Clendenning" w:date="2024-04-16T16:42:00Z">
                <w:rPr>
                  <w:rFonts w:ascii="Cambria Math" w:hAnsi="Cambria Math" w:cs="Arial"/>
                </w:rPr>
                <m:t>∆kW</m:t>
              </w:ins>
            </m:r>
          </m:e>
          <m:sub>
            <m:r>
              <w:ins w:id="2668" w:author="Greg Clendenning" w:date="2024-04-16T16:42:00Z">
                <w:rPr>
                  <w:rFonts w:ascii="Cambria Math" w:hAnsi="Cambria Math" w:cs="Arial"/>
                </w:rPr>
                <m:t>heat</m:t>
              </w:ins>
            </m:r>
          </m:sub>
        </m:sSub>
        <m:r>
          <w:ins w:id="2669" w:author="Greg Clendenning" w:date="2024-04-16T16:42:00Z">
            <w:rPr>
              <w:rFonts w:ascii="Cambria Math" w:hAnsi="Cambria Math" w:cs="Arial"/>
            </w:rPr>
            <m:t xml:space="preserve">+ </m:t>
          </w:ins>
        </m:r>
        <m:sSub>
          <m:sSubPr>
            <m:ctrlPr>
              <w:ins w:id="2670" w:author="Greg Clendenning" w:date="2024-04-16T16:42:00Z">
                <w:rPr>
                  <w:rFonts w:ascii="Cambria Math" w:hAnsi="Cambria Math" w:cs="Arial"/>
                  <w:i/>
                </w:rPr>
              </w:ins>
            </m:ctrlPr>
          </m:sSubPr>
          <m:e>
            <m:r>
              <w:ins w:id="2671" w:author="Greg Clendenning" w:date="2024-04-16T16:42:00Z">
                <w:rPr>
                  <w:rFonts w:ascii="Cambria Math" w:hAnsi="Cambria Math" w:cs="Arial"/>
                </w:rPr>
                <m:t>∆kW</m:t>
              </w:ins>
            </m:r>
          </m:e>
          <m:sub>
            <m:r>
              <w:ins w:id="2672" w:author="Greg Clendenning" w:date="2024-04-16T16:42:00Z">
                <w:rPr>
                  <w:rFonts w:ascii="Cambria Math" w:hAnsi="Cambria Math" w:cs="Arial"/>
                </w:rPr>
                <m:t>PSF_heat</m:t>
              </w:ins>
            </m:r>
          </m:sub>
        </m:sSub>
      </m:oMath>
    </w:p>
    <w:p w14:paraId="660FF881" w14:textId="77777777" w:rsidR="007376E1" w:rsidRPr="001570EA" w:rsidRDefault="007376E1" w:rsidP="007376E1">
      <w:pPr>
        <w:tabs>
          <w:tab w:val="left" w:pos="1440"/>
        </w:tabs>
        <w:rPr>
          <w:ins w:id="2673" w:author="Greg Clendenning" w:date="2024-04-16T16:42:00Z"/>
          <w:rFonts w:ascii="Cambria Math" w:hAnsi="Cambria Math" w:cs="Arial"/>
          <w:i/>
          <w:iCs/>
        </w:rPr>
      </w:pPr>
    </w:p>
    <w:p w14:paraId="0DBD4907" w14:textId="77777777" w:rsidR="007376E1" w:rsidRPr="001570EA" w:rsidRDefault="007376E1" w:rsidP="007376E1">
      <w:pPr>
        <w:tabs>
          <w:tab w:val="left" w:pos="1440"/>
        </w:tabs>
        <w:rPr>
          <w:ins w:id="2674" w:author="Greg Clendenning" w:date="2024-04-16T16:42:00Z"/>
          <w:rFonts w:ascii="Cambria Math" w:hAnsi="Cambria Math" w:cs="Arial"/>
          <w:i/>
        </w:rPr>
      </w:pPr>
      <w:ins w:id="2675" w:author="Greg Clendenning" w:date="2024-04-16T16:42:00Z">
        <w:r w:rsidRPr="001570EA">
          <w:rPr>
            <w:rFonts w:ascii="Cambria Math" w:hAnsi="Cambria Math" w:cs="Arial"/>
            <w:i/>
          </w:rPr>
          <w:tab/>
        </w:r>
        <w:r w:rsidRPr="001570EA">
          <w:rPr>
            <w:rFonts w:ascii="Cambria Math" w:hAnsi="Cambria Math" w:cs="Arial"/>
            <w:i/>
            <w:iCs/>
          </w:rPr>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w:ins>
      <m:oMath>
        <m:r>
          <w:ins w:id="2676" w:author="Greg Clendenning" w:date="2024-04-16T16:42:00Z">
            <w:rPr>
              <w:rFonts w:ascii="Cambria Math" w:hAnsi="Cambria Math" w:cs="Arial"/>
            </w:rPr>
            <m:t>=</m:t>
          </w:ins>
        </m:r>
        <m:sSub>
          <m:sSubPr>
            <m:ctrlPr>
              <w:ins w:id="2677" w:author="Greg Clendenning" w:date="2024-04-16T16:42:00Z">
                <w:rPr>
                  <w:rFonts w:ascii="Cambria Math" w:hAnsi="Cambria Math" w:cs="Arial"/>
                  <w:i/>
                </w:rPr>
              </w:ins>
            </m:ctrlPr>
          </m:sSubPr>
          <m:e>
            <m:r>
              <w:ins w:id="2678" w:author="Greg Clendenning" w:date="2024-04-16T16:42:00Z">
                <w:rPr>
                  <w:rFonts w:ascii="Cambria Math" w:hAnsi="Cambria Math" w:cs="Arial"/>
                </w:rPr>
                <m:t>CAPY</m:t>
              </w:ins>
            </m:r>
          </m:e>
          <m:sub>
            <m:r>
              <w:ins w:id="2679" w:author="Greg Clendenning" w:date="2024-04-16T16:42:00Z">
                <w:rPr>
                  <w:rFonts w:ascii="Cambria Math" w:hAnsi="Cambria Math" w:cs="Arial"/>
                </w:rPr>
                <m:t>heat</m:t>
              </w:ins>
            </m:r>
          </m:sub>
        </m:sSub>
        <m:r>
          <w:ins w:id="2680" w:author="Greg Clendenning" w:date="2024-04-16T16:42:00Z">
            <w:rPr>
              <w:rFonts w:ascii="Cambria Math" w:hAnsi="Cambria Math" w:cs="Arial"/>
            </w:rPr>
            <m:t>×</m:t>
          </w:ins>
        </m:r>
        <m:d>
          <m:dPr>
            <m:ctrlPr>
              <w:ins w:id="2681" w:author="Greg Clendenning" w:date="2024-04-16T16:42:00Z">
                <w:rPr>
                  <w:rFonts w:ascii="Cambria Math" w:hAnsi="Cambria Math" w:cs="Arial"/>
                  <w:i/>
                </w:rPr>
              </w:ins>
            </m:ctrlPr>
          </m:dPr>
          <m:e>
            <m:f>
              <m:fPr>
                <m:ctrlPr>
                  <w:ins w:id="2682" w:author="Greg Clendenning" w:date="2024-04-16T16:42:00Z">
                    <w:rPr>
                      <w:rFonts w:ascii="Cambria Math" w:hAnsi="Cambria Math" w:cs="Arial"/>
                      <w:i/>
                    </w:rPr>
                  </w:ins>
                </m:ctrlPr>
              </m:fPr>
              <m:num>
                <m:sSub>
                  <m:sSubPr>
                    <m:ctrlPr>
                      <w:ins w:id="2683" w:author="Greg Clendenning" w:date="2024-04-16T16:42:00Z">
                        <w:rPr>
                          <w:rFonts w:ascii="Cambria Math" w:hAnsi="Cambria Math" w:cs="Arial"/>
                          <w:i/>
                        </w:rPr>
                      </w:ins>
                    </m:ctrlPr>
                  </m:sSubPr>
                  <m:e>
                    <m:r>
                      <w:ins w:id="2684" w:author="Greg Clendenning" w:date="2024-04-16T16:42:00Z">
                        <w:rPr>
                          <w:rFonts w:ascii="Cambria Math" w:hAnsi="Cambria Math" w:cs="Arial"/>
                        </w:rPr>
                        <m:t>OF</m:t>
                      </w:ins>
                    </m:r>
                  </m:e>
                  <m:sub>
                    <m:r>
                      <w:ins w:id="2685" w:author="Greg Clendenning" w:date="2024-04-16T16:42:00Z">
                        <w:rPr>
                          <w:rFonts w:ascii="Cambria Math" w:hAnsi="Cambria Math" w:cs="Arial"/>
                        </w:rPr>
                        <m:t>heat</m:t>
                      </w:ins>
                    </m:r>
                  </m:sub>
                </m:sSub>
              </m:num>
              <m:den>
                <m:sSub>
                  <m:sSubPr>
                    <m:ctrlPr>
                      <w:ins w:id="2686" w:author="Greg Clendenning" w:date="2024-04-16T16:42:00Z">
                        <w:rPr>
                          <w:rFonts w:ascii="Cambria Math" w:hAnsi="Cambria Math" w:cs="Arial"/>
                          <w:i/>
                        </w:rPr>
                      </w:ins>
                    </m:ctrlPr>
                  </m:sSubPr>
                  <m:e>
                    <m:r>
                      <w:ins w:id="2687" w:author="Greg Clendenning" w:date="2024-04-16T16:42:00Z">
                        <w:rPr>
                          <w:rFonts w:ascii="Cambria Math" w:hAnsi="Cambria Math" w:cs="Arial"/>
                        </w:rPr>
                        <m:t>COP</m:t>
                      </w:ins>
                    </m:r>
                  </m:e>
                  <m:sub>
                    <m:r>
                      <w:ins w:id="2688" w:author="Greg Clendenning" w:date="2024-04-16T16:42:00Z">
                        <w:rPr>
                          <w:rFonts w:ascii="Cambria Math" w:hAnsi="Cambria Math" w:cs="Arial"/>
                        </w:rPr>
                        <m:t>base</m:t>
                      </w:ins>
                    </m:r>
                  </m:sub>
                </m:sSub>
                <m:r>
                  <w:ins w:id="2689" w:author="Greg Clendenning" w:date="2024-04-16T16:42:00Z">
                    <w:rPr>
                      <w:rFonts w:ascii="Cambria Math" w:hAnsi="Cambria Math" w:cs="Arial"/>
                    </w:rPr>
                    <m:t xml:space="preserve"> </m:t>
                  </w:ins>
                </m:r>
              </m:den>
            </m:f>
            <m:r>
              <w:ins w:id="2690" w:author="Greg Clendenning" w:date="2024-04-16T16:42:00Z">
                <w:rPr>
                  <w:rFonts w:ascii="Cambria Math" w:hAnsi="Cambria Math" w:cs="Arial"/>
                </w:rPr>
                <m:t>-</m:t>
              </w:ins>
            </m:r>
            <m:f>
              <m:fPr>
                <m:ctrlPr>
                  <w:ins w:id="2691" w:author="Greg Clendenning" w:date="2024-04-16T16:42:00Z">
                    <w:rPr>
                      <w:rFonts w:ascii="Cambria Math" w:hAnsi="Cambria Math" w:cs="Arial"/>
                      <w:i/>
                    </w:rPr>
                  </w:ins>
                </m:ctrlPr>
              </m:fPr>
              <m:num>
                <m:r>
                  <w:ins w:id="2692" w:author="Greg Clendenning" w:date="2024-04-16T16:42:00Z">
                    <w:rPr>
                      <w:rFonts w:ascii="Cambria Math" w:hAnsi="Cambria Math" w:cs="Arial"/>
                    </w:rPr>
                    <m:t>1</m:t>
                  </w:ins>
                </m:r>
              </m:num>
              <m:den>
                <m:sSub>
                  <m:sSubPr>
                    <m:ctrlPr>
                      <w:ins w:id="2693" w:author="Greg Clendenning" w:date="2024-04-16T16:42:00Z">
                        <w:rPr>
                          <w:rFonts w:ascii="Cambria Math" w:hAnsi="Cambria Math" w:cs="Arial"/>
                          <w:i/>
                        </w:rPr>
                      </w:ins>
                    </m:ctrlPr>
                  </m:sSubPr>
                  <m:e>
                    <m:r>
                      <w:ins w:id="2694" w:author="Greg Clendenning" w:date="2024-04-16T16:42:00Z">
                        <w:rPr>
                          <w:rFonts w:ascii="Cambria Math" w:hAnsi="Cambria Math" w:cs="Arial"/>
                        </w:rPr>
                        <m:t>COP</m:t>
                      </w:ins>
                    </m:r>
                  </m:e>
                  <m:sub>
                    <m:r>
                      <w:ins w:id="2695" w:author="Greg Clendenning" w:date="2024-04-16T16:42:00Z">
                        <w:rPr>
                          <w:rFonts w:ascii="Cambria Math" w:hAnsi="Cambria Math" w:cs="Arial"/>
                        </w:rPr>
                        <m:t>ee</m:t>
                      </w:ins>
                    </m:r>
                  </m:sub>
                </m:sSub>
                <m:r>
                  <w:ins w:id="2696" w:author="Greg Clendenning" w:date="2024-04-16T16:42:00Z">
                    <w:rPr>
                      <w:rFonts w:ascii="Cambria Math" w:hAnsi="Cambria Math" w:cs="Arial"/>
                    </w:rPr>
                    <m:t xml:space="preserve"> </m:t>
                  </w:ins>
                </m:r>
              </m:den>
            </m:f>
          </m:e>
        </m:d>
        <m:r>
          <w:ins w:id="2697" w:author="Greg Clendenning" w:date="2024-04-16T16:42:00Z">
            <w:rPr>
              <w:rFonts w:ascii="Cambria Math" w:hAnsi="Cambria Math" w:cs="Arial"/>
            </w:rPr>
            <m:t xml:space="preserve">× </m:t>
          </w:ins>
        </m:r>
        <m:f>
          <m:fPr>
            <m:ctrlPr>
              <w:ins w:id="2698" w:author="Greg Clendenning" w:date="2024-04-16T16:42:00Z">
                <w:rPr>
                  <w:rFonts w:ascii="Cambria Math" w:hAnsi="Cambria Math"/>
                </w:rPr>
              </w:ins>
            </m:ctrlPr>
          </m:fPr>
          <m:num>
            <m:r>
              <w:ins w:id="2699" w:author="Greg Clendenning" w:date="2024-04-16T16:42:00Z">
                <w:rPr>
                  <w:rFonts w:ascii="Cambria Math" w:hAnsi="Cambria Math"/>
                </w:rPr>
                <m:t>1</m:t>
              </w:ins>
            </m:r>
          </m:num>
          <m:den>
            <m:r>
              <w:ins w:id="2700" w:author="Greg Clendenning" w:date="2024-04-16T16:42:00Z">
                <m:rPr>
                  <m:sty m:val="p"/>
                </m:rPr>
                <w:rPr>
                  <w:rFonts w:ascii="Cambria Math" w:hAnsi="Cambria Math"/>
                </w:rPr>
                <m:t>3.412</m:t>
              </w:ins>
            </m:r>
            <m:f>
              <m:fPr>
                <m:ctrlPr>
                  <w:ins w:id="2701" w:author="Greg Clendenning" w:date="2024-04-16T16:42:00Z">
                    <w:rPr>
                      <w:rFonts w:ascii="Cambria Math" w:hAnsi="Cambria Math" w:cs="Arial"/>
                    </w:rPr>
                  </w:ins>
                </m:ctrlPr>
              </m:fPr>
              <m:num>
                <m:r>
                  <w:ins w:id="2702" w:author="Greg Clendenning" w:date="2024-04-16T16:42:00Z">
                    <m:rPr>
                      <m:sty m:val="p"/>
                    </m:rPr>
                    <w:rPr>
                      <w:rFonts w:ascii="Cambria Math" w:hAnsi="Cambria Math" w:cs="Arial"/>
                    </w:rPr>
                    <m:t>BTU</m:t>
                  </w:ins>
                </m:r>
                <m:ctrlPr>
                  <w:ins w:id="2703" w:author="Greg Clendenning" w:date="2024-04-16T16:42:00Z">
                    <w:rPr>
                      <w:rFonts w:ascii="Cambria Math" w:hAnsi="Cambria Math" w:cs="Arial"/>
                      <w:iCs/>
                    </w:rPr>
                  </w:ins>
                </m:ctrlPr>
              </m:num>
              <m:den>
                <m:r>
                  <w:ins w:id="2704" w:author="Greg Clendenning" w:date="2024-04-16T16:42:00Z">
                    <m:rPr>
                      <m:sty m:val="p"/>
                    </m:rPr>
                    <w:rPr>
                      <w:rFonts w:ascii="Cambria Math" w:hAnsi="Cambria Math" w:cs="Arial"/>
                    </w:rPr>
                    <m:t>W∙h</m:t>
                  </w:ins>
                </m:r>
              </m:den>
            </m:f>
          </m:den>
        </m:f>
        <m:r>
          <w:ins w:id="2705" w:author="Greg Clendenning" w:date="2024-04-16T16:42:00Z">
            <w:rPr>
              <w:rFonts w:ascii="Cambria Math" w:hAnsi="Cambria Math" w:cs="Arial"/>
            </w:rPr>
            <m:t>×</m:t>
          </w:ins>
        </m:r>
        <m:sSub>
          <m:sSubPr>
            <m:ctrlPr>
              <w:ins w:id="2706" w:author="Greg Clendenning" w:date="2024-04-16T16:42:00Z">
                <w:rPr>
                  <w:rFonts w:ascii="Cambria Math" w:hAnsi="Cambria Math" w:cs="Arial"/>
                </w:rPr>
              </w:ins>
            </m:ctrlPr>
          </m:sSubPr>
          <m:e>
            <m:r>
              <w:ins w:id="2707" w:author="Greg Clendenning" w:date="2024-04-16T16:42:00Z">
                <w:rPr>
                  <w:rFonts w:ascii="Cambria Math" w:hAnsi="Cambria Math" w:cs="Arial"/>
                </w:rPr>
                <m:t>CF</m:t>
              </w:ins>
            </m:r>
          </m:e>
          <m:sub>
            <m:r>
              <w:ins w:id="2708" w:author="Greg Clendenning" w:date="2024-04-16T16:42:00Z">
                <w:rPr>
                  <w:rFonts w:ascii="Cambria Math" w:hAnsi="Cambria Math" w:cs="Arial"/>
                </w:rPr>
                <m:t>winter</m:t>
              </w:ins>
            </m:r>
          </m:sub>
        </m:sSub>
        <m:r>
          <w:ins w:id="2709" w:author="Greg Clendenning" w:date="2024-04-16T16:42:00Z">
            <w:rPr>
              <w:rFonts w:ascii="Cambria Math" w:hAnsi="Cambria Math" w:cs="Arial"/>
            </w:rPr>
            <m:t xml:space="preserve"> </m:t>
          </w:ins>
        </m:r>
      </m:oMath>
    </w:p>
    <w:p w14:paraId="31A7550E" w14:textId="77777777" w:rsidR="007376E1" w:rsidRPr="001570EA" w:rsidRDefault="007376E1" w:rsidP="007376E1">
      <w:pPr>
        <w:tabs>
          <w:tab w:val="left" w:pos="1440"/>
        </w:tabs>
        <w:rPr>
          <w:ins w:id="2710" w:author="Greg Clendenning" w:date="2024-04-16T16:42:00Z"/>
          <w:rFonts w:ascii="Cambria Math" w:hAnsi="Cambria Math" w:cs="Arial"/>
          <w:i/>
          <w:iCs/>
          <w:vertAlign w:val="subscript"/>
        </w:rPr>
      </w:pPr>
    </w:p>
    <w:p w14:paraId="7B76C6CF" w14:textId="77777777" w:rsidR="007376E1" w:rsidRPr="001570EA" w:rsidRDefault="007376E1" w:rsidP="007376E1">
      <w:pPr>
        <w:tabs>
          <w:tab w:val="left" w:pos="1440"/>
        </w:tabs>
        <w:rPr>
          <w:ins w:id="2711" w:author="Greg Clendenning" w:date="2024-04-16T16:42:00Z"/>
          <w:rFonts w:ascii="Cambria Math" w:hAnsi="Cambria Math" w:cs="Arial"/>
          <w:i/>
        </w:rPr>
      </w:pPr>
      <w:ins w:id="2712" w:author="Greg Clendenning" w:date="2024-04-16T16:42:00Z">
        <w:r w:rsidRPr="001570EA">
          <w:rPr>
            <w:rFonts w:ascii="Cambria Math" w:hAnsi="Cambria Math" w:cs="Arial"/>
            <w:i/>
            <w:iCs/>
            <w:vertAlign w:val="subscript"/>
          </w:rPr>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w:ins>
      <m:oMath>
        <m:r>
          <w:ins w:id="2713" w:author="Greg Clendenning" w:date="2024-04-16T16:42:00Z">
            <w:rPr>
              <w:rFonts w:ascii="Cambria Math" w:hAnsi="Cambria Math" w:cs="Arial"/>
            </w:rPr>
            <m:t>=</m:t>
          </w:ins>
        </m:r>
        <m:f>
          <m:fPr>
            <m:ctrlPr>
              <w:ins w:id="2714" w:author="Greg Clendenning" w:date="2024-04-16T16:42:00Z">
                <w:rPr>
                  <w:rFonts w:ascii="Cambria Math" w:hAnsi="Cambria Math" w:cs="Arial"/>
                  <w:i/>
                </w:rPr>
              </w:ins>
            </m:ctrlPr>
          </m:fPr>
          <m:num>
            <m:sSub>
              <m:sSubPr>
                <m:ctrlPr>
                  <w:ins w:id="2715" w:author="Greg Clendenning" w:date="2024-04-16T16:42:00Z">
                    <w:rPr>
                      <w:rFonts w:ascii="Cambria Math" w:hAnsi="Cambria Math" w:cs="Arial"/>
                      <w:i/>
                    </w:rPr>
                  </w:ins>
                </m:ctrlPr>
              </m:sSubPr>
              <m:e>
                <m:r>
                  <w:ins w:id="2716" w:author="Greg Clendenning" w:date="2024-04-16T16:42:00Z">
                    <w:rPr>
                      <w:rFonts w:ascii="Cambria Math" w:hAnsi="Cambria Math" w:cs="Arial"/>
                    </w:rPr>
                    <m:t>CAPY</m:t>
                  </w:ins>
                </m:r>
              </m:e>
              <m:sub>
                <m:r>
                  <w:ins w:id="2717" w:author="Greg Clendenning" w:date="2024-04-16T16:42:00Z">
                    <w:rPr>
                      <w:rFonts w:ascii="Cambria Math" w:hAnsi="Cambria Math" w:cs="Arial"/>
                    </w:rPr>
                    <m:t>heat</m:t>
                  </w:ins>
                </m:r>
              </m:sub>
            </m:sSub>
          </m:num>
          <m:den>
            <m:sSub>
              <m:sSubPr>
                <m:ctrlPr>
                  <w:ins w:id="2718" w:author="Greg Clendenning" w:date="2024-04-16T16:42:00Z">
                    <w:rPr>
                      <w:rFonts w:ascii="Cambria Math" w:hAnsi="Cambria Math" w:cs="Arial"/>
                      <w:i/>
                    </w:rPr>
                  </w:ins>
                </m:ctrlPr>
              </m:sSubPr>
              <m:e>
                <m:r>
                  <w:ins w:id="2719" w:author="Greg Clendenning" w:date="2024-04-16T16:42:00Z">
                    <w:rPr>
                      <w:rFonts w:ascii="Cambria Math" w:hAnsi="Cambria Math" w:cs="Arial"/>
                    </w:rPr>
                    <m:t>COP</m:t>
                  </w:ins>
                </m:r>
              </m:e>
              <m:sub>
                <m:r>
                  <w:ins w:id="2720" w:author="Greg Clendenning" w:date="2024-04-16T16:42:00Z">
                    <w:rPr>
                      <w:rFonts w:ascii="Cambria Math" w:hAnsi="Cambria Math" w:cs="Arial"/>
                    </w:rPr>
                    <m:t>ee</m:t>
                  </w:ins>
                </m:r>
              </m:sub>
            </m:sSub>
            <m:r>
              <w:ins w:id="2721" w:author="Greg Clendenning" w:date="2024-04-16T16:42:00Z">
                <w:rPr>
                  <w:rFonts w:ascii="Cambria Math" w:hAnsi="Cambria Math" w:cs="Arial"/>
                </w:rPr>
                <m:t xml:space="preserve"> × </m:t>
              </w:ins>
            </m:r>
            <m:r>
              <w:ins w:id="2722" w:author="Greg Clendenning" w:date="2024-04-16T16:42:00Z">
                <m:rPr>
                  <m:sty m:val="p"/>
                </m:rPr>
                <w:rPr>
                  <w:rFonts w:ascii="Cambria Math" w:hAnsi="Cambria Math"/>
                </w:rPr>
                <m:t>3.412</m:t>
              </w:ins>
            </m:r>
            <m:f>
              <m:fPr>
                <m:ctrlPr>
                  <w:ins w:id="2723" w:author="Greg Clendenning" w:date="2024-04-16T16:42:00Z">
                    <w:rPr>
                      <w:rFonts w:ascii="Cambria Math" w:hAnsi="Cambria Math" w:cs="Arial"/>
                    </w:rPr>
                  </w:ins>
                </m:ctrlPr>
              </m:fPr>
              <m:num>
                <m:r>
                  <w:ins w:id="2724" w:author="Greg Clendenning" w:date="2024-04-16T16:42:00Z">
                    <m:rPr>
                      <m:sty m:val="p"/>
                    </m:rPr>
                    <w:rPr>
                      <w:rFonts w:ascii="Cambria Math" w:hAnsi="Cambria Math" w:cs="Arial"/>
                    </w:rPr>
                    <m:t>BTU</m:t>
                  </w:ins>
                </m:r>
                <m:ctrlPr>
                  <w:ins w:id="2725" w:author="Greg Clendenning" w:date="2024-04-16T16:42:00Z">
                    <w:rPr>
                      <w:rFonts w:ascii="Cambria Math" w:hAnsi="Cambria Math" w:cs="Arial"/>
                      <w:iCs/>
                    </w:rPr>
                  </w:ins>
                </m:ctrlPr>
              </m:num>
              <m:den>
                <m:r>
                  <w:ins w:id="2726" w:author="Greg Clendenning" w:date="2024-04-16T16:42:00Z">
                    <m:rPr>
                      <m:sty m:val="p"/>
                    </m:rPr>
                    <w:rPr>
                      <w:rFonts w:ascii="Cambria Math" w:hAnsi="Cambria Math" w:cs="Arial"/>
                    </w:rPr>
                    <m:t>W∙h</m:t>
                  </w:ins>
                </m:r>
              </m:den>
            </m:f>
          </m:den>
        </m:f>
        <m:r>
          <w:ins w:id="2727" w:author="Greg Clendenning" w:date="2024-04-16T16:42:00Z">
            <w:rPr>
              <w:rFonts w:ascii="Cambria Math" w:hAnsi="Cambria Math" w:cs="Arial"/>
            </w:rPr>
            <m:t>×PSF×</m:t>
          </w:ins>
        </m:r>
        <m:sSub>
          <m:sSubPr>
            <m:ctrlPr>
              <w:ins w:id="2728" w:author="Greg Clendenning" w:date="2024-04-16T16:42:00Z">
                <w:rPr>
                  <w:rFonts w:ascii="Cambria Math" w:hAnsi="Cambria Math" w:cs="Arial"/>
                  <w:i/>
                  <w:szCs w:val="20"/>
                </w:rPr>
              </w:ins>
            </m:ctrlPr>
          </m:sSubPr>
          <m:e>
            <m:r>
              <w:ins w:id="2729" w:author="Greg Clendenning" w:date="2024-04-16T16:42:00Z">
                <w:rPr>
                  <w:rFonts w:ascii="Cambria Math" w:hAnsi="Cambria Math" w:cs="Arial"/>
                </w:rPr>
                <m:t>CF</m:t>
              </w:ins>
            </m:r>
          </m:e>
          <m:sub>
            <m:r>
              <w:ins w:id="2730" w:author="Greg Clendenning" w:date="2024-04-16T16:42:00Z">
                <w:rPr>
                  <w:rFonts w:ascii="Cambria Math" w:hAnsi="Cambria Math" w:cs="Arial"/>
                </w:rPr>
                <m:t>winter</m:t>
              </w:ins>
            </m:r>
          </m:sub>
        </m:sSub>
      </m:oMath>
    </w:p>
    <w:p w14:paraId="16B5F368" w14:textId="77777777" w:rsidR="007376E1" w:rsidRPr="001570EA" w:rsidRDefault="007376E1" w:rsidP="007376E1">
      <w:pPr>
        <w:tabs>
          <w:tab w:val="left" w:pos="1440"/>
        </w:tabs>
        <w:rPr>
          <w:ins w:id="2731" w:author="Greg Clendenning" w:date="2024-04-16T16:42:00Z"/>
          <w:rFonts w:ascii="Cambria Math" w:hAnsi="Cambria Math" w:cs="Arial"/>
          <w:i/>
        </w:rPr>
      </w:pPr>
    </w:p>
    <w:p w14:paraId="5D47882A" w14:textId="77777777" w:rsidR="007376E1" w:rsidRPr="001570EA" w:rsidRDefault="007376E1" w:rsidP="007376E1">
      <w:pPr>
        <w:spacing w:after="120"/>
        <w:rPr>
          <w:ins w:id="2732" w:author="Greg Clendenning" w:date="2024-04-16T16:42:00Z"/>
        </w:rPr>
      </w:pPr>
      <w:ins w:id="2733" w:author="Greg Clendenning" w:date="2024-04-16T16:42:00Z">
        <w:r w:rsidRPr="001570EA">
          <w:t xml:space="preserve"> This algorithm is used for the installation of </w:t>
        </w:r>
        <w:r w:rsidRPr="001570EA">
          <w:rPr>
            <w:u w:val="single"/>
          </w:rPr>
          <w:t>GSHP, PTAC and PTHP</w:t>
        </w:r>
        <w:r w:rsidRPr="001570EA">
          <w:t xml:space="preserve"> measures</w:t>
        </w:r>
        <w:r w:rsidRPr="001570EA">
          <w:rPr>
            <w:u w:val="single"/>
            <w:lang w:bidi="en-US"/>
          </w:rPr>
          <w:t xml:space="preserve">: </w:t>
        </w:r>
      </w:ins>
    </w:p>
    <w:p w14:paraId="1C3F939E" w14:textId="77777777" w:rsidR="007376E1" w:rsidRPr="001570EA" w:rsidRDefault="007376E1" w:rsidP="007376E1">
      <w:pPr>
        <w:tabs>
          <w:tab w:val="left" w:pos="1440"/>
        </w:tabs>
        <w:rPr>
          <w:ins w:id="2734" w:author="Greg Clendenning" w:date="2024-04-16T16:42:00Z"/>
          <w:rFonts w:cs="Arial"/>
        </w:rPr>
      </w:pPr>
      <w:ins w:id="2735" w:author="Greg Clendenning" w:date="2024-04-16T16:42:00Z">
        <w:r w:rsidRPr="001570EA">
          <w:rPr>
            <w:rFonts w:ascii="Cambria Math" w:hAnsi="Cambria Math" w:cs="Arial"/>
            <w:i/>
            <w:iCs/>
          </w:rPr>
          <w:t>ΔkWh</w:t>
        </w:r>
        <w:r w:rsidRPr="001570EA">
          <w:rPr>
            <w:rFonts w:ascii="Cambria Math" w:hAnsi="Cambria Math" w:cs="Arial"/>
            <w:i/>
            <w:iCs/>
          </w:rPr>
          <w:tab/>
        </w:r>
      </w:ins>
      <m:oMath>
        <m:r>
          <w:ins w:id="2736" w:author="Greg Clendenning" w:date="2024-04-16T16:42:00Z">
            <w:rPr>
              <w:rFonts w:ascii="Cambria Math" w:hAnsi="Cambria Math" w:cs="Arial"/>
            </w:rPr>
            <m:t>=</m:t>
          </w:ins>
        </m:r>
        <m:sSub>
          <m:sSubPr>
            <m:ctrlPr>
              <w:ins w:id="2737" w:author="Greg Clendenning" w:date="2024-04-16T16:42:00Z">
                <w:rPr>
                  <w:rFonts w:ascii="Cambria Math" w:hAnsi="Cambria Math" w:cs="Arial"/>
                </w:rPr>
              </w:ins>
            </m:ctrlPr>
          </m:sSubPr>
          <m:e>
            <m:r>
              <w:ins w:id="2738" w:author="Greg Clendenning" w:date="2024-04-16T16:42:00Z">
                <m:rPr>
                  <m:sty m:val="p"/>
                </m:rPr>
                <w:rPr>
                  <w:rFonts w:ascii="Cambria Math" w:hAnsi="Cambria Math" w:cs="Arial"/>
                </w:rPr>
                <m:t>Δ</m:t>
              </w:ins>
            </m:r>
            <m:r>
              <w:ins w:id="2739" w:author="Greg Clendenning" w:date="2024-04-16T16:42:00Z">
                <w:rPr>
                  <w:rFonts w:ascii="Cambria Math" w:hAnsi="Cambria Math" w:cs="Arial"/>
                </w:rPr>
                <m:t>kWh</m:t>
              </w:ins>
            </m:r>
          </m:e>
          <m:sub>
            <m:r>
              <w:ins w:id="2740" w:author="Greg Clendenning" w:date="2024-04-16T16:42:00Z">
                <w:rPr>
                  <w:rFonts w:ascii="Cambria Math" w:hAnsi="Cambria Math" w:cs="Arial"/>
                </w:rPr>
                <m:t>cool</m:t>
              </w:ins>
            </m:r>
          </m:sub>
        </m:sSub>
        <m:r>
          <w:ins w:id="2741" w:author="Greg Clendenning" w:date="2024-04-16T16:42:00Z">
            <w:rPr>
              <w:rFonts w:ascii="Cambria Math" w:hAnsi="Cambria Math" w:cs="Arial"/>
            </w:rPr>
            <m:t>+</m:t>
          </w:ins>
        </m:r>
        <m:sSub>
          <m:sSubPr>
            <m:ctrlPr>
              <w:ins w:id="2742" w:author="Greg Clendenning" w:date="2024-04-16T16:42:00Z">
                <w:rPr>
                  <w:rFonts w:ascii="Cambria Math" w:hAnsi="Cambria Math" w:cs="Arial"/>
                  <w:i/>
                </w:rPr>
              </w:ins>
            </m:ctrlPr>
          </m:sSubPr>
          <m:e>
            <m:r>
              <w:ins w:id="2743" w:author="Greg Clendenning" w:date="2024-04-16T16:42:00Z">
                <m:rPr>
                  <m:sty m:val="p"/>
                </m:rPr>
                <w:rPr>
                  <w:rFonts w:ascii="Cambria Math" w:hAnsi="Cambria Math" w:cs="Arial"/>
                </w:rPr>
                <m:t>Δ</m:t>
              </w:ins>
            </m:r>
            <m:r>
              <w:ins w:id="2744" w:author="Greg Clendenning" w:date="2024-04-16T16:42:00Z">
                <w:rPr>
                  <w:rFonts w:ascii="Cambria Math" w:hAnsi="Cambria Math" w:cs="Arial"/>
                </w:rPr>
                <m:t>kWh</m:t>
              </w:ins>
            </m:r>
          </m:e>
          <m:sub>
            <m:r>
              <w:ins w:id="2745" w:author="Greg Clendenning" w:date="2024-04-16T16:42:00Z">
                <w:rPr>
                  <w:rFonts w:ascii="Cambria Math" w:hAnsi="Cambria Math" w:cs="Arial"/>
                </w:rPr>
                <m:t>heat</m:t>
              </w:ins>
            </m:r>
          </m:sub>
        </m:sSub>
        <m:r>
          <w:ins w:id="2746" w:author="Greg Clendenning" w:date="2024-04-16T16:42:00Z">
            <w:rPr>
              <w:rFonts w:ascii="Cambria Math" w:hAnsi="Cambria Math" w:cs="Arial"/>
            </w:rPr>
            <m:t>+</m:t>
          </w:ins>
        </m:r>
        <m:sSub>
          <m:sSubPr>
            <m:ctrlPr>
              <w:ins w:id="2747" w:author="Greg Clendenning" w:date="2024-04-16T16:42:00Z">
                <w:rPr>
                  <w:rFonts w:ascii="Cambria Math" w:hAnsi="Cambria Math" w:cs="Arial"/>
                  <w:i/>
                </w:rPr>
              </w:ins>
            </m:ctrlPr>
          </m:sSubPr>
          <m:e>
            <m:r>
              <w:ins w:id="2748" w:author="Greg Clendenning" w:date="2024-04-16T16:42:00Z">
                <m:rPr>
                  <m:sty m:val="p"/>
                </m:rPr>
                <w:rPr>
                  <w:rFonts w:ascii="Cambria Math" w:hAnsi="Cambria Math" w:cs="Arial"/>
                </w:rPr>
                <m:t>Δ</m:t>
              </w:ins>
            </m:r>
            <m:r>
              <w:ins w:id="2749" w:author="Greg Clendenning" w:date="2024-04-16T16:42:00Z">
                <w:rPr>
                  <w:rFonts w:ascii="Cambria Math" w:hAnsi="Cambria Math" w:cs="Arial"/>
                </w:rPr>
                <m:t>kWh</m:t>
              </w:ins>
            </m:r>
          </m:e>
          <m:sub>
            <m:r>
              <w:ins w:id="2750" w:author="Greg Clendenning" w:date="2024-04-16T16:42:00Z">
                <w:rPr>
                  <w:rFonts w:ascii="Cambria Math" w:hAnsi="Cambria Math" w:cs="Arial"/>
                </w:rPr>
                <m:t>PSF</m:t>
              </w:ins>
            </m:r>
          </m:sub>
        </m:sSub>
      </m:oMath>
    </w:p>
    <w:p w14:paraId="4E0EDE81" w14:textId="77777777" w:rsidR="007376E1" w:rsidRPr="001570EA" w:rsidRDefault="007376E1" w:rsidP="007376E1">
      <w:pPr>
        <w:pStyle w:val="Equation"/>
        <w:tabs>
          <w:tab w:val="left" w:pos="1440"/>
        </w:tabs>
        <w:rPr>
          <w:ins w:id="2751" w:author="Greg Clendenning" w:date="2024-04-16T16:42:00Z"/>
          <w:rFonts w:cs="Arial"/>
          <w:szCs w:val="20"/>
          <w:vertAlign w:val="subscript"/>
        </w:rPr>
      </w:pPr>
    </w:p>
    <w:p w14:paraId="2B7AC6FE" w14:textId="77777777" w:rsidR="007376E1" w:rsidRPr="001570EA" w:rsidRDefault="007376E1" w:rsidP="007376E1">
      <w:pPr>
        <w:tabs>
          <w:tab w:val="left" w:pos="1440"/>
        </w:tabs>
        <w:rPr>
          <w:rFonts w:cs="Arial"/>
        </w:rPr>
      </w:pPr>
      <w:ins w:id="2752" w:author="Greg Clendenning" w:date="2024-04-16T16:42:00Z">
        <w:r w:rsidRPr="001570EA">
          <w:rPr>
            <w:rFonts w:ascii="Cambria Math" w:hAnsi="Cambria Math" w:cs="Arial"/>
            <w:i/>
            <w:iCs/>
          </w:rPr>
          <w:tab/>
        </w:r>
      </w:ins>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030C6BB" w14:textId="77777777" w:rsidR="007376E1" w:rsidRPr="001570EA" w:rsidRDefault="007376E1" w:rsidP="007376E1">
      <w:pPr>
        <w:pStyle w:val="Equation"/>
        <w:tabs>
          <w:tab w:val="left" w:pos="1440"/>
        </w:tabs>
        <w:rPr>
          <w:rFonts w:cs="Arial"/>
          <w:szCs w:val="20"/>
          <w:vertAlign w:val="subscript"/>
        </w:rPr>
      </w:pPr>
    </w:p>
    <w:p w14:paraId="0A44C037" w14:textId="77777777" w:rsidR="007376E1" w:rsidRPr="001570EA" w:rsidRDefault="007376E1" w:rsidP="007376E1">
      <w:pPr>
        <w:pStyle w:val="BodyText"/>
        <w:tabs>
          <w:tab w:val="left" w:pos="1440"/>
        </w:tabs>
        <w:jc w:val="left"/>
        <w:rPr>
          <w:rFonts w:ascii="Cambria Math" w:hAnsi="Cambria Math" w:cs="Arial"/>
          <w:i/>
        </w:rPr>
      </w:pPr>
      <w:ins w:id="2753" w:author="Greg Clendenning" w:date="2024-04-16T16:42:00Z">
        <w:r w:rsidRPr="001570EA">
          <w:rPr>
            <w:rFonts w:ascii="Cambria Math" w:hAnsi="Cambria Math" w:cs="Arial"/>
            <w:i/>
            <w:iCs/>
          </w:rPr>
          <w:tab/>
        </w:r>
      </w:ins>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0A8EAE03" w14:textId="77777777" w:rsidR="007376E1" w:rsidRPr="001570EA" w:rsidRDefault="007376E1" w:rsidP="007376E1">
      <w:pPr>
        <w:pStyle w:val="BodyText"/>
        <w:tabs>
          <w:tab w:val="left" w:pos="1440"/>
        </w:tabs>
        <w:jc w:val="left"/>
        <w:rPr>
          <w:rFonts w:cs="Arial"/>
          <w:vertAlign w:val="subscript"/>
        </w:rPr>
      </w:pPr>
    </w:p>
    <w:p w14:paraId="1EB66D21" w14:textId="77777777" w:rsidR="007376E1" w:rsidRPr="001570EA" w:rsidRDefault="007376E1" w:rsidP="007376E1">
      <w:pPr>
        <w:pStyle w:val="BodyText"/>
        <w:tabs>
          <w:tab w:val="left" w:pos="1440"/>
        </w:tabs>
        <w:jc w:val="left"/>
        <w:rPr>
          <w:rFonts w:ascii="Cambria Math" w:hAnsi="Cambria Math" w:cs="Arial"/>
          <w:i/>
        </w:rPr>
      </w:pPr>
      <w:ins w:id="2754" w:author="Greg Clendenning" w:date="2024-04-16T16:42:00Z">
        <w:r w:rsidRPr="001570EA">
          <w:rPr>
            <w:rFonts w:ascii="Cambria Math" w:hAnsi="Cambria Math" w:cs="Arial"/>
            <w:i/>
            <w:iCs/>
          </w:rPr>
          <w:tab/>
        </w:r>
      </w:ins>
      <w:r w:rsidRPr="001570EA">
        <w:rPr>
          <w:rFonts w:ascii="Cambria Math" w:hAnsi="Cambria Math" w:cs="Arial"/>
          <w:i/>
          <w:iCs/>
        </w:rPr>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ins w:id="2755" w:author="Greg Clendenning" w:date="2024-04-16T16:42:00Z">
            <w:rPr>
              <w:rFonts w:ascii="Cambria Math" w:hAnsi="Cambria Math" w:cs="Arial"/>
            </w:rPr>
            <m:t xml:space="preserve"> + </m:t>
          </w:ins>
        </m:r>
        <m:f>
          <m:fPr>
            <m:ctrlPr>
              <w:ins w:id="2756" w:author="Greg Clendenning" w:date="2024-04-16T16:42:00Z">
                <w:rPr>
                  <w:rFonts w:ascii="Cambria Math" w:hAnsi="Cambria Math" w:cs="Arial"/>
                  <w:i/>
                </w:rPr>
              </w:ins>
            </m:ctrlPr>
          </m:fPr>
          <m:num>
            <m:sSub>
              <m:sSubPr>
                <m:ctrlPr>
                  <w:ins w:id="2757" w:author="Greg Clendenning" w:date="2024-04-16T16:42:00Z">
                    <w:rPr>
                      <w:rFonts w:ascii="Cambria Math" w:hAnsi="Cambria Math" w:cs="Arial"/>
                      <w:i/>
                    </w:rPr>
                  </w:ins>
                </m:ctrlPr>
              </m:sSubPr>
              <m:e>
                <m:r>
                  <w:ins w:id="2758" w:author="Greg Clendenning" w:date="2024-04-16T16:42:00Z">
                    <w:rPr>
                      <w:rFonts w:ascii="Cambria Math" w:hAnsi="Cambria Math" w:cs="Arial"/>
                    </w:rPr>
                    <m:t>CAPY</m:t>
                  </w:ins>
                </m:r>
              </m:e>
              <m:sub>
                <m:r>
                  <w:ins w:id="2759" w:author="Greg Clendenning" w:date="2024-04-16T16:42:00Z">
                    <w:rPr>
                      <w:rFonts w:ascii="Cambria Math" w:hAnsi="Cambria Math" w:cs="Arial"/>
                    </w:rPr>
                    <m:t>heat</m:t>
                  </w:ins>
                </m:r>
              </m:sub>
            </m:sSub>
          </m:num>
          <m:den>
            <m:sSub>
              <m:sSubPr>
                <m:ctrlPr>
                  <w:ins w:id="2760" w:author="Greg Clendenning" w:date="2024-04-16T16:42:00Z">
                    <w:rPr>
                      <w:rFonts w:ascii="Cambria Math" w:hAnsi="Cambria Math" w:cs="Arial"/>
                      <w:i/>
                    </w:rPr>
                  </w:ins>
                </m:ctrlPr>
              </m:sSubPr>
              <m:e>
                <m:r>
                  <w:ins w:id="2761" w:author="Greg Clendenning" w:date="2024-04-16T16:42:00Z">
                    <w:rPr>
                      <w:rFonts w:ascii="Cambria Math" w:hAnsi="Cambria Math" w:cs="Arial"/>
                    </w:rPr>
                    <m:t>HSPF</m:t>
                  </w:ins>
                </m:r>
              </m:e>
              <m:sub>
                <m:r>
                  <w:ins w:id="2762" w:author="Greg Clendenning" w:date="2024-04-16T16:42:00Z">
                    <w:rPr>
                      <w:rFonts w:ascii="Cambria Math" w:hAnsi="Cambria Math" w:cs="Arial"/>
                    </w:rPr>
                    <m:t>ee</m:t>
                  </w:ins>
                </m:r>
              </m:sub>
            </m:sSub>
          </m:den>
        </m:f>
        <m:r>
          <w:ins w:id="2763" w:author="Greg Clendenning" w:date="2024-04-16T16:42:00Z">
            <w:rPr>
              <w:rFonts w:ascii="Cambria Math" w:hAnsi="Cambria Math" w:cs="Arial"/>
            </w:rPr>
            <m:t>×PSF×</m:t>
          </w:ins>
        </m:r>
        <m:sSub>
          <m:sSubPr>
            <m:ctrlPr>
              <w:ins w:id="2764" w:author="Greg Clendenning" w:date="2024-04-16T16:42:00Z">
                <w:rPr>
                  <w:rFonts w:ascii="Cambria Math" w:hAnsi="Cambria Math" w:cs="Arial"/>
                </w:rPr>
              </w:ins>
            </m:ctrlPr>
          </m:sSubPr>
          <m:e>
            <m:r>
              <w:ins w:id="2765" w:author="Greg Clendenning" w:date="2024-04-16T16:42:00Z">
                <w:rPr>
                  <w:rFonts w:ascii="Cambria Math" w:hAnsi="Cambria Math" w:cs="Arial"/>
                </w:rPr>
                <m:t>EFLH</m:t>
              </w:ins>
            </m:r>
          </m:e>
          <m:sub>
            <m:r>
              <w:ins w:id="2766" w:author="Greg Clendenning" w:date="2024-04-16T16:42:00Z">
                <w:rPr>
                  <w:rFonts w:ascii="Cambria Math" w:hAnsi="Cambria Math" w:cs="Arial"/>
                </w:rPr>
                <m:t>heat</m:t>
              </w:ins>
            </m:r>
          </m:sub>
        </m:sSub>
      </m:oMath>
    </w:p>
    <w:p w14:paraId="57853BC4" w14:textId="77777777" w:rsidR="007376E1" w:rsidRPr="001570EA" w:rsidRDefault="007376E1">
      <w:pPr>
        <w:pStyle w:val="Equation"/>
        <w:tabs>
          <w:tab w:val="left" w:pos="1440"/>
        </w:tabs>
        <w:ind w:left="0" w:firstLine="0"/>
        <w:rPr>
          <w:i w:val="0"/>
          <w:vertAlign w:val="subscript"/>
          <w:rPrChange w:id="2767" w:author="Greg Clendenning" w:date="2024-04-16T16:42:00Z">
            <w:rPr>
              <w:rFonts w:ascii="Cambria Math" w:hAnsi="Cambria Math"/>
              <w:i/>
            </w:rPr>
          </w:rPrChange>
        </w:rPr>
        <w:pPrChange w:id="2768" w:author="Greg Clendenning" w:date="2024-04-16T16:42:00Z">
          <w:pPr>
            <w:pStyle w:val="BodyText"/>
            <w:tabs>
              <w:tab w:val="left" w:pos="1440"/>
            </w:tabs>
            <w:jc w:val="left"/>
          </w:pPr>
        </w:pPrChange>
      </w:pPr>
    </w:p>
    <w:p w14:paraId="08C640C4" w14:textId="77777777" w:rsidR="00FA5174" w:rsidRDefault="00FA5174" w:rsidP="00FA5174">
      <w:pPr>
        <w:pStyle w:val="Equation"/>
        <w:tabs>
          <w:tab w:val="left" w:pos="1440"/>
        </w:tabs>
        <w:rPr>
          <w:del w:id="2769" w:author="Greg Clendenning" w:date="2024-04-16T16:42:00Z"/>
          <w:rFonts w:ascii="Cambria Math" w:hAnsi="Cambria Math" w:cs="Arial"/>
        </w:rPr>
      </w:pPr>
      <w:del w:id="2770" w:author="Greg Clendenning" w:date="2024-04-16T16:42:00Z">
        <w:r>
          <w:rPr>
            <w:rFonts w:ascii="Cambria Math" w:hAnsi="Cambria Math" w:cs="Arial"/>
            <w:iCs/>
          </w:rPr>
          <w:delText>ΔkW</w:delText>
        </w:r>
        <w:r>
          <w:rPr>
            <w:rFonts w:ascii="Cambria Math" w:hAnsi="Cambria Math" w:cs="Arial"/>
            <w:iCs/>
            <w:vertAlign w:val="subscript"/>
          </w:rPr>
          <w:tab/>
        </w:r>
        <w:r>
          <w:rPr>
            <w:rFonts w:ascii="Cambria Math" w:hAnsi="Cambria Math" w:cs="Arial"/>
            <w:iCs/>
            <w:vertAlign w:val="subscript"/>
          </w:rPr>
          <w:tab/>
        </w:r>
      </w:del>
      <m:oMath>
        <m:r>
          <w:del w:id="2771" w:author="Greg Clendenning" w:date="2024-04-16T16:42:00Z">
            <w:rPr>
              <w:rFonts w:ascii="Cambria Math" w:hAnsi="Cambria Math" w:cs="Arial"/>
            </w:rPr>
            <m:t>=</m:t>
          </w:del>
        </m:r>
        <m:sSub>
          <m:sSubPr>
            <m:ctrlPr>
              <w:del w:id="2772" w:author="Greg Clendenning" w:date="2024-04-16T16:42:00Z">
                <w:rPr>
                  <w:rFonts w:ascii="Cambria Math" w:hAnsi="Cambria Math" w:cs="Arial"/>
                  <w:i w:val="0"/>
                </w:rPr>
              </w:del>
            </m:ctrlPr>
          </m:sSubPr>
          <m:e>
            <m:r>
              <w:del w:id="2773" w:author="Greg Clendenning" w:date="2024-04-16T16:42:00Z">
                <w:rPr>
                  <w:rFonts w:ascii="Cambria Math" w:hAnsi="Cambria Math" w:cs="Arial"/>
                </w:rPr>
                <m:t>ΔkW</m:t>
              </w:del>
            </m:r>
          </m:e>
          <m:sub>
            <m:r>
              <w:del w:id="2774" w:author="Greg Clendenning" w:date="2024-04-16T16:42:00Z">
                <w:rPr>
                  <w:rFonts w:ascii="Cambria Math" w:hAnsi="Cambria Math" w:cs="Arial"/>
                </w:rPr>
                <m:t>cool</m:t>
              </w:del>
            </m:r>
          </m:sub>
        </m:sSub>
        <m:r>
          <w:del w:id="2775" w:author="Greg Clendenning" w:date="2024-04-16T16:42:00Z">
            <w:rPr>
              <w:rFonts w:ascii="Cambria Math" w:hAnsi="Cambria Math" w:cs="Arial"/>
              <w:vertAlign w:val="subscript"/>
            </w:rPr>
            <m:t>+</m:t>
          </w:del>
        </m:r>
        <m:sSub>
          <m:sSubPr>
            <m:ctrlPr>
              <w:del w:id="2776" w:author="Greg Clendenning" w:date="2024-04-16T16:42:00Z">
                <w:rPr>
                  <w:rFonts w:ascii="Cambria Math" w:hAnsi="Cambria Math" w:cs="Arial"/>
                  <w:i w:val="0"/>
                </w:rPr>
              </w:del>
            </m:ctrlPr>
          </m:sSubPr>
          <m:e>
            <m:r>
              <w:del w:id="2777" w:author="Greg Clendenning" w:date="2024-04-16T16:42:00Z">
                <w:rPr>
                  <w:rFonts w:ascii="Cambria Math" w:hAnsi="Cambria Math" w:cs="Arial"/>
                </w:rPr>
                <m:t>ΔkW</m:t>
              </w:del>
            </m:r>
          </m:e>
          <m:sub>
            <m:r>
              <w:del w:id="2778" w:author="Greg Clendenning" w:date="2024-04-16T16:42:00Z">
                <w:rPr>
                  <w:rFonts w:ascii="Cambria Math" w:hAnsi="Cambria Math" w:cs="Arial"/>
                </w:rPr>
                <m:t>PSF</m:t>
              </w:del>
            </m:r>
          </m:sub>
        </m:sSub>
      </m:oMath>
    </w:p>
    <w:p w14:paraId="38AF58E6" w14:textId="77777777" w:rsidR="00FA5174" w:rsidRPr="00345AED" w:rsidRDefault="00FA5174" w:rsidP="00FA5174">
      <w:pPr>
        <w:pStyle w:val="Equation"/>
        <w:tabs>
          <w:tab w:val="left" w:pos="1440"/>
        </w:tabs>
        <w:rPr>
          <w:del w:id="2779" w:author="Greg Clendenning" w:date="2024-04-16T16:42:00Z"/>
          <w:rFonts w:cs="Arial"/>
          <w:szCs w:val="20"/>
          <w:vertAlign w:val="subscript"/>
        </w:rPr>
      </w:pPr>
    </w:p>
    <w:p w14:paraId="2D52B18F" w14:textId="77777777" w:rsidR="007376E1" w:rsidRPr="001570EA" w:rsidRDefault="007376E1" w:rsidP="007376E1">
      <w:pPr>
        <w:tabs>
          <w:tab w:val="left" w:pos="1440"/>
        </w:tabs>
        <w:rPr>
          <w:ins w:id="2780" w:author="Greg Clendenning" w:date="2024-04-16T16:42:00Z"/>
          <w:rFonts w:ascii="Cambria Math" w:hAnsi="Cambria Math" w:cs="Arial"/>
          <w:i/>
          <w:vertAlign w:val="subscript"/>
        </w:rPr>
      </w:pPr>
      <w:ins w:id="2781" w:author="Greg Clendenning" w:date="2024-04-16T16:42:00Z">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w:ins>
      <m:oMath>
        <m:r>
          <w:ins w:id="2782" w:author="Greg Clendenning" w:date="2024-04-16T16:42:00Z">
            <w:rPr>
              <w:rFonts w:ascii="Cambria Math" w:hAnsi="Cambria Math" w:cs="Arial"/>
            </w:rPr>
            <m:t>=</m:t>
          </w:ins>
        </m:r>
        <m:sSub>
          <m:sSubPr>
            <m:ctrlPr>
              <w:ins w:id="2783" w:author="Greg Clendenning" w:date="2024-04-16T16:42:00Z">
                <w:rPr>
                  <w:rFonts w:ascii="Cambria Math" w:hAnsi="Cambria Math" w:cs="Arial"/>
                  <w:i/>
                </w:rPr>
              </w:ins>
            </m:ctrlPr>
          </m:sSubPr>
          <m:e>
            <m:r>
              <w:ins w:id="2784" w:author="Greg Clendenning" w:date="2024-04-16T16:42:00Z">
                <w:rPr>
                  <w:rFonts w:ascii="Cambria Math" w:hAnsi="Cambria Math" w:cs="Arial"/>
                </w:rPr>
                <m:t>∆kW</m:t>
              </w:ins>
            </m:r>
          </m:e>
          <m:sub>
            <m:r>
              <w:ins w:id="2785" w:author="Greg Clendenning" w:date="2024-04-16T16:42:00Z">
                <w:rPr>
                  <w:rFonts w:ascii="Cambria Math" w:hAnsi="Cambria Math" w:cs="Arial"/>
                </w:rPr>
                <m:t>cool</m:t>
              </w:ins>
            </m:r>
          </m:sub>
        </m:sSub>
        <m:r>
          <w:ins w:id="2786" w:author="Greg Clendenning" w:date="2024-04-16T16:42:00Z">
            <w:rPr>
              <w:rFonts w:ascii="Cambria Math" w:hAnsi="Cambria Math" w:cs="Arial"/>
            </w:rPr>
            <m:t xml:space="preserve">+ </m:t>
          </w:ins>
        </m:r>
        <m:sSub>
          <m:sSubPr>
            <m:ctrlPr>
              <w:ins w:id="2787" w:author="Greg Clendenning" w:date="2024-04-16T16:42:00Z">
                <w:rPr>
                  <w:rFonts w:ascii="Cambria Math" w:hAnsi="Cambria Math" w:cs="Arial"/>
                </w:rPr>
              </w:ins>
            </m:ctrlPr>
          </m:sSubPr>
          <m:e>
            <m:r>
              <w:ins w:id="2788" w:author="Greg Clendenning" w:date="2024-04-16T16:42:00Z">
                <w:rPr>
                  <w:rFonts w:ascii="Cambria Math" w:hAnsi="Cambria Math" w:cs="Arial"/>
                </w:rPr>
                <m:t>∆kW</m:t>
              </w:ins>
            </m:r>
          </m:e>
          <m:sub>
            <m:r>
              <w:ins w:id="2789" w:author="Greg Clendenning" w:date="2024-04-16T16:42:00Z">
                <w:rPr>
                  <w:rFonts w:ascii="Cambria Math" w:hAnsi="Cambria Math" w:cs="Arial"/>
                </w:rPr>
                <m:t>PSF_cool</m:t>
              </w:ins>
            </m:r>
          </m:sub>
        </m:sSub>
      </m:oMath>
    </w:p>
    <w:p w14:paraId="58728F3E" w14:textId="77777777" w:rsidR="007376E1" w:rsidRPr="001570EA" w:rsidRDefault="007376E1" w:rsidP="007376E1">
      <w:pPr>
        <w:tabs>
          <w:tab w:val="left" w:pos="1440"/>
        </w:tabs>
        <w:rPr>
          <w:ins w:id="2790" w:author="Greg Clendenning" w:date="2024-04-16T16:42:00Z"/>
          <w:rFonts w:ascii="Cambria Math" w:hAnsi="Cambria Math" w:cs="Arial"/>
          <w:i/>
          <w:iCs/>
          <w:vertAlign w:val="subscript"/>
        </w:rPr>
      </w:pPr>
    </w:p>
    <w:p w14:paraId="3DEE24A0" w14:textId="39F24426" w:rsidR="007376E1" w:rsidRPr="001570EA" w:rsidRDefault="007376E1">
      <w:pPr>
        <w:pStyle w:val="BodyText"/>
        <w:tabs>
          <w:tab w:val="left" w:pos="1440"/>
        </w:tabs>
        <w:jc w:val="left"/>
        <w:rPr>
          <w:rFonts w:ascii="Cambria Math" w:hAnsi="Cambria Math" w:cs="Arial"/>
          <w:i/>
        </w:rPr>
        <w:pPrChange w:id="2791" w:author="Greg Clendenning" w:date="2024-04-16T16:42:00Z">
          <w:pPr>
            <w:tabs>
              <w:tab w:val="left" w:pos="1440"/>
            </w:tabs>
          </w:pPr>
        </w:pPrChange>
      </w:pPr>
      <w:ins w:id="2792" w:author="Greg Clendenning" w:date="2024-04-16T16:42:00Z">
        <w:r w:rsidRPr="001570EA">
          <w:rPr>
            <w:rFonts w:ascii="Cambria Math" w:hAnsi="Cambria Math" w:cs="Arial"/>
            <w:i/>
            <w:iCs/>
          </w:rPr>
          <w:tab/>
        </w:r>
      </w:ins>
      <w:r w:rsidRPr="001570EA">
        <w:rPr>
          <w:rFonts w:ascii="Cambria Math" w:hAnsi="Cambria Math" w:cs="Arial"/>
          <w:i/>
          <w:iCs/>
        </w:rPr>
        <w:t>ΔkW</w:t>
      </w:r>
      <w:r w:rsidRPr="001570EA">
        <w:rPr>
          <w:rFonts w:ascii="Cambria Math" w:hAnsi="Cambria Math" w:cs="Arial"/>
          <w:i/>
          <w:iCs/>
          <w:vertAlign w:val="subscript"/>
        </w:rPr>
        <w:t>cool</w:t>
      </w:r>
      <w:r w:rsidRPr="001570EA">
        <w:rPr>
          <w:rFonts w:ascii="Cambria Math" w:hAnsi="Cambria Math"/>
          <w:i/>
          <w:vertAlign w:val="subscript"/>
          <w:rPrChange w:id="2793" w:author="Greg Clendenning" w:date="2024-04-16T16:42:00Z">
            <w:rPr>
              <w:rFonts w:ascii="Cambria Math" w:hAnsi="Cambria Math"/>
              <w:i/>
            </w:rPr>
          </w:rPrChange>
        </w:rPr>
        <w:tab/>
      </w:r>
      <w:ins w:id="2794" w:author="Greg Clendenning" w:date="2024-04-16T16:42:00Z">
        <w:r w:rsidRPr="001570EA">
          <w:rPr>
            <w:rFonts w:ascii="Cambria Math" w:hAnsi="Cambria Math" w:cs="Arial"/>
            <w:i/>
            <w:iCs/>
            <w:vertAlign w:val="subscript"/>
          </w:rPr>
          <w:tab/>
        </w:r>
      </w:ins>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del w:id="2795" w:author="Greg Clendenning" w:date="2024-04-16T16:42:00Z">
                <w:rPr>
                  <w:rFonts w:ascii="Cambria Math" w:hAnsi="Cambria Math" w:cs="Arial"/>
                  <w:i/>
                </w:rPr>
              </w:del>
            </m:ctrlPr>
          </m:dPr>
          <m:e>
            <m:f>
              <m:fPr>
                <m:ctrlPr>
                  <w:del w:id="2796" w:author="Greg Clendenning" w:date="2024-04-16T16:42:00Z">
                    <w:rPr>
                      <w:rFonts w:ascii="Cambria Math" w:hAnsi="Cambria Math" w:cs="Arial"/>
                      <w:i/>
                    </w:rPr>
                  </w:del>
                </m:ctrlPr>
              </m:fPr>
              <m:num>
                <m:sSub>
                  <m:sSubPr>
                    <m:ctrlPr>
                      <w:del w:id="2797" w:author="Greg Clendenning" w:date="2024-04-16T16:42:00Z">
                        <w:rPr>
                          <w:rFonts w:ascii="Cambria Math" w:hAnsi="Cambria Math" w:cs="Arial"/>
                          <w:i/>
                        </w:rPr>
                      </w:del>
                    </m:ctrlPr>
                  </m:sSubPr>
                  <m:e>
                    <m:r>
                      <w:del w:id="2798" w:author="Greg Clendenning" w:date="2024-04-16T16:42:00Z">
                        <w:rPr>
                          <w:rFonts w:ascii="Cambria Math" w:hAnsi="Cambria Math" w:cs="Arial"/>
                        </w:rPr>
                        <m:t>OF</m:t>
                      </w:del>
                    </m:r>
                  </m:e>
                  <m:sub>
                    <m:r>
                      <w:del w:id="2799" w:author="Greg Clendenning" w:date="2024-04-16T16:42:00Z">
                        <w:rPr>
                          <w:rFonts w:ascii="Cambria Math" w:hAnsi="Cambria Math" w:cs="Arial"/>
                        </w:rPr>
                        <m:t>cool</m:t>
                      </w:del>
                    </m:r>
                  </m:sub>
                </m:sSub>
              </m:num>
              <m:den>
                <m:sSub>
                  <m:sSubPr>
                    <m:ctrlPr>
                      <w:del w:id="2800" w:author="Greg Clendenning" w:date="2024-04-16T16:42:00Z">
                        <w:rPr>
                          <w:rFonts w:ascii="Cambria Math" w:hAnsi="Cambria Math" w:cs="Arial"/>
                          <w:i/>
                        </w:rPr>
                      </w:del>
                    </m:ctrlPr>
                  </m:sSubPr>
                  <m:e>
                    <m:r>
                      <w:del w:id="2801" w:author="Greg Clendenning" w:date="2024-04-16T16:42:00Z">
                        <w:rPr>
                          <w:rFonts w:ascii="Cambria Math" w:hAnsi="Cambria Math" w:cs="Arial"/>
                        </w:rPr>
                        <m:t>EER</m:t>
                      </w:del>
                    </m:r>
                  </m:e>
                  <m:sub>
                    <m:r>
                      <w:del w:id="2802" w:author="Greg Clendenning" w:date="2024-04-16T16:42:00Z">
                        <w:rPr>
                          <w:rFonts w:ascii="Cambria Math" w:hAnsi="Cambria Math" w:cs="Arial"/>
                        </w:rPr>
                        <m:t>base</m:t>
                      </w:del>
                    </m:r>
                  </m:sub>
                </m:sSub>
                <m:r>
                  <w:del w:id="2803" w:author="Greg Clendenning" w:date="2024-04-16T16:42:00Z">
                    <w:rPr>
                      <w:rFonts w:ascii="Cambria Math" w:hAnsi="Cambria Math" w:cs="Arial"/>
                    </w:rPr>
                    <m:t xml:space="preserve"> </m:t>
                  </w:del>
                </m:r>
              </m:den>
            </m:f>
            <m:r>
              <w:del w:id="2804" w:author="Greg Clendenning" w:date="2024-04-16T16:42:00Z">
                <w:rPr>
                  <w:rFonts w:ascii="Cambria Math" w:hAnsi="Cambria Math" w:cs="Arial"/>
                </w:rPr>
                <m:t>-</m:t>
              </w:del>
            </m:r>
            <m:f>
              <m:fPr>
                <m:ctrlPr>
                  <w:del w:id="2805" w:author="Greg Clendenning" w:date="2024-04-16T16:42:00Z">
                    <w:rPr>
                      <w:rFonts w:ascii="Cambria Math" w:hAnsi="Cambria Math" w:cs="Arial"/>
                      <w:i/>
                    </w:rPr>
                  </w:del>
                </m:ctrlPr>
              </m:fPr>
              <m:num>
                <m:r>
                  <w:del w:id="2806" w:author="Greg Clendenning" w:date="2024-04-16T16:42:00Z">
                    <w:rPr>
                      <w:rFonts w:ascii="Cambria Math" w:hAnsi="Cambria Math" w:cs="Arial"/>
                    </w:rPr>
                    <m:t>1</m:t>
                  </w:del>
                </m:r>
              </m:num>
              <m:den>
                <m:sSub>
                  <m:sSubPr>
                    <m:ctrlPr>
                      <w:del w:id="2807" w:author="Greg Clendenning" w:date="2024-04-16T16:42:00Z">
                        <w:rPr>
                          <w:rFonts w:ascii="Cambria Math" w:hAnsi="Cambria Math" w:cs="Arial"/>
                          <w:i/>
                        </w:rPr>
                      </w:del>
                    </m:ctrlPr>
                  </m:sSubPr>
                  <m:e>
                    <m:r>
                      <w:del w:id="2808" w:author="Greg Clendenning" w:date="2024-04-16T16:42:00Z">
                        <w:rPr>
                          <w:rFonts w:ascii="Cambria Math" w:hAnsi="Cambria Math" w:cs="Arial"/>
                        </w:rPr>
                        <m:t>EER</m:t>
                      </w:del>
                    </m:r>
                  </m:e>
                  <m:sub>
                    <m:r>
                      <w:del w:id="2809" w:author="Greg Clendenning" w:date="2024-04-16T16:42:00Z">
                        <w:rPr>
                          <w:rFonts w:ascii="Cambria Math" w:hAnsi="Cambria Math" w:cs="Arial"/>
                        </w:rPr>
                        <m:t>ee</m:t>
                      </w:del>
                    </m:r>
                  </m:sub>
                </m:sSub>
                <m:r>
                  <w:del w:id="2810" w:author="Greg Clendenning" w:date="2024-04-16T16:42:00Z">
                    <w:rPr>
                      <w:rFonts w:ascii="Cambria Math" w:hAnsi="Cambria Math" w:cs="Arial"/>
                    </w:rPr>
                    <m:t xml:space="preserve"> </m:t>
                  </w:del>
                </m:r>
              </m:den>
            </m:f>
          </m:e>
        </m:d>
        <m:r>
          <w:del w:id="2811" w:author="Greg Clendenning" w:date="2024-04-16T16:42:00Z">
            <w:rPr>
              <w:rFonts w:ascii="Cambria Math" w:hAnsi="Cambria Math" w:cs="Arial"/>
            </w:rPr>
            <m:t>×CF</m:t>
          </w:del>
        </m:r>
        <m:d>
          <m:dPr>
            <m:ctrlPr>
              <w:ins w:id="2812" w:author="Greg Clendenning" w:date="2024-04-16T16:42:00Z">
                <w:rPr>
                  <w:rFonts w:ascii="Cambria Math" w:hAnsi="Cambria Math" w:cs="Arial"/>
                  <w:i/>
                </w:rPr>
              </w:ins>
            </m:ctrlPr>
          </m:dPr>
          <m:e>
            <m:f>
              <m:fPr>
                <m:ctrlPr>
                  <w:ins w:id="2813" w:author="Greg Clendenning" w:date="2024-04-16T16:42:00Z">
                    <w:rPr>
                      <w:rFonts w:ascii="Cambria Math" w:hAnsi="Cambria Math" w:cs="Arial"/>
                      <w:i/>
                    </w:rPr>
                  </w:ins>
                </m:ctrlPr>
              </m:fPr>
              <m:num>
                <m:sSub>
                  <m:sSubPr>
                    <m:ctrlPr>
                      <w:ins w:id="2814" w:author="Greg Clendenning" w:date="2024-04-16T16:42:00Z">
                        <w:rPr>
                          <w:rFonts w:ascii="Cambria Math" w:hAnsi="Cambria Math" w:cs="Arial"/>
                          <w:i/>
                        </w:rPr>
                      </w:ins>
                    </m:ctrlPr>
                  </m:sSubPr>
                  <m:e>
                    <m:r>
                      <w:ins w:id="2815" w:author="Greg Clendenning" w:date="2024-04-16T16:42:00Z">
                        <w:rPr>
                          <w:rFonts w:ascii="Cambria Math" w:hAnsi="Cambria Math" w:cs="Arial"/>
                        </w:rPr>
                        <m:t>OF</m:t>
                      </w:ins>
                    </m:r>
                  </m:e>
                  <m:sub>
                    <m:r>
                      <w:ins w:id="2816" w:author="Greg Clendenning" w:date="2024-04-16T16:42:00Z">
                        <w:rPr>
                          <w:rFonts w:ascii="Cambria Math" w:hAnsi="Cambria Math" w:cs="Arial"/>
                        </w:rPr>
                        <m:t>cool</m:t>
                      </w:ins>
                    </m:r>
                  </m:sub>
                </m:sSub>
              </m:num>
              <m:den>
                <m:sSub>
                  <m:sSubPr>
                    <m:ctrlPr>
                      <w:ins w:id="2817" w:author="Greg Clendenning" w:date="2024-04-16T16:42:00Z">
                        <w:rPr>
                          <w:rFonts w:ascii="Cambria Math" w:hAnsi="Cambria Math" w:cs="Arial"/>
                          <w:i/>
                        </w:rPr>
                      </w:ins>
                    </m:ctrlPr>
                  </m:sSubPr>
                  <m:e>
                    <m:r>
                      <w:ins w:id="2818" w:author="Greg Clendenning" w:date="2024-04-16T16:42:00Z">
                        <w:rPr>
                          <w:rFonts w:ascii="Cambria Math" w:hAnsi="Cambria Math" w:cs="Arial"/>
                        </w:rPr>
                        <m:t>EER</m:t>
                      </w:ins>
                    </m:r>
                  </m:e>
                  <m:sub>
                    <m:r>
                      <w:ins w:id="2819" w:author="Greg Clendenning" w:date="2024-04-16T16:42:00Z">
                        <w:rPr>
                          <w:rFonts w:ascii="Cambria Math" w:hAnsi="Cambria Math" w:cs="Arial"/>
                        </w:rPr>
                        <m:t>base</m:t>
                      </w:ins>
                    </m:r>
                  </m:sub>
                </m:sSub>
                <m:r>
                  <w:ins w:id="2820" w:author="Greg Clendenning" w:date="2024-04-16T16:42:00Z">
                    <w:rPr>
                      <w:rFonts w:ascii="Cambria Math" w:hAnsi="Cambria Math" w:cs="Arial"/>
                    </w:rPr>
                    <m:t xml:space="preserve"> </m:t>
                  </w:ins>
                </m:r>
              </m:den>
            </m:f>
            <m:r>
              <w:ins w:id="2821" w:author="Greg Clendenning" w:date="2024-04-16T16:42:00Z">
                <w:rPr>
                  <w:rFonts w:ascii="Cambria Math" w:hAnsi="Cambria Math" w:cs="Arial"/>
                </w:rPr>
                <m:t>-</m:t>
              </w:ins>
            </m:r>
            <m:f>
              <m:fPr>
                <m:ctrlPr>
                  <w:ins w:id="2822" w:author="Greg Clendenning" w:date="2024-04-16T16:42:00Z">
                    <w:rPr>
                      <w:rFonts w:ascii="Cambria Math" w:hAnsi="Cambria Math" w:cs="Arial"/>
                      <w:i/>
                    </w:rPr>
                  </w:ins>
                </m:ctrlPr>
              </m:fPr>
              <m:num>
                <m:r>
                  <w:ins w:id="2823" w:author="Greg Clendenning" w:date="2024-04-16T16:42:00Z">
                    <w:rPr>
                      <w:rFonts w:ascii="Cambria Math" w:hAnsi="Cambria Math" w:cs="Arial"/>
                    </w:rPr>
                    <m:t>1</m:t>
                  </w:ins>
                </m:r>
              </m:num>
              <m:den>
                <m:sSub>
                  <m:sSubPr>
                    <m:ctrlPr>
                      <w:ins w:id="2824" w:author="Greg Clendenning" w:date="2024-04-16T16:42:00Z">
                        <w:rPr>
                          <w:rFonts w:ascii="Cambria Math" w:hAnsi="Cambria Math" w:cs="Arial"/>
                          <w:i/>
                        </w:rPr>
                      </w:ins>
                    </m:ctrlPr>
                  </m:sSubPr>
                  <m:e>
                    <m:r>
                      <w:ins w:id="2825" w:author="Greg Clendenning" w:date="2024-04-16T16:42:00Z">
                        <w:rPr>
                          <w:rFonts w:ascii="Cambria Math" w:hAnsi="Cambria Math" w:cs="Arial"/>
                        </w:rPr>
                        <m:t>EER</m:t>
                      </w:ins>
                    </m:r>
                  </m:e>
                  <m:sub>
                    <m:r>
                      <w:ins w:id="2826" w:author="Greg Clendenning" w:date="2024-04-16T16:42:00Z">
                        <w:rPr>
                          <w:rFonts w:ascii="Cambria Math" w:hAnsi="Cambria Math" w:cs="Arial"/>
                        </w:rPr>
                        <m:t>ee</m:t>
                      </w:ins>
                    </m:r>
                  </m:sub>
                </m:sSub>
                <m:r>
                  <w:ins w:id="2827" w:author="Greg Clendenning" w:date="2024-04-16T16:42:00Z">
                    <w:rPr>
                      <w:rFonts w:ascii="Cambria Math" w:hAnsi="Cambria Math" w:cs="Arial"/>
                    </w:rPr>
                    <m:t xml:space="preserve"> </m:t>
                  </w:ins>
                </m:r>
              </m:den>
            </m:f>
          </m:e>
        </m:d>
        <m:r>
          <w:ins w:id="2828" w:author="Greg Clendenning" w:date="2024-04-16T16:42:00Z">
            <w:rPr>
              <w:rFonts w:ascii="Cambria Math" w:hAnsi="Cambria Math" w:cs="Arial"/>
            </w:rPr>
            <m:t>×</m:t>
          </w:ins>
        </m:r>
        <m:sSub>
          <m:sSubPr>
            <m:ctrlPr>
              <w:ins w:id="2829" w:author="Greg Clendenning" w:date="2024-04-16T16:42:00Z">
                <w:rPr>
                  <w:rFonts w:ascii="Cambria Math" w:hAnsi="Cambria Math" w:cs="Arial"/>
                </w:rPr>
              </w:ins>
            </m:ctrlPr>
          </m:sSubPr>
          <m:e>
            <m:r>
              <w:ins w:id="2830" w:author="Greg Clendenning" w:date="2024-04-16T16:42:00Z">
                <w:rPr>
                  <w:rFonts w:ascii="Cambria Math" w:hAnsi="Cambria Math" w:cs="Arial"/>
                </w:rPr>
                <m:t>CF</m:t>
              </w:ins>
            </m:r>
          </m:e>
          <m:sub>
            <m:r>
              <w:ins w:id="2831" w:author="Greg Clendenning" w:date="2024-04-16T16:42:00Z">
                <w:rPr>
                  <w:rFonts w:ascii="Cambria Math" w:hAnsi="Cambria Math" w:cs="Arial"/>
                </w:rPr>
                <m:t>summer</m:t>
              </w:ins>
            </m:r>
          </m:sub>
        </m:sSub>
      </m:oMath>
    </w:p>
    <w:p w14:paraId="73FFE590" w14:textId="77777777" w:rsidR="007376E1" w:rsidRPr="001570EA" w:rsidRDefault="007376E1" w:rsidP="007376E1">
      <w:pPr>
        <w:tabs>
          <w:tab w:val="left" w:pos="1440"/>
        </w:tabs>
        <w:rPr>
          <w:rFonts w:ascii="Cambria Math" w:hAnsi="Cambria Math" w:cs="Arial"/>
          <w:i/>
        </w:rPr>
      </w:pPr>
    </w:p>
    <w:p w14:paraId="3B16C48B" w14:textId="1E2D426B" w:rsidR="007376E1" w:rsidRPr="001570EA" w:rsidRDefault="007376E1">
      <w:pPr>
        <w:tabs>
          <w:tab w:val="left" w:pos="1440"/>
        </w:tabs>
        <w:rPr>
          <w:rFonts w:ascii="Cambria Math" w:hAnsi="Cambria Math" w:cs="Arial"/>
          <w:i/>
          <w:iCs/>
        </w:rPr>
        <w:pPrChange w:id="2832" w:author="Greg Clendenning" w:date="2024-04-16T16:42:00Z">
          <w:pPr>
            <w:pStyle w:val="BodyText"/>
            <w:tabs>
              <w:tab w:val="left" w:pos="1440"/>
            </w:tabs>
            <w:jc w:val="left"/>
          </w:pPr>
        </w:pPrChange>
      </w:pPr>
      <w:ins w:id="2833" w:author="Greg Clendenning" w:date="2024-04-16T16:42:00Z">
        <w:r w:rsidRPr="001570EA">
          <w:rPr>
            <w:rFonts w:ascii="Cambria Math" w:hAnsi="Cambria Math" w:cs="Arial"/>
            <w:i/>
            <w:iCs/>
          </w:rPr>
          <w:tab/>
        </w:r>
      </w:ins>
      <w:r w:rsidRPr="001570EA">
        <w:rPr>
          <w:rFonts w:ascii="Cambria Math" w:hAnsi="Cambria Math" w:cs="Arial"/>
          <w:i/>
          <w:iCs/>
        </w:rPr>
        <w:t>ΔkW</w:t>
      </w:r>
      <w:r w:rsidRPr="001570EA">
        <w:rPr>
          <w:rFonts w:ascii="Cambria Math" w:hAnsi="Cambria Math" w:cs="Arial"/>
          <w:i/>
          <w:iCs/>
          <w:vertAlign w:val="subscript"/>
        </w:rPr>
        <w:t>PSF</w:t>
      </w:r>
      <w:ins w:id="2834" w:author="Greg Clendenning" w:date="2024-04-16T16:42:00Z">
        <w:r w:rsidRPr="001570EA">
          <w:rPr>
            <w:rFonts w:ascii="Cambria Math" w:hAnsi="Cambria Math" w:cs="Arial"/>
            <w:i/>
            <w:iCs/>
            <w:vertAlign w:val="subscript"/>
          </w:rPr>
          <w:t xml:space="preserve"> cool</w:t>
        </w:r>
      </w:ins>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m:t>
        </m:r>
        <m:r>
          <w:del w:id="2835" w:author="Greg Clendenning" w:date="2024-04-16T16:42:00Z">
            <w:rPr>
              <w:rFonts w:ascii="Cambria Math" w:hAnsi="Cambria Math" w:cs="Arial"/>
            </w:rPr>
            <m:t>CF</m:t>
          </w:del>
        </m:r>
        <m:sSub>
          <m:sSubPr>
            <m:ctrlPr>
              <w:ins w:id="2836" w:author="Greg Clendenning" w:date="2024-04-16T16:42:00Z">
                <w:rPr>
                  <w:rFonts w:ascii="Cambria Math" w:hAnsi="Cambria Math" w:cs="Arial"/>
                  <w:i/>
                </w:rPr>
              </w:ins>
            </m:ctrlPr>
          </m:sSubPr>
          <m:e>
            <m:r>
              <w:ins w:id="2837" w:author="Greg Clendenning" w:date="2024-04-16T16:42:00Z">
                <w:rPr>
                  <w:rFonts w:ascii="Cambria Math" w:hAnsi="Cambria Math" w:cs="Arial"/>
                </w:rPr>
                <m:t>CF</m:t>
              </w:ins>
            </m:r>
          </m:e>
          <m:sub>
            <m:r>
              <w:ins w:id="2838" w:author="Greg Clendenning" w:date="2024-04-16T16:42:00Z">
                <w:rPr>
                  <w:rFonts w:ascii="Cambria Math" w:hAnsi="Cambria Math" w:cs="Arial"/>
                </w:rPr>
                <m:t>summer</m:t>
              </w:ins>
            </m:r>
          </m:sub>
        </m:sSub>
      </m:oMath>
    </w:p>
    <w:p w14:paraId="737ECC74" w14:textId="77777777" w:rsidR="007376E1" w:rsidRPr="001570EA" w:rsidRDefault="007376E1" w:rsidP="007376E1">
      <w:pPr>
        <w:tabs>
          <w:tab w:val="left" w:pos="1440"/>
        </w:tabs>
        <w:rPr>
          <w:rFonts w:ascii="Cambria Math" w:hAnsi="Cambria Math" w:cs="Arial"/>
          <w:i/>
        </w:rPr>
      </w:pPr>
    </w:p>
    <w:p w14:paraId="4959C9D4" w14:textId="77777777" w:rsidR="00FA5174" w:rsidRDefault="00FA5174" w:rsidP="00FA5174">
      <w:pPr>
        <w:tabs>
          <w:tab w:val="left" w:pos="1440"/>
        </w:tabs>
        <w:rPr>
          <w:del w:id="2839" w:author="Greg Clendenning" w:date="2024-04-16T16:42:00Z"/>
          <w:rFonts w:ascii="Cambria Math" w:hAnsi="Cambria Math" w:cs="Arial"/>
        </w:rPr>
      </w:pPr>
    </w:p>
    <w:p w14:paraId="627674AD" w14:textId="77777777" w:rsidR="007376E1" w:rsidRPr="001570EA" w:rsidRDefault="007376E1" w:rsidP="007376E1">
      <w:pPr>
        <w:tabs>
          <w:tab w:val="left" w:pos="1440"/>
        </w:tabs>
        <w:rPr>
          <w:ins w:id="2840" w:author="Greg Clendenning" w:date="2024-04-16T16:42:00Z"/>
          <w:rFonts w:ascii="Cambria Math" w:hAnsi="Cambria Math" w:cs="Arial"/>
          <w:i/>
        </w:rPr>
      </w:pPr>
      <w:ins w:id="2841" w:author="Greg Clendenning" w:date="2024-04-16T16:42:00Z">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w:ins>
      <m:oMath>
        <m:r>
          <w:ins w:id="2842" w:author="Greg Clendenning" w:date="2024-04-16T16:42:00Z">
            <w:rPr>
              <w:rFonts w:ascii="Cambria Math" w:hAnsi="Cambria Math" w:cs="Arial"/>
            </w:rPr>
            <m:t>=</m:t>
          </w:ins>
        </m:r>
        <m:sSub>
          <m:sSubPr>
            <m:ctrlPr>
              <w:ins w:id="2843" w:author="Greg Clendenning" w:date="2024-04-16T16:42:00Z">
                <w:rPr>
                  <w:rFonts w:ascii="Cambria Math" w:hAnsi="Cambria Math" w:cs="Arial"/>
                  <w:i/>
                </w:rPr>
              </w:ins>
            </m:ctrlPr>
          </m:sSubPr>
          <m:e>
            <m:r>
              <w:ins w:id="2844" w:author="Greg Clendenning" w:date="2024-04-16T16:42:00Z">
                <w:rPr>
                  <w:rFonts w:ascii="Cambria Math" w:hAnsi="Cambria Math" w:cs="Arial"/>
                </w:rPr>
                <m:t>∆kW</m:t>
              </w:ins>
            </m:r>
          </m:e>
          <m:sub>
            <m:r>
              <w:ins w:id="2845" w:author="Greg Clendenning" w:date="2024-04-16T16:42:00Z">
                <w:rPr>
                  <w:rFonts w:ascii="Cambria Math" w:hAnsi="Cambria Math" w:cs="Arial"/>
                </w:rPr>
                <m:t>heat</m:t>
              </w:ins>
            </m:r>
          </m:sub>
        </m:sSub>
        <m:r>
          <w:ins w:id="2846" w:author="Greg Clendenning" w:date="2024-04-16T16:42:00Z">
            <w:rPr>
              <w:rFonts w:ascii="Cambria Math" w:hAnsi="Cambria Math" w:cs="Arial"/>
            </w:rPr>
            <m:t xml:space="preserve"> + </m:t>
          </w:ins>
        </m:r>
        <m:sSub>
          <m:sSubPr>
            <m:ctrlPr>
              <w:ins w:id="2847" w:author="Greg Clendenning" w:date="2024-04-16T16:42:00Z">
                <w:rPr>
                  <w:rFonts w:ascii="Cambria Math" w:hAnsi="Cambria Math" w:cs="Arial"/>
                </w:rPr>
              </w:ins>
            </m:ctrlPr>
          </m:sSubPr>
          <m:e>
            <m:r>
              <w:ins w:id="2848" w:author="Greg Clendenning" w:date="2024-04-16T16:42:00Z">
                <w:rPr>
                  <w:rFonts w:ascii="Cambria Math" w:hAnsi="Cambria Math" w:cs="Arial"/>
                </w:rPr>
                <m:t>∆kW</m:t>
              </w:ins>
            </m:r>
          </m:e>
          <m:sub>
            <m:r>
              <w:ins w:id="2849" w:author="Greg Clendenning" w:date="2024-04-16T16:42:00Z">
                <w:rPr>
                  <w:rFonts w:ascii="Cambria Math" w:hAnsi="Cambria Math" w:cs="Arial"/>
                </w:rPr>
                <m:t>PSF_heat</m:t>
              </w:ins>
            </m:r>
          </m:sub>
        </m:sSub>
      </m:oMath>
    </w:p>
    <w:p w14:paraId="7566F878" w14:textId="77777777" w:rsidR="007376E1" w:rsidRPr="001570EA" w:rsidRDefault="007376E1" w:rsidP="007376E1">
      <w:pPr>
        <w:tabs>
          <w:tab w:val="left" w:pos="1440"/>
        </w:tabs>
        <w:rPr>
          <w:ins w:id="2850" w:author="Greg Clendenning" w:date="2024-04-16T16:42:00Z"/>
          <w:rFonts w:ascii="Cambria Math" w:hAnsi="Cambria Math" w:cs="Arial"/>
          <w:i/>
        </w:rPr>
      </w:pPr>
      <w:ins w:id="2851" w:author="Greg Clendenning" w:date="2024-04-16T16:42:00Z">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w:ins>
      <m:oMath>
        <m:r>
          <w:ins w:id="2852" w:author="Greg Clendenning" w:date="2024-04-16T16:42:00Z">
            <w:rPr>
              <w:rFonts w:ascii="Cambria Math" w:hAnsi="Cambria Math" w:cs="Arial"/>
            </w:rPr>
            <m:t>=</m:t>
          </w:ins>
        </m:r>
        <m:sSub>
          <m:sSubPr>
            <m:ctrlPr>
              <w:ins w:id="2853" w:author="Greg Clendenning" w:date="2024-04-16T16:42:00Z">
                <w:rPr>
                  <w:rFonts w:ascii="Cambria Math" w:hAnsi="Cambria Math" w:cs="Arial"/>
                  <w:i/>
                </w:rPr>
              </w:ins>
            </m:ctrlPr>
          </m:sSubPr>
          <m:e>
            <m:r>
              <w:ins w:id="2854" w:author="Greg Clendenning" w:date="2024-04-16T16:42:00Z">
                <w:rPr>
                  <w:rFonts w:ascii="Cambria Math" w:hAnsi="Cambria Math" w:cs="Arial"/>
                </w:rPr>
                <m:t>CAPY</m:t>
              </w:ins>
            </m:r>
          </m:e>
          <m:sub>
            <m:r>
              <w:ins w:id="2855" w:author="Greg Clendenning" w:date="2024-04-16T16:42:00Z">
                <w:rPr>
                  <w:rFonts w:ascii="Cambria Math" w:hAnsi="Cambria Math" w:cs="Arial"/>
                </w:rPr>
                <m:t>heat</m:t>
              </w:ins>
            </m:r>
          </m:sub>
        </m:sSub>
        <m:r>
          <w:ins w:id="2856" w:author="Greg Clendenning" w:date="2024-04-16T16:42:00Z">
            <w:rPr>
              <w:rFonts w:ascii="Cambria Math" w:hAnsi="Cambria Math" w:cs="Arial"/>
            </w:rPr>
            <m:t>×</m:t>
          </w:ins>
        </m:r>
        <m:d>
          <m:dPr>
            <m:ctrlPr>
              <w:ins w:id="2857" w:author="Greg Clendenning" w:date="2024-04-16T16:42:00Z">
                <w:rPr>
                  <w:rFonts w:ascii="Cambria Math" w:hAnsi="Cambria Math" w:cs="Arial"/>
                  <w:i/>
                </w:rPr>
              </w:ins>
            </m:ctrlPr>
          </m:dPr>
          <m:e>
            <m:f>
              <m:fPr>
                <m:ctrlPr>
                  <w:ins w:id="2858" w:author="Greg Clendenning" w:date="2024-04-16T16:42:00Z">
                    <w:rPr>
                      <w:rFonts w:ascii="Cambria Math" w:hAnsi="Cambria Math" w:cs="Arial"/>
                      <w:i/>
                    </w:rPr>
                  </w:ins>
                </m:ctrlPr>
              </m:fPr>
              <m:num>
                <m:sSub>
                  <m:sSubPr>
                    <m:ctrlPr>
                      <w:ins w:id="2859" w:author="Greg Clendenning" w:date="2024-04-16T16:42:00Z">
                        <w:rPr>
                          <w:rFonts w:ascii="Cambria Math" w:hAnsi="Cambria Math" w:cs="Arial"/>
                          <w:i/>
                        </w:rPr>
                      </w:ins>
                    </m:ctrlPr>
                  </m:sSubPr>
                  <m:e>
                    <m:r>
                      <w:ins w:id="2860" w:author="Greg Clendenning" w:date="2024-04-16T16:42:00Z">
                        <w:rPr>
                          <w:rFonts w:ascii="Cambria Math" w:hAnsi="Cambria Math" w:cs="Arial"/>
                        </w:rPr>
                        <m:t>OF</m:t>
                      </w:ins>
                    </m:r>
                  </m:e>
                  <m:sub>
                    <m:r>
                      <w:ins w:id="2861" w:author="Greg Clendenning" w:date="2024-04-16T16:42:00Z">
                        <w:rPr>
                          <w:rFonts w:ascii="Cambria Math" w:hAnsi="Cambria Math" w:cs="Arial"/>
                        </w:rPr>
                        <m:t>heat</m:t>
                      </w:ins>
                    </m:r>
                  </m:sub>
                </m:sSub>
              </m:num>
              <m:den>
                <m:sSub>
                  <m:sSubPr>
                    <m:ctrlPr>
                      <w:ins w:id="2862" w:author="Greg Clendenning" w:date="2024-04-16T16:42:00Z">
                        <w:rPr>
                          <w:rFonts w:ascii="Cambria Math" w:hAnsi="Cambria Math" w:cs="Arial"/>
                          <w:i/>
                        </w:rPr>
                      </w:ins>
                    </m:ctrlPr>
                  </m:sSubPr>
                  <m:e>
                    <m:r>
                      <w:ins w:id="2863" w:author="Greg Clendenning" w:date="2024-04-16T16:42:00Z">
                        <w:rPr>
                          <w:rFonts w:ascii="Cambria Math" w:hAnsi="Cambria Math" w:cs="Arial"/>
                        </w:rPr>
                        <m:t>COP</m:t>
                      </w:ins>
                    </m:r>
                  </m:e>
                  <m:sub>
                    <m:r>
                      <w:ins w:id="2864" w:author="Greg Clendenning" w:date="2024-04-16T16:42:00Z">
                        <w:rPr>
                          <w:rFonts w:ascii="Cambria Math" w:hAnsi="Cambria Math" w:cs="Arial"/>
                        </w:rPr>
                        <m:t>base</m:t>
                      </w:ins>
                    </m:r>
                  </m:sub>
                </m:sSub>
                <m:r>
                  <w:ins w:id="2865" w:author="Greg Clendenning" w:date="2024-04-16T16:42:00Z">
                    <w:rPr>
                      <w:rFonts w:ascii="Cambria Math" w:hAnsi="Cambria Math" w:cs="Arial"/>
                    </w:rPr>
                    <m:t xml:space="preserve"> </m:t>
                  </w:ins>
                </m:r>
              </m:den>
            </m:f>
            <m:r>
              <w:ins w:id="2866" w:author="Greg Clendenning" w:date="2024-04-16T16:42:00Z">
                <w:rPr>
                  <w:rFonts w:ascii="Cambria Math" w:hAnsi="Cambria Math" w:cs="Arial"/>
                </w:rPr>
                <m:t>-</m:t>
              </w:ins>
            </m:r>
            <m:f>
              <m:fPr>
                <m:ctrlPr>
                  <w:ins w:id="2867" w:author="Greg Clendenning" w:date="2024-04-16T16:42:00Z">
                    <w:rPr>
                      <w:rFonts w:ascii="Cambria Math" w:hAnsi="Cambria Math" w:cs="Arial"/>
                      <w:i/>
                    </w:rPr>
                  </w:ins>
                </m:ctrlPr>
              </m:fPr>
              <m:num>
                <m:r>
                  <w:ins w:id="2868" w:author="Greg Clendenning" w:date="2024-04-16T16:42:00Z">
                    <w:rPr>
                      <w:rFonts w:ascii="Cambria Math" w:hAnsi="Cambria Math" w:cs="Arial"/>
                    </w:rPr>
                    <m:t>1</m:t>
                  </w:ins>
                </m:r>
              </m:num>
              <m:den>
                <m:sSub>
                  <m:sSubPr>
                    <m:ctrlPr>
                      <w:ins w:id="2869" w:author="Greg Clendenning" w:date="2024-04-16T16:42:00Z">
                        <w:rPr>
                          <w:rFonts w:ascii="Cambria Math" w:hAnsi="Cambria Math" w:cs="Arial"/>
                          <w:i/>
                        </w:rPr>
                      </w:ins>
                    </m:ctrlPr>
                  </m:sSubPr>
                  <m:e>
                    <m:r>
                      <w:ins w:id="2870" w:author="Greg Clendenning" w:date="2024-04-16T16:42:00Z">
                        <w:rPr>
                          <w:rFonts w:ascii="Cambria Math" w:hAnsi="Cambria Math" w:cs="Arial"/>
                        </w:rPr>
                        <m:t>COP</m:t>
                      </w:ins>
                    </m:r>
                  </m:e>
                  <m:sub>
                    <m:r>
                      <w:ins w:id="2871" w:author="Greg Clendenning" w:date="2024-04-16T16:42:00Z">
                        <w:rPr>
                          <w:rFonts w:ascii="Cambria Math" w:hAnsi="Cambria Math" w:cs="Arial"/>
                        </w:rPr>
                        <m:t>ee</m:t>
                      </w:ins>
                    </m:r>
                  </m:sub>
                </m:sSub>
                <m:r>
                  <w:ins w:id="2872" w:author="Greg Clendenning" w:date="2024-04-16T16:42:00Z">
                    <w:rPr>
                      <w:rFonts w:ascii="Cambria Math" w:hAnsi="Cambria Math" w:cs="Arial"/>
                    </w:rPr>
                    <m:t xml:space="preserve"> </m:t>
                  </w:ins>
                </m:r>
              </m:den>
            </m:f>
          </m:e>
        </m:d>
        <m:r>
          <w:ins w:id="2873" w:author="Greg Clendenning" w:date="2024-04-16T16:42:00Z">
            <w:rPr>
              <w:rFonts w:ascii="Cambria Math" w:hAnsi="Cambria Math" w:cs="Arial"/>
            </w:rPr>
            <m:t xml:space="preserve">× </m:t>
          </w:ins>
        </m:r>
        <m:f>
          <m:fPr>
            <m:ctrlPr>
              <w:ins w:id="2874" w:author="Greg Clendenning" w:date="2024-04-16T16:42:00Z">
                <w:rPr>
                  <w:rFonts w:ascii="Cambria Math" w:hAnsi="Cambria Math"/>
                </w:rPr>
              </w:ins>
            </m:ctrlPr>
          </m:fPr>
          <m:num>
            <m:r>
              <w:ins w:id="2875" w:author="Greg Clendenning" w:date="2024-04-16T16:42:00Z">
                <w:rPr>
                  <w:rFonts w:ascii="Cambria Math" w:hAnsi="Cambria Math"/>
                </w:rPr>
                <m:t>1</m:t>
              </w:ins>
            </m:r>
          </m:num>
          <m:den>
            <m:r>
              <w:ins w:id="2876" w:author="Greg Clendenning" w:date="2024-04-16T16:42:00Z">
                <m:rPr>
                  <m:sty m:val="p"/>
                </m:rPr>
                <w:rPr>
                  <w:rFonts w:ascii="Cambria Math" w:hAnsi="Cambria Math"/>
                </w:rPr>
                <m:t>3.412</m:t>
              </w:ins>
            </m:r>
            <m:f>
              <m:fPr>
                <m:ctrlPr>
                  <w:ins w:id="2877" w:author="Greg Clendenning" w:date="2024-04-16T16:42:00Z">
                    <w:rPr>
                      <w:rFonts w:ascii="Cambria Math" w:hAnsi="Cambria Math" w:cs="Arial"/>
                    </w:rPr>
                  </w:ins>
                </m:ctrlPr>
              </m:fPr>
              <m:num>
                <m:r>
                  <w:ins w:id="2878" w:author="Greg Clendenning" w:date="2024-04-16T16:42:00Z">
                    <m:rPr>
                      <m:sty m:val="p"/>
                    </m:rPr>
                    <w:rPr>
                      <w:rFonts w:ascii="Cambria Math" w:hAnsi="Cambria Math" w:cs="Arial"/>
                    </w:rPr>
                    <m:t>BTU</m:t>
                  </w:ins>
                </m:r>
                <m:ctrlPr>
                  <w:ins w:id="2879" w:author="Greg Clendenning" w:date="2024-04-16T16:42:00Z">
                    <w:rPr>
                      <w:rFonts w:ascii="Cambria Math" w:hAnsi="Cambria Math" w:cs="Arial"/>
                      <w:iCs/>
                    </w:rPr>
                  </w:ins>
                </m:ctrlPr>
              </m:num>
              <m:den>
                <m:r>
                  <w:ins w:id="2880" w:author="Greg Clendenning" w:date="2024-04-16T16:42:00Z">
                    <m:rPr>
                      <m:sty m:val="p"/>
                    </m:rPr>
                    <w:rPr>
                      <w:rFonts w:ascii="Cambria Math" w:hAnsi="Cambria Math" w:cs="Arial"/>
                    </w:rPr>
                    <m:t>W∙h</m:t>
                  </w:ins>
                </m:r>
              </m:den>
            </m:f>
          </m:den>
        </m:f>
        <m:r>
          <w:ins w:id="2881" w:author="Greg Clendenning" w:date="2024-04-16T16:42:00Z">
            <w:rPr>
              <w:rFonts w:ascii="Cambria Math" w:hAnsi="Cambria Math" w:cs="Arial"/>
            </w:rPr>
            <m:t>×</m:t>
          </w:ins>
        </m:r>
        <m:sSub>
          <m:sSubPr>
            <m:ctrlPr>
              <w:ins w:id="2882" w:author="Greg Clendenning" w:date="2024-04-16T16:42:00Z">
                <w:rPr>
                  <w:rFonts w:ascii="Cambria Math" w:hAnsi="Cambria Math" w:cs="Arial"/>
                </w:rPr>
              </w:ins>
            </m:ctrlPr>
          </m:sSubPr>
          <m:e>
            <m:r>
              <w:ins w:id="2883" w:author="Greg Clendenning" w:date="2024-04-16T16:42:00Z">
                <w:rPr>
                  <w:rFonts w:ascii="Cambria Math" w:hAnsi="Cambria Math" w:cs="Arial"/>
                </w:rPr>
                <m:t>CF</m:t>
              </w:ins>
            </m:r>
          </m:e>
          <m:sub>
            <m:r>
              <w:ins w:id="2884" w:author="Greg Clendenning" w:date="2024-04-16T16:42:00Z">
                <w:rPr>
                  <w:rFonts w:ascii="Cambria Math" w:hAnsi="Cambria Math" w:cs="Arial"/>
                </w:rPr>
                <m:t>winter</m:t>
              </w:ins>
            </m:r>
          </m:sub>
        </m:sSub>
        <m:r>
          <w:ins w:id="2885" w:author="Greg Clendenning" w:date="2024-04-16T16:42:00Z">
            <w:rPr>
              <w:rFonts w:ascii="Cambria Math" w:hAnsi="Cambria Math" w:cs="Arial"/>
            </w:rPr>
            <m:t xml:space="preserve"> </m:t>
          </w:ins>
        </m:r>
      </m:oMath>
    </w:p>
    <w:p w14:paraId="0A571BD1" w14:textId="77777777" w:rsidR="007376E1" w:rsidRPr="001570EA" w:rsidRDefault="007376E1" w:rsidP="007376E1">
      <w:pPr>
        <w:tabs>
          <w:tab w:val="left" w:pos="1440"/>
        </w:tabs>
        <w:rPr>
          <w:ins w:id="2886" w:author="Greg Clendenning" w:date="2024-04-16T16:42:00Z"/>
          <w:rFonts w:ascii="Cambria Math" w:hAnsi="Cambria Math" w:cs="Arial"/>
          <w:i/>
          <w:iCs/>
          <w:vertAlign w:val="subscript"/>
        </w:rPr>
      </w:pPr>
    </w:p>
    <w:p w14:paraId="4AD2DD18" w14:textId="77777777" w:rsidR="007376E1" w:rsidRPr="001570EA" w:rsidRDefault="007376E1" w:rsidP="007376E1">
      <w:pPr>
        <w:tabs>
          <w:tab w:val="left" w:pos="1440"/>
        </w:tabs>
        <w:rPr>
          <w:ins w:id="2887" w:author="Greg Clendenning" w:date="2024-04-16T16:42:00Z"/>
          <w:rFonts w:ascii="Cambria Math" w:hAnsi="Cambria Math" w:cs="Arial"/>
          <w:i/>
        </w:rPr>
      </w:pPr>
      <w:ins w:id="2888" w:author="Greg Clendenning" w:date="2024-04-16T16:42:00Z">
        <w:r w:rsidRPr="001570EA">
          <w:rPr>
            <w:rFonts w:ascii="Cambria Math" w:hAnsi="Cambria Math" w:cs="Arial"/>
            <w:i/>
            <w:iCs/>
            <w:vertAlign w:val="subscript"/>
          </w:rPr>
          <w:tab/>
        </w:r>
        <w:r w:rsidRPr="001570EA">
          <w:rPr>
            <w:rFonts w:ascii="Cambria Math" w:hAnsi="Cambria Math" w:cs="Arial"/>
            <w:i/>
            <w:iCs/>
          </w:rPr>
          <w:t>ΔkW</w:t>
        </w:r>
        <w:r w:rsidRPr="001570EA">
          <w:rPr>
            <w:rFonts w:ascii="Cambria Math" w:hAnsi="Cambria Math" w:cs="Arial"/>
            <w:i/>
            <w:iCs/>
            <w:vertAlign w:val="subscript"/>
          </w:rPr>
          <w:t>PSF heat</w:t>
        </w:r>
        <w:r w:rsidRPr="001570EA">
          <w:rPr>
            <w:rFonts w:ascii="Cambria Math" w:hAnsi="Cambria Math" w:cs="Arial"/>
            <w:i/>
            <w:iCs/>
            <w:vertAlign w:val="subscript"/>
          </w:rPr>
          <w:tab/>
        </w:r>
      </w:ins>
      <m:oMath>
        <m:r>
          <w:ins w:id="2889" w:author="Greg Clendenning" w:date="2024-04-16T16:42:00Z">
            <w:rPr>
              <w:rFonts w:ascii="Cambria Math" w:hAnsi="Cambria Math" w:cs="Arial"/>
            </w:rPr>
            <m:t>=</m:t>
          </w:ins>
        </m:r>
        <m:f>
          <m:fPr>
            <m:ctrlPr>
              <w:ins w:id="2890" w:author="Greg Clendenning" w:date="2024-04-16T16:42:00Z">
                <w:rPr>
                  <w:rFonts w:ascii="Cambria Math" w:hAnsi="Cambria Math" w:cs="Arial"/>
                  <w:i/>
                </w:rPr>
              </w:ins>
            </m:ctrlPr>
          </m:fPr>
          <m:num>
            <m:sSub>
              <m:sSubPr>
                <m:ctrlPr>
                  <w:ins w:id="2891" w:author="Greg Clendenning" w:date="2024-04-16T16:42:00Z">
                    <w:rPr>
                      <w:rFonts w:ascii="Cambria Math" w:hAnsi="Cambria Math" w:cs="Arial"/>
                      <w:i/>
                    </w:rPr>
                  </w:ins>
                </m:ctrlPr>
              </m:sSubPr>
              <m:e>
                <m:r>
                  <w:ins w:id="2892" w:author="Greg Clendenning" w:date="2024-04-16T16:42:00Z">
                    <w:rPr>
                      <w:rFonts w:ascii="Cambria Math" w:hAnsi="Cambria Math" w:cs="Arial"/>
                    </w:rPr>
                    <m:t>CAPY</m:t>
                  </w:ins>
                </m:r>
              </m:e>
              <m:sub>
                <m:r>
                  <w:ins w:id="2893" w:author="Greg Clendenning" w:date="2024-04-16T16:42:00Z">
                    <w:rPr>
                      <w:rFonts w:ascii="Cambria Math" w:hAnsi="Cambria Math" w:cs="Arial"/>
                    </w:rPr>
                    <m:t>heat</m:t>
                  </w:ins>
                </m:r>
              </m:sub>
            </m:sSub>
          </m:num>
          <m:den>
            <m:sSub>
              <m:sSubPr>
                <m:ctrlPr>
                  <w:ins w:id="2894" w:author="Greg Clendenning" w:date="2024-04-16T16:42:00Z">
                    <w:rPr>
                      <w:rFonts w:ascii="Cambria Math" w:hAnsi="Cambria Math" w:cs="Arial"/>
                      <w:i/>
                    </w:rPr>
                  </w:ins>
                </m:ctrlPr>
              </m:sSubPr>
              <m:e>
                <m:r>
                  <w:ins w:id="2895" w:author="Greg Clendenning" w:date="2024-04-16T16:42:00Z">
                    <w:rPr>
                      <w:rFonts w:ascii="Cambria Math" w:hAnsi="Cambria Math" w:cs="Arial"/>
                    </w:rPr>
                    <m:t>COP</m:t>
                  </w:ins>
                </m:r>
              </m:e>
              <m:sub>
                <m:r>
                  <w:ins w:id="2896" w:author="Greg Clendenning" w:date="2024-04-16T16:42:00Z">
                    <w:rPr>
                      <w:rFonts w:ascii="Cambria Math" w:hAnsi="Cambria Math" w:cs="Arial"/>
                    </w:rPr>
                    <m:t>ee</m:t>
                  </w:ins>
                </m:r>
              </m:sub>
            </m:sSub>
            <m:r>
              <w:ins w:id="2897" w:author="Greg Clendenning" w:date="2024-04-16T16:42:00Z">
                <w:rPr>
                  <w:rFonts w:ascii="Cambria Math" w:hAnsi="Cambria Math" w:cs="Arial"/>
                </w:rPr>
                <m:t xml:space="preserve"> × </m:t>
              </w:ins>
            </m:r>
            <m:r>
              <w:ins w:id="2898" w:author="Greg Clendenning" w:date="2024-04-16T16:42:00Z">
                <m:rPr>
                  <m:sty m:val="p"/>
                </m:rPr>
                <w:rPr>
                  <w:rFonts w:ascii="Cambria Math" w:hAnsi="Cambria Math"/>
                </w:rPr>
                <m:t>3.412</m:t>
              </w:ins>
            </m:r>
            <m:f>
              <m:fPr>
                <m:ctrlPr>
                  <w:ins w:id="2899" w:author="Greg Clendenning" w:date="2024-04-16T16:42:00Z">
                    <w:rPr>
                      <w:rFonts w:ascii="Cambria Math" w:hAnsi="Cambria Math" w:cs="Arial"/>
                    </w:rPr>
                  </w:ins>
                </m:ctrlPr>
              </m:fPr>
              <m:num>
                <m:r>
                  <w:ins w:id="2900" w:author="Greg Clendenning" w:date="2024-04-16T16:42:00Z">
                    <m:rPr>
                      <m:sty m:val="p"/>
                    </m:rPr>
                    <w:rPr>
                      <w:rFonts w:ascii="Cambria Math" w:hAnsi="Cambria Math" w:cs="Arial"/>
                    </w:rPr>
                    <m:t>BTU</m:t>
                  </w:ins>
                </m:r>
                <m:ctrlPr>
                  <w:ins w:id="2901" w:author="Greg Clendenning" w:date="2024-04-16T16:42:00Z">
                    <w:rPr>
                      <w:rFonts w:ascii="Cambria Math" w:hAnsi="Cambria Math" w:cs="Arial"/>
                      <w:iCs/>
                    </w:rPr>
                  </w:ins>
                </m:ctrlPr>
              </m:num>
              <m:den>
                <m:r>
                  <w:ins w:id="2902" w:author="Greg Clendenning" w:date="2024-04-16T16:42:00Z">
                    <m:rPr>
                      <m:sty m:val="p"/>
                    </m:rPr>
                    <w:rPr>
                      <w:rFonts w:ascii="Cambria Math" w:hAnsi="Cambria Math" w:cs="Arial"/>
                    </w:rPr>
                    <m:t>W∙h</m:t>
                  </w:ins>
                </m:r>
              </m:den>
            </m:f>
          </m:den>
        </m:f>
        <m:r>
          <w:ins w:id="2903" w:author="Greg Clendenning" w:date="2024-04-16T16:42:00Z">
            <w:rPr>
              <w:rFonts w:ascii="Cambria Math" w:hAnsi="Cambria Math" w:cs="Arial"/>
            </w:rPr>
            <m:t>×PSF×</m:t>
          </w:ins>
        </m:r>
        <m:sSub>
          <m:sSubPr>
            <m:ctrlPr>
              <w:ins w:id="2904" w:author="Greg Clendenning" w:date="2024-04-16T16:42:00Z">
                <w:rPr>
                  <w:rFonts w:ascii="Cambria Math" w:hAnsi="Cambria Math" w:cs="Arial"/>
                  <w:i/>
                  <w:szCs w:val="20"/>
                </w:rPr>
              </w:ins>
            </m:ctrlPr>
          </m:sSubPr>
          <m:e>
            <m:r>
              <w:ins w:id="2905" w:author="Greg Clendenning" w:date="2024-04-16T16:42:00Z">
                <w:rPr>
                  <w:rFonts w:ascii="Cambria Math" w:hAnsi="Cambria Math" w:cs="Arial"/>
                </w:rPr>
                <m:t>CF</m:t>
              </w:ins>
            </m:r>
          </m:e>
          <m:sub>
            <m:r>
              <w:ins w:id="2906" w:author="Greg Clendenning" w:date="2024-04-16T16:42:00Z">
                <w:rPr>
                  <w:rFonts w:ascii="Cambria Math" w:hAnsi="Cambria Math" w:cs="Arial"/>
                </w:rPr>
                <m:t>winter</m:t>
              </w:ins>
            </m:r>
          </m:sub>
        </m:sSub>
      </m:oMath>
    </w:p>
    <w:p w14:paraId="1678B617" w14:textId="77777777" w:rsidR="007376E1" w:rsidRPr="001570EA" w:rsidRDefault="007376E1">
      <w:pPr>
        <w:tabs>
          <w:tab w:val="left" w:pos="1440"/>
        </w:tabs>
        <w:rPr>
          <w:rFonts w:ascii="Cambria Math" w:hAnsi="Cambria Math"/>
          <w:i/>
          <w:rPrChange w:id="2907" w:author="Greg Clendenning" w:date="2024-04-16T16:42:00Z">
            <w:rPr/>
          </w:rPrChange>
        </w:rPr>
        <w:pPrChange w:id="2908" w:author="Greg Clendenning" w:date="2024-04-16T16:42:00Z">
          <w:pPr>
            <w:tabs>
              <w:tab w:val="left" w:pos="2880"/>
            </w:tabs>
          </w:pPr>
        </w:pPrChange>
      </w:pPr>
    </w:p>
    <w:p w14:paraId="2FEE5810" w14:textId="77777777" w:rsidR="007376E1" w:rsidRPr="001570EA" w:rsidRDefault="007376E1" w:rsidP="007376E1">
      <w:pPr>
        <w:pStyle w:val="3ptheading"/>
      </w:pPr>
      <w:r w:rsidRPr="001570EA">
        <w:rPr>
          <w:rFonts w:cs="Arial"/>
        </w:rPr>
        <w:t>Baseline: Room Air Conditioner(s)</w:t>
      </w:r>
    </w:p>
    <w:p w14:paraId="65B53121" w14:textId="77777777" w:rsidR="007376E1" w:rsidRPr="001570EA" w:rsidRDefault="007376E1" w:rsidP="007376E1">
      <w:r w:rsidRPr="001570EA">
        <w:t>EDCs may collect information about the total capacity of the (kBTU/hr) of existing RACs (</w:t>
      </w:r>
      <w:r w:rsidRPr="001570EA">
        <w:rPr>
          <w:rFonts w:ascii="Cambria Math" w:hAnsi="Cambria Math"/>
          <w:i/>
        </w:rPr>
        <w:t>CAPY</w:t>
      </w:r>
      <w:r w:rsidRPr="001570EA">
        <w:rPr>
          <w:rFonts w:ascii="Cambria Math" w:hAnsi="Cambria Math"/>
          <w:i/>
          <w:vertAlign w:val="subscript"/>
        </w:rPr>
        <w:t>RAC</w:t>
      </w:r>
      <w:r w:rsidRPr="001570EA">
        <w:t>) in use in the home to determine the replaced capacity. An oversizing factor is calculated from the ratio of baseline to qualifying capacity:</w:t>
      </w:r>
    </w:p>
    <w:p w14:paraId="732ABE97" w14:textId="77777777" w:rsidR="007376E1" w:rsidRPr="001570EA" w:rsidRDefault="007376E1" w:rsidP="007376E1"/>
    <w:p w14:paraId="49DE8D82"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79E7885E" w14:textId="77777777" w:rsidR="007376E1" w:rsidRPr="001570EA" w:rsidRDefault="007376E1" w:rsidP="007376E1">
      <w:pPr>
        <w:rPr>
          <w:rFonts w:eastAsia="Calibri" w:cs="Arial"/>
        </w:rPr>
      </w:pPr>
    </w:p>
    <w:p w14:paraId="42677DAD" w14:textId="77777777" w:rsidR="007376E1" w:rsidRPr="001570EA" w:rsidRDefault="007376E1" w:rsidP="007376E1">
      <w:pPr>
        <w:pStyle w:val="3ptheading"/>
        <w:rPr>
          <w:rFonts w:cs="Arial"/>
        </w:rPr>
      </w:pPr>
      <w:r w:rsidRPr="001570EA">
        <w:rPr>
          <w:rFonts w:cs="Arial"/>
        </w:rPr>
        <w:t>Baseline: Spaceheater(s), Electric Baseboards</w:t>
      </w:r>
    </w:p>
    <w:p w14:paraId="174D35AF"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08113A44" w14:textId="77777777" w:rsidR="007376E1" w:rsidRPr="001570EA" w:rsidRDefault="007376E1" w:rsidP="007376E1">
      <w:pPr>
        <w:tabs>
          <w:tab w:val="left" w:pos="1440"/>
        </w:tabs>
        <w:spacing w:before="120"/>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17F50551" w14:textId="77777777" w:rsidR="007376E1" w:rsidRPr="001570EA" w:rsidRDefault="007376E1" w:rsidP="007376E1">
      <w:pPr>
        <w:pStyle w:val="3ptheading"/>
        <w:rPr>
          <w:rPrChange w:id="2909" w:author="Greg Clendenning" w:date="2024-04-16T16:42:00Z">
            <w:rPr>
              <w:b w:val="0"/>
            </w:rPr>
          </w:rPrChange>
        </w:rPr>
      </w:pPr>
    </w:p>
    <w:p w14:paraId="2DD9BA43" w14:textId="77777777" w:rsidR="007376E1" w:rsidRPr="001570EA" w:rsidRDefault="007376E1" w:rsidP="007376E1">
      <w:pPr>
        <w:pStyle w:val="3ptheading"/>
      </w:pPr>
      <w:r w:rsidRPr="001570EA">
        <w:rPr>
          <w:rFonts w:cs="Arial"/>
        </w:rPr>
        <w:t>Qualifying: Gr</w:t>
      </w:r>
      <w:r w:rsidRPr="001570EA">
        <w:t>ound Source Heat Pump</w:t>
      </w:r>
    </w:p>
    <w:p w14:paraId="14CB5AE8" w14:textId="77777777" w:rsidR="007376E1" w:rsidRPr="001570EA" w:rsidRDefault="007376E1" w:rsidP="007376E1">
      <w:r w:rsidRPr="001570EA">
        <w:t>GSHP efficiencies are typically calculated differently than air-source units, baseline and qualifying unit efficiencies should be converted as follows</w:t>
      </w:r>
      <w:r w:rsidRPr="001570EA">
        <w:rPr>
          <w:i/>
        </w:rPr>
        <w:t>:</w:t>
      </w:r>
    </w:p>
    <w:p w14:paraId="586B4375" w14:textId="14A0A462" w:rsidR="007376E1" w:rsidRPr="001570EA" w:rsidRDefault="007376E1" w:rsidP="007376E1">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w:t>
      </w:r>
      <w:del w:id="2910" w:author="Greg Clendenning" w:date="2024-04-16T16:42:00Z">
        <w:r w:rsidR="00FA5174" w:rsidRPr="00751861">
          <w:rPr>
            <w:rFonts w:ascii="Cambria Math" w:hAnsi="Cambria Math"/>
            <w:i/>
          </w:rPr>
          <w:delText xml:space="preserve">GSHPDF </w:delText>
        </w:r>
        <w:r w:rsidR="00FA5174" w:rsidRPr="002759A0">
          <w:rPr>
            <w:rFonts w:ascii="Cambria Math" w:hAnsi="Cambria Math"/>
          </w:rPr>
          <w:delText>×</w:delText>
        </w:r>
        <w:r w:rsidR="00FA5174" w:rsidRPr="00751861">
          <w:rPr>
            <w:rFonts w:ascii="Cambria Math" w:hAnsi="Cambria Math"/>
            <w:i/>
          </w:rPr>
          <w:delText xml:space="preserve"> </w:delText>
        </w:r>
      </w:del>
      <w:r w:rsidRPr="001570EA">
        <w:rPr>
          <w:rFonts w:ascii="Cambria Math" w:hAnsi="Cambria Math"/>
          <w:i/>
        </w:rPr>
        <w:t>GSER</w:t>
      </w:r>
    </w:p>
    <w:p w14:paraId="2607BCCB" w14:textId="71CEF953" w:rsidR="007376E1" w:rsidRPr="001570EA" w:rsidRDefault="007376E1" w:rsidP="007376E1">
      <w:pPr>
        <w:tabs>
          <w:tab w:val="left" w:pos="1440"/>
        </w:tabs>
        <w:spacing w:before="120"/>
        <w:rPr>
          <w:rFonts w:ascii="Cambria Math" w:hAnsi="Cambria Math"/>
          <w:i/>
        </w:rPr>
      </w:pPr>
      <w:r w:rsidRPr="001570EA">
        <w:rPr>
          <w:rFonts w:ascii="Cambria Math" w:hAnsi="Cambria Math"/>
          <w:i/>
        </w:rPr>
        <w:t>EER</w:t>
      </w:r>
      <w:r w:rsidRPr="001570EA">
        <w:rPr>
          <w:rFonts w:ascii="Cambria Math" w:hAnsi="Cambria Math"/>
          <w:i/>
          <w:vertAlign w:val="subscript"/>
        </w:rPr>
        <w:tab/>
      </w:r>
      <w:r w:rsidRPr="001570EA">
        <w:rPr>
          <w:rFonts w:ascii="Cambria Math" w:hAnsi="Cambria Math"/>
          <w:b/>
          <w:i/>
        </w:rPr>
        <w:t xml:space="preserve">= </w:t>
      </w:r>
      <w:r w:rsidRPr="001570EA">
        <w:rPr>
          <w:rFonts w:ascii="Cambria Math" w:hAnsi="Cambria Math"/>
          <w:i/>
        </w:rPr>
        <w:t>EER</w:t>
      </w:r>
      <w:r w:rsidRPr="001570EA">
        <w:rPr>
          <w:rFonts w:ascii="Cambria Math" w:hAnsi="Cambria Math"/>
          <w:i/>
          <w:vertAlign w:val="subscript"/>
        </w:rPr>
        <w:t>g</w:t>
      </w:r>
      <w:r w:rsidRPr="001570EA">
        <w:rPr>
          <w:rFonts w:ascii="Cambria Math" w:hAnsi="Cambria Math"/>
          <w:i/>
        </w:rPr>
        <w:t xml:space="preserve"> </w:t>
      </w:r>
      <w:del w:id="2911" w:author="Greg Clendenning" w:date="2024-04-16T16:42:00Z">
        <w:r w:rsidR="00FA5174" w:rsidRPr="002759A0">
          <w:rPr>
            <w:rFonts w:ascii="Cambria Math" w:hAnsi="Cambria Math"/>
          </w:rPr>
          <w:delText xml:space="preserve">× </w:delText>
        </w:r>
        <w:r w:rsidR="00FA5174" w:rsidRPr="00751861">
          <w:rPr>
            <w:rFonts w:ascii="Cambria Math" w:hAnsi="Cambria Math"/>
            <w:i/>
          </w:rPr>
          <w:delText>GS</w:delText>
        </w:r>
        <w:r w:rsidR="00FA5174">
          <w:rPr>
            <w:rFonts w:ascii="Cambria Math" w:hAnsi="Cambria Math"/>
            <w:i/>
          </w:rPr>
          <w:delText>PK</w:delText>
        </w:r>
      </w:del>
    </w:p>
    <w:p w14:paraId="2C3FC80F" w14:textId="77777777" w:rsidR="00EA5BBF" w:rsidRPr="001570EA" w:rsidRDefault="00EA5BBF" w:rsidP="00EA5BBF">
      <w:pPr>
        <w:tabs>
          <w:tab w:val="left" w:pos="1440"/>
        </w:tabs>
        <w:spacing w:before="60"/>
        <w:rPr>
          <w:moveFrom w:id="2912" w:author="Greg Clendenning" w:date="2024-04-16T16:42:00Z"/>
          <w:rFonts w:ascii="Cambria Math" w:hAnsi="Cambria Math"/>
          <w:b/>
          <w:i/>
        </w:rPr>
      </w:pPr>
      <w:moveFromRangeStart w:id="2913" w:author="Greg Clendenning" w:date="2024-04-16T16:42:00Z" w:name="move164178200"/>
      <w:moveFrom w:id="2914" w:author="Greg Clendenning" w:date="2024-04-16T16:42:00Z">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moveFrom>
    </w:p>
    <w:p w14:paraId="25EAB84C" w14:textId="77777777" w:rsidR="007376E1" w:rsidRPr="001570EA" w:rsidRDefault="007376E1">
      <w:pPr>
        <w:tabs>
          <w:tab w:val="left" w:pos="1440"/>
        </w:tabs>
        <w:rPr>
          <w:moveFrom w:id="2915" w:author="Greg Clendenning" w:date="2024-04-16T16:42:00Z"/>
          <w:rFonts w:ascii="Cambria Math" w:hAnsi="Cambria Math"/>
          <w:i/>
          <w:rPrChange w:id="2916" w:author="Greg Clendenning" w:date="2024-04-16T16:42:00Z">
            <w:rPr>
              <w:moveFrom w:id="2917" w:author="Greg Clendenning" w:date="2024-04-16T16:42:00Z"/>
            </w:rPr>
          </w:rPrChange>
        </w:rPr>
        <w:pPrChange w:id="2918" w:author="Greg Clendenning" w:date="2024-04-16T16:42:00Z">
          <w:pPr/>
        </w:pPrChange>
      </w:pPr>
      <w:moveFromRangeStart w:id="2919" w:author="Greg Clendenning" w:date="2024-04-16T16:42:00Z" w:name="move164178201"/>
      <w:moveFromRangeEnd w:id="2913"/>
    </w:p>
    <w:p w14:paraId="38AD1513" w14:textId="77777777" w:rsidR="007376E1" w:rsidRPr="001570EA" w:rsidRDefault="007376E1" w:rsidP="007376E1">
      <w:pPr>
        <w:rPr>
          <w:moveFrom w:id="2920" w:author="Greg Clendenning" w:date="2024-04-16T16:42:00Z"/>
          <w:b/>
          <w:sz w:val="22"/>
          <w:rPrChange w:id="2921" w:author="Greg Clendenning" w:date="2024-04-16T16:42:00Z">
            <w:rPr>
              <w:moveFrom w:id="2922" w:author="Greg Clendenning" w:date="2024-04-16T16:42:00Z"/>
              <w:b/>
            </w:rPr>
          </w:rPrChange>
        </w:rPr>
      </w:pPr>
      <w:moveFrom w:id="2923" w:author="Greg Clendenning" w:date="2024-04-16T16:42:00Z">
        <w:r w:rsidRPr="001570EA">
          <w:rPr>
            <w:rFonts w:cs="Arial"/>
            <w:b/>
          </w:rPr>
          <w:t>Qualifying: Package Terminal Heat Pumps, Package Terminal Air Conditioners</w:t>
        </w:r>
      </w:moveFrom>
    </w:p>
    <w:p w14:paraId="630E4F18" w14:textId="77777777" w:rsidR="007376E1" w:rsidRPr="001570EA" w:rsidRDefault="007376E1" w:rsidP="007376E1">
      <w:pPr>
        <w:pStyle w:val="3ptheading"/>
        <w:tabs>
          <w:tab w:val="left" w:pos="1440"/>
        </w:tabs>
        <w:spacing w:before="120"/>
        <w:rPr>
          <w:moveFrom w:id="2924" w:author="Greg Clendenning" w:date="2024-04-16T16:42:00Z"/>
          <w:rFonts w:ascii="Cambria Math" w:hAnsi="Cambria Math"/>
          <w:b w:val="0"/>
          <w:i/>
        </w:rPr>
      </w:pPr>
      <w:moveFrom w:id="2925" w:author="Greg Clendenning" w:date="2024-04-16T16:42:00Z">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moveFrom>
    </w:p>
    <w:p w14:paraId="36FD39B7" w14:textId="77777777" w:rsidR="007376E1" w:rsidRPr="001570EA" w:rsidRDefault="007376E1" w:rsidP="007376E1">
      <w:pPr>
        <w:pStyle w:val="3ptheading"/>
        <w:tabs>
          <w:tab w:val="left" w:pos="1440"/>
        </w:tabs>
        <w:rPr>
          <w:moveFrom w:id="2926" w:author="Greg Clendenning" w:date="2024-04-16T16:42:00Z"/>
          <w:rPrChange w:id="2927" w:author="Greg Clendenning" w:date="2024-04-16T16:42:00Z">
            <w:rPr>
              <w:moveFrom w:id="2928" w:author="Greg Clendenning" w:date="2024-04-16T16:42:00Z"/>
              <w:b w:val="0"/>
            </w:rPr>
          </w:rPrChange>
        </w:rPr>
      </w:pPr>
      <w:moveFrom w:id="2929" w:author="Greg Clendenning" w:date="2024-04-16T16:42:00Z">
        <w:r w:rsidRPr="001570EA">
          <w:rPr>
            <w:rFonts w:ascii="Cambria Math" w:hAnsi="Cambria Math"/>
            <w:b w:val="0"/>
            <w:i/>
          </w:rPr>
          <w:t>HSPF</w:t>
        </w:r>
        <w:r w:rsidRPr="001570EA">
          <w:rPr>
            <w:rFonts w:ascii="Cambria Math" w:hAnsi="Cambria Math"/>
            <w:b w:val="0"/>
            <w:i/>
            <w:vertAlign w:val="subscript"/>
          </w:rPr>
          <w:tab/>
          <w:t>=</w:t>
        </w:r>
        <w:r w:rsidRPr="001570EA">
          <w:rPr>
            <w:rFonts w:ascii="Cambria Math" w:hAnsi="Cambria Math"/>
            <w:b w:val="0"/>
            <w:i/>
          </w:rPr>
          <w:t xml:space="preserve"> COP </w:t>
        </w:r>
        <w:r w:rsidRPr="001570EA">
          <w:rPr>
            <w:rFonts w:ascii="Cambria Math" w:hAnsi="Cambria Math"/>
            <w:b w:val="0"/>
          </w:rPr>
          <w:t>× 3.412</w:t>
        </w:r>
        <m:oMath>
          <m:f>
            <m:fPr>
              <m:ctrlPr>
                <w:rPr>
                  <w:rFonts w:ascii="Cambria Math" w:hAnsi="Cambria Math"/>
                  <w:b w:val="0"/>
                </w:rPr>
              </m:ctrlPr>
            </m:fPr>
            <m:num>
              <m:r>
                <m:rPr>
                  <m:nor/>
                </m:rPr>
                <w:rPr>
                  <w:rFonts w:ascii="Cambria Math" w:hAnsi="Cambria Math" w:cs="Arial"/>
                  <w:b w:val="0"/>
                  <w:iCs/>
                </w:rPr>
                <m:t>BTU</m:t>
              </m:r>
            </m:num>
            <m:den>
              <m:r>
                <m:rPr>
                  <m:nor/>
                </m:rPr>
                <w:rPr>
                  <w:rFonts w:ascii="Cambria Math" w:hAnsi="Cambria Math" w:cs="Arial"/>
                  <w:b w:val="0"/>
                  <w:iCs/>
                </w:rPr>
                <m:t>W∙h</m:t>
              </m:r>
            </m:den>
          </m:f>
        </m:oMath>
      </w:moveFrom>
    </w:p>
    <w:p w14:paraId="2B9BEDD5" w14:textId="77777777" w:rsidR="007376E1" w:rsidRPr="001570EA" w:rsidRDefault="007376E1">
      <w:pPr>
        <w:pStyle w:val="SubStyle"/>
        <w:rPr>
          <w:moveFrom w:id="2930" w:author="Greg Clendenning" w:date="2024-04-16T16:42:00Z"/>
        </w:rPr>
        <w:pPrChange w:id="2931" w:author="Greg Clendenning" w:date="2024-04-16T16:42:00Z">
          <w:pPr/>
        </w:pPrChange>
      </w:pPr>
    </w:p>
    <w:p w14:paraId="17FFE1BE" w14:textId="77777777" w:rsidR="007376E1" w:rsidRPr="001570EA" w:rsidRDefault="007376E1" w:rsidP="007376E1">
      <w:pPr>
        <w:pStyle w:val="SubStyle"/>
        <w:rPr>
          <w:moveFrom w:id="2932" w:author="Greg Clendenning" w:date="2024-04-16T16:42:00Z"/>
        </w:rPr>
      </w:pPr>
      <w:moveFrom w:id="2933" w:author="Greg Clendenning" w:date="2024-04-16T16:42:00Z">
        <w:r w:rsidRPr="001570EA">
          <w:t>Definition of Terms</w:t>
        </w:r>
      </w:moveFrom>
    </w:p>
    <w:moveFromRangeEnd w:id="2919"/>
    <w:p w14:paraId="11E270B2" w14:textId="77777777" w:rsidR="007376E1" w:rsidRPr="001570EA" w:rsidRDefault="007376E1" w:rsidP="007376E1">
      <w:pPr>
        <w:tabs>
          <w:tab w:val="left" w:pos="1440"/>
        </w:tabs>
        <w:spacing w:before="60"/>
        <w:rPr>
          <w:ins w:id="2934" w:author="Greg Clendenning" w:date="2024-04-16T16:42:00Z"/>
          <w:rFonts w:ascii="Cambria Math" w:hAnsi="Cambria Math"/>
          <w:i/>
        </w:rPr>
      </w:pPr>
      <w:ins w:id="2935" w:author="Greg Clendenning" w:date="2024-04-16T16:42:00Z">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 xml:space="preserve"> 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3.412</w:t>
        </w:r>
      </w:ins>
      <m:oMath>
        <m:f>
          <m:fPr>
            <m:ctrlPr>
              <w:ins w:id="2936" w:author="Greg Clendenning" w:date="2024-04-16T16:42:00Z">
                <w:rPr>
                  <w:rFonts w:ascii="Cambria Math" w:hAnsi="Cambria Math" w:cs="Arial"/>
                </w:rPr>
              </w:ins>
            </m:ctrlPr>
          </m:fPr>
          <m:num>
            <m:r>
              <w:ins w:id="2937" w:author="Greg Clendenning" w:date="2024-04-16T16:42:00Z">
                <m:rPr>
                  <m:nor/>
                </m:rPr>
                <w:rPr>
                  <w:rFonts w:ascii="Cambria Math" w:hAnsi="Cambria Math" w:cs="Arial"/>
                  <w:iCs/>
                </w:rPr>
                <m:t>BTU</m:t>
              </w:ins>
            </m:r>
            <m:ctrlPr>
              <w:ins w:id="2938" w:author="Greg Clendenning" w:date="2024-04-16T16:42:00Z">
                <w:rPr>
                  <w:rFonts w:ascii="Cambria Math" w:hAnsi="Cambria Math" w:cs="Arial"/>
                  <w:iCs/>
                </w:rPr>
              </w:ins>
            </m:ctrlPr>
          </m:num>
          <m:den>
            <m:r>
              <w:ins w:id="2939" w:author="Greg Clendenning" w:date="2024-04-16T16:42:00Z">
                <m:rPr>
                  <m:nor/>
                </m:rPr>
                <w:rPr>
                  <w:rFonts w:ascii="Cambria Math" w:hAnsi="Cambria Math" w:cs="Arial"/>
                  <w:iCs/>
                </w:rPr>
                <m:t>W∙h</m:t>
              </w:ins>
            </m:r>
          </m:den>
        </m:f>
      </m:oMath>
      <w:ins w:id="2940" w:author="Greg Clendenning" w:date="2024-04-16T16:42:00Z">
        <w:r w:rsidRPr="001570EA">
          <w:rPr>
            <w:rFonts w:ascii="Cambria Math" w:hAnsi="Cambria Math"/>
            <w:iCs/>
          </w:rPr>
          <w:t xml:space="preserve"> </w:t>
        </w:r>
        <w:r w:rsidRPr="001570EA">
          <w:rPr>
            <w:rFonts w:ascii="Cambria Math" w:hAnsi="Cambria Math"/>
          </w:rPr>
          <w:t xml:space="preserve">× </w:t>
        </w:r>
        <w:r w:rsidRPr="001570EA">
          <w:rPr>
            <w:rFonts w:ascii="Cambria Math" w:hAnsi="Cambria Math"/>
            <w:i/>
          </w:rPr>
          <w:t>GSOP</w:t>
        </w:r>
      </w:ins>
    </w:p>
    <w:p w14:paraId="370A11F0" w14:textId="77777777" w:rsidR="007376E1" w:rsidRPr="001570EA" w:rsidRDefault="007376E1" w:rsidP="007376E1">
      <w:pPr>
        <w:tabs>
          <w:tab w:val="left" w:pos="1440"/>
        </w:tabs>
        <w:spacing w:before="120"/>
        <w:rPr>
          <w:ins w:id="2941" w:author="Greg Clendenning" w:date="2024-04-16T16:42:00Z"/>
          <w:rFonts w:ascii="Cambria Math" w:hAnsi="Cambria Math"/>
          <w:i/>
        </w:rPr>
      </w:pPr>
      <w:ins w:id="2942" w:author="Greg Clendenning" w:date="2024-04-16T16:42:00Z">
        <w:r w:rsidRPr="001570EA">
          <w:rPr>
            <w:rFonts w:ascii="Cambria Math" w:hAnsi="Cambria Math"/>
            <w:i/>
          </w:rPr>
          <w:t>COP</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ins>
    </w:p>
    <w:p w14:paraId="185F03A6" w14:textId="77777777" w:rsidR="007376E1" w:rsidRPr="001570EA" w:rsidRDefault="007376E1" w:rsidP="007376E1">
      <w:pPr>
        <w:rPr>
          <w:ins w:id="2943" w:author="Greg Clendenning" w:date="2024-04-16T16:42:00Z"/>
          <w:rFonts w:cs="Arial"/>
        </w:rPr>
      </w:pPr>
    </w:p>
    <w:p w14:paraId="101BBA85" w14:textId="77777777" w:rsidR="007376E1" w:rsidRPr="001570EA" w:rsidRDefault="007376E1" w:rsidP="007376E1">
      <w:pPr>
        <w:rPr>
          <w:ins w:id="2944" w:author="Greg Clendenning" w:date="2024-04-16T16:42:00Z"/>
          <w:rFonts w:cs="Arial"/>
          <w:b/>
        </w:rPr>
      </w:pPr>
      <w:ins w:id="2945" w:author="Greg Clendenning" w:date="2024-04-16T16:42:00Z">
        <w:r w:rsidRPr="001570EA">
          <w:rPr>
            <w:rFonts w:cs="Arial"/>
            <w:b/>
          </w:rPr>
          <w:t>Qualifying: Package Terminal Heat Pumps, Package Terminal Air Conditioners</w:t>
        </w:r>
      </w:ins>
    </w:p>
    <w:p w14:paraId="12CF312C" w14:textId="77777777" w:rsidR="007376E1" w:rsidRPr="001570EA" w:rsidRDefault="007376E1" w:rsidP="007376E1">
      <w:pPr>
        <w:pStyle w:val="3ptheading"/>
        <w:tabs>
          <w:tab w:val="left" w:pos="1440"/>
        </w:tabs>
        <w:spacing w:before="120"/>
        <w:rPr>
          <w:ins w:id="2946" w:author="Greg Clendenning" w:date="2024-04-16T16:42:00Z"/>
          <w:rFonts w:ascii="Cambria Math" w:hAnsi="Cambria Math"/>
          <w:b w:val="0"/>
          <w:i/>
        </w:rPr>
      </w:pPr>
      <w:ins w:id="2947" w:author="Greg Clendenning" w:date="2024-04-16T16:42:00Z">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ins>
    </w:p>
    <w:p w14:paraId="319E28F2" w14:textId="77777777" w:rsidR="007376E1" w:rsidRPr="001570EA" w:rsidRDefault="007376E1" w:rsidP="007376E1">
      <w:pPr>
        <w:rPr>
          <w:ins w:id="2948" w:author="Greg Clendenning" w:date="2024-04-16T16:42:00Z"/>
          <w:rFonts w:cs="Arial"/>
        </w:rPr>
      </w:pPr>
      <w:ins w:id="2949" w:author="Greg Clendenning" w:date="2024-04-16T16:42:00Z">
        <w:r w:rsidRPr="001570EA">
          <w:rPr>
            <w:rFonts w:ascii="Cambria Math" w:hAnsi="Cambria Math"/>
            <w:i/>
          </w:rPr>
          <w:t>HSPF</w:t>
        </w:r>
        <w:r w:rsidRPr="001570EA">
          <w:rPr>
            <w:rFonts w:ascii="Cambria Math" w:hAnsi="Cambria Math"/>
            <w:i/>
            <w:vertAlign w:val="subscript"/>
          </w:rPr>
          <w:tab/>
        </w:r>
        <w:r w:rsidRPr="001570EA">
          <w:rPr>
            <w:rFonts w:ascii="Cambria Math" w:hAnsi="Cambria Math"/>
            <w:i/>
            <w:vertAlign w:val="subscript"/>
          </w:rPr>
          <w:tab/>
          <w:t>=</w:t>
        </w:r>
        <w:r w:rsidRPr="001570EA">
          <w:rPr>
            <w:rFonts w:ascii="Cambria Math" w:hAnsi="Cambria Math"/>
            <w:i/>
          </w:rPr>
          <w:t xml:space="preserve"> COP </w:t>
        </w:r>
        <w:r w:rsidRPr="001570EA">
          <w:rPr>
            <w:rFonts w:ascii="Cambria Math" w:hAnsi="Cambria Math"/>
          </w:rPr>
          <w:t>× 3.412</w:t>
        </w:r>
      </w:ins>
      <m:oMath>
        <m:f>
          <m:fPr>
            <m:ctrlPr>
              <w:ins w:id="2950" w:author="Greg Clendenning" w:date="2024-04-16T16:42:00Z">
                <w:rPr>
                  <w:rFonts w:ascii="Cambria Math" w:hAnsi="Cambria Math" w:cs="Arial"/>
                </w:rPr>
              </w:ins>
            </m:ctrlPr>
          </m:fPr>
          <m:num>
            <m:r>
              <w:ins w:id="2951" w:author="Greg Clendenning" w:date="2024-04-16T16:42:00Z">
                <m:rPr>
                  <m:nor/>
                </m:rPr>
                <w:rPr>
                  <w:rFonts w:ascii="Cambria Math" w:hAnsi="Cambria Math" w:cs="Arial"/>
                  <w:iCs/>
                </w:rPr>
                <m:t>BTU</m:t>
              </w:ins>
            </m:r>
          </m:num>
          <m:den>
            <m:r>
              <w:ins w:id="2952" w:author="Greg Clendenning" w:date="2024-04-16T16:42:00Z">
                <m:rPr>
                  <m:nor/>
                </m:rPr>
                <w:rPr>
                  <w:rFonts w:ascii="Cambria Math" w:hAnsi="Cambria Math" w:cs="Arial"/>
                  <w:iCs/>
                </w:rPr>
                <m:t>W∙h</m:t>
              </w:ins>
            </m:r>
          </m:den>
        </m:f>
      </m:oMath>
    </w:p>
    <w:p w14:paraId="1B959C17" w14:textId="77777777" w:rsidR="007376E1" w:rsidRPr="001570EA" w:rsidRDefault="007376E1">
      <w:pPr>
        <w:pStyle w:val="SubStyle"/>
        <w:rPr>
          <w:moveTo w:id="2953" w:author="Greg Clendenning" w:date="2024-04-16T16:42:00Z"/>
        </w:rPr>
        <w:pPrChange w:id="2954" w:author="Greg Clendenning" w:date="2024-04-16T16:42:00Z">
          <w:pPr/>
        </w:pPrChange>
      </w:pPr>
      <w:moveToRangeStart w:id="2955" w:author="Greg Clendenning" w:date="2024-04-16T16:42:00Z" w:name="move164178202"/>
    </w:p>
    <w:p w14:paraId="5591DF78" w14:textId="77777777" w:rsidR="007376E1" w:rsidRPr="001570EA" w:rsidRDefault="007376E1" w:rsidP="007376E1">
      <w:pPr>
        <w:pStyle w:val="SubStyle"/>
        <w:rPr>
          <w:moveTo w:id="2956" w:author="Greg Clendenning" w:date="2024-04-16T16:42:00Z"/>
        </w:rPr>
      </w:pPr>
      <w:moveTo w:id="2957" w:author="Greg Clendenning" w:date="2024-04-16T16:42:00Z">
        <w:r w:rsidRPr="001570EA">
          <w:t>Definition of Terms</w:t>
        </w:r>
      </w:moveTo>
    </w:p>
    <w:p w14:paraId="5836D283" w14:textId="4E83F5F0" w:rsidR="007376E1" w:rsidRPr="001570EA" w:rsidRDefault="006B3852" w:rsidP="006B3852">
      <w:pPr>
        <w:pStyle w:val="Caption"/>
      </w:pPr>
      <w:bookmarkStart w:id="2958" w:name="_Toc47598252"/>
      <w:moveToRangeEnd w:id="295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59" w:author="Greg Clendenning" w:date="2024-04-16T16:42:00Z">
        <w:r w:rsidR="003D6F35">
          <w:rPr>
            <w:noProof/>
          </w:rPr>
          <w:delText>7</w:delText>
        </w:r>
      </w:del>
      <w:ins w:id="2960" w:author="Greg Clendenning" w:date="2024-04-16T16:42:00Z">
        <w:r w:rsidR="002E093A" w:rsidRPr="001570EA">
          <w:rPr>
            <w:noProof/>
          </w:rPr>
          <w:t>9</w:t>
        </w:r>
      </w:ins>
      <w:r w:rsidR="002E093A" w:rsidRPr="001570EA">
        <w:fldChar w:fldCharType="end"/>
      </w:r>
      <w:r w:rsidRPr="001570EA">
        <w:t>: Terms, Values, and References for High Efficiency Equipment: ASHP, CAC, GSHP, PTAC, PTHP</w:t>
      </w:r>
      <w:bookmarkEnd w:id="2958"/>
    </w:p>
    <w:tbl>
      <w:tblPr>
        <w:tblStyle w:val="TableGrid"/>
        <w:tblW w:w="8640" w:type="dxa"/>
        <w:tblInd w:w="108" w:type="dxa"/>
        <w:tblLayout w:type="fixed"/>
        <w:tblLook w:val="04A0" w:firstRow="1" w:lastRow="0" w:firstColumn="1" w:lastColumn="0" w:noHBand="0" w:noVBand="1"/>
      </w:tblPr>
      <w:tblGrid>
        <w:gridCol w:w="3680"/>
        <w:gridCol w:w="1167"/>
        <w:gridCol w:w="2087"/>
        <w:gridCol w:w="1706"/>
        <w:tblGridChange w:id="2961">
          <w:tblGrid>
            <w:gridCol w:w="3680"/>
            <w:gridCol w:w="10"/>
            <w:gridCol w:w="1157"/>
            <w:gridCol w:w="13"/>
            <w:gridCol w:w="2070"/>
            <w:gridCol w:w="4"/>
            <w:gridCol w:w="1706"/>
          </w:tblGrid>
        </w:tblGridChange>
      </w:tblGrid>
      <w:tr w:rsidR="00475EB1" w:rsidRPr="001570EA" w14:paraId="41F73228" w14:textId="77777777">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36D636" w14:textId="77777777" w:rsidR="007376E1" w:rsidRPr="001570EA" w:rsidRDefault="007376E1">
            <w:pPr>
              <w:rPr>
                <w:sz w:val="18"/>
                <w:szCs w:val="18"/>
              </w:rPr>
            </w:pPr>
            <w:r w:rsidRPr="001570EA">
              <w:rPr>
                <w:b/>
                <w:bCs/>
                <w:sz w:val="18"/>
                <w:szCs w:val="18"/>
              </w:rPr>
              <w:t>Term</w:t>
            </w: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C4C1AA" w14:textId="77777777" w:rsidR="007376E1" w:rsidRPr="001570EA" w:rsidRDefault="007376E1">
            <w:pPr>
              <w:jc w:val="center"/>
              <w:rPr>
                <w:sz w:val="18"/>
                <w:szCs w:val="18"/>
              </w:rPr>
            </w:pPr>
            <w:r w:rsidRPr="001570EA">
              <w:rPr>
                <w:b/>
                <w:bCs/>
                <w:sz w:val="18"/>
                <w:szCs w:val="18"/>
              </w:rPr>
              <w:t>Unit</w:t>
            </w:r>
          </w:p>
        </w:tc>
        <w:tc>
          <w:tcPr>
            <w:tcW w:w="20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466DBF"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ED342B" w14:textId="77777777" w:rsidR="007376E1" w:rsidRPr="001570EA" w:rsidRDefault="007376E1">
            <w:pPr>
              <w:jc w:val="center"/>
              <w:rPr>
                <w:sz w:val="18"/>
                <w:szCs w:val="18"/>
              </w:rPr>
            </w:pPr>
            <w:r w:rsidRPr="001570EA">
              <w:rPr>
                <w:b/>
                <w:bCs/>
                <w:sz w:val="18"/>
                <w:szCs w:val="18"/>
              </w:rPr>
              <w:t>Sources</w:t>
            </w:r>
          </w:p>
        </w:tc>
      </w:tr>
      <w:tr w:rsidR="007376E1" w:rsidRPr="001570EA" w14:paraId="72BF9054" w14:textId="77777777">
        <w:tblPrEx>
          <w:tblW w:w="8640" w:type="dxa"/>
          <w:tblInd w:w="108" w:type="dxa"/>
          <w:tblLayout w:type="fixed"/>
          <w:tblPrExChange w:id="2962" w:author="Greg Clendenning" w:date="2024-04-16T16:42:00Z">
            <w:tblPrEx>
              <w:tblW w:w="8640" w:type="dxa"/>
              <w:tblInd w:w="108" w:type="dxa"/>
              <w:tblLayout w:type="fixed"/>
            </w:tblPrEx>
          </w:tblPrExChange>
        </w:tblPrEx>
        <w:trPr>
          <w:trHeight w:val="650"/>
          <w:trPrChange w:id="2963"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2964"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34C0EE2" w14:textId="377ECFB4" w:rsidR="007376E1" w:rsidRPr="001570EA" w:rsidRDefault="007376E1">
            <w:pPr>
              <w:rPr>
                <w:sz w:val="18"/>
                <w:szCs w:val="18"/>
              </w:rPr>
            </w:pPr>
            <w:r w:rsidRPr="001570EA">
              <w:rPr>
                <w:i/>
                <w:iCs/>
                <w:sz w:val="18"/>
                <w:szCs w:val="18"/>
              </w:rPr>
              <w:t>CAPY</w:t>
            </w:r>
            <w:r w:rsidRPr="001570EA">
              <w:rPr>
                <w:i/>
                <w:iCs/>
                <w:sz w:val="18"/>
                <w:szCs w:val="18"/>
                <w:vertAlign w:val="subscript"/>
              </w:rPr>
              <w:t xml:space="preserve">cool </w:t>
            </w:r>
            <w:r w:rsidRPr="001570EA">
              <w:rPr>
                <w:sz w:val="18"/>
                <w:szCs w:val="18"/>
              </w:rPr>
              <w:t xml:space="preserve">, </w:t>
            </w:r>
            <w:r w:rsidRPr="001570EA">
              <w:rPr>
                <w:rFonts w:cs="Arial"/>
                <w:sz w:val="18"/>
                <w:szCs w:val="18"/>
              </w:rPr>
              <w:t>The cooling capacity of the equipment being installed</w:t>
            </w:r>
            <w:del w:id="2965" w:author="Greg Clendenning" w:date="2024-04-16T16:42:00Z">
              <w:r w:rsidR="00FA5174" w:rsidRPr="00E05512">
                <w:rPr>
                  <w:rStyle w:val="FootnoteReference"/>
                  <w:sz w:val="18"/>
                  <w:szCs w:val="18"/>
                </w:rPr>
                <w:footnoteReference w:id="10"/>
              </w:r>
              <w:r w:rsidR="00FA5174">
                <w:rPr>
                  <w:sz w:val="18"/>
                  <w:szCs w:val="18"/>
                </w:rPr>
                <w:delText xml:space="preserve"> </w:delText>
              </w:r>
            </w:del>
          </w:p>
        </w:tc>
        <w:tc>
          <w:tcPr>
            <w:tcW w:w="1147" w:type="dxa"/>
            <w:tcBorders>
              <w:top w:val="single" w:sz="4" w:space="0" w:color="auto"/>
              <w:left w:val="single" w:sz="4" w:space="0" w:color="auto"/>
              <w:bottom w:val="single" w:sz="4" w:space="0" w:color="auto"/>
              <w:right w:val="single" w:sz="4" w:space="0" w:color="auto"/>
            </w:tcBorders>
            <w:vAlign w:val="center"/>
            <w:hideMark/>
            <w:tcPrChange w:id="2967"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7E3D296"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Change w:id="2968"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5A12A034" w14:textId="77777777" w:rsidR="007376E1" w:rsidRPr="001570EA" w:rsidRDefault="007376E1">
            <w:pPr>
              <w:pStyle w:val="TableCell"/>
              <w:spacing w:before="60" w:after="60"/>
              <w:jc w:val="center"/>
              <w:rPr>
                <w:szCs w:val="18"/>
              </w:rPr>
            </w:pPr>
            <w:r w:rsidRPr="001570EA">
              <w:rPr>
                <w:szCs w:val="18"/>
              </w:rPr>
              <w:t>EDC Data Gathering</w:t>
            </w:r>
          </w:p>
          <w:p w14:paraId="1798D152"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Change w:id="2969"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CA2F5E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2161411" w14:textId="77777777">
        <w:tblPrEx>
          <w:tblW w:w="8640" w:type="dxa"/>
          <w:tblInd w:w="108" w:type="dxa"/>
          <w:tblLayout w:type="fixed"/>
          <w:tblPrExChange w:id="2970" w:author="Greg Clendenning" w:date="2024-04-16T16:42:00Z">
            <w:tblPrEx>
              <w:tblW w:w="8640" w:type="dxa"/>
              <w:tblInd w:w="108" w:type="dxa"/>
              <w:tblLayout w:type="fixed"/>
            </w:tblPrEx>
          </w:tblPrExChange>
        </w:tblPrEx>
        <w:trPr>
          <w:trHeight w:val="650"/>
          <w:trPrChange w:id="2971"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2972"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A10CD51" w14:textId="03920C8B" w:rsidR="007376E1" w:rsidRPr="001570EA" w:rsidRDefault="007376E1">
            <w:pPr>
              <w:rPr>
                <w:sz w:val="18"/>
                <w:szCs w:val="18"/>
              </w:rPr>
            </w:pPr>
            <w:r w:rsidRPr="001570EA">
              <w:rPr>
                <w:i/>
                <w:iCs/>
                <w:sz w:val="18"/>
                <w:szCs w:val="18"/>
              </w:rPr>
              <w:t>CAPY</w:t>
            </w:r>
            <w:r w:rsidRPr="001570EA">
              <w:rPr>
                <w:i/>
                <w:iCs/>
                <w:sz w:val="18"/>
                <w:szCs w:val="18"/>
                <w:vertAlign w:val="subscript"/>
              </w:rPr>
              <w:t xml:space="preserve">heat </w:t>
            </w:r>
            <w:r w:rsidRPr="001570EA">
              <w:rPr>
                <w:sz w:val="18"/>
                <w:szCs w:val="18"/>
              </w:rPr>
              <w:t xml:space="preserve">, </w:t>
            </w:r>
            <w:r w:rsidRPr="001570EA">
              <w:rPr>
                <w:rFonts w:cs="Arial"/>
                <w:sz w:val="18"/>
                <w:szCs w:val="18"/>
              </w:rPr>
              <w:t>The heating capacity of the heat pump being installed</w:t>
            </w:r>
            <w:del w:id="2973" w:author="Greg Clendenning" w:date="2024-04-16T16:42:00Z">
              <w:r w:rsidR="00FA5174" w:rsidRPr="00E05512">
                <w:rPr>
                  <w:rStyle w:val="FootnoteReference"/>
                  <w:sz w:val="18"/>
                  <w:szCs w:val="18"/>
                </w:rPr>
                <w:footnoteReference w:id="11"/>
              </w:r>
            </w:del>
            <w:ins w:id="2975" w:author="Greg Clendenning" w:date="2024-04-16T16:42:00Z">
              <w:r w:rsidRPr="001570EA">
                <w:rPr>
                  <w:rFonts w:cs="Arial"/>
                  <w:sz w:val="18"/>
                  <w:szCs w:val="18"/>
                </w:rPr>
                <w:t xml:space="preserve"> (Auxiliary electric resistance heat is not included)</w:t>
              </w:r>
            </w:ins>
          </w:p>
        </w:tc>
        <w:tc>
          <w:tcPr>
            <w:tcW w:w="1147" w:type="dxa"/>
            <w:tcBorders>
              <w:top w:val="single" w:sz="4" w:space="0" w:color="auto"/>
              <w:left w:val="single" w:sz="4" w:space="0" w:color="auto"/>
              <w:bottom w:val="single" w:sz="4" w:space="0" w:color="auto"/>
              <w:right w:val="single" w:sz="4" w:space="0" w:color="auto"/>
            </w:tcBorders>
            <w:vAlign w:val="center"/>
            <w:hideMark/>
            <w:tcPrChange w:id="2976"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1A17E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tcPrChange w:id="2977"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1B795269" w14:textId="77777777" w:rsidR="007376E1" w:rsidRPr="001570EA" w:rsidRDefault="007376E1">
            <w:pPr>
              <w:pStyle w:val="TableCell"/>
              <w:spacing w:before="60" w:after="60"/>
              <w:jc w:val="center"/>
              <w:rPr>
                <w:szCs w:val="18"/>
              </w:rPr>
            </w:pPr>
            <w:r w:rsidRPr="001570EA">
              <w:rPr>
                <w:szCs w:val="18"/>
              </w:rPr>
              <w:t>EDC Data Gathering</w:t>
            </w:r>
          </w:p>
          <w:p w14:paraId="185B4875"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Change w:id="2978"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0F780D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F145E6A" w14:textId="77777777">
        <w:tblPrEx>
          <w:tblW w:w="8640" w:type="dxa"/>
          <w:tblInd w:w="108" w:type="dxa"/>
          <w:tblLayout w:type="fixed"/>
          <w:tblPrExChange w:id="2979" w:author="Greg Clendenning" w:date="2024-04-16T16:42:00Z">
            <w:tblPrEx>
              <w:tblW w:w="8640" w:type="dxa"/>
              <w:tblInd w:w="108" w:type="dxa"/>
              <w:tblLayout w:type="fixed"/>
            </w:tblPrEx>
          </w:tblPrExChange>
        </w:tblPrEx>
        <w:trPr>
          <w:trHeight w:val="650"/>
          <w:trPrChange w:id="2980"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2981"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40C9BDC" w14:textId="77777777" w:rsidR="007376E1" w:rsidRPr="001570EA" w:rsidRDefault="007376E1">
            <w:pPr>
              <w:rPr>
                <w:sz w:val="18"/>
                <w:szCs w:val="18"/>
              </w:rPr>
            </w:pPr>
            <w:r w:rsidRPr="001570EA">
              <w:rPr>
                <w:i/>
                <w:iCs/>
                <w:sz w:val="18"/>
                <w:szCs w:val="18"/>
              </w:rPr>
              <w:t>CAPY</w:t>
            </w:r>
            <w:r w:rsidRPr="001570EA">
              <w:rPr>
                <w:i/>
                <w:iCs/>
                <w:sz w:val="18"/>
                <w:szCs w:val="18"/>
                <w:vertAlign w:val="subscript"/>
              </w:rPr>
              <w:t xml:space="preserve">RAC </w:t>
            </w:r>
            <w:r w:rsidRPr="001570EA">
              <w:rPr>
                <w:sz w:val="18"/>
                <w:szCs w:val="18"/>
              </w:rPr>
              <w:t>, The cooling capacity of the room AC for the RAC cooling baseline</w:t>
            </w:r>
          </w:p>
        </w:tc>
        <w:tc>
          <w:tcPr>
            <w:tcW w:w="1147" w:type="dxa"/>
            <w:tcBorders>
              <w:top w:val="single" w:sz="4" w:space="0" w:color="auto"/>
              <w:left w:val="single" w:sz="4" w:space="0" w:color="auto"/>
              <w:bottom w:val="single" w:sz="4" w:space="0" w:color="auto"/>
              <w:right w:val="single" w:sz="4" w:space="0" w:color="auto"/>
            </w:tcBorders>
            <w:vAlign w:val="center"/>
            <w:hideMark/>
            <w:tcPrChange w:id="298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2C3F11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93" w:type="dxa"/>
            <w:tcBorders>
              <w:top w:val="single" w:sz="4" w:space="0" w:color="auto"/>
              <w:left w:val="single" w:sz="4" w:space="0" w:color="auto"/>
              <w:bottom w:val="single" w:sz="4" w:space="0" w:color="auto"/>
              <w:right w:val="single" w:sz="4" w:space="0" w:color="auto"/>
            </w:tcBorders>
            <w:vAlign w:val="center"/>
            <w:hideMark/>
            <w:tcPrChange w:id="2983"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72040CD3"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Change w:id="2984"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06CF589" w14:textId="77777777" w:rsidR="007376E1" w:rsidRPr="001570EA" w:rsidRDefault="007376E1">
            <w:pPr>
              <w:jc w:val="center"/>
              <w:rPr>
                <w:sz w:val="18"/>
                <w:szCs w:val="18"/>
              </w:rPr>
            </w:pPr>
            <w:r w:rsidRPr="001570EA">
              <w:rPr>
                <w:sz w:val="18"/>
                <w:szCs w:val="18"/>
              </w:rPr>
              <w:t>EDC Data Gathering</w:t>
            </w:r>
          </w:p>
        </w:tc>
      </w:tr>
      <w:tr w:rsidR="007376E1" w:rsidRPr="001570EA" w14:paraId="174F2CBE" w14:textId="77777777">
        <w:tblPrEx>
          <w:tblW w:w="8640" w:type="dxa"/>
          <w:tblInd w:w="108" w:type="dxa"/>
          <w:tblLayout w:type="fixed"/>
          <w:tblPrExChange w:id="2985" w:author="Greg Clendenning" w:date="2024-04-16T16:42:00Z">
            <w:tblPrEx>
              <w:tblW w:w="8640" w:type="dxa"/>
              <w:tblInd w:w="108" w:type="dxa"/>
              <w:tblLayout w:type="fixed"/>
            </w:tblPrEx>
          </w:tblPrExChange>
        </w:tblPrEx>
        <w:trPr>
          <w:trHeight w:val="650"/>
          <w:trPrChange w:id="2986"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2987"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B76D397" w14:textId="77777777" w:rsidR="007376E1" w:rsidRPr="001570EA" w:rsidRDefault="007376E1">
            <w:pPr>
              <w:rPr>
                <w:sz w:val="18"/>
                <w:szCs w:val="18"/>
              </w:rPr>
            </w:pPr>
            <w:r w:rsidRPr="001570EA">
              <w:rPr>
                <w:i/>
                <w:iCs/>
                <w:sz w:val="18"/>
                <w:szCs w:val="18"/>
              </w:rPr>
              <w:t>kW</w:t>
            </w:r>
            <w:r w:rsidRPr="001570EA">
              <w:rPr>
                <w:i/>
                <w:iCs/>
                <w:sz w:val="18"/>
                <w:szCs w:val="18"/>
                <w:vertAlign w:val="subscript"/>
              </w:rPr>
              <w:t xml:space="preserve">spaceheat </w:t>
            </w:r>
            <w:r w:rsidRPr="001570EA">
              <w:rPr>
                <w:sz w:val="18"/>
                <w:szCs w:val="18"/>
              </w:rPr>
              <w:t>, The heating capacity of the space heaters in kilowatts.</w:t>
            </w:r>
          </w:p>
        </w:tc>
        <w:tc>
          <w:tcPr>
            <w:tcW w:w="1147" w:type="dxa"/>
            <w:tcBorders>
              <w:top w:val="single" w:sz="4" w:space="0" w:color="auto"/>
              <w:left w:val="single" w:sz="4" w:space="0" w:color="auto"/>
              <w:bottom w:val="single" w:sz="4" w:space="0" w:color="auto"/>
              <w:right w:val="single" w:sz="4" w:space="0" w:color="auto"/>
            </w:tcBorders>
            <w:vAlign w:val="center"/>
            <w:hideMark/>
            <w:tcPrChange w:id="298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89FFB7B"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93" w:type="dxa"/>
            <w:tcBorders>
              <w:top w:val="single" w:sz="4" w:space="0" w:color="auto"/>
              <w:left w:val="single" w:sz="4" w:space="0" w:color="auto"/>
              <w:bottom w:val="single" w:sz="4" w:space="0" w:color="auto"/>
              <w:right w:val="single" w:sz="4" w:space="0" w:color="auto"/>
            </w:tcBorders>
            <w:vAlign w:val="center"/>
            <w:hideMark/>
            <w:tcPrChange w:id="2989"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6C7F7D4A"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Change w:id="2990"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1F67764" w14:textId="77777777" w:rsidR="007376E1" w:rsidRPr="001570EA" w:rsidRDefault="007376E1">
            <w:pPr>
              <w:jc w:val="center"/>
              <w:rPr>
                <w:sz w:val="18"/>
                <w:szCs w:val="18"/>
              </w:rPr>
            </w:pPr>
            <w:r w:rsidRPr="001570EA">
              <w:rPr>
                <w:sz w:val="18"/>
                <w:szCs w:val="18"/>
              </w:rPr>
              <w:t>EDC Data Gathering</w:t>
            </w:r>
          </w:p>
        </w:tc>
      </w:tr>
      <w:tr w:rsidR="007376E1" w:rsidRPr="001570EA" w14:paraId="320572C1" w14:textId="77777777">
        <w:tblPrEx>
          <w:tblW w:w="8640" w:type="dxa"/>
          <w:tblInd w:w="108" w:type="dxa"/>
          <w:tblLayout w:type="fixed"/>
          <w:tblPrExChange w:id="2991" w:author="Greg Clendenning" w:date="2024-04-16T16:42:00Z">
            <w:tblPrEx>
              <w:tblW w:w="8640" w:type="dxa"/>
              <w:tblInd w:w="108" w:type="dxa"/>
              <w:tblLayout w:type="fixed"/>
            </w:tblPrEx>
          </w:tblPrExChange>
        </w:tblPrEx>
        <w:trPr>
          <w:trHeight w:val="323"/>
          <w:trPrChange w:id="2992" w:author="Greg Clendenning" w:date="2024-04-16T16:42:00Z">
            <w:trPr>
              <w:trHeight w:val="650"/>
            </w:trPr>
          </w:trPrChange>
        </w:trPr>
        <w:tc>
          <w:tcPr>
            <w:tcW w:w="3690" w:type="dxa"/>
            <w:tcBorders>
              <w:top w:val="single" w:sz="4" w:space="0" w:color="auto"/>
              <w:left w:val="single" w:sz="4" w:space="0" w:color="auto"/>
              <w:right w:val="single" w:sz="4" w:space="0" w:color="auto"/>
            </w:tcBorders>
            <w:vAlign w:val="center"/>
            <w:cellMerge w:id="2993" w:author="Greg Clendenning" w:date="2024-04-16T16:42:00Z" w:vMerge="rest"/>
            <w:tcPrChange w:id="2994" w:author="Greg Clendenning" w:date="2024-04-16T16:42:00Z">
              <w:tcPr>
                <w:tcW w:w="3690" w:type="dxa"/>
                <w:gridSpan w:val="2"/>
                <w:tcBorders>
                  <w:top w:val="single" w:sz="4" w:space="0" w:color="auto"/>
                  <w:left w:val="single" w:sz="4" w:space="0" w:color="auto"/>
                  <w:right w:val="single" w:sz="4" w:space="0" w:color="auto"/>
                </w:tcBorders>
                <w:vAlign w:val="center"/>
                <w:cellMerge w:id="2995" w:author="Greg Clendenning" w:date="2024-04-16T16:42:00Z" w:vMerge="rest"/>
              </w:tcPr>
            </w:tcPrChange>
          </w:tcPr>
          <w:p w14:paraId="537440C6" w14:textId="01453A4E" w:rsidR="007376E1" w:rsidRPr="001570EA" w:rsidRDefault="007376E1">
            <w:pPr>
              <w:rPr>
                <w:i/>
                <w:iCs/>
                <w:sz w:val="18"/>
                <w:szCs w:val="18"/>
              </w:rPr>
            </w:pPr>
            <w:ins w:id="2996" w:author="Greg Clendenning" w:date="2024-04-16T16:42:00Z">
              <w:r w:rsidRPr="001570EA">
                <w:rPr>
                  <w:i/>
                  <w:iCs/>
                  <w:sz w:val="18"/>
                  <w:szCs w:val="18"/>
                </w:rPr>
                <w:t>SEER2</w:t>
              </w:r>
              <w:r w:rsidRPr="001570EA">
                <w:rPr>
                  <w:i/>
                  <w:iCs/>
                  <w:sz w:val="18"/>
                  <w:szCs w:val="18"/>
                  <w:vertAlign w:val="subscript"/>
                </w:rPr>
                <w:t>base</w:t>
              </w:r>
              <w:r w:rsidRPr="001570EA">
                <w:rPr>
                  <w:i/>
                  <w:iCs/>
                  <w:sz w:val="18"/>
                  <w:szCs w:val="18"/>
                </w:rPr>
                <w:t xml:space="preserve">, </w:t>
              </w:r>
            </w:ins>
            <w:r w:rsidRPr="001570EA">
              <w:rPr>
                <w:i/>
                <w:iCs/>
                <w:sz w:val="18"/>
                <w:szCs w:val="18"/>
              </w:rPr>
              <w:t>SEER</w:t>
            </w:r>
            <w:r w:rsidRPr="001570EA">
              <w:rPr>
                <w:i/>
                <w:iCs/>
                <w:sz w:val="18"/>
                <w:szCs w:val="18"/>
                <w:vertAlign w:val="subscript"/>
              </w:rPr>
              <w:t>base</w:t>
            </w:r>
            <w:del w:id="2997" w:author="Greg Clendenning" w:date="2024-04-16T16:42:00Z">
              <w:r w:rsidR="00FA5174">
                <w:rPr>
                  <w:i/>
                  <w:iCs/>
                  <w:sz w:val="18"/>
                  <w:szCs w:val="18"/>
                  <w:vertAlign w:val="subscript"/>
                </w:rPr>
                <w:delText xml:space="preserve"> </w:delText>
              </w:r>
            </w:del>
            <w:r w:rsidRPr="001570EA">
              <w:rPr>
                <w:i/>
                <w:iCs/>
                <w:sz w:val="18"/>
                <w:szCs w:val="18"/>
              </w:rPr>
              <w:t xml:space="preserve">, </w:t>
            </w:r>
            <w:r w:rsidRPr="001570EA">
              <w:rPr>
                <w:rFonts w:cs="Arial"/>
                <w:sz w:val="18"/>
                <w:szCs w:val="18"/>
              </w:rPr>
              <w:t>Seasonal Energy Efficiency Ratio of the Baseline Unit</w:t>
            </w:r>
          </w:p>
        </w:tc>
        <w:tc>
          <w:tcPr>
            <w:tcW w:w="1147" w:type="dxa"/>
            <w:tcBorders>
              <w:top w:val="single" w:sz="4" w:space="0" w:color="auto"/>
              <w:left w:val="single" w:sz="4" w:space="0" w:color="auto"/>
              <w:right w:val="single" w:sz="4" w:space="0" w:color="auto"/>
            </w:tcBorders>
            <w:vAlign w:val="center"/>
            <w:cellMerge w:id="2998" w:author="Greg Clendenning" w:date="2024-04-16T16:42:00Z" w:vMerge="rest"/>
            <w:tcPrChange w:id="299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000" w:author="Greg Clendenning" w:date="2024-04-16T16:42:00Z" w:vMerge="rest"/>
              </w:tcPr>
            </w:tcPrChange>
          </w:tcPr>
          <w:p w14:paraId="2DE5DE46"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001"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668CDDF2" w14:textId="57DA7403" w:rsidR="007376E1" w:rsidRPr="001570EA" w:rsidRDefault="007376E1">
            <w:pPr>
              <w:pStyle w:val="TableCell"/>
              <w:spacing w:before="60" w:after="60"/>
              <w:jc w:val="center"/>
              <w:rPr>
                <w:szCs w:val="18"/>
              </w:rPr>
            </w:pPr>
            <w:r w:rsidRPr="001570EA">
              <w:rPr>
                <w:szCs w:val="18"/>
              </w:rPr>
              <w:t xml:space="preserve">EDC Data Gathering, </w:t>
            </w:r>
            <w:del w:id="3002" w:author="Greg Clendenning" w:date="2024-04-16T16:42:00Z">
              <w:r w:rsidR="00FA5174" w:rsidRPr="00E05512">
                <w:rPr>
                  <w:szCs w:val="18"/>
                </w:rPr>
                <w:delText>Default</w:delText>
              </w:r>
              <w:r w:rsidR="00FA5174">
                <w:rPr>
                  <w:szCs w:val="18"/>
                </w:rPr>
                <w:delText xml:space="preserve"> </w:delText>
              </w:r>
              <w:r w:rsidR="00FA5174" w:rsidRPr="00E05512">
                <w:rPr>
                  <w:szCs w:val="18"/>
                </w:rPr>
                <w:delText>see</w:delText>
              </w:r>
              <w:r w:rsidR="00FA5174">
                <w:rPr>
                  <w:szCs w:val="18"/>
                </w:rPr>
                <w:delText xml:space="preserve"> </w:delText>
              </w:r>
              <w:r w:rsidR="00FA5174" w:rsidRPr="00E05512">
                <w:rPr>
                  <w:szCs w:val="18"/>
                </w:rPr>
                <w:fldChar w:fldCharType="begin"/>
              </w:r>
              <w:r w:rsidR="00FA5174" w:rsidRPr="00E05512">
                <w:rPr>
                  <w:szCs w:val="18"/>
                </w:rPr>
                <w:delInstrText xml:space="preserve"> REF _Ref531779526 \h </w:delInstrText>
              </w:r>
              <w:r w:rsidR="00FA5174">
                <w:rPr>
                  <w:szCs w:val="18"/>
                </w:rPr>
                <w:delInstrText xml:space="preserve"> \* MERGEFORMAT </w:delInstrText>
              </w:r>
              <w:r w:rsidR="00FA5174" w:rsidRPr="00E05512">
                <w:rPr>
                  <w:szCs w:val="18"/>
                </w:rPr>
              </w:r>
              <w:r w:rsidR="00FA5174" w:rsidRPr="00E05512">
                <w:rPr>
                  <w:szCs w:val="18"/>
                </w:rPr>
                <w:fldChar w:fldCharType="separate"/>
              </w:r>
              <w:r w:rsidR="00146CD3" w:rsidRPr="00146CD3">
                <w:rPr>
                  <w:szCs w:val="18"/>
                </w:rPr>
                <w:delText xml:space="preserve">Table </w:delText>
              </w:r>
              <w:r w:rsidR="00146CD3" w:rsidRPr="0082258A">
                <w:rPr>
                  <w:szCs w:val="18"/>
                </w:rPr>
                <w:delText>2</w:delText>
              </w:r>
              <w:r w:rsidR="00146CD3" w:rsidRPr="0082258A">
                <w:rPr>
                  <w:szCs w:val="18"/>
                </w:rPr>
                <w:noBreakHyphen/>
                <w:delText>8</w:delText>
              </w:r>
              <w:r w:rsidR="00FA5174" w:rsidRPr="00E05512">
                <w:rPr>
                  <w:szCs w:val="18"/>
                </w:rPr>
                <w:fldChar w:fldCharType="end"/>
              </w:r>
            </w:del>
          </w:p>
        </w:tc>
        <w:tc>
          <w:tcPr>
            <w:tcW w:w="1710" w:type="dxa"/>
            <w:tcBorders>
              <w:top w:val="single" w:sz="4" w:space="0" w:color="auto"/>
              <w:left w:val="single" w:sz="4" w:space="0" w:color="auto"/>
              <w:right w:val="single" w:sz="4" w:space="0" w:color="auto"/>
            </w:tcBorders>
            <w:vAlign w:val="center"/>
            <w:tcPrChange w:id="3003"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452B87CC" w14:textId="72A18156" w:rsidR="007376E1" w:rsidRPr="001570EA" w:rsidRDefault="00FA5174">
            <w:pPr>
              <w:jc w:val="center"/>
              <w:rPr>
                <w:sz w:val="18"/>
                <w:szCs w:val="18"/>
              </w:rPr>
            </w:pPr>
            <w:del w:id="3004" w:author="Greg Clendenning" w:date="2024-04-16T16:42:00Z">
              <w:r w:rsidRPr="00DE17FE">
                <w:rPr>
                  <w:sz w:val="18"/>
                  <w:szCs w:val="18"/>
                </w:rPr>
                <w:delText>2;</w:delText>
              </w:r>
              <w:r>
                <w:rPr>
                  <w:sz w:val="18"/>
                  <w:szCs w:val="18"/>
                </w:rPr>
                <w:delText xml:space="preserve"> </w:delText>
              </w:r>
            </w:del>
            <w:r w:rsidR="007376E1" w:rsidRPr="001570EA">
              <w:rPr>
                <w:sz w:val="18"/>
                <w:szCs w:val="18"/>
              </w:rPr>
              <w:t>EDC Data Gathering</w:t>
            </w:r>
          </w:p>
        </w:tc>
      </w:tr>
      <w:tr w:rsidR="007376E1" w:rsidRPr="001570EA" w14:paraId="6590E535" w14:textId="77777777">
        <w:trPr>
          <w:trHeight w:val="322"/>
          <w:ins w:id="3005" w:author="Greg Clendenning" w:date="2024-04-16T16:42:00Z"/>
        </w:trPr>
        <w:tc>
          <w:tcPr>
            <w:tcW w:w="3690" w:type="dxa"/>
            <w:tcBorders>
              <w:left w:val="single" w:sz="4" w:space="0" w:color="auto"/>
              <w:right w:val="single" w:sz="4" w:space="0" w:color="auto"/>
            </w:tcBorders>
            <w:vAlign w:val="center"/>
            <w:cellMerge w:id="3006" w:author="Greg Clendenning" w:date="2024-04-16T16:42:00Z" w:vMerge="cont"/>
          </w:tcPr>
          <w:p w14:paraId="16102132" w14:textId="77777777" w:rsidR="007376E1" w:rsidRPr="001570EA" w:rsidRDefault="007376E1">
            <w:pPr>
              <w:rPr>
                <w:ins w:id="3007"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008" w:author="Greg Clendenning" w:date="2024-04-16T16:42:00Z" w:vMerge="cont"/>
          </w:tcPr>
          <w:p w14:paraId="03D62ECB" w14:textId="77777777" w:rsidR="007376E1" w:rsidRPr="001570EA" w:rsidRDefault="007376E1">
            <w:pPr>
              <w:jc w:val="center"/>
              <w:rPr>
                <w:ins w:id="3009" w:author="Greg Clendenning" w:date="2024-04-16T16:42:00Z"/>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ACDDAFE" w14:textId="29B6AA2C" w:rsidR="007376E1" w:rsidRPr="001570EA" w:rsidRDefault="007376E1">
            <w:pPr>
              <w:pStyle w:val="TableCell"/>
              <w:spacing w:before="60" w:after="60"/>
              <w:jc w:val="center"/>
              <w:rPr>
                <w:ins w:id="3010" w:author="Greg Clendenning" w:date="2024-04-16T16:42:00Z"/>
                <w:szCs w:val="18"/>
              </w:rPr>
            </w:pPr>
            <w:ins w:id="3011" w:author="Greg Clendenning" w:date="2024-04-16T16:42:00Z">
              <w:r w:rsidRPr="001570EA">
                <w:rPr>
                  <w:szCs w:val="18"/>
                </w:rPr>
                <w:t xml:space="preserve">Default: see </w:t>
              </w:r>
              <w:r w:rsidRPr="001570EA">
                <w:rPr>
                  <w:szCs w:val="18"/>
                </w:rPr>
                <w:fldChar w:fldCharType="begin"/>
              </w:r>
              <w:r w:rsidRPr="001570EA">
                <w:rPr>
                  <w:szCs w:val="18"/>
                </w:rPr>
                <w:instrText xml:space="preserve"> REF _Ref531779526 \h  \* MERGEFORMAT </w:instrText>
              </w:r>
            </w:ins>
            <w:r w:rsidRPr="001570EA">
              <w:rPr>
                <w:szCs w:val="18"/>
              </w:rPr>
            </w:r>
            <w:ins w:id="3012" w:author="Greg Clendenning" w:date="2024-04-16T16:42:00Z">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ins>
          </w:p>
        </w:tc>
        <w:tc>
          <w:tcPr>
            <w:tcW w:w="1710" w:type="dxa"/>
            <w:tcBorders>
              <w:left w:val="single" w:sz="4" w:space="0" w:color="auto"/>
              <w:bottom w:val="single" w:sz="4" w:space="0" w:color="auto"/>
              <w:right w:val="single" w:sz="4" w:space="0" w:color="auto"/>
            </w:tcBorders>
            <w:vAlign w:val="center"/>
          </w:tcPr>
          <w:p w14:paraId="5657136B" w14:textId="77777777" w:rsidR="007376E1" w:rsidRPr="001570EA" w:rsidRDefault="007376E1">
            <w:pPr>
              <w:jc w:val="center"/>
              <w:rPr>
                <w:ins w:id="3013" w:author="Greg Clendenning" w:date="2024-04-16T16:42:00Z"/>
                <w:sz w:val="18"/>
                <w:szCs w:val="18"/>
              </w:rPr>
            </w:pPr>
            <w:ins w:id="3014" w:author="Greg Clendenning" w:date="2024-04-16T16:42:00Z">
              <w:r w:rsidRPr="001570EA">
                <w:rPr>
                  <w:sz w:val="18"/>
                  <w:szCs w:val="18"/>
                </w:rPr>
                <w:t>2</w:t>
              </w:r>
            </w:ins>
          </w:p>
        </w:tc>
      </w:tr>
      <w:tr w:rsidR="007376E1" w:rsidRPr="001570EA" w14:paraId="5648BD88" w14:textId="77777777">
        <w:tblPrEx>
          <w:tblW w:w="8640" w:type="dxa"/>
          <w:tblInd w:w="108" w:type="dxa"/>
          <w:tblLayout w:type="fixed"/>
          <w:tblPrExChange w:id="3015" w:author="Greg Clendenning" w:date="2024-04-16T16:42:00Z">
            <w:tblPrEx>
              <w:tblW w:w="8640" w:type="dxa"/>
              <w:tblInd w:w="108" w:type="dxa"/>
              <w:tblLayout w:type="fixed"/>
            </w:tblPrEx>
          </w:tblPrExChange>
        </w:tblPrEx>
        <w:trPr>
          <w:trHeight w:val="650"/>
          <w:trPrChange w:id="3016"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tcPrChange w:id="3017"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02B60D55" w14:textId="467C5029" w:rsidR="007376E1" w:rsidRPr="001570EA" w:rsidRDefault="007376E1">
            <w:pPr>
              <w:rPr>
                <w:i/>
                <w:iCs/>
                <w:sz w:val="18"/>
                <w:szCs w:val="18"/>
              </w:rPr>
            </w:pPr>
            <w:ins w:id="3018" w:author="Greg Clendenning" w:date="2024-04-16T16:42:00Z">
              <w:r w:rsidRPr="001570EA">
                <w:rPr>
                  <w:i/>
                  <w:iCs/>
                  <w:sz w:val="18"/>
                  <w:szCs w:val="18"/>
                </w:rPr>
                <w:t>SEER2</w:t>
              </w:r>
              <w:r w:rsidRPr="001570EA">
                <w:rPr>
                  <w:i/>
                  <w:iCs/>
                  <w:sz w:val="18"/>
                  <w:szCs w:val="18"/>
                  <w:vertAlign w:val="subscript"/>
                </w:rPr>
                <w:t>ee</w:t>
              </w:r>
              <w:r w:rsidRPr="001570EA">
                <w:rPr>
                  <w:i/>
                  <w:iCs/>
                  <w:sz w:val="18"/>
                  <w:szCs w:val="18"/>
                </w:rPr>
                <w:t xml:space="preserve">, </w:t>
              </w:r>
            </w:ins>
            <w:r w:rsidRPr="001570EA">
              <w:rPr>
                <w:i/>
                <w:iCs/>
                <w:sz w:val="18"/>
                <w:szCs w:val="18"/>
              </w:rPr>
              <w:t>SEER</w:t>
            </w:r>
            <w:r w:rsidRPr="001570EA">
              <w:rPr>
                <w:i/>
                <w:iCs/>
                <w:sz w:val="18"/>
                <w:szCs w:val="18"/>
                <w:vertAlign w:val="subscript"/>
              </w:rPr>
              <w:t>ee</w:t>
            </w:r>
            <w:del w:id="3019" w:author="Greg Clendenning" w:date="2024-04-16T16:42:00Z">
              <w:r w:rsidR="00FA5174">
                <w:rPr>
                  <w:i/>
                  <w:iCs/>
                  <w:sz w:val="18"/>
                  <w:szCs w:val="18"/>
                  <w:vertAlign w:val="subscript"/>
                </w:rPr>
                <w:delText xml:space="preserve"> </w:delText>
              </w:r>
            </w:del>
            <w:r w:rsidRPr="001570EA">
              <w:rPr>
                <w:i/>
                <w:iCs/>
                <w:sz w:val="18"/>
                <w:szCs w:val="18"/>
              </w:rPr>
              <w:t xml:space="preserve">, </w:t>
            </w:r>
            <w:r w:rsidRPr="001570EA">
              <w:rPr>
                <w:rFonts w:cs="Arial"/>
                <w:sz w:val="18"/>
                <w:szCs w:val="18"/>
              </w:rPr>
              <w:t>Seasonal Energy Efficiency Ratio of the qualifying unit being installed</w:t>
            </w:r>
            <w:del w:id="3020" w:author="Greg Clendenning" w:date="2024-04-16T16:42:00Z">
              <w:r w:rsidR="00FA5174" w:rsidRPr="00DC2297">
                <w:rPr>
                  <w:rStyle w:val="FootnoteReference"/>
                  <w:sz w:val="18"/>
                  <w:szCs w:val="18"/>
                </w:rPr>
                <w:footnoteReference w:id="12"/>
              </w:r>
            </w:del>
          </w:p>
        </w:tc>
        <w:tc>
          <w:tcPr>
            <w:tcW w:w="1147" w:type="dxa"/>
            <w:tcBorders>
              <w:top w:val="single" w:sz="4" w:space="0" w:color="auto"/>
              <w:left w:val="single" w:sz="4" w:space="0" w:color="auto"/>
              <w:bottom w:val="single" w:sz="4" w:space="0" w:color="auto"/>
              <w:right w:val="single" w:sz="4" w:space="0" w:color="auto"/>
            </w:tcBorders>
            <w:vAlign w:val="center"/>
            <w:tcPrChange w:id="302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1D2A18A6"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023"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73005692" w14:textId="77777777" w:rsidR="007376E1" w:rsidRPr="001570EA" w:rsidRDefault="007376E1">
            <w:pPr>
              <w:pStyle w:val="TableCell"/>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Change w:id="3024"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6F060DB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6E13EB95" w14:textId="77777777">
        <w:tblPrEx>
          <w:tblW w:w="8640" w:type="dxa"/>
          <w:tblInd w:w="108" w:type="dxa"/>
          <w:tblLayout w:type="fixed"/>
          <w:tblPrExChange w:id="3025" w:author="Greg Clendenning" w:date="2024-04-16T16:42:00Z">
            <w:tblPrEx>
              <w:tblW w:w="8640" w:type="dxa"/>
              <w:tblInd w:w="108" w:type="dxa"/>
              <w:tblLayout w:type="fixed"/>
            </w:tblPrEx>
          </w:tblPrExChange>
        </w:tblPrEx>
        <w:trPr>
          <w:trHeight w:val="210"/>
          <w:trPrChange w:id="3026" w:author="Greg Clendenning" w:date="2024-04-16T16:42:00Z">
            <w:trPr>
              <w:trHeight w:val="104"/>
            </w:trPr>
          </w:trPrChange>
        </w:trPr>
        <w:tc>
          <w:tcPr>
            <w:tcW w:w="3690" w:type="dxa"/>
            <w:tcBorders>
              <w:top w:val="single" w:sz="4" w:space="0" w:color="auto"/>
              <w:left w:val="single" w:sz="4" w:space="0" w:color="auto"/>
              <w:right w:val="single" w:sz="4" w:space="0" w:color="auto"/>
            </w:tcBorders>
            <w:vAlign w:val="center"/>
            <w:cellMerge w:id="3027" w:author="Greg Clendenning" w:date="2024-04-16T16:42:00Z" w:vMerge="rest"/>
            <w:hideMark/>
            <w:tcPrChange w:id="3028"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3029" w:author="Greg Clendenning" w:date="2024-04-16T16:42:00Z" w:vMerge="rest"/>
                <w:hideMark/>
              </w:tcPr>
            </w:tcPrChange>
          </w:tcPr>
          <w:p w14:paraId="3F9BF016" w14:textId="3998B9BD" w:rsidR="007376E1" w:rsidRPr="001570EA" w:rsidRDefault="007376E1">
            <w:pPr>
              <w:rPr>
                <w:sz w:val="18"/>
                <w:szCs w:val="18"/>
              </w:rPr>
            </w:pPr>
            <w:ins w:id="3030" w:author="Greg Clendenning" w:date="2024-04-16T16:42:00Z">
              <w:r w:rsidRPr="001570EA">
                <w:rPr>
                  <w:i/>
                  <w:iCs/>
                  <w:sz w:val="18"/>
                  <w:szCs w:val="18"/>
                </w:rPr>
                <w:t>EER2</w:t>
              </w:r>
              <w:r w:rsidRPr="001570EA">
                <w:rPr>
                  <w:i/>
                  <w:iCs/>
                  <w:sz w:val="18"/>
                  <w:szCs w:val="18"/>
                  <w:vertAlign w:val="subscript"/>
                </w:rPr>
                <w:t>base</w:t>
              </w:r>
              <w:r w:rsidRPr="001570EA">
                <w:rPr>
                  <w:i/>
                  <w:iCs/>
                  <w:sz w:val="18"/>
                  <w:szCs w:val="18"/>
                </w:rPr>
                <w:t xml:space="preserve">, </w:t>
              </w:r>
            </w:ins>
            <w:r w:rsidRPr="001570EA">
              <w:rPr>
                <w:i/>
                <w:iCs/>
                <w:sz w:val="18"/>
                <w:szCs w:val="18"/>
              </w:rPr>
              <w:t>EER</w:t>
            </w:r>
            <w:r w:rsidRPr="001570EA">
              <w:rPr>
                <w:i/>
                <w:iCs/>
                <w:sz w:val="18"/>
                <w:szCs w:val="18"/>
                <w:vertAlign w:val="subscript"/>
              </w:rPr>
              <w:t>base</w:t>
            </w:r>
            <w:del w:id="3031" w:author="Greg Clendenning" w:date="2024-04-16T16:42:00Z">
              <w:r w:rsidR="00FA5174">
                <w:rPr>
                  <w:i/>
                  <w:iCs/>
                  <w:sz w:val="18"/>
                  <w:szCs w:val="18"/>
                  <w:vertAlign w:val="subscript"/>
                </w:rPr>
                <w:delText xml:space="preserve"> </w:delText>
              </w:r>
            </w:del>
            <w:r w:rsidRPr="001570EA">
              <w:rPr>
                <w:i/>
                <w:iCs/>
                <w:sz w:val="18"/>
                <w:szCs w:val="18"/>
              </w:rPr>
              <w:t xml:space="preserve">, </w:t>
            </w:r>
            <w:r w:rsidRPr="001570EA">
              <w:rPr>
                <w:rFonts w:cs="Arial"/>
                <w:sz w:val="18"/>
                <w:szCs w:val="18"/>
              </w:rPr>
              <w:t>Energy Efficiency Ratio of the Baseline Unit</w:t>
            </w:r>
          </w:p>
        </w:tc>
        <w:tc>
          <w:tcPr>
            <w:tcW w:w="1147" w:type="dxa"/>
            <w:tcBorders>
              <w:top w:val="single" w:sz="4" w:space="0" w:color="auto"/>
              <w:left w:val="single" w:sz="4" w:space="0" w:color="auto"/>
              <w:right w:val="single" w:sz="4" w:space="0" w:color="auto"/>
            </w:tcBorders>
            <w:vAlign w:val="center"/>
            <w:cellMerge w:id="3032" w:author="Greg Clendenning" w:date="2024-04-16T16:42:00Z" w:vMerge="rest"/>
            <w:hideMark/>
            <w:tcPrChange w:id="3033"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034" w:author="Greg Clendenning" w:date="2024-04-16T16:42:00Z" w:vMerge="rest"/>
                <w:hideMark/>
              </w:tcPr>
            </w:tcPrChange>
          </w:tcPr>
          <w:p w14:paraId="5C564220"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Change w:id="3035"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7433A010" w14:textId="331A5656" w:rsidR="007376E1" w:rsidRPr="001570EA" w:rsidRDefault="007376E1">
            <w:pPr>
              <w:jc w:val="center"/>
              <w:rPr>
                <w:sz w:val="18"/>
                <w:szCs w:val="18"/>
              </w:rPr>
            </w:pPr>
            <w:r w:rsidRPr="001570EA">
              <w:rPr>
                <w:sz w:val="18"/>
                <w:szCs w:val="18"/>
              </w:rPr>
              <w:t xml:space="preserve">EDC Data Gathering, </w:t>
            </w:r>
            <w:del w:id="3036" w:author="Greg Clendenning" w:date="2024-04-16T16:42:00Z">
              <w:r w:rsidR="00FA5174" w:rsidRPr="00E05512">
                <w:rPr>
                  <w:sz w:val="18"/>
                  <w:szCs w:val="18"/>
                </w:rPr>
                <w:delText>Default</w:delText>
              </w:r>
              <w:r w:rsidR="00FA5174">
                <w:rPr>
                  <w:sz w:val="18"/>
                  <w:szCs w:val="18"/>
                </w:rPr>
                <w:delText xml:space="preserve"> </w:delText>
              </w:r>
              <w:r w:rsidR="00FA5174" w:rsidRPr="00E05512">
                <w:rPr>
                  <w:sz w:val="18"/>
                  <w:szCs w:val="18"/>
                </w:rPr>
                <w:delText>see</w:delText>
              </w:r>
              <w:r w:rsidR="00FA5174">
                <w:rPr>
                  <w:sz w:val="18"/>
                  <w:szCs w:val="18"/>
                </w:rPr>
                <w:delText xml:space="preserve"> </w:delText>
              </w:r>
              <w:r w:rsidR="00FA5174" w:rsidRPr="00E05512">
                <w:rPr>
                  <w:sz w:val="18"/>
                  <w:szCs w:val="18"/>
                </w:rPr>
                <w:fldChar w:fldCharType="begin"/>
              </w:r>
              <w:r w:rsidR="00FA5174" w:rsidRPr="00E05512">
                <w:rPr>
                  <w:sz w:val="18"/>
                  <w:szCs w:val="18"/>
                </w:rPr>
                <w:delInstrText xml:space="preserve"> REF _Ref531779526 \h </w:delInstrText>
              </w:r>
              <w:r w:rsidR="00FA5174">
                <w:rPr>
                  <w:sz w:val="18"/>
                  <w:szCs w:val="18"/>
                </w:rPr>
                <w:delInstrText xml:space="preserve"> \* MERGEFORMAT </w:delInstrText>
              </w:r>
              <w:r w:rsidR="00FA5174" w:rsidRPr="00E05512">
                <w:rPr>
                  <w:sz w:val="18"/>
                  <w:szCs w:val="18"/>
                </w:rPr>
              </w:r>
              <w:r w:rsidR="00FA5174" w:rsidRPr="00E05512">
                <w:rPr>
                  <w:sz w:val="18"/>
                  <w:szCs w:val="18"/>
                </w:rPr>
                <w:fldChar w:fldCharType="separate"/>
              </w:r>
              <w:r w:rsidR="00146CD3" w:rsidRPr="0082258A">
                <w:rPr>
                  <w:sz w:val="18"/>
                  <w:szCs w:val="18"/>
                </w:rPr>
                <w:delText>Table 2</w:delText>
              </w:r>
              <w:r w:rsidR="00146CD3" w:rsidRPr="0082258A">
                <w:rPr>
                  <w:sz w:val="18"/>
                  <w:szCs w:val="18"/>
                </w:rPr>
                <w:noBreakHyphen/>
                <w:delText>8</w:delText>
              </w:r>
              <w:r w:rsidR="00FA5174" w:rsidRPr="00E05512">
                <w:rPr>
                  <w:sz w:val="18"/>
                  <w:szCs w:val="18"/>
                </w:rPr>
                <w:fldChar w:fldCharType="end"/>
              </w:r>
            </w:del>
          </w:p>
        </w:tc>
        <w:tc>
          <w:tcPr>
            <w:tcW w:w="1710" w:type="dxa"/>
            <w:tcBorders>
              <w:top w:val="single" w:sz="4" w:space="0" w:color="auto"/>
              <w:left w:val="single" w:sz="4" w:space="0" w:color="auto"/>
              <w:right w:val="single" w:sz="4" w:space="0" w:color="auto"/>
            </w:tcBorders>
            <w:vAlign w:val="center"/>
            <w:hideMark/>
            <w:tcPrChange w:id="3037"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B9068DD" w14:textId="146EF072" w:rsidR="007376E1" w:rsidRPr="001570EA" w:rsidRDefault="00FA5174">
            <w:pPr>
              <w:jc w:val="center"/>
              <w:rPr>
                <w:sz w:val="18"/>
                <w:szCs w:val="18"/>
              </w:rPr>
            </w:pPr>
            <w:del w:id="3038" w:author="Greg Clendenning" w:date="2024-04-16T16:42:00Z">
              <w:r w:rsidRPr="00101AA9">
                <w:rPr>
                  <w:sz w:val="18"/>
                  <w:szCs w:val="18"/>
                </w:rPr>
                <w:delText>3;</w:delText>
              </w:r>
              <w:r>
                <w:rPr>
                  <w:sz w:val="18"/>
                  <w:szCs w:val="18"/>
                </w:rPr>
                <w:delText xml:space="preserve"> </w:delText>
              </w:r>
            </w:del>
            <w:r w:rsidR="007376E1" w:rsidRPr="001570EA">
              <w:rPr>
                <w:sz w:val="18"/>
                <w:szCs w:val="18"/>
              </w:rPr>
              <w:t>EDC Data Gathering</w:t>
            </w:r>
          </w:p>
        </w:tc>
      </w:tr>
      <w:tr w:rsidR="007376E1" w:rsidRPr="001570EA" w14:paraId="0E190FF1" w14:textId="77777777">
        <w:trPr>
          <w:trHeight w:val="210"/>
          <w:ins w:id="3039" w:author="Greg Clendenning" w:date="2024-04-16T16:42:00Z"/>
        </w:trPr>
        <w:tc>
          <w:tcPr>
            <w:tcW w:w="3690" w:type="dxa"/>
            <w:tcBorders>
              <w:left w:val="single" w:sz="4" w:space="0" w:color="auto"/>
              <w:bottom w:val="single" w:sz="4" w:space="0" w:color="auto"/>
              <w:right w:val="single" w:sz="4" w:space="0" w:color="auto"/>
            </w:tcBorders>
            <w:vAlign w:val="center"/>
            <w:cellMerge w:id="3040" w:author="Greg Clendenning" w:date="2024-04-16T16:42:00Z" w:vMerge="cont"/>
          </w:tcPr>
          <w:p w14:paraId="0D41925E" w14:textId="77777777" w:rsidR="007376E1" w:rsidRPr="001570EA" w:rsidRDefault="007376E1">
            <w:pPr>
              <w:rPr>
                <w:ins w:id="3041"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042" w:author="Greg Clendenning" w:date="2024-04-16T16:42:00Z" w:vMerge="cont"/>
          </w:tcPr>
          <w:p w14:paraId="2798CE88" w14:textId="77777777" w:rsidR="007376E1" w:rsidRPr="001570EA" w:rsidRDefault="007376E1">
            <w:pPr>
              <w:jc w:val="center"/>
              <w:rPr>
                <w:ins w:id="3043" w:author="Greg Clendenning" w:date="2024-04-16T16:42:00Z"/>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2C37FB98" w14:textId="28108353" w:rsidR="007376E1" w:rsidRPr="001570EA" w:rsidRDefault="007376E1">
            <w:pPr>
              <w:jc w:val="center"/>
              <w:rPr>
                <w:ins w:id="3044" w:author="Greg Clendenning" w:date="2024-04-16T16:42:00Z"/>
                <w:sz w:val="18"/>
                <w:szCs w:val="18"/>
              </w:rPr>
            </w:pPr>
            <w:ins w:id="3045" w:author="Greg Clendenning" w:date="2024-04-16T16:42:00Z">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ins>
            <w:r w:rsidRPr="001570EA">
              <w:rPr>
                <w:sz w:val="18"/>
                <w:szCs w:val="18"/>
              </w:rPr>
            </w:r>
            <w:ins w:id="3046" w:author="Greg Clendenning" w:date="2024-04-16T16:42:00Z">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ins>
          </w:p>
        </w:tc>
        <w:tc>
          <w:tcPr>
            <w:tcW w:w="1710" w:type="dxa"/>
            <w:tcBorders>
              <w:left w:val="single" w:sz="4" w:space="0" w:color="auto"/>
              <w:bottom w:val="single" w:sz="4" w:space="0" w:color="auto"/>
              <w:right w:val="single" w:sz="4" w:space="0" w:color="auto"/>
            </w:tcBorders>
            <w:vAlign w:val="center"/>
          </w:tcPr>
          <w:p w14:paraId="7ABBB4EE" w14:textId="77777777" w:rsidR="007376E1" w:rsidRPr="001570EA" w:rsidRDefault="007376E1">
            <w:pPr>
              <w:jc w:val="center"/>
              <w:rPr>
                <w:ins w:id="3047" w:author="Greg Clendenning" w:date="2024-04-16T16:42:00Z"/>
                <w:sz w:val="18"/>
                <w:szCs w:val="18"/>
              </w:rPr>
            </w:pPr>
            <w:ins w:id="3048" w:author="Greg Clendenning" w:date="2024-04-16T16:42:00Z">
              <w:r w:rsidRPr="001570EA">
                <w:rPr>
                  <w:sz w:val="18"/>
                  <w:szCs w:val="18"/>
                </w:rPr>
                <w:t>2</w:t>
              </w:r>
            </w:ins>
          </w:p>
        </w:tc>
      </w:tr>
      <w:tr w:rsidR="007376E1" w:rsidRPr="001570EA" w14:paraId="1FC443A4" w14:textId="77777777">
        <w:tblPrEx>
          <w:tblW w:w="8640" w:type="dxa"/>
          <w:tblInd w:w="108" w:type="dxa"/>
          <w:tblLayout w:type="fixed"/>
          <w:tblPrExChange w:id="3049" w:author="Greg Clendenning" w:date="2024-04-16T16:42:00Z">
            <w:tblPrEx>
              <w:tblW w:w="8640" w:type="dxa"/>
              <w:tblInd w:w="108" w:type="dxa"/>
              <w:tblLayout w:type="fixed"/>
            </w:tblPrEx>
          </w:tblPrExChange>
        </w:tblPrEx>
        <w:trPr>
          <w:trHeight w:val="510"/>
        </w:trPr>
        <w:tc>
          <w:tcPr>
            <w:tcW w:w="3690" w:type="dxa"/>
            <w:tcBorders>
              <w:top w:val="single" w:sz="4" w:space="0" w:color="auto"/>
              <w:left w:val="single" w:sz="4" w:space="0" w:color="auto"/>
              <w:right w:val="single" w:sz="4" w:space="0" w:color="auto"/>
            </w:tcBorders>
            <w:vAlign w:val="center"/>
            <w:cellMerge w:id="3050" w:author="Greg Clendenning" w:date="2024-04-16T16:42:00Z" w:vMerge="rest"/>
            <w:hideMark/>
            <w:tcPrChange w:id="3051"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3052" w:author="Greg Clendenning" w:date="2024-04-16T16:42:00Z" w:vMerge="rest"/>
                <w:hideMark/>
              </w:tcPr>
            </w:tcPrChange>
          </w:tcPr>
          <w:p w14:paraId="72853F3A" w14:textId="62F274E3" w:rsidR="007376E1" w:rsidRPr="001570EA" w:rsidRDefault="007376E1">
            <w:pPr>
              <w:rPr>
                <w:rFonts w:cs="Arial"/>
                <w:sz w:val="18"/>
                <w:szCs w:val="18"/>
              </w:rPr>
            </w:pPr>
            <w:ins w:id="3053" w:author="Greg Clendenning" w:date="2024-04-16T16:42:00Z">
              <w:r w:rsidRPr="001570EA">
                <w:rPr>
                  <w:i/>
                  <w:iCs/>
                  <w:sz w:val="18"/>
                  <w:szCs w:val="18"/>
                </w:rPr>
                <w:t>EER2</w:t>
              </w:r>
              <w:r w:rsidRPr="001570EA">
                <w:rPr>
                  <w:i/>
                  <w:iCs/>
                  <w:sz w:val="18"/>
                  <w:szCs w:val="18"/>
                  <w:vertAlign w:val="subscript"/>
                </w:rPr>
                <w:t>ee</w:t>
              </w:r>
              <w:r w:rsidRPr="001570EA">
                <w:rPr>
                  <w:i/>
                  <w:iCs/>
                  <w:sz w:val="18"/>
                  <w:szCs w:val="18"/>
                </w:rPr>
                <w:t xml:space="preserve">, </w:t>
              </w:r>
            </w:ins>
            <w:r w:rsidRPr="001570EA">
              <w:rPr>
                <w:i/>
                <w:iCs/>
                <w:sz w:val="18"/>
                <w:szCs w:val="18"/>
              </w:rPr>
              <w:t>EER</w:t>
            </w:r>
            <w:r w:rsidRPr="001570EA">
              <w:rPr>
                <w:i/>
                <w:iCs/>
                <w:sz w:val="18"/>
                <w:szCs w:val="18"/>
                <w:vertAlign w:val="subscript"/>
              </w:rPr>
              <w:t>ee</w:t>
            </w:r>
            <w:del w:id="3054" w:author="Greg Clendenning" w:date="2024-04-16T16:42:00Z">
              <w:r w:rsidR="00FA5174">
                <w:rPr>
                  <w:i/>
                  <w:iCs/>
                  <w:sz w:val="18"/>
                  <w:szCs w:val="18"/>
                  <w:vertAlign w:val="subscript"/>
                </w:rPr>
                <w:delText xml:space="preserve"> </w:delText>
              </w:r>
            </w:del>
            <w:r w:rsidRPr="001570EA">
              <w:rPr>
                <w:i/>
                <w:iCs/>
                <w:sz w:val="18"/>
                <w:szCs w:val="18"/>
              </w:rPr>
              <w:t xml:space="preserve">, </w:t>
            </w:r>
            <w:r w:rsidRPr="001570EA">
              <w:rPr>
                <w:rFonts w:cs="Arial"/>
                <w:sz w:val="18"/>
                <w:szCs w:val="18"/>
              </w:rPr>
              <w:t>Energy Efficiency Ratio of the unit being installed</w:t>
            </w:r>
            <w:del w:id="3055" w:author="Greg Clendenning" w:date="2024-04-16T16:42:00Z">
              <w:r w:rsidR="00FA5174" w:rsidRPr="00E05512">
                <w:rPr>
                  <w:rStyle w:val="FootnoteReference"/>
                  <w:sz w:val="18"/>
                  <w:szCs w:val="18"/>
                </w:rPr>
                <w:footnoteReference w:id="13"/>
              </w:r>
            </w:del>
          </w:p>
        </w:tc>
        <w:tc>
          <w:tcPr>
            <w:tcW w:w="1147" w:type="dxa"/>
            <w:tcBorders>
              <w:top w:val="single" w:sz="4" w:space="0" w:color="auto"/>
              <w:left w:val="single" w:sz="4" w:space="0" w:color="auto"/>
              <w:right w:val="single" w:sz="4" w:space="0" w:color="auto"/>
            </w:tcBorders>
            <w:vAlign w:val="center"/>
            <w:cellMerge w:id="3057" w:author="Greg Clendenning" w:date="2024-04-16T16:42:00Z" w:vMerge="rest"/>
            <w:hideMark/>
            <w:tcPrChange w:id="305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059" w:author="Greg Clendenning" w:date="2024-04-16T16:42:00Z" w:vMerge="rest"/>
                <w:hideMark/>
              </w:tcPr>
            </w:tcPrChange>
          </w:tcPr>
          <w:p w14:paraId="7CD79A7D"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060"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764EA884" w14:textId="77777777" w:rsidR="007376E1" w:rsidRPr="001570EA" w:rsidRDefault="007376E1">
            <w:pPr>
              <w:pStyle w:val="TableCell"/>
              <w:keepNext w:val="0"/>
              <w:spacing w:before="60" w:after="60"/>
              <w:jc w:val="center"/>
              <w:rPr>
                <w:szCs w:val="18"/>
              </w:rPr>
            </w:pPr>
            <w:r w:rsidRPr="001570EA">
              <w:rPr>
                <w:szCs w:val="18"/>
              </w:rPr>
              <w:t>EDC Data Gathering</w:t>
            </w:r>
          </w:p>
          <w:p w14:paraId="42A3BA94" w14:textId="0E0C0FDD" w:rsidR="007376E1" w:rsidRPr="001570EA" w:rsidRDefault="00FA5174">
            <w:pPr>
              <w:pStyle w:val="TableCell"/>
              <w:keepNext w:val="0"/>
              <w:spacing w:before="60" w:after="60"/>
              <w:jc w:val="center"/>
              <w:rPr>
                <w:szCs w:val="18"/>
              </w:rPr>
            </w:pPr>
            <w:del w:id="3061" w:author="Greg Clendenning" w:date="2024-04-16T16:42:00Z">
              <w:r w:rsidRPr="00E05512">
                <w:rPr>
                  <w:szCs w:val="18"/>
                </w:rPr>
                <w:delText>Default:</w:delText>
              </w:r>
              <w:r>
                <w:rPr>
                  <w:szCs w:val="18"/>
                </w:rPr>
                <w:delText xml:space="preserve"> </w:delText>
              </w:r>
            </w:del>
            <m:oMath>
              <m:r>
                <w:del w:id="3062" w:author="Greg Clendenning" w:date="2024-04-16T16:42:00Z">
                  <w:rPr>
                    <w:rFonts w:ascii="Cambria Math" w:hAnsi="Cambria Math"/>
                    <w:szCs w:val="18"/>
                  </w:rPr>
                  <m:t xml:space="preserve">-0.0228 × </m:t>
                </w:del>
              </m:r>
              <m:sSup>
                <m:sSupPr>
                  <m:ctrlPr>
                    <w:del w:id="3063" w:author="Greg Clendenning" w:date="2024-04-16T16:42:00Z">
                      <w:rPr>
                        <w:rFonts w:ascii="Cambria Math" w:hAnsi="Cambria Math"/>
                        <w:i/>
                        <w:szCs w:val="18"/>
                      </w:rPr>
                    </w:del>
                  </m:ctrlPr>
                </m:sSupPr>
                <m:e>
                  <m:r>
                    <w:del w:id="3064" w:author="Greg Clendenning" w:date="2024-04-16T16:42:00Z">
                      <w:rPr>
                        <w:rFonts w:ascii="Cambria Math" w:hAnsi="Cambria Math"/>
                        <w:szCs w:val="18"/>
                      </w:rPr>
                      <m:t>SEER</m:t>
                    </w:del>
                  </m:r>
                </m:e>
                <m:sup>
                  <m:r>
                    <w:del w:id="3065" w:author="Greg Clendenning" w:date="2024-04-16T16:42:00Z">
                      <w:rPr>
                        <w:rFonts w:ascii="Cambria Math" w:hAnsi="Cambria Math"/>
                        <w:szCs w:val="18"/>
                      </w:rPr>
                      <m:t>2</m:t>
                    </w:del>
                  </m:r>
                </m:sup>
              </m:sSup>
              <m:r>
                <w:del w:id="3066" w:author="Greg Clendenning" w:date="2024-04-16T16:42:00Z">
                  <w:rPr>
                    <w:rFonts w:ascii="Cambria Math" w:hAnsi="Cambria Math"/>
                    <w:szCs w:val="18"/>
                  </w:rPr>
                  <m:t xml:space="preserve"> + 1.1522 × SEER</m:t>
                </w:del>
              </m:r>
            </m:oMath>
          </w:p>
        </w:tc>
        <w:tc>
          <w:tcPr>
            <w:tcW w:w="1710" w:type="dxa"/>
            <w:tcBorders>
              <w:top w:val="single" w:sz="4" w:space="0" w:color="auto"/>
              <w:left w:val="single" w:sz="4" w:space="0" w:color="auto"/>
              <w:right w:val="single" w:sz="4" w:space="0" w:color="auto"/>
            </w:tcBorders>
            <w:vAlign w:val="center"/>
            <w:hideMark/>
            <w:tcPrChange w:id="3067"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E398587" w14:textId="7FC94BF3" w:rsidR="007376E1" w:rsidRPr="001570EA" w:rsidRDefault="00FA5174">
            <w:pPr>
              <w:jc w:val="center"/>
              <w:rPr>
                <w:sz w:val="18"/>
                <w:szCs w:val="18"/>
              </w:rPr>
            </w:pPr>
            <w:del w:id="3068" w:author="Greg Clendenning" w:date="2024-04-16T16:42:00Z">
              <w:r w:rsidRPr="00DE17FE">
                <w:rPr>
                  <w:sz w:val="18"/>
                  <w:szCs w:val="18"/>
                </w:rPr>
                <w:delText>4;</w:delText>
              </w:r>
              <w:r>
                <w:rPr>
                  <w:sz w:val="18"/>
                  <w:szCs w:val="18"/>
                </w:rPr>
                <w:delText xml:space="preserve"> </w:delText>
              </w:r>
            </w:del>
            <w:r w:rsidR="007376E1" w:rsidRPr="001570EA">
              <w:rPr>
                <w:sz w:val="18"/>
                <w:szCs w:val="18"/>
              </w:rPr>
              <w:t>EDC Data Gathering; AEPS Application</w:t>
            </w:r>
          </w:p>
        </w:tc>
      </w:tr>
      <w:tr w:rsidR="007376E1" w:rsidRPr="001570EA" w14:paraId="640ECEFC" w14:textId="77777777">
        <w:trPr>
          <w:trHeight w:val="510"/>
          <w:ins w:id="3069" w:author="Greg Clendenning" w:date="2024-04-16T16:42:00Z"/>
        </w:trPr>
        <w:tc>
          <w:tcPr>
            <w:tcW w:w="3690" w:type="dxa"/>
            <w:tcBorders>
              <w:left w:val="single" w:sz="4" w:space="0" w:color="auto"/>
              <w:bottom w:val="single" w:sz="4" w:space="0" w:color="auto"/>
              <w:right w:val="single" w:sz="4" w:space="0" w:color="auto"/>
            </w:tcBorders>
            <w:vAlign w:val="center"/>
            <w:cellMerge w:id="3070" w:author="Greg Clendenning" w:date="2024-04-16T16:42:00Z" w:vMerge="cont"/>
          </w:tcPr>
          <w:p w14:paraId="4763BBE0" w14:textId="77777777" w:rsidR="007376E1" w:rsidRPr="001570EA" w:rsidRDefault="007376E1">
            <w:pPr>
              <w:rPr>
                <w:ins w:id="3071"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072" w:author="Greg Clendenning" w:date="2024-04-16T16:42:00Z" w:vMerge="cont"/>
          </w:tcPr>
          <w:p w14:paraId="582B5D49" w14:textId="77777777" w:rsidR="007376E1" w:rsidRPr="001570EA" w:rsidRDefault="007376E1">
            <w:pPr>
              <w:jc w:val="center"/>
              <w:rPr>
                <w:ins w:id="3073" w:author="Greg Clendenning" w:date="2024-04-16T16:42:00Z"/>
                <w:rFonts w:cs="Arial"/>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12A69C5A" w14:textId="77777777" w:rsidR="007376E1" w:rsidRPr="001570EA" w:rsidRDefault="007376E1">
            <w:pPr>
              <w:pStyle w:val="TableCell"/>
              <w:keepNext w:val="0"/>
              <w:spacing w:before="60" w:after="60"/>
              <w:jc w:val="center"/>
              <w:rPr>
                <w:ins w:id="3074" w:author="Greg Clendenning" w:date="2024-04-16T16:42:00Z"/>
                <w:szCs w:val="18"/>
              </w:rPr>
            </w:pPr>
            <w:ins w:id="3075" w:author="Greg Clendenning" w:date="2024-04-16T16:42:00Z">
              <w:r w:rsidRPr="001570EA">
                <w:rPr>
                  <w:szCs w:val="18"/>
                </w:rPr>
                <w:t>Default: EERee:</w:t>
              </w:r>
            </w:ins>
            <m:oMath>
              <m:r>
                <w:ins w:id="3076" w:author="Greg Clendenning" w:date="2024-04-16T16:42:00Z">
                  <w:rPr>
                    <w:rFonts w:ascii="Cambria Math" w:hAnsi="Cambria Math"/>
                    <w:szCs w:val="18"/>
                  </w:rPr>
                  <m:t xml:space="preserve">-0.02 × </m:t>
                </w:ins>
              </m:r>
              <m:sSup>
                <m:sSupPr>
                  <m:ctrlPr>
                    <w:ins w:id="3077" w:author="Greg Clendenning" w:date="2024-04-16T16:42:00Z">
                      <w:rPr>
                        <w:rFonts w:ascii="Cambria Math" w:hAnsi="Cambria Math"/>
                        <w:i/>
                        <w:szCs w:val="18"/>
                      </w:rPr>
                    </w:ins>
                  </m:ctrlPr>
                </m:sSupPr>
                <m:e>
                  <m:r>
                    <w:ins w:id="3078" w:author="Greg Clendenning" w:date="2024-04-16T16:42:00Z">
                      <w:rPr>
                        <w:rFonts w:ascii="Cambria Math" w:hAnsi="Cambria Math"/>
                        <w:szCs w:val="18"/>
                      </w:rPr>
                      <m:t>SEER</m:t>
                    </w:ins>
                  </m:r>
                </m:e>
                <m:sup>
                  <m:r>
                    <w:ins w:id="3079" w:author="Greg Clendenning" w:date="2024-04-16T16:42:00Z">
                      <w:rPr>
                        <w:rFonts w:ascii="Cambria Math" w:hAnsi="Cambria Math"/>
                        <w:szCs w:val="18"/>
                      </w:rPr>
                      <m:t>2</m:t>
                    </w:ins>
                  </m:r>
                </m:sup>
              </m:sSup>
              <m:r>
                <w:ins w:id="3080" w:author="Greg Clendenning" w:date="2024-04-16T16:42:00Z">
                  <w:rPr>
                    <w:rFonts w:ascii="Cambria Math" w:hAnsi="Cambria Math"/>
                    <w:szCs w:val="18"/>
                  </w:rPr>
                  <m:t xml:space="preserve"> + 1.12 × SEER</m:t>
                </w:ins>
              </m:r>
            </m:oMath>
          </w:p>
        </w:tc>
        <w:tc>
          <w:tcPr>
            <w:tcW w:w="1710" w:type="dxa"/>
            <w:tcBorders>
              <w:left w:val="single" w:sz="4" w:space="0" w:color="auto"/>
              <w:bottom w:val="single" w:sz="4" w:space="0" w:color="auto"/>
              <w:right w:val="single" w:sz="4" w:space="0" w:color="auto"/>
            </w:tcBorders>
            <w:vAlign w:val="center"/>
          </w:tcPr>
          <w:p w14:paraId="1CC8F294" w14:textId="77777777" w:rsidR="007376E1" w:rsidRPr="001570EA" w:rsidRDefault="007376E1">
            <w:pPr>
              <w:jc w:val="center"/>
              <w:rPr>
                <w:ins w:id="3081" w:author="Greg Clendenning" w:date="2024-04-16T16:42:00Z"/>
                <w:sz w:val="18"/>
                <w:szCs w:val="18"/>
              </w:rPr>
            </w:pPr>
            <w:ins w:id="3082" w:author="Greg Clendenning" w:date="2024-04-16T16:42:00Z">
              <w:r w:rsidRPr="001570EA">
                <w:rPr>
                  <w:sz w:val="18"/>
                  <w:szCs w:val="18"/>
                </w:rPr>
                <w:t>3,4</w:t>
              </w:r>
            </w:ins>
          </w:p>
        </w:tc>
      </w:tr>
      <w:tr w:rsidR="007376E1" w:rsidRPr="001570EA" w14:paraId="626CB6B9" w14:textId="77777777">
        <w:tblPrEx>
          <w:tblW w:w="8640" w:type="dxa"/>
          <w:tblInd w:w="108" w:type="dxa"/>
          <w:tblLayout w:type="fixed"/>
          <w:tblPrExChange w:id="3083" w:author="Greg Clendenning" w:date="2024-04-16T16:42:00Z">
            <w:tblPrEx>
              <w:tblW w:w="8640" w:type="dxa"/>
              <w:tblInd w:w="108" w:type="dxa"/>
              <w:tblLayout w:type="fixed"/>
            </w:tblPrEx>
          </w:tblPrExChange>
        </w:tblPrEx>
        <w:tc>
          <w:tcPr>
            <w:tcW w:w="3690" w:type="dxa"/>
            <w:tcBorders>
              <w:top w:val="single" w:sz="4" w:space="0" w:color="auto"/>
              <w:left w:val="single" w:sz="4" w:space="0" w:color="auto"/>
              <w:bottom w:val="single" w:sz="4" w:space="0" w:color="auto"/>
              <w:right w:val="single" w:sz="4" w:space="0" w:color="auto"/>
            </w:tcBorders>
            <w:vAlign w:val="center"/>
            <w:tcPrChange w:id="3084"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272794BB" w14:textId="77777777" w:rsidR="007376E1" w:rsidRPr="001570EA" w:rsidRDefault="007376E1">
            <w:pPr>
              <w:rPr>
                <w:i/>
                <w:iCs/>
                <w:sz w:val="18"/>
                <w:szCs w:val="18"/>
              </w:rPr>
            </w:pPr>
            <w:r w:rsidRPr="001570EA">
              <w:rPr>
                <w:i/>
                <w:iCs/>
                <w:sz w:val="18"/>
                <w:szCs w:val="18"/>
              </w:rPr>
              <w:t>EER</w:t>
            </w:r>
            <w:r w:rsidRPr="001570EA">
              <w:rPr>
                <w:i/>
                <w:iCs/>
                <w:sz w:val="18"/>
                <w:szCs w:val="18"/>
                <w:vertAlign w:val="subscript"/>
              </w:rPr>
              <w:t xml:space="preserve">g </w:t>
            </w:r>
            <w:r w:rsidRPr="001570EA">
              <w:rPr>
                <w:i/>
                <w:iCs/>
                <w:sz w:val="18"/>
                <w:szCs w:val="18"/>
              </w:rPr>
              <w:t xml:space="preserve">, </w:t>
            </w:r>
            <w:r w:rsidRPr="001570EA">
              <w:rPr>
                <w:rFonts w:cs="Arial"/>
                <w:sz w:val="18"/>
                <w:szCs w:val="18"/>
              </w:rPr>
              <w:t>Energy Efficiency Ratio of a GSHP, this is measured differently than EER of an air source heat pump and must be converted</w:t>
            </w:r>
          </w:p>
        </w:tc>
        <w:tc>
          <w:tcPr>
            <w:tcW w:w="1147" w:type="dxa"/>
            <w:tcBorders>
              <w:top w:val="single" w:sz="4" w:space="0" w:color="auto"/>
              <w:left w:val="single" w:sz="4" w:space="0" w:color="auto"/>
              <w:bottom w:val="single" w:sz="4" w:space="0" w:color="auto"/>
              <w:right w:val="single" w:sz="4" w:space="0" w:color="auto"/>
            </w:tcBorders>
            <w:vAlign w:val="center"/>
            <w:tcPrChange w:id="3085"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34819516" w14:textId="77777777" w:rsidR="007376E1" w:rsidRPr="001570EA" w:rsidRDefault="008A402F">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086"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6A414DF2"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Change w:id="3087"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66583EC3" w14:textId="77777777" w:rsidR="007376E1" w:rsidRPr="001570EA" w:rsidRDefault="007376E1">
            <w:pPr>
              <w:jc w:val="center"/>
              <w:rPr>
                <w:sz w:val="18"/>
                <w:szCs w:val="18"/>
              </w:rPr>
            </w:pPr>
            <w:ins w:id="3088" w:author="Greg Clendenning" w:date="2024-04-16T16:42:00Z">
              <w:r w:rsidRPr="001570EA">
                <w:rPr>
                  <w:sz w:val="18"/>
                  <w:szCs w:val="18"/>
                </w:rPr>
                <w:t>EDC Data Gathering</w:t>
              </w:r>
            </w:ins>
          </w:p>
        </w:tc>
      </w:tr>
      <w:tr w:rsidR="007376E1" w:rsidRPr="001570EA" w14:paraId="7504B75A" w14:textId="77777777">
        <w:tblPrEx>
          <w:tblW w:w="8640" w:type="dxa"/>
          <w:tblInd w:w="108" w:type="dxa"/>
          <w:tblLayout w:type="fixed"/>
          <w:tblPrExChange w:id="3089" w:author="Greg Clendenning" w:date="2024-04-16T16:42:00Z">
            <w:tblPrEx>
              <w:tblW w:w="8640" w:type="dxa"/>
              <w:tblInd w:w="108" w:type="dxa"/>
              <w:tblLayout w:type="fixed"/>
            </w:tblPrEx>
          </w:tblPrExChange>
        </w:tblPrEx>
        <w:trPr>
          <w:trHeight w:val="323"/>
          <w:trPrChange w:id="3090" w:author="Greg Clendenning" w:date="2024-04-16T16:42:00Z">
            <w:trPr>
              <w:trHeight w:val="650"/>
            </w:trPr>
          </w:trPrChange>
        </w:trPr>
        <w:tc>
          <w:tcPr>
            <w:tcW w:w="3690" w:type="dxa"/>
            <w:tcBorders>
              <w:top w:val="single" w:sz="4" w:space="0" w:color="auto"/>
              <w:left w:val="single" w:sz="4" w:space="0" w:color="auto"/>
              <w:right w:val="single" w:sz="4" w:space="0" w:color="auto"/>
            </w:tcBorders>
            <w:vAlign w:val="center"/>
            <w:cellMerge w:id="3091" w:author="Greg Clendenning" w:date="2024-04-16T16:42:00Z" w:vMerge="rest"/>
            <w:tcPrChange w:id="3092" w:author="Greg Clendenning" w:date="2024-04-16T16:42:00Z">
              <w:tcPr>
                <w:tcW w:w="3690" w:type="dxa"/>
                <w:gridSpan w:val="2"/>
                <w:tcBorders>
                  <w:top w:val="single" w:sz="4" w:space="0" w:color="auto"/>
                  <w:left w:val="single" w:sz="4" w:space="0" w:color="auto"/>
                  <w:right w:val="single" w:sz="4" w:space="0" w:color="auto"/>
                </w:tcBorders>
                <w:vAlign w:val="center"/>
                <w:cellMerge w:id="3093" w:author="Greg Clendenning" w:date="2024-04-16T16:42:00Z" w:vMerge="rest"/>
              </w:tcPr>
            </w:tcPrChange>
          </w:tcPr>
          <w:p w14:paraId="7FAAC905" w14:textId="6873B218" w:rsidR="007376E1" w:rsidRPr="001570EA" w:rsidRDefault="007376E1">
            <w:pPr>
              <w:rPr>
                <w:i/>
                <w:iCs/>
                <w:sz w:val="18"/>
                <w:szCs w:val="18"/>
              </w:rPr>
            </w:pPr>
            <w:ins w:id="3094" w:author="Greg Clendenning" w:date="2024-04-16T16:42:00Z">
              <w:r w:rsidRPr="001570EA">
                <w:rPr>
                  <w:i/>
                  <w:iCs/>
                  <w:sz w:val="18"/>
                  <w:szCs w:val="18"/>
                </w:rPr>
                <w:t>HSPF2</w:t>
              </w:r>
              <w:r w:rsidRPr="001570EA">
                <w:rPr>
                  <w:i/>
                  <w:iCs/>
                  <w:sz w:val="18"/>
                  <w:szCs w:val="18"/>
                  <w:vertAlign w:val="subscript"/>
                </w:rPr>
                <w:t>base</w:t>
              </w:r>
              <w:r w:rsidRPr="001570EA">
                <w:rPr>
                  <w:i/>
                  <w:iCs/>
                  <w:sz w:val="18"/>
                  <w:szCs w:val="18"/>
                </w:rPr>
                <w:t xml:space="preserve">, </w:t>
              </w:r>
            </w:ins>
            <w:r w:rsidRPr="001570EA">
              <w:rPr>
                <w:i/>
                <w:iCs/>
                <w:sz w:val="18"/>
                <w:szCs w:val="18"/>
              </w:rPr>
              <w:t>HSPF</w:t>
            </w:r>
            <w:r w:rsidRPr="001570EA">
              <w:rPr>
                <w:i/>
                <w:iCs/>
                <w:sz w:val="18"/>
                <w:szCs w:val="18"/>
                <w:vertAlign w:val="subscript"/>
              </w:rPr>
              <w:t>base</w:t>
            </w:r>
            <w:del w:id="3095" w:author="Greg Clendenning" w:date="2024-04-16T16:42:00Z">
              <w:r w:rsidR="00FA5174">
                <w:rPr>
                  <w:i/>
                  <w:iCs/>
                  <w:sz w:val="18"/>
                  <w:szCs w:val="18"/>
                  <w:vertAlign w:val="subscript"/>
                </w:rPr>
                <w:delText xml:space="preserve"> </w:delText>
              </w:r>
            </w:del>
            <w:r w:rsidRPr="001570EA">
              <w:rPr>
                <w:i/>
                <w:iCs/>
                <w:sz w:val="18"/>
                <w:szCs w:val="18"/>
              </w:rPr>
              <w:t xml:space="preserve">, </w:t>
            </w:r>
            <w:r w:rsidRPr="001570EA">
              <w:rPr>
                <w:rFonts w:cs="Arial"/>
                <w:sz w:val="18"/>
                <w:szCs w:val="18"/>
              </w:rPr>
              <w:t>Heating Seasonal Performance Factor of the Baseline Unit</w:t>
            </w:r>
          </w:p>
        </w:tc>
        <w:tc>
          <w:tcPr>
            <w:tcW w:w="1147" w:type="dxa"/>
            <w:tcBorders>
              <w:top w:val="single" w:sz="4" w:space="0" w:color="auto"/>
              <w:left w:val="single" w:sz="4" w:space="0" w:color="auto"/>
              <w:right w:val="single" w:sz="4" w:space="0" w:color="auto"/>
            </w:tcBorders>
            <w:vAlign w:val="center"/>
            <w:cellMerge w:id="3096" w:author="Greg Clendenning" w:date="2024-04-16T16:42:00Z" w:vMerge="rest"/>
            <w:tcPrChange w:id="3097"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098" w:author="Greg Clendenning" w:date="2024-04-16T16:42:00Z" w:vMerge="rest"/>
              </w:tcPr>
            </w:tcPrChange>
          </w:tcPr>
          <w:p w14:paraId="55EEC1A5"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099"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4387C875" w14:textId="398436A2" w:rsidR="007376E1" w:rsidRPr="001570EA" w:rsidRDefault="007376E1">
            <w:pPr>
              <w:pStyle w:val="TableCell"/>
              <w:spacing w:before="60" w:after="60"/>
              <w:jc w:val="center"/>
              <w:rPr>
                <w:szCs w:val="18"/>
              </w:rPr>
            </w:pPr>
            <w:r w:rsidRPr="001570EA">
              <w:rPr>
                <w:szCs w:val="18"/>
              </w:rPr>
              <w:t xml:space="preserve">EDC Data Gathering, </w:t>
            </w:r>
            <w:del w:id="3100" w:author="Greg Clendenning" w:date="2024-04-16T16:42:00Z">
              <w:r w:rsidR="00FA5174" w:rsidRPr="00E05512">
                <w:rPr>
                  <w:szCs w:val="18"/>
                </w:rPr>
                <w:delText>Default</w:delText>
              </w:r>
              <w:r w:rsidR="00FA5174">
                <w:rPr>
                  <w:szCs w:val="18"/>
                </w:rPr>
                <w:delText xml:space="preserve"> </w:delText>
              </w:r>
              <w:r w:rsidR="00FA5174" w:rsidRPr="00E05512">
                <w:rPr>
                  <w:szCs w:val="18"/>
                </w:rPr>
                <w:delText>see</w:delText>
              </w:r>
              <w:r w:rsidR="00FA5174">
                <w:rPr>
                  <w:szCs w:val="18"/>
                </w:rPr>
                <w:delText xml:space="preserve"> </w:delText>
              </w:r>
              <w:r w:rsidR="00FA5174" w:rsidRPr="00E05512">
                <w:rPr>
                  <w:szCs w:val="18"/>
                </w:rPr>
                <w:fldChar w:fldCharType="begin"/>
              </w:r>
              <w:r w:rsidR="00FA5174" w:rsidRPr="00E05512">
                <w:rPr>
                  <w:szCs w:val="18"/>
                </w:rPr>
                <w:delInstrText xml:space="preserve"> REF _Ref531779526 \h </w:delInstrText>
              </w:r>
              <w:r w:rsidR="00FA5174">
                <w:rPr>
                  <w:szCs w:val="18"/>
                </w:rPr>
                <w:delInstrText xml:space="preserve"> \* MERGEFORMAT </w:delInstrText>
              </w:r>
              <w:r w:rsidR="00FA5174" w:rsidRPr="00E05512">
                <w:rPr>
                  <w:szCs w:val="18"/>
                </w:rPr>
              </w:r>
              <w:r w:rsidR="00FA5174" w:rsidRPr="00E05512">
                <w:rPr>
                  <w:szCs w:val="18"/>
                </w:rPr>
                <w:fldChar w:fldCharType="separate"/>
              </w:r>
              <w:r w:rsidR="00146CD3" w:rsidRPr="00146CD3">
                <w:rPr>
                  <w:szCs w:val="18"/>
                </w:rPr>
                <w:delText xml:space="preserve">Table </w:delText>
              </w:r>
              <w:r w:rsidR="00146CD3" w:rsidRPr="0082258A">
                <w:rPr>
                  <w:szCs w:val="18"/>
                </w:rPr>
                <w:delText>2</w:delText>
              </w:r>
              <w:r w:rsidR="00146CD3" w:rsidRPr="0082258A">
                <w:rPr>
                  <w:szCs w:val="18"/>
                </w:rPr>
                <w:noBreakHyphen/>
                <w:delText>8</w:delText>
              </w:r>
              <w:r w:rsidR="00FA5174" w:rsidRPr="00E05512">
                <w:rPr>
                  <w:szCs w:val="18"/>
                </w:rPr>
                <w:fldChar w:fldCharType="end"/>
              </w:r>
            </w:del>
          </w:p>
        </w:tc>
        <w:tc>
          <w:tcPr>
            <w:tcW w:w="1710" w:type="dxa"/>
            <w:tcBorders>
              <w:top w:val="single" w:sz="4" w:space="0" w:color="auto"/>
              <w:left w:val="single" w:sz="4" w:space="0" w:color="auto"/>
              <w:right w:val="single" w:sz="4" w:space="0" w:color="auto"/>
            </w:tcBorders>
            <w:vAlign w:val="center"/>
            <w:tcPrChange w:id="3101"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4B221176" w14:textId="2030BE9E" w:rsidR="007376E1" w:rsidRPr="001570EA" w:rsidRDefault="00FA5174">
            <w:pPr>
              <w:jc w:val="center"/>
              <w:rPr>
                <w:sz w:val="18"/>
                <w:szCs w:val="18"/>
              </w:rPr>
            </w:pPr>
            <w:del w:id="3102" w:author="Greg Clendenning" w:date="2024-04-16T16:42:00Z">
              <w:r w:rsidRPr="00DE17FE">
                <w:rPr>
                  <w:sz w:val="18"/>
                  <w:szCs w:val="18"/>
                </w:rPr>
                <w:delText>2;</w:delText>
              </w:r>
              <w:r>
                <w:rPr>
                  <w:sz w:val="18"/>
                  <w:szCs w:val="18"/>
                </w:rPr>
                <w:delText xml:space="preserve"> </w:delText>
              </w:r>
            </w:del>
            <w:r w:rsidR="007376E1" w:rsidRPr="001570EA">
              <w:rPr>
                <w:sz w:val="18"/>
                <w:szCs w:val="18"/>
              </w:rPr>
              <w:t>EDC Data Gathering</w:t>
            </w:r>
          </w:p>
        </w:tc>
      </w:tr>
      <w:tr w:rsidR="007376E1" w:rsidRPr="001570EA" w14:paraId="56F8D983" w14:textId="77777777">
        <w:trPr>
          <w:trHeight w:val="322"/>
          <w:ins w:id="3103" w:author="Greg Clendenning" w:date="2024-04-16T16:42:00Z"/>
        </w:trPr>
        <w:tc>
          <w:tcPr>
            <w:tcW w:w="3690" w:type="dxa"/>
            <w:tcBorders>
              <w:left w:val="single" w:sz="4" w:space="0" w:color="auto"/>
              <w:right w:val="single" w:sz="4" w:space="0" w:color="auto"/>
            </w:tcBorders>
            <w:vAlign w:val="center"/>
            <w:cellMerge w:id="3104" w:author="Greg Clendenning" w:date="2024-04-16T16:42:00Z" w:vMerge="cont"/>
          </w:tcPr>
          <w:p w14:paraId="50FAEF94" w14:textId="77777777" w:rsidR="007376E1" w:rsidRPr="001570EA" w:rsidRDefault="007376E1">
            <w:pPr>
              <w:rPr>
                <w:ins w:id="3105"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106" w:author="Greg Clendenning" w:date="2024-04-16T16:42:00Z" w:vMerge="cont"/>
          </w:tcPr>
          <w:p w14:paraId="45C5F295" w14:textId="77777777" w:rsidR="007376E1" w:rsidRPr="001570EA" w:rsidRDefault="007376E1">
            <w:pPr>
              <w:jc w:val="center"/>
              <w:rPr>
                <w:ins w:id="3107" w:author="Greg Clendenning" w:date="2024-04-16T16:42:00Z"/>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55F81498" w14:textId="41C29F50" w:rsidR="007376E1" w:rsidRPr="001570EA" w:rsidRDefault="007376E1">
            <w:pPr>
              <w:pStyle w:val="TableCell"/>
              <w:spacing w:before="60" w:after="60"/>
              <w:jc w:val="center"/>
              <w:rPr>
                <w:ins w:id="3108" w:author="Greg Clendenning" w:date="2024-04-16T16:42:00Z"/>
                <w:szCs w:val="18"/>
              </w:rPr>
            </w:pPr>
            <w:ins w:id="3109" w:author="Greg Clendenning" w:date="2024-04-16T16:42:00Z">
              <w:r w:rsidRPr="001570EA">
                <w:rPr>
                  <w:szCs w:val="18"/>
                </w:rPr>
                <w:t xml:space="preserve">Default: see </w:t>
              </w:r>
              <w:r w:rsidRPr="001570EA">
                <w:rPr>
                  <w:szCs w:val="18"/>
                </w:rPr>
                <w:fldChar w:fldCharType="begin"/>
              </w:r>
              <w:r w:rsidRPr="001570EA">
                <w:rPr>
                  <w:szCs w:val="18"/>
                </w:rPr>
                <w:instrText xml:space="preserve"> REF _Ref531779526 \h  \* MERGEFORMAT </w:instrText>
              </w:r>
            </w:ins>
            <w:r w:rsidRPr="001570EA">
              <w:rPr>
                <w:szCs w:val="18"/>
              </w:rPr>
            </w:r>
            <w:ins w:id="3110" w:author="Greg Clendenning" w:date="2024-04-16T16:42:00Z">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ins>
          </w:p>
        </w:tc>
        <w:tc>
          <w:tcPr>
            <w:tcW w:w="1710" w:type="dxa"/>
            <w:tcBorders>
              <w:left w:val="single" w:sz="4" w:space="0" w:color="auto"/>
              <w:bottom w:val="single" w:sz="4" w:space="0" w:color="auto"/>
              <w:right w:val="single" w:sz="4" w:space="0" w:color="auto"/>
            </w:tcBorders>
            <w:vAlign w:val="center"/>
          </w:tcPr>
          <w:p w14:paraId="293AFC96" w14:textId="77777777" w:rsidR="007376E1" w:rsidRPr="001570EA" w:rsidRDefault="007376E1">
            <w:pPr>
              <w:jc w:val="center"/>
              <w:rPr>
                <w:ins w:id="3111" w:author="Greg Clendenning" w:date="2024-04-16T16:42:00Z"/>
                <w:sz w:val="18"/>
                <w:szCs w:val="18"/>
              </w:rPr>
            </w:pPr>
            <w:ins w:id="3112" w:author="Greg Clendenning" w:date="2024-04-16T16:42:00Z">
              <w:r w:rsidRPr="001570EA">
                <w:rPr>
                  <w:sz w:val="18"/>
                  <w:szCs w:val="18"/>
                </w:rPr>
                <w:t>2</w:t>
              </w:r>
            </w:ins>
          </w:p>
        </w:tc>
      </w:tr>
      <w:tr w:rsidR="007376E1" w:rsidRPr="001570EA" w14:paraId="78EE4735" w14:textId="77777777">
        <w:tblPrEx>
          <w:tblW w:w="8640" w:type="dxa"/>
          <w:tblInd w:w="108" w:type="dxa"/>
          <w:tblLayout w:type="fixed"/>
          <w:tblPrExChange w:id="3113" w:author="Greg Clendenning" w:date="2024-04-16T16:42:00Z">
            <w:tblPrEx>
              <w:tblW w:w="8640" w:type="dxa"/>
              <w:tblInd w:w="108" w:type="dxa"/>
              <w:tblLayout w:type="fixed"/>
            </w:tblPrEx>
          </w:tblPrExChange>
        </w:tblPrEx>
        <w:trPr>
          <w:trHeight w:val="650"/>
          <w:trPrChange w:id="3114"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tcPrChange w:id="3115"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23BD5A52" w14:textId="090D7E1B" w:rsidR="007376E1" w:rsidRPr="001570EA" w:rsidRDefault="007376E1">
            <w:pPr>
              <w:rPr>
                <w:i/>
                <w:sz w:val="18"/>
                <w:rPrChange w:id="3116" w:author="Greg Clendenning" w:date="2024-04-16T16:42:00Z">
                  <w:rPr>
                    <w:i/>
                    <w:sz w:val="18"/>
                    <w:highlight w:val="yellow"/>
                  </w:rPr>
                </w:rPrChange>
              </w:rPr>
            </w:pPr>
            <w:ins w:id="3117" w:author="Greg Clendenning" w:date="2024-04-16T16:42:00Z">
              <w:r w:rsidRPr="001570EA">
                <w:rPr>
                  <w:i/>
                  <w:iCs/>
                  <w:sz w:val="18"/>
                  <w:szCs w:val="18"/>
                </w:rPr>
                <w:t>HSPF2</w:t>
              </w:r>
              <w:r w:rsidRPr="001570EA">
                <w:rPr>
                  <w:i/>
                  <w:iCs/>
                  <w:sz w:val="18"/>
                  <w:szCs w:val="18"/>
                  <w:vertAlign w:val="subscript"/>
                </w:rPr>
                <w:t>ee</w:t>
              </w:r>
              <w:r w:rsidRPr="001570EA">
                <w:rPr>
                  <w:i/>
                  <w:iCs/>
                  <w:sz w:val="18"/>
                  <w:szCs w:val="18"/>
                </w:rPr>
                <w:t xml:space="preserve">, </w:t>
              </w:r>
            </w:ins>
            <w:r w:rsidRPr="001570EA">
              <w:rPr>
                <w:i/>
                <w:iCs/>
                <w:sz w:val="18"/>
                <w:szCs w:val="18"/>
              </w:rPr>
              <w:t>HSPF</w:t>
            </w:r>
            <w:r w:rsidRPr="001570EA">
              <w:rPr>
                <w:i/>
                <w:iCs/>
                <w:sz w:val="18"/>
                <w:szCs w:val="18"/>
                <w:vertAlign w:val="subscript"/>
              </w:rPr>
              <w:t>ee</w:t>
            </w:r>
            <w:del w:id="3118" w:author="Greg Clendenning" w:date="2024-04-16T16:42:00Z">
              <w:r w:rsidR="00FA5174">
                <w:rPr>
                  <w:i/>
                  <w:iCs/>
                  <w:sz w:val="18"/>
                  <w:szCs w:val="18"/>
                  <w:vertAlign w:val="subscript"/>
                </w:rPr>
                <w:delText xml:space="preserve"> </w:delText>
              </w:r>
            </w:del>
            <w:r w:rsidRPr="001570EA">
              <w:rPr>
                <w:i/>
                <w:sz w:val="18"/>
                <w:rPrChange w:id="3119" w:author="Greg Clendenning" w:date="2024-04-16T16:42:00Z">
                  <w:rPr>
                    <w:sz w:val="18"/>
                    <w:vertAlign w:val="subscript"/>
                  </w:rPr>
                </w:rPrChange>
              </w:rPr>
              <w:t>,</w:t>
            </w:r>
            <w:r w:rsidRPr="001570EA">
              <w:rPr>
                <w:sz w:val="18"/>
                <w:szCs w:val="18"/>
                <w:vertAlign w:val="subscript"/>
              </w:rPr>
              <w:t xml:space="preserve"> </w:t>
            </w:r>
            <w:r w:rsidRPr="001570EA">
              <w:rPr>
                <w:rFonts w:cs="Arial"/>
                <w:sz w:val="18"/>
                <w:szCs w:val="18"/>
              </w:rPr>
              <w:t>Heating Seasonal Performance Factor of the unit being installed</w:t>
            </w:r>
          </w:p>
        </w:tc>
        <w:tc>
          <w:tcPr>
            <w:tcW w:w="1147" w:type="dxa"/>
            <w:tcBorders>
              <w:top w:val="single" w:sz="4" w:space="0" w:color="auto"/>
              <w:left w:val="single" w:sz="4" w:space="0" w:color="auto"/>
              <w:bottom w:val="single" w:sz="4" w:space="0" w:color="auto"/>
              <w:right w:val="single" w:sz="4" w:space="0" w:color="auto"/>
            </w:tcBorders>
            <w:vAlign w:val="center"/>
            <w:tcPrChange w:id="3120"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323ECC90"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121"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2E3A82CF" w14:textId="77777777" w:rsidR="007376E1" w:rsidRPr="001570EA" w:rsidRDefault="007376E1">
            <w:pPr>
              <w:pStyle w:val="TableCell"/>
              <w:keepNext w:val="0"/>
              <w:spacing w:before="60" w:after="60"/>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Change w:id="3122"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15B91884"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155030F2" w14:textId="77777777">
        <w:tblPrEx>
          <w:tblW w:w="8640" w:type="dxa"/>
          <w:tblInd w:w="108" w:type="dxa"/>
          <w:tblLayout w:type="fixed"/>
          <w:tblPrExChange w:id="3123" w:author="Greg Clendenning" w:date="2024-04-16T16:42:00Z">
            <w:tblPrEx>
              <w:tblW w:w="8640" w:type="dxa"/>
              <w:tblInd w:w="108" w:type="dxa"/>
              <w:tblLayout w:type="fixed"/>
            </w:tblPrEx>
          </w:tblPrExChange>
        </w:tblPrEx>
        <w:trPr>
          <w:trHeight w:val="650"/>
          <w:trPrChange w:id="3124" w:author="Greg Clendenning" w:date="2024-04-16T16:42:00Z">
            <w:trPr>
              <w:trHeight w:val="650"/>
            </w:trPr>
          </w:trPrChange>
        </w:trPr>
        <w:tc>
          <w:tcPr>
            <w:tcW w:w="3690" w:type="dxa"/>
            <w:tcBorders>
              <w:top w:val="single" w:sz="4" w:space="0" w:color="auto"/>
              <w:left w:val="single" w:sz="4" w:space="0" w:color="auto"/>
              <w:bottom w:val="single" w:sz="4" w:space="0" w:color="auto"/>
              <w:right w:val="single" w:sz="4" w:space="0" w:color="auto"/>
            </w:tcBorders>
            <w:vAlign w:val="center"/>
            <w:tcPrChange w:id="3125"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682EB27D" w14:textId="77777777" w:rsidR="007376E1" w:rsidRPr="001570EA" w:rsidRDefault="007376E1">
            <w:pPr>
              <w:rPr>
                <w:i/>
                <w:iCs/>
                <w:sz w:val="18"/>
                <w:szCs w:val="18"/>
              </w:rPr>
            </w:pPr>
            <w:r w:rsidRPr="001570EA">
              <w:rPr>
                <w:i/>
                <w:iCs/>
                <w:sz w:val="18"/>
                <w:szCs w:val="18"/>
              </w:rPr>
              <w:t>PSF</w:t>
            </w:r>
            <w:r w:rsidRPr="001570EA">
              <w:rPr>
                <w:sz w:val="18"/>
                <w:szCs w:val="18"/>
              </w:rPr>
              <w:t xml:space="preserve"> , Proper Sizing Factor or the assumed savings due to proper sizing and proper installation</w:t>
            </w:r>
          </w:p>
        </w:tc>
        <w:tc>
          <w:tcPr>
            <w:tcW w:w="1147" w:type="dxa"/>
            <w:tcBorders>
              <w:top w:val="single" w:sz="4" w:space="0" w:color="auto"/>
              <w:left w:val="single" w:sz="4" w:space="0" w:color="auto"/>
              <w:bottom w:val="single" w:sz="4" w:space="0" w:color="auto"/>
              <w:right w:val="single" w:sz="4" w:space="0" w:color="auto"/>
            </w:tcBorders>
            <w:vAlign w:val="center"/>
            <w:tcPrChange w:id="3126"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62825786" w14:textId="77777777" w:rsidR="007376E1" w:rsidRPr="001570EA" w:rsidRDefault="007376E1">
            <w:pPr>
              <w:jc w:val="center"/>
              <w:rPr>
                <w:i/>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tcPrChange w:id="3127"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3D64A205" w14:textId="77777777" w:rsidR="007376E1" w:rsidRPr="001570EA" w:rsidDel="003B4AE7" w:rsidRDefault="007376E1">
            <w:pPr>
              <w:pStyle w:val="TableCell"/>
              <w:keepNext w:val="0"/>
              <w:spacing w:before="60" w:after="60"/>
              <w:jc w:val="center"/>
              <w:rPr>
                <w:szCs w:val="18"/>
              </w:rPr>
            </w:pPr>
            <w:r w:rsidRPr="001570EA" w:rsidDel="003B4AE7">
              <w:rPr>
                <w:szCs w:val="18"/>
              </w:rPr>
              <w:t>Not properly sized or properly sized baseline equipment: 0</w:t>
            </w:r>
          </w:p>
          <w:p w14:paraId="58A87AB3" w14:textId="77777777" w:rsidR="007376E1" w:rsidRPr="001570EA" w:rsidDel="003B4AE7" w:rsidRDefault="007376E1">
            <w:pPr>
              <w:pStyle w:val="TableCell"/>
              <w:keepNext w:val="0"/>
              <w:spacing w:before="60" w:after="60"/>
              <w:jc w:val="center"/>
              <w:rPr>
                <w:ins w:id="3128" w:author="Greg Clendenning" w:date="2024-04-16T16:42:00Z"/>
                <w:szCs w:val="18"/>
              </w:rPr>
            </w:pPr>
          </w:p>
          <w:p w14:paraId="5277F98C" w14:textId="77777777" w:rsidR="007376E1" w:rsidRPr="001570EA" w:rsidRDefault="007376E1">
            <w:pPr>
              <w:pStyle w:val="TableCell"/>
              <w:keepNext w:val="0"/>
              <w:spacing w:before="60" w:after="60"/>
              <w:jc w:val="center"/>
              <w:rPr>
                <w:szCs w:val="18"/>
              </w:rPr>
            </w:pPr>
            <w:r w:rsidRPr="001570EA" w:rsidDel="003B4AE7">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Change w:id="3129"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5FAD4580" w14:textId="65AB88F4" w:rsidR="007376E1" w:rsidRPr="001570EA" w:rsidRDefault="00FA5174">
            <w:pPr>
              <w:jc w:val="center"/>
              <w:rPr>
                <w:sz w:val="18"/>
                <w:szCs w:val="18"/>
              </w:rPr>
            </w:pPr>
            <w:del w:id="3130" w:author="Greg Clendenning" w:date="2024-04-16T16:42:00Z">
              <w:r>
                <w:rPr>
                  <w:sz w:val="18"/>
                  <w:szCs w:val="18"/>
                </w:rPr>
                <w:delText>10</w:delText>
              </w:r>
            </w:del>
            <w:ins w:id="3131" w:author="Greg Clendenning" w:date="2024-04-16T16:42:00Z">
              <w:r w:rsidR="007376E1" w:rsidRPr="001570EA">
                <w:rPr>
                  <w:sz w:val="18"/>
                  <w:szCs w:val="18"/>
                </w:rPr>
                <w:t>5</w:t>
              </w:r>
            </w:ins>
          </w:p>
        </w:tc>
      </w:tr>
      <w:tr w:rsidR="007376E1" w:rsidRPr="001570EA" w14:paraId="511881F2" w14:textId="77777777">
        <w:trPr>
          <w:trHeight w:val="828"/>
          <w:ins w:id="3132" w:author="Greg Clendenning" w:date="2024-04-16T16:42:00Z"/>
        </w:trPr>
        <w:tc>
          <w:tcPr>
            <w:tcW w:w="3690" w:type="dxa"/>
            <w:vMerge w:val="restart"/>
            <w:tcBorders>
              <w:top w:val="single" w:sz="4" w:space="0" w:color="auto"/>
              <w:left w:val="single" w:sz="4" w:space="0" w:color="auto"/>
              <w:right w:val="single" w:sz="4" w:space="0" w:color="auto"/>
            </w:tcBorders>
            <w:vAlign w:val="center"/>
          </w:tcPr>
          <w:p w14:paraId="4072678A" w14:textId="77777777" w:rsidR="007376E1" w:rsidRPr="001570EA" w:rsidRDefault="007376E1">
            <w:pPr>
              <w:rPr>
                <w:ins w:id="3133" w:author="Greg Clendenning" w:date="2024-04-16T16:42:00Z"/>
                <w:i/>
                <w:iCs/>
                <w:sz w:val="18"/>
                <w:szCs w:val="18"/>
              </w:rPr>
            </w:pPr>
            <w:ins w:id="3134" w:author="Greg Clendenning" w:date="2024-04-16T16:42:00Z">
              <w:r w:rsidRPr="001570EA">
                <w:rPr>
                  <w:i/>
                  <w:iCs/>
                  <w:sz w:val="18"/>
                  <w:szCs w:val="18"/>
                </w:rPr>
                <w:t>COP</w:t>
              </w:r>
              <w:r w:rsidRPr="001570EA">
                <w:rPr>
                  <w:i/>
                  <w:iCs/>
                  <w:sz w:val="18"/>
                  <w:szCs w:val="18"/>
                  <w:vertAlign w:val="subscript"/>
                </w:rPr>
                <w:t xml:space="preserve">base </w:t>
              </w:r>
              <w:r w:rsidRPr="001570EA">
                <w:rPr>
                  <w:i/>
                  <w:iCs/>
                  <w:sz w:val="18"/>
                  <w:szCs w:val="18"/>
                </w:rPr>
                <w:t xml:space="preserve">, </w:t>
              </w:r>
              <w:r w:rsidRPr="001570EA">
                <w:rPr>
                  <w:rFonts w:cs="Arial"/>
                  <w:sz w:val="18"/>
                  <w:szCs w:val="18"/>
                </w:rPr>
                <w:t>Coefficient of Performance of the baseline unit. This is a measure of the efficiency of a heat pump</w:t>
              </w:r>
            </w:ins>
          </w:p>
        </w:tc>
        <w:tc>
          <w:tcPr>
            <w:tcW w:w="1147" w:type="dxa"/>
            <w:vMerge w:val="restart"/>
            <w:tcBorders>
              <w:top w:val="single" w:sz="4" w:space="0" w:color="auto"/>
              <w:left w:val="single" w:sz="4" w:space="0" w:color="auto"/>
              <w:right w:val="single" w:sz="4" w:space="0" w:color="auto"/>
            </w:tcBorders>
            <w:vAlign w:val="center"/>
          </w:tcPr>
          <w:p w14:paraId="7FFAF8BD" w14:textId="77777777" w:rsidR="007376E1" w:rsidRPr="001570EA" w:rsidRDefault="007376E1">
            <w:pPr>
              <w:jc w:val="center"/>
              <w:rPr>
                <w:ins w:id="3135" w:author="Greg Clendenning" w:date="2024-04-16T16:42:00Z"/>
                <w:i/>
                <w:iCs/>
                <w:sz w:val="18"/>
                <w:szCs w:val="18"/>
              </w:rPr>
            </w:pPr>
            <w:moveToRangeStart w:id="3136" w:author="Greg Clendenning" w:date="2024-04-16T16:42:00Z" w:name="move164178185"/>
            <w:moveTo w:id="3137" w:author="Greg Clendenning" w:date="2024-04-16T16:42:00Z">
              <w:r w:rsidRPr="001570EA">
                <w:rPr>
                  <w:i/>
                  <w:iCs/>
                  <w:sz w:val="18"/>
                  <w:szCs w:val="18"/>
                </w:rPr>
                <w:t>Proportion</w:t>
              </w:r>
            </w:moveTo>
            <w:moveToRangeEnd w:id="3136"/>
          </w:p>
        </w:tc>
        <w:tc>
          <w:tcPr>
            <w:tcW w:w="2093" w:type="dxa"/>
            <w:tcBorders>
              <w:top w:val="single" w:sz="4" w:space="0" w:color="auto"/>
              <w:left w:val="single" w:sz="4" w:space="0" w:color="auto"/>
              <w:bottom w:val="single" w:sz="4" w:space="0" w:color="auto"/>
              <w:right w:val="single" w:sz="4" w:space="0" w:color="auto"/>
            </w:tcBorders>
            <w:vAlign w:val="center"/>
          </w:tcPr>
          <w:p w14:paraId="5A25622B" w14:textId="77777777" w:rsidR="007376E1" w:rsidRPr="001570EA" w:rsidRDefault="007376E1">
            <w:pPr>
              <w:jc w:val="center"/>
              <w:rPr>
                <w:ins w:id="3138" w:author="Greg Clendenning" w:date="2024-04-16T16:42:00Z"/>
                <w:sz w:val="18"/>
                <w:szCs w:val="18"/>
              </w:rPr>
            </w:pPr>
            <w:ins w:id="3139" w:author="Greg Clendenning" w:date="2024-04-16T16:42:00Z">
              <w:r w:rsidRPr="001570EA">
                <w:rPr>
                  <w:sz w:val="18"/>
                  <w:szCs w:val="18"/>
                </w:rPr>
                <w:t xml:space="preserve">EDC Data Gathering </w:t>
              </w:r>
            </w:ins>
          </w:p>
        </w:tc>
        <w:tc>
          <w:tcPr>
            <w:tcW w:w="1710" w:type="dxa"/>
            <w:tcBorders>
              <w:top w:val="single" w:sz="4" w:space="0" w:color="auto"/>
              <w:left w:val="single" w:sz="4" w:space="0" w:color="auto"/>
              <w:bottom w:val="single" w:sz="4" w:space="0" w:color="auto"/>
              <w:right w:val="single" w:sz="4" w:space="0" w:color="auto"/>
            </w:tcBorders>
            <w:vAlign w:val="center"/>
          </w:tcPr>
          <w:p w14:paraId="67340108" w14:textId="77777777" w:rsidR="007376E1" w:rsidRPr="001570EA" w:rsidRDefault="007376E1">
            <w:pPr>
              <w:jc w:val="center"/>
              <w:rPr>
                <w:ins w:id="3140" w:author="Greg Clendenning" w:date="2024-04-16T16:42:00Z"/>
                <w:sz w:val="18"/>
                <w:szCs w:val="18"/>
              </w:rPr>
            </w:pPr>
            <w:ins w:id="3141" w:author="Greg Clendenning" w:date="2024-04-16T16:42:00Z">
              <w:r w:rsidRPr="001570EA">
                <w:rPr>
                  <w:sz w:val="18"/>
                  <w:szCs w:val="18"/>
                </w:rPr>
                <w:t>EDC Data Gathering</w:t>
              </w:r>
            </w:ins>
          </w:p>
        </w:tc>
      </w:tr>
      <w:tr w:rsidR="007376E1" w:rsidRPr="001570EA" w14:paraId="1676899D" w14:textId="77777777">
        <w:trPr>
          <w:trHeight w:val="828"/>
          <w:ins w:id="3142" w:author="Greg Clendenning" w:date="2024-04-16T16:42:00Z"/>
        </w:trPr>
        <w:tc>
          <w:tcPr>
            <w:tcW w:w="3690" w:type="dxa"/>
            <w:vMerge/>
            <w:tcBorders>
              <w:left w:val="single" w:sz="4" w:space="0" w:color="auto"/>
              <w:bottom w:val="single" w:sz="4" w:space="0" w:color="auto"/>
              <w:right w:val="single" w:sz="4" w:space="0" w:color="auto"/>
            </w:tcBorders>
            <w:vAlign w:val="center"/>
          </w:tcPr>
          <w:p w14:paraId="343E0C4A" w14:textId="77777777" w:rsidR="007376E1" w:rsidRPr="001570EA" w:rsidRDefault="007376E1">
            <w:pPr>
              <w:rPr>
                <w:ins w:id="3143" w:author="Greg Clendenning" w:date="2024-04-16T16:42:00Z"/>
                <w:i/>
                <w:iCs/>
                <w:sz w:val="18"/>
                <w:szCs w:val="18"/>
              </w:rPr>
            </w:pPr>
          </w:p>
        </w:tc>
        <w:tc>
          <w:tcPr>
            <w:tcW w:w="1147" w:type="dxa"/>
            <w:vMerge/>
            <w:tcBorders>
              <w:left w:val="single" w:sz="4" w:space="0" w:color="auto"/>
              <w:bottom w:val="single" w:sz="4" w:space="0" w:color="auto"/>
              <w:right w:val="single" w:sz="4" w:space="0" w:color="auto"/>
            </w:tcBorders>
            <w:vAlign w:val="center"/>
          </w:tcPr>
          <w:p w14:paraId="4B6A3186" w14:textId="77777777" w:rsidR="007376E1" w:rsidRPr="001570EA" w:rsidRDefault="007376E1">
            <w:pPr>
              <w:jc w:val="center"/>
              <w:rPr>
                <w:ins w:id="3144" w:author="Greg Clendenning" w:date="2024-04-16T16:42:00Z"/>
                <w:i/>
                <w:iCs/>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FAB5D3" w14:textId="3C6E4BAB" w:rsidR="007376E1" w:rsidRPr="001570EA" w:rsidRDefault="007376E1">
            <w:pPr>
              <w:jc w:val="center"/>
              <w:rPr>
                <w:ins w:id="3145" w:author="Greg Clendenning" w:date="2024-04-16T16:42:00Z"/>
                <w:sz w:val="18"/>
                <w:szCs w:val="18"/>
              </w:rPr>
            </w:pPr>
            <w:ins w:id="3146" w:author="Greg Clendenning" w:date="2024-04-16T16:42:00Z">
              <w:r w:rsidRPr="001570EA">
                <w:rPr>
                  <w:sz w:val="18"/>
                  <w:szCs w:val="18"/>
                </w:rPr>
                <w:t xml:space="preserve">Default: see </w:t>
              </w:r>
              <w:r w:rsidRPr="001570EA">
                <w:rPr>
                  <w:sz w:val="18"/>
                  <w:szCs w:val="18"/>
                </w:rPr>
                <w:fldChar w:fldCharType="begin"/>
              </w:r>
              <w:r w:rsidRPr="001570EA">
                <w:rPr>
                  <w:sz w:val="18"/>
                  <w:szCs w:val="18"/>
                </w:rPr>
                <w:instrText xml:space="preserve"> REF _Ref531779526 \h  \* MERGEFORMAT </w:instrText>
              </w:r>
            </w:ins>
            <w:r w:rsidRPr="001570EA">
              <w:rPr>
                <w:sz w:val="18"/>
                <w:szCs w:val="18"/>
              </w:rPr>
            </w:r>
            <w:ins w:id="3147" w:author="Greg Clendenning" w:date="2024-04-16T16:42:00Z">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041E38D2" w14:textId="77777777" w:rsidR="007376E1" w:rsidRPr="001570EA" w:rsidRDefault="007376E1">
            <w:pPr>
              <w:jc w:val="center"/>
              <w:rPr>
                <w:ins w:id="3148" w:author="Greg Clendenning" w:date="2024-04-16T16:42:00Z"/>
                <w:sz w:val="18"/>
                <w:szCs w:val="18"/>
              </w:rPr>
            </w:pPr>
            <w:ins w:id="3149" w:author="Greg Clendenning" w:date="2024-04-16T16:42:00Z">
              <w:r w:rsidRPr="001570EA">
                <w:rPr>
                  <w:sz w:val="18"/>
                  <w:szCs w:val="18"/>
                </w:rPr>
                <w:t>2</w:t>
              </w:r>
            </w:ins>
          </w:p>
        </w:tc>
      </w:tr>
      <w:tr w:rsidR="007376E1" w:rsidRPr="001570EA" w14:paraId="1438442A" w14:textId="77777777">
        <w:tblPrEx>
          <w:tblW w:w="8640" w:type="dxa"/>
          <w:tblInd w:w="108" w:type="dxa"/>
          <w:tblLayout w:type="fixed"/>
          <w:tblPrExChange w:id="3150" w:author="Greg Clendenning" w:date="2024-04-16T16:42:00Z">
            <w:tblPrEx>
              <w:tblW w:w="8640" w:type="dxa"/>
              <w:tblInd w:w="108" w:type="dxa"/>
              <w:tblLayout w:type="fixed"/>
            </w:tblPrEx>
          </w:tblPrExChange>
        </w:tblPrEx>
        <w:trPr>
          <w:trHeight w:val="828"/>
          <w:trPrChange w:id="3151" w:author="Greg Clendenning" w:date="2024-04-16T16:42:00Z">
            <w:trPr>
              <w:trHeight w:val="828"/>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3152"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C89FDC9" w14:textId="77777777" w:rsidR="007376E1" w:rsidRPr="001570EA" w:rsidRDefault="007376E1">
            <w:pPr>
              <w:rPr>
                <w:sz w:val="18"/>
                <w:szCs w:val="18"/>
              </w:rPr>
            </w:pPr>
            <w:r w:rsidRPr="001570EA">
              <w:rPr>
                <w:i/>
                <w:iCs/>
                <w:sz w:val="18"/>
                <w:szCs w:val="18"/>
              </w:rPr>
              <w:t>COP</w:t>
            </w:r>
            <w:r w:rsidRPr="001570EA">
              <w:rPr>
                <w:i/>
                <w:iCs/>
                <w:sz w:val="18"/>
                <w:szCs w:val="18"/>
                <w:vertAlign w:val="subscript"/>
              </w:rPr>
              <w:t xml:space="preserve">ee </w:t>
            </w:r>
            <w:r w:rsidRPr="001570EA">
              <w:rPr>
                <w:i/>
                <w:iCs/>
                <w:sz w:val="18"/>
                <w:szCs w:val="18"/>
              </w:rPr>
              <w:t xml:space="preserve">, </w:t>
            </w:r>
            <w:r w:rsidRPr="001570EA">
              <w:rPr>
                <w:rFonts w:cs="Arial"/>
                <w:sz w:val="18"/>
                <w:szCs w:val="18"/>
              </w:rPr>
              <w:t>Coefficient of Performance of the unit being installed. This is a measure of the efficiency of a heat pump</w:t>
            </w:r>
          </w:p>
        </w:tc>
        <w:tc>
          <w:tcPr>
            <w:tcW w:w="1147" w:type="dxa"/>
            <w:tcBorders>
              <w:top w:val="single" w:sz="4" w:space="0" w:color="auto"/>
              <w:left w:val="single" w:sz="4" w:space="0" w:color="auto"/>
              <w:bottom w:val="single" w:sz="4" w:space="0" w:color="auto"/>
              <w:right w:val="single" w:sz="4" w:space="0" w:color="auto"/>
            </w:tcBorders>
            <w:vAlign w:val="center"/>
            <w:hideMark/>
            <w:tcPrChange w:id="3153"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4D9F93D"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Change w:id="3154"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293B5E3F"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Change w:id="3155"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59B5C7E"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5C5780B4" w14:textId="77777777">
        <w:tblPrEx>
          <w:tblW w:w="8640" w:type="dxa"/>
          <w:tblInd w:w="108" w:type="dxa"/>
          <w:tblLayout w:type="fixed"/>
          <w:tblPrExChange w:id="3156" w:author="Greg Clendenning" w:date="2024-04-16T16:42:00Z">
            <w:tblPrEx>
              <w:tblW w:w="8640" w:type="dxa"/>
              <w:tblInd w:w="108" w:type="dxa"/>
              <w:tblLayout w:type="fixed"/>
            </w:tblPrEx>
          </w:tblPrExChange>
        </w:tblPrEx>
        <w:trPr>
          <w:trHeight w:val="323"/>
          <w:trPrChange w:id="3157" w:author="Greg Clendenning" w:date="2024-04-16T16:42:00Z">
            <w:trPr>
              <w:trHeight w:val="650"/>
            </w:trPr>
          </w:trPrChange>
        </w:trPr>
        <w:tc>
          <w:tcPr>
            <w:tcW w:w="3690" w:type="dxa"/>
            <w:tcBorders>
              <w:top w:val="single" w:sz="4" w:space="0" w:color="auto"/>
              <w:left w:val="single" w:sz="4" w:space="0" w:color="auto"/>
              <w:right w:val="single" w:sz="4" w:space="0" w:color="auto"/>
            </w:tcBorders>
            <w:vAlign w:val="center"/>
            <w:cellMerge w:id="3158" w:author="Greg Clendenning" w:date="2024-04-16T16:42:00Z" w:vMerge="rest"/>
            <w:tcPrChange w:id="315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3160" w:author="Greg Clendenning" w:date="2024-04-16T16:42:00Z" w:vMerge="rest"/>
              </w:tcPr>
            </w:tcPrChange>
          </w:tcPr>
          <w:p w14:paraId="4D9BB26F" w14:textId="77777777"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xml:space="preserve"> , Oversize factor</w:t>
            </w:r>
          </w:p>
        </w:tc>
        <w:tc>
          <w:tcPr>
            <w:tcW w:w="1147" w:type="dxa"/>
            <w:tcBorders>
              <w:top w:val="single" w:sz="4" w:space="0" w:color="auto"/>
              <w:left w:val="single" w:sz="4" w:space="0" w:color="auto"/>
              <w:right w:val="single" w:sz="4" w:space="0" w:color="auto"/>
            </w:tcBorders>
            <w:vAlign w:val="center"/>
            <w:cellMerge w:id="3161" w:author="Greg Clendenning" w:date="2024-04-16T16:42:00Z" w:vMerge="rest"/>
            <w:tcPrChange w:id="316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163" w:author="Greg Clendenning" w:date="2024-04-16T16:42:00Z" w:vMerge="rest"/>
              </w:tcPr>
            </w:tcPrChange>
          </w:tcPr>
          <w:p w14:paraId="6919287C"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bottom w:val="single" w:sz="4" w:space="0" w:color="auto"/>
              <w:right w:val="single" w:sz="4" w:space="0" w:color="auto"/>
            </w:tcBorders>
            <w:vAlign w:val="center"/>
            <w:tcPrChange w:id="3164"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053306ED" w14:textId="00B1ECDC" w:rsidR="007376E1" w:rsidRPr="001570EA" w:rsidRDefault="007376E1">
            <w:pPr>
              <w:pStyle w:val="TableCell"/>
              <w:keepNext w:val="0"/>
              <w:spacing w:before="60" w:after="60"/>
              <w:jc w:val="center"/>
              <w:rPr>
                <w:szCs w:val="18"/>
              </w:rPr>
            </w:pPr>
            <w:r w:rsidRPr="001570EA">
              <w:rPr>
                <w:szCs w:val="18"/>
              </w:rPr>
              <w:t>EDC Data Gathering</w:t>
            </w:r>
            <w:del w:id="3165" w:author="Greg Clendenning" w:date="2024-04-16T16:42:00Z">
              <w:r w:rsidR="00FA5174" w:rsidRPr="0066369E">
                <w:rPr>
                  <w:szCs w:val="18"/>
                </w:rPr>
                <w:delText>,</w:delText>
              </w:r>
              <w:r w:rsidR="00FA5174">
                <w:rPr>
                  <w:szCs w:val="18"/>
                </w:rPr>
                <w:delText xml:space="preserve"> Default see </w:delText>
              </w:r>
              <w:r w:rsidR="00FA5174" w:rsidRPr="0066369E">
                <w:rPr>
                  <w:szCs w:val="18"/>
                </w:rPr>
                <w:fldChar w:fldCharType="begin"/>
              </w:r>
              <w:r w:rsidR="00FA5174" w:rsidRPr="0066369E">
                <w:rPr>
                  <w:szCs w:val="18"/>
                </w:rPr>
                <w:delInstrText xml:space="preserve"> REF _Ref527537901 \h  \* MERGEFORMAT </w:delInstrText>
              </w:r>
              <w:r w:rsidR="00FA5174" w:rsidRPr="0066369E">
                <w:rPr>
                  <w:szCs w:val="18"/>
                </w:rPr>
              </w:r>
              <w:r w:rsidR="00FA5174" w:rsidRPr="0066369E">
                <w:rPr>
                  <w:szCs w:val="18"/>
                </w:rPr>
                <w:fldChar w:fldCharType="separate"/>
              </w:r>
              <w:r w:rsidR="00146CD3" w:rsidRPr="00146CD3">
                <w:rPr>
                  <w:szCs w:val="18"/>
                </w:rPr>
                <w:delText xml:space="preserve">Table </w:delText>
              </w:r>
              <w:r w:rsidR="00146CD3" w:rsidRPr="0082258A">
                <w:rPr>
                  <w:szCs w:val="18"/>
                </w:rPr>
                <w:delText>2</w:delText>
              </w:r>
              <w:r w:rsidR="00146CD3" w:rsidRPr="0082258A">
                <w:rPr>
                  <w:szCs w:val="18"/>
                </w:rPr>
                <w:noBreakHyphen/>
                <w:delText>9</w:delText>
              </w:r>
              <w:r w:rsidR="00FA5174" w:rsidRPr="0066369E">
                <w:rPr>
                  <w:szCs w:val="18"/>
                </w:rPr>
                <w:fldChar w:fldCharType="end"/>
              </w:r>
            </w:del>
            <w:ins w:id="3166" w:author="Greg Clendenning" w:date="2024-04-16T16:42:00Z">
              <w:r w:rsidRPr="001570EA">
                <w:rPr>
                  <w:szCs w:val="18"/>
                </w:rPr>
                <w:t xml:space="preserve"> </w:t>
              </w:r>
            </w:ins>
          </w:p>
        </w:tc>
        <w:tc>
          <w:tcPr>
            <w:tcW w:w="1710" w:type="dxa"/>
            <w:tcBorders>
              <w:top w:val="single" w:sz="4" w:space="0" w:color="auto"/>
              <w:left w:val="single" w:sz="4" w:space="0" w:color="auto"/>
              <w:right w:val="single" w:sz="4" w:space="0" w:color="auto"/>
            </w:tcBorders>
            <w:vAlign w:val="center"/>
            <w:tcPrChange w:id="3167"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119D5877" w14:textId="44D85CD5" w:rsidR="007376E1" w:rsidRPr="001570EA" w:rsidRDefault="00FA5174">
            <w:pPr>
              <w:jc w:val="center"/>
              <w:rPr>
                <w:sz w:val="18"/>
                <w:szCs w:val="18"/>
              </w:rPr>
            </w:pPr>
            <w:del w:id="3168" w:author="Greg Clendenning" w:date="2024-04-16T16:42:00Z">
              <w:r>
                <w:rPr>
                  <w:sz w:val="18"/>
                  <w:szCs w:val="18"/>
                </w:rPr>
                <w:delText>5</w:delText>
              </w:r>
            </w:del>
            <w:ins w:id="3169" w:author="Greg Clendenning" w:date="2024-04-16T16:42:00Z">
              <w:r w:rsidR="007376E1" w:rsidRPr="001570EA">
                <w:rPr>
                  <w:sz w:val="18"/>
                  <w:szCs w:val="18"/>
                </w:rPr>
                <w:t xml:space="preserve">EDC Data Gathering </w:t>
              </w:r>
            </w:ins>
          </w:p>
        </w:tc>
      </w:tr>
      <w:tr w:rsidR="007376E1" w:rsidRPr="001570EA" w14:paraId="0CE91413" w14:textId="77777777">
        <w:trPr>
          <w:trHeight w:val="322"/>
          <w:ins w:id="3170" w:author="Greg Clendenning" w:date="2024-04-16T16:42:00Z"/>
        </w:trPr>
        <w:tc>
          <w:tcPr>
            <w:tcW w:w="3690" w:type="dxa"/>
            <w:tcBorders>
              <w:left w:val="single" w:sz="4" w:space="0" w:color="auto"/>
              <w:bottom w:val="single" w:sz="4" w:space="0" w:color="auto"/>
              <w:right w:val="single" w:sz="4" w:space="0" w:color="auto"/>
            </w:tcBorders>
            <w:vAlign w:val="center"/>
            <w:cellMerge w:id="3171" w:author="Greg Clendenning" w:date="2024-04-16T16:42:00Z" w:vMerge="cont"/>
          </w:tcPr>
          <w:p w14:paraId="23F1716E" w14:textId="77777777" w:rsidR="007376E1" w:rsidRPr="001570EA" w:rsidRDefault="007376E1">
            <w:pPr>
              <w:rPr>
                <w:ins w:id="3172"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173" w:author="Greg Clendenning" w:date="2024-04-16T16:42:00Z" w:vMerge="cont"/>
          </w:tcPr>
          <w:p w14:paraId="00993BFE" w14:textId="77777777" w:rsidR="007376E1" w:rsidRPr="001570EA" w:rsidRDefault="007376E1">
            <w:pPr>
              <w:jc w:val="center"/>
              <w:rPr>
                <w:ins w:id="3174" w:author="Greg Clendenning" w:date="2024-04-16T16:42:00Z"/>
                <w:i/>
                <w:sz w:val="18"/>
                <w:szCs w:val="18"/>
              </w:rPr>
            </w:pPr>
          </w:p>
        </w:tc>
        <w:tc>
          <w:tcPr>
            <w:tcW w:w="2093" w:type="dxa"/>
            <w:tcBorders>
              <w:top w:val="single" w:sz="4" w:space="0" w:color="auto"/>
              <w:left w:val="single" w:sz="4" w:space="0" w:color="auto"/>
              <w:bottom w:val="single" w:sz="4" w:space="0" w:color="auto"/>
              <w:right w:val="single" w:sz="4" w:space="0" w:color="auto"/>
            </w:tcBorders>
            <w:vAlign w:val="center"/>
          </w:tcPr>
          <w:p w14:paraId="433806ED" w14:textId="2E6734FA" w:rsidR="005B33AB" w:rsidRPr="001570EA" w:rsidRDefault="007376E1" w:rsidP="005B33AB">
            <w:pPr>
              <w:pStyle w:val="TableCell"/>
              <w:keepNext w:val="0"/>
              <w:spacing w:before="60" w:after="60"/>
              <w:jc w:val="center"/>
              <w:rPr>
                <w:ins w:id="3175" w:author="Greg Clendenning" w:date="2024-04-16T16:42:00Z"/>
                <w:szCs w:val="18"/>
              </w:rPr>
            </w:pPr>
            <w:ins w:id="3176" w:author="Greg Clendenning" w:date="2024-04-16T16:42:00Z">
              <w:r w:rsidRPr="001570EA">
                <w:rPr>
                  <w:szCs w:val="18"/>
                </w:rPr>
                <w:t>Default: see</w:t>
              </w:r>
              <w:r w:rsidR="000F6BB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ins>
            <w:r w:rsidR="000F6BB9" w:rsidRPr="001570EA">
              <w:rPr>
                <w:szCs w:val="18"/>
              </w:rPr>
            </w:r>
            <w:ins w:id="3177" w:author="Greg Clendenning" w:date="2024-04-16T16:42:00Z">
              <w:r w:rsidR="000F6BB9"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2</w:t>
              </w:r>
              <w:r w:rsidR="000F6BB9" w:rsidRPr="001570EA">
                <w:rPr>
                  <w:szCs w:val="18"/>
                </w:rPr>
                <w:fldChar w:fldCharType="end"/>
              </w:r>
              <w:r w:rsidR="005B33AB" w:rsidRPr="001570EA">
                <w:rPr>
                  <w:szCs w:val="18"/>
                </w:rPr>
                <w:t xml:space="preserve"> </w:t>
              </w:r>
            </w:ins>
          </w:p>
          <w:p w14:paraId="30A88FD4" w14:textId="77777777" w:rsidR="005B33AB" w:rsidRPr="001570EA" w:rsidRDefault="005B33AB" w:rsidP="005B33AB">
            <w:pPr>
              <w:pStyle w:val="TableCell"/>
              <w:keepNext w:val="0"/>
              <w:spacing w:before="60" w:after="60"/>
              <w:jc w:val="center"/>
              <w:rPr>
                <w:ins w:id="3178" w:author="Greg Clendenning" w:date="2024-04-16T16:42:00Z"/>
                <w:szCs w:val="18"/>
              </w:rPr>
            </w:pPr>
          </w:p>
          <w:p w14:paraId="119F2723" w14:textId="0392E389" w:rsidR="007376E1" w:rsidRPr="001570EA" w:rsidRDefault="007376E1" w:rsidP="005B33AB">
            <w:pPr>
              <w:pStyle w:val="TableCell"/>
              <w:keepNext w:val="0"/>
              <w:spacing w:before="60" w:after="60"/>
              <w:jc w:val="center"/>
              <w:rPr>
                <w:ins w:id="3179" w:author="Greg Clendenning" w:date="2024-04-16T16:42:00Z"/>
                <w:szCs w:val="18"/>
              </w:rPr>
            </w:pPr>
            <w:ins w:id="3180" w:author="Greg Clendenning" w:date="2024-04-16T16:42:00Z">
              <w:r w:rsidRPr="001570EA">
                <w:rPr>
                  <w:szCs w:val="18"/>
                </w:rPr>
                <w:t xml:space="preserve"> </w:t>
              </w:r>
            </w:ins>
          </w:p>
        </w:tc>
        <w:tc>
          <w:tcPr>
            <w:tcW w:w="1710" w:type="dxa"/>
            <w:tcBorders>
              <w:left w:val="single" w:sz="4" w:space="0" w:color="auto"/>
              <w:bottom w:val="single" w:sz="4" w:space="0" w:color="auto"/>
              <w:right w:val="single" w:sz="4" w:space="0" w:color="auto"/>
            </w:tcBorders>
            <w:vAlign w:val="center"/>
          </w:tcPr>
          <w:p w14:paraId="21AD3578" w14:textId="77777777" w:rsidR="007376E1" w:rsidRPr="001570EA" w:rsidDel="00DA3286" w:rsidRDefault="007376E1">
            <w:pPr>
              <w:jc w:val="center"/>
              <w:rPr>
                <w:ins w:id="3181" w:author="Greg Clendenning" w:date="2024-04-16T16:42:00Z"/>
                <w:sz w:val="18"/>
                <w:szCs w:val="18"/>
              </w:rPr>
            </w:pPr>
            <w:ins w:id="3182" w:author="Greg Clendenning" w:date="2024-04-16T16:42:00Z">
              <w:r w:rsidRPr="001570EA">
                <w:rPr>
                  <w:sz w:val="18"/>
                  <w:szCs w:val="18"/>
                </w:rPr>
                <w:t>6</w:t>
              </w:r>
            </w:ins>
          </w:p>
        </w:tc>
      </w:tr>
      <w:tr w:rsidR="007376E1" w:rsidRPr="001570EA" w14:paraId="4C58CD45" w14:textId="77777777">
        <w:tblPrEx>
          <w:tblW w:w="8640" w:type="dxa"/>
          <w:tblInd w:w="108" w:type="dxa"/>
          <w:tblLayout w:type="fixed"/>
          <w:tblPrExChange w:id="3183" w:author="Greg Clendenning" w:date="2024-04-16T16:42:00Z">
            <w:tblPrEx>
              <w:tblW w:w="8640" w:type="dxa"/>
              <w:tblInd w:w="108" w:type="dxa"/>
              <w:tblLayout w:type="fixed"/>
            </w:tblPrEx>
          </w:tblPrExChange>
        </w:tblPrEx>
        <w:trPr>
          <w:trHeight w:val="323"/>
          <w:trPrChange w:id="3184" w:author="Greg Clendenning" w:date="2024-04-16T16:42:00Z">
            <w:trPr>
              <w:trHeight w:val="650"/>
            </w:trPr>
          </w:trPrChange>
        </w:trPr>
        <w:tc>
          <w:tcPr>
            <w:tcW w:w="3690" w:type="dxa"/>
            <w:tcBorders>
              <w:top w:val="single" w:sz="4" w:space="0" w:color="auto"/>
              <w:left w:val="single" w:sz="4" w:space="0" w:color="auto"/>
              <w:right w:val="single" w:sz="4" w:space="0" w:color="auto"/>
            </w:tcBorders>
            <w:vAlign w:val="center"/>
            <w:cellMerge w:id="3185" w:author="Greg Clendenning" w:date="2024-04-16T16:42:00Z" w:vMerge="rest"/>
            <w:tcPrChange w:id="3186"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3187" w:author="Greg Clendenning" w:date="2024-04-16T16:42:00Z" w:vMerge="rest"/>
              </w:tcPr>
            </w:tcPrChange>
          </w:tcPr>
          <w:p w14:paraId="64B3E611" w14:textId="77777777" w:rsidR="007376E1" w:rsidRPr="001570EA" w:rsidRDefault="007376E1">
            <w:pPr>
              <w:rPr>
                <w:i/>
                <w:sz w:val="18"/>
                <w:rPrChange w:id="3188" w:author="Greg Clendenning" w:date="2024-04-16T16:42:00Z">
                  <w:rPr>
                    <w:i/>
                    <w:sz w:val="18"/>
                    <w:highlight w:val="red"/>
                  </w:rPr>
                </w:rPrChange>
              </w:rPr>
            </w:pPr>
            <w:r w:rsidRPr="001570EA">
              <w:rPr>
                <w:i/>
                <w:iCs/>
                <w:sz w:val="18"/>
                <w:szCs w:val="18"/>
              </w:rPr>
              <w:t>OF</w:t>
            </w:r>
            <w:r w:rsidRPr="001570EA">
              <w:rPr>
                <w:i/>
                <w:iCs/>
                <w:sz w:val="18"/>
                <w:szCs w:val="18"/>
                <w:vertAlign w:val="subscript"/>
              </w:rPr>
              <w:t>heat</w:t>
            </w:r>
            <w:r w:rsidRPr="001570EA">
              <w:rPr>
                <w:sz w:val="18"/>
                <w:szCs w:val="18"/>
              </w:rPr>
              <w:t xml:space="preserve"> , Oversize factor</w:t>
            </w:r>
          </w:p>
        </w:tc>
        <w:tc>
          <w:tcPr>
            <w:tcW w:w="1147" w:type="dxa"/>
            <w:tcBorders>
              <w:top w:val="single" w:sz="4" w:space="0" w:color="auto"/>
              <w:left w:val="single" w:sz="4" w:space="0" w:color="auto"/>
              <w:right w:val="single" w:sz="4" w:space="0" w:color="auto"/>
            </w:tcBorders>
            <w:vAlign w:val="center"/>
            <w:cellMerge w:id="3189" w:author="Greg Clendenning" w:date="2024-04-16T16:42:00Z" w:vMerge="rest"/>
            <w:tcPrChange w:id="3190"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3191" w:author="Greg Clendenning" w:date="2024-04-16T16:42:00Z" w:vMerge="rest"/>
              </w:tcPr>
            </w:tcPrChange>
          </w:tcPr>
          <w:p w14:paraId="648E1578" w14:textId="77777777" w:rsidR="007376E1" w:rsidRPr="001570EA" w:rsidRDefault="007376E1">
            <w:pPr>
              <w:jc w:val="center"/>
              <w:rPr>
                <w:rFonts w:cs="Arial"/>
                <w:i/>
                <w:iCs/>
                <w:sz w:val="18"/>
                <w:szCs w:val="18"/>
              </w:rPr>
            </w:pPr>
            <w:r w:rsidRPr="001570EA">
              <w:rPr>
                <w:i/>
                <w:sz w:val="18"/>
                <w:szCs w:val="18"/>
              </w:rPr>
              <w:t>None</w:t>
            </w:r>
          </w:p>
        </w:tc>
        <w:tc>
          <w:tcPr>
            <w:tcW w:w="2093" w:type="dxa"/>
            <w:tcBorders>
              <w:top w:val="single" w:sz="4" w:space="0" w:color="auto"/>
              <w:left w:val="single" w:sz="4" w:space="0" w:color="auto"/>
              <w:right w:val="single" w:sz="4" w:space="0" w:color="auto"/>
            </w:tcBorders>
            <w:vAlign w:val="center"/>
            <w:tcPrChange w:id="3192"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39DA8558" w14:textId="3B6E37F7" w:rsidR="007376E1" w:rsidRPr="001570EA" w:rsidRDefault="007376E1">
            <w:pPr>
              <w:pStyle w:val="TableCell"/>
              <w:keepNext w:val="0"/>
              <w:spacing w:before="60" w:after="60"/>
              <w:jc w:val="center"/>
              <w:rPr>
                <w:szCs w:val="18"/>
              </w:rPr>
            </w:pPr>
            <w:r w:rsidRPr="001570EA">
              <w:rPr>
                <w:szCs w:val="18"/>
              </w:rPr>
              <w:t>EDC Data Gathering</w:t>
            </w:r>
            <w:del w:id="3193" w:author="Greg Clendenning" w:date="2024-04-16T16:42:00Z">
              <w:r w:rsidR="00FA5174" w:rsidRPr="0066369E">
                <w:rPr>
                  <w:szCs w:val="18"/>
                </w:rPr>
                <w:delText>,</w:delText>
              </w:r>
              <w:r w:rsidR="00FA5174">
                <w:rPr>
                  <w:szCs w:val="18"/>
                </w:rPr>
                <w:delText xml:space="preserve"> Default see </w:delText>
              </w:r>
              <w:r w:rsidR="00FA5174" w:rsidRPr="0066369E">
                <w:rPr>
                  <w:szCs w:val="18"/>
                </w:rPr>
                <w:fldChar w:fldCharType="begin"/>
              </w:r>
              <w:r w:rsidR="00FA5174" w:rsidRPr="0066369E">
                <w:rPr>
                  <w:szCs w:val="18"/>
                </w:rPr>
                <w:delInstrText xml:space="preserve"> REF _Ref527537901 \h  \* MERGEFORMAT </w:delInstrText>
              </w:r>
              <w:r w:rsidR="00FA5174" w:rsidRPr="0066369E">
                <w:rPr>
                  <w:szCs w:val="18"/>
                </w:rPr>
              </w:r>
              <w:r w:rsidR="00FA5174" w:rsidRPr="0066369E">
                <w:rPr>
                  <w:szCs w:val="18"/>
                </w:rPr>
                <w:fldChar w:fldCharType="separate"/>
              </w:r>
              <w:r w:rsidR="00146CD3" w:rsidRPr="00146CD3">
                <w:rPr>
                  <w:szCs w:val="18"/>
                </w:rPr>
                <w:delText xml:space="preserve">Table </w:delText>
              </w:r>
              <w:r w:rsidR="00146CD3" w:rsidRPr="0082258A">
                <w:rPr>
                  <w:szCs w:val="18"/>
                </w:rPr>
                <w:delText>2</w:delText>
              </w:r>
              <w:r w:rsidR="00146CD3" w:rsidRPr="0082258A">
                <w:rPr>
                  <w:szCs w:val="18"/>
                </w:rPr>
                <w:noBreakHyphen/>
                <w:delText>9</w:delText>
              </w:r>
              <w:r w:rsidR="00FA5174" w:rsidRPr="0066369E">
                <w:rPr>
                  <w:szCs w:val="18"/>
                </w:rPr>
                <w:fldChar w:fldCharType="end"/>
              </w:r>
            </w:del>
            <w:ins w:id="3194" w:author="Greg Clendenning" w:date="2024-04-16T16:42:00Z">
              <w:r w:rsidRPr="001570EA">
                <w:rPr>
                  <w:szCs w:val="18"/>
                </w:rPr>
                <w:t xml:space="preserve"> </w:t>
              </w:r>
            </w:ins>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Change w:id="3195" w:author="Greg Clendenning" w:date="2024-04-16T16:42:00Z">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3A5843" w14:textId="0E65C2D8" w:rsidR="007376E1" w:rsidRPr="001570EA" w:rsidRDefault="00FA5174">
            <w:pPr>
              <w:jc w:val="center"/>
              <w:rPr>
                <w:sz w:val="18"/>
                <w:rPrChange w:id="3196" w:author="Greg Clendenning" w:date="2024-04-16T16:42:00Z">
                  <w:rPr>
                    <w:sz w:val="18"/>
                    <w:highlight w:val="lightGray"/>
                  </w:rPr>
                </w:rPrChange>
              </w:rPr>
            </w:pPr>
            <w:del w:id="3197" w:author="Greg Clendenning" w:date="2024-04-16T16:42:00Z">
              <w:r w:rsidRPr="00F26AAD">
                <w:rPr>
                  <w:sz w:val="18"/>
                  <w:szCs w:val="18"/>
                </w:rPr>
                <w:delText>6</w:delText>
              </w:r>
            </w:del>
            <w:ins w:id="3198" w:author="Greg Clendenning" w:date="2024-04-16T16:42:00Z">
              <w:r w:rsidR="007376E1" w:rsidRPr="001570EA">
                <w:rPr>
                  <w:sz w:val="18"/>
                  <w:szCs w:val="18"/>
                </w:rPr>
                <w:t xml:space="preserve">EDC Data Gathering </w:t>
              </w:r>
            </w:ins>
          </w:p>
        </w:tc>
      </w:tr>
      <w:tr w:rsidR="007376E1" w:rsidRPr="001570EA" w14:paraId="5B179135" w14:textId="77777777">
        <w:trPr>
          <w:trHeight w:val="322"/>
          <w:ins w:id="3199" w:author="Greg Clendenning" w:date="2024-04-16T16:42:00Z"/>
        </w:trPr>
        <w:tc>
          <w:tcPr>
            <w:tcW w:w="3690" w:type="dxa"/>
            <w:tcBorders>
              <w:left w:val="single" w:sz="4" w:space="0" w:color="auto"/>
              <w:bottom w:val="single" w:sz="4" w:space="0" w:color="auto"/>
              <w:right w:val="single" w:sz="4" w:space="0" w:color="auto"/>
            </w:tcBorders>
            <w:vAlign w:val="center"/>
            <w:cellMerge w:id="3200" w:author="Greg Clendenning" w:date="2024-04-16T16:42:00Z" w:vMerge="cont"/>
          </w:tcPr>
          <w:p w14:paraId="05C79C1F" w14:textId="77777777" w:rsidR="007376E1" w:rsidRPr="001570EA" w:rsidRDefault="007376E1">
            <w:pPr>
              <w:rPr>
                <w:ins w:id="3201" w:author="Greg Clendenning" w:date="2024-04-16T16:42:00Z"/>
                <w:i/>
                <w:iCs/>
                <w:sz w:val="18"/>
                <w:szCs w:val="18"/>
              </w:rPr>
            </w:pPr>
          </w:p>
        </w:tc>
        <w:tc>
          <w:tcPr>
            <w:tcW w:w="1147" w:type="dxa"/>
            <w:tcBorders>
              <w:left w:val="single" w:sz="4" w:space="0" w:color="auto"/>
              <w:bottom w:val="single" w:sz="4" w:space="0" w:color="auto"/>
              <w:right w:val="single" w:sz="4" w:space="0" w:color="auto"/>
            </w:tcBorders>
            <w:vAlign w:val="center"/>
            <w:cellMerge w:id="3202" w:author="Greg Clendenning" w:date="2024-04-16T16:42:00Z" w:vMerge="cont"/>
          </w:tcPr>
          <w:p w14:paraId="55BD12C0" w14:textId="77777777" w:rsidR="007376E1" w:rsidRPr="001570EA" w:rsidRDefault="007376E1">
            <w:pPr>
              <w:jc w:val="center"/>
              <w:rPr>
                <w:ins w:id="3203" w:author="Greg Clendenning" w:date="2024-04-16T16:42:00Z"/>
                <w:i/>
                <w:sz w:val="18"/>
                <w:szCs w:val="18"/>
              </w:rPr>
            </w:pPr>
          </w:p>
        </w:tc>
        <w:tc>
          <w:tcPr>
            <w:tcW w:w="2093" w:type="dxa"/>
            <w:tcBorders>
              <w:left w:val="single" w:sz="4" w:space="0" w:color="auto"/>
              <w:bottom w:val="single" w:sz="4" w:space="0" w:color="auto"/>
              <w:right w:val="single" w:sz="4" w:space="0" w:color="auto"/>
            </w:tcBorders>
            <w:vAlign w:val="center"/>
          </w:tcPr>
          <w:p w14:paraId="51852026" w14:textId="48682693" w:rsidR="007376E1" w:rsidRPr="001570EA" w:rsidRDefault="007376E1" w:rsidP="00601149">
            <w:pPr>
              <w:pStyle w:val="TableCell"/>
              <w:keepNext w:val="0"/>
              <w:spacing w:before="60" w:after="60"/>
              <w:jc w:val="center"/>
              <w:rPr>
                <w:ins w:id="3204" w:author="Greg Clendenning" w:date="2024-04-16T16:42:00Z"/>
                <w:szCs w:val="18"/>
              </w:rPr>
            </w:pPr>
            <w:ins w:id="3205" w:author="Greg Clendenning" w:date="2024-04-16T16:42:00Z">
              <w:r w:rsidRPr="001570EA">
                <w:rPr>
                  <w:szCs w:val="18"/>
                </w:rPr>
                <w:t xml:space="preserve">Default: see </w:t>
              </w:r>
              <w:r w:rsidR="00601149" w:rsidRPr="001570EA">
                <w:rPr>
                  <w:szCs w:val="18"/>
                </w:rPr>
                <w:t xml:space="preserve"> </w:t>
              </w:r>
              <w:r w:rsidR="000F6BB9" w:rsidRPr="001570EA">
                <w:rPr>
                  <w:szCs w:val="18"/>
                </w:rPr>
                <w:fldChar w:fldCharType="begin"/>
              </w:r>
              <w:r w:rsidR="000F6BB9" w:rsidRPr="001570EA">
                <w:rPr>
                  <w:szCs w:val="18"/>
                </w:rPr>
                <w:instrText xml:space="preserve"> REF _Ref163903226 \h </w:instrText>
              </w:r>
              <w:r w:rsidR="001570EA">
                <w:rPr>
                  <w:szCs w:val="18"/>
                </w:rPr>
                <w:instrText xml:space="preserve"> \* MERGEFORMAT </w:instrText>
              </w:r>
            </w:ins>
            <w:r w:rsidR="000F6BB9" w:rsidRPr="001570EA">
              <w:rPr>
                <w:szCs w:val="18"/>
              </w:rPr>
            </w:r>
            <w:ins w:id="3206" w:author="Greg Clendenning" w:date="2024-04-16T16:42:00Z">
              <w:r w:rsidR="000F6BB9"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2</w:t>
              </w:r>
              <w:r w:rsidR="000F6BB9" w:rsidRPr="001570EA">
                <w:rPr>
                  <w:szCs w:val="18"/>
                </w:rPr>
                <w:fldChar w:fldCharType="end"/>
              </w:r>
            </w:ins>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B2F27D2" w14:textId="77777777" w:rsidR="007376E1" w:rsidRPr="001570EA" w:rsidDel="00DA3286" w:rsidRDefault="007376E1">
            <w:pPr>
              <w:jc w:val="center"/>
              <w:rPr>
                <w:ins w:id="3207" w:author="Greg Clendenning" w:date="2024-04-16T16:42:00Z"/>
                <w:sz w:val="18"/>
                <w:szCs w:val="18"/>
              </w:rPr>
            </w:pPr>
            <w:ins w:id="3208" w:author="Greg Clendenning" w:date="2024-04-16T16:42:00Z">
              <w:r w:rsidRPr="001570EA">
                <w:rPr>
                  <w:sz w:val="18"/>
                  <w:szCs w:val="18"/>
                </w:rPr>
                <w:t>7</w:t>
              </w:r>
            </w:ins>
          </w:p>
        </w:tc>
      </w:tr>
      <w:tr w:rsidR="007376E1" w:rsidRPr="001570EA" w14:paraId="311BEADA" w14:textId="77777777">
        <w:tblPrEx>
          <w:tblW w:w="8640" w:type="dxa"/>
          <w:tblInd w:w="108" w:type="dxa"/>
          <w:tblLayout w:type="fixed"/>
          <w:tblPrExChange w:id="3209" w:author="Greg Clendenning" w:date="2024-04-16T16:42:00Z">
            <w:tblPrEx>
              <w:tblW w:w="8640" w:type="dxa"/>
              <w:tblInd w:w="108" w:type="dxa"/>
              <w:tblLayout w:type="fixed"/>
            </w:tblPrEx>
          </w:tblPrExChange>
        </w:tblPrEx>
        <w:trPr>
          <w:trHeight w:val="602"/>
          <w:trPrChange w:id="3210" w:author="Greg Clendenning" w:date="2024-04-16T16:42:00Z">
            <w:trPr>
              <w:trHeight w:val="602"/>
            </w:trPr>
          </w:trPrChange>
        </w:trPr>
        <w:tc>
          <w:tcPr>
            <w:tcW w:w="3690" w:type="dxa"/>
            <w:tcBorders>
              <w:top w:val="single" w:sz="4" w:space="0" w:color="auto"/>
              <w:left w:val="single" w:sz="4" w:space="0" w:color="auto"/>
              <w:bottom w:val="single" w:sz="4" w:space="0" w:color="auto"/>
              <w:right w:val="single" w:sz="4" w:space="0" w:color="auto"/>
            </w:tcBorders>
            <w:vAlign w:val="center"/>
            <w:tcPrChange w:id="3211"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322A8A14" w14:textId="64ABC2C1" w:rsidR="007376E1" w:rsidRPr="001570EA" w:rsidRDefault="007376E1">
            <w:pPr>
              <w:rPr>
                <w:i/>
                <w:iCs/>
                <w:sz w:val="18"/>
                <w:szCs w:val="18"/>
              </w:rPr>
            </w:pPr>
            <w:r w:rsidRPr="001570EA">
              <w:rPr>
                <w:i/>
                <w:iCs/>
                <w:sz w:val="18"/>
                <w:szCs w:val="18"/>
              </w:rPr>
              <w:t xml:space="preserve">GSER </w:t>
            </w:r>
            <w:r w:rsidRPr="001570EA">
              <w:rPr>
                <w:sz w:val="18"/>
                <w:szCs w:val="18"/>
              </w:rPr>
              <w:t xml:space="preserve">, </w:t>
            </w:r>
            <w:r w:rsidRPr="001570EA">
              <w:rPr>
                <w:rFonts w:cs="Arial"/>
                <w:sz w:val="18"/>
                <w:szCs w:val="18"/>
              </w:rPr>
              <w:t xml:space="preserve">Factor </w:t>
            </w:r>
            <w:del w:id="3212" w:author="Greg Clendenning" w:date="2024-04-16T16:42:00Z">
              <w:r w:rsidR="00FA5174" w:rsidRPr="00E05512">
                <w:rPr>
                  <w:rFonts w:cs="Arial"/>
                  <w:sz w:val="18"/>
                  <w:szCs w:val="18"/>
                </w:rPr>
                <w:delText>used</w:delText>
              </w:r>
              <w:r w:rsidR="00FA5174">
                <w:rPr>
                  <w:rFonts w:cs="Arial"/>
                  <w:sz w:val="18"/>
                  <w:szCs w:val="18"/>
                </w:rPr>
                <w:delText xml:space="preserve"> </w:delText>
              </w:r>
            </w:del>
            <w:r w:rsidRPr="001570EA">
              <w:rPr>
                <w:rFonts w:cs="Arial"/>
                <w:sz w:val="18"/>
                <w:szCs w:val="18"/>
              </w:rPr>
              <w:t xml:space="preserve">to </w:t>
            </w:r>
            <w:del w:id="3213" w:author="Greg Clendenning" w:date="2024-04-16T16:42:00Z">
              <w:r w:rsidR="00FA5174" w:rsidRPr="00E05512">
                <w:rPr>
                  <w:rFonts w:cs="Arial"/>
                  <w:sz w:val="18"/>
                  <w:szCs w:val="18"/>
                </w:rPr>
                <w:delText>determine</w:delText>
              </w:r>
            </w:del>
            <w:ins w:id="3214" w:author="Greg Clendenning" w:date="2024-04-16T16:42:00Z">
              <w:r w:rsidRPr="001570EA">
                <w:rPr>
                  <w:rFonts w:cs="Arial"/>
                  <w:sz w:val="18"/>
                  <w:szCs w:val="18"/>
                </w:rPr>
                <w:t>convert EER</w:t>
              </w:r>
              <w:r w:rsidRPr="001570EA">
                <w:rPr>
                  <w:rFonts w:cs="Arial"/>
                  <w:sz w:val="18"/>
                  <w:szCs w:val="18"/>
                  <w:vertAlign w:val="subscript"/>
                </w:rPr>
                <w:t>g</w:t>
              </w:r>
              <w:r w:rsidRPr="001570EA">
                <w:rPr>
                  <w:rFonts w:cs="Arial"/>
                  <w:sz w:val="18"/>
                  <w:szCs w:val="18"/>
                </w:rPr>
                <w:t xml:space="preserve"> to</w:t>
              </w:r>
            </w:ins>
            <w:r w:rsidRPr="001570EA">
              <w:rPr>
                <w:rFonts w:cs="Arial"/>
                <w:sz w:val="18"/>
                <w:szCs w:val="18"/>
              </w:rPr>
              <w:t xml:space="preserve"> the </w:t>
            </w:r>
            <w:del w:id="3215" w:author="Greg Clendenning" w:date="2024-04-16T16:42:00Z">
              <w:r w:rsidR="00FA5174" w:rsidRPr="00E05512">
                <w:rPr>
                  <w:rFonts w:cs="Arial"/>
                  <w:sz w:val="18"/>
                  <w:szCs w:val="18"/>
                </w:rPr>
                <w:delText>SEER</w:delText>
              </w:r>
            </w:del>
            <w:ins w:id="3216" w:author="Greg Clendenning" w:date="2024-04-16T16:42:00Z">
              <w:r w:rsidRPr="001570EA">
                <w:rPr>
                  <w:rFonts w:cs="Arial"/>
                  <w:sz w:val="18"/>
                  <w:szCs w:val="18"/>
                </w:rPr>
                <w:t>equivalent HSPF</w:t>
              </w:r>
            </w:ins>
            <w:r w:rsidRPr="001570EA">
              <w:rPr>
                <w:rFonts w:cs="Arial"/>
                <w:sz w:val="18"/>
                <w:szCs w:val="18"/>
              </w:rPr>
              <w:t xml:space="preserve"> of </w:t>
            </w:r>
            <w:del w:id="3217" w:author="Greg Clendenning" w:date="2024-04-16T16:42:00Z">
              <w:r w:rsidR="00FA5174" w:rsidRPr="00E05512">
                <w:rPr>
                  <w:rFonts w:cs="Arial"/>
                  <w:sz w:val="18"/>
                  <w:szCs w:val="18"/>
                </w:rPr>
                <w:delText>a</w:delText>
              </w:r>
              <w:r w:rsidR="00FA5174">
                <w:rPr>
                  <w:rFonts w:cs="Arial"/>
                  <w:sz w:val="18"/>
                  <w:szCs w:val="18"/>
                </w:rPr>
                <w:delText xml:space="preserve"> </w:delText>
              </w:r>
              <w:r w:rsidR="00FA5174" w:rsidRPr="00E05512">
                <w:rPr>
                  <w:rFonts w:cs="Arial"/>
                  <w:sz w:val="18"/>
                  <w:szCs w:val="18"/>
                </w:rPr>
                <w:delText>GSHP</w:delText>
              </w:r>
              <w:r w:rsidR="00FA5174">
                <w:rPr>
                  <w:rFonts w:cs="Arial"/>
                  <w:sz w:val="18"/>
                  <w:szCs w:val="18"/>
                </w:rPr>
                <w:delText xml:space="preserve"> </w:delText>
              </w:r>
              <w:r w:rsidR="00FA5174" w:rsidRPr="00E05512">
                <w:rPr>
                  <w:rFonts w:cs="Arial"/>
                  <w:sz w:val="18"/>
                  <w:szCs w:val="18"/>
                </w:rPr>
                <w:delText>based</w:delText>
              </w:r>
              <w:r w:rsidR="00FA5174">
                <w:rPr>
                  <w:rFonts w:cs="Arial"/>
                  <w:sz w:val="18"/>
                  <w:szCs w:val="18"/>
                </w:rPr>
                <w:delText xml:space="preserve"> </w:delText>
              </w:r>
              <w:r w:rsidR="00FA5174" w:rsidRPr="00E05512">
                <w:rPr>
                  <w:rFonts w:cs="Arial"/>
                  <w:sz w:val="18"/>
                  <w:szCs w:val="18"/>
                </w:rPr>
                <w:delText>on</w:delText>
              </w:r>
              <w:r w:rsidR="00FA5174">
                <w:rPr>
                  <w:rFonts w:cs="Arial"/>
                  <w:sz w:val="18"/>
                  <w:szCs w:val="18"/>
                </w:rPr>
                <w:delText xml:space="preserve"> </w:delText>
              </w:r>
              <w:r w:rsidR="00FA5174" w:rsidRPr="00E05512">
                <w:rPr>
                  <w:rFonts w:cs="Arial"/>
                  <w:sz w:val="18"/>
                  <w:szCs w:val="18"/>
                </w:rPr>
                <w:delText>its</w:delText>
              </w:r>
              <w:r w:rsidR="00FA5174">
                <w:rPr>
                  <w:rFonts w:cs="Arial"/>
                  <w:sz w:val="18"/>
                  <w:szCs w:val="18"/>
                </w:rPr>
                <w:delText xml:space="preserve"> </w:delText>
              </w:r>
              <w:r w:rsidR="00FA5174" w:rsidRPr="00E05512">
                <w:rPr>
                  <w:rFonts w:cs="Arial"/>
                  <w:sz w:val="18"/>
                  <w:szCs w:val="18"/>
                </w:rPr>
                <w:delText>EER</w:delText>
              </w:r>
              <w:r w:rsidR="00FA5174" w:rsidRPr="00231E70">
                <w:rPr>
                  <w:rFonts w:cs="Arial"/>
                  <w:sz w:val="18"/>
                  <w:szCs w:val="18"/>
                  <w:vertAlign w:val="subscript"/>
                </w:rPr>
                <w:delText>g</w:delText>
              </w:r>
            </w:del>
            <w:ins w:id="3218" w:author="Greg Clendenning" w:date="2024-04-16T16:42:00Z">
              <w:r w:rsidRPr="001570EA">
                <w:rPr>
                  <w:rFonts w:cs="Arial"/>
                  <w:sz w:val="18"/>
                  <w:szCs w:val="18"/>
                </w:rPr>
                <w:t xml:space="preserve">an air-source unit to enable comparisons to the baseline unit </w:t>
              </w:r>
            </w:ins>
          </w:p>
        </w:tc>
        <w:tc>
          <w:tcPr>
            <w:tcW w:w="1147" w:type="dxa"/>
            <w:tcBorders>
              <w:top w:val="single" w:sz="4" w:space="0" w:color="auto"/>
              <w:left w:val="single" w:sz="4" w:space="0" w:color="auto"/>
              <w:bottom w:val="single" w:sz="4" w:space="0" w:color="auto"/>
              <w:right w:val="single" w:sz="4" w:space="0" w:color="auto"/>
            </w:tcBorders>
            <w:vAlign w:val="center"/>
            <w:tcPrChange w:id="321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24FFE35B" w14:textId="77777777" w:rsidR="007376E1" w:rsidRPr="001570EA" w:rsidRDefault="008A402F">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93" w:type="dxa"/>
            <w:tcBorders>
              <w:top w:val="single" w:sz="4" w:space="0" w:color="auto"/>
              <w:left w:val="single" w:sz="4" w:space="0" w:color="auto"/>
              <w:bottom w:val="single" w:sz="4" w:space="0" w:color="auto"/>
              <w:right w:val="single" w:sz="4" w:space="0" w:color="auto"/>
            </w:tcBorders>
            <w:vAlign w:val="center"/>
            <w:tcPrChange w:id="3220"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tcPr>
            </w:tcPrChange>
          </w:tcPr>
          <w:p w14:paraId="07C1D57B" w14:textId="2C5B4B31" w:rsidR="007376E1" w:rsidRPr="001570EA" w:rsidRDefault="00FA5174">
            <w:pPr>
              <w:jc w:val="center"/>
              <w:rPr>
                <w:sz w:val="18"/>
                <w:szCs w:val="18"/>
              </w:rPr>
            </w:pPr>
            <w:del w:id="3221" w:author="Greg Clendenning" w:date="2024-04-16T16:42:00Z">
              <w:r w:rsidRPr="00E05512">
                <w:rPr>
                  <w:sz w:val="18"/>
                  <w:szCs w:val="18"/>
                </w:rPr>
                <w:delText>1.02</w:delText>
              </w:r>
            </w:del>
            <w:ins w:id="3222" w:author="Greg Clendenning" w:date="2024-04-16T16:42:00Z">
              <w:r w:rsidR="007376E1" w:rsidRPr="001570EA">
                <w:rPr>
                  <w:sz w:val="18"/>
                  <w:szCs w:val="18"/>
                </w:rPr>
                <w:t>See</w:t>
              </w:r>
              <w:r w:rsidR="000F6BB9" w:rsidRPr="001570EA">
                <w:rPr>
                  <w:sz w:val="18"/>
                  <w:szCs w:val="18"/>
                </w:rPr>
                <w:t xml:space="preserve"> </w:t>
              </w:r>
              <w:r w:rsidR="000F6BB9" w:rsidRPr="001570EA">
                <w:rPr>
                  <w:sz w:val="18"/>
                  <w:szCs w:val="18"/>
                </w:rPr>
                <w:fldChar w:fldCharType="begin"/>
              </w:r>
              <w:r w:rsidR="000F6BB9" w:rsidRPr="001570EA">
                <w:rPr>
                  <w:sz w:val="18"/>
                  <w:szCs w:val="18"/>
                </w:rPr>
                <w:instrText xml:space="preserve"> REF _Ref163903267 \h  \* MERGEFORMAT </w:instrText>
              </w:r>
            </w:ins>
            <w:r w:rsidR="000F6BB9" w:rsidRPr="001570EA">
              <w:rPr>
                <w:sz w:val="18"/>
                <w:szCs w:val="18"/>
              </w:rPr>
            </w:r>
            <w:ins w:id="3223" w:author="Greg Clendenning" w:date="2024-04-16T16:42:00Z">
              <w:r w:rsidR="000F6BB9"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0F6BB9" w:rsidRPr="001570EA">
                <w:rPr>
                  <w:sz w:val="18"/>
                  <w:szCs w:val="18"/>
                </w:rPr>
                <w:fldChar w:fldCharType="end"/>
              </w:r>
              <w:r w:rsidR="007376E1" w:rsidRPr="001570EA">
                <w:rPr>
                  <w:sz w:val="18"/>
                  <w:szCs w:val="18"/>
                </w:rPr>
                <w:t xml:space="preserve"> </w:t>
              </w:r>
            </w:ins>
          </w:p>
        </w:tc>
        <w:tc>
          <w:tcPr>
            <w:tcW w:w="1710" w:type="dxa"/>
            <w:tcBorders>
              <w:top w:val="single" w:sz="4" w:space="0" w:color="auto"/>
              <w:left w:val="single" w:sz="4" w:space="0" w:color="auto"/>
              <w:bottom w:val="single" w:sz="4" w:space="0" w:color="auto"/>
              <w:right w:val="single" w:sz="4" w:space="0" w:color="auto"/>
            </w:tcBorders>
            <w:vAlign w:val="center"/>
            <w:tcPrChange w:id="3224"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322784BC" w14:textId="456071EA" w:rsidR="007376E1" w:rsidRPr="001570EA" w:rsidRDefault="00FA5174">
            <w:pPr>
              <w:pStyle w:val="TableCell"/>
              <w:keepNext w:val="0"/>
              <w:spacing w:before="60" w:after="60"/>
              <w:jc w:val="center"/>
              <w:rPr>
                <w:szCs w:val="18"/>
              </w:rPr>
            </w:pPr>
            <w:del w:id="3225" w:author="Greg Clendenning" w:date="2024-04-16T16:42:00Z">
              <w:r>
                <w:rPr>
                  <w:szCs w:val="18"/>
                </w:rPr>
                <w:delText>7</w:delText>
              </w:r>
            </w:del>
            <w:ins w:id="3226" w:author="Greg Clendenning" w:date="2024-04-16T16:42:00Z">
              <w:r w:rsidR="007376E1" w:rsidRPr="001570EA">
                <w:rPr>
                  <w:szCs w:val="18"/>
                </w:rPr>
                <w:t>8</w:t>
              </w:r>
            </w:ins>
          </w:p>
        </w:tc>
      </w:tr>
      <w:tr w:rsidR="007376E1" w:rsidRPr="001570EA" w14:paraId="1540EA7F" w14:textId="77777777">
        <w:tblPrEx>
          <w:tblW w:w="8640" w:type="dxa"/>
          <w:tblInd w:w="108" w:type="dxa"/>
          <w:tblLayout w:type="fixed"/>
          <w:tblPrExChange w:id="3227" w:author="Greg Clendenning" w:date="2024-04-16T16:42:00Z">
            <w:tblPrEx>
              <w:tblW w:w="8640" w:type="dxa"/>
              <w:tblInd w:w="108" w:type="dxa"/>
              <w:tblLayout w:type="fixed"/>
            </w:tblPrEx>
          </w:tblPrExChange>
        </w:tblPrEx>
        <w:trPr>
          <w:trHeight w:val="621"/>
          <w:trPrChange w:id="3228" w:author="Greg Clendenning" w:date="2024-04-16T16:42:00Z">
            <w:trPr>
              <w:trHeight w:val="621"/>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322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70D7CC6" w14:textId="48908DDC" w:rsidR="007376E1" w:rsidRPr="001570EA" w:rsidRDefault="00FA5174">
            <w:pPr>
              <w:rPr>
                <w:sz w:val="18"/>
                <w:szCs w:val="18"/>
              </w:rPr>
            </w:pPr>
            <w:del w:id="3230" w:author="Greg Clendenning" w:date="2024-04-16T16:42:00Z">
              <w:r w:rsidRPr="00E05512">
                <w:rPr>
                  <w:i/>
                  <w:iCs/>
                  <w:sz w:val="18"/>
                  <w:szCs w:val="18"/>
                </w:rPr>
                <w:delText>GSPK</w:delText>
              </w:r>
            </w:del>
            <w:ins w:id="3231" w:author="Greg Clendenning" w:date="2024-04-16T16:42:00Z">
              <w:r w:rsidR="007376E1" w:rsidRPr="001570EA">
                <w:rPr>
                  <w:i/>
                  <w:iCs/>
                  <w:sz w:val="18"/>
                  <w:szCs w:val="18"/>
                </w:rPr>
                <w:t>GSOP</w:t>
              </w:r>
            </w:ins>
            <w:r w:rsidR="007376E1" w:rsidRPr="001570EA">
              <w:rPr>
                <w:sz w:val="18"/>
                <w:szCs w:val="18"/>
              </w:rPr>
              <w:t xml:space="preserve"> , </w:t>
            </w:r>
            <w:r w:rsidR="007376E1" w:rsidRPr="001570EA">
              <w:rPr>
                <w:rFonts w:cs="Arial"/>
                <w:sz w:val="18"/>
                <w:szCs w:val="18"/>
              </w:rPr>
              <w:t xml:space="preserve">Factor to convert </w:t>
            </w:r>
            <w:del w:id="3232" w:author="Greg Clendenning" w:date="2024-04-16T16:42:00Z">
              <w:r w:rsidRPr="00E05512">
                <w:rPr>
                  <w:rFonts w:cs="Arial"/>
                  <w:sz w:val="18"/>
                  <w:szCs w:val="18"/>
                </w:rPr>
                <w:delText>EER</w:delText>
              </w:r>
              <w:r w:rsidRPr="00231E70">
                <w:rPr>
                  <w:rFonts w:cs="Arial"/>
                  <w:sz w:val="18"/>
                  <w:szCs w:val="18"/>
                  <w:vertAlign w:val="subscript"/>
                </w:rPr>
                <w:delText>g</w:delText>
              </w:r>
            </w:del>
            <w:ins w:id="3233" w:author="Greg Clendenning" w:date="2024-04-16T16:42:00Z">
              <w:r w:rsidR="007376E1" w:rsidRPr="001570EA">
                <w:rPr>
                  <w:rFonts w:cs="Arial"/>
                  <w:sz w:val="18"/>
                  <w:szCs w:val="18"/>
                </w:rPr>
                <w:t>COP</w:t>
              </w:r>
              <w:r w:rsidR="007376E1" w:rsidRPr="001570EA">
                <w:rPr>
                  <w:rFonts w:cs="Arial"/>
                  <w:sz w:val="18"/>
                  <w:szCs w:val="18"/>
                  <w:vertAlign w:val="subscript"/>
                </w:rPr>
                <w:t>g</w:t>
              </w:r>
            </w:ins>
            <w:r w:rsidR="007376E1" w:rsidRPr="001570EA">
              <w:rPr>
                <w:rFonts w:cs="Arial"/>
                <w:sz w:val="18"/>
                <w:szCs w:val="18"/>
              </w:rPr>
              <w:t xml:space="preserve"> to the equivalent </w:t>
            </w:r>
            <w:del w:id="3234" w:author="Greg Clendenning" w:date="2024-04-16T16:42:00Z">
              <w:r w:rsidRPr="00E05512">
                <w:rPr>
                  <w:rFonts w:cs="Arial"/>
                  <w:sz w:val="18"/>
                  <w:szCs w:val="18"/>
                </w:rPr>
                <w:delText>EER</w:delText>
              </w:r>
            </w:del>
            <w:ins w:id="3235" w:author="Greg Clendenning" w:date="2024-04-16T16:42:00Z">
              <w:r w:rsidR="007376E1" w:rsidRPr="001570EA">
                <w:rPr>
                  <w:rFonts w:cs="Arial"/>
                  <w:sz w:val="18"/>
                  <w:szCs w:val="18"/>
                </w:rPr>
                <w:t>COP</w:t>
              </w:r>
            </w:ins>
            <w:r w:rsidR="007376E1" w:rsidRPr="001570EA">
              <w:rPr>
                <w:rFonts w:cs="Arial"/>
                <w:sz w:val="18"/>
                <w:szCs w:val="18"/>
              </w:rPr>
              <w:t xml:space="preserve"> of an air</w:t>
            </w:r>
            <w:del w:id="3236" w:author="Greg Clendenning" w:date="2024-04-16T16:42:00Z">
              <w:r>
                <w:rPr>
                  <w:rFonts w:cs="Arial"/>
                  <w:sz w:val="18"/>
                  <w:szCs w:val="18"/>
                </w:rPr>
                <w:delText xml:space="preserve"> </w:delText>
              </w:r>
              <w:r w:rsidRPr="00E05512">
                <w:rPr>
                  <w:rFonts w:cs="Arial"/>
                  <w:sz w:val="18"/>
                  <w:szCs w:val="18"/>
                </w:rPr>
                <w:delText>conditioner</w:delText>
              </w:r>
            </w:del>
            <w:ins w:id="3237" w:author="Greg Clendenning" w:date="2024-04-16T16:42:00Z">
              <w:r w:rsidR="007376E1" w:rsidRPr="001570EA">
                <w:rPr>
                  <w:rFonts w:cs="Arial"/>
                  <w:sz w:val="18"/>
                  <w:szCs w:val="18"/>
                </w:rPr>
                <w:t>-source unit</w:t>
              </w:r>
            </w:ins>
            <w:r w:rsidR="007376E1" w:rsidRPr="001570EA">
              <w:rPr>
                <w:rFonts w:cs="Arial"/>
                <w:sz w:val="18"/>
                <w:szCs w:val="18"/>
              </w:rPr>
              <w:t xml:space="preserve"> to enable comparisons to the baseline unit</w:t>
            </w:r>
          </w:p>
        </w:tc>
        <w:tc>
          <w:tcPr>
            <w:tcW w:w="1147" w:type="dxa"/>
            <w:tcBorders>
              <w:top w:val="single" w:sz="4" w:space="0" w:color="auto"/>
              <w:left w:val="single" w:sz="4" w:space="0" w:color="auto"/>
              <w:bottom w:val="single" w:sz="4" w:space="0" w:color="auto"/>
              <w:right w:val="single" w:sz="4" w:space="0" w:color="auto"/>
            </w:tcBorders>
            <w:vAlign w:val="center"/>
            <w:hideMark/>
            <w:tcPrChange w:id="323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B7867A8"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Change w:id="3239"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552D8CEB" w14:textId="6C9F1E3D" w:rsidR="007376E1" w:rsidRPr="001570EA" w:rsidRDefault="00FA5174">
            <w:pPr>
              <w:jc w:val="center"/>
              <w:rPr>
                <w:sz w:val="18"/>
                <w:szCs w:val="18"/>
              </w:rPr>
            </w:pPr>
            <w:del w:id="3240" w:author="Greg Clendenning" w:date="2024-04-16T16:42:00Z">
              <w:r w:rsidRPr="00E05512">
                <w:rPr>
                  <w:sz w:val="18"/>
                  <w:szCs w:val="18"/>
                </w:rPr>
                <w:delText>0.8416</w:delText>
              </w:r>
            </w:del>
            <w:ins w:id="3241" w:author="Greg Clendenning" w:date="2024-04-16T16:42:00Z">
              <w:r w:rsidR="007376E1" w:rsidRPr="001570EA">
                <w:rPr>
                  <w:sz w:val="18"/>
                  <w:szCs w:val="18"/>
                </w:rPr>
                <w:t xml:space="preserve">See </w:t>
              </w:r>
              <w:r w:rsidR="000F6BB9" w:rsidRPr="001570EA">
                <w:rPr>
                  <w:sz w:val="18"/>
                  <w:szCs w:val="18"/>
                </w:rPr>
                <w:fldChar w:fldCharType="begin"/>
              </w:r>
              <w:r w:rsidR="000F6BB9" w:rsidRPr="001570EA">
                <w:rPr>
                  <w:sz w:val="18"/>
                  <w:szCs w:val="18"/>
                </w:rPr>
                <w:instrText xml:space="preserve"> REF _Ref163903267 \h  \* MERGEFORMAT </w:instrText>
              </w:r>
            </w:ins>
            <w:r w:rsidR="000F6BB9" w:rsidRPr="001570EA">
              <w:rPr>
                <w:sz w:val="18"/>
                <w:szCs w:val="18"/>
              </w:rPr>
            </w:r>
            <w:ins w:id="3242" w:author="Greg Clendenning" w:date="2024-04-16T16:42:00Z">
              <w:r w:rsidR="000F6BB9"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0F6BB9"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Change w:id="3243"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F83FAFF" w14:textId="2F580AE3" w:rsidR="007376E1" w:rsidRPr="001570EA" w:rsidRDefault="00FA5174">
            <w:pPr>
              <w:jc w:val="center"/>
              <w:rPr>
                <w:sz w:val="18"/>
                <w:szCs w:val="18"/>
              </w:rPr>
            </w:pPr>
            <w:del w:id="3244" w:author="Greg Clendenning" w:date="2024-04-16T16:42:00Z">
              <w:r>
                <w:rPr>
                  <w:sz w:val="18"/>
                  <w:szCs w:val="18"/>
                </w:rPr>
                <w:delText>7</w:delText>
              </w:r>
            </w:del>
            <w:ins w:id="3245" w:author="Greg Clendenning" w:date="2024-04-16T16:42:00Z">
              <w:r w:rsidR="007376E1" w:rsidRPr="001570EA">
                <w:rPr>
                  <w:sz w:val="18"/>
                  <w:szCs w:val="18"/>
                </w:rPr>
                <w:t>8</w:t>
              </w:r>
            </w:ins>
          </w:p>
        </w:tc>
      </w:tr>
      <w:tr w:rsidR="00FA5174" w14:paraId="09BD5C30" w14:textId="77777777" w:rsidTr="00BD2C4C">
        <w:trPr>
          <w:del w:id="3246"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5FA682B3" w14:textId="77777777" w:rsidR="00FA5174" w:rsidRPr="00E05512" w:rsidRDefault="00FA5174" w:rsidP="00BD2C4C">
            <w:pPr>
              <w:rPr>
                <w:del w:id="3247" w:author="Greg Clendenning" w:date="2024-04-16T16:42:00Z"/>
                <w:sz w:val="18"/>
                <w:szCs w:val="18"/>
              </w:rPr>
            </w:pPr>
            <w:del w:id="3248" w:author="Greg Clendenning" w:date="2024-04-16T16:42:00Z">
              <w:r w:rsidRPr="00E05512">
                <w:rPr>
                  <w:i/>
                  <w:iCs/>
                  <w:sz w:val="18"/>
                  <w:szCs w:val="18"/>
                </w:rPr>
                <w:delText>GSHPDF</w:delText>
              </w:r>
              <w:r>
                <w:rPr>
                  <w:sz w:val="18"/>
                  <w:szCs w:val="18"/>
                </w:rPr>
                <w:delText xml:space="preserve"> </w:delText>
              </w:r>
              <w:r w:rsidRPr="00E05512">
                <w:rPr>
                  <w:sz w:val="18"/>
                  <w:szCs w:val="18"/>
                </w:rPr>
                <w:delText>,</w:delText>
              </w:r>
              <w:r>
                <w:rPr>
                  <w:sz w:val="18"/>
                  <w:szCs w:val="18"/>
                </w:rPr>
                <w:delText xml:space="preserve"> </w:delText>
              </w:r>
              <w:r w:rsidRPr="00E05512">
                <w:rPr>
                  <w:sz w:val="18"/>
                  <w:szCs w:val="18"/>
                </w:rPr>
                <w:delText>Ground</w:delText>
              </w:r>
              <w:r>
                <w:rPr>
                  <w:sz w:val="18"/>
                  <w:szCs w:val="18"/>
                </w:rPr>
                <w:delText xml:space="preserve"> </w:delText>
              </w:r>
              <w:r w:rsidRPr="00E05512">
                <w:rPr>
                  <w:sz w:val="18"/>
                  <w:szCs w:val="18"/>
                </w:rPr>
                <w:delText>Source</w:delText>
              </w:r>
              <w:r>
                <w:rPr>
                  <w:sz w:val="18"/>
                  <w:szCs w:val="18"/>
                </w:rPr>
                <w:delText xml:space="preserve"> </w:delText>
              </w:r>
              <w:r w:rsidRPr="00E05512">
                <w:rPr>
                  <w:sz w:val="18"/>
                  <w:szCs w:val="18"/>
                </w:rPr>
                <w:delText>Heat</w:delText>
              </w:r>
              <w:r>
                <w:rPr>
                  <w:sz w:val="18"/>
                  <w:szCs w:val="18"/>
                </w:rPr>
                <w:delText xml:space="preserve"> </w:delText>
              </w:r>
              <w:r w:rsidRPr="00E05512">
                <w:rPr>
                  <w:sz w:val="18"/>
                  <w:szCs w:val="18"/>
                </w:rPr>
                <w:delText>Pump</w:delText>
              </w:r>
              <w:r>
                <w:rPr>
                  <w:sz w:val="18"/>
                  <w:szCs w:val="18"/>
                </w:rPr>
                <w:delText xml:space="preserve"> </w:delText>
              </w:r>
              <w:r w:rsidRPr="00E05512">
                <w:rPr>
                  <w:sz w:val="18"/>
                  <w:szCs w:val="18"/>
                </w:rPr>
                <w:delText>De-rate</w:delText>
              </w:r>
              <w:r>
                <w:rPr>
                  <w:sz w:val="18"/>
                  <w:szCs w:val="18"/>
                </w:rPr>
                <w:delText xml:space="preserve"> </w:delText>
              </w:r>
              <w:r w:rsidRPr="00E05512">
                <w:rPr>
                  <w:sz w:val="18"/>
                  <w:szCs w:val="18"/>
                </w:rPr>
                <w:delText>Factor</w:delText>
              </w:r>
            </w:del>
          </w:p>
        </w:tc>
        <w:tc>
          <w:tcPr>
            <w:tcW w:w="1170" w:type="dxa"/>
            <w:tcBorders>
              <w:top w:val="single" w:sz="4" w:space="0" w:color="auto"/>
              <w:left w:val="single" w:sz="4" w:space="0" w:color="auto"/>
              <w:bottom w:val="single" w:sz="4" w:space="0" w:color="auto"/>
              <w:right w:val="single" w:sz="4" w:space="0" w:color="auto"/>
            </w:tcBorders>
            <w:vAlign w:val="center"/>
            <w:hideMark/>
          </w:tcPr>
          <w:p w14:paraId="11F0FDDF" w14:textId="77777777" w:rsidR="00FA5174" w:rsidRPr="00E05512" w:rsidRDefault="00FA5174" w:rsidP="00BD2C4C">
            <w:pPr>
              <w:jc w:val="center"/>
              <w:rPr>
                <w:del w:id="3249" w:author="Greg Clendenning" w:date="2024-04-16T16:42:00Z"/>
                <w:sz w:val="18"/>
                <w:szCs w:val="18"/>
              </w:rPr>
            </w:pPr>
            <w:del w:id="3250" w:author="Greg Clendenning" w:date="2024-04-16T16:42:00Z">
              <w:r>
                <w:rPr>
                  <w:i/>
                  <w:iCs/>
                  <w:sz w:val="18"/>
                  <w:szCs w:val="18"/>
                </w:rPr>
                <w:delText>Proportion</w:delText>
              </w:r>
            </w:del>
          </w:p>
        </w:tc>
        <w:tc>
          <w:tcPr>
            <w:tcW w:w="2070" w:type="dxa"/>
            <w:tcBorders>
              <w:top w:val="single" w:sz="4" w:space="0" w:color="auto"/>
              <w:left w:val="single" w:sz="4" w:space="0" w:color="auto"/>
              <w:bottom w:val="single" w:sz="4" w:space="0" w:color="auto"/>
              <w:right w:val="single" w:sz="4" w:space="0" w:color="auto"/>
            </w:tcBorders>
            <w:vAlign w:val="center"/>
            <w:hideMark/>
          </w:tcPr>
          <w:p w14:paraId="65481C9E" w14:textId="77777777" w:rsidR="00FA5174" w:rsidRPr="00E05512" w:rsidRDefault="00FA5174" w:rsidP="00BD2C4C">
            <w:pPr>
              <w:jc w:val="center"/>
              <w:rPr>
                <w:del w:id="3251" w:author="Greg Clendenning" w:date="2024-04-16T16:42:00Z"/>
                <w:sz w:val="18"/>
                <w:szCs w:val="18"/>
              </w:rPr>
            </w:pPr>
            <w:del w:id="3252" w:author="Greg Clendenning" w:date="2024-04-16T16:42:00Z">
              <w:r w:rsidRPr="00E05512">
                <w:rPr>
                  <w:sz w:val="18"/>
                  <w:szCs w:val="18"/>
                </w:rPr>
                <w:delText>0.885</w:delText>
              </w:r>
            </w:del>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7EB39D" w14:textId="77777777" w:rsidR="00FA5174" w:rsidRPr="006B6AB8" w:rsidRDefault="00FA5174" w:rsidP="00BD2C4C">
            <w:pPr>
              <w:pStyle w:val="TableCell"/>
              <w:keepNext w:val="0"/>
              <w:spacing w:before="60" w:after="60"/>
              <w:jc w:val="center"/>
              <w:rPr>
                <w:del w:id="3253" w:author="Greg Clendenning" w:date="2024-04-16T16:42:00Z"/>
                <w:szCs w:val="18"/>
                <w:highlight w:val="yellow"/>
              </w:rPr>
            </w:pPr>
            <w:del w:id="3254" w:author="Greg Clendenning" w:date="2024-04-16T16:42:00Z">
              <w:r w:rsidRPr="00984FED">
                <w:rPr>
                  <w:szCs w:val="18"/>
                </w:rPr>
                <w:delText>8</w:delText>
              </w:r>
            </w:del>
          </w:p>
        </w:tc>
      </w:tr>
      <w:tr w:rsidR="007376E1" w:rsidRPr="001570EA" w14:paraId="5C692EF0" w14:textId="77777777">
        <w:tblPrEx>
          <w:tblW w:w="8640" w:type="dxa"/>
          <w:tblInd w:w="108" w:type="dxa"/>
          <w:tblLayout w:type="fixed"/>
          <w:tblPrExChange w:id="3255" w:author="Greg Clendenning" w:date="2024-04-16T16:42:00Z">
            <w:tblPrEx>
              <w:tblW w:w="8640" w:type="dxa"/>
              <w:tblInd w:w="108" w:type="dxa"/>
              <w:tblLayout w:type="fixed"/>
            </w:tblPrEx>
          </w:tblPrExChange>
        </w:tblPrEx>
        <w:trPr>
          <w:trHeight w:val="104"/>
          <w:trPrChange w:id="3256" w:author="Greg Clendenning" w:date="2024-04-16T16:42:00Z">
            <w:trPr>
              <w:trHeight w:val="104"/>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3257"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670C627"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vertAlign w:val="subscript"/>
              </w:rPr>
              <w:t xml:space="preserve"> </w:t>
            </w:r>
            <w:r w:rsidRPr="001570EA">
              <w:rPr>
                <w:sz w:val="18"/>
                <w:szCs w:val="18"/>
              </w:rPr>
              <w:t xml:space="preserve">, </w:t>
            </w:r>
            <w:r w:rsidRPr="001570EA">
              <w:rPr>
                <w:rFonts w:cs="Arial"/>
                <w:sz w:val="18"/>
                <w:szCs w:val="18"/>
              </w:rPr>
              <w:t>Equivalent Full Load Hours of operation during the cool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Change w:id="325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F6EB2F6" w14:textId="77777777" w:rsidR="007376E1" w:rsidRPr="001570EA" w:rsidRDefault="008A402F">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Change w:id="3259"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34D47DAE" w14:textId="77777777" w:rsidR="007376E1" w:rsidRPr="001570EA" w:rsidRDefault="007376E1">
            <w:pPr>
              <w:ind w:left="51" w:firstLine="3"/>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Change w:id="3260"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6E64EC8" w14:textId="77777777" w:rsidR="007376E1" w:rsidRPr="001570EA" w:rsidRDefault="007376E1">
            <w:pPr>
              <w:jc w:val="center"/>
              <w:rPr>
                <w:sz w:val="18"/>
                <w:szCs w:val="18"/>
              </w:rPr>
            </w:pPr>
            <w:r w:rsidRPr="001570EA">
              <w:rPr>
                <w:sz w:val="18"/>
                <w:szCs w:val="18"/>
              </w:rPr>
              <w:t>9</w:t>
            </w:r>
          </w:p>
        </w:tc>
      </w:tr>
      <w:tr w:rsidR="007376E1" w:rsidRPr="001570EA" w14:paraId="3C203089" w14:textId="77777777">
        <w:tblPrEx>
          <w:tblW w:w="8640" w:type="dxa"/>
          <w:tblInd w:w="108" w:type="dxa"/>
          <w:tblLayout w:type="fixed"/>
          <w:tblPrExChange w:id="3261" w:author="Greg Clendenning" w:date="2024-04-16T16:42:00Z">
            <w:tblPrEx>
              <w:tblW w:w="8640" w:type="dxa"/>
              <w:tblInd w:w="108" w:type="dxa"/>
              <w:tblLayout w:type="fixed"/>
            </w:tblPrEx>
          </w:tblPrExChange>
        </w:tblPrEx>
        <w:trPr>
          <w:trHeight w:val="104"/>
          <w:trPrChange w:id="3262" w:author="Greg Clendenning" w:date="2024-04-16T16:42:00Z">
            <w:trPr>
              <w:trHeight w:val="104"/>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3263"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A3A96B0"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 xml:space="preserve">heat </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47" w:type="dxa"/>
            <w:tcBorders>
              <w:top w:val="single" w:sz="4" w:space="0" w:color="auto"/>
              <w:left w:val="single" w:sz="4" w:space="0" w:color="auto"/>
              <w:bottom w:val="single" w:sz="4" w:space="0" w:color="auto"/>
              <w:right w:val="single" w:sz="4" w:space="0" w:color="auto"/>
            </w:tcBorders>
            <w:vAlign w:val="center"/>
            <w:hideMark/>
            <w:tcPrChange w:id="3264"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4B3AE30" w14:textId="77777777" w:rsidR="007376E1" w:rsidRPr="001570EA" w:rsidRDefault="008A402F">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93" w:type="dxa"/>
            <w:tcBorders>
              <w:top w:val="single" w:sz="4" w:space="0" w:color="auto"/>
              <w:left w:val="single" w:sz="4" w:space="0" w:color="auto"/>
              <w:bottom w:val="single" w:sz="4" w:space="0" w:color="auto"/>
              <w:right w:val="single" w:sz="4" w:space="0" w:color="auto"/>
            </w:tcBorders>
            <w:vAlign w:val="center"/>
            <w:hideMark/>
            <w:tcPrChange w:id="3265"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3C2E2F85" w14:textId="77777777" w:rsidR="007376E1" w:rsidRPr="001570EA" w:rsidRDefault="007376E1">
            <w:pPr>
              <w:ind w:firstLine="5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Change w:id="3266"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2E1D11D" w14:textId="77777777" w:rsidR="007376E1" w:rsidRPr="001570EA" w:rsidRDefault="007376E1">
            <w:pPr>
              <w:jc w:val="center"/>
              <w:rPr>
                <w:sz w:val="18"/>
                <w:szCs w:val="18"/>
              </w:rPr>
            </w:pPr>
            <w:r w:rsidRPr="001570EA">
              <w:rPr>
                <w:sz w:val="18"/>
                <w:szCs w:val="18"/>
              </w:rPr>
              <w:t>9</w:t>
            </w:r>
          </w:p>
        </w:tc>
      </w:tr>
      <w:tr w:rsidR="007376E1" w:rsidRPr="001570EA" w14:paraId="14DD5A75" w14:textId="77777777">
        <w:tblPrEx>
          <w:tblW w:w="8640" w:type="dxa"/>
          <w:tblInd w:w="108" w:type="dxa"/>
          <w:tblLayout w:type="fixed"/>
          <w:tblPrExChange w:id="3267" w:author="Greg Clendenning" w:date="2024-04-16T16:42:00Z">
            <w:tblPrEx>
              <w:tblW w:w="8640" w:type="dxa"/>
              <w:tblInd w:w="108" w:type="dxa"/>
              <w:tblLayout w:type="fixed"/>
            </w:tblPrEx>
          </w:tblPrExChange>
        </w:tblPrEx>
        <w:trPr>
          <w:trHeight w:val="621"/>
          <w:trPrChange w:id="3268" w:author="Greg Clendenning" w:date="2024-04-16T16:42:00Z">
            <w:trPr>
              <w:trHeight w:val="621"/>
            </w:trPr>
          </w:trPrChange>
        </w:trPr>
        <w:tc>
          <w:tcPr>
            <w:tcW w:w="3690" w:type="dxa"/>
            <w:tcBorders>
              <w:top w:val="single" w:sz="4" w:space="0" w:color="auto"/>
              <w:left w:val="single" w:sz="4" w:space="0" w:color="auto"/>
              <w:bottom w:val="single" w:sz="4" w:space="0" w:color="auto"/>
              <w:right w:val="single" w:sz="4" w:space="0" w:color="auto"/>
            </w:tcBorders>
            <w:vAlign w:val="center"/>
            <w:hideMark/>
            <w:tcPrChange w:id="326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9F2B9EF" w14:textId="40866239" w:rsidR="007376E1" w:rsidRPr="001570EA" w:rsidRDefault="00FA5174">
            <w:pPr>
              <w:rPr>
                <w:sz w:val="18"/>
                <w:szCs w:val="18"/>
              </w:rPr>
            </w:pPr>
            <w:del w:id="3270" w:author="Greg Clendenning" w:date="2024-04-16T16:42:00Z">
              <w:r w:rsidRPr="00E05512">
                <w:rPr>
                  <w:i/>
                  <w:iCs/>
                  <w:sz w:val="18"/>
                  <w:szCs w:val="18"/>
                </w:rPr>
                <w:delText>CF</w:delText>
              </w:r>
            </w:del>
            <m:oMath>
              <m:sSub>
                <m:sSubPr>
                  <m:ctrlPr>
                    <w:ins w:id="3271" w:author="Greg Clendenning" w:date="2024-04-16T16:42:00Z">
                      <w:rPr>
                        <w:rFonts w:ascii="Cambria Math" w:hAnsi="Cambria Math" w:cs="Arial"/>
                        <w:sz w:val="18"/>
                        <w:szCs w:val="18"/>
                      </w:rPr>
                    </w:ins>
                  </m:ctrlPr>
                </m:sSubPr>
                <m:e>
                  <m:r>
                    <w:ins w:id="3272" w:author="Greg Clendenning" w:date="2024-04-16T16:42:00Z">
                      <w:rPr>
                        <w:rFonts w:ascii="Cambria Math" w:hAnsi="Cambria Math" w:cs="Arial"/>
                        <w:sz w:val="18"/>
                        <w:szCs w:val="18"/>
                      </w:rPr>
                      <m:t>CF</m:t>
                    </w:ins>
                  </m:r>
                </m:e>
                <m:sub>
                  <m:r>
                    <w:ins w:id="3273" w:author="Greg Clendenning" w:date="2024-04-16T16:42:00Z">
                      <w:rPr>
                        <w:rFonts w:ascii="Cambria Math" w:hAnsi="Cambria Math" w:cs="Arial"/>
                        <w:sz w:val="18"/>
                        <w:szCs w:val="18"/>
                      </w:rPr>
                      <m:t>summer</m:t>
                    </w:ins>
                  </m:r>
                </m:sub>
              </m:sSub>
            </m:oMath>
            <w:r w:rsidR="007376E1" w:rsidRPr="001570EA">
              <w:rPr>
                <w:sz w:val="18"/>
                <w:szCs w:val="18"/>
              </w:rPr>
              <w:t xml:space="preserve"> , Demand Coincidence Factor</w:t>
            </w:r>
            <w:ins w:id="3274" w:author="Greg Clendenning" w:date="2024-04-16T16:42:00Z">
              <w:r w:rsidR="007376E1" w:rsidRPr="001570EA">
                <w:rPr>
                  <w:sz w:val="18"/>
                  <w:szCs w:val="18"/>
                </w:rPr>
                <w:t xml:space="preserve"> during the summer months</w:t>
              </w:r>
            </w:ins>
          </w:p>
        </w:tc>
        <w:tc>
          <w:tcPr>
            <w:tcW w:w="1147" w:type="dxa"/>
            <w:tcBorders>
              <w:top w:val="single" w:sz="4" w:space="0" w:color="auto"/>
              <w:left w:val="single" w:sz="4" w:space="0" w:color="auto"/>
              <w:bottom w:val="single" w:sz="4" w:space="0" w:color="auto"/>
              <w:right w:val="single" w:sz="4" w:space="0" w:color="auto"/>
            </w:tcBorders>
            <w:vAlign w:val="center"/>
            <w:hideMark/>
            <w:tcPrChange w:id="3275"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FD3C836" w14:textId="77777777" w:rsidR="007376E1" w:rsidRPr="001570EA" w:rsidRDefault="007376E1">
            <w:pPr>
              <w:jc w:val="center"/>
              <w:rPr>
                <w:sz w:val="18"/>
                <w:szCs w:val="18"/>
              </w:rPr>
            </w:pPr>
            <w:r w:rsidRPr="001570EA">
              <w:rPr>
                <w:i/>
                <w:iCs/>
                <w:sz w:val="18"/>
                <w:szCs w:val="18"/>
              </w:rPr>
              <w:t>Proportion</w:t>
            </w:r>
          </w:p>
        </w:tc>
        <w:tc>
          <w:tcPr>
            <w:tcW w:w="2093" w:type="dxa"/>
            <w:tcBorders>
              <w:top w:val="single" w:sz="4" w:space="0" w:color="auto"/>
              <w:left w:val="single" w:sz="4" w:space="0" w:color="auto"/>
              <w:bottom w:val="single" w:sz="4" w:space="0" w:color="auto"/>
              <w:right w:val="single" w:sz="4" w:space="0" w:color="auto"/>
            </w:tcBorders>
            <w:vAlign w:val="center"/>
            <w:hideMark/>
            <w:tcPrChange w:id="3276" w:author="Greg Clendenning" w:date="2024-04-16T16:42:00Z">
              <w:tcPr>
                <w:tcW w:w="2070" w:type="dxa"/>
                <w:tcBorders>
                  <w:top w:val="single" w:sz="4" w:space="0" w:color="auto"/>
                  <w:left w:val="single" w:sz="4" w:space="0" w:color="auto"/>
                  <w:bottom w:val="single" w:sz="4" w:space="0" w:color="auto"/>
                  <w:right w:val="single" w:sz="4" w:space="0" w:color="auto"/>
                </w:tcBorders>
                <w:vAlign w:val="center"/>
                <w:hideMark/>
              </w:tcPr>
            </w:tcPrChange>
          </w:tcPr>
          <w:p w14:paraId="6AB496E8"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Change w:id="3277"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D0E3393" w14:textId="77777777" w:rsidR="007376E1" w:rsidRPr="001570EA" w:rsidRDefault="007376E1">
            <w:pPr>
              <w:jc w:val="center"/>
              <w:rPr>
                <w:sz w:val="18"/>
                <w:szCs w:val="18"/>
              </w:rPr>
            </w:pPr>
            <w:r w:rsidRPr="001570EA">
              <w:rPr>
                <w:sz w:val="18"/>
                <w:szCs w:val="18"/>
              </w:rPr>
              <w:t>9</w:t>
            </w:r>
          </w:p>
        </w:tc>
      </w:tr>
      <w:tr w:rsidR="007376E1" w:rsidRPr="001570EA" w14:paraId="5586E79E" w14:textId="77777777">
        <w:trPr>
          <w:trHeight w:val="621"/>
          <w:ins w:id="3278"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tcPr>
          <w:p w14:paraId="0AE3FBFF" w14:textId="77777777" w:rsidR="007376E1" w:rsidRPr="001570EA" w:rsidRDefault="008A402F">
            <w:pPr>
              <w:rPr>
                <w:ins w:id="3279" w:author="Greg Clendenning" w:date="2024-04-16T16:42:00Z"/>
                <w:sz w:val="18"/>
                <w:szCs w:val="18"/>
              </w:rPr>
            </w:pPr>
            <m:oMath>
              <m:sSub>
                <m:sSubPr>
                  <m:ctrlPr>
                    <w:ins w:id="3280" w:author="Greg Clendenning" w:date="2024-04-16T16:42:00Z">
                      <w:rPr>
                        <w:rFonts w:ascii="Cambria Math" w:hAnsi="Cambria Math" w:cs="Arial"/>
                        <w:sz w:val="18"/>
                        <w:szCs w:val="18"/>
                      </w:rPr>
                    </w:ins>
                  </m:ctrlPr>
                </m:sSubPr>
                <m:e>
                  <m:r>
                    <w:ins w:id="3281" w:author="Greg Clendenning" w:date="2024-04-16T16:42:00Z">
                      <w:rPr>
                        <w:rFonts w:ascii="Cambria Math" w:hAnsi="Cambria Math" w:cs="Arial"/>
                        <w:sz w:val="18"/>
                        <w:szCs w:val="18"/>
                      </w:rPr>
                      <m:t>CF</m:t>
                    </w:ins>
                  </m:r>
                </m:e>
                <m:sub>
                  <m:r>
                    <w:ins w:id="3282" w:author="Greg Clendenning" w:date="2024-04-16T16:42:00Z">
                      <w:rPr>
                        <w:rFonts w:ascii="Cambria Math" w:hAnsi="Cambria Math" w:cs="Arial"/>
                        <w:sz w:val="18"/>
                        <w:szCs w:val="18"/>
                      </w:rPr>
                      <m:t>winter</m:t>
                    </w:ins>
                  </m:r>
                </m:sub>
              </m:sSub>
            </m:oMath>
            <w:ins w:id="3283" w:author="Greg Clendenning" w:date="2024-04-16T16:42:00Z">
              <w:r w:rsidR="007376E1" w:rsidRPr="001570EA">
                <w:rPr>
                  <w:sz w:val="18"/>
                  <w:szCs w:val="18"/>
                </w:rPr>
                <w:t xml:space="preserve"> , Demand Coincidence Factor during the winter months</w:t>
              </w:r>
            </w:ins>
          </w:p>
        </w:tc>
        <w:tc>
          <w:tcPr>
            <w:tcW w:w="1147" w:type="dxa"/>
            <w:tcBorders>
              <w:top w:val="single" w:sz="4" w:space="0" w:color="auto"/>
              <w:left w:val="single" w:sz="4" w:space="0" w:color="auto"/>
              <w:bottom w:val="single" w:sz="4" w:space="0" w:color="auto"/>
              <w:right w:val="single" w:sz="4" w:space="0" w:color="auto"/>
            </w:tcBorders>
            <w:vAlign w:val="center"/>
          </w:tcPr>
          <w:p w14:paraId="67470FAB" w14:textId="77777777" w:rsidR="007376E1" w:rsidRPr="001570EA" w:rsidRDefault="007376E1">
            <w:pPr>
              <w:jc w:val="center"/>
              <w:rPr>
                <w:ins w:id="3284" w:author="Greg Clendenning" w:date="2024-04-16T16:42:00Z"/>
                <w:i/>
                <w:iCs/>
                <w:sz w:val="18"/>
                <w:szCs w:val="18"/>
              </w:rPr>
            </w:pPr>
            <w:moveToRangeStart w:id="3285" w:author="Greg Clendenning" w:date="2024-04-16T16:42:00Z" w:name="move164178187"/>
            <w:moveTo w:id="3286" w:author="Greg Clendenning" w:date="2024-04-16T16:42:00Z">
              <w:r w:rsidRPr="001570EA">
                <w:rPr>
                  <w:i/>
                  <w:iCs/>
                  <w:sz w:val="18"/>
                  <w:szCs w:val="18"/>
                </w:rPr>
                <w:t>Proportion</w:t>
              </w:r>
            </w:moveTo>
            <w:moveToRangeEnd w:id="3285"/>
          </w:p>
        </w:tc>
        <w:tc>
          <w:tcPr>
            <w:tcW w:w="2093" w:type="dxa"/>
            <w:tcBorders>
              <w:top w:val="single" w:sz="4" w:space="0" w:color="auto"/>
              <w:left w:val="single" w:sz="4" w:space="0" w:color="auto"/>
              <w:bottom w:val="single" w:sz="4" w:space="0" w:color="auto"/>
              <w:right w:val="single" w:sz="4" w:space="0" w:color="auto"/>
            </w:tcBorders>
            <w:vAlign w:val="center"/>
          </w:tcPr>
          <w:p w14:paraId="2C310F81" w14:textId="77777777" w:rsidR="007376E1" w:rsidRPr="001570EA" w:rsidRDefault="007376E1">
            <w:pPr>
              <w:jc w:val="center"/>
              <w:rPr>
                <w:ins w:id="3287" w:author="Greg Clendenning" w:date="2024-04-16T16:42:00Z"/>
                <w:sz w:val="18"/>
                <w:szCs w:val="18"/>
              </w:rPr>
            </w:pPr>
            <w:ins w:id="3288" w:author="Greg Clendenning" w:date="2024-04-16T16:42:00Z">
              <w:r w:rsidRPr="001570EA">
                <w:rPr>
                  <w:sz w:val="18"/>
                  <w:szCs w:val="18"/>
                </w:rPr>
                <w:t xml:space="preserve">See </w:t>
              </w:r>
              <w:r w:rsidRPr="001570EA">
                <w:rPr>
                  <w:i/>
                  <w:sz w:val="18"/>
                  <w:szCs w:val="18"/>
                </w:rPr>
                <w:t>CF</w:t>
              </w:r>
              <w:r w:rsidRPr="001570EA">
                <w:rPr>
                  <w:sz w:val="18"/>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tcPr>
          <w:p w14:paraId="712C8F6B" w14:textId="77777777" w:rsidR="007376E1" w:rsidRPr="001570EA" w:rsidRDefault="007376E1">
            <w:pPr>
              <w:jc w:val="center"/>
              <w:rPr>
                <w:ins w:id="3289" w:author="Greg Clendenning" w:date="2024-04-16T16:42:00Z"/>
                <w:sz w:val="18"/>
                <w:szCs w:val="18"/>
              </w:rPr>
            </w:pPr>
            <w:ins w:id="3290" w:author="Greg Clendenning" w:date="2024-04-16T16:42:00Z">
              <w:r w:rsidRPr="001570EA">
                <w:rPr>
                  <w:sz w:val="18"/>
                  <w:szCs w:val="18"/>
                </w:rPr>
                <w:t>9</w:t>
              </w:r>
            </w:ins>
          </w:p>
        </w:tc>
      </w:tr>
    </w:tbl>
    <w:p w14:paraId="5FA67CDF" w14:textId="77777777" w:rsidR="00242D94" w:rsidRPr="001570EA" w:rsidRDefault="00242D94" w:rsidP="007376E1"/>
    <w:p w14:paraId="33707A08" w14:textId="0A452DB3" w:rsidR="007376E1" w:rsidRPr="001570EA" w:rsidRDefault="007376E1" w:rsidP="007376E1">
      <w:pPr>
        <w:rPr>
          <w:ins w:id="3291" w:author="Greg Clendenning" w:date="2024-04-16T16:42:00Z"/>
        </w:rPr>
      </w:pPr>
      <w:ins w:id="3292" w:author="Greg Clendenning" w:date="2024-04-16T16:42:00Z">
        <w:r w:rsidRPr="001570EA">
          <w:t>Note: Where appropriate, nameplate data collected for usage in savings calculations (i.e., SEER, EER, HSPF) should be converted to new efficiency metrics (i.e., SEER2, EER2, HSPF2) using conversion equations laid out in Vol. 1 App. A</w:t>
        </w:r>
        <w:r w:rsidR="001973AE" w:rsidRPr="001570EA">
          <w:t>.</w:t>
        </w:r>
      </w:ins>
    </w:p>
    <w:p w14:paraId="7D065261" w14:textId="77777777" w:rsidR="007376E1" w:rsidRPr="001570EA" w:rsidRDefault="007376E1" w:rsidP="007376E1">
      <w:pPr>
        <w:rPr>
          <w:ins w:id="3293" w:author="Greg Clendenning" w:date="2024-04-16T16:42:00Z"/>
        </w:rPr>
      </w:pPr>
    </w:p>
    <w:p w14:paraId="76934C65" w14:textId="7E72F4CD" w:rsidR="007376E1" w:rsidRPr="001570EA" w:rsidRDefault="007376E1" w:rsidP="007376E1">
      <w:pPr>
        <w:pStyle w:val="Caption"/>
      </w:pPr>
      <w:bookmarkStart w:id="3294" w:name="_Ref531779526"/>
      <w:bookmarkStart w:id="3295" w:name="_Toc475982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296" w:author="Greg Clendenning" w:date="2024-04-16T16:42:00Z">
        <w:r w:rsidR="003D6F35">
          <w:rPr>
            <w:noProof/>
          </w:rPr>
          <w:delText>8</w:delText>
        </w:r>
      </w:del>
      <w:ins w:id="3297" w:author="Greg Clendenning" w:date="2024-04-16T16:42:00Z">
        <w:r w:rsidR="002E093A" w:rsidRPr="001570EA">
          <w:rPr>
            <w:noProof/>
          </w:rPr>
          <w:t>10</w:t>
        </w:r>
      </w:ins>
      <w:r w:rsidR="002E093A" w:rsidRPr="001570EA">
        <w:fldChar w:fldCharType="end"/>
      </w:r>
      <w:bookmarkEnd w:id="3294"/>
      <w:r w:rsidRPr="001570EA">
        <w:t>: Default Baseline Equipment Efficiency for High Efficiency Equipment</w:t>
      </w:r>
      <w:bookmarkEnd w:id="3295"/>
      <w:ins w:id="3298" w:author="Greg Clendenning" w:date="2024-04-16T16:42:00Z">
        <w:r w:rsidRPr="001570EA">
          <w:t xml:space="preserve"> </w:t>
        </w:r>
      </w:ins>
    </w:p>
    <w:tbl>
      <w:tblPr>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080"/>
        <w:gridCol w:w="1035"/>
        <w:gridCol w:w="1070"/>
        <w:gridCol w:w="990"/>
        <w:gridCol w:w="1080"/>
        <w:gridCol w:w="960"/>
        <w:gridCol w:w="1070"/>
        <w:gridCol w:w="987"/>
      </w:tblGrid>
      <w:tr w:rsidR="00475EB1" w:rsidRPr="001570EA" w14:paraId="76518A5B" w14:textId="77777777" w:rsidTr="001973AE">
        <w:trPr>
          <w:trHeight w:val="395"/>
        </w:trPr>
        <w:tc>
          <w:tcPr>
            <w:tcW w:w="1350" w:type="dxa"/>
            <w:tcBorders>
              <w:top w:val="single" w:sz="4" w:space="0" w:color="auto"/>
              <w:left w:val="single" w:sz="4" w:space="0" w:color="auto"/>
            </w:tcBorders>
            <w:shd w:val="clear" w:color="auto" w:fill="BFBFBF" w:themeFill="background1" w:themeFillShade="BF"/>
            <w:vAlign w:val="center"/>
            <w:cellMerge w:id="3299" w:author="Greg Clendenning" w:date="2024-04-16T16:42:00Z" w:vMerge="rest"/>
          </w:tcPr>
          <w:p w14:paraId="0BE6B3F5" w14:textId="77777777" w:rsidR="007376E1" w:rsidRPr="001570EA" w:rsidRDefault="007376E1">
            <w:pPr>
              <w:jc w:val="left"/>
              <w:rPr>
                <w:b/>
                <w:color w:val="000000"/>
                <w:sz w:val="18"/>
                <w:rPrChange w:id="3300" w:author="Greg Clendenning" w:date="2024-04-16T16:42:00Z">
                  <w:rPr>
                    <w:sz w:val="18"/>
                  </w:rPr>
                </w:rPrChange>
              </w:rPr>
              <w:pPrChange w:id="3301" w:author="Greg Clendenning" w:date="2024-04-16T16:42:00Z">
                <w:pPr>
                  <w:keepNext/>
                </w:pPr>
              </w:pPrChange>
            </w:pPr>
            <w:moveToRangeStart w:id="3302" w:author="Greg Clendenning" w:date="2024-04-16T16:42:00Z" w:name="move164178203"/>
            <w:moveTo w:id="3303" w:author="Greg Clendenning" w:date="2024-04-16T16:42:00Z">
              <w:r w:rsidRPr="001570EA">
                <w:rPr>
                  <w:b/>
                  <w:color w:val="000000"/>
                  <w:sz w:val="18"/>
                  <w:rPrChange w:id="3304" w:author="Greg Clendenning" w:date="2024-04-16T16:42:00Z">
                    <w:rPr>
                      <w:b/>
                      <w:sz w:val="18"/>
                    </w:rPr>
                  </w:rPrChange>
                </w:rPr>
                <w:t>Baseline Equip.</w:t>
              </w:r>
            </w:moveTo>
            <w:moveToRangeEnd w:id="3302"/>
          </w:p>
        </w:tc>
        <w:tc>
          <w:tcPr>
            <w:tcW w:w="4175" w:type="dxa"/>
            <w:gridSpan w:val="4"/>
            <w:tcBorders>
              <w:top w:val="single" w:sz="4" w:space="0" w:color="auto"/>
            </w:tcBorders>
            <w:shd w:val="clear" w:color="auto" w:fill="BFBFBF" w:themeFill="background1" w:themeFillShade="BF"/>
            <w:vAlign w:val="center"/>
          </w:tcPr>
          <w:p w14:paraId="2C927BD2" w14:textId="77777777" w:rsidR="007376E1" w:rsidRPr="001570EA" w:rsidRDefault="007376E1">
            <w:pPr>
              <w:jc w:val="center"/>
              <w:rPr>
                <w:b/>
                <w:color w:val="000000"/>
                <w:sz w:val="18"/>
                <w:rPrChange w:id="3305" w:author="Greg Clendenning" w:date="2024-04-16T16:42:00Z">
                  <w:rPr>
                    <w:b/>
                    <w:sz w:val="18"/>
                  </w:rPr>
                </w:rPrChange>
              </w:rPr>
              <w:pPrChange w:id="3306" w:author="Greg Clendenning" w:date="2024-04-16T16:42:00Z">
                <w:pPr>
                  <w:keepNext/>
                  <w:jc w:val="center"/>
                </w:pPr>
              </w:pPrChange>
            </w:pPr>
            <w:r w:rsidRPr="001570EA">
              <w:rPr>
                <w:b/>
                <w:color w:val="000000"/>
                <w:sz w:val="18"/>
                <w:rPrChange w:id="3307" w:author="Greg Clendenning" w:date="2024-04-16T16:42:00Z">
                  <w:rPr>
                    <w:b/>
                    <w:sz w:val="18"/>
                  </w:rPr>
                </w:rPrChange>
              </w:rPr>
              <w:t>Early Replacement</w:t>
            </w:r>
          </w:p>
        </w:tc>
        <w:tc>
          <w:tcPr>
            <w:tcW w:w="4097" w:type="dxa"/>
            <w:gridSpan w:val="4"/>
            <w:shd w:val="clear" w:color="auto" w:fill="BFBFBF" w:themeFill="background1" w:themeFillShade="BF"/>
            <w:vAlign w:val="center"/>
          </w:tcPr>
          <w:p w14:paraId="0AA4FB83" w14:textId="1B266359" w:rsidR="007376E1" w:rsidRPr="001570EA" w:rsidRDefault="007376E1">
            <w:pPr>
              <w:jc w:val="center"/>
              <w:rPr>
                <w:b/>
                <w:color w:val="000000"/>
                <w:sz w:val="18"/>
                <w:rPrChange w:id="3308" w:author="Greg Clendenning" w:date="2024-04-16T16:42:00Z">
                  <w:rPr>
                    <w:b/>
                    <w:sz w:val="18"/>
                  </w:rPr>
                </w:rPrChange>
              </w:rPr>
            </w:pPr>
            <w:r w:rsidRPr="001570EA">
              <w:rPr>
                <w:b/>
                <w:color w:val="000000"/>
                <w:sz w:val="18"/>
                <w:rPrChange w:id="3309" w:author="Greg Clendenning" w:date="2024-04-16T16:42:00Z">
                  <w:rPr>
                    <w:b/>
                    <w:sz w:val="18"/>
                  </w:rPr>
                </w:rPrChange>
              </w:rPr>
              <w:t>Replace on Burnout /</w:t>
            </w:r>
            <w:del w:id="3310" w:author="Greg Clendenning" w:date="2024-04-16T16:42:00Z">
              <w:r w:rsidR="00FA5174">
                <w:rPr>
                  <w:rFonts w:cs="Arial"/>
                  <w:b/>
                  <w:sz w:val="18"/>
                  <w:szCs w:val="18"/>
                </w:rPr>
                <w:br/>
              </w:r>
            </w:del>
            <w:ins w:id="3311" w:author="Greg Clendenning" w:date="2024-04-16T16:42:00Z">
              <w:r w:rsidRPr="001570EA">
                <w:rPr>
                  <w:rFonts w:cs="Arial"/>
                  <w:b/>
                  <w:bCs/>
                  <w:color w:val="000000"/>
                  <w:sz w:val="18"/>
                  <w:szCs w:val="18"/>
                </w:rPr>
                <w:t xml:space="preserve"> </w:t>
              </w:r>
            </w:ins>
            <w:r w:rsidRPr="001570EA">
              <w:rPr>
                <w:b/>
                <w:color w:val="000000"/>
                <w:sz w:val="18"/>
                <w:rPrChange w:id="3312" w:author="Greg Clendenning" w:date="2024-04-16T16:42:00Z">
                  <w:rPr>
                    <w:b/>
                    <w:sz w:val="18"/>
                  </w:rPr>
                </w:rPrChange>
              </w:rPr>
              <w:t>New Construction</w:t>
            </w:r>
          </w:p>
        </w:tc>
      </w:tr>
      <w:tr w:rsidR="007376E1" w:rsidRPr="001570EA" w14:paraId="5943193A" w14:textId="77777777" w:rsidTr="001973AE">
        <w:trPr>
          <w:trHeight w:val="395"/>
          <w:ins w:id="3313" w:author="Greg Clendenning" w:date="2024-04-16T16:42:00Z"/>
        </w:trPr>
        <w:tc>
          <w:tcPr>
            <w:tcW w:w="1350" w:type="dxa"/>
            <w:tcBorders>
              <w:left w:val="single" w:sz="4" w:space="0" w:color="auto"/>
            </w:tcBorders>
            <w:shd w:val="clear" w:color="auto" w:fill="BFBFBF" w:themeFill="background1" w:themeFillShade="BF"/>
            <w:cellMerge w:id="3314" w:author="Greg Clendenning" w:date="2024-04-16T16:42:00Z" w:vMerge="cont"/>
            <w:hideMark/>
          </w:tcPr>
          <w:p w14:paraId="3135C6FC" w14:textId="77777777" w:rsidR="007376E1" w:rsidRPr="001570EA" w:rsidRDefault="007376E1">
            <w:pPr>
              <w:jc w:val="left"/>
              <w:rPr>
                <w:ins w:id="3315" w:author="Greg Clendenning" w:date="2024-04-16T16:42:00Z"/>
                <w:rFonts w:cs="Arial"/>
                <w:b/>
                <w:bCs/>
                <w:color w:val="000000"/>
                <w:sz w:val="18"/>
                <w:szCs w:val="18"/>
              </w:rPr>
            </w:pPr>
          </w:p>
        </w:tc>
        <w:tc>
          <w:tcPr>
            <w:tcW w:w="1080" w:type="dxa"/>
            <w:shd w:val="clear" w:color="auto" w:fill="BFBFBF" w:themeFill="background1" w:themeFillShade="BF"/>
            <w:vAlign w:val="center"/>
            <w:hideMark/>
          </w:tcPr>
          <w:p w14:paraId="771F8A2F" w14:textId="77777777" w:rsidR="007376E1" w:rsidRPr="001570EA" w:rsidRDefault="007376E1">
            <w:pPr>
              <w:jc w:val="center"/>
              <w:rPr>
                <w:ins w:id="3316" w:author="Greg Clendenning" w:date="2024-04-16T16:42:00Z"/>
                <w:rFonts w:cs="Arial"/>
                <w:b/>
                <w:bCs/>
                <w:i/>
                <w:iCs/>
                <w:color w:val="000000"/>
                <w:sz w:val="18"/>
                <w:szCs w:val="18"/>
              </w:rPr>
            </w:pPr>
            <w:ins w:id="3317" w:author="Greg Clendenning" w:date="2024-04-16T16:42:00Z">
              <w:r w:rsidRPr="001570EA">
                <w:rPr>
                  <w:rFonts w:cs="Arial"/>
                  <w:b/>
                  <w:bCs/>
                  <w:i/>
                  <w:iCs/>
                  <w:color w:val="000000"/>
                  <w:sz w:val="18"/>
                  <w:szCs w:val="18"/>
                </w:rPr>
                <w:t>SEER2</w:t>
              </w:r>
              <w:r w:rsidRPr="001570EA">
                <w:rPr>
                  <w:rFonts w:cs="Arial"/>
                  <w:b/>
                  <w:bCs/>
                  <w:i/>
                  <w:iCs/>
                  <w:color w:val="000000"/>
                  <w:sz w:val="18"/>
                  <w:szCs w:val="18"/>
                  <w:vertAlign w:val="subscript"/>
                </w:rPr>
                <w:t>base</w:t>
              </w:r>
            </w:ins>
          </w:p>
        </w:tc>
        <w:tc>
          <w:tcPr>
            <w:tcW w:w="1035" w:type="dxa"/>
            <w:shd w:val="clear" w:color="auto" w:fill="BFBFBF" w:themeFill="background1" w:themeFillShade="BF"/>
            <w:vAlign w:val="center"/>
            <w:hideMark/>
          </w:tcPr>
          <w:p w14:paraId="100528B6" w14:textId="77777777" w:rsidR="007376E1" w:rsidRPr="001570EA" w:rsidRDefault="007376E1">
            <w:pPr>
              <w:jc w:val="center"/>
              <w:rPr>
                <w:ins w:id="3318" w:author="Greg Clendenning" w:date="2024-04-16T16:42:00Z"/>
                <w:rFonts w:cs="Arial"/>
                <w:b/>
                <w:bCs/>
                <w:i/>
                <w:iCs/>
                <w:color w:val="000000"/>
                <w:sz w:val="18"/>
                <w:szCs w:val="18"/>
              </w:rPr>
            </w:pPr>
            <w:ins w:id="3319" w:author="Greg Clendenning" w:date="2024-04-16T16:42:00Z">
              <w:r w:rsidRPr="001570EA">
                <w:rPr>
                  <w:rFonts w:cs="Arial"/>
                  <w:b/>
                  <w:bCs/>
                  <w:i/>
                  <w:iCs/>
                  <w:color w:val="000000"/>
                  <w:sz w:val="18"/>
                  <w:szCs w:val="18"/>
                </w:rPr>
                <w:t>EER2</w:t>
              </w:r>
              <w:r w:rsidRPr="001570EA">
                <w:rPr>
                  <w:rFonts w:cs="Arial"/>
                  <w:b/>
                  <w:bCs/>
                  <w:i/>
                  <w:iCs/>
                  <w:color w:val="000000"/>
                  <w:sz w:val="18"/>
                  <w:szCs w:val="18"/>
                  <w:vertAlign w:val="subscript"/>
                </w:rPr>
                <w:t>base</w:t>
              </w:r>
            </w:ins>
          </w:p>
        </w:tc>
        <w:tc>
          <w:tcPr>
            <w:tcW w:w="1070" w:type="dxa"/>
            <w:shd w:val="clear" w:color="auto" w:fill="BFBFBF" w:themeFill="background1" w:themeFillShade="BF"/>
            <w:vAlign w:val="center"/>
            <w:hideMark/>
          </w:tcPr>
          <w:p w14:paraId="30F77681" w14:textId="77777777" w:rsidR="007376E1" w:rsidRPr="001570EA" w:rsidRDefault="007376E1">
            <w:pPr>
              <w:jc w:val="center"/>
              <w:rPr>
                <w:ins w:id="3320" w:author="Greg Clendenning" w:date="2024-04-16T16:42:00Z"/>
                <w:rFonts w:cs="Arial"/>
                <w:b/>
                <w:bCs/>
                <w:i/>
                <w:iCs/>
                <w:color w:val="000000"/>
                <w:sz w:val="18"/>
                <w:szCs w:val="18"/>
              </w:rPr>
            </w:pPr>
            <w:ins w:id="3321" w:author="Greg Clendenning" w:date="2024-04-16T16:42:00Z">
              <w:r w:rsidRPr="001570EA">
                <w:rPr>
                  <w:rFonts w:cs="Arial"/>
                  <w:b/>
                  <w:bCs/>
                  <w:i/>
                  <w:iCs/>
                  <w:color w:val="000000"/>
                  <w:sz w:val="18"/>
                  <w:szCs w:val="18"/>
                </w:rPr>
                <w:t>HSPF2</w:t>
              </w:r>
              <w:r w:rsidRPr="001570EA">
                <w:rPr>
                  <w:rFonts w:cs="Arial"/>
                  <w:b/>
                  <w:bCs/>
                  <w:i/>
                  <w:iCs/>
                  <w:color w:val="000000"/>
                  <w:sz w:val="18"/>
                  <w:szCs w:val="18"/>
                  <w:vertAlign w:val="subscript"/>
                </w:rPr>
                <w:t>base</w:t>
              </w:r>
            </w:ins>
          </w:p>
        </w:tc>
        <w:tc>
          <w:tcPr>
            <w:tcW w:w="990" w:type="dxa"/>
            <w:shd w:val="clear" w:color="auto" w:fill="BFBFBF" w:themeFill="background1" w:themeFillShade="BF"/>
            <w:vAlign w:val="center"/>
            <w:hideMark/>
          </w:tcPr>
          <w:p w14:paraId="208A0908" w14:textId="77777777" w:rsidR="007376E1" w:rsidRPr="001570EA" w:rsidRDefault="007376E1">
            <w:pPr>
              <w:jc w:val="center"/>
              <w:rPr>
                <w:ins w:id="3322" w:author="Greg Clendenning" w:date="2024-04-16T16:42:00Z"/>
                <w:rFonts w:cs="Arial"/>
                <w:b/>
                <w:bCs/>
                <w:i/>
                <w:iCs/>
                <w:color w:val="000000"/>
                <w:sz w:val="18"/>
                <w:szCs w:val="18"/>
              </w:rPr>
            </w:pPr>
            <w:ins w:id="3323" w:author="Greg Clendenning" w:date="2024-04-16T16:42:00Z">
              <w:r w:rsidRPr="001570EA">
                <w:rPr>
                  <w:rFonts w:cs="Arial"/>
                  <w:b/>
                  <w:bCs/>
                  <w:i/>
                  <w:iCs/>
                  <w:color w:val="000000"/>
                  <w:sz w:val="18"/>
                  <w:szCs w:val="18"/>
                </w:rPr>
                <w:t>COP</w:t>
              </w:r>
              <w:r w:rsidRPr="001570EA">
                <w:rPr>
                  <w:rFonts w:cs="Arial"/>
                  <w:b/>
                  <w:bCs/>
                  <w:i/>
                  <w:iCs/>
                  <w:color w:val="000000"/>
                  <w:sz w:val="18"/>
                  <w:szCs w:val="18"/>
                  <w:vertAlign w:val="subscript"/>
                </w:rPr>
                <w:t>base</w:t>
              </w:r>
            </w:ins>
          </w:p>
        </w:tc>
        <w:tc>
          <w:tcPr>
            <w:tcW w:w="1080" w:type="dxa"/>
            <w:shd w:val="clear" w:color="auto" w:fill="BFBFBF" w:themeFill="background1" w:themeFillShade="BF"/>
            <w:vAlign w:val="center"/>
            <w:hideMark/>
          </w:tcPr>
          <w:p w14:paraId="6A894D66" w14:textId="77777777" w:rsidR="007376E1" w:rsidRPr="001570EA" w:rsidRDefault="007376E1">
            <w:pPr>
              <w:jc w:val="center"/>
              <w:rPr>
                <w:ins w:id="3324" w:author="Greg Clendenning" w:date="2024-04-16T16:42:00Z"/>
                <w:rFonts w:cs="Arial"/>
                <w:b/>
                <w:bCs/>
                <w:i/>
                <w:iCs/>
                <w:color w:val="000000"/>
                <w:sz w:val="18"/>
                <w:szCs w:val="18"/>
              </w:rPr>
            </w:pPr>
            <w:ins w:id="3325" w:author="Greg Clendenning" w:date="2024-04-16T16:42:00Z">
              <w:r w:rsidRPr="001570EA">
                <w:rPr>
                  <w:rFonts w:cs="Arial"/>
                  <w:b/>
                  <w:bCs/>
                  <w:i/>
                  <w:iCs/>
                  <w:color w:val="000000"/>
                  <w:sz w:val="18"/>
                  <w:szCs w:val="18"/>
                </w:rPr>
                <w:t>SEER2</w:t>
              </w:r>
              <w:r w:rsidRPr="001570EA">
                <w:rPr>
                  <w:rFonts w:cs="Arial"/>
                  <w:b/>
                  <w:bCs/>
                  <w:i/>
                  <w:iCs/>
                  <w:color w:val="000000"/>
                  <w:sz w:val="18"/>
                  <w:szCs w:val="18"/>
                  <w:vertAlign w:val="subscript"/>
                </w:rPr>
                <w:t>base</w:t>
              </w:r>
            </w:ins>
          </w:p>
        </w:tc>
        <w:tc>
          <w:tcPr>
            <w:tcW w:w="960" w:type="dxa"/>
            <w:shd w:val="clear" w:color="auto" w:fill="BFBFBF" w:themeFill="background1" w:themeFillShade="BF"/>
            <w:vAlign w:val="center"/>
            <w:hideMark/>
          </w:tcPr>
          <w:p w14:paraId="306B2590" w14:textId="77777777" w:rsidR="007376E1" w:rsidRPr="001570EA" w:rsidRDefault="007376E1">
            <w:pPr>
              <w:jc w:val="center"/>
              <w:rPr>
                <w:ins w:id="3326" w:author="Greg Clendenning" w:date="2024-04-16T16:42:00Z"/>
                <w:rFonts w:cs="Arial"/>
                <w:b/>
                <w:bCs/>
                <w:i/>
                <w:iCs/>
                <w:color w:val="000000"/>
                <w:sz w:val="18"/>
                <w:szCs w:val="18"/>
              </w:rPr>
            </w:pPr>
            <w:ins w:id="3327" w:author="Greg Clendenning" w:date="2024-04-16T16:42:00Z">
              <w:r w:rsidRPr="001570EA">
                <w:rPr>
                  <w:rFonts w:cs="Arial"/>
                  <w:b/>
                  <w:bCs/>
                  <w:i/>
                  <w:iCs/>
                  <w:color w:val="000000"/>
                  <w:sz w:val="18"/>
                  <w:szCs w:val="18"/>
                </w:rPr>
                <w:t>EER2</w:t>
              </w:r>
              <w:r w:rsidRPr="001570EA">
                <w:rPr>
                  <w:rFonts w:cs="Arial"/>
                  <w:b/>
                  <w:bCs/>
                  <w:i/>
                  <w:iCs/>
                  <w:color w:val="000000"/>
                  <w:sz w:val="18"/>
                  <w:szCs w:val="18"/>
                  <w:vertAlign w:val="subscript"/>
                </w:rPr>
                <w:t>base</w:t>
              </w:r>
            </w:ins>
          </w:p>
        </w:tc>
        <w:tc>
          <w:tcPr>
            <w:tcW w:w="1070" w:type="dxa"/>
            <w:shd w:val="clear" w:color="auto" w:fill="BFBFBF" w:themeFill="background1" w:themeFillShade="BF"/>
            <w:vAlign w:val="center"/>
            <w:hideMark/>
          </w:tcPr>
          <w:p w14:paraId="198CC12F" w14:textId="77777777" w:rsidR="007376E1" w:rsidRPr="001570EA" w:rsidRDefault="007376E1">
            <w:pPr>
              <w:jc w:val="center"/>
              <w:rPr>
                <w:ins w:id="3328" w:author="Greg Clendenning" w:date="2024-04-16T16:42:00Z"/>
                <w:rFonts w:cs="Arial"/>
                <w:b/>
                <w:bCs/>
                <w:i/>
                <w:iCs/>
                <w:color w:val="000000"/>
                <w:sz w:val="18"/>
                <w:szCs w:val="18"/>
              </w:rPr>
            </w:pPr>
            <w:ins w:id="3329" w:author="Greg Clendenning" w:date="2024-04-16T16:42:00Z">
              <w:r w:rsidRPr="001570EA">
                <w:rPr>
                  <w:rFonts w:cs="Arial"/>
                  <w:b/>
                  <w:bCs/>
                  <w:i/>
                  <w:iCs/>
                  <w:color w:val="000000"/>
                  <w:sz w:val="18"/>
                  <w:szCs w:val="18"/>
                </w:rPr>
                <w:t>HSPF2</w:t>
              </w:r>
              <w:r w:rsidRPr="001570EA">
                <w:rPr>
                  <w:rFonts w:cs="Arial"/>
                  <w:b/>
                  <w:bCs/>
                  <w:i/>
                  <w:iCs/>
                  <w:color w:val="000000"/>
                  <w:sz w:val="18"/>
                  <w:szCs w:val="18"/>
                  <w:vertAlign w:val="subscript"/>
                </w:rPr>
                <w:t>base</w:t>
              </w:r>
            </w:ins>
          </w:p>
        </w:tc>
        <w:tc>
          <w:tcPr>
            <w:tcW w:w="987" w:type="dxa"/>
            <w:shd w:val="clear" w:color="auto" w:fill="BFBFBF" w:themeFill="background1" w:themeFillShade="BF"/>
            <w:vAlign w:val="center"/>
            <w:hideMark/>
          </w:tcPr>
          <w:p w14:paraId="47DBE092" w14:textId="77777777" w:rsidR="007376E1" w:rsidRPr="001570EA" w:rsidRDefault="007376E1">
            <w:pPr>
              <w:jc w:val="center"/>
              <w:rPr>
                <w:ins w:id="3330" w:author="Greg Clendenning" w:date="2024-04-16T16:42:00Z"/>
                <w:rFonts w:cs="Arial"/>
                <w:b/>
                <w:bCs/>
                <w:i/>
                <w:iCs/>
                <w:color w:val="000000"/>
                <w:sz w:val="18"/>
                <w:szCs w:val="18"/>
              </w:rPr>
            </w:pPr>
            <w:ins w:id="3331" w:author="Greg Clendenning" w:date="2024-04-16T16:42:00Z">
              <w:r w:rsidRPr="001570EA">
                <w:rPr>
                  <w:rFonts w:cs="Arial"/>
                  <w:b/>
                  <w:bCs/>
                  <w:i/>
                  <w:iCs/>
                  <w:color w:val="000000"/>
                  <w:sz w:val="18"/>
                  <w:szCs w:val="18"/>
                </w:rPr>
                <w:t>COP</w:t>
              </w:r>
              <w:r w:rsidRPr="001570EA">
                <w:rPr>
                  <w:rFonts w:cs="Arial"/>
                  <w:b/>
                  <w:bCs/>
                  <w:i/>
                  <w:iCs/>
                  <w:color w:val="000000"/>
                  <w:sz w:val="18"/>
                  <w:szCs w:val="18"/>
                  <w:vertAlign w:val="subscript"/>
                </w:rPr>
                <w:t>base</w:t>
              </w:r>
            </w:ins>
          </w:p>
        </w:tc>
      </w:tr>
      <w:tr w:rsidR="007376E1" w:rsidRPr="001570EA" w14:paraId="2865EDF9" w14:textId="77777777" w:rsidTr="001973AE">
        <w:trPr>
          <w:trHeight w:val="315"/>
          <w:ins w:id="3332" w:author="Greg Clendenning" w:date="2024-04-16T16:42:00Z"/>
        </w:trPr>
        <w:tc>
          <w:tcPr>
            <w:tcW w:w="1350" w:type="dxa"/>
            <w:hideMark/>
          </w:tcPr>
          <w:p w14:paraId="7E2BBE40" w14:textId="77777777" w:rsidR="007376E1" w:rsidRPr="001570EA" w:rsidRDefault="007376E1">
            <w:pPr>
              <w:jc w:val="left"/>
              <w:rPr>
                <w:ins w:id="3333" w:author="Greg Clendenning" w:date="2024-04-16T16:42:00Z"/>
                <w:rFonts w:cs="Arial"/>
                <w:color w:val="000000"/>
                <w:sz w:val="18"/>
                <w:szCs w:val="18"/>
              </w:rPr>
            </w:pPr>
            <w:ins w:id="3334" w:author="Greg Clendenning" w:date="2024-04-16T16:42:00Z">
              <w:r w:rsidRPr="001570EA">
                <w:rPr>
                  <w:rFonts w:cs="Arial"/>
                  <w:color w:val="000000"/>
                  <w:sz w:val="18"/>
                  <w:szCs w:val="18"/>
                </w:rPr>
                <w:t>ASHP (Split systems)</w:t>
              </w:r>
            </w:ins>
          </w:p>
        </w:tc>
        <w:tc>
          <w:tcPr>
            <w:tcW w:w="1080" w:type="dxa"/>
            <w:vMerge w:val="restart"/>
            <w:vAlign w:val="center"/>
            <w:hideMark/>
          </w:tcPr>
          <w:p w14:paraId="6F2EAAF0" w14:textId="77777777" w:rsidR="007376E1" w:rsidRPr="001570EA" w:rsidRDefault="007376E1">
            <w:pPr>
              <w:jc w:val="center"/>
              <w:rPr>
                <w:ins w:id="3335" w:author="Greg Clendenning" w:date="2024-04-16T16:42:00Z"/>
                <w:rFonts w:cs="Arial"/>
                <w:color w:val="000000"/>
                <w:sz w:val="18"/>
                <w:szCs w:val="18"/>
                <w:vertAlign w:val="superscript"/>
              </w:rPr>
            </w:pPr>
            <w:ins w:id="3336" w:author="Greg Clendenning" w:date="2024-04-16T16:42:00Z">
              <w:r w:rsidRPr="001570EA">
                <w:rPr>
                  <w:rFonts w:cs="Arial"/>
                  <w:color w:val="000000"/>
                  <w:sz w:val="18"/>
                  <w:szCs w:val="18"/>
                </w:rPr>
                <w:t>14.1</w:t>
              </w:r>
              <w:r w:rsidRPr="001570EA">
                <w:rPr>
                  <w:rFonts w:cs="Arial"/>
                  <w:color w:val="000000"/>
                  <w:sz w:val="18"/>
                  <w:szCs w:val="18"/>
                  <w:vertAlign w:val="superscript"/>
                </w:rPr>
                <w:t>a</w:t>
              </w:r>
            </w:ins>
          </w:p>
        </w:tc>
        <w:tc>
          <w:tcPr>
            <w:tcW w:w="1035" w:type="dxa"/>
            <w:vMerge w:val="restart"/>
            <w:vAlign w:val="center"/>
            <w:hideMark/>
          </w:tcPr>
          <w:p w14:paraId="6C60A59B" w14:textId="77777777" w:rsidR="007376E1" w:rsidRPr="001570EA" w:rsidRDefault="007376E1">
            <w:pPr>
              <w:jc w:val="center"/>
              <w:rPr>
                <w:ins w:id="3337" w:author="Greg Clendenning" w:date="2024-04-16T16:42:00Z"/>
                <w:rFonts w:cs="Arial"/>
                <w:color w:val="000000"/>
                <w:sz w:val="18"/>
                <w:szCs w:val="18"/>
                <w:vertAlign w:val="superscript"/>
              </w:rPr>
            </w:pPr>
            <w:ins w:id="3338" w:author="Greg Clendenning" w:date="2024-04-16T16:42:00Z">
              <w:r w:rsidRPr="001570EA">
                <w:rPr>
                  <w:rFonts w:cs="Arial"/>
                  <w:color w:val="000000"/>
                  <w:sz w:val="18"/>
                  <w:szCs w:val="18"/>
                </w:rPr>
                <w:t>11.7</w:t>
              </w:r>
              <w:r w:rsidRPr="001570EA">
                <w:rPr>
                  <w:rFonts w:cs="Arial"/>
                  <w:color w:val="000000"/>
                  <w:sz w:val="18"/>
                  <w:szCs w:val="18"/>
                  <w:vertAlign w:val="superscript"/>
                </w:rPr>
                <w:t>b</w:t>
              </w:r>
            </w:ins>
          </w:p>
        </w:tc>
        <w:tc>
          <w:tcPr>
            <w:tcW w:w="1070" w:type="dxa"/>
            <w:vMerge w:val="restart"/>
            <w:vAlign w:val="center"/>
            <w:hideMark/>
          </w:tcPr>
          <w:p w14:paraId="52BE2537" w14:textId="77777777" w:rsidR="007376E1" w:rsidRPr="001570EA" w:rsidRDefault="007376E1">
            <w:pPr>
              <w:jc w:val="center"/>
              <w:rPr>
                <w:ins w:id="3339" w:author="Greg Clendenning" w:date="2024-04-16T16:42:00Z"/>
                <w:rFonts w:cs="Arial"/>
                <w:color w:val="000000"/>
                <w:sz w:val="18"/>
                <w:szCs w:val="18"/>
              </w:rPr>
            </w:pPr>
            <w:ins w:id="3340" w:author="Greg Clendenning" w:date="2024-04-16T16:42:00Z">
              <w:r w:rsidRPr="001570EA">
                <w:rPr>
                  <w:rFonts w:cs="Arial"/>
                  <w:color w:val="000000"/>
                  <w:sz w:val="18"/>
                  <w:szCs w:val="18"/>
                </w:rPr>
                <w:t>7.2</w:t>
              </w:r>
            </w:ins>
          </w:p>
        </w:tc>
        <w:tc>
          <w:tcPr>
            <w:tcW w:w="990" w:type="dxa"/>
            <w:vMerge w:val="restart"/>
            <w:noWrap/>
            <w:vAlign w:val="center"/>
            <w:hideMark/>
          </w:tcPr>
          <w:p w14:paraId="63A69D33" w14:textId="77777777" w:rsidR="007376E1" w:rsidRPr="001570EA" w:rsidRDefault="007376E1">
            <w:pPr>
              <w:jc w:val="center"/>
              <w:rPr>
                <w:ins w:id="3341" w:author="Greg Clendenning" w:date="2024-04-16T16:42:00Z"/>
                <w:rFonts w:ascii="Aptos Narrow" w:hAnsi="Aptos Narrow"/>
                <w:color w:val="000000"/>
                <w:sz w:val="22"/>
                <w:szCs w:val="22"/>
                <w:vertAlign w:val="superscript"/>
              </w:rPr>
            </w:pPr>
            <w:ins w:id="3342" w:author="Greg Clendenning" w:date="2024-04-16T16:42:00Z">
              <w:r w:rsidRPr="001570EA">
                <w:rPr>
                  <w:rFonts w:ascii="Aptos Narrow" w:hAnsi="Aptos Narrow"/>
                  <w:color w:val="000000"/>
                  <w:sz w:val="22"/>
                  <w:szCs w:val="22"/>
                </w:rPr>
                <w:t>2.5</w:t>
              </w:r>
              <w:r w:rsidRPr="001570EA">
                <w:rPr>
                  <w:rFonts w:ascii="Aptos Narrow" w:hAnsi="Aptos Narrow"/>
                  <w:color w:val="000000"/>
                  <w:sz w:val="22"/>
                  <w:szCs w:val="22"/>
                  <w:vertAlign w:val="superscript"/>
                </w:rPr>
                <w:t>c</w:t>
              </w:r>
            </w:ins>
          </w:p>
        </w:tc>
        <w:tc>
          <w:tcPr>
            <w:tcW w:w="1080" w:type="dxa"/>
            <w:vAlign w:val="center"/>
            <w:hideMark/>
          </w:tcPr>
          <w:p w14:paraId="09E98ECA" w14:textId="77777777" w:rsidR="007376E1" w:rsidRPr="001570EA" w:rsidRDefault="007376E1">
            <w:pPr>
              <w:jc w:val="center"/>
              <w:rPr>
                <w:ins w:id="3343" w:author="Greg Clendenning" w:date="2024-04-16T16:42:00Z"/>
                <w:rFonts w:cs="Arial"/>
                <w:color w:val="000000"/>
                <w:sz w:val="18"/>
                <w:szCs w:val="18"/>
              </w:rPr>
            </w:pPr>
            <w:ins w:id="3344" w:author="Greg Clendenning" w:date="2024-04-16T16:42:00Z">
              <w:r w:rsidRPr="001570EA">
                <w:rPr>
                  <w:rFonts w:cs="Arial"/>
                  <w:color w:val="000000"/>
                  <w:sz w:val="18"/>
                  <w:szCs w:val="18"/>
                </w:rPr>
                <w:t>14.3</w:t>
              </w:r>
            </w:ins>
          </w:p>
        </w:tc>
        <w:tc>
          <w:tcPr>
            <w:tcW w:w="960" w:type="dxa"/>
            <w:vAlign w:val="center"/>
            <w:hideMark/>
          </w:tcPr>
          <w:p w14:paraId="60178604" w14:textId="77777777" w:rsidR="007376E1" w:rsidRPr="001570EA" w:rsidRDefault="007376E1">
            <w:pPr>
              <w:jc w:val="center"/>
              <w:rPr>
                <w:ins w:id="3345" w:author="Greg Clendenning" w:date="2024-04-16T16:42:00Z"/>
                <w:rFonts w:cs="Arial"/>
                <w:color w:val="000000"/>
                <w:sz w:val="18"/>
                <w:szCs w:val="18"/>
                <w:vertAlign w:val="superscript"/>
              </w:rPr>
            </w:pPr>
            <w:ins w:id="3346" w:author="Greg Clendenning" w:date="2024-04-16T16:42:00Z">
              <w:r w:rsidRPr="001570EA">
                <w:rPr>
                  <w:rFonts w:cs="Arial"/>
                  <w:color w:val="000000"/>
                  <w:sz w:val="18"/>
                  <w:szCs w:val="18"/>
                </w:rPr>
                <w:t>11.8</w:t>
              </w:r>
              <w:r w:rsidRPr="001570EA">
                <w:rPr>
                  <w:rFonts w:cs="Arial"/>
                  <w:color w:val="000000"/>
                  <w:sz w:val="18"/>
                  <w:szCs w:val="18"/>
                  <w:vertAlign w:val="superscript"/>
                </w:rPr>
                <w:t>b</w:t>
              </w:r>
            </w:ins>
          </w:p>
        </w:tc>
        <w:tc>
          <w:tcPr>
            <w:tcW w:w="1070" w:type="dxa"/>
            <w:vAlign w:val="center"/>
            <w:hideMark/>
          </w:tcPr>
          <w:p w14:paraId="017D2EDC" w14:textId="77777777" w:rsidR="007376E1" w:rsidRPr="001570EA" w:rsidRDefault="007376E1">
            <w:pPr>
              <w:jc w:val="center"/>
              <w:rPr>
                <w:ins w:id="3347" w:author="Greg Clendenning" w:date="2024-04-16T16:42:00Z"/>
                <w:rFonts w:cs="Arial"/>
                <w:color w:val="000000"/>
                <w:sz w:val="18"/>
                <w:szCs w:val="18"/>
              </w:rPr>
            </w:pPr>
            <w:ins w:id="3348" w:author="Greg Clendenning" w:date="2024-04-16T16:42:00Z">
              <w:r w:rsidRPr="001570EA">
                <w:rPr>
                  <w:rFonts w:cs="Arial"/>
                  <w:color w:val="000000"/>
                  <w:sz w:val="18"/>
                  <w:szCs w:val="18"/>
                </w:rPr>
                <w:t>7.5</w:t>
              </w:r>
            </w:ins>
          </w:p>
        </w:tc>
        <w:tc>
          <w:tcPr>
            <w:tcW w:w="987" w:type="dxa"/>
            <w:noWrap/>
            <w:vAlign w:val="center"/>
            <w:hideMark/>
          </w:tcPr>
          <w:p w14:paraId="3A7B5483" w14:textId="77777777" w:rsidR="007376E1" w:rsidRPr="001570EA" w:rsidRDefault="007376E1">
            <w:pPr>
              <w:jc w:val="center"/>
              <w:rPr>
                <w:ins w:id="3349" w:author="Greg Clendenning" w:date="2024-04-16T16:42:00Z"/>
                <w:rFonts w:ascii="Aptos Narrow" w:hAnsi="Aptos Narrow"/>
                <w:color w:val="000000"/>
                <w:sz w:val="22"/>
                <w:szCs w:val="22"/>
                <w:vertAlign w:val="superscript"/>
              </w:rPr>
            </w:pPr>
            <w:ins w:id="3350" w:author="Greg Clendenning" w:date="2024-04-16T16:42:00Z">
              <w:r w:rsidRPr="001570EA">
                <w:rPr>
                  <w:rFonts w:ascii="Aptos Narrow" w:hAnsi="Aptos Narrow"/>
                  <w:color w:val="000000"/>
                  <w:sz w:val="22"/>
                  <w:szCs w:val="22"/>
                </w:rPr>
                <w:t>2.6</w:t>
              </w:r>
              <w:r w:rsidRPr="001570EA">
                <w:rPr>
                  <w:rFonts w:ascii="Aptos Narrow" w:hAnsi="Aptos Narrow"/>
                  <w:color w:val="000000"/>
                  <w:sz w:val="22"/>
                  <w:szCs w:val="22"/>
                  <w:vertAlign w:val="superscript"/>
                </w:rPr>
                <w:t>c</w:t>
              </w:r>
            </w:ins>
          </w:p>
        </w:tc>
      </w:tr>
      <w:tr w:rsidR="007376E1" w:rsidRPr="001570EA" w14:paraId="4BDFAB43" w14:textId="77777777" w:rsidTr="001973AE">
        <w:trPr>
          <w:trHeight w:val="315"/>
          <w:ins w:id="3351" w:author="Greg Clendenning" w:date="2024-04-16T16:42:00Z"/>
        </w:trPr>
        <w:tc>
          <w:tcPr>
            <w:tcW w:w="1350" w:type="dxa"/>
            <w:hideMark/>
          </w:tcPr>
          <w:p w14:paraId="69673A3A" w14:textId="77777777" w:rsidR="007376E1" w:rsidRPr="001570EA" w:rsidRDefault="007376E1">
            <w:pPr>
              <w:jc w:val="left"/>
              <w:rPr>
                <w:ins w:id="3352" w:author="Greg Clendenning" w:date="2024-04-16T16:42:00Z"/>
                <w:rFonts w:cs="Arial"/>
                <w:color w:val="000000"/>
                <w:sz w:val="18"/>
                <w:szCs w:val="18"/>
              </w:rPr>
            </w:pPr>
            <w:ins w:id="3353" w:author="Greg Clendenning" w:date="2024-04-16T16:42:00Z">
              <w:r w:rsidRPr="001570EA">
                <w:rPr>
                  <w:rFonts w:cs="Arial"/>
                  <w:color w:val="000000"/>
                  <w:sz w:val="18"/>
                  <w:szCs w:val="18"/>
                </w:rPr>
                <w:t>ASHP (Single-Package)</w:t>
              </w:r>
            </w:ins>
          </w:p>
        </w:tc>
        <w:tc>
          <w:tcPr>
            <w:tcW w:w="1080" w:type="dxa"/>
            <w:vMerge/>
            <w:vAlign w:val="center"/>
            <w:hideMark/>
          </w:tcPr>
          <w:p w14:paraId="3831BBEE" w14:textId="77777777" w:rsidR="007376E1" w:rsidRPr="001570EA" w:rsidRDefault="007376E1">
            <w:pPr>
              <w:jc w:val="center"/>
              <w:rPr>
                <w:ins w:id="3354" w:author="Greg Clendenning" w:date="2024-04-16T16:42:00Z"/>
                <w:rFonts w:cs="Arial"/>
                <w:color w:val="000000"/>
                <w:sz w:val="18"/>
                <w:szCs w:val="18"/>
              </w:rPr>
            </w:pPr>
          </w:p>
        </w:tc>
        <w:tc>
          <w:tcPr>
            <w:tcW w:w="1035" w:type="dxa"/>
            <w:vMerge/>
            <w:vAlign w:val="center"/>
            <w:hideMark/>
          </w:tcPr>
          <w:p w14:paraId="670372C6" w14:textId="77777777" w:rsidR="007376E1" w:rsidRPr="001570EA" w:rsidRDefault="007376E1">
            <w:pPr>
              <w:jc w:val="center"/>
              <w:rPr>
                <w:ins w:id="3355" w:author="Greg Clendenning" w:date="2024-04-16T16:42:00Z"/>
                <w:rFonts w:cs="Arial"/>
                <w:color w:val="000000"/>
                <w:sz w:val="18"/>
                <w:szCs w:val="18"/>
              </w:rPr>
            </w:pPr>
          </w:p>
        </w:tc>
        <w:tc>
          <w:tcPr>
            <w:tcW w:w="1070" w:type="dxa"/>
            <w:vMerge/>
            <w:vAlign w:val="center"/>
            <w:hideMark/>
          </w:tcPr>
          <w:p w14:paraId="0A57038E" w14:textId="77777777" w:rsidR="007376E1" w:rsidRPr="001570EA" w:rsidRDefault="007376E1">
            <w:pPr>
              <w:jc w:val="center"/>
              <w:rPr>
                <w:ins w:id="3356" w:author="Greg Clendenning" w:date="2024-04-16T16:42:00Z"/>
                <w:rFonts w:cs="Arial"/>
                <w:color w:val="000000"/>
                <w:sz w:val="18"/>
                <w:szCs w:val="18"/>
              </w:rPr>
            </w:pPr>
          </w:p>
        </w:tc>
        <w:tc>
          <w:tcPr>
            <w:tcW w:w="990" w:type="dxa"/>
            <w:vMerge/>
            <w:vAlign w:val="center"/>
            <w:hideMark/>
          </w:tcPr>
          <w:p w14:paraId="47300819" w14:textId="77777777" w:rsidR="007376E1" w:rsidRPr="001570EA" w:rsidRDefault="007376E1">
            <w:pPr>
              <w:jc w:val="center"/>
              <w:rPr>
                <w:ins w:id="3357" w:author="Greg Clendenning" w:date="2024-04-16T16:42:00Z"/>
                <w:rFonts w:ascii="Aptos Narrow" w:hAnsi="Aptos Narrow"/>
                <w:color w:val="000000"/>
                <w:sz w:val="22"/>
                <w:szCs w:val="22"/>
              </w:rPr>
            </w:pPr>
          </w:p>
        </w:tc>
        <w:tc>
          <w:tcPr>
            <w:tcW w:w="1080" w:type="dxa"/>
            <w:vAlign w:val="center"/>
            <w:hideMark/>
          </w:tcPr>
          <w:p w14:paraId="18B372B0" w14:textId="77777777" w:rsidR="007376E1" w:rsidRPr="001570EA" w:rsidRDefault="007376E1">
            <w:pPr>
              <w:jc w:val="center"/>
              <w:rPr>
                <w:ins w:id="3358" w:author="Greg Clendenning" w:date="2024-04-16T16:42:00Z"/>
                <w:rFonts w:cs="Arial"/>
                <w:color w:val="000000"/>
                <w:sz w:val="18"/>
                <w:szCs w:val="18"/>
              </w:rPr>
            </w:pPr>
            <w:ins w:id="3359" w:author="Greg Clendenning" w:date="2024-04-16T16:42:00Z">
              <w:r w:rsidRPr="001570EA">
                <w:rPr>
                  <w:rFonts w:cs="Arial"/>
                  <w:color w:val="000000"/>
                  <w:sz w:val="18"/>
                  <w:szCs w:val="18"/>
                </w:rPr>
                <w:t>13.4</w:t>
              </w:r>
            </w:ins>
          </w:p>
        </w:tc>
        <w:tc>
          <w:tcPr>
            <w:tcW w:w="960" w:type="dxa"/>
            <w:vAlign w:val="center"/>
            <w:hideMark/>
          </w:tcPr>
          <w:p w14:paraId="374387FB" w14:textId="77777777" w:rsidR="007376E1" w:rsidRPr="001570EA" w:rsidRDefault="007376E1">
            <w:pPr>
              <w:jc w:val="center"/>
              <w:rPr>
                <w:ins w:id="3360" w:author="Greg Clendenning" w:date="2024-04-16T16:42:00Z"/>
                <w:rFonts w:cs="Arial"/>
                <w:color w:val="000000"/>
                <w:sz w:val="18"/>
                <w:szCs w:val="18"/>
                <w:vertAlign w:val="superscript"/>
              </w:rPr>
            </w:pPr>
            <w:ins w:id="3361" w:author="Greg Clendenning" w:date="2024-04-16T16:42:00Z">
              <w:r w:rsidRPr="001570EA">
                <w:rPr>
                  <w:rFonts w:cs="Arial"/>
                  <w:color w:val="000000"/>
                  <w:sz w:val="18"/>
                  <w:szCs w:val="18"/>
                </w:rPr>
                <w:t>11.2</w:t>
              </w:r>
              <w:r w:rsidRPr="001570EA">
                <w:rPr>
                  <w:rFonts w:cs="Arial"/>
                  <w:color w:val="000000"/>
                  <w:sz w:val="18"/>
                  <w:szCs w:val="18"/>
                  <w:vertAlign w:val="superscript"/>
                </w:rPr>
                <w:t>b</w:t>
              </w:r>
            </w:ins>
          </w:p>
        </w:tc>
        <w:tc>
          <w:tcPr>
            <w:tcW w:w="1070" w:type="dxa"/>
            <w:vAlign w:val="center"/>
            <w:hideMark/>
          </w:tcPr>
          <w:p w14:paraId="34C46AF2" w14:textId="77777777" w:rsidR="007376E1" w:rsidRPr="001570EA" w:rsidRDefault="007376E1">
            <w:pPr>
              <w:jc w:val="center"/>
              <w:rPr>
                <w:ins w:id="3362" w:author="Greg Clendenning" w:date="2024-04-16T16:42:00Z"/>
                <w:rFonts w:cs="Arial"/>
                <w:color w:val="000000"/>
                <w:sz w:val="18"/>
                <w:szCs w:val="18"/>
              </w:rPr>
            </w:pPr>
            <w:ins w:id="3363" w:author="Greg Clendenning" w:date="2024-04-16T16:42:00Z">
              <w:r w:rsidRPr="001570EA">
                <w:rPr>
                  <w:rFonts w:cs="Arial"/>
                  <w:color w:val="000000"/>
                  <w:sz w:val="18"/>
                  <w:szCs w:val="18"/>
                </w:rPr>
                <w:t>6.7</w:t>
              </w:r>
            </w:ins>
          </w:p>
        </w:tc>
        <w:tc>
          <w:tcPr>
            <w:tcW w:w="987" w:type="dxa"/>
            <w:noWrap/>
            <w:vAlign w:val="center"/>
            <w:hideMark/>
          </w:tcPr>
          <w:p w14:paraId="6E4799AE" w14:textId="77777777" w:rsidR="007376E1" w:rsidRPr="001570EA" w:rsidRDefault="007376E1">
            <w:pPr>
              <w:jc w:val="center"/>
              <w:rPr>
                <w:ins w:id="3364" w:author="Greg Clendenning" w:date="2024-04-16T16:42:00Z"/>
                <w:rFonts w:ascii="Aptos Narrow" w:hAnsi="Aptos Narrow"/>
                <w:color w:val="000000"/>
                <w:sz w:val="22"/>
                <w:szCs w:val="22"/>
                <w:vertAlign w:val="superscript"/>
              </w:rPr>
            </w:pPr>
            <w:ins w:id="3365" w:author="Greg Clendenning" w:date="2024-04-16T16:42:00Z">
              <w:r w:rsidRPr="001570EA">
                <w:rPr>
                  <w:rFonts w:ascii="Aptos Narrow" w:hAnsi="Aptos Narrow"/>
                  <w:color w:val="000000"/>
                  <w:sz w:val="22"/>
                  <w:szCs w:val="22"/>
                </w:rPr>
                <w:t>2.3</w:t>
              </w:r>
              <w:r w:rsidRPr="001570EA">
                <w:rPr>
                  <w:rFonts w:ascii="Aptos Narrow" w:hAnsi="Aptos Narrow"/>
                  <w:color w:val="000000"/>
                  <w:sz w:val="22"/>
                  <w:szCs w:val="22"/>
                  <w:vertAlign w:val="superscript"/>
                </w:rPr>
                <w:t>c</w:t>
              </w:r>
            </w:ins>
          </w:p>
        </w:tc>
      </w:tr>
      <w:tr w:rsidR="007376E1" w:rsidRPr="001570EA" w14:paraId="4117FB75" w14:textId="77777777" w:rsidTr="001973AE">
        <w:trPr>
          <w:trHeight w:val="300"/>
          <w:ins w:id="3366" w:author="Greg Clendenning" w:date="2024-04-16T16:42:00Z"/>
        </w:trPr>
        <w:tc>
          <w:tcPr>
            <w:tcW w:w="1350" w:type="dxa"/>
            <w:tcBorders>
              <w:bottom w:val="single" w:sz="4" w:space="0" w:color="auto"/>
            </w:tcBorders>
            <w:hideMark/>
          </w:tcPr>
          <w:p w14:paraId="5EB9F757" w14:textId="77777777" w:rsidR="007376E1" w:rsidRPr="001570EA" w:rsidRDefault="007376E1">
            <w:pPr>
              <w:jc w:val="left"/>
              <w:rPr>
                <w:ins w:id="3367" w:author="Greg Clendenning" w:date="2024-04-16T16:42:00Z"/>
                <w:rFonts w:cs="Arial"/>
                <w:color w:val="000000"/>
                <w:sz w:val="18"/>
                <w:szCs w:val="18"/>
              </w:rPr>
            </w:pPr>
            <w:ins w:id="3368" w:author="Greg Clendenning" w:date="2024-04-16T16:42:00Z">
              <w:r w:rsidRPr="001570EA">
                <w:rPr>
                  <w:rFonts w:cs="Arial"/>
                  <w:color w:val="000000"/>
                  <w:sz w:val="18"/>
                  <w:szCs w:val="18"/>
                </w:rPr>
                <w:t>CAC (Split systems and Single-package)</w:t>
              </w:r>
            </w:ins>
          </w:p>
        </w:tc>
        <w:tc>
          <w:tcPr>
            <w:tcW w:w="1080" w:type="dxa"/>
            <w:tcBorders>
              <w:bottom w:val="single" w:sz="4" w:space="0" w:color="auto"/>
            </w:tcBorders>
            <w:vAlign w:val="center"/>
            <w:hideMark/>
          </w:tcPr>
          <w:p w14:paraId="1F52A1D2" w14:textId="77777777" w:rsidR="007376E1" w:rsidRPr="001570EA" w:rsidRDefault="007376E1">
            <w:pPr>
              <w:jc w:val="center"/>
              <w:rPr>
                <w:ins w:id="3369" w:author="Greg Clendenning" w:date="2024-04-16T16:42:00Z"/>
                <w:rFonts w:cs="Arial"/>
                <w:color w:val="000000"/>
                <w:sz w:val="18"/>
                <w:szCs w:val="18"/>
              </w:rPr>
            </w:pPr>
            <w:ins w:id="3370" w:author="Greg Clendenning" w:date="2024-04-16T16:42:00Z">
              <w:r w:rsidRPr="001570EA">
                <w:rPr>
                  <w:rFonts w:cs="Arial"/>
                  <w:color w:val="000000"/>
                  <w:sz w:val="18"/>
                  <w:szCs w:val="18"/>
                </w:rPr>
                <w:t>13.2</w:t>
              </w:r>
            </w:ins>
          </w:p>
        </w:tc>
        <w:tc>
          <w:tcPr>
            <w:tcW w:w="1035" w:type="dxa"/>
            <w:tcBorders>
              <w:bottom w:val="single" w:sz="4" w:space="0" w:color="auto"/>
            </w:tcBorders>
            <w:vAlign w:val="center"/>
            <w:hideMark/>
          </w:tcPr>
          <w:p w14:paraId="4016A744" w14:textId="77777777" w:rsidR="007376E1" w:rsidRPr="001570EA" w:rsidRDefault="007376E1">
            <w:pPr>
              <w:jc w:val="center"/>
              <w:rPr>
                <w:ins w:id="3371" w:author="Greg Clendenning" w:date="2024-04-16T16:42:00Z"/>
                <w:rFonts w:cs="Arial"/>
                <w:sz w:val="18"/>
                <w:szCs w:val="18"/>
                <w:vertAlign w:val="superscript"/>
              </w:rPr>
            </w:pPr>
            <w:ins w:id="3372" w:author="Greg Clendenning" w:date="2024-04-16T16:42:00Z">
              <w:r w:rsidRPr="001570EA">
                <w:rPr>
                  <w:rFonts w:cs="Arial"/>
                  <w:sz w:val="18"/>
                  <w:szCs w:val="18"/>
                </w:rPr>
                <w:t>11.1</w:t>
              </w:r>
              <w:r w:rsidRPr="001570EA">
                <w:rPr>
                  <w:rFonts w:cs="Arial"/>
                  <w:sz w:val="18"/>
                  <w:szCs w:val="18"/>
                  <w:vertAlign w:val="superscript"/>
                </w:rPr>
                <w:t>b</w:t>
              </w:r>
            </w:ins>
          </w:p>
        </w:tc>
        <w:tc>
          <w:tcPr>
            <w:tcW w:w="1070" w:type="dxa"/>
            <w:tcBorders>
              <w:bottom w:val="single" w:sz="4" w:space="0" w:color="auto"/>
            </w:tcBorders>
            <w:vAlign w:val="center"/>
            <w:hideMark/>
          </w:tcPr>
          <w:p w14:paraId="401BBB76" w14:textId="77777777" w:rsidR="007376E1" w:rsidRPr="001570EA" w:rsidRDefault="007376E1">
            <w:pPr>
              <w:jc w:val="center"/>
              <w:rPr>
                <w:ins w:id="3373" w:author="Greg Clendenning" w:date="2024-04-16T16:42:00Z"/>
                <w:rFonts w:cs="Arial"/>
                <w:color w:val="000000"/>
                <w:sz w:val="18"/>
                <w:szCs w:val="18"/>
              </w:rPr>
            </w:pPr>
            <w:ins w:id="3374" w:author="Greg Clendenning" w:date="2024-04-16T16:42:00Z">
              <w:r w:rsidRPr="001570EA">
                <w:rPr>
                  <w:rFonts w:cs="Arial"/>
                  <w:color w:val="000000"/>
                  <w:sz w:val="18"/>
                  <w:szCs w:val="18"/>
                </w:rPr>
                <w:t>–</w:t>
              </w:r>
            </w:ins>
          </w:p>
        </w:tc>
        <w:tc>
          <w:tcPr>
            <w:tcW w:w="990" w:type="dxa"/>
            <w:tcBorders>
              <w:bottom w:val="single" w:sz="4" w:space="0" w:color="auto"/>
            </w:tcBorders>
            <w:vAlign w:val="center"/>
            <w:hideMark/>
          </w:tcPr>
          <w:p w14:paraId="02F37CF5" w14:textId="77777777" w:rsidR="007376E1" w:rsidRPr="001570EA" w:rsidRDefault="007376E1">
            <w:pPr>
              <w:jc w:val="center"/>
              <w:rPr>
                <w:ins w:id="3375" w:author="Greg Clendenning" w:date="2024-04-16T16:42:00Z"/>
                <w:rFonts w:cs="Arial"/>
                <w:color w:val="000000"/>
                <w:sz w:val="18"/>
                <w:szCs w:val="18"/>
              </w:rPr>
            </w:pPr>
            <w:ins w:id="3376" w:author="Greg Clendenning" w:date="2024-04-16T16:42:00Z">
              <w:r w:rsidRPr="001570EA">
                <w:rPr>
                  <w:rFonts w:cs="Arial"/>
                  <w:color w:val="000000"/>
                  <w:sz w:val="18"/>
                  <w:szCs w:val="18"/>
                </w:rPr>
                <w:t>–</w:t>
              </w:r>
            </w:ins>
          </w:p>
        </w:tc>
        <w:tc>
          <w:tcPr>
            <w:tcW w:w="1080" w:type="dxa"/>
            <w:vAlign w:val="center"/>
            <w:hideMark/>
          </w:tcPr>
          <w:p w14:paraId="520D635F" w14:textId="77777777" w:rsidR="007376E1" w:rsidRPr="001570EA" w:rsidRDefault="007376E1">
            <w:pPr>
              <w:jc w:val="center"/>
              <w:rPr>
                <w:ins w:id="3377" w:author="Greg Clendenning" w:date="2024-04-16T16:42:00Z"/>
                <w:rFonts w:cs="Arial"/>
                <w:color w:val="000000"/>
                <w:sz w:val="18"/>
                <w:szCs w:val="18"/>
              </w:rPr>
            </w:pPr>
            <w:ins w:id="3378" w:author="Greg Clendenning" w:date="2024-04-16T16:42:00Z">
              <w:r w:rsidRPr="001570EA">
                <w:rPr>
                  <w:rFonts w:cs="Arial"/>
                  <w:color w:val="000000"/>
                  <w:sz w:val="18"/>
                  <w:szCs w:val="18"/>
                </w:rPr>
                <w:t>13.4</w:t>
              </w:r>
            </w:ins>
          </w:p>
        </w:tc>
        <w:tc>
          <w:tcPr>
            <w:tcW w:w="960" w:type="dxa"/>
            <w:vAlign w:val="center"/>
            <w:hideMark/>
          </w:tcPr>
          <w:p w14:paraId="66AA1F55" w14:textId="77777777" w:rsidR="007376E1" w:rsidRPr="001570EA" w:rsidRDefault="007376E1">
            <w:pPr>
              <w:jc w:val="center"/>
              <w:rPr>
                <w:ins w:id="3379" w:author="Greg Clendenning" w:date="2024-04-16T16:42:00Z"/>
                <w:rFonts w:cs="Arial"/>
                <w:color w:val="000000"/>
                <w:sz w:val="18"/>
                <w:szCs w:val="18"/>
                <w:vertAlign w:val="superscript"/>
              </w:rPr>
            </w:pPr>
            <w:ins w:id="3380" w:author="Greg Clendenning" w:date="2024-04-16T16:42:00Z">
              <w:r w:rsidRPr="001570EA">
                <w:rPr>
                  <w:rFonts w:cs="Arial"/>
                  <w:color w:val="000000"/>
                  <w:sz w:val="18"/>
                  <w:szCs w:val="18"/>
                </w:rPr>
                <w:t>11.2</w:t>
              </w:r>
              <w:r w:rsidRPr="001570EA">
                <w:rPr>
                  <w:rFonts w:cs="Arial"/>
                  <w:color w:val="000000"/>
                  <w:sz w:val="18"/>
                  <w:szCs w:val="18"/>
                  <w:vertAlign w:val="superscript"/>
                </w:rPr>
                <w:t>b</w:t>
              </w:r>
            </w:ins>
          </w:p>
        </w:tc>
        <w:tc>
          <w:tcPr>
            <w:tcW w:w="1070" w:type="dxa"/>
            <w:vAlign w:val="center"/>
            <w:hideMark/>
          </w:tcPr>
          <w:p w14:paraId="2780FF55" w14:textId="77777777" w:rsidR="007376E1" w:rsidRPr="001570EA" w:rsidRDefault="007376E1">
            <w:pPr>
              <w:jc w:val="center"/>
              <w:rPr>
                <w:ins w:id="3381" w:author="Greg Clendenning" w:date="2024-04-16T16:42:00Z"/>
                <w:rFonts w:cs="Arial"/>
                <w:color w:val="000000"/>
                <w:sz w:val="18"/>
                <w:szCs w:val="18"/>
              </w:rPr>
            </w:pPr>
            <w:ins w:id="3382" w:author="Greg Clendenning" w:date="2024-04-16T16:42:00Z">
              <w:r w:rsidRPr="001570EA">
                <w:rPr>
                  <w:rFonts w:cs="Arial"/>
                  <w:color w:val="000000"/>
                  <w:sz w:val="18"/>
                  <w:szCs w:val="18"/>
                </w:rPr>
                <w:t>–</w:t>
              </w:r>
            </w:ins>
          </w:p>
        </w:tc>
        <w:tc>
          <w:tcPr>
            <w:tcW w:w="987" w:type="dxa"/>
            <w:vAlign w:val="center"/>
            <w:hideMark/>
          </w:tcPr>
          <w:p w14:paraId="1AD03899" w14:textId="77777777" w:rsidR="007376E1" w:rsidRPr="001570EA" w:rsidRDefault="007376E1">
            <w:pPr>
              <w:jc w:val="center"/>
              <w:rPr>
                <w:ins w:id="3383" w:author="Greg Clendenning" w:date="2024-04-16T16:42:00Z"/>
                <w:rFonts w:cs="Arial"/>
                <w:color w:val="000000"/>
                <w:sz w:val="18"/>
                <w:szCs w:val="18"/>
              </w:rPr>
            </w:pPr>
            <w:ins w:id="3384" w:author="Greg Clendenning" w:date="2024-04-16T16:42:00Z">
              <w:r w:rsidRPr="001570EA">
                <w:rPr>
                  <w:rFonts w:cs="Arial"/>
                  <w:color w:val="000000"/>
                  <w:sz w:val="18"/>
                  <w:szCs w:val="18"/>
                </w:rPr>
                <w:t>–</w:t>
              </w:r>
            </w:ins>
          </w:p>
        </w:tc>
      </w:tr>
      <w:tr w:rsidR="007376E1" w:rsidRPr="001570EA" w14:paraId="4F9698C0" w14:textId="77777777" w:rsidTr="001973AE">
        <w:trPr>
          <w:trHeight w:val="300"/>
          <w:ins w:id="3385" w:author="Greg Clendenning" w:date="2024-04-16T16:42:00Z"/>
        </w:trPr>
        <w:tc>
          <w:tcPr>
            <w:tcW w:w="1350" w:type="dxa"/>
            <w:tcBorders>
              <w:top w:val="single" w:sz="4" w:space="0" w:color="auto"/>
              <w:left w:val="single" w:sz="4" w:space="0" w:color="auto"/>
            </w:tcBorders>
            <w:shd w:val="clear" w:color="auto" w:fill="BFBFBF" w:themeFill="background1" w:themeFillShade="BF"/>
            <w:vAlign w:val="center"/>
          </w:tcPr>
          <w:p w14:paraId="501681FB" w14:textId="77777777" w:rsidR="007376E1" w:rsidRPr="001570EA" w:rsidRDefault="007376E1">
            <w:pPr>
              <w:jc w:val="left"/>
              <w:rPr>
                <w:ins w:id="3386" w:author="Greg Clendenning" w:date="2024-04-16T16:42:00Z"/>
                <w:rFonts w:cs="Arial"/>
                <w:b/>
                <w:bCs/>
                <w:color w:val="000000"/>
                <w:sz w:val="18"/>
                <w:szCs w:val="18"/>
              </w:rPr>
            </w:pPr>
            <w:ins w:id="3387" w:author="Greg Clendenning" w:date="2024-04-16T16:42:00Z">
              <w:r w:rsidRPr="001570EA">
                <w:rPr>
                  <w:rFonts w:cs="Arial"/>
                  <w:b/>
                  <w:bCs/>
                  <w:color w:val="000000"/>
                  <w:sz w:val="18"/>
                  <w:szCs w:val="18"/>
                </w:rPr>
                <w:t>Baseline Equip.</w:t>
              </w:r>
            </w:ins>
          </w:p>
        </w:tc>
        <w:tc>
          <w:tcPr>
            <w:tcW w:w="4175" w:type="dxa"/>
            <w:gridSpan w:val="4"/>
            <w:shd w:val="clear" w:color="auto" w:fill="BFBFBF" w:themeFill="background1" w:themeFillShade="BF"/>
            <w:vAlign w:val="center"/>
          </w:tcPr>
          <w:p w14:paraId="0A856928" w14:textId="77777777" w:rsidR="007376E1" w:rsidRPr="001570EA" w:rsidRDefault="007376E1">
            <w:pPr>
              <w:jc w:val="center"/>
              <w:rPr>
                <w:ins w:id="3388" w:author="Greg Clendenning" w:date="2024-04-16T16:42:00Z"/>
                <w:rFonts w:cs="Arial"/>
                <w:b/>
                <w:bCs/>
                <w:color w:val="000000"/>
                <w:sz w:val="18"/>
                <w:szCs w:val="18"/>
              </w:rPr>
            </w:pPr>
            <w:ins w:id="3389" w:author="Greg Clendenning" w:date="2024-04-16T16:42:00Z">
              <w:r w:rsidRPr="001570EA">
                <w:rPr>
                  <w:rFonts w:cs="Arial"/>
                  <w:b/>
                  <w:bCs/>
                  <w:color w:val="000000"/>
                  <w:sz w:val="18"/>
                  <w:szCs w:val="18"/>
                </w:rPr>
                <w:t>Early Replacement</w:t>
              </w:r>
            </w:ins>
          </w:p>
        </w:tc>
        <w:tc>
          <w:tcPr>
            <w:tcW w:w="4097" w:type="dxa"/>
            <w:gridSpan w:val="4"/>
            <w:shd w:val="clear" w:color="auto" w:fill="BFBFBF" w:themeFill="background1" w:themeFillShade="BF"/>
            <w:vAlign w:val="center"/>
          </w:tcPr>
          <w:p w14:paraId="3B1FD762" w14:textId="77777777" w:rsidR="007376E1" w:rsidRPr="001570EA" w:rsidRDefault="007376E1">
            <w:pPr>
              <w:jc w:val="center"/>
              <w:rPr>
                <w:ins w:id="3390" w:author="Greg Clendenning" w:date="2024-04-16T16:42:00Z"/>
                <w:rFonts w:cs="Arial"/>
                <w:b/>
                <w:bCs/>
                <w:color w:val="000000"/>
                <w:sz w:val="18"/>
                <w:szCs w:val="18"/>
              </w:rPr>
            </w:pPr>
            <w:ins w:id="3391" w:author="Greg Clendenning" w:date="2024-04-16T16:42:00Z">
              <w:r w:rsidRPr="001570EA">
                <w:rPr>
                  <w:rFonts w:cs="Arial"/>
                  <w:b/>
                  <w:bCs/>
                  <w:color w:val="000000"/>
                  <w:sz w:val="18"/>
                  <w:szCs w:val="18"/>
                </w:rPr>
                <w:t>Replace on Burnout / New Construction</w:t>
              </w:r>
            </w:ins>
          </w:p>
        </w:tc>
      </w:tr>
      <w:tr w:rsidR="00475EB1" w:rsidRPr="001570EA" w14:paraId="0654A31A" w14:textId="77777777" w:rsidTr="001973AE">
        <w:trPr>
          <w:trHeight w:val="300"/>
        </w:trPr>
        <w:tc>
          <w:tcPr>
            <w:tcW w:w="1350" w:type="dxa"/>
            <w:shd w:val="clear" w:color="auto" w:fill="BFBFBF" w:themeFill="background1" w:themeFillShade="BF"/>
            <w:hideMark/>
          </w:tcPr>
          <w:p w14:paraId="5F6EE8E5" w14:textId="2ABDFF03" w:rsidR="007376E1" w:rsidRPr="001570EA" w:rsidRDefault="007376E1">
            <w:pPr>
              <w:jc w:val="left"/>
              <w:rPr>
                <w:b/>
                <w:color w:val="000000"/>
                <w:sz w:val="18"/>
                <w:rPrChange w:id="3392" w:author="Greg Clendenning" w:date="2024-04-16T16:42:00Z">
                  <w:rPr>
                    <w:b/>
                    <w:sz w:val="18"/>
                  </w:rPr>
                </w:rPrChange>
              </w:rPr>
              <w:pPrChange w:id="3393" w:author="Greg Clendenning" w:date="2024-04-16T16:42:00Z">
                <w:pPr>
                  <w:keepNext/>
                </w:pPr>
              </w:pPrChange>
            </w:pPr>
            <w:moveFromRangeStart w:id="3394" w:author="Greg Clendenning" w:date="2024-04-16T16:42:00Z" w:name="move164178203"/>
            <w:moveFrom w:id="3395" w:author="Greg Clendenning" w:date="2024-04-16T16:42:00Z">
              <w:r w:rsidRPr="001570EA">
                <w:rPr>
                  <w:b/>
                  <w:color w:val="000000"/>
                  <w:sz w:val="18"/>
                  <w:rPrChange w:id="3396" w:author="Greg Clendenning" w:date="2024-04-16T16:42:00Z">
                    <w:rPr>
                      <w:b/>
                      <w:sz w:val="18"/>
                    </w:rPr>
                  </w:rPrChange>
                </w:rPr>
                <w:t>Baseline Equip.</w:t>
              </w:r>
            </w:moveFrom>
            <w:moveFromRangeEnd w:id="3394"/>
          </w:p>
        </w:tc>
        <w:tc>
          <w:tcPr>
            <w:tcW w:w="1080" w:type="dxa"/>
            <w:shd w:val="clear" w:color="auto" w:fill="BFBFBF" w:themeFill="background1" w:themeFillShade="BF"/>
            <w:vAlign w:val="center"/>
            <w:hideMark/>
          </w:tcPr>
          <w:p w14:paraId="3CE98FA7" w14:textId="77777777" w:rsidR="007376E1" w:rsidRPr="001570EA" w:rsidRDefault="007376E1">
            <w:pPr>
              <w:jc w:val="center"/>
              <w:rPr>
                <w:b/>
                <w:i/>
                <w:color w:val="000000"/>
                <w:sz w:val="18"/>
                <w:rPrChange w:id="3397" w:author="Greg Clendenning" w:date="2024-04-16T16:42:00Z">
                  <w:rPr>
                    <w:b/>
                    <w:i/>
                    <w:sz w:val="18"/>
                  </w:rPr>
                </w:rPrChange>
              </w:rPr>
              <w:pPrChange w:id="3398" w:author="Greg Clendenning" w:date="2024-04-16T16:42:00Z">
                <w:pPr>
                  <w:keepNext/>
                  <w:jc w:val="center"/>
                </w:pPr>
              </w:pPrChange>
            </w:pPr>
            <w:r w:rsidRPr="001570EA">
              <w:rPr>
                <w:b/>
                <w:i/>
                <w:color w:val="000000"/>
                <w:sz w:val="18"/>
                <w:rPrChange w:id="3399" w:author="Greg Clendenning" w:date="2024-04-16T16:42:00Z">
                  <w:rPr>
                    <w:b/>
                    <w:i/>
                    <w:sz w:val="18"/>
                  </w:rPr>
                </w:rPrChange>
              </w:rPr>
              <w:t>SEER</w:t>
            </w:r>
            <w:r w:rsidRPr="001570EA">
              <w:rPr>
                <w:b/>
                <w:i/>
                <w:color w:val="000000"/>
                <w:sz w:val="18"/>
                <w:vertAlign w:val="subscript"/>
                <w:rPrChange w:id="3400" w:author="Greg Clendenning" w:date="2024-04-16T16:42:00Z">
                  <w:rPr>
                    <w:b/>
                    <w:i/>
                    <w:sz w:val="18"/>
                    <w:vertAlign w:val="subscript"/>
                  </w:rPr>
                </w:rPrChange>
              </w:rPr>
              <w:t>base</w:t>
            </w:r>
          </w:p>
        </w:tc>
        <w:tc>
          <w:tcPr>
            <w:tcW w:w="1035" w:type="dxa"/>
            <w:shd w:val="clear" w:color="auto" w:fill="BFBFBF" w:themeFill="background1" w:themeFillShade="BF"/>
            <w:vAlign w:val="center"/>
            <w:hideMark/>
          </w:tcPr>
          <w:p w14:paraId="6738DA2C" w14:textId="77777777" w:rsidR="007376E1" w:rsidRPr="001570EA" w:rsidRDefault="007376E1">
            <w:pPr>
              <w:jc w:val="center"/>
              <w:rPr>
                <w:b/>
                <w:i/>
                <w:color w:val="000000"/>
                <w:sz w:val="18"/>
                <w:rPrChange w:id="3401" w:author="Greg Clendenning" w:date="2024-04-16T16:42:00Z">
                  <w:rPr>
                    <w:b/>
                    <w:i/>
                    <w:sz w:val="18"/>
                  </w:rPr>
                </w:rPrChange>
              </w:rPr>
              <w:pPrChange w:id="3402" w:author="Greg Clendenning" w:date="2024-04-16T16:42:00Z">
                <w:pPr>
                  <w:keepNext/>
                  <w:jc w:val="center"/>
                </w:pPr>
              </w:pPrChange>
            </w:pPr>
            <w:r w:rsidRPr="001570EA">
              <w:rPr>
                <w:b/>
                <w:i/>
                <w:color w:val="000000"/>
                <w:sz w:val="18"/>
                <w:rPrChange w:id="3403" w:author="Greg Clendenning" w:date="2024-04-16T16:42:00Z">
                  <w:rPr>
                    <w:b/>
                    <w:i/>
                    <w:sz w:val="18"/>
                  </w:rPr>
                </w:rPrChange>
              </w:rPr>
              <w:t>EER</w:t>
            </w:r>
            <w:r w:rsidRPr="001570EA">
              <w:rPr>
                <w:b/>
                <w:i/>
                <w:color w:val="000000"/>
                <w:sz w:val="18"/>
                <w:vertAlign w:val="subscript"/>
                <w:rPrChange w:id="3404" w:author="Greg Clendenning" w:date="2024-04-16T16:42:00Z">
                  <w:rPr>
                    <w:b/>
                    <w:i/>
                    <w:sz w:val="18"/>
                    <w:vertAlign w:val="subscript"/>
                  </w:rPr>
                </w:rPrChange>
              </w:rPr>
              <w:t>base</w:t>
            </w:r>
          </w:p>
        </w:tc>
        <w:tc>
          <w:tcPr>
            <w:tcW w:w="1070" w:type="dxa"/>
            <w:shd w:val="clear" w:color="auto" w:fill="BFBFBF" w:themeFill="background1" w:themeFillShade="BF"/>
            <w:vAlign w:val="center"/>
            <w:hideMark/>
          </w:tcPr>
          <w:p w14:paraId="0B16C864" w14:textId="77777777" w:rsidR="007376E1" w:rsidRPr="001570EA" w:rsidRDefault="007376E1">
            <w:pPr>
              <w:jc w:val="center"/>
              <w:rPr>
                <w:b/>
                <w:i/>
                <w:color w:val="000000"/>
                <w:sz w:val="18"/>
                <w:rPrChange w:id="3405" w:author="Greg Clendenning" w:date="2024-04-16T16:42:00Z">
                  <w:rPr>
                    <w:b/>
                    <w:i/>
                    <w:sz w:val="18"/>
                  </w:rPr>
                </w:rPrChange>
              </w:rPr>
            </w:pPr>
            <w:r w:rsidRPr="001570EA">
              <w:rPr>
                <w:b/>
                <w:i/>
                <w:color w:val="000000"/>
                <w:sz w:val="18"/>
                <w:rPrChange w:id="3406" w:author="Greg Clendenning" w:date="2024-04-16T16:42:00Z">
                  <w:rPr>
                    <w:b/>
                    <w:i/>
                    <w:sz w:val="18"/>
                  </w:rPr>
                </w:rPrChange>
              </w:rPr>
              <w:t>HSPF</w:t>
            </w:r>
            <w:r w:rsidRPr="001570EA">
              <w:rPr>
                <w:b/>
                <w:i/>
                <w:color w:val="000000"/>
                <w:sz w:val="18"/>
                <w:vertAlign w:val="subscript"/>
                <w:rPrChange w:id="3407" w:author="Greg Clendenning" w:date="2024-04-16T16:42:00Z">
                  <w:rPr>
                    <w:b/>
                    <w:i/>
                    <w:sz w:val="18"/>
                    <w:vertAlign w:val="subscript"/>
                  </w:rPr>
                </w:rPrChange>
              </w:rPr>
              <w:t>base</w:t>
            </w:r>
          </w:p>
        </w:tc>
        <w:tc>
          <w:tcPr>
            <w:tcW w:w="990" w:type="dxa"/>
            <w:shd w:val="clear" w:color="auto" w:fill="BFBFBF" w:themeFill="background1" w:themeFillShade="BF"/>
            <w:vAlign w:val="center"/>
            <w:cellIns w:id="3408" w:author="Greg Clendenning" w:date="2024-04-16T16:42:00Z"/>
            <w:hideMark/>
          </w:tcPr>
          <w:p w14:paraId="04126838" w14:textId="77777777" w:rsidR="007376E1" w:rsidRPr="001570EA" w:rsidRDefault="007376E1">
            <w:pPr>
              <w:jc w:val="center"/>
              <w:rPr>
                <w:rFonts w:cs="Arial"/>
                <w:b/>
                <w:bCs/>
                <w:i/>
                <w:iCs/>
                <w:color w:val="000000"/>
                <w:sz w:val="18"/>
                <w:szCs w:val="18"/>
              </w:rPr>
            </w:pPr>
            <w:ins w:id="3409" w:author="Greg Clendenning" w:date="2024-04-16T16:42:00Z">
              <w:r w:rsidRPr="001570EA">
                <w:rPr>
                  <w:rFonts w:cs="Arial"/>
                  <w:b/>
                  <w:bCs/>
                  <w:i/>
                  <w:iCs/>
                  <w:color w:val="000000"/>
                  <w:sz w:val="18"/>
                  <w:szCs w:val="18"/>
                </w:rPr>
                <w:t>COP</w:t>
              </w:r>
              <w:r w:rsidRPr="001570EA">
                <w:rPr>
                  <w:rFonts w:cs="Arial"/>
                  <w:b/>
                  <w:bCs/>
                  <w:i/>
                  <w:iCs/>
                  <w:color w:val="000000"/>
                  <w:sz w:val="18"/>
                  <w:szCs w:val="18"/>
                  <w:vertAlign w:val="subscript"/>
                </w:rPr>
                <w:t>base</w:t>
              </w:r>
            </w:ins>
          </w:p>
        </w:tc>
        <w:tc>
          <w:tcPr>
            <w:tcW w:w="1080" w:type="dxa"/>
            <w:shd w:val="clear" w:color="auto" w:fill="BFBFBF" w:themeFill="background1" w:themeFillShade="BF"/>
            <w:vAlign w:val="center"/>
            <w:hideMark/>
          </w:tcPr>
          <w:p w14:paraId="5134CF2F" w14:textId="77777777" w:rsidR="007376E1" w:rsidRPr="001570EA" w:rsidRDefault="007376E1">
            <w:pPr>
              <w:jc w:val="center"/>
              <w:rPr>
                <w:b/>
                <w:i/>
                <w:color w:val="000000"/>
                <w:sz w:val="18"/>
                <w:rPrChange w:id="3410" w:author="Greg Clendenning" w:date="2024-04-16T16:42:00Z">
                  <w:rPr>
                    <w:b/>
                    <w:i/>
                    <w:sz w:val="18"/>
                  </w:rPr>
                </w:rPrChange>
              </w:rPr>
            </w:pPr>
            <w:r w:rsidRPr="001570EA">
              <w:rPr>
                <w:b/>
                <w:i/>
                <w:color w:val="000000"/>
                <w:sz w:val="18"/>
                <w:rPrChange w:id="3411" w:author="Greg Clendenning" w:date="2024-04-16T16:42:00Z">
                  <w:rPr>
                    <w:b/>
                    <w:i/>
                    <w:sz w:val="18"/>
                  </w:rPr>
                </w:rPrChange>
              </w:rPr>
              <w:t>SEER</w:t>
            </w:r>
            <w:r w:rsidRPr="001570EA">
              <w:rPr>
                <w:b/>
                <w:i/>
                <w:color w:val="000000"/>
                <w:sz w:val="18"/>
                <w:vertAlign w:val="subscript"/>
                <w:rPrChange w:id="3412" w:author="Greg Clendenning" w:date="2024-04-16T16:42:00Z">
                  <w:rPr>
                    <w:b/>
                    <w:i/>
                    <w:sz w:val="18"/>
                    <w:vertAlign w:val="subscript"/>
                  </w:rPr>
                </w:rPrChange>
              </w:rPr>
              <w:t>base</w:t>
            </w:r>
          </w:p>
        </w:tc>
        <w:tc>
          <w:tcPr>
            <w:tcW w:w="960" w:type="dxa"/>
            <w:shd w:val="clear" w:color="auto" w:fill="BFBFBF" w:themeFill="background1" w:themeFillShade="BF"/>
            <w:vAlign w:val="center"/>
            <w:hideMark/>
          </w:tcPr>
          <w:p w14:paraId="71FD29AB" w14:textId="77777777" w:rsidR="007376E1" w:rsidRPr="001570EA" w:rsidRDefault="007376E1">
            <w:pPr>
              <w:jc w:val="center"/>
              <w:rPr>
                <w:b/>
                <w:i/>
                <w:color w:val="000000"/>
                <w:sz w:val="18"/>
                <w:rPrChange w:id="3413" w:author="Greg Clendenning" w:date="2024-04-16T16:42:00Z">
                  <w:rPr>
                    <w:b/>
                    <w:i/>
                    <w:sz w:val="18"/>
                  </w:rPr>
                </w:rPrChange>
              </w:rPr>
            </w:pPr>
            <w:r w:rsidRPr="001570EA">
              <w:rPr>
                <w:b/>
                <w:i/>
                <w:color w:val="000000"/>
                <w:sz w:val="18"/>
                <w:rPrChange w:id="3414" w:author="Greg Clendenning" w:date="2024-04-16T16:42:00Z">
                  <w:rPr>
                    <w:b/>
                    <w:i/>
                    <w:sz w:val="18"/>
                  </w:rPr>
                </w:rPrChange>
              </w:rPr>
              <w:t>EER</w:t>
            </w:r>
            <w:r w:rsidRPr="001570EA">
              <w:rPr>
                <w:b/>
                <w:i/>
                <w:color w:val="000000"/>
                <w:sz w:val="18"/>
                <w:vertAlign w:val="subscript"/>
                <w:rPrChange w:id="3415" w:author="Greg Clendenning" w:date="2024-04-16T16:42:00Z">
                  <w:rPr>
                    <w:b/>
                    <w:i/>
                    <w:sz w:val="18"/>
                    <w:vertAlign w:val="subscript"/>
                  </w:rPr>
                </w:rPrChange>
              </w:rPr>
              <w:t>base</w:t>
            </w:r>
          </w:p>
        </w:tc>
        <w:tc>
          <w:tcPr>
            <w:tcW w:w="1070" w:type="dxa"/>
            <w:shd w:val="clear" w:color="auto" w:fill="BFBFBF" w:themeFill="background1" w:themeFillShade="BF"/>
            <w:vAlign w:val="center"/>
            <w:hideMark/>
          </w:tcPr>
          <w:p w14:paraId="18347F08" w14:textId="77777777" w:rsidR="007376E1" w:rsidRPr="001570EA" w:rsidRDefault="007376E1">
            <w:pPr>
              <w:jc w:val="center"/>
              <w:rPr>
                <w:b/>
                <w:i/>
                <w:color w:val="000000"/>
                <w:sz w:val="18"/>
                <w:rPrChange w:id="3416" w:author="Greg Clendenning" w:date="2024-04-16T16:42:00Z">
                  <w:rPr>
                    <w:b/>
                    <w:i/>
                    <w:sz w:val="18"/>
                  </w:rPr>
                </w:rPrChange>
              </w:rPr>
            </w:pPr>
            <w:r w:rsidRPr="001570EA">
              <w:rPr>
                <w:b/>
                <w:i/>
                <w:color w:val="000000"/>
                <w:sz w:val="18"/>
                <w:rPrChange w:id="3417" w:author="Greg Clendenning" w:date="2024-04-16T16:42:00Z">
                  <w:rPr>
                    <w:b/>
                    <w:i/>
                    <w:sz w:val="18"/>
                  </w:rPr>
                </w:rPrChange>
              </w:rPr>
              <w:t>HSPF</w:t>
            </w:r>
            <w:r w:rsidRPr="001570EA">
              <w:rPr>
                <w:b/>
                <w:i/>
                <w:color w:val="000000"/>
                <w:sz w:val="18"/>
                <w:vertAlign w:val="subscript"/>
                <w:rPrChange w:id="3418" w:author="Greg Clendenning" w:date="2024-04-16T16:42:00Z">
                  <w:rPr>
                    <w:b/>
                    <w:i/>
                    <w:sz w:val="18"/>
                    <w:vertAlign w:val="subscript"/>
                  </w:rPr>
                </w:rPrChange>
              </w:rPr>
              <w:t>base</w:t>
            </w:r>
          </w:p>
        </w:tc>
        <w:tc>
          <w:tcPr>
            <w:tcW w:w="987" w:type="dxa"/>
            <w:shd w:val="clear" w:color="auto" w:fill="BFBFBF" w:themeFill="background1" w:themeFillShade="BF"/>
            <w:vAlign w:val="center"/>
            <w:cellIns w:id="3419" w:author="Greg Clendenning" w:date="2024-04-16T16:42:00Z"/>
            <w:hideMark/>
          </w:tcPr>
          <w:p w14:paraId="30FA1DC4" w14:textId="77777777" w:rsidR="007376E1" w:rsidRPr="001570EA" w:rsidRDefault="007376E1">
            <w:pPr>
              <w:jc w:val="center"/>
              <w:rPr>
                <w:rFonts w:cs="Arial"/>
                <w:b/>
                <w:bCs/>
                <w:i/>
                <w:iCs/>
                <w:color w:val="000000"/>
                <w:sz w:val="18"/>
                <w:szCs w:val="18"/>
              </w:rPr>
            </w:pPr>
            <w:ins w:id="3420" w:author="Greg Clendenning" w:date="2024-04-16T16:42:00Z">
              <w:r w:rsidRPr="001570EA">
                <w:rPr>
                  <w:rFonts w:cs="Arial"/>
                  <w:b/>
                  <w:bCs/>
                  <w:i/>
                  <w:iCs/>
                  <w:color w:val="000000"/>
                  <w:sz w:val="18"/>
                  <w:szCs w:val="18"/>
                </w:rPr>
                <w:t>COP</w:t>
              </w:r>
              <w:r w:rsidRPr="001570EA">
                <w:rPr>
                  <w:rFonts w:cs="Arial"/>
                  <w:b/>
                  <w:bCs/>
                  <w:i/>
                  <w:iCs/>
                  <w:color w:val="000000"/>
                  <w:sz w:val="18"/>
                  <w:szCs w:val="18"/>
                  <w:vertAlign w:val="subscript"/>
                </w:rPr>
                <w:t>base</w:t>
              </w:r>
            </w:ins>
          </w:p>
        </w:tc>
      </w:tr>
    </w:tbl>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888"/>
      </w:tblGrid>
      <w:tr w:rsidR="00FA5174" w:rsidRPr="00E678C6" w14:paraId="30796376" w14:textId="77777777" w:rsidTr="00BD2C4C">
        <w:trPr>
          <w:trHeight w:val="288"/>
          <w:del w:id="3421" w:author="Greg Clendenning" w:date="2024-04-16T16:42:00Z"/>
        </w:trPr>
        <w:tc>
          <w:tcPr>
            <w:tcW w:w="1590" w:type="dxa"/>
            <w:vAlign w:val="center"/>
          </w:tcPr>
          <w:p w14:paraId="55ECD9F9" w14:textId="77777777" w:rsidR="00FA5174" w:rsidRPr="00E678C6" w:rsidRDefault="00FA5174" w:rsidP="00BD2C4C">
            <w:pPr>
              <w:keepNext/>
              <w:rPr>
                <w:del w:id="3422" w:author="Greg Clendenning" w:date="2024-04-16T16:42:00Z"/>
                <w:rFonts w:cs="Arial"/>
                <w:sz w:val="18"/>
                <w:szCs w:val="18"/>
              </w:rPr>
            </w:pPr>
            <w:del w:id="3423" w:author="Greg Clendenning" w:date="2024-04-16T16:42:00Z">
              <w:r w:rsidRPr="00E678C6">
                <w:rPr>
                  <w:rFonts w:cs="Arial"/>
                  <w:sz w:val="18"/>
                  <w:szCs w:val="18"/>
                </w:rPr>
                <w:delText>ASHP</w:delText>
              </w:r>
            </w:del>
          </w:p>
        </w:tc>
        <w:tc>
          <w:tcPr>
            <w:tcW w:w="891" w:type="dxa"/>
            <w:vAlign w:val="center"/>
          </w:tcPr>
          <w:p w14:paraId="7A731506" w14:textId="77777777" w:rsidR="00FA5174" w:rsidRPr="00090A36" w:rsidRDefault="00FA5174" w:rsidP="00BD2C4C">
            <w:pPr>
              <w:keepNext/>
              <w:tabs>
                <w:tab w:val="decimal" w:pos="318"/>
              </w:tabs>
              <w:rPr>
                <w:del w:id="3424" w:author="Greg Clendenning" w:date="2024-04-16T16:42:00Z"/>
                <w:rFonts w:cs="Arial"/>
                <w:sz w:val="18"/>
                <w:szCs w:val="18"/>
              </w:rPr>
            </w:pPr>
            <w:del w:id="3425" w:author="Greg Clendenning" w:date="2024-04-16T16:42:00Z">
              <w:r>
                <w:rPr>
                  <w:rFonts w:cs="Arial"/>
                  <w:sz w:val="18"/>
                  <w:szCs w:val="18"/>
                </w:rPr>
                <w:delText>13.5</w:delText>
              </w:r>
            </w:del>
          </w:p>
        </w:tc>
        <w:tc>
          <w:tcPr>
            <w:tcW w:w="900" w:type="dxa"/>
            <w:vAlign w:val="center"/>
          </w:tcPr>
          <w:p w14:paraId="2BFA72C7" w14:textId="77777777" w:rsidR="00FA5174" w:rsidRPr="002462A1" w:rsidRDefault="00FA5174" w:rsidP="00BD2C4C">
            <w:pPr>
              <w:keepNext/>
              <w:tabs>
                <w:tab w:val="decimal" w:pos="360"/>
              </w:tabs>
              <w:rPr>
                <w:del w:id="3426" w:author="Greg Clendenning" w:date="2024-04-16T16:42:00Z"/>
                <w:rFonts w:cs="Arial"/>
                <w:sz w:val="18"/>
                <w:szCs w:val="18"/>
              </w:rPr>
            </w:pPr>
            <w:del w:id="3427" w:author="Greg Clendenning" w:date="2024-04-16T16:42:00Z">
              <w:r>
                <w:rPr>
                  <w:rFonts w:cs="Arial"/>
                  <w:sz w:val="18"/>
                  <w:szCs w:val="18"/>
                </w:rPr>
                <w:delText>11.4</w:delText>
              </w:r>
            </w:del>
          </w:p>
        </w:tc>
        <w:tc>
          <w:tcPr>
            <w:tcW w:w="1748" w:type="dxa"/>
            <w:vAlign w:val="center"/>
          </w:tcPr>
          <w:p w14:paraId="42120FD7" w14:textId="77777777" w:rsidR="00FA5174" w:rsidRPr="002462A1" w:rsidRDefault="00FA5174" w:rsidP="00BD2C4C">
            <w:pPr>
              <w:tabs>
                <w:tab w:val="left" w:pos="522"/>
              </w:tabs>
              <w:jc w:val="center"/>
              <w:rPr>
                <w:del w:id="3428" w:author="Greg Clendenning" w:date="2024-04-16T16:42:00Z"/>
                <w:rFonts w:cs="Arial"/>
                <w:sz w:val="18"/>
                <w:szCs w:val="18"/>
              </w:rPr>
            </w:pPr>
            <w:del w:id="3429" w:author="Greg Clendenning" w:date="2024-04-16T16:42:00Z">
              <w:r>
                <w:rPr>
                  <w:rFonts w:cs="Arial"/>
                  <w:sz w:val="18"/>
                  <w:szCs w:val="18"/>
                </w:rPr>
                <w:delText>8.2</w:delText>
              </w:r>
            </w:del>
          </w:p>
        </w:tc>
        <w:tc>
          <w:tcPr>
            <w:tcW w:w="987" w:type="dxa"/>
            <w:vAlign w:val="center"/>
          </w:tcPr>
          <w:p w14:paraId="49F672E3" w14:textId="77777777" w:rsidR="00FA5174" w:rsidRPr="002462A1" w:rsidRDefault="00FA5174" w:rsidP="00BD2C4C">
            <w:pPr>
              <w:tabs>
                <w:tab w:val="left" w:pos="522"/>
              </w:tabs>
              <w:jc w:val="center"/>
              <w:rPr>
                <w:del w:id="3430" w:author="Greg Clendenning" w:date="2024-04-16T16:42:00Z"/>
                <w:rFonts w:cs="Arial"/>
                <w:sz w:val="18"/>
                <w:szCs w:val="18"/>
              </w:rPr>
            </w:pPr>
            <w:del w:id="3431" w:author="Greg Clendenning" w:date="2024-04-16T16:42:00Z">
              <w:r>
                <w:rPr>
                  <w:rFonts w:cs="Arial"/>
                  <w:sz w:val="18"/>
                  <w:szCs w:val="18"/>
                </w:rPr>
                <w:delText>14</w:delText>
              </w:r>
            </w:del>
          </w:p>
        </w:tc>
        <w:tc>
          <w:tcPr>
            <w:tcW w:w="905" w:type="dxa"/>
            <w:vAlign w:val="center"/>
          </w:tcPr>
          <w:p w14:paraId="0EA248C2" w14:textId="77777777" w:rsidR="00FA5174" w:rsidRPr="002462A1" w:rsidRDefault="00FA5174" w:rsidP="00BD2C4C">
            <w:pPr>
              <w:tabs>
                <w:tab w:val="left" w:pos="522"/>
              </w:tabs>
              <w:jc w:val="center"/>
              <w:rPr>
                <w:del w:id="3432" w:author="Greg Clendenning" w:date="2024-04-16T16:42:00Z"/>
                <w:rFonts w:cs="Arial"/>
                <w:sz w:val="18"/>
                <w:szCs w:val="18"/>
              </w:rPr>
            </w:pPr>
            <w:del w:id="3433" w:author="Greg Clendenning" w:date="2024-04-16T16:42:00Z">
              <w:r>
                <w:rPr>
                  <w:rFonts w:cs="Arial"/>
                  <w:sz w:val="18"/>
                  <w:szCs w:val="18"/>
                </w:rPr>
                <w:delText>12.0</w:delText>
              </w:r>
            </w:del>
          </w:p>
        </w:tc>
        <w:tc>
          <w:tcPr>
            <w:tcW w:w="1888" w:type="dxa"/>
            <w:vAlign w:val="center"/>
          </w:tcPr>
          <w:p w14:paraId="02CDE93C" w14:textId="77777777" w:rsidR="00FA5174" w:rsidRPr="002462A1" w:rsidRDefault="00FA5174" w:rsidP="00BD2C4C">
            <w:pPr>
              <w:tabs>
                <w:tab w:val="decimal" w:pos="642"/>
              </w:tabs>
              <w:rPr>
                <w:del w:id="3434" w:author="Greg Clendenning" w:date="2024-04-16T16:42:00Z"/>
                <w:rFonts w:cs="Arial"/>
                <w:sz w:val="18"/>
                <w:szCs w:val="18"/>
              </w:rPr>
            </w:pPr>
            <w:del w:id="3435" w:author="Greg Clendenning" w:date="2024-04-16T16:42:00Z">
              <w:r w:rsidRPr="002462A1">
                <w:rPr>
                  <w:rFonts w:cs="Arial"/>
                  <w:sz w:val="18"/>
                  <w:szCs w:val="18"/>
                </w:rPr>
                <w:delText>8.2</w:delText>
              </w:r>
            </w:del>
          </w:p>
        </w:tc>
      </w:tr>
      <w:tr w:rsidR="00FA5174" w:rsidRPr="00E678C6" w14:paraId="1D3B8249" w14:textId="77777777" w:rsidTr="00BD2C4C">
        <w:trPr>
          <w:trHeight w:val="288"/>
          <w:del w:id="3436" w:author="Greg Clendenning" w:date="2024-04-16T16:42:00Z"/>
        </w:trPr>
        <w:tc>
          <w:tcPr>
            <w:tcW w:w="1590" w:type="dxa"/>
            <w:vAlign w:val="center"/>
          </w:tcPr>
          <w:p w14:paraId="3BE97658" w14:textId="77777777" w:rsidR="00FA5174" w:rsidRPr="00E678C6" w:rsidRDefault="00FA5174" w:rsidP="00BD2C4C">
            <w:pPr>
              <w:keepNext/>
              <w:rPr>
                <w:del w:id="3437" w:author="Greg Clendenning" w:date="2024-04-16T16:42:00Z"/>
                <w:rFonts w:cs="Arial"/>
                <w:sz w:val="18"/>
                <w:szCs w:val="18"/>
              </w:rPr>
            </w:pPr>
            <w:del w:id="3438" w:author="Greg Clendenning" w:date="2024-04-16T16:42:00Z">
              <w:r w:rsidRPr="00E678C6">
                <w:rPr>
                  <w:rFonts w:cs="Arial"/>
                  <w:sz w:val="18"/>
                  <w:szCs w:val="18"/>
                </w:rPr>
                <w:delText>CAC</w:delText>
              </w:r>
            </w:del>
          </w:p>
        </w:tc>
        <w:tc>
          <w:tcPr>
            <w:tcW w:w="891" w:type="dxa"/>
            <w:vAlign w:val="center"/>
          </w:tcPr>
          <w:p w14:paraId="066DDB99" w14:textId="77777777" w:rsidR="00FA5174" w:rsidRPr="00090A36" w:rsidRDefault="00FA5174" w:rsidP="00BD2C4C">
            <w:pPr>
              <w:keepNext/>
              <w:tabs>
                <w:tab w:val="decimal" w:pos="318"/>
              </w:tabs>
              <w:rPr>
                <w:del w:id="3439" w:author="Greg Clendenning" w:date="2024-04-16T16:42:00Z"/>
                <w:rFonts w:cs="Arial"/>
                <w:sz w:val="18"/>
                <w:szCs w:val="18"/>
              </w:rPr>
            </w:pPr>
            <w:del w:id="3440" w:author="Greg Clendenning" w:date="2024-04-16T16:42:00Z">
              <w:r>
                <w:rPr>
                  <w:rFonts w:cs="Arial"/>
                  <w:sz w:val="18"/>
                  <w:szCs w:val="18"/>
                </w:rPr>
                <w:delText>12.1</w:delText>
              </w:r>
            </w:del>
          </w:p>
        </w:tc>
        <w:tc>
          <w:tcPr>
            <w:tcW w:w="900" w:type="dxa"/>
            <w:vAlign w:val="center"/>
          </w:tcPr>
          <w:p w14:paraId="3F8E36F4" w14:textId="77777777" w:rsidR="00FA5174" w:rsidRPr="002462A1" w:rsidRDefault="00FA5174" w:rsidP="00BD2C4C">
            <w:pPr>
              <w:keepNext/>
              <w:tabs>
                <w:tab w:val="decimal" w:pos="360"/>
              </w:tabs>
              <w:rPr>
                <w:del w:id="3441" w:author="Greg Clendenning" w:date="2024-04-16T16:42:00Z"/>
                <w:rFonts w:cs="Arial"/>
                <w:sz w:val="18"/>
                <w:szCs w:val="18"/>
              </w:rPr>
            </w:pPr>
            <w:moveFromRangeStart w:id="3442" w:author="Greg Clendenning" w:date="2024-04-16T16:42:00Z" w:name="move164178269"/>
            <w:moveFrom w:id="3443" w:author="Greg Clendenning" w:date="2024-04-16T16:42:00Z">
              <w:r>
                <w:rPr>
                  <w:rFonts w:cs="Arial"/>
                  <w:sz w:val="18"/>
                  <w:szCs w:val="18"/>
                </w:rPr>
                <w:t>10.6</w:t>
              </w:r>
              <w:r w:rsidRPr="00F2632F">
                <w:rPr>
                  <w:rFonts w:cs="Arial"/>
                  <w:sz w:val="18"/>
                  <w:szCs w:val="18"/>
                  <w:vertAlign w:val="superscript"/>
                </w:rPr>
                <w:t>a</w:t>
              </w:r>
            </w:moveFrom>
            <w:moveFromRangeEnd w:id="3442"/>
          </w:p>
        </w:tc>
        <w:tc>
          <w:tcPr>
            <w:tcW w:w="1748" w:type="dxa"/>
            <w:vAlign w:val="center"/>
          </w:tcPr>
          <w:p w14:paraId="4DDEF539" w14:textId="77777777" w:rsidR="00FA5174" w:rsidRPr="002462A1" w:rsidRDefault="00FA5174" w:rsidP="00BD2C4C">
            <w:pPr>
              <w:tabs>
                <w:tab w:val="left" w:pos="522"/>
              </w:tabs>
              <w:jc w:val="center"/>
              <w:rPr>
                <w:del w:id="3444" w:author="Greg Clendenning" w:date="2024-04-16T16:42:00Z"/>
                <w:rFonts w:cs="Arial"/>
                <w:sz w:val="18"/>
                <w:szCs w:val="18"/>
              </w:rPr>
            </w:pPr>
            <w:del w:id="3445" w:author="Greg Clendenning" w:date="2024-04-16T16:42:00Z">
              <w:r w:rsidRPr="002462A1">
                <w:rPr>
                  <w:rFonts w:cs="Arial"/>
                  <w:sz w:val="18"/>
                  <w:szCs w:val="18"/>
                </w:rPr>
                <w:delText>–</w:delText>
              </w:r>
            </w:del>
          </w:p>
        </w:tc>
        <w:tc>
          <w:tcPr>
            <w:tcW w:w="987" w:type="dxa"/>
            <w:vAlign w:val="center"/>
          </w:tcPr>
          <w:p w14:paraId="7D726997" w14:textId="77777777" w:rsidR="00FA5174" w:rsidRPr="002462A1" w:rsidRDefault="00FA5174" w:rsidP="00BD2C4C">
            <w:pPr>
              <w:tabs>
                <w:tab w:val="left" w:pos="522"/>
              </w:tabs>
              <w:jc w:val="center"/>
              <w:rPr>
                <w:del w:id="3446" w:author="Greg Clendenning" w:date="2024-04-16T16:42:00Z"/>
                <w:rFonts w:cs="Arial"/>
                <w:sz w:val="18"/>
                <w:szCs w:val="18"/>
              </w:rPr>
            </w:pPr>
            <w:del w:id="3447" w:author="Greg Clendenning" w:date="2024-04-16T16:42:00Z">
              <w:r w:rsidRPr="002462A1">
                <w:rPr>
                  <w:rFonts w:cs="Arial"/>
                  <w:sz w:val="18"/>
                  <w:szCs w:val="18"/>
                </w:rPr>
                <w:delText>13</w:delText>
              </w:r>
            </w:del>
          </w:p>
        </w:tc>
        <w:tc>
          <w:tcPr>
            <w:tcW w:w="905" w:type="dxa"/>
            <w:vAlign w:val="center"/>
          </w:tcPr>
          <w:p w14:paraId="2949B68D" w14:textId="77777777" w:rsidR="00FA5174" w:rsidRPr="002462A1" w:rsidRDefault="00FA5174" w:rsidP="00BD2C4C">
            <w:pPr>
              <w:tabs>
                <w:tab w:val="left" w:pos="522"/>
              </w:tabs>
              <w:jc w:val="center"/>
              <w:rPr>
                <w:del w:id="3448" w:author="Greg Clendenning" w:date="2024-04-16T16:42:00Z"/>
                <w:rFonts w:cs="Arial"/>
                <w:sz w:val="18"/>
                <w:szCs w:val="18"/>
              </w:rPr>
            </w:pPr>
            <w:del w:id="3449" w:author="Greg Clendenning" w:date="2024-04-16T16:42:00Z">
              <w:r w:rsidRPr="002462A1">
                <w:rPr>
                  <w:rFonts w:cs="Arial"/>
                  <w:sz w:val="18"/>
                  <w:szCs w:val="18"/>
                </w:rPr>
                <w:delText>11.3</w:delText>
              </w:r>
            </w:del>
          </w:p>
        </w:tc>
        <w:tc>
          <w:tcPr>
            <w:tcW w:w="1888" w:type="dxa"/>
            <w:vAlign w:val="center"/>
          </w:tcPr>
          <w:p w14:paraId="0BECF9E5" w14:textId="77777777" w:rsidR="00FA5174" w:rsidRPr="002462A1" w:rsidRDefault="00FA5174" w:rsidP="00BD2C4C">
            <w:pPr>
              <w:tabs>
                <w:tab w:val="decimal" w:pos="642"/>
              </w:tabs>
              <w:rPr>
                <w:del w:id="3450" w:author="Greg Clendenning" w:date="2024-04-16T16:42:00Z"/>
                <w:rFonts w:cs="Arial"/>
                <w:sz w:val="18"/>
                <w:szCs w:val="18"/>
              </w:rPr>
            </w:pPr>
            <w:del w:id="3451" w:author="Greg Clendenning" w:date="2024-04-16T16:42:00Z">
              <w:r w:rsidRPr="002462A1">
                <w:rPr>
                  <w:rFonts w:cs="Arial"/>
                  <w:sz w:val="18"/>
                  <w:szCs w:val="18"/>
                </w:rPr>
                <w:delText>8.2</w:delText>
              </w:r>
            </w:del>
          </w:p>
        </w:tc>
      </w:tr>
      <w:tr w:rsidR="00FA5174" w:rsidRPr="00E678C6" w14:paraId="608F359B" w14:textId="77777777" w:rsidTr="00BD2C4C">
        <w:trPr>
          <w:trHeight w:val="288"/>
          <w:del w:id="3452" w:author="Greg Clendenning" w:date="2024-04-16T16:42:00Z"/>
        </w:trPr>
        <w:tc>
          <w:tcPr>
            <w:tcW w:w="1590" w:type="dxa"/>
            <w:vAlign w:val="center"/>
          </w:tcPr>
          <w:p w14:paraId="0F01F7EC" w14:textId="77777777" w:rsidR="00FA5174" w:rsidRPr="00E678C6" w:rsidRDefault="00FA5174" w:rsidP="00BD2C4C">
            <w:pPr>
              <w:keepNext/>
              <w:rPr>
                <w:del w:id="3453" w:author="Greg Clendenning" w:date="2024-04-16T16:42:00Z"/>
                <w:rFonts w:cs="Arial"/>
                <w:sz w:val="18"/>
                <w:szCs w:val="18"/>
              </w:rPr>
            </w:pPr>
            <w:del w:id="3454" w:author="Greg Clendenning" w:date="2024-04-16T16:42:00Z">
              <w:r w:rsidRPr="00E678C6">
                <w:rPr>
                  <w:rFonts w:cs="Arial"/>
                  <w:sz w:val="18"/>
                  <w:szCs w:val="18"/>
                </w:rPr>
                <w:delText>GSHP</w:delText>
              </w:r>
            </w:del>
          </w:p>
        </w:tc>
        <w:tc>
          <w:tcPr>
            <w:tcW w:w="891" w:type="dxa"/>
            <w:vAlign w:val="center"/>
          </w:tcPr>
          <w:p w14:paraId="5990E490" w14:textId="77777777" w:rsidR="00FA5174" w:rsidRPr="00090A36" w:rsidRDefault="00FA5174" w:rsidP="00BD2C4C">
            <w:pPr>
              <w:keepNext/>
              <w:tabs>
                <w:tab w:val="decimal" w:pos="318"/>
              </w:tabs>
              <w:rPr>
                <w:del w:id="3455" w:author="Greg Clendenning" w:date="2024-04-16T16:42:00Z"/>
                <w:rFonts w:cs="Arial"/>
                <w:sz w:val="18"/>
                <w:szCs w:val="18"/>
              </w:rPr>
            </w:pPr>
            <w:del w:id="3456" w:author="Greg Clendenning" w:date="2024-04-16T16:42:00Z">
              <w:r>
                <w:rPr>
                  <w:rFonts w:cs="Arial"/>
                  <w:sz w:val="18"/>
                  <w:szCs w:val="18"/>
                </w:rPr>
                <w:delText>15.0</w:delText>
              </w:r>
            </w:del>
          </w:p>
        </w:tc>
        <w:tc>
          <w:tcPr>
            <w:tcW w:w="900" w:type="dxa"/>
            <w:vAlign w:val="center"/>
          </w:tcPr>
          <w:p w14:paraId="269D3B43" w14:textId="77777777" w:rsidR="00FA5174" w:rsidRPr="002462A1" w:rsidRDefault="00FA5174" w:rsidP="00BD2C4C">
            <w:pPr>
              <w:keepNext/>
              <w:tabs>
                <w:tab w:val="decimal" w:pos="360"/>
              </w:tabs>
              <w:rPr>
                <w:del w:id="3457" w:author="Greg Clendenning" w:date="2024-04-16T16:42:00Z"/>
                <w:rFonts w:cs="Arial"/>
                <w:sz w:val="18"/>
                <w:szCs w:val="18"/>
              </w:rPr>
            </w:pPr>
            <w:del w:id="3458" w:author="Greg Clendenning" w:date="2024-04-16T16:42:00Z">
              <w:r>
                <w:rPr>
                  <w:rFonts w:cs="Arial"/>
                  <w:sz w:val="18"/>
                  <w:szCs w:val="18"/>
                </w:rPr>
                <w:delText>16.6</w:delText>
              </w:r>
              <w:r w:rsidRPr="00F2632F">
                <w:rPr>
                  <w:rFonts w:cs="Arial"/>
                  <w:sz w:val="18"/>
                  <w:szCs w:val="18"/>
                  <w:vertAlign w:val="superscript"/>
                </w:rPr>
                <w:delText>a</w:delText>
              </w:r>
            </w:del>
          </w:p>
        </w:tc>
        <w:tc>
          <w:tcPr>
            <w:tcW w:w="1748" w:type="dxa"/>
            <w:vAlign w:val="center"/>
          </w:tcPr>
          <w:p w14:paraId="78F72FBC" w14:textId="77777777" w:rsidR="00FA5174" w:rsidRPr="002462A1" w:rsidRDefault="00FA5174" w:rsidP="00BD2C4C">
            <w:pPr>
              <w:tabs>
                <w:tab w:val="left" w:pos="522"/>
              </w:tabs>
              <w:jc w:val="center"/>
              <w:rPr>
                <w:del w:id="3459" w:author="Greg Clendenning" w:date="2024-04-16T16:42:00Z"/>
                <w:rFonts w:cs="Arial"/>
                <w:sz w:val="18"/>
                <w:szCs w:val="18"/>
              </w:rPr>
            </w:pPr>
            <w:del w:id="3460" w:author="Greg Clendenning" w:date="2024-04-16T16:42:00Z">
              <w:r>
                <w:rPr>
                  <w:rFonts w:cs="Arial"/>
                  <w:sz w:val="18"/>
                  <w:szCs w:val="18"/>
                </w:rPr>
                <w:delText>10.9</w:delText>
              </w:r>
            </w:del>
          </w:p>
        </w:tc>
        <w:tc>
          <w:tcPr>
            <w:tcW w:w="987" w:type="dxa"/>
            <w:vAlign w:val="center"/>
          </w:tcPr>
          <w:p w14:paraId="3DEF3A8E" w14:textId="77777777" w:rsidR="00FA5174" w:rsidRPr="002462A1" w:rsidRDefault="00FA5174" w:rsidP="00BD2C4C">
            <w:pPr>
              <w:tabs>
                <w:tab w:val="left" w:pos="522"/>
              </w:tabs>
              <w:jc w:val="center"/>
              <w:rPr>
                <w:del w:id="3461" w:author="Greg Clendenning" w:date="2024-04-16T16:42:00Z"/>
                <w:rFonts w:cs="Arial"/>
                <w:sz w:val="18"/>
                <w:szCs w:val="18"/>
              </w:rPr>
            </w:pPr>
            <w:del w:id="3462" w:author="Greg Clendenning" w:date="2024-04-16T16:42:00Z">
              <w:r w:rsidRPr="002462A1">
                <w:rPr>
                  <w:rFonts w:cs="Arial"/>
                  <w:sz w:val="18"/>
                  <w:szCs w:val="18"/>
                </w:rPr>
                <w:delText>1</w:delText>
              </w:r>
              <w:r>
                <w:rPr>
                  <w:rFonts w:cs="Arial"/>
                  <w:sz w:val="18"/>
                  <w:szCs w:val="18"/>
                </w:rPr>
                <w:delText>4</w:delText>
              </w:r>
            </w:del>
          </w:p>
        </w:tc>
        <w:tc>
          <w:tcPr>
            <w:tcW w:w="905" w:type="dxa"/>
            <w:vAlign w:val="center"/>
          </w:tcPr>
          <w:p w14:paraId="1DA62BC9" w14:textId="77777777" w:rsidR="00FA5174" w:rsidRPr="002462A1" w:rsidRDefault="00FA5174" w:rsidP="00BD2C4C">
            <w:pPr>
              <w:tabs>
                <w:tab w:val="left" w:pos="522"/>
              </w:tabs>
              <w:jc w:val="center"/>
              <w:rPr>
                <w:del w:id="3463" w:author="Greg Clendenning" w:date="2024-04-16T16:42:00Z"/>
                <w:rFonts w:cs="Arial"/>
                <w:sz w:val="18"/>
                <w:szCs w:val="18"/>
              </w:rPr>
            </w:pPr>
            <w:del w:id="3464" w:author="Greg Clendenning" w:date="2024-04-16T16:42:00Z">
              <w:r>
                <w:rPr>
                  <w:rFonts w:cs="Arial"/>
                  <w:sz w:val="18"/>
                  <w:szCs w:val="18"/>
                </w:rPr>
                <w:delText>12.0</w:delText>
              </w:r>
            </w:del>
          </w:p>
        </w:tc>
        <w:tc>
          <w:tcPr>
            <w:tcW w:w="1888" w:type="dxa"/>
            <w:vAlign w:val="center"/>
          </w:tcPr>
          <w:p w14:paraId="0AEA7B77" w14:textId="77777777" w:rsidR="00FA5174" w:rsidRPr="002462A1" w:rsidRDefault="00FA5174" w:rsidP="00BD2C4C">
            <w:pPr>
              <w:tabs>
                <w:tab w:val="decimal" w:pos="642"/>
              </w:tabs>
              <w:rPr>
                <w:del w:id="3465" w:author="Greg Clendenning" w:date="2024-04-16T16:42:00Z"/>
                <w:rFonts w:cs="Arial"/>
                <w:sz w:val="18"/>
                <w:szCs w:val="18"/>
              </w:rPr>
            </w:pPr>
            <w:del w:id="3466" w:author="Greg Clendenning" w:date="2024-04-16T16:42:00Z">
              <w:r>
                <w:rPr>
                  <w:rFonts w:cs="Arial"/>
                  <w:sz w:val="18"/>
                  <w:szCs w:val="18"/>
                </w:rPr>
                <w:delText>8.2</w:delText>
              </w:r>
            </w:del>
          </w:p>
        </w:tc>
      </w:tr>
    </w:tbl>
    <w:tbl>
      <w:tblPr>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
        <w:gridCol w:w="990"/>
        <w:gridCol w:w="1080"/>
        <w:gridCol w:w="1035"/>
        <w:gridCol w:w="1070"/>
        <w:gridCol w:w="990"/>
        <w:gridCol w:w="1080"/>
        <w:gridCol w:w="960"/>
        <w:gridCol w:w="1070"/>
        <w:gridCol w:w="493"/>
        <w:gridCol w:w="494"/>
      </w:tblGrid>
      <w:tr w:rsidR="00475EB1" w:rsidRPr="001570EA" w14:paraId="2EE1A94B" w14:textId="77777777" w:rsidTr="001973AE">
        <w:trPr>
          <w:trHeight w:val="315"/>
        </w:trPr>
        <w:tc>
          <w:tcPr>
            <w:tcW w:w="1350" w:type="dxa"/>
            <w:gridSpan w:val="2"/>
            <w:hideMark/>
          </w:tcPr>
          <w:p w14:paraId="7801C714" w14:textId="77777777" w:rsidR="007376E1" w:rsidRPr="001570EA" w:rsidRDefault="007376E1">
            <w:pPr>
              <w:jc w:val="left"/>
              <w:rPr>
                <w:color w:val="000000"/>
                <w:sz w:val="18"/>
                <w:rPrChange w:id="3467" w:author="Greg Clendenning" w:date="2024-04-16T16:42:00Z">
                  <w:rPr>
                    <w:sz w:val="18"/>
                  </w:rPr>
                </w:rPrChange>
              </w:rPr>
              <w:pPrChange w:id="3468" w:author="Greg Clendenning" w:date="2024-04-16T16:42:00Z">
                <w:pPr>
                  <w:keepNext/>
                </w:pPr>
              </w:pPrChange>
            </w:pPr>
            <w:r w:rsidRPr="001570EA">
              <w:rPr>
                <w:color w:val="000000"/>
                <w:sz w:val="18"/>
                <w:rPrChange w:id="3469" w:author="Greg Clendenning" w:date="2024-04-16T16:42:00Z">
                  <w:rPr>
                    <w:sz w:val="18"/>
                  </w:rPr>
                </w:rPrChange>
              </w:rPr>
              <w:t>Elec. Baseboard</w:t>
            </w:r>
            <w:ins w:id="3470" w:author="Greg Clendenning" w:date="2024-04-16T16:42:00Z">
              <w:r w:rsidRPr="001570EA">
                <w:rPr>
                  <w:rFonts w:cs="Arial"/>
                  <w:color w:val="000000"/>
                  <w:sz w:val="16"/>
                  <w:szCs w:val="16"/>
                </w:rPr>
                <w:t> </w:t>
              </w:r>
            </w:ins>
          </w:p>
        </w:tc>
        <w:tc>
          <w:tcPr>
            <w:tcW w:w="1080" w:type="dxa"/>
            <w:vAlign w:val="center"/>
            <w:hideMark/>
          </w:tcPr>
          <w:p w14:paraId="773F31AA" w14:textId="77777777" w:rsidR="007376E1" w:rsidRPr="001570EA" w:rsidRDefault="007376E1">
            <w:pPr>
              <w:jc w:val="center"/>
              <w:rPr>
                <w:color w:val="000000"/>
                <w:sz w:val="18"/>
                <w:rPrChange w:id="3471" w:author="Greg Clendenning" w:date="2024-04-16T16:42:00Z">
                  <w:rPr>
                    <w:sz w:val="18"/>
                  </w:rPr>
                </w:rPrChange>
              </w:rPr>
              <w:pPrChange w:id="3472" w:author="Greg Clendenning" w:date="2024-04-16T16:42:00Z">
                <w:pPr>
                  <w:keepNext/>
                  <w:tabs>
                    <w:tab w:val="left" w:pos="522"/>
                  </w:tabs>
                  <w:jc w:val="center"/>
                </w:pPr>
              </w:pPrChange>
            </w:pPr>
            <w:r w:rsidRPr="001570EA">
              <w:rPr>
                <w:color w:val="000000"/>
                <w:sz w:val="18"/>
                <w:rPrChange w:id="3473" w:author="Greg Clendenning" w:date="2024-04-16T16:42:00Z">
                  <w:rPr>
                    <w:sz w:val="18"/>
                  </w:rPr>
                </w:rPrChange>
              </w:rPr>
              <w:t>–</w:t>
            </w:r>
          </w:p>
        </w:tc>
        <w:tc>
          <w:tcPr>
            <w:tcW w:w="1035" w:type="dxa"/>
            <w:vAlign w:val="center"/>
            <w:hideMark/>
          </w:tcPr>
          <w:p w14:paraId="4E613A12" w14:textId="77777777" w:rsidR="007376E1" w:rsidRPr="001570EA" w:rsidRDefault="007376E1">
            <w:pPr>
              <w:jc w:val="center"/>
              <w:rPr>
                <w:color w:val="000000"/>
                <w:sz w:val="18"/>
                <w:rPrChange w:id="3474" w:author="Greg Clendenning" w:date="2024-04-16T16:42:00Z">
                  <w:rPr>
                    <w:sz w:val="18"/>
                  </w:rPr>
                </w:rPrChange>
              </w:rPr>
              <w:pPrChange w:id="3475" w:author="Greg Clendenning" w:date="2024-04-16T16:42:00Z">
                <w:pPr>
                  <w:keepNext/>
                  <w:tabs>
                    <w:tab w:val="left" w:pos="522"/>
                  </w:tabs>
                  <w:jc w:val="center"/>
                </w:pPr>
              </w:pPrChange>
            </w:pPr>
            <w:r w:rsidRPr="001570EA">
              <w:rPr>
                <w:color w:val="000000"/>
                <w:sz w:val="18"/>
                <w:rPrChange w:id="3476" w:author="Greg Clendenning" w:date="2024-04-16T16:42:00Z">
                  <w:rPr>
                    <w:sz w:val="18"/>
                  </w:rPr>
                </w:rPrChange>
              </w:rPr>
              <w:t>–</w:t>
            </w:r>
          </w:p>
        </w:tc>
        <w:tc>
          <w:tcPr>
            <w:tcW w:w="1070" w:type="dxa"/>
            <w:noWrap/>
            <w:vAlign w:val="center"/>
            <w:hideMark/>
          </w:tcPr>
          <w:p w14:paraId="02FDB35D" w14:textId="7108700B" w:rsidR="007376E1" w:rsidRPr="001570EA" w:rsidRDefault="007376E1">
            <w:pPr>
              <w:jc w:val="center"/>
              <w:rPr>
                <w:rFonts w:ascii="Aptos Narrow" w:hAnsi="Aptos Narrow"/>
                <w:color w:val="000000"/>
                <w:sz w:val="22"/>
                <w:vertAlign w:val="superscript"/>
                <w:rPrChange w:id="3477" w:author="Greg Clendenning" w:date="2024-04-16T16:42:00Z">
                  <w:rPr>
                    <w:sz w:val="18"/>
                  </w:rPr>
                </w:rPrChange>
              </w:rPr>
              <w:pPrChange w:id="3478" w:author="Greg Clendenning" w:date="2024-04-16T16:42:00Z">
                <w:pPr>
                  <w:tabs>
                    <w:tab w:val="left" w:pos="522"/>
                  </w:tabs>
                  <w:jc w:val="center"/>
                </w:pPr>
              </w:pPrChange>
            </w:pPr>
            <w:r w:rsidRPr="001570EA">
              <w:rPr>
                <w:rFonts w:ascii="Aptos Narrow" w:hAnsi="Aptos Narrow"/>
                <w:color w:val="000000"/>
                <w:sz w:val="22"/>
                <w:rPrChange w:id="3479" w:author="Greg Clendenning" w:date="2024-04-16T16:42:00Z">
                  <w:rPr>
                    <w:sz w:val="18"/>
                  </w:rPr>
                </w:rPrChange>
              </w:rPr>
              <w:t>3.</w:t>
            </w:r>
            <w:del w:id="3480" w:author="Greg Clendenning" w:date="2024-04-16T16:42:00Z">
              <w:r w:rsidR="00FA5174">
                <w:rPr>
                  <w:rFonts w:cs="Arial"/>
                  <w:sz w:val="18"/>
                  <w:szCs w:val="18"/>
                </w:rPr>
                <w:delText>412</w:delText>
              </w:r>
            </w:del>
            <w:ins w:id="3481" w:author="Greg Clendenning" w:date="2024-04-16T16:42:00Z">
              <w:r w:rsidRPr="001570EA">
                <w:rPr>
                  <w:rFonts w:ascii="Aptos Narrow" w:hAnsi="Aptos Narrow"/>
                  <w:color w:val="000000"/>
                  <w:sz w:val="22"/>
                  <w:szCs w:val="22"/>
                </w:rPr>
                <w:t>4</w:t>
              </w:r>
              <w:r w:rsidRPr="001570EA">
                <w:rPr>
                  <w:rFonts w:ascii="Aptos Narrow" w:hAnsi="Aptos Narrow"/>
                  <w:color w:val="000000"/>
                  <w:sz w:val="22"/>
                  <w:szCs w:val="22"/>
                  <w:vertAlign w:val="superscript"/>
                </w:rPr>
                <w:t>d</w:t>
              </w:r>
            </w:ins>
          </w:p>
        </w:tc>
        <w:tc>
          <w:tcPr>
            <w:tcW w:w="990" w:type="dxa"/>
            <w:vAlign w:val="center"/>
            <w:hideMark/>
          </w:tcPr>
          <w:p w14:paraId="59D69CB3" w14:textId="6BBF560C" w:rsidR="007376E1" w:rsidRPr="001570EA" w:rsidRDefault="00FA5174">
            <w:pPr>
              <w:jc w:val="center"/>
              <w:rPr>
                <w:color w:val="000000"/>
                <w:sz w:val="18"/>
                <w:rPrChange w:id="3482" w:author="Greg Clendenning" w:date="2024-04-16T16:42:00Z">
                  <w:rPr>
                    <w:sz w:val="18"/>
                  </w:rPr>
                </w:rPrChange>
              </w:rPr>
              <w:pPrChange w:id="3483" w:author="Greg Clendenning" w:date="2024-04-16T16:42:00Z">
                <w:pPr>
                  <w:tabs>
                    <w:tab w:val="left" w:pos="522"/>
                  </w:tabs>
                  <w:jc w:val="center"/>
                </w:pPr>
              </w:pPrChange>
            </w:pPr>
            <w:del w:id="3484" w:author="Greg Clendenning" w:date="2024-04-16T16:42:00Z">
              <w:r w:rsidRPr="00090A36">
                <w:rPr>
                  <w:rFonts w:cs="Arial"/>
                  <w:sz w:val="18"/>
                  <w:szCs w:val="18"/>
                </w:rPr>
                <w:delText>–</w:delText>
              </w:r>
            </w:del>
            <w:ins w:id="3485" w:author="Greg Clendenning" w:date="2024-04-16T16:42:00Z">
              <w:r w:rsidR="007376E1" w:rsidRPr="001570EA">
                <w:rPr>
                  <w:rFonts w:cs="Arial"/>
                  <w:color w:val="000000"/>
                  <w:sz w:val="18"/>
                  <w:szCs w:val="18"/>
                </w:rPr>
                <w:t>1.0</w:t>
              </w:r>
            </w:ins>
          </w:p>
        </w:tc>
        <w:tc>
          <w:tcPr>
            <w:tcW w:w="1080" w:type="dxa"/>
            <w:vAlign w:val="center"/>
            <w:hideMark/>
          </w:tcPr>
          <w:p w14:paraId="1946556D" w14:textId="77777777" w:rsidR="007376E1" w:rsidRPr="001570EA" w:rsidRDefault="007376E1">
            <w:pPr>
              <w:jc w:val="center"/>
              <w:rPr>
                <w:color w:val="000000"/>
                <w:sz w:val="18"/>
                <w:rPrChange w:id="3486" w:author="Greg Clendenning" w:date="2024-04-16T16:42:00Z">
                  <w:rPr>
                    <w:sz w:val="18"/>
                  </w:rPr>
                </w:rPrChange>
              </w:rPr>
              <w:pPrChange w:id="3487" w:author="Greg Clendenning" w:date="2024-04-16T16:42:00Z">
                <w:pPr>
                  <w:tabs>
                    <w:tab w:val="left" w:pos="522"/>
                  </w:tabs>
                  <w:jc w:val="center"/>
                </w:pPr>
              </w:pPrChange>
            </w:pPr>
            <w:r w:rsidRPr="001570EA">
              <w:rPr>
                <w:color w:val="000000"/>
                <w:sz w:val="18"/>
                <w:rPrChange w:id="3488" w:author="Greg Clendenning" w:date="2024-04-16T16:42:00Z">
                  <w:rPr>
                    <w:sz w:val="18"/>
                  </w:rPr>
                </w:rPrChange>
              </w:rPr>
              <w:t>–</w:t>
            </w:r>
          </w:p>
        </w:tc>
        <w:tc>
          <w:tcPr>
            <w:tcW w:w="960" w:type="dxa"/>
            <w:vAlign w:val="center"/>
            <w:hideMark/>
          </w:tcPr>
          <w:p w14:paraId="3A47EB46" w14:textId="77777777" w:rsidR="007376E1" w:rsidRPr="001570EA" w:rsidRDefault="007376E1">
            <w:pPr>
              <w:jc w:val="center"/>
              <w:rPr>
                <w:color w:val="000000"/>
                <w:sz w:val="18"/>
                <w:rPrChange w:id="3489" w:author="Greg Clendenning" w:date="2024-04-16T16:42:00Z">
                  <w:rPr>
                    <w:sz w:val="18"/>
                  </w:rPr>
                </w:rPrChange>
              </w:rPr>
              <w:pPrChange w:id="3490" w:author="Greg Clendenning" w:date="2024-04-16T16:42:00Z">
                <w:pPr>
                  <w:tabs>
                    <w:tab w:val="left" w:pos="522"/>
                  </w:tabs>
                  <w:jc w:val="center"/>
                </w:pPr>
              </w:pPrChange>
            </w:pPr>
            <w:r w:rsidRPr="001570EA">
              <w:rPr>
                <w:color w:val="000000"/>
                <w:sz w:val="18"/>
                <w:rPrChange w:id="3491" w:author="Greg Clendenning" w:date="2024-04-16T16:42:00Z">
                  <w:rPr>
                    <w:sz w:val="18"/>
                  </w:rPr>
                </w:rPrChange>
              </w:rPr>
              <w:t>–</w:t>
            </w:r>
          </w:p>
        </w:tc>
        <w:tc>
          <w:tcPr>
            <w:tcW w:w="1070" w:type="dxa"/>
            <w:vAlign w:val="center"/>
            <w:cellIns w:id="3492" w:author="Greg Clendenning" w:date="2024-04-16T16:42:00Z"/>
            <w:hideMark/>
          </w:tcPr>
          <w:p w14:paraId="7419AA81" w14:textId="77777777" w:rsidR="007376E1" w:rsidRPr="001570EA" w:rsidRDefault="007376E1">
            <w:pPr>
              <w:jc w:val="center"/>
              <w:rPr>
                <w:rFonts w:cs="Arial"/>
                <w:color w:val="000000"/>
                <w:sz w:val="18"/>
                <w:szCs w:val="18"/>
              </w:rPr>
            </w:pPr>
            <w:ins w:id="3493" w:author="Greg Clendenning" w:date="2024-04-16T16:42:00Z">
              <w:r w:rsidRPr="001570EA">
                <w:rPr>
                  <w:rFonts w:cs="Arial"/>
                  <w:color w:val="000000"/>
                  <w:sz w:val="18"/>
                  <w:szCs w:val="18"/>
                </w:rPr>
                <w:t>–</w:t>
              </w:r>
            </w:ins>
          </w:p>
        </w:tc>
        <w:tc>
          <w:tcPr>
            <w:tcW w:w="987" w:type="dxa"/>
            <w:gridSpan w:val="2"/>
            <w:vAlign w:val="center"/>
            <w:cellIns w:id="3494" w:author="Greg Clendenning" w:date="2024-04-16T16:42:00Z"/>
            <w:hideMark/>
          </w:tcPr>
          <w:p w14:paraId="17AEFB0C" w14:textId="77777777" w:rsidR="007376E1" w:rsidRPr="001570EA" w:rsidRDefault="007376E1">
            <w:pPr>
              <w:jc w:val="center"/>
              <w:rPr>
                <w:rFonts w:cs="Arial"/>
                <w:color w:val="000000"/>
                <w:sz w:val="18"/>
                <w:szCs w:val="18"/>
              </w:rPr>
            </w:pPr>
            <w:ins w:id="3495" w:author="Greg Clendenning" w:date="2024-04-16T16:42:00Z">
              <w:r w:rsidRPr="001570EA">
                <w:rPr>
                  <w:rFonts w:cs="Arial"/>
                  <w:color w:val="000000"/>
                  <w:sz w:val="18"/>
                  <w:szCs w:val="18"/>
                </w:rPr>
                <w:t>–</w:t>
              </w:r>
            </w:ins>
          </w:p>
        </w:tc>
      </w:tr>
      <w:tr w:rsidR="00475EB1" w:rsidRPr="001570EA" w14:paraId="1703A483" w14:textId="77777777" w:rsidTr="001973AE">
        <w:trPr>
          <w:trHeight w:val="300"/>
        </w:trPr>
        <w:tc>
          <w:tcPr>
            <w:tcW w:w="1350" w:type="dxa"/>
            <w:gridSpan w:val="2"/>
            <w:hideMark/>
          </w:tcPr>
          <w:p w14:paraId="222862FC" w14:textId="2654F489" w:rsidR="007376E1" w:rsidRPr="001570EA" w:rsidRDefault="007376E1">
            <w:pPr>
              <w:jc w:val="left"/>
              <w:rPr>
                <w:color w:val="000000"/>
                <w:sz w:val="18"/>
                <w:rPrChange w:id="3496" w:author="Greg Clendenning" w:date="2024-04-16T16:42:00Z">
                  <w:rPr>
                    <w:sz w:val="18"/>
                  </w:rPr>
                </w:rPrChange>
              </w:rPr>
              <w:pPrChange w:id="3497" w:author="Greg Clendenning" w:date="2024-04-16T16:42:00Z">
                <w:pPr>
                  <w:keepNext/>
                </w:pPr>
              </w:pPrChange>
            </w:pPr>
            <w:r w:rsidRPr="001570EA">
              <w:rPr>
                <w:color w:val="000000"/>
                <w:sz w:val="18"/>
                <w:rPrChange w:id="3498" w:author="Greg Clendenning" w:date="2024-04-16T16:42:00Z">
                  <w:rPr>
                    <w:sz w:val="18"/>
                  </w:rPr>
                </w:rPrChange>
              </w:rPr>
              <w:t>Elec. Furnace</w:t>
            </w:r>
            <w:del w:id="3499" w:author="Greg Clendenning" w:date="2024-04-16T16:42:00Z">
              <w:r w:rsidR="00FA5174">
                <w:rPr>
                  <w:rStyle w:val="FootnoteReference"/>
                  <w:sz w:val="18"/>
                  <w:szCs w:val="18"/>
                </w:rPr>
                <w:footnoteReference w:id="14"/>
              </w:r>
            </w:del>
          </w:p>
        </w:tc>
        <w:tc>
          <w:tcPr>
            <w:tcW w:w="1080" w:type="dxa"/>
            <w:vAlign w:val="center"/>
            <w:hideMark/>
          </w:tcPr>
          <w:p w14:paraId="026A34FE" w14:textId="77777777" w:rsidR="007376E1" w:rsidRPr="001570EA" w:rsidRDefault="007376E1">
            <w:pPr>
              <w:jc w:val="center"/>
              <w:rPr>
                <w:color w:val="000000"/>
                <w:sz w:val="18"/>
                <w:rPrChange w:id="3501" w:author="Greg Clendenning" w:date="2024-04-16T16:42:00Z">
                  <w:rPr>
                    <w:sz w:val="18"/>
                  </w:rPr>
                </w:rPrChange>
              </w:rPr>
              <w:pPrChange w:id="3502" w:author="Greg Clendenning" w:date="2024-04-16T16:42:00Z">
                <w:pPr>
                  <w:keepNext/>
                  <w:tabs>
                    <w:tab w:val="left" w:pos="522"/>
                  </w:tabs>
                  <w:jc w:val="center"/>
                </w:pPr>
              </w:pPrChange>
            </w:pPr>
            <w:r w:rsidRPr="001570EA">
              <w:rPr>
                <w:color w:val="000000"/>
                <w:sz w:val="18"/>
                <w:rPrChange w:id="3503" w:author="Greg Clendenning" w:date="2024-04-16T16:42:00Z">
                  <w:rPr>
                    <w:sz w:val="18"/>
                  </w:rPr>
                </w:rPrChange>
              </w:rPr>
              <w:t>–</w:t>
            </w:r>
          </w:p>
        </w:tc>
        <w:tc>
          <w:tcPr>
            <w:tcW w:w="1035" w:type="dxa"/>
            <w:vAlign w:val="center"/>
            <w:hideMark/>
          </w:tcPr>
          <w:p w14:paraId="3F7FA6C7" w14:textId="77777777" w:rsidR="007376E1" w:rsidRPr="001570EA" w:rsidRDefault="007376E1">
            <w:pPr>
              <w:jc w:val="center"/>
              <w:rPr>
                <w:color w:val="000000"/>
                <w:sz w:val="18"/>
                <w:rPrChange w:id="3504" w:author="Greg Clendenning" w:date="2024-04-16T16:42:00Z">
                  <w:rPr>
                    <w:sz w:val="18"/>
                  </w:rPr>
                </w:rPrChange>
              </w:rPr>
              <w:pPrChange w:id="3505" w:author="Greg Clendenning" w:date="2024-04-16T16:42:00Z">
                <w:pPr>
                  <w:keepNext/>
                  <w:tabs>
                    <w:tab w:val="left" w:pos="522"/>
                  </w:tabs>
                  <w:jc w:val="center"/>
                </w:pPr>
              </w:pPrChange>
            </w:pPr>
            <w:r w:rsidRPr="001570EA">
              <w:rPr>
                <w:color w:val="000000"/>
                <w:sz w:val="18"/>
                <w:rPrChange w:id="3506" w:author="Greg Clendenning" w:date="2024-04-16T16:42:00Z">
                  <w:rPr>
                    <w:sz w:val="18"/>
                  </w:rPr>
                </w:rPrChange>
              </w:rPr>
              <w:t>–</w:t>
            </w:r>
          </w:p>
        </w:tc>
        <w:tc>
          <w:tcPr>
            <w:tcW w:w="1070" w:type="dxa"/>
            <w:noWrap/>
            <w:vAlign w:val="center"/>
            <w:hideMark/>
          </w:tcPr>
          <w:p w14:paraId="1F2DE41C" w14:textId="6322B8E6" w:rsidR="007376E1" w:rsidRPr="001570EA" w:rsidRDefault="007376E1">
            <w:pPr>
              <w:jc w:val="center"/>
              <w:rPr>
                <w:rFonts w:ascii="Aptos Narrow" w:hAnsi="Aptos Narrow"/>
                <w:color w:val="000000"/>
                <w:sz w:val="22"/>
                <w:vertAlign w:val="superscript"/>
                <w:rPrChange w:id="3507" w:author="Greg Clendenning" w:date="2024-04-16T16:42:00Z">
                  <w:rPr>
                    <w:sz w:val="18"/>
                  </w:rPr>
                </w:rPrChange>
              </w:rPr>
              <w:pPrChange w:id="3508" w:author="Greg Clendenning" w:date="2024-04-16T16:42:00Z">
                <w:pPr>
                  <w:tabs>
                    <w:tab w:val="left" w:pos="522"/>
                  </w:tabs>
                  <w:jc w:val="center"/>
                </w:pPr>
              </w:pPrChange>
            </w:pPr>
            <w:r w:rsidRPr="001570EA">
              <w:rPr>
                <w:rFonts w:ascii="Aptos Narrow" w:hAnsi="Aptos Narrow"/>
                <w:color w:val="000000"/>
                <w:sz w:val="22"/>
                <w:rPrChange w:id="3509" w:author="Greg Clendenning" w:date="2024-04-16T16:42:00Z">
                  <w:rPr>
                    <w:sz w:val="18"/>
                  </w:rPr>
                </w:rPrChange>
              </w:rPr>
              <w:t>3.</w:t>
            </w:r>
            <w:del w:id="3510" w:author="Greg Clendenning" w:date="2024-04-16T16:42:00Z">
              <w:r w:rsidR="00FA5174">
                <w:rPr>
                  <w:rFonts w:cs="Arial"/>
                  <w:sz w:val="18"/>
                  <w:szCs w:val="18"/>
                </w:rPr>
                <w:delText>241</w:delText>
              </w:r>
            </w:del>
            <w:ins w:id="3511" w:author="Greg Clendenning" w:date="2024-04-16T16:42:00Z">
              <w:r w:rsidRPr="001570EA">
                <w:rPr>
                  <w:rFonts w:ascii="Aptos Narrow" w:hAnsi="Aptos Narrow"/>
                  <w:color w:val="000000"/>
                  <w:sz w:val="22"/>
                  <w:szCs w:val="22"/>
                </w:rPr>
                <w:t>2</w:t>
              </w:r>
              <w:r w:rsidRPr="001570EA">
                <w:rPr>
                  <w:rFonts w:ascii="Aptos Narrow" w:hAnsi="Aptos Narrow"/>
                  <w:color w:val="000000"/>
                  <w:sz w:val="22"/>
                  <w:szCs w:val="22"/>
                  <w:vertAlign w:val="superscript"/>
                </w:rPr>
                <w:t>d</w:t>
              </w:r>
            </w:ins>
          </w:p>
        </w:tc>
        <w:tc>
          <w:tcPr>
            <w:tcW w:w="990" w:type="dxa"/>
            <w:vAlign w:val="center"/>
            <w:hideMark/>
          </w:tcPr>
          <w:p w14:paraId="3E94B90C" w14:textId="461C4D36" w:rsidR="007376E1" w:rsidRPr="001570EA" w:rsidRDefault="00FA5174">
            <w:pPr>
              <w:jc w:val="center"/>
              <w:rPr>
                <w:color w:val="000000"/>
                <w:sz w:val="18"/>
                <w:rPrChange w:id="3512" w:author="Greg Clendenning" w:date="2024-04-16T16:42:00Z">
                  <w:rPr>
                    <w:sz w:val="18"/>
                  </w:rPr>
                </w:rPrChange>
              </w:rPr>
              <w:pPrChange w:id="3513" w:author="Greg Clendenning" w:date="2024-04-16T16:42:00Z">
                <w:pPr>
                  <w:tabs>
                    <w:tab w:val="left" w:pos="522"/>
                  </w:tabs>
                  <w:jc w:val="center"/>
                </w:pPr>
              </w:pPrChange>
            </w:pPr>
            <w:del w:id="3514" w:author="Greg Clendenning" w:date="2024-04-16T16:42:00Z">
              <w:r w:rsidRPr="00090A36">
                <w:rPr>
                  <w:rFonts w:cs="Arial"/>
                  <w:sz w:val="18"/>
                  <w:szCs w:val="18"/>
                </w:rPr>
                <w:delText>–</w:delText>
              </w:r>
            </w:del>
            <w:ins w:id="3515" w:author="Greg Clendenning" w:date="2024-04-16T16:42:00Z">
              <w:r w:rsidR="007376E1" w:rsidRPr="001570EA">
                <w:rPr>
                  <w:rFonts w:cs="Arial"/>
                  <w:color w:val="000000"/>
                  <w:sz w:val="18"/>
                  <w:szCs w:val="18"/>
                </w:rPr>
                <w:t>0.95</w:t>
              </w:r>
            </w:ins>
          </w:p>
        </w:tc>
        <w:tc>
          <w:tcPr>
            <w:tcW w:w="1080" w:type="dxa"/>
            <w:vAlign w:val="center"/>
            <w:hideMark/>
          </w:tcPr>
          <w:p w14:paraId="6A8BE802" w14:textId="77777777" w:rsidR="007376E1" w:rsidRPr="001570EA" w:rsidRDefault="007376E1">
            <w:pPr>
              <w:jc w:val="center"/>
              <w:rPr>
                <w:color w:val="000000"/>
                <w:sz w:val="18"/>
                <w:rPrChange w:id="3516" w:author="Greg Clendenning" w:date="2024-04-16T16:42:00Z">
                  <w:rPr>
                    <w:sz w:val="18"/>
                  </w:rPr>
                </w:rPrChange>
              </w:rPr>
              <w:pPrChange w:id="3517" w:author="Greg Clendenning" w:date="2024-04-16T16:42:00Z">
                <w:pPr>
                  <w:tabs>
                    <w:tab w:val="left" w:pos="522"/>
                  </w:tabs>
                  <w:jc w:val="center"/>
                </w:pPr>
              </w:pPrChange>
            </w:pPr>
            <w:r w:rsidRPr="001570EA">
              <w:rPr>
                <w:color w:val="000000"/>
                <w:sz w:val="18"/>
                <w:rPrChange w:id="3518" w:author="Greg Clendenning" w:date="2024-04-16T16:42:00Z">
                  <w:rPr>
                    <w:sz w:val="18"/>
                  </w:rPr>
                </w:rPrChange>
              </w:rPr>
              <w:t>–</w:t>
            </w:r>
          </w:p>
        </w:tc>
        <w:tc>
          <w:tcPr>
            <w:tcW w:w="960" w:type="dxa"/>
            <w:vAlign w:val="center"/>
            <w:hideMark/>
          </w:tcPr>
          <w:p w14:paraId="14508F16" w14:textId="77777777" w:rsidR="007376E1" w:rsidRPr="001570EA" w:rsidRDefault="007376E1">
            <w:pPr>
              <w:jc w:val="center"/>
              <w:rPr>
                <w:color w:val="000000"/>
                <w:sz w:val="18"/>
                <w:rPrChange w:id="3519" w:author="Greg Clendenning" w:date="2024-04-16T16:42:00Z">
                  <w:rPr>
                    <w:sz w:val="18"/>
                  </w:rPr>
                </w:rPrChange>
              </w:rPr>
              <w:pPrChange w:id="3520" w:author="Greg Clendenning" w:date="2024-04-16T16:42:00Z">
                <w:pPr>
                  <w:tabs>
                    <w:tab w:val="left" w:pos="522"/>
                  </w:tabs>
                  <w:jc w:val="center"/>
                </w:pPr>
              </w:pPrChange>
            </w:pPr>
            <w:r w:rsidRPr="001570EA">
              <w:rPr>
                <w:color w:val="000000"/>
                <w:sz w:val="18"/>
                <w:rPrChange w:id="3521" w:author="Greg Clendenning" w:date="2024-04-16T16:42:00Z">
                  <w:rPr>
                    <w:sz w:val="18"/>
                  </w:rPr>
                </w:rPrChange>
              </w:rPr>
              <w:t>–</w:t>
            </w:r>
          </w:p>
        </w:tc>
        <w:tc>
          <w:tcPr>
            <w:tcW w:w="1070" w:type="dxa"/>
            <w:vAlign w:val="center"/>
            <w:cellIns w:id="3522" w:author="Greg Clendenning" w:date="2024-04-16T16:42:00Z"/>
            <w:hideMark/>
          </w:tcPr>
          <w:p w14:paraId="718E0A38" w14:textId="77777777" w:rsidR="007376E1" w:rsidRPr="001570EA" w:rsidRDefault="007376E1">
            <w:pPr>
              <w:jc w:val="center"/>
              <w:rPr>
                <w:rFonts w:cs="Arial"/>
                <w:color w:val="000000"/>
                <w:sz w:val="18"/>
                <w:szCs w:val="18"/>
              </w:rPr>
            </w:pPr>
            <w:ins w:id="3523" w:author="Greg Clendenning" w:date="2024-04-16T16:42:00Z">
              <w:r w:rsidRPr="001570EA">
                <w:rPr>
                  <w:rFonts w:cs="Arial"/>
                  <w:color w:val="000000"/>
                  <w:sz w:val="18"/>
                  <w:szCs w:val="18"/>
                </w:rPr>
                <w:t>–</w:t>
              </w:r>
            </w:ins>
          </w:p>
        </w:tc>
        <w:tc>
          <w:tcPr>
            <w:tcW w:w="987" w:type="dxa"/>
            <w:gridSpan w:val="2"/>
            <w:vAlign w:val="center"/>
            <w:cellIns w:id="3524" w:author="Greg Clendenning" w:date="2024-04-16T16:42:00Z"/>
            <w:hideMark/>
          </w:tcPr>
          <w:p w14:paraId="712AEE44" w14:textId="77777777" w:rsidR="007376E1" w:rsidRPr="001570EA" w:rsidRDefault="007376E1">
            <w:pPr>
              <w:jc w:val="center"/>
              <w:rPr>
                <w:rFonts w:cs="Arial"/>
                <w:color w:val="000000"/>
                <w:sz w:val="18"/>
                <w:szCs w:val="18"/>
              </w:rPr>
            </w:pPr>
            <w:ins w:id="3525" w:author="Greg Clendenning" w:date="2024-04-16T16:42:00Z">
              <w:r w:rsidRPr="001570EA">
                <w:rPr>
                  <w:rFonts w:cs="Arial"/>
                  <w:color w:val="000000"/>
                  <w:sz w:val="18"/>
                  <w:szCs w:val="18"/>
                </w:rPr>
                <w:t>–</w:t>
              </w:r>
            </w:ins>
          </w:p>
        </w:tc>
      </w:tr>
      <w:tr w:rsidR="00475EB1" w:rsidRPr="001570EA" w14:paraId="0DA413B2" w14:textId="77777777" w:rsidTr="001973AE">
        <w:trPr>
          <w:trHeight w:val="315"/>
        </w:trPr>
        <w:tc>
          <w:tcPr>
            <w:tcW w:w="1350" w:type="dxa"/>
            <w:gridSpan w:val="2"/>
            <w:hideMark/>
          </w:tcPr>
          <w:p w14:paraId="01CAE82C" w14:textId="77777777" w:rsidR="007376E1" w:rsidRPr="001570EA" w:rsidRDefault="007376E1">
            <w:pPr>
              <w:jc w:val="left"/>
              <w:rPr>
                <w:color w:val="000000"/>
                <w:sz w:val="18"/>
                <w:rPrChange w:id="3526" w:author="Greg Clendenning" w:date="2024-04-16T16:42:00Z">
                  <w:rPr>
                    <w:sz w:val="18"/>
                  </w:rPr>
                </w:rPrChange>
              </w:rPr>
              <w:pPrChange w:id="3527" w:author="Greg Clendenning" w:date="2024-04-16T16:42:00Z">
                <w:pPr>
                  <w:keepNext/>
                </w:pPr>
              </w:pPrChange>
            </w:pPr>
            <w:r w:rsidRPr="001570EA">
              <w:rPr>
                <w:color w:val="000000"/>
                <w:sz w:val="18"/>
                <w:rPrChange w:id="3528" w:author="Greg Clendenning" w:date="2024-04-16T16:42:00Z">
                  <w:rPr>
                    <w:sz w:val="18"/>
                  </w:rPr>
                </w:rPrChange>
              </w:rPr>
              <w:t>Space Heaters</w:t>
            </w:r>
            <w:ins w:id="3529" w:author="Greg Clendenning" w:date="2024-04-16T16:42:00Z">
              <w:r w:rsidRPr="001570EA">
                <w:rPr>
                  <w:rFonts w:cs="Arial"/>
                  <w:color w:val="000000"/>
                  <w:sz w:val="16"/>
                  <w:szCs w:val="16"/>
                </w:rPr>
                <w:t> </w:t>
              </w:r>
            </w:ins>
          </w:p>
        </w:tc>
        <w:tc>
          <w:tcPr>
            <w:tcW w:w="1080" w:type="dxa"/>
            <w:vAlign w:val="center"/>
            <w:hideMark/>
          </w:tcPr>
          <w:p w14:paraId="60398466" w14:textId="77777777" w:rsidR="007376E1" w:rsidRPr="001570EA" w:rsidRDefault="007376E1">
            <w:pPr>
              <w:jc w:val="center"/>
              <w:rPr>
                <w:color w:val="000000"/>
                <w:sz w:val="18"/>
                <w:rPrChange w:id="3530" w:author="Greg Clendenning" w:date="2024-04-16T16:42:00Z">
                  <w:rPr>
                    <w:sz w:val="18"/>
                  </w:rPr>
                </w:rPrChange>
              </w:rPr>
              <w:pPrChange w:id="3531" w:author="Greg Clendenning" w:date="2024-04-16T16:42:00Z">
                <w:pPr>
                  <w:keepNext/>
                  <w:tabs>
                    <w:tab w:val="left" w:pos="522"/>
                  </w:tabs>
                  <w:jc w:val="center"/>
                </w:pPr>
              </w:pPrChange>
            </w:pPr>
            <w:r w:rsidRPr="001570EA">
              <w:rPr>
                <w:color w:val="000000"/>
                <w:sz w:val="18"/>
                <w:rPrChange w:id="3532" w:author="Greg Clendenning" w:date="2024-04-16T16:42:00Z">
                  <w:rPr>
                    <w:sz w:val="18"/>
                  </w:rPr>
                </w:rPrChange>
              </w:rPr>
              <w:t>–</w:t>
            </w:r>
          </w:p>
        </w:tc>
        <w:tc>
          <w:tcPr>
            <w:tcW w:w="1035" w:type="dxa"/>
            <w:vAlign w:val="center"/>
            <w:hideMark/>
          </w:tcPr>
          <w:p w14:paraId="1999218A" w14:textId="77777777" w:rsidR="007376E1" w:rsidRPr="001570EA" w:rsidRDefault="007376E1">
            <w:pPr>
              <w:jc w:val="center"/>
              <w:rPr>
                <w:color w:val="000000"/>
                <w:sz w:val="18"/>
                <w:rPrChange w:id="3533" w:author="Greg Clendenning" w:date="2024-04-16T16:42:00Z">
                  <w:rPr>
                    <w:sz w:val="18"/>
                  </w:rPr>
                </w:rPrChange>
              </w:rPr>
              <w:pPrChange w:id="3534" w:author="Greg Clendenning" w:date="2024-04-16T16:42:00Z">
                <w:pPr>
                  <w:keepNext/>
                  <w:tabs>
                    <w:tab w:val="left" w:pos="522"/>
                  </w:tabs>
                  <w:jc w:val="center"/>
                </w:pPr>
              </w:pPrChange>
            </w:pPr>
            <w:r w:rsidRPr="001570EA">
              <w:rPr>
                <w:color w:val="000000"/>
                <w:sz w:val="18"/>
                <w:rPrChange w:id="3535" w:author="Greg Clendenning" w:date="2024-04-16T16:42:00Z">
                  <w:rPr>
                    <w:sz w:val="18"/>
                  </w:rPr>
                </w:rPrChange>
              </w:rPr>
              <w:t>–</w:t>
            </w:r>
          </w:p>
        </w:tc>
        <w:tc>
          <w:tcPr>
            <w:tcW w:w="1070" w:type="dxa"/>
            <w:noWrap/>
            <w:vAlign w:val="center"/>
            <w:hideMark/>
          </w:tcPr>
          <w:p w14:paraId="22A86581" w14:textId="46CADB8C" w:rsidR="007376E1" w:rsidRPr="001570EA" w:rsidRDefault="007376E1">
            <w:pPr>
              <w:jc w:val="center"/>
              <w:rPr>
                <w:rFonts w:ascii="Aptos Narrow" w:hAnsi="Aptos Narrow"/>
                <w:color w:val="000000"/>
                <w:sz w:val="22"/>
                <w:vertAlign w:val="superscript"/>
                <w:rPrChange w:id="3536" w:author="Greg Clendenning" w:date="2024-04-16T16:42:00Z">
                  <w:rPr>
                    <w:sz w:val="18"/>
                  </w:rPr>
                </w:rPrChange>
              </w:rPr>
              <w:pPrChange w:id="3537" w:author="Greg Clendenning" w:date="2024-04-16T16:42:00Z">
                <w:pPr>
                  <w:tabs>
                    <w:tab w:val="left" w:pos="522"/>
                  </w:tabs>
                  <w:jc w:val="center"/>
                </w:pPr>
              </w:pPrChange>
            </w:pPr>
            <w:r w:rsidRPr="001570EA">
              <w:rPr>
                <w:rFonts w:ascii="Aptos Narrow" w:hAnsi="Aptos Narrow"/>
                <w:color w:val="000000"/>
                <w:sz w:val="22"/>
                <w:rPrChange w:id="3538" w:author="Greg Clendenning" w:date="2024-04-16T16:42:00Z">
                  <w:rPr>
                    <w:sz w:val="18"/>
                  </w:rPr>
                </w:rPrChange>
              </w:rPr>
              <w:t>3.</w:t>
            </w:r>
            <w:del w:id="3539" w:author="Greg Clendenning" w:date="2024-04-16T16:42:00Z">
              <w:r w:rsidR="00FA5174">
                <w:rPr>
                  <w:rFonts w:cs="Arial"/>
                  <w:sz w:val="18"/>
                  <w:szCs w:val="18"/>
                </w:rPr>
                <w:delText>412</w:delText>
              </w:r>
            </w:del>
            <w:ins w:id="3540" w:author="Greg Clendenning" w:date="2024-04-16T16:42:00Z">
              <w:r w:rsidRPr="001570EA">
                <w:rPr>
                  <w:rFonts w:ascii="Aptos Narrow" w:hAnsi="Aptos Narrow"/>
                  <w:color w:val="000000"/>
                  <w:sz w:val="22"/>
                  <w:szCs w:val="22"/>
                </w:rPr>
                <w:t>4</w:t>
              </w:r>
              <w:r w:rsidRPr="001570EA">
                <w:rPr>
                  <w:rFonts w:ascii="Aptos Narrow" w:hAnsi="Aptos Narrow"/>
                  <w:color w:val="000000"/>
                  <w:sz w:val="22"/>
                  <w:szCs w:val="22"/>
                  <w:vertAlign w:val="superscript"/>
                </w:rPr>
                <w:t>d</w:t>
              </w:r>
            </w:ins>
          </w:p>
        </w:tc>
        <w:tc>
          <w:tcPr>
            <w:tcW w:w="990" w:type="dxa"/>
            <w:vAlign w:val="center"/>
            <w:hideMark/>
          </w:tcPr>
          <w:p w14:paraId="314ACC72" w14:textId="6F5555E9" w:rsidR="007376E1" w:rsidRPr="001570EA" w:rsidRDefault="00FA5174">
            <w:pPr>
              <w:jc w:val="center"/>
              <w:rPr>
                <w:color w:val="000000"/>
                <w:sz w:val="18"/>
                <w:rPrChange w:id="3541" w:author="Greg Clendenning" w:date="2024-04-16T16:42:00Z">
                  <w:rPr>
                    <w:sz w:val="18"/>
                  </w:rPr>
                </w:rPrChange>
              </w:rPr>
              <w:pPrChange w:id="3542" w:author="Greg Clendenning" w:date="2024-04-16T16:42:00Z">
                <w:pPr>
                  <w:tabs>
                    <w:tab w:val="left" w:pos="522"/>
                  </w:tabs>
                  <w:jc w:val="center"/>
                </w:pPr>
              </w:pPrChange>
            </w:pPr>
            <w:del w:id="3543" w:author="Greg Clendenning" w:date="2024-04-16T16:42:00Z">
              <w:r w:rsidRPr="00090A36">
                <w:rPr>
                  <w:rFonts w:cs="Arial"/>
                  <w:sz w:val="18"/>
                  <w:szCs w:val="18"/>
                </w:rPr>
                <w:delText>–</w:delText>
              </w:r>
            </w:del>
            <w:ins w:id="3544" w:author="Greg Clendenning" w:date="2024-04-16T16:42:00Z">
              <w:r w:rsidR="007376E1" w:rsidRPr="001570EA">
                <w:rPr>
                  <w:rFonts w:cs="Arial"/>
                  <w:color w:val="000000"/>
                  <w:sz w:val="18"/>
                  <w:szCs w:val="18"/>
                </w:rPr>
                <w:t>1.0</w:t>
              </w:r>
            </w:ins>
          </w:p>
        </w:tc>
        <w:tc>
          <w:tcPr>
            <w:tcW w:w="1080" w:type="dxa"/>
            <w:vAlign w:val="center"/>
            <w:hideMark/>
          </w:tcPr>
          <w:p w14:paraId="1D920F4D" w14:textId="77777777" w:rsidR="007376E1" w:rsidRPr="001570EA" w:rsidRDefault="007376E1">
            <w:pPr>
              <w:jc w:val="center"/>
              <w:rPr>
                <w:color w:val="000000"/>
                <w:sz w:val="18"/>
                <w:rPrChange w:id="3545" w:author="Greg Clendenning" w:date="2024-04-16T16:42:00Z">
                  <w:rPr>
                    <w:sz w:val="18"/>
                  </w:rPr>
                </w:rPrChange>
              </w:rPr>
              <w:pPrChange w:id="3546" w:author="Greg Clendenning" w:date="2024-04-16T16:42:00Z">
                <w:pPr>
                  <w:tabs>
                    <w:tab w:val="left" w:pos="522"/>
                  </w:tabs>
                  <w:jc w:val="center"/>
                </w:pPr>
              </w:pPrChange>
            </w:pPr>
            <w:r w:rsidRPr="001570EA">
              <w:rPr>
                <w:color w:val="000000"/>
                <w:sz w:val="18"/>
                <w:rPrChange w:id="3547" w:author="Greg Clendenning" w:date="2024-04-16T16:42:00Z">
                  <w:rPr>
                    <w:sz w:val="18"/>
                  </w:rPr>
                </w:rPrChange>
              </w:rPr>
              <w:t>–</w:t>
            </w:r>
          </w:p>
        </w:tc>
        <w:tc>
          <w:tcPr>
            <w:tcW w:w="960" w:type="dxa"/>
            <w:vAlign w:val="center"/>
            <w:hideMark/>
          </w:tcPr>
          <w:p w14:paraId="0761C74E" w14:textId="77777777" w:rsidR="007376E1" w:rsidRPr="001570EA" w:rsidRDefault="007376E1">
            <w:pPr>
              <w:jc w:val="center"/>
              <w:rPr>
                <w:color w:val="000000"/>
                <w:sz w:val="18"/>
                <w:rPrChange w:id="3548" w:author="Greg Clendenning" w:date="2024-04-16T16:42:00Z">
                  <w:rPr>
                    <w:sz w:val="18"/>
                  </w:rPr>
                </w:rPrChange>
              </w:rPr>
              <w:pPrChange w:id="3549" w:author="Greg Clendenning" w:date="2024-04-16T16:42:00Z">
                <w:pPr>
                  <w:tabs>
                    <w:tab w:val="left" w:pos="522"/>
                  </w:tabs>
                  <w:jc w:val="center"/>
                </w:pPr>
              </w:pPrChange>
            </w:pPr>
            <w:r w:rsidRPr="001570EA">
              <w:rPr>
                <w:color w:val="000000"/>
                <w:sz w:val="18"/>
                <w:rPrChange w:id="3550" w:author="Greg Clendenning" w:date="2024-04-16T16:42:00Z">
                  <w:rPr>
                    <w:sz w:val="18"/>
                  </w:rPr>
                </w:rPrChange>
              </w:rPr>
              <w:t>–</w:t>
            </w:r>
          </w:p>
        </w:tc>
        <w:tc>
          <w:tcPr>
            <w:tcW w:w="1070" w:type="dxa"/>
            <w:vAlign w:val="center"/>
            <w:cellIns w:id="3551" w:author="Greg Clendenning" w:date="2024-04-16T16:42:00Z"/>
            <w:hideMark/>
          </w:tcPr>
          <w:p w14:paraId="4D27B601" w14:textId="77777777" w:rsidR="007376E1" w:rsidRPr="001570EA" w:rsidRDefault="007376E1">
            <w:pPr>
              <w:jc w:val="center"/>
              <w:rPr>
                <w:rFonts w:cs="Arial"/>
                <w:color w:val="000000"/>
                <w:sz w:val="18"/>
                <w:szCs w:val="18"/>
              </w:rPr>
            </w:pPr>
            <w:ins w:id="3552" w:author="Greg Clendenning" w:date="2024-04-16T16:42:00Z">
              <w:r w:rsidRPr="001570EA">
                <w:rPr>
                  <w:rFonts w:cs="Arial"/>
                  <w:color w:val="000000"/>
                  <w:sz w:val="18"/>
                  <w:szCs w:val="18"/>
                </w:rPr>
                <w:t>–</w:t>
              </w:r>
            </w:ins>
          </w:p>
        </w:tc>
        <w:tc>
          <w:tcPr>
            <w:tcW w:w="987" w:type="dxa"/>
            <w:gridSpan w:val="2"/>
            <w:vAlign w:val="center"/>
            <w:cellIns w:id="3553" w:author="Greg Clendenning" w:date="2024-04-16T16:42:00Z"/>
            <w:hideMark/>
          </w:tcPr>
          <w:p w14:paraId="077E26D3" w14:textId="77777777" w:rsidR="007376E1" w:rsidRPr="001570EA" w:rsidRDefault="007376E1">
            <w:pPr>
              <w:jc w:val="center"/>
              <w:rPr>
                <w:rFonts w:cs="Arial"/>
                <w:color w:val="000000"/>
                <w:sz w:val="18"/>
                <w:szCs w:val="18"/>
              </w:rPr>
            </w:pPr>
            <w:ins w:id="3554" w:author="Greg Clendenning" w:date="2024-04-16T16:42:00Z">
              <w:r w:rsidRPr="001570EA">
                <w:rPr>
                  <w:rFonts w:cs="Arial"/>
                  <w:color w:val="000000"/>
                  <w:sz w:val="18"/>
                  <w:szCs w:val="18"/>
                </w:rPr>
                <w:t>–</w:t>
              </w:r>
            </w:ins>
          </w:p>
        </w:tc>
      </w:tr>
      <w:tr w:rsidR="00475EB1" w:rsidRPr="001570EA" w14:paraId="29D9A075" w14:textId="77777777" w:rsidTr="001973AE">
        <w:trPr>
          <w:trHeight w:val="495"/>
        </w:trPr>
        <w:tc>
          <w:tcPr>
            <w:tcW w:w="360" w:type="dxa"/>
            <w:textDirection w:val="btLr"/>
            <w:cellMerge w:id="3555" w:author="Greg Clendenning" w:date="2024-04-16T16:42:00Z" w:vMerge="rest"/>
            <w:hideMark/>
          </w:tcPr>
          <w:p w14:paraId="6A943920" w14:textId="37CDB37F" w:rsidR="007376E1" w:rsidRPr="001570EA" w:rsidRDefault="00FA5174">
            <w:pPr>
              <w:jc w:val="center"/>
              <w:rPr>
                <w:color w:val="000000"/>
                <w:sz w:val="18"/>
                <w:rPrChange w:id="3556" w:author="Greg Clendenning" w:date="2024-04-16T16:42:00Z">
                  <w:rPr>
                    <w:sz w:val="18"/>
                  </w:rPr>
                </w:rPrChange>
              </w:rPr>
              <w:pPrChange w:id="3557" w:author="Greg Clendenning" w:date="2024-04-16T16:42:00Z">
                <w:pPr>
                  <w:keepNext/>
                </w:pPr>
              </w:pPrChange>
            </w:pPr>
            <w:del w:id="3558" w:author="Greg Clendenning" w:date="2024-04-16T16:42:00Z">
              <w:r>
                <w:rPr>
                  <w:rFonts w:cs="Arial"/>
                  <w:sz w:val="18"/>
                  <w:szCs w:val="18"/>
                </w:rPr>
                <w:delText>PTAC</w:delText>
              </w:r>
              <w:r w:rsidRPr="00F42CE1">
                <w:rPr>
                  <w:vertAlign w:val="superscript"/>
                </w:rPr>
                <w:footnoteReference w:id="15"/>
              </w:r>
              <w:r w:rsidRPr="00F42CE1">
                <w:rPr>
                  <w:rFonts w:cs="Arial"/>
                  <w:sz w:val="18"/>
                  <w:szCs w:val="18"/>
                  <w:vertAlign w:val="superscript"/>
                </w:rPr>
                <w:delText>,</w:delText>
              </w:r>
              <w:r w:rsidRPr="00F42CE1">
                <w:rPr>
                  <w:vertAlign w:val="superscript"/>
                </w:rPr>
                <w:footnoteReference w:id="16"/>
              </w:r>
              <w:r w:rsidRPr="00F42CE1">
                <w:rPr>
                  <w:rFonts w:cs="Arial"/>
                  <w:sz w:val="18"/>
                  <w:szCs w:val="18"/>
                  <w:vertAlign w:val="superscript"/>
                </w:rPr>
                <w:delText>,</w:delText>
              </w:r>
              <w:r w:rsidRPr="00F42CE1">
                <w:rPr>
                  <w:vertAlign w:val="superscript"/>
                </w:rPr>
                <w:footnoteReference w:id="17"/>
              </w:r>
            </w:del>
            <w:ins w:id="3562" w:author="Greg Clendenning" w:date="2024-04-16T16:42:00Z">
              <w:r w:rsidR="007376E1" w:rsidRPr="001570EA">
                <w:rPr>
                  <w:rFonts w:cs="Arial"/>
                  <w:color w:val="000000"/>
                  <w:sz w:val="18"/>
                  <w:szCs w:val="18"/>
                </w:rPr>
                <w:t>GSHP</w:t>
              </w:r>
              <w:r w:rsidR="007376E1" w:rsidRPr="001570EA">
                <w:rPr>
                  <w:rFonts w:cs="Arial"/>
                  <w:color w:val="000000"/>
                  <w:sz w:val="16"/>
                  <w:szCs w:val="16"/>
                </w:rPr>
                <w:t> </w:t>
              </w:r>
            </w:ins>
          </w:p>
        </w:tc>
        <w:tc>
          <w:tcPr>
            <w:tcW w:w="990" w:type="dxa"/>
            <w:hideMark/>
          </w:tcPr>
          <w:p w14:paraId="536079EF" w14:textId="00C33A84" w:rsidR="007376E1" w:rsidRPr="001570EA" w:rsidRDefault="008A402F">
            <w:pPr>
              <w:jc w:val="left"/>
              <w:rPr>
                <w:color w:val="000000"/>
                <w:sz w:val="16"/>
                <w:rPrChange w:id="3563" w:author="Greg Clendenning" w:date="2024-04-16T16:42:00Z">
                  <w:rPr>
                    <w:sz w:val="18"/>
                  </w:rPr>
                </w:rPrChange>
              </w:rPr>
              <w:pPrChange w:id="3564" w:author="Greg Clendenning" w:date="2024-04-16T16:42:00Z">
                <w:pPr>
                  <w:tabs>
                    <w:tab w:val="left" w:pos="522"/>
                  </w:tabs>
                </w:pPr>
              </w:pPrChange>
            </w:pPr>
            <m:oMath>
              <m:sSub>
                <m:sSubPr>
                  <m:ctrlPr>
                    <w:del w:id="3565" w:author="Greg Clendenning" w:date="2024-04-16T16:42:00Z">
                      <w:rPr>
                        <w:rFonts w:ascii="Cambria Math" w:hAnsi="Cambria Math" w:cs="Arial"/>
                        <w:i/>
                        <w:sz w:val="18"/>
                        <w:szCs w:val="18"/>
                      </w:rPr>
                    </w:del>
                  </m:ctrlPr>
                </m:sSubPr>
                <m:e>
                  <m:r>
                    <w:del w:id="3566" w:author="Greg Clendenning" w:date="2024-04-16T16:42:00Z">
                      <w:rPr>
                        <w:rFonts w:ascii="Cambria Math" w:hAnsi="Cambria Math" w:cs="Arial"/>
                        <w:sz w:val="18"/>
                        <w:szCs w:val="18"/>
                      </w:rPr>
                      <m:t>EER</m:t>
                    </w:del>
                  </m:r>
                </m:e>
                <m:sub>
                  <m:r>
                    <w:del w:id="3567" w:author="Greg Clendenning" w:date="2024-04-16T16:42:00Z">
                      <w:rPr>
                        <w:rFonts w:ascii="Cambria Math" w:hAnsi="Cambria Math" w:cs="Arial"/>
                        <w:sz w:val="18"/>
                        <w:szCs w:val="18"/>
                      </w:rPr>
                      <m:t>base</m:t>
                    </w:del>
                  </m:r>
                </m:sub>
              </m:sSub>
              <m:r>
                <w:del w:id="3568" w:author="Greg Clendenning" w:date="2024-04-16T16:42:00Z">
                  <w:rPr>
                    <w:rFonts w:ascii="Cambria Math" w:hAnsi="Cambria Math" w:cs="Arial"/>
                    <w:sz w:val="18"/>
                    <w:szCs w:val="18"/>
                  </w:rPr>
                  <m:t>=10.9</m:t>
                </w:del>
              </m:r>
              <m:r>
                <w:del w:id="3569" w:author="Greg Clendenning" w:date="2024-04-16T16:42:00Z">
                  <m:rPr>
                    <m:sty m:val="p"/>
                  </m:rPr>
                  <w:rPr>
                    <w:rFonts w:ascii="Cambria Math" w:hAnsi="Cambria Math" w:cs="Arial"/>
                    <w:sz w:val="18"/>
                    <w:szCs w:val="18"/>
                  </w:rPr>
                  <m:t>-(0.213×</m:t>
                </w:del>
              </m:r>
              <m:sSub>
                <m:sSubPr>
                  <m:ctrlPr>
                    <w:del w:id="3570" w:author="Greg Clendenning" w:date="2024-04-16T16:42:00Z">
                      <w:rPr>
                        <w:rFonts w:ascii="Cambria Math" w:hAnsi="Cambria Math"/>
                        <w:i/>
                        <w:sz w:val="18"/>
                        <w:szCs w:val="18"/>
                      </w:rPr>
                    </w:del>
                  </m:ctrlPr>
                </m:sSubPr>
                <m:e>
                  <m:r>
                    <w:del w:id="3571" w:author="Greg Clendenning" w:date="2024-04-16T16:42:00Z">
                      <w:rPr>
                        <w:rFonts w:ascii="Cambria Math" w:hAnsi="Cambria Math"/>
                        <w:sz w:val="18"/>
                        <w:szCs w:val="18"/>
                      </w:rPr>
                      <m:t>CAPY</m:t>
                    </w:del>
                  </m:r>
                </m:e>
                <m:sub>
                  <m:r>
                    <w:del w:id="3572" w:author="Greg Clendenning" w:date="2024-04-16T16:42:00Z">
                      <w:rPr>
                        <w:rFonts w:ascii="Cambria Math" w:hAnsi="Cambria Math"/>
                        <w:sz w:val="18"/>
                        <w:szCs w:val="18"/>
                      </w:rPr>
                      <m:t>cool</m:t>
                    </w:del>
                  </m:r>
                  <m:r>
                    <w:del w:id="3573" w:author="Greg Clendenning" w:date="2024-04-16T16:42:00Z">
                      <w:rPr>
                        <w:rFonts w:ascii="Cambria Math" w:hAnsi="Cambria Math"/>
                        <w:sz w:val="18"/>
                        <w:szCs w:val="18"/>
                      </w:rPr>
                      <m:t xml:space="preserve"> </m:t>
                    </w:del>
                  </m:r>
                </m:sub>
              </m:sSub>
              <m:r>
                <w:del w:id="3574" w:author="Greg Clendenning" w:date="2024-04-16T16:42:00Z">
                  <w:rPr>
                    <w:rFonts w:ascii="Cambria Math" w:hAnsi="Cambria Math"/>
                    <w:sz w:val="18"/>
                    <w:szCs w:val="18"/>
                  </w:rPr>
                  <m:t>)</m:t>
                </w:del>
              </m:r>
            </m:oMath>
            <w:del w:id="3575" w:author="Greg Clendenning" w:date="2024-04-16T16:42:00Z">
              <w:r w:rsidR="00FA5174">
                <w:rPr>
                  <w:rFonts w:cs="Arial"/>
                  <w:sz w:val="18"/>
                  <w:szCs w:val="18"/>
                  <w:vertAlign w:val="superscript"/>
                </w:rPr>
                <w:delText xml:space="preserve"> </w:delText>
              </w:r>
            </w:del>
            <w:ins w:id="3576" w:author="Greg Clendenning" w:date="2024-04-16T16:42:00Z">
              <w:r w:rsidR="007376E1" w:rsidRPr="001570EA">
                <w:rPr>
                  <w:rFonts w:cs="Arial"/>
                  <w:color w:val="000000"/>
                  <w:sz w:val="16"/>
                  <w:szCs w:val="16"/>
                </w:rPr>
                <w:t>Water-to-air, ground water</w:t>
              </w:r>
            </w:ins>
          </w:p>
        </w:tc>
        <w:tc>
          <w:tcPr>
            <w:tcW w:w="1080" w:type="dxa"/>
            <w:vAlign w:val="center"/>
            <w:cellMerge w:id="3577" w:author="Greg Clendenning" w:date="2024-04-16T16:42:00Z" w:vMerge="rest"/>
            <w:hideMark/>
          </w:tcPr>
          <w:p w14:paraId="3732A296" w14:textId="5CA88FE6" w:rsidR="007376E1" w:rsidRPr="001570EA" w:rsidRDefault="00FA5174">
            <w:pPr>
              <w:jc w:val="center"/>
              <w:rPr>
                <w:color w:val="000000"/>
                <w:sz w:val="18"/>
                <w:rPrChange w:id="3578" w:author="Greg Clendenning" w:date="2024-04-16T16:42:00Z">
                  <w:rPr>
                    <w:sz w:val="18"/>
                  </w:rPr>
                </w:rPrChange>
              </w:rPr>
              <w:pPrChange w:id="3579" w:author="Greg Clendenning" w:date="2024-04-16T16:42:00Z">
                <w:pPr>
                  <w:tabs>
                    <w:tab w:val="left" w:pos="522"/>
                  </w:tabs>
                  <w:jc w:val="center"/>
                </w:pPr>
              </w:pPrChange>
            </w:pPr>
            <w:del w:id="3580" w:author="Greg Clendenning" w:date="2024-04-16T16:42:00Z">
              <w:r w:rsidRPr="00090A36">
                <w:rPr>
                  <w:rFonts w:cs="Arial"/>
                  <w:sz w:val="18"/>
                  <w:szCs w:val="18"/>
                </w:rPr>
                <w:delText>–</w:delText>
              </w:r>
            </w:del>
            <w:ins w:id="3581" w:author="Greg Clendenning" w:date="2024-04-16T16:42:00Z">
              <w:r w:rsidR="007376E1" w:rsidRPr="001570EA">
                <w:rPr>
                  <w:rFonts w:cs="Arial"/>
                  <w:color w:val="000000"/>
                  <w:sz w:val="18"/>
                  <w:szCs w:val="18"/>
                </w:rPr>
                <w:t>18.5</w:t>
              </w:r>
              <w:r w:rsidR="007376E1" w:rsidRPr="001570EA">
                <w:rPr>
                  <w:rFonts w:cs="Arial"/>
                  <w:color w:val="000000"/>
                  <w:sz w:val="18"/>
                  <w:szCs w:val="18"/>
                  <w:vertAlign w:val="superscript"/>
                </w:rPr>
                <w:t>e</w:t>
              </w:r>
            </w:ins>
          </w:p>
        </w:tc>
        <w:tc>
          <w:tcPr>
            <w:tcW w:w="1035" w:type="dxa"/>
            <w:vAlign w:val="center"/>
            <w:cellMerge w:id="3582" w:author="Greg Clendenning" w:date="2024-04-16T16:42:00Z" w:vMerge="rest"/>
            <w:hideMark/>
          </w:tcPr>
          <w:p w14:paraId="2C942963" w14:textId="49A5625E" w:rsidR="007376E1" w:rsidRPr="001570EA" w:rsidRDefault="008A402F">
            <w:pPr>
              <w:jc w:val="center"/>
              <w:rPr>
                <w:color w:val="000000"/>
                <w:sz w:val="18"/>
                <w:rPrChange w:id="3583" w:author="Greg Clendenning" w:date="2024-04-16T16:42:00Z">
                  <w:rPr>
                    <w:sz w:val="18"/>
                  </w:rPr>
                </w:rPrChange>
              </w:rPr>
              <w:pPrChange w:id="3584" w:author="Greg Clendenning" w:date="2024-04-16T16:42:00Z">
                <w:pPr>
                  <w:tabs>
                    <w:tab w:val="left" w:pos="522"/>
                  </w:tabs>
                </w:pPr>
              </w:pPrChange>
            </w:pPr>
            <m:oMath>
              <m:sSub>
                <m:sSubPr>
                  <m:ctrlPr>
                    <w:del w:id="3585" w:author="Greg Clendenning" w:date="2024-04-16T16:42:00Z">
                      <w:rPr>
                        <w:rFonts w:ascii="Cambria Math" w:hAnsi="Cambria Math" w:cs="Arial"/>
                        <w:i/>
                        <w:sz w:val="18"/>
                        <w:szCs w:val="18"/>
                      </w:rPr>
                    </w:del>
                  </m:ctrlPr>
                </m:sSubPr>
                <m:e>
                  <m:r>
                    <w:del w:id="3586" w:author="Greg Clendenning" w:date="2024-04-16T16:42:00Z">
                      <w:rPr>
                        <w:rFonts w:ascii="Cambria Math" w:hAnsi="Cambria Math" w:cs="Arial"/>
                        <w:sz w:val="18"/>
                        <w:szCs w:val="18"/>
                      </w:rPr>
                      <m:t>EER</m:t>
                    </w:del>
                  </m:r>
                </m:e>
                <m:sub>
                  <m:r>
                    <w:del w:id="3587" w:author="Greg Clendenning" w:date="2024-04-16T16:42:00Z">
                      <w:rPr>
                        <w:rFonts w:ascii="Cambria Math" w:hAnsi="Cambria Math" w:cs="Arial"/>
                        <w:sz w:val="18"/>
                        <w:szCs w:val="18"/>
                      </w:rPr>
                      <m:t>base</m:t>
                    </w:del>
                  </m:r>
                </m:sub>
              </m:sSub>
              <m:r>
                <w:del w:id="3588" w:author="Greg Clendenning" w:date="2024-04-16T16:42:00Z">
                  <m:rPr>
                    <m:sty m:val="p"/>
                  </m:rPr>
                  <w:rPr>
                    <w:rFonts w:ascii="Cambria Math" w:hAnsi="Cambria Math" w:cs="Arial"/>
                    <w:sz w:val="18"/>
                    <w:szCs w:val="18"/>
                  </w:rPr>
                  <m:t>=14.0-(0.3×</m:t>
                </w:del>
              </m:r>
              <m:sSub>
                <m:sSubPr>
                  <m:ctrlPr>
                    <w:del w:id="3589" w:author="Greg Clendenning" w:date="2024-04-16T16:42:00Z">
                      <w:rPr>
                        <w:rFonts w:ascii="Cambria Math" w:hAnsi="Cambria Math"/>
                        <w:i/>
                        <w:sz w:val="18"/>
                        <w:szCs w:val="18"/>
                      </w:rPr>
                    </w:del>
                  </m:ctrlPr>
                </m:sSubPr>
                <m:e>
                  <m:r>
                    <w:del w:id="3590" w:author="Greg Clendenning" w:date="2024-04-16T16:42:00Z">
                      <w:rPr>
                        <w:rFonts w:ascii="Cambria Math" w:hAnsi="Cambria Math"/>
                        <w:sz w:val="18"/>
                        <w:szCs w:val="18"/>
                      </w:rPr>
                      <m:t>CAPY</m:t>
                    </w:del>
                  </m:r>
                </m:e>
                <m:sub>
                  <m:r>
                    <w:del w:id="3591" w:author="Greg Clendenning" w:date="2024-04-16T16:42:00Z">
                      <w:rPr>
                        <w:rFonts w:ascii="Cambria Math" w:hAnsi="Cambria Math"/>
                        <w:sz w:val="18"/>
                        <w:szCs w:val="18"/>
                      </w:rPr>
                      <m:t>cool</m:t>
                    </w:del>
                  </m:r>
                  <m:r>
                    <w:del w:id="3592" w:author="Greg Clendenning" w:date="2024-04-16T16:42:00Z">
                      <w:rPr>
                        <w:rFonts w:ascii="Cambria Math" w:hAnsi="Cambria Math"/>
                        <w:sz w:val="18"/>
                        <w:szCs w:val="18"/>
                      </w:rPr>
                      <m:t xml:space="preserve"> </m:t>
                    </w:del>
                  </m:r>
                </m:sub>
              </m:sSub>
              <m:r>
                <w:del w:id="3593" w:author="Greg Clendenning" w:date="2024-04-16T16:42:00Z">
                  <w:rPr>
                    <w:rFonts w:ascii="Cambria Math" w:hAnsi="Cambria Math"/>
                    <w:sz w:val="18"/>
                    <w:szCs w:val="18"/>
                  </w:rPr>
                  <m:t>)</m:t>
                </w:del>
              </m:r>
            </m:oMath>
            <w:del w:id="3594" w:author="Greg Clendenning" w:date="2024-04-16T16:42:00Z">
              <w:r w:rsidR="00FA5174">
                <w:rPr>
                  <w:rFonts w:cs="Arial"/>
                  <w:sz w:val="18"/>
                  <w:szCs w:val="18"/>
                </w:rPr>
                <w:delText xml:space="preserve"> </w:delText>
              </w:r>
            </w:del>
            <w:ins w:id="3595" w:author="Greg Clendenning" w:date="2024-04-16T16:42:00Z">
              <w:r w:rsidR="007376E1" w:rsidRPr="001570EA">
                <w:rPr>
                  <w:rFonts w:cs="Arial"/>
                  <w:color w:val="000000"/>
                  <w:sz w:val="18"/>
                  <w:szCs w:val="18"/>
                </w:rPr>
                <w:t>18.0</w:t>
              </w:r>
              <w:r w:rsidR="007376E1" w:rsidRPr="001570EA">
                <w:rPr>
                  <w:rFonts w:cs="Arial"/>
                  <w:color w:val="000000"/>
                  <w:sz w:val="18"/>
                  <w:szCs w:val="18"/>
                  <w:vertAlign w:val="superscript"/>
                </w:rPr>
                <w:t>f</w:t>
              </w:r>
            </w:ins>
          </w:p>
        </w:tc>
        <w:tc>
          <w:tcPr>
            <w:tcW w:w="1070" w:type="dxa"/>
            <w:noWrap/>
            <w:vAlign w:val="center"/>
            <w:cellMerge w:id="3596" w:author="Greg Clendenning" w:date="2024-04-16T16:42:00Z" w:vMerge="rest"/>
            <w:hideMark/>
          </w:tcPr>
          <w:p w14:paraId="4B048D16" w14:textId="68BB8018" w:rsidR="007376E1" w:rsidRPr="001570EA" w:rsidRDefault="00FA5174">
            <w:pPr>
              <w:jc w:val="center"/>
              <w:rPr>
                <w:color w:val="000000"/>
                <w:sz w:val="18"/>
                <w:rPrChange w:id="3597" w:author="Greg Clendenning" w:date="2024-04-16T16:42:00Z">
                  <w:rPr>
                    <w:sz w:val="18"/>
                  </w:rPr>
                </w:rPrChange>
              </w:rPr>
              <w:pPrChange w:id="3598" w:author="Greg Clendenning" w:date="2024-04-16T16:42:00Z">
                <w:pPr>
                  <w:tabs>
                    <w:tab w:val="left" w:pos="522"/>
                  </w:tabs>
                  <w:jc w:val="center"/>
                </w:pPr>
              </w:pPrChange>
            </w:pPr>
            <w:del w:id="3599" w:author="Greg Clendenning" w:date="2024-04-16T16:42:00Z">
              <w:r w:rsidRPr="00090A36">
                <w:rPr>
                  <w:rFonts w:cs="Arial"/>
                  <w:sz w:val="18"/>
                  <w:szCs w:val="18"/>
                </w:rPr>
                <w:delText>–</w:delText>
              </w:r>
            </w:del>
            <w:ins w:id="3600" w:author="Greg Clendenning" w:date="2024-04-16T16:42:00Z">
              <w:r w:rsidR="007376E1" w:rsidRPr="001570EA">
                <w:rPr>
                  <w:rFonts w:cs="Arial"/>
                  <w:color w:val="000000"/>
                  <w:sz w:val="18"/>
                  <w:szCs w:val="18"/>
                </w:rPr>
                <w:t>10.8</w:t>
              </w:r>
              <w:r w:rsidR="007376E1" w:rsidRPr="001570EA">
                <w:rPr>
                  <w:rFonts w:cs="Arial"/>
                  <w:color w:val="000000"/>
                  <w:sz w:val="18"/>
                  <w:szCs w:val="18"/>
                  <w:vertAlign w:val="superscript"/>
                </w:rPr>
                <w:t>g</w:t>
              </w:r>
            </w:ins>
          </w:p>
        </w:tc>
        <w:tc>
          <w:tcPr>
            <w:tcW w:w="990" w:type="dxa"/>
            <w:vMerge w:val="restart"/>
            <w:vAlign w:val="center"/>
            <w:cellIns w:id="3601" w:author="Greg Clendenning" w:date="2024-04-16T16:42:00Z"/>
            <w:hideMark/>
          </w:tcPr>
          <w:p w14:paraId="08A561D5" w14:textId="77777777" w:rsidR="007376E1" w:rsidRPr="001570EA" w:rsidRDefault="007376E1">
            <w:pPr>
              <w:jc w:val="center"/>
              <w:rPr>
                <w:rFonts w:cs="Arial"/>
                <w:color w:val="000000"/>
                <w:sz w:val="18"/>
                <w:szCs w:val="18"/>
              </w:rPr>
            </w:pPr>
            <w:ins w:id="3602" w:author="Greg Clendenning" w:date="2024-04-16T16:42:00Z">
              <w:r w:rsidRPr="001570EA">
                <w:rPr>
                  <w:rFonts w:cs="Arial"/>
                  <w:color w:val="000000"/>
                  <w:sz w:val="18"/>
                  <w:szCs w:val="18"/>
                </w:rPr>
                <w:t>3.7</w:t>
              </w:r>
              <w:r w:rsidRPr="001570EA">
                <w:rPr>
                  <w:rFonts w:cs="Arial"/>
                  <w:color w:val="000000"/>
                  <w:sz w:val="18"/>
                  <w:szCs w:val="18"/>
                  <w:vertAlign w:val="superscript"/>
                </w:rPr>
                <w:t>f</w:t>
              </w:r>
            </w:ins>
          </w:p>
        </w:tc>
        <w:tc>
          <w:tcPr>
            <w:tcW w:w="1080" w:type="dxa"/>
            <w:vAlign w:val="center"/>
            <w:cellIns w:id="3603" w:author="Greg Clendenning" w:date="2024-04-16T16:42:00Z"/>
            <w:hideMark/>
          </w:tcPr>
          <w:p w14:paraId="4BA6DDE1" w14:textId="77777777" w:rsidR="007376E1" w:rsidRPr="001570EA" w:rsidRDefault="007376E1">
            <w:pPr>
              <w:jc w:val="center"/>
              <w:rPr>
                <w:rFonts w:cs="Arial"/>
                <w:color w:val="000000"/>
                <w:sz w:val="18"/>
                <w:szCs w:val="18"/>
              </w:rPr>
            </w:pPr>
            <w:ins w:id="3604" w:author="Greg Clendenning" w:date="2024-04-16T16:42:00Z">
              <w:r w:rsidRPr="001570EA">
                <w:rPr>
                  <w:rFonts w:cs="Arial"/>
                  <w:color w:val="000000"/>
                  <w:sz w:val="18"/>
                  <w:szCs w:val="18"/>
                </w:rPr>
                <w:t>18.7</w:t>
              </w:r>
              <w:r w:rsidRPr="001570EA">
                <w:rPr>
                  <w:rFonts w:cs="Arial"/>
                  <w:color w:val="000000"/>
                  <w:sz w:val="18"/>
                  <w:szCs w:val="18"/>
                  <w:vertAlign w:val="superscript"/>
                </w:rPr>
                <w:t>h</w:t>
              </w:r>
            </w:ins>
          </w:p>
        </w:tc>
        <w:tc>
          <w:tcPr>
            <w:tcW w:w="960" w:type="dxa"/>
            <w:vAlign w:val="center"/>
            <w:cellIns w:id="3605" w:author="Greg Clendenning" w:date="2024-04-16T16:42:00Z"/>
            <w:hideMark/>
          </w:tcPr>
          <w:p w14:paraId="5B9ACEBD" w14:textId="77777777" w:rsidR="007376E1" w:rsidRPr="001570EA" w:rsidRDefault="007376E1">
            <w:pPr>
              <w:jc w:val="center"/>
              <w:rPr>
                <w:rFonts w:cs="Arial"/>
                <w:color w:val="000000"/>
                <w:sz w:val="18"/>
                <w:szCs w:val="18"/>
              </w:rPr>
            </w:pPr>
            <w:ins w:id="3606" w:author="Greg Clendenning" w:date="2024-04-16T16:42:00Z">
              <w:r w:rsidRPr="001570EA">
                <w:rPr>
                  <w:rFonts w:cs="Arial"/>
                  <w:color w:val="000000"/>
                  <w:sz w:val="18"/>
                  <w:szCs w:val="18"/>
                </w:rPr>
                <w:t>18.0</w:t>
              </w:r>
            </w:ins>
          </w:p>
        </w:tc>
        <w:tc>
          <w:tcPr>
            <w:tcW w:w="1070" w:type="dxa"/>
            <w:noWrap/>
            <w:vAlign w:val="center"/>
            <w:cellIns w:id="3607" w:author="Greg Clendenning" w:date="2024-04-16T16:42:00Z"/>
            <w:hideMark/>
          </w:tcPr>
          <w:p w14:paraId="5CFA05DF" w14:textId="77777777" w:rsidR="007376E1" w:rsidRPr="001570EA" w:rsidRDefault="007376E1">
            <w:pPr>
              <w:jc w:val="center"/>
              <w:rPr>
                <w:rFonts w:cs="Arial"/>
                <w:color w:val="000000"/>
                <w:sz w:val="18"/>
                <w:szCs w:val="18"/>
              </w:rPr>
            </w:pPr>
            <w:ins w:id="3608" w:author="Greg Clendenning" w:date="2024-04-16T16:42:00Z">
              <w:r w:rsidRPr="001570EA">
                <w:rPr>
                  <w:rFonts w:cs="Arial"/>
                  <w:color w:val="000000"/>
                  <w:sz w:val="18"/>
                  <w:szCs w:val="18"/>
                </w:rPr>
                <w:t>10.2</w:t>
              </w:r>
              <w:r w:rsidRPr="001570EA">
                <w:rPr>
                  <w:rFonts w:cs="Arial"/>
                  <w:color w:val="000000"/>
                  <w:sz w:val="18"/>
                  <w:szCs w:val="18"/>
                  <w:vertAlign w:val="superscript"/>
                </w:rPr>
                <w:t>i</w:t>
              </w:r>
            </w:ins>
          </w:p>
        </w:tc>
        <w:tc>
          <w:tcPr>
            <w:tcW w:w="987" w:type="dxa"/>
            <w:gridSpan w:val="2"/>
            <w:vAlign w:val="center"/>
            <w:cellIns w:id="3609" w:author="Greg Clendenning" w:date="2024-04-16T16:42:00Z"/>
            <w:hideMark/>
          </w:tcPr>
          <w:p w14:paraId="7EC01459" w14:textId="77777777" w:rsidR="007376E1" w:rsidRPr="001570EA" w:rsidRDefault="007376E1">
            <w:pPr>
              <w:jc w:val="center"/>
              <w:rPr>
                <w:rFonts w:cs="Arial"/>
                <w:color w:val="000000"/>
                <w:sz w:val="18"/>
                <w:szCs w:val="18"/>
              </w:rPr>
            </w:pPr>
            <w:ins w:id="3610" w:author="Greg Clendenning" w:date="2024-04-16T16:42:00Z">
              <w:r w:rsidRPr="001570EA">
                <w:rPr>
                  <w:rFonts w:cs="Arial"/>
                  <w:color w:val="000000"/>
                  <w:sz w:val="18"/>
                  <w:szCs w:val="18"/>
                </w:rPr>
                <w:t>3.7</w:t>
              </w:r>
            </w:ins>
          </w:p>
        </w:tc>
      </w:tr>
      <w:tr w:rsidR="007376E1" w:rsidRPr="001570EA" w14:paraId="18C64E3B" w14:textId="77777777" w:rsidTr="001973AE">
        <w:trPr>
          <w:trHeight w:val="315"/>
          <w:ins w:id="3611" w:author="Greg Clendenning" w:date="2024-04-16T16:42:00Z"/>
        </w:trPr>
        <w:tc>
          <w:tcPr>
            <w:tcW w:w="360" w:type="dxa"/>
            <w:cellMerge w:id="3612" w:author="Greg Clendenning" w:date="2024-04-16T16:42:00Z" w:vMerge="cont"/>
            <w:hideMark/>
          </w:tcPr>
          <w:p w14:paraId="1CED6160" w14:textId="77777777" w:rsidR="007376E1" w:rsidRPr="001570EA" w:rsidRDefault="007376E1">
            <w:pPr>
              <w:jc w:val="left"/>
              <w:rPr>
                <w:ins w:id="3613" w:author="Greg Clendenning" w:date="2024-04-16T16:42:00Z"/>
                <w:rFonts w:cs="Arial"/>
                <w:color w:val="000000"/>
                <w:sz w:val="18"/>
                <w:szCs w:val="18"/>
              </w:rPr>
            </w:pPr>
          </w:p>
        </w:tc>
        <w:tc>
          <w:tcPr>
            <w:tcW w:w="990" w:type="dxa"/>
            <w:hideMark/>
          </w:tcPr>
          <w:p w14:paraId="59BD748B" w14:textId="77777777" w:rsidR="007376E1" w:rsidRPr="001570EA" w:rsidRDefault="007376E1">
            <w:pPr>
              <w:jc w:val="left"/>
              <w:rPr>
                <w:ins w:id="3614" w:author="Greg Clendenning" w:date="2024-04-16T16:42:00Z"/>
                <w:rFonts w:cs="Arial"/>
                <w:color w:val="000000"/>
                <w:sz w:val="16"/>
                <w:szCs w:val="16"/>
              </w:rPr>
            </w:pPr>
            <w:ins w:id="3615" w:author="Greg Clendenning" w:date="2024-04-16T16:42:00Z">
              <w:r w:rsidRPr="001570EA">
                <w:rPr>
                  <w:rFonts w:cs="Arial"/>
                  <w:color w:val="000000"/>
                  <w:sz w:val="16"/>
                  <w:szCs w:val="16"/>
                </w:rPr>
                <w:t>Brine-to-air, ground loop</w:t>
              </w:r>
            </w:ins>
          </w:p>
        </w:tc>
        <w:tc>
          <w:tcPr>
            <w:tcW w:w="1080" w:type="dxa"/>
            <w:vAlign w:val="center"/>
            <w:cellMerge w:id="3616" w:author="Greg Clendenning" w:date="2024-04-16T16:42:00Z" w:vMerge="cont"/>
            <w:hideMark/>
          </w:tcPr>
          <w:p w14:paraId="542CDC13" w14:textId="77777777" w:rsidR="007376E1" w:rsidRPr="001570EA" w:rsidRDefault="007376E1">
            <w:pPr>
              <w:jc w:val="center"/>
              <w:rPr>
                <w:ins w:id="3617" w:author="Greg Clendenning" w:date="2024-04-16T16:42:00Z"/>
                <w:rFonts w:cs="Arial"/>
                <w:color w:val="000000"/>
                <w:sz w:val="18"/>
                <w:szCs w:val="18"/>
              </w:rPr>
            </w:pPr>
          </w:p>
        </w:tc>
        <w:tc>
          <w:tcPr>
            <w:tcW w:w="1035" w:type="dxa"/>
            <w:vAlign w:val="center"/>
            <w:cellMerge w:id="3618" w:author="Greg Clendenning" w:date="2024-04-16T16:42:00Z" w:vMerge="cont"/>
            <w:hideMark/>
          </w:tcPr>
          <w:p w14:paraId="5803AE1A" w14:textId="77777777" w:rsidR="007376E1" w:rsidRPr="001570EA" w:rsidRDefault="007376E1">
            <w:pPr>
              <w:jc w:val="center"/>
              <w:rPr>
                <w:ins w:id="3619" w:author="Greg Clendenning" w:date="2024-04-16T16:42:00Z"/>
                <w:rFonts w:cs="Arial"/>
                <w:color w:val="000000"/>
                <w:sz w:val="18"/>
                <w:szCs w:val="18"/>
              </w:rPr>
            </w:pPr>
          </w:p>
        </w:tc>
        <w:tc>
          <w:tcPr>
            <w:tcW w:w="1070" w:type="dxa"/>
            <w:vAlign w:val="center"/>
            <w:cellMerge w:id="3620" w:author="Greg Clendenning" w:date="2024-04-16T16:42:00Z" w:vMerge="cont"/>
            <w:hideMark/>
          </w:tcPr>
          <w:p w14:paraId="203AF630" w14:textId="77777777" w:rsidR="007376E1" w:rsidRPr="001570EA" w:rsidRDefault="007376E1">
            <w:pPr>
              <w:jc w:val="center"/>
              <w:rPr>
                <w:ins w:id="3621" w:author="Greg Clendenning" w:date="2024-04-16T16:42:00Z"/>
                <w:rFonts w:cs="Arial"/>
                <w:color w:val="000000"/>
                <w:sz w:val="18"/>
                <w:szCs w:val="18"/>
              </w:rPr>
            </w:pPr>
          </w:p>
        </w:tc>
        <w:tc>
          <w:tcPr>
            <w:tcW w:w="990" w:type="dxa"/>
            <w:vMerge/>
            <w:vAlign w:val="center"/>
            <w:hideMark/>
          </w:tcPr>
          <w:p w14:paraId="110341A5" w14:textId="77777777" w:rsidR="007376E1" w:rsidRPr="001570EA" w:rsidRDefault="007376E1">
            <w:pPr>
              <w:jc w:val="center"/>
              <w:rPr>
                <w:ins w:id="3622" w:author="Greg Clendenning" w:date="2024-04-16T16:42:00Z"/>
                <w:rFonts w:cs="Arial"/>
                <w:color w:val="000000"/>
                <w:sz w:val="18"/>
                <w:szCs w:val="18"/>
              </w:rPr>
            </w:pPr>
          </w:p>
        </w:tc>
        <w:tc>
          <w:tcPr>
            <w:tcW w:w="1080" w:type="dxa"/>
            <w:vAlign w:val="center"/>
            <w:hideMark/>
          </w:tcPr>
          <w:p w14:paraId="44F9FEE1" w14:textId="77777777" w:rsidR="007376E1" w:rsidRPr="001570EA" w:rsidRDefault="007376E1">
            <w:pPr>
              <w:jc w:val="center"/>
              <w:rPr>
                <w:ins w:id="3623" w:author="Greg Clendenning" w:date="2024-04-16T16:42:00Z"/>
                <w:rFonts w:cs="Arial"/>
                <w:color w:val="000000"/>
                <w:sz w:val="18"/>
                <w:szCs w:val="18"/>
              </w:rPr>
            </w:pPr>
            <w:ins w:id="3624" w:author="Greg Clendenning" w:date="2024-04-16T16:42:00Z">
              <w:r w:rsidRPr="001570EA">
                <w:rPr>
                  <w:rFonts w:cs="Arial"/>
                  <w:color w:val="000000"/>
                  <w:sz w:val="18"/>
                  <w:szCs w:val="18"/>
                </w:rPr>
                <w:t>14.5</w:t>
              </w:r>
              <w:r w:rsidRPr="001570EA">
                <w:rPr>
                  <w:rFonts w:cs="Arial"/>
                  <w:color w:val="000000"/>
                  <w:sz w:val="18"/>
                  <w:szCs w:val="18"/>
                  <w:vertAlign w:val="superscript"/>
                </w:rPr>
                <w:t>h</w:t>
              </w:r>
            </w:ins>
          </w:p>
        </w:tc>
        <w:tc>
          <w:tcPr>
            <w:tcW w:w="960" w:type="dxa"/>
            <w:vAlign w:val="center"/>
            <w:hideMark/>
          </w:tcPr>
          <w:p w14:paraId="45B3D076" w14:textId="77777777" w:rsidR="007376E1" w:rsidRPr="001570EA" w:rsidRDefault="007376E1">
            <w:pPr>
              <w:jc w:val="center"/>
              <w:rPr>
                <w:ins w:id="3625" w:author="Greg Clendenning" w:date="2024-04-16T16:42:00Z"/>
                <w:rFonts w:cs="Arial"/>
                <w:color w:val="000000"/>
                <w:sz w:val="18"/>
                <w:szCs w:val="18"/>
              </w:rPr>
            </w:pPr>
            <w:ins w:id="3626" w:author="Greg Clendenning" w:date="2024-04-16T16:42:00Z">
              <w:r w:rsidRPr="001570EA">
                <w:rPr>
                  <w:rFonts w:cs="Arial"/>
                  <w:color w:val="000000"/>
                  <w:sz w:val="18"/>
                  <w:szCs w:val="18"/>
                </w:rPr>
                <w:t>14.1</w:t>
              </w:r>
            </w:ins>
          </w:p>
        </w:tc>
        <w:tc>
          <w:tcPr>
            <w:tcW w:w="1070" w:type="dxa"/>
            <w:noWrap/>
            <w:vAlign w:val="center"/>
            <w:hideMark/>
          </w:tcPr>
          <w:p w14:paraId="1E5106BA" w14:textId="77777777" w:rsidR="007376E1" w:rsidRPr="001570EA" w:rsidRDefault="007376E1">
            <w:pPr>
              <w:jc w:val="center"/>
              <w:rPr>
                <w:ins w:id="3627" w:author="Greg Clendenning" w:date="2024-04-16T16:42:00Z"/>
                <w:rFonts w:cs="Arial"/>
                <w:color w:val="000000"/>
                <w:sz w:val="18"/>
                <w:szCs w:val="18"/>
              </w:rPr>
            </w:pPr>
            <w:ins w:id="3628" w:author="Greg Clendenning" w:date="2024-04-16T16:42:00Z">
              <w:r w:rsidRPr="001570EA">
                <w:rPr>
                  <w:rFonts w:cs="Arial"/>
                  <w:color w:val="000000"/>
                  <w:sz w:val="18"/>
                  <w:szCs w:val="18"/>
                </w:rPr>
                <w:t>9.5</w:t>
              </w:r>
              <w:r w:rsidRPr="001570EA">
                <w:rPr>
                  <w:rFonts w:cs="Arial"/>
                  <w:color w:val="000000"/>
                  <w:sz w:val="18"/>
                  <w:szCs w:val="18"/>
                  <w:vertAlign w:val="superscript"/>
                </w:rPr>
                <w:t>i</w:t>
              </w:r>
            </w:ins>
          </w:p>
        </w:tc>
        <w:tc>
          <w:tcPr>
            <w:tcW w:w="987" w:type="dxa"/>
            <w:gridSpan w:val="2"/>
            <w:vAlign w:val="center"/>
            <w:hideMark/>
          </w:tcPr>
          <w:p w14:paraId="257BC877" w14:textId="77777777" w:rsidR="007376E1" w:rsidRPr="001570EA" w:rsidRDefault="007376E1">
            <w:pPr>
              <w:jc w:val="center"/>
              <w:rPr>
                <w:ins w:id="3629" w:author="Greg Clendenning" w:date="2024-04-16T16:42:00Z"/>
                <w:rFonts w:cs="Arial"/>
                <w:color w:val="000000"/>
                <w:sz w:val="18"/>
                <w:szCs w:val="18"/>
              </w:rPr>
            </w:pPr>
            <w:ins w:id="3630" w:author="Greg Clendenning" w:date="2024-04-16T16:42:00Z">
              <w:r w:rsidRPr="001570EA">
                <w:rPr>
                  <w:rFonts w:cs="Arial"/>
                  <w:color w:val="000000"/>
                  <w:sz w:val="18"/>
                  <w:szCs w:val="18"/>
                </w:rPr>
                <w:t>3.2</w:t>
              </w:r>
            </w:ins>
          </w:p>
        </w:tc>
      </w:tr>
      <w:tr w:rsidR="00475EB1" w:rsidRPr="001570EA" w14:paraId="4F8DA384" w14:textId="69FD3E9C" w:rsidTr="001973AE">
        <w:trPr>
          <w:trHeight w:val="480"/>
        </w:trPr>
        <w:tc>
          <w:tcPr>
            <w:tcW w:w="360" w:type="dxa"/>
            <w:cellIns w:id="3631" w:author="Greg Clendenning" w:date="2024-04-16T16:42:00Z"/>
            <w:cellMerge w:id="3632" w:author="Greg Clendenning" w:date="2024-04-16T16:42:00Z" w:vMerge="cont"/>
            <w:hideMark/>
          </w:tcPr>
          <w:p w14:paraId="0AB3EE7A" w14:textId="77777777" w:rsidR="007376E1" w:rsidRPr="001570EA" w:rsidRDefault="007376E1">
            <w:pPr>
              <w:jc w:val="left"/>
              <w:rPr>
                <w:rFonts w:cs="Arial"/>
                <w:color w:val="000000"/>
                <w:sz w:val="18"/>
                <w:szCs w:val="18"/>
              </w:rPr>
            </w:pPr>
          </w:p>
        </w:tc>
        <w:tc>
          <w:tcPr>
            <w:tcW w:w="990" w:type="dxa"/>
            <w:cellIns w:id="3633" w:author="Greg Clendenning" w:date="2024-04-16T16:42:00Z"/>
            <w:hideMark/>
          </w:tcPr>
          <w:p w14:paraId="33D064E9" w14:textId="77777777" w:rsidR="007376E1" w:rsidRPr="001570EA" w:rsidRDefault="007376E1">
            <w:pPr>
              <w:jc w:val="left"/>
              <w:rPr>
                <w:rFonts w:cs="Arial"/>
                <w:color w:val="000000"/>
                <w:sz w:val="16"/>
                <w:szCs w:val="16"/>
              </w:rPr>
            </w:pPr>
            <w:ins w:id="3634" w:author="Greg Clendenning" w:date="2024-04-16T16:42:00Z">
              <w:r w:rsidRPr="001570EA">
                <w:rPr>
                  <w:rFonts w:cs="Arial"/>
                  <w:color w:val="000000"/>
                  <w:sz w:val="16"/>
                  <w:szCs w:val="16"/>
                </w:rPr>
                <w:t>Water-to-water, ground water</w:t>
              </w:r>
            </w:ins>
          </w:p>
        </w:tc>
        <w:tc>
          <w:tcPr>
            <w:tcW w:w="1080" w:type="dxa"/>
            <w:vAlign w:val="center"/>
            <w:cellIns w:id="3635" w:author="Greg Clendenning" w:date="2024-04-16T16:42:00Z"/>
            <w:cellMerge w:id="3636" w:author="Greg Clendenning" w:date="2024-04-16T16:42:00Z" w:vMerge="cont"/>
            <w:hideMark/>
          </w:tcPr>
          <w:p w14:paraId="5CBC0706" w14:textId="77777777" w:rsidR="007376E1" w:rsidRPr="001570EA" w:rsidRDefault="007376E1">
            <w:pPr>
              <w:jc w:val="center"/>
              <w:rPr>
                <w:rFonts w:cs="Arial"/>
                <w:color w:val="000000"/>
                <w:sz w:val="18"/>
                <w:szCs w:val="18"/>
              </w:rPr>
            </w:pPr>
          </w:p>
        </w:tc>
        <w:tc>
          <w:tcPr>
            <w:tcW w:w="1035" w:type="dxa"/>
            <w:vAlign w:val="center"/>
            <w:cellIns w:id="3637" w:author="Greg Clendenning" w:date="2024-04-16T16:42:00Z"/>
            <w:cellMerge w:id="3638" w:author="Greg Clendenning" w:date="2024-04-16T16:42:00Z" w:vMerge="cont"/>
            <w:hideMark/>
          </w:tcPr>
          <w:p w14:paraId="34665CDA" w14:textId="77777777" w:rsidR="007376E1" w:rsidRPr="001570EA" w:rsidRDefault="007376E1">
            <w:pPr>
              <w:jc w:val="center"/>
              <w:rPr>
                <w:rFonts w:cs="Arial"/>
                <w:color w:val="000000"/>
                <w:sz w:val="18"/>
                <w:szCs w:val="18"/>
              </w:rPr>
            </w:pPr>
          </w:p>
        </w:tc>
        <w:tc>
          <w:tcPr>
            <w:tcW w:w="1070" w:type="dxa"/>
            <w:vAlign w:val="center"/>
            <w:cellIns w:id="3639" w:author="Greg Clendenning" w:date="2024-04-16T16:42:00Z"/>
            <w:cellMerge w:id="3640" w:author="Greg Clendenning" w:date="2024-04-16T16:42:00Z" w:vMerge="cont"/>
            <w:hideMark/>
          </w:tcPr>
          <w:p w14:paraId="5604F1B5" w14:textId="77777777" w:rsidR="007376E1" w:rsidRPr="001570EA" w:rsidRDefault="007376E1">
            <w:pPr>
              <w:jc w:val="center"/>
              <w:rPr>
                <w:rFonts w:cs="Arial"/>
                <w:color w:val="000000"/>
                <w:sz w:val="18"/>
                <w:szCs w:val="18"/>
              </w:rPr>
            </w:pPr>
          </w:p>
        </w:tc>
        <w:tc>
          <w:tcPr>
            <w:tcW w:w="990" w:type="dxa"/>
            <w:vMerge/>
            <w:vAlign w:val="center"/>
            <w:cellIns w:id="3641" w:author="Greg Clendenning" w:date="2024-04-16T16:42:00Z"/>
            <w:hideMark/>
          </w:tcPr>
          <w:p w14:paraId="16B996C8" w14:textId="77777777" w:rsidR="007376E1" w:rsidRPr="001570EA" w:rsidRDefault="007376E1">
            <w:pPr>
              <w:jc w:val="center"/>
              <w:rPr>
                <w:rFonts w:cs="Arial"/>
                <w:color w:val="000000"/>
                <w:sz w:val="18"/>
                <w:szCs w:val="18"/>
              </w:rPr>
            </w:pPr>
          </w:p>
        </w:tc>
        <w:tc>
          <w:tcPr>
            <w:tcW w:w="1080" w:type="dxa"/>
            <w:vAlign w:val="center"/>
            <w:hideMark/>
          </w:tcPr>
          <w:p w14:paraId="68DA2AF4" w14:textId="0E6813F4" w:rsidR="007376E1" w:rsidRPr="001570EA" w:rsidRDefault="00FA5174">
            <w:pPr>
              <w:jc w:val="center"/>
              <w:rPr>
                <w:color w:val="000000"/>
                <w:sz w:val="18"/>
                <w:rPrChange w:id="3642" w:author="Greg Clendenning" w:date="2024-04-16T16:42:00Z">
                  <w:rPr>
                    <w:sz w:val="18"/>
                  </w:rPr>
                </w:rPrChange>
              </w:rPr>
              <w:pPrChange w:id="3643" w:author="Greg Clendenning" w:date="2024-04-16T16:42:00Z">
                <w:pPr>
                  <w:keepNext/>
                </w:pPr>
              </w:pPrChange>
            </w:pPr>
            <w:del w:id="3644" w:author="Greg Clendenning" w:date="2024-04-16T16:42:00Z">
              <w:r>
                <w:rPr>
                  <w:rFonts w:cs="Arial"/>
                  <w:sz w:val="18"/>
                  <w:szCs w:val="18"/>
                </w:rPr>
                <w:delText>PTHP</w:delText>
              </w:r>
              <w:r>
                <w:rPr>
                  <w:rFonts w:cs="Arial"/>
                  <w:sz w:val="18"/>
                  <w:szCs w:val="18"/>
                  <w:vertAlign w:val="superscript"/>
                </w:rPr>
                <w:delText xml:space="preserve"> </w:delText>
              </w:r>
            </w:del>
            <w:r w:rsidR="007376E1" w:rsidRPr="001570EA">
              <w:rPr>
                <w:color w:val="000000"/>
                <w:sz w:val="18"/>
                <w:rPrChange w:id="3645" w:author="Greg Clendenning" w:date="2024-04-16T16:42:00Z">
                  <w:rPr>
                    <w:sz w:val="18"/>
                    <w:vertAlign w:val="superscript"/>
                  </w:rPr>
                </w:rPrChange>
              </w:rPr>
              <w:t>15</w:t>
            </w:r>
            <w:del w:id="3646" w:author="Greg Clendenning" w:date="2024-04-16T16:42:00Z">
              <w:r>
                <w:rPr>
                  <w:rFonts w:cs="Arial"/>
                  <w:sz w:val="18"/>
                  <w:szCs w:val="18"/>
                  <w:vertAlign w:val="superscript"/>
                </w:rPr>
                <w:delText>,16,17</w:delText>
              </w:r>
            </w:del>
            <w:ins w:id="3647" w:author="Greg Clendenning" w:date="2024-04-16T16:42:00Z">
              <w:r w:rsidR="007376E1" w:rsidRPr="001570EA">
                <w:rPr>
                  <w:rFonts w:cs="Arial"/>
                  <w:color w:val="000000"/>
                  <w:sz w:val="18"/>
                  <w:szCs w:val="18"/>
                </w:rPr>
                <w:t>.2</w:t>
              </w:r>
              <w:r w:rsidR="007376E1" w:rsidRPr="001570EA">
                <w:rPr>
                  <w:rFonts w:cs="Arial"/>
                  <w:color w:val="000000"/>
                  <w:sz w:val="18"/>
                  <w:szCs w:val="18"/>
                  <w:vertAlign w:val="superscript"/>
                </w:rPr>
                <w:t>h</w:t>
              </w:r>
            </w:ins>
          </w:p>
        </w:tc>
        <w:tc>
          <w:tcPr>
            <w:tcW w:w="960" w:type="dxa"/>
            <w:vAlign w:val="center"/>
            <w:hideMark/>
          </w:tcPr>
          <w:p w14:paraId="14AECA9B" w14:textId="49D23ADA" w:rsidR="007376E1" w:rsidRPr="001570EA" w:rsidRDefault="008A402F">
            <w:pPr>
              <w:jc w:val="center"/>
              <w:rPr>
                <w:color w:val="000000"/>
                <w:sz w:val="18"/>
                <w:rPrChange w:id="3648" w:author="Greg Clendenning" w:date="2024-04-16T16:42:00Z">
                  <w:rPr>
                    <w:sz w:val="18"/>
                  </w:rPr>
                </w:rPrChange>
              </w:rPr>
              <w:pPrChange w:id="3649" w:author="Greg Clendenning" w:date="2024-04-16T16:42:00Z">
                <w:pPr>
                  <w:pStyle w:val="BodyText"/>
                  <w:tabs>
                    <w:tab w:val="left" w:pos="2880"/>
                  </w:tabs>
                </w:pPr>
              </w:pPrChange>
            </w:pPr>
            <m:oMath>
              <m:sSub>
                <m:sSubPr>
                  <m:ctrlPr>
                    <w:del w:id="3650" w:author="Greg Clendenning" w:date="2024-04-16T16:42:00Z">
                      <w:rPr>
                        <w:rFonts w:ascii="Cambria Math" w:hAnsi="Cambria Math" w:cs="Arial"/>
                        <w:i/>
                        <w:sz w:val="18"/>
                        <w:szCs w:val="18"/>
                      </w:rPr>
                    </w:del>
                  </m:ctrlPr>
                </m:sSubPr>
                <m:e>
                  <m:r>
                    <w:del w:id="3651" w:author="Greg Clendenning" w:date="2024-04-16T16:42:00Z">
                      <w:rPr>
                        <w:rFonts w:ascii="Cambria Math" w:hAnsi="Cambria Math" w:cs="Arial"/>
                        <w:sz w:val="18"/>
                        <w:szCs w:val="18"/>
                      </w:rPr>
                      <m:t>EER</m:t>
                    </w:del>
                  </m:r>
                </m:e>
                <m:sub>
                  <m:r>
                    <w:del w:id="3652" w:author="Greg Clendenning" w:date="2024-04-16T16:42:00Z">
                      <w:rPr>
                        <w:rFonts w:ascii="Cambria Math" w:hAnsi="Cambria Math" w:cs="Arial"/>
                        <w:sz w:val="18"/>
                        <w:szCs w:val="18"/>
                      </w:rPr>
                      <m:t>base</m:t>
                    </w:del>
                  </m:r>
                </m:sub>
              </m:sSub>
              <m:r>
                <w:del w:id="3653" w:author="Greg Clendenning" w:date="2024-04-16T16:42:00Z">
                  <w:rPr>
                    <w:rFonts w:ascii="Cambria Math" w:hAnsi="Cambria Math" w:cs="Arial"/>
                    <w:sz w:val="18"/>
                    <w:szCs w:val="18"/>
                  </w:rPr>
                  <m:t>=10.8</m:t>
                </w:del>
              </m:r>
              <m:r>
                <w:del w:id="3654" w:author="Greg Clendenning" w:date="2024-04-16T16:42:00Z">
                  <m:rPr>
                    <m:sty m:val="p"/>
                  </m:rPr>
                  <w:rPr>
                    <w:rFonts w:ascii="Cambria Math" w:hAnsi="Cambria Math" w:cs="Arial"/>
                    <w:sz w:val="18"/>
                    <w:szCs w:val="18"/>
                  </w:rPr>
                  <m:t>-(0.213×</m:t>
                </w:del>
              </m:r>
              <m:sSub>
                <m:sSubPr>
                  <m:ctrlPr>
                    <w:del w:id="3655" w:author="Greg Clendenning" w:date="2024-04-16T16:42:00Z">
                      <w:rPr>
                        <w:rFonts w:ascii="Cambria Math" w:hAnsi="Cambria Math"/>
                        <w:i/>
                        <w:sz w:val="18"/>
                        <w:szCs w:val="18"/>
                      </w:rPr>
                    </w:del>
                  </m:ctrlPr>
                </m:sSubPr>
                <m:e>
                  <m:r>
                    <w:del w:id="3656" w:author="Greg Clendenning" w:date="2024-04-16T16:42:00Z">
                      <w:rPr>
                        <w:rFonts w:ascii="Cambria Math" w:hAnsi="Cambria Math"/>
                        <w:sz w:val="18"/>
                        <w:szCs w:val="18"/>
                      </w:rPr>
                      <m:t>CAPY</m:t>
                    </w:del>
                  </m:r>
                </m:e>
                <m:sub>
                  <m:r>
                    <w:del w:id="3657" w:author="Greg Clendenning" w:date="2024-04-16T16:42:00Z">
                      <w:rPr>
                        <w:rFonts w:ascii="Cambria Math" w:hAnsi="Cambria Math"/>
                        <w:sz w:val="18"/>
                        <w:szCs w:val="18"/>
                      </w:rPr>
                      <m:t>cool</m:t>
                    </w:del>
                  </m:r>
                  <m:r>
                    <w:del w:id="3658" w:author="Greg Clendenning" w:date="2024-04-16T16:42:00Z">
                      <w:rPr>
                        <w:rFonts w:ascii="Cambria Math" w:hAnsi="Cambria Math"/>
                        <w:sz w:val="18"/>
                        <w:szCs w:val="18"/>
                      </w:rPr>
                      <m:t xml:space="preserve"> </m:t>
                    </w:del>
                  </m:r>
                </m:sub>
              </m:sSub>
              <m:r>
                <w:del w:id="3659" w:author="Greg Clendenning" w:date="2024-04-16T16:42:00Z">
                  <w:rPr>
                    <w:rFonts w:ascii="Cambria Math" w:hAnsi="Cambria Math"/>
                    <w:sz w:val="18"/>
                    <w:szCs w:val="18"/>
                  </w:rPr>
                  <m:t>)</m:t>
                </w:del>
              </m:r>
            </m:oMath>
            <w:del w:id="3660" w:author="Greg Clendenning" w:date="2024-04-16T16:42:00Z">
              <w:r w:rsidR="00FA5174">
                <w:rPr>
                  <w:rFonts w:cs="Arial"/>
                  <w:sz w:val="18"/>
                  <w:szCs w:val="18"/>
                </w:rPr>
                <w:delText xml:space="preserve"> </w:delText>
              </w:r>
            </w:del>
            <w:ins w:id="3661" w:author="Greg Clendenning" w:date="2024-04-16T16:42:00Z">
              <w:r w:rsidR="007376E1" w:rsidRPr="001570EA">
                <w:rPr>
                  <w:rFonts w:cs="Arial"/>
                  <w:color w:val="000000"/>
                  <w:sz w:val="18"/>
                  <w:szCs w:val="18"/>
                </w:rPr>
                <w:t>16.3</w:t>
              </w:r>
            </w:ins>
          </w:p>
        </w:tc>
        <w:tc>
          <w:tcPr>
            <w:tcW w:w="1070" w:type="dxa"/>
            <w:noWrap/>
            <w:vAlign w:val="center"/>
            <w:hideMark/>
          </w:tcPr>
          <w:p w14:paraId="109F485F" w14:textId="2128946A" w:rsidR="007376E1" w:rsidRPr="001570EA" w:rsidRDefault="00FA5174">
            <w:pPr>
              <w:jc w:val="center"/>
              <w:rPr>
                <w:color w:val="000000"/>
                <w:sz w:val="18"/>
                <w:rPrChange w:id="3662" w:author="Greg Clendenning" w:date="2024-04-16T16:42:00Z">
                  <w:rPr>
                    <w:sz w:val="18"/>
                  </w:rPr>
                </w:rPrChange>
              </w:rPr>
              <w:pPrChange w:id="3663" w:author="Greg Clendenning" w:date="2024-04-16T16:42:00Z">
                <w:pPr>
                  <w:tabs>
                    <w:tab w:val="left" w:pos="522"/>
                  </w:tabs>
                  <w:jc w:val="center"/>
                </w:pPr>
              </w:pPrChange>
            </w:pPr>
            <m:oMath>
              <m:r>
                <w:del w:id="3664" w:author="Greg Clendenning" w:date="2024-04-16T16:42:00Z">
                  <m:rPr>
                    <m:sty m:val="p"/>
                  </m:rPr>
                  <w:rPr>
                    <w:rFonts w:ascii="Cambria Math" w:hAnsi="Cambria Math" w:cs="Arial"/>
                    <w:sz w:val="18"/>
                    <w:szCs w:val="18"/>
                  </w:rPr>
                  <m:t>3.412</m:t>
                </w:del>
              </m:r>
              <m:f>
                <m:fPr>
                  <m:ctrlPr>
                    <w:del w:id="3665" w:author="Greg Clendenning" w:date="2024-04-16T16:42:00Z">
                      <w:rPr>
                        <w:rFonts w:ascii="Cambria Math" w:hAnsi="Cambria Math" w:cs="Arial"/>
                        <w:i/>
                        <w:sz w:val="18"/>
                        <w:szCs w:val="18"/>
                      </w:rPr>
                    </w:del>
                  </m:ctrlPr>
                </m:fPr>
                <m:num>
                  <m:r>
                    <w:del w:id="3666" w:author="Greg Clendenning" w:date="2024-04-16T16:42:00Z">
                      <m:rPr>
                        <m:nor/>
                      </m:rPr>
                      <w:rPr>
                        <w:rFonts w:ascii="Cambria Math" w:hAnsi="Cambria Math" w:cs="Arial"/>
                        <w:i/>
                        <w:iCs/>
                        <w:sz w:val="18"/>
                        <w:szCs w:val="18"/>
                      </w:rPr>
                      <m:t>Btu</m:t>
                    </w:del>
                  </m:r>
                </m:num>
                <m:den>
                  <m:r>
                    <w:del w:id="3667" w:author="Greg Clendenning" w:date="2024-04-16T16:42:00Z">
                      <m:rPr>
                        <m:nor/>
                      </m:rPr>
                      <w:rPr>
                        <w:rFonts w:ascii="Cambria Math" w:hAnsi="Cambria Math" w:cs="Arial"/>
                        <w:i/>
                        <w:iCs/>
                        <w:sz w:val="18"/>
                        <w:szCs w:val="18"/>
                      </w:rPr>
                      <m:t>W∙h</m:t>
                    </w:del>
                  </m:r>
                </m:den>
              </m:f>
              <m:r>
                <w:del w:id="3668" w:author="Greg Clendenning" w:date="2024-04-16T16:42:00Z">
                  <m:rPr>
                    <m:sty m:val="p"/>
                  </m:rPr>
                  <w:rPr>
                    <w:rFonts w:ascii="Cambria Math" w:hAnsi="Cambria Math" w:cs="Arial"/>
                    <w:sz w:val="18"/>
                    <w:szCs w:val="18"/>
                  </w:rPr>
                  <m:t>×</m:t>
                </w:del>
              </m:r>
              <m:d>
                <m:dPr>
                  <m:ctrlPr>
                    <w:del w:id="3669" w:author="Greg Clendenning" w:date="2024-04-16T16:42:00Z">
                      <w:rPr>
                        <w:rFonts w:ascii="Cambria Math" w:hAnsi="Cambria Math" w:cs="Arial"/>
                        <w:sz w:val="18"/>
                        <w:szCs w:val="18"/>
                      </w:rPr>
                    </w:del>
                  </m:ctrlPr>
                </m:dPr>
                <m:e>
                  <m:r>
                    <w:del w:id="3670" w:author="Greg Clendenning" w:date="2024-04-16T16:42:00Z">
                      <m:rPr>
                        <m:sty m:val="p"/>
                      </m:rPr>
                      <w:rPr>
                        <w:rFonts w:ascii="Cambria Math" w:hAnsi="Cambria Math" w:cs="Arial"/>
                        <w:sz w:val="18"/>
                        <w:szCs w:val="18"/>
                      </w:rPr>
                      <m:t>2.9-0.026×</m:t>
                    </w:del>
                  </m:r>
                  <m:sSub>
                    <m:sSubPr>
                      <m:ctrlPr>
                        <w:del w:id="3671" w:author="Greg Clendenning" w:date="2024-04-16T16:42:00Z">
                          <w:rPr>
                            <w:rFonts w:ascii="Cambria Math" w:hAnsi="Cambria Math"/>
                            <w:i/>
                            <w:sz w:val="18"/>
                            <w:szCs w:val="18"/>
                          </w:rPr>
                        </w:del>
                      </m:ctrlPr>
                    </m:sSubPr>
                    <m:e>
                      <m:r>
                        <w:del w:id="3672" w:author="Greg Clendenning" w:date="2024-04-16T16:42:00Z">
                          <w:rPr>
                            <w:rFonts w:ascii="Cambria Math" w:hAnsi="Cambria Math"/>
                            <w:sz w:val="18"/>
                            <w:szCs w:val="18"/>
                          </w:rPr>
                          <m:t>CAPY</m:t>
                        </w:del>
                      </m:r>
                    </m:e>
                    <m:sub>
                      <m:r>
                        <w:del w:id="3673" w:author="Greg Clendenning" w:date="2024-04-16T16:42:00Z">
                          <w:rPr>
                            <w:rFonts w:ascii="Cambria Math" w:hAnsi="Cambria Math"/>
                            <w:sz w:val="18"/>
                            <w:szCs w:val="18"/>
                          </w:rPr>
                          <m:t xml:space="preserve">cool </m:t>
                        </w:del>
                      </m:r>
                    </m:sub>
                  </m:sSub>
                </m:e>
              </m:d>
            </m:oMath>
            <w:del w:id="3674" w:author="Greg Clendenning" w:date="2024-04-16T16:42:00Z">
              <w:r>
                <w:rPr>
                  <w:rFonts w:cs="Arial"/>
                  <w:sz w:val="18"/>
                  <w:szCs w:val="18"/>
                </w:rPr>
                <w:delText xml:space="preserve"> </w:delText>
              </w:r>
            </w:del>
            <w:ins w:id="3675" w:author="Greg Clendenning" w:date="2024-04-16T16:42:00Z">
              <w:r w:rsidR="007376E1" w:rsidRPr="001570EA">
                <w:rPr>
                  <w:rFonts w:cs="Arial"/>
                  <w:color w:val="000000"/>
                  <w:sz w:val="18"/>
                  <w:szCs w:val="18"/>
                </w:rPr>
                <w:t>8.9</w:t>
              </w:r>
              <w:r w:rsidR="007376E1" w:rsidRPr="001570EA">
                <w:rPr>
                  <w:rFonts w:cs="Arial"/>
                  <w:color w:val="000000"/>
                  <w:sz w:val="18"/>
                  <w:szCs w:val="18"/>
                  <w:vertAlign w:val="superscript"/>
                </w:rPr>
                <w:t>i</w:t>
              </w:r>
            </w:ins>
          </w:p>
        </w:tc>
        <w:tc>
          <w:tcPr>
            <w:tcW w:w="987" w:type="dxa"/>
            <w:vAlign w:val="center"/>
            <w:hideMark/>
          </w:tcPr>
          <w:p w14:paraId="49A8107F" w14:textId="2CD26A78" w:rsidR="007376E1" w:rsidRPr="001570EA" w:rsidRDefault="008A402F">
            <w:pPr>
              <w:jc w:val="center"/>
              <w:rPr>
                <w:color w:val="000000"/>
                <w:sz w:val="18"/>
                <w:rPrChange w:id="3676" w:author="Greg Clendenning" w:date="2024-04-16T16:42:00Z">
                  <w:rPr>
                    <w:sz w:val="18"/>
                  </w:rPr>
                </w:rPrChange>
              </w:rPr>
              <w:pPrChange w:id="3677" w:author="Greg Clendenning" w:date="2024-04-16T16:42:00Z">
                <w:pPr>
                  <w:pStyle w:val="CommentText"/>
                </w:pPr>
              </w:pPrChange>
            </w:pPr>
            <m:oMath>
              <m:sSub>
                <m:sSubPr>
                  <m:ctrlPr>
                    <w:del w:id="3678" w:author="Greg Clendenning" w:date="2024-04-16T16:42:00Z">
                      <w:rPr>
                        <w:rFonts w:ascii="Cambria Math" w:hAnsi="Cambria Math" w:cs="Arial"/>
                        <w:i/>
                        <w:sz w:val="18"/>
                        <w:szCs w:val="18"/>
                      </w:rPr>
                    </w:del>
                  </m:ctrlPr>
                </m:sSubPr>
                <m:e>
                  <m:r>
                    <w:del w:id="3679" w:author="Greg Clendenning" w:date="2024-04-16T16:42:00Z">
                      <w:rPr>
                        <w:rFonts w:ascii="Cambria Math" w:hAnsi="Cambria Math" w:cs="Arial"/>
                        <w:sz w:val="18"/>
                        <w:szCs w:val="18"/>
                      </w:rPr>
                      <m:t>EER</m:t>
                    </w:del>
                  </m:r>
                </m:e>
                <m:sub>
                  <m:r>
                    <w:del w:id="3680" w:author="Greg Clendenning" w:date="2024-04-16T16:42:00Z">
                      <w:rPr>
                        <w:rFonts w:ascii="Cambria Math" w:hAnsi="Cambria Math" w:cs="Arial"/>
                        <w:sz w:val="18"/>
                        <w:szCs w:val="18"/>
                      </w:rPr>
                      <m:t>base</m:t>
                    </w:del>
                  </m:r>
                </m:sub>
              </m:sSub>
              <m:r>
                <w:del w:id="3681" w:author="Greg Clendenning" w:date="2024-04-16T16:42:00Z">
                  <m:rPr>
                    <m:sty m:val="p"/>
                  </m:rPr>
                  <w:rPr>
                    <w:rFonts w:ascii="Cambria Math" w:hAnsi="Cambria Math" w:cs="Arial"/>
                    <w:sz w:val="18"/>
                    <w:szCs w:val="18"/>
                  </w:rPr>
                  <m:t>=14.0-(0.3×</m:t>
                </w:del>
              </m:r>
              <m:sSub>
                <m:sSubPr>
                  <m:ctrlPr>
                    <w:del w:id="3682" w:author="Greg Clendenning" w:date="2024-04-16T16:42:00Z">
                      <w:rPr>
                        <w:rFonts w:ascii="Cambria Math" w:hAnsi="Cambria Math"/>
                        <w:i/>
                        <w:sz w:val="18"/>
                        <w:szCs w:val="18"/>
                      </w:rPr>
                    </w:del>
                  </m:ctrlPr>
                </m:sSubPr>
                <m:e>
                  <m:r>
                    <w:del w:id="3683" w:author="Greg Clendenning" w:date="2024-04-16T16:42:00Z">
                      <w:rPr>
                        <w:rFonts w:ascii="Cambria Math" w:hAnsi="Cambria Math"/>
                        <w:sz w:val="18"/>
                        <w:szCs w:val="18"/>
                      </w:rPr>
                      <m:t>CAPY</m:t>
                    </w:del>
                  </m:r>
                </m:e>
                <m:sub>
                  <m:r>
                    <w:del w:id="3684" w:author="Greg Clendenning" w:date="2024-04-16T16:42:00Z">
                      <w:rPr>
                        <w:rFonts w:ascii="Cambria Math" w:hAnsi="Cambria Math"/>
                        <w:sz w:val="18"/>
                        <w:szCs w:val="18"/>
                      </w:rPr>
                      <m:t>cool</m:t>
                    </w:del>
                  </m:r>
                  <m:r>
                    <w:del w:id="3685" w:author="Greg Clendenning" w:date="2024-04-16T16:42:00Z">
                      <w:rPr>
                        <w:rFonts w:ascii="Cambria Math" w:hAnsi="Cambria Math"/>
                        <w:sz w:val="18"/>
                        <w:szCs w:val="18"/>
                      </w:rPr>
                      <m:t xml:space="preserve"> </m:t>
                    </w:del>
                  </m:r>
                </m:sub>
              </m:sSub>
              <m:r>
                <w:del w:id="3686" w:author="Greg Clendenning" w:date="2024-04-16T16:42:00Z">
                  <w:rPr>
                    <w:rFonts w:ascii="Cambria Math" w:hAnsi="Cambria Math"/>
                    <w:sz w:val="18"/>
                    <w:szCs w:val="18"/>
                  </w:rPr>
                  <m:t>)</m:t>
                </w:del>
              </m:r>
            </m:oMath>
            <w:del w:id="3687" w:author="Greg Clendenning" w:date="2024-04-16T16:42:00Z">
              <w:r w:rsidR="00FA5174">
                <w:rPr>
                  <w:rFonts w:cs="Arial"/>
                  <w:sz w:val="18"/>
                  <w:szCs w:val="18"/>
                </w:rPr>
                <w:delText xml:space="preserve"> </w:delText>
              </w:r>
            </w:del>
            <w:ins w:id="3688" w:author="Greg Clendenning" w:date="2024-04-16T16:42:00Z">
              <w:r w:rsidR="007376E1" w:rsidRPr="001570EA">
                <w:rPr>
                  <w:rFonts w:cs="Arial"/>
                  <w:color w:val="000000"/>
                  <w:sz w:val="18"/>
                  <w:szCs w:val="18"/>
                </w:rPr>
                <w:t>3.1</w:t>
              </w:r>
            </w:ins>
          </w:p>
        </w:tc>
        <w:tc>
          <w:tcPr>
            <w:tcW w:w="1888" w:type="dxa"/>
            <w:tcBorders>
              <w:bottom w:val="single" w:sz="4" w:space="0" w:color="auto"/>
            </w:tcBorders>
            <w:cellDel w:id="3689" w:author="Greg Clendenning" w:date="2024-04-16T16:42:00Z"/>
          </w:tcPr>
          <w:p w14:paraId="1C7DB533" w14:textId="2DD2EC3E" w:rsidR="00FA5174" w:rsidRDefault="00FA5174" w:rsidP="00BD2C4C">
            <w:pPr>
              <w:pStyle w:val="BodyText"/>
              <w:tabs>
                <w:tab w:val="left" w:pos="2880"/>
              </w:tabs>
              <w:jc w:val="center"/>
              <w:rPr>
                <w:rFonts w:cs="Arial"/>
                <w:sz w:val="18"/>
                <w:szCs w:val="18"/>
              </w:rPr>
            </w:pPr>
            <m:oMath>
              <m:r>
                <w:del w:id="3690" w:author="Greg Clendenning" w:date="2024-04-16T16:42:00Z">
                  <m:rPr>
                    <m:sty m:val="p"/>
                  </m:rPr>
                  <w:rPr>
                    <w:rFonts w:ascii="Cambria Math" w:hAnsi="Cambria Math" w:cs="Arial"/>
                    <w:sz w:val="18"/>
                    <w:szCs w:val="18"/>
                  </w:rPr>
                  <m:t>3.412</m:t>
                </w:del>
              </m:r>
              <m:f>
                <m:fPr>
                  <m:ctrlPr>
                    <w:del w:id="3691" w:author="Greg Clendenning" w:date="2024-04-16T16:42:00Z">
                      <w:rPr>
                        <w:rFonts w:ascii="Cambria Math" w:hAnsi="Cambria Math" w:cs="Arial"/>
                        <w:i/>
                        <w:sz w:val="18"/>
                        <w:szCs w:val="18"/>
                      </w:rPr>
                    </w:del>
                  </m:ctrlPr>
                </m:fPr>
                <m:num>
                  <m:r>
                    <w:del w:id="3692" w:author="Greg Clendenning" w:date="2024-04-16T16:42:00Z">
                      <m:rPr>
                        <m:nor/>
                      </m:rPr>
                      <w:rPr>
                        <w:rFonts w:ascii="Cambria Math" w:hAnsi="Cambria Math" w:cs="Arial"/>
                        <w:i/>
                        <w:iCs/>
                        <w:sz w:val="18"/>
                        <w:szCs w:val="18"/>
                      </w:rPr>
                      <m:t>Btu</m:t>
                    </w:del>
                  </m:r>
                </m:num>
                <m:den>
                  <m:r>
                    <w:del w:id="3693" w:author="Greg Clendenning" w:date="2024-04-16T16:42:00Z">
                      <m:rPr>
                        <m:nor/>
                      </m:rPr>
                      <w:rPr>
                        <w:rFonts w:ascii="Cambria Math" w:hAnsi="Cambria Math" w:cs="Arial"/>
                        <w:i/>
                        <w:iCs/>
                        <w:sz w:val="18"/>
                        <w:szCs w:val="18"/>
                      </w:rPr>
                      <m:t>W∙h</m:t>
                    </w:del>
                  </m:r>
                </m:den>
              </m:f>
              <m:r>
                <w:del w:id="3694" w:author="Greg Clendenning" w:date="2024-04-16T16:42:00Z">
                  <m:rPr>
                    <m:sty m:val="p"/>
                  </m:rPr>
                  <w:rPr>
                    <w:rFonts w:ascii="Cambria Math" w:hAnsi="Cambria Math" w:cs="Arial"/>
                    <w:sz w:val="18"/>
                    <w:szCs w:val="18"/>
                  </w:rPr>
                  <m:t>×</m:t>
                </w:del>
              </m:r>
              <m:d>
                <m:dPr>
                  <m:ctrlPr>
                    <w:del w:id="3695" w:author="Greg Clendenning" w:date="2024-04-16T16:42:00Z">
                      <w:rPr>
                        <w:rFonts w:ascii="Cambria Math" w:hAnsi="Cambria Math" w:cs="Arial"/>
                        <w:sz w:val="18"/>
                        <w:szCs w:val="18"/>
                      </w:rPr>
                    </w:del>
                  </m:ctrlPr>
                </m:dPr>
                <m:e>
                  <m:r>
                    <w:del w:id="3696" w:author="Greg Clendenning" w:date="2024-04-16T16:42:00Z">
                      <m:rPr>
                        <m:sty m:val="p"/>
                      </m:rPr>
                      <w:rPr>
                        <w:rFonts w:ascii="Cambria Math" w:hAnsi="Cambria Math" w:cs="Arial"/>
                        <w:sz w:val="18"/>
                        <w:szCs w:val="18"/>
                      </w:rPr>
                      <m:t>3.7-0.052×</m:t>
                    </w:del>
                  </m:r>
                  <m:sSub>
                    <m:sSubPr>
                      <m:ctrlPr>
                        <w:del w:id="3697" w:author="Greg Clendenning" w:date="2024-04-16T16:42:00Z">
                          <w:rPr>
                            <w:rFonts w:ascii="Cambria Math" w:hAnsi="Cambria Math"/>
                            <w:i/>
                            <w:sz w:val="18"/>
                            <w:szCs w:val="18"/>
                          </w:rPr>
                        </w:del>
                      </m:ctrlPr>
                    </m:sSubPr>
                    <m:e>
                      <m:r>
                        <w:del w:id="3698" w:author="Greg Clendenning" w:date="2024-04-16T16:42:00Z">
                          <w:rPr>
                            <w:rFonts w:ascii="Cambria Math" w:hAnsi="Cambria Math"/>
                            <w:sz w:val="18"/>
                            <w:szCs w:val="18"/>
                          </w:rPr>
                          <m:t>CAPY</m:t>
                        </w:del>
                      </m:r>
                    </m:e>
                    <m:sub>
                      <m:r>
                        <w:del w:id="3699" w:author="Greg Clendenning" w:date="2024-04-16T16:42:00Z">
                          <w:rPr>
                            <w:rFonts w:ascii="Cambria Math" w:hAnsi="Cambria Math"/>
                            <w:sz w:val="18"/>
                            <w:szCs w:val="18"/>
                          </w:rPr>
                          <m:t xml:space="preserve">cool </m:t>
                        </w:del>
                      </m:r>
                    </m:sub>
                  </m:sSub>
                </m:e>
              </m:d>
            </m:oMath>
            <w:del w:id="3700" w:author="Greg Clendenning" w:date="2024-04-16T16:42:00Z">
              <w:r>
                <w:rPr>
                  <w:rFonts w:cs="Arial"/>
                  <w:sz w:val="18"/>
                  <w:szCs w:val="18"/>
                </w:rPr>
                <w:delText xml:space="preserve"> </w:delText>
              </w:r>
            </w:del>
          </w:p>
        </w:tc>
      </w:tr>
      <w:tr w:rsidR="00475EB1" w:rsidRPr="001570EA" w14:paraId="5285708B" w14:textId="77777777" w:rsidTr="001973AE">
        <w:trPr>
          <w:trHeight w:val="495"/>
        </w:trPr>
        <w:tc>
          <w:tcPr>
            <w:tcW w:w="360" w:type="dxa"/>
            <w:cellMerge w:id="3701" w:author="Greg Clendenning" w:date="2024-04-16T16:42:00Z" w:vMerge="cont"/>
            <w:hideMark/>
          </w:tcPr>
          <w:p w14:paraId="07C6CE75" w14:textId="4B3BB3D6" w:rsidR="007376E1" w:rsidRPr="001570EA" w:rsidRDefault="00FA5174">
            <w:pPr>
              <w:jc w:val="left"/>
              <w:rPr>
                <w:color w:val="000000"/>
                <w:sz w:val="18"/>
                <w:rPrChange w:id="3702" w:author="Greg Clendenning" w:date="2024-04-16T16:42:00Z">
                  <w:rPr>
                    <w:rFonts w:ascii="Arial" w:hAnsi="Arial"/>
                    <w:sz w:val="16"/>
                  </w:rPr>
                </w:rPrChange>
              </w:rPr>
              <w:pPrChange w:id="3703" w:author="Greg Clendenning" w:date="2024-04-16T16:42:00Z">
                <w:pPr>
                  <w:pStyle w:val="TableCell1"/>
                  <w:spacing w:before="120"/>
                </w:pPr>
              </w:pPrChange>
            </w:pPr>
            <w:del w:id="3704" w:author="Greg Clendenning" w:date="2024-04-16T16:42:00Z">
              <w:r w:rsidRPr="00DC4739">
                <w:rPr>
                  <w:sz w:val="16"/>
                  <w:szCs w:val="16"/>
                </w:rPr>
                <w:delText>a. Calculated using the equation from Source 4</w:delText>
              </w:r>
            </w:del>
          </w:p>
        </w:tc>
        <w:tc>
          <w:tcPr>
            <w:tcW w:w="990" w:type="dxa"/>
            <w:cellIns w:id="3705" w:author="Greg Clendenning" w:date="2024-04-16T16:42:00Z"/>
            <w:hideMark/>
          </w:tcPr>
          <w:p w14:paraId="70EB0743" w14:textId="77777777" w:rsidR="007376E1" w:rsidRPr="001570EA" w:rsidRDefault="007376E1">
            <w:pPr>
              <w:jc w:val="left"/>
              <w:rPr>
                <w:rFonts w:cs="Arial"/>
                <w:color w:val="000000"/>
                <w:sz w:val="16"/>
                <w:szCs w:val="16"/>
              </w:rPr>
            </w:pPr>
            <w:ins w:id="3706" w:author="Greg Clendenning" w:date="2024-04-16T16:42:00Z">
              <w:r w:rsidRPr="001570EA">
                <w:rPr>
                  <w:rFonts w:cs="Arial"/>
                  <w:color w:val="000000"/>
                  <w:sz w:val="16"/>
                  <w:szCs w:val="16"/>
                </w:rPr>
                <w:t>Brine-to-water, ground loop</w:t>
              </w:r>
            </w:ins>
          </w:p>
        </w:tc>
        <w:tc>
          <w:tcPr>
            <w:tcW w:w="1080" w:type="dxa"/>
            <w:vAlign w:val="center"/>
            <w:cellIns w:id="3707" w:author="Greg Clendenning" w:date="2024-04-16T16:42:00Z"/>
            <w:cellMerge w:id="3708" w:author="Greg Clendenning" w:date="2024-04-16T16:42:00Z" w:vMerge="cont"/>
            <w:hideMark/>
          </w:tcPr>
          <w:p w14:paraId="03828E5A" w14:textId="77777777" w:rsidR="007376E1" w:rsidRPr="001570EA" w:rsidRDefault="007376E1">
            <w:pPr>
              <w:jc w:val="center"/>
              <w:rPr>
                <w:rFonts w:cs="Arial"/>
                <w:color w:val="000000"/>
                <w:sz w:val="18"/>
                <w:szCs w:val="18"/>
              </w:rPr>
            </w:pPr>
          </w:p>
        </w:tc>
        <w:tc>
          <w:tcPr>
            <w:tcW w:w="1035" w:type="dxa"/>
            <w:vAlign w:val="center"/>
            <w:cellIns w:id="3709" w:author="Greg Clendenning" w:date="2024-04-16T16:42:00Z"/>
            <w:cellMerge w:id="3710" w:author="Greg Clendenning" w:date="2024-04-16T16:42:00Z" w:vMerge="cont"/>
            <w:hideMark/>
          </w:tcPr>
          <w:p w14:paraId="429BD3A9" w14:textId="77777777" w:rsidR="007376E1" w:rsidRPr="001570EA" w:rsidRDefault="007376E1">
            <w:pPr>
              <w:jc w:val="center"/>
              <w:rPr>
                <w:rFonts w:cs="Arial"/>
                <w:color w:val="000000"/>
                <w:sz w:val="18"/>
                <w:szCs w:val="18"/>
              </w:rPr>
            </w:pPr>
          </w:p>
        </w:tc>
        <w:tc>
          <w:tcPr>
            <w:tcW w:w="1070" w:type="dxa"/>
            <w:vAlign w:val="center"/>
            <w:cellIns w:id="3711" w:author="Greg Clendenning" w:date="2024-04-16T16:42:00Z"/>
            <w:cellMerge w:id="3712" w:author="Greg Clendenning" w:date="2024-04-16T16:42:00Z" w:vMerge="cont"/>
            <w:hideMark/>
          </w:tcPr>
          <w:p w14:paraId="6F13C060" w14:textId="77777777" w:rsidR="007376E1" w:rsidRPr="001570EA" w:rsidRDefault="007376E1">
            <w:pPr>
              <w:jc w:val="center"/>
              <w:rPr>
                <w:rFonts w:cs="Arial"/>
                <w:color w:val="000000"/>
                <w:sz w:val="18"/>
                <w:szCs w:val="18"/>
              </w:rPr>
            </w:pPr>
          </w:p>
        </w:tc>
        <w:tc>
          <w:tcPr>
            <w:tcW w:w="990" w:type="dxa"/>
            <w:vMerge/>
            <w:vAlign w:val="center"/>
            <w:cellIns w:id="3713" w:author="Greg Clendenning" w:date="2024-04-16T16:42:00Z"/>
            <w:hideMark/>
          </w:tcPr>
          <w:p w14:paraId="63C815BD" w14:textId="77777777" w:rsidR="007376E1" w:rsidRPr="001570EA" w:rsidRDefault="007376E1">
            <w:pPr>
              <w:jc w:val="center"/>
              <w:rPr>
                <w:rFonts w:cs="Arial"/>
                <w:color w:val="000000"/>
                <w:sz w:val="18"/>
                <w:szCs w:val="18"/>
              </w:rPr>
            </w:pPr>
          </w:p>
        </w:tc>
        <w:tc>
          <w:tcPr>
            <w:tcW w:w="1080" w:type="dxa"/>
            <w:vAlign w:val="center"/>
            <w:cellIns w:id="3714" w:author="Greg Clendenning" w:date="2024-04-16T16:42:00Z"/>
            <w:hideMark/>
          </w:tcPr>
          <w:p w14:paraId="0DF6DF09" w14:textId="77777777" w:rsidR="007376E1" w:rsidRPr="001570EA" w:rsidRDefault="007376E1">
            <w:pPr>
              <w:jc w:val="center"/>
              <w:rPr>
                <w:rFonts w:cs="Arial"/>
                <w:color w:val="000000"/>
                <w:sz w:val="18"/>
                <w:szCs w:val="18"/>
              </w:rPr>
            </w:pPr>
            <w:ins w:id="3715" w:author="Greg Clendenning" w:date="2024-04-16T16:42:00Z">
              <w:r w:rsidRPr="001570EA">
                <w:rPr>
                  <w:rFonts w:cs="Arial"/>
                  <w:color w:val="000000"/>
                  <w:sz w:val="18"/>
                  <w:szCs w:val="18"/>
                </w:rPr>
                <w:t>11.6</w:t>
              </w:r>
              <w:r w:rsidRPr="001570EA">
                <w:rPr>
                  <w:rFonts w:cs="Arial"/>
                  <w:color w:val="000000"/>
                  <w:sz w:val="18"/>
                  <w:szCs w:val="18"/>
                  <w:vertAlign w:val="superscript"/>
                </w:rPr>
                <w:t>h</w:t>
              </w:r>
            </w:ins>
          </w:p>
        </w:tc>
        <w:tc>
          <w:tcPr>
            <w:tcW w:w="960" w:type="dxa"/>
            <w:vAlign w:val="center"/>
            <w:cellIns w:id="3716" w:author="Greg Clendenning" w:date="2024-04-16T16:42:00Z"/>
            <w:hideMark/>
          </w:tcPr>
          <w:p w14:paraId="52D71AE9" w14:textId="77777777" w:rsidR="007376E1" w:rsidRPr="001570EA" w:rsidRDefault="007376E1">
            <w:pPr>
              <w:jc w:val="center"/>
              <w:rPr>
                <w:rFonts w:cs="Arial"/>
                <w:color w:val="000000"/>
                <w:sz w:val="18"/>
                <w:szCs w:val="18"/>
              </w:rPr>
            </w:pPr>
            <w:ins w:id="3717" w:author="Greg Clendenning" w:date="2024-04-16T16:42:00Z">
              <w:r w:rsidRPr="001570EA">
                <w:rPr>
                  <w:rFonts w:cs="Arial"/>
                  <w:color w:val="000000"/>
                  <w:sz w:val="18"/>
                  <w:szCs w:val="18"/>
                </w:rPr>
                <w:t>12.1</w:t>
              </w:r>
            </w:ins>
          </w:p>
        </w:tc>
        <w:tc>
          <w:tcPr>
            <w:tcW w:w="1070" w:type="dxa"/>
            <w:noWrap/>
            <w:vAlign w:val="center"/>
            <w:cellIns w:id="3718" w:author="Greg Clendenning" w:date="2024-04-16T16:42:00Z"/>
            <w:hideMark/>
          </w:tcPr>
          <w:p w14:paraId="213030CB" w14:textId="77777777" w:rsidR="007376E1" w:rsidRPr="001570EA" w:rsidRDefault="007376E1">
            <w:pPr>
              <w:jc w:val="center"/>
              <w:rPr>
                <w:rFonts w:cs="Arial"/>
                <w:color w:val="000000"/>
                <w:sz w:val="18"/>
                <w:szCs w:val="18"/>
              </w:rPr>
            </w:pPr>
            <w:ins w:id="3719" w:author="Greg Clendenning" w:date="2024-04-16T16:42:00Z">
              <w:r w:rsidRPr="001570EA">
                <w:rPr>
                  <w:rFonts w:cs="Arial"/>
                  <w:color w:val="000000"/>
                  <w:sz w:val="18"/>
                  <w:szCs w:val="18"/>
                </w:rPr>
                <w:t>7.6</w:t>
              </w:r>
              <w:r w:rsidRPr="001570EA">
                <w:rPr>
                  <w:rFonts w:cs="Arial"/>
                  <w:color w:val="000000"/>
                  <w:sz w:val="18"/>
                  <w:szCs w:val="18"/>
                  <w:vertAlign w:val="superscript"/>
                </w:rPr>
                <w:t>i</w:t>
              </w:r>
            </w:ins>
          </w:p>
        </w:tc>
        <w:tc>
          <w:tcPr>
            <w:tcW w:w="987" w:type="dxa"/>
            <w:gridSpan w:val="2"/>
            <w:vAlign w:val="center"/>
            <w:cellIns w:id="3720" w:author="Greg Clendenning" w:date="2024-04-16T16:42:00Z"/>
            <w:hideMark/>
          </w:tcPr>
          <w:p w14:paraId="50CC8E8C" w14:textId="77777777" w:rsidR="007376E1" w:rsidRPr="001570EA" w:rsidRDefault="007376E1">
            <w:pPr>
              <w:jc w:val="center"/>
              <w:rPr>
                <w:rFonts w:cs="Arial"/>
                <w:color w:val="000000"/>
                <w:sz w:val="18"/>
                <w:szCs w:val="18"/>
              </w:rPr>
            </w:pPr>
            <w:ins w:id="3721" w:author="Greg Clendenning" w:date="2024-04-16T16:42:00Z">
              <w:r w:rsidRPr="001570EA">
                <w:rPr>
                  <w:rFonts w:cs="Arial"/>
                  <w:color w:val="000000"/>
                  <w:sz w:val="18"/>
                  <w:szCs w:val="18"/>
                </w:rPr>
                <w:t>2.5</w:t>
              </w:r>
            </w:ins>
          </w:p>
        </w:tc>
      </w:tr>
      <w:tr w:rsidR="007376E1" w:rsidRPr="001570EA" w14:paraId="1782EB3B" w14:textId="77777777" w:rsidTr="001973AE">
        <w:trPr>
          <w:trHeight w:val="315"/>
          <w:ins w:id="3722" w:author="Greg Clendenning" w:date="2024-04-16T16:42:00Z"/>
        </w:trPr>
        <w:tc>
          <w:tcPr>
            <w:tcW w:w="1350" w:type="dxa"/>
            <w:gridSpan w:val="2"/>
            <w:hideMark/>
          </w:tcPr>
          <w:p w14:paraId="643B5C9C" w14:textId="77777777" w:rsidR="007376E1" w:rsidRPr="001570EA" w:rsidRDefault="007376E1">
            <w:pPr>
              <w:jc w:val="left"/>
              <w:rPr>
                <w:ins w:id="3723" w:author="Greg Clendenning" w:date="2024-04-16T16:42:00Z"/>
                <w:rFonts w:cs="Arial"/>
                <w:color w:val="000000"/>
                <w:sz w:val="18"/>
                <w:szCs w:val="18"/>
              </w:rPr>
            </w:pPr>
            <w:ins w:id="3724" w:author="Greg Clendenning" w:date="2024-04-16T16:42:00Z">
              <w:r w:rsidRPr="001570EA">
                <w:rPr>
                  <w:rFonts w:cs="Arial"/>
                  <w:color w:val="000000"/>
                  <w:sz w:val="18"/>
                  <w:szCs w:val="18"/>
                </w:rPr>
                <w:t>PTAC</w:t>
              </w:r>
              <w:r w:rsidRPr="001570EA">
                <w:rPr>
                  <w:rFonts w:cs="Arial"/>
                  <w:color w:val="000000"/>
                  <w:sz w:val="18"/>
                  <w:szCs w:val="18"/>
                  <w:vertAlign w:val="superscript"/>
                </w:rPr>
                <w:t>i</w:t>
              </w:r>
            </w:ins>
          </w:p>
        </w:tc>
        <w:tc>
          <w:tcPr>
            <w:tcW w:w="2115" w:type="dxa"/>
            <w:gridSpan w:val="2"/>
            <w:vAlign w:val="center"/>
            <w:hideMark/>
          </w:tcPr>
          <w:p w14:paraId="545CBDE3" w14:textId="77777777" w:rsidR="007376E1" w:rsidRPr="001570EA" w:rsidRDefault="007376E1">
            <w:pPr>
              <w:jc w:val="center"/>
              <w:rPr>
                <w:ins w:id="3725" w:author="Greg Clendenning" w:date="2024-04-16T16:42:00Z"/>
                <w:rFonts w:cs="Arial"/>
                <w:color w:val="000000"/>
                <w:sz w:val="18"/>
                <w:szCs w:val="18"/>
              </w:rPr>
            </w:pPr>
            <w:ins w:id="3726" w:author="Greg Clendenning" w:date="2024-04-16T16:42:00Z">
              <w:r w:rsidRPr="001570EA">
                <w:rPr>
                  <w:rFonts w:cs="Arial"/>
                  <w:color w:val="000000"/>
                  <w:sz w:val="18"/>
                  <w:szCs w:val="18"/>
                </w:rPr>
                <w:t>13.8 - (0.3 x CAPY</w:t>
              </w:r>
              <w:r w:rsidRPr="001570EA">
                <w:rPr>
                  <w:rFonts w:cs="Arial"/>
                  <w:color w:val="000000"/>
                  <w:sz w:val="18"/>
                  <w:szCs w:val="18"/>
                  <w:vertAlign w:val="subscript"/>
                </w:rPr>
                <w:t>cool</w:t>
              </w:r>
              <w:r w:rsidRPr="001570EA">
                <w:rPr>
                  <w:rFonts w:cs="Arial"/>
                  <w:color w:val="000000"/>
                  <w:sz w:val="18"/>
                  <w:szCs w:val="18"/>
                </w:rPr>
                <w:t>)</w:t>
              </w:r>
            </w:ins>
          </w:p>
        </w:tc>
        <w:tc>
          <w:tcPr>
            <w:tcW w:w="1070" w:type="dxa"/>
            <w:vAlign w:val="center"/>
            <w:hideMark/>
          </w:tcPr>
          <w:p w14:paraId="04ED98EA" w14:textId="77777777" w:rsidR="007376E1" w:rsidRPr="001570EA" w:rsidRDefault="007376E1">
            <w:pPr>
              <w:jc w:val="center"/>
              <w:rPr>
                <w:ins w:id="3727" w:author="Greg Clendenning" w:date="2024-04-16T16:42:00Z"/>
                <w:rFonts w:cs="Arial"/>
                <w:color w:val="000000"/>
                <w:sz w:val="18"/>
                <w:szCs w:val="18"/>
              </w:rPr>
            </w:pPr>
            <w:ins w:id="3728" w:author="Greg Clendenning" w:date="2024-04-16T16:42:00Z">
              <w:r w:rsidRPr="001570EA">
                <w:rPr>
                  <w:rFonts w:cs="Arial"/>
                  <w:color w:val="000000"/>
                  <w:sz w:val="18"/>
                  <w:szCs w:val="18"/>
                </w:rPr>
                <w:t>–</w:t>
              </w:r>
            </w:ins>
          </w:p>
        </w:tc>
        <w:tc>
          <w:tcPr>
            <w:tcW w:w="990" w:type="dxa"/>
            <w:vAlign w:val="center"/>
            <w:hideMark/>
          </w:tcPr>
          <w:p w14:paraId="2A100E9E" w14:textId="77777777" w:rsidR="007376E1" w:rsidRPr="001570EA" w:rsidRDefault="007376E1">
            <w:pPr>
              <w:jc w:val="center"/>
              <w:rPr>
                <w:ins w:id="3729" w:author="Greg Clendenning" w:date="2024-04-16T16:42:00Z"/>
                <w:rFonts w:cs="Arial"/>
                <w:color w:val="000000"/>
                <w:sz w:val="18"/>
                <w:szCs w:val="18"/>
              </w:rPr>
            </w:pPr>
            <w:ins w:id="3730" w:author="Greg Clendenning" w:date="2024-04-16T16:42:00Z">
              <w:r w:rsidRPr="001570EA">
                <w:rPr>
                  <w:rFonts w:cs="Arial"/>
                  <w:color w:val="000000"/>
                  <w:sz w:val="18"/>
                  <w:szCs w:val="18"/>
                </w:rPr>
                <w:t>–</w:t>
              </w:r>
            </w:ins>
          </w:p>
        </w:tc>
        <w:tc>
          <w:tcPr>
            <w:tcW w:w="2040" w:type="dxa"/>
            <w:gridSpan w:val="2"/>
            <w:vAlign w:val="center"/>
            <w:hideMark/>
          </w:tcPr>
          <w:p w14:paraId="450D936C" w14:textId="77777777" w:rsidR="007376E1" w:rsidRPr="001570EA" w:rsidRDefault="007376E1">
            <w:pPr>
              <w:jc w:val="center"/>
              <w:rPr>
                <w:ins w:id="3731" w:author="Greg Clendenning" w:date="2024-04-16T16:42:00Z"/>
                <w:rFonts w:cs="Arial"/>
                <w:color w:val="000000"/>
                <w:sz w:val="18"/>
                <w:szCs w:val="18"/>
              </w:rPr>
            </w:pPr>
            <w:ins w:id="3732" w:author="Greg Clendenning" w:date="2024-04-16T16:42:00Z">
              <w:r w:rsidRPr="001570EA">
                <w:rPr>
                  <w:rFonts w:cs="Arial"/>
                  <w:color w:val="000000"/>
                  <w:sz w:val="18"/>
                  <w:szCs w:val="18"/>
                </w:rPr>
                <w:t>13.8 - (0.3 x CAPY</w:t>
              </w:r>
              <w:r w:rsidRPr="001570EA">
                <w:rPr>
                  <w:rFonts w:cs="Arial"/>
                  <w:color w:val="000000"/>
                  <w:sz w:val="18"/>
                  <w:szCs w:val="18"/>
                  <w:vertAlign w:val="subscript"/>
                </w:rPr>
                <w:t>cool</w:t>
              </w:r>
              <w:r w:rsidRPr="001570EA">
                <w:rPr>
                  <w:rFonts w:cs="Arial"/>
                  <w:color w:val="000000"/>
                  <w:sz w:val="18"/>
                  <w:szCs w:val="18"/>
                </w:rPr>
                <w:t>)</w:t>
              </w:r>
            </w:ins>
          </w:p>
        </w:tc>
        <w:tc>
          <w:tcPr>
            <w:tcW w:w="1070" w:type="dxa"/>
            <w:vAlign w:val="center"/>
            <w:hideMark/>
          </w:tcPr>
          <w:p w14:paraId="34DD6FC6" w14:textId="77777777" w:rsidR="007376E1" w:rsidRPr="001570EA" w:rsidRDefault="007376E1">
            <w:pPr>
              <w:jc w:val="center"/>
              <w:rPr>
                <w:ins w:id="3733" w:author="Greg Clendenning" w:date="2024-04-16T16:42:00Z"/>
                <w:rFonts w:cs="Arial"/>
                <w:color w:val="000000"/>
                <w:sz w:val="18"/>
                <w:szCs w:val="18"/>
              </w:rPr>
            </w:pPr>
            <w:ins w:id="3734" w:author="Greg Clendenning" w:date="2024-04-16T16:42:00Z">
              <w:r w:rsidRPr="001570EA">
                <w:rPr>
                  <w:rFonts w:cs="Arial"/>
                  <w:color w:val="000000"/>
                  <w:sz w:val="18"/>
                  <w:szCs w:val="18"/>
                </w:rPr>
                <w:t>–</w:t>
              </w:r>
            </w:ins>
          </w:p>
        </w:tc>
        <w:tc>
          <w:tcPr>
            <w:tcW w:w="987" w:type="dxa"/>
            <w:gridSpan w:val="2"/>
            <w:vAlign w:val="center"/>
            <w:hideMark/>
          </w:tcPr>
          <w:p w14:paraId="2E15DB18" w14:textId="77777777" w:rsidR="007376E1" w:rsidRPr="001570EA" w:rsidRDefault="007376E1">
            <w:pPr>
              <w:jc w:val="center"/>
              <w:rPr>
                <w:ins w:id="3735" w:author="Greg Clendenning" w:date="2024-04-16T16:42:00Z"/>
                <w:rFonts w:cs="Arial"/>
                <w:color w:val="000000"/>
                <w:sz w:val="18"/>
                <w:szCs w:val="18"/>
              </w:rPr>
            </w:pPr>
            <w:ins w:id="3736" w:author="Greg Clendenning" w:date="2024-04-16T16:42:00Z">
              <w:r w:rsidRPr="001570EA">
                <w:rPr>
                  <w:rFonts w:cs="Arial"/>
                  <w:color w:val="000000"/>
                  <w:sz w:val="18"/>
                  <w:szCs w:val="18"/>
                </w:rPr>
                <w:t>–</w:t>
              </w:r>
            </w:ins>
          </w:p>
        </w:tc>
      </w:tr>
      <w:tr w:rsidR="007376E1" w:rsidRPr="001570EA" w14:paraId="4055C77A" w14:textId="77777777" w:rsidTr="001973AE">
        <w:trPr>
          <w:trHeight w:val="690"/>
          <w:ins w:id="3737" w:author="Greg Clendenning" w:date="2024-04-16T16:42:00Z"/>
        </w:trPr>
        <w:tc>
          <w:tcPr>
            <w:tcW w:w="1350" w:type="dxa"/>
            <w:gridSpan w:val="2"/>
            <w:hideMark/>
          </w:tcPr>
          <w:p w14:paraId="1487032A" w14:textId="77777777" w:rsidR="007376E1" w:rsidRPr="001570EA" w:rsidRDefault="007376E1">
            <w:pPr>
              <w:jc w:val="left"/>
              <w:rPr>
                <w:ins w:id="3738" w:author="Greg Clendenning" w:date="2024-04-16T16:42:00Z"/>
                <w:rFonts w:cs="Arial"/>
                <w:color w:val="000000"/>
                <w:sz w:val="18"/>
                <w:szCs w:val="18"/>
              </w:rPr>
            </w:pPr>
            <w:ins w:id="3739" w:author="Greg Clendenning" w:date="2024-04-16T16:42:00Z">
              <w:r w:rsidRPr="001570EA">
                <w:rPr>
                  <w:rFonts w:cs="Arial"/>
                  <w:color w:val="000000"/>
                  <w:sz w:val="18"/>
                  <w:szCs w:val="18"/>
                </w:rPr>
                <w:t>PTHP</w:t>
              </w:r>
              <w:r w:rsidRPr="001570EA">
                <w:rPr>
                  <w:rFonts w:cs="Arial"/>
                  <w:color w:val="000000"/>
                  <w:sz w:val="18"/>
                  <w:szCs w:val="18"/>
                  <w:vertAlign w:val="superscript"/>
                </w:rPr>
                <w:t>i</w:t>
              </w:r>
            </w:ins>
          </w:p>
        </w:tc>
        <w:tc>
          <w:tcPr>
            <w:tcW w:w="2115" w:type="dxa"/>
            <w:gridSpan w:val="2"/>
            <w:vAlign w:val="center"/>
            <w:hideMark/>
          </w:tcPr>
          <w:p w14:paraId="1A9115BC" w14:textId="77777777" w:rsidR="007376E1" w:rsidRPr="001570EA" w:rsidRDefault="007376E1">
            <w:pPr>
              <w:jc w:val="center"/>
              <w:rPr>
                <w:ins w:id="3740" w:author="Greg Clendenning" w:date="2024-04-16T16:42:00Z"/>
                <w:rFonts w:cs="Arial"/>
                <w:color w:val="000000"/>
                <w:sz w:val="18"/>
                <w:szCs w:val="18"/>
              </w:rPr>
            </w:pPr>
            <w:ins w:id="3741" w:author="Greg Clendenning" w:date="2024-04-16T16:42:00Z">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ins>
          </w:p>
        </w:tc>
        <w:tc>
          <w:tcPr>
            <w:tcW w:w="1070" w:type="dxa"/>
            <w:vAlign w:val="center"/>
            <w:hideMark/>
          </w:tcPr>
          <w:p w14:paraId="4AFB9EF8" w14:textId="77777777" w:rsidR="007376E1" w:rsidRPr="001570EA" w:rsidRDefault="007376E1">
            <w:pPr>
              <w:jc w:val="center"/>
              <w:rPr>
                <w:ins w:id="3742" w:author="Greg Clendenning" w:date="2024-04-16T16:42:00Z"/>
                <w:rFonts w:cs="Arial"/>
                <w:color w:val="000000"/>
                <w:sz w:val="18"/>
                <w:szCs w:val="18"/>
              </w:rPr>
            </w:pPr>
            <w:ins w:id="3743" w:author="Greg Clendenning" w:date="2024-04-16T16:42:00Z">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ins>
          </w:p>
        </w:tc>
        <w:tc>
          <w:tcPr>
            <w:tcW w:w="990" w:type="dxa"/>
            <w:vAlign w:val="center"/>
            <w:hideMark/>
          </w:tcPr>
          <w:p w14:paraId="320E697C" w14:textId="77777777" w:rsidR="007376E1" w:rsidRPr="001570EA" w:rsidRDefault="007376E1">
            <w:pPr>
              <w:jc w:val="center"/>
              <w:rPr>
                <w:ins w:id="3744" w:author="Greg Clendenning" w:date="2024-04-16T16:42:00Z"/>
                <w:rFonts w:cs="Arial"/>
                <w:color w:val="000000"/>
                <w:sz w:val="18"/>
                <w:szCs w:val="18"/>
              </w:rPr>
            </w:pPr>
            <w:ins w:id="3745" w:author="Greg Clendenning" w:date="2024-04-16T16:42:00Z">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ins>
          </w:p>
        </w:tc>
        <w:tc>
          <w:tcPr>
            <w:tcW w:w="2040" w:type="dxa"/>
            <w:gridSpan w:val="2"/>
            <w:vAlign w:val="center"/>
            <w:hideMark/>
          </w:tcPr>
          <w:p w14:paraId="6DF18845" w14:textId="77777777" w:rsidR="007376E1" w:rsidRPr="001570EA" w:rsidRDefault="007376E1">
            <w:pPr>
              <w:jc w:val="center"/>
              <w:rPr>
                <w:ins w:id="3746" w:author="Greg Clendenning" w:date="2024-04-16T16:42:00Z"/>
                <w:rFonts w:cs="Arial"/>
                <w:color w:val="000000"/>
                <w:sz w:val="18"/>
                <w:szCs w:val="18"/>
              </w:rPr>
            </w:pPr>
            <w:ins w:id="3747" w:author="Greg Clendenning" w:date="2024-04-16T16:42:00Z">
              <w:r w:rsidRPr="001570EA">
                <w:rPr>
                  <w:rFonts w:cs="Arial"/>
                  <w:color w:val="000000"/>
                  <w:sz w:val="18"/>
                  <w:szCs w:val="18"/>
                </w:rPr>
                <w:t>14.0 - (0.3 x CAPY</w:t>
              </w:r>
              <w:r w:rsidRPr="001570EA">
                <w:rPr>
                  <w:rFonts w:cs="Arial"/>
                  <w:color w:val="000000"/>
                  <w:sz w:val="18"/>
                  <w:szCs w:val="18"/>
                  <w:vertAlign w:val="subscript"/>
                </w:rPr>
                <w:t>cool</w:t>
              </w:r>
              <w:r w:rsidRPr="001570EA">
                <w:rPr>
                  <w:rFonts w:cs="Arial"/>
                  <w:color w:val="000000"/>
                  <w:sz w:val="18"/>
                  <w:szCs w:val="18"/>
                </w:rPr>
                <w:t>)</w:t>
              </w:r>
            </w:ins>
          </w:p>
        </w:tc>
        <w:tc>
          <w:tcPr>
            <w:tcW w:w="1070" w:type="dxa"/>
            <w:vAlign w:val="center"/>
            <w:hideMark/>
          </w:tcPr>
          <w:p w14:paraId="6605B12E" w14:textId="77777777" w:rsidR="007376E1" w:rsidRPr="001570EA" w:rsidRDefault="007376E1">
            <w:pPr>
              <w:jc w:val="center"/>
              <w:rPr>
                <w:ins w:id="3748" w:author="Greg Clendenning" w:date="2024-04-16T16:42:00Z"/>
                <w:rFonts w:cs="Arial"/>
                <w:color w:val="000000"/>
                <w:sz w:val="18"/>
                <w:szCs w:val="18"/>
              </w:rPr>
            </w:pPr>
            <w:ins w:id="3749" w:author="Greg Clendenning" w:date="2024-04-16T16:42:00Z">
              <w:r w:rsidRPr="001570EA">
                <w:rPr>
                  <w:rFonts w:cs="Arial"/>
                  <w:color w:val="000000"/>
                  <w:sz w:val="18"/>
                  <w:szCs w:val="18"/>
                </w:rPr>
                <w:t>3.412 x (3.7 - 0.052 x CAPY</w:t>
              </w:r>
              <w:r w:rsidRPr="001570EA">
                <w:rPr>
                  <w:rFonts w:cs="Arial"/>
                  <w:color w:val="000000"/>
                  <w:sz w:val="18"/>
                  <w:szCs w:val="18"/>
                  <w:vertAlign w:val="subscript"/>
                </w:rPr>
                <w:t>cool</w:t>
              </w:r>
              <w:r w:rsidRPr="001570EA">
                <w:rPr>
                  <w:rFonts w:cs="Arial"/>
                  <w:color w:val="000000"/>
                  <w:sz w:val="18"/>
                  <w:szCs w:val="18"/>
                </w:rPr>
                <w:t>)</w:t>
              </w:r>
            </w:ins>
          </w:p>
        </w:tc>
        <w:tc>
          <w:tcPr>
            <w:tcW w:w="987" w:type="dxa"/>
            <w:gridSpan w:val="2"/>
            <w:vAlign w:val="center"/>
            <w:hideMark/>
          </w:tcPr>
          <w:p w14:paraId="036B2421" w14:textId="77777777" w:rsidR="007376E1" w:rsidRPr="001570EA" w:rsidRDefault="007376E1">
            <w:pPr>
              <w:jc w:val="center"/>
              <w:rPr>
                <w:ins w:id="3750" w:author="Greg Clendenning" w:date="2024-04-16T16:42:00Z"/>
                <w:rFonts w:cs="Arial"/>
                <w:color w:val="000000"/>
                <w:sz w:val="18"/>
                <w:szCs w:val="18"/>
              </w:rPr>
            </w:pPr>
            <w:ins w:id="3751" w:author="Greg Clendenning" w:date="2024-04-16T16:42:00Z">
              <w:r w:rsidRPr="001570EA">
                <w:rPr>
                  <w:rFonts w:cs="Arial"/>
                  <w:color w:val="000000"/>
                  <w:sz w:val="18"/>
                  <w:szCs w:val="18"/>
                </w:rPr>
                <w:t>3.7 - (0.052 x CAPY</w:t>
              </w:r>
              <w:r w:rsidRPr="001570EA">
                <w:rPr>
                  <w:rFonts w:cs="Arial"/>
                  <w:color w:val="000000"/>
                  <w:sz w:val="18"/>
                  <w:szCs w:val="18"/>
                  <w:vertAlign w:val="subscript"/>
                </w:rPr>
                <w:t>cool</w:t>
              </w:r>
              <w:r w:rsidRPr="001570EA">
                <w:rPr>
                  <w:rFonts w:cs="Arial"/>
                  <w:color w:val="000000"/>
                  <w:sz w:val="18"/>
                  <w:szCs w:val="18"/>
                </w:rPr>
                <w:t>)</w:t>
              </w:r>
            </w:ins>
          </w:p>
        </w:tc>
      </w:tr>
    </w:tbl>
    <w:p w14:paraId="35D263B8" w14:textId="77777777" w:rsidR="007376E1" w:rsidRPr="001570EA" w:rsidRDefault="007376E1" w:rsidP="007376E1">
      <w:pPr>
        <w:rPr>
          <w:ins w:id="3752" w:author="Greg Clendenning" w:date="2024-04-16T16:42:00Z"/>
          <w:sz w:val="18"/>
          <w:szCs w:val="22"/>
        </w:rPr>
      </w:pPr>
      <w:bookmarkStart w:id="3753" w:name="_Hlk159421989"/>
      <w:ins w:id="3754" w:author="Greg Clendenning" w:date="2024-04-16T16:42:00Z">
        <w:r w:rsidRPr="001570EA">
          <w:rPr>
            <w:sz w:val="18"/>
            <w:szCs w:val="22"/>
            <w:vertAlign w:val="superscript"/>
          </w:rPr>
          <w:t xml:space="preserve">a </w:t>
        </w:r>
        <w:r w:rsidRPr="001570EA">
          <w:rPr>
            <w:sz w:val="18"/>
            <w:szCs w:val="22"/>
          </w:rPr>
          <w:t>Disaggregated ASHP values from the 2023 Residential Baseline study</w:t>
        </w:r>
      </w:ins>
    </w:p>
    <w:p w14:paraId="63485FDC" w14:textId="77777777" w:rsidR="007376E1" w:rsidRPr="001570EA" w:rsidRDefault="007376E1" w:rsidP="007376E1">
      <w:pPr>
        <w:rPr>
          <w:ins w:id="3755" w:author="Greg Clendenning" w:date="2024-04-16T16:42:00Z"/>
          <w:sz w:val="18"/>
          <w:szCs w:val="22"/>
        </w:rPr>
      </w:pPr>
      <w:ins w:id="3756" w:author="Greg Clendenning" w:date="2024-04-16T16:42:00Z">
        <w:r w:rsidRPr="001570EA">
          <w:rPr>
            <w:sz w:val="18"/>
            <w:szCs w:val="22"/>
            <w:vertAlign w:val="superscript"/>
          </w:rPr>
          <w:t xml:space="preserve">b </w:t>
        </w:r>
        <w:r w:rsidRPr="001570EA">
          <w:rPr>
            <w:sz w:val="18"/>
            <w:szCs w:val="22"/>
          </w:rPr>
          <w:t>Value is calculated based on conversion equations laid out in Vol 1. Appendix A and EER = -0.02 x SEER</w:t>
        </w:r>
        <w:r w:rsidRPr="001570EA">
          <w:rPr>
            <w:sz w:val="18"/>
            <w:szCs w:val="22"/>
            <w:vertAlign w:val="superscript"/>
          </w:rPr>
          <w:t xml:space="preserve">2 </w:t>
        </w:r>
        <w:r w:rsidRPr="001570EA">
          <w:rPr>
            <w:sz w:val="18"/>
            <w:szCs w:val="22"/>
          </w:rPr>
          <w:t>+ 1.12 x SEER</w:t>
        </w:r>
      </w:ins>
    </w:p>
    <w:p w14:paraId="6A9268D7" w14:textId="77777777" w:rsidR="007376E1" w:rsidRPr="001570EA" w:rsidRDefault="007376E1" w:rsidP="007376E1">
      <w:pPr>
        <w:rPr>
          <w:ins w:id="3757" w:author="Greg Clendenning" w:date="2024-04-16T16:42:00Z"/>
          <w:sz w:val="18"/>
          <w:szCs w:val="22"/>
        </w:rPr>
      </w:pPr>
      <w:ins w:id="3758" w:author="Greg Clendenning" w:date="2024-04-16T16:42:00Z">
        <w:r w:rsidRPr="001570EA">
          <w:rPr>
            <w:sz w:val="18"/>
            <w:szCs w:val="22"/>
            <w:vertAlign w:val="superscript"/>
          </w:rPr>
          <w:t>c</w:t>
        </w:r>
        <w:r w:rsidRPr="001570EA">
          <w:rPr>
            <w:sz w:val="18"/>
            <w:szCs w:val="22"/>
          </w:rPr>
          <w:t xml:space="preserve"> Value is calculated based on conversion equations laid out in Vol 1. Appendix A and COP = HSPF / 3.412.</w:t>
        </w:r>
      </w:ins>
    </w:p>
    <w:p w14:paraId="0DCCEBDB" w14:textId="77777777" w:rsidR="007376E1" w:rsidRPr="001570EA" w:rsidRDefault="007376E1" w:rsidP="007376E1">
      <w:pPr>
        <w:rPr>
          <w:ins w:id="3759" w:author="Greg Clendenning" w:date="2024-04-16T16:42:00Z"/>
          <w:sz w:val="18"/>
          <w:szCs w:val="22"/>
        </w:rPr>
      </w:pPr>
      <w:ins w:id="3760" w:author="Greg Clendenning" w:date="2024-04-16T16:42:00Z">
        <w:r w:rsidRPr="001570EA">
          <w:rPr>
            <w:sz w:val="18"/>
            <w:szCs w:val="22"/>
            <w:vertAlign w:val="superscript"/>
          </w:rPr>
          <w:t>d</w:t>
        </w:r>
        <w:r w:rsidRPr="001570EA">
          <w:rPr>
            <w:sz w:val="18"/>
            <w:szCs w:val="22"/>
          </w:rPr>
          <w:t xml:space="preserve"> Equipment COPs vary between 0.95 and 1.00. Using the formula HSPF = COP x 3.412, a COP of 0.95 therefore equates to an HSPF of 3.241.</w:t>
        </w:r>
      </w:ins>
    </w:p>
    <w:p w14:paraId="0980EBAE" w14:textId="77777777" w:rsidR="007376E1" w:rsidRPr="001570EA" w:rsidRDefault="007376E1" w:rsidP="007376E1">
      <w:pPr>
        <w:rPr>
          <w:ins w:id="3761" w:author="Greg Clendenning" w:date="2024-04-16T16:42:00Z"/>
          <w:sz w:val="18"/>
          <w:szCs w:val="22"/>
        </w:rPr>
      </w:pPr>
      <w:ins w:id="3762" w:author="Greg Clendenning" w:date="2024-04-16T16:42:00Z">
        <w:r w:rsidRPr="001570EA">
          <w:rPr>
            <w:sz w:val="18"/>
            <w:szCs w:val="22"/>
            <w:vertAlign w:val="superscript"/>
          </w:rPr>
          <w:t>e</w:t>
        </w:r>
        <w:r w:rsidRPr="001570EA">
          <w:rPr>
            <w:sz w:val="18"/>
            <w:szCs w:val="22"/>
          </w:rPr>
          <w:t xml:space="preserve"> Value calculated using the average of the GSER values listed in Table 2-11 and the following formula: SEER = EER x GSER.</w:t>
        </w:r>
      </w:ins>
    </w:p>
    <w:p w14:paraId="31DE31C0" w14:textId="77777777" w:rsidR="007376E1" w:rsidRPr="001570EA" w:rsidRDefault="007376E1" w:rsidP="007376E1">
      <w:pPr>
        <w:rPr>
          <w:ins w:id="3763" w:author="Greg Clendenning" w:date="2024-04-16T16:42:00Z"/>
          <w:sz w:val="18"/>
          <w:szCs w:val="22"/>
        </w:rPr>
      </w:pPr>
      <w:ins w:id="3764" w:author="Greg Clendenning" w:date="2024-04-16T16:42:00Z">
        <w:r w:rsidRPr="001570EA">
          <w:rPr>
            <w:sz w:val="18"/>
            <w:szCs w:val="22"/>
            <w:vertAlign w:val="superscript"/>
          </w:rPr>
          <w:t>f</w:t>
        </w:r>
        <w:r w:rsidRPr="001570EA">
          <w:rPr>
            <w:sz w:val="18"/>
            <w:szCs w:val="22"/>
          </w:rPr>
          <w:t xml:space="preserve"> Value is from 2023 Pennsylvania Statewide Act 129 Residential Baseline Study, but capped to current federal efficiency</w:t>
        </w:r>
      </w:ins>
    </w:p>
    <w:p w14:paraId="34276DCA" w14:textId="77777777" w:rsidR="007376E1" w:rsidRPr="001570EA" w:rsidRDefault="007376E1" w:rsidP="007376E1">
      <w:pPr>
        <w:rPr>
          <w:ins w:id="3765" w:author="Greg Clendenning" w:date="2024-04-16T16:42:00Z"/>
          <w:sz w:val="18"/>
          <w:szCs w:val="22"/>
        </w:rPr>
      </w:pPr>
      <w:ins w:id="3766" w:author="Greg Clendenning" w:date="2024-04-16T16:42:00Z">
        <w:r w:rsidRPr="001570EA">
          <w:rPr>
            <w:sz w:val="18"/>
            <w:szCs w:val="22"/>
            <w:vertAlign w:val="superscript"/>
          </w:rPr>
          <w:t>g</w:t>
        </w:r>
        <w:r w:rsidRPr="001570EA">
          <w:rPr>
            <w:sz w:val="18"/>
            <w:szCs w:val="22"/>
          </w:rPr>
          <w:t xml:space="preserve"> Value calculated using the average of the GSOP values listed in Table 2-11 and the following formula: HSPF = COP x 3.412 x GSOP</w:t>
        </w:r>
      </w:ins>
    </w:p>
    <w:p w14:paraId="67ABAC75" w14:textId="77777777" w:rsidR="007376E1" w:rsidRPr="001570EA" w:rsidRDefault="007376E1" w:rsidP="007376E1">
      <w:pPr>
        <w:rPr>
          <w:ins w:id="3767" w:author="Greg Clendenning" w:date="2024-04-16T16:42:00Z"/>
          <w:sz w:val="18"/>
          <w:szCs w:val="22"/>
        </w:rPr>
      </w:pPr>
      <w:ins w:id="3768" w:author="Greg Clendenning" w:date="2024-04-16T16:42:00Z">
        <w:r w:rsidRPr="001570EA">
          <w:rPr>
            <w:sz w:val="18"/>
            <w:szCs w:val="22"/>
            <w:vertAlign w:val="superscript"/>
          </w:rPr>
          <w:t>h</w:t>
        </w:r>
        <w:r w:rsidRPr="001570EA">
          <w:rPr>
            <w:sz w:val="18"/>
            <w:szCs w:val="22"/>
          </w:rPr>
          <w:t xml:space="preserve"> Value calculated using the corresponding GSER value listed in Table 2-11 and the following formula: SEER = EER x GSER.</w:t>
        </w:r>
      </w:ins>
    </w:p>
    <w:p w14:paraId="4003E8AF" w14:textId="77777777" w:rsidR="007376E1" w:rsidRPr="001570EA" w:rsidRDefault="007376E1" w:rsidP="007376E1">
      <w:pPr>
        <w:rPr>
          <w:ins w:id="3769" w:author="Greg Clendenning" w:date="2024-04-16T16:42:00Z"/>
          <w:sz w:val="18"/>
          <w:szCs w:val="22"/>
        </w:rPr>
      </w:pPr>
      <w:ins w:id="3770" w:author="Greg Clendenning" w:date="2024-04-16T16:42:00Z">
        <w:r w:rsidRPr="001570EA">
          <w:rPr>
            <w:sz w:val="18"/>
            <w:szCs w:val="22"/>
            <w:vertAlign w:val="superscript"/>
          </w:rPr>
          <w:t>i</w:t>
        </w:r>
        <w:r w:rsidRPr="001570EA">
          <w:rPr>
            <w:sz w:val="18"/>
            <w:szCs w:val="22"/>
          </w:rPr>
          <w:t xml:space="preserve"> Value calculated using the corresponding GSOP value listed in Table 2-11 and the following formula: HSPF = COP x 3.412 x GSOP</w:t>
        </w:r>
      </w:ins>
    </w:p>
    <w:p w14:paraId="710255CA" w14:textId="77777777" w:rsidR="007376E1" w:rsidRPr="001570EA" w:rsidRDefault="007376E1" w:rsidP="007376E1">
      <w:pPr>
        <w:rPr>
          <w:ins w:id="3771" w:author="Greg Clendenning" w:date="2024-04-16T16:42:00Z"/>
          <w:sz w:val="18"/>
          <w:szCs w:val="22"/>
        </w:rPr>
      </w:pPr>
      <w:ins w:id="3772" w:author="Greg Clendenning" w:date="2024-04-16T16:42:00Z">
        <w:r w:rsidRPr="001570EA">
          <w:rPr>
            <w:sz w:val="18"/>
            <w:szCs w:val="22"/>
            <w:vertAlign w:val="superscript"/>
          </w:rPr>
          <w:t>j</w:t>
        </w:r>
        <w:r w:rsidRPr="001570EA">
          <w:rPr>
            <w:sz w:val="18"/>
            <w:szCs w:val="22"/>
          </w:rPr>
          <w:t xml:space="preserve"> </w:t>
        </w:r>
        <w:r w:rsidRPr="001570EA">
          <w:rPr>
            <w:rFonts w:cs="Arial"/>
            <w:sz w:val="18"/>
            <w:szCs w:val="18"/>
          </w:rPr>
          <w:t xml:space="preserve"> </w:t>
        </w:r>
        <w:r w:rsidRPr="001570EA">
          <w:rPr>
            <w:rStyle w:val="FootnoteReference"/>
            <w:rFonts w:cs="Arial"/>
            <w:sz w:val="18"/>
            <w:szCs w:val="18"/>
            <w:vertAlign w:val="baseline"/>
          </w:rPr>
          <w:t xml:space="preserve">If the unit’s capacity is less than 7 kBTU/hr, </w:t>
        </w:r>
        <w:r w:rsidRPr="001570EA">
          <w:rPr>
            <w:rFonts w:cs="Arial"/>
            <w:sz w:val="18"/>
            <w:szCs w:val="18"/>
          </w:rPr>
          <w:t xml:space="preserve">use </w:t>
        </w:r>
        <w:r w:rsidRPr="001570EA">
          <w:rPr>
            <w:rStyle w:val="FootnoteReference"/>
            <w:rFonts w:cs="Arial"/>
            <w:sz w:val="18"/>
            <w:szCs w:val="18"/>
            <w:vertAlign w:val="baseline"/>
          </w:rPr>
          <w:t xml:space="preserve">7 </w:t>
        </w:r>
        <w:r w:rsidRPr="001570EA">
          <w:rPr>
            <w:rFonts w:cs="Arial"/>
            <w:sz w:val="18"/>
            <w:szCs w:val="18"/>
          </w:rPr>
          <w:t>k</w:t>
        </w:r>
        <w:r w:rsidRPr="001570EA">
          <w:rPr>
            <w:rStyle w:val="FootnoteReference"/>
            <w:rFonts w:cs="Arial"/>
            <w:sz w:val="18"/>
            <w:szCs w:val="18"/>
            <w:vertAlign w:val="baseline"/>
          </w:rPr>
          <w:t>BTU/hr in the calculation. If the unit’s capacity is greater than 15 kBTU/h, use 15 kBTU/hr in the calculation</w:t>
        </w:r>
        <w:r w:rsidRPr="001570EA">
          <w:rPr>
            <w:rFonts w:cs="Arial"/>
            <w:sz w:val="18"/>
            <w:szCs w:val="18"/>
          </w:rPr>
          <w:t>.</w:t>
        </w:r>
      </w:ins>
    </w:p>
    <w:bookmarkEnd w:id="3753"/>
    <w:p w14:paraId="01A22CE2" w14:textId="77777777" w:rsidR="007376E1" w:rsidRPr="001570EA" w:rsidRDefault="007376E1">
      <w:pPr>
        <w:pStyle w:val="Caption"/>
        <w:jc w:val="left"/>
        <w:rPr>
          <w:rPrChange w:id="3773" w:author="Greg Clendenning" w:date="2024-04-16T16:42:00Z">
            <w:rPr/>
          </w:rPrChange>
        </w:rPr>
        <w:pPrChange w:id="3774" w:author="Greg Clendenning" w:date="2024-04-16T16:42:00Z">
          <w:pPr/>
        </w:pPrChange>
      </w:pPr>
    </w:p>
    <w:p w14:paraId="45A08F60" w14:textId="4C6EEE29" w:rsidR="007376E1" w:rsidRPr="001570EA" w:rsidRDefault="007376E1" w:rsidP="007376E1">
      <w:pPr>
        <w:pStyle w:val="Caption"/>
        <w:rPr>
          <w:ins w:id="3775" w:author="Greg Clendenning" w:date="2024-04-16T16:42:00Z"/>
        </w:rPr>
      </w:pPr>
      <w:bookmarkStart w:id="3776" w:name="_Ref163903060"/>
      <w:bookmarkStart w:id="3777" w:name="_Ref527537901"/>
      <w:bookmarkStart w:id="3778" w:name="_Toc47598254"/>
      <w:bookmarkStart w:id="3779" w:name="_Hlk1488843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780" w:author="Greg Clendenning" w:date="2024-04-16T16:42:00Z">
        <w:r w:rsidR="003D6F35">
          <w:rPr>
            <w:noProof/>
          </w:rPr>
          <w:delText>9</w:delText>
        </w:r>
      </w:del>
      <w:ins w:id="3781" w:author="Greg Clendenning" w:date="2024-04-16T16:42:00Z">
        <w:r w:rsidR="002E093A" w:rsidRPr="001570EA">
          <w:rPr>
            <w:noProof/>
          </w:rPr>
          <w:t>11</w:t>
        </w:r>
      </w:ins>
      <w:r w:rsidR="002E093A" w:rsidRPr="001570EA">
        <w:fldChar w:fldCharType="end"/>
      </w:r>
      <w:bookmarkEnd w:id="3776"/>
      <w:ins w:id="3782" w:author="Greg Clendenning" w:date="2024-04-16T16:42:00Z">
        <w:r w:rsidRPr="001570EA">
          <w:t>: Proper Size Factors for High Efficiency Equipment</w:t>
        </w:r>
      </w:ins>
    </w:p>
    <w:tbl>
      <w:tblPr>
        <w:tblStyle w:val="TableGrid"/>
        <w:tblW w:w="8616" w:type="dxa"/>
        <w:tblInd w:w="115" w:type="dxa"/>
        <w:tblLook w:val="04A0" w:firstRow="1" w:lastRow="0" w:firstColumn="1" w:lastColumn="0" w:noHBand="0" w:noVBand="1"/>
      </w:tblPr>
      <w:tblGrid>
        <w:gridCol w:w="1624"/>
        <w:gridCol w:w="1428"/>
        <w:gridCol w:w="1295"/>
        <w:gridCol w:w="1326"/>
        <w:gridCol w:w="1548"/>
        <w:gridCol w:w="1395"/>
      </w:tblGrid>
      <w:tr w:rsidR="007376E1" w:rsidRPr="001570EA" w14:paraId="68658941" w14:textId="77777777">
        <w:trPr>
          <w:trHeight w:val="636"/>
          <w:ins w:id="3783" w:author="Greg Clendenning" w:date="2024-04-16T16:42:00Z"/>
        </w:trPr>
        <w:tc>
          <w:tcPr>
            <w:tcW w:w="1624" w:type="dxa"/>
            <w:shd w:val="clear" w:color="auto" w:fill="BFBFBF" w:themeFill="background1" w:themeFillShade="BF"/>
            <w:vAlign w:val="center"/>
          </w:tcPr>
          <w:p w14:paraId="3BA93556" w14:textId="77777777" w:rsidR="007376E1" w:rsidRPr="001570EA" w:rsidRDefault="007376E1">
            <w:pPr>
              <w:jc w:val="center"/>
              <w:rPr>
                <w:ins w:id="3784" w:author="Greg Clendenning" w:date="2024-04-16T16:42:00Z"/>
                <w:b/>
                <w:sz w:val="18"/>
                <w:szCs w:val="18"/>
              </w:rPr>
            </w:pPr>
            <w:ins w:id="3785" w:author="Greg Clendenning" w:date="2024-04-16T16:42:00Z">
              <w:r w:rsidRPr="001570EA">
                <w:rPr>
                  <w:b/>
                  <w:sz w:val="18"/>
                  <w:szCs w:val="18"/>
                </w:rPr>
                <w:t>Proper Size Factor</w:t>
              </w:r>
            </w:ins>
          </w:p>
        </w:tc>
        <w:tc>
          <w:tcPr>
            <w:tcW w:w="1428" w:type="dxa"/>
            <w:shd w:val="clear" w:color="auto" w:fill="BFBFBF" w:themeFill="background1" w:themeFillShade="BF"/>
            <w:vAlign w:val="center"/>
          </w:tcPr>
          <w:p w14:paraId="656FF2EA" w14:textId="77777777" w:rsidR="007376E1" w:rsidRPr="001570EA" w:rsidRDefault="007376E1">
            <w:pPr>
              <w:jc w:val="center"/>
              <w:rPr>
                <w:ins w:id="3786" w:author="Greg Clendenning" w:date="2024-04-16T16:42:00Z"/>
                <w:b/>
                <w:sz w:val="18"/>
                <w:szCs w:val="18"/>
              </w:rPr>
            </w:pPr>
            <w:ins w:id="3787" w:author="Greg Clendenning" w:date="2024-04-16T16:42:00Z">
              <w:r w:rsidRPr="001570EA">
                <w:rPr>
                  <w:rFonts w:cs="Arial"/>
                  <w:b/>
                  <w:sz w:val="18"/>
                  <w:szCs w:val="18"/>
                </w:rPr>
                <w:t>ASHP</w:t>
              </w:r>
            </w:ins>
          </w:p>
        </w:tc>
        <w:tc>
          <w:tcPr>
            <w:tcW w:w="1295" w:type="dxa"/>
            <w:shd w:val="clear" w:color="auto" w:fill="BFBFBF" w:themeFill="background1" w:themeFillShade="BF"/>
            <w:vAlign w:val="center"/>
          </w:tcPr>
          <w:p w14:paraId="12C6F093" w14:textId="77777777" w:rsidR="007376E1" w:rsidRPr="001570EA" w:rsidRDefault="007376E1">
            <w:pPr>
              <w:jc w:val="center"/>
              <w:rPr>
                <w:ins w:id="3788" w:author="Greg Clendenning" w:date="2024-04-16T16:42:00Z"/>
                <w:b/>
                <w:sz w:val="18"/>
                <w:szCs w:val="18"/>
              </w:rPr>
            </w:pPr>
            <w:ins w:id="3789" w:author="Greg Clendenning" w:date="2024-04-16T16:42:00Z">
              <w:r w:rsidRPr="001570EA">
                <w:rPr>
                  <w:rFonts w:cs="Arial"/>
                  <w:b/>
                  <w:sz w:val="18"/>
                  <w:szCs w:val="18"/>
                </w:rPr>
                <w:t>CAC</w:t>
              </w:r>
            </w:ins>
          </w:p>
        </w:tc>
        <w:tc>
          <w:tcPr>
            <w:tcW w:w="1326" w:type="dxa"/>
            <w:shd w:val="clear" w:color="auto" w:fill="BFBFBF" w:themeFill="background1" w:themeFillShade="BF"/>
            <w:vAlign w:val="center"/>
          </w:tcPr>
          <w:p w14:paraId="7507EAA6" w14:textId="77777777" w:rsidR="007376E1" w:rsidRPr="001570EA" w:rsidRDefault="007376E1">
            <w:pPr>
              <w:jc w:val="center"/>
              <w:rPr>
                <w:ins w:id="3790" w:author="Greg Clendenning" w:date="2024-04-16T16:42:00Z"/>
                <w:b/>
                <w:sz w:val="18"/>
                <w:szCs w:val="18"/>
              </w:rPr>
            </w:pPr>
            <w:ins w:id="3791" w:author="Greg Clendenning" w:date="2024-04-16T16:42:00Z">
              <w:r w:rsidRPr="001570EA">
                <w:rPr>
                  <w:rFonts w:cs="Arial"/>
                  <w:b/>
                  <w:sz w:val="18"/>
                  <w:szCs w:val="18"/>
                </w:rPr>
                <w:t>PTAC</w:t>
              </w:r>
            </w:ins>
          </w:p>
        </w:tc>
        <w:tc>
          <w:tcPr>
            <w:tcW w:w="1548" w:type="dxa"/>
            <w:shd w:val="clear" w:color="auto" w:fill="BFBFBF" w:themeFill="background1" w:themeFillShade="BF"/>
            <w:vAlign w:val="center"/>
          </w:tcPr>
          <w:p w14:paraId="4BC1EBCC" w14:textId="77777777" w:rsidR="007376E1" w:rsidRPr="001570EA" w:rsidRDefault="007376E1">
            <w:pPr>
              <w:jc w:val="center"/>
              <w:rPr>
                <w:ins w:id="3792" w:author="Greg Clendenning" w:date="2024-04-16T16:42:00Z"/>
                <w:b/>
                <w:sz w:val="18"/>
                <w:szCs w:val="18"/>
              </w:rPr>
            </w:pPr>
            <w:ins w:id="3793" w:author="Greg Clendenning" w:date="2024-04-16T16:42:00Z">
              <w:r w:rsidRPr="001570EA">
                <w:rPr>
                  <w:rFonts w:cs="Arial"/>
                  <w:b/>
                  <w:sz w:val="18"/>
                  <w:szCs w:val="18"/>
                </w:rPr>
                <w:t>PTHP</w:t>
              </w:r>
            </w:ins>
          </w:p>
        </w:tc>
        <w:tc>
          <w:tcPr>
            <w:tcW w:w="1395" w:type="dxa"/>
            <w:shd w:val="clear" w:color="auto" w:fill="BFBFBF" w:themeFill="background1" w:themeFillShade="BF"/>
            <w:vAlign w:val="center"/>
          </w:tcPr>
          <w:p w14:paraId="697FD6EF" w14:textId="77777777" w:rsidR="007376E1" w:rsidRPr="001570EA" w:rsidRDefault="007376E1">
            <w:pPr>
              <w:jc w:val="center"/>
              <w:rPr>
                <w:ins w:id="3794" w:author="Greg Clendenning" w:date="2024-04-16T16:42:00Z"/>
                <w:rFonts w:cs="Arial"/>
                <w:b/>
                <w:sz w:val="18"/>
                <w:szCs w:val="18"/>
              </w:rPr>
            </w:pPr>
            <w:ins w:id="3795" w:author="Greg Clendenning" w:date="2024-04-16T16:42:00Z">
              <w:r w:rsidRPr="001570EA">
                <w:rPr>
                  <w:rFonts w:cs="Arial"/>
                  <w:b/>
                  <w:sz w:val="18"/>
                  <w:szCs w:val="18"/>
                </w:rPr>
                <w:t>GSHP</w:t>
              </w:r>
            </w:ins>
          </w:p>
        </w:tc>
      </w:tr>
      <w:tr w:rsidR="007376E1" w:rsidRPr="001570EA" w14:paraId="41C3C8FF" w14:textId="77777777">
        <w:trPr>
          <w:trHeight w:val="293"/>
          <w:ins w:id="3796" w:author="Greg Clendenning" w:date="2024-04-16T16:42:00Z"/>
        </w:trPr>
        <w:tc>
          <w:tcPr>
            <w:tcW w:w="1624" w:type="dxa"/>
            <w:vAlign w:val="center"/>
          </w:tcPr>
          <w:p w14:paraId="1A4F7B2D" w14:textId="77777777" w:rsidR="007376E1" w:rsidRPr="001570EA" w:rsidRDefault="007376E1">
            <w:pPr>
              <w:jc w:val="center"/>
              <w:rPr>
                <w:ins w:id="3797" w:author="Greg Clendenning" w:date="2024-04-16T16:42:00Z"/>
                <w:rFonts w:ascii="Cambria Math" w:hAnsi="Cambria Math"/>
                <w:sz w:val="18"/>
                <w:szCs w:val="18"/>
              </w:rPr>
            </w:pPr>
            <w:ins w:id="3798" w:author="Greg Clendenning" w:date="2024-04-16T16:42:00Z">
              <w:r w:rsidRPr="001570EA">
                <w:rPr>
                  <w:rFonts w:ascii="Cambria Math" w:hAnsi="Cambria Math" w:cs="Arial"/>
                  <w:i/>
                  <w:iCs/>
                </w:rPr>
                <w:t>ΔkW</w:t>
              </w:r>
              <w:r w:rsidRPr="001570EA">
                <w:rPr>
                  <w:rFonts w:ascii="Cambria Math" w:hAnsi="Cambria Math" w:cs="Arial"/>
                  <w:i/>
                  <w:iCs/>
                  <w:vertAlign w:val="subscript"/>
                </w:rPr>
                <w:t>PSF cool</w:t>
              </w:r>
            </w:ins>
          </w:p>
        </w:tc>
        <w:tc>
          <w:tcPr>
            <w:tcW w:w="1428" w:type="dxa"/>
            <w:vAlign w:val="center"/>
          </w:tcPr>
          <w:p w14:paraId="76352AC9" w14:textId="77777777" w:rsidR="007376E1" w:rsidRPr="001570EA" w:rsidRDefault="007376E1">
            <w:pPr>
              <w:jc w:val="center"/>
              <w:rPr>
                <w:ins w:id="3799" w:author="Greg Clendenning" w:date="2024-04-16T16:42:00Z"/>
                <w:sz w:val="18"/>
                <w:szCs w:val="18"/>
              </w:rPr>
            </w:pPr>
            <w:ins w:id="3800" w:author="Greg Clendenning" w:date="2024-04-16T16:42:00Z">
              <w:r w:rsidRPr="001570EA">
                <w:rPr>
                  <w:sz w:val="18"/>
                  <w:szCs w:val="18"/>
                </w:rPr>
                <w:t>0</w:t>
              </w:r>
            </w:ins>
          </w:p>
        </w:tc>
        <w:tc>
          <w:tcPr>
            <w:tcW w:w="1295" w:type="dxa"/>
            <w:vAlign w:val="center"/>
          </w:tcPr>
          <w:p w14:paraId="70B75F1F" w14:textId="77777777" w:rsidR="007376E1" w:rsidRPr="001570EA" w:rsidRDefault="007376E1">
            <w:pPr>
              <w:jc w:val="center"/>
              <w:rPr>
                <w:ins w:id="3801" w:author="Greg Clendenning" w:date="2024-04-16T16:42:00Z"/>
                <w:sz w:val="18"/>
                <w:szCs w:val="18"/>
              </w:rPr>
            </w:pPr>
            <w:ins w:id="3802" w:author="Greg Clendenning" w:date="2024-04-16T16:42:00Z">
              <w:r w:rsidRPr="001570EA">
                <w:rPr>
                  <w:sz w:val="18"/>
                  <w:szCs w:val="18"/>
                </w:rPr>
                <w:t>0.05</w:t>
              </w:r>
            </w:ins>
          </w:p>
        </w:tc>
        <w:tc>
          <w:tcPr>
            <w:tcW w:w="1326" w:type="dxa"/>
            <w:vAlign w:val="center"/>
          </w:tcPr>
          <w:p w14:paraId="45C91D13" w14:textId="77777777" w:rsidR="007376E1" w:rsidRPr="001570EA" w:rsidRDefault="007376E1">
            <w:pPr>
              <w:jc w:val="center"/>
              <w:rPr>
                <w:ins w:id="3803" w:author="Greg Clendenning" w:date="2024-04-16T16:42:00Z"/>
                <w:sz w:val="18"/>
                <w:szCs w:val="18"/>
              </w:rPr>
            </w:pPr>
            <w:ins w:id="3804" w:author="Greg Clendenning" w:date="2024-04-16T16:42:00Z">
              <w:r w:rsidRPr="001570EA">
                <w:rPr>
                  <w:sz w:val="18"/>
                  <w:szCs w:val="18"/>
                </w:rPr>
                <w:t>0.05</w:t>
              </w:r>
            </w:ins>
          </w:p>
        </w:tc>
        <w:tc>
          <w:tcPr>
            <w:tcW w:w="1548" w:type="dxa"/>
            <w:vAlign w:val="center"/>
          </w:tcPr>
          <w:p w14:paraId="4F6D42A2" w14:textId="77777777" w:rsidR="007376E1" w:rsidRPr="001570EA" w:rsidRDefault="007376E1">
            <w:pPr>
              <w:jc w:val="center"/>
              <w:rPr>
                <w:ins w:id="3805" w:author="Greg Clendenning" w:date="2024-04-16T16:42:00Z"/>
                <w:sz w:val="18"/>
                <w:szCs w:val="18"/>
              </w:rPr>
            </w:pPr>
            <w:ins w:id="3806" w:author="Greg Clendenning" w:date="2024-04-16T16:42:00Z">
              <w:r w:rsidRPr="001570EA">
                <w:rPr>
                  <w:sz w:val="18"/>
                  <w:szCs w:val="18"/>
                </w:rPr>
                <w:t>0</w:t>
              </w:r>
            </w:ins>
          </w:p>
        </w:tc>
        <w:tc>
          <w:tcPr>
            <w:tcW w:w="1395" w:type="dxa"/>
            <w:vAlign w:val="center"/>
          </w:tcPr>
          <w:p w14:paraId="2DA22DCC" w14:textId="77777777" w:rsidR="007376E1" w:rsidRPr="001570EA" w:rsidRDefault="007376E1">
            <w:pPr>
              <w:jc w:val="center"/>
              <w:rPr>
                <w:ins w:id="3807" w:author="Greg Clendenning" w:date="2024-04-16T16:42:00Z"/>
                <w:sz w:val="18"/>
                <w:szCs w:val="18"/>
              </w:rPr>
            </w:pPr>
            <w:ins w:id="3808" w:author="Greg Clendenning" w:date="2024-04-16T16:42:00Z">
              <w:r w:rsidRPr="001570EA">
                <w:rPr>
                  <w:sz w:val="18"/>
                  <w:szCs w:val="18"/>
                </w:rPr>
                <w:t>0</w:t>
              </w:r>
            </w:ins>
          </w:p>
        </w:tc>
      </w:tr>
      <w:tr w:rsidR="007376E1" w:rsidRPr="001570EA" w14:paraId="5773D67B" w14:textId="77777777">
        <w:trPr>
          <w:trHeight w:val="293"/>
          <w:ins w:id="3809" w:author="Greg Clendenning" w:date="2024-04-16T16:42:00Z"/>
        </w:trPr>
        <w:tc>
          <w:tcPr>
            <w:tcW w:w="1624" w:type="dxa"/>
            <w:vAlign w:val="center"/>
          </w:tcPr>
          <w:p w14:paraId="0F02A8F8" w14:textId="77777777" w:rsidR="007376E1" w:rsidRPr="001570EA" w:rsidRDefault="007376E1">
            <w:pPr>
              <w:jc w:val="center"/>
              <w:rPr>
                <w:ins w:id="3810" w:author="Greg Clendenning" w:date="2024-04-16T16:42:00Z"/>
                <w:rFonts w:ascii="Cambria Math" w:hAnsi="Cambria Math" w:cs="Arial"/>
                <w:i/>
                <w:sz w:val="18"/>
                <w:szCs w:val="18"/>
              </w:rPr>
            </w:pPr>
            <w:ins w:id="3811" w:author="Greg Clendenning" w:date="2024-04-16T16:42:00Z">
              <w:r w:rsidRPr="001570EA">
                <w:rPr>
                  <w:rFonts w:ascii="Cambria Math" w:hAnsi="Cambria Math" w:cs="Arial"/>
                  <w:i/>
                  <w:iCs/>
                </w:rPr>
                <w:t>ΔkW</w:t>
              </w:r>
              <w:r w:rsidRPr="001570EA">
                <w:rPr>
                  <w:rFonts w:ascii="Cambria Math" w:hAnsi="Cambria Math" w:cs="Arial"/>
                  <w:i/>
                  <w:iCs/>
                  <w:vertAlign w:val="subscript"/>
                </w:rPr>
                <w:t>PSF heat</w:t>
              </w:r>
            </w:ins>
          </w:p>
        </w:tc>
        <w:tc>
          <w:tcPr>
            <w:tcW w:w="1428" w:type="dxa"/>
            <w:vAlign w:val="center"/>
          </w:tcPr>
          <w:p w14:paraId="7418ECC2" w14:textId="77777777" w:rsidR="007376E1" w:rsidRPr="001570EA" w:rsidRDefault="007376E1">
            <w:pPr>
              <w:jc w:val="center"/>
              <w:rPr>
                <w:ins w:id="3812" w:author="Greg Clendenning" w:date="2024-04-16T16:42:00Z"/>
                <w:sz w:val="18"/>
                <w:szCs w:val="18"/>
              </w:rPr>
            </w:pPr>
            <w:ins w:id="3813" w:author="Greg Clendenning" w:date="2024-04-16T16:42:00Z">
              <w:r w:rsidRPr="001570EA">
                <w:rPr>
                  <w:sz w:val="18"/>
                  <w:szCs w:val="18"/>
                </w:rPr>
                <w:t>0.05</w:t>
              </w:r>
            </w:ins>
          </w:p>
        </w:tc>
        <w:tc>
          <w:tcPr>
            <w:tcW w:w="1295" w:type="dxa"/>
            <w:vAlign w:val="center"/>
          </w:tcPr>
          <w:p w14:paraId="7B3FD74B" w14:textId="77777777" w:rsidR="007376E1" w:rsidRPr="001570EA" w:rsidRDefault="007376E1">
            <w:pPr>
              <w:jc w:val="center"/>
              <w:rPr>
                <w:ins w:id="3814" w:author="Greg Clendenning" w:date="2024-04-16T16:42:00Z"/>
                <w:sz w:val="18"/>
                <w:szCs w:val="18"/>
              </w:rPr>
            </w:pPr>
            <w:ins w:id="3815" w:author="Greg Clendenning" w:date="2024-04-16T16:42:00Z">
              <w:r w:rsidRPr="001570EA">
                <w:rPr>
                  <w:sz w:val="18"/>
                  <w:szCs w:val="18"/>
                </w:rPr>
                <w:t>0</w:t>
              </w:r>
            </w:ins>
          </w:p>
        </w:tc>
        <w:tc>
          <w:tcPr>
            <w:tcW w:w="1326" w:type="dxa"/>
            <w:vAlign w:val="center"/>
          </w:tcPr>
          <w:p w14:paraId="5B334C29" w14:textId="77777777" w:rsidR="007376E1" w:rsidRPr="001570EA" w:rsidRDefault="007376E1">
            <w:pPr>
              <w:jc w:val="center"/>
              <w:rPr>
                <w:ins w:id="3816" w:author="Greg Clendenning" w:date="2024-04-16T16:42:00Z"/>
                <w:sz w:val="18"/>
                <w:szCs w:val="18"/>
              </w:rPr>
            </w:pPr>
            <w:ins w:id="3817" w:author="Greg Clendenning" w:date="2024-04-16T16:42:00Z">
              <w:r w:rsidRPr="001570EA">
                <w:rPr>
                  <w:sz w:val="18"/>
                  <w:szCs w:val="18"/>
                </w:rPr>
                <w:t>0</w:t>
              </w:r>
            </w:ins>
          </w:p>
        </w:tc>
        <w:tc>
          <w:tcPr>
            <w:tcW w:w="1548" w:type="dxa"/>
            <w:vAlign w:val="center"/>
          </w:tcPr>
          <w:p w14:paraId="59FD9ABB" w14:textId="77777777" w:rsidR="007376E1" w:rsidRPr="001570EA" w:rsidRDefault="007376E1">
            <w:pPr>
              <w:jc w:val="center"/>
              <w:rPr>
                <w:ins w:id="3818" w:author="Greg Clendenning" w:date="2024-04-16T16:42:00Z"/>
                <w:sz w:val="18"/>
                <w:szCs w:val="18"/>
              </w:rPr>
            </w:pPr>
            <w:ins w:id="3819" w:author="Greg Clendenning" w:date="2024-04-16T16:42:00Z">
              <w:r w:rsidRPr="001570EA">
                <w:rPr>
                  <w:sz w:val="18"/>
                  <w:szCs w:val="18"/>
                </w:rPr>
                <w:t>0.05</w:t>
              </w:r>
            </w:ins>
          </w:p>
        </w:tc>
        <w:tc>
          <w:tcPr>
            <w:tcW w:w="1395" w:type="dxa"/>
            <w:vAlign w:val="center"/>
          </w:tcPr>
          <w:p w14:paraId="7125EFF7" w14:textId="77777777" w:rsidR="007376E1" w:rsidRPr="001570EA" w:rsidRDefault="007376E1">
            <w:pPr>
              <w:jc w:val="center"/>
              <w:rPr>
                <w:ins w:id="3820" w:author="Greg Clendenning" w:date="2024-04-16T16:42:00Z"/>
                <w:sz w:val="18"/>
                <w:szCs w:val="18"/>
              </w:rPr>
            </w:pPr>
            <w:ins w:id="3821" w:author="Greg Clendenning" w:date="2024-04-16T16:42:00Z">
              <w:r w:rsidRPr="001570EA">
                <w:rPr>
                  <w:sz w:val="18"/>
                  <w:szCs w:val="18"/>
                </w:rPr>
                <w:t>0.05</w:t>
              </w:r>
            </w:ins>
          </w:p>
        </w:tc>
      </w:tr>
    </w:tbl>
    <w:p w14:paraId="12E18986" w14:textId="77777777" w:rsidR="00242D94" w:rsidRPr="001570EA" w:rsidRDefault="00242D94" w:rsidP="007376E1">
      <w:pPr>
        <w:rPr>
          <w:ins w:id="3822" w:author="Greg Clendenning" w:date="2024-04-16T16:42:00Z"/>
          <w:rFonts w:cs="Arial"/>
          <w:szCs w:val="20"/>
        </w:rPr>
      </w:pPr>
    </w:p>
    <w:p w14:paraId="11F8215A" w14:textId="1BDD4660" w:rsidR="007376E1" w:rsidRPr="001570EA" w:rsidRDefault="007376E1" w:rsidP="007376E1">
      <w:pPr>
        <w:rPr>
          <w:ins w:id="3823" w:author="Greg Clendenning" w:date="2024-04-16T16:42:00Z"/>
          <w:rFonts w:cs="Arial"/>
          <w:szCs w:val="20"/>
        </w:rPr>
      </w:pPr>
      <w:ins w:id="3824" w:author="Greg Clendenning" w:date="2024-04-16T16:42:00Z">
        <w:r w:rsidRPr="001570EA">
          <w:rPr>
            <w:rFonts w:cs="Arial"/>
            <w:szCs w:val="20"/>
          </w:rPr>
          <w:t xml:space="preserve">Note: The implicit assumption is that ASHP, GSHP and PTHP have been sized to meet the heating load of the residential establishment and standalone AC systems have been sized to meet the cooling load </w:t>
        </w:r>
      </w:ins>
    </w:p>
    <w:p w14:paraId="7724260D" w14:textId="77777777" w:rsidR="007376E1" w:rsidRPr="001570EA" w:rsidRDefault="007376E1" w:rsidP="007376E1">
      <w:pPr>
        <w:rPr>
          <w:moveTo w:id="3825" w:author="Greg Clendenning" w:date="2024-04-16T16:42:00Z"/>
          <w:rFonts w:cs="Arial"/>
        </w:rPr>
      </w:pPr>
      <w:moveToRangeStart w:id="3826" w:author="Greg Clendenning" w:date="2024-04-16T16:42:00Z" w:name="move164178204"/>
    </w:p>
    <w:p w14:paraId="40D4AEF1" w14:textId="0AF4BC84" w:rsidR="007376E1" w:rsidRPr="001570EA" w:rsidRDefault="008D728A" w:rsidP="008D728A">
      <w:pPr>
        <w:pStyle w:val="Caption"/>
      </w:pPr>
      <w:bookmarkStart w:id="3827" w:name="_Ref163903226"/>
      <w:bookmarkEnd w:id="3777"/>
      <w:bookmarkEnd w:id="3778"/>
      <w:moveTo w:id="3828"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moveTo>
      <w:moveToRangeEnd w:id="3826"/>
      <w:ins w:id="3829" w:author="Greg Clendenning" w:date="2024-04-16T16:42:00Z">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2</w:t>
        </w:r>
        <w:r w:rsidR="002E093A" w:rsidRPr="001570EA">
          <w:fldChar w:fldCharType="end"/>
        </w:r>
      </w:ins>
      <w:bookmarkEnd w:id="3827"/>
      <w:r w:rsidRPr="001570EA">
        <w:t>: Default Oversize Factors for High Efficiency Equipment</w:t>
      </w:r>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7376E1" w:rsidRPr="001570EA" w14:paraId="404792E8" w14:textId="77777777">
        <w:tc>
          <w:tcPr>
            <w:tcW w:w="1097" w:type="dxa"/>
            <w:vMerge w:val="restart"/>
            <w:shd w:val="clear" w:color="auto" w:fill="BFBFBF" w:themeFill="background1" w:themeFillShade="BF"/>
            <w:vAlign w:val="center"/>
          </w:tcPr>
          <w:bookmarkEnd w:id="3779"/>
          <w:p w14:paraId="3A4834E2" w14:textId="77777777" w:rsidR="007376E1" w:rsidRPr="001570EA" w:rsidRDefault="007376E1">
            <w:pPr>
              <w:jc w:val="center"/>
              <w:rPr>
                <w:b/>
                <w:sz w:val="18"/>
                <w:szCs w:val="18"/>
              </w:rPr>
            </w:pPr>
            <w:r w:rsidRPr="001570EA">
              <w:rPr>
                <w:b/>
                <w:sz w:val="18"/>
                <w:szCs w:val="18"/>
              </w:rPr>
              <w:t>Qualifying</w:t>
            </w:r>
          </w:p>
        </w:tc>
        <w:tc>
          <w:tcPr>
            <w:tcW w:w="917" w:type="dxa"/>
            <w:vMerge w:val="restart"/>
            <w:shd w:val="clear" w:color="auto" w:fill="BFBFBF" w:themeFill="background1" w:themeFillShade="BF"/>
            <w:vAlign w:val="center"/>
          </w:tcPr>
          <w:p w14:paraId="7F219A10" w14:textId="77777777" w:rsidR="007376E1" w:rsidRPr="001570EA" w:rsidRDefault="007376E1">
            <w:pPr>
              <w:jc w:val="center"/>
              <w:rPr>
                <w:b/>
                <w:sz w:val="18"/>
                <w:szCs w:val="18"/>
              </w:rPr>
            </w:pPr>
            <w:r w:rsidRPr="001570EA">
              <w:rPr>
                <w:b/>
                <w:sz w:val="18"/>
                <w:szCs w:val="18"/>
              </w:rPr>
              <w:t>Oversize Factor</w:t>
            </w:r>
          </w:p>
        </w:tc>
        <w:tc>
          <w:tcPr>
            <w:tcW w:w="6501" w:type="dxa"/>
            <w:gridSpan w:val="7"/>
            <w:shd w:val="clear" w:color="auto" w:fill="BFBFBF" w:themeFill="background1" w:themeFillShade="BF"/>
            <w:vAlign w:val="center"/>
          </w:tcPr>
          <w:p w14:paraId="47206175" w14:textId="77777777" w:rsidR="007376E1" w:rsidRPr="001570EA" w:rsidRDefault="007376E1">
            <w:pPr>
              <w:jc w:val="center"/>
              <w:rPr>
                <w:rFonts w:cs="Arial"/>
                <w:b/>
                <w:sz w:val="18"/>
                <w:szCs w:val="18"/>
              </w:rPr>
            </w:pPr>
            <w:r w:rsidRPr="001570EA">
              <w:rPr>
                <w:rFonts w:cs="Arial"/>
                <w:b/>
                <w:sz w:val="18"/>
                <w:szCs w:val="18"/>
              </w:rPr>
              <w:t>Existing</w:t>
            </w:r>
          </w:p>
        </w:tc>
      </w:tr>
      <w:tr w:rsidR="007376E1" w:rsidRPr="001570EA" w14:paraId="4F3876E9" w14:textId="77777777">
        <w:tc>
          <w:tcPr>
            <w:tcW w:w="1097" w:type="dxa"/>
            <w:vMerge/>
            <w:shd w:val="clear" w:color="auto" w:fill="BFBFBF" w:themeFill="background1" w:themeFillShade="BF"/>
            <w:vAlign w:val="center"/>
          </w:tcPr>
          <w:p w14:paraId="14DB9A1D" w14:textId="77777777" w:rsidR="007376E1" w:rsidRPr="001570EA" w:rsidRDefault="007376E1">
            <w:pPr>
              <w:jc w:val="center"/>
              <w:rPr>
                <w:b/>
                <w:sz w:val="18"/>
                <w:szCs w:val="18"/>
              </w:rPr>
            </w:pPr>
          </w:p>
        </w:tc>
        <w:tc>
          <w:tcPr>
            <w:tcW w:w="917" w:type="dxa"/>
            <w:vMerge/>
            <w:shd w:val="clear" w:color="auto" w:fill="BFBFBF" w:themeFill="background1" w:themeFillShade="BF"/>
            <w:vAlign w:val="center"/>
          </w:tcPr>
          <w:p w14:paraId="47B3F71E" w14:textId="77777777" w:rsidR="007376E1" w:rsidRPr="001570EA" w:rsidRDefault="007376E1">
            <w:pPr>
              <w:jc w:val="center"/>
              <w:rPr>
                <w:b/>
                <w:sz w:val="18"/>
                <w:szCs w:val="18"/>
              </w:rPr>
            </w:pPr>
          </w:p>
        </w:tc>
        <w:tc>
          <w:tcPr>
            <w:tcW w:w="862" w:type="dxa"/>
            <w:shd w:val="clear" w:color="auto" w:fill="BFBFBF" w:themeFill="background1" w:themeFillShade="BF"/>
            <w:vAlign w:val="center"/>
          </w:tcPr>
          <w:p w14:paraId="5E1C16A8" w14:textId="77777777" w:rsidR="007376E1" w:rsidRPr="001570EA" w:rsidRDefault="007376E1">
            <w:pPr>
              <w:jc w:val="center"/>
              <w:rPr>
                <w:b/>
                <w:sz w:val="18"/>
                <w:szCs w:val="18"/>
              </w:rPr>
            </w:pPr>
            <w:r w:rsidRPr="001570EA">
              <w:rPr>
                <w:rFonts w:cs="Arial"/>
                <w:b/>
                <w:sz w:val="18"/>
                <w:szCs w:val="18"/>
              </w:rPr>
              <w:t>ASHP</w:t>
            </w:r>
          </w:p>
        </w:tc>
        <w:tc>
          <w:tcPr>
            <w:tcW w:w="796" w:type="dxa"/>
            <w:shd w:val="clear" w:color="auto" w:fill="BFBFBF" w:themeFill="background1" w:themeFillShade="BF"/>
            <w:vAlign w:val="center"/>
          </w:tcPr>
          <w:p w14:paraId="769E2649" w14:textId="77777777" w:rsidR="007376E1" w:rsidRPr="001570EA" w:rsidRDefault="007376E1">
            <w:pPr>
              <w:jc w:val="center"/>
              <w:rPr>
                <w:b/>
                <w:sz w:val="18"/>
                <w:szCs w:val="18"/>
              </w:rPr>
            </w:pPr>
            <w:r w:rsidRPr="001570EA">
              <w:rPr>
                <w:rFonts w:cs="Arial"/>
                <w:b/>
                <w:sz w:val="18"/>
                <w:szCs w:val="18"/>
              </w:rPr>
              <w:t>CAC</w:t>
            </w:r>
          </w:p>
        </w:tc>
        <w:tc>
          <w:tcPr>
            <w:tcW w:w="1147" w:type="dxa"/>
            <w:shd w:val="clear" w:color="auto" w:fill="BFBFBF" w:themeFill="background1" w:themeFillShade="BF"/>
            <w:vAlign w:val="center"/>
          </w:tcPr>
          <w:p w14:paraId="2C2FB701" w14:textId="77777777" w:rsidR="007376E1" w:rsidRPr="001570EA" w:rsidRDefault="007376E1">
            <w:pPr>
              <w:jc w:val="center"/>
              <w:rPr>
                <w:b/>
                <w:sz w:val="18"/>
                <w:szCs w:val="18"/>
              </w:rPr>
            </w:pPr>
            <w:r w:rsidRPr="001570EA">
              <w:rPr>
                <w:rFonts w:cs="Arial"/>
                <w:b/>
                <w:sz w:val="18"/>
                <w:szCs w:val="18"/>
              </w:rPr>
              <w:t>Electric Baseboard</w:t>
            </w:r>
          </w:p>
        </w:tc>
        <w:tc>
          <w:tcPr>
            <w:tcW w:w="975" w:type="dxa"/>
            <w:shd w:val="clear" w:color="auto" w:fill="BFBFBF" w:themeFill="background1" w:themeFillShade="BF"/>
            <w:vAlign w:val="center"/>
          </w:tcPr>
          <w:p w14:paraId="3D8C7E33" w14:textId="77777777" w:rsidR="007376E1" w:rsidRPr="001570EA" w:rsidRDefault="007376E1">
            <w:pPr>
              <w:jc w:val="center"/>
              <w:rPr>
                <w:b/>
                <w:sz w:val="18"/>
                <w:szCs w:val="18"/>
              </w:rPr>
            </w:pPr>
            <w:r w:rsidRPr="001570EA">
              <w:rPr>
                <w:rFonts w:cs="Arial"/>
                <w:b/>
                <w:sz w:val="18"/>
                <w:szCs w:val="18"/>
              </w:rPr>
              <w:t>Electric Furnace</w:t>
            </w:r>
          </w:p>
        </w:tc>
        <w:tc>
          <w:tcPr>
            <w:tcW w:w="979" w:type="dxa"/>
            <w:shd w:val="clear" w:color="auto" w:fill="BFBFBF" w:themeFill="background1" w:themeFillShade="BF"/>
            <w:vAlign w:val="center"/>
          </w:tcPr>
          <w:p w14:paraId="51D24663" w14:textId="77777777" w:rsidR="007376E1" w:rsidRPr="001570EA" w:rsidRDefault="007376E1">
            <w:pPr>
              <w:jc w:val="center"/>
              <w:rPr>
                <w:b/>
                <w:sz w:val="18"/>
                <w:szCs w:val="18"/>
              </w:rPr>
            </w:pPr>
            <w:r w:rsidRPr="001570EA">
              <w:rPr>
                <w:rFonts w:cs="Arial"/>
                <w:b/>
                <w:sz w:val="18"/>
                <w:szCs w:val="18"/>
              </w:rPr>
              <w:t>GSHP</w:t>
            </w:r>
          </w:p>
        </w:tc>
        <w:tc>
          <w:tcPr>
            <w:tcW w:w="794" w:type="dxa"/>
            <w:shd w:val="clear" w:color="auto" w:fill="BFBFBF" w:themeFill="background1" w:themeFillShade="BF"/>
            <w:vAlign w:val="center"/>
          </w:tcPr>
          <w:p w14:paraId="0AE33855" w14:textId="77777777" w:rsidR="007376E1" w:rsidRPr="001570EA" w:rsidRDefault="007376E1">
            <w:pPr>
              <w:jc w:val="center"/>
              <w:rPr>
                <w:b/>
                <w:sz w:val="18"/>
                <w:szCs w:val="18"/>
              </w:rPr>
            </w:pPr>
            <w:r w:rsidRPr="001570EA">
              <w:rPr>
                <w:rFonts w:cs="Arial"/>
                <w:b/>
                <w:sz w:val="18"/>
                <w:szCs w:val="18"/>
              </w:rPr>
              <w:t>RAC</w:t>
            </w:r>
          </w:p>
        </w:tc>
        <w:tc>
          <w:tcPr>
            <w:tcW w:w="948" w:type="dxa"/>
            <w:shd w:val="clear" w:color="auto" w:fill="BFBFBF" w:themeFill="background1" w:themeFillShade="BF"/>
            <w:vAlign w:val="center"/>
          </w:tcPr>
          <w:p w14:paraId="49F4CBBA" w14:textId="77777777" w:rsidR="007376E1" w:rsidRPr="001570EA" w:rsidRDefault="007376E1">
            <w:pPr>
              <w:jc w:val="center"/>
              <w:rPr>
                <w:b/>
                <w:sz w:val="18"/>
                <w:szCs w:val="18"/>
              </w:rPr>
            </w:pPr>
            <w:r w:rsidRPr="001570EA">
              <w:rPr>
                <w:rFonts w:cs="Arial"/>
                <w:b/>
                <w:sz w:val="18"/>
                <w:szCs w:val="18"/>
              </w:rPr>
              <w:t>Space Heaters</w:t>
            </w:r>
          </w:p>
        </w:tc>
      </w:tr>
      <w:tr w:rsidR="007376E1" w:rsidRPr="001570EA" w14:paraId="727044A6" w14:textId="77777777">
        <w:trPr>
          <w:trHeight w:val="288"/>
        </w:trPr>
        <w:tc>
          <w:tcPr>
            <w:tcW w:w="1097" w:type="dxa"/>
            <w:vAlign w:val="center"/>
          </w:tcPr>
          <w:p w14:paraId="4436A867" w14:textId="77777777" w:rsidR="007376E1" w:rsidRPr="001570EA" w:rsidRDefault="007376E1">
            <w:pPr>
              <w:jc w:val="center"/>
              <w:rPr>
                <w:sz w:val="18"/>
                <w:szCs w:val="18"/>
              </w:rPr>
            </w:pPr>
            <w:r w:rsidRPr="001570EA">
              <w:rPr>
                <w:sz w:val="18"/>
                <w:szCs w:val="18"/>
              </w:rPr>
              <w:t>CAC, PTAC</w:t>
            </w:r>
          </w:p>
        </w:tc>
        <w:tc>
          <w:tcPr>
            <w:tcW w:w="917" w:type="dxa"/>
          </w:tcPr>
          <w:p w14:paraId="7FE75680"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68EE5998" w14:textId="77777777" w:rsidR="007376E1" w:rsidRPr="001570EA" w:rsidRDefault="007376E1">
            <w:pPr>
              <w:jc w:val="center"/>
              <w:rPr>
                <w:sz w:val="18"/>
                <w:szCs w:val="18"/>
              </w:rPr>
            </w:pPr>
            <w:r w:rsidRPr="001570EA">
              <w:rPr>
                <w:sz w:val="18"/>
                <w:szCs w:val="18"/>
              </w:rPr>
              <w:t>1</w:t>
            </w:r>
          </w:p>
        </w:tc>
        <w:tc>
          <w:tcPr>
            <w:tcW w:w="796" w:type="dxa"/>
            <w:vAlign w:val="center"/>
          </w:tcPr>
          <w:p w14:paraId="1AF0080B" w14:textId="77777777" w:rsidR="007376E1" w:rsidRPr="001570EA" w:rsidRDefault="007376E1">
            <w:pPr>
              <w:jc w:val="center"/>
              <w:rPr>
                <w:sz w:val="18"/>
                <w:szCs w:val="18"/>
              </w:rPr>
            </w:pPr>
            <w:r w:rsidRPr="001570EA">
              <w:rPr>
                <w:sz w:val="18"/>
                <w:szCs w:val="18"/>
              </w:rPr>
              <w:t>1</w:t>
            </w:r>
          </w:p>
        </w:tc>
        <w:tc>
          <w:tcPr>
            <w:tcW w:w="1147" w:type="dxa"/>
            <w:vAlign w:val="center"/>
          </w:tcPr>
          <w:p w14:paraId="05715016" w14:textId="77777777" w:rsidR="007376E1" w:rsidRPr="001570EA" w:rsidRDefault="007376E1">
            <w:pPr>
              <w:jc w:val="center"/>
              <w:rPr>
                <w:sz w:val="18"/>
                <w:szCs w:val="18"/>
              </w:rPr>
            </w:pPr>
            <w:r w:rsidRPr="001570EA">
              <w:rPr>
                <w:sz w:val="18"/>
                <w:szCs w:val="18"/>
              </w:rPr>
              <w:t>0</w:t>
            </w:r>
          </w:p>
        </w:tc>
        <w:tc>
          <w:tcPr>
            <w:tcW w:w="975" w:type="dxa"/>
            <w:vAlign w:val="center"/>
          </w:tcPr>
          <w:p w14:paraId="671A1769" w14:textId="77777777" w:rsidR="007376E1" w:rsidRPr="001570EA" w:rsidRDefault="007376E1">
            <w:pPr>
              <w:jc w:val="center"/>
              <w:rPr>
                <w:sz w:val="18"/>
                <w:szCs w:val="18"/>
              </w:rPr>
            </w:pPr>
            <w:r w:rsidRPr="001570EA">
              <w:rPr>
                <w:sz w:val="18"/>
                <w:szCs w:val="18"/>
              </w:rPr>
              <w:t>0</w:t>
            </w:r>
          </w:p>
        </w:tc>
        <w:tc>
          <w:tcPr>
            <w:tcW w:w="979" w:type="dxa"/>
            <w:vAlign w:val="center"/>
          </w:tcPr>
          <w:p w14:paraId="6F00F28E" w14:textId="77777777" w:rsidR="007376E1" w:rsidRPr="001570EA" w:rsidRDefault="007376E1">
            <w:pPr>
              <w:jc w:val="center"/>
              <w:rPr>
                <w:sz w:val="18"/>
                <w:szCs w:val="18"/>
              </w:rPr>
            </w:pPr>
            <w:r w:rsidRPr="001570EA">
              <w:rPr>
                <w:sz w:val="18"/>
                <w:szCs w:val="18"/>
              </w:rPr>
              <w:t>1</w:t>
            </w:r>
          </w:p>
        </w:tc>
        <w:tc>
          <w:tcPr>
            <w:tcW w:w="794" w:type="dxa"/>
            <w:vAlign w:val="center"/>
          </w:tcPr>
          <w:p w14:paraId="12662282" w14:textId="77777777" w:rsidR="007376E1" w:rsidRPr="001570EA" w:rsidRDefault="007376E1">
            <w:pPr>
              <w:jc w:val="center"/>
              <w:rPr>
                <w:sz w:val="18"/>
                <w:szCs w:val="18"/>
              </w:rPr>
            </w:pPr>
            <w:r w:rsidRPr="001570EA">
              <w:rPr>
                <w:sz w:val="18"/>
                <w:szCs w:val="18"/>
              </w:rPr>
              <w:t>1</w:t>
            </w:r>
          </w:p>
        </w:tc>
        <w:tc>
          <w:tcPr>
            <w:tcW w:w="948" w:type="dxa"/>
            <w:vAlign w:val="center"/>
          </w:tcPr>
          <w:p w14:paraId="73467E82" w14:textId="77777777" w:rsidR="007376E1" w:rsidRPr="001570EA" w:rsidRDefault="007376E1">
            <w:pPr>
              <w:jc w:val="center"/>
              <w:rPr>
                <w:sz w:val="18"/>
                <w:szCs w:val="18"/>
              </w:rPr>
            </w:pPr>
            <w:r w:rsidRPr="001570EA">
              <w:rPr>
                <w:sz w:val="18"/>
                <w:szCs w:val="18"/>
              </w:rPr>
              <w:t>0</w:t>
            </w:r>
          </w:p>
        </w:tc>
      </w:tr>
      <w:tr w:rsidR="007376E1" w:rsidRPr="001570EA" w14:paraId="285AD0C0" w14:textId="77777777">
        <w:trPr>
          <w:trHeight w:val="288"/>
        </w:trPr>
        <w:tc>
          <w:tcPr>
            <w:tcW w:w="1097" w:type="dxa"/>
            <w:vMerge w:val="restart"/>
            <w:vAlign w:val="center"/>
          </w:tcPr>
          <w:p w14:paraId="58068538" w14:textId="77777777" w:rsidR="007376E1" w:rsidRPr="001570EA" w:rsidRDefault="007376E1">
            <w:pPr>
              <w:jc w:val="center"/>
              <w:rPr>
                <w:sz w:val="18"/>
                <w:szCs w:val="18"/>
              </w:rPr>
            </w:pPr>
            <w:r w:rsidRPr="001570EA">
              <w:rPr>
                <w:sz w:val="18"/>
                <w:szCs w:val="18"/>
              </w:rPr>
              <w:t>HP</w:t>
            </w:r>
          </w:p>
        </w:tc>
        <w:tc>
          <w:tcPr>
            <w:tcW w:w="917" w:type="dxa"/>
          </w:tcPr>
          <w:p w14:paraId="0D31AB5C"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heat</w:t>
            </w:r>
          </w:p>
        </w:tc>
        <w:tc>
          <w:tcPr>
            <w:tcW w:w="862" w:type="dxa"/>
            <w:vAlign w:val="center"/>
          </w:tcPr>
          <w:p w14:paraId="45879F1F" w14:textId="77777777" w:rsidR="007376E1" w:rsidRPr="001570EA" w:rsidRDefault="007376E1">
            <w:pPr>
              <w:jc w:val="center"/>
              <w:rPr>
                <w:sz w:val="18"/>
                <w:szCs w:val="18"/>
              </w:rPr>
            </w:pPr>
            <w:r w:rsidRPr="001570EA">
              <w:rPr>
                <w:sz w:val="18"/>
                <w:szCs w:val="18"/>
              </w:rPr>
              <w:t>1</w:t>
            </w:r>
          </w:p>
        </w:tc>
        <w:tc>
          <w:tcPr>
            <w:tcW w:w="796" w:type="dxa"/>
            <w:vAlign w:val="center"/>
          </w:tcPr>
          <w:p w14:paraId="7EF032A9" w14:textId="77777777" w:rsidR="007376E1" w:rsidRPr="001570EA" w:rsidRDefault="007376E1">
            <w:pPr>
              <w:jc w:val="center"/>
              <w:rPr>
                <w:sz w:val="18"/>
                <w:szCs w:val="18"/>
              </w:rPr>
            </w:pPr>
            <w:r w:rsidRPr="001570EA">
              <w:rPr>
                <w:sz w:val="18"/>
                <w:szCs w:val="18"/>
              </w:rPr>
              <w:t>1</w:t>
            </w:r>
          </w:p>
        </w:tc>
        <w:tc>
          <w:tcPr>
            <w:tcW w:w="1147" w:type="dxa"/>
            <w:vAlign w:val="center"/>
          </w:tcPr>
          <w:p w14:paraId="5FD48BC2" w14:textId="77777777" w:rsidR="007376E1" w:rsidRPr="001570EA" w:rsidRDefault="007376E1">
            <w:pPr>
              <w:jc w:val="center"/>
              <w:rPr>
                <w:sz w:val="18"/>
                <w:szCs w:val="18"/>
              </w:rPr>
            </w:pPr>
            <w:r w:rsidRPr="001570EA">
              <w:rPr>
                <w:sz w:val="18"/>
                <w:szCs w:val="18"/>
              </w:rPr>
              <w:t>1</w:t>
            </w:r>
          </w:p>
        </w:tc>
        <w:tc>
          <w:tcPr>
            <w:tcW w:w="975" w:type="dxa"/>
            <w:vAlign w:val="center"/>
          </w:tcPr>
          <w:p w14:paraId="78026FCF" w14:textId="77777777" w:rsidR="007376E1" w:rsidRPr="001570EA" w:rsidRDefault="007376E1">
            <w:pPr>
              <w:jc w:val="center"/>
              <w:rPr>
                <w:sz w:val="18"/>
                <w:szCs w:val="18"/>
              </w:rPr>
            </w:pPr>
            <w:r w:rsidRPr="001570EA">
              <w:rPr>
                <w:sz w:val="18"/>
                <w:szCs w:val="18"/>
              </w:rPr>
              <w:t>1</w:t>
            </w:r>
          </w:p>
        </w:tc>
        <w:tc>
          <w:tcPr>
            <w:tcW w:w="979" w:type="dxa"/>
            <w:vAlign w:val="center"/>
          </w:tcPr>
          <w:p w14:paraId="10884C57" w14:textId="77777777" w:rsidR="007376E1" w:rsidRPr="001570EA" w:rsidRDefault="007376E1">
            <w:pPr>
              <w:jc w:val="center"/>
              <w:rPr>
                <w:sz w:val="18"/>
                <w:szCs w:val="18"/>
              </w:rPr>
            </w:pPr>
            <w:r w:rsidRPr="001570EA">
              <w:rPr>
                <w:sz w:val="18"/>
                <w:szCs w:val="18"/>
              </w:rPr>
              <w:t>1</w:t>
            </w:r>
          </w:p>
        </w:tc>
        <w:tc>
          <w:tcPr>
            <w:tcW w:w="794" w:type="dxa"/>
            <w:vAlign w:val="center"/>
          </w:tcPr>
          <w:p w14:paraId="57E56E0F" w14:textId="77777777" w:rsidR="007376E1" w:rsidRPr="001570EA" w:rsidRDefault="007376E1">
            <w:pPr>
              <w:jc w:val="center"/>
              <w:rPr>
                <w:sz w:val="18"/>
                <w:szCs w:val="18"/>
              </w:rPr>
            </w:pPr>
            <w:r w:rsidRPr="001570EA">
              <w:rPr>
                <w:sz w:val="18"/>
                <w:szCs w:val="18"/>
              </w:rPr>
              <w:t>0</w:t>
            </w:r>
          </w:p>
        </w:tc>
        <w:tc>
          <w:tcPr>
            <w:tcW w:w="948" w:type="dxa"/>
            <w:vAlign w:val="center"/>
          </w:tcPr>
          <w:p w14:paraId="17BC2818" w14:textId="77777777" w:rsidR="007376E1" w:rsidRPr="001570EA" w:rsidRDefault="007376E1">
            <w:pPr>
              <w:jc w:val="center"/>
              <w:rPr>
                <w:sz w:val="18"/>
                <w:szCs w:val="18"/>
              </w:rPr>
            </w:pPr>
            <w:r w:rsidRPr="001570EA">
              <w:rPr>
                <w:sz w:val="18"/>
                <w:szCs w:val="18"/>
              </w:rPr>
              <w:t>0.6</w:t>
            </w:r>
          </w:p>
        </w:tc>
      </w:tr>
      <w:tr w:rsidR="007376E1" w:rsidRPr="001570EA" w14:paraId="51C5CB10" w14:textId="77777777">
        <w:trPr>
          <w:trHeight w:val="288"/>
        </w:trPr>
        <w:tc>
          <w:tcPr>
            <w:tcW w:w="1097" w:type="dxa"/>
            <w:vMerge/>
          </w:tcPr>
          <w:p w14:paraId="3F0719C9" w14:textId="77777777" w:rsidR="007376E1" w:rsidRPr="001570EA" w:rsidRDefault="007376E1">
            <w:pPr>
              <w:rPr>
                <w:sz w:val="18"/>
                <w:szCs w:val="18"/>
              </w:rPr>
            </w:pPr>
          </w:p>
        </w:tc>
        <w:tc>
          <w:tcPr>
            <w:tcW w:w="917" w:type="dxa"/>
          </w:tcPr>
          <w:p w14:paraId="0E750B2A" w14:textId="77777777" w:rsidR="007376E1" w:rsidRPr="001570EA" w:rsidRDefault="007376E1">
            <w:pPr>
              <w:jc w:val="center"/>
              <w:rPr>
                <w:rFonts w:ascii="Cambria Math" w:hAnsi="Cambria Math"/>
                <w:sz w:val="18"/>
                <w:szCs w:val="18"/>
              </w:rPr>
            </w:pPr>
            <w:r w:rsidRPr="001570EA">
              <w:rPr>
                <w:rFonts w:ascii="Cambria Math" w:hAnsi="Cambria Math" w:cs="Arial"/>
                <w:i/>
                <w:sz w:val="18"/>
                <w:szCs w:val="18"/>
              </w:rPr>
              <w:t>OF</w:t>
            </w:r>
            <w:r w:rsidRPr="001570EA">
              <w:rPr>
                <w:rFonts w:ascii="Cambria Math" w:hAnsi="Cambria Math" w:cs="Arial"/>
                <w:i/>
                <w:sz w:val="18"/>
                <w:szCs w:val="18"/>
                <w:vertAlign w:val="subscript"/>
              </w:rPr>
              <w:t>cool</w:t>
            </w:r>
          </w:p>
        </w:tc>
        <w:tc>
          <w:tcPr>
            <w:tcW w:w="862" w:type="dxa"/>
            <w:vAlign w:val="center"/>
          </w:tcPr>
          <w:p w14:paraId="3B3A0740" w14:textId="77777777" w:rsidR="007376E1" w:rsidRPr="001570EA" w:rsidRDefault="007376E1">
            <w:pPr>
              <w:jc w:val="center"/>
              <w:rPr>
                <w:sz w:val="18"/>
                <w:szCs w:val="18"/>
              </w:rPr>
            </w:pPr>
            <w:r w:rsidRPr="001570EA">
              <w:rPr>
                <w:sz w:val="18"/>
                <w:szCs w:val="18"/>
              </w:rPr>
              <w:t>1</w:t>
            </w:r>
          </w:p>
        </w:tc>
        <w:tc>
          <w:tcPr>
            <w:tcW w:w="796" w:type="dxa"/>
            <w:vAlign w:val="center"/>
          </w:tcPr>
          <w:p w14:paraId="3C34F68B" w14:textId="77777777" w:rsidR="007376E1" w:rsidRPr="001570EA" w:rsidRDefault="007376E1">
            <w:pPr>
              <w:jc w:val="center"/>
              <w:rPr>
                <w:sz w:val="18"/>
                <w:szCs w:val="18"/>
              </w:rPr>
            </w:pPr>
            <w:r w:rsidRPr="001570EA">
              <w:rPr>
                <w:sz w:val="18"/>
                <w:szCs w:val="18"/>
              </w:rPr>
              <w:t>1</w:t>
            </w:r>
          </w:p>
        </w:tc>
        <w:tc>
          <w:tcPr>
            <w:tcW w:w="1147" w:type="dxa"/>
            <w:vAlign w:val="center"/>
          </w:tcPr>
          <w:p w14:paraId="56E31999" w14:textId="77777777" w:rsidR="007376E1" w:rsidRPr="001570EA" w:rsidRDefault="007376E1">
            <w:pPr>
              <w:jc w:val="center"/>
              <w:rPr>
                <w:sz w:val="18"/>
                <w:szCs w:val="18"/>
              </w:rPr>
            </w:pPr>
            <w:r w:rsidRPr="001570EA">
              <w:rPr>
                <w:sz w:val="18"/>
                <w:szCs w:val="18"/>
              </w:rPr>
              <w:t>0</w:t>
            </w:r>
          </w:p>
        </w:tc>
        <w:tc>
          <w:tcPr>
            <w:tcW w:w="975" w:type="dxa"/>
            <w:vAlign w:val="center"/>
          </w:tcPr>
          <w:p w14:paraId="6159DA06" w14:textId="77777777" w:rsidR="007376E1" w:rsidRPr="001570EA" w:rsidRDefault="007376E1">
            <w:pPr>
              <w:jc w:val="center"/>
              <w:rPr>
                <w:sz w:val="18"/>
                <w:szCs w:val="18"/>
              </w:rPr>
            </w:pPr>
            <w:r w:rsidRPr="001570EA">
              <w:rPr>
                <w:sz w:val="18"/>
                <w:szCs w:val="18"/>
              </w:rPr>
              <w:t>0</w:t>
            </w:r>
          </w:p>
        </w:tc>
        <w:tc>
          <w:tcPr>
            <w:tcW w:w="979" w:type="dxa"/>
            <w:vAlign w:val="center"/>
          </w:tcPr>
          <w:p w14:paraId="4F0DF10B" w14:textId="77777777" w:rsidR="007376E1" w:rsidRPr="001570EA" w:rsidRDefault="007376E1">
            <w:pPr>
              <w:jc w:val="center"/>
              <w:rPr>
                <w:sz w:val="18"/>
                <w:szCs w:val="18"/>
              </w:rPr>
            </w:pPr>
            <w:r w:rsidRPr="001570EA">
              <w:rPr>
                <w:sz w:val="18"/>
                <w:szCs w:val="18"/>
              </w:rPr>
              <w:t>1</w:t>
            </w:r>
          </w:p>
        </w:tc>
        <w:tc>
          <w:tcPr>
            <w:tcW w:w="794" w:type="dxa"/>
            <w:vAlign w:val="center"/>
          </w:tcPr>
          <w:p w14:paraId="64E51D2B" w14:textId="77777777" w:rsidR="007376E1" w:rsidRPr="001570EA" w:rsidRDefault="007376E1">
            <w:pPr>
              <w:jc w:val="center"/>
              <w:rPr>
                <w:sz w:val="18"/>
                <w:szCs w:val="18"/>
              </w:rPr>
            </w:pPr>
            <w:r w:rsidRPr="001570EA">
              <w:rPr>
                <w:sz w:val="18"/>
                <w:szCs w:val="18"/>
              </w:rPr>
              <w:t>1</w:t>
            </w:r>
          </w:p>
        </w:tc>
        <w:tc>
          <w:tcPr>
            <w:tcW w:w="948" w:type="dxa"/>
            <w:vAlign w:val="center"/>
          </w:tcPr>
          <w:p w14:paraId="449CE339" w14:textId="77777777" w:rsidR="007376E1" w:rsidRPr="001570EA" w:rsidRDefault="007376E1">
            <w:pPr>
              <w:jc w:val="center"/>
              <w:rPr>
                <w:sz w:val="18"/>
                <w:szCs w:val="18"/>
              </w:rPr>
            </w:pPr>
            <w:r w:rsidRPr="001570EA">
              <w:rPr>
                <w:sz w:val="18"/>
                <w:szCs w:val="18"/>
              </w:rPr>
              <w:t>0</w:t>
            </w:r>
          </w:p>
        </w:tc>
      </w:tr>
    </w:tbl>
    <w:p w14:paraId="2C0BF7FC" w14:textId="77777777" w:rsidR="007376E1" w:rsidRPr="001570EA" w:rsidRDefault="007376E1" w:rsidP="007376E1">
      <w:pPr>
        <w:pStyle w:val="Equation"/>
        <w:tabs>
          <w:tab w:val="clear" w:pos="2880"/>
          <w:tab w:val="left" w:pos="2160"/>
        </w:tabs>
        <w:ind w:left="0" w:firstLine="0"/>
        <w:rPr>
          <w:i w:val="0"/>
        </w:rPr>
      </w:pPr>
    </w:p>
    <w:p w14:paraId="623549D9" w14:textId="6C686251" w:rsidR="007376E1" w:rsidRPr="001570EA" w:rsidRDefault="008D728A" w:rsidP="008D728A">
      <w:pPr>
        <w:pStyle w:val="Caption"/>
        <w:rPr>
          <w:ins w:id="3830" w:author="Greg Clendenning" w:date="2024-04-16T16:42:00Z"/>
        </w:rPr>
      </w:pPr>
      <w:bookmarkStart w:id="3831" w:name="_Ref163903267"/>
      <w:ins w:id="383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w:t>
        </w:r>
        <w:r w:rsidR="002E093A" w:rsidRPr="001570EA">
          <w:fldChar w:fldCharType="end"/>
        </w:r>
        <w:bookmarkEnd w:id="3831"/>
        <w:r w:rsidRPr="001570EA">
          <w:t>: Conversion factors to derive Air-source equivalent metrics of a Ground source heat pump</w:t>
        </w:r>
      </w:ins>
    </w:p>
    <w:tbl>
      <w:tblPr>
        <w:tblStyle w:val="TableGrid"/>
        <w:tblW w:w="0" w:type="auto"/>
        <w:tblInd w:w="115" w:type="dxa"/>
        <w:tblLook w:val="04A0" w:firstRow="1" w:lastRow="0" w:firstColumn="1" w:lastColumn="0" w:noHBand="0" w:noVBand="1"/>
      </w:tblPr>
      <w:tblGrid>
        <w:gridCol w:w="2559"/>
        <w:gridCol w:w="1371"/>
        <w:gridCol w:w="1260"/>
      </w:tblGrid>
      <w:tr w:rsidR="007376E1" w:rsidRPr="001570EA" w14:paraId="446E16F0" w14:textId="77777777">
        <w:trPr>
          <w:trHeight w:val="428"/>
          <w:ins w:id="3833" w:author="Greg Clendenning" w:date="2024-04-16T16:42:00Z"/>
        </w:trPr>
        <w:tc>
          <w:tcPr>
            <w:tcW w:w="2559" w:type="dxa"/>
            <w:shd w:val="clear" w:color="auto" w:fill="BFBFBF" w:themeFill="background1" w:themeFillShade="BF"/>
            <w:vAlign w:val="center"/>
          </w:tcPr>
          <w:p w14:paraId="315EF8BA" w14:textId="77777777" w:rsidR="007376E1" w:rsidRPr="001570EA" w:rsidRDefault="007376E1">
            <w:pPr>
              <w:jc w:val="center"/>
              <w:rPr>
                <w:ins w:id="3834" w:author="Greg Clendenning" w:date="2024-04-16T16:42:00Z"/>
                <w:b/>
                <w:sz w:val="18"/>
                <w:szCs w:val="18"/>
              </w:rPr>
            </w:pPr>
            <w:ins w:id="3835" w:author="Greg Clendenning" w:date="2024-04-16T16:42:00Z">
              <w:r w:rsidRPr="001570EA">
                <w:rPr>
                  <w:b/>
                  <w:sz w:val="18"/>
                  <w:szCs w:val="18"/>
                </w:rPr>
                <w:t>GSHP Type</w:t>
              </w:r>
            </w:ins>
          </w:p>
        </w:tc>
        <w:tc>
          <w:tcPr>
            <w:tcW w:w="1371" w:type="dxa"/>
            <w:shd w:val="clear" w:color="auto" w:fill="BFBFBF" w:themeFill="background1" w:themeFillShade="BF"/>
            <w:vAlign w:val="center"/>
          </w:tcPr>
          <w:p w14:paraId="2378CAD1" w14:textId="77777777" w:rsidR="007376E1" w:rsidRPr="001570EA" w:rsidRDefault="007376E1">
            <w:pPr>
              <w:jc w:val="center"/>
              <w:rPr>
                <w:ins w:id="3836" w:author="Greg Clendenning" w:date="2024-04-16T16:42:00Z"/>
                <w:rFonts w:cs="Arial"/>
                <w:b/>
                <w:sz w:val="18"/>
                <w:szCs w:val="18"/>
              </w:rPr>
            </w:pPr>
            <w:ins w:id="3837" w:author="Greg Clendenning" w:date="2024-04-16T16:42:00Z">
              <w:r w:rsidRPr="001570EA">
                <w:rPr>
                  <w:rFonts w:cs="Arial"/>
                  <w:b/>
                  <w:sz w:val="18"/>
                  <w:szCs w:val="18"/>
                </w:rPr>
                <w:t>GSER</w:t>
              </w:r>
            </w:ins>
          </w:p>
        </w:tc>
        <w:tc>
          <w:tcPr>
            <w:tcW w:w="1260" w:type="dxa"/>
            <w:shd w:val="clear" w:color="auto" w:fill="BFBFBF" w:themeFill="background1" w:themeFillShade="BF"/>
            <w:vAlign w:val="center"/>
          </w:tcPr>
          <w:p w14:paraId="6C098632" w14:textId="77777777" w:rsidR="007376E1" w:rsidRPr="001570EA" w:rsidRDefault="007376E1">
            <w:pPr>
              <w:jc w:val="center"/>
              <w:rPr>
                <w:ins w:id="3838" w:author="Greg Clendenning" w:date="2024-04-16T16:42:00Z"/>
                <w:rFonts w:cs="Arial"/>
                <w:b/>
                <w:sz w:val="18"/>
                <w:szCs w:val="18"/>
              </w:rPr>
            </w:pPr>
            <w:ins w:id="3839" w:author="Greg Clendenning" w:date="2024-04-16T16:42:00Z">
              <w:r w:rsidRPr="001570EA">
                <w:rPr>
                  <w:b/>
                  <w:sz w:val="18"/>
                  <w:szCs w:val="18"/>
                </w:rPr>
                <w:t>GSOP</w:t>
              </w:r>
            </w:ins>
          </w:p>
        </w:tc>
      </w:tr>
      <w:tr w:rsidR="007376E1" w:rsidRPr="001570EA" w14:paraId="787C0E1B" w14:textId="77777777">
        <w:trPr>
          <w:trHeight w:val="299"/>
          <w:ins w:id="3840" w:author="Greg Clendenning" w:date="2024-04-16T16:42:00Z"/>
        </w:trPr>
        <w:tc>
          <w:tcPr>
            <w:tcW w:w="2559" w:type="dxa"/>
            <w:vAlign w:val="center"/>
          </w:tcPr>
          <w:p w14:paraId="4E72C8E2" w14:textId="77777777" w:rsidR="007376E1" w:rsidRPr="001570EA" w:rsidRDefault="007376E1">
            <w:pPr>
              <w:jc w:val="center"/>
              <w:rPr>
                <w:ins w:id="3841" w:author="Greg Clendenning" w:date="2024-04-16T16:42:00Z"/>
                <w:sz w:val="18"/>
                <w:szCs w:val="18"/>
              </w:rPr>
            </w:pPr>
            <w:ins w:id="3842" w:author="Greg Clendenning" w:date="2024-04-16T16:42:00Z">
              <w:r w:rsidRPr="001570EA">
                <w:rPr>
                  <w:sz w:val="18"/>
                  <w:szCs w:val="18"/>
                </w:rPr>
                <w:t>Water-to-Air: Ground water</w:t>
              </w:r>
            </w:ins>
          </w:p>
        </w:tc>
        <w:tc>
          <w:tcPr>
            <w:tcW w:w="1371" w:type="dxa"/>
            <w:vAlign w:val="center"/>
          </w:tcPr>
          <w:p w14:paraId="24915BD2" w14:textId="77777777" w:rsidR="007376E1" w:rsidRPr="001570EA" w:rsidRDefault="007376E1">
            <w:pPr>
              <w:jc w:val="center"/>
              <w:rPr>
                <w:ins w:id="3843" w:author="Greg Clendenning" w:date="2024-04-16T16:42:00Z"/>
                <w:sz w:val="18"/>
                <w:szCs w:val="18"/>
              </w:rPr>
            </w:pPr>
            <w:ins w:id="3844" w:author="Greg Clendenning" w:date="2024-04-16T16:42:00Z">
              <w:r w:rsidRPr="001570EA">
                <w:rPr>
                  <w:sz w:val="18"/>
                  <w:szCs w:val="18"/>
                </w:rPr>
                <w:t>1.04</w:t>
              </w:r>
            </w:ins>
          </w:p>
        </w:tc>
        <w:tc>
          <w:tcPr>
            <w:tcW w:w="1260" w:type="dxa"/>
            <w:vAlign w:val="center"/>
          </w:tcPr>
          <w:p w14:paraId="777C5955" w14:textId="77777777" w:rsidR="007376E1" w:rsidRPr="001570EA" w:rsidRDefault="007376E1">
            <w:pPr>
              <w:jc w:val="center"/>
              <w:rPr>
                <w:ins w:id="3845" w:author="Greg Clendenning" w:date="2024-04-16T16:42:00Z"/>
                <w:sz w:val="18"/>
                <w:szCs w:val="18"/>
              </w:rPr>
            </w:pPr>
            <w:ins w:id="3846" w:author="Greg Clendenning" w:date="2024-04-16T16:42:00Z">
              <w:r w:rsidRPr="001570EA">
                <w:rPr>
                  <w:sz w:val="18"/>
                  <w:szCs w:val="18"/>
                </w:rPr>
                <w:t>0.81</w:t>
              </w:r>
            </w:ins>
          </w:p>
        </w:tc>
      </w:tr>
      <w:tr w:rsidR="007376E1" w:rsidRPr="001570EA" w14:paraId="4397F895" w14:textId="77777777">
        <w:trPr>
          <w:trHeight w:val="299"/>
          <w:ins w:id="3847" w:author="Greg Clendenning" w:date="2024-04-16T16:42:00Z"/>
        </w:trPr>
        <w:tc>
          <w:tcPr>
            <w:tcW w:w="2559" w:type="dxa"/>
            <w:vAlign w:val="center"/>
          </w:tcPr>
          <w:p w14:paraId="4A36284E" w14:textId="77777777" w:rsidR="007376E1" w:rsidRPr="001570EA" w:rsidRDefault="007376E1">
            <w:pPr>
              <w:jc w:val="center"/>
              <w:rPr>
                <w:ins w:id="3848" w:author="Greg Clendenning" w:date="2024-04-16T16:42:00Z"/>
                <w:sz w:val="18"/>
                <w:szCs w:val="18"/>
              </w:rPr>
            </w:pPr>
            <w:ins w:id="3849" w:author="Greg Clendenning" w:date="2024-04-16T16:42:00Z">
              <w:r w:rsidRPr="001570EA">
                <w:rPr>
                  <w:sz w:val="18"/>
                  <w:szCs w:val="18"/>
                </w:rPr>
                <w:t>Brine-to-Air: Ground loop</w:t>
              </w:r>
            </w:ins>
          </w:p>
        </w:tc>
        <w:tc>
          <w:tcPr>
            <w:tcW w:w="1371" w:type="dxa"/>
            <w:vAlign w:val="center"/>
          </w:tcPr>
          <w:p w14:paraId="1AB513FA" w14:textId="77777777" w:rsidR="007376E1" w:rsidRPr="001570EA" w:rsidRDefault="007376E1">
            <w:pPr>
              <w:jc w:val="center"/>
              <w:rPr>
                <w:ins w:id="3850" w:author="Greg Clendenning" w:date="2024-04-16T16:42:00Z"/>
                <w:sz w:val="18"/>
                <w:szCs w:val="18"/>
              </w:rPr>
            </w:pPr>
            <w:ins w:id="3851" w:author="Greg Clendenning" w:date="2024-04-16T16:42:00Z">
              <w:r w:rsidRPr="001570EA">
                <w:rPr>
                  <w:sz w:val="18"/>
                  <w:szCs w:val="18"/>
                </w:rPr>
                <w:t>1.03</w:t>
              </w:r>
            </w:ins>
          </w:p>
        </w:tc>
        <w:tc>
          <w:tcPr>
            <w:tcW w:w="1260" w:type="dxa"/>
            <w:vAlign w:val="center"/>
          </w:tcPr>
          <w:p w14:paraId="2FCC16EB" w14:textId="77777777" w:rsidR="007376E1" w:rsidRPr="001570EA" w:rsidRDefault="007376E1">
            <w:pPr>
              <w:jc w:val="center"/>
              <w:rPr>
                <w:ins w:id="3852" w:author="Greg Clendenning" w:date="2024-04-16T16:42:00Z"/>
                <w:sz w:val="18"/>
                <w:szCs w:val="18"/>
              </w:rPr>
            </w:pPr>
            <w:ins w:id="3853" w:author="Greg Clendenning" w:date="2024-04-16T16:42:00Z">
              <w:r w:rsidRPr="001570EA">
                <w:rPr>
                  <w:sz w:val="18"/>
                  <w:szCs w:val="18"/>
                </w:rPr>
                <w:t>0.87</w:t>
              </w:r>
            </w:ins>
          </w:p>
        </w:tc>
      </w:tr>
      <w:tr w:rsidR="007376E1" w:rsidRPr="001570EA" w14:paraId="3D99627F" w14:textId="77777777">
        <w:trPr>
          <w:trHeight w:val="299"/>
          <w:ins w:id="3854" w:author="Greg Clendenning" w:date="2024-04-16T16:42:00Z"/>
        </w:trPr>
        <w:tc>
          <w:tcPr>
            <w:tcW w:w="2559" w:type="dxa"/>
            <w:vAlign w:val="center"/>
          </w:tcPr>
          <w:p w14:paraId="38284359" w14:textId="77777777" w:rsidR="007376E1" w:rsidRPr="001570EA" w:rsidRDefault="007376E1">
            <w:pPr>
              <w:jc w:val="center"/>
              <w:rPr>
                <w:ins w:id="3855" w:author="Greg Clendenning" w:date="2024-04-16T16:42:00Z"/>
                <w:sz w:val="18"/>
                <w:szCs w:val="18"/>
              </w:rPr>
            </w:pPr>
            <w:ins w:id="3856" w:author="Greg Clendenning" w:date="2024-04-16T16:42:00Z">
              <w:r w:rsidRPr="001570EA">
                <w:rPr>
                  <w:sz w:val="18"/>
                  <w:szCs w:val="18"/>
                </w:rPr>
                <w:t>Water-to-Water: Ground water</w:t>
              </w:r>
            </w:ins>
          </w:p>
        </w:tc>
        <w:tc>
          <w:tcPr>
            <w:tcW w:w="1371" w:type="dxa"/>
            <w:vAlign w:val="center"/>
          </w:tcPr>
          <w:p w14:paraId="7BAC714A" w14:textId="77777777" w:rsidR="007376E1" w:rsidRPr="001570EA" w:rsidRDefault="007376E1">
            <w:pPr>
              <w:jc w:val="center"/>
              <w:rPr>
                <w:ins w:id="3857" w:author="Greg Clendenning" w:date="2024-04-16T16:42:00Z"/>
                <w:sz w:val="18"/>
                <w:szCs w:val="18"/>
              </w:rPr>
            </w:pPr>
            <w:ins w:id="3858" w:author="Greg Clendenning" w:date="2024-04-16T16:42:00Z">
              <w:r w:rsidRPr="001570EA">
                <w:rPr>
                  <w:sz w:val="18"/>
                  <w:szCs w:val="18"/>
                </w:rPr>
                <w:t>0.93</w:t>
              </w:r>
            </w:ins>
          </w:p>
        </w:tc>
        <w:tc>
          <w:tcPr>
            <w:tcW w:w="1260" w:type="dxa"/>
            <w:vAlign w:val="center"/>
          </w:tcPr>
          <w:p w14:paraId="21831A6C" w14:textId="77777777" w:rsidR="007376E1" w:rsidRPr="001570EA" w:rsidRDefault="007376E1">
            <w:pPr>
              <w:jc w:val="center"/>
              <w:rPr>
                <w:ins w:id="3859" w:author="Greg Clendenning" w:date="2024-04-16T16:42:00Z"/>
                <w:sz w:val="18"/>
                <w:szCs w:val="18"/>
              </w:rPr>
            </w:pPr>
            <w:ins w:id="3860" w:author="Greg Clendenning" w:date="2024-04-16T16:42:00Z">
              <w:r w:rsidRPr="001570EA">
                <w:rPr>
                  <w:sz w:val="18"/>
                  <w:szCs w:val="18"/>
                </w:rPr>
                <w:t>0.84</w:t>
              </w:r>
            </w:ins>
          </w:p>
        </w:tc>
      </w:tr>
      <w:tr w:rsidR="007376E1" w:rsidRPr="001570EA" w14:paraId="60F27D2D" w14:textId="77777777">
        <w:trPr>
          <w:trHeight w:val="299"/>
          <w:ins w:id="3861" w:author="Greg Clendenning" w:date="2024-04-16T16:42:00Z"/>
        </w:trPr>
        <w:tc>
          <w:tcPr>
            <w:tcW w:w="2559" w:type="dxa"/>
            <w:vAlign w:val="center"/>
          </w:tcPr>
          <w:p w14:paraId="406483FE" w14:textId="77777777" w:rsidR="007376E1" w:rsidRPr="001570EA" w:rsidRDefault="007376E1">
            <w:pPr>
              <w:jc w:val="center"/>
              <w:rPr>
                <w:ins w:id="3862" w:author="Greg Clendenning" w:date="2024-04-16T16:42:00Z"/>
                <w:sz w:val="18"/>
                <w:szCs w:val="18"/>
              </w:rPr>
            </w:pPr>
            <w:ins w:id="3863" w:author="Greg Clendenning" w:date="2024-04-16T16:42:00Z">
              <w:r w:rsidRPr="001570EA">
                <w:rPr>
                  <w:sz w:val="18"/>
                  <w:szCs w:val="18"/>
                </w:rPr>
                <w:t>Brine-to-Water: Ground loop</w:t>
              </w:r>
            </w:ins>
          </w:p>
        </w:tc>
        <w:tc>
          <w:tcPr>
            <w:tcW w:w="1371" w:type="dxa"/>
            <w:vAlign w:val="center"/>
          </w:tcPr>
          <w:p w14:paraId="6B2889A7" w14:textId="77777777" w:rsidR="007376E1" w:rsidRPr="001570EA" w:rsidRDefault="007376E1">
            <w:pPr>
              <w:jc w:val="center"/>
              <w:rPr>
                <w:ins w:id="3864" w:author="Greg Clendenning" w:date="2024-04-16T16:42:00Z"/>
                <w:sz w:val="18"/>
                <w:szCs w:val="18"/>
              </w:rPr>
            </w:pPr>
            <w:ins w:id="3865" w:author="Greg Clendenning" w:date="2024-04-16T16:42:00Z">
              <w:r w:rsidRPr="001570EA">
                <w:rPr>
                  <w:sz w:val="18"/>
                  <w:szCs w:val="18"/>
                </w:rPr>
                <w:t>0.96</w:t>
              </w:r>
            </w:ins>
          </w:p>
        </w:tc>
        <w:tc>
          <w:tcPr>
            <w:tcW w:w="1260" w:type="dxa"/>
            <w:vAlign w:val="center"/>
          </w:tcPr>
          <w:p w14:paraId="0D35B878" w14:textId="77777777" w:rsidR="007376E1" w:rsidRPr="001570EA" w:rsidRDefault="007376E1">
            <w:pPr>
              <w:jc w:val="center"/>
              <w:rPr>
                <w:ins w:id="3866" w:author="Greg Clendenning" w:date="2024-04-16T16:42:00Z"/>
                <w:sz w:val="18"/>
                <w:szCs w:val="18"/>
              </w:rPr>
            </w:pPr>
            <w:ins w:id="3867" w:author="Greg Clendenning" w:date="2024-04-16T16:42:00Z">
              <w:r w:rsidRPr="001570EA">
                <w:rPr>
                  <w:sz w:val="18"/>
                  <w:szCs w:val="18"/>
                </w:rPr>
                <w:t>0.89</w:t>
              </w:r>
            </w:ins>
          </w:p>
        </w:tc>
      </w:tr>
    </w:tbl>
    <w:p w14:paraId="46184A70" w14:textId="77777777" w:rsidR="007376E1" w:rsidRPr="001570EA" w:rsidRDefault="007376E1" w:rsidP="007376E1">
      <w:pPr>
        <w:pStyle w:val="Equation"/>
        <w:tabs>
          <w:tab w:val="clear" w:pos="2880"/>
          <w:tab w:val="left" w:pos="2160"/>
        </w:tabs>
        <w:ind w:left="0" w:firstLine="0"/>
        <w:rPr>
          <w:ins w:id="3868" w:author="Greg Clendenning" w:date="2024-04-16T16:42:00Z"/>
          <w:i w:val="0"/>
        </w:rPr>
      </w:pPr>
    </w:p>
    <w:p w14:paraId="2CEC9430" w14:textId="77777777" w:rsidR="007376E1" w:rsidRPr="001570EA" w:rsidRDefault="007376E1" w:rsidP="007376E1">
      <w:pPr>
        <w:pStyle w:val="SubStyle"/>
      </w:pPr>
      <w:r w:rsidRPr="001570EA">
        <w:t>Evaluation Protocols</w:t>
      </w:r>
    </w:p>
    <w:p w14:paraId="0AFDC5B0" w14:textId="77777777" w:rsidR="007376E1" w:rsidRPr="001570EA" w:rsidRDefault="007376E1" w:rsidP="007376E1">
      <w:r w:rsidRPr="001570EA">
        <w:t>The most appropriate evaluation protocol for this measure is verification of installation coupled with assignment of stipulated energy savings.</w:t>
      </w:r>
    </w:p>
    <w:p w14:paraId="4495B905" w14:textId="77777777" w:rsidR="007376E1" w:rsidRPr="001570EA" w:rsidRDefault="007376E1" w:rsidP="007376E1"/>
    <w:p w14:paraId="3EE7C49E" w14:textId="77777777" w:rsidR="007376E1" w:rsidRPr="001570EA" w:rsidRDefault="007376E1" w:rsidP="007376E1">
      <w:pPr>
        <w:pStyle w:val="SubStyle"/>
      </w:pPr>
      <w:r w:rsidRPr="001570EA">
        <w:t>Sources</w:t>
      </w:r>
    </w:p>
    <w:p w14:paraId="56B3776E" w14:textId="77777777" w:rsidR="00FA5174" w:rsidRDefault="00FA5174" w:rsidP="0083636E">
      <w:pPr>
        <w:pStyle w:val="ListParagraph"/>
        <w:numPr>
          <w:ilvl w:val="0"/>
          <w:numId w:val="35"/>
        </w:numPr>
        <w:overflowPunct/>
        <w:autoSpaceDE/>
        <w:autoSpaceDN/>
        <w:adjustRightInd/>
        <w:ind w:left="360"/>
        <w:jc w:val="left"/>
        <w:textAlignment w:val="auto"/>
        <w:rPr>
          <w:del w:id="3869" w:author="Greg Clendenning" w:date="2024-04-16T16:42:00Z"/>
        </w:rPr>
      </w:pPr>
      <w:bookmarkStart w:id="3870" w:name="_Hlk531873305"/>
      <w:del w:id="3871" w:author="Greg Clendenning" w:date="2024-04-16T16:42:00Z">
        <w:r w:rsidRPr="00123C42">
          <w:delText>California</w:delText>
        </w:r>
        <w:r>
          <w:delText xml:space="preserve"> </w:delText>
        </w:r>
        <w:r w:rsidRPr="00123C42">
          <w:delText>Public</w:delText>
        </w:r>
        <w:r>
          <w:delText xml:space="preserve"> </w:delText>
        </w:r>
        <w:r w:rsidRPr="00123C42">
          <w:delText>Utilities</w:delText>
        </w:r>
        <w:r>
          <w:delText xml:space="preserve"> </w:delText>
        </w:r>
        <w:r w:rsidRPr="00123C42">
          <w:delText>Commission</w:delText>
        </w:r>
        <w:r>
          <w:delText xml:space="preserve"> </w:delText>
        </w:r>
        <w:r w:rsidRPr="00123C42">
          <w:delText>Database</w:delText>
        </w:r>
        <w:r>
          <w:delText xml:space="preserve"> </w:delText>
        </w:r>
        <w:r w:rsidRPr="00123C42">
          <w:delText>for</w:delText>
        </w:r>
        <w:r>
          <w:delText xml:space="preserve"> </w:delText>
        </w:r>
        <w:r w:rsidRPr="00123C42">
          <w:delText>Energy</w:delText>
        </w:r>
        <w:r>
          <w:delText xml:space="preserve"> </w:delText>
        </w:r>
        <w:r w:rsidRPr="00123C42">
          <w:delText>Efficient</w:delText>
        </w:r>
        <w:r>
          <w:delText xml:space="preserve"> </w:delText>
        </w:r>
        <w:r w:rsidRPr="00123C42">
          <w:delText>Resources</w:delText>
        </w:r>
        <w:r>
          <w:delText xml:space="preserve"> </w:delText>
        </w:r>
        <w:r w:rsidRPr="00123C42">
          <w:delText>(DEER)</w:delText>
        </w:r>
        <w:r>
          <w:delText xml:space="preserve"> </w:delText>
        </w:r>
        <w:r w:rsidRPr="00123C42">
          <w:delText>EUL</w:delText>
        </w:r>
        <w:r>
          <w:delText xml:space="preserve"> </w:delText>
        </w:r>
        <w:r w:rsidRPr="00123C42">
          <w:delText>Support</w:delText>
        </w:r>
        <w:r>
          <w:delText xml:space="preserve"> </w:delText>
        </w:r>
        <w:r w:rsidRPr="00123C42">
          <w:delText>Table</w:delText>
        </w:r>
        <w:r>
          <w:delText xml:space="preserve"> </w:delText>
        </w:r>
        <w:r w:rsidRPr="00123C42">
          <w:delText>for</w:delText>
        </w:r>
        <w:r>
          <w:delText xml:space="preserve"> </w:delText>
        </w:r>
        <w:r w:rsidRPr="00123C42">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2873AA">
          <w:rPr>
            <w:rStyle w:val="Hyperlink"/>
          </w:rPr>
          <w:delText>http://www.deeresources.com/files/DEER2020/download/SupportTable-EUL2020.xlsx</w:delText>
        </w:r>
        <w:r w:rsidR="00475EB1">
          <w:rPr>
            <w:rStyle w:val="Hyperlink"/>
          </w:rPr>
          <w:fldChar w:fldCharType="end"/>
        </w:r>
        <w:r>
          <w:delText xml:space="preserve"> </w:delText>
        </w:r>
        <w:r w:rsidRPr="006746ED">
          <w:delText>Accessed December 2018</w:delText>
        </w:r>
      </w:del>
    </w:p>
    <w:p w14:paraId="5C6EA608" w14:textId="3DF99D50" w:rsidR="007376E1" w:rsidRPr="001570EA" w:rsidRDefault="00FA5174" w:rsidP="008D728A">
      <w:pPr>
        <w:pStyle w:val="ListParagraph"/>
        <w:numPr>
          <w:ilvl w:val="0"/>
          <w:numId w:val="35"/>
        </w:numPr>
        <w:overflowPunct/>
        <w:autoSpaceDE/>
        <w:autoSpaceDN/>
        <w:adjustRightInd/>
        <w:ind w:left="360"/>
        <w:textAlignment w:val="auto"/>
        <w:rPr>
          <w:ins w:id="3872" w:author="Greg Clendenning" w:date="2024-04-16T16:42:00Z"/>
        </w:rPr>
      </w:pPr>
      <w:del w:id="3873" w:author="Greg Clendenning" w:date="2024-04-16T16:42:00Z">
        <w:r>
          <w:delText xml:space="preserve">For </w:delText>
        </w:r>
      </w:del>
      <w:ins w:id="3874" w:author="Greg Clendenning" w:date="2024-04-16T16:42:00Z">
        <w:r w:rsidR="007376E1" w:rsidRPr="001570EA">
          <w:t xml:space="preserve">California Electronic Technical Reference Manual. “SEER Rated AC and HP HVAC Equipment, Residential”. Accessed February 2024. </w:t>
        </w:r>
        <w:r w:rsidR="00475EB1">
          <w:fldChar w:fldCharType="begin"/>
        </w:r>
        <w:r w:rsidR="00475EB1">
          <w:instrText>HYPERLINK "https://www.caetrm.com/measure/SWHC049/04/"</w:instrText>
        </w:r>
        <w:r w:rsidR="00475EB1">
          <w:fldChar w:fldCharType="separate"/>
        </w:r>
        <w:r w:rsidR="007376E1" w:rsidRPr="001570EA">
          <w:rPr>
            <w:rStyle w:val="Hyperlink"/>
          </w:rPr>
          <w:t>Weblink</w:t>
        </w:r>
        <w:r w:rsidR="00475EB1">
          <w:rPr>
            <w:rStyle w:val="Hyperlink"/>
          </w:rPr>
          <w:fldChar w:fldCharType="end"/>
        </w:r>
        <w:r w:rsidR="007376E1" w:rsidRPr="001570EA">
          <w:t xml:space="preserve"> </w:t>
        </w:r>
      </w:ins>
    </w:p>
    <w:p w14:paraId="1BE4696F" w14:textId="56925DDD" w:rsidR="007376E1" w:rsidRPr="001570EA" w:rsidRDefault="007376E1" w:rsidP="008D728A">
      <w:pPr>
        <w:pStyle w:val="ListParagraph"/>
        <w:numPr>
          <w:ilvl w:val="0"/>
          <w:numId w:val="35"/>
        </w:numPr>
        <w:overflowPunct/>
        <w:autoSpaceDE/>
        <w:autoSpaceDN/>
        <w:adjustRightInd/>
        <w:ind w:left="360"/>
        <w:textAlignment w:val="auto"/>
        <w:rPr>
          <w:ins w:id="3875" w:author="Greg Clendenning" w:date="2024-04-16T16:42:00Z"/>
        </w:rPr>
      </w:pPr>
      <w:ins w:id="3876" w:author="Greg Clendenning" w:date="2024-04-16T16:42:00Z">
        <w:r w:rsidRPr="001570EA">
          <w:t xml:space="preserve">For early replacement ASHP/CAC: NMR Group for the Pennsylvania Public Utility Commission. (2024, March). 2023 Pennsylvania Statewide Act 129 Residential Baseline Study. Sec 8.1.4 Table 87 and Sec 8.2.1 Table 97 </w:t>
        </w:r>
        <w:r w:rsidR="00FD0AF6" w:rsidRPr="001570EA">
          <w:t xml:space="preserve">and </w:t>
        </w:r>
        <w:r w:rsidRPr="001570EA">
          <w:t xml:space="preserve">98. Baseline findings are capped to current Federal Standards.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t xml:space="preserve"> </w:t>
        </w:r>
        <w:r w:rsidR="00DD3F70" w:rsidRPr="001570EA">
          <w:tab/>
        </w:r>
        <w:r w:rsidRPr="001570EA">
          <w:br/>
          <w:t xml:space="preserve">For new construction ASHP/CAC: Federal Code of Regulations 10 CFR 430.32(c). </w:t>
        </w:r>
        <w:r w:rsidR="00475EB1">
          <w:fldChar w:fldCharType="begin"/>
        </w:r>
        <w:r w:rsidR="00475EB1">
          <w:instrText>HYPERLINK "https://www.ecfr.gov/current/title-10/part-430" \l "p-430.32(c)"</w:instrText>
        </w:r>
        <w:r w:rsidR="00475EB1">
          <w:fldChar w:fldCharType="separate"/>
        </w:r>
        <w:r w:rsidRPr="001570EA">
          <w:rPr>
            <w:rStyle w:val="Hyperlink"/>
          </w:rPr>
          <w:t>Weblink</w:t>
        </w:r>
        <w:r w:rsidR="00475EB1">
          <w:rPr>
            <w:rStyle w:val="Hyperlink"/>
          </w:rPr>
          <w:fldChar w:fldCharType="end"/>
        </w:r>
        <w:r w:rsidRPr="001570EA">
          <w:br/>
          <w:t xml:space="preserve">For early replacement GSHP: existing systems were assumed to be two-thirds through an assumed 15 year equipment life. Therefore, the minimum required efficiency at the date of installation for an existing GSHP system is estimated to have been set by IECC 2015 requirements. The values in the table represent the minimum efficiency values from IECC 2015. </w:t>
        </w:r>
        <w:r w:rsidR="00475EB1">
          <w:fldChar w:fldCharType="begin"/>
        </w:r>
        <w:r w:rsidR="00475EB1">
          <w:instrText>HYPERLINK "https://codes.iccsafe.org/content/IECC2015/chapter-4-ce-commercial-energy-efficiency" \l "IECC2015_Pt01_Ch04_SecC403.2"</w:instrText>
        </w:r>
        <w:r w:rsidR="00475EB1">
          <w:fldChar w:fldCharType="separate"/>
        </w:r>
        <w:r w:rsidRPr="001570EA">
          <w:rPr>
            <w:rStyle w:val="Hyperlink"/>
          </w:rPr>
          <w:t>Weblink</w:t>
        </w:r>
        <w:r w:rsidR="00475EB1">
          <w:rPr>
            <w:rStyle w:val="Hyperlink"/>
          </w:rPr>
          <w:fldChar w:fldCharType="end"/>
        </w:r>
        <w:r w:rsidRPr="001570EA">
          <w:t xml:space="preserve"> . </w:t>
        </w:r>
        <w:r w:rsidRPr="001570EA" w:rsidDel="00A72A78">
          <w:t xml:space="preserve"> </w:t>
        </w:r>
        <w:r w:rsidRPr="001570EA">
          <w:br/>
          <w:t xml:space="preserve">For New Construction GSHP: IECC 2021 - </w:t>
        </w:r>
        <w:r w:rsidR="00475EB1">
          <w:fldChar w:fldCharType="begin"/>
        </w:r>
        <w:r w:rsidR="00475EB1">
          <w:instrText>HYPERLINK "https://codes.iccsafe.org/content/IECC2021P2/chapter-4-ce-commercial-energy-efficiency" \l "IECC2021P2_CE_Ch04_SecC403.3.2"</w:instrText>
        </w:r>
        <w:r w:rsidR="00475EB1">
          <w:fldChar w:fldCharType="separate"/>
        </w:r>
        <w:r w:rsidRPr="001570EA">
          <w:rPr>
            <w:rStyle w:val="Hyperlink"/>
          </w:rPr>
          <w:t>Weblink</w:t>
        </w:r>
        <w:r w:rsidR="00475EB1">
          <w:rPr>
            <w:rStyle w:val="Hyperlink"/>
          </w:rPr>
          <w:fldChar w:fldCharType="end"/>
        </w:r>
        <w:r w:rsidRPr="001570EA">
          <w:t xml:space="preserve"> Table 14</w:t>
        </w:r>
        <w:r w:rsidRPr="001570EA">
          <w:br/>
          <w:t xml:space="preserve">All PTAC and PTHP: Standard sizing minimums, Federal Code of Regulations 10 CFR 431.97(c): </w:t>
        </w:r>
        <w:r w:rsidR="00475EB1">
          <w:fldChar w:fldCharType="begin"/>
        </w:r>
        <w:r w:rsidR="00475EB1">
          <w:instrText>HYPERLINK "https://www.ecfr.gov/current/title-10/section-431.97" \l "p-431.97(c)"</w:instrText>
        </w:r>
        <w:r w:rsidR="00475EB1">
          <w:fldChar w:fldCharType="separate"/>
        </w:r>
        <w:r w:rsidRPr="001570EA">
          <w:rPr>
            <w:rStyle w:val="Hyperlink"/>
          </w:rPr>
          <w:t>Weblink</w:t>
        </w:r>
        <w:r w:rsidR="00475EB1">
          <w:rPr>
            <w:rStyle w:val="Hyperlink"/>
          </w:rPr>
          <w:fldChar w:fldCharType="end"/>
        </w:r>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acts as a proxy. </w:t>
        </w:r>
      </w:ins>
    </w:p>
    <w:p w14:paraId="2D8605A4" w14:textId="77777777" w:rsidR="00FA5174" w:rsidRDefault="00FA5174" w:rsidP="0083636E">
      <w:pPr>
        <w:pStyle w:val="ListParagraph"/>
        <w:numPr>
          <w:ilvl w:val="0"/>
          <w:numId w:val="35"/>
        </w:numPr>
        <w:overflowPunct/>
        <w:autoSpaceDE/>
        <w:autoSpaceDN/>
        <w:adjustRightInd/>
        <w:ind w:left="360"/>
        <w:jc w:val="left"/>
        <w:textAlignment w:val="auto"/>
        <w:rPr>
          <w:del w:id="3877" w:author="Greg Clendenning" w:date="2024-04-16T16:42:00Z"/>
        </w:rPr>
      </w:pPr>
      <w:del w:id="3878" w:author="Greg Clendenning" w:date="2024-04-16T16:42:00Z">
        <w:r>
          <w:delText xml:space="preserve">Early Replacement ASHP, CAC: </w:delText>
        </w:r>
        <w:r w:rsidRPr="00C92A60">
          <w:rPr>
            <w:shd w:val="clear" w:color="auto" w:fill="FFFFFF"/>
          </w:rPr>
          <w:delText xml:space="preserve">Pennsylvania Act 129 2018 Residential Baseline </w:delText>
        </w:r>
        <w:r w:rsidRPr="00C92A60">
          <w:delText xml:space="preserve">Study </w:delText>
        </w:r>
        <w:r w:rsidRPr="009C651B">
          <w:delText>[</w:delText>
        </w:r>
        <w:r w:rsidR="00475EB1">
          <w:fldChar w:fldCharType="begin"/>
        </w:r>
        <w:r w:rsidR="00475EB1">
          <w:delInstrText>HYPERLINK "http://www.puc.state.pa.us/Electric/pdf/Act129/SWE-Phase3_Res_Baseline_Study_Rpt021219.pdf"</w:delInstrText>
        </w:r>
        <w:r w:rsidR="00475EB1">
          <w:fldChar w:fldCharType="separate"/>
        </w:r>
        <w:r w:rsidRPr="009C651B">
          <w:rPr>
            <w:rStyle w:val="Hyperlink"/>
          </w:rPr>
          <w:delText>http://www.puc.state.pa.us/Electric/pdf/Act129/SWE-Phase3_Res_Baseline_Study_Rpt021219.pdf</w:delText>
        </w:r>
        <w:r w:rsidR="00475EB1">
          <w:rPr>
            <w:rStyle w:val="Hyperlink"/>
          </w:rPr>
          <w:fldChar w:fldCharType="end"/>
        </w:r>
        <w:r w:rsidRPr="00C92A60">
          <w:delText>]</w:delText>
        </w:r>
        <w:r>
          <w:delText xml:space="preserve"> For Early Replacement GSHP: the values represent the minimum efficiency values for GSHP in BEopt v2.8.0. For Replace on Burnout/New Construction ASHP, CAC, GSHP: </w:delText>
        </w:r>
        <w:r w:rsidRPr="001E7B3E">
          <w:delText>Federal</w:delText>
        </w:r>
        <w:r>
          <w:delText xml:space="preserve"> </w:delText>
        </w:r>
        <w:r w:rsidRPr="001E7B3E">
          <w:delText>Code</w:delText>
        </w:r>
        <w:r>
          <w:delText xml:space="preserve"> </w:delText>
        </w:r>
        <w:r w:rsidRPr="001E7B3E">
          <w:delText>of</w:delText>
        </w:r>
        <w:r>
          <w:delText xml:space="preserve"> </w:delText>
        </w:r>
        <w:r w:rsidRPr="001E7B3E">
          <w:delText>Regulations</w:delText>
        </w:r>
        <w:r>
          <w:delText xml:space="preserve"> </w:delText>
        </w:r>
        <w:r w:rsidRPr="001E7B3E">
          <w:delText>10</w:delText>
        </w:r>
        <w:r>
          <w:delText xml:space="preserve"> </w:delText>
        </w:r>
        <w:r w:rsidRPr="001E7B3E">
          <w:delText>CFR</w:delText>
        </w:r>
        <w:r>
          <w:delText xml:space="preserve"> </w:delText>
        </w:r>
        <w:r w:rsidRPr="001E7B3E">
          <w:delText>430.</w:delText>
        </w:r>
        <w:r>
          <w:delText xml:space="preserve"> </w:delText>
        </w:r>
        <w:r w:rsidR="00475EB1">
          <w:fldChar w:fldCharType="begin"/>
        </w:r>
        <w:r w:rsidR="00475EB1">
          <w:delInstrText>HYPERLINK "https://www.gpo.gov/fdsys/pkg/CFR-2017-title10-vol3/pdf/CFR-2017-title10-vol3-sec430-32.pdf"</w:delInstrText>
        </w:r>
        <w:r w:rsidR="00475EB1">
          <w:fldChar w:fldCharType="separate"/>
        </w:r>
        <w:r w:rsidRPr="00B87F14">
          <w:rPr>
            <w:rStyle w:val="Hyperlink"/>
          </w:rPr>
          <w:delText>https://www.gpo.gov/fdsys/pkg/CFR-2017-title10-vol3/pdf/CFR-2017-title10-vol3-sec430-32.pdf</w:delText>
        </w:r>
        <w:r w:rsidR="00475EB1">
          <w:rPr>
            <w:rStyle w:val="Hyperlink"/>
          </w:rPr>
          <w:fldChar w:fldCharType="end"/>
        </w:r>
        <w:r w:rsidRPr="000977A6">
          <w:delText xml:space="preserve">. </w:delText>
        </w:r>
        <w:r>
          <w:delText xml:space="preserve">For PTAC and PTHP: standards are based on requirements of ASHRAE 90.1-2016, Energy Standard for Buildings Except Low-Rise Residential Buildings, Table 6.8.1-4, </w:delText>
        </w:r>
        <w:r w:rsidR="00475EB1">
          <w:fldChar w:fldCharType="begin"/>
        </w:r>
        <w:r w:rsidR="00475EB1">
          <w:delInstrText>HYPERLINK "https://www.ashrae.org/technical-resources/standards-and-guidelines/read-only-versions-of-ashrae-standards"</w:delInstrText>
        </w:r>
        <w:r w:rsidR="00475EB1">
          <w:fldChar w:fldCharType="separate"/>
        </w:r>
        <w:r w:rsidRPr="00875310">
          <w:rPr>
            <w:rStyle w:val="Hyperlink"/>
          </w:rPr>
          <w:delText>https://www.ashrae.org/technical-resources/standards-and-guidelines/read-only-versions-of-ashrae-standards</w:delText>
        </w:r>
        <w:r w:rsidR="00475EB1">
          <w:rPr>
            <w:rStyle w:val="Hyperlink"/>
          </w:rPr>
          <w:fldChar w:fldCharType="end"/>
        </w:r>
        <w:r>
          <w:delText>.</w:delText>
        </w:r>
      </w:del>
    </w:p>
    <w:p w14:paraId="24AD89B6" w14:textId="2401D41E"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Average EER for SEER 13 units as calculated by EER = -0.02 × SEER² + 1.12 × SEER based on Wassmer, M., (2003), “A Component-Based Model for Residential Air Conditioner and Heat Pump Energy Calculations” as cited in U.S. DOE Building America House Simulation Protocol, Revised 2010. </w:t>
      </w:r>
      <w:r w:rsidR="00475EB1">
        <w:fldChar w:fldCharType="begin"/>
      </w:r>
      <w:r w:rsidR="00475EB1">
        <w:instrText>HYPERLINK "https://www.nrel.gov/docs/fy11osti/49246.pdf"</w:instrText>
      </w:r>
      <w:r w:rsidR="00475EB1">
        <w:fldChar w:fldCharType="separate"/>
      </w:r>
      <w:del w:id="3879" w:author="Greg Clendenning" w:date="2024-04-16T16:42:00Z">
        <w:r w:rsidR="00F144CB" w:rsidRPr="009A6812">
          <w:rPr>
            <w:rStyle w:val="Hyperlink"/>
            <w:rFonts w:ascii="ArialMT" w:hAnsi="ArialMT"/>
          </w:rPr>
          <w:delText>https://www.nrel.gov/docs/fy11osti/49246.pdf</w:delText>
        </w:r>
      </w:del>
      <w:ins w:id="3880" w:author="Greg Clendenning" w:date="2024-04-16T16:42:00Z">
        <w:r w:rsidRPr="001570EA">
          <w:rPr>
            <w:rStyle w:val="Hyperlink"/>
            <w:rFonts w:ascii="ArialMT" w:hAnsi="ArialMT"/>
          </w:rPr>
          <w:t>Weblink</w:t>
        </w:r>
      </w:ins>
      <w:r w:rsidR="00475EB1">
        <w:rPr>
          <w:rStyle w:val="Hyperlink"/>
          <w:rFonts w:ascii="ArialMT" w:hAnsi="ArialMT"/>
        </w:rPr>
        <w:fldChar w:fldCharType="end"/>
      </w:r>
    </w:p>
    <w:p w14:paraId="3088E269" w14:textId="753358EA" w:rsidR="007376E1" w:rsidRPr="001570EA" w:rsidRDefault="007376E1" w:rsidP="002614D2">
      <w:pPr>
        <w:pStyle w:val="ListParagraph"/>
        <w:numPr>
          <w:ilvl w:val="0"/>
          <w:numId w:val="35"/>
        </w:numPr>
        <w:overflowPunct/>
        <w:autoSpaceDE/>
        <w:autoSpaceDN/>
        <w:adjustRightInd/>
        <w:ind w:left="360"/>
        <w:jc w:val="left"/>
        <w:textAlignment w:val="auto"/>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r w:rsidR="00475EB1">
        <w:fldChar w:fldCharType="begin"/>
      </w:r>
      <w:r w:rsidR="00475EB1">
        <w:instrText>HYPERLINK "http://oaktrust.library.tamu.edu/bitstream/handle/1969.1/152118/ESL-TR-13-04-01.pdf"</w:instrText>
      </w:r>
      <w:r w:rsidR="00475EB1">
        <w:fldChar w:fldCharType="separate"/>
      </w:r>
      <w:del w:id="3881" w:author="Greg Clendenning" w:date="2024-04-16T16:42:00Z">
        <w:r w:rsidR="00FA5174" w:rsidRPr="00B87F14">
          <w:rPr>
            <w:rStyle w:val="Hyperlink"/>
          </w:rPr>
          <w:delText>http://oaktrust.library.tamu.edu/bitstream/handle/1969.1/152118/ESL-TR-13-04-01.pdf</w:delText>
        </w:r>
      </w:del>
      <w:ins w:id="3882" w:author="Greg Clendenning" w:date="2024-04-16T16:42:00Z">
        <w:r w:rsidRPr="001570EA">
          <w:rPr>
            <w:rStyle w:val="Hyperlink"/>
          </w:rPr>
          <w:t>Weblink</w:t>
        </w:r>
      </w:ins>
      <w:r w:rsidR="00475EB1">
        <w:rPr>
          <w:rStyle w:val="Hyperlink"/>
        </w:rPr>
        <w:fldChar w:fldCharType="end"/>
      </w:r>
    </w:p>
    <w:p w14:paraId="0E62A114" w14:textId="77777777" w:rsidR="007376E1" w:rsidRPr="001570EA" w:rsidRDefault="007376E1" w:rsidP="002614D2">
      <w:pPr>
        <w:pStyle w:val="source10"/>
        <w:numPr>
          <w:ilvl w:val="0"/>
          <w:numId w:val="35"/>
        </w:numPr>
        <w:spacing w:after="120"/>
        <w:ind w:left="360"/>
        <w:textAlignment w:val="auto"/>
        <w:rPr>
          <w:ins w:id="3883" w:author="Greg Clendenning" w:date="2024-04-16T16:42:00Z"/>
        </w:rPr>
      </w:pPr>
      <w:moveToRangeStart w:id="3884" w:author="Greg Clendenning" w:date="2024-04-16T16:42:00Z" w:name="move164178205"/>
      <w:moveTo w:id="3885" w:author="Greg Clendenning" w:date="2024-04-16T16:42:00Z">
        <w:r w:rsidRPr="001570EA">
          <w:t xml:space="preserve">Northeast Energy Efficiency Partnerships, Inc., “Strategies to Increase Residential HVAC Efficiency in the Northeast”, (February </w:t>
        </w:r>
      </w:moveTo>
      <w:moveToRangeEnd w:id="3884"/>
      <w:ins w:id="3886" w:author="Greg Clendenning" w:date="2024-04-16T16:42:00Z">
        <w:r w:rsidRPr="001570EA">
          <w:t>2006): Appendix C Benefits of HVAC Contractor Training: Field Research Results 03-STAC-01, p. 4.</w:t>
        </w:r>
        <w:r w:rsidRPr="001570EA" w:rsidDel="00DA3286">
          <w:t xml:space="preserve"> </w:t>
        </w:r>
      </w:ins>
    </w:p>
    <w:p w14:paraId="78CA21F4" w14:textId="4DE6F6ED" w:rsidR="007376E1" w:rsidRPr="001570EA" w:rsidRDefault="007376E1" w:rsidP="002614D2">
      <w:pPr>
        <w:pStyle w:val="source10"/>
        <w:numPr>
          <w:ilvl w:val="0"/>
          <w:numId w:val="35"/>
        </w:numPr>
        <w:spacing w:after="120"/>
        <w:ind w:left="360"/>
        <w:jc w:val="left"/>
      </w:pPr>
      <w:r w:rsidRPr="001570EA">
        <w:t>Based on REM/Rate modeling using models from the PA 2012 Potential Study. EFLH calculated from kWh consumption for cooling and heating. Models assume 50% over-sizing of air conditioners</w:t>
      </w:r>
      <w:del w:id="3887" w:author="Greg Clendenning" w:date="2024-04-16T16:42:00Z">
        <w:r w:rsidR="00FA5174" w:rsidRPr="0072774D">
          <w:rPr>
            <w:vertAlign w:val="superscript"/>
          </w:rPr>
          <w:footnoteReference w:id="18"/>
        </w:r>
        <w:r w:rsidR="00FA5174" w:rsidRPr="0072774D">
          <w:delText xml:space="preserve"> and 40% oversizing of heat pumps.</w:delText>
        </w:r>
        <w:r w:rsidR="00FA5174" w:rsidRPr="0072774D">
          <w:rPr>
            <w:vertAlign w:val="superscript"/>
          </w:rPr>
          <w:footnoteReference w:id="19"/>
        </w:r>
      </w:del>
      <w:ins w:id="3890" w:author="Greg Clendenning" w:date="2024-04-16T16:42:00Z">
        <w:r w:rsidRPr="001570EA">
          <w:t xml:space="preserve"> and 40% oversizing of heat pumps.</w:t>
        </w:r>
        <w:r w:rsidRPr="001570EA" w:rsidDel="004111A0">
          <w:t xml:space="preserve"> </w:t>
        </w:r>
        <w:r w:rsidRPr="001570EA">
          <w:t>Thus assuming for most</w:t>
        </w:r>
        <w:r w:rsidRPr="001570EA">
          <w:rPr>
            <w:vertAlign w:val="superscript"/>
          </w:rPr>
          <w:t xml:space="preserve"> </w:t>
        </w:r>
        <w:r w:rsidRPr="001570EA">
          <w:t>baseline overisize factors to be unitary.</w:t>
        </w:r>
        <w:r w:rsidRPr="001570EA" w:rsidDel="004111A0">
          <w:rPr>
            <w:vertAlign w:val="superscript"/>
          </w:rPr>
          <w:t xml:space="preserve"> </w:t>
        </w:r>
        <w:r w:rsidRPr="001570EA">
          <w:br/>
        </w:r>
        <w:r w:rsidRPr="001570EA">
          <w:rPr>
            <w:szCs w:val="16"/>
          </w:rPr>
          <w:t xml:space="preserve">Neme, Proctor, Nadal, “National Energy Savings Potential From Addressing Residential HVAC Installation Problems”. ACEEE, February 1, 1999. </w:t>
        </w:r>
        <w:r w:rsidR="00475EB1">
          <w:fldChar w:fldCharType="begin"/>
        </w:r>
        <w:r w:rsidR="00475EB1">
          <w:instrText>HYPERLINK "https://www.proctoreng.com/dnld/NationalEnergySavingsPotentialfromAddressingResidentialHVACInstallationProblems.pdf"</w:instrText>
        </w:r>
        <w:r w:rsidR="00475EB1">
          <w:fldChar w:fldCharType="separate"/>
        </w:r>
        <w:r w:rsidRPr="001570EA">
          <w:rPr>
            <w:rStyle w:val="Hyperlink"/>
            <w:rFonts w:cs="Arial"/>
            <w:spacing w:val="-2"/>
            <w:szCs w:val="16"/>
          </w:rPr>
          <w:t>Weblink</w:t>
        </w:r>
        <w:r w:rsidR="00475EB1">
          <w:rPr>
            <w:rStyle w:val="Hyperlink"/>
            <w:rFonts w:cs="Arial"/>
            <w:spacing w:val="-2"/>
            <w:szCs w:val="16"/>
          </w:rPr>
          <w:fldChar w:fldCharType="end"/>
        </w:r>
        <w:r w:rsidRPr="001570EA">
          <w:rPr>
            <w:spacing w:val="-2"/>
            <w:szCs w:val="16"/>
          </w:rPr>
          <w:br/>
        </w:r>
        <w:r w:rsidRPr="001570EA">
          <w:rPr>
            <w:szCs w:val="16"/>
          </w:rPr>
          <w:t xml:space="preserve">Confirmed also by </w:t>
        </w:r>
        <w:r w:rsidRPr="001570EA">
          <w:rPr>
            <w:i/>
            <w:szCs w:val="16"/>
          </w:rPr>
          <w:t xml:space="preserve">Central Air Conditioning in Wisconsin, a compilation of recent field research. </w:t>
        </w:r>
        <w:r w:rsidRPr="001570EA">
          <w:rPr>
            <w:szCs w:val="16"/>
          </w:rPr>
          <w:t xml:space="preserve">Energy Center of Wisconsin. May 2008, emended December 15, 2010. </w:t>
        </w:r>
        <w:r w:rsidR="00475EB1">
          <w:fldChar w:fldCharType="begin"/>
        </w:r>
        <w:r w:rsidR="00475EB1">
          <w:instrText>HYPERLINK "https://www.seventhwave.org/publications/central-air-conditioning-wisconsin-compilation-recent-field-research"</w:instrText>
        </w:r>
        <w:r w:rsidR="00475EB1">
          <w:fldChar w:fldCharType="separate"/>
        </w:r>
        <w:r w:rsidRPr="001570EA">
          <w:rPr>
            <w:rStyle w:val="Hyperlink"/>
            <w:rFonts w:cs="Arial"/>
            <w:szCs w:val="16"/>
          </w:rPr>
          <w:t>Weblink</w:t>
        </w:r>
        <w:r w:rsidR="00475EB1">
          <w:rPr>
            <w:rStyle w:val="Hyperlink"/>
            <w:rFonts w:cs="Arial"/>
            <w:szCs w:val="16"/>
          </w:rPr>
          <w:fldChar w:fldCharType="end"/>
        </w:r>
        <w:r w:rsidRPr="001570EA">
          <w:rPr>
            <w:rStyle w:val="Hyperlink"/>
            <w:rFonts w:cs="Arial"/>
            <w:szCs w:val="16"/>
          </w:rPr>
          <w:br/>
        </w:r>
        <w:r w:rsidRPr="001570EA">
          <w:rPr>
            <w:szCs w:val="16"/>
          </w:rPr>
          <w:t xml:space="preserve">ACCA, “Verifying ACCA Manual S Procedures,” </w:t>
        </w:r>
        <w:r w:rsidR="00475EB1">
          <w:fldChar w:fldCharType="begin"/>
        </w:r>
        <w:r w:rsidR="00475EB1">
          <w:instrText>HYPERLINK "http://www.acca.org/wp-content/uploads/2014/01/Manual-S-Brochure-Final.pdf"</w:instrText>
        </w:r>
        <w:r w:rsidR="00475EB1">
          <w:fldChar w:fldCharType="separate"/>
        </w:r>
        <w:r w:rsidRPr="001570EA">
          <w:rPr>
            <w:rStyle w:val="Hyperlink"/>
            <w:rFonts w:cs="Arial"/>
            <w:szCs w:val="16"/>
          </w:rPr>
          <w:t>Weblink</w:t>
        </w:r>
        <w:r w:rsidR="00475EB1">
          <w:rPr>
            <w:rStyle w:val="Hyperlink"/>
            <w:rFonts w:cs="Arial"/>
            <w:szCs w:val="16"/>
          </w:rPr>
          <w:fldChar w:fldCharType="end"/>
        </w:r>
      </w:ins>
    </w:p>
    <w:p w14:paraId="7D85757D" w14:textId="77777777" w:rsidR="007376E1" w:rsidRPr="001570EA" w:rsidRDefault="007376E1" w:rsidP="002614D2">
      <w:pPr>
        <w:pStyle w:val="ListParagraph"/>
        <w:numPr>
          <w:ilvl w:val="0"/>
          <w:numId w:val="35"/>
        </w:numPr>
        <w:overflowPunct/>
        <w:autoSpaceDE/>
        <w:autoSpaceDN/>
        <w:adjustRightInd/>
        <w:ind w:left="360"/>
        <w:textAlignment w:val="auto"/>
      </w:pPr>
      <w:r w:rsidRPr="001570EA">
        <w:rPr>
          <w:rFonts w:ascii="ArialMT" w:hAnsi="ArialMT"/>
          <w:color w:val="000000"/>
        </w:rPr>
        <w:t xml:space="preserve">Assumptions used to calculate a default value for de facto heating system OF: Four (4) 1500W portable electric space heaters in use in the home with capacity of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4CCB41A5" w14:textId="77777777" w:rsidR="00FA5174" w:rsidRPr="006B6AB8" w:rsidRDefault="00FA5174" w:rsidP="0083636E">
      <w:pPr>
        <w:pStyle w:val="ListParagraph"/>
        <w:numPr>
          <w:ilvl w:val="0"/>
          <w:numId w:val="35"/>
        </w:numPr>
        <w:overflowPunct/>
        <w:autoSpaceDE/>
        <w:autoSpaceDN/>
        <w:adjustRightInd/>
        <w:ind w:left="360"/>
        <w:textAlignment w:val="auto"/>
        <w:rPr>
          <w:del w:id="3891" w:author="Greg Clendenning" w:date="2024-04-16T16:42:00Z"/>
        </w:rPr>
      </w:pPr>
      <w:del w:id="3892" w:author="Greg Clendenning" w:date="2024-04-16T16:42:00Z">
        <w:r w:rsidRPr="00802F47">
          <w:rPr>
            <w:rFonts w:ascii="ArialMT" w:hAnsi="ArialMT"/>
            <w:color w:val="000000"/>
          </w:rPr>
          <w:delText>VEIC</w:delText>
        </w:r>
        <w:r>
          <w:rPr>
            <w:rFonts w:ascii="ArialMT" w:hAnsi="ArialMT"/>
            <w:color w:val="000000"/>
          </w:rPr>
          <w:delText xml:space="preserve"> </w:delText>
        </w:r>
        <w:r w:rsidRPr="00802F47">
          <w:rPr>
            <w:rFonts w:ascii="ArialMT" w:hAnsi="ArialMT"/>
            <w:color w:val="000000"/>
          </w:rPr>
          <w:delText>estimate.</w:delText>
        </w:r>
        <w:r>
          <w:rPr>
            <w:rFonts w:ascii="ArialMT" w:hAnsi="ArialMT"/>
            <w:color w:val="000000"/>
          </w:rPr>
          <w:delText xml:space="preserve"> </w:delText>
        </w:r>
        <w:r w:rsidRPr="00802F47">
          <w:rPr>
            <w:rFonts w:ascii="ArialMT" w:hAnsi="ArialMT"/>
            <w:color w:val="000000"/>
          </w:rPr>
          <w:delText>Extrapolation</w:delText>
        </w:r>
        <w:r>
          <w:rPr>
            <w:rFonts w:ascii="ArialMT" w:hAnsi="ArialMT"/>
            <w:color w:val="000000"/>
          </w:rPr>
          <w:delText xml:space="preserve"> </w:delText>
        </w:r>
        <w:r w:rsidRPr="00802F47">
          <w:rPr>
            <w:rFonts w:ascii="ArialMT" w:hAnsi="ArialMT"/>
            <w:color w:val="000000"/>
          </w:rPr>
          <w:delText>of</w:delText>
        </w:r>
        <w:r>
          <w:rPr>
            <w:rFonts w:ascii="ArialMT" w:hAnsi="ArialMT"/>
            <w:color w:val="000000"/>
          </w:rPr>
          <w:delText xml:space="preserve"> </w:delText>
        </w:r>
        <w:r w:rsidRPr="00802F47">
          <w:rPr>
            <w:rFonts w:ascii="ArialMT" w:hAnsi="ArialMT"/>
            <w:color w:val="000000"/>
          </w:rPr>
          <w:delText>manufacturer</w:delText>
        </w:r>
        <w:r>
          <w:rPr>
            <w:rFonts w:ascii="ArialMT" w:hAnsi="ArialMT"/>
            <w:color w:val="000000"/>
          </w:rPr>
          <w:delText xml:space="preserve"> </w:delText>
        </w:r>
        <w:r w:rsidRPr="00802F47">
          <w:rPr>
            <w:rFonts w:ascii="ArialMT" w:hAnsi="ArialMT"/>
            <w:color w:val="000000"/>
          </w:rPr>
          <w:delText>data</w:delText>
        </w:r>
        <w:r>
          <w:rPr>
            <w:rFonts w:ascii="ArialMT" w:hAnsi="ArialMT"/>
            <w:color w:val="000000"/>
          </w:rPr>
          <w:delText>.</w:delText>
        </w:r>
      </w:del>
    </w:p>
    <w:p w14:paraId="2CA22D09" w14:textId="77777777" w:rsidR="00FA5174" w:rsidRPr="0003698E" w:rsidRDefault="00FA5174" w:rsidP="0083636E">
      <w:pPr>
        <w:pStyle w:val="ListParagraph"/>
        <w:numPr>
          <w:ilvl w:val="0"/>
          <w:numId w:val="35"/>
        </w:numPr>
        <w:overflowPunct/>
        <w:autoSpaceDE/>
        <w:autoSpaceDN/>
        <w:adjustRightInd/>
        <w:ind w:left="360"/>
        <w:textAlignment w:val="auto"/>
        <w:rPr>
          <w:del w:id="3893" w:author="Greg Clendenning" w:date="2024-04-16T16:42:00Z"/>
        </w:rPr>
      </w:pPr>
      <w:del w:id="3894" w:author="Greg Clendenning" w:date="2024-04-16T16:42:00Z">
        <w:r w:rsidRPr="006B6AB8">
          <w:rPr>
            <w:rFonts w:ascii="ArialMT" w:hAnsi="ArialMT"/>
            <w:color w:val="000000"/>
          </w:rPr>
          <w:delText>McQuay</w:delText>
        </w:r>
        <w:r>
          <w:rPr>
            <w:rFonts w:ascii="ArialMT" w:hAnsi="ArialMT"/>
            <w:color w:val="000000"/>
          </w:rPr>
          <w:delText xml:space="preserve"> </w:delText>
        </w:r>
        <w:r w:rsidRPr="006B6AB8">
          <w:rPr>
            <w:rFonts w:ascii="ArialMT" w:hAnsi="ArialMT"/>
            <w:color w:val="000000"/>
          </w:rPr>
          <w:delText>Application</w:delText>
        </w:r>
        <w:r>
          <w:rPr>
            <w:rFonts w:ascii="ArialMT" w:hAnsi="ArialMT"/>
            <w:color w:val="000000"/>
          </w:rPr>
          <w:delText xml:space="preserve"> </w:delText>
        </w:r>
        <w:r w:rsidRPr="006B6AB8">
          <w:rPr>
            <w:rFonts w:ascii="ArialMT" w:hAnsi="ArialMT"/>
            <w:color w:val="000000"/>
          </w:rPr>
          <w:delText>Guide</w:delText>
        </w:r>
        <w:r>
          <w:rPr>
            <w:rFonts w:ascii="ArialMT" w:hAnsi="ArialMT"/>
            <w:color w:val="000000"/>
          </w:rPr>
          <w:delText xml:space="preserve"> </w:delText>
        </w:r>
        <w:r w:rsidRPr="006B6AB8">
          <w:rPr>
            <w:rFonts w:ascii="ArialMT" w:hAnsi="ArialMT"/>
            <w:color w:val="000000"/>
          </w:rPr>
          <w:delText>31-008,</w:delText>
        </w:r>
        <w:r>
          <w:rPr>
            <w:rFonts w:ascii="ArialMT" w:hAnsi="ArialMT"/>
            <w:color w:val="000000"/>
          </w:rPr>
          <w:delText xml:space="preserve"> </w:delText>
        </w:r>
        <w:r w:rsidRPr="006B6AB8">
          <w:rPr>
            <w:rFonts w:ascii="ArialMT" w:hAnsi="ArialMT"/>
            <w:color w:val="000000"/>
          </w:rPr>
          <w:delText>Geothermal</w:delText>
        </w:r>
        <w:r>
          <w:rPr>
            <w:rFonts w:ascii="ArialMT" w:hAnsi="ArialMT"/>
            <w:color w:val="000000"/>
          </w:rPr>
          <w:delText xml:space="preserve"> </w:delText>
        </w:r>
        <w:r w:rsidRPr="006B6AB8">
          <w:rPr>
            <w:rFonts w:ascii="ArialMT" w:hAnsi="ArialMT"/>
            <w:color w:val="000000"/>
          </w:rPr>
          <w:delText>Heat</w:delText>
        </w:r>
        <w:r>
          <w:rPr>
            <w:rFonts w:ascii="ArialMT" w:hAnsi="ArialMT"/>
            <w:color w:val="000000"/>
          </w:rPr>
          <w:delText xml:space="preserve"> </w:delText>
        </w:r>
        <w:r w:rsidRPr="006B6AB8">
          <w:rPr>
            <w:rFonts w:ascii="ArialMT" w:hAnsi="ArialMT"/>
            <w:color w:val="000000"/>
          </w:rPr>
          <w:delText>Pump</w:delText>
        </w:r>
        <w:r>
          <w:rPr>
            <w:rFonts w:ascii="ArialMT" w:hAnsi="ArialMT"/>
            <w:color w:val="000000"/>
          </w:rPr>
          <w:delText xml:space="preserve"> </w:delText>
        </w:r>
        <w:r w:rsidRPr="006B6AB8">
          <w:rPr>
            <w:rFonts w:ascii="ArialMT" w:hAnsi="ArialMT"/>
            <w:color w:val="000000"/>
          </w:rPr>
          <w:delText>Design</w:delText>
        </w:r>
        <w:r>
          <w:rPr>
            <w:rFonts w:ascii="ArialMT" w:hAnsi="ArialMT"/>
            <w:color w:val="000000"/>
          </w:rPr>
          <w:delText xml:space="preserve"> </w:delText>
        </w:r>
        <w:r w:rsidRPr="006B6AB8">
          <w:rPr>
            <w:rFonts w:ascii="ArialMT" w:hAnsi="ArialMT"/>
            <w:color w:val="000000"/>
          </w:rPr>
          <w:delText>Manual,</w:delText>
        </w:r>
        <w:r>
          <w:rPr>
            <w:rFonts w:ascii="ArialMT" w:hAnsi="ArialMT"/>
            <w:color w:val="000000"/>
          </w:rPr>
          <w:delText xml:space="preserve"> </w:delText>
        </w:r>
        <w:r w:rsidRPr="006B6AB8">
          <w:rPr>
            <w:rFonts w:ascii="ArialMT" w:hAnsi="ArialMT"/>
            <w:color w:val="000000"/>
          </w:rPr>
          <w:delText>2002.</w:delText>
        </w:r>
        <w:r>
          <w:rPr>
            <w:rFonts w:ascii="ArialMT" w:hAnsi="ArialMT"/>
            <w:color w:val="000000"/>
          </w:rPr>
          <w:delText xml:space="preserve"> </w:delText>
        </w:r>
        <w:r w:rsidRPr="006B6AB8">
          <w:rPr>
            <w:rFonts w:ascii="ArialMT" w:hAnsi="ArialMT"/>
            <w:color w:val="000000"/>
          </w:rPr>
          <w:delText>Engineering</w:delText>
        </w:r>
        <w:r>
          <w:rPr>
            <w:rFonts w:ascii="ArialMT" w:hAnsi="ArialMT"/>
            <w:color w:val="000000"/>
          </w:rPr>
          <w:delText xml:space="preserve"> </w:delText>
        </w:r>
        <w:r w:rsidRPr="006B6AB8">
          <w:rPr>
            <w:rFonts w:ascii="ArialMT" w:hAnsi="ArialMT"/>
            <w:color w:val="000000"/>
          </w:rPr>
          <w:delText>Estimate</w:delText>
        </w:r>
        <w:r>
          <w:rPr>
            <w:rFonts w:ascii="ArialMT" w:hAnsi="ArialMT"/>
            <w:color w:val="000000"/>
          </w:rPr>
          <w:delText xml:space="preserve"> </w:delText>
        </w:r>
        <w:r w:rsidRPr="006B6AB8">
          <w:rPr>
            <w:rFonts w:ascii="ArialMT" w:hAnsi="ArialMT"/>
            <w:color w:val="000000"/>
          </w:rPr>
          <w:delText>-</w:delText>
        </w:r>
        <w:r>
          <w:rPr>
            <w:rFonts w:ascii="ArialMT" w:hAnsi="ArialMT"/>
            <w:color w:val="000000"/>
          </w:rPr>
          <w:delText xml:space="preserve"> </w:delText>
        </w:r>
        <w:r w:rsidRPr="006B6AB8">
          <w:rPr>
            <w:rFonts w:ascii="ArialMT" w:hAnsi="ArialMT"/>
            <w:color w:val="000000"/>
          </w:rPr>
          <w:delText>See</w:delText>
        </w:r>
        <w:r>
          <w:rPr>
            <w:rFonts w:ascii="ArialMT" w:hAnsi="ArialMT"/>
            <w:color w:val="000000"/>
          </w:rPr>
          <w:delText xml:space="preserve"> </w:delText>
        </w:r>
        <w:r w:rsidRPr="006B6AB8">
          <w:rPr>
            <w:rFonts w:ascii="ArialMT" w:hAnsi="ArialMT"/>
            <w:color w:val="000000"/>
          </w:rPr>
          <w:delText>System</w:delText>
        </w:r>
        <w:r>
          <w:rPr>
            <w:rFonts w:ascii="ArialMT" w:hAnsi="ArialMT"/>
            <w:color w:val="000000"/>
          </w:rPr>
          <w:delText xml:space="preserve"> </w:delText>
        </w:r>
        <w:r w:rsidRPr="006B6AB8">
          <w:rPr>
            <w:rFonts w:ascii="ArialMT" w:hAnsi="ArialMT"/>
            <w:color w:val="000000"/>
          </w:rPr>
          <w:delText>Performance</w:delText>
        </w:r>
        <w:r>
          <w:rPr>
            <w:rFonts w:ascii="ArialMT" w:hAnsi="ArialMT"/>
            <w:color w:val="000000"/>
          </w:rPr>
          <w:delText xml:space="preserve"> </w:delText>
        </w:r>
        <w:r w:rsidRPr="006B6AB8">
          <w:rPr>
            <w:rFonts w:ascii="ArialMT" w:hAnsi="ArialMT"/>
            <w:color w:val="000000"/>
          </w:rPr>
          <w:delText>of</w:delText>
        </w:r>
        <w:r>
          <w:rPr>
            <w:rFonts w:ascii="ArialMT" w:hAnsi="ArialMT"/>
            <w:color w:val="000000"/>
          </w:rPr>
          <w:delText xml:space="preserve"> </w:delText>
        </w:r>
        <w:r w:rsidRPr="006B6AB8">
          <w:rPr>
            <w:rFonts w:ascii="ArialMT" w:hAnsi="ArialMT"/>
            <w:color w:val="000000"/>
          </w:rPr>
          <w:delText>Ground</w:delText>
        </w:r>
        <w:r>
          <w:rPr>
            <w:rFonts w:ascii="ArialMT" w:hAnsi="ArialMT"/>
            <w:color w:val="000000"/>
          </w:rPr>
          <w:delText xml:space="preserve"> </w:delText>
        </w:r>
        <w:r w:rsidRPr="006B6AB8">
          <w:rPr>
            <w:rFonts w:ascii="ArialMT" w:hAnsi="ArialMT"/>
            <w:color w:val="000000"/>
          </w:rPr>
          <w:delText>Source</w:delText>
        </w:r>
        <w:r>
          <w:rPr>
            <w:rFonts w:ascii="ArialMT" w:hAnsi="ArialMT"/>
            <w:color w:val="000000"/>
          </w:rPr>
          <w:delText xml:space="preserve"> </w:delText>
        </w:r>
        <w:r w:rsidRPr="006B6AB8">
          <w:rPr>
            <w:rFonts w:ascii="ArialMT" w:hAnsi="ArialMT"/>
            <w:color w:val="000000"/>
          </w:rPr>
          <w:delText>Heat</w:delText>
        </w:r>
        <w:r>
          <w:rPr>
            <w:rFonts w:ascii="ArialMT" w:hAnsi="ArialMT"/>
            <w:color w:val="000000"/>
          </w:rPr>
          <w:delText xml:space="preserve"> </w:delText>
        </w:r>
        <w:r w:rsidRPr="006B6AB8">
          <w:rPr>
            <w:rFonts w:ascii="ArialMT" w:hAnsi="ArialMT"/>
            <w:color w:val="000000"/>
          </w:rPr>
          <w:delText>Pumps</w:delText>
        </w:r>
      </w:del>
    </w:p>
    <w:p w14:paraId="03F93353" w14:textId="2B42AB7F" w:rsidR="007376E1" w:rsidRPr="001570EA" w:rsidRDefault="007376E1" w:rsidP="002614D2">
      <w:pPr>
        <w:pStyle w:val="ListParagraph"/>
        <w:numPr>
          <w:ilvl w:val="0"/>
          <w:numId w:val="35"/>
        </w:numPr>
        <w:ind w:left="360"/>
        <w:jc w:val="left"/>
        <w:rPr>
          <w:ins w:id="3895" w:author="Greg Clendenning" w:date="2024-04-16T16:42:00Z"/>
        </w:rPr>
      </w:pPr>
      <w:ins w:id="3896" w:author="Greg Clendenning" w:date="2024-04-16T16:42:00Z">
        <w:r w:rsidRPr="001570EA">
          <w:rPr>
            <w:rFonts w:ascii="ArialMT" w:hAnsi="ArialMT"/>
            <w:color w:val="000000"/>
          </w:rPr>
          <w:t xml:space="preserve">Factors are derived from the conversion algorithms depicted in the Heat Pump – Water-to-air Ground Source (GSHP) Measure of the Version 11 of the NY TRM </w:t>
        </w:r>
        <w:r w:rsidR="00475EB1">
          <w:fldChar w:fldCharType="begin"/>
        </w:r>
        <w:r w:rsidR="00475EB1">
          <w:instrText>HYPERLINK "https://dps.ny.gov/system/files/documents/2023/12/nys-trm-v11_filing.pdf"</w:instrText>
        </w:r>
        <w:r w:rsidR="00475EB1">
          <w:fldChar w:fldCharType="separate"/>
        </w:r>
        <w:r w:rsidRPr="001570EA">
          <w:rPr>
            <w:rStyle w:val="Hyperlink"/>
            <w:rFonts w:ascii="ArialMT" w:hAnsi="ArialMT"/>
          </w:rPr>
          <w:t>Weblink</w:t>
        </w:r>
        <w:r w:rsidR="00475EB1">
          <w:rPr>
            <w:rStyle w:val="Hyperlink"/>
            <w:rFonts w:ascii="ArialMT" w:hAnsi="ArialMT"/>
          </w:rPr>
          <w:fldChar w:fldCharType="end"/>
        </w:r>
        <w:r w:rsidRPr="001570EA">
          <w:rPr>
            <w:rFonts w:ascii="ArialMT" w:hAnsi="ArialMT"/>
            <w:color w:val="000000"/>
          </w:rPr>
          <w:t xml:space="preserve"> Substituing for defaults where applicable and borrowing current market data from the AHRI Database </w:t>
        </w:r>
        <w:r w:rsidR="00475EB1">
          <w:fldChar w:fldCharType="begin"/>
        </w:r>
        <w:r w:rsidR="00475EB1">
          <w:instrText>HYPERLINK "https://www.ahridirectory.org/Search/SearchHome?ReturnUrl=%2f"</w:instrText>
        </w:r>
        <w:r w:rsidR="00475EB1">
          <w:fldChar w:fldCharType="separate"/>
        </w:r>
        <w:r w:rsidRPr="001570EA">
          <w:rPr>
            <w:rStyle w:val="Hyperlink"/>
            <w:rFonts w:ascii="ArialMT" w:hAnsi="ArialMT"/>
          </w:rPr>
          <w:t>Weblink</w:t>
        </w:r>
        <w:r w:rsidR="00475EB1">
          <w:rPr>
            <w:rStyle w:val="Hyperlink"/>
            <w:rFonts w:ascii="ArialMT" w:hAnsi="ArialMT"/>
          </w:rPr>
          <w:fldChar w:fldCharType="end"/>
        </w:r>
        <w:r w:rsidRPr="001570EA">
          <w:rPr>
            <w:rFonts w:ascii="ArialMT" w:hAnsi="ArialMT"/>
            <w:color w:val="000000"/>
          </w:rPr>
          <w:t xml:space="preserve">. </w:t>
        </w:r>
      </w:ins>
    </w:p>
    <w:bookmarkEnd w:id="3870"/>
    <w:p w14:paraId="5839567E" w14:textId="77777777" w:rsidR="00FA5174" w:rsidRPr="00C17854" w:rsidRDefault="007376E1" w:rsidP="0083636E">
      <w:pPr>
        <w:pStyle w:val="source10"/>
        <w:numPr>
          <w:ilvl w:val="0"/>
          <w:numId w:val="35"/>
        </w:numPr>
        <w:spacing w:after="120"/>
        <w:ind w:left="360"/>
        <w:textAlignment w:val="auto"/>
        <w:rPr>
          <w:del w:id="3897" w:author="Greg Clendenning" w:date="2024-04-16T16:42:00Z"/>
          <w:rStyle w:val="Hyperlink"/>
          <w:rFonts w:cs="Arial"/>
          <w:color w:val="auto"/>
          <w:u w:val="none"/>
        </w:rPr>
      </w:pPr>
      <w:r w:rsidRPr="001570EA">
        <w:t>Based on the Phase III SWE team’s analysis of regional HVAC runtime data collected from ecobee’s Donate Your Data research service</w:t>
      </w:r>
      <w:del w:id="3898" w:author="Greg Clendenning" w:date="2024-04-16T16:42:00Z">
        <w:r w:rsidR="00FA5174" w:rsidRPr="00097FD1">
          <w:delText>.</w:delText>
        </w:r>
        <w:r w:rsidR="00FA5174">
          <w:delText xml:space="preserve"> </w:delText>
        </w:r>
        <w:r w:rsidR="00475EB1">
          <w:fldChar w:fldCharType="begin"/>
        </w:r>
        <w:r w:rsidR="00475EB1">
          <w:delInstrText>HYPERLINK "https://www.ecobee.com/donateyourdata/"</w:delInstrText>
        </w:r>
        <w:r w:rsidR="00475EB1">
          <w:fldChar w:fldCharType="separate"/>
        </w:r>
        <w:r w:rsidR="00FA5174" w:rsidRPr="00B87F14">
          <w:rPr>
            <w:rStyle w:val="Hyperlink"/>
            <w:rFonts w:cs="Arial"/>
          </w:rPr>
          <w:delText>https://www.ecobee.com/donateyourdata/</w:delText>
        </w:r>
        <w:r w:rsidR="00475EB1">
          <w:rPr>
            <w:rStyle w:val="Hyperlink"/>
            <w:rFonts w:cs="Arial"/>
          </w:rPr>
          <w:fldChar w:fldCharType="end"/>
        </w:r>
      </w:del>
    </w:p>
    <w:p w14:paraId="0A32B4D2" w14:textId="0DB452F7" w:rsidR="007376E1" w:rsidRPr="001570EA" w:rsidRDefault="007376E1">
      <w:pPr>
        <w:pStyle w:val="ListParagraph"/>
        <w:numPr>
          <w:ilvl w:val="0"/>
          <w:numId w:val="35"/>
        </w:numPr>
        <w:overflowPunct/>
        <w:autoSpaceDE/>
        <w:autoSpaceDN/>
        <w:adjustRightInd/>
        <w:ind w:left="360"/>
        <w:textAlignment w:val="auto"/>
        <w:pPrChange w:id="3899" w:author="Greg Clendenning" w:date="2024-04-16T16:42:00Z">
          <w:pPr>
            <w:pStyle w:val="source10"/>
            <w:numPr>
              <w:numId w:val="35"/>
            </w:numPr>
            <w:spacing w:after="120"/>
            <w:ind w:left="360" w:hanging="360"/>
            <w:textAlignment w:val="auto"/>
          </w:pPr>
        </w:pPrChange>
      </w:pPr>
      <w:ins w:id="3900" w:author="Greg Clendenning" w:date="2024-04-16T16:42:00Z">
        <w:r w:rsidRPr="001570EA">
          <w:t xml:space="preserv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w:t>
        </w:r>
      </w:ins>
      <w:moveFromRangeStart w:id="3901" w:author="Greg Clendenning" w:date="2024-04-16T16:42:00Z" w:name="move164178205"/>
      <w:moveFrom w:id="3902" w:author="Greg Clendenning" w:date="2024-04-16T16:42:00Z">
        <w:r w:rsidRPr="001570EA">
          <w:t xml:space="preserve">Northeast Energy Efficiency Partnerships, Inc., “Strategies to Increase Residential HVAC Efficiency in the Northeast”, (February </w:t>
        </w:r>
      </w:moveFrom>
      <w:moveFromRangeEnd w:id="3901"/>
      <w:r w:rsidRPr="001570EA">
        <w:t>2006</w:t>
      </w:r>
      <w:del w:id="3903" w:author="Greg Clendenning" w:date="2024-04-16T16:42:00Z">
        <w:r w:rsidR="00FA5174" w:rsidRPr="00022693">
          <w:delText>): Appendix C Benefits of HVAC Contractor Training: Field Research Results 03-STAC-01, p. 4.</w:delText>
        </w:r>
      </w:del>
      <w:ins w:id="3904" w:author="Greg Clendenning" w:date="2024-04-16T16:42:00Z">
        <w:r w:rsidRPr="001570EA">
          <w:t>–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564FA292" w14:textId="77777777" w:rsidR="007376E1" w:rsidRPr="001570EA" w:rsidRDefault="007376E1">
      <w:pPr>
        <w:pStyle w:val="ListParagraph"/>
        <w:overflowPunct/>
        <w:autoSpaceDE/>
        <w:autoSpaceDN/>
        <w:adjustRightInd/>
        <w:ind w:left="360"/>
        <w:textAlignment w:val="auto"/>
        <w:pPrChange w:id="3905" w:author="Greg Clendenning" w:date="2024-04-16T16:42:00Z">
          <w:pPr/>
        </w:pPrChange>
      </w:pPr>
    </w:p>
    <w:p w14:paraId="481CA36A" w14:textId="77777777" w:rsidR="007376E1" w:rsidRPr="001570EA" w:rsidRDefault="007376E1" w:rsidP="007376E1"/>
    <w:p w14:paraId="59DF83E7" w14:textId="77777777" w:rsidR="00FA5174" w:rsidRDefault="00FA5174" w:rsidP="00FA5174">
      <w:pPr>
        <w:rPr>
          <w:del w:id="3906" w:author="Greg Clendenning" w:date="2024-04-16T16:42:00Z"/>
        </w:rPr>
        <w:sectPr w:rsidR="00FA5174" w:rsidSect="00EB0EA0">
          <w:footerReference w:type="default" r:id="rId28"/>
          <w:footerReference w:type="first" r:id="rId29"/>
          <w:pgSz w:w="12240" w:h="15840"/>
          <w:pgMar w:top="1440" w:right="1800" w:bottom="1440" w:left="1800" w:header="720" w:footer="501" w:gutter="0"/>
          <w:cols w:space="720"/>
        </w:sectPr>
      </w:pPr>
    </w:p>
    <w:p w14:paraId="0DB5F453" w14:textId="77777777" w:rsidR="007376E1" w:rsidRPr="001570EA" w:rsidRDefault="007376E1" w:rsidP="007376E1">
      <w:pPr>
        <w:rPr>
          <w:ins w:id="3907" w:author="Greg Clendenning" w:date="2024-04-16T16:42:00Z"/>
        </w:rPr>
      </w:pPr>
      <w:ins w:id="3908" w:author="Greg Clendenning" w:date="2024-04-16T16:42:00Z">
        <w:r w:rsidRPr="001570EA">
          <w:br w:type="page"/>
        </w:r>
      </w:ins>
    </w:p>
    <w:p w14:paraId="186ACD53" w14:textId="46C3BEC2" w:rsidR="007376E1" w:rsidRPr="001570EA" w:rsidRDefault="007376E1" w:rsidP="00462D97">
      <w:pPr>
        <w:pStyle w:val="Heading3"/>
      </w:pPr>
      <w:r w:rsidRPr="001570EA">
        <w:t>High Efficiency Equipment</w:t>
      </w:r>
      <w:del w:id="3909" w:author="Greg Clendenning" w:date="2024-04-16T16:42:00Z">
        <w:r w:rsidR="00FA5174">
          <w:delText>: Ductless Heat Pumps with</w:delText>
        </w:r>
      </w:del>
      <w:ins w:id="3910" w:author="Greg Clendenning" w:date="2024-04-16T16:42:00Z">
        <w:r w:rsidRPr="001570EA">
          <w:t xml:space="preserve"> for</w:t>
        </w:r>
      </w:ins>
      <w:r w:rsidRPr="001570EA">
        <w:t xml:space="preserve"> Midstream Delivery</w:t>
      </w:r>
      <w:del w:id="3911" w:author="Greg Clendenning" w:date="2024-04-16T16:42:00Z">
        <w:r w:rsidR="00FA5174">
          <w:delText xml:space="preserve"> Option</w:delText>
        </w:r>
      </w:del>
      <w:ins w:id="3912" w:author="Greg Clendenning" w:date="2024-04-16T16:42:00Z">
        <w:r w:rsidRPr="001570EA">
          <w:t>: ASHP, CAC, PTAC, PTHP</w:t>
        </w:r>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C93B928"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453B355" w14:textId="77777777" w:rsidR="007376E1" w:rsidRPr="001570EA" w:rsidRDefault="007376E1">
            <w:pPr>
              <w:pStyle w:val="TableCell"/>
              <w:spacing w:before="60" w:after="60"/>
              <w:rPr>
                <w:b/>
                <w:bCs/>
                <w:color w:val="000000"/>
                <w:lang w:eastAsia="ja-JP"/>
              </w:rPr>
            </w:pPr>
            <w:r w:rsidRPr="001570EA">
              <w:rPr>
                <w:b/>
                <w:bCs/>
                <w:color w:val="000000"/>
                <w:lang w:eastAsia="ja-JP"/>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A1396FA" w14:textId="5E79E427" w:rsidR="007376E1" w:rsidRPr="001570EA" w:rsidRDefault="007376E1">
            <w:pPr>
              <w:pStyle w:val="TableCell"/>
              <w:spacing w:before="60" w:after="60"/>
              <w:jc w:val="center"/>
              <w:rPr>
                <w:color w:val="000000"/>
                <w:lang w:eastAsia="ja-JP"/>
              </w:rPr>
            </w:pPr>
            <w:r w:rsidRPr="001570EA">
              <w:rPr>
                <w:color w:val="000000"/>
                <w:lang w:eastAsia="ja-JP"/>
              </w:rPr>
              <w:t>Residential</w:t>
            </w:r>
            <w:del w:id="3913" w:author="Greg Clendenning" w:date="2024-04-16T16:42:00Z">
              <w:r w:rsidR="00FA5174">
                <w:rPr>
                  <w:color w:val="000000"/>
                </w:rPr>
                <w:delText xml:space="preserve"> Establishments</w:delText>
              </w:r>
            </w:del>
          </w:p>
        </w:tc>
      </w:tr>
      <w:tr w:rsidR="007376E1" w:rsidRPr="001570EA" w14:paraId="5D4162B5" w14:textId="77777777">
        <w:trPr>
          <w:ins w:id="3914"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A33002E" w14:textId="77777777" w:rsidR="007376E1" w:rsidRPr="001570EA" w:rsidRDefault="007376E1">
            <w:pPr>
              <w:pStyle w:val="TableCell"/>
              <w:spacing w:before="60" w:after="60"/>
              <w:rPr>
                <w:ins w:id="3915" w:author="Greg Clendenning" w:date="2024-04-16T16:42:00Z"/>
                <w:b/>
                <w:bCs/>
                <w:color w:val="000000"/>
                <w:lang w:eastAsia="ja-JP"/>
              </w:rPr>
            </w:pPr>
            <w:ins w:id="3916" w:author="Greg Clendenning" w:date="2024-04-16T16:42:00Z">
              <w:r w:rsidRPr="001570EA">
                <w:rPr>
                  <w:b/>
                  <w:bCs/>
                  <w:color w:val="000000"/>
                  <w:lang w:eastAsia="ja-JP"/>
                </w:rPr>
                <w:t>Measure Unit</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19ADDF1" w14:textId="77777777" w:rsidR="007376E1" w:rsidRPr="001570EA" w:rsidRDefault="007376E1">
            <w:pPr>
              <w:pStyle w:val="TableCell"/>
              <w:spacing w:before="60" w:after="60"/>
              <w:jc w:val="center"/>
              <w:rPr>
                <w:ins w:id="3917" w:author="Greg Clendenning" w:date="2024-04-16T16:42:00Z"/>
                <w:color w:val="000000"/>
                <w:lang w:eastAsia="ja-JP"/>
              </w:rPr>
            </w:pPr>
            <w:ins w:id="3918" w:author="Greg Clendenning" w:date="2024-04-16T16:42:00Z">
              <w:r w:rsidRPr="001570EA">
                <w:rPr>
                  <w:color w:val="000000"/>
                  <w:lang w:eastAsia="ja-JP"/>
                </w:rPr>
                <w:t>CAC, ASHP, PTAC or PTHP Unit</w:t>
              </w:r>
            </w:ins>
          </w:p>
        </w:tc>
      </w:tr>
      <w:tr w:rsidR="007376E1" w:rsidRPr="001570EA" w14:paraId="39FB8450" w14:textId="77777777">
        <w:trPr>
          <w:ins w:id="3919"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307492D8" w14:textId="77777777" w:rsidR="007376E1" w:rsidRPr="001570EA" w:rsidRDefault="007376E1">
            <w:pPr>
              <w:pStyle w:val="TableCell"/>
              <w:spacing w:before="60" w:after="60"/>
              <w:rPr>
                <w:ins w:id="3920" w:author="Greg Clendenning" w:date="2024-04-16T16:42:00Z"/>
                <w:b/>
                <w:bCs/>
                <w:color w:val="000000"/>
                <w:lang w:eastAsia="ja-JP"/>
              </w:rPr>
            </w:pPr>
            <w:ins w:id="3921" w:author="Greg Clendenning" w:date="2024-04-16T16:42:00Z">
              <w:r w:rsidRPr="001570EA">
                <w:rPr>
                  <w:b/>
                  <w:bCs/>
                  <w:color w:val="000000"/>
                  <w:lang w:eastAsia="ja-JP"/>
                </w:rPr>
                <w:t>Measure Life</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324130" w14:textId="77777777" w:rsidR="007376E1" w:rsidRPr="001570EA" w:rsidRDefault="007376E1">
            <w:pPr>
              <w:pStyle w:val="TableCell"/>
              <w:spacing w:before="60" w:after="60"/>
              <w:jc w:val="center"/>
              <w:rPr>
                <w:ins w:id="3922" w:author="Greg Clendenning" w:date="2024-04-16T16:42:00Z"/>
                <w:color w:val="000000"/>
                <w:vertAlign w:val="superscript"/>
                <w:lang w:eastAsia="ja-JP"/>
              </w:rPr>
            </w:pPr>
            <w:ins w:id="3923" w:author="Greg Clendenning" w:date="2024-04-16T16:42:00Z">
              <w:r w:rsidRPr="001570EA">
                <w:rPr>
                  <w:color w:val="000000"/>
                  <w:lang w:eastAsia="ja-JP"/>
                </w:rPr>
                <w:t>15</w:t>
              </w:r>
              <w:r w:rsidRPr="001570EA">
                <w:rPr>
                  <w:color w:val="000000"/>
                  <w:vertAlign w:val="superscript"/>
                  <w:lang w:eastAsia="ja-JP"/>
                </w:rPr>
                <w:t>Source 1</w:t>
              </w:r>
            </w:ins>
          </w:p>
        </w:tc>
      </w:tr>
      <w:tr w:rsidR="007376E1" w:rsidRPr="001570EA" w14:paraId="6E7013F4" w14:textId="77777777">
        <w:trPr>
          <w:ins w:id="3924"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hideMark/>
          </w:tcPr>
          <w:p w14:paraId="010FBB8C" w14:textId="77777777" w:rsidR="007376E1" w:rsidRPr="001570EA" w:rsidRDefault="007376E1">
            <w:pPr>
              <w:pStyle w:val="TableCell"/>
              <w:spacing w:before="60" w:after="60"/>
              <w:rPr>
                <w:ins w:id="3925" w:author="Greg Clendenning" w:date="2024-04-16T16:42:00Z"/>
                <w:b/>
                <w:bCs/>
                <w:color w:val="000000"/>
                <w:lang w:eastAsia="ja-JP"/>
              </w:rPr>
            </w:pPr>
            <w:ins w:id="3926" w:author="Greg Clendenning" w:date="2024-04-16T16:42:00Z">
              <w:r w:rsidRPr="001570EA">
                <w:rPr>
                  <w:b/>
                  <w:bCs/>
                  <w:color w:val="000000"/>
                  <w:lang w:eastAsia="ja-JP"/>
                </w:rPr>
                <w:t>Vintage</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39AA31B" w14:textId="77777777" w:rsidR="007376E1" w:rsidRPr="001570EA" w:rsidRDefault="007376E1">
            <w:pPr>
              <w:pStyle w:val="TableCell"/>
              <w:spacing w:before="60" w:after="60"/>
              <w:jc w:val="center"/>
              <w:rPr>
                <w:ins w:id="3927" w:author="Greg Clendenning" w:date="2024-04-16T16:42:00Z"/>
                <w:color w:val="000000"/>
                <w:lang w:eastAsia="ja-JP"/>
              </w:rPr>
            </w:pPr>
            <w:ins w:id="3928" w:author="Greg Clendenning" w:date="2024-04-16T16:42:00Z">
              <w:r w:rsidRPr="001570EA">
                <w:rPr>
                  <w:color w:val="000000"/>
                  <w:lang w:eastAsia="ja-JP"/>
                </w:rPr>
                <w:t>Replace on Burnout, New Construction</w:t>
              </w:r>
            </w:ins>
          </w:p>
        </w:tc>
      </w:tr>
      <w:tr w:rsidR="007376E1" w:rsidRPr="001570EA" w14:paraId="094A08DD"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532978B" w14:textId="77777777" w:rsidR="007376E1" w:rsidRPr="001570EA" w:rsidRDefault="007376E1">
            <w:pPr>
              <w:pStyle w:val="TableCell"/>
              <w:spacing w:before="60" w:after="60"/>
              <w:rPr>
                <w:moveFrom w:id="3929" w:author="Greg Clendenning" w:date="2024-04-16T16:42:00Z"/>
                <w:b/>
                <w:bCs/>
                <w:color w:val="000000"/>
              </w:rPr>
            </w:pPr>
            <w:moveFromRangeStart w:id="3930" w:author="Greg Clendenning" w:date="2024-04-16T16:42:00Z" w:name="move164178206"/>
            <w:moveFrom w:id="3931" w:author="Greg Clendenning" w:date="2024-04-16T16:42:00Z">
              <w:r w:rsidRPr="001570EA">
                <w:rPr>
                  <w:b/>
                  <w:bCs/>
                  <w:color w:val="000000"/>
                </w:rPr>
                <w:t>Measure Unit</w:t>
              </w:r>
            </w:moveFrom>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EC6E24" w14:textId="77777777" w:rsidR="007376E1" w:rsidRPr="001570EA" w:rsidRDefault="007376E1">
            <w:pPr>
              <w:pStyle w:val="TableCell"/>
              <w:spacing w:before="60" w:after="60"/>
              <w:jc w:val="center"/>
              <w:rPr>
                <w:moveFrom w:id="3932" w:author="Greg Clendenning" w:date="2024-04-16T16:42:00Z"/>
                <w:color w:val="000000"/>
              </w:rPr>
            </w:pPr>
            <w:moveFrom w:id="3933" w:author="Greg Clendenning" w:date="2024-04-16T16:42:00Z">
              <w:r w:rsidRPr="001570EA">
                <w:rPr>
                  <w:color w:val="000000"/>
                </w:rPr>
                <w:t>Ductless Heat Pump Unit</w:t>
              </w:r>
            </w:moveFrom>
          </w:p>
        </w:tc>
      </w:tr>
      <w:tr w:rsidR="007376E1" w:rsidRPr="001570EA" w14:paraId="0E19E13A"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842B916" w14:textId="77777777" w:rsidR="007376E1" w:rsidRPr="001570EA" w:rsidRDefault="007376E1">
            <w:pPr>
              <w:pStyle w:val="TableCell"/>
              <w:spacing w:before="60" w:after="60"/>
              <w:rPr>
                <w:moveFrom w:id="3934" w:author="Greg Clendenning" w:date="2024-04-16T16:42:00Z"/>
                <w:b/>
                <w:bCs/>
                <w:color w:val="000000"/>
              </w:rPr>
            </w:pPr>
            <w:moveFrom w:id="3935" w:author="Greg Clendenning" w:date="2024-04-16T16:42:00Z">
              <w:r w:rsidRPr="001570EA">
                <w:rPr>
                  <w:b/>
                  <w:bCs/>
                  <w:color w:val="000000"/>
                </w:rPr>
                <w:t>Measure Life</w:t>
              </w:r>
            </w:moveFrom>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C36C2E" w14:textId="77777777" w:rsidR="007376E1" w:rsidRPr="001570EA" w:rsidRDefault="007376E1">
            <w:pPr>
              <w:pStyle w:val="TableCell"/>
              <w:spacing w:before="60" w:after="60"/>
              <w:jc w:val="center"/>
              <w:rPr>
                <w:moveFrom w:id="3936" w:author="Greg Clendenning" w:date="2024-04-16T16:42:00Z"/>
                <w:color w:val="000000"/>
                <w:vertAlign w:val="superscript"/>
              </w:rPr>
            </w:pPr>
            <w:moveFrom w:id="3937" w:author="Greg Clendenning" w:date="2024-04-16T16:42:00Z">
              <w:r w:rsidRPr="001570EA">
                <w:rPr>
                  <w:color w:val="000000"/>
                </w:rPr>
                <w:t>15 years</w:t>
              </w:r>
              <w:r w:rsidRPr="001570EA">
                <w:rPr>
                  <w:color w:val="000000"/>
                  <w:vertAlign w:val="superscript"/>
                </w:rPr>
                <w:t>Source 1</w:t>
              </w:r>
            </w:moveFrom>
          </w:p>
        </w:tc>
      </w:tr>
      <w:tr w:rsidR="007376E1" w:rsidRPr="001570EA" w14:paraId="2BE263D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1E2309C" w14:textId="77777777" w:rsidR="007376E1" w:rsidRPr="001570EA" w:rsidRDefault="007376E1">
            <w:pPr>
              <w:pStyle w:val="TableCell"/>
              <w:spacing w:before="60" w:after="60"/>
              <w:rPr>
                <w:moveFrom w:id="3938" w:author="Greg Clendenning" w:date="2024-04-16T16:42:00Z"/>
                <w:b/>
                <w:bCs/>
                <w:color w:val="000000"/>
              </w:rPr>
            </w:pPr>
            <w:moveFrom w:id="3939" w:author="Greg Clendenning" w:date="2024-04-16T16:42:00Z">
              <w:r w:rsidRPr="001570EA">
                <w:rPr>
                  <w:b/>
                  <w:bCs/>
                  <w:color w:val="000000"/>
                </w:rPr>
                <w:t>Vintage</w:t>
              </w:r>
            </w:moveFrom>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6F8F8A" w14:textId="77777777" w:rsidR="007376E1" w:rsidRPr="001570EA" w:rsidRDefault="007376E1">
            <w:pPr>
              <w:pStyle w:val="TableCell"/>
              <w:spacing w:before="60" w:after="60"/>
              <w:jc w:val="center"/>
              <w:rPr>
                <w:moveFrom w:id="3940" w:author="Greg Clendenning" w:date="2024-04-16T16:42:00Z"/>
                <w:color w:val="000000"/>
              </w:rPr>
            </w:pPr>
            <w:moveFrom w:id="3941" w:author="Greg Clendenning" w:date="2024-04-16T16:42:00Z">
              <w:r w:rsidRPr="001570EA">
                <w:rPr>
                  <w:color w:val="000000"/>
                </w:rPr>
                <w:t>Early Replacement, Replace on Burnout, New Construction</w:t>
              </w:r>
            </w:moveFrom>
          </w:p>
        </w:tc>
      </w:tr>
    </w:tbl>
    <w:p w14:paraId="271C3C18" w14:textId="77777777" w:rsidR="007376E1" w:rsidRPr="001570EA" w:rsidRDefault="007376E1" w:rsidP="007376E1">
      <w:pPr>
        <w:rPr>
          <w:moveFrom w:id="3942" w:author="Greg Clendenning" w:date="2024-04-16T16:42:00Z"/>
        </w:rPr>
      </w:pPr>
    </w:p>
    <w:moveFromRangeEnd w:id="3930"/>
    <w:p w14:paraId="5CBA7871" w14:textId="77777777" w:rsidR="007376E1" w:rsidRPr="001570EA" w:rsidRDefault="007376E1" w:rsidP="007376E1">
      <w:pPr>
        <w:rPr>
          <w:ins w:id="3943" w:author="Greg Clendenning" w:date="2024-04-16T16:42:00Z"/>
          <w:rFonts w:cstheme="minorBidi"/>
          <w:sz w:val="22"/>
          <w:szCs w:val="22"/>
          <w:lang w:bidi="en-US"/>
        </w:rPr>
      </w:pPr>
    </w:p>
    <w:p w14:paraId="78AB6A2E" w14:textId="77777777" w:rsidR="007376E1" w:rsidRPr="001570EA" w:rsidRDefault="007376E1" w:rsidP="007376E1">
      <w:pPr>
        <w:rPr>
          <w:ins w:id="3944" w:author="Greg Clendenning" w:date="2024-04-16T16:42:00Z"/>
        </w:rPr>
      </w:pPr>
      <w:ins w:id="3945" w:author="Greg Clendenning" w:date="2024-04-16T16:42:00Z">
        <w:r w:rsidRPr="001570EA">
          <w:t>This protocol defines the methods for determining the annual electric energy and peak demand savings from installation of residential high-efficiency cooling and heating equipment that is sold to trade allies and customers through commercial channels such as HVAC distributors, dealers, supply houses, and direct relationships with manufacturers. This complements other delivery channels (such as downstream rebates to trade allies and customers) by providing incentives to encourage distributors to stock, promote, and sell more-efficient HVAC equipment. Input data to savings algorithms are based both on stipulated code minimum baselines and operating assumption in combination with actual equipment properties recorded by the participating distributors. EDCs, their implementation CSPs, and participating distributors are expected to collect AHRI reference numbers and use the AHRI rated capacity and efficiency metrics to calculate savings. The algorithms for this measure path assume a 1:1 installation of a high-efficiency unit in lieu of a code minimum piece of HVAC equipment with the same capacity. Larger commercial air conditioning and heat pump applications are dealt with in Section 3 of Volume 3: Commercial and Industrial Measures of the 2026 Technical Reference Manual.</w:t>
        </w:r>
      </w:ins>
    </w:p>
    <w:p w14:paraId="63154C76" w14:textId="77777777" w:rsidR="007376E1" w:rsidRPr="001570EA" w:rsidRDefault="007376E1" w:rsidP="007376E1">
      <w:pPr>
        <w:rPr>
          <w:ins w:id="3946" w:author="Greg Clendenning" w:date="2024-04-16T16:42:00Z"/>
        </w:rPr>
      </w:pPr>
    </w:p>
    <w:p w14:paraId="43233E7B" w14:textId="77777777" w:rsidR="007376E1" w:rsidRPr="001570EA" w:rsidRDefault="007376E1" w:rsidP="007376E1">
      <w:pPr>
        <w:pStyle w:val="SubStyle"/>
        <w:rPr>
          <w:ins w:id="3947" w:author="Greg Clendenning" w:date="2024-04-16T16:42:00Z"/>
        </w:rPr>
      </w:pPr>
      <w:ins w:id="3948" w:author="Greg Clendenning" w:date="2024-04-16T16:42:00Z">
        <w:r w:rsidRPr="001570EA">
          <w:t>Eligibility</w:t>
        </w:r>
      </w:ins>
    </w:p>
    <w:p w14:paraId="3A20D8F0" w14:textId="77777777" w:rsidR="007376E1" w:rsidRPr="001570EA" w:rsidRDefault="007376E1" w:rsidP="007376E1">
      <w:pPr>
        <w:pStyle w:val="BodyText"/>
        <w:spacing w:after="120"/>
        <w:ind w:right="0"/>
        <w:rPr>
          <w:ins w:id="3949" w:author="Greg Clendenning" w:date="2024-04-16T16:42:00Z"/>
          <w:rFonts w:cs="Arial"/>
        </w:rPr>
      </w:pPr>
      <w:ins w:id="3950" w:author="Greg Clendenning" w:date="2024-04-16T16:42:00Z">
        <w:r w:rsidRPr="001570EA">
          <w:rPr>
            <w:rFonts w:cs="Arial"/>
          </w:rPr>
          <w:t xml:space="preserve">This protocol requires the purchase of a high-efficiency Central Air Conditioner (CAC), Air Source Heat Pump (ASHP), Cold Climate Heat Pump (ccHP), Packaged Terminal Air Conditioner (PTAC) or Packaged Terminal Heat Pump (PTHP). To be eligible under this protocol, the qualifying equipment must be purchased through a commercial channel (such as an HVAC contractor or distributor) for installation in a residential setting. The distributor will need to collect information on the installation address for verification purposes. </w:t>
        </w:r>
      </w:ins>
    </w:p>
    <w:p w14:paraId="192F4A61" w14:textId="77777777" w:rsidR="007376E1" w:rsidRPr="001570EA" w:rsidRDefault="007376E1" w:rsidP="007376E1">
      <w:pPr>
        <w:pStyle w:val="BodyText"/>
        <w:spacing w:after="120"/>
        <w:ind w:right="0"/>
        <w:rPr>
          <w:ins w:id="3951" w:author="Greg Clendenning" w:date="2024-04-16T16:42:00Z"/>
          <w:rFonts w:cs="Arial"/>
        </w:rPr>
      </w:pPr>
      <w:ins w:id="3952" w:author="Greg Clendenning" w:date="2024-04-16T16:42:00Z">
        <w:r w:rsidRPr="001570EA">
          <w:rPr>
            <w:rFonts w:cs="Arial"/>
          </w:rPr>
          <w:t xml:space="preserve">For the purposes of the midstream protocol, the minimum efficiency levels for each eligible unit type are defined by </w:t>
        </w:r>
      </w:ins>
      <w:r w:rsidRPr="001570EA">
        <w:rPr>
          <w:rFonts w:cs="Arial"/>
        </w:rPr>
        <w:t xml:space="preserve">ENERGY STAR </w:t>
      </w:r>
      <w:ins w:id="3953" w:author="Greg Clendenning" w:date="2024-04-16T16:42:00Z">
        <w:r w:rsidRPr="001570EA">
          <w:rPr>
            <w:rFonts w:cs="Arial"/>
          </w:rPr>
          <w:t>version 6.1 requirements as follows</w:t>
        </w:r>
        <w:r w:rsidRPr="001570EA">
          <w:rPr>
            <w:rFonts w:cs="Arial"/>
            <w:vertAlign w:val="superscript"/>
          </w:rPr>
          <w:t>: Source 2</w:t>
        </w:r>
      </w:ins>
    </w:p>
    <w:p w14:paraId="464520E3" w14:textId="77777777" w:rsidR="007376E1" w:rsidRPr="001570EA" w:rsidRDefault="007376E1" w:rsidP="002614D2">
      <w:pPr>
        <w:pStyle w:val="BodyText"/>
        <w:numPr>
          <w:ilvl w:val="0"/>
          <w:numId w:val="44"/>
        </w:numPr>
        <w:spacing w:after="120"/>
        <w:ind w:right="0"/>
        <w:textAlignment w:val="auto"/>
        <w:rPr>
          <w:ins w:id="3954" w:author="Greg Clendenning" w:date="2024-04-16T16:42:00Z"/>
          <w:rFonts w:cs="Arial"/>
        </w:rPr>
      </w:pPr>
      <w:ins w:id="3955" w:author="Greg Clendenning" w:date="2024-04-16T16:42:00Z">
        <w:r w:rsidRPr="001570EA">
          <w:rPr>
            <w:rFonts w:cs="Arial"/>
            <w:b/>
          </w:rPr>
          <w:t>CAC</w:t>
        </w:r>
        <w:r w:rsidRPr="001570EA">
          <w:rPr>
            <w:rFonts w:cs="Arial"/>
          </w:rPr>
          <w:t>: greater than or equal to 15.2 SEER2</w:t>
        </w:r>
      </w:ins>
    </w:p>
    <w:p w14:paraId="650B8066" w14:textId="77777777" w:rsidR="007376E1" w:rsidRPr="001570EA" w:rsidRDefault="007376E1" w:rsidP="002614D2">
      <w:pPr>
        <w:pStyle w:val="BodyText"/>
        <w:numPr>
          <w:ilvl w:val="0"/>
          <w:numId w:val="44"/>
        </w:numPr>
        <w:spacing w:after="120"/>
        <w:ind w:right="0"/>
        <w:textAlignment w:val="auto"/>
        <w:rPr>
          <w:ins w:id="3956" w:author="Greg Clendenning" w:date="2024-04-16T16:42:00Z"/>
          <w:rFonts w:cs="Arial"/>
        </w:rPr>
      </w:pPr>
      <w:ins w:id="3957" w:author="Greg Clendenning" w:date="2024-04-16T16:42:00Z">
        <w:r w:rsidRPr="001570EA">
          <w:rPr>
            <w:rFonts w:cs="Arial"/>
            <w:b/>
          </w:rPr>
          <w:t>ASHP</w:t>
        </w:r>
        <w:r w:rsidRPr="001570EA">
          <w:rPr>
            <w:rFonts w:cs="Arial"/>
          </w:rPr>
          <w:t xml:space="preserve">: Greater than or equal to 15.2 SEER2 </w:t>
        </w:r>
        <w:r w:rsidRPr="001570EA">
          <w:rPr>
            <w:rFonts w:cs="Arial"/>
            <w:i/>
          </w:rPr>
          <w:t>or</w:t>
        </w:r>
        <w:r w:rsidRPr="001570EA">
          <w:rPr>
            <w:rFonts w:cs="Arial"/>
          </w:rPr>
          <w:t xml:space="preserve"> 7.8 HSPF2 (Split systems)/7.2 HSPF2 (Single package systems)</w:t>
        </w:r>
      </w:ins>
    </w:p>
    <w:p w14:paraId="0549C464" w14:textId="77777777" w:rsidR="007376E1" w:rsidRPr="001570EA" w:rsidRDefault="007376E1" w:rsidP="002614D2">
      <w:pPr>
        <w:pStyle w:val="BodyText"/>
        <w:numPr>
          <w:ilvl w:val="0"/>
          <w:numId w:val="44"/>
        </w:numPr>
        <w:spacing w:after="120"/>
        <w:ind w:right="0"/>
        <w:textAlignment w:val="auto"/>
        <w:rPr>
          <w:ins w:id="3958" w:author="Greg Clendenning" w:date="2024-04-16T16:42:00Z"/>
          <w:rFonts w:cs="Arial"/>
        </w:rPr>
      </w:pPr>
      <w:ins w:id="3959" w:author="Greg Clendenning" w:date="2024-04-16T16:42:00Z">
        <w:r w:rsidRPr="001570EA">
          <w:rPr>
            <w:rFonts w:cs="Arial"/>
            <w:b/>
          </w:rPr>
          <w:t>ccHP</w:t>
        </w:r>
        <w:r w:rsidRPr="001570EA">
          <w:rPr>
            <w:rFonts w:cs="Arial"/>
          </w:rPr>
          <w:t xml:space="preserve">:  Greater than or equal to 15.2 SEER2 </w:t>
        </w:r>
        <w:r w:rsidRPr="001570EA">
          <w:rPr>
            <w:rFonts w:cs="Arial"/>
            <w:i/>
          </w:rPr>
          <w:t>or</w:t>
        </w:r>
        <w:r w:rsidRPr="001570EA">
          <w:rPr>
            <w:rFonts w:cs="Arial"/>
          </w:rPr>
          <w:t xml:space="preserve"> 8.5 HSPF2 (Non-ducted split systems)/8.1 HPSF2 (All other systems)</w:t>
        </w:r>
      </w:ins>
    </w:p>
    <w:p w14:paraId="79FFE30D" w14:textId="77777777" w:rsidR="007376E1" w:rsidRPr="001570EA" w:rsidRDefault="007376E1" w:rsidP="002614D2">
      <w:pPr>
        <w:pStyle w:val="BodyText"/>
        <w:numPr>
          <w:ilvl w:val="0"/>
          <w:numId w:val="44"/>
        </w:numPr>
        <w:spacing w:after="120"/>
        <w:ind w:right="0"/>
        <w:textAlignment w:val="auto"/>
        <w:rPr>
          <w:ins w:id="3960" w:author="Greg Clendenning" w:date="2024-04-16T16:42:00Z"/>
        </w:rPr>
      </w:pPr>
      <w:ins w:id="3961" w:author="Greg Clendenning" w:date="2024-04-16T16:42:00Z">
        <w:r w:rsidRPr="001570EA">
          <w:rPr>
            <w:rFonts w:cs="Arial"/>
            <w:b/>
          </w:rPr>
          <w:t>PTAC</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w:ins>
      <m:oMath>
        <m:r>
          <w:ins w:id="3962" w:author="Greg Clendenning" w:date="2024-04-16T16:42:00Z">
            <m:rPr>
              <m:sty m:val="p"/>
            </m:rPr>
            <w:rPr>
              <w:rFonts w:ascii="Cambria Math" w:hAnsi="Cambria Math" w:cs="Arial"/>
            </w:rPr>
            <m:t>14.0-</m:t>
          </w:ins>
        </m:r>
        <m:d>
          <m:dPr>
            <m:ctrlPr>
              <w:ins w:id="3963" w:author="Greg Clendenning" w:date="2024-04-16T16:42:00Z">
                <w:rPr>
                  <w:rFonts w:ascii="Cambria Math" w:hAnsi="Cambria Math" w:cs="Arial"/>
                </w:rPr>
              </w:ins>
            </m:ctrlPr>
          </m:dPr>
          <m:e>
            <m:r>
              <w:ins w:id="3964" w:author="Greg Clendenning" w:date="2024-04-16T16:42:00Z">
                <m:rPr>
                  <m:sty m:val="p"/>
                </m:rPr>
                <w:rPr>
                  <w:rFonts w:ascii="Cambria Math" w:hAnsi="Cambria Math" w:cs="Arial"/>
                </w:rPr>
                <m:t>0.3×</m:t>
              </w:ins>
            </m:r>
            <m:sSub>
              <m:sSubPr>
                <m:ctrlPr>
                  <w:ins w:id="3965" w:author="Greg Clendenning" w:date="2024-04-16T16:42:00Z">
                    <w:rPr>
                      <w:rFonts w:ascii="Cambria Math" w:hAnsi="Cambria Math"/>
                      <w:i/>
                      <w:sz w:val="24"/>
                      <w:szCs w:val="24"/>
                    </w:rPr>
                  </w:ins>
                </m:ctrlPr>
              </m:sSubPr>
              <m:e>
                <m:r>
                  <w:ins w:id="3966" w:author="Greg Clendenning" w:date="2024-04-16T16:42:00Z">
                    <w:rPr>
                      <w:rFonts w:ascii="Cambria Math" w:hAnsi="Cambria Math"/>
                    </w:rPr>
                    <m:t>CAPY</m:t>
                  </w:ins>
                </m:r>
              </m:e>
              <m:sub>
                <m:r>
                  <w:ins w:id="3967" w:author="Greg Clendenning" w:date="2024-04-16T16:42:00Z">
                    <w:rPr>
                      <w:rFonts w:ascii="Cambria Math" w:hAnsi="Cambria Math"/>
                    </w:rPr>
                    <m:t xml:space="preserve">cool </m:t>
                  </w:ins>
                </m:r>
              </m:sub>
            </m:sSub>
            <m:ctrlPr>
              <w:ins w:id="3968" w:author="Greg Clendenning" w:date="2024-04-16T16:42:00Z">
                <w:rPr>
                  <w:rFonts w:ascii="Cambria Math" w:hAnsi="Cambria Math"/>
                  <w:i/>
                </w:rPr>
              </w:ins>
            </m:ctrlPr>
          </m:e>
        </m:d>
      </m:oMath>
    </w:p>
    <w:p w14:paraId="68B668CD" w14:textId="77777777" w:rsidR="007376E1" w:rsidRPr="001570EA" w:rsidRDefault="007376E1" w:rsidP="002614D2">
      <w:pPr>
        <w:pStyle w:val="BodyText"/>
        <w:numPr>
          <w:ilvl w:val="0"/>
          <w:numId w:val="44"/>
        </w:numPr>
        <w:spacing w:after="120"/>
        <w:ind w:right="0"/>
        <w:textAlignment w:val="auto"/>
        <w:rPr>
          <w:ins w:id="3969" w:author="Greg Clendenning" w:date="2024-04-16T16:42:00Z"/>
        </w:rPr>
      </w:pPr>
      <w:ins w:id="3970" w:author="Greg Clendenning" w:date="2024-04-16T16:42:00Z">
        <w:r w:rsidRPr="001570EA">
          <w:rPr>
            <w:rFonts w:cs="Arial"/>
            <w:b/>
          </w:rPr>
          <w:t>PTHP</w:t>
        </w:r>
        <w:r w:rsidRPr="001570EA">
          <w:rPr>
            <w:rFonts w:cs="Arial"/>
          </w:rPr>
          <w:t xml:space="preserve">: </w:t>
        </w:r>
        <w:r w:rsidRPr="001570EA">
          <w:t>EER</w:t>
        </w:r>
        <w:r w:rsidRPr="001570EA">
          <w:rPr>
            <w:vertAlign w:val="subscript"/>
          </w:rPr>
          <w:t xml:space="preserve"> </w:t>
        </w:r>
        <w:r w:rsidRPr="001570EA">
          <w:rPr>
            <w:rFonts w:cs="Arial"/>
          </w:rPr>
          <w:t>≥</w:t>
        </w:r>
        <w:r w:rsidRPr="001570EA">
          <w:t xml:space="preserve"> </w:t>
        </w:r>
      </w:ins>
      <m:oMath>
        <m:r>
          <w:ins w:id="3971" w:author="Greg Clendenning" w:date="2024-04-16T16:42:00Z">
            <m:rPr>
              <m:sty m:val="p"/>
            </m:rPr>
            <w:rPr>
              <w:rFonts w:ascii="Cambria Math" w:hAnsi="Cambria Math" w:cs="Arial"/>
              <w:sz w:val="18"/>
              <w:szCs w:val="18"/>
            </w:rPr>
            <m:t>14.0-(0.3×</m:t>
          </w:ins>
        </m:r>
        <m:sSub>
          <m:sSubPr>
            <m:ctrlPr>
              <w:ins w:id="3972" w:author="Greg Clendenning" w:date="2024-04-16T16:42:00Z">
                <w:rPr>
                  <w:rFonts w:ascii="Cambria Math" w:hAnsi="Cambria Math"/>
                  <w:i/>
                  <w:sz w:val="18"/>
                  <w:szCs w:val="18"/>
                </w:rPr>
              </w:ins>
            </m:ctrlPr>
          </m:sSubPr>
          <m:e>
            <m:r>
              <w:ins w:id="3973" w:author="Greg Clendenning" w:date="2024-04-16T16:42:00Z">
                <w:rPr>
                  <w:rFonts w:ascii="Cambria Math" w:hAnsi="Cambria Math"/>
                  <w:sz w:val="18"/>
                  <w:szCs w:val="18"/>
                </w:rPr>
                <m:t>CAPY</m:t>
              </w:ins>
            </m:r>
          </m:e>
          <m:sub>
            <m:r>
              <w:ins w:id="3974" w:author="Greg Clendenning" w:date="2024-04-16T16:42:00Z">
                <w:rPr>
                  <w:rFonts w:ascii="Cambria Math" w:hAnsi="Cambria Math"/>
                  <w:sz w:val="18"/>
                  <w:szCs w:val="18"/>
                </w:rPr>
                <m:t xml:space="preserve">cool </m:t>
              </w:ins>
            </m:r>
          </m:sub>
        </m:sSub>
        <m:r>
          <w:ins w:id="3975" w:author="Greg Clendenning" w:date="2024-04-16T16:42:00Z">
            <w:rPr>
              <w:rFonts w:ascii="Cambria Math" w:hAnsi="Cambria Math"/>
              <w:sz w:val="18"/>
              <w:szCs w:val="18"/>
            </w:rPr>
            <m:t>)</m:t>
          </w:ins>
        </m:r>
      </m:oMath>
      <w:ins w:id="3976" w:author="Greg Clendenning" w:date="2024-04-16T16:42:00Z">
        <w:r w:rsidRPr="001570EA">
          <w:rPr>
            <w:sz w:val="18"/>
            <w:szCs w:val="18"/>
          </w:rPr>
          <w:t xml:space="preserve"> </w:t>
        </w:r>
        <w:r w:rsidRPr="001570EA">
          <w:rPr>
            <w:i/>
            <w:sz w:val="18"/>
            <w:szCs w:val="18"/>
          </w:rPr>
          <w:t>or</w:t>
        </w:r>
        <w:r w:rsidRPr="001570EA">
          <w:rPr>
            <w:sz w:val="18"/>
            <w:szCs w:val="18"/>
          </w:rPr>
          <w:t xml:space="preserve"> </w:t>
        </w:r>
        <w:r w:rsidRPr="001570EA">
          <w:t xml:space="preserve">HSPF = </w:t>
        </w:r>
      </w:ins>
      <m:oMath>
        <m:r>
          <w:ins w:id="3977" w:author="Greg Clendenning" w:date="2024-04-16T16:42:00Z">
            <m:rPr>
              <m:sty m:val="p"/>
            </m:rPr>
            <w:rPr>
              <w:rFonts w:ascii="Cambria Math" w:hAnsi="Cambria Math" w:cs="Arial"/>
            </w:rPr>
            <m:t>3.412×</m:t>
          </w:ins>
        </m:r>
        <m:d>
          <m:dPr>
            <m:ctrlPr>
              <w:ins w:id="3978" w:author="Greg Clendenning" w:date="2024-04-16T16:42:00Z">
                <w:rPr>
                  <w:rFonts w:ascii="Cambria Math" w:hAnsi="Cambria Math" w:cs="Arial"/>
                </w:rPr>
              </w:ins>
            </m:ctrlPr>
          </m:dPr>
          <m:e>
            <m:r>
              <w:ins w:id="3979" w:author="Greg Clendenning" w:date="2024-04-16T16:42:00Z">
                <m:rPr>
                  <m:sty m:val="p"/>
                </m:rPr>
                <w:rPr>
                  <w:rFonts w:ascii="Cambria Math" w:hAnsi="Cambria Math" w:cs="Arial"/>
                </w:rPr>
                <m:t>3.7-0.052×</m:t>
              </w:ins>
            </m:r>
            <m:sSub>
              <m:sSubPr>
                <m:ctrlPr>
                  <w:ins w:id="3980" w:author="Greg Clendenning" w:date="2024-04-16T16:42:00Z">
                    <w:rPr>
                      <w:rFonts w:ascii="Cambria Math" w:hAnsi="Cambria Math"/>
                      <w:i/>
                    </w:rPr>
                  </w:ins>
                </m:ctrlPr>
              </m:sSubPr>
              <m:e>
                <m:r>
                  <w:ins w:id="3981" w:author="Greg Clendenning" w:date="2024-04-16T16:42:00Z">
                    <w:rPr>
                      <w:rFonts w:ascii="Cambria Math" w:hAnsi="Cambria Math"/>
                    </w:rPr>
                    <m:t>CAPY</m:t>
                  </w:ins>
                </m:r>
              </m:e>
              <m:sub>
                <m:r>
                  <w:ins w:id="3982" w:author="Greg Clendenning" w:date="2024-04-16T16:42:00Z">
                    <w:rPr>
                      <w:rFonts w:ascii="Cambria Math" w:hAnsi="Cambria Math"/>
                    </w:rPr>
                    <m:t xml:space="preserve">cool </m:t>
                  </w:ins>
                </m:r>
              </m:sub>
            </m:sSub>
          </m:e>
        </m:d>
      </m:oMath>
    </w:p>
    <w:p w14:paraId="38DF5CB6" w14:textId="77777777" w:rsidR="007376E1" w:rsidRPr="001570EA" w:rsidRDefault="007376E1" w:rsidP="007376E1">
      <w:pPr>
        <w:pStyle w:val="BodyText"/>
        <w:spacing w:after="120"/>
        <w:ind w:right="0"/>
        <w:textAlignment w:val="auto"/>
        <w:rPr>
          <w:ins w:id="3983" w:author="Greg Clendenning" w:date="2024-04-16T16:42:00Z"/>
          <w:rFonts w:cs="Arial"/>
        </w:rPr>
      </w:pPr>
    </w:p>
    <w:p w14:paraId="6BF47C98" w14:textId="77777777" w:rsidR="007376E1" w:rsidRPr="001570EA" w:rsidRDefault="007376E1" w:rsidP="007376E1">
      <w:pPr>
        <w:pStyle w:val="BodyText"/>
        <w:spacing w:after="120"/>
        <w:ind w:right="0"/>
        <w:textAlignment w:val="auto"/>
        <w:rPr>
          <w:ins w:id="3984" w:author="Greg Clendenning" w:date="2024-04-16T16:42:00Z"/>
          <w:rFonts w:cs="Arial"/>
        </w:rPr>
      </w:pPr>
      <w:ins w:id="3985" w:author="Greg Clendenning" w:date="2024-04-16T16:42:00Z">
        <w:r w:rsidRPr="001570EA">
          <w:rPr>
            <w:rFonts w:cs="Arial"/>
          </w:rPr>
          <w:t>Heat pump equipment (ASHP and PTHP) must meet at least one of the cooling or heating minimum efficiencies.  This will allow EDCs to incentivize equipment which are engineered for heating performance over cooling efficiency.</w:t>
        </w:r>
      </w:ins>
    </w:p>
    <w:p w14:paraId="1D5CC231" w14:textId="77777777" w:rsidR="007376E1" w:rsidRPr="001570EA" w:rsidRDefault="007376E1" w:rsidP="007376E1">
      <w:pPr>
        <w:rPr>
          <w:moveTo w:id="3986" w:author="Greg Clendenning" w:date="2024-04-16T16:42:00Z"/>
          <w:sz w:val="22"/>
          <w:rPrChange w:id="3987" w:author="Greg Clendenning" w:date="2024-04-16T16:42:00Z">
            <w:rPr>
              <w:moveTo w:id="3988" w:author="Greg Clendenning" w:date="2024-04-16T16:42:00Z"/>
            </w:rPr>
          </w:rPrChange>
        </w:rPr>
      </w:pPr>
      <w:moveToRangeStart w:id="3989" w:author="Greg Clendenning" w:date="2024-04-16T16:42:00Z" w:name="move164178207"/>
    </w:p>
    <w:p w14:paraId="0A9285BB" w14:textId="77777777" w:rsidR="007376E1" w:rsidRPr="001570EA" w:rsidRDefault="007376E1" w:rsidP="007376E1">
      <w:pPr>
        <w:pStyle w:val="SubStyle"/>
        <w:rPr>
          <w:moveTo w:id="3990" w:author="Greg Clendenning" w:date="2024-04-16T16:42:00Z"/>
        </w:rPr>
      </w:pPr>
      <w:moveTo w:id="3991" w:author="Greg Clendenning" w:date="2024-04-16T16:42:00Z">
        <w:r w:rsidRPr="001570EA">
          <w:t>Algorithms</w:t>
        </w:r>
      </w:moveTo>
    </w:p>
    <w:moveToRangeEnd w:id="3989"/>
    <w:p w14:paraId="322105B1" w14:textId="77777777" w:rsidR="007376E1" w:rsidRPr="001570EA" w:rsidRDefault="007376E1" w:rsidP="007376E1">
      <w:pPr>
        <w:spacing w:after="120"/>
        <w:rPr>
          <w:ins w:id="3992" w:author="Greg Clendenning" w:date="2024-04-16T16:42:00Z"/>
        </w:rPr>
      </w:pPr>
      <w:ins w:id="3993" w:author="Greg Clendenning" w:date="2024-04-16T16:42:00Z">
        <w:r w:rsidRPr="001570EA">
          <w:t>This algorithm is used for the installation of ASHP and CAC measures:</w:t>
        </w:r>
      </w:ins>
    </w:p>
    <w:p w14:paraId="37E417F7" w14:textId="77777777" w:rsidR="007376E1" w:rsidRPr="001570EA" w:rsidRDefault="007376E1" w:rsidP="007376E1">
      <w:pPr>
        <w:tabs>
          <w:tab w:val="left" w:pos="1440"/>
        </w:tabs>
        <w:rPr>
          <w:ins w:id="3994" w:author="Greg Clendenning" w:date="2024-04-16T16:42:00Z"/>
          <w:rFonts w:cs="Arial"/>
          <w:szCs w:val="20"/>
          <w:vertAlign w:val="subscript"/>
        </w:rPr>
      </w:pPr>
      <w:ins w:id="3995" w:author="Greg Clendenning" w:date="2024-04-16T16:42:00Z">
        <w:r w:rsidRPr="001570EA">
          <w:rPr>
            <w:rFonts w:ascii="Cambria Math" w:hAnsi="Cambria Math" w:cs="Arial"/>
            <w:i/>
            <w:iCs/>
          </w:rPr>
          <w:t>ΔkWh</w:t>
        </w:r>
        <w:r w:rsidRPr="001570EA">
          <w:rPr>
            <w:rFonts w:ascii="Cambria Math" w:hAnsi="Cambria Math" w:cs="Arial"/>
            <w:i/>
            <w:iCs/>
          </w:rPr>
          <w:tab/>
        </w:r>
      </w:ins>
      <m:oMath>
        <m:r>
          <w:ins w:id="3996" w:author="Greg Clendenning" w:date="2024-04-16T16:42:00Z">
            <w:rPr>
              <w:rFonts w:ascii="Cambria Math" w:hAnsi="Cambria Math" w:cs="Arial"/>
            </w:rPr>
            <m:t>=</m:t>
          </w:ins>
        </m:r>
        <m:sSub>
          <m:sSubPr>
            <m:ctrlPr>
              <w:ins w:id="3997" w:author="Greg Clendenning" w:date="2024-04-16T16:42:00Z">
                <w:rPr>
                  <w:rFonts w:ascii="Cambria Math" w:hAnsi="Cambria Math" w:cs="Arial"/>
                </w:rPr>
              </w:ins>
            </m:ctrlPr>
          </m:sSubPr>
          <m:e>
            <m:r>
              <w:ins w:id="3998" w:author="Greg Clendenning" w:date="2024-04-16T16:42:00Z">
                <m:rPr>
                  <m:sty m:val="p"/>
                </m:rPr>
                <w:rPr>
                  <w:rFonts w:ascii="Cambria Math" w:hAnsi="Cambria Math" w:cs="Arial"/>
                </w:rPr>
                <m:t>Δ</m:t>
              </w:ins>
            </m:r>
            <m:r>
              <w:ins w:id="3999" w:author="Greg Clendenning" w:date="2024-04-16T16:42:00Z">
                <w:rPr>
                  <w:rFonts w:ascii="Cambria Math" w:hAnsi="Cambria Math" w:cs="Arial"/>
                </w:rPr>
                <m:t>kWh</m:t>
              </w:ins>
            </m:r>
          </m:e>
          <m:sub>
            <m:r>
              <w:ins w:id="4000" w:author="Greg Clendenning" w:date="2024-04-16T16:42:00Z">
                <w:rPr>
                  <w:rFonts w:ascii="Cambria Math" w:hAnsi="Cambria Math" w:cs="Arial"/>
                </w:rPr>
                <m:t>cool</m:t>
              </w:ins>
            </m:r>
          </m:sub>
        </m:sSub>
        <m:r>
          <w:ins w:id="4001" w:author="Greg Clendenning" w:date="2024-04-16T16:42:00Z">
            <w:rPr>
              <w:rFonts w:ascii="Cambria Math" w:hAnsi="Cambria Math" w:cs="Arial"/>
            </w:rPr>
            <m:t>+</m:t>
          </w:ins>
        </m:r>
        <m:sSub>
          <m:sSubPr>
            <m:ctrlPr>
              <w:ins w:id="4002" w:author="Greg Clendenning" w:date="2024-04-16T16:42:00Z">
                <w:rPr>
                  <w:rFonts w:ascii="Cambria Math" w:hAnsi="Cambria Math" w:cs="Arial"/>
                  <w:i/>
                </w:rPr>
              </w:ins>
            </m:ctrlPr>
          </m:sSubPr>
          <m:e>
            <m:r>
              <w:ins w:id="4003" w:author="Greg Clendenning" w:date="2024-04-16T16:42:00Z">
                <m:rPr>
                  <m:sty m:val="p"/>
                </m:rPr>
                <w:rPr>
                  <w:rFonts w:ascii="Cambria Math" w:hAnsi="Cambria Math" w:cs="Arial"/>
                </w:rPr>
                <m:t>Δ</m:t>
              </w:ins>
            </m:r>
            <m:r>
              <w:ins w:id="4004" w:author="Greg Clendenning" w:date="2024-04-16T16:42:00Z">
                <w:rPr>
                  <w:rFonts w:ascii="Cambria Math" w:hAnsi="Cambria Math" w:cs="Arial"/>
                </w:rPr>
                <m:t>kWh</m:t>
              </w:ins>
            </m:r>
          </m:e>
          <m:sub>
            <m:r>
              <w:ins w:id="4005" w:author="Greg Clendenning" w:date="2024-04-16T16:42:00Z">
                <w:rPr>
                  <w:rFonts w:ascii="Cambria Math" w:hAnsi="Cambria Math" w:cs="Arial"/>
                </w:rPr>
                <m:t>heat</m:t>
              </w:ins>
            </m:r>
          </m:sub>
        </m:sSub>
      </m:oMath>
    </w:p>
    <w:p w14:paraId="44782F34" w14:textId="77777777" w:rsidR="007376E1" w:rsidRPr="001570EA" w:rsidRDefault="007376E1" w:rsidP="007376E1">
      <w:pPr>
        <w:tabs>
          <w:tab w:val="left" w:pos="1440"/>
        </w:tabs>
        <w:rPr>
          <w:ins w:id="4006" w:author="Greg Clendenning" w:date="2024-04-16T16:42:00Z"/>
          <w:rFonts w:cs="Arial"/>
        </w:rPr>
      </w:pPr>
      <w:ins w:id="4007" w:author="Greg Clendenning" w:date="2024-04-16T16:42:00Z">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w:ins>
      <m:oMath>
        <m:r>
          <w:ins w:id="4008" w:author="Greg Clendenning" w:date="2024-04-16T16:42:00Z">
            <w:rPr>
              <w:rFonts w:ascii="Cambria Math" w:hAnsi="Cambria Math" w:cs="Arial"/>
            </w:rPr>
            <m:t>=</m:t>
          </w:ins>
        </m:r>
        <m:sSub>
          <m:sSubPr>
            <m:ctrlPr>
              <w:ins w:id="4009" w:author="Greg Clendenning" w:date="2024-04-16T16:42:00Z">
                <w:rPr>
                  <w:rFonts w:ascii="Cambria Math" w:hAnsi="Cambria Math" w:cs="Arial"/>
                  <w:i/>
                </w:rPr>
              </w:ins>
            </m:ctrlPr>
          </m:sSubPr>
          <m:e>
            <m:r>
              <w:ins w:id="4010" w:author="Greg Clendenning" w:date="2024-04-16T16:42:00Z">
                <w:rPr>
                  <w:rFonts w:ascii="Cambria Math" w:hAnsi="Cambria Math" w:cs="Arial"/>
                </w:rPr>
                <m:t>CAPY</m:t>
              </w:ins>
            </m:r>
          </m:e>
          <m:sub>
            <m:r>
              <w:ins w:id="4011" w:author="Greg Clendenning" w:date="2024-04-16T16:42:00Z">
                <w:rPr>
                  <w:rFonts w:ascii="Cambria Math" w:hAnsi="Cambria Math" w:cs="Arial"/>
                </w:rPr>
                <m:t>cool</m:t>
              </w:ins>
            </m:r>
          </m:sub>
        </m:sSub>
        <m:r>
          <w:ins w:id="4012" w:author="Greg Clendenning" w:date="2024-04-16T16:42:00Z">
            <w:rPr>
              <w:rFonts w:ascii="Cambria Math" w:hAnsi="Cambria Math" w:cs="Arial"/>
            </w:rPr>
            <m:t>×</m:t>
          </w:ins>
        </m:r>
        <m:d>
          <m:dPr>
            <m:ctrlPr>
              <w:ins w:id="4013" w:author="Greg Clendenning" w:date="2024-04-16T16:42:00Z">
                <w:rPr>
                  <w:rFonts w:ascii="Cambria Math" w:hAnsi="Cambria Math" w:cs="Arial"/>
                  <w:i/>
                </w:rPr>
              </w:ins>
            </m:ctrlPr>
          </m:dPr>
          <m:e>
            <m:f>
              <m:fPr>
                <m:ctrlPr>
                  <w:ins w:id="4014" w:author="Greg Clendenning" w:date="2024-04-16T16:42:00Z">
                    <w:rPr>
                      <w:rFonts w:ascii="Cambria Math" w:hAnsi="Cambria Math" w:cs="Arial"/>
                      <w:i/>
                    </w:rPr>
                  </w:ins>
                </m:ctrlPr>
              </m:fPr>
              <m:num>
                <m:sSub>
                  <m:sSubPr>
                    <m:ctrlPr>
                      <w:ins w:id="4015" w:author="Greg Clendenning" w:date="2024-04-16T16:42:00Z">
                        <w:rPr>
                          <w:rFonts w:ascii="Cambria Math" w:hAnsi="Cambria Math" w:cs="Arial"/>
                          <w:i/>
                        </w:rPr>
                      </w:ins>
                    </m:ctrlPr>
                  </m:sSubPr>
                  <m:e>
                    <m:r>
                      <w:ins w:id="4016" w:author="Greg Clendenning" w:date="2024-04-16T16:42:00Z">
                        <w:rPr>
                          <w:rFonts w:ascii="Cambria Math" w:hAnsi="Cambria Math" w:cs="Arial"/>
                        </w:rPr>
                        <m:t>OF</m:t>
                      </w:ins>
                    </m:r>
                  </m:e>
                  <m:sub>
                    <m:r>
                      <w:ins w:id="4017" w:author="Greg Clendenning" w:date="2024-04-16T16:42:00Z">
                        <w:rPr>
                          <w:rFonts w:ascii="Cambria Math" w:hAnsi="Cambria Math" w:cs="Arial"/>
                        </w:rPr>
                        <m:t>cool</m:t>
                      </w:ins>
                    </m:r>
                  </m:sub>
                </m:sSub>
              </m:num>
              <m:den>
                <m:sSub>
                  <m:sSubPr>
                    <m:ctrlPr>
                      <w:ins w:id="4018" w:author="Greg Clendenning" w:date="2024-04-16T16:42:00Z">
                        <w:rPr>
                          <w:rFonts w:ascii="Cambria Math" w:hAnsi="Cambria Math" w:cs="Arial"/>
                          <w:i/>
                        </w:rPr>
                      </w:ins>
                    </m:ctrlPr>
                  </m:sSubPr>
                  <m:e>
                    <m:r>
                      <w:ins w:id="4019" w:author="Greg Clendenning" w:date="2024-04-16T16:42:00Z">
                        <w:rPr>
                          <w:rFonts w:ascii="Cambria Math" w:hAnsi="Cambria Math" w:cs="Arial"/>
                        </w:rPr>
                        <m:t>SEER2</m:t>
                      </w:ins>
                    </m:r>
                  </m:e>
                  <m:sub>
                    <m:r>
                      <w:ins w:id="4020" w:author="Greg Clendenning" w:date="2024-04-16T16:42:00Z">
                        <w:rPr>
                          <w:rFonts w:ascii="Cambria Math" w:hAnsi="Cambria Math" w:cs="Arial"/>
                        </w:rPr>
                        <m:t xml:space="preserve">base </m:t>
                      </w:ins>
                    </m:r>
                  </m:sub>
                </m:sSub>
              </m:den>
            </m:f>
            <m:r>
              <w:ins w:id="4021" w:author="Greg Clendenning" w:date="2024-04-16T16:42:00Z">
                <w:rPr>
                  <w:rFonts w:ascii="Cambria Math" w:hAnsi="Cambria Math" w:cs="Arial"/>
                </w:rPr>
                <m:t>-</m:t>
              </w:ins>
            </m:r>
            <m:f>
              <m:fPr>
                <m:ctrlPr>
                  <w:ins w:id="4022" w:author="Greg Clendenning" w:date="2024-04-16T16:42:00Z">
                    <w:rPr>
                      <w:rFonts w:ascii="Cambria Math" w:hAnsi="Cambria Math" w:cs="Arial"/>
                      <w:i/>
                    </w:rPr>
                  </w:ins>
                </m:ctrlPr>
              </m:fPr>
              <m:num>
                <m:r>
                  <w:ins w:id="4023" w:author="Greg Clendenning" w:date="2024-04-16T16:42:00Z">
                    <w:rPr>
                      <w:rFonts w:ascii="Cambria Math" w:hAnsi="Cambria Math" w:cs="Arial"/>
                    </w:rPr>
                    <m:t>1</m:t>
                  </w:ins>
                </m:r>
              </m:num>
              <m:den>
                <m:sSub>
                  <m:sSubPr>
                    <m:ctrlPr>
                      <w:ins w:id="4024" w:author="Greg Clendenning" w:date="2024-04-16T16:42:00Z">
                        <w:rPr>
                          <w:rFonts w:ascii="Cambria Math" w:hAnsi="Cambria Math" w:cs="Arial"/>
                          <w:i/>
                        </w:rPr>
                      </w:ins>
                    </m:ctrlPr>
                  </m:sSubPr>
                  <m:e>
                    <m:r>
                      <w:ins w:id="4025" w:author="Greg Clendenning" w:date="2024-04-16T16:42:00Z">
                        <w:rPr>
                          <w:rFonts w:ascii="Cambria Math" w:hAnsi="Cambria Math" w:cs="Arial"/>
                        </w:rPr>
                        <m:t>SEER2</m:t>
                      </w:ins>
                    </m:r>
                  </m:e>
                  <m:sub>
                    <m:r>
                      <w:ins w:id="4026" w:author="Greg Clendenning" w:date="2024-04-16T16:42:00Z">
                        <w:rPr>
                          <w:rFonts w:ascii="Cambria Math" w:hAnsi="Cambria Math" w:cs="Arial"/>
                        </w:rPr>
                        <m:t>ee</m:t>
                      </w:ins>
                    </m:r>
                  </m:sub>
                </m:sSub>
              </m:den>
            </m:f>
          </m:e>
        </m:d>
        <m:r>
          <w:ins w:id="4027" w:author="Greg Clendenning" w:date="2024-04-16T16:42:00Z">
            <w:rPr>
              <w:rFonts w:ascii="Cambria Math" w:hAnsi="Cambria Math" w:cs="Arial"/>
            </w:rPr>
            <m:t>×</m:t>
          </w:ins>
        </m:r>
        <m:sSub>
          <m:sSubPr>
            <m:ctrlPr>
              <w:ins w:id="4028" w:author="Greg Clendenning" w:date="2024-04-16T16:42:00Z">
                <w:rPr>
                  <w:rFonts w:ascii="Cambria Math" w:hAnsi="Cambria Math" w:cs="Arial"/>
                  <w:i/>
                </w:rPr>
              </w:ins>
            </m:ctrlPr>
          </m:sSubPr>
          <m:e>
            <m:r>
              <w:ins w:id="4029" w:author="Greg Clendenning" w:date="2024-04-16T16:42:00Z">
                <w:rPr>
                  <w:rFonts w:ascii="Cambria Math" w:hAnsi="Cambria Math" w:cs="Arial"/>
                </w:rPr>
                <m:t>EFLH</m:t>
              </w:ins>
            </m:r>
          </m:e>
          <m:sub>
            <m:r>
              <w:ins w:id="4030" w:author="Greg Clendenning" w:date="2024-04-16T16:42:00Z">
                <w:rPr>
                  <w:rFonts w:ascii="Cambria Math" w:hAnsi="Cambria Math" w:cs="Arial"/>
                </w:rPr>
                <m:t>cool</m:t>
              </w:ins>
            </m:r>
          </m:sub>
        </m:sSub>
      </m:oMath>
    </w:p>
    <w:p w14:paraId="51B7BAE0" w14:textId="77777777" w:rsidR="007376E1" w:rsidRPr="001570EA" w:rsidRDefault="007376E1" w:rsidP="007376E1">
      <w:pPr>
        <w:pStyle w:val="Equation"/>
        <w:tabs>
          <w:tab w:val="left" w:pos="1440"/>
        </w:tabs>
        <w:rPr>
          <w:ins w:id="4031" w:author="Greg Clendenning" w:date="2024-04-16T16:42:00Z"/>
          <w:rFonts w:cs="Arial"/>
          <w:szCs w:val="20"/>
          <w:vertAlign w:val="subscript"/>
        </w:rPr>
      </w:pPr>
    </w:p>
    <w:p w14:paraId="10890D2D" w14:textId="77777777" w:rsidR="007376E1" w:rsidRPr="001570EA" w:rsidRDefault="007376E1" w:rsidP="007376E1">
      <w:pPr>
        <w:pStyle w:val="BodyText"/>
        <w:tabs>
          <w:tab w:val="left" w:pos="1440"/>
        </w:tabs>
        <w:jc w:val="left"/>
        <w:rPr>
          <w:ins w:id="4032" w:author="Greg Clendenning" w:date="2024-04-16T16:42:00Z"/>
          <w:rFonts w:ascii="Cambria Math" w:hAnsi="Cambria Math" w:cs="Arial"/>
          <w:i/>
        </w:rPr>
      </w:pPr>
      <w:ins w:id="4033" w:author="Greg Clendenning" w:date="2024-04-16T16:42:00Z">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w:ins>
      <m:oMath>
        <m:r>
          <w:ins w:id="4034" w:author="Greg Clendenning" w:date="2024-04-16T16:42:00Z">
            <w:rPr>
              <w:rFonts w:ascii="Cambria Math" w:hAnsi="Cambria Math" w:cs="Arial"/>
            </w:rPr>
            <m:t>=</m:t>
          </w:ins>
        </m:r>
        <m:sSub>
          <m:sSubPr>
            <m:ctrlPr>
              <w:ins w:id="4035" w:author="Greg Clendenning" w:date="2024-04-16T16:42:00Z">
                <w:rPr>
                  <w:rFonts w:ascii="Cambria Math" w:hAnsi="Cambria Math" w:cs="Arial"/>
                  <w:i/>
                </w:rPr>
              </w:ins>
            </m:ctrlPr>
          </m:sSubPr>
          <m:e>
            <m:r>
              <w:ins w:id="4036" w:author="Greg Clendenning" w:date="2024-04-16T16:42:00Z">
                <w:rPr>
                  <w:rFonts w:ascii="Cambria Math" w:hAnsi="Cambria Math" w:cs="Arial"/>
                </w:rPr>
                <m:t>CAPY</m:t>
              </w:ins>
            </m:r>
          </m:e>
          <m:sub>
            <m:r>
              <w:ins w:id="4037" w:author="Greg Clendenning" w:date="2024-04-16T16:42:00Z">
                <w:rPr>
                  <w:rFonts w:ascii="Cambria Math" w:hAnsi="Cambria Math" w:cs="Arial"/>
                </w:rPr>
                <m:t>heat</m:t>
              </w:ins>
            </m:r>
          </m:sub>
        </m:sSub>
        <m:r>
          <w:ins w:id="4038" w:author="Greg Clendenning" w:date="2024-04-16T16:42:00Z">
            <w:rPr>
              <w:rFonts w:ascii="Cambria Math" w:hAnsi="Cambria Math" w:cs="Arial"/>
            </w:rPr>
            <m:t>×</m:t>
          </w:ins>
        </m:r>
        <m:d>
          <m:dPr>
            <m:ctrlPr>
              <w:ins w:id="4039" w:author="Greg Clendenning" w:date="2024-04-16T16:42:00Z">
                <w:rPr>
                  <w:rFonts w:ascii="Cambria Math" w:hAnsi="Cambria Math" w:cs="Arial"/>
                </w:rPr>
              </w:ins>
            </m:ctrlPr>
          </m:dPr>
          <m:e>
            <m:f>
              <m:fPr>
                <m:ctrlPr>
                  <w:ins w:id="4040" w:author="Greg Clendenning" w:date="2024-04-16T16:42:00Z">
                    <w:rPr>
                      <w:rFonts w:ascii="Cambria Math" w:hAnsi="Cambria Math" w:cs="Arial"/>
                    </w:rPr>
                  </w:ins>
                </m:ctrlPr>
              </m:fPr>
              <m:num>
                <m:sSub>
                  <m:sSubPr>
                    <m:ctrlPr>
                      <w:ins w:id="4041" w:author="Greg Clendenning" w:date="2024-04-16T16:42:00Z">
                        <w:rPr>
                          <w:rFonts w:ascii="Cambria Math" w:hAnsi="Cambria Math" w:cs="Arial"/>
                          <w:i/>
                        </w:rPr>
                      </w:ins>
                    </m:ctrlPr>
                  </m:sSubPr>
                  <m:e>
                    <m:r>
                      <w:ins w:id="4042" w:author="Greg Clendenning" w:date="2024-04-16T16:42:00Z">
                        <w:rPr>
                          <w:rFonts w:ascii="Cambria Math" w:hAnsi="Cambria Math" w:cs="Arial"/>
                        </w:rPr>
                        <m:t>OF</m:t>
                      </w:ins>
                    </m:r>
                  </m:e>
                  <m:sub>
                    <m:r>
                      <w:ins w:id="4043" w:author="Greg Clendenning" w:date="2024-04-16T16:42:00Z">
                        <w:rPr>
                          <w:rFonts w:ascii="Cambria Math" w:hAnsi="Cambria Math" w:cs="Arial"/>
                        </w:rPr>
                        <m:t>heat</m:t>
                      </w:ins>
                    </m:r>
                  </m:sub>
                </m:sSub>
              </m:num>
              <m:den>
                <m:sSub>
                  <m:sSubPr>
                    <m:ctrlPr>
                      <w:ins w:id="4044" w:author="Greg Clendenning" w:date="2024-04-16T16:42:00Z">
                        <w:rPr>
                          <w:rFonts w:ascii="Cambria Math" w:hAnsi="Cambria Math" w:cs="Arial"/>
                        </w:rPr>
                      </w:ins>
                    </m:ctrlPr>
                  </m:sSubPr>
                  <m:e>
                    <m:r>
                      <w:ins w:id="4045" w:author="Greg Clendenning" w:date="2024-04-16T16:42:00Z">
                        <w:rPr>
                          <w:rFonts w:ascii="Cambria Math" w:hAnsi="Cambria Math" w:cs="Arial"/>
                        </w:rPr>
                        <m:t>HSPF2</m:t>
                      </w:ins>
                    </m:r>
                  </m:e>
                  <m:sub>
                    <m:r>
                      <w:ins w:id="4046" w:author="Greg Clendenning" w:date="2024-04-16T16:42:00Z">
                        <w:rPr>
                          <w:rFonts w:ascii="Cambria Math" w:hAnsi="Cambria Math" w:cs="Arial"/>
                        </w:rPr>
                        <m:t>base</m:t>
                      </w:ins>
                    </m:r>
                  </m:sub>
                </m:sSub>
                <m:r>
                  <w:ins w:id="4047" w:author="Greg Clendenning" w:date="2024-04-16T16:42:00Z">
                    <w:rPr>
                      <w:rFonts w:ascii="Cambria Math" w:hAnsi="Cambria Math" w:cs="Arial"/>
                    </w:rPr>
                    <m:t xml:space="preserve">  </m:t>
                  </w:ins>
                </m:r>
              </m:den>
            </m:f>
            <m:r>
              <w:ins w:id="4048" w:author="Greg Clendenning" w:date="2024-04-16T16:42:00Z">
                <w:rPr>
                  <w:rFonts w:ascii="Cambria Math" w:hAnsi="Cambria Math" w:cs="Arial"/>
                </w:rPr>
                <m:t>-</m:t>
              </w:ins>
            </m:r>
            <m:f>
              <m:fPr>
                <m:ctrlPr>
                  <w:ins w:id="4049" w:author="Greg Clendenning" w:date="2024-04-16T16:42:00Z">
                    <w:rPr>
                      <w:rFonts w:ascii="Cambria Math" w:hAnsi="Cambria Math" w:cs="Arial"/>
                    </w:rPr>
                  </w:ins>
                </m:ctrlPr>
              </m:fPr>
              <m:num>
                <m:r>
                  <w:ins w:id="4050" w:author="Greg Clendenning" w:date="2024-04-16T16:42:00Z">
                    <w:rPr>
                      <w:rFonts w:ascii="Cambria Math" w:hAnsi="Cambria Math" w:cs="Arial"/>
                    </w:rPr>
                    <m:t>1</m:t>
                  </w:ins>
                </m:r>
              </m:num>
              <m:den>
                <m:sSub>
                  <m:sSubPr>
                    <m:ctrlPr>
                      <w:ins w:id="4051" w:author="Greg Clendenning" w:date="2024-04-16T16:42:00Z">
                        <w:rPr>
                          <w:rFonts w:ascii="Cambria Math" w:hAnsi="Cambria Math" w:cs="Arial"/>
                        </w:rPr>
                      </w:ins>
                    </m:ctrlPr>
                  </m:sSubPr>
                  <m:e>
                    <m:r>
                      <w:ins w:id="4052" w:author="Greg Clendenning" w:date="2024-04-16T16:42:00Z">
                        <w:rPr>
                          <w:rFonts w:ascii="Cambria Math" w:hAnsi="Cambria Math" w:cs="Arial"/>
                        </w:rPr>
                        <m:t>HSPF2</m:t>
                      </w:ins>
                    </m:r>
                  </m:e>
                  <m:sub>
                    <m:r>
                      <w:ins w:id="4053" w:author="Greg Clendenning" w:date="2024-04-16T16:42:00Z">
                        <w:rPr>
                          <w:rFonts w:ascii="Cambria Math" w:hAnsi="Cambria Math" w:cs="Arial"/>
                        </w:rPr>
                        <m:t>ee</m:t>
                      </w:ins>
                    </m:r>
                  </m:sub>
                </m:sSub>
              </m:den>
            </m:f>
          </m:e>
        </m:d>
        <m:r>
          <w:ins w:id="4054" w:author="Greg Clendenning" w:date="2024-04-16T16:42:00Z">
            <w:rPr>
              <w:rFonts w:ascii="Cambria Math" w:hAnsi="Cambria Math" w:cs="Arial"/>
            </w:rPr>
            <m:t>×</m:t>
          </w:ins>
        </m:r>
        <m:sSub>
          <m:sSubPr>
            <m:ctrlPr>
              <w:ins w:id="4055" w:author="Greg Clendenning" w:date="2024-04-16T16:42:00Z">
                <w:rPr>
                  <w:rFonts w:ascii="Cambria Math" w:hAnsi="Cambria Math" w:cs="Arial"/>
                </w:rPr>
              </w:ins>
            </m:ctrlPr>
          </m:sSubPr>
          <m:e>
            <m:r>
              <w:ins w:id="4056" w:author="Greg Clendenning" w:date="2024-04-16T16:42:00Z">
                <w:rPr>
                  <w:rFonts w:ascii="Cambria Math" w:hAnsi="Cambria Math" w:cs="Arial"/>
                </w:rPr>
                <m:t>EFLH</m:t>
              </w:ins>
            </m:r>
          </m:e>
          <m:sub>
            <m:r>
              <w:ins w:id="4057" w:author="Greg Clendenning" w:date="2024-04-16T16:42:00Z">
                <w:rPr>
                  <w:rFonts w:ascii="Cambria Math" w:hAnsi="Cambria Math" w:cs="Arial"/>
                </w:rPr>
                <m:t>heat</m:t>
              </w:ins>
            </m:r>
          </m:sub>
        </m:sSub>
      </m:oMath>
    </w:p>
    <w:p w14:paraId="74CB3D1A" w14:textId="77777777" w:rsidR="007376E1" w:rsidRPr="001570EA" w:rsidRDefault="007376E1" w:rsidP="007376E1">
      <w:pPr>
        <w:pStyle w:val="Equation"/>
        <w:tabs>
          <w:tab w:val="left" w:pos="1440"/>
        </w:tabs>
        <w:ind w:left="0" w:firstLine="0"/>
        <w:rPr>
          <w:ins w:id="4058" w:author="Greg Clendenning" w:date="2024-04-16T16:42:00Z"/>
          <w:rFonts w:cs="Arial"/>
          <w:szCs w:val="20"/>
          <w:vertAlign w:val="subscript"/>
        </w:rPr>
      </w:pPr>
    </w:p>
    <w:p w14:paraId="33F412C5" w14:textId="77777777" w:rsidR="007376E1" w:rsidRPr="001570EA" w:rsidRDefault="007376E1" w:rsidP="007376E1">
      <w:pPr>
        <w:tabs>
          <w:tab w:val="left" w:pos="1440"/>
        </w:tabs>
        <w:rPr>
          <w:ins w:id="4059" w:author="Greg Clendenning" w:date="2024-04-16T16:42:00Z"/>
          <w:rFonts w:ascii="Cambria Math" w:hAnsi="Cambria Math" w:cs="Arial"/>
          <w:i/>
        </w:rPr>
      </w:pPr>
      <w:ins w:id="4060" w:author="Greg Clendenning" w:date="2024-04-16T16:42:00Z">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w:ins>
      <m:oMath>
        <m:r>
          <w:ins w:id="4061" w:author="Greg Clendenning" w:date="2024-04-16T16:42:00Z">
            <w:rPr>
              <w:rFonts w:ascii="Cambria Math" w:hAnsi="Cambria Math" w:cs="Arial"/>
            </w:rPr>
            <m:t>=</m:t>
          </w:ins>
        </m:r>
        <m:sSub>
          <m:sSubPr>
            <m:ctrlPr>
              <w:ins w:id="4062" w:author="Greg Clendenning" w:date="2024-04-16T16:42:00Z">
                <w:rPr>
                  <w:rFonts w:ascii="Cambria Math" w:hAnsi="Cambria Math" w:cs="Arial"/>
                  <w:i/>
                </w:rPr>
              </w:ins>
            </m:ctrlPr>
          </m:sSubPr>
          <m:e>
            <m:r>
              <w:ins w:id="4063" w:author="Greg Clendenning" w:date="2024-04-16T16:42:00Z">
                <w:rPr>
                  <w:rFonts w:ascii="Cambria Math" w:hAnsi="Cambria Math" w:cs="Arial"/>
                </w:rPr>
                <m:t>CAPY</m:t>
              </w:ins>
            </m:r>
          </m:e>
          <m:sub>
            <m:r>
              <w:ins w:id="4064" w:author="Greg Clendenning" w:date="2024-04-16T16:42:00Z">
                <w:rPr>
                  <w:rFonts w:ascii="Cambria Math" w:hAnsi="Cambria Math" w:cs="Arial"/>
                </w:rPr>
                <m:t>cool</m:t>
              </w:ins>
            </m:r>
          </m:sub>
        </m:sSub>
        <m:r>
          <w:ins w:id="4065" w:author="Greg Clendenning" w:date="2024-04-16T16:42:00Z">
            <w:rPr>
              <w:rFonts w:ascii="Cambria Math" w:hAnsi="Cambria Math" w:cs="Arial"/>
            </w:rPr>
            <m:t>×</m:t>
          </w:ins>
        </m:r>
        <m:d>
          <m:dPr>
            <m:ctrlPr>
              <w:ins w:id="4066" w:author="Greg Clendenning" w:date="2024-04-16T16:42:00Z">
                <w:rPr>
                  <w:rFonts w:ascii="Cambria Math" w:hAnsi="Cambria Math" w:cs="Arial"/>
                  <w:i/>
                </w:rPr>
              </w:ins>
            </m:ctrlPr>
          </m:dPr>
          <m:e>
            <m:f>
              <m:fPr>
                <m:ctrlPr>
                  <w:ins w:id="4067" w:author="Greg Clendenning" w:date="2024-04-16T16:42:00Z">
                    <w:rPr>
                      <w:rFonts w:ascii="Cambria Math" w:hAnsi="Cambria Math" w:cs="Arial"/>
                      <w:i/>
                    </w:rPr>
                  </w:ins>
                </m:ctrlPr>
              </m:fPr>
              <m:num>
                <m:sSub>
                  <m:sSubPr>
                    <m:ctrlPr>
                      <w:ins w:id="4068" w:author="Greg Clendenning" w:date="2024-04-16T16:42:00Z">
                        <w:rPr>
                          <w:rFonts w:ascii="Cambria Math" w:hAnsi="Cambria Math" w:cs="Arial"/>
                          <w:i/>
                        </w:rPr>
                      </w:ins>
                    </m:ctrlPr>
                  </m:sSubPr>
                  <m:e>
                    <m:r>
                      <w:ins w:id="4069" w:author="Greg Clendenning" w:date="2024-04-16T16:42:00Z">
                        <w:rPr>
                          <w:rFonts w:ascii="Cambria Math" w:hAnsi="Cambria Math" w:cs="Arial"/>
                        </w:rPr>
                        <m:t>OF</m:t>
                      </w:ins>
                    </m:r>
                  </m:e>
                  <m:sub>
                    <m:r>
                      <w:ins w:id="4070" w:author="Greg Clendenning" w:date="2024-04-16T16:42:00Z">
                        <w:rPr>
                          <w:rFonts w:ascii="Cambria Math" w:hAnsi="Cambria Math" w:cs="Arial"/>
                        </w:rPr>
                        <m:t>cool</m:t>
                      </w:ins>
                    </m:r>
                  </m:sub>
                </m:sSub>
              </m:num>
              <m:den>
                <m:sSub>
                  <m:sSubPr>
                    <m:ctrlPr>
                      <w:ins w:id="4071" w:author="Greg Clendenning" w:date="2024-04-16T16:42:00Z">
                        <w:rPr>
                          <w:rFonts w:ascii="Cambria Math" w:hAnsi="Cambria Math" w:cs="Arial"/>
                          <w:i/>
                        </w:rPr>
                      </w:ins>
                    </m:ctrlPr>
                  </m:sSubPr>
                  <m:e>
                    <m:r>
                      <w:ins w:id="4072" w:author="Greg Clendenning" w:date="2024-04-16T16:42:00Z">
                        <w:rPr>
                          <w:rFonts w:ascii="Cambria Math" w:hAnsi="Cambria Math" w:cs="Arial"/>
                        </w:rPr>
                        <m:t>EER2</m:t>
                      </w:ins>
                    </m:r>
                  </m:e>
                  <m:sub>
                    <m:r>
                      <w:ins w:id="4073" w:author="Greg Clendenning" w:date="2024-04-16T16:42:00Z">
                        <w:rPr>
                          <w:rFonts w:ascii="Cambria Math" w:hAnsi="Cambria Math" w:cs="Arial"/>
                        </w:rPr>
                        <m:t>base</m:t>
                      </w:ins>
                    </m:r>
                  </m:sub>
                </m:sSub>
                <m:r>
                  <w:ins w:id="4074" w:author="Greg Clendenning" w:date="2024-04-16T16:42:00Z">
                    <w:rPr>
                      <w:rFonts w:ascii="Cambria Math" w:hAnsi="Cambria Math" w:cs="Arial"/>
                    </w:rPr>
                    <m:t xml:space="preserve"> </m:t>
                  </w:ins>
                </m:r>
              </m:den>
            </m:f>
            <m:r>
              <w:ins w:id="4075" w:author="Greg Clendenning" w:date="2024-04-16T16:42:00Z">
                <w:rPr>
                  <w:rFonts w:ascii="Cambria Math" w:hAnsi="Cambria Math" w:cs="Arial"/>
                </w:rPr>
                <m:t>-</m:t>
              </w:ins>
            </m:r>
            <m:f>
              <m:fPr>
                <m:ctrlPr>
                  <w:ins w:id="4076" w:author="Greg Clendenning" w:date="2024-04-16T16:42:00Z">
                    <w:rPr>
                      <w:rFonts w:ascii="Cambria Math" w:hAnsi="Cambria Math" w:cs="Arial"/>
                      <w:i/>
                    </w:rPr>
                  </w:ins>
                </m:ctrlPr>
              </m:fPr>
              <m:num>
                <m:r>
                  <w:ins w:id="4077" w:author="Greg Clendenning" w:date="2024-04-16T16:42:00Z">
                    <w:rPr>
                      <w:rFonts w:ascii="Cambria Math" w:hAnsi="Cambria Math" w:cs="Arial"/>
                    </w:rPr>
                    <m:t>1</m:t>
                  </w:ins>
                </m:r>
              </m:num>
              <m:den>
                <m:sSub>
                  <m:sSubPr>
                    <m:ctrlPr>
                      <w:ins w:id="4078" w:author="Greg Clendenning" w:date="2024-04-16T16:42:00Z">
                        <w:rPr>
                          <w:rFonts w:ascii="Cambria Math" w:hAnsi="Cambria Math" w:cs="Arial"/>
                          <w:i/>
                        </w:rPr>
                      </w:ins>
                    </m:ctrlPr>
                  </m:sSubPr>
                  <m:e>
                    <m:r>
                      <w:ins w:id="4079" w:author="Greg Clendenning" w:date="2024-04-16T16:42:00Z">
                        <w:rPr>
                          <w:rFonts w:ascii="Cambria Math" w:hAnsi="Cambria Math" w:cs="Arial"/>
                        </w:rPr>
                        <m:t>EER2</m:t>
                      </w:ins>
                    </m:r>
                  </m:e>
                  <m:sub>
                    <m:r>
                      <w:ins w:id="4080" w:author="Greg Clendenning" w:date="2024-04-16T16:42:00Z">
                        <w:rPr>
                          <w:rFonts w:ascii="Cambria Math" w:hAnsi="Cambria Math" w:cs="Arial"/>
                        </w:rPr>
                        <m:t>ee</m:t>
                      </w:ins>
                    </m:r>
                  </m:sub>
                </m:sSub>
                <m:r>
                  <w:ins w:id="4081" w:author="Greg Clendenning" w:date="2024-04-16T16:42:00Z">
                    <w:rPr>
                      <w:rFonts w:ascii="Cambria Math" w:hAnsi="Cambria Math" w:cs="Arial"/>
                    </w:rPr>
                    <m:t xml:space="preserve"> </m:t>
                  </w:ins>
                </m:r>
              </m:den>
            </m:f>
          </m:e>
        </m:d>
        <m:r>
          <w:ins w:id="4082" w:author="Greg Clendenning" w:date="2024-04-16T16:42:00Z">
            <w:rPr>
              <w:rFonts w:ascii="Cambria Math" w:hAnsi="Cambria Math" w:cs="Arial"/>
            </w:rPr>
            <m:t>×</m:t>
          </w:ins>
        </m:r>
        <m:sSub>
          <m:sSubPr>
            <m:ctrlPr>
              <w:ins w:id="4083" w:author="Greg Clendenning" w:date="2024-04-16T16:42:00Z">
                <w:rPr>
                  <w:rFonts w:ascii="Cambria Math" w:hAnsi="Cambria Math" w:cs="Arial"/>
                </w:rPr>
              </w:ins>
            </m:ctrlPr>
          </m:sSubPr>
          <m:e>
            <m:r>
              <w:ins w:id="4084" w:author="Greg Clendenning" w:date="2024-04-16T16:42:00Z">
                <w:rPr>
                  <w:rFonts w:ascii="Cambria Math" w:hAnsi="Cambria Math" w:cs="Arial"/>
                </w:rPr>
                <m:t>CF</m:t>
              </w:ins>
            </m:r>
          </m:e>
          <m:sub>
            <m:r>
              <w:ins w:id="4085" w:author="Greg Clendenning" w:date="2024-04-16T16:42:00Z">
                <w:rPr>
                  <w:rFonts w:ascii="Cambria Math" w:hAnsi="Cambria Math" w:cs="Arial"/>
                </w:rPr>
                <m:t>summer</m:t>
              </w:ins>
            </m:r>
          </m:sub>
        </m:sSub>
      </m:oMath>
    </w:p>
    <w:p w14:paraId="3580E104" w14:textId="77777777" w:rsidR="007376E1" w:rsidRPr="001570EA" w:rsidRDefault="007376E1" w:rsidP="007376E1">
      <w:pPr>
        <w:tabs>
          <w:tab w:val="left" w:pos="1440"/>
        </w:tabs>
        <w:rPr>
          <w:ins w:id="4086" w:author="Greg Clendenning" w:date="2024-04-16T16:42:00Z"/>
          <w:rFonts w:ascii="Cambria Math" w:hAnsi="Cambria Math" w:cs="Arial"/>
          <w:i/>
        </w:rPr>
      </w:pPr>
    </w:p>
    <w:p w14:paraId="2C451AF0" w14:textId="77777777" w:rsidR="007376E1" w:rsidRPr="001570EA" w:rsidRDefault="007376E1" w:rsidP="007376E1">
      <w:pPr>
        <w:tabs>
          <w:tab w:val="left" w:pos="1440"/>
        </w:tabs>
        <w:rPr>
          <w:ins w:id="4087" w:author="Greg Clendenning" w:date="2024-04-16T16:42:00Z"/>
          <w:rFonts w:ascii="Cambria Math" w:hAnsi="Cambria Math" w:cs="Arial"/>
          <w:i/>
        </w:rPr>
      </w:pPr>
      <w:ins w:id="4088" w:author="Greg Clendenning" w:date="2024-04-16T16:42:00Z">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w:ins>
      <m:oMath>
        <m:r>
          <w:ins w:id="4089" w:author="Greg Clendenning" w:date="2024-04-16T16:42:00Z">
            <w:rPr>
              <w:rFonts w:ascii="Cambria Math" w:hAnsi="Cambria Math" w:cs="Arial"/>
            </w:rPr>
            <m:t>=</m:t>
          </w:ins>
        </m:r>
        <m:sSub>
          <m:sSubPr>
            <m:ctrlPr>
              <w:ins w:id="4090" w:author="Greg Clendenning" w:date="2024-04-16T16:42:00Z">
                <w:rPr>
                  <w:rFonts w:ascii="Cambria Math" w:hAnsi="Cambria Math" w:cs="Arial"/>
                  <w:i/>
                </w:rPr>
              </w:ins>
            </m:ctrlPr>
          </m:sSubPr>
          <m:e>
            <m:r>
              <w:ins w:id="4091" w:author="Greg Clendenning" w:date="2024-04-16T16:42:00Z">
                <w:rPr>
                  <w:rFonts w:ascii="Cambria Math" w:hAnsi="Cambria Math" w:cs="Arial"/>
                </w:rPr>
                <m:t>CAPY</m:t>
              </w:ins>
            </m:r>
          </m:e>
          <m:sub>
            <m:r>
              <w:ins w:id="4092" w:author="Greg Clendenning" w:date="2024-04-16T16:42:00Z">
                <w:rPr>
                  <w:rFonts w:ascii="Cambria Math" w:hAnsi="Cambria Math" w:cs="Arial"/>
                </w:rPr>
                <m:t>heat</m:t>
              </w:ins>
            </m:r>
          </m:sub>
        </m:sSub>
        <m:r>
          <w:ins w:id="4093" w:author="Greg Clendenning" w:date="2024-04-16T16:42:00Z">
            <w:rPr>
              <w:rFonts w:ascii="Cambria Math" w:hAnsi="Cambria Math" w:cs="Arial"/>
            </w:rPr>
            <m:t>×</m:t>
          </w:ins>
        </m:r>
        <m:d>
          <m:dPr>
            <m:ctrlPr>
              <w:ins w:id="4094" w:author="Greg Clendenning" w:date="2024-04-16T16:42:00Z">
                <w:rPr>
                  <w:rFonts w:ascii="Cambria Math" w:hAnsi="Cambria Math" w:cs="Arial"/>
                  <w:i/>
                </w:rPr>
              </w:ins>
            </m:ctrlPr>
          </m:dPr>
          <m:e>
            <m:f>
              <m:fPr>
                <m:ctrlPr>
                  <w:ins w:id="4095" w:author="Greg Clendenning" w:date="2024-04-16T16:42:00Z">
                    <w:rPr>
                      <w:rFonts w:ascii="Cambria Math" w:hAnsi="Cambria Math" w:cs="Arial"/>
                      <w:i/>
                    </w:rPr>
                  </w:ins>
                </m:ctrlPr>
              </m:fPr>
              <m:num>
                <m:sSub>
                  <m:sSubPr>
                    <m:ctrlPr>
                      <w:ins w:id="4096" w:author="Greg Clendenning" w:date="2024-04-16T16:42:00Z">
                        <w:rPr>
                          <w:rFonts w:ascii="Cambria Math" w:hAnsi="Cambria Math" w:cs="Arial"/>
                          <w:i/>
                        </w:rPr>
                      </w:ins>
                    </m:ctrlPr>
                  </m:sSubPr>
                  <m:e>
                    <m:r>
                      <w:ins w:id="4097" w:author="Greg Clendenning" w:date="2024-04-16T16:42:00Z">
                        <w:rPr>
                          <w:rFonts w:ascii="Cambria Math" w:hAnsi="Cambria Math" w:cs="Arial"/>
                        </w:rPr>
                        <m:t>OF</m:t>
                      </w:ins>
                    </m:r>
                  </m:e>
                  <m:sub>
                    <m:r>
                      <w:ins w:id="4098" w:author="Greg Clendenning" w:date="2024-04-16T16:42:00Z">
                        <w:rPr>
                          <w:rFonts w:ascii="Cambria Math" w:hAnsi="Cambria Math" w:cs="Arial"/>
                        </w:rPr>
                        <m:t>cool</m:t>
                      </w:ins>
                    </m:r>
                  </m:sub>
                </m:sSub>
              </m:num>
              <m:den>
                <m:sSub>
                  <m:sSubPr>
                    <m:ctrlPr>
                      <w:ins w:id="4099" w:author="Greg Clendenning" w:date="2024-04-16T16:42:00Z">
                        <w:rPr>
                          <w:rFonts w:ascii="Cambria Math" w:hAnsi="Cambria Math" w:cs="Arial"/>
                          <w:i/>
                        </w:rPr>
                      </w:ins>
                    </m:ctrlPr>
                  </m:sSubPr>
                  <m:e>
                    <m:r>
                      <w:ins w:id="4100" w:author="Greg Clendenning" w:date="2024-04-16T16:42:00Z">
                        <w:rPr>
                          <w:rFonts w:ascii="Cambria Math" w:hAnsi="Cambria Math" w:cs="Arial"/>
                        </w:rPr>
                        <m:t>COP</m:t>
                      </w:ins>
                    </m:r>
                  </m:e>
                  <m:sub>
                    <m:r>
                      <w:ins w:id="4101" w:author="Greg Clendenning" w:date="2024-04-16T16:42:00Z">
                        <w:rPr>
                          <w:rFonts w:ascii="Cambria Math" w:hAnsi="Cambria Math" w:cs="Arial"/>
                        </w:rPr>
                        <m:t>base</m:t>
                      </w:ins>
                    </m:r>
                  </m:sub>
                </m:sSub>
                <m:r>
                  <w:ins w:id="4102" w:author="Greg Clendenning" w:date="2024-04-16T16:42:00Z">
                    <w:rPr>
                      <w:rFonts w:ascii="Cambria Math" w:hAnsi="Cambria Math" w:cs="Arial"/>
                    </w:rPr>
                    <m:t xml:space="preserve"> </m:t>
                  </w:ins>
                </m:r>
              </m:den>
            </m:f>
            <m:r>
              <w:ins w:id="4103" w:author="Greg Clendenning" w:date="2024-04-16T16:42:00Z">
                <w:rPr>
                  <w:rFonts w:ascii="Cambria Math" w:hAnsi="Cambria Math" w:cs="Arial"/>
                </w:rPr>
                <m:t>-</m:t>
              </w:ins>
            </m:r>
            <m:f>
              <m:fPr>
                <m:ctrlPr>
                  <w:ins w:id="4104" w:author="Greg Clendenning" w:date="2024-04-16T16:42:00Z">
                    <w:rPr>
                      <w:rFonts w:ascii="Cambria Math" w:hAnsi="Cambria Math" w:cs="Arial"/>
                      <w:i/>
                    </w:rPr>
                  </w:ins>
                </m:ctrlPr>
              </m:fPr>
              <m:num>
                <m:r>
                  <w:ins w:id="4105" w:author="Greg Clendenning" w:date="2024-04-16T16:42:00Z">
                    <w:rPr>
                      <w:rFonts w:ascii="Cambria Math" w:hAnsi="Cambria Math" w:cs="Arial"/>
                    </w:rPr>
                    <m:t>1</m:t>
                  </w:ins>
                </m:r>
              </m:num>
              <m:den>
                <m:sSub>
                  <m:sSubPr>
                    <m:ctrlPr>
                      <w:ins w:id="4106" w:author="Greg Clendenning" w:date="2024-04-16T16:42:00Z">
                        <w:rPr>
                          <w:rFonts w:ascii="Cambria Math" w:hAnsi="Cambria Math" w:cs="Arial"/>
                          <w:i/>
                        </w:rPr>
                      </w:ins>
                    </m:ctrlPr>
                  </m:sSubPr>
                  <m:e>
                    <m:r>
                      <w:ins w:id="4107" w:author="Greg Clendenning" w:date="2024-04-16T16:42:00Z">
                        <w:rPr>
                          <w:rFonts w:ascii="Cambria Math" w:hAnsi="Cambria Math" w:cs="Arial"/>
                        </w:rPr>
                        <m:t>COP</m:t>
                      </w:ins>
                    </m:r>
                  </m:e>
                  <m:sub>
                    <m:r>
                      <w:ins w:id="4108" w:author="Greg Clendenning" w:date="2024-04-16T16:42:00Z">
                        <w:rPr>
                          <w:rFonts w:ascii="Cambria Math" w:hAnsi="Cambria Math" w:cs="Arial"/>
                        </w:rPr>
                        <m:t>ee</m:t>
                      </w:ins>
                    </m:r>
                  </m:sub>
                </m:sSub>
                <m:r>
                  <w:ins w:id="4109" w:author="Greg Clendenning" w:date="2024-04-16T16:42:00Z">
                    <w:rPr>
                      <w:rFonts w:ascii="Cambria Math" w:hAnsi="Cambria Math" w:cs="Arial"/>
                    </w:rPr>
                    <m:t xml:space="preserve"> </m:t>
                  </w:ins>
                </m:r>
              </m:den>
            </m:f>
          </m:e>
        </m:d>
        <m:r>
          <w:ins w:id="4110" w:author="Greg Clendenning" w:date="2024-04-16T16:42:00Z">
            <w:rPr>
              <w:rFonts w:ascii="Cambria Math" w:hAnsi="Cambria Math" w:cs="Arial"/>
            </w:rPr>
            <m:t xml:space="preserve">× </m:t>
          </w:ins>
        </m:r>
        <m:f>
          <m:fPr>
            <m:ctrlPr>
              <w:ins w:id="4111" w:author="Greg Clendenning" w:date="2024-04-16T16:42:00Z">
                <w:rPr>
                  <w:rFonts w:ascii="Cambria Math" w:hAnsi="Cambria Math"/>
                </w:rPr>
              </w:ins>
            </m:ctrlPr>
          </m:fPr>
          <m:num>
            <m:r>
              <w:ins w:id="4112" w:author="Greg Clendenning" w:date="2024-04-16T16:42:00Z">
                <w:rPr>
                  <w:rFonts w:ascii="Cambria Math" w:hAnsi="Cambria Math"/>
                </w:rPr>
                <m:t>1</m:t>
              </w:ins>
            </m:r>
          </m:num>
          <m:den>
            <m:r>
              <w:ins w:id="4113" w:author="Greg Clendenning" w:date="2024-04-16T16:42:00Z">
                <m:rPr>
                  <m:sty m:val="p"/>
                </m:rPr>
                <w:rPr>
                  <w:rFonts w:ascii="Cambria Math" w:hAnsi="Cambria Math"/>
                </w:rPr>
                <m:t>3.412</m:t>
              </w:ins>
            </m:r>
            <m:f>
              <m:fPr>
                <m:ctrlPr>
                  <w:ins w:id="4114" w:author="Greg Clendenning" w:date="2024-04-16T16:42:00Z">
                    <w:rPr>
                      <w:rFonts w:ascii="Cambria Math" w:hAnsi="Cambria Math" w:cs="Arial"/>
                    </w:rPr>
                  </w:ins>
                </m:ctrlPr>
              </m:fPr>
              <m:num>
                <m:r>
                  <w:ins w:id="4115" w:author="Greg Clendenning" w:date="2024-04-16T16:42:00Z">
                    <m:rPr>
                      <m:sty m:val="p"/>
                    </m:rPr>
                    <w:rPr>
                      <w:rFonts w:ascii="Cambria Math" w:hAnsi="Cambria Math" w:cs="Arial"/>
                    </w:rPr>
                    <m:t>BTU</m:t>
                  </w:ins>
                </m:r>
                <m:ctrlPr>
                  <w:ins w:id="4116" w:author="Greg Clendenning" w:date="2024-04-16T16:42:00Z">
                    <w:rPr>
                      <w:rFonts w:ascii="Cambria Math" w:hAnsi="Cambria Math" w:cs="Arial"/>
                      <w:iCs/>
                    </w:rPr>
                  </w:ins>
                </m:ctrlPr>
              </m:num>
              <m:den>
                <m:r>
                  <w:ins w:id="4117" w:author="Greg Clendenning" w:date="2024-04-16T16:42:00Z">
                    <m:rPr>
                      <m:sty m:val="p"/>
                    </m:rPr>
                    <w:rPr>
                      <w:rFonts w:ascii="Cambria Math" w:hAnsi="Cambria Math" w:cs="Arial"/>
                    </w:rPr>
                    <m:t>W∙h</m:t>
                  </w:ins>
                </m:r>
              </m:den>
            </m:f>
          </m:den>
        </m:f>
        <m:sSub>
          <m:sSubPr>
            <m:ctrlPr>
              <w:ins w:id="4118" w:author="Greg Clendenning" w:date="2024-04-16T16:42:00Z">
                <w:rPr>
                  <w:rFonts w:ascii="Cambria Math" w:hAnsi="Cambria Math" w:cs="Arial"/>
                </w:rPr>
              </w:ins>
            </m:ctrlPr>
          </m:sSubPr>
          <m:e>
            <m:r>
              <w:ins w:id="4119" w:author="Greg Clendenning" w:date="2024-04-16T16:42:00Z">
                <w:rPr>
                  <w:rFonts w:ascii="Cambria Math" w:hAnsi="Cambria Math" w:cs="Arial"/>
                </w:rPr>
                <m:t>× CF</m:t>
              </w:ins>
            </m:r>
          </m:e>
          <m:sub>
            <m:r>
              <w:ins w:id="4120" w:author="Greg Clendenning" w:date="2024-04-16T16:42:00Z">
                <w:rPr>
                  <w:rFonts w:ascii="Cambria Math" w:hAnsi="Cambria Math" w:cs="Arial"/>
                </w:rPr>
                <m:t>winter</m:t>
              </w:ins>
            </m:r>
          </m:sub>
        </m:sSub>
      </m:oMath>
    </w:p>
    <w:p w14:paraId="722743C6" w14:textId="77777777" w:rsidR="007376E1" w:rsidRPr="001570EA" w:rsidRDefault="007376E1" w:rsidP="007376E1">
      <w:pPr>
        <w:tabs>
          <w:tab w:val="left" w:pos="1440"/>
        </w:tabs>
        <w:rPr>
          <w:ins w:id="4121" w:author="Greg Clendenning" w:date="2024-04-16T16:42:00Z"/>
          <w:rFonts w:ascii="Cambria Math" w:hAnsi="Cambria Math" w:cs="Arial"/>
          <w:i/>
        </w:rPr>
      </w:pPr>
    </w:p>
    <w:p w14:paraId="675FF3EB" w14:textId="77777777" w:rsidR="007376E1" w:rsidRPr="001570EA" w:rsidRDefault="007376E1" w:rsidP="007376E1">
      <w:pPr>
        <w:spacing w:after="120"/>
        <w:rPr>
          <w:ins w:id="4122" w:author="Greg Clendenning" w:date="2024-04-16T16:42:00Z"/>
        </w:rPr>
      </w:pPr>
      <w:ins w:id="4123" w:author="Greg Clendenning" w:date="2024-04-16T16:42:00Z">
        <w:r w:rsidRPr="001570EA">
          <w:t>This algorithm is used for the installation of PTAC and PTHP measures:</w:t>
        </w:r>
        <w:r w:rsidRPr="001570EA">
          <w:rPr>
            <w:u w:val="single"/>
            <w:lang w:bidi="en-US"/>
          </w:rPr>
          <w:t xml:space="preserve"> </w:t>
        </w:r>
      </w:ins>
    </w:p>
    <w:p w14:paraId="671D7B46" w14:textId="77777777" w:rsidR="007376E1" w:rsidRPr="001570EA" w:rsidRDefault="007376E1" w:rsidP="007376E1">
      <w:pPr>
        <w:tabs>
          <w:tab w:val="left" w:pos="1440"/>
        </w:tabs>
        <w:rPr>
          <w:ins w:id="4124" w:author="Greg Clendenning" w:date="2024-04-16T16:42:00Z"/>
          <w:rFonts w:cs="Arial"/>
        </w:rPr>
      </w:pPr>
      <w:ins w:id="4125" w:author="Greg Clendenning" w:date="2024-04-16T16:42:00Z">
        <w:r w:rsidRPr="001570EA">
          <w:rPr>
            <w:rFonts w:ascii="Cambria Math" w:hAnsi="Cambria Math" w:cs="Arial"/>
            <w:i/>
            <w:iCs/>
          </w:rPr>
          <w:t>ΔkWh</w:t>
        </w:r>
        <w:r w:rsidRPr="001570EA">
          <w:rPr>
            <w:rFonts w:ascii="Cambria Math" w:hAnsi="Cambria Math" w:cs="Arial"/>
            <w:i/>
            <w:iCs/>
          </w:rPr>
          <w:tab/>
        </w:r>
      </w:ins>
      <m:oMath>
        <m:r>
          <w:ins w:id="4126" w:author="Greg Clendenning" w:date="2024-04-16T16:42:00Z">
            <w:rPr>
              <w:rFonts w:ascii="Cambria Math" w:hAnsi="Cambria Math" w:cs="Arial"/>
            </w:rPr>
            <m:t>=</m:t>
          </w:ins>
        </m:r>
        <m:sSub>
          <m:sSubPr>
            <m:ctrlPr>
              <w:ins w:id="4127" w:author="Greg Clendenning" w:date="2024-04-16T16:42:00Z">
                <w:rPr>
                  <w:rFonts w:ascii="Cambria Math" w:hAnsi="Cambria Math" w:cs="Arial"/>
                </w:rPr>
              </w:ins>
            </m:ctrlPr>
          </m:sSubPr>
          <m:e>
            <m:r>
              <w:ins w:id="4128" w:author="Greg Clendenning" w:date="2024-04-16T16:42:00Z">
                <m:rPr>
                  <m:sty m:val="p"/>
                </m:rPr>
                <w:rPr>
                  <w:rFonts w:ascii="Cambria Math" w:hAnsi="Cambria Math" w:cs="Arial"/>
                </w:rPr>
                <m:t>Δ</m:t>
              </w:ins>
            </m:r>
            <m:r>
              <w:ins w:id="4129" w:author="Greg Clendenning" w:date="2024-04-16T16:42:00Z">
                <w:rPr>
                  <w:rFonts w:ascii="Cambria Math" w:hAnsi="Cambria Math" w:cs="Arial"/>
                </w:rPr>
                <m:t>kWh</m:t>
              </w:ins>
            </m:r>
          </m:e>
          <m:sub>
            <m:r>
              <w:ins w:id="4130" w:author="Greg Clendenning" w:date="2024-04-16T16:42:00Z">
                <w:rPr>
                  <w:rFonts w:ascii="Cambria Math" w:hAnsi="Cambria Math" w:cs="Arial"/>
                </w:rPr>
                <m:t>cool</m:t>
              </w:ins>
            </m:r>
          </m:sub>
        </m:sSub>
        <m:r>
          <w:ins w:id="4131" w:author="Greg Clendenning" w:date="2024-04-16T16:42:00Z">
            <w:rPr>
              <w:rFonts w:ascii="Cambria Math" w:hAnsi="Cambria Math" w:cs="Arial"/>
            </w:rPr>
            <m:t>+</m:t>
          </w:ins>
        </m:r>
        <m:sSub>
          <m:sSubPr>
            <m:ctrlPr>
              <w:ins w:id="4132" w:author="Greg Clendenning" w:date="2024-04-16T16:42:00Z">
                <w:rPr>
                  <w:rFonts w:ascii="Cambria Math" w:hAnsi="Cambria Math" w:cs="Arial"/>
                  <w:i/>
                </w:rPr>
              </w:ins>
            </m:ctrlPr>
          </m:sSubPr>
          <m:e>
            <m:r>
              <w:ins w:id="4133" w:author="Greg Clendenning" w:date="2024-04-16T16:42:00Z">
                <m:rPr>
                  <m:sty m:val="p"/>
                </m:rPr>
                <w:rPr>
                  <w:rFonts w:ascii="Cambria Math" w:hAnsi="Cambria Math" w:cs="Arial"/>
                </w:rPr>
                <m:t>Δ</m:t>
              </w:ins>
            </m:r>
            <m:r>
              <w:ins w:id="4134" w:author="Greg Clendenning" w:date="2024-04-16T16:42:00Z">
                <w:rPr>
                  <w:rFonts w:ascii="Cambria Math" w:hAnsi="Cambria Math" w:cs="Arial"/>
                </w:rPr>
                <m:t>kWh</m:t>
              </w:ins>
            </m:r>
          </m:e>
          <m:sub>
            <m:r>
              <w:ins w:id="4135" w:author="Greg Clendenning" w:date="2024-04-16T16:42:00Z">
                <w:rPr>
                  <w:rFonts w:ascii="Cambria Math" w:hAnsi="Cambria Math" w:cs="Arial"/>
                </w:rPr>
                <m:t>heat</m:t>
              </w:ins>
            </m:r>
          </m:sub>
        </m:sSub>
      </m:oMath>
    </w:p>
    <w:p w14:paraId="710F24C3" w14:textId="77777777" w:rsidR="007376E1" w:rsidRPr="001570EA" w:rsidRDefault="007376E1" w:rsidP="007376E1">
      <w:pPr>
        <w:pStyle w:val="Equation"/>
        <w:tabs>
          <w:tab w:val="left" w:pos="1440"/>
        </w:tabs>
        <w:rPr>
          <w:ins w:id="4136" w:author="Greg Clendenning" w:date="2024-04-16T16:42:00Z"/>
          <w:rFonts w:cs="Arial"/>
          <w:szCs w:val="20"/>
          <w:vertAlign w:val="subscript"/>
        </w:rPr>
      </w:pPr>
    </w:p>
    <w:p w14:paraId="6D02421A" w14:textId="77777777" w:rsidR="007376E1" w:rsidRPr="001570EA" w:rsidRDefault="007376E1" w:rsidP="007376E1">
      <w:pPr>
        <w:tabs>
          <w:tab w:val="left" w:pos="1440"/>
        </w:tabs>
        <w:rPr>
          <w:ins w:id="4137" w:author="Greg Clendenning" w:date="2024-04-16T16:42:00Z"/>
          <w:rFonts w:cs="Arial"/>
        </w:rPr>
      </w:pPr>
      <w:ins w:id="4138" w:author="Greg Clendenning" w:date="2024-04-16T16:42:00Z">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w:ins>
      <m:oMath>
        <m:r>
          <w:ins w:id="4139" w:author="Greg Clendenning" w:date="2024-04-16T16:42:00Z">
            <w:rPr>
              <w:rFonts w:ascii="Cambria Math" w:hAnsi="Cambria Math" w:cs="Arial"/>
            </w:rPr>
            <m:t>=</m:t>
          </w:ins>
        </m:r>
        <m:sSub>
          <m:sSubPr>
            <m:ctrlPr>
              <w:ins w:id="4140" w:author="Greg Clendenning" w:date="2024-04-16T16:42:00Z">
                <w:rPr>
                  <w:rFonts w:ascii="Cambria Math" w:hAnsi="Cambria Math" w:cs="Arial"/>
                  <w:i/>
                </w:rPr>
              </w:ins>
            </m:ctrlPr>
          </m:sSubPr>
          <m:e>
            <m:r>
              <w:ins w:id="4141" w:author="Greg Clendenning" w:date="2024-04-16T16:42:00Z">
                <w:rPr>
                  <w:rFonts w:ascii="Cambria Math" w:hAnsi="Cambria Math" w:cs="Arial"/>
                </w:rPr>
                <m:t>CAPY</m:t>
              </w:ins>
            </m:r>
          </m:e>
          <m:sub>
            <m:r>
              <w:ins w:id="4142" w:author="Greg Clendenning" w:date="2024-04-16T16:42:00Z">
                <w:rPr>
                  <w:rFonts w:ascii="Cambria Math" w:hAnsi="Cambria Math" w:cs="Arial"/>
                </w:rPr>
                <m:t>cool</m:t>
              </w:ins>
            </m:r>
          </m:sub>
        </m:sSub>
        <m:r>
          <w:ins w:id="4143" w:author="Greg Clendenning" w:date="2024-04-16T16:42:00Z">
            <w:rPr>
              <w:rFonts w:ascii="Cambria Math" w:hAnsi="Cambria Math" w:cs="Arial"/>
            </w:rPr>
            <m:t>×</m:t>
          </w:ins>
        </m:r>
        <m:d>
          <m:dPr>
            <m:ctrlPr>
              <w:ins w:id="4144" w:author="Greg Clendenning" w:date="2024-04-16T16:42:00Z">
                <w:rPr>
                  <w:rFonts w:ascii="Cambria Math" w:hAnsi="Cambria Math" w:cs="Arial"/>
                  <w:i/>
                </w:rPr>
              </w:ins>
            </m:ctrlPr>
          </m:dPr>
          <m:e>
            <m:f>
              <m:fPr>
                <m:ctrlPr>
                  <w:ins w:id="4145" w:author="Greg Clendenning" w:date="2024-04-16T16:42:00Z">
                    <w:rPr>
                      <w:rFonts w:ascii="Cambria Math" w:hAnsi="Cambria Math" w:cs="Arial"/>
                      <w:i/>
                    </w:rPr>
                  </w:ins>
                </m:ctrlPr>
              </m:fPr>
              <m:num>
                <m:sSub>
                  <m:sSubPr>
                    <m:ctrlPr>
                      <w:ins w:id="4146" w:author="Greg Clendenning" w:date="2024-04-16T16:42:00Z">
                        <w:rPr>
                          <w:rFonts w:ascii="Cambria Math" w:hAnsi="Cambria Math" w:cs="Arial"/>
                          <w:i/>
                        </w:rPr>
                      </w:ins>
                    </m:ctrlPr>
                  </m:sSubPr>
                  <m:e>
                    <m:r>
                      <w:ins w:id="4147" w:author="Greg Clendenning" w:date="2024-04-16T16:42:00Z">
                        <w:rPr>
                          <w:rFonts w:ascii="Cambria Math" w:hAnsi="Cambria Math" w:cs="Arial"/>
                        </w:rPr>
                        <m:t>OF</m:t>
                      </w:ins>
                    </m:r>
                  </m:e>
                  <m:sub>
                    <m:r>
                      <w:ins w:id="4148" w:author="Greg Clendenning" w:date="2024-04-16T16:42:00Z">
                        <w:rPr>
                          <w:rFonts w:ascii="Cambria Math" w:hAnsi="Cambria Math" w:cs="Arial"/>
                        </w:rPr>
                        <m:t>cool</m:t>
                      </w:ins>
                    </m:r>
                  </m:sub>
                </m:sSub>
              </m:num>
              <m:den>
                <m:sSub>
                  <m:sSubPr>
                    <m:ctrlPr>
                      <w:ins w:id="4149" w:author="Greg Clendenning" w:date="2024-04-16T16:42:00Z">
                        <w:rPr>
                          <w:rFonts w:ascii="Cambria Math" w:hAnsi="Cambria Math" w:cs="Arial"/>
                          <w:i/>
                        </w:rPr>
                      </w:ins>
                    </m:ctrlPr>
                  </m:sSubPr>
                  <m:e>
                    <m:r>
                      <w:ins w:id="4150" w:author="Greg Clendenning" w:date="2024-04-16T16:42:00Z">
                        <w:rPr>
                          <w:rFonts w:ascii="Cambria Math" w:hAnsi="Cambria Math" w:cs="Arial"/>
                        </w:rPr>
                        <m:t>SEER</m:t>
                      </w:ins>
                    </m:r>
                  </m:e>
                  <m:sub>
                    <m:r>
                      <w:ins w:id="4151" w:author="Greg Clendenning" w:date="2024-04-16T16:42:00Z">
                        <w:rPr>
                          <w:rFonts w:ascii="Cambria Math" w:hAnsi="Cambria Math" w:cs="Arial"/>
                        </w:rPr>
                        <m:t xml:space="preserve">base </m:t>
                      </w:ins>
                    </m:r>
                  </m:sub>
                </m:sSub>
              </m:den>
            </m:f>
            <m:r>
              <w:ins w:id="4152" w:author="Greg Clendenning" w:date="2024-04-16T16:42:00Z">
                <w:rPr>
                  <w:rFonts w:ascii="Cambria Math" w:hAnsi="Cambria Math" w:cs="Arial"/>
                </w:rPr>
                <m:t>-</m:t>
              </w:ins>
            </m:r>
            <m:f>
              <m:fPr>
                <m:ctrlPr>
                  <w:ins w:id="4153" w:author="Greg Clendenning" w:date="2024-04-16T16:42:00Z">
                    <w:rPr>
                      <w:rFonts w:ascii="Cambria Math" w:hAnsi="Cambria Math" w:cs="Arial"/>
                      <w:i/>
                    </w:rPr>
                  </w:ins>
                </m:ctrlPr>
              </m:fPr>
              <m:num>
                <m:r>
                  <w:ins w:id="4154" w:author="Greg Clendenning" w:date="2024-04-16T16:42:00Z">
                    <w:rPr>
                      <w:rFonts w:ascii="Cambria Math" w:hAnsi="Cambria Math" w:cs="Arial"/>
                    </w:rPr>
                    <m:t>1</m:t>
                  </w:ins>
                </m:r>
              </m:num>
              <m:den>
                <m:sSub>
                  <m:sSubPr>
                    <m:ctrlPr>
                      <w:ins w:id="4155" w:author="Greg Clendenning" w:date="2024-04-16T16:42:00Z">
                        <w:rPr>
                          <w:rFonts w:ascii="Cambria Math" w:hAnsi="Cambria Math" w:cs="Arial"/>
                          <w:i/>
                        </w:rPr>
                      </w:ins>
                    </m:ctrlPr>
                  </m:sSubPr>
                  <m:e>
                    <m:r>
                      <w:ins w:id="4156" w:author="Greg Clendenning" w:date="2024-04-16T16:42:00Z">
                        <w:rPr>
                          <w:rFonts w:ascii="Cambria Math" w:hAnsi="Cambria Math" w:cs="Arial"/>
                        </w:rPr>
                        <m:t>SEER</m:t>
                      </w:ins>
                    </m:r>
                  </m:e>
                  <m:sub>
                    <m:r>
                      <w:ins w:id="4157" w:author="Greg Clendenning" w:date="2024-04-16T16:42:00Z">
                        <w:rPr>
                          <w:rFonts w:ascii="Cambria Math" w:hAnsi="Cambria Math" w:cs="Arial"/>
                        </w:rPr>
                        <m:t>ee</m:t>
                      </w:ins>
                    </m:r>
                  </m:sub>
                </m:sSub>
              </m:den>
            </m:f>
          </m:e>
        </m:d>
        <m:r>
          <w:ins w:id="4158" w:author="Greg Clendenning" w:date="2024-04-16T16:42:00Z">
            <w:rPr>
              <w:rFonts w:ascii="Cambria Math" w:hAnsi="Cambria Math" w:cs="Arial"/>
            </w:rPr>
            <m:t>×</m:t>
          </w:ins>
        </m:r>
        <m:sSub>
          <m:sSubPr>
            <m:ctrlPr>
              <w:ins w:id="4159" w:author="Greg Clendenning" w:date="2024-04-16T16:42:00Z">
                <w:rPr>
                  <w:rFonts w:ascii="Cambria Math" w:hAnsi="Cambria Math" w:cs="Arial"/>
                  <w:i/>
                </w:rPr>
              </w:ins>
            </m:ctrlPr>
          </m:sSubPr>
          <m:e>
            <m:r>
              <w:ins w:id="4160" w:author="Greg Clendenning" w:date="2024-04-16T16:42:00Z">
                <w:rPr>
                  <w:rFonts w:ascii="Cambria Math" w:hAnsi="Cambria Math" w:cs="Arial"/>
                </w:rPr>
                <m:t>EFLH</m:t>
              </w:ins>
            </m:r>
          </m:e>
          <m:sub>
            <m:r>
              <w:ins w:id="4161" w:author="Greg Clendenning" w:date="2024-04-16T16:42:00Z">
                <w:rPr>
                  <w:rFonts w:ascii="Cambria Math" w:hAnsi="Cambria Math" w:cs="Arial"/>
                </w:rPr>
                <m:t>cool</m:t>
              </w:ins>
            </m:r>
          </m:sub>
        </m:sSub>
      </m:oMath>
    </w:p>
    <w:p w14:paraId="0AAEC3A1" w14:textId="77777777" w:rsidR="007376E1" w:rsidRPr="001570EA" w:rsidRDefault="007376E1" w:rsidP="007376E1">
      <w:pPr>
        <w:pStyle w:val="Equation"/>
        <w:tabs>
          <w:tab w:val="left" w:pos="1440"/>
        </w:tabs>
        <w:rPr>
          <w:ins w:id="4162" w:author="Greg Clendenning" w:date="2024-04-16T16:42:00Z"/>
          <w:rFonts w:cs="Arial"/>
          <w:szCs w:val="20"/>
          <w:vertAlign w:val="subscript"/>
        </w:rPr>
      </w:pPr>
    </w:p>
    <w:p w14:paraId="6D93A56B" w14:textId="77777777" w:rsidR="007376E1" w:rsidRPr="001570EA" w:rsidRDefault="007376E1" w:rsidP="007376E1">
      <w:pPr>
        <w:pStyle w:val="BodyText"/>
        <w:tabs>
          <w:tab w:val="left" w:pos="1440"/>
        </w:tabs>
        <w:jc w:val="left"/>
        <w:rPr>
          <w:ins w:id="4163" w:author="Greg Clendenning" w:date="2024-04-16T16:42:00Z"/>
          <w:rFonts w:ascii="Cambria Math" w:hAnsi="Cambria Math" w:cs="Arial"/>
          <w:i/>
        </w:rPr>
      </w:pPr>
      <w:ins w:id="4164" w:author="Greg Clendenning" w:date="2024-04-16T16:42:00Z">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vertAlign w:val="subscript"/>
          </w:rPr>
          <w:tab/>
        </w:r>
      </w:ins>
      <m:oMath>
        <m:r>
          <w:ins w:id="4165" w:author="Greg Clendenning" w:date="2024-04-16T16:42:00Z">
            <w:rPr>
              <w:rFonts w:ascii="Cambria Math" w:hAnsi="Cambria Math" w:cs="Arial"/>
            </w:rPr>
            <m:t>=</m:t>
          </w:ins>
        </m:r>
        <m:sSub>
          <m:sSubPr>
            <m:ctrlPr>
              <w:ins w:id="4166" w:author="Greg Clendenning" w:date="2024-04-16T16:42:00Z">
                <w:rPr>
                  <w:rFonts w:ascii="Cambria Math" w:hAnsi="Cambria Math" w:cs="Arial"/>
                  <w:i/>
                </w:rPr>
              </w:ins>
            </m:ctrlPr>
          </m:sSubPr>
          <m:e>
            <m:r>
              <w:ins w:id="4167" w:author="Greg Clendenning" w:date="2024-04-16T16:42:00Z">
                <w:rPr>
                  <w:rFonts w:ascii="Cambria Math" w:hAnsi="Cambria Math" w:cs="Arial"/>
                </w:rPr>
                <m:t>CAPY</m:t>
              </w:ins>
            </m:r>
          </m:e>
          <m:sub>
            <m:r>
              <w:ins w:id="4168" w:author="Greg Clendenning" w:date="2024-04-16T16:42:00Z">
                <w:rPr>
                  <w:rFonts w:ascii="Cambria Math" w:hAnsi="Cambria Math" w:cs="Arial"/>
                </w:rPr>
                <m:t>heat</m:t>
              </w:ins>
            </m:r>
          </m:sub>
        </m:sSub>
        <m:r>
          <w:ins w:id="4169" w:author="Greg Clendenning" w:date="2024-04-16T16:42:00Z">
            <w:rPr>
              <w:rFonts w:ascii="Cambria Math" w:hAnsi="Cambria Math" w:cs="Arial"/>
            </w:rPr>
            <m:t>×</m:t>
          </w:ins>
        </m:r>
        <m:d>
          <m:dPr>
            <m:ctrlPr>
              <w:ins w:id="4170" w:author="Greg Clendenning" w:date="2024-04-16T16:42:00Z">
                <w:rPr>
                  <w:rFonts w:ascii="Cambria Math" w:hAnsi="Cambria Math" w:cs="Arial"/>
                </w:rPr>
              </w:ins>
            </m:ctrlPr>
          </m:dPr>
          <m:e>
            <m:f>
              <m:fPr>
                <m:ctrlPr>
                  <w:ins w:id="4171" w:author="Greg Clendenning" w:date="2024-04-16T16:42:00Z">
                    <w:rPr>
                      <w:rFonts w:ascii="Cambria Math" w:hAnsi="Cambria Math" w:cs="Arial"/>
                    </w:rPr>
                  </w:ins>
                </m:ctrlPr>
              </m:fPr>
              <m:num>
                <m:sSub>
                  <m:sSubPr>
                    <m:ctrlPr>
                      <w:ins w:id="4172" w:author="Greg Clendenning" w:date="2024-04-16T16:42:00Z">
                        <w:rPr>
                          <w:rFonts w:ascii="Cambria Math" w:hAnsi="Cambria Math" w:cs="Arial"/>
                          <w:i/>
                        </w:rPr>
                      </w:ins>
                    </m:ctrlPr>
                  </m:sSubPr>
                  <m:e>
                    <m:r>
                      <w:ins w:id="4173" w:author="Greg Clendenning" w:date="2024-04-16T16:42:00Z">
                        <w:rPr>
                          <w:rFonts w:ascii="Cambria Math" w:hAnsi="Cambria Math" w:cs="Arial"/>
                        </w:rPr>
                        <m:t>OF</m:t>
                      </w:ins>
                    </m:r>
                  </m:e>
                  <m:sub>
                    <m:r>
                      <w:ins w:id="4174" w:author="Greg Clendenning" w:date="2024-04-16T16:42:00Z">
                        <w:rPr>
                          <w:rFonts w:ascii="Cambria Math" w:hAnsi="Cambria Math" w:cs="Arial"/>
                        </w:rPr>
                        <m:t>heat</m:t>
                      </w:ins>
                    </m:r>
                  </m:sub>
                </m:sSub>
              </m:num>
              <m:den>
                <m:sSub>
                  <m:sSubPr>
                    <m:ctrlPr>
                      <w:ins w:id="4175" w:author="Greg Clendenning" w:date="2024-04-16T16:42:00Z">
                        <w:rPr>
                          <w:rFonts w:ascii="Cambria Math" w:hAnsi="Cambria Math" w:cs="Arial"/>
                        </w:rPr>
                      </w:ins>
                    </m:ctrlPr>
                  </m:sSubPr>
                  <m:e>
                    <m:r>
                      <w:ins w:id="4176" w:author="Greg Clendenning" w:date="2024-04-16T16:42:00Z">
                        <w:rPr>
                          <w:rFonts w:ascii="Cambria Math" w:hAnsi="Cambria Math" w:cs="Arial"/>
                        </w:rPr>
                        <m:t>HSPF</m:t>
                      </w:ins>
                    </m:r>
                  </m:e>
                  <m:sub>
                    <m:r>
                      <w:ins w:id="4177" w:author="Greg Clendenning" w:date="2024-04-16T16:42:00Z">
                        <w:rPr>
                          <w:rFonts w:ascii="Cambria Math" w:hAnsi="Cambria Math" w:cs="Arial"/>
                        </w:rPr>
                        <m:t>base</m:t>
                      </w:ins>
                    </m:r>
                  </m:sub>
                </m:sSub>
                <m:r>
                  <w:ins w:id="4178" w:author="Greg Clendenning" w:date="2024-04-16T16:42:00Z">
                    <w:rPr>
                      <w:rFonts w:ascii="Cambria Math" w:hAnsi="Cambria Math" w:cs="Arial"/>
                    </w:rPr>
                    <m:t xml:space="preserve">  </m:t>
                  </w:ins>
                </m:r>
              </m:den>
            </m:f>
            <m:r>
              <w:ins w:id="4179" w:author="Greg Clendenning" w:date="2024-04-16T16:42:00Z">
                <w:rPr>
                  <w:rFonts w:ascii="Cambria Math" w:hAnsi="Cambria Math" w:cs="Arial"/>
                </w:rPr>
                <m:t>-</m:t>
              </w:ins>
            </m:r>
            <m:f>
              <m:fPr>
                <m:ctrlPr>
                  <w:ins w:id="4180" w:author="Greg Clendenning" w:date="2024-04-16T16:42:00Z">
                    <w:rPr>
                      <w:rFonts w:ascii="Cambria Math" w:hAnsi="Cambria Math" w:cs="Arial"/>
                    </w:rPr>
                  </w:ins>
                </m:ctrlPr>
              </m:fPr>
              <m:num>
                <m:r>
                  <w:ins w:id="4181" w:author="Greg Clendenning" w:date="2024-04-16T16:42:00Z">
                    <w:rPr>
                      <w:rFonts w:ascii="Cambria Math" w:hAnsi="Cambria Math" w:cs="Arial"/>
                    </w:rPr>
                    <m:t>1</m:t>
                  </w:ins>
                </m:r>
              </m:num>
              <m:den>
                <m:sSub>
                  <m:sSubPr>
                    <m:ctrlPr>
                      <w:ins w:id="4182" w:author="Greg Clendenning" w:date="2024-04-16T16:42:00Z">
                        <w:rPr>
                          <w:rFonts w:ascii="Cambria Math" w:hAnsi="Cambria Math" w:cs="Arial"/>
                        </w:rPr>
                      </w:ins>
                    </m:ctrlPr>
                  </m:sSubPr>
                  <m:e>
                    <m:r>
                      <w:ins w:id="4183" w:author="Greg Clendenning" w:date="2024-04-16T16:42:00Z">
                        <w:rPr>
                          <w:rFonts w:ascii="Cambria Math" w:hAnsi="Cambria Math" w:cs="Arial"/>
                        </w:rPr>
                        <m:t>HSPF</m:t>
                      </w:ins>
                    </m:r>
                  </m:e>
                  <m:sub>
                    <m:r>
                      <w:ins w:id="4184" w:author="Greg Clendenning" w:date="2024-04-16T16:42:00Z">
                        <w:rPr>
                          <w:rFonts w:ascii="Cambria Math" w:hAnsi="Cambria Math" w:cs="Arial"/>
                        </w:rPr>
                        <m:t>ee</m:t>
                      </w:ins>
                    </m:r>
                  </m:sub>
                </m:sSub>
              </m:den>
            </m:f>
          </m:e>
        </m:d>
        <m:r>
          <w:ins w:id="4185" w:author="Greg Clendenning" w:date="2024-04-16T16:42:00Z">
            <w:rPr>
              <w:rFonts w:ascii="Cambria Math" w:hAnsi="Cambria Math" w:cs="Arial"/>
            </w:rPr>
            <m:t>×</m:t>
          </w:ins>
        </m:r>
        <m:sSub>
          <m:sSubPr>
            <m:ctrlPr>
              <w:ins w:id="4186" w:author="Greg Clendenning" w:date="2024-04-16T16:42:00Z">
                <w:rPr>
                  <w:rFonts w:ascii="Cambria Math" w:hAnsi="Cambria Math" w:cs="Arial"/>
                </w:rPr>
              </w:ins>
            </m:ctrlPr>
          </m:sSubPr>
          <m:e>
            <m:r>
              <w:ins w:id="4187" w:author="Greg Clendenning" w:date="2024-04-16T16:42:00Z">
                <w:rPr>
                  <w:rFonts w:ascii="Cambria Math" w:hAnsi="Cambria Math" w:cs="Arial"/>
                </w:rPr>
                <m:t>EFLH</m:t>
              </w:ins>
            </m:r>
          </m:e>
          <m:sub>
            <m:r>
              <w:ins w:id="4188" w:author="Greg Clendenning" w:date="2024-04-16T16:42:00Z">
                <w:rPr>
                  <w:rFonts w:ascii="Cambria Math" w:hAnsi="Cambria Math" w:cs="Arial"/>
                </w:rPr>
                <m:t>heat</m:t>
              </w:ins>
            </m:r>
          </m:sub>
        </m:sSub>
      </m:oMath>
    </w:p>
    <w:p w14:paraId="543DE0F9" w14:textId="77777777" w:rsidR="007376E1" w:rsidRPr="001570EA" w:rsidRDefault="007376E1" w:rsidP="007376E1">
      <w:pPr>
        <w:pStyle w:val="Equation"/>
        <w:tabs>
          <w:tab w:val="left" w:pos="1440"/>
        </w:tabs>
        <w:ind w:left="0" w:firstLine="0"/>
        <w:rPr>
          <w:ins w:id="4189" w:author="Greg Clendenning" w:date="2024-04-16T16:42:00Z"/>
          <w:rFonts w:cs="Arial"/>
          <w:szCs w:val="20"/>
          <w:vertAlign w:val="subscript"/>
        </w:rPr>
      </w:pPr>
    </w:p>
    <w:p w14:paraId="64EC87E5" w14:textId="77777777" w:rsidR="007376E1" w:rsidRPr="001570EA" w:rsidRDefault="007376E1" w:rsidP="007376E1">
      <w:pPr>
        <w:tabs>
          <w:tab w:val="left" w:pos="1440"/>
        </w:tabs>
        <w:rPr>
          <w:ins w:id="4190" w:author="Greg Clendenning" w:date="2024-04-16T16:42:00Z"/>
          <w:rFonts w:ascii="Cambria Math" w:hAnsi="Cambria Math" w:cs="Arial"/>
          <w:i/>
        </w:rPr>
      </w:pPr>
      <w:ins w:id="4191" w:author="Greg Clendenning" w:date="2024-04-16T16:42:00Z">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w:ins>
      <m:oMath>
        <m:r>
          <w:ins w:id="4192" w:author="Greg Clendenning" w:date="2024-04-16T16:42:00Z">
            <w:rPr>
              <w:rFonts w:ascii="Cambria Math" w:hAnsi="Cambria Math" w:cs="Arial"/>
            </w:rPr>
            <m:t>=</m:t>
          </w:ins>
        </m:r>
        <m:sSub>
          <m:sSubPr>
            <m:ctrlPr>
              <w:ins w:id="4193" w:author="Greg Clendenning" w:date="2024-04-16T16:42:00Z">
                <w:rPr>
                  <w:rFonts w:ascii="Cambria Math" w:hAnsi="Cambria Math" w:cs="Arial"/>
                  <w:i/>
                </w:rPr>
              </w:ins>
            </m:ctrlPr>
          </m:sSubPr>
          <m:e>
            <m:r>
              <w:ins w:id="4194" w:author="Greg Clendenning" w:date="2024-04-16T16:42:00Z">
                <w:rPr>
                  <w:rFonts w:ascii="Cambria Math" w:hAnsi="Cambria Math" w:cs="Arial"/>
                </w:rPr>
                <m:t>CAPY</m:t>
              </w:ins>
            </m:r>
          </m:e>
          <m:sub>
            <m:r>
              <w:ins w:id="4195" w:author="Greg Clendenning" w:date="2024-04-16T16:42:00Z">
                <w:rPr>
                  <w:rFonts w:ascii="Cambria Math" w:hAnsi="Cambria Math" w:cs="Arial"/>
                </w:rPr>
                <m:t>cool</m:t>
              </w:ins>
            </m:r>
          </m:sub>
        </m:sSub>
        <m:r>
          <w:ins w:id="4196" w:author="Greg Clendenning" w:date="2024-04-16T16:42:00Z">
            <w:rPr>
              <w:rFonts w:ascii="Cambria Math" w:hAnsi="Cambria Math" w:cs="Arial"/>
            </w:rPr>
            <m:t>×</m:t>
          </w:ins>
        </m:r>
        <m:d>
          <m:dPr>
            <m:ctrlPr>
              <w:ins w:id="4197" w:author="Greg Clendenning" w:date="2024-04-16T16:42:00Z">
                <w:rPr>
                  <w:rFonts w:ascii="Cambria Math" w:hAnsi="Cambria Math" w:cs="Arial"/>
                  <w:i/>
                </w:rPr>
              </w:ins>
            </m:ctrlPr>
          </m:dPr>
          <m:e>
            <m:f>
              <m:fPr>
                <m:ctrlPr>
                  <w:ins w:id="4198" w:author="Greg Clendenning" w:date="2024-04-16T16:42:00Z">
                    <w:rPr>
                      <w:rFonts w:ascii="Cambria Math" w:hAnsi="Cambria Math" w:cs="Arial"/>
                      <w:i/>
                    </w:rPr>
                  </w:ins>
                </m:ctrlPr>
              </m:fPr>
              <m:num>
                <m:sSub>
                  <m:sSubPr>
                    <m:ctrlPr>
                      <w:ins w:id="4199" w:author="Greg Clendenning" w:date="2024-04-16T16:42:00Z">
                        <w:rPr>
                          <w:rFonts w:ascii="Cambria Math" w:hAnsi="Cambria Math" w:cs="Arial"/>
                          <w:i/>
                        </w:rPr>
                      </w:ins>
                    </m:ctrlPr>
                  </m:sSubPr>
                  <m:e>
                    <m:r>
                      <w:ins w:id="4200" w:author="Greg Clendenning" w:date="2024-04-16T16:42:00Z">
                        <w:rPr>
                          <w:rFonts w:ascii="Cambria Math" w:hAnsi="Cambria Math" w:cs="Arial"/>
                        </w:rPr>
                        <m:t>OF</m:t>
                      </w:ins>
                    </m:r>
                  </m:e>
                  <m:sub>
                    <m:r>
                      <w:ins w:id="4201" w:author="Greg Clendenning" w:date="2024-04-16T16:42:00Z">
                        <w:rPr>
                          <w:rFonts w:ascii="Cambria Math" w:hAnsi="Cambria Math" w:cs="Arial"/>
                        </w:rPr>
                        <m:t>cool</m:t>
                      </w:ins>
                    </m:r>
                  </m:sub>
                </m:sSub>
              </m:num>
              <m:den>
                <m:sSub>
                  <m:sSubPr>
                    <m:ctrlPr>
                      <w:ins w:id="4202" w:author="Greg Clendenning" w:date="2024-04-16T16:42:00Z">
                        <w:rPr>
                          <w:rFonts w:ascii="Cambria Math" w:hAnsi="Cambria Math" w:cs="Arial"/>
                          <w:i/>
                        </w:rPr>
                      </w:ins>
                    </m:ctrlPr>
                  </m:sSubPr>
                  <m:e>
                    <m:r>
                      <w:ins w:id="4203" w:author="Greg Clendenning" w:date="2024-04-16T16:42:00Z">
                        <w:rPr>
                          <w:rFonts w:ascii="Cambria Math" w:hAnsi="Cambria Math" w:cs="Arial"/>
                        </w:rPr>
                        <m:t>EER</m:t>
                      </w:ins>
                    </m:r>
                  </m:e>
                  <m:sub>
                    <m:r>
                      <w:ins w:id="4204" w:author="Greg Clendenning" w:date="2024-04-16T16:42:00Z">
                        <w:rPr>
                          <w:rFonts w:ascii="Cambria Math" w:hAnsi="Cambria Math" w:cs="Arial"/>
                        </w:rPr>
                        <m:t>base</m:t>
                      </w:ins>
                    </m:r>
                  </m:sub>
                </m:sSub>
                <m:r>
                  <w:ins w:id="4205" w:author="Greg Clendenning" w:date="2024-04-16T16:42:00Z">
                    <w:rPr>
                      <w:rFonts w:ascii="Cambria Math" w:hAnsi="Cambria Math" w:cs="Arial"/>
                    </w:rPr>
                    <m:t xml:space="preserve"> </m:t>
                  </w:ins>
                </m:r>
              </m:den>
            </m:f>
            <m:r>
              <w:ins w:id="4206" w:author="Greg Clendenning" w:date="2024-04-16T16:42:00Z">
                <w:rPr>
                  <w:rFonts w:ascii="Cambria Math" w:hAnsi="Cambria Math" w:cs="Arial"/>
                </w:rPr>
                <m:t>-</m:t>
              </w:ins>
            </m:r>
            <m:f>
              <m:fPr>
                <m:ctrlPr>
                  <w:ins w:id="4207" w:author="Greg Clendenning" w:date="2024-04-16T16:42:00Z">
                    <w:rPr>
                      <w:rFonts w:ascii="Cambria Math" w:hAnsi="Cambria Math" w:cs="Arial"/>
                      <w:i/>
                    </w:rPr>
                  </w:ins>
                </m:ctrlPr>
              </m:fPr>
              <m:num>
                <m:r>
                  <w:ins w:id="4208" w:author="Greg Clendenning" w:date="2024-04-16T16:42:00Z">
                    <w:rPr>
                      <w:rFonts w:ascii="Cambria Math" w:hAnsi="Cambria Math" w:cs="Arial"/>
                    </w:rPr>
                    <m:t>1</m:t>
                  </w:ins>
                </m:r>
              </m:num>
              <m:den>
                <m:sSub>
                  <m:sSubPr>
                    <m:ctrlPr>
                      <w:ins w:id="4209" w:author="Greg Clendenning" w:date="2024-04-16T16:42:00Z">
                        <w:rPr>
                          <w:rFonts w:ascii="Cambria Math" w:hAnsi="Cambria Math" w:cs="Arial"/>
                          <w:i/>
                        </w:rPr>
                      </w:ins>
                    </m:ctrlPr>
                  </m:sSubPr>
                  <m:e>
                    <m:r>
                      <w:ins w:id="4210" w:author="Greg Clendenning" w:date="2024-04-16T16:42:00Z">
                        <w:rPr>
                          <w:rFonts w:ascii="Cambria Math" w:hAnsi="Cambria Math" w:cs="Arial"/>
                        </w:rPr>
                        <m:t>EER</m:t>
                      </w:ins>
                    </m:r>
                  </m:e>
                  <m:sub>
                    <m:r>
                      <w:ins w:id="4211" w:author="Greg Clendenning" w:date="2024-04-16T16:42:00Z">
                        <w:rPr>
                          <w:rFonts w:ascii="Cambria Math" w:hAnsi="Cambria Math" w:cs="Arial"/>
                        </w:rPr>
                        <m:t>ee</m:t>
                      </w:ins>
                    </m:r>
                  </m:sub>
                </m:sSub>
                <m:r>
                  <w:ins w:id="4212" w:author="Greg Clendenning" w:date="2024-04-16T16:42:00Z">
                    <w:rPr>
                      <w:rFonts w:ascii="Cambria Math" w:hAnsi="Cambria Math" w:cs="Arial"/>
                    </w:rPr>
                    <m:t xml:space="preserve"> </m:t>
                  </w:ins>
                </m:r>
              </m:den>
            </m:f>
          </m:e>
        </m:d>
        <m:r>
          <w:ins w:id="4213" w:author="Greg Clendenning" w:date="2024-04-16T16:42:00Z">
            <w:rPr>
              <w:rFonts w:ascii="Cambria Math" w:hAnsi="Cambria Math" w:cs="Arial"/>
            </w:rPr>
            <m:t>×</m:t>
          </w:ins>
        </m:r>
        <m:sSub>
          <m:sSubPr>
            <m:ctrlPr>
              <w:ins w:id="4214" w:author="Greg Clendenning" w:date="2024-04-16T16:42:00Z">
                <w:rPr>
                  <w:rFonts w:ascii="Cambria Math" w:hAnsi="Cambria Math" w:cs="Arial"/>
                </w:rPr>
              </w:ins>
            </m:ctrlPr>
          </m:sSubPr>
          <m:e>
            <m:r>
              <w:ins w:id="4215" w:author="Greg Clendenning" w:date="2024-04-16T16:42:00Z">
                <w:rPr>
                  <w:rFonts w:ascii="Cambria Math" w:hAnsi="Cambria Math" w:cs="Arial"/>
                </w:rPr>
                <m:t>CF</m:t>
              </w:ins>
            </m:r>
          </m:e>
          <m:sub>
            <m:r>
              <w:ins w:id="4216" w:author="Greg Clendenning" w:date="2024-04-16T16:42:00Z">
                <w:rPr>
                  <w:rFonts w:ascii="Cambria Math" w:hAnsi="Cambria Math" w:cs="Arial"/>
                </w:rPr>
                <m:t>summer</m:t>
              </w:ins>
            </m:r>
          </m:sub>
        </m:sSub>
      </m:oMath>
    </w:p>
    <w:p w14:paraId="61265B6B" w14:textId="77777777" w:rsidR="007376E1" w:rsidRPr="001570EA" w:rsidRDefault="007376E1" w:rsidP="007376E1">
      <w:pPr>
        <w:tabs>
          <w:tab w:val="left" w:pos="1440"/>
        </w:tabs>
        <w:rPr>
          <w:ins w:id="4217" w:author="Greg Clendenning" w:date="2024-04-16T16:42:00Z"/>
          <w:rFonts w:ascii="Cambria Math" w:hAnsi="Cambria Math" w:cs="Arial"/>
          <w:i/>
        </w:rPr>
      </w:pPr>
    </w:p>
    <w:p w14:paraId="178E020C" w14:textId="77777777" w:rsidR="007376E1" w:rsidRPr="001570EA" w:rsidRDefault="007376E1" w:rsidP="007376E1">
      <w:pPr>
        <w:tabs>
          <w:tab w:val="left" w:pos="1440"/>
        </w:tabs>
        <w:rPr>
          <w:ins w:id="4218" w:author="Greg Clendenning" w:date="2024-04-16T16:42:00Z"/>
          <w:rFonts w:ascii="Cambria Math" w:hAnsi="Cambria Math" w:cs="Arial"/>
          <w:i/>
        </w:rPr>
      </w:pPr>
      <w:ins w:id="4219" w:author="Greg Clendenning" w:date="2024-04-16T16:42:00Z">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w:ins>
      <m:oMath>
        <m:r>
          <w:ins w:id="4220" w:author="Greg Clendenning" w:date="2024-04-16T16:42:00Z">
            <w:rPr>
              <w:rFonts w:ascii="Cambria Math" w:hAnsi="Cambria Math" w:cs="Arial"/>
            </w:rPr>
            <m:t>=</m:t>
          </w:ins>
        </m:r>
        <m:sSub>
          <m:sSubPr>
            <m:ctrlPr>
              <w:ins w:id="4221" w:author="Greg Clendenning" w:date="2024-04-16T16:42:00Z">
                <w:rPr>
                  <w:rFonts w:ascii="Cambria Math" w:hAnsi="Cambria Math" w:cs="Arial"/>
                  <w:i/>
                </w:rPr>
              </w:ins>
            </m:ctrlPr>
          </m:sSubPr>
          <m:e>
            <m:r>
              <w:ins w:id="4222" w:author="Greg Clendenning" w:date="2024-04-16T16:42:00Z">
                <w:rPr>
                  <w:rFonts w:ascii="Cambria Math" w:hAnsi="Cambria Math" w:cs="Arial"/>
                </w:rPr>
                <m:t>CAPY</m:t>
              </w:ins>
            </m:r>
          </m:e>
          <m:sub>
            <m:r>
              <w:ins w:id="4223" w:author="Greg Clendenning" w:date="2024-04-16T16:42:00Z">
                <w:rPr>
                  <w:rFonts w:ascii="Cambria Math" w:hAnsi="Cambria Math" w:cs="Arial"/>
                </w:rPr>
                <m:t>heat</m:t>
              </w:ins>
            </m:r>
          </m:sub>
        </m:sSub>
        <m:r>
          <w:ins w:id="4224" w:author="Greg Clendenning" w:date="2024-04-16T16:42:00Z">
            <w:rPr>
              <w:rFonts w:ascii="Cambria Math" w:hAnsi="Cambria Math" w:cs="Arial"/>
            </w:rPr>
            <m:t>×</m:t>
          </w:ins>
        </m:r>
        <m:d>
          <m:dPr>
            <m:ctrlPr>
              <w:ins w:id="4225" w:author="Greg Clendenning" w:date="2024-04-16T16:42:00Z">
                <w:rPr>
                  <w:rFonts w:ascii="Cambria Math" w:hAnsi="Cambria Math" w:cs="Arial"/>
                  <w:i/>
                </w:rPr>
              </w:ins>
            </m:ctrlPr>
          </m:dPr>
          <m:e>
            <m:f>
              <m:fPr>
                <m:ctrlPr>
                  <w:ins w:id="4226" w:author="Greg Clendenning" w:date="2024-04-16T16:42:00Z">
                    <w:rPr>
                      <w:rFonts w:ascii="Cambria Math" w:hAnsi="Cambria Math" w:cs="Arial"/>
                      <w:i/>
                    </w:rPr>
                  </w:ins>
                </m:ctrlPr>
              </m:fPr>
              <m:num>
                <m:sSub>
                  <m:sSubPr>
                    <m:ctrlPr>
                      <w:ins w:id="4227" w:author="Greg Clendenning" w:date="2024-04-16T16:42:00Z">
                        <w:rPr>
                          <w:rFonts w:ascii="Cambria Math" w:hAnsi="Cambria Math" w:cs="Arial"/>
                          <w:i/>
                        </w:rPr>
                      </w:ins>
                    </m:ctrlPr>
                  </m:sSubPr>
                  <m:e>
                    <m:r>
                      <w:ins w:id="4228" w:author="Greg Clendenning" w:date="2024-04-16T16:42:00Z">
                        <w:rPr>
                          <w:rFonts w:ascii="Cambria Math" w:hAnsi="Cambria Math" w:cs="Arial"/>
                        </w:rPr>
                        <m:t>OF</m:t>
                      </w:ins>
                    </m:r>
                  </m:e>
                  <m:sub>
                    <m:r>
                      <w:ins w:id="4229" w:author="Greg Clendenning" w:date="2024-04-16T16:42:00Z">
                        <w:rPr>
                          <w:rFonts w:ascii="Cambria Math" w:hAnsi="Cambria Math" w:cs="Arial"/>
                        </w:rPr>
                        <m:t>cool</m:t>
                      </w:ins>
                    </m:r>
                  </m:sub>
                </m:sSub>
              </m:num>
              <m:den>
                <m:sSub>
                  <m:sSubPr>
                    <m:ctrlPr>
                      <w:ins w:id="4230" w:author="Greg Clendenning" w:date="2024-04-16T16:42:00Z">
                        <w:rPr>
                          <w:rFonts w:ascii="Cambria Math" w:hAnsi="Cambria Math" w:cs="Arial"/>
                          <w:i/>
                        </w:rPr>
                      </w:ins>
                    </m:ctrlPr>
                  </m:sSubPr>
                  <m:e>
                    <m:r>
                      <w:ins w:id="4231" w:author="Greg Clendenning" w:date="2024-04-16T16:42:00Z">
                        <w:rPr>
                          <w:rFonts w:ascii="Cambria Math" w:hAnsi="Cambria Math" w:cs="Arial"/>
                        </w:rPr>
                        <m:t>COP</m:t>
                      </w:ins>
                    </m:r>
                  </m:e>
                  <m:sub>
                    <m:r>
                      <w:ins w:id="4232" w:author="Greg Clendenning" w:date="2024-04-16T16:42:00Z">
                        <w:rPr>
                          <w:rFonts w:ascii="Cambria Math" w:hAnsi="Cambria Math" w:cs="Arial"/>
                        </w:rPr>
                        <m:t>base</m:t>
                      </w:ins>
                    </m:r>
                  </m:sub>
                </m:sSub>
                <m:r>
                  <w:ins w:id="4233" w:author="Greg Clendenning" w:date="2024-04-16T16:42:00Z">
                    <w:rPr>
                      <w:rFonts w:ascii="Cambria Math" w:hAnsi="Cambria Math" w:cs="Arial"/>
                    </w:rPr>
                    <m:t xml:space="preserve"> </m:t>
                  </w:ins>
                </m:r>
              </m:den>
            </m:f>
            <m:r>
              <w:ins w:id="4234" w:author="Greg Clendenning" w:date="2024-04-16T16:42:00Z">
                <w:rPr>
                  <w:rFonts w:ascii="Cambria Math" w:hAnsi="Cambria Math" w:cs="Arial"/>
                </w:rPr>
                <m:t>-</m:t>
              </w:ins>
            </m:r>
            <m:f>
              <m:fPr>
                <m:ctrlPr>
                  <w:ins w:id="4235" w:author="Greg Clendenning" w:date="2024-04-16T16:42:00Z">
                    <w:rPr>
                      <w:rFonts w:ascii="Cambria Math" w:hAnsi="Cambria Math" w:cs="Arial"/>
                      <w:i/>
                    </w:rPr>
                  </w:ins>
                </m:ctrlPr>
              </m:fPr>
              <m:num>
                <m:r>
                  <w:ins w:id="4236" w:author="Greg Clendenning" w:date="2024-04-16T16:42:00Z">
                    <w:rPr>
                      <w:rFonts w:ascii="Cambria Math" w:hAnsi="Cambria Math" w:cs="Arial"/>
                    </w:rPr>
                    <m:t>1</m:t>
                  </w:ins>
                </m:r>
              </m:num>
              <m:den>
                <m:sSub>
                  <m:sSubPr>
                    <m:ctrlPr>
                      <w:ins w:id="4237" w:author="Greg Clendenning" w:date="2024-04-16T16:42:00Z">
                        <w:rPr>
                          <w:rFonts w:ascii="Cambria Math" w:hAnsi="Cambria Math" w:cs="Arial"/>
                          <w:i/>
                        </w:rPr>
                      </w:ins>
                    </m:ctrlPr>
                  </m:sSubPr>
                  <m:e>
                    <m:r>
                      <w:ins w:id="4238" w:author="Greg Clendenning" w:date="2024-04-16T16:42:00Z">
                        <w:rPr>
                          <w:rFonts w:ascii="Cambria Math" w:hAnsi="Cambria Math" w:cs="Arial"/>
                        </w:rPr>
                        <m:t>COP</m:t>
                      </w:ins>
                    </m:r>
                  </m:e>
                  <m:sub>
                    <m:r>
                      <w:ins w:id="4239" w:author="Greg Clendenning" w:date="2024-04-16T16:42:00Z">
                        <w:rPr>
                          <w:rFonts w:ascii="Cambria Math" w:hAnsi="Cambria Math" w:cs="Arial"/>
                        </w:rPr>
                        <m:t>ee</m:t>
                      </w:ins>
                    </m:r>
                  </m:sub>
                </m:sSub>
                <m:r>
                  <w:ins w:id="4240" w:author="Greg Clendenning" w:date="2024-04-16T16:42:00Z">
                    <w:rPr>
                      <w:rFonts w:ascii="Cambria Math" w:hAnsi="Cambria Math" w:cs="Arial"/>
                    </w:rPr>
                    <m:t xml:space="preserve"> </m:t>
                  </w:ins>
                </m:r>
              </m:den>
            </m:f>
          </m:e>
        </m:d>
        <m:r>
          <w:ins w:id="4241" w:author="Greg Clendenning" w:date="2024-04-16T16:42:00Z">
            <w:rPr>
              <w:rFonts w:ascii="Cambria Math" w:hAnsi="Cambria Math" w:cs="Arial"/>
            </w:rPr>
            <m:t xml:space="preserve">× </m:t>
          </w:ins>
        </m:r>
        <m:f>
          <m:fPr>
            <m:ctrlPr>
              <w:ins w:id="4242" w:author="Greg Clendenning" w:date="2024-04-16T16:42:00Z">
                <w:rPr>
                  <w:rFonts w:ascii="Cambria Math" w:hAnsi="Cambria Math"/>
                </w:rPr>
              </w:ins>
            </m:ctrlPr>
          </m:fPr>
          <m:num>
            <m:r>
              <w:ins w:id="4243" w:author="Greg Clendenning" w:date="2024-04-16T16:42:00Z">
                <w:rPr>
                  <w:rFonts w:ascii="Cambria Math" w:hAnsi="Cambria Math"/>
                </w:rPr>
                <m:t>1</m:t>
              </w:ins>
            </m:r>
          </m:num>
          <m:den>
            <m:r>
              <w:ins w:id="4244" w:author="Greg Clendenning" w:date="2024-04-16T16:42:00Z">
                <m:rPr>
                  <m:sty m:val="p"/>
                </m:rPr>
                <w:rPr>
                  <w:rFonts w:ascii="Cambria Math" w:hAnsi="Cambria Math"/>
                </w:rPr>
                <m:t>3.412</m:t>
              </w:ins>
            </m:r>
            <m:f>
              <m:fPr>
                <m:ctrlPr>
                  <w:ins w:id="4245" w:author="Greg Clendenning" w:date="2024-04-16T16:42:00Z">
                    <w:rPr>
                      <w:rFonts w:ascii="Cambria Math" w:hAnsi="Cambria Math" w:cs="Arial"/>
                    </w:rPr>
                  </w:ins>
                </m:ctrlPr>
              </m:fPr>
              <m:num>
                <m:r>
                  <w:ins w:id="4246" w:author="Greg Clendenning" w:date="2024-04-16T16:42:00Z">
                    <m:rPr>
                      <m:sty m:val="p"/>
                    </m:rPr>
                    <w:rPr>
                      <w:rFonts w:ascii="Cambria Math" w:hAnsi="Cambria Math" w:cs="Arial"/>
                    </w:rPr>
                    <m:t>BTU</m:t>
                  </w:ins>
                </m:r>
                <m:ctrlPr>
                  <w:ins w:id="4247" w:author="Greg Clendenning" w:date="2024-04-16T16:42:00Z">
                    <w:rPr>
                      <w:rFonts w:ascii="Cambria Math" w:hAnsi="Cambria Math" w:cs="Arial"/>
                      <w:iCs/>
                    </w:rPr>
                  </w:ins>
                </m:ctrlPr>
              </m:num>
              <m:den>
                <m:r>
                  <w:ins w:id="4248" w:author="Greg Clendenning" w:date="2024-04-16T16:42:00Z">
                    <m:rPr>
                      <m:sty m:val="p"/>
                    </m:rPr>
                    <w:rPr>
                      <w:rFonts w:ascii="Cambria Math" w:hAnsi="Cambria Math" w:cs="Arial"/>
                    </w:rPr>
                    <m:t>W∙h</m:t>
                  </w:ins>
                </m:r>
              </m:den>
            </m:f>
          </m:den>
        </m:f>
        <m:r>
          <w:ins w:id="4249" w:author="Greg Clendenning" w:date="2024-04-16T16:42:00Z">
            <w:rPr>
              <w:rFonts w:ascii="Cambria Math" w:hAnsi="Cambria Math" w:cs="Arial"/>
            </w:rPr>
            <m:t>×</m:t>
          </w:ins>
        </m:r>
        <m:sSub>
          <m:sSubPr>
            <m:ctrlPr>
              <w:ins w:id="4250" w:author="Greg Clendenning" w:date="2024-04-16T16:42:00Z">
                <w:rPr>
                  <w:rFonts w:ascii="Cambria Math" w:hAnsi="Cambria Math" w:cs="Arial"/>
                </w:rPr>
              </w:ins>
            </m:ctrlPr>
          </m:sSubPr>
          <m:e>
            <m:r>
              <w:ins w:id="4251" w:author="Greg Clendenning" w:date="2024-04-16T16:42:00Z">
                <w:rPr>
                  <w:rFonts w:ascii="Cambria Math" w:hAnsi="Cambria Math" w:cs="Arial"/>
                </w:rPr>
                <m:t>CF</m:t>
              </w:ins>
            </m:r>
          </m:e>
          <m:sub>
            <m:r>
              <w:ins w:id="4252" w:author="Greg Clendenning" w:date="2024-04-16T16:42:00Z">
                <w:rPr>
                  <w:rFonts w:ascii="Cambria Math" w:hAnsi="Cambria Math" w:cs="Arial"/>
                </w:rPr>
                <m:t>winter</m:t>
              </w:ins>
            </m:r>
          </m:sub>
        </m:sSub>
      </m:oMath>
    </w:p>
    <w:p w14:paraId="3DF14899" w14:textId="77777777" w:rsidR="007376E1" w:rsidRPr="001570EA" w:rsidRDefault="007376E1" w:rsidP="007376E1">
      <w:pPr>
        <w:tabs>
          <w:tab w:val="left" w:pos="1440"/>
        </w:tabs>
        <w:rPr>
          <w:ins w:id="4253" w:author="Greg Clendenning" w:date="2024-04-16T16:42:00Z"/>
          <w:rFonts w:ascii="Cambria Math" w:hAnsi="Cambria Math" w:cs="Arial"/>
          <w:i/>
        </w:rPr>
      </w:pPr>
    </w:p>
    <w:p w14:paraId="6C7ADEEF" w14:textId="77777777" w:rsidR="007376E1" w:rsidRPr="001570EA" w:rsidRDefault="007376E1">
      <w:pPr>
        <w:tabs>
          <w:tab w:val="left" w:pos="1440"/>
        </w:tabs>
        <w:rPr>
          <w:moveTo w:id="4254" w:author="Greg Clendenning" w:date="2024-04-16T16:42:00Z"/>
          <w:rFonts w:ascii="Cambria Math" w:hAnsi="Cambria Math"/>
          <w:i/>
          <w:rPrChange w:id="4255" w:author="Greg Clendenning" w:date="2024-04-16T16:42:00Z">
            <w:rPr>
              <w:moveTo w:id="4256" w:author="Greg Clendenning" w:date="2024-04-16T16:42:00Z"/>
            </w:rPr>
          </w:rPrChange>
        </w:rPr>
        <w:pPrChange w:id="4257" w:author="Greg Clendenning" w:date="2024-04-16T16:42:00Z">
          <w:pPr/>
        </w:pPrChange>
      </w:pPr>
      <w:moveToRangeStart w:id="4258" w:author="Greg Clendenning" w:date="2024-04-16T16:42:00Z" w:name="move164178201"/>
    </w:p>
    <w:p w14:paraId="40C7705C" w14:textId="77777777" w:rsidR="007376E1" w:rsidRPr="001570EA" w:rsidRDefault="007376E1" w:rsidP="007376E1">
      <w:pPr>
        <w:rPr>
          <w:moveTo w:id="4259" w:author="Greg Clendenning" w:date="2024-04-16T16:42:00Z"/>
          <w:b/>
          <w:sz w:val="22"/>
          <w:rPrChange w:id="4260" w:author="Greg Clendenning" w:date="2024-04-16T16:42:00Z">
            <w:rPr>
              <w:moveTo w:id="4261" w:author="Greg Clendenning" w:date="2024-04-16T16:42:00Z"/>
              <w:b/>
            </w:rPr>
          </w:rPrChange>
        </w:rPr>
      </w:pPr>
      <w:moveTo w:id="4262" w:author="Greg Clendenning" w:date="2024-04-16T16:42:00Z">
        <w:r w:rsidRPr="001570EA">
          <w:rPr>
            <w:rFonts w:cs="Arial"/>
            <w:b/>
          </w:rPr>
          <w:t>Qualifying: Package Terminal Heat Pumps, Package Terminal Air Conditioners</w:t>
        </w:r>
      </w:moveTo>
    </w:p>
    <w:p w14:paraId="3E2E44E0" w14:textId="77777777" w:rsidR="007376E1" w:rsidRPr="001570EA" w:rsidRDefault="007376E1" w:rsidP="007376E1">
      <w:pPr>
        <w:pStyle w:val="3ptheading"/>
        <w:tabs>
          <w:tab w:val="left" w:pos="1440"/>
        </w:tabs>
        <w:spacing w:before="120"/>
        <w:rPr>
          <w:moveTo w:id="4263" w:author="Greg Clendenning" w:date="2024-04-16T16:42:00Z"/>
          <w:rFonts w:ascii="Cambria Math" w:hAnsi="Cambria Math"/>
          <w:b w:val="0"/>
          <w:i/>
        </w:rPr>
      </w:pPr>
      <w:moveTo w:id="4264" w:author="Greg Clendenning" w:date="2024-04-16T16:42:00Z">
        <w:r w:rsidRPr="001570EA">
          <w:rPr>
            <w:rFonts w:ascii="Cambria Math" w:hAnsi="Cambria Math"/>
            <w:b w:val="0"/>
            <w:i/>
          </w:rPr>
          <w:t>SEER</w:t>
        </w:r>
        <w:r w:rsidRPr="001570EA">
          <w:rPr>
            <w:rFonts w:ascii="Cambria Math" w:hAnsi="Cambria Math"/>
            <w:b w:val="0"/>
            <w:i/>
            <w:vertAlign w:val="subscript"/>
          </w:rPr>
          <w:tab/>
        </w:r>
        <w:r w:rsidRPr="001570EA">
          <w:rPr>
            <w:rFonts w:ascii="Cambria Math" w:hAnsi="Cambria Math"/>
            <w:b w:val="0"/>
            <w:i/>
          </w:rPr>
          <w:t>= EER</w:t>
        </w:r>
      </w:moveTo>
    </w:p>
    <w:p w14:paraId="10151BD8" w14:textId="77777777" w:rsidR="007376E1" w:rsidRPr="001570EA" w:rsidRDefault="007376E1" w:rsidP="007376E1">
      <w:pPr>
        <w:pStyle w:val="3ptheading"/>
        <w:tabs>
          <w:tab w:val="left" w:pos="1440"/>
        </w:tabs>
        <w:rPr>
          <w:moveTo w:id="4265" w:author="Greg Clendenning" w:date="2024-04-16T16:42:00Z"/>
          <w:rPrChange w:id="4266" w:author="Greg Clendenning" w:date="2024-04-16T16:42:00Z">
            <w:rPr>
              <w:moveTo w:id="4267" w:author="Greg Clendenning" w:date="2024-04-16T16:42:00Z"/>
              <w:b w:val="0"/>
            </w:rPr>
          </w:rPrChange>
        </w:rPr>
      </w:pPr>
      <w:moveTo w:id="4268" w:author="Greg Clendenning" w:date="2024-04-16T16:42:00Z">
        <w:r w:rsidRPr="001570EA">
          <w:rPr>
            <w:rFonts w:ascii="Cambria Math" w:hAnsi="Cambria Math"/>
            <w:b w:val="0"/>
            <w:i/>
          </w:rPr>
          <w:t>HSPF</w:t>
        </w:r>
        <w:r w:rsidRPr="001570EA">
          <w:rPr>
            <w:rFonts w:ascii="Cambria Math" w:hAnsi="Cambria Math"/>
            <w:b w:val="0"/>
            <w:i/>
            <w:vertAlign w:val="subscript"/>
          </w:rPr>
          <w:tab/>
          <w:t>=</w:t>
        </w:r>
        <w:r w:rsidRPr="001570EA">
          <w:rPr>
            <w:rFonts w:ascii="Cambria Math" w:hAnsi="Cambria Math"/>
            <w:b w:val="0"/>
            <w:i/>
          </w:rPr>
          <w:t xml:space="preserve"> COP </w:t>
        </w:r>
        <w:r w:rsidRPr="001570EA">
          <w:rPr>
            <w:rFonts w:ascii="Cambria Math" w:hAnsi="Cambria Math"/>
            <w:b w:val="0"/>
          </w:rPr>
          <w:t>× 3.412</w:t>
        </w:r>
        <m:oMath>
          <m:f>
            <m:fPr>
              <m:ctrlPr>
                <w:rPr>
                  <w:rFonts w:ascii="Cambria Math" w:hAnsi="Cambria Math"/>
                  <w:b w:val="0"/>
                </w:rPr>
              </m:ctrlPr>
            </m:fPr>
            <m:num>
              <m:r>
                <m:rPr>
                  <m:nor/>
                </m:rPr>
                <w:rPr>
                  <w:rFonts w:ascii="Cambria Math" w:hAnsi="Cambria Math" w:cs="Arial"/>
                  <w:b w:val="0"/>
                  <w:iCs/>
                </w:rPr>
                <m:t>BTU</m:t>
              </m:r>
            </m:num>
            <m:den>
              <m:r>
                <m:rPr>
                  <m:nor/>
                </m:rPr>
                <w:rPr>
                  <w:rFonts w:ascii="Cambria Math" w:hAnsi="Cambria Math" w:cs="Arial"/>
                  <w:b w:val="0"/>
                  <w:iCs/>
                </w:rPr>
                <m:t>W∙h</m:t>
              </m:r>
            </m:den>
          </m:f>
        </m:oMath>
      </w:moveTo>
    </w:p>
    <w:p w14:paraId="14D9F87A" w14:textId="77777777" w:rsidR="007376E1" w:rsidRPr="001570EA" w:rsidRDefault="007376E1">
      <w:pPr>
        <w:pStyle w:val="SubStyle"/>
        <w:rPr>
          <w:moveTo w:id="4269" w:author="Greg Clendenning" w:date="2024-04-16T16:42:00Z"/>
        </w:rPr>
        <w:pPrChange w:id="4270" w:author="Greg Clendenning" w:date="2024-04-16T16:42:00Z">
          <w:pPr/>
        </w:pPrChange>
      </w:pPr>
    </w:p>
    <w:p w14:paraId="091E0CFB" w14:textId="77777777" w:rsidR="007376E1" w:rsidRPr="001570EA" w:rsidRDefault="007376E1" w:rsidP="007376E1">
      <w:pPr>
        <w:pStyle w:val="SubStyle"/>
        <w:rPr>
          <w:moveTo w:id="4271" w:author="Greg Clendenning" w:date="2024-04-16T16:42:00Z"/>
        </w:rPr>
      </w:pPr>
      <w:moveTo w:id="4272" w:author="Greg Clendenning" w:date="2024-04-16T16:42:00Z">
        <w:r w:rsidRPr="001570EA">
          <w:t>Definition of Terms</w:t>
        </w:r>
      </w:moveTo>
    </w:p>
    <w:moveToRangeEnd w:id="4258"/>
    <w:p w14:paraId="60E4B68C" w14:textId="1664AD5C" w:rsidR="007376E1" w:rsidRPr="001570EA" w:rsidRDefault="008D728A" w:rsidP="008D728A">
      <w:pPr>
        <w:pStyle w:val="Caption"/>
        <w:rPr>
          <w:ins w:id="4273" w:author="Greg Clendenning" w:date="2024-04-16T16:42:00Z"/>
        </w:rPr>
      </w:pPr>
      <w:ins w:id="427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w:t>
        </w:r>
        <w:r w:rsidR="002E093A" w:rsidRPr="001570EA">
          <w:fldChar w:fldCharType="end"/>
        </w:r>
        <w:r w:rsidRPr="001570EA">
          <w:t>: Terms, Values, and References for High Efficiency Equipment: ASHP, ccHP, CAC, PTAC, PTHP</w:t>
        </w:r>
      </w:ins>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1874691D" w14:textId="77777777">
        <w:trPr>
          <w:trHeight w:val="242"/>
          <w:tblHeader/>
          <w:ins w:id="4275" w:author="Greg Clendenning" w:date="2024-04-16T16:42:00Z"/>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3C0FFF" w14:textId="77777777" w:rsidR="007376E1" w:rsidRPr="001570EA" w:rsidRDefault="007376E1">
            <w:pPr>
              <w:rPr>
                <w:ins w:id="4276" w:author="Greg Clendenning" w:date="2024-04-16T16:42:00Z"/>
                <w:sz w:val="18"/>
                <w:szCs w:val="18"/>
              </w:rPr>
            </w:pPr>
            <w:ins w:id="4277" w:author="Greg Clendenning" w:date="2024-04-16T16:42:00Z">
              <w:r w:rsidRPr="001570EA">
                <w:rPr>
                  <w:b/>
                  <w:bCs/>
                  <w:sz w:val="18"/>
                  <w:szCs w:val="18"/>
                </w:rPr>
                <w:t>Term</w:t>
              </w:r>
            </w:ins>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3E7C22" w14:textId="77777777" w:rsidR="007376E1" w:rsidRPr="001570EA" w:rsidRDefault="007376E1">
            <w:pPr>
              <w:jc w:val="center"/>
              <w:rPr>
                <w:ins w:id="4278" w:author="Greg Clendenning" w:date="2024-04-16T16:42:00Z"/>
                <w:sz w:val="18"/>
                <w:szCs w:val="18"/>
              </w:rPr>
            </w:pPr>
            <w:ins w:id="4279" w:author="Greg Clendenning" w:date="2024-04-16T16:42:00Z">
              <w:r w:rsidRPr="001570EA">
                <w:rPr>
                  <w:b/>
                  <w:bCs/>
                  <w:sz w:val="18"/>
                  <w:szCs w:val="18"/>
                </w:rPr>
                <w:t>Unit</w:t>
              </w:r>
            </w:ins>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2CFDAA" w14:textId="77777777" w:rsidR="007376E1" w:rsidRPr="001570EA" w:rsidRDefault="007376E1">
            <w:pPr>
              <w:jc w:val="center"/>
              <w:rPr>
                <w:ins w:id="4280" w:author="Greg Clendenning" w:date="2024-04-16T16:42:00Z"/>
                <w:sz w:val="18"/>
                <w:szCs w:val="18"/>
              </w:rPr>
            </w:pPr>
            <w:ins w:id="4281" w:author="Greg Clendenning" w:date="2024-04-16T16:42:00Z">
              <w:r w:rsidRPr="001570EA">
                <w:rPr>
                  <w:b/>
                  <w:bCs/>
                  <w:sz w:val="18"/>
                  <w:szCs w:val="18"/>
                </w:rPr>
                <w:t>Value</w:t>
              </w:r>
            </w:ins>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0C5060" w14:textId="77777777" w:rsidR="007376E1" w:rsidRPr="001570EA" w:rsidRDefault="007376E1">
            <w:pPr>
              <w:jc w:val="center"/>
              <w:rPr>
                <w:ins w:id="4282" w:author="Greg Clendenning" w:date="2024-04-16T16:42:00Z"/>
                <w:sz w:val="18"/>
                <w:szCs w:val="18"/>
              </w:rPr>
            </w:pPr>
            <w:ins w:id="4283" w:author="Greg Clendenning" w:date="2024-04-16T16:42:00Z">
              <w:r w:rsidRPr="001570EA">
                <w:rPr>
                  <w:b/>
                  <w:bCs/>
                  <w:sz w:val="18"/>
                  <w:szCs w:val="18"/>
                </w:rPr>
                <w:t>Sources</w:t>
              </w:r>
            </w:ins>
          </w:p>
        </w:tc>
      </w:tr>
      <w:tr w:rsidR="007376E1" w:rsidRPr="001570EA" w14:paraId="0D28437B" w14:textId="77777777">
        <w:trPr>
          <w:trHeight w:val="650"/>
          <w:ins w:id="4284"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44F14923" w14:textId="77777777" w:rsidR="007376E1" w:rsidRPr="001570EA" w:rsidRDefault="007376E1">
            <w:pPr>
              <w:jc w:val="left"/>
              <w:rPr>
                <w:ins w:id="4285" w:author="Greg Clendenning" w:date="2024-04-16T16:42:00Z"/>
                <w:sz w:val="18"/>
                <w:szCs w:val="18"/>
              </w:rPr>
            </w:pPr>
            <w:ins w:id="4286" w:author="Greg Clendenning" w:date="2024-04-16T16:42:00Z">
              <w:r w:rsidRPr="001570EA">
                <w:rPr>
                  <w:i/>
                  <w:iCs/>
                  <w:sz w:val="18"/>
                  <w:szCs w:val="18"/>
                </w:rPr>
                <w:t>CAPY</w:t>
              </w:r>
              <w:r w:rsidRPr="001570EA">
                <w:rPr>
                  <w:i/>
                  <w:iCs/>
                  <w:sz w:val="18"/>
                  <w:szCs w:val="18"/>
                  <w:vertAlign w:val="subscript"/>
                </w:rPr>
                <w:t xml:space="preserve">cool </w:t>
              </w:r>
              <w:r w:rsidRPr="001570EA">
                <w:rPr>
                  <w:sz w:val="18"/>
                  <w:szCs w:val="18"/>
                </w:rPr>
                <w:t xml:space="preserve">, </w:t>
              </w:r>
              <w:r w:rsidRPr="001570EA">
                <w:rPr>
                  <w:rFonts w:cs="Arial"/>
                  <w:sz w:val="18"/>
                  <w:szCs w:val="18"/>
                </w:rPr>
                <w:t>The cooling capacity of the equipment being installed</w:t>
              </w:r>
              <w:r w:rsidRPr="001570EA">
                <w:rPr>
                  <w:sz w:val="18"/>
                  <w:szCs w:val="18"/>
                </w:rPr>
                <w:t xml:space="preserve"> </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778FA81E" w14:textId="77777777" w:rsidR="007376E1" w:rsidRPr="001570EA" w:rsidRDefault="007376E1">
            <w:pPr>
              <w:jc w:val="center"/>
              <w:rPr>
                <w:ins w:id="4287" w:author="Greg Clendenning" w:date="2024-04-16T16:42:00Z"/>
                <w:rFonts w:ascii="Cambria Math" w:hAnsi="Cambria Math"/>
                <w:sz w:val="18"/>
                <w:szCs w:val="18"/>
              </w:rPr>
            </w:pPr>
            <w:ins w:id="4288" w:author="Greg Clendenning" w:date="2024-04-16T16:42:00Z">
              <w:r w:rsidRPr="001570EA">
                <w:rPr>
                  <w:rFonts w:ascii="Cambria Math" w:hAnsi="Cambria Math" w:cs="Arial"/>
                  <w:i/>
                  <w:iCs/>
                  <w:sz w:val="18"/>
                  <w:szCs w:val="18"/>
                </w:rPr>
                <w:t>kBTU/hr</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5D317005" w14:textId="77777777" w:rsidR="007376E1" w:rsidRPr="001570EA" w:rsidRDefault="007376E1">
            <w:pPr>
              <w:pStyle w:val="TableCell"/>
              <w:spacing w:before="60" w:after="60"/>
              <w:jc w:val="center"/>
              <w:rPr>
                <w:ins w:id="4289" w:author="Greg Clendenning" w:date="2024-04-16T16:42:00Z"/>
                <w:szCs w:val="18"/>
                <w:lang w:bidi="en-US"/>
              </w:rPr>
            </w:pPr>
            <w:ins w:id="4290" w:author="Greg Clendenning" w:date="2024-04-16T16:42:00Z">
              <w:r w:rsidRPr="001570EA">
                <w:rPr>
                  <w:szCs w:val="18"/>
                  <w:lang w:bidi="en-US"/>
                </w:rPr>
                <w:t>Rated Value from AHRI Certificate</w:t>
              </w:r>
            </w:ins>
          </w:p>
          <w:p w14:paraId="4CA36A06" w14:textId="77777777" w:rsidR="007376E1" w:rsidRPr="001570EA" w:rsidRDefault="007376E1" w:rsidP="002614D2">
            <w:pPr>
              <w:pStyle w:val="TableCell"/>
              <w:numPr>
                <w:ilvl w:val="0"/>
                <w:numId w:val="45"/>
              </w:numPr>
              <w:spacing w:before="60" w:after="60"/>
              <w:jc w:val="center"/>
              <w:textAlignment w:val="auto"/>
              <w:rPr>
                <w:ins w:id="4291" w:author="Greg Clendenning" w:date="2024-04-16T16:42:00Z"/>
                <w:szCs w:val="18"/>
                <w:lang w:bidi="en-US"/>
              </w:rPr>
            </w:pPr>
            <w:ins w:id="4292" w:author="Greg Clendenning" w:date="2024-04-16T16:42:00Z">
              <w:r w:rsidRPr="001570EA">
                <w:rPr>
                  <w:b/>
                  <w:szCs w:val="18"/>
                  <w:lang w:bidi="en-US"/>
                </w:rPr>
                <w:t>CAC, ASHP. ccHP</w:t>
              </w:r>
              <w:r w:rsidRPr="001570EA">
                <w:rPr>
                  <w:szCs w:val="18"/>
                  <w:lang w:bidi="en-US"/>
                </w:rPr>
                <w:t xml:space="preserve">: </w:t>
              </w:r>
              <w:r w:rsidRPr="001570EA">
                <w:rPr>
                  <w:iCs/>
                  <w:szCs w:val="18"/>
                  <w:lang w:bidi="en-US"/>
                </w:rPr>
                <w:t xml:space="preserve">Cooling Capacity </w:t>
              </w:r>
              <w:r w:rsidRPr="001570EA">
                <w:rPr>
                  <w:szCs w:val="18"/>
                  <w:lang w:bidi="en-US"/>
                </w:rPr>
                <w:t>at 95 degrees (F)</w:t>
              </w:r>
            </w:ins>
          </w:p>
          <w:p w14:paraId="34274BD6" w14:textId="77777777" w:rsidR="007376E1" w:rsidRPr="001570EA" w:rsidRDefault="007376E1" w:rsidP="002614D2">
            <w:pPr>
              <w:pStyle w:val="TableCell"/>
              <w:numPr>
                <w:ilvl w:val="0"/>
                <w:numId w:val="45"/>
              </w:numPr>
              <w:spacing w:before="60" w:after="60"/>
              <w:jc w:val="center"/>
              <w:textAlignment w:val="auto"/>
              <w:rPr>
                <w:ins w:id="4293" w:author="Greg Clendenning" w:date="2024-04-16T16:42:00Z"/>
                <w:szCs w:val="18"/>
                <w:lang w:bidi="en-US"/>
              </w:rPr>
            </w:pPr>
            <w:ins w:id="4294" w:author="Greg Clendenning" w:date="2024-04-16T16:42:00Z">
              <w:r w:rsidRPr="001570EA">
                <w:rPr>
                  <w:b/>
                  <w:szCs w:val="18"/>
                  <w:lang w:bidi="en-US"/>
                </w:rPr>
                <w:t>PTAC, PTHP</w:t>
              </w:r>
              <w:r w:rsidRPr="001570EA">
                <w:rPr>
                  <w:szCs w:val="18"/>
                  <w:lang w:bidi="en-US"/>
                </w:rPr>
                <w:t xml:space="preserve">: </w:t>
              </w:r>
              <w:r w:rsidRPr="001570EA">
                <w:rPr>
                  <w:iCs/>
                  <w:szCs w:val="18"/>
                  <w:lang w:bidi="en-US"/>
                </w:rPr>
                <w:t>Cooling Capacity at 230V if dual voltag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62951A8B" w14:textId="77777777" w:rsidR="007376E1" w:rsidRPr="001570EA" w:rsidRDefault="007376E1">
            <w:pPr>
              <w:jc w:val="center"/>
              <w:rPr>
                <w:ins w:id="4295" w:author="Greg Clendenning" w:date="2024-04-16T16:42:00Z"/>
                <w:sz w:val="18"/>
                <w:szCs w:val="18"/>
                <w:lang w:bidi="en-US"/>
              </w:rPr>
            </w:pPr>
            <w:ins w:id="4296" w:author="Greg Clendenning" w:date="2024-04-16T16:42:00Z">
              <w:r w:rsidRPr="001570EA">
                <w:rPr>
                  <w:sz w:val="18"/>
                  <w:szCs w:val="18"/>
                </w:rPr>
                <w:t>3, EDC Data Gathering</w:t>
              </w:r>
            </w:ins>
          </w:p>
        </w:tc>
      </w:tr>
      <w:tr w:rsidR="007376E1" w:rsidRPr="001570EA" w14:paraId="44F00B57" w14:textId="77777777">
        <w:trPr>
          <w:trHeight w:val="650"/>
          <w:ins w:id="4297"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5CB17842" w14:textId="77777777" w:rsidR="007376E1" w:rsidRPr="001570EA" w:rsidRDefault="007376E1">
            <w:pPr>
              <w:jc w:val="left"/>
              <w:rPr>
                <w:ins w:id="4298" w:author="Greg Clendenning" w:date="2024-04-16T16:42:00Z"/>
                <w:sz w:val="18"/>
                <w:szCs w:val="18"/>
              </w:rPr>
            </w:pPr>
            <w:ins w:id="4299" w:author="Greg Clendenning" w:date="2024-04-16T16:42:00Z">
              <w:r w:rsidRPr="001570EA">
                <w:rPr>
                  <w:i/>
                  <w:iCs/>
                  <w:sz w:val="18"/>
                  <w:szCs w:val="18"/>
                </w:rPr>
                <w:t>CAPY</w:t>
              </w:r>
              <w:r w:rsidRPr="001570EA">
                <w:rPr>
                  <w:i/>
                  <w:iCs/>
                  <w:sz w:val="18"/>
                  <w:szCs w:val="18"/>
                  <w:vertAlign w:val="subscript"/>
                </w:rPr>
                <w:t xml:space="preserve">heat </w:t>
              </w:r>
              <w:r w:rsidRPr="001570EA">
                <w:rPr>
                  <w:sz w:val="18"/>
                  <w:szCs w:val="18"/>
                </w:rPr>
                <w:t xml:space="preserve">, </w:t>
              </w:r>
              <w:r w:rsidRPr="001570EA">
                <w:rPr>
                  <w:rFonts w:cs="Arial"/>
                  <w:sz w:val="18"/>
                  <w:szCs w:val="18"/>
                </w:rPr>
                <w:t>The heating capacity of the heat pump being installed</w:t>
              </w:r>
              <w:r w:rsidRPr="001570EA">
                <w:rPr>
                  <w:sz w:val="18"/>
                  <w:szCs w:val="18"/>
                </w:rPr>
                <w:t xml:space="preserve"> (Auxiliary electric heat resistance not included)</w:t>
              </w:r>
              <w:r w:rsidRPr="001570EA">
                <w:rPr>
                  <w:rFonts w:cs="Arial"/>
                  <w:sz w:val="18"/>
                  <w:szCs w:val="18"/>
                </w:rPr>
                <w:t xml:space="preserve"> </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1F5F6D1F" w14:textId="77777777" w:rsidR="007376E1" w:rsidRPr="001570EA" w:rsidRDefault="007376E1">
            <w:pPr>
              <w:jc w:val="center"/>
              <w:rPr>
                <w:ins w:id="4300" w:author="Greg Clendenning" w:date="2024-04-16T16:42:00Z"/>
                <w:rFonts w:ascii="Cambria Math" w:hAnsi="Cambria Math"/>
                <w:sz w:val="18"/>
                <w:szCs w:val="18"/>
              </w:rPr>
            </w:pPr>
            <w:ins w:id="4301" w:author="Greg Clendenning" w:date="2024-04-16T16:42:00Z">
              <w:r w:rsidRPr="001570EA">
                <w:rPr>
                  <w:rFonts w:ascii="Cambria Math" w:hAnsi="Cambria Math" w:cs="Arial"/>
                  <w:i/>
                  <w:iCs/>
                  <w:sz w:val="18"/>
                  <w:szCs w:val="18"/>
                </w:rPr>
                <w:t>kBTU/hr</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2AE9FC61" w14:textId="77777777" w:rsidR="007376E1" w:rsidRPr="001570EA" w:rsidRDefault="007376E1">
            <w:pPr>
              <w:pStyle w:val="TableCell"/>
              <w:spacing w:before="60" w:after="60"/>
              <w:jc w:val="center"/>
              <w:rPr>
                <w:ins w:id="4302" w:author="Greg Clendenning" w:date="2024-04-16T16:42:00Z"/>
                <w:szCs w:val="18"/>
                <w:lang w:bidi="en-US"/>
              </w:rPr>
            </w:pPr>
            <w:ins w:id="4303" w:author="Greg Clendenning" w:date="2024-04-16T16:42:00Z">
              <w:r w:rsidRPr="001570EA">
                <w:rPr>
                  <w:szCs w:val="18"/>
                  <w:lang w:bidi="en-US"/>
                </w:rPr>
                <w:t>Rated Value from AHRI Certificate</w:t>
              </w:r>
            </w:ins>
          </w:p>
          <w:p w14:paraId="6D83DEF7" w14:textId="77777777" w:rsidR="007376E1" w:rsidRPr="001570EA" w:rsidRDefault="007376E1" w:rsidP="002614D2">
            <w:pPr>
              <w:pStyle w:val="TableCell"/>
              <w:numPr>
                <w:ilvl w:val="0"/>
                <w:numId w:val="46"/>
              </w:numPr>
              <w:spacing w:before="60" w:after="60"/>
              <w:jc w:val="center"/>
              <w:textAlignment w:val="auto"/>
              <w:rPr>
                <w:ins w:id="4304" w:author="Greg Clendenning" w:date="2024-04-16T16:42:00Z"/>
                <w:szCs w:val="18"/>
                <w:lang w:bidi="en-US"/>
              </w:rPr>
            </w:pPr>
            <w:ins w:id="4305" w:author="Greg Clendenning" w:date="2024-04-16T16:42:00Z">
              <w:r w:rsidRPr="001570EA">
                <w:rPr>
                  <w:b/>
                  <w:szCs w:val="18"/>
                  <w:lang w:bidi="en-US"/>
                </w:rPr>
                <w:t>ASHP, ccHP</w:t>
              </w:r>
              <w:r w:rsidRPr="001570EA">
                <w:rPr>
                  <w:szCs w:val="18"/>
                  <w:lang w:bidi="en-US"/>
                </w:rPr>
                <w:t xml:space="preserve">: </w:t>
              </w:r>
              <w:r w:rsidRPr="001570EA">
                <w:rPr>
                  <w:iCs/>
                  <w:szCs w:val="18"/>
                  <w:lang w:bidi="en-US"/>
                </w:rPr>
                <w:t xml:space="preserve">Heating Capacity </w:t>
              </w:r>
              <w:r w:rsidRPr="001570EA">
                <w:rPr>
                  <w:szCs w:val="18"/>
                  <w:lang w:bidi="en-US"/>
                </w:rPr>
                <w:t>at 47 degrees (F)</w:t>
              </w:r>
            </w:ins>
          </w:p>
          <w:p w14:paraId="770D9FBD" w14:textId="77777777" w:rsidR="007376E1" w:rsidRPr="001570EA" w:rsidRDefault="007376E1" w:rsidP="002614D2">
            <w:pPr>
              <w:pStyle w:val="ListParagraph"/>
              <w:numPr>
                <w:ilvl w:val="0"/>
                <w:numId w:val="46"/>
              </w:numPr>
              <w:jc w:val="center"/>
              <w:rPr>
                <w:ins w:id="4306" w:author="Greg Clendenning" w:date="2024-04-16T16:42:00Z"/>
                <w:sz w:val="18"/>
                <w:szCs w:val="18"/>
                <w:lang w:bidi="en-US"/>
              </w:rPr>
            </w:pPr>
            <w:ins w:id="4307" w:author="Greg Clendenning" w:date="2024-04-16T16:42:00Z">
              <w:r w:rsidRPr="001570EA">
                <w:rPr>
                  <w:b/>
                  <w:sz w:val="18"/>
                  <w:szCs w:val="18"/>
                </w:rPr>
                <w:t>PTHP</w:t>
              </w:r>
              <w:r w:rsidRPr="001570EA">
                <w:rPr>
                  <w:sz w:val="18"/>
                  <w:szCs w:val="18"/>
                </w:rPr>
                <w:t xml:space="preserve">: </w:t>
              </w:r>
              <w:r w:rsidRPr="001570EA">
                <w:rPr>
                  <w:iCs/>
                  <w:sz w:val="18"/>
                  <w:szCs w:val="18"/>
                </w:rPr>
                <w:t>Heating Capacity at 230V if dual voltag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60B61928" w14:textId="77777777" w:rsidR="007376E1" w:rsidRPr="001570EA" w:rsidRDefault="007376E1">
            <w:pPr>
              <w:jc w:val="center"/>
              <w:rPr>
                <w:ins w:id="4308" w:author="Greg Clendenning" w:date="2024-04-16T16:42:00Z"/>
                <w:sz w:val="18"/>
                <w:szCs w:val="18"/>
              </w:rPr>
            </w:pPr>
            <w:ins w:id="4309" w:author="Greg Clendenning" w:date="2024-04-16T16:42:00Z">
              <w:r w:rsidRPr="001570EA">
                <w:rPr>
                  <w:sz w:val="18"/>
                  <w:szCs w:val="18"/>
                </w:rPr>
                <w:t>3, EDC Data Gathering</w:t>
              </w:r>
            </w:ins>
          </w:p>
        </w:tc>
      </w:tr>
      <w:tr w:rsidR="007376E1" w:rsidRPr="001570EA" w14:paraId="77270487" w14:textId="77777777">
        <w:trPr>
          <w:trHeight w:val="650"/>
          <w:ins w:id="4310" w:author="Greg Clendenning" w:date="2024-04-16T16:42:00Z"/>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47EFF374" w14:textId="77777777" w:rsidR="007376E1" w:rsidRPr="001570EA" w:rsidRDefault="007376E1">
            <w:pPr>
              <w:rPr>
                <w:ins w:id="4311" w:author="Greg Clendenning" w:date="2024-04-16T16:42:00Z"/>
                <w:i/>
                <w:iCs/>
                <w:sz w:val="18"/>
                <w:szCs w:val="18"/>
              </w:rPr>
            </w:pPr>
            <w:ins w:id="4312" w:author="Greg Clendenning" w:date="2024-04-16T16:42:00Z">
              <w:r w:rsidRPr="001570EA">
                <w:rPr>
                  <w:i/>
                  <w:iCs/>
                  <w:sz w:val="18"/>
                  <w:szCs w:val="18"/>
                </w:rPr>
                <w:t>SEER2</w:t>
              </w:r>
              <w:r w:rsidRPr="001570EA">
                <w:rPr>
                  <w:i/>
                  <w:iCs/>
                  <w:sz w:val="18"/>
                  <w:szCs w:val="18"/>
                  <w:vertAlign w:val="subscript"/>
                </w:rPr>
                <w:t>base</w:t>
              </w:r>
              <w:r w:rsidRPr="001570EA">
                <w:rPr>
                  <w:i/>
                  <w:iCs/>
                  <w:sz w:val="18"/>
                  <w:szCs w:val="18"/>
                </w:rPr>
                <w:t>, SEER</w:t>
              </w:r>
              <w:r w:rsidRPr="001570EA">
                <w:rPr>
                  <w:i/>
                  <w:iCs/>
                  <w:sz w:val="18"/>
                  <w:szCs w:val="18"/>
                  <w:vertAlign w:val="subscript"/>
                </w:rPr>
                <w:t>base</w:t>
              </w:r>
              <w:r w:rsidRPr="001570EA">
                <w:rPr>
                  <w:i/>
                  <w:iCs/>
                  <w:sz w:val="18"/>
                  <w:szCs w:val="18"/>
                </w:rPr>
                <w:t xml:space="preserve"> </w:t>
              </w:r>
              <w:r w:rsidRPr="001570EA">
                <w:rPr>
                  <w:rFonts w:cs="Arial"/>
                  <w:sz w:val="18"/>
                  <w:szCs w:val="18"/>
                </w:rPr>
                <w:t>Seasonal Energy Efficiency Ratio of the Baselin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5B5B83BA" w14:textId="77777777" w:rsidR="007376E1" w:rsidRPr="001570EA" w:rsidRDefault="008A402F">
            <w:pPr>
              <w:jc w:val="center"/>
              <w:rPr>
                <w:ins w:id="4313" w:author="Greg Clendenning" w:date="2024-04-16T16:42:00Z"/>
                <w:rFonts w:ascii="Cambria Math" w:hAnsi="Cambria Math" w:cs="Arial"/>
                <w:i/>
                <w:iCs/>
                <w:sz w:val="18"/>
                <w:szCs w:val="18"/>
              </w:rPr>
            </w:pPr>
            <m:oMathPara>
              <m:oMath>
                <m:f>
                  <m:fPr>
                    <m:ctrlPr>
                      <w:ins w:id="4314" w:author="Greg Clendenning" w:date="2024-04-16T16:42:00Z">
                        <w:rPr>
                          <w:rFonts w:ascii="Cambria Math" w:hAnsi="Cambria Math" w:cs="Arial"/>
                          <w:sz w:val="18"/>
                          <w:szCs w:val="18"/>
                          <w:lang w:bidi="en-US"/>
                        </w:rPr>
                      </w:ins>
                    </m:ctrlPr>
                  </m:fPr>
                  <m:num>
                    <m:r>
                      <w:ins w:id="4315" w:author="Greg Clendenning" w:date="2024-04-16T16:42:00Z">
                        <w:rPr>
                          <w:rFonts w:ascii="Cambria Math" w:hAnsi="Cambria Math" w:cs="Arial"/>
                          <w:sz w:val="18"/>
                          <w:szCs w:val="18"/>
                        </w:rPr>
                        <m:t>BTU</m:t>
                      </w:ins>
                    </m:r>
                  </m:num>
                  <m:den>
                    <m:r>
                      <w:ins w:id="4316" w:author="Greg Clendenning" w:date="2024-04-16T16:42:00Z">
                        <w:rPr>
                          <w:rFonts w:ascii="Cambria Math" w:hAnsi="Cambria Math" w:cs="Arial"/>
                          <w:sz w:val="18"/>
                          <w:szCs w:val="18"/>
                        </w:rPr>
                        <m:t>W</m:t>
                      </w:ins>
                    </m:r>
                    <m:r>
                      <w:ins w:id="4317"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0D9678F" w14:textId="3E8C564D" w:rsidR="007376E1" w:rsidRPr="001570EA" w:rsidRDefault="007376E1">
            <w:pPr>
              <w:pStyle w:val="TableCell"/>
              <w:spacing w:before="60" w:after="60"/>
              <w:jc w:val="center"/>
              <w:rPr>
                <w:ins w:id="4318" w:author="Greg Clendenning" w:date="2024-04-16T16:42:00Z"/>
                <w:szCs w:val="18"/>
                <w:lang w:bidi="en-US"/>
              </w:rPr>
            </w:pPr>
            <w:ins w:id="4319" w:author="Greg Clendenning" w:date="2024-04-16T16:42:00Z">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ins>
            <w:r w:rsidRPr="001570EA">
              <w:rPr>
                <w:szCs w:val="18"/>
                <w:lang w:bidi="en-US"/>
              </w:rPr>
            </w:r>
            <w:ins w:id="4320" w:author="Greg Clendenning" w:date="2024-04-16T16:42:00Z">
              <w:r w:rsidRPr="001570EA">
                <w:rPr>
                  <w:szCs w:val="18"/>
                  <w:lang w:bidi="en-US"/>
                </w:rPr>
                <w:fldChar w:fldCharType="separate"/>
              </w:r>
              <w:r w:rsidR="00384D95" w:rsidRPr="001570EA">
                <w:rPr>
                  <w:lang w:bidi="en-US"/>
                </w:rPr>
                <w:t xml:space="preserve">Table </w:t>
              </w:r>
              <w:r w:rsidR="00384D95" w:rsidRPr="001570EA">
                <w:rPr>
                  <w:noProof/>
                  <w:lang w:bidi="en-US"/>
                </w:rPr>
                <w:t>2</w:t>
              </w:r>
              <w:r w:rsidR="00384D95" w:rsidRPr="001570EA">
                <w:rPr>
                  <w:noProof/>
                  <w:lang w:bidi="en-US"/>
                </w:rPr>
                <w:noBreakHyphen/>
                <w:t>10</w:t>
              </w:r>
              <w:r w:rsidRPr="001570EA">
                <w:rPr>
                  <w:szCs w:val="18"/>
                  <w:lang w:bidi="en-US"/>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0F66D5DC" w14:textId="77777777" w:rsidR="007376E1" w:rsidRPr="001570EA" w:rsidRDefault="007376E1">
            <w:pPr>
              <w:jc w:val="center"/>
              <w:rPr>
                <w:ins w:id="4321" w:author="Greg Clendenning" w:date="2024-04-16T16:42:00Z"/>
                <w:sz w:val="18"/>
                <w:szCs w:val="18"/>
                <w:lang w:bidi="en-US"/>
              </w:rPr>
            </w:pPr>
            <w:ins w:id="4322" w:author="Greg Clendenning" w:date="2024-04-16T16:42:00Z">
              <w:r w:rsidRPr="001570EA">
                <w:rPr>
                  <w:sz w:val="18"/>
                  <w:szCs w:val="18"/>
                </w:rPr>
                <w:t>4</w:t>
              </w:r>
            </w:ins>
          </w:p>
        </w:tc>
      </w:tr>
      <w:tr w:rsidR="007376E1" w:rsidRPr="001570EA" w14:paraId="7E4C3675" w14:textId="77777777">
        <w:trPr>
          <w:trHeight w:val="650"/>
          <w:ins w:id="4323"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2EE5A44F" w14:textId="77777777" w:rsidR="007376E1" w:rsidRPr="001570EA" w:rsidRDefault="007376E1">
            <w:pPr>
              <w:rPr>
                <w:ins w:id="4324" w:author="Greg Clendenning" w:date="2024-04-16T16:42:00Z"/>
                <w:i/>
                <w:iCs/>
                <w:sz w:val="18"/>
                <w:szCs w:val="18"/>
              </w:rPr>
            </w:pPr>
            <w:ins w:id="4325" w:author="Greg Clendenning" w:date="2024-04-16T16:42:00Z">
              <w:r w:rsidRPr="001570EA">
                <w:rPr>
                  <w:i/>
                  <w:iCs/>
                  <w:sz w:val="18"/>
                  <w:szCs w:val="18"/>
                </w:rPr>
                <w:t>SEER2</w:t>
              </w:r>
              <w:r w:rsidRPr="001570EA">
                <w:rPr>
                  <w:i/>
                  <w:iCs/>
                  <w:sz w:val="18"/>
                  <w:szCs w:val="18"/>
                  <w:vertAlign w:val="subscript"/>
                </w:rPr>
                <w:t>ee</w:t>
              </w:r>
              <w:r w:rsidRPr="001570EA">
                <w:rPr>
                  <w:i/>
                  <w:iCs/>
                  <w:sz w:val="18"/>
                  <w:szCs w:val="18"/>
                </w:rPr>
                <w:t>, SEER</w:t>
              </w:r>
              <w:r w:rsidRPr="001570EA">
                <w:rPr>
                  <w:i/>
                  <w:iCs/>
                  <w:sz w:val="18"/>
                  <w:szCs w:val="18"/>
                  <w:vertAlign w:val="subscript"/>
                </w:rPr>
                <w:t>ee</w:t>
              </w:r>
              <w:r w:rsidRPr="001570EA">
                <w:rPr>
                  <w:i/>
                  <w:iCs/>
                  <w:sz w:val="18"/>
                  <w:szCs w:val="18"/>
                </w:rPr>
                <w:t xml:space="preserve"> </w:t>
              </w:r>
              <w:r w:rsidRPr="001570EA">
                <w:rPr>
                  <w:rFonts w:cs="Arial"/>
                  <w:sz w:val="18"/>
                  <w:szCs w:val="18"/>
                </w:rPr>
                <w:t>Seasonal Energy Efficiency Ratio of the qualifying unit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ADD2884" w14:textId="77777777" w:rsidR="007376E1" w:rsidRPr="001570EA" w:rsidRDefault="008A402F">
            <w:pPr>
              <w:jc w:val="center"/>
              <w:rPr>
                <w:ins w:id="4326" w:author="Greg Clendenning" w:date="2024-04-16T16:42:00Z"/>
                <w:rFonts w:ascii="Cambria Math" w:hAnsi="Cambria Math" w:cs="Arial"/>
                <w:i/>
                <w:iCs/>
                <w:sz w:val="18"/>
                <w:szCs w:val="18"/>
              </w:rPr>
            </w:pPr>
            <m:oMathPara>
              <m:oMath>
                <m:f>
                  <m:fPr>
                    <m:ctrlPr>
                      <w:ins w:id="4327" w:author="Greg Clendenning" w:date="2024-04-16T16:42:00Z">
                        <w:rPr>
                          <w:rFonts w:ascii="Cambria Math" w:hAnsi="Cambria Math" w:cs="Arial"/>
                          <w:sz w:val="18"/>
                          <w:szCs w:val="18"/>
                          <w:lang w:bidi="en-US"/>
                        </w:rPr>
                      </w:ins>
                    </m:ctrlPr>
                  </m:fPr>
                  <m:num>
                    <m:r>
                      <w:ins w:id="4328" w:author="Greg Clendenning" w:date="2024-04-16T16:42:00Z">
                        <w:rPr>
                          <w:rFonts w:ascii="Cambria Math" w:hAnsi="Cambria Math" w:cs="Arial"/>
                          <w:sz w:val="18"/>
                          <w:szCs w:val="18"/>
                        </w:rPr>
                        <m:t>BTU</m:t>
                      </w:ins>
                    </m:r>
                  </m:num>
                  <m:den>
                    <m:r>
                      <w:ins w:id="4329" w:author="Greg Clendenning" w:date="2024-04-16T16:42:00Z">
                        <w:rPr>
                          <w:rFonts w:ascii="Cambria Math" w:hAnsi="Cambria Math" w:cs="Arial"/>
                          <w:sz w:val="18"/>
                          <w:szCs w:val="18"/>
                        </w:rPr>
                        <m:t>W</m:t>
                      </w:ins>
                    </m:r>
                    <m:r>
                      <w:ins w:id="4330"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5168242C" w14:textId="77777777" w:rsidR="007376E1" w:rsidRPr="001570EA" w:rsidRDefault="007376E1">
            <w:pPr>
              <w:pStyle w:val="TableCell"/>
              <w:spacing w:before="60" w:after="60"/>
              <w:jc w:val="center"/>
              <w:rPr>
                <w:ins w:id="4331" w:author="Greg Clendenning" w:date="2024-04-16T16:42:00Z"/>
                <w:szCs w:val="18"/>
                <w:lang w:bidi="en-US"/>
              </w:rPr>
            </w:pPr>
            <w:ins w:id="4332" w:author="Greg Clendenning" w:date="2024-04-16T16:42:00Z">
              <w:r w:rsidRPr="001570EA">
                <w:rPr>
                  <w:szCs w:val="18"/>
                  <w:lang w:bidi="en-US"/>
                </w:rPr>
                <w:t>Rated Value from AHRI Certificat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23408C1F" w14:textId="77777777" w:rsidR="007376E1" w:rsidRPr="001570EA" w:rsidRDefault="007376E1">
            <w:pPr>
              <w:jc w:val="center"/>
              <w:rPr>
                <w:ins w:id="4333" w:author="Greg Clendenning" w:date="2024-04-16T16:42:00Z"/>
                <w:sz w:val="18"/>
                <w:szCs w:val="18"/>
                <w:lang w:bidi="en-US"/>
              </w:rPr>
            </w:pPr>
            <w:ins w:id="4334" w:author="Greg Clendenning" w:date="2024-04-16T16:42:00Z">
              <w:r w:rsidRPr="001570EA">
                <w:rPr>
                  <w:sz w:val="18"/>
                  <w:szCs w:val="18"/>
                </w:rPr>
                <w:t>3, EDC Data Gathering</w:t>
              </w:r>
            </w:ins>
          </w:p>
        </w:tc>
      </w:tr>
      <w:tr w:rsidR="007376E1" w:rsidRPr="001570EA" w14:paraId="1A95E71B" w14:textId="77777777">
        <w:trPr>
          <w:trHeight w:val="720"/>
          <w:ins w:id="4335"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4CD2255B" w14:textId="77777777" w:rsidR="007376E1" w:rsidRPr="001570EA" w:rsidRDefault="007376E1">
            <w:pPr>
              <w:rPr>
                <w:ins w:id="4336" w:author="Greg Clendenning" w:date="2024-04-16T16:42:00Z"/>
                <w:sz w:val="18"/>
                <w:szCs w:val="18"/>
              </w:rPr>
            </w:pPr>
            <w:ins w:id="4337" w:author="Greg Clendenning" w:date="2024-04-16T16:42:00Z">
              <w:r w:rsidRPr="001570EA">
                <w:rPr>
                  <w:i/>
                  <w:iCs/>
                  <w:sz w:val="18"/>
                  <w:szCs w:val="18"/>
                </w:rPr>
                <w:t>EER2</w:t>
              </w:r>
              <w:r w:rsidRPr="001570EA">
                <w:rPr>
                  <w:i/>
                  <w:iCs/>
                  <w:sz w:val="18"/>
                  <w:szCs w:val="18"/>
                  <w:vertAlign w:val="subscript"/>
                </w:rPr>
                <w:t>base</w:t>
              </w:r>
              <w:r w:rsidRPr="001570EA">
                <w:rPr>
                  <w:i/>
                  <w:iCs/>
                  <w:sz w:val="18"/>
                  <w:szCs w:val="18"/>
                </w:rPr>
                <w:t>, EER</w:t>
              </w:r>
              <w:r w:rsidRPr="001570EA">
                <w:rPr>
                  <w:i/>
                  <w:iCs/>
                  <w:sz w:val="18"/>
                  <w:szCs w:val="18"/>
                  <w:vertAlign w:val="subscript"/>
                </w:rPr>
                <w:t>base</w:t>
              </w:r>
              <w:r w:rsidRPr="001570EA">
                <w:rPr>
                  <w:i/>
                  <w:iCs/>
                  <w:sz w:val="18"/>
                  <w:szCs w:val="18"/>
                </w:rPr>
                <w:t xml:space="preserve"> </w:t>
              </w:r>
              <w:r w:rsidRPr="001570EA">
                <w:rPr>
                  <w:rFonts w:cs="Arial"/>
                  <w:sz w:val="18"/>
                  <w:szCs w:val="18"/>
                </w:rPr>
                <w:t>Energy Efficiency Ratio of the Baselin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4F001D4" w14:textId="77777777" w:rsidR="007376E1" w:rsidRPr="001570EA" w:rsidRDefault="008A402F">
            <w:pPr>
              <w:jc w:val="center"/>
              <w:rPr>
                <w:ins w:id="4338" w:author="Greg Clendenning" w:date="2024-04-16T16:42:00Z"/>
                <w:rFonts w:ascii="Cambria Math" w:hAnsi="Cambria Math"/>
                <w:sz w:val="18"/>
                <w:szCs w:val="18"/>
              </w:rPr>
            </w:pPr>
            <m:oMathPara>
              <m:oMath>
                <m:f>
                  <m:fPr>
                    <m:ctrlPr>
                      <w:ins w:id="4339" w:author="Greg Clendenning" w:date="2024-04-16T16:42:00Z">
                        <w:rPr>
                          <w:rFonts w:ascii="Cambria Math" w:hAnsi="Cambria Math" w:cs="Arial"/>
                          <w:sz w:val="18"/>
                          <w:szCs w:val="18"/>
                          <w:lang w:bidi="en-US"/>
                        </w:rPr>
                      </w:ins>
                    </m:ctrlPr>
                  </m:fPr>
                  <m:num>
                    <m:r>
                      <w:ins w:id="4340" w:author="Greg Clendenning" w:date="2024-04-16T16:42:00Z">
                        <w:rPr>
                          <w:rFonts w:ascii="Cambria Math" w:hAnsi="Cambria Math" w:cs="Arial"/>
                          <w:sz w:val="18"/>
                          <w:szCs w:val="18"/>
                        </w:rPr>
                        <m:t>BTU</m:t>
                      </w:ins>
                    </m:r>
                  </m:num>
                  <m:den>
                    <m:r>
                      <w:ins w:id="4341" w:author="Greg Clendenning" w:date="2024-04-16T16:42:00Z">
                        <w:rPr>
                          <w:rFonts w:ascii="Cambria Math" w:hAnsi="Cambria Math" w:cs="Arial"/>
                          <w:sz w:val="18"/>
                          <w:szCs w:val="18"/>
                        </w:rPr>
                        <m:t>W</m:t>
                      </w:ins>
                    </m:r>
                    <m:r>
                      <w:ins w:id="4342"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682FFD3" w14:textId="4E345073" w:rsidR="007376E1" w:rsidRPr="001570EA" w:rsidRDefault="007376E1">
            <w:pPr>
              <w:jc w:val="center"/>
              <w:rPr>
                <w:ins w:id="4343" w:author="Greg Clendenning" w:date="2024-04-16T16:42:00Z"/>
                <w:sz w:val="18"/>
                <w:szCs w:val="18"/>
              </w:rPr>
            </w:pPr>
            <w:ins w:id="4344" w:author="Greg Clendenning" w:date="2024-04-16T16:42:00Z">
              <w:r w:rsidRPr="001570EA">
                <w:rPr>
                  <w:sz w:val="18"/>
                  <w:szCs w:val="18"/>
                </w:rPr>
                <w:t xml:space="preserve">See </w:t>
              </w:r>
              <w:r w:rsidRPr="001570EA">
                <w:rPr>
                  <w:sz w:val="18"/>
                  <w:szCs w:val="18"/>
                </w:rPr>
                <w:fldChar w:fldCharType="begin"/>
              </w:r>
              <w:r w:rsidRPr="001570EA">
                <w:rPr>
                  <w:sz w:val="18"/>
                  <w:szCs w:val="18"/>
                </w:rPr>
                <w:instrText xml:space="preserve"> REF _Ref531779526 \h  \* MERGEFORMAT </w:instrText>
              </w:r>
            </w:ins>
            <w:r w:rsidRPr="001570EA">
              <w:rPr>
                <w:sz w:val="18"/>
                <w:szCs w:val="18"/>
              </w:rPr>
            </w:r>
            <w:ins w:id="4345" w:author="Greg Clendenning" w:date="2024-04-16T16:42:00Z">
              <w:r w:rsidRPr="001570EA">
                <w:rPr>
                  <w:sz w:val="18"/>
                  <w:szCs w:val="18"/>
                </w:rPr>
                <w:fldChar w:fldCharType="separate"/>
              </w:r>
              <w:r w:rsidR="00384D95" w:rsidRPr="001570EA">
                <w:rPr>
                  <w:sz w:val="18"/>
                  <w:szCs w:val="18"/>
                </w:rPr>
                <w:t>Table 2</w:t>
              </w:r>
              <w:r w:rsidR="00384D95" w:rsidRPr="001570EA">
                <w:rPr>
                  <w:sz w:val="18"/>
                  <w:szCs w:val="18"/>
                </w:rPr>
                <w:noBreakHyphen/>
                <w:t>10</w:t>
              </w:r>
              <w:r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1A9D2B61" w14:textId="77777777" w:rsidR="007376E1" w:rsidRPr="001570EA" w:rsidRDefault="007376E1">
            <w:pPr>
              <w:jc w:val="center"/>
              <w:rPr>
                <w:ins w:id="4346" w:author="Greg Clendenning" w:date="2024-04-16T16:42:00Z"/>
                <w:sz w:val="18"/>
                <w:szCs w:val="18"/>
              </w:rPr>
            </w:pPr>
            <w:ins w:id="4347" w:author="Greg Clendenning" w:date="2024-04-16T16:42:00Z">
              <w:r w:rsidRPr="001570EA">
                <w:rPr>
                  <w:sz w:val="18"/>
                  <w:szCs w:val="18"/>
                </w:rPr>
                <w:t>5</w:t>
              </w:r>
            </w:ins>
          </w:p>
        </w:tc>
      </w:tr>
      <w:tr w:rsidR="007376E1" w:rsidRPr="001570EA" w14:paraId="02D758BC" w14:textId="77777777">
        <w:trPr>
          <w:ins w:id="4348"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03CFB980" w14:textId="77777777" w:rsidR="007376E1" w:rsidRPr="001570EA" w:rsidRDefault="007376E1">
            <w:pPr>
              <w:rPr>
                <w:ins w:id="4349" w:author="Greg Clendenning" w:date="2024-04-16T16:42:00Z"/>
                <w:rFonts w:cs="Arial"/>
                <w:sz w:val="18"/>
                <w:szCs w:val="18"/>
              </w:rPr>
            </w:pPr>
            <w:ins w:id="4350" w:author="Greg Clendenning" w:date="2024-04-16T16:42:00Z">
              <w:r w:rsidRPr="001570EA">
                <w:rPr>
                  <w:i/>
                  <w:iCs/>
                  <w:sz w:val="18"/>
                  <w:szCs w:val="18"/>
                </w:rPr>
                <w:t>EER2</w:t>
              </w:r>
              <w:r w:rsidRPr="001570EA">
                <w:rPr>
                  <w:i/>
                  <w:iCs/>
                  <w:sz w:val="18"/>
                  <w:szCs w:val="18"/>
                  <w:vertAlign w:val="subscript"/>
                </w:rPr>
                <w:t>ee</w:t>
              </w:r>
              <w:r w:rsidRPr="001570EA">
                <w:rPr>
                  <w:i/>
                  <w:iCs/>
                  <w:sz w:val="18"/>
                  <w:szCs w:val="18"/>
                </w:rPr>
                <w:t>, EER</w:t>
              </w:r>
              <w:r w:rsidRPr="001570EA">
                <w:rPr>
                  <w:i/>
                  <w:iCs/>
                  <w:sz w:val="18"/>
                  <w:szCs w:val="18"/>
                  <w:vertAlign w:val="subscript"/>
                </w:rPr>
                <w:t>ee</w:t>
              </w:r>
              <w:r w:rsidRPr="001570EA">
                <w:rPr>
                  <w:i/>
                  <w:iCs/>
                  <w:sz w:val="18"/>
                  <w:szCs w:val="18"/>
                </w:rPr>
                <w:t xml:space="preserve"> </w:t>
              </w:r>
              <w:r w:rsidRPr="001570EA">
                <w:rPr>
                  <w:rFonts w:cs="Arial"/>
                  <w:sz w:val="18"/>
                  <w:szCs w:val="18"/>
                </w:rPr>
                <w:t>Energy Efficiency Ratio of the unit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530C09F0" w14:textId="77777777" w:rsidR="007376E1" w:rsidRPr="001570EA" w:rsidRDefault="008A402F">
            <w:pPr>
              <w:jc w:val="center"/>
              <w:rPr>
                <w:ins w:id="4351" w:author="Greg Clendenning" w:date="2024-04-16T16:42:00Z"/>
                <w:rFonts w:ascii="Cambria Math" w:hAnsi="Cambria Math" w:cstheme="minorBidi"/>
                <w:sz w:val="18"/>
                <w:szCs w:val="18"/>
              </w:rPr>
            </w:pPr>
            <m:oMathPara>
              <m:oMath>
                <m:f>
                  <m:fPr>
                    <m:ctrlPr>
                      <w:ins w:id="4352" w:author="Greg Clendenning" w:date="2024-04-16T16:42:00Z">
                        <w:rPr>
                          <w:rFonts w:ascii="Cambria Math" w:hAnsi="Cambria Math" w:cs="Arial"/>
                          <w:sz w:val="18"/>
                          <w:szCs w:val="18"/>
                          <w:lang w:bidi="en-US"/>
                        </w:rPr>
                      </w:ins>
                    </m:ctrlPr>
                  </m:fPr>
                  <m:num>
                    <m:r>
                      <w:ins w:id="4353" w:author="Greg Clendenning" w:date="2024-04-16T16:42:00Z">
                        <w:rPr>
                          <w:rFonts w:ascii="Cambria Math" w:hAnsi="Cambria Math" w:cs="Arial"/>
                          <w:sz w:val="18"/>
                          <w:szCs w:val="18"/>
                        </w:rPr>
                        <m:t>BTU</m:t>
                      </w:ins>
                    </m:r>
                  </m:num>
                  <m:den>
                    <m:r>
                      <w:ins w:id="4354" w:author="Greg Clendenning" w:date="2024-04-16T16:42:00Z">
                        <w:rPr>
                          <w:rFonts w:ascii="Cambria Math" w:hAnsi="Cambria Math" w:cs="Arial"/>
                          <w:sz w:val="18"/>
                          <w:szCs w:val="18"/>
                        </w:rPr>
                        <m:t>W</m:t>
                      </w:ins>
                    </m:r>
                    <m:r>
                      <w:ins w:id="4355"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E61D00" w14:textId="77777777" w:rsidR="007376E1" w:rsidRPr="001570EA" w:rsidRDefault="007376E1">
            <w:pPr>
              <w:pStyle w:val="TableCell"/>
              <w:spacing w:before="60" w:after="60"/>
              <w:jc w:val="center"/>
              <w:rPr>
                <w:ins w:id="4356" w:author="Greg Clendenning" w:date="2024-04-16T16:42:00Z"/>
                <w:szCs w:val="18"/>
                <w:lang w:bidi="en-US"/>
              </w:rPr>
            </w:pPr>
            <w:ins w:id="4357" w:author="Greg Clendenning" w:date="2024-04-16T16:42:00Z">
              <w:r w:rsidRPr="001570EA">
                <w:rPr>
                  <w:szCs w:val="18"/>
                  <w:lang w:bidi="en-US"/>
                </w:rPr>
                <w:t xml:space="preserve">Rated Value from AHRI Certificate. At </w:t>
              </w:r>
            </w:ins>
          </w:p>
          <w:p w14:paraId="09F33031" w14:textId="77777777" w:rsidR="007376E1" w:rsidRPr="001570EA" w:rsidRDefault="007376E1" w:rsidP="002614D2">
            <w:pPr>
              <w:pStyle w:val="TableCell"/>
              <w:numPr>
                <w:ilvl w:val="0"/>
                <w:numId w:val="46"/>
              </w:numPr>
              <w:spacing w:before="60" w:after="60"/>
              <w:jc w:val="center"/>
              <w:textAlignment w:val="auto"/>
              <w:rPr>
                <w:ins w:id="4358" w:author="Greg Clendenning" w:date="2024-04-16T16:42:00Z"/>
                <w:szCs w:val="18"/>
                <w:lang w:bidi="en-US"/>
              </w:rPr>
            </w:pPr>
            <w:ins w:id="4359" w:author="Greg Clendenning" w:date="2024-04-16T16:42:00Z">
              <w:r w:rsidRPr="001570EA">
                <w:rPr>
                  <w:b/>
                  <w:szCs w:val="18"/>
                  <w:lang w:bidi="en-US"/>
                </w:rPr>
                <w:t>CAC, ASHP, ccHP</w:t>
              </w:r>
              <w:r w:rsidRPr="001570EA">
                <w:rPr>
                  <w:szCs w:val="18"/>
                  <w:lang w:bidi="en-US"/>
                </w:rPr>
                <w:t xml:space="preserve">: </w:t>
              </w:r>
              <w:r w:rsidRPr="001570EA">
                <w:rPr>
                  <w:iCs/>
                  <w:szCs w:val="18"/>
                  <w:lang w:bidi="en-US"/>
                </w:rPr>
                <w:t xml:space="preserve">EER </w:t>
              </w:r>
              <w:r w:rsidRPr="001570EA">
                <w:rPr>
                  <w:szCs w:val="18"/>
                  <w:lang w:bidi="en-US"/>
                </w:rPr>
                <w:t xml:space="preserve">at 95 degrees (F) </w:t>
              </w:r>
            </w:ins>
          </w:p>
          <w:p w14:paraId="518C7B33" w14:textId="77777777" w:rsidR="007376E1" w:rsidRPr="001570EA" w:rsidRDefault="007376E1" w:rsidP="002614D2">
            <w:pPr>
              <w:pStyle w:val="TableCell"/>
              <w:keepNext w:val="0"/>
              <w:numPr>
                <w:ilvl w:val="0"/>
                <w:numId w:val="46"/>
              </w:numPr>
              <w:spacing w:before="60" w:after="60"/>
              <w:jc w:val="center"/>
              <w:textAlignment w:val="auto"/>
              <w:rPr>
                <w:ins w:id="4360" w:author="Greg Clendenning" w:date="2024-04-16T16:42:00Z"/>
                <w:szCs w:val="18"/>
                <w:lang w:bidi="en-US"/>
              </w:rPr>
            </w:pPr>
            <w:ins w:id="4361" w:author="Greg Clendenning" w:date="2024-04-16T16:42:00Z">
              <w:r w:rsidRPr="001570EA">
                <w:rPr>
                  <w:b/>
                  <w:szCs w:val="18"/>
                  <w:lang w:bidi="en-US"/>
                </w:rPr>
                <w:t>PTAC, PTHP</w:t>
              </w:r>
              <w:r w:rsidRPr="001570EA">
                <w:rPr>
                  <w:szCs w:val="18"/>
                  <w:lang w:bidi="en-US"/>
                </w:rPr>
                <w:t xml:space="preserve">: </w:t>
              </w:r>
              <w:r w:rsidRPr="001570EA">
                <w:rPr>
                  <w:iCs/>
                  <w:szCs w:val="18"/>
                  <w:lang w:bidi="en-US"/>
                </w:rPr>
                <w:t>EER at 230V if dual voltag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155F4499" w14:textId="77777777" w:rsidR="007376E1" w:rsidRPr="001570EA" w:rsidRDefault="007376E1">
            <w:pPr>
              <w:jc w:val="center"/>
              <w:rPr>
                <w:ins w:id="4362" w:author="Greg Clendenning" w:date="2024-04-16T16:42:00Z"/>
                <w:sz w:val="18"/>
                <w:szCs w:val="18"/>
                <w:lang w:bidi="en-US"/>
              </w:rPr>
            </w:pPr>
            <w:ins w:id="4363" w:author="Greg Clendenning" w:date="2024-04-16T16:42:00Z">
              <w:r w:rsidRPr="001570EA">
                <w:rPr>
                  <w:sz w:val="18"/>
                  <w:szCs w:val="18"/>
                </w:rPr>
                <w:t>3; EDC Data Gathering</w:t>
              </w:r>
            </w:ins>
          </w:p>
        </w:tc>
      </w:tr>
      <w:tr w:rsidR="007376E1" w:rsidRPr="001570EA" w14:paraId="5A6282BD" w14:textId="77777777">
        <w:trPr>
          <w:trHeight w:val="650"/>
          <w:ins w:id="4364" w:author="Greg Clendenning" w:date="2024-04-16T16:42:00Z"/>
        </w:trPr>
        <w:tc>
          <w:tcPr>
            <w:tcW w:w="3690" w:type="dxa"/>
            <w:tcBorders>
              <w:top w:val="single" w:sz="4" w:space="0" w:color="auto"/>
              <w:left w:val="single" w:sz="4" w:space="0" w:color="auto"/>
              <w:bottom w:val="single" w:sz="4" w:space="0" w:color="000000" w:themeColor="text1"/>
              <w:right w:val="single" w:sz="4" w:space="0" w:color="auto"/>
            </w:tcBorders>
            <w:vAlign w:val="center"/>
            <w:hideMark/>
          </w:tcPr>
          <w:p w14:paraId="1A73CBC9" w14:textId="77777777" w:rsidR="007376E1" w:rsidRPr="001570EA" w:rsidRDefault="007376E1">
            <w:pPr>
              <w:rPr>
                <w:ins w:id="4365" w:author="Greg Clendenning" w:date="2024-04-16T16:42:00Z"/>
                <w:i/>
                <w:iCs/>
                <w:sz w:val="18"/>
                <w:szCs w:val="18"/>
              </w:rPr>
            </w:pPr>
            <w:ins w:id="4366" w:author="Greg Clendenning" w:date="2024-04-16T16:42:00Z">
              <w:r w:rsidRPr="001570EA">
                <w:rPr>
                  <w:i/>
                  <w:iCs/>
                  <w:sz w:val="18"/>
                  <w:szCs w:val="18"/>
                </w:rPr>
                <w:t>HSPF2</w:t>
              </w:r>
              <w:r w:rsidRPr="001570EA">
                <w:rPr>
                  <w:i/>
                  <w:iCs/>
                  <w:sz w:val="18"/>
                  <w:szCs w:val="18"/>
                  <w:vertAlign w:val="subscript"/>
                </w:rPr>
                <w:t>base</w:t>
              </w:r>
              <w:r w:rsidRPr="001570EA">
                <w:rPr>
                  <w:i/>
                  <w:iCs/>
                  <w:sz w:val="18"/>
                  <w:szCs w:val="18"/>
                </w:rPr>
                <w:t>, HSPF</w:t>
              </w:r>
              <w:r w:rsidRPr="001570EA">
                <w:rPr>
                  <w:i/>
                  <w:iCs/>
                  <w:sz w:val="18"/>
                  <w:szCs w:val="18"/>
                  <w:vertAlign w:val="subscript"/>
                </w:rPr>
                <w:t>base</w:t>
              </w:r>
              <w:r w:rsidRPr="001570EA">
                <w:rPr>
                  <w:i/>
                  <w:iCs/>
                  <w:sz w:val="18"/>
                  <w:szCs w:val="18"/>
                </w:rPr>
                <w:t xml:space="preserve"> </w:t>
              </w:r>
              <w:r w:rsidRPr="001570EA">
                <w:rPr>
                  <w:rFonts w:cs="Arial"/>
                  <w:sz w:val="18"/>
                  <w:szCs w:val="18"/>
                </w:rPr>
                <w:t>Heating Seasonal Performance Factor of the Baselin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675DAD4B" w14:textId="77777777" w:rsidR="007376E1" w:rsidRPr="001570EA" w:rsidRDefault="008A402F">
            <w:pPr>
              <w:jc w:val="center"/>
              <w:rPr>
                <w:ins w:id="4367" w:author="Greg Clendenning" w:date="2024-04-16T16:42:00Z"/>
                <w:rFonts w:ascii="Cambria Math" w:hAnsi="Cambria Math" w:cs="Arial"/>
                <w:i/>
                <w:iCs/>
                <w:sz w:val="18"/>
                <w:szCs w:val="18"/>
              </w:rPr>
            </w:pPr>
            <m:oMathPara>
              <m:oMath>
                <m:f>
                  <m:fPr>
                    <m:ctrlPr>
                      <w:ins w:id="4368" w:author="Greg Clendenning" w:date="2024-04-16T16:42:00Z">
                        <w:rPr>
                          <w:rFonts w:ascii="Cambria Math" w:hAnsi="Cambria Math" w:cs="Arial"/>
                          <w:sz w:val="18"/>
                          <w:szCs w:val="18"/>
                          <w:lang w:bidi="en-US"/>
                        </w:rPr>
                      </w:ins>
                    </m:ctrlPr>
                  </m:fPr>
                  <m:num>
                    <m:r>
                      <w:ins w:id="4369" w:author="Greg Clendenning" w:date="2024-04-16T16:42:00Z">
                        <w:rPr>
                          <w:rFonts w:ascii="Cambria Math" w:hAnsi="Cambria Math" w:cs="Arial"/>
                          <w:sz w:val="18"/>
                          <w:szCs w:val="18"/>
                        </w:rPr>
                        <m:t>BTU</m:t>
                      </w:ins>
                    </m:r>
                  </m:num>
                  <m:den>
                    <m:r>
                      <w:ins w:id="4370" w:author="Greg Clendenning" w:date="2024-04-16T16:42:00Z">
                        <w:rPr>
                          <w:rFonts w:ascii="Cambria Math" w:hAnsi="Cambria Math" w:cs="Arial"/>
                          <w:sz w:val="18"/>
                          <w:szCs w:val="18"/>
                        </w:rPr>
                        <m:t>W</m:t>
                      </w:ins>
                    </m:r>
                    <m:r>
                      <w:ins w:id="4371"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FCE0DD6" w14:textId="4A210FFA" w:rsidR="007376E1" w:rsidRPr="001570EA" w:rsidRDefault="007376E1">
            <w:pPr>
              <w:pStyle w:val="TableCell"/>
              <w:spacing w:before="60" w:after="60"/>
              <w:jc w:val="center"/>
              <w:rPr>
                <w:ins w:id="4372" w:author="Greg Clendenning" w:date="2024-04-16T16:42:00Z"/>
                <w:szCs w:val="18"/>
                <w:lang w:bidi="en-US"/>
              </w:rPr>
            </w:pPr>
            <w:ins w:id="4373" w:author="Greg Clendenning" w:date="2024-04-16T16:42:00Z">
              <w:r w:rsidRPr="001570EA">
                <w:rPr>
                  <w:szCs w:val="18"/>
                  <w:lang w:bidi="en-US"/>
                </w:rPr>
                <w:t xml:space="preserve">See </w:t>
              </w:r>
              <w:r w:rsidRPr="001570EA">
                <w:rPr>
                  <w:szCs w:val="18"/>
                  <w:lang w:bidi="en-US"/>
                </w:rPr>
                <w:fldChar w:fldCharType="begin"/>
              </w:r>
              <w:r w:rsidRPr="001570EA">
                <w:rPr>
                  <w:szCs w:val="18"/>
                  <w:lang w:bidi="en-US"/>
                </w:rPr>
                <w:instrText xml:space="preserve"> REF _Ref531779526 \h  \* MERGEFORMAT </w:instrText>
              </w:r>
            </w:ins>
            <w:r w:rsidRPr="001570EA">
              <w:rPr>
                <w:szCs w:val="18"/>
                <w:lang w:bidi="en-US"/>
              </w:rPr>
            </w:r>
            <w:ins w:id="4374" w:author="Greg Clendenning" w:date="2024-04-16T16:42:00Z">
              <w:r w:rsidRPr="001570EA">
                <w:rPr>
                  <w:szCs w:val="18"/>
                  <w:lang w:bidi="en-US"/>
                </w:rPr>
                <w:fldChar w:fldCharType="separate"/>
              </w:r>
              <w:r w:rsidR="00384D95" w:rsidRPr="001570EA">
                <w:rPr>
                  <w:szCs w:val="18"/>
                  <w:lang w:bidi="en-US"/>
                </w:rPr>
                <w:t>Table 2</w:t>
              </w:r>
              <w:r w:rsidR="00384D95" w:rsidRPr="001570EA">
                <w:rPr>
                  <w:szCs w:val="18"/>
                  <w:lang w:bidi="en-US"/>
                </w:rPr>
                <w:noBreakHyphen/>
                <w:t>10</w:t>
              </w:r>
              <w:r w:rsidRPr="001570EA">
                <w:rPr>
                  <w:szCs w:val="18"/>
                  <w:lang w:bidi="en-US"/>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6EF57A52" w14:textId="77777777" w:rsidR="007376E1" w:rsidRPr="001570EA" w:rsidRDefault="007376E1">
            <w:pPr>
              <w:jc w:val="center"/>
              <w:rPr>
                <w:ins w:id="4375" w:author="Greg Clendenning" w:date="2024-04-16T16:42:00Z"/>
                <w:sz w:val="18"/>
                <w:szCs w:val="18"/>
                <w:lang w:bidi="en-US"/>
              </w:rPr>
            </w:pPr>
            <w:ins w:id="4376" w:author="Greg Clendenning" w:date="2024-04-16T16:42:00Z">
              <w:r w:rsidRPr="001570EA">
                <w:rPr>
                  <w:sz w:val="18"/>
                  <w:szCs w:val="18"/>
                </w:rPr>
                <w:t>4</w:t>
              </w:r>
            </w:ins>
          </w:p>
        </w:tc>
      </w:tr>
      <w:tr w:rsidR="007376E1" w:rsidRPr="001570EA" w14:paraId="387C826C" w14:textId="77777777">
        <w:trPr>
          <w:trHeight w:val="650"/>
          <w:ins w:id="4377"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103E7CAE" w14:textId="77777777" w:rsidR="007376E1" w:rsidRPr="001570EA" w:rsidRDefault="007376E1">
            <w:pPr>
              <w:rPr>
                <w:ins w:id="4378" w:author="Greg Clendenning" w:date="2024-04-16T16:42:00Z"/>
                <w:i/>
                <w:iCs/>
                <w:sz w:val="18"/>
                <w:szCs w:val="18"/>
              </w:rPr>
            </w:pPr>
            <w:ins w:id="4379" w:author="Greg Clendenning" w:date="2024-04-16T16:42:00Z">
              <w:r w:rsidRPr="001570EA">
                <w:rPr>
                  <w:i/>
                  <w:iCs/>
                  <w:sz w:val="18"/>
                  <w:szCs w:val="18"/>
                </w:rPr>
                <w:t>HSPF2</w:t>
              </w:r>
              <w:r w:rsidRPr="001570EA">
                <w:rPr>
                  <w:i/>
                  <w:iCs/>
                  <w:sz w:val="18"/>
                  <w:szCs w:val="18"/>
                  <w:vertAlign w:val="subscript"/>
                </w:rPr>
                <w:t>ee</w:t>
              </w:r>
              <w:r w:rsidRPr="001570EA">
                <w:rPr>
                  <w:sz w:val="18"/>
                  <w:szCs w:val="18"/>
                  <w:vertAlign w:val="subscript"/>
                </w:rPr>
                <w:t>,</w:t>
              </w:r>
              <w:r w:rsidRPr="001570EA">
                <w:rPr>
                  <w:i/>
                  <w:iCs/>
                  <w:sz w:val="18"/>
                  <w:szCs w:val="18"/>
                </w:rPr>
                <w:t xml:space="preserve"> HSPF</w:t>
              </w:r>
              <w:r w:rsidRPr="001570EA">
                <w:rPr>
                  <w:i/>
                  <w:iCs/>
                  <w:sz w:val="18"/>
                  <w:szCs w:val="18"/>
                  <w:vertAlign w:val="subscript"/>
                </w:rPr>
                <w:t>ee</w:t>
              </w:r>
              <w:r w:rsidRPr="001570EA">
                <w:rPr>
                  <w:sz w:val="18"/>
                  <w:szCs w:val="18"/>
                  <w:vertAlign w:val="subscript"/>
                </w:rPr>
                <w:t xml:space="preserve"> </w:t>
              </w:r>
              <w:r w:rsidRPr="001570EA">
                <w:rPr>
                  <w:rFonts w:cs="Arial"/>
                  <w:sz w:val="18"/>
                  <w:szCs w:val="18"/>
                </w:rPr>
                <w:t>Heating Seasonal Performance Factor of the unit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4841E7E4" w14:textId="77777777" w:rsidR="007376E1" w:rsidRPr="001570EA" w:rsidRDefault="008A402F">
            <w:pPr>
              <w:jc w:val="center"/>
              <w:rPr>
                <w:ins w:id="4380" w:author="Greg Clendenning" w:date="2024-04-16T16:42:00Z"/>
                <w:rFonts w:ascii="Cambria Math" w:hAnsi="Cambria Math"/>
                <w:sz w:val="18"/>
                <w:szCs w:val="18"/>
              </w:rPr>
            </w:pPr>
            <m:oMathPara>
              <m:oMath>
                <m:f>
                  <m:fPr>
                    <m:ctrlPr>
                      <w:ins w:id="4381" w:author="Greg Clendenning" w:date="2024-04-16T16:42:00Z">
                        <w:rPr>
                          <w:rFonts w:ascii="Cambria Math" w:hAnsi="Cambria Math" w:cs="Arial"/>
                          <w:sz w:val="18"/>
                          <w:szCs w:val="18"/>
                          <w:lang w:bidi="en-US"/>
                        </w:rPr>
                      </w:ins>
                    </m:ctrlPr>
                  </m:fPr>
                  <m:num>
                    <m:r>
                      <w:ins w:id="4382" w:author="Greg Clendenning" w:date="2024-04-16T16:42:00Z">
                        <w:rPr>
                          <w:rFonts w:ascii="Cambria Math" w:hAnsi="Cambria Math" w:cs="Arial"/>
                          <w:sz w:val="18"/>
                          <w:szCs w:val="18"/>
                        </w:rPr>
                        <m:t>BTU</m:t>
                      </w:ins>
                    </m:r>
                  </m:num>
                  <m:den>
                    <m:r>
                      <w:ins w:id="4383" w:author="Greg Clendenning" w:date="2024-04-16T16:42:00Z">
                        <w:rPr>
                          <w:rFonts w:ascii="Cambria Math" w:hAnsi="Cambria Math" w:cs="Arial"/>
                          <w:sz w:val="18"/>
                          <w:szCs w:val="18"/>
                        </w:rPr>
                        <m:t>W</m:t>
                      </w:ins>
                    </m:r>
                    <m:r>
                      <w:ins w:id="4384"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369F703" w14:textId="77777777" w:rsidR="007376E1" w:rsidRPr="001570EA" w:rsidRDefault="007376E1">
            <w:pPr>
              <w:pStyle w:val="TableCell"/>
              <w:keepNext w:val="0"/>
              <w:spacing w:before="60" w:after="60"/>
              <w:jc w:val="center"/>
              <w:rPr>
                <w:ins w:id="4385" w:author="Greg Clendenning" w:date="2024-04-16T16:42:00Z"/>
                <w:szCs w:val="18"/>
                <w:lang w:bidi="en-US"/>
              </w:rPr>
            </w:pPr>
            <w:ins w:id="4386" w:author="Greg Clendenning" w:date="2024-04-16T16:42:00Z">
              <w:r w:rsidRPr="001570EA">
                <w:rPr>
                  <w:szCs w:val="18"/>
                  <w:lang w:bidi="en-US"/>
                </w:rPr>
                <w:t>Rated Value from AHRI Certificat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3335F81F" w14:textId="77777777" w:rsidR="007376E1" w:rsidRPr="001570EA" w:rsidRDefault="007376E1">
            <w:pPr>
              <w:jc w:val="center"/>
              <w:rPr>
                <w:ins w:id="4387" w:author="Greg Clendenning" w:date="2024-04-16T16:42:00Z"/>
                <w:sz w:val="18"/>
                <w:szCs w:val="18"/>
                <w:lang w:bidi="en-US"/>
              </w:rPr>
            </w:pPr>
            <w:ins w:id="4388" w:author="Greg Clendenning" w:date="2024-04-16T16:42:00Z">
              <w:r w:rsidRPr="001570EA">
                <w:rPr>
                  <w:sz w:val="18"/>
                  <w:szCs w:val="18"/>
                </w:rPr>
                <w:t>3, EDC Data Gathering</w:t>
              </w:r>
            </w:ins>
          </w:p>
        </w:tc>
      </w:tr>
      <w:tr w:rsidR="007376E1" w:rsidRPr="001570EA" w14:paraId="6716CDF8" w14:textId="77777777">
        <w:trPr>
          <w:trHeight w:val="828"/>
          <w:ins w:id="4389"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1BA435D0" w14:textId="77777777" w:rsidR="007376E1" w:rsidRPr="001570EA" w:rsidRDefault="007376E1">
            <w:pPr>
              <w:rPr>
                <w:ins w:id="4390" w:author="Greg Clendenning" w:date="2024-04-16T16:42:00Z"/>
                <w:sz w:val="18"/>
                <w:szCs w:val="18"/>
              </w:rPr>
            </w:pPr>
            <w:ins w:id="4391" w:author="Greg Clendenning" w:date="2024-04-16T16:42:00Z">
              <w:r w:rsidRPr="001570EA">
                <w:rPr>
                  <w:i/>
                  <w:iCs/>
                  <w:sz w:val="18"/>
                  <w:szCs w:val="18"/>
                </w:rPr>
                <w:t>COP</w:t>
              </w:r>
              <w:r w:rsidRPr="001570EA">
                <w:rPr>
                  <w:i/>
                  <w:iCs/>
                  <w:sz w:val="18"/>
                  <w:szCs w:val="18"/>
                  <w:vertAlign w:val="subscript"/>
                </w:rPr>
                <w:t xml:space="preserve">ee </w:t>
              </w:r>
              <w:r w:rsidRPr="001570EA">
                <w:rPr>
                  <w:i/>
                  <w:iCs/>
                  <w:sz w:val="18"/>
                  <w:szCs w:val="18"/>
                </w:rPr>
                <w:t xml:space="preserve">, </w:t>
              </w:r>
              <w:r w:rsidRPr="001570EA">
                <w:rPr>
                  <w:rFonts w:cs="Arial"/>
                  <w:sz w:val="18"/>
                  <w:szCs w:val="18"/>
                </w:rPr>
                <w:t>Coefficient of Performance of the unit being installed. This is a measure of the efficiency of a PTHP</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05B13878" w14:textId="77777777" w:rsidR="007376E1" w:rsidRPr="001570EA" w:rsidRDefault="007376E1">
            <w:pPr>
              <w:jc w:val="center"/>
              <w:rPr>
                <w:ins w:id="4392" w:author="Greg Clendenning" w:date="2024-04-16T16:42:00Z"/>
                <w:sz w:val="18"/>
                <w:szCs w:val="18"/>
              </w:rPr>
            </w:pPr>
            <w:ins w:id="4393" w:author="Greg Clendenning" w:date="2024-04-16T16:42:00Z">
              <w:r w:rsidRPr="001570EA">
                <w:rPr>
                  <w:i/>
                  <w:iCs/>
                  <w:sz w:val="18"/>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7AD00724" w14:textId="77777777" w:rsidR="007376E1" w:rsidRPr="001570EA" w:rsidRDefault="007376E1">
            <w:pPr>
              <w:jc w:val="center"/>
              <w:rPr>
                <w:ins w:id="4394" w:author="Greg Clendenning" w:date="2024-04-16T16:42:00Z"/>
                <w:sz w:val="18"/>
                <w:szCs w:val="18"/>
              </w:rPr>
            </w:pPr>
            <w:ins w:id="4395" w:author="Greg Clendenning" w:date="2024-04-16T16:42:00Z">
              <w:r w:rsidRPr="001570EA">
                <w:rPr>
                  <w:sz w:val="18"/>
                  <w:szCs w:val="18"/>
                </w:rPr>
                <w:t>Rated Value from AHRI Certificate</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19AEEF16" w14:textId="77777777" w:rsidR="007376E1" w:rsidRPr="001570EA" w:rsidRDefault="007376E1">
            <w:pPr>
              <w:jc w:val="center"/>
              <w:rPr>
                <w:ins w:id="4396" w:author="Greg Clendenning" w:date="2024-04-16T16:42:00Z"/>
                <w:sz w:val="18"/>
                <w:szCs w:val="18"/>
              </w:rPr>
            </w:pPr>
            <w:ins w:id="4397" w:author="Greg Clendenning" w:date="2024-04-16T16:42:00Z">
              <w:r w:rsidRPr="001570EA">
                <w:rPr>
                  <w:sz w:val="18"/>
                  <w:szCs w:val="18"/>
                </w:rPr>
                <w:t>3, EDC Data Gathering</w:t>
              </w:r>
            </w:ins>
          </w:p>
        </w:tc>
      </w:tr>
      <w:tr w:rsidR="007376E1" w:rsidRPr="001570EA" w14:paraId="0BEBA99B" w14:textId="77777777">
        <w:trPr>
          <w:trHeight w:val="104"/>
          <w:ins w:id="4398"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70E89F06" w14:textId="77777777" w:rsidR="007376E1" w:rsidRPr="001570EA" w:rsidRDefault="007376E1">
            <w:pPr>
              <w:rPr>
                <w:ins w:id="4399" w:author="Greg Clendenning" w:date="2024-04-16T16:42:00Z"/>
                <w:sz w:val="18"/>
                <w:szCs w:val="18"/>
              </w:rPr>
            </w:pPr>
            <w:ins w:id="4400" w:author="Greg Clendenning" w:date="2024-04-16T16:42:00Z">
              <w:r w:rsidRPr="001570EA">
                <w:rPr>
                  <w:i/>
                  <w:iCs/>
                  <w:sz w:val="18"/>
                  <w:szCs w:val="18"/>
                </w:rPr>
                <w:t>EFLH</w:t>
              </w:r>
              <w:r w:rsidRPr="001570EA">
                <w:rPr>
                  <w:i/>
                  <w:iCs/>
                  <w:sz w:val="18"/>
                  <w:szCs w:val="18"/>
                  <w:vertAlign w:val="subscript"/>
                </w:rPr>
                <w:t>cool</w:t>
              </w:r>
              <w:r w:rsidRPr="001570EA">
                <w:rPr>
                  <w:sz w:val="18"/>
                  <w:szCs w:val="18"/>
                  <w:vertAlign w:val="subscript"/>
                </w:rPr>
                <w:t xml:space="preserve"> </w:t>
              </w:r>
              <w:r w:rsidRPr="001570EA">
                <w:rPr>
                  <w:sz w:val="18"/>
                  <w:szCs w:val="18"/>
                </w:rPr>
                <w:t xml:space="preserve">, </w:t>
              </w:r>
              <w:r w:rsidRPr="001570EA">
                <w:rPr>
                  <w:rFonts w:cs="Arial"/>
                  <w:sz w:val="18"/>
                  <w:szCs w:val="18"/>
                </w:rPr>
                <w:t>Equivalent Full Load Hours of operation during the cooling season for the averag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272993A8" w14:textId="77777777" w:rsidR="007376E1" w:rsidRPr="001570EA" w:rsidRDefault="008A402F">
            <w:pPr>
              <w:jc w:val="center"/>
              <w:rPr>
                <w:ins w:id="4401" w:author="Greg Clendenning" w:date="2024-04-16T16:42:00Z"/>
                <w:rFonts w:ascii="Cambria Math" w:hAnsi="Cambria Math"/>
                <w:sz w:val="18"/>
                <w:szCs w:val="18"/>
              </w:rPr>
            </w:pPr>
            <m:oMathPara>
              <m:oMath>
                <m:f>
                  <m:fPr>
                    <m:ctrlPr>
                      <w:ins w:id="4402" w:author="Greg Clendenning" w:date="2024-04-16T16:42:00Z">
                        <w:rPr>
                          <w:rFonts w:ascii="Cambria Math" w:hAnsi="Cambria Math" w:cstheme="minorBidi"/>
                          <w:i/>
                          <w:sz w:val="18"/>
                          <w:szCs w:val="18"/>
                          <w:lang w:bidi="en-US"/>
                        </w:rPr>
                      </w:ins>
                    </m:ctrlPr>
                  </m:fPr>
                  <m:num>
                    <m:r>
                      <w:ins w:id="4403" w:author="Greg Clendenning" w:date="2024-04-16T16:42:00Z">
                        <w:rPr>
                          <w:rFonts w:ascii="Cambria Math" w:hAnsi="Cambria Math"/>
                          <w:sz w:val="18"/>
                          <w:szCs w:val="18"/>
                        </w:rPr>
                        <m:t>h</m:t>
                      </w:ins>
                    </m:r>
                    <m:r>
                      <w:ins w:id="4404" w:author="Greg Clendenning" w:date="2024-04-16T16:42:00Z">
                        <w:rPr>
                          <w:rFonts w:ascii="Cambria Math" w:hAnsi="Cambria Math"/>
                          <w:sz w:val="18"/>
                          <w:szCs w:val="18"/>
                        </w:rPr>
                        <m:t>ours</m:t>
                      </w:ins>
                    </m:r>
                  </m:num>
                  <m:den>
                    <m:r>
                      <w:ins w:id="4405" w:author="Greg Clendenning" w:date="2024-04-16T16:42:00Z">
                        <w:rPr>
                          <w:rFonts w:ascii="Cambria Math" w:hAnsi="Cambria Math"/>
                          <w:sz w:val="18"/>
                          <w:szCs w:val="18"/>
                        </w:rPr>
                        <m:t>yr</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1124BDB" w14:textId="5E9CA161" w:rsidR="007376E1" w:rsidRPr="001570EA" w:rsidRDefault="007376E1">
            <w:pPr>
              <w:ind w:left="51" w:firstLine="3"/>
              <w:jc w:val="center"/>
              <w:rPr>
                <w:ins w:id="4406" w:author="Greg Clendenning" w:date="2024-04-16T16:42:00Z"/>
                <w:sz w:val="18"/>
                <w:szCs w:val="18"/>
              </w:rPr>
            </w:pPr>
            <w:ins w:id="4407" w:author="Greg Clendenning" w:date="2024-04-16T16:42:00Z">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ins>
            <w:r w:rsidR="0095003B" w:rsidRPr="001570EA">
              <w:rPr>
                <w:sz w:val="18"/>
                <w:szCs w:val="18"/>
              </w:rPr>
            </w:r>
            <w:ins w:id="4408" w:author="Greg Clendenning" w:date="2024-04-16T16:42:00Z">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35F4D066" w14:textId="77777777" w:rsidR="007376E1" w:rsidRPr="001570EA" w:rsidRDefault="007376E1">
            <w:pPr>
              <w:jc w:val="center"/>
              <w:rPr>
                <w:ins w:id="4409" w:author="Greg Clendenning" w:date="2024-04-16T16:42:00Z"/>
                <w:sz w:val="18"/>
                <w:szCs w:val="18"/>
              </w:rPr>
            </w:pPr>
            <w:ins w:id="4410" w:author="Greg Clendenning" w:date="2024-04-16T16:42:00Z">
              <w:r w:rsidRPr="001570EA">
                <w:rPr>
                  <w:sz w:val="18"/>
                  <w:szCs w:val="18"/>
                </w:rPr>
                <w:t>6</w:t>
              </w:r>
            </w:ins>
          </w:p>
        </w:tc>
      </w:tr>
      <w:tr w:rsidR="007376E1" w:rsidRPr="001570EA" w14:paraId="7BBBE1D8" w14:textId="77777777">
        <w:trPr>
          <w:trHeight w:val="104"/>
          <w:ins w:id="4411"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6AD6685D" w14:textId="77777777" w:rsidR="007376E1" w:rsidRPr="001570EA" w:rsidRDefault="007376E1">
            <w:pPr>
              <w:rPr>
                <w:ins w:id="4412" w:author="Greg Clendenning" w:date="2024-04-16T16:42:00Z"/>
                <w:sz w:val="18"/>
                <w:szCs w:val="18"/>
              </w:rPr>
            </w:pPr>
            <w:ins w:id="4413" w:author="Greg Clendenning" w:date="2024-04-16T16:42:00Z">
              <w:r w:rsidRPr="001570EA">
                <w:rPr>
                  <w:i/>
                  <w:iCs/>
                  <w:sz w:val="18"/>
                  <w:szCs w:val="18"/>
                </w:rPr>
                <w:t>EFLH</w:t>
              </w:r>
              <w:r w:rsidRPr="001570EA">
                <w:rPr>
                  <w:i/>
                  <w:iCs/>
                  <w:sz w:val="18"/>
                  <w:szCs w:val="18"/>
                  <w:vertAlign w:val="subscript"/>
                </w:rPr>
                <w:t xml:space="preserve">heat </w:t>
              </w:r>
              <w:r w:rsidRPr="001570EA">
                <w:rPr>
                  <w:sz w:val="18"/>
                  <w:szCs w:val="18"/>
                  <w:vertAlign w:val="subscript"/>
                </w:rPr>
                <w:t xml:space="preserve">, </w:t>
              </w:r>
              <w:r w:rsidRPr="001570EA">
                <w:rPr>
                  <w:rFonts w:cs="Arial"/>
                  <w:sz w:val="18"/>
                  <w:szCs w:val="18"/>
                </w:rPr>
                <w:t>Equivalent Full Load Hours of operation during the heating season for the averag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E6E9572" w14:textId="77777777" w:rsidR="007376E1" w:rsidRPr="001570EA" w:rsidRDefault="008A402F">
            <w:pPr>
              <w:jc w:val="center"/>
              <w:rPr>
                <w:ins w:id="4414" w:author="Greg Clendenning" w:date="2024-04-16T16:42:00Z"/>
                <w:rFonts w:ascii="Cambria Math" w:hAnsi="Cambria Math"/>
                <w:sz w:val="18"/>
                <w:szCs w:val="18"/>
              </w:rPr>
            </w:pPr>
            <m:oMathPara>
              <m:oMath>
                <m:f>
                  <m:fPr>
                    <m:ctrlPr>
                      <w:ins w:id="4415" w:author="Greg Clendenning" w:date="2024-04-16T16:42:00Z">
                        <w:rPr>
                          <w:rFonts w:ascii="Cambria Math" w:hAnsi="Cambria Math" w:cstheme="minorBidi"/>
                          <w:i/>
                          <w:sz w:val="18"/>
                          <w:szCs w:val="18"/>
                          <w:lang w:bidi="en-US"/>
                        </w:rPr>
                      </w:ins>
                    </m:ctrlPr>
                  </m:fPr>
                  <m:num>
                    <m:r>
                      <w:ins w:id="4416" w:author="Greg Clendenning" w:date="2024-04-16T16:42:00Z">
                        <w:rPr>
                          <w:rFonts w:ascii="Cambria Math" w:hAnsi="Cambria Math"/>
                          <w:sz w:val="18"/>
                          <w:szCs w:val="18"/>
                        </w:rPr>
                        <m:t>h</m:t>
                      </w:ins>
                    </m:r>
                    <m:r>
                      <w:ins w:id="4417" w:author="Greg Clendenning" w:date="2024-04-16T16:42:00Z">
                        <w:rPr>
                          <w:rFonts w:ascii="Cambria Math" w:hAnsi="Cambria Math"/>
                          <w:sz w:val="18"/>
                          <w:szCs w:val="18"/>
                        </w:rPr>
                        <m:t>ours</m:t>
                      </w:ins>
                    </m:r>
                  </m:num>
                  <m:den>
                    <m:r>
                      <w:ins w:id="4418" w:author="Greg Clendenning" w:date="2024-04-16T16:42:00Z">
                        <w:rPr>
                          <w:rFonts w:ascii="Cambria Math" w:hAnsi="Cambria Math"/>
                          <w:sz w:val="18"/>
                          <w:szCs w:val="18"/>
                        </w:rPr>
                        <m:t>yr</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368125A" w14:textId="39E7E71F" w:rsidR="007376E1" w:rsidRPr="001570EA" w:rsidRDefault="007376E1">
            <w:pPr>
              <w:ind w:firstLine="54"/>
              <w:jc w:val="center"/>
              <w:rPr>
                <w:ins w:id="4419" w:author="Greg Clendenning" w:date="2024-04-16T16:42:00Z"/>
                <w:sz w:val="18"/>
                <w:szCs w:val="18"/>
              </w:rPr>
            </w:pPr>
            <w:ins w:id="4420" w:author="Greg Clendenning" w:date="2024-04-16T16:42:00Z">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ins>
            <w:r w:rsidR="0095003B" w:rsidRPr="001570EA">
              <w:rPr>
                <w:sz w:val="18"/>
                <w:szCs w:val="18"/>
              </w:rPr>
            </w:r>
            <w:ins w:id="4421" w:author="Greg Clendenning" w:date="2024-04-16T16:42:00Z">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3A94DBAA" w14:textId="77777777" w:rsidR="007376E1" w:rsidRPr="001570EA" w:rsidRDefault="007376E1">
            <w:pPr>
              <w:jc w:val="center"/>
              <w:rPr>
                <w:ins w:id="4422" w:author="Greg Clendenning" w:date="2024-04-16T16:42:00Z"/>
                <w:sz w:val="18"/>
                <w:szCs w:val="18"/>
              </w:rPr>
            </w:pPr>
            <w:ins w:id="4423" w:author="Greg Clendenning" w:date="2024-04-16T16:42:00Z">
              <w:r w:rsidRPr="001570EA">
                <w:rPr>
                  <w:sz w:val="18"/>
                  <w:szCs w:val="18"/>
                </w:rPr>
                <w:t>6</w:t>
              </w:r>
            </w:ins>
          </w:p>
        </w:tc>
      </w:tr>
      <w:tr w:rsidR="007376E1" w:rsidRPr="001570EA" w14:paraId="5BFDC558" w14:textId="77777777">
        <w:trPr>
          <w:trHeight w:val="621"/>
          <w:ins w:id="4424"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71D41A8B" w14:textId="77777777" w:rsidR="007376E1" w:rsidRPr="001570EA" w:rsidRDefault="008A402F">
            <w:pPr>
              <w:rPr>
                <w:ins w:id="4425" w:author="Greg Clendenning" w:date="2024-04-16T16:42:00Z"/>
                <w:sz w:val="18"/>
                <w:szCs w:val="18"/>
              </w:rPr>
            </w:pPr>
            <m:oMath>
              <m:sSub>
                <m:sSubPr>
                  <m:ctrlPr>
                    <w:ins w:id="4426" w:author="Greg Clendenning" w:date="2024-04-16T16:42:00Z">
                      <w:rPr>
                        <w:rFonts w:ascii="Cambria Math" w:hAnsi="Cambria Math" w:cs="Arial"/>
                      </w:rPr>
                    </w:ins>
                  </m:ctrlPr>
                </m:sSubPr>
                <m:e>
                  <m:r>
                    <w:ins w:id="4427" w:author="Greg Clendenning" w:date="2024-04-16T16:42:00Z">
                      <w:rPr>
                        <w:rFonts w:ascii="Cambria Math" w:hAnsi="Cambria Math" w:cs="Arial"/>
                      </w:rPr>
                      <m:t>CF</m:t>
                    </w:ins>
                  </m:r>
                </m:e>
                <m:sub>
                  <m:r>
                    <w:ins w:id="4428" w:author="Greg Clendenning" w:date="2024-04-16T16:42:00Z">
                      <w:rPr>
                        <w:rFonts w:ascii="Cambria Math" w:hAnsi="Cambria Math" w:cs="Arial"/>
                      </w:rPr>
                      <m:t>summer</m:t>
                    </w:ins>
                  </m:r>
                </m:sub>
              </m:sSub>
            </m:oMath>
            <w:ins w:id="4429" w:author="Greg Clendenning" w:date="2024-04-16T16:42:00Z">
              <w:r w:rsidR="007376E1" w:rsidRPr="001570EA">
                <w:rPr>
                  <w:sz w:val="18"/>
                  <w:szCs w:val="18"/>
                </w:rPr>
                <w:t xml:space="preserve"> , Demand Coincidence Factor during the summer months</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710B4918" w14:textId="77777777" w:rsidR="007376E1" w:rsidRPr="001570EA" w:rsidRDefault="007376E1">
            <w:pPr>
              <w:jc w:val="center"/>
              <w:rPr>
                <w:ins w:id="4430" w:author="Greg Clendenning" w:date="2024-04-16T16:42:00Z"/>
                <w:sz w:val="18"/>
                <w:szCs w:val="18"/>
              </w:rPr>
            </w:pPr>
            <w:ins w:id="4431" w:author="Greg Clendenning" w:date="2024-04-16T16:42:00Z">
              <w:r w:rsidRPr="001570EA">
                <w:rPr>
                  <w:i/>
                  <w:iCs/>
                  <w:sz w:val="18"/>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59000EA2" w14:textId="109A64C9" w:rsidR="007376E1" w:rsidRPr="001570EA" w:rsidRDefault="007376E1">
            <w:pPr>
              <w:jc w:val="center"/>
              <w:rPr>
                <w:ins w:id="4432" w:author="Greg Clendenning" w:date="2024-04-16T16:42:00Z"/>
                <w:sz w:val="18"/>
                <w:szCs w:val="18"/>
              </w:rPr>
            </w:pPr>
            <w:ins w:id="4433" w:author="Greg Clendenning" w:date="2024-04-16T16:42:00Z">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ins>
            <w:r w:rsidR="0095003B" w:rsidRPr="001570EA">
              <w:rPr>
                <w:sz w:val="18"/>
                <w:szCs w:val="18"/>
              </w:rPr>
            </w:r>
            <w:ins w:id="4434" w:author="Greg Clendenning" w:date="2024-04-16T16:42:00Z">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723E52DC" w14:textId="77777777" w:rsidR="007376E1" w:rsidRPr="001570EA" w:rsidRDefault="007376E1">
            <w:pPr>
              <w:jc w:val="center"/>
              <w:rPr>
                <w:ins w:id="4435" w:author="Greg Clendenning" w:date="2024-04-16T16:42:00Z"/>
                <w:sz w:val="18"/>
                <w:szCs w:val="18"/>
              </w:rPr>
            </w:pPr>
            <w:ins w:id="4436" w:author="Greg Clendenning" w:date="2024-04-16T16:42:00Z">
              <w:r w:rsidRPr="001570EA">
                <w:rPr>
                  <w:sz w:val="18"/>
                  <w:szCs w:val="18"/>
                </w:rPr>
                <w:t>6</w:t>
              </w:r>
            </w:ins>
          </w:p>
        </w:tc>
      </w:tr>
      <w:tr w:rsidR="007376E1" w:rsidRPr="001570EA" w14:paraId="2A071859" w14:textId="77777777">
        <w:trPr>
          <w:trHeight w:val="621"/>
          <w:ins w:id="4437"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tcPr>
          <w:p w14:paraId="3188B1E3" w14:textId="77777777" w:rsidR="007376E1" w:rsidRPr="001570EA" w:rsidRDefault="008A402F">
            <w:pPr>
              <w:rPr>
                <w:ins w:id="4438" w:author="Greg Clendenning" w:date="2024-04-16T16:42:00Z"/>
              </w:rPr>
            </w:pPr>
            <m:oMath>
              <m:sSub>
                <m:sSubPr>
                  <m:ctrlPr>
                    <w:ins w:id="4439" w:author="Greg Clendenning" w:date="2024-04-16T16:42:00Z">
                      <w:rPr>
                        <w:rFonts w:ascii="Cambria Math" w:hAnsi="Cambria Math" w:cs="Arial"/>
                      </w:rPr>
                    </w:ins>
                  </m:ctrlPr>
                </m:sSubPr>
                <m:e>
                  <m:r>
                    <w:ins w:id="4440" w:author="Greg Clendenning" w:date="2024-04-16T16:42:00Z">
                      <w:rPr>
                        <w:rFonts w:ascii="Cambria Math" w:hAnsi="Cambria Math" w:cs="Arial"/>
                      </w:rPr>
                      <m:t>CF</m:t>
                    </w:ins>
                  </m:r>
                </m:e>
                <m:sub>
                  <m:r>
                    <w:ins w:id="4441" w:author="Greg Clendenning" w:date="2024-04-16T16:42:00Z">
                      <w:rPr>
                        <w:rFonts w:ascii="Cambria Math" w:hAnsi="Cambria Math" w:cs="Arial"/>
                      </w:rPr>
                      <m:t>winter</m:t>
                    </w:ins>
                  </m:r>
                </m:sub>
              </m:sSub>
            </m:oMath>
            <w:ins w:id="4442" w:author="Greg Clendenning" w:date="2024-04-16T16:42:00Z">
              <w:r w:rsidR="007376E1" w:rsidRPr="001570EA">
                <w:rPr>
                  <w:sz w:val="18"/>
                  <w:szCs w:val="18"/>
                </w:rPr>
                <w:t xml:space="preserve"> , Demand Coincidence Factor during the winter months</w:t>
              </w:r>
            </w:ins>
          </w:p>
        </w:tc>
        <w:tc>
          <w:tcPr>
            <w:tcW w:w="1170" w:type="dxa"/>
            <w:tcBorders>
              <w:top w:val="single" w:sz="4" w:space="0" w:color="auto"/>
              <w:left w:val="single" w:sz="4" w:space="0" w:color="auto"/>
              <w:bottom w:val="single" w:sz="4" w:space="0" w:color="auto"/>
              <w:right w:val="single" w:sz="4" w:space="0" w:color="auto"/>
            </w:tcBorders>
            <w:vAlign w:val="center"/>
          </w:tcPr>
          <w:p w14:paraId="641D2109" w14:textId="77777777" w:rsidR="007376E1" w:rsidRPr="001570EA" w:rsidRDefault="007376E1">
            <w:pPr>
              <w:jc w:val="center"/>
              <w:rPr>
                <w:ins w:id="4443" w:author="Greg Clendenning" w:date="2024-04-16T16:42:00Z"/>
                <w:i/>
                <w:iCs/>
                <w:sz w:val="18"/>
                <w:szCs w:val="18"/>
              </w:rPr>
            </w:pPr>
            <w:ins w:id="4444" w:author="Greg Clendenning" w:date="2024-04-16T16:42:00Z">
              <w:r w:rsidRPr="001570EA">
                <w:rPr>
                  <w:i/>
                  <w:iCs/>
                  <w:sz w:val="18"/>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tcPr>
          <w:p w14:paraId="4C8952BA" w14:textId="0E19224D" w:rsidR="007376E1" w:rsidRPr="001570EA" w:rsidRDefault="007376E1">
            <w:pPr>
              <w:jc w:val="center"/>
              <w:rPr>
                <w:ins w:id="4445" w:author="Greg Clendenning" w:date="2024-04-16T16:42:00Z"/>
                <w:sz w:val="18"/>
                <w:szCs w:val="18"/>
              </w:rPr>
            </w:pPr>
            <w:ins w:id="4446" w:author="Greg Clendenning" w:date="2024-04-16T16:42:00Z">
              <w:r w:rsidRPr="001570EA">
                <w:rPr>
                  <w:sz w:val="18"/>
                  <w:szCs w:val="18"/>
                </w:rPr>
                <w:t xml:space="preserve">See </w:t>
              </w:r>
              <w:r w:rsidR="0095003B" w:rsidRPr="001570EA">
                <w:rPr>
                  <w:sz w:val="18"/>
                  <w:szCs w:val="18"/>
                </w:rPr>
                <w:fldChar w:fldCharType="begin"/>
              </w:r>
              <w:r w:rsidR="0095003B" w:rsidRPr="001570EA">
                <w:rPr>
                  <w:sz w:val="18"/>
                  <w:szCs w:val="18"/>
                </w:rPr>
                <w:instrText xml:space="preserve"> REF _Ref163903698 \h </w:instrText>
              </w:r>
              <w:r w:rsidR="001570EA">
                <w:rPr>
                  <w:sz w:val="18"/>
                  <w:szCs w:val="18"/>
                </w:rPr>
                <w:instrText xml:space="preserve"> \* MERGEFORMAT </w:instrText>
              </w:r>
            </w:ins>
            <w:r w:rsidR="0095003B" w:rsidRPr="001570EA">
              <w:rPr>
                <w:sz w:val="18"/>
                <w:szCs w:val="18"/>
              </w:rPr>
            </w:r>
            <w:ins w:id="4447" w:author="Greg Clendenning" w:date="2024-04-16T16:42:00Z">
              <w:r w:rsidR="0095003B"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15</w:t>
              </w:r>
              <w:r w:rsidR="0095003B"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4B377818" w14:textId="77777777" w:rsidR="007376E1" w:rsidRPr="001570EA" w:rsidRDefault="007376E1">
            <w:pPr>
              <w:jc w:val="center"/>
              <w:rPr>
                <w:ins w:id="4448" w:author="Greg Clendenning" w:date="2024-04-16T16:42:00Z"/>
                <w:sz w:val="18"/>
                <w:szCs w:val="18"/>
              </w:rPr>
            </w:pPr>
            <w:ins w:id="4449" w:author="Greg Clendenning" w:date="2024-04-16T16:42:00Z">
              <w:r w:rsidRPr="001570EA">
                <w:rPr>
                  <w:sz w:val="18"/>
                  <w:szCs w:val="18"/>
                </w:rPr>
                <w:t>6</w:t>
              </w:r>
            </w:ins>
          </w:p>
        </w:tc>
      </w:tr>
    </w:tbl>
    <w:p w14:paraId="6D3DC9D3" w14:textId="77777777" w:rsidR="007376E1" w:rsidRPr="001570EA" w:rsidRDefault="007376E1" w:rsidP="007376E1">
      <w:pPr>
        <w:rPr>
          <w:ins w:id="4450" w:author="Greg Clendenning" w:date="2024-04-16T16:42:00Z"/>
        </w:rPr>
      </w:pPr>
      <w:ins w:id="4451" w:author="Greg Clendenning" w:date="2024-04-16T16:42:00Z">
        <w:r w:rsidRPr="001570EA">
          <w:t>Note: Where appropriate, nameplate data collected for usage in savings calculations (i.e., SEER, EER, HSPF) should be converted to new efficiency metrics (i.e., SEER2, EER2, HSPF2) using conversion equations laid out in Vol. 1 App. A</w:t>
        </w:r>
      </w:ins>
    </w:p>
    <w:p w14:paraId="76748608" w14:textId="77777777" w:rsidR="007376E1" w:rsidRPr="001570EA" w:rsidRDefault="007376E1" w:rsidP="007376E1">
      <w:pPr>
        <w:pStyle w:val="Equation"/>
        <w:tabs>
          <w:tab w:val="left" w:pos="2160"/>
        </w:tabs>
        <w:ind w:left="0" w:firstLine="0"/>
        <w:rPr>
          <w:ins w:id="4452" w:author="Greg Clendenning" w:date="2024-04-16T16:42:00Z"/>
          <w:i w:val="0"/>
          <w:sz w:val="22"/>
          <w:szCs w:val="22"/>
        </w:rPr>
      </w:pPr>
    </w:p>
    <w:p w14:paraId="6F46CDC6" w14:textId="77777777" w:rsidR="007376E1" w:rsidRPr="001570EA" w:rsidRDefault="007376E1" w:rsidP="007376E1">
      <w:pPr>
        <w:pStyle w:val="Equation"/>
        <w:tabs>
          <w:tab w:val="left" w:pos="2160"/>
        </w:tabs>
        <w:ind w:left="0" w:firstLine="0"/>
        <w:rPr>
          <w:ins w:id="4453" w:author="Greg Clendenning" w:date="2024-04-16T16:42:00Z"/>
          <w:i w:val="0"/>
          <w:sz w:val="22"/>
          <w:szCs w:val="22"/>
        </w:rPr>
      </w:pPr>
    </w:p>
    <w:p w14:paraId="0A51224A" w14:textId="5F4AC7DE" w:rsidR="007376E1" w:rsidRPr="001570EA" w:rsidRDefault="008D728A" w:rsidP="007376E1">
      <w:pPr>
        <w:pStyle w:val="Caption"/>
        <w:rPr>
          <w:ins w:id="4454" w:author="Greg Clendenning" w:date="2024-04-16T16:42:00Z"/>
        </w:rPr>
      </w:pPr>
      <w:bookmarkStart w:id="4455" w:name="_Ref163903698"/>
      <w:bookmarkStart w:id="4456" w:name="_Ref69212625"/>
      <w:ins w:id="4457"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w:t>
        </w:r>
        <w:r w:rsidR="002E093A" w:rsidRPr="001570EA">
          <w:fldChar w:fldCharType="end"/>
        </w:r>
        <w:bookmarkEnd w:id="4455"/>
        <w:r w:rsidRPr="001570EA">
          <w:t>: EDC Climate Region Weighted Composite Factors</w:t>
        </w:r>
        <w:bookmarkEnd w:id="4456"/>
      </w:ins>
    </w:p>
    <w:tbl>
      <w:tblPr>
        <w:tblW w:w="6200" w:type="dxa"/>
        <w:tblLook w:val="04A0" w:firstRow="1" w:lastRow="0" w:firstColumn="1" w:lastColumn="0" w:noHBand="0" w:noVBand="1"/>
      </w:tblPr>
      <w:tblGrid>
        <w:gridCol w:w="1720"/>
        <w:gridCol w:w="980"/>
        <w:gridCol w:w="1100"/>
        <w:gridCol w:w="1230"/>
        <w:gridCol w:w="1170"/>
      </w:tblGrid>
      <w:tr w:rsidR="007376E1" w:rsidRPr="001570EA" w14:paraId="01E7059B" w14:textId="77777777">
        <w:trPr>
          <w:trHeight w:val="492"/>
          <w:ins w:id="4458" w:author="Greg Clendenning" w:date="2024-04-16T16:42:00Z"/>
        </w:trPr>
        <w:tc>
          <w:tcPr>
            <w:tcW w:w="1720" w:type="dxa"/>
            <w:tcBorders>
              <w:top w:val="single" w:sz="8" w:space="0" w:color="000000"/>
              <w:left w:val="single" w:sz="8" w:space="0" w:color="000000"/>
              <w:bottom w:val="single" w:sz="8" w:space="0" w:color="000000"/>
              <w:right w:val="single" w:sz="8" w:space="0" w:color="000000"/>
            </w:tcBorders>
            <w:shd w:val="clear" w:color="000000" w:fill="BFBFBF"/>
            <w:noWrap/>
            <w:vAlign w:val="center"/>
            <w:hideMark/>
          </w:tcPr>
          <w:p w14:paraId="659D2003" w14:textId="77777777" w:rsidR="007376E1" w:rsidRPr="001570EA" w:rsidRDefault="007376E1">
            <w:pPr>
              <w:jc w:val="center"/>
              <w:rPr>
                <w:ins w:id="4459" w:author="Greg Clendenning" w:date="2024-04-16T16:42:00Z"/>
                <w:rFonts w:cs="Arial"/>
                <w:b/>
                <w:bCs/>
                <w:color w:val="000000"/>
                <w:sz w:val="18"/>
                <w:szCs w:val="18"/>
              </w:rPr>
            </w:pPr>
            <w:ins w:id="4460" w:author="Greg Clendenning" w:date="2024-04-16T16:42:00Z">
              <w:r w:rsidRPr="001570EA">
                <w:rPr>
                  <w:rFonts w:cs="Arial"/>
                  <w:b/>
                  <w:bCs/>
                  <w:color w:val="000000"/>
                  <w:sz w:val="18"/>
                  <w:szCs w:val="18"/>
                </w:rPr>
                <w:t>EDC</w:t>
              </w:r>
            </w:ins>
          </w:p>
        </w:tc>
        <w:tc>
          <w:tcPr>
            <w:tcW w:w="980" w:type="dxa"/>
            <w:tcBorders>
              <w:top w:val="single" w:sz="8" w:space="0" w:color="000000"/>
              <w:left w:val="nil"/>
              <w:bottom w:val="single" w:sz="8" w:space="0" w:color="000000"/>
              <w:right w:val="single" w:sz="8" w:space="0" w:color="000000"/>
            </w:tcBorders>
            <w:shd w:val="clear" w:color="000000" w:fill="BFBFBF"/>
            <w:noWrap/>
            <w:vAlign w:val="center"/>
            <w:hideMark/>
          </w:tcPr>
          <w:p w14:paraId="57E1F698" w14:textId="77777777" w:rsidR="007376E1" w:rsidRPr="001570EA" w:rsidRDefault="007376E1">
            <w:pPr>
              <w:jc w:val="center"/>
              <w:rPr>
                <w:ins w:id="4461" w:author="Greg Clendenning" w:date="2024-04-16T16:42:00Z"/>
                <w:rFonts w:cs="Arial"/>
                <w:b/>
                <w:bCs/>
                <w:color w:val="000000"/>
                <w:sz w:val="18"/>
                <w:szCs w:val="18"/>
              </w:rPr>
            </w:pPr>
            <w:ins w:id="4462" w:author="Greg Clendenning" w:date="2024-04-16T16:42:00Z">
              <w:r w:rsidRPr="001570EA">
                <w:rPr>
                  <w:rFonts w:cs="Arial"/>
                  <w:b/>
                  <w:bCs/>
                  <w:color w:val="000000"/>
                  <w:sz w:val="18"/>
                  <w:szCs w:val="18"/>
                </w:rPr>
                <w:t>EFLH</w:t>
              </w:r>
              <w:r w:rsidRPr="001570EA">
                <w:rPr>
                  <w:rFonts w:cs="Arial"/>
                  <w:b/>
                  <w:bCs/>
                  <w:color w:val="000000"/>
                  <w:sz w:val="18"/>
                  <w:szCs w:val="18"/>
                  <w:vertAlign w:val="subscript"/>
                </w:rPr>
                <w:t>cool</w:t>
              </w:r>
            </w:ins>
          </w:p>
        </w:tc>
        <w:tc>
          <w:tcPr>
            <w:tcW w:w="1100" w:type="dxa"/>
            <w:tcBorders>
              <w:top w:val="single" w:sz="8" w:space="0" w:color="000000"/>
              <w:left w:val="nil"/>
              <w:bottom w:val="single" w:sz="8" w:space="0" w:color="000000"/>
              <w:right w:val="single" w:sz="8" w:space="0" w:color="000000"/>
            </w:tcBorders>
            <w:shd w:val="clear" w:color="000000" w:fill="BFBFBF"/>
            <w:noWrap/>
            <w:vAlign w:val="center"/>
            <w:hideMark/>
          </w:tcPr>
          <w:p w14:paraId="12BE0774" w14:textId="77777777" w:rsidR="007376E1" w:rsidRPr="001570EA" w:rsidRDefault="007376E1">
            <w:pPr>
              <w:jc w:val="center"/>
              <w:rPr>
                <w:ins w:id="4463" w:author="Greg Clendenning" w:date="2024-04-16T16:42:00Z"/>
                <w:rFonts w:cs="Arial"/>
                <w:b/>
                <w:bCs/>
                <w:color w:val="000000"/>
                <w:sz w:val="18"/>
                <w:szCs w:val="18"/>
              </w:rPr>
            </w:pPr>
            <w:ins w:id="4464" w:author="Greg Clendenning" w:date="2024-04-16T16:42:00Z">
              <w:r w:rsidRPr="001570EA">
                <w:rPr>
                  <w:rFonts w:cs="Arial"/>
                  <w:b/>
                  <w:bCs/>
                  <w:color w:val="000000"/>
                  <w:sz w:val="18"/>
                  <w:szCs w:val="18"/>
                </w:rPr>
                <w:t>EFLH</w:t>
              </w:r>
              <w:r w:rsidRPr="001570EA">
                <w:rPr>
                  <w:rFonts w:cs="Arial"/>
                  <w:b/>
                  <w:bCs/>
                  <w:color w:val="000000"/>
                  <w:sz w:val="18"/>
                  <w:szCs w:val="18"/>
                  <w:vertAlign w:val="subscript"/>
                </w:rPr>
                <w:t>heat</w:t>
              </w:r>
            </w:ins>
          </w:p>
        </w:tc>
        <w:tc>
          <w:tcPr>
            <w:tcW w:w="1230" w:type="dxa"/>
            <w:tcBorders>
              <w:top w:val="single" w:sz="8" w:space="0" w:color="000000"/>
              <w:left w:val="nil"/>
              <w:bottom w:val="single" w:sz="8" w:space="0" w:color="000000"/>
              <w:right w:val="single" w:sz="8" w:space="0" w:color="000000"/>
            </w:tcBorders>
            <w:shd w:val="clear" w:color="000000" w:fill="BFBFBF"/>
            <w:noWrap/>
            <w:vAlign w:val="center"/>
            <w:hideMark/>
          </w:tcPr>
          <w:p w14:paraId="1F30A5A4" w14:textId="77777777" w:rsidR="007376E1" w:rsidRPr="001570EA" w:rsidRDefault="007376E1">
            <w:pPr>
              <w:jc w:val="center"/>
              <w:rPr>
                <w:ins w:id="4465" w:author="Greg Clendenning" w:date="2024-04-16T16:42:00Z"/>
                <w:rFonts w:cs="Arial"/>
                <w:b/>
                <w:bCs/>
                <w:color w:val="000000"/>
                <w:sz w:val="18"/>
                <w:szCs w:val="18"/>
              </w:rPr>
            </w:pPr>
            <w:ins w:id="4466" w:author="Greg Clendenning" w:date="2024-04-16T16:42:00Z">
              <w:r w:rsidRPr="001570EA">
                <w:rPr>
                  <w:rFonts w:cs="Arial"/>
                  <w:b/>
                  <w:bCs/>
                  <w:color w:val="000000"/>
                  <w:sz w:val="18"/>
                  <w:szCs w:val="18"/>
                </w:rPr>
                <w:t>Summer CF</w:t>
              </w:r>
            </w:ins>
          </w:p>
        </w:tc>
        <w:tc>
          <w:tcPr>
            <w:tcW w:w="1170" w:type="dxa"/>
            <w:tcBorders>
              <w:top w:val="single" w:sz="8" w:space="0" w:color="000000"/>
              <w:left w:val="nil"/>
              <w:bottom w:val="single" w:sz="8" w:space="0" w:color="000000"/>
              <w:right w:val="single" w:sz="8" w:space="0" w:color="000000"/>
            </w:tcBorders>
            <w:shd w:val="clear" w:color="000000" w:fill="BFBFBF"/>
            <w:noWrap/>
            <w:vAlign w:val="center"/>
            <w:hideMark/>
          </w:tcPr>
          <w:p w14:paraId="284F3668" w14:textId="77777777" w:rsidR="007376E1" w:rsidRPr="001570EA" w:rsidRDefault="007376E1">
            <w:pPr>
              <w:jc w:val="center"/>
              <w:rPr>
                <w:ins w:id="4467" w:author="Greg Clendenning" w:date="2024-04-16T16:42:00Z"/>
                <w:rFonts w:cs="Arial"/>
                <w:b/>
                <w:bCs/>
                <w:color w:val="000000"/>
                <w:sz w:val="18"/>
                <w:szCs w:val="18"/>
              </w:rPr>
            </w:pPr>
            <w:ins w:id="4468" w:author="Greg Clendenning" w:date="2024-04-16T16:42:00Z">
              <w:r w:rsidRPr="001570EA">
                <w:rPr>
                  <w:rFonts w:cs="Arial"/>
                  <w:b/>
                  <w:bCs/>
                  <w:color w:val="000000"/>
                  <w:sz w:val="18"/>
                  <w:szCs w:val="18"/>
                </w:rPr>
                <w:t>Winter CF</w:t>
              </w:r>
            </w:ins>
          </w:p>
        </w:tc>
      </w:tr>
      <w:tr w:rsidR="007376E1" w:rsidRPr="001570EA" w14:paraId="60E76A7E" w14:textId="77777777">
        <w:trPr>
          <w:trHeight w:val="300"/>
          <w:ins w:id="4469"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16CECC46" w14:textId="77777777" w:rsidR="007376E1" w:rsidRPr="001570EA" w:rsidRDefault="007376E1">
            <w:pPr>
              <w:jc w:val="center"/>
              <w:rPr>
                <w:ins w:id="4470" w:author="Greg Clendenning" w:date="2024-04-16T16:42:00Z"/>
                <w:rFonts w:cs="Arial"/>
                <w:color w:val="000000"/>
                <w:sz w:val="18"/>
                <w:szCs w:val="18"/>
              </w:rPr>
            </w:pPr>
            <w:ins w:id="4471" w:author="Greg Clendenning" w:date="2024-04-16T16:42:00Z">
              <w:r w:rsidRPr="001570EA">
                <w:rPr>
                  <w:rFonts w:cs="Arial"/>
                  <w:color w:val="000000"/>
                  <w:sz w:val="18"/>
                  <w:szCs w:val="18"/>
                </w:rPr>
                <w:t>Duquesne</w:t>
              </w:r>
            </w:ins>
          </w:p>
        </w:tc>
        <w:tc>
          <w:tcPr>
            <w:tcW w:w="980" w:type="dxa"/>
            <w:tcBorders>
              <w:top w:val="nil"/>
              <w:left w:val="nil"/>
              <w:bottom w:val="single" w:sz="8" w:space="0" w:color="000000"/>
              <w:right w:val="single" w:sz="8" w:space="0" w:color="000000"/>
            </w:tcBorders>
            <w:shd w:val="clear" w:color="auto" w:fill="auto"/>
            <w:noWrap/>
            <w:vAlign w:val="center"/>
            <w:hideMark/>
          </w:tcPr>
          <w:p w14:paraId="167F5F6B" w14:textId="77777777" w:rsidR="007376E1" w:rsidRPr="001570EA" w:rsidRDefault="007376E1">
            <w:pPr>
              <w:jc w:val="center"/>
              <w:rPr>
                <w:ins w:id="4472" w:author="Greg Clendenning" w:date="2024-04-16T16:42:00Z"/>
                <w:rFonts w:cs="Arial"/>
                <w:color w:val="000000"/>
                <w:sz w:val="18"/>
                <w:szCs w:val="18"/>
              </w:rPr>
            </w:pPr>
            <w:ins w:id="4473" w:author="Greg Clendenning" w:date="2024-04-16T16:42:00Z">
              <w:r w:rsidRPr="001570EA">
                <w:rPr>
                  <w:rFonts w:cs="Arial"/>
                  <w:color w:val="000000"/>
                  <w:sz w:val="18"/>
                  <w:szCs w:val="18"/>
                </w:rPr>
                <w:t>670</w:t>
              </w:r>
            </w:ins>
          </w:p>
        </w:tc>
        <w:tc>
          <w:tcPr>
            <w:tcW w:w="1100" w:type="dxa"/>
            <w:tcBorders>
              <w:top w:val="nil"/>
              <w:left w:val="nil"/>
              <w:bottom w:val="single" w:sz="8" w:space="0" w:color="000000"/>
              <w:right w:val="single" w:sz="8" w:space="0" w:color="000000"/>
            </w:tcBorders>
            <w:shd w:val="clear" w:color="auto" w:fill="auto"/>
            <w:noWrap/>
            <w:vAlign w:val="center"/>
            <w:hideMark/>
          </w:tcPr>
          <w:p w14:paraId="2F7C4904" w14:textId="77777777" w:rsidR="007376E1" w:rsidRPr="001570EA" w:rsidRDefault="007376E1">
            <w:pPr>
              <w:jc w:val="center"/>
              <w:rPr>
                <w:ins w:id="4474" w:author="Greg Clendenning" w:date="2024-04-16T16:42:00Z"/>
                <w:rFonts w:cs="Arial"/>
                <w:color w:val="000000"/>
                <w:sz w:val="18"/>
                <w:szCs w:val="18"/>
              </w:rPr>
            </w:pPr>
            <w:ins w:id="4475" w:author="Greg Clendenning" w:date="2024-04-16T16:42:00Z">
              <w:r w:rsidRPr="001570EA">
                <w:rPr>
                  <w:rFonts w:cs="Arial"/>
                  <w:color w:val="000000"/>
                  <w:sz w:val="18"/>
                  <w:szCs w:val="18"/>
                </w:rPr>
                <w:t>1,262</w:t>
              </w:r>
            </w:ins>
          </w:p>
        </w:tc>
        <w:tc>
          <w:tcPr>
            <w:tcW w:w="1230" w:type="dxa"/>
            <w:tcBorders>
              <w:top w:val="nil"/>
              <w:left w:val="nil"/>
              <w:bottom w:val="single" w:sz="8" w:space="0" w:color="000000"/>
              <w:right w:val="single" w:sz="8" w:space="0" w:color="000000"/>
            </w:tcBorders>
            <w:shd w:val="clear" w:color="auto" w:fill="auto"/>
            <w:noWrap/>
            <w:vAlign w:val="center"/>
            <w:hideMark/>
          </w:tcPr>
          <w:p w14:paraId="4E09DA52" w14:textId="77777777" w:rsidR="007376E1" w:rsidRPr="001570EA" w:rsidRDefault="007376E1">
            <w:pPr>
              <w:jc w:val="center"/>
              <w:rPr>
                <w:ins w:id="4476" w:author="Greg Clendenning" w:date="2024-04-16T16:42:00Z"/>
                <w:rFonts w:cs="Arial"/>
                <w:color w:val="000000"/>
                <w:sz w:val="18"/>
                <w:szCs w:val="18"/>
              </w:rPr>
            </w:pPr>
            <w:ins w:id="4477" w:author="Greg Clendenning" w:date="2024-04-16T16:42:00Z">
              <w:r w:rsidRPr="001570EA">
                <w:rPr>
                  <w:rFonts w:cs="Arial"/>
                  <w:color w:val="000000"/>
                  <w:sz w:val="18"/>
                  <w:szCs w:val="18"/>
                </w:rPr>
                <w:t>0.37</w:t>
              </w:r>
            </w:ins>
          </w:p>
        </w:tc>
        <w:tc>
          <w:tcPr>
            <w:tcW w:w="1170" w:type="dxa"/>
            <w:tcBorders>
              <w:top w:val="nil"/>
              <w:left w:val="nil"/>
              <w:bottom w:val="single" w:sz="8" w:space="0" w:color="000000"/>
              <w:right w:val="single" w:sz="8" w:space="0" w:color="000000"/>
            </w:tcBorders>
            <w:shd w:val="clear" w:color="auto" w:fill="auto"/>
            <w:noWrap/>
            <w:vAlign w:val="center"/>
            <w:hideMark/>
          </w:tcPr>
          <w:p w14:paraId="6B095AA5" w14:textId="77777777" w:rsidR="007376E1" w:rsidRPr="001570EA" w:rsidRDefault="007376E1">
            <w:pPr>
              <w:jc w:val="center"/>
              <w:rPr>
                <w:ins w:id="4478" w:author="Greg Clendenning" w:date="2024-04-16T16:42:00Z"/>
                <w:rFonts w:cs="Arial"/>
                <w:color w:val="000000"/>
                <w:sz w:val="18"/>
                <w:szCs w:val="18"/>
              </w:rPr>
            </w:pPr>
            <w:ins w:id="4479" w:author="Greg Clendenning" w:date="2024-04-16T16:42:00Z">
              <w:r w:rsidRPr="001570EA">
                <w:rPr>
                  <w:rFonts w:cs="Arial"/>
                  <w:color w:val="000000"/>
                  <w:sz w:val="18"/>
                  <w:szCs w:val="18"/>
                </w:rPr>
                <w:t>0.36</w:t>
              </w:r>
            </w:ins>
          </w:p>
        </w:tc>
      </w:tr>
      <w:tr w:rsidR="007376E1" w:rsidRPr="001570EA" w14:paraId="0A21675F" w14:textId="77777777">
        <w:trPr>
          <w:trHeight w:val="300"/>
          <w:ins w:id="4480"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28ED5C09" w14:textId="77777777" w:rsidR="007376E1" w:rsidRPr="001570EA" w:rsidRDefault="007376E1">
            <w:pPr>
              <w:jc w:val="center"/>
              <w:rPr>
                <w:ins w:id="4481" w:author="Greg Clendenning" w:date="2024-04-16T16:42:00Z"/>
                <w:rFonts w:cs="Arial"/>
                <w:color w:val="000000"/>
                <w:sz w:val="18"/>
                <w:szCs w:val="18"/>
              </w:rPr>
            </w:pPr>
            <w:ins w:id="4482" w:author="Greg Clendenning" w:date="2024-04-16T16:42:00Z">
              <w:r w:rsidRPr="001570EA">
                <w:rPr>
                  <w:rFonts w:cs="Arial"/>
                  <w:color w:val="000000"/>
                  <w:sz w:val="18"/>
                  <w:szCs w:val="18"/>
                </w:rPr>
                <w:t>Met-Ed</w:t>
              </w:r>
            </w:ins>
          </w:p>
        </w:tc>
        <w:tc>
          <w:tcPr>
            <w:tcW w:w="980" w:type="dxa"/>
            <w:tcBorders>
              <w:top w:val="nil"/>
              <w:left w:val="nil"/>
              <w:bottom w:val="single" w:sz="8" w:space="0" w:color="000000"/>
              <w:right w:val="single" w:sz="8" w:space="0" w:color="000000"/>
            </w:tcBorders>
            <w:shd w:val="clear" w:color="auto" w:fill="auto"/>
            <w:noWrap/>
            <w:vAlign w:val="center"/>
            <w:hideMark/>
          </w:tcPr>
          <w:p w14:paraId="34F08D34" w14:textId="77777777" w:rsidR="007376E1" w:rsidRPr="001570EA" w:rsidRDefault="007376E1">
            <w:pPr>
              <w:jc w:val="center"/>
              <w:rPr>
                <w:ins w:id="4483" w:author="Greg Clendenning" w:date="2024-04-16T16:42:00Z"/>
                <w:rFonts w:cs="Arial"/>
                <w:color w:val="000000"/>
                <w:sz w:val="18"/>
                <w:szCs w:val="18"/>
              </w:rPr>
            </w:pPr>
            <w:ins w:id="4484" w:author="Greg Clendenning" w:date="2024-04-16T16:42:00Z">
              <w:r w:rsidRPr="001570EA">
                <w:rPr>
                  <w:rFonts w:cs="Arial"/>
                  <w:color w:val="000000"/>
                  <w:sz w:val="18"/>
                  <w:szCs w:val="18"/>
                </w:rPr>
                <w:t>870</w:t>
              </w:r>
            </w:ins>
          </w:p>
        </w:tc>
        <w:tc>
          <w:tcPr>
            <w:tcW w:w="1100" w:type="dxa"/>
            <w:tcBorders>
              <w:top w:val="nil"/>
              <w:left w:val="nil"/>
              <w:bottom w:val="single" w:sz="8" w:space="0" w:color="000000"/>
              <w:right w:val="single" w:sz="8" w:space="0" w:color="000000"/>
            </w:tcBorders>
            <w:shd w:val="clear" w:color="auto" w:fill="auto"/>
            <w:noWrap/>
            <w:vAlign w:val="center"/>
            <w:hideMark/>
          </w:tcPr>
          <w:p w14:paraId="0B65C5C2" w14:textId="77777777" w:rsidR="007376E1" w:rsidRPr="001570EA" w:rsidRDefault="007376E1">
            <w:pPr>
              <w:jc w:val="center"/>
              <w:rPr>
                <w:ins w:id="4485" w:author="Greg Clendenning" w:date="2024-04-16T16:42:00Z"/>
                <w:rFonts w:cs="Arial"/>
                <w:color w:val="000000"/>
                <w:sz w:val="18"/>
                <w:szCs w:val="18"/>
              </w:rPr>
            </w:pPr>
            <w:ins w:id="4486" w:author="Greg Clendenning" w:date="2024-04-16T16:42:00Z">
              <w:r w:rsidRPr="001570EA">
                <w:rPr>
                  <w:rFonts w:cs="Arial"/>
                  <w:color w:val="000000"/>
                  <w:sz w:val="18"/>
                  <w:szCs w:val="18"/>
                </w:rPr>
                <w:t>1,122</w:t>
              </w:r>
            </w:ins>
          </w:p>
        </w:tc>
        <w:tc>
          <w:tcPr>
            <w:tcW w:w="1230" w:type="dxa"/>
            <w:tcBorders>
              <w:top w:val="nil"/>
              <w:left w:val="nil"/>
              <w:bottom w:val="single" w:sz="8" w:space="0" w:color="000000"/>
              <w:right w:val="single" w:sz="8" w:space="0" w:color="000000"/>
            </w:tcBorders>
            <w:shd w:val="clear" w:color="auto" w:fill="auto"/>
            <w:noWrap/>
            <w:vAlign w:val="center"/>
            <w:hideMark/>
          </w:tcPr>
          <w:p w14:paraId="5A6049FD" w14:textId="77777777" w:rsidR="007376E1" w:rsidRPr="001570EA" w:rsidRDefault="007376E1">
            <w:pPr>
              <w:jc w:val="center"/>
              <w:rPr>
                <w:ins w:id="4487" w:author="Greg Clendenning" w:date="2024-04-16T16:42:00Z"/>
                <w:rFonts w:cs="Arial"/>
                <w:color w:val="000000"/>
                <w:sz w:val="18"/>
                <w:szCs w:val="18"/>
              </w:rPr>
            </w:pPr>
            <w:ins w:id="4488" w:author="Greg Clendenning" w:date="2024-04-16T16:42:00Z">
              <w:r w:rsidRPr="001570EA">
                <w:rPr>
                  <w:rFonts w:cs="Arial"/>
                  <w:color w:val="000000"/>
                  <w:sz w:val="18"/>
                  <w:szCs w:val="18"/>
                </w:rPr>
                <w:t>0.44</w:t>
              </w:r>
            </w:ins>
          </w:p>
        </w:tc>
        <w:tc>
          <w:tcPr>
            <w:tcW w:w="1170" w:type="dxa"/>
            <w:tcBorders>
              <w:top w:val="nil"/>
              <w:left w:val="nil"/>
              <w:bottom w:val="single" w:sz="8" w:space="0" w:color="000000"/>
              <w:right w:val="single" w:sz="8" w:space="0" w:color="000000"/>
            </w:tcBorders>
            <w:shd w:val="clear" w:color="auto" w:fill="auto"/>
            <w:noWrap/>
            <w:vAlign w:val="center"/>
            <w:hideMark/>
          </w:tcPr>
          <w:p w14:paraId="3B0356B0" w14:textId="77777777" w:rsidR="007376E1" w:rsidRPr="001570EA" w:rsidRDefault="007376E1">
            <w:pPr>
              <w:jc w:val="center"/>
              <w:rPr>
                <w:ins w:id="4489" w:author="Greg Clendenning" w:date="2024-04-16T16:42:00Z"/>
                <w:rFonts w:cs="Arial"/>
                <w:color w:val="000000"/>
                <w:sz w:val="18"/>
                <w:szCs w:val="18"/>
              </w:rPr>
            </w:pPr>
            <w:ins w:id="4490" w:author="Greg Clendenning" w:date="2024-04-16T16:42:00Z">
              <w:r w:rsidRPr="001570EA">
                <w:rPr>
                  <w:rFonts w:cs="Arial"/>
                  <w:color w:val="000000"/>
                  <w:sz w:val="18"/>
                  <w:szCs w:val="18"/>
                </w:rPr>
                <w:t>0.33</w:t>
              </w:r>
            </w:ins>
          </w:p>
        </w:tc>
      </w:tr>
      <w:tr w:rsidR="007376E1" w:rsidRPr="001570EA" w14:paraId="5E0C08DA" w14:textId="77777777">
        <w:trPr>
          <w:trHeight w:val="412"/>
          <w:ins w:id="4491"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3E875B4A" w14:textId="77777777" w:rsidR="007376E1" w:rsidRPr="001570EA" w:rsidRDefault="007376E1">
            <w:pPr>
              <w:jc w:val="center"/>
              <w:rPr>
                <w:ins w:id="4492" w:author="Greg Clendenning" w:date="2024-04-16T16:42:00Z"/>
                <w:rFonts w:cs="Arial"/>
                <w:color w:val="000000"/>
                <w:sz w:val="18"/>
                <w:szCs w:val="18"/>
              </w:rPr>
            </w:pPr>
            <w:ins w:id="4493" w:author="Greg Clendenning" w:date="2024-04-16T16:42:00Z">
              <w:r w:rsidRPr="001570EA">
                <w:rPr>
                  <w:rFonts w:cs="Arial"/>
                  <w:color w:val="000000"/>
                  <w:sz w:val="18"/>
                  <w:szCs w:val="18"/>
                </w:rPr>
                <w:t>Penelec</w:t>
              </w:r>
            </w:ins>
          </w:p>
        </w:tc>
        <w:tc>
          <w:tcPr>
            <w:tcW w:w="980" w:type="dxa"/>
            <w:tcBorders>
              <w:top w:val="nil"/>
              <w:left w:val="nil"/>
              <w:bottom w:val="single" w:sz="8" w:space="0" w:color="000000"/>
              <w:right w:val="single" w:sz="8" w:space="0" w:color="000000"/>
            </w:tcBorders>
            <w:shd w:val="clear" w:color="auto" w:fill="auto"/>
            <w:noWrap/>
            <w:vAlign w:val="center"/>
            <w:hideMark/>
          </w:tcPr>
          <w:p w14:paraId="69C5ED10" w14:textId="77777777" w:rsidR="007376E1" w:rsidRPr="001570EA" w:rsidRDefault="007376E1">
            <w:pPr>
              <w:jc w:val="center"/>
              <w:rPr>
                <w:ins w:id="4494" w:author="Greg Clendenning" w:date="2024-04-16T16:42:00Z"/>
                <w:rFonts w:cs="Arial"/>
                <w:color w:val="000000"/>
                <w:sz w:val="18"/>
                <w:szCs w:val="18"/>
              </w:rPr>
            </w:pPr>
            <w:ins w:id="4495" w:author="Greg Clendenning" w:date="2024-04-16T16:42:00Z">
              <w:r w:rsidRPr="001570EA">
                <w:rPr>
                  <w:rFonts w:cs="Arial"/>
                  <w:color w:val="000000"/>
                  <w:sz w:val="18"/>
                  <w:szCs w:val="18"/>
                </w:rPr>
                <w:t>612</w:t>
              </w:r>
            </w:ins>
          </w:p>
        </w:tc>
        <w:tc>
          <w:tcPr>
            <w:tcW w:w="1100" w:type="dxa"/>
            <w:tcBorders>
              <w:top w:val="nil"/>
              <w:left w:val="nil"/>
              <w:bottom w:val="single" w:sz="8" w:space="0" w:color="000000"/>
              <w:right w:val="single" w:sz="8" w:space="0" w:color="000000"/>
            </w:tcBorders>
            <w:shd w:val="clear" w:color="auto" w:fill="auto"/>
            <w:noWrap/>
            <w:vAlign w:val="center"/>
            <w:hideMark/>
          </w:tcPr>
          <w:p w14:paraId="69246E14" w14:textId="77777777" w:rsidR="007376E1" w:rsidRPr="001570EA" w:rsidRDefault="007376E1">
            <w:pPr>
              <w:jc w:val="center"/>
              <w:rPr>
                <w:ins w:id="4496" w:author="Greg Clendenning" w:date="2024-04-16T16:42:00Z"/>
                <w:rFonts w:cs="Arial"/>
                <w:color w:val="000000"/>
                <w:sz w:val="18"/>
                <w:szCs w:val="18"/>
              </w:rPr>
            </w:pPr>
            <w:ins w:id="4497" w:author="Greg Clendenning" w:date="2024-04-16T16:42:00Z">
              <w:r w:rsidRPr="001570EA">
                <w:rPr>
                  <w:rFonts w:cs="Arial"/>
                  <w:color w:val="000000"/>
                  <w:sz w:val="18"/>
                  <w:szCs w:val="18"/>
                </w:rPr>
                <w:t>1,321</w:t>
              </w:r>
            </w:ins>
          </w:p>
        </w:tc>
        <w:tc>
          <w:tcPr>
            <w:tcW w:w="1230" w:type="dxa"/>
            <w:tcBorders>
              <w:top w:val="nil"/>
              <w:left w:val="nil"/>
              <w:bottom w:val="single" w:sz="8" w:space="0" w:color="000000"/>
              <w:right w:val="single" w:sz="8" w:space="0" w:color="000000"/>
            </w:tcBorders>
            <w:shd w:val="clear" w:color="auto" w:fill="auto"/>
            <w:noWrap/>
            <w:vAlign w:val="center"/>
            <w:hideMark/>
          </w:tcPr>
          <w:p w14:paraId="359FEB5B" w14:textId="77777777" w:rsidR="007376E1" w:rsidRPr="001570EA" w:rsidRDefault="007376E1">
            <w:pPr>
              <w:jc w:val="center"/>
              <w:rPr>
                <w:ins w:id="4498" w:author="Greg Clendenning" w:date="2024-04-16T16:42:00Z"/>
                <w:rFonts w:cs="Arial"/>
                <w:color w:val="000000"/>
                <w:sz w:val="18"/>
                <w:szCs w:val="18"/>
              </w:rPr>
            </w:pPr>
            <w:ins w:id="4499" w:author="Greg Clendenning" w:date="2024-04-16T16:42:00Z">
              <w:r w:rsidRPr="001570EA">
                <w:rPr>
                  <w:rFonts w:cs="Arial"/>
                  <w:color w:val="000000"/>
                  <w:sz w:val="18"/>
                  <w:szCs w:val="18"/>
                </w:rPr>
                <w:t>0.33</w:t>
              </w:r>
            </w:ins>
          </w:p>
        </w:tc>
        <w:tc>
          <w:tcPr>
            <w:tcW w:w="1170" w:type="dxa"/>
            <w:tcBorders>
              <w:top w:val="nil"/>
              <w:left w:val="nil"/>
              <w:bottom w:val="single" w:sz="8" w:space="0" w:color="000000"/>
              <w:right w:val="single" w:sz="8" w:space="0" w:color="000000"/>
            </w:tcBorders>
            <w:shd w:val="clear" w:color="auto" w:fill="auto"/>
            <w:noWrap/>
            <w:vAlign w:val="center"/>
            <w:hideMark/>
          </w:tcPr>
          <w:p w14:paraId="5314BFB9" w14:textId="77777777" w:rsidR="007376E1" w:rsidRPr="001570EA" w:rsidRDefault="007376E1">
            <w:pPr>
              <w:jc w:val="center"/>
              <w:rPr>
                <w:ins w:id="4500" w:author="Greg Clendenning" w:date="2024-04-16T16:42:00Z"/>
                <w:rFonts w:cs="Arial"/>
                <w:color w:val="000000"/>
                <w:sz w:val="18"/>
                <w:szCs w:val="18"/>
              </w:rPr>
            </w:pPr>
            <w:ins w:id="4501" w:author="Greg Clendenning" w:date="2024-04-16T16:42:00Z">
              <w:r w:rsidRPr="001570EA">
                <w:rPr>
                  <w:rFonts w:cs="Arial"/>
                  <w:color w:val="000000"/>
                  <w:sz w:val="18"/>
                  <w:szCs w:val="18"/>
                </w:rPr>
                <w:t>0.38</w:t>
              </w:r>
            </w:ins>
          </w:p>
        </w:tc>
      </w:tr>
      <w:tr w:rsidR="007376E1" w:rsidRPr="001570EA" w14:paraId="12C2A014" w14:textId="77777777">
        <w:trPr>
          <w:trHeight w:val="250"/>
          <w:ins w:id="4502"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0EBC7B93" w14:textId="77777777" w:rsidR="007376E1" w:rsidRPr="001570EA" w:rsidRDefault="007376E1">
            <w:pPr>
              <w:jc w:val="center"/>
              <w:rPr>
                <w:ins w:id="4503" w:author="Greg Clendenning" w:date="2024-04-16T16:42:00Z"/>
                <w:rFonts w:cs="Arial"/>
                <w:color w:val="000000"/>
                <w:sz w:val="18"/>
                <w:szCs w:val="18"/>
              </w:rPr>
            </w:pPr>
            <w:ins w:id="4504" w:author="Greg Clendenning" w:date="2024-04-16T16:42:00Z">
              <w:r w:rsidRPr="001570EA">
                <w:rPr>
                  <w:rFonts w:cs="Arial"/>
                  <w:color w:val="000000"/>
                  <w:sz w:val="18"/>
                  <w:szCs w:val="18"/>
                </w:rPr>
                <w:t>Penn Power</w:t>
              </w:r>
            </w:ins>
          </w:p>
        </w:tc>
        <w:tc>
          <w:tcPr>
            <w:tcW w:w="980" w:type="dxa"/>
            <w:tcBorders>
              <w:top w:val="nil"/>
              <w:left w:val="nil"/>
              <w:bottom w:val="single" w:sz="8" w:space="0" w:color="000000"/>
              <w:right w:val="single" w:sz="8" w:space="0" w:color="000000"/>
            </w:tcBorders>
            <w:shd w:val="clear" w:color="auto" w:fill="auto"/>
            <w:noWrap/>
            <w:vAlign w:val="center"/>
            <w:hideMark/>
          </w:tcPr>
          <w:p w14:paraId="6FDD6AD9" w14:textId="77777777" w:rsidR="007376E1" w:rsidRPr="001570EA" w:rsidRDefault="007376E1">
            <w:pPr>
              <w:jc w:val="center"/>
              <w:rPr>
                <w:ins w:id="4505" w:author="Greg Clendenning" w:date="2024-04-16T16:42:00Z"/>
                <w:rFonts w:cs="Arial"/>
                <w:color w:val="000000"/>
                <w:sz w:val="18"/>
                <w:szCs w:val="18"/>
              </w:rPr>
            </w:pPr>
            <w:ins w:id="4506" w:author="Greg Clendenning" w:date="2024-04-16T16:42:00Z">
              <w:r w:rsidRPr="001570EA">
                <w:rPr>
                  <w:rFonts w:cs="Arial"/>
                  <w:color w:val="000000"/>
                  <w:sz w:val="18"/>
                  <w:szCs w:val="18"/>
                </w:rPr>
                <w:t>657</w:t>
              </w:r>
            </w:ins>
          </w:p>
        </w:tc>
        <w:tc>
          <w:tcPr>
            <w:tcW w:w="1100" w:type="dxa"/>
            <w:tcBorders>
              <w:top w:val="nil"/>
              <w:left w:val="nil"/>
              <w:bottom w:val="single" w:sz="8" w:space="0" w:color="000000"/>
              <w:right w:val="single" w:sz="8" w:space="0" w:color="000000"/>
            </w:tcBorders>
            <w:shd w:val="clear" w:color="auto" w:fill="auto"/>
            <w:noWrap/>
            <w:vAlign w:val="center"/>
            <w:hideMark/>
          </w:tcPr>
          <w:p w14:paraId="1C590CBB" w14:textId="77777777" w:rsidR="007376E1" w:rsidRPr="001570EA" w:rsidRDefault="007376E1">
            <w:pPr>
              <w:jc w:val="center"/>
              <w:rPr>
                <w:ins w:id="4507" w:author="Greg Clendenning" w:date="2024-04-16T16:42:00Z"/>
                <w:rFonts w:cs="Arial"/>
                <w:color w:val="000000"/>
                <w:sz w:val="18"/>
                <w:szCs w:val="18"/>
              </w:rPr>
            </w:pPr>
            <w:ins w:id="4508" w:author="Greg Clendenning" w:date="2024-04-16T16:42:00Z">
              <w:r w:rsidRPr="001570EA">
                <w:rPr>
                  <w:rFonts w:cs="Arial"/>
                  <w:color w:val="000000"/>
                  <w:sz w:val="18"/>
                  <w:szCs w:val="18"/>
                </w:rPr>
                <w:t>1,283</w:t>
              </w:r>
            </w:ins>
          </w:p>
        </w:tc>
        <w:tc>
          <w:tcPr>
            <w:tcW w:w="1230" w:type="dxa"/>
            <w:tcBorders>
              <w:top w:val="nil"/>
              <w:left w:val="nil"/>
              <w:bottom w:val="single" w:sz="8" w:space="0" w:color="000000"/>
              <w:right w:val="single" w:sz="8" w:space="0" w:color="000000"/>
            </w:tcBorders>
            <w:shd w:val="clear" w:color="auto" w:fill="auto"/>
            <w:noWrap/>
            <w:vAlign w:val="center"/>
            <w:hideMark/>
          </w:tcPr>
          <w:p w14:paraId="1F4A2C31" w14:textId="77777777" w:rsidR="007376E1" w:rsidRPr="001570EA" w:rsidRDefault="007376E1">
            <w:pPr>
              <w:jc w:val="center"/>
              <w:rPr>
                <w:ins w:id="4509" w:author="Greg Clendenning" w:date="2024-04-16T16:42:00Z"/>
                <w:rFonts w:cs="Arial"/>
                <w:color w:val="000000"/>
                <w:sz w:val="18"/>
                <w:szCs w:val="18"/>
              </w:rPr>
            </w:pPr>
            <w:ins w:id="4510" w:author="Greg Clendenning" w:date="2024-04-16T16:42:00Z">
              <w:r w:rsidRPr="001570EA">
                <w:rPr>
                  <w:rFonts w:cs="Arial"/>
                  <w:color w:val="000000"/>
                  <w:sz w:val="18"/>
                  <w:szCs w:val="18"/>
                </w:rPr>
                <w:t>0.35</w:t>
              </w:r>
            </w:ins>
          </w:p>
        </w:tc>
        <w:tc>
          <w:tcPr>
            <w:tcW w:w="1170" w:type="dxa"/>
            <w:tcBorders>
              <w:top w:val="nil"/>
              <w:left w:val="nil"/>
              <w:bottom w:val="single" w:sz="8" w:space="0" w:color="000000"/>
              <w:right w:val="single" w:sz="8" w:space="0" w:color="000000"/>
            </w:tcBorders>
            <w:shd w:val="clear" w:color="auto" w:fill="auto"/>
            <w:noWrap/>
            <w:vAlign w:val="center"/>
            <w:hideMark/>
          </w:tcPr>
          <w:p w14:paraId="7B8E077F" w14:textId="77777777" w:rsidR="007376E1" w:rsidRPr="001570EA" w:rsidRDefault="007376E1">
            <w:pPr>
              <w:jc w:val="center"/>
              <w:rPr>
                <w:ins w:id="4511" w:author="Greg Clendenning" w:date="2024-04-16T16:42:00Z"/>
                <w:rFonts w:cs="Arial"/>
                <w:color w:val="000000"/>
                <w:sz w:val="18"/>
                <w:szCs w:val="18"/>
              </w:rPr>
            </w:pPr>
            <w:ins w:id="4512" w:author="Greg Clendenning" w:date="2024-04-16T16:42:00Z">
              <w:r w:rsidRPr="001570EA">
                <w:rPr>
                  <w:rFonts w:cs="Arial"/>
                  <w:color w:val="000000"/>
                  <w:sz w:val="18"/>
                  <w:szCs w:val="18"/>
                </w:rPr>
                <w:t>0.37</w:t>
              </w:r>
            </w:ins>
          </w:p>
        </w:tc>
      </w:tr>
      <w:tr w:rsidR="007376E1" w:rsidRPr="001570EA" w14:paraId="7CEAF8E7" w14:textId="77777777">
        <w:trPr>
          <w:trHeight w:val="268"/>
          <w:ins w:id="4513"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4F83EC5E" w14:textId="77777777" w:rsidR="007376E1" w:rsidRPr="001570EA" w:rsidRDefault="007376E1">
            <w:pPr>
              <w:jc w:val="center"/>
              <w:rPr>
                <w:ins w:id="4514" w:author="Greg Clendenning" w:date="2024-04-16T16:42:00Z"/>
                <w:rFonts w:cs="Arial"/>
                <w:color w:val="000000"/>
                <w:sz w:val="18"/>
                <w:szCs w:val="18"/>
              </w:rPr>
            </w:pPr>
            <w:ins w:id="4515" w:author="Greg Clendenning" w:date="2024-04-16T16:42:00Z">
              <w:r w:rsidRPr="001570EA">
                <w:rPr>
                  <w:rFonts w:cs="Arial"/>
                  <w:color w:val="000000"/>
                  <w:sz w:val="18"/>
                  <w:szCs w:val="18"/>
                </w:rPr>
                <w:t>West Penn Power</w:t>
              </w:r>
            </w:ins>
          </w:p>
        </w:tc>
        <w:tc>
          <w:tcPr>
            <w:tcW w:w="980" w:type="dxa"/>
            <w:tcBorders>
              <w:top w:val="nil"/>
              <w:left w:val="nil"/>
              <w:bottom w:val="single" w:sz="8" w:space="0" w:color="000000"/>
              <w:right w:val="single" w:sz="8" w:space="0" w:color="000000"/>
            </w:tcBorders>
            <w:shd w:val="clear" w:color="auto" w:fill="auto"/>
            <w:noWrap/>
            <w:vAlign w:val="center"/>
            <w:hideMark/>
          </w:tcPr>
          <w:p w14:paraId="130FA878" w14:textId="77777777" w:rsidR="007376E1" w:rsidRPr="001570EA" w:rsidRDefault="007376E1">
            <w:pPr>
              <w:jc w:val="center"/>
              <w:rPr>
                <w:ins w:id="4516" w:author="Greg Clendenning" w:date="2024-04-16T16:42:00Z"/>
                <w:rFonts w:cs="Arial"/>
                <w:color w:val="000000"/>
                <w:sz w:val="18"/>
                <w:szCs w:val="18"/>
              </w:rPr>
            </w:pPr>
            <w:ins w:id="4517" w:author="Greg Clendenning" w:date="2024-04-16T16:42:00Z">
              <w:r w:rsidRPr="001570EA">
                <w:rPr>
                  <w:rFonts w:cs="Arial"/>
                  <w:color w:val="000000"/>
                  <w:sz w:val="18"/>
                  <w:szCs w:val="18"/>
                </w:rPr>
                <w:t>675</w:t>
              </w:r>
            </w:ins>
          </w:p>
        </w:tc>
        <w:tc>
          <w:tcPr>
            <w:tcW w:w="1100" w:type="dxa"/>
            <w:tcBorders>
              <w:top w:val="nil"/>
              <w:left w:val="nil"/>
              <w:bottom w:val="single" w:sz="8" w:space="0" w:color="000000"/>
              <w:right w:val="single" w:sz="8" w:space="0" w:color="000000"/>
            </w:tcBorders>
            <w:shd w:val="clear" w:color="auto" w:fill="auto"/>
            <w:noWrap/>
            <w:vAlign w:val="center"/>
            <w:hideMark/>
          </w:tcPr>
          <w:p w14:paraId="5ABEC0A9" w14:textId="77777777" w:rsidR="007376E1" w:rsidRPr="001570EA" w:rsidRDefault="007376E1">
            <w:pPr>
              <w:jc w:val="center"/>
              <w:rPr>
                <w:ins w:id="4518" w:author="Greg Clendenning" w:date="2024-04-16T16:42:00Z"/>
                <w:rFonts w:cs="Arial"/>
                <w:color w:val="000000"/>
                <w:sz w:val="18"/>
                <w:szCs w:val="18"/>
              </w:rPr>
            </w:pPr>
            <w:ins w:id="4519" w:author="Greg Clendenning" w:date="2024-04-16T16:42:00Z">
              <w:r w:rsidRPr="001570EA">
                <w:rPr>
                  <w:rFonts w:cs="Arial"/>
                  <w:color w:val="000000"/>
                  <w:sz w:val="18"/>
                  <w:szCs w:val="18"/>
                </w:rPr>
                <w:t>1,265</w:t>
              </w:r>
            </w:ins>
          </w:p>
        </w:tc>
        <w:tc>
          <w:tcPr>
            <w:tcW w:w="1230" w:type="dxa"/>
            <w:tcBorders>
              <w:top w:val="nil"/>
              <w:left w:val="nil"/>
              <w:bottom w:val="single" w:sz="8" w:space="0" w:color="000000"/>
              <w:right w:val="single" w:sz="8" w:space="0" w:color="000000"/>
            </w:tcBorders>
            <w:shd w:val="clear" w:color="auto" w:fill="auto"/>
            <w:noWrap/>
            <w:vAlign w:val="center"/>
            <w:hideMark/>
          </w:tcPr>
          <w:p w14:paraId="62F1EEA8" w14:textId="77777777" w:rsidR="007376E1" w:rsidRPr="001570EA" w:rsidRDefault="007376E1">
            <w:pPr>
              <w:jc w:val="center"/>
              <w:rPr>
                <w:ins w:id="4520" w:author="Greg Clendenning" w:date="2024-04-16T16:42:00Z"/>
                <w:rFonts w:cs="Arial"/>
                <w:color w:val="000000"/>
                <w:sz w:val="18"/>
                <w:szCs w:val="18"/>
              </w:rPr>
            </w:pPr>
            <w:ins w:id="4521" w:author="Greg Clendenning" w:date="2024-04-16T16:42:00Z">
              <w:r w:rsidRPr="001570EA">
                <w:rPr>
                  <w:rFonts w:cs="Arial"/>
                  <w:color w:val="000000"/>
                  <w:sz w:val="18"/>
                  <w:szCs w:val="18"/>
                </w:rPr>
                <w:t>0.37</w:t>
              </w:r>
            </w:ins>
          </w:p>
        </w:tc>
        <w:tc>
          <w:tcPr>
            <w:tcW w:w="1170" w:type="dxa"/>
            <w:tcBorders>
              <w:top w:val="nil"/>
              <w:left w:val="nil"/>
              <w:bottom w:val="single" w:sz="8" w:space="0" w:color="000000"/>
              <w:right w:val="single" w:sz="8" w:space="0" w:color="000000"/>
            </w:tcBorders>
            <w:shd w:val="clear" w:color="auto" w:fill="auto"/>
            <w:noWrap/>
            <w:vAlign w:val="center"/>
            <w:hideMark/>
          </w:tcPr>
          <w:p w14:paraId="765D8602" w14:textId="77777777" w:rsidR="007376E1" w:rsidRPr="001570EA" w:rsidRDefault="007376E1">
            <w:pPr>
              <w:jc w:val="center"/>
              <w:rPr>
                <w:ins w:id="4522" w:author="Greg Clendenning" w:date="2024-04-16T16:42:00Z"/>
                <w:rFonts w:cs="Arial"/>
                <w:color w:val="000000"/>
                <w:sz w:val="18"/>
                <w:szCs w:val="18"/>
              </w:rPr>
            </w:pPr>
            <w:ins w:id="4523" w:author="Greg Clendenning" w:date="2024-04-16T16:42:00Z">
              <w:r w:rsidRPr="001570EA">
                <w:rPr>
                  <w:rFonts w:cs="Arial"/>
                  <w:color w:val="000000"/>
                  <w:sz w:val="18"/>
                  <w:szCs w:val="18"/>
                </w:rPr>
                <w:t>0.37</w:t>
              </w:r>
            </w:ins>
          </w:p>
        </w:tc>
      </w:tr>
      <w:tr w:rsidR="007376E1" w:rsidRPr="001570EA" w14:paraId="5BC05C8E" w14:textId="77777777">
        <w:trPr>
          <w:trHeight w:val="187"/>
          <w:ins w:id="4524"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5D5BB1A0" w14:textId="77777777" w:rsidR="007376E1" w:rsidRPr="001570EA" w:rsidRDefault="007376E1">
            <w:pPr>
              <w:jc w:val="center"/>
              <w:rPr>
                <w:ins w:id="4525" w:author="Greg Clendenning" w:date="2024-04-16T16:42:00Z"/>
                <w:rFonts w:cs="Arial"/>
                <w:color w:val="000000"/>
                <w:sz w:val="18"/>
                <w:szCs w:val="18"/>
              </w:rPr>
            </w:pPr>
            <w:ins w:id="4526" w:author="Greg Clendenning" w:date="2024-04-16T16:42:00Z">
              <w:r w:rsidRPr="001570EA">
                <w:rPr>
                  <w:rFonts w:cs="Arial"/>
                  <w:color w:val="000000"/>
                  <w:sz w:val="18"/>
                  <w:szCs w:val="18"/>
                </w:rPr>
                <w:t>PECO</w:t>
              </w:r>
            </w:ins>
          </w:p>
        </w:tc>
        <w:tc>
          <w:tcPr>
            <w:tcW w:w="980" w:type="dxa"/>
            <w:tcBorders>
              <w:top w:val="nil"/>
              <w:left w:val="nil"/>
              <w:bottom w:val="single" w:sz="8" w:space="0" w:color="000000"/>
              <w:right w:val="single" w:sz="8" w:space="0" w:color="000000"/>
            </w:tcBorders>
            <w:shd w:val="clear" w:color="auto" w:fill="auto"/>
            <w:noWrap/>
            <w:vAlign w:val="center"/>
            <w:hideMark/>
          </w:tcPr>
          <w:p w14:paraId="21BA1CC5" w14:textId="77777777" w:rsidR="007376E1" w:rsidRPr="001570EA" w:rsidRDefault="007376E1">
            <w:pPr>
              <w:jc w:val="center"/>
              <w:rPr>
                <w:ins w:id="4527" w:author="Greg Clendenning" w:date="2024-04-16T16:42:00Z"/>
                <w:rFonts w:cs="Arial"/>
                <w:color w:val="000000"/>
                <w:sz w:val="18"/>
                <w:szCs w:val="18"/>
              </w:rPr>
            </w:pPr>
            <w:ins w:id="4528" w:author="Greg Clendenning" w:date="2024-04-16T16:42:00Z">
              <w:r w:rsidRPr="001570EA">
                <w:rPr>
                  <w:rFonts w:cs="Arial"/>
                  <w:color w:val="000000"/>
                  <w:sz w:val="18"/>
                  <w:szCs w:val="18"/>
                </w:rPr>
                <w:t>972</w:t>
              </w:r>
            </w:ins>
          </w:p>
        </w:tc>
        <w:tc>
          <w:tcPr>
            <w:tcW w:w="1100" w:type="dxa"/>
            <w:tcBorders>
              <w:top w:val="nil"/>
              <w:left w:val="nil"/>
              <w:bottom w:val="single" w:sz="8" w:space="0" w:color="000000"/>
              <w:right w:val="single" w:sz="8" w:space="0" w:color="000000"/>
            </w:tcBorders>
            <w:shd w:val="clear" w:color="auto" w:fill="auto"/>
            <w:noWrap/>
            <w:vAlign w:val="center"/>
            <w:hideMark/>
          </w:tcPr>
          <w:p w14:paraId="7BEE7CA4" w14:textId="77777777" w:rsidR="007376E1" w:rsidRPr="001570EA" w:rsidRDefault="007376E1">
            <w:pPr>
              <w:jc w:val="center"/>
              <w:rPr>
                <w:ins w:id="4529" w:author="Greg Clendenning" w:date="2024-04-16T16:42:00Z"/>
                <w:rFonts w:cs="Arial"/>
                <w:color w:val="000000"/>
                <w:sz w:val="18"/>
                <w:szCs w:val="18"/>
              </w:rPr>
            </w:pPr>
            <w:ins w:id="4530" w:author="Greg Clendenning" w:date="2024-04-16T16:42:00Z">
              <w:r w:rsidRPr="001570EA">
                <w:rPr>
                  <w:rFonts w:cs="Arial"/>
                  <w:color w:val="000000"/>
                  <w:sz w:val="18"/>
                  <w:szCs w:val="18"/>
                </w:rPr>
                <w:t>1,027</w:t>
              </w:r>
            </w:ins>
          </w:p>
        </w:tc>
        <w:tc>
          <w:tcPr>
            <w:tcW w:w="1230" w:type="dxa"/>
            <w:tcBorders>
              <w:top w:val="nil"/>
              <w:left w:val="nil"/>
              <w:bottom w:val="single" w:sz="8" w:space="0" w:color="000000"/>
              <w:right w:val="single" w:sz="8" w:space="0" w:color="000000"/>
            </w:tcBorders>
            <w:shd w:val="clear" w:color="auto" w:fill="auto"/>
            <w:noWrap/>
            <w:vAlign w:val="center"/>
            <w:hideMark/>
          </w:tcPr>
          <w:p w14:paraId="07309FEF" w14:textId="77777777" w:rsidR="007376E1" w:rsidRPr="001570EA" w:rsidRDefault="007376E1">
            <w:pPr>
              <w:jc w:val="center"/>
              <w:rPr>
                <w:ins w:id="4531" w:author="Greg Clendenning" w:date="2024-04-16T16:42:00Z"/>
                <w:rFonts w:cs="Arial"/>
                <w:color w:val="000000"/>
                <w:sz w:val="18"/>
                <w:szCs w:val="18"/>
              </w:rPr>
            </w:pPr>
            <w:ins w:id="4532" w:author="Greg Clendenning" w:date="2024-04-16T16:42:00Z">
              <w:r w:rsidRPr="001570EA">
                <w:rPr>
                  <w:rFonts w:cs="Arial"/>
                  <w:color w:val="000000"/>
                  <w:sz w:val="18"/>
                  <w:szCs w:val="18"/>
                </w:rPr>
                <w:t>0.48</w:t>
              </w:r>
            </w:ins>
          </w:p>
        </w:tc>
        <w:tc>
          <w:tcPr>
            <w:tcW w:w="1170" w:type="dxa"/>
            <w:tcBorders>
              <w:top w:val="nil"/>
              <w:left w:val="nil"/>
              <w:bottom w:val="single" w:sz="8" w:space="0" w:color="000000"/>
              <w:right w:val="single" w:sz="8" w:space="0" w:color="000000"/>
            </w:tcBorders>
            <w:shd w:val="clear" w:color="auto" w:fill="auto"/>
            <w:noWrap/>
            <w:vAlign w:val="center"/>
            <w:hideMark/>
          </w:tcPr>
          <w:p w14:paraId="6F744D24" w14:textId="77777777" w:rsidR="007376E1" w:rsidRPr="001570EA" w:rsidRDefault="007376E1">
            <w:pPr>
              <w:jc w:val="center"/>
              <w:rPr>
                <w:ins w:id="4533" w:author="Greg Clendenning" w:date="2024-04-16T16:42:00Z"/>
                <w:rFonts w:cs="Arial"/>
                <w:color w:val="000000"/>
                <w:sz w:val="18"/>
                <w:szCs w:val="18"/>
              </w:rPr>
            </w:pPr>
            <w:ins w:id="4534" w:author="Greg Clendenning" w:date="2024-04-16T16:42:00Z">
              <w:r w:rsidRPr="001570EA">
                <w:rPr>
                  <w:rFonts w:cs="Arial"/>
                  <w:color w:val="000000"/>
                  <w:sz w:val="18"/>
                  <w:szCs w:val="18"/>
                </w:rPr>
                <w:t>0.29</w:t>
              </w:r>
            </w:ins>
          </w:p>
        </w:tc>
      </w:tr>
      <w:tr w:rsidR="007376E1" w:rsidRPr="001570EA" w14:paraId="415A1A22" w14:textId="77777777">
        <w:trPr>
          <w:trHeight w:val="205"/>
          <w:ins w:id="4535" w:author="Greg Clendenning" w:date="2024-04-16T16:42:00Z"/>
        </w:trPr>
        <w:tc>
          <w:tcPr>
            <w:tcW w:w="1720" w:type="dxa"/>
            <w:tcBorders>
              <w:top w:val="nil"/>
              <w:left w:val="single" w:sz="8" w:space="0" w:color="000000"/>
              <w:bottom w:val="single" w:sz="8" w:space="0" w:color="000000"/>
              <w:right w:val="single" w:sz="8" w:space="0" w:color="000000"/>
            </w:tcBorders>
            <w:shd w:val="clear" w:color="auto" w:fill="auto"/>
            <w:noWrap/>
            <w:vAlign w:val="center"/>
            <w:hideMark/>
          </w:tcPr>
          <w:p w14:paraId="7DABA4CD" w14:textId="77777777" w:rsidR="007376E1" w:rsidRPr="001570EA" w:rsidRDefault="007376E1">
            <w:pPr>
              <w:jc w:val="center"/>
              <w:rPr>
                <w:ins w:id="4536" w:author="Greg Clendenning" w:date="2024-04-16T16:42:00Z"/>
                <w:rFonts w:cs="Arial"/>
                <w:color w:val="000000"/>
                <w:sz w:val="18"/>
                <w:szCs w:val="18"/>
              </w:rPr>
            </w:pPr>
            <w:ins w:id="4537" w:author="Greg Clendenning" w:date="2024-04-16T16:42:00Z">
              <w:r w:rsidRPr="001570EA">
                <w:rPr>
                  <w:rFonts w:cs="Arial"/>
                  <w:color w:val="000000"/>
                  <w:sz w:val="18"/>
                  <w:szCs w:val="18"/>
                </w:rPr>
                <w:t>PPL</w:t>
              </w:r>
            </w:ins>
          </w:p>
        </w:tc>
        <w:tc>
          <w:tcPr>
            <w:tcW w:w="980" w:type="dxa"/>
            <w:tcBorders>
              <w:top w:val="nil"/>
              <w:left w:val="nil"/>
              <w:bottom w:val="single" w:sz="8" w:space="0" w:color="000000"/>
              <w:right w:val="single" w:sz="8" w:space="0" w:color="000000"/>
            </w:tcBorders>
            <w:shd w:val="clear" w:color="auto" w:fill="auto"/>
            <w:noWrap/>
            <w:vAlign w:val="center"/>
            <w:hideMark/>
          </w:tcPr>
          <w:p w14:paraId="3CDE37EC" w14:textId="77777777" w:rsidR="007376E1" w:rsidRPr="001570EA" w:rsidRDefault="007376E1">
            <w:pPr>
              <w:jc w:val="center"/>
              <w:rPr>
                <w:ins w:id="4538" w:author="Greg Clendenning" w:date="2024-04-16T16:42:00Z"/>
                <w:rFonts w:cs="Arial"/>
                <w:color w:val="000000"/>
                <w:sz w:val="18"/>
                <w:szCs w:val="18"/>
              </w:rPr>
            </w:pPr>
            <w:ins w:id="4539" w:author="Greg Clendenning" w:date="2024-04-16T16:42:00Z">
              <w:r w:rsidRPr="001570EA">
                <w:rPr>
                  <w:rFonts w:cs="Arial"/>
                  <w:color w:val="000000"/>
                  <w:sz w:val="18"/>
                  <w:szCs w:val="18"/>
                </w:rPr>
                <w:t>764</w:t>
              </w:r>
            </w:ins>
          </w:p>
        </w:tc>
        <w:tc>
          <w:tcPr>
            <w:tcW w:w="1100" w:type="dxa"/>
            <w:tcBorders>
              <w:top w:val="nil"/>
              <w:left w:val="nil"/>
              <w:bottom w:val="single" w:sz="8" w:space="0" w:color="000000"/>
              <w:right w:val="single" w:sz="8" w:space="0" w:color="000000"/>
            </w:tcBorders>
            <w:shd w:val="clear" w:color="auto" w:fill="auto"/>
            <w:noWrap/>
            <w:vAlign w:val="center"/>
            <w:hideMark/>
          </w:tcPr>
          <w:p w14:paraId="34141E7E" w14:textId="77777777" w:rsidR="007376E1" w:rsidRPr="001570EA" w:rsidRDefault="007376E1">
            <w:pPr>
              <w:jc w:val="center"/>
              <w:rPr>
                <w:ins w:id="4540" w:author="Greg Clendenning" w:date="2024-04-16T16:42:00Z"/>
                <w:rFonts w:cs="Arial"/>
                <w:color w:val="000000"/>
                <w:sz w:val="18"/>
                <w:szCs w:val="18"/>
              </w:rPr>
            </w:pPr>
            <w:ins w:id="4541" w:author="Greg Clendenning" w:date="2024-04-16T16:42:00Z">
              <w:r w:rsidRPr="001570EA">
                <w:rPr>
                  <w:rFonts w:cs="Arial"/>
                  <w:color w:val="000000"/>
                  <w:sz w:val="18"/>
                  <w:szCs w:val="18"/>
                </w:rPr>
                <w:t>1,198</w:t>
              </w:r>
            </w:ins>
          </w:p>
        </w:tc>
        <w:tc>
          <w:tcPr>
            <w:tcW w:w="1230" w:type="dxa"/>
            <w:tcBorders>
              <w:top w:val="nil"/>
              <w:left w:val="nil"/>
              <w:bottom w:val="single" w:sz="8" w:space="0" w:color="000000"/>
              <w:right w:val="single" w:sz="8" w:space="0" w:color="000000"/>
            </w:tcBorders>
            <w:shd w:val="clear" w:color="auto" w:fill="auto"/>
            <w:noWrap/>
            <w:vAlign w:val="center"/>
            <w:hideMark/>
          </w:tcPr>
          <w:p w14:paraId="02E2A5BD" w14:textId="77777777" w:rsidR="007376E1" w:rsidRPr="001570EA" w:rsidRDefault="007376E1">
            <w:pPr>
              <w:jc w:val="center"/>
              <w:rPr>
                <w:ins w:id="4542" w:author="Greg Clendenning" w:date="2024-04-16T16:42:00Z"/>
                <w:rFonts w:cs="Arial"/>
                <w:color w:val="000000"/>
                <w:sz w:val="18"/>
                <w:szCs w:val="18"/>
              </w:rPr>
            </w:pPr>
            <w:ins w:id="4543" w:author="Greg Clendenning" w:date="2024-04-16T16:42:00Z">
              <w:r w:rsidRPr="001570EA">
                <w:rPr>
                  <w:rFonts w:cs="Arial"/>
                  <w:color w:val="000000"/>
                  <w:sz w:val="18"/>
                  <w:szCs w:val="18"/>
                </w:rPr>
                <w:t>0.41</w:t>
              </w:r>
            </w:ins>
          </w:p>
        </w:tc>
        <w:tc>
          <w:tcPr>
            <w:tcW w:w="1170" w:type="dxa"/>
            <w:tcBorders>
              <w:top w:val="nil"/>
              <w:left w:val="nil"/>
              <w:bottom w:val="single" w:sz="8" w:space="0" w:color="000000"/>
              <w:right w:val="single" w:sz="8" w:space="0" w:color="000000"/>
            </w:tcBorders>
            <w:shd w:val="clear" w:color="auto" w:fill="auto"/>
            <w:noWrap/>
            <w:vAlign w:val="center"/>
            <w:hideMark/>
          </w:tcPr>
          <w:p w14:paraId="4BFCEE98" w14:textId="77777777" w:rsidR="007376E1" w:rsidRPr="001570EA" w:rsidRDefault="007376E1">
            <w:pPr>
              <w:jc w:val="center"/>
              <w:rPr>
                <w:ins w:id="4544" w:author="Greg Clendenning" w:date="2024-04-16T16:42:00Z"/>
                <w:rFonts w:cs="Arial"/>
                <w:color w:val="000000"/>
                <w:sz w:val="18"/>
                <w:szCs w:val="18"/>
              </w:rPr>
            </w:pPr>
            <w:ins w:id="4545" w:author="Greg Clendenning" w:date="2024-04-16T16:42:00Z">
              <w:r w:rsidRPr="001570EA">
                <w:rPr>
                  <w:rFonts w:cs="Arial"/>
                  <w:color w:val="000000"/>
                  <w:sz w:val="18"/>
                  <w:szCs w:val="18"/>
                </w:rPr>
                <w:t>0.35</w:t>
              </w:r>
            </w:ins>
          </w:p>
        </w:tc>
      </w:tr>
    </w:tbl>
    <w:p w14:paraId="38A95DD3" w14:textId="77777777" w:rsidR="007376E1" w:rsidRPr="001570EA" w:rsidRDefault="007376E1" w:rsidP="007376E1">
      <w:pPr>
        <w:pStyle w:val="Equation"/>
        <w:tabs>
          <w:tab w:val="left" w:pos="2160"/>
        </w:tabs>
        <w:ind w:left="0" w:firstLine="0"/>
        <w:rPr>
          <w:ins w:id="4546" w:author="Greg Clendenning" w:date="2024-04-16T16:42:00Z"/>
          <w:i w:val="0"/>
          <w:szCs w:val="20"/>
        </w:rPr>
      </w:pPr>
    </w:p>
    <w:p w14:paraId="54812877" w14:textId="7F9DD296" w:rsidR="007376E1" w:rsidRPr="001570EA" w:rsidRDefault="007376E1" w:rsidP="007376E1">
      <w:pPr>
        <w:pStyle w:val="Equation"/>
        <w:tabs>
          <w:tab w:val="left" w:pos="2160"/>
        </w:tabs>
        <w:ind w:left="0" w:firstLine="0"/>
        <w:rPr>
          <w:ins w:id="4547" w:author="Greg Clendenning" w:date="2024-04-16T16:42:00Z"/>
        </w:rPr>
      </w:pPr>
      <w:ins w:id="4548" w:author="Greg Clendenning" w:date="2024-04-16T16:42:00Z">
        <w:r w:rsidRPr="001570EA">
          <w:rPr>
            <w:i w:val="0"/>
            <w:szCs w:val="20"/>
          </w:rPr>
          <w:t xml:space="preserve">The composite factors in </w:t>
        </w:r>
        <w:r w:rsidRPr="001570EA">
          <w:rPr>
            <w:i w:val="0"/>
            <w:szCs w:val="20"/>
          </w:rPr>
          <w:fldChar w:fldCharType="begin"/>
        </w:r>
        <w:r w:rsidRPr="001570EA">
          <w:rPr>
            <w:i w:val="0"/>
            <w:szCs w:val="20"/>
          </w:rPr>
          <w:instrText xml:space="preserve"> REF _Ref69212625 \h  \* MERGEFORMAT </w:instrText>
        </w:r>
      </w:ins>
      <w:r w:rsidRPr="001570EA">
        <w:rPr>
          <w:i w:val="0"/>
          <w:szCs w:val="20"/>
        </w:rPr>
      </w:r>
      <w:ins w:id="4549" w:author="Greg Clendenning" w:date="2024-04-16T16:42:00Z">
        <w:r w:rsidRPr="001570EA">
          <w:rPr>
            <w:i w:val="0"/>
            <w:szCs w:val="20"/>
          </w:rPr>
          <w:fldChar w:fldCharType="separate"/>
        </w:r>
        <w:r w:rsidR="00384D95" w:rsidRPr="001570EA">
          <w:rPr>
            <w:i w:val="0"/>
            <w:szCs w:val="20"/>
          </w:rPr>
          <w:t xml:space="preserve">Table </w:t>
        </w:r>
        <w:r w:rsidR="00384D95" w:rsidRPr="001570EA">
          <w:rPr>
            <w:noProof/>
          </w:rPr>
          <w:t>2</w:t>
        </w:r>
        <w:r w:rsidR="00384D95" w:rsidRPr="001570EA">
          <w:rPr>
            <w:noProof/>
          </w:rPr>
          <w:noBreakHyphen/>
          <w:t>15</w:t>
        </w:r>
        <w:r w:rsidR="00384D95" w:rsidRPr="001570EA">
          <w:t>: EDC Climate Region Weighted Composite Factors</w:t>
        </w:r>
        <w:r w:rsidRPr="001570EA">
          <w:rPr>
            <w:i w:val="0"/>
            <w:szCs w:val="20"/>
          </w:rPr>
          <w:fldChar w:fldCharType="end"/>
        </w:r>
        <w:r w:rsidRPr="001570EA">
          <w:rPr>
            <w:i w:val="0"/>
            <w:szCs w:val="20"/>
          </w:rPr>
          <w:t xml:space="preserve"> are based on the climate dependent values from Appendix A of the 2026 Technical Reference Manual. Appendix A provides heating and cooling Equivalent Full Load Hours (EFLH) and Coincident Factors (CF) for each climate region, as well as climate region weights for each EDC, based on the overlap of the EDC territories and climate regions. EDCs are encouraged to use the factors for the installation location’s climate region, if it is possible to identify the region based on the premise address. Otherwise, the composite factors can be used as the default value for each EDC. The composite factors were developed as a weighted average of the EFLH and CF climate region values and the EDC weights for each climate region.</w:t>
        </w:r>
      </w:ins>
    </w:p>
    <w:p w14:paraId="79FA3BA3" w14:textId="77777777" w:rsidR="007376E1" w:rsidRPr="001570EA" w:rsidRDefault="007376E1" w:rsidP="007376E1">
      <w:pPr>
        <w:pStyle w:val="SubStyle"/>
        <w:rPr>
          <w:moveTo w:id="4550" w:author="Greg Clendenning" w:date="2024-04-16T16:42:00Z"/>
        </w:rPr>
      </w:pPr>
      <w:moveToRangeStart w:id="4551" w:author="Greg Clendenning" w:date="2024-04-16T16:42:00Z" w:name="move164178208"/>
    </w:p>
    <w:p w14:paraId="0FCED753" w14:textId="77777777" w:rsidR="007376E1" w:rsidRPr="001570EA" w:rsidRDefault="007376E1" w:rsidP="007376E1">
      <w:pPr>
        <w:pStyle w:val="SubStyle"/>
        <w:rPr>
          <w:moveTo w:id="4552" w:author="Greg Clendenning" w:date="2024-04-16T16:42:00Z"/>
        </w:rPr>
      </w:pPr>
      <w:moveTo w:id="4553" w:author="Greg Clendenning" w:date="2024-04-16T16:42:00Z">
        <w:r w:rsidRPr="001570EA">
          <w:t>Evaluation Protocols</w:t>
        </w:r>
      </w:moveTo>
    </w:p>
    <w:moveToRangeEnd w:id="4551"/>
    <w:p w14:paraId="0D274F6A" w14:textId="66A4A0A0" w:rsidR="007376E1" w:rsidRPr="001570EA" w:rsidRDefault="007376E1" w:rsidP="007376E1">
      <w:pPr>
        <w:rPr>
          <w:ins w:id="4554" w:author="Greg Clendenning" w:date="2024-04-16T16:42:00Z"/>
        </w:rPr>
      </w:pPr>
      <w:ins w:id="4555" w:author="Greg Clendenning" w:date="2024-04-16T16:42:00Z">
        <w:r w:rsidRPr="001570EA">
          <w:t xml:space="preserve">Midstream program delivery reduces the data collection requirements of EDCs, their implementation CSPs, and program participants. However, EDC evaluation contractors should validate the make and model of a statistically representative sample of program-supported equipment. The EDC evaluation contractor should also confirm that the installation premise is (a) served by the EDC that supplied the incentive (b) metered on a residential or master-metered multifamily electric tariff, using the installation address collected by the distributor. EDC evaluation contractors may also choose to recalculate the weighted average EFLH values in </w:t>
        </w:r>
        <w:r w:rsidRPr="001570EA">
          <w:fldChar w:fldCharType="begin"/>
        </w:r>
        <w:r w:rsidRPr="001570EA">
          <w:instrText xml:space="preserve"> REF _Ref69212625 \h  \* MERGEFORMAT </w:instrText>
        </w:r>
      </w:ins>
      <w:ins w:id="4556" w:author="Greg Clendenning" w:date="2024-04-16T16:42:00Z">
        <w:r w:rsidRPr="001570EA">
          <w:fldChar w:fldCharType="separate"/>
        </w:r>
        <w:r w:rsidR="00384D95" w:rsidRPr="001570EA">
          <w:t xml:space="preserve">Table </w:t>
        </w:r>
        <w:r w:rsidR="00384D95" w:rsidRPr="001570EA">
          <w:rPr>
            <w:noProof/>
          </w:rPr>
          <w:t>2</w:t>
        </w:r>
        <w:r w:rsidR="00384D95" w:rsidRPr="001570EA">
          <w:rPr>
            <w:noProof/>
          </w:rPr>
          <w:noBreakHyphen/>
          <w:t>15</w:t>
        </w:r>
        <w:r w:rsidR="00384D95" w:rsidRPr="001570EA">
          <w:t>: EDC Climate Region Weighted Composite Factors</w:t>
        </w:r>
        <w:r w:rsidRPr="001570EA">
          <w:fldChar w:fldCharType="end"/>
        </w:r>
        <w:r w:rsidRPr="001570EA">
          <w:t xml:space="preserve"> based on actual program participation. </w:t>
        </w:r>
      </w:ins>
    </w:p>
    <w:p w14:paraId="381E5B31" w14:textId="77777777" w:rsidR="007376E1" w:rsidRPr="001570EA" w:rsidRDefault="007376E1" w:rsidP="007376E1">
      <w:pPr>
        <w:rPr>
          <w:moveTo w:id="4557" w:author="Greg Clendenning" w:date="2024-04-16T16:42:00Z"/>
        </w:rPr>
      </w:pPr>
      <w:moveToRangeStart w:id="4558" w:author="Greg Clendenning" w:date="2024-04-16T16:42:00Z" w:name="move164178209"/>
    </w:p>
    <w:p w14:paraId="7F9D3DCA" w14:textId="77777777" w:rsidR="007376E1" w:rsidRPr="001570EA" w:rsidRDefault="007376E1" w:rsidP="007376E1">
      <w:pPr>
        <w:pStyle w:val="SubStyle"/>
        <w:rPr>
          <w:moveTo w:id="4559" w:author="Greg Clendenning" w:date="2024-04-16T16:42:00Z"/>
        </w:rPr>
      </w:pPr>
      <w:moveTo w:id="4560" w:author="Greg Clendenning" w:date="2024-04-16T16:42:00Z">
        <w:r w:rsidRPr="001570EA">
          <w:t>Sources</w:t>
        </w:r>
      </w:moveTo>
    </w:p>
    <w:moveToRangeEnd w:id="4558"/>
    <w:p w14:paraId="4E586A2A" w14:textId="70B0779D" w:rsidR="007376E1" w:rsidRPr="001570EA" w:rsidRDefault="007376E1" w:rsidP="002614D2">
      <w:pPr>
        <w:pStyle w:val="ListParagraph"/>
        <w:numPr>
          <w:ilvl w:val="0"/>
          <w:numId w:val="47"/>
        </w:numPr>
        <w:overflowPunct/>
        <w:autoSpaceDE/>
        <w:autoSpaceDN/>
        <w:adjustRightInd/>
        <w:jc w:val="left"/>
        <w:textAlignment w:val="auto"/>
        <w:rPr>
          <w:ins w:id="4561" w:author="Greg Clendenning" w:date="2024-04-16T16:42:00Z"/>
        </w:rPr>
      </w:pPr>
      <w:ins w:id="4562" w:author="Greg Clendenning" w:date="2024-04-16T16:42:00Z">
        <w:r w:rsidRPr="001570EA">
          <w:t xml:space="preserve">California Electronic Technical Reference Manual. “SEER Rated AC and HP HVAC Equipment, Residential”. Accessed February 2024. </w:t>
        </w:r>
        <w:r w:rsidR="00475EB1">
          <w:fldChar w:fldCharType="begin"/>
        </w:r>
        <w:r w:rsidR="00475EB1">
          <w:instrText>HYPERLINK "https://www.caetrm.com/measure/SWHC049/04/"</w:instrText>
        </w:r>
        <w:r w:rsidR="00475EB1">
          <w:fldChar w:fldCharType="separate"/>
        </w:r>
        <w:r w:rsidRPr="001570EA">
          <w:rPr>
            <w:rStyle w:val="Hyperlink"/>
          </w:rPr>
          <w:t>Weblink</w:t>
        </w:r>
        <w:r w:rsidR="00475EB1">
          <w:rPr>
            <w:rStyle w:val="Hyperlink"/>
          </w:rPr>
          <w:fldChar w:fldCharType="end"/>
        </w:r>
        <w:r w:rsidRPr="001570EA">
          <w:t xml:space="preserve"> </w:t>
        </w:r>
      </w:ins>
    </w:p>
    <w:p w14:paraId="30EDA9CC" w14:textId="6EE18F13" w:rsidR="007376E1" w:rsidRPr="001570EA" w:rsidRDefault="007376E1" w:rsidP="002614D2">
      <w:pPr>
        <w:pStyle w:val="source10"/>
        <w:numPr>
          <w:ilvl w:val="0"/>
          <w:numId w:val="47"/>
        </w:numPr>
        <w:tabs>
          <w:tab w:val="left" w:pos="720"/>
        </w:tabs>
        <w:spacing w:after="120"/>
        <w:jc w:val="left"/>
        <w:textAlignment w:val="auto"/>
        <w:rPr>
          <w:ins w:id="4563" w:author="Greg Clendenning" w:date="2024-04-16T16:42:00Z"/>
        </w:rPr>
      </w:pPr>
      <w:ins w:id="4564" w:author="Greg Clendenning" w:date="2024-04-16T16:42:00Z">
        <w:r w:rsidRPr="001570EA">
          <w:t xml:space="preserve">U.S. EPA. (2022). ENERGY STAR Program Requirements Product Specification for Central Air Conditioner and Heat Pump Equipment. Eligibility Criteria </w:t>
        </w:r>
      </w:ins>
      <w:r w:rsidRPr="001570EA">
        <w:t xml:space="preserve">Version </w:t>
      </w:r>
      <w:ins w:id="4565" w:author="Greg Clendenning" w:date="2024-04-16T16:42:00Z">
        <w:r w:rsidRPr="001570EA">
          <w:t xml:space="preserve">6.1. </w:t>
        </w:r>
        <w:r w:rsidR="00475EB1">
          <w:fldChar w:fldCharType="begin"/>
        </w:r>
        <w:r w:rsidR="00475EB1">
          <w:instrText>HYPERLINK "https://www.energystar.gov/sites/default/files/asset/document/ENERGY%20STAR%20Version%206.1%20Central%20Air%20Conditioner%20and%20Heat%20Pump%20Final%20Specification%20%28Rev.%20January%20%202022%29.pdf"</w:instrText>
        </w:r>
        <w:r w:rsidR="00475EB1">
          <w:fldChar w:fldCharType="separate"/>
        </w:r>
        <w:r w:rsidRPr="001570EA">
          <w:rPr>
            <w:rStyle w:val="Hyperlink"/>
          </w:rPr>
          <w:t>Weblink</w:t>
        </w:r>
        <w:r w:rsidR="00475EB1">
          <w:rPr>
            <w:rStyle w:val="Hyperlink"/>
          </w:rPr>
          <w:fldChar w:fldCharType="end"/>
        </w:r>
      </w:ins>
    </w:p>
    <w:p w14:paraId="2897B71A" w14:textId="0E67B425" w:rsidR="007376E1" w:rsidRPr="001570EA" w:rsidRDefault="007376E1" w:rsidP="002614D2">
      <w:pPr>
        <w:pStyle w:val="ListParagraph"/>
        <w:numPr>
          <w:ilvl w:val="0"/>
          <w:numId w:val="47"/>
        </w:numPr>
        <w:overflowPunct/>
        <w:autoSpaceDE/>
        <w:autoSpaceDN/>
        <w:adjustRightInd/>
        <w:jc w:val="left"/>
        <w:textAlignment w:val="auto"/>
        <w:rPr>
          <w:ins w:id="4566" w:author="Greg Clendenning" w:date="2024-04-16T16:42:00Z"/>
          <w:rFonts w:cs="Arial"/>
        </w:rPr>
      </w:pPr>
      <w:ins w:id="4567" w:author="Greg Clendenning" w:date="2024-04-16T16:42:00Z">
        <w:r w:rsidRPr="001570EA">
          <w:rPr>
            <w:rFonts w:cs="Arial"/>
          </w:rPr>
          <w:t xml:space="preserve">AHRI Institute Directory of Certified Product Performance, </w:t>
        </w:r>
        <w:r w:rsidR="00475EB1">
          <w:fldChar w:fldCharType="begin"/>
        </w:r>
        <w:r w:rsidR="00475EB1">
          <w:instrText>HYPERLINK "https://www.ahridirectory.org/Search/SearchHome?ReturnUrl=%2f"</w:instrText>
        </w:r>
        <w:r w:rsidR="00475EB1">
          <w:fldChar w:fldCharType="separate"/>
        </w:r>
        <w:r w:rsidRPr="001570EA">
          <w:rPr>
            <w:rStyle w:val="Hyperlink"/>
            <w:rFonts w:cs="Arial"/>
          </w:rPr>
          <w:t>Weblink</w:t>
        </w:r>
        <w:r w:rsidR="00475EB1">
          <w:rPr>
            <w:rStyle w:val="Hyperlink"/>
            <w:rFonts w:cs="Arial"/>
          </w:rPr>
          <w:fldChar w:fldCharType="end"/>
        </w:r>
      </w:ins>
    </w:p>
    <w:p w14:paraId="5F581891" w14:textId="7066D8EA" w:rsidR="007376E1" w:rsidRPr="001570EA" w:rsidRDefault="007376E1" w:rsidP="002614D2">
      <w:pPr>
        <w:pStyle w:val="ListParagraph"/>
        <w:numPr>
          <w:ilvl w:val="0"/>
          <w:numId w:val="47"/>
        </w:numPr>
        <w:overflowPunct/>
        <w:autoSpaceDE/>
        <w:autoSpaceDN/>
        <w:adjustRightInd/>
        <w:jc w:val="left"/>
        <w:textAlignment w:val="auto"/>
        <w:rPr>
          <w:ins w:id="4568" w:author="Greg Clendenning" w:date="2024-04-16T16:42:00Z"/>
          <w:rFonts w:cs="Arial"/>
        </w:rPr>
      </w:pPr>
      <w:ins w:id="4569" w:author="Greg Clendenning" w:date="2024-04-16T16:42:00Z">
        <w:r w:rsidRPr="001570EA">
          <w:t xml:space="preserve">For ASHP, CAC: Federal Code of Regulations 10 CFR 430.32(c). Federal Code of Regulations 10 CFR 430.32(c). </w:t>
        </w:r>
        <w:r w:rsidR="00475EB1">
          <w:fldChar w:fldCharType="begin"/>
        </w:r>
        <w:r w:rsidR="00475EB1">
          <w:instrText>HYPERLINK "https://www.ecfr.gov/current/title-10/part-430" \l "p-430.32(c)"</w:instrText>
        </w:r>
        <w:r w:rsidR="00475EB1">
          <w:fldChar w:fldCharType="separate"/>
        </w:r>
        <w:r w:rsidRPr="001570EA">
          <w:rPr>
            <w:rStyle w:val="Hyperlink"/>
          </w:rPr>
          <w:t>Weblink</w:t>
        </w:r>
        <w:r w:rsidR="00475EB1">
          <w:rPr>
            <w:rStyle w:val="Hyperlink"/>
          </w:rPr>
          <w:fldChar w:fldCharType="end"/>
        </w:r>
        <w:r w:rsidRPr="001570EA">
          <w:t xml:space="preserve"> </w:t>
        </w:r>
        <w:r w:rsidRPr="001570EA">
          <w:br/>
          <w:t xml:space="preserve">For PTAC/PTHPs: Federal Code of Regulations 10 CFR 431.97(c): </w:t>
        </w:r>
        <w:r w:rsidR="00475EB1">
          <w:fldChar w:fldCharType="begin"/>
        </w:r>
        <w:r w:rsidR="00475EB1">
          <w:instrText>HYPERLINK "https://www.ecfr.gov/current/title-10/section-431.97" \l "p-431.97(c)"</w:instrText>
        </w:r>
        <w:r w:rsidR="00475EB1">
          <w:fldChar w:fldCharType="separate"/>
        </w:r>
        <w:r w:rsidRPr="001570EA">
          <w:rPr>
            <w:rStyle w:val="Hyperlink"/>
          </w:rPr>
          <w:t>Weblink</w:t>
        </w:r>
        <w:r w:rsidR="00475EB1">
          <w:rPr>
            <w:rStyle w:val="Hyperlink"/>
          </w:rPr>
          <w:fldChar w:fldCharType="end"/>
        </w:r>
        <w:r w:rsidRPr="001570EA">
          <w:t xml:space="preserve"> </w:t>
        </w:r>
        <w:r w:rsidRPr="001570EA">
          <w:br/>
          <w:t xml:space="preserve">As per IECC Residential code (Section R403.7), the requirements for all mechanical systems are stipulated to be federal minimums. Since there are no federal standards for Residential GSHP/PTAC/PTHPs, the C&amp;I standards act as a proxy. </w:t>
        </w:r>
      </w:ins>
    </w:p>
    <w:p w14:paraId="51B34E63" w14:textId="74DB47D7" w:rsidR="007376E1" w:rsidRPr="001570EA" w:rsidRDefault="007376E1" w:rsidP="002614D2">
      <w:pPr>
        <w:pStyle w:val="ListParagraph"/>
        <w:numPr>
          <w:ilvl w:val="0"/>
          <w:numId w:val="47"/>
        </w:numPr>
        <w:overflowPunct/>
        <w:autoSpaceDE/>
        <w:autoSpaceDN/>
        <w:adjustRightInd/>
        <w:jc w:val="left"/>
        <w:textAlignment w:val="auto"/>
        <w:rPr>
          <w:ins w:id="4570" w:author="Greg Clendenning" w:date="2024-04-16T16:42:00Z"/>
          <w:rFonts w:cs="Arial"/>
        </w:rPr>
      </w:pPr>
      <w:bookmarkStart w:id="4571" w:name="_Hlk162262897"/>
      <w:moveToRangeStart w:id="4572" w:author="Greg Clendenning" w:date="2024-04-16T16:42:00Z" w:name="move164178210"/>
      <w:moveTo w:id="4573" w:author="Greg Clendenning" w:date="2024-04-16T16:42:00Z">
        <w:r w:rsidRPr="001570EA">
          <w:rPr>
            <w:color w:val="000000"/>
            <w:rPrChange w:id="4574" w:author="Greg Clendenning" w:date="2024-04-16T16:42:00Z">
              <w:rPr>
                <w:rFonts w:ascii="ArialMT" w:hAnsi="ArialMT"/>
                <w:color w:val="000000"/>
              </w:rPr>
            </w:rPrChange>
          </w:rPr>
          <w:t>Average EER for SEER 13 units as calculated by EER = -0.02 × SEER² + 1.12 × SEER based on Wassmer, M., (2003), “A Component-Based Model for Residential Air Conditioner and Heat Pump Energy Calculations” as cited in U.S. DOE Building America House Simulation Protocol, Revised 2010</w:t>
        </w:r>
      </w:moveTo>
      <w:moveToRangeEnd w:id="4572"/>
      <w:ins w:id="4575" w:author="Greg Clendenning" w:date="2024-04-16T16:42:00Z">
        <w:r w:rsidRPr="001570EA">
          <w:rPr>
            <w:rFonts w:cs="Arial"/>
            <w:color w:val="000000"/>
          </w:rPr>
          <w:t>.</w:t>
        </w:r>
        <w:r w:rsidR="00475EB1">
          <w:fldChar w:fldCharType="begin"/>
        </w:r>
        <w:r w:rsidR="00475EB1">
          <w:instrText>HYPERLINK "https://www.nrel.gov/docs/fy11osti/49246.pdf"</w:instrText>
        </w:r>
        <w:r w:rsidR="00475EB1">
          <w:fldChar w:fldCharType="separate"/>
        </w:r>
        <w:r w:rsidRPr="001570EA">
          <w:rPr>
            <w:rStyle w:val="Hyperlink"/>
            <w:rFonts w:cs="Arial"/>
          </w:rPr>
          <w:t>Weblink</w:t>
        </w:r>
        <w:r w:rsidR="00475EB1">
          <w:rPr>
            <w:rStyle w:val="Hyperlink"/>
            <w:rFonts w:cs="Arial"/>
          </w:rPr>
          <w:fldChar w:fldCharType="end"/>
        </w:r>
      </w:ins>
    </w:p>
    <w:bookmarkEnd w:id="4571"/>
    <w:p w14:paraId="66D31264" w14:textId="55EC7ABE" w:rsidR="007376E1" w:rsidRPr="001570EA" w:rsidRDefault="007376E1" w:rsidP="002614D2">
      <w:pPr>
        <w:pStyle w:val="ListParagraph"/>
        <w:numPr>
          <w:ilvl w:val="0"/>
          <w:numId w:val="47"/>
        </w:numPr>
        <w:overflowPunct/>
        <w:autoSpaceDE/>
        <w:autoSpaceDN/>
        <w:adjustRightInd/>
        <w:jc w:val="left"/>
        <w:textAlignment w:val="auto"/>
        <w:rPr>
          <w:ins w:id="4576" w:author="Greg Clendenning" w:date="2024-04-16T16:42:00Z"/>
        </w:rPr>
      </w:pPr>
      <w:ins w:id="4577"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r w:rsidRPr="001570EA">
          <w:rPr>
            <w:b/>
            <w:color w:val="FFFFFF" w:themeColor="background1"/>
          </w:rPr>
          <w:br w:type="page"/>
        </w:r>
      </w:ins>
    </w:p>
    <w:p w14:paraId="4A756BC8" w14:textId="77777777" w:rsidR="007376E1" w:rsidRPr="001570EA" w:rsidRDefault="007376E1" w:rsidP="007376E1">
      <w:pPr>
        <w:jc w:val="left"/>
        <w:rPr>
          <w:ins w:id="4578" w:author="Greg Clendenning" w:date="2024-04-16T16:42:00Z"/>
        </w:rPr>
        <w:sectPr w:rsidR="007376E1" w:rsidRPr="001570EA" w:rsidSect="00EB0EA0">
          <w:footerReference w:type="default" r:id="rId30"/>
          <w:footerReference w:type="first" r:id="rId31"/>
          <w:pgSz w:w="12240" w:h="15840"/>
          <w:pgMar w:top="1440" w:right="1800" w:bottom="1440" w:left="1800" w:header="720" w:footer="501" w:gutter="0"/>
          <w:cols w:space="720"/>
        </w:sectPr>
      </w:pPr>
    </w:p>
    <w:p w14:paraId="15B4AF40" w14:textId="77777777" w:rsidR="007376E1" w:rsidRPr="001570EA" w:rsidRDefault="007376E1" w:rsidP="00462D97">
      <w:pPr>
        <w:pStyle w:val="Heading3"/>
        <w:rPr>
          <w:ins w:id="4579" w:author="Greg Clendenning" w:date="2024-04-16T16:42:00Z"/>
        </w:rPr>
      </w:pPr>
      <w:bookmarkStart w:id="4580" w:name="_Ref531773997"/>
      <w:bookmarkStart w:id="4581" w:name="_Ref534371356"/>
      <w:bookmarkStart w:id="4582" w:name="_Ref534371975"/>
      <w:bookmarkStart w:id="4583" w:name="_Toc48143017"/>
      <w:ins w:id="4584" w:author="Greg Clendenning" w:date="2024-04-16T16:42:00Z">
        <w:r w:rsidRPr="001570EA">
          <w:t>High Efficiency Equipment: Ductless Heat Pumps</w:t>
        </w:r>
        <w:bookmarkEnd w:id="4580"/>
        <w:r w:rsidRPr="001570EA">
          <w:t xml:space="preserve"> with Midstream Delivery Option</w:t>
        </w:r>
        <w:bookmarkEnd w:id="4581"/>
        <w:bookmarkEnd w:id="4582"/>
        <w:bookmarkEnd w:id="4583"/>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4A1B84FF" w14:textId="77777777">
        <w:trPr>
          <w:ins w:id="4585"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B3EAB0" w14:textId="77777777" w:rsidR="007376E1" w:rsidRPr="001570EA" w:rsidRDefault="007376E1">
            <w:pPr>
              <w:pStyle w:val="TableCell"/>
              <w:spacing w:before="60" w:after="60"/>
              <w:rPr>
                <w:ins w:id="4586" w:author="Greg Clendenning" w:date="2024-04-16T16:42:00Z"/>
                <w:b/>
                <w:bCs/>
                <w:color w:val="000000"/>
              </w:rPr>
            </w:pPr>
            <w:ins w:id="4587" w:author="Greg Clendenning" w:date="2024-04-16T16:42:00Z">
              <w:r w:rsidRPr="001570EA">
                <w:rPr>
                  <w:b/>
                  <w:bCs/>
                  <w:color w:val="000000"/>
                </w:rPr>
                <w:t>Target Sector</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3F43DE" w14:textId="77777777" w:rsidR="007376E1" w:rsidRPr="001570EA" w:rsidRDefault="007376E1">
            <w:pPr>
              <w:pStyle w:val="TableCell"/>
              <w:spacing w:before="60" w:after="60"/>
              <w:jc w:val="center"/>
              <w:rPr>
                <w:ins w:id="4588" w:author="Greg Clendenning" w:date="2024-04-16T16:42:00Z"/>
                <w:color w:val="000000"/>
              </w:rPr>
            </w:pPr>
            <w:ins w:id="4589" w:author="Greg Clendenning" w:date="2024-04-16T16:42:00Z">
              <w:r w:rsidRPr="001570EA">
                <w:rPr>
                  <w:color w:val="000000"/>
                </w:rPr>
                <w:t>Residential</w:t>
              </w:r>
            </w:ins>
          </w:p>
        </w:tc>
      </w:tr>
      <w:tr w:rsidR="007376E1" w:rsidRPr="001570EA" w14:paraId="193C090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CA1350" w14:textId="77777777" w:rsidR="007376E1" w:rsidRPr="001570EA" w:rsidRDefault="007376E1">
            <w:pPr>
              <w:pStyle w:val="TableCell"/>
              <w:spacing w:before="60" w:after="60"/>
              <w:rPr>
                <w:moveTo w:id="4590" w:author="Greg Clendenning" w:date="2024-04-16T16:42:00Z"/>
                <w:b/>
                <w:bCs/>
                <w:color w:val="000000"/>
              </w:rPr>
            </w:pPr>
            <w:moveToRangeStart w:id="4591" w:author="Greg Clendenning" w:date="2024-04-16T16:42:00Z" w:name="move164178206"/>
            <w:moveTo w:id="4592" w:author="Greg Clendenning" w:date="2024-04-16T16:42:00Z">
              <w:r w:rsidRPr="001570EA">
                <w:rPr>
                  <w:b/>
                  <w:bCs/>
                  <w:color w:val="000000"/>
                </w:rPr>
                <w:t>Measure Unit</w:t>
              </w:r>
            </w:moveTo>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53B464" w14:textId="77777777" w:rsidR="007376E1" w:rsidRPr="001570EA" w:rsidRDefault="007376E1">
            <w:pPr>
              <w:pStyle w:val="TableCell"/>
              <w:spacing w:before="60" w:after="60"/>
              <w:jc w:val="center"/>
              <w:rPr>
                <w:moveTo w:id="4593" w:author="Greg Clendenning" w:date="2024-04-16T16:42:00Z"/>
                <w:color w:val="000000"/>
              </w:rPr>
            </w:pPr>
            <w:moveTo w:id="4594" w:author="Greg Clendenning" w:date="2024-04-16T16:42:00Z">
              <w:r w:rsidRPr="001570EA">
                <w:rPr>
                  <w:color w:val="000000"/>
                </w:rPr>
                <w:t>Ductless Heat Pump Unit</w:t>
              </w:r>
            </w:moveTo>
          </w:p>
        </w:tc>
      </w:tr>
      <w:tr w:rsidR="007376E1" w:rsidRPr="001570EA" w14:paraId="63AF716C"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F32AA22" w14:textId="77777777" w:rsidR="007376E1" w:rsidRPr="001570EA" w:rsidRDefault="007376E1">
            <w:pPr>
              <w:pStyle w:val="TableCell"/>
              <w:spacing w:before="60" w:after="60"/>
              <w:rPr>
                <w:moveTo w:id="4595" w:author="Greg Clendenning" w:date="2024-04-16T16:42:00Z"/>
                <w:b/>
                <w:bCs/>
                <w:color w:val="000000"/>
              </w:rPr>
            </w:pPr>
            <w:moveTo w:id="4596" w:author="Greg Clendenning" w:date="2024-04-16T16:42:00Z">
              <w:r w:rsidRPr="001570EA">
                <w:rPr>
                  <w:b/>
                  <w:bCs/>
                  <w:color w:val="000000"/>
                </w:rPr>
                <w:t>Measure Life</w:t>
              </w:r>
            </w:moveTo>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B59F5C" w14:textId="77777777" w:rsidR="007376E1" w:rsidRPr="001570EA" w:rsidRDefault="007376E1">
            <w:pPr>
              <w:pStyle w:val="TableCell"/>
              <w:spacing w:before="60" w:after="60"/>
              <w:jc w:val="center"/>
              <w:rPr>
                <w:moveTo w:id="4597" w:author="Greg Clendenning" w:date="2024-04-16T16:42:00Z"/>
                <w:color w:val="000000"/>
                <w:vertAlign w:val="superscript"/>
              </w:rPr>
            </w:pPr>
            <w:moveTo w:id="4598" w:author="Greg Clendenning" w:date="2024-04-16T16:42:00Z">
              <w:r w:rsidRPr="001570EA">
                <w:rPr>
                  <w:color w:val="000000"/>
                </w:rPr>
                <w:t>15 years</w:t>
              </w:r>
              <w:r w:rsidRPr="001570EA">
                <w:rPr>
                  <w:color w:val="000000"/>
                  <w:vertAlign w:val="superscript"/>
                </w:rPr>
                <w:t>Source 1</w:t>
              </w:r>
            </w:moveTo>
          </w:p>
        </w:tc>
      </w:tr>
      <w:tr w:rsidR="007376E1" w:rsidRPr="001570EA" w14:paraId="2922411F"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C9F36BE" w14:textId="77777777" w:rsidR="007376E1" w:rsidRPr="001570EA" w:rsidRDefault="007376E1">
            <w:pPr>
              <w:pStyle w:val="TableCell"/>
              <w:spacing w:before="60" w:after="60"/>
              <w:rPr>
                <w:moveTo w:id="4599" w:author="Greg Clendenning" w:date="2024-04-16T16:42:00Z"/>
                <w:b/>
                <w:bCs/>
                <w:color w:val="000000"/>
              </w:rPr>
            </w:pPr>
            <w:moveTo w:id="4600" w:author="Greg Clendenning" w:date="2024-04-16T16:42:00Z">
              <w:r w:rsidRPr="001570EA">
                <w:rPr>
                  <w:b/>
                  <w:bCs/>
                  <w:color w:val="000000"/>
                </w:rPr>
                <w:t>Vintage</w:t>
              </w:r>
            </w:moveTo>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03F030" w14:textId="77777777" w:rsidR="007376E1" w:rsidRPr="001570EA" w:rsidRDefault="007376E1">
            <w:pPr>
              <w:pStyle w:val="TableCell"/>
              <w:spacing w:before="60" w:after="60"/>
              <w:jc w:val="center"/>
              <w:rPr>
                <w:moveTo w:id="4601" w:author="Greg Clendenning" w:date="2024-04-16T16:42:00Z"/>
                <w:color w:val="000000"/>
              </w:rPr>
            </w:pPr>
            <w:moveTo w:id="4602" w:author="Greg Clendenning" w:date="2024-04-16T16:42:00Z">
              <w:r w:rsidRPr="001570EA">
                <w:rPr>
                  <w:color w:val="000000"/>
                </w:rPr>
                <w:t>Early Replacement, Replace on Burnout, New Construction</w:t>
              </w:r>
            </w:moveTo>
          </w:p>
        </w:tc>
      </w:tr>
    </w:tbl>
    <w:p w14:paraId="22291A61" w14:textId="77777777" w:rsidR="007376E1" w:rsidRPr="001570EA" w:rsidRDefault="007376E1" w:rsidP="007376E1">
      <w:pPr>
        <w:rPr>
          <w:moveTo w:id="4603" w:author="Greg Clendenning" w:date="2024-04-16T16:42:00Z"/>
        </w:rPr>
      </w:pPr>
    </w:p>
    <w:moveToRangeEnd w:id="4591"/>
    <w:p w14:paraId="1DE5C618" w14:textId="013A1F2B" w:rsidR="007376E1" w:rsidRPr="001570EA" w:rsidRDefault="00FA5174" w:rsidP="007376E1">
      <w:del w:id="4604" w:author="Greg Clendenning" w:date="2024-04-16T16:42:00Z">
        <w:r>
          <w:delText>5.0</w:delText>
        </w:r>
      </w:del>
      <w:ins w:id="4605" w:author="Greg Clendenning" w:date="2024-04-16T16:42:00Z">
        <w:r w:rsidR="007376E1" w:rsidRPr="001570EA">
          <w:t>ENERGY STAR Version 6.1</w:t>
        </w:r>
      </w:ins>
      <w:r w:rsidR="007376E1" w:rsidRPr="001570EA">
        <w:t xml:space="preserve"> ductless “mini-split” heat pumps technology is typically used to convert an electric resistance heated home into an efficient single or multi-zonal ductless heat pump system.</w:t>
      </w:r>
      <w:ins w:id="4606" w:author="Greg Clendenning" w:date="2024-04-16T16:42:00Z">
        <w:r w:rsidR="007376E1" w:rsidRPr="001570EA">
          <w:t xml:space="preserve"> Equipment will be considered eligible if it meets the efficiency requirements in ENERGY STAR Version 6.1.</w:t>
        </w:r>
        <w:r w:rsidR="007376E1" w:rsidRPr="001570EA">
          <w:rPr>
            <w:color w:val="000000"/>
            <w:vertAlign w:val="superscript"/>
          </w:rPr>
          <w:t xml:space="preserve"> Source 2</w:t>
        </w:r>
        <w:r w:rsidR="007376E1" w:rsidRPr="001570EA">
          <w:t xml:space="preserve"> </w:t>
        </w:r>
      </w:ins>
    </w:p>
    <w:p w14:paraId="12ED4BCE" w14:textId="77777777" w:rsidR="007376E1" w:rsidRPr="001570EA" w:rsidRDefault="007376E1" w:rsidP="007376E1">
      <w:pPr>
        <w:rPr>
          <w:moveTo w:id="4607" w:author="Greg Clendenning" w:date="2024-04-16T16:42:00Z"/>
        </w:rPr>
      </w:pPr>
      <w:moveToRangeStart w:id="4608" w:author="Greg Clendenning" w:date="2024-04-16T16:42:00Z" w:name="move164178211"/>
    </w:p>
    <w:p w14:paraId="3481E372" w14:textId="77777777" w:rsidR="007376E1" w:rsidRPr="001570EA" w:rsidRDefault="007376E1" w:rsidP="007376E1">
      <w:pPr>
        <w:rPr>
          <w:moveTo w:id="4609" w:author="Greg Clendenning" w:date="2024-04-16T16:42:00Z"/>
        </w:rPr>
      </w:pPr>
      <w:moveTo w:id="4610" w:author="Greg Clendenning" w:date="2024-04-16T16:42:00Z">
        <w:r w:rsidRPr="001570EA">
          <w:t>Cooling savings may also be claimed under this measure for quality installation of properly sized new equipment, though not for equipment delivered through midstream programs.</w:t>
        </w:r>
      </w:moveTo>
    </w:p>
    <w:p w14:paraId="75FF5C6F" w14:textId="77777777" w:rsidR="007376E1" w:rsidRPr="001570EA" w:rsidRDefault="007376E1" w:rsidP="007376E1">
      <w:pPr>
        <w:rPr>
          <w:moveTo w:id="4611" w:author="Greg Clendenning" w:date="2024-04-16T16:42:00Z"/>
        </w:rPr>
      </w:pPr>
    </w:p>
    <w:p w14:paraId="608A0E3A" w14:textId="77777777" w:rsidR="007376E1" w:rsidRPr="001570EA" w:rsidRDefault="007376E1" w:rsidP="007376E1">
      <w:pPr>
        <w:pStyle w:val="SubStyle"/>
        <w:rPr>
          <w:moveTo w:id="4612" w:author="Greg Clendenning" w:date="2024-04-16T16:42:00Z"/>
        </w:rPr>
      </w:pPr>
      <w:moveTo w:id="4613" w:author="Greg Clendenning" w:date="2024-04-16T16:42:00Z">
        <w:r w:rsidRPr="001570EA">
          <w:t>Eligibility</w:t>
        </w:r>
      </w:moveTo>
    </w:p>
    <w:p w14:paraId="2B50A34F" w14:textId="77777777" w:rsidR="007376E1" w:rsidRPr="001570EA" w:rsidRDefault="007376E1" w:rsidP="007376E1">
      <w:pPr>
        <w:pStyle w:val="BodyText"/>
        <w:spacing w:after="120"/>
        <w:ind w:right="0"/>
        <w:rPr>
          <w:ins w:id="4614" w:author="Greg Clendenning" w:date="2024-04-16T16:42:00Z"/>
        </w:rPr>
      </w:pPr>
      <w:moveTo w:id="4615" w:author="Greg Clendenning" w:date="2024-04-16T16:42:00Z">
        <w:r w:rsidRPr="001570EA">
          <w:t xml:space="preserve">This protocol documents the energy savings attributed to ductless heat pumps. Eligible equipment must meet ENERGY STAR Version </w:t>
        </w:r>
      </w:moveTo>
      <w:moveToRangeEnd w:id="4608"/>
      <w:ins w:id="4616" w:author="Greg Clendenning" w:date="2024-04-16T16:42:00Z">
        <w:r w:rsidRPr="001570EA">
          <w:t xml:space="preserve">6.1 requirements. </w:t>
        </w:r>
      </w:ins>
    </w:p>
    <w:p w14:paraId="4F95D82D" w14:textId="77777777" w:rsidR="007376E1" w:rsidRPr="001570EA" w:rsidRDefault="007376E1" w:rsidP="007376E1">
      <w:pPr>
        <w:spacing w:after="120"/>
        <w:rPr>
          <w:ins w:id="4617" w:author="Greg Clendenning" w:date="2024-04-16T16:42:00Z"/>
        </w:rPr>
      </w:pPr>
      <w:ins w:id="4618" w:author="Greg Clendenning" w:date="2024-04-16T16:42:00Z">
        <w:r w:rsidRPr="001570EA">
          <w:t>The baseline heating system could be:</w:t>
        </w:r>
      </w:ins>
    </w:p>
    <w:p w14:paraId="42932551" w14:textId="77777777" w:rsidR="007376E1" w:rsidRPr="001570EA" w:rsidRDefault="007376E1" w:rsidP="002614D2">
      <w:pPr>
        <w:pStyle w:val="ListParagraph"/>
        <w:numPr>
          <w:ilvl w:val="0"/>
          <w:numId w:val="27"/>
        </w:numPr>
        <w:ind w:left="360"/>
        <w:rPr>
          <w:ins w:id="4619" w:author="Greg Clendenning" w:date="2024-04-16T16:42:00Z"/>
          <w:rFonts w:cs="Arial"/>
        </w:rPr>
      </w:pPr>
      <w:ins w:id="4620" w:author="Greg Clendenning" w:date="2024-04-16T16:42:00Z">
        <w:r w:rsidRPr="001570EA">
          <w:t>Existing electric resistance heating</w:t>
        </w:r>
      </w:ins>
    </w:p>
    <w:p w14:paraId="220B6EA4" w14:textId="77777777" w:rsidR="007376E1" w:rsidRPr="001570EA" w:rsidRDefault="007376E1" w:rsidP="002614D2">
      <w:pPr>
        <w:pStyle w:val="ListParagraph"/>
        <w:numPr>
          <w:ilvl w:val="0"/>
          <w:numId w:val="27"/>
        </w:numPr>
        <w:ind w:left="360"/>
        <w:rPr>
          <w:moveTo w:id="4621" w:author="Greg Clendenning" w:date="2024-04-16T16:42:00Z"/>
          <w:rFonts w:cs="Arial"/>
        </w:rPr>
      </w:pPr>
      <w:ins w:id="4622" w:author="Greg Clendenning" w:date="2024-04-16T16:42:00Z">
        <w:r w:rsidRPr="001570EA">
          <w:t>Electric space heaters used as the primary heating source when fossil fuel (other than natural gas) heating systems failed (referred to as de facto heating)</w:t>
        </w:r>
        <w:r w:rsidRPr="001570EA">
          <w:rPr>
            <w:rStyle w:val="FootnoteReference"/>
            <w:sz w:val="18"/>
          </w:rPr>
          <w:t xml:space="preserve"> </w:t>
        </w:r>
      </w:ins>
      <w:moveToRangeStart w:id="4623" w:author="Greg Clendenning" w:date="2024-04-16T16:42:00Z" w:name="move164178212"/>
    </w:p>
    <w:p w14:paraId="2BA057BB" w14:textId="77777777" w:rsidR="007376E1" w:rsidRPr="001570EA" w:rsidRDefault="007376E1" w:rsidP="002614D2">
      <w:pPr>
        <w:pStyle w:val="ListParagraph"/>
        <w:numPr>
          <w:ilvl w:val="0"/>
          <w:numId w:val="27"/>
        </w:numPr>
        <w:ind w:left="360"/>
        <w:rPr>
          <w:moveTo w:id="4624" w:author="Greg Clendenning" w:date="2024-04-16T16:42:00Z"/>
          <w:rFonts w:cs="Arial"/>
        </w:rPr>
      </w:pPr>
      <w:moveTo w:id="4625" w:author="Greg Clendenning" w:date="2024-04-16T16:42:00Z">
        <w:r w:rsidRPr="001570EA">
          <w:t>A lower-efficiency ductless heat pump system</w:t>
        </w:r>
      </w:moveTo>
    </w:p>
    <w:p w14:paraId="415265B8" w14:textId="77777777" w:rsidR="007376E1" w:rsidRPr="001570EA" w:rsidRDefault="007376E1" w:rsidP="002614D2">
      <w:pPr>
        <w:pStyle w:val="ListParagraph"/>
        <w:numPr>
          <w:ilvl w:val="0"/>
          <w:numId w:val="27"/>
        </w:numPr>
        <w:ind w:left="360"/>
        <w:rPr>
          <w:moveTo w:id="4626" w:author="Greg Clendenning" w:date="2024-04-16T16:42:00Z"/>
          <w:rFonts w:cs="Arial"/>
        </w:rPr>
      </w:pPr>
      <w:moveTo w:id="4627" w:author="Greg Clendenning" w:date="2024-04-16T16:42:00Z">
        <w:r w:rsidRPr="001570EA">
          <w:t>A ducted heat pump</w:t>
        </w:r>
      </w:moveTo>
    </w:p>
    <w:p w14:paraId="111513F2" w14:textId="77777777" w:rsidR="007376E1" w:rsidRPr="001570EA" w:rsidRDefault="007376E1" w:rsidP="002614D2">
      <w:pPr>
        <w:pStyle w:val="ListParagraph"/>
        <w:numPr>
          <w:ilvl w:val="0"/>
          <w:numId w:val="27"/>
        </w:numPr>
        <w:ind w:left="360"/>
        <w:rPr>
          <w:moveTo w:id="4628" w:author="Greg Clendenning" w:date="2024-04-16T16:42:00Z"/>
          <w:rFonts w:cs="Arial"/>
        </w:rPr>
      </w:pPr>
      <w:moveTo w:id="4629" w:author="Greg Clendenning" w:date="2024-04-16T16:42:00Z">
        <w:r w:rsidRPr="001570EA">
          <w:t>Electric furnace</w:t>
        </w:r>
      </w:moveTo>
    </w:p>
    <w:p w14:paraId="2DCA5BCF" w14:textId="77777777" w:rsidR="007376E1" w:rsidRPr="001570EA" w:rsidRDefault="007376E1" w:rsidP="007376E1">
      <w:pPr>
        <w:rPr>
          <w:moveFrom w:id="4630" w:author="Greg Clendenning" w:date="2024-04-16T16:42:00Z"/>
        </w:rPr>
      </w:pPr>
      <w:moveFromRangeStart w:id="4631" w:author="Greg Clendenning" w:date="2024-04-16T16:42:00Z" w:name="move164178211"/>
      <w:moveToRangeEnd w:id="4623"/>
    </w:p>
    <w:p w14:paraId="4730EDF7" w14:textId="77777777" w:rsidR="007376E1" w:rsidRPr="001570EA" w:rsidRDefault="007376E1" w:rsidP="007376E1">
      <w:pPr>
        <w:rPr>
          <w:moveFrom w:id="4632" w:author="Greg Clendenning" w:date="2024-04-16T16:42:00Z"/>
        </w:rPr>
      </w:pPr>
      <w:moveFrom w:id="4633" w:author="Greg Clendenning" w:date="2024-04-16T16:42:00Z">
        <w:r w:rsidRPr="001570EA">
          <w:t>Cooling savings may also be claimed under this measure for quality installation of properly sized new equipment, though not for equipment delivered through midstream programs.</w:t>
        </w:r>
      </w:moveFrom>
    </w:p>
    <w:p w14:paraId="3B25F2F0" w14:textId="77777777" w:rsidR="007376E1" w:rsidRPr="001570EA" w:rsidRDefault="007376E1" w:rsidP="007376E1">
      <w:pPr>
        <w:rPr>
          <w:moveFrom w:id="4634" w:author="Greg Clendenning" w:date="2024-04-16T16:42:00Z"/>
        </w:rPr>
      </w:pPr>
    </w:p>
    <w:p w14:paraId="39E5A705" w14:textId="77777777" w:rsidR="007376E1" w:rsidRPr="001570EA" w:rsidRDefault="007376E1" w:rsidP="007376E1">
      <w:pPr>
        <w:pStyle w:val="SubStyle"/>
        <w:rPr>
          <w:moveFrom w:id="4635" w:author="Greg Clendenning" w:date="2024-04-16T16:42:00Z"/>
        </w:rPr>
      </w:pPr>
      <w:moveFrom w:id="4636" w:author="Greg Clendenning" w:date="2024-04-16T16:42:00Z">
        <w:r w:rsidRPr="001570EA">
          <w:t>Eligibility</w:t>
        </w:r>
      </w:moveFrom>
    </w:p>
    <w:p w14:paraId="62CF5C33" w14:textId="77777777" w:rsidR="007376E1" w:rsidRPr="001570EA" w:rsidRDefault="007376E1" w:rsidP="007376E1">
      <w:pPr>
        <w:spacing w:after="120"/>
        <w:rPr>
          <w:moveFrom w:id="4637" w:author="Greg Clendenning" w:date="2024-04-16T16:42:00Z"/>
        </w:rPr>
      </w:pPr>
      <w:moveFrom w:id="4638" w:author="Greg Clendenning" w:date="2024-04-16T16:42:00Z">
        <w:r w:rsidRPr="001570EA">
          <w:t xml:space="preserve">This protocol documents the energy savings attributed to ductless heat pumps. Eligible equipment must meet ENERGY STAR Version </w:t>
        </w:r>
      </w:moveFrom>
      <w:moveFromRangeEnd w:id="4631"/>
      <w:del w:id="4639" w:author="Greg Clendenning" w:date="2024-04-16T16:42:00Z">
        <w:r w:rsidR="00FA5174">
          <w:delText>5.0 requirements.</w:delText>
        </w:r>
      </w:del>
      <w:moveFromRangeStart w:id="4640" w:author="Greg Clendenning" w:date="2024-04-16T16:42:00Z" w:name="move164178213"/>
      <w:moveFrom w:id="4641" w:author="Greg Clendenning" w:date="2024-04-16T16:42:00Z">
        <w:r w:rsidRPr="001570EA">
          <w:t xml:space="preserve"> The baseline heating system could be:</w:t>
        </w:r>
      </w:moveFrom>
    </w:p>
    <w:p w14:paraId="4810FC0D" w14:textId="77777777" w:rsidR="007376E1" w:rsidRPr="001570EA" w:rsidRDefault="007376E1">
      <w:pPr>
        <w:pStyle w:val="ListParagraph"/>
        <w:numPr>
          <w:ilvl w:val="0"/>
          <w:numId w:val="48"/>
        </w:numPr>
        <w:ind w:left="360"/>
        <w:contextualSpacing/>
        <w:textAlignment w:val="auto"/>
        <w:rPr>
          <w:moveFrom w:id="4642" w:author="Greg Clendenning" w:date="2024-04-16T16:42:00Z"/>
          <w:rFonts w:cs="Arial"/>
        </w:rPr>
        <w:pPrChange w:id="4643" w:author="Greg Clendenning" w:date="2024-04-16T16:42:00Z">
          <w:pPr>
            <w:pStyle w:val="ListParagraph"/>
            <w:numPr>
              <w:numId w:val="27"/>
            </w:numPr>
            <w:ind w:left="360" w:hanging="360"/>
          </w:pPr>
        </w:pPrChange>
      </w:pPr>
      <w:moveFrom w:id="4644" w:author="Greg Clendenning" w:date="2024-04-16T16:42:00Z">
        <w:r w:rsidRPr="001570EA">
          <w:t>Existing electric resistance heating</w:t>
        </w:r>
      </w:moveFrom>
    </w:p>
    <w:p w14:paraId="5339DAA2" w14:textId="77777777" w:rsidR="007376E1" w:rsidRPr="001570EA" w:rsidRDefault="007376E1" w:rsidP="002614D2">
      <w:pPr>
        <w:pStyle w:val="ListParagraph"/>
        <w:numPr>
          <w:ilvl w:val="0"/>
          <w:numId w:val="27"/>
        </w:numPr>
        <w:ind w:left="360"/>
        <w:rPr>
          <w:moveFrom w:id="4645" w:author="Greg Clendenning" w:date="2024-04-16T16:42:00Z"/>
          <w:rFonts w:cs="Arial"/>
        </w:rPr>
      </w:pPr>
      <w:moveFrom w:id="4646" w:author="Greg Clendenning" w:date="2024-04-16T16:42:00Z">
        <w:r w:rsidRPr="001570EA">
          <w:t>Electric space heaters used as the primary heating source when fossil fuel (other than natural gas) heating systems failed (referred to as de facto heating)</w:t>
        </w:r>
      </w:moveFrom>
      <w:moveFromRangeEnd w:id="4640"/>
      <w:del w:id="4647" w:author="Greg Clendenning" w:date="2024-04-16T16:42:00Z">
        <w:r w:rsidR="00FA5174">
          <w:rPr>
            <w:rStyle w:val="FootnoteReference"/>
            <w:sz w:val="18"/>
          </w:rPr>
          <w:delText xml:space="preserve"> </w:delText>
        </w:r>
        <w:r w:rsidR="00FA5174">
          <w:rPr>
            <w:rStyle w:val="FootnoteReference"/>
            <w:sz w:val="18"/>
          </w:rPr>
          <w:footnoteReference w:id="20"/>
        </w:r>
        <w:r w:rsidR="00FA5174">
          <w:rPr>
            <w:sz w:val="18"/>
          </w:rPr>
          <w:delText xml:space="preserve"> </w:delText>
        </w:r>
      </w:del>
      <w:moveFromRangeStart w:id="4649" w:author="Greg Clendenning" w:date="2024-04-16T16:42:00Z" w:name="move164178212"/>
    </w:p>
    <w:p w14:paraId="6D85632C" w14:textId="77777777" w:rsidR="007376E1" w:rsidRPr="001570EA" w:rsidRDefault="007376E1" w:rsidP="002614D2">
      <w:pPr>
        <w:pStyle w:val="ListParagraph"/>
        <w:numPr>
          <w:ilvl w:val="0"/>
          <w:numId w:val="27"/>
        </w:numPr>
        <w:ind w:left="360"/>
        <w:rPr>
          <w:moveFrom w:id="4650" w:author="Greg Clendenning" w:date="2024-04-16T16:42:00Z"/>
          <w:rFonts w:cs="Arial"/>
        </w:rPr>
      </w:pPr>
      <w:moveFrom w:id="4651" w:author="Greg Clendenning" w:date="2024-04-16T16:42:00Z">
        <w:r w:rsidRPr="001570EA">
          <w:t>A lower-efficiency ductless heat pump system</w:t>
        </w:r>
      </w:moveFrom>
    </w:p>
    <w:p w14:paraId="313A8586" w14:textId="77777777" w:rsidR="007376E1" w:rsidRPr="001570EA" w:rsidRDefault="007376E1" w:rsidP="002614D2">
      <w:pPr>
        <w:pStyle w:val="ListParagraph"/>
        <w:numPr>
          <w:ilvl w:val="0"/>
          <w:numId w:val="27"/>
        </w:numPr>
        <w:ind w:left="360"/>
        <w:rPr>
          <w:moveFrom w:id="4652" w:author="Greg Clendenning" w:date="2024-04-16T16:42:00Z"/>
          <w:rFonts w:cs="Arial"/>
        </w:rPr>
      </w:pPr>
      <w:moveFrom w:id="4653" w:author="Greg Clendenning" w:date="2024-04-16T16:42:00Z">
        <w:r w:rsidRPr="001570EA">
          <w:t>A ducted heat pump</w:t>
        </w:r>
      </w:moveFrom>
    </w:p>
    <w:p w14:paraId="2D2126F2" w14:textId="77777777" w:rsidR="007376E1" w:rsidRPr="001570EA" w:rsidRDefault="007376E1" w:rsidP="002614D2">
      <w:pPr>
        <w:pStyle w:val="ListParagraph"/>
        <w:numPr>
          <w:ilvl w:val="0"/>
          <w:numId w:val="27"/>
        </w:numPr>
        <w:ind w:left="360"/>
        <w:rPr>
          <w:moveFrom w:id="4654" w:author="Greg Clendenning" w:date="2024-04-16T16:42:00Z"/>
          <w:rFonts w:cs="Arial"/>
        </w:rPr>
      </w:pPr>
      <w:moveFrom w:id="4655" w:author="Greg Clendenning" w:date="2024-04-16T16:42:00Z">
        <w:r w:rsidRPr="001570EA">
          <w:t>Electric furnace</w:t>
        </w:r>
      </w:moveFrom>
    </w:p>
    <w:moveFromRangeEnd w:id="4649"/>
    <w:p w14:paraId="70AAE50E" w14:textId="052AFE66" w:rsidR="007376E1" w:rsidRPr="001570EA" w:rsidRDefault="007376E1" w:rsidP="002614D2">
      <w:pPr>
        <w:pStyle w:val="ListParagraph"/>
        <w:numPr>
          <w:ilvl w:val="0"/>
          <w:numId w:val="27"/>
        </w:numPr>
        <w:spacing w:after="0"/>
        <w:ind w:left="360"/>
        <w:rPr>
          <w:rFonts w:cs="Arial"/>
        </w:rPr>
      </w:pPr>
      <w:r w:rsidRPr="001570EA">
        <w:t>A non-electric fuel-based system</w:t>
      </w:r>
      <w:del w:id="4656" w:author="Greg Clendenning" w:date="2024-04-16T16:42:00Z">
        <w:r w:rsidR="00FA5174">
          <w:delText>.</w:delText>
        </w:r>
      </w:del>
      <w:ins w:id="4657" w:author="Greg Clendenning" w:date="2024-04-16T16:42:00Z">
        <w:r w:rsidRPr="001570EA">
          <w:t xml:space="preserve"> (Implicit assumption in the Midstream route that a non-electric fuel/no heat baseline will be replaced with a minimum efficiency electric system).</w:t>
        </w:r>
      </w:ins>
    </w:p>
    <w:p w14:paraId="6722487D" w14:textId="77777777" w:rsidR="007376E1" w:rsidRPr="001570EA" w:rsidRDefault="007376E1" w:rsidP="007376E1">
      <w:pPr>
        <w:rPr>
          <w:moveTo w:id="4658" w:author="Greg Clendenning" w:date="2024-04-16T16:42:00Z"/>
        </w:rPr>
      </w:pPr>
      <w:moveToRangeStart w:id="4659" w:author="Greg Clendenning" w:date="2024-04-16T16:42:00Z" w:name="move164178214"/>
    </w:p>
    <w:p w14:paraId="2943CDBC" w14:textId="77777777" w:rsidR="007376E1" w:rsidRPr="001570EA" w:rsidRDefault="007376E1" w:rsidP="007376E1">
      <w:pPr>
        <w:spacing w:after="120"/>
        <w:rPr>
          <w:moveTo w:id="4660" w:author="Greg Clendenning" w:date="2024-04-16T16:42:00Z"/>
          <w:rFonts w:cs="Arial"/>
        </w:rPr>
      </w:pPr>
      <w:moveTo w:id="4661" w:author="Greg Clendenning" w:date="2024-04-16T16:42:00Z">
        <w:r w:rsidRPr="001570EA">
          <w:rPr>
            <w:rFonts w:cs="Arial"/>
          </w:rPr>
          <w:t>The baseline cooling system can be:</w:t>
        </w:r>
      </w:moveTo>
    </w:p>
    <w:p w14:paraId="29387579" w14:textId="77777777" w:rsidR="007376E1" w:rsidRPr="001570EA" w:rsidRDefault="007376E1" w:rsidP="002614D2">
      <w:pPr>
        <w:pStyle w:val="ListParagraph"/>
        <w:numPr>
          <w:ilvl w:val="0"/>
          <w:numId w:val="37"/>
        </w:numPr>
        <w:ind w:left="360"/>
        <w:rPr>
          <w:moveTo w:id="4662" w:author="Greg Clendenning" w:date="2024-04-16T16:42:00Z"/>
          <w:rFonts w:cs="Arial"/>
        </w:rPr>
      </w:pPr>
      <w:moveTo w:id="4663" w:author="Greg Clendenning" w:date="2024-04-16T16:42:00Z">
        <w:r w:rsidRPr="001570EA">
          <w:rPr>
            <w:rFonts w:cs="Arial"/>
          </w:rPr>
          <w:t>A standard efficiency heat pump system</w:t>
        </w:r>
      </w:moveTo>
    </w:p>
    <w:p w14:paraId="75FF6411" w14:textId="77777777" w:rsidR="007376E1" w:rsidRPr="001570EA" w:rsidRDefault="007376E1" w:rsidP="002614D2">
      <w:pPr>
        <w:pStyle w:val="ListParagraph"/>
        <w:numPr>
          <w:ilvl w:val="0"/>
          <w:numId w:val="37"/>
        </w:numPr>
        <w:ind w:left="360"/>
        <w:rPr>
          <w:moveTo w:id="4664" w:author="Greg Clendenning" w:date="2024-04-16T16:42:00Z"/>
          <w:rFonts w:cs="Arial"/>
        </w:rPr>
      </w:pPr>
      <w:moveTo w:id="4665" w:author="Greg Clendenning" w:date="2024-04-16T16:42:00Z">
        <w:r w:rsidRPr="001570EA">
          <w:rPr>
            <w:rFonts w:cs="Arial"/>
          </w:rPr>
          <w:t>A central air conditioning system</w:t>
        </w:r>
      </w:moveTo>
    </w:p>
    <w:p w14:paraId="61AEDA75" w14:textId="77777777" w:rsidR="007376E1" w:rsidRPr="001570EA" w:rsidRDefault="007376E1" w:rsidP="002614D2">
      <w:pPr>
        <w:pStyle w:val="ListParagraph"/>
        <w:numPr>
          <w:ilvl w:val="0"/>
          <w:numId w:val="37"/>
        </w:numPr>
        <w:spacing w:after="0"/>
        <w:ind w:left="360"/>
        <w:rPr>
          <w:moveTo w:id="4666" w:author="Greg Clendenning" w:date="2024-04-16T16:42:00Z"/>
          <w:rFonts w:cs="Arial"/>
        </w:rPr>
      </w:pPr>
      <w:moveTo w:id="4667" w:author="Greg Clendenning" w:date="2024-04-16T16:42:00Z">
        <w:r w:rsidRPr="001570EA">
          <w:rPr>
            <w:rFonts w:cs="Arial"/>
          </w:rPr>
          <w:t>A room air conditioner</w:t>
        </w:r>
      </w:moveTo>
    </w:p>
    <w:p w14:paraId="0BFFA521" w14:textId="77777777" w:rsidR="007376E1" w:rsidRPr="001570EA" w:rsidRDefault="007376E1">
      <w:pPr>
        <w:pStyle w:val="BodyText"/>
        <w:ind w:right="0"/>
        <w:rPr>
          <w:moveTo w:id="4668" w:author="Greg Clendenning" w:date="2024-04-16T16:42:00Z"/>
        </w:rPr>
        <w:pPrChange w:id="4669" w:author="Greg Clendenning" w:date="2024-04-16T16:42:00Z">
          <w:pPr/>
        </w:pPrChange>
      </w:pPr>
    </w:p>
    <w:p w14:paraId="5D6E491F" w14:textId="77777777" w:rsidR="007376E1" w:rsidRPr="001570EA" w:rsidRDefault="007376E1" w:rsidP="007376E1">
      <w:pPr>
        <w:rPr>
          <w:moveFrom w:id="4670" w:author="Greg Clendenning" w:date="2024-04-16T16:42:00Z"/>
        </w:rPr>
      </w:pPr>
      <w:moveTo w:id="4671" w:author="Greg Clendenning" w:date="2024-04-16T16:42:00Z">
        <w:r w:rsidRPr="001570EA">
          <w:t xml:space="preserve">For new construction or addition applications, the baseline assumption is a standard-efficiency ductless unit </w:t>
        </w:r>
      </w:moveTo>
      <w:moveToRangeEnd w:id="4659"/>
      <w:ins w:id="4672" w:author="Greg Clendenning" w:date="2024-04-16T16:42:00Z">
        <w:r w:rsidRPr="001570EA">
          <w:t xml:space="preserve">(See </w:t>
        </w:r>
        <w:r w:rsidR="000F46A4" w:rsidRPr="001570EA">
          <w:fldChar w:fldCharType="begin"/>
        </w:r>
        <w:r w:rsidR="000F46A4" w:rsidRPr="001570EA">
          <w:instrText xml:space="preserve"> REF _Ref163831888 \h  \* MERGEFORMAT </w:instrText>
        </w:r>
      </w:ins>
      <w:ins w:id="4673" w:author="Greg Clendenning" w:date="2024-04-16T16:42:00Z">
        <w:r w:rsidR="000F46A4" w:rsidRPr="001570EA">
          <w:fldChar w:fldCharType="separate"/>
        </w:r>
        <w:r w:rsidR="00384D95" w:rsidRPr="001570EA">
          <w:t xml:space="preserve">Table </w:t>
        </w:r>
        <w:r w:rsidR="00384D95" w:rsidRPr="001570EA">
          <w:rPr>
            <w:noProof/>
          </w:rPr>
          <w:t>2</w:t>
        </w:r>
        <w:r w:rsidR="00384D95" w:rsidRPr="001570EA">
          <w:rPr>
            <w:noProof/>
          </w:rPr>
          <w:noBreakHyphen/>
          <w:t>16</w:t>
        </w:r>
        <w:r w:rsidR="000F46A4" w:rsidRPr="001570EA">
          <w:fldChar w:fldCharType="end"/>
        </w:r>
        <w:r w:rsidRPr="001570EA">
          <w:t>)</w:t>
        </w:r>
        <w:r w:rsidRPr="001570EA">
          <w:rPr>
            <w:rFonts w:cs="Arial"/>
          </w:rPr>
          <w:t>.</w:t>
        </w:r>
      </w:ins>
      <w:moveToRangeStart w:id="4674" w:author="Greg Clendenning" w:date="2024-04-16T16:42:00Z" w:name="move164178215"/>
      <w:moveTo w:id="4675" w:author="Greg Clendenning" w:date="2024-04-16T16:42:00Z">
        <w:r w:rsidRPr="001570EA">
          <w:rPr>
            <w:rFonts w:cs="Arial"/>
          </w:rPr>
          <w:t xml:space="preserve"> DHP systems may be installed as the primary heating or cooling system for the house or as a secondary heating or cooling system for a single room. </w:t>
        </w:r>
        <w:r w:rsidRPr="001570EA">
          <w:t xml:space="preserve">Cooling savings claimed from proper sizing requires Manual J calculations, following of ENERGY STAR HVAC Quality Installation procedures, or similar calculations. </w:t>
        </w:r>
      </w:moveTo>
      <w:moveFromRangeStart w:id="4676" w:author="Greg Clendenning" w:date="2024-04-16T16:42:00Z" w:name="move164178214"/>
      <w:moveToRangeEnd w:id="4674"/>
    </w:p>
    <w:p w14:paraId="6AF821B2" w14:textId="77777777" w:rsidR="007376E1" w:rsidRPr="001570EA" w:rsidRDefault="007376E1" w:rsidP="007376E1">
      <w:pPr>
        <w:spacing w:after="120"/>
        <w:rPr>
          <w:moveFrom w:id="4677" w:author="Greg Clendenning" w:date="2024-04-16T16:42:00Z"/>
          <w:rFonts w:cs="Arial"/>
        </w:rPr>
      </w:pPr>
      <w:moveFrom w:id="4678" w:author="Greg Clendenning" w:date="2024-04-16T16:42:00Z">
        <w:r w:rsidRPr="001570EA">
          <w:rPr>
            <w:rFonts w:cs="Arial"/>
          </w:rPr>
          <w:t>The baseline cooling system can be:</w:t>
        </w:r>
      </w:moveFrom>
    </w:p>
    <w:p w14:paraId="4C319808" w14:textId="77777777" w:rsidR="007376E1" w:rsidRPr="001570EA" w:rsidRDefault="007376E1" w:rsidP="002614D2">
      <w:pPr>
        <w:pStyle w:val="ListParagraph"/>
        <w:numPr>
          <w:ilvl w:val="0"/>
          <w:numId w:val="37"/>
        </w:numPr>
        <w:ind w:left="360"/>
        <w:rPr>
          <w:moveFrom w:id="4679" w:author="Greg Clendenning" w:date="2024-04-16T16:42:00Z"/>
          <w:rFonts w:cs="Arial"/>
        </w:rPr>
      </w:pPr>
      <w:moveFrom w:id="4680" w:author="Greg Clendenning" w:date="2024-04-16T16:42:00Z">
        <w:r w:rsidRPr="001570EA">
          <w:rPr>
            <w:rFonts w:cs="Arial"/>
          </w:rPr>
          <w:t>A standard efficiency heat pump system</w:t>
        </w:r>
      </w:moveFrom>
    </w:p>
    <w:p w14:paraId="25A25A2D" w14:textId="77777777" w:rsidR="007376E1" w:rsidRPr="001570EA" w:rsidRDefault="007376E1" w:rsidP="002614D2">
      <w:pPr>
        <w:pStyle w:val="ListParagraph"/>
        <w:numPr>
          <w:ilvl w:val="0"/>
          <w:numId w:val="37"/>
        </w:numPr>
        <w:ind w:left="360"/>
        <w:rPr>
          <w:moveFrom w:id="4681" w:author="Greg Clendenning" w:date="2024-04-16T16:42:00Z"/>
          <w:rFonts w:cs="Arial"/>
        </w:rPr>
      </w:pPr>
      <w:moveFrom w:id="4682" w:author="Greg Clendenning" w:date="2024-04-16T16:42:00Z">
        <w:r w:rsidRPr="001570EA">
          <w:rPr>
            <w:rFonts w:cs="Arial"/>
          </w:rPr>
          <w:t>A central air conditioning system</w:t>
        </w:r>
      </w:moveFrom>
    </w:p>
    <w:p w14:paraId="606A4012" w14:textId="77777777" w:rsidR="007376E1" w:rsidRPr="001570EA" w:rsidRDefault="007376E1" w:rsidP="002614D2">
      <w:pPr>
        <w:pStyle w:val="ListParagraph"/>
        <w:numPr>
          <w:ilvl w:val="0"/>
          <w:numId w:val="37"/>
        </w:numPr>
        <w:spacing w:after="0"/>
        <w:ind w:left="360"/>
        <w:rPr>
          <w:moveFrom w:id="4683" w:author="Greg Clendenning" w:date="2024-04-16T16:42:00Z"/>
          <w:rFonts w:cs="Arial"/>
        </w:rPr>
      </w:pPr>
      <w:moveFrom w:id="4684" w:author="Greg Clendenning" w:date="2024-04-16T16:42:00Z">
        <w:r w:rsidRPr="001570EA">
          <w:rPr>
            <w:rFonts w:cs="Arial"/>
          </w:rPr>
          <w:t>A room air conditioner</w:t>
        </w:r>
      </w:moveFrom>
    </w:p>
    <w:p w14:paraId="6728D691" w14:textId="77777777" w:rsidR="007376E1" w:rsidRPr="001570EA" w:rsidRDefault="007376E1">
      <w:pPr>
        <w:pStyle w:val="BodyText"/>
        <w:ind w:right="0"/>
        <w:rPr>
          <w:moveFrom w:id="4685" w:author="Greg Clendenning" w:date="2024-04-16T16:42:00Z"/>
        </w:rPr>
        <w:pPrChange w:id="4686" w:author="Greg Clendenning" w:date="2024-04-16T16:42:00Z">
          <w:pPr/>
        </w:pPrChange>
      </w:pPr>
    </w:p>
    <w:p w14:paraId="696EA8AB" w14:textId="0458DA0A" w:rsidR="007376E1" w:rsidRPr="001570EA" w:rsidRDefault="007376E1">
      <w:pPr>
        <w:pStyle w:val="BodyText"/>
        <w:ind w:right="0"/>
        <w:pPrChange w:id="4687" w:author="Greg Clendenning" w:date="2024-04-16T16:42:00Z">
          <w:pPr>
            <w:pStyle w:val="BodyText"/>
            <w:spacing w:after="120"/>
            <w:ind w:right="0"/>
          </w:pPr>
        </w:pPrChange>
      </w:pPr>
      <w:moveFrom w:id="4688" w:author="Greg Clendenning" w:date="2024-04-16T16:42:00Z">
        <w:r w:rsidRPr="001570EA">
          <w:t xml:space="preserve">For new construction or addition applications, the baseline assumption is a standard-efficiency ductless unit </w:t>
        </w:r>
      </w:moveFrom>
      <w:moveFromRangeEnd w:id="4676"/>
      <w:del w:id="4689" w:author="Greg Clendenning" w:date="2024-04-16T16:42:00Z">
        <w:r w:rsidR="00FA5174">
          <w:delText>(</w:delText>
        </w:r>
        <w:r w:rsidR="00FA5174">
          <w:fldChar w:fldCharType="begin"/>
        </w:r>
        <w:r w:rsidR="00FA5174">
          <w:delInstrText xml:space="preserve"> REF _Ref535142514 \h </w:delInstrText>
        </w:r>
        <w:r w:rsidR="00FA5174">
          <w:fldChar w:fldCharType="separate"/>
        </w:r>
        <w:r w:rsidR="00A24B3B">
          <w:delText xml:space="preserve">Table </w:delText>
        </w:r>
        <w:r w:rsidR="00A24B3B">
          <w:rPr>
            <w:noProof/>
          </w:rPr>
          <w:delText>2</w:delText>
        </w:r>
        <w:r w:rsidR="00A24B3B">
          <w:noBreakHyphen/>
        </w:r>
        <w:r w:rsidR="00A24B3B">
          <w:rPr>
            <w:noProof/>
          </w:rPr>
          <w:delText>12</w:delText>
        </w:r>
        <w:r w:rsidR="00FA5174">
          <w:fldChar w:fldCharType="end"/>
        </w:r>
        <w:r w:rsidR="00FA5174">
          <w:delText>)</w:delText>
        </w:r>
        <w:r w:rsidR="00FA5174" w:rsidRPr="00170F97">
          <w:rPr>
            <w:rFonts w:cs="Arial"/>
          </w:rPr>
          <w:delText>.</w:delText>
        </w:r>
      </w:del>
      <w:moveFromRangeStart w:id="4690" w:author="Greg Clendenning" w:date="2024-04-16T16:42:00Z" w:name="move164178215"/>
      <w:moveFrom w:id="4691" w:author="Greg Clendenning" w:date="2024-04-16T16:42:00Z">
        <w:r w:rsidRPr="001570EA">
          <w:rPr>
            <w:rFonts w:cs="Arial"/>
          </w:rPr>
          <w:t xml:space="preserve"> DHP systems may be installed as the primary heating or cooling system for the house or as a secondary heating or cooling system for a single room. </w:t>
        </w:r>
        <w:r w:rsidRPr="001570EA">
          <w:t xml:space="preserve">Cooling savings claimed from proper sizing requires Manual J calculations, following of ENERGY STAR HVAC Quality Installation procedures, or similar calculations. </w:t>
        </w:r>
      </w:moveFrom>
      <w:moveFromRangeEnd w:id="4690"/>
      <w:r w:rsidRPr="001570EA">
        <w:t xml:space="preserve">Residential </w:t>
      </w:r>
      <w:del w:id="4692" w:author="Greg Clendenning" w:date="2024-04-16T16:42:00Z">
        <w:r w:rsidR="00FA5174">
          <w:delText>establishments</w:delText>
        </w:r>
      </w:del>
      <w:ins w:id="4693" w:author="Greg Clendenning" w:date="2024-04-16T16:42:00Z">
        <w:r w:rsidRPr="001570EA">
          <w:t>buildings</w:t>
        </w:r>
      </w:ins>
      <w:r w:rsidRPr="001570EA">
        <w:t xml:space="preserve"> with properly sized baseline equipment are excluded from claiming savings from proper sizing.</w:t>
      </w:r>
    </w:p>
    <w:p w14:paraId="5549A57A" w14:textId="77777777" w:rsidR="007376E1" w:rsidRPr="001570EA" w:rsidRDefault="007376E1" w:rsidP="007376E1">
      <w:pPr>
        <w:rPr>
          <w:rFonts w:cs="Arial"/>
        </w:rPr>
      </w:pPr>
    </w:p>
    <w:p w14:paraId="055E0EBE" w14:textId="77777777" w:rsidR="007376E1" w:rsidRPr="001570EA" w:rsidRDefault="007376E1" w:rsidP="007376E1">
      <w:pPr>
        <w:pStyle w:val="SubStyle"/>
      </w:pPr>
      <w:r w:rsidRPr="001570EA">
        <w:t>Midstream HVAC Overview</w:t>
      </w:r>
    </w:p>
    <w:p w14:paraId="04684533" w14:textId="77777777" w:rsidR="007376E1" w:rsidRPr="001570EA" w:rsidRDefault="007376E1">
      <w:pPr>
        <w:pPrChange w:id="4694" w:author="Greg Clendenning" w:date="2024-04-16T16:42:00Z">
          <w:pPr>
            <w:spacing w:before="100" w:beforeAutospacing="1" w:after="100" w:afterAutospacing="1"/>
          </w:pPr>
        </w:pPrChange>
      </w:pPr>
      <w:r w:rsidRPr="001570EA">
        <w:t xml:space="preserve">Residential ductless mini-split heat pumps midstream delivery programs will offer incentives on eligible products sold to trade allies and customers through residential sales channels such as distributors of HVAC products. This complements other delivery channels (such as downstream rebates to trade allies and customers) by providing incentives to encourage distributors to stock, promote, and sell more efficient systems. </w:t>
      </w:r>
    </w:p>
    <w:p w14:paraId="2F337584" w14:textId="77777777" w:rsidR="007376E1" w:rsidRPr="001570EA" w:rsidRDefault="007376E1" w:rsidP="007376E1">
      <w:r w:rsidRPr="001570EA">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4302770" w14:textId="77777777" w:rsidR="007376E1" w:rsidRPr="001570EA" w:rsidRDefault="007376E1" w:rsidP="007376E1">
      <w:pPr>
        <w:rPr>
          <w:rFonts w:cs="Arial"/>
        </w:rPr>
      </w:pPr>
    </w:p>
    <w:p w14:paraId="2665CF67" w14:textId="77777777" w:rsidR="007376E1" w:rsidRPr="001570EA" w:rsidRDefault="007376E1" w:rsidP="007376E1">
      <w:pPr>
        <w:pStyle w:val="SubStyle"/>
      </w:pPr>
      <w:r w:rsidRPr="001570EA">
        <w:t>Algorithms</w:t>
      </w:r>
    </w:p>
    <w:p w14:paraId="2AD2627C" w14:textId="77777777" w:rsidR="007376E1" w:rsidRPr="001570EA" w:rsidRDefault="007376E1" w:rsidP="007376E1">
      <w:pPr>
        <w:spacing w:after="120"/>
      </w:pPr>
      <w:r w:rsidRPr="001570EA">
        <w:rPr>
          <w:rFonts w:cs="Arial"/>
        </w:rPr>
        <w:t xml:space="preserve">The savings depend on three main factors: baseline condition, usage (primary or secondary heating system), and the capacity of the indoor unit. </w:t>
      </w:r>
      <w:r w:rsidRPr="001570EA">
        <w:t>This algorithm is used for the installation of new high efficiency air conditioners or heat pumps. For non-midstream delivery methods, if there are multiple zones, each zone should be calculated separately. For midstream delivery, composite values are provided.</w:t>
      </w:r>
    </w:p>
    <w:p w14:paraId="6418EE22" w14:textId="77777777" w:rsidR="007376E1" w:rsidRPr="001570EA" w:rsidRDefault="007376E1" w:rsidP="007376E1">
      <w:pPr>
        <w:pStyle w:val="Equation"/>
        <w:rPr>
          <w:rFonts w:cs="Arial"/>
          <w:sz w:val="16"/>
          <w:vertAlign w:val="subscript"/>
        </w:rPr>
      </w:pPr>
    </w:p>
    <w:p w14:paraId="2B748C4F" w14:textId="77777777" w:rsidR="007376E1" w:rsidRPr="001570EA" w:rsidRDefault="007376E1" w:rsidP="007376E1">
      <w:pPr>
        <w:tabs>
          <w:tab w:val="left" w:pos="1440"/>
        </w:tabs>
        <w:rPr>
          <w:rFonts w:cs="Arial"/>
        </w:rPr>
      </w:pPr>
      <w:r w:rsidRPr="001570EA">
        <w:rPr>
          <w:rFonts w:ascii="Cambria Math" w:hAnsi="Cambria Math" w:cs="Arial"/>
          <w:i/>
          <w:iCs/>
        </w:rPr>
        <w:t>ΔkWh</w:t>
      </w:r>
      <w:r w:rsidRPr="001570EA">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31377324" w14:textId="77777777" w:rsidR="007376E1" w:rsidRPr="001570EA" w:rsidRDefault="007376E1" w:rsidP="007376E1">
      <w:pPr>
        <w:pStyle w:val="Equation"/>
        <w:rPr>
          <w:rFonts w:cs="Arial"/>
          <w:sz w:val="16"/>
          <w:vertAlign w:val="subscript"/>
        </w:rPr>
      </w:pPr>
    </w:p>
    <w:p w14:paraId="3748E7A6" w14:textId="5FB15CA4" w:rsidR="007376E1" w:rsidRPr="001570EA" w:rsidRDefault="007376E1">
      <w:pPr>
        <w:tabs>
          <w:tab w:val="left" w:pos="1440"/>
        </w:tabs>
        <w:ind w:left="1440"/>
        <w:rPr>
          <w:rFonts w:cs="Arial"/>
          <w:vertAlign w:val="subscript"/>
        </w:rPr>
        <w:pPrChange w:id="4695" w:author="Greg Clendenning" w:date="2024-04-16T16:42:00Z">
          <w:pPr>
            <w:tabs>
              <w:tab w:val="left" w:pos="1440"/>
            </w:tabs>
          </w:pPr>
        </w:pPrChange>
      </w:pPr>
      <w:r w:rsidRPr="001570EA">
        <w:rPr>
          <w:rFonts w:ascii="Cambria Math" w:hAnsi="Cambria Math" w:cs="Arial"/>
          <w:i/>
          <w:iCs/>
        </w:rPr>
        <w:t>ΔkWh</w:t>
      </w:r>
      <w:r w:rsidRPr="001570EA">
        <w:rPr>
          <w:rFonts w:ascii="Cambria Math" w:hAnsi="Cambria Math" w:cs="Arial"/>
          <w:i/>
          <w:iCs/>
          <w:vertAlign w:val="subscript"/>
        </w:rPr>
        <w:t>cool</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del w:id="4696" w:author="Greg Clendenning" w:date="2024-04-16T16:42:00Z">
                <w:rPr>
                  <w:rFonts w:ascii="Cambria Math" w:hAnsi="Cambria Math" w:cs="Arial"/>
                  <w:i/>
                  <w:sz w:val="22"/>
                  <w:szCs w:val="22"/>
                </w:rPr>
              </w:del>
            </m:ctrlPr>
          </m:dPr>
          <m:e>
            <m:f>
              <m:fPr>
                <m:ctrlPr>
                  <w:del w:id="4697" w:author="Greg Clendenning" w:date="2024-04-16T16:42:00Z">
                    <w:rPr>
                      <w:rFonts w:ascii="Cambria Math" w:hAnsi="Cambria Math" w:cs="Arial"/>
                      <w:i/>
                      <w:sz w:val="22"/>
                      <w:szCs w:val="22"/>
                    </w:rPr>
                  </w:del>
                </m:ctrlPr>
              </m:fPr>
              <m:num>
                <m:sSub>
                  <m:sSubPr>
                    <m:ctrlPr>
                      <w:del w:id="4698" w:author="Greg Clendenning" w:date="2024-04-16T16:42:00Z">
                        <w:rPr>
                          <w:rFonts w:ascii="Cambria Math" w:hAnsi="Cambria Math" w:cs="Arial"/>
                          <w:i/>
                          <w:sz w:val="22"/>
                          <w:szCs w:val="22"/>
                        </w:rPr>
                      </w:del>
                    </m:ctrlPr>
                  </m:sSubPr>
                  <m:e>
                    <m:r>
                      <w:del w:id="4699" w:author="Greg Clendenning" w:date="2024-04-16T16:42:00Z">
                        <w:rPr>
                          <w:rFonts w:ascii="Cambria Math" w:hAnsi="Cambria Math" w:cs="Arial"/>
                          <w:sz w:val="22"/>
                          <w:szCs w:val="22"/>
                        </w:rPr>
                        <m:t>OF</m:t>
                      </w:del>
                    </m:r>
                  </m:e>
                  <m:sub>
                    <m:r>
                      <w:del w:id="4700" w:author="Greg Clendenning" w:date="2024-04-16T16:42:00Z">
                        <w:rPr>
                          <w:rFonts w:ascii="Cambria Math" w:hAnsi="Cambria Math" w:cs="Arial"/>
                          <w:sz w:val="22"/>
                          <w:szCs w:val="22"/>
                        </w:rPr>
                        <m:t xml:space="preserve">cool </m:t>
                      </w:del>
                    </m:r>
                  </m:sub>
                </m:sSub>
                <m:r>
                  <w:del w:id="4701" w:author="Greg Clendenning" w:date="2024-04-16T16:42:00Z">
                    <w:rPr>
                      <w:rFonts w:ascii="Cambria Math" w:hAnsi="Cambria Math" w:cs="Arial"/>
                      <w:sz w:val="22"/>
                      <w:szCs w:val="22"/>
                    </w:rPr>
                    <m:t>× DLF</m:t>
                  </w:del>
                </m:r>
              </m:num>
              <m:den>
                <m:sSub>
                  <m:sSubPr>
                    <m:ctrlPr>
                      <w:del w:id="4702" w:author="Greg Clendenning" w:date="2024-04-16T16:42:00Z">
                        <w:rPr>
                          <w:rFonts w:ascii="Cambria Math" w:hAnsi="Cambria Math" w:cs="Arial"/>
                          <w:i/>
                          <w:sz w:val="22"/>
                          <w:szCs w:val="22"/>
                        </w:rPr>
                      </w:del>
                    </m:ctrlPr>
                  </m:sSubPr>
                  <m:e>
                    <m:r>
                      <w:del w:id="4703" w:author="Greg Clendenning" w:date="2024-04-16T16:42:00Z">
                        <w:rPr>
                          <w:rFonts w:ascii="Cambria Math" w:hAnsi="Cambria Math" w:cs="Arial"/>
                          <w:sz w:val="22"/>
                          <w:szCs w:val="22"/>
                        </w:rPr>
                        <m:t>SEER</m:t>
                      </w:del>
                    </m:r>
                  </m:e>
                  <m:sub>
                    <m:r>
                      <w:del w:id="4704" w:author="Greg Clendenning" w:date="2024-04-16T16:42:00Z">
                        <w:rPr>
                          <w:rFonts w:ascii="Cambria Math" w:hAnsi="Cambria Math" w:cs="Arial"/>
                          <w:sz w:val="22"/>
                          <w:szCs w:val="22"/>
                        </w:rPr>
                        <m:t xml:space="preserve">base </m:t>
                      </w:del>
                    </m:r>
                  </m:sub>
                </m:sSub>
              </m:den>
            </m:f>
            <m:r>
              <w:del w:id="4705" w:author="Greg Clendenning" w:date="2024-04-16T16:42:00Z">
                <w:rPr>
                  <w:rFonts w:ascii="Cambria Math" w:hAnsi="Cambria Math" w:cs="Arial"/>
                  <w:sz w:val="22"/>
                  <w:szCs w:val="22"/>
                </w:rPr>
                <m:t>-</m:t>
              </w:del>
            </m:r>
            <m:f>
              <m:fPr>
                <m:ctrlPr>
                  <w:del w:id="4706" w:author="Greg Clendenning" w:date="2024-04-16T16:42:00Z">
                    <w:rPr>
                      <w:rFonts w:ascii="Cambria Math" w:hAnsi="Cambria Math" w:cs="Arial"/>
                      <w:i/>
                      <w:sz w:val="22"/>
                      <w:szCs w:val="22"/>
                    </w:rPr>
                  </w:del>
                </m:ctrlPr>
              </m:fPr>
              <m:num>
                <m:r>
                  <w:del w:id="4707" w:author="Greg Clendenning" w:date="2024-04-16T16:42:00Z">
                    <w:rPr>
                      <w:rFonts w:ascii="Cambria Math" w:hAnsi="Cambria Math" w:cs="Arial"/>
                      <w:sz w:val="22"/>
                      <w:szCs w:val="22"/>
                    </w:rPr>
                    <m:t>1</m:t>
                  </w:del>
                </m:r>
              </m:num>
              <m:den>
                <m:sSub>
                  <m:sSubPr>
                    <m:ctrlPr>
                      <w:del w:id="4708" w:author="Greg Clendenning" w:date="2024-04-16T16:42:00Z">
                        <w:rPr>
                          <w:rFonts w:ascii="Cambria Math" w:hAnsi="Cambria Math" w:cs="Arial"/>
                          <w:i/>
                          <w:sz w:val="22"/>
                          <w:szCs w:val="22"/>
                        </w:rPr>
                      </w:del>
                    </m:ctrlPr>
                  </m:sSubPr>
                  <m:e>
                    <m:r>
                      <w:del w:id="4709" w:author="Greg Clendenning" w:date="2024-04-16T16:42:00Z">
                        <w:rPr>
                          <w:rFonts w:ascii="Cambria Math" w:hAnsi="Cambria Math" w:cs="Arial"/>
                          <w:sz w:val="22"/>
                          <w:szCs w:val="22"/>
                        </w:rPr>
                        <m:t>SEER</m:t>
                      </w:del>
                    </m:r>
                  </m:e>
                  <m:sub>
                    <m:r>
                      <w:del w:id="4710" w:author="Greg Clendenning" w:date="2024-04-16T16:42:00Z">
                        <w:rPr>
                          <w:rFonts w:ascii="Cambria Math" w:hAnsi="Cambria Math" w:cs="Arial"/>
                          <w:sz w:val="22"/>
                          <w:szCs w:val="22"/>
                        </w:rPr>
                        <m:t>ee</m:t>
                      </w:del>
                    </m:r>
                  </m:sub>
                </m:sSub>
              </m:den>
            </m:f>
          </m:e>
        </m:d>
        <m:d>
          <m:dPr>
            <m:ctrlPr>
              <w:ins w:id="4711" w:author="Greg Clendenning" w:date="2024-04-16T16:42:00Z">
                <w:rPr>
                  <w:rFonts w:ascii="Cambria Math" w:hAnsi="Cambria Math" w:cs="Arial"/>
                  <w:i/>
                  <w:sz w:val="22"/>
                  <w:szCs w:val="22"/>
                </w:rPr>
              </w:ins>
            </m:ctrlPr>
          </m:dPr>
          <m:e>
            <m:f>
              <m:fPr>
                <m:ctrlPr>
                  <w:ins w:id="4712" w:author="Greg Clendenning" w:date="2024-04-16T16:42:00Z">
                    <w:rPr>
                      <w:rFonts w:ascii="Cambria Math" w:hAnsi="Cambria Math" w:cs="Arial"/>
                      <w:i/>
                      <w:sz w:val="22"/>
                      <w:szCs w:val="22"/>
                    </w:rPr>
                  </w:ins>
                </m:ctrlPr>
              </m:fPr>
              <m:num>
                <m:sSub>
                  <m:sSubPr>
                    <m:ctrlPr>
                      <w:ins w:id="4713" w:author="Greg Clendenning" w:date="2024-04-16T16:42:00Z">
                        <w:rPr>
                          <w:rFonts w:ascii="Cambria Math" w:hAnsi="Cambria Math" w:cs="Arial"/>
                          <w:i/>
                          <w:sz w:val="22"/>
                          <w:szCs w:val="22"/>
                        </w:rPr>
                      </w:ins>
                    </m:ctrlPr>
                  </m:sSubPr>
                  <m:e>
                    <m:r>
                      <w:ins w:id="4714" w:author="Greg Clendenning" w:date="2024-04-16T16:42:00Z">
                        <w:rPr>
                          <w:rFonts w:ascii="Cambria Math" w:hAnsi="Cambria Math" w:cs="Arial"/>
                          <w:sz w:val="22"/>
                          <w:szCs w:val="22"/>
                        </w:rPr>
                        <m:t>OF</m:t>
                      </w:ins>
                    </m:r>
                  </m:e>
                  <m:sub>
                    <m:r>
                      <w:ins w:id="4715" w:author="Greg Clendenning" w:date="2024-04-16T16:42:00Z">
                        <w:rPr>
                          <w:rFonts w:ascii="Cambria Math" w:hAnsi="Cambria Math" w:cs="Arial"/>
                          <w:sz w:val="22"/>
                          <w:szCs w:val="22"/>
                        </w:rPr>
                        <m:t xml:space="preserve">cool </m:t>
                      </w:ins>
                    </m:r>
                  </m:sub>
                </m:sSub>
                <m:r>
                  <w:ins w:id="4716" w:author="Greg Clendenning" w:date="2024-04-16T16:42:00Z">
                    <w:rPr>
                      <w:rFonts w:ascii="Cambria Math" w:hAnsi="Cambria Math" w:cs="Arial"/>
                      <w:sz w:val="22"/>
                      <w:szCs w:val="22"/>
                    </w:rPr>
                    <m:t>× DLF</m:t>
                  </w:ins>
                </m:r>
              </m:num>
              <m:den>
                <m:sSub>
                  <m:sSubPr>
                    <m:ctrlPr>
                      <w:ins w:id="4717" w:author="Greg Clendenning" w:date="2024-04-16T16:42:00Z">
                        <w:rPr>
                          <w:rFonts w:ascii="Cambria Math" w:hAnsi="Cambria Math" w:cs="Arial"/>
                          <w:i/>
                          <w:sz w:val="22"/>
                          <w:szCs w:val="22"/>
                        </w:rPr>
                      </w:ins>
                    </m:ctrlPr>
                  </m:sSubPr>
                  <m:e>
                    <m:r>
                      <w:ins w:id="4718" w:author="Greg Clendenning" w:date="2024-04-16T16:42:00Z">
                        <w:rPr>
                          <w:rFonts w:ascii="Cambria Math" w:hAnsi="Cambria Math" w:cs="Arial"/>
                          <w:sz w:val="22"/>
                          <w:szCs w:val="22"/>
                        </w:rPr>
                        <m:t>SEER2</m:t>
                      </w:ins>
                    </m:r>
                  </m:e>
                  <m:sub>
                    <m:r>
                      <w:ins w:id="4719" w:author="Greg Clendenning" w:date="2024-04-16T16:42:00Z">
                        <w:rPr>
                          <w:rFonts w:ascii="Cambria Math" w:hAnsi="Cambria Math" w:cs="Arial"/>
                          <w:sz w:val="22"/>
                          <w:szCs w:val="22"/>
                        </w:rPr>
                        <m:t xml:space="preserve">base </m:t>
                      </w:ins>
                    </m:r>
                  </m:sub>
                </m:sSub>
              </m:den>
            </m:f>
            <m:r>
              <w:ins w:id="4720" w:author="Greg Clendenning" w:date="2024-04-16T16:42:00Z">
                <w:rPr>
                  <w:rFonts w:ascii="Cambria Math" w:hAnsi="Cambria Math" w:cs="Arial"/>
                  <w:sz w:val="22"/>
                  <w:szCs w:val="22"/>
                </w:rPr>
                <m:t>-</m:t>
              </w:ins>
            </m:r>
            <m:f>
              <m:fPr>
                <m:ctrlPr>
                  <w:ins w:id="4721" w:author="Greg Clendenning" w:date="2024-04-16T16:42:00Z">
                    <w:rPr>
                      <w:rFonts w:ascii="Cambria Math" w:hAnsi="Cambria Math" w:cs="Arial"/>
                      <w:i/>
                      <w:sz w:val="22"/>
                      <w:szCs w:val="22"/>
                    </w:rPr>
                  </w:ins>
                </m:ctrlPr>
              </m:fPr>
              <m:num>
                <m:r>
                  <w:ins w:id="4722" w:author="Greg Clendenning" w:date="2024-04-16T16:42:00Z">
                    <w:rPr>
                      <w:rFonts w:ascii="Cambria Math" w:hAnsi="Cambria Math" w:cs="Arial"/>
                      <w:sz w:val="22"/>
                      <w:szCs w:val="22"/>
                    </w:rPr>
                    <m:t>1</m:t>
                  </w:ins>
                </m:r>
              </m:num>
              <m:den>
                <m:sSub>
                  <m:sSubPr>
                    <m:ctrlPr>
                      <w:ins w:id="4723" w:author="Greg Clendenning" w:date="2024-04-16T16:42:00Z">
                        <w:rPr>
                          <w:rFonts w:ascii="Cambria Math" w:hAnsi="Cambria Math" w:cs="Arial"/>
                          <w:i/>
                          <w:sz w:val="22"/>
                          <w:szCs w:val="22"/>
                        </w:rPr>
                      </w:ins>
                    </m:ctrlPr>
                  </m:sSubPr>
                  <m:e>
                    <m:r>
                      <w:ins w:id="4724" w:author="Greg Clendenning" w:date="2024-04-16T16:42:00Z">
                        <w:rPr>
                          <w:rFonts w:ascii="Cambria Math" w:hAnsi="Cambria Math" w:cs="Arial"/>
                          <w:sz w:val="22"/>
                          <w:szCs w:val="22"/>
                        </w:rPr>
                        <m:t>SEER2</m:t>
                      </w:ins>
                    </m:r>
                    <m:ctrlPr>
                      <w:rPr>
                        <w:rFonts w:ascii="Cambria Math" w:hAnsi="Cambria Math" w:cs="Arial"/>
                        <w:i/>
                        <w:sz w:val="22"/>
                        <w:szCs w:val="22"/>
                      </w:rPr>
                    </m:ctrlPr>
                  </m:e>
                  <m:sub>
                    <m:r>
                      <w:rPr>
                        <w:rFonts w:ascii="Cambria Math" w:hAnsi="Cambria Math" w:cs="Arial"/>
                        <w:sz w:val="22"/>
                        <w:szCs w:val="22"/>
                      </w:rPr>
                      <m:t>ee</m:t>
                    </m:r>
                    <m:ctrlPr>
                      <w:rPr>
                        <w:rFonts w:ascii="Cambria Math" w:hAnsi="Cambria Math" w:cs="Arial"/>
                        <w:i/>
                        <w:sz w:val="22"/>
                        <w:szCs w:val="22"/>
                      </w:rPr>
                    </m:ctrlPr>
                  </m:sub>
                </m:sSub>
                <m:ctrlPr>
                  <w:rPr>
                    <w:rFonts w:ascii="Cambria Math" w:hAnsi="Cambria Math" w:cs="Arial"/>
                    <w:i/>
                    <w:sz w:val="22"/>
                    <w:szCs w:val="22"/>
                  </w:rPr>
                </m:ctrlPr>
              </m:den>
            </m:f>
            <m:ctrlPr>
              <w:rPr>
                <w:rFonts w:ascii="Cambria Math" w:hAnsi="Cambria Math" w:cs="Arial"/>
                <w:i/>
                <w:sz w:val="22"/>
                <w:szCs w:val="22"/>
              </w:rPr>
            </m:ctrlPr>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323BE375" w14:textId="77777777" w:rsidR="00FA5174" w:rsidRDefault="00FA5174" w:rsidP="00FA5174">
      <w:pPr>
        <w:spacing w:before="120"/>
        <w:rPr>
          <w:del w:id="4725" w:author="Greg Clendenning" w:date="2024-04-16T16:42:00Z"/>
        </w:rPr>
      </w:pPr>
      <w:del w:id="4726" w:author="Greg Clendenning" w:date="2024-04-16T16:42:00Z">
        <w:r>
          <w:delText xml:space="preserve">Note: Be sure to use </w:delText>
        </w:r>
        <w:r w:rsidRPr="009928B4">
          <w:rPr>
            <w:rFonts w:ascii="Cambria Math" w:hAnsi="Cambria Math"/>
            <w:i/>
          </w:rPr>
          <w:delText>EFLH</w:delText>
        </w:r>
        <w:r w:rsidRPr="009928B4">
          <w:rPr>
            <w:rFonts w:ascii="Cambria Math" w:hAnsi="Cambria Math"/>
            <w:i/>
            <w:vertAlign w:val="subscript"/>
          </w:rPr>
          <w:delText>cool</w:delText>
        </w:r>
        <w:r>
          <w:delText xml:space="preserve"> of Room ACs for secondary cooling zones. See </w:delText>
        </w:r>
        <w:r>
          <w:fldChar w:fldCharType="begin"/>
        </w:r>
        <w:r>
          <w:delInstrText xml:space="preserve"> REF _Ref534624069 \h </w:delInstrText>
        </w:r>
        <w:r>
          <w:fldChar w:fldCharType="separate"/>
        </w:r>
        <w:r w:rsidR="00146CD3">
          <w:delText xml:space="preserve">Table </w:delText>
        </w:r>
        <w:r w:rsidR="00146CD3">
          <w:rPr>
            <w:noProof/>
          </w:rPr>
          <w:delText>2</w:delText>
        </w:r>
        <w:r w:rsidR="00146CD3">
          <w:noBreakHyphen/>
        </w:r>
        <w:r w:rsidR="00146CD3">
          <w:rPr>
            <w:noProof/>
          </w:rPr>
          <w:delText>11</w:delText>
        </w:r>
        <w:r>
          <w:fldChar w:fldCharType="end"/>
        </w:r>
        <w:r>
          <w:delText>.</w:delText>
        </w:r>
      </w:del>
    </w:p>
    <w:p w14:paraId="02EB8E4B" w14:textId="77777777" w:rsidR="007376E1" w:rsidRPr="001570EA" w:rsidRDefault="007376E1">
      <w:pPr>
        <w:tabs>
          <w:tab w:val="left" w:pos="1440"/>
        </w:tabs>
        <w:pPrChange w:id="4727" w:author="Greg Clendenning" w:date="2024-04-16T16:42:00Z">
          <w:pPr>
            <w:spacing w:before="120"/>
          </w:pPr>
        </w:pPrChange>
      </w:pPr>
    </w:p>
    <w:p w14:paraId="21BE958F" w14:textId="3E91DE37" w:rsidR="007376E1" w:rsidRPr="001570EA" w:rsidRDefault="007376E1">
      <w:pPr>
        <w:pStyle w:val="BodyText"/>
        <w:tabs>
          <w:tab w:val="left" w:pos="1440"/>
        </w:tabs>
        <w:ind w:left="1440"/>
        <w:jc w:val="left"/>
        <w:rPr>
          <w:rFonts w:ascii="Cambria Math" w:hAnsi="Cambria Math" w:cs="Arial"/>
          <w:i/>
          <w:sz w:val="22"/>
          <w:szCs w:val="22"/>
        </w:rPr>
        <w:pPrChange w:id="4728" w:author="Greg Clendenning" w:date="2024-04-16T16:42:00Z">
          <w:pPr>
            <w:pStyle w:val="BodyText"/>
            <w:tabs>
              <w:tab w:val="left" w:pos="1440"/>
            </w:tabs>
            <w:jc w:val="left"/>
          </w:pPr>
        </w:pPrChange>
      </w:pPr>
      <w:r w:rsidRPr="001570EA">
        <w:rPr>
          <w:rFonts w:ascii="Cambria Math" w:hAnsi="Cambria Math" w:cs="Arial"/>
          <w:i/>
          <w:iCs/>
        </w:rPr>
        <w:t>ΔkWh</w:t>
      </w:r>
      <w:r w:rsidRPr="001570EA">
        <w:rPr>
          <w:rFonts w:ascii="Cambria Math" w:hAnsi="Cambria Math" w:cs="Arial"/>
          <w:i/>
          <w:iCs/>
          <w:vertAlign w:val="subscript"/>
        </w:rPr>
        <w:t>heat</w:t>
      </w:r>
      <w:r w:rsidRPr="001570EA">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del w:id="4729" w:author="Greg Clendenning" w:date="2024-04-16T16:42:00Z">
                <w:rPr>
                  <w:rFonts w:ascii="Cambria Math" w:hAnsi="Cambria Math" w:cs="Arial"/>
                  <w:sz w:val="22"/>
                  <w:szCs w:val="22"/>
                </w:rPr>
              </w:del>
            </m:ctrlPr>
          </m:dPr>
          <m:e>
            <m:f>
              <m:fPr>
                <m:ctrlPr>
                  <w:del w:id="4730" w:author="Greg Clendenning" w:date="2024-04-16T16:42:00Z">
                    <w:rPr>
                      <w:rFonts w:ascii="Cambria Math" w:hAnsi="Cambria Math" w:cs="Arial"/>
                      <w:sz w:val="22"/>
                      <w:szCs w:val="22"/>
                    </w:rPr>
                  </w:del>
                </m:ctrlPr>
              </m:fPr>
              <m:num>
                <m:sSub>
                  <m:sSubPr>
                    <m:ctrlPr>
                      <w:del w:id="4731" w:author="Greg Clendenning" w:date="2024-04-16T16:42:00Z">
                        <w:rPr>
                          <w:rFonts w:ascii="Cambria Math" w:hAnsi="Cambria Math" w:cs="Arial"/>
                          <w:i/>
                          <w:sz w:val="22"/>
                          <w:szCs w:val="22"/>
                        </w:rPr>
                      </w:del>
                    </m:ctrlPr>
                  </m:sSubPr>
                  <m:e>
                    <m:r>
                      <w:del w:id="4732" w:author="Greg Clendenning" w:date="2024-04-16T16:42:00Z">
                        <w:rPr>
                          <w:rFonts w:ascii="Cambria Math" w:hAnsi="Cambria Math" w:cs="Arial"/>
                          <w:sz w:val="22"/>
                          <w:szCs w:val="22"/>
                        </w:rPr>
                        <m:t>OF</m:t>
                      </w:del>
                    </m:r>
                  </m:e>
                  <m:sub>
                    <m:r>
                      <w:del w:id="4733" w:author="Greg Clendenning" w:date="2024-04-16T16:42:00Z">
                        <w:rPr>
                          <w:rFonts w:ascii="Cambria Math" w:hAnsi="Cambria Math" w:cs="Arial"/>
                          <w:sz w:val="22"/>
                          <w:szCs w:val="22"/>
                        </w:rPr>
                        <m:t xml:space="preserve">heat </m:t>
                      </w:del>
                    </m:r>
                  </m:sub>
                </m:sSub>
                <m:r>
                  <w:del w:id="4734" w:author="Greg Clendenning" w:date="2024-04-16T16:42:00Z">
                    <w:rPr>
                      <w:rFonts w:ascii="Cambria Math" w:hAnsi="Cambria Math" w:cs="Arial"/>
                      <w:sz w:val="22"/>
                      <w:szCs w:val="22"/>
                    </w:rPr>
                    <m:t xml:space="preserve">× DLF </m:t>
                  </w:del>
                </m:r>
              </m:num>
              <m:den>
                <m:sSub>
                  <m:sSubPr>
                    <m:ctrlPr>
                      <w:del w:id="4735" w:author="Greg Clendenning" w:date="2024-04-16T16:42:00Z">
                        <w:rPr>
                          <w:rFonts w:ascii="Cambria Math" w:hAnsi="Cambria Math" w:cs="Arial"/>
                          <w:sz w:val="22"/>
                          <w:szCs w:val="22"/>
                        </w:rPr>
                      </w:del>
                    </m:ctrlPr>
                  </m:sSubPr>
                  <m:e>
                    <m:r>
                      <w:del w:id="4736" w:author="Greg Clendenning" w:date="2024-04-16T16:42:00Z">
                        <w:rPr>
                          <w:rFonts w:ascii="Cambria Math" w:hAnsi="Cambria Math" w:cs="Arial"/>
                          <w:sz w:val="22"/>
                          <w:szCs w:val="22"/>
                        </w:rPr>
                        <m:t>HSPF</m:t>
                      </w:del>
                    </m:r>
                  </m:e>
                  <m:sub>
                    <m:r>
                      <w:del w:id="4737" w:author="Greg Clendenning" w:date="2024-04-16T16:42:00Z">
                        <w:rPr>
                          <w:rFonts w:ascii="Cambria Math" w:hAnsi="Cambria Math" w:cs="Arial"/>
                          <w:sz w:val="22"/>
                          <w:szCs w:val="22"/>
                        </w:rPr>
                        <m:t>base</m:t>
                      </w:del>
                    </m:r>
                  </m:sub>
                </m:sSub>
                <m:r>
                  <w:del w:id="4738" w:author="Greg Clendenning" w:date="2024-04-16T16:42:00Z">
                    <w:rPr>
                      <w:rFonts w:ascii="Cambria Math" w:hAnsi="Cambria Math" w:cs="Arial"/>
                      <w:sz w:val="22"/>
                      <w:szCs w:val="22"/>
                    </w:rPr>
                    <m:t xml:space="preserve">  </m:t>
                  </w:del>
                </m:r>
              </m:den>
            </m:f>
            <m:r>
              <w:del w:id="4739" w:author="Greg Clendenning" w:date="2024-04-16T16:42:00Z">
                <w:rPr>
                  <w:rFonts w:ascii="Cambria Math" w:hAnsi="Cambria Math" w:cs="Arial"/>
                  <w:sz w:val="22"/>
                  <w:szCs w:val="22"/>
                </w:rPr>
                <m:t>-</m:t>
              </w:del>
            </m:r>
            <m:f>
              <m:fPr>
                <m:ctrlPr>
                  <w:del w:id="4740" w:author="Greg Clendenning" w:date="2024-04-16T16:42:00Z">
                    <w:rPr>
                      <w:rFonts w:ascii="Cambria Math" w:hAnsi="Cambria Math" w:cs="Arial"/>
                      <w:sz w:val="22"/>
                      <w:szCs w:val="22"/>
                    </w:rPr>
                  </w:del>
                </m:ctrlPr>
              </m:fPr>
              <m:num>
                <m:r>
                  <w:del w:id="4741" w:author="Greg Clendenning" w:date="2024-04-16T16:42:00Z">
                    <w:rPr>
                      <w:rFonts w:ascii="Cambria Math" w:hAnsi="Cambria Math" w:cs="Arial"/>
                      <w:sz w:val="22"/>
                      <w:szCs w:val="22"/>
                    </w:rPr>
                    <m:t>1</m:t>
                  </w:del>
                </m:r>
              </m:num>
              <m:den>
                <m:sSub>
                  <m:sSubPr>
                    <m:ctrlPr>
                      <w:del w:id="4742" w:author="Greg Clendenning" w:date="2024-04-16T16:42:00Z">
                        <w:rPr>
                          <w:rFonts w:ascii="Cambria Math" w:hAnsi="Cambria Math" w:cs="Arial"/>
                          <w:sz w:val="22"/>
                          <w:szCs w:val="22"/>
                        </w:rPr>
                      </w:del>
                    </m:ctrlPr>
                  </m:sSubPr>
                  <m:e>
                    <m:r>
                      <w:del w:id="4743" w:author="Greg Clendenning" w:date="2024-04-16T16:42:00Z">
                        <w:rPr>
                          <w:rFonts w:ascii="Cambria Math" w:hAnsi="Cambria Math" w:cs="Arial"/>
                          <w:sz w:val="22"/>
                          <w:szCs w:val="22"/>
                        </w:rPr>
                        <m:t>HSPF</m:t>
                      </w:del>
                    </m:r>
                  </m:e>
                  <m:sub>
                    <m:r>
                      <w:del w:id="4744" w:author="Greg Clendenning" w:date="2024-04-16T16:42:00Z">
                        <w:rPr>
                          <w:rFonts w:ascii="Cambria Math" w:hAnsi="Cambria Math" w:cs="Arial"/>
                          <w:sz w:val="22"/>
                          <w:szCs w:val="22"/>
                        </w:rPr>
                        <m:t>ee</m:t>
                      </w:del>
                    </m:r>
                  </m:sub>
                </m:sSub>
              </m:den>
            </m:f>
          </m:e>
        </m:d>
        <m:d>
          <m:dPr>
            <m:ctrlPr>
              <w:ins w:id="4745" w:author="Greg Clendenning" w:date="2024-04-16T16:42:00Z">
                <w:rPr>
                  <w:rFonts w:ascii="Cambria Math" w:hAnsi="Cambria Math" w:cs="Arial"/>
                  <w:sz w:val="22"/>
                  <w:szCs w:val="22"/>
                </w:rPr>
              </w:ins>
            </m:ctrlPr>
          </m:dPr>
          <m:e>
            <m:f>
              <m:fPr>
                <m:ctrlPr>
                  <w:ins w:id="4746" w:author="Greg Clendenning" w:date="2024-04-16T16:42:00Z">
                    <w:rPr>
                      <w:rFonts w:ascii="Cambria Math" w:hAnsi="Cambria Math" w:cs="Arial"/>
                      <w:sz w:val="22"/>
                      <w:szCs w:val="22"/>
                    </w:rPr>
                  </w:ins>
                </m:ctrlPr>
              </m:fPr>
              <m:num>
                <m:sSub>
                  <m:sSubPr>
                    <m:ctrlPr>
                      <w:ins w:id="4747" w:author="Greg Clendenning" w:date="2024-04-16T16:42:00Z">
                        <w:rPr>
                          <w:rFonts w:ascii="Cambria Math" w:hAnsi="Cambria Math" w:cs="Arial"/>
                          <w:i/>
                          <w:sz w:val="22"/>
                          <w:szCs w:val="22"/>
                        </w:rPr>
                      </w:ins>
                    </m:ctrlPr>
                  </m:sSubPr>
                  <m:e>
                    <m:r>
                      <w:ins w:id="4748" w:author="Greg Clendenning" w:date="2024-04-16T16:42:00Z">
                        <w:rPr>
                          <w:rFonts w:ascii="Cambria Math" w:hAnsi="Cambria Math" w:cs="Arial"/>
                          <w:sz w:val="22"/>
                          <w:szCs w:val="22"/>
                        </w:rPr>
                        <m:t>OF</m:t>
                      </w:ins>
                    </m:r>
                  </m:e>
                  <m:sub>
                    <m:r>
                      <w:ins w:id="4749" w:author="Greg Clendenning" w:date="2024-04-16T16:42:00Z">
                        <w:rPr>
                          <w:rFonts w:ascii="Cambria Math" w:hAnsi="Cambria Math" w:cs="Arial"/>
                          <w:sz w:val="22"/>
                          <w:szCs w:val="22"/>
                        </w:rPr>
                        <m:t xml:space="preserve">heat </m:t>
                      </w:ins>
                    </m:r>
                  </m:sub>
                </m:sSub>
                <m:r>
                  <w:ins w:id="4750" w:author="Greg Clendenning" w:date="2024-04-16T16:42:00Z">
                    <w:rPr>
                      <w:rFonts w:ascii="Cambria Math" w:hAnsi="Cambria Math" w:cs="Arial"/>
                      <w:sz w:val="22"/>
                      <w:szCs w:val="22"/>
                    </w:rPr>
                    <m:t xml:space="preserve">× DLF </m:t>
                  </w:ins>
                </m:r>
              </m:num>
              <m:den>
                <m:sSub>
                  <m:sSubPr>
                    <m:ctrlPr>
                      <w:ins w:id="4751" w:author="Greg Clendenning" w:date="2024-04-16T16:42:00Z">
                        <w:rPr>
                          <w:rFonts w:ascii="Cambria Math" w:hAnsi="Cambria Math" w:cs="Arial"/>
                          <w:sz w:val="22"/>
                          <w:szCs w:val="22"/>
                        </w:rPr>
                      </w:ins>
                    </m:ctrlPr>
                  </m:sSubPr>
                  <m:e>
                    <m:r>
                      <w:ins w:id="4752" w:author="Greg Clendenning" w:date="2024-04-16T16:42:00Z">
                        <w:rPr>
                          <w:rFonts w:ascii="Cambria Math" w:hAnsi="Cambria Math" w:cs="Arial"/>
                          <w:sz w:val="22"/>
                          <w:szCs w:val="22"/>
                        </w:rPr>
                        <m:t>HSPF2</m:t>
                      </w:ins>
                    </m:r>
                  </m:e>
                  <m:sub>
                    <m:r>
                      <w:ins w:id="4753" w:author="Greg Clendenning" w:date="2024-04-16T16:42:00Z">
                        <w:rPr>
                          <w:rFonts w:ascii="Cambria Math" w:hAnsi="Cambria Math" w:cs="Arial"/>
                          <w:sz w:val="22"/>
                          <w:szCs w:val="22"/>
                        </w:rPr>
                        <m:t>base</m:t>
                      </w:ins>
                    </m:r>
                  </m:sub>
                </m:sSub>
                <m:r>
                  <w:ins w:id="4754" w:author="Greg Clendenning" w:date="2024-04-16T16:42:00Z">
                    <w:rPr>
                      <w:rFonts w:ascii="Cambria Math" w:hAnsi="Cambria Math" w:cs="Arial"/>
                      <w:sz w:val="22"/>
                      <w:szCs w:val="22"/>
                    </w:rPr>
                    <m:t xml:space="preserve">  </m:t>
                  </w:ins>
                </m:r>
              </m:den>
            </m:f>
            <m:r>
              <w:ins w:id="4755" w:author="Greg Clendenning" w:date="2024-04-16T16:42:00Z">
                <w:rPr>
                  <w:rFonts w:ascii="Cambria Math" w:hAnsi="Cambria Math" w:cs="Arial"/>
                  <w:sz w:val="22"/>
                  <w:szCs w:val="22"/>
                </w:rPr>
                <m:t>-</m:t>
              </w:ins>
            </m:r>
            <m:f>
              <m:fPr>
                <m:ctrlPr>
                  <w:ins w:id="4756" w:author="Greg Clendenning" w:date="2024-04-16T16:42:00Z">
                    <w:rPr>
                      <w:rFonts w:ascii="Cambria Math" w:hAnsi="Cambria Math" w:cs="Arial"/>
                      <w:sz w:val="22"/>
                      <w:szCs w:val="22"/>
                    </w:rPr>
                  </w:ins>
                </m:ctrlPr>
              </m:fPr>
              <m:num>
                <m:r>
                  <w:ins w:id="4757" w:author="Greg Clendenning" w:date="2024-04-16T16:42:00Z">
                    <w:rPr>
                      <w:rFonts w:ascii="Cambria Math" w:hAnsi="Cambria Math" w:cs="Arial"/>
                      <w:sz w:val="22"/>
                      <w:szCs w:val="22"/>
                    </w:rPr>
                    <m:t>1</m:t>
                  </w:ins>
                </m:r>
              </m:num>
              <m:den>
                <m:sSub>
                  <m:sSubPr>
                    <m:ctrlPr>
                      <w:ins w:id="4758" w:author="Greg Clendenning" w:date="2024-04-16T16:42:00Z">
                        <w:rPr>
                          <w:rFonts w:ascii="Cambria Math" w:hAnsi="Cambria Math" w:cs="Arial"/>
                          <w:sz w:val="22"/>
                          <w:szCs w:val="22"/>
                        </w:rPr>
                      </w:ins>
                    </m:ctrlPr>
                  </m:sSubPr>
                  <m:e>
                    <m:r>
                      <w:ins w:id="4759" w:author="Greg Clendenning" w:date="2024-04-16T16:42:00Z">
                        <w:rPr>
                          <w:rFonts w:ascii="Cambria Math" w:hAnsi="Cambria Math" w:cs="Arial"/>
                          <w:sz w:val="22"/>
                          <w:szCs w:val="22"/>
                        </w:rPr>
                        <m:t>HSPF2</m:t>
                      </w:ins>
                    </m:r>
                  </m:e>
                  <m:sub>
                    <m:r>
                      <w:ins w:id="4760" w:author="Greg Clendenning" w:date="2024-04-16T16:42:00Z">
                        <w:rPr>
                          <w:rFonts w:ascii="Cambria Math" w:hAnsi="Cambria Math" w:cs="Arial"/>
                          <w:sz w:val="22"/>
                          <w:szCs w:val="22"/>
                        </w:rPr>
                        <m:t>ee</m:t>
                      </w:ins>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277C5F47" w14:textId="77777777" w:rsidR="007376E1" w:rsidRPr="001570EA" w:rsidRDefault="007376E1" w:rsidP="007376E1">
      <w:pPr>
        <w:pStyle w:val="BodyText"/>
        <w:tabs>
          <w:tab w:val="left" w:pos="1440"/>
        </w:tabs>
        <w:jc w:val="left"/>
        <w:rPr>
          <w:rFonts w:ascii="Cambria Math" w:hAnsi="Cambria Math" w:cs="Arial"/>
          <w:i/>
          <w:sz w:val="22"/>
          <w:szCs w:val="22"/>
        </w:rPr>
      </w:pPr>
    </w:p>
    <w:p w14:paraId="695FE67B" w14:textId="77777777" w:rsidR="007376E1" w:rsidRPr="001570EA" w:rsidRDefault="007376E1" w:rsidP="007376E1">
      <w:pPr>
        <w:pStyle w:val="BodyText"/>
        <w:tabs>
          <w:tab w:val="left" w:pos="1440"/>
        </w:tabs>
        <w:jc w:val="left"/>
        <w:rPr>
          <w:rFonts w:ascii="Cambria Math" w:hAnsi="Cambria Math" w:cs="Arial"/>
          <w:i/>
        </w:rPr>
      </w:pPr>
      <w:ins w:id="4761" w:author="Greg Clendenning" w:date="2024-04-16T16:42:00Z">
        <w:r w:rsidRPr="001570EA">
          <w:rPr>
            <w:rFonts w:ascii="Cambria Math" w:hAnsi="Cambria Math" w:cs="Arial"/>
            <w:i/>
            <w:iCs/>
          </w:rPr>
          <w:tab/>
        </w:r>
      </w:ins>
      <w:r w:rsidRPr="001570EA">
        <w:rPr>
          <w:rFonts w:ascii="Cambria Math" w:hAnsi="Cambria Math" w:cs="Arial"/>
          <w:i/>
          <w:iCs/>
        </w:rPr>
        <w:t>ΔkWh</w:t>
      </w:r>
      <w:r w:rsidRPr="001570EA">
        <w:rPr>
          <w:rFonts w:ascii="Cambria Math" w:hAnsi="Cambria Math" w:cs="Arial"/>
          <w:i/>
          <w:iCs/>
          <w:vertAlign w:val="subscript"/>
        </w:rPr>
        <w:t>PSF</w:t>
      </w:r>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r>
          <w:ins w:id="4762" w:author="Greg Clendenning" w:date="2024-04-16T16:42:00Z">
            <w:rPr>
              <w:rFonts w:ascii="Cambria Math" w:hAnsi="Cambria Math" w:cs="Arial"/>
            </w:rPr>
            <m:t xml:space="preserve">+ </m:t>
          </w:ins>
        </m:r>
        <m:f>
          <m:fPr>
            <m:ctrlPr>
              <w:ins w:id="4763" w:author="Greg Clendenning" w:date="2024-04-16T16:42:00Z">
                <w:rPr>
                  <w:rFonts w:ascii="Cambria Math" w:hAnsi="Cambria Math" w:cs="Arial"/>
                  <w:i/>
                </w:rPr>
              </w:ins>
            </m:ctrlPr>
          </m:fPr>
          <m:num>
            <m:sSub>
              <m:sSubPr>
                <m:ctrlPr>
                  <w:ins w:id="4764" w:author="Greg Clendenning" w:date="2024-04-16T16:42:00Z">
                    <w:rPr>
                      <w:rFonts w:ascii="Cambria Math" w:hAnsi="Cambria Math" w:cs="Arial"/>
                      <w:i/>
                    </w:rPr>
                  </w:ins>
                </m:ctrlPr>
              </m:sSubPr>
              <m:e>
                <m:r>
                  <w:ins w:id="4765" w:author="Greg Clendenning" w:date="2024-04-16T16:42:00Z">
                    <w:rPr>
                      <w:rFonts w:ascii="Cambria Math" w:hAnsi="Cambria Math" w:cs="Arial"/>
                    </w:rPr>
                    <m:t>CAPY</m:t>
                  </w:ins>
                </m:r>
              </m:e>
              <m:sub>
                <m:r>
                  <w:ins w:id="4766" w:author="Greg Clendenning" w:date="2024-04-16T16:42:00Z">
                    <w:rPr>
                      <w:rFonts w:ascii="Cambria Math" w:hAnsi="Cambria Math" w:cs="Arial"/>
                    </w:rPr>
                    <m:t>heat</m:t>
                  </w:ins>
                </m:r>
              </m:sub>
            </m:sSub>
          </m:num>
          <m:den>
            <m:sSub>
              <m:sSubPr>
                <m:ctrlPr>
                  <w:ins w:id="4767" w:author="Greg Clendenning" w:date="2024-04-16T16:42:00Z">
                    <w:rPr>
                      <w:rFonts w:ascii="Cambria Math" w:hAnsi="Cambria Math" w:cs="Arial"/>
                      <w:i/>
                    </w:rPr>
                  </w:ins>
                </m:ctrlPr>
              </m:sSubPr>
              <m:e>
                <m:r>
                  <w:ins w:id="4768" w:author="Greg Clendenning" w:date="2024-04-16T16:42:00Z">
                    <w:rPr>
                      <w:rFonts w:ascii="Cambria Math" w:hAnsi="Cambria Math" w:cs="Arial"/>
                    </w:rPr>
                    <m:t>HSPF2</m:t>
                  </w:ins>
                </m:r>
              </m:e>
              <m:sub>
                <m:r>
                  <w:ins w:id="4769" w:author="Greg Clendenning" w:date="2024-04-16T16:42:00Z">
                    <w:rPr>
                      <w:rFonts w:ascii="Cambria Math" w:hAnsi="Cambria Math" w:cs="Arial"/>
                    </w:rPr>
                    <m:t>ee</m:t>
                  </w:ins>
                </m:r>
              </m:sub>
            </m:sSub>
          </m:den>
        </m:f>
        <m:r>
          <w:ins w:id="4770" w:author="Greg Clendenning" w:date="2024-04-16T16:42:00Z">
            <w:rPr>
              <w:rFonts w:ascii="Cambria Math" w:hAnsi="Cambria Math" w:cs="Arial"/>
            </w:rPr>
            <m:t>×PSF×</m:t>
          </w:ins>
        </m:r>
        <m:sSub>
          <m:sSubPr>
            <m:ctrlPr>
              <w:ins w:id="4771" w:author="Greg Clendenning" w:date="2024-04-16T16:42:00Z">
                <w:rPr>
                  <w:rFonts w:ascii="Cambria Math" w:hAnsi="Cambria Math" w:cs="Arial"/>
                </w:rPr>
              </w:ins>
            </m:ctrlPr>
          </m:sSubPr>
          <m:e>
            <m:r>
              <w:ins w:id="4772" w:author="Greg Clendenning" w:date="2024-04-16T16:42:00Z">
                <w:rPr>
                  <w:rFonts w:ascii="Cambria Math" w:hAnsi="Cambria Math" w:cs="Arial"/>
                </w:rPr>
                <m:t>EFLH</m:t>
              </w:ins>
            </m:r>
          </m:e>
          <m:sub>
            <m:r>
              <w:ins w:id="4773" w:author="Greg Clendenning" w:date="2024-04-16T16:42:00Z">
                <w:rPr>
                  <w:rFonts w:ascii="Cambria Math" w:hAnsi="Cambria Math" w:cs="Arial"/>
                </w:rPr>
                <m:t>heat</m:t>
              </w:ins>
            </m:r>
          </m:sub>
        </m:sSub>
      </m:oMath>
    </w:p>
    <w:p w14:paraId="1F19E5A9" w14:textId="77777777" w:rsidR="007376E1" w:rsidRPr="001570EA" w:rsidRDefault="007376E1" w:rsidP="007376E1">
      <w:pPr>
        <w:pStyle w:val="BodyText"/>
        <w:tabs>
          <w:tab w:val="left" w:pos="1440"/>
        </w:tabs>
        <w:jc w:val="left"/>
        <w:rPr>
          <w:rFonts w:ascii="Cambria Math" w:hAnsi="Cambria Math" w:cs="Arial"/>
        </w:rPr>
      </w:pPr>
    </w:p>
    <w:p w14:paraId="7D06AE3B" w14:textId="77777777" w:rsidR="00FA5174" w:rsidRDefault="00FA5174" w:rsidP="00FA5174">
      <w:pPr>
        <w:pStyle w:val="Equation"/>
        <w:tabs>
          <w:tab w:val="left" w:pos="1440"/>
        </w:tabs>
        <w:rPr>
          <w:del w:id="4774" w:author="Greg Clendenning" w:date="2024-04-16T16:42:00Z"/>
          <w:rFonts w:ascii="Cambria Math" w:hAnsi="Cambria Math" w:cs="Arial"/>
        </w:rPr>
      </w:pPr>
      <w:del w:id="4775" w:author="Greg Clendenning" w:date="2024-04-16T16:42:00Z">
        <w:r>
          <w:rPr>
            <w:rFonts w:ascii="Cambria Math" w:hAnsi="Cambria Math" w:cs="Arial"/>
            <w:iCs/>
          </w:rPr>
          <w:delText>ΔkW</w:delText>
        </w:r>
        <w:r>
          <w:rPr>
            <w:rFonts w:ascii="Cambria Math" w:hAnsi="Cambria Math" w:cs="Arial"/>
            <w:iCs/>
            <w:vertAlign w:val="subscript"/>
          </w:rPr>
          <w:tab/>
        </w:r>
        <w:r>
          <w:rPr>
            <w:rFonts w:ascii="Cambria Math" w:hAnsi="Cambria Math" w:cs="Arial"/>
            <w:iCs/>
            <w:vertAlign w:val="subscript"/>
          </w:rPr>
          <w:tab/>
        </w:r>
      </w:del>
      <m:oMath>
        <m:r>
          <w:del w:id="4776" w:author="Greg Clendenning" w:date="2024-04-16T16:42:00Z">
            <w:rPr>
              <w:rFonts w:ascii="Cambria Math" w:hAnsi="Cambria Math" w:cs="Arial"/>
            </w:rPr>
            <m:t>=</m:t>
          </w:del>
        </m:r>
        <m:sSub>
          <m:sSubPr>
            <m:ctrlPr>
              <w:del w:id="4777" w:author="Greg Clendenning" w:date="2024-04-16T16:42:00Z">
                <w:rPr>
                  <w:rFonts w:ascii="Cambria Math" w:hAnsi="Cambria Math" w:cs="Arial"/>
                  <w:i w:val="0"/>
                </w:rPr>
              </w:del>
            </m:ctrlPr>
          </m:sSubPr>
          <m:e>
            <m:r>
              <w:del w:id="4778" w:author="Greg Clendenning" w:date="2024-04-16T16:42:00Z">
                <w:rPr>
                  <w:rFonts w:ascii="Cambria Math" w:hAnsi="Cambria Math" w:cs="Arial"/>
                </w:rPr>
                <m:t>ΔkW</m:t>
              </w:del>
            </m:r>
          </m:e>
          <m:sub>
            <m:r>
              <w:del w:id="4779" w:author="Greg Clendenning" w:date="2024-04-16T16:42:00Z">
                <w:rPr>
                  <w:rFonts w:ascii="Cambria Math" w:hAnsi="Cambria Math" w:cs="Arial"/>
                </w:rPr>
                <m:t>cool</m:t>
              </w:del>
            </m:r>
          </m:sub>
        </m:sSub>
        <m:r>
          <w:del w:id="4780" w:author="Greg Clendenning" w:date="2024-04-16T16:42:00Z">
            <w:rPr>
              <w:rFonts w:ascii="Cambria Math" w:hAnsi="Cambria Math" w:cs="Arial"/>
              <w:vertAlign w:val="subscript"/>
            </w:rPr>
            <m:t>+</m:t>
          </w:del>
        </m:r>
        <m:sSub>
          <m:sSubPr>
            <m:ctrlPr>
              <w:del w:id="4781" w:author="Greg Clendenning" w:date="2024-04-16T16:42:00Z">
                <w:rPr>
                  <w:rFonts w:ascii="Cambria Math" w:hAnsi="Cambria Math" w:cs="Arial"/>
                  <w:i w:val="0"/>
                </w:rPr>
              </w:del>
            </m:ctrlPr>
          </m:sSubPr>
          <m:e>
            <m:r>
              <w:del w:id="4782" w:author="Greg Clendenning" w:date="2024-04-16T16:42:00Z">
                <w:rPr>
                  <w:rFonts w:ascii="Cambria Math" w:hAnsi="Cambria Math" w:cs="Arial"/>
                </w:rPr>
                <m:t>ΔkW</m:t>
              </w:del>
            </m:r>
          </m:e>
          <m:sub>
            <m:r>
              <w:del w:id="4783" w:author="Greg Clendenning" w:date="2024-04-16T16:42:00Z">
                <w:rPr>
                  <w:rFonts w:ascii="Cambria Math" w:hAnsi="Cambria Math" w:cs="Arial"/>
                </w:rPr>
                <m:t>PSF</m:t>
              </w:del>
            </m:r>
          </m:sub>
        </m:sSub>
      </m:oMath>
    </w:p>
    <w:p w14:paraId="04570DDD" w14:textId="77777777" w:rsidR="00FA5174" w:rsidRPr="00345AED" w:rsidRDefault="00FA5174" w:rsidP="00FA5174">
      <w:pPr>
        <w:pStyle w:val="Equation"/>
        <w:tabs>
          <w:tab w:val="left" w:pos="1440"/>
        </w:tabs>
        <w:rPr>
          <w:del w:id="4784" w:author="Greg Clendenning" w:date="2024-04-16T16:42:00Z"/>
          <w:rFonts w:cs="Arial"/>
          <w:szCs w:val="20"/>
          <w:vertAlign w:val="subscript"/>
        </w:rPr>
      </w:pPr>
    </w:p>
    <w:p w14:paraId="3F8C4A3A" w14:textId="77777777" w:rsidR="007376E1" w:rsidRPr="001570EA" w:rsidRDefault="007376E1" w:rsidP="007376E1">
      <w:pPr>
        <w:pStyle w:val="Equation"/>
        <w:tabs>
          <w:tab w:val="left" w:pos="1440"/>
        </w:tabs>
        <w:ind w:left="0" w:firstLine="0"/>
        <w:rPr>
          <w:ins w:id="4785" w:author="Greg Clendenning" w:date="2024-04-16T16:42:00Z"/>
          <w:rFonts w:cs="Arial"/>
          <w:szCs w:val="20"/>
          <w:vertAlign w:val="subscript"/>
        </w:rPr>
      </w:pPr>
    </w:p>
    <w:p w14:paraId="04087801" w14:textId="77777777" w:rsidR="007376E1" w:rsidRPr="001570EA" w:rsidRDefault="007376E1" w:rsidP="007376E1">
      <w:pPr>
        <w:tabs>
          <w:tab w:val="left" w:pos="1440"/>
        </w:tabs>
        <w:rPr>
          <w:ins w:id="4786" w:author="Greg Clendenning" w:date="2024-04-16T16:42:00Z"/>
          <w:rFonts w:ascii="Cambria Math" w:hAnsi="Cambria Math" w:cs="Arial"/>
          <w:i/>
          <w:sz w:val="22"/>
          <w:szCs w:val="22"/>
        </w:rPr>
      </w:pPr>
      <w:ins w:id="4787" w:author="Greg Clendenning" w:date="2024-04-16T16:42:00Z">
        <w:r w:rsidRPr="001570EA">
          <w:rPr>
            <w:rFonts w:ascii="Cambria Math" w:hAnsi="Cambria Math" w:cs="Arial"/>
            <w:i/>
            <w:iCs/>
          </w:rPr>
          <w:t>ΔkW</w:t>
        </w:r>
        <w:r w:rsidRPr="001570EA">
          <w:rPr>
            <w:rFonts w:ascii="Cambria Math" w:hAnsi="Cambria Math" w:cs="Arial"/>
            <w:i/>
            <w:iCs/>
            <w:vertAlign w:val="subscript"/>
          </w:rPr>
          <w:t>summer peak</w:t>
        </w:r>
        <w:r w:rsidRPr="001570EA">
          <w:rPr>
            <w:rFonts w:ascii="Cambria Math" w:hAnsi="Cambria Math" w:cs="Arial"/>
            <w:i/>
            <w:iCs/>
          </w:rPr>
          <w:tab/>
        </w:r>
      </w:ins>
      <m:oMath>
        <m:r>
          <w:ins w:id="4788" w:author="Greg Clendenning" w:date="2024-04-16T16:42:00Z">
            <w:rPr>
              <w:rFonts w:ascii="Cambria Math" w:hAnsi="Cambria Math" w:cs="Arial"/>
              <w:sz w:val="22"/>
              <w:szCs w:val="22"/>
            </w:rPr>
            <m:t xml:space="preserve">= </m:t>
          </w:ins>
        </m:r>
        <m:sSub>
          <m:sSubPr>
            <m:ctrlPr>
              <w:ins w:id="4789" w:author="Greg Clendenning" w:date="2024-04-16T16:42:00Z">
                <w:rPr>
                  <w:rFonts w:ascii="Cambria Math" w:hAnsi="Cambria Math" w:cs="Arial"/>
                  <w:i/>
                  <w:sz w:val="22"/>
                  <w:szCs w:val="22"/>
                </w:rPr>
              </w:ins>
            </m:ctrlPr>
          </m:sSubPr>
          <m:e>
            <m:r>
              <w:ins w:id="4790" w:author="Greg Clendenning" w:date="2024-04-16T16:42:00Z">
                <w:rPr>
                  <w:rFonts w:ascii="Cambria Math" w:hAnsi="Cambria Math" w:cs="Arial"/>
                  <w:sz w:val="22"/>
                  <w:szCs w:val="22"/>
                </w:rPr>
                <m:t>∆kW</m:t>
              </w:ins>
            </m:r>
          </m:e>
          <m:sub>
            <m:r>
              <w:ins w:id="4791" w:author="Greg Clendenning" w:date="2024-04-16T16:42:00Z">
                <w:rPr>
                  <w:rFonts w:ascii="Cambria Math" w:hAnsi="Cambria Math" w:cs="Arial"/>
                  <w:sz w:val="22"/>
                  <w:szCs w:val="22"/>
                </w:rPr>
                <m:t>cool</m:t>
              </w:ins>
            </m:r>
          </m:sub>
        </m:sSub>
        <m:r>
          <w:ins w:id="4792" w:author="Greg Clendenning" w:date="2024-04-16T16:42:00Z">
            <w:rPr>
              <w:rFonts w:ascii="Cambria Math" w:hAnsi="Cambria Math" w:cs="Arial"/>
              <w:sz w:val="22"/>
              <w:szCs w:val="22"/>
            </w:rPr>
            <m:t xml:space="preserve">+ </m:t>
          </w:ins>
        </m:r>
        <m:sSub>
          <m:sSubPr>
            <m:ctrlPr>
              <w:ins w:id="4793" w:author="Greg Clendenning" w:date="2024-04-16T16:42:00Z">
                <w:rPr>
                  <w:rFonts w:ascii="Cambria Math" w:hAnsi="Cambria Math" w:cs="Arial"/>
                  <w:i/>
                  <w:sz w:val="22"/>
                  <w:szCs w:val="22"/>
                </w:rPr>
              </w:ins>
            </m:ctrlPr>
          </m:sSubPr>
          <m:e>
            <m:r>
              <w:ins w:id="4794" w:author="Greg Clendenning" w:date="2024-04-16T16:42:00Z">
                <w:rPr>
                  <w:rFonts w:ascii="Cambria Math" w:hAnsi="Cambria Math" w:cs="Arial"/>
                  <w:sz w:val="22"/>
                  <w:szCs w:val="22"/>
                </w:rPr>
                <m:t>∆kW</m:t>
              </w:ins>
            </m:r>
          </m:e>
          <m:sub>
            <m:r>
              <w:ins w:id="4795" w:author="Greg Clendenning" w:date="2024-04-16T16:42:00Z">
                <w:rPr>
                  <w:rFonts w:ascii="Cambria Math" w:hAnsi="Cambria Math" w:cs="Arial"/>
                  <w:sz w:val="22"/>
                  <w:szCs w:val="22"/>
                </w:rPr>
                <m:t>PSF,cool</m:t>
              </w:ins>
            </m:r>
          </m:sub>
        </m:sSub>
      </m:oMath>
    </w:p>
    <w:p w14:paraId="53F0652D" w14:textId="1ABB97A7" w:rsidR="007376E1" w:rsidRPr="001570EA" w:rsidRDefault="007376E1" w:rsidP="007376E1">
      <w:pPr>
        <w:tabs>
          <w:tab w:val="left" w:pos="1440"/>
        </w:tabs>
        <w:rPr>
          <w:rFonts w:ascii="Cambria Math" w:hAnsi="Cambria Math"/>
          <w:i/>
          <w:sz w:val="22"/>
          <w:rPrChange w:id="4796" w:author="Greg Clendenning" w:date="2024-04-16T16:42:00Z">
            <w:rPr>
              <w:rFonts w:ascii="Cambria Math" w:hAnsi="Cambria Math"/>
            </w:rPr>
          </w:rPrChange>
        </w:rPr>
      </w:pPr>
      <w:ins w:id="4797" w:author="Greg Clendenning" w:date="2024-04-16T16:42:00Z">
        <w:r w:rsidRPr="001570EA">
          <w:rPr>
            <w:rFonts w:ascii="Cambria Math" w:hAnsi="Cambria Math" w:cs="Arial"/>
            <w:i/>
            <w:iCs/>
          </w:rPr>
          <w:tab/>
        </w:r>
      </w:ins>
      <w:r w:rsidRPr="001570EA">
        <w:rPr>
          <w:rFonts w:ascii="Cambria Math" w:hAnsi="Cambria Math" w:cs="Arial"/>
          <w:i/>
          <w:iCs/>
        </w:rPr>
        <w:t>ΔkW</w:t>
      </w:r>
      <w:r w:rsidRPr="001570EA">
        <w:rPr>
          <w:rFonts w:ascii="Cambria Math" w:hAnsi="Cambria Math" w:cs="Arial"/>
          <w:i/>
          <w:iCs/>
          <w:vertAlign w:val="subscript"/>
        </w:rPr>
        <w:t>cool</w:t>
      </w:r>
      <w:r w:rsidRPr="001570EA">
        <w:rPr>
          <w:rFonts w:ascii="Cambria Math" w:hAnsi="Cambria Math"/>
          <w:i/>
          <w:vertAlign w:val="subscript"/>
          <w:rPrChange w:id="4798" w:author="Greg Clendenning" w:date="2024-04-16T16:42:00Z">
            <w:rPr>
              <w:rFonts w:ascii="Cambria Math" w:hAnsi="Cambria Math"/>
              <w:i/>
            </w:rPr>
          </w:rPrChange>
        </w:rPr>
        <w:tab/>
      </w:r>
      <w:ins w:id="4799" w:author="Greg Clendenning" w:date="2024-04-16T16:42:00Z">
        <w:r w:rsidRPr="001570EA">
          <w:rPr>
            <w:rFonts w:ascii="Cambria Math" w:hAnsi="Cambria Math" w:cs="Arial"/>
            <w:i/>
            <w:iCs/>
            <w:vertAlign w:val="subscript"/>
          </w:rPr>
          <w:tab/>
        </w:r>
      </w:ins>
      <m:oMath>
        <m:r>
          <w:rPr>
            <w:rFonts w:ascii="Cambria Math" w:hAnsi="Cambria Math"/>
            <w:rPrChange w:id="4800" w:author="Greg Clendenning" w:date="2024-04-16T16:42:00Z">
              <w:rPr>
                <w:rFonts w:ascii="Cambria Math" w:hAnsi="Cambria Math"/>
                <w:sz w:val="22"/>
              </w:rPr>
            </w:rPrChange>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del w:id="4801" w:author="Greg Clendenning" w:date="2024-04-16T16:42:00Z">
                <w:rPr>
                  <w:rFonts w:ascii="Cambria Math" w:hAnsi="Cambria Math" w:cs="Arial"/>
                  <w:i/>
                  <w:sz w:val="22"/>
                  <w:szCs w:val="22"/>
                </w:rPr>
              </w:del>
            </m:ctrlPr>
          </m:dPr>
          <m:e>
            <m:f>
              <m:fPr>
                <m:ctrlPr>
                  <w:del w:id="4802" w:author="Greg Clendenning" w:date="2024-04-16T16:42:00Z">
                    <w:rPr>
                      <w:rFonts w:ascii="Cambria Math" w:hAnsi="Cambria Math" w:cs="Arial"/>
                      <w:i/>
                      <w:sz w:val="22"/>
                      <w:szCs w:val="22"/>
                    </w:rPr>
                  </w:del>
                </m:ctrlPr>
              </m:fPr>
              <m:num>
                <m:sSub>
                  <m:sSubPr>
                    <m:ctrlPr>
                      <w:del w:id="4803" w:author="Greg Clendenning" w:date="2024-04-16T16:42:00Z">
                        <w:rPr>
                          <w:rFonts w:ascii="Cambria Math" w:hAnsi="Cambria Math" w:cs="Arial"/>
                          <w:i/>
                          <w:sz w:val="22"/>
                          <w:szCs w:val="22"/>
                        </w:rPr>
                      </w:del>
                    </m:ctrlPr>
                  </m:sSubPr>
                  <m:e>
                    <m:r>
                      <w:del w:id="4804" w:author="Greg Clendenning" w:date="2024-04-16T16:42:00Z">
                        <w:rPr>
                          <w:rFonts w:ascii="Cambria Math" w:hAnsi="Cambria Math" w:cs="Arial"/>
                          <w:sz w:val="22"/>
                          <w:szCs w:val="22"/>
                        </w:rPr>
                        <m:t>OF</m:t>
                      </w:del>
                    </m:r>
                  </m:e>
                  <m:sub>
                    <m:r>
                      <w:del w:id="4805" w:author="Greg Clendenning" w:date="2024-04-16T16:42:00Z">
                        <w:rPr>
                          <w:rFonts w:ascii="Cambria Math" w:hAnsi="Cambria Math" w:cs="Arial"/>
                          <w:sz w:val="22"/>
                          <w:szCs w:val="22"/>
                        </w:rPr>
                        <m:t xml:space="preserve">cool </m:t>
                      </w:del>
                    </m:r>
                  </m:sub>
                </m:sSub>
                <m:r>
                  <w:del w:id="4806" w:author="Greg Clendenning" w:date="2024-04-16T16:42:00Z">
                    <w:rPr>
                      <w:rFonts w:ascii="Cambria Math" w:hAnsi="Cambria Math" w:cs="Arial"/>
                      <w:sz w:val="22"/>
                      <w:szCs w:val="22"/>
                    </w:rPr>
                    <m:t>× DLF</m:t>
                  </w:del>
                </m:r>
              </m:num>
              <m:den>
                <m:sSub>
                  <m:sSubPr>
                    <m:ctrlPr>
                      <w:del w:id="4807" w:author="Greg Clendenning" w:date="2024-04-16T16:42:00Z">
                        <w:rPr>
                          <w:rFonts w:ascii="Cambria Math" w:hAnsi="Cambria Math" w:cs="Arial"/>
                          <w:i/>
                          <w:sz w:val="22"/>
                          <w:szCs w:val="22"/>
                        </w:rPr>
                      </w:del>
                    </m:ctrlPr>
                  </m:sSubPr>
                  <m:e>
                    <m:r>
                      <w:del w:id="4808" w:author="Greg Clendenning" w:date="2024-04-16T16:42:00Z">
                        <w:rPr>
                          <w:rFonts w:ascii="Cambria Math" w:hAnsi="Cambria Math" w:cs="Arial"/>
                          <w:sz w:val="22"/>
                          <w:szCs w:val="22"/>
                        </w:rPr>
                        <m:t>EER</m:t>
                      </w:del>
                    </m:r>
                  </m:e>
                  <m:sub>
                    <m:r>
                      <w:del w:id="4809" w:author="Greg Clendenning" w:date="2024-04-16T16:42:00Z">
                        <w:rPr>
                          <w:rFonts w:ascii="Cambria Math" w:hAnsi="Cambria Math" w:cs="Arial"/>
                          <w:sz w:val="22"/>
                          <w:szCs w:val="22"/>
                        </w:rPr>
                        <m:t>base</m:t>
                      </w:del>
                    </m:r>
                  </m:sub>
                </m:sSub>
                <m:r>
                  <w:del w:id="4810" w:author="Greg Clendenning" w:date="2024-04-16T16:42:00Z">
                    <w:rPr>
                      <w:rFonts w:ascii="Cambria Math" w:hAnsi="Cambria Math" w:cs="Arial"/>
                      <w:sz w:val="22"/>
                      <w:szCs w:val="22"/>
                    </w:rPr>
                    <m:t xml:space="preserve"> </m:t>
                  </w:del>
                </m:r>
              </m:den>
            </m:f>
            <m:r>
              <w:del w:id="4811" w:author="Greg Clendenning" w:date="2024-04-16T16:42:00Z">
                <w:rPr>
                  <w:rFonts w:ascii="Cambria Math" w:hAnsi="Cambria Math" w:cs="Arial"/>
                  <w:sz w:val="22"/>
                  <w:szCs w:val="22"/>
                </w:rPr>
                <m:t>-</m:t>
              </w:del>
            </m:r>
            <m:f>
              <m:fPr>
                <m:ctrlPr>
                  <w:del w:id="4812" w:author="Greg Clendenning" w:date="2024-04-16T16:42:00Z">
                    <w:rPr>
                      <w:rFonts w:ascii="Cambria Math" w:hAnsi="Cambria Math" w:cs="Arial"/>
                      <w:i/>
                      <w:sz w:val="22"/>
                      <w:szCs w:val="22"/>
                    </w:rPr>
                  </w:del>
                </m:ctrlPr>
              </m:fPr>
              <m:num>
                <m:r>
                  <w:del w:id="4813" w:author="Greg Clendenning" w:date="2024-04-16T16:42:00Z">
                    <w:rPr>
                      <w:rFonts w:ascii="Cambria Math" w:hAnsi="Cambria Math" w:cs="Arial"/>
                      <w:sz w:val="22"/>
                      <w:szCs w:val="22"/>
                    </w:rPr>
                    <m:t>1</m:t>
                  </w:del>
                </m:r>
              </m:num>
              <m:den>
                <m:sSub>
                  <m:sSubPr>
                    <m:ctrlPr>
                      <w:del w:id="4814" w:author="Greg Clendenning" w:date="2024-04-16T16:42:00Z">
                        <w:rPr>
                          <w:rFonts w:ascii="Cambria Math" w:hAnsi="Cambria Math" w:cs="Arial"/>
                          <w:i/>
                          <w:sz w:val="22"/>
                          <w:szCs w:val="22"/>
                        </w:rPr>
                      </w:del>
                    </m:ctrlPr>
                  </m:sSubPr>
                  <m:e>
                    <m:r>
                      <w:del w:id="4815" w:author="Greg Clendenning" w:date="2024-04-16T16:42:00Z">
                        <w:rPr>
                          <w:rFonts w:ascii="Cambria Math" w:hAnsi="Cambria Math" w:cs="Arial"/>
                          <w:sz w:val="22"/>
                          <w:szCs w:val="22"/>
                        </w:rPr>
                        <m:t>EER</m:t>
                      </w:del>
                    </m:r>
                  </m:e>
                  <m:sub>
                    <m:r>
                      <w:del w:id="4816" w:author="Greg Clendenning" w:date="2024-04-16T16:42:00Z">
                        <w:rPr>
                          <w:rFonts w:ascii="Cambria Math" w:hAnsi="Cambria Math" w:cs="Arial"/>
                          <w:sz w:val="22"/>
                          <w:szCs w:val="22"/>
                        </w:rPr>
                        <m:t>ee</m:t>
                      </w:del>
                    </m:r>
                  </m:sub>
                </m:sSub>
                <m:r>
                  <w:del w:id="4817" w:author="Greg Clendenning" w:date="2024-04-16T16:42:00Z">
                    <w:rPr>
                      <w:rFonts w:ascii="Cambria Math" w:hAnsi="Cambria Math" w:cs="Arial"/>
                      <w:sz w:val="22"/>
                      <w:szCs w:val="22"/>
                    </w:rPr>
                    <m:t xml:space="preserve"> </m:t>
                  </w:del>
                </m:r>
              </m:den>
            </m:f>
          </m:e>
        </m:d>
        <m:r>
          <w:del w:id="4818" w:author="Greg Clendenning" w:date="2024-04-16T16:42:00Z">
            <w:rPr>
              <w:rFonts w:ascii="Cambria Math" w:hAnsi="Cambria Math" w:cs="Arial"/>
              <w:sz w:val="22"/>
              <w:szCs w:val="22"/>
            </w:rPr>
            <m:t>×CF×</m:t>
          </w:del>
        </m:r>
        <m:sSub>
          <m:sSubPr>
            <m:ctrlPr>
              <w:del w:id="4819" w:author="Greg Clendenning" w:date="2024-04-16T16:42:00Z">
                <w:rPr>
                  <w:rFonts w:ascii="Cambria Math" w:hAnsi="Cambria Math" w:cs="Arial"/>
                  <w:i/>
                  <w:sz w:val="22"/>
                  <w:szCs w:val="22"/>
                </w:rPr>
              </w:del>
            </m:ctrlPr>
          </m:sSubPr>
          <m:e>
            <m:r>
              <w:del w:id="4820" w:author="Greg Clendenning" w:date="2024-04-16T16:42:00Z">
                <w:rPr>
                  <w:rFonts w:ascii="Cambria Math" w:hAnsi="Cambria Math" w:cs="Arial"/>
                  <w:sz w:val="22"/>
                  <w:szCs w:val="22"/>
                </w:rPr>
                <m:t>n</m:t>
              </w:del>
            </m:r>
          </m:e>
          <m:sub>
            <m:r>
              <w:del w:id="4821" w:author="Greg Clendenning" w:date="2024-04-16T16:42:00Z">
                <w:rPr>
                  <w:rFonts w:ascii="Cambria Math" w:hAnsi="Cambria Math" w:cs="Arial"/>
                  <w:sz w:val="22"/>
                  <w:szCs w:val="22"/>
                </w:rPr>
                <m:t>MS zones</m:t>
              </w:del>
            </m:r>
          </m:sub>
        </m:sSub>
        <m:d>
          <m:dPr>
            <m:ctrlPr>
              <w:ins w:id="4822" w:author="Greg Clendenning" w:date="2024-04-16T16:42:00Z">
                <w:rPr>
                  <w:rFonts w:ascii="Cambria Math" w:hAnsi="Cambria Math" w:cs="Arial"/>
                  <w:i/>
                  <w:sz w:val="22"/>
                  <w:szCs w:val="22"/>
                </w:rPr>
              </w:ins>
            </m:ctrlPr>
          </m:dPr>
          <m:e>
            <m:f>
              <m:fPr>
                <m:ctrlPr>
                  <w:ins w:id="4823" w:author="Greg Clendenning" w:date="2024-04-16T16:42:00Z">
                    <w:rPr>
                      <w:rFonts w:ascii="Cambria Math" w:hAnsi="Cambria Math" w:cs="Arial"/>
                      <w:i/>
                      <w:sz w:val="22"/>
                      <w:szCs w:val="22"/>
                    </w:rPr>
                  </w:ins>
                </m:ctrlPr>
              </m:fPr>
              <m:num>
                <m:sSub>
                  <m:sSubPr>
                    <m:ctrlPr>
                      <w:ins w:id="4824" w:author="Greg Clendenning" w:date="2024-04-16T16:42:00Z">
                        <w:rPr>
                          <w:rFonts w:ascii="Cambria Math" w:hAnsi="Cambria Math" w:cs="Arial"/>
                          <w:i/>
                          <w:sz w:val="22"/>
                          <w:szCs w:val="22"/>
                        </w:rPr>
                      </w:ins>
                    </m:ctrlPr>
                  </m:sSubPr>
                  <m:e>
                    <m:r>
                      <w:ins w:id="4825" w:author="Greg Clendenning" w:date="2024-04-16T16:42:00Z">
                        <w:rPr>
                          <w:rFonts w:ascii="Cambria Math" w:hAnsi="Cambria Math" w:cs="Arial"/>
                          <w:sz w:val="22"/>
                          <w:szCs w:val="22"/>
                        </w:rPr>
                        <m:t>OF</m:t>
                      </w:ins>
                    </m:r>
                  </m:e>
                  <m:sub>
                    <m:r>
                      <w:ins w:id="4826" w:author="Greg Clendenning" w:date="2024-04-16T16:42:00Z">
                        <w:rPr>
                          <w:rFonts w:ascii="Cambria Math" w:hAnsi="Cambria Math" w:cs="Arial"/>
                          <w:sz w:val="22"/>
                          <w:szCs w:val="22"/>
                        </w:rPr>
                        <m:t xml:space="preserve">cool </m:t>
                      </w:ins>
                    </m:r>
                  </m:sub>
                </m:sSub>
                <m:r>
                  <w:ins w:id="4827" w:author="Greg Clendenning" w:date="2024-04-16T16:42:00Z">
                    <w:rPr>
                      <w:rFonts w:ascii="Cambria Math" w:hAnsi="Cambria Math" w:cs="Arial"/>
                      <w:sz w:val="22"/>
                      <w:szCs w:val="22"/>
                    </w:rPr>
                    <m:t>× DLF</m:t>
                  </w:ins>
                </m:r>
              </m:num>
              <m:den>
                <m:sSub>
                  <m:sSubPr>
                    <m:ctrlPr>
                      <w:ins w:id="4828" w:author="Greg Clendenning" w:date="2024-04-16T16:42:00Z">
                        <w:rPr>
                          <w:rFonts w:ascii="Cambria Math" w:hAnsi="Cambria Math" w:cs="Arial"/>
                          <w:i/>
                          <w:sz w:val="22"/>
                          <w:szCs w:val="22"/>
                        </w:rPr>
                      </w:ins>
                    </m:ctrlPr>
                  </m:sSubPr>
                  <m:e>
                    <m:r>
                      <w:ins w:id="4829" w:author="Greg Clendenning" w:date="2024-04-16T16:42:00Z">
                        <w:rPr>
                          <w:rFonts w:ascii="Cambria Math" w:hAnsi="Cambria Math" w:cs="Arial"/>
                          <w:sz w:val="22"/>
                          <w:szCs w:val="22"/>
                        </w:rPr>
                        <m:t>EER2</m:t>
                      </w:ins>
                    </m:r>
                  </m:e>
                  <m:sub>
                    <m:r>
                      <w:ins w:id="4830" w:author="Greg Clendenning" w:date="2024-04-16T16:42:00Z">
                        <w:rPr>
                          <w:rFonts w:ascii="Cambria Math" w:hAnsi="Cambria Math" w:cs="Arial"/>
                          <w:sz w:val="22"/>
                          <w:szCs w:val="22"/>
                        </w:rPr>
                        <m:t>base</m:t>
                      </w:ins>
                    </m:r>
                  </m:sub>
                </m:sSub>
                <m:r>
                  <w:ins w:id="4831" w:author="Greg Clendenning" w:date="2024-04-16T16:42:00Z">
                    <w:rPr>
                      <w:rFonts w:ascii="Cambria Math" w:hAnsi="Cambria Math" w:cs="Arial"/>
                      <w:sz w:val="22"/>
                      <w:szCs w:val="22"/>
                    </w:rPr>
                    <m:t xml:space="preserve"> </m:t>
                  </w:ins>
                </m:r>
              </m:den>
            </m:f>
            <m:r>
              <w:ins w:id="4832" w:author="Greg Clendenning" w:date="2024-04-16T16:42:00Z">
                <w:rPr>
                  <w:rFonts w:ascii="Cambria Math" w:hAnsi="Cambria Math" w:cs="Arial"/>
                  <w:sz w:val="22"/>
                  <w:szCs w:val="22"/>
                </w:rPr>
                <m:t>-</m:t>
              </w:ins>
            </m:r>
            <m:f>
              <m:fPr>
                <m:ctrlPr>
                  <w:ins w:id="4833" w:author="Greg Clendenning" w:date="2024-04-16T16:42:00Z">
                    <w:rPr>
                      <w:rFonts w:ascii="Cambria Math" w:hAnsi="Cambria Math" w:cs="Arial"/>
                      <w:i/>
                      <w:sz w:val="22"/>
                      <w:szCs w:val="22"/>
                    </w:rPr>
                  </w:ins>
                </m:ctrlPr>
              </m:fPr>
              <m:num>
                <m:r>
                  <w:ins w:id="4834" w:author="Greg Clendenning" w:date="2024-04-16T16:42:00Z">
                    <w:rPr>
                      <w:rFonts w:ascii="Cambria Math" w:hAnsi="Cambria Math" w:cs="Arial"/>
                      <w:sz w:val="22"/>
                      <w:szCs w:val="22"/>
                    </w:rPr>
                    <m:t>1</m:t>
                  </w:ins>
                </m:r>
              </m:num>
              <m:den>
                <m:sSub>
                  <m:sSubPr>
                    <m:ctrlPr>
                      <w:ins w:id="4835" w:author="Greg Clendenning" w:date="2024-04-16T16:42:00Z">
                        <w:rPr>
                          <w:rFonts w:ascii="Cambria Math" w:hAnsi="Cambria Math" w:cs="Arial"/>
                          <w:i/>
                          <w:sz w:val="22"/>
                          <w:szCs w:val="22"/>
                        </w:rPr>
                      </w:ins>
                    </m:ctrlPr>
                  </m:sSubPr>
                  <m:e>
                    <m:r>
                      <w:ins w:id="4836" w:author="Greg Clendenning" w:date="2024-04-16T16:42:00Z">
                        <w:rPr>
                          <w:rFonts w:ascii="Cambria Math" w:hAnsi="Cambria Math" w:cs="Arial"/>
                          <w:sz w:val="22"/>
                          <w:szCs w:val="22"/>
                        </w:rPr>
                        <m:t>EER2</m:t>
                      </w:ins>
                    </m:r>
                  </m:e>
                  <m:sub>
                    <m:r>
                      <w:ins w:id="4837" w:author="Greg Clendenning" w:date="2024-04-16T16:42:00Z">
                        <w:rPr>
                          <w:rFonts w:ascii="Cambria Math" w:hAnsi="Cambria Math" w:cs="Arial"/>
                          <w:sz w:val="22"/>
                          <w:szCs w:val="22"/>
                        </w:rPr>
                        <m:t>ee</m:t>
                      </w:ins>
                    </m:r>
                  </m:sub>
                </m:sSub>
                <m:r>
                  <w:ins w:id="4838" w:author="Greg Clendenning" w:date="2024-04-16T16:42:00Z">
                    <w:rPr>
                      <w:rFonts w:ascii="Cambria Math" w:hAnsi="Cambria Math" w:cs="Arial"/>
                      <w:sz w:val="22"/>
                      <w:szCs w:val="22"/>
                    </w:rPr>
                    <m:t xml:space="preserve"> </m:t>
                  </w:ins>
                </m:r>
              </m:den>
            </m:f>
          </m:e>
        </m:d>
        <m:r>
          <w:ins w:id="4839" w:author="Greg Clendenning" w:date="2024-04-16T16:42:00Z">
            <w:rPr>
              <w:rFonts w:ascii="Cambria Math" w:hAnsi="Cambria Math" w:cs="Arial"/>
              <w:sz w:val="22"/>
              <w:szCs w:val="22"/>
            </w:rPr>
            <m:t>×</m:t>
          </w:ins>
        </m:r>
        <m:sSub>
          <m:sSubPr>
            <m:ctrlPr>
              <w:ins w:id="4840" w:author="Greg Clendenning" w:date="2024-04-16T16:42:00Z">
                <w:rPr>
                  <w:rFonts w:ascii="Cambria Math" w:hAnsi="Cambria Math" w:cs="Arial"/>
                </w:rPr>
              </w:ins>
            </m:ctrlPr>
          </m:sSubPr>
          <m:e>
            <m:r>
              <w:ins w:id="4841" w:author="Greg Clendenning" w:date="2024-04-16T16:42:00Z">
                <w:rPr>
                  <w:rFonts w:ascii="Cambria Math" w:hAnsi="Cambria Math" w:cs="Arial"/>
                </w:rPr>
                <m:t>CF</m:t>
              </w:ins>
            </m:r>
          </m:e>
          <m:sub>
            <m:r>
              <w:ins w:id="4842" w:author="Greg Clendenning" w:date="2024-04-16T16:42:00Z">
                <w:rPr>
                  <w:rFonts w:ascii="Cambria Math" w:hAnsi="Cambria Math" w:cs="Arial"/>
                </w:rPr>
                <m:t>summer</m:t>
              </w:ins>
            </m:r>
          </m:sub>
        </m:sSub>
        <m:r>
          <w:ins w:id="4843" w:author="Greg Clendenning" w:date="2024-04-16T16:42:00Z">
            <w:rPr>
              <w:rFonts w:ascii="Cambria Math" w:hAnsi="Cambria Math" w:cs="Arial"/>
              <w:sz w:val="22"/>
              <w:szCs w:val="22"/>
            </w:rPr>
            <m:t>×</m:t>
          </w:ins>
        </m:r>
        <m:sSub>
          <m:sSubPr>
            <m:ctrlPr>
              <w:ins w:id="4844" w:author="Greg Clendenning" w:date="2024-04-16T16:42:00Z">
                <w:rPr>
                  <w:rFonts w:ascii="Cambria Math" w:hAnsi="Cambria Math" w:cs="Arial"/>
                  <w:i/>
                  <w:sz w:val="22"/>
                  <w:szCs w:val="22"/>
                </w:rPr>
              </w:ins>
            </m:ctrlPr>
          </m:sSubPr>
          <m:e>
            <m:r>
              <w:ins w:id="4845" w:author="Greg Clendenning" w:date="2024-04-16T16:42:00Z">
                <w:rPr>
                  <w:rFonts w:ascii="Cambria Math" w:hAnsi="Cambria Math" w:cs="Arial"/>
                  <w:sz w:val="22"/>
                  <w:szCs w:val="22"/>
                </w:rPr>
                <m:t>n</m:t>
              </w:ins>
            </m:r>
          </m:e>
          <m:sub>
            <m:r>
              <w:ins w:id="4846" w:author="Greg Clendenning" w:date="2024-04-16T16:42:00Z">
                <w:rPr>
                  <w:rFonts w:ascii="Cambria Math" w:hAnsi="Cambria Math" w:cs="Arial"/>
                  <w:sz w:val="22"/>
                  <w:szCs w:val="22"/>
                </w:rPr>
                <m:t>MS zones</m:t>
              </w:ins>
            </m:r>
          </m:sub>
        </m:sSub>
      </m:oMath>
    </w:p>
    <w:p w14:paraId="48664CA2" w14:textId="77777777" w:rsidR="007376E1" w:rsidRPr="001570EA" w:rsidRDefault="007376E1" w:rsidP="007376E1">
      <w:pPr>
        <w:tabs>
          <w:tab w:val="left" w:pos="1440"/>
        </w:tabs>
        <w:rPr>
          <w:rFonts w:ascii="Cambria Math" w:hAnsi="Cambria Math"/>
          <w:i/>
          <w:sz w:val="22"/>
          <w:rPrChange w:id="4847" w:author="Greg Clendenning" w:date="2024-04-16T16:42:00Z">
            <w:rPr>
              <w:rFonts w:ascii="Cambria Math" w:hAnsi="Cambria Math"/>
              <w:i/>
            </w:rPr>
          </w:rPrChange>
        </w:rPr>
      </w:pPr>
    </w:p>
    <w:p w14:paraId="1796C22A" w14:textId="77777777" w:rsidR="007376E1" w:rsidRPr="001570EA" w:rsidRDefault="007376E1" w:rsidP="007376E1">
      <w:pPr>
        <w:pStyle w:val="BodyText"/>
        <w:tabs>
          <w:tab w:val="left" w:pos="1440"/>
        </w:tabs>
        <w:jc w:val="left"/>
        <w:rPr>
          <w:rFonts w:ascii="Cambria Math" w:hAnsi="Cambria Math" w:cs="Arial"/>
          <w:i/>
        </w:rPr>
      </w:pPr>
      <w:ins w:id="4848" w:author="Greg Clendenning" w:date="2024-04-16T16:42:00Z">
        <w:r w:rsidRPr="001570EA">
          <w:rPr>
            <w:rFonts w:ascii="Cambria Math" w:hAnsi="Cambria Math" w:cs="Arial"/>
            <w:i/>
            <w:iCs/>
          </w:rPr>
          <w:tab/>
        </w:r>
      </w:ins>
      <w:r w:rsidRPr="001570EA">
        <w:rPr>
          <w:rFonts w:ascii="Cambria Math" w:hAnsi="Cambria Math" w:cs="Arial"/>
          <w:i/>
          <w:iCs/>
        </w:rPr>
        <w:t>ΔkW</w:t>
      </w:r>
      <w:r w:rsidRPr="001570EA">
        <w:rPr>
          <w:rFonts w:ascii="Cambria Math" w:hAnsi="Cambria Math" w:cs="Arial"/>
          <w:i/>
          <w:iCs/>
          <w:vertAlign w:val="subscript"/>
        </w:rPr>
        <w:t>PSF</w:t>
      </w:r>
      <w:ins w:id="4849" w:author="Greg Clendenning" w:date="2024-04-16T16:42:00Z">
        <w:r w:rsidRPr="001570EA">
          <w:rPr>
            <w:rFonts w:ascii="Cambria Math" w:hAnsi="Cambria Math" w:cs="Arial"/>
            <w:i/>
            <w:iCs/>
            <w:vertAlign w:val="subscript"/>
          </w:rPr>
          <w:t>,cool</w:t>
        </w:r>
      </w:ins>
      <w:r w:rsidRPr="001570EA">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0DA37A89" w14:textId="77777777" w:rsidR="007376E1" w:rsidRPr="001570EA" w:rsidRDefault="007376E1">
      <w:pPr>
        <w:tabs>
          <w:tab w:val="left" w:pos="1440"/>
        </w:tabs>
        <w:rPr>
          <w:rFonts w:ascii="Cambria Math" w:hAnsi="Cambria Math"/>
          <w:i/>
          <w:rPrChange w:id="4850" w:author="Greg Clendenning" w:date="2024-04-16T16:42:00Z">
            <w:rPr>
              <w:rFonts w:ascii="Cambria Math" w:hAnsi="Cambria Math"/>
            </w:rPr>
          </w:rPrChange>
        </w:rPr>
        <w:pPrChange w:id="4851" w:author="Greg Clendenning" w:date="2024-04-16T16:42:00Z">
          <w:pPr>
            <w:pStyle w:val="BodyText"/>
            <w:tabs>
              <w:tab w:val="left" w:pos="1440"/>
            </w:tabs>
            <w:jc w:val="left"/>
          </w:pPr>
        </w:pPrChange>
      </w:pPr>
    </w:p>
    <w:p w14:paraId="29B59645" w14:textId="77777777" w:rsidR="00FA5174" w:rsidRPr="00ED175F" w:rsidRDefault="00FA5174" w:rsidP="00FA5174">
      <w:pPr>
        <w:spacing w:before="120"/>
        <w:rPr>
          <w:del w:id="4852" w:author="Greg Clendenning" w:date="2024-04-16T16:42:00Z"/>
        </w:rPr>
      </w:pPr>
      <w:del w:id="4853" w:author="Greg Clendenning" w:date="2024-04-16T16:42:00Z">
        <w:r>
          <w:delText xml:space="preserve">Note: Be sure to use </w:delText>
        </w:r>
        <w:r w:rsidRPr="009928B4">
          <w:rPr>
            <w:rFonts w:ascii="Cambria Math" w:hAnsi="Cambria Math"/>
            <w:i/>
          </w:rPr>
          <w:delText>EFLH</w:delText>
        </w:r>
        <w:r>
          <w:rPr>
            <w:rFonts w:ascii="Cambria Math" w:hAnsi="Cambria Math"/>
            <w:i/>
            <w:vertAlign w:val="subscript"/>
          </w:rPr>
          <w:delText>heat</w:delText>
        </w:r>
        <w:r>
          <w:delText xml:space="preserve"> of Secondary HP for secondary heating zones. See </w:delText>
        </w:r>
        <w:r>
          <w:fldChar w:fldCharType="begin"/>
        </w:r>
        <w:r>
          <w:delInstrText xml:space="preserve"> REF _Ref534624069 \h </w:delInstrText>
        </w:r>
        <w:r>
          <w:fldChar w:fldCharType="separate"/>
        </w:r>
        <w:r w:rsidR="00146CD3">
          <w:delText xml:space="preserve">Table </w:delText>
        </w:r>
        <w:r w:rsidR="00146CD3">
          <w:rPr>
            <w:noProof/>
          </w:rPr>
          <w:delText>2</w:delText>
        </w:r>
        <w:r w:rsidR="00146CD3">
          <w:noBreakHyphen/>
        </w:r>
        <w:r w:rsidR="00146CD3">
          <w:rPr>
            <w:noProof/>
          </w:rPr>
          <w:delText>11</w:delText>
        </w:r>
        <w:r>
          <w:fldChar w:fldCharType="end"/>
        </w:r>
        <w:r>
          <w:delText>.</w:delText>
        </w:r>
      </w:del>
    </w:p>
    <w:p w14:paraId="53A092DD" w14:textId="77777777" w:rsidR="007376E1" w:rsidRPr="001570EA" w:rsidRDefault="007376E1" w:rsidP="007376E1">
      <w:pPr>
        <w:tabs>
          <w:tab w:val="left" w:pos="1440"/>
        </w:tabs>
        <w:rPr>
          <w:ins w:id="4854" w:author="Greg Clendenning" w:date="2024-04-16T16:42:00Z"/>
          <w:rFonts w:ascii="Cambria Math" w:hAnsi="Cambria Math" w:cs="Arial"/>
        </w:rPr>
      </w:pPr>
      <w:ins w:id="4855" w:author="Greg Clendenning" w:date="2024-04-16T16:42:00Z">
        <w:r w:rsidRPr="001570EA">
          <w:rPr>
            <w:rFonts w:ascii="Cambria Math" w:hAnsi="Cambria Math" w:cs="Arial"/>
            <w:i/>
            <w:iCs/>
          </w:rPr>
          <w:t>ΔkW</w:t>
        </w:r>
        <w:r w:rsidRPr="001570EA">
          <w:rPr>
            <w:rFonts w:ascii="Cambria Math" w:hAnsi="Cambria Math" w:cs="Arial"/>
            <w:i/>
            <w:iCs/>
            <w:vertAlign w:val="subscript"/>
          </w:rPr>
          <w:t>winter peak</w:t>
        </w:r>
        <w:r w:rsidRPr="001570EA">
          <w:rPr>
            <w:rFonts w:ascii="Cambria Math" w:hAnsi="Cambria Math" w:cs="Arial"/>
            <w:i/>
            <w:iCs/>
          </w:rPr>
          <w:tab/>
        </w:r>
      </w:ins>
      <m:oMath>
        <m:r>
          <w:ins w:id="4856" w:author="Greg Clendenning" w:date="2024-04-16T16:42:00Z">
            <w:rPr>
              <w:rFonts w:ascii="Cambria Math" w:hAnsi="Cambria Math" w:cs="Arial"/>
              <w:sz w:val="22"/>
              <w:szCs w:val="22"/>
            </w:rPr>
            <m:t>=</m:t>
          </w:ins>
        </m:r>
        <m:sSub>
          <m:sSubPr>
            <m:ctrlPr>
              <w:ins w:id="4857" w:author="Greg Clendenning" w:date="2024-04-16T16:42:00Z">
                <w:rPr>
                  <w:rFonts w:ascii="Cambria Math" w:hAnsi="Cambria Math" w:cs="Arial"/>
                  <w:i/>
                  <w:sz w:val="22"/>
                  <w:szCs w:val="22"/>
                </w:rPr>
              </w:ins>
            </m:ctrlPr>
          </m:sSubPr>
          <m:e>
            <m:r>
              <w:ins w:id="4858" w:author="Greg Clendenning" w:date="2024-04-16T16:42:00Z">
                <w:rPr>
                  <w:rFonts w:ascii="Cambria Math" w:hAnsi="Cambria Math" w:cs="Arial"/>
                  <w:sz w:val="22"/>
                  <w:szCs w:val="22"/>
                </w:rPr>
                <m:t>∆kW</m:t>
              </w:ins>
            </m:r>
          </m:e>
          <m:sub>
            <m:r>
              <w:ins w:id="4859" w:author="Greg Clendenning" w:date="2024-04-16T16:42:00Z">
                <w:rPr>
                  <w:rFonts w:ascii="Cambria Math" w:hAnsi="Cambria Math" w:cs="Arial"/>
                  <w:sz w:val="22"/>
                  <w:szCs w:val="22"/>
                </w:rPr>
                <m:t>heat</m:t>
              </w:ins>
            </m:r>
          </m:sub>
        </m:sSub>
        <m:r>
          <w:ins w:id="4860" w:author="Greg Clendenning" w:date="2024-04-16T16:42:00Z">
            <w:rPr>
              <w:rFonts w:ascii="Cambria Math" w:hAnsi="Cambria Math" w:cs="Arial"/>
              <w:sz w:val="22"/>
              <w:szCs w:val="22"/>
            </w:rPr>
            <m:t xml:space="preserve">+ </m:t>
          </w:ins>
        </m:r>
        <m:sSub>
          <m:sSubPr>
            <m:ctrlPr>
              <w:ins w:id="4861" w:author="Greg Clendenning" w:date="2024-04-16T16:42:00Z">
                <w:rPr>
                  <w:rFonts w:ascii="Cambria Math" w:hAnsi="Cambria Math" w:cs="Arial"/>
                  <w:i/>
                  <w:sz w:val="22"/>
                  <w:szCs w:val="22"/>
                </w:rPr>
              </w:ins>
            </m:ctrlPr>
          </m:sSubPr>
          <m:e>
            <m:r>
              <w:ins w:id="4862" w:author="Greg Clendenning" w:date="2024-04-16T16:42:00Z">
                <w:rPr>
                  <w:rFonts w:ascii="Cambria Math" w:hAnsi="Cambria Math" w:cs="Arial"/>
                  <w:sz w:val="22"/>
                  <w:szCs w:val="22"/>
                </w:rPr>
                <m:t>∆kW</m:t>
              </w:ins>
            </m:r>
          </m:e>
          <m:sub>
            <m:r>
              <w:ins w:id="4863" w:author="Greg Clendenning" w:date="2024-04-16T16:42:00Z">
                <w:rPr>
                  <w:rFonts w:ascii="Cambria Math" w:hAnsi="Cambria Math" w:cs="Arial"/>
                  <w:sz w:val="22"/>
                  <w:szCs w:val="22"/>
                </w:rPr>
                <m:t>PSF,heat</m:t>
              </w:ins>
            </m:r>
          </m:sub>
        </m:sSub>
      </m:oMath>
    </w:p>
    <w:p w14:paraId="522F11DC" w14:textId="77777777" w:rsidR="007376E1" w:rsidRPr="001570EA" w:rsidRDefault="007376E1" w:rsidP="007376E1">
      <w:pPr>
        <w:tabs>
          <w:tab w:val="left" w:pos="1440"/>
        </w:tabs>
        <w:ind w:left="1440" w:hanging="180"/>
        <w:rPr>
          <w:ins w:id="4864" w:author="Greg Clendenning" w:date="2024-04-16T16:42:00Z"/>
          <w:rFonts w:ascii="Cambria Math" w:hAnsi="Cambria Math" w:cs="Arial"/>
          <w:i/>
          <w:sz w:val="22"/>
          <w:szCs w:val="22"/>
        </w:rPr>
      </w:pPr>
      <w:ins w:id="4865" w:author="Greg Clendenning" w:date="2024-04-16T16:42:00Z">
        <w:r w:rsidRPr="001570EA">
          <w:rPr>
            <w:rFonts w:ascii="Cambria Math" w:hAnsi="Cambria Math" w:cs="Arial"/>
            <w:i/>
            <w:iCs/>
          </w:rPr>
          <w:tab/>
          <w:t>ΔkW</w:t>
        </w:r>
        <w:r w:rsidRPr="001570EA">
          <w:rPr>
            <w:rFonts w:ascii="Cambria Math" w:hAnsi="Cambria Math" w:cs="Arial"/>
            <w:i/>
            <w:iCs/>
            <w:vertAlign w:val="subscript"/>
          </w:rPr>
          <w:t>heat</w:t>
        </w:r>
        <w:r w:rsidRPr="001570EA">
          <w:rPr>
            <w:rFonts w:ascii="Cambria Math" w:hAnsi="Cambria Math" w:cs="Arial"/>
            <w:i/>
            <w:iCs/>
            <w:vertAlign w:val="subscript"/>
          </w:rPr>
          <w:tab/>
        </w:r>
        <w:r w:rsidRPr="001570EA">
          <w:rPr>
            <w:rFonts w:ascii="Cambria Math" w:hAnsi="Cambria Math" w:cs="Arial"/>
            <w:i/>
            <w:iCs/>
            <w:vertAlign w:val="subscript"/>
          </w:rPr>
          <w:tab/>
        </w:r>
      </w:ins>
      <m:oMath>
        <m:r>
          <w:ins w:id="4866" w:author="Greg Clendenning" w:date="2024-04-16T16:42:00Z">
            <w:rPr>
              <w:rFonts w:ascii="Cambria Math" w:hAnsi="Cambria Math" w:cs="Arial"/>
            </w:rPr>
            <m:t>=</m:t>
          </w:ins>
        </m:r>
        <m:sSub>
          <m:sSubPr>
            <m:ctrlPr>
              <w:ins w:id="4867" w:author="Greg Clendenning" w:date="2024-04-16T16:42:00Z">
                <w:rPr>
                  <w:rFonts w:ascii="Cambria Math" w:hAnsi="Cambria Math" w:cs="Arial"/>
                  <w:i/>
                </w:rPr>
              </w:ins>
            </m:ctrlPr>
          </m:sSubPr>
          <m:e>
            <m:r>
              <w:ins w:id="4868" w:author="Greg Clendenning" w:date="2024-04-16T16:42:00Z">
                <w:rPr>
                  <w:rFonts w:ascii="Cambria Math" w:hAnsi="Cambria Math" w:cs="Arial"/>
                </w:rPr>
                <m:t>CAPY</m:t>
              </w:ins>
            </m:r>
          </m:e>
          <m:sub>
            <m:r>
              <w:ins w:id="4869" w:author="Greg Clendenning" w:date="2024-04-16T16:42:00Z">
                <w:rPr>
                  <w:rFonts w:ascii="Cambria Math" w:hAnsi="Cambria Math" w:cs="Arial"/>
                </w:rPr>
                <m:t>heat</m:t>
              </w:ins>
            </m:r>
          </m:sub>
        </m:sSub>
        <m:r>
          <w:ins w:id="4870" w:author="Greg Clendenning" w:date="2024-04-16T16:42:00Z">
            <w:rPr>
              <w:rFonts w:ascii="Cambria Math" w:hAnsi="Cambria Math" w:cs="Arial"/>
              <w:sz w:val="22"/>
              <w:szCs w:val="22"/>
            </w:rPr>
            <m:t>×</m:t>
          </w:ins>
        </m:r>
        <m:d>
          <m:dPr>
            <m:ctrlPr>
              <w:ins w:id="4871" w:author="Greg Clendenning" w:date="2024-04-16T16:42:00Z">
                <w:rPr>
                  <w:rFonts w:ascii="Cambria Math" w:hAnsi="Cambria Math" w:cs="Arial"/>
                  <w:i/>
                  <w:sz w:val="22"/>
                  <w:szCs w:val="22"/>
                </w:rPr>
              </w:ins>
            </m:ctrlPr>
          </m:dPr>
          <m:e>
            <m:f>
              <m:fPr>
                <m:ctrlPr>
                  <w:ins w:id="4872" w:author="Greg Clendenning" w:date="2024-04-16T16:42:00Z">
                    <w:rPr>
                      <w:rFonts w:ascii="Cambria Math" w:hAnsi="Cambria Math" w:cs="Arial"/>
                      <w:i/>
                      <w:sz w:val="22"/>
                      <w:szCs w:val="22"/>
                    </w:rPr>
                  </w:ins>
                </m:ctrlPr>
              </m:fPr>
              <m:num>
                <m:sSub>
                  <m:sSubPr>
                    <m:ctrlPr>
                      <w:ins w:id="4873" w:author="Greg Clendenning" w:date="2024-04-16T16:42:00Z">
                        <w:rPr>
                          <w:rFonts w:ascii="Cambria Math" w:hAnsi="Cambria Math" w:cs="Arial"/>
                          <w:i/>
                          <w:sz w:val="22"/>
                          <w:szCs w:val="22"/>
                        </w:rPr>
                      </w:ins>
                    </m:ctrlPr>
                  </m:sSubPr>
                  <m:e>
                    <m:r>
                      <w:ins w:id="4874" w:author="Greg Clendenning" w:date="2024-04-16T16:42:00Z">
                        <w:rPr>
                          <w:rFonts w:ascii="Cambria Math" w:hAnsi="Cambria Math" w:cs="Arial"/>
                          <w:sz w:val="22"/>
                          <w:szCs w:val="22"/>
                        </w:rPr>
                        <m:t>OF</m:t>
                      </w:ins>
                    </m:r>
                  </m:e>
                  <m:sub>
                    <m:r>
                      <w:ins w:id="4875" w:author="Greg Clendenning" w:date="2024-04-16T16:42:00Z">
                        <w:rPr>
                          <w:rFonts w:ascii="Cambria Math" w:hAnsi="Cambria Math" w:cs="Arial"/>
                          <w:sz w:val="22"/>
                          <w:szCs w:val="22"/>
                        </w:rPr>
                        <m:t xml:space="preserve">heat </m:t>
                      </w:ins>
                    </m:r>
                  </m:sub>
                </m:sSub>
                <m:r>
                  <w:ins w:id="4876" w:author="Greg Clendenning" w:date="2024-04-16T16:42:00Z">
                    <w:rPr>
                      <w:rFonts w:ascii="Cambria Math" w:hAnsi="Cambria Math" w:cs="Arial"/>
                      <w:sz w:val="22"/>
                      <w:szCs w:val="22"/>
                    </w:rPr>
                    <m:t>× DLF</m:t>
                  </w:ins>
                </m:r>
              </m:num>
              <m:den>
                <m:sSub>
                  <m:sSubPr>
                    <m:ctrlPr>
                      <w:ins w:id="4877" w:author="Greg Clendenning" w:date="2024-04-16T16:42:00Z">
                        <w:rPr>
                          <w:rFonts w:ascii="Cambria Math" w:hAnsi="Cambria Math" w:cs="Arial"/>
                          <w:i/>
                          <w:sz w:val="22"/>
                          <w:szCs w:val="22"/>
                        </w:rPr>
                      </w:ins>
                    </m:ctrlPr>
                  </m:sSubPr>
                  <m:e>
                    <m:r>
                      <w:ins w:id="4878" w:author="Greg Clendenning" w:date="2024-04-16T16:42:00Z">
                        <w:rPr>
                          <w:rFonts w:ascii="Cambria Math" w:hAnsi="Cambria Math" w:cs="Arial"/>
                          <w:sz w:val="22"/>
                          <w:szCs w:val="22"/>
                        </w:rPr>
                        <m:t>COP</m:t>
                      </w:ins>
                    </m:r>
                  </m:e>
                  <m:sub>
                    <m:r>
                      <w:ins w:id="4879" w:author="Greg Clendenning" w:date="2024-04-16T16:42:00Z">
                        <w:rPr>
                          <w:rFonts w:ascii="Cambria Math" w:hAnsi="Cambria Math" w:cs="Arial"/>
                          <w:sz w:val="22"/>
                          <w:szCs w:val="22"/>
                        </w:rPr>
                        <m:t>base</m:t>
                      </w:ins>
                    </m:r>
                  </m:sub>
                </m:sSub>
                <m:r>
                  <w:ins w:id="4880" w:author="Greg Clendenning" w:date="2024-04-16T16:42:00Z">
                    <w:rPr>
                      <w:rFonts w:ascii="Cambria Math" w:hAnsi="Cambria Math" w:cs="Arial"/>
                      <w:sz w:val="22"/>
                      <w:szCs w:val="22"/>
                    </w:rPr>
                    <m:t xml:space="preserve"> </m:t>
                  </w:ins>
                </m:r>
              </m:den>
            </m:f>
            <m:r>
              <w:ins w:id="4881" w:author="Greg Clendenning" w:date="2024-04-16T16:42:00Z">
                <w:rPr>
                  <w:rFonts w:ascii="Cambria Math" w:hAnsi="Cambria Math" w:cs="Arial"/>
                  <w:sz w:val="22"/>
                  <w:szCs w:val="22"/>
                </w:rPr>
                <m:t>-</m:t>
              </w:ins>
            </m:r>
            <m:f>
              <m:fPr>
                <m:ctrlPr>
                  <w:ins w:id="4882" w:author="Greg Clendenning" w:date="2024-04-16T16:42:00Z">
                    <w:rPr>
                      <w:rFonts w:ascii="Cambria Math" w:hAnsi="Cambria Math" w:cs="Arial"/>
                      <w:i/>
                      <w:sz w:val="22"/>
                      <w:szCs w:val="22"/>
                    </w:rPr>
                  </w:ins>
                </m:ctrlPr>
              </m:fPr>
              <m:num>
                <m:r>
                  <w:ins w:id="4883" w:author="Greg Clendenning" w:date="2024-04-16T16:42:00Z">
                    <w:rPr>
                      <w:rFonts w:ascii="Cambria Math" w:hAnsi="Cambria Math" w:cs="Arial"/>
                      <w:sz w:val="22"/>
                      <w:szCs w:val="22"/>
                    </w:rPr>
                    <m:t>1</m:t>
                  </w:ins>
                </m:r>
              </m:num>
              <m:den>
                <m:sSub>
                  <m:sSubPr>
                    <m:ctrlPr>
                      <w:ins w:id="4884" w:author="Greg Clendenning" w:date="2024-04-16T16:42:00Z">
                        <w:rPr>
                          <w:rFonts w:ascii="Cambria Math" w:hAnsi="Cambria Math" w:cs="Arial"/>
                          <w:i/>
                          <w:sz w:val="22"/>
                          <w:szCs w:val="22"/>
                        </w:rPr>
                      </w:ins>
                    </m:ctrlPr>
                  </m:sSubPr>
                  <m:e>
                    <m:r>
                      <w:ins w:id="4885" w:author="Greg Clendenning" w:date="2024-04-16T16:42:00Z">
                        <w:rPr>
                          <w:rFonts w:ascii="Cambria Math" w:hAnsi="Cambria Math" w:cs="Arial"/>
                          <w:sz w:val="22"/>
                          <w:szCs w:val="22"/>
                        </w:rPr>
                        <m:t>COP</m:t>
                      </w:ins>
                    </m:r>
                  </m:e>
                  <m:sub>
                    <m:r>
                      <w:ins w:id="4886" w:author="Greg Clendenning" w:date="2024-04-16T16:42:00Z">
                        <w:rPr>
                          <w:rFonts w:ascii="Cambria Math" w:hAnsi="Cambria Math" w:cs="Arial"/>
                          <w:sz w:val="22"/>
                          <w:szCs w:val="22"/>
                        </w:rPr>
                        <m:t>ee</m:t>
                      </w:ins>
                    </m:r>
                  </m:sub>
                </m:sSub>
                <m:r>
                  <w:ins w:id="4887" w:author="Greg Clendenning" w:date="2024-04-16T16:42:00Z">
                    <w:rPr>
                      <w:rFonts w:ascii="Cambria Math" w:hAnsi="Cambria Math" w:cs="Arial"/>
                      <w:sz w:val="22"/>
                      <w:szCs w:val="22"/>
                    </w:rPr>
                    <m:t xml:space="preserve"> </m:t>
                  </w:ins>
                </m:r>
              </m:den>
            </m:f>
          </m:e>
        </m:d>
        <m:r>
          <w:ins w:id="4888" w:author="Greg Clendenning" w:date="2024-04-16T16:42:00Z">
            <w:rPr>
              <w:rFonts w:ascii="Cambria Math" w:hAnsi="Cambria Math" w:cs="Arial"/>
            </w:rPr>
            <m:t xml:space="preserve">× </m:t>
          </w:ins>
        </m:r>
        <m:f>
          <m:fPr>
            <m:ctrlPr>
              <w:ins w:id="4889" w:author="Greg Clendenning" w:date="2024-04-16T16:42:00Z">
                <w:rPr>
                  <w:rFonts w:ascii="Cambria Math" w:hAnsi="Cambria Math"/>
                </w:rPr>
              </w:ins>
            </m:ctrlPr>
          </m:fPr>
          <m:num>
            <m:r>
              <w:ins w:id="4890" w:author="Greg Clendenning" w:date="2024-04-16T16:42:00Z">
                <w:rPr>
                  <w:rFonts w:ascii="Cambria Math" w:hAnsi="Cambria Math"/>
                </w:rPr>
                <m:t>1</m:t>
              </w:ins>
            </m:r>
          </m:num>
          <m:den>
            <m:r>
              <w:ins w:id="4891" w:author="Greg Clendenning" w:date="2024-04-16T16:42:00Z">
                <m:rPr>
                  <m:sty m:val="p"/>
                </m:rPr>
                <w:rPr>
                  <w:rFonts w:ascii="Cambria Math" w:hAnsi="Cambria Math"/>
                </w:rPr>
                <m:t>3.412</m:t>
              </w:ins>
            </m:r>
            <m:f>
              <m:fPr>
                <m:ctrlPr>
                  <w:ins w:id="4892" w:author="Greg Clendenning" w:date="2024-04-16T16:42:00Z">
                    <w:rPr>
                      <w:rFonts w:ascii="Cambria Math" w:hAnsi="Cambria Math" w:cs="Arial"/>
                    </w:rPr>
                  </w:ins>
                </m:ctrlPr>
              </m:fPr>
              <m:num>
                <m:r>
                  <w:ins w:id="4893" w:author="Greg Clendenning" w:date="2024-04-16T16:42:00Z">
                    <m:rPr>
                      <m:sty m:val="p"/>
                    </m:rPr>
                    <w:rPr>
                      <w:rFonts w:ascii="Cambria Math" w:hAnsi="Cambria Math" w:cs="Arial"/>
                    </w:rPr>
                    <m:t>BTU</m:t>
                  </w:ins>
                </m:r>
                <m:ctrlPr>
                  <w:ins w:id="4894" w:author="Greg Clendenning" w:date="2024-04-16T16:42:00Z">
                    <w:rPr>
                      <w:rFonts w:ascii="Cambria Math" w:hAnsi="Cambria Math" w:cs="Arial"/>
                      <w:iCs/>
                    </w:rPr>
                  </w:ins>
                </m:ctrlPr>
              </m:num>
              <m:den>
                <m:r>
                  <w:ins w:id="4895" w:author="Greg Clendenning" w:date="2024-04-16T16:42:00Z">
                    <m:rPr>
                      <m:sty m:val="p"/>
                    </m:rPr>
                    <w:rPr>
                      <w:rFonts w:ascii="Cambria Math" w:hAnsi="Cambria Math" w:cs="Arial"/>
                    </w:rPr>
                    <m:t>W∙h</m:t>
                  </w:ins>
                </m:r>
              </m:den>
            </m:f>
          </m:den>
        </m:f>
        <m:r>
          <w:ins w:id="4896" w:author="Greg Clendenning" w:date="2024-04-16T16:42:00Z">
            <w:rPr>
              <w:rFonts w:ascii="Cambria Math" w:hAnsi="Cambria Math" w:cs="Arial"/>
              <w:sz w:val="22"/>
              <w:szCs w:val="22"/>
            </w:rPr>
            <m:t xml:space="preserve"> ×</m:t>
          </w:ins>
        </m:r>
        <m:sSub>
          <m:sSubPr>
            <m:ctrlPr>
              <w:ins w:id="4897" w:author="Greg Clendenning" w:date="2024-04-16T16:42:00Z">
                <w:rPr>
                  <w:rFonts w:ascii="Cambria Math" w:hAnsi="Cambria Math" w:cs="Arial"/>
                </w:rPr>
              </w:ins>
            </m:ctrlPr>
          </m:sSubPr>
          <m:e>
            <m:r>
              <w:ins w:id="4898" w:author="Greg Clendenning" w:date="2024-04-16T16:42:00Z">
                <w:rPr>
                  <w:rFonts w:ascii="Cambria Math" w:hAnsi="Cambria Math" w:cs="Arial"/>
                </w:rPr>
                <m:t>CF</m:t>
              </w:ins>
            </m:r>
          </m:e>
          <m:sub>
            <m:r>
              <w:ins w:id="4899" w:author="Greg Clendenning" w:date="2024-04-16T16:42:00Z">
                <w:rPr>
                  <w:rFonts w:ascii="Cambria Math" w:hAnsi="Cambria Math" w:cs="Arial"/>
                </w:rPr>
                <m:t>winter</m:t>
              </w:ins>
            </m:r>
          </m:sub>
        </m:sSub>
        <m:r>
          <w:ins w:id="4900" w:author="Greg Clendenning" w:date="2024-04-16T16:42:00Z">
            <w:rPr>
              <w:rFonts w:ascii="Cambria Math" w:hAnsi="Cambria Math" w:cs="Arial"/>
              <w:sz w:val="22"/>
              <w:szCs w:val="22"/>
            </w:rPr>
            <m:t>×</m:t>
          </w:ins>
        </m:r>
        <m:sSub>
          <m:sSubPr>
            <m:ctrlPr>
              <w:ins w:id="4901" w:author="Greg Clendenning" w:date="2024-04-16T16:42:00Z">
                <w:rPr>
                  <w:rFonts w:ascii="Cambria Math" w:hAnsi="Cambria Math" w:cs="Arial"/>
                  <w:i/>
                  <w:sz w:val="22"/>
                  <w:szCs w:val="22"/>
                </w:rPr>
              </w:ins>
            </m:ctrlPr>
          </m:sSubPr>
          <m:e>
            <m:r>
              <w:ins w:id="4902" w:author="Greg Clendenning" w:date="2024-04-16T16:42:00Z">
                <w:rPr>
                  <w:rFonts w:ascii="Cambria Math" w:hAnsi="Cambria Math" w:cs="Arial"/>
                  <w:sz w:val="22"/>
                  <w:szCs w:val="22"/>
                </w:rPr>
                <m:t>n</m:t>
              </w:ins>
            </m:r>
          </m:e>
          <m:sub>
            <m:r>
              <w:ins w:id="4903" w:author="Greg Clendenning" w:date="2024-04-16T16:42:00Z">
                <w:rPr>
                  <w:rFonts w:ascii="Cambria Math" w:hAnsi="Cambria Math" w:cs="Arial"/>
                  <w:sz w:val="22"/>
                  <w:szCs w:val="22"/>
                </w:rPr>
                <m:t>MS zones</m:t>
              </w:ins>
            </m:r>
          </m:sub>
        </m:sSub>
      </m:oMath>
    </w:p>
    <w:p w14:paraId="72CCFC23" w14:textId="77777777" w:rsidR="007376E1" w:rsidRPr="001570EA" w:rsidRDefault="007376E1" w:rsidP="007376E1">
      <w:pPr>
        <w:tabs>
          <w:tab w:val="left" w:pos="1440"/>
        </w:tabs>
        <w:rPr>
          <w:ins w:id="4904" w:author="Greg Clendenning" w:date="2024-04-16T16:42:00Z"/>
          <w:rFonts w:ascii="Cambria Math" w:hAnsi="Cambria Math" w:cs="Arial"/>
          <w:i/>
          <w:sz w:val="22"/>
          <w:szCs w:val="22"/>
        </w:rPr>
      </w:pPr>
    </w:p>
    <w:p w14:paraId="3CF1B50A" w14:textId="77777777" w:rsidR="007376E1" w:rsidRPr="001570EA" w:rsidRDefault="007376E1" w:rsidP="007376E1">
      <w:pPr>
        <w:pStyle w:val="BodyText"/>
        <w:tabs>
          <w:tab w:val="left" w:pos="1440"/>
        </w:tabs>
        <w:jc w:val="left"/>
        <w:rPr>
          <w:ins w:id="4905" w:author="Greg Clendenning" w:date="2024-04-16T16:42:00Z"/>
          <w:rFonts w:ascii="Cambria Math" w:hAnsi="Cambria Math" w:cs="Arial"/>
          <w:i/>
        </w:rPr>
      </w:pPr>
      <w:ins w:id="4906" w:author="Greg Clendenning" w:date="2024-04-16T16:42:00Z">
        <w:r w:rsidRPr="001570EA">
          <w:rPr>
            <w:rFonts w:ascii="Cambria Math" w:hAnsi="Cambria Math" w:cs="Arial"/>
            <w:i/>
            <w:iCs/>
          </w:rPr>
          <w:tab/>
          <w:t>ΔkW</w:t>
        </w:r>
        <w:r w:rsidRPr="001570EA">
          <w:rPr>
            <w:rFonts w:ascii="Cambria Math" w:hAnsi="Cambria Math" w:cs="Arial"/>
            <w:i/>
            <w:iCs/>
            <w:vertAlign w:val="subscript"/>
          </w:rPr>
          <w:t>PSF,heat</w:t>
        </w:r>
        <w:r w:rsidRPr="001570EA">
          <w:rPr>
            <w:rFonts w:ascii="Cambria Math" w:hAnsi="Cambria Math" w:cs="Arial"/>
            <w:i/>
            <w:iCs/>
            <w:vertAlign w:val="subscript"/>
          </w:rPr>
          <w:tab/>
        </w:r>
      </w:ins>
      <m:oMath>
        <m:r>
          <w:ins w:id="4907" w:author="Greg Clendenning" w:date="2024-04-16T16:42:00Z">
            <w:rPr>
              <w:rFonts w:ascii="Cambria Math" w:hAnsi="Cambria Math" w:cs="Arial"/>
            </w:rPr>
            <m:t>=</m:t>
          </w:ins>
        </m:r>
        <m:f>
          <m:fPr>
            <m:ctrlPr>
              <w:ins w:id="4908" w:author="Greg Clendenning" w:date="2024-04-16T16:42:00Z">
                <w:rPr>
                  <w:rFonts w:ascii="Cambria Math" w:hAnsi="Cambria Math" w:cs="Arial"/>
                  <w:i/>
                </w:rPr>
              </w:ins>
            </m:ctrlPr>
          </m:fPr>
          <m:num>
            <m:sSub>
              <m:sSubPr>
                <m:ctrlPr>
                  <w:ins w:id="4909" w:author="Greg Clendenning" w:date="2024-04-16T16:42:00Z">
                    <w:rPr>
                      <w:rFonts w:ascii="Cambria Math" w:hAnsi="Cambria Math" w:cs="Arial"/>
                      <w:i/>
                    </w:rPr>
                  </w:ins>
                </m:ctrlPr>
              </m:sSubPr>
              <m:e>
                <m:r>
                  <w:ins w:id="4910" w:author="Greg Clendenning" w:date="2024-04-16T16:42:00Z">
                    <w:rPr>
                      <w:rFonts w:ascii="Cambria Math" w:hAnsi="Cambria Math" w:cs="Arial"/>
                    </w:rPr>
                    <m:t>CAPY</m:t>
                  </w:ins>
                </m:r>
              </m:e>
              <m:sub>
                <m:r>
                  <w:ins w:id="4911" w:author="Greg Clendenning" w:date="2024-04-16T16:42:00Z">
                    <w:rPr>
                      <w:rFonts w:ascii="Cambria Math" w:hAnsi="Cambria Math" w:cs="Arial"/>
                    </w:rPr>
                    <m:t>heat</m:t>
                  </w:ins>
                </m:r>
              </m:sub>
            </m:sSub>
          </m:num>
          <m:den>
            <m:sSub>
              <m:sSubPr>
                <m:ctrlPr>
                  <w:ins w:id="4912" w:author="Greg Clendenning" w:date="2024-04-16T16:42:00Z">
                    <w:rPr>
                      <w:rFonts w:ascii="Cambria Math" w:hAnsi="Cambria Math" w:cs="Arial"/>
                      <w:i/>
                    </w:rPr>
                  </w:ins>
                </m:ctrlPr>
              </m:sSubPr>
              <m:e>
                <m:r>
                  <w:ins w:id="4913" w:author="Greg Clendenning" w:date="2024-04-16T16:42:00Z">
                    <w:rPr>
                      <w:rFonts w:ascii="Cambria Math" w:hAnsi="Cambria Math" w:cs="Arial"/>
                    </w:rPr>
                    <m:t>COP</m:t>
                  </w:ins>
                </m:r>
              </m:e>
              <m:sub>
                <m:r>
                  <w:ins w:id="4914" w:author="Greg Clendenning" w:date="2024-04-16T16:42:00Z">
                    <w:rPr>
                      <w:rFonts w:ascii="Cambria Math" w:hAnsi="Cambria Math" w:cs="Arial"/>
                    </w:rPr>
                    <m:t>ee</m:t>
                  </w:ins>
                </m:r>
              </m:sub>
            </m:sSub>
          </m:den>
        </m:f>
        <m:r>
          <w:ins w:id="4915" w:author="Greg Clendenning" w:date="2024-04-16T16:42:00Z">
            <w:rPr>
              <w:rFonts w:ascii="Cambria Math" w:hAnsi="Cambria Math" w:cs="Arial"/>
            </w:rPr>
            <m:t>×PSF×CF</m:t>
          </w:ins>
        </m:r>
      </m:oMath>
    </w:p>
    <w:p w14:paraId="1FBB10E2" w14:textId="77777777" w:rsidR="007376E1" w:rsidRPr="001570EA" w:rsidRDefault="007376E1">
      <w:pPr>
        <w:tabs>
          <w:tab w:val="left" w:pos="1440"/>
        </w:tabs>
        <w:rPr>
          <w:rFonts w:ascii="Cambria Math" w:hAnsi="Cambria Math"/>
          <w:rPrChange w:id="4916" w:author="Greg Clendenning" w:date="2024-04-16T16:42:00Z">
            <w:rPr/>
          </w:rPrChange>
        </w:rPr>
        <w:pPrChange w:id="4917" w:author="Greg Clendenning" w:date="2024-04-16T16:42:00Z">
          <w:pPr>
            <w:tabs>
              <w:tab w:val="left" w:pos="2880"/>
            </w:tabs>
          </w:pPr>
        </w:pPrChange>
      </w:pPr>
    </w:p>
    <w:p w14:paraId="5C59B8DF" w14:textId="77777777" w:rsidR="007376E1" w:rsidRPr="001570EA" w:rsidRDefault="007376E1" w:rsidP="007376E1">
      <w:pPr>
        <w:pStyle w:val="3ptheading"/>
      </w:pPr>
      <w:r w:rsidRPr="001570EA">
        <w:rPr>
          <w:rFonts w:cs="Arial"/>
        </w:rPr>
        <w:t>Baseline: Room Air Conditioner(s)</w:t>
      </w:r>
    </w:p>
    <w:p w14:paraId="79162E02" w14:textId="77777777" w:rsidR="007376E1" w:rsidRPr="001570EA" w:rsidRDefault="007376E1" w:rsidP="007376E1">
      <w:r w:rsidRPr="001570EA">
        <w:t>EDCs may collect information about the capacity of existing RACs (W</w:t>
      </w:r>
      <w:r w:rsidRPr="001570EA">
        <w:rPr>
          <w:vertAlign w:val="subscript"/>
        </w:rPr>
        <w:t>RAC</w:t>
      </w:r>
      <w:r w:rsidRPr="001570EA">
        <w:t>) in use in the home to determine the replaced capacity. An oversizing factor is calculated from the ratio of baseline to qualifying capacity:</w:t>
      </w:r>
    </w:p>
    <w:p w14:paraId="62EFEB40" w14:textId="77777777" w:rsidR="007376E1" w:rsidRPr="001570EA" w:rsidRDefault="007376E1" w:rsidP="007376E1">
      <w:pPr>
        <w:tabs>
          <w:tab w:val="left" w:pos="1440"/>
          <w:tab w:val="left" w:pos="2880"/>
        </w:tabs>
      </w:pPr>
      <w:r w:rsidRPr="001570EA">
        <w:rPr>
          <w:rFonts w:ascii="Cambria Math" w:hAnsi="Cambria Math"/>
          <w:i/>
        </w:rPr>
        <w:t>OF</w:t>
      </w:r>
      <w:r w:rsidRPr="001570EA">
        <w:rPr>
          <w:rFonts w:ascii="Cambria Math" w:hAnsi="Cambria Math"/>
          <w:i/>
          <w:vertAlign w:val="subscript"/>
        </w:rPr>
        <w:t>cool</w:t>
      </w:r>
      <w:r w:rsidRPr="001570EA">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2920DF14" w14:textId="77777777" w:rsidR="007376E1" w:rsidRPr="001570EA" w:rsidRDefault="007376E1" w:rsidP="007376E1">
      <w:pPr>
        <w:pStyle w:val="Equation"/>
        <w:rPr>
          <w:rFonts w:cs="Arial"/>
          <w:i w:val="0"/>
          <w:szCs w:val="20"/>
        </w:rPr>
      </w:pPr>
    </w:p>
    <w:p w14:paraId="6D1ABA29" w14:textId="77777777" w:rsidR="007376E1" w:rsidRPr="001570EA" w:rsidRDefault="007376E1" w:rsidP="007376E1">
      <w:pPr>
        <w:pStyle w:val="3ptheading"/>
        <w:rPr>
          <w:rFonts w:cs="Arial"/>
        </w:rPr>
      </w:pPr>
      <w:r w:rsidRPr="001570EA">
        <w:rPr>
          <w:rFonts w:cs="Arial"/>
        </w:rPr>
        <w:t>Baseline: Spaceheater(s), Electric Baseboards</w:t>
      </w:r>
    </w:p>
    <w:p w14:paraId="3564A411" w14:textId="77777777" w:rsidR="007376E1" w:rsidRPr="001570EA" w:rsidRDefault="007376E1" w:rsidP="007376E1">
      <w:r w:rsidRPr="001570EA">
        <w:t xml:space="preserve">EDCs may collect information about the capacity of the existing space heaters, electric furnaces, or electric baseboards. Capacity is determined using the total wattage of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p>
    <w:p w14:paraId="70F6ECAD" w14:textId="77777777" w:rsidR="007376E1" w:rsidRPr="001570EA" w:rsidRDefault="007376E1" w:rsidP="007376E1"/>
    <w:p w14:paraId="4BE29425" w14:textId="77777777" w:rsidR="007376E1" w:rsidRPr="001570EA" w:rsidRDefault="007376E1" w:rsidP="007376E1">
      <w:pPr>
        <w:tabs>
          <w:tab w:val="left" w:pos="1440"/>
        </w:tabs>
      </w:pPr>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4E5A2D7A" w14:textId="77777777" w:rsidR="007376E1" w:rsidRPr="001570EA" w:rsidRDefault="007376E1" w:rsidP="007376E1">
      <w:pPr>
        <w:rPr>
          <w:rFonts w:cs="Arial"/>
        </w:rPr>
      </w:pPr>
    </w:p>
    <w:p w14:paraId="748F7995" w14:textId="77777777" w:rsidR="007376E1" w:rsidRPr="001570EA" w:rsidRDefault="007376E1" w:rsidP="007376E1">
      <w:pPr>
        <w:pStyle w:val="SubStyle"/>
        <w:keepNext/>
        <w:keepLines/>
      </w:pPr>
      <w:r w:rsidRPr="001570EA">
        <w:t>Definition of Terms</w:t>
      </w:r>
    </w:p>
    <w:p w14:paraId="36529C2D" w14:textId="77777777" w:rsidR="00FA5174" w:rsidRDefault="00FA5174" w:rsidP="00FA5174">
      <w:pPr>
        <w:rPr>
          <w:del w:id="4918" w:author="Greg Clendenning" w:date="2024-04-16T16:42:00Z"/>
        </w:rPr>
      </w:pPr>
    </w:p>
    <w:p w14:paraId="6D39D56F" w14:textId="1A3E2C4A" w:rsidR="007376E1" w:rsidRPr="001570EA" w:rsidRDefault="007376E1" w:rsidP="007376E1">
      <w:pPr>
        <w:pStyle w:val="Caption"/>
      </w:pPr>
      <w:bookmarkStart w:id="4919" w:name="_Ref163831888"/>
      <w:bookmarkStart w:id="4920" w:name="_Toc4759825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4921" w:author="Greg Clendenning" w:date="2024-04-16T16:42:00Z">
        <w:r w:rsidR="003D6F35">
          <w:rPr>
            <w:noProof/>
          </w:rPr>
          <w:delText>10</w:delText>
        </w:r>
      </w:del>
      <w:ins w:id="4922" w:author="Greg Clendenning" w:date="2024-04-16T16:42:00Z">
        <w:r w:rsidR="002E093A" w:rsidRPr="001570EA">
          <w:rPr>
            <w:noProof/>
          </w:rPr>
          <w:t>16</w:t>
        </w:r>
      </w:ins>
      <w:r w:rsidR="002E093A" w:rsidRPr="001570EA">
        <w:fldChar w:fldCharType="end"/>
      </w:r>
      <w:bookmarkEnd w:id="4919"/>
      <w:r w:rsidRPr="001570EA">
        <w:t xml:space="preserve">: </w:t>
      </w:r>
      <w:r w:rsidRPr="001570EA">
        <w:rPr>
          <w:rFonts w:cs="Arial"/>
        </w:rPr>
        <w:t>Terms, Values, and References for</w:t>
      </w:r>
      <w:r w:rsidRPr="001570EA">
        <w:t xml:space="preserve"> High Efficiency Equipment: Ductless Heat Pump</w:t>
      </w:r>
      <w:bookmarkEnd w:id="4920"/>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7654024A" w14:textId="77777777">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BDF703"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A1950"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69E921"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217360" w14:textId="77777777" w:rsidR="007376E1" w:rsidRPr="001570EA" w:rsidRDefault="007376E1">
            <w:pPr>
              <w:jc w:val="center"/>
              <w:rPr>
                <w:sz w:val="18"/>
                <w:szCs w:val="18"/>
              </w:rPr>
            </w:pPr>
            <w:r w:rsidRPr="001570EA">
              <w:rPr>
                <w:b/>
                <w:bCs/>
                <w:sz w:val="18"/>
                <w:szCs w:val="18"/>
              </w:rPr>
              <w:t>Sources</w:t>
            </w:r>
          </w:p>
        </w:tc>
      </w:tr>
      <w:tr w:rsidR="007376E1" w:rsidRPr="001570EA" w14:paraId="7FC27D7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FE8B79D" w14:textId="5E35C05D" w:rsidR="007376E1" w:rsidRPr="001570EA" w:rsidRDefault="007376E1">
            <w:pPr>
              <w:rPr>
                <w:sz w:val="18"/>
                <w:szCs w:val="18"/>
              </w:rPr>
            </w:pPr>
            <w:r w:rsidRPr="001570EA">
              <w:rPr>
                <w:i/>
                <w:iCs/>
                <w:sz w:val="18"/>
                <w:szCs w:val="18"/>
              </w:rPr>
              <w:t>CAPY</w:t>
            </w:r>
            <w:r w:rsidRPr="001570EA">
              <w:rPr>
                <w:i/>
                <w:iCs/>
                <w:sz w:val="18"/>
                <w:szCs w:val="18"/>
                <w:vertAlign w:val="subscript"/>
              </w:rPr>
              <w:t xml:space="preserve">cool </w:t>
            </w:r>
            <w:r w:rsidRPr="001570EA">
              <w:rPr>
                <w:sz w:val="18"/>
                <w:szCs w:val="18"/>
              </w:rPr>
              <w:t xml:space="preserve">, </w:t>
            </w:r>
            <w:r w:rsidRPr="001570EA">
              <w:rPr>
                <w:rFonts w:cs="Arial"/>
                <w:sz w:val="18"/>
                <w:szCs w:val="18"/>
              </w:rPr>
              <w:t>The cooling capacity of the central air conditioner or heat pump being installed</w:t>
            </w:r>
            <w:del w:id="4923" w:author="Greg Clendenning" w:date="2024-04-16T16:42:00Z">
              <w:r w:rsidR="00FA5174" w:rsidRPr="00E05512">
                <w:rPr>
                  <w:rStyle w:val="FootnoteReference"/>
                  <w:sz w:val="18"/>
                  <w:szCs w:val="18"/>
                </w:rPr>
                <w:footnoteReference w:id="21"/>
              </w:r>
              <w:r w:rsidR="00FA5174">
                <w:rPr>
                  <w:sz w:val="18"/>
                  <w:szCs w:val="18"/>
                </w:rPr>
                <w:delText xml:space="preserve"> </w:delText>
              </w:r>
            </w:del>
          </w:p>
        </w:tc>
        <w:tc>
          <w:tcPr>
            <w:tcW w:w="1170" w:type="dxa"/>
            <w:tcBorders>
              <w:top w:val="single" w:sz="4" w:space="0" w:color="auto"/>
              <w:left w:val="single" w:sz="4" w:space="0" w:color="auto"/>
              <w:bottom w:val="single" w:sz="4" w:space="0" w:color="auto"/>
              <w:right w:val="single" w:sz="4" w:space="0" w:color="auto"/>
            </w:tcBorders>
            <w:vAlign w:val="center"/>
            <w:hideMark/>
          </w:tcPr>
          <w:p w14:paraId="6DD8B6B5"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2DE63232" w14:textId="77777777" w:rsidR="007376E1" w:rsidRPr="001570EA" w:rsidRDefault="007376E1">
            <w:pPr>
              <w:pStyle w:val="TableCell"/>
              <w:spacing w:before="60" w:after="60"/>
              <w:jc w:val="center"/>
              <w:rPr>
                <w:szCs w:val="18"/>
              </w:rPr>
            </w:pPr>
            <w:r w:rsidRPr="001570EA">
              <w:rPr>
                <w:szCs w:val="18"/>
              </w:rPr>
              <w:t>EDC Data Gathering</w:t>
            </w:r>
          </w:p>
          <w:p w14:paraId="73206621"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CFAE22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30F3A14F"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354C1EE" w14:textId="4FF26797" w:rsidR="007376E1" w:rsidRPr="001570EA" w:rsidRDefault="007376E1">
            <w:pPr>
              <w:rPr>
                <w:sz w:val="18"/>
                <w:szCs w:val="18"/>
              </w:rPr>
            </w:pPr>
            <w:r w:rsidRPr="001570EA">
              <w:rPr>
                <w:i/>
                <w:iCs/>
                <w:sz w:val="18"/>
                <w:szCs w:val="18"/>
              </w:rPr>
              <w:t>CAPY</w:t>
            </w:r>
            <w:r w:rsidRPr="001570EA">
              <w:rPr>
                <w:i/>
                <w:iCs/>
                <w:sz w:val="18"/>
                <w:szCs w:val="18"/>
                <w:vertAlign w:val="subscript"/>
              </w:rPr>
              <w:t xml:space="preserve">heat </w:t>
            </w:r>
            <w:r w:rsidRPr="001570EA">
              <w:rPr>
                <w:sz w:val="18"/>
                <w:szCs w:val="18"/>
              </w:rPr>
              <w:t xml:space="preserve">, </w:t>
            </w:r>
            <w:r w:rsidRPr="001570EA">
              <w:rPr>
                <w:rFonts w:cs="Arial"/>
                <w:sz w:val="18"/>
                <w:szCs w:val="18"/>
              </w:rPr>
              <w:t>The heating capacity of the heat pump being installed</w:t>
            </w:r>
            <w:del w:id="4925" w:author="Greg Clendenning" w:date="2024-04-16T16:42:00Z">
              <w:r w:rsidR="00FA5174" w:rsidRPr="00E05512">
                <w:rPr>
                  <w:rStyle w:val="FootnoteReference"/>
                  <w:sz w:val="18"/>
                  <w:szCs w:val="18"/>
                </w:rPr>
                <w:footnoteReference w:id="22"/>
              </w:r>
            </w:del>
          </w:p>
        </w:tc>
        <w:tc>
          <w:tcPr>
            <w:tcW w:w="1170" w:type="dxa"/>
            <w:tcBorders>
              <w:top w:val="single" w:sz="4" w:space="0" w:color="auto"/>
              <w:left w:val="single" w:sz="4" w:space="0" w:color="auto"/>
              <w:bottom w:val="single" w:sz="4" w:space="0" w:color="auto"/>
              <w:right w:val="single" w:sz="4" w:space="0" w:color="auto"/>
            </w:tcBorders>
            <w:vAlign w:val="center"/>
            <w:hideMark/>
          </w:tcPr>
          <w:p w14:paraId="45A0B72E"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41A032E2" w14:textId="77777777" w:rsidR="007376E1" w:rsidRPr="001570EA" w:rsidRDefault="007376E1">
            <w:pPr>
              <w:pStyle w:val="TableCell"/>
              <w:spacing w:before="60" w:after="60"/>
              <w:jc w:val="center"/>
              <w:rPr>
                <w:szCs w:val="18"/>
              </w:rPr>
            </w:pPr>
            <w:r w:rsidRPr="001570EA">
              <w:rPr>
                <w:szCs w:val="18"/>
              </w:rPr>
              <w:t>EDC Data Gathering</w:t>
            </w:r>
          </w:p>
          <w:p w14:paraId="39CCD368"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1D70551"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59B3857"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0D8025FA" w14:textId="77777777" w:rsidR="007376E1" w:rsidRPr="001570EA" w:rsidRDefault="007376E1">
            <w:pPr>
              <w:rPr>
                <w:sz w:val="18"/>
                <w:szCs w:val="18"/>
              </w:rPr>
            </w:pPr>
            <w:r w:rsidRPr="001570EA">
              <w:rPr>
                <w:i/>
                <w:iCs/>
                <w:sz w:val="18"/>
                <w:szCs w:val="18"/>
              </w:rPr>
              <w:t>CAPY</w:t>
            </w:r>
            <w:r w:rsidRPr="001570EA">
              <w:rPr>
                <w:i/>
                <w:iCs/>
                <w:sz w:val="18"/>
                <w:szCs w:val="18"/>
                <w:vertAlign w:val="subscript"/>
              </w:rPr>
              <w:t xml:space="preserve">RAC </w:t>
            </w:r>
            <w:r w:rsidRPr="001570EA">
              <w:rPr>
                <w:sz w:val="18"/>
                <w:szCs w:val="18"/>
              </w:rPr>
              <w:t>, The cooling capacity of the room AC. Used only for the RAC cooling 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83D9CE0"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EB7E191" w14:textId="77777777" w:rsidR="007376E1" w:rsidRPr="001570EA" w:rsidRDefault="007376E1">
            <w:pPr>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F554740" w14:textId="77777777" w:rsidR="007376E1" w:rsidRPr="001570EA" w:rsidRDefault="007376E1">
            <w:pPr>
              <w:jc w:val="center"/>
              <w:rPr>
                <w:sz w:val="18"/>
                <w:szCs w:val="18"/>
              </w:rPr>
            </w:pPr>
            <w:r w:rsidRPr="001570EA">
              <w:rPr>
                <w:sz w:val="18"/>
                <w:szCs w:val="18"/>
              </w:rPr>
              <w:t>EDC Data Gathering</w:t>
            </w:r>
          </w:p>
        </w:tc>
      </w:tr>
      <w:tr w:rsidR="007376E1" w:rsidRPr="001570EA" w14:paraId="48DC68F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ECD567E" w14:textId="77777777" w:rsidR="007376E1" w:rsidRPr="001570EA" w:rsidRDefault="007376E1">
            <w:pPr>
              <w:rPr>
                <w:sz w:val="18"/>
                <w:szCs w:val="18"/>
              </w:rPr>
            </w:pPr>
            <w:r w:rsidRPr="001570EA">
              <w:rPr>
                <w:i/>
                <w:iCs/>
                <w:sz w:val="18"/>
                <w:szCs w:val="18"/>
              </w:rPr>
              <w:t>kW</w:t>
            </w:r>
            <w:r w:rsidRPr="001570EA">
              <w:rPr>
                <w:i/>
                <w:iCs/>
                <w:sz w:val="18"/>
                <w:szCs w:val="18"/>
                <w:vertAlign w:val="subscript"/>
              </w:rPr>
              <w:t xml:space="preserve">spaceheat </w:t>
            </w:r>
            <w:r w:rsidRPr="001570EA">
              <w:rPr>
                <w:sz w:val="18"/>
                <w:szCs w:val="18"/>
              </w:rPr>
              <w:t>, The heating capacity of the space heaters in 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67C0767" w14:textId="77777777" w:rsidR="007376E1" w:rsidRPr="001570EA" w:rsidRDefault="007376E1">
            <w:pPr>
              <w:jc w:val="center"/>
              <w:rPr>
                <w:rFonts w:ascii="Cambria Math" w:hAnsi="Cambria Math"/>
                <w:sz w:val="18"/>
                <w:szCs w:val="18"/>
              </w:rPr>
            </w:pPr>
            <w:r w:rsidRPr="001570EA">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F34B5E9" w14:textId="77777777" w:rsidR="007376E1" w:rsidRPr="001570EA" w:rsidRDefault="007376E1">
            <w:pPr>
              <w:spacing w:beforeLines="60" w:before="144" w:afterLines="60" w:after="144"/>
              <w:jc w:val="center"/>
              <w:rPr>
                <w:sz w:val="18"/>
                <w:szCs w:val="18"/>
              </w:rPr>
            </w:pPr>
            <w:r w:rsidRPr="001570EA">
              <w:rPr>
                <w:sz w:val="18"/>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4338E08" w14:textId="77777777" w:rsidR="007376E1" w:rsidRPr="001570EA" w:rsidRDefault="007376E1">
            <w:pPr>
              <w:jc w:val="center"/>
              <w:rPr>
                <w:sz w:val="18"/>
                <w:szCs w:val="18"/>
              </w:rPr>
            </w:pPr>
            <w:r w:rsidRPr="001570EA">
              <w:rPr>
                <w:sz w:val="18"/>
                <w:szCs w:val="18"/>
              </w:rPr>
              <w:t>EDC Data Gathering</w:t>
            </w:r>
          </w:p>
        </w:tc>
      </w:tr>
      <w:tr w:rsidR="007376E1" w:rsidRPr="001570EA" w14:paraId="465E07CA" w14:textId="77777777">
        <w:trPr>
          <w:cantSplit/>
          <w:trHeight w:val="650"/>
        </w:trPr>
        <w:tc>
          <w:tcPr>
            <w:tcW w:w="3690" w:type="dxa"/>
            <w:tcBorders>
              <w:top w:val="single" w:sz="4" w:space="0" w:color="auto"/>
              <w:left w:val="single" w:sz="4" w:space="0" w:color="auto"/>
              <w:right w:val="single" w:sz="4" w:space="0" w:color="auto"/>
            </w:tcBorders>
            <w:vAlign w:val="center"/>
          </w:tcPr>
          <w:p w14:paraId="4AB40EC5" w14:textId="04D2590A" w:rsidR="007376E1" w:rsidRPr="001570EA" w:rsidRDefault="00FA5174">
            <w:pPr>
              <w:rPr>
                <w:i/>
                <w:iCs/>
                <w:sz w:val="18"/>
                <w:szCs w:val="18"/>
              </w:rPr>
            </w:pPr>
            <w:del w:id="4927" w:author="Greg Clendenning" w:date="2024-04-16T16:42:00Z">
              <w:r w:rsidRPr="00DC2297">
                <w:rPr>
                  <w:i/>
                  <w:iCs/>
                  <w:sz w:val="18"/>
                  <w:szCs w:val="18"/>
                </w:rPr>
                <w:delText>SEER</w:delText>
              </w:r>
              <w:r w:rsidRPr="00DC2297">
                <w:rPr>
                  <w:i/>
                  <w:iCs/>
                  <w:sz w:val="18"/>
                  <w:szCs w:val="18"/>
                  <w:vertAlign w:val="subscript"/>
                </w:rPr>
                <w:delText>base</w:delText>
              </w:r>
            </w:del>
            <w:ins w:id="4928" w:author="Greg Clendenning" w:date="2024-04-16T16:42:00Z">
              <w:r w:rsidR="007376E1" w:rsidRPr="001570EA">
                <w:rPr>
                  <w:i/>
                  <w:iCs/>
                  <w:sz w:val="18"/>
                  <w:szCs w:val="18"/>
                </w:rPr>
                <w:t>SEER2</w:t>
              </w:r>
              <w:r w:rsidR="007376E1" w:rsidRPr="001570EA">
                <w:rPr>
                  <w:i/>
                  <w:iCs/>
                  <w:sz w:val="18"/>
                  <w:szCs w:val="18"/>
                  <w:vertAlign w:val="subscript"/>
                </w:rPr>
                <w:t>base</w:t>
              </w:r>
            </w:ins>
            <w:r w:rsidR="007376E1" w:rsidRPr="001570EA">
              <w:rPr>
                <w:i/>
                <w:iCs/>
                <w:sz w:val="18"/>
                <w:szCs w:val="18"/>
                <w:vertAlign w:val="subscript"/>
              </w:rPr>
              <w:t xml:space="preserve"> </w:t>
            </w:r>
            <w:r w:rsidR="007376E1" w:rsidRPr="001570EA">
              <w:rPr>
                <w:i/>
                <w:iCs/>
                <w:sz w:val="18"/>
                <w:szCs w:val="18"/>
              </w:rPr>
              <w:t xml:space="preserve">, </w:t>
            </w:r>
            <w:r w:rsidR="007376E1" w:rsidRPr="001570EA">
              <w:rPr>
                <w:rFonts w:cs="Arial"/>
                <w:sz w:val="18"/>
                <w:szCs w:val="18"/>
              </w:rPr>
              <w:t>Seasonal 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78A76E22"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3914FF"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386008EC" w14:textId="77777777" w:rsidR="00384D95" w:rsidRPr="001570EA" w:rsidRDefault="007376E1" w:rsidP="00384D95">
            <w:pPr>
              <w:pStyle w:val="TableCell"/>
              <w:spacing w:beforeLines="60" w:before="144" w:afterLines="60" w:after="144"/>
              <w:jc w:val="center"/>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69FC42D5" w14:textId="06B10B76" w:rsidR="007376E1" w:rsidRPr="001570EA" w:rsidRDefault="00384D95">
            <w:pPr>
              <w:pStyle w:val="TableCell"/>
              <w:spacing w:beforeLines="60" w:before="144" w:afterLines="60" w:after="144"/>
              <w:jc w:val="center"/>
              <w:rPr>
                <w:szCs w:val="18"/>
              </w:rPr>
            </w:pPr>
            <w:r w:rsidRPr="001570EA">
              <w:t>Table</w:t>
            </w:r>
            <w:r w:rsidRPr="001570EA">
              <w:rPr>
                <w:noProof/>
              </w:rPr>
              <w:t xml:space="preserve"> 2</w:t>
            </w:r>
            <w:r w:rsidRPr="001570EA">
              <w:rPr>
                <w:noProof/>
              </w:rPr>
              <w:noBreakHyphen/>
            </w:r>
            <w:del w:id="4929" w:author="Greg Clendenning" w:date="2024-04-16T16:42:00Z">
              <w:r w:rsidR="00146CD3">
                <w:rPr>
                  <w:noProof/>
                </w:rPr>
                <w:delText>12</w:delText>
              </w:r>
            </w:del>
            <w:ins w:id="4930" w:author="Greg Clendenning" w:date="2024-04-16T16:42:00Z">
              <w:r w:rsidRPr="001570EA">
                <w:rPr>
                  <w:noProof/>
                </w:rPr>
                <w:t>18</w:t>
              </w:r>
            </w:ins>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r w:rsidRPr="001570EA">
              <w:t xml:space="preserve">Table </w:t>
            </w:r>
            <w:r w:rsidRPr="001570EA">
              <w:rPr>
                <w:noProof/>
              </w:rPr>
              <w:t>2</w:t>
            </w:r>
            <w:r w:rsidRPr="001570EA">
              <w:rPr>
                <w:noProof/>
              </w:rPr>
              <w:noBreakHyphen/>
            </w:r>
            <w:del w:id="4931" w:author="Greg Clendenning" w:date="2024-04-16T16:42:00Z">
              <w:r w:rsidR="00146CD3">
                <w:rPr>
                  <w:noProof/>
                </w:rPr>
                <w:delText>8</w:delText>
              </w:r>
            </w:del>
            <w:ins w:id="4932" w:author="Greg Clendenning" w:date="2024-04-16T16:42:00Z">
              <w:r w:rsidRPr="001570EA">
                <w:rPr>
                  <w:noProof/>
                </w:rPr>
                <w:t>10</w:t>
              </w:r>
            </w:ins>
            <w:r w:rsidR="007376E1" w:rsidRPr="001570EA">
              <w:rPr>
                <w:szCs w:val="18"/>
              </w:rPr>
              <w:fldChar w:fldCharType="end"/>
            </w:r>
            <w:r w:rsidR="007376E1" w:rsidRPr="001570EA">
              <w:rPr>
                <w:szCs w:val="18"/>
              </w:rPr>
              <w:t xml:space="preserve"> in Sec.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Pr="001570EA">
              <w:rPr>
                <w:szCs w:val="18"/>
              </w:rPr>
              <w:t>2.2.1</w:t>
            </w:r>
            <w:r w:rsidR="007376E1" w:rsidRPr="001570EA">
              <w:rPr>
                <w:szCs w:val="18"/>
              </w:rPr>
              <w:fldChar w:fldCharType="end"/>
            </w:r>
          </w:p>
          <w:p w14:paraId="0D9CCFB5" w14:textId="51115488" w:rsidR="007376E1" w:rsidRPr="001570EA" w:rsidRDefault="007376E1">
            <w:pPr>
              <w:pStyle w:val="TableCell"/>
              <w:spacing w:beforeLines="60" w:before="144" w:afterLines="60" w:after="144"/>
              <w:jc w:val="center"/>
              <w:rPr>
                <w:szCs w:val="18"/>
              </w:rPr>
            </w:pPr>
            <w:r w:rsidRPr="001570EA">
              <w:rPr>
                <w:szCs w:val="18"/>
              </w:rPr>
              <w:t xml:space="preserve">Midstream: </w:t>
            </w:r>
            <w:del w:id="4933" w:author="Greg Clendenning" w:date="2024-04-16T16:42:00Z">
              <w:r w:rsidR="00FA5174">
                <w:rPr>
                  <w:szCs w:val="18"/>
                </w:rPr>
                <w:delText>12.1</w:delText>
              </w:r>
            </w:del>
            <w:ins w:id="4934" w:author="Greg Clendenning" w:date="2024-04-16T16:42:00Z">
              <w:r w:rsidRPr="001570EA">
                <w:rPr>
                  <w:szCs w:val="18"/>
                </w:rPr>
                <w:t>13.6</w:t>
              </w:r>
            </w:ins>
          </w:p>
        </w:tc>
        <w:tc>
          <w:tcPr>
            <w:tcW w:w="1710" w:type="dxa"/>
            <w:tcBorders>
              <w:top w:val="single" w:sz="4" w:space="0" w:color="auto"/>
              <w:left w:val="single" w:sz="4" w:space="0" w:color="auto"/>
              <w:bottom w:val="single" w:sz="4" w:space="0" w:color="auto"/>
              <w:right w:val="single" w:sz="4" w:space="0" w:color="auto"/>
            </w:tcBorders>
            <w:vAlign w:val="center"/>
          </w:tcPr>
          <w:p w14:paraId="53D8FC90" w14:textId="20E4B4C2" w:rsidR="007376E1" w:rsidRPr="001570EA" w:rsidRDefault="007376E1">
            <w:pPr>
              <w:jc w:val="center"/>
              <w:rPr>
                <w:sz w:val="18"/>
                <w:szCs w:val="18"/>
              </w:rPr>
            </w:pPr>
            <w:r w:rsidRPr="001570EA">
              <w:rPr>
                <w:sz w:val="18"/>
                <w:szCs w:val="18"/>
              </w:rPr>
              <w:t xml:space="preserve">EDC Data Gathering; </w:t>
            </w:r>
            <w:del w:id="4935" w:author="Greg Clendenning" w:date="2024-04-16T16:42:00Z">
              <w:r w:rsidR="00FA5174">
                <w:rPr>
                  <w:sz w:val="18"/>
                  <w:szCs w:val="18"/>
                </w:rPr>
                <w:delText>2;</w:delText>
              </w:r>
            </w:del>
            <w:ins w:id="4936" w:author="Greg Clendenning" w:date="2024-04-16T16:42:00Z">
              <w:r w:rsidRPr="001570EA">
                <w:rPr>
                  <w:sz w:val="18"/>
                  <w:szCs w:val="18"/>
                </w:rPr>
                <w:t>3,</w:t>
              </w:r>
            </w:ins>
            <w:r w:rsidRPr="001570EA">
              <w:rPr>
                <w:sz w:val="18"/>
                <w:szCs w:val="18"/>
              </w:rPr>
              <w:t xml:space="preserve"> 10</w:t>
            </w:r>
          </w:p>
        </w:tc>
      </w:tr>
      <w:tr w:rsidR="007376E1" w:rsidRPr="001570EA" w14:paraId="6C46C028"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205DA44E" w14:textId="271F4FA6" w:rsidR="007376E1" w:rsidRPr="001570EA" w:rsidRDefault="00FA5174">
            <w:pPr>
              <w:rPr>
                <w:i/>
                <w:iCs/>
                <w:sz w:val="18"/>
                <w:szCs w:val="18"/>
              </w:rPr>
            </w:pPr>
            <w:del w:id="4937" w:author="Greg Clendenning" w:date="2024-04-16T16:42:00Z">
              <w:r w:rsidRPr="00DC2297">
                <w:rPr>
                  <w:i/>
                  <w:iCs/>
                  <w:sz w:val="18"/>
                  <w:szCs w:val="18"/>
                </w:rPr>
                <w:delText>SEER</w:delText>
              </w:r>
              <w:r w:rsidRPr="00DC2297">
                <w:rPr>
                  <w:i/>
                  <w:iCs/>
                  <w:sz w:val="18"/>
                  <w:szCs w:val="18"/>
                  <w:vertAlign w:val="subscript"/>
                </w:rPr>
                <w:delText>ee</w:delText>
              </w:r>
            </w:del>
            <w:ins w:id="4938" w:author="Greg Clendenning" w:date="2024-04-16T16:42:00Z">
              <w:r w:rsidR="007376E1" w:rsidRPr="001570EA">
                <w:rPr>
                  <w:i/>
                  <w:iCs/>
                  <w:sz w:val="18"/>
                  <w:szCs w:val="18"/>
                </w:rPr>
                <w:t>SEER2</w:t>
              </w:r>
              <w:r w:rsidR="007376E1" w:rsidRPr="001570EA">
                <w:rPr>
                  <w:i/>
                  <w:iCs/>
                  <w:sz w:val="18"/>
                  <w:szCs w:val="18"/>
                  <w:vertAlign w:val="subscript"/>
                </w:rPr>
                <w:t>ee</w:t>
              </w:r>
            </w:ins>
            <w:r w:rsidR="007376E1" w:rsidRPr="001570EA">
              <w:rPr>
                <w:i/>
                <w:iCs/>
                <w:sz w:val="18"/>
                <w:szCs w:val="18"/>
                <w:vertAlign w:val="subscript"/>
              </w:rPr>
              <w:t xml:space="preserve"> </w:t>
            </w:r>
            <w:r w:rsidR="007376E1" w:rsidRPr="001570EA">
              <w:rPr>
                <w:i/>
                <w:iCs/>
                <w:sz w:val="18"/>
                <w:szCs w:val="18"/>
              </w:rPr>
              <w:t xml:space="preserve">, </w:t>
            </w:r>
            <w:r w:rsidR="007376E1" w:rsidRPr="001570EA">
              <w:rPr>
                <w:rFonts w:cs="Arial"/>
                <w:sz w:val="18"/>
                <w:szCs w:val="18"/>
              </w:rPr>
              <w:t>Seasonal Energy Efficiency Ratio of the qualifying unit being installed</w:t>
            </w:r>
            <w:del w:id="4939" w:author="Greg Clendenning" w:date="2024-04-16T16:42:00Z">
              <w:r w:rsidRPr="00DC2297">
                <w:rPr>
                  <w:rStyle w:val="FootnoteReference"/>
                  <w:sz w:val="18"/>
                  <w:szCs w:val="18"/>
                </w:rPr>
                <w:footnoteReference w:id="23"/>
              </w:r>
            </w:del>
          </w:p>
        </w:tc>
        <w:tc>
          <w:tcPr>
            <w:tcW w:w="1170" w:type="dxa"/>
            <w:tcBorders>
              <w:top w:val="single" w:sz="4" w:space="0" w:color="auto"/>
              <w:left w:val="single" w:sz="4" w:space="0" w:color="auto"/>
              <w:bottom w:val="single" w:sz="4" w:space="0" w:color="auto"/>
              <w:right w:val="single" w:sz="4" w:space="0" w:color="auto"/>
            </w:tcBorders>
            <w:vAlign w:val="center"/>
          </w:tcPr>
          <w:p w14:paraId="43750899"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BD79B43" w14:textId="77777777" w:rsidR="007376E1" w:rsidRPr="001570EA" w:rsidRDefault="007376E1">
            <w:pPr>
              <w:pStyle w:val="TableCell"/>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96C56B3"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031DABFE" w14:textId="77777777">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7146A209" w14:textId="5521E1D9" w:rsidR="007376E1" w:rsidRPr="001570EA" w:rsidRDefault="00FA5174">
            <w:pPr>
              <w:rPr>
                <w:sz w:val="18"/>
                <w:szCs w:val="18"/>
              </w:rPr>
            </w:pPr>
            <w:del w:id="4941" w:author="Greg Clendenning" w:date="2024-04-16T16:42:00Z">
              <w:r w:rsidRPr="00E05512">
                <w:rPr>
                  <w:i/>
                  <w:iCs/>
                  <w:sz w:val="18"/>
                  <w:szCs w:val="18"/>
                </w:rPr>
                <w:delText>EER</w:delText>
              </w:r>
              <w:r w:rsidRPr="00E05512">
                <w:rPr>
                  <w:i/>
                  <w:iCs/>
                  <w:sz w:val="18"/>
                  <w:szCs w:val="18"/>
                  <w:vertAlign w:val="subscript"/>
                </w:rPr>
                <w:delText>base</w:delText>
              </w:r>
            </w:del>
            <w:ins w:id="4942" w:author="Greg Clendenning" w:date="2024-04-16T16:42:00Z">
              <w:r w:rsidR="007376E1" w:rsidRPr="001570EA">
                <w:rPr>
                  <w:i/>
                  <w:iCs/>
                  <w:sz w:val="18"/>
                  <w:szCs w:val="18"/>
                </w:rPr>
                <w:t>EER2</w:t>
              </w:r>
              <w:r w:rsidR="007376E1" w:rsidRPr="001570EA">
                <w:rPr>
                  <w:i/>
                  <w:iCs/>
                  <w:sz w:val="18"/>
                  <w:szCs w:val="18"/>
                  <w:vertAlign w:val="subscript"/>
                </w:rPr>
                <w:t>base</w:t>
              </w:r>
            </w:ins>
            <w:r w:rsidR="007376E1" w:rsidRPr="001570EA">
              <w:rPr>
                <w:i/>
                <w:iCs/>
                <w:sz w:val="18"/>
                <w:szCs w:val="18"/>
                <w:vertAlign w:val="subscript"/>
              </w:rPr>
              <w:t xml:space="preserve"> </w:t>
            </w:r>
            <w:r w:rsidR="007376E1" w:rsidRPr="001570EA">
              <w:rPr>
                <w:i/>
                <w:iCs/>
                <w:sz w:val="18"/>
                <w:szCs w:val="18"/>
              </w:rPr>
              <w:t xml:space="preserve">, </w:t>
            </w:r>
            <w:r w:rsidR="007376E1" w:rsidRPr="001570EA">
              <w:rPr>
                <w:rFonts w:cs="Arial"/>
                <w:sz w:val="18"/>
                <w:szCs w:val="18"/>
              </w:rPr>
              <w:t>Energy Efficiency Ratio of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DC31580"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033DAC1" w14:textId="77777777" w:rsidR="00384D95" w:rsidRPr="001570EA" w:rsidRDefault="007376E1" w:rsidP="00384D95">
            <w:pPr>
              <w:spacing w:beforeLines="60" w:before="144" w:afterLines="60" w:after="144"/>
              <w:jc w:val="center"/>
              <w:rPr>
                <w:ins w:id="4943" w:author="Greg Clendenning" w:date="2024-04-16T16:42:00Z"/>
                <w:sz w:val="18"/>
                <w:szCs w:val="18"/>
              </w:rPr>
            </w:pPr>
            <w:r w:rsidRPr="001570EA">
              <w:rPr>
                <w:sz w:val="18"/>
                <w:szCs w:val="18"/>
              </w:rPr>
              <w:t xml:space="preserve">EDC Data Gathering </w:t>
            </w:r>
            <w:ins w:id="4944" w:author="Greg Clendenning" w:date="2024-04-16T16:42:00Z">
              <w:r w:rsidRPr="001570EA">
                <w:rPr>
                  <w:rFonts w:ascii="Arial Narrow" w:hAnsi="Arial Narrow"/>
                  <w:b/>
                  <w:bCs/>
                  <w:sz w:val="18"/>
                  <w:szCs w:val="18"/>
                </w:rPr>
                <w:fldChar w:fldCharType="begin"/>
              </w:r>
              <w:r w:rsidRPr="001570EA">
                <w:rPr>
                  <w:sz w:val="18"/>
                  <w:szCs w:val="18"/>
                </w:rPr>
                <w:instrText xml:space="preserve"> REF _Ref531963176 \h  \* MERGEFORMAT </w:instrText>
              </w:r>
            </w:ins>
            <w:r w:rsidRPr="001570EA">
              <w:rPr>
                <w:rFonts w:ascii="Arial Narrow" w:hAnsi="Arial Narrow"/>
                <w:b/>
                <w:bCs/>
                <w:sz w:val="18"/>
                <w:szCs w:val="18"/>
              </w:rPr>
            </w:r>
            <w:ins w:id="4945" w:author="Greg Clendenning" w:date="2024-04-16T16:42:00Z">
              <w:r w:rsidRPr="001570EA">
                <w:rPr>
                  <w:rFonts w:ascii="Arial Narrow" w:hAnsi="Arial Narrow"/>
                  <w:b/>
                  <w:bCs/>
                  <w:sz w:val="18"/>
                  <w:szCs w:val="18"/>
                </w:rPr>
                <w:fldChar w:fldCharType="separate"/>
              </w:r>
            </w:ins>
          </w:p>
          <w:p w14:paraId="0FE213E2" w14:textId="77777777" w:rsidR="00146CD3" w:rsidRPr="00A24B3B" w:rsidRDefault="00384D95" w:rsidP="00A24B3B">
            <w:pPr>
              <w:spacing w:beforeLines="60" w:before="144" w:afterLines="60" w:after="144"/>
              <w:jc w:val="center"/>
              <w:rPr>
                <w:del w:id="4946" w:author="Greg Clendenning" w:date="2024-04-16T16:42:00Z"/>
                <w:sz w:val="18"/>
                <w:szCs w:val="18"/>
              </w:rPr>
            </w:pPr>
            <w:ins w:id="4947" w:author="Greg Clendenning" w:date="2024-04-16T16:42:00Z">
              <w:r w:rsidRPr="001570EA">
                <w:rPr>
                  <w:sz w:val="18"/>
                  <w:szCs w:val="18"/>
                </w:rPr>
                <w:t xml:space="preserve">Table </w:t>
              </w:r>
              <w:r w:rsidRPr="001570EA">
                <w:rPr>
                  <w:noProof/>
                  <w:sz w:val="18"/>
                  <w:szCs w:val="18"/>
                </w:rPr>
                <w:t>2</w:t>
              </w:r>
              <w:r w:rsidRPr="001570EA">
                <w:rPr>
                  <w:noProof/>
                  <w:sz w:val="18"/>
                  <w:szCs w:val="18"/>
                </w:rPr>
                <w:noBreakHyphen/>
                <w:t>18</w:t>
              </w:r>
              <w:r w:rsidR="007376E1" w:rsidRPr="001570EA">
                <w:rPr>
                  <w:sz w:val="18"/>
                  <w:szCs w:val="18"/>
                </w:rPr>
                <w:fldChar w:fldCharType="end"/>
              </w:r>
              <w:r w:rsidR="007376E1" w:rsidRPr="001570EA">
                <w:rPr>
                  <w:sz w:val="18"/>
                  <w:szCs w:val="18"/>
                </w:rPr>
                <w:t xml:space="preserve"> or </w:t>
              </w:r>
              <w:r w:rsidR="007376E1" w:rsidRPr="001570EA">
                <w:rPr>
                  <w:sz w:val="18"/>
                  <w:szCs w:val="18"/>
                </w:rPr>
                <w:fldChar w:fldCharType="begin"/>
              </w:r>
              <w:r w:rsidR="007376E1" w:rsidRPr="001570EA">
                <w:rPr>
                  <w:sz w:val="18"/>
                  <w:szCs w:val="18"/>
                </w:rPr>
                <w:instrText xml:space="preserve"> REF _Ref531779526 \h  \* MERGEFORMAT </w:instrText>
              </w:r>
            </w:ins>
            <w:r w:rsidR="007376E1" w:rsidRPr="001570EA">
              <w:rPr>
                <w:sz w:val="18"/>
                <w:szCs w:val="18"/>
              </w:rPr>
            </w:r>
            <w:ins w:id="4948" w:author="Greg Clendenning" w:date="2024-04-16T16:42:00Z">
              <w:r w:rsidR="007376E1" w:rsidRPr="001570EA">
                <w:rPr>
                  <w:sz w:val="18"/>
                  <w:szCs w:val="18"/>
                </w:rPr>
                <w:fldChar w:fldCharType="separate"/>
              </w:r>
              <w:r w:rsidRPr="001570EA">
                <w:rPr>
                  <w:sz w:val="18"/>
                  <w:szCs w:val="18"/>
                </w:rPr>
                <w:t xml:space="preserve">Table </w:t>
              </w:r>
              <w:r w:rsidRPr="001570EA">
                <w:rPr>
                  <w:noProof/>
                  <w:sz w:val="18"/>
                  <w:szCs w:val="18"/>
                </w:rPr>
                <w:t>2</w:t>
              </w:r>
              <w:r w:rsidRPr="001570EA">
                <w:rPr>
                  <w:noProof/>
                  <w:sz w:val="18"/>
                  <w:szCs w:val="18"/>
                </w:rPr>
                <w:noBreakHyphen/>
                <w:t>10</w:t>
              </w:r>
              <w:r w:rsidR="007376E1" w:rsidRPr="001570EA">
                <w:rPr>
                  <w:sz w:val="18"/>
                  <w:szCs w:val="18"/>
                </w:rPr>
                <w:fldChar w:fldCharType="end"/>
              </w:r>
              <w:r w:rsidR="007376E1" w:rsidRPr="001570EA">
                <w:rPr>
                  <w:sz w:val="18"/>
                  <w:szCs w:val="18"/>
                </w:rPr>
                <w:t xml:space="preserve"> in Sec. </w:t>
              </w:r>
            </w:ins>
            <w:moveToRangeStart w:id="4949" w:author="Greg Clendenning" w:date="2024-04-16T16:42:00Z" w:name="move164178216"/>
            <w:moveTo w:id="4950" w:author="Greg Clendenning" w:date="2024-04-16T16:42:00Z">
              <w:r w:rsidR="007376E1" w:rsidRPr="001570EA">
                <w:rPr>
                  <w:sz w:val="18"/>
                  <w:szCs w:val="18"/>
                </w:rPr>
                <w:fldChar w:fldCharType="begin"/>
              </w:r>
              <w:r w:rsidR="007376E1" w:rsidRPr="001570EA">
                <w:rPr>
                  <w:sz w:val="18"/>
                  <w:szCs w:val="18"/>
                </w:rPr>
                <w:instrText xml:space="preserve"> REF _Ref534371933 \r \h  \* MERGEFORMAT </w:instrText>
              </w:r>
            </w:moveTo>
            <w:r w:rsidR="007376E1" w:rsidRPr="001570EA">
              <w:rPr>
                <w:sz w:val="18"/>
                <w:szCs w:val="18"/>
              </w:rPr>
            </w:r>
            <w:moveTo w:id="4951" w:author="Greg Clendenning" w:date="2024-04-16T16:42:00Z">
              <w:r w:rsidR="007376E1" w:rsidRPr="001570EA">
                <w:rPr>
                  <w:sz w:val="18"/>
                  <w:szCs w:val="18"/>
                </w:rPr>
                <w:fldChar w:fldCharType="separate"/>
              </w:r>
              <w:r w:rsidRPr="001570EA">
                <w:rPr>
                  <w:sz w:val="18"/>
                  <w:szCs w:val="18"/>
                </w:rPr>
                <w:t>2.2.1</w:t>
              </w:r>
              <w:r w:rsidR="007376E1" w:rsidRPr="001570EA">
                <w:rPr>
                  <w:sz w:val="18"/>
                  <w:szCs w:val="18"/>
                </w:rPr>
                <w:fldChar w:fldCharType="end"/>
              </w:r>
            </w:moveTo>
            <w:moveToRangeEnd w:id="4949"/>
            <w:del w:id="4952" w:author="Greg Clendenning" w:date="2024-04-16T16:42:00Z">
              <w:r w:rsidR="00FA5174" w:rsidRPr="0002080D">
                <w:rPr>
                  <w:rFonts w:ascii="Arial Narrow" w:hAnsi="Arial Narrow"/>
                  <w:b/>
                  <w:bCs/>
                  <w:sz w:val="18"/>
                  <w:szCs w:val="18"/>
                </w:rPr>
                <w:fldChar w:fldCharType="begin"/>
              </w:r>
              <w:r w:rsidR="00FA5174" w:rsidRPr="0002080D">
                <w:rPr>
                  <w:sz w:val="18"/>
                  <w:szCs w:val="18"/>
                </w:rPr>
                <w:delInstrText xml:space="preserve"> REF _Ref531963176 \h  \* MERGEFORMAT </w:delInstrText>
              </w:r>
              <w:r w:rsidR="00FA5174" w:rsidRPr="0002080D">
                <w:rPr>
                  <w:rFonts w:ascii="Arial Narrow" w:hAnsi="Arial Narrow"/>
                  <w:b/>
                  <w:bCs/>
                  <w:sz w:val="18"/>
                  <w:szCs w:val="18"/>
                </w:rPr>
              </w:r>
              <w:r w:rsidR="00FA5174" w:rsidRPr="0002080D">
                <w:rPr>
                  <w:rFonts w:ascii="Arial Narrow" w:hAnsi="Arial Narrow"/>
                  <w:b/>
                  <w:bCs/>
                  <w:sz w:val="18"/>
                  <w:szCs w:val="18"/>
                </w:rPr>
                <w:fldChar w:fldCharType="separate"/>
              </w:r>
            </w:del>
          </w:p>
          <w:p w14:paraId="675CB77B" w14:textId="6F21749B" w:rsidR="007376E1" w:rsidRPr="001570EA" w:rsidRDefault="00146CD3">
            <w:pPr>
              <w:spacing w:beforeLines="60" w:before="144" w:afterLines="60" w:after="144"/>
              <w:jc w:val="center"/>
              <w:rPr>
                <w:ins w:id="4953" w:author="Greg Clendenning" w:date="2024-04-16T16:42:00Z"/>
                <w:sz w:val="18"/>
                <w:szCs w:val="18"/>
              </w:rPr>
            </w:pPr>
            <w:del w:id="4954" w:author="Greg Clendenning" w:date="2024-04-16T16:42:00Z">
              <w:r w:rsidRPr="00A24B3B">
                <w:rPr>
                  <w:sz w:val="18"/>
                </w:rPr>
                <w:delText xml:space="preserve">Table </w:delText>
              </w:r>
              <w:r w:rsidRPr="00A24B3B">
                <w:rPr>
                  <w:noProof/>
                  <w:sz w:val="18"/>
                </w:rPr>
                <w:delText>2</w:delText>
              </w:r>
              <w:r w:rsidRPr="00A24B3B">
                <w:rPr>
                  <w:noProof/>
                  <w:sz w:val="18"/>
                </w:rPr>
                <w:noBreakHyphen/>
                <w:delText>12</w:delText>
              </w:r>
              <w:r w:rsidR="00FA5174" w:rsidRPr="0002080D">
                <w:rPr>
                  <w:sz w:val="18"/>
                  <w:szCs w:val="18"/>
                </w:rPr>
                <w:fldChar w:fldCharType="end"/>
              </w:r>
            </w:del>
          </w:p>
          <w:p w14:paraId="6AF7DDBF" w14:textId="77777777" w:rsidR="007376E1" w:rsidRPr="001570EA" w:rsidRDefault="007376E1">
            <w:pPr>
              <w:spacing w:beforeLines="60" w:before="144" w:afterLines="60" w:after="144"/>
              <w:jc w:val="center"/>
              <w:rPr>
                <w:sz w:val="18"/>
                <w:szCs w:val="18"/>
              </w:rPr>
            </w:pPr>
            <w:ins w:id="4955" w:author="Greg Clendenning" w:date="2024-04-16T16:42:00Z">
              <w:r w:rsidRPr="001570EA">
                <w:rPr>
                  <w:sz w:val="18"/>
                  <w:szCs w:val="18"/>
                </w:rPr>
                <w:t>Midstream: 11.4</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4202DE79" w14:textId="77777777" w:rsidR="007376E1" w:rsidRPr="001570EA" w:rsidRDefault="007376E1">
            <w:pPr>
              <w:jc w:val="center"/>
              <w:rPr>
                <w:sz w:val="18"/>
                <w:szCs w:val="18"/>
              </w:rPr>
            </w:pPr>
            <w:r w:rsidRPr="001570EA">
              <w:rPr>
                <w:sz w:val="18"/>
                <w:szCs w:val="18"/>
              </w:rPr>
              <w:t>EDC Data Gathering; 3</w:t>
            </w:r>
            <w:ins w:id="4956" w:author="Greg Clendenning" w:date="2024-04-16T16:42:00Z">
              <w:r w:rsidRPr="001570EA">
                <w:rPr>
                  <w:sz w:val="18"/>
                  <w:szCs w:val="18"/>
                </w:rPr>
                <w:t>, 4, 5</w:t>
              </w:r>
            </w:ins>
          </w:p>
        </w:tc>
      </w:tr>
      <w:tr w:rsidR="007376E1" w:rsidRPr="001570EA" w14:paraId="71FA4250" w14:textId="77777777">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245BCF32" w14:textId="52F990F2" w:rsidR="007376E1" w:rsidRPr="001570EA" w:rsidRDefault="00FA5174">
            <w:pPr>
              <w:rPr>
                <w:rFonts w:cs="Arial"/>
                <w:sz w:val="18"/>
                <w:szCs w:val="18"/>
              </w:rPr>
            </w:pPr>
            <w:del w:id="4957" w:author="Greg Clendenning" w:date="2024-04-16T16:42:00Z">
              <w:r w:rsidRPr="00E05512">
                <w:rPr>
                  <w:i/>
                  <w:iCs/>
                  <w:sz w:val="18"/>
                  <w:szCs w:val="18"/>
                </w:rPr>
                <w:delText>EER</w:delText>
              </w:r>
              <w:r w:rsidRPr="00E05512">
                <w:rPr>
                  <w:i/>
                  <w:iCs/>
                  <w:sz w:val="18"/>
                  <w:szCs w:val="18"/>
                  <w:vertAlign w:val="subscript"/>
                </w:rPr>
                <w:delText>ee</w:delText>
              </w:r>
            </w:del>
            <w:ins w:id="4958" w:author="Greg Clendenning" w:date="2024-04-16T16:42:00Z">
              <w:r w:rsidR="007376E1" w:rsidRPr="001570EA">
                <w:rPr>
                  <w:i/>
                  <w:iCs/>
                  <w:sz w:val="18"/>
                  <w:szCs w:val="18"/>
                </w:rPr>
                <w:t>EER2</w:t>
              </w:r>
              <w:r w:rsidR="007376E1" w:rsidRPr="001570EA">
                <w:rPr>
                  <w:i/>
                  <w:iCs/>
                  <w:sz w:val="18"/>
                  <w:szCs w:val="18"/>
                  <w:vertAlign w:val="subscript"/>
                </w:rPr>
                <w:t>ee</w:t>
              </w:r>
            </w:ins>
            <w:r w:rsidR="007376E1" w:rsidRPr="001570EA">
              <w:rPr>
                <w:i/>
                <w:iCs/>
                <w:sz w:val="18"/>
                <w:szCs w:val="18"/>
                <w:vertAlign w:val="subscript"/>
              </w:rPr>
              <w:t xml:space="preserve"> </w:t>
            </w:r>
            <w:r w:rsidR="007376E1" w:rsidRPr="001570EA">
              <w:rPr>
                <w:i/>
                <w:iCs/>
                <w:sz w:val="18"/>
                <w:szCs w:val="18"/>
              </w:rPr>
              <w:t xml:space="preserve">, </w:t>
            </w:r>
            <w:r w:rsidR="007376E1" w:rsidRPr="001570EA">
              <w:rPr>
                <w:rFonts w:cs="Arial"/>
                <w:sz w:val="18"/>
                <w:szCs w:val="18"/>
              </w:rPr>
              <w:t>Energy Efficiency Ratio of the unit being installed</w:t>
            </w:r>
            <w:del w:id="4959" w:author="Greg Clendenning" w:date="2024-04-16T16:42:00Z">
              <w:r w:rsidRPr="00E05512">
                <w:rPr>
                  <w:rStyle w:val="FootnoteReference"/>
                  <w:sz w:val="18"/>
                  <w:szCs w:val="18"/>
                </w:rPr>
                <w:footnoteReference w:id="24"/>
              </w:r>
            </w:del>
          </w:p>
        </w:tc>
        <w:tc>
          <w:tcPr>
            <w:tcW w:w="1170" w:type="dxa"/>
            <w:tcBorders>
              <w:top w:val="single" w:sz="4" w:space="0" w:color="auto"/>
              <w:left w:val="single" w:sz="4" w:space="0" w:color="auto"/>
              <w:bottom w:val="single" w:sz="4" w:space="0" w:color="auto"/>
              <w:right w:val="single" w:sz="4" w:space="0" w:color="auto"/>
            </w:tcBorders>
            <w:vAlign w:val="center"/>
            <w:hideMark/>
          </w:tcPr>
          <w:p w14:paraId="7128732D"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D7772A"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60035CCC" w14:textId="17F37051" w:rsidR="007376E1" w:rsidRPr="001570EA" w:rsidRDefault="007376E1">
            <w:pPr>
              <w:pStyle w:val="TableCell"/>
              <w:keepNext w:val="0"/>
              <w:spacing w:beforeLines="60" w:before="144" w:afterLines="60" w:after="144"/>
              <w:jc w:val="center"/>
              <w:rPr>
                <w:szCs w:val="18"/>
              </w:rPr>
            </w:pPr>
            <w:r w:rsidRPr="001570EA">
              <w:rPr>
                <w:szCs w:val="18"/>
              </w:rPr>
              <w:t>Default</w:t>
            </w:r>
            <w:ins w:id="4961" w:author="Greg Clendenning" w:date="2024-04-16T16:42:00Z">
              <w:r w:rsidRPr="001570EA">
                <w:rPr>
                  <w:szCs w:val="18"/>
                </w:rPr>
                <w:t xml:space="preserve"> </w:t>
              </w:r>
              <w:r w:rsidRPr="001570EA">
                <w:rPr>
                  <w:i/>
                  <w:iCs/>
                  <w:szCs w:val="18"/>
                </w:rPr>
                <w:t>EER</w:t>
              </w:r>
              <w:r w:rsidRPr="001570EA">
                <w:rPr>
                  <w:i/>
                  <w:iCs/>
                  <w:szCs w:val="18"/>
                  <w:vertAlign w:val="subscript"/>
                </w:rPr>
                <w:t>ee</w:t>
              </w:r>
            </w:ins>
            <w:r w:rsidRPr="001570EA">
              <w:rPr>
                <w:szCs w:val="18"/>
              </w:rPr>
              <w:t xml:space="preserve">: </w:t>
            </w:r>
            <m:oMath>
              <m:r>
                <w:rPr>
                  <w:rFonts w:ascii="Cambria Math" w:hAnsi="Cambria Math"/>
                  <w:szCs w:val="18"/>
                </w:rPr>
                <m:t>-0.</m:t>
              </m:r>
              <m:r>
                <w:del w:id="4962" w:author="Greg Clendenning" w:date="2024-04-16T16:42:00Z">
                  <w:rPr>
                    <w:rFonts w:ascii="Cambria Math" w:hAnsi="Cambria Math"/>
                    <w:szCs w:val="18"/>
                  </w:rPr>
                  <m:t>0228</m:t>
                </w:del>
              </m:r>
              <m:r>
                <w:ins w:id="4963" w:author="Greg Clendenning" w:date="2024-04-16T16:42:00Z">
                  <w:rPr>
                    <w:rFonts w:ascii="Cambria Math" w:hAnsi="Cambria Math"/>
                    <w:szCs w:val="18"/>
                  </w:rPr>
                  <m:t>02</m:t>
                </w:ins>
              </m:r>
              <m:r>
                <w:rPr>
                  <w:rFonts w:ascii="Cambria Math" w:hAnsi="Cambria Math"/>
                  <w:szCs w:val="18"/>
                </w:rPr>
                <m:t xml:space="preserve">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m:t>
              </m:r>
              <m:r>
                <w:del w:id="4964" w:author="Greg Clendenning" w:date="2024-04-16T16:42:00Z">
                  <w:rPr>
                    <w:rFonts w:ascii="Cambria Math" w:hAnsi="Cambria Math"/>
                    <w:szCs w:val="18"/>
                  </w:rPr>
                  <m:t>1522</m:t>
                </w:del>
              </m:r>
              <m:r>
                <w:ins w:id="4965" w:author="Greg Clendenning" w:date="2024-04-16T16:42:00Z">
                  <w:rPr>
                    <w:rFonts w:ascii="Cambria Math" w:hAnsi="Cambria Math"/>
                    <w:szCs w:val="18"/>
                  </w:rPr>
                  <m:t>12</m:t>
                </w:ins>
              </m:r>
              <m:r>
                <w:rPr>
                  <w:rFonts w:ascii="Cambria Math" w:hAnsi="Cambria Math"/>
                  <w:szCs w:val="18"/>
                </w:rPr>
                <m:t xml:space="preserve">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7C0BF671" w14:textId="77777777" w:rsidR="007376E1" w:rsidRPr="001570EA" w:rsidRDefault="007376E1">
            <w:pPr>
              <w:jc w:val="center"/>
              <w:rPr>
                <w:sz w:val="18"/>
                <w:szCs w:val="18"/>
              </w:rPr>
            </w:pPr>
            <w:r w:rsidRPr="001570EA">
              <w:rPr>
                <w:sz w:val="18"/>
                <w:szCs w:val="18"/>
              </w:rPr>
              <w:t>EDC Data Gathering; AEPS Application; 4</w:t>
            </w:r>
            <w:ins w:id="4966" w:author="Greg Clendenning" w:date="2024-04-16T16:42:00Z">
              <w:r w:rsidRPr="001570EA">
                <w:rPr>
                  <w:sz w:val="18"/>
                  <w:szCs w:val="18"/>
                </w:rPr>
                <w:t>, 5</w:t>
              </w:r>
            </w:ins>
          </w:p>
        </w:tc>
      </w:tr>
      <w:tr w:rsidR="007376E1" w:rsidRPr="001570EA" w14:paraId="45F6448D" w14:textId="77777777">
        <w:trPr>
          <w:cantSplit/>
          <w:trHeight w:val="650"/>
        </w:trPr>
        <w:tc>
          <w:tcPr>
            <w:tcW w:w="3690" w:type="dxa"/>
            <w:tcBorders>
              <w:top w:val="single" w:sz="4" w:space="0" w:color="auto"/>
              <w:left w:val="single" w:sz="4" w:space="0" w:color="auto"/>
              <w:right w:val="single" w:sz="4" w:space="0" w:color="auto"/>
            </w:tcBorders>
            <w:vAlign w:val="center"/>
          </w:tcPr>
          <w:p w14:paraId="28CEDB3E" w14:textId="71289DD4" w:rsidR="007376E1" w:rsidRPr="001570EA" w:rsidRDefault="00FA5174">
            <w:pPr>
              <w:rPr>
                <w:i/>
                <w:iCs/>
                <w:sz w:val="18"/>
                <w:szCs w:val="18"/>
              </w:rPr>
            </w:pPr>
            <w:del w:id="4967" w:author="Greg Clendenning" w:date="2024-04-16T16:42:00Z">
              <w:r w:rsidRPr="00E05512">
                <w:rPr>
                  <w:i/>
                  <w:iCs/>
                  <w:sz w:val="18"/>
                  <w:szCs w:val="18"/>
                </w:rPr>
                <w:delText>HSPF</w:delText>
              </w:r>
              <w:r w:rsidRPr="00E05512">
                <w:rPr>
                  <w:i/>
                  <w:iCs/>
                  <w:sz w:val="18"/>
                  <w:szCs w:val="18"/>
                  <w:vertAlign w:val="subscript"/>
                </w:rPr>
                <w:delText>base</w:delText>
              </w:r>
            </w:del>
            <w:ins w:id="4968" w:author="Greg Clendenning" w:date="2024-04-16T16:42:00Z">
              <w:r w:rsidR="007376E1" w:rsidRPr="001570EA">
                <w:rPr>
                  <w:i/>
                  <w:iCs/>
                  <w:sz w:val="18"/>
                  <w:szCs w:val="18"/>
                </w:rPr>
                <w:t>HSPF2</w:t>
              </w:r>
              <w:r w:rsidR="007376E1" w:rsidRPr="001570EA">
                <w:rPr>
                  <w:i/>
                  <w:iCs/>
                  <w:sz w:val="18"/>
                  <w:szCs w:val="18"/>
                  <w:vertAlign w:val="subscript"/>
                </w:rPr>
                <w:t>base</w:t>
              </w:r>
            </w:ins>
            <w:r w:rsidR="007376E1" w:rsidRPr="001570EA">
              <w:rPr>
                <w:i/>
                <w:iCs/>
                <w:sz w:val="18"/>
                <w:szCs w:val="18"/>
                <w:vertAlign w:val="subscript"/>
              </w:rPr>
              <w:t xml:space="preserve"> </w:t>
            </w:r>
            <w:r w:rsidR="007376E1" w:rsidRPr="001570EA">
              <w:rPr>
                <w:i/>
                <w:iCs/>
                <w:sz w:val="18"/>
                <w:szCs w:val="18"/>
              </w:rPr>
              <w:t xml:space="preserve">, </w:t>
            </w:r>
            <w:r w:rsidR="007376E1" w:rsidRPr="001570EA">
              <w:rPr>
                <w:rFonts w:cs="Arial"/>
                <w:sz w:val="18"/>
                <w:szCs w:val="18"/>
              </w:rPr>
              <w:t>Heating Seasonal Performance Factor of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22BDADD2" w14:textId="77777777" w:rsidR="007376E1" w:rsidRPr="001570EA" w:rsidRDefault="008A402F">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61C21206" w14:textId="77777777" w:rsidR="007376E1" w:rsidRPr="001570EA" w:rsidRDefault="007376E1">
            <w:pPr>
              <w:pStyle w:val="TableCell"/>
              <w:spacing w:beforeLines="60" w:before="144" w:afterLines="60" w:after="144"/>
              <w:jc w:val="center"/>
              <w:rPr>
                <w:szCs w:val="18"/>
              </w:rPr>
            </w:pPr>
            <w:r w:rsidRPr="001570EA">
              <w:rPr>
                <w:szCs w:val="18"/>
              </w:rPr>
              <w:t>EDC Data Gathering</w:t>
            </w:r>
          </w:p>
          <w:p w14:paraId="719457F1" w14:textId="77777777" w:rsidR="00384D95" w:rsidRPr="001570EA" w:rsidRDefault="007376E1" w:rsidP="00384D95">
            <w:pPr>
              <w:pStyle w:val="TableCell"/>
              <w:spacing w:beforeLines="60" w:before="144" w:afterLines="60" w:after="144"/>
              <w:jc w:val="center"/>
            </w:pPr>
            <w:r w:rsidRPr="001570EA">
              <w:rPr>
                <w:szCs w:val="18"/>
              </w:rPr>
              <w:t xml:space="preserve"> Default: </w:t>
            </w:r>
            <w:r w:rsidRPr="001570EA">
              <w:rPr>
                <w:szCs w:val="18"/>
              </w:rPr>
              <w:fldChar w:fldCharType="begin"/>
            </w:r>
            <w:r w:rsidRPr="001570EA">
              <w:rPr>
                <w:szCs w:val="18"/>
              </w:rPr>
              <w:instrText xml:space="preserve"> REF _Ref531963176 \h  \* MERGEFORMAT </w:instrText>
            </w:r>
            <w:r w:rsidRPr="001570EA">
              <w:rPr>
                <w:szCs w:val="18"/>
              </w:rPr>
            </w:r>
            <w:r w:rsidRPr="001570EA">
              <w:rPr>
                <w:szCs w:val="18"/>
              </w:rPr>
              <w:fldChar w:fldCharType="separate"/>
            </w:r>
          </w:p>
          <w:p w14:paraId="759A3569" w14:textId="13C295CA" w:rsidR="007376E1" w:rsidRPr="001570EA" w:rsidRDefault="00384D95">
            <w:pPr>
              <w:pStyle w:val="TableCell"/>
              <w:spacing w:beforeLines="60" w:before="144" w:afterLines="60" w:after="144"/>
              <w:jc w:val="center"/>
              <w:rPr>
                <w:szCs w:val="18"/>
              </w:rPr>
            </w:pPr>
            <w:r w:rsidRPr="001570EA">
              <w:t>Table</w:t>
            </w:r>
            <w:r w:rsidRPr="001570EA">
              <w:rPr>
                <w:noProof/>
              </w:rPr>
              <w:t xml:space="preserve"> 2</w:t>
            </w:r>
            <w:r w:rsidRPr="001570EA">
              <w:rPr>
                <w:noProof/>
              </w:rPr>
              <w:noBreakHyphen/>
            </w:r>
            <w:del w:id="4969" w:author="Greg Clendenning" w:date="2024-04-16T16:42:00Z">
              <w:r w:rsidR="00146CD3">
                <w:rPr>
                  <w:noProof/>
                </w:rPr>
                <w:delText>12</w:delText>
              </w:r>
            </w:del>
            <w:ins w:id="4970" w:author="Greg Clendenning" w:date="2024-04-16T16:42:00Z">
              <w:r w:rsidRPr="001570EA">
                <w:rPr>
                  <w:noProof/>
                </w:rPr>
                <w:t>18</w:t>
              </w:r>
            </w:ins>
            <w:r w:rsidR="007376E1" w:rsidRPr="001570EA">
              <w:rPr>
                <w:szCs w:val="18"/>
              </w:rPr>
              <w:fldChar w:fldCharType="end"/>
            </w:r>
            <w:r w:rsidR="007376E1" w:rsidRPr="001570EA">
              <w:rPr>
                <w:szCs w:val="18"/>
              </w:rPr>
              <w:t xml:space="preserve"> or </w:t>
            </w:r>
            <w:r w:rsidR="007376E1" w:rsidRPr="001570EA">
              <w:rPr>
                <w:szCs w:val="18"/>
              </w:rPr>
              <w:fldChar w:fldCharType="begin"/>
            </w:r>
            <w:r w:rsidR="007376E1" w:rsidRPr="001570EA">
              <w:rPr>
                <w:szCs w:val="18"/>
              </w:rPr>
              <w:instrText xml:space="preserve"> REF _Ref531779526 \h  \* MERGEFORMAT </w:instrText>
            </w:r>
            <w:r w:rsidR="007376E1" w:rsidRPr="001570EA">
              <w:rPr>
                <w:szCs w:val="18"/>
              </w:rPr>
            </w:r>
            <w:r w:rsidR="007376E1" w:rsidRPr="001570EA">
              <w:rPr>
                <w:szCs w:val="18"/>
              </w:rPr>
              <w:fldChar w:fldCharType="separate"/>
            </w:r>
            <w:r w:rsidRPr="001570EA">
              <w:t xml:space="preserve">Table </w:t>
            </w:r>
            <w:r w:rsidRPr="001570EA">
              <w:rPr>
                <w:noProof/>
              </w:rPr>
              <w:t>2</w:t>
            </w:r>
            <w:r w:rsidRPr="001570EA">
              <w:rPr>
                <w:noProof/>
              </w:rPr>
              <w:noBreakHyphen/>
            </w:r>
            <w:del w:id="4971" w:author="Greg Clendenning" w:date="2024-04-16T16:42:00Z">
              <w:r w:rsidR="00146CD3">
                <w:rPr>
                  <w:noProof/>
                </w:rPr>
                <w:delText>8</w:delText>
              </w:r>
            </w:del>
            <w:ins w:id="4972" w:author="Greg Clendenning" w:date="2024-04-16T16:42:00Z">
              <w:r w:rsidRPr="001570EA">
                <w:rPr>
                  <w:noProof/>
                </w:rPr>
                <w:t>10</w:t>
              </w:r>
            </w:ins>
            <w:r w:rsidR="007376E1" w:rsidRPr="001570EA">
              <w:rPr>
                <w:szCs w:val="18"/>
              </w:rPr>
              <w:fldChar w:fldCharType="end"/>
            </w:r>
            <w:r w:rsidR="007376E1" w:rsidRPr="001570EA">
              <w:rPr>
                <w:szCs w:val="18"/>
              </w:rPr>
              <w:t xml:space="preserve"> in </w:t>
            </w:r>
            <w:r w:rsidR="007376E1" w:rsidRPr="001570EA">
              <w:rPr>
                <w:szCs w:val="18"/>
              </w:rPr>
              <w:fldChar w:fldCharType="begin"/>
            </w:r>
            <w:r w:rsidR="007376E1" w:rsidRPr="001570EA">
              <w:rPr>
                <w:szCs w:val="18"/>
              </w:rPr>
              <w:instrText xml:space="preserve"> REF _Ref534371933 \r \h  \* MERGEFORMAT </w:instrText>
            </w:r>
            <w:r w:rsidR="007376E1" w:rsidRPr="001570EA">
              <w:rPr>
                <w:szCs w:val="18"/>
              </w:rPr>
            </w:r>
            <w:r w:rsidR="007376E1" w:rsidRPr="001570EA">
              <w:rPr>
                <w:szCs w:val="18"/>
              </w:rPr>
              <w:fldChar w:fldCharType="separate"/>
            </w:r>
            <w:r w:rsidRPr="001570EA">
              <w:rPr>
                <w:szCs w:val="18"/>
              </w:rPr>
              <w:t>2.2.1</w:t>
            </w:r>
            <w:r w:rsidR="007376E1" w:rsidRPr="001570EA">
              <w:rPr>
                <w:szCs w:val="18"/>
              </w:rPr>
              <w:fldChar w:fldCharType="end"/>
            </w:r>
          </w:p>
          <w:p w14:paraId="37FFE778" w14:textId="2AF93429" w:rsidR="007376E1" w:rsidRPr="001570EA" w:rsidRDefault="007376E1">
            <w:pPr>
              <w:pStyle w:val="TableCell"/>
              <w:spacing w:beforeLines="60" w:before="144" w:afterLines="60" w:after="144"/>
              <w:jc w:val="center"/>
              <w:rPr>
                <w:szCs w:val="18"/>
              </w:rPr>
            </w:pPr>
            <w:r w:rsidRPr="001570EA">
              <w:rPr>
                <w:szCs w:val="18"/>
              </w:rPr>
              <w:t>Midstream: 6.</w:t>
            </w:r>
            <w:del w:id="4973" w:author="Greg Clendenning" w:date="2024-04-16T16:42:00Z">
              <w:r w:rsidR="00FA5174">
                <w:rPr>
                  <w:szCs w:val="18"/>
                </w:rPr>
                <w:delText>7</w:delText>
              </w:r>
            </w:del>
            <w:ins w:id="4974" w:author="Greg Clendenning" w:date="2024-04-16T16:42:00Z">
              <w:r w:rsidRPr="001570EA">
                <w:rPr>
                  <w:szCs w:val="18"/>
                </w:rPr>
                <w:t>0</w:t>
              </w:r>
            </w:ins>
          </w:p>
        </w:tc>
        <w:tc>
          <w:tcPr>
            <w:tcW w:w="1710" w:type="dxa"/>
            <w:tcBorders>
              <w:top w:val="single" w:sz="4" w:space="0" w:color="auto"/>
              <w:left w:val="single" w:sz="4" w:space="0" w:color="auto"/>
              <w:bottom w:val="single" w:sz="4" w:space="0" w:color="auto"/>
              <w:right w:val="single" w:sz="4" w:space="0" w:color="auto"/>
            </w:tcBorders>
            <w:vAlign w:val="center"/>
          </w:tcPr>
          <w:p w14:paraId="6F5FB6D7" w14:textId="3552D134" w:rsidR="007376E1" w:rsidRPr="001570EA" w:rsidRDefault="007376E1">
            <w:pPr>
              <w:jc w:val="center"/>
              <w:rPr>
                <w:sz w:val="18"/>
                <w:szCs w:val="18"/>
              </w:rPr>
            </w:pPr>
            <w:r w:rsidRPr="001570EA">
              <w:rPr>
                <w:sz w:val="18"/>
                <w:szCs w:val="18"/>
              </w:rPr>
              <w:t xml:space="preserve">EDC Data Gathering; </w:t>
            </w:r>
            <w:del w:id="4975" w:author="Greg Clendenning" w:date="2024-04-16T16:42:00Z">
              <w:r w:rsidR="00FA5174">
                <w:rPr>
                  <w:sz w:val="18"/>
                  <w:szCs w:val="18"/>
                </w:rPr>
                <w:delText>2;</w:delText>
              </w:r>
            </w:del>
            <w:ins w:id="4976" w:author="Greg Clendenning" w:date="2024-04-16T16:42:00Z">
              <w:r w:rsidRPr="001570EA">
                <w:rPr>
                  <w:sz w:val="18"/>
                  <w:szCs w:val="18"/>
                </w:rPr>
                <w:t>3,</w:t>
              </w:r>
            </w:ins>
            <w:r w:rsidRPr="001570EA">
              <w:rPr>
                <w:sz w:val="18"/>
                <w:szCs w:val="18"/>
              </w:rPr>
              <w:t xml:space="preserve"> 10</w:t>
            </w:r>
          </w:p>
        </w:tc>
      </w:tr>
      <w:tr w:rsidR="007376E1" w:rsidRPr="001570EA" w14:paraId="49167DEC"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B0A52D" w14:textId="6F349411" w:rsidR="007376E1" w:rsidRPr="001570EA" w:rsidRDefault="00FA5174">
            <w:pPr>
              <w:rPr>
                <w:i/>
                <w:sz w:val="18"/>
                <w:rPrChange w:id="4977" w:author="Greg Clendenning" w:date="2024-04-16T16:42:00Z">
                  <w:rPr>
                    <w:i/>
                    <w:sz w:val="18"/>
                    <w:highlight w:val="yellow"/>
                  </w:rPr>
                </w:rPrChange>
              </w:rPr>
            </w:pPr>
            <w:del w:id="4978" w:author="Greg Clendenning" w:date="2024-04-16T16:42:00Z">
              <w:r w:rsidRPr="00E05512">
                <w:rPr>
                  <w:i/>
                  <w:iCs/>
                  <w:sz w:val="18"/>
                  <w:szCs w:val="18"/>
                </w:rPr>
                <w:delText>HSPF</w:delText>
              </w:r>
              <w:r w:rsidRPr="00E05512">
                <w:rPr>
                  <w:i/>
                  <w:iCs/>
                  <w:sz w:val="18"/>
                  <w:szCs w:val="18"/>
                  <w:vertAlign w:val="subscript"/>
                </w:rPr>
                <w:delText>ee</w:delText>
              </w:r>
            </w:del>
            <w:ins w:id="4979" w:author="Greg Clendenning" w:date="2024-04-16T16:42:00Z">
              <w:r w:rsidR="007376E1" w:rsidRPr="001570EA">
                <w:rPr>
                  <w:i/>
                  <w:iCs/>
                  <w:sz w:val="18"/>
                  <w:szCs w:val="18"/>
                </w:rPr>
                <w:t>HSPF2</w:t>
              </w:r>
              <w:r w:rsidR="007376E1" w:rsidRPr="001570EA">
                <w:rPr>
                  <w:i/>
                  <w:iCs/>
                  <w:sz w:val="18"/>
                  <w:szCs w:val="18"/>
                  <w:vertAlign w:val="subscript"/>
                </w:rPr>
                <w:t>ee</w:t>
              </w:r>
            </w:ins>
            <w:r w:rsidR="007376E1" w:rsidRPr="001570EA">
              <w:rPr>
                <w:i/>
                <w:iCs/>
                <w:sz w:val="18"/>
                <w:szCs w:val="18"/>
                <w:vertAlign w:val="subscript"/>
              </w:rPr>
              <w:t xml:space="preserve"> </w:t>
            </w:r>
            <w:r w:rsidR="007376E1" w:rsidRPr="001570EA">
              <w:rPr>
                <w:sz w:val="18"/>
                <w:szCs w:val="18"/>
                <w:vertAlign w:val="subscript"/>
              </w:rPr>
              <w:t xml:space="preserve">, </w:t>
            </w:r>
            <w:r w:rsidR="007376E1" w:rsidRPr="001570EA">
              <w:rPr>
                <w:rFonts w:cs="Arial"/>
                <w:sz w:val="18"/>
                <w:szCs w:val="18"/>
              </w:rPr>
              <w:t>Heating Seasonal Performance Factor of the unit being installed</w:t>
            </w:r>
            <w:del w:id="4980" w:author="Greg Clendenning" w:date="2024-04-16T16:42:00Z">
              <w:r w:rsidRPr="00E05512">
                <w:rPr>
                  <w:rStyle w:val="FootnoteReference"/>
                  <w:sz w:val="18"/>
                  <w:szCs w:val="18"/>
                </w:rPr>
                <w:footnoteReference w:id="25"/>
              </w:r>
            </w:del>
          </w:p>
        </w:tc>
        <w:tc>
          <w:tcPr>
            <w:tcW w:w="1170" w:type="dxa"/>
            <w:tcBorders>
              <w:top w:val="single" w:sz="4" w:space="0" w:color="auto"/>
              <w:left w:val="single" w:sz="4" w:space="0" w:color="auto"/>
              <w:bottom w:val="single" w:sz="4" w:space="0" w:color="auto"/>
              <w:right w:val="single" w:sz="4" w:space="0" w:color="auto"/>
            </w:tcBorders>
            <w:vAlign w:val="center"/>
          </w:tcPr>
          <w:p w14:paraId="7ABD5B8D" w14:textId="77777777" w:rsidR="007376E1" w:rsidRPr="001570EA" w:rsidRDefault="008A402F">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D6E36DE"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tc>
        <w:tc>
          <w:tcPr>
            <w:tcW w:w="1710" w:type="dxa"/>
            <w:tcBorders>
              <w:top w:val="single" w:sz="4" w:space="0" w:color="auto"/>
              <w:left w:val="single" w:sz="4" w:space="0" w:color="auto"/>
              <w:bottom w:val="single" w:sz="4" w:space="0" w:color="auto"/>
              <w:right w:val="single" w:sz="4" w:space="0" w:color="auto"/>
            </w:tcBorders>
            <w:vAlign w:val="center"/>
          </w:tcPr>
          <w:p w14:paraId="183BCC3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F5B0EB"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EE9B10E" w14:textId="77777777" w:rsidR="007376E1" w:rsidRPr="001570EA" w:rsidRDefault="007376E1">
            <w:pPr>
              <w:rPr>
                <w:i/>
                <w:iCs/>
                <w:sz w:val="18"/>
                <w:szCs w:val="18"/>
              </w:rPr>
            </w:pPr>
            <w:r w:rsidRPr="001570EA">
              <w:rPr>
                <w:i/>
                <w:iCs/>
                <w:sz w:val="18"/>
                <w:szCs w:val="18"/>
              </w:rPr>
              <w:t>PSF</w:t>
            </w:r>
            <w:r w:rsidRPr="001570EA">
              <w:rPr>
                <w:sz w:val="18"/>
                <w:szCs w:val="18"/>
              </w:rPr>
              <w:t xml:space="preserve"> , Proper Sizing Factor or the assumed savings due to proper sizing and proper 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63A5C9F" w14:textId="77777777" w:rsidR="007376E1" w:rsidRPr="001570EA" w:rsidRDefault="007376E1">
            <w:pPr>
              <w:jc w:val="center"/>
              <w:rPr>
                <w:i/>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68002763" w14:textId="77777777" w:rsidR="007376E1" w:rsidRPr="001570EA" w:rsidRDefault="007376E1">
            <w:pPr>
              <w:pStyle w:val="TableCell"/>
              <w:keepNext w:val="0"/>
              <w:spacing w:before="60" w:after="60"/>
              <w:jc w:val="center"/>
              <w:rPr>
                <w:szCs w:val="18"/>
              </w:rPr>
            </w:pPr>
            <w:r w:rsidRPr="001570EA">
              <w:rPr>
                <w:szCs w:val="18"/>
              </w:rPr>
              <w:t>Midstream Delivery, properly size baseline equipment, or not properly sized: 0</w:t>
            </w:r>
          </w:p>
          <w:p w14:paraId="68F3E2D2" w14:textId="77777777" w:rsidR="007376E1" w:rsidRPr="001570EA" w:rsidRDefault="007376E1">
            <w:pPr>
              <w:pStyle w:val="TableCell"/>
              <w:keepNext w:val="0"/>
              <w:spacing w:beforeLines="60" w:before="144" w:afterLines="60" w:after="144"/>
              <w:jc w:val="center"/>
              <w:rPr>
                <w:szCs w:val="18"/>
              </w:rPr>
            </w:pPr>
            <w:r w:rsidRPr="001570EA">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6F5174AB" w14:textId="77777777" w:rsidR="007376E1" w:rsidRPr="001570EA" w:rsidRDefault="007376E1">
            <w:pPr>
              <w:jc w:val="center"/>
              <w:rPr>
                <w:sz w:val="18"/>
                <w:szCs w:val="18"/>
              </w:rPr>
            </w:pPr>
            <w:r w:rsidRPr="001570EA">
              <w:rPr>
                <w:sz w:val="18"/>
                <w:szCs w:val="18"/>
              </w:rPr>
              <w:t>11</w:t>
            </w:r>
          </w:p>
        </w:tc>
      </w:tr>
      <w:tr w:rsidR="007376E1" w:rsidRPr="001570EA" w14:paraId="1352F249"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690F752" w14:textId="77777777" w:rsidR="007376E1" w:rsidRPr="001570EA" w:rsidRDefault="007376E1">
            <w:pPr>
              <w:rPr>
                <w:i/>
                <w:iCs/>
                <w:sz w:val="18"/>
                <w:szCs w:val="18"/>
              </w:rPr>
            </w:pPr>
            <w:r w:rsidRPr="001570EA">
              <w:rPr>
                <w:i/>
                <w:iCs/>
                <w:sz w:val="18"/>
                <w:szCs w:val="18"/>
              </w:rPr>
              <w:t>OF</w:t>
            </w:r>
            <w:r w:rsidRPr="001570EA">
              <w:rPr>
                <w:i/>
                <w:iCs/>
                <w:sz w:val="18"/>
                <w:szCs w:val="18"/>
                <w:vertAlign w:val="subscript"/>
              </w:rPr>
              <w:t>cool</w:t>
            </w:r>
            <w:r w:rsidRPr="001570EA">
              <w:rPr>
                <w:sz w:val="18"/>
                <w:szCs w:val="18"/>
              </w:rPr>
              <w:t xml:space="preserve"> ,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426CD75C"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48EC4B4"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541D16E4" w14:textId="590B12EB" w:rsidR="007376E1" w:rsidRPr="001570EA" w:rsidRDefault="007376E1">
            <w:pPr>
              <w:pStyle w:val="TableCell"/>
              <w:keepNext w:val="0"/>
              <w:spacing w:beforeLines="60" w:before="144" w:afterLines="60" w:after="144"/>
              <w:jc w:val="center"/>
              <w:rPr>
                <w:szCs w:val="18"/>
              </w:rPr>
            </w:pPr>
            <w:r w:rsidRPr="001570EA">
              <w:rPr>
                <w:szCs w:val="18"/>
              </w:rPr>
              <w:t xml:space="preserve"> Default: </w:t>
            </w:r>
            <w:r w:rsidRPr="001570EA">
              <w:rPr>
                <w:szCs w:val="18"/>
              </w:rPr>
              <w:fldChar w:fldCharType="begin"/>
            </w:r>
            <w:r w:rsidRPr="001570EA">
              <w:rPr>
                <w:szCs w:val="18"/>
              </w:rPr>
              <w:instrText xml:space="preserve"> REF _Ref10729467 \h </w:instrText>
            </w:r>
            <w:ins w:id="4982" w:author="Greg Clendenning" w:date="2024-04-16T16:42:00Z">
              <w:r w:rsidR="001570EA">
                <w:rPr>
                  <w:szCs w:val="18"/>
                </w:rPr>
                <w:instrText xml:space="preserve"> \* MERGEFORMAT </w:instrText>
              </w:r>
            </w:ins>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del w:id="4983" w:author="Greg Clendenning" w:date="2024-04-16T16:42:00Z">
              <w:r w:rsidR="00146CD3">
                <w:rPr>
                  <w:noProof/>
                </w:rPr>
                <w:delText>13</w:delText>
              </w:r>
            </w:del>
            <w:ins w:id="4984" w:author="Greg Clendenning" w:date="2024-04-16T16:42:00Z">
              <w:r w:rsidR="00384D95" w:rsidRPr="001570EA">
                <w:rPr>
                  <w:noProof/>
                </w:rPr>
                <w:t>19</w:t>
              </w:r>
            </w:ins>
            <w:r w:rsidRPr="001570EA">
              <w:rPr>
                <w:szCs w:val="18"/>
              </w:rPr>
              <w:fldChar w:fldCharType="end"/>
            </w:r>
          </w:p>
          <w:p w14:paraId="7B03F913" w14:textId="18E1A122" w:rsidR="007376E1" w:rsidRPr="001570EA" w:rsidRDefault="007376E1">
            <w:pPr>
              <w:pStyle w:val="TableCell"/>
              <w:keepNext w:val="0"/>
              <w:spacing w:beforeLines="60" w:before="144" w:afterLines="60" w:after="144"/>
              <w:jc w:val="center"/>
              <w:rPr>
                <w:szCs w:val="18"/>
              </w:rPr>
            </w:pPr>
            <w:r w:rsidRPr="001570EA">
              <w:rPr>
                <w:szCs w:val="18"/>
              </w:rPr>
              <w:t>Midstream: 1.</w:t>
            </w:r>
            <w:del w:id="4985" w:author="Greg Clendenning" w:date="2024-04-16T16:42:00Z">
              <w:r w:rsidR="00FA5174">
                <w:rPr>
                  <w:szCs w:val="18"/>
                </w:rPr>
                <w:delText>1</w:delText>
              </w:r>
            </w:del>
            <w:ins w:id="4986" w:author="Greg Clendenning" w:date="2024-04-16T16:42:00Z">
              <w:r w:rsidRPr="001570EA">
                <w:rPr>
                  <w:szCs w:val="18"/>
                </w:rPr>
                <w:t>0</w:t>
              </w:r>
            </w:ins>
          </w:p>
        </w:tc>
        <w:tc>
          <w:tcPr>
            <w:tcW w:w="1710" w:type="dxa"/>
            <w:tcBorders>
              <w:top w:val="single" w:sz="4" w:space="0" w:color="auto"/>
              <w:left w:val="single" w:sz="4" w:space="0" w:color="auto"/>
              <w:bottom w:val="single" w:sz="4" w:space="0" w:color="auto"/>
              <w:right w:val="single" w:sz="4" w:space="0" w:color="auto"/>
            </w:tcBorders>
            <w:vAlign w:val="center"/>
          </w:tcPr>
          <w:p w14:paraId="62773C58" w14:textId="22EF4E13" w:rsidR="007376E1" w:rsidRPr="001570EA" w:rsidRDefault="007376E1">
            <w:pPr>
              <w:jc w:val="center"/>
              <w:rPr>
                <w:sz w:val="18"/>
                <w:szCs w:val="18"/>
              </w:rPr>
            </w:pPr>
            <w:r w:rsidRPr="001570EA">
              <w:rPr>
                <w:sz w:val="18"/>
                <w:szCs w:val="18"/>
              </w:rPr>
              <w:t xml:space="preserve">EDC Data Gathering; </w:t>
            </w:r>
            <w:del w:id="4987" w:author="Greg Clendenning" w:date="2024-04-16T16:42:00Z">
              <w:r w:rsidR="00FA5174" w:rsidRPr="00EC193E">
                <w:rPr>
                  <w:sz w:val="18"/>
                  <w:szCs w:val="18"/>
                </w:rPr>
                <w:delText>5</w:delText>
              </w:r>
            </w:del>
            <w:ins w:id="4988" w:author="Greg Clendenning" w:date="2024-04-16T16:42:00Z">
              <w:r w:rsidRPr="001570EA">
                <w:rPr>
                  <w:sz w:val="18"/>
                  <w:szCs w:val="18"/>
                </w:rPr>
                <w:t>6</w:t>
              </w:r>
            </w:ins>
          </w:p>
        </w:tc>
      </w:tr>
      <w:tr w:rsidR="007376E1" w:rsidRPr="001570EA" w14:paraId="001C1E8A"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02586BA" w14:textId="77777777" w:rsidR="007376E1" w:rsidRPr="001570EA" w:rsidRDefault="007376E1">
            <w:pPr>
              <w:rPr>
                <w:i/>
                <w:sz w:val="18"/>
                <w:rPrChange w:id="4989" w:author="Greg Clendenning" w:date="2024-04-16T16:42:00Z">
                  <w:rPr>
                    <w:i/>
                    <w:sz w:val="18"/>
                    <w:highlight w:val="red"/>
                  </w:rPr>
                </w:rPrChange>
              </w:rPr>
            </w:pPr>
            <w:r w:rsidRPr="001570EA">
              <w:rPr>
                <w:i/>
                <w:iCs/>
                <w:sz w:val="18"/>
                <w:szCs w:val="18"/>
              </w:rPr>
              <w:t>OF</w:t>
            </w:r>
            <w:r w:rsidRPr="001570EA">
              <w:rPr>
                <w:i/>
                <w:iCs/>
                <w:sz w:val="18"/>
                <w:szCs w:val="18"/>
                <w:vertAlign w:val="subscript"/>
              </w:rPr>
              <w:t>heat</w:t>
            </w:r>
            <w:r w:rsidRPr="001570EA">
              <w:rPr>
                <w:sz w:val="18"/>
                <w:szCs w:val="18"/>
              </w:rPr>
              <w:t xml:space="preserve"> , Oversize factor</w:t>
            </w:r>
          </w:p>
        </w:tc>
        <w:tc>
          <w:tcPr>
            <w:tcW w:w="1170" w:type="dxa"/>
            <w:tcBorders>
              <w:top w:val="single" w:sz="4" w:space="0" w:color="auto"/>
              <w:left w:val="single" w:sz="4" w:space="0" w:color="auto"/>
              <w:bottom w:val="single" w:sz="4" w:space="0" w:color="auto"/>
              <w:right w:val="single" w:sz="4" w:space="0" w:color="auto"/>
            </w:tcBorders>
            <w:vAlign w:val="center"/>
          </w:tcPr>
          <w:p w14:paraId="6AAE6DDA" w14:textId="77777777" w:rsidR="007376E1" w:rsidRPr="001570EA" w:rsidRDefault="007376E1">
            <w:pPr>
              <w:jc w:val="center"/>
              <w:rPr>
                <w:rFonts w:cs="Arial"/>
                <w:i/>
                <w:iCs/>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40B92DC5" w14:textId="77777777" w:rsidR="007376E1" w:rsidRPr="001570EA" w:rsidRDefault="007376E1">
            <w:pPr>
              <w:pStyle w:val="TableCell"/>
              <w:keepNext w:val="0"/>
              <w:spacing w:beforeLines="60" w:before="144" w:afterLines="60" w:after="144"/>
              <w:jc w:val="center"/>
              <w:rPr>
                <w:szCs w:val="18"/>
              </w:rPr>
            </w:pPr>
            <w:r w:rsidRPr="001570EA">
              <w:rPr>
                <w:szCs w:val="18"/>
              </w:rPr>
              <w:t>EDC Data Gathering</w:t>
            </w:r>
          </w:p>
          <w:p w14:paraId="1B1DB5C9" w14:textId="5192F5A2" w:rsidR="007376E1" w:rsidRPr="001570EA" w:rsidRDefault="007376E1">
            <w:pPr>
              <w:pStyle w:val="TableCell"/>
              <w:keepNext w:val="0"/>
              <w:spacing w:beforeLines="60" w:before="144" w:afterLines="60" w:after="144"/>
              <w:jc w:val="center"/>
              <w:rPr>
                <w:szCs w:val="18"/>
              </w:rPr>
            </w:pPr>
            <w:r w:rsidRPr="001570EA">
              <w:rPr>
                <w:szCs w:val="18"/>
              </w:rPr>
              <w:t xml:space="preserve">Default: </w:t>
            </w:r>
            <w:r w:rsidRPr="001570EA">
              <w:rPr>
                <w:szCs w:val="18"/>
              </w:rPr>
              <w:fldChar w:fldCharType="begin"/>
            </w:r>
            <w:r w:rsidRPr="001570EA">
              <w:rPr>
                <w:szCs w:val="18"/>
              </w:rPr>
              <w:instrText xml:space="preserve"> REF _Ref10729467 \h </w:instrText>
            </w:r>
            <w:ins w:id="4990" w:author="Greg Clendenning" w:date="2024-04-16T16:42:00Z">
              <w:r w:rsidR="001570EA">
                <w:rPr>
                  <w:szCs w:val="18"/>
                </w:rPr>
                <w:instrText xml:space="preserve"> \* MERGEFORMAT </w:instrText>
              </w:r>
            </w:ins>
            <w:r w:rsidRPr="001570EA">
              <w:rPr>
                <w:szCs w:val="18"/>
              </w:rPr>
            </w:r>
            <w:r w:rsidRPr="001570EA">
              <w:rPr>
                <w:szCs w:val="18"/>
              </w:rPr>
              <w:fldChar w:fldCharType="separate"/>
            </w:r>
            <w:r w:rsidR="00384D95" w:rsidRPr="001570EA">
              <w:t xml:space="preserve">Table </w:t>
            </w:r>
            <w:r w:rsidR="00384D95" w:rsidRPr="001570EA">
              <w:rPr>
                <w:noProof/>
              </w:rPr>
              <w:t>2</w:t>
            </w:r>
            <w:r w:rsidR="00384D95" w:rsidRPr="001570EA">
              <w:noBreakHyphen/>
            </w:r>
            <w:del w:id="4991" w:author="Greg Clendenning" w:date="2024-04-16T16:42:00Z">
              <w:r w:rsidR="00146CD3">
                <w:rPr>
                  <w:noProof/>
                </w:rPr>
                <w:delText>13</w:delText>
              </w:r>
            </w:del>
            <w:ins w:id="4992" w:author="Greg Clendenning" w:date="2024-04-16T16:42:00Z">
              <w:r w:rsidR="00384D95" w:rsidRPr="001570EA">
                <w:rPr>
                  <w:noProof/>
                </w:rPr>
                <w:t>19</w:t>
              </w:r>
            </w:ins>
            <w:r w:rsidRPr="001570EA">
              <w:rPr>
                <w:szCs w:val="18"/>
              </w:rPr>
              <w:fldChar w:fldCharType="end"/>
            </w:r>
          </w:p>
          <w:p w14:paraId="5DD3A3FA" w14:textId="0DE633AD" w:rsidR="007376E1" w:rsidRPr="001570EA" w:rsidRDefault="007376E1">
            <w:pPr>
              <w:pStyle w:val="TableCell"/>
              <w:keepNext w:val="0"/>
              <w:spacing w:beforeLines="60" w:before="144" w:afterLines="60" w:after="144"/>
              <w:jc w:val="center"/>
              <w:rPr>
                <w:szCs w:val="18"/>
              </w:rPr>
            </w:pPr>
            <w:r w:rsidRPr="001570EA">
              <w:rPr>
                <w:szCs w:val="18"/>
              </w:rPr>
              <w:t>Midstream: 1.</w:t>
            </w:r>
            <w:del w:id="4993" w:author="Greg Clendenning" w:date="2024-04-16T16:42:00Z">
              <w:r w:rsidR="00FA5174">
                <w:rPr>
                  <w:szCs w:val="18"/>
                </w:rPr>
                <w:delText>3</w:delText>
              </w:r>
            </w:del>
            <w:ins w:id="4994" w:author="Greg Clendenning" w:date="2024-04-16T16:42:00Z">
              <w:r w:rsidRPr="001570EA">
                <w:rPr>
                  <w:szCs w:val="18"/>
                </w:rPr>
                <w:t>0</w:t>
              </w:r>
            </w:ins>
          </w:p>
        </w:tc>
        <w:tc>
          <w:tcPr>
            <w:tcW w:w="1710" w:type="dxa"/>
            <w:tcBorders>
              <w:top w:val="single" w:sz="4" w:space="0" w:color="auto"/>
              <w:left w:val="single" w:sz="4" w:space="0" w:color="auto"/>
              <w:bottom w:val="single" w:sz="4" w:space="0" w:color="auto"/>
              <w:right w:val="single" w:sz="4" w:space="0" w:color="auto"/>
            </w:tcBorders>
            <w:vAlign w:val="center"/>
          </w:tcPr>
          <w:p w14:paraId="1B46A45C" w14:textId="535935EF" w:rsidR="007376E1" w:rsidRPr="001570EA" w:rsidRDefault="007376E1">
            <w:pPr>
              <w:jc w:val="center"/>
              <w:rPr>
                <w:sz w:val="18"/>
                <w:rPrChange w:id="4995" w:author="Greg Clendenning" w:date="2024-04-16T16:42:00Z">
                  <w:rPr>
                    <w:sz w:val="18"/>
                    <w:highlight w:val="lightGray"/>
                  </w:rPr>
                </w:rPrChange>
              </w:rPr>
            </w:pPr>
            <w:r w:rsidRPr="001570EA">
              <w:rPr>
                <w:sz w:val="18"/>
                <w:szCs w:val="18"/>
              </w:rPr>
              <w:t>EDC Data Gathering ;</w:t>
            </w:r>
            <w:del w:id="4996" w:author="Greg Clendenning" w:date="2024-04-16T16:42:00Z">
              <w:r w:rsidR="00FA5174" w:rsidRPr="00EC193E">
                <w:rPr>
                  <w:sz w:val="18"/>
                  <w:szCs w:val="18"/>
                </w:rPr>
                <w:delText>6</w:delText>
              </w:r>
            </w:del>
            <w:ins w:id="4997" w:author="Greg Clendenning" w:date="2024-04-16T16:42:00Z">
              <w:r w:rsidRPr="001570EA">
                <w:rPr>
                  <w:sz w:val="18"/>
                  <w:szCs w:val="18"/>
                </w:rPr>
                <w:t xml:space="preserve"> 7</w:t>
              </w:r>
            </w:ins>
          </w:p>
        </w:tc>
      </w:tr>
      <w:tr w:rsidR="007376E1" w:rsidRPr="001570EA" w14:paraId="243B0121" w14:textId="77777777">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51CC41B0" w14:textId="77777777" w:rsidR="007376E1" w:rsidRPr="001570EA" w:rsidRDefault="007376E1">
            <w:pPr>
              <w:rPr>
                <w:i/>
                <w:iCs/>
                <w:sz w:val="18"/>
                <w:szCs w:val="18"/>
              </w:rPr>
            </w:pPr>
            <w:r w:rsidRPr="001570EA">
              <w:rPr>
                <w:i/>
                <w:sz w:val="18"/>
                <w:szCs w:val="18"/>
              </w:rPr>
              <w:t>DLF</w:t>
            </w:r>
            <w:r w:rsidRPr="001570EA">
              <w:rPr>
                <w:sz w:val="18"/>
                <w:szCs w:val="18"/>
              </w:rPr>
              <w:t>, “Duct Leakage Factor” accounts for the fact that a % of the energy is lost to duct leakage and conduction for ducted systems, but not ductless ones</w:t>
            </w:r>
          </w:p>
        </w:tc>
        <w:tc>
          <w:tcPr>
            <w:tcW w:w="1170" w:type="dxa"/>
            <w:tcBorders>
              <w:top w:val="single" w:sz="4" w:space="0" w:color="auto"/>
              <w:left w:val="single" w:sz="4" w:space="0" w:color="auto"/>
              <w:bottom w:val="single" w:sz="4" w:space="0" w:color="auto"/>
              <w:right w:val="single" w:sz="4" w:space="0" w:color="auto"/>
            </w:tcBorders>
            <w:vAlign w:val="center"/>
          </w:tcPr>
          <w:p w14:paraId="2400E790" w14:textId="77777777" w:rsidR="007376E1" w:rsidRPr="001570EA" w:rsidRDefault="007376E1">
            <w:pPr>
              <w:jc w:val="center"/>
              <w:rPr>
                <w:sz w:val="18"/>
                <w:szCs w:val="18"/>
              </w:rPr>
            </w:pPr>
            <w:r w:rsidRPr="001570EA">
              <w:t>None</w:t>
            </w:r>
          </w:p>
        </w:tc>
        <w:tc>
          <w:tcPr>
            <w:tcW w:w="2070" w:type="dxa"/>
            <w:tcBorders>
              <w:top w:val="single" w:sz="4" w:space="0" w:color="auto"/>
              <w:left w:val="single" w:sz="4" w:space="0" w:color="auto"/>
              <w:bottom w:val="single" w:sz="4" w:space="0" w:color="auto"/>
              <w:right w:val="single" w:sz="4" w:space="0" w:color="auto"/>
            </w:tcBorders>
            <w:vAlign w:val="center"/>
          </w:tcPr>
          <w:p w14:paraId="51C05362" w14:textId="2076F39C" w:rsidR="007376E1" w:rsidRPr="001570EA" w:rsidRDefault="007376E1">
            <w:pPr>
              <w:pStyle w:val="TableCell"/>
              <w:keepNext w:val="0"/>
              <w:spacing w:beforeLines="60" w:before="144" w:afterLines="60" w:after="144"/>
              <w:jc w:val="center"/>
            </w:pPr>
            <w:r w:rsidRPr="001570EA">
              <w:t xml:space="preserve">Depends on baseline &amp; efficient conditions: </w:t>
            </w:r>
            <w:r w:rsidRPr="001570EA">
              <w:rPr>
                <w:rPrChange w:id="4998" w:author="Greg Clendenning" w:date="2024-04-16T16:42:00Z">
                  <w:rPr>
                    <w:highlight w:val="yellow"/>
                  </w:rPr>
                </w:rPrChange>
              </w:rPr>
              <w:fldChar w:fldCharType="begin"/>
            </w:r>
            <w:r w:rsidRPr="001570EA">
              <w:instrText xml:space="preserve"> REF _Ref531955110 \h  \* MERGEFORMAT </w:instrText>
            </w:r>
            <w:r w:rsidRPr="001570EA">
              <w:rPr>
                <w:rPrChange w:id="4999" w:author="Greg Clendenning" w:date="2024-04-16T16:42:00Z">
                  <w:rPr/>
                </w:rPrChange>
              </w:rPr>
            </w:r>
            <w:r w:rsidRPr="001570EA">
              <w:rPr>
                <w:rPrChange w:id="5000" w:author="Greg Clendenning" w:date="2024-04-16T16:42:00Z">
                  <w:rPr>
                    <w:highlight w:val="yellow"/>
                  </w:rPr>
                </w:rPrChange>
              </w:rPr>
              <w:fldChar w:fldCharType="separate"/>
            </w:r>
            <w:r w:rsidR="00384D95" w:rsidRPr="001570EA">
              <w:t xml:space="preserve">Table </w:t>
            </w:r>
            <w:r w:rsidR="00384D95" w:rsidRPr="001570EA">
              <w:rPr>
                <w:noProof/>
              </w:rPr>
              <w:t>2</w:t>
            </w:r>
            <w:r w:rsidR="00384D95" w:rsidRPr="001570EA">
              <w:rPr>
                <w:noProof/>
              </w:rPr>
              <w:noBreakHyphen/>
            </w:r>
            <w:del w:id="5001" w:author="Greg Clendenning" w:date="2024-04-16T16:42:00Z">
              <w:r w:rsidR="00146CD3">
                <w:rPr>
                  <w:noProof/>
                </w:rPr>
                <w:delText>13</w:delText>
              </w:r>
            </w:del>
            <w:ins w:id="5002" w:author="Greg Clendenning" w:date="2024-04-16T16:42:00Z">
              <w:r w:rsidR="00384D95" w:rsidRPr="001570EA">
                <w:rPr>
                  <w:noProof/>
                </w:rPr>
                <w:t>19</w:t>
              </w:r>
            </w:ins>
            <w:r w:rsidRPr="001570EA">
              <w:rPr>
                <w:rPrChange w:id="5003" w:author="Greg Clendenning" w:date="2024-04-16T16:42:00Z">
                  <w:rPr>
                    <w:highlight w:val="yellow"/>
                  </w:rPr>
                </w:rPrChange>
              </w:rPr>
              <w:fldChar w:fldCharType="end"/>
            </w:r>
          </w:p>
          <w:p w14:paraId="5A4BA8CC" w14:textId="77777777" w:rsidR="007376E1" w:rsidRPr="001570EA" w:rsidRDefault="007376E1">
            <w:pPr>
              <w:pStyle w:val="TableCell"/>
              <w:keepNext w:val="0"/>
              <w:spacing w:beforeLines="60" w:before="144" w:afterLines="60" w:after="144"/>
              <w:jc w:val="center"/>
            </w:pPr>
            <w:r w:rsidRPr="001570EA">
              <w:t>Midstream, cooling: 1.02</w:t>
            </w:r>
          </w:p>
          <w:p w14:paraId="23977DEA" w14:textId="0E6C5CB9" w:rsidR="007376E1" w:rsidRPr="001570EA" w:rsidRDefault="007376E1">
            <w:pPr>
              <w:pStyle w:val="TableCell"/>
              <w:keepNext w:val="0"/>
              <w:spacing w:beforeLines="60" w:before="144" w:afterLines="60" w:after="144"/>
              <w:jc w:val="center"/>
              <w:rPr>
                <w:szCs w:val="18"/>
              </w:rPr>
            </w:pPr>
            <w:r w:rsidRPr="001570EA">
              <w:t>Midstream, heating: 1.</w:t>
            </w:r>
            <w:del w:id="5004" w:author="Greg Clendenning" w:date="2024-04-16T16:42:00Z">
              <w:r w:rsidR="00FA5174">
                <w:delText>01</w:delText>
              </w:r>
            </w:del>
            <w:ins w:id="5005" w:author="Greg Clendenning" w:date="2024-04-16T16:42:00Z">
              <w:r w:rsidRPr="001570EA">
                <w:t>02</w:t>
              </w:r>
            </w:ins>
          </w:p>
        </w:tc>
        <w:tc>
          <w:tcPr>
            <w:tcW w:w="1710" w:type="dxa"/>
            <w:tcBorders>
              <w:top w:val="single" w:sz="4" w:space="0" w:color="auto"/>
              <w:left w:val="single" w:sz="4" w:space="0" w:color="auto"/>
              <w:bottom w:val="single" w:sz="4" w:space="0" w:color="auto"/>
              <w:right w:val="single" w:sz="4" w:space="0" w:color="auto"/>
            </w:tcBorders>
            <w:vAlign w:val="center"/>
          </w:tcPr>
          <w:p w14:paraId="05C651C1" w14:textId="6E2DEFC2" w:rsidR="007376E1" w:rsidRPr="001570EA" w:rsidRDefault="00FA5174">
            <w:pPr>
              <w:jc w:val="center"/>
              <w:rPr>
                <w:sz w:val="18"/>
                <w:szCs w:val="18"/>
              </w:rPr>
            </w:pPr>
            <w:del w:id="5006" w:author="Greg Clendenning" w:date="2024-04-16T16:42:00Z">
              <w:r w:rsidRPr="00EC193E">
                <w:rPr>
                  <w:sz w:val="18"/>
                  <w:szCs w:val="18"/>
                </w:rPr>
                <w:delText>7</w:delText>
              </w:r>
              <w:r>
                <w:rPr>
                  <w:sz w:val="18"/>
                  <w:szCs w:val="18"/>
                </w:rPr>
                <w:delText>;</w:delText>
              </w:r>
            </w:del>
            <w:ins w:id="5007" w:author="Greg Clendenning" w:date="2024-04-16T16:42:00Z">
              <w:r w:rsidR="007376E1" w:rsidRPr="001570EA">
                <w:rPr>
                  <w:sz w:val="18"/>
                  <w:szCs w:val="18"/>
                </w:rPr>
                <w:t>8,</w:t>
              </w:r>
            </w:ins>
            <w:r w:rsidR="007376E1" w:rsidRPr="001570EA">
              <w:rPr>
                <w:sz w:val="18"/>
                <w:szCs w:val="18"/>
              </w:rPr>
              <w:t xml:space="preserve"> 10</w:t>
            </w:r>
          </w:p>
        </w:tc>
      </w:tr>
      <w:tr w:rsidR="007376E1" w:rsidRPr="001570EA" w14:paraId="65C9841C" w14:textId="77777777">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06A70251" w14:textId="77777777" w:rsidR="007376E1" w:rsidRPr="001570EA" w:rsidRDefault="007376E1">
            <w:pPr>
              <w:rPr>
                <w:iCs/>
                <w:sz w:val="18"/>
                <w:szCs w:val="18"/>
              </w:rPr>
            </w:pPr>
            <w:r w:rsidRPr="001570EA">
              <w:rPr>
                <w:i/>
                <w:iCs/>
                <w:sz w:val="18"/>
                <w:szCs w:val="18"/>
              </w:rPr>
              <w:t>zone,</w:t>
            </w:r>
            <w:r w:rsidRPr="001570EA">
              <w:rPr>
                <w:iCs/>
                <w:sz w:val="18"/>
                <w:szCs w:val="18"/>
              </w:rPr>
              <w:t xml:space="preserve"> Primary or secondary usage level of a space, this affects </w:t>
            </w:r>
            <w:r w:rsidRPr="001570EA">
              <w:rPr>
                <w:i/>
                <w:iCs/>
                <w:sz w:val="18"/>
                <w:szCs w:val="18"/>
              </w:rPr>
              <w:t>EFLH</w:t>
            </w:r>
            <w:r w:rsidRPr="001570EA">
              <w:rPr>
                <w:i/>
                <w:iCs/>
                <w:sz w:val="18"/>
                <w:szCs w:val="18"/>
                <w:vertAlign w:val="subscript"/>
              </w:rPr>
              <w:t>cool</w:t>
            </w:r>
            <w:r w:rsidRPr="001570EA">
              <w:rPr>
                <w:iCs/>
                <w:sz w:val="18"/>
                <w:szCs w:val="18"/>
              </w:rPr>
              <w:t xml:space="preserve"> and </w:t>
            </w:r>
            <w:r w:rsidRPr="001570EA">
              <w:rPr>
                <w:i/>
                <w:iCs/>
                <w:sz w:val="18"/>
                <w:szCs w:val="18"/>
              </w:rPr>
              <w:t>EFLH</w:t>
            </w:r>
            <w:r w:rsidRPr="001570EA">
              <w:rPr>
                <w:i/>
                <w:iCs/>
                <w:sz w:val="18"/>
                <w:szCs w:val="18"/>
                <w:vertAlign w:val="subscript"/>
              </w:rPr>
              <w:t>heat</w:t>
            </w:r>
            <w:r w:rsidRPr="001570EA">
              <w:rPr>
                <w:iCs/>
                <w:sz w:val="18"/>
                <w:szCs w:val="18"/>
              </w:rPr>
              <w:t xml:space="preserve">. For midstream delivery, use provided composite </w:t>
            </w:r>
            <w:r w:rsidRPr="001570EA">
              <w:rPr>
                <w:i/>
                <w:iCs/>
                <w:sz w:val="18"/>
                <w:szCs w:val="18"/>
              </w:rPr>
              <w:t>EFLH</w:t>
            </w:r>
            <w:r w:rsidRPr="001570EA">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5010A129"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9038387" w14:textId="7353DB69"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4624069 \h  \* MERGEFORMAT </w:instrText>
            </w:r>
            <w:r w:rsidRPr="001570EA">
              <w:rPr>
                <w:sz w:val="18"/>
                <w:szCs w:val="18"/>
              </w:rPr>
            </w:r>
            <w:r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r>
            <w:del w:id="5008" w:author="Greg Clendenning" w:date="2024-04-16T16:42:00Z">
              <w:r w:rsidR="00146CD3" w:rsidRPr="0082258A">
                <w:rPr>
                  <w:noProof/>
                  <w:sz w:val="18"/>
                  <w:szCs w:val="18"/>
                </w:rPr>
                <w:delText>11</w:delText>
              </w:r>
            </w:del>
            <w:ins w:id="5009" w:author="Greg Clendenning" w:date="2024-04-16T16:42:00Z">
              <w:r w:rsidR="00384D95" w:rsidRPr="001570EA">
                <w:rPr>
                  <w:noProof/>
                  <w:sz w:val="18"/>
                  <w:szCs w:val="18"/>
                </w:rPr>
                <w:t>17</w:t>
              </w:r>
            </w:ins>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6D99F86" w14:textId="77777777" w:rsidR="007376E1" w:rsidRPr="001570EA" w:rsidRDefault="007376E1">
            <w:pPr>
              <w:jc w:val="center"/>
              <w:rPr>
                <w:sz w:val="18"/>
                <w:szCs w:val="18"/>
              </w:rPr>
            </w:pPr>
          </w:p>
        </w:tc>
      </w:tr>
      <w:tr w:rsidR="007376E1" w:rsidRPr="001570EA" w14:paraId="310D01B9" w14:textId="77777777">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7EDE1B5B" w14:textId="77777777" w:rsidR="007376E1" w:rsidRPr="001570EA" w:rsidRDefault="007376E1">
            <w:pPr>
              <w:rPr>
                <w:iCs/>
                <w:sz w:val="18"/>
                <w:szCs w:val="18"/>
              </w:rPr>
            </w:pPr>
            <w:r w:rsidRPr="001570EA">
              <w:rPr>
                <w:i/>
                <w:iCs/>
                <w:sz w:val="18"/>
                <w:szCs w:val="18"/>
              </w:rPr>
              <w:t>n</w:t>
            </w:r>
            <w:r w:rsidRPr="001570EA">
              <w:rPr>
                <w:i/>
                <w:iCs/>
                <w:sz w:val="18"/>
                <w:szCs w:val="18"/>
                <w:vertAlign w:val="subscript"/>
              </w:rPr>
              <w:t>MS zones</w:t>
            </w:r>
            <w:r w:rsidRPr="001570EA">
              <w:rPr>
                <w:i/>
                <w:iCs/>
                <w:sz w:val="18"/>
                <w:szCs w:val="18"/>
              </w:rPr>
              <w:t>,</w:t>
            </w:r>
            <w:r w:rsidRPr="001570EA">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29CC758F" w14:textId="77777777" w:rsidR="007376E1" w:rsidRPr="001570EA" w:rsidRDefault="007376E1">
            <w:pPr>
              <w:jc w:val="center"/>
              <w:rPr>
                <w:sz w:val="18"/>
                <w:szCs w:val="18"/>
              </w:rPr>
            </w:pPr>
            <w:r w:rsidRPr="001570EA">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3C6C066" w14:textId="77777777" w:rsidR="007376E1" w:rsidRPr="001570EA" w:rsidRDefault="007376E1">
            <w:pPr>
              <w:spacing w:beforeLines="60" w:before="144" w:afterLines="60" w:after="144"/>
              <w:jc w:val="center"/>
              <w:rPr>
                <w:sz w:val="18"/>
                <w:szCs w:val="18"/>
              </w:rPr>
            </w:pPr>
            <w:r w:rsidRPr="001570EA">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1ACFCD8B" w14:textId="77777777" w:rsidR="007376E1" w:rsidRPr="001570EA" w:rsidRDefault="007376E1">
            <w:pPr>
              <w:jc w:val="center"/>
              <w:rPr>
                <w:sz w:val="18"/>
                <w:szCs w:val="18"/>
              </w:rPr>
            </w:pPr>
            <w:r w:rsidRPr="001570EA">
              <w:rPr>
                <w:sz w:val="18"/>
                <w:szCs w:val="18"/>
              </w:rPr>
              <w:t>10</w:t>
            </w:r>
          </w:p>
        </w:tc>
      </w:tr>
      <w:tr w:rsidR="007376E1" w:rsidRPr="001570EA" w14:paraId="2F6ADA10" w14:textId="77777777">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5B07E0D6"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vertAlign w:val="subscript"/>
              </w:rPr>
              <w:t xml:space="preserve"> </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8494849" w14:textId="77777777" w:rsidR="007376E1" w:rsidRPr="001570EA" w:rsidRDefault="008A402F">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E66EA7F"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w:t>
            </w:r>
            <w:r w:rsidRPr="001570EA">
              <w:rPr>
                <w:sz w:val="18"/>
                <w:szCs w:val="18"/>
                <w:vertAlign w:val="subscript"/>
              </w:rPr>
              <w:t>l</w:t>
            </w:r>
            <w:r w:rsidRPr="001570EA">
              <w:rPr>
                <w:sz w:val="18"/>
                <w:szCs w:val="18"/>
              </w:rPr>
              <w:t xml:space="preserve"> in Vol. 1, App. A</w:t>
            </w:r>
          </w:p>
          <w:p w14:paraId="1D3EB2AD" w14:textId="77777777" w:rsidR="007376E1" w:rsidRPr="001570EA" w:rsidRDefault="007376E1">
            <w:pPr>
              <w:spacing w:beforeLines="60" w:before="144" w:afterLines="60" w:after="144"/>
              <w:jc w:val="center"/>
              <w:rPr>
                <w:sz w:val="18"/>
                <w:szCs w:val="18"/>
              </w:rPr>
            </w:pPr>
            <w:r w:rsidRPr="001570EA">
              <w:rPr>
                <w:sz w:val="18"/>
                <w:szCs w:val="18"/>
              </w:rPr>
              <w:t>Use Room AC hours for secondary zones.</w:t>
            </w:r>
          </w:p>
          <w:p w14:paraId="09595498" w14:textId="731547BF" w:rsidR="007376E1" w:rsidRPr="001570EA" w:rsidRDefault="007376E1">
            <w:pPr>
              <w:spacing w:beforeLines="60" w:before="144" w:afterLines="60" w:after="144"/>
              <w:jc w:val="center"/>
              <w:rPr>
                <w:sz w:val="18"/>
                <w:rPrChange w:id="5010" w:author="Greg Clendenning" w:date="2024-04-16T16:42:00Z">
                  <w:rPr>
                    <w:sz w:val="18"/>
                    <w:highlight w:val="red"/>
                  </w:rPr>
                </w:rPrChange>
              </w:rPr>
            </w:pPr>
            <w:r w:rsidRPr="001570EA">
              <w:rPr>
                <w:sz w:val="18"/>
                <w:szCs w:val="18"/>
              </w:rPr>
              <w:t xml:space="preserve">Midstream: </w:t>
            </w:r>
            <w:del w:id="5011" w:author="Greg Clendenning" w:date="2024-04-16T16:42:00Z">
              <w:r w:rsidR="00FA5174" w:rsidRPr="00993B49">
                <w:rPr>
                  <w:sz w:val="18"/>
                  <w:szCs w:val="18"/>
                </w:rPr>
                <w:fldChar w:fldCharType="begin"/>
              </w:r>
              <w:r w:rsidR="00FA5174" w:rsidRPr="00993B49">
                <w:rPr>
                  <w:sz w:val="18"/>
                  <w:szCs w:val="18"/>
                </w:rPr>
                <w:delInstrText xml:space="preserve"> REF _Ref535141298 \h </w:delInstrText>
              </w:r>
              <w:r w:rsidR="00FA5174">
                <w:rPr>
                  <w:sz w:val="18"/>
                  <w:szCs w:val="18"/>
                </w:rPr>
                <w:delInstrText xml:space="preserve"> \* MERGEFORMAT </w:delInstrText>
              </w:r>
              <w:r w:rsidR="00FA5174" w:rsidRPr="00993B49">
                <w:rPr>
                  <w:sz w:val="18"/>
                  <w:szCs w:val="18"/>
                </w:rPr>
              </w:r>
              <w:r w:rsidR="00FA5174" w:rsidRPr="00993B49">
                <w:rPr>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18</w:delText>
              </w:r>
              <w:r w:rsidR="00FA5174" w:rsidRPr="00993B49">
                <w:rPr>
                  <w:sz w:val="18"/>
                  <w:szCs w:val="18"/>
                </w:rPr>
                <w:fldChar w:fldCharType="end"/>
              </w:r>
            </w:del>
            <w:ins w:id="5012" w:author="Greg Clendenning" w:date="2024-04-16T16:42:00Z">
              <w:r w:rsidR="00C82329" w:rsidRPr="001570EA">
                <w:rPr>
                  <w:sz w:val="18"/>
                  <w:szCs w:val="18"/>
                </w:rPr>
                <w:fldChar w:fldCharType="begin"/>
              </w:r>
              <w:r w:rsidR="00C82329" w:rsidRPr="001570EA">
                <w:rPr>
                  <w:sz w:val="18"/>
                  <w:szCs w:val="18"/>
                </w:rPr>
                <w:instrText xml:space="preserve"> REF _Ref163903836 \h </w:instrText>
              </w:r>
              <w:r w:rsidR="001570EA">
                <w:rPr>
                  <w:sz w:val="18"/>
                  <w:szCs w:val="18"/>
                </w:rPr>
                <w:instrText xml:space="preserve"> \* MERGEFORMAT </w:instrText>
              </w:r>
            </w:ins>
            <w:r w:rsidR="00C82329" w:rsidRPr="001570EA">
              <w:rPr>
                <w:sz w:val="18"/>
                <w:szCs w:val="18"/>
              </w:rPr>
            </w:r>
            <w:ins w:id="5013" w:author="Greg Clendenning" w:date="2024-04-16T16:42:00Z">
              <w:r w:rsidR="00C82329"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24</w:t>
              </w:r>
              <w:r w:rsidR="00C82329"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430EF21B" w14:textId="126E6D4A" w:rsidR="007376E1" w:rsidRPr="001570EA" w:rsidRDefault="00FA5174">
            <w:pPr>
              <w:jc w:val="center"/>
              <w:rPr>
                <w:sz w:val="18"/>
                <w:szCs w:val="18"/>
              </w:rPr>
            </w:pPr>
            <w:del w:id="5014" w:author="Greg Clendenning" w:date="2024-04-16T16:42:00Z">
              <w:r>
                <w:rPr>
                  <w:sz w:val="18"/>
                  <w:szCs w:val="18"/>
                </w:rPr>
                <w:delText>8</w:delText>
              </w:r>
            </w:del>
            <w:ins w:id="5015" w:author="Greg Clendenning" w:date="2024-04-16T16:42:00Z">
              <w:r w:rsidR="007376E1" w:rsidRPr="001570EA">
                <w:rPr>
                  <w:sz w:val="18"/>
                  <w:szCs w:val="18"/>
                </w:rPr>
                <w:t>9</w:t>
              </w:r>
            </w:ins>
          </w:p>
        </w:tc>
      </w:tr>
      <w:tr w:rsidR="007376E1" w:rsidRPr="001570EA" w14:paraId="4FDD0E6D" w14:textId="77777777">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313C7300"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 xml:space="preserve">heat,HP </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714A302" w14:textId="77777777" w:rsidR="007376E1" w:rsidRPr="001570EA" w:rsidRDefault="008A402F">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DBE8606" w14:textId="77777777" w:rsidR="007376E1" w:rsidRPr="001570EA" w:rsidRDefault="007376E1">
            <w:pPr>
              <w:spacing w:beforeLines="60" w:before="144" w:afterLines="60" w:after="144"/>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p w14:paraId="41288F96" w14:textId="77777777" w:rsidR="007376E1" w:rsidRPr="001570EA" w:rsidRDefault="007376E1">
            <w:pPr>
              <w:spacing w:beforeLines="60" w:before="144" w:afterLines="60" w:after="144"/>
              <w:jc w:val="center"/>
              <w:rPr>
                <w:sz w:val="18"/>
                <w:szCs w:val="18"/>
              </w:rPr>
            </w:pPr>
            <w:r w:rsidRPr="001570EA">
              <w:rPr>
                <w:sz w:val="18"/>
                <w:szCs w:val="18"/>
              </w:rPr>
              <w:t>Use Secondary HP for secondary zones.</w:t>
            </w:r>
          </w:p>
          <w:p w14:paraId="4C194DA0" w14:textId="31636FF3" w:rsidR="007376E1" w:rsidRPr="001570EA" w:rsidRDefault="007376E1">
            <w:pPr>
              <w:spacing w:beforeLines="60" w:before="144" w:afterLines="60" w:after="144"/>
              <w:jc w:val="center"/>
              <w:rPr>
                <w:sz w:val="18"/>
                <w:rPrChange w:id="5016" w:author="Greg Clendenning" w:date="2024-04-16T16:42:00Z">
                  <w:rPr>
                    <w:sz w:val="18"/>
                    <w:highlight w:val="red"/>
                  </w:rPr>
                </w:rPrChange>
              </w:rPr>
            </w:pPr>
            <w:r w:rsidRPr="001570EA">
              <w:rPr>
                <w:sz w:val="18"/>
                <w:szCs w:val="18"/>
              </w:rPr>
              <w:t xml:space="preserve">Midstream: </w:t>
            </w:r>
            <w:r w:rsidRPr="001570EA">
              <w:rPr>
                <w:sz w:val="18"/>
                <w:szCs w:val="18"/>
              </w:rPr>
              <w:fldChar w:fldCharType="begin"/>
            </w:r>
            <w:r w:rsidRPr="001570EA">
              <w:rPr>
                <w:sz w:val="18"/>
                <w:szCs w:val="18"/>
              </w:rPr>
              <w:instrText xml:space="preserve"> REF _Ref535141298 \h  \* MERGEFORMAT </w:instrText>
            </w:r>
            <w:r w:rsidRPr="001570EA">
              <w:rPr>
                <w:sz w:val="18"/>
                <w:szCs w:val="18"/>
              </w:rPr>
            </w:r>
            <w:r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r>
            <w:del w:id="5017" w:author="Greg Clendenning" w:date="2024-04-16T16:42:00Z">
              <w:r w:rsidR="00146CD3" w:rsidRPr="0082258A">
                <w:rPr>
                  <w:noProof/>
                  <w:sz w:val="18"/>
                  <w:szCs w:val="18"/>
                </w:rPr>
                <w:delText>18</w:delText>
              </w:r>
            </w:del>
            <w:ins w:id="5018" w:author="Greg Clendenning" w:date="2024-04-16T16:42:00Z">
              <w:r w:rsidR="00384D95" w:rsidRPr="001570EA">
                <w:rPr>
                  <w:noProof/>
                  <w:sz w:val="18"/>
                  <w:szCs w:val="18"/>
                </w:rPr>
                <w:t>24</w:t>
              </w:r>
              <w:r w:rsidR="00384D95" w:rsidRPr="001570EA">
                <w:t>: Midstream DHP – Composite EFLH Values</w:t>
              </w:r>
            </w:ins>
            <w:r w:rsidRPr="001570EA">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01C3CEB1" w14:textId="4ECA7C5E" w:rsidR="007376E1" w:rsidRPr="001570EA" w:rsidRDefault="00FA5174">
            <w:pPr>
              <w:jc w:val="center"/>
              <w:rPr>
                <w:sz w:val="18"/>
                <w:szCs w:val="18"/>
              </w:rPr>
            </w:pPr>
            <w:del w:id="5019" w:author="Greg Clendenning" w:date="2024-04-16T16:42:00Z">
              <w:r>
                <w:rPr>
                  <w:sz w:val="18"/>
                  <w:szCs w:val="18"/>
                </w:rPr>
                <w:delText>8</w:delText>
              </w:r>
            </w:del>
            <w:ins w:id="5020" w:author="Greg Clendenning" w:date="2024-04-16T16:42:00Z">
              <w:r w:rsidR="007376E1" w:rsidRPr="001570EA">
                <w:rPr>
                  <w:sz w:val="18"/>
                  <w:szCs w:val="18"/>
                </w:rPr>
                <w:t>9</w:t>
              </w:r>
            </w:ins>
          </w:p>
        </w:tc>
      </w:tr>
      <w:tr w:rsidR="007376E1" w:rsidRPr="001570EA" w14:paraId="1EBC01F4" w14:textId="77777777">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E7F594B" w14:textId="4911F9BD" w:rsidR="007376E1" w:rsidRPr="001570EA" w:rsidRDefault="00FA5174">
            <w:pPr>
              <w:rPr>
                <w:sz w:val="18"/>
                <w:szCs w:val="18"/>
              </w:rPr>
            </w:pPr>
            <w:del w:id="5021" w:author="Greg Clendenning" w:date="2024-04-16T16:42:00Z">
              <w:r w:rsidRPr="00E05512">
                <w:rPr>
                  <w:i/>
                  <w:iCs/>
                  <w:sz w:val="18"/>
                  <w:szCs w:val="18"/>
                </w:rPr>
                <w:delText>CF</w:delText>
              </w:r>
            </w:del>
            <m:oMath>
              <m:sSub>
                <m:sSubPr>
                  <m:ctrlPr>
                    <w:ins w:id="5022" w:author="Greg Clendenning" w:date="2024-04-16T16:42:00Z">
                      <w:rPr>
                        <w:rFonts w:ascii="Cambria Math" w:hAnsi="Cambria Math" w:cs="Arial"/>
                      </w:rPr>
                    </w:ins>
                  </m:ctrlPr>
                </m:sSubPr>
                <m:e>
                  <m:r>
                    <w:ins w:id="5023" w:author="Greg Clendenning" w:date="2024-04-16T16:42:00Z">
                      <w:rPr>
                        <w:rFonts w:ascii="Cambria Math" w:hAnsi="Cambria Math" w:cs="Arial"/>
                      </w:rPr>
                      <m:t>CF</m:t>
                    </w:ins>
                  </m:r>
                </m:e>
                <m:sub>
                  <m:r>
                    <w:ins w:id="5024" w:author="Greg Clendenning" w:date="2024-04-16T16:42:00Z">
                      <w:rPr>
                        <w:rFonts w:ascii="Cambria Math" w:hAnsi="Cambria Math" w:cs="Arial"/>
                      </w:rPr>
                      <m:t>summer</m:t>
                    </w:ins>
                  </m:r>
                </m:sub>
              </m:sSub>
            </m:oMath>
            <w:r w:rsidR="007376E1" w:rsidRPr="001570EA">
              <w:rPr>
                <w:sz w:val="18"/>
                <w:szCs w:val="18"/>
              </w:rPr>
              <w:t xml:space="preserve"> , Demand Coincidence Factor</w:t>
            </w:r>
            <w:ins w:id="5025" w:author="Greg Clendenning" w:date="2024-04-16T16:42:00Z">
              <w:r w:rsidR="007376E1" w:rsidRPr="001570EA">
                <w:rPr>
                  <w:sz w:val="18"/>
                  <w:szCs w:val="18"/>
                </w:rPr>
                <w:t xml:space="preserve"> during the summer months</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26918018"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6EBD749" w14:textId="77777777" w:rsidR="007376E1" w:rsidRPr="001570EA" w:rsidRDefault="007376E1">
            <w:pPr>
              <w:spacing w:beforeLines="60" w:before="144" w:afterLines="60" w:after="144"/>
              <w:jc w:val="center"/>
              <w:rPr>
                <w:sz w:val="18"/>
                <w:rPrChange w:id="5026" w:author="Greg Clendenning" w:date="2024-04-16T16:42:00Z">
                  <w:rPr>
                    <w:sz w:val="18"/>
                    <w:highlight w:val="red"/>
                  </w:rPr>
                </w:rPrChange>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0AED8B3" w14:textId="51A6AE76" w:rsidR="007376E1" w:rsidRPr="001570EA" w:rsidRDefault="00FA5174">
            <w:pPr>
              <w:jc w:val="center"/>
              <w:rPr>
                <w:sz w:val="18"/>
                <w:szCs w:val="18"/>
              </w:rPr>
            </w:pPr>
            <w:del w:id="5027" w:author="Greg Clendenning" w:date="2024-04-16T16:42:00Z">
              <w:r>
                <w:rPr>
                  <w:sz w:val="18"/>
                  <w:szCs w:val="18"/>
                </w:rPr>
                <w:delText>8</w:delText>
              </w:r>
            </w:del>
            <w:ins w:id="5028" w:author="Greg Clendenning" w:date="2024-04-16T16:42:00Z">
              <w:r w:rsidR="007376E1" w:rsidRPr="001570EA">
                <w:rPr>
                  <w:sz w:val="18"/>
                  <w:szCs w:val="18"/>
                </w:rPr>
                <w:t>9</w:t>
              </w:r>
            </w:ins>
          </w:p>
        </w:tc>
      </w:tr>
      <w:tr w:rsidR="007376E1" w:rsidRPr="001570EA" w14:paraId="1F6113DF" w14:textId="77777777">
        <w:trPr>
          <w:cantSplit/>
          <w:trHeight w:val="621"/>
          <w:ins w:id="5029"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tcPr>
          <w:p w14:paraId="2DA3A696" w14:textId="77777777" w:rsidR="007376E1" w:rsidRPr="001570EA" w:rsidRDefault="008A402F">
            <w:pPr>
              <w:rPr>
                <w:ins w:id="5030" w:author="Greg Clendenning" w:date="2024-04-16T16:42:00Z"/>
                <w:i/>
                <w:iCs/>
                <w:sz w:val="18"/>
                <w:szCs w:val="18"/>
              </w:rPr>
            </w:pPr>
            <m:oMath>
              <m:sSub>
                <m:sSubPr>
                  <m:ctrlPr>
                    <w:ins w:id="5031" w:author="Greg Clendenning" w:date="2024-04-16T16:42:00Z">
                      <w:rPr>
                        <w:rFonts w:ascii="Cambria Math" w:hAnsi="Cambria Math" w:cs="Arial"/>
                      </w:rPr>
                    </w:ins>
                  </m:ctrlPr>
                </m:sSubPr>
                <m:e>
                  <m:r>
                    <w:ins w:id="5032" w:author="Greg Clendenning" w:date="2024-04-16T16:42:00Z">
                      <w:rPr>
                        <w:rFonts w:ascii="Cambria Math" w:hAnsi="Cambria Math" w:cs="Arial"/>
                      </w:rPr>
                      <m:t>CF</m:t>
                    </w:ins>
                  </m:r>
                </m:e>
                <m:sub>
                  <m:r>
                    <w:ins w:id="5033" w:author="Greg Clendenning" w:date="2024-04-16T16:42:00Z">
                      <w:rPr>
                        <w:rFonts w:ascii="Cambria Math" w:hAnsi="Cambria Math" w:cs="Arial"/>
                      </w:rPr>
                      <m:t>winter</m:t>
                    </w:ins>
                  </m:r>
                </m:sub>
              </m:sSub>
            </m:oMath>
            <w:ins w:id="5034" w:author="Greg Clendenning" w:date="2024-04-16T16:42:00Z">
              <w:r w:rsidR="007376E1" w:rsidRPr="001570EA">
                <w:rPr>
                  <w:sz w:val="18"/>
                  <w:szCs w:val="18"/>
                </w:rPr>
                <w:t xml:space="preserve"> , Demand Coincidence Factor during the winter months</w:t>
              </w:r>
            </w:ins>
          </w:p>
        </w:tc>
        <w:tc>
          <w:tcPr>
            <w:tcW w:w="1170" w:type="dxa"/>
            <w:tcBorders>
              <w:top w:val="single" w:sz="4" w:space="0" w:color="auto"/>
              <w:left w:val="single" w:sz="4" w:space="0" w:color="auto"/>
              <w:bottom w:val="single" w:sz="4" w:space="0" w:color="auto"/>
              <w:right w:val="single" w:sz="4" w:space="0" w:color="auto"/>
            </w:tcBorders>
            <w:vAlign w:val="center"/>
          </w:tcPr>
          <w:p w14:paraId="7A3AA420" w14:textId="77777777" w:rsidR="007376E1" w:rsidRPr="001570EA" w:rsidRDefault="007376E1">
            <w:pPr>
              <w:jc w:val="center"/>
              <w:rPr>
                <w:ins w:id="5035" w:author="Greg Clendenning" w:date="2024-04-16T16:42:00Z"/>
                <w:i/>
                <w:iCs/>
                <w:sz w:val="18"/>
                <w:szCs w:val="18"/>
              </w:rPr>
            </w:pPr>
            <w:ins w:id="5036" w:author="Greg Clendenning" w:date="2024-04-16T16:42:00Z">
              <w:r w:rsidRPr="001570EA">
                <w:rPr>
                  <w:i/>
                  <w:iCs/>
                  <w:sz w:val="18"/>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tcPr>
          <w:p w14:paraId="36B76573" w14:textId="77777777" w:rsidR="007376E1" w:rsidRPr="001570EA" w:rsidRDefault="007376E1">
            <w:pPr>
              <w:spacing w:beforeLines="60" w:before="144" w:afterLines="60" w:after="144"/>
              <w:jc w:val="center"/>
              <w:rPr>
                <w:ins w:id="5037" w:author="Greg Clendenning" w:date="2024-04-16T16:42:00Z"/>
                <w:sz w:val="18"/>
                <w:szCs w:val="18"/>
              </w:rPr>
            </w:pPr>
            <w:ins w:id="5038" w:author="Greg Clendenning" w:date="2024-04-16T16:42:00Z">
              <w:r w:rsidRPr="001570EA">
                <w:rPr>
                  <w:sz w:val="18"/>
                  <w:szCs w:val="18"/>
                </w:rPr>
                <w:t xml:space="preserve">See </w:t>
              </w:r>
              <w:r w:rsidRPr="001570EA">
                <w:rPr>
                  <w:i/>
                  <w:sz w:val="18"/>
                  <w:szCs w:val="18"/>
                </w:rPr>
                <w:t>CF</w:t>
              </w:r>
              <w:r w:rsidRPr="001570EA">
                <w:rPr>
                  <w:sz w:val="18"/>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tcPr>
          <w:p w14:paraId="34BBB024" w14:textId="77777777" w:rsidR="007376E1" w:rsidRPr="001570EA" w:rsidRDefault="007376E1">
            <w:pPr>
              <w:jc w:val="center"/>
              <w:rPr>
                <w:ins w:id="5039" w:author="Greg Clendenning" w:date="2024-04-16T16:42:00Z"/>
                <w:sz w:val="18"/>
                <w:szCs w:val="18"/>
              </w:rPr>
            </w:pPr>
            <w:ins w:id="5040" w:author="Greg Clendenning" w:date="2024-04-16T16:42:00Z">
              <w:r w:rsidRPr="001570EA">
                <w:rPr>
                  <w:sz w:val="18"/>
                  <w:szCs w:val="18"/>
                </w:rPr>
                <w:t>9</w:t>
              </w:r>
            </w:ins>
          </w:p>
        </w:tc>
      </w:tr>
    </w:tbl>
    <w:p w14:paraId="6A440DBA" w14:textId="77777777" w:rsidR="007376E1" w:rsidRPr="001570EA" w:rsidRDefault="007376E1" w:rsidP="007376E1">
      <w:pPr>
        <w:rPr>
          <w:ins w:id="5041" w:author="Greg Clendenning" w:date="2024-04-16T16:42:00Z"/>
        </w:rPr>
      </w:pPr>
      <w:ins w:id="5042" w:author="Greg Clendenning" w:date="2024-04-16T16:42:00Z">
        <w:r w:rsidRPr="001570EA">
          <w:t>Note: Where appropriate, nameplate data collected for usage in savings calculations (i.e., SEER, EER, HSPF) should be converted to new efficiency metrics (i.e., SEER2, EER2, HSPF2) using conversion equations laid out in Vol. 1 App. A</w:t>
        </w:r>
      </w:ins>
    </w:p>
    <w:p w14:paraId="68CEA4FD" w14:textId="77777777" w:rsidR="007376E1" w:rsidRPr="001570EA" w:rsidRDefault="007376E1" w:rsidP="007376E1"/>
    <w:p w14:paraId="5A9C7558" w14:textId="027FC6CD" w:rsidR="007376E1" w:rsidRPr="001570EA" w:rsidRDefault="007376E1" w:rsidP="007376E1">
      <w:pPr>
        <w:pStyle w:val="Caption"/>
      </w:pPr>
      <w:bookmarkStart w:id="5043" w:name="_Ref534624069"/>
      <w:bookmarkStart w:id="5044" w:name="_Toc4759825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045" w:author="Greg Clendenning" w:date="2024-04-16T16:42:00Z">
        <w:r w:rsidR="003D6F35">
          <w:rPr>
            <w:noProof/>
          </w:rPr>
          <w:delText>11</w:delText>
        </w:r>
      </w:del>
      <w:ins w:id="5046" w:author="Greg Clendenning" w:date="2024-04-16T16:42:00Z">
        <w:r w:rsidR="002E093A" w:rsidRPr="001570EA">
          <w:rPr>
            <w:noProof/>
          </w:rPr>
          <w:t>17</w:t>
        </w:r>
      </w:ins>
      <w:r w:rsidR="002E093A" w:rsidRPr="001570EA">
        <w:fldChar w:fldCharType="end"/>
      </w:r>
      <w:bookmarkEnd w:id="5043"/>
      <w:r w:rsidRPr="001570EA">
        <w:t>: Ductless Heat Pump Usage Zones</w:t>
      </w:r>
      <w:bookmarkEnd w:id="5044"/>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7376E1" w:rsidRPr="001570EA" w14:paraId="29C8B27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3F4E9F57" w14:textId="77777777" w:rsidR="007376E1" w:rsidRPr="001570EA" w:rsidRDefault="007376E1">
            <w:pPr>
              <w:pStyle w:val="TableCell"/>
              <w:spacing w:before="60" w:after="60"/>
              <w:rPr>
                <w:b/>
                <w:bCs/>
              </w:rPr>
            </w:pPr>
            <w:r w:rsidRPr="001570EA">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6439570" w14:textId="77777777" w:rsidR="007376E1" w:rsidRPr="001570EA" w:rsidRDefault="007376E1">
            <w:pPr>
              <w:pStyle w:val="TableCell"/>
              <w:spacing w:before="60" w:after="60"/>
              <w:jc w:val="center"/>
              <w:rPr>
                <w:b/>
                <w:bCs/>
              </w:rPr>
            </w:pPr>
            <w:r w:rsidRPr="001570EA">
              <w:rPr>
                <w:b/>
                <w:bCs/>
              </w:rPr>
              <w:t>Definition</w:t>
            </w:r>
          </w:p>
        </w:tc>
      </w:tr>
      <w:tr w:rsidR="007376E1" w:rsidRPr="001570EA" w14:paraId="0C281702" w14:textId="77777777">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3728134" w14:textId="77777777" w:rsidR="007376E1" w:rsidRPr="001570EA" w:rsidRDefault="007376E1">
            <w:pPr>
              <w:pStyle w:val="TableCell"/>
              <w:spacing w:before="60" w:after="60"/>
              <w:rPr>
                <w:b/>
                <w:bCs/>
                <w:color w:val="000000"/>
              </w:rPr>
            </w:pPr>
            <w:r w:rsidRPr="001570EA">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AD36DCD" w14:textId="77777777" w:rsidR="007376E1" w:rsidRPr="001570EA" w:rsidRDefault="007376E1">
            <w:pPr>
              <w:pStyle w:val="TableCell"/>
              <w:keepNext w:val="0"/>
              <w:spacing w:before="60" w:after="60"/>
              <w:jc w:val="center"/>
              <w:rPr>
                <w:color w:val="000000"/>
              </w:rPr>
            </w:pPr>
            <w:r w:rsidRPr="001570EA">
              <w:t>Dining room</w:t>
            </w:r>
            <w:r w:rsidRPr="001570EA">
              <w:br/>
              <w:t>Family room</w:t>
            </w:r>
            <w:r w:rsidRPr="001570EA">
              <w:br/>
              <w:t>House hallway</w:t>
            </w:r>
            <w:r w:rsidRPr="001570EA">
              <w:br/>
              <w:t>Living room</w:t>
            </w:r>
            <w:r w:rsidRPr="001570EA">
              <w:br/>
              <w:t>Kitchen areas</w:t>
            </w:r>
            <w:r w:rsidRPr="001570EA">
              <w:br/>
              <w:t>Recreation room</w:t>
            </w:r>
          </w:p>
        </w:tc>
      </w:tr>
      <w:tr w:rsidR="007376E1" w:rsidRPr="001570EA" w14:paraId="69F3AD5C" w14:textId="77777777">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0770C7" w14:textId="77777777" w:rsidR="007376E1" w:rsidRPr="001570EA" w:rsidRDefault="007376E1">
            <w:pPr>
              <w:pStyle w:val="TableCell"/>
              <w:keepNext w:val="0"/>
              <w:spacing w:before="60" w:after="60"/>
              <w:rPr>
                <w:b/>
                <w:bCs/>
                <w:color w:val="000000"/>
              </w:rPr>
            </w:pPr>
            <w:r w:rsidRPr="001570EA">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D7E8651" w14:textId="77777777" w:rsidR="007376E1" w:rsidRPr="001570EA" w:rsidRDefault="007376E1">
            <w:pPr>
              <w:pStyle w:val="TableCell"/>
              <w:keepNext w:val="0"/>
              <w:spacing w:before="60" w:after="60"/>
              <w:jc w:val="center"/>
              <w:rPr>
                <w:color w:val="000000"/>
              </w:rPr>
            </w:pPr>
            <w:r w:rsidRPr="001570EA">
              <w:t>Basement</w:t>
            </w:r>
            <w:r w:rsidRPr="001570EA">
              <w:br/>
              <w:t>Bathroom</w:t>
            </w:r>
            <w:r w:rsidRPr="001570EA">
              <w:br/>
              <w:t>Bedroom</w:t>
            </w:r>
            <w:r w:rsidRPr="001570EA">
              <w:br/>
              <w:t>Laundry/Mudroom</w:t>
            </w:r>
            <w:r w:rsidRPr="001570EA">
              <w:br/>
              <w:t>Office/Study</w:t>
            </w:r>
            <w:r w:rsidRPr="001570EA">
              <w:br/>
              <w:t>Storage room</w:t>
            </w:r>
            <w:r w:rsidRPr="001570EA">
              <w:br/>
              <w:t>Sunroom/Seasonal room</w:t>
            </w:r>
          </w:p>
        </w:tc>
      </w:tr>
    </w:tbl>
    <w:p w14:paraId="444E9DC1" w14:textId="77777777" w:rsidR="007376E1" w:rsidRPr="001570EA" w:rsidRDefault="007376E1" w:rsidP="007376E1">
      <w:pPr>
        <w:pStyle w:val="Caption"/>
      </w:pPr>
      <w:bookmarkStart w:id="5047" w:name="_Ref531963176"/>
    </w:p>
    <w:p w14:paraId="1706CE35" w14:textId="7AFA6975" w:rsidR="007376E1" w:rsidRPr="001570EA" w:rsidRDefault="007376E1" w:rsidP="007376E1">
      <w:pPr>
        <w:pStyle w:val="Caption"/>
      </w:pPr>
      <w:bookmarkStart w:id="5048" w:name="_Ref10810016"/>
      <w:bookmarkStart w:id="5049" w:name="_Ref535142514"/>
      <w:bookmarkStart w:id="5050" w:name="_Toc4759825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051" w:author="Greg Clendenning" w:date="2024-04-16T16:42:00Z">
        <w:r w:rsidR="003D6F35">
          <w:rPr>
            <w:noProof/>
          </w:rPr>
          <w:delText>12</w:delText>
        </w:r>
      </w:del>
      <w:ins w:id="5052" w:author="Greg Clendenning" w:date="2024-04-16T16:42:00Z">
        <w:r w:rsidR="002E093A" w:rsidRPr="001570EA">
          <w:rPr>
            <w:noProof/>
          </w:rPr>
          <w:t>18</w:t>
        </w:r>
      </w:ins>
      <w:r w:rsidR="002E093A" w:rsidRPr="001570EA">
        <w:fldChar w:fldCharType="end"/>
      </w:r>
      <w:bookmarkEnd w:id="5047"/>
      <w:bookmarkEnd w:id="5048"/>
      <w:bookmarkEnd w:id="5049"/>
      <w:r w:rsidRPr="001570EA">
        <w:t>: Default Ductless Heat Pump Efficiencies</w:t>
      </w:r>
      <w:bookmarkEnd w:id="5050"/>
    </w:p>
    <w:tbl>
      <w:tblPr>
        <w:tblStyle w:val="TableGrid"/>
        <w:tblW w:w="0" w:type="auto"/>
        <w:tblInd w:w="115" w:type="dxa"/>
        <w:tblLook w:val="04A0" w:firstRow="1" w:lastRow="0" w:firstColumn="1" w:lastColumn="0" w:noHBand="0" w:noVBand="1"/>
      </w:tblPr>
      <w:tblGrid>
        <w:gridCol w:w="736"/>
        <w:gridCol w:w="1358"/>
        <w:gridCol w:w="1189"/>
        <w:gridCol w:w="1343"/>
        <w:gridCol w:w="1357"/>
        <w:gridCol w:w="1189"/>
        <w:gridCol w:w="1343"/>
      </w:tblGrid>
      <w:tr w:rsidR="007376E1" w:rsidRPr="001570EA" w14:paraId="2061E615" w14:textId="77777777">
        <w:trPr>
          <w:trHeight w:val="299"/>
        </w:trPr>
        <w:tc>
          <w:tcPr>
            <w:tcW w:w="0" w:type="auto"/>
            <w:vMerge w:val="restart"/>
            <w:shd w:val="clear" w:color="auto" w:fill="BFBFBF" w:themeFill="background1" w:themeFillShade="BF"/>
            <w:vAlign w:val="center"/>
          </w:tcPr>
          <w:p w14:paraId="7B21799A" w14:textId="77777777" w:rsidR="007376E1" w:rsidRPr="001570EA" w:rsidRDefault="007376E1">
            <w:pPr>
              <w:keepNext/>
              <w:rPr>
                <w:rFonts w:cs="Arial"/>
                <w:sz w:val="18"/>
                <w:szCs w:val="18"/>
              </w:rPr>
            </w:pPr>
            <w:r w:rsidRPr="001570EA">
              <w:rPr>
                <w:rFonts w:cs="Arial"/>
                <w:b/>
                <w:sz w:val="18"/>
                <w:szCs w:val="18"/>
              </w:rPr>
              <w:t>Baseline Equip.</w:t>
            </w:r>
          </w:p>
        </w:tc>
        <w:tc>
          <w:tcPr>
            <w:tcW w:w="0" w:type="auto"/>
            <w:gridSpan w:val="3"/>
            <w:shd w:val="clear" w:color="auto" w:fill="BFBFBF" w:themeFill="background1" w:themeFillShade="BF"/>
            <w:vAlign w:val="center"/>
          </w:tcPr>
          <w:p w14:paraId="4E430B8B" w14:textId="77777777" w:rsidR="007376E1" w:rsidRPr="001570EA" w:rsidRDefault="007376E1">
            <w:pPr>
              <w:keepNext/>
              <w:jc w:val="center"/>
              <w:rPr>
                <w:rFonts w:cs="Arial"/>
                <w:b/>
                <w:sz w:val="18"/>
                <w:szCs w:val="18"/>
              </w:rPr>
            </w:pPr>
            <w:r w:rsidRPr="001570EA">
              <w:rPr>
                <w:rFonts w:cs="Arial"/>
                <w:b/>
                <w:sz w:val="18"/>
                <w:szCs w:val="18"/>
              </w:rPr>
              <w:t>Early Replacement</w:t>
            </w:r>
          </w:p>
        </w:tc>
        <w:tc>
          <w:tcPr>
            <w:tcW w:w="0" w:type="auto"/>
            <w:gridSpan w:val="3"/>
            <w:shd w:val="clear" w:color="auto" w:fill="BFBFBF" w:themeFill="background1" w:themeFillShade="BF"/>
            <w:vAlign w:val="center"/>
          </w:tcPr>
          <w:p w14:paraId="7D1EC469" w14:textId="77777777" w:rsidR="007376E1" w:rsidRPr="001570EA" w:rsidRDefault="007376E1">
            <w:pPr>
              <w:keepNext/>
              <w:jc w:val="center"/>
              <w:rPr>
                <w:rFonts w:cs="Arial"/>
                <w:b/>
                <w:sz w:val="18"/>
                <w:szCs w:val="18"/>
              </w:rPr>
            </w:pPr>
            <w:r w:rsidRPr="001570EA">
              <w:rPr>
                <w:rFonts w:cs="Arial"/>
                <w:b/>
                <w:sz w:val="18"/>
                <w:szCs w:val="18"/>
              </w:rPr>
              <w:t>Replace on Burnout/New Construction</w:t>
            </w:r>
          </w:p>
        </w:tc>
      </w:tr>
      <w:tr w:rsidR="007376E1" w:rsidRPr="001570EA" w14:paraId="5439803A" w14:textId="77777777">
        <w:trPr>
          <w:trHeight w:val="299"/>
        </w:trPr>
        <w:tc>
          <w:tcPr>
            <w:tcW w:w="0" w:type="auto"/>
            <w:vMerge/>
            <w:shd w:val="clear" w:color="auto" w:fill="BFBFBF" w:themeFill="background1" w:themeFillShade="BF"/>
          </w:tcPr>
          <w:p w14:paraId="66C489DF" w14:textId="77777777" w:rsidR="007376E1" w:rsidRPr="001570EA" w:rsidRDefault="007376E1">
            <w:pPr>
              <w:keepNext/>
              <w:rPr>
                <w:rFonts w:cs="Arial"/>
                <w:b/>
                <w:sz w:val="18"/>
                <w:szCs w:val="18"/>
              </w:rPr>
            </w:pPr>
          </w:p>
        </w:tc>
        <w:tc>
          <w:tcPr>
            <w:tcW w:w="0" w:type="auto"/>
            <w:shd w:val="clear" w:color="auto" w:fill="BFBFBF" w:themeFill="background1" w:themeFillShade="BF"/>
            <w:vAlign w:val="center"/>
          </w:tcPr>
          <w:p w14:paraId="1CEA0C7A" w14:textId="73AC962E" w:rsidR="007376E1" w:rsidRPr="001570EA" w:rsidRDefault="00FA5174">
            <w:pPr>
              <w:keepNext/>
              <w:jc w:val="center"/>
              <w:rPr>
                <w:rFonts w:cs="Arial"/>
                <w:b/>
                <w:sz w:val="18"/>
                <w:szCs w:val="18"/>
              </w:rPr>
            </w:pPr>
            <w:del w:id="5053" w:author="Greg Clendenning" w:date="2024-04-16T16:42:00Z">
              <w:r>
                <w:rPr>
                  <w:rFonts w:cs="Arial"/>
                  <w:b/>
                  <w:sz w:val="18"/>
                  <w:szCs w:val="18"/>
                </w:rPr>
                <w:delText>SEER</w:delText>
              </w:r>
              <w:r w:rsidRPr="002D6D2D">
                <w:rPr>
                  <w:rFonts w:cs="Arial"/>
                  <w:b/>
                  <w:sz w:val="18"/>
                  <w:szCs w:val="18"/>
                  <w:vertAlign w:val="subscript"/>
                </w:rPr>
                <w:delText>base</w:delText>
              </w:r>
            </w:del>
            <w:ins w:id="5054" w:author="Greg Clendenning" w:date="2024-04-16T16:42:00Z">
              <w:r w:rsidR="007376E1" w:rsidRPr="001570EA">
                <w:rPr>
                  <w:rFonts w:cs="Arial"/>
                  <w:b/>
                  <w:sz w:val="18"/>
                  <w:szCs w:val="18"/>
                </w:rPr>
                <w:t>SEER2</w:t>
              </w:r>
              <w:r w:rsidR="007376E1" w:rsidRPr="001570EA">
                <w:rPr>
                  <w:rFonts w:cs="Arial"/>
                  <w:b/>
                  <w:sz w:val="18"/>
                  <w:szCs w:val="18"/>
                  <w:vertAlign w:val="subscript"/>
                </w:rPr>
                <w:t>base</w:t>
              </w:r>
            </w:ins>
          </w:p>
        </w:tc>
        <w:tc>
          <w:tcPr>
            <w:tcW w:w="0" w:type="auto"/>
            <w:shd w:val="clear" w:color="auto" w:fill="BFBFBF" w:themeFill="background1" w:themeFillShade="BF"/>
            <w:vAlign w:val="center"/>
          </w:tcPr>
          <w:p w14:paraId="59ED5D57" w14:textId="3F0A4A0A" w:rsidR="007376E1" w:rsidRPr="001570EA" w:rsidRDefault="00FA5174">
            <w:pPr>
              <w:keepNext/>
              <w:jc w:val="center"/>
              <w:rPr>
                <w:rFonts w:cs="Arial"/>
                <w:b/>
                <w:sz w:val="18"/>
                <w:szCs w:val="18"/>
              </w:rPr>
            </w:pPr>
            <w:del w:id="5055" w:author="Greg Clendenning" w:date="2024-04-16T16:42:00Z">
              <w:r>
                <w:rPr>
                  <w:rFonts w:cs="Arial"/>
                  <w:b/>
                  <w:sz w:val="18"/>
                  <w:szCs w:val="18"/>
                </w:rPr>
                <w:delText>EER</w:delText>
              </w:r>
              <w:r w:rsidRPr="002D6D2D">
                <w:rPr>
                  <w:rFonts w:cs="Arial"/>
                  <w:b/>
                  <w:sz w:val="18"/>
                  <w:szCs w:val="18"/>
                  <w:vertAlign w:val="subscript"/>
                </w:rPr>
                <w:delText>base</w:delText>
              </w:r>
            </w:del>
            <w:ins w:id="5056" w:author="Greg Clendenning" w:date="2024-04-16T16:42:00Z">
              <w:r w:rsidR="007376E1" w:rsidRPr="001570EA">
                <w:rPr>
                  <w:rFonts w:cs="Arial"/>
                  <w:b/>
                  <w:sz w:val="18"/>
                  <w:szCs w:val="18"/>
                </w:rPr>
                <w:t>EER2</w:t>
              </w:r>
              <w:r w:rsidR="007376E1" w:rsidRPr="001570EA">
                <w:rPr>
                  <w:rFonts w:cs="Arial"/>
                  <w:b/>
                  <w:sz w:val="18"/>
                  <w:szCs w:val="18"/>
                  <w:vertAlign w:val="subscript"/>
                </w:rPr>
                <w:t>base</w:t>
              </w:r>
            </w:ins>
          </w:p>
        </w:tc>
        <w:tc>
          <w:tcPr>
            <w:tcW w:w="0" w:type="auto"/>
            <w:shd w:val="clear" w:color="auto" w:fill="BFBFBF" w:themeFill="background1" w:themeFillShade="BF"/>
            <w:vAlign w:val="center"/>
          </w:tcPr>
          <w:p w14:paraId="0222B537" w14:textId="08C727B2" w:rsidR="007376E1" w:rsidRPr="001570EA" w:rsidRDefault="00FA5174">
            <w:pPr>
              <w:keepNext/>
              <w:jc w:val="center"/>
              <w:rPr>
                <w:rFonts w:cs="Arial"/>
                <w:b/>
                <w:sz w:val="18"/>
                <w:szCs w:val="18"/>
              </w:rPr>
            </w:pPr>
            <w:del w:id="5057" w:author="Greg Clendenning" w:date="2024-04-16T16:42:00Z">
              <w:r>
                <w:rPr>
                  <w:rFonts w:cs="Arial"/>
                  <w:b/>
                  <w:sz w:val="18"/>
                  <w:szCs w:val="18"/>
                </w:rPr>
                <w:delText>HSPF</w:delText>
              </w:r>
              <w:r w:rsidRPr="002D6D2D">
                <w:rPr>
                  <w:rFonts w:cs="Arial"/>
                  <w:b/>
                  <w:sz w:val="18"/>
                  <w:szCs w:val="18"/>
                  <w:vertAlign w:val="subscript"/>
                </w:rPr>
                <w:delText>base</w:delText>
              </w:r>
            </w:del>
            <w:ins w:id="5058" w:author="Greg Clendenning" w:date="2024-04-16T16:42:00Z">
              <w:r w:rsidR="007376E1" w:rsidRPr="001570EA">
                <w:rPr>
                  <w:rFonts w:cs="Arial"/>
                  <w:b/>
                  <w:sz w:val="18"/>
                  <w:szCs w:val="18"/>
                </w:rPr>
                <w:t>HSPF2</w:t>
              </w:r>
              <w:r w:rsidR="007376E1" w:rsidRPr="001570EA">
                <w:rPr>
                  <w:rFonts w:cs="Arial"/>
                  <w:b/>
                  <w:sz w:val="18"/>
                  <w:szCs w:val="18"/>
                  <w:vertAlign w:val="subscript"/>
                </w:rPr>
                <w:t>base</w:t>
              </w:r>
            </w:ins>
          </w:p>
        </w:tc>
        <w:tc>
          <w:tcPr>
            <w:tcW w:w="0" w:type="auto"/>
            <w:shd w:val="clear" w:color="auto" w:fill="BFBFBF" w:themeFill="background1" w:themeFillShade="BF"/>
            <w:vAlign w:val="center"/>
          </w:tcPr>
          <w:p w14:paraId="088EB3F5" w14:textId="5B4A84C5" w:rsidR="007376E1" w:rsidRPr="001570EA" w:rsidRDefault="00FA5174">
            <w:pPr>
              <w:keepNext/>
              <w:jc w:val="center"/>
              <w:rPr>
                <w:rFonts w:cs="Arial"/>
                <w:b/>
                <w:sz w:val="18"/>
                <w:szCs w:val="18"/>
              </w:rPr>
            </w:pPr>
            <w:del w:id="5059" w:author="Greg Clendenning" w:date="2024-04-16T16:42:00Z">
              <w:r>
                <w:rPr>
                  <w:rFonts w:cs="Arial"/>
                  <w:b/>
                  <w:sz w:val="18"/>
                  <w:szCs w:val="18"/>
                </w:rPr>
                <w:delText>SEER</w:delText>
              </w:r>
              <w:r w:rsidRPr="002D6D2D">
                <w:rPr>
                  <w:rFonts w:cs="Arial"/>
                  <w:b/>
                  <w:sz w:val="18"/>
                  <w:szCs w:val="18"/>
                  <w:vertAlign w:val="subscript"/>
                </w:rPr>
                <w:delText>base</w:delText>
              </w:r>
            </w:del>
            <w:ins w:id="5060" w:author="Greg Clendenning" w:date="2024-04-16T16:42:00Z">
              <w:r w:rsidR="007376E1" w:rsidRPr="001570EA">
                <w:rPr>
                  <w:rFonts w:cs="Arial"/>
                  <w:b/>
                  <w:sz w:val="18"/>
                  <w:szCs w:val="18"/>
                </w:rPr>
                <w:t>SEER2</w:t>
              </w:r>
              <w:r w:rsidR="007376E1" w:rsidRPr="001570EA">
                <w:rPr>
                  <w:rFonts w:cs="Arial"/>
                  <w:b/>
                  <w:sz w:val="18"/>
                  <w:szCs w:val="18"/>
                  <w:vertAlign w:val="subscript"/>
                </w:rPr>
                <w:t>base</w:t>
              </w:r>
            </w:ins>
          </w:p>
        </w:tc>
        <w:tc>
          <w:tcPr>
            <w:tcW w:w="0" w:type="auto"/>
            <w:shd w:val="clear" w:color="auto" w:fill="BFBFBF" w:themeFill="background1" w:themeFillShade="BF"/>
            <w:vAlign w:val="center"/>
          </w:tcPr>
          <w:p w14:paraId="659A8197" w14:textId="54D460BE" w:rsidR="007376E1" w:rsidRPr="001570EA" w:rsidRDefault="00FA5174">
            <w:pPr>
              <w:keepNext/>
              <w:jc w:val="center"/>
              <w:rPr>
                <w:rFonts w:cs="Arial"/>
                <w:b/>
                <w:sz w:val="18"/>
                <w:szCs w:val="18"/>
              </w:rPr>
            </w:pPr>
            <w:del w:id="5061" w:author="Greg Clendenning" w:date="2024-04-16T16:42:00Z">
              <w:r>
                <w:rPr>
                  <w:rFonts w:cs="Arial"/>
                  <w:b/>
                  <w:sz w:val="18"/>
                  <w:szCs w:val="18"/>
                </w:rPr>
                <w:delText>EER</w:delText>
              </w:r>
              <w:r w:rsidRPr="002D6D2D">
                <w:rPr>
                  <w:rFonts w:cs="Arial"/>
                  <w:b/>
                  <w:sz w:val="18"/>
                  <w:szCs w:val="18"/>
                  <w:vertAlign w:val="subscript"/>
                </w:rPr>
                <w:delText>base</w:delText>
              </w:r>
            </w:del>
            <w:ins w:id="5062" w:author="Greg Clendenning" w:date="2024-04-16T16:42:00Z">
              <w:r w:rsidR="007376E1" w:rsidRPr="001570EA">
                <w:rPr>
                  <w:rFonts w:cs="Arial"/>
                  <w:b/>
                  <w:sz w:val="18"/>
                  <w:szCs w:val="18"/>
                </w:rPr>
                <w:t>EER2</w:t>
              </w:r>
              <w:r w:rsidR="007376E1" w:rsidRPr="001570EA">
                <w:rPr>
                  <w:rFonts w:cs="Arial"/>
                  <w:b/>
                  <w:sz w:val="18"/>
                  <w:szCs w:val="18"/>
                  <w:vertAlign w:val="subscript"/>
                </w:rPr>
                <w:t>base</w:t>
              </w:r>
            </w:ins>
          </w:p>
        </w:tc>
        <w:tc>
          <w:tcPr>
            <w:tcW w:w="0" w:type="auto"/>
            <w:shd w:val="clear" w:color="auto" w:fill="BFBFBF" w:themeFill="background1" w:themeFillShade="BF"/>
            <w:vAlign w:val="center"/>
          </w:tcPr>
          <w:p w14:paraId="736A688B" w14:textId="7290376E" w:rsidR="007376E1" w:rsidRPr="001570EA" w:rsidRDefault="00FA5174">
            <w:pPr>
              <w:keepNext/>
              <w:jc w:val="center"/>
              <w:rPr>
                <w:rFonts w:cs="Arial"/>
                <w:b/>
                <w:sz w:val="18"/>
                <w:szCs w:val="18"/>
              </w:rPr>
            </w:pPr>
            <w:del w:id="5063" w:author="Greg Clendenning" w:date="2024-04-16T16:42:00Z">
              <w:r>
                <w:rPr>
                  <w:rFonts w:cs="Arial"/>
                  <w:b/>
                  <w:sz w:val="18"/>
                  <w:szCs w:val="18"/>
                </w:rPr>
                <w:delText>HSPF</w:delText>
              </w:r>
              <w:r w:rsidRPr="002D6D2D">
                <w:rPr>
                  <w:rFonts w:cs="Arial"/>
                  <w:b/>
                  <w:sz w:val="18"/>
                  <w:szCs w:val="18"/>
                  <w:vertAlign w:val="subscript"/>
                </w:rPr>
                <w:delText>base</w:delText>
              </w:r>
            </w:del>
            <w:ins w:id="5064" w:author="Greg Clendenning" w:date="2024-04-16T16:42:00Z">
              <w:r w:rsidR="007376E1" w:rsidRPr="001570EA">
                <w:rPr>
                  <w:rFonts w:cs="Arial"/>
                  <w:b/>
                  <w:sz w:val="18"/>
                  <w:szCs w:val="18"/>
                </w:rPr>
                <w:t>HSPF2</w:t>
              </w:r>
              <w:r w:rsidR="007376E1" w:rsidRPr="001570EA">
                <w:rPr>
                  <w:rFonts w:cs="Arial"/>
                  <w:b/>
                  <w:sz w:val="18"/>
                  <w:szCs w:val="18"/>
                  <w:vertAlign w:val="subscript"/>
                </w:rPr>
                <w:t>base</w:t>
              </w:r>
            </w:ins>
          </w:p>
        </w:tc>
      </w:tr>
      <w:tr w:rsidR="007376E1" w:rsidRPr="001570EA" w14:paraId="392954A3" w14:textId="77777777">
        <w:trPr>
          <w:trHeight w:val="299"/>
        </w:trPr>
        <w:tc>
          <w:tcPr>
            <w:tcW w:w="0" w:type="auto"/>
            <w:vAlign w:val="center"/>
          </w:tcPr>
          <w:p w14:paraId="3CF901EB" w14:textId="77777777" w:rsidR="007376E1" w:rsidRPr="001570EA" w:rsidRDefault="007376E1">
            <w:pPr>
              <w:keepNext/>
              <w:rPr>
                <w:rFonts w:cs="Arial"/>
                <w:sz w:val="18"/>
                <w:szCs w:val="18"/>
              </w:rPr>
            </w:pPr>
            <w:r w:rsidRPr="001570EA">
              <w:rPr>
                <w:rFonts w:cs="Arial"/>
                <w:sz w:val="18"/>
                <w:szCs w:val="18"/>
              </w:rPr>
              <w:t>Ductless</w:t>
            </w:r>
          </w:p>
        </w:tc>
        <w:tc>
          <w:tcPr>
            <w:tcW w:w="0" w:type="auto"/>
            <w:vAlign w:val="center"/>
          </w:tcPr>
          <w:p w14:paraId="37CB6DD6" w14:textId="21AB7212" w:rsidR="007376E1" w:rsidRPr="001570EA" w:rsidRDefault="00FA5174">
            <w:pPr>
              <w:keepNext/>
              <w:tabs>
                <w:tab w:val="left" w:pos="522"/>
              </w:tabs>
              <w:jc w:val="center"/>
              <w:rPr>
                <w:rFonts w:cs="Arial"/>
                <w:sz w:val="18"/>
                <w:szCs w:val="18"/>
              </w:rPr>
            </w:pPr>
            <w:del w:id="5065" w:author="Greg Clendenning" w:date="2024-04-16T16:42:00Z">
              <w:r w:rsidRPr="00090A36">
                <w:rPr>
                  <w:rFonts w:cs="Arial"/>
                  <w:sz w:val="18"/>
                  <w:szCs w:val="18"/>
                </w:rPr>
                <w:delText>13</w:delText>
              </w:r>
            </w:del>
            <w:ins w:id="5066" w:author="Greg Clendenning" w:date="2024-04-16T16:42:00Z">
              <w:r w:rsidR="007376E1" w:rsidRPr="001570EA">
                <w:rPr>
                  <w:rFonts w:cs="Arial"/>
                  <w:sz w:val="18"/>
                  <w:szCs w:val="18"/>
                </w:rPr>
                <w:t>14.3</w:t>
              </w:r>
            </w:ins>
          </w:p>
        </w:tc>
        <w:tc>
          <w:tcPr>
            <w:tcW w:w="0" w:type="auto"/>
            <w:vAlign w:val="center"/>
          </w:tcPr>
          <w:p w14:paraId="12417FF0" w14:textId="77777777" w:rsidR="007376E1" w:rsidRPr="001570EA" w:rsidRDefault="007376E1">
            <w:pPr>
              <w:keepNext/>
              <w:tabs>
                <w:tab w:val="left" w:pos="522"/>
              </w:tabs>
              <w:jc w:val="center"/>
              <w:rPr>
                <w:rFonts w:cs="Arial"/>
                <w:sz w:val="18"/>
                <w:szCs w:val="18"/>
              </w:rPr>
            </w:pPr>
            <w:r w:rsidRPr="001570EA">
              <w:rPr>
                <w:rFonts w:cs="Arial"/>
                <w:sz w:val="18"/>
                <w:szCs w:val="18"/>
              </w:rPr>
              <w:t>11.3</w:t>
            </w:r>
          </w:p>
        </w:tc>
        <w:tc>
          <w:tcPr>
            <w:tcW w:w="0" w:type="auto"/>
            <w:vAlign w:val="center"/>
          </w:tcPr>
          <w:p w14:paraId="75D5E1D1" w14:textId="4943E0CC" w:rsidR="007376E1" w:rsidRPr="001570EA" w:rsidRDefault="00FA5174">
            <w:pPr>
              <w:keepNext/>
              <w:tabs>
                <w:tab w:val="left" w:pos="522"/>
              </w:tabs>
              <w:jc w:val="center"/>
              <w:rPr>
                <w:rFonts w:cs="Arial"/>
                <w:sz w:val="18"/>
                <w:szCs w:val="18"/>
              </w:rPr>
            </w:pPr>
            <w:del w:id="5067" w:author="Greg Clendenning" w:date="2024-04-16T16:42:00Z">
              <w:r w:rsidRPr="00090A36">
                <w:rPr>
                  <w:rFonts w:cs="Arial"/>
                  <w:sz w:val="18"/>
                  <w:szCs w:val="18"/>
                </w:rPr>
                <w:delText>8.2</w:delText>
              </w:r>
            </w:del>
            <w:ins w:id="5068" w:author="Greg Clendenning" w:date="2024-04-16T16:42:00Z">
              <w:r w:rsidR="007376E1" w:rsidRPr="001570EA">
                <w:rPr>
                  <w:rFonts w:cs="Arial"/>
                  <w:sz w:val="18"/>
                  <w:szCs w:val="18"/>
                </w:rPr>
                <w:t>7.5</w:t>
              </w:r>
            </w:ins>
          </w:p>
        </w:tc>
        <w:tc>
          <w:tcPr>
            <w:tcW w:w="0" w:type="auto"/>
            <w:vAlign w:val="center"/>
          </w:tcPr>
          <w:p w14:paraId="294501A5" w14:textId="77777777" w:rsidR="007376E1" w:rsidRPr="001570EA" w:rsidRDefault="007376E1">
            <w:pPr>
              <w:keepNext/>
              <w:tabs>
                <w:tab w:val="left" w:pos="522"/>
              </w:tabs>
              <w:jc w:val="center"/>
              <w:rPr>
                <w:rFonts w:cs="Arial"/>
                <w:sz w:val="18"/>
                <w:szCs w:val="18"/>
              </w:rPr>
            </w:pPr>
            <w:r w:rsidRPr="001570EA">
              <w:rPr>
                <w:rFonts w:cs="Arial"/>
                <w:sz w:val="18"/>
                <w:szCs w:val="18"/>
              </w:rPr>
              <w:t>14</w:t>
            </w:r>
            <w:ins w:id="5069" w:author="Greg Clendenning" w:date="2024-04-16T16:42:00Z">
              <w:r w:rsidRPr="001570EA">
                <w:rPr>
                  <w:rFonts w:cs="Arial"/>
                  <w:sz w:val="18"/>
                  <w:szCs w:val="18"/>
                </w:rPr>
                <w:t>.3</w:t>
              </w:r>
            </w:ins>
          </w:p>
        </w:tc>
        <w:tc>
          <w:tcPr>
            <w:tcW w:w="0" w:type="auto"/>
            <w:vAlign w:val="center"/>
          </w:tcPr>
          <w:p w14:paraId="575CCE03" w14:textId="4C13DE28" w:rsidR="007376E1" w:rsidRPr="001570EA" w:rsidRDefault="00FA5174">
            <w:pPr>
              <w:keepNext/>
              <w:tabs>
                <w:tab w:val="left" w:pos="522"/>
              </w:tabs>
              <w:jc w:val="center"/>
              <w:rPr>
                <w:rFonts w:cs="Arial"/>
                <w:sz w:val="18"/>
                <w:szCs w:val="18"/>
              </w:rPr>
            </w:pPr>
            <w:del w:id="5070" w:author="Greg Clendenning" w:date="2024-04-16T16:42:00Z">
              <w:r>
                <w:rPr>
                  <w:rFonts w:cs="Arial"/>
                  <w:sz w:val="18"/>
                  <w:szCs w:val="18"/>
                </w:rPr>
                <w:delText>12</w:delText>
              </w:r>
            </w:del>
            <w:ins w:id="5071" w:author="Greg Clendenning" w:date="2024-04-16T16:42:00Z">
              <w:r w:rsidR="007376E1" w:rsidRPr="001570EA">
                <w:rPr>
                  <w:rFonts w:cs="Arial"/>
                  <w:sz w:val="18"/>
                  <w:szCs w:val="18"/>
                </w:rPr>
                <w:t>11.7</w:t>
              </w:r>
            </w:ins>
          </w:p>
        </w:tc>
        <w:tc>
          <w:tcPr>
            <w:tcW w:w="0" w:type="auto"/>
            <w:vAlign w:val="center"/>
          </w:tcPr>
          <w:p w14:paraId="1E583656" w14:textId="313E7B86" w:rsidR="007376E1" w:rsidRPr="001570EA" w:rsidRDefault="00FA5174">
            <w:pPr>
              <w:keepNext/>
              <w:tabs>
                <w:tab w:val="left" w:pos="522"/>
              </w:tabs>
              <w:jc w:val="center"/>
              <w:rPr>
                <w:rFonts w:cs="Arial"/>
                <w:sz w:val="18"/>
                <w:szCs w:val="18"/>
              </w:rPr>
            </w:pPr>
            <w:del w:id="5072" w:author="Greg Clendenning" w:date="2024-04-16T16:42:00Z">
              <w:r w:rsidRPr="00090A36">
                <w:rPr>
                  <w:rFonts w:cs="Arial"/>
                  <w:sz w:val="18"/>
                  <w:szCs w:val="18"/>
                </w:rPr>
                <w:delText>8.2</w:delText>
              </w:r>
            </w:del>
            <w:ins w:id="5073" w:author="Greg Clendenning" w:date="2024-04-16T16:42:00Z">
              <w:r w:rsidR="007376E1" w:rsidRPr="001570EA">
                <w:rPr>
                  <w:rFonts w:cs="Arial"/>
                  <w:sz w:val="18"/>
                  <w:szCs w:val="18"/>
                </w:rPr>
                <w:t>7.5</w:t>
              </w:r>
            </w:ins>
          </w:p>
        </w:tc>
      </w:tr>
    </w:tbl>
    <w:p w14:paraId="01A0D16D" w14:textId="77777777" w:rsidR="007376E1" w:rsidRPr="001570EA" w:rsidRDefault="007376E1" w:rsidP="007376E1">
      <w:pPr>
        <w:rPr>
          <w:ins w:id="5074" w:author="Greg Clendenning" w:date="2024-04-16T16:42:00Z"/>
        </w:rPr>
      </w:pPr>
      <w:ins w:id="5075" w:author="Greg Clendenning" w:date="2024-04-16T16:42:00Z">
        <w:r w:rsidRPr="001570EA">
          <w:t>Note: Early replacement defaults, though stemming from the Baseline study, have been capped to New construction/Replace on Burnout values (Federal standards)</w:t>
        </w:r>
      </w:ins>
    </w:p>
    <w:p w14:paraId="118EFEC5" w14:textId="77777777" w:rsidR="007376E1" w:rsidRPr="001570EA" w:rsidRDefault="007376E1" w:rsidP="007376E1"/>
    <w:p w14:paraId="35D07993" w14:textId="45159919" w:rsidR="007376E1" w:rsidRPr="001570EA" w:rsidRDefault="007376E1" w:rsidP="007376E1">
      <w:pPr>
        <w:pStyle w:val="Caption"/>
      </w:pPr>
      <w:bookmarkStart w:id="5076" w:name="_Ref531955110"/>
      <w:bookmarkStart w:id="5077" w:name="_Ref10729467"/>
      <w:bookmarkStart w:id="5078" w:name="_Toc4759825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079" w:author="Greg Clendenning" w:date="2024-04-16T16:42:00Z">
        <w:r w:rsidR="003D6F35">
          <w:rPr>
            <w:noProof/>
          </w:rPr>
          <w:delText>13</w:delText>
        </w:r>
      </w:del>
      <w:ins w:id="5080" w:author="Greg Clendenning" w:date="2024-04-16T16:42:00Z">
        <w:r w:rsidR="002E093A" w:rsidRPr="001570EA">
          <w:rPr>
            <w:noProof/>
          </w:rPr>
          <w:t>19</w:t>
        </w:r>
      </w:ins>
      <w:r w:rsidR="002E093A" w:rsidRPr="001570EA">
        <w:fldChar w:fldCharType="end"/>
      </w:r>
      <w:bookmarkEnd w:id="5076"/>
      <w:bookmarkEnd w:id="5077"/>
      <w:r w:rsidRPr="001570EA">
        <w:t>: Oversize and Duct Leakage Factors for High Efficiency Equipment</w:t>
      </w:r>
      <w:bookmarkEnd w:id="5078"/>
    </w:p>
    <w:tbl>
      <w:tblPr>
        <w:tblStyle w:val="TableGrid"/>
        <w:tblW w:w="8610" w:type="dxa"/>
        <w:tblInd w:w="115" w:type="dxa"/>
        <w:tblLayout w:type="fixed"/>
        <w:tblLook w:val="04A0" w:firstRow="1" w:lastRow="0" w:firstColumn="1" w:lastColumn="0" w:noHBand="0" w:noVBand="1"/>
      </w:tblPr>
      <w:tblGrid>
        <w:gridCol w:w="870"/>
        <w:gridCol w:w="720"/>
        <w:gridCol w:w="720"/>
        <w:gridCol w:w="990"/>
        <w:gridCol w:w="1170"/>
        <w:gridCol w:w="1080"/>
        <w:gridCol w:w="1350"/>
        <w:gridCol w:w="681"/>
        <w:gridCol w:w="1029"/>
        <w:tblGridChange w:id="5081">
          <w:tblGrid>
            <w:gridCol w:w="791"/>
            <w:gridCol w:w="79"/>
            <w:gridCol w:w="720"/>
            <w:gridCol w:w="720"/>
            <w:gridCol w:w="990"/>
            <w:gridCol w:w="1170"/>
            <w:gridCol w:w="1080"/>
            <w:gridCol w:w="1350"/>
            <w:gridCol w:w="681"/>
            <w:gridCol w:w="1029"/>
          </w:tblGrid>
        </w:tblGridChange>
      </w:tblGrid>
      <w:tr w:rsidR="00475EB1" w:rsidRPr="001570EA" w14:paraId="48BFBB04" w14:textId="77777777">
        <w:tc>
          <w:tcPr>
            <w:tcW w:w="870" w:type="dxa"/>
            <w:shd w:val="clear" w:color="auto" w:fill="BFBFBF" w:themeFill="background1" w:themeFillShade="BF"/>
            <w:vAlign w:val="center"/>
          </w:tcPr>
          <w:p w14:paraId="19D4CF9D" w14:textId="77777777" w:rsidR="007376E1" w:rsidRPr="001570EA" w:rsidRDefault="007376E1">
            <w:pPr>
              <w:keepNext/>
              <w:jc w:val="center"/>
              <w:rPr>
                <w:rFonts w:cs="Arial"/>
                <w:b/>
                <w:sz w:val="18"/>
                <w:szCs w:val="18"/>
              </w:rPr>
              <w:pPrChange w:id="5082" w:author="Greg Clendenning" w:date="2024-04-16T16:42:00Z">
                <w:pPr>
                  <w:keepNext/>
                </w:pPr>
              </w:pPrChange>
            </w:pPr>
            <w:ins w:id="5083" w:author="Greg Clendenning" w:date="2024-04-16T16:42:00Z">
              <w:r w:rsidRPr="001570EA">
                <w:rPr>
                  <w:rFonts w:cs="Arial"/>
                  <w:b/>
                  <w:sz w:val="18"/>
                  <w:szCs w:val="18"/>
                </w:rPr>
                <w:t>Factors</w:t>
              </w:r>
            </w:ins>
          </w:p>
        </w:tc>
        <w:tc>
          <w:tcPr>
            <w:tcW w:w="720" w:type="dxa"/>
            <w:shd w:val="clear" w:color="auto" w:fill="BFBFBF" w:themeFill="background1" w:themeFillShade="BF"/>
            <w:vAlign w:val="center"/>
          </w:tcPr>
          <w:p w14:paraId="142D75AE" w14:textId="77777777" w:rsidR="007376E1" w:rsidRPr="001570EA" w:rsidRDefault="007376E1">
            <w:pPr>
              <w:keepNext/>
              <w:jc w:val="center"/>
              <w:rPr>
                <w:rFonts w:cs="Arial"/>
                <w:b/>
                <w:sz w:val="18"/>
                <w:szCs w:val="18"/>
              </w:rPr>
            </w:pPr>
            <w:r w:rsidRPr="001570EA">
              <w:rPr>
                <w:rFonts w:cs="Arial"/>
                <w:b/>
                <w:sz w:val="18"/>
                <w:szCs w:val="18"/>
              </w:rPr>
              <w:t>ASHP</w:t>
            </w:r>
          </w:p>
        </w:tc>
        <w:tc>
          <w:tcPr>
            <w:tcW w:w="720" w:type="dxa"/>
            <w:shd w:val="clear" w:color="auto" w:fill="BFBFBF" w:themeFill="background1" w:themeFillShade="BF"/>
            <w:vAlign w:val="center"/>
          </w:tcPr>
          <w:p w14:paraId="2F085E2B" w14:textId="77777777" w:rsidR="007376E1" w:rsidRPr="001570EA" w:rsidRDefault="007376E1">
            <w:pPr>
              <w:keepNext/>
              <w:jc w:val="center"/>
              <w:rPr>
                <w:rFonts w:cs="Arial"/>
                <w:b/>
                <w:sz w:val="18"/>
                <w:szCs w:val="18"/>
              </w:rPr>
            </w:pPr>
            <w:r w:rsidRPr="001570EA">
              <w:rPr>
                <w:rFonts w:cs="Arial"/>
                <w:b/>
                <w:sz w:val="18"/>
                <w:szCs w:val="18"/>
              </w:rPr>
              <w:t>CAC</w:t>
            </w:r>
          </w:p>
        </w:tc>
        <w:tc>
          <w:tcPr>
            <w:tcW w:w="990" w:type="dxa"/>
            <w:shd w:val="clear" w:color="auto" w:fill="BFBFBF" w:themeFill="background1" w:themeFillShade="BF"/>
            <w:vAlign w:val="center"/>
          </w:tcPr>
          <w:p w14:paraId="6F1155CF" w14:textId="77777777" w:rsidR="007376E1" w:rsidRPr="001570EA" w:rsidRDefault="007376E1">
            <w:pPr>
              <w:keepNext/>
              <w:jc w:val="center"/>
              <w:rPr>
                <w:rFonts w:cs="Arial"/>
                <w:b/>
                <w:sz w:val="18"/>
                <w:szCs w:val="18"/>
              </w:rPr>
            </w:pPr>
            <w:r w:rsidRPr="001570EA">
              <w:rPr>
                <w:rFonts w:cs="Arial"/>
                <w:b/>
                <w:sz w:val="18"/>
                <w:szCs w:val="18"/>
              </w:rPr>
              <w:t>Ductless</w:t>
            </w:r>
          </w:p>
        </w:tc>
        <w:tc>
          <w:tcPr>
            <w:tcW w:w="1170" w:type="dxa"/>
            <w:shd w:val="clear" w:color="auto" w:fill="BFBFBF" w:themeFill="background1" w:themeFillShade="BF"/>
            <w:vAlign w:val="center"/>
          </w:tcPr>
          <w:p w14:paraId="0715DD44" w14:textId="77777777" w:rsidR="007376E1" w:rsidRPr="001570EA" w:rsidRDefault="007376E1">
            <w:pPr>
              <w:keepNext/>
              <w:jc w:val="center"/>
              <w:rPr>
                <w:rFonts w:cs="Arial"/>
                <w:b/>
                <w:sz w:val="18"/>
                <w:szCs w:val="18"/>
              </w:rPr>
            </w:pPr>
            <w:r w:rsidRPr="001570EA">
              <w:rPr>
                <w:rFonts w:cs="Arial"/>
                <w:b/>
                <w:sz w:val="18"/>
                <w:szCs w:val="18"/>
              </w:rPr>
              <w:t>Electric Baseboard</w:t>
            </w:r>
          </w:p>
        </w:tc>
        <w:tc>
          <w:tcPr>
            <w:tcW w:w="1080" w:type="dxa"/>
            <w:shd w:val="clear" w:color="auto" w:fill="BFBFBF" w:themeFill="background1" w:themeFillShade="BF"/>
            <w:vAlign w:val="center"/>
          </w:tcPr>
          <w:p w14:paraId="6CD61EF1" w14:textId="77777777" w:rsidR="007376E1" w:rsidRPr="001570EA" w:rsidRDefault="007376E1">
            <w:pPr>
              <w:keepNext/>
              <w:jc w:val="center"/>
              <w:rPr>
                <w:rFonts w:cs="Arial"/>
                <w:b/>
                <w:sz w:val="18"/>
                <w:szCs w:val="18"/>
              </w:rPr>
            </w:pPr>
            <w:r w:rsidRPr="001570EA">
              <w:rPr>
                <w:rFonts w:cs="Arial"/>
                <w:b/>
                <w:sz w:val="18"/>
                <w:szCs w:val="18"/>
              </w:rPr>
              <w:t>Electric Furnace</w:t>
            </w:r>
          </w:p>
        </w:tc>
        <w:tc>
          <w:tcPr>
            <w:tcW w:w="1350" w:type="dxa"/>
            <w:shd w:val="clear" w:color="auto" w:fill="BFBFBF" w:themeFill="background1" w:themeFillShade="BF"/>
            <w:vAlign w:val="center"/>
          </w:tcPr>
          <w:p w14:paraId="6D6DE7F4" w14:textId="77777777" w:rsidR="007376E1" w:rsidRPr="001570EA" w:rsidRDefault="007376E1">
            <w:pPr>
              <w:keepNext/>
              <w:jc w:val="center"/>
              <w:rPr>
                <w:rFonts w:cs="Arial"/>
                <w:b/>
                <w:sz w:val="18"/>
                <w:szCs w:val="18"/>
              </w:rPr>
            </w:pPr>
            <w:r w:rsidRPr="001570EA">
              <w:rPr>
                <w:rFonts w:cs="Arial"/>
                <w:b/>
                <w:sz w:val="18"/>
                <w:szCs w:val="18"/>
              </w:rPr>
              <w:t>New Construction</w:t>
            </w:r>
          </w:p>
        </w:tc>
        <w:tc>
          <w:tcPr>
            <w:tcW w:w="681" w:type="dxa"/>
            <w:shd w:val="clear" w:color="auto" w:fill="BFBFBF" w:themeFill="background1" w:themeFillShade="BF"/>
            <w:vAlign w:val="center"/>
          </w:tcPr>
          <w:p w14:paraId="2C6864C4" w14:textId="77777777" w:rsidR="007376E1" w:rsidRPr="001570EA" w:rsidRDefault="007376E1">
            <w:pPr>
              <w:keepNext/>
              <w:jc w:val="center"/>
              <w:rPr>
                <w:rFonts w:cs="Arial"/>
                <w:b/>
                <w:sz w:val="18"/>
                <w:szCs w:val="18"/>
              </w:rPr>
            </w:pPr>
            <w:r w:rsidRPr="001570EA">
              <w:rPr>
                <w:rFonts w:cs="Arial"/>
                <w:b/>
                <w:sz w:val="18"/>
                <w:szCs w:val="18"/>
              </w:rPr>
              <w:t>RAC</w:t>
            </w:r>
          </w:p>
        </w:tc>
        <w:tc>
          <w:tcPr>
            <w:tcW w:w="1029" w:type="dxa"/>
            <w:shd w:val="clear" w:color="auto" w:fill="BFBFBF" w:themeFill="background1" w:themeFillShade="BF"/>
            <w:vAlign w:val="center"/>
          </w:tcPr>
          <w:p w14:paraId="3BEE870C" w14:textId="77777777" w:rsidR="007376E1" w:rsidRPr="001570EA" w:rsidRDefault="007376E1">
            <w:pPr>
              <w:keepNext/>
              <w:jc w:val="center"/>
              <w:rPr>
                <w:rFonts w:cs="Arial"/>
                <w:b/>
                <w:sz w:val="18"/>
                <w:szCs w:val="18"/>
              </w:rPr>
            </w:pPr>
            <w:r w:rsidRPr="001570EA">
              <w:rPr>
                <w:rFonts w:cs="Arial"/>
                <w:b/>
                <w:sz w:val="18"/>
                <w:szCs w:val="18"/>
              </w:rPr>
              <w:t>Space Heaters</w:t>
            </w:r>
          </w:p>
        </w:tc>
      </w:tr>
      <w:tr w:rsidR="007376E1" w:rsidRPr="001570EA" w14:paraId="6304ED8F" w14:textId="77777777">
        <w:tblPrEx>
          <w:tblW w:w="8610" w:type="dxa"/>
          <w:tblInd w:w="115" w:type="dxa"/>
          <w:tblLayout w:type="fixed"/>
          <w:tblPrExChange w:id="5084" w:author="Greg Clendenning" w:date="2024-04-16T16:42:00Z">
            <w:tblPrEx>
              <w:tblW w:w="8610" w:type="dxa"/>
              <w:tblInd w:w="115" w:type="dxa"/>
              <w:tblLayout w:type="fixed"/>
            </w:tblPrEx>
          </w:tblPrExChange>
        </w:tblPrEx>
        <w:tc>
          <w:tcPr>
            <w:tcW w:w="870" w:type="dxa"/>
            <w:vAlign w:val="center"/>
            <w:tcPrChange w:id="5085" w:author="Greg Clendenning" w:date="2024-04-16T16:42:00Z">
              <w:tcPr>
                <w:tcW w:w="791" w:type="dxa"/>
                <w:vAlign w:val="center"/>
              </w:tcPr>
            </w:tcPrChange>
          </w:tcPr>
          <w:p w14:paraId="7E765241" w14:textId="77777777" w:rsidR="007376E1" w:rsidRPr="001570EA" w:rsidRDefault="007376E1">
            <w:pPr>
              <w:keepNext/>
              <w:rPr>
                <w:rFonts w:cs="Arial"/>
                <w:i/>
                <w:sz w:val="18"/>
                <w:szCs w:val="18"/>
              </w:rPr>
            </w:pPr>
            <w:r w:rsidRPr="001570EA">
              <w:rPr>
                <w:rFonts w:cs="Arial"/>
                <w:i/>
                <w:sz w:val="18"/>
                <w:szCs w:val="18"/>
              </w:rPr>
              <w:t>DLF</w:t>
            </w:r>
          </w:p>
        </w:tc>
        <w:tc>
          <w:tcPr>
            <w:tcW w:w="720" w:type="dxa"/>
            <w:tcPrChange w:id="5086" w:author="Greg Clendenning" w:date="2024-04-16T16:42:00Z">
              <w:tcPr>
                <w:tcW w:w="799" w:type="dxa"/>
                <w:gridSpan w:val="2"/>
              </w:tcPr>
            </w:tcPrChange>
          </w:tcPr>
          <w:p w14:paraId="1C3E849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720" w:type="dxa"/>
            <w:tcPrChange w:id="5087" w:author="Greg Clendenning" w:date="2024-04-16T16:42:00Z">
              <w:tcPr>
                <w:tcW w:w="720" w:type="dxa"/>
              </w:tcPr>
            </w:tcPrChange>
          </w:tcPr>
          <w:p w14:paraId="25719429"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990" w:type="dxa"/>
            <w:tcPrChange w:id="5088" w:author="Greg Clendenning" w:date="2024-04-16T16:42:00Z">
              <w:tcPr>
                <w:tcW w:w="990" w:type="dxa"/>
              </w:tcPr>
            </w:tcPrChange>
          </w:tcPr>
          <w:p w14:paraId="114DB3A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Change w:id="5089" w:author="Greg Clendenning" w:date="2024-04-16T16:42:00Z">
              <w:tcPr>
                <w:tcW w:w="1170" w:type="dxa"/>
              </w:tcPr>
            </w:tcPrChange>
          </w:tcPr>
          <w:p w14:paraId="6CF2B1F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80" w:type="dxa"/>
            <w:tcPrChange w:id="5090" w:author="Greg Clendenning" w:date="2024-04-16T16:42:00Z">
              <w:tcPr>
                <w:tcW w:w="1080" w:type="dxa"/>
              </w:tcPr>
            </w:tcPrChange>
          </w:tcPr>
          <w:p w14:paraId="35A21A76" w14:textId="77777777" w:rsidR="007376E1" w:rsidRPr="001570EA" w:rsidRDefault="007376E1">
            <w:pPr>
              <w:keepNext/>
              <w:tabs>
                <w:tab w:val="left" w:pos="522"/>
              </w:tabs>
              <w:jc w:val="center"/>
              <w:rPr>
                <w:rFonts w:cs="Arial"/>
                <w:sz w:val="18"/>
                <w:szCs w:val="18"/>
              </w:rPr>
            </w:pPr>
            <w:r w:rsidRPr="001570EA">
              <w:rPr>
                <w:rFonts w:cs="Arial"/>
                <w:sz w:val="18"/>
                <w:szCs w:val="18"/>
              </w:rPr>
              <w:t>1.15</w:t>
            </w:r>
          </w:p>
        </w:tc>
        <w:tc>
          <w:tcPr>
            <w:tcW w:w="1350" w:type="dxa"/>
            <w:tcPrChange w:id="5091" w:author="Greg Clendenning" w:date="2024-04-16T16:42:00Z">
              <w:tcPr>
                <w:tcW w:w="1350" w:type="dxa"/>
              </w:tcPr>
            </w:tcPrChange>
          </w:tcPr>
          <w:p w14:paraId="26DDF085"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Change w:id="5092" w:author="Greg Clendenning" w:date="2024-04-16T16:42:00Z">
              <w:tcPr>
                <w:tcW w:w="681" w:type="dxa"/>
              </w:tcPr>
            </w:tcPrChange>
          </w:tcPr>
          <w:p w14:paraId="2B60D504"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Change w:id="5093" w:author="Greg Clendenning" w:date="2024-04-16T16:42:00Z">
              <w:tcPr>
                <w:tcW w:w="1029" w:type="dxa"/>
              </w:tcPr>
            </w:tcPrChange>
          </w:tcPr>
          <w:p w14:paraId="3CD8C4DC"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r>
      <w:tr w:rsidR="007376E1" w:rsidRPr="001570EA" w14:paraId="11201A62" w14:textId="77777777">
        <w:tblPrEx>
          <w:tblW w:w="8610" w:type="dxa"/>
          <w:tblInd w:w="115" w:type="dxa"/>
          <w:tblLayout w:type="fixed"/>
          <w:tblPrExChange w:id="5094" w:author="Greg Clendenning" w:date="2024-04-16T16:42:00Z">
            <w:tblPrEx>
              <w:tblW w:w="8610" w:type="dxa"/>
              <w:tblInd w:w="115" w:type="dxa"/>
              <w:tblLayout w:type="fixed"/>
            </w:tblPrEx>
          </w:tblPrExChange>
        </w:tblPrEx>
        <w:tc>
          <w:tcPr>
            <w:tcW w:w="870" w:type="dxa"/>
            <w:vAlign w:val="center"/>
            <w:tcPrChange w:id="5095" w:author="Greg Clendenning" w:date="2024-04-16T16:42:00Z">
              <w:tcPr>
                <w:tcW w:w="791" w:type="dxa"/>
                <w:vAlign w:val="center"/>
              </w:tcPr>
            </w:tcPrChange>
          </w:tcPr>
          <w:p w14:paraId="4F1A6549"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heat</w:t>
            </w:r>
          </w:p>
        </w:tc>
        <w:tc>
          <w:tcPr>
            <w:tcW w:w="720" w:type="dxa"/>
            <w:tcPrChange w:id="5096" w:author="Greg Clendenning" w:date="2024-04-16T16:42:00Z">
              <w:tcPr>
                <w:tcW w:w="799" w:type="dxa"/>
                <w:gridSpan w:val="2"/>
              </w:tcPr>
            </w:tcPrChange>
          </w:tcPr>
          <w:p w14:paraId="42AC6F4C" w14:textId="689F309E" w:rsidR="007376E1" w:rsidRPr="001570EA" w:rsidRDefault="007376E1">
            <w:pPr>
              <w:keepNext/>
              <w:tabs>
                <w:tab w:val="left" w:pos="522"/>
              </w:tabs>
              <w:jc w:val="center"/>
              <w:rPr>
                <w:rFonts w:cs="Arial"/>
                <w:sz w:val="18"/>
                <w:szCs w:val="18"/>
              </w:rPr>
            </w:pPr>
            <w:r w:rsidRPr="001570EA">
              <w:rPr>
                <w:rFonts w:cs="Arial"/>
                <w:sz w:val="18"/>
                <w:szCs w:val="18"/>
              </w:rPr>
              <w:t>1</w:t>
            </w:r>
            <w:del w:id="5097" w:author="Greg Clendenning" w:date="2024-04-16T16:42:00Z">
              <w:r w:rsidR="00FA5174" w:rsidRPr="004E5F4E">
                <w:rPr>
                  <w:rFonts w:cs="Arial"/>
                  <w:sz w:val="18"/>
                  <w:szCs w:val="18"/>
                </w:rPr>
                <w:delText>.4</w:delText>
              </w:r>
            </w:del>
          </w:p>
        </w:tc>
        <w:tc>
          <w:tcPr>
            <w:tcW w:w="720" w:type="dxa"/>
            <w:tcPrChange w:id="5098" w:author="Greg Clendenning" w:date="2024-04-16T16:42:00Z">
              <w:tcPr>
                <w:tcW w:w="720" w:type="dxa"/>
              </w:tcPr>
            </w:tcPrChange>
          </w:tcPr>
          <w:p w14:paraId="6C367EEA"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990" w:type="dxa"/>
            <w:tcPrChange w:id="5099" w:author="Greg Clendenning" w:date="2024-04-16T16:42:00Z">
              <w:tcPr>
                <w:tcW w:w="990" w:type="dxa"/>
              </w:tcPr>
            </w:tcPrChange>
          </w:tcPr>
          <w:p w14:paraId="01AFBBB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Change w:id="5100" w:author="Greg Clendenning" w:date="2024-04-16T16:42:00Z">
              <w:tcPr>
                <w:tcW w:w="1170" w:type="dxa"/>
              </w:tcPr>
            </w:tcPrChange>
          </w:tcPr>
          <w:p w14:paraId="4DC113C0" w14:textId="3E1903C0" w:rsidR="007376E1" w:rsidRPr="001570EA" w:rsidRDefault="007376E1">
            <w:pPr>
              <w:keepNext/>
              <w:tabs>
                <w:tab w:val="left" w:pos="522"/>
              </w:tabs>
              <w:jc w:val="center"/>
              <w:rPr>
                <w:rFonts w:cs="Arial"/>
                <w:sz w:val="18"/>
                <w:szCs w:val="18"/>
              </w:rPr>
            </w:pPr>
            <w:r w:rsidRPr="001570EA">
              <w:rPr>
                <w:rFonts w:cs="Arial"/>
                <w:sz w:val="18"/>
                <w:szCs w:val="18"/>
              </w:rPr>
              <w:t>1</w:t>
            </w:r>
            <w:del w:id="5101" w:author="Greg Clendenning" w:date="2024-04-16T16:42:00Z">
              <w:r w:rsidR="00FA5174" w:rsidRPr="004E5F4E">
                <w:rPr>
                  <w:rFonts w:cs="Arial"/>
                  <w:sz w:val="18"/>
                  <w:szCs w:val="18"/>
                </w:rPr>
                <w:delText>.4</w:delText>
              </w:r>
            </w:del>
          </w:p>
        </w:tc>
        <w:tc>
          <w:tcPr>
            <w:tcW w:w="1080" w:type="dxa"/>
            <w:tcPrChange w:id="5102" w:author="Greg Clendenning" w:date="2024-04-16T16:42:00Z">
              <w:tcPr>
                <w:tcW w:w="1080" w:type="dxa"/>
              </w:tcPr>
            </w:tcPrChange>
          </w:tcPr>
          <w:p w14:paraId="031F9668" w14:textId="60B1BB3C" w:rsidR="007376E1" w:rsidRPr="001570EA" w:rsidRDefault="007376E1">
            <w:pPr>
              <w:keepNext/>
              <w:tabs>
                <w:tab w:val="left" w:pos="522"/>
              </w:tabs>
              <w:jc w:val="center"/>
              <w:rPr>
                <w:rFonts w:cs="Arial"/>
                <w:sz w:val="18"/>
                <w:szCs w:val="18"/>
              </w:rPr>
            </w:pPr>
            <w:r w:rsidRPr="001570EA">
              <w:rPr>
                <w:rFonts w:cs="Arial"/>
                <w:sz w:val="18"/>
                <w:szCs w:val="18"/>
              </w:rPr>
              <w:t>1</w:t>
            </w:r>
            <w:del w:id="5103" w:author="Greg Clendenning" w:date="2024-04-16T16:42:00Z">
              <w:r w:rsidR="00FA5174" w:rsidRPr="004E5F4E">
                <w:rPr>
                  <w:rFonts w:cs="Arial"/>
                  <w:sz w:val="18"/>
                  <w:szCs w:val="18"/>
                </w:rPr>
                <w:delText>.4</w:delText>
              </w:r>
            </w:del>
          </w:p>
        </w:tc>
        <w:tc>
          <w:tcPr>
            <w:tcW w:w="1350" w:type="dxa"/>
            <w:tcPrChange w:id="5104" w:author="Greg Clendenning" w:date="2024-04-16T16:42:00Z">
              <w:tcPr>
                <w:tcW w:w="1350" w:type="dxa"/>
              </w:tcPr>
            </w:tcPrChange>
          </w:tcPr>
          <w:p w14:paraId="6DD9BC3D"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Change w:id="5105" w:author="Greg Clendenning" w:date="2024-04-16T16:42:00Z">
              <w:tcPr>
                <w:tcW w:w="681" w:type="dxa"/>
              </w:tcPr>
            </w:tcPrChange>
          </w:tcPr>
          <w:p w14:paraId="551773A9"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29" w:type="dxa"/>
            <w:tcPrChange w:id="5106" w:author="Greg Clendenning" w:date="2024-04-16T16:42:00Z">
              <w:tcPr>
                <w:tcW w:w="1029" w:type="dxa"/>
              </w:tcPr>
            </w:tcPrChange>
          </w:tcPr>
          <w:p w14:paraId="7FBD02C4" w14:textId="77777777" w:rsidR="007376E1" w:rsidRPr="001570EA" w:rsidRDefault="007376E1">
            <w:pPr>
              <w:keepNext/>
              <w:tabs>
                <w:tab w:val="left" w:pos="522"/>
              </w:tabs>
              <w:jc w:val="center"/>
              <w:rPr>
                <w:rFonts w:cs="Arial"/>
                <w:sz w:val="18"/>
                <w:szCs w:val="18"/>
              </w:rPr>
            </w:pPr>
            <w:r w:rsidRPr="001570EA">
              <w:rPr>
                <w:rFonts w:cs="Arial"/>
                <w:sz w:val="18"/>
                <w:szCs w:val="18"/>
              </w:rPr>
              <w:t>0.6</w:t>
            </w:r>
          </w:p>
        </w:tc>
      </w:tr>
      <w:tr w:rsidR="007376E1" w:rsidRPr="001570EA" w14:paraId="4CE7CAF1" w14:textId="77777777">
        <w:tblPrEx>
          <w:tblW w:w="8610" w:type="dxa"/>
          <w:tblInd w:w="115" w:type="dxa"/>
          <w:tblLayout w:type="fixed"/>
          <w:tblPrExChange w:id="5107" w:author="Greg Clendenning" w:date="2024-04-16T16:42:00Z">
            <w:tblPrEx>
              <w:tblW w:w="8610" w:type="dxa"/>
              <w:tblInd w:w="115" w:type="dxa"/>
              <w:tblLayout w:type="fixed"/>
            </w:tblPrEx>
          </w:tblPrExChange>
        </w:tblPrEx>
        <w:tc>
          <w:tcPr>
            <w:tcW w:w="870" w:type="dxa"/>
            <w:vAlign w:val="center"/>
            <w:tcPrChange w:id="5108" w:author="Greg Clendenning" w:date="2024-04-16T16:42:00Z">
              <w:tcPr>
                <w:tcW w:w="791" w:type="dxa"/>
                <w:vAlign w:val="center"/>
              </w:tcPr>
            </w:tcPrChange>
          </w:tcPr>
          <w:p w14:paraId="17A0DAC6" w14:textId="77777777" w:rsidR="007376E1" w:rsidRPr="001570EA" w:rsidRDefault="007376E1">
            <w:pPr>
              <w:keepNext/>
              <w:rPr>
                <w:rFonts w:cs="Arial"/>
                <w:sz w:val="18"/>
                <w:szCs w:val="18"/>
              </w:rPr>
            </w:pPr>
            <w:r w:rsidRPr="001570EA">
              <w:rPr>
                <w:rFonts w:cs="Arial"/>
                <w:i/>
                <w:sz w:val="18"/>
                <w:szCs w:val="18"/>
              </w:rPr>
              <w:t>OF</w:t>
            </w:r>
            <w:r w:rsidRPr="001570EA">
              <w:rPr>
                <w:rFonts w:cs="Arial"/>
                <w:i/>
                <w:sz w:val="18"/>
                <w:szCs w:val="18"/>
                <w:vertAlign w:val="subscript"/>
              </w:rPr>
              <w:t>cool</w:t>
            </w:r>
          </w:p>
        </w:tc>
        <w:tc>
          <w:tcPr>
            <w:tcW w:w="720" w:type="dxa"/>
            <w:tcPrChange w:id="5109" w:author="Greg Clendenning" w:date="2024-04-16T16:42:00Z">
              <w:tcPr>
                <w:tcW w:w="799" w:type="dxa"/>
                <w:gridSpan w:val="2"/>
              </w:tcPr>
            </w:tcPrChange>
          </w:tcPr>
          <w:p w14:paraId="10F5A81D" w14:textId="1D68C883" w:rsidR="007376E1" w:rsidRPr="001570EA" w:rsidRDefault="007376E1">
            <w:pPr>
              <w:keepNext/>
              <w:tabs>
                <w:tab w:val="left" w:pos="522"/>
              </w:tabs>
              <w:jc w:val="center"/>
              <w:rPr>
                <w:rFonts w:cs="Arial"/>
                <w:sz w:val="18"/>
                <w:szCs w:val="18"/>
              </w:rPr>
            </w:pPr>
            <w:r w:rsidRPr="001570EA">
              <w:rPr>
                <w:rFonts w:cs="Arial"/>
                <w:sz w:val="18"/>
                <w:szCs w:val="18"/>
              </w:rPr>
              <w:t>1</w:t>
            </w:r>
            <w:del w:id="5110" w:author="Greg Clendenning" w:date="2024-04-16T16:42:00Z">
              <w:r w:rsidR="00FA5174" w:rsidRPr="004E5F4E">
                <w:rPr>
                  <w:rFonts w:cs="Arial"/>
                  <w:sz w:val="18"/>
                  <w:szCs w:val="18"/>
                </w:rPr>
                <w:delText>.4</w:delText>
              </w:r>
            </w:del>
          </w:p>
        </w:tc>
        <w:tc>
          <w:tcPr>
            <w:tcW w:w="720" w:type="dxa"/>
            <w:tcPrChange w:id="5111" w:author="Greg Clendenning" w:date="2024-04-16T16:42:00Z">
              <w:tcPr>
                <w:tcW w:w="720" w:type="dxa"/>
              </w:tcPr>
            </w:tcPrChange>
          </w:tcPr>
          <w:p w14:paraId="3B3F0D45" w14:textId="57E109A7" w:rsidR="007376E1" w:rsidRPr="001570EA" w:rsidRDefault="007376E1">
            <w:pPr>
              <w:keepNext/>
              <w:tabs>
                <w:tab w:val="left" w:pos="522"/>
              </w:tabs>
              <w:jc w:val="center"/>
              <w:rPr>
                <w:rFonts w:cs="Arial"/>
                <w:sz w:val="18"/>
                <w:szCs w:val="18"/>
              </w:rPr>
            </w:pPr>
            <w:r w:rsidRPr="001570EA">
              <w:rPr>
                <w:rFonts w:cs="Arial"/>
                <w:sz w:val="18"/>
                <w:szCs w:val="18"/>
              </w:rPr>
              <w:t>1</w:t>
            </w:r>
            <w:del w:id="5112" w:author="Greg Clendenning" w:date="2024-04-16T16:42:00Z">
              <w:r w:rsidR="00FA5174" w:rsidRPr="004E5F4E">
                <w:rPr>
                  <w:rFonts w:cs="Arial"/>
                  <w:sz w:val="18"/>
                  <w:szCs w:val="18"/>
                </w:rPr>
                <w:delText>.5</w:delText>
              </w:r>
            </w:del>
          </w:p>
        </w:tc>
        <w:tc>
          <w:tcPr>
            <w:tcW w:w="990" w:type="dxa"/>
            <w:tcPrChange w:id="5113" w:author="Greg Clendenning" w:date="2024-04-16T16:42:00Z">
              <w:tcPr>
                <w:tcW w:w="990" w:type="dxa"/>
              </w:tcPr>
            </w:tcPrChange>
          </w:tcPr>
          <w:p w14:paraId="7CECD466"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170" w:type="dxa"/>
            <w:tcPrChange w:id="5114" w:author="Greg Clendenning" w:date="2024-04-16T16:42:00Z">
              <w:tcPr>
                <w:tcW w:w="1170" w:type="dxa"/>
              </w:tcPr>
            </w:tcPrChange>
          </w:tcPr>
          <w:p w14:paraId="249D4012"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080" w:type="dxa"/>
            <w:tcPrChange w:id="5115" w:author="Greg Clendenning" w:date="2024-04-16T16:42:00Z">
              <w:tcPr>
                <w:tcW w:w="1080" w:type="dxa"/>
              </w:tcPr>
            </w:tcPrChange>
          </w:tcPr>
          <w:p w14:paraId="3FAFC57C"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c>
          <w:tcPr>
            <w:tcW w:w="1350" w:type="dxa"/>
            <w:tcPrChange w:id="5116" w:author="Greg Clendenning" w:date="2024-04-16T16:42:00Z">
              <w:tcPr>
                <w:tcW w:w="1350" w:type="dxa"/>
              </w:tcPr>
            </w:tcPrChange>
          </w:tcPr>
          <w:p w14:paraId="553802CF"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681" w:type="dxa"/>
            <w:tcPrChange w:id="5117" w:author="Greg Clendenning" w:date="2024-04-16T16:42:00Z">
              <w:tcPr>
                <w:tcW w:w="681" w:type="dxa"/>
              </w:tcPr>
            </w:tcPrChange>
          </w:tcPr>
          <w:p w14:paraId="60D09417" w14:textId="77777777" w:rsidR="007376E1" w:rsidRPr="001570EA" w:rsidRDefault="007376E1">
            <w:pPr>
              <w:keepNext/>
              <w:tabs>
                <w:tab w:val="left" w:pos="522"/>
              </w:tabs>
              <w:jc w:val="center"/>
              <w:rPr>
                <w:rFonts w:cs="Arial"/>
                <w:sz w:val="18"/>
                <w:szCs w:val="18"/>
              </w:rPr>
            </w:pPr>
            <w:r w:rsidRPr="001570EA">
              <w:rPr>
                <w:rFonts w:cs="Arial"/>
                <w:sz w:val="18"/>
                <w:szCs w:val="18"/>
              </w:rPr>
              <w:t>1</w:t>
            </w:r>
          </w:p>
        </w:tc>
        <w:tc>
          <w:tcPr>
            <w:tcW w:w="1029" w:type="dxa"/>
            <w:tcPrChange w:id="5118" w:author="Greg Clendenning" w:date="2024-04-16T16:42:00Z">
              <w:tcPr>
                <w:tcW w:w="1029" w:type="dxa"/>
              </w:tcPr>
            </w:tcPrChange>
          </w:tcPr>
          <w:p w14:paraId="3CCE2ED7" w14:textId="77777777" w:rsidR="007376E1" w:rsidRPr="001570EA" w:rsidRDefault="007376E1">
            <w:pPr>
              <w:keepNext/>
              <w:tabs>
                <w:tab w:val="left" w:pos="522"/>
              </w:tabs>
              <w:jc w:val="center"/>
              <w:rPr>
                <w:rFonts w:cs="Arial"/>
                <w:sz w:val="18"/>
                <w:szCs w:val="18"/>
              </w:rPr>
            </w:pPr>
            <w:r w:rsidRPr="001570EA">
              <w:rPr>
                <w:rFonts w:cs="Arial"/>
                <w:sz w:val="18"/>
                <w:szCs w:val="18"/>
              </w:rPr>
              <w:t>0</w:t>
            </w:r>
          </w:p>
        </w:tc>
      </w:tr>
    </w:tbl>
    <w:p w14:paraId="73615B69" w14:textId="77777777" w:rsidR="007376E1" w:rsidRPr="001570EA" w:rsidRDefault="007376E1" w:rsidP="007376E1">
      <w:pPr>
        <w:pStyle w:val="Equation"/>
        <w:tabs>
          <w:tab w:val="clear" w:pos="2880"/>
          <w:tab w:val="left" w:pos="2160"/>
        </w:tabs>
        <w:rPr>
          <w:i w:val="0"/>
        </w:rPr>
      </w:pPr>
    </w:p>
    <w:p w14:paraId="78FCBF81" w14:textId="77777777" w:rsidR="007376E1" w:rsidRPr="001570EA" w:rsidRDefault="007376E1" w:rsidP="007376E1">
      <w:pPr>
        <w:pStyle w:val="SubStyle"/>
      </w:pPr>
      <w:r w:rsidRPr="001570EA">
        <w:t>Midstream Composite Baseline Calculations</w:t>
      </w:r>
    </w:p>
    <w:p w14:paraId="134BBB84" w14:textId="733549DA" w:rsidR="007376E1" w:rsidRPr="001570EA" w:rsidRDefault="00FA5174" w:rsidP="007376E1">
      <w:pPr>
        <w:pStyle w:val="FootnoteText"/>
        <w:rPr>
          <w:ins w:id="5119" w:author="Greg Clendenning" w:date="2024-04-16T16:42:00Z"/>
          <w:rFonts w:ascii="Arial" w:hAnsi="Arial" w:cs="Arial"/>
          <w:sz w:val="20"/>
        </w:rPr>
      </w:pPr>
      <w:del w:id="5120" w:author="Greg Clendenning" w:date="2024-04-16T16:42:00Z">
        <w:r>
          <w:rPr>
            <w:rFonts w:cs="Arial"/>
          </w:rPr>
          <w:delText>The Midstream Delivery Program</w:delText>
        </w:r>
      </w:del>
      <w:ins w:id="5121" w:author="Greg Clendenning" w:date="2024-04-16T16:42:00Z">
        <w:r w:rsidR="007376E1" w:rsidRPr="001570EA">
          <w:rPr>
            <w:rFonts w:ascii="Arial" w:hAnsi="Arial" w:cs="Arial"/>
            <w:sz w:val="20"/>
          </w:rPr>
          <w:t>This measure</w:t>
        </w:r>
      </w:ins>
      <w:r w:rsidR="007376E1" w:rsidRPr="001570EA">
        <w:rPr>
          <w:rFonts w:ascii="Arial" w:hAnsi="Arial"/>
          <w:sz w:val="20"/>
          <w:rPrChange w:id="5122" w:author="Greg Clendenning" w:date="2024-04-16T16:42:00Z">
            <w:rPr/>
          </w:rPrChange>
        </w:rPr>
        <w:t xml:space="preserve"> estimates the baseline system using composite values calculated from historical participant data. </w:t>
      </w:r>
      <w:del w:id="5123" w:author="Greg Clendenning" w:date="2024-04-16T16:42:00Z">
        <w:r>
          <w:delText>The composite</w:delText>
        </w:r>
      </w:del>
    </w:p>
    <w:p w14:paraId="5B656FF9" w14:textId="77777777" w:rsidR="007376E1" w:rsidRPr="001570EA" w:rsidRDefault="007376E1" w:rsidP="007376E1">
      <w:pPr>
        <w:pStyle w:val="FootnoteText"/>
        <w:rPr>
          <w:ins w:id="5124" w:author="Greg Clendenning" w:date="2024-04-16T16:42:00Z"/>
          <w:rFonts w:ascii="Arial" w:hAnsi="Arial" w:cs="Arial"/>
          <w:sz w:val="20"/>
        </w:rPr>
      </w:pPr>
    </w:p>
    <w:p w14:paraId="5D858610" w14:textId="3671EBCA" w:rsidR="007376E1" w:rsidRPr="001570EA" w:rsidRDefault="007376E1" w:rsidP="007376E1">
      <w:pPr>
        <w:pStyle w:val="FootnoteText"/>
        <w:rPr>
          <w:ins w:id="5125" w:author="Greg Clendenning" w:date="2024-04-16T16:42:00Z"/>
          <w:rFonts w:ascii="Arial" w:hAnsi="Arial" w:cs="Arial"/>
          <w:sz w:val="20"/>
        </w:rPr>
      </w:pPr>
      <w:ins w:id="5126" w:author="Greg Clendenning" w:date="2024-04-16T16:42:00Z">
        <w:r w:rsidRPr="001570EA">
          <w:rPr>
            <w:rFonts w:ascii="Arial" w:hAnsi="Arial" w:cs="Arial"/>
            <w:sz w:val="20"/>
          </w:rPr>
          <w:t>SEER2, EER2, and HSPF2</w:t>
        </w:r>
      </w:ins>
      <w:r w:rsidRPr="001570EA">
        <w:rPr>
          <w:rFonts w:ascii="Arial" w:hAnsi="Arial"/>
          <w:sz w:val="20"/>
          <w:rPrChange w:id="5127" w:author="Greg Clendenning" w:date="2024-04-16T16:42:00Z">
            <w:rPr/>
          </w:rPrChange>
        </w:rPr>
        <w:t xml:space="preserve"> values </w:t>
      </w:r>
      <w:del w:id="5128" w:author="Greg Clendenning" w:date="2024-04-16T16:42:00Z">
        <w:r w:rsidR="00FA5174">
          <w:delText xml:space="preserve">of the baseline inputs (SEER, EER, OF, DLF, and HSPF) </w:delText>
        </w:r>
      </w:del>
      <w:r w:rsidRPr="001570EA">
        <w:rPr>
          <w:rFonts w:ascii="Arial" w:hAnsi="Arial"/>
          <w:sz w:val="20"/>
          <w:rPrChange w:id="5129" w:author="Greg Clendenning" w:date="2024-04-16T16:42:00Z">
            <w:rPr/>
          </w:rPrChange>
        </w:rPr>
        <w:t xml:space="preserve">are based on </w:t>
      </w:r>
      <w:del w:id="5130" w:author="Greg Clendenning" w:date="2024-04-16T16:42:00Z">
        <w:r w:rsidR="00FA5174">
          <w:delText>the PA TRM values</w:delText>
        </w:r>
      </w:del>
      <w:ins w:id="5131" w:author="Greg Clendenning" w:date="2024-04-16T16:42:00Z">
        <w:r w:rsidR="004F53FD" w:rsidRPr="001570EA">
          <w:rPr>
            <w:rFonts w:ascii="Arial" w:hAnsi="Arial" w:cs="Arial"/>
            <w:sz w:val="20"/>
          </w:rPr>
          <w:fldChar w:fldCharType="begin"/>
        </w:r>
        <w:r w:rsidR="004F53FD" w:rsidRPr="001570EA">
          <w:rPr>
            <w:rFonts w:ascii="Arial" w:hAnsi="Arial" w:cs="Arial"/>
            <w:sz w:val="20"/>
          </w:rPr>
          <w:instrText xml:space="preserve"> REF _Ref163831985 \h  \* MERGEFORMAT </w:instrText>
        </w:r>
      </w:ins>
      <w:r w:rsidR="004F53FD" w:rsidRPr="001570EA">
        <w:rPr>
          <w:rFonts w:ascii="Arial" w:hAnsi="Arial" w:cs="Arial"/>
          <w:sz w:val="20"/>
        </w:rPr>
      </w:r>
      <w:ins w:id="5132" w:author="Greg Clendenning" w:date="2024-04-16T16:42:00Z">
        <w:r w:rsidR="004F53FD"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8</w:t>
        </w:r>
        <w:r w:rsidR="004F53FD" w:rsidRPr="001570EA">
          <w:rPr>
            <w:rFonts w:ascii="Arial" w:hAnsi="Arial" w:cs="Arial"/>
            <w:sz w:val="20"/>
          </w:rPr>
          <w:fldChar w:fldCharType="end"/>
        </w:r>
        <w:r w:rsidR="004F53FD" w:rsidRPr="001570EA">
          <w:rPr>
            <w:rFonts w:ascii="Arial" w:hAnsi="Arial" w:cs="Arial"/>
            <w:sz w:val="20"/>
          </w:rPr>
          <w:t xml:space="preserve"> </w:t>
        </w:r>
        <w:r w:rsidRPr="001570EA">
          <w:rPr>
            <w:rFonts w:ascii="Arial" w:hAnsi="Arial" w:cs="Arial"/>
            <w:sz w:val="20"/>
          </w:rPr>
          <w:t>new construction/replace on burnout vintages</w:t>
        </w:r>
      </w:ins>
      <w:r w:rsidRPr="001570EA">
        <w:rPr>
          <w:rFonts w:ascii="Arial" w:hAnsi="Arial"/>
          <w:sz w:val="20"/>
          <w:rPrChange w:id="5133" w:author="Greg Clendenning" w:date="2024-04-16T16:42:00Z">
            <w:rPr/>
          </w:rPrChange>
        </w:rPr>
        <w:t xml:space="preserve"> and </w:t>
      </w:r>
      <w:del w:id="5134" w:author="Greg Clendenning" w:date="2024-04-16T16:42:00Z">
        <w:r w:rsidR="00FA5174">
          <w:delText xml:space="preserve">baseline heating and cooling system splits from historical PECO PY8 to PY9 and PPL PY8 to PY10Q1 data. </w:delText>
        </w:r>
      </w:del>
      <w:ins w:id="5135" w:author="Greg Clendenning" w:date="2024-04-16T16:42:00Z">
        <w:r w:rsidRPr="001570EA">
          <w:rPr>
            <w:rFonts w:ascii="Arial" w:hAnsi="Arial" w:cs="Arial"/>
            <w:sz w:val="20"/>
          </w:rPr>
          <w:t xml:space="preserve">the 2023 Residential Baseline Study for early replacement vintages. </w:t>
        </w:r>
        <w:r w:rsidRPr="001570EA">
          <w:rPr>
            <w:color w:val="000000"/>
            <w:vertAlign w:val="superscript"/>
          </w:rPr>
          <w:t>Source 3</w:t>
        </w:r>
        <w:r w:rsidRPr="001570EA">
          <w:t xml:space="preserve"> </w:t>
        </w:r>
        <w:r w:rsidRPr="001570EA">
          <w:rPr>
            <w:rFonts w:ascii="Arial" w:hAnsi="Arial" w:cs="Arial"/>
            <w:sz w:val="20"/>
          </w:rPr>
          <w:t xml:space="preserve"> </w:t>
        </w:r>
      </w:ins>
    </w:p>
    <w:p w14:paraId="6674EF26" w14:textId="77777777" w:rsidR="007376E1" w:rsidRPr="001570EA" w:rsidRDefault="007376E1" w:rsidP="007376E1">
      <w:pPr>
        <w:pStyle w:val="FootnoteText"/>
        <w:rPr>
          <w:ins w:id="5136" w:author="Greg Clendenning" w:date="2024-04-16T16:42:00Z"/>
          <w:rFonts w:ascii="Arial" w:hAnsi="Arial" w:cs="Arial"/>
          <w:sz w:val="20"/>
        </w:rPr>
      </w:pPr>
    </w:p>
    <w:p w14:paraId="2F076EC1" w14:textId="4B6F62F3" w:rsidR="007376E1" w:rsidRPr="001570EA" w:rsidRDefault="007376E1" w:rsidP="007376E1">
      <w:pPr>
        <w:pStyle w:val="FootnoteText"/>
        <w:rPr>
          <w:ins w:id="5137" w:author="Greg Clendenning" w:date="2024-04-16T16:42:00Z"/>
          <w:rFonts w:ascii="Arial" w:hAnsi="Arial" w:cs="Arial"/>
          <w:sz w:val="20"/>
        </w:rPr>
      </w:pPr>
      <w:r w:rsidRPr="001570EA">
        <w:rPr>
          <w:rFonts w:ascii="Arial" w:hAnsi="Arial"/>
          <w:sz w:val="20"/>
          <w:rPrChange w:id="5138" w:author="Greg Clendenning" w:date="2024-04-16T16:42:00Z">
            <w:rPr/>
          </w:rPrChange>
        </w:rPr>
        <w:t xml:space="preserve">The composite EFLH values assume a 50/50 split between primary and secondary installations and are a weighted average of EFLH values in Appendix A: Climate Dependent Values. </w:t>
      </w:r>
      <w:del w:id="5139" w:author="Greg Clendenning" w:date="2024-04-16T16:42:00Z">
        <w:r w:rsidR="00FA5174">
          <w:fldChar w:fldCharType="begin"/>
        </w:r>
        <w:r w:rsidR="00FA5174">
          <w:delInstrText xml:space="preserve"> REF _Ref525115770 \h </w:delInstrText>
        </w:r>
        <w:r w:rsidR="00FA5174">
          <w:fldChar w:fldCharType="separate"/>
        </w:r>
        <w:r w:rsidR="00146CD3">
          <w:delText xml:space="preserve">Table </w:delText>
        </w:r>
        <w:r w:rsidR="00146CD3">
          <w:rPr>
            <w:noProof/>
          </w:rPr>
          <w:delText>2</w:delText>
        </w:r>
        <w:r w:rsidR="00146CD3">
          <w:noBreakHyphen/>
        </w:r>
        <w:r w:rsidR="00146CD3">
          <w:rPr>
            <w:noProof/>
          </w:rPr>
          <w:delText>14</w:delText>
        </w:r>
        <w:r w:rsidR="00FA5174">
          <w:fldChar w:fldCharType="end"/>
        </w:r>
        <w:r w:rsidR="00FA5174">
          <w:delText xml:space="preserve"> through </w:delText>
        </w:r>
        <w:r w:rsidR="00FA5174">
          <w:fldChar w:fldCharType="begin"/>
        </w:r>
        <w:r w:rsidR="00FA5174">
          <w:delInstrText xml:space="preserve"> REF _Ref535141298 \h </w:delInstrText>
        </w:r>
        <w:r w:rsidR="00FA5174">
          <w:fldChar w:fldCharType="separate"/>
        </w:r>
        <w:r w:rsidR="00146CD3">
          <w:delText xml:space="preserve">Table </w:delText>
        </w:r>
        <w:r w:rsidR="00146CD3">
          <w:rPr>
            <w:noProof/>
          </w:rPr>
          <w:delText>2</w:delText>
        </w:r>
        <w:r w:rsidR="00146CD3">
          <w:noBreakHyphen/>
        </w:r>
        <w:r w:rsidR="00146CD3">
          <w:rPr>
            <w:noProof/>
          </w:rPr>
          <w:delText>18</w:delText>
        </w:r>
        <w:r w:rsidR="00FA5174">
          <w:fldChar w:fldCharType="end"/>
        </w:r>
      </w:del>
    </w:p>
    <w:p w14:paraId="4B30B5CF" w14:textId="77777777" w:rsidR="007376E1" w:rsidRPr="001570EA" w:rsidRDefault="007376E1" w:rsidP="007376E1">
      <w:pPr>
        <w:pStyle w:val="FootnoteText"/>
        <w:rPr>
          <w:ins w:id="5140" w:author="Greg Clendenning" w:date="2024-04-16T16:42:00Z"/>
          <w:rFonts w:ascii="Arial" w:hAnsi="Arial" w:cs="Arial"/>
          <w:sz w:val="20"/>
        </w:rPr>
      </w:pPr>
    </w:p>
    <w:p w14:paraId="26BB9BEB" w14:textId="3F6384B6" w:rsidR="007376E1" w:rsidRPr="001570EA" w:rsidRDefault="007376E1">
      <w:pPr>
        <w:pStyle w:val="FootnoteText"/>
        <w:rPr>
          <w:rPrChange w:id="5141" w:author="Greg Clendenning" w:date="2024-04-16T16:42:00Z">
            <w:rPr/>
          </w:rPrChange>
        </w:rPr>
        <w:pPrChange w:id="5142" w:author="Greg Clendenning" w:date="2024-04-16T16:42:00Z">
          <w:pPr/>
        </w:pPrChange>
      </w:pPr>
      <w:ins w:id="5143" w:author="Greg Clendenning" w:date="2024-04-16T16:42:00Z">
        <w:r w:rsidRPr="001570EA">
          <w:rPr>
            <w:rFonts w:ascii="Arial" w:hAnsi="Arial" w:cs="Arial"/>
            <w:sz w:val="20"/>
          </w:rPr>
          <w:fldChar w:fldCharType="begin"/>
        </w:r>
        <w:r w:rsidRPr="001570EA">
          <w:rPr>
            <w:rFonts w:ascii="Arial" w:hAnsi="Arial" w:cs="Arial"/>
            <w:sz w:val="20"/>
          </w:rPr>
          <w:instrText xml:space="preserve"> REF _Ref525115770 \h  \* MERGEFORMAT </w:instrText>
        </w:r>
      </w:ins>
      <w:r w:rsidRPr="001570EA">
        <w:rPr>
          <w:rFonts w:ascii="Arial" w:hAnsi="Arial" w:cs="Arial"/>
          <w:sz w:val="20"/>
        </w:rPr>
      </w:r>
      <w:ins w:id="5144" w:author="Greg Clendenning" w:date="2024-04-16T16:42:00Z">
        <w:r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20</w:t>
        </w:r>
        <w:r w:rsidR="00384D95" w:rsidRPr="001570EA">
          <w:t>: Midstream DHP – SEER2 and EER2 Baseline Splits</w:t>
        </w:r>
        <w:r w:rsidRPr="001570EA">
          <w:rPr>
            <w:rFonts w:ascii="Arial" w:hAnsi="Arial" w:cs="Arial"/>
            <w:sz w:val="20"/>
          </w:rPr>
          <w:fldChar w:fldCharType="end"/>
        </w:r>
        <w:r w:rsidRPr="001570EA">
          <w:rPr>
            <w:rFonts w:ascii="Arial" w:hAnsi="Arial" w:cs="Arial"/>
            <w:sz w:val="20"/>
          </w:rPr>
          <w:t xml:space="preserve"> through </w:t>
        </w:r>
        <w:r w:rsidRPr="001570EA">
          <w:rPr>
            <w:rFonts w:ascii="Arial" w:hAnsi="Arial" w:cs="Arial"/>
            <w:sz w:val="20"/>
          </w:rPr>
          <w:fldChar w:fldCharType="begin"/>
        </w:r>
        <w:r w:rsidRPr="001570EA">
          <w:rPr>
            <w:rFonts w:ascii="Arial" w:hAnsi="Arial" w:cs="Arial"/>
            <w:sz w:val="20"/>
          </w:rPr>
          <w:instrText xml:space="preserve"> REF _Ref535141298 \h  \* MERGEFORMAT </w:instrText>
        </w:r>
      </w:ins>
      <w:r w:rsidRPr="001570EA">
        <w:rPr>
          <w:rFonts w:ascii="Arial" w:hAnsi="Arial" w:cs="Arial"/>
          <w:sz w:val="20"/>
        </w:rPr>
      </w:r>
      <w:ins w:id="5145" w:author="Greg Clendenning" w:date="2024-04-16T16:42:00Z">
        <w:r w:rsidRPr="001570EA">
          <w:rPr>
            <w:rFonts w:ascii="Arial" w:hAnsi="Arial" w:cs="Arial"/>
            <w:sz w:val="20"/>
          </w:rPr>
          <w:fldChar w:fldCharType="separate"/>
        </w:r>
        <w:r w:rsidR="00384D95" w:rsidRPr="001570EA">
          <w:rPr>
            <w:rFonts w:ascii="Arial" w:hAnsi="Arial" w:cs="Arial"/>
            <w:sz w:val="20"/>
          </w:rPr>
          <w:t>Table 2</w:t>
        </w:r>
        <w:r w:rsidR="00384D95" w:rsidRPr="001570EA">
          <w:rPr>
            <w:rFonts w:ascii="Arial" w:hAnsi="Arial" w:cs="Arial"/>
            <w:sz w:val="20"/>
          </w:rPr>
          <w:noBreakHyphen/>
          <w:t>24</w:t>
        </w:r>
        <w:r w:rsidR="00384D95" w:rsidRPr="001570EA">
          <w:t>: Midstream DHP – Composite EFLH Values</w:t>
        </w:r>
        <w:r w:rsidRPr="001570EA">
          <w:rPr>
            <w:rFonts w:ascii="Arial" w:hAnsi="Arial" w:cs="Arial"/>
            <w:sz w:val="20"/>
          </w:rPr>
          <w:fldChar w:fldCharType="end"/>
        </w:r>
      </w:ins>
      <w:r w:rsidRPr="001570EA">
        <w:rPr>
          <w:rFonts w:ascii="Arial" w:hAnsi="Arial"/>
          <w:sz w:val="20"/>
          <w:rPrChange w:id="5146" w:author="Greg Clendenning" w:date="2024-04-16T16:42:00Z">
            <w:rPr/>
          </w:rPrChange>
        </w:rPr>
        <w:t xml:space="preserve"> show the inputs for the calculation of each composite baseline value. The composite baseline values will be updated as needed from the downstream program participation data set.</w:t>
      </w:r>
      <w:ins w:id="5147" w:author="Greg Clendenning" w:date="2024-04-16T16:42:00Z">
        <w:r w:rsidRPr="001570EA">
          <w:rPr>
            <w:rFonts w:ascii="Arial" w:hAnsi="Arial" w:cs="Arial"/>
            <w:sz w:val="20"/>
          </w:rPr>
          <w:t xml:space="preserve"> The split represents the approximate percentage of projects in the PECO and PPL territories that have the indicated Cooling Type. The split is calculated by dividing the number of projects with the indicated Cooling Type by the total number of projects in PECO PY8 to PY9 and PPL PY8 to PY10Q1 historical data set. The split is rounded to the nearest percent.</w:t>
        </w:r>
      </w:ins>
    </w:p>
    <w:p w14:paraId="0659586C" w14:textId="77777777" w:rsidR="007376E1" w:rsidRPr="001570EA" w:rsidRDefault="007376E1">
      <w:pPr>
        <w:pStyle w:val="FootnoteText"/>
        <w:rPr>
          <w:rPrChange w:id="5148" w:author="Greg Clendenning" w:date="2024-04-16T16:42:00Z">
            <w:rPr/>
          </w:rPrChange>
        </w:rPr>
        <w:pPrChange w:id="5149" w:author="Greg Clendenning" w:date="2024-04-16T16:42:00Z">
          <w:pPr/>
        </w:pPrChange>
      </w:pPr>
    </w:p>
    <w:p w14:paraId="2CA1D6BE" w14:textId="77777777" w:rsidR="007376E1" w:rsidRPr="001570EA" w:rsidRDefault="007376E1" w:rsidP="007376E1">
      <w:pPr>
        <w:pStyle w:val="FootnoteText"/>
        <w:rPr>
          <w:ins w:id="5150" w:author="Greg Clendenning" w:date="2024-04-16T16:42:00Z"/>
          <w:rFonts w:ascii="Arial" w:hAnsi="Arial" w:cs="Arial"/>
          <w:sz w:val="20"/>
        </w:rPr>
      </w:pPr>
      <w:ins w:id="5151" w:author="Greg Clendenning" w:date="2024-04-16T16:42:00Z">
        <w:r w:rsidRPr="001570EA">
          <w:rPr>
            <w:rFonts w:ascii="Arial" w:hAnsi="Arial" w:cs="Arial"/>
            <w:sz w:val="20"/>
          </w:rPr>
          <w:t xml:space="preserve">The composite value represents the weighted average of the system type based on the relative system splits. </w:t>
        </w:r>
      </w:ins>
    </w:p>
    <w:p w14:paraId="57B7F0A4" w14:textId="77777777" w:rsidR="007376E1" w:rsidRPr="001570EA" w:rsidRDefault="007376E1" w:rsidP="007376E1">
      <w:pPr>
        <w:pStyle w:val="FootnoteText"/>
        <w:rPr>
          <w:ins w:id="5152" w:author="Greg Clendenning" w:date="2024-04-16T16:42:00Z"/>
          <w:rFonts w:ascii="Arial" w:hAnsi="Arial" w:cs="Arial"/>
          <w:sz w:val="20"/>
        </w:rPr>
      </w:pPr>
    </w:p>
    <w:p w14:paraId="4697B791" w14:textId="4EF3D63C" w:rsidR="007376E1" w:rsidRPr="001570EA" w:rsidRDefault="007376E1" w:rsidP="007376E1">
      <w:pPr>
        <w:pStyle w:val="FootnoteText"/>
        <w:rPr>
          <w:ins w:id="5153" w:author="Greg Clendenning" w:date="2024-04-16T16:42:00Z"/>
          <w:rFonts w:ascii="Arial" w:hAnsi="Arial" w:cs="Arial"/>
          <w:sz w:val="20"/>
        </w:rPr>
      </w:pPr>
      <w:ins w:id="5154" w:author="Greg Clendenning" w:date="2024-04-16T16:42:00Z">
        <w:r w:rsidRPr="001570EA">
          <w:rPr>
            <w:rFonts w:ascii="Arial" w:hAnsi="Arial" w:cs="Arial"/>
            <w:sz w:val="20"/>
          </w:rPr>
          <w:t xml:space="preserve">For </w:t>
        </w:r>
        <w:r w:rsidR="00DE5B28" w:rsidRPr="001570EA">
          <w:rPr>
            <w:rFonts w:ascii="Arial" w:hAnsi="Arial" w:cs="Arial"/>
            <w:sz w:val="20"/>
          </w:rPr>
          <w:t>“</w:t>
        </w:r>
        <w:r w:rsidRPr="001570EA">
          <w:rPr>
            <w:rFonts w:ascii="Arial" w:hAnsi="Arial" w:cs="Arial"/>
            <w:sz w:val="20"/>
          </w:rPr>
          <w:t>No existing cool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Room AC Cooling</w:t>
        </w:r>
        <w:r w:rsidR="00DE5B28" w:rsidRPr="001570EA">
          <w:rPr>
            <w:rFonts w:ascii="Arial" w:hAnsi="Arial" w:cs="Arial"/>
            <w:sz w:val="20"/>
          </w:rPr>
          <w:t xml:space="preserve">” </w:t>
        </w:r>
        <w:r w:rsidRPr="001570EA">
          <w:rPr>
            <w:rFonts w:ascii="Arial" w:hAnsi="Arial" w:cs="Arial"/>
            <w:sz w:val="20"/>
          </w:rPr>
          <w:t xml:space="preserve">Types, we make the assumption that the customer was initially upgrading to a Central Air Conditioning </w:t>
        </w:r>
        <w:r w:rsidR="00DE5B28" w:rsidRPr="001570EA">
          <w:rPr>
            <w:rFonts w:ascii="Arial" w:hAnsi="Arial" w:cs="Arial"/>
            <w:sz w:val="20"/>
          </w:rPr>
          <w:t>system and</w:t>
        </w:r>
        <w:r w:rsidRPr="001570EA">
          <w:rPr>
            <w:rFonts w:ascii="Arial" w:hAnsi="Arial" w:cs="Arial"/>
            <w:sz w:val="20"/>
          </w:rPr>
          <w:t xml:space="preserve"> is incentivized to upgrade to a DHP. Similarly, for </w:t>
        </w:r>
        <w:r w:rsidR="00DE5B28" w:rsidRPr="001570EA">
          <w:rPr>
            <w:rFonts w:ascii="Arial" w:hAnsi="Arial" w:cs="Arial"/>
            <w:sz w:val="20"/>
          </w:rPr>
          <w:t>“</w:t>
        </w:r>
        <w:r w:rsidRPr="001570EA">
          <w:rPr>
            <w:rFonts w:ascii="Arial" w:hAnsi="Arial" w:cs="Arial"/>
            <w:sz w:val="20"/>
          </w:rPr>
          <w:t>No existing or non-electric heating</w:t>
        </w:r>
        <w:r w:rsidR="00DE5B28" w:rsidRPr="001570EA">
          <w:rPr>
            <w:rFonts w:ascii="Arial" w:hAnsi="Arial" w:cs="Arial"/>
            <w:sz w:val="20"/>
          </w:rPr>
          <w:t xml:space="preserve">” </w:t>
        </w:r>
        <w:r w:rsidRPr="001570EA">
          <w:rPr>
            <w:rFonts w:ascii="Arial" w:hAnsi="Arial" w:cs="Arial"/>
            <w:sz w:val="20"/>
          </w:rPr>
          <w:t xml:space="preserve">and </w:t>
        </w:r>
        <w:r w:rsidR="00DE5B28" w:rsidRPr="001570EA">
          <w:rPr>
            <w:rFonts w:ascii="Arial" w:hAnsi="Arial" w:cs="Arial"/>
            <w:sz w:val="20"/>
          </w:rPr>
          <w:t>“</w:t>
        </w:r>
        <w:r w:rsidRPr="001570EA">
          <w:rPr>
            <w:rFonts w:ascii="Arial" w:hAnsi="Arial" w:cs="Arial"/>
            <w:sz w:val="20"/>
          </w:rPr>
          <w:t>Standard DHP</w:t>
        </w:r>
        <w:r w:rsidR="00DE5B28" w:rsidRPr="001570EA">
          <w:rPr>
            <w:rFonts w:ascii="Arial" w:hAnsi="Arial" w:cs="Arial"/>
            <w:sz w:val="20"/>
          </w:rPr>
          <w:t xml:space="preserve">” </w:t>
        </w:r>
        <w:r w:rsidRPr="001570EA">
          <w:rPr>
            <w:rFonts w:ascii="Arial" w:hAnsi="Arial" w:cs="Arial"/>
            <w:sz w:val="20"/>
          </w:rPr>
          <w:t xml:space="preserve">types, the assumption is that the customer was upgrading to an </w:t>
        </w:r>
        <w:r w:rsidR="00DE5B28" w:rsidRPr="001570EA">
          <w:rPr>
            <w:rFonts w:ascii="Arial" w:hAnsi="Arial" w:cs="Arial"/>
            <w:sz w:val="20"/>
          </w:rPr>
          <w:t>“</w:t>
        </w:r>
        <w:r w:rsidRPr="001570EA">
          <w:rPr>
            <w:rFonts w:ascii="Arial" w:hAnsi="Arial" w:cs="Arial"/>
            <w:sz w:val="20"/>
          </w:rPr>
          <w:t>Air Source Heat Pump</w:t>
        </w:r>
        <w:r w:rsidR="00DE5B28" w:rsidRPr="001570EA">
          <w:rPr>
            <w:rFonts w:ascii="Arial" w:hAnsi="Arial" w:cs="Arial"/>
            <w:sz w:val="20"/>
          </w:rPr>
          <w:t>.”</w:t>
        </w:r>
      </w:ins>
    </w:p>
    <w:p w14:paraId="11EA80BB" w14:textId="77777777" w:rsidR="007376E1" w:rsidRPr="001570EA" w:rsidRDefault="007376E1" w:rsidP="007376E1">
      <w:pPr>
        <w:rPr>
          <w:ins w:id="5155" w:author="Greg Clendenning" w:date="2024-04-16T16:42:00Z"/>
        </w:rPr>
      </w:pPr>
    </w:p>
    <w:p w14:paraId="6C593D74" w14:textId="56857A2D" w:rsidR="007376E1" w:rsidRPr="001570EA" w:rsidRDefault="00DE5B28" w:rsidP="007376E1">
      <w:pPr>
        <w:pStyle w:val="Caption"/>
        <w:jc w:val="left"/>
      </w:pPr>
      <w:bookmarkStart w:id="5156" w:name="_Ref525115770"/>
      <w:bookmarkStart w:id="5157" w:name="_Toc4759825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158" w:author="Greg Clendenning" w:date="2024-04-16T16:42:00Z">
        <w:r w:rsidR="003D6F35">
          <w:rPr>
            <w:noProof/>
          </w:rPr>
          <w:delText>14</w:delText>
        </w:r>
      </w:del>
      <w:ins w:id="5159" w:author="Greg Clendenning" w:date="2024-04-16T16:42:00Z">
        <w:r w:rsidR="002E093A" w:rsidRPr="001570EA">
          <w:rPr>
            <w:noProof/>
          </w:rPr>
          <w:t>20</w:t>
        </w:r>
      </w:ins>
      <w:r w:rsidR="002E093A" w:rsidRPr="001570EA">
        <w:fldChar w:fldCharType="end"/>
      </w:r>
      <w:r w:rsidRPr="001570EA">
        <w:t xml:space="preserve">: Midstream DHP – </w:t>
      </w:r>
      <w:del w:id="5160" w:author="Greg Clendenning" w:date="2024-04-16T16:42:00Z">
        <w:r w:rsidR="00FA5174">
          <w:delText>SEER</w:delText>
        </w:r>
      </w:del>
      <w:ins w:id="5161" w:author="Greg Clendenning" w:date="2024-04-16T16:42:00Z">
        <w:r w:rsidRPr="001570EA">
          <w:t>SEER2</w:t>
        </w:r>
      </w:ins>
      <w:r w:rsidRPr="001570EA">
        <w:t xml:space="preserve"> and </w:t>
      </w:r>
      <w:del w:id="5162" w:author="Greg Clendenning" w:date="2024-04-16T16:42:00Z">
        <w:r w:rsidR="00FA5174">
          <w:delText>EER</w:delText>
        </w:r>
      </w:del>
      <w:ins w:id="5163" w:author="Greg Clendenning" w:date="2024-04-16T16:42:00Z">
        <w:r w:rsidRPr="001570EA">
          <w:t>EER2</w:t>
        </w:r>
      </w:ins>
      <w:r w:rsidRPr="001570EA">
        <w:t xml:space="preserve"> Baseline Splits</w:t>
      </w:r>
      <w:bookmarkEnd w:id="5156"/>
      <w:bookmarkEnd w:id="5157"/>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039"/>
        <w:gridCol w:w="1844"/>
        <w:gridCol w:w="1604"/>
        <w:gridCol w:w="974"/>
      </w:tblGrid>
      <w:tr w:rsidR="007376E1" w:rsidRPr="001570EA" w14:paraId="261513E7" w14:textId="77777777">
        <w:trPr>
          <w:trHeight w:val="288"/>
        </w:trPr>
        <w:tc>
          <w:tcPr>
            <w:tcW w:w="2585" w:type="dxa"/>
            <w:shd w:val="clear" w:color="000000" w:fill="BFBFBF"/>
            <w:vAlign w:val="center"/>
            <w:hideMark/>
          </w:tcPr>
          <w:p w14:paraId="36977BD5" w14:textId="77777777" w:rsidR="007376E1" w:rsidRPr="001570EA" w:rsidRDefault="007376E1">
            <w:pPr>
              <w:jc w:val="center"/>
              <w:rPr>
                <w:rFonts w:cs="Arial"/>
                <w:b/>
                <w:bCs/>
                <w:color w:val="000000"/>
                <w:sz w:val="18"/>
                <w:szCs w:val="18"/>
              </w:rPr>
            </w:pPr>
            <w:r w:rsidRPr="001570EA">
              <w:rPr>
                <w:rFonts w:cs="Arial"/>
                <w:b/>
                <w:bCs/>
                <w:color w:val="000000"/>
                <w:sz w:val="18"/>
                <w:szCs w:val="18"/>
              </w:rPr>
              <w:t>Cooling Type</w:t>
            </w:r>
          </w:p>
        </w:tc>
        <w:tc>
          <w:tcPr>
            <w:tcW w:w="1452" w:type="dxa"/>
            <w:shd w:val="clear" w:color="000000" w:fill="BFBFBF"/>
            <w:vAlign w:val="center"/>
          </w:tcPr>
          <w:p w14:paraId="6C767B69" w14:textId="59ACFEF1" w:rsidR="007376E1" w:rsidRPr="001570EA" w:rsidRDefault="00FA5174">
            <w:pPr>
              <w:jc w:val="center"/>
              <w:rPr>
                <w:rFonts w:cs="Arial"/>
                <w:b/>
                <w:bCs/>
                <w:color w:val="000000"/>
                <w:sz w:val="18"/>
                <w:szCs w:val="18"/>
              </w:rPr>
            </w:pPr>
            <w:del w:id="5164" w:author="Greg Clendenning" w:date="2024-04-16T16:42:00Z">
              <w:r w:rsidRPr="008346CF">
                <w:rPr>
                  <w:rFonts w:cs="Arial"/>
                  <w:b/>
                  <w:bCs/>
                  <w:color w:val="000000"/>
                  <w:sz w:val="18"/>
                  <w:szCs w:val="18"/>
                </w:rPr>
                <w:delText>SEER</w:delText>
              </w:r>
              <w:r w:rsidRPr="000207C0">
                <w:rPr>
                  <w:rFonts w:cs="Arial"/>
                  <w:b/>
                  <w:bCs/>
                  <w:color w:val="000000"/>
                  <w:sz w:val="18"/>
                  <w:szCs w:val="18"/>
                  <w:vertAlign w:val="subscript"/>
                </w:rPr>
                <w:delText>base</w:delText>
              </w:r>
            </w:del>
            <w:ins w:id="5165" w:author="Greg Clendenning" w:date="2024-04-16T16:42:00Z">
              <w:r w:rsidR="007376E1" w:rsidRPr="001570EA">
                <w:rPr>
                  <w:rFonts w:cs="Arial"/>
                  <w:b/>
                  <w:bCs/>
                  <w:color w:val="000000"/>
                  <w:sz w:val="18"/>
                  <w:szCs w:val="18"/>
                </w:rPr>
                <w:t>SEER2</w:t>
              </w:r>
              <w:r w:rsidR="007376E1" w:rsidRPr="001570EA">
                <w:rPr>
                  <w:rFonts w:cs="Arial"/>
                  <w:b/>
                  <w:bCs/>
                  <w:color w:val="000000"/>
                  <w:sz w:val="18"/>
                  <w:szCs w:val="18"/>
                  <w:vertAlign w:val="subscript"/>
                </w:rPr>
                <w:t>base</w:t>
              </w:r>
            </w:ins>
          </w:p>
        </w:tc>
        <w:tc>
          <w:tcPr>
            <w:tcW w:w="1296" w:type="dxa"/>
            <w:shd w:val="clear" w:color="000000" w:fill="BFBFBF"/>
            <w:vAlign w:val="center"/>
          </w:tcPr>
          <w:p w14:paraId="18694D9A" w14:textId="5CBD4149" w:rsidR="007376E1" w:rsidRPr="001570EA" w:rsidRDefault="00FA5174">
            <w:pPr>
              <w:jc w:val="center"/>
              <w:rPr>
                <w:rFonts w:cs="Arial"/>
                <w:b/>
                <w:bCs/>
                <w:color w:val="000000"/>
                <w:sz w:val="18"/>
                <w:szCs w:val="18"/>
              </w:rPr>
            </w:pPr>
            <w:del w:id="5166" w:author="Greg Clendenning" w:date="2024-04-16T16:42:00Z">
              <w:r w:rsidRPr="008346CF">
                <w:rPr>
                  <w:rFonts w:cs="Arial"/>
                  <w:b/>
                  <w:bCs/>
                  <w:color w:val="000000"/>
                  <w:sz w:val="18"/>
                  <w:szCs w:val="18"/>
                </w:rPr>
                <w:delText>EER</w:delText>
              </w:r>
              <w:r w:rsidRPr="000207C0">
                <w:rPr>
                  <w:rFonts w:cs="Arial"/>
                  <w:b/>
                  <w:bCs/>
                  <w:color w:val="000000"/>
                  <w:sz w:val="18"/>
                  <w:szCs w:val="18"/>
                  <w:vertAlign w:val="subscript"/>
                </w:rPr>
                <w:delText>base</w:delText>
              </w:r>
            </w:del>
            <w:ins w:id="5167" w:author="Greg Clendenning" w:date="2024-04-16T16:42:00Z">
              <w:r w:rsidR="007376E1" w:rsidRPr="001570EA">
                <w:rPr>
                  <w:rFonts w:cs="Arial"/>
                  <w:b/>
                  <w:bCs/>
                  <w:color w:val="000000"/>
                  <w:sz w:val="18"/>
                  <w:szCs w:val="18"/>
                </w:rPr>
                <w:t>EER2</w:t>
              </w:r>
              <w:r w:rsidR="007376E1" w:rsidRPr="001570EA">
                <w:rPr>
                  <w:rFonts w:cs="Arial"/>
                  <w:b/>
                  <w:bCs/>
                  <w:color w:val="000000"/>
                  <w:sz w:val="18"/>
                  <w:szCs w:val="18"/>
                  <w:vertAlign w:val="subscript"/>
                </w:rPr>
                <w:t>base</w:t>
              </w:r>
            </w:ins>
          </w:p>
        </w:tc>
        <w:tc>
          <w:tcPr>
            <w:tcW w:w="1128" w:type="dxa"/>
            <w:shd w:val="clear" w:color="000000" w:fill="BFBFBF"/>
            <w:vAlign w:val="center"/>
            <w:hideMark/>
          </w:tcPr>
          <w:p w14:paraId="1AD2DA80" w14:textId="637E7046" w:rsidR="007376E1" w:rsidRPr="001570EA" w:rsidRDefault="007376E1">
            <w:pPr>
              <w:jc w:val="center"/>
              <w:rPr>
                <w:rFonts w:cs="Arial"/>
                <w:b/>
                <w:bCs/>
                <w:color w:val="000000"/>
                <w:sz w:val="18"/>
                <w:szCs w:val="18"/>
              </w:rPr>
            </w:pPr>
            <w:r w:rsidRPr="001570EA">
              <w:rPr>
                <w:rFonts w:cs="Arial"/>
                <w:b/>
                <w:bCs/>
                <w:color w:val="000000"/>
                <w:sz w:val="18"/>
                <w:szCs w:val="18"/>
              </w:rPr>
              <w:t>Split</w:t>
            </w:r>
            <w:del w:id="5168" w:author="Greg Clendenning" w:date="2024-04-16T16:42:00Z">
              <w:r w:rsidR="00FA5174" w:rsidRPr="008346CF">
                <w:rPr>
                  <w:rStyle w:val="FootnoteReference"/>
                  <w:b/>
                  <w:bCs/>
                  <w:color w:val="000000"/>
                  <w:sz w:val="18"/>
                  <w:szCs w:val="18"/>
                </w:rPr>
                <w:footnoteReference w:id="26"/>
              </w:r>
            </w:del>
          </w:p>
        </w:tc>
      </w:tr>
      <w:tr w:rsidR="007376E1" w:rsidRPr="001570EA" w14:paraId="5F10C88B" w14:textId="77777777">
        <w:trPr>
          <w:trHeight w:val="288"/>
        </w:trPr>
        <w:tc>
          <w:tcPr>
            <w:tcW w:w="2585" w:type="dxa"/>
            <w:shd w:val="clear" w:color="auto" w:fill="auto"/>
            <w:vAlign w:val="center"/>
            <w:hideMark/>
          </w:tcPr>
          <w:p w14:paraId="11A94FA0" w14:textId="77777777" w:rsidR="007376E1" w:rsidRPr="001570EA" w:rsidRDefault="007376E1">
            <w:pPr>
              <w:jc w:val="center"/>
              <w:rPr>
                <w:rFonts w:cs="Arial"/>
                <w:color w:val="000000"/>
                <w:sz w:val="18"/>
                <w:szCs w:val="18"/>
              </w:rPr>
            </w:pPr>
            <w:r w:rsidRPr="001570EA">
              <w:rPr>
                <w:rFonts w:cs="Arial"/>
                <w:color w:val="000000"/>
                <w:sz w:val="18"/>
                <w:szCs w:val="18"/>
              </w:rPr>
              <w:t>Central AC</w:t>
            </w:r>
          </w:p>
        </w:tc>
        <w:tc>
          <w:tcPr>
            <w:tcW w:w="1452" w:type="dxa"/>
            <w:vAlign w:val="center"/>
          </w:tcPr>
          <w:p w14:paraId="27606446" w14:textId="6922A6BD" w:rsidR="007376E1" w:rsidRPr="001570EA" w:rsidRDefault="007376E1">
            <w:pPr>
              <w:jc w:val="center"/>
              <w:rPr>
                <w:rFonts w:cs="Arial"/>
                <w:bCs/>
                <w:color w:val="000000"/>
                <w:sz w:val="18"/>
                <w:szCs w:val="18"/>
              </w:rPr>
            </w:pPr>
            <w:r w:rsidRPr="001570EA">
              <w:rPr>
                <w:rFonts w:cs="Arial"/>
                <w:bCs/>
                <w:color w:val="000000"/>
                <w:sz w:val="18"/>
                <w:szCs w:val="18"/>
              </w:rPr>
              <w:t>13.</w:t>
            </w:r>
            <w:del w:id="5170" w:author="Greg Clendenning" w:date="2024-04-16T16:42:00Z">
              <w:r w:rsidR="00FA5174" w:rsidRPr="008346CF">
                <w:rPr>
                  <w:rFonts w:cs="Arial"/>
                  <w:bCs/>
                  <w:color w:val="000000"/>
                  <w:sz w:val="18"/>
                  <w:szCs w:val="18"/>
                </w:rPr>
                <w:delText>0</w:delText>
              </w:r>
            </w:del>
            <w:ins w:id="5171" w:author="Greg Clendenning" w:date="2024-04-16T16:42:00Z">
              <w:r w:rsidRPr="001570EA">
                <w:rPr>
                  <w:rFonts w:cs="Arial"/>
                  <w:bCs/>
                  <w:color w:val="000000"/>
                  <w:sz w:val="18"/>
                  <w:szCs w:val="18"/>
                </w:rPr>
                <w:t>4</w:t>
              </w:r>
            </w:ins>
          </w:p>
        </w:tc>
        <w:tc>
          <w:tcPr>
            <w:tcW w:w="1296" w:type="dxa"/>
            <w:vAlign w:val="center"/>
          </w:tcPr>
          <w:p w14:paraId="37F39F48" w14:textId="7163A02F" w:rsidR="007376E1" w:rsidRPr="001570EA" w:rsidRDefault="007376E1">
            <w:pPr>
              <w:jc w:val="center"/>
              <w:rPr>
                <w:rFonts w:cs="Arial"/>
                <w:color w:val="000000"/>
                <w:sz w:val="18"/>
                <w:szCs w:val="18"/>
              </w:rPr>
            </w:pPr>
            <w:r w:rsidRPr="001570EA">
              <w:rPr>
                <w:rFonts w:cs="Arial"/>
                <w:color w:val="000000"/>
                <w:sz w:val="18"/>
                <w:szCs w:val="18"/>
              </w:rPr>
              <w:t>11.</w:t>
            </w:r>
            <w:del w:id="5172" w:author="Greg Clendenning" w:date="2024-04-16T16:42:00Z">
              <w:r w:rsidR="00FA5174" w:rsidRPr="008346CF">
                <w:rPr>
                  <w:rFonts w:cs="Arial"/>
                  <w:color w:val="000000"/>
                  <w:sz w:val="18"/>
                  <w:szCs w:val="18"/>
                </w:rPr>
                <w:delText>3</w:delText>
              </w:r>
            </w:del>
            <w:ins w:id="5173" w:author="Greg Clendenning" w:date="2024-04-16T16:42:00Z">
              <w:r w:rsidRPr="001570EA">
                <w:rPr>
                  <w:rFonts w:cs="Arial"/>
                  <w:color w:val="000000"/>
                  <w:sz w:val="18"/>
                  <w:szCs w:val="18"/>
                </w:rPr>
                <w:t>2</w:t>
              </w:r>
            </w:ins>
          </w:p>
        </w:tc>
        <w:tc>
          <w:tcPr>
            <w:tcW w:w="1128" w:type="dxa"/>
            <w:shd w:val="clear" w:color="auto" w:fill="auto"/>
            <w:vAlign w:val="center"/>
            <w:hideMark/>
          </w:tcPr>
          <w:p w14:paraId="18325C6F" w14:textId="77777777" w:rsidR="007376E1" w:rsidRPr="001570EA" w:rsidRDefault="007376E1">
            <w:pPr>
              <w:jc w:val="center"/>
              <w:rPr>
                <w:rFonts w:cs="Arial"/>
                <w:color w:val="000000"/>
                <w:sz w:val="18"/>
                <w:szCs w:val="18"/>
              </w:rPr>
            </w:pPr>
            <w:r w:rsidRPr="001570EA">
              <w:rPr>
                <w:rFonts w:cs="Arial"/>
                <w:color w:val="000000"/>
                <w:sz w:val="18"/>
                <w:szCs w:val="18"/>
              </w:rPr>
              <w:t>4%</w:t>
            </w:r>
          </w:p>
        </w:tc>
      </w:tr>
      <w:tr w:rsidR="007376E1" w:rsidRPr="001570EA" w14:paraId="687B715E" w14:textId="77777777">
        <w:trPr>
          <w:trHeight w:val="288"/>
        </w:trPr>
        <w:tc>
          <w:tcPr>
            <w:tcW w:w="2585" w:type="dxa"/>
            <w:shd w:val="clear" w:color="auto" w:fill="auto"/>
            <w:vAlign w:val="center"/>
            <w:hideMark/>
          </w:tcPr>
          <w:p w14:paraId="21EA5B82" w14:textId="77777777" w:rsidR="007376E1" w:rsidRPr="001570EA" w:rsidRDefault="007376E1">
            <w:pPr>
              <w:jc w:val="center"/>
              <w:rPr>
                <w:rFonts w:cs="Arial"/>
                <w:color w:val="000000"/>
                <w:sz w:val="18"/>
                <w:szCs w:val="18"/>
              </w:rPr>
            </w:pPr>
            <w:r w:rsidRPr="001570EA">
              <w:rPr>
                <w:rFonts w:cs="Arial"/>
                <w:color w:val="000000"/>
                <w:sz w:val="18"/>
                <w:szCs w:val="18"/>
              </w:rPr>
              <w:t>DHP or ASHP</w:t>
            </w:r>
          </w:p>
        </w:tc>
        <w:tc>
          <w:tcPr>
            <w:tcW w:w="1452" w:type="dxa"/>
            <w:vAlign w:val="center"/>
          </w:tcPr>
          <w:p w14:paraId="36C549FE" w14:textId="16053120" w:rsidR="007376E1" w:rsidRPr="001570EA" w:rsidRDefault="007376E1">
            <w:pPr>
              <w:jc w:val="center"/>
              <w:rPr>
                <w:rFonts w:cs="Arial"/>
                <w:bCs/>
                <w:color w:val="000000"/>
                <w:sz w:val="18"/>
                <w:szCs w:val="18"/>
              </w:rPr>
            </w:pPr>
            <w:r w:rsidRPr="001570EA">
              <w:rPr>
                <w:rFonts w:cs="Arial"/>
                <w:bCs/>
                <w:color w:val="000000"/>
                <w:sz w:val="18"/>
                <w:szCs w:val="18"/>
              </w:rPr>
              <w:t>14.</w:t>
            </w:r>
            <w:del w:id="5174" w:author="Greg Clendenning" w:date="2024-04-16T16:42:00Z">
              <w:r w:rsidR="00FA5174" w:rsidRPr="008346CF">
                <w:rPr>
                  <w:rFonts w:cs="Arial"/>
                  <w:bCs/>
                  <w:color w:val="000000"/>
                  <w:sz w:val="18"/>
                  <w:szCs w:val="18"/>
                </w:rPr>
                <w:delText>0</w:delText>
              </w:r>
            </w:del>
            <w:ins w:id="5175" w:author="Greg Clendenning" w:date="2024-04-16T16:42:00Z">
              <w:r w:rsidRPr="001570EA">
                <w:rPr>
                  <w:rFonts w:cs="Arial"/>
                  <w:bCs/>
                  <w:color w:val="000000"/>
                  <w:sz w:val="18"/>
                  <w:szCs w:val="18"/>
                </w:rPr>
                <w:t>3</w:t>
              </w:r>
            </w:ins>
          </w:p>
        </w:tc>
        <w:tc>
          <w:tcPr>
            <w:tcW w:w="1296" w:type="dxa"/>
            <w:vAlign w:val="center"/>
          </w:tcPr>
          <w:p w14:paraId="49B45EDA" w14:textId="603A4A73" w:rsidR="007376E1" w:rsidRPr="001570EA" w:rsidRDefault="00FA5174">
            <w:pPr>
              <w:jc w:val="center"/>
              <w:rPr>
                <w:rFonts w:cs="Arial"/>
                <w:color w:val="000000"/>
                <w:sz w:val="18"/>
                <w:szCs w:val="18"/>
              </w:rPr>
            </w:pPr>
            <w:del w:id="5176" w:author="Greg Clendenning" w:date="2024-04-16T16:42:00Z">
              <w:r w:rsidRPr="008346CF">
                <w:rPr>
                  <w:rFonts w:cs="Arial"/>
                  <w:color w:val="000000"/>
                  <w:sz w:val="18"/>
                  <w:szCs w:val="18"/>
                </w:rPr>
                <w:delText>12.0</w:delText>
              </w:r>
            </w:del>
            <w:ins w:id="5177" w:author="Greg Clendenning" w:date="2024-04-16T16:42:00Z">
              <w:r w:rsidR="007376E1" w:rsidRPr="001570EA">
                <w:rPr>
                  <w:rFonts w:cs="Arial"/>
                  <w:color w:val="000000"/>
                  <w:sz w:val="18"/>
                  <w:szCs w:val="18"/>
                </w:rPr>
                <w:t>11.8</w:t>
              </w:r>
            </w:ins>
          </w:p>
        </w:tc>
        <w:tc>
          <w:tcPr>
            <w:tcW w:w="1128" w:type="dxa"/>
            <w:shd w:val="clear" w:color="auto" w:fill="auto"/>
            <w:vAlign w:val="center"/>
            <w:hideMark/>
          </w:tcPr>
          <w:p w14:paraId="27A7B946" w14:textId="77777777" w:rsidR="007376E1" w:rsidRPr="001570EA" w:rsidRDefault="007376E1">
            <w:pPr>
              <w:jc w:val="center"/>
              <w:rPr>
                <w:rFonts w:cs="Arial"/>
                <w:color w:val="000000"/>
                <w:sz w:val="18"/>
                <w:szCs w:val="18"/>
              </w:rPr>
            </w:pPr>
            <w:r w:rsidRPr="001570EA">
              <w:rPr>
                <w:rFonts w:cs="Arial"/>
                <w:color w:val="000000"/>
                <w:sz w:val="18"/>
                <w:szCs w:val="18"/>
              </w:rPr>
              <w:t>8%</w:t>
            </w:r>
          </w:p>
        </w:tc>
      </w:tr>
      <w:tr w:rsidR="007376E1" w:rsidRPr="001570EA" w14:paraId="27408958" w14:textId="77777777">
        <w:trPr>
          <w:trHeight w:val="288"/>
        </w:trPr>
        <w:tc>
          <w:tcPr>
            <w:tcW w:w="2585" w:type="dxa"/>
            <w:shd w:val="clear" w:color="auto" w:fill="auto"/>
            <w:vAlign w:val="center"/>
            <w:hideMark/>
          </w:tcPr>
          <w:p w14:paraId="62B9132A"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primary space</w:t>
            </w:r>
          </w:p>
        </w:tc>
        <w:tc>
          <w:tcPr>
            <w:tcW w:w="1452" w:type="dxa"/>
            <w:vAlign w:val="center"/>
          </w:tcPr>
          <w:p w14:paraId="7121214D" w14:textId="374715F7" w:rsidR="007376E1" w:rsidRPr="001570EA" w:rsidRDefault="007376E1">
            <w:pPr>
              <w:jc w:val="center"/>
              <w:rPr>
                <w:rFonts w:cs="Arial"/>
                <w:bCs/>
                <w:color w:val="000000"/>
                <w:sz w:val="18"/>
                <w:szCs w:val="18"/>
              </w:rPr>
            </w:pPr>
            <w:r w:rsidRPr="001570EA">
              <w:rPr>
                <w:rFonts w:cs="Arial"/>
                <w:bCs/>
                <w:color w:val="000000"/>
                <w:sz w:val="18"/>
                <w:szCs w:val="18"/>
              </w:rPr>
              <w:t>13.</w:t>
            </w:r>
            <w:del w:id="5178" w:author="Greg Clendenning" w:date="2024-04-16T16:42:00Z">
              <w:r w:rsidR="00FA5174" w:rsidRPr="008346CF">
                <w:rPr>
                  <w:rFonts w:cs="Arial"/>
                  <w:bCs/>
                  <w:color w:val="000000"/>
                  <w:sz w:val="18"/>
                  <w:szCs w:val="18"/>
                </w:rPr>
                <w:delText>0</w:delText>
              </w:r>
            </w:del>
            <w:ins w:id="5179" w:author="Greg Clendenning" w:date="2024-04-16T16:42:00Z">
              <w:r w:rsidRPr="001570EA">
                <w:rPr>
                  <w:rFonts w:cs="Arial"/>
                  <w:bCs/>
                  <w:color w:val="000000"/>
                  <w:sz w:val="18"/>
                  <w:szCs w:val="18"/>
                </w:rPr>
                <w:t>4</w:t>
              </w:r>
            </w:ins>
          </w:p>
        </w:tc>
        <w:tc>
          <w:tcPr>
            <w:tcW w:w="1296" w:type="dxa"/>
            <w:vAlign w:val="center"/>
          </w:tcPr>
          <w:p w14:paraId="1F076828" w14:textId="3D2265B2" w:rsidR="007376E1" w:rsidRPr="001570EA" w:rsidRDefault="007376E1">
            <w:pPr>
              <w:jc w:val="center"/>
              <w:rPr>
                <w:rFonts w:cs="Arial"/>
                <w:color w:val="000000"/>
                <w:sz w:val="18"/>
                <w:szCs w:val="18"/>
              </w:rPr>
            </w:pPr>
            <w:r w:rsidRPr="001570EA">
              <w:rPr>
                <w:rFonts w:cs="Arial"/>
                <w:color w:val="000000"/>
                <w:sz w:val="18"/>
                <w:szCs w:val="18"/>
              </w:rPr>
              <w:t>11.</w:t>
            </w:r>
            <w:del w:id="5180" w:author="Greg Clendenning" w:date="2024-04-16T16:42:00Z">
              <w:r w:rsidR="00FA5174" w:rsidRPr="008346CF">
                <w:rPr>
                  <w:rFonts w:cs="Arial"/>
                  <w:color w:val="000000"/>
                  <w:sz w:val="18"/>
                  <w:szCs w:val="18"/>
                </w:rPr>
                <w:delText>3</w:delText>
              </w:r>
            </w:del>
            <w:ins w:id="5181" w:author="Greg Clendenning" w:date="2024-04-16T16:42:00Z">
              <w:r w:rsidRPr="001570EA">
                <w:rPr>
                  <w:rFonts w:cs="Arial"/>
                  <w:color w:val="000000"/>
                  <w:sz w:val="18"/>
                  <w:szCs w:val="18"/>
                </w:rPr>
                <w:t>2</w:t>
              </w:r>
            </w:ins>
          </w:p>
        </w:tc>
        <w:tc>
          <w:tcPr>
            <w:tcW w:w="1128" w:type="dxa"/>
            <w:shd w:val="clear" w:color="auto" w:fill="auto"/>
            <w:vAlign w:val="center"/>
            <w:hideMark/>
          </w:tcPr>
          <w:p w14:paraId="7A3390A2" w14:textId="77777777" w:rsidR="007376E1" w:rsidRPr="001570EA" w:rsidRDefault="007376E1">
            <w:pPr>
              <w:jc w:val="center"/>
              <w:rPr>
                <w:rFonts w:cs="Arial"/>
                <w:color w:val="000000"/>
                <w:sz w:val="18"/>
                <w:szCs w:val="18"/>
              </w:rPr>
            </w:pPr>
            <w:r w:rsidRPr="001570EA">
              <w:rPr>
                <w:rFonts w:cs="Arial"/>
                <w:color w:val="000000"/>
                <w:sz w:val="18"/>
                <w:szCs w:val="18"/>
              </w:rPr>
              <w:t>29%</w:t>
            </w:r>
          </w:p>
        </w:tc>
      </w:tr>
      <w:tr w:rsidR="007376E1" w:rsidRPr="001570EA" w14:paraId="780FF4BC" w14:textId="77777777">
        <w:trPr>
          <w:trHeight w:val="288"/>
        </w:trPr>
        <w:tc>
          <w:tcPr>
            <w:tcW w:w="2585" w:type="dxa"/>
            <w:shd w:val="clear" w:color="auto" w:fill="auto"/>
            <w:vAlign w:val="center"/>
            <w:hideMark/>
          </w:tcPr>
          <w:p w14:paraId="71E1BD6C" w14:textId="77777777" w:rsidR="007376E1" w:rsidRPr="001570EA" w:rsidRDefault="007376E1">
            <w:pPr>
              <w:jc w:val="center"/>
              <w:rPr>
                <w:rFonts w:cs="Arial"/>
                <w:color w:val="000000"/>
                <w:sz w:val="18"/>
                <w:szCs w:val="18"/>
              </w:rPr>
            </w:pPr>
            <w:r w:rsidRPr="001570EA">
              <w:rPr>
                <w:rFonts w:cs="Arial"/>
                <w:color w:val="000000"/>
                <w:sz w:val="18"/>
                <w:szCs w:val="18"/>
              </w:rPr>
              <w:t>No existing cooling for secondary space</w:t>
            </w:r>
          </w:p>
        </w:tc>
        <w:tc>
          <w:tcPr>
            <w:tcW w:w="1452" w:type="dxa"/>
            <w:vAlign w:val="center"/>
          </w:tcPr>
          <w:p w14:paraId="7C2CCADF" w14:textId="6BA423A5" w:rsidR="007376E1" w:rsidRPr="001570EA" w:rsidRDefault="00FA5174">
            <w:pPr>
              <w:jc w:val="center"/>
              <w:rPr>
                <w:rFonts w:cs="Arial"/>
                <w:bCs/>
                <w:color w:val="000000"/>
                <w:sz w:val="18"/>
                <w:szCs w:val="18"/>
              </w:rPr>
            </w:pPr>
            <w:del w:id="5182" w:author="Greg Clendenning" w:date="2024-04-16T16:42:00Z">
              <w:r w:rsidRPr="008346CF">
                <w:rPr>
                  <w:rFonts w:cs="Arial"/>
                  <w:bCs/>
                  <w:color w:val="000000"/>
                  <w:sz w:val="18"/>
                  <w:szCs w:val="18"/>
                </w:rPr>
                <w:delText>11.3</w:delText>
              </w:r>
            </w:del>
            <w:ins w:id="5183" w:author="Greg Clendenning" w:date="2024-04-16T16:42:00Z">
              <w:r w:rsidR="007376E1" w:rsidRPr="001570EA">
                <w:rPr>
                  <w:rFonts w:cs="Arial"/>
                  <w:bCs/>
                  <w:color w:val="000000"/>
                  <w:sz w:val="18"/>
                  <w:szCs w:val="18"/>
                </w:rPr>
                <w:t>13.4</w:t>
              </w:r>
            </w:ins>
          </w:p>
        </w:tc>
        <w:tc>
          <w:tcPr>
            <w:tcW w:w="1296" w:type="dxa"/>
            <w:vAlign w:val="center"/>
          </w:tcPr>
          <w:p w14:paraId="5D6FC9EA" w14:textId="12F863CF" w:rsidR="007376E1" w:rsidRPr="001570EA" w:rsidRDefault="00FA5174">
            <w:pPr>
              <w:jc w:val="center"/>
              <w:rPr>
                <w:rFonts w:cs="Arial"/>
                <w:color w:val="000000"/>
                <w:sz w:val="18"/>
                <w:szCs w:val="18"/>
              </w:rPr>
            </w:pPr>
            <w:del w:id="5184" w:author="Greg Clendenning" w:date="2024-04-16T16:42:00Z">
              <w:r w:rsidRPr="008346CF">
                <w:rPr>
                  <w:rFonts w:cs="Arial"/>
                  <w:color w:val="000000"/>
                  <w:sz w:val="18"/>
                  <w:szCs w:val="18"/>
                </w:rPr>
                <w:delText>9.8</w:delText>
              </w:r>
            </w:del>
            <w:ins w:id="5185" w:author="Greg Clendenning" w:date="2024-04-16T16:42:00Z">
              <w:r w:rsidR="007376E1" w:rsidRPr="001570EA">
                <w:rPr>
                  <w:rFonts w:cs="Arial"/>
                  <w:color w:val="000000"/>
                  <w:sz w:val="18"/>
                  <w:szCs w:val="18"/>
                </w:rPr>
                <w:t>11.2</w:t>
              </w:r>
            </w:ins>
          </w:p>
        </w:tc>
        <w:tc>
          <w:tcPr>
            <w:tcW w:w="1128" w:type="dxa"/>
            <w:shd w:val="clear" w:color="auto" w:fill="auto"/>
            <w:vAlign w:val="center"/>
            <w:hideMark/>
          </w:tcPr>
          <w:p w14:paraId="24A20E6B"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069F53AA" w14:textId="77777777">
        <w:trPr>
          <w:trHeight w:val="288"/>
        </w:trPr>
        <w:tc>
          <w:tcPr>
            <w:tcW w:w="2585" w:type="dxa"/>
            <w:tcBorders>
              <w:bottom w:val="thinThickThinSmallGap" w:sz="12" w:space="0" w:color="auto"/>
            </w:tcBorders>
            <w:shd w:val="clear" w:color="auto" w:fill="auto"/>
            <w:vAlign w:val="center"/>
            <w:hideMark/>
          </w:tcPr>
          <w:p w14:paraId="172CD6A5" w14:textId="77777777" w:rsidR="007376E1" w:rsidRPr="001570EA" w:rsidRDefault="007376E1">
            <w:pPr>
              <w:jc w:val="center"/>
              <w:rPr>
                <w:rFonts w:cs="Arial"/>
                <w:color w:val="000000"/>
                <w:sz w:val="18"/>
                <w:szCs w:val="18"/>
              </w:rPr>
            </w:pPr>
            <w:r w:rsidRPr="001570EA">
              <w:rPr>
                <w:rFonts w:cs="Arial"/>
                <w:color w:val="000000"/>
                <w:sz w:val="18"/>
                <w:szCs w:val="18"/>
              </w:rPr>
              <w:t>Room AC</w:t>
            </w:r>
          </w:p>
        </w:tc>
        <w:tc>
          <w:tcPr>
            <w:tcW w:w="1452" w:type="dxa"/>
            <w:tcBorders>
              <w:bottom w:val="thinThickThinSmallGap" w:sz="12" w:space="0" w:color="auto"/>
            </w:tcBorders>
            <w:vAlign w:val="center"/>
          </w:tcPr>
          <w:p w14:paraId="2E3345A5" w14:textId="5E19C135" w:rsidR="007376E1" w:rsidRPr="001570EA" w:rsidRDefault="00FA5174">
            <w:pPr>
              <w:jc w:val="center"/>
              <w:rPr>
                <w:rFonts w:cs="Arial"/>
                <w:bCs/>
                <w:color w:val="000000"/>
                <w:sz w:val="18"/>
                <w:szCs w:val="18"/>
              </w:rPr>
            </w:pPr>
            <w:del w:id="5186" w:author="Greg Clendenning" w:date="2024-04-16T16:42:00Z">
              <w:r w:rsidRPr="008346CF">
                <w:rPr>
                  <w:rFonts w:cs="Arial"/>
                  <w:bCs/>
                  <w:color w:val="000000"/>
                  <w:sz w:val="18"/>
                  <w:szCs w:val="18"/>
                </w:rPr>
                <w:delText>11.3</w:delText>
              </w:r>
            </w:del>
            <w:ins w:id="5187" w:author="Greg Clendenning" w:date="2024-04-16T16:42:00Z">
              <w:r w:rsidR="007376E1" w:rsidRPr="001570EA">
                <w:rPr>
                  <w:rFonts w:cs="Arial"/>
                  <w:bCs/>
                  <w:color w:val="000000"/>
                  <w:sz w:val="18"/>
                  <w:szCs w:val="18"/>
                </w:rPr>
                <w:t>13.4</w:t>
              </w:r>
            </w:ins>
          </w:p>
        </w:tc>
        <w:tc>
          <w:tcPr>
            <w:tcW w:w="1296" w:type="dxa"/>
            <w:tcBorders>
              <w:bottom w:val="thinThickThinSmallGap" w:sz="12" w:space="0" w:color="auto"/>
            </w:tcBorders>
            <w:vAlign w:val="center"/>
          </w:tcPr>
          <w:p w14:paraId="00038C48" w14:textId="1D15F342" w:rsidR="007376E1" w:rsidRPr="001570EA" w:rsidRDefault="00FA5174">
            <w:pPr>
              <w:jc w:val="center"/>
              <w:rPr>
                <w:rFonts w:cs="Arial"/>
                <w:color w:val="000000"/>
                <w:sz w:val="18"/>
                <w:szCs w:val="18"/>
              </w:rPr>
            </w:pPr>
            <w:del w:id="5188" w:author="Greg Clendenning" w:date="2024-04-16T16:42:00Z">
              <w:r w:rsidRPr="008346CF">
                <w:rPr>
                  <w:rFonts w:cs="Arial"/>
                  <w:color w:val="000000"/>
                  <w:sz w:val="18"/>
                  <w:szCs w:val="18"/>
                </w:rPr>
                <w:delText>9.8</w:delText>
              </w:r>
            </w:del>
            <w:ins w:id="5189" w:author="Greg Clendenning" w:date="2024-04-16T16:42:00Z">
              <w:r w:rsidR="007376E1" w:rsidRPr="001570EA">
                <w:rPr>
                  <w:rFonts w:cs="Arial"/>
                  <w:color w:val="000000"/>
                  <w:sz w:val="18"/>
                  <w:szCs w:val="18"/>
                </w:rPr>
                <w:t>11.2</w:t>
              </w:r>
            </w:ins>
          </w:p>
        </w:tc>
        <w:tc>
          <w:tcPr>
            <w:tcW w:w="1128" w:type="dxa"/>
            <w:tcBorders>
              <w:bottom w:val="thinThickThinSmallGap" w:sz="12" w:space="0" w:color="auto"/>
            </w:tcBorders>
            <w:shd w:val="clear" w:color="auto" w:fill="auto"/>
            <w:vAlign w:val="center"/>
            <w:hideMark/>
          </w:tcPr>
          <w:p w14:paraId="2329689F" w14:textId="77777777" w:rsidR="007376E1" w:rsidRPr="001570EA" w:rsidRDefault="007376E1">
            <w:pPr>
              <w:jc w:val="center"/>
              <w:rPr>
                <w:rFonts w:cs="Arial"/>
                <w:color w:val="000000"/>
                <w:sz w:val="18"/>
                <w:szCs w:val="18"/>
              </w:rPr>
            </w:pPr>
            <w:r w:rsidRPr="001570EA">
              <w:rPr>
                <w:rFonts w:cs="Arial"/>
                <w:color w:val="000000"/>
                <w:sz w:val="18"/>
                <w:szCs w:val="18"/>
              </w:rPr>
              <w:t>30%</w:t>
            </w:r>
          </w:p>
        </w:tc>
      </w:tr>
      <w:tr w:rsidR="007376E1" w:rsidRPr="001570EA" w14:paraId="4BFA4F9A" w14:textId="77777777">
        <w:trPr>
          <w:trHeight w:val="288"/>
        </w:trPr>
        <w:tc>
          <w:tcPr>
            <w:tcW w:w="2585" w:type="dxa"/>
            <w:tcBorders>
              <w:top w:val="thinThickThinSmallGap" w:sz="12" w:space="0" w:color="auto"/>
            </w:tcBorders>
            <w:shd w:val="clear" w:color="auto" w:fill="F2F2F2" w:themeFill="background1" w:themeFillShade="F2"/>
            <w:vAlign w:val="center"/>
          </w:tcPr>
          <w:p w14:paraId="29594F07" w14:textId="6E21FF1E" w:rsidR="007376E1" w:rsidRPr="001570EA" w:rsidRDefault="007376E1">
            <w:pPr>
              <w:jc w:val="center"/>
              <w:rPr>
                <w:rFonts w:cs="Arial"/>
                <w:color w:val="000000"/>
                <w:sz w:val="18"/>
                <w:szCs w:val="18"/>
              </w:rPr>
            </w:pPr>
            <w:r w:rsidRPr="001570EA">
              <w:rPr>
                <w:rFonts w:cs="Arial"/>
                <w:color w:val="000000"/>
                <w:sz w:val="18"/>
                <w:szCs w:val="18"/>
              </w:rPr>
              <w:t>Composite</w:t>
            </w:r>
            <w:del w:id="5190" w:author="Greg Clendenning" w:date="2024-04-16T16:42:00Z">
              <w:r w:rsidR="00FA5174" w:rsidRPr="008346CF">
                <w:rPr>
                  <w:rStyle w:val="FootnoteReference"/>
                  <w:color w:val="000000"/>
                  <w:sz w:val="18"/>
                  <w:szCs w:val="18"/>
                </w:rPr>
                <w:footnoteReference w:id="27"/>
              </w:r>
              <w:r w:rsidR="00FA5174" w:rsidRPr="008346CF">
                <w:rPr>
                  <w:rFonts w:cs="Arial"/>
                  <w:color w:val="000000"/>
                  <w:sz w:val="18"/>
                  <w:szCs w:val="18"/>
                </w:rPr>
                <w:delText xml:space="preserve"> </w:delText>
              </w:r>
            </w:del>
          </w:p>
        </w:tc>
        <w:tc>
          <w:tcPr>
            <w:tcW w:w="1452" w:type="dxa"/>
            <w:tcBorders>
              <w:top w:val="thinThickThinSmallGap" w:sz="12" w:space="0" w:color="auto"/>
            </w:tcBorders>
            <w:shd w:val="clear" w:color="auto" w:fill="F2F2F2" w:themeFill="background1" w:themeFillShade="F2"/>
            <w:vAlign w:val="center"/>
          </w:tcPr>
          <w:p w14:paraId="62398C75" w14:textId="29AD0292" w:rsidR="007376E1" w:rsidRPr="001570EA" w:rsidRDefault="00FA5174">
            <w:pPr>
              <w:jc w:val="center"/>
              <w:rPr>
                <w:rFonts w:cs="Arial"/>
                <w:bCs/>
                <w:color w:val="000000"/>
                <w:sz w:val="18"/>
                <w:szCs w:val="18"/>
              </w:rPr>
            </w:pPr>
            <w:del w:id="5192" w:author="Greg Clendenning" w:date="2024-04-16T16:42:00Z">
              <w:r w:rsidRPr="008346CF">
                <w:rPr>
                  <w:rFonts w:cs="Arial"/>
                  <w:bCs/>
                  <w:color w:val="000000"/>
                  <w:sz w:val="18"/>
                  <w:szCs w:val="18"/>
                </w:rPr>
                <w:delText>12.1</w:delText>
              </w:r>
            </w:del>
            <w:ins w:id="5193" w:author="Greg Clendenning" w:date="2024-04-16T16:42:00Z">
              <w:r w:rsidR="007376E1" w:rsidRPr="001570EA">
                <w:rPr>
                  <w:rFonts w:cs="Arial"/>
                  <w:bCs/>
                  <w:color w:val="000000"/>
                  <w:sz w:val="18"/>
                  <w:szCs w:val="18"/>
                </w:rPr>
                <w:t>13.6</w:t>
              </w:r>
            </w:ins>
          </w:p>
        </w:tc>
        <w:tc>
          <w:tcPr>
            <w:tcW w:w="1296" w:type="dxa"/>
            <w:tcBorders>
              <w:top w:val="thinThickThinSmallGap" w:sz="12" w:space="0" w:color="auto"/>
            </w:tcBorders>
            <w:shd w:val="clear" w:color="auto" w:fill="F2F2F2" w:themeFill="background1" w:themeFillShade="F2"/>
            <w:vAlign w:val="center"/>
          </w:tcPr>
          <w:p w14:paraId="54CE3C95" w14:textId="6D485ABA" w:rsidR="007376E1" w:rsidRPr="001570EA" w:rsidRDefault="00FA5174">
            <w:pPr>
              <w:jc w:val="center"/>
              <w:rPr>
                <w:rFonts w:cs="Arial"/>
                <w:color w:val="000000"/>
                <w:sz w:val="18"/>
                <w:szCs w:val="18"/>
              </w:rPr>
            </w:pPr>
            <w:del w:id="5194" w:author="Greg Clendenning" w:date="2024-04-16T16:42:00Z">
              <w:r w:rsidRPr="008346CF">
                <w:rPr>
                  <w:rFonts w:cs="Arial"/>
                  <w:color w:val="000000"/>
                  <w:sz w:val="18"/>
                  <w:szCs w:val="18"/>
                </w:rPr>
                <w:delText>10.5</w:delText>
              </w:r>
            </w:del>
            <w:ins w:id="5195" w:author="Greg Clendenning" w:date="2024-04-16T16:42:00Z">
              <w:r w:rsidR="007376E1" w:rsidRPr="001570EA">
                <w:rPr>
                  <w:rFonts w:cs="Arial"/>
                  <w:color w:val="000000"/>
                  <w:sz w:val="18"/>
                  <w:szCs w:val="18"/>
                </w:rPr>
                <w:t>11.4</w:t>
              </w:r>
            </w:ins>
          </w:p>
        </w:tc>
        <w:tc>
          <w:tcPr>
            <w:tcW w:w="1128" w:type="dxa"/>
            <w:tcBorders>
              <w:top w:val="thinThickThinSmallGap" w:sz="12" w:space="0" w:color="auto"/>
            </w:tcBorders>
            <w:shd w:val="clear" w:color="auto" w:fill="F2F2F2" w:themeFill="background1" w:themeFillShade="F2"/>
            <w:vAlign w:val="center"/>
          </w:tcPr>
          <w:p w14:paraId="06F6FAA5" w14:textId="77777777" w:rsidR="007376E1" w:rsidRPr="001570EA" w:rsidRDefault="007376E1">
            <w:pPr>
              <w:jc w:val="center"/>
              <w:rPr>
                <w:rFonts w:cs="Arial"/>
                <w:color w:val="000000"/>
                <w:sz w:val="18"/>
                <w:szCs w:val="18"/>
              </w:rPr>
            </w:pPr>
            <w:r w:rsidRPr="001570EA">
              <w:rPr>
                <w:rFonts w:cs="Arial"/>
                <w:color w:val="000000"/>
                <w:sz w:val="18"/>
                <w:szCs w:val="18"/>
              </w:rPr>
              <w:t>100%</w:t>
            </w:r>
          </w:p>
        </w:tc>
      </w:tr>
    </w:tbl>
    <w:p w14:paraId="5CCCA19B" w14:textId="77777777" w:rsidR="007376E1" w:rsidRPr="001570EA" w:rsidRDefault="007376E1" w:rsidP="007376E1">
      <w:pPr>
        <w:pStyle w:val="Caption"/>
        <w:jc w:val="left"/>
      </w:pPr>
      <w:bookmarkStart w:id="5196" w:name="_Ref525115761"/>
    </w:p>
    <w:p w14:paraId="3160AF45" w14:textId="64E312C4" w:rsidR="007376E1" w:rsidRPr="001570EA" w:rsidRDefault="007376E1" w:rsidP="007376E1">
      <w:pPr>
        <w:pStyle w:val="Caption"/>
        <w:jc w:val="left"/>
      </w:pPr>
      <w:bookmarkStart w:id="5197" w:name="_Toc4759826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198" w:author="Greg Clendenning" w:date="2024-04-16T16:42:00Z">
        <w:r w:rsidR="003D6F35">
          <w:rPr>
            <w:noProof/>
          </w:rPr>
          <w:delText>15</w:delText>
        </w:r>
      </w:del>
      <w:ins w:id="5199" w:author="Greg Clendenning" w:date="2024-04-16T16:42:00Z">
        <w:r w:rsidR="002E093A" w:rsidRPr="001570EA">
          <w:rPr>
            <w:noProof/>
          </w:rPr>
          <w:t>21</w:t>
        </w:r>
      </w:ins>
      <w:r w:rsidR="002E093A" w:rsidRPr="001570EA">
        <w:fldChar w:fldCharType="end"/>
      </w:r>
      <w:bookmarkEnd w:id="5196"/>
      <w:r w:rsidRPr="001570EA">
        <w:t xml:space="preserve">: Midstream DHP – </w:t>
      </w:r>
      <w:del w:id="5200" w:author="Greg Clendenning" w:date="2024-04-16T16:42:00Z">
        <w:r w:rsidR="00FA5174">
          <w:delText>HSPF</w:delText>
        </w:r>
      </w:del>
      <w:ins w:id="5201" w:author="Greg Clendenning" w:date="2024-04-16T16:42:00Z">
        <w:r w:rsidRPr="001570EA">
          <w:t>HSPF2</w:t>
        </w:r>
      </w:ins>
      <w:r w:rsidRPr="001570EA">
        <w:t xml:space="preserve"> Baseline Splits</w:t>
      </w:r>
      <w:bookmarkEnd w:id="5197"/>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6"/>
        <w:gridCol w:w="1824"/>
        <w:gridCol w:w="1407"/>
        <w:tblGridChange w:id="5202">
          <w:tblGrid>
            <w:gridCol w:w="2876"/>
            <w:gridCol w:w="297"/>
            <w:gridCol w:w="1527"/>
            <w:gridCol w:w="66"/>
            <w:gridCol w:w="1341"/>
          </w:tblGrid>
        </w:tblGridChange>
      </w:tblGrid>
      <w:tr w:rsidR="00475EB1" w:rsidRPr="001570EA" w14:paraId="7AE34B0E" w14:textId="77777777">
        <w:trPr>
          <w:trHeight w:val="288"/>
        </w:trPr>
        <w:tc>
          <w:tcPr>
            <w:tcW w:w="3173" w:type="dxa"/>
            <w:shd w:val="clear" w:color="000000" w:fill="BFBFBF"/>
            <w:vAlign w:val="center"/>
            <w:hideMark/>
          </w:tcPr>
          <w:p w14:paraId="6530BC7C"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407" w:type="dxa"/>
            <w:shd w:val="clear" w:color="000000" w:fill="BFBFBF"/>
            <w:vAlign w:val="center"/>
          </w:tcPr>
          <w:p w14:paraId="19BBD9C2" w14:textId="7653D519" w:rsidR="007376E1" w:rsidRPr="001570EA" w:rsidRDefault="00FA5174">
            <w:pPr>
              <w:keepNext/>
              <w:jc w:val="center"/>
              <w:rPr>
                <w:rFonts w:cs="Arial"/>
                <w:b/>
                <w:bCs/>
                <w:color w:val="000000"/>
                <w:sz w:val="18"/>
                <w:szCs w:val="18"/>
              </w:rPr>
            </w:pPr>
            <w:del w:id="5203" w:author="Greg Clendenning" w:date="2024-04-16T16:42:00Z">
              <w:r w:rsidRPr="008346CF">
                <w:rPr>
                  <w:rFonts w:cs="Arial"/>
                  <w:b/>
                  <w:bCs/>
                  <w:color w:val="000000"/>
                  <w:sz w:val="18"/>
                  <w:szCs w:val="18"/>
                </w:rPr>
                <w:delText>HSPF</w:delText>
              </w:r>
              <w:r w:rsidRPr="008346CF">
                <w:rPr>
                  <w:rFonts w:cs="Arial"/>
                  <w:b/>
                  <w:bCs/>
                  <w:color w:val="000000"/>
                  <w:sz w:val="18"/>
                  <w:szCs w:val="18"/>
                  <w:vertAlign w:val="subscript"/>
                </w:rPr>
                <w:delText>base</w:delText>
              </w:r>
            </w:del>
            <w:ins w:id="5204" w:author="Greg Clendenning" w:date="2024-04-16T16:42:00Z">
              <w:r w:rsidR="007376E1" w:rsidRPr="001570EA">
                <w:rPr>
                  <w:rFonts w:cs="Arial"/>
                  <w:b/>
                  <w:bCs/>
                  <w:color w:val="000000"/>
                  <w:sz w:val="18"/>
                  <w:szCs w:val="18"/>
                </w:rPr>
                <w:t>HSPF2</w:t>
              </w:r>
              <w:r w:rsidR="007376E1" w:rsidRPr="001570EA">
                <w:rPr>
                  <w:rFonts w:cs="Arial"/>
                  <w:b/>
                  <w:bCs/>
                  <w:color w:val="000000"/>
                  <w:sz w:val="18"/>
                  <w:szCs w:val="18"/>
                  <w:vertAlign w:val="subscript"/>
                </w:rPr>
                <w:t>base</w:t>
              </w:r>
            </w:ins>
          </w:p>
        </w:tc>
        <w:tc>
          <w:tcPr>
            <w:tcW w:w="1527" w:type="dxa"/>
            <w:shd w:val="clear" w:color="000000" w:fill="BFBFBF"/>
            <w:vAlign w:val="center"/>
            <w:hideMark/>
          </w:tcPr>
          <w:p w14:paraId="569DB2DA"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857D7FF" w14:textId="77777777">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Change w:id="5205" w:author="Greg Clendenning" w:date="2024-04-16T16:42:00Z">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blPrExChange>
        </w:tblPrEx>
        <w:trPr>
          <w:trHeight w:val="288"/>
          <w:trPrChange w:id="5206" w:author="Greg Clendenning" w:date="2024-04-16T16:42:00Z">
            <w:trPr>
              <w:trHeight w:val="288"/>
            </w:trPr>
          </w:trPrChange>
        </w:trPr>
        <w:tc>
          <w:tcPr>
            <w:tcW w:w="3173" w:type="dxa"/>
            <w:shd w:val="clear" w:color="auto" w:fill="auto"/>
            <w:vAlign w:val="center"/>
            <w:hideMark/>
            <w:tcPrChange w:id="5207" w:author="Greg Clendenning" w:date="2024-04-16T16:42:00Z">
              <w:tcPr>
                <w:tcW w:w="3173" w:type="dxa"/>
                <w:gridSpan w:val="2"/>
                <w:shd w:val="clear" w:color="auto" w:fill="auto"/>
                <w:vAlign w:val="center"/>
                <w:hideMark/>
              </w:tcPr>
            </w:tcPrChange>
          </w:tcPr>
          <w:p w14:paraId="7CC34D92" w14:textId="77777777" w:rsidR="007376E1" w:rsidRPr="001570EA" w:rsidRDefault="007376E1">
            <w:pPr>
              <w:keepNext/>
              <w:jc w:val="center"/>
              <w:rPr>
                <w:rFonts w:cs="Arial"/>
                <w:color w:val="000000"/>
                <w:sz w:val="18"/>
                <w:szCs w:val="18"/>
              </w:rPr>
            </w:pPr>
            <w:r w:rsidRPr="001570EA">
              <w:rPr>
                <w:rFonts w:cs="Arial"/>
                <w:color w:val="000000"/>
                <w:sz w:val="18"/>
                <w:szCs w:val="18"/>
              </w:rPr>
              <w:t>ASHP</w:t>
            </w:r>
          </w:p>
        </w:tc>
        <w:tc>
          <w:tcPr>
            <w:tcW w:w="1407" w:type="dxa"/>
            <w:vAlign w:val="center"/>
            <w:tcPrChange w:id="5208" w:author="Greg Clendenning" w:date="2024-04-16T16:42:00Z">
              <w:tcPr>
                <w:tcW w:w="1593" w:type="dxa"/>
                <w:gridSpan w:val="2"/>
                <w:vAlign w:val="center"/>
              </w:tcPr>
            </w:tcPrChange>
          </w:tcPr>
          <w:p w14:paraId="6B83D30C" w14:textId="09230F81" w:rsidR="007376E1" w:rsidRPr="001570EA" w:rsidRDefault="00FA5174">
            <w:pPr>
              <w:keepNext/>
              <w:jc w:val="center"/>
              <w:rPr>
                <w:rFonts w:cs="Arial"/>
                <w:color w:val="000000"/>
                <w:sz w:val="18"/>
                <w:szCs w:val="18"/>
              </w:rPr>
            </w:pPr>
            <w:del w:id="5209" w:author="Greg Clendenning" w:date="2024-04-16T16:42:00Z">
              <w:r w:rsidRPr="008346CF">
                <w:rPr>
                  <w:rFonts w:cs="Arial"/>
                  <w:color w:val="000000"/>
                  <w:sz w:val="18"/>
                  <w:szCs w:val="18"/>
                </w:rPr>
                <w:delText>8.2</w:delText>
              </w:r>
            </w:del>
            <w:ins w:id="5210" w:author="Greg Clendenning" w:date="2024-04-16T16:42:00Z">
              <w:r w:rsidR="007376E1" w:rsidRPr="001570EA">
                <w:rPr>
                  <w:rFonts w:cs="Arial"/>
                  <w:color w:val="000000"/>
                  <w:sz w:val="18"/>
                  <w:szCs w:val="18"/>
                </w:rPr>
                <w:t>7.5</w:t>
              </w:r>
            </w:ins>
          </w:p>
        </w:tc>
        <w:tc>
          <w:tcPr>
            <w:tcW w:w="1527" w:type="dxa"/>
            <w:shd w:val="clear" w:color="auto" w:fill="auto"/>
            <w:vAlign w:val="center"/>
            <w:hideMark/>
            <w:tcPrChange w:id="5211" w:author="Greg Clendenning" w:date="2024-04-16T16:42:00Z">
              <w:tcPr>
                <w:tcW w:w="1341" w:type="dxa"/>
                <w:shd w:val="clear" w:color="auto" w:fill="auto"/>
                <w:vAlign w:val="center"/>
                <w:hideMark/>
              </w:tcPr>
            </w:tcPrChange>
          </w:tcPr>
          <w:p w14:paraId="3B445AB0" w14:textId="77777777" w:rsidR="007376E1" w:rsidRPr="001570EA" w:rsidRDefault="007376E1">
            <w:pPr>
              <w:keepNext/>
              <w:jc w:val="center"/>
              <w:rPr>
                <w:rFonts w:cs="Arial"/>
                <w:color w:val="000000"/>
                <w:sz w:val="18"/>
                <w:szCs w:val="18"/>
              </w:rPr>
            </w:pPr>
            <w:r w:rsidRPr="001570EA">
              <w:rPr>
                <w:rFonts w:cs="Arial"/>
                <w:color w:val="000000"/>
                <w:sz w:val="18"/>
                <w:szCs w:val="18"/>
              </w:rPr>
              <w:t>3%</w:t>
            </w:r>
          </w:p>
        </w:tc>
      </w:tr>
      <w:tr w:rsidR="007376E1" w:rsidRPr="001570EA" w14:paraId="3E7DA39E" w14:textId="77777777">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Change w:id="5212" w:author="Greg Clendenning" w:date="2024-04-16T16:42:00Z">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blPrExChange>
        </w:tblPrEx>
        <w:trPr>
          <w:trHeight w:val="288"/>
          <w:trPrChange w:id="5213" w:author="Greg Clendenning" w:date="2024-04-16T16:42:00Z">
            <w:trPr>
              <w:trHeight w:val="288"/>
            </w:trPr>
          </w:trPrChange>
        </w:trPr>
        <w:tc>
          <w:tcPr>
            <w:tcW w:w="3173" w:type="dxa"/>
            <w:shd w:val="clear" w:color="auto" w:fill="auto"/>
            <w:vAlign w:val="center"/>
            <w:hideMark/>
            <w:tcPrChange w:id="5214" w:author="Greg Clendenning" w:date="2024-04-16T16:42:00Z">
              <w:tcPr>
                <w:tcW w:w="3173" w:type="dxa"/>
                <w:gridSpan w:val="2"/>
                <w:shd w:val="clear" w:color="auto" w:fill="auto"/>
                <w:vAlign w:val="center"/>
                <w:hideMark/>
              </w:tcPr>
            </w:tcPrChange>
          </w:tcPr>
          <w:p w14:paraId="6D06251B"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407" w:type="dxa"/>
            <w:vAlign w:val="center"/>
            <w:tcPrChange w:id="5215" w:author="Greg Clendenning" w:date="2024-04-16T16:42:00Z">
              <w:tcPr>
                <w:tcW w:w="1593" w:type="dxa"/>
                <w:gridSpan w:val="2"/>
                <w:vAlign w:val="center"/>
              </w:tcPr>
            </w:tcPrChange>
          </w:tcPr>
          <w:p w14:paraId="1FCA63FD" w14:textId="21167F3D" w:rsidR="007376E1" w:rsidRPr="001570EA" w:rsidRDefault="00FA5174">
            <w:pPr>
              <w:keepNext/>
              <w:jc w:val="center"/>
              <w:rPr>
                <w:rFonts w:cs="Arial"/>
                <w:color w:val="000000"/>
                <w:sz w:val="18"/>
                <w:szCs w:val="18"/>
              </w:rPr>
            </w:pPr>
            <w:del w:id="5216" w:author="Greg Clendenning" w:date="2024-04-16T16:42:00Z">
              <w:r w:rsidRPr="008346CF">
                <w:rPr>
                  <w:rFonts w:cs="Arial"/>
                  <w:color w:val="000000"/>
                  <w:sz w:val="18"/>
                  <w:szCs w:val="18"/>
                </w:rPr>
                <w:delText>3.</w:delText>
              </w:r>
            </w:del>
            <w:r w:rsidR="007376E1" w:rsidRPr="001570EA">
              <w:rPr>
                <w:rFonts w:cs="Arial"/>
                <w:color w:val="000000"/>
                <w:sz w:val="18"/>
                <w:szCs w:val="18"/>
              </w:rPr>
              <w:t>2</w:t>
            </w:r>
            <w:ins w:id="5217" w:author="Greg Clendenning" w:date="2024-04-16T16:42:00Z">
              <w:r w:rsidR="007376E1" w:rsidRPr="001570EA">
                <w:rPr>
                  <w:rFonts w:cs="Arial"/>
                  <w:color w:val="000000"/>
                  <w:sz w:val="18"/>
                  <w:szCs w:val="18"/>
                </w:rPr>
                <w:t>.7</w:t>
              </w:r>
            </w:ins>
          </w:p>
        </w:tc>
        <w:tc>
          <w:tcPr>
            <w:tcW w:w="1527" w:type="dxa"/>
            <w:shd w:val="clear" w:color="auto" w:fill="auto"/>
            <w:vAlign w:val="center"/>
            <w:hideMark/>
            <w:tcPrChange w:id="5218" w:author="Greg Clendenning" w:date="2024-04-16T16:42:00Z">
              <w:tcPr>
                <w:tcW w:w="1341" w:type="dxa"/>
                <w:shd w:val="clear" w:color="auto" w:fill="auto"/>
                <w:vAlign w:val="center"/>
                <w:hideMark/>
              </w:tcPr>
            </w:tcPrChange>
          </w:tcPr>
          <w:p w14:paraId="326A9908"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5613FC99" w14:textId="77777777">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Change w:id="5219" w:author="Greg Clendenning" w:date="2024-04-16T16:42:00Z">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blPrExChange>
        </w:tblPrEx>
        <w:trPr>
          <w:trHeight w:val="288"/>
          <w:trPrChange w:id="5220" w:author="Greg Clendenning" w:date="2024-04-16T16:42:00Z">
            <w:trPr>
              <w:trHeight w:val="288"/>
            </w:trPr>
          </w:trPrChange>
        </w:trPr>
        <w:tc>
          <w:tcPr>
            <w:tcW w:w="3173" w:type="dxa"/>
            <w:shd w:val="clear" w:color="auto" w:fill="auto"/>
            <w:vAlign w:val="center"/>
            <w:hideMark/>
            <w:tcPrChange w:id="5221" w:author="Greg Clendenning" w:date="2024-04-16T16:42:00Z">
              <w:tcPr>
                <w:tcW w:w="3173" w:type="dxa"/>
                <w:gridSpan w:val="2"/>
                <w:shd w:val="clear" w:color="auto" w:fill="auto"/>
                <w:vAlign w:val="center"/>
                <w:hideMark/>
              </w:tcPr>
            </w:tcPrChange>
          </w:tcPr>
          <w:p w14:paraId="74FACAD3" w14:textId="77777777" w:rsidR="007376E1" w:rsidRPr="001570EA" w:rsidRDefault="007376E1">
            <w:pPr>
              <w:keepNext/>
              <w:jc w:val="center"/>
              <w:rPr>
                <w:rFonts w:cs="Arial"/>
                <w:color w:val="000000"/>
                <w:sz w:val="18"/>
                <w:szCs w:val="18"/>
              </w:rPr>
            </w:pPr>
            <w:r w:rsidRPr="001570EA">
              <w:rPr>
                <w:rFonts w:cs="Arial"/>
                <w:color w:val="000000"/>
                <w:sz w:val="18"/>
                <w:szCs w:val="18"/>
              </w:rPr>
              <w:t>Electric resistance or de facto space heaters</w:t>
            </w:r>
          </w:p>
        </w:tc>
        <w:tc>
          <w:tcPr>
            <w:tcW w:w="1407" w:type="dxa"/>
            <w:vAlign w:val="center"/>
            <w:tcPrChange w:id="5222" w:author="Greg Clendenning" w:date="2024-04-16T16:42:00Z">
              <w:tcPr>
                <w:tcW w:w="1593" w:type="dxa"/>
                <w:gridSpan w:val="2"/>
                <w:vAlign w:val="center"/>
              </w:tcPr>
            </w:tcPrChange>
          </w:tcPr>
          <w:p w14:paraId="5443E61B" w14:textId="771C038D" w:rsidR="007376E1" w:rsidRPr="001570EA" w:rsidRDefault="00FA5174">
            <w:pPr>
              <w:keepNext/>
              <w:jc w:val="center"/>
              <w:rPr>
                <w:rFonts w:cs="Arial"/>
                <w:color w:val="000000"/>
                <w:sz w:val="18"/>
                <w:szCs w:val="18"/>
              </w:rPr>
            </w:pPr>
            <w:del w:id="5223" w:author="Greg Clendenning" w:date="2024-04-16T16:42:00Z">
              <w:r w:rsidRPr="008346CF">
                <w:rPr>
                  <w:rFonts w:cs="Arial"/>
                  <w:color w:val="000000"/>
                  <w:sz w:val="18"/>
                  <w:szCs w:val="18"/>
                </w:rPr>
                <w:delText>3.4</w:delText>
              </w:r>
            </w:del>
            <w:ins w:id="5224" w:author="Greg Clendenning" w:date="2024-04-16T16:42:00Z">
              <w:r w:rsidR="007376E1" w:rsidRPr="001570EA">
                <w:rPr>
                  <w:rFonts w:cs="Arial"/>
                  <w:color w:val="000000"/>
                  <w:sz w:val="18"/>
                  <w:szCs w:val="18"/>
                </w:rPr>
                <w:t>2.9</w:t>
              </w:r>
            </w:ins>
          </w:p>
        </w:tc>
        <w:tc>
          <w:tcPr>
            <w:tcW w:w="1527" w:type="dxa"/>
            <w:shd w:val="clear" w:color="auto" w:fill="auto"/>
            <w:vAlign w:val="center"/>
            <w:hideMark/>
            <w:tcPrChange w:id="5225" w:author="Greg Clendenning" w:date="2024-04-16T16:42:00Z">
              <w:tcPr>
                <w:tcW w:w="1341" w:type="dxa"/>
                <w:shd w:val="clear" w:color="auto" w:fill="auto"/>
                <w:vAlign w:val="center"/>
                <w:hideMark/>
              </w:tcPr>
            </w:tcPrChange>
          </w:tcPr>
          <w:p w14:paraId="4BDF718D" w14:textId="77777777" w:rsidR="007376E1" w:rsidRPr="001570EA" w:rsidRDefault="007376E1">
            <w:pPr>
              <w:keepNext/>
              <w:jc w:val="center"/>
              <w:rPr>
                <w:rFonts w:cs="Arial"/>
                <w:color w:val="000000"/>
                <w:sz w:val="18"/>
                <w:szCs w:val="18"/>
              </w:rPr>
            </w:pPr>
            <w:r w:rsidRPr="001570EA">
              <w:rPr>
                <w:rFonts w:cs="Arial"/>
                <w:color w:val="000000"/>
                <w:sz w:val="18"/>
                <w:szCs w:val="18"/>
              </w:rPr>
              <w:t>32%</w:t>
            </w:r>
          </w:p>
        </w:tc>
      </w:tr>
      <w:tr w:rsidR="007376E1" w:rsidRPr="001570EA" w14:paraId="09CC9C4F" w14:textId="77777777">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Change w:id="5226" w:author="Greg Clendenning" w:date="2024-04-16T16:42:00Z">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blPrExChange>
        </w:tblPrEx>
        <w:trPr>
          <w:trHeight w:val="288"/>
          <w:trPrChange w:id="5227" w:author="Greg Clendenning" w:date="2024-04-16T16:42:00Z">
            <w:trPr>
              <w:trHeight w:val="288"/>
            </w:trPr>
          </w:trPrChange>
        </w:trPr>
        <w:tc>
          <w:tcPr>
            <w:tcW w:w="3173" w:type="dxa"/>
            <w:shd w:val="clear" w:color="auto" w:fill="auto"/>
            <w:vAlign w:val="center"/>
            <w:hideMark/>
            <w:tcPrChange w:id="5228" w:author="Greg Clendenning" w:date="2024-04-16T16:42:00Z">
              <w:tcPr>
                <w:tcW w:w="3173" w:type="dxa"/>
                <w:gridSpan w:val="2"/>
                <w:shd w:val="clear" w:color="auto" w:fill="auto"/>
                <w:vAlign w:val="center"/>
                <w:hideMark/>
              </w:tcPr>
            </w:tcPrChange>
          </w:tcPr>
          <w:p w14:paraId="57CE5345" w14:textId="77777777" w:rsidR="007376E1" w:rsidRPr="001570EA" w:rsidRDefault="007376E1">
            <w:pPr>
              <w:keepNext/>
              <w:jc w:val="center"/>
              <w:rPr>
                <w:rFonts w:cs="Arial"/>
                <w:color w:val="000000"/>
                <w:sz w:val="18"/>
                <w:szCs w:val="18"/>
              </w:rPr>
            </w:pPr>
            <w:r w:rsidRPr="001570EA">
              <w:rPr>
                <w:rFonts w:cs="Arial"/>
                <w:color w:val="000000"/>
                <w:sz w:val="18"/>
                <w:szCs w:val="18"/>
              </w:rPr>
              <w:t>No existing or non-electric heating</w:t>
            </w:r>
          </w:p>
        </w:tc>
        <w:tc>
          <w:tcPr>
            <w:tcW w:w="1407" w:type="dxa"/>
            <w:vAlign w:val="center"/>
            <w:tcPrChange w:id="5229" w:author="Greg Clendenning" w:date="2024-04-16T16:42:00Z">
              <w:tcPr>
                <w:tcW w:w="1593" w:type="dxa"/>
                <w:gridSpan w:val="2"/>
                <w:vAlign w:val="center"/>
              </w:tcPr>
            </w:tcPrChange>
          </w:tcPr>
          <w:p w14:paraId="215D682B" w14:textId="08C12180" w:rsidR="007376E1" w:rsidRPr="001570EA" w:rsidRDefault="00FA5174">
            <w:pPr>
              <w:keepNext/>
              <w:jc w:val="center"/>
              <w:rPr>
                <w:rFonts w:cs="Arial"/>
                <w:color w:val="000000"/>
                <w:sz w:val="18"/>
                <w:szCs w:val="18"/>
              </w:rPr>
            </w:pPr>
            <w:del w:id="5230" w:author="Greg Clendenning" w:date="2024-04-16T16:42:00Z">
              <w:r w:rsidRPr="008346CF">
                <w:rPr>
                  <w:rFonts w:cs="Arial"/>
                  <w:color w:val="000000"/>
                  <w:sz w:val="18"/>
                  <w:szCs w:val="18"/>
                </w:rPr>
                <w:delText>8.2</w:delText>
              </w:r>
            </w:del>
            <w:ins w:id="5231" w:author="Greg Clendenning" w:date="2024-04-16T16:42:00Z">
              <w:r w:rsidR="007376E1" w:rsidRPr="001570EA">
                <w:rPr>
                  <w:rFonts w:cs="Arial"/>
                  <w:color w:val="000000"/>
                  <w:sz w:val="18"/>
                  <w:szCs w:val="18"/>
                </w:rPr>
                <w:t>7.5</w:t>
              </w:r>
            </w:ins>
          </w:p>
        </w:tc>
        <w:tc>
          <w:tcPr>
            <w:tcW w:w="1527" w:type="dxa"/>
            <w:shd w:val="clear" w:color="auto" w:fill="auto"/>
            <w:vAlign w:val="center"/>
            <w:hideMark/>
            <w:tcPrChange w:id="5232" w:author="Greg Clendenning" w:date="2024-04-16T16:42:00Z">
              <w:tcPr>
                <w:tcW w:w="1341" w:type="dxa"/>
                <w:shd w:val="clear" w:color="auto" w:fill="auto"/>
                <w:vAlign w:val="center"/>
                <w:hideMark/>
              </w:tcPr>
            </w:tcPrChange>
          </w:tcPr>
          <w:p w14:paraId="1771F4E4" w14:textId="77777777" w:rsidR="007376E1" w:rsidRPr="001570EA" w:rsidRDefault="007376E1">
            <w:pPr>
              <w:keepNext/>
              <w:jc w:val="center"/>
              <w:rPr>
                <w:rFonts w:cs="Arial"/>
                <w:color w:val="000000"/>
                <w:sz w:val="18"/>
                <w:szCs w:val="18"/>
              </w:rPr>
            </w:pPr>
            <w:r w:rsidRPr="001570EA">
              <w:rPr>
                <w:rFonts w:cs="Arial"/>
                <w:color w:val="000000"/>
                <w:sz w:val="18"/>
                <w:szCs w:val="18"/>
              </w:rPr>
              <w:t>57%</w:t>
            </w:r>
          </w:p>
        </w:tc>
      </w:tr>
      <w:tr w:rsidR="007376E1" w:rsidRPr="001570EA" w14:paraId="257BFF6C" w14:textId="77777777">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Change w:id="5233" w:author="Greg Clendenning" w:date="2024-04-16T16:42:00Z">
            <w:tblPrEx>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blPrExChange>
        </w:tblPrEx>
        <w:trPr>
          <w:trHeight w:val="288"/>
          <w:trPrChange w:id="5234" w:author="Greg Clendenning" w:date="2024-04-16T16:42:00Z">
            <w:trPr>
              <w:trHeight w:val="288"/>
            </w:trPr>
          </w:trPrChange>
        </w:trPr>
        <w:tc>
          <w:tcPr>
            <w:tcW w:w="3173" w:type="dxa"/>
            <w:tcBorders>
              <w:bottom w:val="thinThickThinSmallGap" w:sz="12" w:space="0" w:color="auto"/>
            </w:tcBorders>
            <w:shd w:val="clear" w:color="auto" w:fill="auto"/>
            <w:vAlign w:val="center"/>
            <w:hideMark/>
            <w:tcPrChange w:id="5235" w:author="Greg Clendenning" w:date="2024-04-16T16:42:00Z">
              <w:tcPr>
                <w:tcW w:w="3173" w:type="dxa"/>
                <w:gridSpan w:val="2"/>
                <w:tcBorders>
                  <w:bottom w:val="thinThickThinSmallGap" w:sz="12" w:space="0" w:color="auto"/>
                </w:tcBorders>
                <w:shd w:val="clear" w:color="auto" w:fill="auto"/>
                <w:vAlign w:val="center"/>
                <w:hideMark/>
              </w:tcPr>
            </w:tcPrChange>
          </w:tcPr>
          <w:p w14:paraId="09952F23" w14:textId="77777777" w:rsidR="007376E1" w:rsidRPr="001570EA" w:rsidRDefault="007376E1">
            <w:pPr>
              <w:keepNext/>
              <w:jc w:val="center"/>
              <w:rPr>
                <w:rFonts w:cs="Arial"/>
                <w:color w:val="000000"/>
                <w:sz w:val="18"/>
                <w:szCs w:val="18"/>
              </w:rPr>
            </w:pPr>
            <w:r w:rsidRPr="001570EA">
              <w:rPr>
                <w:rFonts w:cs="Arial"/>
                <w:color w:val="000000"/>
                <w:sz w:val="18"/>
                <w:szCs w:val="18"/>
              </w:rPr>
              <w:t>Standard DHP</w:t>
            </w:r>
          </w:p>
        </w:tc>
        <w:tc>
          <w:tcPr>
            <w:tcW w:w="1407" w:type="dxa"/>
            <w:tcBorders>
              <w:bottom w:val="thinThickThinSmallGap" w:sz="12" w:space="0" w:color="auto"/>
            </w:tcBorders>
            <w:vAlign w:val="center"/>
            <w:tcPrChange w:id="5236" w:author="Greg Clendenning" w:date="2024-04-16T16:42:00Z">
              <w:tcPr>
                <w:tcW w:w="1593" w:type="dxa"/>
                <w:gridSpan w:val="2"/>
                <w:tcBorders>
                  <w:bottom w:val="thinThickThinSmallGap" w:sz="12" w:space="0" w:color="auto"/>
                </w:tcBorders>
                <w:vAlign w:val="center"/>
              </w:tcPr>
            </w:tcPrChange>
          </w:tcPr>
          <w:p w14:paraId="3B3DFA2D" w14:textId="742EE6EA" w:rsidR="007376E1" w:rsidRPr="001570EA" w:rsidRDefault="00FA5174">
            <w:pPr>
              <w:keepNext/>
              <w:jc w:val="center"/>
              <w:rPr>
                <w:rFonts w:cs="Arial"/>
                <w:color w:val="000000"/>
                <w:sz w:val="18"/>
                <w:szCs w:val="18"/>
              </w:rPr>
            </w:pPr>
            <w:del w:id="5237" w:author="Greg Clendenning" w:date="2024-04-16T16:42:00Z">
              <w:r w:rsidRPr="008346CF">
                <w:rPr>
                  <w:rFonts w:cs="Arial"/>
                  <w:color w:val="000000"/>
                  <w:sz w:val="18"/>
                  <w:szCs w:val="18"/>
                </w:rPr>
                <w:delText>8.2</w:delText>
              </w:r>
            </w:del>
            <w:ins w:id="5238" w:author="Greg Clendenning" w:date="2024-04-16T16:42:00Z">
              <w:r w:rsidR="007376E1" w:rsidRPr="001570EA">
                <w:rPr>
                  <w:rFonts w:cs="Arial"/>
                  <w:color w:val="000000"/>
                  <w:sz w:val="18"/>
                  <w:szCs w:val="18"/>
                </w:rPr>
                <w:t>7.5</w:t>
              </w:r>
            </w:ins>
          </w:p>
        </w:tc>
        <w:tc>
          <w:tcPr>
            <w:tcW w:w="1527" w:type="dxa"/>
            <w:tcBorders>
              <w:bottom w:val="thinThickThinSmallGap" w:sz="12" w:space="0" w:color="auto"/>
            </w:tcBorders>
            <w:shd w:val="clear" w:color="auto" w:fill="auto"/>
            <w:vAlign w:val="center"/>
            <w:hideMark/>
            <w:tcPrChange w:id="5239" w:author="Greg Clendenning" w:date="2024-04-16T16:42:00Z">
              <w:tcPr>
                <w:tcW w:w="1341" w:type="dxa"/>
                <w:tcBorders>
                  <w:bottom w:val="thinThickThinSmallGap" w:sz="12" w:space="0" w:color="auto"/>
                </w:tcBorders>
                <w:shd w:val="clear" w:color="auto" w:fill="auto"/>
                <w:vAlign w:val="center"/>
                <w:hideMark/>
              </w:tcPr>
            </w:tcPrChange>
          </w:tcPr>
          <w:p w14:paraId="53B36D7C"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475EB1" w:rsidRPr="001570EA" w14:paraId="6AA40366" w14:textId="77777777">
        <w:trPr>
          <w:trHeight w:val="288"/>
        </w:trPr>
        <w:tc>
          <w:tcPr>
            <w:tcW w:w="3173" w:type="dxa"/>
            <w:tcBorders>
              <w:top w:val="thinThickThinSmallGap" w:sz="12" w:space="0" w:color="auto"/>
            </w:tcBorders>
            <w:shd w:val="clear" w:color="auto" w:fill="F2F2F2" w:themeFill="background1" w:themeFillShade="F2"/>
            <w:vAlign w:val="center"/>
          </w:tcPr>
          <w:p w14:paraId="21028FC1"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407" w:type="dxa"/>
            <w:tcBorders>
              <w:top w:val="thinThickThinSmallGap" w:sz="12" w:space="0" w:color="auto"/>
            </w:tcBorders>
            <w:shd w:val="clear" w:color="auto" w:fill="F2F2F2" w:themeFill="background1" w:themeFillShade="F2"/>
            <w:vAlign w:val="center"/>
          </w:tcPr>
          <w:p w14:paraId="7A519775" w14:textId="465DA0C9" w:rsidR="007376E1" w:rsidRPr="001570EA" w:rsidRDefault="007376E1">
            <w:pPr>
              <w:keepNext/>
              <w:jc w:val="center"/>
              <w:rPr>
                <w:rFonts w:cs="Arial"/>
                <w:color w:val="000000"/>
                <w:sz w:val="18"/>
                <w:szCs w:val="18"/>
              </w:rPr>
            </w:pPr>
            <w:r w:rsidRPr="001570EA">
              <w:rPr>
                <w:rFonts w:cs="Arial"/>
                <w:color w:val="000000"/>
                <w:sz w:val="18"/>
                <w:szCs w:val="18"/>
              </w:rPr>
              <w:t>6.</w:t>
            </w:r>
            <w:del w:id="5240" w:author="Greg Clendenning" w:date="2024-04-16T16:42:00Z">
              <w:r w:rsidR="00FA5174" w:rsidRPr="008346CF">
                <w:rPr>
                  <w:rFonts w:cs="Arial"/>
                  <w:color w:val="000000"/>
                  <w:sz w:val="18"/>
                  <w:szCs w:val="18"/>
                </w:rPr>
                <w:delText>7</w:delText>
              </w:r>
            </w:del>
            <w:ins w:id="5241" w:author="Greg Clendenning" w:date="2024-04-16T16:42:00Z">
              <w:r w:rsidRPr="001570EA">
                <w:rPr>
                  <w:rFonts w:cs="Arial"/>
                  <w:color w:val="000000"/>
                  <w:sz w:val="18"/>
                  <w:szCs w:val="18"/>
                </w:rPr>
                <w:t>0</w:t>
              </w:r>
            </w:ins>
          </w:p>
        </w:tc>
        <w:tc>
          <w:tcPr>
            <w:tcW w:w="1527" w:type="dxa"/>
            <w:tcBorders>
              <w:top w:val="thinThickThinSmallGap" w:sz="12" w:space="0" w:color="auto"/>
            </w:tcBorders>
            <w:shd w:val="clear" w:color="auto" w:fill="F2F2F2" w:themeFill="background1" w:themeFillShade="F2"/>
            <w:vAlign w:val="center"/>
          </w:tcPr>
          <w:p w14:paraId="272C541F"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1234D9A" w14:textId="77777777" w:rsidR="007376E1" w:rsidRPr="001570EA" w:rsidRDefault="007376E1" w:rsidP="007376E1">
      <w:pPr>
        <w:rPr>
          <w:rFonts w:cs="Arial"/>
        </w:rPr>
      </w:pPr>
    </w:p>
    <w:p w14:paraId="3264D5DA" w14:textId="10EE0994" w:rsidR="007376E1" w:rsidRPr="001570EA" w:rsidRDefault="001C6937" w:rsidP="007376E1">
      <w:pPr>
        <w:pStyle w:val="Caption"/>
        <w:jc w:val="left"/>
      </w:pPr>
      <w:bookmarkStart w:id="5242" w:name="_Ref525115781"/>
      <w:bookmarkStart w:id="5243" w:name="_Toc4759826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244" w:author="Greg Clendenning" w:date="2024-04-16T16:42:00Z">
        <w:r w:rsidR="003D6F35">
          <w:rPr>
            <w:noProof/>
          </w:rPr>
          <w:delText>16</w:delText>
        </w:r>
      </w:del>
      <w:ins w:id="5245" w:author="Greg Clendenning" w:date="2024-04-16T16:42:00Z">
        <w:r w:rsidR="002E093A" w:rsidRPr="001570EA">
          <w:rPr>
            <w:noProof/>
          </w:rPr>
          <w:t>22</w:t>
        </w:r>
      </w:ins>
      <w:r w:rsidR="002E093A" w:rsidRPr="001570EA">
        <w:fldChar w:fldCharType="end"/>
      </w:r>
      <w:r w:rsidRPr="001570EA">
        <w:t>: Midstream DHP – DLF</w:t>
      </w:r>
      <w:r w:rsidRPr="001570EA">
        <w:rPr>
          <w:rPrChange w:id="5246" w:author="Greg Clendenning" w:date="2024-04-16T16:42:00Z">
            <w:rPr>
              <w:vertAlign w:val="subscript"/>
            </w:rPr>
          </w:rPrChange>
        </w:rPr>
        <w:t>cool</w:t>
      </w:r>
      <w:r w:rsidRPr="001570EA">
        <w:t xml:space="preserve"> and OF</w:t>
      </w:r>
      <w:r w:rsidRPr="001570EA">
        <w:rPr>
          <w:rPrChange w:id="5247" w:author="Greg Clendenning" w:date="2024-04-16T16:42:00Z">
            <w:rPr>
              <w:vertAlign w:val="subscript"/>
            </w:rPr>
          </w:rPrChange>
        </w:rPr>
        <w:t>cool</w:t>
      </w:r>
      <w:r w:rsidRPr="001570EA">
        <w:t xml:space="preserve"> Baseline Splits</w:t>
      </w:r>
      <w:bookmarkEnd w:id="5242"/>
      <w:bookmarkEnd w:id="5243"/>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7376E1" w:rsidRPr="001570EA" w14:paraId="1998283C" w14:textId="77777777">
        <w:trPr>
          <w:trHeight w:val="288"/>
        </w:trPr>
        <w:tc>
          <w:tcPr>
            <w:tcW w:w="2804" w:type="dxa"/>
            <w:shd w:val="clear" w:color="000000" w:fill="BFBFBF"/>
            <w:vAlign w:val="center"/>
            <w:hideMark/>
          </w:tcPr>
          <w:p w14:paraId="616CDBEB"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ooling Type</w:t>
            </w:r>
          </w:p>
        </w:tc>
        <w:tc>
          <w:tcPr>
            <w:tcW w:w="1170" w:type="dxa"/>
            <w:shd w:val="clear" w:color="000000" w:fill="BFBFBF"/>
            <w:vAlign w:val="center"/>
          </w:tcPr>
          <w:p w14:paraId="283DAA6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cool</w:t>
            </w:r>
          </w:p>
        </w:tc>
        <w:tc>
          <w:tcPr>
            <w:tcW w:w="1170" w:type="dxa"/>
            <w:shd w:val="clear" w:color="000000" w:fill="BFBFBF"/>
            <w:vAlign w:val="center"/>
          </w:tcPr>
          <w:p w14:paraId="60BEF7B3"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cool</w:t>
            </w:r>
          </w:p>
        </w:tc>
        <w:tc>
          <w:tcPr>
            <w:tcW w:w="1170" w:type="dxa"/>
            <w:shd w:val="clear" w:color="000000" w:fill="BFBFBF"/>
            <w:vAlign w:val="center"/>
            <w:hideMark/>
          </w:tcPr>
          <w:p w14:paraId="1931766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46A9DE8B" w14:textId="77777777">
        <w:trPr>
          <w:trHeight w:val="288"/>
        </w:trPr>
        <w:tc>
          <w:tcPr>
            <w:tcW w:w="2804" w:type="dxa"/>
            <w:shd w:val="clear" w:color="auto" w:fill="auto"/>
            <w:vAlign w:val="center"/>
            <w:hideMark/>
          </w:tcPr>
          <w:p w14:paraId="7D4C3EF7" w14:textId="77777777" w:rsidR="007376E1" w:rsidRPr="001570EA" w:rsidRDefault="007376E1">
            <w:pPr>
              <w:keepNext/>
              <w:jc w:val="center"/>
              <w:rPr>
                <w:rFonts w:cs="Arial"/>
                <w:color w:val="000000"/>
                <w:sz w:val="18"/>
                <w:szCs w:val="18"/>
              </w:rPr>
            </w:pPr>
            <w:r w:rsidRPr="001570EA">
              <w:rPr>
                <w:rFonts w:cs="Arial"/>
                <w:color w:val="000000"/>
                <w:sz w:val="18"/>
                <w:szCs w:val="18"/>
              </w:rPr>
              <w:t>Central AC</w:t>
            </w:r>
          </w:p>
        </w:tc>
        <w:tc>
          <w:tcPr>
            <w:tcW w:w="1170" w:type="dxa"/>
            <w:vAlign w:val="center"/>
          </w:tcPr>
          <w:p w14:paraId="71187A4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317A2AD" w14:textId="16F21BFB" w:rsidR="007376E1" w:rsidRPr="001570EA" w:rsidRDefault="007376E1">
            <w:pPr>
              <w:keepNext/>
              <w:jc w:val="center"/>
              <w:rPr>
                <w:rFonts w:cs="Arial"/>
                <w:color w:val="000000"/>
                <w:sz w:val="18"/>
                <w:szCs w:val="18"/>
              </w:rPr>
            </w:pPr>
            <w:r w:rsidRPr="001570EA">
              <w:rPr>
                <w:rFonts w:cs="Arial"/>
                <w:color w:val="000000"/>
                <w:sz w:val="18"/>
                <w:szCs w:val="18"/>
              </w:rPr>
              <w:t>1.</w:t>
            </w:r>
            <w:del w:id="5248" w:author="Greg Clendenning" w:date="2024-04-16T16:42:00Z">
              <w:r w:rsidR="00FA5174" w:rsidRPr="008346CF">
                <w:rPr>
                  <w:rFonts w:cs="Arial"/>
                  <w:color w:val="000000"/>
                  <w:sz w:val="18"/>
                  <w:szCs w:val="18"/>
                </w:rPr>
                <w:delText>5</w:delText>
              </w:r>
            </w:del>
            <w:ins w:id="5249" w:author="Greg Clendenning" w:date="2024-04-16T16:42:00Z">
              <w:r w:rsidRPr="001570EA">
                <w:rPr>
                  <w:rFonts w:cs="Arial"/>
                  <w:color w:val="000000"/>
                  <w:sz w:val="18"/>
                  <w:szCs w:val="18"/>
                </w:rPr>
                <w:t>0</w:t>
              </w:r>
            </w:ins>
          </w:p>
        </w:tc>
        <w:tc>
          <w:tcPr>
            <w:tcW w:w="1170" w:type="dxa"/>
            <w:shd w:val="clear" w:color="auto" w:fill="auto"/>
            <w:vAlign w:val="center"/>
            <w:hideMark/>
          </w:tcPr>
          <w:p w14:paraId="4CC89932" w14:textId="77777777" w:rsidR="007376E1" w:rsidRPr="001570EA" w:rsidRDefault="007376E1">
            <w:pPr>
              <w:keepNext/>
              <w:jc w:val="center"/>
              <w:rPr>
                <w:rFonts w:cs="Arial"/>
                <w:color w:val="000000"/>
                <w:sz w:val="18"/>
                <w:szCs w:val="18"/>
              </w:rPr>
            </w:pPr>
            <w:r w:rsidRPr="001570EA">
              <w:rPr>
                <w:rFonts w:cs="Arial"/>
                <w:color w:val="000000"/>
                <w:sz w:val="18"/>
                <w:szCs w:val="18"/>
              </w:rPr>
              <w:t>8%</w:t>
            </w:r>
          </w:p>
        </w:tc>
      </w:tr>
      <w:tr w:rsidR="007376E1" w:rsidRPr="001570EA" w14:paraId="555189DB" w14:textId="77777777">
        <w:trPr>
          <w:trHeight w:val="288"/>
        </w:trPr>
        <w:tc>
          <w:tcPr>
            <w:tcW w:w="2804" w:type="dxa"/>
            <w:shd w:val="clear" w:color="auto" w:fill="auto"/>
            <w:vAlign w:val="center"/>
            <w:hideMark/>
          </w:tcPr>
          <w:p w14:paraId="7DCB49FE"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AE28AC2"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5FF22D7C" w14:textId="61281BE9" w:rsidR="007376E1" w:rsidRPr="001570EA" w:rsidRDefault="007376E1">
            <w:pPr>
              <w:keepNext/>
              <w:jc w:val="center"/>
              <w:rPr>
                <w:rFonts w:cs="Arial"/>
                <w:color w:val="000000"/>
                <w:sz w:val="18"/>
                <w:szCs w:val="18"/>
              </w:rPr>
            </w:pPr>
            <w:r w:rsidRPr="001570EA">
              <w:rPr>
                <w:rFonts w:cs="Arial"/>
                <w:color w:val="000000"/>
                <w:sz w:val="18"/>
                <w:szCs w:val="18"/>
              </w:rPr>
              <w:t>1.</w:t>
            </w:r>
            <w:del w:id="5250" w:author="Greg Clendenning" w:date="2024-04-16T16:42:00Z">
              <w:r w:rsidR="00FA5174" w:rsidRPr="008346CF">
                <w:rPr>
                  <w:rFonts w:cs="Arial"/>
                  <w:color w:val="000000"/>
                  <w:sz w:val="18"/>
                  <w:szCs w:val="18"/>
                </w:rPr>
                <w:delText>4</w:delText>
              </w:r>
            </w:del>
            <w:ins w:id="5251" w:author="Greg Clendenning" w:date="2024-04-16T16:42:00Z">
              <w:r w:rsidRPr="001570EA">
                <w:rPr>
                  <w:rFonts w:cs="Arial"/>
                  <w:color w:val="000000"/>
                  <w:sz w:val="18"/>
                  <w:szCs w:val="18"/>
                </w:rPr>
                <w:t>0</w:t>
              </w:r>
            </w:ins>
          </w:p>
        </w:tc>
        <w:tc>
          <w:tcPr>
            <w:tcW w:w="1170" w:type="dxa"/>
            <w:shd w:val="clear" w:color="auto" w:fill="auto"/>
            <w:vAlign w:val="center"/>
            <w:hideMark/>
          </w:tcPr>
          <w:p w14:paraId="68C7D55F"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0144195F" w14:textId="77777777">
        <w:trPr>
          <w:trHeight w:val="288"/>
        </w:trPr>
        <w:tc>
          <w:tcPr>
            <w:tcW w:w="2804" w:type="dxa"/>
            <w:shd w:val="clear" w:color="auto" w:fill="auto"/>
            <w:vAlign w:val="center"/>
            <w:hideMark/>
          </w:tcPr>
          <w:p w14:paraId="3422896D"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2BFEDF8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6BD24270"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7C4BC150" w14:textId="77777777" w:rsidR="007376E1" w:rsidRPr="001570EA" w:rsidRDefault="007376E1">
            <w:pPr>
              <w:keepNext/>
              <w:jc w:val="center"/>
              <w:rPr>
                <w:rFonts w:cs="Arial"/>
                <w:color w:val="000000"/>
                <w:sz w:val="18"/>
                <w:szCs w:val="18"/>
              </w:rPr>
            </w:pPr>
            <w:r w:rsidRPr="001570EA">
              <w:rPr>
                <w:rFonts w:cs="Arial"/>
                <w:color w:val="000000"/>
                <w:sz w:val="18"/>
                <w:szCs w:val="18"/>
              </w:rPr>
              <w:t>19%</w:t>
            </w:r>
          </w:p>
        </w:tc>
      </w:tr>
      <w:tr w:rsidR="007376E1" w:rsidRPr="001570EA" w14:paraId="6BF9D899" w14:textId="77777777">
        <w:trPr>
          <w:trHeight w:val="288"/>
        </w:trPr>
        <w:tc>
          <w:tcPr>
            <w:tcW w:w="2804" w:type="dxa"/>
            <w:tcBorders>
              <w:bottom w:val="thinThickThinSmallGap" w:sz="12" w:space="0" w:color="auto"/>
            </w:tcBorders>
            <w:shd w:val="clear" w:color="auto" w:fill="auto"/>
            <w:vAlign w:val="center"/>
            <w:hideMark/>
          </w:tcPr>
          <w:p w14:paraId="2C8DF601" w14:textId="77777777" w:rsidR="007376E1" w:rsidRPr="001570EA" w:rsidRDefault="007376E1">
            <w:pPr>
              <w:keepNext/>
              <w:jc w:val="center"/>
              <w:rPr>
                <w:rFonts w:cs="Arial"/>
                <w:color w:val="000000"/>
                <w:sz w:val="18"/>
                <w:szCs w:val="18"/>
              </w:rPr>
            </w:pPr>
            <w:r w:rsidRPr="001570EA">
              <w:rPr>
                <w:rFonts w:cs="Arial"/>
                <w:color w:val="000000"/>
                <w:sz w:val="18"/>
                <w:szCs w:val="18"/>
              </w:rPr>
              <w:t>Room AC</w:t>
            </w:r>
          </w:p>
        </w:tc>
        <w:tc>
          <w:tcPr>
            <w:tcW w:w="1170" w:type="dxa"/>
            <w:tcBorders>
              <w:bottom w:val="thinThickThinSmallGap" w:sz="12" w:space="0" w:color="auto"/>
            </w:tcBorders>
            <w:vAlign w:val="center"/>
          </w:tcPr>
          <w:p w14:paraId="5D234972"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tcBorders>
              <w:bottom w:val="thinThickThinSmallGap" w:sz="12" w:space="0" w:color="auto"/>
            </w:tcBorders>
            <w:vAlign w:val="center"/>
          </w:tcPr>
          <w:p w14:paraId="2DC591E3"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F7A902D"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r>
      <w:tr w:rsidR="007376E1" w:rsidRPr="001570EA" w14:paraId="7CA3D732" w14:textId="77777777">
        <w:trPr>
          <w:trHeight w:val="288"/>
        </w:trPr>
        <w:tc>
          <w:tcPr>
            <w:tcW w:w="2804" w:type="dxa"/>
            <w:tcBorders>
              <w:top w:val="thinThickThinSmallGap" w:sz="12" w:space="0" w:color="auto"/>
            </w:tcBorders>
            <w:shd w:val="clear" w:color="auto" w:fill="F2F2F2" w:themeFill="background1" w:themeFillShade="F2"/>
            <w:vAlign w:val="center"/>
          </w:tcPr>
          <w:p w14:paraId="6AF76602"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0114174" w14:textId="77777777" w:rsidR="007376E1" w:rsidRPr="001570EA" w:rsidRDefault="007376E1">
            <w:pPr>
              <w:keepNext/>
              <w:jc w:val="center"/>
              <w:rPr>
                <w:rFonts w:cs="Arial"/>
                <w:color w:val="000000"/>
                <w:sz w:val="18"/>
                <w:szCs w:val="18"/>
              </w:rPr>
            </w:pPr>
            <w:r w:rsidRPr="001570EA">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108DA2E" w14:textId="5AC3AE88" w:rsidR="007376E1" w:rsidRPr="001570EA" w:rsidRDefault="007376E1">
            <w:pPr>
              <w:keepNext/>
              <w:jc w:val="center"/>
              <w:rPr>
                <w:rFonts w:cs="Arial"/>
                <w:color w:val="000000"/>
                <w:sz w:val="18"/>
                <w:szCs w:val="18"/>
              </w:rPr>
            </w:pPr>
            <w:r w:rsidRPr="001570EA">
              <w:rPr>
                <w:rFonts w:cs="Arial"/>
                <w:color w:val="000000"/>
                <w:sz w:val="18"/>
                <w:szCs w:val="18"/>
              </w:rPr>
              <w:t>1.</w:t>
            </w:r>
            <w:del w:id="5252" w:author="Greg Clendenning" w:date="2024-04-16T16:42:00Z">
              <w:r w:rsidR="00FA5174" w:rsidRPr="008346CF">
                <w:rPr>
                  <w:rFonts w:cs="Arial"/>
                  <w:color w:val="000000"/>
                  <w:sz w:val="18"/>
                  <w:szCs w:val="18"/>
                </w:rPr>
                <w:delText>1</w:delText>
              </w:r>
            </w:del>
            <w:ins w:id="5253" w:author="Greg Clendenning" w:date="2024-04-16T16:42:00Z">
              <w:r w:rsidRPr="001570EA">
                <w:rPr>
                  <w:rFonts w:cs="Arial"/>
                  <w:color w:val="000000"/>
                  <w:sz w:val="18"/>
                  <w:szCs w:val="18"/>
                </w:rPr>
                <w:t>0</w:t>
              </w:r>
            </w:ins>
          </w:p>
        </w:tc>
        <w:tc>
          <w:tcPr>
            <w:tcW w:w="1170" w:type="dxa"/>
            <w:tcBorders>
              <w:top w:val="thinThickThinSmallGap" w:sz="12" w:space="0" w:color="auto"/>
            </w:tcBorders>
            <w:shd w:val="clear" w:color="auto" w:fill="F2F2F2" w:themeFill="background1" w:themeFillShade="F2"/>
            <w:vAlign w:val="center"/>
          </w:tcPr>
          <w:p w14:paraId="6BA6E4C9"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348393D3" w14:textId="77777777" w:rsidR="007376E1" w:rsidRPr="001570EA" w:rsidRDefault="007376E1" w:rsidP="007376E1">
      <w:pPr>
        <w:pStyle w:val="Caption"/>
      </w:pPr>
      <w:bookmarkStart w:id="5254" w:name="_Ref525115735"/>
    </w:p>
    <w:p w14:paraId="36CAC677" w14:textId="200B7F09" w:rsidR="007376E1" w:rsidRPr="001570EA" w:rsidRDefault="001C6937" w:rsidP="007376E1">
      <w:pPr>
        <w:pStyle w:val="Caption"/>
        <w:jc w:val="left"/>
      </w:pPr>
      <w:bookmarkStart w:id="5255" w:name="_Ref528136116"/>
      <w:bookmarkStart w:id="5256" w:name="_Toc4759826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257" w:author="Greg Clendenning" w:date="2024-04-16T16:42:00Z">
        <w:r w:rsidR="003D6F35">
          <w:rPr>
            <w:noProof/>
          </w:rPr>
          <w:delText>17</w:delText>
        </w:r>
      </w:del>
      <w:ins w:id="5258" w:author="Greg Clendenning" w:date="2024-04-16T16:42:00Z">
        <w:r w:rsidR="002E093A" w:rsidRPr="001570EA">
          <w:rPr>
            <w:noProof/>
          </w:rPr>
          <w:t>23</w:t>
        </w:r>
      </w:ins>
      <w:r w:rsidR="002E093A" w:rsidRPr="001570EA">
        <w:fldChar w:fldCharType="end"/>
      </w:r>
      <w:r w:rsidRPr="001570EA">
        <w:t>: Midstream DHP – DLF</w:t>
      </w:r>
      <w:r w:rsidRPr="001570EA">
        <w:rPr>
          <w:rPrChange w:id="5259" w:author="Greg Clendenning" w:date="2024-04-16T16:42:00Z">
            <w:rPr>
              <w:vertAlign w:val="subscript"/>
            </w:rPr>
          </w:rPrChange>
        </w:rPr>
        <w:t>heat</w:t>
      </w:r>
      <w:r w:rsidRPr="001570EA">
        <w:t xml:space="preserve"> and OF</w:t>
      </w:r>
      <w:r w:rsidRPr="001570EA">
        <w:rPr>
          <w:rPrChange w:id="5260" w:author="Greg Clendenning" w:date="2024-04-16T16:42:00Z">
            <w:rPr>
              <w:vertAlign w:val="subscript"/>
            </w:rPr>
          </w:rPrChange>
        </w:rPr>
        <w:t>heat</w:t>
      </w:r>
      <w:r w:rsidRPr="001570EA">
        <w:t xml:space="preserve"> Baseline Splits</w:t>
      </w:r>
      <w:bookmarkEnd w:id="5255"/>
      <w:bookmarkEnd w:id="5256"/>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7376E1" w:rsidRPr="001570EA" w14:paraId="038BD9A6" w14:textId="77777777">
        <w:trPr>
          <w:trHeight w:val="288"/>
        </w:trPr>
        <w:tc>
          <w:tcPr>
            <w:tcW w:w="2806" w:type="dxa"/>
            <w:shd w:val="clear" w:color="000000" w:fill="BFBFBF"/>
            <w:vAlign w:val="center"/>
            <w:hideMark/>
          </w:tcPr>
          <w:p w14:paraId="1C2CA1A5"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Heating Type</w:t>
            </w:r>
          </w:p>
        </w:tc>
        <w:tc>
          <w:tcPr>
            <w:tcW w:w="1170" w:type="dxa"/>
            <w:shd w:val="clear" w:color="000000" w:fill="BFBFBF"/>
            <w:vAlign w:val="center"/>
          </w:tcPr>
          <w:p w14:paraId="7741E55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DLF</w:t>
            </w:r>
            <w:r w:rsidRPr="001570EA">
              <w:rPr>
                <w:rFonts w:cs="Arial"/>
                <w:b/>
                <w:bCs/>
                <w:color w:val="000000"/>
                <w:sz w:val="18"/>
                <w:szCs w:val="18"/>
                <w:vertAlign w:val="subscript"/>
              </w:rPr>
              <w:t>heat</w:t>
            </w:r>
          </w:p>
        </w:tc>
        <w:tc>
          <w:tcPr>
            <w:tcW w:w="1170" w:type="dxa"/>
            <w:shd w:val="clear" w:color="000000" w:fill="BFBFBF"/>
            <w:vAlign w:val="center"/>
          </w:tcPr>
          <w:p w14:paraId="3607655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OF</w:t>
            </w:r>
            <w:r w:rsidRPr="001570EA">
              <w:rPr>
                <w:rFonts w:cs="Arial"/>
                <w:b/>
                <w:bCs/>
                <w:color w:val="000000"/>
                <w:sz w:val="18"/>
                <w:szCs w:val="18"/>
                <w:vertAlign w:val="subscript"/>
              </w:rPr>
              <w:t>heat</w:t>
            </w:r>
          </w:p>
        </w:tc>
        <w:tc>
          <w:tcPr>
            <w:tcW w:w="1170" w:type="dxa"/>
            <w:shd w:val="clear" w:color="000000" w:fill="BFBFBF"/>
            <w:vAlign w:val="center"/>
            <w:hideMark/>
          </w:tcPr>
          <w:p w14:paraId="54C77978"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Split</w:t>
            </w:r>
          </w:p>
        </w:tc>
      </w:tr>
      <w:tr w:rsidR="007376E1" w:rsidRPr="001570EA" w14:paraId="7DFBCFA4" w14:textId="77777777">
        <w:trPr>
          <w:trHeight w:val="288"/>
        </w:trPr>
        <w:tc>
          <w:tcPr>
            <w:tcW w:w="2806" w:type="dxa"/>
            <w:shd w:val="clear" w:color="auto" w:fill="auto"/>
            <w:vAlign w:val="center"/>
            <w:hideMark/>
          </w:tcPr>
          <w:p w14:paraId="27295BBF" w14:textId="77777777" w:rsidR="007376E1" w:rsidRPr="001570EA" w:rsidRDefault="007376E1">
            <w:pPr>
              <w:keepNext/>
              <w:jc w:val="center"/>
              <w:rPr>
                <w:rFonts w:cs="Arial"/>
                <w:color w:val="000000"/>
                <w:sz w:val="18"/>
                <w:szCs w:val="18"/>
              </w:rPr>
            </w:pPr>
            <w:r w:rsidRPr="001570EA">
              <w:rPr>
                <w:rFonts w:cs="Arial"/>
                <w:color w:val="000000"/>
                <w:sz w:val="18"/>
                <w:szCs w:val="18"/>
              </w:rPr>
              <w:t>Central ASHP</w:t>
            </w:r>
          </w:p>
        </w:tc>
        <w:tc>
          <w:tcPr>
            <w:tcW w:w="1170" w:type="dxa"/>
            <w:vAlign w:val="center"/>
          </w:tcPr>
          <w:p w14:paraId="78B168D4"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vAlign w:val="center"/>
          </w:tcPr>
          <w:p w14:paraId="490F80EE" w14:textId="741537C2" w:rsidR="007376E1" w:rsidRPr="001570EA" w:rsidRDefault="007376E1">
            <w:pPr>
              <w:keepNext/>
              <w:jc w:val="center"/>
              <w:rPr>
                <w:rFonts w:cs="Arial"/>
                <w:color w:val="000000"/>
                <w:sz w:val="18"/>
                <w:szCs w:val="18"/>
              </w:rPr>
            </w:pPr>
            <w:r w:rsidRPr="001570EA">
              <w:rPr>
                <w:rFonts w:cs="Arial"/>
                <w:color w:val="000000"/>
                <w:sz w:val="18"/>
                <w:szCs w:val="18"/>
              </w:rPr>
              <w:t>1.</w:t>
            </w:r>
            <w:del w:id="5261" w:author="Greg Clendenning" w:date="2024-04-16T16:42:00Z">
              <w:r w:rsidR="00FA5174" w:rsidRPr="008346CF">
                <w:rPr>
                  <w:rFonts w:cs="Arial"/>
                  <w:color w:val="000000"/>
                  <w:sz w:val="18"/>
                  <w:szCs w:val="18"/>
                </w:rPr>
                <w:delText>4</w:delText>
              </w:r>
            </w:del>
            <w:ins w:id="5262" w:author="Greg Clendenning" w:date="2024-04-16T16:42:00Z">
              <w:r w:rsidRPr="001570EA">
                <w:rPr>
                  <w:rFonts w:cs="Arial"/>
                  <w:color w:val="000000"/>
                  <w:sz w:val="18"/>
                  <w:szCs w:val="18"/>
                </w:rPr>
                <w:t>0</w:t>
              </w:r>
            </w:ins>
          </w:p>
        </w:tc>
        <w:tc>
          <w:tcPr>
            <w:tcW w:w="1170" w:type="dxa"/>
            <w:shd w:val="clear" w:color="auto" w:fill="auto"/>
            <w:vAlign w:val="center"/>
            <w:hideMark/>
          </w:tcPr>
          <w:p w14:paraId="72D2044C" w14:textId="77777777" w:rsidR="007376E1" w:rsidRPr="001570EA" w:rsidRDefault="007376E1">
            <w:pPr>
              <w:keepNext/>
              <w:jc w:val="center"/>
              <w:rPr>
                <w:rFonts w:cs="Arial"/>
                <w:color w:val="000000"/>
                <w:sz w:val="18"/>
                <w:szCs w:val="18"/>
              </w:rPr>
            </w:pPr>
            <w:r w:rsidRPr="001570EA">
              <w:rPr>
                <w:rFonts w:cs="Arial"/>
                <w:color w:val="000000"/>
                <w:sz w:val="18"/>
                <w:szCs w:val="18"/>
              </w:rPr>
              <w:t>6%</w:t>
            </w:r>
          </w:p>
        </w:tc>
      </w:tr>
      <w:tr w:rsidR="007376E1" w:rsidRPr="001570EA" w14:paraId="2E6302B5" w14:textId="77777777">
        <w:trPr>
          <w:trHeight w:val="288"/>
        </w:trPr>
        <w:tc>
          <w:tcPr>
            <w:tcW w:w="2806" w:type="dxa"/>
            <w:shd w:val="clear" w:color="auto" w:fill="auto"/>
            <w:vAlign w:val="center"/>
            <w:hideMark/>
          </w:tcPr>
          <w:p w14:paraId="4059C67B" w14:textId="77777777" w:rsidR="007376E1" w:rsidRPr="001570EA" w:rsidRDefault="007376E1">
            <w:pPr>
              <w:keepNext/>
              <w:jc w:val="center"/>
              <w:rPr>
                <w:rFonts w:cs="Arial"/>
                <w:color w:val="000000"/>
                <w:sz w:val="18"/>
                <w:szCs w:val="18"/>
              </w:rPr>
            </w:pPr>
            <w:r w:rsidRPr="001570EA">
              <w:rPr>
                <w:rFonts w:cs="Arial"/>
                <w:color w:val="000000"/>
                <w:sz w:val="18"/>
                <w:szCs w:val="18"/>
              </w:rPr>
              <w:t>De facto Space Heaters</w:t>
            </w:r>
          </w:p>
        </w:tc>
        <w:tc>
          <w:tcPr>
            <w:tcW w:w="1170" w:type="dxa"/>
            <w:vAlign w:val="center"/>
          </w:tcPr>
          <w:p w14:paraId="4F2038EB"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22348037" w14:textId="77777777" w:rsidR="007376E1" w:rsidRPr="001570EA" w:rsidRDefault="007376E1">
            <w:pPr>
              <w:keepNext/>
              <w:jc w:val="center"/>
              <w:rPr>
                <w:rFonts w:cs="Arial"/>
                <w:color w:val="000000"/>
                <w:sz w:val="18"/>
                <w:szCs w:val="18"/>
              </w:rPr>
            </w:pPr>
            <w:r w:rsidRPr="001570EA">
              <w:rPr>
                <w:rFonts w:cs="Arial"/>
                <w:color w:val="000000"/>
                <w:sz w:val="18"/>
                <w:szCs w:val="18"/>
              </w:rPr>
              <w:t>0.6</w:t>
            </w:r>
          </w:p>
        </w:tc>
        <w:tc>
          <w:tcPr>
            <w:tcW w:w="1170" w:type="dxa"/>
            <w:shd w:val="clear" w:color="auto" w:fill="auto"/>
            <w:vAlign w:val="center"/>
            <w:hideMark/>
          </w:tcPr>
          <w:p w14:paraId="53278696" w14:textId="77777777" w:rsidR="007376E1" w:rsidRPr="001570EA" w:rsidRDefault="007376E1">
            <w:pPr>
              <w:keepNext/>
              <w:jc w:val="center"/>
              <w:rPr>
                <w:rFonts w:cs="Arial"/>
                <w:color w:val="000000"/>
                <w:sz w:val="18"/>
                <w:szCs w:val="18"/>
              </w:rPr>
            </w:pPr>
            <w:r w:rsidRPr="001570EA">
              <w:rPr>
                <w:rFonts w:cs="Arial"/>
                <w:color w:val="000000"/>
                <w:sz w:val="18"/>
                <w:szCs w:val="18"/>
              </w:rPr>
              <w:t>5%</w:t>
            </w:r>
          </w:p>
        </w:tc>
      </w:tr>
      <w:tr w:rsidR="007376E1" w:rsidRPr="001570EA" w14:paraId="1980D83B" w14:textId="77777777">
        <w:trPr>
          <w:trHeight w:val="288"/>
        </w:trPr>
        <w:tc>
          <w:tcPr>
            <w:tcW w:w="2806" w:type="dxa"/>
            <w:shd w:val="clear" w:color="auto" w:fill="auto"/>
            <w:vAlign w:val="center"/>
            <w:hideMark/>
          </w:tcPr>
          <w:p w14:paraId="276BA7E8" w14:textId="77777777" w:rsidR="007376E1" w:rsidRPr="001570EA" w:rsidRDefault="007376E1">
            <w:pPr>
              <w:keepNext/>
              <w:jc w:val="center"/>
              <w:rPr>
                <w:rFonts w:cs="Arial"/>
                <w:color w:val="000000"/>
                <w:sz w:val="18"/>
                <w:szCs w:val="18"/>
              </w:rPr>
            </w:pPr>
            <w:r w:rsidRPr="001570EA">
              <w:rPr>
                <w:rFonts w:cs="Arial"/>
                <w:color w:val="000000"/>
                <w:sz w:val="18"/>
                <w:szCs w:val="18"/>
              </w:rPr>
              <w:t>Ductless Heat Pump</w:t>
            </w:r>
          </w:p>
        </w:tc>
        <w:tc>
          <w:tcPr>
            <w:tcW w:w="1170" w:type="dxa"/>
            <w:vAlign w:val="center"/>
          </w:tcPr>
          <w:p w14:paraId="68153410"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107B4047" w14:textId="77777777" w:rsidR="007376E1" w:rsidRPr="001570EA" w:rsidRDefault="007376E1">
            <w:pPr>
              <w:keepNext/>
              <w:jc w:val="center"/>
              <w:rPr>
                <w:rFonts w:cs="Arial"/>
                <w:color w:val="000000"/>
                <w:sz w:val="18"/>
                <w:szCs w:val="18"/>
              </w:rPr>
            </w:pPr>
            <w:r w:rsidRPr="001570EA">
              <w:rPr>
                <w:rFonts w:cs="Arial"/>
                <w:color w:val="000000"/>
                <w:sz w:val="18"/>
                <w:szCs w:val="18"/>
              </w:rPr>
              <w:t>1.0</w:t>
            </w:r>
          </w:p>
        </w:tc>
        <w:tc>
          <w:tcPr>
            <w:tcW w:w="1170" w:type="dxa"/>
            <w:shd w:val="clear" w:color="auto" w:fill="auto"/>
            <w:vAlign w:val="center"/>
            <w:hideMark/>
          </w:tcPr>
          <w:p w14:paraId="635D9DEF" w14:textId="77777777" w:rsidR="007376E1" w:rsidRPr="001570EA" w:rsidRDefault="007376E1">
            <w:pPr>
              <w:keepNext/>
              <w:jc w:val="center"/>
              <w:rPr>
                <w:rFonts w:cs="Arial"/>
                <w:color w:val="000000"/>
                <w:sz w:val="18"/>
                <w:szCs w:val="18"/>
              </w:rPr>
            </w:pPr>
            <w:r w:rsidRPr="001570EA">
              <w:rPr>
                <w:rFonts w:cs="Arial"/>
                <w:color w:val="000000"/>
                <w:sz w:val="18"/>
                <w:szCs w:val="18"/>
              </w:rPr>
              <w:t>26%</w:t>
            </w:r>
          </w:p>
        </w:tc>
      </w:tr>
      <w:tr w:rsidR="007376E1" w:rsidRPr="001570EA" w14:paraId="3637F57E" w14:textId="77777777">
        <w:trPr>
          <w:trHeight w:val="288"/>
        </w:trPr>
        <w:tc>
          <w:tcPr>
            <w:tcW w:w="2806" w:type="dxa"/>
            <w:shd w:val="clear" w:color="auto" w:fill="auto"/>
            <w:vAlign w:val="center"/>
            <w:hideMark/>
          </w:tcPr>
          <w:p w14:paraId="7EF41351" w14:textId="77777777" w:rsidR="007376E1" w:rsidRPr="001570EA" w:rsidRDefault="007376E1">
            <w:pPr>
              <w:keepNext/>
              <w:jc w:val="center"/>
              <w:rPr>
                <w:rFonts w:cs="Arial"/>
                <w:color w:val="000000"/>
                <w:sz w:val="18"/>
                <w:szCs w:val="18"/>
              </w:rPr>
            </w:pPr>
            <w:r w:rsidRPr="001570EA">
              <w:rPr>
                <w:rFonts w:cs="Arial"/>
                <w:color w:val="000000"/>
                <w:sz w:val="18"/>
                <w:szCs w:val="18"/>
              </w:rPr>
              <w:t>Electric Baseboard</w:t>
            </w:r>
          </w:p>
        </w:tc>
        <w:tc>
          <w:tcPr>
            <w:tcW w:w="1170" w:type="dxa"/>
            <w:vAlign w:val="center"/>
          </w:tcPr>
          <w:p w14:paraId="7495F9FE"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c>
          <w:tcPr>
            <w:tcW w:w="1170" w:type="dxa"/>
            <w:vAlign w:val="center"/>
          </w:tcPr>
          <w:p w14:paraId="38A470F2" w14:textId="6D091638" w:rsidR="007376E1" w:rsidRPr="001570EA" w:rsidRDefault="007376E1">
            <w:pPr>
              <w:keepNext/>
              <w:jc w:val="center"/>
              <w:rPr>
                <w:rFonts w:cs="Arial"/>
                <w:color w:val="000000"/>
                <w:sz w:val="18"/>
                <w:szCs w:val="18"/>
              </w:rPr>
            </w:pPr>
            <w:r w:rsidRPr="001570EA">
              <w:rPr>
                <w:rFonts w:cs="Arial"/>
                <w:color w:val="000000"/>
                <w:sz w:val="18"/>
                <w:szCs w:val="18"/>
              </w:rPr>
              <w:t>1.</w:t>
            </w:r>
            <w:del w:id="5263" w:author="Greg Clendenning" w:date="2024-04-16T16:42:00Z">
              <w:r w:rsidR="00FA5174" w:rsidRPr="008346CF">
                <w:rPr>
                  <w:rFonts w:cs="Arial"/>
                  <w:color w:val="000000"/>
                  <w:sz w:val="18"/>
                  <w:szCs w:val="18"/>
                </w:rPr>
                <w:delText>4</w:delText>
              </w:r>
            </w:del>
            <w:ins w:id="5264" w:author="Greg Clendenning" w:date="2024-04-16T16:42:00Z">
              <w:r w:rsidRPr="001570EA">
                <w:rPr>
                  <w:rFonts w:cs="Arial"/>
                  <w:color w:val="000000"/>
                  <w:sz w:val="18"/>
                  <w:szCs w:val="18"/>
                </w:rPr>
                <w:t>0</w:t>
              </w:r>
            </w:ins>
          </w:p>
        </w:tc>
        <w:tc>
          <w:tcPr>
            <w:tcW w:w="1170" w:type="dxa"/>
            <w:shd w:val="clear" w:color="auto" w:fill="auto"/>
            <w:vAlign w:val="center"/>
            <w:hideMark/>
          </w:tcPr>
          <w:p w14:paraId="178DCE81" w14:textId="77777777" w:rsidR="007376E1" w:rsidRPr="001570EA" w:rsidRDefault="007376E1">
            <w:pPr>
              <w:keepNext/>
              <w:jc w:val="center"/>
              <w:rPr>
                <w:rFonts w:cs="Arial"/>
                <w:color w:val="000000"/>
                <w:sz w:val="18"/>
                <w:szCs w:val="18"/>
              </w:rPr>
            </w:pPr>
            <w:r w:rsidRPr="001570EA">
              <w:rPr>
                <w:rFonts w:cs="Arial"/>
                <w:color w:val="000000"/>
                <w:sz w:val="18"/>
                <w:szCs w:val="18"/>
              </w:rPr>
              <w:t>62%</w:t>
            </w:r>
          </w:p>
        </w:tc>
      </w:tr>
      <w:tr w:rsidR="007376E1" w:rsidRPr="001570EA" w14:paraId="2FED71A4" w14:textId="77777777">
        <w:trPr>
          <w:trHeight w:val="288"/>
        </w:trPr>
        <w:tc>
          <w:tcPr>
            <w:tcW w:w="2806" w:type="dxa"/>
            <w:tcBorders>
              <w:bottom w:val="thinThickThinSmallGap" w:sz="12" w:space="0" w:color="auto"/>
            </w:tcBorders>
            <w:shd w:val="clear" w:color="auto" w:fill="auto"/>
            <w:vAlign w:val="center"/>
            <w:hideMark/>
          </w:tcPr>
          <w:p w14:paraId="1BD1B951" w14:textId="77777777" w:rsidR="007376E1" w:rsidRPr="001570EA" w:rsidRDefault="007376E1">
            <w:pPr>
              <w:keepNext/>
              <w:jc w:val="center"/>
              <w:rPr>
                <w:rFonts w:cs="Arial"/>
                <w:color w:val="000000"/>
                <w:sz w:val="18"/>
                <w:szCs w:val="18"/>
              </w:rPr>
            </w:pPr>
            <w:r w:rsidRPr="001570EA">
              <w:rPr>
                <w:rFonts w:cs="Arial"/>
                <w:color w:val="000000"/>
                <w:sz w:val="18"/>
                <w:szCs w:val="18"/>
              </w:rPr>
              <w:t>Electric Furnace</w:t>
            </w:r>
          </w:p>
        </w:tc>
        <w:tc>
          <w:tcPr>
            <w:tcW w:w="1170" w:type="dxa"/>
            <w:tcBorders>
              <w:bottom w:val="thinThickThinSmallGap" w:sz="12" w:space="0" w:color="auto"/>
            </w:tcBorders>
            <w:vAlign w:val="center"/>
          </w:tcPr>
          <w:p w14:paraId="57BF2A65" w14:textId="77777777" w:rsidR="007376E1" w:rsidRPr="001570EA" w:rsidRDefault="007376E1">
            <w:pPr>
              <w:keepNext/>
              <w:jc w:val="center"/>
              <w:rPr>
                <w:rFonts w:cs="Arial"/>
                <w:color w:val="000000"/>
                <w:sz w:val="18"/>
                <w:szCs w:val="18"/>
              </w:rPr>
            </w:pPr>
            <w:r w:rsidRPr="001570EA">
              <w:rPr>
                <w:rFonts w:cs="Arial"/>
                <w:color w:val="000000"/>
                <w:sz w:val="18"/>
                <w:szCs w:val="18"/>
              </w:rPr>
              <w:t>1.15</w:t>
            </w:r>
          </w:p>
        </w:tc>
        <w:tc>
          <w:tcPr>
            <w:tcW w:w="1170" w:type="dxa"/>
            <w:tcBorders>
              <w:bottom w:val="thinThickThinSmallGap" w:sz="12" w:space="0" w:color="auto"/>
            </w:tcBorders>
            <w:vAlign w:val="center"/>
          </w:tcPr>
          <w:p w14:paraId="5BCA59F4" w14:textId="10A64F38" w:rsidR="007376E1" w:rsidRPr="001570EA" w:rsidRDefault="007376E1">
            <w:pPr>
              <w:keepNext/>
              <w:jc w:val="center"/>
              <w:rPr>
                <w:rFonts w:cs="Arial"/>
                <w:color w:val="000000"/>
                <w:sz w:val="18"/>
                <w:szCs w:val="18"/>
              </w:rPr>
            </w:pPr>
            <w:r w:rsidRPr="001570EA">
              <w:rPr>
                <w:rFonts w:cs="Arial"/>
                <w:color w:val="000000"/>
                <w:sz w:val="18"/>
                <w:szCs w:val="18"/>
              </w:rPr>
              <w:t>1.</w:t>
            </w:r>
            <w:del w:id="5265" w:author="Greg Clendenning" w:date="2024-04-16T16:42:00Z">
              <w:r w:rsidR="00FA5174" w:rsidRPr="008346CF">
                <w:rPr>
                  <w:rFonts w:cs="Arial"/>
                  <w:color w:val="000000"/>
                  <w:sz w:val="18"/>
                  <w:szCs w:val="18"/>
                </w:rPr>
                <w:delText>4</w:delText>
              </w:r>
            </w:del>
            <w:ins w:id="5266" w:author="Greg Clendenning" w:date="2024-04-16T16:42:00Z">
              <w:r w:rsidRPr="001570EA">
                <w:rPr>
                  <w:rFonts w:cs="Arial"/>
                  <w:color w:val="000000"/>
                  <w:sz w:val="18"/>
                  <w:szCs w:val="18"/>
                </w:rPr>
                <w:t>0</w:t>
              </w:r>
            </w:ins>
          </w:p>
        </w:tc>
        <w:tc>
          <w:tcPr>
            <w:tcW w:w="1170" w:type="dxa"/>
            <w:tcBorders>
              <w:bottom w:val="thinThickThinSmallGap" w:sz="12" w:space="0" w:color="auto"/>
            </w:tcBorders>
            <w:shd w:val="clear" w:color="auto" w:fill="auto"/>
            <w:vAlign w:val="center"/>
            <w:hideMark/>
          </w:tcPr>
          <w:p w14:paraId="7CE9C9BE" w14:textId="77777777" w:rsidR="007376E1" w:rsidRPr="001570EA" w:rsidRDefault="007376E1">
            <w:pPr>
              <w:keepNext/>
              <w:jc w:val="center"/>
              <w:rPr>
                <w:rFonts w:cs="Arial"/>
                <w:color w:val="000000"/>
                <w:sz w:val="18"/>
                <w:szCs w:val="18"/>
              </w:rPr>
            </w:pPr>
            <w:r w:rsidRPr="001570EA">
              <w:rPr>
                <w:rFonts w:cs="Arial"/>
                <w:color w:val="000000"/>
                <w:sz w:val="18"/>
                <w:szCs w:val="18"/>
              </w:rPr>
              <w:t>1%</w:t>
            </w:r>
          </w:p>
        </w:tc>
      </w:tr>
      <w:tr w:rsidR="007376E1" w:rsidRPr="001570EA" w14:paraId="2DDD57CA" w14:textId="77777777">
        <w:trPr>
          <w:trHeight w:val="288"/>
        </w:trPr>
        <w:tc>
          <w:tcPr>
            <w:tcW w:w="2806" w:type="dxa"/>
            <w:tcBorders>
              <w:top w:val="thinThickThinSmallGap" w:sz="12" w:space="0" w:color="auto"/>
            </w:tcBorders>
            <w:shd w:val="clear" w:color="auto" w:fill="F2F2F2" w:themeFill="background1" w:themeFillShade="F2"/>
            <w:vAlign w:val="center"/>
          </w:tcPr>
          <w:p w14:paraId="432D5E8B" w14:textId="77777777" w:rsidR="007376E1" w:rsidRPr="001570EA" w:rsidRDefault="007376E1">
            <w:pPr>
              <w:keepNext/>
              <w:jc w:val="center"/>
              <w:rPr>
                <w:rFonts w:cs="Arial"/>
                <w:color w:val="000000"/>
                <w:sz w:val="18"/>
                <w:szCs w:val="18"/>
              </w:rPr>
            </w:pPr>
            <w:r w:rsidRPr="001570EA">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3E90DCA7" w14:textId="5739C7F9" w:rsidR="007376E1" w:rsidRPr="001570EA" w:rsidRDefault="007376E1">
            <w:pPr>
              <w:keepNext/>
              <w:jc w:val="center"/>
              <w:rPr>
                <w:rFonts w:cs="Arial"/>
                <w:color w:val="000000"/>
                <w:sz w:val="18"/>
                <w:szCs w:val="18"/>
              </w:rPr>
            </w:pPr>
            <w:r w:rsidRPr="001570EA">
              <w:rPr>
                <w:rFonts w:cs="Arial"/>
                <w:color w:val="000000"/>
                <w:sz w:val="18"/>
                <w:szCs w:val="18"/>
              </w:rPr>
              <w:t>1.</w:t>
            </w:r>
            <w:del w:id="5267" w:author="Greg Clendenning" w:date="2024-04-16T16:42:00Z">
              <w:r w:rsidR="00FA5174" w:rsidRPr="008346CF">
                <w:rPr>
                  <w:rFonts w:cs="Arial"/>
                  <w:color w:val="000000"/>
                  <w:sz w:val="18"/>
                  <w:szCs w:val="18"/>
                </w:rPr>
                <w:delText>01</w:delText>
              </w:r>
            </w:del>
            <w:ins w:id="5268" w:author="Greg Clendenning" w:date="2024-04-16T16:42:00Z">
              <w:r w:rsidRPr="001570EA">
                <w:rPr>
                  <w:rFonts w:cs="Arial"/>
                  <w:color w:val="000000"/>
                  <w:sz w:val="18"/>
                  <w:szCs w:val="18"/>
                </w:rPr>
                <w:t>02</w:t>
              </w:r>
            </w:ins>
          </w:p>
        </w:tc>
        <w:tc>
          <w:tcPr>
            <w:tcW w:w="1170" w:type="dxa"/>
            <w:tcBorders>
              <w:top w:val="thinThickThinSmallGap" w:sz="12" w:space="0" w:color="auto"/>
            </w:tcBorders>
            <w:shd w:val="clear" w:color="auto" w:fill="F2F2F2" w:themeFill="background1" w:themeFillShade="F2"/>
            <w:vAlign w:val="center"/>
          </w:tcPr>
          <w:p w14:paraId="566DCA8F" w14:textId="5EB970E0" w:rsidR="007376E1" w:rsidRPr="001570EA" w:rsidRDefault="007376E1">
            <w:pPr>
              <w:keepNext/>
              <w:jc w:val="center"/>
              <w:rPr>
                <w:rFonts w:cs="Arial"/>
                <w:color w:val="000000"/>
                <w:sz w:val="18"/>
                <w:szCs w:val="18"/>
              </w:rPr>
            </w:pPr>
            <w:r w:rsidRPr="001570EA">
              <w:rPr>
                <w:rFonts w:cs="Arial"/>
                <w:color w:val="000000"/>
                <w:sz w:val="18"/>
                <w:szCs w:val="18"/>
              </w:rPr>
              <w:t>1.</w:t>
            </w:r>
            <w:del w:id="5269" w:author="Greg Clendenning" w:date="2024-04-16T16:42:00Z">
              <w:r w:rsidR="00FA5174" w:rsidRPr="008346CF">
                <w:rPr>
                  <w:rFonts w:cs="Arial"/>
                  <w:color w:val="000000"/>
                  <w:sz w:val="18"/>
                  <w:szCs w:val="18"/>
                </w:rPr>
                <w:delText>3</w:delText>
              </w:r>
            </w:del>
            <w:ins w:id="5270" w:author="Greg Clendenning" w:date="2024-04-16T16:42:00Z">
              <w:r w:rsidRPr="001570EA">
                <w:rPr>
                  <w:rFonts w:cs="Arial"/>
                  <w:color w:val="000000"/>
                  <w:sz w:val="18"/>
                  <w:szCs w:val="18"/>
                </w:rPr>
                <w:t>0</w:t>
              </w:r>
            </w:ins>
          </w:p>
        </w:tc>
        <w:tc>
          <w:tcPr>
            <w:tcW w:w="1170" w:type="dxa"/>
            <w:tcBorders>
              <w:top w:val="thinThickThinSmallGap" w:sz="12" w:space="0" w:color="auto"/>
            </w:tcBorders>
            <w:shd w:val="clear" w:color="auto" w:fill="F2F2F2" w:themeFill="background1" w:themeFillShade="F2"/>
            <w:vAlign w:val="center"/>
          </w:tcPr>
          <w:p w14:paraId="4D00AC43" w14:textId="77777777" w:rsidR="007376E1" w:rsidRPr="001570EA" w:rsidRDefault="007376E1">
            <w:pPr>
              <w:keepNext/>
              <w:jc w:val="center"/>
              <w:rPr>
                <w:rFonts w:cs="Arial"/>
                <w:color w:val="000000"/>
                <w:sz w:val="18"/>
                <w:szCs w:val="18"/>
              </w:rPr>
            </w:pPr>
            <w:r w:rsidRPr="001570EA">
              <w:rPr>
                <w:rFonts w:cs="Arial"/>
                <w:color w:val="000000"/>
                <w:sz w:val="18"/>
                <w:szCs w:val="18"/>
              </w:rPr>
              <w:t>100%</w:t>
            </w:r>
          </w:p>
        </w:tc>
      </w:tr>
    </w:tbl>
    <w:p w14:paraId="1F7DA4DF" w14:textId="77777777" w:rsidR="007376E1" w:rsidRPr="001570EA" w:rsidRDefault="007376E1" w:rsidP="007376E1"/>
    <w:p w14:paraId="322AB33D" w14:textId="368459FF" w:rsidR="007376E1" w:rsidRPr="001570EA" w:rsidRDefault="001C6937" w:rsidP="007376E1">
      <w:pPr>
        <w:pStyle w:val="Caption"/>
        <w:jc w:val="left"/>
      </w:pPr>
      <w:bookmarkStart w:id="5271" w:name="_Ref163903836"/>
      <w:bookmarkStart w:id="5272" w:name="_Ref535141298"/>
      <w:bookmarkStart w:id="5273" w:name="_Toc475982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274" w:author="Greg Clendenning" w:date="2024-04-16T16:42:00Z">
        <w:r w:rsidR="003D6F35">
          <w:rPr>
            <w:noProof/>
          </w:rPr>
          <w:delText>18</w:delText>
        </w:r>
      </w:del>
      <w:ins w:id="5275" w:author="Greg Clendenning" w:date="2024-04-16T16:42:00Z">
        <w:r w:rsidR="002E093A" w:rsidRPr="001570EA">
          <w:rPr>
            <w:noProof/>
          </w:rPr>
          <w:t>24</w:t>
        </w:r>
      </w:ins>
      <w:r w:rsidR="002E093A" w:rsidRPr="001570EA">
        <w:fldChar w:fldCharType="end"/>
      </w:r>
      <w:bookmarkEnd w:id="5271"/>
      <w:r w:rsidRPr="001570EA">
        <w:t>: Midstream DHP – Composite EFLH Values</w:t>
      </w:r>
      <w:bookmarkEnd w:id="5254"/>
      <w:bookmarkEnd w:id="5272"/>
      <w:bookmarkEnd w:id="5273"/>
      <w:del w:id="5276" w:author="Greg Clendenning" w:date="2024-04-16T16:42:00Z">
        <w:r w:rsidR="00FA5174">
          <w:delText xml:space="preserve"> </w:delText>
        </w:r>
      </w:del>
    </w:p>
    <w:tbl>
      <w:tblPr>
        <w:tblW w:w="6200" w:type="dxa"/>
        <w:tblLayout w:type="fixed"/>
        <w:tblLook w:val="04A0" w:firstRow="1" w:lastRow="0" w:firstColumn="1" w:lastColumn="0" w:noHBand="0" w:noVBand="1"/>
      </w:tblPr>
      <w:tblGrid>
        <w:gridCol w:w="1700"/>
        <w:gridCol w:w="1440"/>
        <w:gridCol w:w="1530"/>
        <w:gridCol w:w="1530"/>
      </w:tblGrid>
      <w:tr w:rsidR="00475EB1" w:rsidRPr="001570EA" w14:paraId="0BEB9BCC" w14:textId="77777777">
        <w:trPr>
          <w:trHeight w:val="492"/>
        </w:trPr>
        <w:tc>
          <w:tcPr>
            <w:tcW w:w="1700"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B2AF5CA" w14:textId="77777777" w:rsidR="007376E1" w:rsidRPr="001570EA" w:rsidRDefault="007376E1">
            <w:pPr>
              <w:jc w:val="center"/>
              <w:rPr>
                <w:rFonts w:cs="Arial"/>
                <w:b/>
                <w:bCs/>
                <w:color w:val="000000"/>
                <w:sz w:val="18"/>
                <w:szCs w:val="18"/>
              </w:rPr>
            </w:pPr>
            <w:r w:rsidRPr="001570EA">
              <w:rPr>
                <w:rFonts w:cs="Arial"/>
                <w:b/>
                <w:bCs/>
                <w:color w:val="000000"/>
                <w:sz w:val="18"/>
                <w:szCs w:val="18"/>
              </w:rPr>
              <w:t>Reference City</w:t>
            </w:r>
          </w:p>
        </w:tc>
        <w:tc>
          <w:tcPr>
            <w:tcW w:w="1440" w:type="dxa"/>
            <w:tcBorders>
              <w:top w:val="single" w:sz="8" w:space="0" w:color="auto"/>
              <w:left w:val="nil"/>
              <w:bottom w:val="single" w:sz="8" w:space="0" w:color="auto"/>
              <w:right w:val="single" w:sz="8" w:space="0" w:color="auto"/>
            </w:tcBorders>
            <w:shd w:val="clear" w:color="000000" w:fill="BFBFBF"/>
            <w:vAlign w:val="center"/>
            <w:hideMark/>
          </w:tcPr>
          <w:p w14:paraId="2A241CED" w14:textId="0E7D6A20" w:rsidR="007376E1" w:rsidRPr="001570EA" w:rsidRDefault="00FA5174">
            <w:pPr>
              <w:jc w:val="center"/>
              <w:rPr>
                <w:rFonts w:cs="Arial"/>
                <w:b/>
                <w:bCs/>
                <w:color w:val="000000"/>
                <w:sz w:val="18"/>
                <w:szCs w:val="18"/>
              </w:rPr>
            </w:pPr>
            <w:del w:id="5277" w:author="Greg Clendenning" w:date="2024-04-16T16:42:00Z">
              <w:r>
                <w:rPr>
                  <w:rFonts w:cs="Arial"/>
                  <w:b/>
                  <w:bCs/>
                  <w:color w:val="000000"/>
                  <w:sz w:val="18"/>
                  <w:szCs w:val="18"/>
                </w:rPr>
                <w:delText>Zone</w:delText>
              </w:r>
            </w:del>
            <w:ins w:id="5278" w:author="Greg Clendenning" w:date="2024-04-16T16:42:00Z">
              <w:r w:rsidR="007376E1" w:rsidRPr="001570EA">
                <w:rPr>
                  <w:rFonts w:cs="Arial"/>
                  <w:b/>
                  <w:bCs/>
                  <w:color w:val="000000"/>
                  <w:sz w:val="18"/>
                  <w:szCs w:val="18"/>
                </w:rPr>
                <w:t>Climate Region</w:t>
              </w:r>
            </w:ins>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6768212"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b/>
                <w:color w:val="000000"/>
                <w:sz w:val="12"/>
                <w:rPrChange w:id="5279" w:author="Greg Clendenning" w:date="2024-04-16T16:42:00Z">
                  <w:rPr>
                    <w:b/>
                    <w:color w:val="000000"/>
                    <w:sz w:val="18"/>
                    <w:vertAlign w:val="subscript"/>
                  </w:rPr>
                </w:rPrChange>
              </w:rPr>
              <w:t>cool</w:t>
            </w:r>
          </w:p>
        </w:tc>
        <w:tc>
          <w:tcPr>
            <w:tcW w:w="1530" w:type="dxa"/>
            <w:tcBorders>
              <w:top w:val="single" w:sz="8" w:space="0" w:color="auto"/>
              <w:left w:val="nil"/>
              <w:bottom w:val="single" w:sz="8" w:space="0" w:color="auto"/>
              <w:right w:val="single" w:sz="8" w:space="0" w:color="auto"/>
            </w:tcBorders>
            <w:shd w:val="clear" w:color="000000" w:fill="BFBFBF"/>
            <w:vAlign w:val="center"/>
            <w:hideMark/>
          </w:tcPr>
          <w:p w14:paraId="4B68BB70" w14:textId="77777777" w:rsidR="007376E1" w:rsidRPr="001570EA" w:rsidRDefault="007376E1">
            <w:pPr>
              <w:jc w:val="center"/>
              <w:rPr>
                <w:rFonts w:cs="Arial"/>
                <w:b/>
                <w:bCs/>
                <w:color w:val="000000"/>
                <w:sz w:val="18"/>
                <w:szCs w:val="18"/>
              </w:rPr>
            </w:pPr>
            <w:r w:rsidRPr="001570EA">
              <w:rPr>
                <w:rFonts w:cs="Arial"/>
                <w:b/>
                <w:bCs/>
                <w:color w:val="000000"/>
                <w:sz w:val="18"/>
                <w:szCs w:val="18"/>
              </w:rPr>
              <w:t>Composite EFLH</w:t>
            </w:r>
            <w:r w:rsidRPr="001570EA">
              <w:rPr>
                <w:b/>
                <w:color w:val="000000"/>
                <w:sz w:val="12"/>
                <w:rPrChange w:id="5280" w:author="Greg Clendenning" w:date="2024-04-16T16:42:00Z">
                  <w:rPr>
                    <w:b/>
                    <w:color w:val="000000"/>
                    <w:sz w:val="18"/>
                    <w:vertAlign w:val="subscript"/>
                  </w:rPr>
                </w:rPrChange>
              </w:rPr>
              <w:t>heat</w:t>
            </w:r>
          </w:p>
        </w:tc>
      </w:tr>
      <w:tr w:rsidR="00475EB1" w:rsidRPr="001570EA" w14:paraId="54CCA12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8C487FF" w14:textId="77777777" w:rsidR="007376E1" w:rsidRPr="001570EA" w:rsidRDefault="007376E1">
            <w:pPr>
              <w:jc w:val="left"/>
              <w:rPr>
                <w:b/>
                <w:color w:val="000000"/>
                <w:sz w:val="18"/>
                <w:rPrChange w:id="5281" w:author="Greg Clendenning" w:date="2024-04-16T16:42:00Z">
                  <w:rPr>
                    <w:color w:val="000000"/>
                    <w:sz w:val="18"/>
                  </w:rPr>
                </w:rPrChange>
              </w:rPr>
              <w:pPrChange w:id="5282" w:author="Greg Clendenning" w:date="2024-04-16T16:42:00Z">
                <w:pPr/>
              </w:pPrChange>
            </w:pPr>
            <w:r w:rsidRPr="001570EA">
              <w:rPr>
                <w:sz w:val="18"/>
                <w:szCs w:val="18"/>
              </w:rPr>
              <w:t>Allentown</w:t>
            </w:r>
          </w:p>
        </w:tc>
        <w:tc>
          <w:tcPr>
            <w:tcW w:w="1440" w:type="dxa"/>
            <w:tcBorders>
              <w:top w:val="nil"/>
              <w:left w:val="nil"/>
              <w:bottom w:val="single" w:sz="8" w:space="0" w:color="auto"/>
              <w:right w:val="single" w:sz="8" w:space="0" w:color="auto"/>
            </w:tcBorders>
            <w:shd w:val="clear" w:color="auto" w:fill="auto"/>
            <w:noWrap/>
            <w:hideMark/>
          </w:tcPr>
          <w:p w14:paraId="56A225E4" w14:textId="77777777" w:rsidR="007376E1" w:rsidRPr="001570EA" w:rsidRDefault="007376E1">
            <w:pPr>
              <w:jc w:val="center"/>
              <w:rPr>
                <w:color w:val="000000"/>
                <w:sz w:val="18"/>
                <w:rPrChange w:id="5283" w:author="Greg Clendenning" w:date="2024-04-16T16:42:00Z">
                  <w:rPr>
                    <w:sz w:val="18"/>
                  </w:rPr>
                </w:rPrChange>
              </w:rPr>
            </w:pPr>
            <w:r w:rsidRPr="001570EA">
              <w:rPr>
                <w:sz w:val="18"/>
                <w:szCs w:val="18"/>
              </w:rPr>
              <w:t>C</w:t>
            </w:r>
          </w:p>
        </w:tc>
        <w:tc>
          <w:tcPr>
            <w:tcW w:w="1530" w:type="dxa"/>
            <w:tcBorders>
              <w:top w:val="nil"/>
              <w:left w:val="nil"/>
              <w:bottom w:val="single" w:sz="8" w:space="0" w:color="auto"/>
              <w:right w:val="single" w:sz="8" w:space="0" w:color="auto"/>
            </w:tcBorders>
            <w:shd w:val="clear" w:color="auto" w:fill="auto"/>
            <w:noWrap/>
            <w:hideMark/>
          </w:tcPr>
          <w:p w14:paraId="25947705" w14:textId="7C5D02F8" w:rsidR="007376E1" w:rsidRPr="001570EA" w:rsidRDefault="00FA5174">
            <w:pPr>
              <w:jc w:val="center"/>
              <w:rPr>
                <w:rFonts w:ascii="Calibri" w:hAnsi="Calibri"/>
                <w:sz w:val="18"/>
                <w:rPrChange w:id="5284" w:author="Greg Clendenning" w:date="2024-04-16T16:42:00Z">
                  <w:rPr>
                    <w:color w:val="000000"/>
                    <w:sz w:val="18"/>
                  </w:rPr>
                </w:rPrChange>
              </w:rPr>
            </w:pPr>
            <w:del w:id="5285" w:author="Greg Clendenning" w:date="2024-04-16T16:42:00Z">
              <w:r w:rsidRPr="006D3AD0">
                <w:rPr>
                  <w:rFonts w:cs="Arial"/>
                  <w:sz w:val="18"/>
                  <w:szCs w:val="18"/>
                </w:rPr>
                <w:delText>377</w:delText>
              </w:r>
            </w:del>
            <w:ins w:id="5286" w:author="Greg Clendenning" w:date="2024-04-16T16:42:00Z">
              <w:r w:rsidR="007376E1" w:rsidRPr="001570EA">
                <w:rPr>
                  <w:sz w:val="18"/>
                  <w:szCs w:val="18"/>
                </w:rPr>
                <w:t>497</w:t>
              </w:r>
            </w:ins>
          </w:p>
        </w:tc>
        <w:tc>
          <w:tcPr>
            <w:tcW w:w="1530" w:type="dxa"/>
            <w:tcBorders>
              <w:top w:val="nil"/>
              <w:left w:val="nil"/>
              <w:bottom w:val="single" w:sz="8" w:space="0" w:color="auto"/>
              <w:right w:val="single" w:sz="8" w:space="0" w:color="auto"/>
            </w:tcBorders>
            <w:shd w:val="clear" w:color="auto" w:fill="auto"/>
            <w:noWrap/>
            <w:hideMark/>
          </w:tcPr>
          <w:p w14:paraId="4BA6B077" w14:textId="1747F0E3" w:rsidR="007376E1" w:rsidRPr="001570EA" w:rsidRDefault="00FA5174">
            <w:pPr>
              <w:jc w:val="center"/>
              <w:rPr>
                <w:rFonts w:ascii="Calibri" w:hAnsi="Calibri"/>
                <w:sz w:val="18"/>
                <w:rPrChange w:id="5287" w:author="Greg Clendenning" w:date="2024-04-16T16:42:00Z">
                  <w:rPr>
                    <w:color w:val="000000"/>
                    <w:sz w:val="18"/>
                  </w:rPr>
                </w:rPrChange>
              </w:rPr>
            </w:pPr>
            <w:del w:id="5288" w:author="Greg Clendenning" w:date="2024-04-16T16:42:00Z">
              <w:r>
                <w:rPr>
                  <w:rFonts w:cs="Arial"/>
                  <w:color w:val="000000"/>
                  <w:sz w:val="18"/>
                  <w:szCs w:val="18"/>
                </w:rPr>
                <w:delText>1040</w:delText>
              </w:r>
            </w:del>
            <w:ins w:id="5289" w:author="Greg Clendenning" w:date="2024-04-16T16:42:00Z">
              <w:r w:rsidR="007376E1" w:rsidRPr="001570EA">
                <w:rPr>
                  <w:sz w:val="18"/>
                  <w:szCs w:val="18"/>
                </w:rPr>
                <w:t>1,008</w:t>
              </w:r>
            </w:ins>
          </w:p>
        </w:tc>
      </w:tr>
      <w:tr w:rsidR="00475EB1" w:rsidRPr="001570EA" w14:paraId="3F07C20D"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94FC397" w14:textId="77777777" w:rsidR="007376E1" w:rsidRPr="001570EA" w:rsidRDefault="007376E1">
            <w:pPr>
              <w:jc w:val="left"/>
              <w:rPr>
                <w:b/>
                <w:color w:val="000000"/>
                <w:sz w:val="18"/>
                <w:rPrChange w:id="5290" w:author="Greg Clendenning" w:date="2024-04-16T16:42:00Z">
                  <w:rPr>
                    <w:color w:val="000000"/>
                    <w:sz w:val="18"/>
                  </w:rPr>
                </w:rPrChange>
              </w:rPr>
              <w:pPrChange w:id="5291" w:author="Greg Clendenning" w:date="2024-04-16T16:42:00Z">
                <w:pPr/>
              </w:pPrChange>
            </w:pPr>
            <w:r w:rsidRPr="001570EA">
              <w:rPr>
                <w:sz w:val="18"/>
                <w:szCs w:val="18"/>
              </w:rPr>
              <w:t>Binghamton, NY</w:t>
            </w:r>
          </w:p>
        </w:tc>
        <w:tc>
          <w:tcPr>
            <w:tcW w:w="1440" w:type="dxa"/>
            <w:tcBorders>
              <w:top w:val="nil"/>
              <w:left w:val="nil"/>
              <w:bottom w:val="single" w:sz="8" w:space="0" w:color="auto"/>
              <w:right w:val="single" w:sz="8" w:space="0" w:color="auto"/>
            </w:tcBorders>
            <w:shd w:val="clear" w:color="auto" w:fill="auto"/>
            <w:noWrap/>
            <w:hideMark/>
          </w:tcPr>
          <w:p w14:paraId="140F50F3" w14:textId="77777777" w:rsidR="007376E1" w:rsidRPr="001570EA" w:rsidRDefault="007376E1">
            <w:pPr>
              <w:jc w:val="center"/>
              <w:rPr>
                <w:color w:val="000000"/>
                <w:sz w:val="18"/>
                <w:rPrChange w:id="5292" w:author="Greg Clendenning" w:date="2024-04-16T16:42:00Z">
                  <w:rPr>
                    <w:sz w:val="18"/>
                  </w:rPr>
                </w:rPrChange>
              </w:rPr>
            </w:pPr>
            <w:r w:rsidRPr="001570EA">
              <w:rPr>
                <w:sz w:val="18"/>
                <w:szCs w:val="18"/>
              </w:rPr>
              <w:t>A</w:t>
            </w:r>
          </w:p>
        </w:tc>
        <w:tc>
          <w:tcPr>
            <w:tcW w:w="1530" w:type="dxa"/>
            <w:tcBorders>
              <w:top w:val="nil"/>
              <w:left w:val="nil"/>
              <w:bottom w:val="single" w:sz="8" w:space="0" w:color="auto"/>
              <w:right w:val="single" w:sz="8" w:space="0" w:color="auto"/>
            </w:tcBorders>
            <w:shd w:val="clear" w:color="auto" w:fill="auto"/>
            <w:noWrap/>
            <w:hideMark/>
          </w:tcPr>
          <w:p w14:paraId="2AA12CA1" w14:textId="3DF0F3A1" w:rsidR="007376E1" w:rsidRPr="001570EA" w:rsidRDefault="00FA5174">
            <w:pPr>
              <w:jc w:val="center"/>
              <w:rPr>
                <w:rFonts w:ascii="Calibri" w:hAnsi="Calibri"/>
                <w:sz w:val="18"/>
                <w:rPrChange w:id="5293" w:author="Greg Clendenning" w:date="2024-04-16T16:42:00Z">
                  <w:rPr>
                    <w:color w:val="000000"/>
                    <w:sz w:val="18"/>
                  </w:rPr>
                </w:rPrChange>
              </w:rPr>
            </w:pPr>
            <w:del w:id="5294" w:author="Greg Clendenning" w:date="2024-04-16T16:42:00Z">
              <w:r w:rsidRPr="006D3AD0">
                <w:rPr>
                  <w:rFonts w:cs="Arial"/>
                  <w:sz w:val="18"/>
                  <w:szCs w:val="18"/>
                </w:rPr>
                <w:delText>218</w:delText>
              </w:r>
            </w:del>
            <w:ins w:id="5295" w:author="Greg Clendenning" w:date="2024-04-16T16:42:00Z">
              <w:r w:rsidR="007376E1" w:rsidRPr="001570EA">
                <w:rPr>
                  <w:sz w:val="18"/>
                  <w:szCs w:val="18"/>
                </w:rPr>
                <w:t>253</w:t>
              </w:r>
            </w:ins>
          </w:p>
        </w:tc>
        <w:tc>
          <w:tcPr>
            <w:tcW w:w="1530" w:type="dxa"/>
            <w:tcBorders>
              <w:top w:val="nil"/>
              <w:left w:val="nil"/>
              <w:bottom w:val="single" w:sz="8" w:space="0" w:color="auto"/>
              <w:right w:val="single" w:sz="8" w:space="0" w:color="auto"/>
            </w:tcBorders>
            <w:shd w:val="clear" w:color="auto" w:fill="auto"/>
            <w:noWrap/>
            <w:hideMark/>
          </w:tcPr>
          <w:p w14:paraId="0439F8BB" w14:textId="5FBF460C" w:rsidR="007376E1" w:rsidRPr="001570EA" w:rsidRDefault="00FA5174">
            <w:pPr>
              <w:jc w:val="center"/>
              <w:rPr>
                <w:rFonts w:ascii="Calibri" w:hAnsi="Calibri"/>
                <w:sz w:val="18"/>
                <w:rPrChange w:id="5296" w:author="Greg Clendenning" w:date="2024-04-16T16:42:00Z">
                  <w:rPr>
                    <w:color w:val="000000"/>
                    <w:sz w:val="18"/>
                  </w:rPr>
                </w:rPrChange>
              </w:rPr>
            </w:pPr>
            <w:del w:id="5297" w:author="Greg Clendenning" w:date="2024-04-16T16:42:00Z">
              <w:r>
                <w:rPr>
                  <w:rFonts w:cs="Arial"/>
                  <w:color w:val="000000"/>
                  <w:sz w:val="18"/>
                  <w:szCs w:val="18"/>
                </w:rPr>
                <w:delText>1277</w:delText>
              </w:r>
            </w:del>
            <w:ins w:id="5298" w:author="Greg Clendenning" w:date="2024-04-16T16:42:00Z">
              <w:r w:rsidR="007376E1" w:rsidRPr="001570EA">
                <w:rPr>
                  <w:sz w:val="18"/>
                  <w:szCs w:val="18"/>
                </w:rPr>
                <w:t>1,305</w:t>
              </w:r>
            </w:ins>
          </w:p>
        </w:tc>
      </w:tr>
      <w:tr w:rsidR="00475EB1" w:rsidRPr="001570EA" w14:paraId="79DC5B63"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27AC3554" w14:textId="77777777" w:rsidR="007376E1" w:rsidRPr="001570EA" w:rsidRDefault="007376E1">
            <w:pPr>
              <w:jc w:val="left"/>
              <w:rPr>
                <w:b/>
                <w:color w:val="000000"/>
                <w:sz w:val="18"/>
                <w:rPrChange w:id="5299" w:author="Greg Clendenning" w:date="2024-04-16T16:42:00Z">
                  <w:rPr>
                    <w:color w:val="000000"/>
                    <w:sz w:val="18"/>
                  </w:rPr>
                </w:rPrChange>
              </w:rPr>
              <w:pPrChange w:id="5300" w:author="Greg Clendenning" w:date="2024-04-16T16:42:00Z">
                <w:pPr/>
              </w:pPrChange>
            </w:pPr>
            <w:r w:rsidRPr="001570EA">
              <w:rPr>
                <w:sz w:val="18"/>
                <w:szCs w:val="18"/>
              </w:rPr>
              <w:t>Bradford</w:t>
            </w:r>
          </w:p>
        </w:tc>
        <w:tc>
          <w:tcPr>
            <w:tcW w:w="1440" w:type="dxa"/>
            <w:tcBorders>
              <w:top w:val="nil"/>
              <w:left w:val="nil"/>
              <w:bottom w:val="single" w:sz="8" w:space="0" w:color="auto"/>
              <w:right w:val="single" w:sz="8" w:space="0" w:color="auto"/>
            </w:tcBorders>
            <w:shd w:val="clear" w:color="auto" w:fill="auto"/>
            <w:noWrap/>
            <w:hideMark/>
          </w:tcPr>
          <w:p w14:paraId="1486B1BB" w14:textId="77777777" w:rsidR="007376E1" w:rsidRPr="001570EA" w:rsidRDefault="007376E1">
            <w:pPr>
              <w:jc w:val="center"/>
              <w:rPr>
                <w:color w:val="000000"/>
                <w:sz w:val="18"/>
                <w:rPrChange w:id="5301" w:author="Greg Clendenning" w:date="2024-04-16T16:42:00Z">
                  <w:rPr>
                    <w:sz w:val="18"/>
                  </w:rPr>
                </w:rPrChange>
              </w:rPr>
            </w:pPr>
            <w:r w:rsidRPr="001570EA">
              <w:rPr>
                <w:sz w:val="18"/>
                <w:szCs w:val="18"/>
              </w:rPr>
              <w:t>G</w:t>
            </w:r>
          </w:p>
        </w:tc>
        <w:tc>
          <w:tcPr>
            <w:tcW w:w="1530" w:type="dxa"/>
            <w:tcBorders>
              <w:top w:val="nil"/>
              <w:left w:val="nil"/>
              <w:bottom w:val="single" w:sz="8" w:space="0" w:color="auto"/>
              <w:right w:val="single" w:sz="8" w:space="0" w:color="auto"/>
            </w:tcBorders>
            <w:shd w:val="clear" w:color="auto" w:fill="auto"/>
            <w:noWrap/>
            <w:hideMark/>
          </w:tcPr>
          <w:p w14:paraId="0E5D2116" w14:textId="47EF1D0A" w:rsidR="007376E1" w:rsidRPr="001570EA" w:rsidRDefault="00FA5174">
            <w:pPr>
              <w:jc w:val="center"/>
              <w:rPr>
                <w:rFonts w:ascii="Calibri" w:hAnsi="Calibri"/>
                <w:sz w:val="18"/>
                <w:rPrChange w:id="5302" w:author="Greg Clendenning" w:date="2024-04-16T16:42:00Z">
                  <w:rPr>
                    <w:color w:val="000000"/>
                    <w:sz w:val="18"/>
                  </w:rPr>
                </w:rPrChange>
              </w:rPr>
            </w:pPr>
            <w:del w:id="5303" w:author="Greg Clendenning" w:date="2024-04-16T16:42:00Z">
              <w:r w:rsidRPr="006D3AD0">
                <w:rPr>
                  <w:rFonts w:cs="Arial"/>
                  <w:sz w:val="18"/>
                  <w:szCs w:val="18"/>
                </w:rPr>
                <w:delText>135</w:delText>
              </w:r>
            </w:del>
            <w:ins w:id="5304" w:author="Greg Clendenning" w:date="2024-04-16T16:42:00Z">
              <w:r w:rsidR="007376E1" w:rsidRPr="001570EA">
                <w:rPr>
                  <w:sz w:val="18"/>
                  <w:szCs w:val="18"/>
                </w:rPr>
                <w:t>201</w:t>
              </w:r>
            </w:ins>
          </w:p>
        </w:tc>
        <w:tc>
          <w:tcPr>
            <w:tcW w:w="1530" w:type="dxa"/>
            <w:tcBorders>
              <w:top w:val="nil"/>
              <w:left w:val="nil"/>
              <w:bottom w:val="single" w:sz="8" w:space="0" w:color="auto"/>
              <w:right w:val="single" w:sz="8" w:space="0" w:color="auto"/>
            </w:tcBorders>
            <w:shd w:val="clear" w:color="auto" w:fill="auto"/>
            <w:noWrap/>
            <w:hideMark/>
          </w:tcPr>
          <w:p w14:paraId="25CB0DC7" w14:textId="3B39EAF0" w:rsidR="007376E1" w:rsidRPr="001570EA" w:rsidRDefault="00FA5174">
            <w:pPr>
              <w:jc w:val="center"/>
              <w:rPr>
                <w:rFonts w:ascii="Calibri" w:hAnsi="Calibri"/>
                <w:sz w:val="18"/>
                <w:rPrChange w:id="5305" w:author="Greg Clendenning" w:date="2024-04-16T16:42:00Z">
                  <w:rPr>
                    <w:color w:val="000000"/>
                    <w:sz w:val="18"/>
                  </w:rPr>
                </w:rPrChange>
              </w:rPr>
            </w:pPr>
            <w:del w:id="5306" w:author="Greg Clendenning" w:date="2024-04-16T16:42:00Z">
              <w:r>
                <w:rPr>
                  <w:rFonts w:cs="Arial"/>
                  <w:color w:val="000000"/>
                  <w:sz w:val="18"/>
                  <w:szCs w:val="18"/>
                </w:rPr>
                <w:delText>1445</w:delText>
              </w:r>
            </w:del>
            <w:ins w:id="5307" w:author="Greg Clendenning" w:date="2024-04-16T16:42:00Z">
              <w:r w:rsidR="007376E1" w:rsidRPr="001570EA">
                <w:rPr>
                  <w:sz w:val="18"/>
                  <w:szCs w:val="18"/>
                </w:rPr>
                <w:t>1,325</w:t>
              </w:r>
            </w:ins>
          </w:p>
        </w:tc>
      </w:tr>
      <w:tr w:rsidR="00475EB1" w:rsidRPr="001570EA" w14:paraId="23D893A5"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15AAEBD7" w14:textId="77777777" w:rsidR="007376E1" w:rsidRPr="001570EA" w:rsidRDefault="007376E1">
            <w:pPr>
              <w:jc w:val="left"/>
              <w:rPr>
                <w:b/>
                <w:color w:val="000000"/>
                <w:sz w:val="18"/>
                <w:rPrChange w:id="5308" w:author="Greg Clendenning" w:date="2024-04-16T16:42:00Z">
                  <w:rPr>
                    <w:color w:val="000000"/>
                    <w:sz w:val="18"/>
                  </w:rPr>
                </w:rPrChange>
              </w:rPr>
              <w:pPrChange w:id="5309" w:author="Greg Clendenning" w:date="2024-04-16T16:42:00Z">
                <w:pPr/>
              </w:pPrChange>
            </w:pPr>
            <w:r w:rsidRPr="001570EA">
              <w:rPr>
                <w:sz w:val="18"/>
                <w:szCs w:val="18"/>
              </w:rPr>
              <w:t>Erie</w:t>
            </w:r>
          </w:p>
        </w:tc>
        <w:tc>
          <w:tcPr>
            <w:tcW w:w="1440" w:type="dxa"/>
            <w:tcBorders>
              <w:top w:val="nil"/>
              <w:left w:val="nil"/>
              <w:bottom w:val="single" w:sz="8" w:space="0" w:color="auto"/>
              <w:right w:val="single" w:sz="8" w:space="0" w:color="auto"/>
            </w:tcBorders>
            <w:shd w:val="clear" w:color="auto" w:fill="auto"/>
            <w:noWrap/>
            <w:hideMark/>
          </w:tcPr>
          <w:p w14:paraId="592648C8" w14:textId="77777777" w:rsidR="007376E1" w:rsidRPr="001570EA" w:rsidRDefault="007376E1">
            <w:pPr>
              <w:jc w:val="center"/>
              <w:rPr>
                <w:color w:val="000000"/>
                <w:sz w:val="18"/>
                <w:rPrChange w:id="5310" w:author="Greg Clendenning" w:date="2024-04-16T16:42:00Z">
                  <w:rPr>
                    <w:sz w:val="18"/>
                  </w:rPr>
                </w:rPrChange>
              </w:rPr>
            </w:pPr>
            <w:r w:rsidRPr="001570EA">
              <w:rPr>
                <w:sz w:val="18"/>
                <w:szCs w:val="18"/>
              </w:rPr>
              <w:t>I</w:t>
            </w:r>
          </w:p>
        </w:tc>
        <w:tc>
          <w:tcPr>
            <w:tcW w:w="1530" w:type="dxa"/>
            <w:tcBorders>
              <w:top w:val="nil"/>
              <w:left w:val="nil"/>
              <w:bottom w:val="single" w:sz="8" w:space="0" w:color="auto"/>
              <w:right w:val="single" w:sz="8" w:space="0" w:color="auto"/>
            </w:tcBorders>
            <w:shd w:val="clear" w:color="auto" w:fill="auto"/>
            <w:noWrap/>
            <w:hideMark/>
          </w:tcPr>
          <w:p w14:paraId="2CC30AE8" w14:textId="37F6DF04" w:rsidR="007376E1" w:rsidRPr="001570EA" w:rsidRDefault="00FA5174">
            <w:pPr>
              <w:jc w:val="center"/>
              <w:rPr>
                <w:rFonts w:ascii="Calibri" w:hAnsi="Calibri"/>
                <w:sz w:val="18"/>
                <w:rPrChange w:id="5311" w:author="Greg Clendenning" w:date="2024-04-16T16:42:00Z">
                  <w:rPr>
                    <w:color w:val="000000"/>
                    <w:sz w:val="18"/>
                  </w:rPr>
                </w:rPrChange>
              </w:rPr>
            </w:pPr>
            <w:del w:id="5312" w:author="Greg Clendenning" w:date="2024-04-16T16:42:00Z">
              <w:r w:rsidRPr="006D3AD0">
                <w:rPr>
                  <w:rFonts w:cs="Arial"/>
                  <w:sz w:val="18"/>
                  <w:szCs w:val="18"/>
                </w:rPr>
                <w:delText>307</w:delText>
              </w:r>
            </w:del>
            <w:ins w:id="5313" w:author="Greg Clendenning" w:date="2024-04-16T16:42:00Z">
              <w:r w:rsidR="007376E1" w:rsidRPr="001570EA">
                <w:rPr>
                  <w:sz w:val="18"/>
                  <w:szCs w:val="18"/>
                </w:rPr>
                <w:t>410</w:t>
              </w:r>
            </w:ins>
          </w:p>
        </w:tc>
        <w:tc>
          <w:tcPr>
            <w:tcW w:w="1530" w:type="dxa"/>
            <w:tcBorders>
              <w:top w:val="nil"/>
              <w:left w:val="nil"/>
              <w:bottom w:val="single" w:sz="8" w:space="0" w:color="auto"/>
              <w:right w:val="single" w:sz="8" w:space="0" w:color="auto"/>
            </w:tcBorders>
            <w:shd w:val="clear" w:color="auto" w:fill="auto"/>
            <w:noWrap/>
            <w:hideMark/>
          </w:tcPr>
          <w:p w14:paraId="51862F7C" w14:textId="14D67087" w:rsidR="007376E1" w:rsidRPr="001570EA" w:rsidRDefault="00FA5174">
            <w:pPr>
              <w:jc w:val="center"/>
              <w:rPr>
                <w:rFonts w:ascii="Calibri" w:hAnsi="Calibri"/>
                <w:sz w:val="18"/>
                <w:rPrChange w:id="5314" w:author="Greg Clendenning" w:date="2024-04-16T16:42:00Z">
                  <w:rPr>
                    <w:color w:val="000000"/>
                    <w:sz w:val="18"/>
                  </w:rPr>
                </w:rPrChange>
              </w:rPr>
            </w:pPr>
            <w:del w:id="5315" w:author="Greg Clendenning" w:date="2024-04-16T16:42:00Z">
              <w:r>
                <w:rPr>
                  <w:rFonts w:cs="Arial"/>
                  <w:color w:val="000000"/>
                  <w:sz w:val="18"/>
                  <w:szCs w:val="18"/>
                </w:rPr>
                <w:delText>1213</w:delText>
              </w:r>
            </w:del>
            <w:ins w:id="5316" w:author="Greg Clendenning" w:date="2024-04-16T16:42:00Z">
              <w:r w:rsidR="007376E1" w:rsidRPr="001570EA">
                <w:rPr>
                  <w:sz w:val="18"/>
                  <w:szCs w:val="18"/>
                </w:rPr>
                <w:t>1,131</w:t>
              </w:r>
            </w:ins>
          </w:p>
        </w:tc>
      </w:tr>
      <w:tr w:rsidR="00475EB1" w:rsidRPr="001570EA" w14:paraId="7E24D8FB"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6A4F47D" w14:textId="77777777" w:rsidR="007376E1" w:rsidRPr="001570EA" w:rsidRDefault="007376E1">
            <w:pPr>
              <w:jc w:val="left"/>
              <w:rPr>
                <w:b/>
                <w:color w:val="000000"/>
                <w:sz w:val="18"/>
                <w:rPrChange w:id="5317" w:author="Greg Clendenning" w:date="2024-04-16T16:42:00Z">
                  <w:rPr>
                    <w:color w:val="000000"/>
                    <w:sz w:val="18"/>
                  </w:rPr>
                </w:rPrChange>
              </w:rPr>
              <w:pPrChange w:id="5318" w:author="Greg Clendenning" w:date="2024-04-16T16:42:00Z">
                <w:pPr/>
              </w:pPrChange>
            </w:pPr>
            <w:r w:rsidRPr="001570EA">
              <w:rPr>
                <w:sz w:val="18"/>
                <w:szCs w:val="18"/>
              </w:rPr>
              <w:t>Harrisburg</w:t>
            </w:r>
          </w:p>
        </w:tc>
        <w:tc>
          <w:tcPr>
            <w:tcW w:w="1440" w:type="dxa"/>
            <w:tcBorders>
              <w:top w:val="nil"/>
              <w:left w:val="nil"/>
              <w:bottom w:val="single" w:sz="8" w:space="0" w:color="auto"/>
              <w:right w:val="single" w:sz="8" w:space="0" w:color="auto"/>
            </w:tcBorders>
            <w:shd w:val="clear" w:color="auto" w:fill="auto"/>
            <w:noWrap/>
            <w:hideMark/>
          </w:tcPr>
          <w:p w14:paraId="41442731" w14:textId="77777777" w:rsidR="007376E1" w:rsidRPr="001570EA" w:rsidRDefault="007376E1">
            <w:pPr>
              <w:jc w:val="center"/>
              <w:rPr>
                <w:color w:val="000000"/>
                <w:sz w:val="18"/>
                <w:rPrChange w:id="5319" w:author="Greg Clendenning" w:date="2024-04-16T16:42:00Z">
                  <w:rPr>
                    <w:sz w:val="18"/>
                  </w:rPr>
                </w:rPrChange>
              </w:rPr>
            </w:pPr>
            <w:r w:rsidRPr="001570EA">
              <w:rPr>
                <w:sz w:val="18"/>
                <w:szCs w:val="18"/>
              </w:rPr>
              <w:t>E</w:t>
            </w:r>
          </w:p>
        </w:tc>
        <w:tc>
          <w:tcPr>
            <w:tcW w:w="1530" w:type="dxa"/>
            <w:tcBorders>
              <w:top w:val="nil"/>
              <w:left w:val="nil"/>
              <w:bottom w:val="single" w:sz="8" w:space="0" w:color="auto"/>
              <w:right w:val="single" w:sz="8" w:space="0" w:color="auto"/>
            </w:tcBorders>
            <w:shd w:val="clear" w:color="auto" w:fill="auto"/>
            <w:noWrap/>
            <w:hideMark/>
          </w:tcPr>
          <w:p w14:paraId="6EA05D16" w14:textId="01A796E1" w:rsidR="007376E1" w:rsidRPr="001570EA" w:rsidRDefault="00FA5174">
            <w:pPr>
              <w:jc w:val="center"/>
              <w:rPr>
                <w:rFonts w:ascii="Calibri" w:hAnsi="Calibri"/>
                <w:sz w:val="18"/>
                <w:rPrChange w:id="5320" w:author="Greg Clendenning" w:date="2024-04-16T16:42:00Z">
                  <w:rPr>
                    <w:color w:val="000000"/>
                    <w:sz w:val="18"/>
                  </w:rPr>
                </w:rPrChange>
              </w:rPr>
            </w:pPr>
            <w:del w:id="5321" w:author="Greg Clendenning" w:date="2024-04-16T16:42:00Z">
              <w:r w:rsidRPr="006D3AD0">
                <w:rPr>
                  <w:rFonts w:cs="Arial"/>
                  <w:sz w:val="18"/>
                  <w:szCs w:val="18"/>
                </w:rPr>
                <w:delText>479</w:delText>
              </w:r>
            </w:del>
            <w:ins w:id="5322" w:author="Greg Clendenning" w:date="2024-04-16T16:42:00Z">
              <w:r w:rsidR="007376E1" w:rsidRPr="001570EA">
                <w:rPr>
                  <w:sz w:val="18"/>
                  <w:szCs w:val="18"/>
                </w:rPr>
                <w:t>562</w:t>
              </w:r>
            </w:ins>
          </w:p>
        </w:tc>
        <w:tc>
          <w:tcPr>
            <w:tcW w:w="1530" w:type="dxa"/>
            <w:tcBorders>
              <w:top w:val="nil"/>
              <w:left w:val="nil"/>
              <w:bottom w:val="single" w:sz="8" w:space="0" w:color="auto"/>
              <w:right w:val="single" w:sz="8" w:space="0" w:color="auto"/>
            </w:tcBorders>
            <w:shd w:val="clear" w:color="auto" w:fill="auto"/>
            <w:noWrap/>
            <w:hideMark/>
          </w:tcPr>
          <w:p w14:paraId="1920107A" w14:textId="1553F32F" w:rsidR="007376E1" w:rsidRPr="001570EA" w:rsidRDefault="00FA5174">
            <w:pPr>
              <w:jc w:val="center"/>
              <w:rPr>
                <w:rFonts w:ascii="Calibri" w:hAnsi="Calibri"/>
                <w:sz w:val="18"/>
                <w:rPrChange w:id="5323" w:author="Greg Clendenning" w:date="2024-04-16T16:42:00Z">
                  <w:rPr>
                    <w:color w:val="000000"/>
                    <w:sz w:val="18"/>
                  </w:rPr>
                </w:rPrChange>
              </w:rPr>
            </w:pPr>
            <w:del w:id="5324" w:author="Greg Clendenning" w:date="2024-04-16T16:42:00Z">
              <w:r>
                <w:rPr>
                  <w:rFonts w:cs="Arial"/>
                  <w:color w:val="000000"/>
                  <w:sz w:val="18"/>
                  <w:szCs w:val="18"/>
                </w:rPr>
                <w:delText>1129</w:delText>
              </w:r>
            </w:del>
            <w:ins w:id="5325" w:author="Greg Clendenning" w:date="2024-04-16T16:42:00Z">
              <w:r w:rsidR="007376E1" w:rsidRPr="001570EA">
                <w:rPr>
                  <w:sz w:val="18"/>
                  <w:szCs w:val="18"/>
                </w:rPr>
                <w:t>959</w:t>
              </w:r>
            </w:ins>
          </w:p>
        </w:tc>
      </w:tr>
      <w:tr w:rsidR="00475EB1" w:rsidRPr="001570EA" w14:paraId="48A510CE"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66A50C05" w14:textId="77777777" w:rsidR="007376E1" w:rsidRPr="001570EA" w:rsidRDefault="007376E1">
            <w:pPr>
              <w:jc w:val="left"/>
              <w:rPr>
                <w:b/>
                <w:color w:val="000000"/>
                <w:sz w:val="18"/>
                <w:rPrChange w:id="5326" w:author="Greg Clendenning" w:date="2024-04-16T16:42:00Z">
                  <w:rPr>
                    <w:color w:val="000000"/>
                    <w:sz w:val="18"/>
                  </w:rPr>
                </w:rPrChange>
              </w:rPr>
              <w:pPrChange w:id="5327" w:author="Greg Clendenning" w:date="2024-04-16T16:42:00Z">
                <w:pPr/>
              </w:pPrChange>
            </w:pPr>
            <w:r w:rsidRPr="001570EA">
              <w:rPr>
                <w:sz w:val="18"/>
                <w:szCs w:val="18"/>
              </w:rPr>
              <w:t>Philadelphia</w:t>
            </w:r>
          </w:p>
        </w:tc>
        <w:tc>
          <w:tcPr>
            <w:tcW w:w="1440" w:type="dxa"/>
            <w:tcBorders>
              <w:top w:val="nil"/>
              <w:left w:val="nil"/>
              <w:bottom w:val="single" w:sz="8" w:space="0" w:color="auto"/>
              <w:right w:val="single" w:sz="8" w:space="0" w:color="auto"/>
            </w:tcBorders>
            <w:shd w:val="clear" w:color="auto" w:fill="auto"/>
            <w:noWrap/>
            <w:hideMark/>
          </w:tcPr>
          <w:p w14:paraId="64CAF8F3" w14:textId="77777777" w:rsidR="007376E1" w:rsidRPr="001570EA" w:rsidRDefault="007376E1">
            <w:pPr>
              <w:jc w:val="center"/>
              <w:rPr>
                <w:color w:val="000000"/>
                <w:sz w:val="18"/>
                <w:rPrChange w:id="5328" w:author="Greg Clendenning" w:date="2024-04-16T16:42:00Z">
                  <w:rPr>
                    <w:sz w:val="18"/>
                  </w:rPr>
                </w:rPrChange>
              </w:rPr>
            </w:pPr>
            <w:r w:rsidRPr="001570EA">
              <w:rPr>
                <w:sz w:val="18"/>
                <w:szCs w:val="18"/>
              </w:rPr>
              <w:t>D</w:t>
            </w:r>
          </w:p>
        </w:tc>
        <w:tc>
          <w:tcPr>
            <w:tcW w:w="1530" w:type="dxa"/>
            <w:tcBorders>
              <w:top w:val="nil"/>
              <w:left w:val="nil"/>
              <w:bottom w:val="single" w:sz="8" w:space="0" w:color="auto"/>
              <w:right w:val="single" w:sz="8" w:space="0" w:color="auto"/>
            </w:tcBorders>
            <w:shd w:val="clear" w:color="auto" w:fill="auto"/>
            <w:noWrap/>
            <w:hideMark/>
          </w:tcPr>
          <w:p w14:paraId="59BD7A03" w14:textId="50A50374" w:rsidR="007376E1" w:rsidRPr="001570EA" w:rsidRDefault="00FA5174">
            <w:pPr>
              <w:jc w:val="center"/>
              <w:rPr>
                <w:rFonts w:ascii="Calibri" w:hAnsi="Calibri"/>
                <w:sz w:val="18"/>
                <w:rPrChange w:id="5329" w:author="Greg Clendenning" w:date="2024-04-16T16:42:00Z">
                  <w:rPr>
                    <w:color w:val="000000"/>
                    <w:sz w:val="18"/>
                  </w:rPr>
                </w:rPrChange>
              </w:rPr>
            </w:pPr>
            <w:del w:id="5330" w:author="Greg Clendenning" w:date="2024-04-16T16:42:00Z">
              <w:r w:rsidRPr="006D3AD0">
                <w:rPr>
                  <w:rFonts w:cs="Arial"/>
                  <w:sz w:val="18"/>
                  <w:szCs w:val="18"/>
                </w:rPr>
                <w:delText>512</w:delText>
              </w:r>
            </w:del>
            <w:ins w:id="5331" w:author="Greg Clendenning" w:date="2024-04-16T16:42:00Z">
              <w:r w:rsidR="007376E1" w:rsidRPr="001570EA">
                <w:rPr>
                  <w:sz w:val="18"/>
                  <w:szCs w:val="18"/>
                </w:rPr>
                <w:t>637</w:t>
              </w:r>
            </w:ins>
          </w:p>
        </w:tc>
        <w:tc>
          <w:tcPr>
            <w:tcW w:w="1530" w:type="dxa"/>
            <w:tcBorders>
              <w:top w:val="nil"/>
              <w:left w:val="nil"/>
              <w:bottom w:val="single" w:sz="8" w:space="0" w:color="auto"/>
              <w:right w:val="single" w:sz="8" w:space="0" w:color="auto"/>
            </w:tcBorders>
            <w:shd w:val="clear" w:color="auto" w:fill="auto"/>
            <w:noWrap/>
            <w:hideMark/>
          </w:tcPr>
          <w:p w14:paraId="54FEA8F8" w14:textId="65825304" w:rsidR="007376E1" w:rsidRPr="001570EA" w:rsidRDefault="00FA5174">
            <w:pPr>
              <w:jc w:val="center"/>
              <w:rPr>
                <w:rFonts w:ascii="Calibri" w:hAnsi="Calibri"/>
                <w:sz w:val="18"/>
                <w:rPrChange w:id="5332" w:author="Greg Clendenning" w:date="2024-04-16T16:42:00Z">
                  <w:rPr>
                    <w:color w:val="000000"/>
                    <w:sz w:val="18"/>
                  </w:rPr>
                </w:rPrChange>
              </w:rPr>
            </w:pPr>
            <w:del w:id="5333" w:author="Greg Clendenning" w:date="2024-04-16T16:42:00Z">
              <w:r>
                <w:rPr>
                  <w:rFonts w:cs="Arial"/>
                  <w:color w:val="000000"/>
                  <w:sz w:val="18"/>
                  <w:szCs w:val="18"/>
                </w:rPr>
                <w:delText>906</w:delText>
              </w:r>
            </w:del>
            <w:ins w:id="5334" w:author="Greg Clendenning" w:date="2024-04-16T16:42:00Z">
              <w:r w:rsidR="007376E1" w:rsidRPr="001570EA">
                <w:rPr>
                  <w:sz w:val="18"/>
                  <w:szCs w:val="18"/>
                </w:rPr>
                <w:t>850</w:t>
              </w:r>
            </w:ins>
          </w:p>
        </w:tc>
      </w:tr>
      <w:tr w:rsidR="00475EB1" w:rsidRPr="001570EA" w14:paraId="5CE155F7"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7F827916" w14:textId="77777777" w:rsidR="007376E1" w:rsidRPr="001570EA" w:rsidRDefault="007376E1">
            <w:pPr>
              <w:jc w:val="left"/>
              <w:rPr>
                <w:b/>
                <w:color w:val="000000"/>
                <w:sz w:val="18"/>
                <w:rPrChange w:id="5335" w:author="Greg Clendenning" w:date="2024-04-16T16:42:00Z">
                  <w:rPr>
                    <w:color w:val="000000"/>
                    <w:sz w:val="18"/>
                  </w:rPr>
                </w:rPrChange>
              </w:rPr>
              <w:pPrChange w:id="5336" w:author="Greg Clendenning" w:date="2024-04-16T16:42:00Z">
                <w:pPr/>
              </w:pPrChange>
            </w:pPr>
            <w:r w:rsidRPr="001570EA">
              <w:rPr>
                <w:sz w:val="18"/>
                <w:szCs w:val="18"/>
              </w:rPr>
              <w:t>Pittsburgh</w:t>
            </w:r>
          </w:p>
        </w:tc>
        <w:tc>
          <w:tcPr>
            <w:tcW w:w="1440" w:type="dxa"/>
            <w:tcBorders>
              <w:top w:val="nil"/>
              <w:left w:val="nil"/>
              <w:bottom w:val="single" w:sz="8" w:space="0" w:color="auto"/>
              <w:right w:val="single" w:sz="8" w:space="0" w:color="auto"/>
            </w:tcBorders>
            <w:shd w:val="clear" w:color="auto" w:fill="auto"/>
            <w:noWrap/>
            <w:hideMark/>
          </w:tcPr>
          <w:p w14:paraId="4B6C416B" w14:textId="77777777" w:rsidR="007376E1" w:rsidRPr="001570EA" w:rsidRDefault="007376E1">
            <w:pPr>
              <w:jc w:val="center"/>
              <w:rPr>
                <w:color w:val="000000"/>
                <w:sz w:val="18"/>
                <w:rPrChange w:id="5337" w:author="Greg Clendenning" w:date="2024-04-16T16:42:00Z">
                  <w:rPr>
                    <w:sz w:val="18"/>
                  </w:rPr>
                </w:rPrChange>
              </w:rPr>
            </w:pPr>
            <w:r w:rsidRPr="001570EA">
              <w:rPr>
                <w:sz w:val="18"/>
                <w:szCs w:val="18"/>
              </w:rPr>
              <w:t>H</w:t>
            </w:r>
          </w:p>
        </w:tc>
        <w:tc>
          <w:tcPr>
            <w:tcW w:w="1530" w:type="dxa"/>
            <w:tcBorders>
              <w:top w:val="nil"/>
              <w:left w:val="nil"/>
              <w:bottom w:val="single" w:sz="8" w:space="0" w:color="auto"/>
              <w:right w:val="single" w:sz="8" w:space="0" w:color="auto"/>
            </w:tcBorders>
            <w:shd w:val="clear" w:color="auto" w:fill="auto"/>
            <w:noWrap/>
            <w:hideMark/>
          </w:tcPr>
          <w:p w14:paraId="13168C9A" w14:textId="53B7A8C1" w:rsidR="007376E1" w:rsidRPr="001570EA" w:rsidRDefault="00FA5174">
            <w:pPr>
              <w:jc w:val="center"/>
              <w:rPr>
                <w:rFonts w:ascii="Calibri" w:hAnsi="Calibri"/>
                <w:sz w:val="18"/>
                <w:rPrChange w:id="5338" w:author="Greg Clendenning" w:date="2024-04-16T16:42:00Z">
                  <w:rPr>
                    <w:color w:val="000000"/>
                    <w:sz w:val="18"/>
                  </w:rPr>
                </w:rPrChange>
              </w:rPr>
            </w:pPr>
            <w:del w:id="5339" w:author="Greg Clendenning" w:date="2024-04-16T16:42:00Z">
              <w:r w:rsidRPr="006D3AD0">
                <w:rPr>
                  <w:rFonts w:cs="Arial"/>
                  <w:sz w:val="18"/>
                  <w:szCs w:val="18"/>
                </w:rPr>
                <w:delText>356</w:delText>
              </w:r>
            </w:del>
            <w:ins w:id="5340" w:author="Greg Clendenning" w:date="2024-04-16T16:42:00Z">
              <w:r w:rsidR="007376E1" w:rsidRPr="001570EA">
                <w:rPr>
                  <w:sz w:val="18"/>
                  <w:szCs w:val="18"/>
                </w:rPr>
                <w:t>439</w:t>
              </w:r>
            </w:ins>
          </w:p>
        </w:tc>
        <w:tc>
          <w:tcPr>
            <w:tcW w:w="1530" w:type="dxa"/>
            <w:tcBorders>
              <w:top w:val="nil"/>
              <w:left w:val="nil"/>
              <w:bottom w:val="single" w:sz="8" w:space="0" w:color="auto"/>
              <w:right w:val="single" w:sz="8" w:space="0" w:color="auto"/>
            </w:tcBorders>
            <w:shd w:val="clear" w:color="auto" w:fill="auto"/>
            <w:noWrap/>
            <w:hideMark/>
          </w:tcPr>
          <w:p w14:paraId="631CA48B" w14:textId="47D1C7F5" w:rsidR="007376E1" w:rsidRPr="001570EA" w:rsidRDefault="00FA5174">
            <w:pPr>
              <w:jc w:val="center"/>
              <w:rPr>
                <w:rFonts w:ascii="Calibri" w:hAnsi="Calibri"/>
                <w:sz w:val="18"/>
                <w:rPrChange w:id="5341" w:author="Greg Clendenning" w:date="2024-04-16T16:42:00Z">
                  <w:rPr>
                    <w:color w:val="000000"/>
                    <w:sz w:val="18"/>
                  </w:rPr>
                </w:rPrChange>
              </w:rPr>
            </w:pPr>
            <w:del w:id="5342" w:author="Greg Clendenning" w:date="2024-04-16T16:42:00Z">
              <w:r>
                <w:rPr>
                  <w:rFonts w:cs="Arial"/>
                  <w:color w:val="000000"/>
                  <w:sz w:val="18"/>
                  <w:szCs w:val="18"/>
                </w:rPr>
                <w:delText>1073</w:delText>
              </w:r>
            </w:del>
            <w:ins w:id="5343" w:author="Greg Clendenning" w:date="2024-04-16T16:42:00Z">
              <w:r w:rsidR="007376E1" w:rsidRPr="001570EA">
                <w:rPr>
                  <w:sz w:val="18"/>
                  <w:szCs w:val="18"/>
                </w:rPr>
                <w:t>1,069</w:t>
              </w:r>
            </w:ins>
          </w:p>
        </w:tc>
      </w:tr>
      <w:tr w:rsidR="00475EB1" w:rsidRPr="001570EA" w14:paraId="4BBA001C"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4BABCD08" w14:textId="77777777" w:rsidR="007376E1" w:rsidRPr="001570EA" w:rsidRDefault="007376E1">
            <w:pPr>
              <w:jc w:val="left"/>
              <w:rPr>
                <w:b/>
                <w:color w:val="000000"/>
                <w:sz w:val="18"/>
                <w:rPrChange w:id="5344" w:author="Greg Clendenning" w:date="2024-04-16T16:42:00Z">
                  <w:rPr>
                    <w:color w:val="000000"/>
                    <w:sz w:val="18"/>
                  </w:rPr>
                </w:rPrChange>
              </w:rPr>
              <w:pPrChange w:id="5345" w:author="Greg Clendenning" w:date="2024-04-16T16:42:00Z">
                <w:pPr/>
              </w:pPrChange>
            </w:pPr>
            <w:r w:rsidRPr="001570EA">
              <w:rPr>
                <w:sz w:val="18"/>
                <w:szCs w:val="18"/>
              </w:rPr>
              <w:t>Scranton</w:t>
            </w:r>
          </w:p>
        </w:tc>
        <w:tc>
          <w:tcPr>
            <w:tcW w:w="1440" w:type="dxa"/>
            <w:tcBorders>
              <w:top w:val="nil"/>
              <w:left w:val="nil"/>
              <w:bottom w:val="single" w:sz="8" w:space="0" w:color="auto"/>
              <w:right w:val="single" w:sz="8" w:space="0" w:color="auto"/>
            </w:tcBorders>
            <w:shd w:val="clear" w:color="auto" w:fill="auto"/>
            <w:noWrap/>
            <w:hideMark/>
          </w:tcPr>
          <w:p w14:paraId="18E57FC1" w14:textId="77777777" w:rsidR="007376E1" w:rsidRPr="001570EA" w:rsidRDefault="007376E1">
            <w:pPr>
              <w:jc w:val="center"/>
              <w:rPr>
                <w:color w:val="000000"/>
                <w:sz w:val="18"/>
                <w:rPrChange w:id="5346" w:author="Greg Clendenning" w:date="2024-04-16T16:42:00Z">
                  <w:rPr>
                    <w:sz w:val="18"/>
                  </w:rPr>
                </w:rPrChange>
              </w:rPr>
            </w:pPr>
            <w:r w:rsidRPr="001570EA">
              <w:rPr>
                <w:sz w:val="18"/>
                <w:szCs w:val="18"/>
              </w:rPr>
              <w:t>B</w:t>
            </w:r>
          </w:p>
        </w:tc>
        <w:tc>
          <w:tcPr>
            <w:tcW w:w="1530" w:type="dxa"/>
            <w:tcBorders>
              <w:top w:val="nil"/>
              <w:left w:val="nil"/>
              <w:bottom w:val="single" w:sz="8" w:space="0" w:color="auto"/>
              <w:right w:val="single" w:sz="8" w:space="0" w:color="auto"/>
            </w:tcBorders>
            <w:shd w:val="clear" w:color="auto" w:fill="auto"/>
            <w:noWrap/>
            <w:hideMark/>
          </w:tcPr>
          <w:p w14:paraId="3762CC68" w14:textId="55F0E5A8" w:rsidR="007376E1" w:rsidRPr="001570EA" w:rsidRDefault="00FA5174">
            <w:pPr>
              <w:jc w:val="center"/>
              <w:rPr>
                <w:rFonts w:ascii="Calibri" w:hAnsi="Calibri"/>
                <w:sz w:val="18"/>
                <w:rPrChange w:id="5347" w:author="Greg Clendenning" w:date="2024-04-16T16:42:00Z">
                  <w:rPr>
                    <w:color w:val="000000"/>
                    <w:sz w:val="18"/>
                  </w:rPr>
                </w:rPrChange>
              </w:rPr>
            </w:pPr>
            <w:del w:id="5348" w:author="Greg Clendenning" w:date="2024-04-16T16:42:00Z">
              <w:r w:rsidRPr="006D3AD0">
                <w:rPr>
                  <w:rFonts w:cs="Arial"/>
                  <w:sz w:val="18"/>
                  <w:szCs w:val="18"/>
                </w:rPr>
                <w:delText>310</w:delText>
              </w:r>
            </w:del>
            <w:ins w:id="5349" w:author="Greg Clendenning" w:date="2024-04-16T16:42:00Z">
              <w:r w:rsidR="007376E1" w:rsidRPr="001570EA">
                <w:rPr>
                  <w:sz w:val="18"/>
                  <w:szCs w:val="18"/>
                </w:rPr>
                <w:t>427</w:t>
              </w:r>
            </w:ins>
          </w:p>
        </w:tc>
        <w:tc>
          <w:tcPr>
            <w:tcW w:w="1530" w:type="dxa"/>
            <w:tcBorders>
              <w:top w:val="nil"/>
              <w:left w:val="nil"/>
              <w:bottom w:val="single" w:sz="8" w:space="0" w:color="auto"/>
              <w:right w:val="single" w:sz="8" w:space="0" w:color="auto"/>
            </w:tcBorders>
            <w:shd w:val="clear" w:color="auto" w:fill="auto"/>
            <w:noWrap/>
            <w:hideMark/>
          </w:tcPr>
          <w:p w14:paraId="64487B95" w14:textId="15A74E34" w:rsidR="007376E1" w:rsidRPr="001570EA" w:rsidRDefault="00FA5174">
            <w:pPr>
              <w:jc w:val="center"/>
              <w:rPr>
                <w:rFonts w:ascii="Calibri" w:hAnsi="Calibri"/>
                <w:sz w:val="18"/>
                <w:rPrChange w:id="5350" w:author="Greg Clendenning" w:date="2024-04-16T16:42:00Z">
                  <w:rPr>
                    <w:color w:val="000000"/>
                    <w:sz w:val="18"/>
                  </w:rPr>
                </w:rPrChange>
              </w:rPr>
            </w:pPr>
            <w:del w:id="5351" w:author="Greg Clendenning" w:date="2024-04-16T16:42:00Z">
              <w:r>
                <w:rPr>
                  <w:rFonts w:cs="Arial"/>
                  <w:color w:val="000000"/>
                  <w:sz w:val="18"/>
                  <w:szCs w:val="18"/>
                </w:rPr>
                <w:delText>1143</w:delText>
              </w:r>
            </w:del>
            <w:ins w:id="5352" w:author="Greg Clendenning" w:date="2024-04-16T16:42:00Z">
              <w:r w:rsidR="007376E1" w:rsidRPr="001570EA">
                <w:rPr>
                  <w:sz w:val="18"/>
                  <w:szCs w:val="18"/>
                </w:rPr>
                <w:t>1,089</w:t>
              </w:r>
            </w:ins>
          </w:p>
        </w:tc>
      </w:tr>
      <w:tr w:rsidR="00475EB1" w:rsidRPr="001570EA" w14:paraId="429C39B8" w14:textId="7777777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300"/>
        </w:trPr>
        <w:tc>
          <w:tcPr>
            <w:tcW w:w="1700" w:type="dxa"/>
            <w:tcBorders>
              <w:top w:val="nil"/>
              <w:left w:val="single" w:sz="8" w:space="0" w:color="auto"/>
              <w:bottom w:val="single" w:sz="8" w:space="0" w:color="auto"/>
              <w:right w:val="single" w:sz="8" w:space="0" w:color="auto"/>
            </w:tcBorders>
            <w:shd w:val="clear" w:color="000000" w:fill="BFBFBF"/>
            <w:hideMark/>
          </w:tcPr>
          <w:p w14:paraId="39A30B1D" w14:textId="77777777" w:rsidR="007376E1" w:rsidRPr="001570EA" w:rsidRDefault="007376E1">
            <w:pPr>
              <w:jc w:val="left"/>
              <w:rPr>
                <w:b/>
                <w:color w:val="000000"/>
                <w:sz w:val="18"/>
                <w:rPrChange w:id="5353" w:author="Greg Clendenning" w:date="2024-04-16T16:42:00Z">
                  <w:rPr>
                    <w:color w:val="000000"/>
                    <w:sz w:val="18"/>
                  </w:rPr>
                </w:rPrChange>
              </w:rPr>
              <w:pPrChange w:id="5354" w:author="Greg Clendenning" w:date="2024-04-16T16:42:00Z">
                <w:pPr/>
              </w:pPrChange>
            </w:pPr>
            <w:r w:rsidRPr="001570EA">
              <w:rPr>
                <w:sz w:val="18"/>
                <w:szCs w:val="18"/>
              </w:rPr>
              <w:t>Williamsport</w:t>
            </w:r>
          </w:p>
        </w:tc>
        <w:tc>
          <w:tcPr>
            <w:tcW w:w="1440" w:type="dxa"/>
            <w:tcBorders>
              <w:top w:val="nil"/>
              <w:left w:val="nil"/>
              <w:bottom w:val="single" w:sz="8" w:space="0" w:color="auto"/>
              <w:right w:val="single" w:sz="8" w:space="0" w:color="auto"/>
            </w:tcBorders>
            <w:shd w:val="clear" w:color="auto" w:fill="auto"/>
            <w:noWrap/>
            <w:hideMark/>
          </w:tcPr>
          <w:p w14:paraId="3EEE2250" w14:textId="77777777" w:rsidR="007376E1" w:rsidRPr="001570EA" w:rsidRDefault="007376E1">
            <w:pPr>
              <w:jc w:val="center"/>
              <w:rPr>
                <w:color w:val="000000"/>
                <w:sz w:val="18"/>
                <w:rPrChange w:id="5355" w:author="Greg Clendenning" w:date="2024-04-16T16:42:00Z">
                  <w:rPr>
                    <w:sz w:val="18"/>
                  </w:rPr>
                </w:rPrChange>
              </w:rPr>
            </w:pPr>
            <w:r w:rsidRPr="001570EA">
              <w:rPr>
                <w:sz w:val="18"/>
                <w:szCs w:val="18"/>
              </w:rPr>
              <w:t>F</w:t>
            </w:r>
          </w:p>
        </w:tc>
        <w:tc>
          <w:tcPr>
            <w:tcW w:w="1530" w:type="dxa"/>
            <w:tcBorders>
              <w:top w:val="nil"/>
              <w:left w:val="nil"/>
              <w:bottom w:val="single" w:sz="8" w:space="0" w:color="auto"/>
              <w:right w:val="single" w:sz="8" w:space="0" w:color="auto"/>
            </w:tcBorders>
            <w:shd w:val="clear" w:color="auto" w:fill="auto"/>
            <w:noWrap/>
            <w:hideMark/>
          </w:tcPr>
          <w:p w14:paraId="50A73B8A" w14:textId="4E6FD125" w:rsidR="007376E1" w:rsidRPr="001570EA" w:rsidRDefault="00FA5174">
            <w:pPr>
              <w:jc w:val="center"/>
              <w:rPr>
                <w:rFonts w:ascii="Calibri" w:hAnsi="Calibri"/>
                <w:sz w:val="18"/>
                <w:rPrChange w:id="5356" w:author="Greg Clendenning" w:date="2024-04-16T16:42:00Z">
                  <w:rPr>
                    <w:color w:val="000000"/>
                    <w:sz w:val="18"/>
                  </w:rPr>
                </w:rPrChange>
              </w:rPr>
            </w:pPr>
            <w:del w:id="5357" w:author="Greg Clendenning" w:date="2024-04-16T16:42:00Z">
              <w:r w:rsidRPr="006D3AD0">
                <w:rPr>
                  <w:rFonts w:cs="Arial"/>
                  <w:sz w:val="18"/>
                  <w:szCs w:val="18"/>
                </w:rPr>
                <w:delText>366</w:delText>
              </w:r>
            </w:del>
            <w:ins w:id="5358" w:author="Greg Clendenning" w:date="2024-04-16T16:42:00Z">
              <w:r w:rsidR="007376E1" w:rsidRPr="001570EA">
                <w:rPr>
                  <w:sz w:val="18"/>
                  <w:szCs w:val="18"/>
                </w:rPr>
                <w:t>433</w:t>
              </w:r>
            </w:ins>
          </w:p>
        </w:tc>
        <w:tc>
          <w:tcPr>
            <w:tcW w:w="1530" w:type="dxa"/>
            <w:tcBorders>
              <w:top w:val="nil"/>
              <w:left w:val="nil"/>
              <w:bottom w:val="single" w:sz="8" w:space="0" w:color="auto"/>
              <w:right w:val="single" w:sz="8" w:space="0" w:color="auto"/>
            </w:tcBorders>
            <w:shd w:val="clear" w:color="auto" w:fill="auto"/>
            <w:noWrap/>
            <w:hideMark/>
          </w:tcPr>
          <w:p w14:paraId="3AA40D3A" w14:textId="32B75162" w:rsidR="007376E1" w:rsidRPr="001570EA" w:rsidRDefault="00FA5174">
            <w:pPr>
              <w:jc w:val="center"/>
              <w:rPr>
                <w:rFonts w:ascii="Calibri" w:hAnsi="Calibri"/>
                <w:sz w:val="18"/>
                <w:rPrChange w:id="5359" w:author="Greg Clendenning" w:date="2024-04-16T16:42:00Z">
                  <w:rPr>
                    <w:color w:val="000000"/>
                    <w:sz w:val="18"/>
                  </w:rPr>
                </w:rPrChange>
              </w:rPr>
            </w:pPr>
            <w:del w:id="5360" w:author="Greg Clendenning" w:date="2024-04-16T16:42:00Z">
              <w:r>
                <w:rPr>
                  <w:rFonts w:cs="Arial"/>
                  <w:color w:val="000000"/>
                  <w:sz w:val="18"/>
                  <w:szCs w:val="18"/>
                </w:rPr>
                <w:delText>1085</w:delText>
              </w:r>
            </w:del>
            <w:ins w:id="5361" w:author="Greg Clendenning" w:date="2024-04-16T16:42:00Z">
              <w:r w:rsidR="007376E1" w:rsidRPr="001570EA">
                <w:rPr>
                  <w:sz w:val="18"/>
                  <w:szCs w:val="18"/>
                </w:rPr>
                <w:t>1,083</w:t>
              </w:r>
            </w:ins>
          </w:p>
        </w:tc>
      </w:tr>
    </w:tbl>
    <w:p w14:paraId="3DB9E761" w14:textId="77777777" w:rsidR="007376E1" w:rsidRPr="001570EA" w:rsidRDefault="007376E1" w:rsidP="007376E1">
      <w:pPr>
        <w:pStyle w:val="SubStyle"/>
        <w:rPr>
          <w:moveFrom w:id="5362" w:author="Greg Clendenning" w:date="2024-04-16T16:42:00Z"/>
        </w:rPr>
      </w:pPr>
      <w:moveFromRangeStart w:id="5363" w:author="Greg Clendenning" w:date="2024-04-16T16:42:00Z" w:name="move164178208"/>
    </w:p>
    <w:p w14:paraId="1FEE58B8" w14:textId="77777777" w:rsidR="007376E1" w:rsidRPr="001570EA" w:rsidRDefault="007376E1" w:rsidP="007376E1">
      <w:pPr>
        <w:pStyle w:val="SubStyle"/>
        <w:rPr>
          <w:moveFrom w:id="5364" w:author="Greg Clendenning" w:date="2024-04-16T16:42:00Z"/>
        </w:rPr>
      </w:pPr>
      <w:moveFrom w:id="5365" w:author="Greg Clendenning" w:date="2024-04-16T16:42:00Z">
        <w:r w:rsidRPr="001570EA">
          <w:t>Evaluation Protocols</w:t>
        </w:r>
      </w:moveFrom>
    </w:p>
    <w:moveFromRangeEnd w:id="5363"/>
    <w:p w14:paraId="7E5F24E7" w14:textId="77777777" w:rsidR="007376E1" w:rsidRPr="001570EA" w:rsidRDefault="007376E1">
      <w:pPr>
        <w:pStyle w:val="SubStyle"/>
        <w:rPr>
          <w:moveTo w:id="5366" w:author="Greg Clendenning" w:date="2024-04-16T16:42:00Z"/>
        </w:rPr>
        <w:pPrChange w:id="5367" w:author="Greg Clendenning" w:date="2024-04-16T16:42:00Z">
          <w:pPr/>
        </w:pPrChange>
      </w:pPr>
      <w:moveToRangeStart w:id="5368" w:author="Greg Clendenning" w:date="2024-04-16T16:42:00Z" w:name="move164178217"/>
    </w:p>
    <w:p w14:paraId="2317A2B0" w14:textId="77777777" w:rsidR="007376E1" w:rsidRPr="001570EA" w:rsidRDefault="007376E1" w:rsidP="007376E1">
      <w:pPr>
        <w:pStyle w:val="SubStyle"/>
        <w:rPr>
          <w:moveTo w:id="5369" w:author="Greg Clendenning" w:date="2024-04-16T16:42:00Z"/>
        </w:rPr>
      </w:pPr>
      <w:moveTo w:id="5370" w:author="Greg Clendenning" w:date="2024-04-16T16:42:00Z">
        <w:r w:rsidRPr="001570EA">
          <w:t>Evaluation Protocols</w:t>
        </w:r>
      </w:moveTo>
    </w:p>
    <w:moveToRangeEnd w:id="5368"/>
    <w:p w14:paraId="5CC8FBA6" w14:textId="77777777" w:rsidR="007376E1" w:rsidRPr="001570EA" w:rsidRDefault="007376E1" w:rsidP="007376E1">
      <w:r w:rsidRPr="001570EA">
        <w:t>The most appropriate evaluation protocol for this measure is verification of installation coupled with assignment of stipulated energy savings.</w:t>
      </w:r>
    </w:p>
    <w:p w14:paraId="15CE5493" w14:textId="77777777" w:rsidR="007376E1" w:rsidRPr="001570EA" w:rsidRDefault="007376E1" w:rsidP="007376E1">
      <w:pPr>
        <w:rPr>
          <w:moveFrom w:id="5371" w:author="Greg Clendenning" w:date="2024-04-16T16:42:00Z"/>
        </w:rPr>
      </w:pPr>
      <w:moveFromRangeStart w:id="5372" w:author="Greg Clendenning" w:date="2024-04-16T16:42:00Z" w:name="move164178209"/>
    </w:p>
    <w:p w14:paraId="278F5B0E" w14:textId="77777777" w:rsidR="007376E1" w:rsidRPr="001570EA" w:rsidRDefault="007376E1" w:rsidP="007376E1">
      <w:pPr>
        <w:pStyle w:val="SubStyle"/>
        <w:rPr>
          <w:moveFrom w:id="5373" w:author="Greg Clendenning" w:date="2024-04-16T16:42:00Z"/>
        </w:rPr>
      </w:pPr>
      <w:moveFrom w:id="5374" w:author="Greg Clendenning" w:date="2024-04-16T16:42:00Z">
        <w:r w:rsidRPr="001570EA">
          <w:t>Sources</w:t>
        </w:r>
      </w:moveFrom>
    </w:p>
    <w:moveFromRangeEnd w:id="5372"/>
    <w:p w14:paraId="41A4DEC9" w14:textId="77777777" w:rsidR="00FA5174" w:rsidRDefault="00FA5174" w:rsidP="0083636E">
      <w:pPr>
        <w:pStyle w:val="ListParagraph"/>
        <w:numPr>
          <w:ilvl w:val="0"/>
          <w:numId w:val="34"/>
        </w:numPr>
        <w:overflowPunct/>
        <w:autoSpaceDE/>
        <w:autoSpaceDN/>
        <w:adjustRightInd/>
        <w:jc w:val="left"/>
        <w:textAlignment w:val="auto"/>
        <w:rPr>
          <w:del w:id="5375" w:author="Greg Clendenning" w:date="2024-04-16T16:42:00Z"/>
        </w:rPr>
      </w:pPr>
      <w:del w:id="5376" w:author="Greg Clendenning" w:date="2024-04-16T16:42:00Z">
        <w:r w:rsidRPr="00123C42">
          <w:delText>California</w:delText>
        </w:r>
        <w:r>
          <w:delText xml:space="preserve"> </w:delText>
        </w:r>
        <w:r w:rsidRPr="00123C42">
          <w:delText>Public</w:delText>
        </w:r>
        <w:r>
          <w:delText xml:space="preserve"> </w:delText>
        </w:r>
        <w:r w:rsidRPr="00123C42">
          <w:delText>Utilities</w:delText>
        </w:r>
        <w:r>
          <w:delText xml:space="preserve"> </w:delText>
        </w:r>
        <w:r w:rsidRPr="00123C42">
          <w:delText>Commission</w:delText>
        </w:r>
        <w:r>
          <w:delText xml:space="preserve"> </w:delText>
        </w:r>
        <w:r w:rsidRPr="00123C42">
          <w:delText>Database</w:delText>
        </w:r>
        <w:r>
          <w:delText xml:space="preserve"> </w:delText>
        </w:r>
        <w:r w:rsidRPr="00123C42">
          <w:delText>for</w:delText>
        </w:r>
        <w:r>
          <w:delText xml:space="preserve"> </w:delText>
        </w:r>
        <w:r w:rsidRPr="00123C42">
          <w:delText>Energy</w:delText>
        </w:r>
        <w:r>
          <w:delText xml:space="preserve"> </w:delText>
        </w:r>
        <w:r w:rsidRPr="00123C42">
          <w:delText>Efficient</w:delText>
        </w:r>
        <w:r>
          <w:delText xml:space="preserve"> </w:delText>
        </w:r>
        <w:r w:rsidRPr="00123C42">
          <w:delText>Resources</w:delText>
        </w:r>
        <w:r>
          <w:delText xml:space="preserve"> </w:delText>
        </w:r>
        <w:r w:rsidRPr="00123C42">
          <w:delText>(DEER)</w:delText>
        </w:r>
        <w:r>
          <w:delText xml:space="preserve"> </w:delText>
        </w:r>
        <w:r w:rsidRPr="00123C42">
          <w:delText>EUL</w:delText>
        </w:r>
        <w:r>
          <w:delText xml:space="preserve"> </w:delText>
        </w:r>
        <w:r w:rsidRPr="00123C42">
          <w:delText>Support</w:delText>
        </w:r>
        <w:r>
          <w:delText xml:space="preserve"> </w:delText>
        </w:r>
        <w:r w:rsidRPr="00123C42">
          <w:delText>Table</w:delText>
        </w:r>
        <w:r>
          <w:delText xml:space="preserve"> </w:delText>
        </w:r>
        <w:r w:rsidRPr="00123C42">
          <w:delText>for</w:delText>
        </w:r>
        <w:r>
          <w:delText xml:space="preserve"> </w:delText>
        </w:r>
        <w:r w:rsidRPr="00123C42">
          <w:delText>2020,</w:delText>
        </w:r>
        <w:r>
          <w:delText xml:space="preserve"> </w:delText>
        </w:r>
        <w:r w:rsidR="00475EB1">
          <w:fldChar w:fldCharType="begin"/>
        </w:r>
        <w:r w:rsidR="00475EB1">
          <w:delInstrText>HYPERLINK "http://www.deeresources.com/files/DEER2020/download/SupportTable-EUL2020.xlsx.%20Accessed%20December%202018"</w:delInstrText>
        </w:r>
        <w:r w:rsidR="00475EB1">
          <w:fldChar w:fldCharType="separate"/>
        </w:r>
        <w:r w:rsidRPr="00B87F14">
          <w:rPr>
            <w:rStyle w:val="Hyperlink"/>
          </w:rPr>
          <w:delText>http://www.deeresources.com/files/DEER2020/download/SupportTable-EUL2020.xlsx.</w:delText>
        </w:r>
        <w:r>
          <w:rPr>
            <w:rStyle w:val="Hyperlink"/>
          </w:rPr>
          <w:delText xml:space="preserve"> </w:delText>
        </w:r>
        <w:r w:rsidRPr="00B87F14">
          <w:rPr>
            <w:rStyle w:val="Hyperlink"/>
          </w:rPr>
          <w:delText>Accessed</w:delText>
        </w:r>
        <w:r>
          <w:rPr>
            <w:rStyle w:val="Hyperlink"/>
          </w:rPr>
          <w:delText xml:space="preserve"> </w:delText>
        </w:r>
        <w:r w:rsidRPr="00B87F14">
          <w:rPr>
            <w:rStyle w:val="Hyperlink"/>
          </w:rPr>
          <w:delText>December</w:delText>
        </w:r>
        <w:r>
          <w:rPr>
            <w:rStyle w:val="Hyperlink"/>
          </w:rPr>
          <w:delText xml:space="preserve"> </w:delText>
        </w:r>
        <w:r w:rsidRPr="00B87F14">
          <w:rPr>
            <w:rStyle w:val="Hyperlink"/>
          </w:rPr>
          <w:delText>2018</w:delText>
        </w:r>
        <w:r w:rsidR="00475EB1">
          <w:rPr>
            <w:rStyle w:val="Hyperlink"/>
          </w:rPr>
          <w:fldChar w:fldCharType="end"/>
        </w:r>
        <w:r>
          <w:delText>.</w:delText>
        </w:r>
      </w:del>
    </w:p>
    <w:p w14:paraId="6D038F6C" w14:textId="77777777" w:rsidR="00FA5174" w:rsidRDefault="00FA5174" w:rsidP="0083636E">
      <w:pPr>
        <w:pStyle w:val="ListParagraph"/>
        <w:numPr>
          <w:ilvl w:val="0"/>
          <w:numId w:val="34"/>
        </w:numPr>
        <w:overflowPunct/>
        <w:autoSpaceDE/>
        <w:autoSpaceDN/>
        <w:adjustRightInd/>
        <w:jc w:val="left"/>
        <w:textAlignment w:val="auto"/>
        <w:rPr>
          <w:del w:id="5377" w:author="Greg Clendenning" w:date="2024-04-16T16:42:00Z"/>
        </w:rPr>
      </w:pPr>
      <w:del w:id="5378" w:author="Greg Clendenning" w:date="2024-04-16T16:42:00Z">
        <w:r w:rsidRPr="001E7B3E">
          <w:delText>Federal</w:delText>
        </w:r>
        <w:r>
          <w:delText xml:space="preserve"> </w:delText>
        </w:r>
        <w:r w:rsidRPr="001E7B3E">
          <w:delText>Code</w:delText>
        </w:r>
        <w:r>
          <w:delText xml:space="preserve"> </w:delText>
        </w:r>
        <w:r w:rsidRPr="001E7B3E">
          <w:delText>of</w:delText>
        </w:r>
        <w:r>
          <w:delText xml:space="preserve"> </w:delText>
        </w:r>
        <w:r w:rsidRPr="001E7B3E">
          <w:delText>Regulations</w:delText>
        </w:r>
        <w:r>
          <w:delText xml:space="preserve"> </w:delText>
        </w:r>
        <w:r w:rsidRPr="001E7B3E">
          <w:delText>10</w:delText>
        </w:r>
        <w:r>
          <w:delText xml:space="preserve"> </w:delText>
        </w:r>
        <w:r w:rsidRPr="001E7B3E">
          <w:delText>CFR</w:delText>
        </w:r>
        <w:r>
          <w:delText xml:space="preserve"> </w:delText>
        </w:r>
        <w:r w:rsidRPr="001E7B3E">
          <w:delText>430.</w:delText>
        </w:r>
        <w:r>
          <w:delText xml:space="preserve"> </w:delText>
        </w:r>
        <w:r w:rsidR="00475EB1">
          <w:fldChar w:fldCharType="begin"/>
        </w:r>
        <w:r w:rsidR="00475EB1">
          <w:delInstrText>HYPERLINK "https://www.gpo.gov/fdsys/pkg/CFR-2017-title10-vol3/pdf/CFR-2017-title10-vol3-sec430-32.pdf"</w:delInstrText>
        </w:r>
        <w:r w:rsidR="00475EB1">
          <w:fldChar w:fldCharType="separate"/>
        </w:r>
        <w:r w:rsidRPr="00B87F14">
          <w:rPr>
            <w:rStyle w:val="Hyperlink"/>
          </w:rPr>
          <w:delText>https://www.gpo.gov/fdsys/pkg/CFR-2017-title10-vol3/pdf/CFR-2017-title10-vol3-sec430-32.pdf</w:delText>
        </w:r>
        <w:r w:rsidR="00475EB1">
          <w:rPr>
            <w:rStyle w:val="Hyperlink"/>
          </w:rPr>
          <w:fldChar w:fldCharType="end"/>
        </w:r>
      </w:del>
    </w:p>
    <w:p w14:paraId="70C0812D" w14:textId="77777777" w:rsidR="00FA5174" w:rsidRDefault="007376E1" w:rsidP="0083636E">
      <w:pPr>
        <w:pStyle w:val="ListParagraph"/>
        <w:numPr>
          <w:ilvl w:val="0"/>
          <w:numId w:val="34"/>
        </w:numPr>
        <w:overflowPunct/>
        <w:autoSpaceDE/>
        <w:autoSpaceDN/>
        <w:adjustRightInd/>
        <w:jc w:val="left"/>
        <w:textAlignment w:val="auto"/>
        <w:rPr>
          <w:del w:id="5379" w:author="Greg Clendenning" w:date="2024-04-16T16:42:00Z"/>
        </w:rPr>
      </w:pPr>
      <w:moveFromRangeStart w:id="5380" w:author="Greg Clendenning" w:date="2024-04-16T16:42:00Z" w:name="move164178210"/>
      <w:moveFrom w:id="5381" w:author="Greg Clendenning" w:date="2024-04-16T16:42:00Z">
        <w:r w:rsidRPr="001570EA">
          <w:rPr>
            <w:color w:val="000000"/>
            <w:rPrChange w:id="5382" w:author="Greg Clendenning" w:date="2024-04-16T16:42:00Z">
              <w:rPr>
                <w:rFonts w:ascii="ArialMT" w:hAnsi="ArialMT"/>
                <w:color w:val="000000"/>
              </w:rPr>
            </w:rPrChange>
          </w:rPr>
          <w:t>Average EER for SEER 13 units as calculated by EER = -0.02 × SEER² + 1.12 × SEER based on Wassmer, M., (2003), “A Component-Based Model for Residential Air Conditioner and Heat Pump Energy Calculations” as cited in U.S. DOE Building America House Simulation Protocol, Revised 2010</w:t>
        </w:r>
      </w:moveFrom>
      <w:moveFromRangeEnd w:id="5380"/>
      <w:del w:id="5383" w:author="Greg Clendenning" w:date="2024-04-16T16:42:00Z">
        <w:r w:rsidR="00FA5174" w:rsidRPr="00101AA9">
          <w:rPr>
            <w:rFonts w:ascii="ArialMT" w:hAnsi="ArialMT"/>
            <w:color w:val="000000"/>
          </w:rPr>
          <w:delText>.</w:delText>
        </w:r>
        <w:r w:rsidR="00A21281">
          <w:rPr>
            <w:rFonts w:ascii="ArialMT" w:hAnsi="ArialMT"/>
            <w:color w:val="000000"/>
          </w:rPr>
          <w:delText xml:space="preserve"> </w:delText>
        </w:r>
        <w:r w:rsidR="00475EB1">
          <w:fldChar w:fldCharType="begin"/>
        </w:r>
        <w:r w:rsidR="00475EB1">
          <w:delInstrText>HYPERLINK "https://www.nrel.gov/docs/fy11osti/49246.pdf"</w:delInstrText>
        </w:r>
        <w:r w:rsidR="00475EB1">
          <w:fldChar w:fldCharType="separate"/>
        </w:r>
        <w:r w:rsidR="006E3081" w:rsidRPr="009A6812">
          <w:rPr>
            <w:rStyle w:val="Hyperlink"/>
            <w:rFonts w:ascii="ArialMT" w:hAnsi="ArialMT"/>
          </w:rPr>
          <w:delText>https://www.nrel.gov/docs/fy11osti/49246.pdf</w:delText>
        </w:r>
        <w:r w:rsidR="00475EB1">
          <w:rPr>
            <w:rStyle w:val="Hyperlink"/>
            <w:rFonts w:ascii="ArialMT" w:hAnsi="ArialMT"/>
          </w:rPr>
          <w:fldChar w:fldCharType="end"/>
        </w:r>
      </w:del>
    </w:p>
    <w:p w14:paraId="256AF49C" w14:textId="24289E19" w:rsidR="007376E1" w:rsidRPr="001570EA" w:rsidRDefault="007376E1" w:rsidP="007376E1">
      <w:pPr>
        <w:rPr>
          <w:ins w:id="5384" w:author="Greg Clendenning" w:date="2024-04-16T16:42:00Z"/>
        </w:rPr>
      </w:pPr>
    </w:p>
    <w:p w14:paraId="1336CE54" w14:textId="77777777" w:rsidR="007376E1" w:rsidRPr="001570EA" w:rsidRDefault="007376E1" w:rsidP="007376E1">
      <w:pPr>
        <w:pStyle w:val="SubStyle"/>
        <w:rPr>
          <w:ins w:id="5385" w:author="Greg Clendenning" w:date="2024-04-16T16:42:00Z"/>
        </w:rPr>
      </w:pPr>
      <w:ins w:id="5386" w:author="Greg Clendenning" w:date="2024-04-16T16:42:00Z">
        <w:r w:rsidRPr="001570EA">
          <w:t>Sources</w:t>
        </w:r>
      </w:ins>
    </w:p>
    <w:p w14:paraId="38963532" w14:textId="4EAB2D3F" w:rsidR="007376E1" w:rsidRPr="001570EA" w:rsidRDefault="007376E1" w:rsidP="002614D2">
      <w:pPr>
        <w:pStyle w:val="ListParagraph"/>
        <w:numPr>
          <w:ilvl w:val="0"/>
          <w:numId w:val="34"/>
        </w:numPr>
        <w:overflowPunct/>
        <w:autoSpaceDE/>
        <w:autoSpaceDN/>
        <w:adjustRightInd/>
        <w:ind w:left="360"/>
        <w:jc w:val="left"/>
        <w:textAlignment w:val="auto"/>
        <w:rPr>
          <w:ins w:id="5387" w:author="Greg Clendenning" w:date="2024-04-16T16:42:00Z"/>
        </w:rPr>
      </w:pPr>
      <w:ins w:id="5388" w:author="Greg Clendenning" w:date="2024-04-16T16:42:00Z">
        <w:r w:rsidRPr="001570EA" w:rsidDel="0010524E">
          <w:t xml:space="preserve">California </w:t>
        </w:r>
        <w:r w:rsidRPr="001570EA">
          <w:t>Electronic Technical Reference Manual. “</w:t>
        </w:r>
        <w:r w:rsidRPr="001570EA">
          <w:rPr>
            <w:rFonts w:cs="Arial"/>
          </w:rPr>
          <w:t xml:space="preserve">Ductless Heat Pump, Residential”. Accessed February 2024 </w:t>
        </w:r>
        <w:r w:rsidR="00475EB1">
          <w:fldChar w:fldCharType="begin"/>
        </w:r>
        <w:r w:rsidR="00475EB1">
          <w:instrText>HYPERLINK "https://www.caetrm.com/measure/SWHC050/03/"</w:instrText>
        </w:r>
        <w:r w:rsidR="00475EB1">
          <w:fldChar w:fldCharType="separate"/>
        </w:r>
        <w:r w:rsidRPr="001570EA">
          <w:rPr>
            <w:rStyle w:val="cf01"/>
            <w:rFonts w:ascii="Arial" w:hAnsi="Arial" w:cs="Arial"/>
            <w:color w:val="0000FF"/>
            <w:sz w:val="20"/>
            <w:szCs w:val="20"/>
            <w:u w:val="single"/>
          </w:rPr>
          <w:t>Weblink</w:t>
        </w:r>
        <w:r w:rsidR="00475EB1">
          <w:rPr>
            <w:rStyle w:val="cf01"/>
            <w:rFonts w:ascii="Arial" w:hAnsi="Arial" w:cs="Arial"/>
            <w:color w:val="0000FF"/>
            <w:sz w:val="20"/>
            <w:szCs w:val="20"/>
            <w:u w:val="single"/>
          </w:rPr>
          <w:fldChar w:fldCharType="end"/>
        </w:r>
      </w:ins>
    </w:p>
    <w:p w14:paraId="7583A058" w14:textId="7C272259" w:rsidR="007376E1" w:rsidRPr="001570EA" w:rsidRDefault="007376E1" w:rsidP="002614D2">
      <w:pPr>
        <w:pStyle w:val="source10"/>
        <w:numPr>
          <w:ilvl w:val="0"/>
          <w:numId w:val="34"/>
        </w:numPr>
        <w:tabs>
          <w:tab w:val="left" w:pos="720"/>
        </w:tabs>
        <w:spacing w:after="120"/>
        <w:ind w:left="360"/>
        <w:jc w:val="left"/>
        <w:textAlignment w:val="auto"/>
        <w:rPr>
          <w:ins w:id="5389" w:author="Greg Clendenning" w:date="2024-04-16T16:42:00Z"/>
        </w:rPr>
      </w:pPr>
      <w:ins w:id="5390" w:author="Greg Clendenning" w:date="2024-04-16T16:42:00Z">
        <w:r w:rsidRPr="001570EA">
          <w:t xml:space="preserve">U.S. EPA. (2022). ENERGY STAR Program Requirements Product Specification for Central Air Conditioner and Heat Pump Equipment. Eligibility Criteria Version 6.1. </w:t>
        </w:r>
        <w:r w:rsidR="00475EB1">
          <w:fldChar w:fldCharType="begin"/>
        </w:r>
        <w:r w:rsidR="00475EB1">
          <w:instrText>HYPERLINK "https://www.energystar.gov/sites/default/files/asset/document/ENERGY%20STAR%20Version%206.1%20Central%20Air%20Conditioner%20and%20Heat%20Pump%20Final%20Specification%20%28Rev.%20January%20%202022%29.pdf"</w:instrText>
        </w:r>
        <w:r w:rsidR="00475EB1">
          <w:fldChar w:fldCharType="separate"/>
        </w:r>
        <w:r w:rsidRPr="001570EA">
          <w:rPr>
            <w:rStyle w:val="Hyperlink"/>
          </w:rPr>
          <w:t>Weblink</w:t>
        </w:r>
        <w:r w:rsidR="00475EB1">
          <w:rPr>
            <w:rStyle w:val="Hyperlink"/>
          </w:rPr>
          <w:fldChar w:fldCharType="end"/>
        </w:r>
      </w:ins>
    </w:p>
    <w:p w14:paraId="55AB405C" w14:textId="167E89CC" w:rsidR="007376E1" w:rsidRPr="001570EA" w:rsidRDefault="007376E1" w:rsidP="002614D2">
      <w:pPr>
        <w:pStyle w:val="ListParagraph"/>
        <w:numPr>
          <w:ilvl w:val="0"/>
          <w:numId w:val="34"/>
        </w:numPr>
        <w:overflowPunct/>
        <w:autoSpaceDE/>
        <w:autoSpaceDN/>
        <w:adjustRightInd/>
        <w:ind w:left="360"/>
        <w:jc w:val="left"/>
        <w:textAlignment w:val="auto"/>
        <w:rPr>
          <w:ins w:id="5391" w:author="Greg Clendenning" w:date="2024-04-16T16:42:00Z"/>
        </w:rPr>
      </w:pPr>
      <w:ins w:id="5392" w:author="Greg Clendenning" w:date="2024-04-16T16:42:00Z">
        <w:r w:rsidRPr="001570EA">
          <w:t xml:space="preserve">For Early Replacement: NMR Group for the Pennsylvania Public Utility Commission. (Year, Month). 2023 Pennsylvania Statewide Act 129 Residential Baseline Study. Section/Chapter, pages, table reference. Weblink </w:t>
        </w:r>
        <w:r w:rsidRPr="001570EA">
          <w:br/>
          <w:t xml:space="preserve">For new Construction: Federal Code of Regulations 10 CFR 430: </w:t>
        </w:r>
        <w:r w:rsidR="00475EB1">
          <w:fldChar w:fldCharType="begin"/>
        </w:r>
        <w:r w:rsidR="00475EB1">
          <w:instrText>HYPERLINK "https://www.ecfr.gov/current/title-10/chapter-II/subchapter-D/part-430" \l "subpart-C"</w:instrText>
        </w:r>
        <w:r w:rsidR="00475EB1">
          <w:fldChar w:fldCharType="separate"/>
        </w:r>
        <w:r w:rsidRPr="001570EA">
          <w:rPr>
            <w:rStyle w:val="Hyperlink"/>
          </w:rPr>
          <w:t>Weblink</w:t>
        </w:r>
        <w:r w:rsidR="00475EB1">
          <w:rPr>
            <w:rStyle w:val="Hyperlink"/>
          </w:rPr>
          <w:fldChar w:fldCharType="end"/>
        </w:r>
        <w:r w:rsidRPr="001570EA">
          <w:t xml:space="preserve">  </w:t>
        </w:r>
      </w:ins>
    </w:p>
    <w:p w14:paraId="25D0F4F2" w14:textId="322A8792" w:rsidR="007376E1" w:rsidRPr="001570EA" w:rsidRDefault="007376E1" w:rsidP="002614D2">
      <w:pPr>
        <w:pStyle w:val="ListParagraph"/>
        <w:numPr>
          <w:ilvl w:val="0"/>
          <w:numId w:val="34"/>
        </w:numPr>
        <w:overflowPunct/>
        <w:autoSpaceDE/>
        <w:autoSpaceDN/>
        <w:adjustRightInd/>
        <w:ind w:left="360"/>
        <w:jc w:val="left"/>
        <w:textAlignment w:val="auto"/>
        <w:rPr>
          <w:ins w:id="5393" w:author="Greg Clendenning" w:date="2024-04-16T16:42:00Z"/>
          <w:rFonts w:ascii="ArialMT" w:hAnsi="ArialMT"/>
          <w:color w:val="000000"/>
        </w:rPr>
      </w:pPr>
      <w:ins w:id="5394" w:author="Greg Clendenning" w:date="2024-04-16T16:42:00Z">
        <w:r w:rsidRPr="001570EA">
          <w:rPr>
            <w:rFonts w:ascii="ArialMT" w:hAnsi="ArialMT"/>
            <w:color w:val="000000"/>
          </w:rPr>
          <w:t>Average EER for SEER 13 units as calculated by EER = -0.02 × SEER² + 1.12 × SEER based on Wassmer, M., (2003), “A Component-Based Model for Residential Air Conditioner and Heat Pump Energy Calculations” as cited in U.S. DOE Building America House Simulation Protocol, Revised 2010.</w:t>
        </w:r>
        <w:r w:rsidR="00475EB1">
          <w:fldChar w:fldCharType="begin"/>
        </w:r>
        <w:r w:rsidR="00475EB1">
          <w:instrText>HYPERLINK "https://www.nrel.gov/docs/fy11osti/49246.pdf"</w:instrText>
        </w:r>
        <w:r w:rsidR="00475EB1">
          <w:fldChar w:fldCharType="separate"/>
        </w:r>
        <w:r w:rsidRPr="001570EA">
          <w:rPr>
            <w:rStyle w:val="Hyperlink"/>
            <w:rFonts w:ascii="ArialMT" w:hAnsi="ArialMT"/>
          </w:rPr>
          <w:t>Weblink</w:t>
        </w:r>
        <w:r w:rsidR="00475EB1">
          <w:rPr>
            <w:rStyle w:val="Hyperlink"/>
            <w:rFonts w:ascii="ArialMT" w:hAnsi="ArialMT"/>
          </w:rPr>
          <w:fldChar w:fldCharType="end"/>
        </w:r>
      </w:ins>
    </w:p>
    <w:p w14:paraId="5C51B47D" w14:textId="1DC8E557" w:rsidR="007376E1" w:rsidRPr="001570EA" w:rsidRDefault="007376E1">
      <w:pPr>
        <w:pStyle w:val="ListParagraph"/>
        <w:numPr>
          <w:ilvl w:val="0"/>
          <w:numId w:val="34"/>
        </w:numPr>
        <w:overflowPunct/>
        <w:autoSpaceDE/>
        <w:autoSpaceDN/>
        <w:adjustRightInd/>
        <w:ind w:left="360"/>
        <w:jc w:val="left"/>
        <w:textAlignment w:val="auto"/>
        <w:rPr>
          <w:rStyle w:val="Hyperlink"/>
          <w:color w:val="auto"/>
          <w:u w:val="none"/>
          <w:rPrChange w:id="5395" w:author="Greg Clendenning" w:date="2024-04-16T16:42:00Z">
            <w:rPr/>
          </w:rPrChange>
        </w:rPr>
        <w:pPrChange w:id="5396" w:author="Greg Clendenning" w:date="2024-04-16T16:42:00Z">
          <w:pPr>
            <w:pStyle w:val="ListParagraph"/>
            <w:numPr>
              <w:numId w:val="34"/>
            </w:numPr>
            <w:overflowPunct/>
            <w:autoSpaceDE/>
            <w:autoSpaceDN/>
            <w:adjustRightInd/>
            <w:ind w:hanging="360"/>
            <w:jc w:val="left"/>
            <w:textAlignment w:val="auto"/>
          </w:pPr>
        </w:pPrChange>
      </w:pPr>
      <w:r w:rsidRPr="001570EA">
        <w:rPr>
          <w:rFonts w:ascii="ArialMT" w:hAnsi="ArialMT"/>
          <w:color w:val="000000"/>
        </w:rPr>
        <w:t xml:space="preserve">“Methodology for Calculating Cooling and Heating Energy Input-Ratio (EIR) from the Rated Seasonal Performance Efficiency (SEER OR HSPF)” (Kim, </w:t>
      </w:r>
      <w:r w:rsidRPr="001570EA">
        <w:t xml:space="preserve">Baltazar, Haberl). April 2013 Accessed December 2018. </w:t>
      </w:r>
      <w:r w:rsidR="00475EB1">
        <w:fldChar w:fldCharType="begin"/>
      </w:r>
      <w:r w:rsidR="00475EB1">
        <w:instrText>HYPERLINK "http://oaktrust.library.tamu.edu/bitstream/handle/1969.1/152118/ESL-TR-13-04-01.pdf"</w:instrText>
      </w:r>
      <w:r w:rsidR="00475EB1">
        <w:fldChar w:fldCharType="separate"/>
      </w:r>
      <w:del w:id="5397" w:author="Greg Clendenning" w:date="2024-04-16T16:42:00Z">
        <w:r w:rsidR="00FA5174" w:rsidRPr="00B87F14">
          <w:rPr>
            <w:rStyle w:val="Hyperlink"/>
          </w:rPr>
          <w:delText>http://oaktrust.library.tamu.edu/bitstream/handle/1969.1/152118/ESL-TR-13-04-01.pdf</w:delText>
        </w:r>
      </w:del>
      <w:ins w:id="5398" w:author="Greg Clendenning" w:date="2024-04-16T16:42:00Z">
        <w:r w:rsidRPr="001570EA">
          <w:rPr>
            <w:rStyle w:val="Hyperlink"/>
          </w:rPr>
          <w:t>Weblink</w:t>
        </w:r>
      </w:ins>
      <w:r w:rsidR="00475EB1">
        <w:rPr>
          <w:rStyle w:val="Hyperlink"/>
        </w:rPr>
        <w:fldChar w:fldCharType="end"/>
      </w:r>
    </w:p>
    <w:p w14:paraId="458611AD" w14:textId="0A13EB0B" w:rsidR="007376E1" w:rsidRPr="001570EA" w:rsidRDefault="007376E1">
      <w:pPr>
        <w:pStyle w:val="source10"/>
        <w:numPr>
          <w:ilvl w:val="0"/>
          <w:numId w:val="34"/>
        </w:numPr>
        <w:spacing w:after="120"/>
        <w:ind w:left="360"/>
        <w:jc w:val="left"/>
        <w:pPrChange w:id="5399" w:author="Greg Clendenning" w:date="2024-04-16T16:42:00Z">
          <w:pPr>
            <w:pStyle w:val="source10"/>
            <w:numPr>
              <w:numId w:val="34"/>
            </w:numPr>
            <w:spacing w:after="120"/>
            <w:ind w:left="720" w:hanging="360"/>
            <w:jc w:val="left"/>
          </w:pPr>
        </w:pPrChange>
      </w:pPr>
      <w:r w:rsidRPr="001570EA">
        <w:t>Based on REM/Rate modeling using models from the PA 2012</w:t>
      </w:r>
      <w:del w:id="5400" w:author="Greg Clendenning" w:date="2024-04-16T16:42:00Z">
        <w:r w:rsidR="00FA5174" w:rsidRPr="00122A9E">
          <w:delText xml:space="preserve"> Potential Study.</w:delText>
        </w:r>
      </w:del>
      <w:ins w:id="5401" w:author="Greg Clendenning" w:date="2024-04-16T16:42:00Z">
        <w:r w:rsidRPr="001570EA">
          <w:t>.</w:t>
        </w:r>
      </w:ins>
      <w:r w:rsidRPr="001570EA">
        <w:t xml:space="preserve"> Models assume 50% over-sizing of air conditioners</w:t>
      </w:r>
      <w:del w:id="5402" w:author="Greg Clendenning" w:date="2024-04-16T16:42:00Z">
        <w:r w:rsidR="00FA5174" w:rsidRPr="00122A9E">
          <w:rPr>
            <w:vertAlign w:val="superscript"/>
          </w:rPr>
          <w:footnoteReference w:id="28"/>
        </w:r>
      </w:del>
      <w:r w:rsidRPr="001570EA">
        <w:t xml:space="preserve"> and 40% oversizing of heat pumps.</w:t>
      </w:r>
      <w:del w:id="5404" w:author="Greg Clendenning" w:date="2024-04-16T16:42:00Z">
        <w:r w:rsidR="00FA5174" w:rsidRPr="00122A9E">
          <w:rPr>
            <w:vertAlign w:val="superscript"/>
          </w:rPr>
          <w:footnoteReference w:id="29"/>
        </w:r>
      </w:del>
      <w:ins w:id="5406" w:author="Greg Clendenning" w:date="2024-04-16T16:42:00Z">
        <w:r w:rsidRPr="001570EA">
          <w:t xml:space="preserve"> </w:t>
        </w:r>
      </w:ins>
    </w:p>
    <w:p w14:paraId="4360F3C3" w14:textId="0D899C5F" w:rsidR="007376E1" w:rsidRPr="001570EA" w:rsidRDefault="007376E1" w:rsidP="007376E1">
      <w:pPr>
        <w:pStyle w:val="source10"/>
        <w:spacing w:after="120"/>
        <w:ind w:left="360"/>
        <w:jc w:val="left"/>
        <w:rPr>
          <w:ins w:id="5407" w:author="Greg Clendenning" w:date="2024-04-16T16:42:00Z"/>
        </w:rPr>
      </w:pPr>
      <w:ins w:id="5408" w:author="Greg Clendenning" w:date="2024-04-16T16:42:00Z">
        <w:r w:rsidRPr="001570EA">
          <w:rPr>
            <w:szCs w:val="16"/>
          </w:rPr>
          <w:t xml:space="preserve">Neme, Proctor, Nadal, “National Energy Savings Potential From Addressing Residential HVAC Installation Problems”. ACEEE, February 1, 1999. </w:t>
        </w:r>
        <w:r w:rsidR="00475EB1">
          <w:fldChar w:fldCharType="begin"/>
        </w:r>
        <w:r w:rsidR="00475EB1">
          <w:instrText>HYPERLINK "https://www.proctoreng.com/dnld/NationalEnergySavingsPotentialfromAddressingResidentialHVACInstallationProblems.pdf"</w:instrText>
        </w:r>
        <w:r w:rsidR="00475EB1">
          <w:fldChar w:fldCharType="separate"/>
        </w:r>
        <w:r w:rsidRPr="001570EA">
          <w:rPr>
            <w:rStyle w:val="Hyperlink"/>
            <w:rFonts w:cs="Arial"/>
            <w:spacing w:val="-2"/>
            <w:szCs w:val="16"/>
          </w:rPr>
          <w:t>Weblink</w:t>
        </w:r>
        <w:r w:rsidR="00475EB1">
          <w:rPr>
            <w:rStyle w:val="Hyperlink"/>
            <w:rFonts w:cs="Arial"/>
            <w:spacing w:val="-2"/>
            <w:szCs w:val="16"/>
          </w:rPr>
          <w:fldChar w:fldCharType="end"/>
        </w:r>
        <w:r w:rsidRPr="001570EA">
          <w:rPr>
            <w:spacing w:val="-2"/>
            <w:szCs w:val="16"/>
          </w:rPr>
          <w:br/>
        </w:r>
        <w:r w:rsidRPr="001570EA">
          <w:rPr>
            <w:i/>
            <w:szCs w:val="16"/>
          </w:rPr>
          <w:t xml:space="preserve">Central Air Conditioning in Wisconsin, a compilation of recent field research. </w:t>
        </w:r>
        <w:r w:rsidRPr="001570EA">
          <w:rPr>
            <w:szCs w:val="16"/>
          </w:rPr>
          <w:t xml:space="preserve">Energy Center of Wisconsin. May 2008, emended December 15, 2010. </w:t>
        </w:r>
        <w:r w:rsidR="00475EB1">
          <w:fldChar w:fldCharType="begin"/>
        </w:r>
        <w:r w:rsidR="00475EB1">
          <w:instrText>HYPERLINK "https://www.seventhwave.org/publications/central-air-conditioning-wisconsin-compilation-recent-field-research"</w:instrText>
        </w:r>
        <w:r w:rsidR="00475EB1">
          <w:fldChar w:fldCharType="separate"/>
        </w:r>
        <w:r w:rsidRPr="001570EA">
          <w:rPr>
            <w:rStyle w:val="Hyperlink"/>
            <w:rFonts w:cs="Arial"/>
            <w:szCs w:val="16"/>
          </w:rPr>
          <w:t>Weblink</w:t>
        </w:r>
        <w:r w:rsidR="00475EB1">
          <w:rPr>
            <w:rStyle w:val="Hyperlink"/>
            <w:rFonts w:cs="Arial"/>
            <w:szCs w:val="16"/>
          </w:rPr>
          <w:fldChar w:fldCharType="end"/>
        </w:r>
        <w:r w:rsidRPr="001570EA">
          <w:rPr>
            <w:rStyle w:val="Hyperlink"/>
            <w:rFonts w:cs="Arial"/>
            <w:szCs w:val="16"/>
          </w:rPr>
          <w:br/>
        </w:r>
        <w:r w:rsidRPr="001570EA">
          <w:rPr>
            <w:szCs w:val="16"/>
          </w:rPr>
          <w:t xml:space="preserve">ACCA, “Verifying ACCA Manual S Procedures,” </w:t>
        </w:r>
        <w:r w:rsidR="00475EB1">
          <w:fldChar w:fldCharType="begin"/>
        </w:r>
        <w:r w:rsidR="00475EB1">
          <w:instrText>HYPERLINK "http://www.acca.org/wp-content/uploads/2014/01/Manual-S-Brochure-Final.pdf"</w:instrText>
        </w:r>
        <w:r w:rsidR="00475EB1">
          <w:fldChar w:fldCharType="separate"/>
        </w:r>
        <w:r w:rsidRPr="001570EA">
          <w:rPr>
            <w:rStyle w:val="Hyperlink"/>
            <w:rFonts w:cs="Arial"/>
            <w:szCs w:val="16"/>
          </w:rPr>
          <w:t>Weblink</w:t>
        </w:r>
        <w:r w:rsidR="00475EB1">
          <w:rPr>
            <w:rStyle w:val="Hyperlink"/>
            <w:rFonts w:cs="Arial"/>
            <w:szCs w:val="16"/>
          </w:rPr>
          <w:fldChar w:fldCharType="end"/>
        </w:r>
      </w:ins>
    </w:p>
    <w:p w14:paraId="7974587A" w14:textId="77777777" w:rsidR="007376E1" w:rsidRPr="001570EA" w:rsidRDefault="007376E1">
      <w:pPr>
        <w:pStyle w:val="ListParagraph"/>
        <w:numPr>
          <w:ilvl w:val="0"/>
          <w:numId w:val="34"/>
        </w:numPr>
        <w:overflowPunct/>
        <w:autoSpaceDE/>
        <w:autoSpaceDN/>
        <w:adjustRightInd/>
        <w:ind w:left="360"/>
        <w:jc w:val="left"/>
        <w:textAlignment w:val="auto"/>
        <w:pPrChange w:id="5409" w:author="Greg Clendenning" w:date="2024-04-16T16:42:00Z">
          <w:pPr>
            <w:pStyle w:val="ListParagraph"/>
            <w:numPr>
              <w:numId w:val="34"/>
            </w:numPr>
            <w:overflowPunct/>
            <w:autoSpaceDE/>
            <w:autoSpaceDN/>
            <w:adjustRightInd/>
            <w:ind w:hanging="360"/>
            <w:jc w:val="left"/>
            <w:textAlignment w:val="auto"/>
          </w:pPr>
        </w:pPrChange>
      </w:pPr>
      <w:r w:rsidRPr="001570EA">
        <w:rPr>
          <w:rFonts w:cs="Arial"/>
          <w:color w:val="000000"/>
        </w:rPr>
        <w:t>Assumptions used to calculate a default value for de facto heating system OF: Four (4) 1500W portable electric space heaters in use in the home with capacity of</w:t>
      </w:r>
      <w:r w:rsidRPr="001570EA">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1570EA">
        <w:rPr>
          <w:rFonts w:ascii="ArialMT" w:hAnsi="ArialMT"/>
          <w:color w:val="000000"/>
        </w:rPr>
        <w:t xml:space="preserve">, replaced by DHP with combined heating capa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F733BF3" w14:textId="5B680DDD" w:rsidR="007376E1" w:rsidRPr="001570EA" w:rsidRDefault="00FA5174">
      <w:pPr>
        <w:pStyle w:val="source10"/>
        <w:numPr>
          <w:ilvl w:val="0"/>
          <w:numId w:val="34"/>
        </w:numPr>
        <w:spacing w:after="120"/>
        <w:ind w:left="360"/>
        <w:jc w:val="left"/>
        <w:rPr>
          <w:rStyle w:val="Hyperlink"/>
          <w:rFonts w:cs="Arial"/>
          <w:color w:val="auto"/>
          <w:u w:val="none"/>
        </w:rPr>
        <w:pPrChange w:id="5410" w:author="Greg Clendenning" w:date="2024-04-16T16:42:00Z">
          <w:pPr>
            <w:pStyle w:val="source10"/>
            <w:numPr>
              <w:numId w:val="34"/>
            </w:numPr>
            <w:spacing w:after="120"/>
            <w:ind w:left="720" w:hanging="360"/>
            <w:jc w:val="left"/>
          </w:pPr>
        </w:pPrChange>
      </w:pPr>
      <w:del w:id="5411" w:author="Greg Clendenning" w:date="2024-04-16T16:42:00Z">
        <w:r w:rsidRPr="0099221B">
          <w:delText xml:space="preserve">Assumption used in Illinois 2014 TRM, Ductless Heat Pumps Measure, </w:delText>
        </w:r>
        <w:r>
          <w:delText>p</w:delText>
        </w:r>
        <w:r w:rsidRPr="0099221B">
          <w:delText>. 531, footnote 877. Reasonable</w:delText>
        </w:r>
      </w:del>
      <w:ins w:id="5412" w:author="Greg Clendenning" w:date="2024-04-16T16:42:00Z">
        <w:r w:rsidR="007376E1" w:rsidRPr="001570EA">
          <w:t>Engineering judgement: Conservative</w:t>
        </w:r>
      </w:ins>
      <w:r w:rsidR="007376E1" w:rsidRPr="001570EA">
        <w:t xml:space="preserve"> assumption </w:t>
      </w:r>
      <w:del w:id="5413" w:author="Greg Clendenning" w:date="2024-04-16T16:42:00Z">
        <w:r w:rsidRPr="0099221B">
          <w:delText>when compared</w:delText>
        </w:r>
      </w:del>
      <w:ins w:id="5414" w:author="Greg Clendenning" w:date="2024-04-16T16:42:00Z">
        <w:r w:rsidR="007376E1" w:rsidRPr="001570EA">
          <w:t>for duct leakage</w:t>
        </w:r>
      </w:ins>
      <w:r w:rsidR="007376E1" w:rsidRPr="001570EA">
        <w:t xml:space="preserve"> to </w:t>
      </w:r>
      <w:del w:id="5415" w:author="Greg Clendenning" w:date="2024-04-16T16:42:00Z">
        <w:r w:rsidR="00475EB1">
          <w:fldChar w:fldCharType="begin"/>
        </w:r>
        <w:r w:rsidR="00475EB1">
          <w:delInstrText>HYPERLINK "http://www.energystar.gov/index.cfm?c=home_improvement.hm_improvement_ducts"</w:delInstrText>
        </w:r>
        <w:r w:rsidR="00475EB1">
          <w:fldChar w:fldCharType="separate"/>
        </w:r>
        <w:r w:rsidRPr="0099221B">
          <w:rPr>
            <w:rStyle w:val="Hyperlink"/>
            <w:rFonts w:cs="Arial"/>
          </w:rPr>
          <w:delText>http://www.energystar.gov/index.cfm?</w:delText>
        </w:r>
        <w:r>
          <w:rPr>
            <w:rStyle w:val="Hyperlink"/>
            <w:rFonts w:cs="Arial"/>
          </w:rPr>
          <w:delText>‌</w:delText>
        </w:r>
        <w:r w:rsidRPr="0099221B">
          <w:rPr>
            <w:rStyle w:val="Hyperlink"/>
            <w:rFonts w:cs="Arial"/>
          </w:rPr>
          <w:delText>c=home_improvement.hm_improvement_ducts</w:delText>
        </w:r>
        <w:r w:rsidR="00475EB1">
          <w:rPr>
            <w:rStyle w:val="Hyperlink"/>
            <w:rFonts w:cs="Arial"/>
          </w:rPr>
          <w:fldChar w:fldCharType="end"/>
        </w:r>
        <w:r w:rsidRPr="0099221B">
          <w:delText xml:space="preserve"> and</w:delText>
        </w:r>
      </w:del>
      <w:ins w:id="5416" w:author="Greg Clendenning" w:date="2024-04-16T16:42:00Z">
        <w:r w:rsidR="007376E1" w:rsidRPr="001570EA">
          <w:t>be around 15%. ENERGY STAR. “Duct Sealing”. Accessed March 2024. CIEE/PG&amp;E. (2002, May).</w:t>
        </w:r>
      </w:ins>
      <w:r w:rsidR="007376E1" w:rsidRPr="001570EA">
        <w:t xml:space="preserve"> Residential HVAC and Distribution Research Implementation</w:t>
      </w:r>
      <w:del w:id="5417" w:author="Greg Clendenning" w:date="2024-04-16T16:42:00Z">
        <w:r w:rsidRPr="0099221B">
          <w:delText>,. Berkeley Labs. May, 2002, p</w:delText>
        </w:r>
        <w:r>
          <w:delText>.</w:delText>
        </w:r>
      </w:del>
      <w:ins w:id="5418" w:author="Greg Clendenning" w:date="2024-04-16T16:42:00Z">
        <w:r w:rsidR="007376E1" w:rsidRPr="001570EA">
          <w:t>. Page</w:t>
        </w:r>
      </w:ins>
      <w:r w:rsidR="007376E1" w:rsidRPr="001570EA">
        <w:t xml:space="preserve"> 6. </w:t>
      </w:r>
      <w:del w:id="5419" w:author="Greg Clendenning" w:date="2024-04-16T16:42:00Z">
        <w:r w:rsidR="00475EB1">
          <w:fldChar w:fldCharType="begin"/>
        </w:r>
        <w:r w:rsidR="00475EB1">
          <w:delInstrText>HYPERLINK "http://epb.lbl.gov/publications/pdf/lbnl-47214.pdf"</w:delInstrText>
        </w:r>
        <w:r w:rsidR="00475EB1">
          <w:fldChar w:fldCharType="separate"/>
        </w:r>
        <w:r w:rsidRPr="0099221B">
          <w:rPr>
            <w:rStyle w:val="Hyperlink"/>
            <w:rFonts w:cs="Arial"/>
          </w:rPr>
          <w:delText>http://epb.lbl.gov/publications/pdf/lbnl-47214.pdf</w:delText>
        </w:r>
        <w:r w:rsidR="00475EB1">
          <w:rPr>
            <w:rStyle w:val="Hyperlink"/>
            <w:rFonts w:cs="Arial"/>
          </w:rPr>
          <w:fldChar w:fldCharType="end"/>
        </w:r>
      </w:del>
      <w:ins w:id="5420" w:author="Greg Clendenning" w:date="2024-04-16T16:42:00Z">
        <w:r w:rsidR="00475EB1">
          <w:fldChar w:fldCharType="begin"/>
        </w:r>
        <w:r w:rsidR="00475EB1">
          <w:instrText>HYPERLINK "https://escholarship.org/content/qt7kt682n7/qt7kt682n7_noSplash_1f7ec9ab392295a2aeb2e498143f40c5.pdf"</w:instrText>
        </w:r>
        <w:r w:rsidR="00475EB1">
          <w:fldChar w:fldCharType="separate"/>
        </w:r>
        <w:r w:rsidR="007376E1" w:rsidRPr="001570EA">
          <w:rPr>
            <w:rStyle w:val="Hyperlink"/>
            <w:rFonts w:cs="Arial"/>
          </w:rPr>
          <w:t>Weblink</w:t>
        </w:r>
        <w:r w:rsidR="00475EB1">
          <w:rPr>
            <w:rStyle w:val="Hyperlink"/>
            <w:rFonts w:cs="Arial"/>
          </w:rPr>
          <w:fldChar w:fldCharType="end"/>
        </w:r>
      </w:ins>
    </w:p>
    <w:p w14:paraId="41E8BB04" w14:textId="77777777" w:rsidR="00FA5174" w:rsidRPr="00953976" w:rsidRDefault="007376E1" w:rsidP="0083636E">
      <w:pPr>
        <w:pStyle w:val="source10"/>
        <w:numPr>
          <w:ilvl w:val="0"/>
          <w:numId w:val="34"/>
        </w:numPr>
        <w:spacing w:after="120"/>
        <w:textAlignment w:val="auto"/>
        <w:rPr>
          <w:del w:id="5421" w:author="Greg Clendenning" w:date="2024-04-16T16:42:00Z"/>
          <w:rStyle w:val="Hyperlink"/>
          <w:rFonts w:cs="Arial"/>
          <w:color w:val="auto"/>
          <w:u w:val="none"/>
        </w:rPr>
      </w:pPr>
      <w:r w:rsidRPr="001570EA">
        <w:t>Based on the Phase III SWE team’s analysis of regional HVAC runtime data collected from ecobee’s Donate Your Data research service</w:t>
      </w:r>
      <w:del w:id="5422" w:author="Greg Clendenning" w:date="2024-04-16T16:42:00Z">
        <w:r w:rsidR="00FA5174" w:rsidRPr="00097FD1">
          <w:delText>.</w:delText>
        </w:r>
        <w:r w:rsidR="00FA5174">
          <w:delText xml:space="preserve"> </w:delText>
        </w:r>
        <w:r w:rsidR="00475EB1">
          <w:fldChar w:fldCharType="begin"/>
        </w:r>
        <w:r w:rsidR="00475EB1">
          <w:delInstrText>HYPERLINK "https://www.ecobee.com/donateyourdata/"</w:delInstrText>
        </w:r>
        <w:r w:rsidR="00475EB1">
          <w:fldChar w:fldCharType="separate"/>
        </w:r>
        <w:r w:rsidR="00FA5174" w:rsidRPr="00B87F14">
          <w:rPr>
            <w:rStyle w:val="Hyperlink"/>
            <w:rFonts w:cs="Arial"/>
          </w:rPr>
          <w:delText>https://www.ecobee.com/donateyourdata/</w:delText>
        </w:r>
        <w:r w:rsidR="00475EB1">
          <w:rPr>
            <w:rStyle w:val="Hyperlink"/>
            <w:rFonts w:cs="Arial"/>
          </w:rPr>
          <w:fldChar w:fldCharType="end"/>
        </w:r>
      </w:del>
    </w:p>
    <w:p w14:paraId="02CFCE65" w14:textId="44541444" w:rsidR="007376E1" w:rsidRPr="001570EA" w:rsidRDefault="00FA5174">
      <w:pPr>
        <w:pStyle w:val="ListParagraph"/>
        <w:numPr>
          <w:ilvl w:val="0"/>
          <w:numId w:val="34"/>
        </w:numPr>
        <w:overflowPunct/>
        <w:autoSpaceDE/>
        <w:autoSpaceDN/>
        <w:adjustRightInd/>
        <w:ind w:left="360"/>
        <w:jc w:val="left"/>
        <w:textAlignment w:val="auto"/>
        <w:pPrChange w:id="5423" w:author="Greg Clendenning" w:date="2024-04-16T16:42:00Z">
          <w:pPr>
            <w:pStyle w:val="source10"/>
            <w:numPr>
              <w:numId w:val="34"/>
            </w:numPr>
            <w:spacing w:after="120"/>
            <w:ind w:left="720" w:hanging="360"/>
            <w:textAlignment w:val="auto"/>
          </w:pPr>
        </w:pPrChange>
      </w:pPr>
      <w:del w:id="5424" w:author="Greg Clendenning" w:date="2024-04-16T16:42:00Z">
        <w:r>
          <w:delText>Assumptions used to calculate a default value for de facto heating system OF: Four (4) 1500 W portable electric space heaters in use in</w:delText>
        </w:r>
      </w:del>
      <w:ins w:id="5425" w:author="Greg Clendenning" w:date="2024-04-16T16:42:00Z">
        <w:r w:rsidR="007376E1" w:rsidRPr="001570EA">
          <w:t xml:space="preserve"> (</w:t>
        </w:r>
        <w:r w:rsidR="00475EB1">
          <w:fldChar w:fldCharType="begin"/>
        </w:r>
        <w:r w:rsidR="00475EB1">
          <w:instrText>HYPERLINK "https://protect-us.mimecast.com/s/T_dHC0R2KZT6EP8KcwTWcV?domain=ecobee.com/"</w:instrText>
        </w:r>
        <w:r w:rsidR="00475EB1">
          <w:fldChar w:fldCharType="separate"/>
        </w:r>
        <w:r w:rsidR="007376E1" w:rsidRPr="001570EA">
          <w:rPr>
            <w:rStyle w:val="Hyperlink"/>
          </w:rPr>
          <w:t>Weblink</w:t>
        </w:r>
        <w:r w:rsidR="00475EB1">
          <w:rPr>
            <w:rStyle w:val="Hyperlink"/>
          </w:rPr>
          <w:fldChar w:fldCharType="end"/>
        </w:r>
        <w:r w:rsidR="007376E1" w:rsidRPr="001570EA">
          <w:t>) and updated based on</w:t>
        </w:r>
      </w:ins>
      <w:r w:rsidR="007376E1" w:rsidRPr="001570EA">
        <w:t xml:space="preserve"> the </w:t>
      </w:r>
      <w:del w:id="5426" w:author="Greg Clendenning" w:date="2024-04-16T16:42:00Z">
        <w:r>
          <w:delText>home with capacity of 1500 × 3.412 × 4 = 20,472 BTU, replaced by DHP with combined heating capacity of 36,000 BTU. OF = 20,472 / 36,000 = 0.6.</w:delText>
        </w:r>
      </w:del>
      <w:ins w:id="5427" w:author="Greg Clendenning" w:date="2024-04-16T16:42:00Z">
        <w:r w:rsidR="007376E1" w:rsidRPr="001570EA">
          <w:t>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007376E1" w:rsidRPr="001570EA">
          <w:rPr>
            <w:rStyle w:val="Hyperlink"/>
          </w:rPr>
          <w:t>Weblink</w:t>
        </w:r>
        <w:r w:rsidR="00475EB1">
          <w:rPr>
            <w:rStyle w:val="Hyperlink"/>
          </w:rPr>
          <w:fldChar w:fldCharType="end"/>
        </w:r>
        <w:r w:rsidR="007376E1" w:rsidRPr="001570EA">
          <w:t>)</w:t>
        </w:r>
      </w:ins>
    </w:p>
    <w:p w14:paraId="792DA891" w14:textId="77777777" w:rsidR="007376E1" w:rsidRPr="001570EA" w:rsidRDefault="007376E1">
      <w:pPr>
        <w:pStyle w:val="source10"/>
        <w:numPr>
          <w:ilvl w:val="0"/>
          <w:numId w:val="34"/>
        </w:numPr>
        <w:spacing w:after="120"/>
        <w:ind w:left="360"/>
        <w:textAlignment w:val="auto"/>
        <w:pPrChange w:id="5428" w:author="Greg Clendenning" w:date="2024-04-16T16:42:00Z">
          <w:pPr>
            <w:pStyle w:val="source10"/>
            <w:numPr>
              <w:numId w:val="34"/>
            </w:numPr>
            <w:spacing w:after="120"/>
            <w:ind w:left="720" w:hanging="360"/>
            <w:textAlignment w:val="auto"/>
          </w:pPr>
        </w:pPrChange>
      </w:pPr>
      <w:r w:rsidRPr="001570EA">
        <w:t>PECO PY8 to PY9 Program Participation Data and PPL PY8 to PY10Q1 Program Participation Data</w:t>
      </w:r>
    </w:p>
    <w:p w14:paraId="67A8C580" w14:textId="77777777" w:rsidR="007376E1" w:rsidRPr="001570EA" w:rsidRDefault="007376E1">
      <w:pPr>
        <w:pStyle w:val="source10"/>
        <w:numPr>
          <w:ilvl w:val="0"/>
          <w:numId w:val="34"/>
        </w:numPr>
        <w:ind w:left="360"/>
        <w:pPrChange w:id="5429" w:author="Greg Clendenning" w:date="2024-04-16T16:42:00Z">
          <w:pPr>
            <w:pStyle w:val="source10"/>
            <w:numPr>
              <w:numId w:val="34"/>
            </w:numPr>
            <w:ind w:left="720" w:hanging="360"/>
          </w:pPr>
        </w:pPrChange>
      </w:pPr>
      <w:r w:rsidRPr="001570EA">
        <w:t>Northeast Energy Efficiency Partnerships, Inc., “Strategies to Increase Residential HVAC Efficiency in the Northeast”, (February 2006): Appendix C Benefits of HVAC Contractor Training: Field Research Results 03-STAC-01, p. 4.</w:t>
      </w:r>
    </w:p>
    <w:p w14:paraId="50ADB5F6" w14:textId="77777777" w:rsidR="007376E1" w:rsidRPr="001570EA" w:rsidRDefault="007376E1" w:rsidP="007376E1">
      <w:pPr>
        <w:pStyle w:val="source10"/>
        <w:spacing w:after="120"/>
        <w:textAlignment w:val="auto"/>
        <w:rPr>
          <w:rStyle w:val="Hyperlink"/>
          <w:rFonts w:cs="Arial"/>
          <w:color w:val="auto"/>
          <w:u w:val="none"/>
        </w:rPr>
      </w:pPr>
    </w:p>
    <w:p w14:paraId="332A7EE0" w14:textId="77777777" w:rsidR="007376E1" w:rsidRPr="001570EA" w:rsidRDefault="007376E1" w:rsidP="007376E1">
      <w:pPr>
        <w:rPr>
          <w:rStyle w:val="Hyperlink"/>
          <w:rFonts w:cs="Arial"/>
          <w:color w:val="auto"/>
          <w:u w:val="none"/>
        </w:rPr>
        <w:sectPr w:rsidR="007376E1" w:rsidRPr="001570EA" w:rsidSect="00EB0EA0">
          <w:pgSz w:w="12240" w:h="15840"/>
          <w:pgMar w:top="1440" w:right="1800" w:bottom="1440" w:left="1800" w:header="720" w:footer="501" w:gutter="0"/>
          <w:cols w:space="720"/>
        </w:sectPr>
      </w:pPr>
      <w:bookmarkStart w:id="5430" w:name="_Properly_Sized_Cooling"/>
      <w:bookmarkEnd w:id="5430"/>
    </w:p>
    <w:p w14:paraId="00522F6C" w14:textId="77777777" w:rsidR="007376E1" w:rsidRPr="001570EA" w:rsidRDefault="007376E1" w:rsidP="00462D97">
      <w:pPr>
        <w:pStyle w:val="Heading3"/>
      </w:pPr>
      <w:bookmarkStart w:id="5431" w:name="_Toc48143018"/>
      <w:r w:rsidRPr="001570EA">
        <w:t>ECM Circulation Fans</w:t>
      </w:r>
      <w:bookmarkEnd w:id="543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7376E1" w:rsidRPr="001570EA" w14:paraId="6368B344"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F1DFC1" w14:textId="77777777" w:rsidR="007376E1" w:rsidRPr="001570EA" w:rsidRDefault="007376E1">
            <w:pPr>
              <w:pStyle w:val="TableCell"/>
              <w:spacing w:before="60" w:after="60"/>
              <w:rPr>
                <w:b/>
                <w:bCs/>
                <w:color w:val="000000"/>
              </w:rPr>
            </w:pPr>
            <w:r w:rsidRPr="001570EA">
              <w:rPr>
                <w:b/>
                <w:bCs/>
                <w:color w:val="000000"/>
              </w:rPr>
              <w:t>Target 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921DEAF" w14:textId="689A3DC2" w:rsidR="007376E1" w:rsidRPr="001570EA" w:rsidRDefault="007376E1">
            <w:pPr>
              <w:pStyle w:val="TableCell"/>
              <w:spacing w:before="60" w:after="60"/>
              <w:jc w:val="center"/>
              <w:rPr>
                <w:color w:val="000000"/>
              </w:rPr>
            </w:pPr>
            <w:r w:rsidRPr="001570EA">
              <w:rPr>
                <w:color w:val="000000" w:themeColor="text1"/>
              </w:rPr>
              <w:t>Residential</w:t>
            </w:r>
            <w:del w:id="5432" w:author="Greg Clendenning" w:date="2024-04-16T16:42:00Z">
              <w:r w:rsidR="00FA5174">
                <w:rPr>
                  <w:color w:val="000000" w:themeColor="text1"/>
                </w:rPr>
                <w:delText xml:space="preserve"> Establishments</w:delText>
              </w:r>
            </w:del>
          </w:p>
        </w:tc>
      </w:tr>
      <w:tr w:rsidR="007376E1" w:rsidRPr="001570EA" w14:paraId="53FFFA0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2B233C9"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9797811" w14:textId="77777777" w:rsidR="007376E1" w:rsidRPr="001570EA" w:rsidRDefault="007376E1">
            <w:pPr>
              <w:pStyle w:val="TableCell"/>
              <w:spacing w:before="60" w:after="60"/>
              <w:jc w:val="center"/>
              <w:rPr>
                <w:color w:val="000000"/>
              </w:rPr>
            </w:pPr>
            <w:r w:rsidRPr="001570EA">
              <w:t>ECM Circulation Fan</w:t>
            </w:r>
          </w:p>
        </w:tc>
      </w:tr>
      <w:tr w:rsidR="007376E1" w:rsidRPr="001570EA" w14:paraId="571FB6EE"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2857FB" w14:textId="77777777" w:rsidR="007376E1" w:rsidRPr="001570EA" w:rsidRDefault="007376E1">
            <w:pPr>
              <w:pStyle w:val="TableCell"/>
              <w:spacing w:before="60" w:after="60"/>
              <w:rPr>
                <w:b/>
                <w:bCs/>
                <w:color w:val="000000"/>
              </w:rPr>
            </w:pPr>
            <w:r w:rsidRPr="001570EA">
              <w:rPr>
                <w:b/>
                <w:bCs/>
                <w:color w:val="000000"/>
              </w:rPr>
              <w:t>Measure 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C405D0" w14:textId="00401924" w:rsidR="007376E1" w:rsidRPr="001570EA" w:rsidRDefault="00FA5174">
            <w:pPr>
              <w:pStyle w:val="TableCell"/>
              <w:spacing w:before="60" w:after="60"/>
              <w:jc w:val="center"/>
              <w:rPr>
                <w:color w:val="000000"/>
                <w:vertAlign w:val="superscript"/>
                <w:rPrChange w:id="5433" w:author="Greg Clendenning" w:date="2024-04-16T16:42:00Z">
                  <w:rPr>
                    <w:color w:val="000000"/>
                    <w:highlight w:val="red"/>
                    <w:vertAlign w:val="superscript"/>
                  </w:rPr>
                </w:rPrChange>
              </w:rPr>
            </w:pPr>
            <w:del w:id="5434" w:author="Greg Clendenning" w:date="2024-04-16T16:42:00Z">
              <w:r>
                <w:delText>15</w:delText>
              </w:r>
            </w:del>
            <w:ins w:id="5435" w:author="Greg Clendenning" w:date="2024-04-16T16:42:00Z">
              <w:r w:rsidR="007376E1" w:rsidRPr="001570EA">
                <w:t>5</w:t>
              </w:r>
            </w:ins>
            <w:r w:rsidR="007376E1" w:rsidRPr="001570EA">
              <w:t xml:space="preserve"> years</w:t>
            </w:r>
            <w:r w:rsidR="007376E1" w:rsidRPr="001570EA">
              <w:rPr>
                <w:vertAlign w:val="superscript"/>
              </w:rPr>
              <w:t>Source 1</w:t>
            </w:r>
          </w:p>
        </w:tc>
      </w:tr>
      <w:tr w:rsidR="007376E1" w:rsidRPr="001570EA" w14:paraId="0AFE4E87"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6B9B567" w14:textId="77777777" w:rsidR="007376E1" w:rsidRPr="001570EA" w:rsidRDefault="007376E1">
            <w:pPr>
              <w:pStyle w:val="TableCell"/>
              <w:spacing w:before="60" w:after="60"/>
              <w:rPr>
                <w:b/>
                <w:bCs/>
                <w:color w:val="000000"/>
              </w:rPr>
            </w:pPr>
            <w:r w:rsidRPr="001570EA">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D7134AA" w14:textId="77777777" w:rsidR="007376E1" w:rsidRPr="001570EA" w:rsidRDefault="007376E1">
            <w:pPr>
              <w:pStyle w:val="TableCell"/>
              <w:spacing w:before="60" w:after="60"/>
              <w:jc w:val="center"/>
              <w:rPr>
                <w:color w:val="000000"/>
              </w:rPr>
            </w:pPr>
            <w:r w:rsidRPr="001570EA">
              <w:t>Early Replacement, Replace on Burnout</w:t>
            </w:r>
          </w:p>
        </w:tc>
      </w:tr>
    </w:tbl>
    <w:p w14:paraId="591752AE" w14:textId="77777777" w:rsidR="007376E1" w:rsidRPr="001570EA" w:rsidRDefault="007376E1" w:rsidP="007376E1"/>
    <w:p w14:paraId="6ECBBB8B" w14:textId="77777777" w:rsidR="007376E1" w:rsidRPr="001570EA" w:rsidRDefault="007376E1" w:rsidP="007376E1">
      <w:pPr>
        <w:pStyle w:val="BodyText"/>
        <w:ind w:right="0"/>
      </w:pPr>
      <w:r w:rsidRPr="001570EA">
        <w:t>This protocol covers energy and demand savings associated with retrofit of permanent-split capacitor (PSC) evaporator fan motors in an air handling unit with an electronically commutated motor (ECM).</w:t>
      </w:r>
    </w:p>
    <w:p w14:paraId="18E6B7A3" w14:textId="77777777" w:rsidR="007376E1" w:rsidRPr="001570EA" w:rsidRDefault="007376E1" w:rsidP="007376E1">
      <w:pPr>
        <w:pStyle w:val="BodyText"/>
        <w:ind w:right="0"/>
      </w:pPr>
    </w:p>
    <w:p w14:paraId="661FB0AB" w14:textId="77777777" w:rsidR="007376E1" w:rsidRPr="001570EA" w:rsidRDefault="007376E1" w:rsidP="007376E1">
      <w:pPr>
        <w:pStyle w:val="SubStyle"/>
      </w:pPr>
      <w:r w:rsidRPr="001570EA">
        <w:t>Eligibility</w:t>
      </w:r>
    </w:p>
    <w:p w14:paraId="68C982C2" w14:textId="77777777" w:rsidR="007376E1" w:rsidRPr="001570EA" w:rsidRDefault="007376E1" w:rsidP="007376E1">
      <w:pPr>
        <w:pStyle w:val="BodyText"/>
        <w:ind w:right="0"/>
      </w:pPr>
      <w:r w:rsidRPr="001570EA">
        <w:t>This measure is targeted to residential customers whose air handling equipment currently uses a standard low-efficiency permanent split capacitor (PSC) fan motor rather than an ECM.</w:t>
      </w:r>
    </w:p>
    <w:p w14:paraId="15AA493C" w14:textId="77777777" w:rsidR="007376E1" w:rsidRPr="001570EA" w:rsidRDefault="007376E1" w:rsidP="007376E1">
      <w:pPr>
        <w:pStyle w:val="BodyText"/>
        <w:ind w:right="0"/>
      </w:pPr>
    </w:p>
    <w:p w14:paraId="40C846D5" w14:textId="77777777" w:rsidR="007376E1" w:rsidRPr="001570EA" w:rsidRDefault="007376E1" w:rsidP="007376E1">
      <w:pPr>
        <w:pStyle w:val="BodyText"/>
        <w:ind w:right="0"/>
      </w:pPr>
      <w:r w:rsidRPr="001570EA">
        <w:t>The targeted fan can supply heating or cooling only, or both heating and cooling. A default savings option is offered if motor input wattage is not known. However, these parameters should be collected by EDCs for greatest accuracy.</w:t>
      </w:r>
    </w:p>
    <w:p w14:paraId="5E523085" w14:textId="77777777" w:rsidR="007376E1" w:rsidRPr="001570EA" w:rsidRDefault="007376E1" w:rsidP="007376E1">
      <w:pPr>
        <w:pStyle w:val="BodyText"/>
        <w:ind w:right="0"/>
      </w:pPr>
    </w:p>
    <w:p w14:paraId="121C41AD" w14:textId="77777777" w:rsidR="007376E1" w:rsidRPr="001570EA" w:rsidRDefault="007376E1" w:rsidP="007376E1">
      <w:pPr>
        <w:pStyle w:val="BodyText"/>
        <w:ind w:right="0"/>
      </w:pPr>
      <w:r w:rsidRPr="001570EA">
        <w:t>Acceptable baseline conditions are an existing circulating fan with a PSC fan motor.</w:t>
      </w:r>
    </w:p>
    <w:p w14:paraId="611037C7" w14:textId="77777777" w:rsidR="007376E1" w:rsidRPr="001570EA" w:rsidRDefault="007376E1" w:rsidP="007376E1">
      <w:pPr>
        <w:pStyle w:val="BodyText"/>
        <w:ind w:right="0"/>
      </w:pPr>
    </w:p>
    <w:p w14:paraId="4638B465" w14:textId="77777777" w:rsidR="007376E1" w:rsidRPr="001570EA" w:rsidRDefault="007376E1" w:rsidP="007376E1">
      <w:pPr>
        <w:pStyle w:val="BodyText"/>
        <w:ind w:right="0"/>
      </w:pPr>
      <w:r w:rsidRPr="001570EA">
        <w:t>Efficient conditions are a circulating fan with an ECM.</w:t>
      </w:r>
    </w:p>
    <w:p w14:paraId="086D5E23" w14:textId="77777777" w:rsidR="007376E1" w:rsidRPr="001570EA" w:rsidRDefault="007376E1" w:rsidP="007376E1"/>
    <w:p w14:paraId="66C11737" w14:textId="77777777" w:rsidR="007376E1" w:rsidRPr="001570EA" w:rsidRDefault="007376E1" w:rsidP="007376E1">
      <w:pPr>
        <w:pStyle w:val="SubStyle"/>
      </w:pPr>
      <w:r w:rsidRPr="001570EA">
        <w:t>Algorithms</w:t>
      </w:r>
    </w:p>
    <w:p w14:paraId="18A48328" w14:textId="77777777" w:rsidR="007376E1" w:rsidRPr="001570EA" w:rsidRDefault="007376E1" w:rsidP="007376E1">
      <w:r w:rsidRPr="001570EA">
        <w:t>This algorithm is used for the installation of new high efficiency circulating fans, or air handler replacement that includes a high efficiency fan.</w:t>
      </w:r>
    </w:p>
    <w:p w14:paraId="7A4857C4" w14:textId="77777777" w:rsidR="007376E1" w:rsidRPr="001570EA" w:rsidRDefault="007376E1" w:rsidP="007376E1"/>
    <w:p w14:paraId="445BE9EC" w14:textId="77777777"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vertAlign w:val="subscript"/>
        </w:rPr>
        <w:t>heat</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heat</m:t>
            </m:r>
          </m:sub>
        </m:sSub>
      </m:oMath>
    </w:p>
    <w:p w14:paraId="1529D5FC" w14:textId="77777777" w:rsidR="007376E1" w:rsidRPr="001570EA" w:rsidRDefault="007376E1" w:rsidP="007376E1">
      <w:pPr>
        <w:pStyle w:val="Equation"/>
        <w:tabs>
          <w:tab w:val="clear" w:pos="720"/>
          <w:tab w:val="left" w:pos="1440"/>
        </w:tabs>
        <w:spacing w:before="120" w:after="120"/>
        <w:rPr>
          <w:rFonts w:cs="Arial"/>
        </w:rPr>
      </w:pPr>
      <w:r w:rsidRPr="001570EA">
        <w:rPr>
          <w:rFonts w:ascii="Symbol" w:eastAsia="Symbol" w:hAnsi="Symbol" w:cs="Symbol"/>
          <w:szCs w:val="20"/>
        </w:rPr>
        <w:t>D</w:t>
      </w:r>
      <w:r w:rsidRPr="001570EA">
        <w:rPr>
          <w:rFonts w:cs="Arial"/>
        </w:rPr>
        <w:t>kWh</w:t>
      </w:r>
      <w:r w:rsidRPr="001570EA">
        <w:rPr>
          <w:rFonts w:cs="Arial"/>
          <w:vertAlign w:val="subscript"/>
        </w:rPr>
        <w:t>cool</w:t>
      </w:r>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cool</m:t>
            </m:r>
          </m:sub>
        </m:sSub>
      </m:oMath>
    </w:p>
    <w:p w14:paraId="0102D076" w14:textId="4C582EE5"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del w:id="5436" w:author="Greg Clendenning" w:date="2024-04-16T16:42:00Z">
        <w:r w:rsidR="00FA5174" w:rsidRPr="00455E33">
          <w:rPr>
            <w:rFonts w:cs="Arial"/>
          </w:rPr>
          <w:delText>kW</w:delText>
        </w:r>
      </w:del>
      <w:ins w:id="5437" w:author="Greg Clendenning" w:date="2024-04-16T16:42:00Z">
        <w:r w:rsidRPr="001570EA">
          <w:rPr>
            <w:rFonts w:cs="Arial"/>
          </w:rPr>
          <w:t>kW</w:t>
        </w:r>
        <w:r w:rsidRPr="001570EA">
          <w:rPr>
            <w:rFonts w:cs="Arial"/>
            <w:vertAlign w:val="subscript"/>
          </w:rPr>
          <w:t>summer peak</w:t>
        </w:r>
      </w:ins>
      <w:r w:rsidRPr="001570EA">
        <w:rPr>
          <w:rFonts w:cs="Arial"/>
          <w:szCs w:val="20"/>
        </w:rPr>
        <w:tab/>
      </w:r>
      <w:r w:rsidRPr="001570EA">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r>
          <w:del w:id="5438" w:author="Greg Clendenning" w:date="2024-04-16T16:42:00Z">
            <w:rPr>
              <w:rFonts w:ascii="Cambria Math" w:hAnsi="Cambria Math" w:cs="Arial"/>
            </w:rPr>
            <m:t>CF</m:t>
          </w:del>
        </m:r>
        <m:sSub>
          <m:sSubPr>
            <m:ctrlPr>
              <w:ins w:id="5439" w:author="Greg Clendenning" w:date="2024-04-16T16:42:00Z">
                <w:rPr>
                  <w:rFonts w:ascii="Cambria Math" w:hAnsi="Cambria Math" w:cs="Arial"/>
                </w:rPr>
              </w:ins>
            </m:ctrlPr>
          </m:sSubPr>
          <m:e>
            <m:r>
              <w:ins w:id="5440" w:author="Greg Clendenning" w:date="2024-04-16T16:42:00Z">
                <w:rPr>
                  <w:rFonts w:ascii="Cambria Math" w:hAnsi="Cambria Math" w:cs="Arial"/>
                </w:rPr>
                <m:t>CF</m:t>
              </w:ins>
            </m:r>
          </m:e>
          <m:sub>
            <m:r>
              <w:ins w:id="5441" w:author="Greg Clendenning" w:date="2024-04-16T16:42:00Z">
                <w:rPr>
                  <w:rFonts w:ascii="Cambria Math" w:hAnsi="Cambria Math" w:cs="Arial"/>
                </w:rPr>
                <m:t>summer</m:t>
              </w:ins>
            </m:r>
          </m:sub>
        </m:sSub>
      </m:oMath>
    </w:p>
    <w:p w14:paraId="6403DCE9" w14:textId="77777777" w:rsidR="007376E1" w:rsidRPr="001570EA" w:rsidRDefault="007376E1" w:rsidP="007376E1">
      <w:pPr>
        <w:pStyle w:val="Equation"/>
        <w:tabs>
          <w:tab w:val="clear" w:pos="720"/>
          <w:tab w:val="left" w:pos="1440"/>
        </w:tabs>
        <w:rPr>
          <w:ins w:id="5442" w:author="Greg Clendenning" w:date="2024-04-16T16:42:00Z"/>
          <w:rFonts w:cs="Arial"/>
        </w:rPr>
      </w:pPr>
      <w:ins w:id="5443" w:author="Greg Clendenning" w:date="2024-04-16T16:42:00Z">
        <w:r w:rsidRPr="001570EA">
          <w:rPr>
            <w:rFonts w:ascii="Symbol" w:eastAsia="Symbol" w:hAnsi="Symbol" w:cs="Symbol"/>
            <w:szCs w:val="20"/>
          </w:rPr>
          <w:t>D</w:t>
        </w:r>
        <w:r w:rsidRPr="001570EA">
          <w:rPr>
            <w:rFonts w:cs="Arial"/>
          </w:rPr>
          <w:t>kW</w:t>
        </w:r>
        <w:r w:rsidRPr="001570EA">
          <w:rPr>
            <w:rFonts w:cs="Arial"/>
            <w:vertAlign w:val="subscript"/>
          </w:rPr>
          <w:t>winter peak</w:t>
        </w:r>
        <w:r w:rsidRPr="001570EA">
          <w:rPr>
            <w:rFonts w:cs="Arial"/>
            <w:szCs w:val="20"/>
          </w:rPr>
          <w:tab/>
        </w:r>
        <w:r w:rsidRPr="001570EA">
          <w:rPr>
            <w:rFonts w:cs="Arial"/>
          </w:rPr>
          <w:t xml:space="preserve">= </w:t>
        </w:r>
      </w:ins>
      <m:oMath>
        <m:sSub>
          <m:sSubPr>
            <m:ctrlPr>
              <w:ins w:id="5444" w:author="Greg Clendenning" w:date="2024-04-16T16:42:00Z">
                <w:rPr>
                  <w:rFonts w:ascii="Cambria Math" w:hAnsi="Cambria Math" w:cs="Arial"/>
                  <w:i w:val="0"/>
                </w:rPr>
              </w:ins>
            </m:ctrlPr>
          </m:sSubPr>
          <m:e>
            <m:r>
              <w:ins w:id="5445" w:author="Greg Clendenning" w:date="2024-04-16T16:42:00Z">
                <w:rPr>
                  <w:rFonts w:ascii="Cambria Math" w:hAnsi="Cambria Math" w:cs="Arial"/>
                </w:rPr>
                <m:t>ECM</m:t>
              </w:ins>
            </m:r>
          </m:e>
          <m:sub>
            <m:r>
              <w:ins w:id="5446" w:author="Greg Clendenning" w:date="2024-04-16T16:42:00Z">
                <w:rPr>
                  <w:rFonts w:ascii="Cambria Math" w:hAnsi="Cambria Math" w:cs="Arial"/>
                </w:rPr>
                <m:t>kW</m:t>
              </w:ins>
            </m:r>
          </m:sub>
        </m:sSub>
        <m:r>
          <w:ins w:id="5447" w:author="Greg Clendenning" w:date="2024-04-16T16:42:00Z">
            <w:rPr>
              <w:rFonts w:ascii="Cambria Math" w:hAnsi="Cambria Math" w:cs="Arial"/>
            </w:rPr>
            <m:t>×</m:t>
          </w:ins>
        </m:r>
        <m:sSub>
          <m:sSubPr>
            <m:ctrlPr>
              <w:ins w:id="5448" w:author="Greg Clendenning" w:date="2024-04-16T16:42:00Z">
                <w:rPr>
                  <w:rFonts w:ascii="Cambria Math" w:hAnsi="Cambria Math" w:cs="Arial"/>
                </w:rPr>
              </w:ins>
            </m:ctrlPr>
          </m:sSubPr>
          <m:e>
            <m:r>
              <w:ins w:id="5449" w:author="Greg Clendenning" w:date="2024-04-16T16:42:00Z">
                <w:rPr>
                  <w:rFonts w:ascii="Cambria Math" w:hAnsi="Cambria Math" w:cs="Arial"/>
                </w:rPr>
                <m:t>CF</m:t>
              </w:ins>
            </m:r>
          </m:e>
          <m:sub>
            <m:r>
              <w:ins w:id="5450" w:author="Greg Clendenning" w:date="2024-04-16T16:42:00Z">
                <w:rPr>
                  <w:rFonts w:ascii="Cambria Math" w:hAnsi="Cambria Math" w:cs="Arial"/>
                </w:rPr>
                <m:t>winter</m:t>
              </w:ins>
            </m:r>
          </m:sub>
        </m:sSub>
      </m:oMath>
    </w:p>
    <w:p w14:paraId="1BD68AB4" w14:textId="77777777" w:rsidR="007376E1" w:rsidRPr="001570EA" w:rsidRDefault="007376E1">
      <w:pPr>
        <w:pStyle w:val="Equation"/>
        <w:tabs>
          <w:tab w:val="clear" w:pos="2880"/>
          <w:tab w:val="left" w:pos="2160"/>
        </w:tabs>
        <w:ind w:left="0" w:firstLine="0"/>
        <w:rPr>
          <w:rFonts w:cs="Arial"/>
          <w:i w:val="0"/>
          <w:szCs w:val="20"/>
        </w:rPr>
        <w:pPrChange w:id="5451" w:author="Greg Clendenning" w:date="2024-04-16T16:42:00Z">
          <w:pPr>
            <w:pStyle w:val="Equation"/>
            <w:tabs>
              <w:tab w:val="clear" w:pos="2880"/>
              <w:tab w:val="left" w:pos="2160"/>
            </w:tabs>
          </w:pPr>
        </w:pPrChange>
      </w:pPr>
    </w:p>
    <w:p w14:paraId="1093E98C" w14:textId="77777777" w:rsidR="007376E1" w:rsidRPr="001570EA" w:rsidRDefault="007376E1" w:rsidP="007376E1">
      <w:pPr>
        <w:pStyle w:val="SubStyle"/>
      </w:pPr>
      <w:r w:rsidRPr="001570EA">
        <w:t>Definition of Terms</w:t>
      </w:r>
    </w:p>
    <w:p w14:paraId="15735549" w14:textId="6E0BF6E8" w:rsidR="007376E1" w:rsidRPr="001570EA" w:rsidRDefault="009B0738" w:rsidP="007376E1">
      <w:pPr>
        <w:pStyle w:val="Caption"/>
      </w:pPr>
      <w:bookmarkStart w:id="5452" w:name="_Toc4759826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453" w:author="Greg Clendenning" w:date="2024-04-16T16:42:00Z">
        <w:r w:rsidR="003D6F35">
          <w:rPr>
            <w:noProof/>
          </w:rPr>
          <w:delText>19</w:delText>
        </w:r>
      </w:del>
      <w:ins w:id="5454" w:author="Greg Clendenning" w:date="2024-04-16T16:42:00Z">
        <w:r w:rsidR="002E093A" w:rsidRPr="001570EA">
          <w:rPr>
            <w:noProof/>
          </w:rPr>
          <w:t>25</w:t>
        </w:r>
      </w:ins>
      <w:r w:rsidR="002E093A" w:rsidRPr="001570EA">
        <w:fldChar w:fldCharType="end"/>
      </w:r>
      <w:r w:rsidRPr="001570EA">
        <w:t>: Terms, Values, and References for ECM Furnace Fan</w:t>
      </w:r>
      <w:bookmarkEnd w:id="5452"/>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F2A0F31" w14:textId="77777777">
        <w:trPr>
          <w:trHeight w:val="242"/>
          <w:tblHeader/>
        </w:trPr>
        <w:tc>
          <w:tcPr>
            <w:tcW w:w="3690" w:type="dxa"/>
            <w:shd w:val="clear" w:color="auto" w:fill="BFBFBF" w:themeFill="background1" w:themeFillShade="BF"/>
            <w:vAlign w:val="center"/>
          </w:tcPr>
          <w:p w14:paraId="049B988E" w14:textId="77777777" w:rsidR="007376E1" w:rsidRPr="001570EA" w:rsidRDefault="007376E1">
            <w:pPr>
              <w:rPr>
                <w:sz w:val="18"/>
                <w:szCs w:val="18"/>
              </w:rPr>
            </w:pPr>
            <w:r w:rsidRPr="001570EA">
              <w:rPr>
                <w:b/>
                <w:bCs/>
                <w:sz w:val="18"/>
                <w:szCs w:val="18"/>
              </w:rPr>
              <w:t>Term</w:t>
            </w:r>
          </w:p>
        </w:tc>
        <w:tc>
          <w:tcPr>
            <w:tcW w:w="1170" w:type="dxa"/>
            <w:shd w:val="clear" w:color="auto" w:fill="BFBFBF" w:themeFill="background1" w:themeFillShade="BF"/>
            <w:vAlign w:val="center"/>
          </w:tcPr>
          <w:p w14:paraId="60383A8E" w14:textId="77777777" w:rsidR="007376E1" w:rsidRPr="001570EA" w:rsidRDefault="007376E1">
            <w:pPr>
              <w:jc w:val="center"/>
              <w:rPr>
                <w:sz w:val="18"/>
                <w:szCs w:val="18"/>
              </w:rPr>
            </w:pPr>
            <w:r w:rsidRPr="001570EA">
              <w:rPr>
                <w:b/>
                <w:bCs/>
                <w:sz w:val="18"/>
                <w:szCs w:val="18"/>
              </w:rPr>
              <w:t>Unit</w:t>
            </w:r>
          </w:p>
        </w:tc>
        <w:tc>
          <w:tcPr>
            <w:tcW w:w="2070" w:type="dxa"/>
            <w:shd w:val="clear" w:color="auto" w:fill="BFBFBF" w:themeFill="background1" w:themeFillShade="BF"/>
            <w:vAlign w:val="center"/>
          </w:tcPr>
          <w:p w14:paraId="682B318D"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C18D180" w14:textId="77777777" w:rsidR="007376E1" w:rsidRPr="001570EA" w:rsidRDefault="007376E1">
            <w:pPr>
              <w:jc w:val="center"/>
              <w:rPr>
                <w:sz w:val="18"/>
                <w:szCs w:val="18"/>
              </w:rPr>
            </w:pPr>
            <w:r w:rsidRPr="001570EA">
              <w:rPr>
                <w:b/>
                <w:bCs/>
                <w:sz w:val="18"/>
                <w:szCs w:val="18"/>
              </w:rPr>
              <w:t>Sources</w:t>
            </w:r>
          </w:p>
        </w:tc>
      </w:tr>
      <w:tr w:rsidR="007376E1" w:rsidRPr="001570EA" w14:paraId="176CA309" w14:textId="77777777">
        <w:trPr>
          <w:trHeight w:val="620"/>
        </w:trPr>
        <w:tc>
          <w:tcPr>
            <w:tcW w:w="3690" w:type="dxa"/>
            <w:vAlign w:val="center"/>
          </w:tcPr>
          <w:p w14:paraId="4B958FA9" w14:textId="77777777" w:rsidR="007376E1" w:rsidRPr="001570EA" w:rsidRDefault="007376E1">
            <w:pPr>
              <w:rPr>
                <w:i/>
                <w:iCs/>
                <w:sz w:val="18"/>
                <w:szCs w:val="18"/>
              </w:rPr>
            </w:pPr>
            <w:r w:rsidRPr="001570EA">
              <w:rPr>
                <w:i/>
                <w:iCs/>
                <w:sz w:val="18"/>
                <w:szCs w:val="18"/>
              </w:rPr>
              <w:t>ECM</w:t>
            </w:r>
            <w:r w:rsidRPr="001570EA">
              <w:rPr>
                <w:i/>
                <w:iCs/>
                <w:sz w:val="18"/>
                <w:szCs w:val="18"/>
                <w:vertAlign w:val="subscript"/>
              </w:rPr>
              <w:t>kW</w:t>
            </w:r>
            <w:r w:rsidRPr="001570EA">
              <w:rPr>
                <w:i/>
                <w:iCs/>
                <w:sz w:val="18"/>
                <w:szCs w:val="18"/>
              </w:rPr>
              <w:t>, Reduced energy demand of the efficient ECM vs. baseline PSC motor.</w:t>
            </w:r>
          </w:p>
        </w:tc>
        <w:tc>
          <w:tcPr>
            <w:tcW w:w="1170" w:type="dxa"/>
            <w:vAlign w:val="center"/>
          </w:tcPr>
          <w:p w14:paraId="43B51D76" w14:textId="77777777" w:rsidR="007376E1" w:rsidRPr="001570EA" w:rsidRDefault="007376E1">
            <w:pPr>
              <w:jc w:val="center"/>
              <w:rPr>
                <w:i/>
                <w:iCs/>
                <w:sz w:val="18"/>
                <w:szCs w:val="18"/>
              </w:rPr>
            </w:pPr>
            <w:r w:rsidRPr="001570EA">
              <w:rPr>
                <w:i/>
                <w:iCs/>
                <w:sz w:val="18"/>
                <w:szCs w:val="18"/>
              </w:rPr>
              <w:t>kW</w:t>
            </w:r>
          </w:p>
        </w:tc>
        <w:tc>
          <w:tcPr>
            <w:tcW w:w="2070" w:type="dxa"/>
            <w:vAlign w:val="center"/>
          </w:tcPr>
          <w:p w14:paraId="16381442" w14:textId="77777777" w:rsidR="007376E1" w:rsidRPr="001570EA" w:rsidRDefault="007376E1">
            <w:pPr>
              <w:jc w:val="center"/>
              <w:rPr>
                <w:sz w:val="18"/>
                <w:szCs w:val="18"/>
              </w:rPr>
            </w:pPr>
            <w:r w:rsidRPr="001570EA">
              <w:rPr>
                <w:sz w:val="18"/>
                <w:szCs w:val="18"/>
              </w:rPr>
              <w:t>EDC Data Gathering,</w:t>
            </w:r>
          </w:p>
          <w:p w14:paraId="006DDA08" w14:textId="77777777" w:rsidR="007376E1" w:rsidRPr="001570EA" w:rsidRDefault="007376E1">
            <w:pPr>
              <w:jc w:val="center"/>
              <w:rPr>
                <w:sz w:val="18"/>
                <w:szCs w:val="18"/>
              </w:rPr>
            </w:pPr>
            <w:r w:rsidRPr="001570EA">
              <w:rPr>
                <w:sz w:val="18"/>
                <w:szCs w:val="18"/>
              </w:rPr>
              <w:t>Default: 0.116</w:t>
            </w:r>
          </w:p>
        </w:tc>
        <w:tc>
          <w:tcPr>
            <w:tcW w:w="1710" w:type="dxa"/>
            <w:vAlign w:val="center"/>
          </w:tcPr>
          <w:p w14:paraId="11522546" w14:textId="77777777" w:rsidR="007376E1" w:rsidRPr="001570EA" w:rsidRDefault="007376E1">
            <w:pPr>
              <w:jc w:val="center"/>
              <w:rPr>
                <w:sz w:val="18"/>
                <w:szCs w:val="18"/>
              </w:rPr>
            </w:pPr>
            <w:r w:rsidRPr="001570EA">
              <w:rPr>
                <w:sz w:val="18"/>
                <w:szCs w:val="18"/>
              </w:rPr>
              <w:t>2, EDC Data Gathering</w:t>
            </w:r>
          </w:p>
        </w:tc>
      </w:tr>
      <w:tr w:rsidR="007376E1" w:rsidRPr="001570EA" w14:paraId="47D01294" w14:textId="77777777">
        <w:trPr>
          <w:trHeight w:val="104"/>
        </w:trPr>
        <w:tc>
          <w:tcPr>
            <w:tcW w:w="3690" w:type="dxa"/>
            <w:vAlign w:val="center"/>
          </w:tcPr>
          <w:p w14:paraId="3DB73C84" w14:textId="77777777" w:rsidR="007376E1" w:rsidRPr="001570EA" w:rsidRDefault="007376E1">
            <w:r w:rsidRPr="001570EA">
              <w:rPr>
                <w:i/>
                <w:iCs/>
                <w:sz w:val="18"/>
                <w:szCs w:val="18"/>
              </w:rPr>
              <w:t>EFLH</w:t>
            </w:r>
            <w:r w:rsidRPr="001570EA">
              <w:rPr>
                <w:i/>
                <w:iCs/>
                <w:sz w:val="18"/>
                <w:szCs w:val="18"/>
                <w:vertAlign w:val="subscript"/>
              </w:rPr>
              <w:t>cool</w:t>
            </w:r>
            <w:r w:rsidRPr="001570EA">
              <w:rPr>
                <w:sz w:val="18"/>
                <w:szCs w:val="18"/>
                <w:vertAlign w:val="subscript"/>
              </w:rPr>
              <w:t xml:space="preserve"> </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vAlign w:val="center"/>
          </w:tcPr>
          <w:p w14:paraId="3999648A" w14:textId="77777777" w:rsidR="007376E1" w:rsidRPr="001570EA" w:rsidRDefault="008A402F">
            <w:pPr>
              <w:jc w:val="cente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vAlign w:val="center"/>
          </w:tcPr>
          <w:p w14:paraId="4CB2D65A"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vAlign w:val="center"/>
          </w:tcPr>
          <w:p w14:paraId="03D61AD5" w14:textId="77777777" w:rsidR="007376E1" w:rsidRPr="001570EA" w:rsidRDefault="007376E1">
            <w:pPr>
              <w:jc w:val="center"/>
            </w:pPr>
            <w:r w:rsidRPr="001570EA">
              <w:t>3</w:t>
            </w:r>
          </w:p>
        </w:tc>
      </w:tr>
      <w:tr w:rsidR="007376E1" w:rsidRPr="001570EA" w14:paraId="3666669A" w14:textId="77777777">
        <w:tc>
          <w:tcPr>
            <w:tcW w:w="3690" w:type="dxa"/>
            <w:vAlign w:val="center"/>
          </w:tcPr>
          <w:p w14:paraId="14659042"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 xml:space="preserve">heat </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vAlign w:val="center"/>
          </w:tcPr>
          <w:p w14:paraId="175BFB50" w14:textId="77777777" w:rsidR="007376E1" w:rsidRPr="001570EA" w:rsidRDefault="008A402F">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vAlign w:val="center"/>
          </w:tcPr>
          <w:p w14:paraId="3EC4DC8B" w14:textId="77777777" w:rsidR="007376E1" w:rsidRPr="001570EA" w:rsidRDefault="007376E1">
            <w:pPr>
              <w:pStyle w:val="TableCell"/>
              <w:spacing w:before="60" w:after="60"/>
              <w:jc w:val="center"/>
              <w:rPr>
                <w:szCs w:val="18"/>
              </w:rPr>
            </w:pPr>
            <w:r w:rsidRPr="001570EA">
              <w:rPr>
                <w:szCs w:val="18"/>
              </w:rPr>
              <w:t xml:space="preserve">See </w:t>
            </w:r>
            <w:r w:rsidRPr="001570EA">
              <w:rPr>
                <w:i/>
                <w:szCs w:val="18"/>
              </w:rPr>
              <w:t>EFLH</w:t>
            </w:r>
            <w:r w:rsidRPr="001570EA">
              <w:rPr>
                <w:i/>
                <w:szCs w:val="18"/>
                <w:vertAlign w:val="subscript"/>
              </w:rPr>
              <w:t>heat</w:t>
            </w:r>
            <w:r w:rsidRPr="001570EA">
              <w:rPr>
                <w:szCs w:val="18"/>
              </w:rPr>
              <w:t xml:space="preserve"> in Vol. 1, App. A</w:t>
            </w:r>
          </w:p>
        </w:tc>
        <w:tc>
          <w:tcPr>
            <w:tcW w:w="1710" w:type="dxa"/>
            <w:vAlign w:val="center"/>
          </w:tcPr>
          <w:p w14:paraId="214D87FB" w14:textId="77777777" w:rsidR="007376E1" w:rsidRPr="001570EA" w:rsidRDefault="007376E1">
            <w:pPr>
              <w:jc w:val="center"/>
              <w:rPr>
                <w:sz w:val="18"/>
                <w:szCs w:val="18"/>
              </w:rPr>
            </w:pPr>
            <w:r w:rsidRPr="001570EA">
              <w:rPr>
                <w:sz w:val="18"/>
                <w:szCs w:val="18"/>
              </w:rPr>
              <w:t>3</w:t>
            </w:r>
          </w:p>
        </w:tc>
      </w:tr>
      <w:tr w:rsidR="007376E1" w:rsidRPr="001570EA" w14:paraId="659F14CD" w14:textId="77777777">
        <w:trPr>
          <w:trHeight w:val="650"/>
        </w:trPr>
        <w:tc>
          <w:tcPr>
            <w:tcW w:w="3690" w:type="dxa"/>
            <w:vAlign w:val="center"/>
          </w:tcPr>
          <w:p w14:paraId="117AE130" w14:textId="5C0C1BD0" w:rsidR="007376E1" w:rsidRPr="001570EA" w:rsidRDefault="00FA5174">
            <w:pPr>
              <w:rPr>
                <w:sz w:val="18"/>
                <w:szCs w:val="18"/>
              </w:rPr>
            </w:pPr>
            <w:del w:id="5455" w:author="Greg Clendenning" w:date="2024-04-16T16:42:00Z">
              <w:r w:rsidRPr="00E05512">
                <w:rPr>
                  <w:i/>
                  <w:iCs/>
                  <w:sz w:val="18"/>
                  <w:szCs w:val="18"/>
                </w:rPr>
                <w:delText>CF</w:delText>
              </w:r>
            </w:del>
            <m:oMath>
              <m:sSub>
                <m:sSubPr>
                  <m:ctrlPr>
                    <w:ins w:id="5456" w:author="Greg Clendenning" w:date="2024-04-16T16:42:00Z">
                      <w:rPr>
                        <w:rFonts w:ascii="Cambria Math" w:hAnsi="Cambria Math" w:cs="Arial"/>
                      </w:rPr>
                    </w:ins>
                  </m:ctrlPr>
                </m:sSubPr>
                <m:e>
                  <m:r>
                    <w:ins w:id="5457" w:author="Greg Clendenning" w:date="2024-04-16T16:42:00Z">
                      <w:rPr>
                        <w:rFonts w:ascii="Cambria Math" w:hAnsi="Cambria Math" w:cs="Arial"/>
                      </w:rPr>
                      <m:t>CF</m:t>
                    </w:ins>
                  </m:r>
                </m:e>
                <m:sub>
                  <m:r>
                    <w:ins w:id="5458" w:author="Greg Clendenning" w:date="2024-04-16T16:42:00Z">
                      <w:rPr>
                        <w:rFonts w:ascii="Cambria Math" w:hAnsi="Cambria Math" w:cs="Arial"/>
                      </w:rPr>
                      <m:t>summer</m:t>
                    </w:ins>
                  </m:r>
                </m:sub>
              </m:sSub>
            </m:oMath>
            <w:r w:rsidR="007376E1" w:rsidRPr="001570EA">
              <w:rPr>
                <w:sz w:val="18"/>
                <w:szCs w:val="18"/>
              </w:rPr>
              <w:t xml:space="preserve"> , Demand Coincidence Factor</w:t>
            </w:r>
            <w:ins w:id="5459" w:author="Greg Clendenning" w:date="2024-04-16T16:42:00Z">
              <w:r w:rsidR="007376E1" w:rsidRPr="001570EA">
                <w:rPr>
                  <w:sz w:val="18"/>
                  <w:szCs w:val="18"/>
                </w:rPr>
                <w:t xml:space="preserve"> during the summer months</w:t>
              </w:r>
            </w:ins>
          </w:p>
        </w:tc>
        <w:tc>
          <w:tcPr>
            <w:tcW w:w="1170" w:type="dxa"/>
            <w:vAlign w:val="center"/>
          </w:tcPr>
          <w:p w14:paraId="321DAD9A" w14:textId="77777777" w:rsidR="007376E1" w:rsidRPr="001570EA" w:rsidRDefault="007376E1">
            <w:pPr>
              <w:jc w:val="center"/>
              <w:rPr>
                <w:sz w:val="18"/>
                <w:szCs w:val="18"/>
              </w:rPr>
            </w:pPr>
            <w:r w:rsidRPr="001570EA">
              <w:rPr>
                <w:i/>
                <w:iCs/>
                <w:sz w:val="18"/>
                <w:szCs w:val="18"/>
              </w:rPr>
              <w:t>Proportion</w:t>
            </w:r>
          </w:p>
        </w:tc>
        <w:tc>
          <w:tcPr>
            <w:tcW w:w="2070" w:type="dxa"/>
            <w:vAlign w:val="center"/>
          </w:tcPr>
          <w:p w14:paraId="3799CB81" w14:textId="77777777" w:rsidR="007376E1" w:rsidRPr="001570EA" w:rsidRDefault="007376E1">
            <w:pPr>
              <w:jc w:val="center"/>
              <w:rPr>
                <w:sz w:val="18"/>
                <w:szCs w:val="18"/>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vAlign w:val="center"/>
          </w:tcPr>
          <w:p w14:paraId="2220F68C" w14:textId="77777777" w:rsidR="007376E1" w:rsidRPr="001570EA" w:rsidRDefault="007376E1">
            <w:pPr>
              <w:jc w:val="center"/>
              <w:rPr>
                <w:sz w:val="18"/>
                <w:szCs w:val="18"/>
              </w:rPr>
            </w:pPr>
            <w:r w:rsidRPr="001570EA">
              <w:rPr>
                <w:sz w:val="18"/>
                <w:szCs w:val="18"/>
              </w:rPr>
              <w:t>3</w:t>
            </w:r>
          </w:p>
        </w:tc>
      </w:tr>
      <w:tr w:rsidR="007376E1" w:rsidRPr="001570EA" w14:paraId="6C41110C" w14:textId="77777777">
        <w:trPr>
          <w:trHeight w:val="650"/>
          <w:ins w:id="5460" w:author="Greg Clendenning" w:date="2024-04-16T16:42:00Z"/>
        </w:trPr>
        <w:tc>
          <w:tcPr>
            <w:tcW w:w="3690" w:type="dxa"/>
            <w:vAlign w:val="center"/>
          </w:tcPr>
          <w:p w14:paraId="22EDE24D" w14:textId="77777777" w:rsidR="007376E1" w:rsidRPr="001570EA" w:rsidRDefault="008A402F">
            <w:pPr>
              <w:rPr>
                <w:ins w:id="5461" w:author="Greg Clendenning" w:date="2024-04-16T16:42:00Z"/>
                <w:i/>
                <w:iCs/>
                <w:sz w:val="18"/>
                <w:szCs w:val="18"/>
              </w:rPr>
            </w:pPr>
            <m:oMath>
              <m:sSub>
                <m:sSubPr>
                  <m:ctrlPr>
                    <w:ins w:id="5462" w:author="Greg Clendenning" w:date="2024-04-16T16:42:00Z">
                      <w:rPr>
                        <w:rFonts w:ascii="Cambria Math" w:hAnsi="Cambria Math" w:cs="Arial"/>
                      </w:rPr>
                    </w:ins>
                  </m:ctrlPr>
                </m:sSubPr>
                <m:e>
                  <m:r>
                    <w:ins w:id="5463" w:author="Greg Clendenning" w:date="2024-04-16T16:42:00Z">
                      <w:rPr>
                        <w:rFonts w:ascii="Cambria Math" w:hAnsi="Cambria Math" w:cs="Arial"/>
                      </w:rPr>
                      <m:t>CF</m:t>
                    </w:ins>
                  </m:r>
                </m:e>
                <m:sub>
                  <m:r>
                    <w:ins w:id="5464" w:author="Greg Clendenning" w:date="2024-04-16T16:42:00Z">
                      <w:rPr>
                        <w:rFonts w:ascii="Cambria Math" w:hAnsi="Cambria Math" w:cs="Arial"/>
                      </w:rPr>
                      <m:t>winter</m:t>
                    </w:ins>
                  </m:r>
                </m:sub>
              </m:sSub>
            </m:oMath>
            <w:ins w:id="5465" w:author="Greg Clendenning" w:date="2024-04-16T16:42:00Z">
              <w:r w:rsidR="007376E1" w:rsidRPr="001570EA">
                <w:rPr>
                  <w:sz w:val="18"/>
                  <w:szCs w:val="18"/>
                </w:rPr>
                <w:t xml:space="preserve"> , Demand Coincidence Factor during the winter months</w:t>
              </w:r>
            </w:ins>
          </w:p>
        </w:tc>
        <w:tc>
          <w:tcPr>
            <w:tcW w:w="1170" w:type="dxa"/>
            <w:vAlign w:val="center"/>
          </w:tcPr>
          <w:p w14:paraId="1B0F780B" w14:textId="77777777" w:rsidR="007376E1" w:rsidRPr="001570EA" w:rsidRDefault="007376E1">
            <w:pPr>
              <w:jc w:val="center"/>
              <w:rPr>
                <w:ins w:id="5466" w:author="Greg Clendenning" w:date="2024-04-16T16:42:00Z"/>
                <w:i/>
                <w:iCs/>
                <w:sz w:val="18"/>
                <w:szCs w:val="18"/>
              </w:rPr>
            </w:pPr>
            <w:ins w:id="5467" w:author="Greg Clendenning" w:date="2024-04-16T16:42:00Z">
              <w:r w:rsidRPr="001570EA">
                <w:rPr>
                  <w:i/>
                  <w:iCs/>
                  <w:sz w:val="18"/>
                  <w:szCs w:val="18"/>
                </w:rPr>
                <w:t>Proportion</w:t>
              </w:r>
            </w:ins>
          </w:p>
        </w:tc>
        <w:tc>
          <w:tcPr>
            <w:tcW w:w="2070" w:type="dxa"/>
            <w:vAlign w:val="center"/>
          </w:tcPr>
          <w:p w14:paraId="3B7D1031" w14:textId="77777777" w:rsidR="007376E1" w:rsidRPr="001570EA" w:rsidRDefault="007376E1">
            <w:pPr>
              <w:jc w:val="center"/>
              <w:rPr>
                <w:ins w:id="5468" w:author="Greg Clendenning" w:date="2024-04-16T16:42:00Z"/>
                <w:sz w:val="18"/>
                <w:szCs w:val="18"/>
              </w:rPr>
            </w:pPr>
            <w:ins w:id="5469" w:author="Greg Clendenning" w:date="2024-04-16T16:42:00Z">
              <w:r w:rsidRPr="001570EA">
                <w:rPr>
                  <w:sz w:val="18"/>
                  <w:szCs w:val="18"/>
                </w:rPr>
                <w:t xml:space="preserve">See </w:t>
              </w:r>
              <w:r w:rsidRPr="001570EA">
                <w:rPr>
                  <w:i/>
                  <w:sz w:val="18"/>
                  <w:szCs w:val="18"/>
                </w:rPr>
                <w:t>CF</w:t>
              </w:r>
              <w:r w:rsidRPr="001570EA">
                <w:rPr>
                  <w:sz w:val="18"/>
                  <w:szCs w:val="18"/>
                </w:rPr>
                <w:t xml:space="preserve"> in Vol. 1, App. A</w:t>
              </w:r>
            </w:ins>
          </w:p>
        </w:tc>
        <w:tc>
          <w:tcPr>
            <w:tcW w:w="1710" w:type="dxa"/>
            <w:vAlign w:val="center"/>
          </w:tcPr>
          <w:p w14:paraId="47E30B9B" w14:textId="77777777" w:rsidR="007376E1" w:rsidRPr="001570EA" w:rsidRDefault="007376E1">
            <w:pPr>
              <w:jc w:val="center"/>
              <w:rPr>
                <w:ins w:id="5470" w:author="Greg Clendenning" w:date="2024-04-16T16:42:00Z"/>
                <w:sz w:val="18"/>
                <w:szCs w:val="18"/>
              </w:rPr>
            </w:pPr>
            <w:ins w:id="5471" w:author="Greg Clendenning" w:date="2024-04-16T16:42:00Z">
              <w:r w:rsidRPr="001570EA">
                <w:rPr>
                  <w:sz w:val="18"/>
                  <w:szCs w:val="18"/>
                </w:rPr>
                <w:t>3</w:t>
              </w:r>
            </w:ins>
          </w:p>
        </w:tc>
      </w:tr>
    </w:tbl>
    <w:p w14:paraId="1737EE1A" w14:textId="77777777" w:rsidR="007376E1" w:rsidRPr="001570EA" w:rsidRDefault="007376E1">
      <w:pPr>
        <w:pStyle w:val="Equation"/>
        <w:tabs>
          <w:tab w:val="clear" w:pos="2880"/>
          <w:tab w:val="left" w:pos="2160"/>
        </w:tabs>
        <w:rPr>
          <w:moveTo w:id="5472" w:author="Greg Clendenning" w:date="2024-04-16T16:42:00Z"/>
          <w:rPrChange w:id="5473" w:author="Greg Clendenning" w:date="2024-04-16T16:42:00Z">
            <w:rPr>
              <w:moveTo w:id="5474" w:author="Greg Clendenning" w:date="2024-04-16T16:42:00Z"/>
            </w:rPr>
          </w:rPrChange>
        </w:rPr>
        <w:pPrChange w:id="5475" w:author="Greg Clendenning" w:date="2024-04-16T16:42:00Z">
          <w:pPr>
            <w:pStyle w:val="SubStyle"/>
          </w:pPr>
        </w:pPrChange>
      </w:pPr>
      <w:moveToRangeStart w:id="5476" w:author="Greg Clendenning" w:date="2024-04-16T16:42:00Z" w:name="move164178197"/>
    </w:p>
    <w:p w14:paraId="57B60EEC" w14:textId="77777777" w:rsidR="007376E1" w:rsidRPr="001570EA" w:rsidRDefault="007376E1" w:rsidP="007376E1">
      <w:pPr>
        <w:pStyle w:val="SubStyle"/>
        <w:rPr>
          <w:moveTo w:id="5477" w:author="Greg Clendenning" w:date="2024-04-16T16:42:00Z"/>
        </w:rPr>
      </w:pPr>
      <w:moveTo w:id="5478" w:author="Greg Clendenning" w:date="2024-04-16T16:42:00Z">
        <w:r w:rsidRPr="001570EA">
          <w:t>Evaluation Protocols</w:t>
        </w:r>
      </w:moveTo>
    </w:p>
    <w:p w14:paraId="7E674567" w14:textId="77777777" w:rsidR="007376E1" w:rsidRPr="001570EA" w:rsidRDefault="007376E1" w:rsidP="007376E1">
      <w:pPr>
        <w:pStyle w:val="BodyText"/>
        <w:ind w:right="0"/>
        <w:rPr>
          <w:moveTo w:id="5479" w:author="Greg Clendenning" w:date="2024-04-16T16:42:00Z"/>
        </w:rPr>
      </w:pPr>
      <w:moveTo w:id="5480"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5ADE802B" w14:textId="77777777" w:rsidR="007376E1" w:rsidRPr="001570EA" w:rsidRDefault="007376E1">
      <w:pPr>
        <w:pStyle w:val="BodyText"/>
        <w:ind w:right="0"/>
        <w:rPr>
          <w:moveTo w:id="5481" w:author="Greg Clendenning" w:date="2024-04-16T16:42:00Z"/>
        </w:rPr>
        <w:pPrChange w:id="5482" w:author="Greg Clendenning" w:date="2024-04-16T16:42:00Z">
          <w:pPr>
            <w:pStyle w:val="SubStyle"/>
          </w:pPr>
        </w:pPrChange>
      </w:pPr>
    </w:p>
    <w:p w14:paraId="24E7E649" w14:textId="77777777" w:rsidR="007376E1" w:rsidRPr="001570EA" w:rsidRDefault="007376E1" w:rsidP="007376E1">
      <w:pPr>
        <w:pStyle w:val="SubStyle"/>
        <w:rPr>
          <w:moveTo w:id="5483" w:author="Greg Clendenning" w:date="2024-04-16T16:42:00Z"/>
        </w:rPr>
      </w:pPr>
      <w:moveTo w:id="5484" w:author="Greg Clendenning" w:date="2024-04-16T16:42:00Z">
        <w:r w:rsidRPr="001570EA">
          <w:t>Sources</w:t>
        </w:r>
      </w:moveTo>
    </w:p>
    <w:p w14:paraId="5793EC61" w14:textId="77777777" w:rsidR="007376E1" w:rsidRPr="001570EA" w:rsidRDefault="007376E1" w:rsidP="007376E1">
      <w:pPr>
        <w:pStyle w:val="Equation"/>
        <w:tabs>
          <w:tab w:val="clear" w:pos="2880"/>
          <w:tab w:val="left" w:pos="2160"/>
        </w:tabs>
        <w:rPr>
          <w:moveFrom w:id="5485" w:author="Greg Clendenning" w:date="2024-04-16T16:42:00Z"/>
          <w:i w:val="0"/>
        </w:rPr>
      </w:pPr>
      <w:moveFromRangeStart w:id="5486" w:author="Greg Clendenning" w:date="2024-04-16T16:42:00Z" w:name="move164178218"/>
      <w:moveToRangeEnd w:id="5476"/>
    </w:p>
    <w:p w14:paraId="60E01BB4" w14:textId="77777777" w:rsidR="007376E1" w:rsidRPr="001570EA" w:rsidRDefault="007376E1" w:rsidP="007376E1">
      <w:pPr>
        <w:pStyle w:val="SubStyle"/>
        <w:rPr>
          <w:moveFrom w:id="5487" w:author="Greg Clendenning" w:date="2024-04-16T16:42:00Z"/>
        </w:rPr>
      </w:pPr>
      <w:moveFrom w:id="5488" w:author="Greg Clendenning" w:date="2024-04-16T16:42:00Z">
        <w:r w:rsidRPr="001570EA">
          <w:t>Evaluation Protocols</w:t>
        </w:r>
      </w:moveFrom>
    </w:p>
    <w:p w14:paraId="1093B9C3" w14:textId="77777777" w:rsidR="007376E1" w:rsidRPr="001570EA" w:rsidRDefault="007376E1" w:rsidP="007376E1">
      <w:pPr>
        <w:pStyle w:val="BodyText"/>
        <w:ind w:right="0"/>
        <w:rPr>
          <w:moveFrom w:id="5489" w:author="Greg Clendenning" w:date="2024-04-16T16:42:00Z"/>
        </w:rPr>
      </w:pPr>
      <w:moveFrom w:id="5490"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0E4A1A80" w14:textId="77777777" w:rsidR="007376E1" w:rsidRPr="001570EA" w:rsidRDefault="007376E1" w:rsidP="007376E1">
      <w:pPr>
        <w:pStyle w:val="BodyText"/>
        <w:ind w:right="0"/>
        <w:rPr>
          <w:moveFrom w:id="5491" w:author="Greg Clendenning" w:date="2024-04-16T16:42:00Z"/>
          <w:rFonts w:eastAsia="Calibri"/>
          <w:szCs w:val="16"/>
        </w:rPr>
      </w:pPr>
    </w:p>
    <w:p w14:paraId="4BE75DDE" w14:textId="77777777" w:rsidR="007376E1" w:rsidRPr="001570EA" w:rsidRDefault="007376E1" w:rsidP="007376E1">
      <w:pPr>
        <w:pStyle w:val="SubStyle"/>
        <w:rPr>
          <w:moveFrom w:id="5492" w:author="Greg Clendenning" w:date="2024-04-16T16:42:00Z"/>
        </w:rPr>
      </w:pPr>
      <w:moveFrom w:id="5493" w:author="Greg Clendenning" w:date="2024-04-16T16:42:00Z">
        <w:r w:rsidRPr="001570EA">
          <w:t>Sources</w:t>
        </w:r>
      </w:moveFrom>
    </w:p>
    <w:moveFromRangeEnd w:id="5486"/>
    <w:p w14:paraId="0608DE6D" w14:textId="77777777" w:rsidR="00FA5174" w:rsidRPr="00F13E99" w:rsidRDefault="00FA5174" w:rsidP="0083636E">
      <w:pPr>
        <w:pStyle w:val="ListParagraph"/>
        <w:numPr>
          <w:ilvl w:val="0"/>
          <w:numId w:val="32"/>
        </w:numPr>
        <w:ind w:left="360"/>
        <w:rPr>
          <w:del w:id="5494" w:author="Greg Clendenning" w:date="2024-04-16T16:42:00Z"/>
          <w:rFonts w:cs="Arial"/>
        </w:rPr>
      </w:pPr>
      <w:del w:id="5495" w:author="Greg Clendenning" w:date="2024-04-16T16:42:00Z">
        <w:r w:rsidRPr="00F13E99">
          <w:rPr>
            <w:rFonts w:cs="Arial"/>
          </w:rPr>
          <w:delText>“Energy</w:delText>
        </w:r>
        <w:r>
          <w:rPr>
            <w:rFonts w:cs="Arial"/>
          </w:rPr>
          <w:delText xml:space="preserve"> </w:delText>
        </w:r>
        <w:r w:rsidRPr="00F13E99">
          <w:rPr>
            <w:rFonts w:cs="Arial"/>
          </w:rPr>
          <w:delText>Savings</w:delText>
        </w:r>
        <w:r>
          <w:rPr>
            <w:rFonts w:cs="Arial"/>
          </w:rPr>
          <w:delText xml:space="preserve"> </w:delText>
        </w:r>
        <w:r w:rsidRPr="00F13E99">
          <w:rPr>
            <w:rFonts w:cs="Arial"/>
          </w:rPr>
          <w:delText>from</w:delText>
        </w:r>
        <w:r>
          <w:rPr>
            <w:rFonts w:cs="Arial"/>
          </w:rPr>
          <w:delText xml:space="preserve"> </w:delText>
        </w:r>
        <w:r w:rsidRPr="00F13E99">
          <w:rPr>
            <w:rFonts w:cs="Arial"/>
          </w:rPr>
          <w:delText>Efficient</w:delText>
        </w:r>
        <w:r>
          <w:rPr>
            <w:rFonts w:cs="Arial"/>
          </w:rPr>
          <w:delText xml:space="preserve"> </w:delText>
        </w:r>
        <w:r w:rsidRPr="00F13E99">
          <w:rPr>
            <w:rFonts w:cs="Arial"/>
          </w:rPr>
          <w:delText>Furnace</w:delText>
        </w:r>
        <w:r>
          <w:rPr>
            <w:rFonts w:cs="Arial"/>
          </w:rPr>
          <w:delText xml:space="preserve"> </w:delText>
        </w:r>
        <w:r w:rsidRPr="00F13E99">
          <w:rPr>
            <w:rFonts w:cs="Arial"/>
          </w:rPr>
          <w:delText>Fan</w:delText>
        </w:r>
        <w:r>
          <w:rPr>
            <w:rFonts w:cs="Arial"/>
          </w:rPr>
          <w:delText xml:space="preserve"> </w:delText>
        </w:r>
        <w:r w:rsidRPr="00F13E99">
          <w:rPr>
            <w:rFonts w:cs="Arial"/>
          </w:rPr>
          <w:delText>Air</w:delText>
        </w:r>
        <w:r>
          <w:rPr>
            <w:rFonts w:cs="Arial"/>
          </w:rPr>
          <w:delText xml:space="preserve"> </w:delText>
        </w:r>
        <w:r w:rsidRPr="00F13E99">
          <w:rPr>
            <w:rFonts w:cs="Arial"/>
          </w:rPr>
          <w:delText>Handlers</w:delText>
        </w:r>
        <w:r>
          <w:rPr>
            <w:rFonts w:cs="Arial"/>
          </w:rPr>
          <w:delText xml:space="preserve"> </w:delText>
        </w:r>
        <w:r w:rsidRPr="00F13E99">
          <w:rPr>
            <w:rFonts w:cs="Arial"/>
          </w:rPr>
          <w:delText>in</w:delText>
        </w:r>
        <w:r>
          <w:rPr>
            <w:rFonts w:cs="Arial"/>
          </w:rPr>
          <w:delText xml:space="preserve"> </w:delText>
        </w:r>
        <w:r w:rsidRPr="00F13E99">
          <w:rPr>
            <w:rFonts w:cs="Arial"/>
          </w:rPr>
          <w:delText>Massachusetts,”</w:delText>
        </w:r>
        <w:r>
          <w:rPr>
            <w:rFonts w:cs="Arial"/>
          </w:rPr>
          <w:delText xml:space="preserve"> </w:delText>
        </w:r>
        <w:r w:rsidRPr="00F13E99">
          <w:rPr>
            <w:rFonts w:cs="Arial"/>
          </w:rPr>
          <w:delText>ACEEE,</w:delText>
        </w:r>
        <w:r>
          <w:rPr>
            <w:rFonts w:cs="Arial"/>
          </w:rPr>
          <w:delText xml:space="preserve"> </w:delText>
        </w:r>
        <w:r w:rsidRPr="00F13E99">
          <w:rPr>
            <w:rFonts w:cs="Arial"/>
          </w:rPr>
          <w:delText>Sachs</w:delText>
        </w:r>
        <w:r>
          <w:rPr>
            <w:rFonts w:cs="Arial"/>
          </w:rPr>
          <w:delText xml:space="preserve"> </w:delText>
        </w:r>
        <w:r w:rsidRPr="00F13E99">
          <w:rPr>
            <w:rFonts w:cs="Arial"/>
          </w:rPr>
          <w:delText>and</w:delText>
        </w:r>
        <w:r>
          <w:rPr>
            <w:rFonts w:cs="Arial"/>
          </w:rPr>
          <w:delText xml:space="preserve"> </w:delText>
        </w:r>
        <w:r w:rsidRPr="00F13E99">
          <w:rPr>
            <w:rFonts w:cs="Arial"/>
          </w:rPr>
          <w:delText>Smith,</w:delText>
        </w:r>
        <w:r>
          <w:rPr>
            <w:rFonts w:cs="Arial"/>
          </w:rPr>
          <w:delText xml:space="preserve"> </w:delText>
        </w:r>
        <w:r w:rsidRPr="00F13E99">
          <w:rPr>
            <w:rFonts w:cs="Arial"/>
          </w:rPr>
          <w:delText>2003.</w:delText>
        </w:r>
        <w:r>
          <w:rPr>
            <w:rFonts w:cs="Arial"/>
          </w:rPr>
          <w:delText xml:space="preserve"> </w:delText>
        </w:r>
        <w:r w:rsidRPr="00F13E99">
          <w:rPr>
            <w:rFonts w:cs="Arial"/>
          </w:rPr>
          <w:delText>For</w:delText>
        </w:r>
        <w:r>
          <w:rPr>
            <w:rFonts w:cs="Arial"/>
          </w:rPr>
          <w:delText xml:space="preserve"> </w:delText>
        </w:r>
        <w:r w:rsidRPr="00F13E99">
          <w:rPr>
            <w:rFonts w:cs="Arial"/>
          </w:rPr>
          <w:delText>the</w:delText>
        </w:r>
        <w:r>
          <w:rPr>
            <w:rFonts w:cs="Arial"/>
          </w:rPr>
          <w:delText xml:space="preserve"> </w:delText>
        </w:r>
        <w:r w:rsidRPr="00F13E99">
          <w:rPr>
            <w:rFonts w:cs="Arial"/>
          </w:rPr>
          <w:delText>purpose</w:delText>
        </w:r>
        <w:r>
          <w:rPr>
            <w:rFonts w:cs="Arial"/>
          </w:rPr>
          <w:delText xml:space="preserve"> </w:delText>
        </w:r>
        <w:r w:rsidRPr="00F13E99">
          <w:rPr>
            <w:rFonts w:cs="Arial"/>
          </w:rPr>
          <w:delText>of</w:delText>
        </w:r>
        <w:r>
          <w:rPr>
            <w:rFonts w:cs="Arial"/>
          </w:rPr>
          <w:delText xml:space="preserve"> </w:delText>
        </w:r>
        <w:r w:rsidRPr="00F13E99">
          <w:rPr>
            <w:rFonts w:cs="Arial"/>
          </w:rPr>
          <w:delText>calculating</w:delText>
        </w:r>
        <w:r>
          <w:rPr>
            <w:rFonts w:cs="Arial"/>
          </w:rPr>
          <w:delText xml:space="preserve"> </w:delText>
        </w:r>
        <w:r w:rsidRPr="00F13E99">
          <w:rPr>
            <w:rFonts w:cs="Arial"/>
          </w:rPr>
          <w:delText>the</w:delText>
        </w:r>
        <w:r>
          <w:rPr>
            <w:rFonts w:cs="Arial"/>
          </w:rPr>
          <w:delText xml:space="preserve"> </w:delText>
        </w:r>
        <w:r w:rsidRPr="00F13E99">
          <w:rPr>
            <w:rFonts w:cs="Arial"/>
          </w:rPr>
          <w:delText>total</w:delText>
        </w:r>
        <w:r>
          <w:rPr>
            <w:rFonts w:cs="Arial"/>
          </w:rPr>
          <w:delText xml:space="preserve"> </w:delText>
        </w:r>
        <w:r w:rsidRPr="00F13E99">
          <w:rPr>
            <w:rFonts w:cs="Arial"/>
          </w:rPr>
          <w:delText>Resource</w:delText>
        </w:r>
        <w:r>
          <w:rPr>
            <w:rFonts w:cs="Arial"/>
          </w:rPr>
          <w:delText xml:space="preserve"> </w:delText>
        </w:r>
        <w:r w:rsidRPr="00F13E99">
          <w:rPr>
            <w:rFonts w:cs="Arial"/>
          </w:rPr>
          <w:delText>Cost</w:delText>
        </w:r>
        <w:r>
          <w:rPr>
            <w:rFonts w:cs="Arial"/>
          </w:rPr>
          <w:delText xml:space="preserve"> </w:delText>
        </w:r>
        <w:r w:rsidRPr="00F13E99">
          <w:rPr>
            <w:rFonts w:cs="Arial"/>
          </w:rPr>
          <w:delText>Test</w:delText>
        </w:r>
        <w:r>
          <w:rPr>
            <w:rFonts w:cs="Arial"/>
          </w:rPr>
          <w:delText xml:space="preserve"> </w:delText>
        </w:r>
        <w:r w:rsidRPr="00F13E99">
          <w:rPr>
            <w:rFonts w:cs="Arial"/>
          </w:rPr>
          <w:delText>for</w:delText>
        </w:r>
        <w:r>
          <w:rPr>
            <w:rFonts w:cs="Arial"/>
          </w:rPr>
          <w:delText xml:space="preserve"> </w:delText>
        </w:r>
        <w:r w:rsidRPr="00F13E99">
          <w:rPr>
            <w:rFonts w:cs="Arial"/>
          </w:rPr>
          <w:delText>Act</w:delText>
        </w:r>
        <w:r>
          <w:rPr>
            <w:rFonts w:cs="Arial"/>
          </w:rPr>
          <w:delText xml:space="preserve"> </w:delText>
        </w:r>
        <w:r w:rsidRPr="00F13E99">
          <w:rPr>
            <w:rFonts w:cs="Arial"/>
          </w:rPr>
          <w:delText>129,</w:delText>
        </w:r>
        <w:r>
          <w:rPr>
            <w:rFonts w:cs="Arial"/>
          </w:rPr>
          <w:delText xml:space="preserve"> </w:delText>
        </w:r>
        <w:r w:rsidRPr="00F13E99">
          <w:rPr>
            <w:rFonts w:cs="Arial"/>
          </w:rPr>
          <w:delText>measure</w:delText>
        </w:r>
        <w:r>
          <w:rPr>
            <w:rFonts w:cs="Arial"/>
          </w:rPr>
          <w:delText xml:space="preserve"> </w:delText>
        </w:r>
        <w:r w:rsidRPr="00F13E99">
          <w:rPr>
            <w:rFonts w:cs="Arial"/>
          </w:rPr>
          <w:delText>cannot</w:delText>
        </w:r>
        <w:r>
          <w:rPr>
            <w:rFonts w:cs="Arial"/>
          </w:rPr>
          <w:delText xml:space="preserve"> </w:delText>
        </w:r>
        <w:r w:rsidRPr="00F13E99">
          <w:rPr>
            <w:rFonts w:cs="Arial"/>
          </w:rPr>
          <w:delText>claim</w:delText>
        </w:r>
        <w:r>
          <w:rPr>
            <w:rFonts w:cs="Arial"/>
          </w:rPr>
          <w:delText xml:space="preserve"> </w:delText>
        </w:r>
        <w:r w:rsidRPr="00F13E99">
          <w:rPr>
            <w:rFonts w:cs="Arial"/>
          </w:rPr>
          <w:delText>savings</w:delText>
        </w:r>
        <w:r>
          <w:rPr>
            <w:rFonts w:cs="Arial"/>
          </w:rPr>
          <w:delText xml:space="preserve"> </w:delText>
        </w:r>
        <w:r w:rsidRPr="00F13E99">
          <w:rPr>
            <w:rFonts w:cs="Arial"/>
          </w:rPr>
          <w:delText>for</w:delText>
        </w:r>
        <w:r>
          <w:rPr>
            <w:rFonts w:cs="Arial"/>
          </w:rPr>
          <w:delText xml:space="preserve"> </w:delText>
        </w:r>
        <w:r w:rsidRPr="00F13E99">
          <w:rPr>
            <w:rFonts w:cs="Arial"/>
          </w:rPr>
          <w:delText>more</w:delText>
        </w:r>
        <w:r>
          <w:rPr>
            <w:rFonts w:cs="Arial"/>
          </w:rPr>
          <w:delText xml:space="preserve"> </w:delText>
        </w:r>
        <w:r w:rsidRPr="00F13E99">
          <w:rPr>
            <w:rFonts w:cs="Arial"/>
          </w:rPr>
          <w:delText>than</w:delText>
        </w:r>
        <w:r>
          <w:rPr>
            <w:rFonts w:cs="Arial"/>
          </w:rPr>
          <w:delText xml:space="preserve"> </w:delText>
        </w:r>
        <w:r w:rsidRPr="00F13E99">
          <w:rPr>
            <w:rFonts w:cs="Arial"/>
          </w:rPr>
          <w:delText>fifteen</w:delText>
        </w:r>
        <w:r>
          <w:rPr>
            <w:rFonts w:cs="Arial"/>
          </w:rPr>
          <w:delText xml:space="preserve"> </w:delText>
        </w:r>
        <w:r w:rsidRPr="00F13E99">
          <w:rPr>
            <w:rFonts w:cs="Arial"/>
          </w:rPr>
          <w:delText>years.</w:delText>
        </w:r>
      </w:del>
    </w:p>
    <w:p w14:paraId="6F7A513D" w14:textId="4A222FDA" w:rsidR="007376E1" w:rsidRPr="001570EA" w:rsidRDefault="007376E1" w:rsidP="002614D2">
      <w:pPr>
        <w:pStyle w:val="ListParagraph"/>
        <w:numPr>
          <w:ilvl w:val="0"/>
          <w:numId w:val="32"/>
        </w:numPr>
        <w:ind w:left="360"/>
        <w:rPr>
          <w:ins w:id="5496" w:author="Greg Clendenning" w:date="2024-04-16T16:42:00Z"/>
          <w:rFonts w:cs="Arial"/>
        </w:rPr>
      </w:pPr>
      <w:ins w:id="5497" w:author="Greg Clendenning" w:date="2024-04-16T16:42:00Z">
        <w:r w:rsidRPr="001570EA" w:rsidDel="0010524E">
          <w:t xml:space="preserve">California </w:t>
        </w:r>
        <w:r w:rsidRPr="001570EA">
          <w:t>Electronic Technical Reference Manual</w:t>
        </w:r>
        <w:r w:rsidRPr="001570EA">
          <w:rPr>
            <w:rFonts w:cs="Arial"/>
          </w:rPr>
          <w:t>. “Brushless Fan Motor Replacement”. Residential. Accessed January 2024.</w:t>
        </w:r>
        <w:r w:rsidR="00475EB1">
          <w:fldChar w:fldCharType="begin"/>
        </w:r>
        <w:r w:rsidR="00475EB1">
          <w:instrText>HYPERLINK "https://www.caetrm.com/measure/SWHC038/03/"</w:instrText>
        </w:r>
        <w:r w:rsidR="00475EB1">
          <w:fldChar w:fldCharType="separate"/>
        </w:r>
        <w:r w:rsidRPr="001570EA">
          <w:rPr>
            <w:rStyle w:val="Hyperlink"/>
            <w:rFonts w:cs="Arial"/>
          </w:rPr>
          <w:t xml:space="preserve"> Weblink </w:t>
        </w:r>
        <w:r w:rsidR="00475EB1">
          <w:rPr>
            <w:rStyle w:val="Hyperlink"/>
            <w:rFonts w:cs="Arial"/>
          </w:rPr>
          <w:fldChar w:fldCharType="end"/>
        </w:r>
        <w:r w:rsidRPr="001570EA">
          <w:rPr>
            <w:rFonts w:cs="Arial"/>
          </w:rPr>
          <w:t xml:space="preserve"> </w:t>
        </w:r>
      </w:ins>
    </w:p>
    <w:p w14:paraId="428B7F61" w14:textId="2809E7B4" w:rsidR="007376E1" w:rsidRPr="001570EA" w:rsidRDefault="007376E1" w:rsidP="002614D2">
      <w:pPr>
        <w:pStyle w:val="ListParagraph"/>
        <w:numPr>
          <w:ilvl w:val="0"/>
          <w:numId w:val="32"/>
        </w:numPr>
        <w:ind w:left="360"/>
        <w:rPr>
          <w:rFonts w:cs="Arial"/>
        </w:rPr>
      </w:pPr>
      <w:r w:rsidRPr="001570EA">
        <w:rPr>
          <w:rFonts w:cs="Arial"/>
        </w:rPr>
        <w:t xml:space="preserve">Cadmus </w:t>
      </w:r>
      <w:del w:id="5498" w:author="Greg Clendenning" w:date="2024-04-16T16:42:00Z">
        <w:r w:rsidR="00FA5174" w:rsidRPr="004E0B79">
          <w:rPr>
            <w:rFonts w:cs="Arial"/>
          </w:rPr>
          <w:delText>(</w:delText>
        </w:r>
      </w:del>
      <w:ins w:id="5499" w:author="Greg Clendenning" w:date="2024-04-16T16:42:00Z">
        <w:r w:rsidRPr="001570EA">
          <w:rPr>
            <w:rFonts w:cs="Arial"/>
          </w:rPr>
          <w:t xml:space="preserve">for the </w:t>
        </w:r>
      </w:ins>
      <w:r w:rsidRPr="001570EA">
        <w:rPr>
          <w:rFonts w:cs="Arial"/>
        </w:rPr>
        <w:t>Public Service Commission of Wisconsin</w:t>
      </w:r>
      <w:del w:id="5500" w:author="Greg Clendenning" w:date="2024-04-16T16:42:00Z">
        <w:r w:rsidR="00FA5174" w:rsidRPr="004E0B79">
          <w:rPr>
            <w:rFonts w:cs="Arial"/>
          </w:rPr>
          <w:delText>),</w:delText>
        </w:r>
      </w:del>
      <w:ins w:id="5501" w:author="Greg Clendenning" w:date="2024-04-16T16:42:00Z">
        <w:r w:rsidRPr="001570EA">
          <w:rPr>
            <w:rFonts w:cs="Arial"/>
          </w:rPr>
          <w:t>. (2014, November).</w:t>
        </w:r>
      </w:ins>
      <w:r w:rsidRPr="001570EA">
        <w:rPr>
          <w:rFonts w:cs="Arial"/>
        </w:rPr>
        <w:t xml:space="preserve"> “Focus on Energy Evaluated Deemed Savings Changes”,</w:t>
      </w:r>
      <w:del w:id="5502" w:author="Greg Clendenning" w:date="2024-04-16T16:42:00Z">
        <w:r w:rsidR="00FA5174">
          <w:rPr>
            <w:rFonts w:cs="Arial"/>
          </w:rPr>
          <w:delText xml:space="preserve"> </w:delText>
        </w:r>
        <w:r w:rsidR="00FA5174" w:rsidRPr="004E0B79">
          <w:rPr>
            <w:rFonts w:cs="Arial"/>
          </w:rPr>
          <w:delText>November</w:delText>
        </w:r>
        <w:r w:rsidR="00FA5174">
          <w:rPr>
            <w:rFonts w:cs="Arial"/>
          </w:rPr>
          <w:delText xml:space="preserve"> </w:delText>
        </w:r>
        <w:r w:rsidR="00FA5174" w:rsidRPr="004E0B79">
          <w:rPr>
            <w:rFonts w:cs="Arial"/>
          </w:rPr>
          <w:delText>2014,</w:delText>
        </w:r>
      </w:del>
      <w:r w:rsidRPr="001570EA">
        <w:rPr>
          <w:rFonts w:cs="Arial"/>
        </w:rPr>
        <w:t xml:space="preserve"> Table 3 Description of Variables for Furnaces with ECM. </w:t>
      </w:r>
      <w:r w:rsidR="00475EB1">
        <w:fldChar w:fldCharType="begin"/>
      </w:r>
      <w:r w:rsidR="00475EB1">
        <w:instrText>HYPERLINK "https://focusonenergy.com/sites/default/files/FoE_Deemed_WriteUp%20CY14%20Final.pdf"</w:instrText>
      </w:r>
      <w:r w:rsidR="00475EB1">
        <w:fldChar w:fldCharType="separate"/>
      </w:r>
      <w:del w:id="5503" w:author="Greg Clendenning" w:date="2024-04-16T16:42:00Z">
        <w:r w:rsidR="00FA5174" w:rsidRPr="004E0B79">
          <w:rPr>
            <w:rStyle w:val="Hyperlink"/>
            <w:rFonts w:cs="Arial"/>
          </w:rPr>
          <w:delText>https://focusonenergy.com/sites/default/files/FoE_Deemed_WriteUp%20CY14%20Final.pdf</w:delText>
        </w:r>
      </w:del>
      <w:ins w:id="5504" w:author="Greg Clendenning" w:date="2024-04-16T16:42:00Z">
        <w:r w:rsidRPr="001570EA">
          <w:rPr>
            <w:rStyle w:val="Hyperlink"/>
          </w:rPr>
          <w:t>Weblink</w:t>
        </w:r>
      </w:ins>
      <w:r w:rsidR="00475EB1">
        <w:rPr>
          <w:rStyle w:val="Hyperlink"/>
        </w:rPr>
        <w:fldChar w:fldCharType="end"/>
      </w:r>
    </w:p>
    <w:p w14:paraId="1F0A9AB7" w14:textId="77777777" w:rsidR="00FA5174" w:rsidRPr="004E0B79" w:rsidRDefault="007376E1" w:rsidP="0083636E">
      <w:pPr>
        <w:pStyle w:val="ListParagraph"/>
        <w:numPr>
          <w:ilvl w:val="0"/>
          <w:numId w:val="32"/>
        </w:numPr>
        <w:ind w:left="360"/>
        <w:rPr>
          <w:del w:id="5505" w:author="Greg Clendenning" w:date="2024-04-16T16:42:00Z"/>
          <w:rFonts w:cs="Arial"/>
        </w:rPr>
      </w:pPr>
      <w:moveToRangeStart w:id="5506" w:author="Greg Clendenning" w:date="2024-04-16T16:42:00Z" w:name="move164178219"/>
      <w:moveTo w:id="5507" w:author="Greg Clendenning" w:date="2024-04-16T16:42:00Z">
        <w:r w:rsidRPr="001570EA">
          <w:t xml:space="preserve">Based on the Phase III SWE team’s analysis of regional HVAC runtime data collected from ecobee’s Donate Your Data research service. </w:t>
        </w:r>
      </w:moveTo>
      <w:moveToRangeEnd w:id="5506"/>
      <w:del w:id="5508" w:author="Greg Clendenning" w:date="2024-04-16T16:42:00Z">
        <w:r w:rsidR="00FA5174" w:rsidRPr="007A30E4">
          <w:rPr>
            <w:color w:val="212121"/>
            <w:shd w:val="clear" w:color="auto" w:fill="FFFFFF"/>
          </w:rPr>
          <w:delText>Based</w:delText>
        </w:r>
        <w:r w:rsidR="00FA5174">
          <w:rPr>
            <w:color w:val="212121"/>
            <w:shd w:val="clear" w:color="auto" w:fill="FFFFFF"/>
          </w:rPr>
          <w:delText xml:space="preserve"> </w:delText>
        </w:r>
        <w:r w:rsidR="00FA5174" w:rsidRPr="007A30E4">
          <w:rPr>
            <w:color w:val="212121"/>
            <w:shd w:val="clear" w:color="auto" w:fill="FFFFFF"/>
          </w:rPr>
          <w:delText>on</w:delText>
        </w:r>
        <w:r w:rsidR="00FA5174">
          <w:rPr>
            <w:color w:val="212121"/>
            <w:shd w:val="clear" w:color="auto" w:fill="FFFFFF"/>
          </w:rPr>
          <w:delText xml:space="preserve"> </w:delText>
        </w:r>
        <w:r w:rsidR="00FA5174" w:rsidRPr="007A30E4">
          <w:rPr>
            <w:color w:val="212121"/>
            <w:shd w:val="clear" w:color="auto" w:fill="FFFFFF"/>
          </w:rPr>
          <w:delText>the</w:delText>
        </w:r>
        <w:r w:rsidR="00FA5174">
          <w:rPr>
            <w:color w:val="212121"/>
            <w:shd w:val="clear" w:color="auto" w:fill="FFFFFF"/>
          </w:rPr>
          <w:delText xml:space="preserve"> </w:delText>
        </w:r>
        <w:r w:rsidR="00FA5174" w:rsidRPr="007A30E4">
          <w:rPr>
            <w:color w:val="212121"/>
            <w:shd w:val="clear" w:color="auto" w:fill="FFFFFF"/>
          </w:rPr>
          <w:delText>Phase</w:delText>
        </w:r>
        <w:r w:rsidR="00FA5174">
          <w:rPr>
            <w:color w:val="212121"/>
            <w:shd w:val="clear" w:color="auto" w:fill="FFFFFF"/>
          </w:rPr>
          <w:delText xml:space="preserve"> </w:delText>
        </w:r>
        <w:r w:rsidR="00FA5174" w:rsidRPr="007A30E4">
          <w:rPr>
            <w:color w:val="212121"/>
            <w:shd w:val="clear" w:color="auto" w:fill="FFFFFF"/>
          </w:rPr>
          <w:delText>III</w:delText>
        </w:r>
        <w:r w:rsidR="00FA5174">
          <w:rPr>
            <w:color w:val="212121"/>
            <w:shd w:val="clear" w:color="auto" w:fill="FFFFFF"/>
          </w:rPr>
          <w:delText xml:space="preserve"> </w:delText>
        </w:r>
        <w:r w:rsidR="00FA5174" w:rsidRPr="007A30E4">
          <w:rPr>
            <w:color w:val="212121"/>
            <w:shd w:val="clear" w:color="auto" w:fill="FFFFFF"/>
          </w:rPr>
          <w:delText>SWE</w:delText>
        </w:r>
        <w:r w:rsidR="00FA5174">
          <w:rPr>
            <w:color w:val="212121"/>
            <w:shd w:val="clear" w:color="auto" w:fill="FFFFFF"/>
          </w:rPr>
          <w:delText xml:space="preserve"> </w:delText>
        </w:r>
        <w:r w:rsidR="00FA5174" w:rsidRPr="007A30E4">
          <w:rPr>
            <w:color w:val="212121"/>
            <w:shd w:val="clear" w:color="auto" w:fill="FFFFFF"/>
          </w:rPr>
          <w:delText>team’s</w:delText>
        </w:r>
        <w:r w:rsidR="00FA5174">
          <w:rPr>
            <w:color w:val="212121"/>
            <w:shd w:val="clear" w:color="auto" w:fill="FFFFFF"/>
          </w:rPr>
          <w:delText xml:space="preserve"> </w:delText>
        </w:r>
        <w:r w:rsidR="00FA5174" w:rsidRPr="007A30E4">
          <w:rPr>
            <w:color w:val="212121"/>
            <w:shd w:val="clear" w:color="auto" w:fill="FFFFFF"/>
          </w:rPr>
          <w:delText>analysis</w:delText>
        </w:r>
        <w:r w:rsidR="00FA5174">
          <w:rPr>
            <w:color w:val="212121"/>
            <w:shd w:val="clear" w:color="auto" w:fill="FFFFFF"/>
          </w:rPr>
          <w:delText xml:space="preserve"> </w:delText>
        </w:r>
        <w:r w:rsidR="00FA5174" w:rsidRPr="007A30E4">
          <w:rPr>
            <w:color w:val="212121"/>
            <w:shd w:val="clear" w:color="auto" w:fill="FFFFFF"/>
          </w:rPr>
          <w:delText>of</w:delText>
        </w:r>
        <w:r w:rsidR="00FA5174">
          <w:rPr>
            <w:color w:val="212121"/>
            <w:shd w:val="clear" w:color="auto" w:fill="FFFFFF"/>
          </w:rPr>
          <w:delText xml:space="preserve"> </w:delText>
        </w:r>
        <w:r w:rsidR="00FA5174" w:rsidRPr="007A30E4">
          <w:rPr>
            <w:color w:val="212121"/>
            <w:shd w:val="clear" w:color="auto" w:fill="FFFFFF"/>
          </w:rPr>
          <w:delText>regional</w:delText>
        </w:r>
        <w:r w:rsidR="00FA5174">
          <w:rPr>
            <w:color w:val="212121"/>
            <w:shd w:val="clear" w:color="auto" w:fill="FFFFFF"/>
          </w:rPr>
          <w:delText xml:space="preserve"> </w:delText>
        </w:r>
        <w:r w:rsidR="00FA5174" w:rsidRPr="007A30E4">
          <w:rPr>
            <w:color w:val="212121"/>
            <w:shd w:val="clear" w:color="auto" w:fill="FFFFFF"/>
          </w:rPr>
          <w:delText>HVAC</w:delText>
        </w:r>
        <w:r w:rsidR="00FA5174">
          <w:rPr>
            <w:color w:val="212121"/>
            <w:shd w:val="clear" w:color="auto" w:fill="FFFFFF"/>
          </w:rPr>
          <w:delText xml:space="preserve"> </w:delText>
        </w:r>
        <w:r w:rsidR="00FA5174" w:rsidRPr="007A30E4">
          <w:rPr>
            <w:color w:val="212121"/>
            <w:shd w:val="clear" w:color="auto" w:fill="FFFFFF"/>
          </w:rPr>
          <w:delText>runtime</w:delText>
        </w:r>
        <w:r w:rsidR="00FA5174">
          <w:rPr>
            <w:color w:val="212121"/>
            <w:shd w:val="clear" w:color="auto" w:fill="FFFFFF"/>
          </w:rPr>
          <w:delText xml:space="preserve"> </w:delText>
        </w:r>
        <w:r w:rsidR="00FA5174" w:rsidRPr="007A30E4">
          <w:rPr>
            <w:color w:val="212121"/>
            <w:shd w:val="clear" w:color="auto" w:fill="FFFFFF"/>
          </w:rPr>
          <w:delText>data</w:delText>
        </w:r>
        <w:r w:rsidR="00FA5174">
          <w:rPr>
            <w:color w:val="212121"/>
            <w:shd w:val="clear" w:color="auto" w:fill="FFFFFF"/>
          </w:rPr>
          <w:delText xml:space="preserve"> </w:delText>
        </w:r>
        <w:r w:rsidR="00FA5174" w:rsidRPr="007A30E4">
          <w:rPr>
            <w:color w:val="212121"/>
            <w:shd w:val="clear" w:color="auto" w:fill="FFFFFF"/>
          </w:rPr>
          <w:delText>collected</w:delText>
        </w:r>
        <w:r w:rsidR="00FA5174">
          <w:rPr>
            <w:color w:val="212121"/>
            <w:shd w:val="clear" w:color="auto" w:fill="FFFFFF"/>
          </w:rPr>
          <w:delText xml:space="preserve"> </w:delText>
        </w:r>
        <w:r w:rsidR="00FA5174" w:rsidRPr="007A30E4">
          <w:rPr>
            <w:color w:val="212121"/>
            <w:shd w:val="clear" w:color="auto" w:fill="FFFFFF"/>
          </w:rPr>
          <w:delText>from</w:delText>
        </w:r>
        <w:r w:rsidR="00FA5174">
          <w:rPr>
            <w:color w:val="212121"/>
            <w:shd w:val="clear" w:color="auto" w:fill="FFFFFF"/>
          </w:rPr>
          <w:delText xml:space="preserve"> </w:delText>
        </w:r>
        <w:r w:rsidR="00FA5174" w:rsidRPr="007A30E4">
          <w:rPr>
            <w:color w:val="212121"/>
            <w:shd w:val="clear" w:color="auto" w:fill="FFFFFF"/>
          </w:rPr>
          <w:delText>ecobee’s</w:delText>
        </w:r>
        <w:r w:rsidR="00FA5174">
          <w:rPr>
            <w:color w:val="212121"/>
            <w:shd w:val="clear" w:color="auto" w:fill="FFFFFF"/>
          </w:rPr>
          <w:delText xml:space="preserve"> </w:delText>
        </w:r>
        <w:r w:rsidR="00FA5174" w:rsidRPr="007A30E4">
          <w:rPr>
            <w:color w:val="212121"/>
            <w:shd w:val="clear" w:color="auto" w:fill="FFFFFF"/>
          </w:rPr>
          <w:delText>Donate</w:delText>
        </w:r>
        <w:r w:rsidR="00FA5174">
          <w:rPr>
            <w:color w:val="212121"/>
            <w:shd w:val="clear" w:color="auto" w:fill="FFFFFF"/>
          </w:rPr>
          <w:delText xml:space="preserve"> </w:delText>
        </w:r>
        <w:r w:rsidR="00FA5174" w:rsidRPr="007A30E4">
          <w:rPr>
            <w:color w:val="212121"/>
            <w:shd w:val="clear" w:color="auto" w:fill="FFFFFF"/>
          </w:rPr>
          <w:delText>Your</w:delText>
        </w:r>
        <w:r w:rsidR="00FA5174">
          <w:rPr>
            <w:color w:val="212121"/>
            <w:shd w:val="clear" w:color="auto" w:fill="FFFFFF"/>
          </w:rPr>
          <w:delText xml:space="preserve"> </w:delText>
        </w:r>
        <w:r w:rsidR="00FA5174" w:rsidRPr="007A30E4">
          <w:rPr>
            <w:color w:val="212121"/>
            <w:shd w:val="clear" w:color="auto" w:fill="FFFFFF"/>
          </w:rPr>
          <w:delText>Data</w:delText>
        </w:r>
        <w:r w:rsidR="00FA5174">
          <w:rPr>
            <w:color w:val="212121"/>
            <w:shd w:val="clear" w:color="auto" w:fill="FFFFFF"/>
          </w:rPr>
          <w:delText xml:space="preserve"> </w:delText>
        </w:r>
        <w:r w:rsidR="00FA5174" w:rsidRPr="007A30E4">
          <w:rPr>
            <w:color w:val="212121"/>
            <w:shd w:val="clear" w:color="auto" w:fill="FFFFFF"/>
          </w:rPr>
          <w:delText>research</w:delText>
        </w:r>
        <w:r w:rsidR="00FA5174">
          <w:rPr>
            <w:color w:val="212121"/>
            <w:shd w:val="clear" w:color="auto" w:fill="FFFFFF"/>
          </w:rPr>
          <w:delText xml:space="preserve"> </w:delText>
        </w:r>
        <w:r w:rsidR="00FA5174" w:rsidRPr="007A30E4">
          <w:rPr>
            <w:color w:val="212121"/>
            <w:shd w:val="clear" w:color="auto" w:fill="FFFFFF"/>
          </w:rPr>
          <w:delText>service</w:delText>
        </w:r>
        <w:r w:rsidR="00FA5174">
          <w:rPr>
            <w:color w:val="212121"/>
            <w:shd w:val="clear" w:color="auto" w:fill="FFFFFF"/>
          </w:rPr>
          <w:delText xml:space="preserve">, </w:delText>
        </w:r>
        <w:r w:rsidR="00475EB1">
          <w:fldChar w:fldCharType="begin"/>
        </w:r>
        <w:r w:rsidR="00475EB1">
          <w:delInstrText>HYPERLINK "https://www.ecobee.com/donateyourdata/" \t "_blank"</w:delInstrText>
        </w:r>
        <w:r w:rsidR="00475EB1">
          <w:fldChar w:fldCharType="separate"/>
        </w:r>
        <w:r w:rsidR="00FA5174" w:rsidRPr="007A30E4">
          <w:rPr>
            <w:color w:val="954F72"/>
            <w:u w:val="single"/>
            <w:shd w:val="clear" w:color="auto" w:fill="FFFFFF"/>
          </w:rPr>
          <w:delText>https://www.ecobee.com/donateyourdata/</w:delText>
        </w:r>
        <w:r w:rsidR="00475EB1">
          <w:rPr>
            <w:color w:val="954F72"/>
            <w:u w:val="single"/>
            <w:shd w:val="clear" w:color="auto" w:fill="FFFFFF"/>
          </w:rPr>
          <w:fldChar w:fldCharType="end"/>
        </w:r>
        <w:r w:rsidR="00FA5174">
          <w:rPr>
            <w:color w:val="954F72"/>
            <w:u w:val="single"/>
            <w:shd w:val="clear" w:color="auto" w:fill="FFFFFF"/>
          </w:rPr>
          <w:delText>.</w:delText>
        </w:r>
      </w:del>
    </w:p>
    <w:p w14:paraId="7CA28D91" w14:textId="74DE2C67" w:rsidR="007376E1" w:rsidRPr="001570EA" w:rsidRDefault="00475EB1" w:rsidP="002614D2">
      <w:pPr>
        <w:pStyle w:val="ListParagraph"/>
        <w:numPr>
          <w:ilvl w:val="0"/>
          <w:numId w:val="32"/>
        </w:numPr>
        <w:overflowPunct/>
        <w:autoSpaceDE/>
        <w:autoSpaceDN/>
        <w:adjustRightInd/>
        <w:ind w:left="360"/>
        <w:jc w:val="left"/>
        <w:textAlignment w:val="auto"/>
        <w:rPr>
          <w:ins w:id="5509" w:author="Greg Clendenning" w:date="2024-04-16T16:42:00Z"/>
        </w:rPr>
      </w:pPr>
      <w:ins w:id="5510" w:author="Greg Clendenning" w:date="2024-04-16T16:42:00Z">
        <w:r>
          <w:fldChar w:fldCharType="begin"/>
        </w:r>
        <w:r>
          <w:instrText>HYPERLINK "https://www.ecobee.com/donateyourdata/"</w:instrText>
        </w:r>
        <w:r>
          <w:fldChar w:fldCharType="separate"/>
        </w:r>
        <w:r w:rsidR="007376E1" w:rsidRPr="001570EA">
          <w:rPr>
            <w:rStyle w:val="Hyperlink"/>
          </w:rPr>
          <w:t>Weblink</w:t>
        </w:r>
        <w:r>
          <w:rPr>
            <w:rStyle w:val="Hyperlink"/>
          </w:rPr>
          <w:fldChar w:fldCharType="end"/>
        </w:r>
        <w:r w:rsidR="007376E1" w:rsidRPr="001570EA">
          <w:t xml:space="preserve"> Updated based on the latest CDD and HDD values from NOAA’s 15-year annual climate Normals (2006–2020). </w:t>
        </w:r>
        <w:r>
          <w:fldChar w:fldCharType="begin"/>
        </w:r>
        <w:r>
          <w:instrText>HYPERLINK "https://www.ncei.noaa.gov/products/land-based-station/us-climate-normals"</w:instrText>
        </w:r>
        <w:r>
          <w:fldChar w:fldCharType="separate"/>
        </w:r>
        <w:r w:rsidR="007376E1" w:rsidRPr="001570EA">
          <w:rPr>
            <w:rStyle w:val="Hyperlink"/>
          </w:rPr>
          <w:t>Weblink</w:t>
        </w:r>
        <w:r>
          <w:rPr>
            <w:rStyle w:val="Hyperlink"/>
          </w:rPr>
          <w:fldChar w:fldCharType="end"/>
        </w:r>
      </w:ins>
    </w:p>
    <w:p w14:paraId="031DF202" w14:textId="77777777" w:rsidR="007376E1" w:rsidRPr="001570EA" w:rsidRDefault="007376E1" w:rsidP="007376E1">
      <w:pPr>
        <w:pStyle w:val="source10"/>
        <w:spacing w:after="120"/>
        <w:jc w:val="left"/>
        <w:textAlignment w:val="auto"/>
        <w:rPr>
          <w:rStyle w:val="Hyperlink"/>
          <w:rFonts w:cs="Arial"/>
        </w:rPr>
      </w:pPr>
    </w:p>
    <w:p w14:paraId="2ED9F3CB" w14:textId="77777777" w:rsidR="007376E1" w:rsidRPr="001570EA" w:rsidRDefault="007376E1" w:rsidP="007376E1">
      <w:pPr>
        <w:pStyle w:val="source10"/>
        <w:spacing w:after="120"/>
        <w:jc w:val="left"/>
        <w:textAlignment w:val="auto"/>
        <w:rPr>
          <w:rStyle w:val="Hyperlink"/>
          <w:rFonts w:cs="Arial"/>
        </w:rPr>
        <w:sectPr w:rsidR="007376E1" w:rsidRPr="001570EA" w:rsidSect="00EB0EA0">
          <w:pgSz w:w="12240" w:h="15840"/>
          <w:pgMar w:top="1440" w:right="1800" w:bottom="1440" w:left="1800" w:header="720" w:footer="501" w:gutter="0"/>
          <w:cols w:space="720"/>
        </w:sectPr>
      </w:pPr>
    </w:p>
    <w:p w14:paraId="7A6A8E02" w14:textId="77777777" w:rsidR="007376E1" w:rsidRPr="001570EA" w:rsidRDefault="007376E1" w:rsidP="00462D97">
      <w:pPr>
        <w:pStyle w:val="Heading3"/>
      </w:pPr>
      <w:bookmarkStart w:id="5511" w:name="_Toc48143019"/>
      <w:r w:rsidRPr="001570EA">
        <w:t>GSHP Desuperheaters</w:t>
      </w:r>
      <w:bookmarkEnd w:id="551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5C54DBD3" w14:textId="77777777" w:rsidTr="00BD2C4C">
        <w:trPr>
          <w:del w:id="5512"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7E22B4" w14:textId="77777777" w:rsidR="00FA5174" w:rsidRPr="00865117" w:rsidRDefault="00FA5174" w:rsidP="00BD2C4C">
            <w:pPr>
              <w:pStyle w:val="TableCell"/>
              <w:spacing w:before="60" w:after="60"/>
              <w:rPr>
                <w:del w:id="5513" w:author="Greg Clendenning" w:date="2024-04-16T16:42:00Z"/>
                <w:b/>
                <w:bCs/>
                <w:color w:val="000000"/>
              </w:rPr>
            </w:pPr>
            <w:del w:id="5514"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506436A" w14:textId="77777777" w:rsidR="00FA5174" w:rsidRPr="001D6512" w:rsidRDefault="00FA5174" w:rsidP="00BD2C4C">
            <w:pPr>
              <w:pStyle w:val="TableCell"/>
              <w:spacing w:before="60" w:after="60"/>
              <w:jc w:val="center"/>
              <w:rPr>
                <w:del w:id="5515" w:author="Greg Clendenning" w:date="2024-04-16T16:42:00Z"/>
                <w:color w:val="000000"/>
              </w:rPr>
            </w:pPr>
            <w:del w:id="5516"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7376E1" w:rsidRPr="001570EA" w14:paraId="5CD41AD1" w14:textId="77777777">
        <w:trPr>
          <w:ins w:id="5517"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D6DCB5" w14:textId="77777777" w:rsidR="007376E1" w:rsidRPr="001570EA" w:rsidRDefault="007376E1">
            <w:pPr>
              <w:pStyle w:val="TableCell"/>
              <w:spacing w:before="60" w:after="60"/>
              <w:rPr>
                <w:ins w:id="5518" w:author="Greg Clendenning" w:date="2024-04-16T16:42:00Z"/>
                <w:b/>
                <w:bCs/>
                <w:color w:val="000000"/>
              </w:rPr>
            </w:pPr>
            <w:ins w:id="5519" w:author="Greg Clendenning" w:date="2024-04-16T16:42:00Z">
              <w:r w:rsidRPr="001570EA">
                <w:rPr>
                  <w:b/>
                  <w:bCs/>
                  <w:color w:val="000000"/>
                </w:rPr>
                <w:t>Target Sector</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DE00DE" w14:textId="75CC1791" w:rsidR="007376E1" w:rsidRPr="001570EA" w:rsidRDefault="007376E1">
            <w:pPr>
              <w:pStyle w:val="TableCell"/>
              <w:spacing w:before="60" w:after="60"/>
              <w:jc w:val="center"/>
              <w:rPr>
                <w:ins w:id="5520" w:author="Greg Clendenning" w:date="2024-04-16T16:42:00Z"/>
                <w:color w:val="000000"/>
              </w:rPr>
            </w:pPr>
            <w:ins w:id="5521" w:author="Greg Clendenning" w:date="2024-04-16T16:42:00Z">
              <w:r w:rsidRPr="001570EA">
                <w:rPr>
                  <w:color w:val="000000"/>
                </w:rPr>
                <w:t>Residential</w:t>
              </w:r>
            </w:ins>
          </w:p>
        </w:tc>
      </w:tr>
      <w:tr w:rsidR="007376E1" w:rsidRPr="001570EA" w14:paraId="398F221B"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15996B" w14:textId="77777777" w:rsidR="007376E1" w:rsidRPr="001570EA" w:rsidRDefault="007376E1">
            <w:pPr>
              <w:pStyle w:val="TableCell"/>
              <w:spacing w:before="60" w:after="60"/>
              <w:rPr>
                <w:b/>
                <w:bCs/>
                <w:color w:val="000000"/>
              </w:rPr>
            </w:pPr>
            <w:r w:rsidRPr="001570EA">
              <w:rPr>
                <w:b/>
                <w:bCs/>
                <w:color w:val="000000"/>
              </w:rPr>
              <w:t>Measure 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AB8160" w14:textId="77777777" w:rsidR="007376E1" w:rsidRPr="001570EA" w:rsidRDefault="007376E1">
            <w:pPr>
              <w:pStyle w:val="TableCell"/>
              <w:spacing w:before="60" w:after="60"/>
              <w:jc w:val="center"/>
              <w:rPr>
                <w:color w:val="000000"/>
              </w:rPr>
            </w:pPr>
            <w:r w:rsidRPr="001570EA">
              <w:rPr>
                <w:color w:val="000000"/>
              </w:rPr>
              <w:t>GSHP Desuperheater</w:t>
            </w:r>
          </w:p>
        </w:tc>
      </w:tr>
      <w:tr w:rsidR="007376E1" w:rsidRPr="001570EA" w14:paraId="7947CAE2" w14:textId="77777777">
        <w:trPr>
          <w:ins w:id="5522"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31C44AB" w14:textId="77777777" w:rsidR="007376E1" w:rsidRPr="001570EA" w:rsidRDefault="007376E1">
            <w:pPr>
              <w:pStyle w:val="TableCell"/>
              <w:spacing w:before="60" w:after="60"/>
              <w:rPr>
                <w:ins w:id="5523" w:author="Greg Clendenning" w:date="2024-04-16T16:42:00Z"/>
                <w:b/>
                <w:bCs/>
                <w:color w:val="000000"/>
              </w:rPr>
            </w:pPr>
            <w:ins w:id="5524" w:author="Greg Clendenning" w:date="2024-04-16T16:42:00Z">
              <w:r w:rsidRPr="001570EA">
                <w:rPr>
                  <w:b/>
                  <w:bCs/>
                  <w:color w:val="000000"/>
                </w:rPr>
                <w:t>Measure Life</w:t>
              </w:r>
            </w:ins>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832C50" w14:textId="77777777" w:rsidR="007376E1" w:rsidRPr="001570EA" w:rsidRDefault="007376E1">
            <w:pPr>
              <w:pStyle w:val="TableCell"/>
              <w:spacing w:before="60" w:after="60"/>
              <w:jc w:val="center"/>
              <w:rPr>
                <w:ins w:id="5525" w:author="Greg Clendenning" w:date="2024-04-16T16:42:00Z"/>
                <w:color w:val="000000"/>
                <w:vertAlign w:val="superscript"/>
              </w:rPr>
            </w:pPr>
            <w:ins w:id="5526" w:author="Greg Clendenning" w:date="2024-04-16T16:42:00Z">
              <w:r w:rsidRPr="001570EA">
                <w:rPr>
                  <w:color w:val="000000"/>
                </w:rPr>
                <w:t>15 years</w:t>
              </w:r>
              <w:r w:rsidRPr="001570EA">
                <w:rPr>
                  <w:vertAlign w:val="superscript"/>
                </w:rPr>
                <w:t xml:space="preserve"> Source 1</w:t>
              </w:r>
            </w:ins>
          </w:p>
        </w:tc>
      </w:tr>
      <w:tr w:rsidR="007376E1" w:rsidRPr="001570EA" w14:paraId="18DB2C4A"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23F276D" w14:textId="77777777" w:rsidR="007376E1" w:rsidRPr="001570EA" w:rsidRDefault="007376E1">
            <w:pPr>
              <w:pStyle w:val="TableCell"/>
              <w:spacing w:before="60" w:after="60"/>
              <w:rPr>
                <w:moveTo w:id="5527" w:author="Greg Clendenning" w:date="2024-04-16T16:42:00Z"/>
                <w:b/>
                <w:bCs/>
                <w:color w:val="000000"/>
              </w:rPr>
            </w:pPr>
            <w:moveToRangeStart w:id="5528" w:author="Greg Clendenning" w:date="2024-04-16T16:42:00Z" w:name="move164178220"/>
            <w:moveTo w:id="5529" w:author="Greg Clendenning" w:date="2024-04-16T16:42:00Z">
              <w:r w:rsidRPr="001570EA">
                <w:rPr>
                  <w:b/>
                  <w:bCs/>
                  <w:color w:val="000000"/>
                </w:rPr>
                <w:t>Vintage</w:t>
              </w:r>
            </w:moveTo>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D86D04" w14:textId="77777777" w:rsidR="007376E1" w:rsidRPr="001570EA" w:rsidRDefault="007376E1">
            <w:pPr>
              <w:pStyle w:val="TableCell"/>
              <w:spacing w:before="60" w:after="60"/>
              <w:jc w:val="center"/>
              <w:rPr>
                <w:moveTo w:id="5530" w:author="Greg Clendenning" w:date="2024-04-16T16:42:00Z"/>
                <w:color w:val="000000"/>
              </w:rPr>
            </w:pPr>
            <w:moveTo w:id="5531" w:author="Greg Clendenning" w:date="2024-04-16T16:42:00Z">
              <w:r w:rsidRPr="001570EA">
                <w:rPr>
                  <w:color w:val="000000"/>
                </w:rPr>
                <w:t>Retrofit</w:t>
              </w:r>
            </w:moveTo>
          </w:p>
        </w:tc>
      </w:tr>
    </w:tbl>
    <w:p w14:paraId="2B3ED3B3" w14:textId="77777777" w:rsidR="007376E1" w:rsidRPr="001570EA" w:rsidRDefault="007376E1" w:rsidP="007376E1">
      <w:pPr>
        <w:rPr>
          <w:moveTo w:id="5532" w:author="Greg Clendenning" w:date="2024-04-16T16:42:00Z"/>
        </w:rPr>
      </w:pPr>
    </w:p>
    <w:p w14:paraId="244C3213" w14:textId="77777777" w:rsidR="007376E1" w:rsidRPr="001570EA" w:rsidRDefault="007376E1" w:rsidP="007376E1">
      <w:pPr>
        <w:pStyle w:val="SubStyle"/>
        <w:rPr>
          <w:moveTo w:id="5533" w:author="Greg Clendenning" w:date="2024-04-16T16:42:00Z"/>
        </w:rPr>
      </w:pPr>
      <w:moveTo w:id="5534" w:author="Greg Clendenning" w:date="2024-04-16T16:42:00Z">
        <w:r w:rsidRPr="001570EA">
          <w:t>Eligibility</w:t>
        </w:r>
      </w:moveTo>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F51828" w14:paraId="5C7C5812" w14:textId="77777777" w:rsidTr="00BD2C4C">
        <w:trPr>
          <w:del w:id="5535" w:author="Greg Clendenning" w:date="2024-04-16T16:42:00Z"/>
        </w:trPr>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moveToRangeEnd w:id="5528"/>
          <w:p w14:paraId="4C17B9BC" w14:textId="77777777" w:rsidR="00FA5174" w:rsidRPr="00865117" w:rsidRDefault="00FA5174" w:rsidP="00BD2C4C">
            <w:pPr>
              <w:pStyle w:val="TableCell"/>
              <w:spacing w:before="60" w:after="60"/>
              <w:rPr>
                <w:del w:id="5536" w:author="Greg Clendenning" w:date="2024-04-16T16:42:00Z"/>
                <w:b/>
                <w:bCs/>
                <w:color w:val="000000"/>
              </w:rPr>
            </w:pPr>
            <w:del w:id="5537" w:author="Greg Clendenning" w:date="2024-04-16T16:42:00Z">
              <w:r w:rsidRPr="00865117">
                <w:rPr>
                  <w:b/>
                  <w:bCs/>
                  <w:color w:val="000000"/>
                </w:rPr>
                <w:delText>Measure</w:delText>
              </w:r>
              <w:r>
                <w:rPr>
                  <w:b/>
                  <w:bCs/>
                  <w:color w:val="000000"/>
                </w:rPr>
                <w:delText xml:space="preserve"> </w:delText>
              </w:r>
              <w:r w:rsidRPr="00865117">
                <w:rPr>
                  <w:b/>
                  <w:bCs/>
                  <w:color w:val="000000"/>
                </w:rPr>
                <w:delText>Life</w:delText>
              </w:r>
            </w:del>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3D51EA" w14:textId="77777777" w:rsidR="00FA5174" w:rsidRPr="00F51828" w:rsidRDefault="00FA5174" w:rsidP="00BD2C4C">
            <w:pPr>
              <w:pStyle w:val="TableCell"/>
              <w:spacing w:before="60" w:after="60"/>
              <w:jc w:val="center"/>
              <w:rPr>
                <w:del w:id="5538" w:author="Greg Clendenning" w:date="2024-04-16T16:42:00Z"/>
                <w:color w:val="000000"/>
                <w:highlight w:val="red"/>
                <w:vertAlign w:val="superscript"/>
              </w:rPr>
            </w:pPr>
            <w:del w:id="5539" w:author="Greg Clendenning" w:date="2024-04-16T16:42:00Z">
              <w:r w:rsidRPr="007B5114">
                <w:rPr>
                  <w:color w:val="000000"/>
                </w:rPr>
                <w:delText>15</w:delText>
              </w:r>
              <w:r>
                <w:rPr>
                  <w:color w:val="000000"/>
                </w:rPr>
                <w:delText xml:space="preserve"> </w:delText>
              </w:r>
              <w:r w:rsidRPr="007B5114">
                <w:rPr>
                  <w:color w:val="000000"/>
                </w:rPr>
                <w:delText>years</w:delText>
              </w:r>
            </w:del>
          </w:p>
        </w:tc>
      </w:tr>
      <w:tr w:rsidR="007376E1" w:rsidRPr="001570EA" w14:paraId="66FC6B72" w14:textId="77777777">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94B911E" w14:textId="77777777" w:rsidR="007376E1" w:rsidRPr="001570EA" w:rsidRDefault="007376E1">
            <w:pPr>
              <w:pStyle w:val="TableCell"/>
              <w:spacing w:before="60" w:after="60"/>
              <w:rPr>
                <w:moveFrom w:id="5540" w:author="Greg Clendenning" w:date="2024-04-16T16:42:00Z"/>
                <w:b/>
                <w:bCs/>
                <w:color w:val="000000"/>
              </w:rPr>
            </w:pPr>
            <w:moveFromRangeStart w:id="5541" w:author="Greg Clendenning" w:date="2024-04-16T16:42:00Z" w:name="move164178220"/>
            <w:moveFrom w:id="5542" w:author="Greg Clendenning" w:date="2024-04-16T16:42:00Z">
              <w:r w:rsidRPr="001570EA">
                <w:rPr>
                  <w:b/>
                  <w:bCs/>
                  <w:color w:val="000000"/>
                </w:rPr>
                <w:t>Vintage</w:t>
              </w:r>
            </w:moveFrom>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0AF8ED" w14:textId="77777777" w:rsidR="007376E1" w:rsidRPr="001570EA" w:rsidRDefault="007376E1">
            <w:pPr>
              <w:pStyle w:val="TableCell"/>
              <w:spacing w:before="60" w:after="60"/>
              <w:jc w:val="center"/>
              <w:rPr>
                <w:moveFrom w:id="5543" w:author="Greg Clendenning" w:date="2024-04-16T16:42:00Z"/>
                <w:color w:val="000000"/>
              </w:rPr>
            </w:pPr>
            <w:moveFrom w:id="5544" w:author="Greg Clendenning" w:date="2024-04-16T16:42:00Z">
              <w:r w:rsidRPr="001570EA">
                <w:rPr>
                  <w:color w:val="000000"/>
                </w:rPr>
                <w:t>Retrofit</w:t>
              </w:r>
            </w:moveFrom>
          </w:p>
        </w:tc>
      </w:tr>
    </w:tbl>
    <w:p w14:paraId="7CB2DBF6" w14:textId="77777777" w:rsidR="007376E1" w:rsidRPr="001570EA" w:rsidRDefault="007376E1" w:rsidP="007376E1">
      <w:pPr>
        <w:rPr>
          <w:moveFrom w:id="5545" w:author="Greg Clendenning" w:date="2024-04-16T16:42:00Z"/>
        </w:rPr>
      </w:pPr>
    </w:p>
    <w:p w14:paraId="74AD6D9E" w14:textId="77777777" w:rsidR="007376E1" w:rsidRPr="001570EA" w:rsidRDefault="007376E1" w:rsidP="007376E1">
      <w:pPr>
        <w:pStyle w:val="SubStyle"/>
        <w:rPr>
          <w:moveFrom w:id="5546" w:author="Greg Clendenning" w:date="2024-04-16T16:42:00Z"/>
        </w:rPr>
      </w:pPr>
      <w:moveFrom w:id="5547" w:author="Greg Clendenning" w:date="2024-04-16T16:42:00Z">
        <w:r w:rsidRPr="001570EA">
          <w:t>Eligibility</w:t>
        </w:r>
      </w:moveFrom>
    </w:p>
    <w:moveFromRangeEnd w:id="5541"/>
    <w:p w14:paraId="1A29D7A6" w14:textId="3C532CFA" w:rsidR="007376E1" w:rsidRPr="001570EA" w:rsidRDefault="007376E1" w:rsidP="007376E1">
      <w:r w:rsidRPr="001570EA">
        <w:t xml:space="preserve">Installation of a desuperheater on </w:t>
      </w:r>
      <w:del w:id="5548" w:author="Greg Clendenning" w:date="2024-04-16T16:42:00Z">
        <w:r w:rsidR="00FA5174">
          <w:delText>an</w:delText>
        </w:r>
      </w:del>
      <w:ins w:id="5549" w:author="Greg Clendenning" w:date="2024-04-16T16:42:00Z">
        <w:r w:rsidRPr="001570EA">
          <w:t>a</w:t>
        </w:r>
      </w:ins>
      <w:r w:rsidRPr="001570EA">
        <w:t xml:space="preserve"> new or existing Ground Source Heat Pump to replace any type of electric water heater.</w:t>
      </w:r>
    </w:p>
    <w:p w14:paraId="5242BF7D" w14:textId="77777777" w:rsidR="007376E1" w:rsidRPr="001570EA" w:rsidRDefault="007376E1" w:rsidP="007376E1"/>
    <w:p w14:paraId="65B9037D" w14:textId="77777777" w:rsidR="007376E1" w:rsidRPr="001570EA" w:rsidRDefault="007376E1" w:rsidP="007376E1">
      <w:pPr>
        <w:pStyle w:val="SubStyle"/>
      </w:pPr>
      <w:r w:rsidRPr="001570EA">
        <w:t>Algorithms</w:t>
      </w:r>
    </w:p>
    <w:p w14:paraId="05C7AD87" w14:textId="77777777" w:rsidR="007376E1" w:rsidRPr="001570EA" w:rsidRDefault="007376E1" w:rsidP="007376E1">
      <w:pPr>
        <w:pStyle w:val="NoSpacing"/>
      </w:pPr>
      <w:r w:rsidRPr="001570EA">
        <w:t>This algorithm is used for the installation of a desuperheater for a GSHP unit.</w:t>
      </w:r>
    </w:p>
    <w:p w14:paraId="5858C2B9" w14:textId="77777777" w:rsidR="007376E1" w:rsidRPr="001570EA" w:rsidRDefault="007376E1" w:rsidP="007376E1">
      <w:pPr>
        <w:pStyle w:val="Equation"/>
        <w:tabs>
          <w:tab w:val="clear" w:pos="720"/>
          <w:tab w:val="left" w:pos="1440"/>
        </w:tabs>
        <w:rPr>
          <w:rFonts w:ascii="Arial Narrow"/>
        </w:rPr>
      </w:pPr>
      <w:r w:rsidRPr="001570EA">
        <w:rPr>
          <w:rFonts w:ascii="Cambria Math" w:hAnsi="Cambria Math"/>
        </w:rPr>
        <w:t>ΔkWh</w:t>
      </w:r>
      <w:r w:rsidRPr="001570EA">
        <w:tab/>
      </w:r>
      <m:oMath>
        <m:r>
          <w:rPr>
            <w:rFonts w:ascii="Cambria Math" w:eastAsiaTheme="minorEastAsia" w:hAnsi="Cambria Math"/>
            <w:sz w:val="24"/>
            <w:szCs w:val="24"/>
          </w:rPr>
          <m:t>=</m:t>
        </m:r>
        <m:f>
          <m:fPr>
            <m:ctrlPr>
              <w:rPr>
                <w:rFonts w:ascii="Cambria Math" w:hAnsi="Cambria Math"/>
                <w:i w:val="0"/>
                <w:sz w:val="24"/>
                <w:szCs w:val="24"/>
              </w:rPr>
            </m:ctrlPr>
          </m:fPr>
          <m:num>
            <m:r>
              <w:rPr>
                <w:rFonts w:ascii="Cambria Math" w:hAnsi="Cambria Math"/>
                <w:sz w:val="24"/>
                <w:szCs w:val="24"/>
              </w:rPr>
              <m:t xml:space="preserve"> </m:t>
            </m:r>
            <m:f>
              <m:fPr>
                <m:ctrlPr>
                  <w:rPr>
                    <w:rFonts w:ascii="Cambria Math" w:hAnsi="Cambria Math"/>
                    <w:i w:val="0"/>
                    <w:sz w:val="24"/>
                    <w:szCs w:val="24"/>
                  </w:rPr>
                </m:ctrlPr>
              </m:fPr>
              <m:num>
                <m:sSub>
                  <m:sSubPr>
                    <m:ctrlPr>
                      <w:rPr>
                        <w:rFonts w:ascii="Cambria Math" w:hAnsi="Cambria Math"/>
                        <w:i w:val="0"/>
                        <w:iCs/>
                        <w:sz w:val="24"/>
                        <w:szCs w:val="24"/>
                      </w:rPr>
                    </m:ctrlPr>
                  </m:sSubPr>
                  <m:e>
                    <m:r>
                      <w:rPr>
                        <w:rFonts w:ascii="Cambria Math" w:hAnsi="Cambria Math"/>
                        <w:sz w:val="24"/>
                        <w:szCs w:val="24"/>
                      </w:rPr>
                      <m:t>EF</m:t>
                    </m:r>
                    <m:ctrlPr>
                      <w:rPr>
                        <w:rFonts w:ascii="Cambria Math" w:hAnsi="Cambria Math"/>
                        <w:i w:val="0"/>
                        <w:sz w:val="24"/>
                        <w:szCs w:val="24"/>
                      </w:rPr>
                    </m:ctrlPr>
                  </m:e>
                  <m:sub>
                    <m:r>
                      <w:rPr>
                        <w:rFonts w:ascii="Cambria Math" w:hAnsi="Cambria Math"/>
                        <w:sz w:val="24"/>
                        <w:szCs w:val="24"/>
                      </w:rPr>
                      <m:t>SH</m:t>
                    </m:r>
                  </m:sub>
                </m:sSub>
              </m:num>
              <m:den>
                <m:sSub>
                  <m:sSubPr>
                    <m:ctrlPr>
                      <w:rPr>
                        <w:rFonts w:ascii="Cambria Math" w:hAnsi="Cambria Math"/>
                        <w:i w:val="0"/>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i w:val="0"/>
                    <w:sz w:val="24"/>
                    <w:szCs w:val="24"/>
                  </w:rPr>
                </m:ctrlPr>
              </m:boxPr>
              <m:e>
                <m:argPr>
                  <m:argSz m:val="-1"/>
                </m:argP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i w:val="0"/>
                    <w:sz w:val="24"/>
                    <w:szCs w:val="24"/>
                  </w:rPr>
                </m:ctrlPr>
              </m:dPr>
              <m:e>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i w:val="0"/>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5DF13FEC" w14:textId="77777777" w:rsidR="00FA5174" w:rsidRDefault="00FA5174" w:rsidP="00FA5174">
      <w:pPr>
        <w:pStyle w:val="Equation"/>
        <w:tabs>
          <w:tab w:val="clear" w:pos="720"/>
          <w:tab w:val="clear" w:pos="2880"/>
          <w:tab w:val="left" w:pos="1440"/>
        </w:tabs>
        <w:rPr>
          <w:del w:id="5550" w:author="Greg Clendenning" w:date="2024-04-16T16:42:00Z"/>
          <w:rFonts w:cs="Arial"/>
        </w:rPr>
      </w:pPr>
      <w:del w:id="5551" w:author="Greg Clendenning" w:date="2024-04-16T16:42:00Z">
        <w:r w:rsidRPr="00896C64">
          <w:rPr>
            <w:rFonts w:ascii="Symbol" w:eastAsia="Symbol" w:hAnsi="Symbol" w:cs="Symbol"/>
            <w:szCs w:val="20"/>
          </w:rPr>
          <w:sym w:font="Symbol" w:char="F044"/>
        </w:r>
        <w:r w:rsidRPr="00896C64">
          <w:rPr>
            <w:rFonts w:ascii="Cambria Math" w:hAnsi="Cambria Math" w:cs="Arial"/>
            <w:szCs w:val="20"/>
          </w:rPr>
          <w:delText>kW</w:delText>
        </w:r>
        <w:r>
          <w:rPr>
            <w:rFonts w:cs="Arial"/>
          </w:rPr>
          <w:tab/>
        </w:r>
      </w:del>
      <m:oMath>
        <m:r>
          <w:del w:id="5552" w:author="Greg Clendenning" w:date="2024-04-16T16:42:00Z">
            <w:rPr>
              <w:rFonts w:ascii="Cambria Math" w:hAnsi="Cambria Math" w:cs="Arial"/>
              <w:szCs w:val="20"/>
            </w:rPr>
            <m:t>=∆kWh×ETDF</m:t>
          </w:del>
        </m:r>
      </m:oMath>
    </w:p>
    <w:p w14:paraId="60331343" w14:textId="77777777" w:rsidR="007376E1" w:rsidRPr="001570EA" w:rsidRDefault="007376E1" w:rsidP="007376E1">
      <w:pPr>
        <w:rPr>
          <w:ins w:id="5553" w:author="Greg Clendenning" w:date="2024-04-16T16:42:00Z"/>
        </w:rPr>
      </w:pPr>
    </w:p>
    <w:p w14:paraId="2276EC4D" w14:textId="77777777" w:rsidR="007376E1" w:rsidRPr="001570EA" w:rsidRDefault="008A402F" w:rsidP="007376E1">
      <w:pPr>
        <w:pStyle w:val="TableCell"/>
        <w:jc w:val="left"/>
        <w:rPr>
          <w:ins w:id="5554" w:author="Greg Clendenning" w:date="2024-04-16T16:42:00Z"/>
          <w:sz w:val="20"/>
          <w:szCs w:val="22"/>
        </w:rPr>
      </w:pPr>
      <m:oMath>
        <m:sSub>
          <m:sSubPr>
            <m:ctrlPr>
              <w:ins w:id="5555" w:author="Greg Clendenning" w:date="2024-04-16T16:42:00Z">
                <w:rPr>
                  <w:rFonts w:ascii="Cambria Math" w:hAnsi="Cambria Math"/>
                  <w:sz w:val="20"/>
                  <w:szCs w:val="22"/>
                </w:rPr>
              </w:ins>
            </m:ctrlPr>
          </m:sSubPr>
          <m:e>
            <m:r>
              <w:ins w:id="5556" w:author="Greg Clendenning" w:date="2024-04-16T16:42:00Z">
                <m:rPr>
                  <m:sty m:val="p"/>
                </m:rPr>
                <w:rPr>
                  <w:rFonts w:ascii="Cambria Math" w:hAnsi="Cambria Math"/>
                  <w:sz w:val="20"/>
                  <w:szCs w:val="22"/>
                </w:rPr>
                <m:t>∆</m:t>
              </w:ins>
            </m:r>
            <m:r>
              <w:ins w:id="5557" w:author="Greg Clendenning" w:date="2024-04-16T16:42:00Z">
                <w:rPr>
                  <w:rFonts w:ascii="Cambria Math" w:hAnsi="Cambria Math"/>
                  <w:sz w:val="20"/>
                  <w:szCs w:val="22"/>
                </w:rPr>
                <m:t>kW</m:t>
              </w:ins>
            </m:r>
          </m:e>
          <m:sub>
            <m:r>
              <w:ins w:id="5558" w:author="Greg Clendenning" w:date="2024-04-16T16:42:00Z">
                <w:rPr>
                  <w:rFonts w:ascii="Cambria Math" w:hAnsi="Cambria Math"/>
                  <w:sz w:val="20"/>
                  <w:szCs w:val="22"/>
                </w:rPr>
                <m:t>summer</m:t>
              </w:ins>
            </m:r>
            <m:r>
              <w:ins w:id="5559" w:author="Greg Clendenning" w:date="2024-04-16T16:42:00Z">
                <w:rPr>
                  <w:rFonts w:ascii="Cambria Math" w:hAnsi="Cambria Math"/>
                  <w:sz w:val="20"/>
                  <w:szCs w:val="22"/>
                </w:rPr>
                <m:t xml:space="preserve"> </m:t>
              </w:ins>
            </m:r>
            <m:r>
              <w:ins w:id="5560" w:author="Greg Clendenning" w:date="2024-04-16T16:42:00Z">
                <w:rPr>
                  <w:rFonts w:ascii="Cambria Math" w:hAnsi="Cambria Math"/>
                  <w:sz w:val="20"/>
                  <w:szCs w:val="22"/>
                </w:rPr>
                <m:t>peak</m:t>
              </w:ins>
            </m:r>
          </m:sub>
        </m:sSub>
      </m:oMath>
      <w:ins w:id="5561" w:author="Greg Clendenning" w:date="2024-04-16T16:42:00Z">
        <w:r w:rsidR="007376E1" w:rsidRPr="001570EA">
          <w:rPr>
            <w:sz w:val="20"/>
            <w:szCs w:val="22"/>
          </w:rPr>
          <w:t xml:space="preserve">  </w:t>
        </w:r>
      </w:ins>
      <m:oMath>
        <m:r>
          <w:ins w:id="5562" w:author="Greg Clendenning" w:date="2024-04-16T16:42:00Z">
            <m:rPr>
              <m:sty m:val="p"/>
            </m:rPr>
            <w:rPr>
              <w:rStyle w:val="st"/>
              <w:rFonts w:ascii="Cambria Math" w:hAnsi="Cambria Math"/>
              <w:sz w:val="20"/>
              <w:szCs w:val="22"/>
            </w:rPr>
            <m:t>=</m:t>
          </w:ins>
        </m:r>
        <m:r>
          <w:ins w:id="5563" w:author="Greg Clendenning" w:date="2024-04-16T16:42:00Z">
            <m:rPr>
              <m:sty m:val="p"/>
            </m:rPr>
            <w:rPr>
              <w:rFonts w:ascii="Cambria Math" w:hAnsi="Cambria Math"/>
              <w:sz w:val="20"/>
              <w:szCs w:val="22"/>
            </w:rPr>
            <m:t>∆</m:t>
          </w:ins>
        </m:r>
        <m:r>
          <w:ins w:id="5564" w:author="Greg Clendenning" w:date="2024-04-16T16:42:00Z">
            <w:rPr>
              <w:rFonts w:ascii="Cambria Math" w:hAnsi="Cambria Math"/>
              <w:sz w:val="20"/>
              <w:szCs w:val="22"/>
            </w:rPr>
            <m:t>kW</m:t>
          </w:ins>
        </m:r>
        <m:r>
          <w:ins w:id="5565" w:author="Greg Clendenning" w:date="2024-04-16T16:42:00Z">
            <w:rPr>
              <w:rFonts w:ascii="Cambria Math" w:hAnsi="Cambria Math"/>
              <w:sz w:val="20"/>
              <w:szCs w:val="22"/>
            </w:rPr>
            <m:t>h</m:t>
          </w:ins>
        </m:r>
        <m:r>
          <w:ins w:id="5566" w:author="Greg Clendenning" w:date="2024-04-16T16:42:00Z">
            <m:rPr>
              <m:sty m:val="p"/>
            </m:rPr>
            <w:rPr>
              <w:rStyle w:val="st"/>
              <w:rFonts w:ascii="Cambria Math" w:hAnsi="Cambria Math"/>
              <w:sz w:val="20"/>
              <w:szCs w:val="22"/>
            </w:rPr>
            <m:t xml:space="preserve"> ×</m:t>
          </w:ins>
        </m:r>
        <m:sSub>
          <m:sSubPr>
            <m:ctrlPr>
              <w:ins w:id="5567" w:author="Greg Clendenning" w:date="2024-04-16T16:42:00Z">
                <w:rPr>
                  <w:rFonts w:ascii="Cambria Math" w:hAnsi="Cambria Math"/>
                  <w:i/>
                  <w:iCs/>
                  <w:sz w:val="20"/>
                  <w:szCs w:val="22"/>
                </w:rPr>
              </w:ins>
            </m:ctrlPr>
          </m:sSubPr>
          <m:e>
            <m:r>
              <w:ins w:id="5568" w:author="Greg Clendenning" w:date="2024-04-16T16:42:00Z">
                <w:rPr>
                  <w:rStyle w:val="st"/>
                  <w:rFonts w:ascii="Cambria Math" w:hAnsi="Cambria Math"/>
                  <w:sz w:val="20"/>
                  <w:szCs w:val="22"/>
                </w:rPr>
                <m:t>ETDF</m:t>
              </w:ins>
            </m:r>
          </m:e>
          <m:sub>
            <m:r>
              <w:ins w:id="5569" w:author="Greg Clendenning" w:date="2024-04-16T16:42:00Z">
                <w:rPr>
                  <w:rStyle w:val="st"/>
                  <w:rFonts w:ascii="Cambria Math" w:hAnsi="Cambria Math"/>
                  <w:sz w:val="20"/>
                  <w:szCs w:val="22"/>
                </w:rPr>
                <m:t>summer</m:t>
              </w:ins>
            </m:r>
          </m:sub>
        </m:sSub>
      </m:oMath>
    </w:p>
    <w:p w14:paraId="4753FC38" w14:textId="77777777" w:rsidR="007376E1" w:rsidRPr="001570EA" w:rsidRDefault="007376E1" w:rsidP="007376E1">
      <w:pPr>
        <w:pStyle w:val="TableCell"/>
        <w:jc w:val="left"/>
        <w:rPr>
          <w:ins w:id="5570" w:author="Greg Clendenning" w:date="2024-04-16T16:42:00Z"/>
          <w:sz w:val="20"/>
          <w:szCs w:val="22"/>
        </w:rPr>
      </w:pPr>
    </w:p>
    <w:p w14:paraId="7BFFDDA9" w14:textId="77777777" w:rsidR="007376E1" w:rsidRPr="001570EA" w:rsidRDefault="008A402F" w:rsidP="007376E1">
      <w:pPr>
        <w:pStyle w:val="TableCell"/>
        <w:jc w:val="left"/>
        <w:rPr>
          <w:ins w:id="5571" w:author="Greg Clendenning" w:date="2024-04-16T16:42:00Z"/>
          <w:sz w:val="20"/>
          <w:szCs w:val="22"/>
        </w:rPr>
      </w:pPr>
      <m:oMathPara>
        <m:oMathParaPr>
          <m:jc m:val="left"/>
        </m:oMathParaPr>
        <m:oMath>
          <m:sSub>
            <m:sSubPr>
              <m:ctrlPr>
                <w:ins w:id="5572" w:author="Greg Clendenning" w:date="2024-04-16T16:42:00Z">
                  <w:rPr>
                    <w:rFonts w:ascii="Cambria Math" w:hAnsi="Cambria Math"/>
                    <w:sz w:val="20"/>
                    <w:szCs w:val="22"/>
                  </w:rPr>
                </w:ins>
              </m:ctrlPr>
            </m:sSubPr>
            <m:e>
              <m:r>
                <w:ins w:id="5573" w:author="Greg Clendenning" w:date="2024-04-16T16:42:00Z">
                  <m:rPr>
                    <m:sty m:val="p"/>
                  </m:rPr>
                  <w:rPr>
                    <w:rFonts w:ascii="Cambria Math" w:hAnsi="Cambria Math"/>
                    <w:sz w:val="20"/>
                    <w:szCs w:val="22"/>
                  </w:rPr>
                  <m:t>∆</m:t>
                </w:ins>
              </m:r>
              <m:r>
                <w:ins w:id="5574" w:author="Greg Clendenning" w:date="2024-04-16T16:42:00Z">
                  <w:rPr>
                    <w:rFonts w:ascii="Cambria Math" w:hAnsi="Cambria Math"/>
                    <w:sz w:val="20"/>
                    <w:szCs w:val="22"/>
                  </w:rPr>
                  <m:t>kW</m:t>
                </w:ins>
              </m:r>
            </m:e>
            <m:sub>
              <m:r>
                <w:ins w:id="5575" w:author="Greg Clendenning" w:date="2024-04-16T16:42:00Z">
                  <w:rPr>
                    <w:rFonts w:ascii="Cambria Math" w:hAnsi="Cambria Math"/>
                    <w:sz w:val="20"/>
                    <w:szCs w:val="22"/>
                  </w:rPr>
                  <m:t>winter</m:t>
                </w:ins>
              </m:r>
              <m:r>
                <w:ins w:id="5576" w:author="Greg Clendenning" w:date="2024-04-16T16:42:00Z">
                  <w:rPr>
                    <w:rFonts w:ascii="Cambria Math" w:hAnsi="Cambria Math"/>
                    <w:sz w:val="20"/>
                    <w:szCs w:val="22"/>
                  </w:rPr>
                  <m:t xml:space="preserve"> </m:t>
                </w:ins>
              </m:r>
              <m:r>
                <w:ins w:id="5577" w:author="Greg Clendenning" w:date="2024-04-16T16:42:00Z">
                  <w:rPr>
                    <w:rFonts w:ascii="Cambria Math" w:hAnsi="Cambria Math"/>
                    <w:sz w:val="20"/>
                    <w:szCs w:val="22"/>
                  </w:rPr>
                  <m:t>peak</m:t>
                </w:ins>
              </m:r>
            </m:sub>
          </m:sSub>
          <m:r>
            <w:ins w:id="5578" w:author="Greg Clendenning" w:date="2024-04-16T16:42:00Z">
              <m:rPr>
                <m:sty m:val="p"/>
              </m:rPr>
              <w:rPr>
                <w:rStyle w:val="st"/>
                <w:rFonts w:ascii="Cambria Math" w:hAnsi="Cambria Math"/>
                <w:sz w:val="20"/>
                <w:szCs w:val="22"/>
              </w:rPr>
              <m:t xml:space="preserve">   =</m:t>
            </w:ins>
          </m:r>
          <m:r>
            <w:ins w:id="5579" w:author="Greg Clendenning" w:date="2024-04-16T16:42:00Z">
              <m:rPr>
                <m:sty m:val="p"/>
              </m:rPr>
              <w:rPr>
                <w:rFonts w:ascii="Cambria Math" w:hAnsi="Cambria Math"/>
                <w:sz w:val="20"/>
                <w:szCs w:val="22"/>
              </w:rPr>
              <m:t>0</m:t>
            </w:ins>
          </m:r>
        </m:oMath>
      </m:oMathPara>
    </w:p>
    <w:p w14:paraId="21E79D20" w14:textId="77777777" w:rsidR="007376E1" w:rsidRPr="001570EA" w:rsidRDefault="007376E1" w:rsidP="007376E1">
      <w:pPr>
        <w:pStyle w:val="BodyText"/>
        <w:keepNext/>
        <w:rPr>
          <w:ins w:id="5580" w:author="Greg Clendenning" w:date="2024-04-16T16:42:00Z"/>
        </w:rPr>
      </w:pPr>
    </w:p>
    <w:p w14:paraId="4D838A7F" w14:textId="77777777" w:rsidR="007376E1" w:rsidRPr="001570EA" w:rsidRDefault="007376E1" w:rsidP="007376E1">
      <w:pPr>
        <w:rPr>
          <w:ins w:id="5581" w:author="Greg Clendenning" w:date="2024-04-16T16:42:00Z"/>
        </w:rPr>
      </w:pPr>
    </w:p>
    <w:p w14:paraId="4A651AFA" w14:textId="77777777" w:rsidR="007376E1" w:rsidRPr="001570EA" w:rsidRDefault="007376E1" w:rsidP="007376E1"/>
    <w:p w14:paraId="23C8D7CB" w14:textId="77777777" w:rsidR="007376E1" w:rsidRPr="001570EA" w:rsidRDefault="007376E1" w:rsidP="007376E1">
      <w:pPr>
        <w:pStyle w:val="SubStyle"/>
      </w:pPr>
      <w:r w:rsidRPr="001570EA">
        <w:t>Definition of Terms</w:t>
      </w:r>
    </w:p>
    <w:p w14:paraId="6B0B3A98" w14:textId="0B2E170E" w:rsidR="007376E1" w:rsidRPr="001570EA" w:rsidRDefault="007376E1" w:rsidP="007376E1">
      <w:pPr>
        <w:pStyle w:val="Caption"/>
      </w:pPr>
      <w:bookmarkStart w:id="5582" w:name="_Toc4759826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583" w:author="Greg Clendenning" w:date="2024-04-16T16:42:00Z">
        <w:r w:rsidR="003D6F35">
          <w:rPr>
            <w:noProof/>
          </w:rPr>
          <w:delText>20</w:delText>
        </w:r>
      </w:del>
      <w:ins w:id="5584" w:author="Greg Clendenning" w:date="2024-04-16T16:42:00Z">
        <w:r w:rsidR="002E093A" w:rsidRPr="001570EA">
          <w:rPr>
            <w:noProof/>
          </w:rPr>
          <w:t>26</w:t>
        </w:r>
      </w:ins>
      <w:r w:rsidR="002E093A" w:rsidRPr="001570EA">
        <w:fldChar w:fldCharType="end"/>
      </w:r>
      <w:r w:rsidRPr="001570EA">
        <w:t xml:space="preserve">: </w:t>
      </w:r>
      <w:r w:rsidRPr="001570EA">
        <w:rPr>
          <w:rFonts w:cs="Arial"/>
        </w:rPr>
        <w:t>Terms, Values, and References for</w:t>
      </w:r>
      <w:r w:rsidRPr="001570EA">
        <w:t xml:space="preserve"> GSHP Desuperheater</w:t>
      </w:r>
      <w:bookmarkEnd w:id="5582"/>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Change w:id="5585">
          <w:tblGrid>
            <w:gridCol w:w="3690"/>
            <w:gridCol w:w="1327"/>
            <w:gridCol w:w="1913"/>
            <w:gridCol w:w="1710"/>
          </w:tblGrid>
        </w:tblGridChange>
      </w:tblGrid>
      <w:tr w:rsidR="007376E1" w:rsidRPr="001570EA" w14:paraId="2E8C5696" w14:textId="77777777">
        <w:trPr>
          <w:trHeight w:val="242"/>
          <w:tblHeader/>
        </w:trPr>
        <w:tc>
          <w:tcPr>
            <w:tcW w:w="3690" w:type="dxa"/>
            <w:shd w:val="clear" w:color="auto" w:fill="BFBFBF" w:themeFill="background1" w:themeFillShade="BF"/>
            <w:vAlign w:val="center"/>
          </w:tcPr>
          <w:p w14:paraId="28D3CDBC" w14:textId="77777777" w:rsidR="007376E1" w:rsidRPr="001570EA" w:rsidRDefault="007376E1">
            <w:pPr>
              <w:rPr>
                <w:sz w:val="18"/>
                <w:szCs w:val="18"/>
              </w:rPr>
            </w:pPr>
            <w:r w:rsidRPr="001570EA">
              <w:rPr>
                <w:b/>
                <w:bCs/>
                <w:sz w:val="18"/>
                <w:szCs w:val="18"/>
              </w:rPr>
              <w:t>Term</w:t>
            </w:r>
          </w:p>
        </w:tc>
        <w:tc>
          <w:tcPr>
            <w:tcW w:w="1327" w:type="dxa"/>
            <w:shd w:val="clear" w:color="auto" w:fill="BFBFBF" w:themeFill="background1" w:themeFillShade="BF"/>
            <w:vAlign w:val="center"/>
          </w:tcPr>
          <w:p w14:paraId="60886A28" w14:textId="77777777" w:rsidR="007376E1" w:rsidRPr="001570EA" w:rsidRDefault="007376E1">
            <w:pPr>
              <w:jc w:val="center"/>
              <w:rPr>
                <w:sz w:val="18"/>
                <w:szCs w:val="18"/>
              </w:rPr>
            </w:pPr>
            <w:r w:rsidRPr="001570EA">
              <w:rPr>
                <w:b/>
                <w:bCs/>
                <w:sz w:val="18"/>
                <w:szCs w:val="18"/>
              </w:rPr>
              <w:t>Unit</w:t>
            </w:r>
          </w:p>
        </w:tc>
        <w:tc>
          <w:tcPr>
            <w:tcW w:w="1913" w:type="dxa"/>
            <w:shd w:val="clear" w:color="auto" w:fill="BFBFBF" w:themeFill="background1" w:themeFillShade="BF"/>
            <w:vAlign w:val="center"/>
          </w:tcPr>
          <w:p w14:paraId="6C5D5798" w14:textId="77777777" w:rsidR="007376E1" w:rsidRPr="001570EA" w:rsidRDefault="007376E1">
            <w:pPr>
              <w:jc w:val="center"/>
              <w:rPr>
                <w:sz w:val="18"/>
                <w:szCs w:val="18"/>
              </w:rPr>
            </w:pPr>
            <w:r w:rsidRPr="001570EA">
              <w:rPr>
                <w:b/>
                <w:bCs/>
                <w:sz w:val="18"/>
                <w:szCs w:val="18"/>
              </w:rPr>
              <w:t>Value</w:t>
            </w:r>
          </w:p>
        </w:tc>
        <w:tc>
          <w:tcPr>
            <w:tcW w:w="1710" w:type="dxa"/>
            <w:shd w:val="clear" w:color="auto" w:fill="BFBFBF" w:themeFill="background1" w:themeFillShade="BF"/>
            <w:vAlign w:val="center"/>
          </w:tcPr>
          <w:p w14:paraId="53F664F8" w14:textId="77777777" w:rsidR="007376E1" w:rsidRPr="001570EA" w:rsidRDefault="007376E1">
            <w:pPr>
              <w:jc w:val="center"/>
              <w:rPr>
                <w:sz w:val="18"/>
                <w:szCs w:val="18"/>
              </w:rPr>
            </w:pPr>
            <w:r w:rsidRPr="001570EA">
              <w:rPr>
                <w:b/>
                <w:bCs/>
                <w:sz w:val="18"/>
                <w:szCs w:val="18"/>
              </w:rPr>
              <w:t>Sources</w:t>
            </w:r>
          </w:p>
        </w:tc>
      </w:tr>
      <w:tr w:rsidR="007376E1" w:rsidRPr="001570EA" w14:paraId="621E2CF3" w14:textId="77777777">
        <w:trPr>
          <w:trHeight w:val="332"/>
        </w:trPr>
        <w:tc>
          <w:tcPr>
            <w:tcW w:w="3690" w:type="dxa"/>
            <w:vAlign w:val="center"/>
          </w:tcPr>
          <w:p w14:paraId="58E27FD3" w14:textId="77777777" w:rsidR="007376E1" w:rsidRPr="001570EA" w:rsidRDefault="007376E1">
            <w:pPr>
              <w:rPr>
                <w:i/>
                <w:iCs/>
                <w:sz w:val="18"/>
                <w:szCs w:val="18"/>
              </w:rPr>
            </w:pPr>
            <w:r w:rsidRPr="001570EA">
              <w:rPr>
                <w:rFonts w:ascii="Cambria Math" w:hAnsi="Cambria Math"/>
                <w:i/>
                <w:iCs/>
                <w:sz w:val="18"/>
                <w:szCs w:val="18"/>
              </w:rPr>
              <w:t>EF</w:t>
            </w:r>
            <w:r w:rsidRPr="001570EA">
              <w:rPr>
                <w:rFonts w:ascii="Cambria Math" w:hAnsi="Cambria Math"/>
                <w:i/>
                <w:iCs/>
                <w:sz w:val="18"/>
                <w:szCs w:val="18"/>
                <w:vertAlign w:val="subscript"/>
              </w:rPr>
              <w:t>SH</w:t>
            </w:r>
            <w:r w:rsidRPr="001570EA">
              <w:rPr>
                <w:sz w:val="18"/>
                <w:szCs w:val="18"/>
              </w:rPr>
              <w:t xml:space="preserve"> , </w:t>
            </w:r>
            <w:r w:rsidRPr="001570EA">
              <w:rPr>
                <w:rFonts w:cs="Arial"/>
                <w:sz w:val="18"/>
                <w:szCs w:val="18"/>
              </w:rPr>
              <w:t>Energy Factor per desuperheater</w:t>
            </w:r>
          </w:p>
        </w:tc>
        <w:tc>
          <w:tcPr>
            <w:tcW w:w="1327" w:type="dxa"/>
            <w:vAlign w:val="center"/>
          </w:tcPr>
          <w:p w14:paraId="044E9880"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563D079E" w14:textId="77777777" w:rsidR="007376E1" w:rsidRPr="001570EA" w:rsidRDefault="007376E1">
            <w:pPr>
              <w:jc w:val="center"/>
              <w:rPr>
                <w:sz w:val="18"/>
                <w:szCs w:val="18"/>
              </w:rPr>
            </w:pPr>
            <w:r w:rsidRPr="001570EA">
              <w:rPr>
                <w:sz w:val="18"/>
                <w:szCs w:val="18"/>
              </w:rPr>
              <w:t>0.17</w:t>
            </w:r>
          </w:p>
        </w:tc>
        <w:tc>
          <w:tcPr>
            <w:tcW w:w="1710" w:type="dxa"/>
            <w:vAlign w:val="center"/>
          </w:tcPr>
          <w:p w14:paraId="7E5A1D2C" w14:textId="02373128" w:rsidR="007376E1" w:rsidRPr="001570EA" w:rsidRDefault="00FA5174">
            <w:pPr>
              <w:jc w:val="center"/>
              <w:rPr>
                <w:sz w:val="18"/>
                <w:szCs w:val="18"/>
              </w:rPr>
            </w:pPr>
            <w:del w:id="5586" w:author="Greg Clendenning" w:date="2024-04-16T16:42:00Z">
              <w:r w:rsidRPr="00A42CC1">
                <w:rPr>
                  <w:sz w:val="18"/>
                  <w:szCs w:val="18"/>
                </w:rPr>
                <w:delText>1,</w:delText>
              </w:r>
              <w:r>
                <w:rPr>
                  <w:sz w:val="18"/>
                  <w:szCs w:val="18"/>
                </w:rPr>
                <w:delText xml:space="preserve"> </w:delText>
              </w:r>
            </w:del>
            <w:r w:rsidR="007376E1" w:rsidRPr="001570EA">
              <w:rPr>
                <w:sz w:val="18"/>
                <w:szCs w:val="18"/>
              </w:rPr>
              <w:t>2</w:t>
            </w:r>
            <w:ins w:id="5587" w:author="Greg Clendenning" w:date="2024-04-16T16:42:00Z">
              <w:r w:rsidR="007376E1" w:rsidRPr="001570EA">
                <w:rPr>
                  <w:sz w:val="18"/>
                  <w:szCs w:val="18"/>
                </w:rPr>
                <w:t>, 3</w:t>
              </w:r>
            </w:ins>
          </w:p>
        </w:tc>
      </w:tr>
      <w:tr w:rsidR="007376E1" w:rsidRPr="001570EA" w14:paraId="78F9D6B2" w14:textId="77777777">
        <w:trPr>
          <w:trHeight w:val="332"/>
        </w:trPr>
        <w:tc>
          <w:tcPr>
            <w:tcW w:w="3690" w:type="dxa"/>
            <w:vAlign w:val="center"/>
          </w:tcPr>
          <w:p w14:paraId="3AAF4BCE" w14:textId="77777777" w:rsidR="007376E1" w:rsidRPr="001570EA" w:rsidRDefault="007376E1">
            <w:pPr>
              <w:rPr>
                <w:rFonts w:ascii="Cambria Math" w:hAnsi="Cambria Math"/>
                <w:i/>
                <w:iCs/>
                <w:sz w:val="18"/>
                <w:szCs w:val="18"/>
              </w:rPr>
            </w:pPr>
            <w:r w:rsidRPr="001570EA">
              <w:rPr>
                <w:rFonts w:ascii="Cambria Math" w:hAnsi="Cambria Math"/>
                <w:i/>
                <w:iCs/>
                <w:sz w:val="18"/>
                <w:szCs w:val="18"/>
              </w:rPr>
              <w:t xml:space="preserve">HW,  </w:t>
            </w:r>
            <w:r w:rsidRPr="001570EA">
              <w:rPr>
                <w:rFonts w:cs="Arial"/>
                <w:sz w:val="18"/>
                <w:szCs w:val="18"/>
              </w:rPr>
              <w:t>Daily hot water use</w:t>
            </w:r>
          </w:p>
        </w:tc>
        <w:tc>
          <w:tcPr>
            <w:tcW w:w="1327" w:type="dxa"/>
            <w:vAlign w:val="center"/>
          </w:tcPr>
          <w:p w14:paraId="71FBFC65" w14:textId="77777777" w:rsidR="007376E1" w:rsidRPr="001570EA" w:rsidRDefault="007376E1">
            <w:pPr>
              <w:jc w:val="center"/>
              <w:rPr>
                <w:i/>
                <w:iCs/>
                <w:sz w:val="18"/>
                <w:szCs w:val="18"/>
              </w:rPr>
            </w:pPr>
            <w:r w:rsidRPr="001570EA">
              <w:rPr>
                <w:i/>
                <w:iCs/>
                <w:sz w:val="18"/>
                <w:szCs w:val="18"/>
              </w:rPr>
              <w:t>Gallons/Day</w:t>
            </w:r>
          </w:p>
        </w:tc>
        <w:tc>
          <w:tcPr>
            <w:tcW w:w="1913" w:type="dxa"/>
            <w:vAlign w:val="center"/>
          </w:tcPr>
          <w:p w14:paraId="6B0E915F" w14:textId="77777777" w:rsidR="007376E1" w:rsidRPr="001570EA" w:rsidRDefault="007376E1">
            <w:pPr>
              <w:jc w:val="center"/>
              <w:rPr>
                <w:sz w:val="18"/>
                <w:szCs w:val="18"/>
              </w:rPr>
            </w:pPr>
            <w:r w:rsidRPr="001570EA">
              <w:rPr>
                <w:sz w:val="18"/>
                <w:szCs w:val="18"/>
              </w:rPr>
              <w:t>45.5</w:t>
            </w:r>
          </w:p>
        </w:tc>
        <w:tc>
          <w:tcPr>
            <w:tcW w:w="1710" w:type="dxa"/>
            <w:vAlign w:val="center"/>
          </w:tcPr>
          <w:p w14:paraId="28EBCBE5" w14:textId="77777777" w:rsidR="007376E1" w:rsidRPr="001570EA" w:rsidRDefault="007376E1">
            <w:pPr>
              <w:jc w:val="center"/>
              <w:rPr>
                <w:sz w:val="18"/>
                <w:szCs w:val="18"/>
              </w:rPr>
            </w:pPr>
            <w:r w:rsidRPr="001570EA">
              <w:rPr>
                <w:sz w:val="18"/>
                <w:szCs w:val="18"/>
              </w:rPr>
              <w:t>7</w:t>
            </w:r>
          </w:p>
        </w:tc>
      </w:tr>
      <w:tr w:rsidR="007376E1" w:rsidRPr="001570EA" w14:paraId="06FDD04B" w14:textId="77777777">
        <w:tc>
          <w:tcPr>
            <w:tcW w:w="3690" w:type="dxa"/>
            <w:vAlign w:val="center"/>
          </w:tcPr>
          <w:p w14:paraId="23AE67F2" w14:textId="77777777" w:rsidR="007376E1" w:rsidRPr="001570EA" w:rsidRDefault="008A402F">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m:t>
                  </m:r>
                  <m:r>
                    <w:rPr>
                      <w:rFonts w:ascii="Cambria Math" w:hAnsi="Cambria Math"/>
                    </w:rPr>
                    <m:t>ot</m:t>
                  </m:r>
                </m:sub>
              </m:sSub>
            </m:oMath>
            <w:r w:rsidR="007376E1" w:rsidRPr="001570EA">
              <w:t>,</w:t>
            </w:r>
            <w:r w:rsidR="007376E1" w:rsidRPr="001570EA">
              <w:rPr>
                <w:sz w:val="18"/>
                <w:szCs w:val="18"/>
              </w:rPr>
              <w:t xml:space="preserve"> Hot Water Temperature</w:t>
            </w:r>
          </w:p>
        </w:tc>
        <w:tc>
          <w:tcPr>
            <w:tcW w:w="1327" w:type="dxa"/>
            <w:vAlign w:val="center"/>
          </w:tcPr>
          <w:p w14:paraId="74D67D5C" w14:textId="77777777" w:rsidR="007376E1" w:rsidRPr="001570EA" w:rsidRDefault="007376E1">
            <w:pPr>
              <w:jc w:val="center"/>
              <w:rPr>
                <w:sz w:val="18"/>
                <w:szCs w:val="18"/>
              </w:rPr>
            </w:pPr>
            <w:r w:rsidRPr="001570EA">
              <w:rPr>
                <w:i/>
                <w:iCs/>
                <w:sz w:val="18"/>
                <w:szCs w:val="18"/>
              </w:rPr>
              <w:t>°F</w:t>
            </w:r>
          </w:p>
        </w:tc>
        <w:tc>
          <w:tcPr>
            <w:tcW w:w="1913" w:type="dxa"/>
            <w:vAlign w:val="center"/>
          </w:tcPr>
          <w:p w14:paraId="63943971" w14:textId="77777777" w:rsidR="007376E1" w:rsidRPr="001570EA" w:rsidRDefault="007376E1">
            <w:pPr>
              <w:pStyle w:val="TableCell"/>
              <w:keepNext w:val="0"/>
              <w:spacing w:before="60" w:after="60"/>
              <w:jc w:val="center"/>
              <w:rPr>
                <w:szCs w:val="18"/>
              </w:rPr>
            </w:pPr>
            <w:r w:rsidRPr="001570EA">
              <w:rPr>
                <w:szCs w:val="18"/>
              </w:rPr>
              <w:t>119</w:t>
            </w:r>
          </w:p>
        </w:tc>
        <w:tc>
          <w:tcPr>
            <w:tcW w:w="1710" w:type="dxa"/>
            <w:vAlign w:val="center"/>
          </w:tcPr>
          <w:p w14:paraId="486C8A2E" w14:textId="1A65806F" w:rsidR="007376E1" w:rsidRPr="001570EA" w:rsidRDefault="00FA5174">
            <w:pPr>
              <w:jc w:val="center"/>
              <w:rPr>
                <w:sz w:val="18"/>
                <w:szCs w:val="18"/>
              </w:rPr>
            </w:pPr>
            <w:del w:id="5588" w:author="Greg Clendenning" w:date="2024-04-16T16:42:00Z">
              <w:r w:rsidRPr="00A42CC1">
                <w:rPr>
                  <w:sz w:val="18"/>
                  <w:szCs w:val="18"/>
                </w:rPr>
                <w:delText>3</w:delText>
              </w:r>
            </w:del>
            <w:ins w:id="5589" w:author="Greg Clendenning" w:date="2024-04-16T16:42:00Z">
              <w:r w:rsidR="007376E1" w:rsidRPr="001570EA">
                <w:rPr>
                  <w:sz w:val="18"/>
                  <w:szCs w:val="18"/>
                </w:rPr>
                <w:t>4</w:t>
              </w:r>
            </w:ins>
          </w:p>
        </w:tc>
      </w:tr>
      <w:tr w:rsidR="007376E1" w:rsidRPr="001570EA" w14:paraId="5573ACD7" w14:textId="77777777">
        <w:trPr>
          <w:trHeight w:val="323"/>
        </w:trPr>
        <w:tc>
          <w:tcPr>
            <w:tcW w:w="3690" w:type="dxa"/>
            <w:vAlign w:val="center"/>
          </w:tcPr>
          <w:p w14:paraId="522C8EF5" w14:textId="77777777" w:rsidR="007376E1" w:rsidRPr="001570EA" w:rsidRDefault="008A402F">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7376E1" w:rsidRPr="001570EA">
              <w:t>,</w:t>
            </w:r>
            <w:r w:rsidR="007376E1" w:rsidRPr="001570EA">
              <w:rPr>
                <w:sz w:val="18"/>
                <w:szCs w:val="18"/>
                <w:vertAlign w:val="subscript"/>
              </w:rPr>
              <w:t xml:space="preserve"> </w:t>
            </w:r>
            <w:r w:rsidR="007376E1" w:rsidRPr="001570EA">
              <w:rPr>
                <w:sz w:val="18"/>
                <w:szCs w:val="18"/>
              </w:rPr>
              <w:t>Cold Water Temperature</w:t>
            </w:r>
          </w:p>
        </w:tc>
        <w:tc>
          <w:tcPr>
            <w:tcW w:w="1327" w:type="dxa"/>
            <w:vAlign w:val="center"/>
          </w:tcPr>
          <w:p w14:paraId="1275324F" w14:textId="77777777" w:rsidR="007376E1" w:rsidRPr="001570EA" w:rsidRDefault="007376E1">
            <w:pPr>
              <w:jc w:val="center"/>
              <w:rPr>
                <w:sz w:val="18"/>
                <w:szCs w:val="18"/>
              </w:rPr>
            </w:pPr>
            <w:r w:rsidRPr="001570EA">
              <w:rPr>
                <w:i/>
                <w:iCs/>
                <w:sz w:val="18"/>
                <w:szCs w:val="18"/>
              </w:rPr>
              <w:t>°F</w:t>
            </w:r>
          </w:p>
        </w:tc>
        <w:tc>
          <w:tcPr>
            <w:tcW w:w="1913" w:type="dxa"/>
            <w:vAlign w:val="center"/>
          </w:tcPr>
          <w:p w14:paraId="3517CA5B" w14:textId="77777777" w:rsidR="007376E1" w:rsidRPr="001570EA" w:rsidRDefault="007376E1">
            <w:pPr>
              <w:jc w:val="center"/>
              <w:rPr>
                <w:sz w:val="18"/>
                <w:szCs w:val="18"/>
              </w:rPr>
            </w:pPr>
            <w:r w:rsidRPr="001570EA">
              <w:rPr>
                <w:sz w:val="18"/>
                <w:szCs w:val="18"/>
              </w:rPr>
              <w:t>52</w:t>
            </w:r>
          </w:p>
        </w:tc>
        <w:tc>
          <w:tcPr>
            <w:tcW w:w="1710" w:type="dxa"/>
            <w:vAlign w:val="center"/>
          </w:tcPr>
          <w:p w14:paraId="6CBACDBD" w14:textId="42FCDEF2" w:rsidR="007376E1" w:rsidRPr="001570EA" w:rsidRDefault="00FA5174">
            <w:pPr>
              <w:jc w:val="center"/>
              <w:rPr>
                <w:sz w:val="18"/>
                <w:szCs w:val="18"/>
              </w:rPr>
            </w:pPr>
            <w:del w:id="5590" w:author="Greg Clendenning" w:date="2024-04-16T16:42:00Z">
              <w:r w:rsidRPr="00A42CC1">
                <w:rPr>
                  <w:sz w:val="18"/>
                  <w:szCs w:val="18"/>
                </w:rPr>
                <w:delText>4</w:delText>
              </w:r>
            </w:del>
            <w:ins w:id="5591" w:author="Greg Clendenning" w:date="2024-04-16T16:42:00Z">
              <w:r w:rsidR="007376E1" w:rsidRPr="001570EA">
                <w:rPr>
                  <w:sz w:val="18"/>
                  <w:szCs w:val="18"/>
                </w:rPr>
                <w:t>5</w:t>
              </w:r>
            </w:ins>
          </w:p>
        </w:tc>
      </w:tr>
      <w:tr w:rsidR="007376E1" w:rsidRPr="001570EA" w14:paraId="38639E88" w14:textId="77777777">
        <w:trPr>
          <w:trHeight w:val="650"/>
        </w:trPr>
        <w:tc>
          <w:tcPr>
            <w:tcW w:w="3690" w:type="dxa"/>
            <w:vAlign w:val="center"/>
          </w:tcPr>
          <w:p w14:paraId="51BAA492" w14:textId="77777777" w:rsidR="007376E1" w:rsidRPr="001570EA" w:rsidRDefault="007376E1">
            <w:r w:rsidRPr="001570EA">
              <w:rPr>
                <w:rFonts w:ascii="Cambria Math" w:hAnsi="Cambria Math"/>
                <w:i/>
                <w:iCs/>
                <w:sz w:val="18"/>
                <w:szCs w:val="18"/>
              </w:rPr>
              <w:t>UEF</w:t>
            </w:r>
            <w:r w:rsidRPr="001570EA">
              <w:rPr>
                <w:rFonts w:ascii="Cambria Math" w:hAnsi="Cambria Math"/>
                <w:i/>
                <w:iCs/>
                <w:sz w:val="18"/>
                <w:szCs w:val="18"/>
                <w:vertAlign w:val="subscript"/>
              </w:rPr>
              <w:t>base</w:t>
            </w:r>
            <w:r w:rsidRPr="001570EA">
              <w:rPr>
                <w:sz w:val="18"/>
                <w:szCs w:val="18"/>
                <w:vertAlign w:val="subscript"/>
              </w:rPr>
              <w:t xml:space="preserve"> </w:t>
            </w:r>
            <w:r w:rsidRPr="001570EA">
              <w:rPr>
                <w:sz w:val="18"/>
                <w:szCs w:val="18"/>
              </w:rPr>
              <w:t xml:space="preserve">, Uniform </w:t>
            </w:r>
            <w:r w:rsidRPr="001570EA">
              <w:rPr>
                <w:rFonts w:cs="Arial"/>
                <w:sz w:val="18"/>
                <w:szCs w:val="18"/>
              </w:rPr>
              <w:t>Energy Factor of Electric Water Heater</w:t>
            </w:r>
          </w:p>
        </w:tc>
        <w:tc>
          <w:tcPr>
            <w:tcW w:w="1327" w:type="dxa"/>
            <w:vAlign w:val="center"/>
          </w:tcPr>
          <w:p w14:paraId="00486789" w14:textId="77777777" w:rsidR="007376E1" w:rsidRPr="001570EA" w:rsidRDefault="007376E1">
            <w:pPr>
              <w:jc w:val="center"/>
              <w:rPr>
                <w:i/>
                <w:iCs/>
                <w:sz w:val="18"/>
                <w:szCs w:val="18"/>
              </w:rPr>
            </w:pPr>
            <w:r w:rsidRPr="001570EA">
              <w:rPr>
                <w:i/>
                <w:iCs/>
                <w:sz w:val="18"/>
                <w:szCs w:val="18"/>
              </w:rPr>
              <w:t>None</w:t>
            </w:r>
          </w:p>
        </w:tc>
        <w:tc>
          <w:tcPr>
            <w:tcW w:w="1913" w:type="dxa"/>
            <w:vAlign w:val="center"/>
          </w:tcPr>
          <w:p w14:paraId="74B894DC" w14:textId="77777777" w:rsidR="007376E1" w:rsidRPr="001570EA" w:rsidRDefault="007376E1">
            <w:pPr>
              <w:jc w:val="center"/>
              <w:rPr>
                <w:sz w:val="18"/>
                <w:szCs w:val="18"/>
              </w:rPr>
            </w:pPr>
            <w:r w:rsidRPr="001570EA">
              <w:rPr>
                <w:sz w:val="18"/>
                <w:szCs w:val="18"/>
              </w:rPr>
              <w:t>EDC Data Gathering,</w:t>
            </w:r>
          </w:p>
          <w:p w14:paraId="6833AE90" w14:textId="7A01B25E" w:rsidR="007376E1" w:rsidRPr="001570EA" w:rsidRDefault="007376E1">
            <w:pPr>
              <w:jc w:val="center"/>
              <w:rPr>
                <w:sz w:val="18"/>
                <w:szCs w:val="18"/>
              </w:rPr>
            </w:pPr>
            <w:r w:rsidRPr="001570EA">
              <w:rPr>
                <w:sz w:val="18"/>
                <w:szCs w:val="18"/>
              </w:rPr>
              <w:t xml:space="preserve">Default: </w:t>
            </w:r>
            <w:del w:id="5592" w:author="Greg Clendenning" w:date="2024-04-16T16:42:00Z">
              <w:r w:rsidR="00FA5174" w:rsidRPr="00DE6C64">
                <w:rPr>
                  <w:sz w:val="18"/>
                  <w:szCs w:val="18"/>
                </w:rPr>
                <w:delText>1.0</w:delText>
              </w:r>
              <w:r w:rsidR="00FA5174">
                <w:rPr>
                  <w:sz w:val="18"/>
                  <w:szCs w:val="18"/>
                </w:rPr>
                <w:delText>3</w:delText>
              </w:r>
            </w:del>
            <w:ins w:id="5593" w:author="Greg Clendenning" w:date="2024-04-16T16:42:00Z">
              <w:r w:rsidRPr="001570EA">
                <w:rPr>
                  <w:sz w:val="18"/>
                  <w:szCs w:val="18"/>
                </w:rPr>
                <w:t>0.92</w:t>
              </w:r>
            </w:ins>
          </w:p>
        </w:tc>
        <w:tc>
          <w:tcPr>
            <w:tcW w:w="1710" w:type="dxa"/>
            <w:vAlign w:val="center"/>
          </w:tcPr>
          <w:p w14:paraId="21BCAF18" w14:textId="77777777" w:rsidR="007376E1" w:rsidRPr="001570EA" w:rsidRDefault="007376E1">
            <w:pPr>
              <w:jc w:val="center"/>
              <w:rPr>
                <w:sz w:val="18"/>
                <w:szCs w:val="18"/>
              </w:rPr>
            </w:pPr>
            <w:r w:rsidRPr="001570EA">
              <w:rPr>
                <w:sz w:val="18"/>
                <w:szCs w:val="18"/>
              </w:rPr>
              <w:t>EDC Data Gathering,</w:t>
            </w:r>
          </w:p>
          <w:p w14:paraId="5E95EAF5" w14:textId="2E24B2CA" w:rsidR="007376E1" w:rsidRPr="001570EA" w:rsidRDefault="00FA5174">
            <w:pPr>
              <w:jc w:val="center"/>
            </w:pPr>
            <w:del w:id="5594" w:author="Greg Clendenning" w:date="2024-04-16T16:42:00Z">
              <w:r w:rsidRPr="00DE6C64">
                <w:rPr>
                  <w:sz w:val="18"/>
                  <w:szCs w:val="18"/>
                </w:rPr>
                <w:delText>5</w:delText>
              </w:r>
            </w:del>
            <w:ins w:id="5595" w:author="Greg Clendenning" w:date="2024-04-16T16:42:00Z">
              <w:r w:rsidR="007376E1" w:rsidRPr="001570EA">
                <w:rPr>
                  <w:sz w:val="18"/>
                  <w:szCs w:val="18"/>
                </w:rPr>
                <w:t>6</w:t>
              </w:r>
            </w:ins>
          </w:p>
        </w:tc>
      </w:tr>
      <w:tr w:rsidR="007376E1" w:rsidRPr="001570EA" w14:paraId="76824C60" w14:textId="77777777">
        <w:tblPrEx>
          <w:tblW w:w="8640" w:type="dxa"/>
          <w:tblInd w:w="108" w:type="dxa"/>
          <w:tblLayout w:type="fixed"/>
          <w:tblPrExChange w:id="5596" w:author="Greg Clendenning" w:date="2024-04-16T16:42:00Z">
            <w:tblPrEx>
              <w:tblW w:w="8640" w:type="dxa"/>
              <w:tblInd w:w="108" w:type="dxa"/>
              <w:tblLayout w:type="fixed"/>
            </w:tblPrEx>
          </w:tblPrExChange>
        </w:tblPrEx>
        <w:trPr>
          <w:trHeight w:val="1310"/>
          <w:trPrChange w:id="5597" w:author="Greg Clendenning" w:date="2024-04-16T16:42:00Z">
            <w:trPr>
              <w:trHeight w:val="650"/>
            </w:trPr>
          </w:trPrChange>
        </w:trPr>
        <w:tc>
          <w:tcPr>
            <w:tcW w:w="3690" w:type="dxa"/>
            <w:vAlign w:val="center"/>
            <w:tcPrChange w:id="5598" w:author="Greg Clendenning" w:date="2024-04-16T16:42:00Z">
              <w:tcPr>
                <w:tcW w:w="3690" w:type="dxa"/>
                <w:vAlign w:val="center"/>
              </w:tcPr>
            </w:tcPrChange>
          </w:tcPr>
          <w:p w14:paraId="019B91C9" w14:textId="50EBC5ED" w:rsidR="007B794B" w:rsidRPr="001570EA" w:rsidRDefault="00FA5174">
            <w:pPr>
              <w:rPr>
                <w:ins w:id="5599" w:author="Greg Clendenning" w:date="2024-04-16T16:42:00Z"/>
                <w:i/>
                <w:iCs/>
                <w:sz w:val="18"/>
                <w:szCs w:val="18"/>
              </w:rPr>
            </w:pPr>
            <w:del w:id="5600" w:author="Greg Clendenning" w:date="2024-04-16T16:42:00Z">
              <w:r w:rsidRPr="00E20667">
                <w:rPr>
                  <w:rFonts w:ascii="Cambria Math" w:hAnsi="Cambria Math" w:cs="Arial"/>
                  <w:i/>
                  <w:iCs/>
                  <w:sz w:val="18"/>
                  <w:szCs w:val="18"/>
                </w:rPr>
                <w:delText>ETDF</w:delText>
              </w:r>
              <w:r>
                <w:rPr>
                  <w:rFonts w:cs="Arial"/>
                  <w:i/>
                  <w:iCs/>
                  <w:sz w:val="18"/>
                  <w:szCs w:val="18"/>
                </w:rPr>
                <w:delText xml:space="preserve"> </w:delText>
              </w:r>
              <w:r>
                <w:rPr>
                  <w:rFonts w:cs="Arial"/>
                  <w:sz w:val="18"/>
                  <w:szCs w:val="18"/>
                </w:rPr>
                <w:delText>,</w:delText>
              </w:r>
            </w:del>
            <m:oMath>
              <m:sSub>
                <m:sSubPr>
                  <m:ctrlPr>
                    <w:ins w:id="5601" w:author="Greg Clendenning" w:date="2024-04-16T16:42:00Z">
                      <w:rPr>
                        <w:rFonts w:ascii="Cambria Math" w:hAnsi="Cambria Math"/>
                        <w:i/>
                      </w:rPr>
                    </w:ins>
                  </m:ctrlPr>
                </m:sSubPr>
                <m:e>
                  <m:r>
                    <w:ins w:id="5602" w:author="Greg Clendenning" w:date="2024-04-16T16:42:00Z">
                      <w:rPr>
                        <w:rFonts w:ascii="Cambria Math" w:hAnsi="Cambria Math"/>
                      </w:rPr>
                      <m:t>ETDF</m:t>
                    </w:ins>
                  </m:r>
                </m:e>
                <m:sub>
                  <m:r>
                    <w:ins w:id="5603" w:author="Greg Clendenning" w:date="2024-04-16T16:42:00Z">
                      <w:rPr>
                        <w:rFonts w:ascii="Cambria Math" w:hAnsi="Cambria Math"/>
                      </w:rPr>
                      <m:t>summer</m:t>
                    </w:ins>
                  </m:r>
                </m:sub>
              </m:sSub>
            </m:oMath>
            <w:ins w:id="5604" w:author="Greg Clendenning" w:date="2024-04-16T16:42:00Z">
              <w:r w:rsidR="007376E1" w:rsidRPr="001570EA">
                <w:rPr>
                  <w:rFonts w:cs="Arial"/>
                  <w:sz w:val="18"/>
                  <w:szCs w:val="18"/>
                </w:rPr>
                <w:t>,</w:t>
              </w:r>
            </w:ins>
            <w:r w:rsidR="007376E1" w:rsidRPr="001570EA">
              <w:rPr>
                <w:rFonts w:cs="Arial"/>
                <w:sz w:val="18"/>
                <w:szCs w:val="18"/>
              </w:rPr>
              <w:t xml:space="preserve"> Energy to Demand Factor</w:t>
            </w:r>
          </w:p>
          <w:p w14:paraId="60C5A5F7" w14:textId="710031BA" w:rsidR="007376E1" w:rsidRPr="001570EA" w:rsidRDefault="007376E1">
            <w:pPr>
              <w:rPr>
                <w:i/>
                <w:iCs/>
                <w:sz w:val="18"/>
                <w:szCs w:val="18"/>
              </w:rPr>
            </w:pPr>
          </w:p>
        </w:tc>
        <w:tc>
          <w:tcPr>
            <w:tcW w:w="1327" w:type="dxa"/>
            <w:vAlign w:val="center"/>
            <w:tcPrChange w:id="5605" w:author="Greg Clendenning" w:date="2024-04-16T16:42:00Z">
              <w:tcPr>
                <w:tcW w:w="1327" w:type="dxa"/>
                <w:vAlign w:val="center"/>
              </w:tcPr>
            </w:tcPrChange>
          </w:tcPr>
          <w:p w14:paraId="197CD76A" w14:textId="0014E713" w:rsidR="007376E1" w:rsidRPr="001570EA" w:rsidRDefault="007376E1">
            <w:pPr>
              <w:jc w:val="center"/>
              <w:rPr>
                <w:i/>
                <w:iCs/>
                <w:sz w:val="18"/>
                <w:szCs w:val="18"/>
              </w:rPr>
            </w:pPr>
            <w:ins w:id="5606" w:author="Greg Clendenning" w:date="2024-04-16T16:42:00Z">
              <w:r w:rsidRPr="001570EA">
                <w:rPr>
                  <w:i/>
                  <w:iCs/>
                  <w:sz w:val="18"/>
                  <w:szCs w:val="18"/>
                </w:rPr>
                <w:t>kW/kWh/year</w:t>
              </w:r>
            </w:ins>
            <w:moveFromRangeStart w:id="5607" w:author="Greg Clendenning" w:date="2024-04-16T16:42:00Z" w:name="move164178186"/>
            <w:moveFrom w:id="5608" w:author="Greg Clendenning" w:date="2024-04-16T16:42:00Z">
              <w:r w:rsidR="00131C48" w:rsidRPr="001570EA">
                <w:rPr>
                  <w:i/>
                  <w:rPrChange w:id="5609" w:author="Greg Clendenning" w:date="2024-04-16T16:42:00Z">
                    <w:rPr>
                      <w:i/>
                      <w:sz w:val="18"/>
                    </w:rPr>
                  </w:rPrChange>
                </w:rPr>
                <w:t>None</w:t>
              </w:r>
            </w:moveFrom>
            <w:moveFromRangeEnd w:id="5607"/>
          </w:p>
        </w:tc>
        <w:tc>
          <w:tcPr>
            <w:tcW w:w="1913" w:type="dxa"/>
            <w:vAlign w:val="center"/>
            <w:tcPrChange w:id="5610" w:author="Greg Clendenning" w:date="2024-04-16T16:42:00Z">
              <w:tcPr>
                <w:tcW w:w="1913" w:type="dxa"/>
                <w:vAlign w:val="center"/>
              </w:tcPr>
            </w:tcPrChange>
          </w:tcPr>
          <w:p w14:paraId="6560B973" w14:textId="3CF16C70" w:rsidR="007376E1" w:rsidRPr="001570EA" w:rsidRDefault="00FA5174">
            <w:pPr>
              <w:jc w:val="center"/>
              <w:rPr>
                <w:sz w:val="18"/>
                <w:szCs w:val="18"/>
              </w:rPr>
            </w:pPr>
            <w:del w:id="5611" w:author="Greg Clendenning" w:date="2024-04-16T16:42:00Z">
              <w:r>
                <w:rPr>
                  <w:sz w:val="18"/>
                  <w:szCs w:val="18"/>
                </w:rPr>
                <w:delText>0.00008047</w:delText>
              </w:r>
            </w:del>
            <w:ins w:id="5612" w:author="Greg Clendenning" w:date="2024-04-16T16:42:00Z">
              <w:r w:rsidR="00F14BC8" w:rsidRPr="001570EA">
                <w:rPr>
                  <w:sz w:val="18"/>
                  <w:szCs w:val="18"/>
                </w:rPr>
                <w:fldChar w:fldCharType="begin"/>
              </w:r>
              <w:r w:rsidR="00F14BC8" w:rsidRPr="001570EA">
                <w:rPr>
                  <w:sz w:val="18"/>
                  <w:szCs w:val="18"/>
                </w:rPr>
                <w:instrText xml:space="preserve"> REF _Ref163904669 \h </w:instrText>
              </w:r>
              <w:r w:rsidR="001570EA">
                <w:rPr>
                  <w:sz w:val="18"/>
                  <w:szCs w:val="18"/>
                </w:rPr>
                <w:instrText xml:space="preserve"> \* MERGEFORMAT </w:instrText>
              </w:r>
            </w:ins>
            <w:r w:rsidR="00F14BC8" w:rsidRPr="001570EA">
              <w:rPr>
                <w:sz w:val="18"/>
                <w:szCs w:val="18"/>
              </w:rPr>
            </w:r>
            <w:ins w:id="5613" w:author="Greg Clendenning" w:date="2024-04-16T16:42:00Z">
              <w:r w:rsidR="00F14BC8"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27</w:t>
              </w:r>
              <w:r w:rsidR="00F14BC8" w:rsidRPr="001570EA">
                <w:rPr>
                  <w:sz w:val="18"/>
                  <w:szCs w:val="18"/>
                </w:rPr>
                <w:fldChar w:fldCharType="end"/>
              </w:r>
            </w:ins>
          </w:p>
        </w:tc>
        <w:tc>
          <w:tcPr>
            <w:tcW w:w="1710" w:type="dxa"/>
            <w:vAlign w:val="center"/>
            <w:tcPrChange w:id="5614" w:author="Greg Clendenning" w:date="2024-04-16T16:42:00Z">
              <w:tcPr>
                <w:tcW w:w="1710" w:type="dxa"/>
                <w:vAlign w:val="center"/>
              </w:tcPr>
            </w:tcPrChange>
          </w:tcPr>
          <w:p w14:paraId="4AB7569B" w14:textId="14D9E8CC" w:rsidR="007376E1" w:rsidRPr="001570EA" w:rsidRDefault="00FA5174">
            <w:pPr>
              <w:jc w:val="center"/>
              <w:rPr>
                <w:sz w:val="18"/>
                <w:szCs w:val="18"/>
              </w:rPr>
            </w:pPr>
            <w:del w:id="5615" w:author="Greg Clendenning" w:date="2024-04-16T16:42:00Z">
              <w:r w:rsidRPr="00CE2830">
                <w:rPr>
                  <w:sz w:val="18"/>
                  <w:szCs w:val="18"/>
                </w:rPr>
                <w:delText>6</w:delText>
              </w:r>
            </w:del>
            <w:ins w:id="5616" w:author="Greg Clendenning" w:date="2024-04-16T16:42:00Z">
              <w:r w:rsidR="007376E1" w:rsidRPr="001570EA">
                <w:rPr>
                  <w:sz w:val="18"/>
                  <w:szCs w:val="18"/>
                </w:rPr>
                <w:t>8</w:t>
              </w:r>
            </w:ins>
          </w:p>
        </w:tc>
      </w:tr>
    </w:tbl>
    <w:p w14:paraId="0A029366" w14:textId="77777777" w:rsidR="007376E1" w:rsidRPr="001570EA" w:rsidRDefault="007376E1" w:rsidP="007376E1">
      <w:pPr>
        <w:pStyle w:val="Equation"/>
        <w:tabs>
          <w:tab w:val="clear" w:pos="2880"/>
          <w:tab w:val="left" w:pos="2160"/>
        </w:tabs>
        <w:rPr>
          <w:i w:val="0"/>
        </w:rPr>
      </w:pPr>
    </w:p>
    <w:p w14:paraId="1FDD75D1" w14:textId="77777777" w:rsidR="007376E1" w:rsidRPr="001570EA" w:rsidRDefault="007376E1" w:rsidP="007376E1">
      <w:pPr>
        <w:jc w:val="left"/>
        <w:rPr>
          <w:ins w:id="5617" w:author="Greg Clendenning" w:date="2024-04-16T16:42:00Z"/>
          <w:rFonts w:eastAsia="Calibri"/>
          <w:szCs w:val="16"/>
        </w:rPr>
      </w:pPr>
      <w:ins w:id="5618" w:author="Greg Clendenning" w:date="2024-04-16T16:42:00Z">
        <w:r w:rsidRPr="001570EA">
          <w:rPr>
            <w:i/>
          </w:rPr>
          <w:br w:type="page"/>
        </w:r>
      </w:ins>
    </w:p>
    <w:p w14:paraId="0DFD8A87" w14:textId="7444959E" w:rsidR="007376E1" w:rsidRPr="001570EA" w:rsidRDefault="00986BC6" w:rsidP="007376E1">
      <w:pPr>
        <w:pStyle w:val="Caption"/>
        <w:rPr>
          <w:ins w:id="5619" w:author="Greg Clendenning" w:date="2024-04-16T16:42:00Z"/>
        </w:rPr>
      </w:pPr>
      <w:bookmarkStart w:id="5620" w:name="_Ref163904669"/>
      <w:ins w:id="562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27</w:t>
        </w:r>
        <w:r w:rsidR="002E093A" w:rsidRPr="001570EA">
          <w:fldChar w:fldCharType="end"/>
        </w:r>
        <w:bookmarkEnd w:id="5620"/>
        <w:r w:rsidRPr="001570EA">
          <w:t xml:space="preserve">: </w:t>
        </w:r>
        <w:r w:rsidR="00D41283" w:rsidRPr="001570EA">
          <w:t xml:space="preserve">Energy to Demand Factor </w:t>
        </w:r>
        <w:r w:rsidR="00F14BC8" w:rsidRPr="001570EA">
          <w:t>f</w:t>
        </w:r>
        <w:r w:rsidRPr="001570EA">
          <w:t>or GSHP Desuperheater</w:t>
        </w:r>
      </w:ins>
    </w:p>
    <w:tbl>
      <w:tblPr>
        <w:tblStyle w:val="TableGrid"/>
        <w:tblW w:w="6860" w:type="dxa"/>
        <w:tblInd w:w="108" w:type="dxa"/>
        <w:tblLayout w:type="fixed"/>
        <w:tblLook w:val="04A0" w:firstRow="1" w:lastRow="0" w:firstColumn="1" w:lastColumn="0" w:noHBand="0" w:noVBand="1"/>
      </w:tblPr>
      <w:tblGrid>
        <w:gridCol w:w="4768"/>
        <w:gridCol w:w="2092"/>
      </w:tblGrid>
      <w:tr w:rsidR="007376E1" w:rsidRPr="001570EA" w14:paraId="7D6B8EC3" w14:textId="77777777">
        <w:trPr>
          <w:trHeight w:val="266"/>
          <w:tblHeader/>
          <w:ins w:id="5622" w:author="Greg Clendenning" w:date="2024-04-16T16:42:00Z"/>
        </w:trPr>
        <w:tc>
          <w:tcPr>
            <w:tcW w:w="4768" w:type="dxa"/>
            <w:shd w:val="clear" w:color="auto" w:fill="BFBFBF" w:themeFill="background1" w:themeFillShade="BF"/>
            <w:vAlign w:val="center"/>
          </w:tcPr>
          <w:p w14:paraId="52B807FA" w14:textId="77777777" w:rsidR="007376E1" w:rsidRPr="001570EA" w:rsidRDefault="007376E1">
            <w:pPr>
              <w:rPr>
                <w:ins w:id="5623" w:author="Greg Clendenning" w:date="2024-04-16T16:42:00Z"/>
                <w:sz w:val="18"/>
                <w:szCs w:val="18"/>
              </w:rPr>
            </w:pPr>
            <w:ins w:id="5624" w:author="Greg Clendenning" w:date="2024-04-16T16:42:00Z">
              <w:r w:rsidRPr="001570EA">
                <w:rPr>
                  <w:b/>
                  <w:bCs/>
                  <w:sz w:val="18"/>
                  <w:szCs w:val="18"/>
                </w:rPr>
                <w:t>Building Type</w:t>
              </w:r>
            </w:ins>
          </w:p>
        </w:tc>
        <w:tc>
          <w:tcPr>
            <w:tcW w:w="2092" w:type="dxa"/>
            <w:shd w:val="clear" w:color="auto" w:fill="BFBFBF" w:themeFill="background1" w:themeFillShade="BF"/>
            <w:vAlign w:val="center"/>
          </w:tcPr>
          <w:p w14:paraId="7916DEBA" w14:textId="77777777" w:rsidR="007376E1" w:rsidRPr="001570EA" w:rsidRDefault="008A402F">
            <w:pPr>
              <w:jc w:val="center"/>
              <w:rPr>
                <w:ins w:id="5625" w:author="Greg Clendenning" w:date="2024-04-16T16:42:00Z"/>
                <w:b/>
                <w:bCs/>
                <w:sz w:val="18"/>
                <w:szCs w:val="18"/>
              </w:rPr>
            </w:pPr>
            <m:oMathPara>
              <m:oMath>
                <m:sSub>
                  <m:sSubPr>
                    <m:ctrlPr>
                      <w:ins w:id="5626" w:author="Greg Clendenning" w:date="2024-04-16T16:42:00Z">
                        <w:rPr>
                          <w:rFonts w:ascii="Cambria Math" w:hAnsi="Cambria Math"/>
                          <w:b/>
                          <w:bCs/>
                          <w:i/>
                        </w:rPr>
                      </w:ins>
                    </m:ctrlPr>
                  </m:sSubPr>
                  <m:e>
                    <m:r>
                      <w:ins w:id="5627" w:author="Greg Clendenning" w:date="2024-04-16T16:42:00Z">
                        <m:rPr>
                          <m:sty m:val="bi"/>
                        </m:rPr>
                        <w:rPr>
                          <w:rFonts w:ascii="Cambria Math" w:hAnsi="Cambria Math"/>
                        </w:rPr>
                        <m:t>ETDF</m:t>
                      </w:ins>
                    </m:r>
                  </m:e>
                  <m:sub>
                    <m:r>
                      <w:ins w:id="5628" w:author="Greg Clendenning" w:date="2024-04-16T16:42:00Z">
                        <m:rPr>
                          <m:sty m:val="bi"/>
                        </m:rPr>
                        <w:rPr>
                          <w:rFonts w:ascii="Cambria Math" w:hAnsi="Cambria Math"/>
                        </w:rPr>
                        <m:t>summer</m:t>
                      </w:ins>
                    </m:r>
                  </m:sub>
                </m:sSub>
              </m:oMath>
            </m:oMathPara>
          </w:p>
        </w:tc>
      </w:tr>
      <w:tr w:rsidR="007376E1" w:rsidRPr="001570EA" w14:paraId="4E0A6A8F" w14:textId="77777777">
        <w:trPr>
          <w:trHeight w:val="365"/>
          <w:ins w:id="5629" w:author="Greg Clendenning" w:date="2024-04-16T16:42:00Z"/>
        </w:trPr>
        <w:tc>
          <w:tcPr>
            <w:tcW w:w="4768" w:type="dxa"/>
            <w:vAlign w:val="center"/>
          </w:tcPr>
          <w:p w14:paraId="2250BF29" w14:textId="77777777" w:rsidR="007376E1" w:rsidRPr="001570EA" w:rsidRDefault="007376E1">
            <w:pPr>
              <w:rPr>
                <w:ins w:id="5630" w:author="Greg Clendenning" w:date="2024-04-16T16:42:00Z"/>
                <w:sz w:val="18"/>
                <w:szCs w:val="18"/>
              </w:rPr>
            </w:pPr>
            <w:ins w:id="5631" w:author="Greg Clendenning" w:date="2024-04-16T16:42:00Z">
              <w:r w:rsidRPr="001570EA">
                <w:rPr>
                  <w:sz w:val="18"/>
                  <w:szCs w:val="18"/>
                </w:rPr>
                <w:t>Mobile Home</w:t>
              </w:r>
            </w:ins>
          </w:p>
        </w:tc>
        <w:tc>
          <w:tcPr>
            <w:tcW w:w="2092" w:type="dxa"/>
            <w:vAlign w:val="bottom"/>
          </w:tcPr>
          <w:p w14:paraId="0EC2462A" w14:textId="77777777" w:rsidR="007376E1" w:rsidRPr="001570EA" w:rsidRDefault="007376E1">
            <w:pPr>
              <w:jc w:val="center"/>
              <w:rPr>
                <w:ins w:id="5632" w:author="Greg Clendenning" w:date="2024-04-16T16:42:00Z"/>
                <w:rFonts w:cs="Arial"/>
                <w:i/>
                <w:iCs/>
                <w:sz w:val="18"/>
                <w:szCs w:val="18"/>
              </w:rPr>
            </w:pPr>
            <w:ins w:id="5633" w:author="Greg Clendenning" w:date="2024-04-16T16:42:00Z">
              <w:r w:rsidRPr="001570EA">
                <w:rPr>
                  <w:rFonts w:cs="Arial"/>
                  <w:color w:val="000000"/>
                  <w:sz w:val="18"/>
                  <w:szCs w:val="18"/>
                </w:rPr>
                <w:t>0.0001011</w:t>
              </w:r>
            </w:ins>
          </w:p>
        </w:tc>
      </w:tr>
      <w:tr w:rsidR="007376E1" w:rsidRPr="001570EA" w14:paraId="10A32565" w14:textId="77777777">
        <w:trPr>
          <w:trHeight w:val="365"/>
          <w:ins w:id="5634" w:author="Greg Clendenning" w:date="2024-04-16T16:42:00Z"/>
        </w:trPr>
        <w:tc>
          <w:tcPr>
            <w:tcW w:w="4768" w:type="dxa"/>
            <w:vAlign w:val="center"/>
          </w:tcPr>
          <w:p w14:paraId="00A6DDB9" w14:textId="77777777" w:rsidR="007376E1" w:rsidRPr="001570EA" w:rsidRDefault="007376E1">
            <w:pPr>
              <w:rPr>
                <w:ins w:id="5635" w:author="Greg Clendenning" w:date="2024-04-16T16:42:00Z"/>
                <w:sz w:val="18"/>
                <w:szCs w:val="18"/>
              </w:rPr>
            </w:pPr>
            <w:ins w:id="5636" w:author="Greg Clendenning" w:date="2024-04-16T16:42:00Z">
              <w:r w:rsidRPr="001570EA">
                <w:rPr>
                  <w:sz w:val="18"/>
                  <w:szCs w:val="18"/>
                </w:rPr>
                <w:t>Multi-Family with 2 - 4 Units</w:t>
              </w:r>
            </w:ins>
          </w:p>
        </w:tc>
        <w:tc>
          <w:tcPr>
            <w:tcW w:w="2092" w:type="dxa"/>
            <w:vAlign w:val="bottom"/>
          </w:tcPr>
          <w:p w14:paraId="1C94B9A8" w14:textId="77777777" w:rsidR="007376E1" w:rsidRPr="001570EA" w:rsidRDefault="007376E1">
            <w:pPr>
              <w:jc w:val="center"/>
              <w:rPr>
                <w:ins w:id="5637" w:author="Greg Clendenning" w:date="2024-04-16T16:42:00Z"/>
                <w:rFonts w:cs="Arial"/>
                <w:i/>
                <w:iCs/>
                <w:sz w:val="18"/>
                <w:szCs w:val="18"/>
              </w:rPr>
            </w:pPr>
            <w:ins w:id="5638" w:author="Greg Clendenning" w:date="2024-04-16T16:42:00Z">
              <w:r w:rsidRPr="001570EA">
                <w:rPr>
                  <w:rFonts w:cs="Arial"/>
                  <w:color w:val="000000"/>
                  <w:sz w:val="18"/>
                  <w:szCs w:val="18"/>
                </w:rPr>
                <w:t>0.0001006</w:t>
              </w:r>
            </w:ins>
          </w:p>
        </w:tc>
      </w:tr>
      <w:tr w:rsidR="007376E1" w:rsidRPr="001570EA" w14:paraId="3EBB2061" w14:textId="77777777">
        <w:trPr>
          <w:trHeight w:val="290"/>
          <w:ins w:id="5639" w:author="Greg Clendenning" w:date="2024-04-16T16:42:00Z"/>
        </w:trPr>
        <w:tc>
          <w:tcPr>
            <w:tcW w:w="4768" w:type="dxa"/>
            <w:vAlign w:val="center"/>
          </w:tcPr>
          <w:p w14:paraId="5DDE5DFB" w14:textId="77777777" w:rsidR="007376E1" w:rsidRPr="001570EA" w:rsidRDefault="007376E1">
            <w:pPr>
              <w:rPr>
                <w:ins w:id="5640" w:author="Greg Clendenning" w:date="2024-04-16T16:42:00Z"/>
                <w:sz w:val="18"/>
                <w:szCs w:val="18"/>
              </w:rPr>
            </w:pPr>
            <w:ins w:id="5641" w:author="Greg Clendenning" w:date="2024-04-16T16:42:00Z">
              <w:r w:rsidRPr="001570EA">
                <w:rPr>
                  <w:sz w:val="18"/>
                  <w:szCs w:val="18"/>
                </w:rPr>
                <w:t>Multi-Family with 5+ Units</w:t>
              </w:r>
            </w:ins>
          </w:p>
        </w:tc>
        <w:tc>
          <w:tcPr>
            <w:tcW w:w="2092" w:type="dxa"/>
            <w:vAlign w:val="bottom"/>
          </w:tcPr>
          <w:p w14:paraId="36C856EA" w14:textId="77777777" w:rsidR="007376E1" w:rsidRPr="001570EA" w:rsidRDefault="007376E1">
            <w:pPr>
              <w:jc w:val="center"/>
              <w:rPr>
                <w:ins w:id="5642" w:author="Greg Clendenning" w:date="2024-04-16T16:42:00Z"/>
                <w:rFonts w:cs="Arial"/>
                <w:sz w:val="18"/>
                <w:szCs w:val="18"/>
              </w:rPr>
            </w:pPr>
            <w:ins w:id="5643" w:author="Greg Clendenning" w:date="2024-04-16T16:42:00Z">
              <w:r w:rsidRPr="001570EA">
                <w:rPr>
                  <w:rFonts w:cs="Arial"/>
                  <w:color w:val="000000"/>
                  <w:sz w:val="18"/>
                  <w:szCs w:val="18"/>
                </w:rPr>
                <w:t>0.0001007</w:t>
              </w:r>
            </w:ins>
          </w:p>
        </w:tc>
      </w:tr>
      <w:tr w:rsidR="007376E1" w:rsidRPr="001570EA" w14:paraId="29EA28ED" w14:textId="77777777">
        <w:trPr>
          <w:trHeight w:val="355"/>
          <w:ins w:id="5644" w:author="Greg Clendenning" w:date="2024-04-16T16:42:00Z"/>
        </w:trPr>
        <w:tc>
          <w:tcPr>
            <w:tcW w:w="4768" w:type="dxa"/>
            <w:vAlign w:val="center"/>
          </w:tcPr>
          <w:p w14:paraId="2BD60D1F" w14:textId="77777777" w:rsidR="007376E1" w:rsidRPr="001570EA" w:rsidRDefault="007376E1">
            <w:pPr>
              <w:rPr>
                <w:ins w:id="5645" w:author="Greg Clendenning" w:date="2024-04-16T16:42:00Z"/>
                <w:sz w:val="18"/>
                <w:szCs w:val="18"/>
              </w:rPr>
            </w:pPr>
            <w:ins w:id="5646" w:author="Greg Clendenning" w:date="2024-04-16T16:42:00Z">
              <w:r w:rsidRPr="001570EA">
                <w:rPr>
                  <w:sz w:val="18"/>
                  <w:szCs w:val="18"/>
                </w:rPr>
                <w:t>Single-Family Attached</w:t>
              </w:r>
            </w:ins>
          </w:p>
        </w:tc>
        <w:tc>
          <w:tcPr>
            <w:tcW w:w="2092" w:type="dxa"/>
            <w:vAlign w:val="bottom"/>
          </w:tcPr>
          <w:p w14:paraId="4DC2169B" w14:textId="77777777" w:rsidR="007376E1" w:rsidRPr="001570EA" w:rsidRDefault="007376E1">
            <w:pPr>
              <w:jc w:val="center"/>
              <w:rPr>
                <w:ins w:id="5647" w:author="Greg Clendenning" w:date="2024-04-16T16:42:00Z"/>
                <w:rFonts w:cs="Arial"/>
                <w:sz w:val="18"/>
                <w:szCs w:val="18"/>
              </w:rPr>
            </w:pPr>
            <w:ins w:id="5648" w:author="Greg Clendenning" w:date="2024-04-16T16:42:00Z">
              <w:r w:rsidRPr="001570EA">
                <w:rPr>
                  <w:rFonts w:cs="Arial"/>
                  <w:color w:val="000000"/>
                  <w:sz w:val="18"/>
                  <w:szCs w:val="18"/>
                </w:rPr>
                <w:t>0.0001026</w:t>
              </w:r>
            </w:ins>
          </w:p>
        </w:tc>
      </w:tr>
      <w:tr w:rsidR="007376E1" w:rsidRPr="001570EA" w14:paraId="2DDE83FC" w14:textId="77777777">
        <w:trPr>
          <w:trHeight w:val="394"/>
          <w:ins w:id="5649" w:author="Greg Clendenning" w:date="2024-04-16T16:42:00Z"/>
        </w:trPr>
        <w:tc>
          <w:tcPr>
            <w:tcW w:w="4768" w:type="dxa"/>
            <w:vAlign w:val="center"/>
          </w:tcPr>
          <w:p w14:paraId="1730E62A" w14:textId="77777777" w:rsidR="007376E1" w:rsidRPr="001570EA" w:rsidRDefault="007376E1">
            <w:pPr>
              <w:rPr>
                <w:ins w:id="5650" w:author="Greg Clendenning" w:date="2024-04-16T16:42:00Z"/>
                <w:sz w:val="18"/>
                <w:szCs w:val="18"/>
              </w:rPr>
            </w:pPr>
            <w:ins w:id="5651" w:author="Greg Clendenning" w:date="2024-04-16T16:42:00Z">
              <w:r w:rsidRPr="001570EA">
                <w:rPr>
                  <w:sz w:val="18"/>
                  <w:szCs w:val="18"/>
                </w:rPr>
                <w:t>Single-Family Detached</w:t>
              </w:r>
            </w:ins>
          </w:p>
        </w:tc>
        <w:tc>
          <w:tcPr>
            <w:tcW w:w="2092" w:type="dxa"/>
            <w:vAlign w:val="bottom"/>
          </w:tcPr>
          <w:p w14:paraId="49FA9979" w14:textId="77777777" w:rsidR="007376E1" w:rsidRPr="001570EA" w:rsidRDefault="007376E1">
            <w:pPr>
              <w:jc w:val="center"/>
              <w:rPr>
                <w:ins w:id="5652" w:author="Greg Clendenning" w:date="2024-04-16T16:42:00Z"/>
                <w:rFonts w:cs="Arial"/>
                <w:i/>
                <w:iCs/>
                <w:sz w:val="18"/>
                <w:szCs w:val="18"/>
              </w:rPr>
            </w:pPr>
            <w:ins w:id="5653" w:author="Greg Clendenning" w:date="2024-04-16T16:42:00Z">
              <w:r w:rsidRPr="001570EA">
                <w:rPr>
                  <w:rFonts w:cs="Arial"/>
                  <w:color w:val="000000"/>
                  <w:sz w:val="18"/>
                  <w:szCs w:val="18"/>
                </w:rPr>
                <w:t>0.0001070</w:t>
              </w:r>
            </w:ins>
          </w:p>
        </w:tc>
      </w:tr>
    </w:tbl>
    <w:p w14:paraId="4C7A29E5" w14:textId="77777777" w:rsidR="007376E1" w:rsidRPr="001570EA" w:rsidRDefault="007376E1">
      <w:pPr>
        <w:pStyle w:val="Equation"/>
        <w:tabs>
          <w:tab w:val="clear" w:pos="2880"/>
          <w:tab w:val="left" w:pos="2160"/>
        </w:tabs>
        <w:rPr>
          <w:moveTo w:id="5654" w:author="Greg Clendenning" w:date="2024-04-16T16:42:00Z"/>
          <w:rPrChange w:id="5655" w:author="Greg Clendenning" w:date="2024-04-16T16:42:00Z">
            <w:rPr>
              <w:moveTo w:id="5656" w:author="Greg Clendenning" w:date="2024-04-16T16:42:00Z"/>
            </w:rPr>
          </w:rPrChange>
        </w:rPr>
        <w:pPrChange w:id="5657" w:author="Greg Clendenning" w:date="2024-04-16T16:42:00Z">
          <w:pPr/>
        </w:pPrChange>
      </w:pPr>
      <w:moveToRangeStart w:id="5658" w:author="Greg Clendenning" w:date="2024-04-16T16:42:00Z" w:name="move164178221"/>
    </w:p>
    <w:p w14:paraId="05A61DBF" w14:textId="77777777" w:rsidR="007376E1" w:rsidRPr="001570EA" w:rsidRDefault="007376E1" w:rsidP="007376E1">
      <w:pPr>
        <w:pStyle w:val="SubStyle"/>
        <w:rPr>
          <w:moveTo w:id="5659" w:author="Greg Clendenning" w:date="2024-04-16T16:42:00Z"/>
        </w:rPr>
      </w:pPr>
      <w:moveTo w:id="5660" w:author="Greg Clendenning" w:date="2024-04-16T16:42:00Z">
        <w:r w:rsidRPr="001570EA">
          <w:t>Evaluation Protocols</w:t>
        </w:r>
      </w:moveTo>
    </w:p>
    <w:p w14:paraId="515ABD25" w14:textId="09F59FC7" w:rsidR="007376E1" w:rsidRPr="001570EA" w:rsidRDefault="007376E1">
      <w:pPr>
        <w:pStyle w:val="BodyText"/>
        <w:ind w:right="0"/>
        <w:rPr>
          <w:moveTo w:id="5661" w:author="Greg Clendenning" w:date="2024-04-16T16:42:00Z"/>
        </w:rPr>
        <w:pPrChange w:id="5662" w:author="Greg Clendenning" w:date="2024-04-16T16:42:00Z">
          <w:pPr>
            <w:pStyle w:val="BodyText"/>
          </w:pPr>
        </w:pPrChange>
      </w:pPr>
      <w:moveTo w:id="5663"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211720DD" w14:textId="77777777" w:rsidR="007376E1" w:rsidRPr="001570EA" w:rsidRDefault="007376E1">
      <w:pPr>
        <w:pStyle w:val="BodyText"/>
        <w:ind w:right="0"/>
        <w:rPr>
          <w:moveTo w:id="5664" w:author="Greg Clendenning" w:date="2024-04-16T16:42:00Z"/>
        </w:rPr>
        <w:pPrChange w:id="5665" w:author="Greg Clendenning" w:date="2024-04-16T16:42:00Z">
          <w:pPr>
            <w:pStyle w:val="SubStyle"/>
          </w:pPr>
        </w:pPrChange>
      </w:pPr>
    </w:p>
    <w:p w14:paraId="0F5491C2" w14:textId="77777777" w:rsidR="007376E1" w:rsidRPr="001570EA" w:rsidRDefault="007376E1" w:rsidP="007376E1">
      <w:pPr>
        <w:pStyle w:val="SubStyle"/>
        <w:rPr>
          <w:moveTo w:id="5666" w:author="Greg Clendenning" w:date="2024-04-16T16:42:00Z"/>
        </w:rPr>
      </w:pPr>
      <w:moveTo w:id="5667" w:author="Greg Clendenning" w:date="2024-04-16T16:42:00Z">
        <w:r w:rsidRPr="001570EA">
          <w:t>Sources</w:t>
        </w:r>
      </w:moveTo>
    </w:p>
    <w:moveToRangeEnd w:id="5658"/>
    <w:p w14:paraId="3A68804A" w14:textId="0A1B91C5" w:rsidR="007376E1" w:rsidRPr="001570EA" w:rsidRDefault="007376E1" w:rsidP="002614D2">
      <w:pPr>
        <w:pStyle w:val="source10"/>
        <w:numPr>
          <w:ilvl w:val="0"/>
          <w:numId w:val="33"/>
        </w:numPr>
        <w:tabs>
          <w:tab w:val="clear" w:pos="810"/>
        </w:tabs>
        <w:spacing w:after="120"/>
        <w:ind w:left="360"/>
        <w:jc w:val="left"/>
        <w:textAlignment w:val="auto"/>
        <w:rPr>
          <w:ins w:id="5668" w:author="Greg Clendenning" w:date="2024-04-16T16:42:00Z"/>
        </w:rPr>
      </w:pPr>
      <w:ins w:id="5669" w:author="Greg Clendenning" w:date="2024-04-16T16:42:00Z">
        <w:r w:rsidRPr="001570EA">
          <w:t xml:space="preserve">NY TRM (October 2023, V11) Heat PUMP – Water-to-Air Ground Source (GSHP) Appendix P, Effective Useful Life (EUL, Single and Multi-Family Residential Measures, Heat Pump – Ground Source </w:t>
        </w:r>
        <w:r w:rsidR="00475EB1">
          <w:fldChar w:fldCharType="begin"/>
        </w:r>
        <w:r w:rsidR="00475EB1">
          <w:instrText>HYPERLINK "https://dps.ny.gov/system/files/documents/2023/12/nys-trm-v11_filing.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r w:rsidRPr="001570EA">
          <w:br/>
          <w:t xml:space="preserve">The Desuperheater is assumed to have an equal EUL of a GSHP (25 Years). With the rulings of Act 129 the EUL for this measure will be capped at 15 years. </w:t>
        </w:r>
      </w:ins>
    </w:p>
    <w:p w14:paraId="560E754B" w14:textId="77777777" w:rsidR="007376E1" w:rsidRPr="001570EA" w:rsidRDefault="007376E1" w:rsidP="002614D2">
      <w:pPr>
        <w:pStyle w:val="source10"/>
        <w:numPr>
          <w:ilvl w:val="0"/>
          <w:numId w:val="33"/>
        </w:numPr>
        <w:tabs>
          <w:tab w:val="clear" w:pos="810"/>
        </w:tabs>
        <w:spacing w:after="120"/>
        <w:ind w:left="360"/>
        <w:textAlignment w:val="auto"/>
        <w:rPr>
          <w:moveTo w:id="5670" w:author="Greg Clendenning" w:date="2024-04-16T16:42:00Z"/>
        </w:rPr>
      </w:pPr>
      <w:moveToRangeStart w:id="5671" w:author="Greg Clendenning" w:date="2024-04-16T16:42:00Z" w:name="move164178222"/>
      <w:moveTo w:id="5672" w:author="Greg Clendenning" w:date="2024-04-16T16:42:00Z">
        <w:r w:rsidRPr="001570EA">
          <w:t>“Residential Ground Source Heat Pumps with Integrated Domestic Hot Water Generation: Performance Results from Long-Term Monitoring”, U.S. Department of Energy, November 2012.</w:t>
        </w:r>
      </w:moveTo>
    </w:p>
    <w:p w14:paraId="03B692FE" w14:textId="77777777" w:rsidR="007376E1" w:rsidRPr="001570EA" w:rsidRDefault="007376E1" w:rsidP="002614D2">
      <w:pPr>
        <w:pStyle w:val="source10"/>
        <w:numPr>
          <w:ilvl w:val="0"/>
          <w:numId w:val="33"/>
        </w:numPr>
        <w:tabs>
          <w:tab w:val="clear" w:pos="810"/>
        </w:tabs>
        <w:spacing w:after="120"/>
        <w:ind w:left="360"/>
        <w:textAlignment w:val="auto"/>
        <w:rPr>
          <w:moveTo w:id="5673" w:author="Greg Clendenning" w:date="2024-04-16T16:42:00Z"/>
        </w:rPr>
      </w:pPr>
      <w:moveTo w:id="5674" w:author="Greg Clendenning" w:date="2024-04-16T16:42:00Z">
        <w:r w:rsidRPr="001570EA">
          <w:t>Desuperheater Study, New England Electric System, 1998 42 U.S.C.A 6295(i) (West Supp. 2011) and 10 C.F.R. 430.32 (x) (2011).</w:t>
        </w:r>
      </w:moveTo>
    </w:p>
    <w:p w14:paraId="0E31DE76" w14:textId="3702E05E" w:rsidR="007376E1" w:rsidRPr="001570EA" w:rsidRDefault="007376E1" w:rsidP="002614D2">
      <w:pPr>
        <w:pStyle w:val="ListParagraph"/>
        <w:numPr>
          <w:ilvl w:val="0"/>
          <w:numId w:val="33"/>
        </w:numPr>
        <w:tabs>
          <w:tab w:val="clear" w:pos="810"/>
        </w:tabs>
        <w:ind w:left="360"/>
        <w:jc w:val="left"/>
        <w:rPr>
          <w:moveTo w:id="5675" w:author="Greg Clendenning" w:date="2024-04-16T16:42:00Z"/>
          <w:rFonts w:cs="Arial"/>
        </w:rPr>
      </w:pPr>
      <w:moveTo w:id="5676" w:author="Greg Clendenning" w:date="2024-04-16T16:42:00Z">
        <w:r w:rsidRPr="001570EA">
          <w:rPr>
            <w:rFonts w:cs="Arial"/>
          </w:rPr>
          <w:t xml:space="preserve">Pennsylvania Statewide Residential End-Use and Saturation Study, 2014, </w:t>
        </w:r>
      </w:moveTo>
      <w:moveToRangeEnd w:id="5671"/>
      <w:ins w:id="5677" w:author="Greg Clendenning" w:date="2024-04-16T16:42:00Z">
        <w:r w:rsidR="00475EB1">
          <w:fldChar w:fldCharType="begin"/>
        </w:r>
        <w:r w:rsidR="00475EB1">
          <w:instrText>HYPERLINK "http://www.puc.state.pa.us/Electric/pdf/Act129/SWE-2014_PA_Statewide_Act129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rPr>
          <w:t>.</w:t>
        </w:r>
      </w:ins>
      <w:moveToRangeStart w:id="5678" w:author="Greg Clendenning" w:date="2024-04-16T16:42:00Z" w:name="move164178223"/>
      <w:moveTo w:id="5679" w:author="Greg Clendenning" w:date="2024-04-16T16:42:00Z">
        <w:r w:rsidRPr="001570EA">
          <w:rPr>
            <w:rFonts w:cs="Arial"/>
          </w:rPr>
          <w:t xml:space="preserve">  </w:t>
        </w:r>
      </w:moveTo>
    </w:p>
    <w:p w14:paraId="06C48EA3" w14:textId="77777777" w:rsidR="00FA5174" w:rsidRPr="003042CD" w:rsidRDefault="007376E1" w:rsidP="00FA5174">
      <w:pPr>
        <w:pStyle w:val="SubStyle"/>
        <w:rPr>
          <w:del w:id="5680" w:author="Greg Clendenning" w:date="2024-04-16T16:42:00Z"/>
        </w:rPr>
      </w:pPr>
      <w:moveTo w:id="5681" w:author="Greg Clendenning" w:date="2024-04-16T16:42:00Z">
        <w:r w:rsidRPr="001570EA">
          <w:rPr>
            <w:rFonts w:cs="Arial"/>
          </w:rPr>
          <w:t xml:space="preserve">Using Rock Spring, PA (Site 2036) as a proxy, the mean of soil temperature at 40 inch depth is 51.861. Calculated using Daily SCAN Standard - Period of Record data from April 1999 to December 2018 from the Natural Resource Conservation Service Database. </w:t>
        </w:r>
      </w:moveTo>
      <w:moveToRangeEnd w:id="5678"/>
      <w:ins w:id="5682" w:author="Greg Clendenning" w:date="2024-04-16T16:42:00Z">
        <w:r w:rsidR="00475EB1">
          <w:fldChar w:fldCharType="begin"/>
        </w:r>
        <w:r w:rsidR="00475EB1">
          <w:instrText>HYPERLINK "https://wcc.sc.egov.usda.gov/nwcc/rgrpt?report=daily_scan_por&amp;state=PA"</w:instrText>
        </w:r>
        <w:r w:rsidR="00475EB1">
          <w:fldChar w:fldCharType="separate"/>
        </w:r>
        <w:r w:rsidRPr="001570EA">
          <w:rPr>
            <w:rStyle w:val="Hyperlink"/>
            <w:rFonts w:cs="Arial"/>
          </w:rPr>
          <w:t>Weblink.</w:t>
        </w:r>
        <w:r w:rsidR="00475EB1">
          <w:rPr>
            <w:rStyle w:val="Hyperlink"/>
            <w:rFonts w:cs="Arial"/>
            <w:b w:val="0"/>
            <w:smallCaps w:val="0"/>
          </w:rPr>
          <w:fldChar w:fldCharType="end"/>
        </w:r>
        <w:r w:rsidRPr="001570EA">
          <w:rPr>
            <w:rFonts w:cs="Arial"/>
          </w:rPr>
          <w:t>.</w:t>
        </w:r>
      </w:ins>
      <w:moveToRangeStart w:id="5683" w:author="Greg Clendenning" w:date="2024-04-16T16:42:00Z" w:name="move164178224"/>
      <w:moveTo w:id="5684" w:author="Greg Clendenning" w:date="2024-04-16T16:42:00Z">
        <w:r w:rsidRPr="001570EA">
          <w:rPr>
            <w:rFonts w:cs="Arial"/>
          </w:rPr>
          <w:t xml:space="preserve"> Methodology follows Missouri TRM 2017 Volume 2: Commercial and Industrial Measures. p. 78. </w:t>
        </w:r>
      </w:moveTo>
      <w:moveToRangeEnd w:id="5683"/>
      <w:del w:id="5685" w:author="Greg Clendenning" w:date="2024-04-16T16:42:00Z">
        <w:r w:rsidR="00FA5174" w:rsidRPr="003042CD">
          <w:delText>Evaluation</w:delText>
        </w:r>
        <w:r w:rsidR="00FA5174">
          <w:delText xml:space="preserve"> </w:delText>
        </w:r>
        <w:r w:rsidR="00FA5174" w:rsidRPr="003042CD">
          <w:delText>Protocols</w:delText>
        </w:r>
      </w:del>
    </w:p>
    <w:p w14:paraId="69020DC1" w14:textId="77777777" w:rsidR="00FA5174" w:rsidRPr="001570EA" w:rsidRDefault="00FA5174" w:rsidP="00FA5174">
      <w:pPr>
        <w:pStyle w:val="BodyText"/>
        <w:ind w:right="0"/>
        <w:rPr>
          <w:moveFrom w:id="5686" w:author="Greg Clendenning" w:date="2024-04-16T16:42:00Z"/>
          <w:rFonts w:eastAsia="Arial" w:cs="Arial"/>
        </w:rPr>
      </w:pPr>
      <w:del w:id="5687" w:author="Greg Clendenning" w:date="2024-04-16T16:42:00Z">
        <w:r w:rsidRPr="00E93AA7">
          <w:delText>For</w:delText>
        </w:r>
        <w:r>
          <w:delText xml:space="preserve"> </w:delText>
        </w:r>
        <w:r w:rsidRPr="00E93AA7">
          <w:delText>most</w:delText>
        </w:r>
        <w:r>
          <w:delText xml:space="preserve"> </w:delText>
        </w:r>
        <w:r w:rsidRPr="00E93AA7">
          <w:delText>projects,</w:delText>
        </w:r>
        <w:r>
          <w:delText xml:space="preserve"> </w:delText>
        </w:r>
        <w:r w:rsidRPr="00E93AA7">
          <w:delText>the</w:delText>
        </w:r>
        <w:r>
          <w:delText xml:space="preserve"> </w:delText>
        </w:r>
        <w:r w:rsidRPr="00E93AA7">
          <w:delText>appropriate</w:delText>
        </w:r>
        <w:r>
          <w:delText xml:space="preserve"> </w:delText>
        </w:r>
        <w:r w:rsidRPr="00E93AA7">
          <w:delText>evaluation</w:delText>
        </w:r>
        <w:r>
          <w:delText xml:space="preserve"> </w:delText>
        </w:r>
        <w:r w:rsidRPr="00E93AA7">
          <w:delText>protocol</w:delText>
        </w:r>
        <w:r>
          <w:delText xml:space="preserve"> </w:delText>
        </w:r>
        <w:r w:rsidRPr="00E93AA7">
          <w:delText>is</w:delText>
        </w:r>
        <w:r>
          <w:delText xml:space="preserve"> </w:delText>
        </w:r>
        <w:r w:rsidRPr="00E93AA7">
          <w:delText>to</w:delText>
        </w:r>
        <w:r>
          <w:delText xml:space="preserve"> </w:delText>
        </w:r>
        <w:r w:rsidRPr="00E93AA7">
          <w:delText>verify</w:delText>
        </w:r>
        <w:r>
          <w:delText xml:space="preserve"> </w:delText>
        </w:r>
        <w:r w:rsidRPr="00E93AA7">
          <w:delText>installation</w:delText>
        </w:r>
        <w:r>
          <w:delText xml:space="preserve"> </w:delText>
        </w:r>
        <w:r w:rsidRPr="00E93AA7">
          <w:delText>and</w:delText>
        </w:r>
        <w:r>
          <w:delText xml:space="preserve"> </w:delText>
        </w:r>
        <w:r w:rsidRPr="00E93AA7">
          <w:delText>proper</w:delText>
        </w:r>
        <w:r>
          <w:delText xml:space="preserve"> </w:delText>
        </w:r>
        <w:r w:rsidRPr="00E93AA7">
          <w:delText>selection</w:delText>
        </w:r>
        <w:r>
          <w:delText xml:space="preserve"> </w:delText>
        </w:r>
        <w:r w:rsidRPr="00E93AA7">
          <w:delText>of</w:delText>
        </w:r>
        <w:r>
          <w:delText xml:space="preserve"> </w:delText>
        </w:r>
        <w:r w:rsidRPr="00E93AA7">
          <w:delText>default</w:delText>
        </w:r>
        <w:r>
          <w:delText xml:space="preserve"> </w:delText>
        </w:r>
        <w:r w:rsidRPr="00E93AA7">
          <w:delText>values.</w:delText>
        </w:r>
        <w:r>
          <w:delText xml:space="preserve"> </w:delText>
        </w:r>
        <w:r w:rsidRPr="00E93AA7">
          <w:delText>For</w:delText>
        </w:r>
        <w:r>
          <w:delText xml:space="preserve"> </w:delText>
        </w:r>
        <w:r w:rsidRPr="00E93AA7">
          <w:delText>projects</w:delText>
        </w:r>
        <w:r>
          <w:delText xml:space="preserve"> </w:delText>
        </w:r>
        <w:r w:rsidRPr="00E93AA7">
          <w:delText>using</w:delText>
        </w:r>
        <w:r>
          <w:delText xml:space="preserve"> </w:delText>
        </w:r>
        <w:r w:rsidRPr="00E93AA7">
          <w:delText>customer</w:delText>
        </w:r>
        <w:r>
          <w:delText xml:space="preserve"> </w:delText>
        </w:r>
      </w:del>
      <w:moveFromRangeStart w:id="5688" w:author="Greg Clendenning" w:date="2024-04-16T16:42:00Z" w:name="move164178198"/>
      <w:moveFrom w:id="5689"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0ED68B78" w14:textId="77777777" w:rsidR="00FA5174" w:rsidRPr="001570EA" w:rsidRDefault="00FA5174">
      <w:pPr>
        <w:rPr>
          <w:moveFrom w:id="5690" w:author="Greg Clendenning" w:date="2024-04-16T16:42:00Z"/>
        </w:rPr>
        <w:pPrChange w:id="5691" w:author="Greg Clendenning" w:date="2024-04-16T16:42:00Z">
          <w:pPr>
            <w:pStyle w:val="BodyText"/>
            <w:ind w:right="0"/>
          </w:pPr>
        </w:pPrChange>
      </w:pPr>
    </w:p>
    <w:moveFromRangeEnd w:id="5688"/>
    <w:p w14:paraId="43F37231" w14:textId="77777777" w:rsidR="00FA5174" w:rsidRPr="00590CE3" w:rsidRDefault="00FA5174" w:rsidP="00FA5174">
      <w:pPr>
        <w:pStyle w:val="SubStyle"/>
        <w:rPr>
          <w:del w:id="5692" w:author="Greg Clendenning" w:date="2024-04-16T16:42:00Z"/>
        </w:rPr>
      </w:pPr>
      <w:del w:id="5693" w:author="Greg Clendenning" w:date="2024-04-16T16:42:00Z">
        <w:r w:rsidRPr="00590CE3">
          <w:delText>Default</w:delText>
        </w:r>
        <w:r>
          <w:delText xml:space="preserve"> </w:delText>
        </w:r>
        <w:r w:rsidRPr="00590CE3">
          <w:delText>Savings</w:delText>
        </w:r>
      </w:del>
    </w:p>
    <w:p w14:paraId="6D70A83A" w14:textId="77777777" w:rsidR="00FA5174" w:rsidRDefault="00FA5174" w:rsidP="00FA5174">
      <w:pPr>
        <w:pStyle w:val="BodyText"/>
        <w:ind w:right="0"/>
        <w:rPr>
          <w:del w:id="5694" w:author="Greg Clendenning" w:date="2024-04-16T16:42:00Z"/>
        </w:rPr>
      </w:pPr>
      <w:del w:id="5695" w:author="Greg Clendenning" w:date="2024-04-16T16:42:00Z">
        <w:r>
          <w:delText>Default savings are 446.7 kWh and 0.036 kW demand savings.</w:delText>
        </w:r>
      </w:del>
    </w:p>
    <w:p w14:paraId="15F29E87" w14:textId="77777777" w:rsidR="00FA5174" w:rsidRDefault="00FA5174" w:rsidP="00FA5174">
      <w:pPr>
        <w:pStyle w:val="BodyText"/>
        <w:ind w:right="0"/>
        <w:rPr>
          <w:del w:id="5696" w:author="Greg Clendenning" w:date="2024-04-16T16:42:00Z"/>
        </w:rPr>
      </w:pPr>
    </w:p>
    <w:p w14:paraId="17B8526C" w14:textId="77777777" w:rsidR="00FA5174" w:rsidRPr="001570EA" w:rsidRDefault="00FA5174" w:rsidP="00FA5174">
      <w:pPr>
        <w:pStyle w:val="SubStyle"/>
        <w:rPr>
          <w:moveFrom w:id="5697" w:author="Greg Clendenning" w:date="2024-04-16T16:42:00Z"/>
        </w:rPr>
      </w:pPr>
      <w:moveFromRangeStart w:id="5698" w:author="Greg Clendenning" w:date="2024-04-16T16:42:00Z" w:name="move164178199"/>
      <w:moveFrom w:id="5699" w:author="Greg Clendenning" w:date="2024-04-16T16:42:00Z">
        <w:r w:rsidRPr="001570EA">
          <w:t>Sources</w:t>
        </w:r>
      </w:moveFrom>
    </w:p>
    <w:p w14:paraId="153EC79D" w14:textId="77777777" w:rsidR="007376E1" w:rsidRPr="001570EA" w:rsidRDefault="007376E1" w:rsidP="002614D2">
      <w:pPr>
        <w:pStyle w:val="source10"/>
        <w:numPr>
          <w:ilvl w:val="0"/>
          <w:numId w:val="33"/>
        </w:numPr>
        <w:tabs>
          <w:tab w:val="clear" w:pos="810"/>
        </w:tabs>
        <w:spacing w:after="120"/>
        <w:ind w:left="360"/>
        <w:textAlignment w:val="auto"/>
        <w:rPr>
          <w:moveFrom w:id="5700" w:author="Greg Clendenning" w:date="2024-04-16T16:42:00Z"/>
        </w:rPr>
      </w:pPr>
      <w:moveFromRangeStart w:id="5701" w:author="Greg Clendenning" w:date="2024-04-16T16:42:00Z" w:name="move164178222"/>
      <w:moveFromRangeEnd w:id="5698"/>
      <w:moveFrom w:id="5702" w:author="Greg Clendenning" w:date="2024-04-16T16:42:00Z">
        <w:r w:rsidRPr="001570EA">
          <w:t>“Residential Ground Source Heat Pumps with Integrated Domestic Hot Water Generation: Performance Results from Long-Term Monitoring”, U.S. Department of Energy, November 2012.</w:t>
        </w:r>
      </w:moveFrom>
    </w:p>
    <w:p w14:paraId="247C855D" w14:textId="77777777" w:rsidR="007376E1" w:rsidRPr="001570EA" w:rsidRDefault="007376E1" w:rsidP="002614D2">
      <w:pPr>
        <w:pStyle w:val="source10"/>
        <w:numPr>
          <w:ilvl w:val="0"/>
          <w:numId w:val="33"/>
        </w:numPr>
        <w:tabs>
          <w:tab w:val="clear" w:pos="810"/>
        </w:tabs>
        <w:spacing w:after="120"/>
        <w:ind w:left="360"/>
        <w:textAlignment w:val="auto"/>
        <w:rPr>
          <w:moveFrom w:id="5703" w:author="Greg Clendenning" w:date="2024-04-16T16:42:00Z"/>
        </w:rPr>
      </w:pPr>
      <w:moveFrom w:id="5704" w:author="Greg Clendenning" w:date="2024-04-16T16:42:00Z">
        <w:r w:rsidRPr="001570EA">
          <w:t>Desuperheater Study, New England Electric System, 1998 42 U.S.C.A 6295(i) (West Supp. 2011) and 10 C.F.R. 430.32 (x) (2011).</w:t>
        </w:r>
      </w:moveFrom>
    </w:p>
    <w:p w14:paraId="0104CF91" w14:textId="77777777" w:rsidR="007376E1" w:rsidRPr="001570EA" w:rsidRDefault="007376E1" w:rsidP="002614D2">
      <w:pPr>
        <w:pStyle w:val="ListParagraph"/>
        <w:numPr>
          <w:ilvl w:val="0"/>
          <w:numId w:val="33"/>
        </w:numPr>
        <w:tabs>
          <w:tab w:val="clear" w:pos="810"/>
        </w:tabs>
        <w:ind w:left="360"/>
        <w:jc w:val="left"/>
        <w:rPr>
          <w:moveFrom w:id="5705" w:author="Greg Clendenning" w:date="2024-04-16T16:42:00Z"/>
          <w:rFonts w:cs="Arial"/>
        </w:rPr>
      </w:pPr>
      <w:moveFrom w:id="5706" w:author="Greg Clendenning" w:date="2024-04-16T16:42:00Z">
        <w:r w:rsidRPr="001570EA">
          <w:rPr>
            <w:rFonts w:cs="Arial"/>
          </w:rPr>
          <w:t xml:space="preserve">Pennsylvania Statewide Residential End-Use and Saturation Study, 2014, </w:t>
        </w:r>
      </w:moveFrom>
      <w:moveFromRangeEnd w:id="5701"/>
      <w:del w:id="5707" w:author="Greg Clendenning" w:date="2024-04-16T16:42:00Z">
        <w:r w:rsidR="00475EB1">
          <w:fldChar w:fldCharType="begin"/>
        </w:r>
        <w:r w:rsidR="00475EB1">
          <w:delInstrText>HYPERLINK "http://www.puc.state.pa.us/Electric/pdf/Act129/SWE-2014_PA_Statewide_Act129_Residential_Baseline_Study.pdf"</w:delInstrText>
        </w:r>
        <w:r w:rsidR="00475EB1">
          <w:fldChar w:fldCharType="separate"/>
        </w:r>
        <w:r w:rsidR="00FA5174" w:rsidRPr="00070917">
          <w:rPr>
            <w:rStyle w:val="Hyperlink"/>
            <w:rFonts w:cs="Arial"/>
          </w:rPr>
          <w:delText>http://www.puc.state.pa.us/Electric/pdf/Act129/SWE-2014_PA_Statewide_Act129_Residential_Baseline_Study.pdf</w:delText>
        </w:r>
        <w:r w:rsidR="00475EB1">
          <w:rPr>
            <w:rStyle w:val="Hyperlink"/>
            <w:rFonts w:cs="Arial"/>
          </w:rPr>
          <w:fldChar w:fldCharType="end"/>
        </w:r>
        <w:r w:rsidR="00FA5174">
          <w:rPr>
            <w:rFonts w:cs="Arial"/>
          </w:rPr>
          <w:delText>.</w:delText>
        </w:r>
      </w:del>
      <w:moveFromRangeStart w:id="5708" w:author="Greg Clendenning" w:date="2024-04-16T16:42:00Z" w:name="move164178223"/>
      <w:moveFrom w:id="5709" w:author="Greg Clendenning" w:date="2024-04-16T16:42:00Z">
        <w:r w:rsidRPr="001570EA">
          <w:rPr>
            <w:rFonts w:cs="Arial"/>
          </w:rPr>
          <w:t xml:space="preserve">  </w:t>
        </w:r>
      </w:moveFrom>
    </w:p>
    <w:p w14:paraId="2A301395" w14:textId="74AD84DC" w:rsidR="007376E1" w:rsidRPr="001570EA" w:rsidRDefault="007376E1" w:rsidP="002614D2">
      <w:pPr>
        <w:pStyle w:val="ListParagraph"/>
        <w:numPr>
          <w:ilvl w:val="0"/>
          <w:numId w:val="33"/>
        </w:numPr>
        <w:tabs>
          <w:tab w:val="clear" w:pos="810"/>
        </w:tabs>
        <w:ind w:left="360"/>
        <w:jc w:val="left"/>
        <w:rPr>
          <w:rFonts w:cs="Arial"/>
        </w:rPr>
      </w:pPr>
      <w:moveFrom w:id="5710" w:author="Greg Clendenning" w:date="2024-04-16T16:42:00Z">
        <w:r w:rsidRPr="001570EA">
          <w:rPr>
            <w:rFonts w:cs="Arial"/>
          </w:rPr>
          <w:t xml:space="preserve">Using Rock Spring, PA (Site 2036) as a proxy, the mean of soil temperature at 40 inch depth is 51.861. Calculated using Daily SCAN Standard - Period of Record data from April 1999 to December 2018 from the Natural Resource Conservation Service Database. </w:t>
        </w:r>
      </w:moveFrom>
      <w:moveFromRangeEnd w:id="5708"/>
      <w:del w:id="5711" w:author="Greg Clendenning" w:date="2024-04-16T16:42:00Z">
        <w:r w:rsidR="00475EB1">
          <w:fldChar w:fldCharType="begin"/>
        </w:r>
        <w:r w:rsidR="00475EB1">
          <w:delInstrText>HYPERLINK "https://wcc.sc.egov.usda.gov/nwcc/rgrpt?report=daily_scan_por&amp;state=PA"</w:delInstrText>
        </w:r>
        <w:r w:rsidR="00475EB1">
          <w:fldChar w:fldCharType="separate"/>
        </w:r>
        <w:r w:rsidR="00FA5174" w:rsidRPr="00D70609">
          <w:rPr>
            <w:rStyle w:val="Hyperlink"/>
            <w:rFonts w:cs="Arial"/>
          </w:rPr>
          <w:delText>https://wcc.sc.egov.usda.gov/nwcc/rgrpt?report=daily_scan_por&amp;state=PA</w:delText>
        </w:r>
        <w:r w:rsidR="00475EB1">
          <w:rPr>
            <w:rStyle w:val="Hyperlink"/>
            <w:rFonts w:cs="Arial"/>
          </w:rPr>
          <w:fldChar w:fldCharType="end"/>
        </w:r>
        <w:r w:rsidR="00FA5174" w:rsidRPr="00D70609">
          <w:rPr>
            <w:rFonts w:cs="Arial"/>
          </w:rPr>
          <w:delText>.</w:delText>
        </w:r>
      </w:del>
      <w:moveFromRangeStart w:id="5712" w:author="Greg Clendenning" w:date="2024-04-16T16:42:00Z" w:name="move164178224"/>
      <w:moveFrom w:id="5713" w:author="Greg Clendenning" w:date="2024-04-16T16:42:00Z">
        <w:r w:rsidRPr="001570EA">
          <w:rPr>
            <w:rFonts w:cs="Arial"/>
          </w:rPr>
          <w:t xml:space="preserve"> Methodology follows Missouri TRM 2017 Volume 2: Commercial and Industrial Measures. p. 78. </w:t>
        </w:r>
      </w:moveFrom>
      <w:moveFromRangeEnd w:id="5712"/>
      <w:r w:rsidR="00475EB1">
        <w:fldChar w:fldCharType="begin"/>
      </w:r>
      <w:r w:rsidR="00475EB1">
        <w:instrText>HYPERLINK "https://energy.mo.gov/sites/energy/files/MOTRM2017Volume2.pdf"</w:instrText>
      </w:r>
      <w:r w:rsidR="00475EB1">
        <w:fldChar w:fldCharType="separate"/>
      </w:r>
      <w:del w:id="5714" w:author="Greg Clendenning" w:date="2024-04-16T16:42:00Z">
        <w:r w:rsidR="00FA5174" w:rsidRPr="00D70609">
          <w:rPr>
            <w:rStyle w:val="Hyperlink"/>
            <w:rFonts w:cs="Arial"/>
          </w:rPr>
          <w:delText>https://energy.mo.gov/sites/energy/files/MOTRM2017Volume2.pdf</w:delText>
        </w:r>
      </w:del>
      <w:ins w:id="5715" w:author="Greg Clendenning" w:date="2024-04-16T16:42:00Z">
        <w:r w:rsidRPr="001570EA">
          <w:rPr>
            <w:rStyle w:val="Hyperlink"/>
            <w:rFonts w:cs="Arial"/>
          </w:rPr>
          <w:t>Weblink.</w:t>
        </w:r>
      </w:ins>
      <w:r w:rsidR="00475EB1">
        <w:rPr>
          <w:rStyle w:val="Hyperlink"/>
          <w:rFonts w:cs="Arial"/>
        </w:rPr>
        <w:fldChar w:fldCharType="end"/>
      </w:r>
    </w:p>
    <w:p w14:paraId="32CC119A" w14:textId="77777777" w:rsidR="00FA5174" w:rsidRDefault="007376E1" w:rsidP="0083636E">
      <w:pPr>
        <w:pStyle w:val="ListParagraph"/>
        <w:numPr>
          <w:ilvl w:val="0"/>
          <w:numId w:val="33"/>
        </w:numPr>
        <w:tabs>
          <w:tab w:val="clear" w:pos="810"/>
        </w:tabs>
        <w:overflowPunct/>
        <w:autoSpaceDE/>
        <w:autoSpaceDN/>
        <w:adjustRightInd/>
        <w:ind w:left="360"/>
        <w:jc w:val="left"/>
        <w:textAlignment w:val="auto"/>
        <w:rPr>
          <w:del w:id="5716" w:author="Greg Clendenning" w:date="2024-04-16T16:42:00Z"/>
          <w:rFonts w:cs="Arial"/>
        </w:rPr>
      </w:pPr>
      <w:r w:rsidRPr="001570EA">
        <w:rPr>
          <w:rFonts w:cs="Arial"/>
        </w:rPr>
        <w:t xml:space="preserve">The default value of </w:t>
      </w:r>
      <w:del w:id="5717" w:author="Greg Clendenning" w:date="2024-04-16T16:42:00Z">
        <w:r w:rsidR="00FA5174">
          <w:rPr>
            <w:rFonts w:cs="Arial"/>
          </w:rPr>
          <w:delText>1.03</w:delText>
        </w:r>
      </w:del>
      <w:ins w:id="5718" w:author="Greg Clendenning" w:date="2024-04-16T16:42:00Z">
        <w:r w:rsidRPr="001570EA">
          <w:rPr>
            <w:rFonts w:cs="Arial"/>
          </w:rPr>
          <w:t>0.92</w:t>
        </w:r>
      </w:ins>
      <w:r w:rsidRPr="001570EA">
        <w:rPr>
          <w:rFonts w:cs="Arial"/>
        </w:rPr>
        <w:t xml:space="preserve"> UEF </w:t>
      </w:r>
      <w:del w:id="5719" w:author="Greg Clendenning" w:date="2024-04-16T16:42:00Z">
        <w:r w:rsidR="00FA5174">
          <w:rPr>
            <w:rFonts w:cs="Arial"/>
          </w:rPr>
          <w:delText>includes both standard and heat pump</w:delText>
        </w:r>
      </w:del>
      <w:ins w:id="5720" w:author="Greg Clendenning" w:date="2024-04-16T16:42:00Z">
        <w:r w:rsidR="00475EB1">
          <w:fldChar w:fldCharType="begin"/>
        </w:r>
        <w:r w:rsidR="00475EB1">
          <w:instrText>HYPERLINK "https://nmrgroupinc.sharepoint.com/PA_PUC_PhIV_Internal/Shared%20Documents/TRM%20and%20IMPs/2026%20TRM%20Update/2026%20TRM%20Measure%20Characterizations/Residential/2.2%20HVAC/for"</w:instrText>
        </w:r>
        <w:r w:rsidR="00475EB1">
          <w:fldChar w:fldCharType="separate"/>
        </w:r>
        <w:r w:rsidRPr="001570EA">
          <w:rPr>
            <w:rStyle w:val="Hyperlink"/>
            <w:rFonts w:cs="Arial"/>
          </w:rPr>
          <w:t>for</w:t>
        </w:r>
        <w:r w:rsidR="00475EB1">
          <w:rPr>
            <w:rStyle w:val="Hyperlink"/>
            <w:rFonts w:cs="Arial"/>
          </w:rPr>
          <w:fldChar w:fldCharType="end"/>
        </w:r>
      </w:ins>
      <w:r w:rsidRPr="001570EA">
        <w:rPr>
          <w:rFonts w:cs="Arial"/>
        </w:rPr>
        <w:t xml:space="preserve"> electric water </w:t>
      </w:r>
      <w:del w:id="5721" w:author="Greg Clendenning" w:date="2024-04-16T16:42:00Z">
        <w:r w:rsidR="00FA5174">
          <w:rPr>
            <w:rFonts w:cs="Arial"/>
          </w:rPr>
          <w:delText>heaters.</w:delText>
        </w:r>
      </w:del>
      <w:ins w:id="5722" w:author="Greg Clendenning" w:date="2024-04-16T16:42:00Z">
        <w:r w:rsidRPr="001570EA">
          <w:rPr>
            <w:rFonts w:cs="Arial"/>
          </w:rPr>
          <w:t>heater is from NMR Group for the</w:t>
        </w:r>
      </w:ins>
      <w:r w:rsidRPr="001570EA">
        <w:rPr>
          <w:rFonts w:cs="Arial"/>
        </w:rPr>
        <w:t xml:space="preserve"> Pennsylvania </w:t>
      </w:r>
      <w:del w:id="5723" w:author="Greg Clendenning" w:date="2024-04-16T16:42:00Z">
        <w:r w:rsidR="00FA5174">
          <w:rPr>
            <w:rFonts w:cs="Arial"/>
          </w:rPr>
          <w:delText xml:space="preserve">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sidR="00FA5174" w:rsidRPr="00A73176">
          <w:rPr>
            <w:rStyle w:val="Hyperlink"/>
            <w:rFonts w:cs="Arial"/>
          </w:rPr>
          <w:delText>http://www.puc.state.pa.us/Electric/pdf/Act129/SWE-Phase3_Res_Baseline_Study_Rpt021219.pdf</w:delText>
        </w:r>
        <w:r w:rsidR="00475EB1">
          <w:rPr>
            <w:rStyle w:val="Hyperlink"/>
            <w:rFonts w:cs="Arial"/>
          </w:rPr>
          <w:fldChar w:fldCharType="end"/>
        </w:r>
        <w:r w:rsidR="00FA5174">
          <w:rPr>
            <w:rFonts w:cs="Arial"/>
          </w:rPr>
          <w:delText>.</w:delText>
        </w:r>
      </w:del>
    </w:p>
    <w:p w14:paraId="59CC1C35" w14:textId="77777777" w:rsidR="00FA5174" w:rsidRPr="006849C4" w:rsidRDefault="00FA5174" w:rsidP="0083636E">
      <w:pPr>
        <w:pStyle w:val="ListParagraph"/>
        <w:numPr>
          <w:ilvl w:val="0"/>
          <w:numId w:val="33"/>
        </w:numPr>
        <w:tabs>
          <w:tab w:val="clear" w:pos="810"/>
        </w:tabs>
        <w:overflowPunct/>
        <w:autoSpaceDE/>
        <w:autoSpaceDN/>
        <w:adjustRightInd/>
        <w:ind w:left="360"/>
        <w:jc w:val="left"/>
        <w:textAlignment w:val="auto"/>
        <w:rPr>
          <w:del w:id="5724" w:author="Greg Clendenning" w:date="2024-04-16T16:42:00Z"/>
          <w:rStyle w:val="Hyperlink"/>
          <w:rFonts w:cs="Arial"/>
          <w:color w:val="auto"/>
          <w:u w:val="none"/>
        </w:rPr>
      </w:pPr>
      <w:del w:id="5725" w:author="Greg Clendenning" w:date="2024-04-16T16:42:00Z">
        <w:r>
          <w:rPr>
            <w:rFonts w:cs="Arial"/>
          </w:rPr>
          <w:delText xml:space="preserve">Straub, Mary </w:delText>
        </w:r>
        <w:r w:rsidRPr="000F0571">
          <w:rPr>
            <w:rFonts w:cs="Arial"/>
          </w:rPr>
          <w:delText>and</w:delText>
        </w:r>
        <w:r>
          <w:rPr>
            <w:rFonts w:cs="Arial"/>
          </w:rPr>
          <w:delText xml:space="preserve"> </w:delText>
        </w:r>
        <w:r w:rsidRPr="000F0571">
          <w:rPr>
            <w:rFonts w:cs="Arial"/>
          </w:rPr>
          <w:delText>Switzer,</w:delText>
        </w:r>
        <w:r>
          <w:rPr>
            <w:rFonts w:cs="Arial"/>
          </w:rPr>
          <w:delText xml:space="preserve"> Sheldon. "Using Available Information for </w:delText>
        </w:r>
        <w:r w:rsidRPr="000F0571">
          <w:rPr>
            <w:rFonts w:cs="Arial"/>
          </w:rPr>
          <w:delText>Efficient</w:delText>
        </w:r>
        <w:r>
          <w:rPr>
            <w:rFonts w:cs="Arial"/>
          </w:rPr>
          <w:delText xml:space="preserve"> </w:delText>
        </w:r>
        <w:r w:rsidRPr="000F0571">
          <w:rPr>
            <w:rFonts w:cs="Arial"/>
          </w:rPr>
          <w:delText>Evaluation</w:delText>
        </w:r>
        <w:r>
          <w:rPr>
            <w:rFonts w:cs="Arial"/>
          </w:rPr>
          <w:delText xml:space="preserve"> of </w:delText>
        </w:r>
        <w:r w:rsidRPr="000F0571">
          <w:rPr>
            <w:rFonts w:cs="Arial"/>
          </w:rPr>
          <w:delText>Dem</w:delText>
        </w:r>
        <w:r>
          <w:rPr>
            <w:rFonts w:cs="Arial"/>
          </w:rPr>
          <w:delText xml:space="preserve">and </w:delText>
        </w:r>
        <w:r w:rsidRPr="000F0571">
          <w:rPr>
            <w:rFonts w:cs="Arial"/>
          </w:rPr>
          <w:delText>Side</w:delText>
        </w:r>
        <w:r>
          <w:rPr>
            <w:rFonts w:cs="Arial"/>
          </w:rPr>
          <w:delText xml:space="preserve"> Management </w:delText>
        </w:r>
        <w:r w:rsidRPr="000F0571">
          <w:rPr>
            <w:rFonts w:cs="Arial"/>
          </w:rPr>
          <w:delText>Programs".</w:delText>
        </w:r>
        <w:r>
          <w:rPr>
            <w:rFonts w:cs="Arial"/>
          </w:rPr>
          <w:delText xml:space="preserve"> Study by BG&amp;E. The Electricity </w:delText>
        </w:r>
        <w:r w:rsidRPr="000F0571">
          <w:rPr>
            <w:rFonts w:cs="Arial"/>
          </w:rPr>
          <w:delText>Journal,</w:delText>
        </w:r>
        <w:r>
          <w:rPr>
            <w:rFonts w:cs="Arial"/>
          </w:rPr>
          <w:delText xml:space="preserve"> </w:delText>
        </w:r>
        <w:r w:rsidRPr="000F0571">
          <w:rPr>
            <w:rFonts w:cs="Arial"/>
          </w:rPr>
          <w:delText>Aug/Sept.</w:delText>
        </w:r>
        <w:r>
          <w:rPr>
            <w:rFonts w:cs="Arial"/>
          </w:rPr>
          <w:delText xml:space="preserve"> </w:delText>
        </w:r>
        <w:r w:rsidRPr="000F0571">
          <w:rPr>
            <w:rFonts w:cs="Arial"/>
          </w:rPr>
          <w:delText>2011.</w:delText>
        </w:r>
        <w:r w:rsidRPr="00707731">
          <w:delText xml:space="preserve"> </w:delText>
        </w:r>
        <w:r>
          <w:delText>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sidRPr="00B87F14">
          <w:rPr>
            <w:rStyle w:val="Hyperlink"/>
            <w:rFonts w:cs="Arial"/>
          </w:rPr>
          <w:delText>http://www.sciencedirect.com/science/article/pii/S1040619011001941</w:delText>
        </w:r>
        <w:r w:rsidR="00475EB1">
          <w:rPr>
            <w:rStyle w:val="Hyperlink"/>
            <w:rFonts w:cs="Arial"/>
          </w:rPr>
          <w:fldChar w:fldCharType="end"/>
        </w:r>
      </w:del>
    </w:p>
    <w:p w14:paraId="116C163F" w14:textId="6CE4F473" w:rsidR="007376E1" w:rsidRPr="001570EA" w:rsidRDefault="00FA5174">
      <w:pPr>
        <w:pStyle w:val="ListParagraph"/>
        <w:numPr>
          <w:ilvl w:val="0"/>
          <w:numId w:val="33"/>
        </w:numPr>
        <w:tabs>
          <w:tab w:val="clear" w:pos="810"/>
        </w:tabs>
        <w:overflowPunct/>
        <w:autoSpaceDE/>
        <w:autoSpaceDN/>
        <w:adjustRightInd/>
        <w:ind w:left="360"/>
        <w:jc w:val="left"/>
        <w:textAlignment w:val="auto"/>
        <w:pPrChange w:id="5726" w:author="Greg Clendenning" w:date="2024-04-16T16:42:00Z">
          <w:pPr>
            <w:pStyle w:val="source10"/>
            <w:numPr>
              <w:numId w:val="33"/>
            </w:numPr>
            <w:tabs>
              <w:tab w:val="num" w:pos="810"/>
            </w:tabs>
            <w:spacing w:after="120"/>
            <w:ind w:left="360" w:hanging="360"/>
            <w:jc w:val="left"/>
          </w:pPr>
        </w:pPrChange>
      </w:pPr>
      <w:del w:id="5727" w:author="Greg Clendenning" w:date="2024-04-16T16:42:00Z">
        <w:r>
          <w:delText>“</w:delText>
        </w:r>
      </w:del>
      <w:ins w:id="5728" w:author="Greg Clendenning" w:date="2024-04-16T16:42:00Z">
        <w:r w:rsidR="007376E1" w:rsidRPr="001570EA">
          <w:rPr>
            <w:rFonts w:cs="Arial"/>
          </w:rPr>
          <w:t xml:space="preserve">Public Utility Commission. (Year, Month). 2023 Pennsylvania Statewide Act 129 </w:t>
        </w:r>
      </w:ins>
      <w:r w:rsidR="007376E1" w:rsidRPr="001570EA">
        <w:rPr>
          <w:rFonts w:cs="Arial"/>
        </w:rPr>
        <w:t xml:space="preserve">Residential </w:t>
      </w:r>
      <w:del w:id="5729" w:author="Greg Clendenning" w:date="2024-04-16T16:42:00Z">
        <w:r w:rsidRPr="00EB0C28">
          <w:delText>End</w:delText>
        </w:r>
        <w:r>
          <w:delText xml:space="preserve"> </w:delText>
        </w:r>
        <w:r w:rsidRPr="00EB0C28">
          <w:delText>Uses</w:delText>
        </w:r>
        <w:r>
          <w:delText xml:space="preserve"> </w:delText>
        </w:r>
        <w:r w:rsidRPr="00EB0C28">
          <w:delText>of</w:delText>
        </w:r>
        <w:r>
          <w:delText xml:space="preserve"> </w:delText>
        </w:r>
        <w:r w:rsidRPr="00EB0C28">
          <w:delText>Water</w:delText>
        </w:r>
        <w:r>
          <w:delText xml:space="preserve">, Version 2.” </w:delText>
        </w:r>
      </w:del>
      <w:ins w:id="5730" w:author="Greg Clendenning" w:date="2024-04-16T16:42:00Z">
        <w:r w:rsidR="007376E1" w:rsidRPr="001570EA">
          <w:rPr>
            <w:rFonts w:cs="Arial"/>
          </w:rPr>
          <w:t>Baseline Study. Section/Chapter, pages, table reference. Weblink</w:t>
        </w:r>
      </w:ins>
      <w:moveFromRangeStart w:id="5731" w:author="Greg Clendenning" w:date="2024-04-16T16:42:00Z" w:name="move164178225"/>
      <w:moveFrom w:id="5732" w:author="Greg Clendenning" w:date="2024-04-16T16:42:00Z">
        <w:r w:rsidR="00C71CAA" w:rsidRPr="001570EA">
          <w:rPr>
            <w:rPrChange w:id="5733" w:author="Greg Clendenning" w:date="2024-04-16T16:42:00Z">
              <w:rPr>
                <w:i/>
              </w:rPr>
            </w:rPrChange>
          </w:rPr>
          <w:t xml:space="preserve">Water Research Foundation. </w:t>
        </w:r>
        <w:r w:rsidR="00C71CAA" w:rsidRPr="001570EA">
          <w:t>(</w:t>
        </w:r>
      </w:moveFrom>
      <w:moveFromRangeEnd w:id="5731"/>
      <w:del w:id="5734" w:author="Greg Clendenning" w:date="2024-04-16T16:42:00Z">
        <w:r>
          <w:delText xml:space="preserve">Apr 2016), p. 5. </w:delText>
        </w:r>
        <w:r w:rsidR="00475EB1">
          <w:fldChar w:fldCharType="begin"/>
        </w:r>
        <w:r w:rsidR="00475EB1">
          <w:delInstrText>HYPERLINK "https://www.circleofblue.org/wp-content/uploads/2016/04/WRF_REU2016.pdf"</w:delInstrText>
        </w:r>
        <w:r w:rsidR="00475EB1">
          <w:fldChar w:fldCharType="separate"/>
        </w:r>
        <w:r w:rsidRPr="002873AA">
          <w:rPr>
            <w:rStyle w:val="Hyperlink"/>
            <w:rFonts w:cs="Arial"/>
          </w:rPr>
          <w:delText>https://www.circleofblue.org/wp-content/uploads/2016/04/WRF_REU2016.pdf</w:delText>
        </w:r>
        <w:r w:rsidR="00475EB1">
          <w:rPr>
            <w:rStyle w:val="Hyperlink"/>
            <w:rFonts w:cs="Arial"/>
          </w:rPr>
          <w:fldChar w:fldCharType="end"/>
        </w:r>
      </w:del>
    </w:p>
    <w:p w14:paraId="7A9E1D90" w14:textId="5878EF8A" w:rsidR="007376E1" w:rsidRPr="001570EA" w:rsidRDefault="007376E1" w:rsidP="002614D2">
      <w:pPr>
        <w:pStyle w:val="source10"/>
        <w:numPr>
          <w:ilvl w:val="0"/>
          <w:numId w:val="33"/>
        </w:numPr>
        <w:tabs>
          <w:tab w:val="clear" w:pos="810"/>
        </w:tabs>
        <w:spacing w:after="120"/>
        <w:ind w:left="360"/>
        <w:jc w:val="left"/>
        <w:rPr>
          <w:ins w:id="5735" w:author="Greg Clendenning" w:date="2024-04-16T16:42:00Z"/>
          <w:rStyle w:val="Hyperlink"/>
          <w:rFonts w:cs="Arial"/>
          <w:color w:val="auto"/>
          <w:u w:val="none"/>
        </w:rPr>
      </w:pPr>
      <w:moveToRangeStart w:id="5736" w:author="Greg Clendenning" w:date="2024-04-16T16:42:00Z" w:name="move164178226"/>
      <w:moveTo w:id="5737" w:author="Greg Clendenning" w:date="2024-04-16T16:42:00Z">
        <w:r w:rsidRPr="001570EA">
          <w:t xml:space="preserve">“Residential End Uses of Water, Version 2.” </w:t>
        </w:r>
        <w:r w:rsidRPr="001570EA">
          <w:rPr>
            <w:i/>
          </w:rPr>
          <w:t xml:space="preserve">Water Research Foundation. </w:t>
        </w:r>
        <w:r w:rsidRPr="001570EA">
          <w:t xml:space="preserve">(Apr 2016), p. 5. </w:t>
        </w:r>
      </w:moveTo>
      <w:moveToRangeEnd w:id="5736"/>
      <w:ins w:id="5738" w:author="Greg Clendenning" w:date="2024-04-16T16:42:00Z">
        <w:r w:rsidR="00475EB1">
          <w:fldChar w:fldCharType="begin"/>
        </w:r>
        <w:r w:rsidR="00475EB1">
          <w:instrText>HYPERLINK "https://www.circleofblue.org/wp-content/uploads/2016/04/WRF_REU2016.pdf"</w:instrText>
        </w:r>
        <w:r w:rsidR="00475EB1">
          <w:fldChar w:fldCharType="separate"/>
        </w:r>
        <w:r w:rsidRPr="001570EA">
          <w:rPr>
            <w:rStyle w:val="Hyperlink"/>
            <w:rFonts w:cs="Arial"/>
          </w:rPr>
          <w:t>Weblink.</w:t>
        </w:r>
        <w:r w:rsidR="00475EB1">
          <w:rPr>
            <w:rStyle w:val="Hyperlink"/>
            <w:rFonts w:cs="Arial"/>
          </w:rPr>
          <w:fldChar w:fldCharType="end"/>
        </w:r>
      </w:ins>
    </w:p>
    <w:p w14:paraId="1EE123BC" w14:textId="005259D3" w:rsidR="007376E1" w:rsidRPr="001570EA" w:rsidRDefault="007376E1" w:rsidP="002614D2">
      <w:pPr>
        <w:pStyle w:val="source10"/>
        <w:numPr>
          <w:ilvl w:val="0"/>
          <w:numId w:val="33"/>
        </w:numPr>
        <w:tabs>
          <w:tab w:val="clear" w:pos="810"/>
        </w:tabs>
        <w:spacing w:after="120"/>
        <w:ind w:left="360"/>
        <w:jc w:val="left"/>
        <w:rPr>
          <w:ins w:id="5739" w:author="Greg Clendenning" w:date="2024-04-16T16:42:00Z"/>
        </w:rPr>
      </w:pPr>
      <w:ins w:id="574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3E24B80B" w14:textId="77777777" w:rsidR="007376E1" w:rsidRPr="001570EA" w:rsidRDefault="007376E1" w:rsidP="007376E1">
      <w:pPr>
        <w:pStyle w:val="source10"/>
        <w:spacing w:after="120"/>
        <w:jc w:val="left"/>
        <w:textAlignment w:val="auto"/>
        <w:rPr>
          <w:rStyle w:val="Hyperlink"/>
          <w:rFonts w:cs="Arial"/>
        </w:rPr>
      </w:pPr>
    </w:p>
    <w:p w14:paraId="21B5422F" w14:textId="77777777" w:rsidR="007376E1" w:rsidRPr="001570EA" w:rsidRDefault="007376E1" w:rsidP="007376E1">
      <w:pPr>
        <w:pStyle w:val="source10"/>
        <w:spacing w:after="120"/>
        <w:jc w:val="left"/>
        <w:textAlignment w:val="auto"/>
        <w:rPr>
          <w:rStyle w:val="Hyperlink"/>
          <w:rFonts w:cs="Arial"/>
        </w:rPr>
        <w:sectPr w:rsidR="007376E1" w:rsidRPr="001570EA" w:rsidSect="00EB0EA0">
          <w:pgSz w:w="12240" w:h="15840"/>
          <w:pgMar w:top="1440" w:right="1800" w:bottom="1440" w:left="1800" w:header="720" w:footer="501" w:gutter="0"/>
          <w:cols w:space="720"/>
        </w:sectPr>
      </w:pPr>
    </w:p>
    <w:p w14:paraId="5C334F3A" w14:textId="77777777" w:rsidR="007376E1" w:rsidRPr="001570EA" w:rsidRDefault="007376E1" w:rsidP="00462D97">
      <w:pPr>
        <w:pStyle w:val="Heading3"/>
      </w:pPr>
      <w:bookmarkStart w:id="5741" w:name="_Ref534885145"/>
      <w:bookmarkStart w:id="5742" w:name="_Toc48143020"/>
      <w:r w:rsidRPr="001570EA">
        <w:t>Air Conditioner &amp; Heat Pump Maintenance</w:t>
      </w:r>
      <w:bookmarkEnd w:id="5741"/>
      <w:bookmarkEnd w:id="574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15E7A62" w14:textId="77777777" w:rsidTr="00BD2C4C">
        <w:trPr>
          <w:del w:id="5743"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82BECA" w14:textId="77777777" w:rsidR="00FA5174" w:rsidRPr="00865117" w:rsidRDefault="00FA5174" w:rsidP="00BD2C4C">
            <w:pPr>
              <w:pStyle w:val="TableCell"/>
              <w:spacing w:before="60" w:after="60"/>
              <w:rPr>
                <w:del w:id="5744" w:author="Greg Clendenning" w:date="2024-04-16T16:42:00Z"/>
                <w:b/>
                <w:bCs/>
                <w:color w:val="000000"/>
              </w:rPr>
            </w:pPr>
            <w:del w:id="5745"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0DE0B27" w14:textId="77777777" w:rsidR="00FA5174" w:rsidRPr="001D6512" w:rsidRDefault="00FA5174" w:rsidP="00BD2C4C">
            <w:pPr>
              <w:pStyle w:val="TableCell"/>
              <w:spacing w:before="60" w:after="60"/>
              <w:jc w:val="center"/>
              <w:rPr>
                <w:del w:id="5746" w:author="Greg Clendenning" w:date="2024-04-16T16:42:00Z"/>
                <w:color w:val="000000"/>
              </w:rPr>
            </w:pPr>
            <w:del w:id="5747"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7376E1" w:rsidRPr="001570EA" w14:paraId="37CF1439" w14:textId="77777777">
        <w:trPr>
          <w:ins w:id="5748"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7733C43" w14:textId="77777777" w:rsidR="007376E1" w:rsidRPr="001570EA" w:rsidRDefault="007376E1">
            <w:pPr>
              <w:pStyle w:val="TableCell"/>
              <w:spacing w:before="60" w:after="60"/>
              <w:rPr>
                <w:ins w:id="5749" w:author="Greg Clendenning" w:date="2024-04-16T16:42:00Z"/>
                <w:b/>
                <w:bCs/>
                <w:color w:val="000000"/>
              </w:rPr>
            </w:pPr>
            <w:ins w:id="5750"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DBA829" w14:textId="0140AD36" w:rsidR="007376E1" w:rsidRPr="001570EA" w:rsidRDefault="007376E1">
            <w:pPr>
              <w:pStyle w:val="TableCell"/>
              <w:spacing w:before="60" w:after="60"/>
              <w:jc w:val="center"/>
              <w:rPr>
                <w:ins w:id="5751" w:author="Greg Clendenning" w:date="2024-04-16T16:42:00Z"/>
                <w:color w:val="000000"/>
              </w:rPr>
            </w:pPr>
            <w:ins w:id="5752" w:author="Greg Clendenning" w:date="2024-04-16T16:42:00Z">
              <w:r w:rsidRPr="001570EA">
                <w:rPr>
                  <w:color w:val="000000"/>
                </w:rPr>
                <w:t>Residential</w:t>
              </w:r>
            </w:ins>
          </w:p>
        </w:tc>
      </w:tr>
      <w:tr w:rsidR="007376E1" w:rsidRPr="001570EA" w14:paraId="5917A1C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E4794B1"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2016CE" w14:textId="77777777" w:rsidR="007376E1" w:rsidRPr="001570EA" w:rsidRDefault="007376E1">
            <w:pPr>
              <w:pStyle w:val="TableCell"/>
              <w:spacing w:before="60" w:after="60"/>
              <w:jc w:val="center"/>
              <w:rPr>
                <w:color w:val="000000"/>
              </w:rPr>
            </w:pPr>
            <w:r w:rsidRPr="001570EA">
              <w:rPr>
                <w:color w:val="000000"/>
              </w:rPr>
              <w:t>Central A/C, ASHP, Ductless Mini-Split HP, GSHP, PTAC or PTHP Unit</w:t>
            </w:r>
          </w:p>
        </w:tc>
      </w:tr>
      <w:tr w:rsidR="007376E1" w:rsidRPr="001570EA" w14:paraId="2EC68C8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AA5E099"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A64C36" w14:textId="77777777" w:rsidR="007376E1" w:rsidRPr="001570EA" w:rsidRDefault="007376E1">
            <w:pPr>
              <w:pStyle w:val="TableCell"/>
              <w:spacing w:before="60" w:after="60"/>
              <w:jc w:val="center"/>
              <w:rPr>
                <w:color w:val="000000"/>
                <w:vertAlign w:val="superscript"/>
              </w:rPr>
            </w:pPr>
            <w:r w:rsidRPr="001570EA">
              <w:rPr>
                <w:color w:val="000000"/>
              </w:rPr>
              <w:t>3 years</w:t>
            </w:r>
            <w:r w:rsidRPr="001570EA">
              <w:rPr>
                <w:color w:val="000000"/>
                <w:vertAlign w:val="superscript"/>
              </w:rPr>
              <w:t>Source 1</w:t>
            </w:r>
          </w:p>
        </w:tc>
      </w:tr>
      <w:tr w:rsidR="007376E1" w:rsidRPr="001570EA" w14:paraId="4A6CA474"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20B14BB"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27080C" w14:textId="77777777" w:rsidR="007376E1" w:rsidRPr="001570EA" w:rsidRDefault="007376E1">
            <w:pPr>
              <w:pStyle w:val="TableCell"/>
              <w:spacing w:before="60" w:after="60"/>
              <w:jc w:val="center"/>
              <w:rPr>
                <w:color w:val="000000"/>
              </w:rPr>
            </w:pPr>
            <w:r w:rsidRPr="001570EA">
              <w:rPr>
                <w:color w:val="000000"/>
              </w:rPr>
              <w:t>Retrofit</w:t>
            </w:r>
          </w:p>
        </w:tc>
      </w:tr>
    </w:tbl>
    <w:p w14:paraId="44EDC5CA" w14:textId="77777777" w:rsidR="007376E1" w:rsidRPr="001570EA" w:rsidRDefault="007376E1" w:rsidP="007376E1">
      <w:pPr>
        <w:spacing w:after="120"/>
      </w:pPr>
    </w:p>
    <w:p w14:paraId="70C9B371" w14:textId="77777777" w:rsidR="007376E1" w:rsidRPr="001570EA" w:rsidRDefault="007376E1" w:rsidP="007376E1">
      <w:pPr>
        <w:spacing w:after="120"/>
      </w:pPr>
      <w:r w:rsidRPr="001570EA">
        <w:t>This algorithm is used for measures providing services to maintain, service or tune-up refrigerant-driven Central A/C and heat pump units. The tune-up must include the following at a minimum:</w:t>
      </w:r>
    </w:p>
    <w:p w14:paraId="04F5E6D2" w14:textId="77777777" w:rsidR="007376E1" w:rsidRPr="001570EA" w:rsidRDefault="007376E1" w:rsidP="007376E1">
      <w:pPr>
        <w:pStyle w:val="ListParagraph"/>
        <w:numPr>
          <w:ilvl w:val="0"/>
          <w:numId w:val="5"/>
        </w:numPr>
        <w:spacing w:after="0"/>
        <w:ind w:left="360"/>
      </w:pPr>
      <w:r w:rsidRPr="001570EA">
        <w:t>Check refrigerant charge level and correct as necessary</w:t>
      </w:r>
    </w:p>
    <w:p w14:paraId="68A4C800" w14:textId="77777777" w:rsidR="007376E1" w:rsidRPr="001570EA" w:rsidRDefault="007376E1" w:rsidP="007376E1">
      <w:pPr>
        <w:pStyle w:val="ListParagraph"/>
        <w:numPr>
          <w:ilvl w:val="0"/>
          <w:numId w:val="5"/>
        </w:numPr>
        <w:spacing w:after="0"/>
        <w:ind w:left="360"/>
      </w:pPr>
      <w:r w:rsidRPr="001570EA">
        <w:t>Clean filters as needed</w:t>
      </w:r>
    </w:p>
    <w:p w14:paraId="14998D4E" w14:textId="77777777" w:rsidR="007376E1" w:rsidRPr="001570EA" w:rsidRDefault="007376E1" w:rsidP="007376E1">
      <w:pPr>
        <w:pStyle w:val="ListParagraph"/>
        <w:numPr>
          <w:ilvl w:val="0"/>
          <w:numId w:val="5"/>
        </w:numPr>
        <w:spacing w:after="0"/>
        <w:ind w:left="360"/>
      </w:pPr>
      <w:r w:rsidRPr="001570EA">
        <w:t>Inspect and lubricate bearings</w:t>
      </w:r>
    </w:p>
    <w:p w14:paraId="61CEB2FD" w14:textId="77777777" w:rsidR="007376E1" w:rsidRPr="001570EA" w:rsidRDefault="007376E1" w:rsidP="007376E1">
      <w:pPr>
        <w:pStyle w:val="ListParagraph"/>
        <w:numPr>
          <w:ilvl w:val="0"/>
          <w:numId w:val="5"/>
        </w:numPr>
        <w:spacing w:after="0"/>
        <w:ind w:left="360"/>
        <w:jc w:val="left"/>
      </w:pPr>
      <w:r w:rsidRPr="001570EA">
        <w:t>Inspect and clean condenser and, if accessible, evaporator coil</w:t>
      </w:r>
    </w:p>
    <w:p w14:paraId="51B582F4" w14:textId="77777777" w:rsidR="007376E1" w:rsidRPr="001570EA" w:rsidRDefault="007376E1" w:rsidP="007376E1"/>
    <w:p w14:paraId="3B6DABD3" w14:textId="77777777" w:rsidR="007376E1" w:rsidRPr="001570EA" w:rsidRDefault="007376E1" w:rsidP="007376E1">
      <w:pPr>
        <w:pStyle w:val="SubStyle"/>
      </w:pPr>
      <w:r w:rsidRPr="001570EA">
        <w:t>Eligibility</w:t>
      </w:r>
    </w:p>
    <w:p w14:paraId="796587AE" w14:textId="77777777" w:rsidR="007376E1" w:rsidRPr="001570EA" w:rsidRDefault="007376E1" w:rsidP="007376E1">
      <w:r w:rsidRPr="001570EA">
        <w:t>An existing central A/C, air source heat pump, ground source heat pump, ductless mini-split heat pump, PTAC, or PTHP unit.</w:t>
      </w:r>
    </w:p>
    <w:p w14:paraId="471309BC" w14:textId="77777777" w:rsidR="007376E1" w:rsidRPr="001570EA" w:rsidRDefault="007376E1" w:rsidP="007376E1"/>
    <w:p w14:paraId="40693DF3" w14:textId="77777777" w:rsidR="007376E1" w:rsidRPr="001570EA" w:rsidRDefault="007376E1" w:rsidP="007376E1">
      <w:pPr>
        <w:pStyle w:val="SubStyle"/>
      </w:pPr>
      <w:r w:rsidRPr="001570EA">
        <w:t>Algorithms</w:t>
      </w:r>
    </w:p>
    <w:p w14:paraId="207A6626" w14:textId="77777777" w:rsidR="007376E1" w:rsidRPr="001570EA" w:rsidRDefault="007376E1" w:rsidP="007376E1">
      <w:pPr>
        <w:rPr>
          <w:ins w:id="5753" w:author="Greg Clendenning" w:date="2024-04-16T16:42:00Z"/>
        </w:rPr>
      </w:pPr>
      <w:ins w:id="5754" w:author="Greg Clendenning" w:date="2024-04-16T16:42:00Z">
        <w:r w:rsidRPr="001570EA">
          <w:t xml:space="preserve">This algorithm is used for the maintenance of </w:t>
        </w:r>
        <w:r w:rsidRPr="001570EA">
          <w:rPr>
            <w:u w:val="single"/>
          </w:rPr>
          <w:t>ASHP, DHP and CAC</w:t>
        </w:r>
        <w:r w:rsidRPr="001570EA">
          <w:t xml:space="preserve"> measures:</w:t>
        </w:r>
      </w:ins>
    </w:p>
    <w:p w14:paraId="12AD959A" w14:textId="77777777" w:rsidR="007376E1" w:rsidRPr="001570EA" w:rsidRDefault="007376E1" w:rsidP="007376E1"/>
    <w:p w14:paraId="2850E799" w14:textId="54104A36" w:rsidR="007376E1" w:rsidRPr="001570EA" w:rsidRDefault="007376E1" w:rsidP="007376E1">
      <w:pPr>
        <w:pStyle w:val="Equation"/>
        <w:tabs>
          <w:tab w:val="clear" w:pos="720"/>
          <w:tab w:val="left" w:pos="1440"/>
        </w:tabs>
        <w:rPr>
          <w:rFonts w:cs="Arial"/>
        </w:rPr>
      </w:pPr>
      <w:r w:rsidRPr="001570EA">
        <w:rPr>
          <w:rFonts w:ascii="Symbol" w:eastAsia="Symbol" w:hAnsi="Symbol" w:cs="Symbol"/>
          <w:szCs w:val="20"/>
        </w:rPr>
        <w:t>D</w:t>
      </w:r>
      <w:r w:rsidRPr="001570EA">
        <w:rPr>
          <w:rFonts w:cs="Arial"/>
        </w:rPr>
        <w:t>kWh</w:t>
      </w:r>
      <w:r w:rsidRPr="001570EA">
        <w:rPr>
          <w:rFonts w:cs="Arial"/>
        </w:rPr>
        <w:tab/>
      </w:r>
      <m:oMath>
        <m:r>
          <w:rPr>
            <w:rFonts w:ascii="Cambria Math" w:hAnsi="Cambria Math" w:cs="Arial"/>
            <w:szCs w:val="20"/>
          </w:rPr>
          <m:t>=</m:t>
        </m:r>
        <m:r>
          <w:del w:id="5755" w:author="Greg Clendenning" w:date="2024-04-16T16:42:00Z">
            <w:rPr>
              <w:rFonts w:ascii="Cambria Math" w:hAnsi="Cambria Math" w:cs="Arial"/>
              <w:szCs w:val="20"/>
            </w:rPr>
            <m:t>D</m:t>
          </w:del>
        </m:r>
        <m:r>
          <w:ins w:id="5756" w:author="Greg Clendenning" w:date="2024-04-16T16:42:00Z">
            <w:rPr>
              <w:rFonts w:ascii="Cambria Math" w:hAnsi="Cambria Math" w:cs="Arial"/>
            </w:rPr>
            <m:t>Δ</m:t>
          </w:ins>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del w:id="5757" w:author="Greg Clendenning" w:date="2024-04-16T16:42:00Z">
            <w:rPr>
              <w:rFonts w:ascii="Cambria Math" w:hAnsi="Cambria Math" w:cs="Arial"/>
              <w:szCs w:val="20"/>
            </w:rPr>
            <m:t>D</m:t>
          </w:del>
        </m:r>
        <m:r>
          <w:ins w:id="5758" w:author="Greg Clendenning" w:date="2024-04-16T16:42:00Z">
            <w:rPr>
              <w:rFonts w:ascii="Cambria Math" w:hAnsi="Cambria Math" w:cs="Arial"/>
            </w:rPr>
            <m:t>Δ</m:t>
          </w:ins>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42D1AA54" w14:textId="77777777" w:rsidR="007376E1" w:rsidRPr="001570EA" w:rsidRDefault="007376E1" w:rsidP="007376E1">
      <w:pPr>
        <w:pStyle w:val="Equation"/>
        <w:tabs>
          <w:tab w:val="left" w:pos="1440"/>
        </w:tabs>
        <w:rPr>
          <w:rFonts w:cs="Arial"/>
          <w:szCs w:val="20"/>
          <w:vertAlign w:val="subscript"/>
        </w:rPr>
      </w:pPr>
    </w:p>
    <w:p w14:paraId="008038E1" w14:textId="0FFBE84A" w:rsidR="007376E1" w:rsidRPr="001570EA" w:rsidRDefault="007376E1" w:rsidP="007376E1">
      <w:pPr>
        <w:pStyle w:val="Equation"/>
        <w:tabs>
          <w:tab w:val="left" w:pos="1440"/>
        </w:tabs>
        <w:rPr>
          <w:rFonts w:ascii="Cambria Math" w:hAnsi="Cambria Math"/>
          <w:i w:val="0"/>
          <w:rPrChange w:id="5759" w:author="Greg Clendenning" w:date="2024-04-16T16:42:00Z">
            <w:rPr>
              <w:vertAlign w:val="subscript"/>
            </w:rPr>
          </w:rPrChange>
        </w:rPr>
      </w:pPr>
      <w:ins w:id="5760" w:author="Greg Clendenning" w:date="2024-04-16T16:42:00Z">
        <w:r w:rsidRPr="001570EA">
          <w:rPr>
            <w:i w:val="0"/>
            <w:lang w:bidi="en-US"/>
          </w:rPr>
          <w:tab/>
        </w:r>
      </w:ins>
      <w:r w:rsidRPr="001570EA">
        <w:rPr>
          <w:rFonts w:ascii="Cambria Math" w:hAnsi="Cambria Math" w:cs="Arial"/>
        </w:rPr>
        <w:t>ΔkWh</w:t>
      </w:r>
      <w:r w:rsidRPr="001570EA">
        <w:rPr>
          <w:rFonts w:ascii="Cambria Math" w:hAnsi="Cambria Math" w:cs="Arial"/>
          <w:vertAlign w:val="subscript"/>
        </w:rPr>
        <w:t>cool</w:t>
      </w:r>
      <w:del w:id="5761" w:author="Greg Clendenning" w:date="2024-04-16T16:42:00Z">
        <w:r w:rsidR="00FA5174">
          <w:rPr>
            <w:rFonts w:ascii="Cambria Math" w:hAnsi="Cambria Math" w:cs="Arial"/>
            <w:i w:val="0"/>
            <w:vertAlign w:val="subscript"/>
          </w:rPr>
          <w:tab/>
        </w:r>
      </w:del>
      <m:oMath>
        <m:r>
          <w:del w:id="5762" w:author="Greg Clendenning" w:date="2024-04-16T16:42:00Z">
            <w:rPr>
              <w:rFonts w:ascii="Cambria Math" w:hAnsi="Cambria Math" w:cs="Arial"/>
              <w:szCs w:val="20"/>
            </w:rPr>
            <m:t>=</m:t>
          </w:del>
        </m:r>
        <m:f>
          <m:fPr>
            <m:ctrlPr>
              <w:del w:id="5763" w:author="Greg Clendenning" w:date="2024-04-16T16:42:00Z">
                <w:rPr>
                  <w:rFonts w:ascii="Cambria Math" w:hAnsi="Cambria Math" w:cs="Arial"/>
                  <w:i w:val="0"/>
                  <w:szCs w:val="20"/>
                </w:rPr>
              </w:del>
            </m:ctrlPr>
          </m:fPr>
          <m:num>
            <m:sSub>
              <m:sSubPr>
                <m:ctrlPr>
                  <w:del w:id="5764" w:author="Greg Clendenning" w:date="2024-04-16T16:42:00Z">
                    <w:rPr>
                      <w:rFonts w:ascii="Cambria Math" w:hAnsi="Cambria Math" w:cs="Arial"/>
                      <w:i w:val="0"/>
                      <w:szCs w:val="20"/>
                    </w:rPr>
                  </w:del>
                </m:ctrlPr>
              </m:sSubPr>
              <m:e>
                <m:r>
                  <w:del w:id="5765" w:author="Greg Clendenning" w:date="2024-04-16T16:42:00Z">
                    <w:rPr>
                      <w:rFonts w:ascii="Cambria Math" w:hAnsi="Cambria Math" w:cs="Arial"/>
                      <w:szCs w:val="20"/>
                    </w:rPr>
                    <m:t>CAPY</m:t>
                  </w:del>
                </m:r>
              </m:e>
              <m:sub>
                <m:r>
                  <w:del w:id="5766" w:author="Greg Clendenning" w:date="2024-04-16T16:42:00Z">
                    <w:rPr>
                      <w:rFonts w:ascii="Cambria Math" w:hAnsi="Cambria Math" w:cs="Arial"/>
                      <w:szCs w:val="20"/>
                    </w:rPr>
                    <m:t>cool</m:t>
                  </w:del>
                </m:r>
              </m:sub>
            </m:sSub>
          </m:num>
          <m:den>
            <m:sSub>
              <m:sSubPr>
                <m:ctrlPr>
                  <w:del w:id="5767" w:author="Greg Clendenning" w:date="2024-04-16T16:42:00Z">
                    <w:rPr>
                      <w:rFonts w:ascii="Cambria Math" w:hAnsi="Cambria Math" w:cs="Arial"/>
                      <w:i w:val="0"/>
                      <w:szCs w:val="20"/>
                    </w:rPr>
                  </w:del>
                </m:ctrlPr>
              </m:sSubPr>
              <m:e>
                <m:r>
                  <w:del w:id="5768" w:author="Greg Clendenning" w:date="2024-04-16T16:42:00Z">
                    <w:rPr>
                      <w:rFonts w:ascii="Cambria Math" w:hAnsi="Cambria Math" w:cs="Arial"/>
                      <w:szCs w:val="20"/>
                    </w:rPr>
                    <m:t>SEER</m:t>
                  </w:del>
                </m:r>
              </m:e>
              <m:sub>
                <m:r>
                  <w:del w:id="5769" w:author="Greg Clendenning" w:date="2024-04-16T16:42:00Z">
                    <w:rPr>
                      <w:rFonts w:ascii="Cambria Math" w:hAnsi="Cambria Math" w:cs="Arial"/>
                      <w:szCs w:val="20"/>
                    </w:rPr>
                    <m:t>base</m:t>
                  </w:del>
                </m:r>
              </m:sub>
            </m:sSub>
          </m:den>
        </m:f>
        <m:r>
          <w:del w:id="5770" w:author="Greg Clendenning" w:date="2024-04-16T16:42:00Z">
            <w:rPr>
              <w:rFonts w:ascii="Cambria Math" w:hAnsi="Cambria Math" w:cs="Arial"/>
              <w:szCs w:val="20"/>
            </w:rPr>
            <m:t>×</m:t>
          </w:del>
        </m:r>
        <m:r>
          <w:ins w:id="5771" w:author="Greg Clendenning" w:date="2024-04-16T16:42:00Z">
            <w:rPr>
              <w:rFonts w:ascii="Cambria Math" w:hAnsi="Cambria Math" w:cs="Arial"/>
              <w:szCs w:val="20"/>
            </w:rPr>
            <m:t>=</m:t>
          </w:ins>
        </m:r>
        <m:f>
          <m:fPr>
            <m:ctrlPr>
              <w:ins w:id="5772" w:author="Greg Clendenning" w:date="2024-04-16T16:42:00Z">
                <w:rPr>
                  <w:rFonts w:ascii="Cambria Math" w:hAnsi="Cambria Math" w:cs="Arial"/>
                  <w:i w:val="0"/>
                  <w:szCs w:val="20"/>
                </w:rPr>
              </w:ins>
            </m:ctrlPr>
          </m:fPr>
          <m:num>
            <m:sSub>
              <m:sSubPr>
                <m:ctrlPr>
                  <w:ins w:id="5773" w:author="Greg Clendenning" w:date="2024-04-16T16:42:00Z">
                    <w:rPr>
                      <w:rFonts w:ascii="Cambria Math" w:hAnsi="Cambria Math" w:cs="Arial"/>
                      <w:i w:val="0"/>
                      <w:szCs w:val="20"/>
                    </w:rPr>
                  </w:ins>
                </m:ctrlPr>
              </m:sSubPr>
              <m:e>
                <m:r>
                  <w:ins w:id="5774" w:author="Greg Clendenning" w:date="2024-04-16T16:42:00Z">
                    <w:rPr>
                      <w:rFonts w:ascii="Cambria Math" w:hAnsi="Cambria Math" w:cs="Arial"/>
                      <w:szCs w:val="20"/>
                    </w:rPr>
                    <m:t>CAPY</m:t>
                  </w:ins>
                </m:r>
              </m:e>
              <m:sub>
                <m:r>
                  <w:ins w:id="5775" w:author="Greg Clendenning" w:date="2024-04-16T16:42:00Z">
                    <w:rPr>
                      <w:rFonts w:ascii="Cambria Math" w:hAnsi="Cambria Math" w:cs="Arial"/>
                      <w:szCs w:val="20"/>
                    </w:rPr>
                    <m:t>cool</m:t>
                  </w:ins>
                </m:r>
              </m:sub>
            </m:sSub>
          </m:num>
          <m:den>
            <m:sSub>
              <m:sSubPr>
                <m:ctrlPr>
                  <w:ins w:id="5776" w:author="Greg Clendenning" w:date="2024-04-16T16:42:00Z">
                    <w:rPr>
                      <w:rFonts w:ascii="Cambria Math" w:hAnsi="Cambria Math" w:cs="Arial"/>
                      <w:i w:val="0"/>
                      <w:szCs w:val="20"/>
                    </w:rPr>
                  </w:ins>
                </m:ctrlPr>
              </m:sSubPr>
              <m:e>
                <m:r>
                  <w:ins w:id="5777" w:author="Greg Clendenning" w:date="2024-04-16T16:42:00Z">
                    <w:rPr>
                      <w:rFonts w:ascii="Cambria Math" w:hAnsi="Cambria Math" w:cs="Arial"/>
                      <w:szCs w:val="20"/>
                    </w:rPr>
                    <m:t>SEER2</m:t>
                  </w:ins>
                </m:r>
              </m:e>
              <m:sub>
                <m:r>
                  <w:ins w:id="5778" w:author="Greg Clendenning" w:date="2024-04-16T16:42:00Z">
                    <w:rPr>
                      <w:rFonts w:ascii="Cambria Math" w:hAnsi="Cambria Math" w:cs="Arial"/>
                      <w:szCs w:val="20"/>
                    </w:rPr>
                    <m:t>base</m:t>
                  </w:ins>
                </m:r>
              </m:sub>
            </m:sSub>
          </m:den>
        </m:f>
        <m:r>
          <w:ins w:id="5779" w:author="Greg Clendenning" w:date="2024-04-16T16:42:00Z">
            <w:rPr>
              <w:rFonts w:ascii="Cambria Math" w:hAnsi="Cambria Math" w:cs="Arial"/>
              <w:szCs w:val="20"/>
            </w:rPr>
            <m:t>×</m:t>
          </w:ins>
        </m:r>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5212B37A" w14:textId="77777777" w:rsidR="007376E1" w:rsidRPr="001570EA" w:rsidRDefault="007376E1" w:rsidP="007376E1">
      <w:pPr>
        <w:pStyle w:val="Equation"/>
        <w:tabs>
          <w:tab w:val="left" w:pos="1440"/>
        </w:tabs>
        <w:rPr>
          <w:rFonts w:ascii="Cambria Math" w:hAnsi="Cambria Math"/>
          <w:i w:val="0"/>
          <w:rPrChange w:id="5780" w:author="Greg Clendenning" w:date="2024-04-16T16:42:00Z">
            <w:rPr>
              <w:vertAlign w:val="subscript"/>
            </w:rPr>
          </w:rPrChange>
        </w:rPr>
      </w:pPr>
    </w:p>
    <w:p w14:paraId="327C41D0" w14:textId="4E0B1D39" w:rsidR="007376E1" w:rsidRPr="001570EA" w:rsidRDefault="007376E1" w:rsidP="007376E1">
      <w:pPr>
        <w:pStyle w:val="Equation"/>
        <w:tabs>
          <w:tab w:val="left" w:pos="1440"/>
        </w:tabs>
        <w:rPr>
          <w:ins w:id="5781" w:author="Greg Clendenning" w:date="2024-04-16T16:42:00Z"/>
          <w:rFonts w:ascii="Cambria Math" w:hAnsi="Cambria Math" w:cs="Arial"/>
          <w:szCs w:val="20"/>
        </w:rPr>
      </w:pPr>
      <w:ins w:id="5782" w:author="Greg Clendenning" w:date="2024-04-16T16:42:00Z">
        <w:r w:rsidRPr="001570EA">
          <w:rPr>
            <w:rFonts w:ascii="Cambria Math" w:hAnsi="Cambria Math" w:cs="Arial"/>
          </w:rPr>
          <w:tab/>
        </w:r>
      </w:ins>
      <w:r w:rsidRPr="001570EA">
        <w:rPr>
          <w:rFonts w:ascii="Cambria Math" w:hAnsi="Cambria Math" w:cs="Arial"/>
        </w:rPr>
        <w:t>ΔkWh</w:t>
      </w:r>
      <w:r w:rsidRPr="001570EA">
        <w:rPr>
          <w:rFonts w:ascii="Cambria Math" w:hAnsi="Cambria Math" w:cs="Arial"/>
          <w:vertAlign w:val="subscript"/>
        </w:rPr>
        <w:t>heat</w:t>
      </w:r>
      <w:del w:id="5783" w:author="Greg Clendenning" w:date="2024-04-16T16:42:00Z">
        <w:r w:rsidR="00FA5174">
          <w:rPr>
            <w:rStyle w:val="FootnoteReference"/>
            <w:rFonts w:ascii="Cambria Math" w:hAnsi="Cambria Math"/>
          </w:rPr>
          <w:footnoteReference w:id="30"/>
        </w:r>
        <w:r w:rsidR="00FA5174">
          <w:rPr>
            <w:rFonts w:ascii="Cambria Math" w:hAnsi="Cambria Math" w:cs="Arial"/>
          </w:rPr>
          <w:tab/>
        </w:r>
      </w:del>
      <m:oMath>
        <m:r>
          <w:ins w:id="5785" w:author="Greg Clendenning" w:date="2024-04-16T16:42:00Z">
            <w:rPr>
              <w:rFonts w:ascii="Cambria Math" w:hAnsi="Cambria Math" w:cs="Arial"/>
              <w:szCs w:val="20"/>
            </w:rPr>
            <m:t>=</m:t>
          </w:ins>
        </m:r>
        <m:f>
          <m:fPr>
            <m:ctrlPr>
              <w:ins w:id="5786" w:author="Greg Clendenning" w:date="2024-04-16T16:42:00Z">
                <w:rPr>
                  <w:rFonts w:ascii="Cambria Math" w:hAnsi="Cambria Math" w:cs="Arial"/>
                  <w:i w:val="0"/>
                  <w:szCs w:val="20"/>
                </w:rPr>
              </w:ins>
            </m:ctrlPr>
          </m:fPr>
          <m:num>
            <m:sSub>
              <m:sSubPr>
                <m:ctrlPr>
                  <w:ins w:id="5787" w:author="Greg Clendenning" w:date="2024-04-16T16:42:00Z">
                    <w:rPr>
                      <w:rFonts w:ascii="Cambria Math" w:hAnsi="Cambria Math" w:cs="Arial"/>
                      <w:i w:val="0"/>
                      <w:szCs w:val="20"/>
                    </w:rPr>
                  </w:ins>
                </m:ctrlPr>
              </m:sSubPr>
              <m:e>
                <m:r>
                  <w:ins w:id="5788" w:author="Greg Clendenning" w:date="2024-04-16T16:42:00Z">
                    <w:rPr>
                      <w:rFonts w:ascii="Cambria Math" w:hAnsi="Cambria Math" w:cs="Arial"/>
                      <w:szCs w:val="20"/>
                    </w:rPr>
                    <m:t>CAPY</m:t>
                  </w:ins>
                </m:r>
              </m:e>
              <m:sub>
                <m:r>
                  <w:ins w:id="5789" w:author="Greg Clendenning" w:date="2024-04-16T16:42:00Z">
                    <w:rPr>
                      <w:rFonts w:ascii="Cambria Math" w:hAnsi="Cambria Math" w:cs="Arial"/>
                      <w:szCs w:val="20"/>
                    </w:rPr>
                    <m:t>heat</m:t>
                  </w:ins>
                </m:r>
              </m:sub>
            </m:sSub>
          </m:num>
          <m:den>
            <m:sSub>
              <m:sSubPr>
                <m:ctrlPr>
                  <w:ins w:id="5790" w:author="Greg Clendenning" w:date="2024-04-16T16:42:00Z">
                    <w:rPr>
                      <w:rFonts w:ascii="Cambria Math" w:hAnsi="Cambria Math" w:cs="Arial"/>
                      <w:i w:val="0"/>
                      <w:szCs w:val="20"/>
                    </w:rPr>
                  </w:ins>
                </m:ctrlPr>
              </m:sSubPr>
              <m:e>
                <m:r>
                  <w:ins w:id="5791" w:author="Greg Clendenning" w:date="2024-04-16T16:42:00Z">
                    <w:rPr>
                      <w:rFonts w:ascii="Cambria Math" w:hAnsi="Cambria Math" w:cs="Arial"/>
                      <w:szCs w:val="20"/>
                    </w:rPr>
                    <m:t>HSPF2</m:t>
                  </w:ins>
                </m:r>
              </m:e>
              <m:sub>
                <m:r>
                  <w:ins w:id="5792" w:author="Greg Clendenning" w:date="2024-04-16T16:42:00Z">
                    <w:rPr>
                      <w:rFonts w:ascii="Cambria Math" w:hAnsi="Cambria Math" w:cs="Arial"/>
                      <w:szCs w:val="20"/>
                    </w:rPr>
                    <m:t>base</m:t>
                  </w:ins>
                </m:r>
              </m:sub>
            </m:sSub>
          </m:den>
        </m:f>
        <m:r>
          <w:ins w:id="5793" w:author="Greg Clendenning" w:date="2024-04-16T16:42:00Z">
            <w:rPr>
              <w:rFonts w:ascii="Cambria Math" w:hAnsi="Cambria Math" w:cs="Arial"/>
              <w:szCs w:val="20"/>
            </w:rPr>
            <m:t xml:space="preserve">×MF× </m:t>
          </w:ins>
        </m:r>
        <m:sSub>
          <m:sSubPr>
            <m:ctrlPr>
              <w:ins w:id="5794" w:author="Greg Clendenning" w:date="2024-04-16T16:42:00Z">
                <w:rPr>
                  <w:rFonts w:ascii="Cambria Math" w:hAnsi="Cambria Math" w:cs="Arial"/>
                  <w:i w:val="0"/>
                  <w:szCs w:val="20"/>
                </w:rPr>
              </w:ins>
            </m:ctrlPr>
          </m:sSubPr>
          <m:e>
            <m:r>
              <w:ins w:id="5795" w:author="Greg Clendenning" w:date="2024-04-16T16:42:00Z">
                <w:rPr>
                  <w:rFonts w:ascii="Cambria Math" w:hAnsi="Cambria Math" w:cs="Arial"/>
                  <w:szCs w:val="20"/>
                </w:rPr>
                <m:t>EFLH</m:t>
              </w:ins>
            </m:r>
          </m:e>
          <m:sub>
            <m:r>
              <w:ins w:id="5796" w:author="Greg Clendenning" w:date="2024-04-16T16:42:00Z">
                <w:rPr>
                  <w:rFonts w:ascii="Cambria Math" w:hAnsi="Cambria Math" w:cs="Arial"/>
                  <w:szCs w:val="20"/>
                </w:rPr>
                <m:t>heat,HP</m:t>
              </w:ins>
            </m:r>
          </m:sub>
        </m:sSub>
      </m:oMath>
    </w:p>
    <w:p w14:paraId="63F59C7B" w14:textId="77777777" w:rsidR="007376E1" w:rsidRPr="001570EA" w:rsidRDefault="007376E1" w:rsidP="007376E1">
      <w:pPr>
        <w:pStyle w:val="Equation"/>
        <w:tabs>
          <w:tab w:val="left" w:pos="1440"/>
        </w:tabs>
        <w:ind w:left="0" w:firstLine="0"/>
        <w:rPr>
          <w:ins w:id="5797" w:author="Greg Clendenning" w:date="2024-04-16T16:42:00Z"/>
          <w:rFonts w:ascii="Cambria Math" w:eastAsia="Times New Roman" w:hAnsi="Cambria Math" w:cs="Arial"/>
          <w:i w:val="0"/>
          <w:szCs w:val="20"/>
        </w:rPr>
      </w:pPr>
    </w:p>
    <w:p w14:paraId="6081054E" w14:textId="77777777" w:rsidR="007376E1" w:rsidRPr="001570EA" w:rsidRDefault="007376E1" w:rsidP="007376E1">
      <w:pPr>
        <w:tabs>
          <w:tab w:val="left" w:pos="1440"/>
          <w:tab w:val="left" w:pos="2880"/>
        </w:tabs>
        <w:rPr>
          <w:ins w:id="5798" w:author="Greg Clendenning" w:date="2024-04-16T16:42:00Z"/>
          <w:rFonts w:ascii="Cambria Math" w:hAnsi="Cambria Math" w:cs="Arial"/>
          <w:i/>
        </w:rPr>
      </w:pPr>
      <w:ins w:id="5799" w:author="Greg Clendenning" w:date="2024-04-16T16:42:00Z">
        <w:r w:rsidRPr="001570EA">
          <w:rPr>
            <w:rFonts w:ascii="Cambria Math" w:hAnsi="Cambria Math" w:cs="Arial"/>
            <w:i/>
            <w:iCs/>
          </w:rPr>
          <w:t>ΔkW</w:t>
        </w:r>
        <w:r w:rsidRPr="001570EA">
          <w:rPr>
            <w:rFonts w:cs="Arial"/>
            <w:i/>
            <w:iCs/>
            <w:vertAlign w:val="subscript"/>
          </w:rPr>
          <w:t>summer peak</w:t>
        </w:r>
        <w:r w:rsidRPr="001570EA">
          <w:rPr>
            <w:rFonts w:ascii="Cambria Math" w:hAnsi="Cambria Math" w:cs="Arial"/>
            <w:i/>
            <w:iCs/>
            <w:vertAlign w:val="subscript"/>
          </w:rPr>
          <w:tab/>
        </w:r>
      </w:ins>
      <m:oMath>
        <m:r>
          <w:ins w:id="5800" w:author="Greg Clendenning" w:date="2024-04-16T16:42:00Z">
            <w:rPr>
              <w:rFonts w:ascii="Cambria Math" w:hAnsi="Cambria Math" w:cs="Arial"/>
            </w:rPr>
            <m:t>=</m:t>
          </w:ins>
        </m:r>
        <m:f>
          <m:fPr>
            <m:ctrlPr>
              <w:ins w:id="5801" w:author="Greg Clendenning" w:date="2024-04-16T16:42:00Z">
                <w:rPr>
                  <w:rFonts w:ascii="Cambria Math" w:eastAsia="Calibri" w:hAnsi="Cambria Math" w:cs="Arial"/>
                  <w:i/>
                </w:rPr>
              </w:ins>
            </m:ctrlPr>
          </m:fPr>
          <m:num>
            <m:sSub>
              <m:sSubPr>
                <m:ctrlPr>
                  <w:ins w:id="5802" w:author="Greg Clendenning" w:date="2024-04-16T16:42:00Z">
                    <w:rPr>
                      <w:rFonts w:ascii="Cambria Math" w:eastAsia="Calibri" w:hAnsi="Cambria Math" w:cs="Arial"/>
                      <w:i/>
                    </w:rPr>
                  </w:ins>
                </m:ctrlPr>
              </m:sSubPr>
              <m:e>
                <m:r>
                  <w:ins w:id="5803" w:author="Greg Clendenning" w:date="2024-04-16T16:42:00Z">
                    <w:rPr>
                      <w:rFonts w:ascii="Cambria Math" w:hAnsi="Cambria Math" w:cs="Arial"/>
                    </w:rPr>
                    <m:t>CAPY</m:t>
                  </w:ins>
                </m:r>
              </m:e>
              <m:sub>
                <m:r>
                  <w:ins w:id="5804" w:author="Greg Clendenning" w:date="2024-04-16T16:42:00Z">
                    <w:rPr>
                      <w:rFonts w:ascii="Cambria Math" w:hAnsi="Cambria Math" w:cs="Arial"/>
                    </w:rPr>
                    <m:t>cool</m:t>
                  </w:ins>
                </m:r>
              </m:sub>
            </m:sSub>
          </m:num>
          <m:den>
            <m:sSub>
              <m:sSubPr>
                <m:ctrlPr>
                  <w:ins w:id="5805" w:author="Greg Clendenning" w:date="2024-04-16T16:42:00Z">
                    <w:rPr>
                      <w:rFonts w:ascii="Cambria Math" w:eastAsia="Calibri" w:hAnsi="Cambria Math" w:cs="Arial"/>
                      <w:i/>
                    </w:rPr>
                  </w:ins>
                </m:ctrlPr>
              </m:sSubPr>
              <m:e>
                <m:r>
                  <w:ins w:id="5806" w:author="Greg Clendenning" w:date="2024-04-16T16:42:00Z">
                    <w:rPr>
                      <w:rFonts w:ascii="Cambria Math" w:hAnsi="Cambria Math" w:cs="Arial"/>
                    </w:rPr>
                    <m:t>EER2</m:t>
                  </w:ins>
                </m:r>
              </m:e>
              <m:sub>
                <m:r>
                  <w:ins w:id="5807" w:author="Greg Clendenning" w:date="2024-04-16T16:42:00Z">
                    <w:rPr>
                      <w:rFonts w:ascii="Cambria Math" w:eastAsia="Calibri" w:hAnsi="Cambria Math" w:cs="Arial"/>
                    </w:rPr>
                    <m:t>base</m:t>
                  </w:ins>
                </m:r>
              </m:sub>
            </m:sSub>
          </m:den>
        </m:f>
        <m:r>
          <w:ins w:id="5808" w:author="Greg Clendenning" w:date="2024-04-16T16:42:00Z">
            <m:rPr>
              <m:sty m:val="p"/>
            </m:rPr>
            <w:rPr>
              <w:rFonts w:ascii="Cambria Math" w:hAnsi="Cambria Math" w:cs="Arial"/>
            </w:rPr>
            <m:t>×</m:t>
          </w:ins>
        </m:r>
        <m:r>
          <w:ins w:id="5809" w:author="Greg Clendenning" w:date="2024-04-16T16:42:00Z">
            <w:rPr>
              <w:rFonts w:ascii="Cambria Math" w:hAnsi="Cambria Math" w:cs="Arial"/>
            </w:rPr>
            <m:t xml:space="preserve">MF× </m:t>
          </w:ins>
        </m:r>
        <m:sSub>
          <m:sSubPr>
            <m:ctrlPr>
              <w:ins w:id="5810" w:author="Greg Clendenning" w:date="2024-04-16T16:42:00Z">
                <w:rPr>
                  <w:rFonts w:ascii="Cambria Math" w:hAnsi="Cambria Math" w:cs="Arial"/>
                </w:rPr>
              </w:ins>
            </m:ctrlPr>
          </m:sSubPr>
          <m:e>
            <m:r>
              <w:ins w:id="5811" w:author="Greg Clendenning" w:date="2024-04-16T16:42:00Z">
                <w:rPr>
                  <w:rFonts w:ascii="Cambria Math" w:hAnsi="Cambria Math" w:cs="Arial"/>
                </w:rPr>
                <m:t>CF</m:t>
              </w:ins>
            </m:r>
          </m:e>
          <m:sub>
            <m:r>
              <w:ins w:id="5812" w:author="Greg Clendenning" w:date="2024-04-16T16:42:00Z">
                <w:rPr>
                  <w:rFonts w:ascii="Cambria Math" w:hAnsi="Cambria Math" w:cs="Arial"/>
                </w:rPr>
                <m:t>summer</m:t>
              </w:ins>
            </m:r>
          </m:sub>
        </m:sSub>
      </m:oMath>
    </w:p>
    <w:p w14:paraId="50B56D62" w14:textId="77777777" w:rsidR="007376E1" w:rsidRPr="001570EA" w:rsidRDefault="007376E1" w:rsidP="007376E1">
      <w:pPr>
        <w:tabs>
          <w:tab w:val="left" w:pos="1440"/>
          <w:tab w:val="left" w:pos="2880"/>
        </w:tabs>
        <w:rPr>
          <w:ins w:id="5813" w:author="Greg Clendenning" w:date="2024-04-16T16:42:00Z"/>
          <w:rFonts w:ascii="Cambria Math" w:hAnsi="Cambria Math" w:cs="Arial"/>
          <w:i/>
        </w:rPr>
      </w:pPr>
    </w:p>
    <w:p w14:paraId="5B321F98" w14:textId="77777777" w:rsidR="007376E1" w:rsidRPr="001570EA" w:rsidRDefault="007376E1" w:rsidP="007376E1">
      <w:pPr>
        <w:tabs>
          <w:tab w:val="left" w:pos="1440"/>
          <w:tab w:val="left" w:pos="2880"/>
        </w:tabs>
        <w:rPr>
          <w:ins w:id="5814" w:author="Greg Clendenning" w:date="2024-04-16T16:42:00Z"/>
          <w:rFonts w:ascii="Cambria Math" w:hAnsi="Cambria Math" w:cs="Arial"/>
          <w:i/>
        </w:rPr>
      </w:pPr>
      <w:ins w:id="5815" w:author="Greg Clendenning" w:date="2024-04-16T16:42:00Z">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w:ins>
      <m:oMath>
        <m:r>
          <w:ins w:id="5816" w:author="Greg Clendenning" w:date="2024-04-16T16:42:00Z">
            <w:rPr>
              <w:rFonts w:ascii="Cambria Math" w:hAnsi="Cambria Math" w:cs="Arial"/>
            </w:rPr>
            <m:t>=</m:t>
          </w:ins>
        </m:r>
        <m:f>
          <m:fPr>
            <m:ctrlPr>
              <w:ins w:id="5817" w:author="Greg Clendenning" w:date="2024-04-16T16:42:00Z">
                <w:rPr>
                  <w:rFonts w:ascii="Cambria Math" w:eastAsia="Calibri" w:hAnsi="Cambria Math" w:cs="Arial"/>
                  <w:i/>
                </w:rPr>
              </w:ins>
            </m:ctrlPr>
          </m:fPr>
          <m:num>
            <m:sSub>
              <m:sSubPr>
                <m:ctrlPr>
                  <w:ins w:id="5818" w:author="Greg Clendenning" w:date="2024-04-16T16:42:00Z">
                    <w:rPr>
                      <w:rFonts w:ascii="Cambria Math" w:eastAsia="Calibri" w:hAnsi="Cambria Math" w:cs="Arial"/>
                      <w:i/>
                    </w:rPr>
                  </w:ins>
                </m:ctrlPr>
              </m:sSubPr>
              <m:e>
                <m:r>
                  <w:ins w:id="5819" w:author="Greg Clendenning" w:date="2024-04-16T16:42:00Z">
                    <w:rPr>
                      <w:rFonts w:ascii="Cambria Math" w:hAnsi="Cambria Math" w:cs="Arial"/>
                    </w:rPr>
                    <m:t>CAPY</m:t>
                  </w:ins>
                </m:r>
              </m:e>
              <m:sub>
                <m:r>
                  <w:ins w:id="5820" w:author="Greg Clendenning" w:date="2024-04-16T16:42:00Z">
                    <w:rPr>
                      <w:rFonts w:ascii="Cambria Math" w:hAnsi="Cambria Math" w:cs="Arial"/>
                    </w:rPr>
                    <m:t>heat</m:t>
                  </w:ins>
                </m:r>
              </m:sub>
            </m:sSub>
          </m:num>
          <m:den>
            <m:sSub>
              <m:sSubPr>
                <m:ctrlPr>
                  <w:ins w:id="5821" w:author="Greg Clendenning" w:date="2024-04-16T16:42:00Z">
                    <w:rPr>
                      <w:rFonts w:ascii="Cambria Math" w:eastAsia="Calibri" w:hAnsi="Cambria Math" w:cs="Arial"/>
                      <w:i/>
                    </w:rPr>
                  </w:ins>
                </m:ctrlPr>
              </m:sSubPr>
              <m:e>
                <m:r>
                  <w:ins w:id="5822" w:author="Greg Clendenning" w:date="2024-04-16T16:42:00Z">
                    <w:rPr>
                      <w:rFonts w:ascii="Cambria Math" w:hAnsi="Cambria Math" w:cs="Arial"/>
                    </w:rPr>
                    <m:t>COP</m:t>
                  </w:ins>
                </m:r>
              </m:e>
              <m:sub>
                <m:r>
                  <w:ins w:id="5823" w:author="Greg Clendenning" w:date="2024-04-16T16:42:00Z">
                    <w:rPr>
                      <w:rFonts w:ascii="Cambria Math" w:eastAsia="Calibri" w:hAnsi="Cambria Math" w:cs="Arial"/>
                    </w:rPr>
                    <m:t>base</m:t>
                  </w:ins>
                </m:r>
              </m:sub>
            </m:sSub>
          </m:den>
        </m:f>
        <m:r>
          <w:ins w:id="5824" w:author="Greg Clendenning" w:date="2024-04-16T16:42:00Z">
            <m:rPr>
              <m:sty m:val="p"/>
            </m:rPr>
            <w:rPr>
              <w:rFonts w:ascii="Cambria Math" w:hAnsi="Cambria Math" w:cs="Arial"/>
            </w:rPr>
            <m:t xml:space="preserve"> </m:t>
          </w:ins>
        </m:r>
        <m:r>
          <w:ins w:id="5825" w:author="Greg Clendenning" w:date="2024-04-16T16:42:00Z">
            <w:rPr>
              <w:rFonts w:ascii="Cambria Math" w:hAnsi="Cambria Math" w:cs="Arial"/>
            </w:rPr>
            <m:t xml:space="preserve">× </m:t>
          </w:ins>
        </m:r>
        <m:f>
          <m:fPr>
            <m:ctrlPr>
              <w:ins w:id="5826" w:author="Greg Clendenning" w:date="2024-04-16T16:42:00Z">
                <w:rPr>
                  <w:rFonts w:ascii="Cambria Math" w:hAnsi="Cambria Math"/>
                </w:rPr>
              </w:ins>
            </m:ctrlPr>
          </m:fPr>
          <m:num>
            <m:r>
              <w:ins w:id="5827" w:author="Greg Clendenning" w:date="2024-04-16T16:42:00Z">
                <w:rPr>
                  <w:rFonts w:ascii="Cambria Math" w:hAnsi="Cambria Math"/>
                </w:rPr>
                <m:t>1</m:t>
              </w:ins>
            </m:r>
          </m:num>
          <m:den>
            <m:r>
              <w:ins w:id="5828" w:author="Greg Clendenning" w:date="2024-04-16T16:42:00Z">
                <m:rPr>
                  <m:sty m:val="p"/>
                </m:rPr>
                <w:rPr>
                  <w:rFonts w:ascii="Cambria Math" w:hAnsi="Cambria Math"/>
                </w:rPr>
                <m:t>3.412</m:t>
              </w:ins>
            </m:r>
            <m:f>
              <m:fPr>
                <m:ctrlPr>
                  <w:ins w:id="5829" w:author="Greg Clendenning" w:date="2024-04-16T16:42:00Z">
                    <w:rPr>
                      <w:rFonts w:ascii="Cambria Math" w:hAnsi="Cambria Math" w:cs="Arial"/>
                    </w:rPr>
                  </w:ins>
                </m:ctrlPr>
              </m:fPr>
              <m:num>
                <m:r>
                  <w:ins w:id="5830" w:author="Greg Clendenning" w:date="2024-04-16T16:42:00Z">
                    <m:rPr>
                      <m:sty m:val="p"/>
                    </m:rPr>
                    <w:rPr>
                      <w:rFonts w:ascii="Cambria Math" w:hAnsi="Cambria Math" w:cs="Arial"/>
                    </w:rPr>
                    <m:t>BTU</m:t>
                  </w:ins>
                </m:r>
                <m:ctrlPr>
                  <w:ins w:id="5831" w:author="Greg Clendenning" w:date="2024-04-16T16:42:00Z">
                    <w:rPr>
                      <w:rFonts w:ascii="Cambria Math" w:hAnsi="Cambria Math" w:cs="Arial"/>
                      <w:iCs/>
                    </w:rPr>
                  </w:ins>
                </m:ctrlPr>
              </m:num>
              <m:den>
                <m:r>
                  <w:ins w:id="5832" w:author="Greg Clendenning" w:date="2024-04-16T16:42:00Z">
                    <m:rPr>
                      <m:sty m:val="p"/>
                    </m:rPr>
                    <w:rPr>
                      <w:rFonts w:ascii="Cambria Math" w:hAnsi="Cambria Math" w:cs="Arial"/>
                    </w:rPr>
                    <m:t>W∙h</m:t>
                  </w:ins>
                </m:r>
              </m:den>
            </m:f>
          </m:den>
        </m:f>
        <m:r>
          <w:ins w:id="5833" w:author="Greg Clendenning" w:date="2024-04-16T16:42:00Z">
            <m:rPr>
              <m:sty m:val="p"/>
            </m:rPr>
            <w:rPr>
              <w:rFonts w:ascii="Cambria Math" w:hAnsi="Cambria Math" w:cs="Arial"/>
            </w:rPr>
            <m:t>×</m:t>
          </w:ins>
        </m:r>
        <m:r>
          <w:ins w:id="5834" w:author="Greg Clendenning" w:date="2024-04-16T16:42:00Z">
            <w:rPr>
              <w:rFonts w:ascii="Cambria Math" w:hAnsi="Cambria Math" w:cs="Arial"/>
            </w:rPr>
            <m:t>MF×</m:t>
          </w:ins>
        </m:r>
        <m:sSub>
          <m:sSubPr>
            <m:ctrlPr>
              <w:ins w:id="5835" w:author="Greg Clendenning" w:date="2024-04-16T16:42:00Z">
                <w:rPr>
                  <w:rFonts w:ascii="Cambria Math" w:hAnsi="Cambria Math" w:cs="Arial"/>
                </w:rPr>
              </w:ins>
            </m:ctrlPr>
          </m:sSubPr>
          <m:e>
            <m:r>
              <w:ins w:id="5836" w:author="Greg Clendenning" w:date="2024-04-16T16:42:00Z">
                <w:rPr>
                  <w:rFonts w:ascii="Cambria Math" w:hAnsi="Cambria Math" w:cs="Arial"/>
                </w:rPr>
                <m:t>CF</m:t>
              </w:ins>
            </m:r>
          </m:e>
          <m:sub>
            <m:r>
              <w:ins w:id="5837" w:author="Greg Clendenning" w:date="2024-04-16T16:42:00Z">
                <w:rPr>
                  <w:rFonts w:ascii="Cambria Math" w:hAnsi="Cambria Math" w:cs="Arial"/>
                </w:rPr>
                <m:t>winter</m:t>
              </w:ins>
            </m:r>
          </m:sub>
        </m:sSub>
      </m:oMath>
    </w:p>
    <w:p w14:paraId="2CF2DFA3" w14:textId="77777777" w:rsidR="007376E1" w:rsidRPr="001570EA" w:rsidRDefault="007376E1" w:rsidP="007376E1">
      <w:pPr>
        <w:tabs>
          <w:tab w:val="left" w:pos="1440"/>
          <w:tab w:val="left" w:pos="2880"/>
        </w:tabs>
        <w:rPr>
          <w:ins w:id="5838" w:author="Greg Clendenning" w:date="2024-04-16T16:42:00Z"/>
          <w:rFonts w:ascii="Cambria Math" w:hAnsi="Cambria Math" w:cs="Arial"/>
          <w:i/>
        </w:rPr>
      </w:pPr>
    </w:p>
    <w:p w14:paraId="7C7A4CBF" w14:textId="77777777" w:rsidR="007376E1" w:rsidRPr="001570EA" w:rsidRDefault="007376E1" w:rsidP="007376E1">
      <w:pPr>
        <w:rPr>
          <w:ins w:id="5839" w:author="Greg Clendenning" w:date="2024-04-16T16:42:00Z"/>
        </w:rPr>
      </w:pPr>
      <w:ins w:id="5840" w:author="Greg Clendenning" w:date="2024-04-16T16:42:00Z">
        <w:r w:rsidRPr="001570EA">
          <w:t xml:space="preserve">This algorithm is used for the maintenance of </w:t>
        </w:r>
        <w:r w:rsidRPr="001570EA">
          <w:rPr>
            <w:u w:val="single"/>
          </w:rPr>
          <w:t>GSHP, PTAC and PTHP</w:t>
        </w:r>
        <w:r w:rsidRPr="001570EA">
          <w:t xml:space="preserve"> measures:</w:t>
        </w:r>
      </w:ins>
    </w:p>
    <w:p w14:paraId="7ADF4819" w14:textId="77777777" w:rsidR="007376E1" w:rsidRPr="001570EA" w:rsidRDefault="007376E1" w:rsidP="007376E1">
      <w:pPr>
        <w:rPr>
          <w:ins w:id="5841" w:author="Greg Clendenning" w:date="2024-04-16T16:42:00Z"/>
        </w:rPr>
      </w:pPr>
    </w:p>
    <w:p w14:paraId="62DDEC14" w14:textId="77777777" w:rsidR="007376E1" w:rsidRPr="001570EA" w:rsidRDefault="007376E1" w:rsidP="007376E1">
      <w:pPr>
        <w:pStyle w:val="Equation"/>
        <w:tabs>
          <w:tab w:val="clear" w:pos="720"/>
          <w:tab w:val="left" w:pos="1440"/>
        </w:tabs>
        <w:rPr>
          <w:ins w:id="5842" w:author="Greg Clendenning" w:date="2024-04-16T16:42:00Z"/>
          <w:rFonts w:cs="Arial"/>
        </w:rPr>
      </w:pPr>
      <w:ins w:id="5843" w:author="Greg Clendenning" w:date="2024-04-16T16:42:00Z">
        <w:r w:rsidRPr="001570EA">
          <w:rPr>
            <w:rFonts w:ascii="Symbol" w:eastAsia="Symbol" w:hAnsi="Symbol" w:cs="Symbol"/>
            <w:szCs w:val="20"/>
          </w:rPr>
          <w:t>D</w:t>
        </w:r>
        <w:r w:rsidRPr="001570EA">
          <w:rPr>
            <w:rFonts w:cs="Arial"/>
          </w:rPr>
          <w:t>kWh</w:t>
        </w:r>
        <w:r w:rsidRPr="001570EA">
          <w:rPr>
            <w:rFonts w:cs="Arial"/>
          </w:rPr>
          <w:tab/>
        </w:r>
      </w:ins>
      <m:oMath>
        <m:r>
          <w:ins w:id="5844" w:author="Greg Clendenning" w:date="2024-04-16T16:42:00Z">
            <w:rPr>
              <w:rFonts w:ascii="Cambria Math" w:hAnsi="Cambria Math" w:cs="Arial"/>
              <w:szCs w:val="20"/>
            </w:rPr>
            <m:t>=</m:t>
          </w:ins>
        </m:r>
        <m:r>
          <w:ins w:id="5845" w:author="Greg Clendenning" w:date="2024-04-16T16:42:00Z">
            <w:rPr>
              <w:rFonts w:ascii="Cambria Math" w:hAnsi="Cambria Math" w:cs="Arial"/>
            </w:rPr>
            <m:t>Δ</m:t>
          </w:ins>
        </m:r>
        <m:sSub>
          <m:sSubPr>
            <m:ctrlPr>
              <w:ins w:id="5846" w:author="Greg Clendenning" w:date="2024-04-16T16:42:00Z">
                <w:rPr>
                  <w:rFonts w:ascii="Cambria Math" w:hAnsi="Cambria Math" w:cs="Arial"/>
                  <w:i w:val="0"/>
                  <w:szCs w:val="20"/>
                </w:rPr>
              </w:ins>
            </m:ctrlPr>
          </m:sSubPr>
          <m:e>
            <m:r>
              <w:ins w:id="5847" w:author="Greg Clendenning" w:date="2024-04-16T16:42:00Z">
                <w:rPr>
                  <w:rFonts w:ascii="Cambria Math" w:hAnsi="Cambria Math" w:cs="Arial"/>
                  <w:szCs w:val="20"/>
                </w:rPr>
                <m:t>kWh</m:t>
              </w:ins>
            </m:r>
          </m:e>
          <m:sub>
            <m:r>
              <w:ins w:id="5848" w:author="Greg Clendenning" w:date="2024-04-16T16:42:00Z">
                <w:rPr>
                  <w:rFonts w:ascii="Cambria Math" w:hAnsi="Cambria Math" w:cs="Arial"/>
                  <w:szCs w:val="20"/>
                </w:rPr>
                <m:t>cool</m:t>
              </w:ins>
            </m:r>
          </m:sub>
        </m:sSub>
        <m:r>
          <w:ins w:id="5849" w:author="Greg Clendenning" w:date="2024-04-16T16:42:00Z">
            <w:rPr>
              <w:rFonts w:ascii="Cambria Math" w:hAnsi="Cambria Math" w:cs="Arial"/>
              <w:szCs w:val="20"/>
            </w:rPr>
            <m:t>+</m:t>
          </w:ins>
        </m:r>
        <m:r>
          <w:ins w:id="5850" w:author="Greg Clendenning" w:date="2024-04-16T16:42:00Z">
            <w:rPr>
              <w:rFonts w:ascii="Cambria Math" w:hAnsi="Cambria Math" w:cs="Arial"/>
            </w:rPr>
            <m:t>Δ</m:t>
          </w:ins>
        </m:r>
        <m:sSub>
          <m:sSubPr>
            <m:ctrlPr>
              <w:ins w:id="5851" w:author="Greg Clendenning" w:date="2024-04-16T16:42:00Z">
                <w:rPr>
                  <w:rFonts w:ascii="Cambria Math" w:hAnsi="Cambria Math" w:cs="Arial"/>
                  <w:i w:val="0"/>
                  <w:szCs w:val="20"/>
                </w:rPr>
              </w:ins>
            </m:ctrlPr>
          </m:sSubPr>
          <m:e>
            <m:r>
              <w:ins w:id="5852" w:author="Greg Clendenning" w:date="2024-04-16T16:42:00Z">
                <w:rPr>
                  <w:rFonts w:ascii="Cambria Math" w:hAnsi="Cambria Math" w:cs="Arial"/>
                  <w:szCs w:val="20"/>
                </w:rPr>
                <m:t>kWh</m:t>
              </w:ins>
            </m:r>
          </m:e>
          <m:sub>
            <m:r>
              <w:ins w:id="5853" w:author="Greg Clendenning" w:date="2024-04-16T16:42:00Z">
                <w:rPr>
                  <w:rFonts w:ascii="Cambria Math" w:hAnsi="Cambria Math" w:cs="Arial"/>
                  <w:szCs w:val="20"/>
                </w:rPr>
                <m:t>heat</m:t>
              </w:ins>
            </m:r>
          </m:sub>
        </m:sSub>
        <m:r>
          <w:ins w:id="5854" w:author="Greg Clendenning" w:date="2024-04-16T16:42:00Z">
            <w:rPr>
              <w:rFonts w:ascii="Cambria Math" w:hAnsi="Cambria Math" w:cs="Arial"/>
              <w:szCs w:val="20"/>
            </w:rPr>
            <m:t xml:space="preserve"> </m:t>
          </w:ins>
        </m:r>
      </m:oMath>
    </w:p>
    <w:p w14:paraId="76B6A4FD" w14:textId="77777777" w:rsidR="007376E1" w:rsidRPr="001570EA" w:rsidRDefault="007376E1" w:rsidP="007376E1">
      <w:pPr>
        <w:pStyle w:val="Equation"/>
        <w:tabs>
          <w:tab w:val="left" w:pos="1440"/>
        </w:tabs>
        <w:rPr>
          <w:ins w:id="5855" w:author="Greg Clendenning" w:date="2024-04-16T16:42:00Z"/>
          <w:rFonts w:cs="Arial"/>
          <w:szCs w:val="20"/>
          <w:vertAlign w:val="subscript"/>
        </w:rPr>
      </w:pPr>
    </w:p>
    <w:p w14:paraId="57E46310" w14:textId="77777777" w:rsidR="007376E1" w:rsidRPr="001570EA" w:rsidRDefault="007376E1" w:rsidP="007376E1">
      <w:pPr>
        <w:pStyle w:val="Equation"/>
        <w:tabs>
          <w:tab w:val="left" w:pos="1440"/>
        </w:tabs>
        <w:rPr>
          <w:ins w:id="5856" w:author="Greg Clendenning" w:date="2024-04-16T16:42:00Z"/>
          <w:rFonts w:ascii="Cambria Math" w:hAnsi="Cambria Math" w:cs="Arial"/>
          <w:i w:val="0"/>
          <w:szCs w:val="20"/>
        </w:rPr>
      </w:pPr>
      <w:ins w:id="5857" w:author="Greg Clendenning" w:date="2024-04-16T16:42:00Z">
        <w:r w:rsidRPr="001570EA">
          <w:rPr>
            <w:lang w:bidi="en-US"/>
          </w:rPr>
          <w:tab/>
        </w:r>
        <w:r w:rsidRPr="001570EA">
          <w:rPr>
            <w:rFonts w:ascii="Cambria Math" w:hAnsi="Cambria Math" w:cs="Arial"/>
          </w:rPr>
          <w:t>ΔkWh</w:t>
        </w:r>
        <w:r w:rsidRPr="001570EA">
          <w:rPr>
            <w:rFonts w:ascii="Cambria Math" w:hAnsi="Cambria Math" w:cs="Arial"/>
            <w:vertAlign w:val="subscript"/>
          </w:rPr>
          <w:t>cool</w:t>
        </w:r>
      </w:ins>
      <m:oMath>
        <m:r>
          <w:ins w:id="5858" w:author="Greg Clendenning" w:date="2024-04-16T16:42:00Z">
            <w:rPr>
              <w:rFonts w:ascii="Cambria Math" w:hAnsi="Cambria Math" w:cs="Arial"/>
              <w:szCs w:val="20"/>
            </w:rPr>
            <m:t>=</m:t>
          </w:ins>
        </m:r>
        <m:f>
          <m:fPr>
            <m:ctrlPr>
              <w:ins w:id="5859" w:author="Greg Clendenning" w:date="2024-04-16T16:42:00Z">
                <w:rPr>
                  <w:rFonts w:ascii="Cambria Math" w:hAnsi="Cambria Math" w:cs="Arial"/>
                  <w:i w:val="0"/>
                  <w:szCs w:val="20"/>
                </w:rPr>
              </w:ins>
            </m:ctrlPr>
          </m:fPr>
          <m:num>
            <m:sSub>
              <m:sSubPr>
                <m:ctrlPr>
                  <w:ins w:id="5860" w:author="Greg Clendenning" w:date="2024-04-16T16:42:00Z">
                    <w:rPr>
                      <w:rFonts w:ascii="Cambria Math" w:hAnsi="Cambria Math" w:cs="Arial"/>
                      <w:i w:val="0"/>
                      <w:szCs w:val="20"/>
                    </w:rPr>
                  </w:ins>
                </m:ctrlPr>
              </m:sSubPr>
              <m:e>
                <m:r>
                  <w:ins w:id="5861" w:author="Greg Clendenning" w:date="2024-04-16T16:42:00Z">
                    <w:rPr>
                      <w:rFonts w:ascii="Cambria Math" w:hAnsi="Cambria Math" w:cs="Arial"/>
                      <w:szCs w:val="20"/>
                    </w:rPr>
                    <m:t>CAPY</m:t>
                  </w:ins>
                </m:r>
              </m:e>
              <m:sub>
                <m:r>
                  <w:ins w:id="5862" w:author="Greg Clendenning" w:date="2024-04-16T16:42:00Z">
                    <w:rPr>
                      <w:rFonts w:ascii="Cambria Math" w:hAnsi="Cambria Math" w:cs="Arial"/>
                      <w:szCs w:val="20"/>
                    </w:rPr>
                    <m:t>cool</m:t>
                  </w:ins>
                </m:r>
              </m:sub>
            </m:sSub>
          </m:num>
          <m:den>
            <m:sSub>
              <m:sSubPr>
                <m:ctrlPr>
                  <w:ins w:id="5863" w:author="Greg Clendenning" w:date="2024-04-16T16:42:00Z">
                    <w:rPr>
                      <w:rFonts w:ascii="Cambria Math" w:hAnsi="Cambria Math" w:cs="Arial"/>
                      <w:i w:val="0"/>
                      <w:szCs w:val="20"/>
                    </w:rPr>
                  </w:ins>
                </m:ctrlPr>
              </m:sSubPr>
              <m:e>
                <m:r>
                  <w:ins w:id="5864" w:author="Greg Clendenning" w:date="2024-04-16T16:42:00Z">
                    <w:rPr>
                      <w:rFonts w:ascii="Cambria Math" w:hAnsi="Cambria Math" w:cs="Arial"/>
                      <w:szCs w:val="20"/>
                    </w:rPr>
                    <m:t>SEER</m:t>
                  </w:ins>
                </m:r>
              </m:e>
              <m:sub>
                <m:r>
                  <w:ins w:id="5865" w:author="Greg Clendenning" w:date="2024-04-16T16:42:00Z">
                    <w:rPr>
                      <w:rFonts w:ascii="Cambria Math" w:hAnsi="Cambria Math" w:cs="Arial"/>
                      <w:szCs w:val="20"/>
                    </w:rPr>
                    <m:t>base</m:t>
                  </w:ins>
                </m:r>
              </m:sub>
            </m:sSub>
          </m:den>
        </m:f>
        <m:r>
          <w:ins w:id="5866" w:author="Greg Clendenning" w:date="2024-04-16T16:42:00Z">
            <w:rPr>
              <w:rFonts w:ascii="Cambria Math" w:hAnsi="Cambria Math" w:cs="Arial"/>
              <w:szCs w:val="20"/>
            </w:rPr>
            <m:t>×MF×</m:t>
          </w:ins>
        </m:r>
        <m:sSub>
          <m:sSubPr>
            <m:ctrlPr>
              <w:ins w:id="5867" w:author="Greg Clendenning" w:date="2024-04-16T16:42:00Z">
                <w:rPr>
                  <w:rFonts w:ascii="Cambria Math" w:hAnsi="Cambria Math" w:cs="Arial"/>
                  <w:i w:val="0"/>
                  <w:szCs w:val="20"/>
                </w:rPr>
              </w:ins>
            </m:ctrlPr>
          </m:sSubPr>
          <m:e>
            <m:r>
              <w:ins w:id="5868" w:author="Greg Clendenning" w:date="2024-04-16T16:42:00Z">
                <w:rPr>
                  <w:rFonts w:ascii="Cambria Math" w:hAnsi="Cambria Math" w:cs="Arial"/>
                  <w:szCs w:val="20"/>
                </w:rPr>
                <m:t>EFLH</m:t>
              </w:ins>
            </m:r>
          </m:e>
          <m:sub>
            <m:r>
              <w:ins w:id="5869" w:author="Greg Clendenning" w:date="2024-04-16T16:42:00Z">
                <w:rPr>
                  <w:rFonts w:ascii="Cambria Math" w:hAnsi="Cambria Math" w:cs="Arial"/>
                  <w:szCs w:val="20"/>
                </w:rPr>
                <m:t>cool</m:t>
              </w:ins>
            </m:r>
          </m:sub>
        </m:sSub>
      </m:oMath>
    </w:p>
    <w:p w14:paraId="6FB93F0A" w14:textId="77777777" w:rsidR="007376E1" w:rsidRPr="001570EA" w:rsidRDefault="007376E1" w:rsidP="007376E1">
      <w:pPr>
        <w:pStyle w:val="Equation"/>
        <w:tabs>
          <w:tab w:val="left" w:pos="1440"/>
        </w:tabs>
        <w:rPr>
          <w:ins w:id="5870" w:author="Greg Clendenning" w:date="2024-04-16T16:42:00Z"/>
          <w:rFonts w:ascii="Cambria Math" w:hAnsi="Cambria Math" w:cs="Arial"/>
          <w:i w:val="0"/>
          <w:szCs w:val="20"/>
        </w:rPr>
      </w:pPr>
    </w:p>
    <w:p w14:paraId="30B467DB" w14:textId="77777777" w:rsidR="007376E1" w:rsidRPr="001570EA" w:rsidRDefault="007376E1" w:rsidP="007376E1">
      <w:pPr>
        <w:pStyle w:val="Equation"/>
        <w:tabs>
          <w:tab w:val="left" w:pos="1440"/>
        </w:tabs>
        <w:rPr>
          <w:rFonts w:ascii="Cambria Math" w:hAnsi="Cambria Math"/>
          <w:rPrChange w:id="5871" w:author="Greg Clendenning" w:date="2024-04-16T16:42:00Z">
            <w:rPr>
              <w:vertAlign w:val="subscript"/>
            </w:rPr>
          </w:rPrChange>
        </w:rPr>
      </w:pPr>
      <w:ins w:id="5872" w:author="Greg Clendenning" w:date="2024-04-16T16:42:00Z">
        <w:r w:rsidRPr="001570EA">
          <w:rPr>
            <w:rFonts w:ascii="Cambria Math" w:hAnsi="Cambria Math" w:cs="Arial"/>
          </w:rPr>
          <w:tab/>
          <w:t>ΔkWh</w:t>
        </w:r>
        <w:r w:rsidRPr="001570EA">
          <w:rPr>
            <w:rFonts w:ascii="Cambria Math" w:hAnsi="Cambria Math" w:cs="Arial"/>
            <w:vertAlign w:val="subscript"/>
          </w:rPr>
          <w:t>heat</w:t>
        </w:r>
      </w:ins>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140114E7" w14:textId="77777777" w:rsidR="007376E1" w:rsidRPr="001570EA" w:rsidRDefault="007376E1">
      <w:pPr>
        <w:pStyle w:val="Equation"/>
        <w:tabs>
          <w:tab w:val="left" w:pos="1440"/>
        </w:tabs>
        <w:ind w:left="0" w:firstLine="0"/>
        <w:rPr>
          <w:rFonts w:ascii="Cambria Math" w:hAnsi="Cambria Math"/>
          <w:i w:val="0"/>
          <w:rPrChange w:id="5873" w:author="Greg Clendenning" w:date="2024-04-16T16:42:00Z">
            <w:rPr>
              <w:vertAlign w:val="subscript"/>
            </w:rPr>
          </w:rPrChange>
        </w:rPr>
        <w:pPrChange w:id="5874" w:author="Greg Clendenning" w:date="2024-04-16T16:42:00Z">
          <w:pPr>
            <w:pStyle w:val="Equation"/>
            <w:tabs>
              <w:tab w:val="left" w:pos="1440"/>
            </w:tabs>
          </w:pPr>
        </w:pPrChange>
      </w:pPr>
    </w:p>
    <w:p w14:paraId="088B9B51" w14:textId="4ED216D4" w:rsidR="007376E1" w:rsidRPr="001570EA" w:rsidRDefault="00FA5174" w:rsidP="007376E1">
      <w:pPr>
        <w:tabs>
          <w:tab w:val="left" w:pos="1440"/>
          <w:tab w:val="left" w:pos="2880"/>
        </w:tabs>
        <w:rPr>
          <w:rFonts w:ascii="Cambria Math" w:hAnsi="Cambria Math" w:cs="Arial"/>
          <w:i/>
        </w:rPr>
      </w:pPr>
      <w:del w:id="5875" w:author="Greg Clendenning" w:date="2024-04-16T16:42:00Z">
        <w:r w:rsidRPr="6306E6AA">
          <w:rPr>
            <w:rFonts w:ascii="Cambria Math" w:hAnsi="Cambria Math" w:cs="Arial"/>
            <w:i/>
            <w:iCs/>
          </w:rPr>
          <w:delText>ΔkW</w:delText>
        </w:r>
      </w:del>
      <w:ins w:id="5876" w:author="Greg Clendenning" w:date="2024-04-16T16:42:00Z">
        <w:r w:rsidR="007376E1" w:rsidRPr="001570EA">
          <w:rPr>
            <w:rFonts w:ascii="Cambria Math" w:hAnsi="Cambria Math" w:cs="Arial"/>
            <w:i/>
            <w:iCs/>
          </w:rPr>
          <w:t>ΔkW</w:t>
        </w:r>
        <w:r w:rsidR="007376E1" w:rsidRPr="001570EA">
          <w:rPr>
            <w:rFonts w:cs="Arial"/>
            <w:i/>
            <w:iCs/>
            <w:vertAlign w:val="subscript"/>
          </w:rPr>
          <w:t>summer peak</w:t>
        </w:r>
      </w:ins>
      <w:r w:rsidR="007376E1" w:rsidRPr="001570EA">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 xml:space="preserve">MF× </m:t>
        </m:r>
        <m:r>
          <w:del w:id="5877" w:author="Greg Clendenning" w:date="2024-04-16T16:42:00Z">
            <w:rPr>
              <w:rFonts w:ascii="Cambria Math" w:hAnsi="Cambria Math" w:cs="Arial"/>
            </w:rPr>
            <m:t>CF</m:t>
          </w:del>
        </m:r>
        <m:sSub>
          <m:sSubPr>
            <m:ctrlPr>
              <w:ins w:id="5878" w:author="Greg Clendenning" w:date="2024-04-16T16:42:00Z">
                <w:rPr>
                  <w:rFonts w:ascii="Cambria Math" w:hAnsi="Cambria Math" w:cs="Arial"/>
                </w:rPr>
              </w:ins>
            </m:ctrlPr>
          </m:sSubPr>
          <m:e>
            <m:r>
              <w:ins w:id="5879" w:author="Greg Clendenning" w:date="2024-04-16T16:42:00Z">
                <w:rPr>
                  <w:rFonts w:ascii="Cambria Math" w:hAnsi="Cambria Math" w:cs="Arial"/>
                </w:rPr>
                <m:t>CF</m:t>
              </w:ins>
            </m:r>
          </m:e>
          <m:sub>
            <m:r>
              <w:ins w:id="5880" w:author="Greg Clendenning" w:date="2024-04-16T16:42:00Z">
                <w:rPr>
                  <w:rFonts w:ascii="Cambria Math" w:hAnsi="Cambria Math" w:cs="Arial"/>
                </w:rPr>
                <m:t>summer</m:t>
              </w:ins>
            </m:r>
          </m:sub>
        </m:sSub>
      </m:oMath>
    </w:p>
    <w:p w14:paraId="6CC2B4AE" w14:textId="77777777" w:rsidR="00EA5BBF" w:rsidRPr="001570EA" w:rsidRDefault="00EA5BBF" w:rsidP="00EA5BBF">
      <w:pPr>
        <w:rPr>
          <w:moveFrom w:id="5881" w:author="Greg Clendenning" w:date="2024-04-16T16:42:00Z"/>
        </w:rPr>
      </w:pPr>
      <w:moveFromRangeStart w:id="5882" w:author="Greg Clendenning" w:date="2024-04-16T16:42:00Z" w:name="move164178227"/>
    </w:p>
    <w:p w14:paraId="049A661C" w14:textId="77777777" w:rsidR="00EA5BBF" w:rsidRPr="001570EA" w:rsidRDefault="00EA5BBF" w:rsidP="00EA5BBF">
      <w:pPr>
        <w:pStyle w:val="3ptheading"/>
        <w:rPr>
          <w:moveFrom w:id="5883" w:author="Greg Clendenning" w:date="2024-04-16T16:42:00Z"/>
        </w:rPr>
      </w:pPr>
      <w:moveFrom w:id="5884" w:author="Greg Clendenning" w:date="2024-04-16T16:42:00Z">
        <w:r w:rsidRPr="001570EA">
          <w:rPr>
            <w:rFonts w:cs="Arial"/>
          </w:rPr>
          <w:t>Gr</w:t>
        </w:r>
        <w:r w:rsidRPr="001570EA">
          <w:t>ound Source Heat Pumps (GSHP)</w:t>
        </w:r>
      </w:moveFrom>
    </w:p>
    <w:p w14:paraId="6ED22B25" w14:textId="25D2045C" w:rsidR="007376E1" w:rsidRPr="001570EA" w:rsidRDefault="00EA5BBF" w:rsidP="007376E1">
      <w:pPr>
        <w:tabs>
          <w:tab w:val="left" w:pos="1440"/>
          <w:tab w:val="left" w:pos="2880"/>
        </w:tabs>
        <w:rPr>
          <w:ins w:id="5885" w:author="Greg Clendenning" w:date="2024-04-16T16:42:00Z"/>
          <w:rFonts w:ascii="Cambria Math" w:hAnsi="Cambria Math" w:cs="Arial"/>
          <w:i/>
        </w:rPr>
      </w:pPr>
      <w:moveFrom w:id="5886" w:author="Greg Clendenning" w:date="2024-04-16T16:42:00Z">
        <w:r w:rsidRPr="001570EA">
          <w:t>GSHP efficiencies are typically calculated differently than air-source units</w:t>
        </w:r>
      </w:moveFrom>
      <w:moveFromRangeEnd w:id="5882"/>
      <w:del w:id="5887" w:author="Greg Clendenning" w:date="2024-04-16T16:42:00Z">
        <w:r w:rsidR="00FA5174">
          <w:delText xml:space="preserve"> and </w:delText>
        </w:r>
      </w:del>
    </w:p>
    <w:p w14:paraId="0FCE178A" w14:textId="77777777" w:rsidR="007376E1" w:rsidRPr="001570EA" w:rsidRDefault="007376E1" w:rsidP="007376E1">
      <w:pPr>
        <w:tabs>
          <w:tab w:val="left" w:pos="1440"/>
          <w:tab w:val="left" w:pos="2880"/>
        </w:tabs>
        <w:rPr>
          <w:ins w:id="5888" w:author="Greg Clendenning" w:date="2024-04-16T16:42:00Z"/>
          <w:rFonts w:ascii="Cambria Math" w:hAnsi="Cambria Math" w:cs="Arial"/>
          <w:i/>
        </w:rPr>
      </w:pPr>
      <w:ins w:id="5889" w:author="Greg Clendenning" w:date="2024-04-16T16:42:00Z">
        <w:r w:rsidRPr="001570EA">
          <w:rPr>
            <w:rFonts w:ascii="Cambria Math" w:hAnsi="Cambria Math" w:cs="Arial"/>
            <w:i/>
            <w:iCs/>
          </w:rPr>
          <w:t>ΔkW</w:t>
        </w:r>
        <w:r w:rsidRPr="001570EA">
          <w:rPr>
            <w:rFonts w:cs="Arial"/>
            <w:i/>
            <w:iCs/>
            <w:vertAlign w:val="subscript"/>
          </w:rPr>
          <w:t>winter peak</w:t>
        </w:r>
        <w:r w:rsidRPr="001570EA">
          <w:rPr>
            <w:rFonts w:ascii="Cambria Math" w:hAnsi="Cambria Math" w:cs="Arial"/>
            <w:i/>
            <w:iCs/>
            <w:vertAlign w:val="subscript"/>
          </w:rPr>
          <w:tab/>
        </w:r>
      </w:ins>
      <m:oMath>
        <m:r>
          <w:ins w:id="5890" w:author="Greg Clendenning" w:date="2024-04-16T16:42:00Z">
            <w:rPr>
              <w:rFonts w:ascii="Cambria Math" w:hAnsi="Cambria Math" w:cs="Arial"/>
            </w:rPr>
            <m:t>=</m:t>
          </w:ins>
        </m:r>
        <m:f>
          <m:fPr>
            <m:ctrlPr>
              <w:ins w:id="5891" w:author="Greg Clendenning" w:date="2024-04-16T16:42:00Z">
                <w:rPr>
                  <w:rFonts w:ascii="Cambria Math" w:eastAsia="Calibri" w:hAnsi="Cambria Math" w:cs="Arial"/>
                  <w:i/>
                </w:rPr>
              </w:ins>
            </m:ctrlPr>
          </m:fPr>
          <m:num>
            <m:sSub>
              <m:sSubPr>
                <m:ctrlPr>
                  <w:ins w:id="5892" w:author="Greg Clendenning" w:date="2024-04-16T16:42:00Z">
                    <w:rPr>
                      <w:rFonts w:ascii="Cambria Math" w:eastAsia="Calibri" w:hAnsi="Cambria Math" w:cs="Arial"/>
                      <w:i/>
                    </w:rPr>
                  </w:ins>
                </m:ctrlPr>
              </m:sSubPr>
              <m:e>
                <m:r>
                  <w:ins w:id="5893" w:author="Greg Clendenning" w:date="2024-04-16T16:42:00Z">
                    <w:rPr>
                      <w:rFonts w:ascii="Cambria Math" w:hAnsi="Cambria Math" w:cs="Arial"/>
                    </w:rPr>
                    <m:t>CAPY</m:t>
                  </w:ins>
                </m:r>
              </m:e>
              <m:sub>
                <m:r>
                  <w:ins w:id="5894" w:author="Greg Clendenning" w:date="2024-04-16T16:42:00Z">
                    <w:rPr>
                      <w:rFonts w:ascii="Cambria Math" w:hAnsi="Cambria Math" w:cs="Arial"/>
                    </w:rPr>
                    <m:t>heat</m:t>
                  </w:ins>
                </m:r>
              </m:sub>
            </m:sSub>
          </m:num>
          <m:den>
            <m:sSub>
              <m:sSubPr>
                <m:ctrlPr>
                  <w:ins w:id="5895" w:author="Greg Clendenning" w:date="2024-04-16T16:42:00Z">
                    <w:rPr>
                      <w:rFonts w:ascii="Cambria Math" w:eastAsia="Calibri" w:hAnsi="Cambria Math" w:cs="Arial"/>
                      <w:i/>
                    </w:rPr>
                  </w:ins>
                </m:ctrlPr>
              </m:sSubPr>
              <m:e>
                <m:r>
                  <w:ins w:id="5896" w:author="Greg Clendenning" w:date="2024-04-16T16:42:00Z">
                    <w:rPr>
                      <w:rFonts w:ascii="Cambria Math" w:hAnsi="Cambria Math" w:cs="Arial"/>
                    </w:rPr>
                    <m:t>COP</m:t>
                  </w:ins>
                </m:r>
              </m:e>
              <m:sub>
                <m:r>
                  <w:ins w:id="5897" w:author="Greg Clendenning" w:date="2024-04-16T16:42:00Z">
                    <w:rPr>
                      <w:rFonts w:ascii="Cambria Math" w:eastAsia="Calibri" w:hAnsi="Cambria Math" w:cs="Arial"/>
                    </w:rPr>
                    <m:t>base</m:t>
                  </w:ins>
                </m:r>
              </m:sub>
            </m:sSub>
          </m:den>
        </m:f>
        <m:r>
          <w:ins w:id="5898" w:author="Greg Clendenning" w:date="2024-04-16T16:42:00Z">
            <w:rPr>
              <w:rFonts w:ascii="Cambria Math" w:hAnsi="Cambria Math" w:cs="Arial"/>
            </w:rPr>
            <m:t xml:space="preserve">× </m:t>
          </w:ins>
        </m:r>
        <m:f>
          <m:fPr>
            <m:ctrlPr>
              <w:ins w:id="5899" w:author="Greg Clendenning" w:date="2024-04-16T16:42:00Z">
                <w:rPr>
                  <w:rFonts w:ascii="Cambria Math" w:hAnsi="Cambria Math"/>
                </w:rPr>
              </w:ins>
            </m:ctrlPr>
          </m:fPr>
          <m:num>
            <m:r>
              <w:ins w:id="5900" w:author="Greg Clendenning" w:date="2024-04-16T16:42:00Z">
                <w:rPr>
                  <w:rFonts w:ascii="Cambria Math" w:hAnsi="Cambria Math"/>
                </w:rPr>
                <m:t>1</m:t>
              </w:ins>
            </m:r>
          </m:num>
          <m:den>
            <m:r>
              <w:ins w:id="5901" w:author="Greg Clendenning" w:date="2024-04-16T16:42:00Z">
                <m:rPr>
                  <m:sty m:val="p"/>
                </m:rPr>
                <w:rPr>
                  <w:rFonts w:ascii="Cambria Math" w:hAnsi="Cambria Math"/>
                </w:rPr>
                <m:t>3.412</m:t>
              </w:ins>
            </m:r>
            <m:f>
              <m:fPr>
                <m:ctrlPr>
                  <w:ins w:id="5902" w:author="Greg Clendenning" w:date="2024-04-16T16:42:00Z">
                    <w:rPr>
                      <w:rFonts w:ascii="Cambria Math" w:hAnsi="Cambria Math" w:cs="Arial"/>
                    </w:rPr>
                  </w:ins>
                </m:ctrlPr>
              </m:fPr>
              <m:num>
                <m:r>
                  <w:ins w:id="5903" w:author="Greg Clendenning" w:date="2024-04-16T16:42:00Z">
                    <m:rPr>
                      <m:sty m:val="p"/>
                    </m:rPr>
                    <w:rPr>
                      <w:rFonts w:ascii="Cambria Math" w:hAnsi="Cambria Math" w:cs="Arial"/>
                    </w:rPr>
                    <m:t>BTU</m:t>
                  </w:ins>
                </m:r>
                <m:ctrlPr>
                  <w:ins w:id="5904" w:author="Greg Clendenning" w:date="2024-04-16T16:42:00Z">
                    <w:rPr>
                      <w:rFonts w:ascii="Cambria Math" w:hAnsi="Cambria Math" w:cs="Arial"/>
                      <w:iCs/>
                    </w:rPr>
                  </w:ins>
                </m:ctrlPr>
              </m:num>
              <m:den>
                <m:r>
                  <w:ins w:id="5905" w:author="Greg Clendenning" w:date="2024-04-16T16:42:00Z">
                    <m:rPr>
                      <m:sty m:val="p"/>
                    </m:rPr>
                    <w:rPr>
                      <w:rFonts w:ascii="Cambria Math" w:hAnsi="Cambria Math" w:cs="Arial"/>
                    </w:rPr>
                    <m:t>W∙h</m:t>
                  </w:ins>
                </m:r>
              </m:den>
            </m:f>
          </m:den>
        </m:f>
        <m:r>
          <w:ins w:id="5906" w:author="Greg Clendenning" w:date="2024-04-16T16:42:00Z">
            <m:rPr>
              <m:sty m:val="p"/>
            </m:rPr>
            <w:rPr>
              <w:rFonts w:ascii="Cambria Math" w:hAnsi="Cambria Math" w:cs="Arial"/>
            </w:rPr>
            <m:t>×</m:t>
          </w:ins>
        </m:r>
        <m:r>
          <w:ins w:id="5907" w:author="Greg Clendenning" w:date="2024-04-16T16:42:00Z">
            <w:rPr>
              <w:rFonts w:ascii="Cambria Math" w:hAnsi="Cambria Math" w:cs="Arial"/>
            </w:rPr>
            <m:t>MF×</m:t>
          </w:ins>
        </m:r>
        <m:sSub>
          <m:sSubPr>
            <m:ctrlPr>
              <w:ins w:id="5908" w:author="Greg Clendenning" w:date="2024-04-16T16:42:00Z">
                <w:rPr>
                  <w:rFonts w:ascii="Cambria Math" w:hAnsi="Cambria Math" w:cs="Arial"/>
                </w:rPr>
              </w:ins>
            </m:ctrlPr>
          </m:sSubPr>
          <m:e>
            <m:r>
              <w:ins w:id="5909" w:author="Greg Clendenning" w:date="2024-04-16T16:42:00Z">
                <w:rPr>
                  <w:rFonts w:ascii="Cambria Math" w:hAnsi="Cambria Math" w:cs="Arial"/>
                </w:rPr>
                <m:t>CF</m:t>
              </w:ins>
            </m:r>
          </m:e>
          <m:sub>
            <m:r>
              <w:ins w:id="5910" w:author="Greg Clendenning" w:date="2024-04-16T16:42:00Z">
                <w:rPr>
                  <w:rFonts w:ascii="Cambria Math" w:hAnsi="Cambria Math" w:cs="Arial"/>
                </w:rPr>
                <m:t>winter</m:t>
              </w:ins>
            </m:r>
          </m:sub>
        </m:sSub>
      </m:oMath>
    </w:p>
    <w:p w14:paraId="7069CE97" w14:textId="77777777" w:rsidR="007376E1" w:rsidRPr="001570EA" w:rsidRDefault="007376E1" w:rsidP="007376E1">
      <w:pPr>
        <w:tabs>
          <w:tab w:val="left" w:pos="1440"/>
          <w:tab w:val="left" w:pos="2880"/>
        </w:tabs>
        <w:rPr>
          <w:ins w:id="5911" w:author="Greg Clendenning" w:date="2024-04-16T16:42:00Z"/>
          <w:rFonts w:ascii="Cambria Math" w:hAnsi="Cambria Math" w:cs="Arial"/>
          <w:i/>
        </w:rPr>
      </w:pPr>
    </w:p>
    <w:p w14:paraId="26275F4F" w14:textId="77777777" w:rsidR="007376E1" w:rsidRPr="001570EA" w:rsidRDefault="007376E1" w:rsidP="007376E1">
      <w:pPr>
        <w:pStyle w:val="3ptheading"/>
        <w:rPr>
          <w:ins w:id="5912" w:author="Greg Clendenning" w:date="2024-04-16T16:42:00Z"/>
        </w:rPr>
      </w:pPr>
      <w:ins w:id="5913" w:author="Greg Clendenning" w:date="2024-04-16T16:42:00Z">
        <w:r w:rsidRPr="001570EA">
          <w:rPr>
            <w:rFonts w:cs="Arial"/>
          </w:rPr>
          <w:t>Qualifying: Gr</w:t>
        </w:r>
        <w:r w:rsidRPr="001570EA">
          <w:t>ound Source Heat Pump</w:t>
        </w:r>
      </w:ins>
    </w:p>
    <w:p w14:paraId="4F801544" w14:textId="77777777" w:rsidR="007376E1" w:rsidRPr="001570EA" w:rsidRDefault="007376E1" w:rsidP="007376E1">
      <w:ins w:id="5914" w:author="Greg Clendenning" w:date="2024-04-16T16:42:00Z">
        <w:r w:rsidRPr="001570EA">
          <w:t xml:space="preserve">GSHP efficiencies are typically calculated differently than air-source units, </w:t>
        </w:r>
      </w:ins>
      <w:r w:rsidRPr="001570EA">
        <w:t xml:space="preserve">baseline </w:t>
      </w:r>
      <w:ins w:id="5915" w:author="Greg Clendenning" w:date="2024-04-16T16:42:00Z">
        <w:r w:rsidRPr="001570EA">
          <w:t xml:space="preserve">and qualifying unit </w:t>
        </w:r>
      </w:ins>
      <w:r w:rsidRPr="001570EA">
        <w:t>efficiencies should be converted as follows</w:t>
      </w:r>
      <w:r w:rsidRPr="001570EA">
        <w:rPr>
          <w:i/>
          <w:rPrChange w:id="5916" w:author="Greg Clendenning" w:date="2024-04-16T16:42:00Z">
            <w:rPr/>
          </w:rPrChange>
        </w:rPr>
        <w:t>:</w:t>
      </w:r>
    </w:p>
    <w:p w14:paraId="7FBCBB0C" w14:textId="1F991C00" w:rsidR="007376E1" w:rsidRPr="001570EA" w:rsidRDefault="00FA5174" w:rsidP="007376E1">
      <w:pPr>
        <w:tabs>
          <w:tab w:val="left" w:pos="1440"/>
        </w:tabs>
        <w:spacing w:before="120"/>
        <w:rPr>
          <w:rFonts w:ascii="Cambria Math" w:hAnsi="Cambria Math"/>
          <w:i/>
        </w:rPr>
      </w:pPr>
      <w:del w:id="5917" w:author="Greg Clendenning" w:date="2024-04-16T16:42:00Z">
        <w:r w:rsidRPr="00751861">
          <w:rPr>
            <w:rFonts w:ascii="Cambria Math" w:hAnsi="Cambria Math"/>
            <w:i/>
          </w:rPr>
          <w:delText>SEER</w:delText>
        </w:r>
        <w:r w:rsidRPr="00B31C67">
          <w:rPr>
            <w:rFonts w:ascii="Cambria Math" w:hAnsi="Cambria Math"/>
            <w:i/>
            <w:vertAlign w:val="subscript"/>
          </w:rPr>
          <w:delText>base</w:delText>
        </w:r>
      </w:del>
      <w:ins w:id="5918" w:author="Greg Clendenning" w:date="2024-04-16T16:42:00Z">
        <w:r w:rsidR="007376E1" w:rsidRPr="001570EA">
          <w:rPr>
            <w:rFonts w:ascii="Cambria Math" w:hAnsi="Cambria Math"/>
            <w:i/>
          </w:rPr>
          <w:t>SEER</w:t>
        </w:r>
      </w:ins>
      <w:r w:rsidR="007376E1" w:rsidRPr="001570EA">
        <w:rPr>
          <w:rFonts w:ascii="Cambria Math" w:hAnsi="Cambria Math"/>
          <w:i/>
          <w:vertAlign w:val="subscript"/>
        </w:rPr>
        <w:tab/>
      </w:r>
      <w:r w:rsidR="007376E1" w:rsidRPr="001570EA">
        <w:rPr>
          <w:rFonts w:ascii="Cambria Math" w:hAnsi="Cambria Math"/>
          <w:i/>
        </w:rPr>
        <w:t>= EER</w:t>
      </w:r>
      <w:r w:rsidR="007376E1" w:rsidRPr="001570EA">
        <w:rPr>
          <w:rFonts w:ascii="Cambria Math" w:hAnsi="Cambria Math"/>
          <w:i/>
          <w:vertAlign w:val="subscript"/>
        </w:rPr>
        <w:t>g</w:t>
      </w:r>
      <w:r w:rsidR="007376E1" w:rsidRPr="001570EA">
        <w:rPr>
          <w:rFonts w:ascii="Cambria Math" w:hAnsi="Cambria Math"/>
          <w:i/>
        </w:rPr>
        <w:t xml:space="preserve"> </w:t>
      </w:r>
      <w:r w:rsidR="007376E1" w:rsidRPr="001570EA">
        <w:rPr>
          <w:rFonts w:ascii="Cambria Math" w:hAnsi="Cambria Math"/>
        </w:rPr>
        <w:t>×</w:t>
      </w:r>
      <w:r w:rsidR="007376E1" w:rsidRPr="001570EA">
        <w:rPr>
          <w:rFonts w:ascii="Cambria Math" w:hAnsi="Cambria Math"/>
          <w:i/>
          <w:rPrChange w:id="5919" w:author="Greg Clendenning" w:date="2024-04-16T16:42:00Z">
            <w:rPr>
              <w:rFonts w:ascii="Cambria Math" w:hAnsi="Cambria Math"/>
            </w:rPr>
          </w:rPrChange>
        </w:rPr>
        <w:t xml:space="preserve"> </w:t>
      </w:r>
      <w:del w:id="5920" w:author="Greg Clendenning" w:date="2024-04-16T16:42:00Z">
        <w:r w:rsidRPr="00751861">
          <w:rPr>
            <w:rFonts w:ascii="Cambria Math" w:hAnsi="Cambria Math"/>
            <w:i/>
          </w:rPr>
          <w:delText xml:space="preserve">GSHPDF </w:delText>
        </w:r>
        <w:r w:rsidRPr="00E3314D">
          <w:rPr>
            <w:rFonts w:ascii="Cambria Math" w:hAnsi="Cambria Math"/>
          </w:rPr>
          <w:delText>×</w:delText>
        </w:r>
        <w:r w:rsidRPr="00751861">
          <w:rPr>
            <w:rFonts w:ascii="Cambria Math" w:hAnsi="Cambria Math"/>
            <w:i/>
          </w:rPr>
          <w:delText xml:space="preserve"> </w:delText>
        </w:r>
      </w:del>
      <w:r w:rsidR="007376E1" w:rsidRPr="001570EA">
        <w:rPr>
          <w:rFonts w:ascii="Cambria Math" w:hAnsi="Cambria Math"/>
          <w:i/>
        </w:rPr>
        <w:t>GSER</w:t>
      </w:r>
    </w:p>
    <w:p w14:paraId="0660CA67" w14:textId="12476DEC" w:rsidR="007376E1" w:rsidRPr="001570EA" w:rsidRDefault="00FA5174" w:rsidP="007376E1">
      <w:pPr>
        <w:tabs>
          <w:tab w:val="left" w:pos="1440"/>
        </w:tabs>
        <w:spacing w:before="120"/>
        <w:rPr>
          <w:rFonts w:ascii="Cambria Math" w:hAnsi="Cambria Math"/>
          <w:i/>
        </w:rPr>
      </w:pPr>
      <w:del w:id="5921" w:author="Greg Clendenning" w:date="2024-04-16T16:42:00Z">
        <w:r w:rsidRPr="00EC07D8">
          <w:rPr>
            <w:rFonts w:ascii="Cambria Math" w:hAnsi="Cambria Math"/>
            <w:i/>
          </w:rPr>
          <w:delText>EER</w:delText>
        </w:r>
        <w:r w:rsidRPr="00B31C67">
          <w:rPr>
            <w:rFonts w:ascii="Cambria Math" w:hAnsi="Cambria Math"/>
            <w:i/>
            <w:vertAlign w:val="subscript"/>
          </w:rPr>
          <w:delText>base</w:delText>
        </w:r>
      </w:del>
      <w:ins w:id="5922" w:author="Greg Clendenning" w:date="2024-04-16T16:42:00Z">
        <w:r w:rsidR="007376E1" w:rsidRPr="001570EA">
          <w:rPr>
            <w:rFonts w:ascii="Cambria Math" w:hAnsi="Cambria Math"/>
            <w:i/>
          </w:rPr>
          <w:t>EER</w:t>
        </w:r>
      </w:ins>
      <w:r w:rsidR="007376E1" w:rsidRPr="001570EA">
        <w:rPr>
          <w:rFonts w:ascii="Cambria Math" w:hAnsi="Cambria Math"/>
          <w:i/>
          <w:vertAlign w:val="subscript"/>
        </w:rPr>
        <w:tab/>
      </w:r>
      <w:r w:rsidR="007376E1" w:rsidRPr="001570EA">
        <w:rPr>
          <w:rFonts w:ascii="Cambria Math" w:hAnsi="Cambria Math"/>
          <w:b/>
          <w:i/>
        </w:rPr>
        <w:t xml:space="preserve">= </w:t>
      </w:r>
      <w:r w:rsidR="007376E1" w:rsidRPr="001570EA">
        <w:rPr>
          <w:rFonts w:ascii="Cambria Math" w:hAnsi="Cambria Math"/>
          <w:i/>
        </w:rPr>
        <w:t>EER</w:t>
      </w:r>
      <w:r w:rsidR="007376E1" w:rsidRPr="001570EA">
        <w:rPr>
          <w:rFonts w:ascii="Cambria Math" w:hAnsi="Cambria Math"/>
          <w:i/>
          <w:vertAlign w:val="subscript"/>
        </w:rPr>
        <w:t>g</w:t>
      </w:r>
      <w:r w:rsidR="007376E1" w:rsidRPr="001570EA">
        <w:rPr>
          <w:rFonts w:ascii="Cambria Math" w:hAnsi="Cambria Math"/>
          <w:i/>
        </w:rPr>
        <w:t xml:space="preserve"> </w:t>
      </w:r>
      <w:del w:id="5923" w:author="Greg Clendenning" w:date="2024-04-16T16:42:00Z">
        <w:r w:rsidRPr="00E3314D">
          <w:rPr>
            <w:rFonts w:ascii="Cambria Math" w:hAnsi="Cambria Math"/>
          </w:rPr>
          <w:delText xml:space="preserve">× </w:delText>
        </w:r>
        <w:r w:rsidRPr="00751861">
          <w:rPr>
            <w:rFonts w:ascii="Cambria Math" w:hAnsi="Cambria Math"/>
            <w:i/>
          </w:rPr>
          <w:delText>GS</w:delText>
        </w:r>
        <w:r>
          <w:rPr>
            <w:rFonts w:ascii="Cambria Math" w:hAnsi="Cambria Math"/>
            <w:i/>
          </w:rPr>
          <w:delText>PK</w:delText>
        </w:r>
      </w:del>
    </w:p>
    <w:p w14:paraId="4A417B74" w14:textId="05F7F2CB" w:rsidR="007376E1" w:rsidRPr="001570EA" w:rsidRDefault="00FA5174" w:rsidP="007376E1">
      <w:pPr>
        <w:tabs>
          <w:tab w:val="left" w:pos="1440"/>
        </w:tabs>
        <w:spacing w:before="60"/>
        <w:rPr>
          <w:rFonts w:ascii="Cambria Math" w:hAnsi="Cambria Math"/>
          <w:i/>
          <w:rPrChange w:id="5924" w:author="Greg Clendenning" w:date="2024-04-16T16:42:00Z">
            <w:rPr>
              <w:rFonts w:ascii="Cambria Math" w:hAnsi="Cambria Math"/>
              <w:b/>
              <w:i/>
            </w:rPr>
          </w:rPrChange>
        </w:rPr>
      </w:pPr>
      <w:del w:id="5925" w:author="Greg Clendenning" w:date="2024-04-16T16:42:00Z">
        <w:r w:rsidRPr="00E3314D">
          <w:rPr>
            <w:rFonts w:ascii="Cambria Math" w:hAnsi="Cambria Math"/>
            <w:i/>
          </w:rPr>
          <w:delText>HSPF</w:delText>
        </w:r>
        <w:r w:rsidRPr="00B31C67">
          <w:rPr>
            <w:rFonts w:ascii="Cambria Math" w:hAnsi="Cambria Math"/>
            <w:i/>
            <w:vertAlign w:val="subscript"/>
          </w:rPr>
          <w:delText>base</w:delText>
        </w:r>
        <w:r w:rsidRPr="00313E5B">
          <w:rPr>
            <w:rFonts w:ascii="Cambria Math" w:hAnsi="Cambria Math"/>
            <w:b/>
            <w:i/>
            <w:vertAlign w:val="subscript"/>
          </w:rPr>
          <w:tab/>
        </w:r>
        <w:r w:rsidRPr="001057A5">
          <w:rPr>
            <w:rFonts w:ascii="Cambria Math" w:hAnsi="Cambria Math"/>
            <w:b/>
            <w:i/>
          </w:rPr>
          <w:delText>=</w:delText>
        </w:r>
      </w:del>
      <w:ins w:id="5926" w:author="Greg Clendenning" w:date="2024-04-16T16:42:00Z">
        <w:r w:rsidR="007376E1" w:rsidRPr="001570EA">
          <w:rPr>
            <w:rFonts w:ascii="Cambria Math" w:hAnsi="Cambria Math"/>
            <w:i/>
          </w:rPr>
          <w:t>HSPF</w:t>
        </w:r>
        <w:r w:rsidR="007376E1" w:rsidRPr="001570EA">
          <w:rPr>
            <w:rFonts w:ascii="Cambria Math" w:hAnsi="Cambria Math"/>
            <w:b/>
            <w:i/>
            <w:vertAlign w:val="subscript"/>
          </w:rPr>
          <w:tab/>
        </w:r>
        <w:r w:rsidR="007376E1" w:rsidRPr="001570EA">
          <w:rPr>
            <w:rFonts w:ascii="Cambria Math" w:hAnsi="Cambria Math"/>
            <w:b/>
            <w:i/>
          </w:rPr>
          <w:t>=</w:t>
        </w:r>
        <w:r w:rsidR="007376E1" w:rsidRPr="001570EA">
          <w:rPr>
            <w:rFonts w:ascii="Cambria Math" w:hAnsi="Cambria Math"/>
            <w:i/>
          </w:rPr>
          <w:t xml:space="preserve"> </w:t>
        </w:r>
      </w:ins>
      <w:r w:rsidR="007376E1" w:rsidRPr="001570EA">
        <w:rPr>
          <w:rFonts w:ascii="Cambria Math" w:hAnsi="Cambria Math"/>
          <w:i/>
        </w:rPr>
        <w:t>COP</w:t>
      </w:r>
      <w:r w:rsidR="007376E1" w:rsidRPr="001570EA">
        <w:rPr>
          <w:rFonts w:ascii="Cambria Math" w:hAnsi="Cambria Math"/>
          <w:i/>
          <w:vertAlign w:val="subscript"/>
        </w:rPr>
        <w:t>g</w:t>
      </w:r>
      <w:r w:rsidR="007376E1" w:rsidRPr="001570EA">
        <w:rPr>
          <w:rFonts w:ascii="Cambria Math" w:hAnsi="Cambria Math"/>
          <w:i/>
        </w:rPr>
        <w:t xml:space="preserve"> </w:t>
      </w:r>
      <w:r w:rsidR="007376E1" w:rsidRPr="001570EA">
        <w:rPr>
          <w:rFonts w:ascii="Cambria Math" w:hAnsi="Cambria Math"/>
        </w:rPr>
        <w:t xml:space="preserve">× </w:t>
      </w:r>
      <w:del w:id="5927" w:author="Greg Clendenning" w:date="2024-04-16T16:42:00Z">
        <w:r w:rsidRPr="00751861">
          <w:rPr>
            <w:rFonts w:ascii="Cambria Math" w:hAnsi="Cambria Math"/>
            <w:i/>
          </w:rPr>
          <w:delText xml:space="preserve">GSHPDF </w:delText>
        </w:r>
        <w:r w:rsidRPr="00E3314D">
          <w:rPr>
            <w:rFonts w:ascii="Cambria Math" w:hAnsi="Cambria Math"/>
          </w:rPr>
          <w:delText>×</w:delText>
        </w:r>
      </w:del>
      <w:r w:rsidR="007376E1"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ins w:id="5928" w:author="Greg Clendenning" w:date="2024-04-16T16:42:00Z">
        <w:r w:rsidR="007376E1" w:rsidRPr="001570EA">
          <w:rPr>
            <w:rFonts w:ascii="Cambria Math" w:hAnsi="Cambria Math"/>
            <w:iCs/>
          </w:rPr>
          <w:t xml:space="preserve"> </w:t>
        </w:r>
        <w:r w:rsidR="007376E1" w:rsidRPr="001570EA">
          <w:rPr>
            <w:rFonts w:ascii="Cambria Math" w:hAnsi="Cambria Math"/>
          </w:rPr>
          <w:t xml:space="preserve">× </w:t>
        </w:r>
        <w:r w:rsidR="007376E1" w:rsidRPr="001570EA">
          <w:rPr>
            <w:rFonts w:ascii="Cambria Math" w:hAnsi="Cambria Math"/>
            <w:i/>
          </w:rPr>
          <w:t>GSOP</w:t>
        </w:r>
      </w:ins>
    </w:p>
    <w:p w14:paraId="142A119E" w14:textId="77777777" w:rsidR="00EA5BBF" w:rsidRPr="001570EA" w:rsidRDefault="00EA5BBF">
      <w:pPr>
        <w:rPr>
          <w:moveFrom w:id="5929" w:author="Greg Clendenning" w:date="2024-04-16T16:42:00Z"/>
          <w:rFonts w:cs="Arial"/>
        </w:rPr>
        <w:pPrChange w:id="5930" w:author="Greg Clendenning" w:date="2024-04-16T16:42:00Z">
          <w:pPr>
            <w:tabs>
              <w:tab w:val="left" w:pos="1440"/>
            </w:tabs>
          </w:pPr>
        </w:pPrChange>
      </w:pPr>
      <w:moveFromRangeStart w:id="5931" w:author="Greg Clendenning" w:date="2024-04-16T16:42:00Z" w:name="move164178228"/>
    </w:p>
    <w:p w14:paraId="2CF292E5" w14:textId="77777777" w:rsidR="00EA5BBF" w:rsidRPr="001570EA" w:rsidRDefault="00EA5BBF">
      <w:pPr>
        <w:rPr>
          <w:moveFrom w:id="5932" w:author="Greg Clendenning" w:date="2024-04-16T16:42:00Z"/>
          <w:rFonts w:cs="Arial"/>
          <w:b/>
        </w:rPr>
        <w:pPrChange w:id="5933" w:author="Greg Clendenning" w:date="2024-04-16T16:42:00Z">
          <w:pPr>
            <w:tabs>
              <w:tab w:val="left" w:pos="1440"/>
            </w:tabs>
          </w:pPr>
        </w:pPrChange>
      </w:pPr>
      <w:moveFrom w:id="5934" w:author="Greg Clendenning" w:date="2024-04-16T16:42:00Z">
        <w:r w:rsidRPr="001570EA">
          <w:rPr>
            <w:rFonts w:cs="Arial"/>
            <w:b/>
          </w:rPr>
          <w:t>PTAC and PTHP</w:t>
        </w:r>
      </w:moveFrom>
    </w:p>
    <w:moveFromRangeEnd w:id="5931"/>
    <w:p w14:paraId="4D29E728" w14:textId="77777777" w:rsidR="007376E1" w:rsidRPr="001570EA" w:rsidRDefault="007376E1" w:rsidP="007376E1">
      <w:pPr>
        <w:tabs>
          <w:tab w:val="left" w:pos="1440"/>
        </w:tabs>
        <w:spacing w:before="60"/>
        <w:rPr>
          <w:ins w:id="5935" w:author="Greg Clendenning" w:date="2024-04-16T16:42:00Z"/>
          <w:rFonts w:ascii="Cambria Math" w:hAnsi="Cambria Math"/>
          <w:b/>
          <w:i/>
        </w:rPr>
      </w:pPr>
      <w:ins w:id="5936" w:author="Greg Clendenning" w:date="2024-04-16T16:42:00Z">
        <w:r w:rsidRPr="001570EA">
          <w:rPr>
            <w:rFonts w:ascii="Cambria Math" w:hAnsi="Cambria Math"/>
            <w:i/>
          </w:rPr>
          <w:t>COP</w:t>
        </w:r>
        <w:r w:rsidRPr="001570EA">
          <w:rPr>
            <w:rFonts w:ascii="Cambria Math" w:hAnsi="Cambria Math"/>
            <w:i/>
            <w:vertAlign w:val="subscript"/>
          </w:rPr>
          <w:tab/>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ins>
    </w:p>
    <w:p w14:paraId="5B95D773" w14:textId="77777777" w:rsidR="007376E1" w:rsidRPr="001570EA" w:rsidRDefault="007376E1" w:rsidP="007376E1">
      <w:pPr>
        <w:tabs>
          <w:tab w:val="left" w:pos="1440"/>
        </w:tabs>
        <w:rPr>
          <w:ins w:id="5937" w:author="Greg Clendenning" w:date="2024-04-16T16:42:00Z"/>
          <w:rFonts w:cs="Arial"/>
        </w:rPr>
      </w:pPr>
    </w:p>
    <w:p w14:paraId="1E774287" w14:textId="77777777" w:rsidR="007376E1" w:rsidRPr="001570EA" w:rsidRDefault="007376E1" w:rsidP="007376E1">
      <w:pPr>
        <w:tabs>
          <w:tab w:val="left" w:pos="1440"/>
        </w:tabs>
        <w:rPr>
          <w:ins w:id="5938" w:author="Greg Clendenning" w:date="2024-04-16T16:42:00Z"/>
          <w:rFonts w:cs="Arial"/>
          <w:b/>
        </w:rPr>
      </w:pPr>
      <w:ins w:id="5939" w:author="Greg Clendenning" w:date="2024-04-16T16:42:00Z">
        <w:r w:rsidRPr="001570EA">
          <w:rPr>
            <w:rFonts w:cs="Arial"/>
            <w:b/>
          </w:rPr>
          <w:t>PTAC and PTHP</w:t>
        </w:r>
      </w:ins>
    </w:p>
    <w:p w14:paraId="603FF029" w14:textId="77777777" w:rsidR="007376E1" w:rsidRPr="001570EA" w:rsidRDefault="007376E1" w:rsidP="007376E1">
      <w:pPr>
        <w:tabs>
          <w:tab w:val="left" w:pos="1440"/>
        </w:tabs>
        <w:rPr>
          <w:rFonts w:ascii="Cambria Math" w:hAnsi="Cambria Math"/>
          <w:i/>
          <w:vertAlign w:val="subscript"/>
        </w:rPr>
      </w:pPr>
      <w:r w:rsidRPr="001570EA">
        <w:rPr>
          <w:rFonts w:ascii="Cambria Math" w:hAnsi="Cambria Math"/>
          <w:i/>
        </w:rPr>
        <w:t>SEER</w:t>
      </w:r>
      <w:r w:rsidRPr="001570EA">
        <w:rPr>
          <w:rFonts w:ascii="Cambria Math" w:hAnsi="Cambria Math"/>
          <w:i/>
          <w:vertAlign w:val="subscript"/>
        </w:rPr>
        <w:t xml:space="preserve">bas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r w:rsidRPr="001570EA">
        <w:rPr>
          <w:rFonts w:ascii="Cambria Math" w:hAnsi="Cambria Math"/>
          <w:i/>
          <w:vertAlign w:val="subscript"/>
        </w:rPr>
        <w:t>base</w:t>
      </w:r>
    </w:p>
    <w:p w14:paraId="0FED3ACD" w14:textId="70FA3361" w:rsidR="007376E1" w:rsidRPr="001570EA" w:rsidRDefault="00FA5174">
      <w:pPr>
        <w:tabs>
          <w:tab w:val="left" w:pos="1440"/>
        </w:tabs>
        <w:pPrChange w:id="5940" w:author="Greg Clendenning" w:date="2024-04-16T16:42:00Z">
          <w:pPr/>
        </w:pPrChange>
      </w:pPr>
      <w:del w:id="5941" w:author="Greg Clendenning" w:date="2024-04-16T16:42:00Z">
        <w:r>
          <w:br w:type="page"/>
        </w:r>
      </w:del>
    </w:p>
    <w:p w14:paraId="1AF57F26" w14:textId="77777777" w:rsidR="007376E1" w:rsidRPr="001570EA" w:rsidRDefault="007376E1" w:rsidP="007376E1">
      <w:pPr>
        <w:pStyle w:val="SubStyle"/>
      </w:pPr>
      <w:r w:rsidRPr="001570EA">
        <w:t>Definition of Terms</w:t>
      </w:r>
    </w:p>
    <w:p w14:paraId="571BA2E1" w14:textId="4992086C" w:rsidR="007376E1" w:rsidRPr="001570EA" w:rsidRDefault="007376E1" w:rsidP="007376E1">
      <w:pPr>
        <w:pStyle w:val="Caption"/>
      </w:pPr>
      <w:bookmarkStart w:id="5942" w:name="_Toc4759826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5943" w:author="Greg Clendenning" w:date="2024-04-16T16:42:00Z">
        <w:r w:rsidR="003D6F35">
          <w:rPr>
            <w:noProof/>
          </w:rPr>
          <w:delText>21</w:delText>
        </w:r>
      </w:del>
      <w:ins w:id="5944" w:author="Greg Clendenning" w:date="2024-04-16T16:42:00Z">
        <w:r w:rsidR="002E093A" w:rsidRPr="001570EA">
          <w:rPr>
            <w:noProof/>
          </w:rPr>
          <w:t>28</w:t>
        </w:r>
      </w:ins>
      <w:r w:rsidR="002E093A" w:rsidRPr="001570EA">
        <w:fldChar w:fldCharType="end"/>
      </w:r>
      <w:r w:rsidRPr="001570EA">
        <w:t xml:space="preserve">: </w:t>
      </w:r>
      <w:r w:rsidRPr="001570EA">
        <w:rPr>
          <w:rFonts w:cs="Arial"/>
        </w:rPr>
        <w:t>Terms, Values, and References for</w:t>
      </w:r>
      <w:r w:rsidRPr="001570EA">
        <w:t xml:space="preserve"> Air Conditioner &amp; Heat Pump Maintenance</w:t>
      </w:r>
      <w:bookmarkEnd w:id="5942"/>
      <w:r w:rsidRPr="001570EA">
        <w:t xml:space="preserve"> </w:t>
      </w:r>
    </w:p>
    <w:tbl>
      <w:tblPr>
        <w:tblStyle w:val="TableGrid"/>
        <w:tblW w:w="8573" w:type="dxa"/>
        <w:tblInd w:w="175" w:type="dxa"/>
        <w:tblLayout w:type="fixed"/>
        <w:tblLook w:val="04A0" w:firstRow="1" w:lastRow="0" w:firstColumn="1" w:lastColumn="0" w:noHBand="0" w:noVBand="1"/>
      </w:tblPr>
      <w:tblGrid>
        <w:gridCol w:w="3623"/>
        <w:gridCol w:w="1170"/>
        <w:gridCol w:w="2070"/>
        <w:gridCol w:w="1710"/>
        <w:tblGridChange w:id="5945">
          <w:tblGrid>
            <w:gridCol w:w="3623"/>
            <w:gridCol w:w="67"/>
            <w:gridCol w:w="1103"/>
            <w:gridCol w:w="67"/>
            <w:gridCol w:w="2003"/>
            <w:gridCol w:w="67"/>
            <w:gridCol w:w="1643"/>
            <w:gridCol w:w="67"/>
          </w:tblGrid>
        </w:tblGridChange>
      </w:tblGrid>
      <w:tr w:rsidR="00475EB1" w:rsidRPr="001570EA" w14:paraId="08ACC773" w14:textId="77777777">
        <w:trPr>
          <w:trHeight w:val="242"/>
          <w:tblHeader/>
        </w:trPr>
        <w:tc>
          <w:tcPr>
            <w:tcW w:w="362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4475EB" w14:textId="77777777" w:rsidR="007376E1" w:rsidRPr="001570EA" w:rsidRDefault="007376E1">
            <w:pPr>
              <w:rPr>
                <w:sz w:val="18"/>
                <w:szCs w:val="18"/>
              </w:rPr>
            </w:pPr>
            <w:r w:rsidRPr="001570EA">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C8C98" w14:textId="77777777" w:rsidR="007376E1" w:rsidRPr="001570EA" w:rsidRDefault="007376E1">
            <w:pPr>
              <w:jc w:val="center"/>
              <w:rPr>
                <w:sz w:val="18"/>
                <w:szCs w:val="18"/>
              </w:rPr>
            </w:pPr>
            <w:r w:rsidRPr="001570EA">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5A5CFD" w14:textId="77777777" w:rsidR="007376E1" w:rsidRPr="001570EA" w:rsidRDefault="007376E1">
            <w:pPr>
              <w:jc w:val="center"/>
              <w:rPr>
                <w:sz w:val="18"/>
                <w:szCs w:val="18"/>
              </w:rPr>
            </w:pPr>
            <w:r w:rsidRPr="001570EA">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AE3178" w14:textId="77777777" w:rsidR="007376E1" w:rsidRPr="001570EA" w:rsidRDefault="007376E1">
            <w:pPr>
              <w:jc w:val="center"/>
              <w:rPr>
                <w:sz w:val="18"/>
                <w:szCs w:val="18"/>
              </w:rPr>
            </w:pPr>
            <w:r w:rsidRPr="001570EA">
              <w:rPr>
                <w:b/>
                <w:bCs/>
                <w:sz w:val="18"/>
                <w:szCs w:val="18"/>
              </w:rPr>
              <w:t>Sources</w:t>
            </w:r>
          </w:p>
        </w:tc>
      </w:tr>
      <w:tr w:rsidR="007376E1" w:rsidRPr="001570EA" w14:paraId="6AC5244B" w14:textId="77777777">
        <w:tblPrEx>
          <w:tblW w:w="8573" w:type="dxa"/>
          <w:tblInd w:w="175" w:type="dxa"/>
          <w:tblLayout w:type="fixed"/>
          <w:tblPrExChange w:id="5946" w:author="Greg Clendenning" w:date="2024-04-16T16:42:00Z">
            <w:tblPrEx>
              <w:tblW w:w="8640" w:type="dxa"/>
              <w:tblInd w:w="108" w:type="dxa"/>
              <w:tblLayout w:type="fixed"/>
            </w:tblPrEx>
          </w:tblPrExChange>
        </w:tblPrEx>
        <w:trPr>
          <w:trHeight w:val="650"/>
          <w:trPrChange w:id="5947" w:author="Greg Clendenning" w:date="2024-04-16T16:42:00Z">
            <w:trPr>
              <w:trHeight w:val="650"/>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5948"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76C4E2F" w14:textId="0259FE91" w:rsidR="007376E1" w:rsidRPr="001570EA" w:rsidRDefault="007376E1">
            <w:pPr>
              <w:rPr>
                <w:sz w:val="18"/>
                <w:szCs w:val="18"/>
              </w:rPr>
            </w:pPr>
            <w:r w:rsidRPr="001570EA">
              <w:rPr>
                <w:i/>
                <w:iCs/>
                <w:sz w:val="18"/>
                <w:szCs w:val="18"/>
              </w:rPr>
              <w:t>CAPY</w:t>
            </w:r>
            <w:r w:rsidRPr="001570EA">
              <w:rPr>
                <w:i/>
                <w:iCs/>
                <w:sz w:val="18"/>
                <w:szCs w:val="18"/>
                <w:vertAlign w:val="subscript"/>
              </w:rPr>
              <w:t xml:space="preserve">cool </w:t>
            </w:r>
            <w:r w:rsidRPr="001570EA">
              <w:rPr>
                <w:sz w:val="18"/>
                <w:szCs w:val="18"/>
              </w:rPr>
              <w:t xml:space="preserve">, </w:t>
            </w:r>
            <w:r w:rsidRPr="001570EA">
              <w:rPr>
                <w:rFonts w:cs="Arial"/>
                <w:sz w:val="18"/>
                <w:szCs w:val="18"/>
              </w:rPr>
              <w:t>The cooling capacity of the central air conditioner or heat pump being installed</w:t>
            </w:r>
            <w:del w:id="5949" w:author="Greg Clendenning" w:date="2024-04-16T16:42:00Z">
              <w:r w:rsidR="00FA5174">
                <w:rPr>
                  <w:rStyle w:val="FootnoteReference"/>
                  <w:sz w:val="18"/>
                  <w:szCs w:val="18"/>
                </w:rPr>
                <w:footnoteReference w:id="31"/>
              </w:r>
              <w:r w:rsidR="00FA5174">
                <w:rPr>
                  <w:sz w:val="18"/>
                  <w:szCs w:val="18"/>
                </w:rPr>
                <w:delText xml:space="preserve"> </w:delText>
              </w:r>
            </w:del>
          </w:p>
        </w:tc>
        <w:tc>
          <w:tcPr>
            <w:tcW w:w="1170" w:type="dxa"/>
            <w:tcBorders>
              <w:top w:val="single" w:sz="4" w:space="0" w:color="auto"/>
              <w:left w:val="single" w:sz="4" w:space="0" w:color="auto"/>
              <w:bottom w:val="single" w:sz="4" w:space="0" w:color="auto"/>
              <w:right w:val="single" w:sz="4" w:space="0" w:color="auto"/>
            </w:tcBorders>
            <w:vAlign w:val="center"/>
            <w:hideMark/>
            <w:tcPrChange w:id="5951"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1003EE2"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Change w:id="5952"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41794DD3" w14:textId="77777777" w:rsidR="007376E1" w:rsidRPr="001570EA" w:rsidRDefault="007376E1">
            <w:pPr>
              <w:pStyle w:val="TableCell"/>
              <w:spacing w:before="60" w:after="60"/>
              <w:jc w:val="center"/>
              <w:rPr>
                <w:szCs w:val="18"/>
              </w:rPr>
            </w:pPr>
            <w:r w:rsidRPr="001570EA">
              <w:rPr>
                <w:szCs w:val="18"/>
              </w:rPr>
              <w:t>EDC Data Gathering</w:t>
            </w:r>
          </w:p>
          <w:p w14:paraId="65AB7CCE"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Change w:id="5953"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EDFCCEA"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2D9D782" w14:textId="77777777">
        <w:tblPrEx>
          <w:tblW w:w="8573" w:type="dxa"/>
          <w:tblInd w:w="175" w:type="dxa"/>
          <w:tblLayout w:type="fixed"/>
          <w:tblPrExChange w:id="5954" w:author="Greg Clendenning" w:date="2024-04-16T16:42:00Z">
            <w:tblPrEx>
              <w:tblW w:w="8640" w:type="dxa"/>
              <w:tblInd w:w="108" w:type="dxa"/>
              <w:tblLayout w:type="fixed"/>
            </w:tblPrEx>
          </w:tblPrExChange>
        </w:tblPrEx>
        <w:trPr>
          <w:trHeight w:val="650"/>
          <w:trPrChange w:id="5955" w:author="Greg Clendenning" w:date="2024-04-16T16:42:00Z">
            <w:trPr>
              <w:trHeight w:val="650"/>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5956"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80E31AE" w14:textId="0F95D898" w:rsidR="007376E1" w:rsidRPr="001570EA" w:rsidRDefault="007376E1">
            <w:pPr>
              <w:rPr>
                <w:sz w:val="18"/>
                <w:szCs w:val="18"/>
              </w:rPr>
            </w:pPr>
            <w:r w:rsidRPr="001570EA">
              <w:rPr>
                <w:i/>
                <w:iCs/>
                <w:sz w:val="18"/>
                <w:szCs w:val="18"/>
              </w:rPr>
              <w:t>CAPY</w:t>
            </w:r>
            <w:r w:rsidRPr="001570EA">
              <w:rPr>
                <w:i/>
                <w:iCs/>
                <w:sz w:val="18"/>
                <w:szCs w:val="18"/>
                <w:vertAlign w:val="subscript"/>
              </w:rPr>
              <w:t xml:space="preserve">heat </w:t>
            </w:r>
            <w:r w:rsidRPr="001570EA">
              <w:rPr>
                <w:sz w:val="18"/>
                <w:szCs w:val="18"/>
              </w:rPr>
              <w:t xml:space="preserve">, </w:t>
            </w:r>
            <w:r w:rsidRPr="001570EA">
              <w:rPr>
                <w:rFonts w:cs="Arial"/>
                <w:sz w:val="18"/>
                <w:szCs w:val="18"/>
              </w:rPr>
              <w:t>The heating capacity of the heat pump being installed</w:t>
            </w:r>
            <w:del w:id="5957" w:author="Greg Clendenning" w:date="2024-04-16T16:42:00Z">
              <w:r w:rsidR="00FA5174">
                <w:rPr>
                  <w:rStyle w:val="FootnoteReference"/>
                  <w:sz w:val="18"/>
                  <w:szCs w:val="18"/>
                </w:rPr>
                <w:footnoteReference w:id="32"/>
              </w:r>
            </w:del>
          </w:p>
        </w:tc>
        <w:tc>
          <w:tcPr>
            <w:tcW w:w="1170" w:type="dxa"/>
            <w:tcBorders>
              <w:top w:val="single" w:sz="4" w:space="0" w:color="auto"/>
              <w:left w:val="single" w:sz="4" w:space="0" w:color="auto"/>
              <w:bottom w:val="single" w:sz="4" w:space="0" w:color="auto"/>
              <w:right w:val="single" w:sz="4" w:space="0" w:color="auto"/>
            </w:tcBorders>
            <w:vAlign w:val="center"/>
            <w:hideMark/>
            <w:tcPrChange w:id="595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394B15C" w14:textId="77777777" w:rsidR="007376E1" w:rsidRPr="001570EA" w:rsidRDefault="007376E1">
            <w:pPr>
              <w:jc w:val="center"/>
              <w:rPr>
                <w:rFonts w:ascii="Cambria Math" w:hAnsi="Cambria Math"/>
                <w:sz w:val="18"/>
                <w:szCs w:val="18"/>
              </w:rPr>
            </w:pPr>
            <w:r w:rsidRPr="001570EA">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Change w:id="5960"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3A64E566" w14:textId="77777777" w:rsidR="007376E1" w:rsidRPr="001570EA" w:rsidRDefault="007376E1">
            <w:pPr>
              <w:pStyle w:val="TableCell"/>
              <w:spacing w:before="60" w:after="60"/>
              <w:jc w:val="center"/>
              <w:rPr>
                <w:szCs w:val="18"/>
              </w:rPr>
            </w:pPr>
            <w:r w:rsidRPr="001570EA">
              <w:rPr>
                <w:szCs w:val="18"/>
              </w:rPr>
              <w:t>EDC Data Gathering</w:t>
            </w:r>
          </w:p>
          <w:p w14:paraId="4BC13EC3" w14:textId="77777777" w:rsidR="007376E1" w:rsidRPr="001570EA" w:rsidRDefault="007376E1">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Change w:id="5961"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F91AE55"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29EB3DE1" w14:textId="77777777">
        <w:tblPrEx>
          <w:tblW w:w="8573" w:type="dxa"/>
          <w:tblInd w:w="175" w:type="dxa"/>
          <w:tblLayout w:type="fixed"/>
          <w:tblPrExChange w:id="5962" w:author="Greg Clendenning" w:date="2024-04-16T16:42:00Z">
            <w:tblPrEx>
              <w:tblW w:w="8640" w:type="dxa"/>
              <w:tblInd w:w="108" w:type="dxa"/>
              <w:tblLayout w:type="fixed"/>
            </w:tblPrEx>
          </w:tblPrExChange>
        </w:tblPrEx>
        <w:trPr>
          <w:trHeight w:val="104"/>
          <w:trPrChange w:id="5963" w:author="Greg Clendenning" w:date="2024-04-16T16:42:00Z">
            <w:trPr>
              <w:trHeight w:val="104"/>
            </w:trPr>
          </w:trPrChange>
        </w:trPr>
        <w:tc>
          <w:tcPr>
            <w:tcW w:w="3623" w:type="dxa"/>
            <w:tcBorders>
              <w:top w:val="single" w:sz="4" w:space="0" w:color="auto"/>
              <w:left w:val="single" w:sz="4" w:space="0" w:color="auto"/>
              <w:bottom w:val="single" w:sz="4" w:space="0" w:color="auto"/>
              <w:right w:val="single" w:sz="4" w:space="0" w:color="auto"/>
            </w:tcBorders>
            <w:vAlign w:val="center"/>
            <w:tcPrChange w:id="5964"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1A2D6DE5" w14:textId="1329AEE9" w:rsidR="007376E1" w:rsidRPr="001570EA" w:rsidRDefault="007376E1">
            <w:pPr>
              <w:rPr>
                <w:i/>
                <w:iCs/>
                <w:sz w:val="18"/>
                <w:szCs w:val="18"/>
              </w:rPr>
            </w:pPr>
            <w:r w:rsidRPr="001570EA">
              <w:rPr>
                <w:i/>
                <w:iCs/>
                <w:sz w:val="18"/>
                <w:szCs w:val="18"/>
              </w:rPr>
              <w:t>MF</w:t>
            </w:r>
            <w:del w:id="5965" w:author="Greg Clendenning" w:date="2024-04-16T16:42:00Z">
              <w:r w:rsidR="00FA5174">
                <w:rPr>
                  <w:sz w:val="18"/>
                  <w:szCs w:val="18"/>
                  <w:vertAlign w:val="subscript"/>
                </w:rPr>
                <w:delText xml:space="preserve"> </w:delText>
              </w:r>
            </w:del>
            <w:r w:rsidRPr="001570EA">
              <w:rPr>
                <w:sz w:val="18"/>
                <w:szCs w:val="18"/>
              </w:rPr>
              <w:t xml:space="preserve">, </w:t>
            </w:r>
            <w:r w:rsidRPr="001570EA">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Change w:id="5966"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5BDDB199" w14:textId="77777777" w:rsidR="007376E1" w:rsidRPr="001570EA" w:rsidRDefault="007376E1">
            <w:pPr>
              <w:jc w:val="center"/>
              <w:rPr>
                <w:sz w:val="18"/>
                <w:szCs w:val="18"/>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Change w:id="5967"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62F31864" w14:textId="77777777" w:rsidR="007376E1" w:rsidRPr="001570EA" w:rsidRDefault="007376E1">
            <w:pPr>
              <w:jc w:val="center"/>
              <w:rPr>
                <w:sz w:val="18"/>
                <w:rPrChange w:id="5968" w:author="Greg Clendenning" w:date="2024-04-16T16:42:00Z">
                  <w:rPr>
                    <w:sz w:val="18"/>
                    <w:highlight w:val="yellow"/>
                  </w:rPr>
                </w:rPrChange>
              </w:rPr>
            </w:pPr>
            <w:r w:rsidRPr="001570EA">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Change w:id="5969"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22FB9E0E" w14:textId="77777777" w:rsidR="007376E1" w:rsidRPr="001570EA" w:rsidRDefault="007376E1">
            <w:pPr>
              <w:jc w:val="center"/>
              <w:rPr>
                <w:sz w:val="18"/>
                <w:szCs w:val="18"/>
              </w:rPr>
            </w:pPr>
            <w:r w:rsidRPr="001570EA">
              <w:rPr>
                <w:sz w:val="18"/>
                <w:szCs w:val="18"/>
              </w:rPr>
              <w:t>2</w:t>
            </w:r>
          </w:p>
        </w:tc>
      </w:tr>
      <w:tr w:rsidR="007376E1" w:rsidRPr="001570EA" w14:paraId="076FDB10" w14:textId="77777777">
        <w:tblPrEx>
          <w:tblW w:w="8573" w:type="dxa"/>
          <w:tblInd w:w="175" w:type="dxa"/>
          <w:tblLayout w:type="fixed"/>
          <w:tblPrExChange w:id="5970" w:author="Greg Clendenning" w:date="2024-04-16T16:42:00Z">
            <w:tblPrEx>
              <w:tblW w:w="8640" w:type="dxa"/>
              <w:tblInd w:w="108" w:type="dxa"/>
              <w:tblLayout w:type="fixed"/>
            </w:tblPrEx>
          </w:tblPrExChange>
        </w:tblPrEx>
        <w:trPr>
          <w:trHeight w:val="104"/>
          <w:trPrChange w:id="5971" w:author="Greg Clendenning" w:date="2024-04-16T16:42:00Z">
            <w:trPr>
              <w:trHeight w:val="104"/>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5972"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0B19C75"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cool</w:t>
            </w:r>
            <w:r w:rsidRPr="001570EA">
              <w:rPr>
                <w:sz w:val="18"/>
                <w:szCs w:val="18"/>
                <w:vertAlign w:val="subscript"/>
              </w:rPr>
              <w:t xml:space="preserve"> </w:t>
            </w:r>
            <w:r w:rsidRPr="001570EA">
              <w:rPr>
                <w:sz w:val="18"/>
                <w:szCs w:val="18"/>
              </w:rPr>
              <w:t xml:space="preserve">, </w:t>
            </w:r>
            <w:r w:rsidRPr="001570EA">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Change w:id="5973"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8CC056C" w14:textId="77777777" w:rsidR="007376E1" w:rsidRPr="001570EA" w:rsidRDefault="008A402F">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Change w:id="5974"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5F90708" w14:textId="68C125EA"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Change w:id="5975"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D8F8F0D" w14:textId="77777777" w:rsidR="007376E1" w:rsidRPr="001570EA" w:rsidRDefault="007376E1">
            <w:pPr>
              <w:jc w:val="center"/>
              <w:rPr>
                <w:sz w:val="18"/>
                <w:szCs w:val="18"/>
              </w:rPr>
            </w:pPr>
            <w:r w:rsidRPr="001570EA">
              <w:rPr>
                <w:sz w:val="18"/>
                <w:szCs w:val="18"/>
              </w:rPr>
              <w:t>3</w:t>
            </w:r>
          </w:p>
        </w:tc>
      </w:tr>
      <w:tr w:rsidR="007376E1" w:rsidRPr="001570EA" w14:paraId="6C39B517" w14:textId="77777777">
        <w:tblPrEx>
          <w:tblW w:w="8573" w:type="dxa"/>
          <w:tblInd w:w="175" w:type="dxa"/>
          <w:tblLayout w:type="fixed"/>
          <w:tblPrExChange w:id="5976" w:author="Greg Clendenning" w:date="2024-04-16T16:42:00Z">
            <w:tblPrEx>
              <w:tblW w:w="8640" w:type="dxa"/>
              <w:tblInd w:w="108" w:type="dxa"/>
              <w:tblLayout w:type="fixed"/>
            </w:tblPrEx>
          </w:tblPrExChange>
        </w:tblPrEx>
        <w:trPr>
          <w:trHeight w:val="104"/>
          <w:trPrChange w:id="5977" w:author="Greg Clendenning" w:date="2024-04-16T16:42:00Z">
            <w:trPr>
              <w:trHeight w:val="104"/>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5978"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933B9AB" w14:textId="77777777" w:rsidR="007376E1" w:rsidRPr="001570EA" w:rsidRDefault="007376E1">
            <w:pPr>
              <w:rPr>
                <w:sz w:val="18"/>
                <w:szCs w:val="18"/>
              </w:rPr>
            </w:pPr>
            <w:r w:rsidRPr="001570EA">
              <w:rPr>
                <w:i/>
                <w:iCs/>
                <w:sz w:val="18"/>
                <w:szCs w:val="18"/>
              </w:rPr>
              <w:t>EFLH</w:t>
            </w:r>
            <w:r w:rsidRPr="001570EA">
              <w:rPr>
                <w:i/>
                <w:iCs/>
                <w:sz w:val="18"/>
                <w:szCs w:val="18"/>
                <w:vertAlign w:val="subscript"/>
              </w:rPr>
              <w:t xml:space="preserve">heat,HP </w:t>
            </w:r>
            <w:r w:rsidRPr="001570EA">
              <w:rPr>
                <w:sz w:val="18"/>
                <w:szCs w:val="18"/>
                <w:vertAlign w:val="subscript"/>
              </w:rPr>
              <w:t xml:space="preserve">, </w:t>
            </w:r>
            <w:r w:rsidRPr="001570EA">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Change w:id="597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066D28E" w14:textId="77777777" w:rsidR="007376E1" w:rsidRPr="001570EA" w:rsidRDefault="008A402F">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m:t>
                    </m:r>
                    <m:r>
                      <w:rPr>
                        <w:rFonts w:ascii="Cambria Math" w:hAnsi="Cambria Math"/>
                        <w:sz w:val="18"/>
                        <w:szCs w:val="18"/>
                      </w:rPr>
                      <m:t>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Change w:id="5980"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3A8479D" w14:textId="77777777" w:rsidR="007376E1" w:rsidRPr="001570EA" w:rsidRDefault="007376E1">
            <w:pPr>
              <w:jc w:val="center"/>
              <w:rPr>
                <w:sz w:val="18"/>
                <w:szCs w:val="18"/>
              </w:rPr>
            </w:pPr>
            <w:r w:rsidRPr="001570EA">
              <w:rPr>
                <w:sz w:val="18"/>
                <w:szCs w:val="18"/>
              </w:rPr>
              <w:t xml:space="preserve">See </w:t>
            </w:r>
            <w:r w:rsidRPr="001570EA">
              <w:rPr>
                <w:i/>
                <w:sz w:val="18"/>
                <w:szCs w:val="18"/>
              </w:rPr>
              <w:t>EFLH</w:t>
            </w:r>
            <w:r w:rsidRPr="001570EA">
              <w:rPr>
                <w:i/>
                <w:sz w:val="18"/>
                <w:szCs w:val="18"/>
                <w:vertAlign w:val="subscript"/>
              </w:rPr>
              <w:t>heat</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Change w:id="5981"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9D00416" w14:textId="77777777" w:rsidR="007376E1" w:rsidRPr="001570EA" w:rsidRDefault="007376E1">
            <w:pPr>
              <w:jc w:val="center"/>
              <w:rPr>
                <w:sz w:val="18"/>
                <w:szCs w:val="18"/>
              </w:rPr>
            </w:pPr>
            <w:r w:rsidRPr="001570EA">
              <w:rPr>
                <w:sz w:val="18"/>
                <w:szCs w:val="18"/>
              </w:rPr>
              <w:t>3</w:t>
            </w:r>
          </w:p>
        </w:tc>
      </w:tr>
      <w:tr w:rsidR="007376E1" w:rsidRPr="001570EA" w14:paraId="37BDB8C9" w14:textId="77777777">
        <w:tblPrEx>
          <w:tblW w:w="8573" w:type="dxa"/>
          <w:tblInd w:w="175" w:type="dxa"/>
          <w:tblLayout w:type="fixed"/>
          <w:tblPrExChange w:id="5982" w:author="Greg Clendenning" w:date="2024-04-16T16:42:00Z">
            <w:tblPrEx>
              <w:tblW w:w="8640" w:type="dxa"/>
              <w:tblInd w:w="108" w:type="dxa"/>
              <w:tblLayout w:type="fixed"/>
            </w:tblPrEx>
          </w:tblPrExChange>
        </w:tblPrEx>
        <w:trPr>
          <w:trHeight w:val="525"/>
          <w:trPrChange w:id="5983" w:author="Greg Clendenning" w:date="2024-04-16T16:42:00Z">
            <w:trPr>
              <w:trHeight w:val="1052"/>
            </w:trPr>
          </w:trPrChange>
        </w:trPr>
        <w:tc>
          <w:tcPr>
            <w:tcW w:w="3623" w:type="dxa"/>
            <w:tcBorders>
              <w:top w:val="single" w:sz="4" w:space="0" w:color="auto"/>
              <w:left w:val="single" w:sz="4" w:space="0" w:color="auto"/>
              <w:right w:val="single" w:sz="4" w:space="0" w:color="auto"/>
            </w:tcBorders>
            <w:vAlign w:val="center"/>
            <w:cellMerge w:id="5984" w:author="Greg Clendenning" w:date="2024-04-16T16:42:00Z" w:vMerge="rest"/>
            <w:tcPrChange w:id="5985"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5986" w:author="Greg Clendenning" w:date="2024-04-16T16:42:00Z" w:vMerge="rest"/>
              </w:tcPr>
            </w:tcPrChange>
          </w:tcPr>
          <w:p w14:paraId="7CE51908" w14:textId="77777777" w:rsidR="007376E1" w:rsidRPr="001570EA" w:rsidRDefault="007376E1">
            <w:pPr>
              <w:rPr>
                <w:i/>
                <w:iCs/>
                <w:sz w:val="18"/>
                <w:szCs w:val="18"/>
              </w:rPr>
            </w:pPr>
            <w:r w:rsidRPr="001570EA">
              <w:rPr>
                <w:i/>
                <w:iCs/>
                <w:sz w:val="18"/>
                <w:szCs w:val="18"/>
              </w:rPr>
              <w:t>SEER</w:t>
            </w:r>
            <w:r w:rsidRPr="001570EA">
              <w:rPr>
                <w:i/>
                <w:iCs/>
                <w:sz w:val="18"/>
                <w:szCs w:val="18"/>
                <w:vertAlign w:val="subscript"/>
              </w:rPr>
              <w:t xml:space="preserve">base </w:t>
            </w:r>
            <w:r w:rsidRPr="001570EA">
              <w:rPr>
                <w:i/>
                <w:iCs/>
                <w:sz w:val="18"/>
                <w:szCs w:val="18"/>
              </w:rPr>
              <w:t xml:space="preserve">, </w:t>
            </w:r>
            <w:r w:rsidRPr="001570EA">
              <w:rPr>
                <w:rFonts w:cs="Arial"/>
                <w:sz w:val="18"/>
                <w:szCs w:val="18"/>
              </w:rPr>
              <w:t>Seasonal Energy Efficiency Ratio of the Baseline Unit</w:t>
            </w:r>
          </w:p>
        </w:tc>
        <w:tc>
          <w:tcPr>
            <w:tcW w:w="1170" w:type="dxa"/>
            <w:tcBorders>
              <w:top w:val="single" w:sz="4" w:space="0" w:color="auto"/>
              <w:left w:val="single" w:sz="4" w:space="0" w:color="auto"/>
              <w:right w:val="single" w:sz="4" w:space="0" w:color="auto"/>
            </w:tcBorders>
            <w:vAlign w:val="center"/>
            <w:cellMerge w:id="5987" w:author="Greg Clendenning" w:date="2024-04-16T16:42:00Z" w:vMerge="rest"/>
            <w:tcPrChange w:id="598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5989" w:author="Greg Clendenning" w:date="2024-04-16T16:42:00Z" w:vMerge="rest"/>
              </w:tcPr>
            </w:tcPrChange>
          </w:tcPr>
          <w:p w14:paraId="7BFE3479" w14:textId="77777777" w:rsidR="007376E1" w:rsidRPr="001570EA" w:rsidRDefault="008A402F">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right w:val="single" w:sz="4" w:space="0" w:color="auto"/>
            </w:tcBorders>
            <w:vAlign w:val="center"/>
            <w:tcPrChange w:id="5990"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4127D15A" w14:textId="77777777" w:rsidR="00FA5174" w:rsidRPr="00C17854" w:rsidRDefault="007376E1" w:rsidP="00DD03CF">
            <w:pPr>
              <w:pStyle w:val="TableCell"/>
              <w:keepNext w:val="0"/>
              <w:spacing w:before="0" w:afterLines="40" w:after="96"/>
              <w:jc w:val="center"/>
              <w:rPr>
                <w:del w:id="5991" w:author="Greg Clendenning" w:date="2024-04-16T16:42:00Z"/>
                <w:szCs w:val="18"/>
              </w:rPr>
            </w:pPr>
            <w:r w:rsidRPr="001570EA">
              <w:rPr>
                <w:szCs w:val="18"/>
              </w:rPr>
              <w:t>EDC Data Gathering</w:t>
            </w:r>
          </w:p>
          <w:p w14:paraId="62300DCD" w14:textId="571B268E" w:rsidR="007376E1" w:rsidRPr="001570EA" w:rsidRDefault="00FA5174">
            <w:pPr>
              <w:pStyle w:val="TableCell"/>
              <w:keepNext w:val="0"/>
              <w:spacing w:before="0" w:afterLines="40" w:after="96"/>
              <w:jc w:val="center"/>
              <w:pPrChange w:id="5992" w:author="Greg Clendenning" w:date="2024-04-16T16:42:00Z">
                <w:pPr>
                  <w:jc w:val="center"/>
                </w:pPr>
              </w:pPrChange>
            </w:pPr>
            <w:del w:id="5993" w:author="Greg Clendenning" w:date="2024-04-16T16:42:00Z">
              <w:r w:rsidRPr="00C17854">
                <w:rPr>
                  <w:szCs w:val="18"/>
                </w:rPr>
                <w:delText xml:space="preserve">Default:  See Early Replacement values in </w:delText>
              </w:r>
              <w:r w:rsidRPr="00C17854">
                <w:rPr>
                  <w:szCs w:val="18"/>
                </w:rPr>
                <w:fldChar w:fldCharType="begin"/>
              </w:r>
              <w:r w:rsidRPr="00C17854">
                <w:rPr>
                  <w:szCs w:val="18"/>
                </w:rPr>
                <w:delInstrText xml:space="preserve"> REF _Ref531779526 \h  \* MERGEFORMAT </w:delInstrText>
              </w:r>
              <w:r w:rsidRPr="00C17854">
                <w:rPr>
                  <w:szCs w:val="18"/>
                </w:rPr>
              </w:r>
              <w:r w:rsidRPr="00C17854">
                <w:rPr>
                  <w:szCs w:val="18"/>
                </w:rPr>
                <w:fldChar w:fldCharType="separate"/>
              </w:r>
              <w:r w:rsidR="00146CD3" w:rsidRPr="0082258A">
                <w:rPr>
                  <w:szCs w:val="18"/>
                </w:rPr>
                <w:delText xml:space="preserve">Table </w:delText>
              </w:r>
              <w:r w:rsidR="00146CD3" w:rsidRPr="0082258A">
                <w:rPr>
                  <w:noProof/>
                  <w:szCs w:val="18"/>
                </w:rPr>
                <w:delText>2</w:delText>
              </w:r>
              <w:r w:rsidR="00146CD3" w:rsidRPr="0082258A">
                <w:rPr>
                  <w:noProof/>
                  <w:szCs w:val="18"/>
                </w:rPr>
                <w:noBreakHyphen/>
                <w:delText>8</w:delText>
              </w:r>
              <w:r w:rsidRPr="00C17854">
                <w:rPr>
                  <w:szCs w:val="18"/>
                </w:rPr>
                <w:fldChar w:fldCharType="end"/>
              </w:r>
              <w:r w:rsidRPr="00C17854">
                <w:rPr>
                  <w:szCs w:val="18"/>
                </w:rPr>
                <w:delText xml:space="preserve"> in Sec. </w:delText>
              </w:r>
            </w:del>
            <w:moveFromRangeStart w:id="5994" w:author="Greg Clendenning" w:date="2024-04-16T16:42:00Z" w:name="move164178216"/>
            <w:moveFrom w:id="5995" w:author="Greg Clendenning" w:date="2024-04-16T16:42:00Z">
              <w:r w:rsidR="007376E1" w:rsidRPr="001570EA">
                <w:rPr>
                  <w:szCs w:val="18"/>
                </w:rPr>
                <w:fldChar w:fldCharType="begin"/>
              </w:r>
              <w:r w:rsidR="007376E1" w:rsidRPr="001570EA">
                <w:rPr>
                  <w:szCs w:val="18"/>
                </w:rPr>
                <w:instrText xml:space="preserve"> REF _Ref534371933 \r \h  \* MERGEFORMAT </w:instrText>
              </w:r>
            </w:moveFrom>
            <w:del w:id="5996" w:author="Greg Clendenning" w:date="2024-04-16T16:42:00Z">
              <w:r w:rsidR="007376E1" w:rsidRPr="001570EA">
                <w:rPr>
                  <w:szCs w:val="18"/>
                </w:rPr>
              </w:r>
            </w:del>
            <w:moveFrom w:id="5997" w:author="Greg Clendenning" w:date="2024-04-16T16:42:00Z">
              <w:r w:rsidR="007376E1" w:rsidRPr="001570EA">
                <w:rPr>
                  <w:szCs w:val="18"/>
                </w:rPr>
                <w:fldChar w:fldCharType="separate"/>
              </w:r>
              <w:r w:rsidR="00384D95" w:rsidRPr="001570EA">
                <w:rPr>
                  <w:szCs w:val="18"/>
                </w:rPr>
                <w:t>2.2.1</w:t>
              </w:r>
              <w:r w:rsidR="007376E1" w:rsidRPr="001570EA">
                <w:rPr>
                  <w:szCs w:val="18"/>
                </w:rPr>
                <w:fldChar w:fldCharType="end"/>
              </w:r>
            </w:moveFrom>
            <w:moveFromRangeEnd w:id="5994"/>
          </w:p>
        </w:tc>
        <w:tc>
          <w:tcPr>
            <w:tcW w:w="1710" w:type="dxa"/>
            <w:tcBorders>
              <w:top w:val="single" w:sz="4" w:space="0" w:color="auto"/>
              <w:left w:val="single" w:sz="4" w:space="0" w:color="auto"/>
              <w:bottom w:val="single" w:sz="4" w:space="0" w:color="auto"/>
              <w:right w:val="single" w:sz="4" w:space="0" w:color="auto"/>
            </w:tcBorders>
            <w:vAlign w:val="center"/>
            <w:tcPrChange w:id="5998"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47A2FD23" w14:textId="77777777" w:rsidR="00FA5174" w:rsidRPr="00FC65C0" w:rsidRDefault="007376E1" w:rsidP="00BD2C4C">
            <w:pPr>
              <w:jc w:val="center"/>
              <w:rPr>
                <w:del w:id="5999" w:author="Greg Clendenning" w:date="2024-04-16T16:42:00Z"/>
                <w:sz w:val="18"/>
                <w:szCs w:val="18"/>
              </w:rPr>
            </w:pPr>
            <w:r w:rsidRPr="001570EA">
              <w:rPr>
                <w:sz w:val="18"/>
                <w:szCs w:val="18"/>
              </w:rPr>
              <w:t>EDC Data Gathering</w:t>
            </w:r>
          </w:p>
          <w:p w14:paraId="688E5773" w14:textId="52D6029A" w:rsidR="007376E1" w:rsidRPr="001570EA" w:rsidRDefault="00FA5174">
            <w:pPr>
              <w:jc w:val="center"/>
              <w:rPr>
                <w:sz w:val="18"/>
                <w:szCs w:val="18"/>
              </w:rPr>
            </w:pPr>
            <w:del w:id="6000" w:author="Greg Clendenning" w:date="2024-04-16T16:42:00Z">
              <w:r w:rsidRPr="00FC65C0">
                <w:rPr>
                  <w:sz w:val="18"/>
                  <w:szCs w:val="18"/>
                </w:rPr>
                <w:delText>4</w:delText>
              </w:r>
            </w:del>
          </w:p>
        </w:tc>
      </w:tr>
      <w:tr w:rsidR="007376E1" w:rsidRPr="001570EA" w14:paraId="429DDBF4" w14:textId="77777777">
        <w:trPr>
          <w:trHeight w:val="525"/>
          <w:ins w:id="6001" w:author="Greg Clendenning" w:date="2024-04-16T16:42:00Z"/>
        </w:trPr>
        <w:tc>
          <w:tcPr>
            <w:tcW w:w="3623" w:type="dxa"/>
            <w:tcBorders>
              <w:left w:val="single" w:sz="4" w:space="0" w:color="auto"/>
              <w:bottom w:val="single" w:sz="4" w:space="0" w:color="auto"/>
              <w:right w:val="single" w:sz="4" w:space="0" w:color="auto"/>
            </w:tcBorders>
            <w:vAlign w:val="center"/>
            <w:cellMerge w:id="6002" w:author="Greg Clendenning" w:date="2024-04-16T16:42:00Z" w:vMerge="cont"/>
          </w:tcPr>
          <w:p w14:paraId="0466C0FA" w14:textId="77777777" w:rsidR="007376E1" w:rsidRPr="001570EA" w:rsidRDefault="007376E1">
            <w:pPr>
              <w:rPr>
                <w:ins w:id="6003" w:author="Greg Clendenning" w:date="2024-04-16T16:42:00Z"/>
                <w:i/>
                <w:iCs/>
                <w:sz w:val="18"/>
                <w:szCs w:val="18"/>
              </w:rPr>
            </w:pPr>
          </w:p>
        </w:tc>
        <w:tc>
          <w:tcPr>
            <w:tcW w:w="1170" w:type="dxa"/>
            <w:tcBorders>
              <w:left w:val="single" w:sz="4" w:space="0" w:color="auto"/>
              <w:bottom w:val="single" w:sz="4" w:space="0" w:color="auto"/>
              <w:right w:val="single" w:sz="4" w:space="0" w:color="auto"/>
            </w:tcBorders>
            <w:vAlign w:val="center"/>
            <w:cellMerge w:id="6004" w:author="Greg Clendenning" w:date="2024-04-16T16:42:00Z" w:vMerge="cont"/>
          </w:tcPr>
          <w:p w14:paraId="7505F502" w14:textId="77777777" w:rsidR="007376E1" w:rsidRPr="001570EA" w:rsidRDefault="007376E1">
            <w:pPr>
              <w:jc w:val="center"/>
              <w:rPr>
                <w:ins w:id="6005" w:author="Greg Clendenning" w:date="2024-04-16T16:42:00Z"/>
                <w:i/>
                <w:sz w:val="18"/>
                <w:szCs w:val="18"/>
              </w:rPr>
            </w:pPr>
          </w:p>
        </w:tc>
        <w:tc>
          <w:tcPr>
            <w:tcW w:w="2070" w:type="dxa"/>
            <w:tcBorders>
              <w:left w:val="single" w:sz="4" w:space="0" w:color="auto"/>
              <w:bottom w:val="single" w:sz="4" w:space="0" w:color="auto"/>
              <w:right w:val="single" w:sz="4" w:space="0" w:color="auto"/>
            </w:tcBorders>
            <w:vAlign w:val="center"/>
          </w:tcPr>
          <w:p w14:paraId="009544CB" w14:textId="42C036EB" w:rsidR="007376E1" w:rsidRPr="001570EA" w:rsidRDefault="007376E1">
            <w:pPr>
              <w:pStyle w:val="TableCell"/>
              <w:keepNext w:val="0"/>
              <w:spacing w:before="0" w:afterLines="40" w:after="96"/>
              <w:jc w:val="center"/>
              <w:rPr>
                <w:ins w:id="6006" w:author="Greg Clendenning" w:date="2024-04-16T16:42:00Z"/>
                <w:szCs w:val="18"/>
              </w:rPr>
            </w:pPr>
            <w:ins w:id="6007" w:author="Greg Clendenning" w:date="2024-04-16T16:42:00Z">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ins>
            <w:r w:rsidRPr="001570EA">
              <w:rPr>
                <w:szCs w:val="18"/>
              </w:rPr>
            </w:r>
            <w:ins w:id="6008" w:author="Greg Clendenning" w:date="2024-04-16T16:42:00Z">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797CC4FB" w14:textId="77777777" w:rsidR="007376E1" w:rsidRPr="001570EA" w:rsidRDefault="007376E1">
            <w:pPr>
              <w:jc w:val="center"/>
              <w:rPr>
                <w:ins w:id="6009" w:author="Greg Clendenning" w:date="2024-04-16T16:42:00Z"/>
                <w:sz w:val="18"/>
                <w:szCs w:val="18"/>
              </w:rPr>
            </w:pPr>
            <w:ins w:id="6010" w:author="Greg Clendenning" w:date="2024-04-16T16:42:00Z">
              <w:r w:rsidRPr="001570EA">
                <w:rPr>
                  <w:sz w:val="18"/>
                  <w:szCs w:val="18"/>
                </w:rPr>
                <w:t>4</w:t>
              </w:r>
            </w:ins>
          </w:p>
        </w:tc>
      </w:tr>
      <w:tr w:rsidR="007376E1" w:rsidRPr="001570EA" w14:paraId="4099EA4A" w14:textId="77777777">
        <w:tblPrEx>
          <w:tblW w:w="8573" w:type="dxa"/>
          <w:tblInd w:w="175" w:type="dxa"/>
          <w:tblLayout w:type="fixed"/>
          <w:tblPrExChange w:id="6011" w:author="Greg Clendenning" w:date="2024-04-16T16:42:00Z">
            <w:tblPrEx>
              <w:tblW w:w="8640" w:type="dxa"/>
              <w:tblInd w:w="108" w:type="dxa"/>
              <w:tblLayout w:type="fixed"/>
            </w:tblPrEx>
          </w:tblPrExChange>
        </w:tblPrEx>
        <w:trPr>
          <w:trHeight w:val="548"/>
          <w:trPrChange w:id="6012" w:author="Greg Clendenning" w:date="2024-04-16T16:42:00Z">
            <w:trPr>
              <w:trHeight w:val="1088"/>
            </w:trPr>
          </w:trPrChange>
        </w:trPr>
        <w:tc>
          <w:tcPr>
            <w:tcW w:w="3623" w:type="dxa"/>
            <w:tcBorders>
              <w:top w:val="single" w:sz="4" w:space="0" w:color="auto"/>
              <w:left w:val="single" w:sz="4" w:space="0" w:color="auto"/>
              <w:right w:val="single" w:sz="4" w:space="0" w:color="auto"/>
            </w:tcBorders>
            <w:vAlign w:val="center"/>
            <w:cellMerge w:id="6013" w:author="Greg Clendenning" w:date="2024-04-16T16:42:00Z" w:vMerge="rest"/>
            <w:tcPrChange w:id="6014"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6015" w:author="Greg Clendenning" w:date="2024-04-16T16:42:00Z" w:vMerge="rest"/>
              </w:tcPr>
            </w:tcPrChange>
          </w:tcPr>
          <w:p w14:paraId="3D0BEDF1" w14:textId="77777777" w:rsidR="007376E1" w:rsidRPr="001570EA" w:rsidRDefault="007376E1">
            <w:pPr>
              <w:rPr>
                <w:i/>
                <w:iCs/>
                <w:sz w:val="18"/>
                <w:szCs w:val="18"/>
              </w:rPr>
            </w:pPr>
            <w:r w:rsidRPr="001570EA">
              <w:rPr>
                <w:i/>
                <w:iCs/>
                <w:sz w:val="18"/>
                <w:szCs w:val="18"/>
              </w:rPr>
              <w:t>HSPF</w:t>
            </w:r>
            <w:r w:rsidRPr="001570EA">
              <w:rPr>
                <w:i/>
                <w:iCs/>
                <w:sz w:val="18"/>
                <w:szCs w:val="18"/>
                <w:vertAlign w:val="subscript"/>
              </w:rPr>
              <w:t xml:space="preserve">base </w:t>
            </w:r>
            <w:r w:rsidRPr="001570EA">
              <w:rPr>
                <w:i/>
                <w:iCs/>
                <w:sz w:val="18"/>
                <w:szCs w:val="18"/>
              </w:rPr>
              <w:t xml:space="preserve">, </w:t>
            </w:r>
            <w:r w:rsidRPr="001570EA">
              <w:rPr>
                <w:rFonts w:cs="Arial"/>
                <w:sz w:val="18"/>
                <w:szCs w:val="18"/>
              </w:rPr>
              <w:t>Heating Seasonal Performance Factor of the Baseline Unit</w:t>
            </w:r>
          </w:p>
        </w:tc>
        <w:tc>
          <w:tcPr>
            <w:tcW w:w="1170" w:type="dxa"/>
            <w:tcBorders>
              <w:top w:val="single" w:sz="4" w:space="0" w:color="auto"/>
              <w:left w:val="single" w:sz="4" w:space="0" w:color="auto"/>
              <w:right w:val="single" w:sz="4" w:space="0" w:color="auto"/>
            </w:tcBorders>
            <w:vAlign w:val="center"/>
            <w:cellMerge w:id="6016" w:author="Greg Clendenning" w:date="2024-04-16T16:42:00Z" w:vMerge="rest"/>
            <w:tcPrChange w:id="6017"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6018" w:author="Greg Clendenning" w:date="2024-04-16T16:42:00Z" w:vMerge="rest"/>
              </w:tcPr>
            </w:tcPrChange>
          </w:tcPr>
          <w:p w14:paraId="0DB40946" w14:textId="77777777" w:rsidR="007376E1" w:rsidRPr="001570EA" w:rsidRDefault="008A402F">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right w:val="single" w:sz="4" w:space="0" w:color="auto"/>
            </w:tcBorders>
            <w:vAlign w:val="center"/>
            <w:tcPrChange w:id="6019"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772EB472" w14:textId="77777777" w:rsidR="00FA5174" w:rsidRPr="00C17854" w:rsidRDefault="007376E1" w:rsidP="00DD03CF">
            <w:pPr>
              <w:pStyle w:val="TableCell"/>
              <w:keepNext w:val="0"/>
              <w:spacing w:before="0" w:afterLines="40" w:after="96"/>
              <w:jc w:val="center"/>
              <w:rPr>
                <w:del w:id="6020" w:author="Greg Clendenning" w:date="2024-04-16T16:42:00Z"/>
                <w:szCs w:val="18"/>
              </w:rPr>
            </w:pPr>
            <w:r w:rsidRPr="001570EA">
              <w:rPr>
                <w:szCs w:val="18"/>
              </w:rPr>
              <w:t>EDC Data Gathering</w:t>
            </w:r>
          </w:p>
          <w:p w14:paraId="4ED48A49" w14:textId="55CD65D6" w:rsidR="007376E1" w:rsidRPr="001570EA" w:rsidRDefault="00FA5174">
            <w:pPr>
              <w:pStyle w:val="TableCell"/>
              <w:keepNext w:val="0"/>
              <w:spacing w:before="0" w:afterLines="40" w:after="96"/>
              <w:jc w:val="center"/>
              <w:pPrChange w:id="6021" w:author="Greg Clendenning" w:date="2024-04-16T16:42:00Z">
                <w:pPr>
                  <w:jc w:val="center"/>
                </w:pPr>
              </w:pPrChange>
            </w:pPr>
            <w:del w:id="6022" w:author="Greg Clendenning" w:date="2024-04-16T16:42:00Z">
              <w:r w:rsidRPr="00C17854">
                <w:rPr>
                  <w:szCs w:val="18"/>
                </w:rPr>
                <w:delText xml:space="preserve">Default:  See Early Replacement values in </w:delText>
              </w:r>
              <w:r w:rsidRPr="00C17854">
                <w:rPr>
                  <w:szCs w:val="18"/>
                </w:rPr>
                <w:fldChar w:fldCharType="begin"/>
              </w:r>
              <w:r w:rsidRPr="00C17854">
                <w:rPr>
                  <w:szCs w:val="18"/>
                </w:rPr>
                <w:delInstrText xml:space="preserve"> REF _Ref531779526 \h  \* MERGEFORMAT </w:delInstrText>
              </w:r>
              <w:r w:rsidRPr="00C17854">
                <w:rPr>
                  <w:szCs w:val="18"/>
                </w:rPr>
              </w:r>
              <w:r w:rsidRPr="00C17854">
                <w:rPr>
                  <w:szCs w:val="18"/>
                </w:rPr>
                <w:fldChar w:fldCharType="separate"/>
              </w:r>
              <w:r w:rsidR="00146CD3" w:rsidRPr="0082258A">
                <w:rPr>
                  <w:szCs w:val="18"/>
                </w:rPr>
                <w:delText xml:space="preserve">Table </w:delText>
              </w:r>
              <w:r w:rsidR="00146CD3" w:rsidRPr="0082258A">
                <w:rPr>
                  <w:noProof/>
                  <w:szCs w:val="18"/>
                </w:rPr>
                <w:delText>2</w:delText>
              </w:r>
              <w:r w:rsidR="00146CD3" w:rsidRPr="0082258A">
                <w:rPr>
                  <w:noProof/>
                  <w:szCs w:val="18"/>
                </w:rPr>
                <w:noBreakHyphen/>
                <w:delText>8</w:delText>
              </w:r>
              <w:r w:rsidRPr="00C17854">
                <w:rPr>
                  <w:szCs w:val="18"/>
                </w:rPr>
                <w:fldChar w:fldCharType="end"/>
              </w:r>
              <w:r w:rsidRPr="00C17854">
                <w:rPr>
                  <w:szCs w:val="18"/>
                </w:rPr>
                <w:delText xml:space="preserve"> in Sec. </w:delText>
              </w:r>
              <w:r w:rsidRPr="00C17854">
                <w:rPr>
                  <w:szCs w:val="18"/>
                </w:rPr>
                <w:fldChar w:fldCharType="begin"/>
              </w:r>
              <w:r w:rsidRPr="00C17854">
                <w:rPr>
                  <w:szCs w:val="18"/>
                </w:rPr>
                <w:delInstrText xml:space="preserve"> REF _Ref534371933 \r \h </w:delInstrText>
              </w:r>
              <w:r>
                <w:rPr>
                  <w:szCs w:val="18"/>
                </w:rPr>
                <w:delInstrText xml:space="preserve"> \* MERGEFORMAT </w:delInstrText>
              </w:r>
              <w:r w:rsidRPr="00C17854">
                <w:rPr>
                  <w:szCs w:val="18"/>
                </w:rPr>
              </w:r>
              <w:r w:rsidRPr="00C17854">
                <w:rPr>
                  <w:szCs w:val="18"/>
                </w:rPr>
                <w:fldChar w:fldCharType="separate"/>
              </w:r>
              <w:r w:rsidR="00146CD3">
                <w:rPr>
                  <w:szCs w:val="18"/>
                </w:rPr>
                <w:delText>2.2.1</w:delText>
              </w:r>
              <w:r w:rsidRPr="00C17854">
                <w:rPr>
                  <w:szCs w:val="18"/>
                </w:rPr>
                <w:fldChar w:fldCharType="end"/>
              </w:r>
            </w:del>
          </w:p>
        </w:tc>
        <w:tc>
          <w:tcPr>
            <w:tcW w:w="1710" w:type="dxa"/>
            <w:tcBorders>
              <w:top w:val="single" w:sz="4" w:space="0" w:color="auto"/>
              <w:left w:val="single" w:sz="4" w:space="0" w:color="auto"/>
              <w:bottom w:val="single" w:sz="4" w:space="0" w:color="auto"/>
              <w:right w:val="single" w:sz="4" w:space="0" w:color="auto"/>
            </w:tcBorders>
            <w:vAlign w:val="center"/>
            <w:tcPrChange w:id="6023"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43C8964A" w14:textId="77777777" w:rsidR="00FA5174" w:rsidRPr="00FC65C0" w:rsidRDefault="007376E1" w:rsidP="00BD2C4C">
            <w:pPr>
              <w:jc w:val="center"/>
              <w:rPr>
                <w:del w:id="6024" w:author="Greg Clendenning" w:date="2024-04-16T16:42:00Z"/>
                <w:sz w:val="18"/>
                <w:szCs w:val="18"/>
              </w:rPr>
            </w:pPr>
            <w:r w:rsidRPr="001570EA">
              <w:rPr>
                <w:sz w:val="18"/>
                <w:szCs w:val="18"/>
              </w:rPr>
              <w:t>EDC Data Gathering</w:t>
            </w:r>
          </w:p>
          <w:p w14:paraId="4AC9F3C7" w14:textId="013A5CAB" w:rsidR="007376E1" w:rsidRPr="001570EA" w:rsidRDefault="00FA5174">
            <w:pPr>
              <w:jc w:val="center"/>
              <w:rPr>
                <w:sz w:val="18"/>
                <w:szCs w:val="18"/>
              </w:rPr>
            </w:pPr>
            <w:del w:id="6025" w:author="Greg Clendenning" w:date="2024-04-16T16:42:00Z">
              <w:r w:rsidRPr="00FC65C0">
                <w:rPr>
                  <w:sz w:val="18"/>
                  <w:szCs w:val="18"/>
                </w:rPr>
                <w:delText>4</w:delText>
              </w:r>
            </w:del>
          </w:p>
        </w:tc>
      </w:tr>
      <w:tr w:rsidR="007376E1" w:rsidRPr="001570EA" w14:paraId="2CB17649" w14:textId="77777777">
        <w:trPr>
          <w:trHeight w:val="547"/>
          <w:ins w:id="6026" w:author="Greg Clendenning" w:date="2024-04-16T16:42:00Z"/>
        </w:trPr>
        <w:tc>
          <w:tcPr>
            <w:tcW w:w="3623" w:type="dxa"/>
            <w:tcBorders>
              <w:left w:val="single" w:sz="4" w:space="0" w:color="auto"/>
              <w:bottom w:val="single" w:sz="4" w:space="0" w:color="auto"/>
              <w:right w:val="single" w:sz="4" w:space="0" w:color="auto"/>
            </w:tcBorders>
            <w:vAlign w:val="center"/>
            <w:cellMerge w:id="6027" w:author="Greg Clendenning" w:date="2024-04-16T16:42:00Z" w:vMerge="cont"/>
          </w:tcPr>
          <w:p w14:paraId="6BBE0048" w14:textId="77777777" w:rsidR="007376E1" w:rsidRPr="001570EA" w:rsidRDefault="007376E1">
            <w:pPr>
              <w:rPr>
                <w:ins w:id="6028" w:author="Greg Clendenning" w:date="2024-04-16T16:42:00Z"/>
                <w:i/>
                <w:iCs/>
                <w:sz w:val="18"/>
                <w:szCs w:val="18"/>
              </w:rPr>
            </w:pPr>
          </w:p>
        </w:tc>
        <w:tc>
          <w:tcPr>
            <w:tcW w:w="1170" w:type="dxa"/>
            <w:tcBorders>
              <w:left w:val="single" w:sz="4" w:space="0" w:color="auto"/>
              <w:bottom w:val="single" w:sz="4" w:space="0" w:color="auto"/>
              <w:right w:val="single" w:sz="4" w:space="0" w:color="auto"/>
            </w:tcBorders>
            <w:vAlign w:val="center"/>
            <w:cellMerge w:id="6029" w:author="Greg Clendenning" w:date="2024-04-16T16:42:00Z" w:vMerge="cont"/>
          </w:tcPr>
          <w:p w14:paraId="731DBD78" w14:textId="77777777" w:rsidR="007376E1" w:rsidRPr="001570EA" w:rsidRDefault="007376E1">
            <w:pPr>
              <w:jc w:val="center"/>
              <w:rPr>
                <w:ins w:id="6030" w:author="Greg Clendenning" w:date="2024-04-16T16:42:00Z"/>
                <w:i/>
                <w:sz w:val="18"/>
                <w:szCs w:val="18"/>
              </w:rPr>
            </w:pPr>
          </w:p>
        </w:tc>
        <w:tc>
          <w:tcPr>
            <w:tcW w:w="2070" w:type="dxa"/>
            <w:tcBorders>
              <w:left w:val="single" w:sz="4" w:space="0" w:color="auto"/>
              <w:bottom w:val="single" w:sz="4" w:space="0" w:color="auto"/>
              <w:right w:val="single" w:sz="4" w:space="0" w:color="auto"/>
            </w:tcBorders>
            <w:vAlign w:val="center"/>
          </w:tcPr>
          <w:p w14:paraId="56FA9369" w14:textId="5401A94D" w:rsidR="007376E1" w:rsidRPr="001570EA" w:rsidRDefault="007376E1">
            <w:pPr>
              <w:pStyle w:val="TableCell"/>
              <w:keepNext w:val="0"/>
              <w:spacing w:before="0" w:afterLines="40" w:after="96"/>
              <w:jc w:val="center"/>
              <w:rPr>
                <w:ins w:id="6031" w:author="Greg Clendenning" w:date="2024-04-16T16:42:00Z"/>
                <w:szCs w:val="18"/>
              </w:rPr>
            </w:pPr>
            <w:ins w:id="6032" w:author="Greg Clendenning" w:date="2024-04-16T16:42:00Z">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ins>
            <w:r w:rsidRPr="001570EA">
              <w:rPr>
                <w:szCs w:val="18"/>
              </w:rPr>
            </w:r>
            <w:ins w:id="6033" w:author="Greg Clendenning" w:date="2024-04-16T16:42:00Z">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r w:rsidRPr="001570EA">
                <w:rPr>
                  <w:szCs w:val="18"/>
                </w:rPr>
                <w:t xml:space="preserve"> </w:t>
              </w:r>
            </w:ins>
          </w:p>
        </w:tc>
        <w:tc>
          <w:tcPr>
            <w:tcW w:w="1710" w:type="dxa"/>
            <w:tcBorders>
              <w:top w:val="single" w:sz="4" w:space="0" w:color="auto"/>
              <w:left w:val="single" w:sz="4" w:space="0" w:color="auto"/>
              <w:bottom w:val="single" w:sz="4" w:space="0" w:color="auto"/>
              <w:right w:val="single" w:sz="4" w:space="0" w:color="auto"/>
            </w:tcBorders>
            <w:vAlign w:val="center"/>
          </w:tcPr>
          <w:p w14:paraId="65F615DC" w14:textId="77777777" w:rsidR="007376E1" w:rsidRPr="001570EA" w:rsidRDefault="007376E1">
            <w:pPr>
              <w:jc w:val="center"/>
              <w:rPr>
                <w:ins w:id="6034" w:author="Greg Clendenning" w:date="2024-04-16T16:42:00Z"/>
                <w:sz w:val="18"/>
                <w:szCs w:val="18"/>
              </w:rPr>
            </w:pPr>
            <w:ins w:id="6035" w:author="Greg Clendenning" w:date="2024-04-16T16:42:00Z">
              <w:r w:rsidRPr="001570EA">
                <w:rPr>
                  <w:sz w:val="18"/>
                  <w:szCs w:val="18"/>
                </w:rPr>
                <w:t>4</w:t>
              </w:r>
            </w:ins>
          </w:p>
        </w:tc>
      </w:tr>
      <w:tr w:rsidR="007376E1" w:rsidRPr="001570EA" w14:paraId="5C3AB022" w14:textId="77777777">
        <w:tblPrEx>
          <w:tblW w:w="8573" w:type="dxa"/>
          <w:tblInd w:w="175" w:type="dxa"/>
          <w:tblLayout w:type="fixed"/>
          <w:tblPrExChange w:id="6036" w:author="Greg Clendenning" w:date="2024-04-16T16:42:00Z">
            <w:tblPrEx>
              <w:tblW w:w="8640" w:type="dxa"/>
              <w:tblInd w:w="108" w:type="dxa"/>
              <w:tblLayout w:type="fixed"/>
            </w:tblPrEx>
          </w:tblPrExChange>
        </w:tblPrEx>
        <w:trPr>
          <w:trHeight w:val="413"/>
          <w:trPrChange w:id="6037" w:author="Greg Clendenning" w:date="2024-04-16T16:42:00Z">
            <w:trPr>
              <w:trHeight w:val="828"/>
            </w:trPr>
          </w:trPrChange>
        </w:trPr>
        <w:tc>
          <w:tcPr>
            <w:tcW w:w="3623" w:type="dxa"/>
            <w:tcBorders>
              <w:top w:val="single" w:sz="4" w:space="0" w:color="auto"/>
              <w:left w:val="single" w:sz="4" w:space="0" w:color="auto"/>
              <w:right w:val="single" w:sz="4" w:space="0" w:color="auto"/>
            </w:tcBorders>
            <w:vAlign w:val="center"/>
            <w:cellMerge w:id="6038" w:author="Greg Clendenning" w:date="2024-04-16T16:42:00Z" w:vMerge="rest"/>
            <w:tcPrChange w:id="603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6040" w:author="Greg Clendenning" w:date="2024-04-16T16:42:00Z" w:vMerge="rest"/>
              </w:tcPr>
            </w:tcPrChange>
          </w:tcPr>
          <w:p w14:paraId="2F138E6F" w14:textId="77777777" w:rsidR="007376E1" w:rsidRPr="001570EA" w:rsidRDefault="007376E1">
            <w:pPr>
              <w:rPr>
                <w:i/>
                <w:iCs/>
                <w:sz w:val="18"/>
                <w:szCs w:val="18"/>
              </w:rPr>
            </w:pPr>
            <w:r w:rsidRPr="001570EA">
              <w:rPr>
                <w:i/>
                <w:iCs/>
                <w:sz w:val="18"/>
                <w:szCs w:val="18"/>
              </w:rPr>
              <w:t>EER</w:t>
            </w:r>
            <w:r w:rsidRPr="001570EA">
              <w:rPr>
                <w:i/>
                <w:iCs/>
                <w:sz w:val="18"/>
                <w:szCs w:val="18"/>
                <w:vertAlign w:val="subscript"/>
              </w:rPr>
              <w:t xml:space="preserve">g </w:t>
            </w:r>
            <w:r w:rsidRPr="001570EA">
              <w:rPr>
                <w:i/>
                <w:iCs/>
                <w:sz w:val="18"/>
                <w:szCs w:val="18"/>
              </w:rPr>
              <w:t xml:space="preserve">, </w:t>
            </w:r>
            <w:r w:rsidRPr="001570EA">
              <w:rPr>
                <w:rFonts w:cs="Arial"/>
                <w:sz w:val="18"/>
                <w:szCs w:val="18"/>
              </w:rPr>
              <w:t>Energy Efficiency Ratio of a GSHP, this is measured differently than EER of an air source heat pump and must be converted</w:t>
            </w:r>
          </w:p>
        </w:tc>
        <w:tc>
          <w:tcPr>
            <w:tcW w:w="1170" w:type="dxa"/>
            <w:tcBorders>
              <w:top w:val="single" w:sz="4" w:space="0" w:color="auto"/>
              <w:left w:val="single" w:sz="4" w:space="0" w:color="auto"/>
              <w:right w:val="single" w:sz="4" w:space="0" w:color="auto"/>
            </w:tcBorders>
            <w:vAlign w:val="center"/>
            <w:cellMerge w:id="6041" w:author="Greg Clendenning" w:date="2024-04-16T16:42:00Z" w:vMerge="rest"/>
            <w:tcPrChange w:id="604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6043" w:author="Greg Clendenning" w:date="2024-04-16T16:42:00Z" w:vMerge="rest"/>
              </w:tcPr>
            </w:tcPrChange>
          </w:tcPr>
          <w:p w14:paraId="1C4C0FD8" w14:textId="77777777" w:rsidR="007376E1" w:rsidRPr="001570EA" w:rsidRDefault="008A402F">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Change w:id="6044"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3701C00C" w14:textId="77777777" w:rsidR="00FA5174" w:rsidRPr="008C7FDA" w:rsidRDefault="007376E1" w:rsidP="00BD2C4C">
            <w:pPr>
              <w:jc w:val="center"/>
              <w:rPr>
                <w:del w:id="6045" w:author="Greg Clendenning" w:date="2024-04-16T16:42:00Z"/>
                <w:sz w:val="18"/>
                <w:szCs w:val="18"/>
              </w:rPr>
            </w:pPr>
            <w:r w:rsidRPr="001570EA">
              <w:rPr>
                <w:sz w:val="18"/>
                <w:szCs w:val="18"/>
              </w:rPr>
              <w:t>EDC Data Gathering</w:t>
            </w:r>
          </w:p>
          <w:p w14:paraId="2D088AF1" w14:textId="567577CF" w:rsidR="007376E1" w:rsidRPr="001570EA" w:rsidRDefault="007376E1">
            <w:pPr>
              <w:jc w:val="center"/>
              <w:rPr>
                <w:sz w:val="18"/>
                <w:szCs w:val="18"/>
              </w:rPr>
            </w:pPr>
            <w:moveFromRangeStart w:id="6046" w:author="Greg Clendenning" w:date="2024-04-16T16:42:00Z" w:name="move164178229"/>
            <w:moveFrom w:id="6047" w:author="Greg Clendenning" w:date="2024-04-16T16:42:00Z">
              <w:r w:rsidRPr="001570EA">
                <w:rPr>
                  <w:sz w:val="18"/>
                  <w:szCs w:val="18"/>
                </w:rPr>
                <w:t>Default: 16.6</w:t>
              </w:r>
            </w:moveFrom>
            <w:moveFromRangeEnd w:id="6046"/>
          </w:p>
        </w:tc>
        <w:tc>
          <w:tcPr>
            <w:tcW w:w="1710" w:type="dxa"/>
            <w:tcBorders>
              <w:top w:val="single" w:sz="4" w:space="0" w:color="auto"/>
              <w:left w:val="single" w:sz="4" w:space="0" w:color="auto"/>
              <w:right w:val="single" w:sz="4" w:space="0" w:color="auto"/>
            </w:tcBorders>
            <w:vAlign w:val="center"/>
            <w:tcPrChange w:id="6048"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3BC6FF3E" w14:textId="73822F04" w:rsidR="007376E1" w:rsidRPr="001570EA" w:rsidRDefault="00FA5174">
            <w:pPr>
              <w:jc w:val="center"/>
              <w:rPr>
                <w:sz w:val="18"/>
                <w:rPrChange w:id="6049" w:author="Greg Clendenning" w:date="2024-04-16T16:42:00Z">
                  <w:rPr>
                    <w:sz w:val="18"/>
                    <w:highlight w:val="lightGray"/>
                  </w:rPr>
                </w:rPrChange>
              </w:rPr>
            </w:pPr>
            <w:del w:id="6050" w:author="Greg Clendenning" w:date="2024-04-16T16:42:00Z">
              <w:r>
                <w:rPr>
                  <w:sz w:val="18"/>
                  <w:szCs w:val="18"/>
                </w:rPr>
                <w:delText>4</w:delText>
              </w:r>
            </w:del>
            <w:ins w:id="6051" w:author="Greg Clendenning" w:date="2024-04-16T16:42:00Z">
              <w:r w:rsidR="007376E1" w:rsidRPr="001570EA">
                <w:rPr>
                  <w:sz w:val="18"/>
                  <w:szCs w:val="18"/>
                </w:rPr>
                <w:t>EDC Data Gathering</w:t>
              </w:r>
            </w:ins>
          </w:p>
        </w:tc>
      </w:tr>
      <w:tr w:rsidR="007376E1" w:rsidRPr="001570EA" w14:paraId="5C8FCD1B" w14:textId="77777777">
        <w:trPr>
          <w:trHeight w:val="412"/>
          <w:ins w:id="6052" w:author="Greg Clendenning" w:date="2024-04-16T16:42:00Z"/>
        </w:trPr>
        <w:tc>
          <w:tcPr>
            <w:tcW w:w="3623" w:type="dxa"/>
            <w:tcBorders>
              <w:left w:val="single" w:sz="4" w:space="0" w:color="auto"/>
              <w:bottom w:val="single" w:sz="4" w:space="0" w:color="auto"/>
              <w:right w:val="single" w:sz="4" w:space="0" w:color="auto"/>
            </w:tcBorders>
            <w:vAlign w:val="center"/>
            <w:cellMerge w:id="6053" w:author="Greg Clendenning" w:date="2024-04-16T16:42:00Z" w:vMerge="cont"/>
          </w:tcPr>
          <w:p w14:paraId="5283F48C" w14:textId="77777777" w:rsidR="007376E1" w:rsidRPr="001570EA" w:rsidRDefault="007376E1">
            <w:pPr>
              <w:rPr>
                <w:ins w:id="6054" w:author="Greg Clendenning" w:date="2024-04-16T16:42:00Z"/>
                <w:i/>
                <w:iCs/>
                <w:sz w:val="18"/>
                <w:szCs w:val="18"/>
              </w:rPr>
            </w:pPr>
          </w:p>
        </w:tc>
        <w:tc>
          <w:tcPr>
            <w:tcW w:w="1170" w:type="dxa"/>
            <w:tcBorders>
              <w:left w:val="single" w:sz="4" w:space="0" w:color="auto"/>
              <w:bottom w:val="single" w:sz="4" w:space="0" w:color="auto"/>
              <w:right w:val="single" w:sz="4" w:space="0" w:color="auto"/>
            </w:tcBorders>
            <w:vAlign w:val="center"/>
            <w:cellMerge w:id="6055" w:author="Greg Clendenning" w:date="2024-04-16T16:42:00Z" w:vMerge="cont"/>
          </w:tcPr>
          <w:p w14:paraId="2B4983CA" w14:textId="77777777" w:rsidR="007376E1" w:rsidRPr="001570EA" w:rsidRDefault="007376E1">
            <w:pPr>
              <w:jc w:val="center"/>
              <w:rPr>
                <w:ins w:id="6056" w:author="Greg Clendenning" w:date="2024-04-16T16:42:00Z"/>
                <w:i/>
                <w:sz w:val="18"/>
                <w:szCs w:val="18"/>
              </w:rPr>
            </w:pPr>
          </w:p>
        </w:tc>
        <w:tc>
          <w:tcPr>
            <w:tcW w:w="2070" w:type="dxa"/>
            <w:tcBorders>
              <w:top w:val="single" w:sz="4" w:space="0" w:color="auto"/>
              <w:left w:val="single" w:sz="4" w:space="0" w:color="auto"/>
              <w:bottom w:val="single" w:sz="4" w:space="0" w:color="auto"/>
              <w:right w:val="single" w:sz="4" w:space="0" w:color="auto"/>
            </w:tcBorders>
            <w:vAlign w:val="center"/>
          </w:tcPr>
          <w:p w14:paraId="3E51A98F" w14:textId="77777777" w:rsidR="007376E1" w:rsidRPr="001570EA" w:rsidRDefault="007376E1">
            <w:pPr>
              <w:jc w:val="center"/>
              <w:rPr>
                <w:ins w:id="6057" w:author="Greg Clendenning" w:date="2024-04-16T16:42:00Z"/>
                <w:sz w:val="18"/>
                <w:szCs w:val="18"/>
              </w:rPr>
            </w:pPr>
            <w:moveToRangeStart w:id="6058" w:author="Greg Clendenning" w:date="2024-04-16T16:42:00Z" w:name="move164178229"/>
            <w:moveTo w:id="6059" w:author="Greg Clendenning" w:date="2024-04-16T16:42:00Z">
              <w:r w:rsidRPr="001570EA">
                <w:rPr>
                  <w:sz w:val="18"/>
                  <w:szCs w:val="18"/>
                </w:rPr>
                <w:t>Default: 16.6</w:t>
              </w:r>
            </w:moveTo>
            <w:moveToRangeEnd w:id="6058"/>
          </w:p>
        </w:tc>
        <w:tc>
          <w:tcPr>
            <w:tcW w:w="1710" w:type="dxa"/>
            <w:tcBorders>
              <w:left w:val="single" w:sz="4" w:space="0" w:color="auto"/>
              <w:bottom w:val="single" w:sz="4" w:space="0" w:color="auto"/>
              <w:right w:val="single" w:sz="4" w:space="0" w:color="auto"/>
            </w:tcBorders>
            <w:vAlign w:val="center"/>
          </w:tcPr>
          <w:p w14:paraId="5DE2B03C" w14:textId="77777777" w:rsidR="007376E1" w:rsidRPr="001570EA" w:rsidRDefault="007376E1">
            <w:pPr>
              <w:jc w:val="center"/>
              <w:rPr>
                <w:ins w:id="6060" w:author="Greg Clendenning" w:date="2024-04-16T16:42:00Z"/>
                <w:sz w:val="18"/>
                <w:szCs w:val="18"/>
              </w:rPr>
            </w:pPr>
            <w:ins w:id="6061" w:author="Greg Clendenning" w:date="2024-04-16T16:42:00Z">
              <w:r w:rsidRPr="001570EA">
                <w:rPr>
                  <w:sz w:val="18"/>
                  <w:szCs w:val="18"/>
                </w:rPr>
                <w:t>4</w:t>
              </w:r>
            </w:ins>
          </w:p>
        </w:tc>
      </w:tr>
      <w:tr w:rsidR="007376E1" w:rsidRPr="001570EA" w14:paraId="5E068F13" w14:textId="77777777">
        <w:tblPrEx>
          <w:tblW w:w="8573" w:type="dxa"/>
          <w:tblInd w:w="175" w:type="dxa"/>
          <w:tblLayout w:type="fixed"/>
          <w:tblPrExChange w:id="6062" w:author="Greg Clendenning" w:date="2024-04-16T16:42:00Z">
            <w:tblPrEx>
              <w:tblW w:w="8640" w:type="dxa"/>
              <w:tblInd w:w="108" w:type="dxa"/>
              <w:tblLayout w:type="fixed"/>
            </w:tblPrEx>
          </w:tblPrExChange>
        </w:tblPrEx>
        <w:trPr>
          <w:trHeight w:val="525"/>
          <w:trPrChange w:id="6063" w:author="Greg Clendenning" w:date="2024-04-16T16:42:00Z">
            <w:trPr>
              <w:trHeight w:val="1043"/>
            </w:trPr>
          </w:trPrChange>
        </w:trPr>
        <w:tc>
          <w:tcPr>
            <w:tcW w:w="3623" w:type="dxa"/>
            <w:tcBorders>
              <w:top w:val="single" w:sz="4" w:space="0" w:color="auto"/>
              <w:left w:val="single" w:sz="4" w:space="0" w:color="auto"/>
              <w:right w:val="single" w:sz="4" w:space="0" w:color="auto"/>
            </w:tcBorders>
            <w:vAlign w:val="center"/>
            <w:cellMerge w:id="6064" w:author="Greg Clendenning" w:date="2024-04-16T16:42:00Z" w:vMerge="rest"/>
            <w:tcPrChange w:id="6065"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6066" w:author="Greg Clendenning" w:date="2024-04-16T16:42:00Z" w:vMerge="rest"/>
              </w:tcPr>
            </w:tcPrChange>
          </w:tcPr>
          <w:p w14:paraId="13BC6073" w14:textId="77777777" w:rsidR="007376E1" w:rsidRPr="001570EA" w:rsidRDefault="007376E1">
            <w:pPr>
              <w:rPr>
                <w:i/>
                <w:iCs/>
                <w:sz w:val="18"/>
                <w:szCs w:val="18"/>
              </w:rPr>
            </w:pPr>
            <w:r w:rsidRPr="001570EA">
              <w:rPr>
                <w:i/>
                <w:iCs/>
                <w:sz w:val="18"/>
                <w:szCs w:val="18"/>
              </w:rPr>
              <w:t>EER</w:t>
            </w:r>
            <w:r w:rsidRPr="001570EA">
              <w:rPr>
                <w:i/>
                <w:iCs/>
                <w:sz w:val="18"/>
                <w:szCs w:val="18"/>
                <w:vertAlign w:val="subscript"/>
              </w:rPr>
              <w:t xml:space="preserve">base </w:t>
            </w:r>
            <w:r w:rsidRPr="001570EA">
              <w:rPr>
                <w:i/>
                <w:iCs/>
                <w:sz w:val="18"/>
                <w:szCs w:val="18"/>
              </w:rPr>
              <w:t xml:space="preserve">, </w:t>
            </w:r>
            <w:r w:rsidRPr="001570EA">
              <w:rPr>
                <w:rFonts w:cs="Arial"/>
                <w:sz w:val="18"/>
                <w:szCs w:val="18"/>
              </w:rPr>
              <w:t>Energy Efficiency Ratio of the Baseline Unit</w:t>
            </w:r>
          </w:p>
        </w:tc>
        <w:tc>
          <w:tcPr>
            <w:tcW w:w="1170" w:type="dxa"/>
            <w:tcBorders>
              <w:top w:val="single" w:sz="4" w:space="0" w:color="auto"/>
              <w:left w:val="single" w:sz="4" w:space="0" w:color="auto"/>
              <w:right w:val="single" w:sz="4" w:space="0" w:color="auto"/>
            </w:tcBorders>
            <w:vAlign w:val="center"/>
            <w:cellMerge w:id="6067" w:author="Greg Clendenning" w:date="2024-04-16T16:42:00Z" w:vMerge="rest"/>
            <w:tcPrChange w:id="6068"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6069" w:author="Greg Clendenning" w:date="2024-04-16T16:42:00Z" w:vMerge="rest"/>
              </w:tcPr>
            </w:tcPrChange>
          </w:tcPr>
          <w:p w14:paraId="3CCCD4E0" w14:textId="77777777" w:rsidR="007376E1" w:rsidRPr="001570EA" w:rsidRDefault="008A402F">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right w:val="single" w:sz="4" w:space="0" w:color="auto"/>
            </w:tcBorders>
            <w:vAlign w:val="center"/>
            <w:tcPrChange w:id="6070"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64529F17" w14:textId="77777777" w:rsidR="00253FE4" w:rsidRPr="00C17854" w:rsidRDefault="007376E1" w:rsidP="00DD03CF">
            <w:pPr>
              <w:pStyle w:val="TableCell"/>
              <w:keepNext w:val="0"/>
              <w:spacing w:before="0" w:afterLines="40" w:after="96"/>
              <w:jc w:val="center"/>
              <w:rPr>
                <w:del w:id="6071" w:author="Greg Clendenning" w:date="2024-04-16T16:42:00Z"/>
                <w:szCs w:val="18"/>
              </w:rPr>
            </w:pPr>
            <w:r w:rsidRPr="001570EA">
              <w:rPr>
                <w:szCs w:val="18"/>
              </w:rPr>
              <w:t>EDC Data Gathering</w:t>
            </w:r>
          </w:p>
          <w:p w14:paraId="190F5897" w14:textId="50AE3243" w:rsidR="007376E1" w:rsidRPr="001570EA" w:rsidRDefault="00EC3895">
            <w:pPr>
              <w:pStyle w:val="TableCell"/>
              <w:keepNext w:val="0"/>
              <w:spacing w:before="0" w:afterLines="40" w:after="96"/>
              <w:jc w:val="center"/>
              <w:pPrChange w:id="6072" w:author="Greg Clendenning" w:date="2024-04-16T16:42:00Z">
                <w:pPr>
                  <w:jc w:val="center"/>
                </w:pPr>
              </w:pPrChange>
            </w:pPr>
            <w:del w:id="6073" w:author="Greg Clendenning" w:date="2024-04-16T16:42:00Z">
              <w:r w:rsidRPr="00C17854">
                <w:rPr>
                  <w:szCs w:val="18"/>
                </w:rPr>
                <w:delText xml:space="preserve">Default:  See Early Replacement values in </w:delText>
              </w:r>
              <w:r w:rsidRPr="00C17854">
                <w:rPr>
                  <w:szCs w:val="18"/>
                </w:rPr>
                <w:fldChar w:fldCharType="begin"/>
              </w:r>
              <w:r w:rsidRPr="00C17854">
                <w:rPr>
                  <w:szCs w:val="18"/>
                </w:rPr>
                <w:delInstrText xml:space="preserve"> REF _Ref531779526 \h  \* MERGEFORMAT </w:delInstrText>
              </w:r>
              <w:r w:rsidRPr="00C17854">
                <w:rPr>
                  <w:szCs w:val="18"/>
                </w:rPr>
              </w:r>
              <w:r w:rsidRPr="00C17854">
                <w:rPr>
                  <w:szCs w:val="18"/>
                </w:rPr>
                <w:fldChar w:fldCharType="separate"/>
              </w:r>
              <w:r w:rsidRPr="0082258A">
                <w:rPr>
                  <w:szCs w:val="18"/>
                </w:rPr>
                <w:delText xml:space="preserve">Table </w:delText>
              </w:r>
              <w:r w:rsidRPr="0082258A">
                <w:rPr>
                  <w:noProof/>
                  <w:szCs w:val="18"/>
                </w:rPr>
                <w:delText>2</w:delText>
              </w:r>
              <w:r w:rsidRPr="0082258A">
                <w:rPr>
                  <w:noProof/>
                  <w:szCs w:val="18"/>
                </w:rPr>
                <w:noBreakHyphen/>
                <w:delText>8</w:delText>
              </w:r>
              <w:r w:rsidRPr="00C17854">
                <w:rPr>
                  <w:szCs w:val="18"/>
                </w:rPr>
                <w:fldChar w:fldCharType="end"/>
              </w:r>
              <w:r w:rsidRPr="00C17854">
                <w:rPr>
                  <w:szCs w:val="18"/>
                </w:rPr>
                <w:delText xml:space="preserve"> in Sec. </w:delText>
              </w:r>
              <w:r w:rsidRPr="00C17854">
                <w:rPr>
                  <w:szCs w:val="18"/>
                </w:rPr>
                <w:fldChar w:fldCharType="begin"/>
              </w:r>
              <w:r w:rsidRPr="00C17854">
                <w:rPr>
                  <w:szCs w:val="18"/>
                </w:rPr>
                <w:delInstrText xml:space="preserve"> REF _Ref534371933 \r \h </w:delInstrText>
              </w:r>
              <w:r>
                <w:rPr>
                  <w:szCs w:val="18"/>
                </w:rPr>
                <w:delInstrText xml:space="preserve"> \* MERGEFORMAT </w:delInstrText>
              </w:r>
              <w:r w:rsidRPr="00C17854">
                <w:rPr>
                  <w:szCs w:val="18"/>
                </w:rPr>
              </w:r>
              <w:r w:rsidRPr="00C17854">
                <w:rPr>
                  <w:szCs w:val="18"/>
                </w:rPr>
                <w:fldChar w:fldCharType="separate"/>
              </w:r>
              <w:r>
                <w:rPr>
                  <w:szCs w:val="18"/>
                </w:rPr>
                <w:delText>2.2.1</w:delText>
              </w:r>
              <w:r w:rsidRPr="00C17854">
                <w:rPr>
                  <w:szCs w:val="18"/>
                </w:rPr>
                <w:fldChar w:fldCharType="end"/>
              </w:r>
            </w:del>
          </w:p>
        </w:tc>
        <w:tc>
          <w:tcPr>
            <w:tcW w:w="1710" w:type="dxa"/>
            <w:tcBorders>
              <w:top w:val="single" w:sz="4" w:space="0" w:color="auto"/>
              <w:left w:val="single" w:sz="4" w:space="0" w:color="auto"/>
              <w:bottom w:val="single" w:sz="4" w:space="0" w:color="auto"/>
              <w:right w:val="single" w:sz="4" w:space="0" w:color="auto"/>
            </w:tcBorders>
            <w:vAlign w:val="center"/>
            <w:tcPrChange w:id="6074"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7CC649B5" w14:textId="77777777" w:rsidR="007376E1" w:rsidRPr="001570EA" w:rsidRDefault="007376E1">
            <w:pPr>
              <w:jc w:val="center"/>
              <w:rPr>
                <w:sz w:val="18"/>
                <w:szCs w:val="18"/>
              </w:rPr>
            </w:pPr>
            <w:ins w:id="6075" w:author="Greg Clendenning" w:date="2024-04-16T16:42:00Z">
              <w:r w:rsidRPr="001570EA">
                <w:rPr>
                  <w:szCs w:val="18"/>
                </w:rPr>
                <w:t>EDC Data Gathering</w:t>
              </w:r>
            </w:ins>
          </w:p>
        </w:tc>
      </w:tr>
      <w:tr w:rsidR="007376E1" w:rsidRPr="001570EA" w14:paraId="10291E83" w14:textId="77777777">
        <w:trPr>
          <w:trHeight w:val="525"/>
          <w:ins w:id="6076" w:author="Greg Clendenning" w:date="2024-04-16T16:42:00Z"/>
        </w:trPr>
        <w:tc>
          <w:tcPr>
            <w:tcW w:w="3623" w:type="dxa"/>
            <w:tcBorders>
              <w:left w:val="single" w:sz="4" w:space="0" w:color="auto"/>
              <w:bottom w:val="single" w:sz="4" w:space="0" w:color="auto"/>
              <w:right w:val="single" w:sz="4" w:space="0" w:color="auto"/>
            </w:tcBorders>
            <w:vAlign w:val="center"/>
            <w:cellMerge w:id="6077" w:author="Greg Clendenning" w:date="2024-04-16T16:42:00Z" w:vMerge="cont"/>
          </w:tcPr>
          <w:p w14:paraId="3CABC284" w14:textId="77777777" w:rsidR="007376E1" w:rsidRPr="001570EA" w:rsidRDefault="007376E1">
            <w:pPr>
              <w:rPr>
                <w:ins w:id="6078" w:author="Greg Clendenning" w:date="2024-04-16T16:42:00Z"/>
                <w:i/>
                <w:iCs/>
                <w:sz w:val="18"/>
                <w:szCs w:val="18"/>
              </w:rPr>
            </w:pPr>
          </w:p>
        </w:tc>
        <w:tc>
          <w:tcPr>
            <w:tcW w:w="1170" w:type="dxa"/>
            <w:tcBorders>
              <w:left w:val="single" w:sz="4" w:space="0" w:color="auto"/>
              <w:bottom w:val="single" w:sz="4" w:space="0" w:color="auto"/>
              <w:right w:val="single" w:sz="4" w:space="0" w:color="auto"/>
            </w:tcBorders>
            <w:vAlign w:val="center"/>
            <w:cellMerge w:id="6079" w:author="Greg Clendenning" w:date="2024-04-16T16:42:00Z" w:vMerge="cont"/>
          </w:tcPr>
          <w:p w14:paraId="24520A09" w14:textId="77777777" w:rsidR="007376E1" w:rsidRPr="001570EA" w:rsidRDefault="007376E1">
            <w:pPr>
              <w:jc w:val="center"/>
              <w:rPr>
                <w:ins w:id="6080" w:author="Greg Clendenning" w:date="2024-04-16T16:42:00Z"/>
                <w:i/>
                <w:sz w:val="18"/>
                <w:szCs w:val="18"/>
              </w:rPr>
            </w:pPr>
          </w:p>
        </w:tc>
        <w:tc>
          <w:tcPr>
            <w:tcW w:w="2070" w:type="dxa"/>
            <w:tcBorders>
              <w:left w:val="single" w:sz="4" w:space="0" w:color="auto"/>
              <w:bottom w:val="single" w:sz="4" w:space="0" w:color="auto"/>
              <w:right w:val="single" w:sz="4" w:space="0" w:color="auto"/>
            </w:tcBorders>
            <w:vAlign w:val="center"/>
          </w:tcPr>
          <w:p w14:paraId="7A57CB11" w14:textId="613CB051" w:rsidR="007376E1" w:rsidRPr="001570EA" w:rsidRDefault="007376E1">
            <w:pPr>
              <w:pStyle w:val="TableCell"/>
              <w:keepNext w:val="0"/>
              <w:spacing w:before="0" w:afterLines="40" w:after="96"/>
              <w:jc w:val="center"/>
              <w:rPr>
                <w:ins w:id="6081" w:author="Greg Clendenning" w:date="2024-04-16T16:42:00Z"/>
                <w:szCs w:val="18"/>
              </w:rPr>
            </w:pPr>
            <w:ins w:id="6082" w:author="Greg Clendenning" w:date="2024-04-16T16:42:00Z">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ins>
            <w:r w:rsidRPr="001570EA">
              <w:rPr>
                <w:szCs w:val="18"/>
              </w:rPr>
            </w:r>
            <w:ins w:id="6083" w:author="Greg Clendenning" w:date="2024-04-16T16:42:00Z">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10</w:t>
              </w:r>
              <w:r w:rsidRPr="001570EA">
                <w:rPr>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1516362D" w14:textId="77777777" w:rsidR="007376E1" w:rsidRPr="001570EA" w:rsidRDefault="007376E1">
            <w:pPr>
              <w:jc w:val="center"/>
              <w:rPr>
                <w:ins w:id="6084" w:author="Greg Clendenning" w:date="2024-04-16T16:42:00Z"/>
                <w:sz w:val="18"/>
                <w:szCs w:val="18"/>
              </w:rPr>
            </w:pPr>
            <w:ins w:id="6085" w:author="Greg Clendenning" w:date="2024-04-16T16:42:00Z">
              <w:r w:rsidRPr="001570EA">
                <w:rPr>
                  <w:sz w:val="18"/>
                  <w:szCs w:val="18"/>
                </w:rPr>
                <w:t>4</w:t>
              </w:r>
            </w:ins>
          </w:p>
        </w:tc>
      </w:tr>
      <w:tr w:rsidR="007376E1" w:rsidRPr="001570EA" w14:paraId="35332220" w14:textId="77777777">
        <w:tblPrEx>
          <w:tblW w:w="8573" w:type="dxa"/>
          <w:tblInd w:w="175" w:type="dxa"/>
          <w:tblLayout w:type="fixed"/>
          <w:tblPrExChange w:id="6086" w:author="Greg Clendenning" w:date="2024-04-16T16:42:00Z">
            <w:tblPrEx>
              <w:tblW w:w="8640" w:type="dxa"/>
              <w:tblInd w:w="108" w:type="dxa"/>
              <w:tblLayout w:type="fixed"/>
            </w:tblPrEx>
          </w:tblPrExChange>
        </w:tblPrEx>
        <w:trPr>
          <w:trHeight w:val="413"/>
          <w:trPrChange w:id="6087" w:author="Greg Clendenning" w:date="2024-04-16T16:42:00Z">
            <w:trPr>
              <w:trHeight w:val="828"/>
            </w:trPr>
          </w:trPrChange>
        </w:trPr>
        <w:tc>
          <w:tcPr>
            <w:tcW w:w="3623" w:type="dxa"/>
            <w:tcBorders>
              <w:top w:val="single" w:sz="4" w:space="0" w:color="auto"/>
              <w:left w:val="single" w:sz="4" w:space="0" w:color="auto"/>
              <w:right w:val="single" w:sz="4" w:space="0" w:color="auto"/>
            </w:tcBorders>
            <w:vAlign w:val="center"/>
            <w:cellMerge w:id="6088" w:author="Greg Clendenning" w:date="2024-04-16T16:42:00Z" w:vMerge="rest"/>
            <w:hideMark/>
            <w:tcPrChange w:id="608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cellMerge w:id="6090" w:author="Greg Clendenning" w:date="2024-04-16T16:42:00Z" w:vMerge="rest"/>
                <w:hideMark/>
              </w:tcPr>
            </w:tcPrChange>
          </w:tcPr>
          <w:p w14:paraId="148449FB" w14:textId="77777777" w:rsidR="007376E1" w:rsidRPr="001570EA" w:rsidRDefault="007376E1">
            <w:pPr>
              <w:rPr>
                <w:sz w:val="18"/>
                <w:szCs w:val="18"/>
              </w:rPr>
            </w:pPr>
            <w:r w:rsidRPr="001570EA">
              <w:rPr>
                <w:i/>
                <w:iCs/>
                <w:sz w:val="18"/>
                <w:szCs w:val="18"/>
              </w:rPr>
              <w:t>COP</w:t>
            </w:r>
            <w:r w:rsidRPr="001570EA">
              <w:rPr>
                <w:i/>
                <w:iCs/>
                <w:sz w:val="18"/>
                <w:szCs w:val="18"/>
                <w:vertAlign w:val="subscript"/>
              </w:rPr>
              <w:t xml:space="preserve">g </w:t>
            </w:r>
            <w:r w:rsidRPr="001570EA">
              <w:rPr>
                <w:i/>
                <w:iCs/>
                <w:sz w:val="18"/>
                <w:szCs w:val="18"/>
              </w:rPr>
              <w:t xml:space="preserve">, </w:t>
            </w:r>
            <w:r w:rsidRPr="001570EA">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right w:val="single" w:sz="4" w:space="0" w:color="auto"/>
            </w:tcBorders>
            <w:vAlign w:val="center"/>
            <w:cellMerge w:id="6091" w:author="Greg Clendenning" w:date="2024-04-16T16:42:00Z" w:vMerge="rest"/>
            <w:hideMark/>
            <w:tcPrChange w:id="609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cellMerge w:id="6093" w:author="Greg Clendenning" w:date="2024-04-16T16:42:00Z" w:vMerge="rest"/>
                <w:hideMark/>
              </w:tcPr>
            </w:tcPrChange>
          </w:tcPr>
          <w:p w14:paraId="3216D31D" w14:textId="77777777" w:rsidR="007376E1" w:rsidRPr="001570EA" w:rsidRDefault="007376E1">
            <w:pPr>
              <w:jc w:val="center"/>
              <w:rPr>
                <w:sz w:val="18"/>
                <w:szCs w:val="18"/>
              </w:rPr>
            </w:pPr>
            <w:r w:rsidRPr="001570EA">
              <w:rPr>
                <w:i/>
                <w:iCs/>
                <w:sz w:val="18"/>
                <w:szCs w:val="18"/>
              </w:rPr>
              <w:t>None</w:t>
            </w:r>
          </w:p>
        </w:tc>
        <w:tc>
          <w:tcPr>
            <w:tcW w:w="2070" w:type="dxa"/>
            <w:tcBorders>
              <w:top w:val="single" w:sz="4" w:space="0" w:color="auto"/>
              <w:left w:val="single" w:sz="4" w:space="0" w:color="auto"/>
              <w:right w:val="single" w:sz="4" w:space="0" w:color="auto"/>
            </w:tcBorders>
            <w:vAlign w:val="center"/>
            <w:hideMark/>
            <w:tcPrChange w:id="6094"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0ADCA77" w14:textId="77777777" w:rsidR="007376E1" w:rsidRPr="001570EA" w:rsidRDefault="007376E1">
            <w:pPr>
              <w:jc w:val="center"/>
              <w:rPr>
                <w:sz w:val="18"/>
                <w:szCs w:val="18"/>
              </w:rPr>
            </w:pPr>
            <w:r w:rsidRPr="001570EA">
              <w:rPr>
                <w:sz w:val="18"/>
                <w:szCs w:val="18"/>
              </w:rPr>
              <w:t>EDC Data Gathering</w:t>
            </w:r>
          </w:p>
          <w:p w14:paraId="163D0349" w14:textId="45CB0650" w:rsidR="007376E1" w:rsidRPr="001570EA" w:rsidRDefault="00FA5174">
            <w:pPr>
              <w:jc w:val="center"/>
              <w:rPr>
                <w:sz w:val="18"/>
                <w:szCs w:val="18"/>
              </w:rPr>
            </w:pPr>
            <w:del w:id="6095" w:author="Greg Clendenning" w:date="2024-04-16T16:42:00Z">
              <w:r>
                <w:rPr>
                  <w:sz w:val="18"/>
                  <w:szCs w:val="18"/>
                </w:rPr>
                <w:delText>Default: 3.6</w:delText>
              </w:r>
            </w:del>
          </w:p>
        </w:tc>
        <w:tc>
          <w:tcPr>
            <w:tcW w:w="1710" w:type="dxa"/>
            <w:tcBorders>
              <w:top w:val="single" w:sz="4" w:space="0" w:color="auto"/>
              <w:left w:val="single" w:sz="4" w:space="0" w:color="auto"/>
              <w:bottom w:val="single" w:sz="4" w:space="0" w:color="auto"/>
              <w:right w:val="single" w:sz="4" w:space="0" w:color="auto"/>
            </w:tcBorders>
            <w:vAlign w:val="center"/>
            <w:hideMark/>
            <w:tcPrChange w:id="6096"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DB3C902" w14:textId="77777777" w:rsidR="007376E1" w:rsidRPr="001570EA" w:rsidRDefault="007376E1">
            <w:pPr>
              <w:jc w:val="center"/>
              <w:rPr>
                <w:sz w:val="18"/>
                <w:szCs w:val="18"/>
              </w:rPr>
            </w:pPr>
            <w:r w:rsidRPr="001570EA">
              <w:rPr>
                <w:sz w:val="18"/>
                <w:szCs w:val="18"/>
              </w:rPr>
              <w:t>AEPS Application; EDC Data Gathering</w:t>
            </w:r>
          </w:p>
        </w:tc>
      </w:tr>
      <w:tr w:rsidR="007376E1" w:rsidRPr="001570EA" w14:paraId="7CF897D8" w14:textId="77777777">
        <w:trPr>
          <w:trHeight w:val="412"/>
          <w:ins w:id="6097" w:author="Greg Clendenning" w:date="2024-04-16T16:42:00Z"/>
        </w:trPr>
        <w:tc>
          <w:tcPr>
            <w:tcW w:w="3623" w:type="dxa"/>
            <w:tcBorders>
              <w:left w:val="single" w:sz="4" w:space="0" w:color="auto"/>
              <w:bottom w:val="single" w:sz="4" w:space="0" w:color="auto"/>
              <w:right w:val="single" w:sz="4" w:space="0" w:color="auto"/>
            </w:tcBorders>
            <w:vAlign w:val="center"/>
            <w:cellMerge w:id="6098" w:author="Greg Clendenning" w:date="2024-04-16T16:42:00Z" w:vMerge="cont"/>
          </w:tcPr>
          <w:p w14:paraId="05B0FBA6" w14:textId="77777777" w:rsidR="007376E1" w:rsidRPr="001570EA" w:rsidRDefault="007376E1">
            <w:pPr>
              <w:rPr>
                <w:ins w:id="6099" w:author="Greg Clendenning" w:date="2024-04-16T16:42:00Z"/>
                <w:i/>
                <w:iCs/>
                <w:sz w:val="18"/>
                <w:szCs w:val="18"/>
              </w:rPr>
            </w:pPr>
          </w:p>
        </w:tc>
        <w:tc>
          <w:tcPr>
            <w:tcW w:w="1170" w:type="dxa"/>
            <w:tcBorders>
              <w:left w:val="single" w:sz="4" w:space="0" w:color="auto"/>
              <w:bottom w:val="single" w:sz="4" w:space="0" w:color="auto"/>
              <w:right w:val="single" w:sz="4" w:space="0" w:color="auto"/>
            </w:tcBorders>
            <w:vAlign w:val="center"/>
            <w:cellMerge w:id="6100" w:author="Greg Clendenning" w:date="2024-04-16T16:42:00Z" w:vMerge="cont"/>
          </w:tcPr>
          <w:p w14:paraId="71B2B07F" w14:textId="77777777" w:rsidR="007376E1" w:rsidRPr="001570EA" w:rsidRDefault="007376E1">
            <w:pPr>
              <w:jc w:val="center"/>
              <w:rPr>
                <w:ins w:id="6101" w:author="Greg Clendenning" w:date="2024-04-16T16:42:00Z"/>
                <w:i/>
                <w:iCs/>
                <w:sz w:val="18"/>
                <w:szCs w:val="18"/>
              </w:rPr>
            </w:pPr>
          </w:p>
        </w:tc>
        <w:tc>
          <w:tcPr>
            <w:tcW w:w="2070" w:type="dxa"/>
            <w:tcBorders>
              <w:left w:val="single" w:sz="4" w:space="0" w:color="auto"/>
              <w:bottom w:val="single" w:sz="4" w:space="0" w:color="auto"/>
              <w:right w:val="single" w:sz="4" w:space="0" w:color="auto"/>
            </w:tcBorders>
            <w:vAlign w:val="center"/>
          </w:tcPr>
          <w:p w14:paraId="6F29E3E2" w14:textId="77777777" w:rsidR="007376E1" w:rsidRPr="001570EA" w:rsidRDefault="007376E1">
            <w:pPr>
              <w:jc w:val="center"/>
              <w:rPr>
                <w:ins w:id="6102" w:author="Greg Clendenning" w:date="2024-04-16T16:42:00Z"/>
                <w:sz w:val="18"/>
                <w:szCs w:val="18"/>
              </w:rPr>
            </w:pPr>
            <w:ins w:id="6103" w:author="Greg Clendenning" w:date="2024-04-16T16:42:00Z">
              <w:r w:rsidRPr="001570EA">
                <w:rPr>
                  <w:sz w:val="18"/>
                  <w:szCs w:val="18"/>
                </w:rPr>
                <w:t>Default: 3.6</w:t>
              </w:r>
            </w:ins>
          </w:p>
        </w:tc>
        <w:tc>
          <w:tcPr>
            <w:tcW w:w="1710" w:type="dxa"/>
            <w:tcBorders>
              <w:top w:val="single" w:sz="4" w:space="0" w:color="auto"/>
              <w:left w:val="single" w:sz="4" w:space="0" w:color="auto"/>
              <w:bottom w:val="single" w:sz="4" w:space="0" w:color="auto"/>
              <w:right w:val="single" w:sz="4" w:space="0" w:color="auto"/>
            </w:tcBorders>
            <w:vAlign w:val="center"/>
          </w:tcPr>
          <w:p w14:paraId="351836BC" w14:textId="77777777" w:rsidR="007376E1" w:rsidRPr="001570EA" w:rsidRDefault="007376E1">
            <w:pPr>
              <w:jc w:val="center"/>
              <w:rPr>
                <w:ins w:id="6104" w:author="Greg Clendenning" w:date="2024-04-16T16:42:00Z"/>
                <w:sz w:val="18"/>
                <w:szCs w:val="18"/>
              </w:rPr>
            </w:pPr>
            <w:ins w:id="6105" w:author="Greg Clendenning" w:date="2024-04-16T16:42:00Z">
              <w:r w:rsidRPr="001570EA">
                <w:rPr>
                  <w:sz w:val="18"/>
                  <w:szCs w:val="18"/>
                </w:rPr>
                <w:t>4</w:t>
              </w:r>
            </w:ins>
          </w:p>
        </w:tc>
      </w:tr>
      <w:tr w:rsidR="007376E1" w:rsidRPr="001570EA" w14:paraId="3FF56128" w14:textId="77777777">
        <w:tblPrEx>
          <w:tblW w:w="8573" w:type="dxa"/>
          <w:tblInd w:w="175" w:type="dxa"/>
          <w:tblLayout w:type="fixed"/>
          <w:tblPrExChange w:id="6106" w:author="Greg Clendenning" w:date="2024-04-16T16:42:00Z">
            <w:tblPrEx>
              <w:tblW w:w="8640" w:type="dxa"/>
              <w:tblInd w:w="108" w:type="dxa"/>
              <w:tblLayout w:type="fixed"/>
            </w:tblPrEx>
          </w:tblPrExChange>
        </w:tblPrEx>
        <w:trPr>
          <w:trHeight w:val="602"/>
          <w:trPrChange w:id="6107" w:author="Greg Clendenning" w:date="2024-04-16T16:42:00Z">
            <w:trPr>
              <w:trHeight w:val="828"/>
            </w:trPr>
          </w:trPrChange>
        </w:trPr>
        <w:tc>
          <w:tcPr>
            <w:tcW w:w="3623" w:type="dxa"/>
            <w:tcBorders>
              <w:top w:val="single" w:sz="4" w:space="0" w:color="auto"/>
              <w:left w:val="single" w:sz="4" w:space="0" w:color="auto"/>
              <w:bottom w:val="single" w:sz="4" w:space="0" w:color="auto"/>
              <w:right w:val="single" w:sz="4" w:space="0" w:color="auto"/>
            </w:tcBorders>
            <w:vAlign w:val="center"/>
            <w:tcPrChange w:id="6108"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67E63998" w14:textId="77777777" w:rsidR="007376E1" w:rsidRPr="001570EA" w:rsidRDefault="007376E1">
            <w:pPr>
              <w:rPr>
                <w:i/>
                <w:iCs/>
                <w:sz w:val="18"/>
                <w:szCs w:val="18"/>
              </w:rPr>
            </w:pPr>
            <w:r w:rsidRPr="001570EA">
              <w:rPr>
                <w:i/>
                <w:iCs/>
                <w:sz w:val="18"/>
                <w:szCs w:val="18"/>
              </w:rPr>
              <w:t xml:space="preserve">GSER </w:t>
            </w:r>
            <w:r w:rsidRPr="001570EA">
              <w:rPr>
                <w:sz w:val="18"/>
                <w:szCs w:val="18"/>
              </w:rPr>
              <w:t xml:space="preserve">, </w:t>
            </w:r>
            <w:r w:rsidRPr="001570EA">
              <w:rPr>
                <w:rFonts w:cs="Arial"/>
                <w:sz w:val="18"/>
                <w:szCs w:val="18"/>
              </w:rPr>
              <w:t>Factor used to determine the SEER of a GSHP based on its EER</w:t>
            </w:r>
            <w:r w:rsidRPr="001570EA">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Change w:id="610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063C6D70" w14:textId="77777777" w:rsidR="007376E1" w:rsidRPr="001570EA" w:rsidRDefault="008A402F">
            <w:pPr>
              <w:jc w:val="center"/>
              <w:rPr>
                <w:rFonts w:ascii="Cambria Math" w:hAnsi="Cambria Math"/>
                <w:i/>
                <w:sz w:val="18"/>
                <w:rPrChange w:id="6110" w:author="Greg Clendenning" w:date="2024-04-16T16:42:00Z">
                  <w:rPr>
                    <w:i/>
                    <w:sz w:val="18"/>
                  </w:rPr>
                </w:rPrChange>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Change w:id="6111"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573F26C5" w14:textId="18BDF9F7" w:rsidR="007376E1" w:rsidRPr="001570EA" w:rsidRDefault="00FA5174">
            <w:pPr>
              <w:jc w:val="center"/>
              <w:rPr>
                <w:sz w:val="18"/>
                <w:szCs w:val="18"/>
              </w:rPr>
            </w:pPr>
            <w:del w:id="6112" w:author="Greg Clendenning" w:date="2024-04-16T16:42:00Z">
              <w:r w:rsidRPr="00E05512">
                <w:rPr>
                  <w:sz w:val="18"/>
                  <w:szCs w:val="18"/>
                </w:rPr>
                <w:delText>1.02</w:delText>
              </w:r>
            </w:del>
            <w:ins w:id="6113" w:author="Greg Clendenning" w:date="2024-04-16T16:42:00Z">
              <w:r w:rsidR="007376E1"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ins>
            <w:r w:rsidR="004D3022" w:rsidRPr="001570EA">
              <w:rPr>
                <w:sz w:val="18"/>
                <w:szCs w:val="18"/>
              </w:rPr>
            </w:r>
            <w:ins w:id="6114" w:author="Greg Clendenning" w:date="2024-04-16T16:42:00Z">
              <w:r w:rsidR="004D3022"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4D3022" w:rsidRPr="001570EA">
                <w:rPr>
                  <w:sz w:val="18"/>
                  <w:szCs w:val="18"/>
                </w:rPr>
                <w:fldChar w:fldCharType="end"/>
              </w:r>
              <w:r w:rsidR="004D3022" w:rsidRPr="001570EA">
                <w:rPr>
                  <w:sz w:val="18"/>
                  <w:szCs w:val="18"/>
                </w:rPr>
                <w:t xml:space="preserve"> </w:t>
              </w:r>
            </w:ins>
          </w:p>
        </w:tc>
        <w:tc>
          <w:tcPr>
            <w:tcW w:w="1710" w:type="dxa"/>
            <w:tcBorders>
              <w:top w:val="single" w:sz="4" w:space="0" w:color="auto"/>
              <w:left w:val="single" w:sz="4" w:space="0" w:color="auto"/>
              <w:bottom w:val="single" w:sz="4" w:space="0" w:color="auto"/>
              <w:right w:val="single" w:sz="4" w:space="0" w:color="auto"/>
            </w:tcBorders>
            <w:vAlign w:val="center"/>
            <w:tcPrChange w:id="6115"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2CBF3F8A" w14:textId="77777777" w:rsidR="007376E1" w:rsidRPr="001570EA" w:rsidRDefault="007376E1">
            <w:pPr>
              <w:pStyle w:val="TableCell"/>
              <w:keepNext w:val="0"/>
              <w:spacing w:before="60" w:after="60"/>
              <w:jc w:val="center"/>
              <w:pPrChange w:id="6116" w:author="Greg Clendenning" w:date="2024-04-16T16:42:00Z">
                <w:pPr>
                  <w:jc w:val="center"/>
                </w:pPr>
              </w:pPrChange>
            </w:pPr>
            <w:r w:rsidRPr="001570EA">
              <w:rPr>
                <w:szCs w:val="18"/>
              </w:rPr>
              <w:t>5</w:t>
            </w:r>
          </w:p>
        </w:tc>
      </w:tr>
      <w:tr w:rsidR="007376E1" w:rsidRPr="001570EA" w14:paraId="300B7CBA" w14:textId="77777777">
        <w:tblPrEx>
          <w:tblW w:w="8573" w:type="dxa"/>
          <w:tblInd w:w="175" w:type="dxa"/>
          <w:tblLayout w:type="fixed"/>
          <w:tblPrExChange w:id="6117" w:author="Greg Clendenning" w:date="2024-04-16T16:42:00Z">
            <w:tblPrEx>
              <w:tblW w:w="8640" w:type="dxa"/>
              <w:tblInd w:w="108" w:type="dxa"/>
              <w:tblLayout w:type="fixed"/>
            </w:tblPrEx>
          </w:tblPrExChange>
        </w:tblPrEx>
        <w:trPr>
          <w:trHeight w:val="621"/>
          <w:trPrChange w:id="6118" w:author="Greg Clendenning" w:date="2024-04-16T16:42:00Z">
            <w:trPr>
              <w:trHeight w:val="828"/>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6119"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39D1512" w14:textId="38146C6A" w:rsidR="007376E1" w:rsidRPr="001570EA" w:rsidRDefault="00FA5174">
            <w:pPr>
              <w:rPr>
                <w:sz w:val="18"/>
                <w:rPrChange w:id="6120" w:author="Greg Clendenning" w:date="2024-04-16T16:42:00Z">
                  <w:rPr>
                    <w:i/>
                    <w:sz w:val="18"/>
                  </w:rPr>
                </w:rPrChange>
              </w:rPr>
            </w:pPr>
            <w:del w:id="6121" w:author="Greg Clendenning" w:date="2024-04-16T16:42:00Z">
              <w:r w:rsidRPr="00E05512">
                <w:rPr>
                  <w:i/>
                  <w:iCs/>
                  <w:sz w:val="18"/>
                  <w:szCs w:val="18"/>
                </w:rPr>
                <w:delText>GSPK</w:delText>
              </w:r>
            </w:del>
            <w:ins w:id="6122" w:author="Greg Clendenning" w:date="2024-04-16T16:42:00Z">
              <w:r w:rsidR="007376E1" w:rsidRPr="001570EA">
                <w:rPr>
                  <w:i/>
                  <w:iCs/>
                  <w:sz w:val="18"/>
                  <w:szCs w:val="18"/>
                </w:rPr>
                <w:t>GSOP</w:t>
              </w:r>
            </w:ins>
            <w:r w:rsidR="007376E1" w:rsidRPr="001570EA">
              <w:rPr>
                <w:sz w:val="18"/>
                <w:szCs w:val="18"/>
              </w:rPr>
              <w:t xml:space="preserve"> , </w:t>
            </w:r>
            <w:r w:rsidR="007376E1" w:rsidRPr="001570EA">
              <w:rPr>
                <w:rFonts w:cs="Arial"/>
                <w:sz w:val="18"/>
                <w:szCs w:val="18"/>
              </w:rPr>
              <w:t xml:space="preserve">Factor to convert </w:t>
            </w:r>
            <w:del w:id="6123" w:author="Greg Clendenning" w:date="2024-04-16T16:42:00Z">
              <w:r w:rsidRPr="00E05512">
                <w:rPr>
                  <w:rFonts w:cs="Arial"/>
                  <w:sz w:val="18"/>
                  <w:szCs w:val="18"/>
                </w:rPr>
                <w:delText>EER</w:delText>
              </w:r>
              <w:r w:rsidRPr="00231E70">
                <w:rPr>
                  <w:rFonts w:cs="Arial"/>
                  <w:sz w:val="18"/>
                  <w:szCs w:val="18"/>
                  <w:vertAlign w:val="subscript"/>
                </w:rPr>
                <w:delText>g</w:delText>
              </w:r>
            </w:del>
            <w:ins w:id="6124" w:author="Greg Clendenning" w:date="2024-04-16T16:42:00Z">
              <w:r w:rsidR="007376E1" w:rsidRPr="001570EA">
                <w:rPr>
                  <w:rFonts w:cs="Arial"/>
                  <w:sz w:val="18"/>
                  <w:szCs w:val="18"/>
                </w:rPr>
                <w:t>COP</w:t>
              </w:r>
              <w:r w:rsidR="007376E1" w:rsidRPr="001570EA">
                <w:rPr>
                  <w:rFonts w:cs="Arial"/>
                  <w:sz w:val="18"/>
                  <w:szCs w:val="18"/>
                  <w:vertAlign w:val="subscript"/>
                </w:rPr>
                <w:t>g</w:t>
              </w:r>
            </w:ins>
            <w:r w:rsidR="007376E1" w:rsidRPr="001570EA">
              <w:rPr>
                <w:rFonts w:cs="Arial"/>
                <w:sz w:val="18"/>
                <w:szCs w:val="18"/>
              </w:rPr>
              <w:t xml:space="preserve"> to the equivalent </w:t>
            </w:r>
            <w:del w:id="6125" w:author="Greg Clendenning" w:date="2024-04-16T16:42:00Z">
              <w:r w:rsidRPr="00E05512">
                <w:rPr>
                  <w:rFonts w:cs="Arial"/>
                  <w:sz w:val="18"/>
                  <w:szCs w:val="18"/>
                </w:rPr>
                <w:delText>EER</w:delText>
              </w:r>
            </w:del>
            <w:ins w:id="6126" w:author="Greg Clendenning" w:date="2024-04-16T16:42:00Z">
              <w:r w:rsidR="007376E1" w:rsidRPr="001570EA">
                <w:rPr>
                  <w:rFonts w:cs="Arial"/>
                  <w:sz w:val="18"/>
                  <w:szCs w:val="18"/>
                </w:rPr>
                <w:t>COP</w:t>
              </w:r>
            </w:ins>
            <w:r w:rsidR="007376E1" w:rsidRPr="001570EA">
              <w:rPr>
                <w:rFonts w:cs="Arial"/>
                <w:sz w:val="18"/>
                <w:szCs w:val="18"/>
              </w:rPr>
              <w:t xml:space="preserve"> of an air</w:t>
            </w:r>
            <w:del w:id="6127" w:author="Greg Clendenning" w:date="2024-04-16T16:42:00Z">
              <w:r>
                <w:rPr>
                  <w:rFonts w:cs="Arial"/>
                  <w:sz w:val="18"/>
                  <w:szCs w:val="18"/>
                </w:rPr>
                <w:delText xml:space="preserve"> </w:delText>
              </w:r>
              <w:r w:rsidRPr="00E05512">
                <w:rPr>
                  <w:rFonts w:cs="Arial"/>
                  <w:sz w:val="18"/>
                  <w:szCs w:val="18"/>
                </w:rPr>
                <w:delText>conditioner</w:delText>
              </w:r>
            </w:del>
            <w:ins w:id="6128" w:author="Greg Clendenning" w:date="2024-04-16T16:42:00Z">
              <w:r w:rsidR="007376E1" w:rsidRPr="001570EA">
                <w:rPr>
                  <w:rFonts w:cs="Arial"/>
                  <w:sz w:val="18"/>
                  <w:szCs w:val="18"/>
                </w:rPr>
                <w:t>-source unit</w:t>
              </w:r>
            </w:ins>
            <w:r w:rsidR="007376E1" w:rsidRPr="001570EA">
              <w:rPr>
                <w:rFonts w:cs="Arial"/>
                <w:sz w:val="18"/>
                <w:szCs w:val="18"/>
              </w:rPr>
              <w:t xml:space="preserve"> to enable comparisons to the baseline unit</w:t>
            </w:r>
          </w:p>
        </w:tc>
        <w:tc>
          <w:tcPr>
            <w:tcW w:w="1170" w:type="dxa"/>
            <w:tcBorders>
              <w:top w:val="single" w:sz="4" w:space="0" w:color="auto"/>
              <w:left w:val="single" w:sz="4" w:space="0" w:color="auto"/>
              <w:bottom w:val="single" w:sz="4" w:space="0" w:color="auto"/>
              <w:right w:val="single" w:sz="4" w:space="0" w:color="auto"/>
            </w:tcBorders>
            <w:vAlign w:val="center"/>
            <w:hideMark/>
            <w:tcPrChange w:id="6129"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C3E2FB3" w14:textId="77777777" w:rsidR="007376E1" w:rsidRPr="001570EA" w:rsidRDefault="007376E1">
            <w:pPr>
              <w:jc w:val="center"/>
              <w:rPr>
                <w:sz w:val="18"/>
                <w:rPrChange w:id="6130" w:author="Greg Clendenning" w:date="2024-04-16T16:42:00Z">
                  <w:rPr>
                    <w:i/>
                    <w:sz w:val="18"/>
                  </w:rPr>
                </w:rPrChange>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Change w:id="6131"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8B8CFE6" w14:textId="028FFA86" w:rsidR="007376E1" w:rsidRPr="001570EA" w:rsidRDefault="00FA5174">
            <w:pPr>
              <w:jc w:val="center"/>
              <w:rPr>
                <w:sz w:val="18"/>
                <w:szCs w:val="18"/>
              </w:rPr>
            </w:pPr>
            <w:del w:id="6132" w:author="Greg Clendenning" w:date="2024-04-16T16:42:00Z">
              <w:r w:rsidRPr="00E05512">
                <w:rPr>
                  <w:sz w:val="18"/>
                  <w:szCs w:val="18"/>
                </w:rPr>
                <w:delText>0.8416</w:delText>
              </w:r>
            </w:del>
            <w:ins w:id="6133" w:author="Greg Clendenning" w:date="2024-04-16T16:42:00Z">
              <w:r w:rsidR="007376E1" w:rsidRPr="001570EA">
                <w:rPr>
                  <w:sz w:val="18"/>
                  <w:szCs w:val="18"/>
                </w:rPr>
                <w:t xml:space="preserve">See </w:t>
              </w:r>
              <w:r w:rsidR="004D3022" w:rsidRPr="001570EA">
                <w:rPr>
                  <w:sz w:val="18"/>
                  <w:szCs w:val="18"/>
                </w:rPr>
                <w:fldChar w:fldCharType="begin"/>
              </w:r>
              <w:r w:rsidR="004D3022" w:rsidRPr="001570EA">
                <w:rPr>
                  <w:sz w:val="18"/>
                  <w:szCs w:val="18"/>
                </w:rPr>
                <w:instrText xml:space="preserve"> REF _Ref163903267 \h  \* MERGEFORMAT </w:instrText>
              </w:r>
            </w:ins>
            <w:r w:rsidR="004D3022" w:rsidRPr="001570EA">
              <w:rPr>
                <w:sz w:val="18"/>
                <w:szCs w:val="18"/>
              </w:rPr>
            </w:r>
            <w:ins w:id="6134" w:author="Greg Clendenning" w:date="2024-04-16T16:42:00Z">
              <w:r w:rsidR="004D3022" w:rsidRPr="001570EA">
                <w:rPr>
                  <w:sz w:val="18"/>
                  <w:szCs w:val="18"/>
                </w:rPr>
                <w:fldChar w:fldCharType="separate"/>
              </w:r>
              <w:r w:rsidR="00384D95" w:rsidRPr="001570EA">
                <w:rPr>
                  <w:sz w:val="18"/>
                  <w:szCs w:val="18"/>
                </w:rPr>
                <w:t xml:space="preserve">Table </w:t>
              </w:r>
              <w:r w:rsidR="00384D95" w:rsidRPr="001570EA">
                <w:rPr>
                  <w:noProof/>
                  <w:sz w:val="18"/>
                  <w:szCs w:val="18"/>
                </w:rPr>
                <w:t>2</w:t>
              </w:r>
              <w:r w:rsidR="00384D95" w:rsidRPr="001570EA">
                <w:rPr>
                  <w:noProof/>
                  <w:sz w:val="18"/>
                  <w:szCs w:val="18"/>
                </w:rPr>
                <w:noBreakHyphen/>
                <w:t>13</w:t>
              </w:r>
              <w:r w:rsidR="004D3022" w:rsidRPr="001570EA">
                <w:rPr>
                  <w:sz w:val="18"/>
                  <w:szCs w:val="18"/>
                </w:rPr>
                <w:fldChar w:fldCharType="end"/>
              </w:r>
              <w:r w:rsidR="004D3022" w:rsidRPr="001570EA">
                <w:rPr>
                  <w:sz w:val="18"/>
                  <w:szCs w:val="18"/>
                </w:rPr>
                <w:t xml:space="preserve"> </w:t>
              </w:r>
            </w:ins>
          </w:p>
        </w:tc>
        <w:tc>
          <w:tcPr>
            <w:tcW w:w="1710" w:type="dxa"/>
            <w:tcBorders>
              <w:top w:val="single" w:sz="4" w:space="0" w:color="auto"/>
              <w:left w:val="single" w:sz="4" w:space="0" w:color="auto"/>
              <w:bottom w:val="single" w:sz="4" w:space="0" w:color="auto"/>
              <w:right w:val="single" w:sz="4" w:space="0" w:color="auto"/>
            </w:tcBorders>
            <w:vAlign w:val="center"/>
            <w:hideMark/>
            <w:tcPrChange w:id="6135"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50C9DB8" w14:textId="77777777" w:rsidR="007376E1" w:rsidRPr="001570EA" w:rsidRDefault="007376E1">
            <w:pPr>
              <w:jc w:val="center"/>
              <w:rPr>
                <w:sz w:val="18"/>
                <w:szCs w:val="18"/>
              </w:rPr>
            </w:pPr>
            <w:r w:rsidRPr="001570EA">
              <w:rPr>
                <w:sz w:val="18"/>
                <w:szCs w:val="18"/>
              </w:rPr>
              <w:t>5</w:t>
            </w:r>
          </w:p>
        </w:tc>
      </w:tr>
      <w:tr w:rsidR="007376E1" w:rsidRPr="001570EA" w14:paraId="43E2FD39" w14:textId="77777777">
        <w:tblPrEx>
          <w:tblW w:w="8573" w:type="dxa"/>
          <w:tblInd w:w="175" w:type="dxa"/>
          <w:tblLayout w:type="fixed"/>
          <w:tblPrExChange w:id="6136" w:author="Greg Clendenning" w:date="2024-04-16T16:42:00Z">
            <w:tblPrEx>
              <w:tblW w:w="8640" w:type="dxa"/>
              <w:tblInd w:w="108" w:type="dxa"/>
              <w:tblLayout w:type="fixed"/>
            </w:tblPrEx>
          </w:tblPrExChange>
        </w:tblPrEx>
        <w:trPr>
          <w:trHeight w:val="621"/>
          <w:trPrChange w:id="6137" w:author="Greg Clendenning" w:date="2024-04-16T16:42:00Z">
            <w:trPr>
              <w:trHeight w:val="828"/>
            </w:trPr>
          </w:trPrChange>
        </w:trPr>
        <w:tc>
          <w:tcPr>
            <w:tcW w:w="3623" w:type="dxa"/>
            <w:tcBorders>
              <w:top w:val="single" w:sz="4" w:space="0" w:color="auto"/>
              <w:left w:val="single" w:sz="4" w:space="0" w:color="auto"/>
              <w:bottom w:val="single" w:sz="4" w:space="0" w:color="auto"/>
              <w:right w:val="single" w:sz="4" w:space="0" w:color="auto"/>
            </w:tcBorders>
            <w:vAlign w:val="center"/>
            <w:hideMark/>
            <w:tcPrChange w:id="6138"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3BCC017" w14:textId="688A9C40" w:rsidR="007376E1" w:rsidRPr="001570EA" w:rsidRDefault="00FA5174">
            <w:pPr>
              <w:rPr>
                <w:sz w:val="18"/>
                <w:rPrChange w:id="6139" w:author="Greg Clendenning" w:date="2024-04-16T16:42:00Z">
                  <w:rPr>
                    <w:i/>
                    <w:sz w:val="18"/>
                  </w:rPr>
                </w:rPrChange>
              </w:rPr>
            </w:pPr>
            <w:del w:id="6140" w:author="Greg Clendenning" w:date="2024-04-16T16:42:00Z">
              <w:r w:rsidRPr="00E05512">
                <w:rPr>
                  <w:i/>
                  <w:iCs/>
                  <w:sz w:val="18"/>
                  <w:szCs w:val="18"/>
                </w:rPr>
                <w:delText>GSHPDF</w:delText>
              </w:r>
              <w:r>
                <w:rPr>
                  <w:sz w:val="18"/>
                  <w:szCs w:val="18"/>
                </w:rPr>
                <w:delText xml:space="preserve"> </w:delText>
              </w:r>
              <w:r w:rsidRPr="00E05512">
                <w:rPr>
                  <w:sz w:val="18"/>
                  <w:szCs w:val="18"/>
                </w:rPr>
                <w:delText>,</w:delText>
              </w:r>
              <w:r>
                <w:rPr>
                  <w:sz w:val="18"/>
                  <w:szCs w:val="18"/>
                </w:rPr>
                <w:delText xml:space="preserve"> </w:delText>
              </w:r>
              <w:r w:rsidRPr="00E05512">
                <w:rPr>
                  <w:sz w:val="18"/>
                  <w:szCs w:val="18"/>
                </w:rPr>
                <w:delText>Ground</w:delText>
              </w:r>
              <w:r>
                <w:rPr>
                  <w:sz w:val="18"/>
                  <w:szCs w:val="18"/>
                </w:rPr>
                <w:delText xml:space="preserve"> </w:delText>
              </w:r>
              <w:r w:rsidRPr="00E05512">
                <w:rPr>
                  <w:sz w:val="18"/>
                  <w:szCs w:val="18"/>
                </w:rPr>
                <w:delText>Source</w:delText>
              </w:r>
              <w:r>
                <w:rPr>
                  <w:sz w:val="18"/>
                  <w:szCs w:val="18"/>
                </w:rPr>
                <w:delText xml:space="preserve"> </w:delText>
              </w:r>
              <w:r w:rsidRPr="00E05512">
                <w:rPr>
                  <w:sz w:val="18"/>
                  <w:szCs w:val="18"/>
                </w:rPr>
                <w:delText>Heat</w:delText>
              </w:r>
              <w:r>
                <w:rPr>
                  <w:sz w:val="18"/>
                  <w:szCs w:val="18"/>
                </w:rPr>
                <w:delText xml:space="preserve"> </w:delText>
              </w:r>
              <w:r w:rsidRPr="00E05512">
                <w:rPr>
                  <w:sz w:val="18"/>
                  <w:szCs w:val="18"/>
                </w:rPr>
                <w:delText>Pump</w:delText>
              </w:r>
              <w:r>
                <w:rPr>
                  <w:sz w:val="18"/>
                  <w:szCs w:val="18"/>
                </w:rPr>
                <w:delText xml:space="preserve"> </w:delText>
              </w:r>
              <w:r w:rsidRPr="00E05512">
                <w:rPr>
                  <w:sz w:val="18"/>
                  <w:szCs w:val="18"/>
                </w:rPr>
                <w:delText>De-rate</w:delText>
              </w:r>
              <w:r>
                <w:rPr>
                  <w:sz w:val="18"/>
                  <w:szCs w:val="18"/>
                </w:rPr>
                <w:delText xml:space="preserve"> </w:delText>
              </w:r>
              <w:r w:rsidRPr="00E05512">
                <w:rPr>
                  <w:sz w:val="18"/>
                  <w:szCs w:val="18"/>
                </w:rPr>
                <w:delText>Factor</w:delText>
              </w:r>
            </w:del>
            <m:oMath>
              <m:sSub>
                <m:sSubPr>
                  <m:ctrlPr>
                    <w:ins w:id="6141" w:author="Greg Clendenning" w:date="2024-04-16T16:42:00Z">
                      <w:rPr>
                        <w:rFonts w:ascii="Cambria Math" w:hAnsi="Cambria Math" w:cs="Arial"/>
                      </w:rPr>
                    </w:ins>
                  </m:ctrlPr>
                </m:sSubPr>
                <m:e>
                  <m:r>
                    <w:ins w:id="6142" w:author="Greg Clendenning" w:date="2024-04-16T16:42:00Z">
                      <w:rPr>
                        <w:rFonts w:ascii="Cambria Math" w:hAnsi="Cambria Math" w:cs="Arial"/>
                      </w:rPr>
                      <m:t>CF</m:t>
                    </w:ins>
                  </m:r>
                </m:e>
                <m:sub>
                  <m:r>
                    <w:ins w:id="6143" w:author="Greg Clendenning" w:date="2024-04-16T16:42:00Z">
                      <w:rPr>
                        <w:rFonts w:ascii="Cambria Math" w:hAnsi="Cambria Math" w:cs="Arial"/>
                      </w:rPr>
                      <m:t>summer</m:t>
                    </w:ins>
                  </m:r>
                </m:sub>
              </m:sSub>
            </m:oMath>
            <w:ins w:id="6144" w:author="Greg Clendenning" w:date="2024-04-16T16:42:00Z">
              <w:r w:rsidR="007376E1" w:rsidRPr="001570EA">
                <w:rPr>
                  <w:sz w:val="18"/>
                  <w:szCs w:val="18"/>
                </w:rPr>
                <w:t xml:space="preserve"> , Demand Coincidence Factor during the summer months</w:t>
              </w:r>
            </w:ins>
          </w:p>
        </w:tc>
        <w:tc>
          <w:tcPr>
            <w:tcW w:w="1170" w:type="dxa"/>
            <w:tcBorders>
              <w:top w:val="single" w:sz="4" w:space="0" w:color="auto"/>
              <w:left w:val="single" w:sz="4" w:space="0" w:color="auto"/>
              <w:bottom w:val="single" w:sz="4" w:space="0" w:color="auto"/>
              <w:right w:val="single" w:sz="4" w:space="0" w:color="auto"/>
            </w:tcBorders>
            <w:vAlign w:val="center"/>
            <w:hideMark/>
            <w:tcPrChange w:id="6145"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B220800" w14:textId="77777777" w:rsidR="007376E1" w:rsidRPr="001570EA" w:rsidRDefault="007376E1">
            <w:pPr>
              <w:jc w:val="center"/>
              <w:rPr>
                <w:sz w:val="18"/>
                <w:rPrChange w:id="6146" w:author="Greg Clendenning" w:date="2024-04-16T16:42:00Z">
                  <w:rPr>
                    <w:i/>
                    <w:sz w:val="18"/>
                  </w:rPr>
                </w:rPrChange>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Change w:id="6147"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399B315" w14:textId="28993E96" w:rsidR="007376E1" w:rsidRPr="001570EA" w:rsidRDefault="00FA5174">
            <w:pPr>
              <w:jc w:val="center"/>
              <w:rPr>
                <w:sz w:val="18"/>
                <w:szCs w:val="18"/>
              </w:rPr>
            </w:pPr>
            <w:del w:id="6148" w:author="Greg Clendenning" w:date="2024-04-16T16:42:00Z">
              <w:r w:rsidRPr="00E05512">
                <w:rPr>
                  <w:sz w:val="18"/>
                  <w:szCs w:val="18"/>
                </w:rPr>
                <w:delText>0.885</w:delText>
              </w:r>
            </w:del>
            <w:ins w:id="6149" w:author="Greg Clendenning" w:date="2024-04-16T16:42:00Z">
              <w:r w:rsidR="007376E1" w:rsidRPr="001570EA">
                <w:rPr>
                  <w:sz w:val="18"/>
                  <w:szCs w:val="18"/>
                </w:rPr>
                <w:t xml:space="preserve">See </w:t>
              </w:r>
              <w:r w:rsidR="007376E1" w:rsidRPr="001570EA">
                <w:rPr>
                  <w:i/>
                  <w:sz w:val="18"/>
                  <w:szCs w:val="18"/>
                </w:rPr>
                <w:t>CF</w:t>
              </w:r>
              <w:r w:rsidR="007376E1" w:rsidRPr="001570EA">
                <w:rPr>
                  <w:sz w:val="18"/>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hideMark/>
            <w:tcPrChange w:id="6150"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A77E041" w14:textId="1A02CA39" w:rsidR="007376E1" w:rsidRPr="001570EA" w:rsidRDefault="00FA5174">
            <w:pPr>
              <w:jc w:val="center"/>
              <w:rPr>
                <w:sz w:val="18"/>
                <w:szCs w:val="18"/>
              </w:rPr>
            </w:pPr>
            <w:del w:id="6151" w:author="Greg Clendenning" w:date="2024-04-16T16:42:00Z">
              <w:r>
                <w:rPr>
                  <w:szCs w:val="18"/>
                </w:rPr>
                <w:delText>6</w:delText>
              </w:r>
            </w:del>
            <w:ins w:id="6152" w:author="Greg Clendenning" w:date="2024-04-16T16:42:00Z">
              <w:r w:rsidR="007376E1" w:rsidRPr="001570EA">
                <w:rPr>
                  <w:sz w:val="18"/>
                  <w:szCs w:val="18"/>
                </w:rPr>
                <w:t>3</w:t>
              </w:r>
            </w:ins>
          </w:p>
        </w:tc>
      </w:tr>
      <w:tr w:rsidR="007376E1" w:rsidRPr="001570EA" w14:paraId="2C5B2EF9" w14:textId="77777777">
        <w:tblPrEx>
          <w:tblW w:w="8573" w:type="dxa"/>
          <w:tblInd w:w="175" w:type="dxa"/>
          <w:tblLayout w:type="fixed"/>
          <w:tblPrExChange w:id="6153" w:author="Greg Clendenning" w:date="2024-04-16T16:42:00Z">
            <w:tblPrEx>
              <w:tblW w:w="8640" w:type="dxa"/>
              <w:tblInd w:w="108" w:type="dxa"/>
              <w:tblLayout w:type="fixed"/>
            </w:tblPrEx>
          </w:tblPrExChange>
        </w:tblPrEx>
        <w:trPr>
          <w:trHeight w:val="621"/>
          <w:trPrChange w:id="6154" w:author="Greg Clendenning" w:date="2024-04-16T16:42:00Z">
            <w:trPr>
              <w:trHeight w:val="621"/>
            </w:trPr>
          </w:trPrChange>
        </w:trPr>
        <w:tc>
          <w:tcPr>
            <w:tcW w:w="3623" w:type="dxa"/>
            <w:tcBorders>
              <w:top w:val="single" w:sz="4" w:space="0" w:color="auto"/>
              <w:left w:val="single" w:sz="4" w:space="0" w:color="auto"/>
              <w:bottom w:val="single" w:sz="4" w:space="0" w:color="auto"/>
              <w:right w:val="single" w:sz="4" w:space="0" w:color="auto"/>
            </w:tcBorders>
            <w:vAlign w:val="center"/>
            <w:tcPrChange w:id="6155" w:author="Greg Clendenning" w:date="2024-04-16T16:42:00Z">
              <w:tcPr>
                <w:tcW w:w="3690" w:type="dxa"/>
                <w:gridSpan w:val="2"/>
                <w:tcBorders>
                  <w:top w:val="single" w:sz="4" w:space="0" w:color="auto"/>
                  <w:left w:val="single" w:sz="4" w:space="0" w:color="auto"/>
                  <w:bottom w:val="single" w:sz="4" w:space="0" w:color="auto"/>
                  <w:right w:val="single" w:sz="4" w:space="0" w:color="auto"/>
                </w:tcBorders>
                <w:vAlign w:val="center"/>
              </w:tcPr>
            </w:tcPrChange>
          </w:tcPr>
          <w:p w14:paraId="761944DA" w14:textId="7814BC5A" w:rsidR="007376E1" w:rsidRPr="001570EA" w:rsidRDefault="00FA5174">
            <w:pPr>
              <w:rPr>
                <w:i/>
                <w:sz w:val="18"/>
                <w:rPrChange w:id="6156" w:author="Greg Clendenning" w:date="2024-04-16T16:42:00Z">
                  <w:rPr>
                    <w:sz w:val="18"/>
                  </w:rPr>
                </w:rPrChange>
              </w:rPr>
            </w:pPr>
            <w:del w:id="6157" w:author="Greg Clendenning" w:date="2024-04-16T16:42:00Z">
              <w:r>
                <w:rPr>
                  <w:i/>
                  <w:iCs/>
                  <w:sz w:val="18"/>
                  <w:szCs w:val="18"/>
                </w:rPr>
                <w:delText>CF</w:delText>
              </w:r>
            </w:del>
            <m:oMath>
              <m:sSub>
                <m:sSubPr>
                  <m:ctrlPr>
                    <w:ins w:id="6158" w:author="Greg Clendenning" w:date="2024-04-16T16:42:00Z">
                      <w:rPr>
                        <w:rFonts w:ascii="Cambria Math" w:hAnsi="Cambria Math" w:cs="Arial"/>
                      </w:rPr>
                    </w:ins>
                  </m:ctrlPr>
                </m:sSubPr>
                <m:e>
                  <m:r>
                    <w:ins w:id="6159" w:author="Greg Clendenning" w:date="2024-04-16T16:42:00Z">
                      <w:rPr>
                        <w:rFonts w:ascii="Cambria Math" w:hAnsi="Cambria Math" w:cs="Arial"/>
                      </w:rPr>
                      <m:t>CF</m:t>
                    </w:ins>
                  </m:r>
                </m:e>
                <m:sub>
                  <m:r>
                    <w:ins w:id="6160" w:author="Greg Clendenning" w:date="2024-04-16T16:42:00Z">
                      <w:rPr>
                        <w:rFonts w:ascii="Cambria Math" w:hAnsi="Cambria Math" w:cs="Arial"/>
                      </w:rPr>
                      <m:t>winter</m:t>
                    </w:ins>
                  </m:r>
                </m:sub>
              </m:sSub>
            </m:oMath>
            <w:r w:rsidR="007376E1" w:rsidRPr="001570EA">
              <w:rPr>
                <w:sz w:val="18"/>
                <w:szCs w:val="18"/>
              </w:rPr>
              <w:t xml:space="preserve"> , Demand Coincidence Factor</w:t>
            </w:r>
            <w:ins w:id="6161" w:author="Greg Clendenning" w:date="2024-04-16T16:42:00Z">
              <w:r w:rsidR="007376E1" w:rsidRPr="001570EA">
                <w:rPr>
                  <w:sz w:val="18"/>
                  <w:szCs w:val="18"/>
                </w:rPr>
                <w:t xml:space="preserve"> during the winter months</w:t>
              </w:r>
            </w:ins>
          </w:p>
        </w:tc>
        <w:tc>
          <w:tcPr>
            <w:tcW w:w="1170" w:type="dxa"/>
            <w:tcBorders>
              <w:top w:val="single" w:sz="4" w:space="0" w:color="auto"/>
              <w:left w:val="single" w:sz="4" w:space="0" w:color="auto"/>
              <w:bottom w:val="single" w:sz="4" w:space="0" w:color="auto"/>
              <w:right w:val="single" w:sz="4" w:space="0" w:color="auto"/>
            </w:tcBorders>
            <w:vAlign w:val="center"/>
            <w:tcPrChange w:id="6162" w:author="Greg Clendenning" w:date="2024-04-16T16:42:00Z">
              <w:tcPr>
                <w:tcW w:w="1170" w:type="dxa"/>
                <w:gridSpan w:val="2"/>
                <w:tcBorders>
                  <w:top w:val="single" w:sz="4" w:space="0" w:color="auto"/>
                  <w:left w:val="single" w:sz="4" w:space="0" w:color="auto"/>
                  <w:bottom w:val="single" w:sz="4" w:space="0" w:color="auto"/>
                  <w:right w:val="single" w:sz="4" w:space="0" w:color="auto"/>
                </w:tcBorders>
                <w:vAlign w:val="center"/>
              </w:tcPr>
            </w:tcPrChange>
          </w:tcPr>
          <w:p w14:paraId="42735489" w14:textId="77777777" w:rsidR="007376E1" w:rsidRPr="001570EA" w:rsidRDefault="007376E1">
            <w:pPr>
              <w:jc w:val="center"/>
              <w:rPr>
                <w:i/>
                <w:sz w:val="18"/>
                <w:rPrChange w:id="6163" w:author="Greg Clendenning" w:date="2024-04-16T16:42:00Z">
                  <w:rPr>
                    <w:sz w:val="18"/>
                  </w:rPr>
                </w:rPrChange>
              </w:rPr>
            </w:pPr>
            <w:r w:rsidRPr="001570EA">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Change w:id="6164" w:author="Greg Clendenning" w:date="2024-04-16T16:42:00Z">
              <w:tcPr>
                <w:tcW w:w="2070" w:type="dxa"/>
                <w:gridSpan w:val="2"/>
                <w:tcBorders>
                  <w:top w:val="single" w:sz="4" w:space="0" w:color="auto"/>
                  <w:left w:val="single" w:sz="4" w:space="0" w:color="auto"/>
                  <w:bottom w:val="single" w:sz="4" w:space="0" w:color="auto"/>
                  <w:right w:val="single" w:sz="4" w:space="0" w:color="auto"/>
                </w:tcBorders>
                <w:vAlign w:val="center"/>
              </w:tcPr>
            </w:tcPrChange>
          </w:tcPr>
          <w:p w14:paraId="5D7ED0A1" w14:textId="77777777" w:rsidR="007376E1" w:rsidRPr="001570EA" w:rsidRDefault="007376E1">
            <w:pPr>
              <w:jc w:val="center"/>
              <w:rPr>
                <w:sz w:val="18"/>
                <w:rPrChange w:id="6165" w:author="Greg Clendenning" w:date="2024-04-16T16:42:00Z">
                  <w:rPr>
                    <w:sz w:val="18"/>
                    <w:highlight w:val="red"/>
                  </w:rPr>
                </w:rPrChange>
              </w:rPr>
            </w:pPr>
            <w:r w:rsidRPr="001570EA">
              <w:rPr>
                <w:sz w:val="18"/>
                <w:szCs w:val="18"/>
              </w:rPr>
              <w:t xml:space="preserve">See </w:t>
            </w:r>
            <w:r w:rsidRPr="001570EA">
              <w:rPr>
                <w:i/>
                <w:sz w:val="18"/>
                <w:szCs w:val="18"/>
              </w:rPr>
              <w:t>CF</w:t>
            </w:r>
            <w:r w:rsidRPr="001570EA">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tcPrChange w:id="6166" w:author="Greg Clendenning" w:date="2024-04-16T16:42:00Z">
              <w:tcPr>
                <w:tcW w:w="1710" w:type="dxa"/>
                <w:gridSpan w:val="2"/>
                <w:tcBorders>
                  <w:top w:val="single" w:sz="4" w:space="0" w:color="auto"/>
                  <w:left w:val="single" w:sz="4" w:space="0" w:color="auto"/>
                  <w:bottom w:val="single" w:sz="4" w:space="0" w:color="auto"/>
                  <w:right w:val="single" w:sz="4" w:space="0" w:color="auto"/>
                </w:tcBorders>
                <w:vAlign w:val="center"/>
              </w:tcPr>
            </w:tcPrChange>
          </w:tcPr>
          <w:p w14:paraId="6516878E" w14:textId="77777777" w:rsidR="007376E1" w:rsidRPr="001570EA" w:rsidRDefault="007376E1">
            <w:pPr>
              <w:jc w:val="center"/>
              <w:rPr>
                <w:sz w:val="18"/>
                <w:szCs w:val="18"/>
              </w:rPr>
            </w:pPr>
            <w:r w:rsidRPr="001570EA">
              <w:rPr>
                <w:sz w:val="18"/>
                <w:szCs w:val="18"/>
              </w:rPr>
              <w:t>3</w:t>
            </w:r>
          </w:p>
        </w:tc>
      </w:tr>
    </w:tbl>
    <w:p w14:paraId="4125DEDF" w14:textId="77777777" w:rsidR="007376E1" w:rsidRPr="001570EA" w:rsidRDefault="007376E1" w:rsidP="007376E1">
      <w:pPr>
        <w:rPr>
          <w:ins w:id="6167" w:author="Greg Clendenning" w:date="2024-04-16T16:42:00Z"/>
        </w:rPr>
      </w:pPr>
      <w:ins w:id="6168" w:author="Greg Clendenning" w:date="2024-04-16T16:42:00Z">
        <w:r w:rsidRPr="001570EA">
          <w:t>Note: Where appropriate, nameplate data collected for usage in savings calculations (i.e., SEER, EER, HSPF) should be converted to new efficiency metrics (i.e., SEER2, EER2, HSPF2) using conversion equations laid out in Vol. 1 App. A</w:t>
        </w:r>
      </w:ins>
    </w:p>
    <w:p w14:paraId="64E3F7BD" w14:textId="77777777" w:rsidR="007376E1" w:rsidRPr="001570EA" w:rsidRDefault="007376E1" w:rsidP="007376E1">
      <w:pPr>
        <w:pStyle w:val="Equation"/>
        <w:tabs>
          <w:tab w:val="clear" w:pos="2880"/>
          <w:tab w:val="left" w:pos="2160"/>
        </w:tabs>
        <w:rPr>
          <w:moveTo w:id="6169" w:author="Greg Clendenning" w:date="2024-04-16T16:42:00Z"/>
          <w:i w:val="0"/>
        </w:rPr>
      </w:pPr>
      <w:moveToRangeStart w:id="6170" w:author="Greg Clendenning" w:date="2024-04-16T16:42:00Z" w:name="move164178218"/>
    </w:p>
    <w:p w14:paraId="18A3E8A0" w14:textId="77777777" w:rsidR="007376E1" w:rsidRPr="001570EA" w:rsidRDefault="007376E1" w:rsidP="007376E1">
      <w:pPr>
        <w:pStyle w:val="SubStyle"/>
        <w:rPr>
          <w:moveTo w:id="6171" w:author="Greg Clendenning" w:date="2024-04-16T16:42:00Z"/>
        </w:rPr>
      </w:pPr>
      <w:moveTo w:id="6172" w:author="Greg Clendenning" w:date="2024-04-16T16:42:00Z">
        <w:r w:rsidRPr="001570EA">
          <w:t>Evaluation Protocols</w:t>
        </w:r>
      </w:moveTo>
    </w:p>
    <w:p w14:paraId="6320093B" w14:textId="77777777" w:rsidR="007376E1" w:rsidRPr="001570EA" w:rsidRDefault="007376E1" w:rsidP="007376E1">
      <w:pPr>
        <w:pStyle w:val="BodyText"/>
        <w:ind w:right="0"/>
        <w:rPr>
          <w:moveTo w:id="6173" w:author="Greg Clendenning" w:date="2024-04-16T16:42:00Z"/>
        </w:rPr>
      </w:pPr>
      <w:moveTo w:id="6174"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5F0F04BB" w14:textId="77777777" w:rsidR="007376E1" w:rsidRPr="001570EA" w:rsidRDefault="007376E1" w:rsidP="007376E1">
      <w:pPr>
        <w:pStyle w:val="BodyText"/>
        <w:ind w:right="0"/>
        <w:rPr>
          <w:moveTo w:id="6175" w:author="Greg Clendenning" w:date="2024-04-16T16:42:00Z"/>
          <w:rFonts w:eastAsia="Calibri"/>
          <w:szCs w:val="16"/>
        </w:rPr>
      </w:pPr>
    </w:p>
    <w:p w14:paraId="5E357424" w14:textId="77777777" w:rsidR="007376E1" w:rsidRPr="001570EA" w:rsidRDefault="007376E1" w:rsidP="007376E1">
      <w:pPr>
        <w:pStyle w:val="SubStyle"/>
        <w:rPr>
          <w:moveTo w:id="6176" w:author="Greg Clendenning" w:date="2024-04-16T16:42:00Z"/>
        </w:rPr>
      </w:pPr>
      <w:moveTo w:id="6177" w:author="Greg Clendenning" w:date="2024-04-16T16:42:00Z">
        <w:r w:rsidRPr="001570EA">
          <w:t>Sources</w:t>
        </w:r>
      </w:moveTo>
    </w:p>
    <w:moveToRangeEnd w:id="6170"/>
    <w:p w14:paraId="4E8ACC1E" w14:textId="77777777" w:rsidR="00FA5174" w:rsidRDefault="00FA5174" w:rsidP="00FA5174">
      <w:pPr>
        <w:pStyle w:val="Equation"/>
        <w:tabs>
          <w:tab w:val="clear" w:pos="2880"/>
          <w:tab w:val="left" w:pos="2160"/>
        </w:tabs>
        <w:rPr>
          <w:del w:id="6178" w:author="Greg Clendenning" w:date="2024-04-16T16:42:00Z"/>
          <w:i w:val="0"/>
        </w:rPr>
      </w:pPr>
    </w:p>
    <w:p w14:paraId="3DC58BD1" w14:textId="77777777" w:rsidR="007376E1" w:rsidRPr="001570EA" w:rsidRDefault="007376E1">
      <w:pPr>
        <w:rPr>
          <w:moveFrom w:id="6179" w:author="Greg Clendenning" w:date="2024-04-16T16:42:00Z"/>
          <w:i/>
          <w:rPrChange w:id="6180" w:author="Greg Clendenning" w:date="2024-04-16T16:42:00Z">
            <w:rPr>
              <w:moveFrom w:id="6181" w:author="Greg Clendenning" w:date="2024-04-16T16:42:00Z"/>
              <w:i w:val="0"/>
            </w:rPr>
          </w:rPrChange>
        </w:rPr>
        <w:pPrChange w:id="6182" w:author="Greg Clendenning" w:date="2024-04-16T16:42:00Z">
          <w:pPr>
            <w:pStyle w:val="Equation"/>
            <w:tabs>
              <w:tab w:val="clear" w:pos="2880"/>
              <w:tab w:val="left" w:pos="2160"/>
            </w:tabs>
          </w:pPr>
        </w:pPrChange>
      </w:pPr>
      <w:moveFromRangeStart w:id="6183" w:author="Greg Clendenning" w:date="2024-04-16T16:42:00Z" w:name="move164178230"/>
    </w:p>
    <w:p w14:paraId="5E91A080" w14:textId="77777777" w:rsidR="007376E1" w:rsidRPr="001570EA" w:rsidRDefault="007376E1" w:rsidP="007376E1">
      <w:pPr>
        <w:pStyle w:val="SubStyle"/>
        <w:rPr>
          <w:moveFrom w:id="6184" w:author="Greg Clendenning" w:date="2024-04-16T16:42:00Z"/>
        </w:rPr>
      </w:pPr>
      <w:moveFrom w:id="6185" w:author="Greg Clendenning" w:date="2024-04-16T16:42:00Z">
        <w:r w:rsidRPr="001570EA">
          <w:t>Evaluation Protocols</w:t>
        </w:r>
      </w:moveFrom>
    </w:p>
    <w:p w14:paraId="13C72498" w14:textId="77777777" w:rsidR="007376E1" w:rsidRPr="001570EA" w:rsidRDefault="007376E1" w:rsidP="007376E1">
      <w:pPr>
        <w:pStyle w:val="BodyText"/>
        <w:ind w:right="0"/>
        <w:rPr>
          <w:moveFrom w:id="6186" w:author="Greg Clendenning" w:date="2024-04-16T16:42:00Z"/>
          <w:rFonts w:cs="Arial"/>
        </w:rPr>
      </w:pPr>
      <w:moveFrom w:id="6187"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59D3A9BE" w14:textId="77777777" w:rsidR="007376E1" w:rsidRPr="001570EA" w:rsidRDefault="007376E1">
      <w:pPr>
        <w:pStyle w:val="SubStyle"/>
        <w:rPr>
          <w:moveFrom w:id="6188" w:author="Greg Clendenning" w:date="2024-04-16T16:42:00Z"/>
        </w:rPr>
        <w:pPrChange w:id="6189" w:author="Greg Clendenning" w:date="2024-04-16T16:42:00Z">
          <w:pPr>
            <w:pStyle w:val="BodyText"/>
            <w:ind w:right="0"/>
          </w:pPr>
        </w:pPrChange>
      </w:pPr>
    </w:p>
    <w:p w14:paraId="2823C5A7" w14:textId="77777777" w:rsidR="007376E1" w:rsidRPr="001570EA" w:rsidRDefault="007376E1">
      <w:pPr>
        <w:pStyle w:val="SubStyle"/>
        <w:tabs>
          <w:tab w:val="center" w:pos="4320"/>
        </w:tabs>
        <w:jc w:val="left"/>
        <w:rPr>
          <w:moveFrom w:id="6190" w:author="Greg Clendenning" w:date="2024-04-16T16:42:00Z"/>
        </w:rPr>
        <w:pPrChange w:id="6191" w:author="Greg Clendenning" w:date="2024-04-16T16:42:00Z">
          <w:pPr>
            <w:pStyle w:val="SubStyle"/>
          </w:pPr>
        </w:pPrChange>
      </w:pPr>
      <w:moveFrom w:id="6192" w:author="Greg Clendenning" w:date="2024-04-16T16:42:00Z">
        <w:r w:rsidRPr="001570EA">
          <w:t>Sources</w:t>
        </w:r>
      </w:moveFrom>
    </w:p>
    <w:moveFromRangeEnd w:id="6183"/>
    <w:p w14:paraId="7F625328" w14:textId="77777777" w:rsidR="00FA5174" w:rsidRDefault="00FA5174" w:rsidP="0083636E">
      <w:pPr>
        <w:pStyle w:val="source10"/>
        <w:numPr>
          <w:ilvl w:val="0"/>
          <w:numId w:val="36"/>
        </w:numPr>
        <w:spacing w:after="120"/>
        <w:ind w:left="360"/>
        <w:jc w:val="left"/>
        <w:textAlignment w:val="auto"/>
        <w:rPr>
          <w:del w:id="6193" w:author="Greg Clendenning" w:date="2024-04-16T16:42:00Z"/>
        </w:rPr>
      </w:pPr>
      <w:del w:id="6194" w:author="Greg Clendenning" w:date="2024-04-16T16:42:00Z">
        <w:r w:rsidRPr="00123C42">
          <w:delText>California</w:delText>
        </w:r>
        <w:r>
          <w:delText xml:space="preserve"> </w:delText>
        </w:r>
        <w:r w:rsidRPr="00123C42">
          <w:delText>Public</w:delText>
        </w:r>
        <w:r>
          <w:delText xml:space="preserve"> </w:delText>
        </w:r>
        <w:r w:rsidRPr="00123C42">
          <w:delText>Utilities</w:delText>
        </w:r>
        <w:r>
          <w:delText xml:space="preserve"> </w:delText>
        </w:r>
        <w:r w:rsidRPr="00123C42">
          <w:delText>Commission</w:delText>
        </w:r>
        <w:r>
          <w:delText xml:space="preserve"> </w:delText>
        </w:r>
        <w:r w:rsidRPr="00123C42">
          <w:delText>Database</w:delText>
        </w:r>
        <w:r>
          <w:delText xml:space="preserve"> </w:delText>
        </w:r>
        <w:r w:rsidRPr="00123C42">
          <w:delText>for</w:delText>
        </w:r>
        <w:r>
          <w:delText xml:space="preserve"> </w:delText>
        </w:r>
        <w:r w:rsidRPr="00123C42">
          <w:delText>Energy</w:delText>
        </w:r>
        <w:r>
          <w:delText xml:space="preserve"> </w:delText>
        </w:r>
        <w:r w:rsidRPr="00123C42">
          <w:delText>Efficient</w:delText>
        </w:r>
        <w:r>
          <w:delText xml:space="preserve"> </w:delText>
        </w:r>
        <w:r w:rsidRPr="00123C42">
          <w:delText>Resources</w:delText>
        </w:r>
        <w:r>
          <w:delText xml:space="preserve"> </w:delText>
        </w:r>
        <w:r w:rsidRPr="00123C42">
          <w:delText>(DEER)</w:delText>
        </w:r>
        <w:r>
          <w:delText xml:space="preserve"> </w:delText>
        </w:r>
        <w:r w:rsidRPr="00123C42">
          <w:delText>EUL</w:delText>
        </w:r>
        <w:r>
          <w:delText xml:space="preserve"> </w:delText>
        </w:r>
        <w:r w:rsidRPr="00123C42">
          <w:delText>Support</w:delText>
        </w:r>
        <w:r>
          <w:delText xml:space="preserve"> </w:delText>
        </w:r>
        <w:r w:rsidRPr="00123C42">
          <w:delText>Table</w:delText>
        </w:r>
        <w:r>
          <w:delText xml:space="preserve"> </w:delText>
        </w:r>
        <w:r w:rsidRPr="00123C42">
          <w:delText>for</w:delText>
        </w:r>
        <w:r>
          <w:delText xml:space="preserve"> </w:delText>
        </w:r>
        <w:r w:rsidRPr="00123C42">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BA0EE0">
          <w:rPr>
            <w:rStyle w:val="Hyperlink"/>
            <w:rFonts w:cs="Arial"/>
          </w:rPr>
          <w:delText>http://www.deeresources.com/files/DEER2020/download/SupportTable-EUL2020.xlsx.</w:delText>
        </w:r>
        <w:r w:rsidR="00475EB1">
          <w:rPr>
            <w:rStyle w:val="Hyperlink"/>
            <w:rFonts w:cs="Arial"/>
          </w:rPr>
          <w:fldChar w:fldCharType="end"/>
        </w:r>
        <w:r>
          <w:delText xml:space="preserve"> Accessed December 2018. </w:delText>
        </w:r>
      </w:del>
    </w:p>
    <w:p w14:paraId="43B56CBC" w14:textId="1ED2BDCD" w:rsidR="007376E1" w:rsidRPr="001570EA" w:rsidRDefault="007376E1" w:rsidP="002614D2">
      <w:pPr>
        <w:pStyle w:val="source10"/>
        <w:numPr>
          <w:ilvl w:val="0"/>
          <w:numId w:val="36"/>
        </w:numPr>
        <w:spacing w:after="120"/>
        <w:ind w:left="360"/>
        <w:jc w:val="left"/>
        <w:textAlignment w:val="auto"/>
        <w:rPr>
          <w:ins w:id="6195" w:author="Greg Clendenning" w:date="2024-04-16T16:42:00Z"/>
        </w:rPr>
      </w:pPr>
      <w:ins w:id="6196" w:author="Greg Clendenning" w:date="2024-04-16T16:42:00Z">
        <w:r w:rsidRPr="001570EA">
          <w:rPr>
            <w:bCs/>
            <w:szCs w:val="24"/>
          </w:rPr>
          <w:t xml:space="preserve">California Electronic Technical Reference Manual. “Refrigerant Charge – Residential” and “Clean Condenser Coils – Residential” listed in the CPUC Support Table “Effective Useful Life and Remaining Useful Life”. Accessed December 2023. </w:t>
        </w:r>
        <w:r w:rsidR="00475EB1">
          <w:fldChar w:fldCharType="begin"/>
        </w:r>
        <w:r w:rsidR="00475EB1">
          <w:instrText>HYPERLINK "https://www.caetrm.com/measure/SWSV009/01/"</w:instrText>
        </w:r>
        <w:r w:rsidR="00475EB1">
          <w:fldChar w:fldCharType="separate"/>
        </w:r>
        <w:r w:rsidRPr="001570EA">
          <w:rPr>
            <w:rStyle w:val="Hyperlink"/>
            <w:rFonts w:cs="Arial"/>
            <w:bCs/>
            <w:szCs w:val="24"/>
          </w:rPr>
          <w:t>Weblink</w:t>
        </w:r>
        <w:r w:rsidR="00475EB1">
          <w:rPr>
            <w:rStyle w:val="Hyperlink"/>
            <w:rFonts w:cs="Arial"/>
            <w:bCs/>
            <w:szCs w:val="24"/>
          </w:rPr>
          <w:fldChar w:fldCharType="end"/>
        </w:r>
      </w:ins>
    </w:p>
    <w:p w14:paraId="2219321A" w14:textId="235DC563" w:rsidR="007376E1" w:rsidRPr="001570EA" w:rsidRDefault="007376E1" w:rsidP="002614D2">
      <w:pPr>
        <w:pStyle w:val="ListParagraph"/>
        <w:numPr>
          <w:ilvl w:val="0"/>
          <w:numId w:val="36"/>
        </w:numPr>
        <w:ind w:left="360"/>
        <w:jc w:val="left"/>
      </w:pPr>
      <w:r w:rsidRPr="001570EA">
        <w:t>Energy Center of Wisconsin</w:t>
      </w:r>
      <w:del w:id="6197" w:author="Greg Clendenning" w:date="2024-04-16T16:42:00Z">
        <w:r w:rsidR="00FA5174" w:rsidRPr="00212C1A">
          <w:delText>,</w:delText>
        </w:r>
      </w:del>
      <w:ins w:id="6198" w:author="Greg Clendenning" w:date="2024-04-16T16:42:00Z">
        <w:r w:rsidRPr="001570EA">
          <w:t>. (2008, May).</w:t>
        </w:r>
      </w:ins>
      <w:r w:rsidRPr="001570EA">
        <w:t xml:space="preserve"> “Central Air Conditioning in Wisconsin, A Compilation of Recent Field Research</w:t>
      </w:r>
      <w:del w:id="6199" w:author="Greg Clendenning" w:date="2024-04-16T16:42:00Z">
        <w:r w:rsidR="00FA5174" w:rsidRPr="00212C1A">
          <w:delText>”,</w:delText>
        </w:r>
        <w:r w:rsidR="00FA5174">
          <w:delText xml:space="preserve"> </w:delText>
        </w:r>
        <w:r w:rsidR="00FA5174" w:rsidRPr="00212C1A">
          <w:delText>May</w:delText>
        </w:r>
        <w:r w:rsidR="00FA5174">
          <w:delText xml:space="preserve"> </w:delText>
        </w:r>
        <w:r w:rsidR="00FA5174" w:rsidRPr="00212C1A">
          <w:delText>2008.</w:delText>
        </w:r>
      </w:del>
      <w:ins w:id="6200" w:author="Greg Clendenning" w:date="2024-04-16T16:42:00Z">
        <w:r w:rsidRPr="001570EA">
          <w:t xml:space="preserve">”. </w:t>
        </w:r>
        <w:r w:rsidR="00475EB1">
          <w:fldChar w:fldCharType="begin"/>
        </w:r>
        <w:r w:rsidR="00475EB1">
          <w:instrText>HYPERLINK "https://s3.us-east-1.amazonaws.com/focusonenergy/staging/centralairconditioning_report.pdf"</w:instrText>
        </w:r>
        <w:r w:rsidR="00475EB1">
          <w:fldChar w:fldCharType="separate"/>
        </w:r>
        <w:r w:rsidRPr="001570EA">
          <w:rPr>
            <w:rStyle w:val="Hyperlink"/>
          </w:rPr>
          <w:t>Weblink</w:t>
        </w:r>
        <w:r w:rsidR="00475EB1">
          <w:rPr>
            <w:rStyle w:val="Hyperlink"/>
          </w:rPr>
          <w:fldChar w:fldCharType="end"/>
        </w:r>
        <w:r w:rsidRPr="001570EA">
          <w:t xml:space="preserve"> </w:t>
        </w:r>
      </w:ins>
    </w:p>
    <w:p w14:paraId="3BA3E610" w14:textId="5F6A1B30" w:rsidR="007376E1" w:rsidRPr="001570EA" w:rsidRDefault="007376E1">
      <w:pPr>
        <w:pStyle w:val="ListParagraph"/>
        <w:numPr>
          <w:ilvl w:val="0"/>
          <w:numId w:val="36"/>
        </w:numPr>
        <w:overflowPunct/>
        <w:autoSpaceDE/>
        <w:autoSpaceDN/>
        <w:adjustRightInd/>
        <w:ind w:left="360"/>
        <w:jc w:val="left"/>
        <w:textAlignment w:val="auto"/>
        <w:pPrChange w:id="6201" w:author="Greg Clendenning" w:date="2024-04-16T16:42:00Z">
          <w:pPr>
            <w:pStyle w:val="source10"/>
            <w:numPr>
              <w:numId w:val="36"/>
            </w:numPr>
            <w:spacing w:after="120"/>
            <w:ind w:left="360" w:hanging="360"/>
            <w:jc w:val="left"/>
            <w:textAlignment w:val="auto"/>
          </w:pPr>
        </w:pPrChange>
      </w:pPr>
      <w:r w:rsidRPr="001570EA">
        <w:t>Based on the Phase III SWE team’s analysis of regional HVAC runtime data collected from ecobee’s Donate Your Data research service</w:t>
      </w:r>
      <w:del w:id="6202" w:author="Greg Clendenning" w:date="2024-04-16T16:42:00Z">
        <w:r w:rsidR="00FA5174" w:rsidRPr="00097FD1">
          <w:delText>.</w:delText>
        </w:r>
        <w:r w:rsidR="00FA5174">
          <w:delText xml:space="preserve"> </w:delText>
        </w:r>
        <w:r w:rsidR="00475EB1">
          <w:fldChar w:fldCharType="begin"/>
        </w:r>
        <w:r w:rsidR="00475EB1">
          <w:delInstrText>HYPERLINK "https://www.ecobee.com/donateyourdata/"</w:delInstrText>
        </w:r>
        <w:r w:rsidR="00475EB1">
          <w:fldChar w:fldCharType="separate"/>
        </w:r>
        <w:r w:rsidR="00FA5174" w:rsidRPr="00B87F14">
          <w:rPr>
            <w:rStyle w:val="Hyperlink"/>
            <w:rFonts w:cs="Arial"/>
          </w:rPr>
          <w:delText>https://www.ecobee.com/donateyourdata/</w:delText>
        </w:r>
        <w:r w:rsidR="00475EB1">
          <w:rPr>
            <w:rStyle w:val="Hyperlink"/>
            <w:rFonts w:cs="Arial"/>
          </w:rPr>
          <w:fldChar w:fldCharType="end"/>
        </w:r>
      </w:del>
      <w:ins w:id="6203" w:author="Greg Clendenning" w:date="2024-04-16T16:42:00Z">
        <w:r w:rsidRPr="001570EA">
          <w:t xml:space="preserv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19BDCCC1" w14:textId="4A2FEED3" w:rsidR="007376E1" w:rsidRPr="001570EA" w:rsidRDefault="00FA5174" w:rsidP="002614D2">
      <w:pPr>
        <w:pStyle w:val="source10"/>
        <w:numPr>
          <w:ilvl w:val="0"/>
          <w:numId w:val="36"/>
        </w:numPr>
        <w:overflowPunct/>
        <w:autoSpaceDE/>
        <w:autoSpaceDN/>
        <w:spacing w:after="120"/>
        <w:ind w:left="360"/>
        <w:jc w:val="left"/>
        <w:textAlignment w:val="auto"/>
        <w:rPr>
          <w:ins w:id="6204" w:author="Greg Clendenning" w:date="2024-04-16T16:42:00Z"/>
        </w:rPr>
      </w:pPr>
      <w:del w:id="6205" w:author="Greg Clendenning" w:date="2024-04-16T16:42:00Z">
        <w:r>
          <w:delText xml:space="preserve">Pennsylvania </w:delText>
        </w:r>
      </w:del>
      <w:ins w:id="6206" w:author="Greg Clendenning" w:date="2024-04-16T16:42:00Z">
        <w:r w:rsidR="007376E1" w:rsidRPr="001570EA">
          <w:t>NMR Group for the Pennsylvania Public Utility Commission. (</w:t>
        </w:r>
        <w:r w:rsidR="00205A57" w:rsidRPr="001570EA">
          <w:t>2023</w:t>
        </w:r>
        <w:r w:rsidR="007376E1" w:rsidRPr="001570EA">
          <w:t>, M</w:t>
        </w:r>
        <w:r w:rsidR="00205A57" w:rsidRPr="001570EA">
          <w:t>arch</w:t>
        </w:r>
        <w:r w:rsidR="007376E1" w:rsidRPr="001570EA">
          <w:t xml:space="preserve">). 2023 Pennsylvania Statewide </w:t>
        </w:r>
      </w:ins>
      <w:r w:rsidR="007376E1" w:rsidRPr="001570EA">
        <w:t xml:space="preserve">Act 129 </w:t>
      </w:r>
      <w:del w:id="6207" w:author="Greg Clendenning" w:date="2024-04-16T16:42:00Z">
        <w:r>
          <w:delText xml:space="preserve">2018 </w:delText>
        </w:r>
      </w:del>
      <w:r w:rsidR="007376E1" w:rsidRPr="001570EA">
        <w:t>Residential Baseline Study</w:t>
      </w:r>
      <w:del w:id="6208" w:author="Greg Clendenning" w:date="2024-04-16T16:42:00Z">
        <w: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w:delText>
        </w:r>
      </w:del>
      <w:ins w:id="6209" w:author="Greg Clendenning" w:date="2024-04-16T16:42:00Z">
        <w:r w:rsidR="007376E1" w:rsidRPr="001570EA">
          <w:t xml:space="preserve"> </w:t>
        </w:r>
        <w:r w:rsidR="00475EB1">
          <w:fldChar w:fldCharType="begin"/>
        </w:r>
        <w:r w:rsidR="00475EB1">
          <w:instrText>HYPERLINK "https://www.puc.pa.gov/media/2883/2023_pa_residential_baseline_study.pdf"</w:instrText>
        </w:r>
        <w:r w:rsidR="00475EB1">
          <w:fldChar w:fldCharType="separate"/>
        </w:r>
        <w:r w:rsidR="007376E1" w:rsidRPr="001570EA">
          <w:rPr>
            <w:rStyle w:val="Hyperlink"/>
          </w:rPr>
          <w:t>Weblink.</w:t>
        </w:r>
        <w:r w:rsidR="00475EB1">
          <w:rPr>
            <w:rStyle w:val="Hyperlink"/>
          </w:rPr>
          <w:fldChar w:fldCharType="end"/>
        </w:r>
      </w:ins>
      <w:r w:rsidR="007376E1" w:rsidRPr="001570EA">
        <w:t xml:space="preserve"> </w:t>
      </w:r>
      <w:r w:rsidR="007376E1" w:rsidRPr="001570EA">
        <w:rPr>
          <w:color w:val="000000" w:themeColor="text1"/>
        </w:rPr>
        <w:t xml:space="preserve">Due to small sample size for GSHP in </w:t>
      </w:r>
      <w:r w:rsidR="007376E1" w:rsidRPr="001570EA">
        <w:t xml:space="preserve">Pennsylvania Act 129 </w:t>
      </w:r>
      <w:del w:id="6210" w:author="Greg Clendenning" w:date="2024-04-16T16:42:00Z">
        <w:r>
          <w:delText>2018</w:delText>
        </w:r>
      </w:del>
      <w:ins w:id="6211" w:author="Greg Clendenning" w:date="2024-04-16T16:42:00Z">
        <w:r w:rsidR="007376E1" w:rsidRPr="001570EA">
          <w:t>2023</w:t>
        </w:r>
      </w:ins>
      <w:r w:rsidR="007376E1" w:rsidRPr="001570EA">
        <w:t xml:space="preserve"> Residential Baseline Study this value is lowest efficiency value from BEopt </w:t>
      </w:r>
      <w:del w:id="6212" w:author="Greg Clendenning" w:date="2024-04-16T16:42:00Z">
        <w:r w:rsidRPr="0007130F">
          <w:delText>v2.8</w:delText>
        </w:r>
      </w:del>
      <w:ins w:id="6213" w:author="Greg Clendenning" w:date="2024-04-16T16:42:00Z">
        <w:r w:rsidR="007376E1" w:rsidRPr="001570EA">
          <w:t>v3</w:t>
        </w:r>
      </w:ins>
      <w:r w:rsidR="007376E1" w:rsidRPr="001570EA">
        <w:t>.0.</w:t>
      </w:r>
      <w:del w:id="6214" w:author="Greg Clendenning" w:date="2024-04-16T16:42:00Z">
        <w:r>
          <w:delText xml:space="preserve"> PTAC and PTHP standards</w:delText>
        </w:r>
      </w:del>
      <w:ins w:id="6215" w:author="Greg Clendenning" w:date="2024-04-16T16:42:00Z">
        <w:r w:rsidR="007376E1" w:rsidRPr="001570EA">
          <w:t xml:space="preserve">1.0. </w:t>
        </w:r>
      </w:ins>
    </w:p>
    <w:p w14:paraId="2BE9F8E8" w14:textId="77777777" w:rsidR="00FA5174" w:rsidRDefault="007376E1" w:rsidP="0083636E">
      <w:pPr>
        <w:pStyle w:val="source10"/>
        <w:numPr>
          <w:ilvl w:val="0"/>
          <w:numId w:val="36"/>
        </w:numPr>
        <w:overflowPunct/>
        <w:autoSpaceDE/>
        <w:autoSpaceDN/>
        <w:spacing w:after="120"/>
        <w:ind w:left="360"/>
        <w:jc w:val="left"/>
        <w:textAlignment w:val="auto"/>
        <w:rPr>
          <w:del w:id="6216" w:author="Greg Clendenning" w:date="2024-04-16T16:42:00Z"/>
        </w:rPr>
      </w:pPr>
      <w:ins w:id="6217" w:author="Greg Clendenning" w:date="2024-04-16T16:42:00Z">
        <w:r w:rsidRPr="001570EA">
          <w:rPr>
            <w:rFonts w:ascii="ArialMT" w:hAnsi="ArialMT"/>
            <w:color w:val="000000"/>
          </w:rPr>
          <w:t>Factors</w:t>
        </w:r>
      </w:ins>
      <w:r w:rsidRPr="001570EA">
        <w:rPr>
          <w:rFonts w:ascii="ArialMT" w:hAnsi="ArialMT"/>
          <w:color w:val="000000"/>
          <w:rPrChange w:id="6218" w:author="Greg Clendenning" w:date="2024-04-16T16:42:00Z">
            <w:rPr/>
          </w:rPrChange>
        </w:rPr>
        <w:t xml:space="preserve"> are </w:t>
      </w:r>
      <w:del w:id="6219" w:author="Greg Clendenning" w:date="2024-04-16T16:42:00Z">
        <w:r w:rsidR="00FA5174">
          <w:delText xml:space="preserve">based on requirements of ASHRAE 90.1-2016, Energy Standard for Buildings Except Low-Rise Residential Buildings, Table 6.8.1-4, </w:delText>
        </w:r>
        <w:r w:rsidR="00475EB1">
          <w:fldChar w:fldCharType="begin"/>
        </w:r>
        <w:r w:rsidR="00475EB1">
          <w:delInstrText>HYPERLINK "https://www.ashrae.org/technical-resources/standards-and-guidelines/read-only-versions-of-ashrae-standards"</w:delInstrText>
        </w:r>
        <w:r w:rsidR="00475EB1">
          <w:fldChar w:fldCharType="separate"/>
        </w:r>
        <w:r w:rsidR="00FA5174" w:rsidRPr="00875310">
          <w:rPr>
            <w:rStyle w:val="Hyperlink"/>
          </w:rPr>
          <w:delText>https://www.ashrae.org/technical-resources/standards-and-guidelines/read-only-versions-of-ashrae-standards</w:delText>
        </w:r>
        <w:r w:rsidR="00475EB1">
          <w:rPr>
            <w:rStyle w:val="Hyperlink"/>
          </w:rPr>
          <w:fldChar w:fldCharType="end"/>
        </w:r>
        <w:r w:rsidR="00FA5174">
          <w:delText xml:space="preserve">. </w:delText>
        </w:r>
      </w:del>
    </w:p>
    <w:p w14:paraId="49FEB778" w14:textId="77777777" w:rsidR="00FA5174" w:rsidRPr="006B6AB8" w:rsidRDefault="00FA5174" w:rsidP="0083636E">
      <w:pPr>
        <w:pStyle w:val="ListParagraph"/>
        <w:numPr>
          <w:ilvl w:val="0"/>
          <w:numId w:val="36"/>
        </w:numPr>
        <w:overflowPunct/>
        <w:autoSpaceDE/>
        <w:autoSpaceDN/>
        <w:adjustRightInd/>
        <w:ind w:left="360"/>
        <w:textAlignment w:val="auto"/>
        <w:rPr>
          <w:del w:id="6220" w:author="Greg Clendenning" w:date="2024-04-16T16:42:00Z"/>
        </w:rPr>
      </w:pPr>
      <w:del w:id="6221" w:author="Greg Clendenning" w:date="2024-04-16T16:42:00Z">
        <w:r w:rsidRPr="00802F47">
          <w:rPr>
            <w:rFonts w:ascii="ArialMT" w:hAnsi="ArialMT"/>
            <w:color w:val="000000"/>
          </w:rPr>
          <w:delText>VEIC</w:delText>
        </w:r>
        <w:r>
          <w:rPr>
            <w:rFonts w:ascii="ArialMT" w:hAnsi="ArialMT"/>
            <w:color w:val="000000"/>
          </w:rPr>
          <w:delText xml:space="preserve"> </w:delText>
        </w:r>
        <w:r w:rsidRPr="00802F47">
          <w:rPr>
            <w:rFonts w:ascii="ArialMT" w:hAnsi="ArialMT"/>
            <w:color w:val="000000"/>
          </w:rPr>
          <w:delText>estimate.</w:delText>
        </w:r>
        <w:r>
          <w:rPr>
            <w:rFonts w:ascii="ArialMT" w:hAnsi="ArialMT"/>
            <w:color w:val="000000"/>
          </w:rPr>
          <w:delText xml:space="preserve"> </w:delText>
        </w:r>
        <w:r w:rsidRPr="00802F47">
          <w:rPr>
            <w:rFonts w:ascii="ArialMT" w:hAnsi="ArialMT"/>
            <w:color w:val="000000"/>
          </w:rPr>
          <w:delText>Extrapolation</w:delText>
        </w:r>
        <w:r>
          <w:rPr>
            <w:rFonts w:ascii="ArialMT" w:hAnsi="ArialMT"/>
            <w:color w:val="000000"/>
          </w:rPr>
          <w:delText xml:space="preserve"> </w:delText>
        </w:r>
        <w:r w:rsidRPr="00802F47">
          <w:rPr>
            <w:rFonts w:ascii="ArialMT" w:hAnsi="ArialMT"/>
            <w:color w:val="000000"/>
          </w:rPr>
          <w:delText>of</w:delText>
        </w:r>
        <w:r>
          <w:rPr>
            <w:rFonts w:ascii="ArialMT" w:hAnsi="ArialMT"/>
            <w:color w:val="000000"/>
          </w:rPr>
          <w:delText xml:space="preserve"> </w:delText>
        </w:r>
        <w:r w:rsidRPr="00802F47">
          <w:rPr>
            <w:rFonts w:ascii="ArialMT" w:hAnsi="ArialMT"/>
            <w:color w:val="000000"/>
          </w:rPr>
          <w:delText>manufacturer</w:delText>
        </w:r>
        <w:r>
          <w:rPr>
            <w:rFonts w:ascii="ArialMT" w:hAnsi="ArialMT"/>
            <w:color w:val="000000"/>
          </w:rPr>
          <w:delText xml:space="preserve"> </w:delText>
        </w:r>
        <w:r w:rsidRPr="00802F47">
          <w:rPr>
            <w:rFonts w:ascii="ArialMT" w:hAnsi="ArialMT"/>
            <w:color w:val="000000"/>
          </w:rPr>
          <w:delText>data</w:delText>
        </w:r>
        <w:r>
          <w:rPr>
            <w:rFonts w:ascii="ArialMT" w:hAnsi="ArialMT"/>
            <w:color w:val="000000"/>
          </w:rPr>
          <w:delText>.</w:delText>
        </w:r>
      </w:del>
    </w:p>
    <w:p w14:paraId="1FD22F78" w14:textId="77777777" w:rsidR="00FA5174" w:rsidRDefault="00FA5174" w:rsidP="0083636E">
      <w:pPr>
        <w:pStyle w:val="ListParagraph"/>
        <w:numPr>
          <w:ilvl w:val="0"/>
          <w:numId w:val="36"/>
        </w:numPr>
        <w:overflowPunct/>
        <w:autoSpaceDE/>
        <w:autoSpaceDN/>
        <w:adjustRightInd/>
        <w:ind w:left="360"/>
        <w:textAlignment w:val="auto"/>
        <w:rPr>
          <w:del w:id="6222" w:author="Greg Clendenning" w:date="2024-04-16T16:42:00Z"/>
        </w:rPr>
      </w:pPr>
      <w:del w:id="6223" w:author="Greg Clendenning" w:date="2024-04-16T16:42:00Z">
        <w:r w:rsidRPr="006B6AB8">
          <w:rPr>
            <w:rFonts w:ascii="ArialMT" w:hAnsi="ArialMT"/>
            <w:color w:val="000000"/>
          </w:rPr>
          <w:delText>McQuay</w:delText>
        </w:r>
        <w:r>
          <w:rPr>
            <w:rFonts w:ascii="ArialMT" w:hAnsi="ArialMT"/>
            <w:color w:val="000000"/>
          </w:rPr>
          <w:delText xml:space="preserve"> </w:delText>
        </w:r>
        <w:r w:rsidRPr="006B6AB8">
          <w:rPr>
            <w:rFonts w:ascii="ArialMT" w:hAnsi="ArialMT"/>
            <w:color w:val="000000"/>
          </w:rPr>
          <w:delText>Application</w:delText>
        </w:r>
        <w:r>
          <w:rPr>
            <w:rFonts w:ascii="ArialMT" w:hAnsi="ArialMT"/>
            <w:color w:val="000000"/>
          </w:rPr>
          <w:delText xml:space="preserve"> </w:delText>
        </w:r>
        <w:r w:rsidRPr="006B6AB8">
          <w:rPr>
            <w:rFonts w:ascii="ArialMT" w:hAnsi="ArialMT"/>
            <w:color w:val="000000"/>
          </w:rPr>
          <w:delText>Guide</w:delText>
        </w:r>
        <w:r>
          <w:rPr>
            <w:rFonts w:ascii="ArialMT" w:hAnsi="ArialMT"/>
            <w:color w:val="000000"/>
          </w:rPr>
          <w:delText xml:space="preserve"> </w:delText>
        </w:r>
        <w:r w:rsidRPr="006B6AB8">
          <w:rPr>
            <w:rFonts w:ascii="ArialMT" w:hAnsi="ArialMT"/>
            <w:color w:val="000000"/>
          </w:rPr>
          <w:delText>31-008,</w:delText>
        </w:r>
        <w:r>
          <w:rPr>
            <w:rFonts w:ascii="ArialMT" w:hAnsi="ArialMT"/>
            <w:color w:val="000000"/>
          </w:rPr>
          <w:delText xml:space="preserve"> </w:delText>
        </w:r>
        <w:r w:rsidRPr="006B6AB8">
          <w:rPr>
            <w:rFonts w:ascii="ArialMT" w:hAnsi="ArialMT"/>
            <w:color w:val="000000"/>
          </w:rPr>
          <w:delText>Geothermal</w:delText>
        </w:r>
        <w:r>
          <w:rPr>
            <w:rFonts w:ascii="ArialMT" w:hAnsi="ArialMT"/>
            <w:color w:val="000000"/>
          </w:rPr>
          <w:delText xml:space="preserve"> </w:delText>
        </w:r>
      </w:del>
      <w:ins w:id="6224" w:author="Greg Clendenning" w:date="2024-04-16T16:42:00Z">
        <w:r w:rsidR="007376E1" w:rsidRPr="001570EA">
          <w:rPr>
            <w:rFonts w:ascii="ArialMT" w:hAnsi="ArialMT"/>
            <w:color w:val="000000"/>
          </w:rPr>
          <w:t xml:space="preserve">derived from the conversion algorithms depicted in the </w:t>
        </w:r>
      </w:ins>
      <w:r w:rsidR="007376E1" w:rsidRPr="001570EA">
        <w:rPr>
          <w:rFonts w:ascii="ArialMT" w:hAnsi="ArialMT"/>
          <w:color w:val="000000"/>
        </w:rPr>
        <w:t xml:space="preserve">Heat Pump </w:t>
      </w:r>
      <w:del w:id="6225" w:author="Greg Clendenning" w:date="2024-04-16T16:42:00Z">
        <w:r w:rsidRPr="006B6AB8">
          <w:rPr>
            <w:rFonts w:ascii="ArialMT" w:hAnsi="ArialMT"/>
            <w:color w:val="000000"/>
          </w:rPr>
          <w:delText>Design</w:delText>
        </w:r>
        <w:r>
          <w:rPr>
            <w:rFonts w:ascii="ArialMT" w:hAnsi="ArialMT"/>
            <w:color w:val="000000"/>
          </w:rPr>
          <w:delText xml:space="preserve"> </w:delText>
        </w:r>
        <w:r w:rsidRPr="006B6AB8">
          <w:rPr>
            <w:rFonts w:ascii="ArialMT" w:hAnsi="ArialMT"/>
            <w:color w:val="000000"/>
          </w:rPr>
          <w:delText>Manual,</w:delText>
        </w:r>
        <w:r>
          <w:rPr>
            <w:rFonts w:ascii="ArialMT" w:hAnsi="ArialMT"/>
            <w:color w:val="000000"/>
          </w:rPr>
          <w:delText xml:space="preserve"> </w:delText>
        </w:r>
        <w:r w:rsidRPr="006B6AB8">
          <w:rPr>
            <w:rFonts w:ascii="ArialMT" w:hAnsi="ArialMT"/>
            <w:color w:val="000000"/>
          </w:rPr>
          <w:delText>2002.</w:delText>
        </w:r>
        <w:r>
          <w:rPr>
            <w:rFonts w:ascii="ArialMT" w:hAnsi="ArialMT"/>
            <w:color w:val="000000"/>
          </w:rPr>
          <w:delText xml:space="preserve"> </w:delText>
        </w:r>
        <w:r w:rsidRPr="006B6AB8">
          <w:rPr>
            <w:rFonts w:ascii="ArialMT" w:hAnsi="ArialMT"/>
            <w:color w:val="000000"/>
          </w:rPr>
          <w:delText>Engineering</w:delText>
        </w:r>
        <w:r>
          <w:rPr>
            <w:rFonts w:ascii="ArialMT" w:hAnsi="ArialMT"/>
            <w:color w:val="000000"/>
          </w:rPr>
          <w:delText xml:space="preserve"> </w:delText>
        </w:r>
        <w:r w:rsidRPr="006B6AB8">
          <w:rPr>
            <w:rFonts w:ascii="ArialMT" w:hAnsi="ArialMT"/>
            <w:color w:val="000000"/>
          </w:rPr>
          <w:delText>Estimate</w:delText>
        </w:r>
        <w:r>
          <w:rPr>
            <w:rFonts w:ascii="ArialMT" w:hAnsi="ArialMT"/>
            <w:color w:val="000000"/>
          </w:rPr>
          <w:delText xml:space="preserve"> </w:delText>
        </w:r>
        <w:r w:rsidRPr="006B6AB8">
          <w:rPr>
            <w:rFonts w:ascii="ArialMT" w:hAnsi="ArialMT"/>
            <w:color w:val="000000"/>
          </w:rPr>
          <w:delText>-</w:delText>
        </w:r>
        <w:r>
          <w:rPr>
            <w:rFonts w:ascii="ArialMT" w:hAnsi="ArialMT"/>
            <w:color w:val="000000"/>
          </w:rPr>
          <w:delText xml:space="preserve"> </w:delText>
        </w:r>
        <w:r w:rsidRPr="006B6AB8">
          <w:rPr>
            <w:rFonts w:ascii="ArialMT" w:hAnsi="ArialMT"/>
            <w:color w:val="000000"/>
          </w:rPr>
          <w:delText>See</w:delText>
        </w:r>
        <w:r>
          <w:rPr>
            <w:rFonts w:ascii="ArialMT" w:hAnsi="ArialMT"/>
            <w:color w:val="000000"/>
          </w:rPr>
          <w:delText xml:space="preserve"> </w:delText>
        </w:r>
        <w:r w:rsidRPr="006B6AB8">
          <w:rPr>
            <w:rFonts w:ascii="ArialMT" w:hAnsi="ArialMT"/>
            <w:color w:val="000000"/>
          </w:rPr>
          <w:delText>System</w:delText>
        </w:r>
        <w:r>
          <w:rPr>
            <w:rFonts w:ascii="ArialMT" w:hAnsi="ArialMT"/>
            <w:color w:val="000000"/>
          </w:rPr>
          <w:delText xml:space="preserve"> </w:delText>
        </w:r>
        <w:r w:rsidRPr="006B6AB8">
          <w:rPr>
            <w:rFonts w:ascii="ArialMT" w:hAnsi="ArialMT"/>
            <w:color w:val="000000"/>
          </w:rPr>
          <w:delText>Performance</w:delText>
        </w:r>
        <w:r>
          <w:rPr>
            <w:rFonts w:ascii="ArialMT" w:hAnsi="ArialMT"/>
            <w:color w:val="000000"/>
          </w:rPr>
          <w:delText xml:space="preserve"> </w:delText>
        </w:r>
        <w:r w:rsidRPr="006B6AB8">
          <w:rPr>
            <w:rFonts w:ascii="ArialMT" w:hAnsi="ArialMT"/>
            <w:color w:val="000000"/>
          </w:rPr>
          <w:delText>of</w:delText>
        </w:r>
        <w:r>
          <w:rPr>
            <w:rFonts w:ascii="ArialMT" w:hAnsi="ArialMT"/>
            <w:color w:val="000000"/>
          </w:rPr>
          <w:delText xml:space="preserve"> </w:delText>
        </w:r>
      </w:del>
      <w:ins w:id="6226" w:author="Greg Clendenning" w:date="2024-04-16T16:42:00Z">
        <w:r w:rsidR="007376E1" w:rsidRPr="001570EA">
          <w:rPr>
            <w:rFonts w:ascii="ArialMT" w:hAnsi="ArialMT"/>
            <w:color w:val="000000"/>
          </w:rPr>
          <w:t xml:space="preserve">– Water-to-air </w:t>
        </w:r>
      </w:ins>
      <w:r w:rsidR="007376E1" w:rsidRPr="001570EA">
        <w:rPr>
          <w:rFonts w:ascii="ArialMT" w:hAnsi="ArialMT"/>
          <w:color w:val="000000"/>
        </w:rPr>
        <w:t xml:space="preserve">Ground Source </w:t>
      </w:r>
      <w:del w:id="6227" w:author="Greg Clendenning" w:date="2024-04-16T16:42:00Z">
        <w:r w:rsidRPr="006B6AB8">
          <w:rPr>
            <w:rFonts w:ascii="ArialMT" w:hAnsi="ArialMT"/>
            <w:color w:val="000000"/>
          </w:rPr>
          <w:delText>Heat</w:delText>
        </w:r>
        <w:r>
          <w:rPr>
            <w:rFonts w:ascii="ArialMT" w:hAnsi="ArialMT"/>
            <w:color w:val="000000"/>
          </w:rPr>
          <w:delText xml:space="preserve"> </w:delText>
        </w:r>
        <w:r w:rsidRPr="006B6AB8">
          <w:rPr>
            <w:rFonts w:ascii="ArialMT" w:hAnsi="ArialMT"/>
            <w:color w:val="000000"/>
          </w:rPr>
          <w:delText>Pumps</w:delText>
        </w:r>
      </w:del>
    </w:p>
    <w:p w14:paraId="5D73E13D" w14:textId="77777777" w:rsidR="00FA5174" w:rsidRDefault="00FA5174" w:rsidP="00FA5174">
      <w:pPr>
        <w:pStyle w:val="source10"/>
        <w:spacing w:after="120"/>
        <w:jc w:val="left"/>
        <w:textAlignment w:val="auto"/>
        <w:rPr>
          <w:del w:id="6228" w:author="Greg Clendenning" w:date="2024-04-16T16:42:00Z"/>
          <w:rStyle w:val="Hyperlink"/>
          <w:rFonts w:cs="Arial"/>
        </w:rPr>
      </w:pPr>
    </w:p>
    <w:p w14:paraId="4194C869" w14:textId="77777777" w:rsidR="00FA5174" w:rsidRDefault="00FA5174" w:rsidP="00FA5174">
      <w:pPr>
        <w:pStyle w:val="source10"/>
        <w:spacing w:after="120"/>
        <w:jc w:val="left"/>
        <w:textAlignment w:val="auto"/>
        <w:rPr>
          <w:del w:id="6229" w:author="Greg Clendenning" w:date="2024-04-16T16:42:00Z"/>
          <w:rStyle w:val="Hyperlink"/>
          <w:rFonts w:cs="Arial"/>
        </w:rPr>
        <w:sectPr w:rsidR="00FA5174" w:rsidSect="00EB0EA0">
          <w:pgSz w:w="12240" w:h="15840"/>
          <w:pgMar w:top="1440" w:right="1800" w:bottom="1440" w:left="1800" w:header="720" w:footer="501" w:gutter="0"/>
          <w:cols w:space="720"/>
        </w:sectPr>
      </w:pPr>
    </w:p>
    <w:p w14:paraId="03D94987" w14:textId="77777777" w:rsidR="00FA5174" w:rsidRDefault="00FA5174" w:rsidP="002C1663">
      <w:pPr>
        <w:pStyle w:val="Heading3"/>
        <w:rPr>
          <w:del w:id="6230" w:author="Greg Clendenning" w:date="2024-04-16T16:42:00Z"/>
        </w:rPr>
      </w:pPr>
      <w:bookmarkStart w:id="6231" w:name="_Toc364420795"/>
      <w:bookmarkStart w:id="6232" w:name="_Toc373320432"/>
      <w:bookmarkStart w:id="6233" w:name="_Toc364760910"/>
      <w:bookmarkStart w:id="6234" w:name="_Toc48143021"/>
      <w:del w:id="6235" w:author="Greg Clendenning" w:date="2024-04-16T16:42:00Z">
        <w:r>
          <w:delText xml:space="preserve">Fuel </w:delText>
        </w:r>
        <w:r w:rsidRPr="0074373A">
          <w:delText>Switching</w:delText>
        </w:r>
        <w:r>
          <w:delText>: Electric Heat to Gas/Propane/Oil Heat</w:delText>
        </w:r>
        <w:bookmarkEnd w:id="6231"/>
        <w:bookmarkEnd w:id="6232"/>
        <w:bookmarkEnd w:id="6233"/>
        <w:bookmarkEnd w:id="6234"/>
        <w:r>
          <w:delText xml:space="preserve">  </w:delText>
        </w:r>
      </w:del>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047490C1" w14:textId="77777777" w:rsidTr="00BD2C4C">
        <w:trPr>
          <w:del w:id="6236" w:author="Greg Clendenning" w:date="2024-04-16T16:42:00Z"/>
        </w:trPr>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41E66A4E" w14:textId="77777777" w:rsidR="00FA5174" w:rsidRPr="00865117" w:rsidRDefault="00FA5174" w:rsidP="00BD2C4C">
            <w:pPr>
              <w:pStyle w:val="TableCell"/>
              <w:spacing w:before="60" w:after="60"/>
              <w:rPr>
                <w:del w:id="6237" w:author="Greg Clendenning" w:date="2024-04-16T16:42:00Z"/>
                <w:b/>
                <w:bCs/>
                <w:color w:val="000000"/>
              </w:rPr>
            </w:pPr>
            <w:del w:id="6238"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3F88F6E5" w14:textId="77777777" w:rsidR="00FA5174" w:rsidRPr="001D6512" w:rsidRDefault="00FA5174" w:rsidP="00BD2C4C">
            <w:pPr>
              <w:pStyle w:val="TableCell"/>
              <w:spacing w:before="60" w:after="60"/>
              <w:jc w:val="center"/>
              <w:rPr>
                <w:del w:id="6239" w:author="Greg Clendenning" w:date="2024-04-16T16:42:00Z"/>
                <w:color w:val="000000"/>
              </w:rPr>
            </w:pPr>
            <w:del w:id="6240"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FA5174" w:rsidRPr="000A55E4" w14:paraId="1CCE6DA5" w14:textId="77777777" w:rsidTr="00BD2C4C">
        <w:trPr>
          <w:del w:id="6241" w:author="Greg Clendenning" w:date="2024-04-16T16:42:00Z"/>
        </w:trPr>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6E1DC43" w14:textId="77777777" w:rsidR="00FA5174" w:rsidRPr="00865117" w:rsidRDefault="00FA5174" w:rsidP="00BD2C4C">
            <w:pPr>
              <w:pStyle w:val="TableCell"/>
              <w:spacing w:before="60" w:after="60"/>
              <w:rPr>
                <w:del w:id="6242" w:author="Greg Clendenning" w:date="2024-04-16T16:42:00Z"/>
                <w:b/>
                <w:bCs/>
                <w:color w:val="000000"/>
              </w:rPr>
            </w:pPr>
            <w:del w:id="6243" w:author="Greg Clendenning" w:date="2024-04-16T16:42:00Z">
              <w:r w:rsidRPr="00865117">
                <w:rPr>
                  <w:b/>
                  <w:bCs/>
                  <w:color w:val="000000"/>
                </w:rPr>
                <w:delText>Measure</w:delText>
              </w:r>
              <w:r>
                <w:rPr>
                  <w:b/>
                  <w:bCs/>
                  <w:color w:val="000000"/>
                </w:rPr>
                <w:delText xml:space="preserve"> </w:delText>
              </w:r>
              <w:r w:rsidRPr="00865117">
                <w:rPr>
                  <w:b/>
                  <w:bCs/>
                  <w:color w:val="000000"/>
                </w:rPr>
                <w:delText>Unit</w:delText>
              </w:r>
            </w:del>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21CBA6E5" w14:textId="77777777" w:rsidR="00FA5174" w:rsidRPr="001D6512" w:rsidRDefault="00FA5174" w:rsidP="00BD2C4C">
            <w:pPr>
              <w:pStyle w:val="TableCell"/>
              <w:spacing w:before="60" w:after="60"/>
              <w:jc w:val="center"/>
              <w:rPr>
                <w:del w:id="6244" w:author="Greg Clendenning" w:date="2024-04-16T16:42:00Z"/>
                <w:color w:val="000000"/>
              </w:rPr>
            </w:pPr>
            <w:del w:id="6245" w:author="Greg Clendenning" w:date="2024-04-16T16:42:00Z">
              <w:r>
                <w:rPr>
                  <w:color w:val="000000"/>
                </w:rPr>
                <w:delText>Gas, Propane, or Oil Heater</w:delText>
              </w:r>
            </w:del>
          </w:p>
        </w:tc>
      </w:tr>
      <w:tr w:rsidR="00FA5174" w:rsidRPr="000A55E4" w14:paraId="610C39EF" w14:textId="77777777" w:rsidTr="00BD2C4C">
        <w:trPr>
          <w:del w:id="6246" w:author="Greg Clendenning" w:date="2024-04-16T16:42:00Z"/>
        </w:trPr>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36510D3D" w14:textId="77777777" w:rsidR="00FA5174" w:rsidRPr="00AB0B84" w:rsidRDefault="00FA5174" w:rsidP="00BD2C4C">
            <w:pPr>
              <w:pStyle w:val="TableCell"/>
              <w:spacing w:before="60" w:after="60"/>
              <w:rPr>
                <w:del w:id="6247" w:author="Greg Clendenning" w:date="2024-04-16T16:42:00Z"/>
                <w:b/>
                <w:bCs/>
                <w:color w:val="000000"/>
              </w:rPr>
            </w:pPr>
            <w:del w:id="6248" w:author="Greg Clendenning" w:date="2024-04-16T16:42:00Z">
              <w:r w:rsidRPr="00AB0B84">
                <w:rPr>
                  <w:b/>
                  <w:bCs/>
                  <w:color w:val="000000"/>
                </w:rPr>
                <w:delText>Measure</w:delText>
              </w:r>
              <w:r>
                <w:rPr>
                  <w:b/>
                  <w:bCs/>
                  <w:color w:val="000000"/>
                </w:rPr>
                <w:delText xml:space="preserve"> </w:delText>
              </w:r>
              <w:r w:rsidRPr="00AB0B84">
                <w:rPr>
                  <w:b/>
                  <w:bCs/>
                  <w:color w:val="000000"/>
                </w:rPr>
                <w:delText>Life</w:delText>
              </w:r>
            </w:del>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5E759CC6" w14:textId="77777777" w:rsidR="00FA5174" w:rsidRPr="00AB0B84" w:rsidRDefault="00FA5174" w:rsidP="00BD2C4C">
            <w:pPr>
              <w:pStyle w:val="TableCell"/>
              <w:spacing w:before="60" w:after="60"/>
              <w:jc w:val="center"/>
              <w:rPr>
                <w:del w:id="6249" w:author="Greg Clendenning" w:date="2024-04-16T16:42:00Z"/>
                <w:color w:val="000000"/>
                <w:vertAlign w:val="superscript"/>
              </w:rPr>
            </w:pPr>
            <w:del w:id="6250" w:author="Greg Clendenning" w:date="2024-04-16T16:42:00Z">
              <w:r>
                <w:rPr>
                  <w:color w:val="000000"/>
                </w:rPr>
                <w:delText xml:space="preserve">15 </w:delText>
              </w:r>
              <w:r w:rsidRPr="00AB0B84">
                <w:rPr>
                  <w:color w:val="000000"/>
                </w:rPr>
                <w:delText>years</w:delText>
              </w:r>
            </w:del>
          </w:p>
        </w:tc>
      </w:tr>
      <w:tr w:rsidR="00FA5174" w:rsidRPr="000A55E4" w14:paraId="6B29428C" w14:textId="77777777" w:rsidTr="00BD2C4C">
        <w:trPr>
          <w:del w:id="6251" w:author="Greg Clendenning" w:date="2024-04-16T16:42:00Z"/>
        </w:trPr>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2D177625" w14:textId="77777777" w:rsidR="00FA5174" w:rsidRPr="00865117" w:rsidRDefault="00FA5174" w:rsidP="00BD2C4C">
            <w:pPr>
              <w:pStyle w:val="TableCell"/>
              <w:spacing w:before="60" w:after="60"/>
              <w:rPr>
                <w:del w:id="6252" w:author="Greg Clendenning" w:date="2024-04-16T16:42:00Z"/>
                <w:b/>
                <w:bCs/>
                <w:color w:val="000000"/>
              </w:rPr>
            </w:pPr>
            <w:del w:id="6253" w:author="Greg Clendenning" w:date="2024-04-16T16:42:00Z">
              <w:r>
                <w:rPr>
                  <w:b/>
                  <w:bCs/>
                  <w:color w:val="000000"/>
                </w:rPr>
                <w:delText>Vintage</w:delText>
              </w:r>
            </w:del>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781C27A1" w14:textId="77777777" w:rsidR="00FA5174" w:rsidRDefault="00FA5174" w:rsidP="00BD2C4C">
            <w:pPr>
              <w:pStyle w:val="TableCell"/>
              <w:spacing w:before="60" w:after="60"/>
              <w:jc w:val="center"/>
              <w:rPr>
                <w:del w:id="6254" w:author="Greg Clendenning" w:date="2024-04-16T16:42:00Z"/>
                <w:color w:val="000000"/>
              </w:rPr>
            </w:pPr>
            <w:del w:id="6255" w:author="Greg Clendenning" w:date="2024-04-16T16:42:00Z">
              <w:r>
                <w:rPr>
                  <w:color w:val="000000"/>
                </w:rPr>
                <w:delText>Replace on Burnout</w:delText>
              </w:r>
            </w:del>
          </w:p>
        </w:tc>
      </w:tr>
    </w:tbl>
    <w:p w14:paraId="28EAE6D4" w14:textId="77777777" w:rsidR="00FA5174" w:rsidRDefault="00FA5174" w:rsidP="00FA5174">
      <w:pPr>
        <w:pStyle w:val="BodyText"/>
        <w:rPr>
          <w:del w:id="6256" w:author="Greg Clendenning" w:date="2024-04-16T16:42:00Z"/>
        </w:rPr>
      </w:pPr>
    </w:p>
    <w:p w14:paraId="56A61121" w14:textId="77777777" w:rsidR="00FA5174" w:rsidRDefault="00FA5174" w:rsidP="00FA5174">
      <w:pPr>
        <w:pStyle w:val="BodyText"/>
        <w:ind w:right="0"/>
        <w:rPr>
          <w:del w:id="6257" w:author="Greg Clendenning" w:date="2024-04-16T16:42:00Z"/>
        </w:rPr>
      </w:pPr>
      <w:del w:id="6258" w:author="Greg Clendenning" w:date="2024-04-16T16:42:00Z">
        <w:r w:rsidRPr="00CA3CEF" w:rsidDel="00D01C88">
          <w:delText>This</w:delText>
        </w:r>
        <w:r>
          <w:delText xml:space="preserve"> </w:delText>
        </w:r>
        <w:r w:rsidDel="00D01C88">
          <w:delText>protocol</w:delText>
        </w:r>
        <w:r>
          <w:delText xml:space="preserve"> </w:delText>
        </w:r>
        <w:r w:rsidRPr="00CA3CEF" w:rsidDel="00D01C88">
          <w:delText>documents</w:delText>
        </w:r>
        <w:r>
          <w:delText xml:space="preserve"> </w:delText>
        </w:r>
        <w:r w:rsidRPr="00CA3CEF" w:rsidDel="00D01C88">
          <w:delText>the</w:delText>
        </w:r>
        <w:r>
          <w:delText xml:space="preserve"> </w:delText>
        </w:r>
        <w:r w:rsidRPr="00CA3CEF" w:rsidDel="00D01C88">
          <w:delText>energy</w:delText>
        </w:r>
        <w:r>
          <w:delText xml:space="preserve"> </w:delText>
        </w:r>
        <w:r w:rsidRPr="00CA3CEF" w:rsidDel="00D01C88">
          <w:delText>savings</w:delText>
        </w:r>
        <w:r>
          <w:delText xml:space="preserve"> </w:delText>
        </w:r>
        <w:r w:rsidRPr="00CA3CEF" w:rsidDel="00D01C88">
          <w:delText>attributed</w:delText>
        </w:r>
        <w:r>
          <w:delText xml:space="preserve"> </w:delText>
        </w:r>
        <w:r w:rsidRPr="00CA3CEF" w:rsidDel="00D01C88">
          <w:delText>to</w:delText>
        </w:r>
        <w:r>
          <w:delText xml:space="preserve"> </w:delText>
        </w:r>
        <w:r w:rsidRPr="00CA3CEF" w:rsidDel="00D01C88">
          <w:delText>converting</w:delText>
        </w:r>
        <w:r>
          <w:delText xml:space="preserve"> </w:delText>
        </w:r>
        <w:r w:rsidRPr="00CA3CEF" w:rsidDel="00D01C88">
          <w:delText>from</w:delText>
        </w:r>
        <w:r>
          <w:delText xml:space="preserve"> </w:delText>
        </w:r>
        <w:r w:rsidDel="00D01C88">
          <w:delText>an</w:delText>
        </w:r>
        <w:r>
          <w:delText xml:space="preserve"> </w:delText>
        </w:r>
        <w:r w:rsidDel="00D01C88">
          <w:delText>existing</w:delText>
        </w:r>
        <w:r>
          <w:delText xml:space="preserve"> </w:delText>
        </w:r>
        <w:r w:rsidDel="00D01C88">
          <w:delText>electric</w:delText>
        </w:r>
        <w:r>
          <w:delText xml:space="preserve"> </w:delText>
        </w:r>
        <w:r w:rsidDel="00D01C88">
          <w:delText>heating</w:delText>
        </w:r>
        <w:r>
          <w:delText xml:space="preserve"> </w:delText>
        </w:r>
        <w:r w:rsidDel="00D01C88">
          <w:delText>system</w:delText>
        </w:r>
        <w:r>
          <w:delText xml:space="preserve"> </w:delText>
        </w:r>
        <w:r w:rsidDel="00D01C88">
          <w:delText>to</w:delText>
        </w:r>
        <w:r>
          <w:delText xml:space="preserve"> </w:delText>
        </w:r>
        <w:r w:rsidDel="00D01C88">
          <w:delText>a</w:delText>
        </w:r>
        <w:r>
          <w:delText xml:space="preserve"> </w:delText>
        </w:r>
        <w:r w:rsidDel="00D01C88">
          <w:delText>new</w:delText>
        </w:r>
        <w:r>
          <w:delText xml:space="preserve"> </w:delText>
        </w:r>
        <w:r w:rsidDel="00D01C88">
          <w:delText>natural</w:delText>
        </w:r>
        <w:r>
          <w:delText xml:space="preserve"> </w:delText>
        </w:r>
        <w:r w:rsidDel="00D01C88">
          <w:delText>gas,</w:delText>
        </w:r>
        <w:r>
          <w:delText xml:space="preserve"> </w:delText>
        </w:r>
        <w:r w:rsidDel="00D01C88">
          <w:delText>propane,</w:delText>
        </w:r>
        <w:r>
          <w:delText xml:space="preserve"> </w:delText>
        </w:r>
        <w:r w:rsidDel="00D01C88">
          <w:delText>or</w:delText>
        </w:r>
        <w:r>
          <w:delText xml:space="preserve"> </w:delText>
        </w:r>
        <w:r w:rsidDel="00D01C88">
          <w:delText>oil</w:delText>
        </w:r>
        <w:r>
          <w:delText xml:space="preserve"> </w:delText>
        </w:r>
        <w:r w:rsidDel="00D01C88">
          <w:delText>furnace</w:delText>
        </w:r>
        <w:r>
          <w:delText xml:space="preserve"> </w:delText>
        </w:r>
        <w:r w:rsidDel="00D01C88">
          <w:delText>or</w:delText>
        </w:r>
        <w:r>
          <w:delText xml:space="preserve"> </w:delText>
        </w:r>
        <w:r w:rsidDel="00D01C88">
          <w:delText>boiler</w:delText>
        </w:r>
        <w:r>
          <w:delText xml:space="preserve"> </w:delText>
        </w:r>
        <w:r w:rsidDel="00D01C88">
          <w:delText>in</w:delText>
        </w:r>
        <w:r>
          <w:delText xml:space="preserve"> </w:delText>
        </w:r>
        <w:r w:rsidDel="00D01C88">
          <w:delText>a</w:delText>
        </w:r>
        <w:r>
          <w:delText xml:space="preserve"> </w:delText>
        </w:r>
        <w:r w:rsidDel="00D01C88">
          <w:delText>residential</w:delText>
        </w:r>
        <w:r>
          <w:delText xml:space="preserve"> </w:delText>
        </w:r>
        <w:r w:rsidDel="00D01C88">
          <w:delText>home</w:delText>
        </w:r>
        <w:r w:rsidRPr="00650FB6" w:rsidDel="00D01C88">
          <w:delText>.</w:delText>
        </w:r>
      </w:del>
    </w:p>
    <w:p w14:paraId="3BEC0F15" w14:textId="77777777" w:rsidR="00FA5174" w:rsidRDefault="00FA5174" w:rsidP="00FA5174">
      <w:pPr>
        <w:pStyle w:val="BodyText"/>
        <w:ind w:right="0"/>
        <w:rPr>
          <w:del w:id="6259" w:author="Greg Clendenning" w:date="2024-04-16T16:42:00Z"/>
        </w:rPr>
      </w:pPr>
    </w:p>
    <w:p w14:paraId="6A0B6847" w14:textId="77777777" w:rsidR="00FA5174" w:rsidRDefault="00FA5174" w:rsidP="00FA5174">
      <w:pPr>
        <w:pStyle w:val="BodyText"/>
        <w:ind w:right="0"/>
        <w:rPr>
          <w:del w:id="6260" w:author="Greg Clendenning" w:date="2024-04-16T16:42:00Z"/>
        </w:rPr>
      </w:pPr>
      <w:del w:id="6261" w:author="Greg Clendenning" w:date="2024-04-16T16:42:00Z">
        <w:r w:rsidRPr="00650FB6">
          <w:delText>The</w:delText>
        </w:r>
        <w:r>
          <w:delText xml:space="preserve"> </w:delText>
        </w:r>
        <w:r w:rsidRPr="00650FB6">
          <w:delText>baseline</w:delText>
        </w:r>
        <w:r>
          <w:delText xml:space="preserve"> </w:delText>
        </w:r>
        <w:r w:rsidRPr="00650FB6">
          <w:delText>for</w:delText>
        </w:r>
        <w:r>
          <w:delText xml:space="preserve"> </w:delText>
        </w:r>
        <w:r w:rsidRPr="00650FB6">
          <w:delText>this</w:delText>
        </w:r>
        <w:r>
          <w:delText xml:space="preserve"> </w:delText>
        </w:r>
        <w:r w:rsidRPr="00650FB6">
          <w:delText>measure</w:delText>
        </w:r>
        <w:r>
          <w:delText xml:space="preserve"> </w:delText>
        </w:r>
        <w:r w:rsidRPr="00650FB6">
          <w:delText>is</w:delText>
        </w:r>
        <w:r>
          <w:delText xml:space="preserve"> </w:delText>
        </w:r>
        <w:r w:rsidRPr="00650FB6">
          <w:delText>an</w:delText>
        </w:r>
        <w:r>
          <w:delText xml:space="preserve"> </w:delText>
        </w:r>
        <w:r w:rsidRPr="00650FB6">
          <w:delText>existing</w:delText>
        </w:r>
        <w:r>
          <w:delText xml:space="preserve"> </w:delText>
        </w:r>
        <w:r w:rsidRPr="00650FB6">
          <w:delText>residential</w:delText>
        </w:r>
        <w:r>
          <w:delText xml:space="preserve"> </w:delText>
        </w:r>
        <w:r w:rsidRPr="00650FB6">
          <w:delText>home</w:delText>
        </w:r>
        <w:r>
          <w:delText xml:space="preserve"> </w:delText>
        </w:r>
        <w:r w:rsidRPr="00650FB6">
          <w:delText>with</w:delText>
        </w:r>
        <w:r>
          <w:delText xml:space="preserve"> </w:delText>
        </w:r>
        <w:r w:rsidRPr="00650FB6">
          <w:delText>an</w:delText>
        </w:r>
        <w:r>
          <w:delText xml:space="preserve"> </w:delText>
        </w:r>
        <w:r w:rsidRPr="00650FB6">
          <w:delText>electric</w:delText>
        </w:r>
        <w:r>
          <w:delText xml:space="preserve"> </w:delText>
        </w:r>
        <w:r w:rsidRPr="00650FB6">
          <w:delText>primary</w:delText>
        </w:r>
        <w:r>
          <w:delText xml:space="preserve"> </w:delText>
        </w:r>
        <w:r w:rsidRPr="00650FB6">
          <w:delText>heating</w:delText>
        </w:r>
        <w:r>
          <w:delText xml:space="preserve"> source</w:delText>
        </w:r>
        <w:r w:rsidRPr="00650FB6">
          <w:delText>.</w:delText>
        </w:r>
        <w:r>
          <w:delText xml:space="preserve"> The heating source can be electric baseboards, electric furnace, or electric air source heat pump.</w:delText>
        </w:r>
      </w:del>
    </w:p>
    <w:p w14:paraId="52AC48DA" w14:textId="77777777" w:rsidR="00FA5174" w:rsidRDefault="00FA5174" w:rsidP="00B01C29">
      <w:pPr>
        <w:rPr>
          <w:del w:id="6262" w:author="Greg Clendenning" w:date="2024-04-16T16:42:00Z"/>
        </w:rPr>
      </w:pPr>
    </w:p>
    <w:p w14:paraId="3673C3F7" w14:textId="77777777" w:rsidR="00FA5174" w:rsidRPr="00B70C38" w:rsidRDefault="00FA5174" w:rsidP="00FA5174">
      <w:pPr>
        <w:pStyle w:val="SubStyle"/>
        <w:rPr>
          <w:del w:id="6263" w:author="Greg Clendenning" w:date="2024-04-16T16:42:00Z"/>
        </w:rPr>
      </w:pPr>
      <w:del w:id="6264" w:author="Greg Clendenning" w:date="2024-04-16T16:42:00Z">
        <w:r w:rsidRPr="00B70C38">
          <w:delText>Eligibility</w:delText>
        </w:r>
        <w:r>
          <w:delText xml:space="preserve"> </w:delText>
        </w:r>
      </w:del>
    </w:p>
    <w:p w14:paraId="12319C5F" w14:textId="77777777" w:rsidR="00FA5174" w:rsidRDefault="00FA5174" w:rsidP="00FA5174">
      <w:pPr>
        <w:rPr>
          <w:del w:id="6265" w:author="Greg Clendenning" w:date="2024-04-16T16:42:00Z"/>
        </w:rPr>
      </w:pPr>
      <w:del w:id="6266" w:author="Greg Clendenning" w:date="2024-04-16T16:42:00Z">
        <w:r w:rsidRPr="00CA3CEF" w:rsidDel="009C3E19">
          <w:delText>The</w:delText>
        </w:r>
        <w:r>
          <w:delText xml:space="preserve"> </w:delText>
        </w:r>
        <w:r w:rsidRPr="00CA3CEF" w:rsidDel="009C3E19">
          <w:delText>target</w:delText>
        </w:r>
        <w:r>
          <w:delText xml:space="preserve"> </w:delText>
        </w:r>
        <w:r w:rsidRPr="00CA3CEF" w:rsidDel="009C3E19">
          <w:delText>sector</w:delText>
        </w:r>
        <w:r>
          <w:delText xml:space="preserve"> </w:delText>
        </w:r>
        <w:r w:rsidRPr="00CA3CEF" w:rsidDel="009C3E19">
          <w:delText>primarily</w:delText>
        </w:r>
        <w:r>
          <w:delText xml:space="preserve"> </w:delText>
        </w:r>
        <w:r w:rsidRPr="00CA3CEF" w:rsidDel="009C3E19">
          <w:delText>consists</w:delText>
        </w:r>
        <w:r>
          <w:delText xml:space="preserve"> </w:delText>
        </w:r>
        <w:r w:rsidRPr="00CA3CEF" w:rsidDel="009C3E19">
          <w:delText>of</w:delText>
        </w:r>
        <w:r>
          <w:delText xml:space="preserve"> </w:delText>
        </w:r>
        <w:r w:rsidRPr="00CA3CEF" w:rsidDel="009C3E19">
          <w:delText>single-family</w:delText>
        </w:r>
        <w:r>
          <w:delText xml:space="preserve"> </w:delText>
        </w:r>
        <w:r w:rsidRPr="00CA3CEF" w:rsidDel="009C3E19">
          <w:delText>residences</w:delText>
        </w:r>
        <w:r w:rsidDel="009C3E19">
          <w:delText>.</w:delText>
        </w:r>
      </w:del>
    </w:p>
    <w:p w14:paraId="1448A07C" w14:textId="77777777" w:rsidR="00FA5174" w:rsidDel="009C3E19" w:rsidRDefault="00FA5174" w:rsidP="00FA5174">
      <w:pPr>
        <w:rPr>
          <w:del w:id="6267" w:author="Greg Clendenning" w:date="2024-04-16T16:42:00Z"/>
        </w:rPr>
      </w:pPr>
    </w:p>
    <w:p w14:paraId="414182D3" w14:textId="77777777" w:rsidR="00FA5174" w:rsidRDefault="00FA5174" w:rsidP="00FA5174">
      <w:pPr>
        <w:spacing w:after="120"/>
        <w:rPr>
          <w:del w:id="6268" w:author="Greg Clendenning" w:date="2024-04-16T16:42:00Z"/>
        </w:rPr>
      </w:pPr>
      <w:del w:id="6269" w:author="Greg Clendenning" w:date="2024-04-16T16:42:00Z">
        <w:r w:rsidRPr="0028053F" w:rsidDel="00316F3D">
          <w:delText>EDCs</w:delText>
        </w:r>
        <w:r>
          <w:delText xml:space="preserve"> </w:delText>
        </w:r>
        <w:r w:rsidRPr="0028053F" w:rsidDel="00316F3D">
          <w:delText>may</w:delText>
        </w:r>
        <w:r>
          <w:delText xml:space="preserve"> </w:delText>
        </w:r>
        <w:r w:rsidRPr="0028053F" w:rsidDel="00316F3D">
          <w:delText>provide</w:delText>
        </w:r>
        <w:r>
          <w:delText xml:space="preserve"> </w:delText>
        </w:r>
        <w:r w:rsidRPr="0028053F" w:rsidDel="00316F3D">
          <w:delText>incentives</w:delText>
        </w:r>
        <w:r>
          <w:delText xml:space="preserve"> </w:delText>
        </w:r>
        <w:r w:rsidRPr="0028053F" w:rsidDel="00316F3D">
          <w:delText>for</w:delText>
        </w:r>
        <w:r>
          <w:delText xml:space="preserve"> </w:delText>
        </w:r>
        <w:r w:rsidRPr="0028053F" w:rsidDel="00316F3D">
          <w:delText>equipment</w:delText>
        </w:r>
        <w:r>
          <w:delText xml:space="preserve"> </w:delText>
        </w:r>
        <w:r w:rsidRPr="0028053F" w:rsidDel="00316F3D">
          <w:delText>with</w:delText>
        </w:r>
        <w:r>
          <w:delText xml:space="preserve"> </w:delText>
        </w:r>
        <w:r w:rsidRPr="0028053F" w:rsidDel="00316F3D">
          <w:delText>efficiencies</w:delText>
        </w:r>
        <w:r>
          <w:delText xml:space="preserve"> </w:delText>
        </w:r>
        <w:r w:rsidRPr="0028053F" w:rsidDel="00316F3D">
          <w:delText>greater</w:delText>
        </w:r>
        <w:r>
          <w:delText xml:space="preserve"> </w:delText>
        </w:r>
        <w:r w:rsidRPr="0028053F" w:rsidDel="00316F3D">
          <w:delText>than</w:delText>
        </w:r>
        <w:r>
          <w:delText xml:space="preserve"> </w:delText>
        </w:r>
        <w:r w:rsidRPr="0028053F" w:rsidDel="00316F3D">
          <w:delText>or</w:delText>
        </w:r>
        <w:r>
          <w:delText xml:space="preserve"> </w:delText>
        </w:r>
        <w:r w:rsidRPr="0028053F" w:rsidDel="00316F3D">
          <w:delText>equal</w:delText>
        </w:r>
        <w:r>
          <w:delText xml:space="preserve"> </w:delText>
        </w:r>
        <w:r w:rsidRPr="0028053F" w:rsidDel="00316F3D">
          <w:delText>to</w:delText>
        </w:r>
        <w:r>
          <w:delText xml:space="preserve"> </w:delText>
        </w:r>
        <w:r w:rsidRPr="0028053F" w:rsidDel="00316F3D">
          <w:delText>the</w:delText>
        </w:r>
        <w:r>
          <w:delText xml:space="preserve"> </w:delText>
        </w:r>
        <w:r w:rsidRPr="0028053F" w:rsidDel="00316F3D">
          <w:delText>applicable</w:delText>
        </w:r>
        <w:r>
          <w:delText xml:space="preserve"> </w:delText>
        </w:r>
        <w:r w:rsidRPr="0028053F" w:rsidDel="00316F3D">
          <w:delText>ENERGY</w:delText>
        </w:r>
        <w:r>
          <w:delText xml:space="preserve"> </w:delText>
        </w:r>
        <w:r w:rsidRPr="0028053F" w:rsidDel="00316F3D">
          <w:delText>STAR</w:delText>
        </w:r>
        <w:r>
          <w:delText xml:space="preserve"> </w:delText>
        </w:r>
        <w:r w:rsidRPr="0028053F" w:rsidDel="00316F3D">
          <w:delText>requirement</w:delText>
        </w:r>
        <w:r>
          <w:delText xml:space="preserve"> </w:delText>
        </w:r>
        <w:r w:rsidRPr="0028053F" w:rsidDel="00316F3D">
          <w:delText>per</w:delText>
        </w:r>
        <w:r>
          <w:delText xml:space="preserve"> </w:delText>
        </w:r>
        <w:r w:rsidRPr="0028053F" w:rsidDel="00316F3D">
          <w:delText>the</w:delText>
        </w:r>
        <w:r>
          <w:delText xml:space="preserve"> </w:delText>
        </w:r>
        <w:r w:rsidRPr="0028053F" w:rsidDel="00316F3D">
          <w:delText>following</w:delText>
        </w:r>
        <w:r>
          <w:delText xml:space="preserve"> </w:delText>
        </w:r>
        <w:r w:rsidRPr="0028053F" w:rsidDel="00316F3D">
          <w:delText>table.</w:delText>
        </w:r>
      </w:del>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2A30ED64" w14:textId="77777777" w:rsidTr="00BD2C4C">
        <w:trPr>
          <w:trHeight w:val="430"/>
          <w:tblHeader/>
          <w:del w:id="6270" w:author="Greg Clendenning" w:date="2024-04-16T16:42:00Z"/>
        </w:trPr>
        <w:tc>
          <w:tcPr>
            <w:tcW w:w="2430" w:type="dxa"/>
            <w:shd w:val="clear" w:color="auto" w:fill="BFBFBF"/>
            <w:tcMar>
              <w:top w:w="0" w:type="dxa"/>
              <w:left w:w="108" w:type="dxa"/>
              <w:bottom w:w="0" w:type="dxa"/>
              <w:right w:w="108" w:type="dxa"/>
            </w:tcMar>
            <w:vAlign w:val="center"/>
            <w:hideMark/>
          </w:tcPr>
          <w:p w14:paraId="0944A0F6" w14:textId="77777777" w:rsidR="00FA5174" w:rsidRPr="00274A2A" w:rsidDel="00316F3D" w:rsidRDefault="00FA5174" w:rsidP="00BD2C4C">
            <w:pPr>
              <w:jc w:val="center"/>
              <w:rPr>
                <w:del w:id="6271" w:author="Greg Clendenning" w:date="2024-04-16T16:42:00Z"/>
                <w:rFonts w:ascii="Palatino Linotype" w:hAnsi="Palatino Linotype" w:cs="Calibri"/>
                <w:sz w:val="18"/>
              </w:rPr>
            </w:pPr>
            <w:del w:id="6272" w:author="Greg Clendenning" w:date="2024-04-16T16:42:00Z">
              <w:r w:rsidRPr="00274A2A" w:rsidDel="00316F3D">
                <w:rPr>
                  <w:rFonts w:cs="Arial"/>
                  <w:b/>
                  <w:bCs/>
                  <w:color w:val="000000"/>
                  <w:sz w:val="18"/>
                </w:rPr>
                <w:delText>Equipment</w:delText>
              </w:r>
            </w:del>
          </w:p>
        </w:tc>
        <w:tc>
          <w:tcPr>
            <w:tcW w:w="6210" w:type="dxa"/>
            <w:shd w:val="clear" w:color="auto" w:fill="BFBFBF"/>
            <w:tcMar>
              <w:top w:w="0" w:type="dxa"/>
              <w:left w:w="108" w:type="dxa"/>
              <w:bottom w:w="0" w:type="dxa"/>
              <w:right w:w="108" w:type="dxa"/>
            </w:tcMar>
            <w:vAlign w:val="center"/>
            <w:hideMark/>
          </w:tcPr>
          <w:p w14:paraId="28DFBBB6" w14:textId="77777777" w:rsidR="00FA5174" w:rsidRPr="00274A2A" w:rsidDel="00316F3D" w:rsidRDefault="00FA5174" w:rsidP="00BD2C4C">
            <w:pPr>
              <w:jc w:val="center"/>
              <w:rPr>
                <w:del w:id="6273" w:author="Greg Clendenning" w:date="2024-04-16T16:42:00Z"/>
                <w:rFonts w:ascii="Palatino Linotype" w:hAnsi="Palatino Linotype" w:cs="Calibri"/>
                <w:sz w:val="18"/>
              </w:rPr>
            </w:pPr>
            <w:del w:id="6274" w:author="Greg Clendenning" w:date="2024-04-16T16:42:00Z">
              <w:r w:rsidRPr="00274A2A" w:rsidDel="00316F3D">
                <w:rPr>
                  <w:rFonts w:cs="Arial"/>
                  <w:b/>
                  <w:bCs/>
                  <w:color w:val="000000"/>
                  <w:sz w:val="18"/>
                </w:rPr>
                <w:delText>Energy</w:delText>
              </w:r>
              <w:r>
                <w:rPr>
                  <w:rFonts w:cs="Arial"/>
                  <w:b/>
                  <w:bCs/>
                  <w:color w:val="000000"/>
                  <w:sz w:val="18"/>
                </w:rPr>
                <w:delText xml:space="preserve"> </w:delText>
              </w:r>
              <w:r w:rsidRPr="00274A2A" w:rsidDel="00316F3D">
                <w:rPr>
                  <w:rFonts w:cs="Arial"/>
                  <w:b/>
                  <w:bCs/>
                  <w:color w:val="000000"/>
                  <w:sz w:val="18"/>
                </w:rPr>
                <w:delText>Star</w:delText>
              </w:r>
              <w:r>
                <w:rPr>
                  <w:rFonts w:cs="Arial"/>
                  <w:b/>
                  <w:bCs/>
                  <w:color w:val="000000"/>
                  <w:sz w:val="18"/>
                </w:rPr>
                <w:delText xml:space="preserve"> </w:delText>
              </w:r>
              <w:r w:rsidRPr="00274A2A" w:rsidDel="00316F3D">
                <w:rPr>
                  <w:rFonts w:cs="Arial"/>
                  <w:b/>
                  <w:bCs/>
                  <w:color w:val="000000"/>
                  <w:sz w:val="18"/>
                </w:rPr>
                <w:delText>Requirements</w:delText>
              </w:r>
            </w:del>
          </w:p>
        </w:tc>
      </w:tr>
      <w:tr w:rsidR="00FA5174" w:rsidRPr="00274A2A" w:rsidDel="00316F3D" w14:paraId="2053A3BD" w14:textId="77777777" w:rsidTr="00BD2C4C">
        <w:trPr>
          <w:trHeight w:val="657"/>
          <w:del w:id="6275" w:author="Greg Clendenning" w:date="2024-04-16T16:42:00Z"/>
        </w:trPr>
        <w:tc>
          <w:tcPr>
            <w:tcW w:w="2430" w:type="dxa"/>
            <w:tcMar>
              <w:top w:w="0" w:type="dxa"/>
              <w:left w:w="108" w:type="dxa"/>
              <w:bottom w:w="0" w:type="dxa"/>
              <w:right w:w="108" w:type="dxa"/>
            </w:tcMar>
            <w:vAlign w:val="center"/>
            <w:hideMark/>
          </w:tcPr>
          <w:p w14:paraId="320FD89D" w14:textId="77777777" w:rsidR="00FA5174" w:rsidRPr="00274A2A" w:rsidDel="00316F3D" w:rsidRDefault="00FA5174" w:rsidP="00BD2C4C">
            <w:pPr>
              <w:rPr>
                <w:del w:id="6276" w:author="Greg Clendenning" w:date="2024-04-16T16:42:00Z"/>
                <w:rFonts w:ascii="Palatino Linotype" w:hAnsi="Palatino Linotype" w:cs="Calibri"/>
                <w:sz w:val="18"/>
              </w:rPr>
            </w:pPr>
            <w:del w:id="6277" w:author="Greg Clendenning" w:date="2024-04-16T16:42:00Z">
              <w:r w:rsidRPr="00274A2A" w:rsidDel="00316F3D">
                <w:rPr>
                  <w:rFonts w:cs="Arial"/>
                  <w:color w:val="000000"/>
                  <w:sz w:val="18"/>
                </w:rPr>
                <w:delText>Gas</w:delText>
              </w:r>
              <w:r>
                <w:rPr>
                  <w:rFonts w:cs="Arial"/>
                  <w:color w:val="000000"/>
                  <w:sz w:val="18"/>
                </w:rPr>
                <w:delText xml:space="preserve"> </w:delText>
              </w:r>
              <w:r w:rsidRPr="00274A2A" w:rsidDel="00316F3D">
                <w:rPr>
                  <w:rFonts w:cs="Arial"/>
                  <w:color w:val="000000"/>
                  <w:sz w:val="18"/>
                </w:rPr>
                <w:delText>Furnace</w:delText>
              </w:r>
              <w:r w:rsidRPr="00B464A5">
                <w:rPr>
                  <w:rFonts w:cs="Arial"/>
                  <w:color w:val="000000"/>
                  <w:sz w:val="18"/>
                  <w:vertAlign w:val="superscript"/>
                </w:rPr>
                <w:delText>Source</w:delText>
              </w:r>
              <w:r>
                <w:rPr>
                  <w:rFonts w:cs="Arial"/>
                  <w:color w:val="000000"/>
                  <w:sz w:val="18"/>
                  <w:vertAlign w:val="superscript"/>
                </w:rPr>
                <w:delText xml:space="preserve"> </w:delText>
              </w:r>
              <w:r w:rsidRPr="00B464A5">
                <w:rPr>
                  <w:rFonts w:cs="Arial"/>
                  <w:color w:val="000000"/>
                  <w:sz w:val="18"/>
                  <w:vertAlign w:val="superscript"/>
                </w:rPr>
                <w:delText>1</w:delText>
              </w:r>
            </w:del>
          </w:p>
        </w:tc>
        <w:tc>
          <w:tcPr>
            <w:tcW w:w="6210" w:type="dxa"/>
            <w:tcMar>
              <w:top w:w="0" w:type="dxa"/>
              <w:left w:w="108" w:type="dxa"/>
              <w:bottom w:w="0" w:type="dxa"/>
              <w:right w:w="108" w:type="dxa"/>
            </w:tcMar>
            <w:vAlign w:val="bottom"/>
            <w:hideMark/>
          </w:tcPr>
          <w:p w14:paraId="24F5DD39" w14:textId="77777777" w:rsidR="00FA5174" w:rsidRPr="00624EEC" w:rsidDel="00316F3D" w:rsidRDefault="00FA5174" w:rsidP="00BD2C4C">
            <w:pPr>
              <w:contextualSpacing/>
              <w:jc w:val="center"/>
              <w:rPr>
                <w:del w:id="6278" w:author="Greg Clendenning" w:date="2024-04-16T16:42:00Z"/>
                <w:rFonts w:ascii="Palatino Linotype" w:hAnsi="Palatino Linotype" w:cs="Calibri"/>
                <w:sz w:val="18"/>
              </w:rPr>
            </w:pPr>
            <w:del w:id="6279" w:author="Greg Clendenning" w:date="2024-04-16T16:42:00Z">
              <w:r w:rsidRPr="00624EEC" w:rsidDel="00316F3D">
                <w:rPr>
                  <w:rFonts w:cs="Arial"/>
                  <w:color w:val="000000"/>
                  <w:sz w:val="18"/>
                </w:rPr>
                <w:delText>AFUE</w:delText>
              </w:r>
              <w:r>
                <w:rPr>
                  <w:rFonts w:cs="Arial"/>
                  <w:color w:val="000000"/>
                  <w:sz w:val="18"/>
                </w:rPr>
                <w:delText xml:space="preserve"> </w:delText>
              </w:r>
              <w:r w:rsidRPr="00624EEC" w:rsidDel="00316F3D">
                <w:rPr>
                  <w:rFonts w:cs="Arial"/>
                  <w:color w:val="000000"/>
                  <w:sz w:val="18"/>
                </w:rPr>
                <w:delText>rating</w:delText>
              </w:r>
              <w:r>
                <w:rPr>
                  <w:rFonts w:cs="Arial"/>
                  <w:color w:val="000000"/>
                  <w:sz w:val="18"/>
                </w:rPr>
                <w:delText xml:space="preserve"> </w:delText>
              </w:r>
              <w:r w:rsidRPr="00624EEC" w:rsidDel="00316F3D">
                <w:rPr>
                  <w:rFonts w:cs="Arial"/>
                  <w:color w:val="000000"/>
                  <w:sz w:val="18"/>
                </w:rPr>
                <w:delText>of</w:delText>
              </w:r>
              <w:r>
                <w:rPr>
                  <w:rFonts w:cs="Arial"/>
                  <w:color w:val="000000"/>
                  <w:sz w:val="18"/>
                </w:rPr>
                <w:delText xml:space="preserve"> </w:delText>
              </w:r>
              <w:r w:rsidRPr="00624EEC" w:rsidDel="00316F3D">
                <w:rPr>
                  <w:rFonts w:cs="Arial"/>
                  <w:color w:val="000000"/>
                  <w:sz w:val="18"/>
                </w:rPr>
                <w:delText>95%</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greater</w:delText>
              </w:r>
            </w:del>
          </w:p>
          <w:p w14:paraId="0734938D" w14:textId="77777777" w:rsidR="00FA5174" w:rsidRPr="00624EEC" w:rsidDel="00316F3D" w:rsidRDefault="00FA5174" w:rsidP="00BD2C4C">
            <w:pPr>
              <w:contextualSpacing/>
              <w:jc w:val="center"/>
              <w:rPr>
                <w:del w:id="6280" w:author="Greg Clendenning" w:date="2024-04-16T16:42:00Z"/>
                <w:rFonts w:ascii="Palatino Linotype" w:hAnsi="Palatino Linotype" w:cs="Calibri"/>
                <w:sz w:val="18"/>
              </w:rPr>
            </w:pPr>
            <w:del w:id="6281" w:author="Greg Clendenning" w:date="2024-04-16T16:42:00Z">
              <w:r w:rsidRPr="00624EEC">
                <w:rPr>
                  <w:rFonts w:cs="Arial"/>
                  <w:color w:val="000000"/>
                  <w:sz w:val="18"/>
                </w:rPr>
                <w:delText>Furnace</w:delText>
              </w:r>
              <w:r>
                <w:rPr>
                  <w:rFonts w:cs="Arial"/>
                  <w:color w:val="000000"/>
                  <w:sz w:val="18"/>
                </w:rPr>
                <w:delText xml:space="preserve"> </w:delText>
              </w:r>
              <w:r w:rsidRPr="00624EEC">
                <w:rPr>
                  <w:rFonts w:cs="Arial"/>
                  <w:color w:val="000000"/>
                  <w:sz w:val="18"/>
                </w:rPr>
                <w:delText>fan</w:delText>
              </w:r>
              <w:r>
                <w:rPr>
                  <w:rFonts w:cs="Arial"/>
                  <w:color w:val="000000"/>
                  <w:sz w:val="18"/>
                </w:rPr>
                <w:delText xml:space="preserve"> </w:delText>
              </w:r>
              <w:r w:rsidRPr="00624EEC">
                <w:rPr>
                  <w:rFonts w:cs="Arial"/>
                  <w:color w:val="000000"/>
                  <w:sz w:val="18"/>
                </w:rPr>
                <w:delText>must</w:delText>
              </w:r>
              <w:r>
                <w:rPr>
                  <w:rFonts w:cs="Arial"/>
                  <w:color w:val="000000"/>
                  <w:sz w:val="18"/>
                </w:rPr>
                <w:delText xml:space="preserve"> </w:delText>
              </w:r>
              <w:r w:rsidRPr="00624EEC">
                <w:rPr>
                  <w:rFonts w:cs="Arial"/>
                  <w:color w:val="000000"/>
                  <w:sz w:val="18"/>
                </w:rPr>
                <w:delText>have</w:delText>
              </w:r>
              <w:r>
                <w:rPr>
                  <w:rFonts w:cs="Arial"/>
                  <w:color w:val="000000"/>
                  <w:sz w:val="18"/>
                </w:rPr>
                <w:delText xml:space="preserve"> </w:delText>
              </w:r>
              <w:r w:rsidRPr="00624EEC">
                <w:rPr>
                  <w:rFonts w:cs="Arial"/>
                  <w:color w:val="000000"/>
                  <w:sz w:val="18"/>
                </w:rPr>
                <w:delText>electronically</w:delText>
              </w:r>
              <w:r>
                <w:rPr>
                  <w:rFonts w:cs="Arial"/>
                  <w:color w:val="000000"/>
                  <w:sz w:val="18"/>
                </w:rPr>
                <w:delText xml:space="preserve"> </w:delText>
              </w:r>
              <w:r w:rsidRPr="00624EEC">
                <w:rPr>
                  <w:rFonts w:cs="Arial"/>
                  <w:color w:val="000000"/>
                  <w:sz w:val="18"/>
                </w:rPr>
                <w:delText>commutated</w:delText>
              </w:r>
              <w:r>
                <w:rPr>
                  <w:rFonts w:cs="Arial"/>
                  <w:color w:val="000000"/>
                  <w:sz w:val="18"/>
                </w:rPr>
                <w:delText xml:space="preserve"> </w:delText>
              </w:r>
              <w:r w:rsidRPr="00624EEC">
                <w:rPr>
                  <w:rFonts w:cs="Arial"/>
                  <w:color w:val="000000"/>
                  <w:sz w:val="18"/>
                </w:rPr>
                <w:delText>fan</w:delText>
              </w:r>
              <w:r>
                <w:rPr>
                  <w:rFonts w:cs="Arial"/>
                  <w:color w:val="000000"/>
                  <w:sz w:val="18"/>
                </w:rPr>
                <w:delText xml:space="preserve"> </w:delText>
              </w:r>
              <w:r w:rsidRPr="00624EEC">
                <w:rPr>
                  <w:rFonts w:cs="Arial"/>
                  <w:color w:val="000000"/>
                  <w:sz w:val="18"/>
                </w:rPr>
                <w:delText>motor</w:delText>
              </w:r>
              <w:r>
                <w:rPr>
                  <w:rFonts w:cs="Arial"/>
                  <w:color w:val="000000"/>
                  <w:sz w:val="18"/>
                </w:rPr>
                <w:delText xml:space="preserve"> </w:delText>
              </w:r>
              <w:r w:rsidRPr="00624EEC">
                <w:rPr>
                  <w:rFonts w:cs="Arial"/>
                  <w:color w:val="000000"/>
                  <w:sz w:val="18"/>
                </w:rPr>
                <w:delText>(ECM)</w:delText>
              </w:r>
            </w:del>
          </w:p>
          <w:p w14:paraId="070D3269" w14:textId="77777777" w:rsidR="00FA5174" w:rsidRPr="00624EEC" w:rsidDel="00316F3D" w:rsidRDefault="00FA5174" w:rsidP="00BD2C4C">
            <w:pPr>
              <w:contextualSpacing/>
              <w:jc w:val="center"/>
              <w:rPr>
                <w:del w:id="6282" w:author="Greg Clendenning" w:date="2024-04-16T16:42:00Z"/>
                <w:rFonts w:ascii="Palatino Linotype" w:hAnsi="Palatino Linotype" w:cs="Calibri"/>
                <w:sz w:val="18"/>
              </w:rPr>
            </w:pPr>
            <w:del w:id="6283" w:author="Greg Clendenning" w:date="2024-04-16T16:42:00Z">
              <w:r w:rsidRPr="00624EEC" w:rsidDel="00316F3D">
                <w:rPr>
                  <w:rFonts w:cs="Arial"/>
                  <w:color w:val="000000"/>
                  <w:sz w:val="18"/>
                </w:rPr>
                <w:delText>Less</w:delText>
              </w:r>
              <w:r>
                <w:rPr>
                  <w:rFonts w:cs="Arial"/>
                  <w:color w:val="000000"/>
                  <w:sz w:val="18"/>
                </w:rPr>
                <w:delText xml:space="preserve"> </w:delText>
              </w:r>
              <w:r w:rsidRPr="00624EEC" w:rsidDel="00316F3D">
                <w:rPr>
                  <w:rFonts w:cs="Arial"/>
                  <w:color w:val="000000"/>
                  <w:sz w:val="18"/>
                </w:rPr>
                <w:delText>than</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equal</w:delText>
              </w:r>
              <w:r>
                <w:rPr>
                  <w:rFonts w:cs="Arial"/>
                  <w:color w:val="000000"/>
                  <w:sz w:val="18"/>
                </w:rPr>
                <w:delText xml:space="preserve"> </w:delText>
              </w:r>
              <w:r w:rsidRPr="00624EEC" w:rsidDel="00316F3D">
                <w:rPr>
                  <w:rFonts w:cs="Arial"/>
                  <w:color w:val="000000"/>
                  <w:sz w:val="18"/>
                </w:rPr>
                <w:delText>to</w:delText>
              </w:r>
              <w:r>
                <w:rPr>
                  <w:rFonts w:cs="Arial"/>
                  <w:color w:val="000000"/>
                  <w:sz w:val="18"/>
                </w:rPr>
                <w:delText xml:space="preserve"> </w:delText>
              </w:r>
              <w:r w:rsidRPr="00624EEC" w:rsidDel="00316F3D">
                <w:rPr>
                  <w:rFonts w:cs="Arial"/>
                  <w:color w:val="000000"/>
                  <w:sz w:val="18"/>
                </w:rPr>
                <w:delText>2.0%</w:delText>
              </w:r>
              <w:r>
                <w:rPr>
                  <w:rFonts w:cs="Arial"/>
                  <w:color w:val="000000"/>
                  <w:sz w:val="18"/>
                </w:rPr>
                <w:delText xml:space="preserve"> </w:delText>
              </w:r>
              <w:r w:rsidRPr="00624EEC" w:rsidDel="00316F3D">
                <w:rPr>
                  <w:rFonts w:cs="Arial"/>
                  <w:color w:val="000000"/>
                  <w:sz w:val="18"/>
                </w:rPr>
                <w:delText>air</w:delText>
              </w:r>
              <w:r>
                <w:rPr>
                  <w:rFonts w:cs="Arial"/>
                  <w:color w:val="000000"/>
                  <w:sz w:val="18"/>
                </w:rPr>
                <w:delText xml:space="preserve"> </w:delText>
              </w:r>
              <w:r w:rsidRPr="00624EEC" w:rsidDel="00316F3D">
                <w:rPr>
                  <w:rFonts w:cs="Arial"/>
                  <w:color w:val="000000"/>
                  <w:sz w:val="18"/>
                </w:rPr>
                <w:delText>leakage</w:delText>
              </w:r>
            </w:del>
          </w:p>
        </w:tc>
      </w:tr>
      <w:tr w:rsidR="00FA5174" w:rsidRPr="00274A2A" w:rsidDel="00316F3D" w14:paraId="26913993" w14:textId="77777777" w:rsidTr="00BD2C4C">
        <w:trPr>
          <w:trHeight w:val="657"/>
          <w:del w:id="6284" w:author="Greg Clendenning" w:date="2024-04-16T16:42:00Z"/>
        </w:trPr>
        <w:tc>
          <w:tcPr>
            <w:tcW w:w="2430" w:type="dxa"/>
            <w:tcMar>
              <w:top w:w="0" w:type="dxa"/>
              <w:left w:w="108" w:type="dxa"/>
              <w:bottom w:w="0" w:type="dxa"/>
              <w:right w:w="108" w:type="dxa"/>
            </w:tcMar>
            <w:vAlign w:val="center"/>
            <w:hideMark/>
          </w:tcPr>
          <w:p w14:paraId="43BD48FA" w14:textId="77777777" w:rsidR="00FA5174" w:rsidRPr="00274A2A" w:rsidDel="00316F3D" w:rsidRDefault="00FA5174" w:rsidP="00BD2C4C">
            <w:pPr>
              <w:rPr>
                <w:del w:id="6285" w:author="Greg Clendenning" w:date="2024-04-16T16:42:00Z"/>
                <w:rFonts w:ascii="Palatino Linotype" w:hAnsi="Palatino Linotype" w:cs="Calibri"/>
                <w:sz w:val="18"/>
              </w:rPr>
            </w:pPr>
            <w:del w:id="6286" w:author="Greg Clendenning" w:date="2024-04-16T16:42:00Z">
              <w:r w:rsidRPr="00274A2A" w:rsidDel="00316F3D">
                <w:rPr>
                  <w:rFonts w:cs="Arial"/>
                  <w:color w:val="000000"/>
                  <w:sz w:val="18"/>
                </w:rPr>
                <w:delText>Oil</w:delText>
              </w:r>
              <w:r>
                <w:rPr>
                  <w:rFonts w:cs="Arial"/>
                  <w:color w:val="000000"/>
                  <w:sz w:val="18"/>
                </w:rPr>
                <w:delText xml:space="preserve"> </w:delText>
              </w:r>
              <w:r w:rsidRPr="00274A2A" w:rsidDel="00316F3D">
                <w:rPr>
                  <w:rFonts w:cs="Arial"/>
                  <w:color w:val="000000"/>
                  <w:sz w:val="18"/>
                </w:rPr>
                <w:delText>Furnace</w:delText>
              </w:r>
              <w:r>
                <w:rPr>
                  <w:rFonts w:cs="Arial"/>
                  <w:color w:val="000000"/>
                  <w:sz w:val="18"/>
                  <w:vertAlign w:val="superscript"/>
                </w:rPr>
                <w:delText xml:space="preserve"> </w:delText>
              </w:r>
              <w:r w:rsidRPr="00B464A5">
                <w:rPr>
                  <w:rFonts w:cs="Arial"/>
                  <w:color w:val="000000"/>
                  <w:sz w:val="18"/>
                  <w:vertAlign w:val="superscript"/>
                </w:rPr>
                <w:delText>Source</w:delText>
              </w:r>
              <w:r>
                <w:rPr>
                  <w:rFonts w:cs="Arial"/>
                  <w:color w:val="000000"/>
                  <w:sz w:val="18"/>
                  <w:vertAlign w:val="superscript"/>
                </w:rPr>
                <w:delText xml:space="preserve"> </w:delText>
              </w:r>
              <w:r w:rsidRPr="00B464A5">
                <w:rPr>
                  <w:rFonts w:cs="Arial"/>
                  <w:color w:val="000000"/>
                  <w:sz w:val="18"/>
                  <w:vertAlign w:val="superscript"/>
                </w:rPr>
                <w:delText>1</w:delText>
              </w:r>
            </w:del>
          </w:p>
        </w:tc>
        <w:tc>
          <w:tcPr>
            <w:tcW w:w="6210" w:type="dxa"/>
            <w:tcMar>
              <w:top w:w="0" w:type="dxa"/>
              <w:left w:w="108" w:type="dxa"/>
              <w:bottom w:w="0" w:type="dxa"/>
              <w:right w:w="108" w:type="dxa"/>
            </w:tcMar>
            <w:vAlign w:val="center"/>
            <w:hideMark/>
          </w:tcPr>
          <w:p w14:paraId="4FA564F4" w14:textId="77777777" w:rsidR="00FA5174" w:rsidRPr="00624EEC" w:rsidDel="00316F3D" w:rsidRDefault="00FA5174" w:rsidP="00BD2C4C">
            <w:pPr>
              <w:contextualSpacing/>
              <w:jc w:val="center"/>
              <w:rPr>
                <w:del w:id="6287" w:author="Greg Clendenning" w:date="2024-04-16T16:42:00Z"/>
                <w:rFonts w:ascii="Palatino Linotype" w:hAnsi="Palatino Linotype" w:cs="Calibri"/>
                <w:sz w:val="18"/>
              </w:rPr>
            </w:pPr>
            <w:del w:id="6288" w:author="Greg Clendenning" w:date="2024-04-16T16:42:00Z">
              <w:r w:rsidRPr="00624EEC" w:rsidDel="00316F3D">
                <w:rPr>
                  <w:rFonts w:cs="Arial"/>
                  <w:color w:val="000000"/>
                  <w:sz w:val="18"/>
                </w:rPr>
                <w:delText>AFUE</w:delText>
              </w:r>
              <w:r>
                <w:rPr>
                  <w:rFonts w:cs="Arial"/>
                  <w:color w:val="000000"/>
                  <w:sz w:val="18"/>
                </w:rPr>
                <w:delText xml:space="preserve"> </w:delText>
              </w:r>
              <w:r w:rsidRPr="00624EEC" w:rsidDel="00316F3D">
                <w:rPr>
                  <w:rFonts w:cs="Arial"/>
                  <w:color w:val="000000"/>
                  <w:sz w:val="18"/>
                </w:rPr>
                <w:delText>rating</w:delText>
              </w:r>
              <w:r>
                <w:rPr>
                  <w:rFonts w:cs="Arial"/>
                  <w:color w:val="000000"/>
                  <w:sz w:val="18"/>
                </w:rPr>
                <w:delText xml:space="preserve"> </w:delText>
              </w:r>
              <w:r w:rsidRPr="00624EEC" w:rsidDel="00316F3D">
                <w:rPr>
                  <w:rFonts w:cs="Arial"/>
                  <w:color w:val="000000"/>
                  <w:sz w:val="18"/>
                </w:rPr>
                <w:delText>of</w:delText>
              </w:r>
              <w:r>
                <w:rPr>
                  <w:rFonts w:cs="Arial"/>
                  <w:color w:val="000000"/>
                  <w:sz w:val="18"/>
                </w:rPr>
                <w:delText xml:space="preserve"> </w:delText>
              </w:r>
              <w:r w:rsidRPr="00624EEC" w:rsidDel="00316F3D">
                <w:rPr>
                  <w:rFonts w:cs="Arial"/>
                  <w:color w:val="000000"/>
                  <w:sz w:val="18"/>
                </w:rPr>
                <w:delText>85%</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greater</w:delText>
              </w:r>
            </w:del>
          </w:p>
          <w:p w14:paraId="171EBF15" w14:textId="77777777" w:rsidR="00FA5174" w:rsidRPr="00624EEC" w:rsidDel="00316F3D" w:rsidRDefault="00FA5174" w:rsidP="00BD2C4C">
            <w:pPr>
              <w:contextualSpacing/>
              <w:jc w:val="center"/>
              <w:rPr>
                <w:del w:id="6289" w:author="Greg Clendenning" w:date="2024-04-16T16:42:00Z"/>
                <w:rFonts w:ascii="Palatino Linotype" w:hAnsi="Palatino Linotype" w:cs="Calibri"/>
                <w:sz w:val="18"/>
              </w:rPr>
            </w:pPr>
            <w:del w:id="6290" w:author="Greg Clendenning" w:date="2024-04-16T16:42:00Z">
              <w:r>
                <w:rPr>
                  <w:rFonts w:cs="Arial"/>
                  <w:color w:val="000000"/>
                  <w:sz w:val="18"/>
                </w:rPr>
                <w:delText xml:space="preserve"> </w:delText>
              </w:r>
              <w:r w:rsidRPr="00624EEC">
                <w:rPr>
                  <w:rFonts w:cs="Arial"/>
                  <w:color w:val="000000"/>
                  <w:sz w:val="18"/>
                </w:rPr>
                <w:delText>Furnace</w:delText>
              </w:r>
              <w:r>
                <w:rPr>
                  <w:rFonts w:cs="Arial"/>
                  <w:color w:val="000000"/>
                  <w:sz w:val="18"/>
                </w:rPr>
                <w:delText xml:space="preserve"> </w:delText>
              </w:r>
              <w:r w:rsidRPr="00624EEC">
                <w:rPr>
                  <w:rFonts w:cs="Arial"/>
                  <w:color w:val="000000"/>
                  <w:sz w:val="18"/>
                </w:rPr>
                <w:delText>fan</w:delText>
              </w:r>
              <w:r>
                <w:rPr>
                  <w:rFonts w:cs="Arial"/>
                  <w:color w:val="000000"/>
                  <w:sz w:val="18"/>
                </w:rPr>
                <w:delText xml:space="preserve"> </w:delText>
              </w:r>
              <w:r w:rsidRPr="00624EEC">
                <w:rPr>
                  <w:rFonts w:cs="Arial"/>
                  <w:color w:val="000000"/>
                  <w:sz w:val="18"/>
                </w:rPr>
                <w:delText>must</w:delText>
              </w:r>
              <w:r>
                <w:rPr>
                  <w:rFonts w:cs="Arial"/>
                  <w:color w:val="000000"/>
                  <w:sz w:val="18"/>
                </w:rPr>
                <w:delText xml:space="preserve"> </w:delText>
              </w:r>
              <w:r w:rsidRPr="00624EEC">
                <w:rPr>
                  <w:rFonts w:cs="Arial"/>
                  <w:color w:val="000000"/>
                  <w:sz w:val="18"/>
                </w:rPr>
                <w:delText>have</w:delText>
              </w:r>
              <w:r>
                <w:rPr>
                  <w:rFonts w:cs="Arial"/>
                  <w:color w:val="000000"/>
                  <w:sz w:val="18"/>
                </w:rPr>
                <w:delText xml:space="preserve"> </w:delText>
              </w:r>
              <w:r w:rsidRPr="00624EEC">
                <w:rPr>
                  <w:rFonts w:cs="Arial"/>
                  <w:color w:val="000000"/>
                  <w:sz w:val="18"/>
                </w:rPr>
                <w:delText>electronically</w:delText>
              </w:r>
              <w:r>
                <w:rPr>
                  <w:rFonts w:cs="Arial"/>
                  <w:color w:val="000000"/>
                  <w:sz w:val="18"/>
                </w:rPr>
                <w:delText xml:space="preserve"> </w:delText>
              </w:r>
              <w:r w:rsidRPr="00624EEC">
                <w:rPr>
                  <w:rFonts w:cs="Arial"/>
                  <w:color w:val="000000"/>
                  <w:sz w:val="18"/>
                </w:rPr>
                <w:delText>commutated</w:delText>
              </w:r>
              <w:r>
                <w:rPr>
                  <w:rFonts w:cs="Arial"/>
                  <w:color w:val="000000"/>
                  <w:sz w:val="18"/>
                </w:rPr>
                <w:delText xml:space="preserve"> </w:delText>
              </w:r>
              <w:r w:rsidRPr="00624EEC">
                <w:rPr>
                  <w:rFonts w:cs="Arial"/>
                  <w:color w:val="000000"/>
                  <w:sz w:val="18"/>
                </w:rPr>
                <w:delText>fan</w:delText>
              </w:r>
              <w:r>
                <w:rPr>
                  <w:rFonts w:cs="Arial"/>
                  <w:color w:val="000000"/>
                  <w:sz w:val="18"/>
                </w:rPr>
                <w:delText xml:space="preserve"> </w:delText>
              </w:r>
              <w:r w:rsidRPr="00624EEC">
                <w:rPr>
                  <w:rFonts w:cs="Arial"/>
                  <w:color w:val="000000"/>
                  <w:sz w:val="18"/>
                </w:rPr>
                <w:delText>motor</w:delText>
              </w:r>
              <w:r>
                <w:rPr>
                  <w:rFonts w:cs="Arial"/>
                  <w:color w:val="000000"/>
                  <w:sz w:val="18"/>
                </w:rPr>
                <w:delText xml:space="preserve"> </w:delText>
              </w:r>
              <w:r w:rsidRPr="00624EEC">
                <w:rPr>
                  <w:rFonts w:cs="Arial"/>
                  <w:color w:val="000000"/>
                  <w:sz w:val="18"/>
                </w:rPr>
                <w:delText>(ECM)</w:delText>
              </w:r>
            </w:del>
          </w:p>
          <w:p w14:paraId="11954553" w14:textId="77777777" w:rsidR="00FA5174" w:rsidRPr="00624EEC" w:rsidDel="00316F3D" w:rsidRDefault="00FA5174" w:rsidP="00BD2C4C">
            <w:pPr>
              <w:contextualSpacing/>
              <w:jc w:val="center"/>
              <w:rPr>
                <w:del w:id="6291" w:author="Greg Clendenning" w:date="2024-04-16T16:42:00Z"/>
                <w:rFonts w:ascii="Palatino Linotype" w:hAnsi="Palatino Linotype" w:cs="Calibri"/>
                <w:sz w:val="18"/>
              </w:rPr>
            </w:pPr>
            <w:del w:id="6292" w:author="Greg Clendenning" w:date="2024-04-16T16:42:00Z">
              <w:r w:rsidRPr="00624EEC" w:rsidDel="00316F3D">
                <w:rPr>
                  <w:rFonts w:cs="Arial"/>
                  <w:color w:val="000000"/>
                  <w:sz w:val="18"/>
                </w:rPr>
                <w:delText>Less</w:delText>
              </w:r>
              <w:r>
                <w:rPr>
                  <w:rFonts w:cs="Arial"/>
                  <w:color w:val="000000"/>
                  <w:sz w:val="18"/>
                </w:rPr>
                <w:delText xml:space="preserve"> </w:delText>
              </w:r>
              <w:r w:rsidRPr="00624EEC" w:rsidDel="00316F3D">
                <w:rPr>
                  <w:rFonts w:cs="Arial"/>
                  <w:color w:val="000000"/>
                  <w:sz w:val="18"/>
                </w:rPr>
                <w:delText>than</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equal</w:delText>
              </w:r>
              <w:r>
                <w:rPr>
                  <w:rFonts w:cs="Arial"/>
                  <w:color w:val="000000"/>
                  <w:sz w:val="18"/>
                </w:rPr>
                <w:delText xml:space="preserve"> </w:delText>
              </w:r>
              <w:r w:rsidRPr="00624EEC" w:rsidDel="00316F3D">
                <w:rPr>
                  <w:rFonts w:cs="Arial"/>
                  <w:color w:val="000000"/>
                  <w:sz w:val="18"/>
                </w:rPr>
                <w:delText>to</w:delText>
              </w:r>
              <w:r>
                <w:rPr>
                  <w:rFonts w:cs="Arial"/>
                  <w:color w:val="000000"/>
                  <w:sz w:val="18"/>
                </w:rPr>
                <w:delText xml:space="preserve"> </w:delText>
              </w:r>
              <w:r w:rsidRPr="00624EEC" w:rsidDel="00316F3D">
                <w:rPr>
                  <w:rFonts w:cs="Arial"/>
                  <w:color w:val="000000"/>
                  <w:sz w:val="18"/>
                </w:rPr>
                <w:delText>2.0%</w:delText>
              </w:r>
              <w:r>
                <w:rPr>
                  <w:rFonts w:cs="Arial"/>
                  <w:color w:val="000000"/>
                  <w:sz w:val="18"/>
                </w:rPr>
                <w:delText xml:space="preserve"> </w:delText>
              </w:r>
              <w:r w:rsidRPr="00624EEC" w:rsidDel="00316F3D">
                <w:rPr>
                  <w:rFonts w:cs="Arial"/>
                  <w:color w:val="000000"/>
                  <w:sz w:val="18"/>
                </w:rPr>
                <w:delText>air</w:delText>
              </w:r>
              <w:r>
                <w:rPr>
                  <w:rFonts w:cs="Arial"/>
                  <w:color w:val="000000"/>
                  <w:sz w:val="18"/>
                </w:rPr>
                <w:delText xml:space="preserve"> </w:delText>
              </w:r>
              <w:r w:rsidRPr="00624EEC" w:rsidDel="00316F3D">
                <w:rPr>
                  <w:rFonts w:cs="Arial"/>
                  <w:color w:val="000000"/>
                  <w:sz w:val="18"/>
                </w:rPr>
                <w:delText>leakage</w:delText>
              </w:r>
            </w:del>
          </w:p>
        </w:tc>
      </w:tr>
      <w:tr w:rsidR="00FA5174" w:rsidRPr="00274A2A" w:rsidDel="00316F3D" w14:paraId="4E80B820" w14:textId="77777777" w:rsidTr="00BD2C4C">
        <w:trPr>
          <w:trHeight w:val="658"/>
          <w:del w:id="6293" w:author="Greg Clendenning" w:date="2024-04-16T16:42:00Z"/>
        </w:trPr>
        <w:tc>
          <w:tcPr>
            <w:tcW w:w="2430" w:type="dxa"/>
            <w:tcMar>
              <w:top w:w="0" w:type="dxa"/>
              <w:left w:w="108" w:type="dxa"/>
              <w:bottom w:w="0" w:type="dxa"/>
              <w:right w:w="108" w:type="dxa"/>
            </w:tcMar>
            <w:vAlign w:val="center"/>
            <w:hideMark/>
          </w:tcPr>
          <w:p w14:paraId="2C5A8DA0" w14:textId="77777777" w:rsidR="00FA5174" w:rsidRPr="00274A2A" w:rsidDel="00316F3D" w:rsidRDefault="00FA5174" w:rsidP="00BD2C4C">
            <w:pPr>
              <w:rPr>
                <w:del w:id="6294" w:author="Greg Clendenning" w:date="2024-04-16T16:42:00Z"/>
                <w:rFonts w:ascii="Palatino Linotype" w:hAnsi="Palatino Linotype" w:cs="Calibri"/>
                <w:sz w:val="18"/>
              </w:rPr>
            </w:pPr>
            <w:del w:id="6295" w:author="Greg Clendenning" w:date="2024-04-16T16:42:00Z">
              <w:r>
                <w:rPr>
                  <w:rFonts w:cs="Arial"/>
                  <w:color w:val="000000"/>
                  <w:sz w:val="18"/>
                </w:rPr>
                <w:delText xml:space="preserve">Gas </w:delText>
              </w:r>
              <w:r w:rsidRPr="00274A2A" w:rsidDel="00316F3D">
                <w:rPr>
                  <w:rFonts w:cs="Arial"/>
                  <w:color w:val="000000"/>
                  <w:sz w:val="18"/>
                </w:rPr>
                <w:delText>Boiler</w:delText>
              </w:r>
              <w:r>
                <w:rPr>
                  <w:rFonts w:cs="Arial"/>
                  <w:color w:val="000000"/>
                  <w:sz w:val="18"/>
                  <w:vertAlign w:val="superscript"/>
                </w:rPr>
                <w:delText xml:space="preserve"> </w:delText>
              </w:r>
              <w:r w:rsidRPr="00B464A5">
                <w:rPr>
                  <w:rFonts w:cs="Arial"/>
                  <w:color w:val="000000"/>
                  <w:sz w:val="18"/>
                  <w:vertAlign w:val="superscript"/>
                </w:rPr>
                <w:delText>Source</w:delText>
              </w:r>
              <w:r>
                <w:rPr>
                  <w:rFonts w:cs="Arial"/>
                  <w:color w:val="000000"/>
                  <w:sz w:val="18"/>
                  <w:vertAlign w:val="superscript"/>
                </w:rPr>
                <w:delText xml:space="preserve"> 2</w:delText>
              </w:r>
            </w:del>
          </w:p>
        </w:tc>
        <w:tc>
          <w:tcPr>
            <w:tcW w:w="6210" w:type="dxa"/>
            <w:tcMar>
              <w:top w:w="0" w:type="dxa"/>
              <w:left w:w="108" w:type="dxa"/>
              <w:bottom w:w="0" w:type="dxa"/>
              <w:right w:w="108" w:type="dxa"/>
            </w:tcMar>
            <w:vAlign w:val="center"/>
            <w:hideMark/>
          </w:tcPr>
          <w:p w14:paraId="28F80912" w14:textId="77777777" w:rsidR="00FA5174" w:rsidRPr="00624EEC" w:rsidDel="00316F3D" w:rsidRDefault="00FA5174" w:rsidP="00BD2C4C">
            <w:pPr>
              <w:contextualSpacing/>
              <w:jc w:val="center"/>
              <w:rPr>
                <w:del w:id="6296" w:author="Greg Clendenning" w:date="2024-04-16T16:42:00Z"/>
                <w:rFonts w:ascii="Palatino Linotype" w:hAnsi="Palatino Linotype" w:cs="Calibri"/>
                <w:sz w:val="18"/>
              </w:rPr>
            </w:pPr>
            <w:del w:id="6297" w:author="Greg Clendenning" w:date="2024-04-16T16:42:00Z">
              <w:r w:rsidRPr="00624EEC" w:rsidDel="00316F3D">
                <w:rPr>
                  <w:rFonts w:cs="Arial"/>
                  <w:color w:val="000000"/>
                  <w:sz w:val="18"/>
                </w:rPr>
                <w:delText>AFUE</w:delText>
              </w:r>
              <w:r>
                <w:rPr>
                  <w:rFonts w:cs="Arial"/>
                  <w:color w:val="000000"/>
                  <w:sz w:val="18"/>
                </w:rPr>
                <w:delText xml:space="preserve"> </w:delText>
              </w:r>
              <w:r w:rsidRPr="00624EEC" w:rsidDel="00316F3D">
                <w:rPr>
                  <w:rFonts w:cs="Arial"/>
                  <w:color w:val="000000"/>
                  <w:sz w:val="18"/>
                </w:rPr>
                <w:delText>rating</w:delText>
              </w:r>
              <w:r>
                <w:rPr>
                  <w:rFonts w:cs="Arial"/>
                  <w:color w:val="000000"/>
                  <w:sz w:val="18"/>
                </w:rPr>
                <w:delText xml:space="preserve"> </w:delText>
              </w:r>
              <w:r w:rsidRPr="00624EEC" w:rsidDel="00316F3D">
                <w:rPr>
                  <w:rFonts w:cs="Arial"/>
                  <w:color w:val="000000"/>
                  <w:sz w:val="18"/>
                </w:rPr>
                <w:delText>of</w:delText>
              </w:r>
              <w:r>
                <w:rPr>
                  <w:rFonts w:cs="Arial"/>
                  <w:color w:val="000000"/>
                  <w:sz w:val="18"/>
                </w:rPr>
                <w:delText xml:space="preserve"> </w:delText>
              </w:r>
              <w:r w:rsidRPr="00624EEC">
                <w:rPr>
                  <w:rFonts w:cs="Arial"/>
                  <w:color w:val="000000"/>
                  <w:sz w:val="18"/>
                </w:rPr>
                <w:delText>90</w:delText>
              </w:r>
              <w:r w:rsidRPr="00624EEC" w:rsidDel="00316F3D">
                <w:rPr>
                  <w:rFonts w:cs="Arial"/>
                  <w:color w:val="000000"/>
                  <w:sz w:val="18"/>
                </w:rPr>
                <w:delText>%</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greater</w:delText>
              </w:r>
            </w:del>
          </w:p>
        </w:tc>
      </w:tr>
      <w:tr w:rsidR="00FA5174" w:rsidRPr="00274A2A" w:rsidDel="00316F3D" w14:paraId="49C2862A" w14:textId="77777777" w:rsidTr="00BD2C4C">
        <w:trPr>
          <w:trHeight w:val="658"/>
          <w:del w:id="6298" w:author="Greg Clendenning" w:date="2024-04-16T16:42:00Z"/>
        </w:trPr>
        <w:tc>
          <w:tcPr>
            <w:tcW w:w="2430" w:type="dxa"/>
            <w:tcMar>
              <w:top w:w="0" w:type="dxa"/>
              <w:left w:w="108" w:type="dxa"/>
              <w:bottom w:w="0" w:type="dxa"/>
              <w:right w:w="108" w:type="dxa"/>
            </w:tcMar>
            <w:vAlign w:val="center"/>
          </w:tcPr>
          <w:p w14:paraId="3B24937E" w14:textId="77777777" w:rsidR="00FA5174" w:rsidRDefault="00FA5174" w:rsidP="00BD2C4C">
            <w:pPr>
              <w:rPr>
                <w:del w:id="6299" w:author="Greg Clendenning" w:date="2024-04-16T16:42:00Z"/>
                <w:rFonts w:cs="Arial"/>
                <w:color w:val="000000"/>
                <w:sz w:val="18"/>
              </w:rPr>
            </w:pPr>
            <w:del w:id="6300" w:author="Greg Clendenning" w:date="2024-04-16T16:42:00Z">
              <w:r>
                <w:rPr>
                  <w:rFonts w:cs="Arial"/>
                  <w:color w:val="000000"/>
                  <w:sz w:val="18"/>
                </w:rPr>
                <w:delText>Oil Boiler</w:delText>
              </w:r>
              <w:r>
                <w:rPr>
                  <w:rFonts w:cs="Arial"/>
                  <w:color w:val="000000"/>
                  <w:sz w:val="18"/>
                  <w:vertAlign w:val="superscript"/>
                </w:rPr>
                <w:delText xml:space="preserve"> </w:delText>
              </w:r>
              <w:r w:rsidRPr="00B464A5">
                <w:rPr>
                  <w:rFonts w:cs="Arial"/>
                  <w:color w:val="000000"/>
                  <w:sz w:val="18"/>
                  <w:vertAlign w:val="superscript"/>
                </w:rPr>
                <w:delText>Source</w:delText>
              </w:r>
              <w:r>
                <w:rPr>
                  <w:rFonts w:cs="Arial"/>
                  <w:color w:val="000000"/>
                  <w:sz w:val="18"/>
                  <w:vertAlign w:val="superscript"/>
                </w:rPr>
                <w:delText xml:space="preserve"> 2</w:delText>
              </w:r>
            </w:del>
          </w:p>
        </w:tc>
        <w:tc>
          <w:tcPr>
            <w:tcW w:w="6210" w:type="dxa"/>
            <w:tcMar>
              <w:top w:w="0" w:type="dxa"/>
              <w:left w:w="108" w:type="dxa"/>
              <w:bottom w:w="0" w:type="dxa"/>
              <w:right w:w="108" w:type="dxa"/>
            </w:tcMar>
            <w:vAlign w:val="center"/>
          </w:tcPr>
          <w:p w14:paraId="053B29E2" w14:textId="77777777" w:rsidR="00FA5174" w:rsidRPr="00624EEC" w:rsidDel="00316F3D" w:rsidRDefault="00FA5174" w:rsidP="00BD2C4C">
            <w:pPr>
              <w:contextualSpacing/>
              <w:jc w:val="center"/>
              <w:rPr>
                <w:del w:id="6301" w:author="Greg Clendenning" w:date="2024-04-16T16:42:00Z"/>
                <w:rFonts w:cs="Arial"/>
                <w:color w:val="000000"/>
                <w:sz w:val="18"/>
              </w:rPr>
            </w:pPr>
            <w:del w:id="6302" w:author="Greg Clendenning" w:date="2024-04-16T16:42:00Z">
              <w:r w:rsidRPr="00624EEC" w:rsidDel="00316F3D">
                <w:rPr>
                  <w:rFonts w:cs="Arial"/>
                  <w:color w:val="000000"/>
                  <w:sz w:val="18"/>
                </w:rPr>
                <w:delText>AFUE</w:delText>
              </w:r>
              <w:r>
                <w:rPr>
                  <w:rFonts w:cs="Arial"/>
                  <w:color w:val="000000"/>
                  <w:sz w:val="18"/>
                </w:rPr>
                <w:delText xml:space="preserve"> </w:delText>
              </w:r>
              <w:r w:rsidRPr="00624EEC" w:rsidDel="00316F3D">
                <w:rPr>
                  <w:rFonts w:cs="Arial"/>
                  <w:color w:val="000000"/>
                  <w:sz w:val="18"/>
                </w:rPr>
                <w:delText>rating</w:delText>
              </w:r>
              <w:r>
                <w:rPr>
                  <w:rFonts w:cs="Arial"/>
                  <w:color w:val="000000"/>
                  <w:sz w:val="18"/>
                </w:rPr>
                <w:delText xml:space="preserve"> </w:delText>
              </w:r>
              <w:r w:rsidRPr="00624EEC" w:rsidDel="00316F3D">
                <w:rPr>
                  <w:rFonts w:cs="Arial"/>
                  <w:color w:val="000000"/>
                  <w:sz w:val="18"/>
                </w:rPr>
                <w:delText>of</w:delText>
              </w:r>
              <w:r>
                <w:rPr>
                  <w:rFonts w:cs="Arial"/>
                  <w:color w:val="000000"/>
                  <w:sz w:val="18"/>
                </w:rPr>
                <w:delText xml:space="preserve"> </w:delText>
              </w:r>
              <w:r w:rsidRPr="00624EEC">
                <w:rPr>
                  <w:rFonts w:cs="Arial"/>
                  <w:color w:val="000000"/>
                  <w:sz w:val="18"/>
                </w:rPr>
                <w:delText>87</w:delText>
              </w:r>
              <w:r w:rsidRPr="00624EEC" w:rsidDel="00316F3D">
                <w:rPr>
                  <w:rFonts w:cs="Arial"/>
                  <w:color w:val="000000"/>
                  <w:sz w:val="18"/>
                </w:rPr>
                <w:delText>%</w:delText>
              </w:r>
              <w:r>
                <w:rPr>
                  <w:rFonts w:cs="Arial"/>
                  <w:color w:val="000000"/>
                  <w:sz w:val="18"/>
                </w:rPr>
                <w:delText xml:space="preserve"> </w:delText>
              </w:r>
              <w:r w:rsidRPr="00624EEC" w:rsidDel="00316F3D">
                <w:rPr>
                  <w:rFonts w:cs="Arial"/>
                  <w:color w:val="000000"/>
                  <w:sz w:val="18"/>
                </w:rPr>
                <w:delText>or</w:delText>
              </w:r>
              <w:r>
                <w:rPr>
                  <w:rFonts w:cs="Arial"/>
                  <w:color w:val="000000"/>
                  <w:sz w:val="18"/>
                </w:rPr>
                <w:delText xml:space="preserve"> </w:delText>
              </w:r>
              <w:r w:rsidRPr="00624EEC" w:rsidDel="00316F3D">
                <w:rPr>
                  <w:rFonts w:cs="Arial"/>
                  <w:color w:val="000000"/>
                  <w:sz w:val="18"/>
                </w:rPr>
                <w:delText>greater</w:delText>
              </w:r>
            </w:del>
          </w:p>
        </w:tc>
      </w:tr>
    </w:tbl>
    <w:p w14:paraId="6D3F4B52" w14:textId="77777777" w:rsidR="007376E1" w:rsidRPr="001570EA" w:rsidRDefault="007376E1" w:rsidP="007376E1">
      <w:pPr>
        <w:rPr>
          <w:moveFrom w:id="6303" w:author="Greg Clendenning" w:date="2024-04-16T16:42:00Z"/>
          <w:sz w:val="22"/>
          <w:rPrChange w:id="6304" w:author="Greg Clendenning" w:date="2024-04-16T16:42:00Z">
            <w:rPr>
              <w:moveFrom w:id="6305" w:author="Greg Clendenning" w:date="2024-04-16T16:42:00Z"/>
            </w:rPr>
          </w:rPrChange>
        </w:rPr>
      </w:pPr>
      <w:ins w:id="6306" w:author="Greg Clendenning" w:date="2024-04-16T16:42:00Z">
        <w:r w:rsidRPr="001570EA">
          <w:rPr>
            <w:rFonts w:ascii="ArialMT" w:hAnsi="ArialMT"/>
            <w:color w:val="000000"/>
          </w:rPr>
          <w:t xml:space="preserve">(GSHP) Measure of </w:t>
        </w:r>
      </w:ins>
      <w:moveFromRangeStart w:id="6307" w:author="Greg Clendenning" w:date="2024-04-16T16:42:00Z" w:name="move164178207"/>
    </w:p>
    <w:p w14:paraId="3039694C" w14:textId="77777777" w:rsidR="007376E1" w:rsidRPr="001570EA" w:rsidRDefault="007376E1" w:rsidP="007376E1">
      <w:pPr>
        <w:pStyle w:val="SubStyle"/>
        <w:rPr>
          <w:moveFrom w:id="6308" w:author="Greg Clendenning" w:date="2024-04-16T16:42:00Z"/>
        </w:rPr>
      </w:pPr>
      <w:moveFrom w:id="6309" w:author="Greg Clendenning" w:date="2024-04-16T16:42:00Z">
        <w:r w:rsidRPr="001570EA">
          <w:t>Algorithms</w:t>
        </w:r>
      </w:moveFrom>
    </w:p>
    <w:moveFromRangeEnd w:id="6307"/>
    <w:p w14:paraId="20677AFB" w14:textId="77777777" w:rsidR="00FA5174" w:rsidRDefault="00FA5174" w:rsidP="00FA5174">
      <w:pPr>
        <w:pStyle w:val="BodyText"/>
        <w:ind w:right="0"/>
        <w:rPr>
          <w:del w:id="6310" w:author="Greg Clendenning" w:date="2024-04-16T16:42:00Z"/>
        </w:rPr>
      </w:pPr>
      <w:del w:id="6311" w:author="Greg Clendenning" w:date="2024-04-16T16:42:00Z">
        <w:r>
          <w:delText>T</w:delText>
        </w:r>
        <w:r w:rsidRPr="00CA3CEF">
          <w:delText>he</w:delText>
        </w:r>
        <w:r>
          <w:delText xml:space="preserve"> </w:delText>
        </w:r>
        <w:r w:rsidRPr="00CA3CEF">
          <w:delText>energy</w:delText>
        </w:r>
        <w:r>
          <w:delText xml:space="preserve"> </w:delText>
        </w:r>
        <w:r w:rsidRPr="00CA3CEF">
          <w:delText>savings</w:delText>
        </w:r>
        <w:r>
          <w:delText xml:space="preserve"> </w:delText>
        </w:r>
        <w:r w:rsidRPr="00CA3CEF">
          <w:delText>are</w:delText>
        </w:r>
        <w:r>
          <w:delText xml:space="preserve"> </w:delText>
        </w:r>
        <w:r w:rsidRPr="00CA3CEF">
          <w:delText>the</w:delText>
        </w:r>
        <w:r>
          <w:delText xml:space="preserve"> </w:delText>
        </w:r>
        <w:r w:rsidRPr="00CA3CEF">
          <w:delText>full</w:delText>
        </w:r>
        <w:r>
          <w:delText xml:space="preserve"> </w:delText>
        </w:r>
        <w:r w:rsidRPr="00CA3CEF">
          <w:delText>energy</w:delText>
        </w:r>
        <w:r>
          <w:delText xml:space="preserve"> consumption </w:delText>
        </w:r>
        <w:r w:rsidRPr="00CA3CEF">
          <w:delText>of</w:delText>
        </w:r>
        <w:r>
          <w:delText xml:space="preserve"> </w:delText>
        </w:r>
        <w:r w:rsidRPr="00CA3CEF">
          <w:delText>the</w:delText>
        </w:r>
        <w:r>
          <w:delText xml:space="preserve"> </w:delText>
        </w:r>
        <w:r w:rsidRPr="00CA3CEF">
          <w:delText>electric</w:delText>
        </w:r>
        <w:r>
          <w:delText xml:space="preserve"> heating source minus </w:delText>
        </w:r>
      </w:del>
      <w:r w:rsidR="007376E1" w:rsidRPr="001570EA">
        <w:rPr>
          <w:rFonts w:ascii="ArialMT" w:hAnsi="ArialMT"/>
          <w:color w:val="000000"/>
          <w:rPrChange w:id="6312" w:author="Greg Clendenning" w:date="2024-04-16T16:42:00Z">
            <w:rPr/>
          </w:rPrChange>
        </w:rPr>
        <w:t xml:space="preserve">the </w:t>
      </w:r>
      <w:del w:id="6313" w:author="Greg Clendenning" w:date="2024-04-16T16:42:00Z">
        <w:r>
          <w:delText>energy consumption</w:delText>
        </w:r>
      </w:del>
      <w:ins w:id="6314" w:author="Greg Clendenning" w:date="2024-04-16T16:42:00Z">
        <w:r w:rsidR="007376E1" w:rsidRPr="001570EA">
          <w:rPr>
            <w:rFonts w:ascii="ArialMT" w:hAnsi="ArialMT"/>
            <w:color w:val="000000"/>
          </w:rPr>
          <w:t>Version 11</w:t>
        </w:r>
      </w:ins>
      <w:r w:rsidR="007376E1" w:rsidRPr="001570EA">
        <w:rPr>
          <w:rFonts w:ascii="ArialMT" w:hAnsi="ArialMT"/>
          <w:color w:val="000000"/>
          <w:rPrChange w:id="6315" w:author="Greg Clendenning" w:date="2024-04-16T16:42:00Z">
            <w:rPr/>
          </w:rPrChange>
        </w:rPr>
        <w:t xml:space="preserve"> of the </w:t>
      </w:r>
      <w:del w:id="6316" w:author="Greg Clendenning" w:date="2024-04-16T16:42:00Z">
        <w:r>
          <w:delText>fossil fuel furnace blower motor</w:delText>
        </w:r>
        <w:r w:rsidRPr="00CA3CEF">
          <w:delText>.</w:delText>
        </w:r>
        <w:r>
          <w:delText xml:space="preserve"> </w:delText>
        </w:r>
        <w:r w:rsidRPr="00944DD1">
          <w:delText>EDCs</w:delText>
        </w:r>
        <w:r>
          <w:delText xml:space="preserve"> </w:delText>
        </w:r>
        <w:r w:rsidRPr="00944DD1">
          <w:delText>may</w:delText>
        </w:r>
        <w:r>
          <w:delText xml:space="preserve"> </w:delText>
        </w:r>
        <w:r w:rsidRPr="00944DD1">
          <w:delText>use</w:delText>
        </w:r>
        <w:r>
          <w:delText xml:space="preserve"> </w:delText>
        </w:r>
        <w:r w:rsidRPr="00944DD1">
          <w:delText>billing</w:delText>
        </w:r>
        <w:r>
          <w:delText xml:space="preserve"> </w:delText>
        </w:r>
        <w:r w:rsidRPr="00944DD1">
          <w:delText>analysis</w:delText>
        </w:r>
        <w:r>
          <w:delText xml:space="preserve"> </w:delText>
        </w:r>
        <w:r w:rsidRPr="00944DD1">
          <w:delText>using</w:delText>
        </w:r>
        <w:r>
          <w:delText xml:space="preserve"> </w:delText>
        </w:r>
        <w:r w:rsidRPr="00944DD1">
          <w:delText>program</w:delText>
        </w:r>
        <w:r>
          <w:delText xml:space="preserve"> </w:delText>
        </w:r>
        <w:r w:rsidRPr="00944DD1">
          <w:delText>participant</w:delText>
        </w:r>
        <w:r>
          <w:delText xml:space="preserve"> </w:delText>
        </w:r>
        <w:r w:rsidRPr="00944DD1">
          <w:delText>data</w:delText>
        </w:r>
        <w:r>
          <w:delText xml:space="preserve"> </w:delText>
        </w:r>
        <w:r w:rsidRPr="00944DD1">
          <w:delText>to</w:delText>
        </w:r>
        <w:r>
          <w:delText xml:space="preserve"> </w:delText>
        </w:r>
        <w:r w:rsidRPr="00944DD1">
          <w:delText>claim</w:delText>
        </w:r>
        <w:r>
          <w:delText xml:space="preserve"> </w:delText>
        </w:r>
        <w:r w:rsidRPr="00944DD1">
          <w:delText>m</w:delText>
        </w:r>
        <w:r>
          <w:delText xml:space="preserve">easure savings, in lieu of </w:delText>
        </w:r>
        <w:r w:rsidRPr="00944DD1">
          <w:delText>the</w:delText>
        </w:r>
        <w:r>
          <w:delText xml:space="preserve"> </w:delText>
        </w:r>
        <w:r w:rsidRPr="00944DD1">
          <w:delText>defaults</w:delText>
        </w:r>
        <w:r>
          <w:delText xml:space="preserve"> </w:delText>
        </w:r>
        <w:r w:rsidRPr="00944DD1">
          <w:delText>provided</w:delText>
        </w:r>
        <w:r>
          <w:delText xml:space="preserve"> </w:delText>
        </w:r>
        <w:r w:rsidRPr="00944DD1">
          <w:delText>in</w:delText>
        </w:r>
        <w:r>
          <w:delText xml:space="preserve"> </w:delText>
        </w:r>
        <w:r w:rsidRPr="00944DD1">
          <w:delText>this</w:delText>
        </w:r>
        <w:r>
          <w:delText xml:space="preserve"> </w:delText>
        </w:r>
        <w:r w:rsidRPr="00944DD1">
          <w:delText>measure</w:delText>
        </w:r>
        <w:r>
          <w:delText xml:space="preserve"> </w:delText>
        </w:r>
        <w:r w:rsidRPr="00944DD1">
          <w:delText>protocol.</w:delText>
        </w:r>
        <w:r>
          <w:delText xml:space="preserve"> </w:delText>
        </w:r>
        <w:r w:rsidRPr="00CA3CEF">
          <w:delText>The</w:delText>
        </w:r>
        <w:r>
          <w:delText xml:space="preserve"> </w:delText>
        </w:r>
        <w:r w:rsidRPr="00CA3CEF">
          <w:delText>energy</w:delText>
        </w:r>
        <w:r>
          <w:delText xml:space="preserve"> </w:delText>
        </w:r>
        <w:r w:rsidRPr="00CA3CEF">
          <w:delText>savings</w:delText>
        </w:r>
        <w:r>
          <w:delText xml:space="preserve"> </w:delText>
        </w:r>
        <w:r w:rsidRPr="00CA3CEF">
          <w:delText>are</w:delText>
        </w:r>
        <w:r>
          <w:delText xml:space="preserve"> </w:delText>
        </w:r>
        <w:r w:rsidRPr="00CA3CEF">
          <w:delText>obtained</w:delText>
        </w:r>
        <w:r>
          <w:delText xml:space="preserve"> </w:delText>
        </w:r>
        <w:r w:rsidRPr="00CA3CEF">
          <w:delText>through</w:delText>
        </w:r>
        <w:r>
          <w:delText xml:space="preserve"> </w:delText>
        </w:r>
        <w:r w:rsidRPr="00CA3CEF">
          <w:delText>the</w:delText>
        </w:r>
        <w:r>
          <w:delText xml:space="preserve"> </w:delText>
        </w:r>
        <w:r w:rsidRPr="00CA3CEF">
          <w:delText>following</w:delText>
        </w:r>
        <w:r>
          <w:delText xml:space="preserve"> </w:delText>
        </w:r>
        <w:r w:rsidRPr="00CA3CEF">
          <w:delText>formula</w:delText>
        </w:r>
        <w:r>
          <w:delText>s</w:delText>
        </w:r>
        <w:r w:rsidRPr="00CA3CEF">
          <w:delText>:</w:delText>
        </w:r>
      </w:del>
    </w:p>
    <w:p w14:paraId="3CE5C2BB" w14:textId="77777777" w:rsidR="00FA5174" w:rsidRPr="007B0BD5" w:rsidRDefault="00FA5174" w:rsidP="00FA5174">
      <w:pPr>
        <w:rPr>
          <w:del w:id="6317" w:author="Greg Clendenning" w:date="2024-04-16T16:42:00Z"/>
        </w:rPr>
      </w:pPr>
    </w:p>
    <w:p w14:paraId="556C47B7" w14:textId="77777777" w:rsidR="00FA5174" w:rsidRDefault="00FA5174" w:rsidP="00FA5174">
      <w:pPr>
        <w:rPr>
          <w:del w:id="6318" w:author="Greg Clendenning" w:date="2024-04-16T16:42:00Z"/>
          <w:b/>
        </w:rPr>
      </w:pPr>
      <w:del w:id="6319" w:author="Greg Clendenning" w:date="2024-04-16T16:42:00Z">
        <w:r w:rsidRPr="00D92693">
          <w:rPr>
            <w:b/>
          </w:rPr>
          <w:delText>Heating</w:delText>
        </w:r>
        <w:r>
          <w:rPr>
            <w:b/>
          </w:rPr>
          <w:delText xml:space="preserve"> </w:delText>
        </w:r>
        <w:r w:rsidRPr="00D92693">
          <w:rPr>
            <w:b/>
          </w:rPr>
          <w:delText>savings</w:delText>
        </w:r>
        <w:r>
          <w:rPr>
            <w:b/>
          </w:rPr>
          <w:delText xml:space="preserve"> </w:delText>
        </w:r>
        <w:r w:rsidRPr="00D92693">
          <w:rPr>
            <w:b/>
          </w:rPr>
          <w:delText>with</w:delText>
        </w:r>
        <w:r>
          <w:rPr>
            <w:b/>
          </w:rPr>
          <w:delText xml:space="preserve"> </w:delText>
        </w:r>
        <w:r w:rsidRPr="00D92693">
          <w:rPr>
            <w:b/>
          </w:rPr>
          <w:delText>electric</w:delText>
        </w:r>
        <w:r>
          <w:rPr>
            <w:b/>
          </w:rPr>
          <w:delText xml:space="preserve"> </w:delText>
        </w:r>
        <w:r w:rsidRPr="00D92693">
          <w:rPr>
            <w:b/>
          </w:rPr>
          <w:delText>furnace</w:delText>
        </w:r>
        <w:r>
          <w:rPr>
            <w:b/>
          </w:rPr>
          <w:delText xml:space="preserve"> </w:delText>
        </w:r>
        <w:r w:rsidRPr="00D92693">
          <w:rPr>
            <w:b/>
          </w:rPr>
          <w:delText>(assumes</w:delText>
        </w:r>
        <w:r>
          <w:rPr>
            <w:b/>
          </w:rPr>
          <w:delText xml:space="preserve"> 95</w:delText>
        </w:r>
        <w:r w:rsidRPr="00D92693">
          <w:rPr>
            <w:b/>
          </w:rPr>
          <w:delText>%</w:delText>
        </w:r>
        <w:r>
          <w:rPr>
            <w:b/>
          </w:rPr>
          <w:delText xml:space="preserve"> </w:delText>
        </w:r>
        <w:r w:rsidRPr="00D92693">
          <w:rPr>
            <w:b/>
          </w:rPr>
          <w:delText>efficiency):</w:delText>
        </w:r>
        <w:r>
          <w:rPr>
            <w:rStyle w:val="FootnoteReference"/>
            <w:b/>
          </w:rPr>
          <w:footnoteReference w:id="33"/>
        </w:r>
      </w:del>
    </w:p>
    <w:p w14:paraId="360811C5" w14:textId="77777777" w:rsidR="00FA5174" w:rsidRPr="00D92693" w:rsidRDefault="00FA5174" w:rsidP="00FA5174">
      <w:pPr>
        <w:rPr>
          <w:del w:id="6321" w:author="Greg Clendenning" w:date="2024-04-16T16:42:00Z"/>
          <w:b/>
        </w:rPr>
      </w:pPr>
    </w:p>
    <w:p w14:paraId="6E9E87AF" w14:textId="77777777" w:rsidR="00FA5174" w:rsidRPr="00B168A7" w:rsidRDefault="00FA5174" w:rsidP="00FA5174">
      <w:pPr>
        <w:pStyle w:val="BodyText"/>
        <w:rPr>
          <w:del w:id="6322" w:author="Greg Clendenning" w:date="2024-04-16T16:42:00Z"/>
        </w:rPr>
      </w:pPr>
      <m:oMathPara>
        <m:oMathParaPr>
          <m:jc m:val="left"/>
        </m:oMathParaPr>
        <m:oMath>
          <m:r>
            <w:del w:id="6323" w:author="Greg Clendenning" w:date="2024-04-16T16:42:00Z">
              <w:rPr>
                <w:rFonts w:ascii="Cambria Math" w:hAnsi="Cambria Math"/>
              </w:rPr>
              <m:t>∆ kWh          =</m:t>
            </w:del>
          </m:r>
          <m:sSub>
            <m:sSubPr>
              <m:ctrlPr>
                <w:del w:id="6324" w:author="Greg Clendenning" w:date="2024-04-16T16:42:00Z">
                  <w:rPr>
                    <w:rFonts w:ascii="Cambria Math" w:hAnsi="Cambria Math"/>
                    <w:bCs/>
                    <w:i/>
                    <w:sz w:val="18"/>
                    <w:szCs w:val="28"/>
                  </w:rPr>
                </w:del>
              </m:ctrlPr>
            </m:sSubPr>
            <m:e>
              <m:r>
                <w:del w:id="6325" w:author="Greg Clendenning" w:date="2024-04-16T16:42:00Z">
                  <w:rPr>
                    <w:rFonts w:ascii="Cambria Math" w:hAnsi="Cambria Math"/>
                  </w:rPr>
                  <m:t>EFLH</m:t>
                </w:del>
              </m:r>
              <m:ctrlPr>
                <w:del w:id="6326" w:author="Greg Clendenning" w:date="2024-04-16T16:42:00Z">
                  <w:rPr>
                    <w:rFonts w:ascii="Cambria Math" w:hAnsi="Cambria Math"/>
                    <w:i/>
                  </w:rPr>
                </w:del>
              </m:ctrlPr>
            </m:e>
            <m:sub>
              <m:r>
                <w:del w:id="6327" w:author="Greg Clendenning" w:date="2024-04-16T16:42:00Z">
                  <w:rPr>
                    <w:rFonts w:ascii="Cambria Math" w:hAnsi="Cambria Math"/>
                  </w:rPr>
                  <m:t>heat,non-HP</m:t>
                </w:del>
              </m:r>
            </m:sub>
          </m:sSub>
          <m:r>
            <w:del w:id="6328" w:author="Greg Clendenning" w:date="2024-04-16T16:42:00Z">
              <w:rPr>
                <w:rFonts w:ascii="Cambria Math" w:hAnsi="Cambria Math"/>
                <w:sz w:val="18"/>
                <w:szCs w:val="28"/>
              </w:rPr>
              <m:t>×</m:t>
            </w:del>
          </m:r>
          <m:f>
            <m:fPr>
              <m:ctrlPr>
                <w:del w:id="6329" w:author="Greg Clendenning" w:date="2024-04-16T16:42:00Z">
                  <w:rPr>
                    <w:rFonts w:ascii="Cambria Math" w:hAnsi="Cambria Math"/>
                    <w:bCs/>
                    <w:i/>
                    <w:sz w:val="18"/>
                    <w:szCs w:val="28"/>
                  </w:rPr>
                </w:del>
              </m:ctrlPr>
            </m:fPr>
            <m:num>
              <m:sSub>
                <m:sSubPr>
                  <m:ctrlPr>
                    <w:del w:id="6330" w:author="Greg Clendenning" w:date="2024-04-16T16:42:00Z">
                      <w:rPr>
                        <w:rFonts w:ascii="Cambria Math" w:hAnsi="Cambria Math"/>
                        <w:bCs/>
                        <w:i/>
                        <w:sz w:val="18"/>
                        <w:szCs w:val="28"/>
                      </w:rPr>
                    </w:del>
                  </m:ctrlPr>
                </m:sSubPr>
                <m:e>
                  <m:r>
                    <w:del w:id="6331" w:author="Greg Clendenning" w:date="2024-04-16T16:42:00Z">
                      <w:rPr>
                        <w:rFonts w:ascii="Cambria Math" w:hAnsi="Cambria Math"/>
                      </w:rPr>
                      <m:t>CAPY</m:t>
                    </w:del>
                  </m:r>
                </m:e>
                <m:sub>
                  <m:r>
                    <w:del w:id="6332" w:author="Greg Clendenning" w:date="2024-04-16T16:42:00Z">
                      <w:rPr>
                        <w:rFonts w:ascii="Cambria Math" w:hAnsi="Cambria Math"/>
                      </w:rPr>
                      <m:t xml:space="preserve">elec </m:t>
                    </w:del>
                  </m:r>
                </m:sub>
              </m:sSub>
              <m:ctrlPr>
                <w:del w:id="6333" w:author="Greg Clendenning" w:date="2024-04-16T16:42:00Z">
                  <w:rPr>
                    <w:rFonts w:ascii="Cambria Math" w:hAnsi="Cambria Math"/>
                    <w:i/>
                  </w:rPr>
                </w:del>
              </m:ctrlPr>
            </m:num>
            <m:den>
              <m:r>
                <w:del w:id="6334" w:author="Greg Clendenning" w:date="2024-04-16T16:42:00Z">
                  <w:rPr>
                    <w:rFonts w:ascii="Cambria Math" w:hAnsi="Cambria Math"/>
                  </w:rPr>
                  <m:t>3.241</m:t>
                </w:del>
              </m:r>
              <m:box>
                <m:boxPr>
                  <m:ctrlPr>
                    <w:del w:id="6335" w:author="Greg Clendenning" w:date="2024-04-16T16:42:00Z">
                      <w:rPr>
                        <w:rFonts w:ascii="Cambria Math" w:hAnsi="Cambria Math"/>
                        <w:bCs/>
                        <w:sz w:val="18"/>
                        <w:szCs w:val="28"/>
                      </w:rPr>
                    </w:del>
                  </m:ctrlPr>
                </m:boxPr>
                <m:e>
                  <m:argPr>
                    <m:argSz m:val="-1"/>
                  </m:argPr>
                  <m:f>
                    <m:fPr>
                      <m:ctrlPr>
                        <w:del w:id="6336" w:author="Greg Clendenning" w:date="2024-04-16T16:42:00Z">
                          <w:rPr>
                            <w:rFonts w:ascii="Cambria Math" w:hAnsi="Cambria Math"/>
                            <w:bCs/>
                            <w:sz w:val="18"/>
                            <w:szCs w:val="28"/>
                          </w:rPr>
                        </w:del>
                      </m:ctrlPr>
                    </m:fPr>
                    <m:num>
                      <m:r>
                        <w:del w:id="6337" w:author="Greg Clendenning" w:date="2024-04-16T16:42:00Z">
                          <m:rPr>
                            <m:sty m:val="p"/>
                          </m:rPr>
                          <w:rPr>
                            <w:rFonts w:ascii="Cambria Math" w:hAnsi="Cambria Math"/>
                          </w:rPr>
                          <m:t>BTU</m:t>
                        </w:del>
                      </m:r>
                    </m:num>
                    <m:den>
                      <m:r>
                        <w:del w:id="6338" w:author="Greg Clendenning" w:date="2024-04-16T16:42:00Z">
                          <m:rPr>
                            <m:sty m:val="p"/>
                          </m:rPr>
                          <w:rPr>
                            <w:rFonts w:ascii="Cambria Math" w:hAnsi="Cambria Math"/>
                          </w:rPr>
                          <m:t>W</m:t>
                        </w:del>
                      </m:r>
                      <m:r>
                        <w:del w:id="6339" w:author="Greg Clendenning" w:date="2024-04-16T16:42:00Z">
                          <m:rPr>
                            <m:nor/>
                          </m:rPr>
                          <w:rPr>
                            <w:rFonts w:ascii="Cambria Math" w:hAnsi="Cambria Math" w:cs="Arial"/>
                            <w:iCs/>
                          </w:rPr>
                          <m:t>∙</m:t>
                        </w:del>
                      </m:r>
                      <m:r>
                        <w:del w:id="6340" w:author="Greg Clendenning" w:date="2024-04-16T16:42:00Z">
                          <m:rPr>
                            <m:sty m:val="p"/>
                          </m:rPr>
                          <w:rPr>
                            <w:rFonts w:ascii="Cambria Math" w:hAnsi="Cambria Math"/>
                          </w:rPr>
                          <m:t>h</m:t>
                        </w:del>
                      </m:r>
                    </m:den>
                  </m:f>
                </m:e>
              </m:box>
            </m:den>
          </m:f>
        </m:oMath>
      </m:oMathPara>
    </w:p>
    <w:p w14:paraId="52C82B9A" w14:textId="77777777" w:rsidR="00FA5174" w:rsidRDefault="00FA5174" w:rsidP="00FA5174">
      <w:pPr>
        <w:pStyle w:val="BodyText"/>
        <w:rPr>
          <w:del w:id="6341" w:author="Greg Clendenning" w:date="2024-04-16T16:42:00Z"/>
        </w:rPr>
      </w:pPr>
    </w:p>
    <w:p w14:paraId="643D837E" w14:textId="77777777" w:rsidR="005D2FDE" w:rsidRDefault="005D2FDE" w:rsidP="00FA5174">
      <w:pPr>
        <w:pStyle w:val="BodyText"/>
        <w:rPr>
          <w:del w:id="6342" w:author="Greg Clendenning" w:date="2024-04-16T16:42:00Z"/>
        </w:rPr>
      </w:pPr>
    </w:p>
    <w:p w14:paraId="26EA5CBB" w14:textId="77777777" w:rsidR="005D2FDE" w:rsidRDefault="005D2FDE" w:rsidP="00FA5174">
      <w:pPr>
        <w:pStyle w:val="BodyText"/>
        <w:rPr>
          <w:del w:id="6343" w:author="Greg Clendenning" w:date="2024-04-16T16:42:00Z"/>
        </w:rPr>
      </w:pPr>
    </w:p>
    <w:p w14:paraId="07F43140" w14:textId="77777777" w:rsidR="005D2FDE" w:rsidRPr="0043482D" w:rsidRDefault="005D2FDE" w:rsidP="00FA5174">
      <w:pPr>
        <w:pStyle w:val="BodyText"/>
        <w:rPr>
          <w:del w:id="6344" w:author="Greg Clendenning" w:date="2024-04-16T16:42:00Z"/>
        </w:rPr>
      </w:pPr>
    </w:p>
    <w:p w14:paraId="3E122A62" w14:textId="77777777" w:rsidR="00FA5174" w:rsidRDefault="00FA5174" w:rsidP="005D2FDE">
      <w:pPr>
        <w:keepNext/>
        <w:keepLines/>
        <w:rPr>
          <w:del w:id="6345" w:author="Greg Clendenning" w:date="2024-04-16T16:42:00Z"/>
          <w:b/>
        </w:rPr>
      </w:pPr>
      <w:del w:id="6346" w:author="Greg Clendenning" w:date="2024-04-16T16:42:00Z">
        <w:r w:rsidRPr="00D92693">
          <w:rPr>
            <w:b/>
          </w:rPr>
          <w:delText>Heating</w:delText>
        </w:r>
        <w:r>
          <w:rPr>
            <w:b/>
          </w:rPr>
          <w:delText xml:space="preserve"> </w:delText>
        </w:r>
        <w:r w:rsidRPr="00D92693">
          <w:rPr>
            <w:b/>
          </w:rPr>
          <w:delText>savings</w:delText>
        </w:r>
        <w:r>
          <w:rPr>
            <w:b/>
          </w:rPr>
          <w:delText xml:space="preserve"> </w:delText>
        </w:r>
        <w:r w:rsidRPr="00D92693">
          <w:rPr>
            <w:b/>
          </w:rPr>
          <w:delText>with</w:delText>
        </w:r>
        <w:r>
          <w:rPr>
            <w:b/>
          </w:rPr>
          <w:delText xml:space="preserve"> </w:delText>
        </w:r>
        <w:r w:rsidRPr="00D92693">
          <w:rPr>
            <w:b/>
          </w:rPr>
          <w:delText>electric</w:delText>
        </w:r>
        <w:r>
          <w:rPr>
            <w:b/>
          </w:rPr>
          <w:delText xml:space="preserve"> </w:delText>
        </w:r>
        <w:r w:rsidRPr="00D92693">
          <w:rPr>
            <w:b/>
          </w:rPr>
          <w:delText>baseboards</w:delText>
        </w:r>
        <w:r>
          <w:rPr>
            <w:b/>
          </w:rPr>
          <w:delText xml:space="preserve"> </w:delText>
        </w:r>
        <w:r w:rsidRPr="00D92693">
          <w:rPr>
            <w:b/>
          </w:rPr>
          <w:delText>(assumes</w:delText>
        </w:r>
        <w:r>
          <w:rPr>
            <w:b/>
          </w:rPr>
          <w:delText xml:space="preserve"> </w:delText>
        </w:r>
        <w:r w:rsidRPr="00D92693">
          <w:rPr>
            <w:b/>
          </w:rPr>
          <w:delText>100%</w:delText>
        </w:r>
        <w:r>
          <w:rPr>
            <w:b/>
          </w:rPr>
          <w:delText xml:space="preserve"> </w:delText>
        </w:r>
        <w:r w:rsidRPr="00D92693">
          <w:rPr>
            <w:b/>
          </w:rPr>
          <w:delText>efficiency):</w:delText>
        </w:r>
      </w:del>
    </w:p>
    <w:p w14:paraId="59F0CC0A" w14:textId="77777777" w:rsidR="00FA5174" w:rsidRPr="00D92693" w:rsidRDefault="00FA5174" w:rsidP="00FA5174">
      <w:pPr>
        <w:rPr>
          <w:del w:id="6347" w:author="Greg Clendenning" w:date="2024-04-16T16:42:00Z"/>
          <w:b/>
        </w:rPr>
      </w:pPr>
    </w:p>
    <w:p w14:paraId="05D07EB1" w14:textId="77777777" w:rsidR="00FA5174" w:rsidRPr="003F25DA" w:rsidRDefault="00FA5174" w:rsidP="00FA5174">
      <w:pPr>
        <w:pStyle w:val="BodyText"/>
        <w:rPr>
          <w:del w:id="6348" w:author="Greg Clendenning" w:date="2024-04-16T16:42:00Z"/>
          <w:rFonts w:ascii="Cambria Math" w:hAnsi="Cambria Math"/>
        </w:rPr>
      </w:pPr>
      <m:oMathPara>
        <m:oMathParaPr>
          <m:jc m:val="left"/>
        </m:oMathParaPr>
        <m:oMath>
          <m:r>
            <w:del w:id="6349" w:author="Greg Clendenning" w:date="2024-04-16T16:42:00Z">
              <w:rPr>
                <w:rFonts w:ascii="Cambria Math" w:hAnsi="Cambria Math"/>
              </w:rPr>
              <m:t>∆ kWh          =</m:t>
            </w:del>
          </m:r>
          <m:sSub>
            <m:sSubPr>
              <m:ctrlPr>
                <w:del w:id="6350" w:author="Greg Clendenning" w:date="2024-04-16T16:42:00Z">
                  <w:rPr>
                    <w:rFonts w:ascii="Cambria Math" w:hAnsi="Cambria Math"/>
                    <w:i/>
                  </w:rPr>
                </w:del>
              </m:ctrlPr>
            </m:sSubPr>
            <m:e>
              <m:r>
                <w:del w:id="6351" w:author="Greg Clendenning" w:date="2024-04-16T16:42:00Z">
                  <w:rPr>
                    <w:rFonts w:ascii="Cambria Math" w:hAnsi="Cambria Math"/>
                  </w:rPr>
                  <m:t>EFLH</m:t>
                </w:del>
              </m:r>
              <m:ctrlPr>
                <w:del w:id="6352" w:author="Greg Clendenning" w:date="2024-04-16T16:42:00Z">
                  <w:rPr>
                    <w:rFonts w:ascii="Cambria Math" w:eastAsia="Cambria Math" w:hAnsi="Cambria Math" w:cs="Cambria Math"/>
                    <w:i/>
                  </w:rPr>
                </w:del>
              </m:ctrlPr>
            </m:e>
            <m:sub>
              <m:r>
                <w:del w:id="6353" w:author="Greg Clendenning" w:date="2024-04-16T16:42:00Z">
                  <w:rPr>
                    <w:rFonts w:ascii="Cambria Math" w:hAnsi="Cambria Math"/>
                  </w:rPr>
                  <m:t>heat,non-HP</m:t>
                </w:del>
              </m:r>
            </m:sub>
          </m:sSub>
          <m:r>
            <w:del w:id="6354" w:author="Greg Clendenning" w:date="2024-04-16T16:42:00Z">
              <w:rPr>
                <w:rFonts w:ascii="Cambria Math" w:hAnsi="Cambria Math"/>
              </w:rPr>
              <m:t>×</m:t>
            </w:del>
          </m:r>
          <m:d>
            <m:dPr>
              <m:ctrlPr>
                <w:del w:id="6355" w:author="Greg Clendenning" w:date="2024-04-16T16:42:00Z">
                  <w:rPr>
                    <w:rFonts w:ascii="Cambria Math" w:hAnsi="Cambria Math"/>
                    <w:i/>
                  </w:rPr>
                </w:del>
              </m:ctrlPr>
            </m:dPr>
            <m:e>
              <m:f>
                <m:fPr>
                  <m:ctrlPr>
                    <w:del w:id="6356" w:author="Greg Clendenning" w:date="2024-04-16T16:42:00Z">
                      <w:rPr>
                        <w:rFonts w:ascii="Cambria Math" w:hAnsi="Cambria Math"/>
                        <w:bCs/>
                        <w:i/>
                      </w:rPr>
                    </w:del>
                  </m:ctrlPr>
                </m:fPr>
                <m:num>
                  <m:sSub>
                    <m:sSubPr>
                      <m:ctrlPr>
                        <w:del w:id="6357" w:author="Greg Clendenning" w:date="2024-04-16T16:42:00Z">
                          <w:rPr>
                            <w:rFonts w:ascii="Cambria Math" w:hAnsi="Cambria Math"/>
                            <w:bCs/>
                            <w:i/>
                          </w:rPr>
                        </w:del>
                      </m:ctrlPr>
                    </m:sSubPr>
                    <m:e>
                      <m:r>
                        <w:del w:id="6358" w:author="Greg Clendenning" w:date="2024-04-16T16:42:00Z">
                          <w:rPr>
                            <w:rFonts w:ascii="Cambria Math" w:hAnsi="Cambria Math"/>
                          </w:rPr>
                          <m:t>CAPY</m:t>
                        </w:del>
                      </m:r>
                    </m:e>
                    <m:sub>
                      <m:r>
                        <w:del w:id="6359" w:author="Greg Clendenning" w:date="2024-04-16T16:42:00Z">
                          <w:rPr>
                            <w:rFonts w:ascii="Cambria Math" w:hAnsi="Cambria Math"/>
                          </w:rPr>
                          <m:t>elec</m:t>
                        </w:del>
                      </m:r>
                    </m:sub>
                  </m:sSub>
                  <m:ctrlPr>
                    <w:del w:id="6360" w:author="Greg Clendenning" w:date="2024-04-16T16:42:00Z">
                      <w:rPr>
                        <w:rFonts w:ascii="Cambria Math" w:hAnsi="Cambria Math"/>
                        <w:i/>
                      </w:rPr>
                    </w:del>
                  </m:ctrlPr>
                </m:num>
                <m:den>
                  <m:r>
                    <w:del w:id="6361" w:author="Greg Clendenning" w:date="2024-04-16T16:42:00Z">
                      <w:rPr>
                        <w:rFonts w:ascii="Cambria Math" w:hAnsi="Cambria Math"/>
                      </w:rPr>
                      <m:t>3.412</m:t>
                    </w:del>
                  </m:r>
                  <m:box>
                    <m:boxPr>
                      <m:ctrlPr>
                        <w:del w:id="6362" w:author="Greg Clendenning" w:date="2024-04-16T16:42:00Z">
                          <w:rPr>
                            <w:rFonts w:ascii="Cambria Math" w:hAnsi="Cambria Math"/>
                            <w:bCs/>
                          </w:rPr>
                        </w:del>
                      </m:ctrlPr>
                    </m:boxPr>
                    <m:e>
                      <m:argPr>
                        <m:argSz m:val="-1"/>
                      </m:argPr>
                      <m:f>
                        <m:fPr>
                          <m:ctrlPr>
                            <w:del w:id="6363" w:author="Greg Clendenning" w:date="2024-04-16T16:42:00Z">
                              <w:rPr>
                                <w:rFonts w:ascii="Cambria Math" w:hAnsi="Cambria Math"/>
                                <w:bCs/>
                              </w:rPr>
                            </w:del>
                          </m:ctrlPr>
                        </m:fPr>
                        <m:num>
                          <m:r>
                            <w:del w:id="6364" w:author="Greg Clendenning" w:date="2024-04-16T16:42:00Z">
                              <m:rPr>
                                <m:sty m:val="p"/>
                              </m:rPr>
                              <w:rPr>
                                <w:rFonts w:ascii="Cambria Math" w:hAnsi="Cambria Math"/>
                              </w:rPr>
                              <m:t>BTU</m:t>
                            </w:del>
                          </m:r>
                        </m:num>
                        <m:den>
                          <m:r>
                            <w:del w:id="6365" w:author="Greg Clendenning" w:date="2024-04-16T16:42:00Z">
                              <m:rPr>
                                <m:sty m:val="p"/>
                              </m:rPr>
                              <w:rPr>
                                <w:rFonts w:ascii="Cambria Math" w:hAnsi="Cambria Math"/>
                              </w:rPr>
                              <m:t>W</m:t>
                            </w:del>
                          </m:r>
                          <m:r>
                            <w:del w:id="6366" w:author="Greg Clendenning" w:date="2024-04-16T16:42:00Z">
                              <m:rPr>
                                <m:nor/>
                              </m:rPr>
                              <w:rPr>
                                <w:rFonts w:ascii="Cambria Math" w:hAnsi="Cambria Math" w:cs="Arial"/>
                                <w:iCs/>
                              </w:rPr>
                              <m:t>∙</m:t>
                            </w:del>
                          </m:r>
                          <m:r>
                            <w:del w:id="6367" w:author="Greg Clendenning" w:date="2024-04-16T16:42:00Z">
                              <m:rPr>
                                <m:sty m:val="p"/>
                              </m:rPr>
                              <w:rPr>
                                <w:rFonts w:ascii="Cambria Math" w:hAnsi="Cambria Math"/>
                              </w:rPr>
                              <m:t>h</m:t>
                            </w:del>
                          </m:r>
                        </m:den>
                      </m:f>
                    </m:e>
                  </m:box>
                </m:den>
              </m:f>
              <m:r>
                <w:del w:id="6368" w:author="Greg Clendenning" w:date="2024-04-16T16:42:00Z">
                  <w:rPr>
                    <w:rFonts w:ascii="Cambria Math" w:hAnsi="Cambria Math"/>
                  </w:rPr>
                  <m:t>-</m:t>
                </w:del>
              </m:r>
              <m:f>
                <m:fPr>
                  <m:ctrlPr>
                    <w:del w:id="6369" w:author="Greg Clendenning" w:date="2024-04-16T16:42:00Z">
                      <w:rPr>
                        <w:rFonts w:ascii="Cambria Math" w:hAnsi="Cambria Math"/>
                        <w:bCs/>
                        <w:i/>
                      </w:rPr>
                    </w:del>
                  </m:ctrlPr>
                </m:fPr>
                <m:num>
                  <m:sSub>
                    <m:sSubPr>
                      <m:ctrlPr>
                        <w:del w:id="6370" w:author="Greg Clendenning" w:date="2024-04-16T16:42:00Z">
                          <w:rPr>
                            <w:rFonts w:ascii="Cambria Math" w:hAnsi="Cambria Math"/>
                            <w:bCs/>
                            <w:i/>
                          </w:rPr>
                        </w:del>
                      </m:ctrlPr>
                    </m:sSubPr>
                    <m:e>
                      <m:r>
                        <w:del w:id="6371" w:author="Greg Clendenning" w:date="2024-04-16T16:42:00Z">
                          <w:rPr>
                            <w:rFonts w:ascii="Cambria Math" w:hAnsi="Cambria Math"/>
                          </w:rPr>
                          <m:t>HP</m:t>
                        </w:del>
                      </m:r>
                    </m:e>
                    <m:sub>
                      <m:r>
                        <w:del w:id="6372" w:author="Greg Clendenning" w:date="2024-04-16T16:42:00Z">
                          <w:rPr>
                            <w:rFonts w:ascii="Cambria Math" w:hAnsi="Cambria Math"/>
                          </w:rPr>
                          <m:t>motor</m:t>
                        </w:del>
                      </m:r>
                    </m:sub>
                  </m:sSub>
                  <m:r>
                    <w:del w:id="6373" w:author="Greg Clendenning" w:date="2024-04-16T16:42:00Z">
                      <w:rPr>
                        <w:rFonts w:ascii="Cambria Math" w:hAnsi="Cambria Math"/>
                      </w:rPr>
                      <m:t>×0.</m:t>
                    </w:del>
                  </m:r>
                  <m:r>
                    <w:del w:id="6374" w:author="Greg Clendenning" w:date="2024-04-16T16:42:00Z">
                      <m:rPr>
                        <m:sty m:val="p"/>
                      </m:rPr>
                      <w:rPr>
                        <w:rFonts w:ascii="Cambria Math" w:hAnsi="Cambria Math"/>
                      </w:rPr>
                      <m:t>746</m:t>
                    </w:del>
                  </m:r>
                  <m:box>
                    <m:boxPr>
                      <m:ctrlPr>
                        <w:del w:id="6375" w:author="Greg Clendenning" w:date="2024-04-16T16:42:00Z">
                          <w:rPr>
                            <w:rFonts w:ascii="Cambria Math" w:hAnsi="Cambria Math"/>
                            <w:bCs/>
                          </w:rPr>
                        </w:del>
                      </m:ctrlPr>
                    </m:boxPr>
                    <m:e>
                      <m:argPr>
                        <m:argSz m:val="-1"/>
                      </m:argPr>
                      <m:f>
                        <m:fPr>
                          <m:ctrlPr>
                            <w:del w:id="6376" w:author="Greg Clendenning" w:date="2024-04-16T16:42:00Z">
                              <w:rPr>
                                <w:rFonts w:ascii="Cambria Math" w:hAnsi="Cambria Math"/>
                                <w:bCs/>
                              </w:rPr>
                            </w:del>
                          </m:ctrlPr>
                        </m:fPr>
                        <m:num>
                          <m:r>
                            <w:del w:id="6377" w:author="Greg Clendenning" w:date="2024-04-16T16:42:00Z">
                              <m:rPr>
                                <m:sty m:val="p"/>
                              </m:rPr>
                              <w:rPr>
                                <w:rFonts w:ascii="Cambria Math" w:hAnsi="Cambria Math"/>
                              </w:rPr>
                              <m:t>kW</m:t>
                            </w:del>
                          </m:r>
                        </m:num>
                        <m:den>
                          <m:r>
                            <w:del w:id="6378" w:author="Greg Clendenning" w:date="2024-04-16T16:42:00Z">
                              <m:rPr>
                                <m:sty m:val="p"/>
                              </m:rPr>
                              <w:rPr>
                                <w:rFonts w:ascii="Cambria Math" w:hAnsi="Cambria Math"/>
                              </w:rPr>
                              <m:t>hp</m:t>
                            </w:del>
                          </m:r>
                        </m:den>
                      </m:f>
                    </m:e>
                  </m:box>
                  <m:ctrlPr>
                    <w:del w:id="6379" w:author="Greg Clendenning" w:date="2024-04-16T16:42:00Z">
                      <w:rPr>
                        <w:rFonts w:ascii="Cambria Math" w:hAnsi="Cambria Math"/>
                        <w:i/>
                      </w:rPr>
                    </w:del>
                  </m:ctrlPr>
                </m:num>
                <m:den>
                  <m:sSub>
                    <m:sSubPr>
                      <m:ctrlPr>
                        <w:del w:id="6380" w:author="Greg Clendenning" w:date="2024-04-16T16:42:00Z">
                          <w:rPr>
                            <w:rFonts w:ascii="Cambria Math" w:hAnsi="Cambria Math"/>
                            <w:bCs/>
                            <w:i/>
                          </w:rPr>
                        </w:del>
                      </m:ctrlPr>
                    </m:sSubPr>
                    <m:e>
                      <m:r>
                        <w:del w:id="6381" w:author="Greg Clendenning" w:date="2024-04-16T16:42:00Z">
                          <w:rPr>
                            <w:rFonts w:ascii="Cambria Math" w:hAnsi="Cambria Math"/>
                          </w:rPr>
                          <m:t>η</m:t>
                        </w:del>
                      </m:r>
                    </m:e>
                    <m:sub>
                      <m:r>
                        <w:del w:id="6382" w:author="Greg Clendenning" w:date="2024-04-16T16:42:00Z">
                          <w:rPr>
                            <w:rFonts w:ascii="Cambria Math" w:hAnsi="Cambria Math"/>
                          </w:rPr>
                          <m:t>motor</m:t>
                        </w:del>
                      </m:r>
                    </m:sub>
                  </m:sSub>
                </m:den>
              </m:f>
            </m:e>
          </m:d>
        </m:oMath>
      </m:oMathPara>
    </w:p>
    <w:p w14:paraId="2A9904B9" w14:textId="77777777" w:rsidR="00FA5174" w:rsidRPr="00CD184F" w:rsidRDefault="00FA5174" w:rsidP="00FA5174">
      <w:pPr>
        <w:rPr>
          <w:del w:id="6383" w:author="Greg Clendenning" w:date="2024-04-16T16:42:00Z"/>
        </w:rPr>
      </w:pPr>
    </w:p>
    <w:p w14:paraId="4B56FE6E" w14:textId="77777777" w:rsidR="00FA5174" w:rsidRDefault="00FA5174" w:rsidP="00FA5174">
      <w:pPr>
        <w:rPr>
          <w:del w:id="6384" w:author="Greg Clendenning" w:date="2024-04-16T16:42:00Z"/>
          <w:b/>
        </w:rPr>
      </w:pPr>
      <w:del w:id="6385" w:author="Greg Clendenning" w:date="2024-04-16T16:42:00Z">
        <w:r w:rsidRPr="00D92693">
          <w:rPr>
            <w:b/>
          </w:rPr>
          <w:delText>Heating</w:delText>
        </w:r>
        <w:r>
          <w:rPr>
            <w:b/>
          </w:rPr>
          <w:delText xml:space="preserve"> </w:delText>
        </w:r>
        <w:r w:rsidRPr="00D92693">
          <w:rPr>
            <w:b/>
          </w:rPr>
          <w:delText>savings</w:delText>
        </w:r>
        <w:r>
          <w:rPr>
            <w:b/>
          </w:rPr>
          <w:delText xml:space="preserve"> </w:delText>
        </w:r>
        <w:r w:rsidRPr="00D92693">
          <w:rPr>
            <w:b/>
          </w:rPr>
          <w:delText>with</w:delText>
        </w:r>
        <w:r>
          <w:rPr>
            <w:b/>
          </w:rPr>
          <w:delText xml:space="preserve"> </w:delText>
        </w:r>
        <w:r w:rsidRPr="00D92693">
          <w:rPr>
            <w:b/>
          </w:rPr>
          <w:delText>electric</w:delText>
        </w:r>
        <w:r>
          <w:rPr>
            <w:b/>
          </w:rPr>
          <w:delText xml:space="preserve"> </w:delText>
        </w:r>
        <w:r w:rsidRPr="00D92693">
          <w:rPr>
            <w:b/>
          </w:rPr>
          <w:delText>air</w:delText>
        </w:r>
        <w:r>
          <w:rPr>
            <w:b/>
          </w:rPr>
          <w:delText xml:space="preserve"> </w:delText>
        </w:r>
        <w:r w:rsidRPr="00D92693">
          <w:rPr>
            <w:b/>
          </w:rPr>
          <w:delText>source</w:delText>
        </w:r>
        <w:r>
          <w:rPr>
            <w:b/>
          </w:rPr>
          <w:delText xml:space="preserve"> </w:delText>
        </w:r>
        <w:r w:rsidRPr="00D92693">
          <w:rPr>
            <w:b/>
          </w:rPr>
          <w:delText>heat</w:delText>
        </w:r>
        <w:r>
          <w:rPr>
            <w:b/>
          </w:rPr>
          <w:delText xml:space="preserve"> </w:delText>
        </w:r>
        <w:r w:rsidRPr="00D92693">
          <w:rPr>
            <w:b/>
          </w:rPr>
          <w:delText>pump:</w:delText>
        </w:r>
      </w:del>
    </w:p>
    <w:p w14:paraId="636B97E7" w14:textId="77777777" w:rsidR="00FA5174" w:rsidRPr="00D92693" w:rsidRDefault="00FA5174" w:rsidP="00FA5174">
      <w:pPr>
        <w:rPr>
          <w:del w:id="6386" w:author="Greg Clendenning" w:date="2024-04-16T16:42:00Z"/>
          <w:b/>
        </w:rPr>
      </w:pPr>
    </w:p>
    <w:p w14:paraId="31AF5FDF" w14:textId="77777777" w:rsidR="00FA5174" w:rsidRPr="003F25DA" w:rsidRDefault="00FA5174" w:rsidP="00FA5174">
      <w:pPr>
        <w:pStyle w:val="Equation"/>
        <w:ind w:left="0" w:firstLine="0"/>
        <w:rPr>
          <w:del w:id="6387" w:author="Greg Clendenning" w:date="2024-04-16T16:42:00Z"/>
          <w:szCs w:val="20"/>
        </w:rPr>
      </w:pPr>
      <m:oMathPara>
        <m:oMathParaPr>
          <m:jc m:val="left"/>
        </m:oMathParaPr>
        <m:oMath>
          <m:r>
            <w:del w:id="6388" w:author="Greg Clendenning" w:date="2024-04-16T16:42:00Z">
              <w:rPr>
                <w:rFonts w:ascii="Cambria Math" w:hAnsi="Cambria Math"/>
                <w:szCs w:val="20"/>
              </w:rPr>
              <m:t>ΔkWh           =</m:t>
            </w:del>
          </m:r>
          <m:f>
            <m:fPr>
              <m:ctrlPr>
                <w:del w:id="6389" w:author="Greg Clendenning" w:date="2024-04-16T16:42:00Z">
                  <w:rPr>
                    <w:rFonts w:ascii="Cambria Math" w:hAnsi="Cambria Math"/>
                    <w:i w:val="0"/>
                    <w:szCs w:val="20"/>
                  </w:rPr>
                </w:del>
              </m:ctrlPr>
            </m:fPr>
            <m:num>
              <m:sSub>
                <m:sSubPr>
                  <m:ctrlPr>
                    <w:del w:id="6390" w:author="Greg Clendenning" w:date="2024-04-16T16:42:00Z">
                      <w:rPr>
                        <w:rFonts w:ascii="Cambria Math" w:hAnsi="Cambria Math"/>
                        <w:i w:val="0"/>
                        <w:szCs w:val="20"/>
                      </w:rPr>
                    </w:del>
                  </m:ctrlPr>
                </m:sSubPr>
                <m:e>
                  <m:r>
                    <w:del w:id="6391" w:author="Greg Clendenning" w:date="2024-04-16T16:42:00Z">
                      <w:rPr>
                        <w:rFonts w:ascii="Cambria Math" w:hAnsi="Cambria Math"/>
                        <w:szCs w:val="20"/>
                      </w:rPr>
                      <m:t>EFLH</m:t>
                    </w:del>
                  </m:r>
                  <m:ctrlPr>
                    <w:del w:id="6392" w:author="Greg Clendenning" w:date="2024-04-16T16:42:00Z">
                      <w:rPr>
                        <w:rFonts w:ascii="Cambria Math" w:eastAsia="Cambria Math" w:hAnsi="Cambria Math" w:cs="Cambria Math"/>
                        <w:i w:val="0"/>
                        <w:szCs w:val="20"/>
                      </w:rPr>
                    </w:del>
                  </m:ctrlPr>
                </m:e>
                <m:sub>
                  <m:r>
                    <w:del w:id="6393" w:author="Greg Clendenning" w:date="2024-04-16T16:42:00Z">
                      <w:rPr>
                        <w:rFonts w:ascii="Cambria Math" w:hAnsi="Cambria Math"/>
                        <w:szCs w:val="20"/>
                      </w:rPr>
                      <m:t>heat,HP</m:t>
                    </w:del>
                  </m:r>
                </m:sub>
              </m:sSub>
              <m:r>
                <w:del w:id="6394" w:author="Greg Clendenning" w:date="2024-04-16T16:42:00Z">
                  <w:rPr>
                    <w:rFonts w:ascii="Cambria Math" w:hAnsi="Cambria Math"/>
                    <w:szCs w:val="20"/>
                  </w:rPr>
                  <m:t>×</m:t>
                </w:del>
              </m:r>
              <m:sSub>
                <m:sSubPr>
                  <m:ctrlPr>
                    <w:del w:id="6395" w:author="Greg Clendenning" w:date="2024-04-16T16:42:00Z">
                      <w:rPr>
                        <w:rFonts w:ascii="Cambria Math" w:hAnsi="Cambria Math"/>
                        <w:i w:val="0"/>
                        <w:szCs w:val="20"/>
                      </w:rPr>
                    </w:del>
                  </m:ctrlPr>
                </m:sSubPr>
                <m:e>
                  <m:r>
                    <w:del w:id="6396" w:author="Greg Clendenning" w:date="2024-04-16T16:42:00Z">
                      <m:rPr>
                        <m:nor/>
                      </m:rPr>
                      <w:rPr>
                        <w:rFonts w:ascii="Cambria Math" w:hAnsi="Cambria Math"/>
                        <w:szCs w:val="20"/>
                      </w:rPr>
                      <m:t>CAPY</m:t>
                    </w:del>
                  </m:r>
                </m:e>
                <m:sub>
                  <m:r>
                    <w:del w:id="6397" w:author="Greg Clendenning" w:date="2024-04-16T16:42:00Z">
                      <m:rPr>
                        <m:nor/>
                      </m:rPr>
                      <w:rPr>
                        <w:rFonts w:ascii="Cambria Math" w:hAnsi="Cambria Math"/>
                        <w:szCs w:val="20"/>
                      </w:rPr>
                      <m:t>HP heat</m:t>
                    </w:del>
                  </m:r>
                </m:sub>
              </m:sSub>
            </m:num>
            <m:den>
              <m:r>
                <w:del w:id="6398" w:author="Greg Clendenning" w:date="2024-04-16T16:42:00Z">
                  <m:rPr>
                    <m:nor/>
                  </m:rPr>
                  <w:rPr>
                    <w:rFonts w:ascii="Cambria Math" w:hAnsi="Cambria Math"/>
                    <w:szCs w:val="20"/>
                  </w:rPr>
                  <m:t>HSPF</m:t>
                </w:del>
              </m:r>
            </m:den>
          </m:f>
          <m:r>
            <w:del w:id="6399" w:author="Greg Clendenning" w:date="2024-04-16T16:42:00Z">
              <w:rPr>
                <w:rFonts w:ascii="Cambria Math" w:hAnsi="Cambria Math"/>
                <w:szCs w:val="20"/>
              </w:rPr>
              <m:t xml:space="preserve"> -</m:t>
            </w:del>
          </m:r>
          <m:r>
            <w:del w:id="6400" w:author="Greg Clendenning" w:date="2024-04-16T16:42:00Z">
              <m:rPr>
                <m:nor/>
              </m:rPr>
              <w:rPr>
                <w:rFonts w:ascii="Cambria Math" w:hAnsi="Cambria Math"/>
                <w:i w:val="0"/>
                <w:szCs w:val="20"/>
              </w:rPr>
              <m:t xml:space="preserve"> </m:t>
            </w:del>
          </m:r>
          <m:f>
            <m:fPr>
              <m:ctrlPr>
                <w:del w:id="6401" w:author="Greg Clendenning" w:date="2024-04-16T16:42:00Z">
                  <w:rPr>
                    <w:rFonts w:ascii="Cambria Math" w:hAnsi="Cambria Math"/>
                    <w:i w:val="0"/>
                    <w:szCs w:val="20"/>
                  </w:rPr>
                </w:del>
              </m:ctrlPr>
            </m:fPr>
            <m:num>
              <m:sSub>
                <m:sSubPr>
                  <m:ctrlPr>
                    <w:del w:id="6402" w:author="Greg Clendenning" w:date="2024-04-16T16:42:00Z">
                      <w:rPr>
                        <w:rFonts w:ascii="Cambria Math" w:hAnsi="Cambria Math"/>
                        <w:i w:val="0"/>
                        <w:szCs w:val="20"/>
                      </w:rPr>
                    </w:del>
                  </m:ctrlPr>
                </m:sSubPr>
                <m:e>
                  <m:r>
                    <w:del w:id="6403" w:author="Greg Clendenning" w:date="2024-04-16T16:42:00Z">
                      <w:rPr>
                        <w:rFonts w:ascii="Cambria Math" w:hAnsi="Cambria Math"/>
                        <w:szCs w:val="20"/>
                      </w:rPr>
                      <m:t>EFLH</m:t>
                    </w:del>
                  </m:r>
                  <m:ctrlPr>
                    <w:del w:id="6404" w:author="Greg Clendenning" w:date="2024-04-16T16:42:00Z">
                      <w:rPr>
                        <w:rFonts w:ascii="Cambria Math" w:eastAsia="Cambria Math" w:hAnsi="Cambria Math" w:cs="Cambria Math"/>
                        <w:i w:val="0"/>
                        <w:szCs w:val="20"/>
                      </w:rPr>
                    </w:del>
                  </m:ctrlPr>
                </m:e>
                <m:sub>
                  <m:r>
                    <w:del w:id="6405" w:author="Greg Clendenning" w:date="2024-04-16T16:42:00Z">
                      <w:rPr>
                        <w:rFonts w:ascii="Cambria Math" w:hAnsi="Cambria Math"/>
                        <w:szCs w:val="20"/>
                      </w:rPr>
                      <m:t>heat,non-HP</m:t>
                    </w:del>
                  </m:r>
                </m:sub>
              </m:sSub>
              <m:r>
                <w:del w:id="6406" w:author="Greg Clendenning" w:date="2024-04-16T16:42:00Z">
                  <w:rPr>
                    <w:rFonts w:ascii="Cambria Math" w:hAnsi="Cambria Math"/>
                  </w:rPr>
                  <m:t>×</m:t>
                </w:del>
              </m:r>
              <m:sSub>
                <m:sSubPr>
                  <m:ctrlPr>
                    <w:del w:id="6407" w:author="Greg Clendenning" w:date="2024-04-16T16:42:00Z">
                      <w:rPr>
                        <w:rFonts w:ascii="Cambria Math" w:hAnsi="Cambria Math"/>
                        <w:i w:val="0"/>
                        <w:szCs w:val="20"/>
                      </w:rPr>
                    </w:del>
                  </m:ctrlPr>
                </m:sSubPr>
                <m:e>
                  <m:r>
                    <w:del w:id="6408" w:author="Greg Clendenning" w:date="2024-04-16T16:42:00Z">
                      <m:rPr>
                        <m:nor/>
                      </m:rPr>
                      <w:rPr>
                        <w:rFonts w:ascii="Cambria Math" w:hAnsi="Cambria Math"/>
                        <w:szCs w:val="20"/>
                      </w:rPr>
                      <m:t>HP</m:t>
                    </w:del>
                  </m:r>
                </m:e>
                <m:sub>
                  <m:r>
                    <w:del w:id="6409" w:author="Greg Clendenning" w:date="2024-04-16T16:42:00Z">
                      <m:rPr>
                        <m:nor/>
                      </m:rPr>
                      <w:rPr>
                        <w:rFonts w:ascii="Cambria Math" w:hAnsi="Cambria Math"/>
                        <w:szCs w:val="20"/>
                      </w:rPr>
                      <m:t>motor</m:t>
                    </w:del>
                  </m:r>
                </m:sub>
              </m:sSub>
              <m:r>
                <w:del w:id="6410" w:author="Greg Clendenning" w:date="2024-04-16T16:42:00Z">
                  <w:rPr>
                    <w:rFonts w:ascii="Cambria Math" w:hAnsi="Cambria Math"/>
                  </w:rPr>
                  <m:t>×0.746</m:t>
                </w:del>
              </m:r>
              <m:box>
                <m:boxPr>
                  <m:ctrlPr>
                    <w:del w:id="6411" w:author="Greg Clendenning" w:date="2024-04-16T16:42:00Z">
                      <w:rPr>
                        <w:rFonts w:ascii="Cambria Math" w:hAnsi="Cambria Math"/>
                        <w:bCs/>
                        <w:i w:val="0"/>
                      </w:rPr>
                    </w:del>
                  </m:ctrlPr>
                </m:boxPr>
                <m:e>
                  <m:argPr>
                    <m:argSz m:val="-1"/>
                  </m:argPr>
                  <m:f>
                    <m:fPr>
                      <m:ctrlPr>
                        <w:del w:id="6412" w:author="Greg Clendenning" w:date="2024-04-16T16:42:00Z">
                          <w:rPr>
                            <w:rFonts w:ascii="Cambria Math" w:hAnsi="Cambria Math"/>
                            <w:bCs/>
                            <w:i w:val="0"/>
                          </w:rPr>
                        </w:del>
                      </m:ctrlPr>
                    </m:fPr>
                    <m:num>
                      <m:r>
                        <w:del w:id="6413" w:author="Greg Clendenning" w:date="2024-04-16T16:42:00Z">
                          <w:rPr>
                            <w:rFonts w:ascii="Cambria Math" w:hAnsi="Cambria Math"/>
                          </w:rPr>
                          <m:t>kW</m:t>
                        </w:del>
                      </m:r>
                    </m:num>
                    <m:den>
                      <m:r>
                        <w:del w:id="6414" w:author="Greg Clendenning" w:date="2024-04-16T16:42:00Z">
                          <w:rPr>
                            <w:rFonts w:ascii="Cambria Math" w:hAnsi="Cambria Math"/>
                          </w:rPr>
                          <m:t>hp</m:t>
                        </w:del>
                      </m:r>
                    </m:den>
                  </m:f>
                </m:e>
              </m:box>
            </m:num>
            <m:den>
              <m:sSub>
                <m:sSubPr>
                  <m:ctrlPr>
                    <w:del w:id="6415" w:author="Greg Clendenning" w:date="2024-04-16T16:42:00Z">
                      <w:rPr>
                        <w:rFonts w:ascii="Cambria Math" w:hAnsi="Cambria Math"/>
                        <w:i w:val="0"/>
                        <w:szCs w:val="20"/>
                      </w:rPr>
                    </w:del>
                  </m:ctrlPr>
                </m:sSubPr>
                <m:e>
                  <m:r>
                    <w:del w:id="6416" w:author="Greg Clendenning" w:date="2024-04-16T16:42:00Z">
                      <m:rPr>
                        <m:nor/>
                      </m:rPr>
                      <w:rPr>
                        <w:rFonts w:ascii="Cambria Math" w:hAnsi="Cambria Math"/>
                        <w:szCs w:val="20"/>
                      </w:rPr>
                      <m:t>η</m:t>
                    </w:del>
                  </m:r>
                </m:e>
                <m:sub>
                  <m:r>
                    <w:del w:id="6417" w:author="Greg Clendenning" w:date="2024-04-16T16:42:00Z">
                      <m:rPr>
                        <m:nor/>
                      </m:rPr>
                      <w:rPr>
                        <w:rFonts w:ascii="Cambria Math" w:hAnsi="Cambria Math"/>
                        <w:szCs w:val="20"/>
                      </w:rPr>
                      <m:t>motor</m:t>
                    </w:del>
                  </m:r>
                </m:sub>
              </m:sSub>
            </m:den>
          </m:f>
        </m:oMath>
      </m:oMathPara>
    </w:p>
    <w:p w14:paraId="2FFDB785" w14:textId="77777777" w:rsidR="00FA5174" w:rsidRPr="00704277" w:rsidRDefault="00FA5174" w:rsidP="00FA5174">
      <w:pPr>
        <w:tabs>
          <w:tab w:val="left" w:pos="1080"/>
        </w:tabs>
        <w:rPr>
          <w:del w:id="6418" w:author="Greg Clendenning" w:date="2024-04-16T16:42:00Z"/>
          <w:i/>
        </w:rPr>
      </w:pPr>
    </w:p>
    <w:p w14:paraId="33762410" w14:textId="77777777" w:rsidR="00FA5174" w:rsidRDefault="00FA5174" w:rsidP="00FA5174">
      <w:pPr>
        <w:pStyle w:val="BodyText"/>
        <w:ind w:right="0"/>
        <w:rPr>
          <w:del w:id="6419" w:author="Greg Clendenning" w:date="2024-04-16T16:42:00Z"/>
        </w:rPr>
      </w:pPr>
      <w:del w:id="6420" w:author="Greg Clendenning" w:date="2024-04-16T16:42:00Z">
        <w:r w:rsidRPr="0010620D">
          <w:delText>For</w:delText>
        </w:r>
        <w:r>
          <w:delText xml:space="preserve"> </w:delText>
        </w:r>
        <w:r w:rsidRPr="0010620D">
          <w:delText>boilers,</w:delText>
        </w:r>
        <w:r>
          <w:delText xml:space="preserve"> </w:delText>
        </w:r>
        <w:r w:rsidRPr="0010620D">
          <w:delText>the</w:delText>
        </w:r>
        <w:r>
          <w:delText xml:space="preserve"> </w:delText>
        </w:r>
        <w:r w:rsidRPr="0010620D">
          <w:delText>annual</w:delText>
        </w:r>
        <w:r>
          <w:delText xml:space="preserve"> </w:delText>
        </w:r>
        <w:r w:rsidRPr="0010620D">
          <w:delText>pump</w:delText>
        </w:r>
        <w:r>
          <w:delText xml:space="preserve"> </w:delText>
        </w:r>
        <w:r w:rsidRPr="0010620D">
          <w:delText>energy</w:delText>
        </w:r>
        <w:r>
          <w:delText xml:space="preserve"> </w:delText>
        </w:r>
        <w:r w:rsidRPr="0010620D">
          <w:delText>consumption</w:delText>
        </w:r>
        <w:r>
          <w:delText xml:space="preserve"> </w:delText>
        </w:r>
        <w:r w:rsidRPr="0010620D">
          <w:delText>is</w:delText>
        </w:r>
        <w:r>
          <w:delText xml:space="preserve"> </w:delText>
        </w:r>
        <w:r w:rsidRPr="0010620D">
          <w:delText>negligible</w:delText>
        </w:r>
        <w:r>
          <w:delText xml:space="preserve"> </w:delText>
        </w:r>
        <w:r w:rsidRPr="0010620D">
          <w:delText>(&lt;50</w:delText>
        </w:r>
        <w:r>
          <w:delText xml:space="preserve"> </w:delText>
        </w:r>
        <w:r w:rsidRPr="0010620D">
          <w:delText>kWh</w:delText>
        </w:r>
        <w:r>
          <w:delText xml:space="preserve"> </w:delText>
        </w:r>
        <w:r w:rsidRPr="0010620D">
          <w:delText>per</w:delText>
        </w:r>
        <w:r>
          <w:delText xml:space="preserve"> </w:delText>
        </w:r>
        <w:r w:rsidRPr="0010620D">
          <w:delText>year)</w:delText>
        </w:r>
        <w:r>
          <w:delText xml:space="preserve"> </w:delText>
        </w:r>
        <w:r w:rsidRPr="0010620D">
          <w:delText>and</w:delText>
        </w:r>
        <w:r>
          <w:delText xml:space="preserve"> </w:delText>
        </w:r>
        <w:r w:rsidRPr="0010620D">
          <w:delText>not</w:delText>
        </w:r>
        <w:r>
          <w:delText xml:space="preserve"> </w:delText>
        </w:r>
        <w:r w:rsidRPr="0010620D">
          <w:delText>included</w:delText>
        </w:r>
        <w:r>
          <w:delText xml:space="preserve"> </w:delText>
        </w:r>
        <w:r w:rsidRPr="0010620D">
          <w:delText>in</w:delText>
        </w:r>
        <w:r>
          <w:delText xml:space="preserve"> </w:delText>
        </w:r>
        <w:r w:rsidRPr="0010620D">
          <w:delText>this</w:delText>
        </w:r>
        <w:r>
          <w:delText xml:space="preserve"> </w:delText>
        </w:r>
        <w:r w:rsidRPr="0010620D">
          <w:delText>calculation.</w:delText>
        </w:r>
        <w:r w:rsidRPr="0010620D">
          <w:rPr>
            <w:vertAlign w:val="superscript"/>
          </w:rPr>
          <w:footnoteReference w:id="34"/>
        </w:r>
      </w:del>
    </w:p>
    <w:p w14:paraId="56523CDF" w14:textId="77777777" w:rsidR="00FA5174" w:rsidRPr="0010620D" w:rsidRDefault="00FA5174" w:rsidP="00FA5174">
      <w:pPr>
        <w:pStyle w:val="BodyText"/>
        <w:ind w:right="0"/>
        <w:rPr>
          <w:del w:id="6422" w:author="Greg Clendenning" w:date="2024-04-16T16:42:00Z"/>
        </w:rPr>
      </w:pPr>
    </w:p>
    <w:p w14:paraId="2BF626A8" w14:textId="77777777" w:rsidR="00FA5174" w:rsidRDefault="00FA5174" w:rsidP="00FA5174">
      <w:pPr>
        <w:rPr>
          <w:del w:id="6423" w:author="Greg Clendenning" w:date="2024-04-16T16:42:00Z"/>
        </w:rPr>
      </w:pPr>
      <w:del w:id="6424" w:author="Greg Clendenning" w:date="2024-04-16T16:42:00Z">
        <w:r w:rsidRPr="00CA3CEF">
          <w:delText>There</w:delText>
        </w:r>
        <w:r>
          <w:delText xml:space="preserve"> </w:delText>
        </w:r>
        <w:r w:rsidRPr="00CA3CEF">
          <w:delText>are</w:delText>
        </w:r>
        <w:r>
          <w:delText xml:space="preserve"> </w:delText>
        </w:r>
        <w:r w:rsidRPr="00CA3CEF">
          <w:delText>no</w:delText>
        </w:r>
        <w:r>
          <w:delText xml:space="preserve"> </w:delText>
        </w:r>
        <w:r w:rsidRPr="00CA3CEF">
          <w:delText>peak</w:delText>
        </w:r>
        <w:r>
          <w:delText xml:space="preserve"> </w:delText>
        </w:r>
        <w:r w:rsidRPr="00CA3CEF">
          <w:delText>demand</w:delText>
        </w:r>
        <w:r>
          <w:delText xml:space="preserve"> </w:delText>
        </w:r>
        <w:r w:rsidRPr="00CA3CEF">
          <w:delText>savings</w:delText>
        </w:r>
        <w:r>
          <w:delText xml:space="preserve"> </w:delText>
        </w:r>
        <w:r w:rsidRPr="00CA3CEF">
          <w:delText>as</w:delText>
        </w:r>
        <w:r>
          <w:delText xml:space="preserve"> </w:delText>
        </w:r>
        <w:r w:rsidRPr="00CA3CEF">
          <w:delText>it</w:delText>
        </w:r>
        <w:r>
          <w:delText xml:space="preserve"> </w:delText>
        </w:r>
        <w:r w:rsidRPr="00CA3CEF">
          <w:delText>is</w:delText>
        </w:r>
        <w:r>
          <w:delText xml:space="preserve"> </w:delText>
        </w:r>
        <w:r w:rsidRPr="00CA3CEF">
          <w:delText>a</w:delText>
        </w:r>
        <w:r>
          <w:delText xml:space="preserve"> </w:delText>
        </w:r>
        <w:r w:rsidRPr="00CA3CEF">
          <w:delText>heating</w:delText>
        </w:r>
        <w:r>
          <w:delText>-</w:delText>
        </w:r>
        <w:r w:rsidRPr="00CA3CEF">
          <w:delText>only</w:delText>
        </w:r>
        <w:r>
          <w:delText xml:space="preserve"> </w:delText>
        </w:r>
        <w:r w:rsidRPr="00CA3CEF">
          <w:delText>measure.</w:delText>
        </w:r>
      </w:del>
    </w:p>
    <w:p w14:paraId="1D35C73C" w14:textId="77777777" w:rsidR="00FA5174" w:rsidRDefault="00FA5174" w:rsidP="00FA5174">
      <w:pPr>
        <w:pStyle w:val="BodyText"/>
        <w:ind w:right="0"/>
        <w:rPr>
          <w:del w:id="6425" w:author="Greg Clendenning" w:date="2024-04-16T16:42:00Z"/>
        </w:rPr>
      </w:pPr>
    </w:p>
    <w:p w14:paraId="33291839" w14:textId="77777777" w:rsidR="00FA5174" w:rsidRDefault="00FA5174" w:rsidP="00FA5174">
      <w:pPr>
        <w:pStyle w:val="BodyText"/>
        <w:spacing w:after="120"/>
        <w:ind w:right="0"/>
        <w:rPr>
          <w:del w:id="6426" w:author="Greg Clendenning" w:date="2024-04-16T16:42:00Z"/>
        </w:rPr>
      </w:pPr>
      <w:del w:id="6427" w:author="Greg Clendenning" w:date="2024-04-16T16:42:00Z">
        <w:r w:rsidRPr="00CA3CEF">
          <w:delText>Although</w:delText>
        </w:r>
        <w:r>
          <w:delText xml:space="preserve"> </w:delText>
        </w:r>
        <w:r w:rsidRPr="00CA3CEF">
          <w:delText>there</w:delText>
        </w:r>
        <w:r>
          <w:delText xml:space="preserve"> </w:delText>
        </w:r>
        <w:r w:rsidRPr="00CA3CEF">
          <w:delText>is</w:delText>
        </w:r>
        <w:r>
          <w:delText xml:space="preserve"> </w:delText>
        </w:r>
        <w:r w:rsidRPr="00CA3CEF">
          <w:delText>a</w:delText>
        </w:r>
        <w:r>
          <w:delText xml:space="preserve"> </w:delText>
        </w:r>
        <w:r w:rsidRPr="00CA3CEF">
          <w:delText>significant</w:delText>
        </w:r>
        <w:r>
          <w:delText xml:space="preserve"> </w:delText>
        </w:r>
        <w:r w:rsidRPr="00CA3CEF">
          <w:delText>electric</w:delText>
        </w:r>
        <w:r>
          <w:delText xml:space="preserve"> </w:delText>
        </w:r>
        <w:r w:rsidRPr="00CA3CEF">
          <w:delText>savings,</w:delText>
        </w:r>
        <w:r>
          <w:delText xml:space="preserve"> </w:delText>
        </w:r>
        <w:r w:rsidRPr="00CA3CEF">
          <w:delText>there</w:delText>
        </w:r>
        <w:r>
          <w:delText xml:space="preserve"> </w:delText>
        </w:r>
        <w:r w:rsidRPr="00CA3CEF">
          <w:delText>is</w:delText>
        </w:r>
        <w:r>
          <w:delText xml:space="preserve"> also </w:delText>
        </w:r>
        <w:r w:rsidRPr="00CA3CEF">
          <w:delText>an</w:delText>
        </w:r>
        <w:r>
          <w:delText xml:space="preserve"> </w:delText>
        </w:r>
        <w:r w:rsidRPr="00CA3CEF">
          <w:delText>associated</w:delText>
        </w:r>
        <w:r>
          <w:delText xml:space="preserve"> </w:delText>
        </w:r>
        <w:r w:rsidRPr="00CA3CEF">
          <w:delText>increase</w:delText>
        </w:r>
        <w:r>
          <w:delText xml:space="preserve"> </w:delText>
        </w:r>
        <w:r w:rsidRPr="00CA3CEF">
          <w:delText>in</w:delText>
        </w:r>
        <w:r>
          <w:delText xml:space="preserve"> </w:delText>
        </w:r>
        <w:r w:rsidRPr="00CA3CEF">
          <w:delText>natural</w:delText>
        </w:r>
        <w:r>
          <w:delText xml:space="preserve"> </w:delText>
        </w:r>
        <w:r w:rsidRPr="00CA3CEF">
          <w:delText>gas</w:delText>
        </w:r>
        <w:r>
          <w:delText xml:space="preserve"> </w:delText>
        </w:r>
        <w:r w:rsidRPr="00CA3CEF">
          <w:delText>energy</w:delText>
        </w:r>
        <w:r>
          <w:delText xml:space="preserve"> consumption:</w:delText>
        </w:r>
      </w:del>
    </w:p>
    <w:p w14:paraId="4A930ADD" w14:textId="77777777" w:rsidR="00FA5174" w:rsidRPr="000119A0" w:rsidRDefault="00FA5174" w:rsidP="00FA5174">
      <w:pPr>
        <w:pStyle w:val="BodyText"/>
        <w:spacing w:after="120"/>
        <w:ind w:right="0"/>
        <w:rPr>
          <w:del w:id="6428" w:author="Greg Clendenning" w:date="2024-04-16T16:42:00Z"/>
          <w:rFonts w:cs="Arial"/>
          <w:i/>
        </w:rPr>
      </w:pPr>
      <m:oMathPara>
        <m:oMathParaPr>
          <m:jc m:val="left"/>
        </m:oMathParaPr>
        <m:oMath>
          <m:r>
            <w:del w:id="6429" w:author="Greg Clendenning" w:date="2024-04-16T16:42:00Z">
              <w:rPr>
                <w:rFonts w:ascii="Cambria Math" w:hAnsi="Cambria Math" w:cs="Arial"/>
              </w:rPr>
              <m:t>∆MMBTU     = -∆kWh×</m:t>
            </w:del>
          </m:r>
          <m:r>
            <w:del w:id="6430" w:author="Greg Clendenning" w:date="2024-04-16T16:42:00Z">
              <w:rPr>
                <w:rFonts w:ascii="Cambria Math" w:hAnsi="Cambria Math" w:cs="Arial"/>
              </w:rPr>
              <m:t>0.003412</m:t>
            </w:del>
          </m:r>
          <m:f>
            <m:fPr>
              <m:ctrlPr>
                <w:del w:id="6431" w:author="Greg Clendenning" w:date="2024-04-16T16:42:00Z">
                  <w:rPr>
                    <w:rFonts w:ascii="Cambria Math" w:hAnsi="Cambria Math" w:cs="Arial"/>
                  </w:rPr>
                </w:del>
              </m:ctrlPr>
            </m:fPr>
            <m:num>
              <m:r>
                <w:del w:id="6432" w:author="Greg Clendenning" w:date="2024-04-16T16:42:00Z">
                  <m:rPr>
                    <m:sty m:val="p"/>
                  </m:rPr>
                  <w:rPr>
                    <w:rFonts w:ascii="Cambria Math" w:hAnsi="Cambria Math" w:cs="Arial"/>
                  </w:rPr>
                  <m:t>MMBTU</m:t>
                </w:del>
              </m:r>
            </m:num>
            <m:den>
              <m:r>
                <w:del w:id="6433" w:author="Greg Clendenning" w:date="2024-04-16T16:42:00Z">
                  <m:rPr>
                    <m:sty m:val="p"/>
                  </m:rPr>
                  <w:rPr>
                    <w:rFonts w:ascii="Cambria Math" w:hAnsi="Cambria Math" w:cs="Arial"/>
                  </w:rPr>
                  <m:t>kWh</m:t>
                </w:del>
              </m:r>
            </m:den>
          </m:f>
        </m:oMath>
      </m:oMathPara>
    </w:p>
    <w:p w14:paraId="7A83EF76" w14:textId="77777777" w:rsidR="007376E1" w:rsidRPr="001570EA" w:rsidRDefault="007376E1" w:rsidP="007376E1">
      <w:pPr>
        <w:pStyle w:val="SubStyle"/>
        <w:rPr>
          <w:moveFrom w:id="6434" w:author="Greg Clendenning" w:date="2024-04-16T16:42:00Z"/>
        </w:rPr>
      </w:pPr>
      <w:moveFromRangeStart w:id="6435" w:author="Greg Clendenning" w:date="2024-04-16T16:42:00Z" w:name="move164178231"/>
      <w:moveFrom w:id="6436" w:author="Greg Clendenning" w:date="2024-04-16T16:42:00Z">
        <w:r w:rsidRPr="001570EA">
          <w:t>Definition of Terms</w:t>
        </w:r>
      </w:moveFrom>
    </w:p>
    <w:moveFromRangeEnd w:id="6435"/>
    <w:p w14:paraId="6C754714" w14:textId="77777777" w:rsidR="00FA5174" w:rsidRPr="001570EA" w:rsidRDefault="00FA5174" w:rsidP="00FA5174">
      <w:pPr>
        <w:rPr>
          <w:moveFrom w:id="6437" w:author="Greg Clendenning" w:date="2024-04-16T16:42:00Z"/>
        </w:rPr>
      </w:pPr>
      <w:del w:id="6438" w:author="Greg Clendenning" w:date="2024-04-16T16:42:00Z">
        <w:r>
          <w:delText>The default values for each term are shown in the table below.</w:delText>
        </w:r>
      </w:del>
      <w:moveFromRangeStart w:id="6439" w:author="Greg Clendenning" w:date="2024-04-16T16:42:00Z" w:name="move164178180"/>
    </w:p>
    <w:p w14:paraId="6A34B64F" w14:textId="77777777" w:rsidR="00FA5174" w:rsidRPr="001570EA" w:rsidRDefault="00FA5174" w:rsidP="00FA5174">
      <w:pPr>
        <w:rPr>
          <w:moveFrom w:id="6440" w:author="Greg Clendenning" w:date="2024-04-16T16:42:00Z"/>
          <w:b/>
          <w:rPrChange w:id="6441" w:author="Greg Clendenning" w:date="2024-04-16T16:42:00Z">
            <w:rPr>
              <w:moveFrom w:id="6442" w:author="Greg Clendenning" w:date="2024-04-16T16:42:00Z"/>
            </w:rPr>
          </w:rPrChange>
        </w:rPr>
      </w:pPr>
    </w:p>
    <w:p w14:paraId="401D0394" w14:textId="77777777" w:rsidR="00FA5174" w:rsidRDefault="008864A8" w:rsidP="00FA5174">
      <w:pPr>
        <w:pStyle w:val="Caption"/>
        <w:rPr>
          <w:del w:id="6443" w:author="Greg Clendenning" w:date="2024-04-16T16:42:00Z"/>
        </w:rPr>
      </w:pPr>
      <w:bookmarkStart w:id="6444" w:name="_Toc473645794"/>
      <w:bookmarkStart w:id="6445" w:name="_Toc47598267"/>
      <w:moveFrom w:id="6446" w:author="Greg Clendenning" w:date="2024-04-16T16:42:00Z">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moveFrom>
      <w:moveFromRangeEnd w:id="6439"/>
      <w:del w:id="6447"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22</w:delText>
        </w:r>
        <w:r w:rsidR="00475EB1">
          <w:rPr>
            <w:b w:val="0"/>
            <w:bCs w:val="0"/>
            <w:noProof/>
          </w:rPr>
          <w:fldChar w:fldCharType="end"/>
        </w:r>
        <w:r w:rsidR="00FA5174">
          <w:delText xml:space="preserve">: </w:delText>
        </w:r>
        <w:r w:rsidR="00FA5174">
          <w:rPr>
            <w:rFonts w:cs="Arial"/>
          </w:rPr>
          <w:delText>Terms, Values, and References for</w:delText>
        </w:r>
        <w:r w:rsidR="00FA5174">
          <w:delText xml:space="preserve"> Fuel Switching: Electric Heat to Gas Heat</w:delText>
        </w:r>
        <w:bookmarkEnd w:id="6444"/>
        <w:bookmarkEnd w:id="6445"/>
      </w:del>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26284B82" w14:textId="77777777" w:rsidTr="00BD2C4C">
        <w:trPr>
          <w:tblHeader/>
          <w:del w:id="6448" w:author="Greg Clendenning" w:date="2024-04-16T16:42:00Z"/>
        </w:trPr>
        <w:tc>
          <w:tcPr>
            <w:tcW w:w="3375" w:type="dxa"/>
            <w:shd w:val="clear" w:color="auto" w:fill="BFBFBF" w:themeFill="background1" w:themeFillShade="BF"/>
          </w:tcPr>
          <w:p w14:paraId="341F2C78" w14:textId="77777777" w:rsidR="00FA5174" w:rsidRPr="009A02BC" w:rsidRDefault="00FA5174" w:rsidP="00BD2C4C">
            <w:pPr>
              <w:rPr>
                <w:del w:id="6449" w:author="Greg Clendenning" w:date="2024-04-16T16:42:00Z"/>
                <w:rFonts w:cs="Arial"/>
                <w:sz w:val="18"/>
                <w:szCs w:val="18"/>
              </w:rPr>
            </w:pPr>
            <w:del w:id="6450" w:author="Greg Clendenning" w:date="2024-04-16T16:42:00Z">
              <w:r w:rsidRPr="009A02BC">
                <w:rPr>
                  <w:b/>
                  <w:sz w:val="18"/>
                </w:rPr>
                <w:delText>Term</w:delText>
              </w:r>
            </w:del>
          </w:p>
        </w:tc>
        <w:tc>
          <w:tcPr>
            <w:tcW w:w="1012" w:type="dxa"/>
            <w:shd w:val="clear" w:color="auto" w:fill="BFBFBF" w:themeFill="background1" w:themeFillShade="BF"/>
          </w:tcPr>
          <w:p w14:paraId="2AF9BA0F" w14:textId="77777777" w:rsidR="00FA5174" w:rsidRPr="009A02BC" w:rsidRDefault="00FA5174" w:rsidP="00BD2C4C">
            <w:pPr>
              <w:jc w:val="center"/>
              <w:rPr>
                <w:del w:id="6451" w:author="Greg Clendenning" w:date="2024-04-16T16:42:00Z"/>
                <w:rFonts w:cs="Arial"/>
                <w:sz w:val="18"/>
                <w:szCs w:val="18"/>
              </w:rPr>
            </w:pPr>
            <w:del w:id="6452" w:author="Greg Clendenning" w:date="2024-04-16T16:42:00Z">
              <w:r w:rsidRPr="009A02BC">
                <w:rPr>
                  <w:b/>
                  <w:sz w:val="18"/>
                </w:rPr>
                <w:delText>Units</w:delText>
              </w:r>
            </w:del>
          </w:p>
        </w:tc>
        <w:tc>
          <w:tcPr>
            <w:tcW w:w="2368" w:type="dxa"/>
            <w:shd w:val="clear" w:color="auto" w:fill="BFBFBF" w:themeFill="background1" w:themeFillShade="BF"/>
          </w:tcPr>
          <w:p w14:paraId="49638958" w14:textId="77777777" w:rsidR="00FA5174" w:rsidRPr="009A02BC" w:rsidRDefault="00FA5174" w:rsidP="00BD2C4C">
            <w:pPr>
              <w:jc w:val="center"/>
              <w:rPr>
                <w:del w:id="6453" w:author="Greg Clendenning" w:date="2024-04-16T16:42:00Z"/>
                <w:rFonts w:cs="Arial"/>
                <w:sz w:val="18"/>
                <w:szCs w:val="18"/>
              </w:rPr>
            </w:pPr>
            <w:del w:id="6454" w:author="Greg Clendenning" w:date="2024-04-16T16:42:00Z">
              <w:r w:rsidRPr="009A02BC">
                <w:rPr>
                  <w:b/>
                  <w:sz w:val="18"/>
                </w:rPr>
                <w:delText>Value</w:delText>
              </w:r>
            </w:del>
          </w:p>
        </w:tc>
        <w:tc>
          <w:tcPr>
            <w:tcW w:w="1767" w:type="dxa"/>
            <w:shd w:val="clear" w:color="auto" w:fill="BFBFBF" w:themeFill="background1" w:themeFillShade="BF"/>
          </w:tcPr>
          <w:p w14:paraId="0A98E225" w14:textId="77777777" w:rsidR="00FA5174" w:rsidRPr="009A02BC" w:rsidRDefault="00FA5174" w:rsidP="00BD2C4C">
            <w:pPr>
              <w:jc w:val="center"/>
              <w:rPr>
                <w:del w:id="6455" w:author="Greg Clendenning" w:date="2024-04-16T16:42:00Z"/>
                <w:rFonts w:cs="Arial"/>
                <w:sz w:val="18"/>
                <w:szCs w:val="18"/>
              </w:rPr>
            </w:pPr>
            <w:del w:id="6456" w:author="Greg Clendenning" w:date="2024-04-16T16:42:00Z">
              <w:r w:rsidRPr="009A02BC">
                <w:rPr>
                  <w:b/>
                  <w:sz w:val="18"/>
                </w:rPr>
                <w:delText>Source</w:delText>
              </w:r>
            </w:del>
          </w:p>
        </w:tc>
      </w:tr>
      <w:tr w:rsidR="00FA5174" w:rsidRPr="00FB688B" w14:paraId="29C8E618" w14:textId="77777777" w:rsidTr="00BD2C4C">
        <w:trPr>
          <w:trHeight w:val="737"/>
          <w:del w:id="6457" w:author="Greg Clendenning" w:date="2024-04-16T16:42:00Z"/>
        </w:trPr>
        <w:tc>
          <w:tcPr>
            <w:tcW w:w="3375" w:type="dxa"/>
            <w:vAlign w:val="center"/>
          </w:tcPr>
          <w:p w14:paraId="72E57831" w14:textId="77777777" w:rsidR="00FA5174" w:rsidRPr="00FB688B" w:rsidRDefault="00FA5174" w:rsidP="00BD2C4C">
            <w:pPr>
              <w:rPr>
                <w:del w:id="6458" w:author="Greg Clendenning" w:date="2024-04-16T16:42:00Z"/>
                <w:rFonts w:cs="Arial"/>
                <w:sz w:val="18"/>
                <w:szCs w:val="18"/>
              </w:rPr>
            </w:pPr>
            <w:del w:id="6459" w:author="Greg Clendenning" w:date="2024-04-16T16:42:00Z">
              <w:r w:rsidRPr="00FB688B">
                <w:rPr>
                  <w:i/>
                  <w:sz w:val="18"/>
                </w:rPr>
                <w:delText>CAPY</w:delText>
              </w:r>
              <w:r w:rsidRPr="00FB688B">
                <w:rPr>
                  <w:i/>
                  <w:sz w:val="18"/>
                  <w:vertAlign w:val="subscript"/>
                </w:rPr>
                <w:delText>elec</w:delText>
              </w:r>
              <w:r>
                <w:rPr>
                  <w:i/>
                  <w:sz w:val="18"/>
                  <w:vertAlign w:val="subscript"/>
                </w:rPr>
                <w:delText xml:space="preserve"> </w:delText>
              </w:r>
              <w:r w:rsidRPr="00FB688B">
                <w:rPr>
                  <w:sz w:val="18"/>
                </w:rPr>
                <w:delText>,</w:delText>
              </w:r>
              <w:r>
                <w:rPr>
                  <w:sz w:val="18"/>
                </w:rPr>
                <w:delText xml:space="preserve"> </w:delText>
              </w:r>
              <w:r w:rsidRPr="00FB688B">
                <w:rPr>
                  <w:rFonts w:cs="Arial"/>
                  <w:sz w:val="18"/>
                </w:rPr>
                <w:delText>Total</w:delText>
              </w:r>
              <w:r>
                <w:rPr>
                  <w:rFonts w:cs="Arial"/>
                  <w:sz w:val="18"/>
                </w:rPr>
                <w:delText xml:space="preserve"> </w:delText>
              </w:r>
              <w:r w:rsidRPr="00FB688B">
                <w:rPr>
                  <w:rFonts w:cs="Arial"/>
                  <w:sz w:val="18"/>
                </w:rPr>
                <w:delText>heating</w:delText>
              </w:r>
              <w:r>
                <w:rPr>
                  <w:rFonts w:cs="Arial"/>
                  <w:sz w:val="18"/>
                </w:rPr>
                <w:delText xml:space="preserve"> </w:delText>
              </w:r>
              <w:r w:rsidRPr="00FB688B">
                <w:rPr>
                  <w:rFonts w:cs="Arial"/>
                  <w:sz w:val="18"/>
                </w:rPr>
                <w:delText>capacity</w:delText>
              </w:r>
              <w:r>
                <w:rPr>
                  <w:rFonts w:cs="Arial"/>
                  <w:sz w:val="18"/>
                </w:rPr>
                <w:delText xml:space="preserve"> </w:delText>
              </w:r>
              <w:r w:rsidRPr="00FB688B">
                <w:rPr>
                  <w:rFonts w:cs="Arial"/>
                  <w:sz w:val="18"/>
                </w:rPr>
                <w:delText>of</w:delText>
              </w:r>
              <w:r>
                <w:rPr>
                  <w:rFonts w:cs="Arial"/>
                  <w:sz w:val="18"/>
                </w:rPr>
                <w:delText xml:space="preserve"> </w:delText>
              </w:r>
              <w:r w:rsidRPr="00FB688B">
                <w:rPr>
                  <w:rFonts w:cs="Arial"/>
                  <w:sz w:val="18"/>
                </w:rPr>
                <w:delText>existing</w:delText>
              </w:r>
              <w:r>
                <w:rPr>
                  <w:rFonts w:cs="Arial"/>
                  <w:sz w:val="18"/>
                </w:rPr>
                <w:delText xml:space="preserve"> </w:delText>
              </w:r>
              <w:r w:rsidRPr="00FB688B">
                <w:rPr>
                  <w:rFonts w:cs="Arial"/>
                  <w:sz w:val="18"/>
                </w:rPr>
                <w:delText>electric</w:delText>
              </w:r>
              <w:r>
                <w:rPr>
                  <w:rFonts w:cs="Arial"/>
                  <w:sz w:val="18"/>
                </w:rPr>
                <w:delText xml:space="preserve"> </w:delText>
              </w:r>
              <w:r w:rsidRPr="00FB688B">
                <w:rPr>
                  <w:rFonts w:cs="Arial"/>
                  <w:sz w:val="18"/>
                </w:rPr>
                <w:delText>baseboards</w:delText>
              </w:r>
              <w:r>
                <w:rPr>
                  <w:rFonts w:cs="Arial"/>
                  <w:sz w:val="18"/>
                </w:rPr>
                <w:delText xml:space="preserve"> </w:delText>
              </w:r>
              <w:r w:rsidRPr="00FB688B">
                <w:rPr>
                  <w:rFonts w:cs="Arial"/>
                  <w:sz w:val="18"/>
                </w:rPr>
                <w:delText>or</w:delText>
              </w:r>
              <w:r>
                <w:rPr>
                  <w:rFonts w:cs="Arial"/>
                  <w:sz w:val="18"/>
                </w:rPr>
                <w:delText xml:space="preserve"> </w:delText>
              </w:r>
              <w:r w:rsidRPr="00FB688B">
                <w:rPr>
                  <w:rFonts w:cs="Arial"/>
                  <w:sz w:val="18"/>
                </w:rPr>
                <w:delText>electric</w:delText>
              </w:r>
              <w:r>
                <w:rPr>
                  <w:rFonts w:cs="Arial"/>
                  <w:sz w:val="18"/>
                </w:rPr>
                <w:delText xml:space="preserve"> </w:delText>
              </w:r>
              <w:r w:rsidRPr="00FB688B">
                <w:rPr>
                  <w:rFonts w:cs="Arial"/>
                  <w:sz w:val="18"/>
                </w:rPr>
                <w:delText>furnace</w:delText>
              </w:r>
            </w:del>
          </w:p>
        </w:tc>
        <w:tc>
          <w:tcPr>
            <w:tcW w:w="1012" w:type="dxa"/>
            <w:vAlign w:val="center"/>
          </w:tcPr>
          <w:p w14:paraId="6840D1F4" w14:textId="77777777" w:rsidR="00FA5174" w:rsidRPr="00FB688B" w:rsidRDefault="008A402F" w:rsidP="00BD2C4C">
            <w:pPr>
              <w:jc w:val="center"/>
              <w:rPr>
                <w:del w:id="6460" w:author="Greg Clendenning" w:date="2024-04-16T16:42:00Z"/>
                <w:rFonts w:cs="Arial"/>
                <w:sz w:val="18"/>
                <w:szCs w:val="18"/>
              </w:rPr>
            </w:pPr>
            <m:oMathPara>
              <m:oMath>
                <m:f>
                  <m:fPr>
                    <m:ctrlPr>
                      <w:del w:id="6461" w:author="Greg Clendenning" w:date="2024-04-16T16:42:00Z">
                        <w:rPr>
                          <w:rFonts w:ascii="Cambria Math" w:hAnsi="Cambria Math"/>
                          <w:i/>
                          <w:sz w:val="18"/>
                          <w:szCs w:val="18"/>
                        </w:rPr>
                      </w:del>
                    </m:ctrlPr>
                  </m:fPr>
                  <m:num>
                    <m:r>
                      <w:del w:id="6462" w:author="Greg Clendenning" w:date="2024-04-16T16:42:00Z">
                        <w:rPr>
                          <w:rFonts w:ascii="Cambria Math" w:hAnsi="Cambria Math"/>
                          <w:sz w:val="18"/>
                          <w:szCs w:val="18"/>
                        </w:rPr>
                        <m:t>kBTU</m:t>
                      </w:del>
                    </m:r>
                  </m:num>
                  <m:den>
                    <m:r>
                      <w:del w:id="6463" w:author="Greg Clendenning" w:date="2024-04-16T16:42:00Z">
                        <w:rPr>
                          <w:rFonts w:ascii="Cambria Math" w:hAnsi="Cambria Math"/>
                          <w:sz w:val="18"/>
                          <w:szCs w:val="18"/>
                        </w:rPr>
                        <m:t>h</m:t>
                      </w:del>
                    </m:r>
                    <m:r>
                      <w:del w:id="6464" w:author="Greg Clendenning" w:date="2024-04-16T16:42:00Z">
                        <w:rPr>
                          <w:rFonts w:ascii="Cambria Math" w:hAnsi="Cambria Math"/>
                          <w:sz w:val="18"/>
                          <w:szCs w:val="18"/>
                        </w:rPr>
                        <m:t>r</m:t>
                      </w:del>
                    </m:r>
                  </m:den>
                </m:f>
              </m:oMath>
            </m:oMathPara>
          </w:p>
        </w:tc>
        <w:tc>
          <w:tcPr>
            <w:tcW w:w="2368" w:type="dxa"/>
            <w:vAlign w:val="center"/>
          </w:tcPr>
          <w:p w14:paraId="19C37C0C" w14:textId="77777777" w:rsidR="00FA5174" w:rsidRPr="00FB688B" w:rsidRDefault="00FA5174" w:rsidP="00BD2C4C">
            <w:pPr>
              <w:jc w:val="center"/>
              <w:rPr>
                <w:del w:id="6465" w:author="Greg Clendenning" w:date="2024-04-16T16:42:00Z"/>
                <w:rFonts w:cs="Arial"/>
                <w:sz w:val="18"/>
                <w:szCs w:val="18"/>
              </w:rPr>
            </w:pPr>
            <w:del w:id="6466" w:author="Greg Clendenning" w:date="2024-04-16T16:42:00Z">
              <w:r w:rsidRPr="00FB688B">
                <w:rPr>
                  <w:sz w:val="18"/>
                </w:rPr>
                <w:delText>EDC</w:delText>
              </w:r>
              <w:r>
                <w:rPr>
                  <w:sz w:val="18"/>
                </w:rPr>
                <w:delText xml:space="preserve"> </w:delText>
              </w:r>
              <w:r w:rsidRPr="00FB688B">
                <w:rPr>
                  <w:sz w:val="18"/>
                </w:rPr>
                <w:delText>Data</w:delText>
              </w:r>
              <w:r>
                <w:rPr>
                  <w:sz w:val="18"/>
                </w:rPr>
                <w:delText xml:space="preserve"> </w:delText>
              </w:r>
              <w:r w:rsidRPr="00FB688B">
                <w:rPr>
                  <w:sz w:val="18"/>
                </w:rPr>
                <w:delText>Gathering</w:delText>
              </w:r>
            </w:del>
          </w:p>
        </w:tc>
        <w:tc>
          <w:tcPr>
            <w:tcW w:w="1767" w:type="dxa"/>
            <w:vAlign w:val="center"/>
          </w:tcPr>
          <w:p w14:paraId="7B7A9C3E" w14:textId="77777777" w:rsidR="00FA5174" w:rsidRPr="00FB688B" w:rsidRDefault="00FA5174" w:rsidP="00BD2C4C">
            <w:pPr>
              <w:jc w:val="center"/>
              <w:rPr>
                <w:del w:id="6467" w:author="Greg Clendenning" w:date="2024-04-16T16:42:00Z"/>
                <w:rFonts w:cs="Arial"/>
                <w:sz w:val="18"/>
                <w:szCs w:val="18"/>
              </w:rPr>
            </w:pPr>
            <w:del w:id="6468" w:author="Greg Clendenning" w:date="2024-04-16T16:42:00Z">
              <w:r w:rsidRPr="00FB688B">
                <w:rPr>
                  <w:sz w:val="18"/>
                </w:rPr>
                <w:delText>EDC</w:delText>
              </w:r>
              <w:r>
                <w:rPr>
                  <w:sz w:val="18"/>
                </w:rPr>
                <w:delText xml:space="preserve"> </w:delText>
              </w:r>
              <w:r w:rsidRPr="00FB688B">
                <w:rPr>
                  <w:sz w:val="18"/>
                </w:rPr>
                <w:delText>Data</w:delText>
              </w:r>
              <w:r>
                <w:rPr>
                  <w:sz w:val="18"/>
                </w:rPr>
                <w:delText xml:space="preserve"> </w:delText>
              </w:r>
              <w:r w:rsidRPr="00FB688B">
                <w:rPr>
                  <w:sz w:val="18"/>
                </w:rPr>
                <w:delText>Gathering</w:delText>
              </w:r>
            </w:del>
          </w:p>
        </w:tc>
      </w:tr>
      <w:tr w:rsidR="00FA5174" w:rsidRPr="00FB688B" w14:paraId="4BF7C957" w14:textId="77777777" w:rsidTr="00BD2C4C">
        <w:trPr>
          <w:trHeight w:val="467"/>
          <w:del w:id="6469" w:author="Greg Clendenning" w:date="2024-04-16T16:42:00Z"/>
        </w:trPr>
        <w:tc>
          <w:tcPr>
            <w:tcW w:w="3375" w:type="dxa"/>
            <w:vAlign w:val="center"/>
          </w:tcPr>
          <w:p w14:paraId="1B2FEC08" w14:textId="77777777" w:rsidR="00FA5174" w:rsidRPr="00FB688B" w:rsidRDefault="00FA5174" w:rsidP="00BD2C4C">
            <w:pPr>
              <w:rPr>
                <w:del w:id="6470" w:author="Greg Clendenning" w:date="2024-04-16T16:42:00Z"/>
                <w:rFonts w:cs="Arial"/>
                <w:sz w:val="18"/>
                <w:szCs w:val="18"/>
              </w:rPr>
            </w:pPr>
            <w:del w:id="6471" w:author="Greg Clendenning" w:date="2024-04-16T16:42:00Z">
              <w:r w:rsidRPr="00FB688B">
                <w:rPr>
                  <w:i/>
                  <w:sz w:val="18"/>
                </w:rPr>
                <w:delText>CAPY</w:delText>
              </w:r>
              <w:r w:rsidRPr="00FB688B">
                <w:rPr>
                  <w:i/>
                  <w:sz w:val="18"/>
                  <w:vertAlign w:val="subscript"/>
                </w:rPr>
                <w:delText>HP</w:delText>
              </w:r>
              <w:r>
                <w:rPr>
                  <w:i/>
                  <w:sz w:val="18"/>
                  <w:vertAlign w:val="subscript"/>
                </w:rPr>
                <w:delText xml:space="preserve"> </w:delText>
              </w:r>
              <w:r w:rsidRPr="00FB688B">
                <w:rPr>
                  <w:i/>
                  <w:sz w:val="18"/>
                  <w:vertAlign w:val="subscript"/>
                </w:rPr>
                <w:delText>heat</w:delText>
              </w:r>
              <w:r>
                <w:rPr>
                  <w:i/>
                  <w:sz w:val="18"/>
                  <w:vertAlign w:val="subscript"/>
                </w:rPr>
                <w:delText xml:space="preserve"> </w:delText>
              </w:r>
              <w:r w:rsidRPr="00FB688B">
                <w:rPr>
                  <w:sz w:val="18"/>
                </w:rPr>
                <w:delText>,</w:delText>
              </w:r>
              <w:r>
                <w:rPr>
                  <w:sz w:val="18"/>
                </w:rPr>
                <w:delText xml:space="preserve"> </w:delText>
              </w:r>
              <w:r w:rsidRPr="00FB688B">
                <w:rPr>
                  <w:rFonts w:cs="Arial"/>
                  <w:sz w:val="18"/>
                </w:rPr>
                <w:delText>Total</w:delText>
              </w:r>
              <w:r>
                <w:rPr>
                  <w:rFonts w:cs="Arial"/>
                  <w:sz w:val="18"/>
                </w:rPr>
                <w:delText xml:space="preserve"> </w:delText>
              </w:r>
              <w:r w:rsidRPr="00FB688B">
                <w:rPr>
                  <w:rFonts w:cs="Arial"/>
                  <w:sz w:val="18"/>
                </w:rPr>
                <w:delText>heating</w:delText>
              </w:r>
              <w:r>
                <w:rPr>
                  <w:rFonts w:cs="Arial"/>
                  <w:sz w:val="18"/>
                </w:rPr>
                <w:delText xml:space="preserve"> </w:delText>
              </w:r>
              <w:r w:rsidRPr="00FB688B">
                <w:rPr>
                  <w:rFonts w:cs="Arial"/>
                  <w:sz w:val="18"/>
                </w:rPr>
                <w:delText>capacity</w:delText>
              </w:r>
              <w:r>
                <w:rPr>
                  <w:rFonts w:cs="Arial"/>
                  <w:sz w:val="18"/>
                </w:rPr>
                <w:delText xml:space="preserve"> </w:delText>
              </w:r>
              <w:r w:rsidRPr="00FB688B">
                <w:rPr>
                  <w:rFonts w:cs="Arial"/>
                  <w:sz w:val="18"/>
                </w:rPr>
                <w:delText>of</w:delText>
              </w:r>
              <w:r>
                <w:rPr>
                  <w:rFonts w:cs="Arial"/>
                  <w:sz w:val="18"/>
                </w:rPr>
                <w:delText xml:space="preserve"> </w:delText>
              </w:r>
              <w:r w:rsidRPr="00FB688B">
                <w:rPr>
                  <w:rFonts w:cs="Arial"/>
                  <w:sz w:val="18"/>
                </w:rPr>
                <w:delText>existing</w:delText>
              </w:r>
              <w:r>
                <w:rPr>
                  <w:rFonts w:cs="Arial"/>
                  <w:sz w:val="18"/>
                </w:rPr>
                <w:delText xml:space="preserve"> </w:delText>
              </w:r>
              <w:r w:rsidRPr="00FB688B">
                <w:rPr>
                  <w:rFonts w:cs="Arial"/>
                  <w:sz w:val="18"/>
                </w:rPr>
                <w:delText>electric</w:delText>
              </w:r>
              <w:r>
                <w:rPr>
                  <w:rFonts w:cs="Arial"/>
                  <w:sz w:val="18"/>
                </w:rPr>
                <w:delText xml:space="preserve"> </w:delText>
              </w:r>
              <w:r w:rsidRPr="00FB688B">
                <w:rPr>
                  <w:rFonts w:cs="Arial"/>
                  <w:sz w:val="18"/>
                </w:rPr>
                <w:delText>ASHP</w:delText>
              </w:r>
            </w:del>
          </w:p>
        </w:tc>
        <w:tc>
          <w:tcPr>
            <w:tcW w:w="1012" w:type="dxa"/>
            <w:vAlign w:val="center"/>
          </w:tcPr>
          <w:p w14:paraId="187EA30F" w14:textId="77777777" w:rsidR="00FA5174" w:rsidRPr="00FB688B" w:rsidRDefault="008A402F" w:rsidP="00BD2C4C">
            <w:pPr>
              <w:jc w:val="center"/>
              <w:rPr>
                <w:del w:id="6472" w:author="Greg Clendenning" w:date="2024-04-16T16:42:00Z"/>
                <w:rFonts w:cs="Arial"/>
                <w:sz w:val="18"/>
                <w:szCs w:val="18"/>
              </w:rPr>
            </w:pPr>
            <m:oMathPara>
              <m:oMath>
                <m:f>
                  <m:fPr>
                    <m:ctrlPr>
                      <w:del w:id="6473" w:author="Greg Clendenning" w:date="2024-04-16T16:42:00Z">
                        <w:rPr>
                          <w:rFonts w:ascii="Cambria Math" w:hAnsi="Cambria Math"/>
                          <w:i/>
                          <w:sz w:val="18"/>
                          <w:szCs w:val="18"/>
                        </w:rPr>
                      </w:del>
                    </m:ctrlPr>
                  </m:fPr>
                  <m:num>
                    <m:r>
                      <w:del w:id="6474" w:author="Greg Clendenning" w:date="2024-04-16T16:42:00Z">
                        <w:rPr>
                          <w:rFonts w:ascii="Cambria Math" w:hAnsi="Cambria Math"/>
                          <w:sz w:val="18"/>
                          <w:szCs w:val="18"/>
                        </w:rPr>
                        <m:t>kBTU</m:t>
                      </w:del>
                    </m:r>
                  </m:num>
                  <m:den>
                    <m:r>
                      <w:del w:id="6475" w:author="Greg Clendenning" w:date="2024-04-16T16:42:00Z">
                        <w:rPr>
                          <w:rFonts w:ascii="Cambria Math" w:hAnsi="Cambria Math"/>
                          <w:sz w:val="18"/>
                          <w:szCs w:val="18"/>
                        </w:rPr>
                        <m:t>h</m:t>
                      </w:del>
                    </m:r>
                    <m:r>
                      <w:del w:id="6476" w:author="Greg Clendenning" w:date="2024-04-16T16:42:00Z">
                        <w:rPr>
                          <w:rFonts w:ascii="Cambria Math" w:hAnsi="Cambria Math"/>
                          <w:sz w:val="18"/>
                          <w:szCs w:val="18"/>
                        </w:rPr>
                        <m:t>r</m:t>
                      </w:del>
                    </m:r>
                  </m:den>
                </m:f>
              </m:oMath>
            </m:oMathPara>
          </w:p>
        </w:tc>
        <w:tc>
          <w:tcPr>
            <w:tcW w:w="2368" w:type="dxa"/>
            <w:vAlign w:val="center"/>
          </w:tcPr>
          <w:p w14:paraId="4D423A1C" w14:textId="77777777" w:rsidR="00FA5174" w:rsidRPr="00FB688B" w:rsidRDefault="00FA5174" w:rsidP="00BD2C4C">
            <w:pPr>
              <w:jc w:val="center"/>
              <w:rPr>
                <w:del w:id="6477" w:author="Greg Clendenning" w:date="2024-04-16T16:42:00Z"/>
                <w:rFonts w:cs="Arial"/>
                <w:sz w:val="18"/>
                <w:szCs w:val="18"/>
              </w:rPr>
            </w:pPr>
            <w:del w:id="6478" w:author="Greg Clendenning" w:date="2024-04-16T16:42:00Z">
              <w:r w:rsidRPr="00FB688B">
                <w:rPr>
                  <w:sz w:val="18"/>
                </w:rPr>
                <w:delText>EDC</w:delText>
              </w:r>
              <w:r>
                <w:rPr>
                  <w:sz w:val="18"/>
                </w:rPr>
                <w:delText xml:space="preserve"> </w:delText>
              </w:r>
              <w:r w:rsidRPr="00FB688B">
                <w:rPr>
                  <w:sz w:val="18"/>
                </w:rPr>
                <w:delText>Data</w:delText>
              </w:r>
              <w:r>
                <w:rPr>
                  <w:sz w:val="18"/>
                </w:rPr>
                <w:delText xml:space="preserve"> </w:delText>
              </w:r>
              <w:r w:rsidRPr="00FB688B">
                <w:rPr>
                  <w:sz w:val="18"/>
                </w:rPr>
                <w:delText>Gathering</w:delText>
              </w:r>
            </w:del>
          </w:p>
        </w:tc>
        <w:tc>
          <w:tcPr>
            <w:tcW w:w="1767" w:type="dxa"/>
            <w:vAlign w:val="center"/>
          </w:tcPr>
          <w:p w14:paraId="00BC1ED7" w14:textId="77777777" w:rsidR="00FA5174" w:rsidRPr="00FB688B" w:rsidRDefault="00FA5174" w:rsidP="00BD2C4C">
            <w:pPr>
              <w:jc w:val="center"/>
              <w:rPr>
                <w:del w:id="6479" w:author="Greg Clendenning" w:date="2024-04-16T16:42:00Z"/>
                <w:rFonts w:cs="Arial"/>
                <w:sz w:val="18"/>
                <w:szCs w:val="18"/>
              </w:rPr>
            </w:pPr>
            <w:del w:id="6480" w:author="Greg Clendenning" w:date="2024-04-16T16:42:00Z">
              <w:r w:rsidRPr="00FB688B">
                <w:rPr>
                  <w:sz w:val="18"/>
                </w:rPr>
                <w:delText>EDC</w:delText>
              </w:r>
              <w:r>
                <w:rPr>
                  <w:sz w:val="18"/>
                </w:rPr>
                <w:delText xml:space="preserve"> </w:delText>
              </w:r>
              <w:r w:rsidRPr="00FB688B">
                <w:rPr>
                  <w:sz w:val="18"/>
                </w:rPr>
                <w:delText>Data</w:delText>
              </w:r>
              <w:r>
                <w:rPr>
                  <w:sz w:val="18"/>
                </w:rPr>
                <w:delText xml:space="preserve"> </w:delText>
              </w:r>
              <w:r w:rsidRPr="00FB688B">
                <w:rPr>
                  <w:sz w:val="18"/>
                </w:rPr>
                <w:delText>Gathering</w:delText>
              </w:r>
            </w:del>
          </w:p>
        </w:tc>
      </w:tr>
      <w:tr w:rsidR="00FA5174" w:rsidRPr="00FB688B" w14:paraId="54A39743" w14:textId="77777777" w:rsidTr="00BD2C4C">
        <w:trPr>
          <w:trHeight w:val="728"/>
          <w:del w:id="6481" w:author="Greg Clendenning" w:date="2024-04-16T16:42:00Z"/>
        </w:trPr>
        <w:tc>
          <w:tcPr>
            <w:tcW w:w="3375" w:type="dxa"/>
            <w:vAlign w:val="center"/>
          </w:tcPr>
          <w:p w14:paraId="7BF3E106" w14:textId="77777777" w:rsidR="00FA5174" w:rsidRPr="00FB688B" w:rsidRDefault="00FA5174" w:rsidP="00BD2C4C">
            <w:pPr>
              <w:rPr>
                <w:del w:id="6482" w:author="Greg Clendenning" w:date="2024-04-16T16:42:00Z"/>
                <w:rFonts w:cs="Arial"/>
                <w:sz w:val="18"/>
                <w:szCs w:val="18"/>
              </w:rPr>
            </w:pPr>
            <w:del w:id="6483" w:author="Greg Clendenning" w:date="2024-04-16T16:42:00Z">
              <w:r w:rsidRPr="00FB688B">
                <w:rPr>
                  <w:rFonts w:cs="Arial"/>
                  <w:i/>
                  <w:sz w:val="18"/>
                  <w:szCs w:val="18"/>
                </w:rPr>
                <w:delText>EFLH</w:delText>
              </w:r>
              <w:r>
                <w:rPr>
                  <w:rFonts w:cs="Arial"/>
                  <w:i/>
                  <w:sz w:val="18"/>
                  <w:szCs w:val="18"/>
                  <w:vertAlign w:val="subscript"/>
                </w:rPr>
                <w:delText>heat,</w:delText>
              </w:r>
              <w:r w:rsidRPr="00FB688B">
                <w:rPr>
                  <w:rFonts w:cs="Arial"/>
                  <w:i/>
                  <w:sz w:val="18"/>
                  <w:szCs w:val="18"/>
                  <w:vertAlign w:val="subscript"/>
                </w:rPr>
                <w:delText>HP</w:delText>
              </w:r>
              <w:r>
                <w:rPr>
                  <w:rFonts w:cs="Arial"/>
                  <w:i/>
                  <w:sz w:val="18"/>
                  <w:szCs w:val="18"/>
                  <w:vertAlign w:val="subscript"/>
                </w:rPr>
                <w:delText xml:space="preserve"> </w:delText>
              </w:r>
              <w:r w:rsidRPr="00FB688B">
                <w:rPr>
                  <w:rFonts w:cs="Arial"/>
                  <w:sz w:val="18"/>
                  <w:szCs w:val="18"/>
                </w:rPr>
                <w:delText>,</w:delText>
              </w:r>
              <w:r>
                <w:rPr>
                  <w:rFonts w:cs="Arial"/>
                  <w:sz w:val="18"/>
                  <w:szCs w:val="18"/>
                </w:rPr>
                <w:delText xml:space="preserve"> </w:delText>
              </w:r>
              <w:r w:rsidRPr="00FB688B">
                <w:rPr>
                  <w:rFonts w:cs="Arial"/>
                  <w:sz w:val="18"/>
                  <w:szCs w:val="18"/>
                </w:rPr>
                <w:delText>Equivalent</w:delText>
              </w:r>
              <w:r>
                <w:rPr>
                  <w:rFonts w:cs="Arial"/>
                  <w:sz w:val="18"/>
                  <w:szCs w:val="18"/>
                </w:rPr>
                <w:delText xml:space="preserve"> </w:delText>
              </w:r>
              <w:r w:rsidRPr="00FB688B">
                <w:rPr>
                  <w:rFonts w:cs="Arial"/>
                  <w:sz w:val="18"/>
                  <w:szCs w:val="18"/>
                </w:rPr>
                <w:delText>Full</w:delText>
              </w:r>
              <w:r>
                <w:rPr>
                  <w:rFonts w:cs="Arial"/>
                  <w:sz w:val="18"/>
                  <w:szCs w:val="18"/>
                </w:rPr>
                <w:delText xml:space="preserve"> </w:delText>
              </w:r>
              <w:r w:rsidRPr="00FB688B">
                <w:rPr>
                  <w:rFonts w:cs="Arial"/>
                  <w:sz w:val="18"/>
                  <w:szCs w:val="18"/>
                </w:rPr>
                <w:delText>Load</w:delText>
              </w:r>
              <w:r>
                <w:rPr>
                  <w:rFonts w:cs="Arial"/>
                  <w:sz w:val="18"/>
                  <w:szCs w:val="18"/>
                </w:rPr>
                <w:delText xml:space="preserve"> </w:delText>
              </w:r>
              <w:r w:rsidRPr="00FB688B">
                <w:rPr>
                  <w:rFonts w:cs="Arial"/>
                  <w:sz w:val="18"/>
                  <w:szCs w:val="18"/>
                </w:rPr>
                <w:delText>Heating</w:delText>
              </w:r>
              <w:r>
                <w:rPr>
                  <w:rFonts w:cs="Arial"/>
                  <w:sz w:val="18"/>
                  <w:szCs w:val="18"/>
                </w:rPr>
                <w:delText xml:space="preserve"> </w:delText>
              </w:r>
              <w:r w:rsidRPr="00FB688B">
                <w:rPr>
                  <w:rFonts w:cs="Arial"/>
                  <w:sz w:val="18"/>
                  <w:szCs w:val="18"/>
                </w:rPr>
                <w:delText>hours</w:delText>
              </w:r>
              <w:r>
                <w:rPr>
                  <w:rFonts w:cs="Arial"/>
                  <w:sz w:val="18"/>
                  <w:szCs w:val="18"/>
                </w:rPr>
                <w:delText xml:space="preserve"> </w:delText>
              </w:r>
              <w:r w:rsidRPr="00FB688B">
                <w:rPr>
                  <w:rFonts w:cs="Arial"/>
                  <w:sz w:val="18"/>
                  <w:szCs w:val="18"/>
                </w:rPr>
                <w:delText>for</w:delText>
              </w:r>
              <w:r>
                <w:rPr>
                  <w:rFonts w:cs="Arial"/>
                  <w:sz w:val="18"/>
                  <w:szCs w:val="18"/>
                </w:rPr>
                <w:delText xml:space="preserve"> </w:delText>
              </w:r>
              <w:r w:rsidRPr="00FB688B">
                <w:rPr>
                  <w:rFonts w:cs="Arial"/>
                  <w:sz w:val="18"/>
                  <w:szCs w:val="18"/>
                </w:rPr>
                <w:delText>Air</w:delText>
              </w:r>
              <w:r>
                <w:rPr>
                  <w:rFonts w:cs="Arial"/>
                  <w:sz w:val="18"/>
                  <w:szCs w:val="18"/>
                </w:rPr>
                <w:delText xml:space="preserve"> </w:delText>
              </w:r>
              <w:r w:rsidRPr="00FB688B">
                <w:rPr>
                  <w:rFonts w:cs="Arial"/>
                  <w:sz w:val="18"/>
                  <w:szCs w:val="18"/>
                </w:rPr>
                <w:delText>Source</w:delText>
              </w:r>
              <w:r>
                <w:rPr>
                  <w:rFonts w:cs="Arial"/>
                  <w:sz w:val="18"/>
                  <w:szCs w:val="18"/>
                </w:rPr>
                <w:delText xml:space="preserve"> </w:delText>
              </w:r>
              <w:r w:rsidRPr="00FB688B">
                <w:rPr>
                  <w:rFonts w:cs="Arial"/>
                  <w:sz w:val="18"/>
                  <w:szCs w:val="18"/>
                </w:rPr>
                <w:delText>Heat</w:delText>
              </w:r>
              <w:r>
                <w:rPr>
                  <w:rFonts w:cs="Arial"/>
                  <w:sz w:val="18"/>
                  <w:szCs w:val="18"/>
                </w:rPr>
                <w:delText xml:space="preserve"> </w:delText>
              </w:r>
              <w:r w:rsidRPr="00FB688B">
                <w:rPr>
                  <w:rFonts w:cs="Arial"/>
                  <w:sz w:val="18"/>
                  <w:szCs w:val="18"/>
                </w:rPr>
                <w:delText>Pumps</w:delText>
              </w:r>
            </w:del>
          </w:p>
        </w:tc>
        <w:tc>
          <w:tcPr>
            <w:tcW w:w="1012" w:type="dxa"/>
            <w:vAlign w:val="center"/>
          </w:tcPr>
          <w:p w14:paraId="560CA75A" w14:textId="77777777" w:rsidR="00FA5174" w:rsidRPr="00FB688B" w:rsidRDefault="008A402F" w:rsidP="00BD2C4C">
            <w:pPr>
              <w:jc w:val="center"/>
              <w:rPr>
                <w:del w:id="6484" w:author="Greg Clendenning" w:date="2024-04-16T16:42:00Z"/>
                <w:rFonts w:cs="Arial"/>
                <w:sz w:val="18"/>
                <w:szCs w:val="18"/>
              </w:rPr>
            </w:pPr>
            <m:oMathPara>
              <m:oMath>
                <m:f>
                  <m:fPr>
                    <m:ctrlPr>
                      <w:del w:id="6485" w:author="Greg Clendenning" w:date="2024-04-16T16:42:00Z">
                        <w:rPr>
                          <w:rFonts w:ascii="Cambria Math" w:hAnsi="Cambria Math" w:cs="Arial"/>
                          <w:i/>
                          <w:sz w:val="18"/>
                          <w:szCs w:val="18"/>
                        </w:rPr>
                      </w:del>
                    </m:ctrlPr>
                  </m:fPr>
                  <m:num>
                    <m:r>
                      <w:del w:id="6486" w:author="Greg Clendenning" w:date="2024-04-16T16:42:00Z">
                        <w:rPr>
                          <w:rFonts w:ascii="Cambria Math" w:hAnsi="Cambria Math" w:cs="Arial"/>
                          <w:sz w:val="18"/>
                          <w:szCs w:val="18"/>
                        </w:rPr>
                        <m:t>h</m:t>
                      </w:del>
                    </m:r>
                    <m:r>
                      <w:del w:id="6487" w:author="Greg Clendenning" w:date="2024-04-16T16:42:00Z">
                        <w:rPr>
                          <w:rFonts w:ascii="Cambria Math" w:hAnsi="Cambria Math" w:cs="Arial"/>
                          <w:sz w:val="18"/>
                          <w:szCs w:val="18"/>
                        </w:rPr>
                        <m:t>ours</m:t>
                      </w:del>
                    </m:r>
                  </m:num>
                  <m:den>
                    <m:r>
                      <w:del w:id="6488" w:author="Greg Clendenning" w:date="2024-04-16T16:42:00Z">
                        <w:rPr>
                          <w:rFonts w:ascii="Cambria Math" w:hAnsi="Cambria Math" w:cs="Arial"/>
                          <w:sz w:val="18"/>
                          <w:szCs w:val="18"/>
                        </w:rPr>
                        <m:t>yr</m:t>
                      </w:del>
                    </m:r>
                  </m:den>
                </m:f>
              </m:oMath>
            </m:oMathPara>
          </w:p>
        </w:tc>
        <w:tc>
          <w:tcPr>
            <w:tcW w:w="2368" w:type="dxa"/>
            <w:vAlign w:val="center"/>
          </w:tcPr>
          <w:p w14:paraId="3E7D116B" w14:textId="77777777" w:rsidR="00FA5174" w:rsidRPr="00FB688B" w:rsidRDefault="00FA5174" w:rsidP="00BD2C4C">
            <w:pPr>
              <w:jc w:val="center"/>
              <w:rPr>
                <w:del w:id="6489" w:author="Greg Clendenning" w:date="2024-04-16T16:42:00Z"/>
                <w:rFonts w:cs="Arial"/>
                <w:sz w:val="18"/>
                <w:szCs w:val="18"/>
              </w:rPr>
            </w:pPr>
            <w:del w:id="6490" w:author="Greg Clendenning" w:date="2024-04-16T16:42:00Z">
              <w:r w:rsidRPr="00C20ADD">
                <w:rPr>
                  <w:rFonts w:cs="Arial"/>
                  <w:sz w:val="18"/>
                  <w:szCs w:val="18"/>
                </w:rPr>
                <w:delText>See</w:delText>
              </w:r>
              <w:r>
                <w:rPr>
                  <w:rFonts w:cs="Arial"/>
                  <w:sz w:val="18"/>
                  <w:szCs w:val="18"/>
                </w:rPr>
                <w:delText xml:space="preserve"> </w:delText>
              </w:r>
              <w:r w:rsidRPr="00F11D1D">
                <w:rPr>
                  <w:rFonts w:cs="Arial"/>
                  <w:i/>
                  <w:sz w:val="18"/>
                  <w:szCs w:val="18"/>
                </w:rPr>
                <w:delText>EFLH</w:delText>
              </w:r>
              <w:r>
                <w:rPr>
                  <w:rFonts w:cs="Arial"/>
                  <w:i/>
                  <w:sz w:val="18"/>
                  <w:szCs w:val="18"/>
                  <w:vertAlign w:val="subscript"/>
                </w:rPr>
                <w:delText>heat,</w:delText>
              </w:r>
              <w:r w:rsidRPr="00F11D1D">
                <w:rPr>
                  <w:rFonts w:cs="Arial"/>
                  <w:i/>
                  <w:sz w:val="18"/>
                  <w:szCs w:val="18"/>
                  <w:vertAlign w:val="subscript"/>
                </w:rPr>
                <w:delText>HP</w:delText>
              </w:r>
              <w:r>
                <w:rPr>
                  <w:rFonts w:cs="Arial"/>
                  <w:sz w:val="18"/>
                  <w:szCs w:val="18"/>
                </w:rPr>
                <w:delText xml:space="preserve"> </w:delText>
              </w:r>
              <w:r w:rsidRPr="007F0D1E">
                <w:rPr>
                  <w:rFonts w:cs="Arial"/>
                  <w:sz w:val="18"/>
                  <w:szCs w:val="18"/>
                </w:rPr>
                <w:delText>values</w:delText>
              </w:r>
              <w:r>
                <w:rPr>
                  <w:rFonts w:cs="Arial"/>
                  <w:sz w:val="18"/>
                  <w:szCs w:val="18"/>
                </w:rPr>
                <w:delText xml:space="preserve"> </w:delText>
              </w:r>
              <w:r w:rsidRPr="007F0D1E">
                <w:rPr>
                  <w:rFonts w:cs="Arial"/>
                  <w:sz w:val="18"/>
                  <w:szCs w:val="18"/>
                </w:rPr>
                <w:delText>in</w:delText>
              </w:r>
              <w:r>
                <w:rPr>
                  <w:rFonts w:cs="Arial"/>
                  <w:sz w:val="18"/>
                  <w:szCs w:val="18"/>
                </w:rPr>
                <w:delText xml:space="preserve"> </w:delText>
              </w:r>
              <w:r w:rsidRPr="00C20ADD">
                <w:rPr>
                  <w:rFonts w:cs="Arial"/>
                  <w:sz w:val="18"/>
                  <w:szCs w:val="18"/>
                </w:rPr>
                <w:delText>Vol.</w:delText>
              </w:r>
              <w:r>
                <w:rPr>
                  <w:rFonts w:cs="Arial"/>
                  <w:sz w:val="18"/>
                  <w:szCs w:val="18"/>
                </w:rPr>
                <w:delText xml:space="preserve"> </w:delText>
              </w:r>
              <w:r w:rsidRPr="00C20ADD">
                <w:rPr>
                  <w:rFonts w:cs="Arial"/>
                  <w:sz w:val="18"/>
                  <w:szCs w:val="18"/>
                </w:rPr>
                <w:delText>1,</w:delText>
              </w:r>
              <w:r>
                <w:rPr>
                  <w:rFonts w:cs="Arial"/>
                  <w:sz w:val="18"/>
                  <w:szCs w:val="18"/>
                </w:rPr>
                <w:delText xml:space="preserve"> App. A</w:delText>
              </w:r>
            </w:del>
          </w:p>
        </w:tc>
        <w:tc>
          <w:tcPr>
            <w:tcW w:w="1767" w:type="dxa"/>
            <w:vAlign w:val="center"/>
          </w:tcPr>
          <w:p w14:paraId="5F121B06" w14:textId="77777777" w:rsidR="00FA5174" w:rsidRPr="00FB688B" w:rsidRDefault="00FA5174" w:rsidP="00BD2C4C">
            <w:pPr>
              <w:jc w:val="center"/>
              <w:rPr>
                <w:del w:id="6491" w:author="Greg Clendenning" w:date="2024-04-16T16:42:00Z"/>
                <w:rFonts w:cs="Arial"/>
                <w:sz w:val="18"/>
                <w:szCs w:val="18"/>
              </w:rPr>
            </w:pPr>
            <w:del w:id="6492" w:author="Greg Clendenning" w:date="2024-04-16T16:42:00Z">
              <w:r>
                <w:rPr>
                  <w:rFonts w:cs="Arial"/>
                  <w:sz w:val="18"/>
                  <w:szCs w:val="18"/>
                </w:rPr>
                <w:delText>3</w:delText>
              </w:r>
            </w:del>
          </w:p>
        </w:tc>
      </w:tr>
      <w:tr w:rsidR="00FA5174" w:rsidRPr="00FB688B" w14:paraId="6C25C857" w14:textId="77777777" w:rsidTr="00BD2C4C">
        <w:trPr>
          <w:trHeight w:val="944"/>
          <w:del w:id="6493" w:author="Greg Clendenning" w:date="2024-04-16T16:42:00Z"/>
        </w:trPr>
        <w:tc>
          <w:tcPr>
            <w:tcW w:w="3375" w:type="dxa"/>
            <w:vAlign w:val="center"/>
          </w:tcPr>
          <w:p w14:paraId="22EEB644" w14:textId="77777777" w:rsidR="00FA5174" w:rsidRPr="00FB688B" w:rsidRDefault="00FA5174" w:rsidP="00BD2C4C">
            <w:pPr>
              <w:rPr>
                <w:del w:id="6494" w:author="Greg Clendenning" w:date="2024-04-16T16:42:00Z"/>
                <w:rFonts w:cs="Arial"/>
                <w:sz w:val="18"/>
                <w:szCs w:val="18"/>
              </w:rPr>
            </w:pPr>
            <w:del w:id="6495" w:author="Greg Clendenning" w:date="2024-04-16T16:42:00Z">
              <w:r w:rsidRPr="00FB688B">
                <w:rPr>
                  <w:rFonts w:cs="Arial"/>
                  <w:i/>
                  <w:sz w:val="18"/>
                  <w:szCs w:val="18"/>
                </w:rPr>
                <w:delText>EFLH</w:delText>
              </w:r>
              <w:r w:rsidRPr="000C64FD">
                <w:rPr>
                  <w:rFonts w:cs="Arial"/>
                  <w:i/>
                  <w:sz w:val="18"/>
                  <w:szCs w:val="18"/>
                  <w:vertAlign w:val="subscript"/>
                </w:rPr>
                <w:delText>heat</w:delText>
              </w:r>
              <w:r>
                <w:rPr>
                  <w:rFonts w:cs="Arial"/>
                  <w:i/>
                  <w:sz w:val="18"/>
                  <w:szCs w:val="18"/>
                  <w:vertAlign w:val="subscript"/>
                </w:rPr>
                <w:delText xml:space="preserve">,non-HP </w:delText>
              </w:r>
              <w:r w:rsidRPr="00FB688B">
                <w:rPr>
                  <w:rFonts w:cs="Arial"/>
                  <w:sz w:val="18"/>
                  <w:szCs w:val="18"/>
                  <w:vertAlign w:val="subscript"/>
                </w:rPr>
                <w:delText>,</w:delText>
              </w:r>
              <w:r>
                <w:rPr>
                  <w:rFonts w:cs="Arial"/>
                  <w:sz w:val="18"/>
                  <w:szCs w:val="18"/>
                </w:rPr>
                <w:delText xml:space="preserve"> </w:delText>
              </w:r>
              <w:r w:rsidRPr="00FB688B">
                <w:rPr>
                  <w:rFonts w:cs="Arial"/>
                  <w:sz w:val="18"/>
                  <w:szCs w:val="18"/>
                </w:rPr>
                <w:delText>Equivalent</w:delText>
              </w:r>
              <w:r>
                <w:rPr>
                  <w:rFonts w:cs="Arial"/>
                  <w:sz w:val="18"/>
                  <w:szCs w:val="18"/>
                </w:rPr>
                <w:delText xml:space="preserve"> </w:delText>
              </w:r>
              <w:r w:rsidRPr="00FB688B">
                <w:rPr>
                  <w:rFonts w:cs="Arial"/>
                  <w:sz w:val="18"/>
                  <w:szCs w:val="18"/>
                </w:rPr>
                <w:delText>Full</w:delText>
              </w:r>
              <w:r>
                <w:rPr>
                  <w:rFonts w:cs="Arial"/>
                  <w:sz w:val="18"/>
                  <w:szCs w:val="18"/>
                </w:rPr>
                <w:delText xml:space="preserve"> </w:delText>
              </w:r>
              <w:r w:rsidRPr="00FB688B">
                <w:rPr>
                  <w:rFonts w:cs="Arial"/>
                  <w:sz w:val="18"/>
                  <w:szCs w:val="18"/>
                </w:rPr>
                <w:delText>Load</w:delText>
              </w:r>
              <w:r>
                <w:rPr>
                  <w:rFonts w:cs="Arial"/>
                  <w:sz w:val="18"/>
                  <w:szCs w:val="18"/>
                </w:rPr>
                <w:delText xml:space="preserve"> </w:delText>
              </w:r>
              <w:r w:rsidRPr="00FB688B">
                <w:rPr>
                  <w:rFonts w:cs="Arial"/>
                  <w:sz w:val="18"/>
                  <w:szCs w:val="18"/>
                </w:rPr>
                <w:delText>Heating</w:delText>
              </w:r>
              <w:r>
                <w:rPr>
                  <w:rFonts w:cs="Arial"/>
                  <w:sz w:val="18"/>
                  <w:szCs w:val="18"/>
                </w:rPr>
                <w:delText xml:space="preserve"> </w:delText>
              </w:r>
              <w:r w:rsidRPr="00FB688B">
                <w:rPr>
                  <w:rFonts w:cs="Arial"/>
                  <w:sz w:val="18"/>
                  <w:szCs w:val="18"/>
                </w:rPr>
                <w:delText>hours</w:delText>
              </w:r>
              <w:r>
                <w:rPr>
                  <w:rFonts w:cs="Arial"/>
                  <w:sz w:val="18"/>
                  <w:szCs w:val="18"/>
                </w:rPr>
                <w:delText xml:space="preserve"> </w:delText>
              </w:r>
              <w:r w:rsidRPr="00FB688B">
                <w:rPr>
                  <w:rFonts w:cs="Arial"/>
                  <w:sz w:val="18"/>
                  <w:szCs w:val="18"/>
                </w:rPr>
                <w:delText>for</w:delText>
              </w:r>
              <w:r>
                <w:rPr>
                  <w:rFonts w:cs="Arial"/>
                  <w:sz w:val="18"/>
                  <w:szCs w:val="18"/>
                </w:rPr>
                <w:delText xml:space="preserve"> furnaces, boilers, and electric baseboards</w:delText>
              </w:r>
            </w:del>
          </w:p>
        </w:tc>
        <w:tc>
          <w:tcPr>
            <w:tcW w:w="1012" w:type="dxa"/>
            <w:vAlign w:val="center"/>
          </w:tcPr>
          <w:p w14:paraId="3AD308C6" w14:textId="77777777" w:rsidR="00FA5174" w:rsidRPr="00FB688B" w:rsidRDefault="008A402F" w:rsidP="00BD2C4C">
            <w:pPr>
              <w:jc w:val="center"/>
              <w:rPr>
                <w:del w:id="6496" w:author="Greg Clendenning" w:date="2024-04-16T16:42:00Z"/>
                <w:rFonts w:cs="Arial"/>
                <w:sz w:val="18"/>
                <w:szCs w:val="18"/>
              </w:rPr>
            </w:pPr>
            <m:oMathPara>
              <m:oMath>
                <m:f>
                  <m:fPr>
                    <m:ctrlPr>
                      <w:del w:id="6497" w:author="Greg Clendenning" w:date="2024-04-16T16:42:00Z">
                        <w:rPr>
                          <w:rFonts w:ascii="Cambria Math" w:hAnsi="Cambria Math" w:cs="Arial"/>
                          <w:i/>
                          <w:sz w:val="18"/>
                          <w:szCs w:val="18"/>
                        </w:rPr>
                      </w:del>
                    </m:ctrlPr>
                  </m:fPr>
                  <m:num>
                    <m:r>
                      <w:del w:id="6498" w:author="Greg Clendenning" w:date="2024-04-16T16:42:00Z">
                        <w:rPr>
                          <w:rFonts w:ascii="Cambria Math" w:hAnsi="Cambria Math" w:cs="Arial"/>
                          <w:sz w:val="18"/>
                          <w:szCs w:val="18"/>
                        </w:rPr>
                        <m:t>h</m:t>
                      </w:del>
                    </m:r>
                    <m:r>
                      <w:del w:id="6499" w:author="Greg Clendenning" w:date="2024-04-16T16:42:00Z">
                        <w:rPr>
                          <w:rFonts w:ascii="Cambria Math" w:hAnsi="Cambria Math" w:cs="Arial"/>
                          <w:sz w:val="18"/>
                          <w:szCs w:val="18"/>
                        </w:rPr>
                        <m:t>ours</m:t>
                      </w:del>
                    </m:r>
                  </m:num>
                  <m:den>
                    <m:r>
                      <w:del w:id="6500" w:author="Greg Clendenning" w:date="2024-04-16T16:42:00Z">
                        <w:rPr>
                          <w:rFonts w:ascii="Cambria Math" w:hAnsi="Cambria Math" w:cs="Arial"/>
                          <w:sz w:val="18"/>
                          <w:szCs w:val="18"/>
                        </w:rPr>
                        <m:t>yr</m:t>
                      </w:del>
                    </m:r>
                  </m:den>
                </m:f>
              </m:oMath>
            </m:oMathPara>
          </w:p>
        </w:tc>
        <w:tc>
          <w:tcPr>
            <w:tcW w:w="2368" w:type="dxa"/>
            <w:vAlign w:val="center"/>
          </w:tcPr>
          <w:p w14:paraId="4D046500" w14:textId="77777777" w:rsidR="00FA5174" w:rsidRPr="00C20ADD" w:rsidRDefault="00FA5174" w:rsidP="00BD2C4C">
            <w:pPr>
              <w:jc w:val="center"/>
              <w:rPr>
                <w:del w:id="6501" w:author="Greg Clendenning" w:date="2024-04-16T16:42:00Z"/>
                <w:rFonts w:cs="Arial"/>
                <w:sz w:val="18"/>
                <w:szCs w:val="18"/>
                <w:highlight w:val="yellow"/>
              </w:rPr>
            </w:pPr>
            <w:del w:id="6502" w:author="Greg Clendenning" w:date="2024-04-16T16:42:00Z">
              <w:r w:rsidRPr="00C20ADD">
                <w:rPr>
                  <w:rFonts w:cs="Arial"/>
                  <w:sz w:val="18"/>
                  <w:szCs w:val="18"/>
                </w:rPr>
                <w:delText>See</w:delText>
              </w:r>
              <w:r>
                <w:rPr>
                  <w:rFonts w:cs="Arial"/>
                  <w:sz w:val="18"/>
                  <w:szCs w:val="18"/>
                </w:rPr>
                <w:delText xml:space="preserve"> </w:delText>
              </w:r>
              <w:r w:rsidRPr="00F11D1D">
                <w:rPr>
                  <w:rFonts w:cs="Arial"/>
                  <w:i/>
                  <w:sz w:val="18"/>
                  <w:szCs w:val="18"/>
                </w:rPr>
                <w:delText>EFLH</w:delText>
              </w:r>
              <w:r w:rsidRPr="00F11D1D">
                <w:rPr>
                  <w:rFonts w:cs="Arial"/>
                  <w:i/>
                  <w:sz w:val="18"/>
                  <w:szCs w:val="18"/>
                  <w:vertAlign w:val="subscript"/>
                </w:rPr>
                <w:delText>hea</w:delText>
              </w:r>
              <w:r>
                <w:rPr>
                  <w:rFonts w:cs="Arial"/>
                  <w:i/>
                  <w:sz w:val="18"/>
                  <w:szCs w:val="18"/>
                  <w:vertAlign w:val="subscript"/>
                </w:rPr>
                <w:delText>t,non-HP</w:delText>
              </w:r>
              <w:r>
                <w:rPr>
                  <w:rFonts w:cs="Arial"/>
                  <w:sz w:val="18"/>
                  <w:szCs w:val="18"/>
                </w:rPr>
                <w:delText xml:space="preserve"> </w:delText>
              </w:r>
              <w:r w:rsidRPr="007F0D1E">
                <w:rPr>
                  <w:rFonts w:cs="Arial"/>
                  <w:sz w:val="18"/>
                  <w:szCs w:val="18"/>
                </w:rPr>
                <w:delText>values</w:delText>
              </w:r>
              <w:r>
                <w:rPr>
                  <w:rFonts w:cs="Arial"/>
                  <w:sz w:val="18"/>
                  <w:szCs w:val="18"/>
                </w:rPr>
                <w:delText xml:space="preserve"> </w:delText>
              </w:r>
              <w:r w:rsidRPr="007F0D1E">
                <w:rPr>
                  <w:rFonts w:cs="Arial"/>
                  <w:sz w:val="18"/>
                  <w:szCs w:val="18"/>
                </w:rPr>
                <w:delText>in</w:delText>
              </w:r>
              <w:r>
                <w:rPr>
                  <w:rFonts w:cs="Arial"/>
                  <w:sz w:val="18"/>
                  <w:szCs w:val="18"/>
                </w:rPr>
                <w:delText xml:space="preserve"> </w:delText>
              </w:r>
              <w:r w:rsidRPr="00C20ADD">
                <w:rPr>
                  <w:rFonts w:cs="Arial"/>
                  <w:sz w:val="18"/>
                  <w:szCs w:val="18"/>
                </w:rPr>
                <w:delText>Vol.</w:delText>
              </w:r>
              <w:r>
                <w:rPr>
                  <w:rFonts w:cs="Arial"/>
                  <w:sz w:val="18"/>
                  <w:szCs w:val="18"/>
                </w:rPr>
                <w:delText xml:space="preserve"> </w:delText>
              </w:r>
              <w:r w:rsidRPr="00C20ADD">
                <w:rPr>
                  <w:rFonts w:cs="Arial"/>
                  <w:sz w:val="18"/>
                  <w:szCs w:val="18"/>
                </w:rPr>
                <w:delText>1,</w:delText>
              </w:r>
              <w:r>
                <w:rPr>
                  <w:rFonts w:cs="Arial"/>
                  <w:sz w:val="18"/>
                  <w:szCs w:val="18"/>
                </w:rPr>
                <w:delText xml:space="preserve"> App. A</w:delText>
              </w:r>
            </w:del>
          </w:p>
        </w:tc>
        <w:tc>
          <w:tcPr>
            <w:tcW w:w="1767" w:type="dxa"/>
            <w:vAlign w:val="center"/>
          </w:tcPr>
          <w:p w14:paraId="3CA39F5F" w14:textId="77777777" w:rsidR="00FA5174" w:rsidRPr="00FB688B" w:rsidRDefault="00FA5174" w:rsidP="00BD2C4C">
            <w:pPr>
              <w:jc w:val="center"/>
              <w:rPr>
                <w:del w:id="6503" w:author="Greg Clendenning" w:date="2024-04-16T16:42:00Z"/>
                <w:rFonts w:cs="Arial"/>
                <w:sz w:val="18"/>
                <w:szCs w:val="18"/>
              </w:rPr>
            </w:pPr>
            <w:del w:id="6504" w:author="Greg Clendenning" w:date="2024-04-16T16:42:00Z">
              <w:r>
                <w:rPr>
                  <w:rFonts w:cs="Arial"/>
                  <w:sz w:val="18"/>
                  <w:szCs w:val="18"/>
                </w:rPr>
                <w:delText>3</w:delText>
              </w:r>
            </w:del>
          </w:p>
        </w:tc>
      </w:tr>
      <w:tr w:rsidR="00FA5174" w:rsidRPr="00FB688B" w14:paraId="233B23FA" w14:textId="77777777" w:rsidTr="00BD2C4C">
        <w:trPr>
          <w:trHeight w:val="107"/>
          <w:del w:id="6505" w:author="Greg Clendenning" w:date="2024-04-16T16:42:00Z"/>
        </w:trPr>
        <w:tc>
          <w:tcPr>
            <w:tcW w:w="3375" w:type="dxa"/>
            <w:vAlign w:val="center"/>
          </w:tcPr>
          <w:p w14:paraId="0083A0BA" w14:textId="77777777" w:rsidR="00FA5174" w:rsidRPr="00FB688B" w:rsidRDefault="00FA5174" w:rsidP="00BD2C4C">
            <w:pPr>
              <w:rPr>
                <w:del w:id="6506" w:author="Greg Clendenning" w:date="2024-04-16T16:42:00Z"/>
                <w:rFonts w:cs="Arial"/>
                <w:sz w:val="18"/>
                <w:szCs w:val="18"/>
              </w:rPr>
            </w:pPr>
            <w:del w:id="6507" w:author="Greg Clendenning" w:date="2024-04-16T16:42:00Z">
              <w:r w:rsidRPr="00FB688B">
                <w:rPr>
                  <w:i/>
                  <w:sz w:val="18"/>
                  <w:szCs w:val="18"/>
                </w:rPr>
                <w:delText>HSPF</w:delText>
              </w:r>
              <w:r>
                <w:rPr>
                  <w:sz w:val="18"/>
                  <w:szCs w:val="18"/>
                </w:rPr>
                <w:delText xml:space="preserve"> </w:delText>
              </w:r>
              <w:r w:rsidRPr="00FB688B">
                <w:rPr>
                  <w:sz w:val="18"/>
                  <w:szCs w:val="18"/>
                </w:rPr>
                <w:delText>,</w:delText>
              </w:r>
              <w:r>
                <w:rPr>
                  <w:sz w:val="18"/>
                  <w:szCs w:val="18"/>
                </w:rPr>
                <w:delText xml:space="preserve"> </w:delText>
              </w:r>
              <w:r w:rsidRPr="00FB688B">
                <w:rPr>
                  <w:rFonts w:cs="Arial"/>
                  <w:sz w:val="18"/>
                  <w:szCs w:val="18"/>
                </w:rPr>
                <w:delText>Heating</w:delText>
              </w:r>
              <w:r>
                <w:rPr>
                  <w:rFonts w:cs="Arial"/>
                  <w:sz w:val="18"/>
                  <w:szCs w:val="18"/>
                </w:rPr>
                <w:delText xml:space="preserve"> </w:delText>
              </w:r>
              <w:r w:rsidRPr="00FB688B">
                <w:rPr>
                  <w:rFonts w:cs="Arial"/>
                  <w:sz w:val="18"/>
                  <w:szCs w:val="18"/>
                </w:rPr>
                <w:delText>Seasonal</w:delText>
              </w:r>
              <w:r>
                <w:rPr>
                  <w:rFonts w:cs="Arial"/>
                  <w:sz w:val="18"/>
                  <w:szCs w:val="18"/>
                </w:rPr>
                <w:delText xml:space="preserve"> </w:delText>
              </w:r>
              <w:r w:rsidRPr="00FB688B">
                <w:rPr>
                  <w:rFonts w:cs="Arial"/>
                  <w:sz w:val="18"/>
                  <w:szCs w:val="18"/>
                </w:rPr>
                <w:delText>Performance</w:delText>
              </w:r>
              <w:r>
                <w:rPr>
                  <w:rFonts w:cs="Arial"/>
                  <w:sz w:val="18"/>
                  <w:szCs w:val="18"/>
                </w:rPr>
                <w:delText xml:space="preserve"> </w:delText>
              </w:r>
              <w:r w:rsidRPr="00FB688B">
                <w:rPr>
                  <w:rFonts w:cs="Arial"/>
                  <w:sz w:val="18"/>
                  <w:szCs w:val="18"/>
                </w:rPr>
                <w:delText>Factor</w:delText>
              </w:r>
              <w:r>
                <w:rPr>
                  <w:rFonts w:cs="Arial"/>
                  <w:sz w:val="18"/>
                  <w:szCs w:val="18"/>
                </w:rPr>
                <w:delText xml:space="preserve"> </w:delText>
              </w:r>
              <w:r w:rsidRPr="00FB688B">
                <w:rPr>
                  <w:rFonts w:cs="Arial"/>
                  <w:sz w:val="18"/>
                  <w:szCs w:val="18"/>
                </w:rPr>
                <w:delText>for</w:delText>
              </w:r>
              <w:r>
                <w:rPr>
                  <w:rFonts w:cs="Arial"/>
                  <w:sz w:val="18"/>
                  <w:szCs w:val="18"/>
                </w:rPr>
                <w:delText xml:space="preserve"> </w:delText>
              </w:r>
              <w:r w:rsidRPr="00FB688B">
                <w:rPr>
                  <w:rFonts w:cs="Arial"/>
                  <w:sz w:val="18"/>
                  <w:szCs w:val="18"/>
                </w:rPr>
                <w:delText>existing</w:delText>
              </w:r>
              <w:r>
                <w:rPr>
                  <w:rFonts w:cs="Arial"/>
                  <w:sz w:val="18"/>
                  <w:szCs w:val="18"/>
                </w:rPr>
                <w:delText xml:space="preserve"> </w:delText>
              </w:r>
              <w:r w:rsidRPr="00FB688B">
                <w:rPr>
                  <w:rFonts w:cs="Arial"/>
                  <w:sz w:val="18"/>
                  <w:szCs w:val="18"/>
                </w:rPr>
                <w:delText>heat</w:delText>
              </w:r>
              <w:r>
                <w:rPr>
                  <w:rFonts w:cs="Arial"/>
                  <w:sz w:val="18"/>
                  <w:szCs w:val="18"/>
                </w:rPr>
                <w:delText xml:space="preserve"> </w:delText>
              </w:r>
              <w:r w:rsidRPr="00FB688B">
                <w:rPr>
                  <w:rFonts w:cs="Arial"/>
                  <w:sz w:val="18"/>
                  <w:szCs w:val="18"/>
                </w:rPr>
                <w:delText>pump</w:delText>
              </w:r>
            </w:del>
          </w:p>
        </w:tc>
        <w:tc>
          <w:tcPr>
            <w:tcW w:w="1012" w:type="dxa"/>
            <w:vAlign w:val="center"/>
          </w:tcPr>
          <w:p w14:paraId="54B9C16E" w14:textId="77777777" w:rsidR="00FA5174" w:rsidRPr="00FB688B" w:rsidRDefault="008A402F" w:rsidP="00BD2C4C">
            <w:pPr>
              <w:jc w:val="center"/>
              <w:rPr>
                <w:del w:id="6508" w:author="Greg Clendenning" w:date="2024-04-16T16:42:00Z"/>
                <w:rFonts w:cs="Arial"/>
                <w:sz w:val="18"/>
                <w:szCs w:val="18"/>
              </w:rPr>
            </w:pPr>
            <m:oMathPara>
              <m:oMath>
                <m:f>
                  <m:fPr>
                    <m:ctrlPr>
                      <w:del w:id="6509" w:author="Greg Clendenning" w:date="2024-04-16T16:42:00Z">
                        <w:rPr>
                          <w:rFonts w:ascii="Cambria Math" w:hAnsi="Cambria Math"/>
                          <w:i/>
                          <w:sz w:val="18"/>
                          <w:szCs w:val="18"/>
                        </w:rPr>
                      </w:del>
                    </m:ctrlPr>
                  </m:fPr>
                  <m:num>
                    <m:r>
                      <w:del w:id="6510" w:author="Greg Clendenning" w:date="2024-04-16T16:42:00Z">
                        <w:rPr>
                          <w:rFonts w:ascii="Cambria Math" w:hAnsi="Cambria Math"/>
                          <w:sz w:val="18"/>
                          <w:szCs w:val="18"/>
                        </w:rPr>
                        <m:t>BTU</m:t>
                      </w:del>
                    </m:r>
                  </m:num>
                  <m:den>
                    <m:r>
                      <w:del w:id="6511" w:author="Greg Clendenning" w:date="2024-04-16T16:42:00Z">
                        <w:rPr>
                          <w:rFonts w:ascii="Cambria Math" w:hAnsi="Cambria Math"/>
                          <w:sz w:val="18"/>
                          <w:szCs w:val="18"/>
                        </w:rPr>
                        <m:t>W</m:t>
                      </w:del>
                    </m:r>
                    <m:r>
                      <w:del w:id="6512" w:author="Greg Clendenning" w:date="2024-04-16T16:42:00Z">
                        <w:rPr>
                          <w:rFonts w:ascii="Cambria Math" w:hAnsi="Cambria Math"/>
                          <w:sz w:val="18"/>
                          <w:szCs w:val="18"/>
                        </w:rPr>
                        <m:t xml:space="preserve"> ∙ h</m:t>
                      </w:del>
                    </m:r>
                    <m:r>
                      <w:del w:id="6513" w:author="Greg Clendenning" w:date="2024-04-16T16:42:00Z">
                        <w:rPr>
                          <w:rFonts w:ascii="Cambria Math" w:hAnsi="Cambria Math"/>
                          <w:sz w:val="18"/>
                          <w:szCs w:val="18"/>
                        </w:rPr>
                        <m:t>r</m:t>
                      </w:del>
                    </m:r>
                  </m:den>
                </m:f>
              </m:oMath>
            </m:oMathPara>
          </w:p>
        </w:tc>
        <w:tc>
          <w:tcPr>
            <w:tcW w:w="2368" w:type="dxa"/>
            <w:vAlign w:val="center"/>
          </w:tcPr>
          <w:p w14:paraId="753E8C33" w14:textId="77777777" w:rsidR="00FA5174" w:rsidRPr="00FB688B" w:rsidRDefault="00FA5174" w:rsidP="00BD2C4C">
            <w:pPr>
              <w:pStyle w:val="TableCell"/>
              <w:spacing w:before="0" w:after="40"/>
              <w:jc w:val="center"/>
              <w:rPr>
                <w:del w:id="6514" w:author="Greg Clendenning" w:date="2024-04-16T16:42:00Z"/>
                <w:szCs w:val="18"/>
              </w:rPr>
            </w:pPr>
            <w:del w:id="6515" w:author="Greg Clendenning" w:date="2024-04-16T16:42:00Z">
              <w:r w:rsidRPr="00FB688B">
                <w:rPr>
                  <w:szCs w:val="18"/>
                </w:rPr>
                <w:delText>EDC</w:delText>
              </w:r>
              <w:r>
                <w:rPr>
                  <w:szCs w:val="18"/>
                </w:rPr>
                <w:delText xml:space="preserve"> </w:delText>
              </w:r>
              <w:r w:rsidRPr="00FB688B">
                <w:rPr>
                  <w:szCs w:val="18"/>
                </w:rPr>
                <w:delText>Data</w:delText>
              </w:r>
              <w:r>
                <w:rPr>
                  <w:szCs w:val="18"/>
                </w:rPr>
                <w:delText xml:space="preserve"> </w:delText>
              </w:r>
              <w:r w:rsidRPr="00FB688B">
                <w:rPr>
                  <w:szCs w:val="18"/>
                </w:rPr>
                <w:delText>Gathering</w:delText>
              </w:r>
              <w:r>
                <w:rPr>
                  <w:szCs w:val="18"/>
                </w:rPr>
                <w:delText xml:space="preserve"> or</w:delText>
              </w:r>
            </w:del>
          </w:p>
          <w:p w14:paraId="7B9573C4" w14:textId="77777777" w:rsidR="00FA5174" w:rsidRPr="00FB688B" w:rsidRDefault="00FA5174" w:rsidP="00BD2C4C">
            <w:pPr>
              <w:jc w:val="center"/>
              <w:rPr>
                <w:del w:id="6516" w:author="Greg Clendenning" w:date="2024-04-16T16:42:00Z"/>
                <w:rFonts w:cs="Arial"/>
                <w:sz w:val="18"/>
                <w:szCs w:val="18"/>
              </w:rPr>
            </w:pPr>
            <w:del w:id="6517" w:author="Greg Clendenning" w:date="2024-04-16T16:42:00Z">
              <w:r w:rsidRPr="00FB688B">
                <w:rPr>
                  <w:sz w:val="18"/>
                  <w:szCs w:val="18"/>
                </w:rPr>
                <w:delText>Default</w:delText>
              </w:r>
              <w:r>
                <w:rPr>
                  <w:sz w:val="18"/>
                  <w:szCs w:val="18"/>
                </w:rPr>
                <w:delText xml:space="preserve"> </w:delText>
              </w:r>
              <w:r w:rsidRPr="00FB688B">
                <w:rPr>
                  <w:sz w:val="18"/>
                  <w:szCs w:val="18"/>
                </w:rPr>
                <w:delText>=</w:delText>
              </w:r>
              <w:r>
                <w:rPr>
                  <w:sz w:val="18"/>
                  <w:szCs w:val="18"/>
                </w:rPr>
                <w:delText xml:space="preserve"> 8.2</w:delText>
              </w:r>
            </w:del>
          </w:p>
        </w:tc>
        <w:tc>
          <w:tcPr>
            <w:tcW w:w="1767" w:type="dxa"/>
            <w:vAlign w:val="center"/>
          </w:tcPr>
          <w:p w14:paraId="2F870E21" w14:textId="77777777" w:rsidR="00FA5174" w:rsidRDefault="00FA5174" w:rsidP="00BD2C4C">
            <w:pPr>
              <w:jc w:val="center"/>
              <w:rPr>
                <w:del w:id="6518" w:author="Greg Clendenning" w:date="2024-04-16T16:42:00Z"/>
                <w:sz w:val="18"/>
                <w:szCs w:val="18"/>
              </w:rPr>
            </w:pPr>
            <w:del w:id="6519" w:author="Greg Clendenning" w:date="2024-04-16T16:42:00Z">
              <w:r w:rsidRPr="00FB688B">
                <w:rPr>
                  <w:sz w:val="18"/>
                  <w:szCs w:val="18"/>
                </w:rPr>
                <w:delText>EDC</w:delText>
              </w:r>
              <w:r>
                <w:rPr>
                  <w:sz w:val="18"/>
                  <w:szCs w:val="18"/>
                </w:rPr>
                <w:delText xml:space="preserve"> </w:delText>
              </w:r>
              <w:r w:rsidRPr="00FB688B">
                <w:rPr>
                  <w:sz w:val="18"/>
                  <w:szCs w:val="18"/>
                </w:rPr>
                <w:delText>Data</w:delText>
              </w:r>
              <w:r>
                <w:rPr>
                  <w:sz w:val="18"/>
                  <w:szCs w:val="18"/>
                </w:rPr>
                <w:delText xml:space="preserve"> </w:delText>
              </w:r>
              <w:r w:rsidRPr="00FB688B">
                <w:rPr>
                  <w:sz w:val="18"/>
                  <w:szCs w:val="18"/>
                </w:rPr>
                <w:delText>Gathering</w:delText>
              </w:r>
            </w:del>
          </w:p>
          <w:p w14:paraId="6B35DF6D" w14:textId="77777777" w:rsidR="00FA5174" w:rsidRDefault="00FA5174" w:rsidP="00BD2C4C">
            <w:pPr>
              <w:jc w:val="center"/>
              <w:rPr>
                <w:del w:id="6520" w:author="Greg Clendenning" w:date="2024-04-16T16:42:00Z"/>
                <w:sz w:val="18"/>
                <w:szCs w:val="18"/>
              </w:rPr>
            </w:pPr>
          </w:p>
          <w:p w14:paraId="0CC957D4" w14:textId="77777777" w:rsidR="00FA5174" w:rsidRPr="00FB688B" w:rsidRDefault="00FA5174" w:rsidP="00BD2C4C">
            <w:pPr>
              <w:jc w:val="center"/>
              <w:rPr>
                <w:del w:id="6521" w:author="Greg Clendenning" w:date="2024-04-16T16:42:00Z"/>
                <w:rFonts w:cs="Arial"/>
                <w:sz w:val="18"/>
                <w:szCs w:val="18"/>
              </w:rPr>
            </w:pPr>
            <w:del w:id="6522" w:author="Greg Clendenning" w:date="2024-04-16T16:42:00Z">
              <w:r>
                <w:rPr>
                  <w:sz w:val="18"/>
                  <w:szCs w:val="18"/>
                </w:rPr>
                <w:delText>4</w:delText>
              </w:r>
            </w:del>
          </w:p>
        </w:tc>
      </w:tr>
      <w:tr w:rsidR="00FA5174" w:rsidRPr="00FB688B" w14:paraId="0EDE5CC7" w14:textId="77777777" w:rsidTr="00BD2C4C">
        <w:trPr>
          <w:trHeight w:val="107"/>
          <w:del w:id="6523" w:author="Greg Clendenning" w:date="2024-04-16T16:42:00Z"/>
        </w:trPr>
        <w:tc>
          <w:tcPr>
            <w:tcW w:w="3375" w:type="dxa"/>
            <w:vAlign w:val="center"/>
          </w:tcPr>
          <w:p w14:paraId="2EDFFDFF" w14:textId="77777777" w:rsidR="00FA5174" w:rsidRPr="00FB688B" w:rsidRDefault="00FA5174" w:rsidP="00BD2C4C">
            <w:pPr>
              <w:rPr>
                <w:del w:id="6524" w:author="Greg Clendenning" w:date="2024-04-16T16:42:00Z"/>
                <w:rFonts w:cs="Arial"/>
                <w:sz w:val="18"/>
                <w:szCs w:val="18"/>
              </w:rPr>
            </w:pPr>
            <w:del w:id="6525" w:author="Greg Clendenning" w:date="2024-04-16T16:42:00Z">
              <w:r w:rsidRPr="00FB688B">
                <w:rPr>
                  <w:i/>
                  <w:sz w:val="18"/>
                  <w:szCs w:val="18"/>
                </w:rPr>
                <w:delText>AFUE</w:delText>
              </w:r>
              <w:r w:rsidRPr="00FB688B">
                <w:rPr>
                  <w:i/>
                  <w:sz w:val="18"/>
                  <w:szCs w:val="18"/>
                  <w:vertAlign w:val="subscript"/>
                </w:rPr>
                <w:delText>fuel</w:delText>
              </w:r>
              <w:r>
                <w:rPr>
                  <w:i/>
                  <w:sz w:val="18"/>
                  <w:szCs w:val="18"/>
                  <w:vertAlign w:val="subscript"/>
                </w:rPr>
                <w:delText xml:space="preserve"> </w:delText>
              </w:r>
              <w:r w:rsidRPr="00FB688B">
                <w:rPr>
                  <w:i/>
                  <w:sz w:val="18"/>
                  <w:szCs w:val="18"/>
                  <w:vertAlign w:val="subscript"/>
                </w:rPr>
                <w:delText>heat</w:delText>
              </w:r>
              <w:r>
                <w:rPr>
                  <w:sz w:val="18"/>
                  <w:szCs w:val="18"/>
                </w:rPr>
                <w:delText xml:space="preserve"> </w:delText>
              </w:r>
              <w:r w:rsidRPr="00FB688B">
                <w:rPr>
                  <w:sz w:val="18"/>
                  <w:szCs w:val="18"/>
                </w:rPr>
                <w:delText>,</w:delText>
              </w:r>
              <w:r>
                <w:rPr>
                  <w:sz w:val="18"/>
                  <w:szCs w:val="18"/>
                </w:rPr>
                <w:delText xml:space="preserve"> </w:delText>
              </w:r>
              <w:r w:rsidRPr="00FB688B">
                <w:rPr>
                  <w:rFonts w:cs="Arial"/>
                  <w:sz w:val="18"/>
                  <w:szCs w:val="18"/>
                </w:rPr>
                <w:delText>Annual</w:delText>
              </w:r>
              <w:r>
                <w:rPr>
                  <w:rFonts w:cs="Arial"/>
                  <w:sz w:val="18"/>
                  <w:szCs w:val="18"/>
                </w:rPr>
                <w:delText xml:space="preserve"> </w:delText>
              </w:r>
              <w:r w:rsidRPr="00FB688B">
                <w:rPr>
                  <w:rFonts w:cs="Arial"/>
                  <w:sz w:val="18"/>
                  <w:szCs w:val="18"/>
                </w:rPr>
                <w:delText>Fuel</w:delText>
              </w:r>
              <w:r>
                <w:rPr>
                  <w:rFonts w:cs="Arial"/>
                  <w:sz w:val="18"/>
                  <w:szCs w:val="18"/>
                </w:rPr>
                <w:delText xml:space="preserve"> </w:delText>
              </w:r>
              <w:r w:rsidRPr="00FB688B">
                <w:rPr>
                  <w:rFonts w:cs="Arial"/>
                  <w:sz w:val="18"/>
                  <w:szCs w:val="18"/>
                </w:rPr>
                <w:delText>Utilization</w:delText>
              </w:r>
              <w:r>
                <w:rPr>
                  <w:rFonts w:cs="Arial"/>
                  <w:sz w:val="18"/>
                  <w:szCs w:val="18"/>
                </w:rPr>
                <w:delText xml:space="preserve"> </w:delText>
              </w:r>
              <w:r w:rsidRPr="00FB688B">
                <w:rPr>
                  <w:rFonts w:cs="Arial"/>
                  <w:sz w:val="18"/>
                  <w:szCs w:val="18"/>
                </w:rPr>
                <w:delText>Efficiency</w:delText>
              </w:r>
              <w:r>
                <w:rPr>
                  <w:rFonts w:cs="Arial"/>
                  <w:sz w:val="18"/>
                  <w:szCs w:val="18"/>
                </w:rPr>
                <w:delText xml:space="preserve"> </w:delText>
              </w:r>
              <w:r w:rsidRPr="00FB688B">
                <w:rPr>
                  <w:rFonts w:cs="Arial"/>
                  <w:sz w:val="18"/>
                  <w:szCs w:val="18"/>
                </w:rPr>
                <w:delText>for</w:delText>
              </w:r>
              <w:r>
                <w:rPr>
                  <w:rFonts w:cs="Arial"/>
                  <w:sz w:val="18"/>
                  <w:szCs w:val="18"/>
                </w:rPr>
                <w:delText xml:space="preserve"> </w:delText>
              </w:r>
              <w:r w:rsidRPr="00FB688B">
                <w:rPr>
                  <w:rFonts w:cs="Arial"/>
                  <w:sz w:val="18"/>
                  <w:szCs w:val="18"/>
                </w:rPr>
                <w:delText>the</w:delText>
              </w:r>
              <w:r>
                <w:rPr>
                  <w:rFonts w:cs="Arial"/>
                  <w:sz w:val="18"/>
                  <w:szCs w:val="18"/>
                </w:rPr>
                <w:delText xml:space="preserve"> </w:delText>
              </w:r>
              <w:r w:rsidRPr="00FB688B">
                <w:rPr>
                  <w:rFonts w:cs="Arial"/>
                  <w:sz w:val="18"/>
                  <w:szCs w:val="18"/>
                </w:rPr>
                <w:delText>new</w:delText>
              </w:r>
              <w:r>
                <w:rPr>
                  <w:rFonts w:cs="Arial"/>
                  <w:sz w:val="18"/>
                  <w:szCs w:val="18"/>
                </w:rPr>
                <w:delText xml:space="preserve"> </w:delText>
              </w:r>
              <w:r w:rsidRPr="00FB688B">
                <w:rPr>
                  <w:rFonts w:cs="Arial"/>
                  <w:sz w:val="18"/>
                  <w:szCs w:val="18"/>
                </w:rPr>
                <w:delText>gas</w:delText>
              </w:r>
              <w:r>
                <w:rPr>
                  <w:rFonts w:cs="Arial"/>
                  <w:sz w:val="18"/>
                  <w:szCs w:val="18"/>
                </w:rPr>
                <w:delText xml:space="preserve"> or oil </w:delText>
              </w:r>
              <w:r w:rsidRPr="00FB688B">
                <w:rPr>
                  <w:rFonts w:cs="Arial"/>
                  <w:sz w:val="18"/>
                  <w:szCs w:val="18"/>
                </w:rPr>
                <w:delText>furnace</w:delText>
              </w:r>
              <w:r>
                <w:rPr>
                  <w:rFonts w:cs="Arial"/>
                  <w:sz w:val="18"/>
                  <w:szCs w:val="18"/>
                </w:rPr>
                <w:delText xml:space="preserve"> or boiler</w:delText>
              </w:r>
            </w:del>
          </w:p>
        </w:tc>
        <w:tc>
          <w:tcPr>
            <w:tcW w:w="1012" w:type="dxa"/>
            <w:vAlign w:val="center"/>
          </w:tcPr>
          <w:p w14:paraId="621FE0BF" w14:textId="77777777" w:rsidR="00FA5174" w:rsidRPr="00FB688B" w:rsidRDefault="00FA5174" w:rsidP="00BD2C4C">
            <w:pPr>
              <w:jc w:val="center"/>
              <w:rPr>
                <w:del w:id="6526" w:author="Greg Clendenning" w:date="2024-04-16T16:42:00Z"/>
                <w:rFonts w:cs="Arial"/>
                <w:sz w:val="18"/>
                <w:szCs w:val="18"/>
              </w:rPr>
            </w:pPr>
            <w:del w:id="6527" w:author="Greg Clendenning" w:date="2024-04-16T16:42:00Z">
              <w:r w:rsidRPr="00FB688B">
                <w:rPr>
                  <w:i/>
                  <w:sz w:val="18"/>
                  <w:szCs w:val="18"/>
                </w:rPr>
                <w:delText>%</w:delText>
              </w:r>
            </w:del>
          </w:p>
        </w:tc>
        <w:tc>
          <w:tcPr>
            <w:tcW w:w="2368" w:type="dxa"/>
            <w:vAlign w:val="center"/>
          </w:tcPr>
          <w:p w14:paraId="7BFDF9AB" w14:textId="77777777" w:rsidR="00FA5174" w:rsidRPr="00FB688B" w:rsidRDefault="00FA5174" w:rsidP="00BD2C4C">
            <w:pPr>
              <w:pStyle w:val="TableCell"/>
              <w:spacing w:before="0" w:after="40"/>
              <w:jc w:val="center"/>
              <w:rPr>
                <w:del w:id="6528" w:author="Greg Clendenning" w:date="2024-04-16T16:42:00Z"/>
                <w:szCs w:val="18"/>
              </w:rPr>
            </w:pPr>
            <w:del w:id="6529" w:author="Greg Clendenning" w:date="2024-04-16T16:42:00Z">
              <w:r w:rsidRPr="00FB688B">
                <w:rPr>
                  <w:szCs w:val="18"/>
                </w:rPr>
                <w:delText>EDC</w:delText>
              </w:r>
              <w:r>
                <w:rPr>
                  <w:szCs w:val="18"/>
                </w:rPr>
                <w:delText xml:space="preserve"> </w:delText>
              </w:r>
              <w:r w:rsidRPr="00FB688B">
                <w:rPr>
                  <w:szCs w:val="18"/>
                </w:rPr>
                <w:delText>Data</w:delText>
              </w:r>
              <w:r>
                <w:rPr>
                  <w:szCs w:val="18"/>
                </w:rPr>
                <w:delText xml:space="preserve"> </w:delText>
              </w:r>
              <w:r w:rsidRPr="00FB688B">
                <w:rPr>
                  <w:szCs w:val="18"/>
                </w:rPr>
                <w:delText>Gathering</w:delText>
              </w:r>
              <w:r>
                <w:rPr>
                  <w:szCs w:val="18"/>
                </w:rPr>
                <w:delText xml:space="preserve"> or</w:delText>
              </w:r>
            </w:del>
          </w:p>
          <w:p w14:paraId="595FFFBE" w14:textId="77777777" w:rsidR="00FA5174" w:rsidRDefault="00FA5174" w:rsidP="00BD2C4C">
            <w:pPr>
              <w:keepNext/>
              <w:tabs>
                <w:tab w:val="left" w:pos="720"/>
              </w:tabs>
              <w:spacing w:after="40"/>
              <w:jc w:val="center"/>
              <w:rPr>
                <w:del w:id="6530" w:author="Greg Clendenning" w:date="2024-04-16T16:42:00Z"/>
                <w:sz w:val="18"/>
                <w:szCs w:val="18"/>
              </w:rPr>
            </w:pPr>
            <w:del w:id="6531" w:author="Greg Clendenning" w:date="2024-04-16T16:42:00Z">
              <w:r w:rsidRPr="00FB688B">
                <w:rPr>
                  <w:sz w:val="18"/>
                  <w:szCs w:val="18"/>
                </w:rPr>
                <w:delText>Default</w:delText>
              </w:r>
              <w:r>
                <w:rPr>
                  <w:sz w:val="18"/>
                  <w:szCs w:val="18"/>
                </w:rPr>
                <w:delText>s:</w:delText>
              </w:r>
            </w:del>
          </w:p>
          <w:p w14:paraId="52E30825" w14:textId="77777777" w:rsidR="00FA5174" w:rsidRPr="00965E09" w:rsidRDefault="00FA5174" w:rsidP="00BD2C4C">
            <w:pPr>
              <w:keepNext/>
              <w:tabs>
                <w:tab w:val="left" w:pos="720"/>
              </w:tabs>
              <w:spacing w:after="40"/>
              <w:jc w:val="center"/>
              <w:rPr>
                <w:del w:id="6532" w:author="Greg Clendenning" w:date="2024-04-16T16:42:00Z"/>
                <w:sz w:val="18"/>
                <w:szCs w:val="18"/>
                <w:lang w:val="fr-FR"/>
              </w:rPr>
            </w:pPr>
            <w:del w:id="6533" w:author="Greg Clendenning" w:date="2024-04-16T16:42:00Z">
              <w:r w:rsidRPr="00965E09">
                <w:rPr>
                  <w:sz w:val="18"/>
                  <w:szCs w:val="18"/>
                  <w:lang w:val="fr-FR"/>
                </w:rPr>
                <w:delText>NG/LPG furnace = 95%</w:delText>
              </w:r>
            </w:del>
          </w:p>
          <w:p w14:paraId="6ABC5166" w14:textId="77777777" w:rsidR="00FA5174" w:rsidRPr="00965E09" w:rsidRDefault="00FA5174" w:rsidP="00BD2C4C">
            <w:pPr>
              <w:keepNext/>
              <w:tabs>
                <w:tab w:val="left" w:pos="720"/>
              </w:tabs>
              <w:spacing w:after="40"/>
              <w:jc w:val="center"/>
              <w:rPr>
                <w:del w:id="6534" w:author="Greg Clendenning" w:date="2024-04-16T16:42:00Z"/>
                <w:sz w:val="18"/>
                <w:szCs w:val="18"/>
                <w:lang w:val="fr-FR"/>
              </w:rPr>
            </w:pPr>
            <w:del w:id="6535" w:author="Greg Clendenning" w:date="2024-04-16T16:42:00Z">
              <w:r w:rsidRPr="00965E09">
                <w:rPr>
                  <w:sz w:val="18"/>
                  <w:szCs w:val="18"/>
                  <w:lang w:val="fr-FR"/>
                </w:rPr>
                <w:delText>NG/LPG boiler = 90%</w:delText>
              </w:r>
            </w:del>
          </w:p>
          <w:p w14:paraId="558BADB7" w14:textId="77777777" w:rsidR="00FA5174" w:rsidRPr="00FB688B" w:rsidRDefault="00FA5174" w:rsidP="00BD2C4C">
            <w:pPr>
              <w:keepNext/>
              <w:tabs>
                <w:tab w:val="left" w:pos="720"/>
              </w:tabs>
              <w:spacing w:after="40"/>
              <w:jc w:val="center"/>
              <w:rPr>
                <w:del w:id="6536" w:author="Greg Clendenning" w:date="2024-04-16T16:42:00Z"/>
                <w:sz w:val="18"/>
                <w:szCs w:val="18"/>
              </w:rPr>
            </w:pPr>
            <w:del w:id="6537" w:author="Greg Clendenning" w:date="2024-04-16T16:42:00Z">
              <w:r>
                <w:rPr>
                  <w:sz w:val="18"/>
                  <w:szCs w:val="18"/>
                </w:rPr>
                <w:delText>O</w:delText>
              </w:r>
              <w:r w:rsidRPr="00FB688B">
                <w:rPr>
                  <w:sz w:val="18"/>
                  <w:szCs w:val="18"/>
                </w:rPr>
                <w:delText>il</w:delText>
              </w:r>
              <w:r>
                <w:rPr>
                  <w:sz w:val="18"/>
                  <w:szCs w:val="18"/>
                </w:rPr>
                <w:delText xml:space="preserve"> furnace = </w:delText>
              </w:r>
              <w:r w:rsidRPr="00FB688B">
                <w:rPr>
                  <w:sz w:val="18"/>
                  <w:szCs w:val="18"/>
                </w:rPr>
                <w:delText>85%</w:delText>
              </w:r>
            </w:del>
          </w:p>
          <w:p w14:paraId="6A942264" w14:textId="77777777" w:rsidR="00FA5174" w:rsidRPr="00FB688B" w:rsidRDefault="00FA5174" w:rsidP="00BD2C4C">
            <w:pPr>
              <w:keepNext/>
              <w:tabs>
                <w:tab w:val="left" w:pos="720"/>
              </w:tabs>
              <w:spacing w:after="40"/>
              <w:jc w:val="center"/>
              <w:rPr>
                <w:del w:id="6538" w:author="Greg Clendenning" w:date="2024-04-16T16:42:00Z"/>
                <w:rFonts w:cs="Arial"/>
                <w:sz w:val="18"/>
                <w:szCs w:val="18"/>
              </w:rPr>
            </w:pPr>
            <w:del w:id="6539" w:author="Greg Clendenning" w:date="2024-04-16T16:42:00Z">
              <w:r>
                <w:rPr>
                  <w:sz w:val="18"/>
                  <w:szCs w:val="18"/>
                </w:rPr>
                <w:delText>O</w:delText>
              </w:r>
              <w:r w:rsidRPr="00FB688B">
                <w:rPr>
                  <w:sz w:val="18"/>
                  <w:szCs w:val="18"/>
                </w:rPr>
                <w:delText>il</w:delText>
              </w:r>
              <w:r>
                <w:rPr>
                  <w:sz w:val="18"/>
                  <w:szCs w:val="18"/>
                </w:rPr>
                <w:delText xml:space="preserve"> </w:delText>
              </w:r>
              <w:r w:rsidRPr="00FB688B">
                <w:rPr>
                  <w:sz w:val="18"/>
                  <w:szCs w:val="18"/>
                </w:rPr>
                <w:delText>boiler</w:delText>
              </w:r>
              <w:r>
                <w:rPr>
                  <w:sz w:val="18"/>
                  <w:szCs w:val="18"/>
                </w:rPr>
                <w:delText xml:space="preserve"> = </w:delText>
              </w:r>
              <w:r w:rsidRPr="00FB688B">
                <w:rPr>
                  <w:sz w:val="18"/>
                  <w:szCs w:val="18"/>
                </w:rPr>
                <w:delText>8</w:delText>
              </w:r>
              <w:r>
                <w:rPr>
                  <w:sz w:val="18"/>
                  <w:szCs w:val="18"/>
                </w:rPr>
                <w:delText>7</w:delText>
              </w:r>
              <w:r w:rsidRPr="00FB688B">
                <w:rPr>
                  <w:sz w:val="18"/>
                  <w:szCs w:val="18"/>
                </w:rPr>
                <w:delText>%</w:delText>
              </w:r>
            </w:del>
          </w:p>
        </w:tc>
        <w:tc>
          <w:tcPr>
            <w:tcW w:w="1767" w:type="dxa"/>
            <w:vAlign w:val="center"/>
          </w:tcPr>
          <w:p w14:paraId="4FF83928" w14:textId="77777777" w:rsidR="00FA5174" w:rsidRDefault="00FA5174" w:rsidP="00BD2C4C">
            <w:pPr>
              <w:jc w:val="center"/>
              <w:rPr>
                <w:del w:id="6540" w:author="Greg Clendenning" w:date="2024-04-16T16:42:00Z"/>
                <w:sz w:val="18"/>
                <w:szCs w:val="18"/>
              </w:rPr>
            </w:pPr>
            <w:del w:id="6541" w:author="Greg Clendenning" w:date="2024-04-16T16:42:00Z">
              <w:r w:rsidRPr="00FB688B">
                <w:rPr>
                  <w:sz w:val="18"/>
                  <w:szCs w:val="18"/>
                </w:rPr>
                <w:delText>EDC</w:delText>
              </w:r>
              <w:r>
                <w:rPr>
                  <w:sz w:val="18"/>
                  <w:szCs w:val="18"/>
                </w:rPr>
                <w:delText xml:space="preserve"> </w:delText>
              </w:r>
              <w:r w:rsidRPr="00FB688B">
                <w:rPr>
                  <w:sz w:val="18"/>
                  <w:szCs w:val="18"/>
                </w:rPr>
                <w:delText>Data</w:delText>
              </w:r>
              <w:r>
                <w:rPr>
                  <w:sz w:val="18"/>
                  <w:szCs w:val="18"/>
                </w:rPr>
                <w:delText xml:space="preserve"> </w:delText>
              </w:r>
              <w:r w:rsidRPr="00FB688B">
                <w:rPr>
                  <w:sz w:val="18"/>
                  <w:szCs w:val="18"/>
                </w:rPr>
                <w:delText>Gathering</w:delText>
              </w:r>
            </w:del>
          </w:p>
          <w:p w14:paraId="00B5A3C7" w14:textId="77777777" w:rsidR="00FA5174" w:rsidRDefault="00FA5174" w:rsidP="00BD2C4C">
            <w:pPr>
              <w:jc w:val="center"/>
              <w:rPr>
                <w:del w:id="6542" w:author="Greg Clendenning" w:date="2024-04-16T16:42:00Z"/>
                <w:sz w:val="18"/>
                <w:szCs w:val="18"/>
              </w:rPr>
            </w:pPr>
          </w:p>
          <w:p w14:paraId="5358C084" w14:textId="77777777" w:rsidR="00FA5174" w:rsidRPr="00FB688B" w:rsidRDefault="00FA5174" w:rsidP="00BD2C4C">
            <w:pPr>
              <w:jc w:val="center"/>
              <w:rPr>
                <w:del w:id="6543" w:author="Greg Clendenning" w:date="2024-04-16T16:42:00Z"/>
                <w:rFonts w:cs="Arial"/>
                <w:sz w:val="18"/>
                <w:szCs w:val="18"/>
              </w:rPr>
            </w:pPr>
            <w:del w:id="6544" w:author="Greg Clendenning" w:date="2024-04-16T16:42:00Z">
              <w:r>
                <w:rPr>
                  <w:rFonts w:cs="Arial"/>
                  <w:sz w:val="18"/>
                  <w:szCs w:val="18"/>
                </w:rPr>
                <w:delText>1,2</w:delText>
              </w:r>
            </w:del>
          </w:p>
        </w:tc>
      </w:tr>
      <w:tr w:rsidR="00FA5174" w:rsidRPr="00FB688B" w14:paraId="5505B9C6" w14:textId="77777777" w:rsidTr="00BD2C4C">
        <w:trPr>
          <w:trHeight w:val="107"/>
          <w:del w:id="6545" w:author="Greg Clendenning" w:date="2024-04-16T16:42:00Z"/>
        </w:trPr>
        <w:tc>
          <w:tcPr>
            <w:tcW w:w="3375" w:type="dxa"/>
            <w:vAlign w:val="center"/>
          </w:tcPr>
          <w:p w14:paraId="0399EE8D" w14:textId="77777777" w:rsidR="00FA5174" w:rsidRPr="00FB688B" w:rsidRDefault="00FA5174" w:rsidP="00BD2C4C">
            <w:pPr>
              <w:rPr>
                <w:del w:id="6546" w:author="Greg Clendenning" w:date="2024-04-16T16:42:00Z"/>
                <w:rFonts w:cs="Arial"/>
                <w:sz w:val="18"/>
                <w:szCs w:val="18"/>
              </w:rPr>
            </w:pPr>
            <w:del w:id="6547" w:author="Greg Clendenning" w:date="2024-04-16T16:42:00Z">
              <w:r w:rsidRPr="00FB688B">
                <w:rPr>
                  <w:i/>
                  <w:sz w:val="18"/>
                  <w:szCs w:val="18"/>
                </w:rPr>
                <w:delText>HP</w:delText>
              </w:r>
              <w:r w:rsidRPr="00FB688B">
                <w:rPr>
                  <w:i/>
                  <w:sz w:val="18"/>
                  <w:szCs w:val="18"/>
                  <w:vertAlign w:val="subscript"/>
                </w:rPr>
                <w:delText>motor</w:delText>
              </w:r>
              <w:r>
                <w:rPr>
                  <w:sz w:val="18"/>
                  <w:szCs w:val="18"/>
                </w:rPr>
                <w:delText xml:space="preserve"> </w:delText>
              </w:r>
              <w:r w:rsidRPr="00FB688B">
                <w:rPr>
                  <w:sz w:val="18"/>
                  <w:szCs w:val="18"/>
                </w:rPr>
                <w:delText>,</w:delText>
              </w:r>
              <w:r>
                <w:rPr>
                  <w:sz w:val="18"/>
                  <w:szCs w:val="18"/>
                </w:rPr>
                <w:delText xml:space="preserve"> </w:delText>
              </w:r>
              <w:r>
                <w:rPr>
                  <w:rFonts w:cs="Arial"/>
                  <w:sz w:val="18"/>
                  <w:szCs w:val="18"/>
                </w:rPr>
                <w:delText>F</w:delText>
              </w:r>
              <w:r w:rsidRPr="00FB688B">
                <w:rPr>
                  <w:rFonts w:cs="Arial"/>
                  <w:sz w:val="18"/>
                  <w:szCs w:val="18"/>
                </w:rPr>
                <w:delText>urnace</w:delText>
              </w:r>
              <w:r>
                <w:rPr>
                  <w:rFonts w:cs="Arial"/>
                  <w:sz w:val="18"/>
                  <w:szCs w:val="18"/>
                </w:rPr>
                <w:delText xml:space="preserve"> </w:delText>
              </w:r>
              <w:r w:rsidRPr="00FB688B">
                <w:rPr>
                  <w:rFonts w:cs="Arial"/>
                  <w:sz w:val="18"/>
                  <w:szCs w:val="18"/>
                </w:rPr>
                <w:delText>blower</w:delText>
              </w:r>
              <w:r>
                <w:rPr>
                  <w:rFonts w:cs="Arial"/>
                  <w:sz w:val="18"/>
                  <w:szCs w:val="18"/>
                </w:rPr>
                <w:delText xml:space="preserve"> </w:delText>
              </w:r>
              <w:r w:rsidRPr="00FB688B">
                <w:rPr>
                  <w:rFonts w:cs="Arial"/>
                  <w:sz w:val="18"/>
                  <w:szCs w:val="18"/>
                </w:rPr>
                <w:delText>motor</w:delText>
              </w:r>
              <w:r>
                <w:rPr>
                  <w:rFonts w:cs="Arial"/>
                  <w:sz w:val="18"/>
                  <w:szCs w:val="18"/>
                </w:rPr>
                <w:delText xml:space="preserve"> </w:delText>
              </w:r>
              <w:r w:rsidRPr="00FB688B">
                <w:rPr>
                  <w:rFonts w:cs="Arial"/>
                  <w:sz w:val="18"/>
                  <w:szCs w:val="18"/>
                </w:rPr>
                <w:delText>horsepower</w:delText>
              </w:r>
            </w:del>
          </w:p>
        </w:tc>
        <w:tc>
          <w:tcPr>
            <w:tcW w:w="1012" w:type="dxa"/>
            <w:vAlign w:val="center"/>
          </w:tcPr>
          <w:p w14:paraId="436149CD" w14:textId="77777777" w:rsidR="00FA5174" w:rsidRPr="00FB688B" w:rsidRDefault="00FA5174" w:rsidP="00BD2C4C">
            <w:pPr>
              <w:jc w:val="center"/>
              <w:rPr>
                <w:del w:id="6548" w:author="Greg Clendenning" w:date="2024-04-16T16:42:00Z"/>
                <w:rFonts w:cs="Arial"/>
                <w:sz w:val="18"/>
                <w:szCs w:val="18"/>
              </w:rPr>
            </w:pPr>
            <w:del w:id="6549" w:author="Greg Clendenning" w:date="2024-04-16T16:42:00Z">
              <w:r w:rsidRPr="00FB688B">
                <w:rPr>
                  <w:i/>
                  <w:sz w:val="18"/>
                  <w:szCs w:val="18"/>
                </w:rPr>
                <w:delText>hp</w:delText>
              </w:r>
            </w:del>
          </w:p>
        </w:tc>
        <w:tc>
          <w:tcPr>
            <w:tcW w:w="2368" w:type="dxa"/>
            <w:vAlign w:val="center"/>
          </w:tcPr>
          <w:p w14:paraId="06590841" w14:textId="77777777" w:rsidR="00FA5174" w:rsidRDefault="00FA5174" w:rsidP="00BD2C4C">
            <w:pPr>
              <w:pStyle w:val="TableCell"/>
              <w:spacing w:before="0" w:after="40"/>
              <w:jc w:val="center"/>
              <w:rPr>
                <w:del w:id="6550" w:author="Greg Clendenning" w:date="2024-04-16T16:42:00Z"/>
                <w:szCs w:val="18"/>
              </w:rPr>
            </w:pPr>
            <w:del w:id="6551" w:author="Greg Clendenning" w:date="2024-04-16T16:42:00Z">
              <w:r w:rsidRPr="00FB688B">
                <w:rPr>
                  <w:szCs w:val="18"/>
                </w:rPr>
                <w:delText>EDC</w:delText>
              </w:r>
              <w:r>
                <w:rPr>
                  <w:szCs w:val="18"/>
                </w:rPr>
                <w:delText xml:space="preserve"> </w:delText>
              </w:r>
              <w:r w:rsidRPr="00FB688B">
                <w:rPr>
                  <w:szCs w:val="18"/>
                </w:rPr>
                <w:delText>Data</w:delText>
              </w:r>
              <w:r>
                <w:rPr>
                  <w:szCs w:val="18"/>
                </w:rPr>
                <w:delText xml:space="preserve"> </w:delText>
              </w:r>
              <w:r w:rsidRPr="00FB688B">
                <w:rPr>
                  <w:szCs w:val="18"/>
                </w:rPr>
                <w:delText>Gathering</w:delText>
              </w:r>
              <w:r>
                <w:rPr>
                  <w:szCs w:val="18"/>
                </w:rPr>
                <w:delText xml:space="preserve"> or</w:delText>
              </w:r>
            </w:del>
          </w:p>
          <w:p w14:paraId="209E63BB" w14:textId="77777777" w:rsidR="00FA5174" w:rsidRPr="00FB688B" w:rsidRDefault="00FA5174" w:rsidP="00BD2C4C">
            <w:pPr>
              <w:pStyle w:val="TableCell"/>
              <w:spacing w:before="0" w:after="40"/>
              <w:jc w:val="center"/>
              <w:rPr>
                <w:del w:id="6552" w:author="Greg Clendenning" w:date="2024-04-16T16:42:00Z"/>
                <w:szCs w:val="18"/>
              </w:rPr>
            </w:pPr>
          </w:p>
          <w:p w14:paraId="7764C6A9" w14:textId="77777777" w:rsidR="00FA5174" w:rsidRPr="00FB688B" w:rsidRDefault="00FA5174" w:rsidP="00BD2C4C">
            <w:pPr>
              <w:jc w:val="center"/>
              <w:rPr>
                <w:del w:id="6553" w:author="Greg Clendenning" w:date="2024-04-16T16:42:00Z"/>
                <w:rFonts w:cs="Arial"/>
                <w:sz w:val="18"/>
                <w:szCs w:val="18"/>
              </w:rPr>
            </w:pPr>
            <w:del w:id="6554" w:author="Greg Clendenning" w:date="2024-04-16T16:42:00Z">
              <w:r w:rsidRPr="00FB688B">
                <w:rPr>
                  <w:sz w:val="18"/>
                  <w:szCs w:val="18"/>
                </w:rPr>
                <w:delText>Default</w:delText>
              </w:r>
              <w:r>
                <w:rPr>
                  <w:sz w:val="18"/>
                  <w:szCs w:val="18"/>
                </w:rPr>
                <w:delText xml:space="preserve"> </w:delText>
              </w:r>
              <w:r w:rsidRPr="00FB688B">
                <w:rPr>
                  <w:sz w:val="18"/>
                  <w:szCs w:val="18"/>
                </w:rPr>
                <w:delText>=</w:delText>
              </w:r>
              <w:r>
                <w:rPr>
                  <w:sz w:val="18"/>
                  <w:szCs w:val="18"/>
                </w:rPr>
                <w:delText xml:space="preserve"> </w:delText>
              </w:r>
              <w:r w:rsidRPr="00FB688B">
                <w:rPr>
                  <w:sz w:val="18"/>
                  <w:szCs w:val="18"/>
                </w:rPr>
                <w:delText>½</w:delText>
              </w:r>
            </w:del>
          </w:p>
        </w:tc>
        <w:tc>
          <w:tcPr>
            <w:tcW w:w="1767" w:type="dxa"/>
            <w:vAlign w:val="center"/>
          </w:tcPr>
          <w:p w14:paraId="70263767" w14:textId="77777777" w:rsidR="00FA5174" w:rsidRDefault="00FA5174" w:rsidP="00BD2C4C">
            <w:pPr>
              <w:jc w:val="center"/>
              <w:rPr>
                <w:del w:id="6555" w:author="Greg Clendenning" w:date="2024-04-16T16:42:00Z"/>
                <w:sz w:val="18"/>
                <w:szCs w:val="18"/>
              </w:rPr>
            </w:pPr>
            <w:del w:id="6556" w:author="Greg Clendenning" w:date="2024-04-16T16:42:00Z">
              <w:r w:rsidRPr="002603E0">
                <w:rPr>
                  <w:sz w:val="18"/>
                  <w:szCs w:val="18"/>
                </w:rPr>
                <w:delText>EDC</w:delText>
              </w:r>
              <w:r>
                <w:rPr>
                  <w:sz w:val="18"/>
                  <w:szCs w:val="18"/>
                </w:rPr>
                <w:delText xml:space="preserve"> </w:delText>
              </w:r>
              <w:r w:rsidRPr="002603E0">
                <w:rPr>
                  <w:sz w:val="18"/>
                  <w:szCs w:val="18"/>
                </w:rPr>
                <w:delText>Data</w:delText>
              </w:r>
              <w:r>
                <w:rPr>
                  <w:sz w:val="18"/>
                  <w:szCs w:val="18"/>
                </w:rPr>
                <w:delText xml:space="preserve"> </w:delText>
              </w:r>
              <w:r w:rsidRPr="002603E0">
                <w:rPr>
                  <w:sz w:val="18"/>
                  <w:szCs w:val="18"/>
                </w:rPr>
                <w:delText>Gathering</w:delText>
              </w:r>
            </w:del>
          </w:p>
          <w:p w14:paraId="05286DEC" w14:textId="77777777" w:rsidR="00FA5174" w:rsidRPr="002603E0" w:rsidRDefault="00FA5174" w:rsidP="00BD2C4C">
            <w:pPr>
              <w:jc w:val="center"/>
              <w:rPr>
                <w:del w:id="6557" w:author="Greg Clendenning" w:date="2024-04-16T16:42:00Z"/>
                <w:sz w:val="18"/>
                <w:szCs w:val="18"/>
              </w:rPr>
            </w:pPr>
          </w:p>
          <w:p w14:paraId="7B0DA1D1" w14:textId="77777777" w:rsidR="00FA5174" w:rsidRPr="002603E0" w:rsidRDefault="00FA5174" w:rsidP="00BD2C4C">
            <w:pPr>
              <w:jc w:val="center"/>
              <w:rPr>
                <w:del w:id="6558" w:author="Greg Clendenning" w:date="2024-04-16T16:42:00Z"/>
                <w:rFonts w:cs="Arial"/>
                <w:sz w:val="18"/>
                <w:szCs w:val="18"/>
              </w:rPr>
            </w:pPr>
            <w:del w:id="6559" w:author="Greg Clendenning" w:date="2024-04-16T16:42:00Z">
              <w:r>
                <w:rPr>
                  <w:rFonts w:cs="Arial"/>
                  <w:sz w:val="18"/>
                  <w:szCs w:val="18"/>
                </w:rPr>
                <w:delText>5</w:delText>
              </w:r>
            </w:del>
          </w:p>
        </w:tc>
      </w:tr>
      <w:tr w:rsidR="00FA5174" w:rsidRPr="00FB688B" w14:paraId="5EAF0BAC" w14:textId="77777777" w:rsidTr="00BD2C4C">
        <w:trPr>
          <w:del w:id="6560" w:author="Greg Clendenning" w:date="2024-04-16T16:42:00Z"/>
        </w:trPr>
        <w:tc>
          <w:tcPr>
            <w:tcW w:w="3375" w:type="dxa"/>
            <w:vAlign w:val="center"/>
          </w:tcPr>
          <w:p w14:paraId="57B4BBAB" w14:textId="77777777" w:rsidR="00FA5174" w:rsidRPr="00FB688B" w:rsidRDefault="00FA5174" w:rsidP="00BD2C4C">
            <w:pPr>
              <w:rPr>
                <w:del w:id="6561" w:author="Greg Clendenning" w:date="2024-04-16T16:42:00Z"/>
                <w:rFonts w:cs="Arial"/>
                <w:sz w:val="18"/>
                <w:szCs w:val="18"/>
              </w:rPr>
            </w:pPr>
            <w:del w:id="6562" w:author="Greg Clendenning" w:date="2024-04-16T16:42:00Z">
              <w:r w:rsidRPr="00FB688B">
                <w:rPr>
                  <w:i/>
                  <w:sz w:val="18"/>
                  <w:szCs w:val="18"/>
                </w:rPr>
                <w:delText>η</w:delText>
              </w:r>
              <w:r w:rsidRPr="00FB688B">
                <w:rPr>
                  <w:i/>
                  <w:sz w:val="18"/>
                  <w:szCs w:val="18"/>
                  <w:vertAlign w:val="subscript"/>
                </w:rPr>
                <w:delText>motor</w:delText>
              </w:r>
              <w:r>
                <w:rPr>
                  <w:sz w:val="18"/>
                  <w:szCs w:val="18"/>
                </w:rPr>
                <w:delText xml:space="preserve"> </w:delText>
              </w:r>
              <w:r w:rsidRPr="00FB688B">
                <w:rPr>
                  <w:sz w:val="18"/>
                  <w:szCs w:val="18"/>
                </w:rPr>
                <w:delText>,</w:delText>
              </w:r>
              <w:r>
                <w:rPr>
                  <w:sz w:val="18"/>
                  <w:szCs w:val="18"/>
                </w:rPr>
                <w:delText xml:space="preserve"> </w:delText>
              </w:r>
              <w:r w:rsidRPr="00FB688B">
                <w:rPr>
                  <w:rFonts w:cs="Arial"/>
                  <w:sz w:val="18"/>
                  <w:szCs w:val="18"/>
                </w:rPr>
                <w:delText>Efficiency</w:delText>
              </w:r>
              <w:r>
                <w:rPr>
                  <w:rFonts w:cs="Arial"/>
                  <w:sz w:val="18"/>
                  <w:szCs w:val="18"/>
                </w:rPr>
                <w:delText xml:space="preserve"> </w:delText>
              </w:r>
              <w:r w:rsidRPr="00FB688B">
                <w:rPr>
                  <w:rFonts w:cs="Arial"/>
                  <w:sz w:val="18"/>
                  <w:szCs w:val="18"/>
                </w:rPr>
                <w:delText>of</w:delText>
              </w:r>
              <w:r>
                <w:rPr>
                  <w:rFonts w:cs="Arial"/>
                  <w:sz w:val="18"/>
                  <w:szCs w:val="18"/>
                </w:rPr>
                <w:delText xml:space="preserve"> </w:delText>
              </w:r>
              <w:r w:rsidRPr="00FB688B">
                <w:rPr>
                  <w:rFonts w:cs="Arial"/>
                  <w:sz w:val="18"/>
                  <w:szCs w:val="18"/>
                </w:rPr>
                <w:delText>furnace</w:delText>
              </w:r>
              <w:r>
                <w:rPr>
                  <w:rFonts w:cs="Arial"/>
                  <w:sz w:val="18"/>
                  <w:szCs w:val="18"/>
                </w:rPr>
                <w:delText xml:space="preserve"> </w:delText>
              </w:r>
              <w:r w:rsidRPr="00FB688B">
                <w:rPr>
                  <w:rFonts w:cs="Arial"/>
                  <w:sz w:val="18"/>
                  <w:szCs w:val="18"/>
                </w:rPr>
                <w:delText>blower</w:delText>
              </w:r>
              <w:r>
                <w:rPr>
                  <w:rFonts w:cs="Arial"/>
                  <w:sz w:val="18"/>
                  <w:szCs w:val="18"/>
                </w:rPr>
                <w:delText xml:space="preserve"> </w:delText>
              </w:r>
              <w:r w:rsidRPr="00FB688B">
                <w:rPr>
                  <w:rFonts w:cs="Arial"/>
                  <w:sz w:val="18"/>
                  <w:szCs w:val="18"/>
                </w:rPr>
                <w:delText>motor</w:delText>
              </w:r>
            </w:del>
          </w:p>
        </w:tc>
        <w:tc>
          <w:tcPr>
            <w:tcW w:w="1012" w:type="dxa"/>
            <w:vAlign w:val="center"/>
          </w:tcPr>
          <w:p w14:paraId="4B9067B0" w14:textId="77777777" w:rsidR="00FA5174" w:rsidRPr="00FB688B" w:rsidRDefault="00FA5174" w:rsidP="00BD2C4C">
            <w:pPr>
              <w:jc w:val="center"/>
              <w:rPr>
                <w:del w:id="6563" w:author="Greg Clendenning" w:date="2024-04-16T16:42:00Z"/>
                <w:rFonts w:cs="Arial"/>
                <w:sz w:val="18"/>
                <w:szCs w:val="18"/>
              </w:rPr>
            </w:pPr>
            <w:del w:id="6564" w:author="Greg Clendenning" w:date="2024-04-16T16:42:00Z">
              <w:r w:rsidRPr="00FB688B">
                <w:rPr>
                  <w:i/>
                  <w:sz w:val="18"/>
                  <w:szCs w:val="18"/>
                </w:rPr>
                <w:delText>%</w:delText>
              </w:r>
            </w:del>
          </w:p>
        </w:tc>
        <w:tc>
          <w:tcPr>
            <w:tcW w:w="2368" w:type="dxa"/>
            <w:vAlign w:val="center"/>
          </w:tcPr>
          <w:p w14:paraId="7DE6993C" w14:textId="77777777" w:rsidR="00FA5174" w:rsidRDefault="00FA5174" w:rsidP="00BD2C4C">
            <w:pPr>
              <w:pStyle w:val="TableCell"/>
              <w:spacing w:before="0" w:after="40"/>
              <w:jc w:val="center"/>
              <w:rPr>
                <w:del w:id="6565" w:author="Greg Clendenning" w:date="2024-04-16T16:42:00Z"/>
                <w:szCs w:val="18"/>
              </w:rPr>
            </w:pPr>
            <w:del w:id="6566" w:author="Greg Clendenning" w:date="2024-04-16T16:42:00Z">
              <w:r w:rsidRPr="00FB688B">
                <w:rPr>
                  <w:szCs w:val="18"/>
                </w:rPr>
                <w:delText>EDC</w:delText>
              </w:r>
              <w:r>
                <w:rPr>
                  <w:szCs w:val="18"/>
                </w:rPr>
                <w:delText xml:space="preserve"> </w:delText>
              </w:r>
              <w:r w:rsidRPr="00FB688B">
                <w:rPr>
                  <w:szCs w:val="18"/>
                </w:rPr>
                <w:delText>Data</w:delText>
              </w:r>
              <w:r>
                <w:rPr>
                  <w:szCs w:val="18"/>
                </w:rPr>
                <w:delText xml:space="preserve"> </w:delText>
              </w:r>
              <w:r w:rsidRPr="00FB688B">
                <w:rPr>
                  <w:szCs w:val="18"/>
                </w:rPr>
                <w:delText>Gathering</w:delText>
              </w:r>
              <w:r>
                <w:rPr>
                  <w:szCs w:val="18"/>
                </w:rPr>
                <w:delText xml:space="preserve"> or</w:delText>
              </w:r>
            </w:del>
          </w:p>
          <w:p w14:paraId="12918BE2" w14:textId="77777777" w:rsidR="00FA5174" w:rsidRPr="00FB688B" w:rsidRDefault="00FA5174" w:rsidP="00BD2C4C">
            <w:pPr>
              <w:pStyle w:val="TableCell"/>
              <w:spacing w:before="0" w:after="40"/>
              <w:jc w:val="center"/>
              <w:rPr>
                <w:del w:id="6567" w:author="Greg Clendenning" w:date="2024-04-16T16:42:00Z"/>
                <w:szCs w:val="18"/>
              </w:rPr>
            </w:pPr>
          </w:p>
          <w:p w14:paraId="74B024F4" w14:textId="77777777" w:rsidR="00FA5174" w:rsidRPr="00FB688B" w:rsidRDefault="00FA5174" w:rsidP="00BD2C4C">
            <w:pPr>
              <w:jc w:val="center"/>
              <w:rPr>
                <w:del w:id="6568" w:author="Greg Clendenning" w:date="2024-04-16T16:42:00Z"/>
                <w:rFonts w:cs="Arial"/>
                <w:sz w:val="18"/>
                <w:szCs w:val="18"/>
              </w:rPr>
            </w:pPr>
            <w:del w:id="6569" w:author="Greg Clendenning" w:date="2024-04-16T16:42:00Z">
              <w:r w:rsidRPr="00FB688B">
                <w:rPr>
                  <w:sz w:val="18"/>
                  <w:szCs w:val="18"/>
                </w:rPr>
                <w:delText>Default</w:delText>
              </w:r>
              <w:r>
                <w:rPr>
                  <w:sz w:val="18"/>
                  <w:szCs w:val="18"/>
                </w:rPr>
                <w:delText xml:space="preserve"> </w:delText>
              </w:r>
              <w:r w:rsidRPr="00FB688B">
                <w:rPr>
                  <w:sz w:val="18"/>
                  <w:szCs w:val="18"/>
                </w:rPr>
                <w:delText>=</w:delText>
              </w:r>
              <w:r>
                <w:rPr>
                  <w:sz w:val="18"/>
                  <w:szCs w:val="18"/>
                </w:rPr>
                <w:delText xml:space="preserve"> </w:delText>
              </w:r>
              <w:r w:rsidRPr="00FB688B">
                <w:rPr>
                  <w:sz w:val="18"/>
                  <w:szCs w:val="18"/>
                </w:rPr>
                <w:delText>50%</w:delText>
              </w:r>
            </w:del>
          </w:p>
        </w:tc>
        <w:tc>
          <w:tcPr>
            <w:tcW w:w="1767" w:type="dxa"/>
            <w:vAlign w:val="center"/>
          </w:tcPr>
          <w:p w14:paraId="2486AC43" w14:textId="77777777" w:rsidR="00FA5174" w:rsidRDefault="00FA5174" w:rsidP="00BD2C4C">
            <w:pPr>
              <w:jc w:val="center"/>
              <w:rPr>
                <w:del w:id="6570" w:author="Greg Clendenning" w:date="2024-04-16T16:42:00Z"/>
                <w:sz w:val="18"/>
                <w:szCs w:val="18"/>
              </w:rPr>
            </w:pPr>
            <w:del w:id="6571" w:author="Greg Clendenning" w:date="2024-04-16T16:42:00Z">
              <w:r w:rsidRPr="002603E0">
                <w:rPr>
                  <w:sz w:val="18"/>
                  <w:szCs w:val="18"/>
                </w:rPr>
                <w:delText>EDC</w:delText>
              </w:r>
              <w:r>
                <w:rPr>
                  <w:sz w:val="18"/>
                  <w:szCs w:val="18"/>
                </w:rPr>
                <w:delText xml:space="preserve"> </w:delText>
              </w:r>
              <w:r w:rsidRPr="002603E0">
                <w:rPr>
                  <w:sz w:val="18"/>
                  <w:szCs w:val="18"/>
                </w:rPr>
                <w:delText>Data</w:delText>
              </w:r>
              <w:r>
                <w:rPr>
                  <w:sz w:val="18"/>
                  <w:szCs w:val="18"/>
                </w:rPr>
                <w:delText xml:space="preserve"> </w:delText>
              </w:r>
              <w:r w:rsidRPr="002603E0">
                <w:rPr>
                  <w:sz w:val="18"/>
                  <w:szCs w:val="18"/>
                </w:rPr>
                <w:delText>Gathering</w:delText>
              </w:r>
            </w:del>
          </w:p>
          <w:p w14:paraId="5D8B577C" w14:textId="77777777" w:rsidR="00FA5174" w:rsidRPr="002603E0" w:rsidRDefault="00FA5174" w:rsidP="00BD2C4C">
            <w:pPr>
              <w:jc w:val="center"/>
              <w:rPr>
                <w:del w:id="6572" w:author="Greg Clendenning" w:date="2024-04-16T16:42:00Z"/>
                <w:sz w:val="18"/>
                <w:szCs w:val="18"/>
              </w:rPr>
            </w:pPr>
          </w:p>
          <w:p w14:paraId="45A82562" w14:textId="77777777" w:rsidR="00FA5174" w:rsidRPr="002603E0" w:rsidRDefault="00FA5174" w:rsidP="00BD2C4C">
            <w:pPr>
              <w:jc w:val="center"/>
              <w:rPr>
                <w:del w:id="6573" w:author="Greg Clendenning" w:date="2024-04-16T16:42:00Z"/>
                <w:rFonts w:cs="Arial"/>
                <w:sz w:val="18"/>
                <w:szCs w:val="18"/>
              </w:rPr>
            </w:pPr>
            <w:del w:id="6574" w:author="Greg Clendenning" w:date="2024-04-16T16:42:00Z">
              <w:r w:rsidRPr="002603E0">
                <w:rPr>
                  <w:sz w:val="18"/>
                  <w:szCs w:val="18"/>
                </w:rPr>
                <w:delText>Typical</w:delText>
              </w:r>
              <w:r>
                <w:rPr>
                  <w:sz w:val="18"/>
                  <w:szCs w:val="18"/>
                </w:rPr>
                <w:delText xml:space="preserve"> </w:delText>
              </w:r>
              <w:r w:rsidRPr="002603E0">
                <w:rPr>
                  <w:sz w:val="18"/>
                  <w:szCs w:val="18"/>
                </w:rPr>
                <w:delText>efficiency</w:delText>
              </w:r>
              <w:r>
                <w:rPr>
                  <w:sz w:val="18"/>
                  <w:szCs w:val="18"/>
                </w:rPr>
                <w:delText xml:space="preserve"> </w:delText>
              </w:r>
              <w:r w:rsidRPr="002603E0">
                <w:rPr>
                  <w:sz w:val="18"/>
                  <w:szCs w:val="18"/>
                </w:rPr>
                <w:delText>of</w:delText>
              </w:r>
              <w:r>
                <w:rPr>
                  <w:sz w:val="18"/>
                  <w:szCs w:val="18"/>
                </w:rPr>
                <w:delText xml:space="preserve"> </w:delText>
              </w:r>
              <w:r w:rsidRPr="002603E0">
                <w:rPr>
                  <w:sz w:val="18"/>
                  <w:szCs w:val="18"/>
                </w:rPr>
                <w:delText>½</w:delText>
              </w:r>
              <w:r>
                <w:rPr>
                  <w:sz w:val="18"/>
                  <w:szCs w:val="18"/>
                </w:rPr>
                <w:delText xml:space="preserve"> HP </w:delText>
              </w:r>
              <w:r w:rsidRPr="002603E0">
                <w:rPr>
                  <w:sz w:val="18"/>
                  <w:szCs w:val="18"/>
                </w:rPr>
                <w:delText>blower</w:delText>
              </w:r>
              <w:r>
                <w:rPr>
                  <w:sz w:val="18"/>
                  <w:szCs w:val="18"/>
                </w:rPr>
                <w:delText xml:space="preserve"> </w:delText>
              </w:r>
              <w:r w:rsidRPr="002603E0">
                <w:rPr>
                  <w:sz w:val="18"/>
                  <w:szCs w:val="18"/>
                </w:rPr>
                <w:delText>motor</w:delText>
              </w:r>
            </w:del>
          </w:p>
        </w:tc>
      </w:tr>
    </w:tbl>
    <w:p w14:paraId="7EAEBF72" w14:textId="77777777" w:rsidR="007376E1" w:rsidRPr="001570EA" w:rsidRDefault="007376E1">
      <w:pPr>
        <w:pStyle w:val="Equation"/>
        <w:tabs>
          <w:tab w:val="clear" w:pos="2880"/>
          <w:tab w:val="left" w:pos="2160"/>
        </w:tabs>
        <w:rPr>
          <w:moveFrom w:id="6575" w:author="Greg Clendenning" w:date="2024-04-16T16:42:00Z"/>
          <w:rPrChange w:id="6576" w:author="Greg Clendenning" w:date="2024-04-16T16:42:00Z">
            <w:rPr>
              <w:moveFrom w:id="6577" w:author="Greg Clendenning" w:date="2024-04-16T16:42:00Z"/>
            </w:rPr>
          </w:rPrChange>
        </w:rPr>
        <w:pPrChange w:id="6578" w:author="Greg Clendenning" w:date="2024-04-16T16:42:00Z">
          <w:pPr/>
        </w:pPrChange>
      </w:pPr>
      <w:moveFromRangeStart w:id="6579" w:author="Greg Clendenning" w:date="2024-04-16T16:42:00Z" w:name="move164178221"/>
    </w:p>
    <w:p w14:paraId="10F37686" w14:textId="77777777" w:rsidR="007376E1" w:rsidRPr="001570EA" w:rsidRDefault="007376E1" w:rsidP="007376E1">
      <w:pPr>
        <w:pStyle w:val="SubStyle"/>
        <w:rPr>
          <w:moveFrom w:id="6580" w:author="Greg Clendenning" w:date="2024-04-16T16:42:00Z"/>
        </w:rPr>
      </w:pPr>
      <w:moveFrom w:id="6581" w:author="Greg Clendenning" w:date="2024-04-16T16:42:00Z">
        <w:r w:rsidRPr="001570EA">
          <w:t>Evaluation Protocols</w:t>
        </w:r>
      </w:moveFrom>
    </w:p>
    <w:p w14:paraId="67169AC4" w14:textId="77777777" w:rsidR="007376E1" w:rsidRPr="001570EA" w:rsidRDefault="007376E1">
      <w:pPr>
        <w:pStyle w:val="BodyText"/>
        <w:ind w:right="0"/>
        <w:rPr>
          <w:moveFrom w:id="6582" w:author="Greg Clendenning" w:date="2024-04-16T16:42:00Z"/>
        </w:rPr>
        <w:pPrChange w:id="6583" w:author="Greg Clendenning" w:date="2024-04-16T16:42:00Z">
          <w:pPr>
            <w:pStyle w:val="BodyText"/>
          </w:pPr>
        </w:pPrChange>
      </w:pPr>
      <w:moveFrom w:id="6584"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693C31DC" w14:textId="77777777" w:rsidR="007376E1" w:rsidRPr="001570EA" w:rsidRDefault="007376E1">
      <w:pPr>
        <w:pStyle w:val="BodyText"/>
        <w:ind w:right="0"/>
        <w:rPr>
          <w:moveFrom w:id="6585" w:author="Greg Clendenning" w:date="2024-04-16T16:42:00Z"/>
        </w:rPr>
        <w:pPrChange w:id="6586" w:author="Greg Clendenning" w:date="2024-04-16T16:42:00Z">
          <w:pPr>
            <w:pStyle w:val="SubStyle"/>
          </w:pPr>
        </w:pPrChange>
      </w:pPr>
    </w:p>
    <w:p w14:paraId="4551AAE6" w14:textId="77777777" w:rsidR="007376E1" w:rsidRPr="001570EA" w:rsidRDefault="007376E1" w:rsidP="007376E1">
      <w:pPr>
        <w:pStyle w:val="SubStyle"/>
        <w:rPr>
          <w:moveFrom w:id="6587" w:author="Greg Clendenning" w:date="2024-04-16T16:42:00Z"/>
        </w:rPr>
      </w:pPr>
      <w:moveFrom w:id="6588" w:author="Greg Clendenning" w:date="2024-04-16T16:42:00Z">
        <w:r w:rsidRPr="001570EA">
          <w:t>Sources</w:t>
        </w:r>
      </w:moveFrom>
    </w:p>
    <w:moveFromRangeEnd w:id="6579"/>
    <w:p w14:paraId="69161B8F" w14:textId="77777777" w:rsidR="00FA5174" w:rsidRDefault="00FA5174" w:rsidP="0083636E">
      <w:pPr>
        <w:pStyle w:val="source10"/>
        <w:numPr>
          <w:ilvl w:val="0"/>
          <w:numId w:val="38"/>
        </w:numPr>
        <w:spacing w:line="288" w:lineRule="auto"/>
        <w:ind w:left="360"/>
        <w:jc w:val="left"/>
        <w:rPr>
          <w:del w:id="6589" w:author="Greg Clendenning" w:date="2024-04-16T16:42:00Z"/>
        </w:rPr>
      </w:pPr>
      <w:del w:id="6590" w:author="Greg Clendenning" w:date="2024-04-16T16:42:00Z">
        <w:r>
          <w:delText xml:space="preserve">ENERGY STAR Program Requirements: Product Specification for Boilers, v3.0. </w:delText>
        </w:r>
        <w:r w:rsidR="00475EB1">
          <w:fldChar w:fldCharType="begin"/>
        </w:r>
        <w:r w:rsidR="00475EB1">
          <w:delInstrText>HYPERLINK "https://www.energystar.gov/sites/default/files/specs//private/Boilers%20Program%20Requirements%20Version%203%200.pdf"</w:delInstrText>
        </w:r>
        <w:r w:rsidR="00475EB1">
          <w:fldChar w:fldCharType="separate"/>
        </w:r>
        <w:r w:rsidRPr="00117ACD">
          <w:rPr>
            <w:rStyle w:val="Hyperlink"/>
            <w:rFonts w:cs="Arial"/>
          </w:rPr>
          <w:delText>https://www.energystar.gov/sites/default/files/specs//private/Boilers%20Program%20Requirements%20Version%203%200.pdf</w:delText>
        </w:r>
        <w:r w:rsidR="00475EB1">
          <w:rPr>
            <w:rStyle w:val="Hyperlink"/>
            <w:rFonts w:cs="Arial"/>
          </w:rPr>
          <w:fldChar w:fldCharType="end"/>
        </w:r>
      </w:del>
    </w:p>
    <w:p w14:paraId="2164D2E5" w14:textId="54113FDC" w:rsidR="007376E1" w:rsidRPr="001570EA" w:rsidRDefault="00FA5174">
      <w:pPr>
        <w:pStyle w:val="ListParagraph"/>
        <w:numPr>
          <w:ilvl w:val="0"/>
          <w:numId w:val="36"/>
        </w:numPr>
        <w:overflowPunct/>
        <w:autoSpaceDE/>
        <w:autoSpaceDN/>
        <w:adjustRightInd/>
        <w:ind w:left="360"/>
        <w:textAlignment w:val="auto"/>
        <w:pPrChange w:id="6591" w:author="Greg Clendenning" w:date="2024-04-16T16:42:00Z">
          <w:pPr>
            <w:pStyle w:val="source10"/>
            <w:numPr>
              <w:numId w:val="38"/>
            </w:numPr>
            <w:spacing w:line="288" w:lineRule="auto"/>
            <w:ind w:left="360" w:hanging="360"/>
            <w:jc w:val="left"/>
          </w:pPr>
        </w:pPrChange>
      </w:pPr>
      <w:del w:id="6592" w:author="Greg Clendenning" w:date="2024-04-16T16:42:00Z">
        <w:r>
          <w:delText>ENERGY STAR Program Requirements: Product Specification for Furnaces, v4.1.</w:delText>
        </w:r>
      </w:del>
      <w:ins w:id="6593" w:author="Greg Clendenning" w:date="2024-04-16T16:42:00Z">
        <w:r w:rsidR="007376E1" w:rsidRPr="001570EA">
          <w:rPr>
            <w:rFonts w:ascii="ArialMT" w:hAnsi="ArialMT"/>
            <w:color w:val="000000"/>
          </w:rPr>
          <w:t>NY TRM</w:t>
        </w:r>
      </w:ins>
      <w:r w:rsidR="007376E1" w:rsidRPr="001570EA">
        <w:rPr>
          <w:rFonts w:ascii="ArialMT" w:hAnsi="ArialMT"/>
          <w:color w:val="000000"/>
          <w:rPrChange w:id="6594" w:author="Greg Clendenning" w:date="2024-04-16T16:42:00Z">
            <w:rPr/>
          </w:rPrChange>
        </w:rPr>
        <w:t xml:space="preserve"> </w:t>
      </w:r>
      <w:r w:rsidR="00475EB1">
        <w:fldChar w:fldCharType="begin"/>
      </w:r>
      <w:r w:rsidR="00475EB1">
        <w:instrText>HYPERLINK "https://</w:instrText>
      </w:r>
      <w:del w:id="6595" w:author="Greg Clendenning" w:date="2024-04-16T16:42:00Z">
        <w:r w:rsidR="00475EB1">
          <w:delInstrText>www.energystar</w:delInstrText>
        </w:r>
      </w:del>
      <w:ins w:id="6596" w:author="Greg Clendenning" w:date="2024-04-16T16:42:00Z">
        <w:r w:rsidR="00475EB1">
          <w:instrText>dps.ny</w:instrText>
        </w:r>
      </w:ins>
      <w:r w:rsidR="00475EB1">
        <w:instrText>.gov/</w:instrText>
      </w:r>
      <w:del w:id="6597" w:author="Greg Clendenning" w:date="2024-04-16T16:42:00Z">
        <w:r w:rsidR="00475EB1">
          <w:delInstrText>sites/default</w:delInstrText>
        </w:r>
      </w:del>
      <w:ins w:id="6598" w:author="Greg Clendenning" w:date="2024-04-16T16:42:00Z">
        <w:r w:rsidR="00475EB1">
          <w:instrText>system</w:instrText>
        </w:r>
      </w:ins>
      <w:r w:rsidR="00475EB1">
        <w:instrText>/files/</w:instrText>
      </w:r>
      <w:del w:id="6599" w:author="Greg Clendenning" w:date="2024-04-16T16:42:00Z">
        <w:r w:rsidR="00475EB1">
          <w:delInstrText>Furnaces%20Version%204.1_Program%20Requirements_0</w:delInstrText>
        </w:r>
      </w:del>
      <w:ins w:id="6600" w:author="Greg Clendenning" w:date="2024-04-16T16:42:00Z">
        <w:r w:rsidR="00475EB1">
          <w:instrText>documents/2023/12/nys-trm-v11_filing</w:instrText>
        </w:r>
      </w:ins>
      <w:r w:rsidR="00475EB1">
        <w:instrText>.pdf"</w:instrText>
      </w:r>
      <w:r w:rsidR="00475EB1">
        <w:fldChar w:fldCharType="separate"/>
      </w:r>
      <w:del w:id="6601" w:author="Greg Clendenning" w:date="2024-04-16T16:42:00Z">
        <w:r w:rsidRPr="00117ACD">
          <w:rPr>
            <w:rStyle w:val="Hyperlink"/>
            <w:rFonts w:cs="Arial"/>
          </w:rPr>
          <w:delText>https://www.energystar.gov/sites/default/files/Furnaces%20Version%204.1_Program%20Requirements_0.pdf</w:delText>
        </w:r>
      </w:del>
      <w:ins w:id="6602" w:author="Greg Clendenning" w:date="2024-04-16T16:42:00Z">
        <w:r w:rsidR="007376E1" w:rsidRPr="001570EA">
          <w:rPr>
            <w:rStyle w:val="Hyperlink"/>
            <w:rFonts w:ascii="ArialMT" w:hAnsi="ArialMT"/>
          </w:rPr>
          <w:t>Weblink</w:t>
        </w:r>
      </w:ins>
      <w:r w:rsidR="00475EB1">
        <w:rPr>
          <w:rStyle w:val="Hyperlink"/>
          <w:rFonts w:ascii="ArialMT" w:hAnsi="ArialMT"/>
          <w:rPrChange w:id="6603" w:author="Greg Clendenning" w:date="2024-04-16T16:42:00Z">
            <w:rPr>
              <w:rStyle w:val="Hyperlink"/>
            </w:rPr>
          </w:rPrChange>
        </w:rPr>
        <w:fldChar w:fldCharType="end"/>
      </w:r>
    </w:p>
    <w:p w14:paraId="34CBAB05" w14:textId="77777777" w:rsidR="00FA5174" w:rsidRPr="00423042" w:rsidRDefault="00FA5174" w:rsidP="0083636E">
      <w:pPr>
        <w:pStyle w:val="source10"/>
        <w:numPr>
          <w:ilvl w:val="0"/>
          <w:numId w:val="38"/>
        </w:numPr>
        <w:spacing w:line="288" w:lineRule="auto"/>
        <w:ind w:left="360"/>
        <w:jc w:val="left"/>
        <w:rPr>
          <w:del w:id="6604" w:author="Greg Clendenning" w:date="2024-04-16T16:42:00Z"/>
          <w:rStyle w:val="Hyperlink"/>
          <w:rFonts w:cs="Arial"/>
          <w:color w:val="auto"/>
          <w:u w:val="none"/>
        </w:rPr>
      </w:pPr>
      <w:del w:id="6605" w:author="Greg Clendenning" w:date="2024-04-16T16:42:00Z">
        <w:r w:rsidRPr="0035092C">
          <w:delText>Based</w:delText>
        </w:r>
        <w:r>
          <w:delText xml:space="preserve"> </w:delText>
        </w:r>
        <w:r w:rsidRPr="0035092C">
          <w:delText>on</w:delText>
        </w:r>
        <w:r>
          <w:delText xml:space="preserve"> </w:delText>
        </w:r>
        <w:r w:rsidRPr="0035092C">
          <w:delText>the</w:delText>
        </w:r>
        <w:r>
          <w:delText xml:space="preserve"> </w:delText>
        </w:r>
        <w:r w:rsidRPr="0035092C">
          <w:delText>Phase</w:delText>
        </w:r>
        <w:r>
          <w:delText xml:space="preserve"> </w:delText>
        </w:r>
        <w:r w:rsidRPr="0035092C">
          <w:delText>III</w:delText>
        </w:r>
        <w:r>
          <w:delText xml:space="preserve"> </w:delText>
        </w:r>
        <w:r w:rsidRPr="0035092C">
          <w:delText>SWE</w:delText>
        </w:r>
        <w:r>
          <w:delText xml:space="preserve"> </w:delText>
        </w:r>
        <w:r w:rsidRPr="0035092C">
          <w:delText>team’s</w:delText>
        </w:r>
        <w:r>
          <w:delText xml:space="preserve"> </w:delText>
        </w:r>
        <w:r w:rsidRPr="0035092C">
          <w:delText>analysis</w:delText>
        </w:r>
        <w:r>
          <w:delText xml:space="preserve"> </w:delText>
        </w:r>
        <w:r w:rsidRPr="0035092C">
          <w:delText>of</w:delText>
        </w:r>
        <w:r>
          <w:delText xml:space="preserve"> </w:delText>
        </w:r>
        <w:r w:rsidRPr="0035092C">
          <w:delText>regional</w:delText>
        </w:r>
        <w:r>
          <w:delText xml:space="preserve"> </w:delText>
        </w:r>
        <w:r w:rsidRPr="0035092C">
          <w:delText>HVAC</w:delText>
        </w:r>
        <w:r>
          <w:delText xml:space="preserve"> </w:delText>
        </w:r>
        <w:r w:rsidRPr="0035092C">
          <w:delText>runtime</w:delText>
        </w:r>
        <w:r>
          <w:delText xml:space="preserve"> </w:delText>
        </w:r>
        <w:r w:rsidRPr="0035092C">
          <w:delText>data</w:delText>
        </w:r>
        <w:r>
          <w:delText xml:space="preserve"> </w:delText>
        </w:r>
        <w:r w:rsidRPr="0035092C">
          <w:delText>collected</w:delText>
        </w:r>
        <w:r>
          <w:delText xml:space="preserve"> </w:delText>
        </w:r>
        <w:r w:rsidRPr="0035092C">
          <w:delText>from</w:delText>
        </w:r>
        <w:r>
          <w:delText xml:space="preserve"> </w:delText>
        </w:r>
        <w:r w:rsidRPr="0035092C">
          <w:delText>ecobee’s</w:delText>
        </w:r>
        <w:r>
          <w:delText xml:space="preserve"> </w:delText>
        </w:r>
        <w:r w:rsidRPr="0035092C">
          <w:delText>Donate</w:delText>
        </w:r>
        <w:r>
          <w:delText xml:space="preserve"> </w:delText>
        </w:r>
        <w:r w:rsidRPr="0035092C">
          <w:delText>Your</w:delText>
        </w:r>
        <w:r>
          <w:delText xml:space="preserve"> </w:delText>
        </w:r>
        <w:r w:rsidRPr="0035092C">
          <w:delText>Data</w:delText>
        </w:r>
        <w:r>
          <w:delText xml:space="preserve"> </w:delText>
        </w:r>
        <w:r w:rsidRPr="0035092C">
          <w:delText>research</w:delText>
        </w:r>
        <w:r>
          <w:delText xml:space="preserve"> </w:delText>
        </w:r>
        <w:r w:rsidRPr="0035092C">
          <w:delText>service.</w:delText>
        </w:r>
        <w:r>
          <w:delText xml:space="preserve"> </w:delText>
        </w:r>
        <w:r w:rsidR="00475EB1">
          <w:fldChar w:fldCharType="begin"/>
        </w:r>
        <w:r w:rsidR="00475EB1">
          <w:delInstrText>HYPERLINK "https://www.ecobee.com/donateyourdata/"</w:delInstrText>
        </w:r>
        <w:r w:rsidR="00475EB1">
          <w:fldChar w:fldCharType="separate"/>
        </w:r>
        <w:r w:rsidRPr="0035092C">
          <w:rPr>
            <w:rStyle w:val="Hyperlink"/>
          </w:rPr>
          <w:delText>https://www.ecobee.com/donateyourdata/</w:delText>
        </w:r>
        <w:r w:rsidR="00475EB1">
          <w:rPr>
            <w:rStyle w:val="Hyperlink"/>
          </w:rPr>
          <w:fldChar w:fldCharType="end"/>
        </w:r>
      </w:del>
    </w:p>
    <w:p w14:paraId="046CBF54" w14:textId="77777777" w:rsidR="00FA5174" w:rsidRPr="00B530DD" w:rsidRDefault="00FA5174" w:rsidP="0083636E">
      <w:pPr>
        <w:pStyle w:val="source10"/>
        <w:numPr>
          <w:ilvl w:val="0"/>
          <w:numId w:val="38"/>
        </w:numPr>
        <w:spacing w:line="288" w:lineRule="auto"/>
        <w:ind w:left="360"/>
        <w:jc w:val="left"/>
        <w:rPr>
          <w:del w:id="6606" w:author="Greg Clendenning" w:date="2024-04-16T16:42:00Z"/>
          <w:rFonts w:eastAsia="Calibri"/>
        </w:rPr>
      </w:pPr>
      <w:del w:id="6607" w:author="Greg Clendenning" w:date="2024-04-16T16:42:00Z">
        <w:r w:rsidRPr="0035092C">
          <w:rPr>
            <w:rFonts w:eastAsia="Calibri"/>
          </w:rPr>
          <w:delText>Pennsylvania</w:delText>
        </w:r>
        <w:r>
          <w:rPr>
            <w:rFonts w:eastAsia="Calibri"/>
          </w:rPr>
          <w:delText xml:space="preserve"> 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w:delText>
        </w:r>
      </w:del>
    </w:p>
    <w:p w14:paraId="5AF4AB31" w14:textId="77777777" w:rsidR="00FA5174" w:rsidRPr="009F0050" w:rsidRDefault="00FA5174" w:rsidP="0083636E">
      <w:pPr>
        <w:pStyle w:val="source10"/>
        <w:numPr>
          <w:ilvl w:val="0"/>
          <w:numId w:val="38"/>
        </w:numPr>
        <w:spacing w:line="288" w:lineRule="auto"/>
        <w:ind w:left="360"/>
        <w:jc w:val="left"/>
        <w:rPr>
          <w:del w:id="6608" w:author="Greg Clendenning" w:date="2024-04-16T16:42:00Z"/>
          <w:rFonts w:eastAsia="Calibri"/>
        </w:rPr>
      </w:pPr>
      <w:del w:id="6609" w:author="Greg Clendenning" w:date="2024-04-16T16:42:00Z">
        <w:r w:rsidRPr="00B530DD">
          <w:delText>Average blower motor capacity for gas furnace</w:delText>
        </w:r>
        <w:r>
          <w:delText xml:space="preserve">, </w:delText>
        </w:r>
        <w:r w:rsidRPr="00B530DD">
          <w:delText xml:space="preserve">typical range = ¼ to ¾ </w:delText>
        </w:r>
        <w:r>
          <w:delText>HP.</w:delText>
        </w:r>
      </w:del>
    </w:p>
    <w:p w14:paraId="7758610C" w14:textId="77777777" w:rsidR="00FA5174" w:rsidRPr="00B530DD" w:rsidRDefault="00FA5174" w:rsidP="00FA5174">
      <w:pPr>
        <w:pStyle w:val="source10"/>
        <w:spacing w:line="288" w:lineRule="auto"/>
        <w:jc w:val="left"/>
        <w:rPr>
          <w:del w:id="6610" w:author="Greg Clendenning" w:date="2024-04-16T16:42:00Z"/>
          <w:rFonts w:eastAsia="Calibri"/>
        </w:rPr>
      </w:pPr>
    </w:p>
    <w:p w14:paraId="148FF8EE" w14:textId="77777777" w:rsidR="00FA5174" w:rsidRDefault="00FA5174" w:rsidP="0083636E">
      <w:pPr>
        <w:pStyle w:val="source10"/>
        <w:numPr>
          <w:ilvl w:val="0"/>
          <w:numId w:val="38"/>
        </w:numPr>
        <w:spacing w:after="120"/>
        <w:jc w:val="left"/>
        <w:textAlignment w:val="auto"/>
        <w:rPr>
          <w:del w:id="6611" w:author="Greg Clendenning" w:date="2024-04-16T16:42:00Z"/>
          <w:rStyle w:val="Hyperlink"/>
          <w:rFonts w:cs="Arial"/>
        </w:rPr>
        <w:sectPr w:rsidR="00FA5174" w:rsidSect="00EB0EA0">
          <w:pgSz w:w="12240" w:h="15840"/>
          <w:pgMar w:top="1440" w:right="1800" w:bottom="1440" w:left="1800" w:header="720" w:footer="501" w:gutter="0"/>
          <w:cols w:space="720"/>
        </w:sectPr>
      </w:pPr>
      <w:bookmarkStart w:id="6612" w:name="_Toc364420804"/>
      <w:bookmarkStart w:id="6613" w:name="_Toc373320441"/>
      <w:bookmarkStart w:id="6614" w:name="_Toc364760919"/>
    </w:p>
    <w:bookmarkEnd w:id="6612"/>
    <w:bookmarkEnd w:id="6613"/>
    <w:bookmarkEnd w:id="6614"/>
    <w:p w14:paraId="33FB594F" w14:textId="724D87C4" w:rsidR="007376E1" w:rsidRPr="001570EA" w:rsidRDefault="00FA5174" w:rsidP="007376E1">
      <w:pPr>
        <w:pStyle w:val="source10"/>
        <w:spacing w:after="120"/>
        <w:jc w:val="left"/>
        <w:textAlignment w:val="auto"/>
        <w:rPr>
          <w:ins w:id="6615" w:author="Greg Clendenning" w:date="2024-04-16T16:42:00Z"/>
          <w:rStyle w:val="Hyperlink"/>
          <w:rFonts w:cs="Arial"/>
        </w:rPr>
        <w:sectPr w:rsidR="007376E1" w:rsidRPr="001570EA" w:rsidSect="00EB0EA0">
          <w:pgSz w:w="12240" w:h="15840"/>
          <w:pgMar w:top="1440" w:right="1800" w:bottom="1440" w:left="1800" w:header="720" w:footer="501" w:gutter="0"/>
          <w:cols w:space="720"/>
        </w:sectPr>
      </w:pPr>
      <w:del w:id="6616" w:author="Greg Clendenning" w:date="2024-04-16T16:42:00Z">
        <w:r w:rsidRPr="00452C94">
          <w:delText>ENERGY</w:delText>
        </w:r>
        <w:r>
          <w:delText xml:space="preserve"> </w:delText>
        </w:r>
        <w:r w:rsidRPr="00452C94">
          <w:delText>STAR</w:delText>
        </w:r>
        <w:r>
          <w:delText xml:space="preserve"> </w:delText>
        </w:r>
      </w:del>
    </w:p>
    <w:p w14:paraId="4C9DF56E" w14:textId="77777777" w:rsidR="007376E1" w:rsidRPr="001570EA" w:rsidRDefault="007376E1" w:rsidP="00462D97">
      <w:pPr>
        <w:pStyle w:val="Heading3"/>
      </w:pPr>
      <w:bookmarkStart w:id="6617" w:name="_Toc527023061"/>
      <w:bookmarkStart w:id="6618" w:name="_Toc48143022"/>
      <w:r w:rsidRPr="001570EA">
        <w:t>Room Air Conditioners</w:t>
      </w:r>
      <w:bookmarkEnd w:id="6617"/>
      <w:bookmarkEnd w:id="661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5E6D9B74" w14:textId="77777777" w:rsidTr="00BD2C4C">
        <w:trPr>
          <w:del w:id="6619"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D326231" w14:textId="77777777" w:rsidR="00FA5174" w:rsidRPr="00865117" w:rsidRDefault="00FA5174" w:rsidP="00BD2C4C">
            <w:pPr>
              <w:pStyle w:val="TableCell"/>
              <w:spacing w:before="60" w:after="60"/>
              <w:rPr>
                <w:del w:id="6620" w:author="Greg Clendenning" w:date="2024-04-16T16:42:00Z"/>
                <w:b/>
                <w:bCs/>
                <w:color w:val="000000"/>
              </w:rPr>
            </w:pPr>
            <w:del w:id="6621"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EDD0BD" w14:textId="77777777" w:rsidR="00FA5174" w:rsidRPr="001D6512" w:rsidRDefault="00FA5174" w:rsidP="00BD2C4C">
            <w:pPr>
              <w:pStyle w:val="TableCell"/>
              <w:spacing w:before="60" w:after="60"/>
              <w:jc w:val="center"/>
              <w:rPr>
                <w:del w:id="6622" w:author="Greg Clendenning" w:date="2024-04-16T16:42:00Z"/>
                <w:color w:val="000000"/>
              </w:rPr>
            </w:pPr>
            <w:del w:id="6623"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7376E1" w:rsidRPr="001570EA" w14:paraId="0D3DCBB4" w14:textId="77777777">
        <w:trPr>
          <w:ins w:id="6624"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DD4C9C" w14:textId="77777777" w:rsidR="007376E1" w:rsidRPr="001570EA" w:rsidRDefault="007376E1">
            <w:pPr>
              <w:pStyle w:val="TableCell"/>
              <w:spacing w:before="60" w:after="60"/>
              <w:rPr>
                <w:ins w:id="6625" w:author="Greg Clendenning" w:date="2024-04-16T16:42:00Z"/>
                <w:b/>
                <w:bCs/>
                <w:color w:val="000000"/>
              </w:rPr>
            </w:pPr>
            <w:ins w:id="6626"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D9BB" w14:textId="77777777" w:rsidR="007376E1" w:rsidRPr="001570EA" w:rsidRDefault="007376E1">
            <w:pPr>
              <w:pStyle w:val="TableCell"/>
              <w:spacing w:before="60" w:after="60"/>
              <w:jc w:val="center"/>
              <w:rPr>
                <w:ins w:id="6627" w:author="Greg Clendenning" w:date="2024-04-16T16:42:00Z"/>
                <w:color w:val="000000"/>
              </w:rPr>
            </w:pPr>
            <w:ins w:id="6628" w:author="Greg Clendenning" w:date="2024-04-16T16:42:00Z">
              <w:r w:rsidRPr="001570EA">
                <w:rPr>
                  <w:color w:val="000000"/>
                </w:rPr>
                <w:t>Residential</w:t>
              </w:r>
            </w:ins>
          </w:p>
        </w:tc>
      </w:tr>
      <w:tr w:rsidR="007376E1" w:rsidRPr="001570EA" w14:paraId="0606518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6BC7A08"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7A23CE0" w14:textId="77777777" w:rsidR="007376E1" w:rsidRPr="001570EA" w:rsidRDefault="007376E1">
            <w:pPr>
              <w:pStyle w:val="TableCell"/>
              <w:spacing w:before="60" w:after="60"/>
              <w:jc w:val="center"/>
              <w:rPr>
                <w:color w:val="000000"/>
              </w:rPr>
            </w:pPr>
            <w:r w:rsidRPr="001570EA">
              <w:rPr>
                <w:color w:val="000000"/>
              </w:rPr>
              <w:t>Room Air Conditioner</w:t>
            </w:r>
          </w:p>
        </w:tc>
      </w:tr>
      <w:tr w:rsidR="007376E1" w:rsidRPr="001570EA" w14:paraId="6B663ED8"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71FD42"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F0DB1AF" w14:textId="77777777" w:rsidR="007376E1" w:rsidRPr="001570EA" w:rsidRDefault="007376E1">
            <w:pPr>
              <w:pStyle w:val="TableCell"/>
              <w:spacing w:before="60" w:after="60"/>
              <w:jc w:val="center"/>
              <w:rPr>
                <w:color w:val="000000"/>
              </w:rPr>
            </w:pPr>
            <w:r w:rsidRPr="001570EA">
              <w:rPr>
                <w:color w:val="000000"/>
              </w:rPr>
              <w:t>9 years</w:t>
            </w:r>
            <w:r w:rsidRPr="001570EA">
              <w:rPr>
                <w:color w:val="000000"/>
                <w:vertAlign w:val="superscript"/>
              </w:rPr>
              <w:t>Source 1</w:t>
            </w:r>
          </w:p>
        </w:tc>
      </w:tr>
      <w:tr w:rsidR="007376E1" w:rsidRPr="001570EA" w14:paraId="1457529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85CE1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41333C" w14:textId="77777777" w:rsidR="007376E1" w:rsidRPr="001570EA" w:rsidRDefault="007376E1">
            <w:pPr>
              <w:pStyle w:val="TableCell"/>
              <w:spacing w:before="60" w:after="60"/>
              <w:jc w:val="center"/>
              <w:rPr>
                <w:color w:val="000000"/>
              </w:rPr>
            </w:pPr>
            <w:r w:rsidRPr="001570EA">
              <w:rPr>
                <w:color w:val="000000"/>
              </w:rPr>
              <w:t>Replace on Burnout</w:t>
            </w:r>
          </w:p>
        </w:tc>
      </w:tr>
    </w:tbl>
    <w:p w14:paraId="750799B5" w14:textId="77777777" w:rsidR="007376E1" w:rsidRPr="001570EA" w:rsidRDefault="007376E1" w:rsidP="007376E1"/>
    <w:p w14:paraId="3FA09975" w14:textId="77777777" w:rsidR="007376E1" w:rsidRPr="001570EA" w:rsidRDefault="007376E1" w:rsidP="007376E1">
      <w:pPr>
        <w:pStyle w:val="SubStyle"/>
      </w:pPr>
      <w:r w:rsidRPr="001570EA">
        <w:t xml:space="preserve">Eligibility </w:t>
      </w:r>
    </w:p>
    <w:p w14:paraId="0F2BFC24" w14:textId="49B699A3" w:rsidR="007376E1" w:rsidRPr="001570EA" w:rsidRDefault="007376E1">
      <w:pPr>
        <w:rPr>
          <w:rFonts w:cs="Arial"/>
          <w:szCs w:val="20"/>
        </w:rPr>
        <w:pPrChange w:id="6629" w:author="Greg Clendenning" w:date="2024-04-16T16:42:00Z">
          <w:pPr>
            <w:pStyle w:val="NoSpacing"/>
            <w:spacing w:after="0"/>
          </w:pPr>
        </w:pPrChange>
      </w:pPr>
      <w:r w:rsidRPr="001570EA">
        <w:rPr>
          <w:rFonts w:cs="Arial"/>
          <w:szCs w:val="20"/>
        </w:rPr>
        <w:t xml:space="preserve">This measure relates to the purchase and installation of a room air conditioner </w:t>
      </w:r>
      <w:del w:id="6630" w:author="Greg Clendenning" w:date="2024-04-16T16:42:00Z">
        <w:r w:rsidR="00FA5174" w:rsidRPr="00BE4FBB">
          <w:rPr>
            <w:rFonts w:cs="Arial"/>
            <w:szCs w:val="20"/>
          </w:rPr>
          <w:delText>meeting</w:delText>
        </w:r>
        <w:r w:rsidR="00FA5174">
          <w:rPr>
            <w:rFonts w:cs="Arial"/>
            <w:szCs w:val="20"/>
          </w:rPr>
          <w:delText xml:space="preserve"> </w:delText>
        </w:r>
        <w:r w:rsidR="00FA5174" w:rsidRPr="00BE4FBB">
          <w:rPr>
            <w:rFonts w:cs="Arial"/>
            <w:szCs w:val="20"/>
          </w:rPr>
          <w:delText>ENERGY</w:delText>
        </w:r>
        <w:r w:rsidR="00FA5174">
          <w:rPr>
            <w:rFonts w:cs="Arial"/>
            <w:szCs w:val="20"/>
          </w:rPr>
          <w:delText xml:space="preserve"> </w:delText>
        </w:r>
        <w:r w:rsidR="00FA5174" w:rsidRPr="00BE4FBB">
          <w:rPr>
            <w:rFonts w:cs="Arial"/>
            <w:szCs w:val="20"/>
          </w:rPr>
          <w:delText>STAR</w:delText>
        </w:r>
        <w:r w:rsidR="00FA5174">
          <w:rPr>
            <w:rFonts w:cs="Arial"/>
            <w:szCs w:val="20"/>
          </w:rPr>
          <w:delText xml:space="preserve"> Version 4.1</w:delText>
        </w:r>
      </w:del>
      <w:ins w:id="6631" w:author="Greg Clendenning" w:date="2024-04-16T16:42:00Z">
        <w:r w:rsidRPr="001570EA">
          <w:rPr>
            <w:rFonts w:cs="Arial"/>
            <w:szCs w:val="20"/>
          </w:rPr>
          <w:t>exceeding efficiency</w:t>
        </w:r>
      </w:ins>
      <w:r w:rsidRPr="001570EA">
        <w:rPr>
          <w:rFonts w:cs="Arial"/>
          <w:szCs w:val="20"/>
        </w:rPr>
        <w:t xml:space="preserve"> criteria</w:t>
      </w:r>
      <w:del w:id="6632" w:author="Greg Clendenning" w:date="2024-04-16T16:42:00Z">
        <w:r w:rsidR="00FA5174" w:rsidRPr="00BE4FBB">
          <w:rPr>
            <w:rFonts w:cs="Arial"/>
            <w:szCs w:val="20"/>
          </w:rPr>
          <w:delText>.</w:delText>
        </w:r>
      </w:del>
      <w:ins w:id="6633" w:author="Greg Clendenning" w:date="2024-04-16T16:42:00Z">
        <w:r w:rsidRPr="001570EA">
          <w:rPr>
            <w:rFonts w:cs="Arial"/>
            <w:szCs w:val="20"/>
          </w:rPr>
          <w:t xml:space="preserve"> prescribed by federal standards. </w:t>
        </w:r>
      </w:ins>
    </w:p>
    <w:p w14:paraId="2574B45E" w14:textId="77777777" w:rsidR="007376E1" w:rsidRPr="001570EA" w:rsidRDefault="007376E1" w:rsidP="007376E1"/>
    <w:p w14:paraId="093831F9" w14:textId="77777777" w:rsidR="007376E1" w:rsidRPr="001570EA" w:rsidRDefault="007376E1" w:rsidP="007376E1">
      <w:pPr>
        <w:pStyle w:val="SubStyle"/>
      </w:pPr>
      <w:r w:rsidRPr="001570EA">
        <w:t>Algorithms</w:t>
      </w:r>
    </w:p>
    <w:p w14:paraId="4BE1DD4C" w14:textId="77777777" w:rsidR="007376E1" w:rsidRPr="001570EA" w:rsidRDefault="007376E1" w:rsidP="007376E1">
      <w:r w:rsidRPr="001570EA">
        <w:t>To determine resource savings, the per-unit estimates in the algorithms will be multiplied by the number of room air conditioners.  The number of room air conditioners will be determined using market assessments and market tracking.</w:t>
      </w:r>
    </w:p>
    <w:p w14:paraId="32F37D29" w14:textId="77777777" w:rsidR="007376E1" w:rsidRPr="001570EA" w:rsidRDefault="007376E1" w:rsidP="007376E1"/>
    <w:p w14:paraId="42154B7C" w14:textId="44F3ACC7" w:rsidR="007376E1" w:rsidRPr="001570EA" w:rsidRDefault="00FA5174" w:rsidP="007376E1">
      <w:pPr>
        <w:pStyle w:val="NoSpacing"/>
        <w:rPr>
          <w:rFonts w:cs="Arial"/>
          <w:szCs w:val="20"/>
        </w:rPr>
      </w:pPr>
      <w:del w:id="6634" w:author="Greg Clendenning" w:date="2024-04-16T16:42:00Z">
        <w:r w:rsidRPr="00BE4FBB">
          <w:rPr>
            <w:rFonts w:cs="Arial"/>
            <w:szCs w:val="20"/>
          </w:rPr>
          <w:delText>As</w:delText>
        </w:r>
        <w:r>
          <w:rPr>
            <w:rFonts w:cs="Arial"/>
            <w:szCs w:val="20"/>
          </w:rPr>
          <w:delText xml:space="preserve"> </w:delText>
        </w:r>
        <w:r w:rsidRPr="00BE4FBB">
          <w:rPr>
            <w:rFonts w:cs="Arial"/>
            <w:szCs w:val="20"/>
          </w:rPr>
          <w:delText>of</w:delText>
        </w:r>
        <w:r>
          <w:rPr>
            <w:rFonts w:cs="Arial"/>
            <w:szCs w:val="20"/>
          </w:rPr>
          <w:delText xml:space="preserve"> </w:delText>
        </w:r>
        <w:r w:rsidRPr="00BE4FBB">
          <w:rPr>
            <w:rFonts w:cs="Arial"/>
            <w:szCs w:val="20"/>
          </w:rPr>
          <w:delText>June</w:delText>
        </w:r>
        <w:r>
          <w:rPr>
            <w:rFonts w:cs="Arial"/>
            <w:szCs w:val="20"/>
          </w:rPr>
          <w:delText xml:space="preserve"> </w:delText>
        </w:r>
        <w:r w:rsidRPr="00BE4FBB">
          <w:rPr>
            <w:rFonts w:cs="Arial"/>
            <w:szCs w:val="20"/>
          </w:rPr>
          <w:delText>1,</w:delText>
        </w:r>
        <w:r>
          <w:rPr>
            <w:rFonts w:cs="Arial"/>
            <w:szCs w:val="20"/>
          </w:rPr>
          <w:delText xml:space="preserve"> </w:delText>
        </w:r>
        <w:r w:rsidRPr="00BE4FBB">
          <w:rPr>
            <w:rFonts w:cs="Arial"/>
            <w:szCs w:val="20"/>
          </w:rPr>
          <w:delText>2014</w:delText>
        </w:r>
        <w:r>
          <w:rPr>
            <w:rFonts w:cs="Arial"/>
            <w:szCs w:val="20"/>
          </w:rPr>
          <w:delText xml:space="preserve"> </w:delText>
        </w:r>
      </w:del>
      <w:r w:rsidR="007376E1" w:rsidRPr="001570EA">
        <w:rPr>
          <w:rFonts w:cs="Arial"/>
          <w:szCs w:val="20"/>
        </w:rPr>
        <w:t xml:space="preserve">RAC units </w:t>
      </w:r>
      <w:del w:id="6635" w:author="Greg Clendenning" w:date="2024-04-16T16:42:00Z">
        <w:r w:rsidRPr="00BE4FBB">
          <w:rPr>
            <w:rFonts w:cs="Arial"/>
            <w:szCs w:val="20"/>
          </w:rPr>
          <w:delText>have</w:delText>
        </w:r>
      </w:del>
      <w:ins w:id="6636" w:author="Greg Clendenning" w:date="2024-04-16T16:42:00Z">
        <w:r w:rsidR="007376E1" w:rsidRPr="001570EA">
          <w:rPr>
            <w:rFonts w:cs="Arial"/>
            <w:szCs w:val="20"/>
          </w:rPr>
          <w:t>are rated using</w:t>
        </w:r>
      </w:ins>
      <w:r w:rsidR="007376E1" w:rsidRPr="001570EA">
        <w:rPr>
          <w:rFonts w:cs="Arial"/>
          <w:szCs w:val="20"/>
        </w:rPr>
        <w:t xml:space="preserve"> a CEER </w:t>
      </w:r>
      <w:del w:id="6637" w:author="Greg Clendenning" w:date="2024-04-16T16:42:00Z">
        <w:r w:rsidRPr="00BE4FBB">
          <w:rPr>
            <w:rFonts w:cs="Arial"/>
            <w:szCs w:val="20"/>
          </w:rPr>
          <w:delText>rating</w:delText>
        </w:r>
        <w:r>
          <w:rPr>
            <w:rFonts w:cs="Arial"/>
            <w:szCs w:val="20"/>
          </w:rPr>
          <w:delText xml:space="preserve"> </w:delText>
        </w:r>
        <w:r w:rsidRPr="00BE4FBB">
          <w:rPr>
            <w:rFonts w:cs="Arial"/>
            <w:szCs w:val="20"/>
          </w:rPr>
          <w:delText>as</w:delText>
        </w:r>
        <w:r>
          <w:rPr>
            <w:rFonts w:cs="Arial"/>
            <w:szCs w:val="20"/>
          </w:rPr>
          <w:delText xml:space="preserve"> </w:delText>
        </w:r>
        <w:r w:rsidRPr="00BE4FBB">
          <w:rPr>
            <w:rFonts w:cs="Arial"/>
            <w:szCs w:val="20"/>
          </w:rPr>
          <w:delText>well</w:delText>
        </w:r>
        <w:r>
          <w:rPr>
            <w:rFonts w:cs="Arial"/>
            <w:szCs w:val="20"/>
          </w:rPr>
          <w:delText xml:space="preserve"> </w:delText>
        </w:r>
        <w:r w:rsidRPr="00BE4FBB">
          <w:rPr>
            <w:rFonts w:cs="Arial"/>
            <w:szCs w:val="20"/>
          </w:rPr>
          <w:delText>as</w:delText>
        </w:r>
        <w:r>
          <w:rPr>
            <w:rFonts w:cs="Arial"/>
            <w:szCs w:val="20"/>
          </w:rPr>
          <w:delText xml:space="preserve"> </w:delText>
        </w:r>
        <w:r w:rsidRPr="00BE4FBB">
          <w:rPr>
            <w:rFonts w:cs="Arial"/>
            <w:szCs w:val="20"/>
          </w:rPr>
          <w:delText>an</w:delText>
        </w:r>
        <w:r>
          <w:rPr>
            <w:rFonts w:cs="Arial"/>
            <w:szCs w:val="20"/>
          </w:rPr>
          <w:delText xml:space="preserve"> </w:delText>
        </w:r>
        <w:r w:rsidRPr="00BE4FBB">
          <w:rPr>
            <w:rFonts w:cs="Arial"/>
            <w:szCs w:val="20"/>
          </w:rPr>
          <w:delText>EER.</w:delText>
        </w:r>
        <w:r>
          <w:rPr>
            <w:rFonts w:cs="Arial"/>
            <w:szCs w:val="20"/>
          </w:rPr>
          <w:delText xml:space="preserve"> </w:delText>
        </w:r>
        <w:r w:rsidRPr="00BE4FBB">
          <w:rPr>
            <w:rFonts w:cs="Arial"/>
            <w:szCs w:val="20"/>
          </w:rPr>
          <w:delText>CEER</w:delText>
        </w:r>
        <w:r>
          <w:rPr>
            <w:rFonts w:cs="Arial"/>
            <w:szCs w:val="20"/>
          </w:rPr>
          <w:delText xml:space="preserve"> </w:delText>
        </w:r>
        <w:r w:rsidRPr="00BE4FBB">
          <w:rPr>
            <w:rFonts w:cs="Arial"/>
            <w:szCs w:val="20"/>
          </w:rPr>
          <w:delText>is</w:delText>
        </w:r>
        <w:r>
          <w:rPr>
            <w:rFonts w:cs="Arial"/>
            <w:szCs w:val="20"/>
          </w:rPr>
          <w:delText xml:space="preserve"> </w:delText>
        </w:r>
        <w:r w:rsidRPr="00BE4FBB">
          <w:rPr>
            <w:rFonts w:cs="Arial"/>
            <w:szCs w:val="20"/>
          </w:rPr>
          <w:delText>the</w:delText>
        </w:r>
        <w:r>
          <w:rPr>
            <w:rFonts w:cs="Arial"/>
            <w:szCs w:val="20"/>
          </w:rPr>
          <w:delText xml:space="preserve"> </w:delText>
        </w:r>
      </w:del>
      <w:ins w:id="6638" w:author="Greg Clendenning" w:date="2024-04-16T16:42:00Z">
        <w:r w:rsidR="007376E1" w:rsidRPr="001570EA">
          <w:rPr>
            <w:rFonts w:cs="Arial"/>
            <w:szCs w:val="20"/>
          </w:rPr>
          <w:t>(</w:t>
        </w:r>
      </w:ins>
      <w:r w:rsidR="007376E1" w:rsidRPr="001570EA">
        <w:rPr>
          <w:rFonts w:cs="Arial"/>
          <w:szCs w:val="20"/>
        </w:rPr>
        <w:t>Combined Energy Efficiency Ratio</w:t>
      </w:r>
      <w:del w:id="6639" w:author="Greg Clendenning" w:date="2024-04-16T16:42:00Z">
        <w:r w:rsidRPr="00BE4FBB">
          <w:rPr>
            <w:rFonts w:cs="Arial"/>
            <w:szCs w:val="20"/>
          </w:rPr>
          <w:delText>,</w:delText>
        </w:r>
      </w:del>
      <w:ins w:id="6640" w:author="Greg Clendenning" w:date="2024-04-16T16:42:00Z">
        <w:r w:rsidR="007376E1" w:rsidRPr="001570EA">
          <w:rPr>
            <w:rFonts w:cs="Arial"/>
            <w:szCs w:val="20"/>
          </w:rPr>
          <w:t>),</w:t>
        </w:r>
      </w:ins>
      <w:r w:rsidR="007376E1" w:rsidRPr="001570EA">
        <w:rPr>
          <w:rFonts w:cs="Arial"/>
          <w:szCs w:val="20"/>
        </w:rPr>
        <w:t xml:space="preserve"> which incorporates standby power into the calculation. This will be the value used in the savings algorithm.</w:t>
      </w:r>
    </w:p>
    <w:p w14:paraId="45FDB9B9" w14:textId="77777777" w:rsidR="007376E1" w:rsidRPr="001570EA" w:rsidRDefault="007376E1" w:rsidP="007376E1">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31CADAB4" w14:textId="2AE1839D" w:rsidR="007376E1" w:rsidRPr="001570EA" w:rsidRDefault="007376E1" w:rsidP="007376E1">
      <w:pPr>
        <w:pStyle w:val="NoSpacing"/>
        <w:spacing w:line="360" w:lineRule="auto"/>
        <w:rPr>
          <w:i/>
        </w:rPr>
      </w:pPr>
      <m:oMath>
        <m:r>
          <w:rPr>
            <w:rFonts w:ascii="Cambria Math" w:hAnsi="Cambria Math" w:cs="Arial"/>
            <w:szCs w:val="20"/>
          </w:rPr>
          <m:t>∆</m:t>
        </m:r>
        <m:sSub>
          <m:sSubPr>
            <m:ctrlPr>
              <w:del w:id="6641" w:author="Greg Clendenning" w:date="2024-04-16T16:42:00Z">
                <w:rPr>
                  <w:rFonts w:ascii="Cambria Math" w:hAnsi="Cambria Math" w:cs="Arial"/>
                  <w:i/>
                  <w:szCs w:val="20"/>
                </w:rPr>
              </w:del>
            </m:ctrlPr>
          </m:sSubPr>
          <m:e>
            <m:r>
              <w:del w:id="6642" w:author="Greg Clendenning" w:date="2024-04-16T16:42:00Z">
                <w:rPr>
                  <w:rFonts w:ascii="Cambria Math" w:hAnsi="Cambria Math" w:cs="Arial"/>
                  <w:szCs w:val="20"/>
                </w:rPr>
                <m:t>kW</m:t>
              </w:del>
            </m:r>
          </m:e>
          <m:sub>
            <m:r>
              <w:del w:id="6643" w:author="Greg Clendenning" w:date="2024-04-16T16:42:00Z">
                <w:rPr>
                  <w:rFonts w:ascii="Cambria Math" w:hAnsi="Cambria Math" w:cs="Arial"/>
                  <w:szCs w:val="20"/>
                </w:rPr>
                <m:t>peak</m:t>
              </w:del>
            </m:r>
          </m:sub>
        </m:sSub>
        <m:r>
          <w:del w:id="6644" w:author="Greg Clendenning" w:date="2024-04-16T16:42:00Z">
            <w:rPr>
              <w:rFonts w:ascii="Cambria Math" w:hAnsi="Cambria Math" w:cs="Arial"/>
              <w:szCs w:val="20"/>
            </w:rPr>
            <m:t xml:space="preserve">                       =</m:t>
          </w:del>
        </m:r>
        <m:sSub>
          <m:sSubPr>
            <m:ctrlPr>
              <w:ins w:id="6645" w:author="Greg Clendenning" w:date="2024-04-16T16:42:00Z">
                <w:rPr>
                  <w:rFonts w:ascii="Cambria Math" w:hAnsi="Cambria Math" w:cs="Arial"/>
                  <w:i/>
                  <w:szCs w:val="20"/>
                </w:rPr>
              </w:ins>
            </m:ctrlPr>
          </m:sSubPr>
          <m:e>
            <m:r>
              <w:ins w:id="6646" w:author="Greg Clendenning" w:date="2024-04-16T16:42:00Z">
                <w:rPr>
                  <w:rFonts w:ascii="Cambria Math" w:hAnsi="Cambria Math" w:cs="Arial"/>
                  <w:szCs w:val="20"/>
                </w:rPr>
                <m:t>kW</m:t>
              </w:ins>
            </m:r>
          </m:e>
          <m:sub>
            <m:r>
              <w:ins w:id="6647" w:author="Greg Clendenning" w:date="2024-04-16T16:42:00Z">
                <w:rPr>
                  <w:rFonts w:ascii="Cambria Math" w:hAnsi="Cambria Math" w:cs="Arial"/>
                  <w:szCs w:val="20"/>
                </w:rPr>
                <m:t>summer peak</m:t>
              </w:ins>
            </m:r>
          </m:sub>
        </m:sSub>
        <m:r>
          <w:ins w:id="6648" w:author="Greg Clendenning" w:date="2024-04-16T16:42:00Z">
            <w:rPr>
              <w:rFonts w:ascii="Cambria Math" w:hAnsi="Cambria Math" w:cs="Arial"/>
              <w:szCs w:val="20"/>
            </w:rPr>
            <m:t>=</m:t>
          </w:ins>
        </m:r>
        <m:r>
          <w:rPr>
            <w:rFonts w:ascii="Cambria Math" w:hAnsi="Cambria Math" w:cs="Arial"/>
            <w:szCs w:val="20"/>
          </w:rPr>
          <m:t>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r>
          <w:del w:id="6649" w:author="Greg Clendenning" w:date="2024-04-16T16:42:00Z">
            <w:rPr>
              <w:rFonts w:ascii="Cambria Math" w:hAnsi="Cambria Math" w:cs="Arial"/>
              <w:szCs w:val="20"/>
            </w:rPr>
            <m:t>CF</m:t>
          </w:del>
        </m:r>
        <m:sSub>
          <m:sSubPr>
            <m:ctrlPr>
              <w:ins w:id="6650" w:author="Greg Clendenning" w:date="2024-04-16T16:42:00Z">
                <w:rPr>
                  <w:rFonts w:ascii="Cambria Math" w:hAnsi="Cambria Math" w:cs="Arial"/>
                </w:rPr>
              </w:ins>
            </m:ctrlPr>
          </m:sSubPr>
          <m:e>
            <m:r>
              <w:ins w:id="6651" w:author="Greg Clendenning" w:date="2024-04-16T16:42:00Z">
                <w:rPr>
                  <w:rFonts w:ascii="Cambria Math" w:hAnsi="Cambria Math" w:cs="Arial"/>
                </w:rPr>
                <m:t>CF</m:t>
              </w:ins>
            </m:r>
          </m:e>
          <m:sub>
            <m:r>
              <w:ins w:id="6652" w:author="Greg Clendenning" w:date="2024-04-16T16:42:00Z">
                <w:rPr>
                  <w:rFonts w:ascii="Cambria Math" w:hAnsi="Cambria Math" w:cs="Arial"/>
                </w:rPr>
                <m:t>summer</m:t>
              </w:ins>
            </m:r>
          </m:sub>
        </m:sSub>
      </m:oMath>
      <w:ins w:id="6653" w:author="Greg Clendenning" w:date="2024-04-16T16:42:00Z">
        <w:r w:rsidRPr="001570EA">
          <w:rPr>
            <w:rFonts w:eastAsiaTheme="minorEastAsia" w:cs="Arial"/>
            <w:i/>
            <w:szCs w:val="20"/>
          </w:rPr>
          <w:t xml:space="preserve"> </w:t>
        </w:r>
      </w:ins>
    </w:p>
    <w:p w14:paraId="4E3505D4" w14:textId="77777777" w:rsidR="007376E1" w:rsidRPr="001570EA" w:rsidRDefault="007376E1" w:rsidP="007376E1">
      <w:pPr>
        <w:pStyle w:val="NoSpacing"/>
        <w:spacing w:line="360" w:lineRule="auto"/>
        <w:rPr>
          <w:ins w:id="6654" w:author="Greg Clendenning" w:date="2024-04-16T16:42:00Z"/>
          <w:rFonts w:eastAsiaTheme="minorEastAsia" w:cs="Arial"/>
          <w:i/>
          <w:szCs w:val="20"/>
        </w:rPr>
      </w:pPr>
      <m:oMathPara>
        <m:oMathParaPr>
          <m:jc m:val="left"/>
        </m:oMathParaPr>
        <m:oMath>
          <m:r>
            <w:ins w:id="6655" w:author="Greg Clendenning" w:date="2024-04-16T16:42:00Z">
              <w:rPr>
                <w:rFonts w:ascii="Cambria Math" w:hAnsi="Cambria Math" w:cs="Arial"/>
                <w:szCs w:val="20"/>
              </w:rPr>
              <m:t>∆</m:t>
            </w:ins>
          </m:r>
          <m:sSub>
            <m:sSubPr>
              <m:ctrlPr>
                <w:ins w:id="6656" w:author="Greg Clendenning" w:date="2024-04-16T16:42:00Z">
                  <w:rPr>
                    <w:rFonts w:ascii="Cambria Math" w:hAnsi="Cambria Math" w:cs="Arial"/>
                    <w:i/>
                    <w:szCs w:val="20"/>
                  </w:rPr>
                </w:ins>
              </m:ctrlPr>
            </m:sSubPr>
            <m:e>
              <m:r>
                <w:ins w:id="6657" w:author="Greg Clendenning" w:date="2024-04-16T16:42:00Z">
                  <w:rPr>
                    <w:rFonts w:ascii="Cambria Math" w:hAnsi="Cambria Math" w:cs="Arial"/>
                    <w:szCs w:val="20"/>
                  </w:rPr>
                  <m:t>kW</m:t>
                </w:ins>
              </m:r>
            </m:e>
            <m:sub>
              <m:r>
                <w:ins w:id="6658" w:author="Greg Clendenning" w:date="2024-04-16T16:42:00Z">
                  <w:rPr>
                    <w:rFonts w:ascii="Cambria Math" w:hAnsi="Cambria Math" w:cs="Arial"/>
                    <w:szCs w:val="20"/>
                  </w:rPr>
                  <m:t>winter peak</m:t>
                </w:ins>
              </m:r>
            </m:sub>
          </m:sSub>
          <m:r>
            <w:ins w:id="6659" w:author="Greg Clendenning" w:date="2024-04-16T16:42:00Z">
              <w:rPr>
                <w:rFonts w:ascii="Cambria Math" w:hAnsi="Cambria Math" w:cs="Arial"/>
                <w:szCs w:val="20"/>
              </w:rPr>
              <m:t xml:space="preserve">   =0</m:t>
            </w:ins>
          </m:r>
        </m:oMath>
      </m:oMathPara>
    </w:p>
    <w:p w14:paraId="632D7912" w14:textId="77777777" w:rsidR="007376E1" w:rsidRPr="001570EA" w:rsidRDefault="007376E1" w:rsidP="007376E1">
      <w:pPr>
        <w:pStyle w:val="NoSpacing"/>
        <w:spacing w:line="360" w:lineRule="auto"/>
        <w:rPr>
          <w:ins w:id="6660" w:author="Greg Clendenning" w:date="2024-04-16T16:42:00Z"/>
          <w:rFonts w:cs="Arial"/>
          <w:i/>
          <w:szCs w:val="20"/>
        </w:rPr>
      </w:pPr>
    </w:p>
    <w:p w14:paraId="628A8652" w14:textId="77777777" w:rsidR="007376E1" w:rsidRPr="001570EA" w:rsidRDefault="007376E1" w:rsidP="007376E1">
      <w:pPr>
        <w:pStyle w:val="SubStyle"/>
        <w:rPr>
          <w:moveTo w:id="6661" w:author="Greg Clendenning" w:date="2024-04-16T16:42:00Z"/>
        </w:rPr>
      </w:pPr>
      <w:moveToRangeStart w:id="6662" w:author="Greg Clendenning" w:date="2024-04-16T16:42:00Z" w:name="move164178231"/>
      <w:moveTo w:id="6663" w:author="Greg Clendenning" w:date="2024-04-16T16:42:00Z">
        <w:r w:rsidRPr="001570EA">
          <w:t>Definition of Terms</w:t>
        </w:r>
      </w:moveTo>
    </w:p>
    <w:p w14:paraId="2882E871" w14:textId="77777777" w:rsidR="007376E1" w:rsidRPr="001570EA" w:rsidRDefault="007376E1" w:rsidP="007376E1">
      <w:pPr>
        <w:pStyle w:val="SubStyle"/>
        <w:rPr>
          <w:moveFrom w:id="6664" w:author="Greg Clendenning" w:date="2024-04-16T16:42:00Z"/>
        </w:rPr>
      </w:pPr>
      <w:moveFromRangeStart w:id="6665" w:author="Greg Clendenning" w:date="2024-04-16T16:42:00Z" w:name="move164178232"/>
      <w:moveToRangeEnd w:id="6662"/>
      <w:moveFrom w:id="6666" w:author="Greg Clendenning" w:date="2024-04-16T16:42:00Z">
        <w:r w:rsidRPr="001570EA">
          <w:t>Definition of Terms</w:t>
        </w:r>
      </w:moveFrom>
    </w:p>
    <w:p w14:paraId="774FEF5F" w14:textId="69205645" w:rsidR="007376E1" w:rsidRPr="001570EA" w:rsidRDefault="007376E1" w:rsidP="007376E1">
      <w:pPr>
        <w:pStyle w:val="Caption"/>
        <w:keepNext w:val="0"/>
      </w:pPr>
      <w:bookmarkStart w:id="6667" w:name="_Toc47598268"/>
      <w:moveFromRangeEnd w:id="666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6668" w:author="Greg Clendenning" w:date="2024-04-16T16:42:00Z">
        <w:r w:rsidR="003D6F35">
          <w:rPr>
            <w:noProof/>
          </w:rPr>
          <w:delText>23</w:delText>
        </w:r>
      </w:del>
      <w:ins w:id="6669" w:author="Greg Clendenning" w:date="2024-04-16T16:42:00Z">
        <w:r w:rsidR="002E093A" w:rsidRPr="001570EA">
          <w:rPr>
            <w:noProof/>
          </w:rPr>
          <w:t>29</w:t>
        </w:r>
      </w:ins>
      <w:r w:rsidR="002E093A" w:rsidRPr="001570EA">
        <w:fldChar w:fldCharType="end"/>
      </w:r>
      <w:r w:rsidRPr="001570EA">
        <w:t xml:space="preserve">: </w:t>
      </w:r>
      <w:r w:rsidRPr="001570EA">
        <w:rPr>
          <w:rFonts w:cs="Arial"/>
        </w:rPr>
        <w:t>Terms, Values, and References</w:t>
      </w:r>
      <w:del w:id="6670" w:author="Greg Clendenning" w:date="2024-04-16T16:42:00Z">
        <w:r w:rsidR="00FA5174">
          <w:rPr>
            <w:rFonts w:cs="Arial"/>
          </w:rPr>
          <w:delText xml:space="preserve"> for</w:delText>
        </w:r>
        <w:r w:rsidR="00FA5174">
          <w:delText xml:space="preserve"> </w:delText>
        </w:r>
        <w:r w:rsidR="00FA5174" w:rsidRPr="00BE4FBB">
          <w:delText>ENERGY</w:delText>
        </w:r>
        <w:r w:rsidR="00FA5174">
          <w:delText xml:space="preserve"> </w:delText>
        </w:r>
        <w:r w:rsidR="00FA5174" w:rsidRPr="00BE4FBB">
          <w:delText>STAR</w:delText>
        </w:r>
        <w:r w:rsidR="00FA5174">
          <w:delText xml:space="preserve"> </w:delText>
        </w:r>
        <w:r w:rsidR="00FA5174" w:rsidRPr="00BE4FBB">
          <w:delText>Room</w:delText>
        </w:r>
        <w:r w:rsidR="00FA5174">
          <w:delText xml:space="preserve"> </w:delText>
        </w:r>
        <w:r w:rsidR="00FA5174" w:rsidRPr="00BE4FBB">
          <w:delText>AC</w:delText>
        </w:r>
      </w:del>
      <w:r w:rsidRPr="001570EA">
        <w:rPr>
          <w:rFonts w:cs="Arial"/>
        </w:rPr>
        <w:t xml:space="preserve"> </w:t>
      </w:r>
      <w:bookmarkEnd w:id="666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Change w:id="6671">
          <w:tblGrid>
            <w:gridCol w:w="4117"/>
            <w:gridCol w:w="1080"/>
            <w:gridCol w:w="2250"/>
            <w:gridCol w:w="1170"/>
          </w:tblGrid>
        </w:tblGridChange>
      </w:tblGrid>
      <w:tr w:rsidR="007376E1" w:rsidRPr="001570EA" w14:paraId="168360BB" w14:textId="77777777">
        <w:trPr>
          <w:trHeight w:val="317"/>
        </w:trPr>
        <w:tc>
          <w:tcPr>
            <w:tcW w:w="4117" w:type="dxa"/>
            <w:shd w:val="clear" w:color="auto" w:fill="BFBFBF" w:themeFill="background1" w:themeFillShade="BF"/>
          </w:tcPr>
          <w:p w14:paraId="509F0BD1" w14:textId="77777777" w:rsidR="007376E1" w:rsidRPr="001570EA" w:rsidRDefault="007376E1">
            <w:pPr>
              <w:pStyle w:val="TableCell"/>
              <w:keepNext w:val="0"/>
              <w:spacing w:before="60" w:after="60"/>
              <w:jc w:val="left"/>
              <w:rPr>
                <w:b/>
              </w:rPr>
            </w:pPr>
            <w:r w:rsidRPr="001570EA">
              <w:rPr>
                <w:b/>
              </w:rPr>
              <w:t>Term</w:t>
            </w:r>
          </w:p>
        </w:tc>
        <w:tc>
          <w:tcPr>
            <w:tcW w:w="1080" w:type="dxa"/>
            <w:shd w:val="clear" w:color="auto" w:fill="BFBFBF" w:themeFill="background1" w:themeFillShade="BF"/>
            <w:vAlign w:val="center"/>
          </w:tcPr>
          <w:p w14:paraId="009537F5" w14:textId="77777777" w:rsidR="007376E1" w:rsidRPr="001570EA" w:rsidRDefault="007376E1">
            <w:pPr>
              <w:pStyle w:val="TableCell"/>
              <w:keepNext w:val="0"/>
              <w:spacing w:before="60" w:after="60"/>
              <w:jc w:val="center"/>
              <w:rPr>
                <w:b/>
              </w:rPr>
            </w:pPr>
            <w:r w:rsidRPr="001570EA">
              <w:rPr>
                <w:b/>
              </w:rPr>
              <w:t>Unit</w:t>
            </w:r>
          </w:p>
        </w:tc>
        <w:tc>
          <w:tcPr>
            <w:tcW w:w="2250" w:type="dxa"/>
            <w:shd w:val="clear" w:color="auto" w:fill="BFBFBF" w:themeFill="background1" w:themeFillShade="BF"/>
          </w:tcPr>
          <w:p w14:paraId="77905C1C" w14:textId="77777777" w:rsidR="007376E1" w:rsidRPr="001570EA" w:rsidRDefault="007376E1">
            <w:pPr>
              <w:pStyle w:val="TableCell"/>
              <w:keepNext w:val="0"/>
              <w:spacing w:before="60" w:after="60"/>
              <w:jc w:val="center"/>
              <w:rPr>
                <w:b/>
              </w:rPr>
            </w:pPr>
            <w:r w:rsidRPr="001570EA">
              <w:rPr>
                <w:b/>
              </w:rPr>
              <w:t>Value</w:t>
            </w:r>
          </w:p>
        </w:tc>
        <w:tc>
          <w:tcPr>
            <w:tcW w:w="1170" w:type="dxa"/>
            <w:shd w:val="clear" w:color="auto" w:fill="BFBFBF" w:themeFill="background1" w:themeFillShade="BF"/>
          </w:tcPr>
          <w:p w14:paraId="782AA185" w14:textId="77777777" w:rsidR="007376E1" w:rsidRPr="001570EA" w:rsidRDefault="007376E1">
            <w:pPr>
              <w:pStyle w:val="TableCell"/>
              <w:keepNext w:val="0"/>
              <w:spacing w:before="60" w:after="60"/>
              <w:jc w:val="center"/>
              <w:rPr>
                <w:b/>
              </w:rPr>
            </w:pPr>
            <w:r w:rsidRPr="001570EA">
              <w:rPr>
                <w:b/>
              </w:rPr>
              <w:t>Sources</w:t>
            </w:r>
          </w:p>
        </w:tc>
      </w:tr>
      <w:tr w:rsidR="007376E1" w:rsidRPr="001570EA" w14:paraId="5E7D5FF9"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6672"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90"/>
          <w:trPrChange w:id="6673" w:author="Greg Clendenning" w:date="2024-04-16T16:42:00Z">
            <w:trPr>
              <w:trHeight w:val="317"/>
            </w:trPr>
          </w:trPrChange>
        </w:trPr>
        <w:tc>
          <w:tcPr>
            <w:tcW w:w="4117" w:type="dxa"/>
            <w:cellMerge w:id="6674" w:author="Greg Clendenning" w:date="2024-04-16T16:42:00Z" w:vMerge="rest"/>
            <w:tcPrChange w:id="6675" w:author="Greg Clendenning" w:date="2024-04-16T16:42:00Z">
              <w:tcPr>
                <w:tcW w:w="4117" w:type="dxa"/>
                <w:cellMerge w:id="6676" w:author="Greg Clendenning" w:date="2024-04-16T16:42:00Z" w:vMerge="rest"/>
              </w:tcPr>
            </w:tcPrChange>
          </w:tcPr>
          <w:p w14:paraId="4922B1B0" w14:textId="77777777" w:rsidR="007376E1" w:rsidRPr="001570EA" w:rsidRDefault="007376E1">
            <w:pPr>
              <w:pStyle w:val="TableCell"/>
              <w:keepNext w:val="0"/>
              <w:spacing w:before="60" w:after="60"/>
              <w:rPr>
                <w:szCs w:val="18"/>
              </w:rPr>
            </w:pPr>
            <w:r w:rsidRPr="001570EA">
              <w:rPr>
                <w:rFonts w:cs="Arial"/>
                <w:i/>
                <w:szCs w:val="18"/>
              </w:rPr>
              <w:t>CAPY</w:t>
            </w:r>
            <w:r w:rsidRPr="001570EA">
              <w:rPr>
                <w:rFonts w:cs="Arial"/>
                <w:szCs w:val="18"/>
              </w:rPr>
              <w:t>, The cooling capacity of the room air conditioner (RAC) being installed</w:t>
            </w:r>
          </w:p>
        </w:tc>
        <w:tc>
          <w:tcPr>
            <w:tcW w:w="1080" w:type="dxa"/>
            <w:vAlign w:val="center"/>
            <w:cellMerge w:id="6677" w:author="Greg Clendenning" w:date="2024-04-16T16:42:00Z" w:vMerge="rest"/>
            <w:tcPrChange w:id="6678" w:author="Greg Clendenning" w:date="2024-04-16T16:42:00Z">
              <w:tcPr>
                <w:tcW w:w="1080" w:type="dxa"/>
                <w:vAlign w:val="center"/>
                <w:cellMerge w:id="6679" w:author="Greg Clendenning" w:date="2024-04-16T16:42:00Z" w:vMerge="rest"/>
              </w:tcPr>
            </w:tcPrChange>
          </w:tcPr>
          <w:p w14:paraId="530778EA" w14:textId="77777777" w:rsidR="007376E1" w:rsidRPr="001570EA" w:rsidRDefault="008A402F">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vAlign w:val="center"/>
            <w:tcPrChange w:id="6680" w:author="Greg Clendenning" w:date="2024-04-16T16:42:00Z">
              <w:tcPr>
                <w:tcW w:w="2250" w:type="dxa"/>
              </w:tcPr>
            </w:tcPrChange>
          </w:tcPr>
          <w:p w14:paraId="189A8935" w14:textId="77777777" w:rsidR="00FA5174" w:rsidRPr="00DA084C" w:rsidRDefault="007376E1" w:rsidP="00BD2C4C">
            <w:pPr>
              <w:pStyle w:val="TableCell"/>
              <w:keepNext w:val="0"/>
              <w:rPr>
                <w:del w:id="6681" w:author="Greg Clendenning" w:date="2024-04-16T16:42:00Z"/>
                <w:szCs w:val="18"/>
              </w:rPr>
            </w:pPr>
            <w:r w:rsidRPr="001570EA">
              <w:rPr>
                <w:szCs w:val="18"/>
              </w:rPr>
              <w:t>EDC Data Gathering</w:t>
            </w:r>
          </w:p>
          <w:p w14:paraId="60B689E3" w14:textId="7B8E7E8E" w:rsidR="007376E1" w:rsidRPr="001570EA" w:rsidRDefault="00FA5174">
            <w:pPr>
              <w:pStyle w:val="TableCell"/>
              <w:keepNext w:val="0"/>
              <w:jc w:val="left"/>
              <w:rPr>
                <w:szCs w:val="18"/>
              </w:rPr>
              <w:pPrChange w:id="6682" w:author="Greg Clendenning" w:date="2024-04-16T16:42:00Z">
                <w:pPr>
                  <w:pStyle w:val="TableCell"/>
                  <w:keepNext w:val="0"/>
                </w:pPr>
              </w:pPrChange>
            </w:pPr>
            <w:del w:id="6683" w:author="Greg Clendenning" w:date="2024-04-16T16:42:00Z">
              <w:r w:rsidRPr="00DA084C">
                <w:rPr>
                  <w:szCs w:val="18"/>
                </w:rPr>
                <w:delText>Default = 7</w:delText>
              </w:r>
              <w:r w:rsidR="003D2180">
                <w:rPr>
                  <w:szCs w:val="18"/>
                </w:rPr>
                <w:delText>.</w:delText>
              </w:r>
              <w:r w:rsidRPr="00DA084C">
                <w:rPr>
                  <w:szCs w:val="18"/>
                </w:rPr>
                <w:delText>5</w:delText>
              </w:r>
            </w:del>
          </w:p>
        </w:tc>
        <w:tc>
          <w:tcPr>
            <w:tcW w:w="1170" w:type="dxa"/>
            <w:vAlign w:val="center"/>
            <w:tcPrChange w:id="6684" w:author="Greg Clendenning" w:date="2024-04-16T16:42:00Z">
              <w:tcPr>
                <w:tcW w:w="1170" w:type="dxa"/>
                <w:vAlign w:val="center"/>
              </w:tcPr>
            </w:tcPrChange>
          </w:tcPr>
          <w:p w14:paraId="55D4C459" w14:textId="249A18A8" w:rsidR="007376E1" w:rsidRPr="001570EA" w:rsidRDefault="00FA5174">
            <w:pPr>
              <w:pStyle w:val="TableCell"/>
              <w:keepNext w:val="0"/>
              <w:jc w:val="center"/>
              <w:rPr>
                <w:szCs w:val="18"/>
              </w:rPr>
              <w:pPrChange w:id="6685" w:author="Greg Clendenning" w:date="2024-04-16T16:42:00Z">
                <w:pPr>
                  <w:pStyle w:val="TableCell"/>
                  <w:keepNext w:val="0"/>
                  <w:spacing w:before="60" w:after="60"/>
                  <w:jc w:val="center"/>
                </w:pPr>
              </w:pPrChange>
            </w:pPr>
            <w:del w:id="6686" w:author="Greg Clendenning" w:date="2024-04-16T16:42:00Z">
              <w:r w:rsidRPr="00DA084C">
                <w:rPr>
                  <w:szCs w:val="18"/>
                </w:rPr>
                <w:delText>5</w:delText>
              </w:r>
            </w:del>
            <w:ins w:id="6687" w:author="Greg Clendenning" w:date="2024-04-16T16:42:00Z">
              <w:r w:rsidR="007376E1" w:rsidRPr="001570EA">
                <w:rPr>
                  <w:szCs w:val="18"/>
                </w:rPr>
                <w:t>EDC Data Gathering</w:t>
              </w:r>
            </w:ins>
          </w:p>
        </w:tc>
      </w:tr>
      <w:tr w:rsidR="007376E1" w:rsidRPr="001570EA" w14:paraId="588B5EFA" w14:textId="77777777">
        <w:trPr>
          <w:trHeight w:val="390"/>
          <w:ins w:id="6688" w:author="Greg Clendenning" w:date="2024-04-16T16:42:00Z"/>
        </w:trPr>
        <w:tc>
          <w:tcPr>
            <w:tcW w:w="4117" w:type="dxa"/>
            <w:cellMerge w:id="6689" w:author="Greg Clendenning" w:date="2024-04-16T16:42:00Z" w:vMerge="cont"/>
          </w:tcPr>
          <w:p w14:paraId="0AD7C4E7" w14:textId="77777777" w:rsidR="007376E1" w:rsidRPr="001570EA" w:rsidRDefault="007376E1">
            <w:pPr>
              <w:pStyle w:val="TableCell"/>
              <w:keepNext w:val="0"/>
              <w:spacing w:before="60" w:after="60"/>
              <w:rPr>
                <w:ins w:id="6690" w:author="Greg Clendenning" w:date="2024-04-16T16:42:00Z"/>
                <w:rFonts w:cs="Arial"/>
                <w:i/>
                <w:szCs w:val="18"/>
              </w:rPr>
            </w:pPr>
          </w:p>
        </w:tc>
        <w:tc>
          <w:tcPr>
            <w:tcW w:w="1080" w:type="dxa"/>
            <w:vAlign w:val="center"/>
            <w:cellMerge w:id="6691" w:author="Greg Clendenning" w:date="2024-04-16T16:42:00Z" w:vMerge="cont"/>
          </w:tcPr>
          <w:p w14:paraId="12A9858C" w14:textId="77777777" w:rsidR="007376E1" w:rsidRPr="001570EA" w:rsidRDefault="007376E1">
            <w:pPr>
              <w:pStyle w:val="TableCell"/>
              <w:keepNext w:val="0"/>
              <w:spacing w:before="60" w:after="60"/>
              <w:jc w:val="center"/>
              <w:rPr>
                <w:ins w:id="6692" w:author="Greg Clendenning" w:date="2024-04-16T16:42:00Z"/>
                <w:szCs w:val="18"/>
              </w:rPr>
            </w:pPr>
          </w:p>
        </w:tc>
        <w:tc>
          <w:tcPr>
            <w:tcW w:w="2250" w:type="dxa"/>
          </w:tcPr>
          <w:p w14:paraId="0C75051C" w14:textId="77777777" w:rsidR="007376E1" w:rsidRPr="001570EA" w:rsidRDefault="007376E1">
            <w:pPr>
              <w:pStyle w:val="TableCell"/>
              <w:keepNext w:val="0"/>
              <w:rPr>
                <w:ins w:id="6693" w:author="Greg Clendenning" w:date="2024-04-16T16:42:00Z"/>
                <w:szCs w:val="18"/>
              </w:rPr>
            </w:pPr>
            <w:ins w:id="6694" w:author="Greg Clendenning" w:date="2024-04-16T16:42:00Z">
              <w:r w:rsidRPr="001570EA">
                <w:rPr>
                  <w:szCs w:val="18"/>
                </w:rPr>
                <w:t>Default = 7.2</w:t>
              </w:r>
            </w:ins>
          </w:p>
        </w:tc>
        <w:tc>
          <w:tcPr>
            <w:tcW w:w="1170" w:type="dxa"/>
            <w:vAlign w:val="center"/>
          </w:tcPr>
          <w:p w14:paraId="0051ADF6" w14:textId="77777777" w:rsidR="007376E1" w:rsidRPr="001570EA" w:rsidRDefault="007376E1">
            <w:pPr>
              <w:pStyle w:val="TableCell"/>
              <w:keepNext w:val="0"/>
              <w:spacing w:before="60" w:after="60"/>
              <w:jc w:val="center"/>
              <w:rPr>
                <w:ins w:id="6695" w:author="Greg Clendenning" w:date="2024-04-16T16:42:00Z"/>
                <w:szCs w:val="18"/>
              </w:rPr>
            </w:pPr>
            <w:ins w:id="6696" w:author="Greg Clendenning" w:date="2024-04-16T16:42:00Z">
              <w:r w:rsidRPr="001570EA">
                <w:rPr>
                  <w:szCs w:val="18"/>
                </w:rPr>
                <w:t>2</w:t>
              </w:r>
            </w:ins>
          </w:p>
        </w:tc>
      </w:tr>
      <w:tr w:rsidR="007376E1" w:rsidRPr="001570EA" w14:paraId="79FDE6F4" w14:textId="77777777">
        <w:trPr>
          <w:trHeight w:val="317"/>
        </w:trPr>
        <w:tc>
          <w:tcPr>
            <w:tcW w:w="4117" w:type="dxa"/>
          </w:tcPr>
          <w:p w14:paraId="75C787E4" w14:textId="77777777" w:rsidR="007376E1" w:rsidRPr="001570EA" w:rsidRDefault="007376E1">
            <w:pPr>
              <w:pStyle w:val="TableCell"/>
              <w:keepNext w:val="0"/>
              <w:tabs>
                <w:tab w:val="center" w:pos="1341"/>
              </w:tabs>
              <w:spacing w:before="60" w:after="60"/>
              <w:rPr>
                <w:szCs w:val="18"/>
              </w:rPr>
            </w:pPr>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p>
        </w:tc>
        <w:tc>
          <w:tcPr>
            <w:tcW w:w="1080" w:type="dxa"/>
            <w:vAlign w:val="center"/>
          </w:tcPr>
          <w:p w14:paraId="02B533B6" w14:textId="77777777" w:rsidR="007376E1" w:rsidRPr="001570EA" w:rsidDel="005F6651" w:rsidRDefault="008A402F">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2250" w:type="dxa"/>
          </w:tcPr>
          <w:p w14:paraId="46B09D4D" w14:textId="77777777" w:rsidR="00FA5174" w:rsidRPr="00DA084C" w:rsidRDefault="00FA5174" w:rsidP="00BD2C4C">
            <w:pPr>
              <w:pStyle w:val="TableCell"/>
              <w:keepNext w:val="0"/>
              <w:spacing w:before="60" w:after="60"/>
              <w:jc w:val="left"/>
              <w:rPr>
                <w:del w:id="6697" w:author="Greg Clendenning" w:date="2024-04-16T16:42:00Z"/>
                <w:szCs w:val="18"/>
              </w:rPr>
            </w:pPr>
            <w:del w:id="6698" w:author="Greg Clendenning" w:date="2024-04-16T16:42:00Z">
              <w:r w:rsidRPr="00DA084C">
                <w:rPr>
                  <w:szCs w:val="18"/>
                </w:rPr>
                <w:delText xml:space="preserve">Federal Standard Values in </w:delText>
              </w:r>
              <w:r w:rsidRPr="00DA084C">
                <w:rPr>
                  <w:szCs w:val="18"/>
                </w:rPr>
                <w:fldChar w:fldCharType="begin"/>
              </w:r>
              <w:r w:rsidRPr="00DA084C">
                <w:rPr>
                  <w:szCs w:val="18"/>
                </w:rPr>
                <w:delInstrText xml:space="preserve"> REF _Ref532395153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4</w:delText>
              </w:r>
              <w:r w:rsidRPr="00DA084C">
                <w:rPr>
                  <w:szCs w:val="18"/>
                </w:rPr>
                <w:fldChar w:fldCharType="end"/>
              </w:r>
              <w:r w:rsidRPr="00DA084C">
                <w:rPr>
                  <w:szCs w:val="18"/>
                </w:rPr>
                <w:delText xml:space="preserve">, </w:delText>
              </w:r>
              <w:r w:rsidRPr="00DA084C">
                <w:rPr>
                  <w:szCs w:val="18"/>
                </w:rPr>
                <w:fldChar w:fldCharType="begin"/>
              </w:r>
              <w:r w:rsidRPr="00DA084C">
                <w:rPr>
                  <w:szCs w:val="18"/>
                </w:rPr>
                <w:delInstrText xml:space="preserve"> REF _Ref532395131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5</w:delText>
              </w:r>
              <w:r w:rsidRPr="00DA084C">
                <w:rPr>
                  <w:szCs w:val="18"/>
                </w:rPr>
                <w:fldChar w:fldCharType="end"/>
              </w:r>
              <w:r w:rsidRPr="00DA084C">
                <w:rPr>
                  <w:szCs w:val="18"/>
                </w:rPr>
                <w:delText xml:space="preserve">, or </w:delText>
              </w:r>
              <w:r w:rsidRPr="00DA084C">
                <w:rPr>
                  <w:szCs w:val="18"/>
                </w:rPr>
                <w:fldChar w:fldCharType="begin"/>
              </w:r>
              <w:r w:rsidRPr="00DA084C">
                <w:rPr>
                  <w:szCs w:val="18"/>
                </w:rPr>
                <w:delInstrText xml:space="preserve"> REF _Ref532395052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6</w:delText>
              </w:r>
              <w:r w:rsidRPr="00DA084C">
                <w:rPr>
                  <w:szCs w:val="18"/>
                </w:rPr>
                <w:fldChar w:fldCharType="end"/>
              </w:r>
            </w:del>
          </w:p>
          <w:p w14:paraId="7C8D8695" w14:textId="464C4233" w:rsidR="007376E1" w:rsidRPr="001570EA" w:rsidRDefault="007376E1">
            <w:pPr>
              <w:pStyle w:val="TableCell"/>
              <w:keepNext w:val="0"/>
              <w:spacing w:before="60" w:after="60"/>
              <w:jc w:val="left"/>
              <w:rPr>
                <w:ins w:id="6699" w:author="Greg Clendenning" w:date="2024-04-16T16:42:00Z"/>
                <w:szCs w:val="18"/>
              </w:rPr>
            </w:pPr>
            <w:ins w:id="6700" w:author="Greg Clendenning" w:date="2024-04-16T16:42:00Z">
              <w:r w:rsidRPr="001570EA">
                <w:rPr>
                  <w:szCs w:val="18"/>
                </w:rPr>
                <w:t xml:space="preserve">Federal Standard Values </w:t>
              </w:r>
              <w:r w:rsidR="00666494" w:rsidRPr="001570EA">
                <w:rPr>
                  <w:szCs w:val="18"/>
                </w:rPr>
                <w:fldChar w:fldCharType="begin"/>
              </w:r>
              <w:r w:rsidR="00666494" w:rsidRPr="001570EA">
                <w:rPr>
                  <w:szCs w:val="18"/>
                </w:rPr>
                <w:instrText xml:space="preserve"> REF _Ref164074039 \h </w:instrText>
              </w:r>
              <w:r w:rsidR="001570EA">
                <w:rPr>
                  <w:szCs w:val="18"/>
                </w:rPr>
                <w:instrText xml:space="preserve"> \* MERGEFORMAT </w:instrText>
              </w:r>
            </w:ins>
            <w:r w:rsidR="00666494" w:rsidRPr="001570EA">
              <w:rPr>
                <w:szCs w:val="18"/>
              </w:rPr>
            </w:r>
            <w:ins w:id="6701" w:author="Greg Clendenning" w:date="2024-04-16T16:42:00Z">
              <w:r w:rsidR="00666494" w:rsidRPr="001570EA">
                <w:rPr>
                  <w:szCs w:val="18"/>
                </w:rPr>
                <w:fldChar w:fldCharType="separate"/>
              </w:r>
              <w:r w:rsidR="00666494" w:rsidRPr="001570EA">
                <w:t xml:space="preserve">Table </w:t>
              </w:r>
              <w:r w:rsidR="00666494" w:rsidRPr="001570EA">
                <w:rPr>
                  <w:noProof/>
                </w:rPr>
                <w:t>2</w:t>
              </w:r>
              <w:r w:rsidR="00666494" w:rsidRPr="001570EA">
                <w:noBreakHyphen/>
              </w:r>
              <w:r w:rsidR="00666494" w:rsidRPr="001570EA">
                <w:rPr>
                  <w:noProof/>
                </w:rPr>
                <w:t>30</w:t>
              </w:r>
              <w:r w:rsidR="00666494" w:rsidRPr="001570EA">
                <w:rPr>
                  <w:szCs w:val="18"/>
                </w:rPr>
                <w:fldChar w:fldCharType="end"/>
              </w:r>
              <w:r w:rsidRPr="001570EA">
                <w:rPr>
                  <w:szCs w:val="18"/>
                </w:rPr>
                <w:fldChar w:fldCharType="begin"/>
              </w:r>
              <w:r w:rsidRPr="001570EA">
                <w:rPr>
                  <w:szCs w:val="18"/>
                </w:rPr>
                <w:instrText xml:space="preserve"> REF _Ref532395153 \h  \* MERGEFORMAT </w:instrText>
              </w:r>
            </w:ins>
            <w:r w:rsidRPr="001570EA">
              <w:rPr>
                <w:szCs w:val="18"/>
              </w:rPr>
            </w:r>
            <w:ins w:id="6702" w:author="Greg Clendenning" w:date="2024-04-16T16:42:00Z">
              <w:r w:rsidRPr="001570EA">
                <w:rPr>
                  <w:szCs w:val="18"/>
                </w:rPr>
                <w:fldChar w:fldCharType="end"/>
              </w:r>
              <w:r w:rsidRPr="001570EA">
                <w:rPr>
                  <w:szCs w:val="18"/>
                </w:rPr>
                <w:t xml:space="preserve">, </w:t>
              </w:r>
              <w:r w:rsidRPr="001570EA">
                <w:rPr>
                  <w:szCs w:val="18"/>
                </w:rPr>
                <w:fldChar w:fldCharType="begin"/>
              </w:r>
              <w:r w:rsidRPr="001570EA">
                <w:rPr>
                  <w:szCs w:val="18"/>
                </w:rPr>
                <w:instrText xml:space="preserve"> REF _Ref532395131 \h  \* MERGEFORMAT </w:instrText>
              </w:r>
            </w:ins>
            <w:r w:rsidRPr="001570EA">
              <w:rPr>
                <w:szCs w:val="18"/>
              </w:rPr>
            </w:r>
            <w:ins w:id="6703" w:author="Greg Clendenning" w:date="2024-04-16T16:42:00Z">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31</w:t>
              </w:r>
              <w:r w:rsidRPr="001570EA">
                <w:rPr>
                  <w:szCs w:val="18"/>
                </w:rPr>
                <w:fldChar w:fldCharType="end"/>
              </w:r>
              <w:r w:rsidRPr="001570EA">
                <w:rPr>
                  <w:szCs w:val="18"/>
                </w:rPr>
                <w:t xml:space="preserve">, or </w:t>
              </w:r>
              <w:r w:rsidR="00623EEF" w:rsidRPr="001570EA">
                <w:rPr>
                  <w:szCs w:val="18"/>
                </w:rPr>
                <w:fldChar w:fldCharType="begin"/>
              </w:r>
              <w:r w:rsidR="00623EEF" w:rsidRPr="001570EA">
                <w:rPr>
                  <w:szCs w:val="18"/>
                </w:rPr>
                <w:instrText xml:space="preserve"> REF _Ref163905207 \h </w:instrText>
              </w:r>
              <w:r w:rsidR="001570EA">
                <w:rPr>
                  <w:szCs w:val="18"/>
                </w:rPr>
                <w:instrText xml:space="preserve"> \* MERGEFORMAT </w:instrText>
              </w:r>
            </w:ins>
            <w:r w:rsidR="00623EEF" w:rsidRPr="001570EA">
              <w:rPr>
                <w:szCs w:val="18"/>
              </w:rPr>
            </w:r>
            <w:ins w:id="6704" w:author="Greg Clendenning" w:date="2024-04-16T16:42:00Z">
              <w:r w:rsidR="00623EEF"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00623EEF" w:rsidRPr="001570EA">
                <w:rPr>
                  <w:szCs w:val="18"/>
                </w:rPr>
                <w:fldChar w:fldCharType="end"/>
              </w:r>
              <w:r w:rsidRPr="001570EA">
                <w:rPr>
                  <w:szCs w:val="18"/>
                </w:rPr>
                <w:fldChar w:fldCharType="begin"/>
              </w:r>
              <w:r w:rsidRPr="001570EA">
                <w:rPr>
                  <w:szCs w:val="18"/>
                </w:rPr>
                <w:instrText xml:space="preserve"> REF _Ref532395052 \h  \* MERGEFORMAT </w:instrText>
              </w:r>
            </w:ins>
            <w:r w:rsidRPr="001570EA">
              <w:rPr>
                <w:szCs w:val="18"/>
              </w:rPr>
            </w:r>
            <w:ins w:id="6705" w:author="Greg Clendenning" w:date="2024-04-16T16:42:00Z">
              <w:r w:rsidRPr="001570EA">
                <w:rPr>
                  <w:szCs w:val="18"/>
                </w:rPr>
                <w:fldChar w:fldCharType="end"/>
              </w:r>
            </w:ins>
          </w:p>
          <w:p w14:paraId="5C710E8C" w14:textId="008F7CA0" w:rsidR="007376E1" w:rsidRPr="001570EA" w:rsidRDefault="007376E1">
            <w:pPr>
              <w:pStyle w:val="TableCell"/>
              <w:keepNext w:val="0"/>
              <w:spacing w:before="60" w:after="60"/>
              <w:rPr>
                <w:szCs w:val="18"/>
              </w:rPr>
            </w:pPr>
            <w:r w:rsidRPr="001570EA">
              <w:rPr>
                <w:szCs w:val="18"/>
              </w:rPr>
              <w:t xml:space="preserve">Default = </w:t>
            </w:r>
            <w:del w:id="6706" w:author="Greg Clendenning" w:date="2024-04-16T16:42:00Z">
              <w:r w:rsidR="00FA5174" w:rsidRPr="00DA084C">
                <w:rPr>
                  <w:szCs w:val="18"/>
                </w:rPr>
                <w:delText>11</w:delText>
              </w:r>
            </w:del>
            <w:ins w:id="6707" w:author="Greg Clendenning" w:date="2024-04-16T16:42:00Z">
              <w:r w:rsidRPr="001570EA">
                <w:rPr>
                  <w:szCs w:val="18"/>
                </w:rPr>
                <w:t>16</w:t>
              </w:r>
            </w:ins>
            <w:r w:rsidRPr="001570EA">
              <w:rPr>
                <w:szCs w:val="18"/>
              </w:rPr>
              <w:t>.0</w:t>
            </w:r>
          </w:p>
        </w:tc>
        <w:tc>
          <w:tcPr>
            <w:tcW w:w="1170" w:type="dxa"/>
            <w:vAlign w:val="center"/>
          </w:tcPr>
          <w:p w14:paraId="7847EA8C" w14:textId="1BACBDF3" w:rsidR="007376E1" w:rsidRPr="001570EA" w:rsidRDefault="00FA5174">
            <w:pPr>
              <w:pStyle w:val="TableCell"/>
              <w:keepNext w:val="0"/>
              <w:spacing w:before="60" w:after="60"/>
              <w:jc w:val="center"/>
              <w:rPr>
                <w:szCs w:val="18"/>
              </w:rPr>
            </w:pPr>
            <w:del w:id="6708" w:author="Greg Clendenning" w:date="2024-04-16T16:42:00Z">
              <w:r w:rsidRPr="00DA084C">
                <w:rPr>
                  <w:szCs w:val="18"/>
                </w:rPr>
                <w:delText>2</w:delText>
              </w:r>
            </w:del>
            <w:ins w:id="6709" w:author="Greg Clendenning" w:date="2024-04-16T16:42:00Z">
              <w:r w:rsidR="007376E1" w:rsidRPr="001570EA">
                <w:rPr>
                  <w:szCs w:val="18"/>
                </w:rPr>
                <w:t>3</w:t>
              </w:r>
            </w:ins>
          </w:p>
        </w:tc>
      </w:tr>
      <w:tr w:rsidR="007376E1" w:rsidRPr="001570EA" w14:paraId="79AC339E"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6710"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trPrChange w:id="6711" w:author="Greg Clendenning" w:date="2024-04-16T16:42:00Z">
            <w:trPr>
              <w:trHeight w:val="317"/>
            </w:trPr>
          </w:trPrChange>
        </w:trPr>
        <w:tc>
          <w:tcPr>
            <w:tcW w:w="4117" w:type="dxa"/>
            <w:tcPrChange w:id="6712" w:author="Greg Clendenning" w:date="2024-04-16T16:42:00Z">
              <w:tcPr>
                <w:tcW w:w="4117" w:type="dxa"/>
              </w:tcPr>
            </w:tcPrChange>
          </w:tcPr>
          <w:p w14:paraId="1C9226A3" w14:textId="77777777" w:rsidR="007376E1" w:rsidRPr="001570EA" w:rsidRDefault="007376E1">
            <w:pPr>
              <w:pStyle w:val="TableCell"/>
              <w:keepNext w:val="0"/>
              <w:spacing w:before="60" w:after="60"/>
              <w:rPr>
                <w:szCs w:val="18"/>
              </w:rPr>
            </w:pPr>
            <w:r w:rsidRPr="001570EA">
              <w:rPr>
                <w:rFonts w:cs="Arial"/>
                <w:i/>
                <w:szCs w:val="18"/>
              </w:rPr>
              <w:t>CEER</w:t>
            </w:r>
            <w:r w:rsidRPr="001570EA">
              <w:rPr>
                <w:rFonts w:cs="Arial"/>
                <w:i/>
                <w:szCs w:val="18"/>
                <w:vertAlign w:val="subscript"/>
              </w:rPr>
              <w:t>ee</w:t>
            </w:r>
            <w:r w:rsidRPr="001570EA">
              <w:rPr>
                <w:rFonts w:cs="Arial"/>
                <w:szCs w:val="18"/>
              </w:rPr>
              <w:t>, Combined Energy efficiency ratio of the RAC being installed</w:t>
            </w:r>
          </w:p>
        </w:tc>
        <w:tc>
          <w:tcPr>
            <w:tcW w:w="1080" w:type="dxa"/>
            <w:vAlign w:val="center"/>
            <w:tcPrChange w:id="6713" w:author="Greg Clendenning" w:date="2024-04-16T16:42:00Z">
              <w:tcPr>
                <w:tcW w:w="1080" w:type="dxa"/>
                <w:vAlign w:val="center"/>
              </w:tcPr>
            </w:tcPrChange>
          </w:tcPr>
          <w:p w14:paraId="2DE108C4" w14:textId="77777777" w:rsidR="007376E1" w:rsidRPr="001570EA" w:rsidRDefault="008A402F">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2250" w:type="dxa"/>
            <w:tcPrChange w:id="6714" w:author="Greg Clendenning" w:date="2024-04-16T16:42:00Z">
              <w:tcPr>
                <w:tcW w:w="2250" w:type="dxa"/>
              </w:tcPr>
            </w:tcPrChange>
          </w:tcPr>
          <w:p w14:paraId="4CFFD31E" w14:textId="77777777" w:rsidR="00FA5174" w:rsidRPr="00DA084C" w:rsidRDefault="007376E1" w:rsidP="00BD2C4C">
            <w:pPr>
              <w:pStyle w:val="TableCell"/>
              <w:keepNext w:val="0"/>
              <w:jc w:val="left"/>
              <w:rPr>
                <w:del w:id="6715" w:author="Greg Clendenning" w:date="2024-04-16T16:42:00Z"/>
                <w:szCs w:val="18"/>
              </w:rPr>
            </w:pPr>
            <w:r w:rsidRPr="001570EA">
              <w:rPr>
                <w:szCs w:val="18"/>
              </w:rPr>
              <w:t xml:space="preserve">EDC Data Gathering </w:t>
            </w:r>
          </w:p>
          <w:p w14:paraId="2D1A20F8" w14:textId="0D5301F4" w:rsidR="007376E1" w:rsidRPr="001570EA" w:rsidRDefault="00FA5174">
            <w:pPr>
              <w:pStyle w:val="TableCell"/>
              <w:keepNext w:val="0"/>
              <w:jc w:val="left"/>
              <w:rPr>
                <w:szCs w:val="18"/>
              </w:rPr>
              <w:pPrChange w:id="6716" w:author="Greg Clendenning" w:date="2024-04-16T16:42:00Z">
                <w:pPr>
                  <w:pStyle w:val="TableCell"/>
                  <w:keepNext w:val="0"/>
                  <w:spacing w:before="60" w:after="60"/>
                  <w:jc w:val="left"/>
                </w:pPr>
              </w:pPrChange>
            </w:pPr>
            <w:del w:id="6717" w:author="Greg Clendenning" w:date="2024-04-16T16:42:00Z">
              <w:r w:rsidRPr="00DA084C">
                <w:rPr>
                  <w:szCs w:val="18"/>
                </w:rPr>
                <w:delText xml:space="preserve">Default = ENERGY STAR values in in </w:delText>
              </w:r>
              <w:r w:rsidRPr="00DA084C">
                <w:rPr>
                  <w:szCs w:val="18"/>
                </w:rPr>
                <w:fldChar w:fldCharType="begin"/>
              </w:r>
              <w:r w:rsidRPr="00DA084C">
                <w:rPr>
                  <w:szCs w:val="18"/>
                </w:rPr>
                <w:delInstrText xml:space="preserve"> REF _Ref532395153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4</w:delText>
              </w:r>
              <w:r w:rsidRPr="00DA084C">
                <w:rPr>
                  <w:szCs w:val="18"/>
                </w:rPr>
                <w:fldChar w:fldCharType="end"/>
              </w:r>
              <w:r w:rsidRPr="00DA084C">
                <w:rPr>
                  <w:szCs w:val="18"/>
                </w:rPr>
                <w:delText xml:space="preserve">, </w:delText>
              </w:r>
              <w:r w:rsidRPr="00DA084C">
                <w:rPr>
                  <w:szCs w:val="18"/>
                </w:rPr>
                <w:fldChar w:fldCharType="begin"/>
              </w:r>
              <w:r w:rsidRPr="00DA084C">
                <w:rPr>
                  <w:szCs w:val="18"/>
                </w:rPr>
                <w:delInstrText xml:space="preserve"> REF _Ref532395131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5</w:delText>
              </w:r>
              <w:r w:rsidRPr="00DA084C">
                <w:rPr>
                  <w:szCs w:val="18"/>
                </w:rPr>
                <w:fldChar w:fldCharType="end"/>
              </w:r>
              <w:r w:rsidRPr="00DA084C">
                <w:rPr>
                  <w:szCs w:val="18"/>
                </w:rPr>
                <w:delText xml:space="preserve">, or </w:delText>
              </w:r>
              <w:r w:rsidRPr="00DA084C">
                <w:rPr>
                  <w:szCs w:val="18"/>
                </w:rPr>
                <w:fldChar w:fldCharType="begin"/>
              </w:r>
              <w:r w:rsidRPr="00DA084C">
                <w:rPr>
                  <w:szCs w:val="18"/>
                </w:rPr>
                <w:delInstrText xml:space="preserve"> REF _Ref532395052 \h  \* MERGEFORMAT </w:delInstrText>
              </w:r>
              <w:r w:rsidRPr="00DA084C">
                <w:rPr>
                  <w:szCs w:val="18"/>
                </w:rPr>
              </w:r>
              <w:r w:rsidRPr="00DA084C">
                <w:rPr>
                  <w:szCs w:val="18"/>
                </w:rPr>
                <w:fldChar w:fldCharType="separate"/>
              </w:r>
              <w:r w:rsidR="00146CD3" w:rsidRPr="00146CD3">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26</w:delText>
              </w:r>
              <w:r w:rsidRPr="00DA084C">
                <w:rPr>
                  <w:szCs w:val="18"/>
                </w:rPr>
                <w:fldChar w:fldCharType="end"/>
              </w:r>
            </w:del>
          </w:p>
        </w:tc>
        <w:tc>
          <w:tcPr>
            <w:tcW w:w="1170" w:type="dxa"/>
            <w:tcPrChange w:id="6718" w:author="Greg Clendenning" w:date="2024-04-16T16:42:00Z">
              <w:tcPr>
                <w:tcW w:w="1170" w:type="dxa"/>
                <w:vAlign w:val="center"/>
              </w:tcPr>
            </w:tcPrChange>
          </w:tcPr>
          <w:p w14:paraId="5E6F94CC" w14:textId="447E938E" w:rsidR="007376E1" w:rsidRPr="001570EA" w:rsidRDefault="00FA5174">
            <w:pPr>
              <w:pStyle w:val="TableCell"/>
              <w:keepNext w:val="0"/>
              <w:spacing w:before="60" w:after="60"/>
              <w:jc w:val="center"/>
              <w:rPr>
                <w:szCs w:val="18"/>
              </w:rPr>
            </w:pPr>
            <w:del w:id="6719" w:author="Greg Clendenning" w:date="2024-04-16T16:42:00Z">
              <w:r w:rsidRPr="00DA084C">
                <w:rPr>
                  <w:szCs w:val="18"/>
                </w:rPr>
                <w:delText>3</w:delText>
              </w:r>
            </w:del>
            <w:ins w:id="6720" w:author="Greg Clendenning" w:date="2024-04-16T16:42:00Z">
              <w:r w:rsidR="007376E1" w:rsidRPr="001570EA">
                <w:rPr>
                  <w:szCs w:val="18"/>
                </w:rPr>
                <w:t xml:space="preserve">EDC Data Gathering </w:t>
              </w:r>
            </w:ins>
          </w:p>
        </w:tc>
      </w:tr>
      <w:tr w:rsidR="007376E1" w:rsidRPr="001570EA" w14:paraId="1E03EB97"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6721"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260"/>
          <w:trPrChange w:id="6722" w:author="Greg Clendenning" w:date="2024-04-16T16:42:00Z">
            <w:trPr>
              <w:trHeight w:val="317"/>
            </w:trPr>
          </w:trPrChange>
        </w:trPr>
        <w:tc>
          <w:tcPr>
            <w:tcW w:w="4117" w:type="dxa"/>
            <w:tcPrChange w:id="6723" w:author="Greg Clendenning" w:date="2024-04-16T16:42:00Z">
              <w:tcPr>
                <w:tcW w:w="4117" w:type="dxa"/>
              </w:tcPr>
            </w:tcPrChange>
          </w:tcPr>
          <w:p w14:paraId="5E45289C" w14:textId="77777777" w:rsidR="007376E1" w:rsidRPr="001570EA" w:rsidRDefault="007376E1">
            <w:pPr>
              <w:pStyle w:val="TableCell"/>
              <w:keepNext w:val="0"/>
              <w:spacing w:before="60" w:after="60"/>
              <w:rPr>
                <w:szCs w:val="18"/>
              </w:rPr>
            </w:pPr>
            <w:r w:rsidRPr="001570EA">
              <w:rPr>
                <w:rFonts w:cs="Arial"/>
                <w:i/>
                <w:szCs w:val="18"/>
              </w:rPr>
              <w:t>EFLH</w:t>
            </w:r>
            <w:r w:rsidRPr="001570EA">
              <w:rPr>
                <w:rFonts w:cs="Arial"/>
                <w:i/>
                <w:szCs w:val="18"/>
                <w:vertAlign w:val="subscript"/>
              </w:rPr>
              <w:t>RAC</w:t>
            </w:r>
            <w:r w:rsidRPr="001570EA">
              <w:rPr>
                <w:rFonts w:cs="Arial"/>
                <w:szCs w:val="18"/>
              </w:rPr>
              <w:t>, Equivalent full load hours of the RAC being installed</w:t>
            </w:r>
          </w:p>
        </w:tc>
        <w:tc>
          <w:tcPr>
            <w:tcW w:w="1080" w:type="dxa"/>
            <w:vAlign w:val="center"/>
            <w:tcPrChange w:id="6724" w:author="Greg Clendenning" w:date="2024-04-16T16:42:00Z">
              <w:tcPr>
                <w:tcW w:w="1080" w:type="dxa"/>
                <w:vAlign w:val="center"/>
              </w:tcPr>
            </w:tcPrChange>
          </w:tcPr>
          <w:p w14:paraId="1E33DE63" w14:textId="77777777" w:rsidR="007376E1" w:rsidRPr="001570EA" w:rsidRDefault="008A402F">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m:t>
                    </m:r>
                    <m:r>
                      <w:rPr>
                        <w:rFonts w:ascii="Cambria Math" w:hAnsi="Cambria Math" w:cs="Arial"/>
                        <w:szCs w:val="18"/>
                      </w:rPr>
                      <m:t>ours</m:t>
                    </m:r>
                  </m:num>
                  <m:den>
                    <m:r>
                      <w:rPr>
                        <w:rFonts w:ascii="Cambria Math" w:hAnsi="Cambria Math" w:cs="Arial"/>
                        <w:szCs w:val="18"/>
                      </w:rPr>
                      <m:t>year</m:t>
                    </m:r>
                  </m:den>
                </m:f>
              </m:oMath>
            </m:oMathPara>
          </w:p>
        </w:tc>
        <w:tc>
          <w:tcPr>
            <w:tcW w:w="2250" w:type="dxa"/>
            <w:vAlign w:val="center"/>
            <w:tcPrChange w:id="6725" w:author="Greg Clendenning" w:date="2024-04-16T16:42:00Z">
              <w:tcPr>
                <w:tcW w:w="2250" w:type="dxa"/>
                <w:vAlign w:val="center"/>
              </w:tcPr>
            </w:tcPrChange>
          </w:tcPr>
          <w:p w14:paraId="46E73D27" w14:textId="77777777" w:rsidR="007376E1" w:rsidRPr="001570EA" w:rsidRDefault="007376E1">
            <w:pPr>
              <w:pStyle w:val="TableCell"/>
              <w:keepNext w:val="0"/>
              <w:spacing w:before="60" w:after="60"/>
              <w:jc w:val="left"/>
              <w:rPr>
                <w:szCs w:val="18"/>
              </w:rPr>
            </w:pPr>
            <w:r w:rsidRPr="001570EA">
              <w:rPr>
                <w:szCs w:val="18"/>
              </w:rPr>
              <w:t xml:space="preserve">See </w:t>
            </w:r>
            <w:r w:rsidRPr="001570EA">
              <w:rPr>
                <w:i/>
                <w:szCs w:val="18"/>
              </w:rPr>
              <w:t>EFLH</w:t>
            </w:r>
            <w:r w:rsidRPr="001570EA">
              <w:rPr>
                <w:i/>
                <w:szCs w:val="18"/>
                <w:vertAlign w:val="subscript"/>
              </w:rPr>
              <w:t>RAC</w:t>
            </w:r>
            <w:r w:rsidRPr="001570EA">
              <w:rPr>
                <w:szCs w:val="18"/>
              </w:rPr>
              <w:t xml:space="preserve"> in Vol. 1, App. A</w:t>
            </w:r>
          </w:p>
        </w:tc>
        <w:tc>
          <w:tcPr>
            <w:tcW w:w="1170" w:type="dxa"/>
            <w:vAlign w:val="center"/>
            <w:tcPrChange w:id="6726" w:author="Greg Clendenning" w:date="2024-04-16T16:42:00Z">
              <w:tcPr>
                <w:tcW w:w="1170" w:type="dxa"/>
                <w:vAlign w:val="center"/>
              </w:tcPr>
            </w:tcPrChange>
          </w:tcPr>
          <w:p w14:paraId="3021DC0F" w14:textId="77777777" w:rsidR="007376E1" w:rsidRPr="001570EA" w:rsidRDefault="007376E1">
            <w:pPr>
              <w:pStyle w:val="TableCell"/>
              <w:keepNext w:val="0"/>
              <w:spacing w:before="60" w:after="60"/>
              <w:jc w:val="center"/>
              <w:rPr>
                <w:szCs w:val="18"/>
              </w:rPr>
            </w:pPr>
            <w:r w:rsidRPr="001570EA">
              <w:rPr>
                <w:szCs w:val="18"/>
              </w:rPr>
              <w:t>4</w:t>
            </w:r>
          </w:p>
        </w:tc>
      </w:tr>
      <w:tr w:rsidR="007376E1" w:rsidRPr="001570EA" w14:paraId="7C3FA4AE"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6727"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trPrChange w:id="6728" w:author="Greg Clendenning" w:date="2024-04-16T16:42:00Z">
            <w:trPr>
              <w:trHeight w:val="317"/>
            </w:trPr>
          </w:trPrChange>
        </w:trPr>
        <w:tc>
          <w:tcPr>
            <w:tcW w:w="4117" w:type="dxa"/>
            <w:vAlign w:val="center"/>
            <w:tcPrChange w:id="6729" w:author="Greg Clendenning" w:date="2024-04-16T16:42:00Z">
              <w:tcPr>
                <w:tcW w:w="4117" w:type="dxa"/>
              </w:tcPr>
            </w:tcPrChange>
          </w:tcPr>
          <w:p w14:paraId="1771C5EB" w14:textId="46EF84FA" w:rsidR="007376E1" w:rsidRPr="001570EA" w:rsidRDefault="00FA5174">
            <w:pPr>
              <w:pStyle w:val="TableCell"/>
              <w:keepNext w:val="0"/>
              <w:spacing w:before="60" w:after="60"/>
              <w:rPr>
                <w:szCs w:val="18"/>
              </w:rPr>
            </w:pPr>
            <w:del w:id="6730" w:author="Greg Clendenning" w:date="2024-04-16T16:42:00Z">
              <w:r w:rsidRPr="00DA084C">
                <w:rPr>
                  <w:i/>
                  <w:szCs w:val="18"/>
                </w:rPr>
                <w:delText>CF</w:delText>
              </w:r>
              <w:r w:rsidRPr="00DA084C">
                <w:rPr>
                  <w:szCs w:val="18"/>
                </w:rPr>
                <w:delText xml:space="preserve">, </w:delText>
              </w:r>
              <w:r w:rsidRPr="00DA084C">
                <w:rPr>
                  <w:rFonts w:cs="Arial"/>
                  <w:i/>
                  <w:szCs w:val="18"/>
                </w:rPr>
                <w:delText>Demand coincidence factor</w:delText>
              </w:r>
            </w:del>
            <m:oMath>
              <m:sSub>
                <m:sSubPr>
                  <m:ctrlPr>
                    <w:ins w:id="6731" w:author="Greg Clendenning" w:date="2024-04-16T16:42:00Z">
                      <w:rPr>
                        <w:rFonts w:ascii="Cambria Math" w:hAnsi="Cambria Math" w:cs="Arial"/>
                      </w:rPr>
                    </w:ins>
                  </m:ctrlPr>
                </m:sSubPr>
                <m:e>
                  <m:r>
                    <w:ins w:id="6732" w:author="Greg Clendenning" w:date="2024-04-16T16:42:00Z">
                      <w:rPr>
                        <w:rFonts w:ascii="Cambria Math" w:hAnsi="Cambria Math" w:cs="Arial"/>
                      </w:rPr>
                      <m:t>CF</m:t>
                    </w:ins>
                  </m:r>
                </m:e>
                <m:sub>
                  <m:r>
                    <w:ins w:id="6733" w:author="Greg Clendenning" w:date="2024-04-16T16:42:00Z">
                      <w:rPr>
                        <w:rFonts w:ascii="Cambria Math" w:hAnsi="Cambria Math" w:cs="Arial"/>
                      </w:rPr>
                      <m:t>summer</m:t>
                    </w:ins>
                  </m:r>
                </m:sub>
              </m:sSub>
            </m:oMath>
            <w:ins w:id="6734" w:author="Greg Clendenning" w:date="2024-04-16T16:42:00Z">
              <w:r w:rsidR="007376E1" w:rsidRPr="001570EA">
                <w:rPr>
                  <w:szCs w:val="18"/>
                </w:rPr>
                <w:t xml:space="preserve"> , Demand Coincidence Factor during the summer months</w:t>
              </w:r>
            </w:ins>
          </w:p>
        </w:tc>
        <w:tc>
          <w:tcPr>
            <w:tcW w:w="1080" w:type="dxa"/>
            <w:vAlign w:val="center"/>
            <w:tcPrChange w:id="6735" w:author="Greg Clendenning" w:date="2024-04-16T16:42:00Z">
              <w:tcPr>
                <w:tcW w:w="1080" w:type="dxa"/>
                <w:vAlign w:val="center"/>
              </w:tcPr>
            </w:tcPrChange>
          </w:tcPr>
          <w:p w14:paraId="02C2757B" w14:textId="77777777" w:rsidR="007376E1" w:rsidRPr="001570EA" w:rsidRDefault="007376E1">
            <w:pPr>
              <w:pStyle w:val="TableCell"/>
              <w:keepNext w:val="0"/>
              <w:spacing w:before="60" w:after="60"/>
              <w:jc w:val="center"/>
              <w:rPr>
                <w:i/>
                <w:szCs w:val="18"/>
              </w:rPr>
            </w:pPr>
            <w:r w:rsidRPr="001570EA">
              <w:rPr>
                <w:i/>
                <w:iCs/>
                <w:szCs w:val="18"/>
              </w:rPr>
              <w:t>Proportion</w:t>
            </w:r>
          </w:p>
        </w:tc>
        <w:tc>
          <w:tcPr>
            <w:tcW w:w="2250" w:type="dxa"/>
            <w:vAlign w:val="center"/>
            <w:tcPrChange w:id="6736" w:author="Greg Clendenning" w:date="2024-04-16T16:42:00Z">
              <w:tcPr>
                <w:tcW w:w="2250" w:type="dxa"/>
              </w:tcPr>
            </w:tcPrChange>
          </w:tcPr>
          <w:p w14:paraId="7921B07E" w14:textId="77777777" w:rsidR="007376E1" w:rsidRPr="001570EA" w:rsidRDefault="007376E1">
            <w:pPr>
              <w:pStyle w:val="TableCell"/>
              <w:keepNext w:val="0"/>
              <w:spacing w:before="60" w:after="60"/>
              <w:rPr>
                <w:szCs w:val="18"/>
              </w:rPr>
            </w:pPr>
            <w:r w:rsidRPr="001570EA">
              <w:rPr>
                <w:szCs w:val="18"/>
              </w:rPr>
              <w:t xml:space="preserve">See </w:t>
            </w:r>
            <w:r w:rsidRPr="001570EA">
              <w:rPr>
                <w:i/>
                <w:szCs w:val="18"/>
              </w:rPr>
              <w:t>CF</w:t>
            </w:r>
            <w:r w:rsidRPr="001570EA">
              <w:rPr>
                <w:szCs w:val="18"/>
              </w:rPr>
              <w:t xml:space="preserve"> in Vol. 1, App. A</w:t>
            </w:r>
          </w:p>
        </w:tc>
        <w:tc>
          <w:tcPr>
            <w:tcW w:w="1170" w:type="dxa"/>
            <w:vAlign w:val="center"/>
            <w:tcPrChange w:id="6737" w:author="Greg Clendenning" w:date="2024-04-16T16:42:00Z">
              <w:tcPr>
                <w:tcW w:w="1170" w:type="dxa"/>
                <w:vAlign w:val="center"/>
              </w:tcPr>
            </w:tcPrChange>
          </w:tcPr>
          <w:p w14:paraId="1C7CD68D" w14:textId="77777777" w:rsidR="007376E1" w:rsidRPr="001570EA" w:rsidRDefault="007376E1">
            <w:pPr>
              <w:pStyle w:val="TableCell"/>
              <w:keepNext w:val="0"/>
              <w:spacing w:before="60" w:after="60"/>
              <w:jc w:val="center"/>
              <w:rPr>
                <w:szCs w:val="18"/>
              </w:rPr>
            </w:pPr>
            <w:r w:rsidRPr="001570EA">
              <w:rPr>
                <w:szCs w:val="18"/>
              </w:rPr>
              <w:t>4</w:t>
            </w:r>
          </w:p>
        </w:tc>
      </w:tr>
    </w:tbl>
    <w:p w14:paraId="309D8FAA" w14:textId="5190A47A" w:rsidR="007376E1" w:rsidRPr="001570EA" w:rsidRDefault="00FA5174" w:rsidP="007376E1">
      <w:pPr>
        <w:spacing w:before="120"/>
      </w:pPr>
      <w:del w:id="6738" w:author="Greg Clendenning" w:date="2024-04-16T16:42:00Z">
        <w:r>
          <w:fldChar w:fldCharType="begin"/>
        </w:r>
        <w:r>
          <w:delInstrText xml:space="preserve"> REF _Ref532395153 \h </w:delInstrText>
        </w:r>
        <w:r>
          <w:fldChar w:fldCharType="separate"/>
        </w:r>
        <w:r w:rsidR="00146CD3" w:rsidRPr="00AA2C28">
          <w:delText>Table</w:delText>
        </w:r>
        <w:r w:rsidR="00146CD3">
          <w:delText xml:space="preserve"> </w:delText>
        </w:r>
        <w:r w:rsidR="00146CD3">
          <w:rPr>
            <w:noProof/>
          </w:rPr>
          <w:delText>2</w:delText>
        </w:r>
        <w:r w:rsidR="00146CD3">
          <w:noBreakHyphen/>
        </w:r>
        <w:r w:rsidR="00146CD3">
          <w:rPr>
            <w:noProof/>
          </w:rPr>
          <w:delText>24</w:delText>
        </w:r>
        <w:r>
          <w:fldChar w:fldCharType="end"/>
        </w:r>
      </w:del>
      <w:ins w:id="6739" w:author="Greg Clendenning" w:date="2024-04-16T16:42:00Z">
        <w:r w:rsidR="00666494" w:rsidRPr="001570EA">
          <w:rPr>
            <w:szCs w:val="18"/>
          </w:rPr>
          <w:fldChar w:fldCharType="begin"/>
        </w:r>
        <w:r w:rsidR="00666494" w:rsidRPr="001570EA">
          <w:rPr>
            <w:szCs w:val="18"/>
          </w:rPr>
          <w:instrText xml:space="preserve"> REF _Ref164074039 \h </w:instrText>
        </w:r>
        <w:r w:rsidR="001570EA">
          <w:rPr>
            <w:szCs w:val="18"/>
          </w:rPr>
          <w:instrText xml:space="preserve"> \* MERGEFORMAT </w:instrText>
        </w:r>
      </w:ins>
      <w:r w:rsidR="00666494" w:rsidRPr="001570EA">
        <w:rPr>
          <w:szCs w:val="18"/>
        </w:rPr>
      </w:r>
      <w:ins w:id="6740" w:author="Greg Clendenning" w:date="2024-04-16T16:42:00Z">
        <w:r w:rsidR="00666494" w:rsidRPr="001570EA">
          <w:rPr>
            <w:szCs w:val="18"/>
          </w:rPr>
          <w:fldChar w:fldCharType="separate"/>
        </w:r>
        <w:r w:rsidR="00666494" w:rsidRPr="001570EA">
          <w:t xml:space="preserve">Table </w:t>
        </w:r>
        <w:r w:rsidR="00666494" w:rsidRPr="001570EA">
          <w:rPr>
            <w:noProof/>
          </w:rPr>
          <w:t>2</w:t>
        </w:r>
        <w:r w:rsidR="00666494" w:rsidRPr="001570EA">
          <w:noBreakHyphen/>
        </w:r>
        <w:r w:rsidR="00666494" w:rsidRPr="001570EA">
          <w:rPr>
            <w:noProof/>
          </w:rPr>
          <w:t>30</w:t>
        </w:r>
        <w:r w:rsidR="00666494" w:rsidRPr="001570EA">
          <w:rPr>
            <w:szCs w:val="18"/>
          </w:rPr>
          <w:fldChar w:fldCharType="end"/>
        </w:r>
        <w:r w:rsidR="007376E1" w:rsidRPr="001570EA">
          <w:fldChar w:fldCharType="begin"/>
        </w:r>
        <w:r w:rsidR="007376E1" w:rsidRPr="001570EA">
          <w:instrText xml:space="preserve"> REF _Ref532395153 \h </w:instrText>
        </w:r>
        <w:r w:rsidR="001570EA">
          <w:instrText xml:space="preserve"> \* MERGEFORMAT </w:instrText>
        </w:r>
      </w:ins>
      <w:ins w:id="6741" w:author="Greg Clendenning" w:date="2024-04-16T16:42:00Z">
        <w:r w:rsidR="007376E1" w:rsidRPr="001570EA">
          <w:fldChar w:fldCharType="end"/>
        </w:r>
      </w:ins>
      <w:r w:rsidR="007376E1" w:rsidRPr="001570EA">
        <w:t xml:space="preserve"> lists the minimum federal efficiency standards as of </w:t>
      </w:r>
      <w:del w:id="6742" w:author="Greg Clendenning" w:date="2024-04-16T16:42:00Z">
        <w:r>
          <w:delText xml:space="preserve">October 2018 </w:delText>
        </w:r>
        <w:r w:rsidRPr="00BE4FBB">
          <w:delText>and</w:delText>
        </w:r>
        <w:r>
          <w:delText xml:space="preserve"> </w:delText>
        </w:r>
        <w:r w:rsidRPr="00BE4FBB">
          <w:delText>minimum</w:delText>
        </w:r>
        <w:r>
          <w:delText xml:space="preserve"> </w:delText>
        </w:r>
        <w:r w:rsidRPr="00BE4FBB">
          <w:delText>ENERGY</w:delText>
        </w:r>
        <w:r>
          <w:delText xml:space="preserve"> </w:delText>
        </w:r>
        <w:r w:rsidRPr="00BE4FBB">
          <w:delText>STAR</w:delText>
        </w:r>
        <w:r>
          <w:delText xml:space="preserve"> </w:delText>
        </w:r>
        <w:r w:rsidRPr="00BE4FBB">
          <w:delText>efficiency</w:delText>
        </w:r>
        <w:r>
          <w:delText xml:space="preserve"> </w:delText>
        </w:r>
        <w:r w:rsidRPr="00BE4FBB">
          <w:delText>standards</w:delText>
        </w:r>
      </w:del>
      <w:ins w:id="6743" w:author="Greg Clendenning" w:date="2024-04-16T16:42:00Z">
        <w:r w:rsidR="007376E1" w:rsidRPr="001570EA">
          <w:t>May 2026</w:t>
        </w:r>
      </w:ins>
      <w:r w:rsidR="007376E1" w:rsidRPr="001570EA">
        <w:t xml:space="preserve"> for RAC units of various capacity ranges and with and without louvered sides. Units without louvered sides are also referred to as “through the wall” units or “built-in” units. </w:t>
      </w:r>
      <w:del w:id="6744" w:author="Greg Clendenning" w:date="2024-04-16T16:42:00Z">
        <w:r w:rsidRPr="00BE4FBB">
          <w:delText>Note</w:delText>
        </w:r>
        <w:r>
          <w:delText xml:space="preserve"> </w:delText>
        </w:r>
        <w:r w:rsidRPr="00BE4FBB">
          <w:delText>that</w:delText>
        </w:r>
        <w:r>
          <w:delText xml:space="preserve"> </w:delText>
        </w:r>
        <w:r w:rsidRPr="00BE4FBB">
          <w:delText>the</w:delText>
        </w:r>
        <w:r>
          <w:delText xml:space="preserve"> </w:delText>
        </w:r>
        <w:r w:rsidRPr="00BE4FBB">
          <w:delText>new</w:delText>
        </w:r>
        <w:r>
          <w:delText xml:space="preserve"> </w:delText>
        </w:r>
        <w:r w:rsidRPr="00BE4FBB">
          <w:delText>federal</w:delText>
        </w:r>
        <w:r>
          <w:delText xml:space="preserve"> </w:delText>
        </w:r>
        <w:r w:rsidRPr="00BE4FBB">
          <w:delText>standards</w:delText>
        </w:r>
        <w:r>
          <w:delText xml:space="preserve"> </w:delText>
        </w:r>
        <w:r w:rsidRPr="00BE4FBB">
          <w:delText>are</w:delText>
        </w:r>
        <w:r>
          <w:delText xml:space="preserve"> </w:delText>
        </w:r>
        <w:r w:rsidRPr="00BE4FBB">
          <w:delText>based</w:delText>
        </w:r>
        <w:r>
          <w:delText xml:space="preserve"> </w:delText>
        </w:r>
        <w:r w:rsidRPr="00BE4FBB">
          <w:delText>on</w:delText>
        </w:r>
        <w:r>
          <w:delText xml:space="preserve"> </w:delText>
        </w:r>
        <w:r w:rsidRPr="00BE4FBB">
          <w:delText>the</w:delText>
        </w:r>
        <w:r>
          <w:delText xml:space="preserve"> </w:delText>
        </w:r>
        <w:r w:rsidRPr="00BE4FBB">
          <w:delText>Combined</w:delText>
        </w:r>
        <w:r>
          <w:delText xml:space="preserve"> </w:delText>
        </w:r>
        <w:r w:rsidRPr="00BE4FBB">
          <w:delText>Energy</w:delText>
        </w:r>
        <w:r>
          <w:delText xml:space="preserve"> </w:delText>
        </w:r>
        <w:r w:rsidRPr="00BE4FBB">
          <w:delText>Efficiency</w:delText>
        </w:r>
        <w:r>
          <w:delText xml:space="preserve"> </w:delText>
        </w:r>
        <w:r w:rsidRPr="00BE4FBB">
          <w:delText>Ratio</w:delText>
        </w:r>
        <w:r>
          <w:delText xml:space="preserve"> </w:delText>
        </w:r>
        <w:r w:rsidRPr="00BE4FBB">
          <w:delText>metric</w:delText>
        </w:r>
        <w:r>
          <w:delText xml:space="preserve"> </w:delText>
        </w:r>
        <w:r w:rsidRPr="00BE4FBB">
          <w:delText>(CEER),</w:delText>
        </w:r>
        <w:r>
          <w:delText xml:space="preserve"> </w:delText>
        </w:r>
        <w:r w:rsidRPr="00BE4FBB">
          <w:delText>which</w:delText>
        </w:r>
        <w:r>
          <w:delText xml:space="preserve"> </w:delText>
        </w:r>
        <w:r w:rsidRPr="00BE4FBB">
          <w:delText>is</w:delText>
        </w:r>
        <w:r>
          <w:delText xml:space="preserve"> </w:delText>
        </w:r>
        <w:r w:rsidRPr="00BE4FBB">
          <w:delText>a</w:delText>
        </w:r>
        <w:r>
          <w:delText xml:space="preserve"> </w:delText>
        </w:r>
        <w:r w:rsidRPr="00BE4FBB">
          <w:delText>metric</w:delText>
        </w:r>
        <w:r>
          <w:delText xml:space="preserve"> </w:delText>
        </w:r>
        <w:r w:rsidRPr="00BE4FBB">
          <w:delText>that</w:delText>
        </w:r>
        <w:r>
          <w:delText xml:space="preserve"> </w:delText>
        </w:r>
        <w:r w:rsidRPr="00BE4FBB">
          <w:delText>incorporates</w:delText>
        </w:r>
        <w:r>
          <w:delText xml:space="preserve"> </w:delText>
        </w:r>
        <w:r w:rsidRPr="00BE4FBB">
          <w:delText>energy</w:delText>
        </w:r>
        <w:r>
          <w:delText xml:space="preserve"> </w:delText>
        </w:r>
        <w:r w:rsidRPr="00BE4FBB">
          <w:delText>use</w:delText>
        </w:r>
        <w:r>
          <w:delText xml:space="preserve"> </w:delText>
        </w:r>
        <w:r w:rsidRPr="00BE4FBB">
          <w:delText>in</w:delText>
        </w:r>
        <w:r>
          <w:delText xml:space="preserve"> </w:delText>
        </w:r>
        <w:r w:rsidRPr="00BE4FBB">
          <w:delText>all</w:delText>
        </w:r>
        <w:r>
          <w:delText xml:space="preserve"> </w:delText>
        </w:r>
        <w:r w:rsidRPr="00BE4FBB">
          <w:delText>modes,</w:delText>
        </w:r>
        <w:r>
          <w:delText xml:space="preserve"> </w:delText>
        </w:r>
        <w:r w:rsidRPr="007B0BD5">
          <w:delText>including</w:delText>
        </w:r>
        <w:r>
          <w:delText xml:space="preserve"> </w:delText>
        </w:r>
        <w:r w:rsidRPr="007B0BD5">
          <w:delText>standby</w:delText>
        </w:r>
        <w:r>
          <w:delText xml:space="preserve"> </w:delText>
        </w:r>
        <w:r w:rsidRPr="007B0BD5">
          <w:delText>and</w:delText>
        </w:r>
        <w:r>
          <w:delText xml:space="preserve"> </w:delText>
        </w:r>
        <w:r w:rsidRPr="007B0BD5">
          <w:delText>off</w:delText>
        </w:r>
        <w:r>
          <w:delText xml:space="preserve"> </w:delText>
        </w:r>
        <w:r w:rsidRPr="007B0BD5">
          <w:delText>modes.</w:delText>
        </w:r>
      </w:del>
    </w:p>
    <w:p w14:paraId="279D2854" w14:textId="77777777" w:rsidR="007376E1" w:rsidRPr="001570EA" w:rsidRDefault="007376E1" w:rsidP="007376E1"/>
    <w:p w14:paraId="5320E180" w14:textId="444C91FB" w:rsidR="007376E1" w:rsidRPr="001570EA" w:rsidRDefault="007826B1">
      <w:pPr>
        <w:pStyle w:val="Caption"/>
        <w:keepNext w:val="0"/>
        <w:pPrChange w:id="6745" w:author="Greg Clendenning" w:date="2024-04-16T16:42:00Z">
          <w:pPr>
            <w:pStyle w:val="Caption"/>
          </w:pPr>
        </w:pPrChange>
      </w:pPr>
      <w:bookmarkStart w:id="6746" w:name="_Ref164074002"/>
      <w:bookmarkStart w:id="6747" w:name="_Ref532395153"/>
      <w:bookmarkStart w:id="6748" w:name="_Toc47598269"/>
      <w:bookmarkStart w:id="6749" w:name="_Ref164074039"/>
      <w:r w:rsidRPr="001570EA">
        <w:t>Table</w:t>
      </w:r>
      <w:bookmarkEnd w:id="6746"/>
      <w:r w:rsidRPr="001570EA">
        <w:t xml:space="preserv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6750" w:author="Greg Clendenning" w:date="2024-04-16T16:42:00Z">
        <w:r w:rsidR="003D6F35">
          <w:rPr>
            <w:noProof/>
          </w:rPr>
          <w:delText>24</w:delText>
        </w:r>
      </w:del>
      <w:ins w:id="6751" w:author="Greg Clendenning" w:date="2024-04-16T16:42:00Z">
        <w:r w:rsidR="002E093A" w:rsidRPr="001570EA">
          <w:rPr>
            <w:noProof/>
          </w:rPr>
          <w:t>30</w:t>
        </w:r>
      </w:ins>
      <w:r w:rsidR="002E093A" w:rsidRPr="001570EA">
        <w:fldChar w:fldCharType="end"/>
      </w:r>
      <w:bookmarkEnd w:id="6747"/>
      <w:r w:rsidRPr="001570EA">
        <w:t xml:space="preserve">: </w:t>
      </w:r>
      <w:r w:rsidR="007376E1" w:rsidRPr="001570EA">
        <w:t xml:space="preserve">RAC (without reverse cycle) Federal Minimum </w:t>
      </w:r>
      <w:del w:id="6752" w:author="Greg Clendenning" w:date="2024-04-16T16:42:00Z">
        <w:r w:rsidR="00FA5174" w:rsidRPr="00AA2C28">
          <w:delText>Efficiency</w:delText>
        </w:r>
        <w:r w:rsidR="00FA5174">
          <w:delText xml:space="preserve"> </w:delText>
        </w:r>
        <w:r w:rsidR="00FA5174" w:rsidRPr="00AA2C28">
          <w:delText>and</w:delText>
        </w:r>
        <w:r w:rsidR="00FA5174">
          <w:delText xml:space="preserve"> </w:delText>
        </w:r>
        <w:r w:rsidR="00FA5174" w:rsidRPr="00AA2C28">
          <w:delText>ENERGY</w:delText>
        </w:r>
        <w:r w:rsidR="00FA5174">
          <w:delText xml:space="preserve"> </w:delText>
        </w:r>
        <w:r w:rsidR="00FA5174" w:rsidRPr="00AA2C28">
          <w:delText>STAR</w:delText>
        </w:r>
        <w:r w:rsidR="00FA5174">
          <w:delText xml:space="preserve"> </w:delText>
        </w:r>
        <w:r w:rsidR="00FA5174" w:rsidRPr="00AA2C28">
          <w:delText>Version</w:delText>
        </w:r>
        <w:r w:rsidR="00FA5174">
          <w:delText xml:space="preserve"> 4.1</w:delText>
        </w:r>
      </w:del>
      <w:ins w:id="6753" w:author="Greg Clendenning" w:date="2024-04-16T16:42:00Z">
        <w:r w:rsidR="007376E1" w:rsidRPr="001570EA">
          <w:t>CEER</w:t>
        </w:r>
      </w:ins>
      <w:r w:rsidR="007376E1" w:rsidRPr="001570EA">
        <w:t xml:space="preserve"> Standards</w:t>
      </w:r>
      <w:bookmarkEnd w:id="6748"/>
      <w:bookmarkEnd w:id="6749"/>
    </w:p>
    <w:tbl>
      <w:tblPr>
        <w:tblW w:w="4547" w:type="dxa"/>
        <w:tblLook w:val="04A0" w:firstRow="1" w:lastRow="0" w:firstColumn="1" w:lastColumn="0" w:noHBand="0" w:noVBand="1"/>
      </w:tblPr>
      <w:tblGrid>
        <w:gridCol w:w="622"/>
        <w:gridCol w:w="567"/>
        <w:gridCol w:w="1414"/>
        <w:gridCol w:w="374"/>
        <w:gridCol w:w="22"/>
        <w:gridCol w:w="955"/>
        <w:gridCol w:w="997"/>
        <w:gridCol w:w="467"/>
        <w:gridCol w:w="567"/>
        <w:tblGridChange w:id="6754">
          <w:tblGrid>
            <w:gridCol w:w="93"/>
            <w:gridCol w:w="529"/>
            <w:gridCol w:w="567"/>
            <w:gridCol w:w="434"/>
            <w:gridCol w:w="980"/>
            <w:gridCol w:w="374"/>
            <w:gridCol w:w="22"/>
            <w:gridCol w:w="294"/>
            <w:gridCol w:w="661"/>
            <w:gridCol w:w="997"/>
            <w:gridCol w:w="191"/>
            <w:gridCol w:w="276"/>
            <w:gridCol w:w="567"/>
            <w:gridCol w:w="1006"/>
            <w:gridCol w:w="1742"/>
          </w:tblGrid>
        </w:tblGridChange>
      </w:tblGrid>
      <w:tr w:rsidR="00475EB1" w:rsidRPr="001570EA" w14:paraId="1D6B1673" w14:textId="55B81A05" w:rsidTr="00CC375B">
        <w:trPr>
          <w:trHeight w:val="325"/>
        </w:trPr>
        <w:tc>
          <w:tcPr>
            <w:tcW w:w="1253" w:type="dxa"/>
            <w:gridSpan w:val="2"/>
            <w:tcBorders>
              <w:top w:val="single" w:sz="4" w:space="0" w:color="auto"/>
              <w:left w:val="single" w:sz="4" w:space="0" w:color="auto"/>
              <w:right w:val="single" w:sz="4" w:space="0" w:color="auto"/>
            </w:tcBorders>
            <w:shd w:val="clear" w:color="000000" w:fill="BFBFBF"/>
            <w:vAlign w:val="center"/>
          </w:tcPr>
          <w:p w14:paraId="2F77D42D" w14:textId="48891DE1" w:rsidR="00CC375B" w:rsidRPr="001570EA" w:rsidRDefault="00CC375B">
            <w:pPr>
              <w:jc w:val="center"/>
              <w:rPr>
                <w:rFonts w:cs="Arial"/>
                <w:b/>
                <w:bCs/>
                <w:color w:val="000000"/>
                <w:sz w:val="18"/>
                <w:szCs w:val="18"/>
              </w:rPr>
            </w:pPr>
            <w:r w:rsidRPr="001570EA">
              <w:rPr>
                <w:rFonts w:cs="Arial"/>
                <w:b/>
                <w:bCs/>
                <w:color w:val="000000"/>
                <w:sz w:val="18"/>
                <w:szCs w:val="18"/>
              </w:rPr>
              <w:t>Capacity</w:t>
            </w:r>
            <w:del w:id="6755" w:author="Greg Clendenning" w:date="2024-04-16T16:42:00Z">
              <w:r w:rsidR="00FA5174" w:rsidRPr="00C1432E">
                <w:rPr>
                  <w:rFonts w:cs="Arial"/>
                  <w:b/>
                  <w:bCs/>
                  <w:color w:val="000000"/>
                  <w:sz w:val="18"/>
                  <w:szCs w:val="18"/>
                </w:rPr>
                <w:br/>
              </w:r>
            </w:del>
            <w:ins w:id="6756" w:author="Greg Clendenning" w:date="2024-04-16T16:42:00Z">
              <w:r w:rsidRPr="001570EA">
                <w:rPr>
                  <w:rFonts w:cs="Arial"/>
                  <w:b/>
                  <w:bCs/>
                  <w:color w:val="000000"/>
                  <w:sz w:val="18"/>
                  <w:szCs w:val="18"/>
                </w:rPr>
                <w:t xml:space="preserve"> </w:t>
              </w:r>
            </w:ins>
            <w:r w:rsidRPr="001570EA">
              <w:rPr>
                <w:rFonts w:cs="Arial"/>
                <w:b/>
                <w:bCs/>
                <w:color w:val="000000"/>
                <w:sz w:val="18"/>
                <w:szCs w:val="18"/>
              </w:rPr>
              <w:t>(kBTU/h)</w:t>
            </w:r>
          </w:p>
        </w:tc>
        <w:tc>
          <w:tcPr>
            <w:tcW w:w="3294" w:type="dxa"/>
            <w:gridSpan w:val="2"/>
            <w:tcBorders>
              <w:top w:val="single" w:sz="4" w:space="0" w:color="auto"/>
              <w:left w:val="single" w:sz="4" w:space="0" w:color="auto"/>
              <w:bottom w:val="single" w:sz="4" w:space="0" w:color="auto"/>
              <w:right w:val="single" w:sz="4" w:space="0" w:color="auto"/>
            </w:tcBorders>
            <w:shd w:val="clear" w:color="000000" w:fill="BFBFBF"/>
            <w:vAlign w:val="center"/>
          </w:tcPr>
          <w:p w14:paraId="231392AC" w14:textId="3506588D" w:rsidR="00CC375B" w:rsidRPr="001570EA" w:rsidDel="00EA2F59" w:rsidRDefault="00CC375B">
            <w:pPr>
              <w:jc w:val="center"/>
              <w:rPr>
                <w:rFonts w:cs="Arial"/>
                <w:b/>
                <w:bCs/>
                <w:color w:val="000000"/>
                <w:sz w:val="18"/>
                <w:szCs w:val="18"/>
              </w:rPr>
            </w:pPr>
            <w:r w:rsidRPr="001570EA">
              <w:rPr>
                <w:rFonts w:cs="Arial"/>
                <w:b/>
                <w:bCs/>
                <w:color w:val="000000"/>
                <w:sz w:val="18"/>
                <w:szCs w:val="18"/>
              </w:rPr>
              <w:t xml:space="preserve">Federal </w:t>
            </w:r>
            <w:del w:id="6757" w:author="Greg Clendenning" w:date="2024-04-16T16:42:00Z">
              <w:r w:rsidR="00FA5174" w:rsidRPr="00C1432E">
                <w:rPr>
                  <w:rFonts w:cs="Arial"/>
                  <w:b/>
                  <w:bCs/>
                  <w:color w:val="000000"/>
                  <w:sz w:val="18"/>
                  <w:szCs w:val="18"/>
                </w:rPr>
                <w:delText>Standard</w:delText>
              </w:r>
            </w:del>
            <w:ins w:id="6758" w:author="Greg Clendenning" w:date="2024-04-16T16:42:00Z">
              <w:r w:rsidRPr="001570EA">
                <w:rPr>
                  <w:rFonts w:cs="Arial"/>
                  <w:b/>
                  <w:bCs/>
                  <w:color w:val="000000"/>
                  <w:sz w:val="18"/>
                  <w:szCs w:val="18"/>
                </w:rPr>
                <w:t>Minimum</w:t>
              </w:r>
            </w:ins>
            <w:r w:rsidRPr="001570EA">
              <w:rPr>
                <w:rFonts w:cs="Arial"/>
                <w:b/>
                <w:bCs/>
                <w:color w:val="000000"/>
                <w:sz w:val="18"/>
                <w:szCs w:val="18"/>
              </w:rPr>
              <w:t xml:space="preserve"> CEER</w:t>
            </w:r>
            <w:del w:id="6759" w:author="Greg Clendenning" w:date="2024-04-16T16:42:00Z">
              <w:r w:rsidR="00FA5174" w:rsidRPr="00C1432E">
                <w:rPr>
                  <w:rFonts w:cs="Arial"/>
                  <w:b/>
                  <w:bCs/>
                  <w:color w:val="000000"/>
                  <w:sz w:val="18"/>
                  <w:szCs w:val="18"/>
                </w:rPr>
                <w:delText>,</w:delText>
              </w:r>
              <w:r w:rsidR="00FA5174">
                <w:rPr>
                  <w:rFonts w:cs="Arial"/>
                  <w:b/>
                  <w:bCs/>
                  <w:color w:val="000000"/>
                  <w:sz w:val="18"/>
                  <w:szCs w:val="18"/>
                </w:rPr>
                <w:delText xml:space="preserve"> </w:delText>
              </w:r>
              <w:r w:rsidR="00FA5174" w:rsidRPr="00C1432E">
                <w:rPr>
                  <w:rFonts w:cs="Arial"/>
                  <w:b/>
                  <w:bCs/>
                  <w:color w:val="000000"/>
                  <w:sz w:val="18"/>
                  <w:szCs w:val="18"/>
                </w:rPr>
                <w:delText>with</w:delText>
              </w:r>
              <w:r w:rsidR="00FA5174">
                <w:rPr>
                  <w:rFonts w:cs="Arial"/>
                  <w:b/>
                  <w:bCs/>
                  <w:color w:val="000000"/>
                  <w:sz w:val="18"/>
                  <w:szCs w:val="18"/>
                </w:rPr>
                <w:delText xml:space="preserve"> </w:delText>
              </w:r>
              <w:r w:rsidR="00FA5174" w:rsidRPr="00C1432E">
                <w:rPr>
                  <w:rFonts w:cs="Arial"/>
                  <w:b/>
                  <w:bCs/>
                  <w:color w:val="000000"/>
                  <w:sz w:val="18"/>
                  <w:szCs w:val="18"/>
                </w:rPr>
                <w:delText>louvered</w:delText>
              </w:r>
              <w:r w:rsidR="00FA5174">
                <w:rPr>
                  <w:rFonts w:cs="Arial"/>
                  <w:b/>
                  <w:bCs/>
                  <w:color w:val="000000"/>
                  <w:sz w:val="18"/>
                  <w:szCs w:val="18"/>
                </w:rPr>
                <w:delText xml:space="preserve"> </w:delText>
              </w:r>
              <w:r w:rsidR="00FA5174" w:rsidRPr="00C1432E">
                <w:rPr>
                  <w:rFonts w:cs="Arial"/>
                  <w:b/>
                  <w:bCs/>
                  <w:color w:val="000000"/>
                  <w:sz w:val="18"/>
                  <w:szCs w:val="18"/>
                </w:rPr>
                <w:delText>sides</w:delText>
              </w:r>
            </w:del>
          </w:p>
        </w:tc>
        <w:tc>
          <w:tcPr>
            <w:tcW w:w="1849" w:type="dxa"/>
            <w:gridSpan w:val="2"/>
            <w:shd w:val="clear" w:color="auto" w:fill="BFBFBF" w:themeFill="background1" w:themeFillShade="BF"/>
            <w:cellDel w:id="6760" w:author="Greg Clendenning" w:date="2024-04-16T16:42:00Z"/>
          </w:tcPr>
          <w:p w14:paraId="436BD2CA" w14:textId="77777777" w:rsidR="00FA5174" w:rsidRPr="00C1432E" w:rsidRDefault="00FA5174" w:rsidP="00BD2C4C">
            <w:pPr>
              <w:jc w:val="center"/>
              <w:rPr>
                <w:rFonts w:cs="Arial"/>
                <w:b/>
                <w:bCs/>
                <w:color w:val="000000"/>
                <w:sz w:val="18"/>
                <w:szCs w:val="18"/>
              </w:rPr>
            </w:pPr>
            <w:del w:id="6761" w:author="Greg Clendenning" w:date="2024-04-16T16:42:00Z">
              <w:r w:rsidRPr="00C1432E">
                <w:rPr>
                  <w:rFonts w:cs="Arial"/>
                  <w:b/>
                  <w:bCs/>
                  <w:color w:val="000000"/>
                  <w:sz w:val="18"/>
                  <w:szCs w:val="18"/>
                </w:rPr>
                <w:delText>ENERGY</w:delText>
              </w:r>
              <w:r>
                <w:rPr>
                  <w:rFonts w:cs="Arial"/>
                  <w:b/>
                  <w:bCs/>
                  <w:color w:val="000000"/>
                  <w:sz w:val="18"/>
                  <w:szCs w:val="18"/>
                </w:rPr>
                <w:delText xml:space="preserve"> </w:delText>
              </w:r>
              <w:r w:rsidRPr="00C1432E">
                <w:rPr>
                  <w:rFonts w:cs="Arial"/>
                  <w:b/>
                  <w:bCs/>
                  <w:color w:val="000000"/>
                  <w:sz w:val="18"/>
                  <w:szCs w:val="18"/>
                </w:rPr>
                <w:delText>STAR</w:delText>
              </w:r>
              <w:r>
                <w:rPr>
                  <w:rFonts w:cs="Arial"/>
                  <w:b/>
                  <w:bCs/>
                  <w:color w:val="000000"/>
                  <w:sz w:val="18"/>
                  <w:szCs w:val="18"/>
                </w:rPr>
                <w:delText xml:space="preserve"> C</w:delText>
              </w:r>
              <w:r w:rsidRPr="00C1432E">
                <w:rPr>
                  <w:rFonts w:cs="Arial"/>
                  <w:b/>
                  <w:bCs/>
                  <w:color w:val="000000"/>
                  <w:sz w:val="18"/>
                  <w:szCs w:val="18"/>
                </w:rPr>
                <w:delText>EER,</w:delText>
              </w:r>
              <w:r>
                <w:rPr>
                  <w:rFonts w:cs="Arial"/>
                  <w:b/>
                  <w:bCs/>
                  <w:color w:val="000000"/>
                  <w:sz w:val="18"/>
                  <w:szCs w:val="18"/>
                </w:rPr>
                <w:delText xml:space="preserve"> </w:delText>
              </w:r>
              <w:r w:rsidRPr="00C1432E">
                <w:rPr>
                  <w:rFonts w:cs="Arial"/>
                  <w:b/>
                  <w:bCs/>
                  <w:color w:val="000000"/>
                  <w:sz w:val="18"/>
                  <w:szCs w:val="18"/>
                </w:rPr>
                <w:delText>with</w:delText>
              </w:r>
              <w:r>
                <w:rPr>
                  <w:rFonts w:cs="Arial"/>
                  <w:b/>
                  <w:bCs/>
                  <w:color w:val="000000"/>
                  <w:sz w:val="18"/>
                  <w:szCs w:val="18"/>
                </w:rPr>
                <w:delText xml:space="preserve"> </w:delText>
              </w:r>
              <w:r w:rsidRPr="00C1432E">
                <w:rPr>
                  <w:rFonts w:cs="Arial"/>
                  <w:b/>
                  <w:bCs/>
                  <w:color w:val="000000"/>
                  <w:sz w:val="18"/>
                  <w:szCs w:val="18"/>
                </w:rPr>
                <w:delText>louvered</w:delText>
              </w:r>
              <w:r>
                <w:rPr>
                  <w:rFonts w:cs="Arial"/>
                  <w:b/>
                  <w:bCs/>
                  <w:color w:val="000000"/>
                  <w:sz w:val="18"/>
                  <w:szCs w:val="18"/>
                </w:rPr>
                <w:delText xml:space="preserve"> </w:delText>
              </w:r>
              <w:r w:rsidRPr="00C1432E">
                <w:rPr>
                  <w:rFonts w:cs="Arial"/>
                  <w:b/>
                  <w:bCs/>
                  <w:color w:val="000000"/>
                  <w:sz w:val="18"/>
                  <w:szCs w:val="18"/>
                </w:rPr>
                <w:delText>sides</w:delText>
              </w:r>
            </w:del>
          </w:p>
        </w:tc>
        <w:tc>
          <w:tcPr>
            <w:tcW w:w="1849" w:type="dxa"/>
            <w:shd w:val="clear" w:color="auto" w:fill="BFBFBF" w:themeFill="background1" w:themeFillShade="BF"/>
            <w:cellDel w:id="6762" w:author="Greg Clendenning" w:date="2024-04-16T16:42:00Z"/>
          </w:tcPr>
          <w:p w14:paraId="1A8275D0" w14:textId="77777777" w:rsidR="00FA5174" w:rsidRPr="00C1432E" w:rsidRDefault="00FA5174" w:rsidP="00BD2C4C">
            <w:pPr>
              <w:jc w:val="center"/>
              <w:rPr>
                <w:rFonts w:cs="Arial"/>
                <w:b/>
                <w:bCs/>
                <w:color w:val="000000"/>
                <w:sz w:val="18"/>
                <w:szCs w:val="18"/>
              </w:rPr>
            </w:pPr>
            <w:del w:id="6763" w:author="Greg Clendenning" w:date="2024-04-16T16:42:00Z">
              <w:r w:rsidRPr="00C1432E">
                <w:rPr>
                  <w:rFonts w:cs="Arial"/>
                  <w:b/>
                  <w:bCs/>
                  <w:color w:val="000000"/>
                  <w:sz w:val="18"/>
                  <w:szCs w:val="18"/>
                </w:rPr>
                <w:delText>Federal</w:delText>
              </w:r>
              <w:r>
                <w:rPr>
                  <w:rFonts w:cs="Arial"/>
                  <w:b/>
                  <w:bCs/>
                  <w:color w:val="000000"/>
                  <w:sz w:val="18"/>
                  <w:szCs w:val="18"/>
                </w:rPr>
                <w:delText xml:space="preserve"> </w:delText>
              </w:r>
              <w:r w:rsidRPr="00C1432E">
                <w:rPr>
                  <w:rFonts w:cs="Arial"/>
                  <w:b/>
                  <w:bCs/>
                  <w:color w:val="000000"/>
                  <w:sz w:val="18"/>
                  <w:szCs w:val="18"/>
                </w:rPr>
                <w:delText>Standard</w:delText>
              </w:r>
              <w:r>
                <w:rPr>
                  <w:rFonts w:cs="Arial"/>
                  <w:b/>
                  <w:bCs/>
                  <w:color w:val="000000"/>
                  <w:sz w:val="18"/>
                  <w:szCs w:val="18"/>
                </w:rPr>
                <w:delText xml:space="preserve"> C</w:delText>
              </w:r>
              <w:r w:rsidRPr="00C1432E">
                <w:rPr>
                  <w:rFonts w:cs="Arial"/>
                  <w:b/>
                  <w:bCs/>
                  <w:color w:val="000000"/>
                  <w:sz w:val="18"/>
                  <w:szCs w:val="18"/>
                </w:rPr>
                <w:delText>EER,</w:delText>
              </w:r>
              <w:r>
                <w:rPr>
                  <w:rFonts w:cs="Arial"/>
                  <w:b/>
                  <w:bCs/>
                  <w:color w:val="000000"/>
                  <w:sz w:val="18"/>
                  <w:szCs w:val="18"/>
                </w:rPr>
                <w:delText xml:space="preserve"> </w:delText>
              </w:r>
              <w:r w:rsidRPr="00C1432E">
                <w:rPr>
                  <w:rFonts w:cs="Arial"/>
                  <w:b/>
                  <w:bCs/>
                  <w:color w:val="000000"/>
                  <w:sz w:val="18"/>
                  <w:szCs w:val="18"/>
                </w:rPr>
                <w:delText>without</w:delText>
              </w:r>
              <w:r>
                <w:rPr>
                  <w:rFonts w:cs="Arial"/>
                  <w:b/>
                  <w:bCs/>
                  <w:color w:val="000000"/>
                  <w:sz w:val="18"/>
                  <w:szCs w:val="18"/>
                </w:rPr>
                <w:delText xml:space="preserve"> </w:delText>
              </w:r>
              <w:r w:rsidRPr="00C1432E">
                <w:rPr>
                  <w:rFonts w:cs="Arial"/>
                  <w:b/>
                  <w:bCs/>
                  <w:color w:val="000000"/>
                  <w:sz w:val="18"/>
                  <w:szCs w:val="18"/>
                </w:rPr>
                <w:delText>louvered</w:delText>
              </w:r>
              <w:r>
                <w:rPr>
                  <w:rFonts w:cs="Arial"/>
                  <w:b/>
                  <w:bCs/>
                  <w:color w:val="000000"/>
                  <w:sz w:val="18"/>
                  <w:szCs w:val="18"/>
                </w:rPr>
                <w:delText xml:space="preserve"> </w:delText>
              </w:r>
              <w:r w:rsidRPr="00C1432E">
                <w:rPr>
                  <w:rFonts w:cs="Arial"/>
                  <w:b/>
                  <w:bCs/>
                  <w:color w:val="000000"/>
                  <w:sz w:val="18"/>
                  <w:szCs w:val="18"/>
                </w:rPr>
                <w:delText>sides</w:delText>
              </w:r>
            </w:del>
          </w:p>
        </w:tc>
        <w:tc>
          <w:tcPr>
            <w:tcW w:w="1742" w:type="dxa"/>
            <w:gridSpan w:val="2"/>
            <w:shd w:val="clear" w:color="auto" w:fill="BFBFBF" w:themeFill="background1" w:themeFillShade="BF"/>
            <w:cellDel w:id="6764" w:author="Greg Clendenning" w:date="2024-04-16T16:42:00Z"/>
          </w:tcPr>
          <w:p w14:paraId="19EE6BA8" w14:textId="77777777" w:rsidR="00FA5174" w:rsidRPr="00C1432E" w:rsidRDefault="00FA5174" w:rsidP="00BD2C4C">
            <w:pPr>
              <w:jc w:val="center"/>
              <w:rPr>
                <w:rFonts w:cs="Arial"/>
                <w:b/>
                <w:bCs/>
                <w:color w:val="000000"/>
                <w:sz w:val="18"/>
                <w:szCs w:val="18"/>
              </w:rPr>
            </w:pPr>
            <w:del w:id="6765" w:author="Greg Clendenning" w:date="2024-04-16T16:42:00Z">
              <w:r w:rsidRPr="00C1432E">
                <w:rPr>
                  <w:rFonts w:cs="Arial"/>
                  <w:b/>
                  <w:bCs/>
                  <w:color w:val="000000"/>
                  <w:sz w:val="18"/>
                  <w:szCs w:val="18"/>
                </w:rPr>
                <w:delText>ENERGY</w:delText>
              </w:r>
              <w:r>
                <w:rPr>
                  <w:rFonts w:cs="Arial"/>
                  <w:b/>
                  <w:bCs/>
                  <w:color w:val="000000"/>
                  <w:sz w:val="18"/>
                  <w:szCs w:val="18"/>
                </w:rPr>
                <w:delText xml:space="preserve"> </w:delText>
              </w:r>
              <w:r w:rsidRPr="00C1432E">
                <w:rPr>
                  <w:rFonts w:cs="Arial"/>
                  <w:b/>
                  <w:bCs/>
                  <w:color w:val="000000"/>
                  <w:sz w:val="18"/>
                  <w:szCs w:val="18"/>
                </w:rPr>
                <w:delText>STAR</w:delText>
              </w:r>
              <w:r>
                <w:rPr>
                  <w:rFonts w:cs="Arial"/>
                  <w:b/>
                  <w:bCs/>
                  <w:color w:val="000000"/>
                  <w:sz w:val="18"/>
                  <w:szCs w:val="18"/>
                </w:rPr>
                <w:delText xml:space="preserve"> C</w:delText>
              </w:r>
              <w:r w:rsidRPr="00C1432E">
                <w:rPr>
                  <w:rFonts w:cs="Arial"/>
                  <w:b/>
                  <w:bCs/>
                  <w:color w:val="000000"/>
                  <w:sz w:val="18"/>
                  <w:szCs w:val="18"/>
                </w:rPr>
                <w:delText>EER,</w:delText>
              </w:r>
              <w:r>
                <w:rPr>
                  <w:rFonts w:cs="Arial"/>
                  <w:b/>
                  <w:bCs/>
                  <w:color w:val="000000"/>
                  <w:sz w:val="18"/>
                  <w:szCs w:val="18"/>
                </w:rPr>
                <w:delText xml:space="preserve"> </w:delText>
              </w:r>
              <w:r w:rsidRPr="00C1432E">
                <w:rPr>
                  <w:rFonts w:cs="Arial"/>
                  <w:b/>
                  <w:bCs/>
                  <w:color w:val="000000"/>
                  <w:sz w:val="18"/>
                  <w:szCs w:val="18"/>
                </w:rPr>
                <w:delText>without</w:delText>
              </w:r>
              <w:r>
                <w:rPr>
                  <w:rFonts w:cs="Arial"/>
                  <w:b/>
                  <w:bCs/>
                  <w:color w:val="000000"/>
                  <w:sz w:val="18"/>
                  <w:szCs w:val="18"/>
                </w:rPr>
                <w:delText xml:space="preserve"> </w:delText>
              </w:r>
              <w:r w:rsidRPr="00C1432E">
                <w:rPr>
                  <w:rFonts w:cs="Arial"/>
                  <w:b/>
                  <w:bCs/>
                  <w:color w:val="000000"/>
                  <w:sz w:val="18"/>
                  <w:szCs w:val="18"/>
                </w:rPr>
                <w:delText>louvered</w:delText>
              </w:r>
              <w:r>
                <w:rPr>
                  <w:rFonts w:cs="Arial"/>
                  <w:b/>
                  <w:bCs/>
                  <w:color w:val="000000"/>
                  <w:sz w:val="18"/>
                  <w:szCs w:val="18"/>
                </w:rPr>
                <w:delText xml:space="preserve"> </w:delText>
              </w:r>
              <w:r w:rsidRPr="00C1432E">
                <w:rPr>
                  <w:rFonts w:cs="Arial"/>
                  <w:b/>
                  <w:bCs/>
                  <w:color w:val="000000"/>
                  <w:sz w:val="18"/>
                  <w:szCs w:val="18"/>
                </w:rPr>
                <w:delText>sides</w:delText>
              </w:r>
            </w:del>
          </w:p>
        </w:tc>
      </w:tr>
      <w:tr w:rsidR="00CC375B" w:rsidRPr="001570EA" w14:paraId="52FAE3FB" w14:textId="77777777" w:rsidTr="00CC375B">
        <w:trPr>
          <w:trHeight w:val="325"/>
          <w:ins w:id="6766" w:author="Greg Clendenning" w:date="2024-04-16T16:42:00Z"/>
        </w:trPr>
        <w:tc>
          <w:tcPr>
            <w:tcW w:w="1253" w:type="dxa"/>
            <w:gridSpan w:val="2"/>
            <w:tcBorders>
              <w:left w:val="single" w:sz="4" w:space="0" w:color="auto"/>
              <w:bottom w:val="single" w:sz="4" w:space="0" w:color="auto"/>
              <w:right w:val="single" w:sz="4" w:space="0" w:color="auto"/>
            </w:tcBorders>
            <w:shd w:val="clear" w:color="000000" w:fill="BFBFBF"/>
            <w:vAlign w:val="center"/>
            <w:hideMark/>
          </w:tcPr>
          <w:p w14:paraId="3048FECA" w14:textId="77777777" w:rsidR="00CC375B" w:rsidRPr="001570EA" w:rsidRDefault="00CC375B">
            <w:pPr>
              <w:jc w:val="center"/>
              <w:rPr>
                <w:ins w:id="6767" w:author="Greg Clendenning" w:date="2024-04-16T16:42:00Z"/>
                <w:rFonts w:cs="Arial"/>
                <w:b/>
                <w:bCs/>
                <w:color w:val="000000"/>
                <w:sz w:val="18"/>
                <w:szCs w:val="18"/>
              </w:rPr>
            </w:pPr>
          </w:p>
        </w:tc>
        <w:tc>
          <w:tcPr>
            <w:tcW w:w="2067" w:type="dxa"/>
            <w:gridSpan w:val="3"/>
            <w:tcBorders>
              <w:top w:val="single" w:sz="4" w:space="0" w:color="auto"/>
              <w:left w:val="single" w:sz="4" w:space="0" w:color="auto"/>
              <w:bottom w:val="single" w:sz="4" w:space="0" w:color="auto"/>
              <w:right w:val="single" w:sz="4" w:space="0" w:color="auto"/>
            </w:tcBorders>
            <w:shd w:val="clear" w:color="000000" w:fill="BFBFBF"/>
            <w:vAlign w:val="center"/>
            <w:hideMark/>
          </w:tcPr>
          <w:p w14:paraId="7B634A05" w14:textId="77777777" w:rsidR="00CC375B" w:rsidRPr="001570EA" w:rsidRDefault="00CC375B">
            <w:pPr>
              <w:jc w:val="center"/>
              <w:rPr>
                <w:ins w:id="6768" w:author="Greg Clendenning" w:date="2024-04-16T16:42:00Z"/>
                <w:rFonts w:cs="Arial"/>
                <w:b/>
                <w:bCs/>
                <w:color w:val="000000"/>
                <w:sz w:val="18"/>
                <w:szCs w:val="18"/>
              </w:rPr>
            </w:pPr>
            <w:ins w:id="6769" w:author="Greg Clendenning" w:date="2024-04-16T16:42:00Z">
              <w:r w:rsidRPr="001570EA">
                <w:rPr>
                  <w:rFonts w:cs="Arial"/>
                  <w:b/>
                  <w:bCs/>
                  <w:color w:val="000000"/>
                  <w:sz w:val="18"/>
                  <w:szCs w:val="18"/>
                </w:rPr>
                <w:t>With Louvered Sides</w:t>
              </w:r>
            </w:ins>
          </w:p>
        </w:tc>
        <w:tc>
          <w:tcPr>
            <w:tcW w:w="1227" w:type="dxa"/>
            <w:gridSpan w:val="4"/>
            <w:tcBorders>
              <w:top w:val="single" w:sz="4" w:space="0" w:color="auto"/>
              <w:left w:val="single" w:sz="4" w:space="0" w:color="auto"/>
              <w:bottom w:val="single" w:sz="4" w:space="0" w:color="auto"/>
              <w:right w:val="single" w:sz="4" w:space="0" w:color="auto"/>
            </w:tcBorders>
            <w:shd w:val="clear" w:color="000000" w:fill="BFBFBF"/>
            <w:vAlign w:val="center"/>
            <w:hideMark/>
          </w:tcPr>
          <w:p w14:paraId="2B1B9C53" w14:textId="77777777" w:rsidR="00CC375B" w:rsidRPr="001570EA" w:rsidRDefault="00CC375B">
            <w:pPr>
              <w:jc w:val="center"/>
              <w:rPr>
                <w:ins w:id="6770" w:author="Greg Clendenning" w:date="2024-04-16T16:42:00Z"/>
                <w:rFonts w:cs="Arial"/>
                <w:b/>
                <w:bCs/>
                <w:color w:val="000000"/>
                <w:sz w:val="18"/>
                <w:szCs w:val="18"/>
              </w:rPr>
            </w:pPr>
            <w:ins w:id="6771" w:author="Greg Clendenning" w:date="2024-04-16T16:42:00Z">
              <w:r w:rsidRPr="001570EA">
                <w:rPr>
                  <w:rFonts w:cs="Arial"/>
                  <w:b/>
                  <w:bCs/>
                  <w:color w:val="000000"/>
                  <w:sz w:val="18"/>
                  <w:szCs w:val="18"/>
                </w:rPr>
                <w:t>Without Louvered Sides</w:t>
              </w:r>
            </w:ins>
          </w:p>
        </w:tc>
      </w:tr>
      <w:tr w:rsidR="00475EB1" w:rsidRPr="001570EA" w14:paraId="6C216CF6" w14:textId="574433E2" w:rsidTr="00CC375B">
        <w:trPr>
          <w:trHeight w:val="325"/>
        </w:trPr>
        <w:tc>
          <w:tcPr>
            <w:tcW w:w="1253" w:type="dxa"/>
            <w:gridSpan w:val="2"/>
            <w:tcBorders>
              <w:top w:val="single" w:sz="4" w:space="0" w:color="auto"/>
              <w:left w:val="single" w:sz="8" w:space="0" w:color="auto"/>
              <w:bottom w:val="single" w:sz="8" w:space="0" w:color="auto"/>
              <w:right w:val="single" w:sz="8" w:space="0" w:color="auto"/>
            </w:tcBorders>
            <w:shd w:val="clear" w:color="000000" w:fill="FFFFFF"/>
            <w:vAlign w:val="center"/>
            <w:hideMark/>
          </w:tcPr>
          <w:p w14:paraId="7E08E82D" w14:textId="77777777" w:rsidR="00CC375B" w:rsidRPr="001570EA" w:rsidRDefault="00CC375B">
            <w:pPr>
              <w:jc w:val="center"/>
              <w:rPr>
                <w:color w:val="000000"/>
                <w:sz w:val="18"/>
                <w:rPrChange w:id="6772" w:author="Greg Clendenning" w:date="2024-04-16T16:42:00Z">
                  <w:rPr>
                    <w:b/>
                    <w:color w:val="000000"/>
                    <w:sz w:val="18"/>
                  </w:rPr>
                </w:rPrChange>
              </w:rPr>
            </w:pPr>
            <w:r w:rsidRPr="001570EA">
              <w:rPr>
                <w:rFonts w:cs="Arial"/>
                <w:color w:val="000000"/>
                <w:sz w:val="18"/>
                <w:szCs w:val="18"/>
              </w:rPr>
              <w:t>&lt;6</w:t>
            </w:r>
          </w:p>
        </w:tc>
        <w:tc>
          <w:tcPr>
            <w:tcW w:w="2067" w:type="dxa"/>
            <w:gridSpan w:val="3"/>
            <w:tcBorders>
              <w:top w:val="single" w:sz="4" w:space="0" w:color="auto"/>
              <w:left w:val="nil"/>
              <w:bottom w:val="single" w:sz="8" w:space="0" w:color="auto"/>
              <w:right w:val="single" w:sz="8" w:space="0" w:color="auto"/>
            </w:tcBorders>
            <w:shd w:val="clear" w:color="000000" w:fill="FFFFFF"/>
            <w:vAlign w:val="center"/>
            <w:cellMerge w:id="6773" w:author="Greg Clendenning" w:date="2024-04-16T16:42:00Z" w:vMergeOrig="rest"/>
            <w:hideMark/>
          </w:tcPr>
          <w:p w14:paraId="36BFF7F1" w14:textId="11AAC7CB" w:rsidR="00CC375B" w:rsidRPr="001570EA" w:rsidRDefault="00FA5174">
            <w:pPr>
              <w:jc w:val="center"/>
              <w:rPr>
                <w:rFonts w:cs="Arial"/>
                <w:color w:val="000000"/>
                <w:sz w:val="18"/>
                <w:szCs w:val="18"/>
              </w:rPr>
            </w:pPr>
            <w:del w:id="6774" w:author="Greg Clendenning" w:date="2024-04-16T16:42:00Z">
              <w:r>
                <w:rPr>
                  <w:rFonts w:cs="Arial"/>
                  <w:bCs/>
                  <w:color w:val="000000"/>
                  <w:sz w:val="18"/>
                  <w:szCs w:val="18"/>
                </w:rPr>
                <w:delText>11.0</w:delText>
              </w:r>
            </w:del>
            <w:ins w:id="6775" w:author="Greg Clendenning" w:date="2024-04-16T16:42:00Z">
              <w:r w:rsidR="00CC375B" w:rsidRPr="001570EA">
                <w:rPr>
                  <w:rFonts w:cs="Arial"/>
                  <w:color w:val="000000"/>
                  <w:sz w:val="18"/>
                  <w:szCs w:val="18"/>
                </w:rPr>
                <w:t>13.1</w:t>
              </w:r>
            </w:ins>
          </w:p>
        </w:tc>
        <w:tc>
          <w:tcPr>
            <w:tcW w:w="1227" w:type="dxa"/>
            <w:vMerge w:val="restart"/>
            <w:tcBorders>
              <w:top w:val="single" w:sz="4" w:space="0" w:color="auto"/>
              <w:left w:val="single" w:sz="8" w:space="0" w:color="auto"/>
              <w:bottom w:val="single" w:sz="8" w:space="0" w:color="000000"/>
              <w:right w:val="single" w:sz="8" w:space="0" w:color="auto"/>
            </w:tcBorders>
            <w:shd w:val="clear" w:color="000000" w:fill="FFFFFF"/>
            <w:vAlign w:val="center"/>
            <w:hideMark/>
          </w:tcPr>
          <w:p w14:paraId="7D979A1C" w14:textId="5FBF784F" w:rsidR="00CC375B" w:rsidRPr="001570EA" w:rsidRDefault="00CC375B">
            <w:pPr>
              <w:jc w:val="center"/>
              <w:rPr>
                <w:rFonts w:cs="Arial"/>
                <w:color w:val="000000"/>
                <w:sz w:val="18"/>
                <w:szCs w:val="18"/>
              </w:rPr>
            </w:pPr>
            <w:r w:rsidRPr="001570EA">
              <w:rPr>
                <w:rFonts w:cs="Arial"/>
                <w:color w:val="000000"/>
                <w:sz w:val="18"/>
                <w:szCs w:val="18"/>
              </w:rPr>
              <w:t>12.</w:t>
            </w:r>
            <w:del w:id="6776" w:author="Greg Clendenning" w:date="2024-04-16T16:42:00Z">
              <w:r w:rsidR="00FA5174">
                <w:rPr>
                  <w:rFonts w:cs="Arial"/>
                  <w:bCs/>
                  <w:color w:val="000000"/>
                  <w:sz w:val="18"/>
                  <w:szCs w:val="18"/>
                </w:rPr>
                <w:delText>1</w:delText>
              </w:r>
            </w:del>
            <w:ins w:id="6777" w:author="Greg Clendenning" w:date="2024-04-16T16:42:00Z">
              <w:r w:rsidRPr="001570EA">
                <w:rPr>
                  <w:rFonts w:cs="Arial"/>
                  <w:color w:val="000000"/>
                  <w:sz w:val="18"/>
                  <w:szCs w:val="18"/>
                </w:rPr>
                <w:t>8</w:t>
              </w:r>
            </w:ins>
          </w:p>
        </w:tc>
        <w:tc>
          <w:tcPr>
            <w:tcW w:w="1849" w:type="dxa"/>
            <w:vMerge w:val="restart"/>
            <w:shd w:val="clear" w:color="auto" w:fill="FFFFFF" w:themeFill="background1"/>
            <w:cellDel w:id="6778" w:author="Greg Clendenning" w:date="2024-04-16T16:42:00Z"/>
          </w:tcPr>
          <w:p w14:paraId="1448B8C4" w14:textId="77777777" w:rsidR="00FA5174" w:rsidRDefault="00FA5174" w:rsidP="00BD2C4C">
            <w:pPr>
              <w:jc w:val="center"/>
              <w:rPr>
                <w:rFonts w:cs="Arial"/>
                <w:bCs/>
                <w:color w:val="000000"/>
                <w:sz w:val="18"/>
                <w:szCs w:val="18"/>
              </w:rPr>
            </w:pPr>
            <w:del w:id="6779" w:author="Greg Clendenning" w:date="2024-04-16T16:42:00Z">
              <w:r>
                <w:rPr>
                  <w:rFonts w:cs="Arial"/>
                  <w:bCs/>
                  <w:color w:val="000000"/>
                  <w:sz w:val="18"/>
                  <w:szCs w:val="18"/>
                </w:rPr>
                <w:delText>10.0</w:delText>
              </w:r>
            </w:del>
          </w:p>
        </w:tc>
        <w:tc>
          <w:tcPr>
            <w:tcW w:w="1742" w:type="dxa"/>
            <w:gridSpan w:val="2"/>
            <w:vMerge w:val="restart"/>
            <w:shd w:val="clear" w:color="auto" w:fill="FFFFFF" w:themeFill="background1"/>
            <w:cellDel w:id="6780" w:author="Greg Clendenning" w:date="2024-04-16T16:42:00Z"/>
          </w:tcPr>
          <w:p w14:paraId="44E4E12A" w14:textId="77777777" w:rsidR="00FA5174" w:rsidRDefault="00FA5174" w:rsidP="00BD2C4C">
            <w:pPr>
              <w:jc w:val="center"/>
              <w:rPr>
                <w:rFonts w:cs="Arial"/>
                <w:bCs/>
                <w:color w:val="000000"/>
                <w:sz w:val="18"/>
                <w:szCs w:val="18"/>
              </w:rPr>
            </w:pPr>
            <w:del w:id="6781" w:author="Greg Clendenning" w:date="2024-04-16T16:42:00Z">
              <w:r>
                <w:rPr>
                  <w:rFonts w:cs="Arial"/>
                  <w:bCs/>
                  <w:color w:val="000000"/>
                  <w:sz w:val="18"/>
                  <w:szCs w:val="18"/>
                </w:rPr>
                <w:delText>11.0</w:delText>
              </w:r>
            </w:del>
          </w:p>
        </w:tc>
      </w:tr>
      <w:tr w:rsidR="00CC375B" w:rsidRPr="001570EA" w14:paraId="44FCF6BE" w14:textId="15309852" w:rsidTr="00CC375B">
        <w:tblPrEx>
          <w:tblW w:w="4547" w:type="dxa"/>
          <w:tblPrExChange w:id="6782"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25"/>
          <w:trPrChange w:id="6783" w:author="Greg Clendenning" w:date="2024-04-16T16:42:00Z">
            <w:trPr>
              <w:gridBefore w:val="1"/>
              <w:trHeight w:val="260"/>
            </w:trPr>
          </w:trPrChange>
        </w:trPr>
        <w:tc>
          <w:tcPr>
            <w:tcW w:w="1253" w:type="dxa"/>
            <w:gridSpan w:val="2"/>
            <w:tcBorders>
              <w:top w:val="nil"/>
              <w:left w:val="single" w:sz="8" w:space="0" w:color="auto"/>
              <w:bottom w:val="single" w:sz="8" w:space="0" w:color="auto"/>
              <w:right w:val="single" w:sz="8" w:space="0" w:color="auto"/>
            </w:tcBorders>
            <w:shd w:val="clear" w:color="000000" w:fill="FFFFFF"/>
            <w:vAlign w:val="center"/>
            <w:hideMark/>
            <w:tcPrChange w:id="6784" w:author="Greg Clendenning" w:date="2024-04-16T16:42:00Z">
              <w:tcPr>
                <w:tcW w:w="1530" w:type="dxa"/>
                <w:gridSpan w:val="3"/>
                <w:shd w:val="clear" w:color="auto" w:fill="FFFFFF" w:themeFill="background1"/>
                <w:vAlign w:val="center"/>
                <w:hideMark/>
              </w:tcPr>
            </w:tcPrChange>
          </w:tcPr>
          <w:p w14:paraId="595E1599" w14:textId="77777777" w:rsidR="00CC375B" w:rsidRPr="001570EA" w:rsidRDefault="00CC375B">
            <w:pPr>
              <w:jc w:val="center"/>
              <w:rPr>
                <w:color w:val="000000"/>
                <w:sz w:val="18"/>
                <w:rPrChange w:id="6785" w:author="Greg Clendenning" w:date="2024-04-16T16:42:00Z">
                  <w:rPr>
                    <w:b/>
                    <w:color w:val="000000"/>
                    <w:sz w:val="18"/>
                  </w:rPr>
                </w:rPrChange>
              </w:rPr>
            </w:pPr>
            <w:r w:rsidRPr="001570EA">
              <w:rPr>
                <w:rFonts w:cs="Arial"/>
                <w:color w:val="000000"/>
                <w:sz w:val="18"/>
                <w:szCs w:val="18"/>
              </w:rPr>
              <w:t>6&lt;8</w:t>
            </w:r>
          </w:p>
        </w:tc>
        <w:tc>
          <w:tcPr>
            <w:tcW w:w="2067" w:type="dxa"/>
            <w:gridSpan w:val="3"/>
            <w:tcBorders>
              <w:top w:val="nil"/>
              <w:left w:val="nil"/>
              <w:bottom w:val="single" w:sz="8" w:space="0" w:color="auto"/>
              <w:right w:val="single" w:sz="8" w:space="0" w:color="auto"/>
            </w:tcBorders>
            <w:shd w:val="clear" w:color="000000" w:fill="FFFFFF"/>
            <w:vAlign w:val="center"/>
            <w:cellMerge w:id="6786" w:author="Greg Clendenning" w:date="2024-04-16T16:42:00Z" w:vMergeOrig="cont"/>
            <w:hideMark/>
            <w:tcPrChange w:id="6787" w:author="Greg Clendenning" w:date="2024-04-16T16:42:00Z">
              <w:tcPr>
                <w:tcW w:w="1670" w:type="dxa"/>
                <w:gridSpan w:val="4"/>
                <w:vAlign w:val="center"/>
                <w:cellMerge w:id="6788" w:author="Greg Clendenning" w:date="2024-04-16T16:42:00Z" w:vMergeOrig="cont"/>
                <w:hideMark/>
              </w:tcPr>
            </w:tcPrChange>
          </w:tcPr>
          <w:p w14:paraId="096F6EB8" w14:textId="77777777" w:rsidR="00CC375B" w:rsidRPr="001570EA" w:rsidRDefault="00CC375B">
            <w:pPr>
              <w:jc w:val="center"/>
              <w:rPr>
                <w:rFonts w:cs="Arial"/>
                <w:color w:val="000000"/>
                <w:sz w:val="18"/>
                <w:szCs w:val="18"/>
              </w:rPr>
            </w:pPr>
            <w:ins w:id="6789" w:author="Greg Clendenning" w:date="2024-04-16T16:42:00Z">
              <w:r w:rsidRPr="001570EA">
                <w:rPr>
                  <w:rFonts w:cs="Arial"/>
                  <w:color w:val="000000"/>
                  <w:sz w:val="18"/>
                  <w:szCs w:val="18"/>
                </w:rPr>
                <w:t>13.7</w:t>
              </w:r>
            </w:ins>
          </w:p>
        </w:tc>
        <w:tc>
          <w:tcPr>
            <w:tcW w:w="1227" w:type="dxa"/>
            <w:vMerge/>
            <w:tcBorders>
              <w:top w:val="single" w:sz="8" w:space="0" w:color="auto"/>
              <w:left w:val="single" w:sz="8" w:space="0" w:color="auto"/>
              <w:bottom w:val="single" w:sz="8" w:space="0" w:color="000000"/>
              <w:right w:val="single" w:sz="8" w:space="0" w:color="auto"/>
            </w:tcBorders>
            <w:vAlign w:val="center"/>
            <w:hideMark/>
            <w:tcPrChange w:id="6790" w:author="Greg Clendenning" w:date="2024-04-16T16:42:00Z">
              <w:tcPr>
                <w:tcW w:w="1849" w:type="dxa"/>
                <w:gridSpan w:val="3"/>
                <w:vMerge/>
                <w:vAlign w:val="center"/>
                <w:hideMark/>
              </w:tcPr>
            </w:tcPrChange>
          </w:tcPr>
          <w:p w14:paraId="12F73E0C" w14:textId="77777777" w:rsidR="00CC375B" w:rsidRPr="001570EA" w:rsidRDefault="00CC375B">
            <w:pPr>
              <w:jc w:val="center"/>
              <w:rPr>
                <w:rFonts w:cs="Arial"/>
                <w:color w:val="000000"/>
                <w:sz w:val="18"/>
                <w:szCs w:val="18"/>
              </w:rPr>
            </w:pPr>
          </w:p>
        </w:tc>
        <w:tc>
          <w:tcPr>
            <w:tcW w:w="1849" w:type="dxa"/>
            <w:vMerge/>
            <w:cellDel w:id="6791" w:author="Greg Clendenning" w:date="2024-04-16T16:42:00Z"/>
            <w:tcPrChange w:id="6792" w:author="Greg Clendenning" w:date="2024-04-16T16:42:00Z">
              <w:tcPr>
                <w:tcW w:w="1849" w:type="dxa"/>
                <w:gridSpan w:val="3"/>
                <w:vMerge/>
                <w:vAlign w:val="center"/>
                <w:cellDel w:id="6793" w:author="Greg Clendenning" w:date="2024-04-16T16:42:00Z"/>
              </w:tcPr>
            </w:tcPrChange>
          </w:tcPr>
          <w:p w14:paraId="0729CEFA" w14:textId="77777777" w:rsidR="00FA5174" w:rsidRPr="001E39C2" w:rsidRDefault="00FA5174" w:rsidP="00BD2C4C">
            <w:pPr>
              <w:jc w:val="center"/>
              <w:rPr>
                <w:rFonts w:cs="Arial"/>
                <w:bCs/>
                <w:color w:val="000000"/>
                <w:sz w:val="18"/>
                <w:szCs w:val="18"/>
              </w:rPr>
            </w:pPr>
          </w:p>
        </w:tc>
        <w:tc>
          <w:tcPr>
            <w:tcW w:w="1742" w:type="dxa"/>
            <w:gridSpan w:val="2"/>
            <w:vMerge/>
            <w:cellDel w:id="6794" w:author="Greg Clendenning" w:date="2024-04-16T16:42:00Z"/>
            <w:tcPrChange w:id="6795" w:author="Greg Clendenning" w:date="2024-04-16T16:42:00Z">
              <w:tcPr>
                <w:tcW w:w="1742" w:type="dxa"/>
                <w:vMerge/>
                <w:vAlign w:val="center"/>
                <w:cellDel w:id="6796" w:author="Greg Clendenning" w:date="2024-04-16T16:42:00Z"/>
              </w:tcPr>
            </w:tcPrChange>
          </w:tcPr>
          <w:p w14:paraId="69F5FF9F" w14:textId="77777777" w:rsidR="00FA5174" w:rsidRPr="001E39C2" w:rsidRDefault="00FA5174" w:rsidP="00BD2C4C">
            <w:pPr>
              <w:jc w:val="center"/>
              <w:rPr>
                <w:rFonts w:cs="Arial"/>
                <w:bCs/>
                <w:color w:val="000000"/>
                <w:sz w:val="18"/>
                <w:szCs w:val="18"/>
              </w:rPr>
            </w:pPr>
          </w:p>
        </w:tc>
      </w:tr>
      <w:tr w:rsidR="00475EB1" w:rsidRPr="001570EA" w14:paraId="3D3DF75D" w14:textId="5AA4956B" w:rsidTr="00CC375B">
        <w:trPr>
          <w:trHeight w:val="325"/>
        </w:trPr>
        <w:tc>
          <w:tcPr>
            <w:tcW w:w="1253" w:type="dxa"/>
            <w:tcBorders>
              <w:top w:val="nil"/>
              <w:left w:val="single" w:sz="8" w:space="0" w:color="auto"/>
              <w:bottom w:val="single" w:sz="8" w:space="0" w:color="auto"/>
              <w:right w:val="single" w:sz="8" w:space="0" w:color="auto"/>
            </w:tcBorders>
            <w:shd w:val="clear" w:color="000000" w:fill="FFFFFF"/>
            <w:vAlign w:val="center"/>
            <w:hideMark/>
          </w:tcPr>
          <w:p w14:paraId="3792ADDE" w14:textId="77777777" w:rsidR="00CC375B" w:rsidRPr="001570EA" w:rsidRDefault="00CC375B">
            <w:pPr>
              <w:jc w:val="center"/>
              <w:rPr>
                <w:color w:val="000000"/>
                <w:sz w:val="18"/>
                <w:rPrChange w:id="6797" w:author="Greg Clendenning" w:date="2024-04-16T16:42:00Z">
                  <w:rPr>
                    <w:b/>
                    <w:color w:val="000000"/>
                    <w:sz w:val="18"/>
                  </w:rPr>
                </w:rPrChange>
              </w:rPr>
            </w:pPr>
            <w:r w:rsidRPr="001570EA">
              <w:rPr>
                <w:rFonts w:cs="Arial"/>
                <w:color w:val="000000"/>
                <w:sz w:val="18"/>
                <w:szCs w:val="18"/>
              </w:rPr>
              <w:t>8&lt;11</w:t>
            </w:r>
          </w:p>
        </w:tc>
        <w:tc>
          <w:tcPr>
            <w:tcW w:w="1670" w:type="dxa"/>
            <w:shd w:val="clear" w:color="auto" w:fill="FFFFFF" w:themeFill="background1"/>
            <w:cellDel w:id="6798" w:author="Greg Clendenning" w:date="2024-04-16T16:42:00Z"/>
          </w:tcPr>
          <w:p w14:paraId="492BCB42" w14:textId="77777777" w:rsidR="00FA5174" w:rsidRDefault="00FA5174" w:rsidP="00BD2C4C">
            <w:pPr>
              <w:jc w:val="center"/>
              <w:rPr>
                <w:rFonts w:cs="Arial"/>
                <w:bCs/>
                <w:color w:val="000000"/>
                <w:sz w:val="18"/>
                <w:szCs w:val="18"/>
              </w:rPr>
            </w:pPr>
            <w:del w:id="6799" w:author="Greg Clendenning" w:date="2024-04-16T16:42:00Z">
              <w:r>
                <w:rPr>
                  <w:rFonts w:cs="Arial"/>
                  <w:bCs/>
                  <w:color w:val="000000"/>
                  <w:sz w:val="18"/>
                  <w:szCs w:val="18"/>
                </w:rPr>
                <w:delText>10.9</w:delText>
              </w:r>
            </w:del>
          </w:p>
        </w:tc>
        <w:tc>
          <w:tcPr>
            <w:tcW w:w="2067" w:type="dxa"/>
            <w:gridSpan w:val="3"/>
            <w:tcBorders>
              <w:top w:val="nil"/>
              <w:left w:val="single" w:sz="8" w:space="0" w:color="auto"/>
              <w:bottom w:val="single" w:sz="8" w:space="0" w:color="000000"/>
              <w:right w:val="single" w:sz="8" w:space="0" w:color="auto"/>
            </w:tcBorders>
            <w:shd w:val="clear" w:color="000000" w:fill="FFFFFF"/>
            <w:vAlign w:val="center"/>
            <w:hideMark/>
          </w:tcPr>
          <w:p w14:paraId="1124E522" w14:textId="2A7FBB40" w:rsidR="00CC375B" w:rsidRPr="001570EA" w:rsidRDefault="00FA5174">
            <w:pPr>
              <w:jc w:val="center"/>
              <w:rPr>
                <w:rFonts w:cs="Arial"/>
                <w:color w:val="000000"/>
                <w:sz w:val="18"/>
                <w:szCs w:val="18"/>
              </w:rPr>
            </w:pPr>
            <w:del w:id="6800" w:author="Greg Clendenning" w:date="2024-04-16T16:42:00Z">
              <w:r>
                <w:rPr>
                  <w:rFonts w:cs="Arial"/>
                  <w:bCs/>
                  <w:color w:val="000000"/>
                  <w:sz w:val="18"/>
                  <w:szCs w:val="18"/>
                </w:rPr>
                <w:delText>12</w:delText>
              </w:r>
            </w:del>
            <w:ins w:id="6801" w:author="Greg Clendenning" w:date="2024-04-16T16:42:00Z">
              <w:r w:rsidR="00CC375B" w:rsidRPr="001570EA">
                <w:rPr>
                  <w:rFonts w:cs="Arial"/>
                  <w:color w:val="000000"/>
                  <w:sz w:val="18"/>
                  <w:szCs w:val="18"/>
                </w:rPr>
                <w:t>16</w:t>
              </w:r>
            </w:ins>
            <w:r w:rsidR="00CC375B" w:rsidRPr="001570EA">
              <w:rPr>
                <w:rFonts w:cs="Arial"/>
                <w:color w:val="000000"/>
                <w:sz w:val="18"/>
                <w:szCs w:val="18"/>
              </w:rPr>
              <w:t>.0</w:t>
            </w:r>
          </w:p>
        </w:tc>
        <w:tc>
          <w:tcPr>
            <w:tcW w:w="1227" w:type="dxa"/>
            <w:tcBorders>
              <w:top w:val="nil"/>
              <w:left w:val="nil"/>
              <w:bottom w:val="single" w:sz="8" w:space="0" w:color="auto"/>
              <w:right w:val="single" w:sz="8" w:space="0" w:color="auto"/>
            </w:tcBorders>
            <w:shd w:val="clear" w:color="000000" w:fill="FFFFFF"/>
            <w:vAlign w:val="center"/>
            <w:hideMark/>
          </w:tcPr>
          <w:p w14:paraId="4F7707C4" w14:textId="013F4A5D" w:rsidR="00CC375B" w:rsidRPr="001570EA" w:rsidRDefault="00FA5174">
            <w:pPr>
              <w:jc w:val="center"/>
              <w:rPr>
                <w:rFonts w:cs="Arial"/>
                <w:color w:val="000000"/>
                <w:sz w:val="18"/>
                <w:szCs w:val="18"/>
              </w:rPr>
            </w:pPr>
            <w:del w:id="6802" w:author="Greg Clendenning" w:date="2024-04-16T16:42:00Z">
              <w:r>
                <w:rPr>
                  <w:rFonts w:cs="Arial"/>
                  <w:bCs/>
                  <w:color w:val="000000"/>
                  <w:sz w:val="18"/>
                  <w:szCs w:val="18"/>
                </w:rPr>
                <w:delText>9.6</w:delText>
              </w:r>
            </w:del>
            <w:ins w:id="6803" w:author="Greg Clendenning" w:date="2024-04-16T16:42:00Z">
              <w:r w:rsidR="00CC375B" w:rsidRPr="001570EA">
                <w:rPr>
                  <w:rFonts w:cs="Arial"/>
                  <w:color w:val="000000"/>
                  <w:sz w:val="18"/>
                  <w:szCs w:val="18"/>
                </w:rPr>
                <w:t>14.1</w:t>
              </w:r>
            </w:ins>
          </w:p>
        </w:tc>
        <w:tc>
          <w:tcPr>
            <w:tcW w:w="1742" w:type="dxa"/>
            <w:gridSpan w:val="3"/>
            <w:shd w:val="clear" w:color="auto" w:fill="FFFFFF" w:themeFill="background1"/>
            <w:cellDel w:id="6804" w:author="Greg Clendenning" w:date="2024-04-16T16:42:00Z"/>
          </w:tcPr>
          <w:p w14:paraId="371E782B" w14:textId="77777777" w:rsidR="00FA5174" w:rsidRDefault="00FA5174" w:rsidP="00BD2C4C">
            <w:pPr>
              <w:jc w:val="center"/>
              <w:rPr>
                <w:rFonts w:cs="Arial"/>
                <w:bCs/>
                <w:color w:val="000000"/>
                <w:sz w:val="18"/>
                <w:szCs w:val="18"/>
              </w:rPr>
            </w:pPr>
            <w:del w:id="6805" w:author="Greg Clendenning" w:date="2024-04-16T16:42:00Z">
              <w:r>
                <w:rPr>
                  <w:rFonts w:cs="Arial"/>
                  <w:bCs/>
                  <w:color w:val="000000"/>
                  <w:sz w:val="18"/>
                  <w:szCs w:val="18"/>
                </w:rPr>
                <w:delText>10.6</w:delText>
              </w:r>
            </w:del>
          </w:p>
        </w:tc>
      </w:tr>
      <w:tr w:rsidR="00475EB1" w:rsidRPr="001570EA" w14:paraId="43A8F592" w14:textId="3E2EC79C" w:rsidTr="00CC375B">
        <w:trPr>
          <w:trHeight w:val="325"/>
        </w:trPr>
        <w:tc>
          <w:tcPr>
            <w:tcW w:w="1253" w:type="dxa"/>
            <w:gridSpan w:val="2"/>
            <w:tcBorders>
              <w:top w:val="nil"/>
              <w:left w:val="single" w:sz="8" w:space="0" w:color="auto"/>
              <w:bottom w:val="single" w:sz="8" w:space="0" w:color="auto"/>
              <w:right w:val="single" w:sz="8" w:space="0" w:color="auto"/>
            </w:tcBorders>
            <w:shd w:val="clear" w:color="000000" w:fill="FFFFFF"/>
            <w:vAlign w:val="center"/>
            <w:hideMark/>
          </w:tcPr>
          <w:p w14:paraId="0D478959" w14:textId="77777777" w:rsidR="00CC375B" w:rsidRPr="001570EA" w:rsidRDefault="00CC375B">
            <w:pPr>
              <w:jc w:val="center"/>
              <w:rPr>
                <w:rFonts w:cs="Arial"/>
                <w:color w:val="000000"/>
                <w:sz w:val="18"/>
                <w:szCs w:val="18"/>
              </w:rPr>
            </w:pPr>
            <w:r w:rsidRPr="001570EA">
              <w:rPr>
                <w:rFonts w:cs="Arial"/>
                <w:color w:val="000000"/>
                <w:sz w:val="18"/>
                <w:szCs w:val="18"/>
              </w:rPr>
              <w:t>11&lt;14</w:t>
            </w:r>
          </w:p>
        </w:tc>
        <w:tc>
          <w:tcPr>
            <w:tcW w:w="2067" w:type="dxa"/>
            <w:tcBorders>
              <w:top w:val="nil"/>
              <w:left w:val="single" w:sz="8" w:space="0" w:color="auto"/>
              <w:bottom w:val="single" w:sz="8" w:space="0" w:color="000000"/>
              <w:right w:val="single" w:sz="8" w:space="0" w:color="auto"/>
            </w:tcBorders>
            <w:vAlign w:val="center"/>
            <w:hideMark/>
          </w:tcPr>
          <w:p w14:paraId="0C6CD7A7" w14:textId="77777777" w:rsidR="00CC375B" w:rsidRPr="001570EA" w:rsidRDefault="00CC375B">
            <w:pPr>
              <w:jc w:val="center"/>
              <w:rPr>
                <w:rFonts w:cs="Arial"/>
                <w:color w:val="000000"/>
                <w:sz w:val="18"/>
                <w:szCs w:val="18"/>
              </w:rPr>
            </w:pPr>
          </w:p>
        </w:tc>
        <w:tc>
          <w:tcPr>
            <w:tcW w:w="1849" w:type="dxa"/>
            <w:gridSpan w:val="2"/>
            <w:cellDel w:id="6806" w:author="Greg Clendenning" w:date="2024-04-16T16:42:00Z"/>
          </w:tcPr>
          <w:p w14:paraId="70382D1B" w14:textId="77777777" w:rsidR="00FA5174" w:rsidRDefault="00FA5174" w:rsidP="00BD2C4C">
            <w:pPr>
              <w:jc w:val="center"/>
              <w:rPr>
                <w:rFonts w:cs="Arial"/>
                <w:bCs/>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4699DD9C" w14:textId="00442F13" w:rsidR="00CC375B" w:rsidRPr="001570EA" w:rsidRDefault="00CC375B">
            <w:pPr>
              <w:jc w:val="center"/>
              <w:rPr>
                <w:rFonts w:cs="Arial"/>
                <w:color w:val="000000"/>
                <w:sz w:val="18"/>
                <w:szCs w:val="18"/>
              </w:rPr>
            </w:pPr>
            <w:ins w:id="6807" w:author="Greg Clendenning" w:date="2024-04-16T16:42:00Z">
              <w:r w:rsidRPr="001570EA">
                <w:rPr>
                  <w:rFonts w:cs="Arial"/>
                  <w:color w:val="000000"/>
                  <w:sz w:val="18"/>
                  <w:szCs w:val="18"/>
                </w:rPr>
                <w:t>13.</w:t>
              </w:r>
            </w:ins>
            <w:r w:rsidRPr="001570EA">
              <w:rPr>
                <w:rFonts w:cs="Arial"/>
                <w:color w:val="000000"/>
                <w:sz w:val="18"/>
                <w:szCs w:val="18"/>
              </w:rPr>
              <w:t>9</w:t>
            </w:r>
            <w:del w:id="6808" w:author="Greg Clendenning" w:date="2024-04-16T16:42:00Z">
              <w:r w:rsidR="00FA5174">
                <w:rPr>
                  <w:rFonts w:cs="Arial"/>
                  <w:bCs/>
                  <w:color w:val="000000"/>
                  <w:sz w:val="18"/>
                  <w:szCs w:val="18"/>
                </w:rPr>
                <w:delText>.5</w:delText>
              </w:r>
            </w:del>
          </w:p>
        </w:tc>
        <w:tc>
          <w:tcPr>
            <w:tcW w:w="1742" w:type="dxa"/>
            <w:gridSpan w:val="3"/>
            <w:shd w:val="clear" w:color="auto" w:fill="FFFFFF" w:themeFill="background1"/>
            <w:cellDel w:id="6809" w:author="Greg Clendenning" w:date="2024-04-16T16:42:00Z"/>
          </w:tcPr>
          <w:p w14:paraId="1DB77428" w14:textId="77777777" w:rsidR="00FA5174" w:rsidRDefault="00FA5174" w:rsidP="00BD2C4C">
            <w:pPr>
              <w:jc w:val="center"/>
              <w:rPr>
                <w:rFonts w:cs="Arial"/>
                <w:bCs/>
                <w:color w:val="000000"/>
                <w:sz w:val="18"/>
                <w:szCs w:val="18"/>
              </w:rPr>
            </w:pPr>
            <w:del w:id="6810" w:author="Greg Clendenning" w:date="2024-04-16T16:42:00Z">
              <w:r>
                <w:rPr>
                  <w:rFonts w:cs="Arial"/>
                  <w:bCs/>
                  <w:color w:val="000000"/>
                  <w:sz w:val="18"/>
                  <w:szCs w:val="18"/>
                </w:rPr>
                <w:delText>10.5</w:delText>
              </w:r>
            </w:del>
          </w:p>
        </w:tc>
      </w:tr>
      <w:tr w:rsidR="00475EB1" w:rsidRPr="001570EA" w14:paraId="3EC068E7" w14:textId="14F053BD" w:rsidTr="00CC375B">
        <w:trPr>
          <w:trHeight w:val="325"/>
        </w:trPr>
        <w:tc>
          <w:tcPr>
            <w:tcW w:w="1253" w:type="dxa"/>
            <w:gridSpan w:val="2"/>
            <w:tcBorders>
              <w:top w:val="nil"/>
              <w:left w:val="single" w:sz="8" w:space="0" w:color="auto"/>
              <w:bottom w:val="single" w:sz="8" w:space="0" w:color="auto"/>
              <w:right w:val="single" w:sz="8" w:space="0" w:color="auto"/>
            </w:tcBorders>
            <w:shd w:val="clear" w:color="000000" w:fill="FFFFFF"/>
            <w:vAlign w:val="center"/>
            <w:hideMark/>
          </w:tcPr>
          <w:p w14:paraId="43E1B43C" w14:textId="77777777" w:rsidR="00CC375B" w:rsidRPr="001570EA" w:rsidRDefault="00CC375B">
            <w:pPr>
              <w:jc w:val="center"/>
              <w:rPr>
                <w:color w:val="000000"/>
                <w:sz w:val="18"/>
                <w:rPrChange w:id="6811" w:author="Greg Clendenning" w:date="2024-04-16T16:42:00Z">
                  <w:rPr>
                    <w:b/>
                    <w:color w:val="000000"/>
                    <w:sz w:val="18"/>
                  </w:rPr>
                </w:rPrChange>
              </w:rPr>
            </w:pPr>
            <w:r w:rsidRPr="001570EA">
              <w:rPr>
                <w:rFonts w:cs="Arial"/>
                <w:color w:val="000000"/>
                <w:sz w:val="18"/>
                <w:szCs w:val="18"/>
              </w:rPr>
              <w:t>14&lt;20</w:t>
            </w:r>
          </w:p>
        </w:tc>
        <w:tc>
          <w:tcPr>
            <w:tcW w:w="2067" w:type="dxa"/>
            <w:gridSpan w:val="3"/>
            <w:tcBorders>
              <w:top w:val="nil"/>
              <w:left w:val="single" w:sz="8" w:space="0" w:color="auto"/>
              <w:bottom w:val="single" w:sz="8" w:space="0" w:color="000000"/>
              <w:right w:val="single" w:sz="8" w:space="0" w:color="auto"/>
            </w:tcBorders>
            <w:vAlign w:val="center"/>
            <w:cellIns w:id="6812" w:author="Greg Clendenning" w:date="2024-04-16T16:42:00Z"/>
            <w:hideMark/>
          </w:tcPr>
          <w:p w14:paraId="44CC459A" w14:textId="77777777" w:rsidR="00CC375B" w:rsidRPr="001570EA" w:rsidRDefault="00CC375B">
            <w:pPr>
              <w:jc w:val="center"/>
              <w:rPr>
                <w:rFonts w:cs="Arial"/>
                <w:color w:val="000000"/>
                <w:sz w:val="18"/>
                <w:szCs w:val="18"/>
              </w:rPr>
            </w:pPr>
          </w:p>
        </w:tc>
        <w:tc>
          <w:tcPr>
            <w:tcW w:w="1227" w:type="dxa"/>
            <w:tcBorders>
              <w:top w:val="nil"/>
              <w:left w:val="nil"/>
              <w:bottom w:val="single" w:sz="8" w:space="0" w:color="auto"/>
              <w:right w:val="single" w:sz="8" w:space="0" w:color="auto"/>
            </w:tcBorders>
            <w:shd w:val="clear" w:color="000000" w:fill="FFFFFF"/>
            <w:vAlign w:val="center"/>
            <w:hideMark/>
          </w:tcPr>
          <w:p w14:paraId="6B96FCAF" w14:textId="2B2EF3E9" w:rsidR="00CC375B" w:rsidRPr="001570EA" w:rsidRDefault="00FA5174">
            <w:pPr>
              <w:jc w:val="center"/>
              <w:rPr>
                <w:rFonts w:cs="Arial"/>
                <w:color w:val="000000"/>
                <w:sz w:val="18"/>
                <w:szCs w:val="18"/>
              </w:rPr>
            </w:pPr>
            <w:del w:id="6813" w:author="Greg Clendenning" w:date="2024-04-16T16:42:00Z">
              <w:r>
                <w:rPr>
                  <w:rFonts w:cs="Arial"/>
                  <w:bCs/>
                  <w:color w:val="000000"/>
                  <w:sz w:val="18"/>
                  <w:szCs w:val="18"/>
                </w:rPr>
                <w:delText>10</w:delText>
              </w:r>
            </w:del>
            <w:ins w:id="6814" w:author="Greg Clendenning" w:date="2024-04-16T16:42:00Z">
              <w:r w:rsidR="00CC375B" w:rsidRPr="001570EA">
                <w:rPr>
                  <w:rFonts w:cs="Arial"/>
                  <w:color w:val="000000"/>
                  <w:sz w:val="18"/>
                  <w:szCs w:val="18"/>
                </w:rPr>
                <w:t>13</w:t>
              </w:r>
            </w:ins>
            <w:r w:rsidR="00CC375B" w:rsidRPr="001570EA">
              <w:rPr>
                <w:rFonts w:cs="Arial"/>
                <w:color w:val="000000"/>
                <w:sz w:val="18"/>
                <w:szCs w:val="18"/>
              </w:rPr>
              <w:t>.7</w:t>
            </w:r>
          </w:p>
        </w:tc>
        <w:tc>
          <w:tcPr>
            <w:tcW w:w="1849" w:type="dxa"/>
            <w:shd w:val="clear" w:color="auto" w:fill="FFFFFF" w:themeFill="background1"/>
            <w:cellDel w:id="6815" w:author="Greg Clendenning" w:date="2024-04-16T16:42:00Z"/>
          </w:tcPr>
          <w:p w14:paraId="632D41C4" w14:textId="77777777" w:rsidR="00FA5174" w:rsidRDefault="00FA5174" w:rsidP="00BD2C4C">
            <w:pPr>
              <w:jc w:val="center"/>
              <w:rPr>
                <w:rFonts w:cs="Arial"/>
                <w:bCs/>
                <w:color w:val="000000"/>
                <w:sz w:val="18"/>
                <w:szCs w:val="18"/>
              </w:rPr>
            </w:pPr>
            <w:del w:id="6816" w:author="Greg Clendenning" w:date="2024-04-16T16:42:00Z">
              <w:r>
                <w:rPr>
                  <w:rFonts w:cs="Arial"/>
                  <w:bCs/>
                  <w:color w:val="000000"/>
                  <w:sz w:val="18"/>
                  <w:szCs w:val="18"/>
                </w:rPr>
                <w:delText>11.8</w:delText>
              </w:r>
            </w:del>
          </w:p>
        </w:tc>
        <w:tc>
          <w:tcPr>
            <w:tcW w:w="1849" w:type="dxa"/>
            <w:shd w:val="clear" w:color="auto" w:fill="FFFFFF" w:themeFill="background1"/>
            <w:cellDel w:id="6817" w:author="Greg Clendenning" w:date="2024-04-16T16:42:00Z"/>
          </w:tcPr>
          <w:p w14:paraId="5A40F13D" w14:textId="77777777" w:rsidR="00FA5174" w:rsidRDefault="00FA5174" w:rsidP="00BD2C4C">
            <w:pPr>
              <w:jc w:val="center"/>
              <w:rPr>
                <w:rFonts w:cs="Arial"/>
                <w:bCs/>
                <w:color w:val="000000"/>
                <w:sz w:val="18"/>
                <w:szCs w:val="18"/>
              </w:rPr>
            </w:pPr>
            <w:del w:id="6818" w:author="Greg Clendenning" w:date="2024-04-16T16:42:00Z">
              <w:r>
                <w:rPr>
                  <w:rFonts w:cs="Arial"/>
                  <w:bCs/>
                  <w:color w:val="000000"/>
                  <w:sz w:val="18"/>
                  <w:szCs w:val="18"/>
                </w:rPr>
                <w:delText>9.3</w:delText>
              </w:r>
            </w:del>
          </w:p>
        </w:tc>
        <w:tc>
          <w:tcPr>
            <w:tcW w:w="1742" w:type="dxa"/>
            <w:shd w:val="clear" w:color="auto" w:fill="FFFFFF" w:themeFill="background1"/>
            <w:cellDel w:id="6819" w:author="Greg Clendenning" w:date="2024-04-16T16:42:00Z"/>
          </w:tcPr>
          <w:p w14:paraId="0873A6BA" w14:textId="77777777" w:rsidR="00FA5174" w:rsidRDefault="00FA5174" w:rsidP="00BD2C4C">
            <w:pPr>
              <w:jc w:val="center"/>
              <w:rPr>
                <w:rFonts w:cs="Arial"/>
                <w:bCs/>
                <w:color w:val="000000"/>
                <w:sz w:val="18"/>
                <w:szCs w:val="18"/>
              </w:rPr>
            </w:pPr>
            <w:del w:id="6820" w:author="Greg Clendenning" w:date="2024-04-16T16:42:00Z">
              <w:r>
                <w:rPr>
                  <w:rFonts w:cs="Arial"/>
                  <w:bCs/>
                  <w:color w:val="000000"/>
                  <w:sz w:val="18"/>
                  <w:szCs w:val="18"/>
                </w:rPr>
                <w:delText>10.2</w:delText>
              </w:r>
            </w:del>
          </w:p>
        </w:tc>
      </w:tr>
      <w:tr w:rsidR="00475EB1" w:rsidRPr="001570EA" w14:paraId="24D200A0" w14:textId="58F296A6" w:rsidTr="00CC375B">
        <w:trPr>
          <w:trHeight w:val="325"/>
        </w:trPr>
        <w:tc>
          <w:tcPr>
            <w:tcW w:w="1253" w:type="dxa"/>
            <w:gridSpan w:val="2"/>
            <w:tcBorders>
              <w:top w:val="nil"/>
              <w:left w:val="single" w:sz="8" w:space="0" w:color="auto"/>
              <w:bottom w:val="single" w:sz="8" w:space="0" w:color="auto"/>
              <w:right w:val="single" w:sz="8" w:space="0" w:color="auto"/>
            </w:tcBorders>
            <w:shd w:val="clear" w:color="000000" w:fill="FFFFFF"/>
            <w:vAlign w:val="center"/>
            <w:hideMark/>
          </w:tcPr>
          <w:p w14:paraId="76853796" w14:textId="77777777" w:rsidR="00CC375B" w:rsidRPr="001570EA" w:rsidRDefault="00CC375B">
            <w:pPr>
              <w:jc w:val="center"/>
              <w:rPr>
                <w:color w:val="000000"/>
                <w:sz w:val="18"/>
                <w:rPrChange w:id="6821" w:author="Greg Clendenning" w:date="2024-04-16T16:42:00Z">
                  <w:rPr>
                    <w:b/>
                    <w:color w:val="000000"/>
                    <w:sz w:val="18"/>
                  </w:rPr>
                </w:rPrChange>
              </w:rPr>
            </w:pPr>
            <w:r w:rsidRPr="001570EA">
              <w:rPr>
                <w:rFonts w:cs="Arial"/>
                <w:color w:val="000000"/>
                <w:sz w:val="18"/>
                <w:szCs w:val="18"/>
              </w:rPr>
              <w:t>20&lt;28</w:t>
            </w:r>
          </w:p>
        </w:tc>
        <w:tc>
          <w:tcPr>
            <w:tcW w:w="2067" w:type="dxa"/>
            <w:gridSpan w:val="3"/>
            <w:tcBorders>
              <w:top w:val="nil"/>
              <w:left w:val="nil"/>
              <w:bottom w:val="single" w:sz="8" w:space="0" w:color="auto"/>
              <w:right w:val="single" w:sz="8" w:space="0" w:color="auto"/>
            </w:tcBorders>
            <w:shd w:val="clear" w:color="000000" w:fill="FFFFFF"/>
            <w:vAlign w:val="center"/>
            <w:hideMark/>
          </w:tcPr>
          <w:p w14:paraId="6FB2753E" w14:textId="5D760B1F" w:rsidR="00CC375B" w:rsidRPr="001570EA" w:rsidRDefault="00FA5174">
            <w:pPr>
              <w:jc w:val="center"/>
              <w:rPr>
                <w:rFonts w:cs="Arial"/>
                <w:color w:val="000000"/>
                <w:sz w:val="18"/>
                <w:szCs w:val="18"/>
              </w:rPr>
            </w:pPr>
            <w:del w:id="6822" w:author="Greg Clendenning" w:date="2024-04-16T16:42:00Z">
              <w:r>
                <w:rPr>
                  <w:rFonts w:cs="Arial"/>
                  <w:bCs/>
                  <w:color w:val="000000"/>
                  <w:sz w:val="18"/>
                  <w:szCs w:val="18"/>
                </w:rPr>
                <w:delText>9.4</w:delText>
              </w:r>
            </w:del>
            <w:ins w:id="6823" w:author="Greg Clendenning" w:date="2024-04-16T16:42:00Z">
              <w:r w:rsidR="00CC375B" w:rsidRPr="001570EA">
                <w:rPr>
                  <w:rFonts w:cs="Arial"/>
                  <w:color w:val="000000"/>
                  <w:sz w:val="18"/>
                  <w:szCs w:val="18"/>
                </w:rPr>
                <w:t>13.8</w:t>
              </w:r>
            </w:ins>
          </w:p>
        </w:tc>
        <w:tc>
          <w:tcPr>
            <w:tcW w:w="1227" w:type="dxa"/>
            <w:tcBorders>
              <w:top w:val="nil"/>
              <w:left w:val="single" w:sz="8" w:space="0" w:color="auto"/>
              <w:bottom w:val="single" w:sz="8" w:space="0" w:color="000000"/>
              <w:right w:val="single" w:sz="8" w:space="0" w:color="auto"/>
            </w:tcBorders>
            <w:shd w:val="clear" w:color="000000" w:fill="FFFFFF"/>
            <w:vAlign w:val="center"/>
            <w:cellMerge w:id="6824" w:author="Greg Clendenning" w:date="2024-04-16T16:42:00Z" w:vMerge="rest"/>
            <w:hideMark/>
          </w:tcPr>
          <w:p w14:paraId="2C48C030" w14:textId="14959EC6" w:rsidR="00CC375B" w:rsidRPr="001570EA" w:rsidRDefault="00FA5174">
            <w:pPr>
              <w:jc w:val="center"/>
              <w:rPr>
                <w:rFonts w:cs="Arial"/>
                <w:color w:val="000000"/>
                <w:sz w:val="18"/>
                <w:szCs w:val="18"/>
              </w:rPr>
            </w:pPr>
            <w:del w:id="6825" w:author="Greg Clendenning" w:date="2024-04-16T16:42:00Z">
              <w:r>
                <w:rPr>
                  <w:rFonts w:cs="Arial"/>
                  <w:bCs/>
                  <w:color w:val="000000"/>
                  <w:sz w:val="18"/>
                  <w:szCs w:val="18"/>
                </w:rPr>
                <w:delText>10.3</w:delText>
              </w:r>
            </w:del>
            <w:ins w:id="6826" w:author="Greg Clendenning" w:date="2024-04-16T16:42:00Z">
              <w:r w:rsidR="00CC375B" w:rsidRPr="001570EA">
                <w:rPr>
                  <w:rFonts w:cs="Arial"/>
                  <w:color w:val="000000"/>
                  <w:sz w:val="18"/>
                  <w:szCs w:val="18"/>
                </w:rPr>
                <w:t>13.8</w:t>
              </w:r>
            </w:ins>
          </w:p>
        </w:tc>
        <w:tc>
          <w:tcPr>
            <w:tcW w:w="1849" w:type="dxa"/>
            <w:shd w:val="clear" w:color="auto" w:fill="FFFFFF" w:themeFill="background1"/>
            <w:cellDel w:id="6827" w:author="Greg Clendenning" w:date="2024-04-16T16:42:00Z"/>
          </w:tcPr>
          <w:p w14:paraId="28345764" w14:textId="77777777" w:rsidR="00FA5174" w:rsidRDefault="00FA5174" w:rsidP="00BD2C4C">
            <w:pPr>
              <w:jc w:val="center"/>
              <w:rPr>
                <w:rFonts w:cs="Arial"/>
                <w:bCs/>
                <w:color w:val="000000"/>
                <w:sz w:val="18"/>
                <w:szCs w:val="18"/>
              </w:rPr>
            </w:pPr>
            <w:del w:id="6828" w:author="Greg Clendenning" w:date="2024-04-16T16:42:00Z">
              <w:r>
                <w:rPr>
                  <w:rFonts w:cs="Arial"/>
                  <w:bCs/>
                  <w:color w:val="000000"/>
                  <w:sz w:val="18"/>
                  <w:szCs w:val="18"/>
                </w:rPr>
                <w:delText>9.4</w:delText>
              </w:r>
            </w:del>
          </w:p>
        </w:tc>
        <w:tc>
          <w:tcPr>
            <w:tcW w:w="1742" w:type="dxa"/>
            <w:gridSpan w:val="2"/>
            <w:shd w:val="clear" w:color="auto" w:fill="FFFFFF" w:themeFill="background1"/>
            <w:cellDel w:id="6829" w:author="Greg Clendenning" w:date="2024-04-16T16:42:00Z"/>
          </w:tcPr>
          <w:p w14:paraId="7B095464" w14:textId="77777777" w:rsidR="00FA5174" w:rsidRDefault="00FA5174" w:rsidP="00BD2C4C">
            <w:pPr>
              <w:jc w:val="center"/>
              <w:rPr>
                <w:rFonts w:cs="Arial"/>
                <w:bCs/>
                <w:color w:val="000000"/>
                <w:sz w:val="18"/>
                <w:szCs w:val="18"/>
              </w:rPr>
            </w:pPr>
            <w:del w:id="6830" w:author="Greg Clendenning" w:date="2024-04-16T16:42:00Z">
              <w:r>
                <w:rPr>
                  <w:rFonts w:cs="Arial"/>
                  <w:bCs/>
                  <w:color w:val="000000"/>
                  <w:sz w:val="18"/>
                  <w:szCs w:val="18"/>
                </w:rPr>
                <w:delText>10.3</w:delText>
              </w:r>
            </w:del>
          </w:p>
        </w:tc>
      </w:tr>
      <w:tr w:rsidR="00475EB1" w:rsidRPr="001570EA" w14:paraId="6D6E03A8" w14:textId="75DE7AF9" w:rsidTr="00CC375B">
        <w:trPr>
          <w:trHeight w:val="325"/>
        </w:trPr>
        <w:tc>
          <w:tcPr>
            <w:tcW w:w="1253" w:type="dxa"/>
            <w:gridSpan w:val="2"/>
            <w:tcBorders>
              <w:top w:val="nil"/>
              <w:left w:val="single" w:sz="8" w:space="0" w:color="auto"/>
              <w:bottom w:val="single" w:sz="8" w:space="0" w:color="auto"/>
              <w:right w:val="single" w:sz="8" w:space="0" w:color="auto"/>
            </w:tcBorders>
            <w:shd w:val="clear" w:color="000000" w:fill="FFFFFF"/>
            <w:vAlign w:val="center"/>
            <w:hideMark/>
          </w:tcPr>
          <w:p w14:paraId="276EB0E6" w14:textId="77777777" w:rsidR="00CC375B" w:rsidRPr="001570EA" w:rsidRDefault="00CC375B">
            <w:pPr>
              <w:jc w:val="center"/>
              <w:rPr>
                <w:rFonts w:cs="Arial"/>
                <w:color w:val="000000"/>
                <w:sz w:val="18"/>
                <w:szCs w:val="18"/>
              </w:rPr>
              <w:pPrChange w:id="6831" w:author="Greg Clendenning" w:date="2024-04-16T16:42:00Z">
                <w:pPr>
                  <w:ind w:right="57"/>
                  <w:jc w:val="center"/>
                </w:pPr>
              </w:pPrChange>
            </w:pPr>
            <w:r w:rsidRPr="001570EA">
              <w:rPr>
                <w:rFonts w:cs="Arial"/>
                <w:color w:val="000000"/>
                <w:sz w:val="18"/>
                <w:szCs w:val="18"/>
              </w:rPr>
              <w:t>≥28</w:t>
            </w:r>
          </w:p>
        </w:tc>
        <w:tc>
          <w:tcPr>
            <w:tcW w:w="2067" w:type="dxa"/>
            <w:gridSpan w:val="3"/>
            <w:tcBorders>
              <w:top w:val="nil"/>
              <w:left w:val="nil"/>
              <w:bottom w:val="single" w:sz="8" w:space="0" w:color="auto"/>
              <w:right w:val="single" w:sz="8" w:space="0" w:color="auto"/>
            </w:tcBorders>
            <w:shd w:val="clear" w:color="000000" w:fill="FFFFFF"/>
            <w:vAlign w:val="center"/>
            <w:hideMark/>
          </w:tcPr>
          <w:p w14:paraId="5C8538ED" w14:textId="6D05992D" w:rsidR="00CC375B" w:rsidRPr="001570EA" w:rsidRDefault="00FA5174">
            <w:pPr>
              <w:jc w:val="center"/>
              <w:rPr>
                <w:rFonts w:cs="Arial"/>
                <w:color w:val="000000"/>
                <w:sz w:val="18"/>
                <w:szCs w:val="18"/>
              </w:rPr>
            </w:pPr>
            <w:del w:id="6832" w:author="Greg Clendenning" w:date="2024-04-16T16:42:00Z">
              <w:r>
                <w:rPr>
                  <w:rFonts w:cs="Arial"/>
                  <w:bCs/>
                  <w:color w:val="000000"/>
                  <w:sz w:val="18"/>
                  <w:szCs w:val="18"/>
                </w:rPr>
                <w:delText>9.0</w:delText>
              </w:r>
            </w:del>
            <w:ins w:id="6833" w:author="Greg Clendenning" w:date="2024-04-16T16:42:00Z">
              <w:r w:rsidR="00CC375B" w:rsidRPr="001570EA">
                <w:rPr>
                  <w:rFonts w:cs="Arial"/>
                  <w:color w:val="000000"/>
                  <w:sz w:val="18"/>
                  <w:szCs w:val="18"/>
                </w:rPr>
                <w:t>13.2</w:t>
              </w:r>
            </w:ins>
          </w:p>
        </w:tc>
        <w:tc>
          <w:tcPr>
            <w:tcW w:w="1227" w:type="dxa"/>
            <w:tcBorders>
              <w:top w:val="nil"/>
              <w:left w:val="single" w:sz="8" w:space="0" w:color="auto"/>
              <w:bottom w:val="single" w:sz="8" w:space="0" w:color="000000"/>
              <w:right w:val="single" w:sz="8" w:space="0" w:color="auto"/>
            </w:tcBorders>
            <w:vAlign w:val="center"/>
            <w:cellMerge w:id="6834" w:author="Greg Clendenning" w:date="2024-04-16T16:42:00Z" w:vMerge="cont"/>
            <w:hideMark/>
          </w:tcPr>
          <w:p w14:paraId="7DE5BFF9" w14:textId="0AD24B76" w:rsidR="00CC375B" w:rsidRPr="001570EA" w:rsidRDefault="00FA5174">
            <w:pPr>
              <w:jc w:val="center"/>
              <w:rPr>
                <w:rFonts w:cs="Arial"/>
                <w:color w:val="000000"/>
                <w:sz w:val="18"/>
                <w:szCs w:val="18"/>
              </w:rPr>
            </w:pPr>
            <w:del w:id="6835" w:author="Greg Clendenning" w:date="2024-04-16T16:42:00Z">
              <w:r>
                <w:rPr>
                  <w:rFonts w:cs="Arial"/>
                  <w:bCs/>
                  <w:color w:val="000000"/>
                  <w:sz w:val="18"/>
                  <w:szCs w:val="18"/>
                </w:rPr>
                <w:delText>9.9</w:delText>
              </w:r>
            </w:del>
          </w:p>
        </w:tc>
        <w:tc>
          <w:tcPr>
            <w:tcW w:w="1849" w:type="dxa"/>
            <w:shd w:val="clear" w:color="auto" w:fill="FFFFFF" w:themeFill="background1"/>
            <w:cellDel w:id="6836" w:author="Greg Clendenning" w:date="2024-04-16T16:42:00Z"/>
          </w:tcPr>
          <w:p w14:paraId="77A39238" w14:textId="77777777" w:rsidR="00FA5174" w:rsidRDefault="00FA5174" w:rsidP="00BD2C4C">
            <w:pPr>
              <w:jc w:val="center"/>
              <w:rPr>
                <w:rFonts w:cs="Arial"/>
                <w:bCs/>
                <w:color w:val="000000"/>
                <w:sz w:val="18"/>
                <w:szCs w:val="18"/>
              </w:rPr>
            </w:pPr>
            <w:del w:id="6837" w:author="Greg Clendenning" w:date="2024-04-16T16:42:00Z">
              <w:r>
                <w:rPr>
                  <w:rFonts w:cs="Arial"/>
                  <w:bCs/>
                  <w:color w:val="000000"/>
                  <w:sz w:val="18"/>
                  <w:szCs w:val="18"/>
                </w:rPr>
                <w:delText>9.4</w:delText>
              </w:r>
            </w:del>
          </w:p>
        </w:tc>
        <w:tc>
          <w:tcPr>
            <w:tcW w:w="1742" w:type="dxa"/>
            <w:gridSpan w:val="2"/>
            <w:shd w:val="clear" w:color="auto" w:fill="FFFFFF" w:themeFill="background1"/>
            <w:cellDel w:id="6838" w:author="Greg Clendenning" w:date="2024-04-16T16:42:00Z"/>
          </w:tcPr>
          <w:p w14:paraId="592D58BE" w14:textId="77777777" w:rsidR="00FA5174" w:rsidRDefault="00FA5174" w:rsidP="00BD2C4C">
            <w:pPr>
              <w:jc w:val="center"/>
              <w:rPr>
                <w:rFonts w:cs="Arial"/>
                <w:bCs/>
                <w:color w:val="000000"/>
                <w:sz w:val="18"/>
                <w:szCs w:val="18"/>
              </w:rPr>
            </w:pPr>
            <w:del w:id="6839" w:author="Greg Clendenning" w:date="2024-04-16T16:42:00Z">
              <w:r>
                <w:rPr>
                  <w:rFonts w:cs="Arial"/>
                  <w:bCs/>
                  <w:color w:val="000000"/>
                  <w:sz w:val="18"/>
                  <w:szCs w:val="18"/>
                </w:rPr>
                <w:delText>10.3</w:delText>
              </w:r>
            </w:del>
          </w:p>
        </w:tc>
      </w:tr>
    </w:tbl>
    <w:p w14:paraId="308F4489" w14:textId="77777777" w:rsidR="007376E1" w:rsidRPr="001570EA" w:rsidRDefault="007376E1">
      <w:pPr>
        <w:pStyle w:val="NoSpacing"/>
        <w:tabs>
          <w:tab w:val="left" w:pos="2265"/>
        </w:tabs>
        <w:spacing w:after="0"/>
        <w:ind w:left="2160" w:hanging="2160"/>
        <w:rPr>
          <w:rFonts w:cs="Arial"/>
          <w:szCs w:val="20"/>
        </w:rPr>
        <w:pPrChange w:id="6840" w:author="Greg Clendenning" w:date="2024-04-16T16:42:00Z">
          <w:pPr>
            <w:pStyle w:val="NoSpacing"/>
            <w:tabs>
              <w:tab w:val="left" w:pos="2265"/>
            </w:tabs>
            <w:ind w:left="2160" w:hanging="2160"/>
          </w:pPr>
        </w:pPrChange>
      </w:pPr>
    </w:p>
    <w:p w14:paraId="03450308" w14:textId="73AEE0CD" w:rsidR="007376E1" w:rsidRPr="001570EA" w:rsidRDefault="00FA5174" w:rsidP="007376E1">
      <w:del w:id="6841" w:author="Greg Clendenning" w:date="2024-04-16T16:42:00Z">
        <w:r>
          <w:fldChar w:fldCharType="begin"/>
        </w:r>
        <w:r>
          <w:delInstrText xml:space="preserve"> REF _Ref532395131 \h </w:delInstrText>
        </w:r>
        <w:r>
          <w:fldChar w:fldCharType="separate"/>
        </w:r>
        <w:r w:rsidR="00146CD3" w:rsidRPr="001674CD">
          <w:delText>Table</w:delText>
        </w:r>
        <w:r w:rsidR="00146CD3">
          <w:delText xml:space="preserve"> </w:delText>
        </w:r>
        <w:r w:rsidR="00146CD3">
          <w:rPr>
            <w:noProof/>
          </w:rPr>
          <w:delText>2</w:delText>
        </w:r>
        <w:r w:rsidR="00146CD3">
          <w:noBreakHyphen/>
        </w:r>
        <w:r w:rsidR="00146CD3">
          <w:rPr>
            <w:noProof/>
          </w:rPr>
          <w:delText>25</w:delText>
        </w:r>
        <w:r>
          <w:fldChar w:fldCharType="end"/>
        </w:r>
      </w:del>
      <w:ins w:id="6842" w:author="Greg Clendenning" w:date="2024-04-16T16:42:00Z">
        <w:r w:rsidR="007376E1" w:rsidRPr="001570EA">
          <w:fldChar w:fldCharType="begin"/>
        </w:r>
        <w:r w:rsidR="007376E1" w:rsidRPr="001570EA">
          <w:instrText xml:space="preserve"> REF _Ref532395131 \h </w:instrText>
        </w:r>
        <w:r w:rsidR="001570EA">
          <w:instrText xml:space="preserve"> \* MERGEFORMAT </w:instrText>
        </w:r>
      </w:ins>
      <w:ins w:id="6843" w:author="Greg Clendenning" w:date="2024-04-16T16:42:00Z">
        <w:r w:rsidR="007376E1"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1</w:t>
        </w:r>
        <w:r w:rsidR="007376E1" w:rsidRPr="001570EA">
          <w:fldChar w:fldCharType="end"/>
        </w:r>
      </w:ins>
      <w:r w:rsidR="007376E1" w:rsidRPr="001570EA">
        <w:t xml:space="preserve"> lists the minimum federal</w:t>
      </w:r>
      <w:del w:id="6844" w:author="Greg Clendenning" w:date="2024-04-16T16:42:00Z">
        <w:r>
          <w:delText xml:space="preserve"> efficiency standards and minimum ENERGY STAR</w:delText>
        </w:r>
      </w:del>
      <w:r w:rsidR="007376E1" w:rsidRPr="001570EA">
        <w:t xml:space="preserve"> efficiency standards for casement-only and casement-slider RAC units. Casement-only refers to a RAC designed for mounting in a casement window with an encased assembly with a width of 14.8 inches or less and a height of 11.2 inches or less.  Casement-slider refers to a RAC with an encased assembly designed for mounting in a sliding or casement window with a width of 15.5 inches or less.</w:t>
      </w:r>
    </w:p>
    <w:p w14:paraId="0991F36C" w14:textId="77777777" w:rsidR="007376E1" w:rsidRPr="001570EA" w:rsidRDefault="007376E1" w:rsidP="007376E1"/>
    <w:p w14:paraId="4D0EEC5B" w14:textId="07F50BF0" w:rsidR="007376E1" w:rsidRPr="001570EA" w:rsidRDefault="007376E1" w:rsidP="007F64EC">
      <w:pPr>
        <w:pStyle w:val="Caption"/>
      </w:pPr>
      <w:bookmarkStart w:id="6845" w:name="_Ref532395131"/>
      <w:bookmarkStart w:id="6846" w:name="_Toc4759827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6847" w:author="Greg Clendenning" w:date="2024-04-16T16:42:00Z">
        <w:r w:rsidR="003D6F35">
          <w:rPr>
            <w:noProof/>
          </w:rPr>
          <w:delText>25</w:delText>
        </w:r>
      </w:del>
      <w:ins w:id="6848" w:author="Greg Clendenning" w:date="2024-04-16T16:42:00Z">
        <w:r w:rsidR="002E093A" w:rsidRPr="001570EA">
          <w:rPr>
            <w:noProof/>
          </w:rPr>
          <w:t>31</w:t>
        </w:r>
      </w:ins>
      <w:r w:rsidR="002E093A" w:rsidRPr="001570EA">
        <w:fldChar w:fldCharType="end"/>
      </w:r>
      <w:bookmarkEnd w:id="6845"/>
      <w:r w:rsidRPr="001570EA">
        <w:t xml:space="preserve">: Casement-Only and Casement-Slider RAC Federal Minimum </w:t>
      </w:r>
      <w:del w:id="6849" w:author="Greg Clendenning" w:date="2024-04-16T16:42:00Z">
        <w:r w:rsidR="00FA5174" w:rsidRPr="000073E6">
          <w:delText>Efficiency</w:delText>
        </w:r>
        <w:r w:rsidR="00FA5174">
          <w:delText xml:space="preserve"> </w:delText>
        </w:r>
        <w:r w:rsidR="00FA5174" w:rsidRPr="000073E6">
          <w:delText>and</w:delText>
        </w:r>
        <w:r w:rsidR="00FA5174">
          <w:delText xml:space="preserve"> </w:delText>
        </w:r>
        <w:r w:rsidR="00FA5174" w:rsidRPr="000073E6">
          <w:delText>ENERGY</w:delText>
        </w:r>
        <w:r w:rsidR="00FA5174">
          <w:delText xml:space="preserve"> </w:delText>
        </w:r>
        <w:r w:rsidR="00FA5174" w:rsidRPr="000073E6">
          <w:delText>STAR</w:delText>
        </w:r>
        <w:r w:rsidR="00FA5174">
          <w:delText xml:space="preserve"> </w:delText>
        </w:r>
        <w:r w:rsidR="00FA5174" w:rsidRPr="000073E6">
          <w:delText>Version</w:delText>
        </w:r>
        <w:r w:rsidR="00FA5174">
          <w:delText xml:space="preserve"> 4.1</w:delText>
        </w:r>
      </w:del>
      <w:ins w:id="6850" w:author="Greg Clendenning" w:date="2024-04-16T16:42:00Z">
        <w:r w:rsidRPr="001570EA">
          <w:t>CEER</w:t>
        </w:r>
      </w:ins>
      <w:r w:rsidRPr="001570EA">
        <w:t xml:space="preserve"> Standards</w:t>
      </w:r>
      <w:bookmarkEnd w:id="6846"/>
      <w:ins w:id="6851" w:author="Greg Clendenning" w:date="2024-04-16T16:42:00Z">
        <w:r w:rsidR="008D6E42" w:rsidRPr="001570EA">
          <w:t xml:space="preserve"> </w:t>
        </w:r>
      </w:ins>
    </w:p>
    <w:tbl>
      <w:tblPr>
        <w:tblW w:w="2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852" w:author="Greg Clendenning" w:date="2024-04-16T16:42:00Z">
          <w:tblPr>
            <w:tblW w:w="8640" w:type="dxa"/>
            <w:tblInd w:w="108" w:type="dxa"/>
            <w:tblLayout w:type="fixed"/>
            <w:tblLook w:val="04A0" w:firstRow="1" w:lastRow="0" w:firstColumn="1" w:lastColumn="0" w:noHBand="0" w:noVBand="1"/>
          </w:tblPr>
        </w:tblPrChange>
      </w:tblPr>
      <w:tblGrid>
        <w:gridCol w:w="885"/>
        <w:gridCol w:w="698"/>
        <w:gridCol w:w="1404"/>
        <w:tblGridChange w:id="6853">
          <w:tblGrid>
            <w:gridCol w:w="2880"/>
            <w:gridCol w:w="2880"/>
            <w:gridCol w:w="2880"/>
          </w:tblGrid>
        </w:tblGridChange>
      </w:tblGrid>
      <w:tr w:rsidR="007376E1" w:rsidRPr="001570EA" w14:paraId="67D2FAB0" w14:textId="1404D3DA">
        <w:trPr>
          <w:trHeight w:val="300"/>
          <w:trPrChange w:id="6854" w:author="Greg Clendenning" w:date="2024-04-16T16:42:00Z">
            <w:trPr>
              <w:trHeight w:val="359"/>
            </w:trPr>
          </w:trPrChange>
        </w:trPr>
        <w:tc>
          <w:tcPr>
            <w:tcW w:w="1705" w:type="dxa"/>
            <w:shd w:val="clear" w:color="000000" w:fill="BFBFBF"/>
            <w:vAlign w:val="center"/>
            <w:hideMark/>
            <w:tcPrChange w:id="6855" w:author="Greg Clendenning" w:date="2024-04-16T16:42:00Z">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tcPrChange>
          </w:tcPr>
          <w:p w14:paraId="508E2FD5" w14:textId="77777777" w:rsidR="007376E1" w:rsidRPr="001570EA" w:rsidRDefault="007376E1">
            <w:pPr>
              <w:jc w:val="left"/>
              <w:rPr>
                <w:rFonts w:cs="Arial"/>
                <w:b/>
                <w:bCs/>
                <w:color w:val="000000"/>
                <w:sz w:val="18"/>
                <w:szCs w:val="18"/>
              </w:rPr>
              <w:pPrChange w:id="6856" w:author="Greg Clendenning" w:date="2024-04-16T16:42:00Z">
                <w:pPr/>
              </w:pPrChange>
            </w:pPr>
            <w:r w:rsidRPr="001570EA">
              <w:rPr>
                <w:rFonts w:cs="Arial"/>
                <w:b/>
                <w:bCs/>
                <w:color w:val="000000"/>
                <w:sz w:val="18"/>
                <w:szCs w:val="18"/>
              </w:rPr>
              <w:t>Casement</w:t>
            </w:r>
          </w:p>
        </w:tc>
        <w:tc>
          <w:tcPr>
            <w:tcW w:w="1282" w:type="dxa"/>
            <w:shd w:val="clear" w:color="000000" w:fill="BFBFBF"/>
            <w:vAlign w:val="center"/>
            <w:hideMark/>
            <w:tcPrChange w:id="6857" w:author="Greg Clendenning" w:date="2024-04-16T16:42:00Z">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tcPrChange>
          </w:tcPr>
          <w:p w14:paraId="79CDD0DF" w14:textId="5ED7BA5F" w:rsidR="007376E1" w:rsidRPr="001570EA" w:rsidRDefault="007376E1">
            <w:pPr>
              <w:jc w:val="center"/>
              <w:rPr>
                <w:rFonts w:cs="Arial"/>
                <w:b/>
                <w:bCs/>
                <w:color w:val="000000"/>
                <w:sz w:val="18"/>
                <w:szCs w:val="18"/>
              </w:rPr>
            </w:pPr>
            <w:r w:rsidRPr="001570EA">
              <w:rPr>
                <w:rFonts w:cs="Arial"/>
                <w:b/>
                <w:bCs/>
                <w:color w:val="000000"/>
                <w:sz w:val="18"/>
                <w:szCs w:val="18"/>
              </w:rPr>
              <w:t xml:space="preserve">Federal </w:t>
            </w:r>
            <w:del w:id="6858" w:author="Greg Clendenning" w:date="2024-04-16T16:42:00Z">
              <w:r w:rsidR="00FA5174" w:rsidRPr="00C1432E">
                <w:rPr>
                  <w:rFonts w:cs="Arial"/>
                  <w:b/>
                  <w:bCs/>
                  <w:color w:val="000000"/>
                  <w:sz w:val="18"/>
                  <w:szCs w:val="18"/>
                </w:rPr>
                <w:delText>Standard</w:delText>
              </w:r>
            </w:del>
            <w:ins w:id="6859" w:author="Greg Clendenning" w:date="2024-04-16T16:42:00Z">
              <w:r w:rsidRPr="001570EA">
                <w:rPr>
                  <w:rFonts w:cs="Arial"/>
                  <w:b/>
                  <w:bCs/>
                  <w:color w:val="000000"/>
                  <w:sz w:val="18"/>
                  <w:szCs w:val="18"/>
                </w:rPr>
                <w:t>Minimum</w:t>
              </w:r>
            </w:ins>
            <w:r w:rsidRPr="001570EA">
              <w:rPr>
                <w:rFonts w:cs="Arial"/>
                <w:b/>
                <w:bCs/>
                <w:color w:val="000000"/>
                <w:sz w:val="18"/>
                <w:szCs w:val="18"/>
              </w:rPr>
              <w:t xml:space="preserve">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cellDel w:id="6860" w:author="Greg Clendenning" w:date="2024-04-16T16:42:00Z"/>
            <w:tcPrChange w:id="6861" w:author="Greg Clendenning" w:date="2024-04-16T16:42:00Z">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cellDel w:id="6862" w:author="Greg Clendenning" w:date="2024-04-16T16:42:00Z"/>
              </w:tcPr>
            </w:tcPrChange>
          </w:tcPr>
          <w:p w14:paraId="70057B67" w14:textId="77777777" w:rsidR="00FA5174" w:rsidRPr="00C1432E" w:rsidRDefault="00FA5174" w:rsidP="00BD2C4C">
            <w:pPr>
              <w:jc w:val="center"/>
              <w:rPr>
                <w:rFonts w:cs="Arial"/>
                <w:b/>
                <w:bCs/>
                <w:color w:val="000000"/>
                <w:sz w:val="18"/>
                <w:szCs w:val="18"/>
              </w:rPr>
            </w:pPr>
            <w:del w:id="6863" w:author="Greg Clendenning" w:date="2024-04-16T16:42:00Z">
              <w:r w:rsidRPr="00C1432E">
                <w:rPr>
                  <w:rFonts w:cs="Arial"/>
                  <w:b/>
                  <w:bCs/>
                  <w:color w:val="000000"/>
                  <w:sz w:val="18"/>
                  <w:szCs w:val="18"/>
                </w:rPr>
                <w:delText>ENERGY</w:delText>
              </w:r>
              <w:r>
                <w:rPr>
                  <w:rFonts w:cs="Arial"/>
                  <w:b/>
                  <w:bCs/>
                  <w:color w:val="000000"/>
                  <w:sz w:val="18"/>
                  <w:szCs w:val="18"/>
                </w:rPr>
                <w:delText xml:space="preserve"> </w:delText>
              </w:r>
              <w:r w:rsidRPr="00C1432E">
                <w:rPr>
                  <w:rFonts w:cs="Arial"/>
                  <w:b/>
                  <w:bCs/>
                  <w:color w:val="000000"/>
                  <w:sz w:val="18"/>
                  <w:szCs w:val="18"/>
                </w:rPr>
                <w:delText>STAR</w:delText>
              </w:r>
              <w:r>
                <w:rPr>
                  <w:rFonts w:cs="Arial"/>
                  <w:b/>
                  <w:bCs/>
                  <w:color w:val="000000"/>
                  <w:sz w:val="18"/>
                  <w:szCs w:val="18"/>
                </w:rPr>
                <w:delText xml:space="preserve"> C</w:delText>
              </w:r>
              <w:r w:rsidRPr="00C1432E">
                <w:rPr>
                  <w:rFonts w:cs="Arial"/>
                  <w:b/>
                  <w:bCs/>
                  <w:color w:val="000000"/>
                  <w:sz w:val="18"/>
                  <w:szCs w:val="18"/>
                </w:rPr>
                <w:delText>EER</w:delText>
              </w:r>
            </w:del>
          </w:p>
        </w:tc>
      </w:tr>
      <w:tr w:rsidR="007376E1" w:rsidRPr="001570EA" w14:paraId="3CCDEA41" w14:textId="5CE38816">
        <w:trPr>
          <w:trHeight w:val="300"/>
          <w:trPrChange w:id="6864" w:author="Greg Clendenning" w:date="2024-04-16T16:42:00Z">
            <w:trPr>
              <w:trHeight w:val="299"/>
            </w:trPr>
          </w:trPrChange>
        </w:trPr>
        <w:tc>
          <w:tcPr>
            <w:tcW w:w="1705" w:type="dxa"/>
            <w:shd w:val="clear" w:color="000000" w:fill="FFFFFF"/>
            <w:noWrap/>
            <w:vAlign w:val="center"/>
            <w:hideMark/>
            <w:tcPrChange w:id="6865" w:author="Greg Clendenning" w:date="2024-04-16T16:42:00Z">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tcPrChange>
          </w:tcPr>
          <w:p w14:paraId="23E81F8F" w14:textId="77777777" w:rsidR="007376E1" w:rsidRPr="001570EA" w:rsidRDefault="007376E1">
            <w:pPr>
              <w:jc w:val="left"/>
              <w:rPr>
                <w:rFonts w:cs="Arial"/>
                <w:color w:val="000000"/>
                <w:sz w:val="18"/>
                <w:szCs w:val="18"/>
              </w:rPr>
              <w:pPrChange w:id="6866" w:author="Greg Clendenning" w:date="2024-04-16T16:42:00Z">
                <w:pPr/>
              </w:pPrChange>
            </w:pPr>
            <w:r w:rsidRPr="001570EA">
              <w:rPr>
                <w:rFonts w:cs="Arial"/>
                <w:color w:val="000000"/>
                <w:sz w:val="18"/>
                <w:szCs w:val="18"/>
              </w:rPr>
              <w:t>Casement-only</w:t>
            </w:r>
          </w:p>
        </w:tc>
        <w:tc>
          <w:tcPr>
            <w:tcW w:w="1282" w:type="dxa"/>
            <w:shd w:val="clear" w:color="000000" w:fill="FFFFFF"/>
            <w:noWrap/>
            <w:vAlign w:val="center"/>
            <w:hideMark/>
            <w:tcPrChange w:id="6867" w:author="Greg Clendenning" w:date="2024-04-16T16:42:00Z">
              <w:tcPr>
                <w:tcW w:w="2880" w:type="dxa"/>
                <w:tcBorders>
                  <w:top w:val="nil"/>
                  <w:left w:val="nil"/>
                  <w:bottom w:val="single" w:sz="4" w:space="0" w:color="auto"/>
                  <w:right w:val="single" w:sz="4" w:space="0" w:color="auto"/>
                </w:tcBorders>
                <w:shd w:val="clear" w:color="auto" w:fill="FFFFFF" w:themeFill="background1"/>
                <w:noWrap/>
                <w:vAlign w:val="center"/>
                <w:hideMark/>
              </w:tcPr>
            </w:tcPrChange>
          </w:tcPr>
          <w:p w14:paraId="1B0F80D3" w14:textId="6B68862E" w:rsidR="007376E1" w:rsidRPr="001570EA" w:rsidRDefault="007376E1">
            <w:pPr>
              <w:jc w:val="center"/>
              <w:rPr>
                <w:rFonts w:cs="Arial"/>
                <w:color w:val="000000"/>
                <w:sz w:val="18"/>
                <w:szCs w:val="18"/>
              </w:rPr>
            </w:pPr>
            <w:ins w:id="6868" w:author="Greg Clendenning" w:date="2024-04-16T16:42:00Z">
              <w:r w:rsidRPr="001570EA">
                <w:rPr>
                  <w:rFonts w:cs="Arial"/>
                  <w:color w:val="000000"/>
                  <w:sz w:val="18"/>
                  <w:szCs w:val="18"/>
                </w:rPr>
                <w:t>13.</w:t>
              </w:r>
            </w:ins>
            <w:r w:rsidRPr="001570EA">
              <w:rPr>
                <w:rFonts w:cs="Arial"/>
                <w:color w:val="000000"/>
                <w:sz w:val="18"/>
                <w:szCs w:val="18"/>
              </w:rPr>
              <w:t>9</w:t>
            </w:r>
            <w:del w:id="6869" w:author="Greg Clendenning" w:date="2024-04-16T16:42:00Z">
              <w:r w:rsidR="00FA5174">
                <w:rPr>
                  <w:rFonts w:cs="Arial"/>
                  <w:color w:val="000000"/>
                  <w:sz w:val="18"/>
                  <w:szCs w:val="18"/>
                </w:rPr>
                <w:delText>.5</w:delText>
              </w:r>
            </w:del>
          </w:p>
        </w:tc>
        <w:tc>
          <w:tcPr>
            <w:tcW w:w="2880" w:type="dxa"/>
            <w:tcBorders>
              <w:top w:val="nil"/>
              <w:left w:val="nil"/>
              <w:bottom w:val="single" w:sz="4" w:space="0" w:color="auto"/>
              <w:right w:val="single" w:sz="4" w:space="0" w:color="auto"/>
            </w:tcBorders>
            <w:shd w:val="clear" w:color="auto" w:fill="FFFFFF" w:themeFill="background1"/>
            <w:cellDel w:id="6870" w:author="Greg Clendenning" w:date="2024-04-16T16:42:00Z"/>
            <w:tcPrChange w:id="6871" w:author="Greg Clendenning" w:date="2024-04-16T16:42:00Z">
              <w:tcPr>
                <w:tcW w:w="2880" w:type="dxa"/>
                <w:tcBorders>
                  <w:top w:val="nil"/>
                  <w:left w:val="nil"/>
                  <w:bottom w:val="single" w:sz="4" w:space="0" w:color="auto"/>
                  <w:right w:val="single" w:sz="4" w:space="0" w:color="auto"/>
                </w:tcBorders>
                <w:shd w:val="clear" w:color="auto" w:fill="FFFFFF" w:themeFill="background1"/>
                <w:noWrap/>
                <w:vAlign w:val="center"/>
                <w:cellDel w:id="6872" w:author="Greg Clendenning" w:date="2024-04-16T16:42:00Z"/>
              </w:tcPr>
            </w:tcPrChange>
          </w:tcPr>
          <w:p w14:paraId="32A8D2E0" w14:textId="77777777" w:rsidR="00FA5174" w:rsidRDefault="00FA5174" w:rsidP="00BD2C4C">
            <w:pPr>
              <w:jc w:val="center"/>
              <w:rPr>
                <w:rFonts w:cs="Arial"/>
                <w:color w:val="000000"/>
                <w:sz w:val="18"/>
                <w:szCs w:val="18"/>
              </w:rPr>
            </w:pPr>
            <w:del w:id="6873" w:author="Greg Clendenning" w:date="2024-04-16T16:42:00Z">
              <w:r>
                <w:rPr>
                  <w:rFonts w:cs="Arial"/>
                  <w:color w:val="000000"/>
                  <w:sz w:val="18"/>
                  <w:szCs w:val="18"/>
                </w:rPr>
                <w:delText>10.5</w:delText>
              </w:r>
            </w:del>
          </w:p>
        </w:tc>
      </w:tr>
      <w:tr w:rsidR="007376E1" w:rsidRPr="001570EA" w14:paraId="358BFF89" w14:textId="5AB2FA6A">
        <w:trPr>
          <w:trHeight w:val="300"/>
          <w:trPrChange w:id="6874" w:author="Greg Clendenning" w:date="2024-04-16T16:42:00Z">
            <w:trPr>
              <w:trHeight w:val="299"/>
            </w:trPr>
          </w:trPrChange>
        </w:trPr>
        <w:tc>
          <w:tcPr>
            <w:tcW w:w="1705" w:type="dxa"/>
            <w:shd w:val="clear" w:color="000000" w:fill="FFFFFF"/>
            <w:noWrap/>
            <w:vAlign w:val="center"/>
            <w:hideMark/>
            <w:tcPrChange w:id="6875" w:author="Greg Clendenning" w:date="2024-04-16T16:42:00Z">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tcPrChange>
          </w:tcPr>
          <w:p w14:paraId="42A0A404" w14:textId="77777777" w:rsidR="007376E1" w:rsidRPr="001570EA" w:rsidRDefault="007376E1">
            <w:pPr>
              <w:jc w:val="left"/>
              <w:rPr>
                <w:rFonts w:cs="Arial"/>
                <w:color w:val="000000"/>
                <w:sz w:val="18"/>
                <w:szCs w:val="18"/>
              </w:rPr>
              <w:pPrChange w:id="6876" w:author="Greg Clendenning" w:date="2024-04-16T16:42:00Z">
                <w:pPr/>
              </w:pPrChange>
            </w:pPr>
            <w:r w:rsidRPr="001570EA">
              <w:rPr>
                <w:rFonts w:cs="Arial"/>
                <w:color w:val="000000"/>
                <w:sz w:val="18"/>
                <w:szCs w:val="18"/>
              </w:rPr>
              <w:t>Casement-slider</w:t>
            </w:r>
          </w:p>
        </w:tc>
        <w:tc>
          <w:tcPr>
            <w:tcW w:w="1282" w:type="dxa"/>
            <w:shd w:val="clear" w:color="000000" w:fill="FFFFFF"/>
            <w:noWrap/>
            <w:vAlign w:val="center"/>
            <w:hideMark/>
            <w:tcPrChange w:id="6877" w:author="Greg Clendenning" w:date="2024-04-16T16:42:00Z">
              <w:tcPr>
                <w:tcW w:w="2880" w:type="dxa"/>
                <w:tcBorders>
                  <w:top w:val="nil"/>
                  <w:left w:val="nil"/>
                  <w:bottom w:val="single" w:sz="4" w:space="0" w:color="auto"/>
                  <w:right w:val="single" w:sz="4" w:space="0" w:color="auto"/>
                </w:tcBorders>
                <w:shd w:val="clear" w:color="auto" w:fill="FFFFFF" w:themeFill="background1"/>
                <w:noWrap/>
                <w:vAlign w:val="center"/>
                <w:hideMark/>
              </w:tcPr>
            </w:tcPrChange>
          </w:tcPr>
          <w:p w14:paraId="27C11694" w14:textId="395C219E" w:rsidR="007376E1" w:rsidRPr="001570EA" w:rsidRDefault="00FA5174">
            <w:pPr>
              <w:jc w:val="center"/>
              <w:rPr>
                <w:rFonts w:cs="Arial"/>
                <w:color w:val="000000"/>
                <w:sz w:val="18"/>
                <w:szCs w:val="18"/>
              </w:rPr>
            </w:pPr>
            <w:del w:id="6878" w:author="Greg Clendenning" w:date="2024-04-16T16:42:00Z">
              <w:r>
                <w:rPr>
                  <w:rFonts w:cs="Arial"/>
                  <w:color w:val="000000"/>
                  <w:sz w:val="18"/>
                  <w:szCs w:val="18"/>
                </w:rPr>
                <w:delText>10.4</w:delText>
              </w:r>
            </w:del>
            <w:ins w:id="6879" w:author="Greg Clendenning" w:date="2024-04-16T16:42:00Z">
              <w:r w:rsidR="007376E1" w:rsidRPr="001570EA">
                <w:rPr>
                  <w:rFonts w:cs="Arial"/>
                  <w:color w:val="000000"/>
                  <w:sz w:val="18"/>
                  <w:szCs w:val="18"/>
                </w:rPr>
                <w:t>15.3</w:t>
              </w:r>
            </w:ins>
          </w:p>
        </w:tc>
        <w:tc>
          <w:tcPr>
            <w:tcW w:w="2880" w:type="dxa"/>
            <w:tcBorders>
              <w:top w:val="nil"/>
              <w:left w:val="nil"/>
              <w:bottom w:val="single" w:sz="4" w:space="0" w:color="auto"/>
              <w:right w:val="single" w:sz="4" w:space="0" w:color="auto"/>
            </w:tcBorders>
            <w:shd w:val="clear" w:color="auto" w:fill="FFFFFF" w:themeFill="background1"/>
            <w:cellDel w:id="6880" w:author="Greg Clendenning" w:date="2024-04-16T16:42:00Z"/>
            <w:tcPrChange w:id="6881" w:author="Greg Clendenning" w:date="2024-04-16T16:42:00Z">
              <w:tcPr>
                <w:tcW w:w="2880" w:type="dxa"/>
                <w:tcBorders>
                  <w:top w:val="nil"/>
                  <w:left w:val="nil"/>
                  <w:bottom w:val="single" w:sz="4" w:space="0" w:color="auto"/>
                  <w:right w:val="single" w:sz="4" w:space="0" w:color="auto"/>
                </w:tcBorders>
                <w:shd w:val="clear" w:color="auto" w:fill="FFFFFF" w:themeFill="background1"/>
                <w:noWrap/>
                <w:vAlign w:val="center"/>
                <w:cellDel w:id="6882" w:author="Greg Clendenning" w:date="2024-04-16T16:42:00Z"/>
              </w:tcPr>
            </w:tcPrChange>
          </w:tcPr>
          <w:p w14:paraId="065F3591" w14:textId="77777777" w:rsidR="00FA5174" w:rsidRDefault="00FA5174" w:rsidP="00BD2C4C">
            <w:pPr>
              <w:jc w:val="center"/>
              <w:rPr>
                <w:rFonts w:cs="Arial"/>
                <w:color w:val="000000"/>
                <w:sz w:val="18"/>
                <w:szCs w:val="18"/>
              </w:rPr>
            </w:pPr>
            <w:del w:id="6883" w:author="Greg Clendenning" w:date="2024-04-16T16:42:00Z">
              <w:r>
                <w:rPr>
                  <w:rFonts w:cs="Arial"/>
                  <w:color w:val="000000"/>
                  <w:sz w:val="18"/>
                  <w:szCs w:val="18"/>
                </w:rPr>
                <w:delText>11.4</w:delText>
              </w:r>
            </w:del>
          </w:p>
        </w:tc>
      </w:tr>
    </w:tbl>
    <w:p w14:paraId="1245E16F" w14:textId="77777777" w:rsidR="007376E1" w:rsidRPr="001570EA" w:rsidRDefault="007376E1" w:rsidP="007376E1"/>
    <w:p w14:paraId="1DE60F35" w14:textId="5A5A8370" w:rsidR="007376E1" w:rsidRPr="001570EA" w:rsidRDefault="00FA5174" w:rsidP="007376E1">
      <w:del w:id="6884" w:author="Greg Clendenning" w:date="2024-04-16T16:42:00Z">
        <w:r>
          <w:fldChar w:fldCharType="begin"/>
        </w:r>
        <w:r>
          <w:delInstrText xml:space="preserve"> REF _Ref532395052 \h </w:delInstrText>
        </w:r>
        <w:r>
          <w:fldChar w:fldCharType="separate"/>
        </w:r>
        <w:r w:rsidR="00146CD3" w:rsidRPr="000073E6">
          <w:delText>Table</w:delText>
        </w:r>
        <w:r w:rsidR="00146CD3">
          <w:delText xml:space="preserve"> </w:delText>
        </w:r>
        <w:r w:rsidR="00146CD3">
          <w:rPr>
            <w:noProof/>
          </w:rPr>
          <w:delText>2</w:delText>
        </w:r>
        <w:r w:rsidR="00146CD3">
          <w:noBreakHyphen/>
        </w:r>
        <w:r w:rsidR="00146CD3">
          <w:rPr>
            <w:noProof/>
          </w:rPr>
          <w:delText>26</w:delText>
        </w:r>
        <w:r>
          <w:fldChar w:fldCharType="end"/>
        </w:r>
      </w:del>
      <w:ins w:id="6885" w:author="Greg Clendenning" w:date="2024-04-16T16:42:00Z">
        <w:r w:rsidR="007826B1" w:rsidRPr="001570EA">
          <w:fldChar w:fldCharType="begin"/>
        </w:r>
        <w:r w:rsidR="007826B1" w:rsidRPr="001570EA">
          <w:instrText xml:space="preserve"> REF _Ref163905207 \h </w:instrText>
        </w:r>
        <w:r w:rsidR="001570EA">
          <w:instrText xml:space="preserve"> \* MERGEFORMAT </w:instrText>
        </w:r>
      </w:ins>
      <w:ins w:id="6886" w:author="Greg Clendenning" w:date="2024-04-16T16:42:00Z">
        <w:r w:rsidR="007826B1"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007826B1" w:rsidRPr="001570EA">
          <w:fldChar w:fldCharType="end"/>
        </w:r>
        <w:r w:rsidR="007376E1" w:rsidRPr="001570EA">
          <w:fldChar w:fldCharType="begin"/>
        </w:r>
        <w:r w:rsidR="007376E1" w:rsidRPr="001570EA">
          <w:instrText xml:space="preserve"> REF _Ref532395052 \h </w:instrText>
        </w:r>
        <w:r w:rsidR="001570EA">
          <w:instrText xml:space="preserve"> \* MERGEFORMAT </w:instrText>
        </w:r>
      </w:ins>
      <w:ins w:id="6887" w:author="Greg Clendenning" w:date="2024-04-16T16:42:00Z">
        <w:r w:rsidR="007376E1" w:rsidRPr="001570EA">
          <w:fldChar w:fldCharType="end"/>
        </w:r>
      </w:ins>
      <w:r w:rsidR="007376E1" w:rsidRPr="001570EA">
        <w:t xml:space="preserve"> lists the minimum federal efficiency standards </w:t>
      </w:r>
      <w:del w:id="6888" w:author="Greg Clendenning" w:date="2024-04-16T16:42:00Z">
        <w:r>
          <w:delText xml:space="preserve">and minimum ENERGY STAR </w:delText>
        </w:r>
        <w:r w:rsidRPr="007B0BD5">
          <w:delText>efficiency</w:delText>
        </w:r>
        <w:r>
          <w:delText xml:space="preserve"> </w:delText>
        </w:r>
        <w:r w:rsidRPr="007B0BD5">
          <w:delText>standards</w:delText>
        </w:r>
        <w:r>
          <w:delText xml:space="preserve"> </w:delText>
        </w:r>
      </w:del>
      <w:r w:rsidR="007376E1" w:rsidRPr="001570EA">
        <w:t>for reverse-cycle RAC units.</w:t>
      </w:r>
    </w:p>
    <w:p w14:paraId="1DE21A5B" w14:textId="77777777" w:rsidR="007376E1" w:rsidRPr="001570EA" w:rsidRDefault="007376E1" w:rsidP="007376E1"/>
    <w:p w14:paraId="0619CE15" w14:textId="229A8244" w:rsidR="007376E1" w:rsidRPr="001570EA" w:rsidRDefault="0064030B" w:rsidP="007376E1">
      <w:pPr>
        <w:pStyle w:val="Caption"/>
      </w:pPr>
      <w:bookmarkStart w:id="6889" w:name="_Ref163905207"/>
      <w:bookmarkStart w:id="6890" w:name="_Ref532395052"/>
      <w:bookmarkStart w:id="6891" w:name="_Toc4759827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6892" w:author="Greg Clendenning" w:date="2024-04-16T16:42:00Z">
        <w:r w:rsidR="003D6F35">
          <w:rPr>
            <w:noProof/>
          </w:rPr>
          <w:delText>26</w:delText>
        </w:r>
      </w:del>
      <w:ins w:id="6893" w:author="Greg Clendenning" w:date="2024-04-16T16:42:00Z">
        <w:r w:rsidR="002E093A" w:rsidRPr="001570EA">
          <w:rPr>
            <w:noProof/>
          </w:rPr>
          <w:t>32</w:t>
        </w:r>
      </w:ins>
      <w:r w:rsidR="002E093A" w:rsidRPr="001570EA">
        <w:fldChar w:fldCharType="end"/>
      </w:r>
      <w:bookmarkEnd w:id="6889"/>
      <w:bookmarkEnd w:id="6890"/>
      <w:r w:rsidRPr="001570EA">
        <w:t>:</w:t>
      </w:r>
      <w:r w:rsidR="008C6F5D" w:rsidRPr="001570EA">
        <w:t xml:space="preserve"> </w:t>
      </w:r>
      <w:r w:rsidR="007376E1" w:rsidRPr="001570EA">
        <w:t xml:space="preserve">Reverse-Cycle RAC Federal Minimum </w:t>
      </w:r>
      <w:del w:id="6894" w:author="Greg Clendenning" w:date="2024-04-16T16:42:00Z">
        <w:r w:rsidR="00FA5174" w:rsidRPr="000073E6">
          <w:delText>Efficiency</w:delText>
        </w:r>
      </w:del>
      <w:ins w:id="6895" w:author="Greg Clendenning" w:date="2024-04-16T16:42:00Z">
        <w:r w:rsidR="007376E1" w:rsidRPr="001570EA">
          <w:t>CEER</w:t>
        </w:r>
      </w:ins>
      <w:r w:rsidR="007376E1" w:rsidRPr="001570EA">
        <w:t xml:space="preserve"> Standards </w:t>
      </w:r>
      <w:bookmarkEnd w:id="6891"/>
      <w:del w:id="6896" w:author="Greg Clendenning" w:date="2024-04-16T16:42:00Z">
        <w:r w:rsidR="00FA5174" w:rsidRPr="000073E6">
          <w:delText>and</w:delText>
        </w:r>
        <w:r w:rsidR="00FA5174">
          <w:delText xml:space="preserve"> </w:delText>
        </w:r>
        <w:r w:rsidR="00FA5174" w:rsidRPr="000073E6">
          <w:delText>ENERGY</w:delText>
        </w:r>
        <w:r w:rsidR="00FA5174">
          <w:delText xml:space="preserve"> </w:delText>
        </w:r>
        <w:r w:rsidR="00FA5174" w:rsidRPr="000073E6">
          <w:delText>STAR</w:delText>
        </w:r>
        <w:r w:rsidR="00FA5174">
          <w:delText xml:space="preserve"> </w:delText>
        </w:r>
        <w:r w:rsidR="00FA5174" w:rsidRPr="000073E6">
          <w:delText>Version</w:delText>
        </w:r>
        <w:r w:rsidR="00FA5174">
          <w:delText xml:space="preserve"> 4.1 </w:delText>
        </w:r>
        <w:r w:rsidR="00FA5174" w:rsidRPr="000073E6">
          <w:delText>Standards</w:delText>
        </w:r>
      </w:del>
    </w:p>
    <w:tbl>
      <w:tblPr>
        <w:tblW w:w="4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787"/>
        <w:gridCol w:w="977"/>
        <w:gridCol w:w="997"/>
        <w:gridCol w:w="977"/>
        <w:gridCol w:w="467"/>
        <w:gridCol w:w="567"/>
      </w:tblGrid>
      <w:tr w:rsidR="00475EB1" w:rsidRPr="001570EA" w14:paraId="42535D48" w14:textId="6C58304F" w:rsidTr="00A11E80">
        <w:trPr>
          <w:gridAfter w:val="2"/>
          <w:wAfter w:w="261" w:type="dxa"/>
          <w:trHeight w:val="451"/>
        </w:trPr>
        <w:tc>
          <w:tcPr>
            <w:tcW w:w="1069" w:type="dxa"/>
            <w:shd w:val="clear" w:color="000000" w:fill="BFBFBF"/>
            <w:vAlign w:val="center"/>
            <w:cellMerge w:id="6897" w:author="Greg Clendenning" w:date="2024-04-16T16:42:00Z" w:vMerge="rest"/>
            <w:hideMark/>
          </w:tcPr>
          <w:p w14:paraId="2703B7E0" w14:textId="1C8436E8" w:rsidR="007376E1" w:rsidRPr="001570EA" w:rsidRDefault="007376E1">
            <w:pPr>
              <w:jc w:val="center"/>
              <w:rPr>
                <w:rFonts w:cs="Arial"/>
                <w:b/>
                <w:bCs/>
                <w:color w:val="000000"/>
                <w:sz w:val="18"/>
                <w:szCs w:val="18"/>
              </w:rPr>
            </w:pPr>
            <w:r w:rsidRPr="001570EA">
              <w:rPr>
                <w:rFonts w:cs="Arial"/>
                <w:b/>
                <w:bCs/>
                <w:color w:val="000000"/>
                <w:sz w:val="18"/>
                <w:szCs w:val="18"/>
              </w:rPr>
              <w:t xml:space="preserve">Capacity </w:t>
            </w:r>
            <w:del w:id="6898" w:author="Greg Clendenning" w:date="2024-04-16T16:42:00Z">
              <w:r w:rsidR="00FA5174" w:rsidRPr="00C63DA9">
                <w:rPr>
                  <w:rFonts w:cs="Arial"/>
                  <w:b/>
                  <w:bCs/>
                  <w:color w:val="000000"/>
                  <w:sz w:val="18"/>
                  <w:szCs w:val="18"/>
                </w:rPr>
                <w:br/>
              </w:r>
            </w:del>
            <w:r w:rsidRPr="001570EA">
              <w:rPr>
                <w:rFonts w:cs="Arial"/>
                <w:b/>
                <w:bCs/>
                <w:color w:val="000000"/>
                <w:sz w:val="18"/>
                <w:szCs w:val="18"/>
              </w:rPr>
              <w:t>(kBTU/h)</w:t>
            </w:r>
          </w:p>
        </w:tc>
        <w:tc>
          <w:tcPr>
            <w:tcW w:w="3294" w:type="dxa"/>
            <w:shd w:val="clear" w:color="000000" w:fill="BFBFBF"/>
            <w:vAlign w:val="center"/>
            <w:cellMerge w:id="6899" w:author="Greg Clendenning" w:date="2024-04-16T16:42:00Z" w:vMerge="rest"/>
          </w:tcPr>
          <w:p w14:paraId="54B1C159" w14:textId="54EEB4E9" w:rsidR="007376E1" w:rsidRPr="001570EA" w:rsidRDefault="007376E1">
            <w:pPr>
              <w:jc w:val="center"/>
              <w:rPr>
                <w:rFonts w:cs="Arial"/>
                <w:b/>
                <w:bCs/>
                <w:color w:val="000000"/>
                <w:sz w:val="18"/>
                <w:szCs w:val="18"/>
              </w:rPr>
            </w:pPr>
            <w:r w:rsidRPr="001570EA">
              <w:rPr>
                <w:rFonts w:cs="Arial"/>
                <w:b/>
                <w:bCs/>
                <w:color w:val="000000"/>
                <w:sz w:val="18"/>
                <w:szCs w:val="18"/>
              </w:rPr>
              <w:t xml:space="preserve">Federal </w:t>
            </w:r>
            <w:del w:id="6900" w:author="Greg Clendenning" w:date="2024-04-16T16:42:00Z">
              <w:r w:rsidR="00FA5174" w:rsidRPr="00C63DA9">
                <w:rPr>
                  <w:rFonts w:cs="Arial"/>
                  <w:b/>
                  <w:bCs/>
                  <w:color w:val="000000"/>
                  <w:sz w:val="18"/>
                  <w:szCs w:val="18"/>
                </w:rPr>
                <w:delText>Standard</w:delText>
              </w:r>
            </w:del>
            <w:ins w:id="6901" w:author="Greg Clendenning" w:date="2024-04-16T16:42:00Z">
              <w:r w:rsidRPr="001570EA">
                <w:rPr>
                  <w:rFonts w:cs="Arial"/>
                  <w:b/>
                  <w:bCs/>
                  <w:color w:val="000000"/>
                  <w:sz w:val="18"/>
                  <w:szCs w:val="18"/>
                </w:rPr>
                <w:t>Minimum</w:t>
              </w:r>
            </w:ins>
            <w:r w:rsidRPr="001570EA">
              <w:rPr>
                <w:rFonts w:cs="Arial"/>
                <w:b/>
                <w:bCs/>
                <w:color w:val="000000"/>
                <w:sz w:val="18"/>
                <w:szCs w:val="18"/>
              </w:rPr>
              <w:t xml:space="preserve"> CEER</w:t>
            </w:r>
            <w:del w:id="6902" w:author="Greg Clendenning" w:date="2024-04-16T16:42:00Z">
              <w:r w:rsidR="00FA5174" w:rsidRPr="00C63DA9">
                <w:rPr>
                  <w:rFonts w:cs="Arial"/>
                  <w:b/>
                  <w:bCs/>
                  <w:color w:val="000000"/>
                  <w:sz w:val="18"/>
                  <w:szCs w:val="18"/>
                </w:rPr>
                <w:delText>,</w:delText>
              </w:r>
              <w:r w:rsidR="00FA5174">
                <w:rPr>
                  <w:rFonts w:cs="Arial"/>
                  <w:b/>
                  <w:bCs/>
                  <w:color w:val="000000"/>
                  <w:sz w:val="18"/>
                  <w:szCs w:val="18"/>
                </w:rPr>
                <w:delText xml:space="preserve"> </w:delText>
              </w:r>
              <w:r w:rsidR="00FA5174" w:rsidRPr="00C63DA9">
                <w:rPr>
                  <w:rFonts w:cs="Arial"/>
                  <w:b/>
                  <w:bCs/>
                  <w:color w:val="000000"/>
                  <w:sz w:val="18"/>
                  <w:szCs w:val="18"/>
                </w:rPr>
                <w:delText>with</w:delText>
              </w:r>
              <w:r w:rsidR="00FA5174">
                <w:rPr>
                  <w:rFonts w:cs="Arial"/>
                  <w:b/>
                  <w:bCs/>
                  <w:color w:val="000000"/>
                  <w:sz w:val="18"/>
                  <w:szCs w:val="18"/>
                </w:rPr>
                <w:delText xml:space="preserve"> </w:delText>
              </w:r>
              <w:r w:rsidR="00FA5174" w:rsidRPr="00C63DA9">
                <w:rPr>
                  <w:rFonts w:cs="Arial"/>
                  <w:b/>
                  <w:bCs/>
                  <w:color w:val="000000"/>
                  <w:sz w:val="18"/>
                  <w:szCs w:val="18"/>
                </w:rPr>
                <w:delText>louvered</w:delText>
              </w:r>
              <w:r w:rsidR="00FA5174">
                <w:rPr>
                  <w:rFonts w:cs="Arial"/>
                  <w:b/>
                  <w:bCs/>
                  <w:color w:val="000000"/>
                  <w:sz w:val="18"/>
                  <w:szCs w:val="18"/>
                </w:rPr>
                <w:delText xml:space="preserve"> </w:delText>
              </w:r>
              <w:r w:rsidR="00FA5174" w:rsidRPr="00C63DA9">
                <w:rPr>
                  <w:rFonts w:cs="Arial"/>
                  <w:b/>
                  <w:bCs/>
                  <w:color w:val="000000"/>
                  <w:sz w:val="18"/>
                  <w:szCs w:val="18"/>
                </w:rPr>
                <w:delText>sides</w:delText>
              </w:r>
            </w:del>
          </w:p>
        </w:tc>
        <w:tc>
          <w:tcPr>
            <w:tcW w:w="1836" w:type="dxa"/>
            <w:tcBorders>
              <w:top w:val="single" w:sz="4" w:space="0" w:color="auto"/>
              <w:left w:val="nil"/>
              <w:bottom w:val="single" w:sz="4" w:space="0" w:color="auto"/>
              <w:right w:val="single" w:sz="4" w:space="0" w:color="auto"/>
            </w:tcBorders>
            <w:shd w:val="clear" w:color="auto" w:fill="BFBFBF" w:themeFill="background1" w:themeFillShade="BF"/>
            <w:cellDel w:id="6903" w:author="Greg Clendenning" w:date="2024-04-16T16:42:00Z"/>
          </w:tcPr>
          <w:p w14:paraId="059928E4" w14:textId="77777777" w:rsidR="00FA5174" w:rsidRPr="00C63DA9" w:rsidRDefault="00FA5174" w:rsidP="00BD2C4C">
            <w:pPr>
              <w:jc w:val="center"/>
              <w:rPr>
                <w:rFonts w:cs="Arial"/>
                <w:b/>
                <w:bCs/>
                <w:color w:val="000000"/>
                <w:sz w:val="18"/>
                <w:szCs w:val="18"/>
              </w:rPr>
            </w:pPr>
            <w:del w:id="6904" w:author="Greg Clendenning" w:date="2024-04-16T16:42:00Z">
              <w:r w:rsidRPr="00C63DA9">
                <w:rPr>
                  <w:rFonts w:cs="Arial"/>
                  <w:b/>
                  <w:bCs/>
                  <w:color w:val="000000"/>
                  <w:sz w:val="18"/>
                  <w:szCs w:val="18"/>
                </w:rPr>
                <w:delText>ENERGY</w:delText>
              </w:r>
              <w:r>
                <w:rPr>
                  <w:rFonts w:cs="Arial"/>
                  <w:b/>
                  <w:bCs/>
                  <w:color w:val="000000"/>
                  <w:sz w:val="18"/>
                  <w:szCs w:val="18"/>
                </w:rPr>
                <w:delText xml:space="preserve"> </w:delText>
              </w:r>
              <w:r w:rsidRPr="00C63DA9">
                <w:rPr>
                  <w:rFonts w:cs="Arial"/>
                  <w:b/>
                  <w:bCs/>
                  <w:color w:val="000000"/>
                  <w:sz w:val="18"/>
                  <w:szCs w:val="18"/>
                </w:rPr>
                <w:delText>STAR</w:delText>
              </w:r>
              <w:r>
                <w:rPr>
                  <w:rFonts w:cs="Arial"/>
                  <w:b/>
                  <w:bCs/>
                  <w:color w:val="000000"/>
                  <w:sz w:val="18"/>
                  <w:szCs w:val="18"/>
                </w:rPr>
                <w:delText xml:space="preserve"> C</w:delText>
              </w:r>
              <w:r w:rsidRPr="00C63DA9">
                <w:rPr>
                  <w:rFonts w:cs="Arial"/>
                  <w:b/>
                  <w:bCs/>
                  <w:color w:val="000000"/>
                  <w:sz w:val="18"/>
                  <w:szCs w:val="18"/>
                </w:rPr>
                <w:delText>EER,</w:delText>
              </w:r>
              <w:r>
                <w:rPr>
                  <w:rFonts w:cs="Arial"/>
                  <w:b/>
                  <w:bCs/>
                  <w:color w:val="000000"/>
                  <w:sz w:val="18"/>
                  <w:szCs w:val="18"/>
                </w:rPr>
                <w:delText xml:space="preserve"> </w:delText>
              </w:r>
              <w:r w:rsidRPr="00C63DA9">
                <w:rPr>
                  <w:rFonts w:cs="Arial"/>
                  <w:b/>
                  <w:bCs/>
                  <w:color w:val="000000"/>
                  <w:sz w:val="18"/>
                  <w:szCs w:val="18"/>
                </w:rPr>
                <w:delText>with</w:delText>
              </w:r>
              <w:r>
                <w:rPr>
                  <w:rFonts w:cs="Arial"/>
                  <w:b/>
                  <w:bCs/>
                  <w:color w:val="000000"/>
                  <w:sz w:val="18"/>
                  <w:szCs w:val="18"/>
                </w:rPr>
                <w:delText xml:space="preserve"> </w:delText>
              </w:r>
              <w:r w:rsidRPr="00C63DA9">
                <w:rPr>
                  <w:rFonts w:cs="Arial"/>
                  <w:b/>
                  <w:bCs/>
                  <w:color w:val="000000"/>
                  <w:sz w:val="18"/>
                  <w:szCs w:val="18"/>
                </w:rPr>
                <w:delText>louvered</w:delText>
              </w:r>
              <w:r>
                <w:rPr>
                  <w:rFonts w:cs="Arial"/>
                  <w:b/>
                  <w:bCs/>
                  <w:color w:val="000000"/>
                  <w:sz w:val="18"/>
                  <w:szCs w:val="18"/>
                </w:rPr>
                <w:delText xml:space="preserve"> </w:delText>
              </w:r>
              <w:r w:rsidRPr="00C63DA9">
                <w:rPr>
                  <w:rFonts w:cs="Arial"/>
                  <w:b/>
                  <w:bCs/>
                  <w:color w:val="000000"/>
                  <w:sz w:val="18"/>
                  <w:szCs w:val="18"/>
                </w:rPr>
                <w:delText>sides</w:delText>
              </w:r>
            </w:del>
          </w:p>
        </w:tc>
        <w:tc>
          <w:tcPr>
            <w:tcW w:w="1836" w:type="dxa"/>
            <w:tcBorders>
              <w:top w:val="single" w:sz="4" w:space="0" w:color="auto"/>
              <w:left w:val="nil"/>
              <w:bottom w:val="single" w:sz="4" w:space="0" w:color="auto"/>
              <w:right w:val="single" w:sz="4" w:space="0" w:color="auto"/>
            </w:tcBorders>
            <w:shd w:val="clear" w:color="auto" w:fill="BFBFBF" w:themeFill="background1" w:themeFillShade="BF"/>
            <w:cellDel w:id="6905" w:author="Greg Clendenning" w:date="2024-04-16T16:42:00Z"/>
          </w:tcPr>
          <w:p w14:paraId="5FC2749D" w14:textId="77777777" w:rsidR="00FA5174" w:rsidRPr="00C63DA9" w:rsidRDefault="00FA5174" w:rsidP="00BD2C4C">
            <w:pPr>
              <w:jc w:val="center"/>
              <w:rPr>
                <w:rFonts w:cs="Arial"/>
                <w:b/>
                <w:bCs/>
                <w:color w:val="000000"/>
                <w:sz w:val="18"/>
                <w:szCs w:val="18"/>
              </w:rPr>
            </w:pPr>
            <w:del w:id="6906" w:author="Greg Clendenning" w:date="2024-04-16T16:42:00Z">
              <w:r w:rsidRPr="00C63DA9">
                <w:rPr>
                  <w:rFonts w:cs="Arial"/>
                  <w:b/>
                  <w:bCs/>
                  <w:color w:val="000000"/>
                  <w:sz w:val="18"/>
                  <w:szCs w:val="18"/>
                </w:rPr>
                <w:delText>Federal</w:delText>
              </w:r>
              <w:r>
                <w:rPr>
                  <w:rFonts w:cs="Arial"/>
                  <w:b/>
                  <w:bCs/>
                  <w:color w:val="000000"/>
                  <w:sz w:val="18"/>
                  <w:szCs w:val="18"/>
                </w:rPr>
                <w:delText xml:space="preserve"> </w:delText>
              </w:r>
              <w:r w:rsidRPr="00C63DA9">
                <w:rPr>
                  <w:rFonts w:cs="Arial"/>
                  <w:b/>
                  <w:bCs/>
                  <w:color w:val="000000"/>
                  <w:sz w:val="18"/>
                  <w:szCs w:val="18"/>
                </w:rPr>
                <w:delText>Standard</w:delText>
              </w:r>
              <w:r>
                <w:rPr>
                  <w:rFonts w:cs="Arial"/>
                  <w:b/>
                  <w:bCs/>
                  <w:color w:val="000000"/>
                  <w:sz w:val="18"/>
                  <w:szCs w:val="18"/>
                </w:rPr>
                <w:delText xml:space="preserve"> C</w:delText>
              </w:r>
              <w:r w:rsidRPr="00C63DA9">
                <w:rPr>
                  <w:rFonts w:cs="Arial"/>
                  <w:b/>
                  <w:bCs/>
                  <w:color w:val="000000"/>
                  <w:sz w:val="18"/>
                  <w:szCs w:val="18"/>
                </w:rPr>
                <w:delText>EER,</w:delText>
              </w:r>
              <w:r>
                <w:rPr>
                  <w:rFonts w:cs="Arial"/>
                  <w:b/>
                  <w:bCs/>
                  <w:color w:val="000000"/>
                  <w:sz w:val="18"/>
                  <w:szCs w:val="18"/>
                </w:rPr>
                <w:delText xml:space="preserve"> </w:delText>
              </w:r>
              <w:r w:rsidRPr="00C63DA9">
                <w:rPr>
                  <w:rFonts w:cs="Arial"/>
                  <w:b/>
                  <w:bCs/>
                  <w:color w:val="000000"/>
                  <w:sz w:val="18"/>
                  <w:szCs w:val="18"/>
                </w:rPr>
                <w:delText>without</w:delText>
              </w:r>
              <w:r>
                <w:rPr>
                  <w:rFonts w:cs="Arial"/>
                  <w:b/>
                  <w:bCs/>
                  <w:color w:val="000000"/>
                  <w:sz w:val="18"/>
                  <w:szCs w:val="18"/>
                </w:rPr>
                <w:delText xml:space="preserve"> </w:delText>
              </w:r>
              <w:r w:rsidRPr="00C63DA9">
                <w:rPr>
                  <w:rFonts w:cs="Arial"/>
                  <w:b/>
                  <w:bCs/>
                  <w:color w:val="000000"/>
                  <w:sz w:val="18"/>
                  <w:szCs w:val="18"/>
                </w:rPr>
                <w:delText>louvered</w:delText>
              </w:r>
              <w:r>
                <w:rPr>
                  <w:rFonts w:cs="Arial"/>
                  <w:b/>
                  <w:bCs/>
                  <w:color w:val="000000"/>
                  <w:sz w:val="18"/>
                  <w:szCs w:val="18"/>
                </w:rPr>
                <w:delText xml:space="preserve"> </w:delText>
              </w:r>
              <w:r w:rsidRPr="00C63DA9">
                <w:rPr>
                  <w:rFonts w:cs="Arial"/>
                  <w:b/>
                  <w:bCs/>
                  <w:color w:val="000000"/>
                  <w:sz w:val="18"/>
                  <w:szCs w:val="18"/>
                </w:rPr>
                <w:delText>sides</w:delText>
              </w:r>
            </w:del>
          </w:p>
        </w:tc>
        <w:tc>
          <w:tcPr>
            <w:tcW w:w="1836" w:type="dxa"/>
            <w:tcBorders>
              <w:top w:val="single" w:sz="4" w:space="0" w:color="auto"/>
              <w:left w:val="nil"/>
              <w:bottom w:val="single" w:sz="4" w:space="0" w:color="auto"/>
              <w:right w:val="single" w:sz="4" w:space="0" w:color="auto"/>
            </w:tcBorders>
            <w:shd w:val="clear" w:color="auto" w:fill="BFBFBF" w:themeFill="background1" w:themeFillShade="BF"/>
            <w:cellDel w:id="6907" w:author="Greg Clendenning" w:date="2024-04-16T16:42:00Z"/>
          </w:tcPr>
          <w:p w14:paraId="4200974F" w14:textId="77777777" w:rsidR="00FA5174" w:rsidRPr="00C63DA9" w:rsidRDefault="00FA5174" w:rsidP="00BD2C4C">
            <w:pPr>
              <w:jc w:val="center"/>
              <w:rPr>
                <w:rFonts w:cs="Arial"/>
                <w:b/>
                <w:bCs/>
                <w:color w:val="000000"/>
                <w:sz w:val="18"/>
                <w:szCs w:val="18"/>
              </w:rPr>
            </w:pPr>
            <w:del w:id="6908" w:author="Greg Clendenning" w:date="2024-04-16T16:42:00Z">
              <w:r w:rsidRPr="00C63DA9">
                <w:rPr>
                  <w:rFonts w:cs="Arial"/>
                  <w:b/>
                  <w:bCs/>
                  <w:color w:val="000000"/>
                  <w:sz w:val="18"/>
                  <w:szCs w:val="18"/>
                </w:rPr>
                <w:delText>ENERGY</w:delText>
              </w:r>
              <w:r>
                <w:rPr>
                  <w:rFonts w:cs="Arial"/>
                  <w:b/>
                  <w:bCs/>
                  <w:color w:val="000000"/>
                  <w:sz w:val="18"/>
                  <w:szCs w:val="18"/>
                </w:rPr>
                <w:delText xml:space="preserve"> </w:delText>
              </w:r>
              <w:r w:rsidRPr="00C63DA9">
                <w:rPr>
                  <w:rFonts w:cs="Arial"/>
                  <w:b/>
                  <w:bCs/>
                  <w:color w:val="000000"/>
                  <w:sz w:val="18"/>
                  <w:szCs w:val="18"/>
                </w:rPr>
                <w:delText>STAR</w:delText>
              </w:r>
              <w:r>
                <w:rPr>
                  <w:rFonts w:cs="Arial"/>
                  <w:b/>
                  <w:bCs/>
                  <w:color w:val="000000"/>
                  <w:sz w:val="18"/>
                  <w:szCs w:val="18"/>
                </w:rPr>
                <w:delText xml:space="preserve"> C</w:delText>
              </w:r>
              <w:r w:rsidRPr="00C63DA9">
                <w:rPr>
                  <w:rFonts w:cs="Arial"/>
                  <w:b/>
                  <w:bCs/>
                  <w:color w:val="000000"/>
                  <w:sz w:val="18"/>
                  <w:szCs w:val="18"/>
                </w:rPr>
                <w:delText>EER,</w:delText>
              </w:r>
              <w:r>
                <w:rPr>
                  <w:rFonts w:cs="Arial"/>
                  <w:b/>
                  <w:bCs/>
                  <w:color w:val="000000"/>
                  <w:sz w:val="18"/>
                  <w:szCs w:val="18"/>
                </w:rPr>
                <w:delText xml:space="preserve"> </w:delText>
              </w:r>
              <w:r w:rsidRPr="00C63DA9">
                <w:rPr>
                  <w:rFonts w:cs="Arial"/>
                  <w:b/>
                  <w:bCs/>
                  <w:color w:val="000000"/>
                  <w:sz w:val="18"/>
                  <w:szCs w:val="18"/>
                </w:rPr>
                <w:delText>without</w:delText>
              </w:r>
              <w:r>
                <w:rPr>
                  <w:rFonts w:cs="Arial"/>
                  <w:b/>
                  <w:bCs/>
                  <w:color w:val="000000"/>
                  <w:sz w:val="18"/>
                  <w:szCs w:val="18"/>
                </w:rPr>
                <w:delText xml:space="preserve"> </w:delText>
              </w:r>
              <w:r w:rsidRPr="00C63DA9">
                <w:rPr>
                  <w:rFonts w:cs="Arial"/>
                  <w:b/>
                  <w:bCs/>
                  <w:color w:val="000000"/>
                  <w:sz w:val="18"/>
                  <w:szCs w:val="18"/>
                </w:rPr>
                <w:delText>louvered</w:delText>
              </w:r>
              <w:r>
                <w:rPr>
                  <w:rFonts w:cs="Arial"/>
                  <w:b/>
                  <w:bCs/>
                  <w:color w:val="000000"/>
                  <w:sz w:val="18"/>
                  <w:szCs w:val="18"/>
                </w:rPr>
                <w:delText xml:space="preserve"> </w:delText>
              </w:r>
              <w:r w:rsidRPr="00C63DA9">
                <w:rPr>
                  <w:rFonts w:cs="Arial"/>
                  <w:b/>
                  <w:bCs/>
                  <w:color w:val="000000"/>
                  <w:sz w:val="18"/>
                  <w:szCs w:val="18"/>
                </w:rPr>
                <w:delText>sides</w:delText>
              </w:r>
            </w:del>
          </w:p>
        </w:tc>
      </w:tr>
      <w:tr w:rsidR="007376E1" w:rsidRPr="001570EA" w14:paraId="36F7E408" w14:textId="77777777" w:rsidTr="00A11E80">
        <w:trPr>
          <w:trHeight w:val="70"/>
          <w:ins w:id="6909" w:author="Greg Clendenning" w:date="2024-04-16T16:42:00Z"/>
        </w:trPr>
        <w:tc>
          <w:tcPr>
            <w:tcW w:w="1069" w:type="dxa"/>
            <w:vAlign w:val="center"/>
            <w:cellMerge w:id="6910" w:author="Greg Clendenning" w:date="2024-04-16T16:42:00Z" w:vMerge="cont"/>
            <w:hideMark/>
          </w:tcPr>
          <w:p w14:paraId="132E66DB" w14:textId="77777777" w:rsidR="007376E1" w:rsidRPr="001570EA" w:rsidRDefault="007376E1">
            <w:pPr>
              <w:jc w:val="left"/>
              <w:rPr>
                <w:ins w:id="6911" w:author="Greg Clendenning" w:date="2024-04-16T16:42:00Z"/>
                <w:rFonts w:cs="Arial"/>
                <w:b/>
                <w:bCs/>
                <w:color w:val="000000"/>
                <w:sz w:val="18"/>
                <w:szCs w:val="18"/>
              </w:rPr>
            </w:pPr>
          </w:p>
        </w:tc>
        <w:tc>
          <w:tcPr>
            <w:tcW w:w="3294" w:type="dxa"/>
            <w:gridSpan w:val="4"/>
            <w:vAlign w:val="center"/>
          </w:tcPr>
          <w:p w14:paraId="762C8EE9" w14:textId="77777777" w:rsidR="007376E1" w:rsidRPr="001570EA" w:rsidRDefault="007376E1">
            <w:pPr>
              <w:jc w:val="left"/>
              <w:rPr>
                <w:ins w:id="6912" w:author="Greg Clendenning" w:date="2024-04-16T16:42:00Z"/>
                <w:rFonts w:cs="Arial"/>
                <w:b/>
                <w:bCs/>
                <w:color w:val="000000"/>
                <w:sz w:val="18"/>
                <w:szCs w:val="18"/>
              </w:rPr>
            </w:pPr>
          </w:p>
        </w:tc>
        <w:tc>
          <w:tcPr>
            <w:tcW w:w="261" w:type="dxa"/>
            <w:gridSpan w:val="2"/>
            <w:shd w:val="clear" w:color="auto" w:fill="auto"/>
            <w:noWrap/>
            <w:vAlign w:val="bottom"/>
            <w:hideMark/>
          </w:tcPr>
          <w:p w14:paraId="2673790E" w14:textId="77777777" w:rsidR="007376E1" w:rsidRPr="001570EA" w:rsidRDefault="007376E1">
            <w:pPr>
              <w:jc w:val="center"/>
              <w:rPr>
                <w:ins w:id="6913" w:author="Greg Clendenning" w:date="2024-04-16T16:42:00Z"/>
                <w:rFonts w:cs="Arial"/>
                <w:b/>
                <w:bCs/>
                <w:color w:val="000000"/>
                <w:sz w:val="18"/>
                <w:szCs w:val="18"/>
              </w:rPr>
            </w:pPr>
          </w:p>
        </w:tc>
      </w:tr>
      <w:tr w:rsidR="007376E1" w:rsidRPr="001570EA" w14:paraId="6A802047" w14:textId="77777777" w:rsidTr="00A11E80">
        <w:trPr>
          <w:trHeight w:val="322"/>
          <w:ins w:id="6914" w:author="Greg Clendenning" w:date="2024-04-16T16:42:00Z"/>
        </w:trPr>
        <w:tc>
          <w:tcPr>
            <w:tcW w:w="1069" w:type="dxa"/>
            <w:vAlign w:val="center"/>
            <w:cellMerge w:id="6915" w:author="Greg Clendenning" w:date="2024-04-16T16:42:00Z" w:vMerge="cont"/>
            <w:hideMark/>
          </w:tcPr>
          <w:p w14:paraId="5EF3C77E" w14:textId="77777777" w:rsidR="007376E1" w:rsidRPr="001570EA" w:rsidRDefault="007376E1">
            <w:pPr>
              <w:jc w:val="left"/>
              <w:rPr>
                <w:ins w:id="6916" w:author="Greg Clendenning" w:date="2024-04-16T16:42:00Z"/>
                <w:rFonts w:cs="Arial"/>
                <w:b/>
                <w:bCs/>
                <w:color w:val="000000"/>
                <w:sz w:val="18"/>
                <w:szCs w:val="18"/>
              </w:rPr>
            </w:pPr>
          </w:p>
        </w:tc>
        <w:tc>
          <w:tcPr>
            <w:tcW w:w="1507" w:type="dxa"/>
            <w:gridSpan w:val="2"/>
            <w:shd w:val="clear" w:color="000000" w:fill="BFBFBF"/>
            <w:vAlign w:val="center"/>
            <w:hideMark/>
          </w:tcPr>
          <w:p w14:paraId="49391CA4" w14:textId="77777777" w:rsidR="007376E1" w:rsidRPr="001570EA" w:rsidRDefault="007376E1">
            <w:pPr>
              <w:jc w:val="center"/>
              <w:rPr>
                <w:ins w:id="6917" w:author="Greg Clendenning" w:date="2024-04-16T16:42:00Z"/>
                <w:rFonts w:cs="Arial"/>
                <w:b/>
                <w:bCs/>
                <w:color w:val="000000"/>
                <w:sz w:val="18"/>
                <w:szCs w:val="18"/>
              </w:rPr>
            </w:pPr>
            <w:ins w:id="6918" w:author="Greg Clendenning" w:date="2024-04-16T16:42:00Z">
              <w:r w:rsidRPr="001570EA">
                <w:rPr>
                  <w:rFonts w:cs="Arial"/>
                  <w:b/>
                  <w:bCs/>
                  <w:color w:val="000000"/>
                  <w:sz w:val="18"/>
                  <w:szCs w:val="18"/>
                </w:rPr>
                <w:t>With Louvered Sides</w:t>
              </w:r>
            </w:ins>
          </w:p>
        </w:tc>
        <w:tc>
          <w:tcPr>
            <w:tcW w:w="1787" w:type="dxa"/>
            <w:gridSpan w:val="2"/>
            <w:shd w:val="clear" w:color="000000" w:fill="BFBFBF"/>
            <w:vAlign w:val="center"/>
            <w:hideMark/>
          </w:tcPr>
          <w:p w14:paraId="2F0CA0B0" w14:textId="77777777" w:rsidR="007376E1" w:rsidRPr="001570EA" w:rsidRDefault="007376E1">
            <w:pPr>
              <w:jc w:val="center"/>
              <w:rPr>
                <w:ins w:id="6919" w:author="Greg Clendenning" w:date="2024-04-16T16:42:00Z"/>
                <w:rFonts w:cs="Arial"/>
                <w:b/>
                <w:bCs/>
                <w:color w:val="000000"/>
                <w:sz w:val="18"/>
                <w:szCs w:val="18"/>
              </w:rPr>
            </w:pPr>
            <w:ins w:id="6920" w:author="Greg Clendenning" w:date="2024-04-16T16:42:00Z">
              <w:r w:rsidRPr="001570EA">
                <w:rPr>
                  <w:rFonts w:cs="Arial"/>
                  <w:b/>
                  <w:bCs/>
                  <w:color w:val="000000"/>
                  <w:sz w:val="18"/>
                  <w:szCs w:val="18"/>
                </w:rPr>
                <w:t>Without Louvered Sides</w:t>
              </w:r>
            </w:ins>
          </w:p>
        </w:tc>
        <w:tc>
          <w:tcPr>
            <w:tcW w:w="261" w:type="dxa"/>
            <w:gridSpan w:val="2"/>
            <w:vAlign w:val="center"/>
            <w:hideMark/>
          </w:tcPr>
          <w:p w14:paraId="127D4300" w14:textId="77777777" w:rsidR="007376E1" w:rsidRPr="001570EA" w:rsidRDefault="007376E1">
            <w:pPr>
              <w:jc w:val="left"/>
              <w:rPr>
                <w:ins w:id="6921" w:author="Greg Clendenning" w:date="2024-04-16T16:42:00Z"/>
                <w:rFonts w:ascii="Times New Roman" w:hAnsi="Times New Roman"/>
                <w:szCs w:val="20"/>
              </w:rPr>
            </w:pPr>
          </w:p>
        </w:tc>
      </w:tr>
      <w:tr w:rsidR="00475EB1" w:rsidRPr="001570EA" w14:paraId="62C14DB9" w14:textId="246F2726" w:rsidTr="00A11E80">
        <w:trPr>
          <w:trHeight w:val="322"/>
        </w:trPr>
        <w:tc>
          <w:tcPr>
            <w:tcW w:w="1069" w:type="dxa"/>
            <w:shd w:val="clear" w:color="000000" w:fill="FFFFFF"/>
            <w:noWrap/>
            <w:vAlign w:val="center"/>
            <w:hideMark/>
          </w:tcPr>
          <w:p w14:paraId="5063365C" w14:textId="77777777" w:rsidR="007376E1" w:rsidRPr="001570EA" w:rsidRDefault="007376E1">
            <w:pPr>
              <w:jc w:val="center"/>
              <w:rPr>
                <w:rFonts w:cs="Arial"/>
                <w:color w:val="000000"/>
                <w:sz w:val="18"/>
                <w:szCs w:val="18"/>
              </w:rPr>
            </w:pPr>
            <w:r w:rsidRPr="001570EA">
              <w:rPr>
                <w:rFonts w:cs="Arial"/>
                <w:color w:val="000000"/>
                <w:sz w:val="18"/>
                <w:szCs w:val="18"/>
              </w:rPr>
              <w:t>&lt; 14</w:t>
            </w:r>
          </w:p>
        </w:tc>
        <w:tc>
          <w:tcPr>
            <w:tcW w:w="1507" w:type="dxa"/>
            <w:gridSpan w:val="2"/>
            <w:shd w:val="clear" w:color="000000" w:fill="FFFFFF"/>
            <w:noWrap/>
            <w:vAlign w:val="center"/>
            <w:hideMark/>
          </w:tcPr>
          <w:p w14:paraId="092936D9" w14:textId="77777777" w:rsidR="007376E1" w:rsidRPr="001570EA" w:rsidRDefault="007376E1">
            <w:pPr>
              <w:jc w:val="center"/>
              <w:rPr>
                <w:rFonts w:cs="Arial"/>
                <w:color w:val="000000"/>
                <w:sz w:val="18"/>
                <w:szCs w:val="18"/>
              </w:rPr>
            </w:pPr>
            <w:r w:rsidRPr="001570EA">
              <w:rPr>
                <w:rFonts w:cs="Arial"/>
                <w:color w:val="000000"/>
                <w:sz w:val="18"/>
                <w:szCs w:val="18"/>
              </w:rPr>
              <w:t>n/a</w:t>
            </w:r>
          </w:p>
        </w:tc>
        <w:tc>
          <w:tcPr>
            <w:tcW w:w="1787" w:type="dxa"/>
            <w:gridSpan w:val="2"/>
            <w:shd w:val="clear" w:color="000000" w:fill="FFFFFF"/>
            <w:noWrap/>
            <w:vAlign w:val="center"/>
            <w:cellMerge w:id="6922" w:author="Greg Clendenning" w:date="2024-04-16T16:42:00Z" w:vMergeOrig="rest"/>
            <w:hideMark/>
          </w:tcPr>
          <w:p w14:paraId="0D29EAFE" w14:textId="1AF553BA" w:rsidR="007376E1" w:rsidRPr="001570EA" w:rsidRDefault="00FA5174">
            <w:pPr>
              <w:jc w:val="center"/>
              <w:rPr>
                <w:rFonts w:cs="Arial"/>
                <w:color w:val="000000"/>
                <w:sz w:val="18"/>
                <w:szCs w:val="18"/>
              </w:rPr>
            </w:pPr>
            <w:del w:id="6923" w:author="Greg Clendenning" w:date="2024-04-16T16:42:00Z">
              <w:r w:rsidRPr="00C63DA9">
                <w:rPr>
                  <w:rFonts w:cs="Arial"/>
                  <w:color w:val="000000"/>
                  <w:sz w:val="18"/>
                  <w:szCs w:val="18"/>
                </w:rPr>
                <w:delText>n/a</w:delText>
              </w:r>
            </w:del>
            <w:ins w:id="6924" w:author="Greg Clendenning" w:date="2024-04-16T16:42:00Z">
              <w:r w:rsidR="007376E1" w:rsidRPr="001570EA">
                <w:rPr>
                  <w:rFonts w:cs="Arial"/>
                  <w:color w:val="000000"/>
                  <w:sz w:val="18"/>
                  <w:szCs w:val="18"/>
                </w:rPr>
                <w:t>13.7</w:t>
              </w:r>
            </w:ins>
          </w:p>
        </w:tc>
        <w:tc>
          <w:tcPr>
            <w:tcW w:w="261" w:type="dxa"/>
            <w:vAlign w:val="center"/>
            <w:hideMark/>
          </w:tcPr>
          <w:p w14:paraId="1C28C2AE" w14:textId="5099BCD1" w:rsidR="007376E1" w:rsidRPr="001570EA" w:rsidRDefault="00FA5174">
            <w:pPr>
              <w:jc w:val="left"/>
              <w:rPr>
                <w:rFonts w:ascii="Times New Roman" w:hAnsi="Times New Roman"/>
                <w:rPrChange w:id="6925" w:author="Greg Clendenning" w:date="2024-04-16T16:42:00Z">
                  <w:rPr>
                    <w:color w:val="000000"/>
                    <w:sz w:val="18"/>
                  </w:rPr>
                </w:rPrChange>
              </w:rPr>
              <w:pPrChange w:id="6926" w:author="Greg Clendenning" w:date="2024-04-16T16:42:00Z">
                <w:pPr>
                  <w:jc w:val="center"/>
                </w:pPr>
              </w:pPrChange>
            </w:pPr>
            <w:del w:id="6927" w:author="Greg Clendenning" w:date="2024-04-16T16:42:00Z">
              <w:r>
                <w:rPr>
                  <w:rFonts w:cs="Arial"/>
                  <w:color w:val="000000"/>
                  <w:sz w:val="18"/>
                  <w:szCs w:val="18"/>
                </w:rPr>
                <w:delText>9.3</w:delText>
              </w:r>
            </w:del>
          </w:p>
        </w:tc>
        <w:tc>
          <w:tcPr>
            <w:tcW w:w="1836" w:type="dxa"/>
            <w:tcBorders>
              <w:top w:val="single" w:sz="4" w:space="0" w:color="auto"/>
              <w:left w:val="nil"/>
              <w:bottom w:val="single" w:sz="4" w:space="0" w:color="auto"/>
              <w:right w:val="single" w:sz="4" w:space="0" w:color="auto"/>
            </w:tcBorders>
            <w:shd w:val="clear" w:color="auto" w:fill="FFFFFF" w:themeFill="background1"/>
            <w:cellDel w:id="6928" w:author="Greg Clendenning" w:date="2024-04-16T16:42:00Z"/>
          </w:tcPr>
          <w:p w14:paraId="5826A81E" w14:textId="77777777" w:rsidR="00FA5174" w:rsidRDefault="00FA5174" w:rsidP="00BD2C4C">
            <w:pPr>
              <w:jc w:val="center"/>
              <w:rPr>
                <w:rFonts w:cs="Arial"/>
                <w:color w:val="000000"/>
                <w:sz w:val="18"/>
                <w:szCs w:val="18"/>
              </w:rPr>
            </w:pPr>
            <w:del w:id="6929" w:author="Greg Clendenning" w:date="2024-04-16T16:42:00Z">
              <w:r>
                <w:rPr>
                  <w:rFonts w:cs="Arial"/>
                  <w:color w:val="000000"/>
                  <w:sz w:val="18"/>
                  <w:szCs w:val="18"/>
                </w:rPr>
                <w:delText>10.2</w:delText>
              </w:r>
            </w:del>
          </w:p>
        </w:tc>
      </w:tr>
      <w:tr w:rsidR="00475EB1" w:rsidRPr="001570EA" w14:paraId="12E791AA" w14:textId="77777777" w:rsidTr="00A11E80">
        <w:trPr>
          <w:trHeight w:val="322"/>
        </w:trPr>
        <w:tc>
          <w:tcPr>
            <w:tcW w:w="1069" w:type="dxa"/>
            <w:shd w:val="clear" w:color="000000" w:fill="FFFFFF"/>
            <w:noWrap/>
            <w:vAlign w:val="center"/>
            <w:hideMark/>
          </w:tcPr>
          <w:p w14:paraId="2CCF9B1C" w14:textId="77777777" w:rsidR="007376E1" w:rsidRPr="001570EA" w:rsidRDefault="007376E1">
            <w:pPr>
              <w:jc w:val="center"/>
              <w:rPr>
                <w:rFonts w:ascii="Calibri" w:hAnsi="Calibri"/>
                <w:color w:val="000000"/>
                <w:sz w:val="18"/>
                <w:rPrChange w:id="6930" w:author="Greg Clendenning" w:date="2024-04-16T16:42:00Z">
                  <w:rPr>
                    <w:color w:val="000000"/>
                    <w:sz w:val="18"/>
                  </w:rPr>
                </w:rPrChange>
              </w:rPr>
            </w:pPr>
            <w:r w:rsidRPr="001570EA">
              <w:rPr>
                <w:rFonts w:ascii="Calibri" w:hAnsi="Calibri" w:cs="Calibri"/>
                <w:color w:val="000000"/>
                <w:sz w:val="18"/>
                <w:szCs w:val="18"/>
              </w:rPr>
              <w:t>≥</w:t>
            </w:r>
            <w:r w:rsidRPr="001570EA">
              <w:rPr>
                <w:rFonts w:cs="Arial"/>
                <w:color w:val="000000"/>
                <w:sz w:val="18"/>
                <w:szCs w:val="18"/>
              </w:rPr>
              <w:t xml:space="preserve"> 14</w:t>
            </w:r>
          </w:p>
        </w:tc>
        <w:tc>
          <w:tcPr>
            <w:tcW w:w="1507" w:type="dxa"/>
            <w:vAlign w:val="center"/>
            <w:hideMark/>
          </w:tcPr>
          <w:p w14:paraId="337E400A" w14:textId="77777777" w:rsidR="007376E1" w:rsidRPr="001570EA" w:rsidRDefault="007376E1">
            <w:pPr>
              <w:jc w:val="left"/>
              <w:rPr>
                <w:rFonts w:cs="Arial"/>
                <w:color w:val="000000"/>
                <w:sz w:val="18"/>
                <w:szCs w:val="18"/>
              </w:rPr>
              <w:pPrChange w:id="6931" w:author="Greg Clendenning" w:date="2024-04-16T16:42:00Z">
                <w:pPr>
                  <w:jc w:val="center"/>
                </w:pPr>
              </w:pPrChange>
            </w:pPr>
          </w:p>
        </w:tc>
        <w:tc>
          <w:tcPr>
            <w:tcW w:w="1836" w:type="dxa"/>
            <w:tcBorders>
              <w:top w:val="single" w:sz="4" w:space="0" w:color="auto"/>
              <w:left w:val="single" w:sz="4" w:space="0" w:color="auto"/>
              <w:bottom w:val="single" w:sz="4" w:space="0" w:color="auto"/>
              <w:right w:val="single" w:sz="4" w:space="0" w:color="auto"/>
            </w:tcBorders>
            <w:cellDel w:id="6932" w:author="Greg Clendenning" w:date="2024-04-16T16:42:00Z"/>
          </w:tcPr>
          <w:p w14:paraId="1D51F23A" w14:textId="77777777" w:rsidR="00FA5174" w:rsidRPr="00C63DA9" w:rsidRDefault="00FA5174" w:rsidP="00BD2C4C">
            <w:pPr>
              <w:jc w:val="center"/>
              <w:rPr>
                <w:rFonts w:cs="Arial"/>
                <w:color w:val="000000"/>
                <w:sz w:val="18"/>
                <w:szCs w:val="18"/>
              </w:rPr>
            </w:pPr>
          </w:p>
        </w:tc>
        <w:tc>
          <w:tcPr>
            <w:tcW w:w="1787" w:type="dxa"/>
            <w:gridSpan w:val="2"/>
            <w:shd w:val="clear" w:color="000000" w:fill="FFFFFF"/>
            <w:noWrap/>
            <w:vAlign w:val="center"/>
            <w:hideMark/>
          </w:tcPr>
          <w:p w14:paraId="0D6B8253" w14:textId="068B2C08" w:rsidR="007376E1" w:rsidRPr="001570EA" w:rsidRDefault="007376E1">
            <w:pPr>
              <w:jc w:val="center"/>
              <w:rPr>
                <w:rFonts w:cs="Arial"/>
                <w:color w:val="000000"/>
                <w:sz w:val="18"/>
                <w:szCs w:val="18"/>
              </w:rPr>
            </w:pPr>
            <w:ins w:id="6933" w:author="Greg Clendenning" w:date="2024-04-16T16:42:00Z">
              <w:r w:rsidRPr="001570EA">
                <w:rPr>
                  <w:rFonts w:cs="Arial"/>
                  <w:color w:val="000000"/>
                  <w:sz w:val="18"/>
                  <w:szCs w:val="18"/>
                </w:rPr>
                <w:t>12.</w:t>
              </w:r>
            </w:ins>
            <w:r w:rsidRPr="001570EA">
              <w:rPr>
                <w:rFonts w:cs="Arial"/>
                <w:color w:val="000000"/>
                <w:sz w:val="18"/>
                <w:szCs w:val="18"/>
              </w:rPr>
              <w:t>8</w:t>
            </w:r>
            <w:del w:id="6934" w:author="Greg Clendenning" w:date="2024-04-16T16:42:00Z">
              <w:r w:rsidR="00FA5174">
                <w:rPr>
                  <w:rFonts w:cs="Arial"/>
                  <w:color w:val="000000"/>
                  <w:sz w:val="18"/>
                  <w:szCs w:val="18"/>
                </w:rPr>
                <w:delText>.7</w:delText>
              </w:r>
            </w:del>
          </w:p>
        </w:tc>
        <w:tc>
          <w:tcPr>
            <w:tcW w:w="261" w:type="dxa"/>
            <w:gridSpan w:val="2"/>
            <w:vAlign w:val="center"/>
            <w:hideMark/>
          </w:tcPr>
          <w:p w14:paraId="70735097" w14:textId="2424DCB1" w:rsidR="007376E1" w:rsidRPr="001570EA" w:rsidRDefault="00FA5174">
            <w:pPr>
              <w:jc w:val="left"/>
              <w:rPr>
                <w:rFonts w:ascii="Times New Roman" w:hAnsi="Times New Roman"/>
                <w:rPrChange w:id="6935" w:author="Greg Clendenning" w:date="2024-04-16T16:42:00Z">
                  <w:rPr>
                    <w:color w:val="000000"/>
                    <w:sz w:val="18"/>
                  </w:rPr>
                </w:rPrChange>
              </w:rPr>
              <w:pPrChange w:id="6936" w:author="Greg Clendenning" w:date="2024-04-16T16:42:00Z">
                <w:pPr>
                  <w:jc w:val="center"/>
                </w:pPr>
              </w:pPrChange>
            </w:pPr>
            <w:del w:id="6937" w:author="Greg Clendenning" w:date="2024-04-16T16:42:00Z">
              <w:r>
                <w:rPr>
                  <w:rFonts w:cs="Arial"/>
                  <w:color w:val="000000"/>
                  <w:sz w:val="18"/>
                  <w:szCs w:val="18"/>
                </w:rPr>
                <w:delText>9.6</w:delText>
              </w:r>
            </w:del>
          </w:p>
        </w:tc>
      </w:tr>
      <w:tr w:rsidR="00475EB1" w:rsidRPr="001570EA" w14:paraId="2BB46218" w14:textId="77777777" w:rsidTr="00A11E80">
        <w:trPr>
          <w:trHeight w:val="322"/>
        </w:trPr>
        <w:tc>
          <w:tcPr>
            <w:tcW w:w="1069" w:type="dxa"/>
            <w:shd w:val="clear" w:color="000000" w:fill="FFFFFF"/>
            <w:noWrap/>
            <w:vAlign w:val="center"/>
            <w:hideMark/>
          </w:tcPr>
          <w:p w14:paraId="58CBF44F" w14:textId="77777777" w:rsidR="007376E1" w:rsidRPr="001570EA" w:rsidRDefault="007376E1">
            <w:pPr>
              <w:jc w:val="center"/>
              <w:rPr>
                <w:rFonts w:cs="Arial"/>
                <w:color w:val="000000"/>
                <w:sz w:val="18"/>
                <w:szCs w:val="18"/>
              </w:rPr>
            </w:pPr>
            <w:r w:rsidRPr="001570EA">
              <w:rPr>
                <w:rFonts w:cs="Arial"/>
                <w:color w:val="000000"/>
                <w:sz w:val="18"/>
                <w:szCs w:val="18"/>
              </w:rPr>
              <w:t>&lt; 20</w:t>
            </w:r>
          </w:p>
        </w:tc>
        <w:tc>
          <w:tcPr>
            <w:tcW w:w="1507" w:type="dxa"/>
            <w:shd w:val="clear" w:color="000000" w:fill="FFFFFF"/>
            <w:noWrap/>
            <w:vAlign w:val="center"/>
            <w:hideMark/>
          </w:tcPr>
          <w:p w14:paraId="23685477" w14:textId="3533251A" w:rsidR="007376E1" w:rsidRPr="001570EA" w:rsidRDefault="00FA5174">
            <w:pPr>
              <w:jc w:val="center"/>
              <w:rPr>
                <w:rFonts w:cs="Arial"/>
                <w:color w:val="000000"/>
                <w:sz w:val="18"/>
                <w:szCs w:val="18"/>
              </w:rPr>
            </w:pPr>
            <w:del w:id="6938" w:author="Greg Clendenning" w:date="2024-04-16T16:42:00Z">
              <w:r>
                <w:rPr>
                  <w:rFonts w:cs="Arial"/>
                  <w:color w:val="000000"/>
                  <w:sz w:val="18"/>
                  <w:szCs w:val="18"/>
                </w:rPr>
                <w:delText>9.8</w:delText>
              </w:r>
            </w:del>
            <w:ins w:id="6939" w:author="Greg Clendenning" w:date="2024-04-16T16:42:00Z">
              <w:r w:rsidR="007376E1" w:rsidRPr="001570EA">
                <w:rPr>
                  <w:rFonts w:cs="Arial"/>
                  <w:color w:val="000000"/>
                  <w:sz w:val="18"/>
                  <w:szCs w:val="18"/>
                </w:rPr>
                <w:t>14.4</w:t>
              </w:r>
            </w:ins>
          </w:p>
        </w:tc>
        <w:tc>
          <w:tcPr>
            <w:tcW w:w="1836" w:type="dxa"/>
            <w:tcBorders>
              <w:top w:val="single" w:sz="4" w:space="0" w:color="auto"/>
              <w:left w:val="nil"/>
              <w:bottom w:val="single" w:sz="4" w:space="0" w:color="auto"/>
              <w:right w:val="single" w:sz="4" w:space="0" w:color="auto"/>
            </w:tcBorders>
            <w:shd w:val="clear" w:color="auto" w:fill="FFFFFF" w:themeFill="background1"/>
            <w:cellDel w:id="6940" w:author="Greg Clendenning" w:date="2024-04-16T16:42:00Z"/>
          </w:tcPr>
          <w:p w14:paraId="414E2147" w14:textId="77777777" w:rsidR="00FA5174" w:rsidRDefault="00FA5174" w:rsidP="00BD2C4C">
            <w:pPr>
              <w:jc w:val="center"/>
              <w:rPr>
                <w:rFonts w:cs="Arial"/>
                <w:color w:val="000000"/>
                <w:sz w:val="18"/>
                <w:szCs w:val="18"/>
              </w:rPr>
            </w:pPr>
            <w:del w:id="6941" w:author="Greg Clendenning" w:date="2024-04-16T16:42:00Z">
              <w:r>
                <w:rPr>
                  <w:rFonts w:cs="Arial"/>
                  <w:color w:val="000000"/>
                  <w:sz w:val="18"/>
                  <w:szCs w:val="18"/>
                </w:rPr>
                <w:delText>10.8</w:delText>
              </w:r>
            </w:del>
          </w:p>
        </w:tc>
        <w:tc>
          <w:tcPr>
            <w:tcW w:w="1787" w:type="dxa"/>
            <w:gridSpan w:val="2"/>
            <w:shd w:val="clear" w:color="000000" w:fill="FFFFFF"/>
            <w:noWrap/>
            <w:vAlign w:val="center"/>
            <w:hideMark/>
          </w:tcPr>
          <w:p w14:paraId="747D23EE" w14:textId="2C01A4D8" w:rsidR="007376E1" w:rsidRPr="001570EA" w:rsidRDefault="007376E1">
            <w:pPr>
              <w:jc w:val="center"/>
              <w:rPr>
                <w:rFonts w:cs="Arial"/>
                <w:color w:val="000000"/>
                <w:sz w:val="18"/>
                <w:szCs w:val="18"/>
              </w:rPr>
            </w:pPr>
            <w:r w:rsidRPr="001570EA">
              <w:rPr>
                <w:rFonts w:cs="Arial"/>
                <w:color w:val="000000"/>
                <w:sz w:val="18"/>
                <w:szCs w:val="18"/>
              </w:rPr>
              <w:t>n/a</w:t>
            </w:r>
          </w:p>
        </w:tc>
        <w:tc>
          <w:tcPr>
            <w:tcW w:w="261" w:type="dxa"/>
            <w:gridSpan w:val="2"/>
            <w:vAlign w:val="center"/>
            <w:cellMerge w:id="6942" w:author="Greg Clendenning" w:date="2024-04-16T16:42:00Z" w:vMergeOrig="rest"/>
            <w:hideMark/>
          </w:tcPr>
          <w:p w14:paraId="7FD86555" w14:textId="4D2BA74A" w:rsidR="007376E1" w:rsidRPr="001570EA" w:rsidRDefault="00FA5174">
            <w:pPr>
              <w:jc w:val="left"/>
              <w:rPr>
                <w:rFonts w:ascii="Times New Roman" w:hAnsi="Times New Roman"/>
                <w:rPrChange w:id="6943" w:author="Greg Clendenning" w:date="2024-04-16T16:42:00Z">
                  <w:rPr>
                    <w:color w:val="000000"/>
                    <w:sz w:val="18"/>
                  </w:rPr>
                </w:rPrChange>
              </w:rPr>
              <w:pPrChange w:id="6944" w:author="Greg Clendenning" w:date="2024-04-16T16:42:00Z">
                <w:pPr>
                  <w:jc w:val="center"/>
                </w:pPr>
              </w:pPrChange>
            </w:pPr>
            <w:del w:id="6945" w:author="Greg Clendenning" w:date="2024-04-16T16:42:00Z">
              <w:r w:rsidRPr="00C63DA9">
                <w:rPr>
                  <w:rFonts w:cs="Arial"/>
                  <w:color w:val="000000"/>
                  <w:sz w:val="18"/>
                  <w:szCs w:val="18"/>
                </w:rPr>
                <w:delText>n/a</w:delText>
              </w:r>
            </w:del>
          </w:p>
        </w:tc>
      </w:tr>
      <w:tr w:rsidR="00475EB1" w:rsidRPr="001570EA" w14:paraId="423D30A8" w14:textId="2EAC598A" w:rsidTr="00A11E80">
        <w:trPr>
          <w:trHeight w:val="322"/>
        </w:trPr>
        <w:tc>
          <w:tcPr>
            <w:tcW w:w="1069" w:type="dxa"/>
            <w:shd w:val="clear" w:color="000000" w:fill="FFFFFF"/>
            <w:noWrap/>
            <w:vAlign w:val="center"/>
            <w:hideMark/>
          </w:tcPr>
          <w:p w14:paraId="42240211" w14:textId="77777777" w:rsidR="007376E1" w:rsidRPr="001570EA" w:rsidRDefault="007376E1">
            <w:pPr>
              <w:jc w:val="center"/>
              <w:rPr>
                <w:rFonts w:ascii="Calibri" w:hAnsi="Calibri"/>
                <w:color w:val="000000"/>
                <w:sz w:val="18"/>
                <w:rPrChange w:id="6946" w:author="Greg Clendenning" w:date="2024-04-16T16:42:00Z">
                  <w:rPr>
                    <w:color w:val="000000"/>
                    <w:sz w:val="18"/>
                  </w:rPr>
                </w:rPrChange>
              </w:rPr>
            </w:pPr>
            <w:r w:rsidRPr="001570EA">
              <w:rPr>
                <w:rFonts w:ascii="Calibri" w:hAnsi="Calibri" w:cs="Calibri"/>
                <w:color w:val="000000"/>
                <w:sz w:val="18"/>
                <w:szCs w:val="18"/>
              </w:rPr>
              <w:t>≥</w:t>
            </w:r>
            <w:r w:rsidRPr="001570EA">
              <w:rPr>
                <w:rFonts w:cs="Arial"/>
                <w:color w:val="000000"/>
                <w:sz w:val="18"/>
                <w:szCs w:val="18"/>
              </w:rPr>
              <w:t xml:space="preserve"> 20</w:t>
            </w:r>
          </w:p>
        </w:tc>
        <w:tc>
          <w:tcPr>
            <w:tcW w:w="1507" w:type="dxa"/>
            <w:gridSpan w:val="2"/>
            <w:shd w:val="clear" w:color="000000" w:fill="FFFFFF"/>
            <w:noWrap/>
            <w:vAlign w:val="center"/>
            <w:hideMark/>
          </w:tcPr>
          <w:p w14:paraId="7A702DB9" w14:textId="1EBD9B6D" w:rsidR="007376E1" w:rsidRPr="001570EA" w:rsidRDefault="00FA5174">
            <w:pPr>
              <w:jc w:val="center"/>
              <w:rPr>
                <w:rFonts w:cs="Arial"/>
                <w:color w:val="000000"/>
                <w:sz w:val="18"/>
                <w:szCs w:val="18"/>
              </w:rPr>
            </w:pPr>
            <w:del w:id="6947" w:author="Greg Clendenning" w:date="2024-04-16T16:42:00Z">
              <w:r>
                <w:rPr>
                  <w:rFonts w:cs="Arial"/>
                  <w:color w:val="000000"/>
                  <w:sz w:val="18"/>
                  <w:szCs w:val="18"/>
                </w:rPr>
                <w:delText>9.3</w:delText>
              </w:r>
            </w:del>
            <w:ins w:id="6948" w:author="Greg Clendenning" w:date="2024-04-16T16:42:00Z">
              <w:r w:rsidR="007376E1" w:rsidRPr="001570EA">
                <w:rPr>
                  <w:rFonts w:cs="Arial"/>
                  <w:color w:val="000000"/>
                  <w:sz w:val="18"/>
                  <w:szCs w:val="18"/>
                </w:rPr>
                <w:t>13.7</w:t>
              </w:r>
            </w:ins>
          </w:p>
        </w:tc>
        <w:tc>
          <w:tcPr>
            <w:tcW w:w="1787" w:type="dxa"/>
            <w:gridSpan w:val="2"/>
            <w:vAlign w:val="center"/>
            <w:cellMerge w:id="6949" w:author="Greg Clendenning" w:date="2024-04-16T16:42:00Z" w:vMerge="cont"/>
            <w:hideMark/>
          </w:tcPr>
          <w:p w14:paraId="3C971375" w14:textId="6B005A65" w:rsidR="007376E1" w:rsidRPr="001570EA" w:rsidRDefault="00FA5174">
            <w:pPr>
              <w:jc w:val="left"/>
              <w:rPr>
                <w:rFonts w:cs="Arial"/>
                <w:color w:val="000000"/>
                <w:sz w:val="18"/>
                <w:szCs w:val="18"/>
              </w:rPr>
              <w:pPrChange w:id="6950" w:author="Greg Clendenning" w:date="2024-04-16T16:42:00Z">
                <w:pPr>
                  <w:jc w:val="center"/>
                </w:pPr>
              </w:pPrChange>
            </w:pPr>
            <w:del w:id="6951" w:author="Greg Clendenning" w:date="2024-04-16T16:42:00Z">
              <w:r>
                <w:rPr>
                  <w:rFonts w:cs="Arial"/>
                  <w:color w:val="000000"/>
                  <w:sz w:val="18"/>
                  <w:szCs w:val="18"/>
                </w:rPr>
                <w:delText>10.2</w:delText>
              </w:r>
            </w:del>
          </w:p>
        </w:tc>
        <w:tc>
          <w:tcPr>
            <w:tcW w:w="261" w:type="dxa"/>
            <w:vAlign w:val="center"/>
            <w:cellMerge w:id="6952" w:author="Greg Clendenning" w:date="2024-04-16T16:42:00Z" w:vMergeOrig="cont"/>
            <w:hideMark/>
          </w:tcPr>
          <w:p w14:paraId="0AD25616" w14:textId="77777777" w:rsidR="007376E1" w:rsidRPr="001570EA" w:rsidRDefault="007376E1">
            <w:pPr>
              <w:jc w:val="left"/>
              <w:rPr>
                <w:rFonts w:ascii="Times New Roman" w:hAnsi="Times New Roman"/>
                <w:rPrChange w:id="6953" w:author="Greg Clendenning" w:date="2024-04-16T16:42:00Z">
                  <w:rPr>
                    <w:color w:val="000000"/>
                    <w:sz w:val="18"/>
                  </w:rPr>
                </w:rPrChange>
              </w:rPr>
              <w:pPrChange w:id="6954" w:author="Greg Clendenning" w:date="2024-04-16T16:42:00Z">
                <w:pPr>
                  <w:jc w:val="center"/>
                </w:pPr>
              </w:pPrChange>
            </w:pPr>
          </w:p>
        </w:tc>
        <w:tc>
          <w:tcPr>
            <w:tcW w:w="1836" w:type="dxa"/>
            <w:tcBorders>
              <w:top w:val="single" w:sz="4" w:space="0" w:color="auto"/>
              <w:left w:val="single" w:sz="4" w:space="0" w:color="auto"/>
              <w:bottom w:val="single" w:sz="4" w:space="0" w:color="auto"/>
              <w:right w:val="single" w:sz="4" w:space="0" w:color="auto"/>
            </w:tcBorders>
            <w:cellDel w:id="6955" w:author="Greg Clendenning" w:date="2024-04-16T16:42:00Z"/>
          </w:tcPr>
          <w:p w14:paraId="5B8DD978" w14:textId="77777777" w:rsidR="00FA5174" w:rsidRPr="00C63DA9" w:rsidRDefault="00FA5174" w:rsidP="00BD2C4C">
            <w:pPr>
              <w:jc w:val="center"/>
              <w:rPr>
                <w:rFonts w:cs="Arial"/>
                <w:color w:val="000000"/>
                <w:sz w:val="18"/>
                <w:szCs w:val="18"/>
              </w:rPr>
            </w:pPr>
          </w:p>
        </w:tc>
      </w:tr>
    </w:tbl>
    <w:p w14:paraId="40806C61" w14:textId="77777777" w:rsidR="007376E1" w:rsidRPr="001570EA" w:rsidRDefault="007376E1">
      <w:pPr>
        <w:rPr>
          <w:moveTo w:id="6956" w:author="Greg Clendenning" w:date="2024-04-16T16:42:00Z"/>
          <w:i/>
          <w:rPrChange w:id="6957" w:author="Greg Clendenning" w:date="2024-04-16T16:42:00Z">
            <w:rPr>
              <w:moveTo w:id="6958" w:author="Greg Clendenning" w:date="2024-04-16T16:42:00Z"/>
              <w:i w:val="0"/>
            </w:rPr>
          </w:rPrChange>
        </w:rPr>
        <w:pPrChange w:id="6959" w:author="Greg Clendenning" w:date="2024-04-16T16:42:00Z">
          <w:pPr>
            <w:pStyle w:val="Equation"/>
            <w:tabs>
              <w:tab w:val="clear" w:pos="2880"/>
              <w:tab w:val="left" w:pos="2160"/>
            </w:tabs>
          </w:pPr>
        </w:pPrChange>
      </w:pPr>
      <w:moveToRangeStart w:id="6960" w:author="Greg Clendenning" w:date="2024-04-16T16:42:00Z" w:name="move164178230"/>
    </w:p>
    <w:p w14:paraId="19CAACCB" w14:textId="77777777" w:rsidR="007376E1" w:rsidRPr="001570EA" w:rsidRDefault="007376E1" w:rsidP="007376E1">
      <w:pPr>
        <w:pStyle w:val="SubStyle"/>
        <w:rPr>
          <w:moveTo w:id="6961" w:author="Greg Clendenning" w:date="2024-04-16T16:42:00Z"/>
        </w:rPr>
      </w:pPr>
      <w:moveTo w:id="6962" w:author="Greg Clendenning" w:date="2024-04-16T16:42:00Z">
        <w:r w:rsidRPr="001570EA">
          <w:t>Evaluation Protocols</w:t>
        </w:r>
      </w:moveTo>
    </w:p>
    <w:p w14:paraId="0F539C46" w14:textId="77777777" w:rsidR="007376E1" w:rsidRPr="001570EA" w:rsidRDefault="007376E1" w:rsidP="007376E1">
      <w:pPr>
        <w:pStyle w:val="BodyText"/>
        <w:ind w:right="0"/>
        <w:rPr>
          <w:moveTo w:id="6963" w:author="Greg Clendenning" w:date="2024-04-16T16:42:00Z"/>
          <w:rFonts w:cs="Arial"/>
        </w:rPr>
      </w:pPr>
      <w:moveTo w:id="6964"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159EE992" w14:textId="77777777" w:rsidR="007376E1" w:rsidRPr="001570EA" w:rsidRDefault="007376E1">
      <w:pPr>
        <w:pStyle w:val="SubStyle"/>
        <w:rPr>
          <w:moveTo w:id="6965" w:author="Greg Clendenning" w:date="2024-04-16T16:42:00Z"/>
        </w:rPr>
        <w:pPrChange w:id="6966" w:author="Greg Clendenning" w:date="2024-04-16T16:42:00Z">
          <w:pPr>
            <w:pStyle w:val="BodyText"/>
            <w:ind w:right="0"/>
          </w:pPr>
        </w:pPrChange>
      </w:pPr>
    </w:p>
    <w:p w14:paraId="0C734C1A" w14:textId="77777777" w:rsidR="007376E1" w:rsidRPr="001570EA" w:rsidRDefault="007376E1">
      <w:pPr>
        <w:pStyle w:val="SubStyle"/>
        <w:tabs>
          <w:tab w:val="center" w:pos="4320"/>
        </w:tabs>
        <w:jc w:val="left"/>
        <w:rPr>
          <w:moveTo w:id="6967" w:author="Greg Clendenning" w:date="2024-04-16T16:42:00Z"/>
        </w:rPr>
        <w:pPrChange w:id="6968" w:author="Greg Clendenning" w:date="2024-04-16T16:42:00Z">
          <w:pPr>
            <w:pStyle w:val="SubStyle"/>
          </w:pPr>
        </w:pPrChange>
      </w:pPr>
      <w:moveTo w:id="6969" w:author="Greg Clendenning" w:date="2024-04-16T16:42:00Z">
        <w:r w:rsidRPr="001570EA">
          <w:t>Sources</w:t>
        </w:r>
      </w:moveTo>
    </w:p>
    <w:moveToRangeEnd w:id="6960"/>
    <w:p w14:paraId="3A6E2E42" w14:textId="77777777" w:rsidR="00FA5174" w:rsidRDefault="00FA5174" w:rsidP="00FA5174">
      <w:pPr>
        <w:pStyle w:val="SubStyle"/>
        <w:rPr>
          <w:del w:id="6970" w:author="Greg Clendenning" w:date="2024-04-16T16:42:00Z"/>
        </w:rPr>
      </w:pPr>
    </w:p>
    <w:p w14:paraId="2FF1777D" w14:textId="77777777" w:rsidR="00FA5174" w:rsidRDefault="00FA5174" w:rsidP="00FA5174">
      <w:pPr>
        <w:pStyle w:val="SubStyle"/>
        <w:rPr>
          <w:del w:id="6971" w:author="Greg Clendenning" w:date="2024-04-16T16:42:00Z"/>
        </w:rPr>
      </w:pPr>
      <w:del w:id="6972" w:author="Greg Clendenning" w:date="2024-04-16T16:42:00Z">
        <w:r>
          <w:delText>Default Savings</w:delText>
        </w:r>
      </w:del>
    </w:p>
    <w:p w14:paraId="5D81C442" w14:textId="77777777" w:rsidR="00FA5174" w:rsidRPr="007B0BD5" w:rsidRDefault="00FA5174" w:rsidP="00FA5174">
      <w:pPr>
        <w:rPr>
          <w:del w:id="6973" w:author="Greg Clendenning" w:date="2024-04-16T16:42:00Z"/>
        </w:rPr>
      </w:pPr>
      <w:del w:id="6974" w:author="Greg Clendenning" w:date="2024-04-16T16:42:00Z">
        <w:r w:rsidRPr="00F07407">
          <w:delText>Default energy savings values assume a CAPY=7</w:delText>
        </w:r>
        <w:r w:rsidR="008937ED">
          <w:delText>.</w:delText>
        </w:r>
        <w:r w:rsidRPr="00F07407">
          <w:delText xml:space="preserve">5 </w:delText>
        </w:r>
        <w:r w:rsidR="008937ED">
          <w:delText>k</w:delText>
        </w:r>
        <w:r w:rsidRPr="00F07407">
          <w:delText>BTU/hr</w:delText>
        </w:r>
        <w:r w:rsidRPr="00F07407">
          <w:rPr>
            <w:vertAlign w:val="superscript"/>
          </w:rPr>
          <w:delText xml:space="preserve">Source </w:delText>
        </w:r>
        <w:r w:rsidR="00F07407" w:rsidRPr="00F07407">
          <w:rPr>
            <w:vertAlign w:val="superscript"/>
          </w:rPr>
          <w:delText>5</w:delText>
        </w:r>
        <w:r w:rsidRPr="00F07407">
          <w:delText>, louvered sides, no reverse cycle unit (CEER</w:delText>
        </w:r>
        <w:r w:rsidRPr="00F07407">
          <w:rPr>
            <w:vertAlign w:val="subscript"/>
          </w:rPr>
          <w:delText>base</w:delText>
        </w:r>
        <w:r w:rsidRPr="00F07407">
          <w:delText xml:space="preserve"> = 11.0, CEER</w:delText>
        </w:r>
        <w:r w:rsidRPr="00F07407">
          <w:rPr>
            <w:vertAlign w:val="subscript"/>
          </w:rPr>
          <w:delText>ee</w:delText>
        </w:r>
        <w:r w:rsidRPr="00F07407">
          <w:delText xml:space="preserve"> = 12.1).</w:delText>
        </w:r>
      </w:del>
    </w:p>
    <w:p w14:paraId="56530D9D" w14:textId="77777777" w:rsidR="00FA5174" w:rsidRPr="007B0BD5" w:rsidRDefault="00FA5174" w:rsidP="00FA5174">
      <w:pPr>
        <w:rPr>
          <w:del w:id="6975" w:author="Greg Clendenning" w:date="2024-04-16T16:42:00Z"/>
        </w:rPr>
      </w:pPr>
    </w:p>
    <w:p w14:paraId="4B3E209E" w14:textId="77777777" w:rsidR="00FA5174" w:rsidRPr="000073E6" w:rsidRDefault="00FA5174" w:rsidP="00FA5174">
      <w:pPr>
        <w:pStyle w:val="Caption"/>
        <w:rPr>
          <w:del w:id="6976" w:author="Greg Clendenning" w:date="2024-04-16T16:42:00Z"/>
        </w:rPr>
      </w:pPr>
      <w:bookmarkStart w:id="6977" w:name="_Ref532395179"/>
      <w:bookmarkStart w:id="6978" w:name="_Toc47598272"/>
      <w:del w:id="6979" w:author="Greg Clendenning" w:date="2024-04-16T16:42:00Z">
        <w:r w:rsidRPr="000073E6">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27</w:delText>
        </w:r>
        <w:r w:rsidR="00475EB1">
          <w:rPr>
            <w:b w:val="0"/>
            <w:bCs w:val="0"/>
            <w:noProof/>
          </w:rPr>
          <w:fldChar w:fldCharType="end"/>
        </w:r>
        <w:bookmarkEnd w:id="6977"/>
        <w:r w:rsidRPr="000073E6">
          <w:delText>:</w:delText>
        </w:r>
        <w:r>
          <w:delText xml:space="preserve"> </w:delText>
        </w:r>
        <w:r w:rsidRPr="000073E6">
          <w:delText>Deemed</w:delText>
        </w:r>
        <w:r>
          <w:delText xml:space="preserve"> </w:delText>
        </w:r>
        <w:r w:rsidRPr="000A0459">
          <w:delText>EFLH</w:delText>
        </w:r>
        <w:r>
          <w:delText xml:space="preserve"> </w:delText>
        </w:r>
        <w:r w:rsidRPr="000073E6">
          <w:delText>and</w:delText>
        </w:r>
        <w:r>
          <w:delText xml:space="preserve"> </w:delText>
        </w:r>
        <w:r w:rsidRPr="000073E6">
          <w:delText>Default</w:delText>
        </w:r>
        <w:r>
          <w:delText xml:space="preserve"> </w:delText>
        </w:r>
        <w:r w:rsidRPr="000073E6">
          <w:delText>Energy</w:delText>
        </w:r>
        <w:r>
          <w:delText xml:space="preserve"> </w:delText>
        </w:r>
        <w:r w:rsidRPr="000073E6">
          <w:delText>Savings</w:delText>
        </w:r>
        <w:bookmarkEnd w:id="6978"/>
      </w:del>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0B0DEEF6" w14:textId="77777777" w:rsidTr="00BD2C4C">
        <w:trPr>
          <w:trHeight w:val="233"/>
          <w:tblHeader/>
          <w:del w:id="6980" w:author="Greg Clendenning" w:date="2024-04-16T16:42:00Z"/>
        </w:trPr>
        <w:tc>
          <w:tcPr>
            <w:tcW w:w="877" w:type="dxa"/>
            <w:shd w:val="clear" w:color="auto" w:fill="BFBFBF" w:themeFill="background1" w:themeFillShade="BF"/>
          </w:tcPr>
          <w:p w14:paraId="29762C69" w14:textId="77777777" w:rsidR="00FA5174" w:rsidRPr="00DE3A3B" w:rsidRDefault="00FA5174" w:rsidP="00BD2C4C">
            <w:pPr>
              <w:rPr>
                <w:del w:id="6981" w:author="Greg Clendenning" w:date="2024-04-16T16:42:00Z"/>
                <w:rFonts w:cs="Arial"/>
                <w:b/>
                <w:bCs/>
                <w:color w:val="000000"/>
                <w:sz w:val="18"/>
                <w:szCs w:val="18"/>
              </w:rPr>
            </w:pPr>
            <w:del w:id="6982" w:author="Greg Clendenning" w:date="2024-04-16T16:42:00Z">
              <w:r>
                <w:rPr>
                  <w:rFonts w:cs="Arial"/>
                  <w:b/>
                  <w:bCs/>
                  <w:color w:val="000000"/>
                  <w:sz w:val="18"/>
                  <w:szCs w:val="18"/>
                </w:rPr>
                <w:delText>Climate Region</w:delText>
              </w:r>
            </w:del>
          </w:p>
        </w:tc>
        <w:tc>
          <w:tcPr>
            <w:tcW w:w="1620" w:type="dxa"/>
            <w:shd w:val="clear" w:color="auto" w:fill="BFBFBF" w:themeFill="background1" w:themeFillShade="BF"/>
            <w:vAlign w:val="center"/>
            <w:hideMark/>
          </w:tcPr>
          <w:p w14:paraId="359277E9" w14:textId="77777777" w:rsidR="00FA5174" w:rsidRPr="00DE3A3B" w:rsidRDefault="00FA5174" w:rsidP="00BD2C4C">
            <w:pPr>
              <w:jc w:val="center"/>
              <w:rPr>
                <w:del w:id="6983" w:author="Greg Clendenning" w:date="2024-04-16T16:42:00Z"/>
                <w:rFonts w:cs="Arial"/>
                <w:b/>
                <w:bCs/>
                <w:color w:val="000000"/>
                <w:sz w:val="18"/>
                <w:szCs w:val="18"/>
              </w:rPr>
            </w:pPr>
            <w:del w:id="6984" w:author="Greg Clendenning" w:date="2024-04-16T16:42:00Z">
              <w:r>
                <w:rPr>
                  <w:rFonts w:cs="Arial"/>
                  <w:b/>
                  <w:bCs/>
                  <w:color w:val="000000"/>
                  <w:sz w:val="18"/>
                  <w:szCs w:val="18"/>
                </w:rPr>
                <w:delText xml:space="preserve">Reference </w:delText>
              </w:r>
              <w:r w:rsidRPr="00DE3A3B">
                <w:rPr>
                  <w:rFonts w:cs="Arial"/>
                  <w:b/>
                  <w:bCs/>
                  <w:color w:val="000000"/>
                  <w:sz w:val="18"/>
                  <w:szCs w:val="18"/>
                </w:rPr>
                <w:delText>City</w:delText>
              </w:r>
            </w:del>
          </w:p>
        </w:tc>
        <w:tc>
          <w:tcPr>
            <w:tcW w:w="1597" w:type="dxa"/>
            <w:shd w:val="clear" w:color="auto" w:fill="BFBFBF" w:themeFill="background1" w:themeFillShade="BF"/>
            <w:vAlign w:val="center"/>
            <w:hideMark/>
          </w:tcPr>
          <w:p w14:paraId="4F0EEF39" w14:textId="77777777" w:rsidR="00FA5174" w:rsidRPr="00DE3A3B" w:rsidRDefault="00FA5174" w:rsidP="00BD2C4C">
            <w:pPr>
              <w:jc w:val="center"/>
              <w:rPr>
                <w:del w:id="6985" w:author="Greg Clendenning" w:date="2024-04-16T16:42:00Z"/>
                <w:rFonts w:cs="Arial"/>
                <w:b/>
                <w:bCs/>
                <w:color w:val="000000"/>
                <w:sz w:val="18"/>
                <w:szCs w:val="18"/>
              </w:rPr>
            </w:pPr>
            <w:del w:id="6986" w:author="Greg Clendenning" w:date="2024-04-16T16:42:00Z">
              <w:r w:rsidRPr="00DE3A3B">
                <w:rPr>
                  <w:rFonts w:ascii="Calibri" w:hAnsi="Calibri" w:cs="Calibri"/>
                  <w:b/>
                  <w:bCs/>
                  <w:color w:val="000000"/>
                  <w:sz w:val="18"/>
                  <w:szCs w:val="18"/>
                </w:rPr>
                <w:delText>Δ</w:delText>
              </w:r>
              <w:r w:rsidRPr="00DE3A3B">
                <w:rPr>
                  <w:rFonts w:cs="Arial"/>
                  <w:b/>
                  <w:bCs/>
                  <w:color w:val="000000"/>
                  <w:sz w:val="18"/>
                  <w:szCs w:val="18"/>
                </w:rPr>
                <w:delText>kWh</w:delText>
              </w:r>
              <w:r>
                <w:rPr>
                  <w:rFonts w:cs="Arial"/>
                  <w:b/>
                  <w:bCs/>
                  <w:color w:val="000000"/>
                  <w:sz w:val="18"/>
                  <w:szCs w:val="18"/>
                </w:rPr>
                <w:delText>/yr</w:delText>
              </w:r>
            </w:del>
          </w:p>
        </w:tc>
        <w:tc>
          <w:tcPr>
            <w:tcW w:w="1350" w:type="dxa"/>
            <w:shd w:val="clear" w:color="auto" w:fill="BFBFBF" w:themeFill="background1" w:themeFillShade="BF"/>
            <w:vAlign w:val="center"/>
          </w:tcPr>
          <w:p w14:paraId="0AFC45C9" w14:textId="77777777" w:rsidR="00FA5174" w:rsidRPr="007762F1" w:rsidRDefault="00FA5174" w:rsidP="00BD2C4C">
            <w:pPr>
              <w:jc w:val="center"/>
              <w:rPr>
                <w:del w:id="6987" w:author="Greg Clendenning" w:date="2024-04-16T16:42:00Z"/>
                <w:rFonts w:ascii="Calibri" w:hAnsi="Calibri" w:cs="Calibri"/>
                <w:b/>
                <w:bCs/>
                <w:color w:val="000000"/>
                <w:sz w:val="18"/>
                <w:szCs w:val="18"/>
                <w:vertAlign w:val="subscript"/>
              </w:rPr>
            </w:pPr>
            <w:del w:id="6988" w:author="Greg Clendenning" w:date="2024-04-16T16:42:00Z">
              <w:r w:rsidRPr="00DE3A3B">
                <w:rPr>
                  <w:rFonts w:ascii="Calibri" w:hAnsi="Calibri" w:cs="Calibri"/>
                  <w:b/>
                  <w:bCs/>
                  <w:color w:val="000000"/>
                  <w:sz w:val="18"/>
                  <w:szCs w:val="18"/>
                </w:rPr>
                <w:delText>Δ</w:delText>
              </w:r>
              <w:r w:rsidRPr="00DE3A3B">
                <w:rPr>
                  <w:rFonts w:cs="Arial"/>
                  <w:b/>
                  <w:bCs/>
                  <w:color w:val="000000"/>
                  <w:sz w:val="18"/>
                  <w:szCs w:val="18"/>
                </w:rPr>
                <w:delText>kW</w:delText>
              </w:r>
              <w:r>
                <w:rPr>
                  <w:rFonts w:cs="Arial"/>
                  <w:b/>
                  <w:bCs/>
                  <w:color w:val="000000"/>
                  <w:sz w:val="18"/>
                  <w:szCs w:val="18"/>
                  <w:vertAlign w:val="subscript"/>
                </w:rPr>
                <w:delText>peak</w:delText>
              </w:r>
            </w:del>
          </w:p>
        </w:tc>
      </w:tr>
      <w:tr w:rsidR="00FA5174" w:rsidRPr="00DE3A3B" w14:paraId="70B8D243" w14:textId="77777777" w:rsidTr="00BD2C4C">
        <w:trPr>
          <w:trHeight w:val="288"/>
          <w:del w:id="6989" w:author="Greg Clendenning" w:date="2024-04-16T16:42:00Z"/>
        </w:trPr>
        <w:tc>
          <w:tcPr>
            <w:tcW w:w="877" w:type="dxa"/>
            <w:shd w:val="clear" w:color="auto" w:fill="BFBFBF" w:themeFill="background1" w:themeFillShade="BF"/>
            <w:vAlign w:val="center"/>
          </w:tcPr>
          <w:p w14:paraId="30951D06" w14:textId="77777777" w:rsidR="00FA5174" w:rsidRPr="00BD1ACD" w:rsidRDefault="00FA5174" w:rsidP="00BD2C4C">
            <w:pPr>
              <w:jc w:val="center"/>
              <w:rPr>
                <w:del w:id="6990" w:author="Greg Clendenning" w:date="2024-04-16T16:42:00Z"/>
                <w:rFonts w:cs="Arial"/>
                <w:b/>
                <w:color w:val="000000"/>
                <w:sz w:val="18"/>
                <w:szCs w:val="18"/>
              </w:rPr>
            </w:pPr>
            <w:del w:id="6991" w:author="Greg Clendenning" w:date="2024-04-16T16:42:00Z">
              <w:r w:rsidRPr="00BD1ACD">
                <w:rPr>
                  <w:rFonts w:cs="Arial"/>
                  <w:b/>
                  <w:color w:val="000000"/>
                  <w:sz w:val="18"/>
                  <w:szCs w:val="18"/>
                </w:rPr>
                <w:delText>C</w:delText>
              </w:r>
            </w:del>
          </w:p>
        </w:tc>
        <w:tc>
          <w:tcPr>
            <w:tcW w:w="1620" w:type="dxa"/>
            <w:vAlign w:val="center"/>
            <w:hideMark/>
          </w:tcPr>
          <w:p w14:paraId="638737DC" w14:textId="77777777" w:rsidR="00FA5174" w:rsidRPr="000115A7" w:rsidRDefault="00FA5174" w:rsidP="00BD2C4C">
            <w:pPr>
              <w:rPr>
                <w:del w:id="6992" w:author="Greg Clendenning" w:date="2024-04-16T16:42:00Z"/>
                <w:rFonts w:cs="Arial"/>
                <w:color w:val="000000"/>
                <w:sz w:val="18"/>
                <w:szCs w:val="18"/>
              </w:rPr>
            </w:pPr>
            <w:del w:id="6993" w:author="Greg Clendenning" w:date="2024-04-16T16:42:00Z">
              <w:r w:rsidRPr="000115A7">
                <w:rPr>
                  <w:rFonts w:cs="Arial"/>
                  <w:color w:val="000000"/>
                  <w:sz w:val="18"/>
                  <w:szCs w:val="18"/>
                </w:rPr>
                <w:delText>Allentown</w:delText>
              </w:r>
            </w:del>
          </w:p>
        </w:tc>
        <w:tc>
          <w:tcPr>
            <w:tcW w:w="1597" w:type="dxa"/>
            <w:noWrap/>
            <w:vAlign w:val="bottom"/>
          </w:tcPr>
          <w:p w14:paraId="5576D41A" w14:textId="77777777" w:rsidR="00FA5174" w:rsidRPr="000115A7" w:rsidRDefault="00FA5174" w:rsidP="00BD2C4C">
            <w:pPr>
              <w:jc w:val="center"/>
              <w:rPr>
                <w:del w:id="6994" w:author="Greg Clendenning" w:date="2024-04-16T16:42:00Z"/>
                <w:rFonts w:cs="Arial"/>
                <w:color w:val="000000"/>
                <w:sz w:val="18"/>
                <w:szCs w:val="18"/>
              </w:rPr>
            </w:pPr>
            <w:del w:id="6995" w:author="Greg Clendenning" w:date="2024-04-16T16:42:00Z">
              <w:r w:rsidRPr="000115A7">
                <w:rPr>
                  <w:rFonts w:cs="Arial"/>
                  <w:color w:val="000000"/>
                  <w:sz w:val="18"/>
                  <w:szCs w:val="18"/>
                </w:rPr>
                <w:delText>11.0</w:delText>
              </w:r>
            </w:del>
          </w:p>
        </w:tc>
        <w:tc>
          <w:tcPr>
            <w:tcW w:w="1350" w:type="dxa"/>
            <w:vAlign w:val="bottom"/>
          </w:tcPr>
          <w:p w14:paraId="4AB3D9D6" w14:textId="77777777" w:rsidR="00FA5174" w:rsidRPr="000115A7" w:rsidDel="00C91AC1" w:rsidRDefault="00FA5174" w:rsidP="00BD2C4C">
            <w:pPr>
              <w:jc w:val="center"/>
              <w:rPr>
                <w:del w:id="6996" w:author="Greg Clendenning" w:date="2024-04-16T16:42:00Z"/>
                <w:rFonts w:cs="Arial"/>
                <w:color w:val="000000"/>
                <w:sz w:val="18"/>
                <w:szCs w:val="18"/>
              </w:rPr>
            </w:pPr>
            <w:del w:id="6997" w:author="Greg Clendenning" w:date="2024-04-16T16:42:00Z">
              <w:r w:rsidRPr="000115A7">
                <w:rPr>
                  <w:rFonts w:cs="Arial"/>
                  <w:color w:val="000000"/>
                  <w:sz w:val="18"/>
                  <w:szCs w:val="18"/>
                </w:rPr>
                <w:delText>0.022</w:delText>
              </w:r>
            </w:del>
          </w:p>
        </w:tc>
      </w:tr>
      <w:tr w:rsidR="00FA5174" w:rsidRPr="00DE3A3B" w14:paraId="53414308" w14:textId="77777777" w:rsidTr="00BD2C4C">
        <w:trPr>
          <w:trHeight w:val="288"/>
          <w:del w:id="6998" w:author="Greg Clendenning" w:date="2024-04-16T16:42:00Z"/>
        </w:trPr>
        <w:tc>
          <w:tcPr>
            <w:tcW w:w="877" w:type="dxa"/>
            <w:shd w:val="clear" w:color="auto" w:fill="BFBFBF" w:themeFill="background1" w:themeFillShade="BF"/>
            <w:vAlign w:val="center"/>
          </w:tcPr>
          <w:p w14:paraId="7D674747" w14:textId="77777777" w:rsidR="00FA5174" w:rsidRPr="00BD1ACD" w:rsidRDefault="00FA5174" w:rsidP="00BD2C4C">
            <w:pPr>
              <w:jc w:val="center"/>
              <w:rPr>
                <w:del w:id="6999" w:author="Greg Clendenning" w:date="2024-04-16T16:42:00Z"/>
                <w:rFonts w:cs="Arial"/>
                <w:b/>
                <w:color w:val="000000"/>
                <w:sz w:val="18"/>
                <w:szCs w:val="18"/>
              </w:rPr>
            </w:pPr>
            <w:del w:id="7000" w:author="Greg Clendenning" w:date="2024-04-16T16:42:00Z">
              <w:r w:rsidRPr="00BD1ACD">
                <w:rPr>
                  <w:rFonts w:cs="Arial"/>
                  <w:b/>
                  <w:color w:val="000000"/>
                  <w:sz w:val="18"/>
                  <w:szCs w:val="18"/>
                </w:rPr>
                <w:delText>A</w:delText>
              </w:r>
            </w:del>
          </w:p>
        </w:tc>
        <w:tc>
          <w:tcPr>
            <w:tcW w:w="1620" w:type="dxa"/>
            <w:vAlign w:val="center"/>
            <w:hideMark/>
          </w:tcPr>
          <w:p w14:paraId="7E266134" w14:textId="77777777" w:rsidR="00FA5174" w:rsidRPr="000115A7" w:rsidRDefault="00FA5174" w:rsidP="00BD2C4C">
            <w:pPr>
              <w:rPr>
                <w:del w:id="7001" w:author="Greg Clendenning" w:date="2024-04-16T16:42:00Z"/>
                <w:rFonts w:cs="Arial"/>
                <w:color w:val="000000"/>
                <w:sz w:val="18"/>
                <w:szCs w:val="18"/>
              </w:rPr>
            </w:pPr>
            <w:del w:id="7002" w:author="Greg Clendenning" w:date="2024-04-16T16:42:00Z">
              <w:r w:rsidRPr="000115A7">
                <w:rPr>
                  <w:rFonts w:cs="Arial"/>
                  <w:color w:val="000000"/>
                  <w:sz w:val="18"/>
                  <w:szCs w:val="18"/>
                </w:rPr>
                <w:delText>Binghamton, NY</w:delText>
              </w:r>
            </w:del>
          </w:p>
        </w:tc>
        <w:tc>
          <w:tcPr>
            <w:tcW w:w="1597" w:type="dxa"/>
            <w:noWrap/>
            <w:vAlign w:val="bottom"/>
          </w:tcPr>
          <w:p w14:paraId="216C162F" w14:textId="77777777" w:rsidR="00FA5174" w:rsidRPr="000115A7" w:rsidRDefault="00FA5174" w:rsidP="00BD2C4C">
            <w:pPr>
              <w:jc w:val="center"/>
              <w:rPr>
                <w:del w:id="7003" w:author="Greg Clendenning" w:date="2024-04-16T16:42:00Z"/>
                <w:rFonts w:cs="Arial"/>
                <w:color w:val="000000"/>
                <w:sz w:val="18"/>
                <w:szCs w:val="18"/>
              </w:rPr>
            </w:pPr>
            <w:del w:id="7004" w:author="Greg Clendenning" w:date="2024-04-16T16:42:00Z">
              <w:r w:rsidRPr="000115A7">
                <w:rPr>
                  <w:rFonts w:cs="Arial"/>
                  <w:color w:val="000000"/>
                  <w:sz w:val="18"/>
                  <w:szCs w:val="18"/>
                </w:rPr>
                <w:delText>6.4</w:delText>
              </w:r>
            </w:del>
          </w:p>
        </w:tc>
        <w:tc>
          <w:tcPr>
            <w:tcW w:w="1350" w:type="dxa"/>
            <w:vAlign w:val="bottom"/>
          </w:tcPr>
          <w:p w14:paraId="4A9BBA27" w14:textId="77777777" w:rsidR="00FA5174" w:rsidRPr="000115A7" w:rsidDel="00C91AC1" w:rsidRDefault="00FA5174" w:rsidP="00BD2C4C">
            <w:pPr>
              <w:jc w:val="center"/>
              <w:rPr>
                <w:del w:id="7005" w:author="Greg Clendenning" w:date="2024-04-16T16:42:00Z"/>
                <w:rFonts w:cs="Arial"/>
                <w:color w:val="000000"/>
                <w:sz w:val="18"/>
                <w:szCs w:val="18"/>
              </w:rPr>
            </w:pPr>
            <w:del w:id="7006" w:author="Greg Clendenning" w:date="2024-04-16T16:42:00Z">
              <w:r w:rsidRPr="000115A7">
                <w:rPr>
                  <w:rFonts w:cs="Arial"/>
                  <w:color w:val="000000"/>
                  <w:sz w:val="18"/>
                  <w:szCs w:val="18"/>
                </w:rPr>
                <w:delText>0.016</w:delText>
              </w:r>
            </w:del>
          </w:p>
        </w:tc>
      </w:tr>
      <w:tr w:rsidR="00FA5174" w:rsidRPr="00DE3A3B" w14:paraId="6CE3FD38" w14:textId="77777777" w:rsidTr="00BD2C4C">
        <w:trPr>
          <w:trHeight w:val="288"/>
          <w:del w:id="7007" w:author="Greg Clendenning" w:date="2024-04-16T16:42:00Z"/>
        </w:trPr>
        <w:tc>
          <w:tcPr>
            <w:tcW w:w="877" w:type="dxa"/>
            <w:shd w:val="clear" w:color="auto" w:fill="BFBFBF" w:themeFill="background1" w:themeFillShade="BF"/>
            <w:vAlign w:val="center"/>
          </w:tcPr>
          <w:p w14:paraId="09B57415" w14:textId="77777777" w:rsidR="00FA5174" w:rsidRPr="00BD1ACD" w:rsidRDefault="00FA5174" w:rsidP="00BD2C4C">
            <w:pPr>
              <w:jc w:val="center"/>
              <w:rPr>
                <w:del w:id="7008" w:author="Greg Clendenning" w:date="2024-04-16T16:42:00Z"/>
                <w:rFonts w:cs="Arial"/>
                <w:b/>
                <w:color w:val="000000"/>
                <w:sz w:val="18"/>
                <w:szCs w:val="18"/>
              </w:rPr>
            </w:pPr>
            <w:del w:id="7009" w:author="Greg Clendenning" w:date="2024-04-16T16:42:00Z">
              <w:r w:rsidRPr="00BD1ACD">
                <w:rPr>
                  <w:rFonts w:cs="Arial"/>
                  <w:b/>
                  <w:color w:val="000000"/>
                  <w:sz w:val="18"/>
                  <w:szCs w:val="18"/>
                </w:rPr>
                <w:delText>G</w:delText>
              </w:r>
            </w:del>
          </w:p>
        </w:tc>
        <w:tc>
          <w:tcPr>
            <w:tcW w:w="1620" w:type="dxa"/>
            <w:vAlign w:val="center"/>
            <w:hideMark/>
          </w:tcPr>
          <w:p w14:paraId="11330BDE" w14:textId="77777777" w:rsidR="00FA5174" w:rsidRPr="000115A7" w:rsidRDefault="00FA5174" w:rsidP="00BD2C4C">
            <w:pPr>
              <w:rPr>
                <w:del w:id="7010" w:author="Greg Clendenning" w:date="2024-04-16T16:42:00Z"/>
                <w:rFonts w:cs="Arial"/>
                <w:color w:val="000000"/>
                <w:sz w:val="18"/>
                <w:szCs w:val="18"/>
              </w:rPr>
            </w:pPr>
            <w:del w:id="7011" w:author="Greg Clendenning" w:date="2024-04-16T16:42:00Z">
              <w:r w:rsidRPr="000115A7">
                <w:rPr>
                  <w:rFonts w:cs="Arial"/>
                  <w:color w:val="000000"/>
                  <w:sz w:val="18"/>
                  <w:szCs w:val="18"/>
                </w:rPr>
                <w:delText>Bradford</w:delText>
              </w:r>
            </w:del>
          </w:p>
        </w:tc>
        <w:tc>
          <w:tcPr>
            <w:tcW w:w="1597" w:type="dxa"/>
            <w:noWrap/>
            <w:vAlign w:val="bottom"/>
          </w:tcPr>
          <w:p w14:paraId="6E5B0D00" w14:textId="77777777" w:rsidR="00FA5174" w:rsidRPr="000115A7" w:rsidRDefault="00FA5174" w:rsidP="00BD2C4C">
            <w:pPr>
              <w:jc w:val="center"/>
              <w:rPr>
                <w:del w:id="7012" w:author="Greg Clendenning" w:date="2024-04-16T16:42:00Z"/>
                <w:rFonts w:cs="Arial"/>
                <w:color w:val="000000"/>
                <w:sz w:val="18"/>
                <w:szCs w:val="18"/>
              </w:rPr>
            </w:pPr>
            <w:del w:id="7013" w:author="Greg Clendenning" w:date="2024-04-16T16:42:00Z">
              <w:r w:rsidRPr="000115A7">
                <w:rPr>
                  <w:rFonts w:cs="Arial"/>
                  <w:color w:val="000000"/>
                  <w:sz w:val="18"/>
                  <w:szCs w:val="18"/>
                </w:rPr>
                <w:delText>4.0</w:delText>
              </w:r>
            </w:del>
          </w:p>
        </w:tc>
        <w:tc>
          <w:tcPr>
            <w:tcW w:w="1350" w:type="dxa"/>
            <w:vAlign w:val="bottom"/>
          </w:tcPr>
          <w:p w14:paraId="360EB289" w14:textId="77777777" w:rsidR="00FA5174" w:rsidRPr="000115A7" w:rsidDel="00C91AC1" w:rsidRDefault="00FA5174" w:rsidP="00BD2C4C">
            <w:pPr>
              <w:jc w:val="center"/>
              <w:rPr>
                <w:del w:id="7014" w:author="Greg Clendenning" w:date="2024-04-16T16:42:00Z"/>
                <w:rFonts w:cs="Arial"/>
                <w:color w:val="000000"/>
                <w:sz w:val="18"/>
                <w:szCs w:val="18"/>
              </w:rPr>
            </w:pPr>
            <w:del w:id="7015" w:author="Greg Clendenning" w:date="2024-04-16T16:42:00Z">
              <w:r w:rsidRPr="000115A7">
                <w:rPr>
                  <w:rFonts w:cs="Arial"/>
                  <w:color w:val="000000"/>
                  <w:sz w:val="18"/>
                  <w:szCs w:val="18"/>
                </w:rPr>
                <w:delText>0.014</w:delText>
              </w:r>
            </w:del>
          </w:p>
        </w:tc>
      </w:tr>
      <w:tr w:rsidR="00FA5174" w:rsidRPr="00DE3A3B" w14:paraId="60A8F2F1" w14:textId="77777777" w:rsidTr="00BD2C4C">
        <w:trPr>
          <w:trHeight w:val="288"/>
          <w:del w:id="7016" w:author="Greg Clendenning" w:date="2024-04-16T16:42:00Z"/>
        </w:trPr>
        <w:tc>
          <w:tcPr>
            <w:tcW w:w="877" w:type="dxa"/>
            <w:shd w:val="clear" w:color="auto" w:fill="BFBFBF" w:themeFill="background1" w:themeFillShade="BF"/>
            <w:vAlign w:val="center"/>
          </w:tcPr>
          <w:p w14:paraId="01764A2E" w14:textId="77777777" w:rsidR="00FA5174" w:rsidRPr="00BD1ACD" w:rsidRDefault="00FA5174" w:rsidP="00BD2C4C">
            <w:pPr>
              <w:jc w:val="center"/>
              <w:rPr>
                <w:del w:id="7017" w:author="Greg Clendenning" w:date="2024-04-16T16:42:00Z"/>
                <w:rFonts w:cs="Arial"/>
                <w:b/>
                <w:color w:val="000000"/>
                <w:sz w:val="18"/>
                <w:szCs w:val="18"/>
              </w:rPr>
            </w:pPr>
            <w:del w:id="7018" w:author="Greg Clendenning" w:date="2024-04-16T16:42:00Z">
              <w:r w:rsidRPr="00BD1ACD">
                <w:rPr>
                  <w:rFonts w:cs="Arial"/>
                  <w:b/>
                  <w:color w:val="000000"/>
                  <w:sz w:val="18"/>
                  <w:szCs w:val="18"/>
                </w:rPr>
                <w:delText>I</w:delText>
              </w:r>
            </w:del>
          </w:p>
        </w:tc>
        <w:tc>
          <w:tcPr>
            <w:tcW w:w="1620" w:type="dxa"/>
            <w:vAlign w:val="center"/>
            <w:hideMark/>
          </w:tcPr>
          <w:p w14:paraId="32086B80" w14:textId="77777777" w:rsidR="00FA5174" w:rsidRPr="000115A7" w:rsidRDefault="00FA5174" w:rsidP="00BD2C4C">
            <w:pPr>
              <w:rPr>
                <w:del w:id="7019" w:author="Greg Clendenning" w:date="2024-04-16T16:42:00Z"/>
                <w:rFonts w:cs="Arial"/>
                <w:color w:val="000000"/>
                <w:sz w:val="18"/>
                <w:szCs w:val="18"/>
              </w:rPr>
            </w:pPr>
            <w:del w:id="7020" w:author="Greg Clendenning" w:date="2024-04-16T16:42:00Z">
              <w:r w:rsidRPr="000115A7">
                <w:rPr>
                  <w:rFonts w:cs="Arial"/>
                  <w:color w:val="000000"/>
                  <w:sz w:val="18"/>
                  <w:szCs w:val="18"/>
                </w:rPr>
                <w:delText>Erie</w:delText>
              </w:r>
            </w:del>
          </w:p>
        </w:tc>
        <w:tc>
          <w:tcPr>
            <w:tcW w:w="1597" w:type="dxa"/>
            <w:noWrap/>
            <w:vAlign w:val="bottom"/>
          </w:tcPr>
          <w:p w14:paraId="0810EE76" w14:textId="77777777" w:rsidR="00FA5174" w:rsidRPr="000115A7" w:rsidRDefault="00FA5174" w:rsidP="00BD2C4C">
            <w:pPr>
              <w:jc w:val="center"/>
              <w:rPr>
                <w:del w:id="7021" w:author="Greg Clendenning" w:date="2024-04-16T16:42:00Z"/>
                <w:rFonts w:cs="Arial"/>
                <w:color w:val="000000"/>
                <w:sz w:val="18"/>
                <w:szCs w:val="18"/>
              </w:rPr>
            </w:pPr>
            <w:del w:id="7022" w:author="Greg Clendenning" w:date="2024-04-16T16:42:00Z">
              <w:r w:rsidRPr="000115A7">
                <w:rPr>
                  <w:rFonts w:cs="Arial"/>
                  <w:color w:val="000000"/>
                  <w:sz w:val="18"/>
                  <w:szCs w:val="18"/>
                </w:rPr>
                <w:delText>9.0</w:delText>
              </w:r>
            </w:del>
          </w:p>
        </w:tc>
        <w:tc>
          <w:tcPr>
            <w:tcW w:w="1350" w:type="dxa"/>
            <w:vAlign w:val="bottom"/>
          </w:tcPr>
          <w:p w14:paraId="0C98E57F" w14:textId="77777777" w:rsidR="00FA5174" w:rsidRPr="000115A7" w:rsidDel="00C91AC1" w:rsidRDefault="00FA5174" w:rsidP="00BD2C4C">
            <w:pPr>
              <w:jc w:val="center"/>
              <w:rPr>
                <w:del w:id="7023" w:author="Greg Clendenning" w:date="2024-04-16T16:42:00Z"/>
                <w:rFonts w:cs="Arial"/>
                <w:color w:val="000000"/>
                <w:sz w:val="18"/>
                <w:szCs w:val="18"/>
              </w:rPr>
            </w:pPr>
            <w:del w:id="7024" w:author="Greg Clendenning" w:date="2024-04-16T16:42:00Z">
              <w:r w:rsidRPr="000115A7">
                <w:rPr>
                  <w:rFonts w:cs="Arial"/>
                  <w:color w:val="000000"/>
                  <w:sz w:val="18"/>
                  <w:szCs w:val="18"/>
                </w:rPr>
                <w:delText>0.016</w:delText>
              </w:r>
            </w:del>
          </w:p>
        </w:tc>
      </w:tr>
      <w:tr w:rsidR="00FA5174" w:rsidRPr="00DE3A3B" w14:paraId="3EA26BEB" w14:textId="77777777" w:rsidTr="00BD2C4C">
        <w:trPr>
          <w:trHeight w:val="288"/>
          <w:del w:id="7025" w:author="Greg Clendenning" w:date="2024-04-16T16:42:00Z"/>
        </w:trPr>
        <w:tc>
          <w:tcPr>
            <w:tcW w:w="877" w:type="dxa"/>
            <w:shd w:val="clear" w:color="auto" w:fill="BFBFBF" w:themeFill="background1" w:themeFillShade="BF"/>
            <w:vAlign w:val="center"/>
          </w:tcPr>
          <w:p w14:paraId="4C7CF9C7" w14:textId="77777777" w:rsidR="00FA5174" w:rsidRPr="00BD1ACD" w:rsidRDefault="00FA5174" w:rsidP="00BD2C4C">
            <w:pPr>
              <w:jc w:val="center"/>
              <w:rPr>
                <w:del w:id="7026" w:author="Greg Clendenning" w:date="2024-04-16T16:42:00Z"/>
                <w:rFonts w:cs="Arial"/>
                <w:b/>
                <w:color w:val="000000"/>
                <w:sz w:val="18"/>
                <w:szCs w:val="18"/>
              </w:rPr>
            </w:pPr>
            <w:del w:id="7027" w:author="Greg Clendenning" w:date="2024-04-16T16:42:00Z">
              <w:r w:rsidRPr="00BD1ACD">
                <w:rPr>
                  <w:rFonts w:cs="Arial"/>
                  <w:b/>
                  <w:color w:val="000000"/>
                  <w:sz w:val="18"/>
                  <w:szCs w:val="18"/>
                </w:rPr>
                <w:delText>E</w:delText>
              </w:r>
            </w:del>
          </w:p>
        </w:tc>
        <w:tc>
          <w:tcPr>
            <w:tcW w:w="1620" w:type="dxa"/>
            <w:vAlign w:val="center"/>
            <w:hideMark/>
          </w:tcPr>
          <w:p w14:paraId="718730F0" w14:textId="77777777" w:rsidR="00FA5174" w:rsidRPr="000115A7" w:rsidRDefault="00FA5174" w:rsidP="00BD2C4C">
            <w:pPr>
              <w:rPr>
                <w:del w:id="7028" w:author="Greg Clendenning" w:date="2024-04-16T16:42:00Z"/>
                <w:rFonts w:cs="Arial"/>
                <w:color w:val="000000"/>
                <w:sz w:val="18"/>
                <w:szCs w:val="18"/>
              </w:rPr>
            </w:pPr>
            <w:del w:id="7029" w:author="Greg Clendenning" w:date="2024-04-16T16:42:00Z">
              <w:r w:rsidRPr="000115A7">
                <w:rPr>
                  <w:rFonts w:cs="Arial"/>
                  <w:color w:val="000000"/>
                  <w:sz w:val="18"/>
                  <w:szCs w:val="18"/>
                </w:rPr>
                <w:delText>Harrisburg</w:delText>
              </w:r>
            </w:del>
          </w:p>
        </w:tc>
        <w:tc>
          <w:tcPr>
            <w:tcW w:w="1597" w:type="dxa"/>
            <w:noWrap/>
            <w:vAlign w:val="bottom"/>
          </w:tcPr>
          <w:p w14:paraId="6A6D6BBC" w14:textId="77777777" w:rsidR="00FA5174" w:rsidRPr="000115A7" w:rsidRDefault="00FA5174" w:rsidP="00BD2C4C">
            <w:pPr>
              <w:jc w:val="center"/>
              <w:rPr>
                <w:del w:id="7030" w:author="Greg Clendenning" w:date="2024-04-16T16:42:00Z"/>
                <w:rFonts w:cs="Arial"/>
                <w:color w:val="000000"/>
                <w:sz w:val="18"/>
                <w:szCs w:val="18"/>
              </w:rPr>
            </w:pPr>
            <w:del w:id="7031" w:author="Greg Clendenning" w:date="2024-04-16T16:42:00Z">
              <w:r w:rsidRPr="000115A7">
                <w:rPr>
                  <w:rFonts w:cs="Arial"/>
                  <w:color w:val="000000"/>
                  <w:sz w:val="18"/>
                  <w:szCs w:val="18"/>
                </w:rPr>
                <w:delText>14.1</w:delText>
              </w:r>
            </w:del>
          </w:p>
        </w:tc>
        <w:tc>
          <w:tcPr>
            <w:tcW w:w="1350" w:type="dxa"/>
            <w:vAlign w:val="bottom"/>
          </w:tcPr>
          <w:p w14:paraId="02CAF194" w14:textId="77777777" w:rsidR="00FA5174" w:rsidRPr="000115A7" w:rsidDel="00C91AC1" w:rsidRDefault="00FA5174" w:rsidP="00BD2C4C">
            <w:pPr>
              <w:jc w:val="center"/>
              <w:rPr>
                <w:del w:id="7032" w:author="Greg Clendenning" w:date="2024-04-16T16:42:00Z"/>
                <w:rFonts w:cs="Arial"/>
                <w:color w:val="000000"/>
                <w:sz w:val="18"/>
                <w:szCs w:val="18"/>
              </w:rPr>
            </w:pPr>
            <w:del w:id="7033" w:author="Greg Clendenning" w:date="2024-04-16T16:42:00Z">
              <w:r w:rsidRPr="000115A7">
                <w:rPr>
                  <w:rFonts w:cs="Arial"/>
                  <w:color w:val="000000"/>
                  <w:sz w:val="18"/>
                  <w:szCs w:val="18"/>
                </w:rPr>
                <w:delText>0.028</w:delText>
              </w:r>
            </w:del>
          </w:p>
        </w:tc>
      </w:tr>
      <w:tr w:rsidR="00FA5174" w:rsidRPr="00DE3A3B" w14:paraId="6D3E0A71" w14:textId="77777777" w:rsidTr="00BD2C4C">
        <w:trPr>
          <w:trHeight w:val="288"/>
          <w:del w:id="7034" w:author="Greg Clendenning" w:date="2024-04-16T16:42:00Z"/>
        </w:trPr>
        <w:tc>
          <w:tcPr>
            <w:tcW w:w="877" w:type="dxa"/>
            <w:shd w:val="clear" w:color="auto" w:fill="BFBFBF" w:themeFill="background1" w:themeFillShade="BF"/>
            <w:vAlign w:val="center"/>
          </w:tcPr>
          <w:p w14:paraId="7812F634" w14:textId="77777777" w:rsidR="00FA5174" w:rsidRPr="00BD1ACD" w:rsidRDefault="00FA5174" w:rsidP="00BD2C4C">
            <w:pPr>
              <w:jc w:val="center"/>
              <w:rPr>
                <w:del w:id="7035" w:author="Greg Clendenning" w:date="2024-04-16T16:42:00Z"/>
                <w:rFonts w:cs="Arial"/>
                <w:b/>
                <w:color w:val="000000"/>
                <w:sz w:val="18"/>
                <w:szCs w:val="18"/>
              </w:rPr>
            </w:pPr>
            <w:del w:id="7036" w:author="Greg Clendenning" w:date="2024-04-16T16:42:00Z">
              <w:r w:rsidRPr="00BD1ACD">
                <w:rPr>
                  <w:rFonts w:cs="Arial"/>
                  <w:b/>
                  <w:color w:val="000000"/>
                  <w:sz w:val="18"/>
                  <w:szCs w:val="18"/>
                </w:rPr>
                <w:delText>D</w:delText>
              </w:r>
            </w:del>
          </w:p>
        </w:tc>
        <w:tc>
          <w:tcPr>
            <w:tcW w:w="1620" w:type="dxa"/>
            <w:vAlign w:val="center"/>
            <w:hideMark/>
          </w:tcPr>
          <w:p w14:paraId="0A7C25F3" w14:textId="77777777" w:rsidR="00FA5174" w:rsidRPr="000115A7" w:rsidRDefault="00FA5174" w:rsidP="00BD2C4C">
            <w:pPr>
              <w:rPr>
                <w:del w:id="7037" w:author="Greg Clendenning" w:date="2024-04-16T16:42:00Z"/>
                <w:rFonts w:cs="Arial"/>
                <w:color w:val="000000"/>
                <w:sz w:val="18"/>
                <w:szCs w:val="18"/>
              </w:rPr>
            </w:pPr>
            <w:del w:id="7038" w:author="Greg Clendenning" w:date="2024-04-16T16:42:00Z">
              <w:r w:rsidRPr="000115A7">
                <w:rPr>
                  <w:rFonts w:cs="Arial"/>
                  <w:color w:val="000000"/>
                  <w:sz w:val="18"/>
                  <w:szCs w:val="18"/>
                </w:rPr>
                <w:delText>Philadelphia</w:delText>
              </w:r>
            </w:del>
          </w:p>
        </w:tc>
        <w:tc>
          <w:tcPr>
            <w:tcW w:w="1597" w:type="dxa"/>
            <w:noWrap/>
            <w:vAlign w:val="bottom"/>
          </w:tcPr>
          <w:p w14:paraId="57C894E5" w14:textId="77777777" w:rsidR="00FA5174" w:rsidRPr="000115A7" w:rsidRDefault="00FA5174" w:rsidP="00BD2C4C">
            <w:pPr>
              <w:jc w:val="center"/>
              <w:rPr>
                <w:del w:id="7039" w:author="Greg Clendenning" w:date="2024-04-16T16:42:00Z"/>
                <w:rFonts w:cs="Arial"/>
                <w:color w:val="000000"/>
                <w:sz w:val="18"/>
                <w:szCs w:val="18"/>
              </w:rPr>
            </w:pPr>
            <w:del w:id="7040" w:author="Greg Clendenning" w:date="2024-04-16T16:42:00Z">
              <w:r w:rsidRPr="000115A7">
                <w:rPr>
                  <w:rFonts w:cs="Arial"/>
                  <w:color w:val="000000"/>
                  <w:sz w:val="18"/>
                  <w:szCs w:val="18"/>
                </w:rPr>
                <w:delText>15.0</w:delText>
              </w:r>
            </w:del>
          </w:p>
        </w:tc>
        <w:tc>
          <w:tcPr>
            <w:tcW w:w="1350" w:type="dxa"/>
            <w:vAlign w:val="bottom"/>
          </w:tcPr>
          <w:p w14:paraId="4505092E" w14:textId="77777777" w:rsidR="00FA5174" w:rsidRPr="000115A7" w:rsidDel="00C91AC1" w:rsidRDefault="00FA5174" w:rsidP="00BD2C4C">
            <w:pPr>
              <w:jc w:val="center"/>
              <w:rPr>
                <w:del w:id="7041" w:author="Greg Clendenning" w:date="2024-04-16T16:42:00Z"/>
                <w:rFonts w:cs="Arial"/>
                <w:color w:val="000000"/>
                <w:sz w:val="18"/>
                <w:szCs w:val="18"/>
              </w:rPr>
            </w:pPr>
            <w:del w:id="7042" w:author="Greg Clendenning" w:date="2024-04-16T16:42:00Z">
              <w:r w:rsidRPr="000115A7">
                <w:rPr>
                  <w:rFonts w:cs="Arial"/>
                  <w:color w:val="000000"/>
                  <w:sz w:val="18"/>
                  <w:szCs w:val="18"/>
                </w:rPr>
                <w:delText>0.026</w:delText>
              </w:r>
            </w:del>
          </w:p>
        </w:tc>
      </w:tr>
      <w:tr w:rsidR="00FA5174" w:rsidRPr="00DE3A3B" w14:paraId="4EB75D82" w14:textId="77777777" w:rsidTr="00BD2C4C">
        <w:trPr>
          <w:trHeight w:val="288"/>
          <w:del w:id="7043" w:author="Greg Clendenning" w:date="2024-04-16T16:42:00Z"/>
        </w:trPr>
        <w:tc>
          <w:tcPr>
            <w:tcW w:w="877" w:type="dxa"/>
            <w:shd w:val="clear" w:color="auto" w:fill="BFBFBF" w:themeFill="background1" w:themeFillShade="BF"/>
            <w:vAlign w:val="center"/>
          </w:tcPr>
          <w:p w14:paraId="00237E00" w14:textId="77777777" w:rsidR="00FA5174" w:rsidRPr="00BD1ACD" w:rsidRDefault="00FA5174" w:rsidP="00BD2C4C">
            <w:pPr>
              <w:jc w:val="center"/>
              <w:rPr>
                <w:del w:id="7044" w:author="Greg Clendenning" w:date="2024-04-16T16:42:00Z"/>
                <w:rFonts w:cs="Arial"/>
                <w:b/>
                <w:color w:val="000000"/>
                <w:sz w:val="18"/>
                <w:szCs w:val="18"/>
              </w:rPr>
            </w:pPr>
            <w:del w:id="7045" w:author="Greg Clendenning" w:date="2024-04-16T16:42:00Z">
              <w:r w:rsidRPr="00BD1ACD">
                <w:rPr>
                  <w:rFonts w:cs="Arial"/>
                  <w:b/>
                  <w:color w:val="000000"/>
                  <w:sz w:val="18"/>
                  <w:szCs w:val="18"/>
                </w:rPr>
                <w:delText>H</w:delText>
              </w:r>
            </w:del>
          </w:p>
        </w:tc>
        <w:tc>
          <w:tcPr>
            <w:tcW w:w="1620" w:type="dxa"/>
            <w:vAlign w:val="center"/>
            <w:hideMark/>
          </w:tcPr>
          <w:p w14:paraId="6CA57DAB" w14:textId="77777777" w:rsidR="00FA5174" w:rsidRPr="000115A7" w:rsidRDefault="00FA5174" w:rsidP="00BD2C4C">
            <w:pPr>
              <w:rPr>
                <w:del w:id="7046" w:author="Greg Clendenning" w:date="2024-04-16T16:42:00Z"/>
                <w:rFonts w:cs="Arial"/>
                <w:color w:val="000000"/>
                <w:sz w:val="18"/>
                <w:szCs w:val="18"/>
              </w:rPr>
            </w:pPr>
            <w:del w:id="7047" w:author="Greg Clendenning" w:date="2024-04-16T16:42:00Z">
              <w:r w:rsidRPr="000115A7">
                <w:rPr>
                  <w:rFonts w:cs="Arial"/>
                  <w:color w:val="000000"/>
                  <w:sz w:val="18"/>
                  <w:szCs w:val="18"/>
                </w:rPr>
                <w:delText>Pittsburgh</w:delText>
              </w:r>
            </w:del>
          </w:p>
        </w:tc>
        <w:tc>
          <w:tcPr>
            <w:tcW w:w="1597" w:type="dxa"/>
            <w:noWrap/>
            <w:vAlign w:val="bottom"/>
          </w:tcPr>
          <w:p w14:paraId="23D307C1" w14:textId="77777777" w:rsidR="00FA5174" w:rsidRPr="000115A7" w:rsidRDefault="00FA5174" w:rsidP="00BD2C4C">
            <w:pPr>
              <w:jc w:val="center"/>
              <w:rPr>
                <w:del w:id="7048" w:author="Greg Clendenning" w:date="2024-04-16T16:42:00Z"/>
                <w:rFonts w:cs="Arial"/>
                <w:color w:val="000000"/>
                <w:sz w:val="18"/>
                <w:szCs w:val="18"/>
              </w:rPr>
            </w:pPr>
            <w:del w:id="7049" w:author="Greg Clendenning" w:date="2024-04-16T16:42:00Z">
              <w:r w:rsidRPr="000115A7">
                <w:rPr>
                  <w:rFonts w:cs="Arial"/>
                  <w:color w:val="000000"/>
                  <w:sz w:val="18"/>
                  <w:szCs w:val="18"/>
                </w:rPr>
                <w:delText>10.5</w:delText>
              </w:r>
            </w:del>
          </w:p>
        </w:tc>
        <w:tc>
          <w:tcPr>
            <w:tcW w:w="1350" w:type="dxa"/>
            <w:vAlign w:val="bottom"/>
          </w:tcPr>
          <w:p w14:paraId="71DD37EC" w14:textId="77777777" w:rsidR="00FA5174" w:rsidRPr="000115A7" w:rsidDel="00C91AC1" w:rsidRDefault="00FA5174" w:rsidP="00BD2C4C">
            <w:pPr>
              <w:jc w:val="center"/>
              <w:rPr>
                <w:del w:id="7050" w:author="Greg Clendenning" w:date="2024-04-16T16:42:00Z"/>
                <w:rFonts w:cs="Arial"/>
                <w:color w:val="000000"/>
                <w:sz w:val="18"/>
                <w:szCs w:val="18"/>
              </w:rPr>
            </w:pPr>
            <w:del w:id="7051" w:author="Greg Clendenning" w:date="2024-04-16T16:42:00Z">
              <w:r w:rsidRPr="000115A7">
                <w:rPr>
                  <w:rFonts w:cs="Arial"/>
                  <w:color w:val="000000"/>
                  <w:sz w:val="18"/>
                  <w:szCs w:val="18"/>
                </w:rPr>
                <w:delText>0.023</w:delText>
              </w:r>
            </w:del>
          </w:p>
        </w:tc>
      </w:tr>
      <w:tr w:rsidR="00FA5174" w:rsidRPr="00DE3A3B" w14:paraId="6274506A" w14:textId="77777777" w:rsidTr="00BD2C4C">
        <w:trPr>
          <w:trHeight w:val="288"/>
          <w:del w:id="7052" w:author="Greg Clendenning" w:date="2024-04-16T16:42:00Z"/>
        </w:trPr>
        <w:tc>
          <w:tcPr>
            <w:tcW w:w="877" w:type="dxa"/>
            <w:shd w:val="clear" w:color="auto" w:fill="BFBFBF" w:themeFill="background1" w:themeFillShade="BF"/>
            <w:vAlign w:val="center"/>
          </w:tcPr>
          <w:p w14:paraId="6B8B18F8" w14:textId="77777777" w:rsidR="00FA5174" w:rsidRPr="00BD1ACD" w:rsidRDefault="00FA5174" w:rsidP="00BD2C4C">
            <w:pPr>
              <w:jc w:val="center"/>
              <w:rPr>
                <w:del w:id="7053" w:author="Greg Clendenning" w:date="2024-04-16T16:42:00Z"/>
                <w:rFonts w:cs="Arial"/>
                <w:b/>
                <w:color w:val="000000"/>
                <w:sz w:val="18"/>
                <w:szCs w:val="18"/>
              </w:rPr>
            </w:pPr>
            <w:del w:id="7054" w:author="Greg Clendenning" w:date="2024-04-16T16:42:00Z">
              <w:r w:rsidRPr="00BD1ACD">
                <w:rPr>
                  <w:rFonts w:cs="Arial"/>
                  <w:b/>
                  <w:color w:val="000000"/>
                  <w:sz w:val="18"/>
                  <w:szCs w:val="18"/>
                </w:rPr>
                <w:delText>B</w:delText>
              </w:r>
            </w:del>
          </w:p>
        </w:tc>
        <w:tc>
          <w:tcPr>
            <w:tcW w:w="1620" w:type="dxa"/>
            <w:vAlign w:val="center"/>
          </w:tcPr>
          <w:p w14:paraId="5249CCA4" w14:textId="77777777" w:rsidR="00FA5174" w:rsidRPr="000115A7" w:rsidRDefault="00FA5174" w:rsidP="00BD2C4C">
            <w:pPr>
              <w:rPr>
                <w:del w:id="7055" w:author="Greg Clendenning" w:date="2024-04-16T16:42:00Z"/>
                <w:rFonts w:cs="Arial"/>
                <w:color w:val="000000"/>
                <w:sz w:val="18"/>
                <w:szCs w:val="18"/>
              </w:rPr>
            </w:pPr>
            <w:del w:id="7056" w:author="Greg Clendenning" w:date="2024-04-16T16:42:00Z">
              <w:r w:rsidRPr="000115A7">
                <w:rPr>
                  <w:rFonts w:cs="Arial"/>
                  <w:color w:val="000000"/>
                  <w:sz w:val="18"/>
                  <w:szCs w:val="18"/>
                </w:rPr>
                <w:delText>Scranton</w:delText>
              </w:r>
            </w:del>
          </w:p>
        </w:tc>
        <w:tc>
          <w:tcPr>
            <w:tcW w:w="1597" w:type="dxa"/>
            <w:noWrap/>
            <w:vAlign w:val="bottom"/>
          </w:tcPr>
          <w:p w14:paraId="743C94CE" w14:textId="77777777" w:rsidR="00FA5174" w:rsidRPr="000115A7" w:rsidRDefault="00FA5174" w:rsidP="00BD2C4C">
            <w:pPr>
              <w:jc w:val="center"/>
              <w:rPr>
                <w:del w:id="7057" w:author="Greg Clendenning" w:date="2024-04-16T16:42:00Z"/>
                <w:rFonts w:cs="Arial"/>
                <w:color w:val="000000"/>
                <w:sz w:val="18"/>
                <w:szCs w:val="18"/>
              </w:rPr>
            </w:pPr>
            <w:del w:id="7058" w:author="Greg Clendenning" w:date="2024-04-16T16:42:00Z">
              <w:r w:rsidRPr="000115A7">
                <w:rPr>
                  <w:rFonts w:cs="Arial"/>
                  <w:color w:val="000000"/>
                  <w:sz w:val="18"/>
                  <w:szCs w:val="18"/>
                </w:rPr>
                <w:delText>9.1</w:delText>
              </w:r>
            </w:del>
          </w:p>
        </w:tc>
        <w:tc>
          <w:tcPr>
            <w:tcW w:w="1350" w:type="dxa"/>
            <w:vAlign w:val="bottom"/>
          </w:tcPr>
          <w:p w14:paraId="53258BE2" w14:textId="77777777" w:rsidR="00FA5174" w:rsidRPr="000115A7" w:rsidRDefault="00FA5174" w:rsidP="00BD2C4C">
            <w:pPr>
              <w:jc w:val="center"/>
              <w:rPr>
                <w:del w:id="7059" w:author="Greg Clendenning" w:date="2024-04-16T16:42:00Z"/>
                <w:rFonts w:cs="Arial"/>
                <w:color w:val="000000"/>
                <w:sz w:val="18"/>
                <w:szCs w:val="18"/>
              </w:rPr>
            </w:pPr>
            <w:del w:id="7060" w:author="Greg Clendenning" w:date="2024-04-16T16:42:00Z">
              <w:r w:rsidRPr="000115A7">
                <w:rPr>
                  <w:rFonts w:cs="Arial"/>
                  <w:color w:val="000000"/>
                  <w:sz w:val="18"/>
                  <w:szCs w:val="18"/>
                </w:rPr>
                <w:delText>0.020</w:delText>
              </w:r>
            </w:del>
          </w:p>
        </w:tc>
      </w:tr>
      <w:tr w:rsidR="00FA5174" w:rsidRPr="00DE3A3B" w14:paraId="0BEAAA50" w14:textId="77777777" w:rsidTr="00BD2C4C">
        <w:trPr>
          <w:trHeight w:val="288"/>
          <w:del w:id="7061" w:author="Greg Clendenning" w:date="2024-04-16T16:42:00Z"/>
        </w:trPr>
        <w:tc>
          <w:tcPr>
            <w:tcW w:w="877" w:type="dxa"/>
            <w:shd w:val="clear" w:color="auto" w:fill="BFBFBF" w:themeFill="background1" w:themeFillShade="BF"/>
            <w:vAlign w:val="center"/>
          </w:tcPr>
          <w:p w14:paraId="233DE141" w14:textId="77777777" w:rsidR="00FA5174" w:rsidRPr="00BD1ACD" w:rsidRDefault="00FA5174" w:rsidP="00BD2C4C">
            <w:pPr>
              <w:jc w:val="center"/>
              <w:rPr>
                <w:del w:id="7062" w:author="Greg Clendenning" w:date="2024-04-16T16:42:00Z"/>
                <w:rFonts w:cs="Arial"/>
                <w:b/>
                <w:color w:val="000000"/>
                <w:sz w:val="18"/>
                <w:szCs w:val="18"/>
              </w:rPr>
            </w:pPr>
            <w:del w:id="7063" w:author="Greg Clendenning" w:date="2024-04-16T16:42:00Z">
              <w:r w:rsidRPr="00BD1ACD">
                <w:rPr>
                  <w:rFonts w:cs="Arial"/>
                  <w:b/>
                  <w:color w:val="000000"/>
                  <w:sz w:val="18"/>
                  <w:szCs w:val="18"/>
                </w:rPr>
                <w:delText>F</w:delText>
              </w:r>
            </w:del>
          </w:p>
        </w:tc>
        <w:tc>
          <w:tcPr>
            <w:tcW w:w="1620" w:type="dxa"/>
            <w:vAlign w:val="center"/>
          </w:tcPr>
          <w:p w14:paraId="17F73FED" w14:textId="77777777" w:rsidR="00FA5174" w:rsidRPr="000115A7" w:rsidRDefault="00FA5174" w:rsidP="00BD2C4C">
            <w:pPr>
              <w:rPr>
                <w:del w:id="7064" w:author="Greg Clendenning" w:date="2024-04-16T16:42:00Z"/>
                <w:rFonts w:cs="Arial"/>
                <w:color w:val="000000"/>
                <w:sz w:val="18"/>
                <w:szCs w:val="18"/>
              </w:rPr>
            </w:pPr>
            <w:del w:id="7065" w:author="Greg Clendenning" w:date="2024-04-16T16:42:00Z">
              <w:r w:rsidRPr="000115A7">
                <w:rPr>
                  <w:rFonts w:cs="Arial"/>
                  <w:color w:val="000000"/>
                  <w:sz w:val="18"/>
                  <w:szCs w:val="18"/>
                </w:rPr>
                <w:delText>Williamsport</w:delText>
              </w:r>
            </w:del>
          </w:p>
        </w:tc>
        <w:tc>
          <w:tcPr>
            <w:tcW w:w="1597" w:type="dxa"/>
            <w:noWrap/>
            <w:vAlign w:val="bottom"/>
          </w:tcPr>
          <w:p w14:paraId="035C1B40" w14:textId="77777777" w:rsidR="00FA5174" w:rsidRPr="000115A7" w:rsidRDefault="00FA5174" w:rsidP="00BD2C4C">
            <w:pPr>
              <w:jc w:val="center"/>
              <w:rPr>
                <w:del w:id="7066" w:author="Greg Clendenning" w:date="2024-04-16T16:42:00Z"/>
                <w:rFonts w:cs="Arial"/>
                <w:color w:val="000000"/>
                <w:sz w:val="18"/>
                <w:szCs w:val="18"/>
              </w:rPr>
            </w:pPr>
            <w:del w:id="7067" w:author="Greg Clendenning" w:date="2024-04-16T16:42:00Z">
              <w:r w:rsidRPr="000115A7">
                <w:rPr>
                  <w:rFonts w:cs="Arial"/>
                  <w:color w:val="000000"/>
                  <w:sz w:val="18"/>
                  <w:szCs w:val="18"/>
                </w:rPr>
                <w:delText>10.7</w:delText>
              </w:r>
            </w:del>
          </w:p>
        </w:tc>
        <w:tc>
          <w:tcPr>
            <w:tcW w:w="1350" w:type="dxa"/>
            <w:vAlign w:val="bottom"/>
          </w:tcPr>
          <w:p w14:paraId="7F8E29E8" w14:textId="77777777" w:rsidR="00FA5174" w:rsidRPr="000115A7" w:rsidRDefault="00FA5174" w:rsidP="00BD2C4C">
            <w:pPr>
              <w:jc w:val="center"/>
              <w:rPr>
                <w:del w:id="7068" w:author="Greg Clendenning" w:date="2024-04-16T16:42:00Z"/>
                <w:rFonts w:cs="Arial"/>
                <w:color w:val="000000"/>
                <w:sz w:val="18"/>
                <w:szCs w:val="18"/>
              </w:rPr>
            </w:pPr>
            <w:del w:id="7069" w:author="Greg Clendenning" w:date="2024-04-16T16:42:00Z">
              <w:r w:rsidRPr="000115A7">
                <w:rPr>
                  <w:rFonts w:cs="Arial"/>
                  <w:color w:val="000000"/>
                  <w:sz w:val="18"/>
                  <w:szCs w:val="18"/>
                </w:rPr>
                <w:delText>0.024</w:delText>
              </w:r>
            </w:del>
          </w:p>
        </w:tc>
      </w:tr>
    </w:tbl>
    <w:p w14:paraId="3E3B2E8D" w14:textId="37CE770B" w:rsidR="007376E1" w:rsidRPr="001570EA" w:rsidRDefault="007376E1" w:rsidP="002614D2">
      <w:pPr>
        <w:pStyle w:val="ListParagraph"/>
        <w:numPr>
          <w:ilvl w:val="0"/>
          <w:numId w:val="11"/>
        </w:numPr>
        <w:spacing w:after="200" w:line="288" w:lineRule="auto"/>
        <w:ind w:left="360"/>
        <w:contextualSpacing/>
        <w:jc w:val="left"/>
        <w:rPr>
          <w:ins w:id="7070" w:author="Greg Clendenning" w:date="2024-04-16T16:42:00Z"/>
        </w:rPr>
      </w:pPr>
      <w:ins w:id="7071" w:author="Greg Clendenning" w:date="2024-04-16T16:42:00Z">
        <w:r w:rsidRPr="001570EA">
          <w:t xml:space="preserve">California Electronic Technical Reference Manual. “Room Air Conditioner, Residential”. Accessed August 2023. </w:t>
        </w:r>
        <w:r w:rsidR="00475EB1">
          <w:fldChar w:fldCharType="begin"/>
        </w:r>
        <w:r w:rsidR="00475EB1">
          <w:instrText>HYPERLINK "https://www.caetrm.com/measure/SWAP007/02/"</w:instrText>
        </w:r>
        <w:r w:rsidR="00475EB1">
          <w:fldChar w:fldCharType="separate"/>
        </w:r>
        <w:r w:rsidRPr="001570EA">
          <w:rPr>
            <w:rStyle w:val="Hyperlink"/>
          </w:rPr>
          <w:t>Weblink.</w:t>
        </w:r>
        <w:r w:rsidR="00475EB1">
          <w:rPr>
            <w:rStyle w:val="Hyperlink"/>
          </w:rPr>
          <w:fldChar w:fldCharType="end"/>
        </w:r>
        <w:r w:rsidRPr="001570EA">
          <w:t xml:space="preserve">  </w:t>
        </w:r>
      </w:ins>
    </w:p>
    <w:p w14:paraId="7F75BE65" w14:textId="1321A9F8" w:rsidR="007376E1" w:rsidRPr="001570EA" w:rsidRDefault="007376E1" w:rsidP="002614D2">
      <w:pPr>
        <w:pStyle w:val="ListParagraph"/>
        <w:numPr>
          <w:ilvl w:val="0"/>
          <w:numId w:val="11"/>
        </w:numPr>
        <w:spacing w:after="200" w:line="288" w:lineRule="auto"/>
        <w:ind w:left="360"/>
        <w:contextualSpacing/>
        <w:jc w:val="left"/>
        <w:rPr>
          <w:ins w:id="7072" w:author="Greg Clendenning" w:date="2024-04-16T16:42:00Z"/>
          <w:rStyle w:val="Hyperlink"/>
          <w:color w:val="auto"/>
          <w:u w:val="none"/>
        </w:rPr>
      </w:pPr>
      <w:ins w:id="7073" w:author="Greg Clendenning" w:date="2024-04-16T16:42:00Z">
        <w:r w:rsidRPr="001570EA">
          <w:t xml:space="preserve">NMR Group for the Pennsylvania Public Utility Commission. </w:t>
        </w:r>
        <w:r w:rsidR="00205A57" w:rsidRPr="001570EA">
          <w:t>(</w:t>
        </w:r>
        <w:r w:rsidRPr="001570EA">
          <w:t>2024</w:t>
        </w:r>
        <w:r w:rsidR="00205A57" w:rsidRPr="001570EA">
          <w:t xml:space="preserve">, </w:t>
        </w:r>
        <w:r w:rsidRPr="001570EA">
          <w:t>March</w:t>
        </w:r>
        <w:r w:rsidR="0011026B" w:rsidRPr="001570EA">
          <w:t>)</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ins>
    </w:p>
    <w:p w14:paraId="63162D76" w14:textId="0A559911" w:rsidR="007376E1" w:rsidRPr="001570EA" w:rsidRDefault="007376E1" w:rsidP="002614D2">
      <w:pPr>
        <w:pStyle w:val="ListParagraph"/>
        <w:numPr>
          <w:ilvl w:val="0"/>
          <w:numId w:val="11"/>
        </w:numPr>
        <w:spacing w:after="200" w:line="288" w:lineRule="auto"/>
        <w:ind w:left="360"/>
        <w:contextualSpacing/>
        <w:jc w:val="left"/>
        <w:rPr>
          <w:ins w:id="7074" w:author="Greg Clendenning" w:date="2024-04-16T16:42:00Z"/>
        </w:rPr>
      </w:pPr>
      <w:ins w:id="7075" w:author="Greg Clendenning" w:date="2024-04-16T16:42:00Z">
        <w:r w:rsidRPr="001570EA">
          <w:t xml:space="preserve">Federal code of regulation. Room air conditioners. 10 C.F.R. § 430.32 (b)(2). </w:t>
        </w:r>
        <w:r w:rsidR="00475EB1">
          <w:fldChar w:fldCharType="begin"/>
        </w:r>
        <w:r w:rsidR="00475EB1">
          <w:instrText>HYPERLINK "https://www.ecfr.gov/current/title-10/part-430/section-430.32" \l "p-430.32(b)(2)"</w:instrText>
        </w:r>
        <w:r w:rsidR="00475EB1">
          <w:fldChar w:fldCharType="separate"/>
        </w:r>
        <w:r w:rsidRPr="001570EA">
          <w:rPr>
            <w:rStyle w:val="Hyperlink"/>
          </w:rPr>
          <w:t>Weblink</w:t>
        </w:r>
        <w:r w:rsidR="00475EB1">
          <w:rPr>
            <w:rStyle w:val="Hyperlink"/>
          </w:rPr>
          <w:fldChar w:fldCharType="end"/>
        </w:r>
        <w:r w:rsidRPr="001570EA">
          <w:t xml:space="preserve"> </w:t>
        </w:r>
      </w:ins>
    </w:p>
    <w:p w14:paraId="44946A72" w14:textId="77777777" w:rsidR="007376E1" w:rsidRPr="001570EA" w:rsidRDefault="007376E1">
      <w:pPr>
        <w:rPr>
          <w:moveFrom w:id="7076" w:author="Greg Clendenning" w:date="2024-04-16T16:42:00Z"/>
        </w:rPr>
        <w:pPrChange w:id="7077" w:author="Greg Clendenning" w:date="2024-04-16T16:42:00Z">
          <w:pPr>
            <w:pStyle w:val="SubStyle"/>
          </w:pPr>
        </w:pPrChange>
      </w:pPr>
      <w:moveFromRangeStart w:id="7078" w:author="Greg Clendenning" w:date="2024-04-16T16:42:00Z" w:name="move164178233"/>
    </w:p>
    <w:p w14:paraId="0CC477C6" w14:textId="77777777" w:rsidR="007376E1" w:rsidRPr="001570EA" w:rsidRDefault="007376E1" w:rsidP="007376E1">
      <w:pPr>
        <w:pStyle w:val="SubStyle"/>
        <w:rPr>
          <w:moveFrom w:id="7079" w:author="Greg Clendenning" w:date="2024-04-16T16:42:00Z"/>
        </w:rPr>
      </w:pPr>
      <w:moveFrom w:id="7080" w:author="Greg Clendenning" w:date="2024-04-16T16:42:00Z">
        <w:r w:rsidRPr="001570EA">
          <w:t>Evaluation Protocols</w:t>
        </w:r>
      </w:moveFrom>
    </w:p>
    <w:p w14:paraId="6833B108" w14:textId="77777777" w:rsidR="007376E1" w:rsidRPr="001570EA" w:rsidRDefault="007376E1" w:rsidP="007376E1">
      <w:pPr>
        <w:pStyle w:val="BodyText"/>
        <w:ind w:right="0"/>
        <w:rPr>
          <w:moveFrom w:id="7081" w:author="Greg Clendenning" w:date="2024-04-16T16:42:00Z"/>
        </w:rPr>
      </w:pPr>
      <w:moveFrom w:id="7082"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221B7266" w14:textId="77777777" w:rsidR="007376E1" w:rsidRPr="001570EA" w:rsidRDefault="007376E1">
      <w:pPr>
        <w:pStyle w:val="BodyText"/>
        <w:ind w:right="0"/>
        <w:rPr>
          <w:moveFrom w:id="7083" w:author="Greg Clendenning" w:date="2024-04-16T16:42:00Z"/>
          <w:rFonts w:cs="Arial"/>
        </w:rPr>
        <w:pPrChange w:id="7084" w:author="Greg Clendenning" w:date="2024-04-16T16:42:00Z">
          <w:pPr>
            <w:pStyle w:val="SubStyle"/>
          </w:pPr>
        </w:pPrChange>
      </w:pPr>
    </w:p>
    <w:p w14:paraId="12007B83" w14:textId="77777777" w:rsidR="007376E1" w:rsidRPr="001570EA" w:rsidRDefault="007376E1">
      <w:pPr>
        <w:pStyle w:val="SubStyle"/>
        <w:rPr>
          <w:moveFrom w:id="7085" w:author="Greg Clendenning" w:date="2024-04-16T16:42:00Z"/>
        </w:rPr>
        <w:pPrChange w:id="7086" w:author="Greg Clendenning" w:date="2024-04-16T16:42:00Z">
          <w:pPr>
            <w:pStyle w:val="SubStyle"/>
            <w:tabs>
              <w:tab w:val="center" w:pos="4320"/>
            </w:tabs>
            <w:jc w:val="left"/>
          </w:pPr>
        </w:pPrChange>
      </w:pPr>
      <w:moveFrom w:id="7087" w:author="Greg Clendenning" w:date="2024-04-16T16:42:00Z">
        <w:r w:rsidRPr="001570EA">
          <w:t>Sources</w:t>
        </w:r>
      </w:moveFrom>
    </w:p>
    <w:moveFromRangeEnd w:id="7078"/>
    <w:p w14:paraId="378F1CDE" w14:textId="77777777" w:rsidR="00FA5174" w:rsidRDefault="00FA5174" w:rsidP="00FA5174">
      <w:pPr>
        <w:pStyle w:val="ListParagraph"/>
        <w:numPr>
          <w:ilvl w:val="0"/>
          <w:numId w:val="11"/>
        </w:numPr>
        <w:spacing w:after="200" w:line="288" w:lineRule="auto"/>
        <w:ind w:left="360"/>
        <w:contextualSpacing/>
        <w:jc w:val="left"/>
        <w:rPr>
          <w:del w:id="7088" w:author="Greg Clendenning" w:date="2024-04-16T16:42:00Z"/>
        </w:rPr>
      </w:pPr>
      <w:del w:id="7089" w:author="Greg Clendenning" w:date="2024-04-16T16:42:00Z">
        <w:r w:rsidRPr="00B219D1">
          <w:delText>California</w:delText>
        </w:r>
        <w:r>
          <w:delText xml:space="preserve"> </w:delText>
        </w:r>
        <w:r w:rsidRPr="00B219D1">
          <w:delText>Public</w:delText>
        </w:r>
        <w:r>
          <w:delText xml:space="preserve"> </w:delText>
        </w:r>
        <w:r w:rsidRPr="00B219D1">
          <w:delText>Utilities</w:delText>
        </w:r>
        <w:r>
          <w:delText xml:space="preserve"> </w:delText>
        </w:r>
        <w:r w:rsidRPr="00B219D1">
          <w:delText>Commission</w:delText>
        </w:r>
        <w:r>
          <w:delText xml:space="preserve"> </w:delText>
        </w:r>
        <w:r w:rsidRPr="00B219D1">
          <w:delText>Database</w:delText>
        </w:r>
        <w:r>
          <w:delText xml:space="preserve"> </w:delText>
        </w:r>
        <w:r w:rsidRPr="00B219D1">
          <w:delText>for</w:delText>
        </w:r>
        <w:r>
          <w:delText xml:space="preserve"> </w:delText>
        </w:r>
        <w:r w:rsidRPr="00B219D1">
          <w:delText>Energy</w:delText>
        </w:r>
        <w:r>
          <w:delText xml:space="preserve"> </w:delText>
        </w:r>
        <w:r w:rsidRPr="00B219D1">
          <w:delText>Efficient</w:delText>
        </w:r>
        <w:r>
          <w:delText xml:space="preserve"> </w:delText>
        </w:r>
        <w:r w:rsidRPr="00B219D1">
          <w:delText>Resources</w:delText>
        </w:r>
        <w:r>
          <w:delText xml:space="preserve"> </w:delText>
        </w:r>
        <w:r w:rsidRPr="00B219D1">
          <w:delText>(DEER)</w:delText>
        </w:r>
        <w:r>
          <w:delText xml:space="preserve"> </w:delText>
        </w:r>
        <w:r w:rsidRPr="00B219D1">
          <w:delText>EUL</w:delText>
        </w:r>
        <w:r>
          <w:delText xml:space="preserve"> </w:delText>
        </w:r>
        <w:r w:rsidRPr="00B219D1">
          <w:delText>Support</w:delText>
        </w:r>
        <w:r>
          <w:delText xml:space="preserve"> </w:delText>
        </w:r>
        <w:r w:rsidRPr="00B219D1">
          <w:delText>Table</w:delText>
        </w:r>
        <w:r>
          <w:delText xml:space="preserve"> </w:delText>
        </w:r>
        <w:r w:rsidRPr="00B219D1">
          <w:delText>for</w:delText>
        </w:r>
        <w:r>
          <w:delText xml:space="preserve"> </w:delText>
        </w:r>
        <w:r w:rsidRPr="00B219D1">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B219D1">
          <w:rPr>
            <w:rStyle w:val="Hyperlink"/>
          </w:rPr>
          <w:delText>http://www.deeresources.com/files/DEER2020/download/SupportTable-EUL2020.xlsx</w:delText>
        </w:r>
        <w:r w:rsidR="00475EB1">
          <w:rPr>
            <w:rStyle w:val="Hyperlink"/>
          </w:rPr>
          <w:fldChar w:fldCharType="end"/>
        </w:r>
        <w:r>
          <w:delText xml:space="preserve"> </w:delText>
        </w:r>
        <w:r w:rsidRPr="00B219D1">
          <w:delText>.</w:delText>
        </w:r>
        <w:r>
          <w:delText xml:space="preserve"> </w:delText>
        </w:r>
        <w:r w:rsidRPr="00B219D1">
          <w:delText>Accessed</w:delText>
        </w:r>
        <w:r>
          <w:delText xml:space="preserve"> </w:delText>
        </w:r>
        <w:r w:rsidRPr="00B219D1">
          <w:delText>December</w:delText>
        </w:r>
        <w:r>
          <w:delText xml:space="preserve"> </w:delText>
        </w:r>
        <w:r w:rsidRPr="00B219D1">
          <w:delText>2018.</w:delText>
        </w:r>
      </w:del>
    </w:p>
    <w:p w14:paraId="0853470B" w14:textId="77777777" w:rsidR="00FA5174" w:rsidRDefault="00FA5174" w:rsidP="00FA5174">
      <w:pPr>
        <w:pStyle w:val="ListParagraph"/>
        <w:numPr>
          <w:ilvl w:val="0"/>
          <w:numId w:val="11"/>
        </w:numPr>
        <w:spacing w:after="200" w:line="288" w:lineRule="auto"/>
        <w:ind w:left="360"/>
        <w:contextualSpacing/>
        <w:jc w:val="left"/>
        <w:rPr>
          <w:del w:id="7090" w:author="Greg Clendenning" w:date="2024-04-16T16:42:00Z"/>
        </w:rPr>
      </w:pPr>
      <w:del w:id="7091" w:author="Greg Clendenning" w:date="2024-04-16T16:42:00Z">
        <w:r w:rsidRPr="004A7C1B">
          <w:delText>Federal</w:delText>
        </w:r>
        <w:r>
          <w:delText xml:space="preserve"> </w:delText>
        </w:r>
        <w:r w:rsidRPr="004A7C1B">
          <w:delText>standards:</w:delText>
        </w:r>
        <w:r>
          <w:delText xml:space="preserve"> </w:delText>
        </w:r>
        <w:r w:rsidRPr="004A7C1B">
          <w:delText>U.S.</w:delText>
        </w:r>
        <w:r>
          <w:delText xml:space="preserve"> </w:delText>
        </w:r>
        <w:r w:rsidRPr="004A7C1B">
          <w:delText>Departme</w:delText>
        </w:r>
        <w:r>
          <w:delText xml:space="preserve">nt of Energy. Code of Federal Regulations. 10 CFR, part 430.32(b). Effective June 1, 2014. </w:delText>
        </w:r>
        <w:r w:rsidR="00475EB1">
          <w:fldChar w:fldCharType="begin"/>
        </w:r>
        <w:r w:rsidR="00475EB1">
          <w:delInstrText>HYPERLINK "http://www1.eere.energy.gov/buildings/appliance_standards/product.aspx/productid/41"</w:delInstrText>
        </w:r>
        <w:r w:rsidR="00475EB1">
          <w:fldChar w:fldCharType="separate"/>
        </w:r>
        <w:r w:rsidRPr="00C82415">
          <w:rPr>
            <w:rStyle w:val="Hyperlink"/>
          </w:rPr>
          <w:delText>http://www1.eere.energy.gov/buildings/appliance_standards/product.aspx/productid/41</w:delText>
        </w:r>
        <w:r w:rsidR="00475EB1">
          <w:rPr>
            <w:rStyle w:val="Hyperlink"/>
          </w:rPr>
          <w:fldChar w:fldCharType="end"/>
        </w:r>
      </w:del>
    </w:p>
    <w:p w14:paraId="7DD93507" w14:textId="77777777" w:rsidR="00FA5174" w:rsidRDefault="00FA5174" w:rsidP="00FA5174">
      <w:pPr>
        <w:pStyle w:val="ListParagraph"/>
        <w:numPr>
          <w:ilvl w:val="0"/>
          <w:numId w:val="11"/>
        </w:numPr>
        <w:spacing w:after="200" w:line="288" w:lineRule="auto"/>
        <w:ind w:left="360"/>
        <w:contextualSpacing/>
        <w:jc w:val="left"/>
        <w:rPr>
          <w:del w:id="7092" w:author="Greg Clendenning" w:date="2024-04-16T16:42:00Z"/>
        </w:rPr>
      </w:pPr>
      <w:del w:id="7093" w:author="Greg Clendenning" w:date="2024-04-16T16:42:00Z">
        <w:r w:rsidRPr="008927FB">
          <w:delText>ENERGY</w:delText>
        </w:r>
        <w:r>
          <w:delText xml:space="preserve"> </w:delText>
        </w:r>
        <w:r w:rsidRPr="008927FB">
          <w:delText>STAR</w:delText>
        </w:r>
        <w:r>
          <w:delText xml:space="preserve"> </w:delText>
        </w:r>
        <w:r w:rsidRPr="008927FB">
          <w:delText>Program</w:delText>
        </w:r>
        <w:r>
          <w:delText xml:space="preserve"> </w:delText>
        </w:r>
        <w:r w:rsidRPr="008927FB">
          <w:delText>Requirements</w:delText>
        </w:r>
        <w:r>
          <w:delText xml:space="preserve"> </w:delText>
        </w:r>
        <w:r w:rsidRPr="008927FB">
          <w:delText>Product</w:delText>
        </w:r>
        <w:r>
          <w:delText xml:space="preserve"> </w:delText>
        </w:r>
        <w:r w:rsidRPr="008927FB">
          <w:delText>Specification</w:delText>
        </w:r>
        <w:r>
          <w:delText xml:space="preserve"> </w:delText>
        </w:r>
        <w:r w:rsidRPr="008927FB">
          <w:delText>for</w:delText>
        </w:r>
        <w:r>
          <w:delText xml:space="preserve"> </w:delText>
        </w:r>
        <w:r w:rsidRPr="008927FB">
          <w:delText>Room</w:delText>
        </w:r>
        <w:r>
          <w:delText xml:space="preserve"> </w:delText>
        </w:r>
        <w:r w:rsidRPr="008927FB">
          <w:delText>Air</w:delText>
        </w:r>
        <w:r>
          <w:delText xml:space="preserve"> </w:delText>
        </w:r>
        <w:r w:rsidRPr="008927FB">
          <w:delText>Conditioners,</w:delText>
        </w:r>
        <w:r>
          <w:delText xml:space="preserve"> </w:delText>
        </w:r>
        <w:r w:rsidRPr="008927FB">
          <w:delText>Eligibility</w:delText>
        </w:r>
        <w:r>
          <w:delText xml:space="preserve"> </w:delText>
        </w:r>
        <w:r w:rsidRPr="008927FB">
          <w:delText>Criteria</w:delText>
        </w:r>
        <w:r>
          <w:delText xml:space="preserve"> </w:delText>
        </w:r>
        <w:r w:rsidRPr="008927FB">
          <w:delText>Version</w:delText>
        </w:r>
        <w:r>
          <w:delText xml:space="preserve"> 4.1</w:delText>
        </w:r>
        <w:r w:rsidRPr="008927FB">
          <w:delText>.</w:delText>
        </w:r>
        <w:r>
          <w:delText xml:space="preserve"> </w:delText>
        </w:r>
        <w:r w:rsidRPr="008927FB">
          <w:delText>October</w:delText>
        </w:r>
        <w:r>
          <w:delText xml:space="preserve"> 26, 2015</w:delText>
        </w:r>
        <w:r w:rsidRPr="008927FB">
          <w:delText>.</w:delText>
        </w:r>
        <w:r>
          <w:delText xml:space="preserve"> </w:delText>
        </w:r>
        <w:r w:rsidRPr="006B2878">
          <w:rPr>
            <w:rStyle w:val="Hyperlink"/>
          </w:rPr>
          <w:delText>https://www.energystar.gov/sites/default/files/ENERGY%20STAR%20Version%204.1%20Room%20Air%20Conditioners%20Specification_0.pdf</w:delText>
        </w:r>
      </w:del>
    </w:p>
    <w:p w14:paraId="3B1B7862" w14:textId="77777777" w:rsidR="00FA5174" w:rsidRPr="00BC3A94" w:rsidRDefault="007376E1" w:rsidP="00FA5174">
      <w:pPr>
        <w:pStyle w:val="ListParagraph"/>
        <w:numPr>
          <w:ilvl w:val="0"/>
          <w:numId w:val="11"/>
        </w:numPr>
        <w:spacing w:after="200" w:line="288" w:lineRule="auto"/>
        <w:ind w:left="360"/>
        <w:contextualSpacing/>
        <w:rPr>
          <w:del w:id="7094" w:author="Greg Clendenning" w:date="2024-04-16T16:42:00Z"/>
        </w:rPr>
      </w:pPr>
      <w:r w:rsidRPr="001570EA">
        <w:rPr>
          <w:rPrChange w:id="7095" w:author="Greg Clendenning" w:date="2024-04-16T16:42:00Z">
            <w:rPr>
              <w:color w:val="212121"/>
              <w:shd w:val="clear" w:color="auto" w:fill="FFFFFF"/>
            </w:rPr>
          </w:rPrChange>
        </w:rPr>
        <w:t>Based on the Phase III SWE team’s analysis of regional HVAC runtime data collected from ecobee’s Donate Your Data research service</w:t>
      </w:r>
      <w:del w:id="7096" w:author="Greg Clendenning" w:date="2024-04-16T16:42:00Z">
        <w:r w:rsidR="00FA5174">
          <w:rPr>
            <w:color w:val="212121"/>
            <w:shd w:val="clear" w:color="auto" w:fill="FFFFFF"/>
          </w:rPr>
          <w:delText xml:space="preserve">, </w:delText>
        </w:r>
        <w:r w:rsidR="00475EB1">
          <w:fldChar w:fldCharType="begin"/>
        </w:r>
        <w:r w:rsidR="00475EB1">
          <w:delInstrText>HYPERLINK "https://www.ecobee.com/donateyourdata/" \t "_blank"</w:delInstrText>
        </w:r>
        <w:r w:rsidR="00475EB1">
          <w:fldChar w:fldCharType="separate"/>
        </w:r>
        <w:r w:rsidR="00FA5174">
          <w:rPr>
            <w:rStyle w:val="Hyperlink"/>
            <w:color w:val="954F72"/>
            <w:shd w:val="clear" w:color="auto" w:fill="FFFFFF"/>
          </w:rPr>
          <w:delText>https://www.ecobee.com/donateyourdata/</w:delText>
        </w:r>
        <w:r w:rsidR="00475EB1">
          <w:rPr>
            <w:rStyle w:val="Hyperlink"/>
            <w:color w:val="954F72"/>
            <w:shd w:val="clear" w:color="auto" w:fill="FFFFFF"/>
          </w:rPr>
          <w:fldChar w:fldCharType="end"/>
        </w:r>
        <w:r w:rsidR="00FA5174">
          <w:rPr>
            <w:rStyle w:val="Hyperlink"/>
            <w:color w:val="954F72"/>
            <w:shd w:val="clear" w:color="auto" w:fill="FFFFFF"/>
          </w:rPr>
          <w:delText>.</w:delText>
        </w:r>
      </w:del>
    </w:p>
    <w:p w14:paraId="64DB02F9" w14:textId="511AE8C3" w:rsidR="007376E1" w:rsidRPr="001570EA" w:rsidRDefault="00FA5174">
      <w:pPr>
        <w:pStyle w:val="ListParagraph"/>
        <w:numPr>
          <w:ilvl w:val="0"/>
          <w:numId w:val="11"/>
        </w:numPr>
        <w:overflowPunct/>
        <w:autoSpaceDE/>
        <w:autoSpaceDN/>
        <w:adjustRightInd/>
        <w:ind w:left="360"/>
        <w:jc w:val="left"/>
        <w:textAlignment w:val="auto"/>
        <w:pPrChange w:id="7097" w:author="Greg Clendenning" w:date="2024-04-16T16:42:00Z">
          <w:pPr>
            <w:pStyle w:val="ListParagraph"/>
            <w:numPr>
              <w:numId w:val="11"/>
            </w:numPr>
            <w:spacing w:after="200" w:line="288" w:lineRule="auto"/>
            <w:ind w:left="360" w:hanging="360"/>
            <w:contextualSpacing/>
            <w:jc w:val="left"/>
          </w:pPr>
        </w:pPrChange>
      </w:pPr>
      <w:del w:id="7098" w:author="Greg Clendenning" w:date="2024-04-16T16:42:00Z">
        <w:r w:rsidRPr="000F1817">
          <w:delText>Statewide</w:delText>
        </w:r>
        <w:r>
          <w:delText xml:space="preserve"> </w:delText>
        </w:r>
        <w:r w:rsidRPr="00FB22DD">
          <w:rPr>
            <w:color w:val="212121"/>
            <w:shd w:val="clear" w:color="auto" w:fill="FFFFFF"/>
          </w:rPr>
          <w:delText>average</w:delText>
        </w:r>
        <w:r>
          <w:delText xml:space="preserve"> </w:delText>
        </w:r>
        <w:r w:rsidRPr="000F1817">
          <w:delText>for</w:delText>
        </w:r>
        <w:r>
          <w:delText xml:space="preserve"> </w:delText>
        </w:r>
        <w:r w:rsidRPr="000F1817">
          <w:delText>all</w:delText>
        </w:r>
        <w:r>
          <w:delText xml:space="preserve"> </w:delText>
        </w:r>
        <w:r w:rsidRPr="000F1817">
          <w:delText>housing</w:delText>
        </w:r>
        <w:r>
          <w:delText xml:space="preserve"> </w:delText>
        </w:r>
        <w:r w:rsidRPr="000F1817">
          <w:delText>types</w:delText>
        </w:r>
      </w:del>
      <w:ins w:id="7099" w:author="Greg Clendenning" w:date="2024-04-16T16:42:00Z">
        <w:r w:rsidR="007376E1" w:rsidRPr="001570EA">
          <w:t xml:space="preserve"> (</w:t>
        </w:r>
        <w:r w:rsidR="00475EB1">
          <w:fldChar w:fldCharType="begin"/>
        </w:r>
        <w:r w:rsidR="00475EB1">
          <w:instrText>HYPERLINK "https://protect-us.mimecast.com/s/T_dHC0R2KZT6EP8KcwTWcV?domain=ecobee.com/"</w:instrText>
        </w:r>
        <w:r w:rsidR="00475EB1">
          <w:fldChar w:fldCharType="separate"/>
        </w:r>
        <w:r w:rsidR="007376E1" w:rsidRPr="001570EA">
          <w:rPr>
            <w:rStyle w:val="Hyperlink"/>
          </w:rPr>
          <w:t>Weblink</w:t>
        </w:r>
        <w:r w:rsidR="00475EB1">
          <w:rPr>
            <w:rStyle w:val="Hyperlink"/>
          </w:rPr>
          <w:fldChar w:fldCharType="end"/>
        </w:r>
        <w:r w:rsidR="007376E1" w:rsidRPr="001570EA">
          <w:t>) and updated based on the latest CDD and HDD values</w:t>
        </w:r>
      </w:ins>
      <w:r w:rsidR="007376E1" w:rsidRPr="001570EA">
        <w:t xml:space="preserve"> from </w:t>
      </w:r>
      <w:del w:id="7100" w:author="Greg Clendenning" w:date="2024-04-16T16:42:00Z">
        <w:r w:rsidRPr="000F1817">
          <w:delText>Pennsylvania</w:delText>
        </w:r>
        <w:r>
          <w:delText xml:space="preserve"> Act 129 2018 </w:delText>
        </w:r>
        <w:r w:rsidRPr="000F1817">
          <w:delText>Residential</w:delText>
        </w:r>
        <w:r>
          <w:delText xml:space="preserve"> </w:delText>
        </w:r>
        <w:r w:rsidRPr="000F1817">
          <w:delText>Baseline</w:delText>
        </w:r>
        <w:r>
          <w:delText xml:space="preserve"> </w:delText>
        </w:r>
        <w:r w:rsidRPr="000F1817">
          <w:delText>Study</w:delText>
        </w:r>
        <w: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w:delText>
        </w:r>
      </w:del>
      <w:ins w:id="7101" w:author="Greg Clendenning" w:date="2024-04-16T16:42:00Z">
        <w:r w:rsidR="007376E1" w:rsidRPr="001570EA">
          <w:t>NOAA’s 15-year annual climate Normals (2006–2020) (</w:t>
        </w:r>
        <w:r w:rsidR="00475EB1">
          <w:fldChar w:fldCharType="begin"/>
        </w:r>
        <w:r w:rsidR="00475EB1">
          <w:instrText>HYPERLINK "https://protect-us.mimecast.com/s/xdvLCgJx0osVgQkrfohY-y?domain=ncei.noaa.gov"</w:instrText>
        </w:r>
        <w:r w:rsidR="00475EB1">
          <w:fldChar w:fldCharType="separate"/>
        </w:r>
        <w:r w:rsidR="007376E1" w:rsidRPr="001570EA">
          <w:rPr>
            <w:rStyle w:val="Hyperlink"/>
          </w:rPr>
          <w:t>Weblink</w:t>
        </w:r>
        <w:r w:rsidR="00475EB1">
          <w:rPr>
            <w:rStyle w:val="Hyperlink"/>
          </w:rPr>
          <w:fldChar w:fldCharType="end"/>
        </w:r>
        <w:r w:rsidR="007376E1" w:rsidRPr="001570EA">
          <w:t>)</w:t>
        </w:r>
      </w:ins>
    </w:p>
    <w:p w14:paraId="410DF501" w14:textId="77777777" w:rsidR="007376E1" w:rsidRPr="001570EA" w:rsidRDefault="007376E1" w:rsidP="007376E1">
      <w:pPr>
        <w:rPr>
          <w:moveTo w:id="7102" w:author="Greg Clendenning" w:date="2024-04-16T16:42:00Z"/>
        </w:rPr>
      </w:pPr>
      <w:moveToRangeStart w:id="7103" w:author="Greg Clendenning" w:date="2024-04-16T16:42:00Z" w:name="move164178234"/>
    </w:p>
    <w:p w14:paraId="4F7D0C71" w14:textId="77777777" w:rsidR="007376E1" w:rsidRPr="001570EA" w:rsidRDefault="007376E1">
      <w:pPr>
        <w:pStyle w:val="source10"/>
        <w:numPr>
          <w:ilvl w:val="0"/>
          <w:numId w:val="11"/>
        </w:numPr>
        <w:spacing w:after="120"/>
        <w:ind w:left="360"/>
        <w:jc w:val="left"/>
        <w:textAlignment w:val="auto"/>
        <w:rPr>
          <w:moveTo w:id="7104" w:author="Greg Clendenning" w:date="2024-04-16T16:42:00Z"/>
          <w:rStyle w:val="Hyperlink"/>
          <w:rFonts w:cs="Arial"/>
        </w:rPr>
        <w:sectPr w:rsidR="007376E1" w:rsidRPr="001570EA" w:rsidSect="00EB0EA0">
          <w:pgSz w:w="12240" w:h="15840"/>
          <w:pgMar w:top="1440" w:right="1800" w:bottom="1440" w:left="1800" w:header="720" w:footer="501" w:gutter="0"/>
          <w:cols w:space="720"/>
        </w:sectPr>
        <w:pPrChange w:id="7105" w:author="Greg Clendenning" w:date="2024-04-16T16:42:00Z">
          <w:pPr>
            <w:pStyle w:val="source10"/>
            <w:numPr>
              <w:numId w:val="11"/>
            </w:numPr>
            <w:spacing w:after="120"/>
            <w:ind w:left="1084" w:hanging="360"/>
            <w:jc w:val="left"/>
            <w:textAlignment w:val="auto"/>
          </w:pPr>
        </w:pPrChange>
      </w:pPr>
    </w:p>
    <w:p w14:paraId="0B53262B" w14:textId="77777777" w:rsidR="007376E1" w:rsidRPr="001570EA" w:rsidRDefault="007376E1" w:rsidP="00462D97">
      <w:pPr>
        <w:pStyle w:val="Heading3"/>
        <w:rPr>
          <w:moveTo w:id="7106" w:author="Greg Clendenning" w:date="2024-04-16T16:42:00Z"/>
        </w:rPr>
      </w:pPr>
      <w:bookmarkStart w:id="7107" w:name="_Toc261851930"/>
      <w:bookmarkStart w:id="7108" w:name="_Toc364420787"/>
      <w:bookmarkStart w:id="7109" w:name="_Toc373320424"/>
      <w:bookmarkStart w:id="7110" w:name="_Toc364760902"/>
      <w:bookmarkStart w:id="7111" w:name="_Ref395128849"/>
      <w:bookmarkStart w:id="7112" w:name="_Ref395189959"/>
      <w:bookmarkStart w:id="7113" w:name="_Ref395189967"/>
      <w:bookmarkStart w:id="7114" w:name="_Toc473645625"/>
      <w:bookmarkStart w:id="7115" w:name="_Toc48143023"/>
      <w:moveTo w:id="7116" w:author="Greg Clendenning" w:date="2024-04-16T16:42:00Z">
        <w:r w:rsidRPr="001570EA">
          <w:t>Room AC (RAC) Retirement</w:t>
        </w:r>
        <w:bookmarkEnd w:id="7107"/>
        <w:bookmarkEnd w:id="7108"/>
        <w:bookmarkEnd w:id="7109"/>
        <w:bookmarkEnd w:id="7110"/>
        <w:bookmarkEnd w:id="7111"/>
        <w:bookmarkEnd w:id="7112"/>
        <w:bookmarkEnd w:id="7113"/>
        <w:bookmarkEnd w:id="7114"/>
        <w:bookmarkEnd w:id="7115"/>
      </w:moveTo>
    </w:p>
    <w:p w14:paraId="10606B77" w14:textId="77777777" w:rsidR="007376E1" w:rsidRPr="001570EA" w:rsidRDefault="007376E1" w:rsidP="007376E1">
      <w:pPr>
        <w:rPr>
          <w:moveFrom w:id="7117" w:author="Greg Clendenning" w:date="2024-04-16T16:42:00Z"/>
        </w:rPr>
      </w:pPr>
      <w:moveFromRangeStart w:id="7118" w:author="Greg Clendenning" w:date="2024-04-16T16:42:00Z" w:name="move164178234"/>
      <w:moveToRangeEnd w:id="7103"/>
    </w:p>
    <w:p w14:paraId="5E0779EA" w14:textId="77777777" w:rsidR="007376E1" w:rsidRPr="001570EA" w:rsidRDefault="007376E1">
      <w:pPr>
        <w:pStyle w:val="source10"/>
        <w:numPr>
          <w:ilvl w:val="0"/>
          <w:numId w:val="11"/>
        </w:numPr>
        <w:spacing w:after="120"/>
        <w:ind w:left="360"/>
        <w:jc w:val="left"/>
        <w:textAlignment w:val="auto"/>
        <w:rPr>
          <w:moveFrom w:id="7119" w:author="Greg Clendenning" w:date="2024-04-16T16:42:00Z"/>
          <w:rStyle w:val="Hyperlink"/>
          <w:rFonts w:cs="Arial"/>
        </w:rPr>
        <w:sectPr w:rsidR="007376E1" w:rsidRPr="001570EA" w:rsidSect="00EB0EA0">
          <w:pgSz w:w="12240" w:h="15840"/>
          <w:pgMar w:top="1440" w:right="1800" w:bottom="1440" w:left="1800" w:header="720" w:footer="501" w:gutter="0"/>
          <w:cols w:space="720"/>
        </w:sectPr>
        <w:pPrChange w:id="7120" w:author="Greg Clendenning" w:date="2024-04-16T16:42:00Z">
          <w:pPr>
            <w:pStyle w:val="source10"/>
            <w:numPr>
              <w:numId w:val="11"/>
            </w:numPr>
            <w:spacing w:after="120"/>
            <w:ind w:left="1084" w:hanging="360"/>
            <w:jc w:val="left"/>
            <w:textAlignment w:val="auto"/>
          </w:pPr>
        </w:pPrChange>
      </w:pPr>
    </w:p>
    <w:p w14:paraId="5FDCDCFF" w14:textId="77777777" w:rsidR="007376E1" w:rsidRPr="001570EA" w:rsidRDefault="007376E1" w:rsidP="00462D97">
      <w:pPr>
        <w:pStyle w:val="Heading3"/>
        <w:rPr>
          <w:moveFrom w:id="7121" w:author="Greg Clendenning" w:date="2024-04-16T16:42:00Z"/>
        </w:rPr>
      </w:pPr>
      <w:moveFrom w:id="7122" w:author="Greg Clendenning" w:date="2024-04-16T16:42:00Z">
        <w:r w:rsidRPr="001570EA">
          <w:t>Room AC (RAC) Retirement</w:t>
        </w:r>
      </w:moveFrom>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0E7DFCEA" w14:textId="77777777" w:rsidTr="00BD2C4C">
        <w:trPr>
          <w:trHeight w:val="288"/>
          <w:del w:id="7123"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moveFromRangeEnd w:id="7118"/>
          <w:p w14:paraId="065653E3" w14:textId="77777777" w:rsidR="00FA5174" w:rsidRPr="00865117" w:rsidRDefault="00FA5174" w:rsidP="00BD2C4C">
            <w:pPr>
              <w:pStyle w:val="TableCell"/>
              <w:spacing w:before="60" w:after="60"/>
              <w:rPr>
                <w:del w:id="7124" w:author="Greg Clendenning" w:date="2024-04-16T16:42:00Z"/>
                <w:b/>
                <w:bCs/>
                <w:caps/>
                <w:color w:val="000000"/>
              </w:rPr>
            </w:pPr>
            <w:del w:id="7125"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DCED07" w14:textId="77777777" w:rsidR="00FA5174" w:rsidRPr="001D6512" w:rsidRDefault="00FA5174" w:rsidP="00BD2C4C">
            <w:pPr>
              <w:pStyle w:val="TableCell"/>
              <w:spacing w:before="60" w:after="60"/>
              <w:jc w:val="center"/>
              <w:rPr>
                <w:del w:id="7126" w:author="Greg Clendenning" w:date="2024-04-16T16:42:00Z"/>
                <w:caps/>
                <w:color w:val="000000"/>
              </w:rPr>
            </w:pPr>
            <w:del w:id="7127"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7376E1" w:rsidRPr="001570EA" w14:paraId="539C6780" w14:textId="77777777">
        <w:trPr>
          <w:trHeight w:val="288"/>
          <w:ins w:id="7128"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EBEE4E" w14:textId="77777777" w:rsidR="007376E1" w:rsidRPr="001570EA" w:rsidRDefault="007376E1">
            <w:pPr>
              <w:pStyle w:val="TableCell"/>
              <w:spacing w:before="60" w:after="60"/>
              <w:rPr>
                <w:ins w:id="7129" w:author="Greg Clendenning" w:date="2024-04-16T16:42:00Z"/>
                <w:b/>
                <w:bCs/>
                <w:caps/>
                <w:color w:val="000000"/>
              </w:rPr>
            </w:pPr>
            <w:ins w:id="7130"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1E007" w14:textId="77777777" w:rsidR="007376E1" w:rsidRPr="001570EA" w:rsidRDefault="007376E1">
            <w:pPr>
              <w:pStyle w:val="TableCell"/>
              <w:spacing w:before="60" w:after="60"/>
              <w:jc w:val="center"/>
              <w:rPr>
                <w:ins w:id="7131" w:author="Greg Clendenning" w:date="2024-04-16T16:42:00Z"/>
                <w:caps/>
                <w:color w:val="000000"/>
              </w:rPr>
            </w:pPr>
            <w:ins w:id="7132" w:author="Greg Clendenning" w:date="2024-04-16T16:42:00Z">
              <w:r w:rsidRPr="001570EA">
                <w:rPr>
                  <w:color w:val="000000"/>
                </w:rPr>
                <w:t>Residential</w:t>
              </w:r>
            </w:ins>
          </w:p>
        </w:tc>
      </w:tr>
      <w:tr w:rsidR="007376E1" w:rsidRPr="001570EA" w14:paraId="5BBFA523"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23B761D" w14:textId="77777777" w:rsidR="007376E1" w:rsidRPr="001570EA" w:rsidRDefault="007376E1">
            <w:pPr>
              <w:pStyle w:val="TableCell"/>
              <w:spacing w:before="60" w:after="60"/>
              <w:rPr>
                <w:b/>
                <w:bCs/>
                <w:cap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E2EFD7E" w14:textId="77777777" w:rsidR="007376E1" w:rsidRPr="001570EA" w:rsidRDefault="007376E1">
            <w:pPr>
              <w:pStyle w:val="TableCell"/>
              <w:spacing w:before="60" w:after="60"/>
              <w:jc w:val="center"/>
              <w:rPr>
                <w:caps/>
                <w:color w:val="000000"/>
              </w:rPr>
            </w:pPr>
            <w:r w:rsidRPr="001570EA">
              <w:rPr>
                <w:color w:val="000000"/>
              </w:rPr>
              <w:t>Room A/C</w:t>
            </w:r>
          </w:p>
        </w:tc>
      </w:tr>
      <w:tr w:rsidR="007376E1" w:rsidRPr="001570EA" w14:paraId="7A034C15" w14:textId="77777777">
        <w:trPr>
          <w:trHeight w:val="288"/>
          <w:ins w:id="7133"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22F0BCD" w14:textId="77777777" w:rsidR="007376E1" w:rsidRPr="001570EA" w:rsidRDefault="007376E1">
            <w:pPr>
              <w:pStyle w:val="TableCell"/>
              <w:spacing w:before="60" w:after="60"/>
              <w:rPr>
                <w:ins w:id="7134" w:author="Greg Clendenning" w:date="2024-04-16T16:42:00Z"/>
                <w:b/>
                <w:bCs/>
                <w:caps/>
                <w:color w:val="000000"/>
              </w:rPr>
            </w:pPr>
            <w:ins w:id="7135" w:author="Greg Clendenning" w:date="2024-04-16T16:42:00Z">
              <w:r w:rsidRPr="001570EA">
                <w:rPr>
                  <w:b/>
                  <w:bCs/>
                  <w:color w:val="000000"/>
                </w:rPr>
                <w:t>Measure Life</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E49A61" w14:textId="77777777" w:rsidR="007376E1" w:rsidRPr="001570EA" w:rsidRDefault="007376E1">
            <w:pPr>
              <w:pStyle w:val="TableCell"/>
              <w:spacing w:before="60" w:after="60"/>
              <w:jc w:val="center"/>
              <w:rPr>
                <w:ins w:id="7136" w:author="Greg Clendenning" w:date="2024-04-16T16:42:00Z"/>
                <w:caps/>
                <w:color w:val="000000"/>
                <w:vertAlign w:val="superscript"/>
              </w:rPr>
            </w:pPr>
            <w:ins w:id="7137" w:author="Greg Clendenning" w:date="2024-04-16T16:42:00Z">
              <w:r w:rsidRPr="001570EA">
                <w:rPr>
                  <w:color w:val="000000"/>
                </w:rPr>
                <w:t xml:space="preserve">3 years </w:t>
              </w:r>
              <w:r w:rsidRPr="001570EA">
                <w:rPr>
                  <w:vertAlign w:val="superscript"/>
                </w:rPr>
                <w:t>Source 1</w:t>
              </w:r>
            </w:ins>
          </w:p>
        </w:tc>
      </w:tr>
      <w:tr w:rsidR="007376E1" w:rsidRPr="001570EA" w14:paraId="5671AC79"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8AC174" w14:textId="77777777" w:rsidR="007376E1" w:rsidRPr="001570EA" w:rsidRDefault="007376E1">
            <w:pPr>
              <w:pStyle w:val="TableCell"/>
              <w:spacing w:before="60" w:after="60"/>
              <w:rPr>
                <w:moveTo w:id="7138" w:author="Greg Clendenning" w:date="2024-04-16T16:42:00Z"/>
                <w:b/>
                <w:bCs/>
                <w:color w:val="000000"/>
              </w:rPr>
            </w:pPr>
            <w:moveToRangeStart w:id="7139" w:author="Greg Clendenning" w:date="2024-04-16T16:42:00Z" w:name="move164178235"/>
            <w:moveTo w:id="7140" w:author="Greg Clendenning" w:date="2024-04-16T16:42:00Z">
              <w:r w:rsidRPr="001570EA">
                <w:rPr>
                  <w:b/>
                  <w:bCs/>
                  <w:color w:val="000000"/>
                </w:rPr>
                <w:t>Vintage</w:t>
              </w:r>
            </w:moveTo>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2C7AD9" w14:textId="77777777" w:rsidR="007376E1" w:rsidRPr="001570EA" w:rsidRDefault="007376E1">
            <w:pPr>
              <w:pStyle w:val="TableCell"/>
              <w:spacing w:before="60" w:after="60"/>
              <w:jc w:val="center"/>
              <w:rPr>
                <w:moveTo w:id="7141" w:author="Greg Clendenning" w:date="2024-04-16T16:42:00Z"/>
                <w:color w:val="000000"/>
              </w:rPr>
            </w:pPr>
            <w:moveTo w:id="7142" w:author="Greg Clendenning" w:date="2024-04-16T16:42:00Z">
              <w:r w:rsidRPr="001570EA">
                <w:rPr>
                  <w:color w:val="000000"/>
                </w:rPr>
                <w:t>Early Retirement, Early Replacement</w:t>
              </w:r>
            </w:moveTo>
          </w:p>
        </w:tc>
      </w:tr>
    </w:tbl>
    <w:p w14:paraId="61F28F66" w14:textId="77777777" w:rsidR="007376E1" w:rsidRPr="001570EA" w:rsidRDefault="007376E1" w:rsidP="007376E1">
      <w:pPr>
        <w:rPr>
          <w:moveTo w:id="7143" w:author="Greg Clendenning" w:date="2024-04-16T16:42:00Z"/>
        </w:rPr>
      </w:pP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4396F5D4" w14:textId="77777777" w:rsidTr="00BD2C4C">
        <w:trPr>
          <w:trHeight w:val="288"/>
          <w:del w:id="7144"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moveToRangeEnd w:id="7139"/>
          <w:p w14:paraId="42DEA799" w14:textId="77777777" w:rsidR="00FA5174" w:rsidRPr="00865117" w:rsidRDefault="00FA5174" w:rsidP="00BD2C4C">
            <w:pPr>
              <w:pStyle w:val="TableCell"/>
              <w:spacing w:before="60" w:after="60"/>
              <w:rPr>
                <w:del w:id="7145" w:author="Greg Clendenning" w:date="2024-04-16T16:42:00Z"/>
                <w:b/>
                <w:bCs/>
                <w:caps/>
                <w:color w:val="000000"/>
              </w:rPr>
            </w:pPr>
            <w:del w:id="7146" w:author="Greg Clendenning" w:date="2024-04-16T16:42:00Z">
              <w:r w:rsidRPr="00865117">
                <w:rPr>
                  <w:b/>
                  <w:bCs/>
                  <w:color w:val="000000"/>
                </w:rPr>
                <w:delText>Measure</w:delText>
              </w:r>
              <w:r>
                <w:rPr>
                  <w:b/>
                  <w:bCs/>
                  <w:color w:val="000000"/>
                </w:rPr>
                <w:delText xml:space="preserve"> </w:delText>
              </w:r>
              <w:r w:rsidRPr="00865117">
                <w:rPr>
                  <w:b/>
                  <w:bCs/>
                  <w:color w:val="000000"/>
                </w:rPr>
                <w:delText>Life</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D07EA2" w14:textId="77777777" w:rsidR="00FA5174" w:rsidRPr="002F3252" w:rsidRDefault="00FA5174" w:rsidP="00BD2C4C">
            <w:pPr>
              <w:pStyle w:val="TableCell"/>
              <w:spacing w:before="60" w:after="60"/>
              <w:jc w:val="center"/>
              <w:rPr>
                <w:del w:id="7147" w:author="Greg Clendenning" w:date="2024-04-16T16:42:00Z"/>
                <w:caps/>
                <w:color w:val="000000"/>
                <w:vertAlign w:val="superscript"/>
              </w:rPr>
            </w:pPr>
            <w:del w:id="7148" w:author="Greg Clendenning" w:date="2024-04-16T16:42:00Z">
              <w:r>
                <w:rPr>
                  <w:color w:val="000000"/>
                </w:rPr>
                <w:delText>3 years</w:delText>
              </w:r>
              <w:r w:rsidRPr="009568F0">
                <w:rPr>
                  <w:vertAlign w:val="superscript"/>
                </w:rPr>
                <w:delText>Source</w:delText>
              </w:r>
              <w:r>
                <w:rPr>
                  <w:vertAlign w:val="superscript"/>
                </w:rPr>
                <w:delText xml:space="preserve"> </w:delText>
              </w:r>
              <w:r w:rsidRPr="009568F0">
                <w:rPr>
                  <w:vertAlign w:val="superscript"/>
                </w:rPr>
                <w:delText>1</w:delText>
              </w:r>
            </w:del>
          </w:p>
        </w:tc>
      </w:tr>
      <w:tr w:rsidR="007376E1" w:rsidRPr="001570EA" w14:paraId="04BAB7E9" w14:textId="77777777">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1618BED" w14:textId="77777777" w:rsidR="007376E1" w:rsidRPr="001570EA" w:rsidRDefault="007376E1">
            <w:pPr>
              <w:pStyle w:val="TableCell"/>
              <w:spacing w:before="60" w:after="60"/>
              <w:rPr>
                <w:moveFrom w:id="7149" w:author="Greg Clendenning" w:date="2024-04-16T16:42:00Z"/>
                <w:b/>
                <w:bCs/>
                <w:color w:val="000000"/>
              </w:rPr>
            </w:pPr>
            <w:moveFromRangeStart w:id="7150" w:author="Greg Clendenning" w:date="2024-04-16T16:42:00Z" w:name="move164178235"/>
            <w:moveFrom w:id="7151" w:author="Greg Clendenning" w:date="2024-04-16T16:42:00Z">
              <w:r w:rsidRPr="001570EA">
                <w:rPr>
                  <w:b/>
                  <w:bCs/>
                  <w:color w:val="000000"/>
                </w:rPr>
                <w:t>Vintage</w:t>
              </w:r>
            </w:moveFrom>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41C8A1" w14:textId="77777777" w:rsidR="007376E1" w:rsidRPr="001570EA" w:rsidRDefault="007376E1">
            <w:pPr>
              <w:pStyle w:val="TableCell"/>
              <w:spacing w:before="60" w:after="60"/>
              <w:jc w:val="center"/>
              <w:rPr>
                <w:moveFrom w:id="7152" w:author="Greg Clendenning" w:date="2024-04-16T16:42:00Z"/>
                <w:color w:val="000000"/>
              </w:rPr>
            </w:pPr>
            <w:moveFrom w:id="7153" w:author="Greg Clendenning" w:date="2024-04-16T16:42:00Z">
              <w:r w:rsidRPr="001570EA">
                <w:rPr>
                  <w:color w:val="000000"/>
                </w:rPr>
                <w:t>Early Retirement, Early Replacement</w:t>
              </w:r>
            </w:moveFrom>
          </w:p>
        </w:tc>
      </w:tr>
    </w:tbl>
    <w:p w14:paraId="0A2E1CF2" w14:textId="77777777" w:rsidR="007376E1" w:rsidRPr="001570EA" w:rsidRDefault="007376E1" w:rsidP="007376E1">
      <w:pPr>
        <w:rPr>
          <w:moveFrom w:id="7154" w:author="Greg Clendenning" w:date="2024-04-16T16:42:00Z"/>
        </w:rPr>
      </w:pPr>
    </w:p>
    <w:moveFromRangeEnd w:id="7150"/>
    <w:p w14:paraId="3174160B" w14:textId="2DBA41A4" w:rsidR="007376E1" w:rsidRPr="001570EA" w:rsidRDefault="007376E1" w:rsidP="007376E1">
      <w:pPr>
        <w:pStyle w:val="BodyText"/>
        <w:ind w:right="0"/>
      </w:pPr>
      <w:r w:rsidRPr="001570EA">
        <w:t xml:space="preserve">This measure is defined as retirement and recycling </w:t>
      </w:r>
      <w:del w:id="7155" w:author="Greg Clendenning" w:date="2024-04-16T16:42:00Z">
        <w:r w:rsidR="00FA5174" w:rsidRPr="00406C0F">
          <w:rPr>
            <w:u w:val="single"/>
          </w:rPr>
          <w:delText>without</w:delText>
        </w:r>
        <w:r w:rsidR="00FA5174">
          <w:rPr>
            <w:u w:val="single"/>
          </w:rPr>
          <w:delText xml:space="preserve"> </w:delText>
        </w:r>
        <w:r w:rsidR="00FA5174" w:rsidRPr="00406C0F">
          <w:rPr>
            <w:u w:val="single"/>
          </w:rPr>
          <w:delText>replacement</w:delText>
        </w:r>
        <w:r w:rsidR="00FA5174">
          <w:delText xml:space="preserve"> </w:delText>
        </w:r>
      </w:del>
      <w:r w:rsidRPr="001570EA">
        <w:t xml:space="preserve">of an </w:t>
      </w:r>
      <w:r w:rsidRPr="001570EA">
        <w:rPr>
          <w:i/>
        </w:rPr>
        <w:t>operable</w:t>
      </w:r>
      <w:r w:rsidRPr="001570EA">
        <w:t xml:space="preserve"> but older and inefficient room AC (RAC) unit that would not have otherwise been recycled. The assumption is that these units will be permanently removed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3E37E7" w:rsidRPr="001570EA">
        <w:t>configuration</w:t>
      </w:r>
      <w:del w:id="7156" w:author="Greg Clendenning" w:date="2024-04-16T16:42:00Z">
        <w:r w:rsidR="00FA5174">
          <w:delText>,</w:delText>
        </w:r>
      </w:del>
      <w:r w:rsidR="003E37E7" w:rsidRPr="001570EA">
        <w:t xml:space="preserve"> but</w:t>
      </w:r>
      <w:r w:rsidRPr="001570EA">
        <w:t xml:space="preserve"> is instead the result of complete elimination of the existing RAC.</w:t>
      </w:r>
    </w:p>
    <w:p w14:paraId="4D7E839B" w14:textId="77777777" w:rsidR="007376E1" w:rsidRPr="001570EA" w:rsidRDefault="007376E1" w:rsidP="007376E1">
      <w:pPr>
        <w:pStyle w:val="SubStyle"/>
      </w:pPr>
    </w:p>
    <w:p w14:paraId="098BA276" w14:textId="77777777" w:rsidR="007376E1" w:rsidRPr="001570EA" w:rsidRDefault="007376E1" w:rsidP="007376E1">
      <w:pPr>
        <w:pStyle w:val="SubStyle"/>
      </w:pPr>
      <w:r w:rsidRPr="001570EA">
        <w:t>Eligibility</w:t>
      </w:r>
    </w:p>
    <w:p w14:paraId="4CE4317A" w14:textId="77777777" w:rsidR="007376E1" w:rsidRPr="001570EA" w:rsidRDefault="007376E1" w:rsidP="007376E1">
      <w:pPr>
        <w:pStyle w:val="BodyText"/>
        <w:ind w:right="0"/>
      </w:pPr>
      <w:r w:rsidRPr="001570EA">
        <w:t xml:space="preserve">The savings are </w:t>
      </w:r>
      <w:r w:rsidRPr="001570EA">
        <w:rPr>
          <w:i/>
        </w:rPr>
        <w:t>not</w:t>
      </w:r>
      <w:r w:rsidRPr="001570EA">
        <w:t xml:space="preserve"> attributable to the customer that owned the RAC, but instead are attributed to a </w:t>
      </w:r>
      <w:r w:rsidRPr="001570EA">
        <w:rPr>
          <w:i/>
        </w:rPr>
        <w:t>hypothetical user of the equipment had it not been recycled</w:t>
      </w:r>
      <w:r w:rsidRPr="001570EA">
        <w:t xml:space="preserve">. Energy and demand savings is the estimated energy consumption of the retired unit over its remaining useful life (RUL). </w:t>
      </w:r>
    </w:p>
    <w:p w14:paraId="694B0064" w14:textId="77777777" w:rsidR="007376E1" w:rsidRPr="001570EA" w:rsidRDefault="007376E1" w:rsidP="007376E1">
      <w:pPr>
        <w:pStyle w:val="SubStyle"/>
      </w:pPr>
      <w:bookmarkStart w:id="7157" w:name="_Toc261851931"/>
    </w:p>
    <w:p w14:paraId="7D5AEBD1" w14:textId="77777777" w:rsidR="007376E1" w:rsidRPr="001570EA" w:rsidRDefault="007376E1" w:rsidP="007376E1">
      <w:pPr>
        <w:pStyle w:val="SubStyle"/>
      </w:pPr>
      <w:r w:rsidRPr="001570EA">
        <w:t>Algorithms</w:t>
      </w:r>
      <w:bookmarkEnd w:id="7157"/>
    </w:p>
    <w:p w14:paraId="5D74EB8C" w14:textId="77777777" w:rsidR="00FA5174" w:rsidRDefault="00FA5174" w:rsidP="00FA5174">
      <w:pPr>
        <w:pStyle w:val="BodyText"/>
        <w:ind w:right="0"/>
        <w:rPr>
          <w:del w:id="7158" w:author="Greg Clendenning" w:date="2024-04-16T16:42:00Z"/>
        </w:rPr>
      </w:pPr>
      <w:del w:id="7159" w:author="Greg Clendenning" w:date="2024-04-16T16:42:00Z">
        <w:r>
          <w:delText>Although this is a fully deemed approach, any of these values can and should be evaluated and used to improve the savings estimates for this measure in subsequent TRM revisions.</w:delText>
        </w:r>
      </w:del>
    </w:p>
    <w:p w14:paraId="697D31D3" w14:textId="77777777" w:rsidR="00FA5174" w:rsidRDefault="00FA5174" w:rsidP="00FA5174">
      <w:pPr>
        <w:pStyle w:val="BodyText"/>
        <w:rPr>
          <w:del w:id="7160" w:author="Greg Clendenning" w:date="2024-04-16T16:42:00Z"/>
        </w:rPr>
      </w:pPr>
    </w:p>
    <w:p w14:paraId="02DF6CEA" w14:textId="66E8BC11" w:rsidR="007376E1" w:rsidRPr="001570EA" w:rsidRDefault="007376E1">
      <w:pPr>
        <w:pStyle w:val="BodyText"/>
        <w:ind w:right="0"/>
        <w:pPrChange w:id="7161" w:author="Greg Clendenning" w:date="2024-04-16T16:42:00Z">
          <w:pPr>
            <w:pStyle w:val="3ptheading"/>
          </w:pPr>
        </w:pPrChange>
      </w:pPr>
      <w:r w:rsidRPr="001570EA">
        <w:rPr>
          <w:b/>
        </w:rPr>
        <w:t>Retirement-Only</w:t>
      </w:r>
    </w:p>
    <w:p w14:paraId="5062007C" w14:textId="77777777" w:rsidR="007376E1" w:rsidRPr="001570EA" w:rsidRDefault="007376E1" w:rsidP="007376E1">
      <w:pPr>
        <w:pStyle w:val="BodyText"/>
        <w:ind w:right="0"/>
      </w:pPr>
      <w:r w:rsidRPr="001570EA">
        <w:t>All EDC programs are currently operated under this scenario.  For this approach, impacts are based only on the existing unit, and savings apply</w:t>
      </w:r>
      <w:r w:rsidRPr="001570EA">
        <w:rPr>
          <w:i/>
        </w:rPr>
        <w:t xml:space="preserve"> only for the remaining useful life (RUL) of the unit</w:t>
      </w:r>
      <w:r w:rsidRPr="001570EA">
        <w:t>.</w:t>
      </w:r>
    </w:p>
    <w:p w14:paraId="5AB966B8" w14:textId="77777777" w:rsidR="007376E1" w:rsidRPr="001570EA" w:rsidRDefault="007376E1" w:rsidP="007376E1">
      <w:pPr>
        <w:pStyle w:val="Equation"/>
        <w:rPr>
          <w:rFonts w:cs="Arial"/>
          <w:noProof/>
          <w:szCs w:val="20"/>
        </w:rPr>
      </w:pPr>
    </w:p>
    <w:p w14:paraId="15A6913D" w14:textId="77777777"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CAPY</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321E9652" w14:textId="77777777" w:rsidR="007376E1" w:rsidRPr="001570EA" w:rsidRDefault="007376E1" w:rsidP="007376E1">
      <w:pPr>
        <w:pStyle w:val="Equation"/>
        <w:rPr>
          <w:rFonts w:cs="Arial"/>
          <w:noProof/>
          <w:szCs w:val="20"/>
          <w:vertAlign w:val="subscript"/>
        </w:rPr>
      </w:pPr>
    </w:p>
    <w:p w14:paraId="5A79945D" w14:textId="64F9F426" w:rsidR="007376E1" w:rsidRPr="001570EA" w:rsidRDefault="007376E1" w:rsidP="007376E1">
      <w:pPr>
        <w:rPr>
          <w:rFonts w:eastAsia="Calibri"/>
        </w:rPr>
      </w:pPr>
      <m:oMathPara>
        <m:oMathParaPr>
          <m:jc m:val="left"/>
        </m:oMathParaPr>
        <m:oMath>
          <m:r>
            <m:rPr>
              <m:sty m:val="p"/>
            </m:rPr>
            <w:rPr>
              <w:rFonts w:ascii="Cambria Math" w:hAnsi="Cambria Math"/>
            </w:rPr>
            <m:t>∆</m:t>
          </m:r>
          <m:sSub>
            <m:sSubPr>
              <m:ctrlPr>
                <w:del w:id="7162" w:author="Greg Clendenning" w:date="2024-04-16T16:42:00Z">
                  <w:rPr>
                    <w:rFonts w:ascii="Cambria Math" w:hAnsi="Cambria Math"/>
                  </w:rPr>
                </w:del>
              </m:ctrlPr>
            </m:sSubPr>
            <m:e>
              <m:r>
                <w:del w:id="7163" w:author="Greg Clendenning" w:date="2024-04-16T16:42:00Z">
                  <w:rPr>
                    <w:rFonts w:ascii="Cambria Math" w:hAnsi="Cambria Math"/>
                  </w:rPr>
                  <m:t>kW</m:t>
                </w:del>
              </m:r>
            </m:e>
            <m:sub>
              <m:r>
                <w:del w:id="7164" w:author="Greg Clendenning" w:date="2024-04-16T16:42:00Z">
                  <w:rPr>
                    <w:rFonts w:ascii="Cambria Math" w:hAnsi="Cambria Math"/>
                  </w:rPr>
                  <m:t>peak</m:t>
                </w:del>
              </m:r>
            </m:sub>
          </m:sSub>
          <m:sSub>
            <m:sSubPr>
              <m:ctrlPr>
                <w:ins w:id="7165" w:author="Greg Clendenning" w:date="2024-04-16T16:42:00Z">
                  <w:rPr>
                    <w:rFonts w:ascii="Cambria Math" w:hAnsi="Cambria Math"/>
                  </w:rPr>
                </w:ins>
              </m:ctrlPr>
            </m:sSubPr>
            <m:e>
              <m:r>
                <w:ins w:id="7166" w:author="Greg Clendenning" w:date="2024-04-16T16:42:00Z">
                  <w:rPr>
                    <w:rFonts w:ascii="Cambria Math" w:hAnsi="Cambria Math"/>
                  </w:rPr>
                  <m:t>kW</m:t>
                </w:ins>
              </m:r>
            </m:e>
            <m:sub>
              <m:r>
                <w:ins w:id="7167" w:author="Greg Clendenning" w:date="2024-04-16T16:42:00Z">
                  <w:rPr>
                    <w:rFonts w:ascii="Cambria Math" w:hAnsi="Cambria Math"/>
                  </w:rPr>
                  <m:t>summer peak</m:t>
                </w:ins>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del w:id="7168" w:author="Greg Clendenning" w:date="2024-04-16T16:42:00Z">
              <w:rPr>
                <w:rFonts w:ascii="Cambria Math" w:hAnsi="Cambria Math"/>
              </w:rPr>
              <m:t>CF</m:t>
            </w:del>
          </m:r>
          <m:sSub>
            <m:sSubPr>
              <m:ctrlPr>
                <w:ins w:id="7169" w:author="Greg Clendenning" w:date="2024-04-16T16:42:00Z">
                  <w:rPr>
                    <w:rFonts w:ascii="Cambria Math" w:hAnsi="Cambria Math" w:cs="Arial"/>
                  </w:rPr>
                </w:ins>
              </m:ctrlPr>
            </m:sSubPr>
            <m:e>
              <m:r>
                <w:ins w:id="7170" w:author="Greg Clendenning" w:date="2024-04-16T16:42:00Z">
                  <w:rPr>
                    <w:rFonts w:ascii="Cambria Math" w:hAnsi="Cambria Math" w:cs="Arial"/>
                  </w:rPr>
                  <m:t>CF</m:t>
                </w:ins>
              </m:r>
            </m:e>
            <m:sub>
              <m:r>
                <w:ins w:id="7171" w:author="Greg Clendenning" w:date="2024-04-16T16:42:00Z">
                  <w:rPr>
                    <w:rFonts w:ascii="Cambria Math" w:hAnsi="Cambria Math" w:cs="Arial"/>
                  </w:rPr>
                  <m:t>summer</m:t>
                </w:ins>
              </m:r>
            </m:sub>
          </m:sSub>
        </m:oMath>
      </m:oMathPara>
    </w:p>
    <w:p w14:paraId="053DA60E" w14:textId="77777777" w:rsidR="007376E1" w:rsidRPr="001570EA" w:rsidRDefault="007376E1" w:rsidP="007376E1">
      <w:pPr>
        <w:rPr>
          <w:ins w:id="7172" w:author="Greg Clendenning" w:date="2024-04-16T16:42:00Z"/>
          <w:rFonts w:eastAsia="Calibri"/>
        </w:rPr>
      </w:pPr>
    </w:p>
    <w:p w14:paraId="29181AA3" w14:textId="77777777" w:rsidR="007376E1" w:rsidRPr="001570EA" w:rsidRDefault="007376E1" w:rsidP="007376E1">
      <w:pPr>
        <w:rPr>
          <w:ins w:id="7173" w:author="Greg Clendenning" w:date="2024-04-16T16:42:00Z"/>
          <w:rFonts w:eastAsia="Calibri"/>
        </w:rPr>
      </w:pPr>
      <m:oMathPara>
        <m:oMathParaPr>
          <m:jc m:val="left"/>
        </m:oMathParaPr>
        <m:oMath>
          <m:r>
            <w:ins w:id="7174" w:author="Greg Clendenning" w:date="2024-04-16T16:42:00Z">
              <m:rPr>
                <m:sty m:val="p"/>
              </m:rPr>
              <w:rPr>
                <w:rFonts w:ascii="Cambria Math" w:hAnsi="Cambria Math"/>
              </w:rPr>
              <m:t>∆</m:t>
            </w:ins>
          </m:r>
          <m:sSub>
            <m:sSubPr>
              <m:ctrlPr>
                <w:ins w:id="7175" w:author="Greg Clendenning" w:date="2024-04-16T16:42:00Z">
                  <w:rPr>
                    <w:rFonts w:ascii="Cambria Math" w:hAnsi="Cambria Math"/>
                  </w:rPr>
                </w:ins>
              </m:ctrlPr>
            </m:sSubPr>
            <m:e>
              <m:r>
                <w:ins w:id="7176" w:author="Greg Clendenning" w:date="2024-04-16T16:42:00Z">
                  <w:rPr>
                    <w:rFonts w:ascii="Cambria Math" w:hAnsi="Cambria Math"/>
                  </w:rPr>
                  <m:t>kW</m:t>
                </w:ins>
              </m:r>
            </m:e>
            <m:sub>
              <m:r>
                <w:ins w:id="7177" w:author="Greg Clendenning" w:date="2024-04-16T16:42:00Z">
                  <w:rPr>
                    <w:rFonts w:ascii="Cambria Math" w:hAnsi="Cambria Math"/>
                  </w:rPr>
                  <m:t>winter peak</m:t>
                </w:ins>
              </m:r>
            </m:sub>
          </m:sSub>
          <m:r>
            <w:ins w:id="7178" w:author="Greg Clendenning" w:date="2024-04-16T16:42:00Z">
              <m:rPr>
                <m:sty m:val="p"/>
              </m:rPr>
              <w:rPr>
                <w:rFonts w:ascii="Cambria Math" w:hAnsi="Cambria Math"/>
              </w:rPr>
              <m:t xml:space="preserve">   =</m:t>
            </w:ins>
          </m:r>
          <m:r>
            <w:ins w:id="7179" w:author="Greg Clendenning" w:date="2024-04-16T16:42:00Z">
              <m:rPr>
                <m:sty m:val="p"/>
              </m:rPr>
              <w:rPr>
                <w:rFonts w:ascii="Cambria Math" w:eastAsia="Calibri" w:hAnsi="Cambria Math"/>
              </w:rPr>
              <m:t>0</m:t>
            </w:ins>
          </m:r>
        </m:oMath>
      </m:oMathPara>
    </w:p>
    <w:p w14:paraId="1CC2B7DC" w14:textId="77777777" w:rsidR="007376E1" w:rsidRPr="001570EA" w:rsidRDefault="007376E1" w:rsidP="007376E1">
      <w:pPr>
        <w:rPr>
          <w:b/>
        </w:rPr>
      </w:pPr>
    </w:p>
    <w:p w14:paraId="751421D3" w14:textId="77777777" w:rsidR="007376E1" w:rsidRPr="001570EA" w:rsidRDefault="007376E1" w:rsidP="007376E1">
      <w:pPr>
        <w:pStyle w:val="3ptheading"/>
        <w:rPr>
          <w:rFonts w:eastAsia="Calibri"/>
        </w:rPr>
      </w:pPr>
      <w:r w:rsidRPr="001570EA">
        <w:t>Replacement and Recycling</w:t>
      </w:r>
    </w:p>
    <w:p w14:paraId="2062909E" w14:textId="1183979E" w:rsidR="007376E1" w:rsidRPr="001570EA" w:rsidRDefault="007376E1" w:rsidP="007376E1">
      <w:pPr>
        <w:pStyle w:val="BodyText"/>
        <w:ind w:right="0"/>
      </w:pPr>
      <w:r w:rsidRPr="001570EA">
        <w:t xml:space="preserve">For this approach, the </w:t>
      </w:r>
      <w:del w:id="7180" w:author="Greg Clendenning" w:date="2024-04-16T16:42:00Z">
        <w:r w:rsidR="00FA5174">
          <w:delText>ENERGY STAR</w:delText>
        </w:r>
      </w:del>
      <w:ins w:id="7181" w:author="Greg Clendenning" w:date="2024-04-16T16:42:00Z">
        <w:r w:rsidRPr="001570EA">
          <w:t>efficient RAC</w:t>
        </w:r>
      </w:ins>
      <w:r w:rsidRPr="001570EA">
        <w:t xml:space="preserve">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w:t>
      </w:r>
      <w:r w:rsidR="001973AE" w:rsidRPr="001570EA">
        <w:t>RAC</w:t>
      </w:r>
      <w:del w:id="7182" w:author="Greg Clendenning" w:date="2024-04-16T16:42:00Z">
        <w:r w:rsidR="00FA5174">
          <w:delText>,</w:delText>
        </w:r>
      </w:del>
      <w:r w:rsidR="001973AE" w:rsidRPr="001570EA">
        <w:t xml:space="preserve"> and</w:t>
      </w:r>
      <w:r w:rsidRPr="001570EA">
        <w:t xml:space="preserve">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0052C5B5" w14:textId="77777777" w:rsidR="007376E1" w:rsidRPr="001570EA" w:rsidRDefault="007376E1" w:rsidP="007376E1">
      <w:pPr>
        <w:pStyle w:val="BodyText"/>
      </w:pPr>
    </w:p>
    <w:p w14:paraId="02776F19" w14:textId="77777777" w:rsidR="007376E1" w:rsidRPr="001570EA" w:rsidRDefault="007376E1" w:rsidP="007376E1">
      <w:pPr>
        <w:pStyle w:val="BodyText"/>
        <w:spacing w:after="120"/>
        <w:ind w:right="0"/>
        <w:rPr>
          <w:rFonts w:cs="Arial"/>
        </w:rPr>
      </w:pPr>
      <w:r w:rsidRPr="001570EA">
        <w:t xml:space="preserve">For the remaining useful life (RUL) of the existing RAC: The baseline value is the EER of the </w:t>
      </w:r>
      <w:r w:rsidRPr="001570EA">
        <w:rPr>
          <w:rFonts w:cs="Arial"/>
        </w:rPr>
        <w:t>retired unit.</w:t>
      </w:r>
    </w:p>
    <w:p w14:paraId="3AEDCA5B" w14:textId="77777777" w:rsidR="007376E1" w:rsidRPr="001570EA" w:rsidRDefault="007376E1" w:rsidP="007376E1">
      <w:pPr>
        <w:pStyle w:val="BodyText"/>
        <w:spacing w:after="120"/>
        <w:ind w:right="0"/>
        <w:rPr>
          <w:rFonts w:cs="Arial"/>
        </w:rPr>
      </w:pPr>
    </w:p>
    <w:p w14:paraId="4F78D6B8" w14:textId="77777777" w:rsidR="007376E1" w:rsidRPr="001570EA" w:rsidRDefault="007376E1" w:rsidP="007376E1">
      <w:pPr>
        <w:pStyle w:val="BodyText"/>
        <w:spacing w:after="120"/>
        <w:ind w:right="0"/>
        <w:rPr>
          <w:rFonts w:cs="Arial"/>
        </w:rPr>
      </w:pPr>
    </w:p>
    <w:p w14:paraId="69D22A4E" w14:textId="005C355C" w:rsidR="007376E1" w:rsidRPr="001570EA" w:rsidRDefault="007376E1" w:rsidP="007376E1">
      <w:pPr>
        <w:pStyle w:val="BodyText"/>
        <w:keepNext/>
        <w:keepLines/>
        <w:rPr>
          <w:noProof/>
        </w:rPr>
      </w:pPr>
      <m:oMathPara>
        <m:oMathParaPr>
          <m:jc m:val="left"/>
        </m:oMathParaPr>
        <m:oMath>
          <m:r>
            <w:rPr>
              <w:rFonts w:ascii="Cambria Math" w:hAnsi="Cambria Math"/>
            </w:rPr>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del w:id="7183" w:author="Greg Clendenning" w:date="2024-04-16T16:42:00Z">
                          <w:rPr>
                            <w:rFonts w:ascii="Cambria Math" w:hAnsi="Cambria Math"/>
                          </w:rPr>
                          <m:t>EE</m:t>
                        </w:del>
                      </m:r>
                      <m:r>
                        <w:ins w:id="7184" w:author="Greg Clendenning" w:date="2024-04-16T16:42:00Z">
                          <w:rPr>
                            <w:rFonts w:ascii="Cambria Math" w:hAnsi="Cambria Math"/>
                          </w:rPr>
                          <m:t>EER</m:t>
                        </w:ins>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3EADEDE5" w14:textId="77777777" w:rsidR="007376E1" w:rsidRPr="001570EA" w:rsidRDefault="007376E1" w:rsidP="007376E1">
      <w:pPr>
        <w:pStyle w:val="BodyText"/>
        <w:rPr>
          <w:noProof/>
          <w:vertAlign w:val="subscript"/>
        </w:rPr>
      </w:pPr>
    </w:p>
    <w:p w14:paraId="318C31D3" w14:textId="48A5F343" w:rsidR="007376E1" w:rsidRPr="001570EA" w:rsidRDefault="007376E1" w:rsidP="007376E1">
      <w:pPr>
        <w:pStyle w:val="Equation"/>
        <w:ind w:left="0" w:firstLine="0"/>
        <w:rPr>
          <w:ins w:id="7185" w:author="Greg Clendenning" w:date="2024-04-16T16:42:00Z"/>
          <w:rFonts w:cs="Arial"/>
          <w:szCs w:val="20"/>
        </w:rPr>
      </w:pPr>
      <m:oMathPara>
        <m:oMath>
          <m:r>
            <w:rPr>
              <w:rFonts w:ascii="Cambria Math" w:hAnsi="Cambria Math" w:cs="Arial"/>
              <w:szCs w:val="20"/>
            </w:rPr>
            <m:t>∆</m:t>
          </m:r>
          <m:sSub>
            <m:sSubPr>
              <m:ctrlPr>
                <w:del w:id="7186" w:author="Greg Clendenning" w:date="2024-04-16T16:42:00Z">
                  <w:rPr>
                    <w:rFonts w:ascii="Cambria Math" w:hAnsi="Cambria Math" w:cs="Arial"/>
                    <w:i w:val="0"/>
                    <w:szCs w:val="20"/>
                  </w:rPr>
                </w:del>
              </m:ctrlPr>
            </m:sSubPr>
            <m:e>
              <m:r>
                <w:del w:id="7187" w:author="Greg Clendenning" w:date="2024-04-16T16:42:00Z">
                  <w:rPr>
                    <w:rFonts w:ascii="Cambria Math" w:hAnsi="Cambria Math" w:cs="Arial"/>
                    <w:szCs w:val="20"/>
                  </w:rPr>
                  <m:t>kW</m:t>
                </w:del>
              </m:r>
              <m:ctrlPr>
                <w:del w:id="7188" w:author="Greg Clendenning" w:date="2024-04-16T16:42:00Z">
                  <w:rPr>
                    <w:rFonts w:ascii="Cambria Math" w:eastAsia="Cambria Math" w:hAnsi="Cambria Math" w:cs="Cambria Math"/>
                    <w:i w:val="0"/>
                    <w:szCs w:val="20"/>
                  </w:rPr>
                </w:del>
              </m:ctrlPr>
            </m:e>
            <m:sub>
              <m:r>
                <w:del w:id="7189" w:author="Greg Clendenning" w:date="2024-04-16T16:42:00Z">
                  <w:rPr>
                    <w:rFonts w:ascii="Cambria Math" w:hAnsi="Cambria Math" w:cs="Arial"/>
                    <w:szCs w:val="20"/>
                  </w:rPr>
                  <m:t>peak</m:t>
                </w:del>
              </m:r>
            </m:sub>
          </m:sSub>
          <m:sSub>
            <m:sSubPr>
              <m:ctrlPr>
                <w:ins w:id="7190" w:author="Greg Clendenning" w:date="2024-04-16T16:42:00Z">
                  <w:rPr>
                    <w:rFonts w:ascii="Cambria Math" w:hAnsi="Cambria Math" w:cs="Arial"/>
                    <w:i w:val="0"/>
                    <w:szCs w:val="20"/>
                  </w:rPr>
                </w:ins>
              </m:ctrlPr>
            </m:sSubPr>
            <m:e>
              <m:r>
                <w:ins w:id="7191" w:author="Greg Clendenning" w:date="2024-04-16T16:42:00Z">
                  <w:rPr>
                    <w:rFonts w:ascii="Cambria Math" w:hAnsi="Cambria Math" w:cs="Arial"/>
                    <w:szCs w:val="20"/>
                  </w:rPr>
                  <m:t>kW</m:t>
                </w:ins>
              </m:r>
              <m:ctrlPr>
                <w:ins w:id="7192" w:author="Greg Clendenning" w:date="2024-04-16T16:42:00Z">
                  <w:rPr>
                    <w:rFonts w:ascii="Cambria Math" w:eastAsia="Cambria Math" w:hAnsi="Cambria Math" w:cs="Cambria Math"/>
                    <w:i w:val="0"/>
                    <w:szCs w:val="20"/>
                  </w:rPr>
                </w:ins>
              </m:ctrlPr>
            </m:e>
            <m:sub>
              <m:r>
                <w:ins w:id="7193" w:author="Greg Clendenning" w:date="2024-04-16T16:42:00Z">
                  <w:rPr>
                    <w:rFonts w:ascii="Cambria Math" w:hAnsi="Cambria Math" w:cs="Arial"/>
                    <w:szCs w:val="20"/>
                  </w:rPr>
                  <m:t>summer peak</m:t>
                </w:ins>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m:t>
          </m:r>
          <m:r>
            <w:del w:id="7194" w:author="Greg Clendenning" w:date="2024-04-16T16:42:00Z">
              <w:rPr>
                <w:rFonts w:ascii="Cambria Math" w:hAnsi="Cambria Math" w:cs="Arial"/>
                <w:szCs w:val="20"/>
              </w:rPr>
              <m:t>CF</m:t>
            </w:del>
          </m:r>
          <m:sSub>
            <m:sSubPr>
              <m:ctrlPr>
                <w:ins w:id="7195" w:author="Greg Clendenning" w:date="2024-04-16T16:42:00Z">
                  <w:rPr>
                    <w:rFonts w:ascii="Cambria Math" w:hAnsi="Cambria Math" w:cs="Arial"/>
                  </w:rPr>
                </w:ins>
              </m:ctrlPr>
            </m:sSubPr>
            <m:e>
              <m:r>
                <w:ins w:id="7196" w:author="Greg Clendenning" w:date="2024-04-16T16:42:00Z">
                  <w:rPr>
                    <w:rFonts w:ascii="Cambria Math" w:hAnsi="Cambria Math" w:cs="Arial"/>
                  </w:rPr>
                  <m:t>CF</m:t>
                </w:ins>
              </m:r>
            </m:e>
            <m:sub>
              <m:r>
                <w:ins w:id="7197" w:author="Greg Clendenning" w:date="2024-04-16T16:42:00Z">
                  <w:rPr>
                    <w:rFonts w:ascii="Cambria Math" w:hAnsi="Cambria Math" w:cs="Arial"/>
                  </w:rPr>
                  <m:t>summer</m:t>
                </w:ins>
              </m:r>
            </m:sub>
          </m:sSub>
        </m:oMath>
      </m:oMathPara>
    </w:p>
    <w:p w14:paraId="6A603801" w14:textId="77777777" w:rsidR="007376E1" w:rsidRPr="001570EA" w:rsidRDefault="007376E1" w:rsidP="007376E1">
      <w:pPr>
        <w:pStyle w:val="Equation"/>
        <w:ind w:left="0" w:firstLine="0"/>
        <w:rPr>
          <w:ins w:id="7198" w:author="Greg Clendenning" w:date="2024-04-16T16:42:00Z"/>
          <w:rFonts w:cs="Arial"/>
          <w:noProof/>
          <w:szCs w:val="20"/>
        </w:rPr>
      </w:pPr>
    </w:p>
    <w:p w14:paraId="08515BBA" w14:textId="77777777" w:rsidR="007376E1" w:rsidRPr="001570EA" w:rsidRDefault="007376E1" w:rsidP="007376E1">
      <w:pPr>
        <w:rPr>
          <w:ins w:id="7199" w:author="Greg Clendenning" w:date="2024-04-16T16:42:00Z"/>
          <w:rFonts w:eastAsia="Calibri"/>
        </w:rPr>
      </w:pPr>
      <m:oMathPara>
        <m:oMathParaPr>
          <m:jc m:val="left"/>
        </m:oMathParaPr>
        <m:oMath>
          <m:r>
            <w:ins w:id="7200" w:author="Greg Clendenning" w:date="2024-04-16T16:42:00Z">
              <m:rPr>
                <m:sty m:val="p"/>
              </m:rPr>
              <w:rPr>
                <w:rFonts w:ascii="Cambria Math" w:hAnsi="Cambria Math"/>
              </w:rPr>
              <m:t>∆</m:t>
            </w:ins>
          </m:r>
          <m:sSub>
            <m:sSubPr>
              <m:ctrlPr>
                <w:ins w:id="7201" w:author="Greg Clendenning" w:date="2024-04-16T16:42:00Z">
                  <w:rPr>
                    <w:rFonts w:ascii="Cambria Math" w:hAnsi="Cambria Math"/>
                  </w:rPr>
                </w:ins>
              </m:ctrlPr>
            </m:sSubPr>
            <m:e>
              <m:r>
                <w:ins w:id="7202" w:author="Greg Clendenning" w:date="2024-04-16T16:42:00Z">
                  <w:rPr>
                    <w:rFonts w:ascii="Cambria Math" w:hAnsi="Cambria Math"/>
                  </w:rPr>
                  <m:t>kW</m:t>
                </w:ins>
              </m:r>
            </m:e>
            <m:sub>
              <m:r>
                <w:ins w:id="7203" w:author="Greg Clendenning" w:date="2024-04-16T16:42:00Z">
                  <w:rPr>
                    <w:rFonts w:ascii="Cambria Math" w:hAnsi="Cambria Math"/>
                  </w:rPr>
                  <m:t>winter peak</m:t>
                </w:ins>
              </m:r>
            </m:sub>
          </m:sSub>
          <m:r>
            <w:ins w:id="7204" w:author="Greg Clendenning" w:date="2024-04-16T16:42:00Z">
              <m:rPr>
                <m:sty m:val="p"/>
              </m:rPr>
              <w:rPr>
                <w:rFonts w:ascii="Cambria Math" w:hAnsi="Cambria Math"/>
              </w:rPr>
              <m:t xml:space="preserve">   =</m:t>
            </w:ins>
          </m:r>
          <m:r>
            <w:ins w:id="7205" w:author="Greg Clendenning" w:date="2024-04-16T16:42:00Z">
              <m:rPr>
                <m:sty m:val="p"/>
              </m:rPr>
              <w:rPr>
                <w:rFonts w:ascii="Cambria Math" w:eastAsia="Calibri" w:hAnsi="Cambria Math"/>
              </w:rPr>
              <m:t>0</m:t>
            </w:ins>
          </m:r>
        </m:oMath>
      </m:oMathPara>
    </w:p>
    <w:p w14:paraId="3438AE7C" w14:textId="77777777" w:rsidR="007376E1" w:rsidRPr="001570EA" w:rsidRDefault="007376E1" w:rsidP="007376E1">
      <w:pPr>
        <w:pStyle w:val="Equation"/>
        <w:ind w:left="0" w:firstLine="0"/>
      </w:pPr>
    </w:p>
    <w:p w14:paraId="7D8AA28F" w14:textId="77777777" w:rsidR="007376E1" w:rsidRPr="001570EA" w:rsidRDefault="007376E1" w:rsidP="007376E1">
      <w:pPr>
        <w:pStyle w:val="Equation"/>
        <w:ind w:left="0" w:firstLine="0"/>
        <w:rPr>
          <w:rFonts w:cs="Arial"/>
          <w:noProof/>
          <w:szCs w:val="20"/>
          <w:vertAlign w:val="subscript"/>
        </w:rPr>
      </w:pPr>
    </w:p>
    <w:p w14:paraId="4A8B4E25" w14:textId="77777777" w:rsidR="007376E1" w:rsidRPr="001570EA" w:rsidRDefault="007376E1" w:rsidP="007376E1">
      <w:pPr>
        <w:pStyle w:val="BodyText"/>
        <w:ind w:right="0"/>
        <w:rPr>
          <w:rFonts w:cs="Arial"/>
        </w:rPr>
      </w:pPr>
      <w:r w:rsidRPr="001570EA">
        <w:rPr>
          <w:b/>
        </w:rPr>
        <w:t>After the RUL for (EUL-RUL) years:</w:t>
      </w:r>
      <w:r w:rsidRPr="001570EA">
        <w:rPr>
          <w:rFonts w:cs="Arial"/>
        </w:rPr>
        <w:t xml:space="preserve"> The baseline EER would revert to the minimum Federal appliance standard CEER.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sidRPr="001570EA">
        <w:rPr>
          <w:rFonts w:cs="Arial"/>
        </w:rPr>
        <w:t xml:space="preserve"> calculation.</w:t>
      </w:r>
    </w:p>
    <w:p w14:paraId="5D41C791" w14:textId="77777777" w:rsidR="007376E1" w:rsidRPr="001570EA" w:rsidRDefault="007376E1" w:rsidP="007376E1">
      <w:pPr>
        <w:pStyle w:val="Equation"/>
        <w:rPr>
          <w:rFonts w:cs="Arial"/>
          <w:noProof/>
          <w:szCs w:val="20"/>
        </w:rPr>
      </w:pPr>
    </w:p>
    <w:p w14:paraId="3F91F59E" w14:textId="77777777" w:rsidR="007376E1" w:rsidRPr="001570EA" w:rsidRDefault="007376E1" w:rsidP="007376E1">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5D889679" w14:textId="77777777" w:rsidR="007376E1" w:rsidRPr="001570EA" w:rsidRDefault="007376E1" w:rsidP="007376E1">
      <w:pPr>
        <w:pStyle w:val="Equation"/>
        <w:ind w:left="0" w:firstLine="0"/>
        <w:rPr>
          <w:rFonts w:cs="Arial"/>
          <w:noProof/>
          <w:szCs w:val="20"/>
          <w:vertAlign w:val="subscript"/>
        </w:rPr>
      </w:pPr>
    </w:p>
    <w:p w14:paraId="5C018542" w14:textId="353706A4" w:rsidR="007376E1" w:rsidRPr="001570EA" w:rsidRDefault="007376E1">
      <w:pPr>
        <w:rPr>
          <w:rPrChange w:id="7206" w:author="Greg Clendenning" w:date="2024-04-16T16:42:00Z">
            <w:rPr>
              <w:vertAlign w:val="subscript"/>
            </w:rPr>
          </w:rPrChange>
        </w:rPr>
        <w:pPrChange w:id="7207" w:author="Greg Clendenning" w:date="2024-04-16T16:42:00Z">
          <w:pPr>
            <w:pStyle w:val="Equation"/>
            <w:ind w:left="0" w:firstLine="0"/>
          </w:pPr>
        </w:pPrChange>
      </w:pPr>
      <m:oMathPara>
        <m:oMathParaPr>
          <m:jc m:val="left"/>
        </m:oMathParaPr>
        <m:oMath>
          <m:r>
            <w:rPr>
              <w:rFonts w:ascii="Cambria Math" w:hAnsi="Cambria Math"/>
              <w:rPrChange w:id="7208" w:author="Greg Clendenning" w:date="2024-04-16T16:42:00Z">
                <w:rPr>
                  <w:rFonts w:ascii="Cambria Math" w:hAnsi="Cambria Math"/>
                </w:rPr>
              </w:rPrChange>
            </w:rPr>
            <m:t>∆</m:t>
          </m:r>
          <m:sSub>
            <m:sSubPr>
              <m:ctrlPr>
                <w:del w:id="7209" w:author="Greg Clendenning" w:date="2024-04-16T16:42:00Z">
                  <w:rPr>
                    <w:rFonts w:ascii="Cambria Math" w:hAnsi="Cambria Math" w:cs="Arial"/>
                    <w:szCs w:val="20"/>
                  </w:rPr>
                </w:del>
              </m:ctrlPr>
            </m:sSubPr>
            <m:e>
              <m:r>
                <w:del w:id="7210" w:author="Greg Clendenning" w:date="2024-04-16T16:42:00Z">
                  <w:rPr>
                    <w:rFonts w:ascii="Cambria Math" w:hAnsi="Cambria Math" w:cs="Arial"/>
                    <w:szCs w:val="20"/>
                  </w:rPr>
                  <m:t>kW</m:t>
                </w:del>
              </m:r>
              <m:ctrlPr>
                <w:del w:id="7211" w:author="Greg Clendenning" w:date="2024-04-16T16:42:00Z">
                  <w:rPr>
                    <w:rFonts w:ascii="Cambria Math" w:eastAsia="Cambria Math" w:hAnsi="Cambria Math" w:cs="Cambria Math"/>
                    <w:szCs w:val="20"/>
                  </w:rPr>
                </w:del>
              </m:ctrlPr>
            </m:e>
            <m:sub>
              <m:r>
                <w:del w:id="7212" w:author="Greg Clendenning" w:date="2024-04-16T16:42:00Z">
                  <w:rPr>
                    <w:rFonts w:ascii="Cambria Math" w:hAnsi="Cambria Math" w:cs="Arial"/>
                    <w:szCs w:val="20"/>
                  </w:rPr>
                  <m:t>peak</m:t>
                </w:del>
              </m:r>
            </m:sub>
          </m:sSub>
          <m:sSub>
            <m:sSubPr>
              <m:ctrlPr>
                <w:ins w:id="7213" w:author="Greg Clendenning" w:date="2024-04-16T16:42:00Z">
                  <w:rPr>
                    <w:rFonts w:ascii="Cambria Math" w:hAnsi="Cambria Math" w:cs="Arial"/>
                    <w:szCs w:val="20"/>
                  </w:rPr>
                </w:ins>
              </m:ctrlPr>
            </m:sSubPr>
            <m:e>
              <m:r>
                <w:ins w:id="7214" w:author="Greg Clendenning" w:date="2024-04-16T16:42:00Z">
                  <w:rPr>
                    <w:rFonts w:ascii="Cambria Math" w:hAnsi="Cambria Math" w:cs="Arial"/>
                    <w:szCs w:val="20"/>
                  </w:rPr>
                  <m:t>kW</m:t>
                </w:ins>
              </m:r>
              <m:ctrlPr>
                <w:ins w:id="7215" w:author="Greg Clendenning" w:date="2024-04-16T16:42:00Z">
                  <w:rPr>
                    <w:rFonts w:ascii="Cambria Math" w:eastAsia="Cambria Math" w:hAnsi="Cambria Math" w:cs="Cambria Math"/>
                    <w:szCs w:val="20"/>
                  </w:rPr>
                </w:ins>
              </m:ctrlPr>
            </m:e>
            <m:sub>
              <m:r>
                <w:ins w:id="7216" w:author="Greg Clendenning" w:date="2024-04-16T16:42:00Z">
                  <w:rPr>
                    <w:rFonts w:ascii="Cambria Math" w:hAnsi="Cambria Math" w:cs="Arial"/>
                    <w:szCs w:val="20"/>
                  </w:rPr>
                  <m:t>summer peak</m:t>
                </w:ins>
              </m:r>
            </m:sub>
          </m:sSub>
          <m:r>
            <w:rPr>
              <w:rFonts w:ascii="Cambria Math" w:hAnsi="Cambria Math"/>
              <w:rPrChange w:id="7217" w:author="Greg Clendenning" w:date="2024-04-16T16:42:00Z">
                <w:rPr>
                  <w:rFonts w:ascii="Cambria Math" w:hAnsi="Cambria Math"/>
                </w:rPr>
              </w:rPrChange>
            </w:rPr>
            <m:t xml:space="preserve">   =CAPY×</m:t>
          </m:r>
          <m:d>
            <m:dPr>
              <m:ctrlPr>
                <w:rPr>
                  <w:rFonts w:ascii="Cambria Math" w:hAnsi="Cambria Math"/>
                </w:rPr>
              </m:ctrlPr>
            </m:dPr>
            <m:e>
              <m:f>
                <m:fPr>
                  <m:ctrlPr>
                    <w:rPr>
                      <w:rFonts w:ascii="Cambria Math" w:hAnsi="Cambria Math"/>
                    </w:rPr>
                  </m:ctrlPr>
                </m:fPr>
                <m:num>
                  <m:r>
                    <w:rPr>
                      <w:rFonts w:ascii="Cambria Math" w:hAnsi="Cambria Math"/>
                      <w:rPrChange w:id="7218" w:author="Greg Clendenning" w:date="2024-04-16T16:42:00Z">
                        <w:rPr>
                          <w:rFonts w:ascii="Cambria Math" w:hAnsi="Cambria Math"/>
                        </w:rPr>
                      </w:rPrChange>
                    </w:rPr>
                    <m:t>1</m:t>
                  </m:r>
                </m:num>
                <m:den>
                  <m:sSub>
                    <m:sSubPr>
                      <m:ctrlPr>
                        <w:rPr>
                          <w:rFonts w:ascii="Cambria Math" w:hAnsi="Cambria Math"/>
                        </w:rPr>
                      </m:ctrlPr>
                    </m:sSubPr>
                    <m:e>
                      <m:r>
                        <w:rPr>
                          <w:rFonts w:ascii="Cambria Math" w:hAnsi="Cambria Math"/>
                          <w:rPrChange w:id="7219" w:author="Greg Clendenning" w:date="2024-04-16T16:42:00Z">
                            <w:rPr>
                              <w:rFonts w:ascii="Cambria Math" w:hAnsi="Cambria Math"/>
                            </w:rPr>
                          </w:rPrChange>
                        </w:rPr>
                        <m:t>CEER</m:t>
                      </m:r>
                    </m:e>
                    <m:sub>
                      <m:r>
                        <w:rPr>
                          <w:rFonts w:ascii="Cambria Math" w:hAnsi="Cambria Math"/>
                          <w:rPrChange w:id="7220" w:author="Greg Clendenning" w:date="2024-04-16T16:42:00Z">
                            <w:rPr>
                              <w:rFonts w:ascii="Cambria Math" w:hAnsi="Cambria Math"/>
                            </w:rPr>
                          </w:rPrChange>
                        </w:rPr>
                        <m:t>base</m:t>
                      </m:r>
                    </m:sub>
                  </m:sSub>
                </m:den>
              </m:f>
              <m:r>
                <w:rPr>
                  <w:rFonts w:ascii="Cambria Math" w:hAnsi="Cambria Math"/>
                  <w:rPrChange w:id="7221" w:author="Greg Clendenning" w:date="2024-04-16T16:42:00Z">
                    <w:rPr>
                      <w:rFonts w:ascii="Cambria Math" w:hAnsi="Cambria Math"/>
                    </w:rPr>
                  </w:rPrChange>
                </w:rPr>
                <m:t>-</m:t>
              </m:r>
              <m:f>
                <m:fPr>
                  <m:ctrlPr>
                    <w:rPr>
                      <w:rFonts w:ascii="Cambria Math" w:hAnsi="Cambria Math"/>
                    </w:rPr>
                  </m:ctrlPr>
                </m:fPr>
                <m:num>
                  <m:r>
                    <w:rPr>
                      <w:rFonts w:ascii="Cambria Math" w:hAnsi="Cambria Math"/>
                      <w:rPrChange w:id="7222" w:author="Greg Clendenning" w:date="2024-04-16T16:42:00Z">
                        <w:rPr>
                          <w:rFonts w:ascii="Cambria Math" w:hAnsi="Cambria Math"/>
                        </w:rPr>
                      </w:rPrChange>
                    </w:rPr>
                    <m:t>1</m:t>
                  </m:r>
                </m:num>
                <m:den>
                  <m:sSub>
                    <m:sSubPr>
                      <m:ctrlPr>
                        <w:rPr>
                          <w:rFonts w:ascii="Cambria Math" w:hAnsi="Cambria Math"/>
                        </w:rPr>
                      </m:ctrlPr>
                    </m:sSubPr>
                    <m:e>
                      <m:r>
                        <w:rPr>
                          <w:rFonts w:ascii="Cambria Math" w:hAnsi="Cambria Math"/>
                          <w:rPrChange w:id="7223" w:author="Greg Clendenning" w:date="2024-04-16T16:42:00Z">
                            <w:rPr>
                              <w:rFonts w:ascii="Cambria Math" w:hAnsi="Cambria Math"/>
                            </w:rPr>
                          </w:rPrChange>
                        </w:rPr>
                        <m:t>CEER</m:t>
                      </m:r>
                    </m:e>
                    <m:sub>
                      <m:r>
                        <w:rPr>
                          <w:rFonts w:ascii="Cambria Math" w:hAnsi="Cambria Math"/>
                          <w:rPrChange w:id="7224" w:author="Greg Clendenning" w:date="2024-04-16T16:42:00Z">
                            <w:rPr>
                              <w:rFonts w:ascii="Cambria Math" w:hAnsi="Cambria Math"/>
                            </w:rPr>
                          </w:rPrChange>
                        </w:rPr>
                        <m:t>ee</m:t>
                      </m:r>
                    </m:sub>
                  </m:sSub>
                </m:den>
              </m:f>
            </m:e>
          </m:d>
          <m:r>
            <w:rPr>
              <w:rFonts w:ascii="Cambria Math" w:hAnsi="Cambria Math"/>
              <w:rPrChange w:id="7225" w:author="Greg Clendenning" w:date="2024-04-16T16:42:00Z">
                <w:rPr>
                  <w:rFonts w:ascii="Cambria Math" w:hAnsi="Cambria Math"/>
                </w:rPr>
              </w:rPrChange>
            </w:rPr>
            <m:t>×</m:t>
          </m:r>
          <m:r>
            <w:del w:id="7226" w:author="Greg Clendenning" w:date="2024-04-16T16:42:00Z">
              <w:rPr>
                <w:rFonts w:ascii="Cambria Math" w:hAnsi="Cambria Math" w:cs="Arial"/>
                <w:szCs w:val="20"/>
              </w:rPr>
              <m:t>CF</m:t>
            </w:del>
          </m:r>
          <m:sSub>
            <m:sSubPr>
              <m:ctrlPr>
                <w:ins w:id="7227" w:author="Greg Clendenning" w:date="2024-04-16T16:42:00Z">
                  <w:rPr>
                    <w:rFonts w:ascii="Cambria Math" w:hAnsi="Cambria Math" w:cs="Arial"/>
                  </w:rPr>
                </w:ins>
              </m:ctrlPr>
            </m:sSubPr>
            <m:e>
              <m:r>
                <w:ins w:id="7228" w:author="Greg Clendenning" w:date="2024-04-16T16:42:00Z">
                  <w:rPr>
                    <w:rFonts w:ascii="Cambria Math" w:hAnsi="Cambria Math" w:cs="Arial"/>
                  </w:rPr>
                  <m:t>CF</m:t>
                </w:ins>
              </m:r>
            </m:e>
            <m:sub>
              <m:r>
                <w:ins w:id="7229" w:author="Greg Clendenning" w:date="2024-04-16T16:42:00Z">
                  <w:rPr>
                    <w:rFonts w:ascii="Cambria Math" w:hAnsi="Cambria Math" w:cs="Arial"/>
                  </w:rPr>
                  <m:t>summer</m:t>
                </w:ins>
              </m:r>
            </m:sub>
          </m:sSub>
        </m:oMath>
      </m:oMathPara>
    </w:p>
    <w:p w14:paraId="416224FF" w14:textId="77777777" w:rsidR="007376E1" w:rsidRPr="001570EA" w:rsidRDefault="007376E1" w:rsidP="007376E1">
      <w:pPr>
        <w:rPr>
          <w:ins w:id="7230" w:author="Greg Clendenning" w:date="2024-04-16T16:42:00Z"/>
        </w:rPr>
      </w:pPr>
    </w:p>
    <w:p w14:paraId="6D321351" w14:textId="77777777" w:rsidR="007376E1" w:rsidRPr="001570EA" w:rsidRDefault="007376E1" w:rsidP="007376E1">
      <w:pPr>
        <w:rPr>
          <w:ins w:id="7231" w:author="Greg Clendenning" w:date="2024-04-16T16:42:00Z"/>
          <w:rFonts w:eastAsia="Calibri"/>
        </w:rPr>
      </w:pPr>
      <m:oMathPara>
        <m:oMathParaPr>
          <m:jc m:val="left"/>
        </m:oMathParaPr>
        <m:oMath>
          <m:r>
            <w:ins w:id="7232" w:author="Greg Clendenning" w:date="2024-04-16T16:42:00Z">
              <m:rPr>
                <m:sty m:val="p"/>
              </m:rPr>
              <w:rPr>
                <w:rFonts w:ascii="Cambria Math" w:hAnsi="Cambria Math"/>
              </w:rPr>
              <m:t>∆</m:t>
            </w:ins>
          </m:r>
          <m:sSub>
            <m:sSubPr>
              <m:ctrlPr>
                <w:ins w:id="7233" w:author="Greg Clendenning" w:date="2024-04-16T16:42:00Z">
                  <w:rPr>
                    <w:rFonts w:ascii="Cambria Math" w:hAnsi="Cambria Math"/>
                  </w:rPr>
                </w:ins>
              </m:ctrlPr>
            </m:sSubPr>
            <m:e>
              <m:r>
                <w:ins w:id="7234" w:author="Greg Clendenning" w:date="2024-04-16T16:42:00Z">
                  <w:rPr>
                    <w:rFonts w:ascii="Cambria Math" w:hAnsi="Cambria Math"/>
                  </w:rPr>
                  <m:t>kW</m:t>
                </w:ins>
              </m:r>
            </m:e>
            <m:sub>
              <m:r>
                <w:ins w:id="7235" w:author="Greg Clendenning" w:date="2024-04-16T16:42:00Z">
                  <w:rPr>
                    <w:rFonts w:ascii="Cambria Math" w:hAnsi="Cambria Math"/>
                  </w:rPr>
                  <m:t>winter peak</m:t>
                </w:ins>
              </m:r>
            </m:sub>
          </m:sSub>
          <m:r>
            <w:ins w:id="7236" w:author="Greg Clendenning" w:date="2024-04-16T16:42:00Z">
              <m:rPr>
                <m:sty m:val="p"/>
              </m:rPr>
              <w:rPr>
                <w:rFonts w:ascii="Cambria Math" w:hAnsi="Cambria Math"/>
              </w:rPr>
              <m:t xml:space="preserve">   =</m:t>
            </w:ins>
          </m:r>
          <m:r>
            <w:ins w:id="7237" w:author="Greg Clendenning" w:date="2024-04-16T16:42:00Z">
              <m:rPr>
                <m:sty m:val="p"/>
              </m:rPr>
              <w:rPr>
                <w:rFonts w:ascii="Cambria Math" w:eastAsia="Calibri" w:hAnsi="Cambria Math"/>
              </w:rPr>
              <m:t>0</m:t>
            </w:ins>
          </m:r>
        </m:oMath>
      </m:oMathPara>
    </w:p>
    <w:p w14:paraId="351BEB9C" w14:textId="77777777" w:rsidR="007376E1" w:rsidRPr="001570EA" w:rsidRDefault="007376E1" w:rsidP="007376E1">
      <w:pPr>
        <w:rPr>
          <w:ins w:id="7238" w:author="Greg Clendenning" w:date="2024-04-16T16:42:00Z"/>
        </w:rPr>
      </w:pPr>
    </w:p>
    <w:p w14:paraId="0B2A89C8" w14:textId="77777777" w:rsidR="007376E1" w:rsidRPr="001570EA" w:rsidRDefault="007376E1" w:rsidP="007376E1">
      <w:pPr>
        <w:pStyle w:val="SubStyle"/>
        <w:rPr>
          <w:moveTo w:id="7239" w:author="Greg Clendenning" w:date="2024-04-16T16:42:00Z"/>
        </w:rPr>
      </w:pPr>
      <w:moveToRangeStart w:id="7240" w:author="Greg Clendenning" w:date="2024-04-16T16:42:00Z" w:name="move164178232"/>
      <w:moveTo w:id="7241" w:author="Greg Clendenning" w:date="2024-04-16T16:42:00Z">
        <w:r w:rsidRPr="001570EA">
          <w:t>Definition of Terms</w:t>
        </w:r>
      </w:moveTo>
    </w:p>
    <w:p w14:paraId="1B069187" w14:textId="77777777" w:rsidR="004E6452" w:rsidRPr="001570EA" w:rsidRDefault="004E6452">
      <w:pPr>
        <w:pStyle w:val="SubStyle"/>
        <w:rPr>
          <w:moveFrom w:id="7242" w:author="Greg Clendenning" w:date="2024-04-16T16:42:00Z"/>
        </w:rPr>
        <w:pPrChange w:id="7243" w:author="Greg Clendenning" w:date="2024-04-16T16:42:00Z">
          <w:pPr/>
        </w:pPrChange>
      </w:pPr>
      <w:moveFromRangeStart w:id="7244" w:author="Greg Clendenning" w:date="2024-04-16T16:42:00Z" w:name="move164178236"/>
      <w:moveToRangeEnd w:id="7240"/>
    </w:p>
    <w:p w14:paraId="6609BA9D" w14:textId="77777777" w:rsidR="004E6452" w:rsidRPr="001570EA" w:rsidRDefault="004E6452" w:rsidP="004E6452">
      <w:pPr>
        <w:pStyle w:val="SubStyle"/>
        <w:rPr>
          <w:moveFrom w:id="7245" w:author="Greg Clendenning" w:date="2024-04-16T16:42:00Z"/>
        </w:rPr>
      </w:pPr>
      <w:moveFrom w:id="7246" w:author="Greg Clendenning" w:date="2024-04-16T16:42:00Z">
        <w:r w:rsidRPr="001570EA">
          <w:t>Definition of Terms</w:t>
        </w:r>
      </w:moveFrom>
    </w:p>
    <w:p w14:paraId="79F4636B" w14:textId="709181EC" w:rsidR="007376E1" w:rsidRPr="001570EA" w:rsidRDefault="00540B03" w:rsidP="007376E1">
      <w:pPr>
        <w:pStyle w:val="Caption"/>
      </w:pPr>
      <w:bookmarkStart w:id="7247" w:name="_Toc47598273"/>
      <w:bookmarkStart w:id="7248" w:name="_Toc373320183"/>
      <w:bookmarkStart w:id="7249" w:name="_Toc364420885"/>
      <w:bookmarkStart w:id="7250" w:name="_Toc364760653"/>
      <w:bookmarkStart w:id="7251" w:name="_Toc377465475"/>
      <w:moveFromRangeEnd w:id="724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7252" w:author="Greg Clendenning" w:date="2024-04-16T16:42:00Z">
        <w:r w:rsidR="003D6F35">
          <w:rPr>
            <w:noProof/>
          </w:rPr>
          <w:delText>28</w:delText>
        </w:r>
      </w:del>
      <w:ins w:id="7253" w:author="Greg Clendenning" w:date="2024-04-16T16:42:00Z">
        <w:r w:rsidR="002E093A" w:rsidRPr="001570EA">
          <w:rPr>
            <w:noProof/>
          </w:rPr>
          <w:t>33</w:t>
        </w:r>
      </w:ins>
      <w:r w:rsidR="002E093A" w:rsidRPr="001570EA">
        <w:fldChar w:fldCharType="end"/>
      </w:r>
      <w:r w:rsidRPr="001570EA">
        <w:t>: Terms, Values, and References for Room AC Retirement</w:t>
      </w:r>
      <w:bookmarkEnd w:id="7247"/>
      <w:bookmarkEnd w:id="7248"/>
      <w:bookmarkEnd w:id="7249"/>
      <w:bookmarkEnd w:id="7250"/>
      <w:bookmarkEnd w:id="7251"/>
      <w:del w:id="7254" w:author="Greg Clendenning" w:date="2024-04-16T16:42:00Z">
        <w:r w:rsidR="00FA5174">
          <w:delText xml:space="preserve"> </w:delText>
        </w:r>
      </w:del>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7376E1" w:rsidRPr="001570EA" w14:paraId="110C25CF" w14:textId="77777777">
        <w:trPr>
          <w:trHeight w:val="317"/>
        </w:trPr>
        <w:tc>
          <w:tcPr>
            <w:tcW w:w="2629" w:type="pct"/>
            <w:shd w:val="clear" w:color="auto" w:fill="BFBFBF" w:themeFill="background1" w:themeFillShade="BF"/>
          </w:tcPr>
          <w:p w14:paraId="2F96EEB1" w14:textId="77777777" w:rsidR="007376E1" w:rsidRPr="001570EA" w:rsidRDefault="007376E1">
            <w:pPr>
              <w:pStyle w:val="TableCell"/>
              <w:spacing w:before="60" w:after="60"/>
              <w:jc w:val="left"/>
              <w:rPr>
                <w:b/>
              </w:rPr>
            </w:pPr>
            <w:r w:rsidRPr="001570EA">
              <w:rPr>
                <w:b/>
              </w:rPr>
              <w:t>Term</w:t>
            </w:r>
          </w:p>
        </w:tc>
        <w:tc>
          <w:tcPr>
            <w:tcW w:w="674" w:type="pct"/>
            <w:shd w:val="clear" w:color="auto" w:fill="BFBFBF" w:themeFill="background1" w:themeFillShade="BF"/>
          </w:tcPr>
          <w:p w14:paraId="4C4FC8A7" w14:textId="77777777" w:rsidR="007376E1" w:rsidRPr="001570EA" w:rsidRDefault="007376E1">
            <w:pPr>
              <w:pStyle w:val="TableCell"/>
              <w:spacing w:before="60" w:after="60"/>
              <w:jc w:val="center"/>
              <w:rPr>
                <w:b/>
              </w:rPr>
            </w:pPr>
            <w:r w:rsidRPr="001570EA">
              <w:rPr>
                <w:b/>
              </w:rPr>
              <w:t>Unit</w:t>
            </w:r>
          </w:p>
        </w:tc>
        <w:tc>
          <w:tcPr>
            <w:tcW w:w="1079" w:type="pct"/>
            <w:shd w:val="clear" w:color="auto" w:fill="BFBFBF" w:themeFill="background1" w:themeFillShade="BF"/>
          </w:tcPr>
          <w:p w14:paraId="2BD18C08" w14:textId="77777777" w:rsidR="007376E1" w:rsidRPr="001570EA" w:rsidRDefault="007376E1">
            <w:pPr>
              <w:pStyle w:val="TableCell"/>
              <w:spacing w:before="60" w:after="60"/>
              <w:jc w:val="center"/>
              <w:rPr>
                <w:b/>
              </w:rPr>
            </w:pPr>
            <w:r w:rsidRPr="001570EA">
              <w:rPr>
                <w:b/>
              </w:rPr>
              <w:t>Value</w:t>
            </w:r>
          </w:p>
        </w:tc>
        <w:tc>
          <w:tcPr>
            <w:tcW w:w="618" w:type="pct"/>
            <w:shd w:val="clear" w:color="auto" w:fill="BFBFBF" w:themeFill="background1" w:themeFillShade="BF"/>
          </w:tcPr>
          <w:p w14:paraId="20F5CED3" w14:textId="77777777" w:rsidR="007376E1" w:rsidRPr="001570EA" w:rsidRDefault="007376E1">
            <w:pPr>
              <w:pStyle w:val="TableCell"/>
              <w:spacing w:before="60" w:after="60"/>
              <w:jc w:val="center"/>
              <w:rPr>
                <w:b/>
              </w:rPr>
            </w:pPr>
            <w:r w:rsidRPr="001570EA">
              <w:rPr>
                <w:b/>
              </w:rPr>
              <w:t>Sources</w:t>
            </w:r>
          </w:p>
        </w:tc>
      </w:tr>
      <w:tr w:rsidR="00FA5174" w:rsidRPr="0044128E" w14:paraId="70ED9D9B" w14:textId="77777777" w:rsidTr="00BD2C4C">
        <w:trPr>
          <w:trHeight w:val="317"/>
          <w:del w:id="7255" w:author="Greg Clendenning" w:date="2024-04-16T16:42:00Z"/>
        </w:trPr>
        <w:tc>
          <w:tcPr>
            <w:tcW w:w="2629" w:type="pct"/>
            <w:tcBorders>
              <w:bottom w:val="single" w:sz="4" w:space="0" w:color="auto"/>
            </w:tcBorders>
          </w:tcPr>
          <w:p w14:paraId="19323159" w14:textId="77777777" w:rsidR="00FA5174" w:rsidRPr="00AC544B" w:rsidRDefault="00FA5174" w:rsidP="00BD2C4C">
            <w:pPr>
              <w:pStyle w:val="FootnoteText"/>
              <w:keepNext/>
              <w:tabs>
                <w:tab w:val="left" w:pos="720"/>
              </w:tabs>
              <w:spacing w:before="60" w:after="60"/>
              <w:jc w:val="left"/>
              <w:rPr>
                <w:del w:id="7256" w:author="Greg Clendenning" w:date="2024-04-16T16:42:00Z"/>
                <w:szCs w:val="18"/>
              </w:rPr>
            </w:pPr>
            <w:del w:id="7257" w:author="Greg Clendenning" w:date="2024-04-16T16:42:00Z">
              <w:r w:rsidRPr="00231547">
                <w:rPr>
                  <w:i/>
                  <w:szCs w:val="18"/>
                </w:rPr>
                <w:delText>EFLH</w:delText>
              </w:r>
              <w:r w:rsidRPr="00231547">
                <w:rPr>
                  <w:i/>
                  <w:szCs w:val="18"/>
                  <w:vertAlign w:val="subscript"/>
                </w:rPr>
                <w:delText>RAC</w:delText>
              </w:r>
              <w:r>
                <w:rPr>
                  <w:szCs w:val="18"/>
                  <w:vertAlign w:val="subscript"/>
                </w:rPr>
                <w:delText xml:space="preserve"> </w:delText>
              </w:r>
              <w:r w:rsidRPr="00AC544B">
                <w:rPr>
                  <w:szCs w:val="18"/>
                  <w:vertAlign w:val="subscript"/>
                </w:rPr>
                <w:delText>,</w:delText>
              </w:r>
              <w:r>
                <w:rPr>
                  <w:szCs w:val="18"/>
                  <w:vertAlign w:val="subscript"/>
                </w:rPr>
                <w:delText xml:space="preserve"> </w:delText>
              </w:r>
              <w:r w:rsidRPr="00AC544B">
                <w:rPr>
                  <w:rFonts w:cs="Arial"/>
                  <w:szCs w:val="18"/>
                </w:rPr>
                <w:delText>Equivalent</w:delText>
              </w:r>
              <w:r>
                <w:rPr>
                  <w:rFonts w:cs="Arial"/>
                  <w:szCs w:val="18"/>
                </w:rPr>
                <w:delText xml:space="preserve"> </w:delText>
              </w:r>
              <w:r w:rsidRPr="00AC544B">
                <w:rPr>
                  <w:rFonts w:cs="Arial"/>
                  <w:szCs w:val="18"/>
                </w:rPr>
                <w:delText>Full</w:delText>
              </w:r>
              <w:r>
                <w:rPr>
                  <w:rFonts w:cs="Arial"/>
                  <w:szCs w:val="18"/>
                </w:rPr>
                <w:delText xml:space="preserve"> </w:delText>
              </w:r>
              <w:r w:rsidRPr="00AC544B">
                <w:rPr>
                  <w:rFonts w:cs="Arial"/>
                  <w:szCs w:val="18"/>
                </w:rPr>
                <w:delText>Load</w:delText>
              </w:r>
              <w:r>
                <w:rPr>
                  <w:rFonts w:cs="Arial"/>
                  <w:szCs w:val="18"/>
                </w:rPr>
                <w:delText xml:space="preserve"> </w:delText>
              </w:r>
              <w:r w:rsidRPr="00AC544B">
                <w:rPr>
                  <w:rFonts w:cs="Arial"/>
                  <w:szCs w:val="18"/>
                </w:rPr>
                <w:delText>Hours</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operation</w:delText>
              </w:r>
              <w:r>
                <w:rPr>
                  <w:rFonts w:cs="Arial"/>
                  <w:szCs w:val="18"/>
                </w:rPr>
                <w:delText xml:space="preserve"> </w:delText>
              </w:r>
              <w:r w:rsidRPr="00AC544B">
                <w:rPr>
                  <w:rFonts w:cs="Arial"/>
                  <w:szCs w:val="18"/>
                </w:rPr>
                <w:delText>for</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installed</w:delText>
              </w:r>
              <w:r>
                <w:rPr>
                  <w:rFonts w:cs="Arial"/>
                  <w:szCs w:val="18"/>
                </w:rPr>
                <w:delText xml:space="preserve"> </w:delText>
              </w:r>
              <w:r w:rsidRPr="00AC544B">
                <w:rPr>
                  <w:rFonts w:cs="Arial"/>
                  <w:szCs w:val="18"/>
                </w:rPr>
                <w:delText>measure.</w:delText>
              </w:r>
              <w:r>
                <w:rPr>
                  <w:rFonts w:cs="Arial"/>
                  <w:szCs w:val="18"/>
                </w:rPr>
                <w:delText xml:space="preserve">  </w:delText>
              </w:r>
              <w:r w:rsidRPr="00AC544B">
                <w:rPr>
                  <w:rFonts w:cs="Arial"/>
                  <w:szCs w:val="18"/>
                </w:rPr>
                <w:delText>In</w:delText>
              </w:r>
              <w:r>
                <w:rPr>
                  <w:rFonts w:cs="Arial"/>
                  <w:szCs w:val="18"/>
                </w:rPr>
                <w:delText xml:space="preserve"> </w:delText>
              </w:r>
              <w:r w:rsidRPr="00AC544B">
                <w:rPr>
                  <w:rFonts w:cs="Arial"/>
                  <w:szCs w:val="18"/>
                </w:rPr>
                <w:delText>actuality,</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number</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hours</w:delText>
              </w:r>
              <w:r>
                <w:rPr>
                  <w:rFonts w:cs="Arial"/>
                  <w:szCs w:val="18"/>
                </w:rPr>
                <w:delText xml:space="preserve"> </w:delText>
              </w:r>
              <w:r w:rsidRPr="00AC544B">
                <w:rPr>
                  <w:rFonts w:cs="Arial"/>
                  <w:szCs w:val="18"/>
                </w:rPr>
                <w:delText>and</w:delText>
              </w:r>
              <w:r>
                <w:rPr>
                  <w:rFonts w:cs="Arial"/>
                  <w:szCs w:val="18"/>
                </w:rPr>
                <w:delText xml:space="preserve"> </w:delText>
              </w:r>
              <w:r w:rsidRPr="00AC544B">
                <w:rPr>
                  <w:rFonts w:cs="Arial"/>
                  <w:szCs w:val="18"/>
                </w:rPr>
                <w:delText>time</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operation</w:delText>
              </w:r>
              <w:r>
                <w:rPr>
                  <w:rFonts w:cs="Arial"/>
                  <w:szCs w:val="18"/>
                </w:rPr>
                <w:delText xml:space="preserve"> </w:delText>
              </w:r>
              <w:r w:rsidRPr="00AC544B">
                <w:rPr>
                  <w:rFonts w:cs="Arial"/>
                  <w:szCs w:val="18"/>
                </w:rPr>
                <w:delText>can</w:delText>
              </w:r>
              <w:r>
                <w:rPr>
                  <w:rFonts w:cs="Arial"/>
                  <w:szCs w:val="18"/>
                </w:rPr>
                <w:delText xml:space="preserve"> </w:delText>
              </w:r>
              <w:r w:rsidRPr="00AC544B">
                <w:rPr>
                  <w:rFonts w:cs="Arial"/>
                  <w:szCs w:val="18"/>
                </w:rPr>
                <w:delText>vary</w:delText>
              </w:r>
              <w:r>
                <w:rPr>
                  <w:rFonts w:cs="Arial"/>
                  <w:szCs w:val="18"/>
                </w:rPr>
                <w:delText xml:space="preserve"> </w:delText>
              </w:r>
              <w:r w:rsidRPr="00AC544B">
                <w:rPr>
                  <w:rFonts w:cs="Arial"/>
                  <w:szCs w:val="18"/>
                </w:rPr>
                <w:delText>drastically</w:delText>
              </w:r>
              <w:r>
                <w:rPr>
                  <w:rFonts w:cs="Arial"/>
                  <w:szCs w:val="18"/>
                </w:rPr>
                <w:delText xml:space="preserve"> </w:delText>
              </w:r>
              <w:r w:rsidRPr="00AC544B">
                <w:rPr>
                  <w:rFonts w:cs="Arial"/>
                  <w:szCs w:val="18"/>
                </w:rPr>
                <w:delText>depending</w:delText>
              </w:r>
              <w:r>
                <w:rPr>
                  <w:rFonts w:cs="Arial"/>
                  <w:szCs w:val="18"/>
                </w:rPr>
                <w:delText xml:space="preserve"> </w:delText>
              </w:r>
              <w:r w:rsidRPr="00AC544B">
                <w:rPr>
                  <w:rFonts w:cs="Arial"/>
                  <w:szCs w:val="18"/>
                </w:rPr>
                <w:delText>on</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RAC</w:delText>
              </w:r>
              <w:r>
                <w:rPr>
                  <w:rFonts w:cs="Arial"/>
                  <w:szCs w:val="18"/>
                </w:rPr>
                <w:delText xml:space="preserve"> </w:delText>
              </w:r>
              <w:r w:rsidRPr="00AC544B">
                <w:rPr>
                  <w:rFonts w:cs="Arial"/>
                  <w:szCs w:val="18"/>
                </w:rPr>
                <w:delText>location</w:delText>
              </w:r>
              <w:r>
                <w:rPr>
                  <w:rFonts w:cs="Arial"/>
                  <w:szCs w:val="18"/>
                </w:rPr>
                <w:delText xml:space="preserve"> </w:delText>
              </w:r>
              <w:r w:rsidRPr="00AC544B">
                <w:rPr>
                  <w:rFonts w:cs="Arial"/>
                  <w:szCs w:val="18"/>
                </w:rPr>
                <w:delText>(living</w:delText>
              </w:r>
              <w:r>
                <w:rPr>
                  <w:rFonts w:cs="Arial"/>
                  <w:szCs w:val="18"/>
                </w:rPr>
                <w:delText xml:space="preserve"> </w:delText>
              </w:r>
              <w:r w:rsidRPr="00AC544B">
                <w:rPr>
                  <w:rFonts w:cs="Arial"/>
                  <w:szCs w:val="18"/>
                </w:rPr>
                <w:delText>room,</w:delText>
              </w:r>
              <w:r>
                <w:rPr>
                  <w:rFonts w:cs="Arial"/>
                  <w:szCs w:val="18"/>
                </w:rPr>
                <w:delText xml:space="preserve"> </w:delText>
              </w:r>
              <w:r w:rsidRPr="00AC544B">
                <w:rPr>
                  <w:rFonts w:cs="Arial"/>
                  <w:szCs w:val="18"/>
                </w:rPr>
                <w:delText>bedroom,</w:delText>
              </w:r>
              <w:r>
                <w:rPr>
                  <w:rFonts w:cs="Arial"/>
                  <w:szCs w:val="18"/>
                </w:rPr>
                <w:delText xml:space="preserve"> </w:delText>
              </w:r>
              <w:r w:rsidRPr="00AC544B">
                <w:rPr>
                  <w:rFonts w:cs="Arial"/>
                  <w:szCs w:val="18"/>
                </w:rPr>
                <w:delText>home</w:delText>
              </w:r>
              <w:r>
                <w:rPr>
                  <w:rFonts w:cs="Arial"/>
                  <w:szCs w:val="18"/>
                </w:rPr>
                <w:delText xml:space="preserve"> </w:delText>
              </w:r>
              <w:r w:rsidRPr="00AC544B">
                <w:rPr>
                  <w:rFonts w:cs="Arial"/>
                  <w:szCs w:val="18"/>
                </w:rPr>
                <w:delText>office,</w:delText>
              </w:r>
              <w:r>
                <w:rPr>
                  <w:rFonts w:cs="Arial"/>
                  <w:szCs w:val="18"/>
                </w:rPr>
                <w:delText xml:space="preserve"> </w:delText>
              </w:r>
              <w:r w:rsidRPr="00AC544B">
                <w:rPr>
                  <w:rFonts w:cs="Arial"/>
                  <w:szCs w:val="18"/>
                </w:rPr>
                <w:delText>etc.).</w:delText>
              </w:r>
            </w:del>
          </w:p>
        </w:tc>
        <w:tc>
          <w:tcPr>
            <w:tcW w:w="674" w:type="pct"/>
            <w:vAlign w:val="center"/>
          </w:tcPr>
          <w:p w14:paraId="359BEB7D" w14:textId="77777777" w:rsidR="00FA5174" w:rsidRPr="001D6512" w:rsidRDefault="008A402F" w:rsidP="00BD2C4C">
            <w:pPr>
              <w:pStyle w:val="TableCell"/>
              <w:spacing w:before="60" w:after="60"/>
              <w:jc w:val="center"/>
              <w:rPr>
                <w:del w:id="7258" w:author="Greg Clendenning" w:date="2024-04-16T16:42:00Z"/>
                <w:szCs w:val="18"/>
              </w:rPr>
            </w:pPr>
            <m:oMathPara>
              <m:oMath>
                <m:f>
                  <m:fPr>
                    <m:ctrlPr>
                      <w:del w:id="7259" w:author="Greg Clendenning" w:date="2024-04-16T16:42:00Z">
                        <w:rPr>
                          <w:rFonts w:ascii="Cambria Math" w:hAnsi="Cambria Math"/>
                          <w:i/>
                          <w:szCs w:val="18"/>
                        </w:rPr>
                      </w:del>
                    </m:ctrlPr>
                  </m:fPr>
                  <m:num>
                    <m:r>
                      <w:del w:id="7260" w:author="Greg Clendenning" w:date="2024-04-16T16:42:00Z">
                        <w:rPr>
                          <w:rFonts w:ascii="Cambria Math" w:hAnsi="Cambria Math"/>
                          <w:szCs w:val="18"/>
                        </w:rPr>
                        <m:t>h</m:t>
                      </w:del>
                    </m:r>
                    <m:r>
                      <w:del w:id="7261" w:author="Greg Clendenning" w:date="2024-04-16T16:42:00Z">
                        <w:rPr>
                          <w:rFonts w:ascii="Cambria Math" w:hAnsi="Cambria Math"/>
                          <w:szCs w:val="18"/>
                        </w:rPr>
                        <m:t>ours</m:t>
                      </w:del>
                    </m:r>
                    <m:r>
                      <w:del w:id="7262" w:author="Greg Clendenning" w:date="2024-04-16T16:42:00Z">
                        <w:rPr>
                          <w:rFonts w:ascii="Cambria Math" w:hAnsi="Cambria Math"/>
                          <w:szCs w:val="18"/>
                        </w:rPr>
                        <m:t xml:space="preserve"> </m:t>
                      </w:del>
                    </m:r>
                  </m:num>
                  <m:den>
                    <m:r>
                      <w:del w:id="7263" w:author="Greg Clendenning" w:date="2024-04-16T16:42:00Z">
                        <w:rPr>
                          <w:rFonts w:ascii="Cambria Math" w:hAnsi="Cambria Math"/>
                          <w:szCs w:val="18"/>
                        </w:rPr>
                        <m:t>yr</m:t>
                      </w:del>
                    </m:r>
                  </m:den>
                </m:f>
              </m:oMath>
            </m:oMathPara>
          </w:p>
        </w:tc>
        <w:tc>
          <w:tcPr>
            <w:tcW w:w="1079" w:type="pct"/>
            <w:vAlign w:val="center"/>
          </w:tcPr>
          <w:p w14:paraId="39A5F12E" w14:textId="77777777" w:rsidR="00FA5174" w:rsidRPr="001D6512" w:rsidRDefault="00FA5174" w:rsidP="00BD2C4C">
            <w:pPr>
              <w:pStyle w:val="TableCell"/>
              <w:keepNext w:val="0"/>
              <w:spacing w:before="60" w:after="60"/>
              <w:jc w:val="center"/>
              <w:rPr>
                <w:del w:id="7264" w:author="Greg Clendenning" w:date="2024-04-16T16:42:00Z"/>
                <w:szCs w:val="18"/>
              </w:rPr>
            </w:pPr>
            <w:del w:id="7265" w:author="Greg Clendenning" w:date="2024-04-16T16:42:00Z">
              <w:r>
                <w:delText xml:space="preserve">See </w:delText>
              </w:r>
              <w:r w:rsidRPr="00F11D1D">
                <w:rPr>
                  <w:i/>
                </w:rPr>
                <w:delText>EFLH</w:delText>
              </w:r>
              <w:r w:rsidRPr="00F11D1D">
                <w:rPr>
                  <w:i/>
                  <w:vertAlign w:val="subscript"/>
                </w:rPr>
                <w:delText>RAC</w:delText>
              </w:r>
              <w:r>
                <w:delText xml:space="preserve"> in Vol. 1, App. A</w:delText>
              </w:r>
            </w:del>
          </w:p>
        </w:tc>
        <w:tc>
          <w:tcPr>
            <w:tcW w:w="618" w:type="pct"/>
          </w:tcPr>
          <w:p w14:paraId="2E22323A" w14:textId="77777777" w:rsidR="00FA5174" w:rsidRPr="003F73B0" w:rsidRDefault="00FA5174" w:rsidP="00BD2C4C">
            <w:pPr>
              <w:pStyle w:val="TableCell"/>
              <w:spacing w:before="60" w:after="60"/>
              <w:jc w:val="center"/>
              <w:rPr>
                <w:del w:id="7266" w:author="Greg Clendenning" w:date="2024-04-16T16:42:00Z"/>
                <w:szCs w:val="18"/>
              </w:rPr>
            </w:pPr>
            <w:del w:id="7267" w:author="Greg Clendenning" w:date="2024-04-16T16:42:00Z">
              <w:r w:rsidRPr="003F73B0">
                <w:rPr>
                  <w:szCs w:val="18"/>
                </w:rPr>
                <w:delText>1</w:delText>
              </w:r>
            </w:del>
          </w:p>
        </w:tc>
      </w:tr>
      <w:tr w:rsidR="00FA5174" w:rsidRPr="0044128E" w14:paraId="7F7F6A54" w14:textId="77777777" w:rsidTr="00BD2C4C">
        <w:trPr>
          <w:trHeight w:val="332"/>
          <w:del w:id="7268" w:author="Greg Clendenning" w:date="2024-04-16T16:42:00Z"/>
        </w:trPr>
        <w:tc>
          <w:tcPr>
            <w:tcW w:w="2629" w:type="pct"/>
          </w:tcPr>
          <w:p w14:paraId="66C42889" w14:textId="77777777" w:rsidR="00FA5174" w:rsidRPr="00AC544B" w:rsidRDefault="00FA5174" w:rsidP="00BD2C4C">
            <w:pPr>
              <w:pStyle w:val="FootnoteText"/>
              <w:keepNext/>
              <w:tabs>
                <w:tab w:val="left" w:pos="720"/>
              </w:tabs>
              <w:spacing w:before="60" w:after="60"/>
              <w:jc w:val="left"/>
              <w:rPr>
                <w:del w:id="7269" w:author="Greg Clendenning" w:date="2024-04-16T16:42:00Z"/>
                <w:szCs w:val="18"/>
              </w:rPr>
            </w:pPr>
            <w:del w:id="7270" w:author="Greg Clendenning" w:date="2024-04-16T16:42:00Z">
              <w:r w:rsidRPr="00231547">
                <w:rPr>
                  <w:i/>
                  <w:szCs w:val="18"/>
                </w:rPr>
                <w:delText>CAPY</w:delText>
              </w:r>
              <w:r>
                <w:rPr>
                  <w:szCs w:val="18"/>
                </w:rPr>
                <w:delText xml:space="preserve"> , </w:delText>
              </w:r>
              <w:r w:rsidRPr="00AC544B">
                <w:rPr>
                  <w:rFonts w:cs="Arial"/>
                  <w:szCs w:val="18"/>
                </w:rPr>
                <w:delText>Rated</w:delText>
              </w:r>
              <w:r>
                <w:rPr>
                  <w:rFonts w:cs="Arial"/>
                  <w:szCs w:val="18"/>
                </w:rPr>
                <w:delText xml:space="preserve"> </w:delText>
              </w:r>
              <w:r w:rsidRPr="00AC544B">
                <w:rPr>
                  <w:rFonts w:cs="Arial"/>
                  <w:szCs w:val="18"/>
                </w:rPr>
                <w:delText>cooling</w:delText>
              </w:r>
              <w:r>
                <w:rPr>
                  <w:rFonts w:cs="Arial"/>
                  <w:szCs w:val="18"/>
                </w:rPr>
                <w:delText xml:space="preserve"> </w:delText>
              </w:r>
              <w:r w:rsidRPr="00AC544B">
                <w:rPr>
                  <w:rFonts w:cs="Arial"/>
                  <w:szCs w:val="18"/>
                </w:rPr>
                <w:delText>capacity</w:delText>
              </w:r>
              <w:r>
                <w:rPr>
                  <w:rFonts w:cs="Arial"/>
                  <w:szCs w:val="18"/>
                </w:rPr>
                <w:delText xml:space="preserve"> </w:delText>
              </w:r>
              <w:r w:rsidRPr="00AC544B">
                <w:rPr>
                  <w:rFonts w:cs="Arial"/>
                  <w:szCs w:val="18"/>
                </w:rPr>
                <w:delText>(size)</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RAC</w:delText>
              </w:r>
              <w:r>
                <w:rPr>
                  <w:rFonts w:cs="Arial"/>
                  <w:szCs w:val="18"/>
                </w:rPr>
                <w:delText xml:space="preserve"> unit</w:delText>
              </w:r>
              <w:r w:rsidRPr="00AC544B">
                <w:rPr>
                  <w:rFonts w:cs="Arial"/>
                  <w:szCs w:val="18"/>
                </w:rPr>
                <w:delText>.</w:delText>
              </w:r>
            </w:del>
          </w:p>
        </w:tc>
        <w:tc>
          <w:tcPr>
            <w:tcW w:w="674" w:type="pct"/>
          </w:tcPr>
          <w:p w14:paraId="0E53F8E6" w14:textId="77777777" w:rsidR="00FA5174" w:rsidRPr="0016613A" w:rsidRDefault="008A402F" w:rsidP="00BD2C4C">
            <w:pPr>
              <w:pStyle w:val="TableCell"/>
              <w:spacing w:before="60" w:after="60"/>
              <w:rPr>
                <w:del w:id="7271" w:author="Greg Clendenning" w:date="2024-04-16T16:42:00Z"/>
                <w:i/>
                <w:szCs w:val="18"/>
              </w:rPr>
            </w:pPr>
            <m:oMathPara>
              <m:oMath>
                <m:f>
                  <m:fPr>
                    <m:ctrlPr>
                      <w:del w:id="7272" w:author="Greg Clendenning" w:date="2024-04-16T16:42:00Z">
                        <w:rPr>
                          <w:rFonts w:ascii="Cambria Math" w:hAnsi="Cambria Math"/>
                          <w:i/>
                          <w:szCs w:val="18"/>
                        </w:rPr>
                      </w:del>
                    </m:ctrlPr>
                  </m:fPr>
                  <m:num>
                    <m:r>
                      <w:del w:id="7273" w:author="Greg Clendenning" w:date="2024-04-16T16:42:00Z">
                        <w:rPr>
                          <w:rFonts w:ascii="Cambria Math" w:hAnsi="Cambria Math"/>
                          <w:szCs w:val="18"/>
                        </w:rPr>
                        <m:t>kBTU</m:t>
                      </w:del>
                    </m:r>
                  </m:num>
                  <m:den>
                    <m:r>
                      <w:del w:id="7274" w:author="Greg Clendenning" w:date="2024-04-16T16:42:00Z">
                        <w:rPr>
                          <w:rFonts w:ascii="Cambria Math" w:hAnsi="Cambria Math"/>
                          <w:szCs w:val="18"/>
                        </w:rPr>
                        <m:t>h</m:t>
                      </w:del>
                    </m:r>
                  </m:den>
                </m:f>
              </m:oMath>
            </m:oMathPara>
          </w:p>
        </w:tc>
        <w:tc>
          <w:tcPr>
            <w:tcW w:w="1079" w:type="pct"/>
            <w:vAlign w:val="center"/>
          </w:tcPr>
          <w:p w14:paraId="46803CF6" w14:textId="77777777" w:rsidR="00FA5174" w:rsidRDefault="00FA5174" w:rsidP="00BD2C4C">
            <w:pPr>
              <w:pStyle w:val="TableCell"/>
              <w:spacing w:before="60" w:after="60"/>
              <w:jc w:val="center"/>
              <w:rPr>
                <w:del w:id="7275" w:author="Greg Clendenning" w:date="2024-04-16T16:42:00Z"/>
                <w:szCs w:val="18"/>
              </w:rPr>
            </w:pPr>
            <w:del w:id="7276" w:author="Greg Clendenning" w:date="2024-04-16T16:42:00Z">
              <w:r>
                <w:rPr>
                  <w:szCs w:val="18"/>
                </w:rPr>
                <w:delText>EDC Data Gathering</w:delText>
              </w:r>
            </w:del>
          </w:p>
          <w:p w14:paraId="40AF860E" w14:textId="77777777" w:rsidR="00FA5174" w:rsidRPr="001D6512" w:rsidRDefault="00FA5174" w:rsidP="00BD2C4C">
            <w:pPr>
              <w:pStyle w:val="TableCell"/>
              <w:spacing w:before="60" w:after="60"/>
              <w:jc w:val="center"/>
              <w:rPr>
                <w:del w:id="7277" w:author="Greg Clendenning" w:date="2024-04-16T16:42:00Z"/>
                <w:szCs w:val="18"/>
              </w:rPr>
            </w:pPr>
            <w:del w:id="7278" w:author="Greg Clendenning" w:date="2024-04-16T16:42:00Z">
              <w:r>
                <w:rPr>
                  <w:szCs w:val="18"/>
                </w:rPr>
                <w:delText>Default: 7</w:delText>
              </w:r>
              <w:r w:rsidR="008F4071">
                <w:rPr>
                  <w:szCs w:val="18"/>
                </w:rPr>
                <w:delText>.</w:delText>
              </w:r>
              <w:r>
                <w:rPr>
                  <w:szCs w:val="18"/>
                </w:rPr>
                <w:delText>5</w:delText>
              </w:r>
            </w:del>
          </w:p>
        </w:tc>
        <w:tc>
          <w:tcPr>
            <w:tcW w:w="618" w:type="pct"/>
          </w:tcPr>
          <w:p w14:paraId="28B69503" w14:textId="77777777" w:rsidR="00FA5174" w:rsidRPr="001D6512" w:rsidRDefault="00FA5174" w:rsidP="00BD2C4C">
            <w:pPr>
              <w:pStyle w:val="TableCell"/>
              <w:spacing w:before="60" w:after="60"/>
              <w:jc w:val="center"/>
              <w:rPr>
                <w:del w:id="7279" w:author="Greg Clendenning" w:date="2024-04-16T16:42:00Z"/>
                <w:szCs w:val="18"/>
              </w:rPr>
            </w:pPr>
            <w:del w:id="7280" w:author="Greg Clendenning" w:date="2024-04-16T16:42:00Z">
              <w:r w:rsidRPr="001D6512">
                <w:rPr>
                  <w:szCs w:val="18"/>
                </w:rPr>
                <w:delText>3</w:delText>
              </w:r>
            </w:del>
          </w:p>
        </w:tc>
      </w:tr>
      <w:tr w:rsidR="00FA5174" w:rsidRPr="0044128E" w14:paraId="6A0BE822" w14:textId="77777777" w:rsidTr="00BD2C4C">
        <w:trPr>
          <w:trHeight w:val="317"/>
          <w:del w:id="7281" w:author="Greg Clendenning" w:date="2024-04-16T16:42:00Z"/>
        </w:trPr>
        <w:tc>
          <w:tcPr>
            <w:tcW w:w="2629" w:type="pct"/>
          </w:tcPr>
          <w:p w14:paraId="561F1B57" w14:textId="77777777" w:rsidR="00FA5174" w:rsidRPr="00AC544B" w:rsidRDefault="00FA5174" w:rsidP="00BD2C4C">
            <w:pPr>
              <w:pStyle w:val="FootnoteText"/>
              <w:keepNext/>
              <w:tabs>
                <w:tab w:val="left" w:pos="720"/>
              </w:tabs>
              <w:spacing w:before="60" w:after="60"/>
              <w:jc w:val="left"/>
              <w:rPr>
                <w:del w:id="7282" w:author="Greg Clendenning" w:date="2024-04-16T16:42:00Z"/>
                <w:szCs w:val="18"/>
              </w:rPr>
            </w:pPr>
            <w:del w:id="7283" w:author="Greg Clendenning" w:date="2024-04-16T16:42:00Z">
              <w:r w:rsidRPr="00231547">
                <w:rPr>
                  <w:i/>
                  <w:szCs w:val="18"/>
                </w:rPr>
                <w:delText>EER</w:delText>
              </w:r>
              <w:r>
                <w:rPr>
                  <w:i/>
                  <w:szCs w:val="18"/>
                  <w:vertAlign w:val="subscript"/>
                </w:rPr>
                <w:delText>Re</w:delText>
              </w:r>
              <w:r w:rsidRPr="00E54BA2">
                <w:rPr>
                  <w:i/>
                  <w:szCs w:val="18"/>
                  <w:vertAlign w:val="subscript"/>
                </w:rPr>
                <w:delText>tRAC</w:delText>
              </w:r>
              <w:r>
                <w:rPr>
                  <w:szCs w:val="18"/>
                </w:rPr>
                <w:delText xml:space="preserve"> </w:delText>
              </w:r>
              <w:r w:rsidRPr="00AC544B">
                <w:rPr>
                  <w:szCs w:val="18"/>
                </w:rPr>
                <w:delText>,</w:delText>
              </w:r>
              <w:r>
                <w:rPr>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Energy</w:delText>
              </w:r>
              <w:r>
                <w:rPr>
                  <w:rFonts w:cs="Arial"/>
                  <w:szCs w:val="18"/>
                </w:rPr>
                <w:delText xml:space="preserve"> </w:delText>
              </w:r>
              <w:r w:rsidRPr="00AC544B">
                <w:rPr>
                  <w:rFonts w:cs="Arial"/>
                  <w:szCs w:val="18"/>
                </w:rPr>
                <w:delText>Efficiency</w:delText>
              </w:r>
              <w:r>
                <w:rPr>
                  <w:rFonts w:cs="Arial"/>
                  <w:szCs w:val="18"/>
                </w:rPr>
                <w:delText xml:space="preserve"> </w:delText>
              </w:r>
              <w:r w:rsidRPr="00AC544B">
                <w:rPr>
                  <w:rFonts w:cs="Arial"/>
                  <w:szCs w:val="18"/>
                </w:rPr>
                <w:delText>Ratio</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unit</w:delText>
              </w:r>
              <w:r>
                <w:rPr>
                  <w:rFonts w:cs="Arial"/>
                  <w:szCs w:val="18"/>
                </w:rPr>
                <w:delText xml:space="preserve"> </w:delText>
              </w:r>
              <w:r w:rsidRPr="00AC544B">
                <w:rPr>
                  <w:rFonts w:cs="Arial"/>
                  <w:szCs w:val="18"/>
                </w:rPr>
                <w:delText>being</w:delText>
              </w:r>
              <w:r>
                <w:rPr>
                  <w:rFonts w:cs="Arial"/>
                  <w:szCs w:val="18"/>
                </w:rPr>
                <w:delText xml:space="preserve"> </w:delText>
              </w:r>
              <w:r w:rsidRPr="00AC544B">
                <w:rPr>
                  <w:rFonts w:cs="Arial"/>
                  <w:szCs w:val="18"/>
                </w:rPr>
                <w:delText>retired-recycled.</w:delText>
              </w:r>
              <w:r>
                <w:rPr>
                  <w:rStyle w:val="FootnoteReference"/>
                  <w:szCs w:val="18"/>
                </w:rPr>
                <w:footnoteReference w:id="35"/>
              </w:r>
            </w:del>
          </w:p>
        </w:tc>
        <w:tc>
          <w:tcPr>
            <w:tcW w:w="674" w:type="pct"/>
            <w:vAlign w:val="center"/>
          </w:tcPr>
          <w:p w14:paraId="0268B825" w14:textId="77777777" w:rsidR="00FA5174" w:rsidRPr="001D6512" w:rsidRDefault="008A402F" w:rsidP="00BD2C4C">
            <w:pPr>
              <w:pStyle w:val="TableCell"/>
              <w:spacing w:before="60" w:after="60"/>
              <w:jc w:val="center"/>
              <w:rPr>
                <w:del w:id="7285" w:author="Greg Clendenning" w:date="2024-04-16T16:42:00Z"/>
                <w:szCs w:val="18"/>
              </w:rPr>
            </w:pPr>
            <m:oMathPara>
              <m:oMath>
                <m:f>
                  <m:fPr>
                    <m:ctrlPr>
                      <w:del w:id="7286" w:author="Greg Clendenning" w:date="2024-04-16T16:42:00Z">
                        <w:rPr>
                          <w:rFonts w:ascii="Cambria Math" w:hAnsi="Cambria Math" w:cs="Arial"/>
                          <w:szCs w:val="18"/>
                        </w:rPr>
                      </w:del>
                    </m:ctrlPr>
                  </m:fPr>
                  <m:num>
                    <m:r>
                      <w:del w:id="7287" w:author="Greg Clendenning" w:date="2024-04-16T16:42:00Z">
                        <w:rPr>
                          <w:rFonts w:ascii="Cambria Math" w:hAnsi="Cambria Math" w:cs="Arial"/>
                          <w:szCs w:val="18"/>
                        </w:rPr>
                        <m:t>BTU</m:t>
                      </w:del>
                    </m:r>
                  </m:num>
                  <m:den>
                    <m:r>
                      <w:del w:id="7288" w:author="Greg Clendenning" w:date="2024-04-16T16:42:00Z">
                        <w:rPr>
                          <w:rFonts w:ascii="Cambria Math" w:hAnsi="Cambria Math" w:cs="Arial"/>
                          <w:szCs w:val="18"/>
                        </w:rPr>
                        <m:t>W</m:t>
                      </w:del>
                    </m:r>
                    <m:r>
                      <w:del w:id="7289" w:author="Greg Clendenning" w:date="2024-04-16T16:42:00Z">
                        <w:rPr>
                          <w:rFonts w:ascii="Cambria Math" w:hAnsi="Cambria Math" w:cs="Arial"/>
                          <w:szCs w:val="18"/>
                        </w:rPr>
                        <m:t>∙h</m:t>
                      </w:del>
                    </m:r>
                  </m:den>
                </m:f>
              </m:oMath>
            </m:oMathPara>
          </w:p>
        </w:tc>
        <w:tc>
          <w:tcPr>
            <w:tcW w:w="1079" w:type="pct"/>
            <w:vAlign w:val="center"/>
          </w:tcPr>
          <w:p w14:paraId="066D0743" w14:textId="77777777" w:rsidR="00FA5174" w:rsidRDefault="00FA5174" w:rsidP="00BD2C4C">
            <w:pPr>
              <w:pStyle w:val="TableCell"/>
              <w:spacing w:before="60" w:after="60"/>
              <w:jc w:val="center"/>
              <w:rPr>
                <w:del w:id="7290" w:author="Greg Clendenning" w:date="2024-04-16T16:42:00Z"/>
                <w:szCs w:val="18"/>
              </w:rPr>
            </w:pPr>
            <w:del w:id="7291" w:author="Greg Clendenning" w:date="2024-04-16T16:42:00Z">
              <w:r>
                <w:rPr>
                  <w:szCs w:val="18"/>
                </w:rPr>
                <w:delText>EDC Data Gathering</w:delText>
              </w:r>
            </w:del>
          </w:p>
          <w:p w14:paraId="1FBC4214" w14:textId="77777777" w:rsidR="00FA5174" w:rsidRPr="001D6512" w:rsidRDefault="00FA5174" w:rsidP="00BD2C4C">
            <w:pPr>
              <w:pStyle w:val="TableCell"/>
              <w:spacing w:before="60" w:after="60"/>
              <w:jc w:val="center"/>
              <w:rPr>
                <w:del w:id="7292" w:author="Greg Clendenning" w:date="2024-04-16T16:42:00Z"/>
                <w:szCs w:val="18"/>
              </w:rPr>
            </w:pPr>
            <w:del w:id="7293" w:author="Greg Clendenning" w:date="2024-04-16T16:42:00Z">
              <w:r>
                <w:rPr>
                  <w:szCs w:val="18"/>
                </w:rPr>
                <w:delText>Default: 9.8</w:delText>
              </w:r>
            </w:del>
          </w:p>
        </w:tc>
        <w:tc>
          <w:tcPr>
            <w:tcW w:w="618" w:type="pct"/>
          </w:tcPr>
          <w:p w14:paraId="143FAE3C" w14:textId="77777777" w:rsidR="00FA5174" w:rsidRPr="001D6512" w:rsidRDefault="00FA5174" w:rsidP="00BD2C4C">
            <w:pPr>
              <w:pStyle w:val="TableCell"/>
              <w:spacing w:before="60" w:after="60"/>
              <w:jc w:val="center"/>
              <w:rPr>
                <w:del w:id="7294" w:author="Greg Clendenning" w:date="2024-04-16T16:42:00Z"/>
                <w:szCs w:val="18"/>
              </w:rPr>
            </w:pPr>
            <w:del w:id="7295" w:author="Greg Clendenning" w:date="2024-04-16T16:42:00Z">
              <w:r w:rsidRPr="001D6512">
                <w:rPr>
                  <w:szCs w:val="18"/>
                </w:rPr>
                <w:delText>4</w:delText>
              </w:r>
            </w:del>
          </w:p>
        </w:tc>
      </w:tr>
      <w:tr w:rsidR="00FA5174" w:rsidRPr="0044128E" w14:paraId="3EBE5222" w14:textId="77777777" w:rsidTr="00BD2C4C">
        <w:trPr>
          <w:trHeight w:val="317"/>
          <w:del w:id="7296" w:author="Greg Clendenning" w:date="2024-04-16T16:42:00Z"/>
        </w:trPr>
        <w:tc>
          <w:tcPr>
            <w:tcW w:w="2629" w:type="pct"/>
          </w:tcPr>
          <w:p w14:paraId="65D5489D" w14:textId="77777777" w:rsidR="00FA5174" w:rsidRPr="00231547" w:rsidRDefault="00FA5174" w:rsidP="00BD2C4C">
            <w:pPr>
              <w:pStyle w:val="FootnoteText"/>
              <w:keepNext/>
              <w:tabs>
                <w:tab w:val="left" w:pos="720"/>
              </w:tabs>
              <w:spacing w:before="60" w:after="60"/>
              <w:jc w:val="left"/>
              <w:rPr>
                <w:del w:id="7297" w:author="Greg Clendenning" w:date="2024-04-16T16:42:00Z"/>
                <w:i/>
                <w:szCs w:val="18"/>
              </w:rPr>
            </w:pPr>
            <w:del w:id="7298" w:author="Greg Clendenning" w:date="2024-04-16T16:42:00Z">
              <w:r w:rsidRPr="00231547">
                <w:rPr>
                  <w:i/>
                  <w:szCs w:val="18"/>
                </w:rPr>
                <w:delText>EER</w:delText>
              </w:r>
              <w:r>
                <w:rPr>
                  <w:i/>
                  <w:szCs w:val="18"/>
                  <w:vertAlign w:val="subscript"/>
                </w:rPr>
                <w:delText>ee</w:delText>
              </w:r>
              <w:r>
                <w:rPr>
                  <w:szCs w:val="18"/>
                </w:rPr>
                <w:delText xml:space="preserve"> </w:delText>
              </w:r>
              <w:r w:rsidRPr="00AC544B">
                <w:rPr>
                  <w:szCs w:val="18"/>
                </w:rPr>
                <w:delText>,</w:delText>
              </w:r>
              <w:r>
                <w:rPr>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Energy</w:delText>
              </w:r>
              <w:r>
                <w:rPr>
                  <w:rFonts w:cs="Arial"/>
                  <w:szCs w:val="18"/>
                </w:rPr>
                <w:delText xml:space="preserve"> </w:delText>
              </w:r>
              <w:r w:rsidRPr="00AC544B">
                <w:rPr>
                  <w:rFonts w:cs="Arial"/>
                  <w:szCs w:val="18"/>
                </w:rPr>
                <w:delText>Efficiency</w:delText>
              </w:r>
              <w:r>
                <w:rPr>
                  <w:rFonts w:cs="Arial"/>
                  <w:szCs w:val="18"/>
                </w:rPr>
                <w:delText xml:space="preserve"> </w:delText>
              </w:r>
              <w:r w:rsidRPr="00AC544B">
                <w:rPr>
                  <w:rFonts w:cs="Arial"/>
                  <w:szCs w:val="18"/>
                </w:rPr>
                <w:delText>Ratio</w:delText>
              </w:r>
              <w:r>
                <w:rPr>
                  <w:rFonts w:cs="Arial"/>
                  <w:szCs w:val="18"/>
                </w:rPr>
                <w:delText xml:space="preserve"> for an ENERGY STAR RAC</w:delText>
              </w:r>
            </w:del>
          </w:p>
        </w:tc>
        <w:tc>
          <w:tcPr>
            <w:tcW w:w="674" w:type="pct"/>
            <w:vAlign w:val="center"/>
          </w:tcPr>
          <w:p w14:paraId="424F928A" w14:textId="77777777" w:rsidR="00FA5174" w:rsidRDefault="008A402F" w:rsidP="00BD2C4C">
            <w:pPr>
              <w:pStyle w:val="TableCell"/>
              <w:spacing w:before="60" w:after="60"/>
              <w:jc w:val="center"/>
              <w:rPr>
                <w:del w:id="7299" w:author="Greg Clendenning" w:date="2024-04-16T16:42:00Z"/>
                <w:szCs w:val="18"/>
              </w:rPr>
            </w:pPr>
            <m:oMathPara>
              <m:oMath>
                <m:f>
                  <m:fPr>
                    <m:ctrlPr>
                      <w:del w:id="7300" w:author="Greg Clendenning" w:date="2024-04-16T16:42:00Z">
                        <w:rPr>
                          <w:rFonts w:ascii="Cambria Math" w:hAnsi="Cambria Math" w:cs="Arial"/>
                          <w:szCs w:val="18"/>
                        </w:rPr>
                      </w:del>
                    </m:ctrlPr>
                  </m:fPr>
                  <m:num>
                    <m:r>
                      <w:del w:id="7301" w:author="Greg Clendenning" w:date="2024-04-16T16:42:00Z">
                        <w:rPr>
                          <w:rFonts w:ascii="Cambria Math" w:hAnsi="Cambria Math" w:cs="Arial"/>
                          <w:szCs w:val="18"/>
                        </w:rPr>
                        <m:t>BTU</m:t>
                      </w:del>
                    </m:r>
                  </m:num>
                  <m:den>
                    <m:r>
                      <w:del w:id="7302" w:author="Greg Clendenning" w:date="2024-04-16T16:42:00Z">
                        <w:rPr>
                          <w:rFonts w:ascii="Cambria Math" w:hAnsi="Cambria Math" w:cs="Arial"/>
                          <w:szCs w:val="18"/>
                        </w:rPr>
                        <m:t>W</m:t>
                      </w:del>
                    </m:r>
                    <m:r>
                      <w:del w:id="7303" w:author="Greg Clendenning" w:date="2024-04-16T16:42:00Z">
                        <w:rPr>
                          <w:rFonts w:ascii="Cambria Math" w:hAnsi="Cambria Math" w:cs="Arial"/>
                          <w:szCs w:val="18"/>
                        </w:rPr>
                        <m:t>∙h</m:t>
                      </w:del>
                    </m:r>
                  </m:den>
                </m:f>
              </m:oMath>
            </m:oMathPara>
          </w:p>
        </w:tc>
        <w:tc>
          <w:tcPr>
            <w:tcW w:w="1079" w:type="pct"/>
            <w:vAlign w:val="center"/>
          </w:tcPr>
          <w:p w14:paraId="01B59A5E" w14:textId="77777777" w:rsidR="00FA5174" w:rsidRDefault="00FA5174" w:rsidP="00BD2C4C">
            <w:pPr>
              <w:pStyle w:val="TableCell"/>
              <w:spacing w:before="60" w:after="60"/>
              <w:jc w:val="center"/>
              <w:rPr>
                <w:del w:id="7304" w:author="Greg Clendenning" w:date="2024-04-16T16:42:00Z"/>
                <w:szCs w:val="18"/>
              </w:rPr>
            </w:pPr>
            <w:del w:id="7305" w:author="Greg Clendenning" w:date="2024-04-16T16:42:00Z">
              <w:r>
                <w:rPr>
                  <w:szCs w:val="18"/>
                </w:rPr>
                <w:delText>12.1</w:delText>
              </w:r>
            </w:del>
          </w:p>
        </w:tc>
        <w:tc>
          <w:tcPr>
            <w:tcW w:w="618" w:type="pct"/>
          </w:tcPr>
          <w:p w14:paraId="2EEFC0A5" w14:textId="77777777" w:rsidR="00FA5174" w:rsidRPr="001D6512" w:rsidRDefault="00FA5174" w:rsidP="00BD2C4C">
            <w:pPr>
              <w:pStyle w:val="TableCell"/>
              <w:spacing w:before="60" w:after="60"/>
              <w:jc w:val="center"/>
              <w:rPr>
                <w:del w:id="7306" w:author="Greg Clendenning" w:date="2024-04-16T16:42:00Z"/>
                <w:szCs w:val="18"/>
              </w:rPr>
            </w:pPr>
            <w:del w:id="7307" w:author="Greg Clendenning" w:date="2024-04-16T16:42:00Z">
              <w:r>
                <w:rPr>
                  <w:szCs w:val="18"/>
                </w:rPr>
                <w:delText>6</w:delText>
              </w:r>
            </w:del>
          </w:p>
        </w:tc>
      </w:tr>
      <w:tr w:rsidR="00FA5174" w:rsidRPr="0044128E" w14:paraId="2D1EEB81" w14:textId="77777777" w:rsidTr="00BD2C4C">
        <w:trPr>
          <w:trHeight w:val="317"/>
          <w:del w:id="7308" w:author="Greg Clendenning" w:date="2024-04-16T16:42:00Z"/>
        </w:trPr>
        <w:tc>
          <w:tcPr>
            <w:tcW w:w="2629" w:type="pct"/>
          </w:tcPr>
          <w:p w14:paraId="2661CB2E" w14:textId="77777777" w:rsidR="00FA5174" w:rsidRPr="00AC544B" w:rsidRDefault="00FA5174" w:rsidP="00BD2C4C">
            <w:pPr>
              <w:pStyle w:val="FootnoteText"/>
              <w:keepNext/>
              <w:tabs>
                <w:tab w:val="left" w:pos="720"/>
              </w:tabs>
              <w:spacing w:before="60" w:after="60"/>
              <w:jc w:val="left"/>
              <w:rPr>
                <w:del w:id="7309" w:author="Greg Clendenning" w:date="2024-04-16T16:42:00Z"/>
                <w:szCs w:val="18"/>
              </w:rPr>
            </w:pPr>
            <w:del w:id="7310" w:author="Greg Clendenning" w:date="2024-04-16T16:42:00Z">
              <w:r w:rsidRPr="00231547">
                <w:rPr>
                  <w:i/>
                  <w:szCs w:val="18"/>
                </w:rPr>
                <w:delText>CEER</w:delText>
              </w:r>
              <w:r w:rsidRPr="00231547">
                <w:rPr>
                  <w:i/>
                  <w:szCs w:val="18"/>
                  <w:vertAlign w:val="subscript"/>
                </w:rPr>
                <w:delText>base</w:delText>
              </w:r>
              <w:r>
                <w:rPr>
                  <w:szCs w:val="18"/>
                  <w:vertAlign w:val="subscript"/>
                </w:rPr>
                <w:delText xml:space="preserve"> , </w:delText>
              </w:r>
              <w:r>
                <w:rPr>
                  <w:szCs w:val="18"/>
                </w:rPr>
                <w:delText xml:space="preserve"> </w:delText>
              </w:r>
              <w:r w:rsidRPr="00AC544B">
                <w:rPr>
                  <w:szCs w:val="18"/>
                </w:rPr>
                <w:delText>(for</w:delText>
              </w:r>
              <w:r>
                <w:rPr>
                  <w:szCs w:val="18"/>
                </w:rPr>
                <w:delText xml:space="preserve"> </w:delText>
              </w:r>
              <w:r w:rsidRPr="00AC544B">
                <w:rPr>
                  <w:szCs w:val="18"/>
                </w:rPr>
                <w:delText>a</w:delText>
              </w:r>
              <w:r>
                <w:rPr>
                  <w:szCs w:val="18"/>
                </w:rPr>
                <w:delText xml:space="preserve"> 8,000 BTU/</w:delText>
              </w:r>
              <w:r w:rsidRPr="00AC544B">
                <w:rPr>
                  <w:szCs w:val="18"/>
                </w:rPr>
                <w:delText>h</w:delText>
              </w:r>
              <w:r>
                <w:rPr>
                  <w:szCs w:val="18"/>
                </w:rPr>
                <w:delText xml:space="preserve"> </w:delText>
              </w:r>
              <w:r w:rsidRPr="00AC544B">
                <w:rPr>
                  <w:szCs w:val="18"/>
                </w:rPr>
                <w:delText>unit),</w:delText>
              </w:r>
              <w:r>
                <w:rPr>
                  <w:szCs w:val="18"/>
                </w:rPr>
                <w:delText xml:space="preserve"> </w:delText>
              </w:r>
              <w:r w:rsidRPr="00AC544B">
                <w:rPr>
                  <w:rFonts w:cs="Arial"/>
                  <w:szCs w:val="18"/>
                </w:rPr>
                <w:delText>The</w:delText>
              </w:r>
              <w:r>
                <w:rPr>
                  <w:rFonts w:cs="Arial"/>
                  <w:szCs w:val="18"/>
                </w:rPr>
                <w:delText xml:space="preserve"> Combined </w:delText>
              </w:r>
              <w:r w:rsidRPr="00AC544B">
                <w:rPr>
                  <w:rFonts w:cs="Arial"/>
                  <w:szCs w:val="18"/>
                </w:rPr>
                <w:delText>Energy</w:delText>
              </w:r>
              <w:r>
                <w:rPr>
                  <w:rFonts w:cs="Arial"/>
                  <w:szCs w:val="18"/>
                </w:rPr>
                <w:delText xml:space="preserve"> </w:delText>
              </w:r>
              <w:r w:rsidRPr="00AC544B">
                <w:rPr>
                  <w:rFonts w:cs="Arial"/>
                  <w:szCs w:val="18"/>
                </w:rPr>
                <w:delText>Efficiency</w:delText>
              </w:r>
              <w:r>
                <w:rPr>
                  <w:rFonts w:cs="Arial"/>
                  <w:szCs w:val="18"/>
                </w:rPr>
                <w:delText xml:space="preserve"> </w:delText>
              </w:r>
              <w:r w:rsidRPr="00AC544B">
                <w:rPr>
                  <w:rFonts w:cs="Arial"/>
                  <w:szCs w:val="18"/>
                </w:rPr>
                <w:delText>Ratio</w:delText>
              </w:r>
              <w:r>
                <w:rPr>
                  <w:rFonts w:cs="Arial"/>
                  <w:szCs w:val="18"/>
                </w:rPr>
                <w:delText xml:space="preserve"> </w:delText>
              </w:r>
              <w:r w:rsidRPr="00AC544B">
                <w:rPr>
                  <w:rFonts w:cs="Arial"/>
                  <w:szCs w:val="18"/>
                </w:rPr>
                <w:delText>of</w:delText>
              </w:r>
              <w:r>
                <w:rPr>
                  <w:rFonts w:cs="Arial"/>
                  <w:szCs w:val="18"/>
                </w:rPr>
                <w:delText xml:space="preserve"> </w:delText>
              </w:r>
              <w:r w:rsidRPr="00AC544B">
                <w:rPr>
                  <w:rFonts w:cs="Arial"/>
                  <w:szCs w:val="18"/>
                </w:rPr>
                <w:delText>a</w:delText>
              </w:r>
              <w:r>
                <w:rPr>
                  <w:rFonts w:cs="Arial"/>
                  <w:szCs w:val="18"/>
                </w:rPr>
                <w:delText xml:space="preserve"> </w:delText>
              </w:r>
              <w:r w:rsidRPr="00AC544B">
                <w:rPr>
                  <w:rFonts w:cs="Arial"/>
                  <w:szCs w:val="18"/>
                </w:rPr>
                <w:delText>RAC</w:delText>
              </w:r>
              <w:r>
                <w:rPr>
                  <w:rFonts w:cs="Arial"/>
                  <w:szCs w:val="18"/>
                </w:rPr>
                <w:delText xml:space="preserve"> </w:delText>
              </w:r>
              <w:r w:rsidRPr="00AC544B">
                <w:rPr>
                  <w:rFonts w:cs="Arial"/>
                  <w:szCs w:val="18"/>
                </w:rPr>
                <w:delText>that</w:delText>
              </w:r>
              <w:r>
                <w:rPr>
                  <w:rFonts w:cs="Arial"/>
                  <w:szCs w:val="18"/>
                </w:rPr>
                <w:delText xml:space="preserve"> </w:delText>
              </w:r>
              <w:r w:rsidRPr="00AC544B">
                <w:rPr>
                  <w:rFonts w:cs="Arial"/>
                  <w:szCs w:val="18"/>
                </w:rPr>
                <w:delText>meets</w:delText>
              </w:r>
              <w:r>
                <w:rPr>
                  <w:rFonts w:cs="Arial"/>
                  <w:szCs w:val="18"/>
                </w:rPr>
                <w:delText xml:space="preserve"> </w:delText>
              </w:r>
              <w:r w:rsidRPr="00AC544B">
                <w:rPr>
                  <w:rFonts w:cs="Arial"/>
                  <w:szCs w:val="18"/>
                </w:rPr>
                <w:delText>the</w:delText>
              </w:r>
              <w:r>
                <w:rPr>
                  <w:rFonts w:cs="Arial"/>
                  <w:szCs w:val="18"/>
                </w:rPr>
                <w:delText xml:space="preserve"> </w:delText>
              </w:r>
              <w:r w:rsidRPr="00AC544B">
                <w:rPr>
                  <w:rFonts w:cs="Arial"/>
                  <w:szCs w:val="18"/>
                </w:rPr>
                <w:delText>minimum</w:delText>
              </w:r>
              <w:r>
                <w:rPr>
                  <w:rFonts w:cs="Arial"/>
                  <w:szCs w:val="18"/>
                </w:rPr>
                <w:delText xml:space="preserve"> </w:delText>
              </w:r>
              <w:r w:rsidRPr="00AC544B">
                <w:rPr>
                  <w:rFonts w:cs="Arial"/>
                  <w:szCs w:val="18"/>
                </w:rPr>
                <w:delText>federal</w:delText>
              </w:r>
              <w:r>
                <w:rPr>
                  <w:rFonts w:cs="Arial"/>
                  <w:szCs w:val="18"/>
                </w:rPr>
                <w:delText xml:space="preserve"> </w:delText>
              </w:r>
              <w:r w:rsidRPr="00AC544B">
                <w:rPr>
                  <w:rFonts w:cs="Arial"/>
                  <w:szCs w:val="18"/>
                </w:rPr>
                <w:delText>appliance</w:delText>
              </w:r>
              <w:r>
                <w:rPr>
                  <w:rFonts w:cs="Arial"/>
                  <w:szCs w:val="18"/>
                </w:rPr>
                <w:delText xml:space="preserve"> </w:delText>
              </w:r>
              <w:r w:rsidRPr="00AC544B">
                <w:rPr>
                  <w:rFonts w:cs="Arial"/>
                  <w:szCs w:val="18"/>
                </w:rPr>
                <w:delText>standard</w:delText>
              </w:r>
              <w:r>
                <w:rPr>
                  <w:rFonts w:cs="Arial"/>
                  <w:szCs w:val="18"/>
                </w:rPr>
                <w:delText xml:space="preserve"> </w:delText>
              </w:r>
              <w:r w:rsidRPr="00AC544B">
                <w:rPr>
                  <w:rFonts w:cs="Arial"/>
                  <w:szCs w:val="18"/>
                </w:rPr>
                <w:delText>efficiency.</w:delText>
              </w:r>
            </w:del>
          </w:p>
        </w:tc>
        <w:tc>
          <w:tcPr>
            <w:tcW w:w="674" w:type="pct"/>
            <w:vAlign w:val="center"/>
          </w:tcPr>
          <w:p w14:paraId="10BC5B9C" w14:textId="77777777" w:rsidR="00FA5174" w:rsidRPr="001D6512" w:rsidRDefault="008A402F" w:rsidP="00BD2C4C">
            <w:pPr>
              <w:pStyle w:val="TableCell"/>
              <w:spacing w:before="60" w:after="60"/>
              <w:jc w:val="center"/>
              <w:rPr>
                <w:del w:id="7311" w:author="Greg Clendenning" w:date="2024-04-16T16:42:00Z"/>
                <w:szCs w:val="18"/>
              </w:rPr>
            </w:pPr>
            <m:oMathPara>
              <m:oMath>
                <m:f>
                  <m:fPr>
                    <m:ctrlPr>
                      <w:del w:id="7312" w:author="Greg Clendenning" w:date="2024-04-16T16:42:00Z">
                        <w:rPr>
                          <w:rFonts w:ascii="Cambria Math" w:hAnsi="Cambria Math" w:cs="Arial"/>
                          <w:szCs w:val="18"/>
                        </w:rPr>
                      </w:del>
                    </m:ctrlPr>
                  </m:fPr>
                  <m:num>
                    <m:r>
                      <w:del w:id="7313" w:author="Greg Clendenning" w:date="2024-04-16T16:42:00Z">
                        <w:rPr>
                          <w:rFonts w:ascii="Cambria Math" w:hAnsi="Cambria Math" w:cs="Arial"/>
                          <w:szCs w:val="18"/>
                        </w:rPr>
                        <m:t>BTU</m:t>
                      </w:del>
                    </m:r>
                  </m:num>
                  <m:den>
                    <m:r>
                      <w:del w:id="7314" w:author="Greg Clendenning" w:date="2024-04-16T16:42:00Z">
                        <w:rPr>
                          <w:rFonts w:ascii="Cambria Math" w:hAnsi="Cambria Math" w:cs="Arial"/>
                          <w:szCs w:val="18"/>
                        </w:rPr>
                        <m:t>W</m:t>
                      </w:del>
                    </m:r>
                    <m:r>
                      <w:del w:id="7315" w:author="Greg Clendenning" w:date="2024-04-16T16:42:00Z">
                        <w:rPr>
                          <w:rFonts w:ascii="Cambria Math" w:hAnsi="Cambria Math" w:cs="Arial"/>
                          <w:szCs w:val="18"/>
                        </w:rPr>
                        <m:t>∙h</m:t>
                      </w:del>
                    </m:r>
                  </m:den>
                </m:f>
              </m:oMath>
            </m:oMathPara>
          </w:p>
        </w:tc>
        <w:tc>
          <w:tcPr>
            <w:tcW w:w="1079" w:type="pct"/>
            <w:vAlign w:val="center"/>
          </w:tcPr>
          <w:p w14:paraId="2513367B" w14:textId="77777777" w:rsidR="00FA5174" w:rsidRPr="001D6512" w:rsidRDefault="00FA5174" w:rsidP="00BD2C4C">
            <w:pPr>
              <w:pStyle w:val="TableCell"/>
              <w:spacing w:before="60" w:after="60"/>
              <w:jc w:val="center"/>
              <w:rPr>
                <w:del w:id="7316" w:author="Greg Clendenning" w:date="2024-04-16T16:42:00Z"/>
                <w:szCs w:val="18"/>
              </w:rPr>
            </w:pPr>
            <w:del w:id="7317" w:author="Greg Clendenning" w:date="2024-04-16T16:42:00Z">
              <w:r>
                <w:delText>11.0</w:delText>
              </w:r>
            </w:del>
          </w:p>
        </w:tc>
        <w:tc>
          <w:tcPr>
            <w:tcW w:w="618" w:type="pct"/>
          </w:tcPr>
          <w:p w14:paraId="6D1DD91C" w14:textId="77777777" w:rsidR="00FA5174" w:rsidRPr="001D6512" w:rsidRDefault="00FA5174" w:rsidP="00BD2C4C">
            <w:pPr>
              <w:pStyle w:val="TableCell"/>
              <w:spacing w:before="60" w:after="60"/>
              <w:jc w:val="center"/>
              <w:rPr>
                <w:del w:id="7318" w:author="Greg Clendenning" w:date="2024-04-16T16:42:00Z"/>
                <w:szCs w:val="18"/>
              </w:rPr>
            </w:pPr>
            <w:del w:id="7319" w:author="Greg Clendenning" w:date="2024-04-16T16:42:00Z">
              <w:r w:rsidRPr="001D6512">
                <w:rPr>
                  <w:szCs w:val="18"/>
                </w:rPr>
                <w:delText>5</w:delText>
              </w:r>
            </w:del>
          </w:p>
        </w:tc>
      </w:tr>
      <w:tr w:rsidR="00FA5174" w:rsidRPr="0044128E" w14:paraId="0CF7CA26" w14:textId="77777777" w:rsidTr="00BD2C4C">
        <w:trPr>
          <w:trHeight w:val="494"/>
          <w:del w:id="7320" w:author="Greg Clendenning" w:date="2024-04-16T16:42:00Z"/>
        </w:trPr>
        <w:tc>
          <w:tcPr>
            <w:tcW w:w="2629" w:type="pct"/>
          </w:tcPr>
          <w:p w14:paraId="163D6FBC" w14:textId="77777777" w:rsidR="00FA5174" w:rsidRPr="00AC544B" w:rsidRDefault="00FA5174" w:rsidP="00BD2C4C">
            <w:pPr>
              <w:pStyle w:val="FootnoteText"/>
              <w:keepNext/>
              <w:tabs>
                <w:tab w:val="left" w:pos="720"/>
              </w:tabs>
              <w:spacing w:before="60" w:after="60"/>
              <w:jc w:val="left"/>
              <w:rPr>
                <w:del w:id="7321" w:author="Greg Clendenning" w:date="2024-04-16T16:42:00Z"/>
                <w:b/>
                <w:bCs/>
                <w:iCs/>
                <w:szCs w:val="18"/>
              </w:rPr>
            </w:pPr>
            <w:del w:id="7322" w:author="Greg Clendenning" w:date="2024-04-16T16:42:00Z">
              <w:r w:rsidRPr="00231547">
                <w:rPr>
                  <w:i/>
                  <w:szCs w:val="18"/>
                </w:rPr>
                <w:delText>CEER</w:delText>
              </w:r>
              <w:r w:rsidRPr="00041E86">
                <w:rPr>
                  <w:i/>
                  <w:szCs w:val="18"/>
                  <w:vertAlign w:val="subscript"/>
                </w:rPr>
                <w:delText>ee</w:delText>
              </w:r>
              <w:r>
                <w:rPr>
                  <w:szCs w:val="18"/>
                </w:rPr>
                <w:delText xml:space="preserve"> , </w:delText>
              </w:r>
              <w:r w:rsidRPr="00AC544B">
                <w:rPr>
                  <w:szCs w:val="18"/>
                </w:rPr>
                <w:delText>(for</w:delText>
              </w:r>
              <w:r>
                <w:rPr>
                  <w:szCs w:val="18"/>
                </w:rPr>
                <w:delText xml:space="preserve"> </w:delText>
              </w:r>
              <w:r w:rsidRPr="00AC544B">
                <w:rPr>
                  <w:szCs w:val="18"/>
                </w:rPr>
                <w:delText>a</w:delText>
              </w:r>
              <w:r>
                <w:rPr>
                  <w:szCs w:val="18"/>
                </w:rPr>
                <w:delText xml:space="preserve"> 8,000 BTU/</w:delText>
              </w:r>
              <w:r w:rsidRPr="00AC544B">
                <w:rPr>
                  <w:szCs w:val="18"/>
                </w:rPr>
                <w:delText>h</w:delText>
              </w:r>
              <w:r>
                <w:rPr>
                  <w:szCs w:val="18"/>
                </w:rPr>
                <w:delText xml:space="preserve"> </w:delText>
              </w:r>
              <w:r w:rsidRPr="00AC544B">
                <w:rPr>
                  <w:szCs w:val="18"/>
                </w:rPr>
                <w:delText>unit),</w:delText>
              </w:r>
              <w:r>
                <w:rPr>
                  <w:szCs w:val="18"/>
                </w:rPr>
                <w:delText xml:space="preserve"> </w:delText>
              </w:r>
              <w:r w:rsidRPr="00AC544B">
                <w:rPr>
                  <w:rFonts w:cs="Arial"/>
                  <w:szCs w:val="18"/>
                </w:rPr>
                <w:delText>The</w:delText>
              </w:r>
              <w:r>
                <w:rPr>
                  <w:rFonts w:cs="Arial"/>
                  <w:szCs w:val="18"/>
                </w:rPr>
                <w:delText xml:space="preserve"> Combined </w:delText>
              </w:r>
              <w:r w:rsidRPr="00AC544B">
                <w:rPr>
                  <w:rFonts w:cs="Arial"/>
                  <w:szCs w:val="18"/>
                </w:rPr>
                <w:delText>Energy</w:delText>
              </w:r>
              <w:r>
                <w:rPr>
                  <w:rFonts w:cs="Arial"/>
                  <w:szCs w:val="18"/>
                </w:rPr>
                <w:delText xml:space="preserve"> </w:delText>
              </w:r>
              <w:r w:rsidRPr="00AC544B">
                <w:rPr>
                  <w:rFonts w:cs="Arial"/>
                  <w:szCs w:val="18"/>
                </w:rPr>
                <w:delText>Efficiency</w:delText>
              </w:r>
              <w:r>
                <w:rPr>
                  <w:rFonts w:cs="Arial"/>
                  <w:szCs w:val="18"/>
                </w:rPr>
                <w:delText xml:space="preserve"> </w:delText>
              </w:r>
              <w:r w:rsidRPr="00AC544B">
                <w:rPr>
                  <w:rFonts w:cs="Arial"/>
                  <w:szCs w:val="18"/>
                </w:rPr>
                <w:delText>Ratio</w:delText>
              </w:r>
              <w:r>
                <w:rPr>
                  <w:rFonts w:cs="Arial"/>
                  <w:szCs w:val="18"/>
                </w:rPr>
                <w:delText xml:space="preserve"> </w:delText>
              </w:r>
              <w:r w:rsidRPr="00AC544B">
                <w:rPr>
                  <w:rFonts w:cs="Arial"/>
                  <w:szCs w:val="18"/>
                </w:rPr>
                <w:delText>for</w:delText>
              </w:r>
              <w:r>
                <w:rPr>
                  <w:rFonts w:cs="Arial"/>
                  <w:szCs w:val="18"/>
                </w:rPr>
                <w:delText xml:space="preserve"> </w:delText>
              </w:r>
              <w:r w:rsidRPr="00AC544B">
                <w:rPr>
                  <w:rFonts w:cs="Arial"/>
                  <w:szCs w:val="18"/>
                </w:rPr>
                <w:delText>an</w:delText>
              </w:r>
              <w:r>
                <w:rPr>
                  <w:rFonts w:cs="Arial"/>
                  <w:szCs w:val="18"/>
                </w:rPr>
                <w:delText xml:space="preserve"> </w:delText>
              </w:r>
              <w:r w:rsidRPr="00AC544B">
                <w:rPr>
                  <w:rFonts w:cs="Arial"/>
                  <w:szCs w:val="18"/>
                </w:rPr>
                <w:delText>ENERGY</w:delText>
              </w:r>
              <w:r>
                <w:rPr>
                  <w:rFonts w:cs="Arial"/>
                  <w:szCs w:val="18"/>
                </w:rPr>
                <w:delText xml:space="preserve"> </w:delText>
              </w:r>
              <w:r w:rsidRPr="00AC544B">
                <w:rPr>
                  <w:rFonts w:cs="Arial"/>
                  <w:szCs w:val="18"/>
                </w:rPr>
                <w:delText>STAR</w:delText>
              </w:r>
              <w:r>
                <w:rPr>
                  <w:rFonts w:cs="Arial"/>
                  <w:szCs w:val="18"/>
                </w:rPr>
                <w:delText xml:space="preserve"> </w:delText>
              </w:r>
              <w:r w:rsidRPr="00AC544B">
                <w:rPr>
                  <w:rFonts w:cs="Arial"/>
                  <w:szCs w:val="18"/>
                </w:rPr>
                <w:delText>RAC.</w:delText>
              </w:r>
            </w:del>
          </w:p>
        </w:tc>
        <w:tc>
          <w:tcPr>
            <w:tcW w:w="674" w:type="pct"/>
            <w:vAlign w:val="center"/>
          </w:tcPr>
          <w:p w14:paraId="4DF437CB" w14:textId="77777777" w:rsidR="00FA5174" w:rsidRPr="001D6512" w:rsidRDefault="008A402F" w:rsidP="00BD2C4C">
            <w:pPr>
              <w:pStyle w:val="TableCell"/>
              <w:spacing w:before="60" w:after="60"/>
              <w:jc w:val="center"/>
              <w:rPr>
                <w:del w:id="7323" w:author="Greg Clendenning" w:date="2024-04-16T16:42:00Z"/>
                <w:szCs w:val="18"/>
              </w:rPr>
            </w:pPr>
            <m:oMathPara>
              <m:oMath>
                <m:f>
                  <m:fPr>
                    <m:ctrlPr>
                      <w:del w:id="7324" w:author="Greg Clendenning" w:date="2024-04-16T16:42:00Z">
                        <w:rPr>
                          <w:rFonts w:ascii="Cambria Math" w:hAnsi="Cambria Math" w:cs="Arial"/>
                          <w:szCs w:val="18"/>
                        </w:rPr>
                      </w:del>
                    </m:ctrlPr>
                  </m:fPr>
                  <m:num>
                    <m:r>
                      <w:del w:id="7325" w:author="Greg Clendenning" w:date="2024-04-16T16:42:00Z">
                        <w:rPr>
                          <w:rFonts w:ascii="Cambria Math" w:hAnsi="Cambria Math" w:cs="Arial"/>
                          <w:szCs w:val="18"/>
                        </w:rPr>
                        <m:t>BTU</m:t>
                      </w:del>
                    </m:r>
                  </m:num>
                  <m:den>
                    <m:r>
                      <w:del w:id="7326" w:author="Greg Clendenning" w:date="2024-04-16T16:42:00Z">
                        <w:rPr>
                          <w:rFonts w:ascii="Cambria Math" w:hAnsi="Cambria Math" w:cs="Arial"/>
                          <w:szCs w:val="18"/>
                        </w:rPr>
                        <m:t>W</m:t>
                      </w:del>
                    </m:r>
                    <m:r>
                      <w:del w:id="7327" w:author="Greg Clendenning" w:date="2024-04-16T16:42:00Z">
                        <w:rPr>
                          <w:rFonts w:ascii="Cambria Math" w:hAnsi="Cambria Math" w:cs="Arial"/>
                          <w:szCs w:val="18"/>
                        </w:rPr>
                        <m:t>∙h</m:t>
                      </w:del>
                    </m:r>
                  </m:den>
                </m:f>
              </m:oMath>
            </m:oMathPara>
          </w:p>
        </w:tc>
        <w:tc>
          <w:tcPr>
            <w:tcW w:w="1079" w:type="pct"/>
            <w:vAlign w:val="center"/>
          </w:tcPr>
          <w:p w14:paraId="2D0D3EF0" w14:textId="77777777" w:rsidR="00FA5174" w:rsidRPr="007931F5" w:rsidRDefault="00FA5174" w:rsidP="00BD2C4C">
            <w:pPr>
              <w:pStyle w:val="TableCell"/>
              <w:jc w:val="center"/>
              <w:rPr>
                <w:del w:id="7328" w:author="Greg Clendenning" w:date="2024-04-16T16:42:00Z"/>
              </w:rPr>
            </w:pPr>
            <w:del w:id="7329" w:author="Greg Clendenning" w:date="2024-04-16T16:42:00Z">
              <w:r w:rsidRPr="007931F5">
                <w:delText>EDC</w:delText>
              </w:r>
              <w:r>
                <w:delText xml:space="preserve"> </w:delText>
              </w:r>
              <w:r w:rsidRPr="007931F5">
                <w:delText>Data</w:delText>
              </w:r>
              <w:r>
                <w:delText xml:space="preserve"> </w:delText>
              </w:r>
              <w:r w:rsidRPr="007931F5">
                <w:delText>Gathering</w:delText>
              </w:r>
            </w:del>
          </w:p>
          <w:p w14:paraId="70344F02" w14:textId="77777777" w:rsidR="00FA5174" w:rsidRPr="001D6512" w:rsidRDefault="00FA5174" w:rsidP="00BD2C4C">
            <w:pPr>
              <w:pStyle w:val="TableCell"/>
              <w:spacing w:before="60" w:after="60"/>
              <w:jc w:val="center"/>
              <w:rPr>
                <w:del w:id="7330" w:author="Greg Clendenning" w:date="2024-04-16T16:42:00Z"/>
                <w:szCs w:val="18"/>
              </w:rPr>
            </w:pPr>
            <w:del w:id="7331" w:author="Greg Clendenning" w:date="2024-04-16T16:42:00Z">
              <w:r>
                <w:rPr>
                  <w:szCs w:val="18"/>
                </w:rPr>
                <w:delText>Default=12.1</w:delText>
              </w:r>
            </w:del>
          </w:p>
        </w:tc>
        <w:tc>
          <w:tcPr>
            <w:tcW w:w="618" w:type="pct"/>
          </w:tcPr>
          <w:p w14:paraId="21C7E70E" w14:textId="77777777" w:rsidR="00FA5174" w:rsidRPr="001D6512" w:rsidRDefault="00FA5174" w:rsidP="00BD2C4C">
            <w:pPr>
              <w:pStyle w:val="TableCell"/>
              <w:spacing w:before="60" w:after="60"/>
              <w:jc w:val="center"/>
              <w:rPr>
                <w:del w:id="7332" w:author="Greg Clendenning" w:date="2024-04-16T16:42:00Z"/>
                <w:szCs w:val="18"/>
              </w:rPr>
            </w:pPr>
            <w:del w:id="7333" w:author="Greg Clendenning" w:date="2024-04-16T16:42:00Z">
              <w:r w:rsidRPr="001D6512">
                <w:rPr>
                  <w:szCs w:val="18"/>
                </w:rPr>
                <w:delText>5</w:delText>
              </w:r>
            </w:del>
          </w:p>
        </w:tc>
      </w:tr>
      <w:tr w:rsidR="00FA5174" w:rsidRPr="0044128E" w14:paraId="406F761D" w14:textId="77777777" w:rsidTr="00BD2C4C">
        <w:trPr>
          <w:trHeight w:val="317"/>
          <w:del w:id="7334" w:author="Greg Clendenning" w:date="2024-04-16T16:42:00Z"/>
        </w:trPr>
        <w:tc>
          <w:tcPr>
            <w:tcW w:w="2629" w:type="pct"/>
            <w:vAlign w:val="center"/>
          </w:tcPr>
          <w:p w14:paraId="1912C0EA" w14:textId="77777777" w:rsidR="00FA5174" w:rsidRPr="00AC544B" w:rsidRDefault="00FA5174" w:rsidP="00BD2C4C">
            <w:pPr>
              <w:pStyle w:val="FootnoteText"/>
              <w:keepNext/>
              <w:tabs>
                <w:tab w:val="left" w:pos="720"/>
              </w:tabs>
              <w:spacing w:before="60" w:after="60"/>
              <w:jc w:val="left"/>
              <w:rPr>
                <w:del w:id="7335" w:author="Greg Clendenning" w:date="2024-04-16T16:42:00Z"/>
                <w:b/>
                <w:bCs/>
                <w:iCs/>
                <w:szCs w:val="18"/>
              </w:rPr>
            </w:pPr>
            <w:del w:id="7336" w:author="Greg Clendenning" w:date="2024-04-16T16:42:00Z">
              <w:r w:rsidRPr="00231547">
                <w:rPr>
                  <w:i/>
                  <w:szCs w:val="18"/>
                </w:rPr>
                <w:delText>CF</w:delText>
              </w:r>
              <w:r>
                <w:rPr>
                  <w:szCs w:val="18"/>
                  <w:vertAlign w:val="subscript"/>
                </w:rPr>
                <w:delText xml:space="preserve"> </w:delText>
              </w:r>
              <w:r w:rsidRPr="00AC544B">
                <w:rPr>
                  <w:szCs w:val="18"/>
                </w:rPr>
                <w:delText>,</w:delText>
              </w:r>
              <w:r>
                <w:rPr>
                  <w:szCs w:val="18"/>
                </w:rPr>
                <w:delText xml:space="preserve"> </w:delText>
              </w:r>
              <w:r w:rsidRPr="00AC544B">
                <w:rPr>
                  <w:rFonts w:cs="Arial"/>
                  <w:szCs w:val="18"/>
                </w:rPr>
                <w:delText>Demand</w:delText>
              </w:r>
              <w:r>
                <w:rPr>
                  <w:rFonts w:cs="Arial"/>
                  <w:szCs w:val="18"/>
                </w:rPr>
                <w:delText xml:space="preserve"> </w:delText>
              </w:r>
              <w:r w:rsidRPr="00AC544B">
                <w:rPr>
                  <w:rFonts w:cs="Arial"/>
                  <w:szCs w:val="18"/>
                </w:rPr>
                <w:delText>Coincidence</w:delText>
              </w:r>
              <w:r>
                <w:rPr>
                  <w:rFonts w:cs="Arial"/>
                  <w:szCs w:val="18"/>
                </w:rPr>
                <w:delText xml:space="preserve"> </w:delText>
              </w:r>
              <w:r w:rsidRPr="00AC544B">
                <w:rPr>
                  <w:rFonts w:cs="Arial"/>
                  <w:szCs w:val="18"/>
                </w:rPr>
                <w:delText>Factor</w:delText>
              </w:r>
              <w:r>
                <w:rPr>
                  <w:rFonts w:cs="Arial"/>
                  <w:szCs w:val="18"/>
                </w:rPr>
                <w:delText xml:space="preserve"> </w:delText>
              </w:r>
            </w:del>
          </w:p>
        </w:tc>
        <w:tc>
          <w:tcPr>
            <w:tcW w:w="674" w:type="pct"/>
          </w:tcPr>
          <w:p w14:paraId="7F7F91D1" w14:textId="77777777" w:rsidR="00FA5174" w:rsidRPr="0016613A" w:rsidRDefault="00FA5174" w:rsidP="00BD2C4C">
            <w:pPr>
              <w:pStyle w:val="TableCell"/>
              <w:spacing w:before="60" w:after="60"/>
              <w:jc w:val="center"/>
              <w:rPr>
                <w:del w:id="7337" w:author="Greg Clendenning" w:date="2024-04-16T16:42:00Z"/>
                <w:i/>
                <w:szCs w:val="18"/>
              </w:rPr>
            </w:pPr>
            <w:del w:id="7338" w:author="Greg Clendenning" w:date="2024-04-16T16:42:00Z">
              <w:r>
                <w:rPr>
                  <w:i/>
                  <w:szCs w:val="18"/>
                </w:rPr>
                <w:delText>Proportion</w:delText>
              </w:r>
            </w:del>
          </w:p>
        </w:tc>
        <w:tc>
          <w:tcPr>
            <w:tcW w:w="1079" w:type="pct"/>
            <w:vAlign w:val="center"/>
          </w:tcPr>
          <w:p w14:paraId="5C0A03B3" w14:textId="77777777" w:rsidR="00FA5174" w:rsidRPr="001D6512" w:rsidRDefault="00FA5174" w:rsidP="00BD2C4C">
            <w:pPr>
              <w:pStyle w:val="TableCell"/>
              <w:spacing w:before="60" w:after="60"/>
              <w:jc w:val="center"/>
              <w:rPr>
                <w:del w:id="7339" w:author="Greg Clendenning" w:date="2024-04-16T16:42:00Z"/>
                <w:szCs w:val="18"/>
              </w:rPr>
            </w:pPr>
            <w:del w:id="7340" w:author="Greg Clendenning" w:date="2024-04-16T16:42:00Z">
              <w:r>
                <w:rPr>
                  <w:szCs w:val="18"/>
                </w:rPr>
                <w:delText xml:space="preserve">See </w:delText>
              </w:r>
              <w:r w:rsidRPr="00F11D1D">
                <w:rPr>
                  <w:i/>
                  <w:szCs w:val="18"/>
                </w:rPr>
                <w:delText>CF</w:delText>
              </w:r>
              <w:r>
                <w:rPr>
                  <w:szCs w:val="18"/>
                </w:rPr>
                <w:delText xml:space="preserve"> in Vol. 1, App. A</w:delText>
              </w:r>
            </w:del>
          </w:p>
        </w:tc>
        <w:tc>
          <w:tcPr>
            <w:tcW w:w="618" w:type="pct"/>
          </w:tcPr>
          <w:p w14:paraId="073CBEC6" w14:textId="77777777" w:rsidR="00FA5174" w:rsidRPr="001D6512" w:rsidRDefault="00FA5174" w:rsidP="00BD2C4C">
            <w:pPr>
              <w:pStyle w:val="TableCell"/>
              <w:spacing w:before="60" w:after="60"/>
              <w:jc w:val="center"/>
              <w:rPr>
                <w:del w:id="7341" w:author="Greg Clendenning" w:date="2024-04-16T16:42:00Z"/>
                <w:szCs w:val="18"/>
              </w:rPr>
            </w:pPr>
            <w:del w:id="7342" w:author="Greg Clendenning" w:date="2024-04-16T16:42:00Z">
              <w:r>
                <w:rPr>
                  <w:szCs w:val="18"/>
                </w:rPr>
                <w:delText>2</w:delText>
              </w:r>
            </w:del>
          </w:p>
        </w:tc>
      </w:tr>
    </w:tbl>
    <w:p w14:paraId="350A0CDB" w14:textId="77777777" w:rsidR="007376E1" w:rsidRPr="001570EA" w:rsidRDefault="007376E1" w:rsidP="007376E1">
      <w:pPr>
        <w:rPr>
          <w:moveFrom w:id="7343" w:author="Greg Clendenning" w:date="2024-04-16T16:42:00Z"/>
          <w:rFonts w:cs="Arial"/>
        </w:rPr>
      </w:pPr>
      <w:bookmarkStart w:id="7344" w:name="_Ref275542461"/>
      <w:bookmarkStart w:id="7345" w:name="_Ref364172289"/>
      <w:bookmarkStart w:id="7346" w:name="_Ref275542460"/>
      <w:bookmarkStart w:id="7347" w:name="_Toc373320184"/>
      <w:bookmarkStart w:id="7348" w:name="_Ref324409532"/>
      <w:bookmarkStart w:id="7349" w:name="_Ref324409558"/>
      <w:bookmarkStart w:id="7350" w:name="_Toc364420886"/>
      <w:bookmarkStart w:id="7351" w:name="_Toc364760654"/>
      <w:bookmarkStart w:id="7352" w:name="_Toc377465476"/>
      <w:moveFromRangeStart w:id="7353" w:author="Greg Clendenning" w:date="2024-04-16T16:42:00Z" w:name="move164178204"/>
    </w:p>
    <w:p w14:paraId="41FD91F5" w14:textId="77777777" w:rsidR="00FA5174" w:rsidRDefault="008D728A" w:rsidP="00FA5174">
      <w:pPr>
        <w:pStyle w:val="Caption"/>
        <w:rPr>
          <w:del w:id="7354" w:author="Greg Clendenning" w:date="2024-04-16T16:42:00Z"/>
        </w:rPr>
      </w:pPr>
      <w:bookmarkStart w:id="7355" w:name="_Toc47598274"/>
      <w:moveFrom w:id="7356" w:author="Greg Clendenning" w:date="2024-04-16T16:42:00Z">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moveFrom>
      <w:moveFromRangeEnd w:id="7353"/>
      <w:del w:id="7357"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29</w:delText>
        </w:r>
        <w:r w:rsidR="00475EB1">
          <w:rPr>
            <w:b w:val="0"/>
            <w:bCs w:val="0"/>
            <w:noProof/>
          </w:rPr>
          <w:fldChar w:fldCharType="end"/>
        </w:r>
        <w:bookmarkEnd w:id="7344"/>
        <w:bookmarkEnd w:id="7345"/>
        <w:r w:rsidR="00FA5174">
          <w:delText xml:space="preserve">: RAC Retirement-Only </w:delText>
        </w:r>
        <w:r w:rsidR="00FA5174" w:rsidRPr="000A0459">
          <w:delText>EFLH</w:delText>
        </w:r>
        <w:r w:rsidR="00FA5174">
          <w:delText xml:space="preserve"> and Energy Savings by City</w:delText>
        </w:r>
        <w:bookmarkEnd w:id="7346"/>
        <w:bookmarkEnd w:id="7347"/>
        <w:bookmarkEnd w:id="7348"/>
        <w:bookmarkEnd w:id="7349"/>
        <w:bookmarkEnd w:id="7350"/>
        <w:bookmarkEnd w:id="7351"/>
        <w:bookmarkEnd w:id="7352"/>
        <w:bookmarkEnd w:id="7355"/>
      </w:del>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4857EC62" w14:textId="77777777" w:rsidTr="00BD2C4C">
        <w:trPr>
          <w:trHeight w:val="317"/>
          <w:tblHeader/>
          <w:del w:id="7358" w:author="Greg Clendenning" w:date="2024-04-16T16:42:00Z"/>
        </w:trPr>
        <w:tc>
          <w:tcPr>
            <w:tcW w:w="781" w:type="pct"/>
            <w:shd w:val="clear" w:color="auto" w:fill="BFBFBF"/>
            <w:vAlign w:val="center"/>
          </w:tcPr>
          <w:p w14:paraId="37D5335B" w14:textId="77777777" w:rsidR="00FA5174" w:rsidRPr="001D6512" w:rsidRDefault="00FA5174" w:rsidP="00BD2C4C">
            <w:pPr>
              <w:pStyle w:val="TableCell"/>
              <w:spacing w:before="60" w:after="60"/>
              <w:jc w:val="center"/>
              <w:rPr>
                <w:del w:id="7359" w:author="Greg Clendenning" w:date="2024-04-16T16:42:00Z"/>
                <w:b/>
              </w:rPr>
            </w:pPr>
            <w:del w:id="7360" w:author="Greg Clendenning" w:date="2024-04-16T16:42:00Z">
              <w:r>
                <w:rPr>
                  <w:b/>
                </w:rPr>
                <w:delText>Climate Region</w:delText>
              </w:r>
            </w:del>
          </w:p>
        </w:tc>
        <w:tc>
          <w:tcPr>
            <w:tcW w:w="1484" w:type="pct"/>
            <w:shd w:val="clear" w:color="auto" w:fill="BFBFBF"/>
            <w:vAlign w:val="center"/>
          </w:tcPr>
          <w:p w14:paraId="091FEB40" w14:textId="77777777" w:rsidR="00FA5174" w:rsidRPr="001D6512" w:rsidRDefault="00FA5174" w:rsidP="00BD2C4C">
            <w:pPr>
              <w:pStyle w:val="TableCell"/>
              <w:spacing w:before="60" w:after="60"/>
              <w:jc w:val="center"/>
              <w:rPr>
                <w:del w:id="7361" w:author="Greg Clendenning" w:date="2024-04-16T16:42:00Z"/>
                <w:b/>
              </w:rPr>
            </w:pPr>
            <w:del w:id="7362" w:author="Greg Clendenning" w:date="2024-04-16T16:42:00Z">
              <w:r>
                <w:rPr>
                  <w:b/>
                </w:rPr>
                <w:delText xml:space="preserve">Reference </w:delText>
              </w:r>
              <w:r w:rsidRPr="001D6512">
                <w:rPr>
                  <w:b/>
                </w:rPr>
                <w:delText>City</w:delText>
              </w:r>
            </w:del>
          </w:p>
        </w:tc>
        <w:tc>
          <w:tcPr>
            <w:tcW w:w="1330" w:type="pct"/>
            <w:shd w:val="clear" w:color="auto" w:fill="BFBFBF"/>
            <w:vAlign w:val="center"/>
          </w:tcPr>
          <w:p w14:paraId="2890AAC7" w14:textId="77777777" w:rsidR="00FA5174" w:rsidRPr="001D6512" w:rsidRDefault="00FA5174" w:rsidP="00BD2C4C">
            <w:pPr>
              <w:pStyle w:val="TableCell"/>
              <w:spacing w:before="60" w:after="60"/>
              <w:jc w:val="center"/>
              <w:rPr>
                <w:del w:id="7363" w:author="Greg Clendenning" w:date="2024-04-16T16:42:00Z"/>
                <w:b/>
              </w:rPr>
            </w:pPr>
            <w:del w:id="7364" w:author="Greg Clendenning" w:date="2024-04-16T16:42:00Z">
              <w:r w:rsidRPr="001D6512">
                <w:rPr>
                  <w:b/>
                </w:rPr>
                <w:delText>Energy</w:delText>
              </w:r>
              <w:r>
                <w:rPr>
                  <w:b/>
                </w:rPr>
                <w:delText xml:space="preserve"> </w:delText>
              </w:r>
              <w:r w:rsidRPr="001D6512">
                <w:rPr>
                  <w:b/>
                </w:rPr>
                <w:delText>Impact</w:delText>
              </w:r>
              <w:r>
                <w:rPr>
                  <w:b/>
                </w:rPr>
                <w:br/>
              </w:r>
              <w:r w:rsidRPr="001D6512">
                <w:rPr>
                  <w:b/>
                </w:rPr>
                <w:delText>(kWh)</w:delText>
              </w:r>
            </w:del>
          </w:p>
        </w:tc>
        <w:tc>
          <w:tcPr>
            <w:tcW w:w="1406" w:type="pct"/>
            <w:shd w:val="clear" w:color="auto" w:fill="BFBFBF"/>
            <w:vAlign w:val="center"/>
          </w:tcPr>
          <w:p w14:paraId="50F4546E" w14:textId="77777777" w:rsidR="00FA5174" w:rsidRPr="001D6512" w:rsidRDefault="00FA5174" w:rsidP="00BD2C4C">
            <w:pPr>
              <w:pStyle w:val="TableCell"/>
              <w:spacing w:before="60" w:after="60"/>
              <w:jc w:val="center"/>
              <w:rPr>
                <w:del w:id="7365" w:author="Greg Clendenning" w:date="2024-04-16T16:42:00Z"/>
                <w:b/>
              </w:rPr>
            </w:pPr>
            <w:del w:id="7366" w:author="Greg Clendenning" w:date="2024-04-16T16:42:00Z">
              <w:r w:rsidRPr="001D6512">
                <w:rPr>
                  <w:b/>
                </w:rPr>
                <w:delText>Demand</w:delText>
              </w:r>
              <w:r>
                <w:rPr>
                  <w:b/>
                </w:rPr>
                <w:delText xml:space="preserve"> </w:delText>
              </w:r>
              <w:r w:rsidRPr="001D6512">
                <w:rPr>
                  <w:b/>
                </w:rPr>
                <w:delText>Impact</w:delText>
              </w:r>
              <w:r>
                <w:rPr>
                  <w:b/>
                </w:rPr>
                <w:delText xml:space="preserve"> </w:delText>
              </w:r>
              <w:r w:rsidRPr="001D6512">
                <w:rPr>
                  <w:b/>
                </w:rPr>
                <w:delText>(kW)</w:delText>
              </w:r>
            </w:del>
          </w:p>
        </w:tc>
      </w:tr>
      <w:tr w:rsidR="00FA5174" w14:paraId="02505E7B" w14:textId="77777777" w:rsidTr="00BD2C4C">
        <w:trPr>
          <w:trHeight w:val="288"/>
          <w:del w:id="7367" w:author="Greg Clendenning" w:date="2024-04-16T16:42:00Z"/>
        </w:trPr>
        <w:tc>
          <w:tcPr>
            <w:tcW w:w="781" w:type="pct"/>
            <w:shd w:val="clear" w:color="auto" w:fill="BFBFBF" w:themeFill="background1" w:themeFillShade="BF"/>
            <w:vAlign w:val="center"/>
          </w:tcPr>
          <w:p w14:paraId="70143F12" w14:textId="77777777" w:rsidR="00FA5174" w:rsidRPr="00BD1ACD" w:rsidRDefault="00FA5174" w:rsidP="00BD2C4C">
            <w:pPr>
              <w:pStyle w:val="TableCell"/>
              <w:spacing w:before="0" w:after="0"/>
              <w:jc w:val="center"/>
              <w:rPr>
                <w:del w:id="7368" w:author="Greg Clendenning" w:date="2024-04-16T16:42:00Z"/>
                <w:rFonts w:cs="Arial"/>
                <w:b/>
                <w:szCs w:val="18"/>
              </w:rPr>
            </w:pPr>
            <w:del w:id="7369" w:author="Greg Clendenning" w:date="2024-04-16T16:42:00Z">
              <w:r w:rsidRPr="00BD1ACD">
                <w:rPr>
                  <w:b/>
                </w:rPr>
                <w:delText>C</w:delText>
              </w:r>
            </w:del>
          </w:p>
        </w:tc>
        <w:tc>
          <w:tcPr>
            <w:tcW w:w="1484" w:type="pct"/>
            <w:vAlign w:val="center"/>
          </w:tcPr>
          <w:p w14:paraId="53C47CB7" w14:textId="77777777" w:rsidR="00FA5174" w:rsidRPr="002B79AE" w:rsidRDefault="00FA5174" w:rsidP="00BD2C4C">
            <w:pPr>
              <w:pStyle w:val="TableCell"/>
              <w:spacing w:before="0" w:after="0"/>
              <w:jc w:val="left"/>
              <w:rPr>
                <w:del w:id="7370" w:author="Greg Clendenning" w:date="2024-04-16T16:42:00Z"/>
                <w:rFonts w:cs="Arial"/>
                <w:szCs w:val="18"/>
              </w:rPr>
            </w:pPr>
            <w:del w:id="7371" w:author="Greg Clendenning" w:date="2024-04-16T16:42:00Z">
              <w:r w:rsidRPr="002B79AE">
                <w:rPr>
                  <w:rFonts w:cs="Arial"/>
                  <w:szCs w:val="18"/>
                </w:rPr>
                <w:delText>Allentown</w:delText>
              </w:r>
            </w:del>
          </w:p>
        </w:tc>
        <w:tc>
          <w:tcPr>
            <w:tcW w:w="1330" w:type="pct"/>
            <w:vAlign w:val="bottom"/>
          </w:tcPr>
          <w:p w14:paraId="33F156F7" w14:textId="77777777" w:rsidR="00FA5174" w:rsidRPr="002B79AE" w:rsidRDefault="00FA5174" w:rsidP="00BD2C4C">
            <w:pPr>
              <w:pStyle w:val="TableCell"/>
              <w:spacing w:before="0" w:after="0"/>
              <w:jc w:val="center"/>
              <w:rPr>
                <w:del w:id="7372" w:author="Greg Clendenning" w:date="2024-04-16T16:42:00Z"/>
                <w:rFonts w:cs="Arial"/>
                <w:color w:val="000000"/>
                <w:szCs w:val="18"/>
              </w:rPr>
            </w:pPr>
            <w:del w:id="7373" w:author="Greg Clendenning" w:date="2024-04-16T16:42:00Z">
              <w:r w:rsidRPr="002B79AE">
                <w:rPr>
                  <w:rFonts w:cs="Arial"/>
                  <w:color w:val="000000"/>
                </w:rPr>
                <w:delText>136</w:delText>
              </w:r>
              <w:r>
                <w:rPr>
                  <w:rFonts w:cs="Arial"/>
                  <w:color w:val="000000"/>
                </w:rPr>
                <w:delText>.2</w:delText>
              </w:r>
            </w:del>
          </w:p>
        </w:tc>
        <w:tc>
          <w:tcPr>
            <w:tcW w:w="1406" w:type="pct"/>
            <w:vAlign w:val="bottom"/>
          </w:tcPr>
          <w:p w14:paraId="4CA21D71" w14:textId="77777777" w:rsidR="00FA5174" w:rsidRPr="002B79AE" w:rsidRDefault="00FA5174" w:rsidP="00BD2C4C">
            <w:pPr>
              <w:pStyle w:val="TableCell"/>
              <w:spacing w:before="0" w:after="0"/>
              <w:jc w:val="center"/>
              <w:rPr>
                <w:del w:id="7374" w:author="Greg Clendenning" w:date="2024-04-16T16:42:00Z"/>
                <w:rFonts w:cs="Arial"/>
                <w:color w:val="000000"/>
                <w:szCs w:val="18"/>
              </w:rPr>
            </w:pPr>
            <w:del w:id="7375" w:author="Greg Clendenning" w:date="2024-04-16T16:42:00Z">
              <w:r w:rsidRPr="002B79AE">
                <w:rPr>
                  <w:rFonts w:cs="Arial"/>
                  <w:color w:val="000000"/>
                </w:rPr>
                <w:delText>0.271</w:delText>
              </w:r>
            </w:del>
          </w:p>
        </w:tc>
      </w:tr>
      <w:tr w:rsidR="00FA5174" w14:paraId="4C6019F3" w14:textId="77777777" w:rsidTr="00BD2C4C">
        <w:trPr>
          <w:trHeight w:val="288"/>
          <w:del w:id="7376" w:author="Greg Clendenning" w:date="2024-04-16T16:42:00Z"/>
        </w:trPr>
        <w:tc>
          <w:tcPr>
            <w:tcW w:w="781" w:type="pct"/>
            <w:shd w:val="clear" w:color="auto" w:fill="BFBFBF" w:themeFill="background1" w:themeFillShade="BF"/>
            <w:vAlign w:val="center"/>
          </w:tcPr>
          <w:p w14:paraId="604553C6" w14:textId="77777777" w:rsidR="00FA5174" w:rsidRPr="00BD1ACD" w:rsidRDefault="00FA5174" w:rsidP="00BD2C4C">
            <w:pPr>
              <w:pStyle w:val="TableCell"/>
              <w:spacing w:before="0" w:after="0"/>
              <w:jc w:val="center"/>
              <w:rPr>
                <w:del w:id="7377" w:author="Greg Clendenning" w:date="2024-04-16T16:42:00Z"/>
                <w:rFonts w:cs="Arial"/>
                <w:b/>
                <w:szCs w:val="18"/>
              </w:rPr>
            </w:pPr>
            <w:del w:id="7378" w:author="Greg Clendenning" w:date="2024-04-16T16:42:00Z">
              <w:r w:rsidRPr="00BD1ACD">
                <w:rPr>
                  <w:b/>
                </w:rPr>
                <w:delText>A</w:delText>
              </w:r>
            </w:del>
          </w:p>
        </w:tc>
        <w:tc>
          <w:tcPr>
            <w:tcW w:w="1484" w:type="pct"/>
            <w:vAlign w:val="center"/>
          </w:tcPr>
          <w:p w14:paraId="5EABAA86" w14:textId="77777777" w:rsidR="00FA5174" w:rsidRPr="002B79AE" w:rsidRDefault="00FA5174" w:rsidP="00BD2C4C">
            <w:pPr>
              <w:pStyle w:val="TableCell"/>
              <w:spacing w:before="0" w:after="0"/>
              <w:jc w:val="left"/>
              <w:rPr>
                <w:del w:id="7379" w:author="Greg Clendenning" w:date="2024-04-16T16:42:00Z"/>
                <w:rFonts w:cs="Arial"/>
                <w:szCs w:val="18"/>
              </w:rPr>
            </w:pPr>
            <w:del w:id="7380" w:author="Greg Clendenning" w:date="2024-04-16T16:42:00Z">
              <w:r w:rsidRPr="002B79AE">
                <w:rPr>
                  <w:rFonts w:cs="Arial"/>
                  <w:szCs w:val="18"/>
                </w:rPr>
                <w:delText>Binghamton,</w:delText>
              </w:r>
              <w:r>
                <w:rPr>
                  <w:rFonts w:cs="Arial"/>
                  <w:szCs w:val="18"/>
                </w:rPr>
                <w:delText xml:space="preserve"> </w:delText>
              </w:r>
              <w:r w:rsidRPr="002B79AE">
                <w:rPr>
                  <w:rFonts w:cs="Arial"/>
                  <w:szCs w:val="18"/>
                </w:rPr>
                <w:delText>NY</w:delText>
              </w:r>
            </w:del>
          </w:p>
        </w:tc>
        <w:tc>
          <w:tcPr>
            <w:tcW w:w="1330" w:type="pct"/>
            <w:vAlign w:val="bottom"/>
          </w:tcPr>
          <w:p w14:paraId="7AB9AE1E" w14:textId="77777777" w:rsidR="00FA5174" w:rsidRPr="002B79AE" w:rsidRDefault="00FA5174" w:rsidP="00BD2C4C">
            <w:pPr>
              <w:pStyle w:val="TableCell"/>
              <w:spacing w:before="0" w:after="0"/>
              <w:jc w:val="center"/>
              <w:rPr>
                <w:del w:id="7381" w:author="Greg Clendenning" w:date="2024-04-16T16:42:00Z"/>
                <w:rFonts w:cs="Arial"/>
                <w:color w:val="000000"/>
                <w:szCs w:val="18"/>
              </w:rPr>
            </w:pPr>
            <w:del w:id="7382" w:author="Greg Clendenning" w:date="2024-04-16T16:42:00Z">
              <w:r w:rsidRPr="002B79AE">
                <w:rPr>
                  <w:rFonts w:cs="Arial"/>
                  <w:color w:val="000000"/>
                </w:rPr>
                <w:delText>7</w:delText>
              </w:r>
              <w:r>
                <w:rPr>
                  <w:rFonts w:cs="Arial"/>
                  <w:color w:val="000000"/>
                </w:rPr>
                <w:delText>8.8</w:delText>
              </w:r>
            </w:del>
          </w:p>
        </w:tc>
        <w:tc>
          <w:tcPr>
            <w:tcW w:w="1406" w:type="pct"/>
            <w:vAlign w:val="bottom"/>
          </w:tcPr>
          <w:p w14:paraId="4059B421" w14:textId="77777777" w:rsidR="00FA5174" w:rsidRPr="002B79AE" w:rsidRDefault="00FA5174" w:rsidP="00BD2C4C">
            <w:pPr>
              <w:pStyle w:val="TableCell"/>
              <w:spacing w:before="0" w:after="0"/>
              <w:jc w:val="center"/>
              <w:rPr>
                <w:del w:id="7383" w:author="Greg Clendenning" w:date="2024-04-16T16:42:00Z"/>
                <w:rFonts w:cs="Arial"/>
                <w:color w:val="000000"/>
                <w:szCs w:val="18"/>
              </w:rPr>
            </w:pPr>
            <w:del w:id="7384" w:author="Greg Clendenning" w:date="2024-04-16T16:42:00Z">
              <w:r w:rsidRPr="002B79AE">
                <w:rPr>
                  <w:rFonts w:cs="Arial"/>
                  <w:color w:val="000000"/>
                </w:rPr>
                <w:delText>0.203</w:delText>
              </w:r>
            </w:del>
          </w:p>
        </w:tc>
      </w:tr>
      <w:tr w:rsidR="00FA5174" w14:paraId="76FB9B96" w14:textId="77777777" w:rsidTr="00BD2C4C">
        <w:trPr>
          <w:trHeight w:val="288"/>
          <w:del w:id="7385" w:author="Greg Clendenning" w:date="2024-04-16T16:42:00Z"/>
        </w:trPr>
        <w:tc>
          <w:tcPr>
            <w:tcW w:w="781" w:type="pct"/>
            <w:shd w:val="clear" w:color="auto" w:fill="BFBFBF" w:themeFill="background1" w:themeFillShade="BF"/>
            <w:vAlign w:val="center"/>
          </w:tcPr>
          <w:p w14:paraId="1DD04F74" w14:textId="77777777" w:rsidR="00FA5174" w:rsidRPr="00BD1ACD" w:rsidRDefault="00FA5174" w:rsidP="00BD2C4C">
            <w:pPr>
              <w:pStyle w:val="TableCell"/>
              <w:spacing w:before="0" w:after="0"/>
              <w:jc w:val="center"/>
              <w:rPr>
                <w:del w:id="7386" w:author="Greg Clendenning" w:date="2024-04-16T16:42:00Z"/>
                <w:rFonts w:cs="Arial"/>
                <w:b/>
                <w:szCs w:val="18"/>
              </w:rPr>
            </w:pPr>
            <w:del w:id="7387" w:author="Greg Clendenning" w:date="2024-04-16T16:42:00Z">
              <w:r w:rsidRPr="00BD1ACD">
                <w:rPr>
                  <w:b/>
                </w:rPr>
                <w:delText>G</w:delText>
              </w:r>
            </w:del>
          </w:p>
        </w:tc>
        <w:tc>
          <w:tcPr>
            <w:tcW w:w="1484" w:type="pct"/>
            <w:vAlign w:val="center"/>
          </w:tcPr>
          <w:p w14:paraId="5B84D641" w14:textId="77777777" w:rsidR="00FA5174" w:rsidRPr="002B79AE" w:rsidRDefault="00FA5174" w:rsidP="00BD2C4C">
            <w:pPr>
              <w:pStyle w:val="TableCell"/>
              <w:spacing w:before="0" w:after="0"/>
              <w:jc w:val="left"/>
              <w:rPr>
                <w:del w:id="7388" w:author="Greg Clendenning" w:date="2024-04-16T16:42:00Z"/>
                <w:rFonts w:cs="Arial"/>
                <w:szCs w:val="18"/>
              </w:rPr>
            </w:pPr>
            <w:del w:id="7389" w:author="Greg Clendenning" w:date="2024-04-16T16:42:00Z">
              <w:r w:rsidRPr="002B79AE">
                <w:rPr>
                  <w:rFonts w:cs="Arial"/>
                  <w:szCs w:val="18"/>
                </w:rPr>
                <w:delText>Bradford</w:delText>
              </w:r>
            </w:del>
          </w:p>
        </w:tc>
        <w:tc>
          <w:tcPr>
            <w:tcW w:w="1330" w:type="pct"/>
            <w:vAlign w:val="center"/>
          </w:tcPr>
          <w:p w14:paraId="121C4F89" w14:textId="77777777" w:rsidR="00FA5174" w:rsidRPr="00E54BA2" w:rsidRDefault="00FA5174" w:rsidP="00BD2C4C">
            <w:pPr>
              <w:pStyle w:val="TableCell"/>
              <w:spacing w:before="0" w:after="0"/>
              <w:jc w:val="center"/>
              <w:rPr>
                <w:del w:id="7390" w:author="Greg Clendenning" w:date="2024-04-16T16:42:00Z"/>
              </w:rPr>
            </w:pPr>
            <w:del w:id="7391" w:author="Greg Clendenning" w:date="2024-04-16T16:42:00Z">
              <w:r w:rsidRPr="00E54BA2">
                <w:delText>49.0</w:delText>
              </w:r>
            </w:del>
          </w:p>
        </w:tc>
        <w:tc>
          <w:tcPr>
            <w:tcW w:w="1406" w:type="pct"/>
            <w:vAlign w:val="bottom"/>
          </w:tcPr>
          <w:p w14:paraId="6323FF07" w14:textId="77777777" w:rsidR="00FA5174" w:rsidRPr="002B79AE" w:rsidRDefault="00FA5174" w:rsidP="00BD2C4C">
            <w:pPr>
              <w:pStyle w:val="TableCell"/>
              <w:spacing w:before="0" w:after="0"/>
              <w:jc w:val="center"/>
              <w:rPr>
                <w:del w:id="7392" w:author="Greg Clendenning" w:date="2024-04-16T16:42:00Z"/>
                <w:rFonts w:cs="Arial"/>
                <w:color w:val="000000"/>
                <w:szCs w:val="18"/>
              </w:rPr>
            </w:pPr>
            <w:del w:id="7393" w:author="Greg Clendenning" w:date="2024-04-16T16:42:00Z">
              <w:r w:rsidRPr="002B79AE">
                <w:rPr>
                  <w:rFonts w:cs="Arial"/>
                  <w:color w:val="000000"/>
                </w:rPr>
                <w:delText>0.167</w:delText>
              </w:r>
            </w:del>
          </w:p>
        </w:tc>
      </w:tr>
      <w:tr w:rsidR="00FA5174" w14:paraId="3C17EF33" w14:textId="77777777" w:rsidTr="00BD2C4C">
        <w:trPr>
          <w:trHeight w:val="288"/>
          <w:del w:id="7394" w:author="Greg Clendenning" w:date="2024-04-16T16:42:00Z"/>
        </w:trPr>
        <w:tc>
          <w:tcPr>
            <w:tcW w:w="781" w:type="pct"/>
            <w:shd w:val="clear" w:color="auto" w:fill="BFBFBF" w:themeFill="background1" w:themeFillShade="BF"/>
            <w:vAlign w:val="center"/>
          </w:tcPr>
          <w:p w14:paraId="2D8CC6D9" w14:textId="77777777" w:rsidR="00FA5174" w:rsidRPr="00BD1ACD" w:rsidRDefault="00FA5174" w:rsidP="00BD2C4C">
            <w:pPr>
              <w:pStyle w:val="TableCell"/>
              <w:spacing w:before="0" w:after="0"/>
              <w:jc w:val="center"/>
              <w:rPr>
                <w:del w:id="7395" w:author="Greg Clendenning" w:date="2024-04-16T16:42:00Z"/>
                <w:rFonts w:cs="Arial"/>
                <w:b/>
                <w:szCs w:val="18"/>
              </w:rPr>
            </w:pPr>
            <w:del w:id="7396" w:author="Greg Clendenning" w:date="2024-04-16T16:42:00Z">
              <w:r w:rsidRPr="00BD1ACD">
                <w:rPr>
                  <w:b/>
                </w:rPr>
                <w:delText>I</w:delText>
              </w:r>
            </w:del>
          </w:p>
        </w:tc>
        <w:tc>
          <w:tcPr>
            <w:tcW w:w="1484" w:type="pct"/>
            <w:vAlign w:val="center"/>
          </w:tcPr>
          <w:p w14:paraId="0CB54854" w14:textId="77777777" w:rsidR="00FA5174" w:rsidRPr="002B79AE" w:rsidRDefault="00FA5174" w:rsidP="00BD2C4C">
            <w:pPr>
              <w:pStyle w:val="TableCell"/>
              <w:spacing w:before="0" w:after="0"/>
              <w:jc w:val="left"/>
              <w:rPr>
                <w:del w:id="7397" w:author="Greg Clendenning" w:date="2024-04-16T16:42:00Z"/>
                <w:rFonts w:cs="Arial"/>
                <w:szCs w:val="18"/>
              </w:rPr>
            </w:pPr>
            <w:del w:id="7398" w:author="Greg Clendenning" w:date="2024-04-16T16:42:00Z">
              <w:r w:rsidRPr="002B79AE">
                <w:rPr>
                  <w:rFonts w:cs="Arial"/>
                  <w:szCs w:val="18"/>
                </w:rPr>
                <w:delText>Erie</w:delText>
              </w:r>
            </w:del>
          </w:p>
        </w:tc>
        <w:tc>
          <w:tcPr>
            <w:tcW w:w="1330" w:type="pct"/>
            <w:vAlign w:val="center"/>
          </w:tcPr>
          <w:p w14:paraId="21A47BA9" w14:textId="77777777" w:rsidR="00FA5174" w:rsidRPr="002B79AE" w:rsidRDefault="00FA5174" w:rsidP="00BD2C4C">
            <w:pPr>
              <w:pStyle w:val="TableCell"/>
              <w:spacing w:before="0" w:after="0"/>
              <w:jc w:val="center"/>
              <w:rPr>
                <w:del w:id="7399" w:author="Greg Clendenning" w:date="2024-04-16T16:42:00Z"/>
                <w:rFonts w:cs="Arial"/>
                <w:color w:val="000000"/>
                <w:szCs w:val="18"/>
              </w:rPr>
            </w:pPr>
            <w:del w:id="7400" w:author="Greg Clendenning" w:date="2024-04-16T16:42:00Z">
              <w:r>
                <w:delText>111.0</w:delText>
              </w:r>
            </w:del>
          </w:p>
        </w:tc>
        <w:tc>
          <w:tcPr>
            <w:tcW w:w="1406" w:type="pct"/>
            <w:vAlign w:val="bottom"/>
          </w:tcPr>
          <w:p w14:paraId="3E28BE43" w14:textId="77777777" w:rsidR="00FA5174" w:rsidRPr="002B79AE" w:rsidRDefault="00FA5174" w:rsidP="00BD2C4C">
            <w:pPr>
              <w:pStyle w:val="TableCell"/>
              <w:spacing w:before="0" w:after="0"/>
              <w:jc w:val="center"/>
              <w:rPr>
                <w:del w:id="7401" w:author="Greg Clendenning" w:date="2024-04-16T16:42:00Z"/>
                <w:rFonts w:cs="Arial"/>
                <w:color w:val="000000"/>
                <w:szCs w:val="18"/>
              </w:rPr>
            </w:pPr>
            <w:del w:id="7402" w:author="Greg Clendenning" w:date="2024-04-16T16:42:00Z">
              <w:r w:rsidRPr="002B79AE">
                <w:rPr>
                  <w:rFonts w:cs="Arial"/>
                  <w:color w:val="000000"/>
                </w:rPr>
                <w:delText>0.203</w:delText>
              </w:r>
            </w:del>
          </w:p>
        </w:tc>
      </w:tr>
      <w:tr w:rsidR="00FA5174" w14:paraId="5B810C52" w14:textId="77777777" w:rsidTr="00BD2C4C">
        <w:trPr>
          <w:trHeight w:val="288"/>
          <w:del w:id="7403" w:author="Greg Clendenning" w:date="2024-04-16T16:42:00Z"/>
        </w:trPr>
        <w:tc>
          <w:tcPr>
            <w:tcW w:w="781" w:type="pct"/>
            <w:shd w:val="clear" w:color="auto" w:fill="BFBFBF" w:themeFill="background1" w:themeFillShade="BF"/>
            <w:vAlign w:val="center"/>
          </w:tcPr>
          <w:p w14:paraId="7D404FB7" w14:textId="77777777" w:rsidR="00FA5174" w:rsidRPr="00BD1ACD" w:rsidRDefault="00FA5174" w:rsidP="00BD2C4C">
            <w:pPr>
              <w:pStyle w:val="TableCell"/>
              <w:spacing w:before="0" w:after="0"/>
              <w:jc w:val="center"/>
              <w:rPr>
                <w:del w:id="7404" w:author="Greg Clendenning" w:date="2024-04-16T16:42:00Z"/>
                <w:rFonts w:cs="Arial"/>
                <w:b/>
                <w:szCs w:val="18"/>
              </w:rPr>
            </w:pPr>
            <w:del w:id="7405" w:author="Greg Clendenning" w:date="2024-04-16T16:42:00Z">
              <w:r w:rsidRPr="00BD1ACD">
                <w:rPr>
                  <w:b/>
                </w:rPr>
                <w:delText>E</w:delText>
              </w:r>
            </w:del>
          </w:p>
        </w:tc>
        <w:tc>
          <w:tcPr>
            <w:tcW w:w="1484" w:type="pct"/>
            <w:vAlign w:val="center"/>
          </w:tcPr>
          <w:p w14:paraId="273F17AB" w14:textId="77777777" w:rsidR="00FA5174" w:rsidRPr="002B79AE" w:rsidRDefault="00FA5174" w:rsidP="00BD2C4C">
            <w:pPr>
              <w:pStyle w:val="TableCell"/>
              <w:spacing w:before="0" w:after="0"/>
              <w:jc w:val="left"/>
              <w:rPr>
                <w:del w:id="7406" w:author="Greg Clendenning" w:date="2024-04-16T16:42:00Z"/>
                <w:rFonts w:cs="Arial"/>
                <w:szCs w:val="18"/>
              </w:rPr>
            </w:pPr>
            <w:del w:id="7407" w:author="Greg Clendenning" w:date="2024-04-16T16:42:00Z">
              <w:r w:rsidRPr="002B79AE">
                <w:rPr>
                  <w:rFonts w:cs="Arial"/>
                  <w:szCs w:val="18"/>
                </w:rPr>
                <w:delText>Harrisburg</w:delText>
              </w:r>
            </w:del>
          </w:p>
        </w:tc>
        <w:tc>
          <w:tcPr>
            <w:tcW w:w="1330" w:type="pct"/>
            <w:vAlign w:val="center"/>
          </w:tcPr>
          <w:p w14:paraId="3A7BBC16" w14:textId="77777777" w:rsidR="00FA5174" w:rsidRPr="002B79AE" w:rsidRDefault="00FA5174" w:rsidP="00BD2C4C">
            <w:pPr>
              <w:pStyle w:val="TableCell"/>
              <w:spacing w:before="0" w:after="0"/>
              <w:jc w:val="center"/>
              <w:rPr>
                <w:del w:id="7408" w:author="Greg Clendenning" w:date="2024-04-16T16:42:00Z"/>
                <w:rFonts w:cs="Arial"/>
                <w:color w:val="000000"/>
                <w:szCs w:val="18"/>
              </w:rPr>
            </w:pPr>
            <w:del w:id="7409" w:author="Greg Clendenning" w:date="2024-04-16T16:42:00Z">
              <w:r>
                <w:delText>173.7</w:delText>
              </w:r>
            </w:del>
          </w:p>
        </w:tc>
        <w:tc>
          <w:tcPr>
            <w:tcW w:w="1406" w:type="pct"/>
            <w:vAlign w:val="bottom"/>
          </w:tcPr>
          <w:p w14:paraId="37EB5DFA" w14:textId="77777777" w:rsidR="00FA5174" w:rsidRPr="002B79AE" w:rsidRDefault="00FA5174" w:rsidP="00BD2C4C">
            <w:pPr>
              <w:pStyle w:val="TableCell"/>
              <w:spacing w:before="0" w:after="0"/>
              <w:jc w:val="center"/>
              <w:rPr>
                <w:del w:id="7410" w:author="Greg Clendenning" w:date="2024-04-16T16:42:00Z"/>
                <w:rFonts w:cs="Arial"/>
                <w:color w:val="000000"/>
                <w:szCs w:val="18"/>
              </w:rPr>
            </w:pPr>
            <w:del w:id="7411" w:author="Greg Clendenning" w:date="2024-04-16T16:42:00Z">
              <w:r w:rsidRPr="002B79AE">
                <w:rPr>
                  <w:rFonts w:cs="Arial"/>
                  <w:color w:val="000000"/>
                </w:rPr>
                <w:delText>0.345</w:delText>
              </w:r>
            </w:del>
          </w:p>
        </w:tc>
      </w:tr>
      <w:tr w:rsidR="00FA5174" w14:paraId="67341954" w14:textId="77777777" w:rsidTr="00BD2C4C">
        <w:trPr>
          <w:trHeight w:val="288"/>
          <w:del w:id="7412" w:author="Greg Clendenning" w:date="2024-04-16T16:42:00Z"/>
        </w:trPr>
        <w:tc>
          <w:tcPr>
            <w:tcW w:w="781" w:type="pct"/>
            <w:shd w:val="clear" w:color="auto" w:fill="BFBFBF" w:themeFill="background1" w:themeFillShade="BF"/>
            <w:vAlign w:val="center"/>
          </w:tcPr>
          <w:p w14:paraId="00C29117" w14:textId="77777777" w:rsidR="00FA5174" w:rsidRPr="00BD1ACD" w:rsidRDefault="00FA5174" w:rsidP="00BD2C4C">
            <w:pPr>
              <w:pStyle w:val="TableCell"/>
              <w:spacing w:before="0" w:after="0"/>
              <w:jc w:val="center"/>
              <w:rPr>
                <w:del w:id="7413" w:author="Greg Clendenning" w:date="2024-04-16T16:42:00Z"/>
                <w:rFonts w:cs="Arial"/>
                <w:b/>
                <w:szCs w:val="18"/>
              </w:rPr>
            </w:pPr>
            <w:del w:id="7414" w:author="Greg Clendenning" w:date="2024-04-16T16:42:00Z">
              <w:r w:rsidRPr="00BD1ACD">
                <w:rPr>
                  <w:b/>
                </w:rPr>
                <w:delText>D</w:delText>
              </w:r>
            </w:del>
          </w:p>
        </w:tc>
        <w:tc>
          <w:tcPr>
            <w:tcW w:w="1484" w:type="pct"/>
            <w:vAlign w:val="center"/>
          </w:tcPr>
          <w:p w14:paraId="4344D707" w14:textId="77777777" w:rsidR="00FA5174" w:rsidRPr="002B79AE" w:rsidRDefault="00FA5174" w:rsidP="00BD2C4C">
            <w:pPr>
              <w:pStyle w:val="TableCell"/>
              <w:spacing w:before="0" w:after="0"/>
              <w:jc w:val="left"/>
              <w:rPr>
                <w:del w:id="7415" w:author="Greg Clendenning" w:date="2024-04-16T16:42:00Z"/>
                <w:rFonts w:cs="Arial"/>
                <w:szCs w:val="18"/>
              </w:rPr>
            </w:pPr>
            <w:del w:id="7416" w:author="Greg Clendenning" w:date="2024-04-16T16:42:00Z">
              <w:r w:rsidRPr="002B79AE">
                <w:rPr>
                  <w:rFonts w:cs="Arial"/>
                  <w:szCs w:val="18"/>
                </w:rPr>
                <w:delText>Philadelphia</w:delText>
              </w:r>
            </w:del>
          </w:p>
        </w:tc>
        <w:tc>
          <w:tcPr>
            <w:tcW w:w="1330" w:type="pct"/>
            <w:vAlign w:val="center"/>
          </w:tcPr>
          <w:p w14:paraId="42F9FFCF" w14:textId="77777777" w:rsidR="00FA5174" w:rsidRPr="002B79AE" w:rsidRDefault="00FA5174" w:rsidP="00BD2C4C">
            <w:pPr>
              <w:pStyle w:val="TableCell"/>
              <w:spacing w:before="0" w:after="0"/>
              <w:jc w:val="center"/>
              <w:rPr>
                <w:del w:id="7417" w:author="Greg Clendenning" w:date="2024-04-16T16:42:00Z"/>
                <w:rFonts w:cs="Arial"/>
                <w:color w:val="000000"/>
                <w:szCs w:val="18"/>
              </w:rPr>
            </w:pPr>
            <w:del w:id="7418" w:author="Greg Clendenning" w:date="2024-04-16T16:42:00Z">
              <w:r>
                <w:delText>185.2</w:delText>
              </w:r>
            </w:del>
          </w:p>
        </w:tc>
        <w:tc>
          <w:tcPr>
            <w:tcW w:w="1406" w:type="pct"/>
            <w:vAlign w:val="bottom"/>
          </w:tcPr>
          <w:p w14:paraId="0BD78C75" w14:textId="77777777" w:rsidR="00FA5174" w:rsidRPr="002B79AE" w:rsidRDefault="00FA5174" w:rsidP="00BD2C4C">
            <w:pPr>
              <w:pStyle w:val="TableCell"/>
              <w:spacing w:before="0" w:after="0"/>
              <w:jc w:val="center"/>
              <w:rPr>
                <w:del w:id="7419" w:author="Greg Clendenning" w:date="2024-04-16T16:42:00Z"/>
                <w:rFonts w:cs="Arial"/>
                <w:color w:val="000000"/>
                <w:szCs w:val="18"/>
              </w:rPr>
            </w:pPr>
            <w:del w:id="7420" w:author="Greg Clendenning" w:date="2024-04-16T16:42:00Z">
              <w:r w:rsidRPr="002B79AE">
                <w:rPr>
                  <w:rFonts w:cs="Arial"/>
                  <w:color w:val="000000"/>
                </w:rPr>
                <w:delText>0.324</w:delText>
              </w:r>
            </w:del>
          </w:p>
        </w:tc>
      </w:tr>
      <w:tr w:rsidR="00FA5174" w14:paraId="48FD30B1" w14:textId="77777777" w:rsidTr="00BD2C4C">
        <w:trPr>
          <w:trHeight w:val="288"/>
          <w:del w:id="7421" w:author="Greg Clendenning" w:date="2024-04-16T16:42:00Z"/>
        </w:trPr>
        <w:tc>
          <w:tcPr>
            <w:tcW w:w="781" w:type="pct"/>
            <w:shd w:val="clear" w:color="auto" w:fill="BFBFBF" w:themeFill="background1" w:themeFillShade="BF"/>
            <w:vAlign w:val="center"/>
          </w:tcPr>
          <w:p w14:paraId="54BC8787" w14:textId="77777777" w:rsidR="00FA5174" w:rsidRPr="00BD1ACD" w:rsidRDefault="00FA5174" w:rsidP="00BD2C4C">
            <w:pPr>
              <w:pStyle w:val="TableCell"/>
              <w:spacing w:before="0" w:after="0"/>
              <w:jc w:val="center"/>
              <w:rPr>
                <w:del w:id="7422" w:author="Greg Clendenning" w:date="2024-04-16T16:42:00Z"/>
                <w:rFonts w:cs="Arial"/>
                <w:b/>
                <w:szCs w:val="18"/>
              </w:rPr>
            </w:pPr>
            <w:del w:id="7423" w:author="Greg Clendenning" w:date="2024-04-16T16:42:00Z">
              <w:r w:rsidRPr="00BD1ACD">
                <w:rPr>
                  <w:b/>
                </w:rPr>
                <w:delText>H</w:delText>
              </w:r>
            </w:del>
          </w:p>
        </w:tc>
        <w:tc>
          <w:tcPr>
            <w:tcW w:w="1484" w:type="pct"/>
            <w:vAlign w:val="center"/>
          </w:tcPr>
          <w:p w14:paraId="5FA821FA" w14:textId="77777777" w:rsidR="00FA5174" w:rsidRPr="002B79AE" w:rsidRDefault="00FA5174" w:rsidP="00BD2C4C">
            <w:pPr>
              <w:pStyle w:val="TableCell"/>
              <w:spacing w:before="0" w:after="0"/>
              <w:jc w:val="left"/>
              <w:rPr>
                <w:del w:id="7424" w:author="Greg Clendenning" w:date="2024-04-16T16:42:00Z"/>
                <w:rFonts w:cs="Arial"/>
                <w:szCs w:val="18"/>
              </w:rPr>
            </w:pPr>
            <w:del w:id="7425" w:author="Greg Clendenning" w:date="2024-04-16T16:42:00Z">
              <w:r w:rsidRPr="002B79AE">
                <w:rPr>
                  <w:rFonts w:cs="Arial"/>
                  <w:szCs w:val="18"/>
                </w:rPr>
                <w:delText>Pittsburgh</w:delText>
              </w:r>
            </w:del>
          </w:p>
        </w:tc>
        <w:tc>
          <w:tcPr>
            <w:tcW w:w="1330" w:type="pct"/>
            <w:vAlign w:val="center"/>
          </w:tcPr>
          <w:p w14:paraId="502C6F27" w14:textId="77777777" w:rsidR="00FA5174" w:rsidRPr="002B79AE" w:rsidRDefault="00FA5174" w:rsidP="00BD2C4C">
            <w:pPr>
              <w:pStyle w:val="TableCell"/>
              <w:spacing w:before="0" w:after="0"/>
              <w:jc w:val="center"/>
              <w:rPr>
                <w:del w:id="7426" w:author="Greg Clendenning" w:date="2024-04-16T16:42:00Z"/>
                <w:rFonts w:cs="Arial"/>
                <w:color w:val="000000"/>
                <w:szCs w:val="18"/>
              </w:rPr>
            </w:pPr>
            <w:del w:id="7427" w:author="Greg Clendenning" w:date="2024-04-16T16:42:00Z">
              <w:r>
                <w:delText>129.3</w:delText>
              </w:r>
            </w:del>
          </w:p>
        </w:tc>
        <w:tc>
          <w:tcPr>
            <w:tcW w:w="1406" w:type="pct"/>
            <w:vAlign w:val="bottom"/>
          </w:tcPr>
          <w:p w14:paraId="53B10442" w14:textId="77777777" w:rsidR="00FA5174" w:rsidRPr="002B79AE" w:rsidRDefault="00FA5174" w:rsidP="00BD2C4C">
            <w:pPr>
              <w:pStyle w:val="TableCell"/>
              <w:spacing w:before="0" w:after="0"/>
              <w:jc w:val="center"/>
              <w:rPr>
                <w:del w:id="7428" w:author="Greg Clendenning" w:date="2024-04-16T16:42:00Z"/>
                <w:rFonts w:cs="Arial"/>
                <w:color w:val="000000"/>
                <w:szCs w:val="18"/>
              </w:rPr>
            </w:pPr>
            <w:del w:id="7429" w:author="Greg Clendenning" w:date="2024-04-16T16:42:00Z">
              <w:r w:rsidRPr="002B79AE">
                <w:rPr>
                  <w:rFonts w:cs="Arial"/>
                  <w:color w:val="000000"/>
                </w:rPr>
                <w:delText>0.282</w:delText>
              </w:r>
            </w:del>
          </w:p>
        </w:tc>
      </w:tr>
      <w:tr w:rsidR="00FA5174" w14:paraId="0F68A3E6" w14:textId="77777777" w:rsidTr="00BD2C4C">
        <w:trPr>
          <w:trHeight w:val="288"/>
          <w:del w:id="7430" w:author="Greg Clendenning" w:date="2024-04-16T16:42:00Z"/>
        </w:trPr>
        <w:tc>
          <w:tcPr>
            <w:tcW w:w="781" w:type="pct"/>
            <w:shd w:val="clear" w:color="auto" w:fill="BFBFBF" w:themeFill="background1" w:themeFillShade="BF"/>
            <w:vAlign w:val="center"/>
          </w:tcPr>
          <w:p w14:paraId="3441D28A" w14:textId="77777777" w:rsidR="00FA5174" w:rsidRPr="00BD1ACD" w:rsidRDefault="00FA5174" w:rsidP="00BD2C4C">
            <w:pPr>
              <w:pStyle w:val="TableCell"/>
              <w:spacing w:before="0" w:after="0"/>
              <w:jc w:val="center"/>
              <w:rPr>
                <w:del w:id="7431" w:author="Greg Clendenning" w:date="2024-04-16T16:42:00Z"/>
                <w:rFonts w:cs="Arial"/>
                <w:b/>
                <w:szCs w:val="18"/>
              </w:rPr>
            </w:pPr>
            <w:del w:id="7432" w:author="Greg Clendenning" w:date="2024-04-16T16:42:00Z">
              <w:r w:rsidRPr="00BD1ACD">
                <w:rPr>
                  <w:b/>
                </w:rPr>
                <w:delText>B</w:delText>
              </w:r>
            </w:del>
          </w:p>
        </w:tc>
        <w:tc>
          <w:tcPr>
            <w:tcW w:w="1484" w:type="pct"/>
            <w:vAlign w:val="center"/>
          </w:tcPr>
          <w:p w14:paraId="5C36C29C" w14:textId="77777777" w:rsidR="00FA5174" w:rsidRPr="002B79AE" w:rsidRDefault="00FA5174" w:rsidP="00BD2C4C">
            <w:pPr>
              <w:pStyle w:val="TableCell"/>
              <w:spacing w:before="0" w:after="0"/>
              <w:jc w:val="left"/>
              <w:rPr>
                <w:del w:id="7433" w:author="Greg Clendenning" w:date="2024-04-16T16:42:00Z"/>
                <w:rFonts w:cs="Arial"/>
                <w:szCs w:val="18"/>
              </w:rPr>
            </w:pPr>
            <w:del w:id="7434" w:author="Greg Clendenning" w:date="2024-04-16T16:42:00Z">
              <w:r w:rsidRPr="002B79AE">
                <w:rPr>
                  <w:rFonts w:cs="Arial"/>
                  <w:szCs w:val="18"/>
                </w:rPr>
                <w:delText>Scranton</w:delText>
              </w:r>
            </w:del>
          </w:p>
        </w:tc>
        <w:tc>
          <w:tcPr>
            <w:tcW w:w="1330" w:type="pct"/>
            <w:vAlign w:val="center"/>
          </w:tcPr>
          <w:p w14:paraId="3BD4C9A4" w14:textId="77777777" w:rsidR="00FA5174" w:rsidRPr="002B79AE" w:rsidRDefault="00FA5174" w:rsidP="00BD2C4C">
            <w:pPr>
              <w:pStyle w:val="TableCell"/>
              <w:spacing w:before="0" w:after="0"/>
              <w:jc w:val="center"/>
              <w:rPr>
                <w:del w:id="7435" w:author="Greg Clendenning" w:date="2024-04-16T16:42:00Z"/>
                <w:rFonts w:cs="Arial"/>
                <w:color w:val="000000"/>
                <w:szCs w:val="18"/>
              </w:rPr>
            </w:pPr>
            <w:del w:id="7436" w:author="Greg Clendenning" w:date="2024-04-16T16:42:00Z">
              <w:r>
                <w:delText>112.5</w:delText>
              </w:r>
            </w:del>
          </w:p>
        </w:tc>
        <w:tc>
          <w:tcPr>
            <w:tcW w:w="1406" w:type="pct"/>
            <w:vAlign w:val="bottom"/>
          </w:tcPr>
          <w:p w14:paraId="6D4872CA" w14:textId="77777777" w:rsidR="00FA5174" w:rsidRPr="002B79AE" w:rsidRDefault="00FA5174" w:rsidP="00BD2C4C">
            <w:pPr>
              <w:pStyle w:val="TableCell"/>
              <w:spacing w:before="0" w:after="0"/>
              <w:jc w:val="center"/>
              <w:rPr>
                <w:del w:id="7437" w:author="Greg Clendenning" w:date="2024-04-16T16:42:00Z"/>
                <w:rFonts w:cs="Arial"/>
                <w:color w:val="000000"/>
                <w:szCs w:val="18"/>
              </w:rPr>
            </w:pPr>
            <w:del w:id="7438" w:author="Greg Clendenning" w:date="2024-04-16T16:42:00Z">
              <w:r w:rsidRPr="002B79AE">
                <w:rPr>
                  <w:rFonts w:cs="Arial"/>
                  <w:color w:val="000000"/>
                </w:rPr>
                <w:delText>0.249</w:delText>
              </w:r>
            </w:del>
          </w:p>
        </w:tc>
      </w:tr>
      <w:tr w:rsidR="00FA5174" w14:paraId="587F9CB5" w14:textId="77777777" w:rsidTr="00BD2C4C">
        <w:trPr>
          <w:trHeight w:val="288"/>
          <w:del w:id="7439" w:author="Greg Clendenning" w:date="2024-04-16T16:42:00Z"/>
        </w:trPr>
        <w:tc>
          <w:tcPr>
            <w:tcW w:w="781" w:type="pct"/>
            <w:shd w:val="clear" w:color="auto" w:fill="BFBFBF" w:themeFill="background1" w:themeFillShade="BF"/>
            <w:vAlign w:val="center"/>
          </w:tcPr>
          <w:p w14:paraId="3C64736A" w14:textId="77777777" w:rsidR="00FA5174" w:rsidRPr="00BD1ACD" w:rsidRDefault="00FA5174" w:rsidP="00BD2C4C">
            <w:pPr>
              <w:pStyle w:val="TableCell"/>
              <w:spacing w:before="0" w:after="0"/>
              <w:jc w:val="center"/>
              <w:rPr>
                <w:del w:id="7440" w:author="Greg Clendenning" w:date="2024-04-16T16:42:00Z"/>
                <w:rFonts w:cs="Arial"/>
                <w:b/>
                <w:szCs w:val="18"/>
              </w:rPr>
            </w:pPr>
            <w:del w:id="7441" w:author="Greg Clendenning" w:date="2024-04-16T16:42:00Z">
              <w:r w:rsidRPr="00BD1ACD">
                <w:rPr>
                  <w:b/>
                </w:rPr>
                <w:delText>F</w:delText>
              </w:r>
            </w:del>
          </w:p>
        </w:tc>
        <w:tc>
          <w:tcPr>
            <w:tcW w:w="1484" w:type="pct"/>
            <w:vAlign w:val="center"/>
          </w:tcPr>
          <w:p w14:paraId="74AC8092" w14:textId="77777777" w:rsidR="00FA5174" w:rsidRPr="002B79AE" w:rsidRDefault="00FA5174" w:rsidP="00BD2C4C">
            <w:pPr>
              <w:pStyle w:val="TableCell"/>
              <w:spacing w:before="0" w:after="0"/>
              <w:jc w:val="left"/>
              <w:rPr>
                <w:del w:id="7442" w:author="Greg Clendenning" w:date="2024-04-16T16:42:00Z"/>
                <w:rFonts w:cs="Arial"/>
                <w:szCs w:val="18"/>
              </w:rPr>
            </w:pPr>
            <w:del w:id="7443" w:author="Greg Clendenning" w:date="2024-04-16T16:42:00Z">
              <w:r w:rsidRPr="002B79AE">
                <w:rPr>
                  <w:rFonts w:cs="Arial"/>
                  <w:szCs w:val="18"/>
                </w:rPr>
                <w:delText>Williamsport</w:delText>
              </w:r>
            </w:del>
          </w:p>
        </w:tc>
        <w:tc>
          <w:tcPr>
            <w:tcW w:w="1330" w:type="pct"/>
            <w:vAlign w:val="center"/>
          </w:tcPr>
          <w:p w14:paraId="18CD63CB" w14:textId="77777777" w:rsidR="00FA5174" w:rsidRPr="002B79AE" w:rsidRDefault="00FA5174" w:rsidP="00BD2C4C">
            <w:pPr>
              <w:pStyle w:val="TableCell"/>
              <w:spacing w:before="0" w:after="0"/>
              <w:jc w:val="center"/>
              <w:rPr>
                <w:del w:id="7444" w:author="Greg Clendenning" w:date="2024-04-16T16:42:00Z"/>
                <w:rFonts w:cs="Arial"/>
                <w:color w:val="000000"/>
                <w:szCs w:val="18"/>
              </w:rPr>
            </w:pPr>
            <w:del w:id="7445" w:author="Greg Clendenning" w:date="2024-04-16T16:42:00Z">
              <w:r>
                <w:delText>132.4</w:delText>
              </w:r>
            </w:del>
          </w:p>
        </w:tc>
        <w:tc>
          <w:tcPr>
            <w:tcW w:w="1406" w:type="pct"/>
            <w:vAlign w:val="bottom"/>
          </w:tcPr>
          <w:p w14:paraId="1A7A14E0" w14:textId="77777777" w:rsidR="00FA5174" w:rsidRPr="002B79AE" w:rsidRDefault="00FA5174" w:rsidP="00BD2C4C">
            <w:pPr>
              <w:pStyle w:val="TableCell"/>
              <w:spacing w:before="0" w:after="0"/>
              <w:jc w:val="center"/>
              <w:rPr>
                <w:del w:id="7446" w:author="Greg Clendenning" w:date="2024-04-16T16:42:00Z"/>
                <w:rFonts w:cs="Arial"/>
                <w:color w:val="000000"/>
                <w:szCs w:val="18"/>
              </w:rPr>
            </w:pPr>
            <w:del w:id="7447" w:author="Greg Clendenning" w:date="2024-04-16T16:42:00Z">
              <w:r w:rsidRPr="002B79AE">
                <w:rPr>
                  <w:rFonts w:cs="Arial"/>
                  <w:color w:val="000000"/>
                </w:rPr>
                <w:delText>0.299</w:delText>
              </w:r>
            </w:del>
          </w:p>
        </w:tc>
      </w:tr>
    </w:tbl>
    <w:p w14:paraId="7D898F0F" w14:textId="77777777" w:rsidR="007376E1" w:rsidRPr="001570EA" w:rsidRDefault="007376E1">
      <w:pPr>
        <w:rPr>
          <w:moveFrom w:id="7448" w:author="Greg Clendenning" w:date="2024-04-16T16:42:00Z"/>
        </w:rPr>
        <w:pPrChange w:id="7449" w:author="Greg Clendenning" w:date="2024-04-16T16:42:00Z">
          <w:pPr>
            <w:pStyle w:val="SubStyle"/>
          </w:pPr>
        </w:pPrChange>
      </w:pPr>
      <w:moveFromRangeStart w:id="7450" w:author="Greg Clendenning" w:date="2024-04-16T16:42:00Z" w:name="move164178237"/>
    </w:p>
    <w:p w14:paraId="21423D98" w14:textId="77777777" w:rsidR="007376E1" w:rsidRPr="001570EA" w:rsidRDefault="007376E1" w:rsidP="007376E1">
      <w:pPr>
        <w:pStyle w:val="SubStyle"/>
        <w:rPr>
          <w:moveFrom w:id="7451" w:author="Greg Clendenning" w:date="2024-04-16T16:42:00Z"/>
        </w:rPr>
      </w:pPr>
      <w:moveFrom w:id="7452" w:author="Greg Clendenning" w:date="2024-04-16T16:42:00Z">
        <w:r w:rsidRPr="001570EA">
          <w:t>Evaluation Protocols</w:t>
        </w:r>
      </w:moveFrom>
    </w:p>
    <w:p w14:paraId="0541AF89" w14:textId="77777777" w:rsidR="007376E1" w:rsidRPr="001570EA" w:rsidRDefault="007376E1">
      <w:pPr>
        <w:rPr>
          <w:moveFrom w:id="7453" w:author="Greg Clendenning" w:date="2024-04-16T16:42:00Z"/>
        </w:rPr>
        <w:pPrChange w:id="7454" w:author="Greg Clendenning" w:date="2024-04-16T16:42:00Z">
          <w:pPr>
            <w:pStyle w:val="BodyText"/>
            <w:ind w:right="0"/>
          </w:pPr>
        </w:pPrChange>
      </w:pPr>
      <w:moveFrom w:id="7455"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43F7E0E7" w14:textId="77777777" w:rsidR="007376E1" w:rsidRPr="001570EA" w:rsidRDefault="007376E1">
      <w:pPr>
        <w:rPr>
          <w:moveFrom w:id="7456" w:author="Greg Clendenning" w:date="2024-04-16T16:42:00Z"/>
        </w:rPr>
        <w:pPrChange w:id="7457" w:author="Greg Clendenning" w:date="2024-04-16T16:42:00Z">
          <w:pPr>
            <w:pStyle w:val="SubStyle"/>
            <w:pBdr>
              <w:bottom w:val="none" w:sz="0" w:space="0" w:color="auto"/>
            </w:pBdr>
          </w:pPr>
        </w:pPrChange>
      </w:pPr>
    </w:p>
    <w:p w14:paraId="177BD85C" w14:textId="77777777" w:rsidR="007376E1" w:rsidRPr="001570EA" w:rsidRDefault="007376E1" w:rsidP="007376E1">
      <w:pPr>
        <w:pStyle w:val="SubStyle"/>
        <w:rPr>
          <w:moveFrom w:id="7458" w:author="Greg Clendenning" w:date="2024-04-16T16:42:00Z"/>
        </w:rPr>
      </w:pPr>
      <w:moveFrom w:id="7459" w:author="Greg Clendenning" w:date="2024-04-16T16:42:00Z">
        <w:r w:rsidRPr="001570EA">
          <w:t>Sources</w:t>
        </w:r>
      </w:moveFrom>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7376E1" w:rsidRPr="001570EA" w14:paraId="76241D53" w14:textId="77777777">
        <w:trPr>
          <w:trHeight w:val="398"/>
          <w:ins w:id="7460" w:author="Greg Clendenning" w:date="2024-04-16T16:42:00Z"/>
        </w:trPr>
        <w:tc>
          <w:tcPr>
            <w:tcW w:w="2629" w:type="pct"/>
            <w:vMerge w:val="restart"/>
          </w:tcPr>
          <w:moveFromRangeEnd w:id="7450"/>
          <w:p w14:paraId="1A132FAC" w14:textId="32ABA299" w:rsidR="007376E1" w:rsidRPr="001570EA" w:rsidRDefault="007376E1">
            <w:pPr>
              <w:pStyle w:val="FootnoteText"/>
              <w:keepNext/>
              <w:tabs>
                <w:tab w:val="left" w:pos="720"/>
              </w:tabs>
              <w:spacing w:before="60" w:after="60"/>
              <w:jc w:val="left"/>
              <w:rPr>
                <w:ins w:id="7461" w:author="Greg Clendenning" w:date="2024-04-16T16:42:00Z"/>
                <w:szCs w:val="18"/>
              </w:rPr>
            </w:pPr>
            <w:ins w:id="7462" w:author="Greg Clendenning" w:date="2024-04-16T16:42:00Z">
              <w:r w:rsidRPr="001570EA">
                <w:rPr>
                  <w:i/>
                  <w:szCs w:val="18"/>
                </w:rPr>
                <w:t>CAPY</w:t>
              </w:r>
              <w:r w:rsidRPr="001570EA">
                <w:rPr>
                  <w:szCs w:val="18"/>
                </w:rPr>
                <w:t xml:space="preserve"> , </w:t>
              </w:r>
              <w:r w:rsidRPr="001570EA">
                <w:rPr>
                  <w:rFonts w:cs="Arial"/>
                  <w:szCs w:val="18"/>
                </w:rPr>
                <w:t>Rated cooling capacity (size) of the RAC unit.</w:t>
              </w:r>
            </w:ins>
          </w:p>
        </w:tc>
        <w:tc>
          <w:tcPr>
            <w:tcW w:w="674" w:type="pct"/>
            <w:vMerge w:val="restart"/>
            <w:vAlign w:val="center"/>
          </w:tcPr>
          <w:p w14:paraId="6D18992C" w14:textId="77777777" w:rsidR="007376E1" w:rsidRPr="001570EA" w:rsidRDefault="008A402F">
            <w:pPr>
              <w:pStyle w:val="TableCell"/>
              <w:spacing w:before="60" w:after="60"/>
              <w:jc w:val="center"/>
              <w:rPr>
                <w:ins w:id="7463" w:author="Greg Clendenning" w:date="2024-04-16T16:42:00Z"/>
                <w:i/>
                <w:szCs w:val="18"/>
              </w:rPr>
            </w:pPr>
            <m:oMathPara>
              <m:oMath>
                <m:f>
                  <m:fPr>
                    <m:ctrlPr>
                      <w:ins w:id="7464" w:author="Greg Clendenning" w:date="2024-04-16T16:42:00Z">
                        <w:rPr>
                          <w:rFonts w:ascii="Cambria Math" w:hAnsi="Cambria Math"/>
                          <w:i/>
                          <w:szCs w:val="18"/>
                        </w:rPr>
                      </w:ins>
                    </m:ctrlPr>
                  </m:fPr>
                  <m:num>
                    <m:r>
                      <w:ins w:id="7465" w:author="Greg Clendenning" w:date="2024-04-16T16:42:00Z">
                        <w:rPr>
                          <w:rFonts w:ascii="Cambria Math" w:hAnsi="Cambria Math"/>
                          <w:szCs w:val="18"/>
                        </w:rPr>
                        <m:t>kBTU</m:t>
                      </w:ins>
                    </m:r>
                  </m:num>
                  <m:den>
                    <m:r>
                      <w:ins w:id="7466" w:author="Greg Clendenning" w:date="2024-04-16T16:42:00Z">
                        <w:rPr>
                          <w:rFonts w:ascii="Cambria Math" w:hAnsi="Cambria Math"/>
                          <w:szCs w:val="18"/>
                        </w:rPr>
                        <m:t>h</m:t>
                      </w:ins>
                    </m:r>
                  </m:den>
                </m:f>
              </m:oMath>
            </m:oMathPara>
          </w:p>
        </w:tc>
        <w:tc>
          <w:tcPr>
            <w:tcW w:w="1079" w:type="pct"/>
            <w:vAlign w:val="center"/>
          </w:tcPr>
          <w:p w14:paraId="63B915F5" w14:textId="77777777" w:rsidR="007376E1" w:rsidRPr="001570EA" w:rsidRDefault="007376E1">
            <w:pPr>
              <w:pStyle w:val="TableCell"/>
              <w:spacing w:before="60" w:after="60"/>
              <w:jc w:val="center"/>
              <w:rPr>
                <w:ins w:id="7467" w:author="Greg Clendenning" w:date="2024-04-16T16:42:00Z"/>
                <w:szCs w:val="18"/>
              </w:rPr>
            </w:pPr>
            <w:ins w:id="7468" w:author="Greg Clendenning" w:date="2024-04-16T16:42:00Z">
              <w:r w:rsidRPr="001570EA">
                <w:rPr>
                  <w:szCs w:val="18"/>
                </w:rPr>
                <w:t>EDC Data Gathering</w:t>
              </w:r>
            </w:ins>
          </w:p>
        </w:tc>
        <w:tc>
          <w:tcPr>
            <w:tcW w:w="618" w:type="pct"/>
          </w:tcPr>
          <w:p w14:paraId="4E8C4446" w14:textId="77777777" w:rsidR="007376E1" w:rsidRPr="001570EA" w:rsidRDefault="007376E1">
            <w:pPr>
              <w:pStyle w:val="TableCell"/>
              <w:spacing w:before="60" w:after="60"/>
              <w:jc w:val="center"/>
              <w:rPr>
                <w:ins w:id="7469" w:author="Greg Clendenning" w:date="2024-04-16T16:42:00Z"/>
                <w:szCs w:val="18"/>
              </w:rPr>
            </w:pPr>
            <w:ins w:id="7470" w:author="Greg Clendenning" w:date="2024-04-16T16:42:00Z">
              <w:r w:rsidRPr="001570EA">
                <w:rPr>
                  <w:szCs w:val="18"/>
                </w:rPr>
                <w:t>EDC Data Gathering</w:t>
              </w:r>
            </w:ins>
          </w:p>
        </w:tc>
      </w:tr>
      <w:tr w:rsidR="007376E1" w:rsidRPr="001570EA" w14:paraId="0E785C9E" w14:textId="77777777">
        <w:trPr>
          <w:trHeight w:val="397"/>
          <w:ins w:id="7471" w:author="Greg Clendenning" w:date="2024-04-16T16:42:00Z"/>
        </w:trPr>
        <w:tc>
          <w:tcPr>
            <w:tcW w:w="2629" w:type="pct"/>
            <w:vMerge/>
          </w:tcPr>
          <w:p w14:paraId="6285E892" w14:textId="77777777" w:rsidR="007376E1" w:rsidRPr="001570EA" w:rsidRDefault="007376E1">
            <w:pPr>
              <w:pStyle w:val="FootnoteText"/>
              <w:keepNext/>
              <w:tabs>
                <w:tab w:val="left" w:pos="720"/>
              </w:tabs>
              <w:spacing w:before="60" w:after="60"/>
              <w:jc w:val="left"/>
              <w:rPr>
                <w:ins w:id="7472" w:author="Greg Clendenning" w:date="2024-04-16T16:42:00Z"/>
                <w:i/>
                <w:szCs w:val="18"/>
              </w:rPr>
            </w:pPr>
          </w:p>
        </w:tc>
        <w:tc>
          <w:tcPr>
            <w:tcW w:w="674" w:type="pct"/>
            <w:vMerge/>
          </w:tcPr>
          <w:p w14:paraId="463806C6" w14:textId="77777777" w:rsidR="007376E1" w:rsidRPr="001570EA" w:rsidRDefault="007376E1">
            <w:pPr>
              <w:pStyle w:val="TableCell"/>
              <w:spacing w:before="60" w:after="60"/>
              <w:rPr>
                <w:ins w:id="7473" w:author="Greg Clendenning" w:date="2024-04-16T16:42:00Z"/>
                <w:rFonts w:ascii="Arial Narrow" w:hAnsi="Arial Narrow"/>
                <w:szCs w:val="18"/>
              </w:rPr>
            </w:pPr>
          </w:p>
        </w:tc>
        <w:tc>
          <w:tcPr>
            <w:tcW w:w="1079" w:type="pct"/>
            <w:vAlign w:val="center"/>
          </w:tcPr>
          <w:p w14:paraId="6E68BCAF" w14:textId="77777777" w:rsidR="007376E1" w:rsidRPr="001570EA" w:rsidRDefault="007376E1">
            <w:pPr>
              <w:pStyle w:val="TableCell"/>
              <w:spacing w:before="60" w:after="60"/>
              <w:jc w:val="center"/>
              <w:rPr>
                <w:ins w:id="7474" w:author="Greg Clendenning" w:date="2024-04-16T16:42:00Z"/>
                <w:szCs w:val="18"/>
              </w:rPr>
            </w:pPr>
            <w:ins w:id="7475" w:author="Greg Clendenning" w:date="2024-04-16T16:42:00Z">
              <w:r w:rsidRPr="001570EA">
                <w:rPr>
                  <w:szCs w:val="18"/>
                </w:rPr>
                <w:t>Default: 7.2</w:t>
              </w:r>
            </w:ins>
          </w:p>
        </w:tc>
        <w:tc>
          <w:tcPr>
            <w:tcW w:w="618" w:type="pct"/>
          </w:tcPr>
          <w:p w14:paraId="431B6ED9" w14:textId="77777777" w:rsidR="007376E1" w:rsidRPr="001570EA" w:rsidRDefault="007376E1">
            <w:pPr>
              <w:pStyle w:val="TableCell"/>
              <w:spacing w:before="60" w:after="60"/>
              <w:jc w:val="center"/>
              <w:rPr>
                <w:ins w:id="7476" w:author="Greg Clendenning" w:date="2024-04-16T16:42:00Z"/>
                <w:szCs w:val="18"/>
              </w:rPr>
            </w:pPr>
            <w:ins w:id="7477" w:author="Greg Clendenning" w:date="2024-04-16T16:42:00Z">
              <w:r w:rsidRPr="001570EA">
                <w:rPr>
                  <w:szCs w:val="18"/>
                </w:rPr>
                <w:t>2</w:t>
              </w:r>
            </w:ins>
          </w:p>
        </w:tc>
      </w:tr>
      <w:tr w:rsidR="007376E1" w:rsidRPr="001570EA" w14:paraId="54305C52" w14:textId="77777777">
        <w:trPr>
          <w:trHeight w:val="398"/>
          <w:ins w:id="7478" w:author="Greg Clendenning" w:date="2024-04-16T16:42:00Z"/>
        </w:trPr>
        <w:tc>
          <w:tcPr>
            <w:tcW w:w="2629" w:type="pct"/>
            <w:vMerge w:val="restart"/>
          </w:tcPr>
          <w:p w14:paraId="3A85CE73" w14:textId="77777777" w:rsidR="007376E1" w:rsidRPr="001570EA" w:rsidRDefault="007376E1">
            <w:pPr>
              <w:pStyle w:val="FootnoteText"/>
              <w:keepNext/>
              <w:tabs>
                <w:tab w:val="left" w:pos="720"/>
              </w:tabs>
              <w:spacing w:before="60" w:after="60"/>
              <w:jc w:val="left"/>
              <w:rPr>
                <w:ins w:id="7479" w:author="Greg Clendenning" w:date="2024-04-16T16:42:00Z"/>
                <w:szCs w:val="18"/>
              </w:rPr>
            </w:pPr>
            <w:ins w:id="7480" w:author="Greg Clendenning" w:date="2024-04-16T16:42:00Z">
              <w:r w:rsidRPr="001570EA">
                <w:rPr>
                  <w:i/>
                  <w:szCs w:val="18"/>
                </w:rPr>
                <w:t>EER</w:t>
              </w:r>
              <w:r w:rsidRPr="001570EA">
                <w:rPr>
                  <w:i/>
                  <w:szCs w:val="18"/>
                  <w:vertAlign w:val="subscript"/>
                </w:rPr>
                <w:t>RetRAC</w:t>
              </w:r>
              <w:r w:rsidRPr="001570EA">
                <w:rPr>
                  <w:szCs w:val="18"/>
                </w:rPr>
                <w:t xml:space="preserve"> , </w:t>
              </w:r>
              <w:r w:rsidRPr="001570EA">
                <w:rPr>
                  <w:rFonts w:cs="Arial"/>
                  <w:szCs w:val="18"/>
                </w:rPr>
                <w:t>The Energy Efficiency Ratio of the unit being retired-recycled</w:t>
              </w:r>
            </w:ins>
          </w:p>
        </w:tc>
        <w:tc>
          <w:tcPr>
            <w:tcW w:w="674" w:type="pct"/>
            <w:vMerge w:val="restart"/>
            <w:vAlign w:val="center"/>
          </w:tcPr>
          <w:p w14:paraId="3A4DDC55" w14:textId="77777777" w:rsidR="007376E1" w:rsidRPr="001570EA" w:rsidRDefault="008A402F">
            <w:pPr>
              <w:pStyle w:val="TableCell"/>
              <w:spacing w:before="60" w:after="60"/>
              <w:jc w:val="center"/>
              <w:rPr>
                <w:ins w:id="7481" w:author="Greg Clendenning" w:date="2024-04-16T16:42:00Z"/>
                <w:szCs w:val="18"/>
              </w:rPr>
            </w:pPr>
            <m:oMathPara>
              <m:oMath>
                <m:f>
                  <m:fPr>
                    <m:ctrlPr>
                      <w:ins w:id="7482" w:author="Greg Clendenning" w:date="2024-04-16T16:42:00Z">
                        <w:rPr>
                          <w:rFonts w:ascii="Cambria Math" w:hAnsi="Cambria Math" w:cs="Arial"/>
                          <w:szCs w:val="18"/>
                        </w:rPr>
                      </w:ins>
                    </m:ctrlPr>
                  </m:fPr>
                  <m:num>
                    <m:r>
                      <w:ins w:id="7483" w:author="Greg Clendenning" w:date="2024-04-16T16:42:00Z">
                        <w:rPr>
                          <w:rFonts w:ascii="Cambria Math" w:hAnsi="Cambria Math" w:cs="Arial"/>
                          <w:szCs w:val="18"/>
                        </w:rPr>
                        <m:t>BTU</m:t>
                      </w:ins>
                    </m:r>
                  </m:num>
                  <m:den>
                    <m:r>
                      <w:ins w:id="7484" w:author="Greg Clendenning" w:date="2024-04-16T16:42:00Z">
                        <w:rPr>
                          <w:rFonts w:ascii="Cambria Math" w:hAnsi="Cambria Math" w:cs="Arial"/>
                          <w:szCs w:val="18"/>
                        </w:rPr>
                        <m:t>W</m:t>
                      </w:ins>
                    </m:r>
                    <m:r>
                      <w:ins w:id="7485" w:author="Greg Clendenning" w:date="2024-04-16T16:42:00Z">
                        <w:rPr>
                          <w:rFonts w:ascii="Cambria Math" w:hAnsi="Cambria Math" w:cs="Arial"/>
                          <w:szCs w:val="18"/>
                        </w:rPr>
                        <m:t>∙h</m:t>
                      </w:ins>
                    </m:r>
                  </m:den>
                </m:f>
              </m:oMath>
            </m:oMathPara>
          </w:p>
        </w:tc>
        <w:tc>
          <w:tcPr>
            <w:tcW w:w="1079" w:type="pct"/>
            <w:vAlign w:val="center"/>
          </w:tcPr>
          <w:p w14:paraId="580A7874" w14:textId="77777777" w:rsidR="007376E1" w:rsidRPr="001570EA" w:rsidRDefault="007376E1">
            <w:pPr>
              <w:pStyle w:val="TableCell"/>
              <w:spacing w:before="60" w:after="60"/>
              <w:jc w:val="center"/>
              <w:rPr>
                <w:ins w:id="7486" w:author="Greg Clendenning" w:date="2024-04-16T16:42:00Z"/>
                <w:szCs w:val="18"/>
              </w:rPr>
            </w:pPr>
            <w:ins w:id="7487" w:author="Greg Clendenning" w:date="2024-04-16T16:42:00Z">
              <w:r w:rsidRPr="001570EA">
                <w:rPr>
                  <w:szCs w:val="18"/>
                </w:rPr>
                <w:t>EDC Data Gathering</w:t>
              </w:r>
            </w:ins>
          </w:p>
        </w:tc>
        <w:tc>
          <w:tcPr>
            <w:tcW w:w="618" w:type="pct"/>
          </w:tcPr>
          <w:p w14:paraId="24BBD03C" w14:textId="77777777" w:rsidR="007376E1" w:rsidRPr="001570EA" w:rsidRDefault="007376E1">
            <w:pPr>
              <w:pStyle w:val="TableCell"/>
              <w:spacing w:before="60" w:after="60"/>
              <w:jc w:val="center"/>
              <w:rPr>
                <w:ins w:id="7488" w:author="Greg Clendenning" w:date="2024-04-16T16:42:00Z"/>
                <w:szCs w:val="18"/>
              </w:rPr>
            </w:pPr>
            <w:ins w:id="7489" w:author="Greg Clendenning" w:date="2024-04-16T16:42:00Z">
              <w:r w:rsidRPr="001570EA">
                <w:rPr>
                  <w:szCs w:val="18"/>
                </w:rPr>
                <w:t>EDC Data Gathering</w:t>
              </w:r>
            </w:ins>
          </w:p>
        </w:tc>
      </w:tr>
      <w:tr w:rsidR="007376E1" w:rsidRPr="001570EA" w14:paraId="79C02408" w14:textId="77777777">
        <w:trPr>
          <w:trHeight w:val="397"/>
          <w:ins w:id="7490" w:author="Greg Clendenning" w:date="2024-04-16T16:42:00Z"/>
        </w:trPr>
        <w:tc>
          <w:tcPr>
            <w:tcW w:w="2629" w:type="pct"/>
            <w:vMerge/>
          </w:tcPr>
          <w:p w14:paraId="5E529D6A" w14:textId="77777777" w:rsidR="007376E1" w:rsidRPr="001570EA" w:rsidRDefault="007376E1">
            <w:pPr>
              <w:pStyle w:val="FootnoteText"/>
              <w:keepNext/>
              <w:tabs>
                <w:tab w:val="left" w:pos="720"/>
              </w:tabs>
              <w:spacing w:before="60" w:after="60"/>
              <w:jc w:val="left"/>
              <w:rPr>
                <w:ins w:id="7491" w:author="Greg Clendenning" w:date="2024-04-16T16:42:00Z"/>
                <w:i/>
                <w:szCs w:val="18"/>
              </w:rPr>
            </w:pPr>
          </w:p>
        </w:tc>
        <w:tc>
          <w:tcPr>
            <w:tcW w:w="674" w:type="pct"/>
            <w:vMerge/>
            <w:vAlign w:val="center"/>
          </w:tcPr>
          <w:p w14:paraId="226DCD5E" w14:textId="77777777" w:rsidR="007376E1" w:rsidRPr="001570EA" w:rsidRDefault="007376E1">
            <w:pPr>
              <w:pStyle w:val="TableCell"/>
              <w:spacing w:before="60" w:after="60"/>
              <w:jc w:val="center"/>
              <w:rPr>
                <w:ins w:id="7492" w:author="Greg Clendenning" w:date="2024-04-16T16:42:00Z"/>
                <w:rFonts w:ascii="Arial Narrow" w:hAnsi="Arial Narrow"/>
                <w:szCs w:val="18"/>
              </w:rPr>
            </w:pPr>
          </w:p>
        </w:tc>
        <w:tc>
          <w:tcPr>
            <w:tcW w:w="1079" w:type="pct"/>
            <w:vAlign w:val="center"/>
          </w:tcPr>
          <w:p w14:paraId="696C4B2A" w14:textId="4B90435C" w:rsidR="007376E1" w:rsidRPr="001570EA" w:rsidRDefault="007376E1">
            <w:pPr>
              <w:pStyle w:val="TableCell"/>
              <w:spacing w:before="60" w:after="60"/>
              <w:jc w:val="center"/>
              <w:rPr>
                <w:ins w:id="7493" w:author="Greg Clendenning" w:date="2024-04-16T16:42:00Z"/>
                <w:szCs w:val="18"/>
              </w:rPr>
            </w:pPr>
            <w:ins w:id="7494" w:author="Greg Clendenning" w:date="2024-04-16T16:42:00Z">
              <w:r w:rsidRPr="001570EA">
                <w:rPr>
                  <w:szCs w:val="18"/>
                </w:rPr>
                <w:t>Default: 9.8</w:t>
              </w:r>
            </w:ins>
          </w:p>
        </w:tc>
        <w:tc>
          <w:tcPr>
            <w:tcW w:w="618" w:type="pct"/>
          </w:tcPr>
          <w:p w14:paraId="7A8C770D" w14:textId="77777777" w:rsidR="007376E1" w:rsidRPr="001570EA" w:rsidRDefault="007376E1">
            <w:pPr>
              <w:pStyle w:val="TableCell"/>
              <w:spacing w:before="60" w:after="60"/>
              <w:jc w:val="center"/>
              <w:rPr>
                <w:ins w:id="7495" w:author="Greg Clendenning" w:date="2024-04-16T16:42:00Z"/>
                <w:szCs w:val="18"/>
              </w:rPr>
            </w:pPr>
            <w:ins w:id="7496" w:author="Greg Clendenning" w:date="2024-04-16T16:42:00Z">
              <w:r w:rsidRPr="001570EA">
                <w:rPr>
                  <w:szCs w:val="18"/>
                </w:rPr>
                <w:t>2</w:t>
              </w:r>
            </w:ins>
          </w:p>
        </w:tc>
      </w:tr>
      <w:tr w:rsidR="007376E1" w:rsidRPr="001570EA" w14:paraId="4F492D56" w14:textId="77777777">
        <w:trPr>
          <w:trHeight w:val="317"/>
          <w:ins w:id="7497" w:author="Greg Clendenning" w:date="2024-04-16T16:42:00Z"/>
        </w:trPr>
        <w:tc>
          <w:tcPr>
            <w:tcW w:w="2629" w:type="pct"/>
          </w:tcPr>
          <w:p w14:paraId="5B333FEA" w14:textId="77777777" w:rsidR="007376E1" w:rsidRPr="001570EA" w:rsidRDefault="007376E1">
            <w:pPr>
              <w:pStyle w:val="FootnoteText"/>
              <w:keepNext/>
              <w:tabs>
                <w:tab w:val="left" w:pos="720"/>
              </w:tabs>
              <w:spacing w:before="60" w:after="60"/>
              <w:jc w:val="left"/>
              <w:rPr>
                <w:ins w:id="7498" w:author="Greg Clendenning" w:date="2024-04-16T16:42:00Z"/>
                <w:i/>
                <w:szCs w:val="18"/>
              </w:rPr>
            </w:pPr>
            <w:ins w:id="7499" w:author="Greg Clendenning" w:date="2024-04-16T16:42:00Z">
              <w:r w:rsidRPr="001570EA">
                <w:rPr>
                  <w:i/>
                  <w:szCs w:val="18"/>
                </w:rPr>
                <w:t>EFLH</w:t>
              </w:r>
              <w:r w:rsidRPr="001570EA">
                <w:rPr>
                  <w:i/>
                  <w:szCs w:val="18"/>
                  <w:vertAlign w:val="subscript"/>
                </w:rPr>
                <w:t>RAC</w:t>
              </w:r>
              <w:r w:rsidRPr="001570EA">
                <w:rPr>
                  <w:szCs w:val="18"/>
                  <w:vertAlign w:val="subscript"/>
                </w:rPr>
                <w:t xml:space="preserve"> , </w:t>
              </w:r>
              <w:r w:rsidRPr="001570EA">
                <w:rPr>
                  <w:rFonts w:cs="Arial"/>
                  <w:szCs w:val="18"/>
                </w:rPr>
                <w:t>Equivalent Full Load Hours of operation for the installed measure.  In actuality, the number of hours and time of operation can vary drastically depending on the RAC location (living room, bedroom, home office, etc.).</w:t>
              </w:r>
            </w:ins>
          </w:p>
        </w:tc>
        <w:tc>
          <w:tcPr>
            <w:tcW w:w="674" w:type="pct"/>
            <w:vAlign w:val="center"/>
          </w:tcPr>
          <w:p w14:paraId="5827DB55" w14:textId="77777777" w:rsidR="007376E1" w:rsidRPr="001570EA" w:rsidRDefault="008A402F">
            <w:pPr>
              <w:pStyle w:val="TableCell"/>
              <w:spacing w:before="60" w:after="60"/>
              <w:jc w:val="center"/>
              <w:rPr>
                <w:ins w:id="7500" w:author="Greg Clendenning" w:date="2024-04-16T16:42:00Z"/>
                <w:rFonts w:ascii="Arial Narrow" w:hAnsi="Arial Narrow"/>
                <w:szCs w:val="18"/>
              </w:rPr>
            </w:pPr>
            <m:oMathPara>
              <m:oMath>
                <m:f>
                  <m:fPr>
                    <m:ctrlPr>
                      <w:ins w:id="7501" w:author="Greg Clendenning" w:date="2024-04-16T16:42:00Z">
                        <w:rPr>
                          <w:rFonts w:ascii="Cambria Math" w:hAnsi="Cambria Math"/>
                          <w:i/>
                          <w:szCs w:val="18"/>
                        </w:rPr>
                      </w:ins>
                    </m:ctrlPr>
                  </m:fPr>
                  <m:num>
                    <m:r>
                      <w:ins w:id="7502" w:author="Greg Clendenning" w:date="2024-04-16T16:42:00Z">
                        <w:rPr>
                          <w:rFonts w:ascii="Cambria Math" w:hAnsi="Cambria Math"/>
                          <w:szCs w:val="18"/>
                        </w:rPr>
                        <m:t>h</m:t>
                      </w:ins>
                    </m:r>
                    <m:r>
                      <w:ins w:id="7503" w:author="Greg Clendenning" w:date="2024-04-16T16:42:00Z">
                        <w:rPr>
                          <w:rFonts w:ascii="Cambria Math" w:hAnsi="Cambria Math"/>
                          <w:szCs w:val="18"/>
                        </w:rPr>
                        <m:t>ours</m:t>
                      </w:ins>
                    </m:r>
                    <m:r>
                      <w:ins w:id="7504" w:author="Greg Clendenning" w:date="2024-04-16T16:42:00Z">
                        <w:rPr>
                          <w:rFonts w:ascii="Cambria Math" w:hAnsi="Cambria Math"/>
                          <w:szCs w:val="18"/>
                        </w:rPr>
                        <m:t xml:space="preserve"> </m:t>
                      </w:ins>
                    </m:r>
                  </m:num>
                  <m:den>
                    <m:r>
                      <w:ins w:id="7505" w:author="Greg Clendenning" w:date="2024-04-16T16:42:00Z">
                        <w:rPr>
                          <w:rFonts w:ascii="Cambria Math" w:hAnsi="Cambria Math"/>
                          <w:szCs w:val="18"/>
                        </w:rPr>
                        <m:t>yr</m:t>
                      </w:ins>
                    </m:r>
                  </m:den>
                </m:f>
              </m:oMath>
            </m:oMathPara>
          </w:p>
        </w:tc>
        <w:tc>
          <w:tcPr>
            <w:tcW w:w="1079" w:type="pct"/>
            <w:vAlign w:val="center"/>
          </w:tcPr>
          <w:p w14:paraId="0C16383B" w14:textId="77777777" w:rsidR="007376E1" w:rsidRPr="001570EA" w:rsidRDefault="007376E1">
            <w:pPr>
              <w:pStyle w:val="TableCell"/>
              <w:spacing w:before="60" w:after="60"/>
              <w:jc w:val="center"/>
              <w:rPr>
                <w:ins w:id="7506" w:author="Greg Clendenning" w:date="2024-04-16T16:42:00Z"/>
                <w:szCs w:val="18"/>
              </w:rPr>
            </w:pPr>
            <w:ins w:id="7507" w:author="Greg Clendenning" w:date="2024-04-16T16:42:00Z">
              <w:r w:rsidRPr="001570EA">
                <w:t xml:space="preserve">See </w:t>
              </w:r>
              <w:r w:rsidRPr="001570EA">
                <w:rPr>
                  <w:i/>
                </w:rPr>
                <w:t>EFLH</w:t>
              </w:r>
              <w:r w:rsidRPr="001570EA">
                <w:rPr>
                  <w:i/>
                  <w:vertAlign w:val="subscript"/>
                </w:rPr>
                <w:t>RAC</w:t>
              </w:r>
              <w:r w:rsidRPr="001570EA">
                <w:t xml:space="preserve"> in Vol. 1, App. A</w:t>
              </w:r>
            </w:ins>
          </w:p>
        </w:tc>
        <w:tc>
          <w:tcPr>
            <w:tcW w:w="618" w:type="pct"/>
          </w:tcPr>
          <w:p w14:paraId="4B77D592" w14:textId="77777777" w:rsidR="007376E1" w:rsidRPr="001570EA" w:rsidRDefault="007376E1">
            <w:pPr>
              <w:pStyle w:val="TableCell"/>
              <w:spacing w:before="60" w:after="60"/>
              <w:jc w:val="center"/>
              <w:rPr>
                <w:ins w:id="7508" w:author="Greg Clendenning" w:date="2024-04-16T16:42:00Z"/>
                <w:szCs w:val="18"/>
              </w:rPr>
            </w:pPr>
            <w:ins w:id="7509" w:author="Greg Clendenning" w:date="2024-04-16T16:42:00Z">
              <w:r w:rsidRPr="001570EA">
                <w:rPr>
                  <w:szCs w:val="18"/>
                </w:rPr>
                <w:t>3</w:t>
              </w:r>
            </w:ins>
          </w:p>
        </w:tc>
      </w:tr>
      <w:tr w:rsidR="007376E1" w:rsidRPr="001570EA" w14:paraId="6D84E581" w14:textId="77777777">
        <w:trPr>
          <w:trHeight w:val="317"/>
          <w:ins w:id="7510" w:author="Greg Clendenning" w:date="2024-04-16T16:42:00Z"/>
        </w:trPr>
        <w:tc>
          <w:tcPr>
            <w:tcW w:w="2629" w:type="pct"/>
            <w:vAlign w:val="center"/>
          </w:tcPr>
          <w:p w14:paraId="455D1A47" w14:textId="77777777" w:rsidR="007376E1" w:rsidRPr="001570EA" w:rsidRDefault="008A402F">
            <w:pPr>
              <w:pStyle w:val="FootnoteText"/>
              <w:keepNext/>
              <w:tabs>
                <w:tab w:val="left" w:pos="720"/>
              </w:tabs>
              <w:spacing w:before="60" w:after="60"/>
              <w:jc w:val="left"/>
              <w:rPr>
                <w:ins w:id="7511" w:author="Greg Clendenning" w:date="2024-04-16T16:42:00Z"/>
                <w:i/>
                <w:szCs w:val="18"/>
              </w:rPr>
            </w:pPr>
            <m:oMath>
              <m:sSub>
                <m:sSubPr>
                  <m:ctrlPr>
                    <w:ins w:id="7512" w:author="Greg Clendenning" w:date="2024-04-16T16:42:00Z">
                      <w:rPr>
                        <w:rFonts w:ascii="Cambria Math" w:hAnsi="Cambria Math" w:cs="Arial"/>
                      </w:rPr>
                    </w:ins>
                  </m:ctrlPr>
                </m:sSubPr>
                <m:e>
                  <m:r>
                    <w:ins w:id="7513" w:author="Greg Clendenning" w:date="2024-04-16T16:42:00Z">
                      <w:rPr>
                        <w:rFonts w:ascii="Cambria Math" w:hAnsi="Cambria Math" w:cs="Arial"/>
                      </w:rPr>
                      <m:t>CF</m:t>
                    </w:ins>
                  </m:r>
                </m:e>
                <m:sub>
                  <m:r>
                    <w:ins w:id="7514" w:author="Greg Clendenning" w:date="2024-04-16T16:42:00Z">
                      <w:rPr>
                        <w:rFonts w:ascii="Cambria Math" w:hAnsi="Cambria Math" w:cs="Arial"/>
                      </w:rPr>
                      <m:t>summer</m:t>
                    </w:ins>
                  </m:r>
                </m:sub>
              </m:sSub>
            </m:oMath>
            <w:ins w:id="7515" w:author="Greg Clendenning" w:date="2024-04-16T16:42:00Z">
              <w:r w:rsidR="007376E1" w:rsidRPr="001570EA">
                <w:rPr>
                  <w:szCs w:val="18"/>
                </w:rPr>
                <w:t xml:space="preserve"> , Demand Coincidence Factor during the summer months</w:t>
              </w:r>
            </w:ins>
          </w:p>
        </w:tc>
        <w:tc>
          <w:tcPr>
            <w:tcW w:w="674" w:type="pct"/>
            <w:vAlign w:val="center"/>
          </w:tcPr>
          <w:p w14:paraId="1FC5EE10" w14:textId="77777777" w:rsidR="007376E1" w:rsidRPr="001570EA" w:rsidRDefault="007376E1">
            <w:pPr>
              <w:pStyle w:val="TableCell"/>
              <w:spacing w:before="60" w:after="60"/>
              <w:jc w:val="center"/>
              <w:rPr>
                <w:ins w:id="7516" w:author="Greg Clendenning" w:date="2024-04-16T16:42:00Z"/>
                <w:rFonts w:ascii="Arial Narrow" w:hAnsi="Arial Narrow"/>
                <w:i/>
                <w:szCs w:val="18"/>
              </w:rPr>
            </w:pPr>
            <w:ins w:id="7517" w:author="Greg Clendenning" w:date="2024-04-16T16:42:00Z">
              <w:r w:rsidRPr="001570EA">
                <w:rPr>
                  <w:i/>
                  <w:iCs/>
                  <w:szCs w:val="18"/>
                </w:rPr>
                <w:t>Proportion</w:t>
              </w:r>
            </w:ins>
          </w:p>
        </w:tc>
        <w:tc>
          <w:tcPr>
            <w:tcW w:w="1079" w:type="pct"/>
            <w:vAlign w:val="center"/>
          </w:tcPr>
          <w:p w14:paraId="074A8E3E" w14:textId="77777777" w:rsidR="007376E1" w:rsidRPr="001570EA" w:rsidDel="00226262" w:rsidRDefault="007376E1">
            <w:pPr>
              <w:pStyle w:val="TableCell"/>
              <w:spacing w:before="60" w:after="60"/>
              <w:jc w:val="center"/>
              <w:rPr>
                <w:ins w:id="7518" w:author="Greg Clendenning" w:date="2024-04-16T16:42:00Z"/>
                <w:szCs w:val="18"/>
              </w:rPr>
            </w:pPr>
            <w:ins w:id="7519" w:author="Greg Clendenning" w:date="2024-04-16T16:42:00Z">
              <w:r w:rsidRPr="001570EA">
                <w:rPr>
                  <w:szCs w:val="18"/>
                </w:rPr>
                <w:t xml:space="preserve">See </w:t>
              </w:r>
              <w:r w:rsidRPr="001570EA">
                <w:rPr>
                  <w:i/>
                  <w:szCs w:val="18"/>
                </w:rPr>
                <w:t>CF</w:t>
              </w:r>
              <w:r w:rsidRPr="001570EA">
                <w:rPr>
                  <w:szCs w:val="18"/>
                </w:rPr>
                <w:t xml:space="preserve"> in Vol. 1, App. A</w:t>
              </w:r>
            </w:ins>
          </w:p>
        </w:tc>
        <w:tc>
          <w:tcPr>
            <w:tcW w:w="618" w:type="pct"/>
            <w:vAlign w:val="center"/>
          </w:tcPr>
          <w:p w14:paraId="523F9D5D" w14:textId="77777777" w:rsidR="007376E1" w:rsidRPr="001570EA" w:rsidDel="00D76F14" w:rsidRDefault="007376E1">
            <w:pPr>
              <w:pStyle w:val="TableCell"/>
              <w:spacing w:before="60" w:after="60"/>
              <w:jc w:val="center"/>
              <w:rPr>
                <w:ins w:id="7520" w:author="Greg Clendenning" w:date="2024-04-16T16:42:00Z"/>
                <w:szCs w:val="18"/>
              </w:rPr>
            </w:pPr>
            <w:ins w:id="7521" w:author="Greg Clendenning" w:date="2024-04-16T16:42:00Z">
              <w:r w:rsidRPr="001570EA">
                <w:rPr>
                  <w:szCs w:val="18"/>
                </w:rPr>
                <w:t>3</w:t>
              </w:r>
            </w:ins>
          </w:p>
        </w:tc>
      </w:tr>
      <w:tr w:rsidR="007376E1" w:rsidRPr="001570EA" w14:paraId="6002EFF5" w14:textId="77777777">
        <w:trPr>
          <w:trHeight w:val="317"/>
          <w:ins w:id="7522" w:author="Greg Clendenning" w:date="2024-04-16T16:42:00Z"/>
        </w:trPr>
        <w:tc>
          <w:tcPr>
            <w:tcW w:w="2629" w:type="pct"/>
          </w:tcPr>
          <w:p w14:paraId="1E657536" w14:textId="77777777" w:rsidR="007376E1" w:rsidRPr="001570EA" w:rsidRDefault="007376E1">
            <w:pPr>
              <w:pStyle w:val="FootnoteText"/>
              <w:keepNext/>
              <w:tabs>
                <w:tab w:val="left" w:pos="720"/>
              </w:tabs>
              <w:spacing w:before="60" w:after="60"/>
              <w:jc w:val="left"/>
              <w:rPr>
                <w:ins w:id="7523" w:author="Greg Clendenning" w:date="2024-04-16T16:42:00Z"/>
                <w:i/>
                <w:szCs w:val="18"/>
              </w:rPr>
            </w:pPr>
            <w:ins w:id="7524" w:author="Greg Clendenning" w:date="2024-04-16T16:42:00Z">
              <w:r w:rsidRPr="001570EA">
                <w:rPr>
                  <w:i/>
                  <w:szCs w:val="18"/>
                </w:rPr>
                <w:t>EER</w:t>
              </w:r>
              <w:r w:rsidRPr="001570EA">
                <w:rPr>
                  <w:i/>
                  <w:szCs w:val="18"/>
                  <w:vertAlign w:val="subscript"/>
                </w:rPr>
                <w:t>ee</w:t>
              </w:r>
              <w:r w:rsidRPr="001570EA">
                <w:rPr>
                  <w:szCs w:val="18"/>
                </w:rPr>
                <w:t xml:space="preserve"> , </w:t>
              </w:r>
              <w:r w:rsidRPr="001570EA">
                <w:rPr>
                  <w:rFonts w:cs="Arial"/>
                  <w:szCs w:val="18"/>
                </w:rPr>
                <w:t>The Energy Efficiency Ratio for an energy efficient RAC</w:t>
              </w:r>
            </w:ins>
          </w:p>
        </w:tc>
        <w:tc>
          <w:tcPr>
            <w:tcW w:w="674" w:type="pct"/>
            <w:vAlign w:val="center"/>
          </w:tcPr>
          <w:p w14:paraId="354E4919" w14:textId="77777777" w:rsidR="007376E1" w:rsidRPr="001570EA" w:rsidRDefault="008A402F">
            <w:pPr>
              <w:pStyle w:val="TableCell"/>
              <w:spacing w:before="60" w:after="60"/>
              <w:jc w:val="center"/>
              <w:rPr>
                <w:ins w:id="7525" w:author="Greg Clendenning" w:date="2024-04-16T16:42:00Z"/>
                <w:szCs w:val="18"/>
              </w:rPr>
            </w:pPr>
            <m:oMathPara>
              <m:oMath>
                <m:f>
                  <m:fPr>
                    <m:ctrlPr>
                      <w:ins w:id="7526" w:author="Greg Clendenning" w:date="2024-04-16T16:42:00Z">
                        <w:rPr>
                          <w:rFonts w:ascii="Cambria Math" w:hAnsi="Cambria Math" w:cs="Arial"/>
                          <w:szCs w:val="18"/>
                        </w:rPr>
                      </w:ins>
                    </m:ctrlPr>
                  </m:fPr>
                  <m:num>
                    <m:r>
                      <w:ins w:id="7527" w:author="Greg Clendenning" w:date="2024-04-16T16:42:00Z">
                        <w:rPr>
                          <w:rFonts w:ascii="Cambria Math" w:hAnsi="Cambria Math" w:cs="Arial"/>
                          <w:szCs w:val="18"/>
                        </w:rPr>
                        <m:t>BTU</m:t>
                      </w:ins>
                    </m:r>
                  </m:num>
                  <m:den>
                    <m:r>
                      <w:ins w:id="7528" w:author="Greg Clendenning" w:date="2024-04-16T16:42:00Z">
                        <w:rPr>
                          <w:rFonts w:ascii="Cambria Math" w:hAnsi="Cambria Math" w:cs="Arial"/>
                          <w:szCs w:val="18"/>
                        </w:rPr>
                        <m:t>W</m:t>
                      </w:ins>
                    </m:r>
                    <m:r>
                      <w:ins w:id="7529" w:author="Greg Clendenning" w:date="2024-04-16T16:42:00Z">
                        <w:rPr>
                          <w:rFonts w:ascii="Cambria Math" w:hAnsi="Cambria Math" w:cs="Arial"/>
                          <w:szCs w:val="18"/>
                        </w:rPr>
                        <m:t>∙h</m:t>
                      </w:ins>
                    </m:r>
                  </m:den>
                </m:f>
              </m:oMath>
            </m:oMathPara>
          </w:p>
        </w:tc>
        <w:tc>
          <w:tcPr>
            <w:tcW w:w="1079" w:type="pct"/>
            <w:vAlign w:val="center"/>
          </w:tcPr>
          <w:p w14:paraId="17570B91" w14:textId="77777777" w:rsidR="007376E1" w:rsidRPr="001570EA" w:rsidRDefault="007376E1">
            <w:pPr>
              <w:pStyle w:val="TableCell"/>
              <w:spacing w:before="60" w:after="60"/>
              <w:jc w:val="center"/>
              <w:rPr>
                <w:ins w:id="7530" w:author="Greg Clendenning" w:date="2024-04-16T16:42:00Z"/>
                <w:szCs w:val="18"/>
              </w:rPr>
            </w:pPr>
            <w:ins w:id="7531" w:author="Greg Clendenning" w:date="2024-04-16T16:42:00Z">
              <w:r w:rsidRPr="001570EA">
                <w:rPr>
                  <w:szCs w:val="18"/>
                </w:rPr>
                <w:t>EDC Data Gathering</w:t>
              </w:r>
            </w:ins>
          </w:p>
        </w:tc>
        <w:tc>
          <w:tcPr>
            <w:tcW w:w="618" w:type="pct"/>
          </w:tcPr>
          <w:p w14:paraId="01637818" w14:textId="77777777" w:rsidR="007376E1" w:rsidRPr="001570EA" w:rsidRDefault="007376E1">
            <w:pPr>
              <w:pStyle w:val="TableCell"/>
              <w:spacing w:before="60" w:after="60"/>
              <w:jc w:val="center"/>
              <w:rPr>
                <w:ins w:id="7532" w:author="Greg Clendenning" w:date="2024-04-16T16:42:00Z"/>
                <w:szCs w:val="18"/>
              </w:rPr>
            </w:pPr>
            <w:ins w:id="7533" w:author="Greg Clendenning" w:date="2024-04-16T16:42:00Z">
              <w:r w:rsidRPr="001570EA">
                <w:rPr>
                  <w:szCs w:val="18"/>
                </w:rPr>
                <w:t>EDC Data Gathering</w:t>
              </w:r>
            </w:ins>
          </w:p>
        </w:tc>
      </w:tr>
      <w:tr w:rsidR="003B0A86" w:rsidRPr="001570EA" w14:paraId="185BB497" w14:textId="77777777" w:rsidTr="007F64EC">
        <w:trPr>
          <w:trHeight w:val="317"/>
          <w:ins w:id="7534" w:author="Greg Clendenning" w:date="2024-04-16T16:42:00Z"/>
        </w:trPr>
        <w:tc>
          <w:tcPr>
            <w:tcW w:w="2629" w:type="pct"/>
          </w:tcPr>
          <w:p w14:paraId="0C4F5022" w14:textId="4AFC0C65" w:rsidR="003B0A86" w:rsidRPr="001570EA" w:rsidRDefault="003B0A86" w:rsidP="003B0A86">
            <w:pPr>
              <w:pStyle w:val="FootnoteText"/>
              <w:keepNext/>
              <w:tabs>
                <w:tab w:val="left" w:pos="720"/>
              </w:tabs>
              <w:spacing w:before="60" w:after="60"/>
              <w:jc w:val="left"/>
              <w:rPr>
                <w:ins w:id="7535" w:author="Greg Clendenning" w:date="2024-04-16T16:42:00Z"/>
                <w:i/>
                <w:szCs w:val="18"/>
              </w:rPr>
            </w:pPr>
            <w:ins w:id="7536" w:author="Greg Clendenning" w:date="2024-04-16T16:42:00Z">
              <w:r w:rsidRPr="001570EA">
                <w:rPr>
                  <w:rFonts w:cs="Arial"/>
                  <w:i/>
                  <w:szCs w:val="18"/>
                </w:rPr>
                <w:t>CEER</w:t>
              </w:r>
              <w:r w:rsidRPr="001570EA">
                <w:rPr>
                  <w:rFonts w:cs="Arial"/>
                  <w:i/>
                  <w:szCs w:val="18"/>
                  <w:vertAlign w:val="subscript"/>
                </w:rPr>
                <w:t>base</w:t>
              </w:r>
              <w:r w:rsidRPr="001570EA">
                <w:rPr>
                  <w:rFonts w:cs="Arial"/>
                  <w:szCs w:val="18"/>
                </w:rPr>
                <w:t>, Combined Energy Efficiency ratio of the baseline unit</w:t>
              </w:r>
            </w:ins>
          </w:p>
        </w:tc>
        <w:tc>
          <w:tcPr>
            <w:tcW w:w="674" w:type="pct"/>
            <w:vAlign w:val="center"/>
          </w:tcPr>
          <w:p w14:paraId="59C1F2AE" w14:textId="42744D5E" w:rsidR="003B0A86" w:rsidRPr="001570EA" w:rsidRDefault="008A402F" w:rsidP="003B0A86">
            <w:pPr>
              <w:pStyle w:val="TableCell"/>
              <w:spacing w:before="60" w:after="60"/>
              <w:jc w:val="center"/>
              <w:rPr>
                <w:ins w:id="7537" w:author="Greg Clendenning" w:date="2024-04-16T16:42:00Z"/>
                <w:rFonts w:ascii="Arial Narrow" w:hAnsi="Arial Narrow"/>
                <w:i/>
                <w:szCs w:val="18"/>
              </w:rPr>
            </w:pPr>
            <m:oMathPara>
              <m:oMath>
                <m:f>
                  <m:fPr>
                    <m:ctrlPr>
                      <w:ins w:id="7538" w:author="Greg Clendenning" w:date="2024-04-16T16:42:00Z">
                        <w:rPr>
                          <w:rFonts w:ascii="Cambria Math" w:hAnsi="Cambria Math" w:cs="Arial"/>
                          <w:szCs w:val="18"/>
                        </w:rPr>
                      </w:ins>
                    </m:ctrlPr>
                  </m:fPr>
                  <m:num>
                    <m:r>
                      <w:ins w:id="7539" w:author="Greg Clendenning" w:date="2024-04-16T16:42:00Z">
                        <w:rPr>
                          <w:rFonts w:ascii="Cambria Math" w:hAnsi="Cambria Math" w:cs="Arial"/>
                          <w:szCs w:val="18"/>
                        </w:rPr>
                        <m:t>BTU</m:t>
                      </w:ins>
                    </m:r>
                  </m:num>
                  <m:den>
                    <m:r>
                      <w:ins w:id="7540" w:author="Greg Clendenning" w:date="2024-04-16T16:42:00Z">
                        <w:rPr>
                          <w:rFonts w:ascii="Cambria Math" w:hAnsi="Cambria Math" w:cs="Arial"/>
                          <w:szCs w:val="18"/>
                        </w:rPr>
                        <m:t>W</m:t>
                      </w:ins>
                    </m:r>
                    <m:r>
                      <w:ins w:id="7541" w:author="Greg Clendenning" w:date="2024-04-16T16:42:00Z">
                        <w:rPr>
                          <w:rFonts w:ascii="Cambria Math" w:hAnsi="Cambria Math" w:cs="Arial"/>
                          <w:szCs w:val="18"/>
                        </w:rPr>
                        <m:t>∙h</m:t>
                      </w:ins>
                    </m:r>
                  </m:den>
                </m:f>
              </m:oMath>
            </m:oMathPara>
          </w:p>
        </w:tc>
        <w:tc>
          <w:tcPr>
            <w:tcW w:w="1079" w:type="pct"/>
          </w:tcPr>
          <w:p w14:paraId="6F06D5F2" w14:textId="091FA2BD" w:rsidR="003B0A86" w:rsidRPr="001570EA" w:rsidRDefault="003B0A86" w:rsidP="003B0A86">
            <w:pPr>
              <w:pStyle w:val="TableCell"/>
              <w:keepNext w:val="0"/>
              <w:spacing w:before="60" w:after="60"/>
              <w:jc w:val="left"/>
              <w:rPr>
                <w:ins w:id="7542" w:author="Greg Clendenning" w:date="2024-04-16T16:42:00Z"/>
                <w:szCs w:val="18"/>
              </w:rPr>
            </w:pPr>
            <w:ins w:id="7543" w:author="Greg Clendenning" w:date="2024-04-16T16:42:00Z">
              <w:r w:rsidRPr="001570EA">
                <w:rPr>
                  <w:szCs w:val="18"/>
                </w:rPr>
                <w:t xml:space="preserve">Federal Standard Values in </w:t>
              </w:r>
              <w:r w:rsidR="00666494" w:rsidRPr="001570EA">
                <w:rPr>
                  <w:szCs w:val="18"/>
                </w:rPr>
                <w:fldChar w:fldCharType="begin"/>
              </w:r>
              <w:r w:rsidR="00666494" w:rsidRPr="001570EA">
                <w:rPr>
                  <w:szCs w:val="18"/>
                </w:rPr>
                <w:instrText xml:space="preserve"> REF _Ref164074039 \h </w:instrText>
              </w:r>
              <w:r w:rsidR="001570EA">
                <w:rPr>
                  <w:szCs w:val="18"/>
                </w:rPr>
                <w:instrText xml:space="preserve"> \* MERGEFORMAT </w:instrText>
              </w:r>
            </w:ins>
            <w:r w:rsidR="00666494" w:rsidRPr="001570EA">
              <w:rPr>
                <w:szCs w:val="18"/>
              </w:rPr>
            </w:r>
            <w:ins w:id="7544" w:author="Greg Clendenning" w:date="2024-04-16T16:42:00Z">
              <w:r w:rsidR="00666494" w:rsidRPr="001570EA">
                <w:rPr>
                  <w:szCs w:val="18"/>
                </w:rPr>
                <w:fldChar w:fldCharType="separate"/>
              </w:r>
              <w:r w:rsidR="00666494" w:rsidRPr="001570EA">
                <w:t xml:space="preserve">Table </w:t>
              </w:r>
              <w:r w:rsidR="00666494" w:rsidRPr="001570EA">
                <w:rPr>
                  <w:noProof/>
                </w:rPr>
                <w:t>2</w:t>
              </w:r>
              <w:r w:rsidR="00666494" w:rsidRPr="001570EA">
                <w:noBreakHyphen/>
              </w:r>
              <w:r w:rsidR="00666494" w:rsidRPr="001570EA">
                <w:rPr>
                  <w:noProof/>
                </w:rPr>
                <w:t>30</w:t>
              </w:r>
              <w:r w:rsidR="00666494" w:rsidRPr="001570EA">
                <w:rPr>
                  <w:szCs w:val="18"/>
                </w:rPr>
                <w:fldChar w:fldCharType="end"/>
              </w:r>
              <w:r w:rsidRPr="001570EA">
                <w:rPr>
                  <w:szCs w:val="18"/>
                </w:rPr>
                <w:fldChar w:fldCharType="begin"/>
              </w:r>
              <w:r w:rsidRPr="001570EA">
                <w:rPr>
                  <w:szCs w:val="18"/>
                </w:rPr>
                <w:instrText xml:space="preserve"> REF _Ref532395153 \h  \* MERGEFORMAT </w:instrText>
              </w:r>
            </w:ins>
            <w:r w:rsidRPr="001570EA">
              <w:rPr>
                <w:szCs w:val="18"/>
              </w:rPr>
            </w:r>
            <w:ins w:id="7545" w:author="Greg Clendenning" w:date="2024-04-16T16:42:00Z">
              <w:r w:rsidRPr="001570EA">
                <w:rPr>
                  <w:szCs w:val="18"/>
                </w:rPr>
                <w:fldChar w:fldCharType="end"/>
              </w:r>
              <w:r w:rsidRPr="001570EA">
                <w:rPr>
                  <w:szCs w:val="18"/>
                </w:rPr>
                <w:t xml:space="preserve">, </w:t>
              </w:r>
              <w:r w:rsidRPr="001570EA">
                <w:rPr>
                  <w:szCs w:val="18"/>
                </w:rPr>
                <w:fldChar w:fldCharType="begin"/>
              </w:r>
              <w:r w:rsidRPr="001570EA">
                <w:rPr>
                  <w:szCs w:val="18"/>
                </w:rPr>
                <w:instrText xml:space="preserve"> REF _Ref532395131 \h  \* MERGEFORMAT </w:instrText>
              </w:r>
            </w:ins>
            <w:r w:rsidRPr="001570EA">
              <w:rPr>
                <w:szCs w:val="18"/>
              </w:rPr>
            </w:r>
            <w:ins w:id="7546" w:author="Greg Clendenning" w:date="2024-04-16T16:42:00Z">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t>31</w:t>
              </w:r>
              <w:r w:rsidRPr="001570EA">
                <w:rPr>
                  <w:szCs w:val="18"/>
                </w:rPr>
                <w:fldChar w:fldCharType="end"/>
              </w:r>
              <w:r w:rsidRPr="001570EA">
                <w:rPr>
                  <w:szCs w:val="18"/>
                </w:rPr>
                <w:t xml:space="preserve">, or </w:t>
              </w:r>
              <w:r w:rsidRPr="001570EA">
                <w:rPr>
                  <w:szCs w:val="18"/>
                </w:rPr>
                <w:fldChar w:fldCharType="begin"/>
              </w:r>
              <w:r w:rsidRPr="001570EA">
                <w:rPr>
                  <w:szCs w:val="18"/>
                </w:rPr>
                <w:instrText xml:space="preserve"> REF _Ref163905207 \h </w:instrText>
              </w:r>
              <w:r w:rsidR="001570EA">
                <w:rPr>
                  <w:szCs w:val="18"/>
                </w:rPr>
                <w:instrText xml:space="preserve"> \* MERGEFORMAT </w:instrText>
              </w:r>
            </w:ins>
            <w:r w:rsidRPr="001570EA">
              <w:rPr>
                <w:szCs w:val="18"/>
              </w:rPr>
            </w:r>
            <w:ins w:id="7547" w:author="Greg Clendenning" w:date="2024-04-16T16:42:00Z">
              <w:r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2</w:t>
              </w:r>
              <w:r w:rsidRPr="001570EA">
                <w:rPr>
                  <w:szCs w:val="18"/>
                </w:rPr>
                <w:fldChar w:fldCharType="end"/>
              </w:r>
              <w:r w:rsidRPr="001570EA">
                <w:rPr>
                  <w:szCs w:val="18"/>
                </w:rPr>
                <w:fldChar w:fldCharType="begin"/>
              </w:r>
              <w:r w:rsidRPr="001570EA">
                <w:rPr>
                  <w:szCs w:val="18"/>
                </w:rPr>
                <w:instrText xml:space="preserve"> REF _Ref532395052 \h  \* MERGEFORMAT </w:instrText>
              </w:r>
            </w:ins>
            <w:r w:rsidRPr="001570EA">
              <w:rPr>
                <w:szCs w:val="18"/>
              </w:rPr>
            </w:r>
            <w:ins w:id="7548" w:author="Greg Clendenning" w:date="2024-04-16T16:42:00Z">
              <w:r w:rsidRPr="001570EA">
                <w:rPr>
                  <w:szCs w:val="18"/>
                </w:rPr>
                <w:fldChar w:fldCharType="end"/>
              </w:r>
            </w:ins>
          </w:p>
          <w:p w14:paraId="0087DE3F" w14:textId="744A880B" w:rsidR="003B0A86" w:rsidRPr="001570EA" w:rsidRDefault="003B0A86" w:rsidP="003B0A86">
            <w:pPr>
              <w:pStyle w:val="TableCell"/>
              <w:spacing w:before="60" w:after="60"/>
              <w:jc w:val="center"/>
              <w:rPr>
                <w:ins w:id="7549" w:author="Greg Clendenning" w:date="2024-04-16T16:42:00Z"/>
                <w:szCs w:val="18"/>
              </w:rPr>
            </w:pPr>
            <w:ins w:id="7550" w:author="Greg Clendenning" w:date="2024-04-16T16:42:00Z">
              <w:r w:rsidRPr="001570EA">
                <w:rPr>
                  <w:szCs w:val="18"/>
                </w:rPr>
                <w:t>Default = 16.0</w:t>
              </w:r>
            </w:ins>
          </w:p>
        </w:tc>
        <w:tc>
          <w:tcPr>
            <w:tcW w:w="618" w:type="pct"/>
            <w:vAlign w:val="center"/>
          </w:tcPr>
          <w:p w14:paraId="7765D2FA" w14:textId="02150C90" w:rsidR="003B0A86" w:rsidRPr="001570EA" w:rsidRDefault="00C73C0F" w:rsidP="003B0A86">
            <w:pPr>
              <w:pStyle w:val="TableCell"/>
              <w:spacing w:before="60" w:after="60"/>
              <w:jc w:val="center"/>
              <w:rPr>
                <w:ins w:id="7551" w:author="Greg Clendenning" w:date="2024-04-16T16:42:00Z"/>
                <w:szCs w:val="18"/>
              </w:rPr>
            </w:pPr>
            <w:ins w:id="7552" w:author="Greg Clendenning" w:date="2024-04-16T16:42:00Z">
              <w:r w:rsidRPr="001570EA">
                <w:rPr>
                  <w:szCs w:val="18"/>
                </w:rPr>
                <w:t>4</w:t>
              </w:r>
            </w:ins>
          </w:p>
        </w:tc>
      </w:tr>
      <w:tr w:rsidR="003B0A86" w:rsidRPr="001570EA" w14:paraId="77E16B8D" w14:textId="77777777" w:rsidTr="007F64EC">
        <w:trPr>
          <w:trHeight w:val="317"/>
          <w:ins w:id="7553" w:author="Greg Clendenning" w:date="2024-04-16T16:42:00Z"/>
        </w:trPr>
        <w:tc>
          <w:tcPr>
            <w:tcW w:w="2629" w:type="pct"/>
          </w:tcPr>
          <w:p w14:paraId="21BC8EDD" w14:textId="73785B28" w:rsidR="003B0A86" w:rsidRPr="001570EA" w:rsidRDefault="003B0A86" w:rsidP="003B0A86">
            <w:pPr>
              <w:pStyle w:val="FootnoteText"/>
              <w:keepNext/>
              <w:tabs>
                <w:tab w:val="left" w:pos="720"/>
              </w:tabs>
              <w:spacing w:before="60" w:after="60"/>
              <w:jc w:val="left"/>
              <w:rPr>
                <w:ins w:id="7554" w:author="Greg Clendenning" w:date="2024-04-16T16:42:00Z"/>
                <w:i/>
                <w:szCs w:val="18"/>
              </w:rPr>
            </w:pPr>
            <w:ins w:id="7555" w:author="Greg Clendenning" w:date="2024-04-16T16:42:00Z">
              <w:r w:rsidRPr="001570EA">
                <w:rPr>
                  <w:rFonts w:cs="Arial"/>
                  <w:i/>
                  <w:szCs w:val="18"/>
                </w:rPr>
                <w:t>CEER</w:t>
              </w:r>
              <w:r w:rsidRPr="001570EA">
                <w:rPr>
                  <w:rFonts w:cs="Arial"/>
                  <w:i/>
                  <w:szCs w:val="18"/>
                  <w:vertAlign w:val="subscript"/>
                </w:rPr>
                <w:t>ee</w:t>
              </w:r>
              <w:r w:rsidRPr="001570EA">
                <w:rPr>
                  <w:rFonts w:cs="Arial"/>
                  <w:szCs w:val="18"/>
                </w:rPr>
                <w:t>, Combined Energy efficiency ratio of the RAC being installed</w:t>
              </w:r>
            </w:ins>
          </w:p>
        </w:tc>
        <w:tc>
          <w:tcPr>
            <w:tcW w:w="674" w:type="pct"/>
            <w:vAlign w:val="center"/>
          </w:tcPr>
          <w:p w14:paraId="59C179E4" w14:textId="6B4E0890" w:rsidR="003B0A86" w:rsidRPr="001570EA" w:rsidRDefault="008A402F" w:rsidP="003B0A86">
            <w:pPr>
              <w:pStyle w:val="TableCell"/>
              <w:spacing w:before="60" w:after="60"/>
              <w:jc w:val="center"/>
              <w:rPr>
                <w:ins w:id="7556" w:author="Greg Clendenning" w:date="2024-04-16T16:42:00Z"/>
                <w:rFonts w:ascii="Arial Narrow" w:hAnsi="Arial Narrow"/>
                <w:i/>
                <w:szCs w:val="18"/>
              </w:rPr>
            </w:pPr>
            <m:oMathPara>
              <m:oMath>
                <m:f>
                  <m:fPr>
                    <m:ctrlPr>
                      <w:ins w:id="7557" w:author="Greg Clendenning" w:date="2024-04-16T16:42:00Z">
                        <w:rPr>
                          <w:rFonts w:ascii="Cambria Math" w:hAnsi="Cambria Math" w:cs="Arial"/>
                          <w:szCs w:val="18"/>
                        </w:rPr>
                      </w:ins>
                    </m:ctrlPr>
                  </m:fPr>
                  <m:num>
                    <m:r>
                      <w:ins w:id="7558" w:author="Greg Clendenning" w:date="2024-04-16T16:42:00Z">
                        <w:rPr>
                          <w:rFonts w:ascii="Cambria Math" w:hAnsi="Cambria Math" w:cs="Arial"/>
                          <w:szCs w:val="18"/>
                        </w:rPr>
                        <m:t>BTU</m:t>
                      </w:ins>
                    </m:r>
                  </m:num>
                  <m:den>
                    <m:r>
                      <w:ins w:id="7559" w:author="Greg Clendenning" w:date="2024-04-16T16:42:00Z">
                        <w:rPr>
                          <w:rFonts w:ascii="Cambria Math" w:hAnsi="Cambria Math" w:cs="Arial"/>
                          <w:szCs w:val="18"/>
                        </w:rPr>
                        <m:t>W</m:t>
                      </w:ins>
                    </m:r>
                    <m:r>
                      <w:ins w:id="7560" w:author="Greg Clendenning" w:date="2024-04-16T16:42:00Z">
                        <w:rPr>
                          <w:rFonts w:ascii="Cambria Math" w:hAnsi="Cambria Math" w:cs="Arial"/>
                          <w:szCs w:val="18"/>
                        </w:rPr>
                        <m:t>∙h</m:t>
                      </w:ins>
                    </m:r>
                  </m:den>
                </m:f>
              </m:oMath>
            </m:oMathPara>
          </w:p>
        </w:tc>
        <w:tc>
          <w:tcPr>
            <w:tcW w:w="1079" w:type="pct"/>
          </w:tcPr>
          <w:p w14:paraId="6E6E1636" w14:textId="2BAB600B" w:rsidR="003B0A86" w:rsidRPr="001570EA" w:rsidRDefault="003B0A86" w:rsidP="003B0A86">
            <w:pPr>
              <w:pStyle w:val="TableCell"/>
              <w:spacing w:before="60" w:after="60"/>
              <w:jc w:val="center"/>
              <w:rPr>
                <w:ins w:id="7561" w:author="Greg Clendenning" w:date="2024-04-16T16:42:00Z"/>
                <w:szCs w:val="18"/>
              </w:rPr>
            </w:pPr>
            <w:ins w:id="7562" w:author="Greg Clendenning" w:date="2024-04-16T16:42:00Z">
              <w:r w:rsidRPr="001570EA">
                <w:rPr>
                  <w:szCs w:val="18"/>
                </w:rPr>
                <w:t xml:space="preserve">EDC Data Gathering </w:t>
              </w:r>
            </w:ins>
          </w:p>
        </w:tc>
        <w:tc>
          <w:tcPr>
            <w:tcW w:w="618" w:type="pct"/>
          </w:tcPr>
          <w:p w14:paraId="10571586" w14:textId="689056D7" w:rsidR="003B0A86" w:rsidRPr="001570EA" w:rsidRDefault="003B0A86" w:rsidP="003B0A86">
            <w:pPr>
              <w:pStyle w:val="TableCell"/>
              <w:spacing w:before="60" w:after="60"/>
              <w:jc w:val="center"/>
              <w:rPr>
                <w:ins w:id="7563" w:author="Greg Clendenning" w:date="2024-04-16T16:42:00Z"/>
                <w:szCs w:val="18"/>
              </w:rPr>
            </w:pPr>
            <w:ins w:id="7564" w:author="Greg Clendenning" w:date="2024-04-16T16:42:00Z">
              <w:r w:rsidRPr="001570EA">
                <w:rPr>
                  <w:szCs w:val="18"/>
                </w:rPr>
                <w:t xml:space="preserve">EDC Data Gathering </w:t>
              </w:r>
            </w:ins>
          </w:p>
        </w:tc>
      </w:tr>
    </w:tbl>
    <w:p w14:paraId="6D3DBCB2" w14:textId="04BE3C00" w:rsidR="007376E1" w:rsidRPr="001570EA" w:rsidRDefault="007376E1">
      <w:pPr>
        <w:pStyle w:val="Caption"/>
        <w:rPr>
          <w:moveTo w:id="7565" w:author="Greg Clendenning" w:date="2024-04-16T16:42:00Z"/>
        </w:rPr>
        <w:pPrChange w:id="7566" w:author="Greg Clendenning" w:date="2024-04-16T16:42:00Z">
          <w:pPr/>
        </w:pPrChange>
      </w:pPr>
      <w:moveToRangeStart w:id="7567" w:author="Greg Clendenning" w:date="2024-04-16T16:42:00Z" w:name="move164178238"/>
    </w:p>
    <w:p w14:paraId="747CF797" w14:textId="77777777" w:rsidR="007376E1" w:rsidRPr="001570EA" w:rsidRDefault="007376E1" w:rsidP="007376E1">
      <w:pPr>
        <w:pStyle w:val="SubStyle"/>
        <w:rPr>
          <w:moveTo w:id="7568" w:author="Greg Clendenning" w:date="2024-04-16T16:42:00Z"/>
        </w:rPr>
      </w:pPr>
      <w:moveTo w:id="7569" w:author="Greg Clendenning" w:date="2024-04-16T16:42:00Z">
        <w:r w:rsidRPr="001570EA">
          <w:t>Evaluation Protocols</w:t>
        </w:r>
      </w:moveTo>
    </w:p>
    <w:p w14:paraId="793350AA" w14:textId="77777777" w:rsidR="007376E1" w:rsidRPr="001570EA" w:rsidRDefault="007376E1" w:rsidP="007376E1">
      <w:pPr>
        <w:pStyle w:val="BodyText"/>
        <w:ind w:right="0"/>
        <w:rPr>
          <w:moveTo w:id="7570" w:author="Greg Clendenning" w:date="2024-04-16T16:42:00Z"/>
        </w:rPr>
      </w:pPr>
      <w:moveTo w:id="7571"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40AA90DB" w14:textId="77777777" w:rsidR="007376E1" w:rsidRPr="001570EA" w:rsidRDefault="007376E1">
      <w:pPr>
        <w:pStyle w:val="SubStyle"/>
        <w:pBdr>
          <w:bottom w:val="none" w:sz="0" w:space="0" w:color="auto"/>
        </w:pBdr>
        <w:rPr>
          <w:moveTo w:id="7572" w:author="Greg Clendenning" w:date="2024-04-16T16:42:00Z"/>
        </w:rPr>
        <w:pPrChange w:id="7573" w:author="Greg Clendenning" w:date="2024-04-16T16:42:00Z">
          <w:pPr/>
        </w:pPrChange>
      </w:pPr>
    </w:p>
    <w:p w14:paraId="6A83E837" w14:textId="77777777" w:rsidR="007376E1" w:rsidRPr="001570EA" w:rsidRDefault="007376E1" w:rsidP="007376E1">
      <w:pPr>
        <w:pStyle w:val="SubStyle"/>
        <w:rPr>
          <w:moveTo w:id="7574" w:author="Greg Clendenning" w:date="2024-04-16T16:42:00Z"/>
        </w:rPr>
      </w:pPr>
      <w:moveTo w:id="7575" w:author="Greg Clendenning" w:date="2024-04-16T16:42:00Z">
        <w:r w:rsidRPr="001570EA">
          <w:t>Sources</w:t>
        </w:r>
      </w:moveTo>
    </w:p>
    <w:moveToRangeEnd w:id="7567"/>
    <w:p w14:paraId="0527FE1E" w14:textId="77777777" w:rsidR="00FA5174" w:rsidRPr="009568F0" w:rsidRDefault="00FA5174" w:rsidP="00FA5174">
      <w:pPr>
        <w:pStyle w:val="source10"/>
        <w:numPr>
          <w:ilvl w:val="0"/>
          <w:numId w:val="12"/>
        </w:numPr>
        <w:tabs>
          <w:tab w:val="clear" w:pos="720"/>
        </w:tabs>
        <w:spacing w:after="120"/>
        <w:ind w:left="360"/>
        <w:jc w:val="left"/>
        <w:rPr>
          <w:del w:id="7576" w:author="Greg Clendenning" w:date="2024-04-16T16:42:00Z"/>
        </w:rPr>
      </w:pPr>
      <w:del w:id="7577" w:author="Greg Clendenning" w:date="2024-04-16T16:42:00Z">
        <w:r w:rsidRPr="009568F0">
          <w:delText>California</w:delText>
        </w:r>
        <w:r>
          <w:delText xml:space="preserve"> </w:delText>
        </w:r>
        <w:r w:rsidRPr="009568F0">
          <w:delText>Public</w:delText>
        </w:r>
        <w:r>
          <w:delText xml:space="preserve"> </w:delText>
        </w:r>
        <w:r w:rsidRPr="009568F0">
          <w:delText>Utilities</w:delText>
        </w:r>
        <w:r>
          <w:delText xml:space="preserve"> </w:delText>
        </w:r>
        <w:r w:rsidRPr="009568F0">
          <w:delText>Commission</w:delText>
        </w:r>
        <w:r>
          <w:delText xml:space="preserve"> </w:delText>
        </w:r>
        <w:r w:rsidRPr="009568F0">
          <w:delText>Database</w:delText>
        </w:r>
        <w:r>
          <w:delText xml:space="preserve"> </w:delText>
        </w:r>
        <w:r w:rsidRPr="009568F0">
          <w:delText>for</w:delText>
        </w:r>
        <w:r>
          <w:delText xml:space="preserve"> </w:delText>
        </w:r>
        <w:r w:rsidRPr="009568F0">
          <w:delText>Energy</w:delText>
        </w:r>
        <w:r>
          <w:delText xml:space="preserve"> </w:delText>
        </w:r>
        <w:r w:rsidRPr="009568F0">
          <w:delText>Efficient</w:delText>
        </w:r>
        <w:r>
          <w:delText xml:space="preserve"> </w:delText>
        </w:r>
        <w:r w:rsidRPr="009568F0">
          <w:delText>Resources</w:delText>
        </w:r>
        <w:r>
          <w:delText xml:space="preserve"> </w:delText>
        </w:r>
        <w:r w:rsidRPr="009568F0">
          <w:delText>(DEER)</w:delText>
        </w:r>
        <w:r>
          <w:delText xml:space="preserve"> </w:delText>
        </w:r>
        <w:r w:rsidRPr="009568F0">
          <w:delText>EUL</w:delText>
        </w:r>
        <w:r>
          <w:delText xml:space="preserve"> </w:delText>
        </w:r>
        <w:r w:rsidRPr="009568F0">
          <w:delText>Support</w:delText>
        </w:r>
        <w:r>
          <w:delText xml:space="preserve"> </w:delText>
        </w:r>
        <w:r w:rsidRPr="009568F0">
          <w:delText>Table</w:delText>
        </w:r>
        <w:r>
          <w:delText xml:space="preserve"> </w:delText>
        </w:r>
        <w:r w:rsidRPr="009568F0">
          <w:delText>for</w:delText>
        </w:r>
        <w:r>
          <w:delText xml:space="preserve"> </w:delText>
        </w:r>
        <w:r w:rsidRPr="009568F0">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9568F0">
          <w:rPr>
            <w:rStyle w:val="Hyperlink"/>
            <w:rFonts w:cs="Arial"/>
          </w:rPr>
          <w:delText>http://www.deeresources.com/files/DEER2020/download/SupportTable-EUL2020.xlsx</w:delText>
        </w:r>
        <w:r w:rsidR="00475EB1">
          <w:rPr>
            <w:rStyle w:val="Hyperlink"/>
            <w:rFonts w:cs="Arial"/>
          </w:rPr>
          <w:fldChar w:fldCharType="end"/>
        </w:r>
        <w:r>
          <w:delText xml:space="preserve"> </w:delText>
        </w:r>
        <w:r w:rsidRPr="009568F0">
          <w:delText>.</w:delText>
        </w:r>
        <w:r>
          <w:delText xml:space="preserve"> </w:delText>
        </w:r>
        <w:r w:rsidRPr="009568F0">
          <w:delText>Accessed</w:delText>
        </w:r>
        <w:r>
          <w:delText xml:space="preserve"> </w:delText>
        </w:r>
        <w:r w:rsidRPr="009568F0">
          <w:delText>December</w:delText>
        </w:r>
        <w:r>
          <w:delText xml:space="preserve"> </w:delText>
        </w:r>
        <w:r w:rsidRPr="009568F0">
          <w:delText>2018.</w:delText>
        </w:r>
      </w:del>
    </w:p>
    <w:p w14:paraId="61706AD5" w14:textId="0983D3E3" w:rsidR="007376E1" w:rsidRPr="001570EA" w:rsidRDefault="007376E1" w:rsidP="002614D2">
      <w:pPr>
        <w:pStyle w:val="source10"/>
        <w:numPr>
          <w:ilvl w:val="0"/>
          <w:numId w:val="12"/>
        </w:numPr>
        <w:tabs>
          <w:tab w:val="clear" w:pos="720"/>
        </w:tabs>
        <w:spacing w:after="120"/>
        <w:ind w:left="360"/>
        <w:jc w:val="left"/>
        <w:rPr>
          <w:ins w:id="7578" w:author="Greg Clendenning" w:date="2024-04-16T16:42:00Z"/>
        </w:rPr>
      </w:pPr>
      <w:ins w:id="7579" w:author="Greg Clendenning" w:date="2024-04-16T16:42:00Z">
        <w:r w:rsidRPr="001570EA">
          <w:t xml:space="preserve">California Electronic Technical Reference Manual. “Room Air Conditioner, Residential”. Accessed August 2023. </w:t>
        </w:r>
        <w:r w:rsidR="00475EB1">
          <w:fldChar w:fldCharType="begin"/>
        </w:r>
        <w:r w:rsidR="00475EB1">
          <w:instrText>HYPERLINK "https://www.caetrm.com/measure/SWAP007/02/"</w:instrText>
        </w:r>
        <w:r w:rsidR="00475EB1">
          <w:fldChar w:fldCharType="separate"/>
        </w:r>
        <w:r w:rsidRPr="001570EA">
          <w:rPr>
            <w:rStyle w:val="Hyperlink"/>
          </w:rPr>
          <w:t>Weblink</w:t>
        </w:r>
        <w:r w:rsidR="00475EB1">
          <w:rPr>
            <w:rStyle w:val="Hyperlink"/>
          </w:rPr>
          <w:fldChar w:fldCharType="end"/>
        </w:r>
        <w:r w:rsidRPr="001570EA">
          <w:t xml:space="preserve"> </w:t>
        </w:r>
      </w:ins>
    </w:p>
    <w:p w14:paraId="30BF59F4" w14:textId="21F73C99" w:rsidR="007376E1" w:rsidRPr="001570EA" w:rsidRDefault="007376E1" w:rsidP="002614D2">
      <w:pPr>
        <w:pStyle w:val="ListParagraph"/>
        <w:numPr>
          <w:ilvl w:val="0"/>
          <w:numId w:val="12"/>
        </w:numPr>
        <w:tabs>
          <w:tab w:val="clear" w:pos="720"/>
        </w:tabs>
        <w:spacing w:after="200" w:line="288" w:lineRule="auto"/>
        <w:ind w:left="360"/>
        <w:contextualSpacing/>
        <w:jc w:val="left"/>
        <w:rPr>
          <w:ins w:id="7580" w:author="Greg Clendenning" w:date="2024-04-16T16:42:00Z"/>
          <w:rStyle w:val="Hyperlink"/>
          <w:color w:val="auto"/>
          <w:u w:val="none"/>
        </w:rPr>
      </w:pPr>
      <w:ins w:id="7581" w:author="Greg Clendenning" w:date="2024-04-16T16:42:00Z">
        <w:r w:rsidRPr="001570EA">
          <w:t>NMR Group for the Pennsylvania Public Utility Commission. (</w:t>
        </w:r>
        <w:r w:rsidR="00ED3C1C" w:rsidRPr="001570EA">
          <w:t>2024</w:t>
        </w:r>
        <w:r w:rsidRPr="001570EA">
          <w:t xml:space="preserve">, </w:t>
        </w:r>
        <w:r w:rsidR="00ED3C1C" w:rsidRPr="001570EA">
          <w:t>March</w:t>
        </w:r>
        <w:r w:rsidRPr="001570EA">
          <w:t xml:space="preserve">). 2023 Pennsylvania Statewide Act 129 Residential Baseline Study. Sec 8.2.2 Table 104. Statewide </w:t>
        </w:r>
        <w:r w:rsidRPr="001570EA">
          <w:rPr>
            <w:color w:val="212121"/>
            <w:shd w:val="clear" w:color="auto" w:fill="FFFFFF"/>
          </w:rPr>
          <w:t>average</w:t>
        </w:r>
        <w:r w:rsidRPr="001570EA">
          <w:t xml:space="preserve"> for all housing types.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ins>
    </w:p>
    <w:p w14:paraId="37EAA0AF" w14:textId="5DEA8BE4" w:rsidR="007376E1" w:rsidRPr="001570EA" w:rsidRDefault="007376E1" w:rsidP="002614D2">
      <w:pPr>
        <w:pStyle w:val="source10"/>
        <w:numPr>
          <w:ilvl w:val="0"/>
          <w:numId w:val="12"/>
        </w:numPr>
        <w:tabs>
          <w:tab w:val="clear" w:pos="720"/>
        </w:tabs>
        <w:spacing w:after="120"/>
        <w:ind w:left="360"/>
        <w:jc w:val="left"/>
      </w:pPr>
      <w:r w:rsidRPr="001570EA">
        <w:rPr>
          <w:color w:val="212121"/>
          <w:shd w:val="clear" w:color="auto" w:fill="FFFFFF"/>
        </w:rPr>
        <w:t xml:space="preserve">Based on the Phase III SWE team’s analysis of regional HVAC runtime data collected from ecobee’s Donate Your Data research service, </w:t>
      </w:r>
      <w:r w:rsidR="00475EB1">
        <w:fldChar w:fldCharType="begin"/>
      </w:r>
      <w:r w:rsidR="00475EB1">
        <w:instrText>HYPERLINK "https://www.ecobee.com/donateyourdata/" \t "_blank"</w:instrText>
      </w:r>
      <w:r w:rsidR="00475EB1">
        <w:fldChar w:fldCharType="separate"/>
      </w:r>
      <w:del w:id="7582" w:author="Greg Clendenning" w:date="2024-04-16T16:42:00Z">
        <w:r w:rsidR="00FA5174">
          <w:rPr>
            <w:rStyle w:val="Hyperlink"/>
            <w:color w:val="954F72"/>
            <w:shd w:val="clear" w:color="auto" w:fill="FFFFFF"/>
          </w:rPr>
          <w:delText>https://www.ecobee.com/donateyourdata/</w:delText>
        </w:r>
      </w:del>
      <w:ins w:id="7583" w:author="Greg Clendenning" w:date="2024-04-16T16:42:00Z">
        <w:r w:rsidRPr="001570EA">
          <w:rPr>
            <w:rStyle w:val="Hyperlink"/>
            <w:color w:val="954F72"/>
            <w:shd w:val="clear" w:color="auto" w:fill="FFFFFF"/>
          </w:rPr>
          <w:t>Weblink.</w:t>
        </w:r>
      </w:ins>
      <w:r w:rsidR="00475EB1">
        <w:rPr>
          <w:rStyle w:val="Hyperlink"/>
          <w:color w:val="954F72"/>
          <w:shd w:val="clear" w:color="auto" w:fill="FFFFFF"/>
        </w:rPr>
        <w:fldChar w:fldCharType="end"/>
      </w:r>
      <w:del w:id="7584" w:author="Greg Clendenning" w:date="2024-04-16T16:42:00Z">
        <w:r w:rsidR="00FA5174">
          <w:rPr>
            <w:rStyle w:val="Hyperlink"/>
            <w:color w:val="954F72"/>
            <w:shd w:val="clear" w:color="auto" w:fill="FFFFFF"/>
          </w:rPr>
          <w:delText>.</w:delText>
        </w:r>
      </w:del>
      <w:ins w:id="7585" w:author="Greg Clendenning" w:date="2024-04-16T16:42:00Z">
        <w:r w:rsidRPr="001570EA">
          <w:rPr>
            <w:rStyle w:val="Hyperlink"/>
            <w:color w:val="954F72"/>
            <w:shd w:val="clear" w:color="auto" w:fill="FFFFFF"/>
          </w:rPr>
          <w:t xml:space="preserve"> </w:t>
        </w:r>
        <w:r w:rsidRPr="001570EA">
          <w:t>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0A05804D" w14:textId="77777777" w:rsidR="00FA5174" w:rsidDel="00016586" w:rsidRDefault="00FA5174" w:rsidP="00FA5174">
      <w:pPr>
        <w:numPr>
          <w:ilvl w:val="0"/>
          <w:numId w:val="12"/>
        </w:numPr>
        <w:tabs>
          <w:tab w:val="clear" w:pos="720"/>
        </w:tabs>
        <w:spacing w:after="120"/>
        <w:ind w:left="360"/>
        <w:rPr>
          <w:del w:id="7586" w:author="Greg Clendenning" w:date="2024-04-16T16:42:00Z"/>
        </w:rPr>
      </w:pPr>
      <w:del w:id="7587" w:author="Greg Clendenning" w:date="2024-04-16T16:42:00Z">
        <w:r w:rsidRPr="008E62DD" w:rsidDel="00016586">
          <w:delText>Mid</w:delText>
        </w:r>
        <w:r>
          <w:delText xml:space="preserve"> </w:delText>
        </w:r>
        <w:r w:rsidRPr="00173F50" w:rsidDel="00016586">
          <w:delText>Atlantic</w:delText>
        </w:r>
        <w:r>
          <w:delText xml:space="preserve"> </w:delText>
        </w:r>
        <w:r w:rsidRPr="008E62DD" w:rsidDel="00016586">
          <w:delText>TRM</w:delText>
        </w:r>
        <w:r>
          <w:delText xml:space="preserve"> </w:delText>
        </w:r>
        <w:r w:rsidRPr="008E62DD" w:rsidDel="00016586">
          <w:delText>Version</w:delText>
        </w:r>
        <w:r>
          <w:delText xml:space="preserve"> 7</w:delText>
        </w:r>
        <w:r w:rsidRPr="008E62DD" w:rsidDel="00016586">
          <w:delText>.0.</w:delText>
        </w:r>
        <w:r>
          <w:delText xml:space="preserve"> </w:delText>
        </w:r>
        <w:r>
          <w:rPr>
            <w:u w:val="single"/>
          </w:rPr>
          <w:delText>May, 2017</w:delText>
        </w:r>
        <w:r w:rsidRPr="008E62DD" w:rsidDel="00016586">
          <w:delText>.</w:delText>
        </w:r>
        <w:r>
          <w:delText xml:space="preserve"> </w:delText>
        </w:r>
        <w:r w:rsidRPr="008E62DD" w:rsidDel="00016586">
          <w:delText>Prepared</w:delText>
        </w:r>
        <w:r>
          <w:delText xml:space="preserve"> </w:delText>
        </w:r>
        <w:r w:rsidRPr="008E62DD" w:rsidDel="00016586">
          <w:delText>by</w:delText>
        </w:r>
        <w:r>
          <w:delText xml:space="preserve"> </w:delText>
        </w:r>
        <w:r w:rsidRPr="008E62DD" w:rsidDel="00016586">
          <w:delText>Vermont</w:delText>
        </w:r>
        <w:r>
          <w:delText xml:space="preserve"> </w:delText>
        </w:r>
        <w:r w:rsidRPr="008E62DD" w:rsidDel="00016586">
          <w:delText>Energy</w:delText>
        </w:r>
        <w:r>
          <w:delText xml:space="preserve"> </w:delText>
        </w:r>
        <w:r w:rsidRPr="008E62DD" w:rsidDel="00016586">
          <w:delText>Investment</w:delText>
        </w:r>
        <w:r>
          <w:delText xml:space="preserve"> </w:delText>
        </w:r>
        <w:r w:rsidRPr="008E62DD" w:rsidDel="00016586">
          <w:delText>Corporation.</w:delText>
        </w:r>
        <w:r>
          <w:delText xml:space="preserve">  </w:delText>
        </w:r>
        <w:r w:rsidDel="00016586">
          <w:delText>An</w:delText>
        </w:r>
        <w:r>
          <w:delText xml:space="preserve"> </w:delText>
        </w:r>
        <w:r w:rsidDel="00016586">
          <w:delText>adjustment</w:delText>
        </w:r>
        <w:r>
          <w:delText xml:space="preserve"> </w:delText>
        </w:r>
        <w:r w:rsidDel="00016586">
          <w:delText>to</w:delText>
        </w:r>
        <w:r>
          <w:delText xml:space="preserve"> </w:delText>
        </w:r>
        <w:r w:rsidDel="00016586">
          <w:delText>the</w:delText>
        </w:r>
        <w:r>
          <w:delText xml:space="preserve"> </w:delText>
        </w:r>
        <w:r w:rsidDel="00016586">
          <w:delText>ES</w:delText>
        </w:r>
        <w:r>
          <w:delText xml:space="preserve"> </w:delText>
        </w:r>
        <w:r w:rsidDel="00016586">
          <w:delText>RAC</w:delText>
        </w:r>
        <w:r>
          <w:delText xml:space="preserve"> </w:delText>
        </w:r>
        <w:r w:rsidDel="00016586">
          <w:delText>EFLHs</w:delText>
        </w:r>
        <w:r>
          <w:delText xml:space="preserve"> </w:delText>
        </w:r>
        <w:r w:rsidDel="00016586">
          <w:delText>of</w:delText>
        </w:r>
        <w:r>
          <w:delText xml:space="preserve"> </w:delText>
        </w:r>
        <w:r w:rsidDel="00016586">
          <w:delText>31%</w:delText>
        </w:r>
        <w:r>
          <w:delText xml:space="preserve"> </w:delText>
        </w:r>
        <w:r w:rsidDel="00016586">
          <w:delText>was</w:delText>
        </w:r>
        <w:r>
          <w:delText xml:space="preserve"> </w:delText>
        </w:r>
        <w:r w:rsidDel="00016586">
          <w:delText>used</w:delText>
        </w:r>
        <w:r>
          <w:delText xml:space="preserve"> </w:delText>
        </w:r>
        <w:r w:rsidDel="00016586">
          <w:delText>for</w:delText>
        </w:r>
        <w:r>
          <w:delText xml:space="preserve"> </w:delText>
        </w:r>
        <w:r w:rsidDel="00016586">
          <w:delText>the</w:delText>
        </w:r>
        <w:r>
          <w:delText xml:space="preserve"> </w:delText>
        </w:r>
        <w:r w:rsidDel="00016586">
          <w:delText>“Window</w:delText>
        </w:r>
        <w:r>
          <w:delText xml:space="preserve"> </w:delText>
        </w:r>
        <w:r w:rsidDel="00016586">
          <w:delText>A/C”</w:delText>
        </w:r>
        <w:r>
          <w:delText xml:space="preserve"> </w:delText>
        </w:r>
        <w:r w:rsidDel="00016586">
          <w:delText>measure.</w:delText>
        </w:r>
        <w:r>
          <w:delText xml:space="preserve"> </w:delText>
        </w:r>
        <w:r w:rsidRPr="00E27D00" w:rsidDel="00016586">
          <w:rPr>
            <w:color w:val="000000"/>
          </w:rPr>
          <w:delText>The</w:delText>
        </w:r>
        <w:r>
          <w:rPr>
            <w:color w:val="000000"/>
          </w:rPr>
          <w:delText xml:space="preserve"> </w:delText>
        </w:r>
        <w:r w:rsidRPr="00E27D00" w:rsidDel="00016586">
          <w:rPr>
            <w:color w:val="000000"/>
          </w:rPr>
          <w:delText>av</w:delText>
        </w:r>
        <w:r w:rsidDel="00016586">
          <w:rPr>
            <w:color w:val="000000"/>
          </w:rPr>
          <w:delText>erage</w:delText>
        </w:r>
        <w:r>
          <w:rPr>
            <w:color w:val="000000"/>
          </w:rPr>
          <w:delText xml:space="preserve"> </w:delText>
        </w:r>
        <w:r w:rsidDel="00016586">
          <w:rPr>
            <w:color w:val="000000"/>
          </w:rPr>
          <w:delText>ratio</w:delText>
        </w:r>
        <w:r>
          <w:rPr>
            <w:color w:val="000000"/>
          </w:rPr>
          <w:delText xml:space="preserve"> </w:delText>
        </w:r>
        <w:r w:rsidDel="00016586">
          <w:rPr>
            <w:color w:val="000000"/>
          </w:rPr>
          <w:delText>of</w:delText>
        </w:r>
        <w:r>
          <w:rPr>
            <w:color w:val="000000"/>
          </w:rPr>
          <w:delText xml:space="preserve"> </w:delText>
        </w:r>
        <w:r w:rsidDel="00016586">
          <w:rPr>
            <w:color w:val="000000"/>
          </w:rPr>
          <w:delText>EFLH</w:delText>
        </w:r>
        <w:r>
          <w:rPr>
            <w:color w:val="000000"/>
          </w:rPr>
          <w:delText xml:space="preserve"> </w:delText>
        </w:r>
        <w:r w:rsidDel="00016586">
          <w:rPr>
            <w:color w:val="000000"/>
          </w:rPr>
          <w:delText>for</w:delText>
        </w:r>
        <w:r>
          <w:rPr>
            <w:color w:val="000000"/>
          </w:rPr>
          <w:delText xml:space="preserve"> </w:delText>
        </w:r>
        <w:r w:rsidDel="00016586">
          <w:rPr>
            <w:color w:val="000000"/>
          </w:rPr>
          <w:delText>Room</w:delText>
        </w:r>
        <w:r>
          <w:rPr>
            <w:color w:val="000000"/>
          </w:rPr>
          <w:delText xml:space="preserve"> </w:delText>
        </w:r>
        <w:r w:rsidDel="00016586">
          <w:rPr>
            <w:color w:val="000000"/>
          </w:rPr>
          <w:delText>AC</w:delText>
        </w:r>
        <w:r>
          <w:rPr>
            <w:color w:val="000000"/>
          </w:rPr>
          <w:delText xml:space="preserve"> </w:delText>
        </w:r>
        <w:r w:rsidRPr="00E27D00" w:rsidDel="00016586">
          <w:rPr>
            <w:color w:val="000000"/>
          </w:rPr>
          <w:delText>provided</w:delText>
        </w:r>
        <w:r>
          <w:rPr>
            <w:color w:val="000000"/>
          </w:rPr>
          <w:delText xml:space="preserve"> </w:delText>
        </w:r>
        <w:r w:rsidRPr="00E27D00" w:rsidDel="00016586">
          <w:rPr>
            <w:color w:val="000000"/>
          </w:rPr>
          <w:delText>in</w:delText>
        </w:r>
        <w:r>
          <w:rPr>
            <w:color w:val="000000"/>
          </w:rPr>
          <w:delText xml:space="preserve"> </w:delText>
        </w:r>
        <w:r w:rsidRPr="00E27D00" w:rsidDel="00016586">
          <w:rPr>
            <w:color w:val="000000"/>
          </w:rPr>
          <w:delText>RLW</w:delText>
        </w:r>
        <w:r>
          <w:rPr>
            <w:color w:val="000000"/>
          </w:rPr>
          <w:delText xml:space="preserve"> </w:delText>
        </w:r>
        <w:r w:rsidRPr="00E27D00" w:rsidDel="00016586">
          <w:rPr>
            <w:color w:val="000000"/>
          </w:rPr>
          <w:delText>Report:</w:delText>
        </w:r>
        <w:r>
          <w:rPr>
            <w:color w:val="000000"/>
          </w:rPr>
          <w:delText xml:space="preserve"> </w:delText>
        </w:r>
        <w:r w:rsidRPr="00E27D00" w:rsidDel="00016586">
          <w:rPr>
            <w:color w:val="000000"/>
          </w:rPr>
          <w:delText>Final</w:delText>
        </w:r>
        <w:r>
          <w:rPr>
            <w:color w:val="000000"/>
          </w:rPr>
          <w:delText xml:space="preserve"> </w:delText>
        </w:r>
        <w:r w:rsidRPr="00E27D00" w:rsidDel="00016586">
          <w:rPr>
            <w:color w:val="000000"/>
          </w:rPr>
          <w:delText>Report</w:delText>
        </w:r>
        <w:r>
          <w:rPr>
            <w:color w:val="000000"/>
          </w:rPr>
          <w:delText xml:space="preserve"> </w:delText>
        </w:r>
        <w:r w:rsidRPr="00E27D00" w:rsidDel="00016586">
          <w:rPr>
            <w:color w:val="000000"/>
          </w:rPr>
          <w:delText>Coincidence</w:delText>
        </w:r>
        <w:r>
          <w:rPr>
            <w:color w:val="000000"/>
          </w:rPr>
          <w:delText xml:space="preserve"> </w:delText>
        </w:r>
        <w:r w:rsidRPr="00E27D00" w:rsidDel="00016586">
          <w:rPr>
            <w:color w:val="000000"/>
          </w:rPr>
          <w:delText>Factor</w:delText>
        </w:r>
        <w:r>
          <w:rPr>
            <w:color w:val="000000"/>
          </w:rPr>
          <w:delText xml:space="preserve"> </w:delText>
        </w:r>
        <w:r w:rsidRPr="00E27D00" w:rsidDel="00016586">
          <w:rPr>
            <w:color w:val="000000"/>
          </w:rPr>
          <w:delText>Study</w:delText>
        </w:r>
        <w:r>
          <w:rPr>
            <w:color w:val="000000"/>
          </w:rPr>
          <w:delText xml:space="preserve"> </w:delText>
        </w:r>
        <w:r w:rsidRPr="00E27D00" w:rsidDel="00016586">
          <w:rPr>
            <w:color w:val="000000"/>
          </w:rPr>
          <w:delText>Residential</w:delText>
        </w:r>
        <w:r>
          <w:rPr>
            <w:color w:val="000000"/>
          </w:rPr>
          <w:delText xml:space="preserve"> </w:delText>
        </w:r>
        <w:r w:rsidRPr="00E27D00" w:rsidDel="00016586">
          <w:rPr>
            <w:color w:val="000000"/>
          </w:rPr>
          <w:delText>Room</w:delText>
        </w:r>
        <w:r>
          <w:rPr>
            <w:color w:val="000000"/>
          </w:rPr>
          <w:delText xml:space="preserve"> </w:delText>
        </w:r>
        <w:r w:rsidRPr="00E27D00" w:rsidDel="00016586">
          <w:rPr>
            <w:color w:val="000000"/>
          </w:rPr>
          <w:delText>Air</w:delText>
        </w:r>
        <w:r>
          <w:rPr>
            <w:color w:val="000000"/>
          </w:rPr>
          <w:delText xml:space="preserve"> </w:delText>
        </w:r>
        <w:r w:rsidRPr="00E27D00" w:rsidDel="00016586">
          <w:rPr>
            <w:color w:val="000000"/>
          </w:rPr>
          <w:delText>Conditioners,</w:delText>
        </w:r>
        <w:r>
          <w:rPr>
            <w:color w:val="000000"/>
          </w:rPr>
          <w:delText xml:space="preserve"> </w:delText>
        </w:r>
        <w:r w:rsidRPr="00E27D00" w:rsidDel="00016586">
          <w:rPr>
            <w:color w:val="000000"/>
          </w:rPr>
          <w:delText>June</w:delText>
        </w:r>
        <w:r>
          <w:rPr>
            <w:color w:val="000000"/>
          </w:rPr>
          <w:delText xml:space="preserve"> </w:delText>
        </w:r>
        <w:r w:rsidRPr="00E27D00" w:rsidDel="00016586">
          <w:rPr>
            <w:color w:val="000000"/>
          </w:rPr>
          <w:delText>23,</w:delText>
        </w:r>
        <w:r>
          <w:rPr>
            <w:color w:val="000000"/>
          </w:rPr>
          <w:delText xml:space="preserve"> </w:delText>
        </w:r>
        <w:r w:rsidRPr="00E27D00" w:rsidDel="00016586">
          <w:rPr>
            <w:color w:val="000000"/>
          </w:rPr>
          <w:delText>2008</w:delText>
        </w:r>
        <w:r>
          <w:rPr>
            <w:color w:val="000000"/>
          </w:rPr>
          <w:delText xml:space="preserve"> </w:delText>
        </w:r>
        <w:r w:rsidRPr="00B34F0A">
          <w:rPr>
            <w:color w:val="000000"/>
          </w:rPr>
          <w:delText>(</w:delText>
        </w:r>
        <w:r w:rsidR="00475EB1">
          <w:fldChar w:fldCharType="begin"/>
        </w:r>
        <w:r w:rsidR="00475EB1">
          <w:delInstrText>HYPERLINK "http://www.puc.nh.gov/Electric/Monitoring%20and%20Evaluation%20Reports/"</w:delInstrText>
        </w:r>
        <w:r w:rsidR="00475EB1">
          <w:fldChar w:fldCharType="separate"/>
        </w:r>
        <w:r w:rsidRPr="00B34F0A">
          <w:rPr>
            <w:rStyle w:val="Hyperlink"/>
            <w:rFonts w:cs="Arial"/>
          </w:rPr>
          <w:delText>http://www.puc.nh.gov/Electric/Monitoring%20and%20Evaluation%20Reports/</w:delText>
        </w:r>
        <w:r w:rsidR="00475EB1">
          <w:rPr>
            <w:rStyle w:val="Hyperlink"/>
            <w:rFonts w:cs="Arial"/>
          </w:rPr>
          <w:fldChar w:fldCharType="end"/>
        </w:r>
        <w:r w:rsidRPr="00B34F0A">
          <w:rPr>
            <w:color w:val="0000FF"/>
          </w:rPr>
          <w:delText>National%20Grid/117_RLW_CF</w:delText>
        </w:r>
        <w:r>
          <w:rPr>
            <w:color w:val="0000FF"/>
          </w:rPr>
          <w:delText xml:space="preserve"> </w:delText>
        </w:r>
        <w:r w:rsidRPr="00B34F0A">
          <w:rPr>
            <w:color w:val="0000FF"/>
          </w:rPr>
          <w:delText>%20Res%20RAC.pdf)</w:delText>
        </w:r>
        <w:r>
          <w:rPr>
            <w:color w:val="000000"/>
          </w:rPr>
          <w:delText xml:space="preserve"> </w:delText>
        </w:r>
        <w:r w:rsidRPr="00E27D00" w:rsidDel="00016586">
          <w:rPr>
            <w:color w:val="000000"/>
          </w:rPr>
          <w:delText>to</w:delText>
        </w:r>
        <w:r>
          <w:rPr>
            <w:color w:val="000000"/>
          </w:rPr>
          <w:delText xml:space="preserve"> </w:delText>
        </w:r>
        <w:r w:rsidRPr="00E27D00" w:rsidDel="00016586">
          <w:rPr>
            <w:color w:val="000000"/>
          </w:rPr>
          <w:delText>FLH</w:delText>
        </w:r>
        <w:r>
          <w:rPr>
            <w:color w:val="000000"/>
          </w:rPr>
          <w:delText xml:space="preserve"> </w:delText>
        </w:r>
        <w:r w:rsidRPr="00E27D00" w:rsidDel="00016586">
          <w:rPr>
            <w:color w:val="000000"/>
          </w:rPr>
          <w:delText>for</w:delText>
        </w:r>
        <w:r>
          <w:rPr>
            <w:color w:val="000000"/>
          </w:rPr>
          <w:delText xml:space="preserve"> </w:delText>
        </w:r>
        <w:r w:rsidRPr="00E27D00" w:rsidDel="00016586">
          <w:rPr>
            <w:color w:val="000000"/>
          </w:rPr>
          <w:delText>Central</w:delText>
        </w:r>
        <w:r>
          <w:rPr>
            <w:color w:val="000000"/>
          </w:rPr>
          <w:delText xml:space="preserve"> </w:delText>
        </w:r>
        <w:r w:rsidRPr="00E27D00" w:rsidDel="00016586">
          <w:rPr>
            <w:color w:val="000000"/>
          </w:rPr>
          <w:delText>Cooling</w:delText>
        </w:r>
        <w:r>
          <w:rPr>
            <w:color w:val="000000"/>
          </w:rPr>
          <w:delText xml:space="preserve"> </w:delText>
        </w:r>
        <w:r w:rsidRPr="00E27D00" w:rsidDel="00016586">
          <w:rPr>
            <w:color w:val="000000"/>
          </w:rPr>
          <w:delText>for</w:delText>
        </w:r>
        <w:r>
          <w:rPr>
            <w:color w:val="000000"/>
          </w:rPr>
          <w:delText xml:space="preserve"> </w:delText>
        </w:r>
        <w:r w:rsidRPr="00E27D00" w:rsidDel="00016586">
          <w:rPr>
            <w:color w:val="000000"/>
          </w:rPr>
          <w:delText>the</w:delText>
        </w:r>
        <w:r>
          <w:rPr>
            <w:color w:val="000000"/>
          </w:rPr>
          <w:delText xml:space="preserve"> </w:delText>
        </w:r>
        <w:r w:rsidRPr="00E27D00" w:rsidDel="00016586">
          <w:rPr>
            <w:color w:val="000000"/>
          </w:rPr>
          <w:delText>same</w:delText>
        </w:r>
        <w:r>
          <w:rPr>
            <w:color w:val="000000"/>
          </w:rPr>
          <w:delText xml:space="preserve"> </w:delText>
        </w:r>
        <w:r w:rsidRPr="00E27D00" w:rsidDel="00016586">
          <w:rPr>
            <w:color w:val="000000"/>
          </w:rPr>
          <w:delText>location</w:delText>
        </w:r>
        <w:r>
          <w:rPr>
            <w:color w:val="000000"/>
          </w:rPr>
          <w:delText xml:space="preserve"> </w:delText>
        </w:r>
        <w:r w:rsidRPr="00E27D00" w:rsidDel="00016586">
          <w:rPr>
            <w:color w:val="000000"/>
          </w:rPr>
          <w:delText>(provided</w:delText>
        </w:r>
        <w:r>
          <w:rPr>
            <w:color w:val="000000"/>
          </w:rPr>
          <w:delText xml:space="preserve"> </w:delText>
        </w:r>
        <w:r w:rsidRPr="00E27D00" w:rsidDel="00016586">
          <w:rPr>
            <w:color w:val="000000"/>
          </w:rPr>
          <w:delText>by</w:delText>
        </w:r>
        <w:r>
          <w:rPr>
            <w:color w:val="000000"/>
          </w:rPr>
          <w:delText xml:space="preserve"> </w:delText>
        </w:r>
        <w:r w:rsidRPr="00E27D00" w:rsidDel="00016586">
          <w:rPr>
            <w:color w:val="000000"/>
          </w:rPr>
          <w:delText>AHRI:</w:delText>
        </w:r>
        <w:r>
          <w:rPr>
            <w:color w:val="000000"/>
          </w:rPr>
          <w:delText xml:space="preserve"> </w:delText>
        </w:r>
        <w:r w:rsidRPr="00E27D00" w:rsidDel="00016586">
          <w:rPr>
            <w:color w:val="0000FF"/>
          </w:rPr>
          <w:delText>http://www.energystar.gov/ia/business/bulk_purchasing/bpsavings_calc/</w:delText>
        </w:r>
        <w:r w:rsidR="0000372F">
          <w:rPr>
            <w:color w:val="0000FF"/>
          </w:rPr>
          <w:br/>
        </w:r>
        <w:r w:rsidRPr="00E27D00" w:rsidDel="00016586">
          <w:rPr>
            <w:color w:val="0000FF"/>
          </w:rPr>
          <w:delText>Calc_CAC.xls</w:delText>
        </w:r>
        <w:r>
          <w:rPr>
            <w:color w:val="000000"/>
          </w:rPr>
          <w:delText xml:space="preserve"> </w:delText>
        </w:r>
        <w:r w:rsidRPr="00E27D00" w:rsidDel="00016586">
          <w:rPr>
            <w:color w:val="000000"/>
          </w:rPr>
          <w:delText>is</w:delText>
        </w:r>
        <w:r>
          <w:rPr>
            <w:color w:val="000000"/>
          </w:rPr>
          <w:delText xml:space="preserve"> </w:delText>
        </w:r>
        <w:r w:rsidRPr="00E27D00" w:rsidDel="00016586">
          <w:rPr>
            <w:color w:val="000000"/>
          </w:rPr>
          <w:delText>31%.</w:delText>
        </w:r>
        <w:r>
          <w:rPr>
            <w:color w:val="000000"/>
          </w:rPr>
          <w:delText xml:space="preserve"> </w:delText>
        </w:r>
        <w:r w:rsidRPr="00E27D00" w:rsidDel="00016586">
          <w:rPr>
            <w:color w:val="000000"/>
          </w:rPr>
          <w:delText>This</w:delText>
        </w:r>
        <w:r>
          <w:rPr>
            <w:color w:val="000000"/>
          </w:rPr>
          <w:delText xml:space="preserve"> </w:delText>
        </w:r>
        <w:r w:rsidRPr="00E27D00" w:rsidDel="00016586">
          <w:rPr>
            <w:color w:val="000000"/>
          </w:rPr>
          <w:delText>factor</w:delText>
        </w:r>
        <w:r>
          <w:rPr>
            <w:color w:val="000000"/>
          </w:rPr>
          <w:delText xml:space="preserve"> </w:delText>
        </w:r>
        <w:r w:rsidRPr="00E27D00" w:rsidDel="00016586">
          <w:rPr>
            <w:color w:val="000000"/>
          </w:rPr>
          <w:delText>was</w:delText>
        </w:r>
        <w:r>
          <w:rPr>
            <w:color w:val="000000"/>
          </w:rPr>
          <w:delText xml:space="preserve"> </w:delText>
        </w:r>
        <w:r w:rsidRPr="00E27D00" w:rsidDel="00016586">
          <w:rPr>
            <w:color w:val="000000"/>
          </w:rPr>
          <w:delText>applied</w:delText>
        </w:r>
        <w:r>
          <w:rPr>
            <w:color w:val="000000"/>
          </w:rPr>
          <w:delText xml:space="preserve"> </w:delText>
        </w:r>
        <w:r w:rsidRPr="00E27D00" w:rsidDel="00016586">
          <w:rPr>
            <w:color w:val="000000"/>
          </w:rPr>
          <w:delText>to</w:delText>
        </w:r>
        <w:r>
          <w:rPr>
            <w:color w:val="000000"/>
          </w:rPr>
          <w:delText xml:space="preserve"> </w:delText>
        </w:r>
        <w:r w:rsidRPr="00E27D00" w:rsidDel="00016586">
          <w:rPr>
            <w:color w:val="000000"/>
          </w:rPr>
          <w:delText>the</w:delText>
        </w:r>
        <w:r>
          <w:rPr>
            <w:color w:val="000000"/>
          </w:rPr>
          <w:delText xml:space="preserve"> </w:delText>
        </w:r>
        <w:r w:rsidDel="00016586">
          <w:rPr>
            <w:color w:val="000000"/>
          </w:rPr>
          <w:delText>E</w:delText>
        </w:r>
        <w:r w:rsidRPr="00E27D00" w:rsidDel="00016586">
          <w:rPr>
            <w:color w:val="000000"/>
          </w:rPr>
          <w:delText>FLH</w:delText>
        </w:r>
        <w:r>
          <w:rPr>
            <w:color w:val="000000"/>
          </w:rPr>
          <w:delText xml:space="preserve"> </w:delText>
        </w:r>
        <w:r w:rsidRPr="00E27D00" w:rsidDel="00016586">
          <w:rPr>
            <w:color w:val="000000"/>
          </w:rPr>
          <w:delText>for</w:delText>
        </w:r>
        <w:r>
          <w:rPr>
            <w:color w:val="000000"/>
          </w:rPr>
          <w:delText xml:space="preserve"> </w:delText>
        </w:r>
        <w:r w:rsidRPr="00E27D00" w:rsidDel="00016586">
          <w:rPr>
            <w:color w:val="000000"/>
          </w:rPr>
          <w:delText>Central</w:delText>
        </w:r>
        <w:r>
          <w:rPr>
            <w:color w:val="000000"/>
          </w:rPr>
          <w:delText xml:space="preserve"> </w:delText>
        </w:r>
        <w:r w:rsidRPr="00E27D00" w:rsidDel="00016586">
          <w:rPr>
            <w:color w:val="000000"/>
          </w:rPr>
          <w:delText>Cooling</w:delText>
        </w:r>
        <w:r>
          <w:rPr>
            <w:color w:val="000000"/>
          </w:rPr>
          <w:delText xml:space="preserve"> </w:delText>
        </w:r>
        <w:r w:rsidRPr="00E27D00" w:rsidDel="00016586">
          <w:rPr>
            <w:color w:val="000000"/>
          </w:rPr>
          <w:delText>provided</w:delText>
        </w:r>
        <w:r>
          <w:rPr>
            <w:color w:val="000000"/>
          </w:rPr>
          <w:delText xml:space="preserve"> </w:delText>
        </w:r>
        <w:r w:rsidRPr="00E27D00" w:rsidDel="00016586">
          <w:rPr>
            <w:color w:val="000000"/>
          </w:rPr>
          <w:delText>for</w:delText>
        </w:r>
        <w:r>
          <w:rPr>
            <w:color w:val="000000"/>
          </w:rPr>
          <w:delText xml:space="preserve"> </w:delText>
        </w:r>
        <w:r w:rsidDel="00016586">
          <w:rPr>
            <w:color w:val="000000"/>
          </w:rPr>
          <w:delText>PA</w:delText>
        </w:r>
        <w:r>
          <w:rPr>
            <w:color w:val="000000"/>
          </w:rPr>
          <w:delText xml:space="preserve"> </w:delText>
        </w:r>
        <w:r w:rsidRPr="00E27D00" w:rsidDel="00016586">
          <w:rPr>
            <w:color w:val="000000"/>
          </w:rPr>
          <w:delText>cities</w:delText>
        </w:r>
        <w:r>
          <w:rPr>
            <w:color w:val="000000"/>
          </w:rPr>
          <w:delText xml:space="preserve"> </w:delText>
        </w:r>
        <w:r w:rsidRPr="00E27D00" w:rsidDel="00016586">
          <w:rPr>
            <w:color w:val="000000"/>
          </w:rPr>
          <w:delText>and</w:delText>
        </w:r>
        <w:r>
          <w:rPr>
            <w:color w:val="000000"/>
          </w:rPr>
          <w:delText xml:space="preserve"> </w:delText>
        </w:r>
        <w:r w:rsidRPr="00E27D00" w:rsidDel="00016586">
          <w:rPr>
            <w:color w:val="000000"/>
          </w:rPr>
          <w:delText>averaged</w:delText>
        </w:r>
        <w:r>
          <w:rPr>
            <w:color w:val="000000"/>
          </w:rPr>
          <w:delText xml:space="preserve"> </w:delText>
        </w:r>
        <w:r w:rsidRPr="00E27D00" w:rsidDel="00016586">
          <w:rPr>
            <w:color w:val="000000"/>
          </w:rPr>
          <w:delText>to</w:delText>
        </w:r>
        <w:r>
          <w:rPr>
            <w:color w:val="000000"/>
          </w:rPr>
          <w:delText xml:space="preserve"> </w:delText>
        </w:r>
        <w:r w:rsidRPr="00E27D00" w:rsidDel="00016586">
          <w:rPr>
            <w:color w:val="000000"/>
          </w:rPr>
          <w:delText>come</w:delText>
        </w:r>
        <w:r>
          <w:rPr>
            <w:color w:val="000000"/>
          </w:rPr>
          <w:delText xml:space="preserve"> </w:delText>
        </w:r>
        <w:r w:rsidRPr="00E27D00" w:rsidDel="00016586">
          <w:rPr>
            <w:color w:val="000000"/>
          </w:rPr>
          <w:delText>up</w:delText>
        </w:r>
        <w:r>
          <w:rPr>
            <w:color w:val="000000"/>
          </w:rPr>
          <w:delText xml:space="preserve"> </w:delText>
        </w:r>
        <w:r w:rsidRPr="00E27D00" w:rsidDel="00016586">
          <w:rPr>
            <w:color w:val="000000"/>
          </w:rPr>
          <w:delText>with</w:delText>
        </w:r>
        <w:r>
          <w:rPr>
            <w:color w:val="000000"/>
          </w:rPr>
          <w:delText xml:space="preserve"> </w:delText>
        </w:r>
        <w:r w:rsidRPr="00E27D00" w:rsidDel="00016586">
          <w:rPr>
            <w:color w:val="000000"/>
          </w:rPr>
          <w:delText>the</w:delText>
        </w:r>
        <w:r>
          <w:rPr>
            <w:color w:val="000000"/>
          </w:rPr>
          <w:delText xml:space="preserve"> </w:delText>
        </w:r>
        <w:r w:rsidRPr="00E27D00" w:rsidDel="00016586">
          <w:rPr>
            <w:color w:val="000000"/>
          </w:rPr>
          <w:delText>assumption</w:delText>
        </w:r>
        <w:r>
          <w:rPr>
            <w:color w:val="000000"/>
          </w:rPr>
          <w:delText xml:space="preserve"> </w:delText>
        </w:r>
        <w:r w:rsidRPr="00E27D00" w:rsidDel="00016586">
          <w:rPr>
            <w:color w:val="000000"/>
          </w:rPr>
          <w:delText>for</w:delText>
        </w:r>
        <w:r>
          <w:rPr>
            <w:color w:val="000000"/>
          </w:rPr>
          <w:delText xml:space="preserve"> </w:delText>
        </w:r>
        <w:r w:rsidDel="00016586">
          <w:rPr>
            <w:color w:val="000000"/>
          </w:rPr>
          <w:delText>E</w:delText>
        </w:r>
        <w:r w:rsidRPr="00E27D00" w:rsidDel="00016586">
          <w:rPr>
            <w:color w:val="000000"/>
          </w:rPr>
          <w:delText>FLH</w:delText>
        </w:r>
        <w:r>
          <w:rPr>
            <w:color w:val="000000"/>
          </w:rPr>
          <w:delText xml:space="preserve"> </w:delText>
        </w:r>
        <w:r w:rsidRPr="00E27D00" w:rsidDel="00016586">
          <w:rPr>
            <w:color w:val="000000"/>
          </w:rPr>
          <w:delText>for</w:delText>
        </w:r>
        <w:r>
          <w:rPr>
            <w:color w:val="000000"/>
          </w:rPr>
          <w:delText xml:space="preserve"> </w:delText>
        </w:r>
        <w:r w:rsidRPr="00E27D00" w:rsidDel="00016586">
          <w:rPr>
            <w:color w:val="000000"/>
          </w:rPr>
          <w:delText>Room</w:delText>
        </w:r>
        <w:r>
          <w:rPr>
            <w:color w:val="000000"/>
          </w:rPr>
          <w:delText xml:space="preserve"> </w:delText>
        </w:r>
        <w:r w:rsidRPr="00E27D00" w:rsidDel="00016586">
          <w:rPr>
            <w:color w:val="000000"/>
          </w:rPr>
          <w:delText>AC.”</w:delText>
        </w:r>
        <w:r>
          <w:rPr>
            <w:color w:val="000000"/>
          </w:rPr>
          <w:delText xml:space="preserve"> </w:delText>
        </w:r>
        <w:r w:rsidR="00475EB1">
          <w:fldChar w:fldCharType="begin"/>
        </w:r>
        <w:r w:rsidR="00475EB1">
          <w:delInstrText>HYPERLINK "https://neep.org/sites/default/files/resources/Mid_Atlantic_TRM_V7_FINAL.pdf"</w:delInstrText>
        </w:r>
        <w:r w:rsidR="00475EB1">
          <w:fldChar w:fldCharType="separate"/>
        </w:r>
        <w:r w:rsidRPr="00C052AB">
          <w:rPr>
            <w:rStyle w:val="Hyperlink"/>
          </w:rPr>
          <w:delText>https://neep.org/sites/default/files/resources/Mid_Atlantic_TRM_V7_FINAL.pdf</w:delText>
        </w:r>
        <w:r w:rsidR="00475EB1">
          <w:rPr>
            <w:rStyle w:val="Hyperlink"/>
          </w:rPr>
          <w:fldChar w:fldCharType="end"/>
        </w:r>
      </w:del>
    </w:p>
    <w:p w14:paraId="1017AE9E" w14:textId="77777777" w:rsidR="00FA5174" w:rsidRPr="008F55B5" w:rsidDel="00016586" w:rsidRDefault="00FA5174" w:rsidP="00A76209">
      <w:pPr>
        <w:numPr>
          <w:ilvl w:val="0"/>
          <w:numId w:val="12"/>
        </w:numPr>
        <w:tabs>
          <w:tab w:val="clear" w:pos="720"/>
        </w:tabs>
        <w:spacing w:after="120"/>
        <w:ind w:left="360"/>
        <w:jc w:val="left"/>
        <w:rPr>
          <w:del w:id="7588" w:author="Greg Clendenning" w:date="2024-04-16T16:42:00Z"/>
        </w:rPr>
      </w:pPr>
      <w:del w:id="7589" w:author="Greg Clendenning" w:date="2024-04-16T16:42:00Z">
        <w:r>
          <w:delText xml:space="preserve">Statewide average capacity of RAC units, Pennsylvania 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w:delText>
        </w:r>
      </w:del>
    </w:p>
    <w:p w14:paraId="712A0178" w14:textId="7792900D" w:rsidR="009A65D5" w:rsidRPr="001570EA" w:rsidDel="00016586" w:rsidRDefault="00FA5174" w:rsidP="002614D2">
      <w:pPr>
        <w:pStyle w:val="source10"/>
        <w:numPr>
          <w:ilvl w:val="0"/>
          <w:numId w:val="12"/>
        </w:numPr>
        <w:tabs>
          <w:tab w:val="clear" w:pos="720"/>
        </w:tabs>
        <w:spacing w:after="120"/>
        <w:ind w:left="360"/>
        <w:jc w:val="left"/>
        <w:rPr>
          <w:ins w:id="7590" w:author="Greg Clendenning" w:date="2024-04-16T16:42:00Z"/>
        </w:rPr>
      </w:pPr>
      <w:del w:id="7591" w:author="Greg Clendenning" w:date="2024-04-16T16:42:00Z">
        <w:r>
          <w:delText>Minimum Federal Standard for most common room AC type (8000-14,999 capacity range with louvered sides) per federal standards from 10/1/2000 to 5/31/2014. Note that this value is the EER value, as CEER were introduced later.</w:delText>
        </w:r>
      </w:del>
      <w:ins w:id="7592" w:author="Greg Clendenning" w:date="2024-04-16T16:42:00Z">
        <w:r w:rsidR="00C73C0F" w:rsidRPr="001570EA">
          <w:t xml:space="preserve">Federal code of regulation. Room air conditioners. 10 C.F.R. § 430.32 (b)(2). </w:t>
        </w:r>
        <w:r w:rsidR="00475EB1">
          <w:fldChar w:fldCharType="begin"/>
        </w:r>
        <w:r w:rsidR="00475EB1">
          <w:instrText>HYPERLINK "https://www.ecfr.gov/current/title-10/part-430/section-430.32" \l "p-430.32(b)(2)"</w:instrText>
        </w:r>
        <w:r w:rsidR="00475EB1">
          <w:fldChar w:fldCharType="separate"/>
        </w:r>
        <w:r w:rsidR="00C73C0F" w:rsidRPr="001570EA">
          <w:rPr>
            <w:rStyle w:val="Hyperlink"/>
          </w:rPr>
          <w:t>Weblink</w:t>
        </w:r>
        <w:r w:rsidR="00475EB1">
          <w:rPr>
            <w:rStyle w:val="Hyperlink"/>
          </w:rPr>
          <w:fldChar w:fldCharType="end"/>
        </w:r>
        <w:r w:rsidR="00C73C0F" w:rsidRPr="001570EA">
          <w:t xml:space="preserve">    </w:t>
        </w:r>
      </w:ins>
    </w:p>
    <w:p w14:paraId="3F233882" w14:textId="77777777" w:rsidR="007376E1" w:rsidRPr="001570EA" w:rsidRDefault="007376E1" w:rsidP="007376E1">
      <w:pPr>
        <w:pStyle w:val="source10"/>
        <w:spacing w:after="120"/>
        <w:jc w:val="left"/>
        <w:textAlignment w:val="auto"/>
        <w:rPr>
          <w:ins w:id="7593" w:author="Greg Clendenning" w:date="2024-04-16T16:42:00Z"/>
          <w:rStyle w:val="Hyperlink"/>
          <w:rFonts w:cs="Arial"/>
        </w:rPr>
      </w:pPr>
    </w:p>
    <w:p w14:paraId="453BB263" w14:textId="77777777" w:rsidR="007376E1" w:rsidRPr="001570EA" w:rsidRDefault="007376E1" w:rsidP="007376E1">
      <w:pPr>
        <w:pStyle w:val="source10"/>
        <w:spacing w:after="120"/>
        <w:jc w:val="left"/>
        <w:textAlignment w:val="auto"/>
        <w:rPr>
          <w:ins w:id="7594" w:author="Greg Clendenning" w:date="2024-04-16T16:42:00Z"/>
          <w:rStyle w:val="Hyperlink"/>
          <w:rFonts w:cs="Arial"/>
        </w:rPr>
      </w:pPr>
    </w:p>
    <w:p w14:paraId="1E374DAB" w14:textId="77777777" w:rsidR="007376E1" w:rsidRPr="001570EA" w:rsidRDefault="007376E1" w:rsidP="007376E1">
      <w:pPr>
        <w:jc w:val="left"/>
        <w:rPr>
          <w:ins w:id="7595" w:author="Greg Clendenning" w:date="2024-04-16T16:42:00Z"/>
          <w:rStyle w:val="Hyperlink"/>
          <w:rFonts w:cs="Arial"/>
        </w:rPr>
      </w:pPr>
      <w:ins w:id="7596" w:author="Greg Clendenning" w:date="2024-04-16T16:42:00Z">
        <w:r w:rsidRPr="001570EA">
          <w:rPr>
            <w:rStyle w:val="Hyperlink"/>
            <w:rFonts w:cs="Arial"/>
          </w:rPr>
          <w:br w:type="page"/>
        </w:r>
      </w:ins>
    </w:p>
    <w:p w14:paraId="4AAB5A75" w14:textId="77777777" w:rsidR="007376E1" w:rsidRPr="001570EA" w:rsidRDefault="007376E1" w:rsidP="00462D97">
      <w:pPr>
        <w:pStyle w:val="Heading3"/>
        <w:rPr>
          <w:ins w:id="7597" w:author="Greg Clendenning" w:date="2024-04-16T16:42:00Z"/>
        </w:rPr>
      </w:pPr>
      <w:ins w:id="7598" w:author="Greg Clendenning" w:date="2024-04-16T16:42:00Z">
        <w:r w:rsidRPr="001570EA">
          <w:t>Window Heat Pump</w:t>
        </w:r>
      </w:ins>
    </w:p>
    <w:p w14:paraId="29B4C0E7" w14:textId="77777777" w:rsidR="004E6452" w:rsidRPr="001570EA" w:rsidRDefault="004E6452">
      <w:pPr>
        <w:jc w:val="left"/>
        <w:rPr>
          <w:moveFrom w:id="7599" w:author="Greg Clendenning" w:date="2024-04-16T16:42:00Z"/>
          <w:szCs w:val="20"/>
        </w:rPr>
        <w:pPrChange w:id="7600" w:author="Greg Clendenning" w:date="2024-04-16T16:42:00Z">
          <w:pPr>
            <w:numPr>
              <w:numId w:val="12"/>
            </w:numPr>
            <w:tabs>
              <w:tab w:val="num" w:pos="720"/>
            </w:tabs>
            <w:spacing w:after="120"/>
            <w:ind w:left="360" w:hanging="360"/>
          </w:pPr>
        </w:pPrChange>
      </w:pPr>
      <w:moveFromRangeStart w:id="7601" w:author="Greg Clendenning" w:date="2024-04-16T16:42:00Z" w:name="move164178239"/>
    </w:p>
    <w:p w14:paraId="72A9999A" w14:textId="77777777" w:rsidR="00FA5174" w:rsidRPr="00B178EC" w:rsidRDefault="004E6452" w:rsidP="00FA5174">
      <w:pPr>
        <w:pStyle w:val="ListParagraph"/>
        <w:numPr>
          <w:ilvl w:val="0"/>
          <w:numId w:val="12"/>
        </w:numPr>
        <w:tabs>
          <w:tab w:val="clear" w:pos="720"/>
        </w:tabs>
        <w:spacing w:after="120"/>
        <w:ind w:left="360"/>
        <w:jc w:val="left"/>
        <w:rPr>
          <w:del w:id="7602" w:author="Greg Clendenning" w:date="2024-04-16T16:42:00Z"/>
          <w:szCs w:val="24"/>
        </w:rPr>
      </w:pPr>
      <w:moveFrom w:id="7603" w:author="Greg Clendenning" w:date="2024-04-16T16:42:00Z">
        <w:r w:rsidRPr="001570EA">
          <w:t xml:space="preserve">ENERGY STAR </w:t>
        </w:r>
      </w:moveFrom>
      <w:moveFromRangeEnd w:id="7601"/>
      <w:del w:id="7604" w:author="Greg Clendenning" w:date="2024-04-16T16:42:00Z">
        <w:r w:rsidR="00FA5174" w:rsidRPr="00B178EC">
          <w:rPr>
            <w:szCs w:val="24"/>
          </w:rPr>
          <w:delText>Program</w:delText>
        </w:r>
        <w:r w:rsidR="00FA5174">
          <w:rPr>
            <w:szCs w:val="24"/>
          </w:rPr>
          <w:delText xml:space="preserve"> </w:delText>
        </w:r>
        <w:r w:rsidR="00FA5174" w:rsidRPr="00B178EC">
          <w:rPr>
            <w:szCs w:val="24"/>
          </w:rPr>
          <w:delText>Requirements</w:delText>
        </w:r>
        <w:r w:rsidR="00FA5174">
          <w:rPr>
            <w:szCs w:val="24"/>
          </w:rPr>
          <w:delText xml:space="preserve"> </w:delText>
        </w:r>
        <w:r w:rsidR="00FA5174" w:rsidRPr="00B178EC">
          <w:rPr>
            <w:szCs w:val="24"/>
          </w:rPr>
          <w:delText>Product</w:delText>
        </w:r>
        <w:r w:rsidR="00FA5174">
          <w:rPr>
            <w:szCs w:val="24"/>
          </w:rPr>
          <w:delText xml:space="preserve"> </w:delText>
        </w:r>
        <w:r w:rsidR="00FA5174" w:rsidRPr="00B178EC">
          <w:rPr>
            <w:szCs w:val="24"/>
          </w:rPr>
          <w:delText>Specification</w:delText>
        </w:r>
        <w:r w:rsidR="00FA5174">
          <w:rPr>
            <w:szCs w:val="24"/>
          </w:rPr>
          <w:delText xml:space="preserve"> </w:delText>
        </w:r>
        <w:r w:rsidR="00FA5174" w:rsidRPr="00B178EC">
          <w:rPr>
            <w:szCs w:val="24"/>
          </w:rPr>
          <w:delText>for</w:delText>
        </w:r>
        <w:r w:rsidR="00FA5174">
          <w:rPr>
            <w:szCs w:val="24"/>
          </w:rPr>
          <w:delText xml:space="preserve"> </w:delText>
        </w:r>
        <w:r w:rsidR="00FA5174" w:rsidRPr="00B178EC">
          <w:rPr>
            <w:szCs w:val="24"/>
          </w:rPr>
          <w:delText>Room</w:delText>
        </w:r>
        <w:r w:rsidR="00FA5174">
          <w:rPr>
            <w:szCs w:val="24"/>
          </w:rPr>
          <w:delText xml:space="preserve"> </w:delText>
        </w:r>
        <w:r w:rsidR="00FA5174" w:rsidRPr="00B178EC">
          <w:rPr>
            <w:szCs w:val="24"/>
          </w:rPr>
          <w:delText>Air</w:delText>
        </w:r>
        <w:r w:rsidR="00FA5174">
          <w:rPr>
            <w:szCs w:val="24"/>
          </w:rPr>
          <w:delText xml:space="preserve"> </w:delText>
        </w:r>
        <w:r w:rsidR="00FA5174" w:rsidRPr="00B178EC">
          <w:rPr>
            <w:szCs w:val="24"/>
          </w:rPr>
          <w:delText>Conditioners,</w:delText>
        </w:r>
        <w:r w:rsidR="00FA5174">
          <w:rPr>
            <w:szCs w:val="24"/>
          </w:rPr>
          <w:delText xml:space="preserve"> </w:delText>
        </w:r>
        <w:r w:rsidR="00FA5174" w:rsidRPr="00B178EC">
          <w:rPr>
            <w:szCs w:val="24"/>
          </w:rPr>
          <w:delText>Eligibility</w:delText>
        </w:r>
        <w:r w:rsidR="00FA5174">
          <w:rPr>
            <w:szCs w:val="24"/>
          </w:rPr>
          <w:delText xml:space="preserve"> </w:delText>
        </w:r>
        <w:r w:rsidR="00FA5174" w:rsidRPr="00B178EC">
          <w:rPr>
            <w:szCs w:val="24"/>
          </w:rPr>
          <w:delText>Criteria</w:delText>
        </w:r>
        <w:r w:rsidR="00FA5174">
          <w:rPr>
            <w:szCs w:val="24"/>
          </w:rPr>
          <w:delText xml:space="preserve"> </w:delText>
        </w:r>
        <w:r w:rsidR="00FA5174" w:rsidRPr="00B178EC">
          <w:rPr>
            <w:szCs w:val="24"/>
          </w:rPr>
          <w:delText>Version</w:delText>
        </w:r>
        <w:r w:rsidR="00FA5174">
          <w:rPr>
            <w:szCs w:val="24"/>
          </w:rPr>
          <w:delText xml:space="preserve"> </w:delText>
        </w:r>
        <w:r w:rsidR="00FA5174" w:rsidRPr="00B178EC">
          <w:rPr>
            <w:szCs w:val="24"/>
          </w:rPr>
          <w:delText>4.1.</w:delText>
        </w:r>
        <w:r w:rsidR="00FA5174">
          <w:rPr>
            <w:szCs w:val="24"/>
          </w:rPr>
          <w:delText xml:space="preserve"> </w:delText>
        </w:r>
        <w:r w:rsidR="00FA5174" w:rsidRPr="00B178EC">
          <w:rPr>
            <w:szCs w:val="24"/>
          </w:rPr>
          <w:delText>October</w:delText>
        </w:r>
        <w:r w:rsidR="00FA5174">
          <w:rPr>
            <w:szCs w:val="24"/>
          </w:rPr>
          <w:delText xml:space="preserve"> </w:delText>
        </w:r>
        <w:r w:rsidR="00FA5174" w:rsidRPr="00B178EC">
          <w:rPr>
            <w:szCs w:val="24"/>
          </w:rPr>
          <w:delText>26,</w:delText>
        </w:r>
        <w:r w:rsidR="00FA5174">
          <w:rPr>
            <w:szCs w:val="24"/>
          </w:rPr>
          <w:delText xml:space="preserve"> </w:delText>
        </w:r>
        <w:r w:rsidR="00FA5174" w:rsidRPr="00B178EC">
          <w:rPr>
            <w:szCs w:val="24"/>
          </w:rPr>
          <w:delText>2015.</w:delText>
        </w:r>
        <w:r w:rsidR="00FA5174">
          <w:rPr>
            <w:szCs w:val="24"/>
          </w:rPr>
          <w:delText xml:space="preserve"> </w:delText>
        </w:r>
        <w:r w:rsidR="00475EB1">
          <w:fldChar w:fldCharType="begin"/>
        </w:r>
        <w:r w:rsidR="00475EB1">
          <w:delInstrText>HYPERLINK "https://www.energystar.gov/sites/default/files/ENERGY%20STAR%20Version%204.1%20Room%20Air%20Conditioners%20Specification_0.pdf"</w:delInstrText>
        </w:r>
        <w:r w:rsidR="00475EB1">
          <w:fldChar w:fldCharType="separate"/>
        </w:r>
        <w:r w:rsidR="00FA5174" w:rsidRPr="00F116A9">
          <w:rPr>
            <w:rStyle w:val="Hyperlink"/>
            <w:szCs w:val="24"/>
          </w:rPr>
          <w:delText>https://www.energystar.gov/sites/default/files/ENERGY%20STAR%20Version%204.1%20Room%20Air%20Conditioners%20Specification_0.pdf</w:delText>
        </w:r>
        <w:r w:rsidR="00475EB1">
          <w:rPr>
            <w:rStyle w:val="Hyperlink"/>
          </w:rPr>
          <w:fldChar w:fldCharType="end"/>
        </w:r>
      </w:del>
    </w:p>
    <w:p w14:paraId="6F76979D" w14:textId="77777777" w:rsidR="00FA5174" w:rsidRDefault="00FA5174" w:rsidP="00FA5174">
      <w:pPr>
        <w:pStyle w:val="source10"/>
        <w:spacing w:after="120"/>
        <w:jc w:val="left"/>
        <w:textAlignment w:val="auto"/>
        <w:rPr>
          <w:del w:id="7605" w:author="Greg Clendenning" w:date="2024-04-16T16:42:00Z"/>
          <w:rStyle w:val="Hyperlink"/>
          <w:rFonts w:cs="Arial"/>
        </w:rPr>
      </w:pPr>
    </w:p>
    <w:p w14:paraId="33A346D1" w14:textId="77777777" w:rsidR="00FA5174" w:rsidRDefault="00FA5174" w:rsidP="00FA5174">
      <w:pPr>
        <w:pStyle w:val="source10"/>
        <w:spacing w:after="120"/>
        <w:jc w:val="left"/>
        <w:textAlignment w:val="auto"/>
        <w:rPr>
          <w:del w:id="7606" w:author="Greg Clendenning" w:date="2024-04-16T16:42:00Z"/>
          <w:rStyle w:val="Hyperlink"/>
          <w:rFonts w:cs="Arial"/>
        </w:rPr>
        <w:sectPr w:rsidR="00FA5174" w:rsidSect="00EB0EA0">
          <w:pgSz w:w="12240" w:h="15840"/>
          <w:pgMar w:top="1440" w:right="1800" w:bottom="1440" w:left="1800" w:header="720" w:footer="501" w:gutter="0"/>
          <w:cols w:space="720"/>
        </w:sectPr>
      </w:pPr>
    </w:p>
    <w:p w14:paraId="19E07F3E" w14:textId="77777777" w:rsidR="00FA5174" w:rsidRPr="004B30E4" w:rsidRDefault="00FA5174" w:rsidP="002C1663">
      <w:pPr>
        <w:pStyle w:val="Heading3"/>
        <w:rPr>
          <w:del w:id="7607" w:author="Greg Clendenning" w:date="2024-04-16T16:42:00Z"/>
        </w:rPr>
      </w:pPr>
      <w:del w:id="7608" w:author="Greg Clendenning" w:date="2024-04-16T16:42:00Z">
        <w:r w:rsidRPr="004B30E4">
          <w:delText>Duct</w:delText>
        </w:r>
        <w:r>
          <w:delText xml:space="preserve"> </w:delText>
        </w:r>
        <w:r w:rsidRPr="004B30E4">
          <w:delText>Sealing</w:delText>
        </w:r>
        <w:r>
          <w:delText xml:space="preserve"> &amp; Duct Insulation</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609" w:author="Greg Clendenning" w:date="2024-04-16T16:42:00Z">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PrChange>
      </w:tblPr>
      <w:tblGrid>
        <w:gridCol w:w="2833"/>
        <w:gridCol w:w="5797"/>
        <w:tblGridChange w:id="7610">
          <w:tblGrid>
            <w:gridCol w:w="452"/>
            <w:gridCol w:w="2381"/>
            <w:gridCol w:w="1167"/>
            <w:gridCol w:w="4630"/>
            <w:gridCol w:w="334"/>
          </w:tblGrid>
        </w:tblGridChange>
      </w:tblGrid>
      <w:tr w:rsidR="007376E1" w:rsidRPr="001570EA" w14:paraId="03DB09E0" w14:textId="77777777">
        <w:trPr>
          <w:trHeight w:val="360"/>
          <w:jc w:val="center"/>
          <w:trPrChange w:id="7611" w:author="Greg Clendenning" w:date="2024-04-16T16:42:00Z">
            <w:trPr>
              <w:gridBefore w:val="1"/>
            </w:trPr>
          </w:trPrChange>
        </w:trPr>
        <w:tc>
          <w:tcPr>
            <w:tcW w:w="2833" w:type="dxa"/>
            <w:tcBorders>
              <w:top w:val="single" w:sz="4" w:space="0" w:color="auto"/>
              <w:left w:val="single" w:sz="4" w:space="0" w:color="auto"/>
              <w:bottom w:val="single" w:sz="4" w:space="0" w:color="auto"/>
              <w:right w:val="single" w:sz="4" w:space="0" w:color="auto"/>
            </w:tcBorders>
            <w:hideMark/>
            <w:tcPrChange w:id="7612" w:author="Greg Clendenning" w:date="2024-04-16T16:42:00Z">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tcPrChange>
          </w:tcPr>
          <w:p w14:paraId="41EA2BC7" w14:textId="547E33A8" w:rsidR="007376E1" w:rsidRPr="001570EA" w:rsidRDefault="007376E1">
            <w:pPr>
              <w:pStyle w:val="TableCell"/>
              <w:spacing w:before="60" w:after="60" w:line="276" w:lineRule="auto"/>
              <w:rPr>
                <w:b/>
                <w:rPrChange w:id="7613" w:author="Greg Clendenning" w:date="2024-04-16T16:42:00Z">
                  <w:rPr>
                    <w:b/>
                    <w:color w:val="000000"/>
                  </w:rPr>
                </w:rPrChange>
              </w:rPr>
              <w:pPrChange w:id="7614" w:author="Greg Clendenning" w:date="2024-04-16T16:42:00Z">
                <w:pPr>
                  <w:pStyle w:val="TableCell"/>
                  <w:spacing w:before="60" w:after="60"/>
                </w:pPr>
              </w:pPrChange>
            </w:pPr>
            <w:r w:rsidRPr="001570EA">
              <w:rPr>
                <w:b/>
                <w:rPrChange w:id="7615" w:author="Greg Clendenning" w:date="2024-04-16T16:42:00Z">
                  <w:rPr>
                    <w:b/>
                    <w:color w:val="000000"/>
                  </w:rPr>
                </w:rPrChange>
              </w:rPr>
              <w:t>Target Sector</w:t>
            </w:r>
          </w:p>
        </w:tc>
        <w:tc>
          <w:tcPr>
            <w:tcW w:w="5797" w:type="dxa"/>
            <w:tcBorders>
              <w:top w:val="single" w:sz="4" w:space="0" w:color="auto"/>
              <w:left w:val="single" w:sz="4" w:space="0" w:color="auto"/>
              <w:bottom w:val="single" w:sz="4" w:space="0" w:color="auto"/>
              <w:right w:val="single" w:sz="4" w:space="0" w:color="auto"/>
            </w:tcBorders>
            <w:hideMark/>
            <w:tcPrChange w:id="7616" w:author="Greg Clendenning" w:date="2024-04-16T16:42:00Z">
              <w:tcPr>
                <w:tcW w:w="4964"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tcPrChange>
          </w:tcPr>
          <w:p w14:paraId="4F9E3819" w14:textId="00CDCC4D" w:rsidR="007376E1" w:rsidRPr="001570EA" w:rsidRDefault="007376E1">
            <w:pPr>
              <w:pStyle w:val="TableCell"/>
              <w:spacing w:before="60" w:after="60" w:line="276" w:lineRule="auto"/>
              <w:jc w:val="center"/>
              <w:rPr>
                <w:rPrChange w:id="7617" w:author="Greg Clendenning" w:date="2024-04-16T16:42:00Z">
                  <w:rPr>
                    <w:color w:val="000000"/>
                  </w:rPr>
                </w:rPrChange>
              </w:rPr>
              <w:pPrChange w:id="7618" w:author="Greg Clendenning" w:date="2024-04-16T16:42:00Z">
                <w:pPr>
                  <w:pStyle w:val="TableCell"/>
                  <w:spacing w:before="60" w:after="60"/>
                  <w:jc w:val="center"/>
                </w:pPr>
              </w:pPrChange>
            </w:pPr>
            <w:r w:rsidRPr="001570EA">
              <w:rPr>
                <w:rPrChange w:id="7619" w:author="Greg Clendenning" w:date="2024-04-16T16:42:00Z">
                  <w:rPr>
                    <w:color w:val="000000"/>
                  </w:rPr>
                </w:rPrChange>
              </w:rPr>
              <w:t>Residential</w:t>
            </w:r>
            <w:del w:id="7620" w:author="Greg Clendenning" w:date="2024-04-16T16:42:00Z">
              <w:r w:rsidR="00FA5174">
                <w:rPr>
                  <w:color w:val="000000"/>
                </w:rPr>
                <w:delText xml:space="preserve"> </w:delText>
              </w:r>
              <w:r w:rsidR="00FA5174" w:rsidRPr="001D6512">
                <w:rPr>
                  <w:color w:val="000000"/>
                </w:rPr>
                <w:delText>Establishments</w:delText>
              </w:r>
            </w:del>
          </w:p>
        </w:tc>
      </w:tr>
      <w:tr w:rsidR="007376E1" w:rsidRPr="001570EA" w14:paraId="6274A3BB" w14:textId="77777777">
        <w:trPr>
          <w:trHeight w:val="360"/>
          <w:jc w:val="center"/>
          <w:ins w:id="7621" w:author="Greg Clendenning" w:date="2024-04-16T16:42:00Z"/>
        </w:trPr>
        <w:tc>
          <w:tcPr>
            <w:tcW w:w="2833" w:type="dxa"/>
            <w:tcBorders>
              <w:top w:val="single" w:sz="4" w:space="0" w:color="auto"/>
              <w:left w:val="single" w:sz="4" w:space="0" w:color="auto"/>
              <w:bottom w:val="single" w:sz="4" w:space="0" w:color="auto"/>
              <w:right w:val="single" w:sz="4" w:space="0" w:color="auto"/>
            </w:tcBorders>
            <w:hideMark/>
          </w:tcPr>
          <w:p w14:paraId="05169458" w14:textId="77777777" w:rsidR="007376E1" w:rsidRPr="001570EA" w:rsidRDefault="007376E1">
            <w:pPr>
              <w:pStyle w:val="TableCell"/>
              <w:spacing w:before="60" w:after="60" w:line="276" w:lineRule="auto"/>
              <w:rPr>
                <w:ins w:id="7622" w:author="Greg Clendenning" w:date="2024-04-16T16:42:00Z"/>
                <w:b/>
                <w:sz w:val="20"/>
              </w:rPr>
            </w:pPr>
            <w:ins w:id="7623" w:author="Greg Clendenning" w:date="2024-04-16T16:42:00Z">
              <w:r w:rsidRPr="001570EA">
                <w:rPr>
                  <w:b/>
                </w:rPr>
                <w:t>Measure Unit</w:t>
              </w:r>
            </w:ins>
          </w:p>
        </w:tc>
        <w:tc>
          <w:tcPr>
            <w:tcW w:w="5797" w:type="dxa"/>
            <w:tcBorders>
              <w:top w:val="single" w:sz="4" w:space="0" w:color="auto"/>
              <w:left w:val="single" w:sz="4" w:space="0" w:color="auto"/>
              <w:bottom w:val="single" w:sz="4" w:space="0" w:color="auto"/>
              <w:right w:val="single" w:sz="4" w:space="0" w:color="auto"/>
            </w:tcBorders>
            <w:hideMark/>
          </w:tcPr>
          <w:p w14:paraId="4E45AFC3" w14:textId="77777777" w:rsidR="007376E1" w:rsidRPr="001570EA" w:rsidRDefault="007376E1">
            <w:pPr>
              <w:pStyle w:val="TableCell"/>
              <w:spacing w:before="60" w:after="60" w:line="276" w:lineRule="auto"/>
              <w:jc w:val="center"/>
              <w:rPr>
                <w:ins w:id="7624" w:author="Greg Clendenning" w:date="2024-04-16T16:42:00Z"/>
              </w:rPr>
            </w:pPr>
            <w:ins w:id="7625" w:author="Greg Clendenning" w:date="2024-04-16T16:42:00Z">
              <w:r w:rsidRPr="001570EA">
                <w:t>Window Heat Pump</w:t>
              </w:r>
            </w:ins>
          </w:p>
        </w:tc>
      </w:tr>
      <w:tr w:rsidR="007376E1" w:rsidRPr="001570EA" w14:paraId="448E42BA" w14:textId="77777777">
        <w:trPr>
          <w:trHeight w:val="360"/>
          <w:jc w:val="center"/>
          <w:ins w:id="7626" w:author="Greg Clendenning" w:date="2024-04-16T16:42:00Z"/>
        </w:trPr>
        <w:tc>
          <w:tcPr>
            <w:tcW w:w="2833" w:type="dxa"/>
            <w:tcBorders>
              <w:top w:val="single" w:sz="4" w:space="0" w:color="auto"/>
              <w:left w:val="single" w:sz="4" w:space="0" w:color="auto"/>
              <w:bottom w:val="single" w:sz="4" w:space="0" w:color="auto"/>
              <w:right w:val="single" w:sz="4" w:space="0" w:color="auto"/>
            </w:tcBorders>
            <w:hideMark/>
          </w:tcPr>
          <w:p w14:paraId="2FBA193F" w14:textId="77777777" w:rsidR="007376E1" w:rsidRPr="001570EA" w:rsidRDefault="007376E1">
            <w:pPr>
              <w:pStyle w:val="TableCell"/>
              <w:spacing w:before="60" w:after="60" w:line="276" w:lineRule="auto"/>
              <w:rPr>
                <w:ins w:id="7627" w:author="Greg Clendenning" w:date="2024-04-16T16:42:00Z"/>
                <w:b/>
                <w:sz w:val="20"/>
              </w:rPr>
            </w:pPr>
            <w:ins w:id="7628" w:author="Greg Clendenning" w:date="2024-04-16T16:42:00Z">
              <w:r w:rsidRPr="001570EA">
                <w:rPr>
                  <w:b/>
                </w:rPr>
                <w:t>Measure Life</w:t>
              </w:r>
            </w:ins>
          </w:p>
        </w:tc>
        <w:tc>
          <w:tcPr>
            <w:tcW w:w="5797" w:type="dxa"/>
            <w:tcBorders>
              <w:top w:val="single" w:sz="4" w:space="0" w:color="auto"/>
              <w:left w:val="single" w:sz="4" w:space="0" w:color="auto"/>
              <w:bottom w:val="single" w:sz="4" w:space="0" w:color="auto"/>
              <w:right w:val="single" w:sz="4" w:space="0" w:color="auto"/>
            </w:tcBorders>
            <w:hideMark/>
          </w:tcPr>
          <w:p w14:paraId="11675756" w14:textId="77777777" w:rsidR="007376E1" w:rsidRPr="001570EA" w:rsidRDefault="007376E1">
            <w:pPr>
              <w:pStyle w:val="TableCell"/>
              <w:spacing w:before="60" w:after="60" w:line="276" w:lineRule="auto"/>
              <w:jc w:val="center"/>
              <w:rPr>
                <w:ins w:id="7629" w:author="Greg Clendenning" w:date="2024-04-16T16:42:00Z"/>
                <w:vertAlign w:val="superscript"/>
              </w:rPr>
            </w:pPr>
            <w:ins w:id="7630" w:author="Greg Clendenning" w:date="2024-04-16T16:42:00Z">
              <w:r w:rsidRPr="001570EA">
                <w:t>9 years</w:t>
              </w:r>
              <w:r w:rsidRPr="001570EA">
                <w:rPr>
                  <w:vertAlign w:val="superscript"/>
                </w:rPr>
                <w:t xml:space="preserve">Source </w:t>
              </w:r>
              <w:r w:rsidRPr="001570EA">
                <w:rPr>
                  <w:rStyle w:val="FootnoteReference"/>
                </w:rPr>
                <w:t>1</w:t>
              </w:r>
            </w:ins>
          </w:p>
        </w:tc>
      </w:tr>
      <w:tr w:rsidR="007376E1" w:rsidRPr="001570EA" w14:paraId="4B1F1239" w14:textId="77777777">
        <w:trPr>
          <w:trHeight w:val="360"/>
          <w:jc w:val="center"/>
          <w:ins w:id="7631" w:author="Greg Clendenning" w:date="2024-04-16T16:42:00Z"/>
        </w:trPr>
        <w:tc>
          <w:tcPr>
            <w:tcW w:w="2833" w:type="dxa"/>
            <w:tcBorders>
              <w:top w:val="single" w:sz="4" w:space="0" w:color="auto"/>
              <w:left w:val="single" w:sz="4" w:space="0" w:color="auto"/>
              <w:bottom w:val="single" w:sz="4" w:space="0" w:color="auto"/>
              <w:right w:val="single" w:sz="4" w:space="0" w:color="auto"/>
            </w:tcBorders>
            <w:hideMark/>
          </w:tcPr>
          <w:p w14:paraId="20A2B429" w14:textId="77777777" w:rsidR="007376E1" w:rsidRPr="001570EA" w:rsidRDefault="007376E1">
            <w:pPr>
              <w:pStyle w:val="TableCell"/>
              <w:spacing w:before="60" w:after="60" w:line="276" w:lineRule="auto"/>
              <w:rPr>
                <w:ins w:id="7632" w:author="Greg Clendenning" w:date="2024-04-16T16:42:00Z"/>
                <w:b/>
              </w:rPr>
            </w:pPr>
            <w:ins w:id="7633" w:author="Greg Clendenning" w:date="2024-04-16T16:42:00Z">
              <w:r w:rsidRPr="001570EA">
                <w:rPr>
                  <w:b/>
                </w:rPr>
                <w:t>Vintage</w:t>
              </w:r>
            </w:ins>
          </w:p>
        </w:tc>
        <w:tc>
          <w:tcPr>
            <w:tcW w:w="5797" w:type="dxa"/>
            <w:tcBorders>
              <w:top w:val="single" w:sz="4" w:space="0" w:color="auto"/>
              <w:left w:val="single" w:sz="4" w:space="0" w:color="auto"/>
              <w:bottom w:val="single" w:sz="4" w:space="0" w:color="auto"/>
              <w:right w:val="single" w:sz="4" w:space="0" w:color="auto"/>
            </w:tcBorders>
            <w:hideMark/>
          </w:tcPr>
          <w:p w14:paraId="1CE65387" w14:textId="77777777" w:rsidR="007376E1" w:rsidRPr="001570EA" w:rsidRDefault="007376E1">
            <w:pPr>
              <w:pStyle w:val="TableCell"/>
              <w:spacing w:before="60" w:after="60" w:line="276" w:lineRule="auto"/>
              <w:jc w:val="center"/>
              <w:rPr>
                <w:ins w:id="7634" w:author="Greg Clendenning" w:date="2024-04-16T16:42:00Z"/>
              </w:rPr>
            </w:pPr>
            <w:ins w:id="7635" w:author="Greg Clendenning" w:date="2024-04-16T16:42:00Z">
              <w:r w:rsidRPr="001570EA">
                <w:rPr>
                  <w:color w:val="000000"/>
                </w:rPr>
                <w:t>Early Replacement</w:t>
              </w:r>
            </w:ins>
          </w:p>
        </w:tc>
      </w:tr>
    </w:tbl>
    <w:p w14:paraId="020AE6AF" w14:textId="77777777" w:rsidR="007376E1" w:rsidRPr="001570EA" w:rsidRDefault="007376E1" w:rsidP="003E37E7">
      <w:pPr>
        <w:pStyle w:val="BodyText"/>
        <w:ind w:right="0"/>
        <w:rPr>
          <w:ins w:id="7636" w:author="Greg Clendenning" w:date="2024-04-16T16:42:00Z"/>
        </w:rPr>
      </w:pPr>
    </w:p>
    <w:p w14:paraId="7740701B" w14:textId="77777777" w:rsidR="007376E1" w:rsidRPr="001570EA" w:rsidRDefault="007376E1" w:rsidP="007376E1">
      <w:pPr>
        <w:pStyle w:val="BodyText"/>
        <w:ind w:right="0"/>
        <w:rPr>
          <w:ins w:id="7637" w:author="Greg Clendenning" w:date="2024-04-16T16:42:00Z"/>
        </w:rPr>
      </w:pPr>
      <w:ins w:id="7638" w:author="Greg Clendenning" w:date="2024-04-16T16:42:00Z">
        <w:r w:rsidRPr="001570EA">
          <w:t xml:space="preserve">Window heat pumps for single-room applications could provide an energy-and-cost saving alternative to built-in or portable electric resistance heating in the residential market. Window heat pumps are more energy-efficient than resistance heaters because of their ability to extract thermal energy from the environment that is freely available. </w:t>
        </w:r>
      </w:ins>
    </w:p>
    <w:p w14:paraId="7E19C646" w14:textId="77777777" w:rsidR="007376E1" w:rsidRPr="001570EA" w:rsidRDefault="007376E1">
      <w:pPr>
        <w:pStyle w:val="BodyText"/>
        <w:ind w:right="0"/>
        <w:rPr>
          <w:moveTo w:id="7639" w:author="Greg Clendenning" w:date="2024-04-16T16:42:00Z"/>
        </w:rPr>
        <w:pPrChange w:id="7640" w:author="Greg Clendenning" w:date="2024-04-16T16:42:00Z">
          <w:pPr>
            <w:pStyle w:val="SubStyle"/>
          </w:pPr>
        </w:pPrChange>
      </w:pPr>
      <w:moveToRangeStart w:id="7641" w:author="Greg Clendenning" w:date="2024-04-16T16:42:00Z" w:name="move164178240"/>
    </w:p>
    <w:p w14:paraId="3DD8761F" w14:textId="77777777" w:rsidR="007376E1" w:rsidRPr="001570EA" w:rsidRDefault="007376E1" w:rsidP="007376E1">
      <w:pPr>
        <w:pStyle w:val="SubStyle"/>
        <w:rPr>
          <w:moveTo w:id="7642" w:author="Greg Clendenning" w:date="2024-04-16T16:42:00Z"/>
        </w:rPr>
      </w:pPr>
      <w:moveTo w:id="7643" w:author="Greg Clendenning" w:date="2024-04-16T16:42:00Z">
        <w:r w:rsidRPr="001570EA">
          <w:t>Eligibility</w:t>
        </w:r>
      </w:moveTo>
    </w:p>
    <w:moveToRangeEnd w:id="7641"/>
    <w:p w14:paraId="3438657E" w14:textId="77777777" w:rsidR="007376E1" w:rsidRPr="001570EA" w:rsidRDefault="007376E1" w:rsidP="007376E1">
      <w:pPr>
        <w:spacing w:after="120"/>
        <w:rPr>
          <w:moveTo w:id="7644" w:author="Greg Clendenning" w:date="2024-04-16T16:42:00Z"/>
        </w:rPr>
      </w:pPr>
      <w:ins w:id="7645" w:author="Greg Clendenning" w:date="2024-04-16T16:42:00Z">
        <w:r w:rsidRPr="001570EA">
          <w:t>This protocol documents the energy savings attributed to window heat pumps. Eligible equipment must meet direct-install requirements.</w:t>
        </w:r>
      </w:ins>
      <w:moveToRangeStart w:id="7646" w:author="Greg Clendenning" w:date="2024-04-16T16:42:00Z" w:name="move164178213"/>
      <w:moveTo w:id="7647" w:author="Greg Clendenning" w:date="2024-04-16T16:42:00Z">
        <w:r w:rsidRPr="001570EA">
          <w:t xml:space="preserve"> The baseline heating system could be:</w:t>
        </w:r>
      </w:moveTo>
    </w:p>
    <w:p w14:paraId="729A71A1" w14:textId="77777777" w:rsidR="007376E1" w:rsidRPr="001570EA" w:rsidRDefault="007376E1">
      <w:pPr>
        <w:pStyle w:val="ListParagraph"/>
        <w:numPr>
          <w:ilvl w:val="0"/>
          <w:numId w:val="48"/>
        </w:numPr>
        <w:ind w:left="360"/>
        <w:contextualSpacing/>
        <w:textAlignment w:val="auto"/>
        <w:rPr>
          <w:moveTo w:id="7648" w:author="Greg Clendenning" w:date="2024-04-16T16:42:00Z"/>
          <w:rFonts w:cs="Arial"/>
        </w:rPr>
        <w:pPrChange w:id="7649" w:author="Greg Clendenning" w:date="2024-04-16T16:42:00Z">
          <w:pPr>
            <w:pStyle w:val="ListParagraph"/>
            <w:numPr>
              <w:numId w:val="27"/>
            </w:numPr>
            <w:ind w:left="360" w:hanging="360"/>
          </w:pPr>
        </w:pPrChange>
      </w:pPr>
      <w:moveTo w:id="7650" w:author="Greg Clendenning" w:date="2024-04-16T16:42:00Z">
        <w:r w:rsidRPr="001570EA">
          <w:t>Existing electric resistance heating</w:t>
        </w:r>
      </w:moveTo>
    </w:p>
    <w:p w14:paraId="2A062C0B" w14:textId="77777777" w:rsidR="007376E1" w:rsidRPr="001570EA" w:rsidRDefault="007376E1" w:rsidP="002614D2">
      <w:pPr>
        <w:pStyle w:val="ListParagraph"/>
        <w:numPr>
          <w:ilvl w:val="0"/>
          <w:numId w:val="48"/>
        </w:numPr>
        <w:ind w:left="360"/>
        <w:contextualSpacing/>
        <w:textAlignment w:val="auto"/>
        <w:rPr>
          <w:ins w:id="7651" w:author="Greg Clendenning" w:date="2024-04-16T16:42:00Z"/>
          <w:rFonts w:cs="Arial"/>
        </w:rPr>
      </w:pPr>
      <w:moveTo w:id="7652" w:author="Greg Clendenning" w:date="2024-04-16T16:42:00Z">
        <w:r w:rsidRPr="001570EA">
          <w:t>Electric space heaters used as the primary heating source when fossil fuel (other than natural gas) heating systems failed (referred to as de facto heating)</w:t>
        </w:r>
      </w:moveTo>
      <w:moveToRangeEnd w:id="7646"/>
    </w:p>
    <w:p w14:paraId="49D473E4" w14:textId="77777777" w:rsidR="007376E1" w:rsidRPr="001570EA" w:rsidRDefault="007376E1" w:rsidP="002614D2">
      <w:pPr>
        <w:pStyle w:val="ListParagraph"/>
        <w:numPr>
          <w:ilvl w:val="1"/>
          <w:numId w:val="48"/>
        </w:numPr>
        <w:contextualSpacing/>
        <w:textAlignment w:val="auto"/>
        <w:rPr>
          <w:ins w:id="7653" w:author="Greg Clendenning" w:date="2024-04-16T16:42:00Z"/>
          <w:rFonts w:cs="Arial"/>
        </w:rPr>
      </w:pPr>
      <w:ins w:id="7654" w:author="Greg Clendenning" w:date="2024-04-16T16:42:00Z">
        <w:r w:rsidRPr="001570EA">
          <w:rPr>
            <w:rFonts w:cs="Arial"/>
          </w:rPr>
          <w:t>This baseline is for participants with broken-beyond-repair oil heating systems who are heating their homes with portable electric space heaters.</w:t>
        </w:r>
      </w:ins>
    </w:p>
    <w:p w14:paraId="766EE01F" w14:textId="77777777" w:rsidR="007376E1" w:rsidRPr="001570EA" w:rsidRDefault="007376E1" w:rsidP="002614D2">
      <w:pPr>
        <w:pStyle w:val="ListParagraph"/>
        <w:numPr>
          <w:ilvl w:val="0"/>
          <w:numId w:val="48"/>
        </w:numPr>
        <w:ind w:left="360"/>
        <w:contextualSpacing/>
        <w:textAlignment w:val="auto"/>
        <w:rPr>
          <w:ins w:id="7655" w:author="Greg Clendenning" w:date="2024-04-16T16:42:00Z"/>
          <w:rFonts w:cs="Arial"/>
        </w:rPr>
      </w:pPr>
      <w:ins w:id="7656" w:author="Greg Clendenning" w:date="2024-04-16T16:42:00Z">
        <w:r w:rsidRPr="001570EA">
          <w:t>Electric furnace</w:t>
        </w:r>
      </w:ins>
    </w:p>
    <w:p w14:paraId="1698ED7D" w14:textId="77777777" w:rsidR="007376E1" w:rsidRPr="001570EA" w:rsidRDefault="007376E1" w:rsidP="007376E1">
      <w:pPr>
        <w:rPr>
          <w:ins w:id="7657" w:author="Greg Clendenning" w:date="2024-04-16T16:42:00Z"/>
          <w:rFonts w:cs="Arial"/>
        </w:rPr>
      </w:pPr>
      <w:ins w:id="7658" w:author="Greg Clendenning" w:date="2024-04-16T16:42:00Z">
        <w:r w:rsidRPr="001570EA">
          <w:rPr>
            <w:rFonts w:cs="Arial"/>
          </w:rPr>
          <w:t xml:space="preserve">Cooling savings may be claimed if the window heat pump exceeds efficiency criteria prescribed by federal standards. </w:t>
        </w:r>
      </w:ins>
    </w:p>
    <w:p w14:paraId="03DBA15E" w14:textId="77777777" w:rsidR="007376E1" w:rsidRPr="001570EA" w:rsidRDefault="007376E1" w:rsidP="007376E1">
      <w:pPr>
        <w:tabs>
          <w:tab w:val="left" w:pos="1296"/>
        </w:tabs>
        <w:spacing w:after="100"/>
        <w:rPr>
          <w:ins w:id="7659" w:author="Greg Clendenning" w:date="2024-04-16T16:42:00Z"/>
          <w:rFonts w:cs="Arial"/>
        </w:rPr>
      </w:pPr>
    </w:p>
    <w:p w14:paraId="1BCA352B" w14:textId="77777777" w:rsidR="007376E1" w:rsidRPr="001570EA" w:rsidRDefault="007376E1" w:rsidP="007376E1">
      <w:pPr>
        <w:pStyle w:val="SubStyle"/>
        <w:rPr>
          <w:ins w:id="7660" w:author="Greg Clendenning" w:date="2024-04-16T16:42:00Z"/>
        </w:rPr>
      </w:pPr>
      <w:moveToRangeStart w:id="7661" w:author="Greg Clendenning" w:date="2024-04-16T16:42:00Z" w:name="move164178241"/>
      <w:moveTo w:id="7662" w:author="Greg Clendenning" w:date="2024-04-16T16:42:00Z">
        <w:r w:rsidRPr="001570EA">
          <w:t>Algorithms</w:t>
        </w:r>
      </w:moveTo>
      <w:moveToRangeEnd w:id="7661"/>
    </w:p>
    <w:p w14:paraId="376677EE" w14:textId="77777777" w:rsidR="007376E1" w:rsidRPr="001570EA" w:rsidRDefault="007376E1" w:rsidP="007376E1">
      <w:pPr>
        <w:pStyle w:val="BodyText"/>
        <w:spacing w:before="200"/>
        <w:ind w:right="0"/>
        <w:rPr>
          <w:ins w:id="7663" w:author="Greg Clendenning" w:date="2024-04-16T16:42:00Z"/>
        </w:rPr>
      </w:pPr>
      <w:ins w:id="7664" w:author="Greg Clendenning" w:date="2024-04-16T16:42:00Z">
        <w:r w:rsidRPr="001570EA">
          <w:t>The energy savings algorithms depend on three main factors: baseline condition, usage (secondary heating system), and the capacity of the unit.</w:t>
        </w:r>
      </w:ins>
    </w:p>
    <w:p w14:paraId="7113BFF9" w14:textId="77777777" w:rsidR="007376E1" w:rsidRPr="001570EA" w:rsidRDefault="007376E1" w:rsidP="007376E1">
      <w:pPr>
        <w:pStyle w:val="BodyText"/>
        <w:tabs>
          <w:tab w:val="left" w:pos="1440"/>
        </w:tabs>
        <w:spacing w:before="200"/>
        <w:rPr>
          <w:ins w:id="7665" w:author="Greg Clendenning" w:date="2024-04-16T16:42:00Z"/>
          <w:rFonts w:ascii="Cambria Math" w:hAnsi="Cambria Math" w:cs="Arial"/>
          <w:i/>
          <w:iCs/>
        </w:rPr>
      </w:pPr>
      <w:ins w:id="7666" w:author="Greg Clendenning" w:date="2024-04-16T16:42:00Z">
        <w:r w:rsidRPr="001570EA">
          <w:rPr>
            <w:rFonts w:ascii="Cambria Math" w:hAnsi="Cambria Math" w:cs="Arial"/>
            <w:i/>
            <w:iCs/>
          </w:rPr>
          <w:t>ΔkWh</w:t>
        </w:r>
        <w:r w:rsidRPr="001570EA">
          <w:rPr>
            <w:rFonts w:ascii="Cambria Math" w:hAnsi="Cambria Math" w:cs="Arial"/>
            <w:i/>
            <w:iCs/>
          </w:rPr>
          <w:tab/>
        </w:r>
      </w:ins>
      <m:oMath>
        <m:r>
          <w:ins w:id="7667" w:author="Greg Clendenning" w:date="2024-04-16T16:42:00Z">
            <w:rPr>
              <w:rFonts w:ascii="Cambria Math" w:hAnsi="Cambria Math" w:cs="Arial"/>
            </w:rPr>
            <m:t>=</m:t>
          </w:ins>
        </m:r>
        <m:sSub>
          <m:sSubPr>
            <m:ctrlPr>
              <w:ins w:id="7668" w:author="Greg Clendenning" w:date="2024-04-16T16:42:00Z">
                <w:rPr>
                  <w:rFonts w:ascii="Cambria Math" w:hAnsi="Cambria Math" w:cs="Arial"/>
                </w:rPr>
              </w:ins>
            </m:ctrlPr>
          </m:sSubPr>
          <m:e>
            <m:r>
              <w:ins w:id="7669" w:author="Greg Clendenning" w:date="2024-04-16T16:42:00Z">
                <m:rPr>
                  <m:sty m:val="p"/>
                </m:rPr>
                <w:rPr>
                  <w:rFonts w:ascii="Cambria Math" w:hAnsi="Cambria Math" w:cs="Arial"/>
                </w:rPr>
                <m:t>Δ</m:t>
              </w:ins>
            </m:r>
            <m:r>
              <w:ins w:id="7670" w:author="Greg Clendenning" w:date="2024-04-16T16:42:00Z">
                <w:rPr>
                  <w:rFonts w:ascii="Cambria Math" w:hAnsi="Cambria Math" w:cs="Arial"/>
                </w:rPr>
                <m:t>kWh</m:t>
              </w:ins>
            </m:r>
          </m:e>
          <m:sub>
            <m:r>
              <w:ins w:id="7671" w:author="Greg Clendenning" w:date="2024-04-16T16:42:00Z">
                <w:rPr>
                  <w:rFonts w:ascii="Cambria Math" w:hAnsi="Cambria Math" w:cs="Arial"/>
                </w:rPr>
                <m:t>cool</m:t>
              </w:ins>
            </m:r>
          </m:sub>
        </m:sSub>
        <m:r>
          <w:ins w:id="7672" w:author="Greg Clendenning" w:date="2024-04-16T16:42:00Z">
            <w:rPr>
              <w:rFonts w:ascii="Cambria Math" w:hAnsi="Cambria Math" w:cs="Arial"/>
            </w:rPr>
            <m:t>+</m:t>
          </w:ins>
        </m:r>
        <m:sSub>
          <m:sSubPr>
            <m:ctrlPr>
              <w:ins w:id="7673" w:author="Greg Clendenning" w:date="2024-04-16T16:42:00Z">
                <w:rPr>
                  <w:rFonts w:ascii="Cambria Math" w:hAnsi="Cambria Math" w:cs="Arial"/>
                  <w:i/>
                </w:rPr>
              </w:ins>
            </m:ctrlPr>
          </m:sSubPr>
          <m:e>
            <m:r>
              <w:ins w:id="7674" w:author="Greg Clendenning" w:date="2024-04-16T16:42:00Z">
                <m:rPr>
                  <m:sty m:val="p"/>
                </m:rPr>
                <w:rPr>
                  <w:rFonts w:ascii="Cambria Math" w:hAnsi="Cambria Math" w:cs="Arial"/>
                </w:rPr>
                <m:t>Δ</m:t>
              </w:ins>
            </m:r>
            <m:r>
              <w:ins w:id="7675" w:author="Greg Clendenning" w:date="2024-04-16T16:42:00Z">
                <w:rPr>
                  <w:rFonts w:ascii="Cambria Math" w:hAnsi="Cambria Math" w:cs="Arial"/>
                </w:rPr>
                <m:t>kWh</m:t>
              </w:ins>
            </m:r>
          </m:e>
          <m:sub>
            <m:r>
              <w:ins w:id="7676" w:author="Greg Clendenning" w:date="2024-04-16T16:42:00Z">
                <w:rPr>
                  <w:rFonts w:ascii="Cambria Math" w:hAnsi="Cambria Math" w:cs="Arial"/>
                </w:rPr>
                <m:t>heat</m:t>
              </w:ins>
            </m:r>
          </m:sub>
        </m:sSub>
      </m:oMath>
    </w:p>
    <w:p w14:paraId="1DB89D7C" w14:textId="77777777" w:rsidR="007376E1" w:rsidRPr="001570EA" w:rsidRDefault="007376E1" w:rsidP="007376E1">
      <w:pPr>
        <w:pStyle w:val="BodyText"/>
        <w:tabs>
          <w:tab w:val="left" w:pos="1440"/>
        </w:tabs>
        <w:spacing w:before="200"/>
        <w:rPr>
          <w:ins w:id="7677" w:author="Greg Clendenning" w:date="2024-04-16T16:42:00Z"/>
          <w:rFonts w:ascii="Cambria Math" w:hAnsi="Cambria Math" w:cs="Arial"/>
          <w:i/>
          <w:iCs/>
        </w:rPr>
      </w:pPr>
      <w:ins w:id="7678" w:author="Greg Clendenning" w:date="2024-04-16T16:42:00Z">
        <w:r w:rsidRPr="001570EA">
          <w:rPr>
            <w:rFonts w:ascii="Cambria Math" w:hAnsi="Cambria Math" w:cs="Arial"/>
            <w:i/>
            <w:iCs/>
          </w:rPr>
          <w:tab/>
          <w:t>ΔkWh</w:t>
        </w:r>
        <w:r w:rsidRPr="001570EA">
          <w:rPr>
            <w:rFonts w:ascii="Cambria Math" w:hAnsi="Cambria Math" w:cs="Arial"/>
            <w:i/>
            <w:iCs/>
            <w:vertAlign w:val="subscript"/>
          </w:rPr>
          <w:t>heat</w:t>
        </w:r>
        <w:r w:rsidRPr="001570EA">
          <w:rPr>
            <w:rFonts w:ascii="Cambria Math" w:hAnsi="Cambria Math" w:cs="Arial"/>
            <w:i/>
            <w:iCs/>
          </w:rPr>
          <w:t xml:space="preserve"> </w:t>
        </w:r>
        <w:r w:rsidRPr="001570EA">
          <w:rPr>
            <w:rFonts w:ascii="Cambria Math" w:hAnsi="Cambria Math" w:cs="Arial"/>
            <w:i/>
            <w:iCs/>
            <w:vertAlign w:val="subscript"/>
          </w:rPr>
          <w:tab/>
        </w:r>
      </w:ins>
      <m:oMath>
        <m:r>
          <w:ins w:id="7679" w:author="Greg Clendenning" w:date="2024-04-16T16:42:00Z">
            <w:rPr>
              <w:rFonts w:ascii="Cambria Math" w:hAnsi="Cambria Math" w:cs="Arial"/>
            </w:rPr>
            <m:t>=</m:t>
          </w:ins>
        </m:r>
        <m:sSub>
          <m:sSubPr>
            <m:ctrlPr>
              <w:ins w:id="7680" w:author="Greg Clendenning" w:date="2024-04-16T16:42:00Z">
                <w:rPr>
                  <w:rFonts w:ascii="Cambria Math" w:hAnsi="Cambria Math" w:cs="Arial"/>
                  <w:i/>
                  <w:iCs/>
                </w:rPr>
              </w:ins>
            </m:ctrlPr>
          </m:sSubPr>
          <m:e>
            <m:r>
              <w:ins w:id="7681" w:author="Greg Clendenning" w:date="2024-04-16T16:42:00Z">
                <w:rPr>
                  <w:rFonts w:ascii="Cambria Math" w:hAnsi="Cambria Math" w:cs="Arial"/>
                </w:rPr>
                <m:t>CAPY</m:t>
              </w:ins>
            </m:r>
          </m:e>
          <m:sub>
            <m:r>
              <w:ins w:id="7682" w:author="Greg Clendenning" w:date="2024-04-16T16:42:00Z">
                <w:rPr>
                  <w:rFonts w:ascii="Cambria Math" w:hAnsi="Cambria Math" w:cs="Arial"/>
                </w:rPr>
                <m:t>heat</m:t>
              </w:ins>
            </m:r>
          </m:sub>
        </m:sSub>
        <m:r>
          <w:ins w:id="7683" w:author="Greg Clendenning" w:date="2024-04-16T16:42:00Z">
            <w:rPr>
              <w:rFonts w:ascii="Cambria Math" w:hAnsi="Cambria Math" w:cs="Arial"/>
            </w:rPr>
            <m:t>×</m:t>
          </w:ins>
        </m:r>
        <m:f>
          <m:fPr>
            <m:ctrlPr>
              <w:ins w:id="7684" w:author="Greg Clendenning" w:date="2024-04-16T16:42:00Z">
                <w:rPr>
                  <w:rFonts w:ascii="Cambria Math" w:hAnsi="Cambria Math" w:cs="Arial"/>
                  <w:i/>
                  <w:iCs/>
                </w:rPr>
              </w:ins>
            </m:ctrlPr>
          </m:fPr>
          <m:num>
            <m:r>
              <w:ins w:id="7685" w:author="Greg Clendenning" w:date="2024-04-16T16:42:00Z">
                <w:rPr>
                  <w:rFonts w:ascii="Cambria Math" w:hAnsi="Cambria Math" w:cs="Arial"/>
                </w:rPr>
                <m:t>1</m:t>
              </w:ins>
            </m:r>
          </m:num>
          <m:den>
            <m:r>
              <w:ins w:id="7686" w:author="Greg Clendenning" w:date="2024-04-16T16:42:00Z">
                <w:rPr>
                  <w:rFonts w:ascii="Cambria Math" w:hAnsi="Cambria Math" w:cs="Arial"/>
                </w:rPr>
                <m:t>3.412</m:t>
              </w:ins>
            </m:r>
          </m:den>
        </m:f>
        <m:r>
          <w:ins w:id="7687" w:author="Greg Clendenning" w:date="2024-04-16T16:42:00Z">
            <w:rPr>
              <w:rFonts w:ascii="Cambria Math" w:hAnsi="Cambria Math" w:cs="Arial"/>
            </w:rPr>
            <m:t>×</m:t>
          </w:ins>
        </m:r>
        <m:d>
          <m:dPr>
            <m:ctrlPr>
              <w:ins w:id="7688" w:author="Greg Clendenning" w:date="2024-04-16T16:42:00Z">
                <w:rPr>
                  <w:rFonts w:ascii="Cambria Math" w:hAnsi="Cambria Math" w:cs="Arial"/>
                  <w:i/>
                  <w:iCs/>
                </w:rPr>
              </w:ins>
            </m:ctrlPr>
          </m:dPr>
          <m:e>
            <m:f>
              <m:fPr>
                <m:ctrlPr>
                  <w:ins w:id="7689" w:author="Greg Clendenning" w:date="2024-04-16T16:42:00Z">
                    <w:rPr>
                      <w:rFonts w:ascii="Cambria Math" w:hAnsi="Cambria Math" w:cs="Arial"/>
                      <w:i/>
                      <w:iCs/>
                    </w:rPr>
                  </w:ins>
                </m:ctrlPr>
              </m:fPr>
              <m:num>
                <m:sSub>
                  <m:sSubPr>
                    <m:ctrlPr>
                      <w:ins w:id="7690" w:author="Greg Clendenning" w:date="2024-04-16T16:42:00Z">
                        <w:rPr>
                          <w:rFonts w:ascii="Cambria Math" w:hAnsi="Cambria Math" w:cs="Arial"/>
                          <w:i/>
                          <w:iCs/>
                        </w:rPr>
                      </w:ins>
                    </m:ctrlPr>
                  </m:sSubPr>
                  <m:e>
                    <m:r>
                      <w:ins w:id="7691" w:author="Greg Clendenning" w:date="2024-04-16T16:42:00Z">
                        <w:rPr>
                          <w:rFonts w:ascii="Cambria Math" w:hAnsi="Cambria Math" w:cs="Arial"/>
                        </w:rPr>
                        <m:t>OF</m:t>
                      </w:ins>
                    </m:r>
                  </m:e>
                  <m:sub>
                    <m:r>
                      <w:ins w:id="7692" w:author="Greg Clendenning" w:date="2024-04-16T16:42:00Z">
                        <w:rPr>
                          <w:rFonts w:ascii="Cambria Math" w:hAnsi="Cambria Math" w:cs="Arial"/>
                        </w:rPr>
                        <m:t xml:space="preserve">heat </m:t>
                      </w:ins>
                    </m:r>
                  </m:sub>
                </m:sSub>
                <m:r>
                  <w:ins w:id="7693" w:author="Greg Clendenning" w:date="2024-04-16T16:42:00Z">
                    <w:rPr>
                      <w:rFonts w:ascii="Cambria Math" w:hAnsi="Cambria Math" w:cs="Arial"/>
                    </w:rPr>
                    <m:t xml:space="preserve"> </m:t>
                  </w:ins>
                </m:r>
              </m:num>
              <m:den>
                <m:sSub>
                  <m:sSubPr>
                    <m:ctrlPr>
                      <w:ins w:id="7694" w:author="Greg Clendenning" w:date="2024-04-16T16:42:00Z">
                        <w:rPr>
                          <w:rFonts w:ascii="Cambria Math" w:hAnsi="Cambria Math" w:cs="Arial"/>
                          <w:i/>
                          <w:iCs/>
                        </w:rPr>
                      </w:ins>
                    </m:ctrlPr>
                  </m:sSubPr>
                  <m:e>
                    <m:r>
                      <w:ins w:id="7695" w:author="Greg Clendenning" w:date="2024-04-16T16:42:00Z">
                        <w:rPr>
                          <w:rFonts w:ascii="Cambria Math" w:hAnsi="Cambria Math" w:cs="Arial"/>
                        </w:rPr>
                        <m:t>COP</m:t>
                      </w:ins>
                    </m:r>
                  </m:e>
                  <m:sub>
                    <m:r>
                      <w:ins w:id="7696" w:author="Greg Clendenning" w:date="2024-04-16T16:42:00Z">
                        <w:rPr>
                          <w:rFonts w:ascii="Cambria Math" w:hAnsi="Cambria Math" w:cs="Arial"/>
                        </w:rPr>
                        <m:t>base</m:t>
                      </w:ins>
                    </m:r>
                  </m:sub>
                </m:sSub>
                <m:r>
                  <w:ins w:id="7697" w:author="Greg Clendenning" w:date="2024-04-16T16:42:00Z">
                    <w:rPr>
                      <w:rFonts w:ascii="Cambria Math" w:hAnsi="Cambria Math" w:cs="Arial"/>
                    </w:rPr>
                    <m:t xml:space="preserve">  </m:t>
                  </w:ins>
                </m:r>
              </m:den>
            </m:f>
            <m:r>
              <w:ins w:id="7698" w:author="Greg Clendenning" w:date="2024-04-16T16:42:00Z">
                <w:rPr>
                  <w:rFonts w:ascii="Cambria Math" w:hAnsi="Cambria Math" w:cs="Arial"/>
                </w:rPr>
                <m:t>-</m:t>
              </w:ins>
            </m:r>
            <m:f>
              <m:fPr>
                <m:ctrlPr>
                  <w:ins w:id="7699" w:author="Greg Clendenning" w:date="2024-04-16T16:42:00Z">
                    <w:rPr>
                      <w:rFonts w:ascii="Cambria Math" w:hAnsi="Cambria Math" w:cs="Arial"/>
                      <w:i/>
                      <w:iCs/>
                    </w:rPr>
                  </w:ins>
                </m:ctrlPr>
              </m:fPr>
              <m:num>
                <m:r>
                  <w:ins w:id="7700" w:author="Greg Clendenning" w:date="2024-04-16T16:42:00Z">
                    <w:rPr>
                      <w:rFonts w:ascii="Cambria Math" w:hAnsi="Cambria Math" w:cs="Arial"/>
                    </w:rPr>
                    <m:t>1</m:t>
                  </w:ins>
                </m:r>
              </m:num>
              <m:den>
                <m:sSub>
                  <m:sSubPr>
                    <m:ctrlPr>
                      <w:ins w:id="7701" w:author="Greg Clendenning" w:date="2024-04-16T16:42:00Z">
                        <w:rPr>
                          <w:rFonts w:ascii="Cambria Math" w:hAnsi="Cambria Math" w:cs="Arial"/>
                          <w:i/>
                          <w:iCs/>
                        </w:rPr>
                      </w:ins>
                    </m:ctrlPr>
                  </m:sSubPr>
                  <m:e>
                    <m:r>
                      <w:ins w:id="7702" w:author="Greg Clendenning" w:date="2024-04-16T16:42:00Z">
                        <w:rPr>
                          <w:rFonts w:ascii="Cambria Math" w:hAnsi="Cambria Math" w:cs="Arial"/>
                        </w:rPr>
                        <m:t>COP</m:t>
                      </w:ins>
                    </m:r>
                  </m:e>
                  <m:sub>
                    <m:r>
                      <w:ins w:id="7703" w:author="Greg Clendenning" w:date="2024-04-16T16:42:00Z">
                        <w:rPr>
                          <w:rFonts w:ascii="Cambria Math" w:hAnsi="Cambria Math" w:cs="Arial"/>
                        </w:rPr>
                        <m:t>ee</m:t>
                      </w:ins>
                    </m:r>
                  </m:sub>
                </m:sSub>
              </m:den>
            </m:f>
          </m:e>
        </m:d>
        <m:r>
          <w:ins w:id="7704" w:author="Greg Clendenning" w:date="2024-04-16T16:42:00Z">
            <w:rPr>
              <w:rFonts w:ascii="Cambria Math" w:hAnsi="Cambria Math" w:cs="Arial"/>
            </w:rPr>
            <m:t>×</m:t>
          </w:ins>
        </m:r>
        <m:sSub>
          <m:sSubPr>
            <m:ctrlPr>
              <w:ins w:id="7705" w:author="Greg Clendenning" w:date="2024-04-16T16:42:00Z">
                <w:rPr>
                  <w:rFonts w:ascii="Cambria Math" w:hAnsi="Cambria Math" w:cs="Arial"/>
                  <w:i/>
                  <w:iCs/>
                </w:rPr>
              </w:ins>
            </m:ctrlPr>
          </m:sSubPr>
          <m:e>
            <m:r>
              <w:ins w:id="7706" w:author="Greg Clendenning" w:date="2024-04-16T16:42:00Z">
                <w:rPr>
                  <w:rFonts w:ascii="Cambria Math" w:hAnsi="Cambria Math" w:cs="Arial"/>
                </w:rPr>
                <m:t>EFLH</m:t>
              </w:ins>
            </m:r>
          </m:e>
          <m:sub>
            <m:r>
              <w:ins w:id="7707" w:author="Greg Clendenning" w:date="2024-04-16T16:42:00Z">
                <w:rPr>
                  <w:rFonts w:ascii="Cambria Math" w:hAnsi="Cambria Math" w:cs="Arial"/>
                </w:rPr>
                <m:t>heat,HP</m:t>
              </w:ins>
            </m:r>
          </m:sub>
        </m:sSub>
      </m:oMath>
      <w:ins w:id="7708" w:author="Greg Clendenning" w:date="2024-04-16T16:42:00Z">
        <w:r w:rsidRPr="001570EA">
          <w:rPr>
            <w:rFonts w:eastAsia="Calibri"/>
            <w:iCs/>
            <w:szCs w:val="16"/>
          </w:rPr>
          <w:t>.</w:t>
        </w:r>
      </w:ins>
    </w:p>
    <w:p w14:paraId="4E7E526C" w14:textId="77777777" w:rsidR="007376E1" w:rsidRPr="001570EA" w:rsidRDefault="007376E1" w:rsidP="007376E1">
      <w:pPr>
        <w:pStyle w:val="BodyText"/>
        <w:tabs>
          <w:tab w:val="left" w:pos="1440"/>
        </w:tabs>
        <w:spacing w:before="200"/>
        <w:rPr>
          <w:ins w:id="7709" w:author="Greg Clendenning" w:date="2024-04-16T16:42:00Z"/>
          <w:rFonts w:ascii="Cambria Math" w:hAnsi="Cambria Math" w:cs="Arial"/>
          <w:i/>
          <w:sz w:val="22"/>
          <w:szCs w:val="22"/>
        </w:rPr>
      </w:pPr>
      <w:ins w:id="7710" w:author="Greg Clendenning" w:date="2024-04-16T16:42:00Z">
        <w:r w:rsidRPr="001570EA">
          <w:rPr>
            <w:rFonts w:ascii="Cambria Math" w:hAnsi="Cambria Math" w:cs="Arial"/>
            <w:i/>
            <w:iCs/>
          </w:rPr>
          <w:tab/>
          <w:t>ΔkWh</w:t>
        </w:r>
        <w:r w:rsidRPr="001570EA">
          <w:rPr>
            <w:rFonts w:ascii="Cambria Math" w:hAnsi="Cambria Math" w:cs="Arial"/>
            <w:i/>
            <w:iCs/>
            <w:vertAlign w:val="subscript"/>
          </w:rPr>
          <w:t>cool</w:t>
        </w:r>
        <w:r w:rsidRPr="001570EA">
          <w:rPr>
            <w:rFonts w:ascii="Cambria Math" w:hAnsi="Cambria Math" w:cs="Arial"/>
            <w:i/>
            <w:iCs/>
            <w:vertAlign w:val="subscript"/>
          </w:rPr>
          <w:tab/>
        </w:r>
      </w:ins>
      <m:oMath>
        <m:r>
          <w:ins w:id="7711" w:author="Greg Clendenning" w:date="2024-04-16T16:42:00Z">
            <w:rPr>
              <w:rFonts w:ascii="Cambria Math" w:hAnsi="Cambria Math" w:cs="Arial"/>
              <w:sz w:val="22"/>
              <w:szCs w:val="22"/>
            </w:rPr>
            <m:t>=</m:t>
          </w:ins>
        </m:r>
        <m:sSub>
          <m:sSubPr>
            <m:ctrlPr>
              <w:ins w:id="7712" w:author="Greg Clendenning" w:date="2024-04-16T16:42:00Z">
                <w:rPr>
                  <w:rFonts w:ascii="Cambria Math" w:hAnsi="Cambria Math" w:cs="Arial"/>
                  <w:i/>
                </w:rPr>
              </w:ins>
            </m:ctrlPr>
          </m:sSubPr>
          <m:e>
            <m:r>
              <w:ins w:id="7713" w:author="Greg Clendenning" w:date="2024-04-16T16:42:00Z">
                <w:rPr>
                  <w:rFonts w:ascii="Cambria Math" w:hAnsi="Cambria Math" w:cs="Arial"/>
                </w:rPr>
                <m:t>CAPY</m:t>
              </w:ins>
            </m:r>
          </m:e>
          <m:sub>
            <m:r>
              <w:ins w:id="7714" w:author="Greg Clendenning" w:date="2024-04-16T16:42:00Z">
                <w:rPr>
                  <w:rFonts w:ascii="Cambria Math" w:hAnsi="Cambria Math" w:cs="Arial"/>
                </w:rPr>
                <m:t>cool</m:t>
              </w:ins>
            </m:r>
          </m:sub>
        </m:sSub>
        <m:r>
          <w:ins w:id="7715" w:author="Greg Clendenning" w:date="2024-04-16T16:42:00Z">
            <w:rPr>
              <w:rFonts w:ascii="Cambria Math" w:hAnsi="Cambria Math" w:cs="Arial"/>
              <w:sz w:val="22"/>
              <w:szCs w:val="22"/>
            </w:rPr>
            <m:t>×</m:t>
          </w:ins>
        </m:r>
        <m:d>
          <m:dPr>
            <m:ctrlPr>
              <w:ins w:id="7716" w:author="Greg Clendenning" w:date="2024-04-16T16:42:00Z">
                <w:rPr>
                  <w:rFonts w:ascii="Cambria Math" w:hAnsi="Cambria Math" w:cs="Arial"/>
                  <w:i/>
                  <w:sz w:val="22"/>
                  <w:szCs w:val="22"/>
                </w:rPr>
              </w:ins>
            </m:ctrlPr>
          </m:dPr>
          <m:e>
            <m:f>
              <m:fPr>
                <m:ctrlPr>
                  <w:ins w:id="7717" w:author="Greg Clendenning" w:date="2024-04-16T16:42:00Z">
                    <w:rPr>
                      <w:rFonts w:ascii="Cambria Math" w:hAnsi="Cambria Math" w:cs="Arial"/>
                      <w:i/>
                      <w:sz w:val="22"/>
                      <w:szCs w:val="22"/>
                    </w:rPr>
                  </w:ins>
                </m:ctrlPr>
              </m:fPr>
              <m:num>
                <m:r>
                  <w:ins w:id="7718" w:author="Greg Clendenning" w:date="2024-04-16T16:42:00Z">
                    <w:rPr>
                      <w:rFonts w:ascii="Cambria Math" w:hAnsi="Cambria Math" w:cs="Arial"/>
                      <w:sz w:val="22"/>
                      <w:szCs w:val="22"/>
                    </w:rPr>
                    <m:t>1</m:t>
                  </w:ins>
                </m:r>
              </m:num>
              <m:den>
                <m:sSub>
                  <m:sSubPr>
                    <m:ctrlPr>
                      <w:ins w:id="7719" w:author="Greg Clendenning" w:date="2024-04-16T16:42:00Z">
                        <w:rPr>
                          <w:rFonts w:ascii="Cambria Math" w:hAnsi="Cambria Math" w:cs="Arial"/>
                          <w:i/>
                          <w:sz w:val="22"/>
                          <w:szCs w:val="22"/>
                        </w:rPr>
                      </w:ins>
                    </m:ctrlPr>
                  </m:sSubPr>
                  <m:e>
                    <m:r>
                      <w:ins w:id="7720" w:author="Greg Clendenning" w:date="2024-04-16T16:42:00Z">
                        <w:rPr>
                          <w:rFonts w:ascii="Cambria Math" w:hAnsi="Cambria Math" w:cs="Arial"/>
                          <w:sz w:val="22"/>
                          <w:szCs w:val="22"/>
                        </w:rPr>
                        <m:t>CEER</m:t>
                      </w:ins>
                    </m:r>
                  </m:e>
                  <m:sub>
                    <m:r>
                      <w:ins w:id="7721" w:author="Greg Clendenning" w:date="2024-04-16T16:42:00Z">
                        <w:rPr>
                          <w:rFonts w:ascii="Cambria Math" w:hAnsi="Cambria Math" w:cs="Arial"/>
                          <w:sz w:val="22"/>
                          <w:szCs w:val="22"/>
                        </w:rPr>
                        <m:t xml:space="preserve">base </m:t>
                      </w:ins>
                    </m:r>
                  </m:sub>
                </m:sSub>
              </m:den>
            </m:f>
            <m:r>
              <w:ins w:id="7722" w:author="Greg Clendenning" w:date="2024-04-16T16:42:00Z">
                <w:rPr>
                  <w:rFonts w:ascii="Cambria Math" w:hAnsi="Cambria Math" w:cs="Arial"/>
                  <w:sz w:val="22"/>
                  <w:szCs w:val="22"/>
                </w:rPr>
                <m:t>-</m:t>
              </w:ins>
            </m:r>
            <m:f>
              <m:fPr>
                <m:ctrlPr>
                  <w:ins w:id="7723" w:author="Greg Clendenning" w:date="2024-04-16T16:42:00Z">
                    <w:rPr>
                      <w:rFonts w:ascii="Cambria Math" w:hAnsi="Cambria Math" w:cs="Arial"/>
                      <w:i/>
                      <w:sz w:val="22"/>
                      <w:szCs w:val="22"/>
                    </w:rPr>
                  </w:ins>
                </m:ctrlPr>
              </m:fPr>
              <m:num>
                <m:r>
                  <w:ins w:id="7724" w:author="Greg Clendenning" w:date="2024-04-16T16:42:00Z">
                    <w:rPr>
                      <w:rFonts w:ascii="Cambria Math" w:hAnsi="Cambria Math" w:cs="Arial"/>
                      <w:sz w:val="22"/>
                      <w:szCs w:val="22"/>
                    </w:rPr>
                    <m:t>1</m:t>
                  </w:ins>
                </m:r>
              </m:num>
              <m:den>
                <m:sSub>
                  <m:sSubPr>
                    <m:ctrlPr>
                      <w:ins w:id="7725" w:author="Greg Clendenning" w:date="2024-04-16T16:42:00Z">
                        <w:rPr>
                          <w:rFonts w:ascii="Cambria Math" w:hAnsi="Cambria Math" w:cs="Arial"/>
                          <w:i/>
                          <w:sz w:val="22"/>
                          <w:szCs w:val="22"/>
                        </w:rPr>
                      </w:ins>
                    </m:ctrlPr>
                  </m:sSubPr>
                  <m:e>
                    <m:r>
                      <w:ins w:id="7726" w:author="Greg Clendenning" w:date="2024-04-16T16:42:00Z">
                        <w:rPr>
                          <w:rFonts w:ascii="Cambria Math" w:hAnsi="Cambria Math" w:cs="Arial"/>
                          <w:sz w:val="22"/>
                          <w:szCs w:val="22"/>
                        </w:rPr>
                        <m:t>CEER</m:t>
                      </w:ins>
                    </m:r>
                  </m:e>
                  <m:sub>
                    <m:r>
                      <w:ins w:id="7727" w:author="Greg Clendenning" w:date="2024-04-16T16:42:00Z">
                        <w:rPr>
                          <w:rFonts w:ascii="Cambria Math" w:hAnsi="Cambria Math" w:cs="Arial"/>
                          <w:sz w:val="22"/>
                          <w:szCs w:val="22"/>
                        </w:rPr>
                        <m:t>ee</m:t>
                      </w:ins>
                    </m:r>
                  </m:sub>
                </m:sSub>
              </m:den>
            </m:f>
          </m:e>
        </m:d>
        <m:r>
          <w:ins w:id="7728" w:author="Greg Clendenning" w:date="2024-04-16T16:42:00Z">
            <w:rPr>
              <w:rFonts w:ascii="Cambria Math" w:hAnsi="Cambria Math" w:cs="Arial"/>
              <w:sz w:val="22"/>
              <w:szCs w:val="22"/>
            </w:rPr>
            <m:t>×</m:t>
          </w:ins>
        </m:r>
        <m:sSub>
          <m:sSubPr>
            <m:ctrlPr>
              <w:ins w:id="7729" w:author="Greg Clendenning" w:date="2024-04-16T16:42:00Z">
                <w:rPr>
                  <w:rFonts w:ascii="Cambria Math" w:hAnsi="Cambria Math" w:cs="Arial"/>
                  <w:i/>
                  <w:sz w:val="22"/>
                  <w:szCs w:val="22"/>
                </w:rPr>
              </w:ins>
            </m:ctrlPr>
          </m:sSubPr>
          <m:e>
            <m:r>
              <w:ins w:id="7730" w:author="Greg Clendenning" w:date="2024-04-16T16:42:00Z">
                <w:rPr>
                  <w:rFonts w:ascii="Cambria Math" w:hAnsi="Cambria Math" w:cs="Arial"/>
                  <w:sz w:val="22"/>
                  <w:szCs w:val="22"/>
                </w:rPr>
                <m:t>EFLH</m:t>
              </w:ins>
            </m:r>
          </m:e>
          <m:sub>
            <m:r>
              <w:ins w:id="7731" w:author="Greg Clendenning" w:date="2024-04-16T16:42:00Z">
                <w:rPr>
                  <w:rFonts w:ascii="Cambria Math" w:hAnsi="Cambria Math" w:cs="Arial"/>
                  <w:sz w:val="22"/>
                  <w:szCs w:val="22"/>
                </w:rPr>
                <m:t>RAC</m:t>
              </w:ins>
            </m:r>
          </m:sub>
        </m:sSub>
      </m:oMath>
    </w:p>
    <w:p w14:paraId="5F2CD1CC" w14:textId="77777777" w:rsidR="007376E1" w:rsidRPr="001570EA" w:rsidRDefault="007376E1" w:rsidP="007376E1">
      <w:pPr>
        <w:pStyle w:val="NoSpacing"/>
        <w:spacing w:line="360" w:lineRule="auto"/>
        <w:rPr>
          <w:ins w:id="7732" w:author="Greg Clendenning" w:date="2024-04-16T16:42:00Z"/>
          <w:rFonts w:cs="Arial"/>
          <w:i/>
          <w:szCs w:val="20"/>
        </w:rPr>
      </w:pPr>
      <m:oMathPara>
        <m:oMathParaPr>
          <m:jc m:val="left"/>
        </m:oMathParaPr>
        <m:oMath>
          <m:r>
            <w:ins w:id="7733" w:author="Greg Clendenning" w:date="2024-04-16T16:42:00Z">
              <w:rPr>
                <w:rFonts w:ascii="Cambria Math" w:hAnsi="Cambria Math" w:cs="Arial"/>
                <w:szCs w:val="20"/>
              </w:rPr>
              <m:t>∆</m:t>
            </w:ins>
          </m:r>
          <m:sSub>
            <m:sSubPr>
              <m:ctrlPr>
                <w:ins w:id="7734" w:author="Greg Clendenning" w:date="2024-04-16T16:42:00Z">
                  <w:rPr>
                    <w:rFonts w:ascii="Cambria Math" w:eastAsia="Times New Roman" w:hAnsi="Cambria Math" w:cs="Arial"/>
                    <w:i/>
                    <w:szCs w:val="20"/>
                  </w:rPr>
                </w:ins>
              </m:ctrlPr>
            </m:sSubPr>
            <m:e>
              <m:r>
                <w:ins w:id="7735" w:author="Greg Clendenning" w:date="2024-04-16T16:42:00Z">
                  <w:rPr>
                    <w:rFonts w:ascii="Cambria Math" w:hAnsi="Cambria Math" w:cs="Arial"/>
                    <w:szCs w:val="20"/>
                  </w:rPr>
                  <m:t>kW</m:t>
                </w:ins>
              </m:r>
            </m:e>
            <m:sub>
              <m:r>
                <w:ins w:id="7736" w:author="Greg Clendenning" w:date="2024-04-16T16:42:00Z">
                  <w:rPr>
                    <w:rFonts w:ascii="Cambria Math" w:hAnsi="Cambria Math" w:cs="Arial"/>
                    <w:szCs w:val="20"/>
                  </w:rPr>
                  <m:t>peak summer</m:t>
                </w:ins>
              </m:r>
            </m:sub>
          </m:sSub>
          <m:r>
            <w:ins w:id="7737" w:author="Greg Clendenning" w:date="2024-04-16T16:42:00Z">
              <w:rPr>
                <w:rFonts w:ascii="Cambria Math" w:hAnsi="Cambria Math" w:cs="Arial"/>
                <w:szCs w:val="20"/>
              </w:rPr>
              <m:t xml:space="preserve">                       =</m:t>
            </w:ins>
          </m:r>
          <m:sSub>
            <m:sSubPr>
              <m:ctrlPr>
                <w:ins w:id="7738" w:author="Greg Clendenning" w:date="2024-04-16T16:42:00Z">
                  <w:rPr>
                    <w:rFonts w:ascii="Cambria Math" w:hAnsi="Cambria Math" w:cs="Arial"/>
                    <w:i/>
                    <w:szCs w:val="20"/>
                  </w:rPr>
                </w:ins>
              </m:ctrlPr>
            </m:sSubPr>
            <m:e>
              <m:r>
                <w:ins w:id="7739" w:author="Greg Clendenning" w:date="2024-04-16T16:42:00Z">
                  <w:rPr>
                    <w:rFonts w:ascii="Cambria Math" w:hAnsi="Cambria Math" w:cs="Arial"/>
                    <w:szCs w:val="20"/>
                  </w:rPr>
                  <m:t>CAPY</m:t>
                </w:ins>
              </m:r>
            </m:e>
            <m:sub>
              <m:r>
                <w:ins w:id="7740" w:author="Greg Clendenning" w:date="2024-04-16T16:42:00Z">
                  <w:rPr>
                    <w:rFonts w:ascii="Cambria Math" w:hAnsi="Cambria Math" w:cs="Arial"/>
                    <w:szCs w:val="20"/>
                  </w:rPr>
                  <m:t>cool</m:t>
                </w:ins>
              </m:r>
            </m:sub>
          </m:sSub>
          <m:r>
            <w:ins w:id="7741" w:author="Greg Clendenning" w:date="2024-04-16T16:42:00Z">
              <w:rPr>
                <w:rFonts w:ascii="Cambria Math" w:hAnsi="Cambria Math" w:cs="Arial"/>
                <w:szCs w:val="20"/>
              </w:rPr>
              <m:t>×</m:t>
            </w:ins>
          </m:r>
          <m:d>
            <m:dPr>
              <m:ctrlPr>
                <w:ins w:id="7742" w:author="Greg Clendenning" w:date="2024-04-16T16:42:00Z">
                  <w:rPr>
                    <w:rFonts w:ascii="Cambria Math" w:eastAsia="Times New Roman" w:hAnsi="Cambria Math" w:cs="Arial"/>
                    <w:i/>
                    <w:szCs w:val="20"/>
                  </w:rPr>
                </w:ins>
              </m:ctrlPr>
            </m:dPr>
            <m:e>
              <m:f>
                <m:fPr>
                  <m:ctrlPr>
                    <w:ins w:id="7743" w:author="Greg Clendenning" w:date="2024-04-16T16:42:00Z">
                      <w:rPr>
                        <w:rFonts w:ascii="Cambria Math" w:eastAsia="Times New Roman" w:hAnsi="Cambria Math" w:cs="Arial"/>
                        <w:i/>
                        <w:szCs w:val="20"/>
                      </w:rPr>
                    </w:ins>
                  </m:ctrlPr>
                </m:fPr>
                <m:num>
                  <m:r>
                    <w:ins w:id="7744" w:author="Greg Clendenning" w:date="2024-04-16T16:42:00Z">
                      <w:rPr>
                        <w:rFonts w:ascii="Cambria Math" w:hAnsi="Cambria Math" w:cs="Arial"/>
                        <w:szCs w:val="20"/>
                      </w:rPr>
                      <m:t>1</m:t>
                    </w:ins>
                  </m:r>
                </m:num>
                <m:den>
                  <m:sSub>
                    <m:sSubPr>
                      <m:ctrlPr>
                        <w:ins w:id="7745" w:author="Greg Clendenning" w:date="2024-04-16T16:42:00Z">
                          <w:rPr>
                            <w:rFonts w:ascii="Cambria Math" w:eastAsia="Times New Roman" w:hAnsi="Cambria Math" w:cs="Arial"/>
                            <w:i/>
                            <w:szCs w:val="20"/>
                          </w:rPr>
                        </w:ins>
                      </m:ctrlPr>
                    </m:sSubPr>
                    <m:e>
                      <m:r>
                        <w:ins w:id="7746" w:author="Greg Clendenning" w:date="2024-04-16T16:42:00Z">
                          <w:rPr>
                            <w:rFonts w:ascii="Cambria Math" w:hAnsi="Cambria Math" w:cs="Arial"/>
                            <w:szCs w:val="20"/>
                          </w:rPr>
                          <m:t>CEER</m:t>
                        </w:ins>
                      </m:r>
                    </m:e>
                    <m:sub>
                      <m:r>
                        <w:ins w:id="7747" w:author="Greg Clendenning" w:date="2024-04-16T16:42:00Z">
                          <w:rPr>
                            <w:rFonts w:ascii="Cambria Math" w:hAnsi="Cambria Math" w:cs="Arial"/>
                            <w:szCs w:val="20"/>
                          </w:rPr>
                          <m:t>base</m:t>
                        </w:ins>
                      </m:r>
                    </m:sub>
                  </m:sSub>
                </m:den>
              </m:f>
              <m:r>
                <w:ins w:id="7748" w:author="Greg Clendenning" w:date="2024-04-16T16:42:00Z">
                  <w:rPr>
                    <w:rFonts w:ascii="Cambria Math" w:hAnsi="Cambria Math" w:cs="Arial"/>
                    <w:szCs w:val="20"/>
                  </w:rPr>
                  <m:t>-</m:t>
                </w:ins>
              </m:r>
              <m:f>
                <m:fPr>
                  <m:ctrlPr>
                    <w:ins w:id="7749" w:author="Greg Clendenning" w:date="2024-04-16T16:42:00Z">
                      <w:rPr>
                        <w:rFonts w:ascii="Cambria Math" w:eastAsia="Times New Roman" w:hAnsi="Cambria Math" w:cs="Arial"/>
                        <w:i/>
                        <w:szCs w:val="20"/>
                      </w:rPr>
                    </w:ins>
                  </m:ctrlPr>
                </m:fPr>
                <m:num>
                  <m:r>
                    <w:ins w:id="7750" w:author="Greg Clendenning" w:date="2024-04-16T16:42:00Z">
                      <w:rPr>
                        <w:rFonts w:ascii="Cambria Math" w:hAnsi="Cambria Math" w:cs="Arial"/>
                        <w:szCs w:val="20"/>
                      </w:rPr>
                      <m:t>1</m:t>
                    </w:ins>
                  </m:r>
                </m:num>
                <m:den>
                  <m:r>
                    <w:ins w:id="7751" w:author="Greg Clendenning" w:date="2024-04-16T16:42:00Z">
                      <w:rPr>
                        <w:rFonts w:ascii="Cambria Math" w:hAnsi="Cambria Math" w:cs="Arial"/>
                        <w:szCs w:val="20"/>
                      </w:rPr>
                      <m:t>C</m:t>
                    </w:ins>
                  </m:r>
                  <m:sSub>
                    <m:sSubPr>
                      <m:ctrlPr>
                        <w:ins w:id="7752" w:author="Greg Clendenning" w:date="2024-04-16T16:42:00Z">
                          <w:rPr>
                            <w:rFonts w:ascii="Cambria Math" w:eastAsia="Times New Roman" w:hAnsi="Cambria Math" w:cs="Arial"/>
                            <w:i/>
                            <w:szCs w:val="20"/>
                          </w:rPr>
                        </w:ins>
                      </m:ctrlPr>
                    </m:sSubPr>
                    <m:e>
                      <m:r>
                        <w:ins w:id="7753" w:author="Greg Clendenning" w:date="2024-04-16T16:42:00Z">
                          <w:rPr>
                            <w:rFonts w:ascii="Cambria Math" w:hAnsi="Cambria Math" w:cs="Arial"/>
                            <w:szCs w:val="20"/>
                          </w:rPr>
                          <m:t>EER</m:t>
                        </w:ins>
                      </m:r>
                    </m:e>
                    <m:sub>
                      <m:r>
                        <w:ins w:id="7754" w:author="Greg Clendenning" w:date="2024-04-16T16:42:00Z">
                          <w:rPr>
                            <w:rFonts w:ascii="Cambria Math" w:hAnsi="Cambria Math" w:cs="Arial"/>
                            <w:szCs w:val="20"/>
                          </w:rPr>
                          <m:t>ee</m:t>
                        </w:ins>
                      </m:r>
                    </m:sub>
                  </m:sSub>
                </m:den>
              </m:f>
            </m:e>
          </m:d>
          <m:r>
            <w:ins w:id="7755" w:author="Greg Clendenning" w:date="2024-04-16T16:42:00Z">
              <w:rPr>
                <w:rFonts w:ascii="Cambria Math" w:hAnsi="Cambria Math" w:cs="Arial"/>
                <w:szCs w:val="20"/>
              </w:rPr>
              <m:t>×</m:t>
            </w:ins>
          </m:r>
          <m:sSub>
            <m:sSubPr>
              <m:ctrlPr>
                <w:ins w:id="7756" w:author="Greg Clendenning" w:date="2024-04-16T16:42:00Z">
                  <w:rPr>
                    <w:rFonts w:ascii="Cambria Math" w:eastAsia="Times New Roman" w:hAnsi="Cambria Math" w:cs="Arial"/>
                    <w:i/>
                    <w:szCs w:val="20"/>
                  </w:rPr>
                </w:ins>
              </m:ctrlPr>
            </m:sSubPr>
            <m:e>
              <m:r>
                <w:ins w:id="7757" w:author="Greg Clendenning" w:date="2024-04-16T16:42:00Z">
                  <w:rPr>
                    <w:rFonts w:ascii="Cambria Math" w:hAnsi="Cambria Math" w:cs="Arial"/>
                    <w:szCs w:val="20"/>
                  </w:rPr>
                  <m:t>CF</m:t>
                </w:ins>
              </m:r>
            </m:e>
            <m:sub>
              <m:r>
                <w:ins w:id="7758" w:author="Greg Clendenning" w:date="2024-04-16T16:42:00Z">
                  <w:rPr>
                    <w:rFonts w:ascii="Cambria Math" w:hAnsi="Cambria Math" w:cs="Arial"/>
                    <w:szCs w:val="20"/>
                  </w:rPr>
                  <m:t>summer</m:t>
                </w:ins>
              </m:r>
            </m:sub>
          </m:sSub>
        </m:oMath>
      </m:oMathPara>
    </w:p>
    <w:p w14:paraId="557973C6" w14:textId="77777777" w:rsidR="007376E1" w:rsidRPr="001570EA" w:rsidRDefault="007376E1" w:rsidP="007376E1">
      <w:pPr>
        <w:pStyle w:val="NoSpacing"/>
        <w:spacing w:line="360" w:lineRule="auto"/>
        <w:rPr>
          <w:ins w:id="7759" w:author="Greg Clendenning" w:date="2024-04-16T16:42:00Z"/>
          <w:rFonts w:cs="Arial"/>
          <w:i/>
        </w:rPr>
      </w:pPr>
      <m:oMathPara>
        <m:oMathParaPr>
          <m:jc m:val="left"/>
        </m:oMathParaPr>
        <m:oMath>
          <m:r>
            <w:ins w:id="7760" w:author="Greg Clendenning" w:date="2024-04-16T16:42:00Z">
              <w:rPr>
                <w:rFonts w:ascii="Cambria Math" w:hAnsi="Cambria Math" w:cs="Arial"/>
              </w:rPr>
              <m:t>∆</m:t>
            </w:ins>
          </m:r>
          <m:sSub>
            <m:sSubPr>
              <m:ctrlPr>
                <w:ins w:id="7761" w:author="Greg Clendenning" w:date="2024-04-16T16:42:00Z">
                  <w:rPr>
                    <w:rFonts w:ascii="Cambria Math" w:eastAsia="Times New Roman" w:hAnsi="Cambria Math" w:cs="Arial"/>
                    <w:i/>
                  </w:rPr>
                </w:ins>
              </m:ctrlPr>
            </m:sSubPr>
            <m:e>
              <m:r>
                <w:ins w:id="7762" w:author="Greg Clendenning" w:date="2024-04-16T16:42:00Z">
                  <w:rPr>
                    <w:rFonts w:ascii="Cambria Math" w:hAnsi="Cambria Math" w:cs="Arial"/>
                  </w:rPr>
                  <m:t>kW</m:t>
                </w:ins>
              </m:r>
            </m:e>
            <m:sub>
              <m:r>
                <w:ins w:id="7763" w:author="Greg Clendenning" w:date="2024-04-16T16:42:00Z">
                  <w:rPr>
                    <w:rFonts w:ascii="Cambria Math" w:hAnsi="Cambria Math" w:cs="Arial"/>
                  </w:rPr>
                  <m:t>peak winter</m:t>
                </w:ins>
              </m:r>
            </m:sub>
          </m:sSub>
          <m:r>
            <w:ins w:id="7764" w:author="Greg Clendenning" w:date="2024-04-16T16:42:00Z">
              <w:rPr>
                <w:rFonts w:ascii="Cambria Math" w:hAnsi="Cambria Math" w:cs="Arial"/>
              </w:rPr>
              <m:t xml:space="preserve">                       =0</m:t>
            </w:ins>
          </m:r>
        </m:oMath>
      </m:oMathPara>
    </w:p>
    <w:p w14:paraId="2F5B45A7" w14:textId="77777777" w:rsidR="007376E1" w:rsidRPr="001570EA" w:rsidRDefault="007376E1" w:rsidP="007376E1">
      <w:pPr>
        <w:pStyle w:val="3ptheading"/>
        <w:spacing w:before="200" w:after="200"/>
        <w:rPr>
          <w:ins w:id="7765" w:author="Greg Clendenning" w:date="2024-04-16T16:42:00Z"/>
          <w:rFonts w:cs="Arial"/>
        </w:rPr>
      </w:pPr>
      <w:ins w:id="7766" w:author="Greg Clendenning" w:date="2024-04-16T16:42:00Z">
        <w:r w:rsidRPr="001570EA">
          <w:rPr>
            <w:rFonts w:cs="Arial"/>
          </w:rPr>
          <w:t>Baseline: Spaceheater(s), Electric Baseboards</w:t>
        </w:r>
      </w:ins>
    </w:p>
    <w:p w14:paraId="5B8BDF86" w14:textId="77777777" w:rsidR="007376E1" w:rsidRPr="001570EA" w:rsidRDefault="007376E1" w:rsidP="007376E1">
      <w:pPr>
        <w:spacing w:before="200"/>
        <w:rPr>
          <w:ins w:id="7767" w:author="Greg Clendenning" w:date="2024-04-16T16:42:00Z"/>
        </w:rPr>
      </w:pPr>
      <w:ins w:id="7768" w:author="Greg Clendenning" w:date="2024-04-16T16:42:00Z">
        <w:r w:rsidRPr="001570EA">
          <w:t xml:space="preserve">EDCs may collect information about the capacity of the existing space heaters, electric furnaces, or electric baseboards. Capacity is determined using the total wattage of electric heat in use, where </w:t>
        </w:r>
        <w:r w:rsidRPr="001570EA">
          <w:rPr>
            <w:rFonts w:ascii="Cambria Math" w:hAnsi="Cambria Math"/>
            <w:i/>
            <w:iCs/>
          </w:rPr>
          <w:t>OF</w:t>
        </w:r>
        <w:r w:rsidRPr="001570EA">
          <w:rPr>
            <w:rFonts w:ascii="Cambria Math" w:hAnsi="Cambria Math"/>
            <w:i/>
            <w:iCs/>
            <w:vertAlign w:val="subscript"/>
          </w:rPr>
          <w:t>heat</w:t>
        </w:r>
        <w:r w:rsidRPr="001570EA">
          <w:t xml:space="preserve"> is the ratio of the existing electric capacity to the capacity of the new equipment:</w:t>
        </w:r>
      </w:ins>
    </w:p>
    <w:p w14:paraId="200AF8F0" w14:textId="77777777" w:rsidR="007376E1" w:rsidRPr="001570EA" w:rsidRDefault="007376E1" w:rsidP="007376E1">
      <w:pPr>
        <w:spacing w:before="200"/>
        <w:rPr>
          <w:ins w:id="7769" w:author="Greg Clendenning" w:date="2024-04-16T16:42:00Z"/>
        </w:rPr>
      </w:pPr>
      <w:ins w:id="7770" w:author="Greg Clendenning" w:date="2024-04-16T16:42:00Z">
        <w:r w:rsidRPr="001570EA">
          <w:rPr>
            <w:rFonts w:ascii="Cambria Math" w:hAnsi="Cambria Math"/>
            <w:i/>
          </w:rPr>
          <w:t>OF</w:t>
        </w:r>
        <w:r w:rsidRPr="001570EA">
          <w:rPr>
            <w:rFonts w:ascii="Cambria Math" w:hAnsi="Cambria Math"/>
            <w:i/>
            <w:vertAlign w:val="subscript"/>
          </w:rPr>
          <w:t>heat</w:t>
        </w:r>
        <w:r w:rsidRPr="001570EA">
          <w:rPr>
            <w:rFonts w:ascii="Cambria Math" w:hAnsi="Cambria Math"/>
            <w:i/>
          </w:rPr>
          <w:tab/>
        </w:r>
      </w:ins>
      <m:oMath>
        <m:r>
          <w:ins w:id="7771" w:author="Greg Clendenning" w:date="2024-04-16T16:42:00Z">
            <w:rPr>
              <w:rFonts w:ascii="Cambria Math" w:hAnsi="Cambria Math"/>
            </w:rPr>
            <m:t>=</m:t>
          </w:ins>
        </m:r>
        <m:f>
          <m:fPr>
            <m:ctrlPr>
              <w:ins w:id="7772" w:author="Greg Clendenning" w:date="2024-04-16T16:42:00Z">
                <w:rPr>
                  <w:rFonts w:ascii="Cambria Math" w:hAnsi="Cambria Math"/>
                  <w:i/>
                </w:rPr>
              </w:ins>
            </m:ctrlPr>
          </m:fPr>
          <m:num>
            <m:nary>
              <m:naryPr>
                <m:chr m:val="∑"/>
                <m:limLoc m:val="undOvr"/>
                <m:subHide m:val="1"/>
                <m:supHide m:val="1"/>
                <m:ctrlPr>
                  <w:ins w:id="7773" w:author="Greg Clendenning" w:date="2024-04-16T16:42:00Z">
                    <w:rPr>
                      <w:rFonts w:ascii="Cambria Math" w:hAnsi="Cambria Math"/>
                      <w:i/>
                    </w:rPr>
                  </w:ins>
                </m:ctrlPr>
              </m:naryPr>
              <m:sub/>
              <m:sup/>
              <m:e>
                <m:sSub>
                  <m:sSubPr>
                    <m:ctrlPr>
                      <w:ins w:id="7774" w:author="Greg Clendenning" w:date="2024-04-16T16:42:00Z">
                        <w:rPr>
                          <w:rFonts w:ascii="Cambria Math" w:hAnsi="Cambria Math"/>
                          <w:i/>
                        </w:rPr>
                      </w:ins>
                    </m:ctrlPr>
                  </m:sSubPr>
                  <m:e>
                    <m:r>
                      <w:ins w:id="7775" w:author="Greg Clendenning" w:date="2024-04-16T16:42:00Z">
                        <w:rPr>
                          <w:rFonts w:ascii="Cambria Math" w:hAnsi="Cambria Math"/>
                        </w:rPr>
                        <m:t>kW</m:t>
                      </w:ins>
                    </m:r>
                  </m:e>
                  <m:sub>
                    <m:r>
                      <w:ins w:id="7776" w:author="Greg Clendenning" w:date="2024-04-16T16:42:00Z">
                        <w:rPr>
                          <w:rFonts w:ascii="Cambria Math" w:hAnsi="Cambria Math"/>
                        </w:rPr>
                        <m:t>Spaceheat</m:t>
                      </w:ins>
                    </m:r>
                  </m:sub>
                </m:sSub>
              </m:e>
            </m:nary>
            <m:r>
              <w:ins w:id="7777" w:author="Greg Clendenning" w:date="2024-04-16T16:42:00Z">
                <w:rPr>
                  <w:rFonts w:ascii="Cambria Math" w:hAnsi="Cambria Math"/>
                </w:rPr>
                <m:t xml:space="preserve"> ×</m:t>
              </w:ins>
            </m:r>
            <m:r>
              <w:ins w:id="7778" w:author="Greg Clendenning" w:date="2024-04-16T16:42:00Z">
                <m:rPr>
                  <m:nor/>
                </m:rPr>
                <w:rPr>
                  <w:rFonts w:ascii="Cambria Math" w:hAnsi="Cambria Math" w:cs="Arial"/>
                </w:rPr>
                <m:t>3.412</m:t>
              </w:ins>
            </m:r>
            <m:f>
              <m:fPr>
                <m:ctrlPr>
                  <w:ins w:id="7779" w:author="Greg Clendenning" w:date="2024-04-16T16:42:00Z">
                    <w:rPr>
                      <w:rFonts w:ascii="Cambria Math" w:hAnsi="Cambria Math" w:cs="Arial"/>
                      <w:i/>
                    </w:rPr>
                  </w:ins>
                </m:ctrlPr>
              </m:fPr>
              <m:num>
                <m:r>
                  <w:ins w:id="7780" w:author="Greg Clendenning" w:date="2024-04-16T16:42:00Z">
                    <m:rPr>
                      <m:nor/>
                    </m:rPr>
                    <w:rPr>
                      <w:rFonts w:ascii="Cambria Math" w:hAnsi="Cambria Math" w:cs="Arial"/>
                      <w:i/>
                      <w:iCs/>
                    </w:rPr>
                    <m:t>BTU</m:t>
                  </w:ins>
                </m:r>
              </m:num>
              <m:den>
                <m:r>
                  <w:ins w:id="7781" w:author="Greg Clendenning" w:date="2024-04-16T16:42:00Z">
                    <m:rPr>
                      <m:nor/>
                    </m:rPr>
                    <w:rPr>
                      <w:rFonts w:ascii="Cambria Math" w:hAnsi="Cambria Math" w:cs="Arial"/>
                      <w:i/>
                      <w:iCs/>
                    </w:rPr>
                    <m:t>W∙h</m:t>
                  </w:ins>
                </m:r>
              </m:den>
            </m:f>
          </m:num>
          <m:den>
            <m:sSub>
              <m:sSubPr>
                <m:ctrlPr>
                  <w:ins w:id="7782" w:author="Greg Clendenning" w:date="2024-04-16T16:42:00Z">
                    <w:rPr>
                      <w:rFonts w:ascii="Cambria Math" w:hAnsi="Cambria Math"/>
                      <w:i/>
                    </w:rPr>
                  </w:ins>
                </m:ctrlPr>
              </m:sSubPr>
              <m:e>
                <m:r>
                  <w:ins w:id="7783" w:author="Greg Clendenning" w:date="2024-04-16T16:42:00Z">
                    <w:rPr>
                      <w:rFonts w:ascii="Cambria Math" w:hAnsi="Cambria Math"/>
                    </w:rPr>
                    <m:t>CAPY</m:t>
                  </w:ins>
                </m:r>
              </m:e>
              <m:sub>
                <m:r>
                  <w:ins w:id="7784" w:author="Greg Clendenning" w:date="2024-04-16T16:42:00Z">
                    <w:rPr>
                      <w:rFonts w:ascii="Cambria Math" w:hAnsi="Cambria Math"/>
                    </w:rPr>
                    <m:t>Heat</m:t>
                  </w:ins>
                </m:r>
              </m:sub>
            </m:sSub>
          </m:den>
        </m:f>
      </m:oMath>
    </w:p>
    <w:p w14:paraId="5FFCE02F" w14:textId="77777777" w:rsidR="007376E1" w:rsidRPr="001570EA" w:rsidRDefault="007376E1" w:rsidP="007376E1">
      <w:pPr>
        <w:pStyle w:val="SubStyle"/>
        <w:rPr>
          <w:moveTo w:id="7785" w:author="Greg Clendenning" w:date="2024-04-16T16:42:00Z"/>
        </w:rPr>
      </w:pPr>
      <w:moveToRangeStart w:id="7786" w:author="Greg Clendenning" w:date="2024-04-16T16:42:00Z" w:name="move164178242"/>
      <w:moveTo w:id="7787" w:author="Greg Clendenning" w:date="2024-04-16T16:42:00Z">
        <w:r w:rsidRPr="001570EA">
          <w:t>Definition of Terms</w:t>
        </w:r>
      </w:moveTo>
    </w:p>
    <w:moveToRangeEnd w:id="7786"/>
    <w:p w14:paraId="0331527B" w14:textId="0C226E24" w:rsidR="007376E1" w:rsidRPr="001570EA" w:rsidRDefault="00540B03" w:rsidP="007376E1">
      <w:pPr>
        <w:pStyle w:val="Caption"/>
        <w:jc w:val="left"/>
        <w:rPr>
          <w:ins w:id="7788" w:author="Greg Clendenning" w:date="2024-04-16T16:42:00Z"/>
        </w:rPr>
      </w:pPr>
      <w:ins w:id="778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4</w:t>
        </w:r>
        <w:r w:rsidR="002E093A" w:rsidRPr="001570EA">
          <w:fldChar w:fldCharType="end"/>
        </w:r>
        <w:r w:rsidRPr="001570EA">
          <w:t>: Terms, Values, and References for Window Heat Pumps</w:t>
        </w:r>
      </w:ins>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7376E1" w:rsidRPr="001570EA" w14:paraId="305EE437" w14:textId="77777777">
        <w:trPr>
          <w:cantSplit/>
          <w:trHeight w:val="242"/>
          <w:tblHeader/>
          <w:ins w:id="7790" w:author="Greg Clendenning" w:date="2024-04-16T16:42:00Z"/>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35DF46" w14:textId="77777777" w:rsidR="007376E1" w:rsidRPr="001570EA" w:rsidRDefault="007376E1">
            <w:pPr>
              <w:rPr>
                <w:ins w:id="7791" w:author="Greg Clendenning" w:date="2024-04-16T16:42:00Z"/>
                <w:sz w:val="18"/>
                <w:szCs w:val="18"/>
              </w:rPr>
            </w:pPr>
            <w:ins w:id="7792" w:author="Greg Clendenning" w:date="2024-04-16T16:42:00Z">
              <w:r w:rsidRPr="001570EA">
                <w:rPr>
                  <w:b/>
                  <w:bCs/>
                  <w:sz w:val="18"/>
                  <w:szCs w:val="18"/>
                </w:rPr>
                <w:t>Term</w:t>
              </w:r>
            </w:ins>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C348D0" w14:textId="77777777" w:rsidR="007376E1" w:rsidRPr="001570EA" w:rsidRDefault="007376E1">
            <w:pPr>
              <w:jc w:val="center"/>
              <w:rPr>
                <w:ins w:id="7793" w:author="Greg Clendenning" w:date="2024-04-16T16:42:00Z"/>
                <w:sz w:val="18"/>
                <w:szCs w:val="18"/>
              </w:rPr>
            </w:pPr>
            <w:ins w:id="7794" w:author="Greg Clendenning" w:date="2024-04-16T16:42:00Z">
              <w:r w:rsidRPr="001570EA">
                <w:rPr>
                  <w:b/>
                  <w:bCs/>
                  <w:sz w:val="18"/>
                  <w:szCs w:val="18"/>
                </w:rPr>
                <w:t>Unit</w:t>
              </w:r>
            </w:ins>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CD2FDF" w14:textId="77777777" w:rsidR="007376E1" w:rsidRPr="001570EA" w:rsidRDefault="007376E1">
            <w:pPr>
              <w:jc w:val="center"/>
              <w:rPr>
                <w:ins w:id="7795" w:author="Greg Clendenning" w:date="2024-04-16T16:42:00Z"/>
                <w:sz w:val="18"/>
                <w:szCs w:val="18"/>
              </w:rPr>
            </w:pPr>
            <w:ins w:id="7796" w:author="Greg Clendenning" w:date="2024-04-16T16:42:00Z">
              <w:r w:rsidRPr="001570EA">
                <w:rPr>
                  <w:b/>
                  <w:bCs/>
                  <w:sz w:val="18"/>
                  <w:szCs w:val="18"/>
                </w:rPr>
                <w:t>Value</w:t>
              </w:r>
            </w:ins>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B275D2" w14:textId="77777777" w:rsidR="007376E1" w:rsidRPr="001570EA" w:rsidRDefault="007376E1">
            <w:pPr>
              <w:jc w:val="center"/>
              <w:rPr>
                <w:ins w:id="7797" w:author="Greg Clendenning" w:date="2024-04-16T16:42:00Z"/>
                <w:sz w:val="18"/>
                <w:szCs w:val="18"/>
              </w:rPr>
            </w:pPr>
            <w:ins w:id="7798" w:author="Greg Clendenning" w:date="2024-04-16T16:42:00Z">
              <w:r w:rsidRPr="001570EA">
                <w:rPr>
                  <w:b/>
                  <w:bCs/>
                  <w:sz w:val="18"/>
                  <w:szCs w:val="18"/>
                </w:rPr>
                <w:t>Sources</w:t>
              </w:r>
            </w:ins>
          </w:p>
        </w:tc>
      </w:tr>
      <w:tr w:rsidR="007376E1" w:rsidRPr="001570EA" w14:paraId="0B4099B0" w14:textId="77777777">
        <w:trPr>
          <w:cantSplit/>
          <w:trHeight w:val="650"/>
          <w:ins w:id="7799"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4365CD2D" w14:textId="77777777" w:rsidR="007376E1" w:rsidRPr="001570EA" w:rsidRDefault="007376E1">
            <w:pPr>
              <w:rPr>
                <w:ins w:id="7800" w:author="Greg Clendenning" w:date="2024-04-16T16:42:00Z"/>
                <w:sz w:val="18"/>
                <w:szCs w:val="18"/>
              </w:rPr>
            </w:pPr>
            <w:ins w:id="7801" w:author="Greg Clendenning" w:date="2024-04-16T16:42:00Z">
              <w:r w:rsidRPr="001570EA">
                <w:rPr>
                  <w:i/>
                  <w:iCs/>
                  <w:sz w:val="18"/>
                  <w:szCs w:val="18"/>
                </w:rPr>
                <w:t>CAPY</w:t>
              </w:r>
              <w:r w:rsidRPr="001570EA">
                <w:rPr>
                  <w:i/>
                  <w:iCs/>
                  <w:sz w:val="18"/>
                  <w:szCs w:val="18"/>
                  <w:vertAlign w:val="subscript"/>
                </w:rPr>
                <w:t xml:space="preserve">heat </w:t>
              </w:r>
              <w:r w:rsidRPr="001570EA">
                <w:rPr>
                  <w:sz w:val="18"/>
                  <w:szCs w:val="18"/>
                </w:rPr>
                <w:t xml:space="preserve">, </w:t>
              </w:r>
              <w:r w:rsidRPr="001570EA">
                <w:rPr>
                  <w:rFonts w:cs="Arial"/>
                  <w:sz w:val="18"/>
                  <w:szCs w:val="18"/>
                </w:rPr>
                <w:t>The heating capacity of the heat pump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37CFDDB" w14:textId="77777777" w:rsidR="007376E1" w:rsidRPr="001570EA" w:rsidRDefault="007376E1">
            <w:pPr>
              <w:jc w:val="center"/>
              <w:rPr>
                <w:ins w:id="7802" w:author="Greg Clendenning" w:date="2024-04-16T16:42:00Z"/>
                <w:rFonts w:ascii="Cambria Math" w:hAnsi="Cambria Math"/>
                <w:sz w:val="18"/>
                <w:szCs w:val="18"/>
              </w:rPr>
            </w:pPr>
            <w:ins w:id="7803" w:author="Greg Clendenning" w:date="2024-04-16T16:42:00Z">
              <w:r w:rsidRPr="001570EA">
                <w:rPr>
                  <w:rFonts w:ascii="Cambria Math" w:hAnsi="Cambria Math" w:cs="Arial"/>
                  <w:i/>
                  <w:iCs/>
                  <w:sz w:val="18"/>
                  <w:szCs w:val="18"/>
                </w:rPr>
                <w:t>kBTU/hr</w:t>
              </w:r>
            </w:ins>
          </w:p>
        </w:tc>
        <w:tc>
          <w:tcPr>
            <w:tcW w:w="2070" w:type="dxa"/>
            <w:tcBorders>
              <w:top w:val="single" w:sz="4" w:space="0" w:color="auto"/>
              <w:left w:val="single" w:sz="4" w:space="0" w:color="auto"/>
              <w:bottom w:val="single" w:sz="4" w:space="0" w:color="auto"/>
              <w:right w:val="single" w:sz="4" w:space="0" w:color="auto"/>
            </w:tcBorders>
            <w:vAlign w:val="center"/>
          </w:tcPr>
          <w:p w14:paraId="5D239179" w14:textId="77777777" w:rsidR="007376E1" w:rsidRPr="001570EA" w:rsidRDefault="007376E1">
            <w:pPr>
              <w:pStyle w:val="TableCell"/>
              <w:spacing w:before="60" w:after="60"/>
              <w:jc w:val="center"/>
              <w:rPr>
                <w:ins w:id="7804" w:author="Greg Clendenning" w:date="2024-04-16T16:42:00Z"/>
                <w:szCs w:val="18"/>
              </w:rPr>
            </w:pPr>
            <w:ins w:id="7805" w:author="Greg Clendenning" w:date="2024-04-16T16:42:00Z">
              <w:r w:rsidRPr="001570EA">
                <w:rPr>
                  <w:szCs w:val="18"/>
                </w:rPr>
                <w:t>EDC Data Gathering</w:t>
              </w:r>
            </w:ins>
          </w:p>
          <w:p w14:paraId="3890C3C5" w14:textId="77777777" w:rsidR="007376E1" w:rsidRPr="001570EA" w:rsidRDefault="007376E1">
            <w:pPr>
              <w:jc w:val="center"/>
              <w:rPr>
                <w:ins w:id="7806" w:author="Greg Clendenning" w:date="2024-04-16T16:42:00Z"/>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4B33D3A" w14:textId="77777777" w:rsidR="007376E1" w:rsidRPr="001570EA" w:rsidRDefault="007376E1">
            <w:pPr>
              <w:jc w:val="center"/>
              <w:rPr>
                <w:ins w:id="7807" w:author="Greg Clendenning" w:date="2024-04-16T16:42:00Z"/>
                <w:sz w:val="18"/>
                <w:szCs w:val="18"/>
              </w:rPr>
            </w:pPr>
            <w:ins w:id="7808" w:author="Greg Clendenning" w:date="2024-04-16T16:42:00Z">
              <w:r w:rsidRPr="001570EA">
                <w:rPr>
                  <w:sz w:val="18"/>
                  <w:szCs w:val="18"/>
                </w:rPr>
                <w:t>AEPS Application; EDC Data Gathering</w:t>
              </w:r>
            </w:ins>
          </w:p>
        </w:tc>
      </w:tr>
      <w:tr w:rsidR="007376E1" w:rsidRPr="001570EA" w14:paraId="118D07B9" w14:textId="77777777">
        <w:trPr>
          <w:cantSplit/>
          <w:trHeight w:val="650"/>
          <w:ins w:id="7809"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4854B095" w14:textId="77777777" w:rsidR="007376E1" w:rsidRPr="001570EA" w:rsidRDefault="007376E1">
            <w:pPr>
              <w:rPr>
                <w:ins w:id="7810" w:author="Greg Clendenning" w:date="2024-04-16T16:42:00Z"/>
                <w:i/>
                <w:iCs/>
                <w:sz w:val="18"/>
                <w:szCs w:val="18"/>
              </w:rPr>
            </w:pPr>
            <w:ins w:id="7811" w:author="Greg Clendenning" w:date="2024-04-16T16:42:00Z">
              <w:r w:rsidRPr="001570EA">
                <w:rPr>
                  <w:i/>
                  <w:iCs/>
                  <w:sz w:val="18"/>
                  <w:szCs w:val="18"/>
                </w:rPr>
                <w:t>CAPY</w:t>
              </w:r>
              <w:r w:rsidRPr="001570EA">
                <w:rPr>
                  <w:i/>
                  <w:iCs/>
                  <w:sz w:val="18"/>
                  <w:szCs w:val="18"/>
                  <w:vertAlign w:val="subscript"/>
                </w:rPr>
                <w:t xml:space="preserve">cool </w:t>
              </w:r>
              <w:r w:rsidRPr="001570EA">
                <w:rPr>
                  <w:sz w:val="18"/>
                  <w:szCs w:val="18"/>
                </w:rPr>
                <w:t xml:space="preserve">, </w:t>
              </w:r>
              <w:r w:rsidRPr="001570EA">
                <w:rPr>
                  <w:rFonts w:cs="Arial"/>
                  <w:sz w:val="18"/>
                  <w:szCs w:val="18"/>
                </w:rPr>
                <w:t>The cooling capacity of the heat pump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74070E15" w14:textId="77777777" w:rsidR="007376E1" w:rsidRPr="001570EA" w:rsidRDefault="007376E1">
            <w:pPr>
              <w:jc w:val="center"/>
              <w:rPr>
                <w:ins w:id="7812" w:author="Greg Clendenning" w:date="2024-04-16T16:42:00Z"/>
                <w:rFonts w:ascii="Cambria Math" w:hAnsi="Cambria Math" w:cs="Arial"/>
                <w:i/>
                <w:iCs/>
                <w:sz w:val="18"/>
                <w:szCs w:val="18"/>
              </w:rPr>
            </w:pPr>
            <w:ins w:id="7813" w:author="Greg Clendenning" w:date="2024-04-16T16:42:00Z">
              <w:r w:rsidRPr="001570EA">
                <w:rPr>
                  <w:rFonts w:ascii="Cambria Math" w:hAnsi="Cambria Math" w:cs="Arial"/>
                  <w:i/>
                  <w:iCs/>
                  <w:sz w:val="18"/>
                  <w:szCs w:val="18"/>
                </w:rPr>
                <w:t>kBTU/hr</w:t>
              </w:r>
            </w:ins>
          </w:p>
        </w:tc>
        <w:tc>
          <w:tcPr>
            <w:tcW w:w="2070" w:type="dxa"/>
            <w:tcBorders>
              <w:top w:val="single" w:sz="4" w:space="0" w:color="auto"/>
              <w:left w:val="single" w:sz="4" w:space="0" w:color="auto"/>
              <w:bottom w:val="single" w:sz="4" w:space="0" w:color="auto"/>
              <w:right w:val="single" w:sz="4" w:space="0" w:color="auto"/>
            </w:tcBorders>
            <w:vAlign w:val="center"/>
          </w:tcPr>
          <w:p w14:paraId="4DB4202F" w14:textId="77777777" w:rsidR="007376E1" w:rsidRPr="001570EA" w:rsidRDefault="007376E1">
            <w:pPr>
              <w:pStyle w:val="TableCell"/>
              <w:spacing w:before="60" w:after="60"/>
              <w:jc w:val="center"/>
              <w:rPr>
                <w:ins w:id="7814" w:author="Greg Clendenning" w:date="2024-04-16T16:42:00Z"/>
                <w:szCs w:val="18"/>
              </w:rPr>
            </w:pPr>
            <w:ins w:id="7815" w:author="Greg Clendenning" w:date="2024-04-16T16:42:00Z">
              <w:r w:rsidRPr="001570EA">
                <w:rPr>
                  <w:szCs w:val="18"/>
                </w:rPr>
                <w:t>EDC Data Gathering</w:t>
              </w:r>
            </w:ins>
          </w:p>
          <w:p w14:paraId="12437BED" w14:textId="77777777" w:rsidR="007376E1" w:rsidRPr="001570EA" w:rsidRDefault="007376E1">
            <w:pPr>
              <w:pStyle w:val="TableCell"/>
              <w:spacing w:before="60" w:after="60"/>
              <w:jc w:val="center"/>
              <w:rPr>
                <w:ins w:id="7816" w:author="Greg Clendenning" w:date="2024-04-16T16:42:00Z"/>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1F5E633" w14:textId="77777777" w:rsidR="007376E1" w:rsidRPr="001570EA" w:rsidRDefault="007376E1">
            <w:pPr>
              <w:jc w:val="center"/>
              <w:rPr>
                <w:ins w:id="7817" w:author="Greg Clendenning" w:date="2024-04-16T16:42:00Z"/>
                <w:sz w:val="18"/>
                <w:szCs w:val="18"/>
              </w:rPr>
            </w:pPr>
            <w:ins w:id="7818" w:author="Greg Clendenning" w:date="2024-04-16T16:42:00Z">
              <w:r w:rsidRPr="001570EA">
                <w:rPr>
                  <w:sz w:val="18"/>
                  <w:szCs w:val="18"/>
                </w:rPr>
                <w:t>AEPS Application; EDC Data Gathering</w:t>
              </w:r>
            </w:ins>
          </w:p>
        </w:tc>
      </w:tr>
      <w:tr w:rsidR="007376E1" w:rsidRPr="001570EA" w14:paraId="6F253BD4" w14:textId="77777777">
        <w:trPr>
          <w:cantSplit/>
          <w:trHeight w:val="650"/>
          <w:ins w:id="7819" w:author="Greg Clendenning" w:date="2024-04-16T16:42:00Z"/>
        </w:trPr>
        <w:tc>
          <w:tcPr>
            <w:tcW w:w="3690" w:type="dxa"/>
            <w:tcBorders>
              <w:top w:val="single" w:sz="4" w:space="0" w:color="auto"/>
              <w:left w:val="single" w:sz="4" w:space="0" w:color="auto"/>
              <w:bottom w:val="single" w:sz="4" w:space="0" w:color="auto"/>
              <w:right w:val="single" w:sz="4" w:space="0" w:color="auto"/>
            </w:tcBorders>
            <w:hideMark/>
          </w:tcPr>
          <w:p w14:paraId="6A6E0BD6" w14:textId="77777777" w:rsidR="007376E1" w:rsidRPr="001570EA" w:rsidRDefault="007376E1">
            <w:pPr>
              <w:rPr>
                <w:ins w:id="7820" w:author="Greg Clendenning" w:date="2024-04-16T16:42:00Z"/>
                <w:i/>
                <w:iCs/>
                <w:sz w:val="18"/>
                <w:szCs w:val="18"/>
              </w:rPr>
            </w:pPr>
            <w:ins w:id="7821" w:author="Greg Clendenning" w:date="2024-04-16T16:42:00Z">
              <w:r w:rsidRPr="001570EA">
                <w:rPr>
                  <w:rFonts w:cs="Arial"/>
                  <w:i/>
                  <w:sz w:val="18"/>
                  <w:szCs w:val="18"/>
                </w:rPr>
                <w:t>CEER</w:t>
              </w:r>
              <w:r w:rsidRPr="001570EA">
                <w:rPr>
                  <w:rFonts w:cs="Arial"/>
                  <w:i/>
                  <w:sz w:val="18"/>
                  <w:szCs w:val="18"/>
                  <w:vertAlign w:val="subscript"/>
                </w:rPr>
                <w:t>base</w:t>
              </w:r>
              <w:r w:rsidRPr="001570EA">
                <w:rPr>
                  <w:rFonts w:cs="Arial"/>
                  <w:sz w:val="18"/>
                  <w:szCs w:val="18"/>
                </w:rPr>
                <w:t>, Combined Energy Efficiency ratio of the baselin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1AC90376" w14:textId="77777777" w:rsidR="007376E1" w:rsidRPr="001570EA" w:rsidRDefault="008A402F">
            <w:pPr>
              <w:jc w:val="center"/>
              <w:rPr>
                <w:ins w:id="7822" w:author="Greg Clendenning" w:date="2024-04-16T16:42:00Z"/>
                <w:rFonts w:ascii="Cambria Math" w:hAnsi="Cambria Math" w:cs="Arial"/>
                <w:i/>
                <w:iCs/>
                <w:sz w:val="18"/>
                <w:szCs w:val="18"/>
              </w:rPr>
            </w:pPr>
            <m:oMathPara>
              <m:oMath>
                <m:f>
                  <m:fPr>
                    <m:ctrlPr>
                      <w:ins w:id="7823" w:author="Greg Clendenning" w:date="2024-04-16T16:42:00Z">
                        <w:rPr>
                          <w:rFonts w:ascii="Cambria Math" w:hAnsi="Cambria Math" w:cs="Arial"/>
                          <w:sz w:val="18"/>
                          <w:szCs w:val="18"/>
                        </w:rPr>
                      </w:ins>
                    </m:ctrlPr>
                  </m:fPr>
                  <m:num>
                    <m:r>
                      <w:ins w:id="7824" w:author="Greg Clendenning" w:date="2024-04-16T16:42:00Z">
                        <w:rPr>
                          <w:rFonts w:ascii="Cambria Math" w:hAnsi="Cambria Math" w:cs="Arial"/>
                          <w:sz w:val="18"/>
                          <w:szCs w:val="18"/>
                        </w:rPr>
                        <m:t>BTU</m:t>
                      </w:ins>
                    </m:r>
                  </m:num>
                  <m:den>
                    <m:r>
                      <w:ins w:id="7825" w:author="Greg Clendenning" w:date="2024-04-16T16:42:00Z">
                        <w:rPr>
                          <w:rFonts w:ascii="Cambria Math" w:hAnsi="Cambria Math" w:cs="Arial"/>
                          <w:sz w:val="18"/>
                          <w:szCs w:val="18"/>
                        </w:rPr>
                        <m:t>W</m:t>
                      </w:ins>
                    </m:r>
                    <m:r>
                      <w:ins w:id="7826"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2C967CDE" w14:textId="1DB2E6A8" w:rsidR="007376E1" w:rsidRPr="001570EA" w:rsidRDefault="007376E1">
            <w:pPr>
              <w:pStyle w:val="TableCell"/>
              <w:keepNext w:val="0"/>
              <w:spacing w:before="60" w:after="60"/>
              <w:jc w:val="center"/>
              <w:rPr>
                <w:ins w:id="7827" w:author="Greg Clendenning" w:date="2024-04-16T16:42:00Z"/>
                <w:rFonts w:cs="Arial"/>
                <w:szCs w:val="18"/>
              </w:rPr>
            </w:pPr>
            <w:ins w:id="7828" w:author="Greg Clendenning" w:date="2024-04-16T16:42:00Z">
              <w:r w:rsidRPr="001570EA">
                <w:rPr>
                  <w:rFonts w:cs="Arial"/>
                  <w:szCs w:val="18"/>
                </w:rPr>
                <w:t xml:space="preserve">Federal Standard Values in </w:t>
              </w:r>
              <w:r w:rsidR="00D22E0D" w:rsidRPr="001570EA">
                <w:rPr>
                  <w:rFonts w:cs="Arial"/>
                  <w:szCs w:val="18"/>
                </w:rPr>
                <w:fldChar w:fldCharType="begin"/>
              </w:r>
              <w:r w:rsidR="00D22E0D" w:rsidRPr="001570EA">
                <w:rPr>
                  <w:rFonts w:cs="Arial"/>
                  <w:szCs w:val="18"/>
                </w:rPr>
                <w:instrText xml:space="preserve"> REF _Ref163905908 \h </w:instrText>
              </w:r>
              <w:r w:rsidR="001570EA">
                <w:rPr>
                  <w:rFonts w:cs="Arial"/>
                  <w:szCs w:val="18"/>
                </w:rPr>
                <w:instrText xml:space="preserve"> \* MERGEFORMAT </w:instrText>
              </w:r>
            </w:ins>
            <w:r w:rsidR="00D22E0D" w:rsidRPr="001570EA">
              <w:rPr>
                <w:rFonts w:cs="Arial"/>
                <w:szCs w:val="18"/>
              </w:rPr>
            </w:r>
            <w:ins w:id="7829" w:author="Greg Clendenning" w:date="2024-04-16T16:42:00Z">
              <w:r w:rsidR="00D22E0D"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7</w:t>
              </w:r>
              <w:r w:rsidR="00D22E0D" w:rsidRPr="001570EA">
                <w:rPr>
                  <w:rFonts w:cs="Arial"/>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24411090" w14:textId="77777777" w:rsidR="007376E1" w:rsidRPr="001570EA" w:rsidRDefault="007376E1">
            <w:pPr>
              <w:jc w:val="center"/>
              <w:rPr>
                <w:ins w:id="7830" w:author="Greg Clendenning" w:date="2024-04-16T16:42:00Z"/>
                <w:sz w:val="18"/>
                <w:szCs w:val="18"/>
              </w:rPr>
            </w:pPr>
            <w:ins w:id="7831" w:author="Greg Clendenning" w:date="2024-04-16T16:42:00Z">
              <w:r w:rsidRPr="001570EA">
                <w:rPr>
                  <w:sz w:val="18"/>
                  <w:szCs w:val="18"/>
                </w:rPr>
                <w:t>2</w:t>
              </w:r>
            </w:ins>
          </w:p>
        </w:tc>
      </w:tr>
      <w:tr w:rsidR="007376E1" w:rsidRPr="001570EA" w14:paraId="0459D184" w14:textId="77777777">
        <w:trPr>
          <w:cantSplit/>
          <w:trHeight w:val="650"/>
          <w:ins w:id="7832" w:author="Greg Clendenning" w:date="2024-04-16T16:42:00Z"/>
        </w:trPr>
        <w:tc>
          <w:tcPr>
            <w:tcW w:w="3690" w:type="dxa"/>
            <w:tcBorders>
              <w:top w:val="single" w:sz="4" w:space="0" w:color="auto"/>
              <w:left w:val="single" w:sz="4" w:space="0" w:color="auto"/>
              <w:bottom w:val="single" w:sz="4" w:space="0" w:color="auto"/>
              <w:right w:val="single" w:sz="4" w:space="0" w:color="auto"/>
            </w:tcBorders>
            <w:hideMark/>
          </w:tcPr>
          <w:p w14:paraId="027513DA" w14:textId="77777777" w:rsidR="007376E1" w:rsidRPr="001570EA" w:rsidRDefault="007376E1">
            <w:pPr>
              <w:rPr>
                <w:ins w:id="7833" w:author="Greg Clendenning" w:date="2024-04-16T16:42:00Z"/>
                <w:i/>
                <w:iCs/>
                <w:sz w:val="18"/>
                <w:szCs w:val="18"/>
              </w:rPr>
            </w:pPr>
            <w:ins w:id="7834" w:author="Greg Clendenning" w:date="2024-04-16T16:42:00Z">
              <w:r w:rsidRPr="001570EA">
                <w:rPr>
                  <w:rFonts w:cs="Arial"/>
                  <w:i/>
                  <w:sz w:val="18"/>
                  <w:szCs w:val="18"/>
                </w:rPr>
                <w:t>CEER</w:t>
              </w:r>
              <w:r w:rsidRPr="001570EA">
                <w:rPr>
                  <w:rFonts w:cs="Arial"/>
                  <w:i/>
                  <w:sz w:val="18"/>
                  <w:szCs w:val="18"/>
                  <w:vertAlign w:val="subscript"/>
                </w:rPr>
                <w:t>ee</w:t>
              </w:r>
              <w:r w:rsidRPr="001570EA">
                <w:rPr>
                  <w:rFonts w:cs="Arial"/>
                  <w:sz w:val="18"/>
                  <w:szCs w:val="18"/>
                </w:rPr>
                <w:t>, Combined Energy efficiency ratio of the window heat pump (WHP)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608751F5" w14:textId="77777777" w:rsidR="007376E1" w:rsidRPr="001570EA" w:rsidRDefault="008A402F">
            <w:pPr>
              <w:jc w:val="center"/>
              <w:rPr>
                <w:ins w:id="7835" w:author="Greg Clendenning" w:date="2024-04-16T16:42:00Z"/>
                <w:rFonts w:ascii="Cambria Math" w:hAnsi="Cambria Math" w:cs="Arial"/>
                <w:i/>
                <w:iCs/>
                <w:sz w:val="18"/>
                <w:szCs w:val="18"/>
              </w:rPr>
            </w:pPr>
            <m:oMathPara>
              <m:oMath>
                <m:f>
                  <m:fPr>
                    <m:ctrlPr>
                      <w:ins w:id="7836" w:author="Greg Clendenning" w:date="2024-04-16T16:42:00Z">
                        <w:rPr>
                          <w:rFonts w:ascii="Cambria Math" w:hAnsi="Cambria Math" w:cs="Arial"/>
                          <w:sz w:val="18"/>
                          <w:szCs w:val="18"/>
                        </w:rPr>
                      </w:ins>
                    </m:ctrlPr>
                  </m:fPr>
                  <m:num>
                    <m:r>
                      <w:ins w:id="7837" w:author="Greg Clendenning" w:date="2024-04-16T16:42:00Z">
                        <w:rPr>
                          <w:rFonts w:ascii="Cambria Math" w:hAnsi="Cambria Math" w:cs="Arial"/>
                          <w:sz w:val="18"/>
                          <w:szCs w:val="18"/>
                        </w:rPr>
                        <m:t>BTU</m:t>
                      </w:ins>
                    </m:r>
                  </m:num>
                  <m:den>
                    <m:r>
                      <w:ins w:id="7838" w:author="Greg Clendenning" w:date="2024-04-16T16:42:00Z">
                        <w:rPr>
                          <w:rFonts w:ascii="Cambria Math" w:hAnsi="Cambria Math" w:cs="Arial"/>
                          <w:sz w:val="18"/>
                          <w:szCs w:val="18"/>
                        </w:rPr>
                        <m:t>W</m:t>
                      </w:ins>
                    </m:r>
                    <m:r>
                      <w:ins w:id="7839" w:author="Greg Clendenning" w:date="2024-04-16T16:42:00Z">
                        <w:rPr>
                          <w:rFonts w:ascii="Cambria Math" w:hAnsi="Cambria Math" w:cs="Arial"/>
                          <w:sz w:val="18"/>
                          <w:szCs w:val="18"/>
                        </w:rPr>
                        <m:t>∙h</m:t>
                      </w:ins>
                    </m:r>
                  </m:den>
                </m:f>
              </m:oMath>
            </m:oMathPara>
          </w:p>
        </w:tc>
        <w:tc>
          <w:tcPr>
            <w:tcW w:w="2070" w:type="dxa"/>
            <w:tcBorders>
              <w:top w:val="single" w:sz="4" w:space="0" w:color="auto"/>
              <w:left w:val="single" w:sz="4" w:space="0" w:color="auto"/>
              <w:bottom w:val="single" w:sz="4" w:space="0" w:color="auto"/>
              <w:right w:val="single" w:sz="4" w:space="0" w:color="auto"/>
            </w:tcBorders>
            <w:hideMark/>
          </w:tcPr>
          <w:p w14:paraId="426013F3" w14:textId="77777777" w:rsidR="007376E1" w:rsidRPr="001570EA" w:rsidRDefault="007376E1">
            <w:pPr>
              <w:pStyle w:val="TableCell"/>
              <w:keepNext w:val="0"/>
              <w:jc w:val="center"/>
              <w:rPr>
                <w:ins w:id="7840" w:author="Greg Clendenning" w:date="2024-04-16T16:42:00Z"/>
                <w:szCs w:val="18"/>
              </w:rPr>
            </w:pPr>
            <w:ins w:id="7841" w:author="Greg Clendenning" w:date="2024-04-16T16:42:00Z">
              <w:r w:rsidRPr="001570EA">
                <w:rPr>
                  <w:szCs w:val="18"/>
                </w:rPr>
                <w:t>EDC Data Gathering</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7AEA29FD" w14:textId="77777777" w:rsidR="007376E1" w:rsidRPr="001570EA" w:rsidRDefault="007376E1">
            <w:pPr>
              <w:jc w:val="center"/>
              <w:rPr>
                <w:ins w:id="7842" w:author="Greg Clendenning" w:date="2024-04-16T16:42:00Z"/>
                <w:sz w:val="18"/>
                <w:szCs w:val="18"/>
              </w:rPr>
            </w:pPr>
            <w:ins w:id="7843" w:author="Greg Clendenning" w:date="2024-04-16T16:42:00Z">
              <w:r w:rsidRPr="001570EA">
                <w:rPr>
                  <w:sz w:val="18"/>
                  <w:szCs w:val="18"/>
                </w:rPr>
                <w:t>EDC Data Gathering</w:t>
              </w:r>
            </w:ins>
          </w:p>
        </w:tc>
      </w:tr>
      <w:tr w:rsidR="007376E1" w:rsidRPr="001570EA" w14:paraId="603863B0" w14:textId="77777777">
        <w:trPr>
          <w:cantSplit/>
          <w:trHeight w:val="600"/>
          <w:ins w:id="7844" w:author="Greg Clendenning" w:date="2024-04-16T16:42:00Z"/>
        </w:trPr>
        <w:tc>
          <w:tcPr>
            <w:tcW w:w="3690" w:type="dxa"/>
            <w:vMerge w:val="restart"/>
            <w:tcBorders>
              <w:top w:val="single" w:sz="4" w:space="0" w:color="auto"/>
              <w:left w:val="single" w:sz="4" w:space="0" w:color="auto"/>
              <w:right w:val="single" w:sz="4" w:space="0" w:color="auto"/>
            </w:tcBorders>
            <w:vAlign w:val="center"/>
            <w:hideMark/>
          </w:tcPr>
          <w:p w14:paraId="04C75926" w14:textId="77777777" w:rsidR="007376E1" w:rsidRPr="001570EA" w:rsidRDefault="007376E1">
            <w:pPr>
              <w:rPr>
                <w:ins w:id="7845" w:author="Greg Clendenning" w:date="2024-04-16T16:42:00Z"/>
                <w:i/>
                <w:iCs/>
                <w:sz w:val="18"/>
                <w:szCs w:val="18"/>
              </w:rPr>
            </w:pPr>
            <w:ins w:id="7846" w:author="Greg Clendenning" w:date="2024-04-16T16:42:00Z">
              <w:r w:rsidRPr="001570EA">
                <w:rPr>
                  <w:i/>
                  <w:iCs/>
                  <w:sz w:val="18"/>
                  <w:szCs w:val="18"/>
                </w:rPr>
                <w:t>COP</w:t>
              </w:r>
              <w:r w:rsidRPr="001570EA">
                <w:rPr>
                  <w:i/>
                  <w:iCs/>
                  <w:sz w:val="18"/>
                  <w:szCs w:val="18"/>
                  <w:vertAlign w:val="subscript"/>
                </w:rPr>
                <w:t xml:space="preserve">base </w:t>
              </w:r>
              <w:r w:rsidRPr="001570EA">
                <w:rPr>
                  <w:i/>
                  <w:iCs/>
                  <w:sz w:val="18"/>
                  <w:szCs w:val="18"/>
                </w:rPr>
                <w:t xml:space="preserve">, </w:t>
              </w:r>
              <w:r w:rsidRPr="001570EA">
                <w:rPr>
                  <w:rFonts w:cs="Arial"/>
                  <w:sz w:val="18"/>
                  <w:szCs w:val="18"/>
                </w:rPr>
                <w:t>Heating Seasonal Performance Factor of the Baseline Unit</w:t>
              </w:r>
            </w:ins>
          </w:p>
        </w:tc>
        <w:tc>
          <w:tcPr>
            <w:tcW w:w="1170" w:type="dxa"/>
            <w:vMerge w:val="restart"/>
            <w:tcBorders>
              <w:top w:val="single" w:sz="4" w:space="0" w:color="auto"/>
              <w:left w:val="single" w:sz="4" w:space="0" w:color="auto"/>
              <w:right w:val="single" w:sz="4" w:space="0" w:color="auto"/>
            </w:tcBorders>
            <w:vAlign w:val="center"/>
          </w:tcPr>
          <w:p w14:paraId="6EB3B003" w14:textId="77777777" w:rsidR="007376E1" w:rsidRPr="001570EA" w:rsidRDefault="007376E1">
            <w:pPr>
              <w:jc w:val="center"/>
              <w:rPr>
                <w:ins w:id="7847" w:author="Greg Clendenning" w:date="2024-04-16T16:42:00Z"/>
                <w:rFonts w:ascii="Cambria Math" w:hAnsi="Cambria Math" w:cs="Arial"/>
                <w:sz w:val="18"/>
                <w:szCs w:val="18"/>
              </w:rPr>
            </w:pPr>
            <w:ins w:id="7848" w:author="Greg Clendenning" w:date="2024-04-16T16:42:00Z">
              <w:r w:rsidRPr="001570EA">
                <w:rPr>
                  <w:iCs/>
                  <w:sz w:val="18"/>
                  <w:szCs w:val="18"/>
                </w:rPr>
                <w:t>Proportion</w:t>
              </w:r>
            </w:ins>
          </w:p>
        </w:tc>
        <w:tc>
          <w:tcPr>
            <w:tcW w:w="2070" w:type="dxa"/>
            <w:tcBorders>
              <w:top w:val="single" w:sz="4" w:space="0" w:color="auto"/>
              <w:left w:val="single" w:sz="4" w:space="0" w:color="auto"/>
              <w:right w:val="single" w:sz="4" w:space="0" w:color="auto"/>
            </w:tcBorders>
            <w:vAlign w:val="center"/>
            <w:hideMark/>
          </w:tcPr>
          <w:p w14:paraId="7E745F8B" w14:textId="77777777" w:rsidR="007376E1" w:rsidRPr="001570EA" w:rsidRDefault="007376E1">
            <w:pPr>
              <w:pStyle w:val="TableCell"/>
              <w:spacing w:beforeLines="60" w:before="144" w:afterLines="60" w:after="144"/>
              <w:jc w:val="center"/>
              <w:rPr>
                <w:ins w:id="7849" w:author="Greg Clendenning" w:date="2024-04-16T16:42:00Z"/>
                <w:szCs w:val="18"/>
              </w:rPr>
            </w:pPr>
            <w:ins w:id="7850" w:author="Greg Clendenning" w:date="2024-04-16T16:42:00Z">
              <w:r w:rsidRPr="001570EA">
                <w:rPr>
                  <w:szCs w:val="18"/>
                </w:rPr>
                <w:t>EDC Data Gathering</w:t>
              </w:r>
            </w:ins>
          </w:p>
          <w:p w14:paraId="51824C75" w14:textId="77777777" w:rsidR="007376E1" w:rsidRPr="001570EA" w:rsidRDefault="007376E1">
            <w:pPr>
              <w:pStyle w:val="TableCell"/>
              <w:spacing w:beforeLines="60" w:before="144" w:afterLines="60" w:after="144"/>
              <w:jc w:val="center"/>
              <w:rPr>
                <w:ins w:id="7851" w:author="Greg Clendenning" w:date="2024-04-16T16:42:00Z"/>
                <w:szCs w:val="18"/>
              </w:rPr>
            </w:pPr>
            <w:ins w:id="7852" w:author="Greg Clendenning" w:date="2024-04-16T16:42:00Z">
              <w:r w:rsidRPr="001570EA">
                <w:rPr>
                  <w:szCs w:val="18"/>
                </w:rPr>
                <w:t xml:space="preserve"> </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0EBC132D" w14:textId="77777777" w:rsidR="007376E1" w:rsidRPr="001570EA" w:rsidRDefault="007376E1">
            <w:pPr>
              <w:jc w:val="center"/>
              <w:rPr>
                <w:ins w:id="7853" w:author="Greg Clendenning" w:date="2024-04-16T16:42:00Z"/>
                <w:sz w:val="18"/>
                <w:szCs w:val="18"/>
              </w:rPr>
            </w:pPr>
            <w:ins w:id="7854" w:author="Greg Clendenning" w:date="2024-04-16T16:42:00Z">
              <w:r w:rsidRPr="001570EA">
                <w:rPr>
                  <w:sz w:val="18"/>
                  <w:szCs w:val="18"/>
                </w:rPr>
                <w:t>EDC Data Gathering</w:t>
              </w:r>
            </w:ins>
          </w:p>
        </w:tc>
      </w:tr>
      <w:tr w:rsidR="007376E1" w:rsidRPr="001570EA" w14:paraId="60779BA7" w14:textId="77777777">
        <w:trPr>
          <w:cantSplit/>
          <w:trHeight w:val="600"/>
          <w:ins w:id="7855" w:author="Greg Clendenning" w:date="2024-04-16T16:42:00Z"/>
        </w:trPr>
        <w:tc>
          <w:tcPr>
            <w:tcW w:w="3690" w:type="dxa"/>
            <w:vMerge/>
            <w:tcBorders>
              <w:left w:val="single" w:sz="4" w:space="0" w:color="auto"/>
              <w:bottom w:val="single" w:sz="4" w:space="0" w:color="auto"/>
              <w:right w:val="single" w:sz="4" w:space="0" w:color="auto"/>
            </w:tcBorders>
            <w:vAlign w:val="center"/>
          </w:tcPr>
          <w:p w14:paraId="6E553592" w14:textId="77777777" w:rsidR="007376E1" w:rsidRPr="001570EA" w:rsidRDefault="007376E1">
            <w:pPr>
              <w:rPr>
                <w:ins w:id="7856" w:author="Greg Clendenning" w:date="2024-04-16T16:42:00Z"/>
                <w:i/>
                <w:iCs/>
                <w:sz w:val="18"/>
                <w:szCs w:val="18"/>
              </w:rPr>
            </w:pPr>
          </w:p>
        </w:tc>
        <w:tc>
          <w:tcPr>
            <w:tcW w:w="1170" w:type="dxa"/>
            <w:vMerge/>
            <w:tcBorders>
              <w:left w:val="single" w:sz="4" w:space="0" w:color="auto"/>
              <w:bottom w:val="single" w:sz="4" w:space="0" w:color="auto"/>
              <w:right w:val="single" w:sz="4" w:space="0" w:color="auto"/>
            </w:tcBorders>
            <w:vAlign w:val="center"/>
          </w:tcPr>
          <w:p w14:paraId="55F50BB0" w14:textId="77777777" w:rsidR="007376E1" w:rsidRPr="001570EA" w:rsidRDefault="007376E1">
            <w:pPr>
              <w:jc w:val="center"/>
              <w:rPr>
                <w:ins w:id="7857" w:author="Greg Clendenning" w:date="2024-04-16T16:42:00Z"/>
                <w:i/>
                <w:sz w:val="18"/>
                <w:szCs w:val="18"/>
              </w:rPr>
            </w:pPr>
          </w:p>
        </w:tc>
        <w:tc>
          <w:tcPr>
            <w:tcW w:w="2070" w:type="dxa"/>
            <w:tcBorders>
              <w:left w:val="single" w:sz="4" w:space="0" w:color="auto"/>
              <w:bottom w:val="single" w:sz="4" w:space="0" w:color="auto"/>
              <w:right w:val="single" w:sz="4" w:space="0" w:color="auto"/>
            </w:tcBorders>
            <w:vAlign w:val="center"/>
          </w:tcPr>
          <w:p w14:paraId="67117434" w14:textId="73478522" w:rsidR="007376E1" w:rsidRPr="001570EA" w:rsidRDefault="007376E1">
            <w:pPr>
              <w:pStyle w:val="TableCell"/>
              <w:spacing w:beforeLines="60" w:before="144" w:afterLines="60" w:after="144"/>
              <w:jc w:val="center"/>
              <w:rPr>
                <w:ins w:id="7858" w:author="Greg Clendenning" w:date="2024-04-16T16:42:00Z"/>
                <w:szCs w:val="18"/>
              </w:rPr>
            </w:pPr>
            <w:ins w:id="7859" w:author="Greg Clendenning" w:date="2024-04-16T16:42:00Z">
              <w:r w:rsidRPr="001570EA">
                <w:rPr>
                  <w:szCs w:val="18"/>
                </w:rPr>
                <w:t>Default:</w:t>
              </w:r>
              <w:r w:rsidR="00F46B84" w:rsidRPr="001570EA" w:rsidDel="00F46B84">
                <w:rPr>
                  <w:szCs w:val="18"/>
                </w:rPr>
                <w:t xml:space="preserve"> </w:t>
              </w:r>
              <w:r w:rsidR="00F46B84" w:rsidRPr="001570EA">
                <w:rPr>
                  <w:szCs w:val="18"/>
                </w:rPr>
                <w:fldChar w:fldCharType="begin"/>
              </w:r>
              <w:r w:rsidR="00F46B84" w:rsidRPr="001570EA">
                <w:rPr>
                  <w:szCs w:val="18"/>
                </w:rPr>
                <w:instrText xml:space="preserve"> REF _Ref163905947 \h </w:instrText>
              </w:r>
              <w:r w:rsidR="001570EA">
                <w:rPr>
                  <w:szCs w:val="18"/>
                </w:rPr>
                <w:instrText xml:space="preserve"> \* MERGEFORMAT </w:instrText>
              </w:r>
            </w:ins>
            <w:r w:rsidR="00F46B84" w:rsidRPr="001570EA">
              <w:rPr>
                <w:szCs w:val="18"/>
              </w:rPr>
            </w:r>
            <w:ins w:id="7860" w:author="Greg Clendenning" w:date="2024-04-16T16:42:00Z">
              <w:r w:rsidR="00F46B84"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5</w:t>
              </w:r>
              <w:r w:rsidR="00F46B84" w:rsidRPr="001570EA">
                <w:rPr>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23A3DD90" w14:textId="77777777" w:rsidR="007376E1" w:rsidRPr="001570EA" w:rsidRDefault="007376E1">
            <w:pPr>
              <w:jc w:val="center"/>
              <w:rPr>
                <w:ins w:id="7861" w:author="Greg Clendenning" w:date="2024-04-16T16:42:00Z"/>
                <w:sz w:val="18"/>
                <w:szCs w:val="18"/>
              </w:rPr>
            </w:pPr>
            <w:ins w:id="7862" w:author="Greg Clendenning" w:date="2024-04-16T16:42:00Z">
              <w:r w:rsidRPr="001570EA">
                <w:rPr>
                  <w:sz w:val="18"/>
                  <w:szCs w:val="18"/>
                </w:rPr>
                <w:t>3</w:t>
              </w:r>
            </w:ins>
          </w:p>
        </w:tc>
      </w:tr>
      <w:tr w:rsidR="007376E1" w:rsidRPr="001570EA" w14:paraId="2F993D73" w14:textId="77777777">
        <w:trPr>
          <w:cantSplit/>
          <w:trHeight w:val="650"/>
          <w:ins w:id="7863"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679B344D" w14:textId="77777777" w:rsidR="007376E1" w:rsidRPr="001570EA" w:rsidRDefault="007376E1">
            <w:pPr>
              <w:rPr>
                <w:ins w:id="7864" w:author="Greg Clendenning" w:date="2024-04-16T16:42:00Z"/>
                <w:i/>
                <w:iCs/>
                <w:sz w:val="18"/>
                <w:szCs w:val="18"/>
              </w:rPr>
            </w:pPr>
            <w:ins w:id="7865" w:author="Greg Clendenning" w:date="2024-04-16T16:42:00Z">
              <w:r w:rsidRPr="001570EA">
                <w:rPr>
                  <w:i/>
                  <w:iCs/>
                  <w:sz w:val="18"/>
                  <w:szCs w:val="18"/>
                </w:rPr>
                <w:t>COP</w:t>
              </w:r>
              <w:r w:rsidRPr="001570EA">
                <w:rPr>
                  <w:i/>
                  <w:iCs/>
                  <w:sz w:val="18"/>
                  <w:szCs w:val="18"/>
                  <w:vertAlign w:val="subscript"/>
                </w:rPr>
                <w:t xml:space="preserve">ee </w:t>
              </w:r>
              <w:r w:rsidRPr="001570EA">
                <w:rPr>
                  <w:sz w:val="18"/>
                  <w:szCs w:val="18"/>
                  <w:vertAlign w:val="subscript"/>
                </w:rPr>
                <w:t xml:space="preserve">, </w:t>
              </w:r>
              <w:r w:rsidRPr="001570EA">
                <w:rPr>
                  <w:rFonts w:cs="Arial"/>
                  <w:sz w:val="18"/>
                  <w:szCs w:val="18"/>
                </w:rPr>
                <w:t>Heating Seasonal Performance Factor of the unit being installed</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4832579F" w14:textId="77777777" w:rsidR="007376E1" w:rsidRPr="001570EA" w:rsidRDefault="007376E1">
            <w:pPr>
              <w:jc w:val="center"/>
              <w:rPr>
                <w:ins w:id="7866" w:author="Greg Clendenning" w:date="2024-04-16T16:42:00Z"/>
                <w:rFonts w:ascii="Cambria Math" w:hAnsi="Cambria Math"/>
                <w:sz w:val="18"/>
                <w:szCs w:val="18"/>
              </w:rPr>
            </w:pPr>
            <w:ins w:id="7867" w:author="Greg Clendenning" w:date="2024-04-16T16:42:00Z">
              <w:r w:rsidRPr="001570EA">
                <w:rPr>
                  <w:iCs/>
                  <w:sz w:val="18"/>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4E584CF2" w14:textId="77777777" w:rsidR="007376E1" w:rsidRPr="001570EA" w:rsidRDefault="007376E1">
            <w:pPr>
              <w:pStyle w:val="TableCell"/>
              <w:keepNext w:val="0"/>
              <w:spacing w:beforeLines="60" w:before="144" w:afterLines="60" w:after="144"/>
              <w:jc w:val="center"/>
              <w:rPr>
                <w:ins w:id="7868" w:author="Greg Clendenning" w:date="2024-04-16T16:42:00Z"/>
                <w:szCs w:val="18"/>
              </w:rPr>
            </w:pPr>
            <w:ins w:id="7869" w:author="Greg Clendenning" w:date="2024-04-16T16:42:00Z">
              <w:r w:rsidRPr="001570EA">
                <w:rPr>
                  <w:szCs w:val="18"/>
                </w:rPr>
                <w:t>EDC Data Gathering</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2C8CC61E" w14:textId="77777777" w:rsidR="007376E1" w:rsidRPr="001570EA" w:rsidRDefault="007376E1">
            <w:pPr>
              <w:jc w:val="center"/>
              <w:rPr>
                <w:ins w:id="7870" w:author="Greg Clendenning" w:date="2024-04-16T16:42:00Z"/>
                <w:sz w:val="18"/>
                <w:szCs w:val="18"/>
              </w:rPr>
            </w:pPr>
            <w:ins w:id="7871" w:author="Greg Clendenning" w:date="2024-04-16T16:42:00Z">
              <w:r w:rsidRPr="001570EA">
                <w:rPr>
                  <w:sz w:val="18"/>
                  <w:szCs w:val="18"/>
                </w:rPr>
                <w:t>AEPS Application; EDC Data Gathering</w:t>
              </w:r>
            </w:ins>
          </w:p>
        </w:tc>
      </w:tr>
      <w:tr w:rsidR="007376E1" w:rsidRPr="001570EA" w14:paraId="563F8B85" w14:textId="77777777">
        <w:trPr>
          <w:cantSplit/>
          <w:trHeight w:val="600"/>
          <w:ins w:id="7872" w:author="Greg Clendenning" w:date="2024-04-16T16:42:00Z"/>
        </w:trPr>
        <w:tc>
          <w:tcPr>
            <w:tcW w:w="3690" w:type="dxa"/>
            <w:vMerge w:val="restart"/>
            <w:tcBorders>
              <w:top w:val="single" w:sz="4" w:space="0" w:color="auto"/>
              <w:left w:val="single" w:sz="4" w:space="0" w:color="auto"/>
              <w:right w:val="single" w:sz="4" w:space="0" w:color="auto"/>
            </w:tcBorders>
            <w:vAlign w:val="center"/>
            <w:hideMark/>
          </w:tcPr>
          <w:p w14:paraId="24D7225F" w14:textId="77777777" w:rsidR="007376E1" w:rsidRPr="001570EA" w:rsidRDefault="007376E1">
            <w:pPr>
              <w:rPr>
                <w:ins w:id="7873" w:author="Greg Clendenning" w:date="2024-04-16T16:42:00Z"/>
                <w:i/>
                <w:iCs/>
                <w:sz w:val="18"/>
                <w:szCs w:val="18"/>
              </w:rPr>
            </w:pPr>
            <w:ins w:id="7874" w:author="Greg Clendenning" w:date="2024-04-16T16:42:00Z">
              <w:r w:rsidRPr="001570EA">
                <w:rPr>
                  <w:i/>
                  <w:iCs/>
                  <w:sz w:val="18"/>
                  <w:szCs w:val="18"/>
                </w:rPr>
                <w:t>OF</w:t>
              </w:r>
              <w:r w:rsidRPr="001570EA">
                <w:rPr>
                  <w:i/>
                  <w:iCs/>
                  <w:sz w:val="18"/>
                  <w:szCs w:val="18"/>
                  <w:vertAlign w:val="subscript"/>
                </w:rPr>
                <w:t>heat</w:t>
              </w:r>
              <w:r w:rsidRPr="001570EA">
                <w:rPr>
                  <w:sz w:val="18"/>
                  <w:szCs w:val="18"/>
                </w:rPr>
                <w:t xml:space="preserve"> , Oversize factor</w:t>
              </w:r>
            </w:ins>
          </w:p>
        </w:tc>
        <w:tc>
          <w:tcPr>
            <w:tcW w:w="1170" w:type="dxa"/>
            <w:vMerge w:val="restart"/>
            <w:tcBorders>
              <w:top w:val="single" w:sz="4" w:space="0" w:color="auto"/>
              <w:left w:val="single" w:sz="4" w:space="0" w:color="auto"/>
              <w:right w:val="single" w:sz="4" w:space="0" w:color="auto"/>
            </w:tcBorders>
            <w:vAlign w:val="center"/>
            <w:hideMark/>
          </w:tcPr>
          <w:p w14:paraId="6C4E55D3" w14:textId="77777777" w:rsidR="007376E1" w:rsidRPr="001570EA" w:rsidRDefault="007376E1">
            <w:pPr>
              <w:jc w:val="center"/>
              <w:rPr>
                <w:ins w:id="7875" w:author="Greg Clendenning" w:date="2024-04-16T16:42:00Z"/>
                <w:rFonts w:cs="Arial"/>
                <w:i/>
                <w:iCs/>
                <w:sz w:val="18"/>
                <w:szCs w:val="18"/>
              </w:rPr>
            </w:pPr>
            <w:ins w:id="7876" w:author="Greg Clendenning" w:date="2024-04-16T16:42:00Z">
              <w:r w:rsidRPr="001570EA">
                <w:rPr>
                  <w:sz w:val="18"/>
                  <w:szCs w:val="18"/>
                </w:rPr>
                <w:t>None</w:t>
              </w:r>
            </w:ins>
          </w:p>
        </w:tc>
        <w:tc>
          <w:tcPr>
            <w:tcW w:w="2070" w:type="dxa"/>
            <w:tcBorders>
              <w:top w:val="single" w:sz="4" w:space="0" w:color="auto"/>
              <w:left w:val="single" w:sz="4" w:space="0" w:color="auto"/>
              <w:right w:val="single" w:sz="4" w:space="0" w:color="auto"/>
            </w:tcBorders>
            <w:vAlign w:val="center"/>
            <w:hideMark/>
          </w:tcPr>
          <w:p w14:paraId="143F6C27" w14:textId="77777777" w:rsidR="007376E1" w:rsidRPr="001570EA" w:rsidRDefault="007376E1">
            <w:pPr>
              <w:pStyle w:val="TableCell"/>
              <w:keepNext w:val="0"/>
              <w:spacing w:beforeLines="60" w:before="144" w:afterLines="60" w:after="144"/>
              <w:jc w:val="center"/>
              <w:rPr>
                <w:ins w:id="7877" w:author="Greg Clendenning" w:date="2024-04-16T16:42:00Z"/>
                <w:szCs w:val="18"/>
              </w:rPr>
            </w:pPr>
            <w:ins w:id="7878" w:author="Greg Clendenning" w:date="2024-04-16T16:42:00Z">
              <w:r w:rsidRPr="001570EA">
                <w:rPr>
                  <w:szCs w:val="18"/>
                </w:rPr>
                <w:t>EDC Data Gathering</w:t>
              </w:r>
            </w:ins>
          </w:p>
          <w:p w14:paraId="6024C83E" w14:textId="77777777" w:rsidR="007376E1" w:rsidRPr="001570EA" w:rsidRDefault="007376E1">
            <w:pPr>
              <w:pStyle w:val="TableCell"/>
              <w:keepNext w:val="0"/>
              <w:spacing w:beforeLines="60" w:before="144" w:afterLines="60" w:after="144"/>
              <w:jc w:val="center"/>
              <w:rPr>
                <w:ins w:id="7879" w:author="Greg Clendenning" w:date="2024-04-16T16:42:00Z"/>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22D593" w14:textId="77777777" w:rsidR="007376E1" w:rsidRPr="001570EA" w:rsidRDefault="007376E1">
            <w:pPr>
              <w:pStyle w:val="TableCell"/>
              <w:keepNext w:val="0"/>
              <w:spacing w:beforeLines="60" w:before="144" w:afterLines="60" w:after="144"/>
              <w:jc w:val="center"/>
              <w:rPr>
                <w:ins w:id="7880" w:author="Greg Clendenning" w:date="2024-04-16T16:42:00Z"/>
                <w:szCs w:val="18"/>
              </w:rPr>
            </w:pPr>
            <w:ins w:id="7881" w:author="Greg Clendenning" w:date="2024-04-16T16:42:00Z">
              <w:r w:rsidRPr="001570EA">
                <w:rPr>
                  <w:szCs w:val="18"/>
                </w:rPr>
                <w:t>EDC Data Gathering</w:t>
              </w:r>
            </w:ins>
          </w:p>
          <w:p w14:paraId="19686D8D" w14:textId="77777777" w:rsidR="007376E1" w:rsidRPr="001570EA" w:rsidRDefault="007376E1">
            <w:pPr>
              <w:jc w:val="center"/>
              <w:rPr>
                <w:ins w:id="7882" w:author="Greg Clendenning" w:date="2024-04-16T16:42:00Z"/>
                <w:sz w:val="18"/>
                <w:szCs w:val="18"/>
              </w:rPr>
            </w:pPr>
          </w:p>
        </w:tc>
      </w:tr>
      <w:tr w:rsidR="007376E1" w:rsidRPr="001570EA" w14:paraId="1D680335" w14:textId="77777777">
        <w:trPr>
          <w:cantSplit/>
          <w:trHeight w:val="600"/>
          <w:ins w:id="7883" w:author="Greg Clendenning" w:date="2024-04-16T16:42:00Z"/>
        </w:trPr>
        <w:tc>
          <w:tcPr>
            <w:tcW w:w="3690" w:type="dxa"/>
            <w:vMerge/>
            <w:tcBorders>
              <w:left w:val="single" w:sz="4" w:space="0" w:color="auto"/>
              <w:bottom w:val="single" w:sz="4" w:space="0" w:color="auto"/>
              <w:right w:val="single" w:sz="4" w:space="0" w:color="auto"/>
            </w:tcBorders>
            <w:vAlign w:val="center"/>
          </w:tcPr>
          <w:p w14:paraId="5ED84A3A" w14:textId="77777777" w:rsidR="007376E1" w:rsidRPr="001570EA" w:rsidRDefault="007376E1">
            <w:pPr>
              <w:rPr>
                <w:ins w:id="7884" w:author="Greg Clendenning" w:date="2024-04-16T16:42:00Z"/>
                <w:i/>
                <w:iCs/>
                <w:sz w:val="18"/>
                <w:szCs w:val="18"/>
              </w:rPr>
            </w:pPr>
          </w:p>
        </w:tc>
        <w:tc>
          <w:tcPr>
            <w:tcW w:w="1170" w:type="dxa"/>
            <w:vMerge/>
            <w:tcBorders>
              <w:left w:val="single" w:sz="4" w:space="0" w:color="auto"/>
              <w:bottom w:val="single" w:sz="4" w:space="0" w:color="auto"/>
              <w:right w:val="single" w:sz="4" w:space="0" w:color="auto"/>
            </w:tcBorders>
            <w:vAlign w:val="center"/>
          </w:tcPr>
          <w:p w14:paraId="2AA475E7" w14:textId="77777777" w:rsidR="007376E1" w:rsidRPr="001570EA" w:rsidRDefault="007376E1">
            <w:pPr>
              <w:jc w:val="center"/>
              <w:rPr>
                <w:ins w:id="7885" w:author="Greg Clendenning" w:date="2024-04-16T16:42:00Z"/>
                <w:sz w:val="18"/>
                <w:szCs w:val="18"/>
              </w:rPr>
            </w:pPr>
          </w:p>
        </w:tc>
        <w:tc>
          <w:tcPr>
            <w:tcW w:w="2070" w:type="dxa"/>
            <w:tcBorders>
              <w:left w:val="single" w:sz="4" w:space="0" w:color="auto"/>
              <w:bottom w:val="single" w:sz="4" w:space="0" w:color="auto"/>
              <w:right w:val="single" w:sz="4" w:space="0" w:color="auto"/>
            </w:tcBorders>
            <w:vAlign w:val="center"/>
          </w:tcPr>
          <w:p w14:paraId="352EB7B2" w14:textId="19CB5BD8" w:rsidR="007376E1" w:rsidRPr="001570EA" w:rsidRDefault="007376E1">
            <w:pPr>
              <w:pStyle w:val="TableCell"/>
              <w:keepNext w:val="0"/>
              <w:spacing w:beforeLines="60" w:before="144" w:afterLines="60" w:after="144"/>
              <w:jc w:val="center"/>
              <w:rPr>
                <w:ins w:id="7886" w:author="Greg Clendenning" w:date="2024-04-16T16:42:00Z"/>
                <w:szCs w:val="18"/>
              </w:rPr>
            </w:pPr>
            <w:ins w:id="7887" w:author="Greg Clendenning" w:date="2024-04-16T16:42:00Z">
              <w:r w:rsidRPr="001570EA">
                <w:rPr>
                  <w:szCs w:val="18"/>
                </w:rPr>
                <w:t xml:space="preserve">Default: </w:t>
              </w:r>
              <w:r w:rsidR="002D5A84" w:rsidRPr="001570EA">
                <w:rPr>
                  <w:szCs w:val="18"/>
                </w:rPr>
                <w:fldChar w:fldCharType="begin"/>
              </w:r>
              <w:r w:rsidR="002D5A84" w:rsidRPr="001570EA">
                <w:rPr>
                  <w:szCs w:val="18"/>
                </w:rPr>
                <w:instrText xml:space="preserve"> REF _Ref163906106 \h </w:instrText>
              </w:r>
              <w:r w:rsidR="001570EA">
                <w:rPr>
                  <w:szCs w:val="18"/>
                </w:rPr>
                <w:instrText xml:space="preserve"> \* MERGEFORMAT </w:instrText>
              </w:r>
            </w:ins>
            <w:r w:rsidR="002D5A84" w:rsidRPr="001570EA">
              <w:rPr>
                <w:szCs w:val="18"/>
              </w:rPr>
            </w:r>
            <w:ins w:id="7888" w:author="Greg Clendenning" w:date="2024-04-16T16:42:00Z">
              <w:r w:rsidR="002D5A84" w:rsidRPr="001570EA">
                <w:rPr>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6</w:t>
              </w:r>
              <w:r w:rsidR="002D5A84" w:rsidRPr="001570EA">
                <w:rPr>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5C49FC7C" w14:textId="77777777" w:rsidR="007376E1" w:rsidRPr="001570EA" w:rsidRDefault="007376E1">
            <w:pPr>
              <w:jc w:val="center"/>
              <w:rPr>
                <w:ins w:id="7889" w:author="Greg Clendenning" w:date="2024-04-16T16:42:00Z"/>
                <w:sz w:val="18"/>
                <w:szCs w:val="18"/>
              </w:rPr>
            </w:pPr>
            <w:ins w:id="7890" w:author="Greg Clendenning" w:date="2024-04-16T16:42:00Z">
              <w:r w:rsidRPr="001570EA">
                <w:rPr>
                  <w:sz w:val="18"/>
                  <w:szCs w:val="18"/>
                </w:rPr>
                <w:t>4</w:t>
              </w:r>
            </w:ins>
          </w:p>
        </w:tc>
      </w:tr>
      <w:tr w:rsidR="007376E1" w:rsidRPr="001570EA" w14:paraId="007EEFC7" w14:textId="77777777">
        <w:trPr>
          <w:cantSplit/>
          <w:trHeight w:val="1070"/>
          <w:ins w:id="7891"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3A4FB9C8" w14:textId="77777777" w:rsidR="007376E1" w:rsidRPr="001570EA" w:rsidRDefault="007376E1">
            <w:pPr>
              <w:rPr>
                <w:ins w:id="7892" w:author="Greg Clendenning" w:date="2024-04-16T16:42:00Z"/>
                <w:i/>
                <w:iCs/>
                <w:sz w:val="18"/>
                <w:szCs w:val="18"/>
              </w:rPr>
            </w:pPr>
            <w:ins w:id="7893" w:author="Greg Clendenning" w:date="2024-04-16T16:42:00Z">
              <w:r w:rsidRPr="001570EA">
                <w:rPr>
                  <w:i/>
                  <w:iCs/>
                  <w:sz w:val="18"/>
                  <w:szCs w:val="18"/>
                </w:rPr>
                <w:t>EFLH</w:t>
              </w:r>
              <w:r w:rsidRPr="001570EA">
                <w:rPr>
                  <w:i/>
                  <w:iCs/>
                  <w:sz w:val="18"/>
                  <w:szCs w:val="18"/>
                  <w:vertAlign w:val="subscript"/>
                </w:rPr>
                <w:t>RAC</w:t>
              </w:r>
              <w:r w:rsidRPr="001570EA">
                <w:rPr>
                  <w:sz w:val="18"/>
                  <w:szCs w:val="18"/>
                </w:rPr>
                <w:t xml:space="preserve">, </w:t>
              </w:r>
              <w:r w:rsidRPr="001570EA">
                <w:rPr>
                  <w:rFonts w:cs="Arial"/>
                  <w:sz w:val="18"/>
                  <w:szCs w:val="18"/>
                </w:rPr>
                <w:t>Equivalent Full Load Hours of operation during the cooling season for the averag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1F9709F8" w14:textId="77777777" w:rsidR="007376E1" w:rsidRPr="001570EA" w:rsidRDefault="008A402F">
            <w:pPr>
              <w:jc w:val="center"/>
              <w:rPr>
                <w:ins w:id="7894" w:author="Greg Clendenning" w:date="2024-04-16T16:42:00Z"/>
                <w:sz w:val="18"/>
                <w:szCs w:val="18"/>
              </w:rPr>
            </w:pPr>
            <m:oMathPara>
              <m:oMath>
                <m:f>
                  <m:fPr>
                    <m:ctrlPr>
                      <w:ins w:id="7895" w:author="Greg Clendenning" w:date="2024-04-16T16:42:00Z">
                        <w:rPr>
                          <w:rFonts w:ascii="Cambria Math" w:hAnsi="Cambria Math"/>
                          <w:i/>
                          <w:sz w:val="18"/>
                          <w:szCs w:val="18"/>
                        </w:rPr>
                      </w:ins>
                    </m:ctrlPr>
                  </m:fPr>
                  <m:num>
                    <m:r>
                      <w:ins w:id="7896" w:author="Greg Clendenning" w:date="2024-04-16T16:42:00Z">
                        <w:rPr>
                          <w:rFonts w:ascii="Cambria Math" w:hAnsi="Cambria Math"/>
                          <w:sz w:val="18"/>
                          <w:szCs w:val="18"/>
                        </w:rPr>
                        <m:t>h</m:t>
                      </w:ins>
                    </m:r>
                    <m:r>
                      <w:ins w:id="7897" w:author="Greg Clendenning" w:date="2024-04-16T16:42:00Z">
                        <w:rPr>
                          <w:rFonts w:ascii="Cambria Math" w:hAnsi="Cambria Math"/>
                          <w:sz w:val="18"/>
                          <w:szCs w:val="18"/>
                        </w:rPr>
                        <m:t>ours</m:t>
                      </w:ins>
                    </m:r>
                  </m:num>
                  <m:den>
                    <m:r>
                      <w:ins w:id="7898" w:author="Greg Clendenning" w:date="2024-04-16T16:42:00Z">
                        <w:rPr>
                          <w:rFonts w:ascii="Cambria Math" w:hAnsi="Cambria Math"/>
                          <w:sz w:val="18"/>
                          <w:szCs w:val="18"/>
                        </w:rPr>
                        <m:t>yr</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0066408C" w14:textId="77777777" w:rsidR="007376E1" w:rsidRPr="001570EA" w:rsidRDefault="007376E1">
            <w:pPr>
              <w:spacing w:beforeLines="60" w:before="144" w:afterLines="60" w:after="144"/>
              <w:jc w:val="center"/>
              <w:rPr>
                <w:ins w:id="7899" w:author="Greg Clendenning" w:date="2024-04-16T16:42:00Z"/>
                <w:sz w:val="18"/>
                <w:szCs w:val="18"/>
              </w:rPr>
            </w:pPr>
            <w:ins w:id="7900" w:author="Greg Clendenning" w:date="2024-04-16T16:42:00Z">
              <w:r w:rsidRPr="001570EA">
                <w:rPr>
                  <w:sz w:val="18"/>
                  <w:szCs w:val="18"/>
                </w:rPr>
                <w:t xml:space="preserve">See </w:t>
              </w:r>
              <w:r w:rsidRPr="001570EA">
                <w:rPr>
                  <w:i/>
                  <w:sz w:val="18"/>
                  <w:szCs w:val="18"/>
                </w:rPr>
                <w:t>EFLH</w:t>
              </w:r>
              <w:r w:rsidRPr="001570EA">
                <w:rPr>
                  <w:i/>
                  <w:sz w:val="18"/>
                  <w:szCs w:val="18"/>
                  <w:vertAlign w:val="subscript"/>
                </w:rPr>
                <w:t>cool</w:t>
              </w:r>
              <w:r w:rsidRPr="001570EA">
                <w:rPr>
                  <w:sz w:val="18"/>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6DC6D8FA" w14:textId="77777777" w:rsidR="007376E1" w:rsidRPr="001570EA" w:rsidRDefault="007376E1">
            <w:pPr>
              <w:jc w:val="center"/>
              <w:rPr>
                <w:ins w:id="7901" w:author="Greg Clendenning" w:date="2024-04-16T16:42:00Z"/>
                <w:sz w:val="18"/>
                <w:szCs w:val="18"/>
              </w:rPr>
            </w:pPr>
            <w:ins w:id="7902" w:author="Greg Clendenning" w:date="2024-04-16T16:42:00Z">
              <w:r w:rsidRPr="001570EA">
                <w:rPr>
                  <w:sz w:val="18"/>
                  <w:szCs w:val="18"/>
                </w:rPr>
                <w:t>5</w:t>
              </w:r>
            </w:ins>
          </w:p>
        </w:tc>
      </w:tr>
      <w:tr w:rsidR="007376E1" w:rsidRPr="001570EA" w14:paraId="78F51F0E" w14:textId="77777777">
        <w:trPr>
          <w:cantSplit/>
          <w:trHeight w:val="1070"/>
          <w:ins w:id="7903"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20C15806" w14:textId="77777777" w:rsidR="007376E1" w:rsidRPr="001570EA" w:rsidRDefault="007376E1">
            <w:pPr>
              <w:rPr>
                <w:ins w:id="7904" w:author="Greg Clendenning" w:date="2024-04-16T16:42:00Z"/>
                <w:sz w:val="18"/>
                <w:szCs w:val="18"/>
              </w:rPr>
            </w:pPr>
            <w:ins w:id="7905" w:author="Greg Clendenning" w:date="2024-04-16T16:42:00Z">
              <w:r w:rsidRPr="001570EA">
                <w:rPr>
                  <w:i/>
                  <w:iCs/>
                  <w:sz w:val="18"/>
                  <w:szCs w:val="18"/>
                </w:rPr>
                <w:t>EFLH</w:t>
              </w:r>
              <w:r w:rsidRPr="001570EA">
                <w:rPr>
                  <w:i/>
                  <w:iCs/>
                  <w:sz w:val="18"/>
                  <w:szCs w:val="18"/>
                  <w:vertAlign w:val="subscript"/>
                </w:rPr>
                <w:t xml:space="preserve">heat,HP </w:t>
              </w:r>
              <w:r w:rsidRPr="001570EA">
                <w:rPr>
                  <w:sz w:val="18"/>
                  <w:szCs w:val="18"/>
                  <w:vertAlign w:val="subscript"/>
                </w:rPr>
                <w:t xml:space="preserve">, </w:t>
              </w:r>
              <w:r w:rsidRPr="001570EA">
                <w:rPr>
                  <w:rFonts w:cs="Arial"/>
                  <w:sz w:val="18"/>
                  <w:szCs w:val="18"/>
                </w:rPr>
                <w:t>Equivalent Full Load Hours of operation during the heating season for the average unit</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45A9089" w14:textId="77777777" w:rsidR="007376E1" w:rsidRPr="001570EA" w:rsidRDefault="008A402F">
            <w:pPr>
              <w:jc w:val="center"/>
              <w:rPr>
                <w:ins w:id="7906" w:author="Greg Clendenning" w:date="2024-04-16T16:42:00Z"/>
                <w:rFonts w:ascii="Cambria Math" w:hAnsi="Cambria Math"/>
                <w:sz w:val="18"/>
                <w:szCs w:val="18"/>
              </w:rPr>
            </w:pPr>
            <m:oMathPara>
              <m:oMath>
                <m:f>
                  <m:fPr>
                    <m:ctrlPr>
                      <w:ins w:id="7907" w:author="Greg Clendenning" w:date="2024-04-16T16:42:00Z">
                        <w:rPr>
                          <w:rFonts w:ascii="Cambria Math" w:hAnsi="Cambria Math"/>
                          <w:i/>
                          <w:sz w:val="18"/>
                          <w:szCs w:val="18"/>
                        </w:rPr>
                      </w:ins>
                    </m:ctrlPr>
                  </m:fPr>
                  <m:num>
                    <m:r>
                      <w:ins w:id="7908" w:author="Greg Clendenning" w:date="2024-04-16T16:42:00Z">
                        <w:rPr>
                          <w:rFonts w:ascii="Cambria Math" w:hAnsi="Cambria Math"/>
                          <w:sz w:val="18"/>
                          <w:szCs w:val="18"/>
                        </w:rPr>
                        <m:t>h</m:t>
                      </w:ins>
                    </m:r>
                    <m:r>
                      <w:ins w:id="7909" w:author="Greg Clendenning" w:date="2024-04-16T16:42:00Z">
                        <w:rPr>
                          <w:rFonts w:ascii="Cambria Math" w:hAnsi="Cambria Math"/>
                          <w:sz w:val="18"/>
                          <w:szCs w:val="18"/>
                        </w:rPr>
                        <m:t>ours</m:t>
                      </w:ins>
                    </m:r>
                  </m:num>
                  <m:den>
                    <m:r>
                      <w:ins w:id="7910" w:author="Greg Clendenning" w:date="2024-04-16T16:42:00Z">
                        <w:rPr>
                          <w:rFonts w:ascii="Cambria Math" w:hAnsi="Cambria Math"/>
                          <w:sz w:val="18"/>
                          <w:szCs w:val="18"/>
                        </w:rPr>
                        <m:t>yr</m:t>
                      </w:ins>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1679926" w14:textId="298F35ED" w:rsidR="007376E1" w:rsidRPr="001570EA" w:rsidRDefault="007376E1">
            <w:pPr>
              <w:spacing w:beforeLines="60" w:before="144" w:afterLines="60" w:after="144"/>
              <w:jc w:val="center"/>
              <w:rPr>
                <w:ins w:id="7911" w:author="Greg Clendenning" w:date="2024-04-16T16:42:00Z"/>
                <w:sz w:val="18"/>
                <w:szCs w:val="18"/>
              </w:rPr>
            </w:pPr>
            <w:ins w:id="7912" w:author="Greg Clendenning" w:date="2024-04-16T16:42:00Z">
              <w:r w:rsidRPr="001570EA">
                <w:rPr>
                  <w:sz w:val="18"/>
                  <w:szCs w:val="18"/>
                </w:rPr>
                <w:t xml:space="preserve">See </w:t>
              </w:r>
              <w:r w:rsidR="002D5A84" w:rsidRPr="001570EA">
                <w:rPr>
                  <w:sz w:val="18"/>
                  <w:szCs w:val="18"/>
                </w:rPr>
                <w:fldChar w:fldCharType="begin"/>
              </w:r>
              <w:r w:rsidR="002D5A84" w:rsidRPr="001570EA">
                <w:rPr>
                  <w:sz w:val="18"/>
                  <w:szCs w:val="18"/>
                </w:rPr>
                <w:instrText xml:space="preserve"> REF _Ref163906130 \h </w:instrText>
              </w:r>
              <w:r w:rsidR="001570EA">
                <w:rPr>
                  <w:sz w:val="18"/>
                  <w:szCs w:val="18"/>
                </w:rPr>
                <w:instrText xml:space="preserve"> \* MERGEFORMAT </w:instrText>
              </w:r>
            </w:ins>
            <w:r w:rsidR="002D5A84" w:rsidRPr="001570EA">
              <w:rPr>
                <w:sz w:val="18"/>
                <w:szCs w:val="18"/>
              </w:rPr>
            </w:r>
            <w:ins w:id="7913" w:author="Greg Clendenning" w:date="2024-04-16T16:42:00Z">
              <w:r w:rsidR="002D5A84" w:rsidRPr="001570EA">
                <w:rPr>
                  <w:sz w:val="18"/>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38</w:t>
              </w:r>
              <w:r w:rsidR="002D5A84" w:rsidRPr="001570EA">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4E6AF991" w14:textId="77777777" w:rsidR="007376E1" w:rsidRPr="001570EA" w:rsidRDefault="007376E1">
            <w:pPr>
              <w:jc w:val="center"/>
              <w:rPr>
                <w:ins w:id="7914" w:author="Greg Clendenning" w:date="2024-04-16T16:42:00Z"/>
                <w:sz w:val="18"/>
                <w:szCs w:val="18"/>
              </w:rPr>
            </w:pPr>
            <w:ins w:id="7915" w:author="Greg Clendenning" w:date="2024-04-16T16:42:00Z">
              <w:r w:rsidRPr="001570EA">
                <w:rPr>
                  <w:sz w:val="18"/>
                  <w:szCs w:val="18"/>
                </w:rPr>
                <w:t>6</w:t>
              </w:r>
            </w:ins>
          </w:p>
        </w:tc>
      </w:tr>
      <w:tr w:rsidR="007376E1" w:rsidRPr="001570EA" w14:paraId="0759AD63" w14:textId="77777777">
        <w:trPr>
          <w:cantSplit/>
          <w:trHeight w:val="621"/>
          <w:ins w:id="7916"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hideMark/>
          </w:tcPr>
          <w:p w14:paraId="6EB5497B" w14:textId="77777777" w:rsidR="007376E1" w:rsidRPr="001570EA" w:rsidRDefault="008A402F">
            <w:pPr>
              <w:rPr>
                <w:ins w:id="7917" w:author="Greg Clendenning" w:date="2024-04-16T16:42:00Z"/>
                <w:sz w:val="18"/>
                <w:szCs w:val="18"/>
              </w:rPr>
            </w:pPr>
            <m:oMath>
              <m:sSub>
                <m:sSubPr>
                  <m:ctrlPr>
                    <w:ins w:id="7918" w:author="Greg Clendenning" w:date="2024-04-16T16:42:00Z">
                      <w:rPr>
                        <w:rFonts w:ascii="Cambria Math" w:hAnsi="Cambria Math" w:cs="Arial"/>
                      </w:rPr>
                    </w:ins>
                  </m:ctrlPr>
                </m:sSubPr>
                <m:e>
                  <m:r>
                    <w:ins w:id="7919" w:author="Greg Clendenning" w:date="2024-04-16T16:42:00Z">
                      <w:rPr>
                        <w:rFonts w:ascii="Cambria Math" w:hAnsi="Cambria Math" w:cs="Arial"/>
                      </w:rPr>
                      <m:t>CF</m:t>
                    </w:ins>
                  </m:r>
                </m:e>
                <m:sub>
                  <m:r>
                    <w:ins w:id="7920" w:author="Greg Clendenning" w:date="2024-04-16T16:42:00Z">
                      <w:rPr>
                        <w:rFonts w:ascii="Cambria Math" w:hAnsi="Cambria Math" w:cs="Arial"/>
                      </w:rPr>
                      <m:t>summer</m:t>
                    </w:ins>
                  </m:r>
                </m:sub>
              </m:sSub>
            </m:oMath>
            <w:ins w:id="7921" w:author="Greg Clendenning" w:date="2024-04-16T16:42:00Z">
              <w:r w:rsidR="007376E1" w:rsidRPr="001570EA">
                <w:rPr>
                  <w:szCs w:val="18"/>
                </w:rPr>
                <w:t xml:space="preserve"> , Demand Coincidence Factor during the summer months</w:t>
              </w:r>
            </w:ins>
          </w:p>
        </w:tc>
        <w:tc>
          <w:tcPr>
            <w:tcW w:w="1170" w:type="dxa"/>
            <w:tcBorders>
              <w:top w:val="single" w:sz="4" w:space="0" w:color="auto"/>
              <w:left w:val="single" w:sz="4" w:space="0" w:color="auto"/>
              <w:bottom w:val="single" w:sz="4" w:space="0" w:color="auto"/>
              <w:right w:val="single" w:sz="4" w:space="0" w:color="auto"/>
            </w:tcBorders>
            <w:vAlign w:val="center"/>
            <w:hideMark/>
          </w:tcPr>
          <w:p w14:paraId="3BD0D504" w14:textId="77777777" w:rsidR="007376E1" w:rsidRPr="001570EA" w:rsidRDefault="007376E1">
            <w:pPr>
              <w:jc w:val="center"/>
              <w:rPr>
                <w:ins w:id="7922" w:author="Greg Clendenning" w:date="2024-04-16T16:42:00Z"/>
                <w:sz w:val="18"/>
                <w:szCs w:val="18"/>
              </w:rPr>
            </w:pPr>
            <w:ins w:id="7923" w:author="Greg Clendenning" w:date="2024-04-16T16:42:00Z">
              <w:r w:rsidRPr="001570EA">
                <w:rPr>
                  <w:i/>
                  <w:iCs/>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hideMark/>
          </w:tcPr>
          <w:p w14:paraId="5588D27E" w14:textId="77777777" w:rsidR="007376E1" w:rsidRPr="001570EA" w:rsidRDefault="007376E1">
            <w:pPr>
              <w:spacing w:beforeLines="60" w:before="144" w:afterLines="60" w:after="144"/>
              <w:jc w:val="center"/>
              <w:rPr>
                <w:ins w:id="7924" w:author="Greg Clendenning" w:date="2024-04-16T16:42:00Z"/>
                <w:sz w:val="18"/>
                <w:szCs w:val="18"/>
              </w:rPr>
            </w:pPr>
            <w:ins w:id="7925" w:author="Greg Clendenning" w:date="2024-04-16T16:42:00Z">
              <w:r w:rsidRPr="001570EA">
                <w:rPr>
                  <w:szCs w:val="18"/>
                </w:rPr>
                <w:t xml:space="preserve">See </w:t>
              </w:r>
              <w:r w:rsidRPr="001570EA">
                <w:rPr>
                  <w:i/>
                  <w:szCs w:val="18"/>
                </w:rPr>
                <w:t>CF</w:t>
              </w:r>
              <w:r w:rsidRPr="001570EA">
                <w:rPr>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hideMark/>
          </w:tcPr>
          <w:p w14:paraId="7D001605" w14:textId="77777777" w:rsidR="007376E1" w:rsidRPr="001570EA" w:rsidRDefault="007376E1">
            <w:pPr>
              <w:jc w:val="center"/>
              <w:rPr>
                <w:ins w:id="7926" w:author="Greg Clendenning" w:date="2024-04-16T16:42:00Z"/>
                <w:sz w:val="18"/>
                <w:szCs w:val="18"/>
              </w:rPr>
            </w:pPr>
            <w:ins w:id="7927" w:author="Greg Clendenning" w:date="2024-04-16T16:42:00Z">
              <w:r w:rsidRPr="001570EA">
                <w:rPr>
                  <w:szCs w:val="18"/>
                </w:rPr>
                <w:t>5</w:t>
              </w:r>
            </w:ins>
          </w:p>
        </w:tc>
      </w:tr>
      <w:tr w:rsidR="007376E1" w:rsidRPr="001570EA" w14:paraId="3D555DC6" w14:textId="77777777">
        <w:trPr>
          <w:cantSplit/>
          <w:trHeight w:val="621"/>
          <w:ins w:id="7928" w:author="Greg Clendenning" w:date="2024-04-16T16:42:00Z"/>
        </w:trPr>
        <w:tc>
          <w:tcPr>
            <w:tcW w:w="3690" w:type="dxa"/>
            <w:tcBorders>
              <w:top w:val="single" w:sz="4" w:space="0" w:color="auto"/>
              <w:left w:val="single" w:sz="4" w:space="0" w:color="auto"/>
              <w:bottom w:val="single" w:sz="4" w:space="0" w:color="auto"/>
              <w:right w:val="single" w:sz="4" w:space="0" w:color="auto"/>
            </w:tcBorders>
            <w:vAlign w:val="center"/>
          </w:tcPr>
          <w:p w14:paraId="165D7447" w14:textId="77777777" w:rsidR="007376E1" w:rsidRPr="001570EA" w:rsidRDefault="008A402F">
            <w:pPr>
              <w:rPr>
                <w:ins w:id="7929" w:author="Greg Clendenning" w:date="2024-04-16T16:42:00Z"/>
                <w:rFonts w:ascii="Calibri" w:eastAsia="Calibri" w:hAnsi="Calibri"/>
              </w:rPr>
            </w:pPr>
            <m:oMath>
              <m:sSub>
                <m:sSubPr>
                  <m:ctrlPr>
                    <w:ins w:id="7930" w:author="Greg Clendenning" w:date="2024-04-16T16:42:00Z">
                      <w:rPr>
                        <w:rFonts w:ascii="Cambria Math" w:hAnsi="Cambria Math" w:cs="Arial"/>
                      </w:rPr>
                    </w:ins>
                  </m:ctrlPr>
                </m:sSubPr>
                <m:e>
                  <m:r>
                    <w:ins w:id="7931" w:author="Greg Clendenning" w:date="2024-04-16T16:42:00Z">
                      <w:rPr>
                        <w:rFonts w:ascii="Cambria Math" w:hAnsi="Cambria Math" w:cs="Arial"/>
                      </w:rPr>
                      <m:t>CF</m:t>
                    </w:ins>
                  </m:r>
                </m:e>
                <m:sub>
                  <m:r>
                    <w:ins w:id="7932" w:author="Greg Clendenning" w:date="2024-04-16T16:42:00Z">
                      <w:rPr>
                        <w:rFonts w:ascii="Cambria Math" w:hAnsi="Cambria Math" w:cs="Arial"/>
                      </w:rPr>
                      <m:t>winter</m:t>
                    </w:ins>
                  </m:r>
                </m:sub>
              </m:sSub>
            </m:oMath>
            <w:ins w:id="7933" w:author="Greg Clendenning" w:date="2024-04-16T16:42:00Z">
              <w:r w:rsidR="007376E1" w:rsidRPr="001570EA">
                <w:rPr>
                  <w:szCs w:val="18"/>
                </w:rPr>
                <w:t xml:space="preserve"> , Demand Coincidence Factor during the winter months</w:t>
              </w:r>
            </w:ins>
          </w:p>
        </w:tc>
        <w:tc>
          <w:tcPr>
            <w:tcW w:w="1170" w:type="dxa"/>
            <w:tcBorders>
              <w:top w:val="single" w:sz="4" w:space="0" w:color="auto"/>
              <w:left w:val="single" w:sz="4" w:space="0" w:color="auto"/>
              <w:bottom w:val="single" w:sz="4" w:space="0" w:color="auto"/>
              <w:right w:val="single" w:sz="4" w:space="0" w:color="auto"/>
            </w:tcBorders>
            <w:vAlign w:val="center"/>
          </w:tcPr>
          <w:p w14:paraId="1A427BF2" w14:textId="77777777" w:rsidR="007376E1" w:rsidRPr="001570EA" w:rsidRDefault="007376E1">
            <w:pPr>
              <w:jc w:val="center"/>
              <w:rPr>
                <w:ins w:id="7934" w:author="Greg Clendenning" w:date="2024-04-16T16:42:00Z"/>
                <w:i/>
                <w:iCs/>
                <w:szCs w:val="18"/>
              </w:rPr>
            </w:pPr>
            <w:ins w:id="7935" w:author="Greg Clendenning" w:date="2024-04-16T16:42:00Z">
              <w:r w:rsidRPr="001570EA">
                <w:rPr>
                  <w:i/>
                  <w:iCs/>
                  <w:szCs w:val="18"/>
                </w:rPr>
                <w:t>Proportion</w:t>
              </w:r>
            </w:ins>
          </w:p>
        </w:tc>
        <w:tc>
          <w:tcPr>
            <w:tcW w:w="2070" w:type="dxa"/>
            <w:tcBorders>
              <w:top w:val="single" w:sz="4" w:space="0" w:color="auto"/>
              <w:left w:val="single" w:sz="4" w:space="0" w:color="auto"/>
              <w:bottom w:val="single" w:sz="4" w:space="0" w:color="auto"/>
              <w:right w:val="single" w:sz="4" w:space="0" w:color="auto"/>
            </w:tcBorders>
            <w:vAlign w:val="center"/>
          </w:tcPr>
          <w:p w14:paraId="0399B694" w14:textId="77777777" w:rsidR="007376E1" w:rsidRPr="001570EA" w:rsidRDefault="007376E1">
            <w:pPr>
              <w:spacing w:beforeLines="60" w:before="144" w:afterLines="60" w:after="144"/>
              <w:jc w:val="center"/>
              <w:rPr>
                <w:ins w:id="7936" w:author="Greg Clendenning" w:date="2024-04-16T16:42:00Z"/>
                <w:szCs w:val="18"/>
              </w:rPr>
            </w:pPr>
            <w:ins w:id="7937" w:author="Greg Clendenning" w:date="2024-04-16T16:42:00Z">
              <w:r w:rsidRPr="001570EA">
                <w:rPr>
                  <w:szCs w:val="18"/>
                </w:rPr>
                <w:t xml:space="preserve">See </w:t>
              </w:r>
              <w:r w:rsidRPr="001570EA">
                <w:rPr>
                  <w:i/>
                  <w:szCs w:val="18"/>
                </w:rPr>
                <w:t>CF</w:t>
              </w:r>
              <w:r w:rsidRPr="001570EA">
                <w:rPr>
                  <w:szCs w:val="18"/>
                </w:rPr>
                <w:t xml:space="preserve"> in Vol. 1, App. A</w:t>
              </w:r>
            </w:ins>
          </w:p>
        </w:tc>
        <w:tc>
          <w:tcPr>
            <w:tcW w:w="1710" w:type="dxa"/>
            <w:tcBorders>
              <w:top w:val="single" w:sz="4" w:space="0" w:color="auto"/>
              <w:left w:val="single" w:sz="4" w:space="0" w:color="auto"/>
              <w:bottom w:val="single" w:sz="4" w:space="0" w:color="auto"/>
              <w:right w:val="single" w:sz="4" w:space="0" w:color="auto"/>
            </w:tcBorders>
            <w:vAlign w:val="center"/>
          </w:tcPr>
          <w:p w14:paraId="3AFE0011" w14:textId="77777777" w:rsidR="007376E1" w:rsidRPr="001570EA" w:rsidRDefault="007376E1">
            <w:pPr>
              <w:jc w:val="center"/>
              <w:rPr>
                <w:ins w:id="7938" w:author="Greg Clendenning" w:date="2024-04-16T16:42:00Z"/>
                <w:szCs w:val="18"/>
              </w:rPr>
            </w:pPr>
            <w:ins w:id="7939" w:author="Greg Clendenning" w:date="2024-04-16T16:42:00Z">
              <w:r w:rsidRPr="001570EA">
                <w:rPr>
                  <w:szCs w:val="18"/>
                </w:rPr>
                <w:t>5</w:t>
              </w:r>
            </w:ins>
          </w:p>
        </w:tc>
      </w:tr>
    </w:tbl>
    <w:p w14:paraId="58ED1A0A" w14:textId="77777777" w:rsidR="007376E1" w:rsidRPr="001570EA" w:rsidRDefault="007376E1" w:rsidP="007376E1">
      <w:pPr>
        <w:pStyle w:val="Caption"/>
        <w:spacing w:after="0"/>
        <w:jc w:val="left"/>
        <w:rPr>
          <w:ins w:id="7940" w:author="Greg Clendenning" w:date="2024-04-16T16:42:00Z"/>
        </w:rPr>
      </w:pPr>
    </w:p>
    <w:p w14:paraId="1B0CE360" w14:textId="65682C17" w:rsidR="007376E1" w:rsidRPr="001570EA" w:rsidRDefault="00540B03" w:rsidP="00540B03">
      <w:pPr>
        <w:pStyle w:val="Caption"/>
        <w:rPr>
          <w:ins w:id="7941" w:author="Greg Clendenning" w:date="2024-04-16T16:42:00Z"/>
        </w:rPr>
      </w:pPr>
      <w:bookmarkStart w:id="7942" w:name="_Ref163905947"/>
      <w:ins w:id="7943"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5</w:t>
        </w:r>
        <w:r w:rsidR="002E093A" w:rsidRPr="001570EA">
          <w:fldChar w:fldCharType="end"/>
        </w:r>
        <w:bookmarkEnd w:id="7942"/>
        <w:r w:rsidRPr="001570EA">
          <w:t>:  Default Baseline Equipment Efficiency</w:t>
        </w:r>
      </w:ins>
    </w:p>
    <w:tbl>
      <w:tblPr>
        <w:tblStyle w:val="TableGrid"/>
        <w:tblW w:w="3599" w:type="dxa"/>
        <w:tblInd w:w="86" w:type="dxa"/>
        <w:tblLayout w:type="fixed"/>
        <w:tblLook w:val="04A0" w:firstRow="1" w:lastRow="0" w:firstColumn="1" w:lastColumn="0" w:noHBand="0" w:noVBand="1"/>
      </w:tblPr>
      <w:tblGrid>
        <w:gridCol w:w="1590"/>
        <w:gridCol w:w="2009"/>
      </w:tblGrid>
      <w:tr w:rsidR="007376E1" w:rsidRPr="001570EA" w14:paraId="5936ADA5" w14:textId="77777777">
        <w:trPr>
          <w:trHeight w:val="300"/>
          <w:ins w:id="7944" w:author="Greg Clendenning" w:date="2024-04-16T16:42:00Z"/>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7BA95F" w14:textId="77777777" w:rsidR="007376E1" w:rsidRPr="001570EA" w:rsidRDefault="007376E1">
            <w:pPr>
              <w:keepNext/>
              <w:rPr>
                <w:ins w:id="7945" w:author="Greg Clendenning" w:date="2024-04-16T16:42:00Z"/>
                <w:rFonts w:cs="Arial"/>
                <w:sz w:val="18"/>
                <w:szCs w:val="18"/>
              </w:rPr>
            </w:pPr>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1D9700" w14:textId="77777777" w:rsidR="007376E1" w:rsidRPr="001570EA" w:rsidRDefault="007376E1">
            <w:pPr>
              <w:keepNext/>
              <w:jc w:val="center"/>
              <w:rPr>
                <w:ins w:id="7946" w:author="Greg Clendenning" w:date="2024-04-16T16:42:00Z"/>
                <w:rFonts w:cs="Arial"/>
                <w:b/>
                <w:sz w:val="18"/>
                <w:szCs w:val="18"/>
              </w:rPr>
            </w:pPr>
            <w:ins w:id="7947" w:author="Greg Clendenning" w:date="2024-04-16T16:42:00Z">
              <w:r w:rsidRPr="001570EA">
                <w:rPr>
                  <w:rFonts w:cs="Arial"/>
                  <w:b/>
                  <w:sz w:val="18"/>
                  <w:szCs w:val="18"/>
                </w:rPr>
                <w:t>Early Replacement</w:t>
              </w:r>
            </w:ins>
          </w:p>
        </w:tc>
      </w:tr>
      <w:tr w:rsidR="007376E1" w:rsidRPr="001570EA" w14:paraId="361DA856" w14:textId="77777777">
        <w:trPr>
          <w:trHeight w:val="300"/>
          <w:ins w:id="7948" w:author="Greg Clendenning" w:date="2024-04-16T16:42:00Z"/>
        </w:trPr>
        <w:tc>
          <w:tcPr>
            <w:tcW w:w="15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07A32" w14:textId="77777777" w:rsidR="007376E1" w:rsidRPr="001570EA" w:rsidRDefault="007376E1">
            <w:pPr>
              <w:keepNext/>
              <w:rPr>
                <w:ins w:id="7949" w:author="Greg Clendenning" w:date="2024-04-16T16:42:00Z"/>
                <w:rFonts w:cs="Arial"/>
                <w:b/>
                <w:sz w:val="18"/>
                <w:szCs w:val="18"/>
              </w:rPr>
            </w:pPr>
            <w:ins w:id="7950" w:author="Greg Clendenning" w:date="2024-04-16T16:42:00Z">
              <w:r w:rsidRPr="001570EA">
                <w:rPr>
                  <w:rFonts w:cs="Arial"/>
                  <w:b/>
                  <w:sz w:val="18"/>
                  <w:szCs w:val="18"/>
                </w:rPr>
                <w:t>Baseline Equip.</w:t>
              </w:r>
            </w:ins>
          </w:p>
        </w:tc>
        <w:tc>
          <w:tcPr>
            <w:tcW w:w="20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58" w:type="dxa"/>
              <w:bottom w:w="0" w:type="dxa"/>
              <w:right w:w="58" w:type="dxa"/>
            </w:tcMar>
            <w:hideMark/>
          </w:tcPr>
          <w:p w14:paraId="0A4C8F2F" w14:textId="77777777" w:rsidR="007376E1" w:rsidRPr="001570EA" w:rsidRDefault="007376E1">
            <w:pPr>
              <w:jc w:val="center"/>
              <w:rPr>
                <w:ins w:id="7951" w:author="Greg Clendenning" w:date="2024-04-16T16:42:00Z"/>
                <w:rFonts w:cs="Arial"/>
                <w:b/>
                <w:i/>
                <w:sz w:val="18"/>
                <w:szCs w:val="18"/>
              </w:rPr>
            </w:pPr>
            <w:ins w:id="7952" w:author="Greg Clendenning" w:date="2024-04-16T16:42:00Z">
              <w:r w:rsidRPr="001570EA">
                <w:rPr>
                  <w:rFonts w:cs="Arial"/>
                  <w:b/>
                  <w:i/>
                  <w:sz w:val="18"/>
                  <w:szCs w:val="18"/>
                </w:rPr>
                <w:t>COP</w:t>
              </w:r>
              <w:r w:rsidRPr="001570EA">
                <w:rPr>
                  <w:rFonts w:cs="Arial"/>
                  <w:b/>
                  <w:i/>
                  <w:sz w:val="18"/>
                  <w:szCs w:val="18"/>
                  <w:vertAlign w:val="subscript"/>
                </w:rPr>
                <w:t>base</w:t>
              </w:r>
            </w:ins>
          </w:p>
        </w:tc>
      </w:tr>
      <w:tr w:rsidR="007376E1" w:rsidRPr="001570EA" w14:paraId="75045269" w14:textId="77777777">
        <w:trPr>
          <w:trHeight w:val="288"/>
          <w:ins w:id="7953" w:author="Greg Clendenning" w:date="2024-04-16T16:42:00Z"/>
        </w:trPr>
        <w:tc>
          <w:tcPr>
            <w:tcW w:w="1590" w:type="dxa"/>
            <w:tcBorders>
              <w:top w:val="single" w:sz="4" w:space="0" w:color="auto"/>
              <w:left w:val="single" w:sz="4" w:space="0" w:color="auto"/>
              <w:bottom w:val="single" w:sz="4" w:space="0" w:color="auto"/>
              <w:right w:val="single" w:sz="4" w:space="0" w:color="auto"/>
            </w:tcBorders>
            <w:vAlign w:val="center"/>
            <w:hideMark/>
          </w:tcPr>
          <w:p w14:paraId="2ACFAFCE" w14:textId="77777777" w:rsidR="007376E1" w:rsidRPr="001570EA" w:rsidRDefault="007376E1">
            <w:pPr>
              <w:keepNext/>
              <w:rPr>
                <w:ins w:id="7954" w:author="Greg Clendenning" w:date="2024-04-16T16:42:00Z"/>
                <w:rFonts w:cs="Arial"/>
                <w:sz w:val="18"/>
                <w:szCs w:val="18"/>
              </w:rPr>
            </w:pPr>
            <w:ins w:id="7955" w:author="Greg Clendenning" w:date="2024-04-16T16:42:00Z">
              <w:r w:rsidRPr="001570EA">
                <w:rPr>
                  <w:rFonts w:cs="Arial"/>
                  <w:sz w:val="18"/>
                  <w:szCs w:val="18"/>
                </w:rPr>
                <w:t>Elec. Baseboard</w:t>
              </w:r>
            </w:ins>
          </w:p>
        </w:tc>
        <w:tc>
          <w:tcPr>
            <w:tcW w:w="2009" w:type="dxa"/>
            <w:tcBorders>
              <w:top w:val="single" w:sz="4" w:space="0" w:color="auto"/>
              <w:left w:val="single" w:sz="4" w:space="0" w:color="auto"/>
              <w:bottom w:val="single" w:sz="4" w:space="0" w:color="auto"/>
              <w:right w:val="single" w:sz="4" w:space="0" w:color="auto"/>
            </w:tcBorders>
            <w:vAlign w:val="center"/>
            <w:hideMark/>
          </w:tcPr>
          <w:p w14:paraId="7C982D07" w14:textId="77777777" w:rsidR="007376E1" w:rsidRPr="001570EA" w:rsidRDefault="007376E1">
            <w:pPr>
              <w:tabs>
                <w:tab w:val="left" w:pos="522"/>
              </w:tabs>
              <w:jc w:val="center"/>
              <w:rPr>
                <w:ins w:id="7956" w:author="Greg Clendenning" w:date="2024-04-16T16:42:00Z"/>
                <w:rFonts w:cs="Arial"/>
                <w:sz w:val="18"/>
                <w:szCs w:val="18"/>
              </w:rPr>
            </w:pPr>
            <w:ins w:id="7957" w:author="Greg Clendenning" w:date="2024-04-16T16:42:00Z">
              <w:r w:rsidRPr="001570EA">
                <w:rPr>
                  <w:rFonts w:cs="Arial"/>
                  <w:sz w:val="18"/>
                  <w:szCs w:val="18"/>
                </w:rPr>
                <w:t>1.00</w:t>
              </w:r>
            </w:ins>
          </w:p>
        </w:tc>
      </w:tr>
      <w:tr w:rsidR="007376E1" w:rsidRPr="001570EA" w14:paraId="7A8DE5C6" w14:textId="77777777">
        <w:trPr>
          <w:trHeight w:val="288"/>
          <w:ins w:id="7958" w:author="Greg Clendenning" w:date="2024-04-16T16:42:00Z"/>
        </w:trPr>
        <w:tc>
          <w:tcPr>
            <w:tcW w:w="1590" w:type="dxa"/>
            <w:tcBorders>
              <w:top w:val="single" w:sz="4" w:space="0" w:color="auto"/>
              <w:left w:val="single" w:sz="4" w:space="0" w:color="auto"/>
              <w:bottom w:val="single" w:sz="4" w:space="0" w:color="auto"/>
              <w:right w:val="single" w:sz="4" w:space="0" w:color="auto"/>
            </w:tcBorders>
            <w:vAlign w:val="center"/>
            <w:hideMark/>
          </w:tcPr>
          <w:p w14:paraId="41DA8380" w14:textId="77777777" w:rsidR="007376E1" w:rsidRPr="001570EA" w:rsidRDefault="007376E1">
            <w:pPr>
              <w:keepNext/>
              <w:rPr>
                <w:ins w:id="7959" w:author="Greg Clendenning" w:date="2024-04-16T16:42:00Z"/>
                <w:rFonts w:cs="Arial"/>
                <w:sz w:val="18"/>
                <w:szCs w:val="18"/>
              </w:rPr>
            </w:pPr>
            <w:ins w:id="7960" w:author="Greg Clendenning" w:date="2024-04-16T16:42:00Z">
              <w:r w:rsidRPr="001570EA">
                <w:rPr>
                  <w:rFonts w:cs="Arial"/>
                  <w:sz w:val="18"/>
                  <w:szCs w:val="18"/>
                </w:rPr>
                <w:t>Elec. Furnace</w:t>
              </w:r>
            </w:ins>
          </w:p>
        </w:tc>
        <w:tc>
          <w:tcPr>
            <w:tcW w:w="2009" w:type="dxa"/>
            <w:tcBorders>
              <w:top w:val="single" w:sz="4" w:space="0" w:color="auto"/>
              <w:left w:val="single" w:sz="4" w:space="0" w:color="auto"/>
              <w:bottom w:val="single" w:sz="4" w:space="0" w:color="auto"/>
              <w:right w:val="single" w:sz="4" w:space="0" w:color="auto"/>
            </w:tcBorders>
            <w:vAlign w:val="center"/>
            <w:hideMark/>
          </w:tcPr>
          <w:p w14:paraId="76F39AFD" w14:textId="77777777" w:rsidR="007376E1" w:rsidRPr="001570EA" w:rsidRDefault="007376E1">
            <w:pPr>
              <w:tabs>
                <w:tab w:val="left" w:pos="522"/>
              </w:tabs>
              <w:jc w:val="center"/>
              <w:rPr>
                <w:ins w:id="7961" w:author="Greg Clendenning" w:date="2024-04-16T16:42:00Z"/>
                <w:rFonts w:cs="Arial"/>
                <w:sz w:val="18"/>
                <w:szCs w:val="18"/>
              </w:rPr>
            </w:pPr>
            <w:ins w:id="7962" w:author="Greg Clendenning" w:date="2024-04-16T16:42:00Z">
              <w:r w:rsidRPr="001570EA">
                <w:rPr>
                  <w:rFonts w:cs="Arial"/>
                  <w:sz w:val="18"/>
                  <w:szCs w:val="18"/>
                </w:rPr>
                <w:t>0.95</w:t>
              </w:r>
            </w:ins>
          </w:p>
        </w:tc>
      </w:tr>
      <w:tr w:rsidR="007376E1" w:rsidRPr="001570EA" w14:paraId="00477A33" w14:textId="77777777">
        <w:trPr>
          <w:trHeight w:val="288"/>
          <w:ins w:id="7963" w:author="Greg Clendenning" w:date="2024-04-16T16:42:00Z"/>
        </w:trPr>
        <w:tc>
          <w:tcPr>
            <w:tcW w:w="1590" w:type="dxa"/>
            <w:tcBorders>
              <w:top w:val="single" w:sz="4" w:space="0" w:color="auto"/>
              <w:left w:val="single" w:sz="4" w:space="0" w:color="auto"/>
              <w:bottom w:val="single" w:sz="4" w:space="0" w:color="auto"/>
              <w:right w:val="single" w:sz="4" w:space="0" w:color="auto"/>
            </w:tcBorders>
            <w:vAlign w:val="center"/>
            <w:hideMark/>
          </w:tcPr>
          <w:p w14:paraId="30B4E586" w14:textId="77777777" w:rsidR="007376E1" w:rsidRPr="001570EA" w:rsidRDefault="007376E1">
            <w:pPr>
              <w:keepNext/>
              <w:rPr>
                <w:ins w:id="7964" w:author="Greg Clendenning" w:date="2024-04-16T16:42:00Z"/>
                <w:rFonts w:cs="Arial"/>
                <w:sz w:val="18"/>
                <w:szCs w:val="18"/>
              </w:rPr>
            </w:pPr>
            <w:ins w:id="7965" w:author="Greg Clendenning" w:date="2024-04-16T16:42:00Z">
              <w:r w:rsidRPr="001570EA">
                <w:rPr>
                  <w:rFonts w:cs="Arial"/>
                  <w:sz w:val="18"/>
                  <w:szCs w:val="18"/>
                </w:rPr>
                <w:t>Space Heaters</w:t>
              </w:r>
            </w:ins>
          </w:p>
        </w:tc>
        <w:tc>
          <w:tcPr>
            <w:tcW w:w="2009" w:type="dxa"/>
            <w:tcBorders>
              <w:top w:val="single" w:sz="4" w:space="0" w:color="auto"/>
              <w:left w:val="single" w:sz="4" w:space="0" w:color="auto"/>
              <w:bottom w:val="single" w:sz="4" w:space="0" w:color="auto"/>
              <w:right w:val="single" w:sz="4" w:space="0" w:color="auto"/>
            </w:tcBorders>
            <w:vAlign w:val="center"/>
            <w:hideMark/>
          </w:tcPr>
          <w:p w14:paraId="26D6249E" w14:textId="77777777" w:rsidR="007376E1" w:rsidRPr="001570EA" w:rsidRDefault="007376E1">
            <w:pPr>
              <w:tabs>
                <w:tab w:val="left" w:pos="522"/>
              </w:tabs>
              <w:jc w:val="center"/>
              <w:rPr>
                <w:ins w:id="7966" w:author="Greg Clendenning" w:date="2024-04-16T16:42:00Z"/>
                <w:rFonts w:cs="Arial"/>
                <w:sz w:val="18"/>
                <w:szCs w:val="18"/>
              </w:rPr>
            </w:pPr>
            <w:ins w:id="7967" w:author="Greg Clendenning" w:date="2024-04-16T16:42:00Z">
              <w:r w:rsidRPr="001570EA">
                <w:rPr>
                  <w:rFonts w:cs="Arial"/>
                  <w:sz w:val="18"/>
                  <w:szCs w:val="18"/>
                </w:rPr>
                <w:t>1.00</w:t>
              </w:r>
            </w:ins>
          </w:p>
        </w:tc>
      </w:tr>
    </w:tbl>
    <w:p w14:paraId="51279DDD" w14:textId="77777777" w:rsidR="007376E1" w:rsidRPr="001570EA" w:rsidRDefault="007376E1" w:rsidP="007376E1">
      <w:pPr>
        <w:rPr>
          <w:ins w:id="7968" w:author="Greg Clendenning" w:date="2024-04-16T16:42:00Z"/>
        </w:rPr>
      </w:pPr>
    </w:p>
    <w:p w14:paraId="77E00EFC" w14:textId="208E5564" w:rsidR="007376E1" w:rsidRPr="001570EA" w:rsidRDefault="00540B03" w:rsidP="00540B03">
      <w:pPr>
        <w:pStyle w:val="Caption"/>
        <w:rPr>
          <w:ins w:id="7969" w:author="Greg Clendenning" w:date="2024-04-16T16:42:00Z"/>
        </w:rPr>
      </w:pPr>
      <w:bookmarkStart w:id="7970" w:name="_Ref163906106"/>
      <w:ins w:id="797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6</w:t>
        </w:r>
        <w:r w:rsidR="002E093A" w:rsidRPr="001570EA">
          <w:fldChar w:fldCharType="end"/>
        </w:r>
        <w:bookmarkEnd w:id="7970"/>
        <w:r w:rsidRPr="001570EA">
          <w:t>: Oversize Factors for High Efficiency Equipment</w:t>
        </w:r>
      </w:ins>
    </w:p>
    <w:tbl>
      <w:tblPr>
        <w:tblStyle w:val="TableGrid"/>
        <w:tblW w:w="0" w:type="auto"/>
        <w:tblInd w:w="115" w:type="dxa"/>
        <w:tblLook w:val="04A0" w:firstRow="1" w:lastRow="0" w:firstColumn="1" w:lastColumn="0" w:noHBand="0" w:noVBand="1"/>
      </w:tblPr>
      <w:tblGrid>
        <w:gridCol w:w="1181"/>
        <w:gridCol w:w="1147"/>
        <w:gridCol w:w="946"/>
        <w:gridCol w:w="913"/>
      </w:tblGrid>
      <w:tr w:rsidR="007376E1" w:rsidRPr="001570EA" w14:paraId="0A2A701E" w14:textId="77777777">
        <w:trPr>
          <w:ins w:id="7972" w:author="Greg Clendenning" w:date="2024-04-16T16:42:00Z"/>
        </w:trPr>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ABD0C1" w14:textId="77777777" w:rsidR="007376E1" w:rsidRPr="001570EA" w:rsidRDefault="007376E1">
            <w:pPr>
              <w:jc w:val="center"/>
              <w:rPr>
                <w:ins w:id="7973" w:author="Greg Clendenning" w:date="2024-04-16T16:42:00Z"/>
                <w:b/>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747C03" w14:textId="77777777" w:rsidR="007376E1" w:rsidRPr="001570EA" w:rsidRDefault="007376E1">
            <w:pPr>
              <w:jc w:val="center"/>
              <w:rPr>
                <w:ins w:id="7974" w:author="Greg Clendenning" w:date="2024-04-16T16:42:00Z"/>
                <w:b/>
                <w:sz w:val="18"/>
                <w:szCs w:val="18"/>
              </w:rPr>
            </w:pPr>
            <w:ins w:id="7975" w:author="Greg Clendenning" w:date="2024-04-16T16:42:00Z">
              <w:r w:rsidRPr="001570EA">
                <w:rPr>
                  <w:rFonts w:cs="Arial"/>
                  <w:b/>
                  <w:sz w:val="18"/>
                  <w:szCs w:val="18"/>
                </w:rPr>
                <w:t>Electric Baseboard</w:t>
              </w:r>
            </w:ins>
          </w:p>
        </w:tc>
        <w:tc>
          <w:tcPr>
            <w:tcW w:w="9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C6819E" w14:textId="77777777" w:rsidR="007376E1" w:rsidRPr="001570EA" w:rsidRDefault="007376E1">
            <w:pPr>
              <w:jc w:val="center"/>
              <w:rPr>
                <w:ins w:id="7976" w:author="Greg Clendenning" w:date="2024-04-16T16:42:00Z"/>
                <w:b/>
                <w:sz w:val="18"/>
                <w:szCs w:val="18"/>
              </w:rPr>
            </w:pPr>
            <w:ins w:id="7977" w:author="Greg Clendenning" w:date="2024-04-16T16:42:00Z">
              <w:r w:rsidRPr="001570EA">
                <w:rPr>
                  <w:rFonts w:cs="Arial"/>
                  <w:b/>
                  <w:sz w:val="18"/>
                  <w:szCs w:val="18"/>
                </w:rPr>
                <w:t>Electric Furnace</w:t>
              </w:r>
            </w:ins>
          </w:p>
        </w:tc>
        <w:tc>
          <w:tcPr>
            <w:tcW w:w="91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674E10" w14:textId="77777777" w:rsidR="007376E1" w:rsidRPr="001570EA" w:rsidRDefault="007376E1">
            <w:pPr>
              <w:jc w:val="center"/>
              <w:rPr>
                <w:ins w:id="7978" w:author="Greg Clendenning" w:date="2024-04-16T16:42:00Z"/>
                <w:b/>
                <w:sz w:val="18"/>
                <w:szCs w:val="18"/>
              </w:rPr>
            </w:pPr>
            <w:ins w:id="7979" w:author="Greg Clendenning" w:date="2024-04-16T16:42:00Z">
              <w:r w:rsidRPr="001570EA">
                <w:rPr>
                  <w:rFonts w:cs="Arial"/>
                  <w:b/>
                  <w:sz w:val="18"/>
                  <w:szCs w:val="18"/>
                </w:rPr>
                <w:t>Space Heaters</w:t>
              </w:r>
            </w:ins>
          </w:p>
        </w:tc>
      </w:tr>
      <w:tr w:rsidR="007376E1" w:rsidRPr="001570EA" w14:paraId="7B10347B" w14:textId="77777777">
        <w:trPr>
          <w:trHeight w:val="288"/>
          <w:ins w:id="7980" w:author="Greg Clendenning" w:date="2024-04-16T16:42:00Z"/>
        </w:trPr>
        <w:tc>
          <w:tcPr>
            <w:tcW w:w="1181" w:type="dxa"/>
            <w:tcBorders>
              <w:top w:val="single" w:sz="4" w:space="0" w:color="auto"/>
              <w:left w:val="single" w:sz="4" w:space="0" w:color="auto"/>
              <w:bottom w:val="single" w:sz="4" w:space="0" w:color="auto"/>
              <w:right w:val="single" w:sz="4" w:space="0" w:color="auto"/>
            </w:tcBorders>
            <w:hideMark/>
          </w:tcPr>
          <w:p w14:paraId="191BDA23" w14:textId="77777777" w:rsidR="007376E1" w:rsidRPr="001570EA" w:rsidRDefault="007376E1">
            <w:pPr>
              <w:jc w:val="center"/>
              <w:rPr>
                <w:ins w:id="7981" w:author="Greg Clendenning" w:date="2024-04-16T16:42:00Z"/>
                <w:rFonts w:ascii="Cambria Math" w:hAnsi="Cambria Math"/>
                <w:sz w:val="18"/>
                <w:szCs w:val="18"/>
              </w:rPr>
            </w:pPr>
            <w:ins w:id="7982" w:author="Greg Clendenning" w:date="2024-04-16T16:42:00Z">
              <w:r w:rsidRPr="001570EA">
                <w:rPr>
                  <w:rFonts w:ascii="Cambria Math" w:hAnsi="Cambria Math" w:cs="Arial"/>
                  <w:i/>
                  <w:sz w:val="18"/>
                  <w:szCs w:val="18"/>
                </w:rPr>
                <w:t>OF</w:t>
              </w:r>
              <w:r w:rsidRPr="001570EA">
                <w:rPr>
                  <w:rFonts w:ascii="Cambria Math" w:hAnsi="Cambria Math" w:cs="Arial"/>
                  <w:i/>
                  <w:sz w:val="18"/>
                  <w:szCs w:val="18"/>
                  <w:vertAlign w:val="subscript"/>
                </w:rPr>
                <w:t>heat</w:t>
              </w:r>
            </w:ins>
          </w:p>
        </w:tc>
        <w:tc>
          <w:tcPr>
            <w:tcW w:w="1147" w:type="dxa"/>
            <w:tcBorders>
              <w:top w:val="single" w:sz="4" w:space="0" w:color="auto"/>
              <w:left w:val="single" w:sz="4" w:space="0" w:color="auto"/>
              <w:bottom w:val="single" w:sz="4" w:space="0" w:color="auto"/>
              <w:right w:val="single" w:sz="4" w:space="0" w:color="auto"/>
            </w:tcBorders>
            <w:hideMark/>
          </w:tcPr>
          <w:p w14:paraId="5C8C1CC5" w14:textId="77777777" w:rsidR="007376E1" w:rsidRPr="001570EA" w:rsidRDefault="007376E1">
            <w:pPr>
              <w:jc w:val="center"/>
              <w:rPr>
                <w:ins w:id="7983" w:author="Greg Clendenning" w:date="2024-04-16T16:42:00Z"/>
                <w:sz w:val="18"/>
                <w:szCs w:val="18"/>
              </w:rPr>
            </w:pPr>
            <w:ins w:id="7984" w:author="Greg Clendenning" w:date="2024-04-16T16:42:00Z">
              <w:r w:rsidRPr="001570EA">
                <w:rPr>
                  <w:rFonts w:cs="Arial"/>
                  <w:sz w:val="18"/>
                  <w:szCs w:val="18"/>
                </w:rPr>
                <w:t>1.0</w:t>
              </w:r>
            </w:ins>
          </w:p>
        </w:tc>
        <w:tc>
          <w:tcPr>
            <w:tcW w:w="946" w:type="dxa"/>
            <w:tcBorders>
              <w:top w:val="single" w:sz="4" w:space="0" w:color="auto"/>
              <w:left w:val="single" w:sz="4" w:space="0" w:color="auto"/>
              <w:bottom w:val="single" w:sz="4" w:space="0" w:color="auto"/>
              <w:right w:val="single" w:sz="4" w:space="0" w:color="auto"/>
            </w:tcBorders>
            <w:hideMark/>
          </w:tcPr>
          <w:p w14:paraId="0638AA48" w14:textId="77777777" w:rsidR="007376E1" w:rsidRPr="001570EA" w:rsidRDefault="007376E1">
            <w:pPr>
              <w:jc w:val="center"/>
              <w:rPr>
                <w:ins w:id="7985" w:author="Greg Clendenning" w:date="2024-04-16T16:42:00Z"/>
                <w:sz w:val="18"/>
                <w:szCs w:val="18"/>
              </w:rPr>
            </w:pPr>
            <w:ins w:id="7986" w:author="Greg Clendenning" w:date="2024-04-16T16:42:00Z">
              <w:r w:rsidRPr="001570EA">
                <w:rPr>
                  <w:rFonts w:cs="Arial"/>
                  <w:sz w:val="18"/>
                  <w:szCs w:val="18"/>
                </w:rPr>
                <w:t>1.0</w:t>
              </w:r>
            </w:ins>
          </w:p>
        </w:tc>
        <w:tc>
          <w:tcPr>
            <w:tcW w:w="913" w:type="dxa"/>
            <w:tcBorders>
              <w:top w:val="single" w:sz="4" w:space="0" w:color="auto"/>
              <w:left w:val="single" w:sz="4" w:space="0" w:color="auto"/>
              <w:bottom w:val="single" w:sz="4" w:space="0" w:color="auto"/>
              <w:right w:val="single" w:sz="4" w:space="0" w:color="auto"/>
            </w:tcBorders>
            <w:hideMark/>
          </w:tcPr>
          <w:p w14:paraId="46E9312C" w14:textId="77777777" w:rsidR="007376E1" w:rsidRPr="001570EA" w:rsidRDefault="007376E1">
            <w:pPr>
              <w:jc w:val="center"/>
              <w:rPr>
                <w:ins w:id="7987" w:author="Greg Clendenning" w:date="2024-04-16T16:42:00Z"/>
                <w:sz w:val="18"/>
                <w:szCs w:val="18"/>
              </w:rPr>
            </w:pPr>
            <w:ins w:id="7988" w:author="Greg Clendenning" w:date="2024-04-16T16:42:00Z">
              <w:r w:rsidRPr="001570EA">
                <w:rPr>
                  <w:rFonts w:cs="Arial"/>
                  <w:sz w:val="18"/>
                  <w:szCs w:val="18"/>
                </w:rPr>
                <w:t>0.5</w:t>
              </w:r>
            </w:ins>
          </w:p>
        </w:tc>
      </w:tr>
    </w:tbl>
    <w:p w14:paraId="37BA482C" w14:textId="77777777" w:rsidR="007376E1" w:rsidRPr="001570EA" w:rsidRDefault="007376E1" w:rsidP="007376E1">
      <w:pPr>
        <w:rPr>
          <w:ins w:id="7989" w:author="Greg Clendenning" w:date="2024-04-16T16:42:00Z"/>
        </w:rPr>
      </w:pPr>
    </w:p>
    <w:p w14:paraId="006F92A2" w14:textId="2B07E6E7" w:rsidR="007376E1" w:rsidRPr="001570EA" w:rsidRDefault="00540B03" w:rsidP="00540B03">
      <w:pPr>
        <w:pStyle w:val="Caption"/>
        <w:rPr>
          <w:ins w:id="7990" w:author="Greg Clendenning" w:date="2024-04-16T16:42:00Z"/>
        </w:rPr>
      </w:pPr>
      <w:bookmarkStart w:id="7991" w:name="_Ref163905908"/>
      <w:ins w:id="799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7</w:t>
        </w:r>
        <w:r w:rsidR="002E093A" w:rsidRPr="001570EA">
          <w:fldChar w:fldCharType="end"/>
        </w:r>
        <w:bookmarkEnd w:id="7991"/>
        <w:r w:rsidRPr="001570EA">
          <w:t>: Reverse-Cycle RAC Federal Minimum Efficiency Standards</w:t>
        </w:r>
      </w:ins>
    </w:p>
    <w:tbl>
      <w:tblPr>
        <w:tblW w:w="5032" w:type="dxa"/>
        <w:tblLook w:val="04A0" w:firstRow="1" w:lastRow="0" w:firstColumn="1" w:lastColumn="0" w:noHBand="0" w:noVBand="1"/>
      </w:tblPr>
      <w:tblGrid>
        <w:gridCol w:w="1360"/>
        <w:gridCol w:w="1836"/>
        <w:gridCol w:w="1836"/>
      </w:tblGrid>
      <w:tr w:rsidR="007376E1" w:rsidRPr="001570EA" w14:paraId="539BD1C0" w14:textId="77777777">
        <w:trPr>
          <w:trHeight w:val="664"/>
          <w:ins w:id="7993" w:author="Greg Clendenning" w:date="2024-04-16T16:42:00Z"/>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5911BD" w14:textId="77777777" w:rsidR="007376E1" w:rsidRPr="001570EA" w:rsidRDefault="007376E1">
            <w:pPr>
              <w:jc w:val="center"/>
              <w:rPr>
                <w:ins w:id="7994" w:author="Greg Clendenning" w:date="2024-04-16T16:42:00Z"/>
                <w:rFonts w:cs="Arial"/>
                <w:b/>
                <w:bCs/>
                <w:color w:val="000000"/>
                <w:sz w:val="18"/>
                <w:szCs w:val="18"/>
              </w:rPr>
            </w:pPr>
            <w:ins w:id="7995" w:author="Greg Clendenning" w:date="2024-04-16T16:42:00Z">
              <w:r w:rsidRPr="001570EA">
                <w:rPr>
                  <w:rFonts w:cs="Arial"/>
                  <w:b/>
                  <w:bCs/>
                  <w:color w:val="000000"/>
                  <w:sz w:val="18"/>
                  <w:szCs w:val="18"/>
                </w:rPr>
                <w:t xml:space="preserve">Capacity </w:t>
              </w:r>
              <w:r w:rsidRPr="001570EA">
                <w:rPr>
                  <w:rFonts w:cs="Arial"/>
                  <w:b/>
                  <w:bCs/>
                  <w:color w:val="000000"/>
                  <w:sz w:val="18"/>
                  <w:szCs w:val="18"/>
                </w:rPr>
                <w:br/>
                <w:t>(kBTU/h)</w:t>
              </w:r>
            </w:ins>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B0A650B" w14:textId="77777777" w:rsidR="007376E1" w:rsidRPr="001570EA" w:rsidRDefault="007376E1">
            <w:pPr>
              <w:jc w:val="center"/>
              <w:rPr>
                <w:ins w:id="7996" w:author="Greg Clendenning" w:date="2024-04-16T16:42:00Z"/>
                <w:rFonts w:cs="Arial"/>
                <w:b/>
                <w:bCs/>
                <w:color w:val="000000"/>
                <w:sz w:val="18"/>
                <w:szCs w:val="18"/>
              </w:rPr>
            </w:pPr>
            <w:ins w:id="7997" w:author="Greg Clendenning" w:date="2024-04-16T16:42:00Z">
              <w:r w:rsidRPr="001570EA">
                <w:rPr>
                  <w:rFonts w:cs="Arial"/>
                  <w:b/>
                  <w:bCs/>
                  <w:color w:val="000000"/>
                  <w:sz w:val="18"/>
                  <w:szCs w:val="18"/>
                </w:rPr>
                <w:t>Federal Standard CEER, with louvered sides</w:t>
              </w:r>
            </w:ins>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8D30CB7" w14:textId="77777777" w:rsidR="007376E1" w:rsidRPr="001570EA" w:rsidRDefault="007376E1">
            <w:pPr>
              <w:jc w:val="center"/>
              <w:rPr>
                <w:ins w:id="7998" w:author="Greg Clendenning" w:date="2024-04-16T16:42:00Z"/>
                <w:rFonts w:cs="Arial"/>
                <w:b/>
                <w:bCs/>
                <w:color w:val="000000"/>
                <w:sz w:val="18"/>
                <w:szCs w:val="18"/>
              </w:rPr>
            </w:pPr>
            <w:ins w:id="7999" w:author="Greg Clendenning" w:date="2024-04-16T16:42:00Z">
              <w:r w:rsidRPr="001570EA">
                <w:rPr>
                  <w:rFonts w:cs="Arial"/>
                  <w:b/>
                  <w:bCs/>
                  <w:color w:val="000000"/>
                  <w:sz w:val="18"/>
                  <w:szCs w:val="18"/>
                </w:rPr>
                <w:t>Federal Standard CEER, without louvered sides</w:t>
              </w:r>
            </w:ins>
          </w:p>
        </w:tc>
      </w:tr>
      <w:tr w:rsidR="007376E1" w:rsidRPr="001570EA" w14:paraId="07A75A39" w14:textId="77777777">
        <w:trPr>
          <w:trHeight w:val="222"/>
          <w:ins w:id="8000" w:author="Greg Clendenning" w:date="2024-04-16T16:42:00Z"/>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CA839A" w14:textId="77777777" w:rsidR="007376E1" w:rsidRPr="001570EA" w:rsidRDefault="007376E1">
            <w:pPr>
              <w:jc w:val="center"/>
              <w:rPr>
                <w:ins w:id="8001" w:author="Greg Clendenning" w:date="2024-04-16T16:42:00Z"/>
                <w:rFonts w:cs="Arial"/>
                <w:color w:val="000000"/>
                <w:sz w:val="18"/>
                <w:szCs w:val="18"/>
              </w:rPr>
            </w:pPr>
            <w:ins w:id="8002" w:author="Greg Clendenning" w:date="2024-04-16T16:42:00Z">
              <w:r w:rsidRPr="001570EA">
                <w:rPr>
                  <w:rFonts w:cs="Arial"/>
                  <w:color w:val="000000"/>
                  <w:sz w:val="18"/>
                  <w:szCs w:val="18"/>
                </w:rPr>
                <w:t>&lt; 14</w:t>
              </w:r>
            </w:ins>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275E0C" w14:textId="77777777" w:rsidR="007376E1" w:rsidRPr="001570EA" w:rsidRDefault="007376E1">
            <w:pPr>
              <w:jc w:val="center"/>
              <w:rPr>
                <w:ins w:id="8003" w:author="Greg Clendenning" w:date="2024-04-16T16:42:00Z"/>
                <w:rFonts w:cs="Arial"/>
                <w:color w:val="000000"/>
                <w:sz w:val="18"/>
                <w:szCs w:val="18"/>
              </w:rPr>
            </w:pPr>
            <w:ins w:id="8004" w:author="Greg Clendenning" w:date="2024-04-16T16:42:00Z">
              <w:r w:rsidRPr="001570EA">
                <w:rPr>
                  <w:rFonts w:cs="Arial"/>
                  <w:color w:val="000000"/>
                  <w:sz w:val="18"/>
                  <w:szCs w:val="18"/>
                </w:rPr>
                <w:t>n/a</w:t>
              </w:r>
            </w:ins>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4FC78D" w14:textId="77777777" w:rsidR="007376E1" w:rsidRPr="001570EA" w:rsidRDefault="007376E1">
            <w:pPr>
              <w:jc w:val="center"/>
              <w:rPr>
                <w:ins w:id="8005" w:author="Greg Clendenning" w:date="2024-04-16T16:42:00Z"/>
                <w:rFonts w:cs="Arial"/>
                <w:color w:val="000000"/>
                <w:sz w:val="18"/>
                <w:szCs w:val="18"/>
              </w:rPr>
            </w:pPr>
            <w:ins w:id="8006" w:author="Greg Clendenning" w:date="2024-04-16T16:42:00Z">
              <w:r w:rsidRPr="001570EA">
                <w:rPr>
                  <w:rFonts w:cs="Arial"/>
                  <w:color w:val="000000"/>
                  <w:sz w:val="18"/>
                  <w:szCs w:val="18"/>
                </w:rPr>
                <w:t>13.7</w:t>
              </w:r>
            </w:ins>
          </w:p>
        </w:tc>
      </w:tr>
      <w:tr w:rsidR="007376E1" w:rsidRPr="001570EA" w14:paraId="6E174005" w14:textId="77777777">
        <w:trPr>
          <w:trHeight w:val="222"/>
          <w:ins w:id="8007" w:author="Greg Clendenning" w:date="2024-04-16T16:42:00Z"/>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A3CE2B2" w14:textId="77777777" w:rsidR="007376E1" w:rsidRPr="001570EA" w:rsidRDefault="007376E1">
            <w:pPr>
              <w:jc w:val="center"/>
              <w:rPr>
                <w:ins w:id="8008" w:author="Greg Clendenning" w:date="2024-04-16T16:42:00Z"/>
                <w:rFonts w:cs="Arial"/>
                <w:color w:val="000000"/>
                <w:sz w:val="18"/>
                <w:szCs w:val="18"/>
              </w:rPr>
            </w:pPr>
            <w:ins w:id="8009" w:author="Greg Clendenning" w:date="2024-04-16T16:42:00Z">
              <w:r w:rsidRPr="001570EA">
                <w:rPr>
                  <w:rFonts w:ascii="Calibri" w:hAnsi="Calibri" w:cs="Calibri"/>
                  <w:color w:val="000000"/>
                  <w:sz w:val="18"/>
                  <w:szCs w:val="18"/>
                </w:rPr>
                <w:t>≥</w:t>
              </w:r>
              <w:r w:rsidRPr="001570EA">
                <w:rPr>
                  <w:rFonts w:cs="Arial"/>
                  <w:color w:val="000000"/>
                  <w:sz w:val="18"/>
                  <w:szCs w:val="18"/>
                </w:rPr>
                <w:t xml:space="preserve"> 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1A406" w14:textId="77777777" w:rsidR="007376E1" w:rsidRPr="001570EA" w:rsidRDefault="007376E1">
            <w:pPr>
              <w:spacing w:line="276" w:lineRule="auto"/>
              <w:rPr>
                <w:ins w:id="8010" w:author="Greg Clendenning" w:date="2024-04-16T16:42:00Z"/>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8E6076" w14:textId="77777777" w:rsidR="007376E1" w:rsidRPr="001570EA" w:rsidRDefault="007376E1">
            <w:pPr>
              <w:jc w:val="center"/>
              <w:rPr>
                <w:ins w:id="8011" w:author="Greg Clendenning" w:date="2024-04-16T16:42:00Z"/>
                <w:rFonts w:cs="Arial"/>
                <w:color w:val="000000"/>
                <w:sz w:val="18"/>
                <w:szCs w:val="18"/>
              </w:rPr>
            </w:pPr>
            <w:ins w:id="8012" w:author="Greg Clendenning" w:date="2024-04-16T16:42:00Z">
              <w:r w:rsidRPr="001570EA">
                <w:rPr>
                  <w:rFonts w:cs="Arial"/>
                  <w:color w:val="000000"/>
                  <w:sz w:val="18"/>
                  <w:szCs w:val="18"/>
                </w:rPr>
                <w:t>12.8</w:t>
              </w:r>
            </w:ins>
          </w:p>
        </w:tc>
      </w:tr>
      <w:tr w:rsidR="007376E1" w:rsidRPr="001570EA" w14:paraId="34CF35FF" w14:textId="77777777">
        <w:trPr>
          <w:trHeight w:val="222"/>
          <w:ins w:id="8013" w:author="Greg Clendenning" w:date="2024-04-16T16:42:00Z"/>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FFDFA7" w14:textId="77777777" w:rsidR="007376E1" w:rsidRPr="001570EA" w:rsidRDefault="007376E1">
            <w:pPr>
              <w:jc w:val="center"/>
              <w:rPr>
                <w:ins w:id="8014" w:author="Greg Clendenning" w:date="2024-04-16T16:42:00Z"/>
                <w:rFonts w:cs="Arial"/>
                <w:color w:val="000000"/>
                <w:sz w:val="18"/>
                <w:szCs w:val="18"/>
              </w:rPr>
            </w:pPr>
            <w:ins w:id="8015" w:author="Greg Clendenning" w:date="2024-04-16T16:42:00Z">
              <w:r w:rsidRPr="001570EA">
                <w:rPr>
                  <w:rFonts w:cs="Arial"/>
                  <w:color w:val="000000"/>
                  <w:sz w:val="18"/>
                  <w:szCs w:val="18"/>
                </w:rPr>
                <w:t>&lt; 20</w:t>
              </w:r>
            </w:ins>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F33C96E" w14:textId="77777777" w:rsidR="007376E1" w:rsidRPr="001570EA" w:rsidRDefault="007376E1">
            <w:pPr>
              <w:jc w:val="center"/>
              <w:rPr>
                <w:ins w:id="8016" w:author="Greg Clendenning" w:date="2024-04-16T16:42:00Z"/>
                <w:rFonts w:cs="Arial"/>
                <w:color w:val="000000"/>
                <w:sz w:val="18"/>
                <w:szCs w:val="18"/>
              </w:rPr>
            </w:pPr>
            <w:ins w:id="8017" w:author="Greg Clendenning" w:date="2024-04-16T16:42:00Z">
              <w:r w:rsidRPr="001570EA">
                <w:rPr>
                  <w:rFonts w:cs="Arial"/>
                  <w:color w:val="000000"/>
                  <w:sz w:val="18"/>
                  <w:szCs w:val="18"/>
                </w:rPr>
                <w:t>14.4</w:t>
              </w:r>
            </w:ins>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0C370E8" w14:textId="77777777" w:rsidR="007376E1" w:rsidRPr="001570EA" w:rsidRDefault="007376E1">
            <w:pPr>
              <w:jc w:val="center"/>
              <w:rPr>
                <w:ins w:id="8018" w:author="Greg Clendenning" w:date="2024-04-16T16:42:00Z"/>
                <w:rFonts w:cs="Arial"/>
                <w:color w:val="000000"/>
                <w:sz w:val="18"/>
                <w:szCs w:val="18"/>
              </w:rPr>
            </w:pPr>
            <w:ins w:id="8019" w:author="Greg Clendenning" w:date="2024-04-16T16:42:00Z">
              <w:r w:rsidRPr="001570EA">
                <w:rPr>
                  <w:rFonts w:cs="Arial"/>
                  <w:color w:val="000000"/>
                  <w:sz w:val="18"/>
                  <w:szCs w:val="18"/>
                </w:rPr>
                <w:t>n/a</w:t>
              </w:r>
            </w:ins>
          </w:p>
        </w:tc>
      </w:tr>
      <w:tr w:rsidR="007376E1" w:rsidRPr="001570EA" w14:paraId="0B12AA32" w14:textId="77777777">
        <w:trPr>
          <w:trHeight w:val="222"/>
          <w:ins w:id="8020" w:author="Greg Clendenning" w:date="2024-04-16T16:42:00Z"/>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C573694" w14:textId="77777777" w:rsidR="007376E1" w:rsidRPr="001570EA" w:rsidRDefault="007376E1">
            <w:pPr>
              <w:jc w:val="center"/>
              <w:rPr>
                <w:ins w:id="8021" w:author="Greg Clendenning" w:date="2024-04-16T16:42:00Z"/>
                <w:rFonts w:cs="Arial"/>
                <w:color w:val="000000"/>
                <w:sz w:val="18"/>
                <w:szCs w:val="18"/>
              </w:rPr>
            </w:pPr>
            <w:ins w:id="8022" w:author="Greg Clendenning" w:date="2024-04-16T16:42:00Z">
              <w:r w:rsidRPr="001570EA">
                <w:rPr>
                  <w:rFonts w:ascii="Calibri" w:hAnsi="Calibri" w:cs="Calibri"/>
                  <w:color w:val="000000"/>
                  <w:sz w:val="18"/>
                  <w:szCs w:val="18"/>
                </w:rPr>
                <w:t>≥</w:t>
              </w:r>
              <w:r w:rsidRPr="001570EA">
                <w:rPr>
                  <w:rFonts w:cs="Arial"/>
                  <w:color w:val="000000"/>
                  <w:sz w:val="18"/>
                  <w:szCs w:val="18"/>
                </w:rPr>
                <w:t xml:space="preserve"> 20</w:t>
              </w:r>
            </w:ins>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8D5956D" w14:textId="77777777" w:rsidR="007376E1" w:rsidRPr="001570EA" w:rsidRDefault="007376E1">
            <w:pPr>
              <w:jc w:val="center"/>
              <w:rPr>
                <w:ins w:id="8023" w:author="Greg Clendenning" w:date="2024-04-16T16:42:00Z"/>
                <w:rFonts w:cs="Arial"/>
                <w:color w:val="000000"/>
                <w:sz w:val="18"/>
                <w:szCs w:val="18"/>
              </w:rPr>
            </w:pPr>
            <w:ins w:id="8024" w:author="Greg Clendenning" w:date="2024-04-16T16:42:00Z">
              <w:r w:rsidRPr="001570EA">
                <w:rPr>
                  <w:rFonts w:cs="Arial"/>
                  <w:color w:val="000000"/>
                  <w:sz w:val="18"/>
                  <w:szCs w:val="18"/>
                </w:rPr>
                <w:t>1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218EB" w14:textId="77777777" w:rsidR="007376E1" w:rsidRPr="001570EA" w:rsidRDefault="007376E1">
            <w:pPr>
              <w:spacing w:line="276" w:lineRule="auto"/>
              <w:rPr>
                <w:ins w:id="8025" w:author="Greg Clendenning" w:date="2024-04-16T16:42:00Z"/>
                <w:rFonts w:cs="Arial"/>
                <w:color w:val="000000"/>
                <w:sz w:val="18"/>
                <w:szCs w:val="18"/>
              </w:rPr>
            </w:pPr>
          </w:p>
        </w:tc>
      </w:tr>
    </w:tbl>
    <w:p w14:paraId="3D8C278A" w14:textId="77777777" w:rsidR="007376E1" w:rsidRPr="001570EA" w:rsidRDefault="007376E1" w:rsidP="007376E1">
      <w:pPr>
        <w:rPr>
          <w:ins w:id="8026" w:author="Greg Clendenning" w:date="2024-04-16T16:42:00Z"/>
          <w:szCs w:val="20"/>
        </w:rPr>
      </w:pPr>
    </w:p>
    <w:p w14:paraId="44D5A5B6" w14:textId="4A783F71" w:rsidR="007376E1" w:rsidRPr="001570EA" w:rsidRDefault="00540B03" w:rsidP="00540B03">
      <w:pPr>
        <w:pStyle w:val="Caption"/>
        <w:rPr>
          <w:ins w:id="8027" w:author="Greg Clendenning" w:date="2024-04-16T16:42:00Z"/>
        </w:rPr>
      </w:pPr>
      <w:bookmarkStart w:id="8028" w:name="_Ref163906130"/>
      <w:ins w:id="802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38</w:t>
        </w:r>
        <w:r w:rsidR="002E093A" w:rsidRPr="001570EA">
          <w:fldChar w:fldCharType="end"/>
        </w:r>
        <w:bookmarkEnd w:id="8028"/>
        <w:r w:rsidRPr="001570EA">
          <w:t>: EFLHheat for Window Heat Pumps</w:t>
        </w:r>
      </w:ins>
    </w:p>
    <w:tbl>
      <w:tblPr>
        <w:tblW w:w="5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836"/>
        <w:gridCol w:w="1836"/>
      </w:tblGrid>
      <w:tr w:rsidR="007376E1" w:rsidRPr="001570EA" w14:paraId="6C38B2AB" w14:textId="77777777">
        <w:trPr>
          <w:trHeight w:val="664"/>
          <w:ins w:id="8030" w:author="Greg Clendenning" w:date="2024-04-16T16:42:00Z"/>
        </w:trPr>
        <w:tc>
          <w:tcPr>
            <w:tcW w:w="1360" w:type="dxa"/>
            <w:shd w:val="clear" w:color="auto" w:fill="BFBFBF" w:themeFill="background1" w:themeFillShade="BF"/>
            <w:vAlign w:val="center"/>
            <w:hideMark/>
          </w:tcPr>
          <w:p w14:paraId="53430305" w14:textId="77777777" w:rsidR="007376E1" w:rsidRPr="001570EA" w:rsidRDefault="007376E1">
            <w:pPr>
              <w:jc w:val="left"/>
              <w:rPr>
                <w:ins w:id="8031" w:author="Greg Clendenning" w:date="2024-04-16T16:42:00Z"/>
                <w:rFonts w:cs="Arial"/>
                <w:b/>
                <w:bCs/>
                <w:color w:val="000000"/>
                <w:sz w:val="18"/>
                <w:szCs w:val="18"/>
              </w:rPr>
            </w:pPr>
            <w:ins w:id="8032" w:author="Greg Clendenning" w:date="2024-04-16T16:42:00Z">
              <w:r w:rsidRPr="001570EA">
                <w:rPr>
                  <w:rFonts w:cs="Arial"/>
                  <w:b/>
                  <w:bCs/>
                  <w:color w:val="000000"/>
                  <w:sz w:val="18"/>
                  <w:szCs w:val="18"/>
                </w:rPr>
                <w:t>Climate Region</w:t>
              </w:r>
            </w:ins>
          </w:p>
        </w:tc>
        <w:tc>
          <w:tcPr>
            <w:tcW w:w="1836" w:type="dxa"/>
            <w:shd w:val="clear" w:color="auto" w:fill="BFBFBF" w:themeFill="background1" w:themeFillShade="BF"/>
            <w:vAlign w:val="center"/>
            <w:hideMark/>
          </w:tcPr>
          <w:p w14:paraId="4CD7B0BB" w14:textId="77777777" w:rsidR="007376E1" w:rsidRPr="001570EA" w:rsidRDefault="007376E1">
            <w:pPr>
              <w:jc w:val="center"/>
              <w:rPr>
                <w:ins w:id="8033" w:author="Greg Clendenning" w:date="2024-04-16T16:42:00Z"/>
                <w:rFonts w:cs="Arial"/>
                <w:b/>
                <w:bCs/>
                <w:color w:val="000000"/>
                <w:sz w:val="18"/>
                <w:szCs w:val="18"/>
              </w:rPr>
            </w:pPr>
            <w:ins w:id="8034" w:author="Greg Clendenning" w:date="2024-04-16T16:42:00Z">
              <w:r w:rsidRPr="001570EA">
                <w:rPr>
                  <w:rFonts w:cs="Arial"/>
                  <w:b/>
                  <w:bCs/>
                  <w:color w:val="000000"/>
                  <w:sz w:val="18"/>
                  <w:szCs w:val="18"/>
                </w:rPr>
                <w:t>Reference City</w:t>
              </w:r>
            </w:ins>
          </w:p>
        </w:tc>
        <w:tc>
          <w:tcPr>
            <w:tcW w:w="1836" w:type="dxa"/>
            <w:shd w:val="clear" w:color="auto" w:fill="BFBFBF" w:themeFill="background1" w:themeFillShade="BF"/>
            <w:vAlign w:val="center"/>
            <w:hideMark/>
          </w:tcPr>
          <w:p w14:paraId="09A3CE94" w14:textId="77777777" w:rsidR="007376E1" w:rsidRPr="001570EA" w:rsidRDefault="007376E1">
            <w:pPr>
              <w:jc w:val="center"/>
              <w:rPr>
                <w:ins w:id="8035" w:author="Greg Clendenning" w:date="2024-04-16T16:42:00Z"/>
                <w:rFonts w:cs="Arial"/>
                <w:b/>
                <w:bCs/>
                <w:color w:val="000000"/>
                <w:sz w:val="18"/>
                <w:szCs w:val="18"/>
              </w:rPr>
            </w:pPr>
            <w:ins w:id="8036" w:author="Greg Clendenning" w:date="2024-04-16T16:42:00Z">
              <w:r w:rsidRPr="001570EA">
                <w:rPr>
                  <w:rFonts w:cs="Arial"/>
                  <w:b/>
                  <w:bCs/>
                  <w:i/>
                  <w:iCs/>
                  <w:color w:val="000000"/>
                  <w:sz w:val="18"/>
                  <w:szCs w:val="18"/>
                </w:rPr>
                <w:t>EFLH</w:t>
              </w:r>
              <w:r w:rsidRPr="001570EA">
                <w:rPr>
                  <w:rFonts w:cs="Arial"/>
                  <w:b/>
                  <w:bCs/>
                  <w:i/>
                  <w:iCs/>
                  <w:color w:val="000000"/>
                  <w:sz w:val="18"/>
                  <w:szCs w:val="18"/>
                  <w:vertAlign w:val="subscript"/>
                </w:rPr>
                <w:t>heat,HP</w:t>
              </w:r>
            </w:ins>
          </w:p>
        </w:tc>
      </w:tr>
      <w:tr w:rsidR="007376E1" w:rsidRPr="001570EA" w14:paraId="7D0EF2B2" w14:textId="77777777">
        <w:trPr>
          <w:trHeight w:val="222"/>
          <w:ins w:id="8037" w:author="Greg Clendenning" w:date="2024-04-16T16:42:00Z"/>
        </w:trPr>
        <w:tc>
          <w:tcPr>
            <w:tcW w:w="1360" w:type="dxa"/>
            <w:shd w:val="clear" w:color="auto" w:fill="FFFFFF" w:themeFill="background1"/>
            <w:noWrap/>
            <w:vAlign w:val="center"/>
            <w:hideMark/>
          </w:tcPr>
          <w:p w14:paraId="562B3F15" w14:textId="77777777" w:rsidR="007376E1" w:rsidRPr="001570EA" w:rsidRDefault="007376E1">
            <w:pPr>
              <w:jc w:val="center"/>
              <w:rPr>
                <w:ins w:id="8038" w:author="Greg Clendenning" w:date="2024-04-16T16:42:00Z"/>
                <w:rFonts w:cs="Arial"/>
                <w:color w:val="000000"/>
                <w:sz w:val="18"/>
                <w:szCs w:val="18"/>
              </w:rPr>
            </w:pPr>
            <w:ins w:id="8039" w:author="Greg Clendenning" w:date="2024-04-16T16:42:00Z">
              <w:r w:rsidRPr="001570EA">
                <w:rPr>
                  <w:rFonts w:cs="Arial"/>
                  <w:b/>
                  <w:bCs/>
                  <w:color w:val="000000"/>
                  <w:sz w:val="18"/>
                  <w:szCs w:val="18"/>
                </w:rPr>
                <w:t>C</w:t>
              </w:r>
            </w:ins>
          </w:p>
        </w:tc>
        <w:tc>
          <w:tcPr>
            <w:tcW w:w="1836" w:type="dxa"/>
            <w:shd w:val="clear" w:color="auto" w:fill="FFFFFF" w:themeFill="background1"/>
            <w:noWrap/>
            <w:vAlign w:val="center"/>
            <w:hideMark/>
          </w:tcPr>
          <w:p w14:paraId="541FF74C" w14:textId="77777777" w:rsidR="007376E1" w:rsidRPr="001570EA" w:rsidRDefault="007376E1">
            <w:pPr>
              <w:jc w:val="center"/>
              <w:rPr>
                <w:ins w:id="8040" w:author="Greg Clendenning" w:date="2024-04-16T16:42:00Z"/>
                <w:rFonts w:cs="Arial"/>
                <w:color w:val="000000"/>
                <w:sz w:val="18"/>
                <w:szCs w:val="18"/>
              </w:rPr>
            </w:pPr>
            <w:ins w:id="8041" w:author="Greg Clendenning" w:date="2024-04-16T16:42:00Z">
              <w:r w:rsidRPr="001570EA">
                <w:rPr>
                  <w:rFonts w:cs="Arial"/>
                  <w:color w:val="000000"/>
                  <w:sz w:val="18"/>
                  <w:szCs w:val="18"/>
                </w:rPr>
                <w:t>Allentown</w:t>
              </w:r>
            </w:ins>
          </w:p>
        </w:tc>
        <w:tc>
          <w:tcPr>
            <w:tcW w:w="1836" w:type="dxa"/>
            <w:shd w:val="clear" w:color="auto" w:fill="FFFFFF" w:themeFill="background1"/>
            <w:noWrap/>
            <w:hideMark/>
          </w:tcPr>
          <w:p w14:paraId="695F0350" w14:textId="77777777" w:rsidR="007376E1" w:rsidRPr="001570EA" w:rsidRDefault="007376E1">
            <w:pPr>
              <w:jc w:val="center"/>
              <w:rPr>
                <w:ins w:id="8042" w:author="Greg Clendenning" w:date="2024-04-16T16:42:00Z"/>
                <w:rFonts w:cs="Arial"/>
                <w:color w:val="000000"/>
                <w:sz w:val="18"/>
                <w:szCs w:val="22"/>
              </w:rPr>
            </w:pPr>
            <w:ins w:id="8043" w:author="Greg Clendenning" w:date="2024-04-16T16:42:00Z">
              <w:r w:rsidRPr="001570EA">
                <w:rPr>
                  <w:sz w:val="18"/>
                  <w:szCs w:val="22"/>
                </w:rPr>
                <w:t>219</w:t>
              </w:r>
            </w:ins>
          </w:p>
        </w:tc>
      </w:tr>
      <w:tr w:rsidR="007376E1" w:rsidRPr="001570EA" w14:paraId="185F24B0" w14:textId="77777777">
        <w:trPr>
          <w:trHeight w:val="222"/>
          <w:ins w:id="8044" w:author="Greg Clendenning" w:date="2024-04-16T16:42:00Z"/>
        </w:trPr>
        <w:tc>
          <w:tcPr>
            <w:tcW w:w="1360" w:type="dxa"/>
            <w:shd w:val="clear" w:color="auto" w:fill="FFFFFF" w:themeFill="background1"/>
            <w:noWrap/>
            <w:vAlign w:val="center"/>
            <w:hideMark/>
          </w:tcPr>
          <w:p w14:paraId="41818050" w14:textId="77777777" w:rsidR="007376E1" w:rsidRPr="001570EA" w:rsidRDefault="007376E1">
            <w:pPr>
              <w:jc w:val="center"/>
              <w:rPr>
                <w:ins w:id="8045" w:author="Greg Clendenning" w:date="2024-04-16T16:42:00Z"/>
                <w:rFonts w:cs="Arial"/>
                <w:color w:val="000000"/>
                <w:sz w:val="18"/>
                <w:szCs w:val="18"/>
              </w:rPr>
            </w:pPr>
            <w:ins w:id="8046" w:author="Greg Clendenning" w:date="2024-04-16T16:42:00Z">
              <w:r w:rsidRPr="001570EA">
                <w:rPr>
                  <w:rFonts w:cs="Arial"/>
                  <w:b/>
                  <w:bCs/>
                  <w:color w:val="000000"/>
                  <w:sz w:val="18"/>
                  <w:szCs w:val="18"/>
                </w:rPr>
                <w:t>A</w:t>
              </w:r>
            </w:ins>
          </w:p>
        </w:tc>
        <w:tc>
          <w:tcPr>
            <w:tcW w:w="0" w:type="auto"/>
            <w:shd w:val="clear" w:color="auto" w:fill="FFFFFF" w:themeFill="background1"/>
            <w:vAlign w:val="center"/>
            <w:hideMark/>
          </w:tcPr>
          <w:p w14:paraId="20245B66" w14:textId="77777777" w:rsidR="007376E1" w:rsidRPr="001570EA" w:rsidRDefault="007376E1">
            <w:pPr>
              <w:spacing w:line="276" w:lineRule="auto"/>
              <w:rPr>
                <w:ins w:id="8047" w:author="Greg Clendenning" w:date="2024-04-16T16:42:00Z"/>
                <w:rFonts w:cs="Arial"/>
                <w:color w:val="000000"/>
                <w:sz w:val="18"/>
                <w:szCs w:val="18"/>
              </w:rPr>
            </w:pPr>
            <w:ins w:id="8048" w:author="Greg Clendenning" w:date="2024-04-16T16:42:00Z">
              <w:r w:rsidRPr="001570EA">
                <w:rPr>
                  <w:rFonts w:cs="Arial"/>
                  <w:color w:val="000000"/>
                  <w:sz w:val="18"/>
                  <w:szCs w:val="18"/>
                </w:rPr>
                <w:t>Binghamton, NY</w:t>
              </w:r>
            </w:ins>
          </w:p>
        </w:tc>
        <w:tc>
          <w:tcPr>
            <w:tcW w:w="1836" w:type="dxa"/>
            <w:shd w:val="clear" w:color="auto" w:fill="FFFFFF" w:themeFill="background1"/>
            <w:noWrap/>
            <w:hideMark/>
          </w:tcPr>
          <w:p w14:paraId="2DD325D5" w14:textId="77777777" w:rsidR="007376E1" w:rsidRPr="001570EA" w:rsidRDefault="007376E1">
            <w:pPr>
              <w:jc w:val="center"/>
              <w:rPr>
                <w:ins w:id="8049" w:author="Greg Clendenning" w:date="2024-04-16T16:42:00Z"/>
                <w:rFonts w:cs="Arial"/>
                <w:color w:val="000000"/>
                <w:sz w:val="18"/>
                <w:szCs w:val="22"/>
              </w:rPr>
            </w:pPr>
            <w:ins w:id="8050" w:author="Greg Clendenning" w:date="2024-04-16T16:42:00Z">
              <w:r w:rsidRPr="001570EA">
                <w:rPr>
                  <w:sz w:val="18"/>
                  <w:szCs w:val="22"/>
                </w:rPr>
                <w:t>171</w:t>
              </w:r>
            </w:ins>
          </w:p>
        </w:tc>
      </w:tr>
      <w:tr w:rsidR="007376E1" w:rsidRPr="001570EA" w14:paraId="68DB3E12" w14:textId="77777777">
        <w:trPr>
          <w:trHeight w:val="222"/>
          <w:ins w:id="8051" w:author="Greg Clendenning" w:date="2024-04-16T16:42:00Z"/>
        </w:trPr>
        <w:tc>
          <w:tcPr>
            <w:tcW w:w="1360" w:type="dxa"/>
            <w:shd w:val="clear" w:color="auto" w:fill="FFFFFF" w:themeFill="background1"/>
            <w:noWrap/>
            <w:vAlign w:val="center"/>
            <w:hideMark/>
          </w:tcPr>
          <w:p w14:paraId="150F3248" w14:textId="77777777" w:rsidR="007376E1" w:rsidRPr="001570EA" w:rsidRDefault="007376E1">
            <w:pPr>
              <w:jc w:val="center"/>
              <w:rPr>
                <w:ins w:id="8052" w:author="Greg Clendenning" w:date="2024-04-16T16:42:00Z"/>
                <w:rFonts w:cs="Arial"/>
                <w:color w:val="000000"/>
                <w:sz w:val="18"/>
                <w:szCs w:val="18"/>
              </w:rPr>
            </w:pPr>
            <w:ins w:id="8053" w:author="Greg Clendenning" w:date="2024-04-16T16:42:00Z">
              <w:r w:rsidRPr="001570EA">
                <w:rPr>
                  <w:rFonts w:cs="Arial"/>
                  <w:b/>
                  <w:bCs/>
                  <w:color w:val="000000"/>
                  <w:sz w:val="18"/>
                  <w:szCs w:val="18"/>
                </w:rPr>
                <w:t>G</w:t>
              </w:r>
            </w:ins>
          </w:p>
        </w:tc>
        <w:tc>
          <w:tcPr>
            <w:tcW w:w="1836" w:type="dxa"/>
            <w:shd w:val="clear" w:color="auto" w:fill="FFFFFF" w:themeFill="background1"/>
            <w:noWrap/>
            <w:vAlign w:val="center"/>
            <w:hideMark/>
          </w:tcPr>
          <w:p w14:paraId="0308AC6E" w14:textId="77777777" w:rsidR="007376E1" w:rsidRPr="001570EA" w:rsidRDefault="007376E1">
            <w:pPr>
              <w:jc w:val="center"/>
              <w:rPr>
                <w:ins w:id="8054" w:author="Greg Clendenning" w:date="2024-04-16T16:42:00Z"/>
                <w:rFonts w:cs="Arial"/>
                <w:color w:val="000000"/>
                <w:sz w:val="18"/>
                <w:szCs w:val="18"/>
              </w:rPr>
            </w:pPr>
            <w:ins w:id="8055" w:author="Greg Clendenning" w:date="2024-04-16T16:42:00Z">
              <w:r w:rsidRPr="001570EA">
                <w:rPr>
                  <w:rFonts w:cs="Arial"/>
                  <w:color w:val="000000"/>
                  <w:sz w:val="18"/>
                  <w:szCs w:val="18"/>
                </w:rPr>
                <w:t>Bradford</w:t>
              </w:r>
            </w:ins>
          </w:p>
        </w:tc>
        <w:tc>
          <w:tcPr>
            <w:tcW w:w="1836" w:type="dxa"/>
            <w:shd w:val="clear" w:color="auto" w:fill="FFFFFF" w:themeFill="background1"/>
            <w:noWrap/>
            <w:hideMark/>
          </w:tcPr>
          <w:p w14:paraId="7ECBBB3E" w14:textId="77777777" w:rsidR="007376E1" w:rsidRPr="001570EA" w:rsidRDefault="007376E1">
            <w:pPr>
              <w:jc w:val="center"/>
              <w:rPr>
                <w:ins w:id="8056" w:author="Greg Clendenning" w:date="2024-04-16T16:42:00Z"/>
                <w:rFonts w:cs="Arial"/>
                <w:color w:val="000000"/>
                <w:sz w:val="18"/>
                <w:szCs w:val="22"/>
              </w:rPr>
            </w:pPr>
            <w:ins w:id="8057" w:author="Greg Clendenning" w:date="2024-04-16T16:42:00Z">
              <w:r w:rsidRPr="001570EA">
                <w:rPr>
                  <w:sz w:val="18"/>
                  <w:szCs w:val="22"/>
                </w:rPr>
                <w:t>164</w:t>
              </w:r>
            </w:ins>
          </w:p>
        </w:tc>
      </w:tr>
      <w:tr w:rsidR="007376E1" w:rsidRPr="001570EA" w14:paraId="68BD3F33" w14:textId="77777777">
        <w:trPr>
          <w:trHeight w:val="222"/>
          <w:ins w:id="8058" w:author="Greg Clendenning" w:date="2024-04-16T16:42:00Z"/>
        </w:trPr>
        <w:tc>
          <w:tcPr>
            <w:tcW w:w="1360" w:type="dxa"/>
            <w:shd w:val="clear" w:color="auto" w:fill="FFFFFF" w:themeFill="background1"/>
            <w:noWrap/>
            <w:vAlign w:val="center"/>
            <w:hideMark/>
          </w:tcPr>
          <w:p w14:paraId="3DE935BF" w14:textId="77777777" w:rsidR="007376E1" w:rsidRPr="001570EA" w:rsidRDefault="007376E1">
            <w:pPr>
              <w:jc w:val="center"/>
              <w:rPr>
                <w:ins w:id="8059" w:author="Greg Clendenning" w:date="2024-04-16T16:42:00Z"/>
                <w:rFonts w:cs="Arial"/>
                <w:color w:val="000000"/>
                <w:sz w:val="18"/>
                <w:szCs w:val="18"/>
              </w:rPr>
            </w:pPr>
            <w:ins w:id="8060" w:author="Greg Clendenning" w:date="2024-04-16T16:42:00Z">
              <w:r w:rsidRPr="001570EA">
                <w:rPr>
                  <w:rFonts w:cs="Arial"/>
                  <w:b/>
                  <w:bCs/>
                  <w:color w:val="000000"/>
                  <w:sz w:val="18"/>
                  <w:szCs w:val="18"/>
                </w:rPr>
                <w:t>I</w:t>
              </w:r>
            </w:ins>
          </w:p>
        </w:tc>
        <w:tc>
          <w:tcPr>
            <w:tcW w:w="1836" w:type="dxa"/>
            <w:shd w:val="clear" w:color="auto" w:fill="FFFFFF" w:themeFill="background1"/>
            <w:noWrap/>
            <w:vAlign w:val="center"/>
            <w:hideMark/>
          </w:tcPr>
          <w:p w14:paraId="36BFA7DF" w14:textId="77777777" w:rsidR="007376E1" w:rsidRPr="001570EA" w:rsidRDefault="007376E1">
            <w:pPr>
              <w:jc w:val="center"/>
              <w:rPr>
                <w:ins w:id="8061" w:author="Greg Clendenning" w:date="2024-04-16T16:42:00Z"/>
                <w:rFonts w:cs="Arial"/>
                <w:color w:val="000000"/>
                <w:sz w:val="18"/>
                <w:szCs w:val="18"/>
              </w:rPr>
            </w:pPr>
            <w:ins w:id="8062" w:author="Greg Clendenning" w:date="2024-04-16T16:42:00Z">
              <w:r w:rsidRPr="001570EA">
                <w:rPr>
                  <w:rFonts w:cs="Arial"/>
                  <w:color w:val="000000"/>
                  <w:sz w:val="18"/>
                  <w:szCs w:val="18"/>
                </w:rPr>
                <w:t>Erie</w:t>
              </w:r>
            </w:ins>
          </w:p>
        </w:tc>
        <w:tc>
          <w:tcPr>
            <w:tcW w:w="0" w:type="auto"/>
            <w:shd w:val="clear" w:color="auto" w:fill="FFFFFF" w:themeFill="background1"/>
            <w:hideMark/>
          </w:tcPr>
          <w:p w14:paraId="7197D46D" w14:textId="77777777" w:rsidR="007376E1" w:rsidRPr="001570EA" w:rsidRDefault="007376E1">
            <w:pPr>
              <w:spacing w:line="276" w:lineRule="auto"/>
              <w:jc w:val="center"/>
              <w:rPr>
                <w:ins w:id="8063" w:author="Greg Clendenning" w:date="2024-04-16T16:42:00Z"/>
                <w:rFonts w:cs="Arial"/>
                <w:color w:val="000000"/>
                <w:sz w:val="18"/>
                <w:szCs w:val="22"/>
              </w:rPr>
            </w:pPr>
            <w:ins w:id="8064" w:author="Greg Clendenning" w:date="2024-04-16T16:42:00Z">
              <w:r w:rsidRPr="001570EA">
                <w:rPr>
                  <w:sz w:val="18"/>
                  <w:szCs w:val="22"/>
                </w:rPr>
                <w:t>209</w:t>
              </w:r>
            </w:ins>
          </w:p>
        </w:tc>
      </w:tr>
      <w:tr w:rsidR="007376E1" w:rsidRPr="001570EA" w14:paraId="79217224" w14:textId="77777777">
        <w:trPr>
          <w:trHeight w:val="222"/>
          <w:ins w:id="8065" w:author="Greg Clendenning" w:date="2024-04-16T16:42:00Z"/>
        </w:trPr>
        <w:tc>
          <w:tcPr>
            <w:tcW w:w="1360" w:type="dxa"/>
            <w:shd w:val="clear" w:color="auto" w:fill="FFFFFF" w:themeFill="background1"/>
            <w:noWrap/>
            <w:vAlign w:val="center"/>
          </w:tcPr>
          <w:p w14:paraId="3F2E6D0E" w14:textId="77777777" w:rsidR="007376E1" w:rsidRPr="001570EA" w:rsidRDefault="007376E1">
            <w:pPr>
              <w:jc w:val="center"/>
              <w:rPr>
                <w:ins w:id="8066" w:author="Greg Clendenning" w:date="2024-04-16T16:42:00Z"/>
                <w:rFonts w:ascii="Calibri" w:hAnsi="Calibri" w:cs="Calibri"/>
                <w:color w:val="000000"/>
                <w:sz w:val="18"/>
                <w:szCs w:val="18"/>
              </w:rPr>
            </w:pPr>
            <w:ins w:id="8067" w:author="Greg Clendenning" w:date="2024-04-16T16:42:00Z">
              <w:r w:rsidRPr="001570EA">
                <w:rPr>
                  <w:rFonts w:cs="Arial"/>
                  <w:b/>
                  <w:bCs/>
                  <w:color w:val="000000"/>
                  <w:sz w:val="18"/>
                  <w:szCs w:val="18"/>
                </w:rPr>
                <w:t>E</w:t>
              </w:r>
            </w:ins>
          </w:p>
        </w:tc>
        <w:tc>
          <w:tcPr>
            <w:tcW w:w="1836" w:type="dxa"/>
            <w:shd w:val="clear" w:color="auto" w:fill="FFFFFF" w:themeFill="background1"/>
            <w:noWrap/>
            <w:vAlign w:val="center"/>
          </w:tcPr>
          <w:p w14:paraId="731A90A5" w14:textId="77777777" w:rsidR="007376E1" w:rsidRPr="001570EA" w:rsidRDefault="007376E1">
            <w:pPr>
              <w:jc w:val="center"/>
              <w:rPr>
                <w:ins w:id="8068" w:author="Greg Clendenning" w:date="2024-04-16T16:42:00Z"/>
                <w:rFonts w:cs="Arial"/>
                <w:color w:val="000000"/>
                <w:sz w:val="18"/>
                <w:szCs w:val="18"/>
              </w:rPr>
            </w:pPr>
            <w:ins w:id="8069" w:author="Greg Clendenning" w:date="2024-04-16T16:42:00Z">
              <w:r w:rsidRPr="001570EA">
                <w:rPr>
                  <w:rFonts w:cs="Arial"/>
                  <w:color w:val="000000"/>
                  <w:sz w:val="18"/>
                  <w:szCs w:val="18"/>
                </w:rPr>
                <w:t>Harrisburg</w:t>
              </w:r>
            </w:ins>
          </w:p>
        </w:tc>
        <w:tc>
          <w:tcPr>
            <w:tcW w:w="0" w:type="auto"/>
          </w:tcPr>
          <w:p w14:paraId="5D2BEC9F" w14:textId="77777777" w:rsidR="007376E1" w:rsidRPr="001570EA" w:rsidRDefault="007376E1">
            <w:pPr>
              <w:spacing w:line="276" w:lineRule="auto"/>
              <w:jc w:val="center"/>
              <w:rPr>
                <w:ins w:id="8070" w:author="Greg Clendenning" w:date="2024-04-16T16:42:00Z"/>
                <w:rFonts w:cs="Arial"/>
                <w:color w:val="000000"/>
                <w:sz w:val="18"/>
                <w:szCs w:val="22"/>
              </w:rPr>
            </w:pPr>
            <w:ins w:id="8071" w:author="Greg Clendenning" w:date="2024-04-16T16:42:00Z">
              <w:r w:rsidRPr="001570EA">
                <w:rPr>
                  <w:sz w:val="18"/>
                  <w:szCs w:val="22"/>
                </w:rPr>
                <w:t>238</w:t>
              </w:r>
            </w:ins>
          </w:p>
        </w:tc>
      </w:tr>
      <w:tr w:rsidR="007376E1" w:rsidRPr="001570EA" w14:paraId="59F8637E" w14:textId="77777777">
        <w:trPr>
          <w:trHeight w:val="222"/>
          <w:ins w:id="8072" w:author="Greg Clendenning" w:date="2024-04-16T16:42:00Z"/>
        </w:trPr>
        <w:tc>
          <w:tcPr>
            <w:tcW w:w="1360" w:type="dxa"/>
            <w:shd w:val="clear" w:color="auto" w:fill="FFFFFF" w:themeFill="background1"/>
            <w:noWrap/>
            <w:vAlign w:val="center"/>
          </w:tcPr>
          <w:p w14:paraId="1324BBE1" w14:textId="77777777" w:rsidR="007376E1" w:rsidRPr="001570EA" w:rsidRDefault="007376E1">
            <w:pPr>
              <w:jc w:val="center"/>
              <w:rPr>
                <w:ins w:id="8073" w:author="Greg Clendenning" w:date="2024-04-16T16:42:00Z"/>
                <w:rFonts w:ascii="Calibri" w:hAnsi="Calibri" w:cs="Calibri"/>
                <w:color w:val="000000"/>
                <w:sz w:val="18"/>
                <w:szCs w:val="18"/>
              </w:rPr>
            </w:pPr>
            <w:ins w:id="8074" w:author="Greg Clendenning" w:date="2024-04-16T16:42:00Z">
              <w:r w:rsidRPr="001570EA">
                <w:rPr>
                  <w:rFonts w:cs="Arial"/>
                  <w:b/>
                  <w:bCs/>
                  <w:color w:val="000000"/>
                  <w:sz w:val="18"/>
                  <w:szCs w:val="18"/>
                </w:rPr>
                <w:t>D</w:t>
              </w:r>
            </w:ins>
          </w:p>
        </w:tc>
        <w:tc>
          <w:tcPr>
            <w:tcW w:w="1836" w:type="dxa"/>
            <w:shd w:val="clear" w:color="auto" w:fill="FFFFFF" w:themeFill="background1"/>
            <w:noWrap/>
            <w:vAlign w:val="center"/>
          </w:tcPr>
          <w:p w14:paraId="03485054" w14:textId="77777777" w:rsidR="007376E1" w:rsidRPr="001570EA" w:rsidRDefault="007376E1">
            <w:pPr>
              <w:jc w:val="center"/>
              <w:rPr>
                <w:ins w:id="8075" w:author="Greg Clendenning" w:date="2024-04-16T16:42:00Z"/>
                <w:rFonts w:cs="Arial"/>
                <w:color w:val="000000"/>
                <w:sz w:val="18"/>
                <w:szCs w:val="18"/>
              </w:rPr>
            </w:pPr>
            <w:ins w:id="8076" w:author="Greg Clendenning" w:date="2024-04-16T16:42:00Z">
              <w:r w:rsidRPr="001570EA">
                <w:rPr>
                  <w:rFonts w:cs="Arial"/>
                  <w:color w:val="000000"/>
                  <w:sz w:val="18"/>
                  <w:szCs w:val="18"/>
                </w:rPr>
                <w:t>Philadelphia</w:t>
              </w:r>
            </w:ins>
          </w:p>
        </w:tc>
        <w:tc>
          <w:tcPr>
            <w:tcW w:w="0" w:type="auto"/>
          </w:tcPr>
          <w:p w14:paraId="083E52BA" w14:textId="77777777" w:rsidR="007376E1" w:rsidRPr="001570EA" w:rsidRDefault="007376E1">
            <w:pPr>
              <w:spacing w:line="276" w:lineRule="auto"/>
              <w:jc w:val="center"/>
              <w:rPr>
                <w:ins w:id="8077" w:author="Greg Clendenning" w:date="2024-04-16T16:42:00Z"/>
                <w:rFonts w:cs="Arial"/>
                <w:color w:val="000000"/>
                <w:sz w:val="18"/>
                <w:szCs w:val="22"/>
              </w:rPr>
            </w:pPr>
            <w:ins w:id="8078" w:author="Greg Clendenning" w:date="2024-04-16T16:42:00Z">
              <w:r w:rsidRPr="001570EA">
                <w:rPr>
                  <w:sz w:val="18"/>
                  <w:szCs w:val="22"/>
                </w:rPr>
                <w:t>257</w:t>
              </w:r>
            </w:ins>
          </w:p>
        </w:tc>
      </w:tr>
      <w:tr w:rsidR="007376E1" w:rsidRPr="001570EA" w14:paraId="7DD0AFBD" w14:textId="77777777">
        <w:trPr>
          <w:trHeight w:val="222"/>
          <w:ins w:id="8079" w:author="Greg Clendenning" w:date="2024-04-16T16:42:00Z"/>
        </w:trPr>
        <w:tc>
          <w:tcPr>
            <w:tcW w:w="1360" w:type="dxa"/>
            <w:shd w:val="clear" w:color="auto" w:fill="FFFFFF" w:themeFill="background1"/>
            <w:noWrap/>
            <w:vAlign w:val="center"/>
          </w:tcPr>
          <w:p w14:paraId="290DB2E8" w14:textId="77777777" w:rsidR="007376E1" w:rsidRPr="001570EA" w:rsidRDefault="007376E1">
            <w:pPr>
              <w:jc w:val="center"/>
              <w:rPr>
                <w:ins w:id="8080" w:author="Greg Clendenning" w:date="2024-04-16T16:42:00Z"/>
                <w:rFonts w:ascii="Calibri" w:hAnsi="Calibri" w:cs="Calibri"/>
                <w:color w:val="000000"/>
                <w:sz w:val="18"/>
                <w:szCs w:val="18"/>
              </w:rPr>
            </w:pPr>
            <w:ins w:id="8081" w:author="Greg Clendenning" w:date="2024-04-16T16:42:00Z">
              <w:r w:rsidRPr="001570EA">
                <w:rPr>
                  <w:rFonts w:cs="Arial"/>
                  <w:b/>
                  <w:bCs/>
                  <w:color w:val="000000"/>
                  <w:sz w:val="18"/>
                  <w:szCs w:val="18"/>
                </w:rPr>
                <w:t>H</w:t>
              </w:r>
            </w:ins>
          </w:p>
        </w:tc>
        <w:tc>
          <w:tcPr>
            <w:tcW w:w="1836" w:type="dxa"/>
            <w:shd w:val="clear" w:color="auto" w:fill="FFFFFF" w:themeFill="background1"/>
            <w:noWrap/>
            <w:vAlign w:val="center"/>
          </w:tcPr>
          <w:p w14:paraId="0D95262E" w14:textId="77777777" w:rsidR="007376E1" w:rsidRPr="001570EA" w:rsidRDefault="007376E1">
            <w:pPr>
              <w:jc w:val="center"/>
              <w:rPr>
                <w:ins w:id="8082" w:author="Greg Clendenning" w:date="2024-04-16T16:42:00Z"/>
                <w:rFonts w:cs="Arial"/>
                <w:color w:val="000000"/>
                <w:sz w:val="18"/>
                <w:szCs w:val="18"/>
              </w:rPr>
            </w:pPr>
            <w:ins w:id="8083" w:author="Greg Clendenning" w:date="2024-04-16T16:42:00Z">
              <w:r w:rsidRPr="001570EA">
                <w:rPr>
                  <w:rFonts w:cs="Arial"/>
                  <w:color w:val="000000"/>
                  <w:sz w:val="18"/>
                  <w:szCs w:val="18"/>
                </w:rPr>
                <w:t>Pittsburgh</w:t>
              </w:r>
            </w:ins>
          </w:p>
        </w:tc>
        <w:tc>
          <w:tcPr>
            <w:tcW w:w="0" w:type="auto"/>
          </w:tcPr>
          <w:p w14:paraId="2DE67985" w14:textId="77777777" w:rsidR="007376E1" w:rsidRPr="001570EA" w:rsidRDefault="007376E1">
            <w:pPr>
              <w:spacing w:line="276" w:lineRule="auto"/>
              <w:jc w:val="center"/>
              <w:rPr>
                <w:ins w:id="8084" w:author="Greg Clendenning" w:date="2024-04-16T16:42:00Z"/>
                <w:rFonts w:cs="Arial"/>
                <w:color w:val="000000"/>
                <w:sz w:val="18"/>
                <w:szCs w:val="22"/>
              </w:rPr>
            </w:pPr>
            <w:ins w:id="8085" w:author="Greg Clendenning" w:date="2024-04-16T16:42:00Z">
              <w:r w:rsidRPr="001570EA">
                <w:rPr>
                  <w:sz w:val="18"/>
                  <w:szCs w:val="22"/>
                </w:rPr>
                <w:t>211</w:t>
              </w:r>
            </w:ins>
          </w:p>
        </w:tc>
      </w:tr>
      <w:tr w:rsidR="007376E1" w:rsidRPr="001570EA" w14:paraId="18A9A732" w14:textId="77777777">
        <w:trPr>
          <w:trHeight w:val="222"/>
          <w:ins w:id="8086" w:author="Greg Clendenning" w:date="2024-04-16T16:42:00Z"/>
        </w:trPr>
        <w:tc>
          <w:tcPr>
            <w:tcW w:w="1360" w:type="dxa"/>
            <w:shd w:val="clear" w:color="auto" w:fill="FFFFFF" w:themeFill="background1"/>
            <w:noWrap/>
            <w:vAlign w:val="center"/>
          </w:tcPr>
          <w:p w14:paraId="49F2F05A" w14:textId="77777777" w:rsidR="007376E1" w:rsidRPr="001570EA" w:rsidRDefault="007376E1">
            <w:pPr>
              <w:jc w:val="center"/>
              <w:rPr>
                <w:ins w:id="8087" w:author="Greg Clendenning" w:date="2024-04-16T16:42:00Z"/>
                <w:rFonts w:ascii="Calibri" w:hAnsi="Calibri" w:cs="Calibri"/>
                <w:color w:val="000000"/>
                <w:sz w:val="18"/>
                <w:szCs w:val="18"/>
              </w:rPr>
            </w:pPr>
            <w:ins w:id="8088" w:author="Greg Clendenning" w:date="2024-04-16T16:42:00Z">
              <w:r w:rsidRPr="001570EA">
                <w:rPr>
                  <w:rFonts w:cs="Arial"/>
                  <w:b/>
                  <w:bCs/>
                  <w:color w:val="000000"/>
                  <w:sz w:val="18"/>
                  <w:szCs w:val="18"/>
                </w:rPr>
                <w:t>B</w:t>
              </w:r>
            </w:ins>
          </w:p>
        </w:tc>
        <w:tc>
          <w:tcPr>
            <w:tcW w:w="1836" w:type="dxa"/>
            <w:shd w:val="clear" w:color="auto" w:fill="FFFFFF" w:themeFill="background1"/>
            <w:noWrap/>
            <w:vAlign w:val="center"/>
          </w:tcPr>
          <w:p w14:paraId="07FB8EEE" w14:textId="77777777" w:rsidR="007376E1" w:rsidRPr="001570EA" w:rsidRDefault="007376E1">
            <w:pPr>
              <w:jc w:val="center"/>
              <w:rPr>
                <w:ins w:id="8089" w:author="Greg Clendenning" w:date="2024-04-16T16:42:00Z"/>
                <w:rFonts w:cs="Arial"/>
                <w:color w:val="000000"/>
                <w:sz w:val="18"/>
                <w:szCs w:val="18"/>
              </w:rPr>
            </w:pPr>
            <w:ins w:id="8090" w:author="Greg Clendenning" w:date="2024-04-16T16:42:00Z">
              <w:r w:rsidRPr="001570EA">
                <w:rPr>
                  <w:rFonts w:cs="Arial"/>
                  <w:color w:val="000000"/>
                  <w:sz w:val="18"/>
                  <w:szCs w:val="18"/>
                </w:rPr>
                <w:t>Scranton</w:t>
              </w:r>
            </w:ins>
          </w:p>
        </w:tc>
        <w:tc>
          <w:tcPr>
            <w:tcW w:w="0" w:type="auto"/>
          </w:tcPr>
          <w:p w14:paraId="58A6F8F5" w14:textId="77777777" w:rsidR="007376E1" w:rsidRPr="001570EA" w:rsidRDefault="007376E1">
            <w:pPr>
              <w:spacing w:line="276" w:lineRule="auto"/>
              <w:jc w:val="center"/>
              <w:rPr>
                <w:ins w:id="8091" w:author="Greg Clendenning" w:date="2024-04-16T16:42:00Z"/>
                <w:rFonts w:cs="Arial"/>
                <w:color w:val="000000"/>
                <w:sz w:val="18"/>
                <w:szCs w:val="22"/>
              </w:rPr>
            </w:pPr>
            <w:ins w:id="8092" w:author="Greg Clendenning" w:date="2024-04-16T16:42:00Z">
              <w:r w:rsidRPr="001570EA">
                <w:rPr>
                  <w:sz w:val="18"/>
                  <w:szCs w:val="22"/>
                </w:rPr>
                <w:t>201</w:t>
              </w:r>
            </w:ins>
          </w:p>
        </w:tc>
      </w:tr>
      <w:tr w:rsidR="007376E1" w:rsidRPr="001570EA" w14:paraId="3AF38CED" w14:textId="77777777">
        <w:trPr>
          <w:trHeight w:val="222"/>
          <w:ins w:id="8093" w:author="Greg Clendenning" w:date="2024-04-16T16:42:00Z"/>
        </w:trPr>
        <w:tc>
          <w:tcPr>
            <w:tcW w:w="1360" w:type="dxa"/>
            <w:shd w:val="clear" w:color="auto" w:fill="FFFFFF" w:themeFill="background1"/>
            <w:noWrap/>
            <w:vAlign w:val="center"/>
          </w:tcPr>
          <w:p w14:paraId="3F7FFAFC" w14:textId="77777777" w:rsidR="007376E1" w:rsidRPr="001570EA" w:rsidRDefault="007376E1">
            <w:pPr>
              <w:jc w:val="center"/>
              <w:rPr>
                <w:ins w:id="8094" w:author="Greg Clendenning" w:date="2024-04-16T16:42:00Z"/>
                <w:rFonts w:cs="Arial"/>
                <w:b/>
                <w:bCs/>
                <w:color w:val="000000"/>
                <w:sz w:val="18"/>
                <w:szCs w:val="18"/>
              </w:rPr>
            </w:pPr>
            <w:ins w:id="8095" w:author="Greg Clendenning" w:date="2024-04-16T16:42:00Z">
              <w:r w:rsidRPr="001570EA">
                <w:rPr>
                  <w:rFonts w:cs="Arial"/>
                  <w:b/>
                  <w:bCs/>
                  <w:color w:val="000000"/>
                  <w:sz w:val="18"/>
                  <w:szCs w:val="18"/>
                </w:rPr>
                <w:t>F</w:t>
              </w:r>
            </w:ins>
          </w:p>
        </w:tc>
        <w:tc>
          <w:tcPr>
            <w:tcW w:w="1836" w:type="dxa"/>
            <w:shd w:val="clear" w:color="auto" w:fill="FFFFFF" w:themeFill="background1"/>
            <w:noWrap/>
            <w:vAlign w:val="center"/>
          </w:tcPr>
          <w:p w14:paraId="2BCC7CE0" w14:textId="77777777" w:rsidR="007376E1" w:rsidRPr="001570EA" w:rsidRDefault="007376E1">
            <w:pPr>
              <w:jc w:val="center"/>
              <w:rPr>
                <w:ins w:id="8096" w:author="Greg Clendenning" w:date="2024-04-16T16:42:00Z"/>
                <w:rFonts w:cs="Arial"/>
                <w:color w:val="000000"/>
                <w:sz w:val="18"/>
                <w:szCs w:val="18"/>
              </w:rPr>
            </w:pPr>
            <w:ins w:id="8097" w:author="Greg Clendenning" w:date="2024-04-16T16:42:00Z">
              <w:r w:rsidRPr="001570EA">
                <w:rPr>
                  <w:rFonts w:cs="Arial"/>
                  <w:color w:val="000000"/>
                  <w:sz w:val="18"/>
                  <w:szCs w:val="18"/>
                </w:rPr>
                <w:t>Williamsport</w:t>
              </w:r>
            </w:ins>
          </w:p>
        </w:tc>
        <w:tc>
          <w:tcPr>
            <w:tcW w:w="0" w:type="auto"/>
          </w:tcPr>
          <w:p w14:paraId="5EDF635B" w14:textId="77777777" w:rsidR="007376E1" w:rsidRPr="001570EA" w:rsidRDefault="007376E1">
            <w:pPr>
              <w:spacing w:line="276" w:lineRule="auto"/>
              <w:jc w:val="center"/>
              <w:rPr>
                <w:ins w:id="8098" w:author="Greg Clendenning" w:date="2024-04-16T16:42:00Z"/>
                <w:sz w:val="18"/>
                <w:szCs w:val="22"/>
              </w:rPr>
            </w:pPr>
            <w:ins w:id="8099" w:author="Greg Clendenning" w:date="2024-04-16T16:42:00Z">
              <w:r w:rsidRPr="001570EA">
                <w:rPr>
                  <w:sz w:val="18"/>
                  <w:szCs w:val="22"/>
                </w:rPr>
                <w:t>208</w:t>
              </w:r>
            </w:ins>
          </w:p>
        </w:tc>
      </w:tr>
    </w:tbl>
    <w:p w14:paraId="320381F1" w14:textId="77777777" w:rsidR="007376E1" w:rsidRPr="001570EA" w:rsidRDefault="007376E1" w:rsidP="007376E1">
      <w:pPr>
        <w:rPr>
          <w:ins w:id="8100" w:author="Greg Clendenning" w:date="2024-04-16T16:42:00Z"/>
        </w:rPr>
      </w:pPr>
    </w:p>
    <w:p w14:paraId="4B9CD2D1" w14:textId="77777777" w:rsidR="007376E1" w:rsidRPr="001570EA" w:rsidRDefault="007376E1" w:rsidP="007376E1">
      <w:pPr>
        <w:pStyle w:val="SubStyle"/>
        <w:spacing w:before="200"/>
        <w:rPr>
          <w:ins w:id="8101" w:author="Greg Clendenning" w:date="2024-04-16T16:42:00Z"/>
        </w:rPr>
      </w:pPr>
      <w:ins w:id="8102" w:author="Greg Clendenning" w:date="2024-04-16T16:42:00Z">
        <w:r w:rsidRPr="001570EA">
          <w:t>Default Savings</w:t>
        </w:r>
      </w:ins>
    </w:p>
    <w:p w14:paraId="5A5074B7" w14:textId="77777777" w:rsidR="007376E1" w:rsidRPr="001570EA" w:rsidRDefault="007376E1" w:rsidP="007376E1">
      <w:pPr>
        <w:rPr>
          <w:ins w:id="8103" w:author="Greg Clendenning" w:date="2024-04-16T16:42:00Z"/>
        </w:rPr>
      </w:pPr>
      <w:ins w:id="8104" w:author="Greg Clendenning" w:date="2024-04-16T16:42:00Z">
        <w:r w:rsidRPr="001570EA">
          <w:t>There are no default savings for this measure.</w:t>
        </w:r>
        <w:r w:rsidRPr="001570EA">
          <w:rPr>
            <w:i/>
          </w:rPr>
          <w:t xml:space="preserve"> </w:t>
        </w:r>
      </w:ins>
    </w:p>
    <w:p w14:paraId="5B9A73AF" w14:textId="77777777" w:rsidR="007376E1" w:rsidRPr="001570EA" w:rsidRDefault="007376E1" w:rsidP="007376E1">
      <w:pPr>
        <w:pStyle w:val="SubStyle"/>
        <w:rPr>
          <w:moveTo w:id="8105" w:author="Greg Clendenning" w:date="2024-04-16T16:42:00Z"/>
        </w:rPr>
      </w:pPr>
      <w:moveToRangeStart w:id="8106" w:author="Greg Clendenning" w:date="2024-04-16T16:42:00Z" w:name="move164178243"/>
      <w:moveTo w:id="8107" w:author="Greg Clendenning" w:date="2024-04-16T16:42:00Z">
        <w:r w:rsidRPr="001570EA">
          <w:t>Evaluation Protocols</w:t>
        </w:r>
      </w:moveTo>
    </w:p>
    <w:moveToRangeEnd w:id="8106"/>
    <w:p w14:paraId="4F54ED4B" w14:textId="77777777" w:rsidR="007376E1" w:rsidRPr="001570EA" w:rsidRDefault="007376E1" w:rsidP="007376E1">
      <w:pPr>
        <w:rPr>
          <w:ins w:id="8108" w:author="Greg Clendenning" w:date="2024-04-16T16:42:00Z"/>
        </w:rPr>
      </w:pPr>
      <w:ins w:id="8109" w:author="Greg Clendenning" w:date="2024-04-16T16:42:00Z">
        <w:r w:rsidRPr="001570EA">
          <w:t>For most installation, the appropriate evaluation protocol is to verify installation coupled with assignment of stipulated energy savings. The Pennsylvania Evaluation Framework provides specific guidelines and requirements for evaluation procedures.</w:t>
        </w:r>
      </w:ins>
    </w:p>
    <w:p w14:paraId="08204598" w14:textId="77777777" w:rsidR="007376E1" w:rsidRPr="001570EA" w:rsidRDefault="007376E1" w:rsidP="007376E1">
      <w:pPr>
        <w:pStyle w:val="SubStyle"/>
        <w:rPr>
          <w:moveTo w:id="8110" w:author="Greg Clendenning" w:date="2024-04-16T16:42:00Z"/>
        </w:rPr>
      </w:pPr>
      <w:moveToRangeStart w:id="8111" w:author="Greg Clendenning" w:date="2024-04-16T16:42:00Z" w:name="move164178244"/>
      <w:moveTo w:id="8112" w:author="Greg Clendenning" w:date="2024-04-16T16:42:00Z">
        <w:r w:rsidRPr="001570EA">
          <w:t>Sources</w:t>
        </w:r>
      </w:moveTo>
    </w:p>
    <w:moveToRangeEnd w:id="8111"/>
    <w:p w14:paraId="591A888C" w14:textId="75AC8CAB" w:rsidR="007376E1" w:rsidRPr="001570EA" w:rsidRDefault="007376E1" w:rsidP="002614D2">
      <w:pPr>
        <w:pStyle w:val="ListParagraph"/>
        <w:numPr>
          <w:ilvl w:val="0"/>
          <w:numId w:val="49"/>
        </w:numPr>
        <w:spacing w:after="200" w:line="288" w:lineRule="auto"/>
        <w:ind w:left="360"/>
        <w:contextualSpacing/>
        <w:jc w:val="left"/>
        <w:rPr>
          <w:ins w:id="8113" w:author="Greg Clendenning" w:date="2024-04-16T16:42:00Z"/>
        </w:rPr>
      </w:pPr>
      <w:ins w:id="8114" w:author="Greg Clendenning" w:date="2024-04-16T16:42:00Z">
        <w:r w:rsidRPr="001570EA">
          <w:t xml:space="preserve">California Electronic Technical Reference Manual. “Room Air Conditioner, Residential”. Accessed March 2024. </w:t>
        </w:r>
        <w:r w:rsidR="00475EB1">
          <w:fldChar w:fldCharType="begin"/>
        </w:r>
        <w:r w:rsidR="00475EB1">
          <w:instrText>HYPERLINK "https://www.caetrm.com/measure/SWAP007/02/"</w:instrText>
        </w:r>
        <w:r w:rsidR="00475EB1">
          <w:fldChar w:fldCharType="separate"/>
        </w:r>
        <w:r w:rsidRPr="001570EA">
          <w:rPr>
            <w:rStyle w:val="Hyperlink"/>
          </w:rPr>
          <w:t>Weblink.</w:t>
        </w:r>
        <w:r w:rsidR="00475EB1">
          <w:rPr>
            <w:rStyle w:val="Hyperlink"/>
          </w:rPr>
          <w:fldChar w:fldCharType="end"/>
        </w:r>
        <w:r w:rsidRPr="001570EA">
          <w:t xml:space="preserve">  </w:t>
        </w:r>
      </w:ins>
    </w:p>
    <w:p w14:paraId="69F542C4" w14:textId="70FC1F35" w:rsidR="007376E1" w:rsidRPr="001570EA" w:rsidRDefault="007376E1" w:rsidP="002614D2">
      <w:pPr>
        <w:pStyle w:val="ListParagraph"/>
        <w:numPr>
          <w:ilvl w:val="0"/>
          <w:numId w:val="49"/>
        </w:numPr>
        <w:ind w:left="360"/>
        <w:rPr>
          <w:ins w:id="8115" w:author="Greg Clendenning" w:date="2024-04-16T16:42:00Z"/>
        </w:rPr>
      </w:pPr>
      <w:ins w:id="8116" w:author="Greg Clendenning" w:date="2024-04-16T16:42:00Z">
        <w:r w:rsidRPr="001570EA">
          <w:t xml:space="preserve">Federal code of regulation. Room air conditioners. 10 C.F.R. § 430.32 (b)(2). </w:t>
        </w:r>
        <w:r w:rsidR="00475EB1">
          <w:fldChar w:fldCharType="begin"/>
        </w:r>
        <w:r w:rsidR="00475EB1">
          <w:instrText>HYPERLINK "https://www.ecfr.gov/current/title-10/part-430/section-430.32" \l "p-430.32(b)(2)"</w:instrText>
        </w:r>
        <w:r w:rsidR="00475EB1">
          <w:fldChar w:fldCharType="separate"/>
        </w:r>
        <w:r w:rsidRPr="001570EA">
          <w:rPr>
            <w:rStyle w:val="Hyperlink"/>
          </w:rPr>
          <w:t>Weblink</w:t>
        </w:r>
        <w:r w:rsidR="00475EB1">
          <w:rPr>
            <w:rStyle w:val="Hyperlink"/>
          </w:rPr>
          <w:fldChar w:fldCharType="end"/>
        </w:r>
        <w:r w:rsidRPr="001570EA">
          <w:t xml:space="preserve"> </w:t>
        </w:r>
      </w:ins>
    </w:p>
    <w:p w14:paraId="010F463A" w14:textId="77777777" w:rsidR="007376E1" w:rsidRPr="001570EA" w:rsidRDefault="007376E1" w:rsidP="002614D2">
      <w:pPr>
        <w:pStyle w:val="ListParagraph"/>
        <w:numPr>
          <w:ilvl w:val="0"/>
          <w:numId w:val="49"/>
        </w:numPr>
        <w:overflowPunct/>
        <w:autoSpaceDE/>
        <w:autoSpaceDN/>
        <w:adjustRightInd/>
        <w:ind w:left="360"/>
        <w:jc w:val="left"/>
        <w:textAlignment w:val="auto"/>
        <w:rPr>
          <w:ins w:id="8117" w:author="Greg Clendenning" w:date="2024-04-16T16:42:00Z"/>
        </w:rPr>
      </w:pPr>
      <w:ins w:id="8118" w:author="Greg Clendenning" w:date="2024-04-16T16:42:00Z">
        <w:r w:rsidRPr="001570EA">
          <w:t>Using the relation HSPF=COP×3.412, where HSPF = 3.412 for electric resistance heating. Electric furnace efficiency typically varies from 0.95 to 1.00, therefore a COP of 0.95 equates to an HSPF of 3.241.</w:t>
        </w:r>
      </w:ins>
    </w:p>
    <w:p w14:paraId="4205DD90" w14:textId="77777777" w:rsidR="007376E1" w:rsidRPr="001570EA" w:rsidRDefault="007376E1" w:rsidP="002614D2">
      <w:pPr>
        <w:pStyle w:val="ListParagraph"/>
        <w:numPr>
          <w:ilvl w:val="0"/>
          <w:numId w:val="49"/>
        </w:numPr>
        <w:overflowPunct/>
        <w:autoSpaceDE/>
        <w:adjustRightInd/>
        <w:spacing w:before="100"/>
        <w:ind w:left="360"/>
        <w:contextualSpacing/>
        <w:textAlignment w:val="auto"/>
        <w:rPr>
          <w:ins w:id="8119" w:author="Greg Clendenning" w:date="2024-04-16T16:42:00Z"/>
        </w:rPr>
      </w:pPr>
      <w:ins w:id="8120" w:author="Greg Clendenning" w:date="2024-04-16T16:42:00Z">
        <w:r w:rsidRPr="001570EA">
          <w:rPr>
            <w:rFonts w:cs="Arial"/>
            <w:color w:val="000000"/>
          </w:rPr>
          <w:t>Assumptions used to calculate a default value for de facto heating system oversize factor: A 1500W portable electric space heater in use in the home with capacity of</w:t>
        </w:r>
        <w:r w:rsidRPr="001570EA">
          <w:rPr>
            <w:rFonts w:ascii="ArialMT" w:hAnsi="ArialMT"/>
            <w:color w:val="000000"/>
          </w:rPr>
          <w:t xml:space="preserve"> </w:t>
        </w:r>
      </w:ins>
      <m:oMath>
        <m:r>
          <w:ins w:id="8121" w:author="Greg Clendenning" w:date="2024-04-16T16:42:00Z">
            <w:rPr>
              <w:rFonts w:ascii="Cambria Math" w:hAnsi="Cambria Math"/>
              <w:color w:val="000000"/>
            </w:rPr>
            <m:t>1.5kW×3412</m:t>
          </w:ins>
        </m:r>
        <m:f>
          <m:fPr>
            <m:ctrlPr>
              <w:ins w:id="8122" w:author="Greg Clendenning" w:date="2024-04-16T16:42:00Z">
                <w:rPr>
                  <w:rFonts w:ascii="Cambria Math" w:hAnsi="Cambria Math"/>
                  <w:i/>
                  <w:color w:val="000000"/>
                </w:rPr>
              </w:ins>
            </m:ctrlPr>
          </m:fPr>
          <m:num>
            <m:r>
              <w:ins w:id="8123" w:author="Greg Clendenning" w:date="2024-04-16T16:42:00Z">
                <w:rPr>
                  <w:rFonts w:ascii="Cambria Math" w:hAnsi="Cambria Math"/>
                  <w:color w:val="000000"/>
                </w:rPr>
                <m:t>BTU</m:t>
              </w:ins>
            </m:r>
          </m:num>
          <m:den>
            <m:r>
              <w:ins w:id="8124" w:author="Greg Clendenning" w:date="2024-04-16T16:42:00Z">
                <m:rPr>
                  <m:nor/>
                </m:rPr>
                <w:rPr>
                  <w:rFonts w:ascii="Cambria Math" w:hAnsi="Cambria Math" w:cs="Arial"/>
                  <w:i/>
                  <w:iCs/>
                </w:rPr>
                <m:t>kW∙h</m:t>
              </w:ins>
            </m:r>
          </m:den>
        </m:f>
        <m:r>
          <w:ins w:id="8125" w:author="Greg Clendenning" w:date="2024-04-16T16:42:00Z">
            <w:rPr>
              <w:rFonts w:ascii="Cambria Math" w:hAnsi="Cambria Math"/>
              <w:color w:val="000000"/>
            </w:rPr>
            <m:t>= 5,118 BTU/h</m:t>
          </w:ins>
        </m:r>
      </m:oMath>
      <w:ins w:id="8126" w:author="Greg Clendenning" w:date="2024-04-16T16:42:00Z">
        <w:r w:rsidRPr="001570EA">
          <w:rPr>
            <w:rFonts w:ascii="ArialMT" w:hAnsi="ArialMT"/>
            <w:color w:val="000000"/>
          </w:rPr>
          <w:t xml:space="preserve">, </w:t>
        </w:r>
        <w:r w:rsidRPr="001570EA">
          <w:rPr>
            <w:rFonts w:cs="Arial"/>
            <w:color w:val="000000"/>
          </w:rPr>
          <w:t>replaced by window heat pump with heating capacity of 10,000 Btu/h,</w:t>
        </w:r>
        <w:r w:rsidRPr="001570EA">
          <w:rPr>
            <w:rFonts w:ascii="ArialMT" w:hAnsi="ArialMT"/>
            <w:color w:val="000000"/>
          </w:rPr>
          <w:t xml:space="preserve"> </w:t>
        </w:r>
      </w:ins>
      <m:oMath>
        <m:r>
          <w:ins w:id="8127" w:author="Greg Clendenning" w:date="2024-04-16T16:42:00Z">
            <w:rPr>
              <w:rFonts w:ascii="Cambria Math" w:hAnsi="Cambria Math"/>
              <w:color w:val="000000"/>
            </w:rPr>
            <m:t>OF=</m:t>
          </w:ins>
        </m:r>
        <m:f>
          <m:fPr>
            <m:ctrlPr>
              <w:ins w:id="8128" w:author="Greg Clendenning" w:date="2024-04-16T16:42:00Z">
                <w:rPr>
                  <w:rFonts w:ascii="Cambria Math" w:hAnsi="Cambria Math"/>
                  <w:i/>
                  <w:color w:val="000000"/>
                </w:rPr>
              </w:ins>
            </m:ctrlPr>
          </m:fPr>
          <m:num>
            <m:r>
              <w:ins w:id="8129" w:author="Greg Clendenning" w:date="2024-04-16T16:42:00Z">
                <w:rPr>
                  <w:rFonts w:ascii="Cambria Math" w:hAnsi="Cambria Math"/>
                  <w:color w:val="000000"/>
                </w:rPr>
                <m:t>5,118</m:t>
              </w:ins>
            </m:r>
          </m:num>
          <m:den>
            <m:r>
              <w:ins w:id="8130" w:author="Greg Clendenning" w:date="2024-04-16T16:42:00Z">
                <w:rPr>
                  <w:rFonts w:ascii="Cambria Math" w:hAnsi="Cambria Math"/>
                  <w:color w:val="000000"/>
                </w:rPr>
                <m:t>10,000</m:t>
              </w:ins>
            </m:r>
          </m:den>
        </m:f>
        <m:r>
          <w:ins w:id="8131" w:author="Greg Clendenning" w:date="2024-04-16T16:42:00Z">
            <w:rPr>
              <w:rFonts w:ascii="Cambria Math" w:hAnsi="Cambria Math"/>
              <w:color w:val="000000"/>
            </w:rPr>
            <m:t>≈0.5</m:t>
          </w:ins>
        </m:r>
      </m:oMath>
      <w:ins w:id="8132" w:author="Greg Clendenning" w:date="2024-04-16T16:42:00Z">
        <w:r w:rsidRPr="001570EA">
          <w:rPr>
            <w:rFonts w:ascii="ArialMT" w:hAnsi="ArialMT"/>
            <w:color w:val="000000"/>
          </w:rPr>
          <w:t>.</w:t>
        </w:r>
      </w:ins>
    </w:p>
    <w:p w14:paraId="7611A385" w14:textId="3B95445E" w:rsidR="007376E1" w:rsidRPr="001570EA" w:rsidRDefault="007376E1" w:rsidP="002614D2">
      <w:pPr>
        <w:pStyle w:val="ListParagraph"/>
        <w:numPr>
          <w:ilvl w:val="0"/>
          <w:numId w:val="49"/>
        </w:numPr>
        <w:overflowPunct/>
        <w:autoSpaceDE/>
        <w:autoSpaceDN/>
        <w:adjustRightInd/>
        <w:ind w:left="360"/>
        <w:jc w:val="left"/>
        <w:textAlignment w:val="auto"/>
        <w:rPr>
          <w:ins w:id="8133" w:author="Greg Clendenning" w:date="2024-04-16T16:42:00Z"/>
        </w:rPr>
      </w:pPr>
      <w:ins w:id="8134"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1DBB1231" w14:textId="28AE4BAC" w:rsidR="007376E1" w:rsidRPr="001570EA" w:rsidRDefault="007376E1" w:rsidP="002614D2">
      <w:pPr>
        <w:pStyle w:val="ListParagraph"/>
        <w:numPr>
          <w:ilvl w:val="0"/>
          <w:numId w:val="49"/>
        </w:numPr>
        <w:overflowPunct/>
        <w:autoSpaceDE/>
        <w:autoSpaceDN/>
        <w:adjustRightInd/>
        <w:ind w:left="360"/>
        <w:jc w:val="left"/>
        <w:textAlignment w:val="auto"/>
        <w:rPr>
          <w:ins w:id="8135" w:author="Greg Clendenning" w:date="2024-04-16T16:42:00Z"/>
        </w:rPr>
      </w:pPr>
      <w:ins w:id="8136" w:author="Greg Clendenning" w:date="2024-04-16T16:42:00Z">
        <w:r w:rsidRPr="001570EA">
          <w:t>At outdoor air temperatures below 40</w:t>
        </w:r>
        <w:r w:rsidRPr="001570EA">
          <w:rPr>
            <w:rFonts w:cs="Arial"/>
          </w:rPr>
          <w:t>°</w:t>
        </w:r>
        <w:r w:rsidRPr="001570EA">
          <w:t>F, window heat pumps switch from heat pump heating to electric resistance heating. (</w:t>
        </w:r>
        <w:r w:rsidR="00475EB1">
          <w:fldChar w:fldCharType="begin"/>
        </w:r>
        <w:r w:rsidR="00475EB1">
          <w:instrText>HYPERLINK "https://www.energystar.gov/sites/default/files/asset/document/Weds_4_NEEA.pdf"</w:instrText>
        </w:r>
        <w:r w:rsidR="00475EB1">
          <w:fldChar w:fldCharType="separate"/>
        </w:r>
        <w:r w:rsidRPr="001570EA">
          <w:rPr>
            <w:rStyle w:val="Hyperlink"/>
          </w:rPr>
          <w:t>Weblink</w:t>
        </w:r>
        <w:r w:rsidR="00475EB1">
          <w:rPr>
            <w:rStyle w:val="Hyperlink"/>
          </w:rPr>
          <w:fldChar w:fldCharType="end"/>
        </w:r>
        <w:r w:rsidRPr="001570EA">
          <w:t>).  EFLH</w:t>
        </w:r>
        <w:r w:rsidRPr="001570EA">
          <w:rPr>
            <w:vertAlign w:val="subscript"/>
          </w:rPr>
          <w:t xml:space="preserve">heat,HP </w:t>
        </w:r>
        <w:r w:rsidRPr="001570EA">
          <w:t>values are calculated by multiplying Secondary HP EFLH</w:t>
        </w:r>
        <w:r w:rsidRPr="001570EA">
          <w:rPr>
            <w:vertAlign w:val="subscript"/>
          </w:rPr>
          <w:t>heat</w:t>
        </w:r>
        <w:r w:rsidRPr="001570EA">
          <w:t xml:space="preserve"> values presented in Volume 1 Appendix A by the ratio of annual heating degree hours (base 65</w:t>
        </w:r>
        <w:r w:rsidRPr="001570EA">
          <w:rPr>
            <w:rFonts w:cs="Arial"/>
          </w:rPr>
          <w:t>°</w:t>
        </w:r>
        <w:r w:rsidRPr="001570EA">
          <w:t>F) during times when outdoor air temperature is between 40</w:t>
        </w:r>
        <w:r w:rsidRPr="001570EA">
          <w:rPr>
            <w:rFonts w:cs="Arial"/>
          </w:rPr>
          <w:t>°</w:t>
        </w:r>
        <w:r w:rsidRPr="001570EA">
          <w:t>F and 65</w:t>
        </w:r>
        <w:r w:rsidRPr="001570EA">
          <w:rPr>
            <w:rFonts w:cs="Arial"/>
          </w:rPr>
          <w:t>°</w:t>
        </w:r>
        <w:r w:rsidRPr="001570EA">
          <w:t>F and the annual heating degree hours (base 65</w:t>
        </w:r>
        <w:r w:rsidRPr="001570EA">
          <w:rPr>
            <w:rFonts w:cs="Arial"/>
          </w:rPr>
          <w:t>°</w:t>
        </w:r>
        <w:r w:rsidRPr="001570EA">
          <w:t>F) during all times when outdoor air temperature is below 65</w:t>
        </w:r>
        <w:r w:rsidRPr="001570EA">
          <w:rPr>
            <w:rFonts w:cs="Arial"/>
          </w:rPr>
          <w:t>°</w:t>
        </w:r>
        <w:r w:rsidRPr="001570EA">
          <w:t>F.</w:t>
        </w:r>
      </w:ins>
    </w:p>
    <w:p w14:paraId="2CB5926E" w14:textId="77777777" w:rsidR="007376E1" w:rsidRPr="001570EA" w:rsidRDefault="007376E1" w:rsidP="007376E1">
      <w:pPr>
        <w:pStyle w:val="ListParagraph"/>
        <w:overflowPunct/>
        <w:autoSpaceDE/>
        <w:autoSpaceDN/>
        <w:adjustRightInd/>
        <w:ind w:left="360"/>
        <w:jc w:val="left"/>
        <w:textAlignment w:val="auto"/>
        <w:rPr>
          <w:ins w:id="8137" w:author="Greg Clendenning" w:date="2024-04-16T16:42:00Z"/>
        </w:rPr>
      </w:pPr>
    </w:p>
    <w:p w14:paraId="4CBF5B61" w14:textId="77777777" w:rsidR="007376E1" w:rsidRPr="001570EA" w:rsidRDefault="007376E1" w:rsidP="007376E1">
      <w:pPr>
        <w:pStyle w:val="source10"/>
        <w:spacing w:after="120"/>
        <w:jc w:val="left"/>
        <w:textAlignment w:val="auto"/>
        <w:rPr>
          <w:ins w:id="8138" w:author="Greg Clendenning" w:date="2024-04-16T16:42:00Z"/>
          <w:rStyle w:val="Hyperlink"/>
          <w:rFonts w:cs="Arial"/>
        </w:rPr>
        <w:sectPr w:rsidR="007376E1" w:rsidRPr="001570EA" w:rsidSect="00EB0EA0">
          <w:pgSz w:w="12240" w:h="15840"/>
          <w:pgMar w:top="1440" w:right="1800" w:bottom="1440" w:left="1800" w:header="720" w:footer="501" w:gutter="0"/>
          <w:cols w:space="720"/>
        </w:sectPr>
      </w:pPr>
    </w:p>
    <w:p w14:paraId="642174C6" w14:textId="77777777" w:rsidR="007376E1" w:rsidRPr="001570EA" w:rsidRDefault="007376E1" w:rsidP="00462D97">
      <w:pPr>
        <w:pStyle w:val="Heading3"/>
        <w:rPr>
          <w:ins w:id="8139" w:author="Greg Clendenning" w:date="2024-04-16T16:42:00Z"/>
        </w:rPr>
      </w:pPr>
      <w:bookmarkStart w:id="8140" w:name="_Toc364420817"/>
      <w:bookmarkStart w:id="8141" w:name="_Toc373320454"/>
      <w:bookmarkStart w:id="8142" w:name="_Toc364760932"/>
      <w:bookmarkStart w:id="8143" w:name="_Ref12380838"/>
      <w:bookmarkStart w:id="8144" w:name="_Toc48143024"/>
      <w:ins w:id="8145" w:author="Greg Clendenning" w:date="2024-04-16T16:42:00Z">
        <w:r w:rsidRPr="001570EA">
          <w:t>Duct Sealing</w:t>
        </w:r>
        <w:bookmarkEnd w:id="8140"/>
        <w:bookmarkEnd w:id="8141"/>
        <w:bookmarkEnd w:id="8142"/>
        <w:r w:rsidRPr="001570EA">
          <w:t xml:space="preserve"> &amp; Duct Insulation</w:t>
        </w:r>
        <w:bookmarkEnd w:id="8143"/>
        <w:bookmarkEnd w:id="8144"/>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7376E1" w:rsidRPr="001570EA" w14:paraId="592B5D5D" w14:textId="77777777">
        <w:trPr>
          <w:ins w:id="8146"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89B647" w14:textId="77777777" w:rsidR="007376E1" w:rsidRPr="001570EA" w:rsidRDefault="007376E1">
            <w:pPr>
              <w:pStyle w:val="TableCell"/>
              <w:spacing w:before="60" w:after="60"/>
              <w:rPr>
                <w:ins w:id="8147" w:author="Greg Clendenning" w:date="2024-04-16T16:42:00Z"/>
                <w:b/>
                <w:bCs/>
                <w:color w:val="000000"/>
              </w:rPr>
            </w:pPr>
            <w:ins w:id="8148"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22C6A5" w14:textId="6B7AD58E" w:rsidR="007376E1" w:rsidRPr="001570EA" w:rsidRDefault="007376E1">
            <w:pPr>
              <w:pStyle w:val="TableCell"/>
              <w:spacing w:before="60" w:after="60"/>
              <w:jc w:val="center"/>
              <w:rPr>
                <w:ins w:id="8149" w:author="Greg Clendenning" w:date="2024-04-16T16:42:00Z"/>
                <w:color w:val="000000"/>
              </w:rPr>
            </w:pPr>
            <w:ins w:id="8150" w:author="Greg Clendenning" w:date="2024-04-16T16:42:00Z">
              <w:r w:rsidRPr="001570EA">
                <w:rPr>
                  <w:color w:val="000000"/>
                </w:rPr>
                <w:t>Residential</w:t>
              </w:r>
            </w:ins>
          </w:p>
        </w:tc>
      </w:tr>
      <w:tr w:rsidR="007376E1" w:rsidRPr="001570EA" w14:paraId="2662C20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A9A62E" w14:textId="77777777" w:rsidR="007376E1" w:rsidRPr="001570EA" w:rsidRDefault="007376E1">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A59140B" w14:textId="77777777" w:rsidR="007376E1" w:rsidRPr="001570EA" w:rsidRDefault="007376E1">
            <w:pPr>
              <w:pStyle w:val="TableCell"/>
              <w:spacing w:before="60" w:after="60"/>
              <w:jc w:val="center"/>
              <w:rPr>
                <w:color w:val="000000"/>
              </w:rPr>
            </w:pPr>
            <w:r w:rsidRPr="001570EA">
              <w:rPr>
                <w:color w:val="000000"/>
              </w:rPr>
              <w:t>Duct Sealing and/or Insulation Project</w:t>
            </w:r>
          </w:p>
        </w:tc>
      </w:tr>
      <w:tr w:rsidR="007376E1" w:rsidRPr="001570EA" w14:paraId="6154B9E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5BABD85" w14:textId="77777777" w:rsidR="007376E1" w:rsidRPr="001570EA" w:rsidRDefault="007376E1">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8056085" w14:textId="77777777" w:rsidR="007376E1" w:rsidRPr="001570EA" w:rsidRDefault="007376E1">
            <w:pPr>
              <w:pStyle w:val="TableCell"/>
              <w:spacing w:before="60" w:after="60"/>
              <w:jc w:val="center"/>
              <w:rPr>
                <w:color w:val="000000"/>
                <w:vertAlign w:val="superscript"/>
              </w:rPr>
            </w:pPr>
            <w:r w:rsidRPr="001570EA">
              <w:rPr>
                <w:color w:val="000000"/>
              </w:rPr>
              <w:t>15 years</w:t>
            </w:r>
            <w:r w:rsidRPr="001570EA">
              <w:rPr>
                <w:vertAlign w:val="superscript"/>
              </w:rPr>
              <w:t>Source 1</w:t>
            </w:r>
          </w:p>
        </w:tc>
      </w:tr>
      <w:tr w:rsidR="007376E1" w:rsidRPr="001570EA" w14:paraId="66D2046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A6D198E" w14:textId="77777777" w:rsidR="007376E1" w:rsidRPr="001570EA" w:rsidRDefault="007376E1">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7A245F" w14:textId="77777777" w:rsidR="007376E1" w:rsidRPr="001570EA" w:rsidRDefault="007376E1">
            <w:pPr>
              <w:pStyle w:val="TableCell"/>
              <w:spacing w:before="60" w:after="60"/>
              <w:jc w:val="center"/>
              <w:rPr>
                <w:color w:val="000000"/>
              </w:rPr>
            </w:pPr>
            <w:r w:rsidRPr="001570EA">
              <w:rPr>
                <w:color w:val="000000"/>
              </w:rPr>
              <w:t>Retrofit</w:t>
            </w:r>
          </w:p>
        </w:tc>
      </w:tr>
    </w:tbl>
    <w:p w14:paraId="220111CF" w14:textId="77777777" w:rsidR="007376E1" w:rsidRPr="001570EA" w:rsidRDefault="007376E1" w:rsidP="007376E1"/>
    <w:p w14:paraId="1E14F2DD" w14:textId="77777777" w:rsidR="007376E1" w:rsidRPr="001570EA" w:rsidRDefault="007376E1" w:rsidP="007376E1">
      <w:r w:rsidRPr="001570EA">
        <w:t>This measure describes evaluating the savings associated with performing duct sealing using mastic sealant or metal tape to the distribution system of homes with either central air conditioning or a ducted heating system. The measure also applies to insulating ductwork in unconditioned and semi-conditioned spaces of residential buildings.</w:t>
      </w:r>
    </w:p>
    <w:p w14:paraId="24B5D8C3" w14:textId="77777777" w:rsidR="007376E1" w:rsidRPr="001570EA" w:rsidRDefault="007376E1" w:rsidP="007376E1"/>
    <w:p w14:paraId="6F496776" w14:textId="77777777" w:rsidR="007376E1" w:rsidRPr="001570EA" w:rsidRDefault="007376E1" w:rsidP="007376E1">
      <w:r w:rsidRPr="001570EA">
        <w:t>If duct insulation is involved with the improvement, the first method, “Evaluation of Distribution Efficiency,” must be used to estimate energy savings.</w:t>
      </w:r>
    </w:p>
    <w:p w14:paraId="6E1303AA" w14:textId="77777777" w:rsidR="007376E1" w:rsidRPr="001570EA" w:rsidRDefault="007376E1" w:rsidP="007376E1">
      <w:pPr>
        <w:rPr>
          <w:rFonts w:ascii="Arial Narrow" w:hAnsi="Arial Narrow"/>
          <w:b/>
          <w:bCs/>
        </w:rPr>
      </w:pPr>
    </w:p>
    <w:p w14:paraId="6A807CE1" w14:textId="5067EB3E" w:rsidR="007376E1" w:rsidRPr="001570EA" w:rsidRDefault="007376E1" w:rsidP="002614D2">
      <w:pPr>
        <w:pStyle w:val="ListParagraph"/>
        <w:numPr>
          <w:ilvl w:val="0"/>
          <w:numId w:val="13"/>
        </w:numPr>
        <w:spacing w:after="120"/>
        <w:ind w:left="360"/>
      </w:pPr>
      <w:r w:rsidRPr="001570EA">
        <w:rPr>
          <w:b/>
        </w:rPr>
        <w:t>Evaluation of Distribution Efficiency</w:t>
      </w:r>
      <w:r w:rsidRPr="001570EA">
        <w:t xml:space="preserve"> – this methodology requires the evaluation of three duct characteristics below, and use of the Building Performance Institute’s (BPI) “Guidance on Estimating Distribution Efficiency”,</w:t>
      </w:r>
      <w:r w:rsidRPr="001570EA">
        <w:rPr>
          <w:vertAlign w:val="superscript"/>
        </w:rPr>
        <w:t>Source 2</w:t>
      </w:r>
      <w:r w:rsidRPr="001570EA">
        <w:t xml:space="preserve"> which are summarized in </w:t>
      </w:r>
      <w:del w:id="8151" w:author="Greg Clendenning" w:date="2024-04-16T16:42:00Z">
        <w:r w:rsidR="00FA5174">
          <w:fldChar w:fldCharType="begin"/>
        </w:r>
        <w:r w:rsidR="00FA5174">
          <w:delInstrText xml:space="preserve"> REF _Ref531072530 \h </w:delInstrText>
        </w:r>
        <w:r w:rsidR="00FA5174">
          <w:fldChar w:fldCharType="separate"/>
        </w:r>
        <w:r w:rsidR="00146CD3">
          <w:delText xml:space="preserve">Table </w:delText>
        </w:r>
        <w:r w:rsidR="00146CD3">
          <w:rPr>
            <w:noProof/>
          </w:rPr>
          <w:delText>2</w:delText>
        </w:r>
        <w:r w:rsidR="00146CD3">
          <w:noBreakHyphen/>
        </w:r>
        <w:r w:rsidR="00146CD3">
          <w:rPr>
            <w:noProof/>
          </w:rPr>
          <w:delText>31</w:delText>
        </w:r>
        <w:r w:rsidR="00FA5174">
          <w:fldChar w:fldCharType="end"/>
        </w:r>
      </w:del>
      <w:ins w:id="8152" w:author="Greg Clendenning" w:date="2024-04-16T16:42:00Z">
        <w:r w:rsidRPr="001570EA">
          <w:fldChar w:fldCharType="begin"/>
        </w:r>
        <w:r w:rsidRPr="001570EA">
          <w:instrText xml:space="preserve"> REF _Ref531072530 \h </w:instrText>
        </w:r>
        <w:r w:rsidR="001570EA">
          <w:instrText xml:space="preserve"> \* MERGEFORMAT </w:instrText>
        </w:r>
      </w:ins>
      <w:ins w:id="8153" w:author="Greg Clendenning" w:date="2024-04-16T16:42:00Z">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fldChar w:fldCharType="end"/>
        </w:r>
      </w:ins>
      <w:r w:rsidRPr="001570EA">
        <w:t xml:space="preserve"> and </w:t>
      </w:r>
      <w:r w:rsidRPr="001570EA">
        <w:fldChar w:fldCharType="begin"/>
      </w:r>
      <w:r w:rsidRPr="001570EA">
        <w:instrText xml:space="preserve"> REF _Ref527037772 \h </w:instrText>
      </w:r>
      <w:ins w:id="8154" w:author="Greg Clendenning" w:date="2024-04-16T16:42:00Z">
        <w:r w:rsidR="001570EA">
          <w:instrText xml:space="preserve"> \* MERGEFORMAT </w:instrText>
        </w:r>
      </w:ins>
      <w:r w:rsidRPr="001570EA">
        <w:fldChar w:fldCharType="separate"/>
      </w:r>
      <w:r w:rsidR="00384D95" w:rsidRPr="001570EA">
        <w:t xml:space="preserve">Table </w:t>
      </w:r>
      <w:r w:rsidR="00384D95" w:rsidRPr="001570EA">
        <w:rPr>
          <w:noProof/>
        </w:rPr>
        <w:t>2</w:t>
      </w:r>
      <w:r w:rsidR="00384D95" w:rsidRPr="001570EA">
        <w:noBreakHyphen/>
      </w:r>
      <w:del w:id="8155" w:author="Greg Clendenning" w:date="2024-04-16T16:42:00Z">
        <w:r w:rsidR="00146CD3">
          <w:rPr>
            <w:noProof/>
          </w:rPr>
          <w:delText>32</w:delText>
        </w:r>
      </w:del>
      <w:ins w:id="8156" w:author="Greg Clendenning" w:date="2024-04-16T16:42:00Z">
        <w:r w:rsidR="00384D95" w:rsidRPr="001570EA">
          <w:rPr>
            <w:noProof/>
          </w:rPr>
          <w:t>41</w:t>
        </w:r>
      </w:ins>
      <w:r w:rsidRPr="001570EA">
        <w:fldChar w:fldCharType="end"/>
      </w:r>
      <w:r w:rsidRPr="001570EA">
        <w:t xml:space="preserve"> for convenience.</w:t>
      </w:r>
    </w:p>
    <w:p w14:paraId="5E43A1C6" w14:textId="77777777" w:rsidR="007376E1" w:rsidRPr="001570EA" w:rsidRDefault="007376E1" w:rsidP="007376E1">
      <w:pPr>
        <w:pStyle w:val="ListParagraph"/>
        <w:numPr>
          <w:ilvl w:val="1"/>
          <w:numId w:val="6"/>
        </w:numPr>
        <w:spacing w:after="120"/>
        <w:ind w:left="1080"/>
      </w:pPr>
      <w:r w:rsidRPr="001570EA">
        <w:t>Duct location, including percentage of duct work found within the conditioned space</w:t>
      </w:r>
    </w:p>
    <w:p w14:paraId="63A20132" w14:textId="3DB89A24" w:rsidR="007376E1" w:rsidRPr="001570EA" w:rsidRDefault="007376E1" w:rsidP="007376E1">
      <w:pPr>
        <w:pStyle w:val="ListParagraph"/>
        <w:numPr>
          <w:ilvl w:val="1"/>
          <w:numId w:val="6"/>
        </w:numPr>
        <w:spacing w:after="120"/>
        <w:ind w:left="1080"/>
      </w:pPr>
      <w:r w:rsidRPr="001570EA">
        <w:t>Duct leakage evaluation. The duct leakage assessment values are based on an assumption of 6.5% of assumed air handler flow (tight); 21% (average); or 35% (leaky).</w:t>
      </w:r>
      <w:del w:id="8157" w:author="Greg Clendenning" w:date="2024-04-16T16:42:00Z">
        <w:r w:rsidR="00FA5174" w:rsidRPr="00FE3EDC">
          <w:rPr>
            <w:vertAlign w:val="superscript"/>
          </w:rPr>
          <w:delText>Source</w:delText>
        </w:r>
        <w:r w:rsidR="00FE3EDC" w:rsidRPr="00FE3EDC">
          <w:rPr>
            <w:vertAlign w:val="superscript"/>
          </w:rPr>
          <w:delText>7</w:delText>
        </w:r>
      </w:del>
      <w:ins w:id="8158" w:author="Greg Clendenning" w:date="2024-04-16T16:42:00Z">
        <w:r w:rsidRPr="001570EA">
          <w:rPr>
            <w:vertAlign w:val="superscript"/>
          </w:rPr>
          <w:t>Source6</w:t>
        </w:r>
      </w:ins>
      <w:r w:rsidRPr="001570EA">
        <w:rPr>
          <w:vertAlign w:val="superscript"/>
        </w:rPr>
        <w:t xml:space="preserve"> </w:t>
      </w:r>
    </w:p>
    <w:p w14:paraId="5914B3F4" w14:textId="77777777" w:rsidR="007376E1" w:rsidRPr="001570EA" w:rsidRDefault="007376E1" w:rsidP="007376E1">
      <w:pPr>
        <w:pStyle w:val="ListParagraph"/>
        <w:numPr>
          <w:ilvl w:val="1"/>
          <w:numId w:val="6"/>
        </w:numPr>
        <w:spacing w:after="120"/>
        <w:ind w:left="1080"/>
      </w:pPr>
      <w:r w:rsidRPr="001570EA">
        <w:t>Duct insulation evaluation</w:t>
      </w:r>
    </w:p>
    <w:p w14:paraId="0A487AD9" w14:textId="0FE5EFD2" w:rsidR="007376E1" w:rsidRPr="001570EA" w:rsidRDefault="007376E1" w:rsidP="002614D2">
      <w:pPr>
        <w:pStyle w:val="ListParagraph"/>
        <w:numPr>
          <w:ilvl w:val="0"/>
          <w:numId w:val="13"/>
        </w:numPr>
        <w:spacing w:after="120"/>
        <w:ind w:left="360"/>
      </w:pPr>
      <w:r w:rsidRPr="001570EA">
        <w:rPr>
          <w:b/>
        </w:rPr>
        <w:t>RESNET Test 380 4.4.2</w:t>
      </w:r>
      <w:r w:rsidRPr="001570EA">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32" w:history="1">
        <w:r w:rsidRPr="001570EA">
          <w:rPr>
            <w:rStyle w:val="Hyperlink"/>
          </w:rPr>
          <w:t>http://www.resnet.us/professional/standards</w:t>
        </w:r>
      </w:hyperlink>
    </w:p>
    <w:p w14:paraId="199D9D31" w14:textId="77777777" w:rsidR="007376E1" w:rsidRPr="001570EA" w:rsidRDefault="007376E1" w:rsidP="007376E1">
      <w:pPr>
        <w:pStyle w:val="SubStyle"/>
      </w:pPr>
      <w:r w:rsidRPr="001570EA">
        <w:t>Eligibility</w:t>
      </w:r>
    </w:p>
    <w:p w14:paraId="4EA429C8" w14:textId="77777777" w:rsidR="007376E1" w:rsidRPr="001570EA" w:rsidRDefault="007376E1" w:rsidP="007376E1">
      <w:r w:rsidRPr="001570EA">
        <w:t>The efficient condition is sealed duct work throughout the unconditioned space in the home. The existing baseline condition is leaky duct work within the unconditioned space in the home.</w:t>
      </w:r>
    </w:p>
    <w:p w14:paraId="0AE3B45A" w14:textId="77777777" w:rsidR="007376E1" w:rsidRPr="001570EA" w:rsidRDefault="007376E1" w:rsidP="007376E1">
      <w:pPr>
        <w:pStyle w:val="SubStyle"/>
      </w:pPr>
    </w:p>
    <w:p w14:paraId="5C8A9A3D" w14:textId="77777777" w:rsidR="007376E1" w:rsidRPr="001570EA" w:rsidRDefault="007376E1" w:rsidP="007376E1">
      <w:pPr>
        <w:pStyle w:val="SubStyle"/>
      </w:pPr>
      <w:r w:rsidRPr="001570EA">
        <w:t>Algorithms</w:t>
      </w:r>
    </w:p>
    <w:p w14:paraId="4C4C032E" w14:textId="77777777" w:rsidR="007376E1" w:rsidRPr="001570EA" w:rsidRDefault="007376E1" w:rsidP="007376E1">
      <w:pPr>
        <w:spacing w:after="120"/>
        <w:rPr>
          <w:b/>
          <w:i/>
        </w:rPr>
      </w:pPr>
      <w:r w:rsidRPr="001570EA">
        <w:rPr>
          <w:b/>
          <w:i/>
        </w:rPr>
        <w:t>Methodology 1: Evaluation of Distribution Efficiency</w:t>
      </w:r>
    </w:p>
    <w:p w14:paraId="1B22E091" w14:textId="4BB018A8" w:rsidR="007376E1" w:rsidRPr="001570EA" w:rsidRDefault="007376E1" w:rsidP="007376E1">
      <w:r w:rsidRPr="001570EA">
        <w:t xml:space="preserve">Determine Distribution Efficiency by evaluating duct system before and after duct sealing using Building Performance Institute “Guidance on Estimating Distribution Efficiency” or the values reproduced from that document in </w:t>
      </w:r>
      <w:del w:id="8159" w:author="Greg Clendenning" w:date="2024-04-16T16:42:00Z">
        <w:r w:rsidR="00FA5174">
          <w:fldChar w:fldCharType="begin"/>
        </w:r>
        <w:r w:rsidR="00FA5174">
          <w:delInstrText xml:space="preserve"> REF _Ref531072530 \h </w:delInstrText>
        </w:r>
        <w:r w:rsidR="00FA5174">
          <w:fldChar w:fldCharType="separate"/>
        </w:r>
        <w:r w:rsidR="00146CD3">
          <w:delText xml:space="preserve">Table </w:delText>
        </w:r>
        <w:r w:rsidR="00146CD3">
          <w:rPr>
            <w:noProof/>
          </w:rPr>
          <w:delText>2</w:delText>
        </w:r>
        <w:r w:rsidR="00146CD3">
          <w:noBreakHyphen/>
        </w:r>
        <w:r w:rsidR="00146CD3">
          <w:rPr>
            <w:noProof/>
          </w:rPr>
          <w:delText>31</w:delText>
        </w:r>
        <w:r w:rsidR="00FA5174">
          <w:fldChar w:fldCharType="end"/>
        </w:r>
      </w:del>
      <w:ins w:id="8160" w:author="Greg Clendenning" w:date="2024-04-16T16:42:00Z">
        <w:r w:rsidRPr="001570EA">
          <w:fldChar w:fldCharType="begin"/>
        </w:r>
        <w:r w:rsidRPr="001570EA">
          <w:instrText xml:space="preserve"> REF _Ref531072530 \h </w:instrText>
        </w:r>
        <w:r w:rsidR="001570EA">
          <w:instrText xml:space="preserve"> \* MERGEFORMAT </w:instrText>
        </w:r>
      </w:ins>
      <w:ins w:id="8161" w:author="Greg Clendenning" w:date="2024-04-16T16:42:00Z">
        <w:r w:rsidRPr="001570EA">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fldChar w:fldCharType="end"/>
        </w:r>
      </w:ins>
      <w:r w:rsidRPr="001570EA">
        <w:t xml:space="preserve"> that match the duct system, and if the majority of the duct system is in conditioned space add the matching value from </w:t>
      </w:r>
      <w:r w:rsidRPr="001570EA">
        <w:fldChar w:fldCharType="begin"/>
      </w:r>
      <w:r w:rsidRPr="001570EA">
        <w:instrText xml:space="preserve"> REF _Ref527037772 \h  \* MERGEFORMAT </w:instrText>
      </w:r>
      <w:r w:rsidRPr="001570EA">
        <w:fldChar w:fldCharType="separate"/>
      </w:r>
      <w:r w:rsidR="00384D95" w:rsidRPr="001570EA">
        <w:t xml:space="preserve">Table </w:t>
      </w:r>
      <w:r w:rsidR="00384D95" w:rsidRPr="001570EA">
        <w:rPr>
          <w:noProof/>
        </w:rPr>
        <w:t>2</w:t>
      </w:r>
      <w:r w:rsidR="00384D95" w:rsidRPr="001570EA">
        <w:rPr>
          <w:noProof/>
        </w:rPr>
        <w:noBreakHyphen/>
      </w:r>
      <w:del w:id="8162" w:author="Greg Clendenning" w:date="2024-04-16T16:42:00Z">
        <w:r w:rsidR="000D5A70">
          <w:rPr>
            <w:noProof/>
          </w:rPr>
          <w:delText>32</w:delText>
        </w:r>
      </w:del>
      <w:ins w:id="8163" w:author="Greg Clendenning" w:date="2024-04-16T16:42:00Z">
        <w:r w:rsidR="00384D95" w:rsidRPr="001570EA">
          <w:rPr>
            <w:noProof/>
          </w:rPr>
          <w:t>41</w:t>
        </w:r>
      </w:ins>
      <w:r w:rsidRPr="001570EA">
        <w:fldChar w:fldCharType="end"/>
      </w:r>
      <w:r w:rsidRPr="001570EA">
        <w:t>, not to exceed 100%.</w:t>
      </w:r>
    </w:p>
    <w:p w14:paraId="3DAEB222" w14:textId="77777777" w:rsidR="007427A3" w:rsidRDefault="007427A3" w:rsidP="00FA5174">
      <w:pPr>
        <w:rPr>
          <w:del w:id="8164" w:author="Greg Clendenning" w:date="2024-04-16T16:42:00Z"/>
        </w:rPr>
      </w:pPr>
    </w:p>
    <w:p w14:paraId="71F498AB" w14:textId="77777777" w:rsidR="007427A3" w:rsidRPr="00456932" w:rsidRDefault="007427A3" w:rsidP="00FA5174">
      <w:pPr>
        <w:rPr>
          <w:del w:id="8165" w:author="Greg Clendenning" w:date="2024-04-16T16:42:00Z"/>
        </w:rPr>
      </w:pPr>
    </w:p>
    <w:p w14:paraId="18BA9D2A" w14:textId="77777777" w:rsidR="007376E1" w:rsidRPr="001570EA" w:rsidRDefault="007376E1" w:rsidP="007376E1"/>
    <w:p w14:paraId="4A2C0D0E" w14:textId="24D4EB90" w:rsidR="007376E1" w:rsidRPr="001570EA" w:rsidRDefault="007376E1" w:rsidP="007376E1">
      <w:pPr>
        <w:pStyle w:val="Equation"/>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ctrlPr>
                <w:rPr>
                  <w:rFonts w:ascii="Cambria Math" w:eastAsia="Cambria Math" w:hAnsi="Cambria Math" w:cs="Cambria Math"/>
                  <w:i w:val="0"/>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i w:val="0"/>
                  <w:szCs w:val="20"/>
                </w:rPr>
              </m:ctrlPr>
            </m:fPr>
            <m:num>
              <m:f>
                <m:fPr>
                  <m:ctrlPr>
                    <w:del w:id="8166" w:author="Greg Clendenning" w:date="2024-04-16T16:42:00Z">
                      <w:rPr>
                        <w:rFonts w:ascii="Cambria Math" w:hAnsi="Cambria Math" w:cs="Arial"/>
                        <w:i w:val="0"/>
                        <w:szCs w:val="20"/>
                      </w:rPr>
                    </w:del>
                  </m:ctrlPr>
                </m:fPr>
                <m:num>
                  <m:d>
                    <m:dPr>
                      <m:ctrlPr>
                        <w:del w:id="8167" w:author="Greg Clendenning" w:date="2024-04-16T16:42:00Z">
                          <w:rPr>
                            <w:rFonts w:ascii="Cambria Math" w:hAnsi="Cambria Math" w:cs="Arial"/>
                            <w:i w:val="0"/>
                            <w:szCs w:val="20"/>
                          </w:rPr>
                        </w:del>
                      </m:ctrlPr>
                    </m:dPr>
                    <m:e>
                      <m:sSub>
                        <m:sSubPr>
                          <m:ctrlPr>
                            <w:del w:id="8168" w:author="Greg Clendenning" w:date="2024-04-16T16:42:00Z">
                              <w:rPr>
                                <w:rFonts w:ascii="Cambria Math" w:hAnsi="Cambria Math" w:cs="Arial"/>
                                <w:i w:val="0"/>
                                <w:szCs w:val="20"/>
                              </w:rPr>
                            </w:del>
                          </m:ctrlPr>
                        </m:sSubPr>
                        <m:e>
                          <m:r>
                            <w:del w:id="8169" w:author="Greg Clendenning" w:date="2024-04-16T16:42:00Z">
                              <w:rPr>
                                <w:rFonts w:ascii="Cambria Math" w:hAnsi="Cambria Math" w:cs="Arial"/>
                                <w:szCs w:val="20"/>
                              </w:rPr>
                              <m:t>DE</m:t>
                            </w:del>
                          </m:r>
                        </m:e>
                        <m:sub>
                          <m:r>
                            <w:del w:id="8170" w:author="Greg Clendenning" w:date="2024-04-16T16:42:00Z">
                              <w:rPr>
                                <w:rFonts w:ascii="Cambria Math" w:hAnsi="Cambria Math" w:cs="Arial"/>
                                <w:szCs w:val="20"/>
                              </w:rPr>
                              <m:t>post</m:t>
                            </w:del>
                          </m:r>
                          <m:d>
                            <m:dPr>
                              <m:ctrlPr>
                                <w:del w:id="8171" w:author="Greg Clendenning" w:date="2024-04-16T16:42:00Z">
                                  <w:rPr>
                                    <w:rFonts w:ascii="Cambria Math" w:hAnsi="Cambria Math" w:cs="Arial"/>
                                    <w:i w:val="0"/>
                                    <w:szCs w:val="20"/>
                                  </w:rPr>
                                </w:del>
                              </m:ctrlPr>
                            </m:dPr>
                            <m:e>
                              <m:r>
                                <w:del w:id="8172" w:author="Greg Clendenning" w:date="2024-04-16T16:42:00Z">
                                  <w:rPr>
                                    <w:rFonts w:ascii="Cambria Math" w:hAnsi="Cambria Math" w:cs="Arial"/>
                                    <w:szCs w:val="20"/>
                                  </w:rPr>
                                  <m:t>cool</m:t>
                                </w:del>
                              </m:r>
                            </m:e>
                          </m:d>
                        </m:sub>
                      </m:sSub>
                      <m:r>
                        <w:del w:id="8173" w:author="Greg Clendenning" w:date="2024-04-16T16:42:00Z">
                          <w:rPr>
                            <w:rFonts w:ascii="Cambria Math" w:hAnsi="Cambria Math" w:cs="Arial"/>
                            <w:szCs w:val="20"/>
                          </w:rPr>
                          <m:t xml:space="preserve"> - </m:t>
                        </w:del>
                      </m:r>
                      <m:sSub>
                        <m:sSubPr>
                          <m:ctrlPr>
                            <w:del w:id="8174" w:author="Greg Clendenning" w:date="2024-04-16T16:42:00Z">
                              <w:rPr>
                                <w:rFonts w:ascii="Cambria Math" w:hAnsi="Cambria Math" w:cs="Arial"/>
                                <w:i w:val="0"/>
                                <w:szCs w:val="20"/>
                              </w:rPr>
                            </w:del>
                          </m:ctrlPr>
                        </m:sSubPr>
                        <m:e>
                          <m:r>
                            <w:del w:id="8175" w:author="Greg Clendenning" w:date="2024-04-16T16:42:00Z">
                              <w:rPr>
                                <w:rFonts w:ascii="Cambria Math" w:hAnsi="Cambria Math" w:cs="Arial"/>
                                <w:szCs w:val="20"/>
                              </w:rPr>
                              <m:t>DE</m:t>
                            </w:del>
                          </m:r>
                        </m:e>
                        <m:sub>
                          <m:r>
                            <w:del w:id="8176" w:author="Greg Clendenning" w:date="2024-04-16T16:42:00Z">
                              <w:rPr>
                                <w:rFonts w:ascii="Cambria Math" w:hAnsi="Cambria Math" w:cs="Arial"/>
                                <w:szCs w:val="20"/>
                              </w:rPr>
                              <m:t>pre</m:t>
                            </w:del>
                          </m:r>
                          <m:d>
                            <m:dPr>
                              <m:ctrlPr>
                                <w:del w:id="8177" w:author="Greg Clendenning" w:date="2024-04-16T16:42:00Z">
                                  <w:rPr>
                                    <w:rFonts w:ascii="Cambria Math" w:hAnsi="Cambria Math" w:cs="Arial"/>
                                    <w:i w:val="0"/>
                                    <w:szCs w:val="20"/>
                                  </w:rPr>
                                </w:del>
                              </m:ctrlPr>
                            </m:dPr>
                            <m:e>
                              <m:r>
                                <w:del w:id="8178" w:author="Greg Clendenning" w:date="2024-04-16T16:42:00Z">
                                  <w:rPr>
                                    <w:rFonts w:ascii="Cambria Math" w:hAnsi="Cambria Math" w:cs="Arial"/>
                                    <w:szCs w:val="20"/>
                                  </w:rPr>
                                  <m:t>cool</m:t>
                                </w:del>
                              </m:r>
                            </m:e>
                          </m:d>
                        </m:sub>
                      </m:sSub>
                    </m:e>
                  </m:d>
                </m:num>
                <m:den>
                  <m:sSub>
                    <m:sSubPr>
                      <m:ctrlPr>
                        <w:del w:id="8179" w:author="Greg Clendenning" w:date="2024-04-16T16:42:00Z">
                          <w:rPr>
                            <w:rFonts w:ascii="Cambria Math" w:hAnsi="Cambria Math" w:cs="Arial"/>
                            <w:i w:val="0"/>
                            <w:szCs w:val="20"/>
                          </w:rPr>
                        </w:del>
                      </m:ctrlPr>
                    </m:sSubPr>
                    <m:e>
                      <m:r>
                        <w:del w:id="8180" w:author="Greg Clendenning" w:date="2024-04-16T16:42:00Z">
                          <w:rPr>
                            <w:rFonts w:ascii="Cambria Math" w:hAnsi="Cambria Math" w:cs="Arial"/>
                            <w:szCs w:val="20"/>
                          </w:rPr>
                          <m:t>DE</m:t>
                        </w:del>
                      </m:r>
                    </m:e>
                    <m:sub>
                      <m:r>
                        <w:del w:id="8181" w:author="Greg Clendenning" w:date="2024-04-16T16:42:00Z">
                          <w:rPr>
                            <w:rFonts w:ascii="Cambria Math" w:hAnsi="Cambria Math" w:cs="Arial"/>
                            <w:szCs w:val="20"/>
                          </w:rPr>
                          <m:t>post</m:t>
                        </w:del>
                      </m:r>
                      <m:d>
                        <m:dPr>
                          <m:ctrlPr>
                            <w:del w:id="8182" w:author="Greg Clendenning" w:date="2024-04-16T16:42:00Z">
                              <w:rPr>
                                <w:rFonts w:ascii="Cambria Math" w:hAnsi="Cambria Math" w:cs="Arial"/>
                                <w:i w:val="0"/>
                                <w:szCs w:val="20"/>
                              </w:rPr>
                            </w:del>
                          </m:ctrlPr>
                        </m:dPr>
                        <m:e>
                          <m:r>
                            <w:del w:id="8183" w:author="Greg Clendenning" w:date="2024-04-16T16:42:00Z">
                              <w:rPr>
                                <w:rFonts w:ascii="Cambria Math" w:hAnsi="Cambria Math" w:cs="Arial"/>
                                <w:szCs w:val="20"/>
                              </w:rPr>
                              <m:t>cool</m:t>
                            </w:del>
                          </m:r>
                        </m:e>
                      </m:d>
                    </m:sub>
                  </m:sSub>
                </m:den>
              </m:f>
              <m:d>
                <m:dPr>
                  <m:ctrlPr>
                    <w:ins w:id="8184" w:author="Greg Clendenning" w:date="2024-04-16T16:42:00Z">
                      <w:rPr>
                        <w:rFonts w:ascii="Cambria Math" w:hAnsi="Cambria Math" w:cs="Arial"/>
                        <w:szCs w:val="20"/>
                      </w:rPr>
                    </w:ins>
                  </m:ctrlPr>
                </m:dPr>
                <m:e>
                  <m:r>
                    <w:ins w:id="8185" w:author="Greg Clendenning" w:date="2024-04-16T16:42:00Z">
                      <w:rPr>
                        <w:rFonts w:ascii="Cambria Math" w:hAnsi="Cambria Math" w:cs="Arial"/>
                        <w:szCs w:val="20"/>
                      </w:rPr>
                      <m:t>1-</m:t>
                    </w:ins>
                  </m:r>
                  <m:f>
                    <m:fPr>
                      <m:ctrlPr>
                        <w:ins w:id="8186" w:author="Greg Clendenning" w:date="2024-04-16T16:42:00Z">
                          <w:rPr>
                            <w:rFonts w:ascii="Cambria Math" w:hAnsi="Cambria Math" w:cs="Arial"/>
                            <w:i w:val="0"/>
                            <w:szCs w:val="20"/>
                          </w:rPr>
                        </w:ins>
                      </m:ctrlPr>
                    </m:fPr>
                    <m:num>
                      <m:sSub>
                        <m:sSubPr>
                          <m:ctrlPr>
                            <w:ins w:id="8187" w:author="Greg Clendenning" w:date="2024-04-16T16:42:00Z">
                              <w:rPr>
                                <w:rFonts w:ascii="Cambria Math" w:hAnsi="Cambria Math" w:cs="Arial"/>
                                <w:i w:val="0"/>
                                <w:szCs w:val="20"/>
                              </w:rPr>
                            </w:ins>
                          </m:ctrlPr>
                        </m:sSubPr>
                        <m:e>
                          <m:r>
                            <w:ins w:id="8188" w:author="Greg Clendenning" w:date="2024-04-16T16:42:00Z">
                              <w:rPr>
                                <w:rFonts w:ascii="Cambria Math" w:hAnsi="Cambria Math" w:cs="Arial"/>
                                <w:szCs w:val="20"/>
                              </w:rPr>
                              <m:t>DE</m:t>
                            </w:ins>
                          </m:r>
                        </m:e>
                        <m:sub>
                          <m:r>
                            <w:ins w:id="8189" w:author="Greg Clendenning" w:date="2024-04-16T16:42:00Z">
                              <w:rPr>
                                <w:rFonts w:ascii="Cambria Math" w:hAnsi="Cambria Math" w:cs="Arial"/>
                                <w:szCs w:val="20"/>
                              </w:rPr>
                              <m:t>pre</m:t>
                            </w:ins>
                          </m:r>
                          <m:d>
                            <m:dPr>
                              <m:ctrlPr>
                                <w:ins w:id="8190" w:author="Greg Clendenning" w:date="2024-04-16T16:42:00Z">
                                  <w:rPr>
                                    <w:rFonts w:ascii="Cambria Math" w:hAnsi="Cambria Math" w:cs="Arial"/>
                                    <w:i w:val="0"/>
                                    <w:szCs w:val="20"/>
                                  </w:rPr>
                                </w:ins>
                              </m:ctrlPr>
                            </m:dPr>
                            <m:e>
                              <m:r>
                                <w:ins w:id="8191" w:author="Greg Clendenning" w:date="2024-04-16T16:42:00Z">
                                  <w:rPr>
                                    <w:rFonts w:ascii="Cambria Math" w:hAnsi="Cambria Math" w:cs="Arial"/>
                                    <w:szCs w:val="20"/>
                                  </w:rPr>
                                  <m:t>cool</m:t>
                                </w:ins>
                              </m:r>
                            </m:e>
                          </m:d>
                        </m:sub>
                      </m:sSub>
                    </m:num>
                    <m:den>
                      <m:sSub>
                        <m:sSubPr>
                          <m:ctrlPr>
                            <w:ins w:id="8192" w:author="Greg Clendenning" w:date="2024-04-16T16:42:00Z">
                              <w:rPr>
                                <w:rFonts w:ascii="Cambria Math" w:hAnsi="Cambria Math" w:cs="Arial"/>
                                <w:i w:val="0"/>
                                <w:szCs w:val="20"/>
                              </w:rPr>
                            </w:ins>
                          </m:ctrlPr>
                        </m:sSubPr>
                        <m:e>
                          <m:r>
                            <w:ins w:id="8193" w:author="Greg Clendenning" w:date="2024-04-16T16:42:00Z">
                              <w:rPr>
                                <w:rFonts w:ascii="Cambria Math" w:hAnsi="Cambria Math" w:cs="Arial"/>
                                <w:szCs w:val="20"/>
                              </w:rPr>
                              <m:t>DE</m:t>
                            </w:ins>
                          </m:r>
                        </m:e>
                        <m:sub>
                          <m:r>
                            <w:ins w:id="8194" w:author="Greg Clendenning" w:date="2024-04-16T16:42:00Z">
                              <w:rPr>
                                <w:rFonts w:ascii="Cambria Math" w:hAnsi="Cambria Math" w:cs="Arial"/>
                                <w:szCs w:val="20"/>
                              </w:rPr>
                              <m:t>post</m:t>
                            </w:ins>
                          </m:r>
                          <m:d>
                            <m:dPr>
                              <m:ctrlPr>
                                <w:ins w:id="8195" w:author="Greg Clendenning" w:date="2024-04-16T16:42:00Z">
                                  <w:rPr>
                                    <w:rFonts w:ascii="Cambria Math" w:hAnsi="Cambria Math" w:cs="Arial"/>
                                    <w:i w:val="0"/>
                                    <w:szCs w:val="20"/>
                                  </w:rPr>
                                </w:ins>
                              </m:ctrlPr>
                            </m:dPr>
                            <m:e>
                              <m:r>
                                <w:ins w:id="8196" w:author="Greg Clendenning" w:date="2024-04-16T16:42:00Z">
                                  <w:rPr>
                                    <w:rFonts w:ascii="Cambria Math" w:hAnsi="Cambria Math" w:cs="Arial"/>
                                    <w:szCs w:val="20"/>
                                  </w:rPr>
                                  <m:t>cool</m:t>
                                </w:ins>
                              </m:r>
                            </m:e>
                          </m:d>
                        </m:sub>
                      </m:sSub>
                    </m:den>
                  </m:f>
                </m:e>
              </m:d>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r>
                <w:del w:id="8197" w:author="Greg Clendenning" w:date="2024-04-16T16:42:00Z">
                  <w:rPr>
                    <w:rFonts w:ascii="Cambria Math" w:hAnsi="Cambria Math" w:cs="Arial"/>
                    <w:szCs w:val="20"/>
                  </w:rPr>
                  <m:t xml:space="preserve">SEER </m:t>
                </w:del>
              </m:r>
              <m:r>
                <w:ins w:id="8198" w:author="Greg Clendenning" w:date="2024-04-16T16:42:00Z">
                  <w:rPr>
                    <w:rFonts w:ascii="Cambria Math" w:hAnsi="Cambria Math" w:cs="Arial"/>
                    <w:szCs w:val="20"/>
                  </w:rPr>
                  <m:t>SEER2</m:t>
                </w:ins>
              </m:r>
            </m:den>
          </m:f>
        </m:oMath>
      </m:oMathPara>
    </w:p>
    <w:p w14:paraId="16FD9FCA" w14:textId="77777777" w:rsidR="007376E1" w:rsidRPr="001570EA" w:rsidRDefault="007376E1" w:rsidP="007376E1">
      <w:pPr>
        <w:pStyle w:val="Equation"/>
        <w:ind w:left="0" w:firstLine="0"/>
        <w:rPr>
          <w:rFonts w:cs="Arial"/>
          <w:szCs w:val="20"/>
        </w:rPr>
      </w:pPr>
    </w:p>
    <w:p w14:paraId="1AE7C9B9" w14:textId="013E6941" w:rsidR="007376E1" w:rsidRPr="001570EA" w:rsidRDefault="007376E1" w:rsidP="007376E1">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f>
                <m:fPr>
                  <m:ctrlPr>
                    <w:del w:id="8199" w:author="Greg Clendenning" w:date="2024-04-16T16:42:00Z">
                      <w:rPr>
                        <w:rFonts w:ascii="Cambria Math" w:hAnsi="Cambria Math" w:cs="Arial"/>
                      </w:rPr>
                    </w:del>
                  </m:ctrlPr>
                </m:fPr>
                <m:num>
                  <m:d>
                    <m:dPr>
                      <m:ctrlPr>
                        <w:del w:id="8200" w:author="Greg Clendenning" w:date="2024-04-16T16:42:00Z">
                          <w:rPr>
                            <w:rFonts w:ascii="Cambria Math" w:eastAsia="Calibri" w:hAnsi="Cambria Math" w:cs="Arial"/>
                            <w:i/>
                          </w:rPr>
                        </w:del>
                      </m:ctrlPr>
                    </m:dPr>
                    <m:e>
                      <m:sSub>
                        <m:sSubPr>
                          <m:ctrlPr>
                            <w:del w:id="8201" w:author="Greg Clendenning" w:date="2024-04-16T16:42:00Z">
                              <w:rPr>
                                <w:rFonts w:ascii="Cambria Math" w:hAnsi="Cambria Math" w:cs="Arial"/>
                              </w:rPr>
                            </w:del>
                          </m:ctrlPr>
                        </m:sSubPr>
                        <m:e>
                          <m:r>
                            <w:del w:id="8202" w:author="Greg Clendenning" w:date="2024-04-16T16:42:00Z">
                              <w:rPr>
                                <w:rFonts w:ascii="Cambria Math" w:hAnsi="Cambria Math" w:cs="Arial"/>
                              </w:rPr>
                              <m:t>DE</m:t>
                            </w:del>
                          </m:r>
                          <m:ctrlPr>
                            <w:del w:id="8203" w:author="Greg Clendenning" w:date="2024-04-16T16:42:00Z">
                              <w:rPr>
                                <w:rFonts w:ascii="Cambria Math" w:eastAsia="Calibri" w:hAnsi="Cambria Math" w:cs="Arial"/>
                                <w:i/>
                              </w:rPr>
                            </w:del>
                          </m:ctrlPr>
                        </m:e>
                        <m:sub>
                          <m:r>
                            <w:del w:id="8204" w:author="Greg Clendenning" w:date="2024-04-16T16:42:00Z">
                              <w:rPr>
                                <w:rFonts w:ascii="Cambria Math" w:hAnsi="Cambria Math" w:cs="Arial"/>
                              </w:rPr>
                              <m:t>post</m:t>
                            </w:del>
                          </m:r>
                          <m:d>
                            <m:dPr>
                              <m:ctrlPr>
                                <w:del w:id="8205" w:author="Greg Clendenning" w:date="2024-04-16T16:42:00Z">
                                  <w:rPr>
                                    <w:rFonts w:ascii="Cambria Math" w:hAnsi="Cambria Math" w:cs="Arial"/>
                                    <w:i/>
                                  </w:rPr>
                                </w:del>
                              </m:ctrlPr>
                            </m:dPr>
                            <m:e>
                              <m:r>
                                <w:del w:id="8206" w:author="Greg Clendenning" w:date="2024-04-16T16:42:00Z">
                                  <w:rPr>
                                    <w:rFonts w:ascii="Cambria Math" w:hAnsi="Cambria Math" w:cs="Arial"/>
                                  </w:rPr>
                                  <m:t xml:space="preserve">heat </m:t>
                                </w:del>
                              </m:r>
                            </m:e>
                          </m:d>
                        </m:sub>
                      </m:sSub>
                      <m:r>
                        <w:del w:id="8207" w:author="Greg Clendenning" w:date="2024-04-16T16:42:00Z">
                          <w:rPr>
                            <w:rFonts w:ascii="Cambria Math" w:hAnsi="Cambria Math" w:cs="Arial"/>
                          </w:rPr>
                          <m:t xml:space="preserve"> - </m:t>
                        </w:del>
                      </m:r>
                      <m:sSub>
                        <m:sSubPr>
                          <m:ctrlPr>
                            <w:del w:id="8208" w:author="Greg Clendenning" w:date="2024-04-16T16:42:00Z">
                              <w:rPr>
                                <w:rFonts w:ascii="Cambria Math" w:hAnsi="Cambria Math" w:cs="Arial"/>
                              </w:rPr>
                            </w:del>
                          </m:ctrlPr>
                        </m:sSubPr>
                        <m:e>
                          <m:r>
                            <w:del w:id="8209" w:author="Greg Clendenning" w:date="2024-04-16T16:42:00Z">
                              <w:rPr>
                                <w:rFonts w:ascii="Cambria Math" w:hAnsi="Cambria Math" w:cs="Arial"/>
                              </w:rPr>
                              <m:t>DE</m:t>
                            </w:del>
                          </m:r>
                          <m:ctrlPr>
                            <w:del w:id="8210" w:author="Greg Clendenning" w:date="2024-04-16T16:42:00Z">
                              <w:rPr>
                                <w:rFonts w:ascii="Cambria Math" w:hAnsi="Cambria Math" w:cs="Arial"/>
                                <w:i/>
                              </w:rPr>
                            </w:del>
                          </m:ctrlPr>
                        </m:e>
                        <m:sub>
                          <m:r>
                            <w:del w:id="8211" w:author="Greg Clendenning" w:date="2024-04-16T16:42:00Z">
                              <w:rPr>
                                <w:rFonts w:ascii="Cambria Math" w:hAnsi="Cambria Math" w:cs="Arial"/>
                              </w:rPr>
                              <m:t>pre</m:t>
                            </w:del>
                          </m:r>
                          <m:d>
                            <m:dPr>
                              <m:ctrlPr>
                                <w:del w:id="8212" w:author="Greg Clendenning" w:date="2024-04-16T16:42:00Z">
                                  <w:rPr>
                                    <w:rFonts w:ascii="Cambria Math" w:hAnsi="Cambria Math" w:cs="Arial"/>
                                    <w:i/>
                                  </w:rPr>
                                </w:del>
                              </m:ctrlPr>
                            </m:dPr>
                            <m:e>
                              <m:r>
                                <w:del w:id="8213" w:author="Greg Clendenning" w:date="2024-04-16T16:42:00Z">
                                  <w:rPr>
                                    <w:rFonts w:ascii="Cambria Math" w:hAnsi="Cambria Math" w:cs="Arial"/>
                                  </w:rPr>
                                  <m:t>heat</m:t>
                                </w:del>
                              </m:r>
                            </m:e>
                          </m:d>
                        </m:sub>
                      </m:sSub>
                    </m:e>
                  </m:d>
                </m:num>
                <m:den>
                  <m:sSub>
                    <m:sSubPr>
                      <m:ctrlPr>
                        <w:del w:id="8214" w:author="Greg Clendenning" w:date="2024-04-16T16:42:00Z">
                          <w:rPr>
                            <w:rFonts w:ascii="Cambria Math" w:hAnsi="Cambria Math" w:cs="Arial"/>
                          </w:rPr>
                        </w:del>
                      </m:ctrlPr>
                    </m:sSubPr>
                    <m:e>
                      <m:r>
                        <w:del w:id="8215" w:author="Greg Clendenning" w:date="2024-04-16T16:42:00Z">
                          <w:rPr>
                            <w:rFonts w:ascii="Cambria Math" w:hAnsi="Cambria Math" w:cs="Arial"/>
                          </w:rPr>
                          <m:t>DE</m:t>
                        </w:del>
                      </m:r>
                    </m:e>
                    <m:sub>
                      <m:r>
                        <w:del w:id="8216" w:author="Greg Clendenning" w:date="2024-04-16T16:42:00Z">
                          <w:rPr>
                            <w:rFonts w:ascii="Cambria Math" w:hAnsi="Cambria Math" w:cs="Arial"/>
                          </w:rPr>
                          <m:t>post</m:t>
                        </w:del>
                      </m:r>
                      <m:d>
                        <m:dPr>
                          <m:ctrlPr>
                            <w:del w:id="8217" w:author="Greg Clendenning" w:date="2024-04-16T16:42:00Z">
                              <w:rPr>
                                <w:rFonts w:ascii="Cambria Math" w:hAnsi="Cambria Math" w:cs="Arial"/>
                                <w:i/>
                              </w:rPr>
                            </w:del>
                          </m:ctrlPr>
                        </m:dPr>
                        <m:e>
                          <m:r>
                            <w:del w:id="8218" w:author="Greg Clendenning" w:date="2024-04-16T16:42:00Z">
                              <w:rPr>
                                <w:rFonts w:ascii="Cambria Math" w:hAnsi="Cambria Math" w:cs="Arial"/>
                              </w:rPr>
                              <m:t>heat</m:t>
                            </w:del>
                          </m:r>
                        </m:e>
                      </m:d>
                    </m:sub>
                  </m:sSub>
                </m:den>
              </m:f>
              <m:r>
                <w:del w:id="8219" w:author="Greg Clendenning" w:date="2024-04-16T16:42:00Z">
                  <w:rPr>
                    <w:rFonts w:ascii="Cambria Math" w:hAnsi="Cambria Math" w:cs="Arial"/>
                  </w:rPr>
                  <m:t xml:space="preserve"> ×</m:t>
                </w:del>
              </m:r>
              <m:sSub>
                <m:sSubPr>
                  <m:ctrlPr>
                    <w:del w:id="8220" w:author="Greg Clendenning" w:date="2024-04-16T16:42:00Z">
                      <w:rPr>
                        <w:rFonts w:ascii="Cambria Math" w:hAnsi="Cambria Math" w:cs="Arial"/>
                      </w:rPr>
                    </w:del>
                  </m:ctrlPr>
                </m:sSubPr>
                <m:e>
                  <m:r>
                    <w:del w:id="8221" w:author="Greg Clendenning" w:date="2024-04-16T16:42:00Z">
                      <w:rPr>
                        <w:rFonts w:ascii="Cambria Math" w:hAnsi="Cambria Math" w:cs="Arial"/>
                      </w:rPr>
                      <m:t>EFLH</m:t>
                    </w:del>
                  </m:r>
                  <m:ctrlPr>
                    <w:del w:id="8222" w:author="Greg Clendenning" w:date="2024-04-16T16:42:00Z">
                      <w:rPr>
                        <w:rFonts w:ascii="Cambria Math" w:hAnsi="Cambria Math" w:cs="Arial"/>
                        <w:i/>
                      </w:rPr>
                    </w:del>
                  </m:ctrlPr>
                </m:e>
                <m:sub>
                  <m:r>
                    <w:del w:id="8223" w:author="Greg Clendenning" w:date="2024-04-16T16:42:00Z">
                      <w:rPr>
                        <w:rFonts w:ascii="Cambria Math" w:hAnsi="Cambria Math" w:cs="Arial"/>
                      </w:rPr>
                      <m:t xml:space="preserve">heat </m:t>
                    </w:del>
                  </m:r>
                </m:sub>
              </m:sSub>
              <m:d>
                <m:dPr>
                  <m:ctrlPr>
                    <w:ins w:id="8224" w:author="Greg Clendenning" w:date="2024-04-16T16:42:00Z">
                      <w:rPr>
                        <w:rFonts w:ascii="Cambria Math" w:hAnsi="Cambria Math" w:cs="Arial"/>
                        <w:i/>
                      </w:rPr>
                    </w:ins>
                  </m:ctrlPr>
                </m:dPr>
                <m:e>
                  <m:r>
                    <w:ins w:id="8225" w:author="Greg Clendenning" w:date="2024-04-16T16:42:00Z">
                      <w:rPr>
                        <w:rFonts w:ascii="Cambria Math" w:hAnsi="Cambria Math" w:cs="Arial"/>
                      </w:rPr>
                      <m:t>1-</m:t>
                    </w:ins>
                  </m:r>
                  <m:f>
                    <m:fPr>
                      <m:ctrlPr>
                        <w:ins w:id="8226" w:author="Greg Clendenning" w:date="2024-04-16T16:42:00Z">
                          <w:rPr>
                            <w:rFonts w:ascii="Cambria Math" w:hAnsi="Cambria Math" w:cs="Arial"/>
                          </w:rPr>
                        </w:ins>
                      </m:ctrlPr>
                    </m:fPr>
                    <m:num>
                      <m:sSub>
                        <m:sSubPr>
                          <m:ctrlPr>
                            <w:ins w:id="8227" w:author="Greg Clendenning" w:date="2024-04-16T16:42:00Z">
                              <w:rPr>
                                <w:rFonts w:ascii="Cambria Math" w:hAnsi="Cambria Math" w:cs="Arial"/>
                                <w:szCs w:val="20"/>
                              </w:rPr>
                            </w:ins>
                          </m:ctrlPr>
                        </m:sSubPr>
                        <m:e>
                          <m:r>
                            <w:ins w:id="8228" w:author="Greg Clendenning" w:date="2024-04-16T16:42:00Z">
                              <w:rPr>
                                <w:rFonts w:ascii="Cambria Math" w:hAnsi="Cambria Math" w:cs="Arial"/>
                                <w:szCs w:val="20"/>
                              </w:rPr>
                              <m:t>DE</m:t>
                            </w:ins>
                          </m:r>
                        </m:e>
                        <m:sub>
                          <m:r>
                            <w:ins w:id="8229" w:author="Greg Clendenning" w:date="2024-04-16T16:42:00Z">
                              <w:rPr>
                                <w:rFonts w:ascii="Cambria Math" w:hAnsi="Cambria Math" w:cs="Arial"/>
                                <w:szCs w:val="20"/>
                              </w:rPr>
                              <m:t>pre</m:t>
                            </w:ins>
                          </m:r>
                          <m:d>
                            <m:dPr>
                              <m:ctrlPr>
                                <w:ins w:id="8230" w:author="Greg Clendenning" w:date="2024-04-16T16:42:00Z">
                                  <w:rPr>
                                    <w:rFonts w:ascii="Cambria Math" w:hAnsi="Cambria Math" w:cs="Arial"/>
                                    <w:szCs w:val="20"/>
                                  </w:rPr>
                                </w:ins>
                              </m:ctrlPr>
                            </m:dPr>
                            <m:e>
                              <m:r>
                                <w:ins w:id="8231" w:author="Greg Clendenning" w:date="2024-04-16T16:42:00Z">
                                  <w:rPr>
                                    <w:rFonts w:ascii="Cambria Math" w:hAnsi="Cambria Math" w:cs="Arial"/>
                                    <w:szCs w:val="20"/>
                                  </w:rPr>
                                  <m:t>heat</m:t>
                                </w:ins>
                              </m:r>
                            </m:e>
                          </m:d>
                        </m:sub>
                      </m:sSub>
                    </m:num>
                    <m:den>
                      <m:sSub>
                        <m:sSubPr>
                          <m:ctrlPr>
                            <w:ins w:id="8232" w:author="Greg Clendenning" w:date="2024-04-16T16:42:00Z">
                              <w:rPr>
                                <w:rFonts w:ascii="Cambria Math" w:hAnsi="Cambria Math" w:cs="Arial"/>
                              </w:rPr>
                            </w:ins>
                          </m:ctrlPr>
                        </m:sSubPr>
                        <m:e>
                          <m:r>
                            <w:ins w:id="8233" w:author="Greg Clendenning" w:date="2024-04-16T16:42:00Z">
                              <w:rPr>
                                <w:rFonts w:ascii="Cambria Math" w:hAnsi="Cambria Math" w:cs="Arial"/>
                              </w:rPr>
                              <m:t>DE</m:t>
                            </w:ins>
                          </m:r>
                        </m:e>
                        <m:sub>
                          <m:r>
                            <w:ins w:id="8234" w:author="Greg Clendenning" w:date="2024-04-16T16:42:00Z">
                              <w:rPr>
                                <w:rFonts w:ascii="Cambria Math" w:hAnsi="Cambria Math" w:cs="Arial"/>
                              </w:rPr>
                              <m:t>post</m:t>
                            </w:ins>
                          </m:r>
                          <m:d>
                            <m:dPr>
                              <m:ctrlPr>
                                <w:ins w:id="8235" w:author="Greg Clendenning" w:date="2024-04-16T16:42:00Z">
                                  <w:rPr>
                                    <w:rFonts w:ascii="Cambria Math" w:hAnsi="Cambria Math" w:cs="Arial"/>
                                    <w:i/>
                                  </w:rPr>
                                </w:ins>
                              </m:ctrlPr>
                            </m:dPr>
                            <m:e>
                              <m:r>
                                <w:ins w:id="8236" w:author="Greg Clendenning" w:date="2024-04-16T16:42:00Z">
                                  <w:rPr>
                                    <w:rFonts w:ascii="Cambria Math" w:hAnsi="Cambria Math" w:cs="Arial"/>
                                  </w:rPr>
                                  <m:t>heat</m:t>
                                </w:ins>
                              </m:r>
                            </m:e>
                          </m:d>
                        </m:sub>
                      </m:sSub>
                    </m:den>
                  </m:f>
                  <m:r>
                    <w:ins w:id="8237" w:author="Greg Clendenning" w:date="2024-04-16T16:42:00Z">
                      <w:rPr>
                        <w:rFonts w:ascii="Cambria Math" w:hAnsi="Cambria Math" w:cs="Arial"/>
                      </w:rPr>
                      <m:t xml:space="preserve"> </m:t>
                    </w:ins>
                  </m:r>
                </m:e>
              </m:d>
              <m:r>
                <w:ins w:id="8238" w:author="Greg Clendenning" w:date="2024-04-16T16:42:00Z">
                  <w:rPr>
                    <w:rFonts w:ascii="Cambria Math" w:hAnsi="Cambria Math" w:cs="Arial"/>
                  </w:rPr>
                  <m:t>×</m:t>
                </w:ins>
              </m:r>
              <m:sSub>
                <m:sSubPr>
                  <m:ctrlPr>
                    <w:ins w:id="8239" w:author="Greg Clendenning" w:date="2024-04-16T16:42:00Z">
                      <w:rPr>
                        <w:rFonts w:ascii="Cambria Math" w:hAnsi="Cambria Math" w:cs="Arial"/>
                      </w:rPr>
                    </w:ins>
                  </m:ctrlPr>
                </m:sSubPr>
                <m:e>
                  <m:r>
                    <w:ins w:id="8240" w:author="Greg Clendenning" w:date="2024-04-16T16:42:00Z">
                      <w:rPr>
                        <w:rFonts w:ascii="Cambria Math" w:hAnsi="Cambria Math" w:cs="Arial"/>
                      </w:rPr>
                      <m:t>EFLH</m:t>
                    </w:ins>
                  </m:r>
                  <m:ctrlPr>
                    <w:ins w:id="8241" w:author="Greg Clendenning" w:date="2024-04-16T16:42:00Z">
                      <w:rPr>
                        <w:rFonts w:ascii="Cambria Math" w:hAnsi="Cambria Math" w:cs="Arial"/>
                        <w:i/>
                      </w:rPr>
                    </w:ins>
                  </m:ctrlPr>
                </m:e>
                <m:sub>
                  <m:r>
                    <w:ins w:id="8242" w:author="Greg Clendenning" w:date="2024-04-16T16:42:00Z">
                      <w:rPr>
                        <w:rFonts w:ascii="Cambria Math" w:hAnsi="Cambria Math" w:cs="Arial"/>
                      </w:rPr>
                      <m:t xml:space="preserve">heat </m:t>
                    </w:ins>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del w:id="8243" w:author="Greg Clendenning" w:date="2024-04-16T16:42:00Z">
                  <w:rPr>
                    <w:rFonts w:ascii="Cambria Math" w:hAnsi="Cambria Math" w:cs="Arial"/>
                  </w:rPr>
                  <m:t>HSPF</m:t>
                </w:del>
              </m:r>
              <m:r>
                <w:ins w:id="8244" w:author="Greg Clendenning" w:date="2024-04-16T16:42:00Z">
                  <w:rPr>
                    <w:rFonts w:ascii="Cambria Math" w:hAnsi="Cambria Math" w:cs="Arial"/>
                  </w:rPr>
                  <m:t>HSPF2</m:t>
                </w:ins>
              </m:r>
            </m:den>
          </m:f>
        </m:oMath>
      </m:oMathPara>
    </w:p>
    <w:p w14:paraId="525891F8" w14:textId="77777777" w:rsidR="00FA5174" w:rsidRDefault="00FA5174" w:rsidP="00FA5174">
      <w:pPr>
        <w:rPr>
          <w:del w:id="8245" w:author="Greg Clendenning" w:date="2024-04-16T16:42:00Z"/>
          <w:rFonts w:cs="Arial"/>
        </w:rPr>
      </w:pPr>
    </w:p>
    <w:p w14:paraId="317EFE62" w14:textId="77777777" w:rsidR="007376E1" w:rsidRPr="001570EA" w:rsidRDefault="007376E1" w:rsidP="007376E1">
      <w:pPr>
        <w:rPr>
          <w:b/>
          <w:i/>
        </w:rPr>
      </w:pPr>
    </w:p>
    <w:p w14:paraId="6FF1BC68" w14:textId="77777777" w:rsidR="007376E1" w:rsidRPr="001570EA" w:rsidRDefault="007376E1" w:rsidP="007376E1">
      <w:pPr>
        <w:spacing w:after="120"/>
        <w:rPr>
          <w:b/>
          <w:i/>
        </w:rPr>
      </w:pPr>
      <w:r w:rsidRPr="001570EA">
        <w:rPr>
          <w:b/>
          <w:i/>
        </w:rPr>
        <w:t xml:space="preserve">Methodology 2: RESNET Test 803.7 </w:t>
      </w:r>
    </w:p>
    <w:p w14:paraId="27D5D493" w14:textId="77777777" w:rsidR="007376E1" w:rsidRPr="001570EA" w:rsidRDefault="007376E1" w:rsidP="007376E1">
      <w:pPr>
        <w:pStyle w:val="ListParagraph"/>
        <w:numPr>
          <w:ilvl w:val="0"/>
          <w:numId w:val="7"/>
        </w:numPr>
        <w:spacing w:after="120"/>
        <w:ind w:left="360"/>
      </w:pPr>
      <w:r w:rsidRPr="001570EA">
        <w:t xml:space="preserve">Determine Duct Leakage rate before and after performing duct sealing </w:t>
      </w:r>
    </w:p>
    <w:p w14:paraId="5148C95E" w14:textId="77777777" w:rsidR="007376E1" w:rsidRPr="001570EA" w:rsidRDefault="007376E1" w:rsidP="007376E1">
      <w:pPr>
        <w:rPr>
          <w:rFonts w:cs="Arial"/>
          <w:b/>
          <w:bCs/>
          <w:i/>
          <w:iCs/>
          <w:sz w:val="18"/>
        </w:rPr>
      </w:pPr>
    </w:p>
    <w:p w14:paraId="7061FD4D" w14:textId="77777777" w:rsidR="007376E1" w:rsidRPr="001570EA" w:rsidRDefault="007376E1" w:rsidP="007376E1">
      <w:pPr>
        <w:rPr>
          <w:rFonts w:cs="Arial"/>
        </w:rPr>
      </w:pPr>
      <w:r w:rsidRPr="001570EA">
        <w:rPr>
          <w:rFonts w:cs="Arial"/>
        </w:rPr>
        <w:t>Δ</w:t>
      </w:r>
      <w:r w:rsidRPr="001570EA">
        <w:rPr>
          <w:rFonts w:cs="Arial"/>
          <w:bCs/>
          <w:i/>
          <w:iCs/>
        </w:rPr>
        <w:t>CFM</w:t>
      </w:r>
      <w:r w:rsidRPr="001570EA">
        <w:rPr>
          <w:rFonts w:cs="Arial"/>
          <w:bCs/>
          <w:i/>
          <w:iCs/>
          <w:vertAlign w:val="subscript"/>
        </w:rPr>
        <w:t>25DB</w:t>
      </w:r>
      <w:r w:rsidRPr="001570EA">
        <w:rPr>
          <w:rFonts w:cs="Arial"/>
          <w:bCs/>
          <w:i/>
          <w:iCs/>
          <w:vertAlign w:val="subscript"/>
        </w:rPr>
        <w:tab/>
      </w:r>
      <w:r w:rsidRPr="001570EA">
        <w:rPr>
          <w:rFonts w:cs="Arial"/>
          <w:bCs/>
          <w:i/>
          <w:iCs/>
          <w:vertAlign w:val="subscript"/>
        </w:rPr>
        <w:tab/>
      </w:r>
      <w:r w:rsidRPr="001570E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A3F7139" w14:textId="77777777" w:rsidR="007376E1" w:rsidRPr="001570EA" w:rsidRDefault="007376E1" w:rsidP="007376E1">
      <w:pPr>
        <w:rPr>
          <w:rFonts w:cs="Arial"/>
          <w:bCs/>
          <w:i/>
          <w:iCs/>
          <w:vertAlign w:val="subscript"/>
        </w:rPr>
      </w:pPr>
    </w:p>
    <w:p w14:paraId="6EE79A74" w14:textId="77777777" w:rsidR="007376E1" w:rsidRPr="001570EA" w:rsidRDefault="007376E1" w:rsidP="007376E1">
      <w:pPr>
        <w:pStyle w:val="ListParagraph"/>
        <w:numPr>
          <w:ilvl w:val="0"/>
          <w:numId w:val="7"/>
        </w:numPr>
        <w:spacing w:after="120"/>
        <w:ind w:left="360"/>
      </w:pPr>
      <w:r w:rsidRPr="001570EA">
        <w:t xml:space="preserve">Calculate Energy Savings </w:t>
      </w:r>
    </w:p>
    <w:p w14:paraId="461D52FF" w14:textId="2AE4A925"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del w:id="8246" w:author="Greg Clendenning" w:date="2024-04-16T16:42:00Z">
                  <w:rPr>
                    <w:rFonts w:ascii="Cambria Math" w:hAnsi="Cambria Math" w:cs="Arial"/>
                    <w:szCs w:val="20"/>
                  </w:rPr>
                  <m:t>SEER</m:t>
                </w:del>
              </m:r>
              <m:r>
                <w:ins w:id="8247" w:author="Greg Clendenning" w:date="2024-04-16T16:42:00Z">
                  <w:rPr>
                    <w:rFonts w:ascii="Cambria Math" w:hAnsi="Cambria Math" w:cs="Arial"/>
                    <w:szCs w:val="20"/>
                  </w:rPr>
                  <m:t>SEER2</m:t>
                </w:ins>
              </m:r>
            </m:den>
          </m:f>
        </m:oMath>
      </m:oMathPara>
    </w:p>
    <w:p w14:paraId="6E05C80A" w14:textId="77777777" w:rsidR="007376E1" w:rsidRPr="001570EA" w:rsidRDefault="007376E1" w:rsidP="007376E1">
      <w:pPr>
        <w:pStyle w:val="Equation"/>
        <w:rPr>
          <w:rFonts w:cs="Arial"/>
          <w:szCs w:val="20"/>
        </w:rPr>
      </w:pPr>
    </w:p>
    <w:p w14:paraId="6ED82BCE" w14:textId="2139AB6A" w:rsidR="007376E1" w:rsidRPr="001570EA" w:rsidRDefault="007376E1" w:rsidP="007376E1">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del w:id="8248" w:author="Greg Clendenning" w:date="2024-04-16T16:42:00Z">
                  <w:rPr>
                    <w:rFonts w:ascii="Cambria Math" w:hAnsi="Cambria Math" w:cs="Arial"/>
                    <w:szCs w:val="20"/>
                  </w:rPr>
                  <m:t>HSPF</m:t>
                </w:del>
              </m:r>
              <m:r>
                <w:ins w:id="8249" w:author="Greg Clendenning" w:date="2024-04-16T16:42:00Z">
                  <w:rPr>
                    <w:rFonts w:ascii="Cambria Math" w:hAnsi="Cambria Math" w:cs="Arial"/>
                    <w:szCs w:val="20"/>
                  </w:rPr>
                  <m:t>HSPF2</m:t>
                </w:ins>
              </m:r>
            </m:den>
          </m:f>
        </m:oMath>
      </m:oMathPara>
    </w:p>
    <w:p w14:paraId="7615678F" w14:textId="77777777" w:rsidR="007376E1" w:rsidRPr="001570EA" w:rsidRDefault="007376E1" w:rsidP="007376E1"/>
    <w:p w14:paraId="2E32BE2E" w14:textId="77777777" w:rsidR="007376E1" w:rsidRPr="001570EA" w:rsidRDefault="007376E1" w:rsidP="007376E1">
      <w:pPr>
        <w:spacing w:after="120"/>
        <w:rPr>
          <w:b/>
        </w:rPr>
      </w:pPr>
      <w:r w:rsidRPr="001570EA">
        <w:rPr>
          <w:b/>
        </w:rPr>
        <w:t>Summer Coincident Peak Demand Savings</w:t>
      </w:r>
    </w:p>
    <w:p w14:paraId="6BB6AD78" w14:textId="70F11C73" w:rsidR="007376E1" w:rsidRPr="001570EA" w:rsidRDefault="007376E1" w:rsidP="007376E1">
      <w:pPr>
        <w:pStyle w:val="Equation"/>
        <w:spacing w:after="120"/>
        <w:ind w:left="0" w:firstLine="0"/>
        <w:rPr>
          <w:i w:val="0"/>
          <w:rPrChange w:id="8250" w:author="Greg Clendenning" w:date="2024-04-16T16:42:00Z">
            <w:rPr/>
          </w:rPrChange>
        </w:rPr>
      </w:pPr>
      <m:oMathPara>
        <m:oMathParaPr>
          <m:jc m:val="left"/>
        </m:oMathParaPr>
        <m:oMath>
          <m:r>
            <w:rPr>
              <w:rFonts w:ascii="Cambria Math" w:hAnsi="Cambria Math" w:cs="Arial"/>
              <w:szCs w:val="20"/>
            </w:rPr>
            <m:t>∆</m:t>
          </m:r>
          <m:sSub>
            <m:sSubPr>
              <m:ctrlPr>
                <w:del w:id="8251" w:author="Greg Clendenning" w:date="2024-04-16T16:42:00Z">
                  <w:rPr>
                    <w:rFonts w:ascii="Cambria Math" w:hAnsi="Cambria Math" w:cs="Arial"/>
                    <w:i w:val="0"/>
                    <w:szCs w:val="20"/>
                  </w:rPr>
                </w:del>
              </m:ctrlPr>
            </m:sSubPr>
            <m:e>
              <m:r>
                <w:del w:id="8252" w:author="Greg Clendenning" w:date="2024-04-16T16:42:00Z">
                  <w:rPr>
                    <w:rFonts w:ascii="Cambria Math" w:hAnsi="Cambria Math" w:cs="Arial"/>
                    <w:szCs w:val="20"/>
                  </w:rPr>
                  <m:t>kW</m:t>
                </w:del>
              </m:r>
            </m:e>
            <m:sub>
              <m:r>
                <w:del w:id="8253" w:author="Greg Clendenning" w:date="2024-04-16T16:42:00Z">
                  <w:rPr>
                    <w:rFonts w:ascii="Cambria Math" w:hAnsi="Cambria Math" w:cs="Arial"/>
                    <w:szCs w:val="20"/>
                  </w:rPr>
                  <m:t>peak</m:t>
                </w:del>
              </m:r>
            </m:sub>
          </m:sSub>
          <m:sSub>
            <m:sSubPr>
              <m:ctrlPr>
                <w:ins w:id="8254" w:author="Greg Clendenning" w:date="2024-04-16T16:42:00Z">
                  <w:rPr>
                    <w:rFonts w:ascii="Cambria Math" w:hAnsi="Cambria Math" w:cs="Arial"/>
                    <w:i w:val="0"/>
                    <w:szCs w:val="20"/>
                  </w:rPr>
                </w:ins>
              </m:ctrlPr>
            </m:sSubPr>
            <m:e>
              <m:r>
                <w:ins w:id="8255" w:author="Greg Clendenning" w:date="2024-04-16T16:42:00Z">
                  <w:rPr>
                    <w:rFonts w:ascii="Cambria Math" w:hAnsi="Cambria Math" w:cs="Arial"/>
                    <w:szCs w:val="20"/>
                  </w:rPr>
                  <m:t>kW</m:t>
                </w:ins>
              </m:r>
            </m:e>
            <m:sub>
              <m:r>
                <w:ins w:id="8256" w:author="Greg Clendenning" w:date="2024-04-16T16:42:00Z">
                  <w:rPr>
                    <w:rFonts w:ascii="Cambria Math" w:hAnsi="Cambria Math" w:cs="Arial"/>
                    <w:szCs w:val="20"/>
                  </w:rPr>
                  <m:t>summer peak</m:t>
                </w:ins>
              </m:r>
            </m:sub>
          </m:sSub>
          <m:r>
            <w:rPr>
              <w:rFonts w:ascii="Cambria Math" w:hAnsi="Cambria Math" w:cs="Arial"/>
              <w:szCs w:val="20"/>
            </w:rPr>
            <m:t xml:space="preserve">                               = </m:t>
          </m:r>
          <m:f>
            <m:fPr>
              <m:ctrlPr>
                <w:del w:id="8257" w:author="Greg Clendenning" w:date="2024-04-16T16:42:00Z">
                  <w:rPr>
                    <w:rFonts w:ascii="Cambria Math" w:hAnsi="Cambria Math" w:cs="Arial"/>
                    <w:i w:val="0"/>
                    <w:szCs w:val="20"/>
                  </w:rPr>
                </w:del>
              </m:ctrlPr>
            </m:fPr>
            <m:num>
              <m:sSub>
                <m:sSubPr>
                  <m:ctrlPr>
                    <w:del w:id="8258" w:author="Greg Clendenning" w:date="2024-04-16T16:42:00Z">
                      <w:rPr>
                        <w:rFonts w:ascii="Cambria Math" w:hAnsi="Cambria Math" w:cs="Arial"/>
                        <w:i w:val="0"/>
                        <w:szCs w:val="20"/>
                      </w:rPr>
                    </w:del>
                  </m:ctrlPr>
                </m:sSubPr>
                <m:e>
                  <m:r>
                    <w:del w:id="8259" w:author="Greg Clendenning" w:date="2024-04-16T16:42:00Z">
                      <w:rPr>
                        <w:rFonts w:ascii="Cambria Math" w:hAnsi="Cambria Math" w:cs="Arial"/>
                        <w:szCs w:val="20"/>
                      </w:rPr>
                      <m:t>ΔkWh</m:t>
                    </w:del>
                  </m:r>
                </m:e>
                <m:sub>
                  <m:r>
                    <w:del w:id="8260" w:author="Greg Clendenning" w:date="2024-04-16T16:42:00Z">
                      <w:rPr>
                        <w:rFonts w:ascii="Cambria Math" w:hAnsi="Cambria Math" w:cs="Arial"/>
                        <w:szCs w:val="20"/>
                      </w:rPr>
                      <m:t>cooling</m:t>
                    </w:del>
                  </m:r>
                </m:sub>
              </m:sSub>
            </m:num>
            <m:den>
              <m:sSub>
                <m:sSubPr>
                  <m:ctrlPr>
                    <w:del w:id="8261" w:author="Greg Clendenning" w:date="2024-04-16T16:42:00Z">
                      <w:rPr>
                        <w:rFonts w:ascii="Cambria Math" w:hAnsi="Cambria Math" w:cs="Arial"/>
                        <w:i w:val="0"/>
                        <w:szCs w:val="20"/>
                      </w:rPr>
                    </w:del>
                  </m:ctrlPr>
                </m:sSubPr>
                <m:e>
                  <m:r>
                    <w:del w:id="8262" w:author="Greg Clendenning" w:date="2024-04-16T16:42:00Z">
                      <w:rPr>
                        <w:rFonts w:ascii="Cambria Math" w:hAnsi="Cambria Math" w:cs="Arial"/>
                        <w:szCs w:val="20"/>
                      </w:rPr>
                      <m:t>EFLH</m:t>
                    </w:del>
                  </m:r>
                </m:e>
                <m:sub>
                  <m:r>
                    <w:del w:id="8263" w:author="Greg Clendenning" w:date="2024-04-16T16:42:00Z">
                      <w:rPr>
                        <w:rFonts w:ascii="Cambria Math" w:hAnsi="Cambria Math" w:cs="Arial"/>
                        <w:szCs w:val="20"/>
                      </w:rPr>
                      <m:t>cool</m:t>
                    </w:del>
                  </m:r>
                </m:sub>
              </m:sSub>
              <m:r>
                <w:del w:id="8264" w:author="Greg Clendenning" w:date="2024-04-16T16:42:00Z">
                  <w:rPr>
                    <w:rFonts w:ascii="Cambria Math" w:hAnsi="Cambria Math" w:cs="Arial"/>
                    <w:szCs w:val="20"/>
                  </w:rPr>
                  <m:t xml:space="preserve"> </m:t>
                </w:del>
              </m:r>
            </m:den>
          </m:f>
          <m:r>
            <w:del w:id="8265" w:author="Greg Clendenning" w:date="2024-04-16T16:42:00Z">
              <w:rPr>
                <w:rFonts w:ascii="Cambria Math" w:hAnsi="Cambria Math" w:cs="Arial"/>
                <w:szCs w:val="20"/>
              </w:rPr>
              <m:t xml:space="preserve"> × CF</m:t>
            </w:del>
          </m:r>
          <m:f>
            <m:fPr>
              <m:ctrlPr>
                <w:ins w:id="8266" w:author="Greg Clendenning" w:date="2024-04-16T16:42:00Z">
                  <w:rPr>
                    <w:rFonts w:ascii="Cambria Math" w:hAnsi="Cambria Math" w:cs="Arial"/>
                    <w:i w:val="0"/>
                    <w:szCs w:val="20"/>
                  </w:rPr>
                </w:ins>
              </m:ctrlPr>
            </m:fPr>
            <m:num>
              <m:sSub>
                <m:sSubPr>
                  <m:ctrlPr>
                    <w:ins w:id="8267" w:author="Greg Clendenning" w:date="2024-04-16T16:42:00Z">
                      <w:rPr>
                        <w:rFonts w:ascii="Cambria Math" w:hAnsi="Cambria Math" w:cs="Arial"/>
                        <w:i w:val="0"/>
                        <w:szCs w:val="20"/>
                      </w:rPr>
                    </w:ins>
                  </m:ctrlPr>
                </m:sSubPr>
                <m:e>
                  <m:r>
                    <w:ins w:id="8268" w:author="Greg Clendenning" w:date="2024-04-16T16:42:00Z">
                      <w:rPr>
                        <w:rFonts w:ascii="Cambria Math" w:hAnsi="Cambria Math" w:cs="Arial"/>
                        <w:szCs w:val="20"/>
                      </w:rPr>
                      <m:t>ΔkWh</m:t>
                    </w:ins>
                  </m:r>
                </m:e>
                <m:sub>
                  <m:r>
                    <w:ins w:id="8269" w:author="Greg Clendenning" w:date="2024-04-16T16:42:00Z">
                      <w:rPr>
                        <w:rFonts w:ascii="Cambria Math" w:hAnsi="Cambria Math" w:cs="Arial"/>
                        <w:szCs w:val="20"/>
                      </w:rPr>
                      <m:t>cooling</m:t>
                    </w:ins>
                  </m:r>
                </m:sub>
              </m:sSub>
            </m:num>
            <m:den>
              <m:sSub>
                <m:sSubPr>
                  <m:ctrlPr>
                    <w:ins w:id="8270" w:author="Greg Clendenning" w:date="2024-04-16T16:42:00Z">
                      <w:rPr>
                        <w:rFonts w:ascii="Cambria Math" w:hAnsi="Cambria Math" w:cs="Arial"/>
                        <w:i w:val="0"/>
                        <w:szCs w:val="20"/>
                      </w:rPr>
                    </w:ins>
                  </m:ctrlPr>
                </m:sSubPr>
                <m:e>
                  <m:r>
                    <w:ins w:id="8271" w:author="Greg Clendenning" w:date="2024-04-16T16:42:00Z">
                      <w:rPr>
                        <w:rFonts w:ascii="Cambria Math" w:hAnsi="Cambria Math" w:cs="Arial"/>
                        <w:szCs w:val="20"/>
                      </w:rPr>
                      <m:t>EFLH</m:t>
                    </w:ins>
                  </m:r>
                </m:e>
                <m:sub>
                  <m:r>
                    <w:ins w:id="8272" w:author="Greg Clendenning" w:date="2024-04-16T16:42:00Z">
                      <w:rPr>
                        <w:rFonts w:ascii="Cambria Math" w:hAnsi="Cambria Math" w:cs="Arial"/>
                        <w:szCs w:val="20"/>
                      </w:rPr>
                      <m:t>cool</m:t>
                    </w:ins>
                  </m:r>
                </m:sub>
              </m:sSub>
              <m:r>
                <w:ins w:id="8273" w:author="Greg Clendenning" w:date="2024-04-16T16:42:00Z">
                  <w:rPr>
                    <w:rFonts w:ascii="Cambria Math" w:hAnsi="Cambria Math" w:cs="Arial"/>
                    <w:szCs w:val="20"/>
                  </w:rPr>
                  <m:t xml:space="preserve"> </m:t>
                </w:ins>
              </m:r>
            </m:den>
          </m:f>
          <m:r>
            <w:ins w:id="8274" w:author="Greg Clendenning" w:date="2024-04-16T16:42:00Z">
              <w:rPr>
                <w:rFonts w:ascii="Cambria Math" w:hAnsi="Cambria Math" w:cs="Arial"/>
                <w:szCs w:val="20"/>
              </w:rPr>
              <m:t xml:space="preserve"> × </m:t>
            </w:ins>
          </m:r>
          <m:sSub>
            <m:sSubPr>
              <m:ctrlPr>
                <w:ins w:id="8275" w:author="Greg Clendenning" w:date="2024-04-16T16:42:00Z">
                  <w:rPr>
                    <w:rFonts w:ascii="Cambria Math" w:hAnsi="Cambria Math" w:cs="Arial"/>
                  </w:rPr>
                </w:ins>
              </m:ctrlPr>
            </m:sSubPr>
            <m:e>
              <m:r>
                <w:ins w:id="8276" w:author="Greg Clendenning" w:date="2024-04-16T16:42:00Z">
                  <w:rPr>
                    <w:rFonts w:ascii="Cambria Math" w:hAnsi="Cambria Math" w:cs="Arial"/>
                  </w:rPr>
                  <m:t>CF</m:t>
                </w:ins>
              </m:r>
            </m:e>
            <m:sub>
              <m:r>
                <w:ins w:id="8277" w:author="Greg Clendenning" w:date="2024-04-16T16:42:00Z">
                  <w:rPr>
                    <w:rFonts w:ascii="Cambria Math" w:hAnsi="Cambria Math" w:cs="Arial"/>
                  </w:rPr>
                  <m:t>summer</m:t>
                </w:ins>
              </m:r>
            </m:sub>
          </m:sSub>
        </m:oMath>
      </m:oMathPara>
    </w:p>
    <w:p w14:paraId="5A29CEBA" w14:textId="77777777" w:rsidR="007376E1" w:rsidRPr="001570EA" w:rsidRDefault="007376E1" w:rsidP="007376E1">
      <w:pPr>
        <w:pStyle w:val="Equation"/>
        <w:spacing w:after="120"/>
        <w:ind w:left="0" w:firstLine="0"/>
        <w:rPr>
          <w:ins w:id="8278" w:author="Greg Clendenning" w:date="2024-04-16T16:42:00Z"/>
          <w:rFonts w:cs="Arial"/>
          <w:szCs w:val="20"/>
        </w:rPr>
      </w:pPr>
      <m:oMathPara>
        <m:oMathParaPr>
          <m:jc m:val="left"/>
        </m:oMathParaPr>
        <m:oMath>
          <m:r>
            <w:ins w:id="8279" w:author="Greg Clendenning" w:date="2024-04-16T16:42:00Z">
              <w:rPr>
                <w:rFonts w:ascii="Cambria Math" w:hAnsi="Cambria Math" w:cs="Arial"/>
                <w:szCs w:val="20"/>
              </w:rPr>
              <m:t>∆</m:t>
            </w:ins>
          </m:r>
          <m:sSub>
            <m:sSubPr>
              <m:ctrlPr>
                <w:ins w:id="8280" w:author="Greg Clendenning" w:date="2024-04-16T16:42:00Z">
                  <w:rPr>
                    <w:rFonts w:ascii="Cambria Math" w:hAnsi="Cambria Math" w:cs="Arial"/>
                    <w:i w:val="0"/>
                    <w:szCs w:val="20"/>
                  </w:rPr>
                </w:ins>
              </m:ctrlPr>
            </m:sSubPr>
            <m:e>
              <m:r>
                <w:ins w:id="8281" w:author="Greg Clendenning" w:date="2024-04-16T16:42:00Z">
                  <w:rPr>
                    <w:rFonts w:ascii="Cambria Math" w:hAnsi="Cambria Math" w:cs="Arial"/>
                    <w:szCs w:val="20"/>
                  </w:rPr>
                  <m:t>kW</m:t>
                </w:ins>
              </m:r>
            </m:e>
            <m:sub>
              <m:r>
                <w:ins w:id="8282" w:author="Greg Clendenning" w:date="2024-04-16T16:42:00Z">
                  <w:rPr>
                    <w:rFonts w:ascii="Cambria Math" w:hAnsi="Cambria Math" w:cs="Arial"/>
                    <w:szCs w:val="20"/>
                  </w:rPr>
                  <m:t>winter peak</m:t>
                </w:ins>
              </m:r>
            </m:sub>
          </m:sSub>
          <m:r>
            <w:ins w:id="8283" w:author="Greg Clendenning" w:date="2024-04-16T16:42:00Z">
              <w:rPr>
                <w:rFonts w:ascii="Cambria Math" w:hAnsi="Cambria Math" w:cs="Arial"/>
                <w:szCs w:val="20"/>
              </w:rPr>
              <m:t xml:space="preserve">                               = </m:t>
            </w:ins>
          </m:r>
          <m:f>
            <m:fPr>
              <m:ctrlPr>
                <w:ins w:id="8284" w:author="Greg Clendenning" w:date="2024-04-16T16:42:00Z">
                  <w:rPr>
                    <w:rFonts w:ascii="Cambria Math" w:hAnsi="Cambria Math" w:cs="Arial"/>
                    <w:i w:val="0"/>
                    <w:szCs w:val="20"/>
                  </w:rPr>
                </w:ins>
              </m:ctrlPr>
            </m:fPr>
            <m:num>
              <m:sSub>
                <m:sSubPr>
                  <m:ctrlPr>
                    <w:ins w:id="8285" w:author="Greg Clendenning" w:date="2024-04-16T16:42:00Z">
                      <w:rPr>
                        <w:rFonts w:ascii="Cambria Math" w:hAnsi="Cambria Math" w:cs="Arial"/>
                        <w:i w:val="0"/>
                        <w:szCs w:val="20"/>
                      </w:rPr>
                    </w:ins>
                  </m:ctrlPr>
                </m:sSubPr>
                <m:e>
                  <m:r>
                    <w:ins w:id="8286" w:author="Greg Clendenning" w:date="2024-04-16T16:42:00Z">
                      <w:rPr>
                        <w:rFonts w:ascii="Cambria Math" w:hAnsi="Cambria Math" w:cs="Arial"/>
                        <w:szCs w:val="20"/>
                      </w:rPr>
                      <m:t>ΔkWh</m:t>
                    </w:ins>
                  </m:r>
                </m:e>
                <m:sub>
                  <m:r>
                    <w:ins w:id="8287" w:author="Greg Clendenning" w:date="2024-04-16T16:42:00Z">
                      <w:rPr>
                        <w:rFonts w:ascii="Cambria Math" w:hAnsi="Cambria Math" w:cs="Arial"/>
                        <w:szCs w:val="20"/>
                      </w:rPr>
                      <m:t>heating</m:t>
                    </w:ins>
                  </m:r>
                </m:sub>
              </m:sSub>
            </m:num>
            <m:den>
              <m:sSub>
                <m:sSubPr>
                  <m:ctrlPr>
                    <w:ins w:id="8288" w:author="Greg Clendenning" w:date="2024-04-16T16:42:00Z">
                      <w:rPr>
                        <w:rFonts w:ascii="Cambria Math" w:hAnsi="Cambria Math" w:cs="Arial"/>
                        <w:i w:val="0"/>
                        <w:szCs w:val="20"/>
                      </w:rPr>
                    </w:ins>
                  </m:ctrlPr>
                </m:sSubPr>
                <m:e>
                  <m:r>
                    <w:ins w:id="8289" w:author="Greg Clendenning" w:date="2024-04-16T16:42:00Z">
                      <w:rPr>
                        <w:rFonts w:ascii="Cambria Math" w:hAnsi="Cambria Math" w:cs="Arial"/>
                        <w:szCs w:val="20"/>
                      </w:rPr>
                      <m:t>EFLH</m:t>
                    </w:ins>
                  </m:r>
                </m:e>
                <m:sub>
                  <m:r>
                    <w:ins w:id="8290" w:author="Greg Clendenning" w:date="2024-04-16T16:42:00Z">
                      <w:rPr>
                        <w:rFonts w:ascii="Cambria Math" w:hAnsi="Cambria Math" w:cs="Arial"/>
                        <w:szCs w:val="20"/>
                      </w:rPr>
                      <m:t>heat</m:t>
                    </w:ins>
                  </m:r>
                </m:sub>
              </m:sSub>
              <m:r>
                <w:ins w:id="8291" w:author="Greg Clendenning" w:date="2024-04-16T16:42:00Z">
                  <w:rPr>
                    <w:rFonts w:ascii="Cambria Math" w:hAnsi="Cambria Math" w:cs="Arial"/>
                    <w:szCs w:val="20"/>
                  </w:rPr>
                  <m:t xml:space="preserve"> </m:t>
                </w:ins>
              </m:r>
            </m:den>
          </m:f>
          <m:r>
            <w:ins w:id="8292" w:author="Greg Clendenning" w:date="2024-04-16T16:42:00Z">
              <w:rPr>
                <w:rFonts w:ascii="Cambria Math" w:hAnsi="Cambria Math" w:cs="Arial"/>
                <w:szCs w:val="20"/>
              </w:rPr>
              <m:t xml:space="preserve"> ×</m:t>
            </w:ins>
          </m:r>
          <m:sSub>
            <m:sSubPr>
              <m:ctrlPr>
                <w:ins w:id="8293" w:author="Greg Clendenning" w:date="2024-04-16T16:42:00Z">
                  <w:rPr>
                    <w:rFonts w:ascii="Cambria Math" w:hAnsi="Cambria Math" w:cs="Arial"/>
                  </w:rPr>
                </w:ins>
              </m:ctrlPr>
            </m:sSubPr>
            <m:e>
              <m:r>
                <w:ins w:id="8294" w:author="Greg Clendenning" w:date="2024-04-16T16:42:00Z">
                  <w:rPr>
                    <w:rFonts w:ascii="Cambria Math" w:hAnsi="Cambria Math" w:cs="Arial"/>
                  </w:rPr>
                  <m:t>CF</m:t>
                </w:ins>
              </m:r>
            </m:e>
            <m:sub>
              <m:r>
                <w:ins w:id="8295" w:author="Greg Clendenning" w:date="2024-04-16T16:42:00Z">
                  <w:rPr>
                    <w:rFonts w:ascii="Cambria Math" w:hAnsi="Cambria Math" w:cs="Arial"/>
                  </w:rPr>
                  <m:t>winter</m:t>
                </w:ins>
              </m:r>
            </m:sub>
          </m:sSub>
        </m:oMath>
      </m:oMathPara>
    </w:p>
    <w:p w14:paraId="10EC9269" w14:textId="77777777" w:rsidR="007376E1" w:rsidRPr="001570EA" w:rsidRDefault="007376E1" w:rsidP="007376E1">
      <w:pPr>
        <w:pStyle w:val="Equation"/>
        <w:spacing w:after="120"/>
        <w:ind w:left="0" w:firstLine="0"/>
        <w:rPr>
          <w:ins w:id="8296" w:author="Greg Clendenning" w:date="2024-04-16T16:42:00Z"/>
          <w:rFonts w:cs="Arial"/>
          <w:szCs w:val="20"/>
        </w:rPr>
      </w:pPr>
    </w:p>
    <w:p w14:paraId="5EB97BA4" w14:textId="77777777" w:rsidR="007376E1" w:rsidRPr="001570EA" w:rsidRDefault="007376E1" w:rsidP="007376E1">
      <w:pPr>
        <w:pStyle w:val="SubStyle"/>
      </w:pPr>
      <w:r w:rsidRPr="001570EA">
        <w:t>Definition of Terms</w:t>
      </w:r>
      <w:r w:rsidRPr="001570EA">
        <w:tab/>
      </w:r>
    </w:p>
    <w:p w14:paraId="0CC936F2" w14:textId="6CDD5B77" w:rsidR="007376E1" w:rsidRPr="001570EA" w:rsidRDefault="007376E1" w:rsidP="007376E1">
      <w:pPr>
        <w:pStyle w:val="Caption"/>
      </w:pPr>
      <w:bookmarkStart w:id="8297" w:name="_Toc373320251"/>
      <w:bookmarkStart w:id="8298" w:name="_Toc364420959"/>
      <w:bookmarkStart w:id="8299" w:name="_Toc364760729"/>
      <w:bookmarkStart w:id="8300" w:name="_Toc377465547"/>
      <w:bookmarkStart w:id="8301" w:name="_Toc4759827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302" w:author="Greg Clendenning" w:date="2024-04-16T16:42:00Z">
        <w:r w:rsidR="003D6F35">
          <w:rPr>
            <w:noProof/>
          </w:rPr>
          <w:delText>30</w:delText>
        </w:r>
      </w:del>
      <w:ins w:id="8303" w:author="Greg Clendenning" w:date="2024-04-16T16:42:00Z">
        <w:r w:rsidR="002E093A" w:rsidRPr="001570EA">
          <w:rPr>
            <w:noProof/>
          </w:rPr>
          <w:t>39</w:t>
        </w:r>
      </w:ins>
      <w:r w:rsidR="002E093A" w:rsidRPr="001570EA">
        <w:fldChar w:fldCharType="end"/>
      </w:r>
      <w:r w:rsidRPr="001570EA">
        <w:t xml:space="preserve">: </w:t>
      </w:r>
      <w:r w:rsidRPr="001570EA">
        <w:rPr>
          <w:rFonts w:cs="Arial"/>
        </w:rPr>
        <w:t>Terms, Values, and References for</w:t>
      </w:r>
      <w:r w:rsidRPr="001570EA">
        <w:t xml:space="preserve"> Duct Sealing</w:t>
      </w:r>
      <w:bookmarkEnd w:id="8297"/>
      <w:bookmarkEnd w:id="8298"/>
      <w:bookmarkEnd w:id="8299"/>
      <w:bookmarkEnd w:id="8300"/>
      <w:bookmarkEnd w:id="830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Change w:id="8304">
          <w:tblGrid>
            <w:gridCol w:w="3597"/>
            <w:gridCol w:w="1140"/>
            <w:gridCol w:w="2231"/>
            <w:gridCol w:w="1451"/>
          </w:tblGrid>
        </w:tblGridChange>
      </w:tblGrid>
      <w:tr w:rsidR="007376E1" w:rsidRPr="001570EA" w14:paraId="7D8C5CF1" w14:textId="77777777">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4D98C4" w14:textId="77777777" w:rsidR="007376E1" w:rsidRPr="001570EA" w:rsidRDefault="007376E1">
            <w:pPr>
              <w:pStyle w:val="TableCell"/>
              <w:keepNext w:val="0"/>
              <w:spacing w:before="60" w:after="60"/>
              <w:jc w:val="left"/>
              <w:rPr>
                <w:rFonts w:cs="Arial"/>
                <w:b/>
                <w:szCs w:val="18"/>
              </w:rPr>
            </w:pPr>
            <w:r w:rsidRPr="001570E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EA492F" w14:textId="77777777" w:rsidR="007376E1" w:rsidRPr="001570EA" w:rsidRDefault="007376E1">
            <w:pPr>
              <w:pStyle w:val="TableCell"/>
              <w:keepNext w:val="0"/>
              <w:spacing w:before="60" w:after="60"/>
              <w:jc w:val="center"/>
              <w:rPr>
                <w:rFonts w:cs="Arial"/>
                <w:b/>
                <w:szCs w:val="18"/>
              </w:rPr>
            </w:pPr>
            <w:r w:rsidRPr="001570EA">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064978" w14:textId="77777777" w:rsidR="007376E1" w:rsidRPr="001570EA" w:rsidRDefault="007376E1">
            <w:pPr>
              <w:pStyle w:val="TableCell"/>
              <w:keepNext w:val="0"/>
              <w:spacing w:before="60" w:after="60"/>
              <w:jc w:val="center"/>
              <w:rPr>
                <w:rFonts w:cs="Arial"/>
                <w:b/>
                <w:szCs w:val="18"/>
              </w:rPr>
            </w:pPr>
            <w:r w:rsidRPr="001570E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3D5FAD" w14:textId="77777777" w:rsidR="007376E1" w:rsidRPr="001570EA" w:rsidRDefault="007376E1">
            <w:pPr>
              <w:pStyle w:val="TableCell"/>
              <w:keepNext w:val="0"/>
              <w:spacing w:before="60" w:after="60"/>
              <w:jc w:val="center"/>
              <w:rPr>
                <w:rFonts w:cs="Arial"/>
                <w:b/>
                <w:szCs w:val="18"/>
              </w:rPr>
            </w:pPr>
            <w:r w:rsidRPr="001570EA">
              <w:rPr>
                <w:rFonts w:cs="Arial"/>
                <w:b/>
                <w:szCs w:val="18"/>
              </w:rPr>
              <w:t>Source</w:t>
            </w:r>
          </w:p>
        </w:tc>
      </w:tr>
      <w:tr w:rsidR="007376E1" w:rsidRPr="001570EA" w14:paraId="15EEE81A" w14:textId="77777777">
        <w:tblPrEx>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305" w:author="Greg Clendenning" w:date="2024-04-16T16:42:00Z">
            <w:tblPrEx>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2136" w:type="pct"/>
            <w:shd w:val="clear" w:color="auto" w:fill="auto"/>
            <w:vAlign w:val="center"/>
            <w:tcPrChange w:id="8306" w:author="Greg Clendenning" w:date="2024-04-16T16:42:00Z">
              <w:tcPr>
                <w:tcW w:w="2136" w:type="pct"/>
                <w:shd w:val="clear" w:color="auto" w:fill="auto"/>
                <w:vAlign w:val="center"/>
              </w:tcPr>
            </w:tcPrChange>
          </w:tcPr>
          <w:p w14:paraId="0CD67560" w14:textId="030ACF75" w:rsidR="007376E1" w:rsidRPr="001570EA" w:rsidRDefault="00FA5174">
            <w:pPr>
              <w:pStyle w:val="TableCell"/>
              <w:keepNext w:val="0"/>
              <w:spacing w:before="60" w:after="60"/>
              <w:jc w:val="left"/>
              <w:rPr>
                <w:rFonts w:cs="Arial"/>
                <w:szCs w:val="18"/>
                <w:vertAlign w:val="subscript"/>
              </w:rPr>
            </w:pPr>
            <w:del w:id="8307" w:author="Greg Clendenning" w:date="2024-04-16T16:42:00Z">
              <w:r w:rsidRPr="00745044">
                <w:rPr>
                  <w:rFonts w:cs="Arial"/>
                  <w:i/>
                  <w:szCs w:val="18"/>
                </w:rPr>
                <w:delText>CF</w:delText>
              </w:r>
            </w:del>
            <m:oMath>
              <m:sSub>
                <m:sSubPr>
                  <m:ctrlPr>
                    <w:ins w:id="8308" w:author="Greg Clendenning" w:date="2024-04-16T16:42:00Z">
                      <w:rPr>
                        <w:rFonts w:ascii="Cambria Math" w:hAnsi="Cambria Math" w:cs="Arial"/>
                      </w:rPr>
                    </w:ins>
                  </m:ctrlPr>
                </m:sSubPr>
                <m:e>
                  <m:r>
                    <w:ins w:id="8309" w:author="Greg Clendenning" w:date="2024-04-16T16:42:00Z">
                      <w:rPr>
                        <w:rFonts w:ascii="Cambria Math" w:hAnsi="Cambria Math" w:cs="Arial"/>
                      </w:rPr>
                      <m:t>CF</m:t>
                    </w:ins>
                  </m:r>
                </m:e>
                <m:sub>
                  <m:r>
                    <w:ins w:id="8310" w:author="Greg Clendenning" w:date="2024-04-16T16:42:00Z">
                      <w:rPr>
                        <w:rFonts w:ascii="Cambria Math" w:hAnsi="Cambria Math" w:cs="Arial"/>
                      </w:rPr>
                      <m:t>summer</m:t>
                    </w:ins>
                  </m:r>
                </m:sub>
              </m:sSub>
            </m:oMath>
            <w:r w:rsidR="007376E1" w:rsidRPr="001570EA">
              <w:rPr>
                <w:szCs w:val="18"/>
              </w:rPr>
              <w:t xml:space="preserve"> , Demand Coincidence Factor </w:t>
            </w:r>
            <w:ins w:id="8311" w:author="Greg Clendenning" w:date="2024-04-16T16:42:00Z">
              <w:r w:rsidR="007376E1" w:rsidRPr="001570EA">
                <w:rPr>
                  <w:szCs w:val="18"/>
                </w:rPr>
                <w:t>during the summer months</w:t>
              </w:r>
            </w:ins>
          </w:p>
        </w:tc>
        <w:tc>
          <w:tcPr>
            <w:tcW w:w="677" w:type="pct"/>
            <w:shd w:val="clear" w:color="auto" w:fill="auto"/>
            <w:vAlign w:val="center"/>
            <w:tcPrChange w:id="8312" w:author="Greg Clendenning" w:date="2024-04-16T16:42:00Z">
              <w:tcPr>
                <w:tcW w:w="677" w:type="pct"/>
                <w:shd w:val="clear" w:color="auto" w:fill="auto"/>
              </w:tcPr>
            </w:tcPrChange>
          </w:tcPr>
          <w:p w14:paraId="1A61A60A" w14:textId="77777777" w:rsidR="007376E1" w:rsidRPr="001570EA" w:rsidRDefault="007376E1">
            <w:pPr>
              <w:pStyle w:val="TableCell"/>
              <w:keepNext w:val="0"/>
              <w:spacing w:before="60" w:after="60"/>
              <w:jc w:val="center"/>
              <w:rPr>
                <w:rFonts w:cs="Arial"/>
                <w:i/>
                <w:szCs w:val="18"/>
              </w:rPr>
            </w:pPr>
            <w:r w:rsidRPr="001570EA">
              <w:rPr>
                <w:i/>
                <w:iCs/>
                <w:szCs w:val="18"/>
              </w:rPr>
              <w:t>Proportion</w:t>
            </w:r>
          </w:p>
        </w:tc>
        <w:tc>
          <w:tcPr>
            <w:tcW w:w="1325" w:type="pct"/>
            <w:shd w:val="clear" w:color="auto" w:fill="auto"/>
            <w:vAlign w:val="center"/>
            <w:tcPrChange w:id="8313" w:author="Greg Clendenning" w:date="2024-04-16T16:42:00Z">
              <w:tcPr>
                <w:tcW w:w="1325" w:type="pct"/>
                <w:shd w:val="clear" w:color="auto" w:fill="auto"/>
              </w:tcPr>
            </w:tcPrChange>
          </w:tcPr>
          <w:p w14:paraId="2F2B9005" w14:textId="77777777" w:rsidR="007376E1" w:rsidRPr="001570EA" w:rsidRDefault="007376E1">
            <w:pPr>
              <w:pStyle w:val="TableCell"/>
              <w:keepNext w:val="0"/>
              <w:spacing w:before="60" w:after="60"/>
              <w:jc w:val="center"/>
              <w:rPr>
                <w:rFonts w:cs="Arial"/>
                <w:szCs w:val="18"/>
              </w:rPr>
            </w:pPr>
            <w:r w:rsidRPr="001570EA">
              <w:rPr>
                <w:szCs w:val="18"/>
              </w:rPr>
              <w:t xml:space="preserve">See </w:t>
            </w:r>
            <w:r w:rsidRPr="001570EA">
              <w:rPr>
                <w:i/>
                <w:szCs w:val="18"/>
              </w:rPr>
              <w:t>CF</w:t>
            </w:r>
            <w:r w:rsidRPr="001570EA">
              <w:rPr>
                <w:szCs w:val="18"/>
              </w:rPr>
              <w:t xml:space="preserve"> in Vol. 1, App. A</w:t>
            </w:r>
          </w:p>
        </w:tc>
        <w:tc>
          <w:tcPr>
            <w:tcW w:w="862" w:type="pct"/>
            <w:shd w:val="clear" w:color="auto" w:fill="auto"/>
            <w:vAlign w:val="center"/>
            <w:tcPrChange w:id="8314" w:author="Greg Clendenning" w:date="2024-04-16T16:42:00Z">
              <w:tcPr>
                <w:tcW w:w="862" w:type="pct"/>
                <w:shd w:val="clear" w:color="auto" w:fill="auto"/>
                <w:vAlign w:val="center"/>
              </w:tcPr>
            </w:tcPrChange>
          </w:tcPr>
          <w:p w14:paraId="3540E71C" w14:textId="77777777" w:rsidR="007376E1" w:rsidRPr="001570EA" w:rsidRDefault="007376E1">
            <w:pPr>
              <w:pStyle w:val="TableCell"/>
              <w:keepNext w:val="0"/>
              <w:spacing w:before="60" w:after="60"/>
              <w:jc w:val="center"/>
              <w:rPr>
                <w:rFonts w:cs="Arial"/>
                <w:szCs w:val="18"/>
              </w:rPr>
            </w:pPr>
            <w:r w:rsidRPr="001570EA">
              <w:rPr>
                <w:szCs w:val="18"/>
              </w:rPr>
              <w:t>4</w:t>
            </w:r>
          </w:p>
        </w:tc>
      </w:tr>
      <w:tr w:rsidR="007376E1" w:rsidRPr="001570EA" w14:paraId="0888D467" w14:textId="77777777">
        <w:trPr>
          <w:ins w:id="8315" w:author="Greg Clendenning" w:date="2024-04-16T16:42:00Z"/>
        </w:trPr>
        <w:tc>
          <w:tcPr>
            <w:tcW w:w="2136" w:type="pct"/>
            <w:shd w:val="clear" w:color="auto" w:fill="auto"/>
            <w:vAlign w:val="center"/>
          </w:tcPr>
          <w:p w14:paraId="094AF980" w14:textId="77777777" w:rsidR="007376E1" w:rsidRPr="001570EA" w:rsidRDefault="008A402F">
            <w:pPr>
              <w:pStyle w:val="TableCell"/>
              <w:keepNext w:val="0"/>
              <w:spacing w:before="60" w:after="60"/>
              <w:jc w:val="left"/>
              <w:rPr>
                <w:ins w:id="8316" w:author="Greg Clendenning" w:date="2024-04-16T16:42:00Z"/>
                <w:rFonts w:cs="Arial"/>
                <w:i/>
                <w:szCs w:val="18"/>
              </w:rPr>
            </w:pPr>
            <m:oMath>
              <m:sSub>
                <m:sSubPr>
                  <m:ctrlPr>
                    <w:ins w:id="8317" w:author="Greg Clendenning" w:date="2024-04-16T16:42:00Z">
                      <w:rPr>
                        <w:rFonts w:ascii="Cambria Math" w:hAnsi="Cambria Math" w:cs="Arial"/>
                      </w:rPr>
                    </w:ins>
                  </m:ctrlPr>
                </m:sSubPr>
                <m:e>
                  <m:r>
                    <w:ins w:id="8318" w:author="Greg Clendenning" w:date="2024-04-16T16:42:00Z">
                      <w:rPr>
                        <w:rFonts w:ascii="Cambria Math" w:hAnsi="Cambria Math" w:cs="Arial"/>
                      </w:rPr>
                      <m:t>CF</m:t>
                    </w:ins>
                  </m:r>
                </m:e>
                <m:sub>
                  <m:r>
                    <w:ins w:id="8319" w:author="Greg Clendenning" w:date="2024-04-16T16:42:00Z">
                      <w:rPr>
                        <w:rFonts w:ascii="Cambria Math" w:hAnsi="Cambria Math" w:cs="Arial"/>
                      </w:rPr>
                      <m:t>winter</m:t>
                    </w:ins>
                  </m:r>
                </m:sub>
              </m:sSub>
            </m:oMath>
            <w:ins w:id="8320" w:author="Greg Clendenning" w:date="2024-04-16T16:42:00Z">
              <w:r w:rsidR="007376E1" w:rsidRPr="001570EA">
                <w:rPr>
                  <w:szCs w:val="18"/>
                </w:rPr>
                <w:t xml:space="preserve"> , Demand Coincidence Factor during the winter months</w:t>
              </w:r>
            </w:ins>
          </w:p>
        </w:tc>
        <w:tc>
          <w:tcPr>
            <w:tcW w:w="677" w:type="pct"/>
            <w:shd w:val="clear" w:color="auto" w:fill="auto"/>
            <w:vAlign w:val="center"/>
          </w:tcPr>
          <w:p w14:paraId="1C5264FD" w14:textId="77777777" w:rsidR="007376E1" w:rsidRPr="001570EA" w:rsidRDefault="007376E1">
            <w:pPr>
              <w:pStyle w:val="TableCell"/>
              <w:keepNext w:val="0"/>
              <w:spacing w:before="60" w:after="60"/>
              <w:jc w:val="center"/>
              <w:rPr>
                <w:ins w:id="8321" w:author="Greg Clendenning" w:date="2024-04-16T16:42:00Z"/>
                <w:i/>
              </w:rPr>
            </w:pPr>
            <w:moveToRangeStart w:id="8322" w:author="Greg Clendenning" w:date="2024-04-16T16:42:00Z" w:name="move164178245"/>
            <w:moveTo w:id="8323" w:author="Greg Clendenning" w:date="2024-04-16T16:42:00Z">
              <w:r w:rsidRPr="001570EA">
                <w:rPr>
                  <w:i/>
                  <w:iCs/>
                  <w:szCs w:val="18"/>
                </w:rPr>
                <w:t>Proportion</w:t>
              </w:r>
            </w:moveTo>
            <w:moveToRangeEnd w:id="8322"/>
          </w:p>
        </w:tc>
        <w:tc>
          <w:tcPr>
            <w:tcW w:w="1325" w:type="pct"/>
            <w:shd w:val="clear" w:color="auto" w:fill="auto"/>
            <w:vAlign w:val="center"/>
          </w:tcPr>
          <w:p w14:paraId="1FF90E4F" w14:textId="77777777" w:rsidR="007376E1" w:rsidRPr="001570EA" w:rsidRDefault="007376E1">
            <w:pPr>
              <w:pStyle w:val="TableCell"/>
              <w:keepNext w:val="0"/>
              <w:spacing w:before="60" w:after="60"/>
              <w:jc w:val="center"/>
              <w:rPr>
                <w:ins w:id="8324" w:author="Greg Clendenning" w:date="2024-04-16T16:42:00Z"/>
              </w:rPr>
            </w:pPr>
            <w:ins w:id="8325" w:author="Greg Clendenning" w:date="2024-04-16T16:42:00Z">
              <w:r w:rsidRPr="001570EA">
                <w:rPr>
                  <w:szCs w:val="18"/>
                </w:rPr>
                <w:t xml:space="preserve">See </w:t>
              </w:r>
              <w:r w:rsidRPr="001570EA">
                <w:rPr>
                  <w:i/>
                  <w:szCs w:val="18"/>
                </w:rPr>
                <w:t>CF</w:t>
              </w:r>
              <w:r w:rsidRPr="001570EA">
                <w:rPr>
                  <w:szCs w:val="18"/>
                </w:rPr>
                <w:t xml:space="preserve"> in Vol. 1, App. A</w:t>
              </w:r>
            </w:ins>
          </w:p>
        </w:tc>
        <w:tc>
          <w:tcPr>
            <w:tcW w:w="862" w:type="pct"/>
            <w:shd w:val="clear" w:color="auto" w:fill="auto"/>
            <w:vAlign w:val="center"/>
          </w:tcPr>
          <w:p w14:paraId="30A6C2B8" w14:textId="77777777" w:rsidR="007376E1" w:rsidRPr="001570EA" w:rsidRDefault="007376E1">
            <w:pPr>
              <w:pStyle w:val="TableCell"/>
              <w:keepNext w:val="0"/>
              <w:spacing w:before="60" w:after="60"/>
              <w:jc w:val="center"/>
              <w:rPr>
                <w:ins w:id="8326" w:author="Greg Clendenning" w:date="2024-04-16T16:42:00Z"/>
                <w:rFonts w:cs="Arial"/>
                <w:szCs w:val="18"/>
              </w:rPr>
            </w:pPr>
            <w:ins w:id="8327" w:author="Greg Clendenning" w:date="2024-04-16T16:42:00Z">
              <w:r w:rsidRPr="001570EA">
                <w:rPr>
                  <w:szCs w:val="18"/>
                </w:rPr>
                <w:t>4</w:t>
              </w:r>
            </w:ins>
          </w:p>
        </w:tc>
      </w:tr>
      <w:tr w:rsidR="007376E1" w:rsidRPr="001570EA" w14:paraId="05FC43D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44938CE" w14:textId="77777777"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BASE</w:t>
            </w:r>
            <w:r w:rsidRPr="001570EA">
              <w:rPr>
                <w:rFonts w:cs="Arial"/>
                <w:szCs w:val="18"/>
              </w:rPr>
              <w:t xml:space="preserve"> ,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0814F1F5" w14:textId="77777777" w:rsidR="007376E1" w:rsidRPr="001570EA" w:rsidRDefault="008A402F">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2693038C"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0FBC688"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10FADEDB"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39C399CC" w14:textId="77777777"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DB</w:t>
            </w:r>
            <w:r w:rsidRPr="001570EA">
              <w:rPr>
                <w:rFonts w:cs="Arial"/>
                <w:szCs w:val="18"/>
              </w:rPr>
              <w:t xml:space="preserve"> ,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FF00945" w14:textId="77777777" w:rsidR="007376E1" w:rsidRPr="001570EA" w:rsidRDefault="008A402F">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56A04D9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5ECD9C87"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5A0060F9" w14:textId="77777777">
        <w:tc>
          <w:tcPr>
            <w:tcW w:w="2136" w:type="pct"/>
            <w:tcBorders>
              <w:top w:val="single" w:sz="4" w:space="0" w:color="auto"/>
              <w:left w:val="single" w:sz="4" w:space="0" w:color="auto"/>
              <w:bottom w:val="single" w:sz="4" w:space="0" w:color="auto"/>
              <w:right w:val="single" w:sz="4" w:space="0" w:color="auto"/>
            </w:tcBorders>
            <w:shd w:val="clear" w:color="auto" w:fill="auto"/>
          </w:tcPr>
          <w:p w14:paraId="03443C0C" w14:textId="77777777" w:rsidR="007376E1" w:rsidRPr="001570EA" w:rsidRDefault="007376E1">
            <w:pPr>
              <w:pStyle w:val="TableCell"/>
              <w:keepNext w:val="0"/>
              <w:spacing w:before="60" w:after="60"/>
              <w:jc w:val="left"/>
              <w:rPr>
                <w:rFonts w:cs="Arial"/>
                <w:szCs w:val="18"/>
              </w:rPr>
            </w:pPr>
            <w:r w:rsidRPr="001570EA">
              <w:rPr>
                <w:rFonts w:cs="Arial"/>
                <w:i/>
                <w:szCs w:val="18"/>
              </w:rPr>
              <w:t>CFM</w:t>
            </w:r>
            <w:r w:rsidRPr="001570EA">
              <w:rPr>
                <w:rFonts w:cs="Arial"/>
                <w:i/>
                <w:szCs w:val="18"/>
                <w:vertAlign w:val="subscript"/>
              </w:rPr>
              <w:t>25EE</w:t>
            </w:r>
            <w:r w:rsidRPr="001570EA">
              <w:rPr>
                <w:rFonts w:cs="Arial"/>
                <w:szCs w:val="18"/>
              </w:rPr>
              <w:t xml:space="preserve"> ,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6BC04C95" w14:textId="77777777" w:rsidR="007376E1" w:rsidRPr="001570EA" w:rsidRDefault="008A402F">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4B46E11F"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79374FE1" w14:textId="77777777" w:rsidR="007376E1" w:rsidRPr="001570EA" w:rsidRDefault="007376E1">
            <w:pPr>
              <w:pStyle w:val="TableCell"/>
              <w:keepNext w:val="0"/>
              <w:spacing w:before="60" w:after="60"/>
              <w:jc w:val="center"/>
              <w:rPr>
                <w:rFonts w:cs="Arial"/>
                <w:szCs w:val="18"/>
              </w:rPr>
            </w:pPr>
            <w:r w:rsidRPr="001570EA">
              <w:rPr>
                <w:rFonts w:cs="Arial"/>
                <w:szCs w:val="18"/>
              </w:rPr>
              <w:t>3</w:t>
            </w:r>
          </w:p>
        </w:tc>
      </w:tr>
      <w:tr w:rsidR="007376E1" w:rsidRPr="001570EA" w14:paraId="4F36DE4D" w14:textId="77777777">
        <w:tc>
          <w:tcPr>
            <w:tcW w:w="2136" w:type="pct"/>
            <w:shd w:val="clear" w:color="auto" w:fill="auto"/>
          </w:tcPr>
          <w:p w14:paraId="5B952292" w14:textId="77777777"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 xml:space="preserve">cool </w:t>
            </w:r>
            <w:r w:rsidRPr="001570EA">
              <w:rPr>
                <w:rFonts w:cs="Arial"/>
                <w:szCs w:val="18"/>
              </w:rPr>
              <w:t xml:space="preserve">, </w:t>
            </w:r>
            <w:r w:rsidRPr="001570EA">
              <w:rPr>
                <w:rFonts w:cs="Arial"/>
              </w:rPr>
              <w:t xml:space="preserve">Capacity of Air Cooling System </w:t>
            </w:r>
          </w:p>
        </w:tc>
        <w:tc>
          <w:tcPr>
            <w:tcW w:w="677" w:type="pct"/>
            <w:shd w:val="clear" w:color="auto" w:fill="auto"/>
          </w:tcPr>
          <w:p w14:paraId="035C2D62" w14:textId="77777777" w:rsidR="007376E1" w:rsidRPr="001570EA"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0245C320"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495B50C8"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4F568C40" w14:textId="77777777">
        <w:tc>
          <w:tcPr>
            <w:tcW w:w="2136" w:type="pct"/>
            <w:shd w:val="clear" w:color="auto" w:fill="auto"/>
          </w:tcPr>
          <w:p w14:paraId="06FB120F" w14:textId="77777777" w:rsidR="007376E1" w:rsidRPr="001570EA" w:rsidRDefault="007376E1">
            <w:pPr>
              <w:pStyle w:val="TableCell"/>
              <w:keepNext w:val="0"/>
              <w:spacing w:before="60" w:after="60"/>
              <w:jc w:val="left"/>
              <w:rPr>
                <w:rFonts w:cs="Arial"/>
                <w:szCs w:val="18"/>
              </w:rPr>
            </w:pPr>
            <w:r w:rsidRPr="001570EA">
              <w:rPr>
                <w:rFonts w:cs="Arial"/>
                <w:i/>
                <w:szCs w:val="18"/>
              </w:rPr>
              <w:t>CAPY</w:t>
            </w:r>
            <w:r w:rsidRPr="001570EA">
              <w:rPr>
                <w:rFonts w:cs="Arial"/>
                <w:i/>
                <w:szCs w:val="18"/>
                <w:vertAlign w:val="subscript"/>
              </w:rPr>
              <w:t>heat</w:t>
            </w:r>
            <w:r w:rsidRPr="001570EA">
              <w:rPr>
                <w:rFonts w:cs="Arial"/>
                <w:szCs w:val="18"/>
                <w:vertAlign w:val="subscript"/>
              </w:rPr>
              <w:t xml:space="preserve"> </w:t>
            </w:r>
            <w:r w:rsidRPr="001570EA">
              <w:rPr>
                <w:rFonts w:cs="Arial"/>
                <w:szCs w:val="18"/>
              </w:rPr>
              <w:t xml:space="preserve">, </w:t>
            </w:r>
            <w:r w:rsidRPr="001570EA">
              <w:rPr>
                <w:rFonts w:cs="Arial"/>
              </w:rPr>
              <w:t>Capacity of Air Heating System</w:t>
            </w:r>
          </w:p>
        </w:tc>
        <w:tc>
          <w:tcPr>
            <w:tcW w:w="677" w:type="pct"/>
            <w:shd w:val="clear" w:color="auto" w:fill="auto"/>
          </w:tcPr>
          <w:p w14:paraId="68F07402" w14:textId="77777777" w:rsidR="007376E1" w:rsidRPr="001570EA" w:rsidDel="001C1928" w:rsidRDefault="007376E1">
            <w:pPr>
              <w:pStyle w:val="TableCell"/>
              <w:keepNext w:val="0"/>
              <w:spacing w:before="60" w:after="60"/>
              <w:jc w:val="center"/>
              <w:rPr>
                <w:rFonts w:cs="Arial"/>
                <w:i/>
                <w:szCs w:val="18"/>
              </w:rPr>
            </w:pPr>
            <w:r w:rsidRPr="001570EA">
              <w:rPr>
                <w:rFonts w:cs="Arial"/>
                <w:i/>
                <w:szCs w:val="18"/>
              </w:rPr>
              <w:t>kBTU/hr</w:t>
            </w:r>
          </w:p>
        </w:tc>
        <w:tc>
          <w:tcPr>
            <w:tcW w:w="1325" w:type="pct"/>
            <w:shd w:val="clear" w:color="auto" w:fill="auto"/>
          </w:tcPr>
          <w:p w14:paraId="6B9F5128" w14:textId="77777777" w:rsidR="007376E1" w:rsidRPr="001570EA" w:rsidRDefault="007376E1">
            <w:pPr>
              <w:pStyle w:val="TableCell"/>
              <w:keepNext w:val="0"/>
              <w:spacing w:before="60" w:after="60"/>
              <w:jc w:val="center"/>
              <w:rPr>
                <w:rFonts w:cs="Arial"/>
                <w:szCs w:val="18"/>
              </w:rPr>
            </w:pPr>
            <w:r w:rsidRPr="001570EA">
              <w:rPr>
                <w:rFonts w:cs="Arial"/>
                <w:szCs w:val="18"/>
              </w:rPr>
              <w:t>EDC Data Gathering</w:t>
            </w:r>
          </w:p>
        </w:tc>
        <w:tc>
          <w:tcPr>
            <w:tcW w:w="862" w:type="pct"/>
            <w:shd w:val="clear" w:color="auto" w:fill="auto"/>
          </w:tcPr>
          <w:p w14:paraId="59F962F7" w14:textId="77777777" w:rsidR="007376E1" w:rsidRPr="001570EA" w:rsidRDefault="007376E1">
            <w:pPr>
              <w:jc w:val="center"/>
              <w:rPr>
                <w:rFonts w:cs="Arial"/>
                <w:sz w:val="18"/>
                <w:szCs w:val="18"/>
              </w:rPr>
            </w:pPr>
            <w:r w:rsidRPr="001570EA">
              <w:rPr>
                <w:rFonts w:cs="Arial"/>
                <w:sz w:val="18"/>
                <w:szCs w:val="18"/>
              </w:rPr>
              <w:t>EDC Data Gathering</w:t>
            </w:r>
          </w:p>
        </w:tc>
      </w:tr>
      <w:tr w:rsidR="007376E1" w:rsidRPr="001570EA" w14:paraId="35B40159" w14:textId="77777777">
        <w:tc>
          <w:tcPr>
            <w:tcW w:w="2136" w:type="pct"/>
            <w:shd w:val="clear" w:color="auto" w:fill="auto"/>
          </w:tcPr>
          <w:p w14:paraId="464F4A04" w14:textId="77777777" w:rsidR="007376E1" w:rsidRPr="001570EA" w:rsidRDefault="007376E1">
            <w:pPr>
              <w:pStyle w:val="TableCell"/>
              <w:keepNext w:val="0"/>
              <w:spacing w:before="60" w:after="60"/>
              <w:jc w:val="left"/>
              <w:rPr>
                <w:rFonts w:cs="Arial"/>
                <w:szCs w:val="18"/>
              </w:rPr>
            </w:pPr>
            <w:r w:rsidRPr="001570EA">
              <w:rPr>
                <w:rFonts w:cs="Arial"/>
                <w:i/>
                <w:szCs w:val="18"/>
              </w:rPr>
              <w:t>TCFM</w:t>
            </w:r>
            <w:r w:rsidRPr="001570EA">
              <w:rPr>
                <w:rFonts w:cs="Arial"/>
                <w:szCs w:val="18"/>
              </w:rPr>
              <w:t xml:space="preserve"> , </w:t>
            </w:r>
            <w:r w:rsidRPr="001570EA">
              <w:rPr>
                <w:rFonts w:cs="Arial"/>
              </w:rPr>
              <w:t>Conversion from tons of cooling to CFM</w:t>
            </w:r>
          </w:p>
        </w:tc>
        <w:tc>
          <w:tcPr>
            <w:tcW w:w="677" w:type="pct"/>
            <w:shd w:val="clear" w:color="auto" w:fill="auto"/>
          </w:tcPr>
          <w:p w14:paraId="6AD76254" w14:textId="77777777" w:rsidR="007376E1" w:rsidRPr="001570EA" w:rsidRDefault="008A402F">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63E4196A" w14:textId="77777777" w:rsidR="007376E1" w:rsidRPr="001570EA" w:rsidRDefault="007376E1">
            <w:pPr>
              <w:pStyle w:val="TableCell"/>
              <w:keepNext w:val="0"/>
              <w:spacing w:before="60" w:after="60"/>
              <w:jc w:val="center"/>
              <w:rPr>
                <w:rFonts w:cs="Arial"/>
                <w:szCs w:val="18"/>
              </w:rPr>
            </w:pPr>
            <w:r w:rsidRPr="001570EA">
              <w:rPr>
                <w:rFonts w:cs="Arial"/>
                <w:szCs w:val="18"/>
              </w:rPr>
              <w:t>400</w:t>
            </w:r>
          </w:p>
        </w:tc>
        <w:tc>
          <w:tcPr>
            <w:tcW w:w="862" w:type="pct"/>
            <w:shd w:val="clear" w:color="auto" w:fill="auto"/>
            <w:vAlign w:val="center"/>
          </w:tcPr>
          <w:p w14:paraId="40AFDCBC" w14:textId="50C56C48" w:rsidR="007376E1" w:rsidRPr="001570EA" w:rsidRDefault="00FA5174">
            <w:pPr>
              <w:jc w:val="center"/>
              <w:rPr>
                <w:rFonts w:cs="Arial"/>
                <w:sz w:val="18"/>
                <w:szCs w:val="18"/>
              </w:rPr>
            </w:pPr>
            <w:del w:id="8328" w:author="Greg Clendenning" w:date="2024-04-16T16:42:00Z">
              <w:r>
                <w:rPr>
                  <w:rFonts w:cs="Arial"/>
                  <w:sz w:val="18"/>
                  <w:szCs w:val="18"/>
                </w:rPr>
                <w:delText>5</w:delText>
              </w:r>
            </w:del>
            <w:ins w:id="8329" w:author="Greg Clendenning" w:date="2024-04-16T16:42:00Z">
              <w:r w:rsidR="007376E1" w:rsidRPr="001570EA">
                <w:rPr>
                  <w:rFonts w:cs="Arial"/>
                  <w:sz w:val="18"/>
                  <w:szCs w:val="18"/>
                </w:rPr>
                <w:t>Conversion factor</w:t>
              </w:r>
            </w:ins>
          </w:p>
        </w:tc>
      </w:tr>
      <w:tr w:rsidR="007376E1" w:rsidRPr="001570EA" w14:paraId="68C57D04" w14:textId="77777777">
        <w:trPr>
          <w:cantSplit/>
        </w:trPr>
        <w:tc>
          <w:tcPr>
            <w:tcW w:w="2136" w:type="pct"/>
            <w:shd w:val="clear" w:color="auto" w:fill="auto"/>
          </w:tcPr>
          <w:p w14:paraId="55A48022" w14:textId="77777777" w:rsidR="007376E1" w:rsidRPr="001570EA" w:rsidRDefault="007376E1">
            <w:pPr>
              <w:pStyle w:val="TableCell"/>
              <w:keepNext w:val="0"/>
              <w:spacing w:before="60" w:after="60"/>
              <w:jc w:val="left"/>
              <w:rPr>
                <w:rFonts w:cs="Arial"/>
                <w:szCs w:val="18"/>
              </w:rPr>
            </w:pPr>
            <w:ins w:id="8330" w:author="Greg Clendenning" w:date="2024-04-16T16:42:00Z">
              <w:r w:rsidRPr="001570EA">
                <w:rPr>
                  <w:rFonts w:cs="Arial"/>
                  <w:i/>
                  <w:szCs w:val="18"/>
                </w:rPr>
                <w:t xml:space="preserve">SEER2, </w:t>
              </w:r>
            </w:ins>
            <w:r w:rsidRPr="001570EA">
              <w:rPr>
                <w:rFonts w:cs="Arial"/>
                <w:i/>
                <w:szCs w:val="18"/>
              </w:rPr>
              <w:t>SEER</w:t>
            </w:r>
            <w:r w:rsidRPr="001570EA">
              <w:rPr>
                <w:rFonts w:cs="Arial"/>
                <w:szCs w:val="18"/>
              </w:rPr>
              <w:t xml:space="preserve"> , </w:t>
            </w:r>
            <w:r w:rsidRPr="001570EA">
              <w:rPr>
                <w:rFonts w:cs="Arial"/>
              </w:rPr>
              <w:t>Efficiency of cooling equipment</w:t>
            </w:r>
          </w:p>
        </w:tc>
        <w:tc>
          <w:tcPr>
            <w:tcW w:w="677" w:type="pct"/>
            <w:shd w:val="clear" w:color="auto" w:fill="auto"/>
            <w:vAlign w:val="center"/>
          </w:tcPr>
          <w:p w14:paraId="22D47929" w14:textId="77777777" w:rsidR="007376E1" w:rsidRPr="001570EA" w:rsidRDefault="008A402F">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m:t>
                    </m:r>
                    <m:r>
                      <w:rPr>
                        <w:rFonts w:ascii="Cambria Math" w:hAnsi="Cambria Math" w:cs="Arial"/>
                      </w:rPr>
                      <m:t>∙h</m:t>
                    </m:r>
                  </m:den>
                </m:f>
              </m:oMath>
            </m:oMathPara>
          </w:p>
        </w:tc>
        <w:tc>
          <w:tcPr>
            <w:tcW w:w="1325" w:type="pct"/>
            <w:shd w:val="clear" w:color="auto" w:fill="auto"/>
          </w:tcPr>
          <w:p w14:paraId="4C38E772"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3E13DA2E" w14:textId="40D7E984"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r>
            <w:del w:id="8331" w:author="Greg Clendenning" w:date="2024-04-16T16:42:00Z">
              <w:r w:rsidR="003C6FD7" w:rsidRPr="003C6FD7">
                <w:rPr>
                  <w:noProof/>
                  <w:szCs w:val="18"/>
                </w:rPr>
                <w:delText>8</w:delText>
              </w:r>
            </w:del>
            <w:ins w:id="8332" w:author="Greg Clendenning" w:date="2024-04-16T16:42:00Z">
              <w:r w:rsidR="00384D95" w:rsidRPr="001570EA">
                <w:rPr>
                  <w:noProof/>
                  <w:szCs w:val="18"/>
                </w:rPr>
                <w:t>10</w:t>
              </w:r>
            </w:ins>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384D95" w:rsidRPr="001570EA">
              <w:rPr>
                <w:szCs w:val="18"/>
              </w:rPr>
              <w:t>2.2.1</w:t>
            </w:r>
            <w:r w:rsidRPr="001570EA">
              <w:rPr>
                <w:szCs w:val="18"/>
              </w:rPr>
              <w:fldChar w:fldCharType="end"/>
            </w:r>
          </w:p>
        </w:tc>
        <w:tc>
          <w:tcPr>
            <w:tcW w:w="862" w:type="pct"/>
            <w:shd w:val="clear" w:color="auto" w:fill="auto"/>
            <w:vAlign w:val="center"/>
          </w:tcPr>
          <w:p w14:paraId="1AA5E16B" w14:textId="362631E3" w:rsidR="007376E1" w:rsidRPr="001570EA" w:rsidRDefault="00FA5174">
            <w:pPr>
              <w:jc w:val="center"/>
              <w:rPr>
                <w:rFonts w:cs="Arial"/>
                <w:sz w:val="18"/>
                <w:szCs w:val="18"/>
              </w:rPr>
            </w:pPr>
            <w:del w:id="8333" w:author="Greg Clendenning" w:date="2024-04-16T16:42:00Z">
              <w:r>
                <w:rPr>
                  <w:rFonts w:cs="Arial"/>
                  <w:sz w:val="18"/>
                  <w:szCs w:val="18"/>
                </w:rPr>
                <w:delText>6</w:delText>
              </w:r>
            </w:del>
            <w:ins w:id="8334" w:author="Greg Clendenning" w:date="2024-04-16T16:42:00Z">
              <w:r w:rsidR="007376E1" w:rsidRPr="001570EA">
                <w:rPr>
                  <w:rFonts w:cs="Arial"/>
                  <w:sz w:val="18"/>
                  <w:szCs w:val="18"/>
                </w:rPr>
                <w:t>5</w:t>
              </w:r>
            </w:ins>
          </w:p>
        </w:tc>
      </w:tr>
      <w:tr w:rsidR="007376E1" w:rsidRPr="001570EA" w14:paraId="17E43476" w14:textId="77777777">
        <w:tc>
          <w:tcPr>
            <w:tcW w:w="2136" w:type="pct"/>
            <w:shd w:val="clear" w:color="auto" w:fill="auto"/>
          </w:tcPr>
          <w:p w14:paraId="7B59F6AA" w14:textId="77777777" w:rsidR="007376E1" w:rsidRPr="001570EA" w:rsidRDefault="007376E1">
            <w:pPr>
              <w:pStyle w:val="TableCell"/>
              <w:keepNext w:val="0"/>
              <w:spacing w:before="60" w:after="60"/>
              <w:jc w:val="left"/>
              <w:rPr>
                <w:rFonts w:cs="Arial"/>
              </w:rPr>
            </w:pPr>
            <w:ins w:id="8335" w:author="Greg Clendenning" w:date="2024-04-16T16:42:00Z">
              <w:r w:rsidRPr="001570EA">
                <w:rPr>
                  <w:rFonts w:cs="Arial"/>
                  <w:i/>
                  <w:szCs w:val="18"/>
                </w:rPr>
                <w:t xml:space="preserve">HSPF2, </w:t>
              </w:r>
            </w:ins>
            <w:r w:rsidRPr="001570EA">
              <w:rPr>
                <w:rFonts w:cs="Arial"/>
                <w:i/>
                <w:szCs w:val="18"/>
              </w:rPr>
              <w:t>HSPF</w:t>
            </w:r>
            <w:r w:rsidRPr="001570EA">
              <w:rPr>
                <w:rFonts w:cs="Arial"/>
                <w:szCs w:val="18"/>
              </w:rPr>
              <w:t xml:space="preserve"> , </w:t>
            </w:r>
            <w:r w:rsidRPr="001570EA">
              <w:rPr>
                <w:rFonts w:cs="Arial"/>
              </w:rPr>
              <w:t>Efficiency of Heating Equipment</w:t>
            </w:r>
          </w:p>
          <w:p w14:paraId="4558CD65" w14:textId="77777777" w:rsidR="007376E1" w:rsidRPr="001570EA" w:rsidRDefault="007376E1">
            <w:pPr>
              <w:pStyle w:val="TableCell"/>
              <w:keepNext w:val="0"/>
              <w:spacing w:before="60" w:after="60"/>
              <w:jc w:val="left"/>
              <w:rPr>
                <w:rFonts w:cs="Arial"/>
                <w:szCs w:val="18"/>
              </w:rPr>
            </w:pPr>
          </w:p>
        </w:tc>
        <w:tc>
          <w:tcPr>
            <w:tcW w:w="677" w:type="pct"/>
            <w:shd w:val="clear" w:color="auto" w:fill="auto"/>
          </w:tcPr>
          <w:p w14:paraId="7ACC7C6C"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tcPr>
          <w:p w14:paraId="11CE282F" w14:textId="77777777" w:rsidR="007376E1" w:rsidRPr="001570EA" w:rsidRDefault="007376E1">
            <w:pPr>
              <w:pStyle w:val="TableCell"/>
              <w:keepNext w:val="0"/>
              <w:spacing w:beforeLines="40" w:before="96" w:afterLines="40" w:after="96"/>
              <w:jc w:val="center"/>
              <w:rPr>
                <w:szCs w:val="18"/>
              </w:rPr>
            </w:pPr>
            <w:r w:rsidRPr="001570EA">
              <w:rPr>
                <w:szCs w:val="18"/>
              </w:rPr>
              <w:t>EDC Data Gathering</w:t>
            </w:r>
          </w:p>
          <w:p w14:paraId="2CE84ABF" w14:textId="7254AF7F" w:rsidR="007376E1" w:rsidRPr="001570EA" w:rsidRDefault="007376E1">
            <w:pPr>
              <w:pStyle w:val="TableCell"/>
              <w:keepNext w:val="0"/>
              <w:spacing w:before="60" w:after="60"/>
              <w:jc w:val="center"/>
              <w:rPr>
                <w:rFonts w:cs="Arial"/>
                <w:szCs w:val="18"/>
              </w:rPr>
            </w:pPr>
            <w:r w:rsidRPr="001570EA">
              <w:rPr>
                <w:szCs w:val="18"/>
              </w:rPr>
              <w:t xml:space="preserve">Default:  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384D95" w:rsidRPr="001570EA">
              <w:rPr>
                <w:szCs w:val="18"/>
              </w:rPr>
              <w:t xml:space="preserve">Table </w:t>
            </w:r>
            <w:r w:rsidR="00384D95" w:rsidRPr="001570EA">
              <w:rPr>
                <w:noProof/>
                <w:szCs w:val="18"/>
              </w:rPr>
              <w:t>2</w:t>
            </w:r>
            <w:r w:rsidR="00384D95" w:rsidRPr="001570EA">
              <w:rPr>
                <w:noProof/>
                <w:szCs w:val="18"/>
              </w:rPr>
              <w:noBreakHyphen/>
            </w:r>
            <w:del w:id="8336" w:author="Greg Clendenning" w:date="2024-04-16T16:42:00Z">
              <w:r w:rsidR="003C6FD7" w:rsidRPr="003C6FD7">
                <w:rPr>
                  <w:noProof/>
                  <w:szCs w:val="18"/>
                </w:rPr>
                <w:delText>8</w:delText>
              </w:r>
            </w:del>
            <w:ins w:id="8337" w:author="Greg Clendenning" w:date="2024-04-16T16:42:00Z">
              <w:r w:rsidR="00384D95" w:rsidRPr="001570EA">
                <w:rPr>
                  <w:noProof/>
                  <w:szCs w:val="18"/>
                </w:rPr>
                <w:t>10</w:t>
              </w:r>
            </w:ins>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r w:rsidRPr="001570EA">
              <w:rPr>
                <w:szCs w:val="18"/>
              </w:rPr>
            </w:r>
            <w:r w:rsidRPr="001570EA">
              <w:rPr>
                <w:szCs w:val="18"/>
              </w:rPr>
              <w:fldChar w:fldCharType="separate"/>
            </w:r>
            <w:r w:rsidR="00384D95" w:rsidRPr="001570EA">
              <w:rPr>
                <w:szCs w:val="18"/>
              </w:rPr>
              <w:t>2.2.1</w:t>
            </w:r>
            <w:r w:rsidRPr="001570EA">
              <w:rPr>
                <w:szCs w:val="18"/>
              </w:rPr>
              <w:fldChar w:fldCharType="end"/>
            </w:r>
          </w:p>
        </w:tc>
        <w:tc>
          <w:tcPr>
            <w:tcW w:w="862" w:type="pct"/>
            <w:shd w:val="clear" w:color="auto" w:fill="auto"/>
            <w:vAlign w:val="center"/>
          </w:tcPr>
          <w:p w14:paraId="668859A6" w14:textId="35DD99C4" w:rsidR="007376E1" w:rsidRPr="001570EA" w:rsidRDefault="00FA5174">
            <w:pPr>
              <w:jc w:val="center"/>
              <w:rPr>
                <w:rFonts w:cs="Arial"/>
                <w:sz w:val="18"/>
                <w:szCs w:val="18"/>
              </w:rPr>
            </w:pPr>
            <w:del w:id="8338" w:author="Greg Clendenning" w:date="2024-04-16T16:42:00Z">
              <w:r>
                <w:rPr>
                  <w:rFonts w:cs="Arial"/>
                  <w:sz w:val="18"/>
                  <w:szCs w:val="18"/>
                </w:rPr>
                <w:delText>6</w:delText>
              </w:r>
            </w:del>
            <w:ins w:id="8339" w:author="Greg Clendenning" w:date="2024-04-16T16:42:00Z">
              <w:r w:rsidR="007376E1" w:rsidRPr="001570EA">
                <w:rPr>
                  <w:rFonts w:cs="Arial"/>
                  <w:sz w:val="18"/>
                  <w:szCs w:val="18"/>
                </w:rPr>
                <w:t>5</w:t>
              </w:r>
            </w:ins>
          </w:p>
        </w:tc>
      </w:tr>
      <w:tr w:rsidR="007376E1" w:rsidRPr="001570EA" w14:paraId="7DB1592A" w14:textId="77777777">
        <w:tc>
          <w:tcPr>
            <w:tcW w:w="2136" w:type="pct"/>
            <w:shd w:val="clear" w:color="auto" w:fill="auto"/>
            <w:vAlign w:val="center"/>
          </w:tcPr>
          <w:p w14:paraId="28BD4FB6" w14:textId="77777777"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cool</w:t>
            </w:r>
            <w:r w:rsidRPr="001570EA">
              <w:rPr>
                <w:rFonts w:cs="Arial"/>
                <w:szCs w:val="18"/>
                <w:vertAlign w:val="subscript"/>
              </w:rPr>
              <w:t xml:space="preserve"> </w:t>
            </w:r>
            <w:r w:rsidRPr="001570EA">
              <w:rPr>
                <w:rFonts w:cs="Arial"/>
                <w:szCs w:val="18"/>
              </w:rPr>
              <w:t xml:space="preserve">, </w:t>
            </w:r>
            <w:r w:rsidRPr="001570EA">
              <w:rPr>
                <w:rFonts w:cs="Arial"/>
              </w:rPr>
              <w:t>Cooling equivalent full load hours</w:t>
            </w:r>
          </w:p>
        </w:tc>
        <w:tc>
          <w:tcPr>
            <w:tcW w:w="677" w:type="pct"/>
            <w:shd w:val="clear" w:color="auto" w:fill="auto"/>
            <w:vAlign w:val="center"/>
          </w:tcPr>
          <w:p w14:paraId="01A7BF7B" w14:textId="77777777" w:rsidR="007376E1" w:rsidRPr="001570EA" w:rsidRDefault="008A402F">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m:t>
                    </m:r>
                    <m:r>
                      <w:rPr>
                        <w:rFonts w:ascii="Cambria Math" w:hAnsi="Cambria Math" w:cs="Arial"/>
                      </w:rPr>
                      <m:t>ours</m:t>
                    </m:r>
                  </m:num>
                  <m:den>
                    <m:r>
                      <w:rPr>
                        <w:rFonts w:ascii="Cambria Math" w:hAnsi="Cambria Math" w:cs="Arial"/>
                      </w:rPr>
                      <m:t>year</m:t>
                    </m:r>
                  </m:den>
                </m:f>
              </m:oMath>
            </m:oMathPara>
          </w:p>
        </w:tc>
        <w:tc>
          <w:tcPr>
            <w:tcW w:w="1325" w:type="pct"/>
            <w:shd w:val="clear" w:color="auto" w:fill="auto"/>
            <w:vAlign w:val="center"/>
          </w:tcPr>
          <w:p w14:paraId="1B69744E" w14:textId="77777777" w:rsidR="007376E1" w:rsidRPr="001570EA" w:rsidRDefault="007376E1">
            <w:pPr>
              <w:pStyle w:val="TableCell"/>
              <w:keepNext w:val="0"/>
              <w:spacing w:before="60" w:after="60"/>
              <w:jc w:val="center"/>
              <w:rPr>
                <w:rFonts w:cs="Arial"/>
                <w:szCs w:val="18"/>
              </w:rPr>
            </w:pPr>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p>
        </w:tc>
        <w:tc>
          <w:tcPr>
            <w:tcW w:w="862" w:type="pct"/>
            <w:shd w:val="clear" w:color="auto" w:fill="auto"/>
            <w:vAlign w:val="center"/>
          </w:tcPr>
          <w:p w14:paraId="379F84AB"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430217EE" w14:textId="77777777">
        <w:trPr>
          <w:trHeight w:val="467"/>
        </w:trPr>
        <w:tc>
          <w:tcPr>
            <w:tcW w:w="2136" w:type="pct"/>
            <w:shd w:val="clear" w:color="auto" w:fill="auto"/>
            <w:vAlign w:val="center"/>
          </w:tcPr>
          <w:p w14:paraId="17B69BE4" w14:textId="77777777" w:rsidR="007376E1" w:rsidRPr="001570EA" w:rsidRDefault="007376E1">
            <w:pPr>
              <w:pStyle w:val="TableCell"/>
              <w:keepNext w:val="0"/>
              <w:spacing w:before="60" w:after="60"/>
              <w:jc w:val="left"/>
              <w:rPr>
                <w:rFonts w:cs="Arial"/>
                <w:szCs w:val="18"/>
              </w:rPr>
            </w:pPr>
            <w:r w:rsidRPr="001570EA">
              <w:rPr>
                <w:rFonts w:cs="Arial"/>
                <w:i/>
                <w:szCs w:val="18"/>
              </w:rPr>
              <w:t>EFLH</w:t>
            </w:r>
            <w:r w:rsidRPr="001570EA">
              <w:rPr>
                <w:rFonts w:cs="Arial"/>
                <w:i/>
                <w:szCs w:val="18"/>
                <w:vertAlign w:val="subscript"/>
              </w:rPr>
              <w:t>heat</w:t>
            </w:r>
            <w:r w:rsidRPr="001570EA">
              <w:rPr>
                <w:rFonts w:cs="Arial"/>
                <w:szCs w:val="18"/>
                <w:vertAlign w:val="subscript"/>
              </w:rPr>
              <w:t xml:space="preserve"> ,</w:t>
            </w:r>
            <w:r w:rsidRPr="001570EA">
              <w:rPr>
                <w:rFonts w:cs="Arial"/>
                <w:szCs w:val="18"/>
              </w:rPr>
              <w:t xml:space="preserve"> </w:t>
            </w:r>
            <w:r w:rsidRPr="001570EA">
              <w:rPr>
                <w:rFonts w:cs="Arial"/>
              </w:rPr>
              <w:t>Heating equivalent full load hours</w:t>
            </w:r>
          </w:p>
        </w:tc>
        <w:tc>
          <w:tcPr>
            <w:tcW w:w="677" w:type="pct"/>
            <w:shd w:val="clear" w:color="auto" w:fill="auto"/>
            <w:vAlign w:val="center"/>
          </w:tcPr>
          <w:p w14:paraId="53874894" w14:textId="77777777" w:rsidR="007376E1" w:rsidRPr="001570EA" w:rsidRDefault="008A402F">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m:t>
                    </m:r>
                    <m:r>
                      <w:rPr>
                        <w:rFonts w:ascii="Cambria Math" w:hAnsi="Cambria Math" w:cs="Arial"/>
                      </w:rPr>
                      <m:t>ours</m:t>
                    </m:r>
                  </m:num>
                  <m:den>
                    <m:r>
                      <w:rPr>
                        <w:rFonts w:ascii="Cambria Math" w:hAnsi="Cambria Math" w:cs="Arial"/>
                      </w:rPr>
                      <m:t>year</m:t>
                    </m:r>
                  </m:den>
                </m:f>
              </m:oMath>
            </m:oMathPara>
          </w:p>
        </w:tc>
        <w:tc>
          <w:tcPr>
            <w:tcW w:w="1325" w:type="pct"/>
            <w:shd w:val="clear" w:color="auto" w:fill="auto"/>
            <w:vAlign w:val="center"/>
          </w:tcPr>
          <w:p w14:paraId="07F82BF0" w14:textId="77777777" w:rsidR="007376E1" w:rsidRPr="001570EA" w:rsidRDefault="007376E1">
            <w:pPr>
              <w:pStyle w:val="TableCell"/>
              <w:keepNext w:val="0"/>
              <w:spacing w:before="60" w:after="60"/>
              <w:jc w:val="center"/>
              <w:rPr>
                <w:rFonts w:cs="Arial"/>
              </w:rPr>
            </w:pPr>
            <w:r w:rsidRPr="001570EA">
              <w:rPr>
                <w:rFonts w:cs="Arial"/>
                <w:szCs w:val="18"/>
              </w:rPr>
              <w:t xml:space="preserve">See </w:t>
            </w:r>
            <w:r w:rsidRPr="001570EA">
              <w:rPr>
                <w:rFonts w:cs="Arial"/>
                <w:i/>
                <w:szCs w:val="18"/>
              </w:rPr>
              <w:t>EFLH</w:t>
            </w:r>
            <w:r w:rsidRPr="001570EA">
              <w:rPr>
                <w:rFonts w:cs="Arial"/>
                <w:i/>
                <w:szCs w:val="18"/>
                <w:vertAlign w:val="subscript"/>
              </w:rPr>
              <w:t>heat</w:t>
            </w:r>
            <w:r w:rsidRPr="001570EA">
              <w:rPr>
                <w:rFonts w:cs="Arial"/>
                <w:szCs w:val="18"/>
              </w:rPr>
              <w:t xml:space="preserve"> in Vol. 1, App. A</w:t>
            </w:r>
          </w:p>
        </w:tc>
        <w:tc>
          <w:tcPr>
            <w:tcW w:w="862" w:type="pct"/>
            <w:shd w:val="clear" w:color="auto" w:fill="auto"/>
            <w:vAlign w:val="center"/>
          </w:tcPr>
          <w:p w14:paraId="56BA4551" w14:textId="77777777" w:rsidR="007376E1" w:rsidRPr="001570EA" w:rsidRDefault="007376E1">
            <w:pPr>
              <w:pStyle w:val="TableCell"/>
              <w:keepNext w:val="0"/>
              <w:spacing w:before="60" w:after="60"/>
              <w:jc w:val="center"/>
              <w:rPr>
                <w:rFonts w:cs="Arial"/>
                <w:szCs w:val="18"/>
              </w:rPr>
            </w:pPr>
            <w:r w:rsidRPr="001570EA">
              <w:rPr>
                <w:rFonts w:cs="Arial"/>
                <w:szCs w:val="18"/>
              </w:rPr>
              <w:t>4</w:t>
            </w:r>
          </w:p>
        </w:tc>
      </w:tr>
      <w:tr w:rsidR="007376E1" w:rsidRPr="001570EA" w14:paraId="031E4D07" w14:textId="77777777">
        <w:trPr>
          <w:trHeight w:val="521"/>
        </w:trPr>
        <w:tc>
          <w:tcPr>
            <w:tcW w:w="2136" w:type="pct"/>
            <w:shd w:val="clear" w:color="auto" w:fill="auto"/>
            <w:vAlign w:val="center"/>
          </w:tcPr>
          <w:p w14:paraId="425CE7B1" w14:textId="77777777"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post</w:t>
            </w:r>
            <w:r w:rsidRPr="001570EA">
              <w:rPr>
                <w:rFonts w:cs="Arial"/>
                <w:szCs w:val="18"/>
                <w:vertAlign w:val="subscript"/>
              </w:rPr>
              <w:t xml:space="preserve"> </w:t>
            </w:r>
            <w:r w:rsidRPr="001570EA">
              <w:rPr>
                <w:rFonts w:cs="Arial"/>
                <w:szCs w:val="18"/>
              </w:rPr>
              <w:t xml:space="preserve">, </w:t>
            </w:r>
            <w:r w:rsidRPr="001570EA">
              <w:rPr>
                <w:rFonts w:cs="Arial"/>
              </w:rPr>
              <w:t>Distribution efficiency after duct sealing and insulation</w:t>
            </w:r>
          </w:p>
        </w:tc>
        <w:tc>
          <w:tcPr>
            <w:tcW w:w="677" w:type="pct"/>
            <w:shd w:val="clear" w:color="auto" w:fill="auto"/>
            <w:vAlign w:val="center"/>
          </w:tcPr>
          <w:p w14:paraId="0131502A"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1160CD25" w14:textId="77777777" w:rsidR="00FA5174" w:rsidRDefault="00FA5174" w:rsidP="00BD2C4C">
            <w:pPr>
              <w:pStyle w:val="TableCell"/>
              <w:keepNext w:val="0"/>
              <w:spacing w:before="60" w:after="60"/>
              <w:jc w:val="center"/>
              <w:rPr>
                <w:del w:id="8340" w:author="Greg Clendenning" w:date="2024-04-16T16:42:00Z"/>
                <w:rFonts w:cs="Arial"/>
                <w:szCs w:val="18"/>
              </w:rPr>
            </w:pPr>
            <w:del w:id="8341" w:author="Greg Clendenning" w:date="2024-04-16T16:42:00Z">
              <w:r>
                <w:rPr>
                  <w:rFonts w:cs="Arial"/>
                  <w:szCs w:val="18"/>
                </w:rPr>
                <w:fldChar w:fldCharType="begin"/>
              </w:r>
              <w:r>
                <w:rPr>
                  <w:rFonts w:cs="Arial"/>
                  <w:szCs w:val="18"/>
                </w:rPr>
                <w:delInstrText xml:space="preserve"> REF _Ref531072530 \h </w:delInstrText>
              </w:r>
              <w:r>
                <w:rPr>
                  <w:rFonts w:cs="Arial"/>
                  <w:szCs w:val="18"/>
                </w:rPr>
              </w:r>
              <w:r>
                <w:rPr>
                  <w:rFonts w:cs="Arial"/>
                  <w:szCs w:val="18"/>
                </w:rPr>
                <w:fldChar w:fldCharType="separate"/>
              </w:r>
              <w:r w:rsidR="003C6FD7">
                <w:delText xml:space="preserve">Table </w:delText>
              </w:r>
              <w:r w:rsidR="003C6FD7">
                <w:rPr>
                  <w:noProof/>
                </w:rPr>
                <w:delText>2</w:delText>
              </w:r>
              <w:r w:rsidR="003C6FD7">
                <w:noBreakHyphen/>
              </w:r>
              <w:r w:rsidR="003C6FD7">
                <w:rPr>
                  <w:noProof/>
                </w:rPr>
                <w:delText>31</w:delText>
              </w:r>
              <w:r>
                <w:rPr>
                  <w:rFonts w:cs="Arial"/>
                  <w:szCs w:val="18"/>
                </w:rPr>
                <w:fldChar w:fldCharType="end"/>
              </w:r>
              <w:r>
                <w:rPr>
                  <w:rFonts w:cs="Arial"/>
                  <w:szCs w:val="18"/>
                </w:rPr>
                <w:delText xml:space="preserve">, </w:delText>
              </w:r>
              <w:r>
                <w:rPr>
                  <w:rFonts w:cs="Arial"/>
                  <w:szCs w:val="18"/>
                </w:rPr>
                <w:fldChar w:fldCharType="begin"/>
              </w:r>
              <w:r>
                <w:rPr>
                  <w:rFonts w:cs="Arial"/>
                  <w:szCs w:val="18"/>
                </w:rPr>
                <w:delInstrText xml:space="preserve"> REF _Ref527037772 \h </w:delInstrText>
              </w:r>
              <w:r>
                <w:rPr>
                  <w:rFonts w:cs="Arial"/>
                  <w:szCs w:val="18"/>
                </w:rPr>
              </w:r>
              <w:r>
                <w:rPr>
                  <w:rFonts w:cs="Arial"/>
                  <w:szCs w:val="18"/>
                </w:rPr>
                <w:fldChar w:fldCharType="separate"/>
              </w:r>
              <w:r w:rsidR="003C6FD7">
                <w:delText xml:space="preserve">Table </w:delText>
              </w:r>
              <w:r w:rsidR="003C6FD7">
                <w:rPr>
                  <w:noProof/>
                </w:rPr>
                <w:delText>2</w:delText>
              </w:r>
              <w:r w:rsidR="003C6FD7">
                <w:noBreakHyphen/>
              </w:r>
              <w:r w:rsidR="003C6FD7">
                <w:rPr>
                  <w:noProof/>
                </w:rPr>
                <w:delText>32</w:delText>
              </w:r>
              <w:r>
                <w:rPr>
                  <w:rFonts w:cs="Arial"/>
                  <w:szCs w:val="18"/>
                </w:rPr>
                <w:fldChar w:fldCharType="end"/>
              </w:r>
            </w:del>
          </w:p>
          <w:p w14:paraId="5BDD0D15" w14:textId="67AAC4BC" w:rsidR="007376E1" w:rsidRPr="001570EA" w:rsidRDefault="007376E1">
            <w:pPr>
              <w:pStyle w:val="TableCell"/>
              <w:keepNext w:val="0"/>
              <w:spacing w:before="60" w:after="60"/>
              <w:jc w:val="center"/>
              <w:rPr>
                <w:ins w:id="8342" w:author="Greg Clendenning" w:date="2024-04-16T16:42:00Z"/>
                <w:rFonts w:cs="Arial"/>
                <w:szCs w:val="18"/>
              </w:rPr>
            </w:pPr>
            <w:ins w:id="8343" w:author="Greg Clendenning" w:date="2024-04-16T16:42:00Z">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ins>
            <w:r w:rsidRPr="001570EA">
              <w:rPr>
                <w:rFonts w:cs="Arial"/>
                <w:szCs w:val="18"/>
              </w:rPr>
            </w:r>
            <w:ins w:id="8344" w:author="Greg Clendenning" w:date="2024-04-16T16:42:00Z">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ins>
            <w:r w:rsidRPr="001570EA">
              <w:rPr>
                <w:rFonts w:cs="Arial"/>
                <w:szCs w:val="18"/>
              </w:rPr>
            </w:r>
            <w:ins w:id="8345" w:author="Greg Clendenning" w:date="2024-04-16T16:42:00Z">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1</w:t>
              </w:r>
              <w:r w:rsidRPr="001570EA">
                <w:rPr>
                  <w:rFonts w:cs="Arial"/>
                  <w:szCs w:val="18"/>
                </w:rPr>
                <w:fldChar w:fldCharType="end"/>
              </w:r>
            </w:ins>
          </w:p>
          <w:p w14:paraId="4A4BD6D1" w14:textId="77777777" w:rsidR="007376E1" w:rsidRPr="001570EA" w:rsidRDefault="007376E1">
            <w:pPr>
              <w:pStyle w:val="TableCell"/>
              <w:keepNext w:val="0"/>
              <w:spacing w:before="60" w:after="60"/>
              <w:jc w:val="center"/>
              <w:rPr>
                <w:rFonts w:cs="Arial"/>
                <w:szCs w:val="18"/>
              </w:rPr>
            </w:pPr>
            <w:r w:rsidRPr="001570EA">
              <w:rPr>
                <w:rFonts w:cs="Arial"/>
                <w:szCs w:val="18"/>
              </w:rPr>
              <w:t>Not to exceed 100%</w:t>
            </w:r>
          </w:p>
        </w:tc>
        <w:tc>
          <w:tcPr>
            <w:tcW w:w="862" w:type="pct"/>
            <w:shd w:val="clear" w:color="auto" w:fill="auto"/>
            <w:vAlign w:val="center"/>
          </w:tcPr>
          <w:p w14:paraId="5A7CDC5A" w14:textId="77777777" w:rsidR="007376E1" w:rsidRPr="001570EA" w:rsidRDefault="007376E1">
            <w:pPr>
              <w:jc w:val="center"/>
              <w:rPr>
                <w:rFonts w:cs="Arial"/>
                <w:color w:val="0000FF"/>
                <w:sz w:val="18"/>
                <w:szCs w:val="18"/>
              </w:rPr>
            </w:pPr>
            <w:r w:rsidRPr="001570EA">
              <w:rPr>
                <w:rFonts w:cs="Arial"/>
                <w:sz w:val="18"/>
                <w:szCs w:val="18"/>
              </w:rPr>
              <w:t>2</w:t>
            </w:r>
          </w:p>
        </w:tc>
      </w:tr>
      <w:tr w:rsidR="007376E1" w:rsidRPr="001570EA" w14:paraId="10E11B80" w14:textId="77777777">
        <w:trPr>
          <w:trHeight w:val="476"/>
        </w:trPr>
        <w:tc>
          <w:tcPr>
            <w:tcW w:w="2136" w:type="pct"/>
            <w:shd w:val="clear" w:color="auto" w:fill="auto"/>
            <w:vAlign w:val="center"/>
          </w:tcPr>
          <w:p w14:paraId="3C7DC156" w14:textId="77777777" w:rsidR="007376E1" w:rsidRPr="001570EA" w:rsidRDefault="007376E1">
            <w:pPr>
              <w:pStyle w:val="TableCell"/>
              <w:keepNext w:val="0"/>
              <w:spacing w:before="60" w:after="60"/>
              <w:jc w:val="left"/>
              <w:rPr>
                <w:rFonts w:cs="Arial"/>
                <w:szCs w:val="18"/>
              </w:rPr>
            </w:pPr>
            <w:r w:rsidRPr="001570EA">
              <w:rPr>
                <w:rFonts w:cs="Arial"/>
                <w:i/>
                <w:szCs w:val="18"/>
              </w:rPr>
              <w:t>DE</w:t>
            </w:r>
            <w:r w:rsidRPr="001570EA">
              <w:rPr>
                <w:rFonts w:cs="Arial"/>
                <w:i/>
                <w:szCs w:val="18"/>
                <w:vertAlign w:val="subscript"/>
              </w:rPr>
              <w:t xml:space="preserve">pre </w:t>
            </w:r>
            <w:r w:rsidRPr="001570EA">
              <w:rPr>
                <w:rFonts w:cs="Arial"/>
                <w:szCs w:val="18"/>
              </w:rPr>
              <w:t xml:space="preserve">, </w:t>
            </w:r>
            <w:r w:rsidRPr="001570EA">
              <w:rPr>
                <w:rFonts w:cs="Arial"/>
              </w:rPr>
              <w:t>Distribution efficiency before duct sealing and insulation</w:t>
            </w:r>
          </w:p>
        </w:tc>
        <w:tc>
          <w:tcPr>
            <w:tcW w:w="677" w:type="pct"/>
            <w:shd w:val="clear" w:color="auto" w:fill="auto"/>
            <w:vAlign w:val="center"/>
          </w:tcPr>
          <w:p w14:paraId="3F6ED823" w14:textId="77777777" w:rsidR="007376E1" w:rsidRPr="001570EA" w:rsidRDefault="007376E1">
            <w:pPr>
              <w:pStyle w:val="TableCell"/>
              <w:keepNext w:val="0"/>
              <w:spacing w:before="60" w:after="60"/>
              <w:jc w:val="center"/>
              <w:rPr>
                <w:rFonts w:cs="Arial"/>
                <w:i/>
                <w:szCs w:val="18"/>
              </w:rPr>
            </w:pPr>
            <w:r w:rsidRPr="001570EA">
              <w:rPr>
                <w:rFonts w:cs="Arial"/>
                <w:i/>
                <w:szCs w:val="18"/>
              </w:rPr>
              <w:t>None</w:t>
            </w:r>
          </w:p>
        </w:tc>
        <w:tc>
          <w:tcPr>
            <w:tcW w:w="1325" w:type="pct"/>
            <w:shd w:val="clear" w:color="auto" w:fill="auto"/>
            <w:vAlign w:val="center"/>
          </w:tcPr>
          <w:p w14:paraId="49AACF38" w14:textId="77777777" w:rsidR="00FA5174" w:rsidRDefault="00FA5174" w:rsidP="00BD2C4C">
            <w:pPr>
              <w:pStyle w:val="TableCell"/>
              <w:keepNext w:val="0"/>
              <w:spacing w:before="60" w:after="60"/>
              <w:jc w:val="center"/>
              <w:rPr>
                <w:del w:id="8346" w:author="Greg Clendenning" w:date="2024-04-16T16:42:00Z"/>
                <w:rFonts w:cs="Arial"/>
                <w:szCs w:val="18"/>
              </w:rPr>
            </w:pPr>
            <w:del w:id="8347" w:author="Greg Clendenning" w:date="2024-04-16T16:42:00Z">
              <w:r>
                <w:rPr>
                  <w:rFonts w:cs="Arial"/>
                  <w:szCs w:val="18"/>
                </w:rPr>
                <w:fldChar w:fldCharType="begin"/>
              </w:r>
              <w:r>
                <w:rPr>
                  <w:rFonts w:cs="Arial"/>
                  <w:szCs w:val="18"/>
                </w:rPr>
                <w:delInstrText xml:space="preserve"> REF _Ref531072530 \h </w:delInstrText>
              </w:r>
              <w:r>
                <w:rPr>
                  <w:rFonts w:cs="Arial"/>
                  <w:szCs w:val="18"/>
                </w:rPr>
              </w:r>
              <w:r>
                <w:rPr>
                  <w:rFonts w:cs="Arial"/>
                  <w:szCs w:val="18"/>
                </w:rPr>
                <w:fldChar w:fldCharType="separate"/>
              </w:r>
              <w:r w:rsidR="003C6FD7">
                <w:delText xml:space="preserve">Table </w:delText>
              </w:r>
              <w:r w:rsidR="003C6FD7">
                <w:rPr>
                  <w:noProof/>
                </w:rPr>
                <w:delText>2</w:delText>
              </w:r>
              <w:r w:rsidR="003C6FD7">
                <w:noBreakHyphen/>
              </w:r>
              <w:r w:rsidR="003C6FD7">
                <w:rPr>
                  <w:noProof/>
                </w:rPr>
                <w:delText>31</w:delText>
              </w:r>
              <w:r>
                <w:rPr>
                  <w:rFonts w:cs="Arial"/>
                  <w:szCs w:val="18"/>
                </w:rPr>
                <w:fldChar w:fldCharType="end"/>
              </w:r>
              <w:r>
                <w:rPr>
                  <w:rFonts w:cs="Arial"/>
                  <w:szCs w:val="18"/>
                </w:rPr>
                <w:delText xml:space="preserve">, </w:delText>
              </w:r>
              <w:r>
                <w:rPr>
                  <w:rFonts w:cs="Arial"/>
                  <w:szCs w:val="18"/>
                </w:rPr>
                <w:fldChar w:fldCharType="begin"/>
              </w:r>
              <w:r>
                <w:rPr>
                  <w:rFonts w:cs="Arial"/>
                  <w:szCs w:val="18"/>
                </w:rPr>
                <w:delInstrText xml:space="preserve"> REF _Ref527037772 \h </w:delInstrText>
              </w:r>
              <w:r>
                <w:rPr>
                  <w:rFonts w:cs="Arial"/>
                  <w:szCs w:val="18"/>
                </w:rPr>
              </w:r>
              <w:r>
                <w:rPr>
                  <w:rFonts w:cs="Arial"/>
                  <w:szCs w:val="18"/>
                </w:rPr>
                <w:fldChar w:fldCharType="separate"/>
              </w:r>
              <w:r w:rsidR="003C6FD7">
                <w:delText xml:space="preserve">Table </w:delText>
              </w:r>
              <w:r w:rsidR="003C6FD7">
                <w:rPr>
                  <w:noProof/>
                </w:rPr>
                <w:delText>2</w:delText>
              </w:r>
              <w:r w:rsidR="003C6FD7">
                <w:noBreakHyphen/>
              </w:r>
              <w:r w:rsidR="003C6FD7">
                <w:rPr>
                  <w:noProof/>
                </w:rPr>
                <w:delText>32</w:delText>
              </w:r>
              <w:r>
                <w:rPr>
                  <w:rFonts w:cs="Arial"/>
                  <w:szCs w:val="18"/>
                </w:rPr>
                <w:fldChar w:fldCharType="end"/>
              </w:r>
            </w:del>
          </w:p>
          <w:p w14:paraId="1A6683AB" w14:textId="489E8918" w:rsidR="007376E1" w:rsidRPr="001570EA" w:rsidRDefault="007376E1">
            <w:pPr>
              <w:pStyle w:val="TableCell"/>
              <w:keepNext w:val="0"/>
              <w:spacing w:before="60" w:after="60"/>
              <w:jc w:val="center"/>
              <w:rPr>
                <w:ins w:id="8348" w:author="Greg Clendenning" w:date="2024-04-16T16:42:00Z"/>
                <w:rFonts w:cs="Arial"/>
                <w:szCs w:val="18"/>
              </w:rPr>
            </w:pPr>
            <w:ins w:id="8349" w:author="Greg Clendenning" w:date="2024-04-16T16:42:00Z">
              <w:r w:rsidRPr="001570EA">
                <w:rPr>
                  <w:rFonts w:cs="Arial"/>
                  <w:szCs w:val="18"/>
                </w:rPr>
                <w:fldChar w:fldCharType="begin"/>
              </w:r>
              <w:r w:rsidRPr="001570EA">
                <w:rPr>
                  <w:rFonts w:cs="Arial"/>
                  <w:szCs w:val="18"/>
                </w:rPr>
                <w:instrText xml:space="preserve"> REF _Ref531072530 \h </w:instrText>
              </w:r>
              <w:r w:rsidR="001570EA">
                <w:rPr>
                  <w:rFonts w:cs="Arial"/>
                  <w:szCs w:val="18"/>
                </w:rPr>
                <w:instrText xml:space="preserve"> \* MERGEFORMAT </w:instrText>
              </w:r>
            </w:ins>
            <w:r w:rsidRPr="001570EA">
              <w:rPr>
                <w:rFonts w:cs="Arial"/>
                <w:szCs w:val="18"/>
              </w:rPr>
            </w:r>
            <w:ins w:id="8350" w:author="Greg Clendenning" w:date="2024-04-16T16:42:00Z">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0</w:t>
              </w:r>
              <w:r w:rsidRPr="001570EA">
                <w:rPr>
                  <w:rFonts w:cs="Arial"/>
                  <w:szCs w:val="18"/>
                </w:rPr>
                <w:fldChar w:fldCharType="end"/>
              </w:r>
              <w:r w:rsidRPr="001570EA">
                <w:rPr>
                  <w:rFonts w:cs="Arial"/>
                  <w:szCs w:val="18"/>
                </w:rPr>
                <w:t xml:space="preserve">, </w:t>
              </w:r>
              <w:r w:rsidRPr="001570EA">
                <w:rPr>
                  <w:rFonts w:cs="Arial"/>
                  <w:szCs w:val="18"/>
                </w:rPr>
                <w:fldChar w:fldCharType="begin"/>
              </w:r>
              <w:r w:rsidRPr="001570EA">
                <w:rPr>
                  <w:rFonts w:cs="Arial"/>
                  <w:szCs w:val="18"/>
                </w:rPr>
                <w:instrText xml:space="preserve"> REF _Ref527037772 \h </w:instrText>
              </w:r>
              <w:r w:rsidR="001570EA">
                <w:rPr>
                  <w:rFonts w:cs="Arial"/>
                  <w:szCs w:val="18"/>
                </w:rPr>
                <w:instrText xml:space="preserve"> \* MERGEFORMAT </w:instrText>
              </w:r>
            </w:ins>
            <w:r w:rsidRPr="001570EA">
              <w:rPr>
                <w:rFonts w:cs="Arial"/>
                <w:szCs w:val="18"/>
              </w:rPr>
            </w:r>
            <w:ins w:id="8351" w:author="Greg Clendenning" w:date="2024-04-16T16:42:00Z">
              <w:r w:rsidRPr="001570EA">
                <w:rPr>
                  <w:rFonts w:cs="Arial"/>
                  <w:szCs w:val="18"/>
                </w:rPr>
                <w:fldChar w:fldCharType="separate"/>
              </w:r>
              <w:r w:rsidR="00384D95" w:rsidRPr="001570EA">
                <w:t xml:space="preserve">Table </w:t>
              </w:r>
              <w:r w:rsidR="00384D95" w:rsidRPr="001570EA">
                <w:rPr>
                  <w:noProof/>
                </w:rPr>
                <w:t>2</w:t>
              </w:r>
              <w:r w:rsidR="00384D95" w:rsidRPr="001570EA">
                <w:noBreakHyphen/>
              </w:r>
              <w:r w:rsidR="00384D95" w:rsidRPr="001570EA">
                <w:rPr>
                  <w:noProof/>
                </w:rPr>
                <w:t>41</w:t>
              </w:r>
              <w:r w:rsidRPr="001570EA">
                <w:rPr>
                  <w:rFonts w:cs="Arial"/>
                  <w:szCs w:val="18"/>
                </w:rPr>
                <w:fldChar w:fldCharType="end"/>
              </w:r>
            </w:ins>
          </w:p>
          <w:p w14:paraId="69D5FF80" w14:textId="77777777" w:rsidR="007376E1" w:rsidRPr="001570EA" w:rsidRDefault="007376E1">
            <w:pPr>
              <w:pStyle w:val="TableCell"/>
              <w:keepNext w:val="0"/>
              <w:spacing w:before="60" w:after="60"/>
              <w:jc w:val="center"/>
              <w:rPr>
                <w:rFonts w:cs="Arial"/>
                <w:szCs w:val="18"/>
              </w:rPr>
            </w:pPr>
            <w:r w:rsidRPr="001570EA">
              <w:rPr>
                <w:rFonts w:cs="Arial"/>
                <w:szCs w:val="18"/>
              </w:rPr>
              <w:t>Not to exceed 100%</w:t>
            </w:r>
          </w:p>
        </w:tc>
        <w:tc>
          <w:tcPr>
            <w:tcW w:w="862" w:type="pct"/>
            <w:shd w:val="clear" w:color="auto" w:fill="auto"/>
            <w:vAlign w:val="center"/>
          </w:tcPr>
          <w:p w14:paraId="51B7BD2C" w14:textId="77777777" w:rsidR="007376E1" w:rsidRPr="001570EA" w:rsidRDefault="007376E1">
            <w:pPr>
              <w:jc w:val="center"/>
              <w:rPr>
                <w:sz w:val="18"/>
                <w:szCs w:val="18"/>
              </w:rPr>
            </w:pPr>
            <w:r w:rsidRPr="001570EA">
              <w:rPr>
                <w:sz w:val="18"/>
                <w:szCs w:val="18"/>
              </w:rPr>
              <w:t>2</w:t>
            </w:r>
          </w:p>
        </w:tc>
      </w:tr>
    </w:tbl>
    <w:p w14:paraId="26E8C129" w14:textId="77777777" w:rsidR="007376E1" w:rsidRPr="001570EA" w:rsidRDefault="007376E1" w:rsidP="007376E1">
      <w:pPr>
        <w:rPr>
          <w:ins w:id="8352" w:author="Greg Clendenning" w:date="2024-04-16T16:42:00Z"/>
        </w:rPr>
      </w:pPr>
      <w:bookmarkStart w:id="8353" w:name="_Ref527036069"/>
      <w:ins w:id="8354" w:author="Greg Clendenning" w:date="2024-04-16T16:42:00Z">
        <w:r w:rsidRPr="001570EA">
          <w:t>Note: Where appropriate, nameplate data collected for usage in savings calculations (i.e., SEER, EER, HSPF) should be converted to new efficiency metrics (i.e., SEER2, EER2, HSPF2) using conversion equations laid out in Vol. 1 App. A</w:t>
        </w:r>
      </w:ins>
    </w:p>
    <w:p w14:paraId="2E54C2D8" w14:textId="77777777" w:rsidR="00540B03" w:rsidRPr="001570EA" w:rsidRDefault="00540B03" w:rsidP="007376E1"/>
    <w:p w14:paraId="4A471C8F" w14:textId="38DC7BD3" w:rsidR="007376E1" w:rsidRPr="001570EA" w:rsidRDefault="007376E1" w:rsidP="007376E1">
      <w:pPr>
        <w:pStyle w:val="Caption"/>
      </w:pPr>
      <w:bookmarkStart w:id="8355" w:name="_Ref531072530"/>
      <w:bookmarkStart w:id="8356" w:name="_Toc4759827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357" w:author="Greg Clendenning" w:date="2024-04-16T16:42:00Z">
        <w:r w:rsidR="003D6F35">
          <w:rPr>
            <w:noProof/>
          </w:rPr>
          <w:delText>31</w:delText>
        </w:r>
      </w:del>
      <w:ins w:id="8358" w:author="Greg Clendenning" w:date="2024-04-16T16:42:00Z">
        <w:r w:rsidR="002E093A" w:rsidRPr="001570EA">
          <w:rPr>
            <w:noProof/>
          </w:rPr>
          <w:t>40</w:t>
        </w:r>
      </w:ins>
      <w:r w:rsidR="002E093A" w:rsidRPr="001570EA">
        <w:fldChar w:fldCharType="end"/>
      </w:r>
      <w:bookmarkEnd w:id="8353"/>
      <w:bookmarkEnd w:id="8355"/>
      <w:r w:rsidRPr="001570EA">
        <w:t>: Distribution Efficiency by Climate Zone; Conditioned Air Type; Duct Location, Leakage &amp; Insulation</w:t>
      </w:r>
      <w:bookmarkEnd w:id="8356"/>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7376E1" w:rsidRPr="001570EA" w14:paraId="35DDBF4E"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251F6B8C" w14:textId="77777777" w:rsidR="007376E1" w:rsidRPr="001570EA" w:rsidRDefault="007376E1">
            <w:pPr>
              <w:keepNext/>
              <w:jc w:val="center"/>
              <w:rPr>
                <w:rFonts w:cs="Arial"/>
                <w:b/>
                <w:color w:val="000000"/>
                <w:sz w:val="18"/>
                <w:szCs w:val="18"/>
              </w:rPr>
            </w:pPr>
            <w:r w:rsidRPr="001570EA">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6DAC48" w14:textId="77777777" w:rsidR="007376E1" w:rsidRPr="001570EA" w:rsidRDefault="007376E1">
            <w:pPr>
              <w:keepNext/>
              <w:jc w:val="center"/>
              <w:rPr>
                <w:rFonts w:cs="Arial"/>
                <w:b/>
                <w:color w:val="000000"/>
                <w:sz w:val="18"/>
                <w:szCs w:val="18"/>
              </w:rPr>
            </w:pPr>
            <w:r w:rsidRPr="001570EA">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27771881" w14:textId="77777777" w:rsidR="007376E1" w:rsidRPr="001570EA" w:rsidRDefault="007376E1">
            <w:pPr>
              <w:keepNext/>
              <w:jc w:val="center"/>
              <w:rPr>
                <w:rFonts w:cs="Arial"/>
                <w:b/>
                <w:color w:val="000000"/>
                <w:sz w:val="18"/>
                <w:szCs w:val="18"/>
              </w:rPr>
            </w:pPr>
            <w:r w:rsidRPr="001570EA">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1EF3D83E" w14:textId="77777777" w:rsidR="007376E1" w:rsidRPr="001570EA" w:rsidRDefault="007376E1">
            <w:pPr>
              <w:keepNext/>
              <w:jc w:val="center"/>
              <w:rPr>
                <w:rFonts w:cs="Arial"/>
                <w:b/>
                <w:color w:val="000000"/>
                <w:sz w:val="18"/>
                <w:szCs w:val="18"/>
              </w:rPr>
            </w:pPr>
            <w:r w:rsidRPr="001570EA">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0BBB9207" w14:textId="77777777" w:rsidR="007376E1" w:rsidRPr="001570EA" w:rsidRDefault="007376E1">
            <w:pPr>
              <w:keepNext/>
              <w:jc w:val="center"/>
              <w:rPr>
                <w:rFonts w:cs="Arial"/>
                <w:b/>
                <w:color w:val="000000"/>
                <w:sz w:val="18"/>
                <w:szCs w:val="18"/>
              </w:rPr>
            </w:pPr>
            <w:r w:rsidRPr="001570EA">
              <w:rPr>
                <w:rFonts w:cs="Arial"/>
                <w:b/>
                <w:color w:val="000000"/>
                <w:sz w:val="18"/>
                <w:szCs w:val="18"/>
              </w:rPr>
              <w:t>Vented Crawl</w:t>
            </w:r>
          </w:p>
        </w:tc>
      </w:tr>
      <w:tr w:rsidR="007376E1" w:rsidRPr="001570EA" w14:paraId="728CB921"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700E5FC" w14:textId="77777777" w:rsidR="007376E1" w:rsidRPr="001570EA" w:rsidRDefault="007376E1">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883B570" w14:textId="77777777" w:rsidR="007376E1" w:rsidRPr="001570EA" w:rsidRDefault="007376E1">
            <w:pPr>
              <w:keepNext/>
              <w:jc w:val="center"/>
              <w:rPr>
                <w:rFonts w:cs="Arial"/>
                <w:b/>
                <w:color w:val="000000"/>
                <w:sz w:val="18"/>
                <w:szCs w:val="18"/>
              </w:rPr>
            </w:pPr>
            <w:r w:rsidRPr="001570EA">
              <w:rPr>
                <w:rFonts w:cs="Arial"/>
                <w:b/>
                <w:color w:val="000000"/>
                <w:sz w:val="18"/>
                <w:szCs w:val="18"/>
              </w:rPr>
              <w:t>HVAC 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FD448B5"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DF5F203"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F524803"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2A17CA5"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837B2D1" w14:textId="77777777" w:rsidR="007376E1" w:rsidRPr="001570EA" w:rsidRDefault="007376E1">
            <w:pPr>
              <w:keepNext/>
              <w:jc w:val="center"/>
              <w:rPr>
                <w:rFonts w:cs="Arial"/>
                <w:b/>
                <w:color w:val="000000"/>
                <w:sz w:val="18"/>
                <w:szCs w:val="18"/>
              </w:rPr>
            </w:pPr>
            <w:r w:rsidRPr="001570EA">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D3AC7B" w14:textId="77777777" w:rsidR="007376E1" w:rsidRPr="001570EA" w:rsidRDefault="007376E1">
            <w:pPr>
              <w:keepNext/>
              <w:jc w:val="center"/>
              <w:rPr>
                <w:rFonts w:cs="Arial"/>
                <w:b/>
                <w:color w:val="000000"/>
                <w:sz w:val="18"/>
                <w:szCs w:val="18"/>
              </w:rPr>
            </w:pPr>
            <w:r w:rsidRPr="001570EA">
              <w:rPr>
                <w:rFonts w:cs="Arial"/>
                <w:b/>
                <w:color w:val="000000"/>
                <w:sz w:val="18"/>
                <w:szCs w:val="18"/>
              </w:rPr>
              <w:t>Cool</w:t>
            </w:r>
          </w:p>
        </w:tc>
      </w:tr>
      <w:tr w:rsidR="007376E1" w:rsidRPr="001570EA" w14:paraId="45B06072" w14:textId="77777777">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BA72E03" w14:textId="77777777" w:rsidR="007376E1" w:rsidRPr="001570EA" w:rsidRDefault="007376E1">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79CE8DA" w14:textId="77777777" w:rsidR="007376E1" w:rsidRPr="001570EA" w:rsidRDefault="007376E1">
            <w:pPr>
              <w:keepNext/>
              <w:jc w:val="center"/>
              <w:rPr>
                <w:rFonts w:cs="Arial"/>
                <w:b/>
                <w:color w:val="000000"/>
                <w:sz w:val="18"/>
                <w:szCs w:val="18"/>
              </w:rPr>
            </w:pPr>
            <w:r w:rsidRPr="001570EA">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99DE323"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191F9DF1"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CFAF36D"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259845F"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382061"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3F0A6B"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87F9B57"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427724B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FC908C0"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0E61A065"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252F2DF" w14:textId="77777777" w:rsidR="007376E1" w:rsidRPr="001570EA" w:rsidRDefault="007376E1">
            <w:pPr>
              <w:keepNext/>
              <w:jc w:val="center"/>
              <w:rPr>
                <w:rFonts w:cs="Arial"/>
                <w:b/>
                <w:color w:val="000000"/>
                <w:sz w:val="18"/>
                <w:szCs w:val="18"/>
              </w:rPr>
            </w:pPr>
            <w:r w:rsidRPr="001570EA">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33C26FC" w14:textId="77777777" w:rsidR="007376E1" w:rsidRPr="001570EA" w:rsidRDefault="007376E1">
            <w:pPr>
              <w:keepNext/>
              <w:jc w:val="center"/>
              <w:rPr>
                <w:rFonts w:cs="Arial"/>
                <w:b/>
                <w:color w:val="000000"/>
                <w:sz w:val="18"/>
                <w:szCs w:val="18"/>
              </w:rPr>
            </w:pPr>
            <w:r w:rsidRPr="001570EA">
              <w:rPr>
                <w:rFonts w:cs="Arial"/>
                <w:b/>
                <w:color w:val="000000"/>
                <w:sz w:val="18"/>
                <w:szCs w:val="18"/>
              </w:rPr>
              <w:t>6</w:t>
            </w:r>
          </w:p>
        </w:tc>
      </w:tr>
      <w:tr w:rsidR="007376E1" w:rsidRPr="001570EA" w14:paraId="0A9041D4"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70D985" w14:textId="77777777" w:rsidR="007376E1" w:rsidRPr="001570EA" w:rsidRDefault="007376E1">
            <w:pPr>
              <w:keepNext/>
              <w:jc w:val="center"/>
              <w:rPr>
                <w:rFonts w:cs="Arial"/>
                <w:color w:val="000000"/>
                <w:sz w:val="18"/>
                <w:szCs w:val="18"/>
              </w:rPr>
            </w:pPr>
            <w:r w:rsidRPr="001570EA">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76559091"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B97EEEE"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1EB5FBC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4689AB0F"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2A743225" w14:textId="77777777" w:rsidR="007376E1" w:rsidRPr="001570EA" w:rsidRDefault="007376E1">
            <w:pPr>
              <w:keepNext/>
              <w:jc w:val="center"/>
              <w:rPr>
                <w:rFonts w:cs="Arial"/>
                <w:color w:val="000000"/>
                <w:sz w:val="18"/>
                <w:szCs w:val="18"/>
              </w:rPr>
            </w:pPr>
            <w:r w:rsidRPr="001570EA">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6B48B29"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174B75F2"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4F8746B" w14:textId="77777777" w:rsidR="007376E1" w:rsidRPr="001570EA" w:rsidRDefault="007376E1">
            <w:pPr>
              <w:keepNext/>
              <w:jc w:val="center"/>
              <w:rPr>
                <w:rFonts w:cs="Arial"/>
                <w:color w:val="000000"/>
                <w:sz w:val="18"/>
                <w:szCs w:val="18"/>
              </w:rPr>
            </w:pPr>
            <w:r w:rsidRPr="001570EA">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0A970CDC"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D4FB2F"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08B51ACF"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26D23DC9"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98FF8A"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r>
      <w:tr w:rsidR="007376E1" w:rsidRPr="001570EA" w14:paraId="1013A502"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B3A1CA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F6B4807"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1B7284F"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5A922A86" w14:textId="77777777" w:rsidR="007376E1" w:rsidRPr="001570EA" w:rsidRDefault="007376E1">
            <w:pPr>
              <w:keepNext/>
              <w:jc w:val="center"/>
              <w:rPr>
                <w:rFonts w:cs="Arial"/>
                <w:color w:val="000000"/>
                <w:sz w:val="18"/>
                <w:szCs w:val="18"/>
              </w:rPr>
            </w:pPr>
            <w:r w:rsidRPr="001570EA">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34764FFD" w14:textId="77777777" w:rsidR="007376E1" w:rsidRPr="001570EA" w:rsidRDefault="007376E1">
            <w:pPr>
              <w:keepNext/>
              <w:jc w:val="center"/>
              <w:rPr>
                <w:rFonts w:cs="Arial"/>
                <w:color w:val="000000"/>
                <w:sz w:val="18"/>
                <w:szCs w:val="18"/>
              </w:rPr>
            </w:pPr>
            <w:r w:rsidRPr="001570EA">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39E779AC" w14:textId="77777777" w:rsidR="007376E1" w:rsidRPr="001570EA" w:rsidRDefault="007376E1">
            <w:pPr>
              <w:keepNext/>
              <w:jc w:val="center"/>
              <w:rPr>
                <w:rFonts w:cs="Arial"/>
                <w:color w:val="000000"/>
                <w:sz w:val="18"/>
                <w:szCs w:val="18"/>
              </w:rPr>
            </w:pPr>
            <w:r w:rsidRPr="001570EA">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0339062"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536AB5C"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2D58C543"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41945F3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415FD46"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0AA25208"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031AA17"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5C56FC23"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r>
      <w:tr w:rsidR="007376E1" w:rsidRPr="001570EA" w14:paraId="6B214BAD"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CADEC7B"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175611B6"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5BF24397"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7817D4D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54D25E7"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3BB3FB0A"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B28C9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6C8748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232AC8DE"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3B68C01F"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9F261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84855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6FB22C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5B73236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03E72F19"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612D52" w14:textId="77777777" w:rsidR="007376E1" w:rsidRPr="001570EA" w:rsidRDefault="007376E1">
            <w:pPr>
              <w:keepNext/>
              <w:jc w:val="center"/>
              <w:rPr>
                <w:rFonts w:cs="Arial"/>
                <w:color w:val="000000"/>
                <w:sz w:val="18"/>
                <w:szCs w:val="18"/>
              </w:rPr>
            </w:pPr>
            <w:r w:rsidRPr="001570EA">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6149E32"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005C44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3848732C" w14:textId="77777777" w:rsidR="007376E1" w:rsidRPr="001570EA" w:rsidRDefault="007376E1">
            <w:pPr>
              <w:keepNext/>
              <w:jc w:val="center"/>
              <w:rPr>
                <w:rFonts w:cs="Arial"/>
                <w:color w:val="000000"/>
                <w:sz w:val="18"/>
                <w:szCs w:val="18"/>
              </w:rPr>
            </w:pPr>
            <w:r w:rsidRPr="001570EA">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4E773779" w14:textId="77777777" w:rsidR="007376E1" w:rsidRPr="001570EA" w:rsidRDefault="007376E1">
            <w:pPr>
              <w:keepNext/>
              <w:jc w:val="center"/>
              <w:rPr>
                <w:rFonts w:cs="Arial"/>
                <w:color w:val="000000"/>
                <w:sz w:val="18"/>
                <w:szCs w:val="18"/>
              </w:rPr>
            </w:pPr>
            <w:r w:rsidRPr="001570EA">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4E980AA7"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DD7F8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1718C13"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C177350"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2AAFD008"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5CC8D9C"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03617730"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D2613E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48D73A5F"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4F71566F"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57068AB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04E7B3"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2439879C"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E142D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771DEDE7" w14:textId="77777777" w:rsidR="007376E1" w:rsidRPr="001570EA" w:rsidRDefault="007376E1">
            <w:pPr>
              <w:keepNext/>
              <w:jc w:val="center"/>
              <w:rPr>
                <w:rFonts w:cs="Arial"/>
                <w:color w:val="000000"/>
                <w:sz w:val="18"/>
                <w:szCs w:val="18"/>
              </w:rPr>
            </w:pPr>
            <w:r w:rsidRPr="001570EA">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523CA6EF" w14:textId="77777777" w:rsidR="007376E1" w:rsidRPr="001570EA" w:rsidRDefault="007376E1">
            <w:pPr>
              <w:keepNext/>
              <w:jc w:val="center"/>
              <w:rPr>
                <w:rFonts w:cs="Arial"/>
                <w:color w:val="000000"/>
                <w:sz w:val="18"/>
                <w:szCs w:val="18"/>
              </w:rPr>
            </w:pPr>
            <w:r w:rsidRPr="001570EA">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BDD0DF1"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6CBEB3"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8DCC57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88FA03F"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9037810"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521DC4C"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0F0D2B53"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0743CF38"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576906AA"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A0DB7EA"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0B5572D0"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68225121"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078F4857"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1ED6F3EB"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37584EB2"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1CFD1B6"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CAD2529"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09775AE8"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42E734EC"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AE615E1"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27E231E8"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2BA14A9A"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65B7CE0F"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1CE2DB85" w14:textId="77777777">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319334" w14:textId="77777777" w:rsidR="007376E1" w:rsidRPr="001570EA" w:rsidRDefault="007376E1">
            <w:pPr>
              <w:keepNext/>
              <w:jc w:val="center"/>
              <w:rPr>
                <w:rFonts w:cs="Arial"/>
                <w:color w:val="000000"/>
                <w:sz w:val="18"/>
                <w:szCs w:val="18"/>
              </w:rPr>
            </w:pPr>
            <w:r w:rsidRPr="001570EA">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FE91DDD"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D2B7762"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78FCB1C" w14:textId="77777777" w:rsidR="007376E1" w:rsidRPr="001570EA" w:rsidRDefault="007376E1">
            <w:pPr>
              <w:keepNext/>
              <w:jc w:val="center"/>
              <w:rPr>
                <w:rFonts w:cs="Arial"/>
                <w:color w:val="000000"/>
                <w:sz w:val="18"/>
                <w:szCs w:val="18"/>
              </w:rPr>
            </w:pPr>
            <w:r w:rsidRPr="001570EA">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726FC936" w14:textId="77777777" w:rsidR="007376E1" w:rsidRPr="001570EA" w:rsidRDefault="007376E1">
            <w:pPr>
              <w:keepNext/>
              <w:jc w:val="center"/>
              <w:rPr>
                <w:rFonts w:cs="Arial"/>
                <w:color w:val="000000"/>
                <w:sz w:val="18"/>
                <w:szCs w:val="18"/>
              </w:rPr>
            </w:pPr>
            <w:r w:rsidRPr="001570EA">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458706DE" w14:textId="77777777" w:rsidR="007376E1" w:rsidRPr="001570EA" w:rsidRDefault="007376E1">
            <w:pPr>
              <w:keepNext/>
              <w:jc w:val="center"/>
              <w:rPr>
                <w:rFonts w:cs="Arial"/>
                <w:color w:val="000000"/>
                <w:sz w:val="18"/>
                <w:szCs w:val="18"/>
              </w:rPr>
            </w:pPr>
            <w:r w:rsidRPr="001570EA">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81F3C00"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14DC589"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F9FE412"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63FD756E"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D8EF693"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40961150"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5822EE79"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4F236B9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5365A580"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60C2D1F"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C2BD3C1"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1867769F"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543E6DA1"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A009858" w14:textId="77777777" w:rsidR="007376E1" w:rsidRPr="001570EA" w:rsidRDefault="007376E1">
            <w:pPr>
              <w:keepNext/>
              <w:jc w:val="center"/>
              <w:rPr>
                <w:rFonts w:cs="Arial"/>
                <w:color w:val="000000"/>
                <w:sz w:val="18"/>
                <w:szCs w:val="18"/>
              </w:rPr>
            </w:pPr>
            <w:r w:rsidRPr="001570EA">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03E16687"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926F493"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68199B2" w14:textId="77777777" w:rsidR="007376E1" w:rsidRPr="001570EA" w:rsidRDefault="007376E1">
            <w:pPr>
              <w:keepNext/>
              <w:jc w:val="center"/>
              <w:rPr>
                <w:rFonts w:cs="Arial"/>
                <w:color w:val="000000"/>
                <w:sz w:val="18"/>
                <w:szCs w:val="18"/>
              </w:rPr>
            </w:pPr>
            <w:r w:rsidRPr="001570EA">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14F229E4"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293DDCB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4548CD2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14F3B40E" w14:textId="77777777" w:rsidR="007376E1" w:rsidRPr="001570EA" w:rsidRDefault="007376E1">
            <w:pPr>
              <w:keepNext/>
              <w:jc w:val="center"/>
              <w:rPr>
                <w:rFonts w:cs="Arial"/>
                <w:color w:val="000000"/>
                <w:sz w:val="18"/>
                <w:szCs w:val="18"/>
              </w:rPr>
            </w:pPr>
            <w:r w:rsidRPr="001570EA">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644F30DC"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4D125577"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46523849" w14:textId="77777777">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8AEF38" w14:textId="77777777" w:rsidR="007376E1" w:rsidRPr="001570EA" w:rsidRDefault="007376E1">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560841BC"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5CEB605"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629A6CC"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76F0B6CC"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0BA1B662" w14:textId="77777777" w:rsidR="007376E1" w:rsidRPr="001570EA" w:rsidRDefault="007376E1">
            <w:pPr>
              <w:keepNext/>
              <w:jc w:val="center"/>
              <w:rPr>
                <w:rFonts w:cs="Arial"/>
                <w:color w:val="000000"/>
                <w:sz w:val="18"/>
                <w:szCs w:val="18"/>
              </w:rPr>
            </w:pPr>
            <w:r w:rsidRPr="001570EA">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5DE9442"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56EA8CD4"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7F298D95"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782994E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E421A7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78FF0CA4"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6B94EAA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4AFC263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r>
      <w:tr w:rsidR="007376E1" w:rsidRPr="001570EA" w14:paraId="22A83110" w14:textId="77777777">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6267A" w14:textId="77777777" w:rsidR="007376E1" w:rsidRPr="001570EA" w:rsidRDefault="007376E1">
            <w:pPr>
              <w:keepNext/>
              <w:jc w:val="center"/>
              <w:rPr>
                <w:rFonts w:cs="Arial"/>
                <w:color w:val="000000"/>
                <w:sz w:val="18"/>
                <w:szCs w:val="18"/>
              </w:rPr>
            </w:pPr>
            <w:r w:rsidRPr="001570EA">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D3F0DFB" w14:textId="77777777" w:rsidR="007376E1" w:rsidRPr="001570EA" w:rsidRDefault="007376E1">
            <w:pPr>
              <w:keepNext/>
              <w:rPr>
                <w:rFonts w:cs="Arial"/>
                <w:color w:val="000000"/>
                <w:sz w:val="18"/>
                <w:szCs w:val="18"/>
              </w:rPr>
            </w:pPr>
            <w:r w:rsidRPr="001570EA">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7083318"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09D028D" w14:textId="77777777" w:rsidR="007376E1" w:rsidRPr="001570EA" w:rsidRDefault="007376E1">
            <w:pPr>
              <w:keepNext/>
              <w:jc w:val="center"/>
              <w:rPr>
                <w:rFonts w:cs="Arial"/>
                <w:color w:val="000000"/>
                <w:sz w:val="18"/>
                <w:szCs w:val="18"/>
              </w:rPr>
            </w:pPr>
            <w:r w:rsidRPr="001570EA">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277A51A" w14:textId="77777777" w:rsidR="007376E1" w:rsidRPr="001570EA" w:rsidRDefault="007376E1">
            <w:pPr>
              <w:keepNext/>
              <w:jc w:val="center"/>
              <w:rPr>
                <w:rFonts w:cs="Arial"/>
                <w:color w:val="000000"/>
                <w:sz w:val="18"/>
                <w:szCs w:val="18"/>
              </w:rPr>
            </w:pPr>
            <w:r w:rsidRPr="001570EA">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305B408" w14:textId="77777777" w:rsidR="007376E1" w:rsidRPr="001570EA" w:rsidRDefault="007376E1">
            <w:pPr>
              <w:keepNext/>
              <w:jc w:val="center"/>
              <w:rPr>
                <w:rFonts w:cs="Arial"/>
                <w:color w:val="000000"/>
                <w:sz w:val="18"/>
                <w:szCs w:val="18"/>
              </w:rPr>
            </w:pPr>
            <w:r w:rsidRPr="001570EA">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D86B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5A989BA"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4155F2A" w14:textId="77777777" w:rsidR="007376E1" w:rsidRPr="001570EA" w:rsidRDefault="007376E1">
            <w:pPr>
              <w:keepNext/>
              <w:jc w:val="center"/>
              <w:rPr>
                <w:rFonts w:cs="Arial"/>
                <w:color w:val="000000"/>
                <w:sz w:val="18"/>
                <w:szCs w:val="18"/>
              </w:rPr>
            </w:pPr>
            <w:r w:rsidRPr="001570EA">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2F0A9BF"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5ACD5E8"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97171A" w14:textId="77777777" w:rsidR="007376E1" w:rsidRPr="001570EA" w:rsidRDefault="007376E1">
            <w:pPr>
              <w:keepNext/>
              <w:jc w:val="center"/>
              <w:rPr>
                <w:rFonts w:cs="Arial"/>
                <w:color w:val="000000"/>
                <w:sz w:val="18"/>
                <w:szCs w:val="18"/>
              </w:rPr>
            </w:pPr>
            <w:r w:rsidRPr="001570EA">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5DF09F"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4FC1A"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r>
      <w:tr w:rsidR="007376E1" w:rsidRPr="001570EA" w14:paraId="1DEEAA65" w14:textId="77777777">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296EEE75"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1FBEC876" w14:textId="77777777" w:rsidR="007376E1" w:rsidRPr="001570EA" w:rsidRDefault="007376E1">
            <w:pPr>
              <w:keepNext/>
              <w:rPr>
                <w:rFonts w:cs="Arial"/>
                <w:color w:val="000000"/>
                <w:sz w:val="18"/>
                <w:szCs w:val="18"/>
              </w:rPr>
            </w:pPr>
            <w:r w:rsidRPr="001570EA">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51D150E" w14:textId="77777777" w:rsidR="007376E1" w:rsidRPr="001570EA" w:rsidRDefault="007376E1">
            <w:pPr>
              <w:keepNext/>
              <w:jc w:val="center"/>
              <w:rPr>
                <w:rFonts w:cs="Arial"/>
                <w:color w:val="000000"/>
                <w:sz w:val="18"/>
                <w:szCs w:val="18"/>
              </w:rPr>
            </w:pPr>
            <w:r w:rsidRPr="001570EA">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BDB125" w14:textId="77777777" w:rsidR="007376E1" w:rsidRPr="001570EA" w:rsidRDefault="007376E1">
            <w:pPr>
              <w:keepNext/>
              <w:jc w:val="center"/>
              <w:rPr>
                <w:rFonts w:cs="Arial"/>
                <w:color w:val="000000"/>
                <w:sz w:val="18"/>
                <w:szCs w:val="18"/>
              </w:rPr>
            </w:pPr>
            <w:r w:rsidRPr="001570EA">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341CA68" w14:textId="77777777" w:rsidR="007376E1" w:rsidRPr="001570EA" w:rsidRDefault="007376E1">
            <w:pPr>
              <w:keepNext/>
              <w:jc w:val="center"/>
              <w:rPr>
                <w:rFonts w:cs="Arial"/>
                <w:color w:val="000000"/>
                <w:sz w:val="18"/>
                <w:szCs w:val="18"/>
              </w:rPr>
            </w:pPr>
            <w:r w:rsidRPr="001570EA">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4DFEDC42" w14:textId="77777777" w:rsidR="007376E1" w:rsidRPr="001570EA" w:rsidRDefault="007376E1">
            <w:pPr>
              <w:keepNext/>
              <w:jc w:val="center"/>
              <w:rPr>
                <w:rFonts w:cs="Arial"/>
                <w:color w:val="000000"/>
                <w:sz w:val="18"/>
                <w:szCs w:val="18"/>
              </w:rPr>
            </w:pPr>
            <w:r w:rsidRPr="001570EA">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554C012"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594230" w14:textId="77777777" w:rsidR="007376E1" w:rsidRPr="001570EA" w:rsidRDefault="007376E1">
            <w:pPr>
              <w:keepNext/>
              <w:jc w:val="center"/>
              <w:rPr>
                <w:rFonts w:cs="Arial"/>
                <w:color w:val="000000"/>
                <w:sz w:val="18"/>
                <w:szCs w:val="18"/>
              </w:rPr>
            </w:pPr>
            <w:r w:rsidRPr="001570EA">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4D087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C4BE0E7"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5FFE5FF" w14:textId="77777777" w:rsidR="007376E1" w:rsidRPr="001570EA" w:rsidRDefault="007376E1">
            <w:pPr>
              <w:keepNext/>
              <w:jc w:val="center"/>
              <w:rPr>
                <w:rFonts w:cs="Arial"/>
                <w:color w:val="000000"/>
                <w:sz w:val="18"/>
                <w:szCs w:val="18"/>
              </w:rPr>
            </w:pPr>
            <w:r w:rsidRPr="001570EA">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2726A7"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A02A54B" w14:textId="77777777" w:rsidR="007376E1" w:rsidRPr="001570EA" w:rsidRDefault="007376E1">
            <w:pPr>
              <w:keepNext/>
              <w:jc w:val="center"/>
              <w:rPr>
                <w:rFonts w:cs="Arial"/>
                <w:color w:val="000000"/>
                <w:sz w:val="18"/>
                <w:szCs w:val="18"/>
              </w:rPr>
            </w:pPr>
            <w:r w:rsidRPr="001570EA">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28BF2CF"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r>
      <w:tr w:rsidR="007376E1" w:rsidRPr="001570EA" w14:paraId="08EABCDA" w14:textId="77777777">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80BAB32" w14:textId="77777777" w:rsidR="007376E1" w:rsidRPr="001570EA" w:rsidRDefault="007376E1">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22B39A72" w14:textId="77777777" w:rsidR="007376E1" w:rsidRPr="001570EA" w:rsidRDefault="007376E1">
            <w:pPr>
              <w:keepNext/>
              <w:rPr>
                <w:rFonts w:cs="Arial"/>
                <w:color w:val="000000"/>
                <w:sz w:val="18"/>
                <w:szCs w:val="18"/>
              </w:rPr>
            </w:pPr>
            <w:r w:rsidRPr="001570EA">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F38D5DD" w14:textId="77777777" w:rsidR="007376E1" w:rsidRPr="001570EA" w:rsidRDefault="007376E1">
            <w:pPr>
              <w:keepNext/>
              <w:jc w:val="center"/>
              <w:rPr>
                <w:rFonts w:cs="Arial"/>
                <w:color w:val="000000"/>
                <w:sz w:val="18"/>
                <w:szCs w:val="18"/>
              </w:rPr>
            </w:pPr>
            <w:r w:rsidRPr="001570EA">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2715FF2" w14:textId="77777777" w:rsidR="007376E1" w:rsidRPr="001570EA" w:rsidRDefault="007376E1">
            <w:pPr>
              <w:keepNext/>
              <w:jc w:val="center"/>
              <w:rPr>
                <w:rFonts w:cs="Arial"/>
                <w:color w:val="000000"/>
                <w:sz w:val="18"/>
                <w:szCs w:val="18"/>
              </w:rPr>
            </w:pPr>
            <w:r w:rsidRPr="001570EA">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27A8687"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187CB0C" w14:textId="77777777" w:rsidR="007376E1" w:rsidRPr="001570EA" w:rsidRDefault="007376E1">
            <w:pPr>
              <w:keepNext/>
              <w:jc w:val="center"/>
              <w:rPr>
                <w:rFonts w:cs="Arial"/>
                <w:color w:val="000000"/>
                <w:sz w:val="18"/>
                <w:szCs w:val="18"/>
              </w:rPr>
            </w:pPr>
            <w:r w:rsidRPr="001570EA">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1857BAE"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8E68066"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DD8C01D" w14:textId="77777777" w:rsidR="007376E1" w:rsidRPr="001570EA" w:rsidRDefault="007376E1">
            <w:pPr>
              <w:keepNext/>
              <w:jc w:val="center"/>
              <w:rPr>
                <w:rFonts w:cs="Arial"/>
                <w:color w:val="000000"/>
                <w:sz w:val="18"/>
                <w:szCs w:val="18"/>
              </w:rPr>
            </w:pPr>
            <w:r w:rsidRPr="001570EA">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F4F0A6D"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64FD509"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FAC8127" w14:textId="77777777" w:rsidR="007376E1" w:rsidRPr="001570EA" w:rsidRDefault="007376E1">
            <w:pPr>
              <w:keepNext/>
              <w:jc w:val="center"/>
              <w:rPr>
                <w:rFonts w:cs="Arial"/>
                <w:color w:val="000000"/>
                <w:sz w:val="18"/>
                <w:szCs w:val="18"/>
              </w:rPr>
            </w:pPr>
            <w:r w:rsidRPr="001570EA">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7E38890" w14:textId="77777777" w:rsidR="007376E1" w:rsidRPr="001570EA" w:rsidRDefault="007376E1">
            <w:pPr>
              <w:keepNext/>
              <w:jc w:val="center"/>
              <w:rPr>
                <w:rFonts w:cs="Arial"/>
                <w:color w:val="000000"/>
                <w:sz w:val="18"/>
                <w:szCs w:val="18"/>
              </w:rPr>
            </w:pPr>
            <w:r w:rsidRPr="001570EA">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4EFADC85" w14:textId="77777777" w:rsidR="007376E1" w:rsidRPr="001570EA" w:rsidRDefault="007376E1">
            <w:pPr>
              <w:keepNext/>
              <w:jc w:val="center"/>
              <w:rPr>
                <w:rFonts w:cs="Arial"/>
                <w:color w:val="000000"/>
                <w:sz w:val="18"/>
                <w:szCs w:val="18"/>
              </w:rPr>
            </w:pPr>
            <w:r w:rsidRPr="001570EA">
              <w:rPr>
                <w:rFonts w:cs="Arial"/>
                <w:color w:val="000000"/>
                <w:sz w:val="18"/>
                <w:szCs w:val="18"/>
              </w:rPr>
              <w:t>98%</w:t>
            </w:r>
          </w:p>
        </w:tc>
      </w:tr>
      <w:tr w:rsidR="007376E1" w:rsidRPr="001570EA" w14:paraId="46DD8399" w14:textId="77777777">
        <w:trPr>
          <w:trHeight w:val="300"/>
          <w:jc w:val="center"/>
        </w:trPr>
        <w:tc>
          <w:tcPr>
            <w:tcW w:w="9781" w:type="dxa"/>
            <w:gridSpan w:val="15"/>
            <w:tcBorders>
              <w:top w:val="single" w:sz="4" w:space="0" w:color="auto"/>
            </w:tcBorders>
            <w:vAlign w:val="center"/>
          </w:tcPr>
          <w:p w14:paraId="305BA534" w14:textId="77777777" w:rsidR="007376E1" w:rsidRPr="001570EA" w:rsidRDefault="007376E1">
            <w:pPr>
              <w:rPr>
                <w:rFonts w:cs="Arial"/>
                <w:color w:val="000000"/>
                <w:sz w:val="18"/>
                <w:szCs w:val="18"/>
              </w:rPr>
            </w:pPr>
            <w:r w:rsidRPr="001570EA">
              <w:rPr>
                <w:rFonts w:cs="Arial"/>
                <w:color w:val="000000"/>
                <w:sz w:val="18"/>
                <w:szCs w:val="18"/>
              </w:rPr>
              <w:t>* Climate Regions A and G correspond to IECC Climate Zone 6, the rest of the state is IECC Climate Zone 4 or 5.</w:t>
            </w:r>
          </w:p>
        </w:tc>
      </w:tr>
    </w:tbl>
    <w:p w14:paraId="3B0E57E7" w14:textId="7D871761" w:rsidR="007376E1" w:rsidRPr="001570EA" w:rsidRDefault="007376E1" w:rsidP="007376E1">
      <w:pPr>
        <w:pStyle w:val="Caption"/>
        <w:keepLines/>
        <w:ind w:right="-630"/>
      </w:pPr>
      <w:bookmarkStart w:id="8359" w:name="_Ref527037772"/>
      <w:bookmarkStart w:id="8360" w:name="_Ref527037765"/>
      <w:bookmarkStart w:id="8361" w:name="_Toc4759827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362" w:author="Greg Clendenning" w:date="2024-04-16T16:42:00Z">
        <w:r w:rsidR="003D6F35">
          <w:rPr>
            <w:noProof/>
          </w:rPr>
          <w:delText>32</w:delText>
        </w:r>
      </w:del>
      <w:ins w:id="8363" w:author="Greg Clendenning" w:date="2024-04-16T16:42:00Z">
        <w:r w:rsidR="002E093A" w:rsidRPr="001570EA">
          <w:rPr>
            <w:noProof/>
          </w:rPr>
          <w:t>41</w:t>
        </w:r>
      </w:ins>
      <w:r w:rsidR="002E093A" w:rsidRPr="001570EA">
        <w:fldChar w:fldCharType="end"/>
      </w:r>
      <w:bookmarkEnd w:id="8359"/>
      <w:r w:rsidRPr="001570EA">
        <w:t>: Distribution Efficiency Adders for Cond. Space (%) by Conditioned Air; Duct Location, Leakage &amp; Insulation</w:t>
      </w:r>
      <w:bookmarkEnd w:id="8360"/>
      <w:bookmarkEnd w:id="8361"/>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77"/>
        <w:gridCol w:w="677"/>
        <w:gridCol w:w="620"/>
        <w:gridCol w:w="620"/>
        <w:gridCol w:w="620"/>
        <w:gridCol w:w="620"/>
        <w:gridCol w:w="620"/>
        <w:gridCol w:w="620"/>
        <w:gridCol w:w="677"/>
        <w:gridCol w:w="677"/>
        <w:gridCol w:w="620"/>
      </w:tblGrid>
      <w:tr w:rsidR="007376E1" w:rsidRPr="001570EA" w14:paraId="15A7F222" w14:textId="77777777">
        <w:trPr>
          <w:trHeight w:val="288"/>
          <w:jc w:val="center"/>
        </w:trPr>
        <w:tc>
          <w:tcPr>
            <w:tcW w:w="2335" w:type="dxa"/>
            <w:shd w:val="clear" w:color="auto" w:fill="BFBFBF" w:themeFill="background1" w:themeFillShade="BF"/>
            <w:noWrap/>
            <w:vAlign w:val="center"/>
          </w:tcPr>
          <w:p w14:paraId="304F1229" w14:textId="77777777" w:rsidR="007376E1" w:rsidRPr="001570EA" w:rsidRDefault="007376E1">
            <w:pPr>
              <w:keepNext/>
              <w:keepLines/>
              <w:jc w:val="center"/>
              <w:rPr>
                <w:rFonts w:cs="Arial"/>
                <w:b/>
                <w:sz w:val="18"/>
                <w:szCs w:val="18"/>
              </w:rPr>
            </w:pPr>
            <w:r w:rsidRPr="001570EA">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64786F2E" w14:textId="77777777" w:rsidR="007376E1" w:rsidRPr="001570EA" w:rsidRDefault="007376E1">
            <w:pPr>
              <w:keepNext/>
              <w:keepLines/>
              <w:jc w:val="center"/>
              <w:rPr>
                <w:rFonts w:cs="Arial"/>
                <w:b/>
                <w:sz w:val="18"/>
                <w:szCs w:val="18"/>
              </w:rPr>
            </w:pPr>
            <w:r w:rsidRPr="001570EA">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7B4E3211" w14:textId="77777777" w:rsidR="007376E1" w:rsidRPr="001570EA" w:rsidRDefault="007376E1">
            <w:pPr>
              <w:keepNext/>
              <w:keepLines/>
              <w:jc w:val="center"/>
              <w:rPr>
                <w:rFonts w:cs="Arial"/>
                <w:b/>
                <w:sz w:val="18"/>
                <w:szCs w:val="18"/>
              </w:rPr>
            </w:pPr>
            <w:r w:rsidRPr="001570EA">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1E3A7C5" w14:textId="77777777" w:rsidR="007376E1" w:rsidRPr="001570EA" w:rsidRDefault="007376E1">
            <w:pPr>
              <w:keepNext/>
              <w:keepLines/>
              <w:jc w:val="center"/>
              <w:rPr>
                <w:rFonts w:cs="Arial"/>
                <w:b/>
                <w:sz w:val="18"/>
                <w:szCs w:val="18"/>
              </w:rPr>
            </w:pPr>
            <w:r w:rsidRPr="001570EA">
              <w:rPr>
                <w:rFonts w:cs="Arial"/>
                <w:b/>
                <w:color w:val="000000"/>
                <w:sz w:val="18"/>
                <w:szCs w:val="18"/>
              </w:rPr>
              <w:t>Vented Crawl</w:t>
            </w:r>
          </w:p>
        </w:tc>
      </w:tr>
      <w:tr w:rsidR="007376E1" w:rsidRPr="001570EA" w14:paraId="4FF8A8C0" w14:textId="77777777">
        <w:trPr>
          <w:trHeight w:val="288"/>
          <w:jc w:val="center"/>
        </w:trPr>
        <w:tc>
          <w:tcPr>
            <w:tcW w:w="2335" w:type="dxa"/>
            <w:shd w:val="clear" w:color="auto" w:fill="BFBFBF" w:themeFill="background1" w:themeFillShade="BF"/>
            <w:noWrap/>
            <w:vAlign w:val="center"/>
            <w:hideMark/>
          </w:tcPr>
          <w:p w14:paraId="6700B35B" w14:textId="77777777" w:rsidR="007376E1" w:rsidRPr="001570EA" w:rsidRDefault="007376E1">
            <w:pPr>
              <w:keepNext/>
              <w:keepLines/>
              <w:jc w:val="center"/>
              <w:rPr>
                <w:rFonts w:cs="Arial"/>
                <w:b/>
                <w:sz w:val="18"/>
                <w:szCs w:val="18"/>
              </w:rPr>
            </w:pPr>
            <w:r w:rsidRPr="001570EA">
              <w:rPr>
                <w:rFonts w:cs="Arial"/>
                <w:b/>
                <w:sz w:val="18"/>
                <w:szCs w:val="18"/>
              </w:rPr>
              <w:t>HVAC Type</w:t>
            </w:r>
          </w:p>
        </w:tc>
        <w:tc>
          <w:tcPr>
            <w:tcW w:w="1240" w:type="dxa"/>
            <w:gridSpan w:val="2"/>
            <w:shd w:val="clear" w:color="auto" w:fill="auto"/>
            <w:noWrap/>
            <w:vAlign w:val="center"/>
            <w:hideMark/>
          </w:tcPr>
          <w:p w14:paraId="20ED92F6"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552BA63B"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06950E7D"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tcBorders>
              <w:right w:val="single" w:sz="12" w:space="0" w:color="auto"/>
            </w:tcBorders>
            <w:shd w:val="clear" w:color="auto" w:fill="auto"/>
            <w:noWrap/>
            <w:vAlign w:val="center"/>
            <w:hideMark/>
          </w:tcPr>
          <w:p w14:paraId="1F5977DA" w14:textId="77777777" w:rsidR="007376E1" w:rsidRPr="001570EA" w:rsidRDefault="007376E1">
            <w:pPr>
              <w:keepNext/>
              <w:keepLines/>
              <w:jc w:val="center"/>
              <w:rPr>
                <w:rFonts w:cs="Arial"/>
                <w:b/>
                <w:sz w:val="18"/>
                <w:szCs w:val="18"/>
              </w:rPr>
            </w:pPr>
            <w:r w:rsidRPr="001570EA">
              <w:rPr>
                <w:rFonts w:cs="Arial"/>
                <w:b/>
                <w:sz w:val="18"/>
                <w:szCs w:val="18"/>
              </w:rPr>
              <w:t>Cool</w:t>
            </w:r>
          </w:p>
        </w:tc>
        <w:tc>
          <w:tcPr>
            <w:tcW w:w="1240" w:type="dxa"/>
            <w:gridSpan w:val="2"/>
            <w:tcBorders>
              <w:left w:val="single" w:sz="12" w:space="0" w:color="auto"/>
            </w:tcBorders>
            <w:shd w:val="clear" w:color="auto" w:fill="auto"/>
            <w:noWrap/>
            <w:vAlign w:val="center"/>
            <w:hideMark/>
          </w:tcPr>
          <w:p w14:paraId="4657A0A4" w14:textId="77777777" w:rsidR="007376E1" w:rsidRPr="001570EA" w:rsidRDefault="007376E1">
            <w:pPr>
              <w:keepNext/>
              <w:keepLines/>
              <w:jc w:val="center"/>
              <w:rPr>
                <w:rFonts w:cs="Arial"/>
                <w:b/>
                <w:sz w:val="18"/>
                <w:szCs w:val="18"/>
              </w:rPr>
            </w:pPr>
            <w:r w:rsidRPr="001570EA">
              <w:rPr>
                <w:rFonts w:cs="Arial"/>
                <w:b/>
                <w:sz w:val="18"/>
                <w:szCs w:val="18"/>
              </w:rPr>
              <w:t>Heat</w:t>
            </w:r>
          </w:p>
        </w:tc>
        <w:tc>
          <w:tcPr>
            <w:tcW w:w="1240" w:type="dxa"/>
            <w:gridSpan w:val="2"/>
            <w:shd w:val="clear" w:color="auto" w:fill="auto"/>
            <w:noWrap/>
            <w:vAlign w:val="center"/>
            <w:hideMark/>
          </w:tcPr>
          <w:p w14:paraId="2ABA8121" w14:textId="77777777" w:rsidR="007376E1" w:rsidRPr="001570EA" w:rsidRDefault="007376E1">
            <w:pPr>
              <w:keepNext/>
              <w:keepLines/>
              <w:jc w:val="center"/>
              <w:rPr>
                <w:rFonts w:cs="Arial"/>
                <w:b/>
                <w:sz w:val="18"/>
                <w:szCs w:val="18"/>
              </w:rPr>
            </w:pPr>
            <w:r w:rsidRPr="001570EA">
              <w:rPr>
                <w:rFonts w:cs="Arial"/>
                <w:b/>
                <w:sz w:val="18"/>
                <w:szCs w:val="18"/>
              </w:rPr>
              <w:t>Cool*</w:t>
            </w:r>
          </w:p>
        </w:tc>
      </w:tr>
      <w:tr w:rsidR="007376E1" w:rsidRPr="001570EA" w14:paraId="6B2037EA" w14:textId="77777777">
        <w:trPr>
          <w:trHeight w:val="288"/>
          <w:jc w:val="center"/>
        </w:trPr>
        <w:tc>
          <w:tcPr>
            <w:tcW w:w="2335" w:type="dxa"/>
            <w:shd w:val="clear" w:color="auto" w:fill="BFBFBF" w:themeFill="background1" w:themeFillShade="BF"/>
            <w:noWrap/>
            <w:vAlign w:val="center"/>
            <w:hideMark/>
          </w:tcPr>
          <w:p w14:paraId="116EBED2" w14:textId="77777777" w:rsidR="007376E1" w:rsidRPr="001570EA" w:rsidRDefault="007376E1">
            <w:pPr>
              <w:keepNext/>
              <w:keepLines/>
              <w:jc w:val="center"/>
              <w:rPr>
                <w:rFonts w:cs="Arial"/>
                <w:b/>
                <w:sz w:val="18"/>
                <w:szCs w:val="18"/>
              </w:rPr>
            </w:pPr>
            <w:r w:rsidRPr="001570EA">
              <w:rPr>
                <w:rFonts w:cs="Arial"/>
                <w:b/>
                <w:sz w:val="18"/>
                <w:szCs w:val="18"/>
              </w:rPr>
              <w:t>Insulation \ Conditioned</w:t>
            </w:r>
          </w:p>
        </w:tc>
        <w:tc>
          <w:tcPr>
            <w:tcW w:w="620" w:type="dxa"/>
            <w:shd w:val="clear" w:color="auto" w:fill="BFBFBF" w:themeFill="background1" w:themeFillShade="BF"/>
            <w:noWrap/>
            <w:vAlign w:val="center"/>
            <w:hideMark/>
          </w:tcPr>
          <w:p w14:paraId="609B356F"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D5DD78A"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5422986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E3DAE5D"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2F5704CC"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385FC5E0"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4D36EBF4"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4F06D7B7"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548E6CC8"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76F024AC" w14:textId="77777777" w:rsidR="007376E1" w:rsidRPr="001570EA" w:rsidRDefault="007376E1">
            <w:pPr>
              <w:keepNext/>
              <w:keepLines/>
              <w:jc w:val="center"/>
              <w:rPr>
                <w:rFonts w:cs="Arial"/>
                <w:b/>
                <w:sz w:val="18"/>
                <w:szCs w:val="18"/>
              </w:rPr>
            </w:pPr>
            <w:r w:rsidRPr="001570EA">
              <w:rPr>
                <w:rFonts w:cs="Arial"/>
                <w:b/>
                <w:sz w:val="18"/>
                <w:szCs w:val="18"/>
              </w:rPr>
              <w:t>80%</w:t>
            </w:r>
          </w:p>
        </w:tc>
        <w:tc>
          <w:tcPr>
            <w:tcW w:w="620" w:type="dxa"/>
            <w:shd w:val="clear" w:color="auto" w:fill="BFBFBF" w:themeFill="background1" w:themeFillShade="BF"/>
            <w:noWrap/>
            <w:vAlign w:val="center"/>
            <w:hideMark/>
          </w:tcPr>
          <w:p w14:paraId="75BBC986" w14:textId="77777777" w:rsidR="007376E1" w:rsidRPr="001570EA" w:rsidRDefault="007376E1">
            <w:pPr>
              <w:keepNext/>
              <w:keepLines/>
              <w:jc w:val="center"/>
              <w:rPr>
                <w:rFonts w:cs="Arial"/>
                <w:b/>
                <w:sz w:val="18"/>
                <w:szCs w:val="18"/>
              </w:rPr>
            </w:pPr>
            <w:r w:rsidRPr="001570EA">
              <w:rPr>
                <w:rFonts w:cs="Arial"/>
                <w:b/>
                <w:sz w:val="18"/>
                <w:szCs w:val="18"/>
              </w:rPr>
              <w:t>50%</w:t>
            </w:r>
          </w:p>
        </w:tc>
        <w:tc>
          <w:tcPr>
            <w:tcW w:w="620" w:type="dxa"/>
            <w:shd w:val="clear" w:color="auto" w:fill="BFBFBF" w:themeFill="background1" w:themeFillShade="BF"/>
            <w:noWrap/>
            <w:vAlign w:val="center"/>
            <w:hideMark/>
          </w:tcPr>
          <w:p w14:paraId="402F2160" w14:textId="77777777" w:rsidR="007376E1" w:rsidRPr="001570EA" w:rsidRDefault="007376E1">
            <w:pPr>
              <w:keepNext/>
              <w:keepLines/>
              <w:jc w:val="center"/>
              <w:rPr>
                <w:rFonts w:cs="Arial"/>
                <w:b/>
                <w:sz w:val="18"/>
                <w:szCs w:val="18"/>
              </w:rPr>
            </w:pPr>
            <w:r w:rsidRPr="001570EA">
              <w:rPr>
                <w:rFonts w:cs="Arial"/>
                <w:b/>
                <w:sz w:val="18"/>
                <w:szCs w:val="18"/>
              </w:rPr>
              <w:t>80%</w:t>
            </w:r>
          </w:p>
        </w:tc>
      </w:tr>
      <w:tr w:rsidR="007376E1" w:rsidRPr="001570EA" w14:paraId="7913A5EC" w14:textId="77777777">
        <w:trPr>
          <w:trHeight w:val="288"/>
          <w:jc w:val="center"/>
        </w:trPr>
        <w:tc>
          <w:tcPr>
            <w:tcW w:w="2335" w:type="dxa"/>
            <w:shd w:val="clear" w:color="auto" w:fill="auto"/>
            <w:noWrap/>
            <w:vAlign w:val="center"/>
            <w:hideMark/>
          </w:tcPr>
          <w:p w14:paraId="4E0DF641" w14:textId="77777777" w:rsidR="007376E1" w:rsidRPr="001570EA" w:rsidRDefault="007376E1">
            <w:pPr>
              <w:keepNext/>
              <w:keepLines/>
              <w:jc w:val="center"/>
              <w:rPr>
                <w:rFonts w:cs="Arial"/>
                <w:sz w:val="18"/>
                <w:szCs w:val="18"/>
              </w:rPr>
            </w:pPr>
            <w:r w:rsidRPr="001570EA">
              <w:rPr>
                <w:rFonts w:cs="Arial"/>
                <w:sz w:val="18"/>
                <w:szCs w:val="18"/>
              </w:rPr>
              <w:t>R-0</w:t>
            </w:r>
          </w:p>
        </w:tc>
        <w:tc>
          <w:tcPr>
            <w:tcW w:w="620" w:type="dxa"/>
            <w:shd w:val="clear" w:color="auto" w:fill="auto"/>
            <w:noWrap/>
            <w:vAlign w:val="center"/>
            <w:hideMark/>
          </w:tcPr>
          <w:p w14:paraId="08AD0B56"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1988F0C" w14:textId="4298DA40" w:rsidR="007376E1" w:rsidRPr="001570EA" w:rsidRDefault="00FA5174">
            <w:pPr>
              <w:keepNext/>
              <w:keepLines/>
              <w:jc w:val="center"/>
              <w:rPr>
                <w:rFonts w:cs="Arial"/>
                <w:sz w:val="18"/>
                <w:szCs w:val="18"/>
              </w:rPr>
            </w:pPr>
            <w:del w:id="8364" w:author="Greg Clendenning" w:date="2024-04-16T16:42:00Z">
              <w:r w:rsidRPr="0019656C">
                <w:rPr>
                  <w:rFonts w:cs="Arial"/>
                  <w:sz w:val="18"/>
                  <w:szCs w:val="18"/>
                </w:rPr>
                <w:delText>4</w:delText>
              </w:r>
            </w:del>
            <w:ins w:id="8365" w:author="Greg Clendenning" w:date="2024-04-16T16:42:00Z">
              <w:r w:rsidR="007376E1" w:rsidRPr="001570EA">
                <w:rPr>
                  <w:rFonts w:cs="Arial"/>
                  <w:sz w:val="18"/>
                  <w:szCs w:val="18"/>
                </w:rPr>
                <w:t>11</w:t>
              </w:r>
            </w:ins>
            <w:r w:rsidR="007376E1" w:rsidRPr="001570EA">
              <w:rPr>
                <w:rFonts w:cs="Arial"/>
                <w:sz w:val="18"/>
                <w:szCs w:val="18"/>
              </w:rPr>
              <w:t>%</w:t>
            </w:r>
          </w:p>
        </w:tc>
        <w:tc>
          <w:tcPr>
            <w:tcW w:w="620" w:type="dxa"/>
            <w:shd w:val="clear" w:color="auto" w:fill="auto"/>
            <w:noWrap/>
            <w:vAlign w:val="center"/>
            <w:hideMark/>
          </w:tcPr>
          <w:p w14:paraId="04B4B108" w14:textId="7CF9A662" w:rsidR="007376E1" w:rsidRPr="001570EA" w:rsidRDefault="00FA5174">
            <w:pPr>
              <w:keepNext/>
              <w:keepLines/>
              <w:jc w:val="center"/>
              <w:rPr>
                <w:rFonts w:cs="Arial"/>
                <w:sz w:val="18"/>
                <w:szCs w:val="18"/>
              </w:rPr>
            </w:pPr>
            <w:del w:id="8366" w:author="Greg Clendenning" w:date="2024-04-16T16:42:00Z">
              <w:r w:rsidRPr="0019656C">
                <w:rPr>
                  <w:rFonts w:cs="Arial"/>
                  <w:sz w:val="18"/>
                  <w:szCs w:val="18"/>
                </w:rPr>
                <w:delText>11</w:delText>
              </w:r>
            </w:del>
            <w:ins w:id="8367" w:author="Greg Clendenning" w:date="2024-04-16T16:42:00Z">
              <w:r w:rsidR="007376E1" w:rsidRPr="001570EA">
                <w:rPr>
                  <w:rFonts w:cs="Arial"/>
                  <w:sz w:val="18"/>
                  <w:szCs w:val="18"/>
                </w:rPr>
                <w:t>4</w:t>
              </w:r>
            </w:ins>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22F82227" w14:textId="77777777" w:rsidR="007376E1" w:rsidRPr="001570EA" w:rsidRDefault="007376E1">
            <w:pPr>
              <w:keepNext/>
              <w:keepLines/>
              <w:jc w:val="center"/>
              <w:rPr>
                <w:rFonts w:cs="Arial"/>
                <w:sz w:val="18"/>
                <w:szCs w:val="18"/>
              </w:rPr>
            </w:pPr>
            <w:r w:rsidRPr="001570EA">
              <w:rPr>
                <w:rFonts w:cs="Arial"/>
                <w:sz w:val="18"/>
                <w:szCs w:val="18"/>
              </w:rPr>
              <w:t>9%</w:t>
            </w:r>
          </w:p>
        </w:tc>
        <w:tc>
          <w:tcPr>
            <w:tcW w:w="620" w:type="dxa"/>
            <w:tcBorders>
              <w:left w:val="single" w:sz="12" w:space="0" w:color="auto"/>
            </w:tcBorders>
            <w:shd w:val="clear" w:color="auto" w:fill="auto"/>
            <w:noWrap/>
            <w:vAlign w:val="center"/>
            <w:hideMark/>
          </w:tcPr>
          <w:p w14:paraId="2442E605"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357F1BF8" w14:textId="1070F557" w:rsidR="007376E1" w:rsidRPr="001570EA" w:rsidRDefault="00FA5174">
            <w:pPr>
              <w:keepNext/>
              <w:keepLines/>
              <w:jc w:val="center"/>
              <w:rPr>
                <w:rFonts w:cs="Arial"/>
                <w:sz w:val="18"/>
                <w:szCs w:val="18"/>
              </w:rPr>
            </w:pPr>
            <w:del w:id="8368" w:author="Greg Clendenning" w:date="2024-04-16T16:42:00Z">
              <w:r w:rsidRPr="0019656C">
                <w:rPr>
                  <w:rFonts w:cs="Arial"/>
                  <w:sz w:val="18"/>
                  <w:szCs w:val="18"/>
                </w:rPr>
                <w:delText>3</w:delText>
              </w:r>
            </w:del>
            <w:ins w:id="8369" w:author="Greg Clendenning" w:date="2024-04-16T16:42:00Z">
              <w:r w:rsidR="007376E1" w:rsidRPr="001570EA">
                <w:rPr>
                  <w:rFonts w:cs="Arial"/>
                  <w:sz w:val="18"/>
                  <w:szCs w:val="18"/>
                </w:rPr>
                <w:t>2</w:t>
              </w:r>
            </w:ins>
            <w:r w:rsidR="007376E1" w:rsidRPr="001570EA">
              <w:rPr>
                <w:rFonts w:cs="Arial"/>
                <w:sz w:val="18"/>
                <w:szCs w:val="18"/>
              </w:rPr>
              <w:t>%</w:t>
            </w:r>
          </w:p>
        </w:tc>
        <w:tc>
          <w:tcPr>
            <w:tcW w:w="620" w:type="dxa"/>
            <w:shd w:val="clear" w:color="auto" w:fill="auto"/>
            <w:noWrap/>
            <w:vAlign w:val="center"/>
            <w:hideMark/>
          </w:tcPr>
          <w:p w14:paraId="6860BDE0" w14:textId="5880C845" w:rsidR="007376E1" w:rsidRPr="001570EA" w:rsidRDefault="00FA5174">
            <w:pPr>
              <w:keepNext/>
              <w:keepLines/>
              <w:jc w:val="center"/>
              <w:rPr>
                <w:rFonts w:cs="Arial"/>
                <w:sz w:val="18"/>
                <w:szCs w:val="18"/>
              </w:rPr>
            </w:pPr>
            <w:del w:id="8370" w:author="Greg Clendenning" w:date="2024-04-16T16:42:00Z">
              <w:r w:rsidRPr="0019656C">
                <w:rPr>
                  <w:rFonts w:cs="Arial"/>
                  <w:sz w:val="18"/>
                  <w:szCs w:val="18"/>
                </w:rPr>
                <w:delText>2</w:delText>
              </w:r>
            </w:del>
            <w:ins w:id="8371" w:author="Greg Clendenning" w:date="2024-04-16T16:42:00Z">
              <w:r w:rsidR="007376E1" w:rsidRPr="001570EA">
                <w:rPr>
                  <w:rFonts w:cs="Arial"/>
                  <w:sz w:val="18"/>
                  <w:szCs w:val="18"/>
                </w:rPr>
                <w:t>3</w:t>
              </w:r>
            </w:ins>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626130D6"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tcBorders>
              <w:left w:val="single" w:sz="12" w:space="0" w:color="auto"/>
            </w:tcBorders>
            <w:shd w:val="clear" w:color="auto" w:fill="auto"/>
            <w:noWrap/>
            <w:vAlign w:val="center"/>
            <w:hideMark/>
          </w:tcPr>
          <w:p w14:paraId="459B6240" w14:textId="77777777" w:rsidR="007376E1" w:rsidRPr="001570EA" w:rsidRDefault="007376E1">
            <w:pPr>
              <w:keepNext/>
              <w:keepLines/>
              <w:jc w:val="center"/>
              <w:rPr>
                <w:rFonts w:cs="Arial"/>
                <w:sz w:val="18"/>
                <w:szCs w:val="18"/>
              </w:rPr>
            </w:pPr>
            <w:r w:rsidRPr="001570EA">
              <w:rPr>
                <w:rFonts w:cs="Arial"/>
                <w:sz w:val="18"/>
                <w:szCs w:val="18"/>
              </w:rPr>
              <w:t>6%</w:t>
            </w:r>
          </w:p>
        </w:tc>
        <w:tc>
          <w:tcPr>
            <w:tcW w:w="620" w:type="dxa"/>
            <w:shd w:val="clear" w:color="auto" w:fill="auto"/>
            <w:noWrap/>
            <w:vAlign w:val="center"/>
            <w:hideMark/>
          </w:tcPr>
          <w:p w14:paraId="7515094A" w14:textId="5F8FEBB6" w:rsidR="007376E1" w:rsidRPr="001570EA" w:rsidRDefault="00FA5174">
            <w:pPr>
              <w:keepNext/>
              <w:keepLines/>
              <w:jc w:val="center"/>
              <w:rPr>
                <w:rFonts w:cs="Arial"/>
                <w:sz w:val="18"/>
                <w:szCs w:val="18"/>
              </w:rPr>
            </w:pPr>
            <w:del w:id="8372" w:author="Greg Clendenning" w:date="2024-04-16T16:42:00Z">
              <w:r w:rsidRPr="0019656C">
                <w:rPr>
                  <w:rFonts w:cs="Arial"/>
                  <w:sz w:val="18"/>
                  <w:szCs w:val="18"/>
                </w:rPr>
                <w:delText>3</w:delText>
              </w:r>
            </w:del>
            <w:ins w:id="8373" w:author="Greg Clendenning" w:date="2024-04-16T16:42:00Z">
              <w:r w:rsidR="007376E1" w:rsidRPr="001570EA">
                <w:rPr>
                  <w:rFonts w:cs="Arial"/>
                  <w:sz w:val="18"/>
                  <w:szCs w:val="18"/>
                </w:rPr>
                <w:t>11</w:t>
              </w:r>
            </w:ins>
            <w:r w:rsidR="007376E1" w:rsidRPr="001570EA">
              <w:rPr>
                <w:rFonts w:cs="Arial"/>
                <w:sz w:val="18"/>
                <w:szCs w:val="18"/>
              </w:rPr>
              <w:t>%</w:t>
            </w:r>
          </w:p>
        </w:tc>
        <w:tc>
          <w:tcPr>
            <w:tcW w:w="620" w:type="dxa"/>
            <w:shd w:val="clear" w:color="auto" w:fill="auto"/>
            <w:noWrap/>
            <w:vAlign w:val="center"/>
            <w:hideMark/>
          </w:tcPr>
          <w:p w14:paraId="43124622" w14:textId="2F528D7E" w:rsidR="007376E1" w:rsidRPr="001570EA" w:rsidRDefault="00FA5174">
            <w:pPr>
              <w:keepNext/>
              <w:keepLines/>
              <w:jc w:val="center"/>
              <w:rPr>
                <w:rFonts w:cs="Arial"/>
                <w:sz w:val="18"/>
                <w:szCs w:val="18"/>
              </w:rPr>
            </w:pPr>
            <w:del w:id="8374" w:author="Greg Clendenning" w:date="2024-04-16T16:42:00Z">
              <w:r w:rsidRPr="0019656C">
                <w:rPr>
                  <w:rFonts w:cs="Arial"/>
                  <w:sz w:val="18"/>
                  <w:szCs w:val="18"/>
                </w:rPr>
                <w:delText>11</w:delText>
              </w:r>
            </w:del>
            <w:ins w:id="8375" w:author="Greg Clendenning" w:date="2024-04-16T16:42:00Z">
              <w:r w:rsidR="007376E1" w:rsidRPr="001570EA">
                <w:rPr>
                  <w:rFonts w:cs="Arial"/>
                  <w:sz w:val="18"/>
                  <w:szCs w:val="18"/>
                </w:rPr>
                <w:t>3</w:t>
              </w:r>
            </w:ins>
            <w:r w:rsidR="007376E1" w:rsidRPr="001570EA">
              <w:rPr>
                <w:rFonts w:cs="Arial"/>
                <w:sz w:val="18"/>
                <w:szCs w:val="18"/>
              </w:rPr>
              <w:t>%</w:t>
            </w:r>
          </w:p>
        </w:tc>
        <w:tc>
          <w:tcPr>
            <w:tcW w:w="620" w:type="dxa"/>
            <w:shd w:val="clear" w:color="auto" w:fill="auto"/>
            <w:noWrap/>
            <w:vAlign w:val="center"/>
            <w:hideMark/>
          </w:tcPr>
          <w:p w14:paraId="2F194FB5" w14:textId="77777777" w:rsidR="007376E1" w:rsidRPr="001570EA" w:rsidRDefault="007376E1">
            <w:pPr>
              <w:keepNext/>
              <w:keepLines/>
              <w:jc w:val="center"/>
              <w:rPr>
                <w:rFonts w:cs="Arial"/>
                <w:sz w:val="18"/>
                <w:szCs w:val="18"/>
              </w:rPr>
            </w:pPr>
            <w:r w:rsidRPr="001570EA">
              <w:rPr>
                <w:rFonts w:cs="Arial"/>
                <w:sz w:val="18"/>
                <w:szCs w:val="18"/>
              </w:rPr>
              <w:t>5%</w:t>
            </w:r>
          </w:p>
        </w:tc>
      </w:tr>
      <w:tr w:rsidR="007376E1" w:rsidRPr="001570EA" w14:paraId="4BDE2E8B" w14:textId="77777777">
        <w:trPr>
          <w:trHeight w:val="288"/>
          <w:jc w:val="center"/>
        </w:trPr>
        <w:tc>
          <w:tcPr>
            <w:tcW w:w="2335" w:type="dxa"/>
            <w:shd w:val="clear" w:color="auto" w:fill="auto"/>
            <w:noWrap/>
            <w:vAlign w:val="center"/>
            <w:hideMark/>
          </w:tcPr>
          <w:p w14:paraId="01D14068" w14:textId="77777777" w:rsidR="007376E1" w:rsidRPr="001570EA" w:rsidRDefault="007376E1">
            <w:pPr>
              <w:keepNext/>
              <w:keepLines/>
              <w:jc w:val="center"/>
              <w:rPr>
                <w:rFonts w:cs="Arial"/>
                <w:sz w:val="18"/>
                <w:szCs w:val="18"/>
              </w:rPr>
            </w:pPr>
            <w:r w:rsidRPr="001570EA">
              <w:rPr>
                <w:rFonts w:cs="Arial"/>
                <w:sz w:val="18"/>
                <w:szCs w:val="18"/>
              </w:rPr>
              <w:t>R-2</w:t>
            </w:r>
          </w:p>
        </w:tc>
        <w:tc>
          <w:tcPr>
            <w:tcW w:w="620" w:type="dxa"/>
            <w:shd w:val="clear" w:color="auto" w:fill="auto"/>
            <w:noWrap/>
            <w:vAlign w:val="center"/>
            <w:hideMark/>
          </w:tcPr>
          <w:p w14:paraId="53A07806" w14:textId="77777777" w:rsidR="007376E1" w:rsidRPr="001570EA" w:rsidRDefault="007376E1">
            <w:pPr>
              <w:keepNext/>
              <w:keepLines/>
              <w:jc w:val="center"/>
              <w:rPr>
                <w:rFonts w:cs="Arial"/>
                <w:sz w:val="18"/>
                <w:szCs w:val="18"/>
              </w:rPr>
            </w:pPr>
            <w:r w:rsidRPr="001570EA">
              <w:rPr>
                <w:rFonts w:cs="Arial"/>
                <w:sz w:val="18"/>
                <w:szCs w:val="18"/>
              </w:rPr>
              <w:t>4%</w:t>
            </w:r>
          </w:p>
        </w:tc>
        <w:tc>
          <w:tcPr>
            <w:tcW w:w="620" w:type="dxa"/>
            <w:shd w:val="clear" w:color="auto" w:fill="auto"/>
            <w:noWrap/>
            <w:vAlign w:val="center"/>
            <w:hideMark/>
          </w:tcPr>
          <w:p w14:paraId="4E295865" w14:textId="0D0AF597" w:rsidR="007376E1" w:rsidRPr="001570EA" w:rsidRDefault="00FA5174">
            <w:pPr>
              <w:keepNext/>
              <w:keepLines/>
              <w:jc w:val="center"/>
              <w:rPr>
                <w:rFonts w:cs="Arial"/>
                <w:sz w:val="18"/>
                <w:szCs w:val="18"/>
              </w:rPr>
            </w:pPr>
            <w:del w:id="8376" w:author="Greg Clendenning" w:date="2024-04-16T16:42:00Z">
              <w:r w:rsidRPr="0019656C">
                <w:rPr>
                  <w:rFonts w:cs="Arial"/>
                  <w:sz w:val="18"/>
                  <w:szCs w:val="18"/>
                </w:rPr>
                <w:delText>5</w:delText>
              </w:r>
            </w:del>
            <w:ins w:id="8377" w:author="Greg Clendenning" w:date="2024-04-16T16:42:00Z">
              <w:r w:rsidR="007376E1" w:rsidRPr="001570EA">
                <w:rPr>
                  <w:rFonts w:cs="Arial"/>
                  <w:sz w:val="18"/>
                  <w:szCs w:val="18"/>
                </w:rPr>
                <w:t>6</w:t>
              </w:r>
            </w:ins>
            <w:r w:rsidR="007376E1" w:rsidRPr="001570EA">
              <w:rPr>
                <w:rFonts w:cs="Arial"/>
                <w:sz w:val="18"/>
                <w:szCs w:val="18"/>
              </w:rPr>
              <w:t>%</w:t>
            </w:r>
          </w:p>
        </w:tc>
        <w:tc>
          <w:tcPr>
            <w:tcW w:w="620" w:type="dxa"/>
            <w:shd w:val="clear" w:color="auto" w:fill="auto"/>
            <w:noWrap/>
            <w:vAlign w:val="center"/>
            <w:hideMark/>
          </w:tcPr>
          <w:p w14:paraId="2330FFD9" w14:textId="787C5B06" w:rsidR="007376E1" w:rsidRPr="001570EA" w:rsidRDefault="00FA5174">
            <w:pPr>
              <w:keepNext/>
              <w:keepLines/>
              <w:jc w:val="center"/>
              <w:rPr>
                <w:rFonts w:cs="Arial"/>
                <w:sz w:val="18"/>
                <w:szCs w:val="18"/>
              </w:rPr>
            </w:pPr>
            <w:del w:id="8378" w:author="Greg Clendenning" w:date="2024-04-16T16:42:00Z">
              <w:r w:rsidRPr="0019656C">
                <w:rPr>
                  <w:rFonts w:cs="Arial"/>
                  <w:sz w:val="18"/>
                  <w:szCs w:val="18"/>
                </w:rPr>
                <w:delText>6</w:delText>
              </w:r>
            </w:del>
            <w:ins w:id="8379" w:author="Greg Clendenning" w:date="2024-04-16T16:42:00Z">
              <w:r w:rsidR="007376E1" w:rsidRPr="001570EA">
                <w:rPr>
                  <w:rFonts w:cs="Arial"/>
                  <w:sz w:val="18"/>
                  <w:szCs w:val="18"/>
                </w:rPr>
                <w:t>5</w:t>
              </w:r>
            </w:ins>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29D3E38D" w14:textId="77777777" w:rsidR="007376E1" w:rsidRPr="001570EA" w:rsidRDefault="007376E1">
            <w:pPr>
              <w:keepNext/>
              <w:keepLines/>
              <w:jc w:val="center"/>
              <w:rPr>
                <w:rFonts w:cs="Arial"/>
                <w:sz w:val="18"/>
                <w:szCs w:val="18"/>
              </w:rPr>
            </w:pPr>
            <w:r w:rsidRPr="001570EA">
              <w:rPr>
                <w:rFonts w:cs="Arial"/>
                <w:sz w:val="18"/>
                <w:szCs w:val="18"/>
              </w:rPr>
              <w:t>7%</w:t>
            </w:r>
          </w:p>
        </w:tc>
        <w:tc>
          <w:tcPr>
            <w:tcW w:w="620" w:type="dxa"/>
            <w:tcBorders>
              <w:left w:val="single" w:sz="12" w:space="0" w:color="auto"/>
            </w:tcBorders>
            <w:shd w:val="clear" w:color="auto" w:fill="auto"/>
            <w:noWrap/>
            <w:vAlign w:val="center"/>
            <w:hideMark/>
          </w:tcPr>
          <w:p w14:paraId="40CD6925"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234790E0"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8DB273" w14:textId="77777777" w:rsidR="007376E1" w:rsidRPr="001570EA" w:rsidRDefault="007376E1">
            <w:pPr>
              <w:keepNext/>
              <w:keepLines/>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5603ADC8" w14:textId="77777777" w:rsidR="007376E1" w:rsidRPr="001570EA" w:rsidRDefault="007376E1">
            <w:pPr>
              <w:keepNext/>
              <w:keepLines/>
              <w:jc w:val="center"/>
              <w:rPr>
                <w:rFonts w:cs="Arial"/>
                <w:sz w:val="18"/>
                <w:szCs w:val="18"/>
              </w:rPr>
            </w:pPr>
            <w:r w:rsidRPr="001570EA">
              <w:rPr>
                <w:rFonts w:cs="Arial"/>
                <w:sz w:val="18"/>
                <w:szCs w:val="18"/>
              </w:rPr>
              <w:t>2%</w:t>
            </w:r>
          </w:p>
        </w:tc>
        <w:tc>
          <w:tcPr>
            <w:tcW w:w="620" w:type="dxa"/>
            <w:tcBorders>
              <w:left w:val="single" w:sz="12" w:space="0" w:color="auto"/>
            </w:tcBorders>
            <w:shd w:val="clear" w:color="auto" w:fill="auto"/>
            <w:noWrap/>
            <w:vAlign w:val="center"/>
            <w:hideMark/>
          </w:tcPr>
          <w:p w14:paraId="662EC0D9" w14:textId="77777777" w:rsidR="007376E1" w:rsidRPr="001570EA" w:rsidRDefault="007376E1">
            <w:pPr>
              <w:keepNext/>
              <w:keepLines/>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2AA933F4" w14:textId="55BCE5B9" w:rsidR="007376E1" w:rsidRPr="001570EA" w:rsidRDefault="00FA5174">
            <w:pPr>
              <w:keepNext/>
              <w:keepLines/>
              <w:jc w:val="center"/>
              <w:rPr>
                <w:rFonts w:cs="Arial"/>
                <w:sz w:val="18"/>
                <w:szCs w:val="18"/>
              </w:rPr>
            </w:pPr>
            <w:del w:id="8380" w:author="Greg Clendenning" w:date="2024-04-16T16:42:00Z">
              <w:r w:rsidRPr="0019656C">
                <w:rPr>
                  <w:rFonts w:cs="Arial"/>
                  <w:sz w:val="18"/>
                  <w:szCs w:val="18"/>
                </w:rPr>
                <w:delText>2</w:delText>
              </w:r>
            </w:del>
            <w:ins w:id="8381" w:author="Greg Clendenning" w:date="2024-04-16T16:42:00Z">
              <w:r w:rsidR="007376E1" w:rsidRPr="001570EA">
                <w:rPr>
                  <w:rFonts w:cs="Arial"/>
                  <w:sz w:val="18"/>
                  <w:szCs w:val="18"/>
                </w:rPr>
                <w:t>5</w:t>
              </w:r>
            </w:ins>
            <w:r w:rsidR="007376E1" w:rsidRPr="001570EA">
              <w:rPr>
                <w:rFonts w:cs="Arial"/>
                <w:sz w:val="18"/>
                <w:szCs w:val="18"/>
              </w:rPr>
              <w:t>%</w:t>
            </w:r>
          </w:p>
        </w:tc>
        <w:tc>
          <w:tcPr>
            <w:tcW w:w="620" w:type="dxa"/>
            <w:shd w:val="clear" w:color="auto" w:fill="auto"/>
            <w:noWrap/>
            <w:vAlign w:val="center"/>
            <w:hideMark/>
          </w:tcPr>
          <w:p w14:paraId="383AD96E" w14:textId="4AC5BD74" w:rsidR="007376E1" w:rsidRPr="001570EA" w:rsidRDefault="00FA5174">
            <w:pPr>
              <w:keepNext/>
              <w:keepLines/>
              <w:jc w:val="center"/>
              <w:rPr>
                <w:rFonts w:cs="Arial"/>
                <w:sz w:val="18"/>
                <w:szCs w:val="18"/>
              </w:rPr>
            </w:pPr>
            <w:del w:id="8382" w:author="Greg Clendenning" w:date="2024-04-16T16:42:00Z">
              <w:r w:rsidRPr="0019656C">
                <w:rPr>
                  <w:rFonts w:cs="Arial"/>
                  <w:sz w:val="18"/>
                  <w:szCs w:val="18"/>
                </w:rPr>
                <w:delText>5</w:delText>
              </w:r>
            </w:del>
            <w:ins w:id="8383" w:author="Greg Clendenning" w:date="2024-04-16T16:42:00Z">
              <w:r w:rsidR="007376E1" w:rsidRPr="001570EA">
                <w:rPr>
                  <w:rFonts w:cs="Arial"/>
                  <w:sz w:val="18"/>
                  <w:szCs w:val="18"/>
                </w:rPr>
                <w:t>2</w:t>
              </w:r>
            </w:ins>
            <w:r w:rsidR="007376E1" w:rsidRPr="001570EA">
              <w:rPr>
                <w:rFonts w:cs="Arial"/>
                <w:sz w:val="18"/>
                <w:szCs w:val="18"/>
              </w:rPr>
              <w:t>%</w:t>
            </w:r>
          </w:p>
        </w:tc>
        <w:tc>
          <w:tcPr>
            <w:tcW w:w="620" w:type="dxa"/>
            <w:shd w:val="clear" w:color="auto" w:fill="auto"/>
            <w:noWrap/>
            <w:vAlign w:val="center"/>
            <w:hideMark/>
          </w:tcPr>
          <w:p w14:paraId="44B416DE" w14:textId="77777777" w:rsidR="007376E1" w:rsidRPr="001570EA" w:rsidRDefault="007376E1">
            <w:pPr>
              <w:keepNext/>
              <w:keepLines/>
              <w:jc w:val="center"/>
              <w:rPr>
                <w:rFonts w:cs="Arial"/>
                <w:sz w:val="18"/>
                <w:szCs w:val="18"/>
              </w:rPr>
            </w:pPr>
            <w:r w:rsidRPr="001570EA">
              <w:rPr>
                <w:rFonts w:cs="Arial"/>
                <w:sz w:val="18"/>
                <w:szCs w:val="18"/>
              </w:rPr>
              <w:t>3%</w:t>
            </w:r>
          </w:p>
        </w:tc>
      </w:tr>
      <w:tr w:rsidR="007376E1" w:rsidRPr="001570EA" w14:paraId="271E1D4D" w14:textId="77777777">
        <w:trPr>
          <w:trHeight w:val="288"/>
          <w:jc w:val="center"/>
        </w:trPr>
        <w:tc>
          <w:tcPr>
            <w:tcW w:w="2335" w:type="dxa"/>
            <w:shd w:val="clear" w:color="auto" w:fill="auto"/>
            <w:noWrap/>
            <w:vAlign w:val="center"/>
            <w:hideMark/>
          </w:tcPr>
          <w:p w14:paraId="25AC79EB" w14:textId="77777777" w:rsidR="007376E1" w:rsidRPr="001570EA" w:rsidRDefault="007376E1">
            <w:pPr>
              <w:jc w:val="center"/>
              <w:rPr>
                <w:rFonts w:cs="Arial"/>
                <w:sz w:val="18"/>
                <w:szCs w:val="18"/>
              </w:rPr>
            </w:pPr>
            <w:r w:rsidRPr="001570EA">
              <w:rPr>
                <w:rFonts w:cs="Arial"/>
                <w:sz w:val="18"/>
                <w:szCs w:val="18"/>
              </w:rPr>
              <w:t>R-4+</w:t>
            </w:r>
          </w:p>
        </w:tc>
        <w:tc>
          <w:tcPr>
            <w:tcW w:w="620" w:type="dxa"/>
            <w:shd w:val="clear" w:color="auto" w:fill="auto"/>
            <w:noWrap/>
            <w:vAlign w:val="center"/>
            <w:hideMark/>
          </w:tcPr>
          <w:p w14:paraId="64CDE3AB" w14:textId="77777777" w:rsidR="007376E1" w:rsidRPr="001570EA" w:rsidRDefault="007376E1">
            <w:pPr>
              <w:jc w:val="center"/>
              <w:rPr>
                <w:rFonts w:cs="Arial"/>
                <w:sz w:val="18"/>
                <w:szCs w:val="18"/>
              </w:rPr>
            </w:pPr>
            <w:r w:rsidRPr="001570EA">
              <w:rPr>
                <w:rFonts w:cs="Arial"/>
                <w:sz w:val="18"/>
                <w:szCs w:val="18"/>
              </w:rPr>
              <w:t>3%</w:t>
            </w:r>
          </w:p>
        </w:tc>
        <w:tc>
          <w:tcPr>
            <w:tcW w:w="620" w:type="dxa"/>
            <w:shd w:val="clear" w:color="auto" w:fill="auto"/>
            <w:noWrap/>
            <w:vAlign w:val="center"/>
            <w:hideMark/>
          </w:tcPr>
          <w:p w14:paraId="49A3F2E8" w14:textId="1F01DD6A" w:rsidR="007376E1" w:rsidRPr="001570EA" w:rsidRDefault="00FA5174">
            <w:pPr>
              <w:jc w:val="center"/>
              <w:rPr>
                <w:rFonts w:cs="Arial"/>
                <w:sz w:val="18"/>
                <w:szCs w:val="18"/>
              </w:rPr>
            </w:pPr>
            <w:del w:id="8384" w:author="Greg Clendenning" w:date="2024-04-16T16:42:00Z">
              <w:r w:rsidRPr="0019656C">
                <w:rPr>
                  <w:rFonts w:cs="Arial"/>
                  <w:sz w:val="18"/>
                  <w:szCs w:val="18"/>
                </w:rPr>
                <w:delText>3</w:delText>
              </w:r>
            </w:del>
            <w:ins w:id="8385" w:author="Greg Clendenning" w:date="2024-04-16T16:42:00Z">
              <w:r w:rsidR="007376E1" w:rsidRPr="001570EA">
                <w:rPr>
                  <w:rFonts w:cs="Arial"/>
                  <w:sz w:val="18"/>
                  <w:szCs w:val="18"/>
                </w:rPr>
                <w:t>4</w:t>
              </w:r>
            </w:ins>
            <w:r w:rsidR="007376E1" w:rsidRPr="001570EA">
              <w:rPr>
                <w:rFonts w:cs="Arial"/>
                <w:sz w:val="18"/>
                <w:szCs w:val="18"/>
              </w:rPr>
              <w:t>%</w:t>
            </w:r>
          </w:p>
        </w:tc>
        <w:tc>
          <w:tcPr>
            <w:tcW w:w="620" w:type="dxa"/>
            <w:shd w:val="clear" w:color="auto" w:fill="auto"/>
            <w:noWrap/>
            <w:vAlign w:val="center"/>
            <w:hideMark/>
          </w:tcPr>
          <w:p w14:paraId="31AA9BAE" w14:textId="2597EFEB" w:rsidR="007376E1" w:rsidRPr="001570EA" w:rsidRDefault="00FA5174">
            <w:pPr>
              <w:jc w:val="center"/>
              <w:rPr>
                <w:rFonts w:cs="Arial"/>
                <w:sz w:val="18"/>
                <w:szCs w:val="18"/>
              </w:rPr>
            </w:pPr>
            <w:del w:id="8386" w:author="Greg Clendenning" w:date="2024-04-16T16:42:00Z">
              <w:r w:rsidRPr="0019656C">
                <w:rPr>
                  <w:rFonts w:cs="Arial"/>
                  <w:sz w:val="18"/>
                  <w:szCs w:val="18"/>
                </w:rPr>
                <w:delText>4</w:delText>
              </w:r>
            </w:del>
            <w:ins w:id="8387" w:author="Greg Clendenning" w:date="2024-04-16T16:42:00Z">
              <w:r w:rsidR="007376E1" w:rsidRPr="001570EA">
                <w:rPr>
                  <w:rFonts w:cs="Arial"/>
                  <w:sz w:val="18"/>
                  <w:szCs w:val="18"/>
                </w:rPr>
                <w:t>3</w:t>
              </w:r>
            </w:ins>
            <w:r w:rsidR="007376E1" w:rsidRPr="001570EA">
              <w:rPr>
                <w:rFonts w:cs="Arial"/>
                <w:sz w:val="18"/>
                <w:szCs w:val="18"/>
              </w:rPr>
              <w:t>%</w:t>
            </w:r>
          </w:p>
        </w:tc>
        <w:tc>
          <w:tcPr>
            <w:tcW w:w="620" w:type="dxa"/>
            <w:tcBorders>
              <w:right w:val="single" w:sz="12" w:space="0" w:color="auto"/>
            </w:tcBorders>
            <w:shd w:val="clear" w:color="auto" w:fill="auto"/>
            <w:noWrap/>
            <w:vAlign w:val="center"/>
            <w:hideMark/>
          </w:tcPr>
          <w:p w14:paraId="79231D2D" w14:textId="77777777" w:rsidR="007376E1" w:rsidRPr="001570EA" w:rsidRDefault="007376E1">
            <w:pPr>
              <w:jc w:val="center"/>
              <w:rPr>
                <w:rFonts w:cs="Arial"/>
                <w:sz w:val="18"/>
                <w:szCs w:val="18"/>
              </w:rPr>
            </w:pPr>
            <w:r w:rsidRPr="001570EA">
              <w:rPr>
                <w:rFonts w:cs="Arial"/>
                <w:sz w:val="18"/>
                <w:szCs w:val="18"/>
              </w:rPr>
              <w:t>5%</w:t>
            </w:r>
          </w:p>
        </w:tc>
        <w:tc>
          <w:tcPr>
            <w:tcW w:w="620" w:type="dxa"/>
            <w:tcBorders>
              <w:left w:val="single" w:sz="12" w:space="0" w:color="auto"/>
            </w:tcBorders>
            <w:shd w:val="clear" w:color="auto" w:fill="auto"/>
            <w:noWrap/>
            <w:vAlign w:val="center"/>
            <w:hideMark/>
          </w:tcPr>
          <w:p w14:paraId="532345AD"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B34E148" w14:textId="77777777" w:rsidR="007376E1" w:rsidRPr="001570EA" w:rsidRDefault="007376E1">
            <w:pPr>
              <w:jc w:val="center"/>
              <w:rPr>
                <w:rFonts w:cs="Arial"/>
                <w:sz w:val="18"/>
                <w:szCs w:val="18"/>
              </w:rPr>
            </w:pPr>
            <w:r w:rsidRPr="001570EA">
              <w:rPr>
                <w:rFonts w:cs="Arial"/>
                <w:sz w:val="18"/>
                <w:szCs w:val="18"/>
              </w:rPr>
              <w:t>1%</w:t>
            </w:r>
          </w:p>
        </w:tc>
        <w:tc>
          <w:tcPr>
            <w:tcW w:w="620" w:type="dxa"/>
            <w:shd w:val="clear" w:color="auto" w:fill="auto"/>
            <w:noWrap/>
            <w:vAlign w:val="center"/>
            <w:hideMark/>
          </w:tcPr>
          <w:p w14:paraId="06B33C0F" w14:textId="77777777" w:rsidR="007376E1" w:rsidRPr="001570EA" w:rsidRDefault="007376E1">
            <w:pPr>
              <w:jc w:val="center"/>
              <w:rPr>
                <w:rFonts w:cs="Arial"/>
                <w:sz w:val="18"/>
                <w:szCs w:val="18"/>
              </w:rPr>
            </w:pPr>
            <w:r w:rsidRPr="001570EA">
              <w:rPr>
                <w:rFonts w:cs="Arial"/>
                <w:sz w:val="18"/>
                <w:szCs w:val="18"/>
              </w:rPr>
              <w:t>1%</w:t>
            </w:r>
          </w:p>
        </w:tc>
        <w:tc>
          <w:tcPr>
            <w:tcW w:w="620" w:type="dxa"/>
            <w:tcBorders>
              <w:right w:val="single" w:sz="12" w:space="0" w:color="auto"/>
            </w:tcBorders>
            <w:shd w:val="clear" w:color="auto" w:fill="auto"/>
            <w:noWrap/>
            <w:vAlign w:val="center"/>
            <w:hideMark/>
          </w:tcPr>
          <w:p w14:paraId="2513C811"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tcBorders>
            <w:shd w:val="clear" w:color="auto" w:fill="auto"/>
            <w:noWrap/>
            <w:vAlign w:val="center"/>
            <w:hideMark/>
          </w:tcPr>
          <w:p w14:paraId="02EF0BFF" w14:textId="77777777" w:rsidR="007376E1" w:rsidRPr="001570EA" w:rsidRDefault="007376E1">
            <w:pPr>
              <w:jc w:val="center"/>
              <w:rPr>
                <w:rFonts w:cs="Arial"/>
                <w:sz w:val="18"/>
                <w:szCs w:val="18"/>
              </w:rPr>
            </w:pPr>
            <w:r w:rsidRPr="001570EA">
              <w:rPr>
                <w:rFonts w:cs="Arial"/>
                <w:sz w:val="18"/>
                <w:szCs w:val="18"/>
              </w:rPr>
              <w:t>2%</w:t>
            </w:r>
          </w:p>
        </w:tc>
        <w:tc>
          <w:tcPr>
            <w:tcW w:w="620" w:type="dxa"/>
            <w:shd w:val="clear" w:color="auto" w:fill="auto"/>
            <w:noWrap/>
            <w:vAlign w:val="center"/>
            <w:hideMark/>
          </w:tcPr>
          <w:p w14:paraId="27ABE49E" w14:textId="50DBDDFE" w:rsidR="007376E1" w:rsidRPr="001570EA" w:rsidRDefault="00FA5174">
            <w:pPr>
              <w:jc w:val="center"/>
              <w:rPr>
                <w:rFonts w:cs="Arial"/>
                <w:sz w:val="18"/>
                <w:szCs w:val="18"/>
              </w:rPr>
            </w:pPr>
            <w:del w:id="8388" w:author="Greg Clendenning" w:date="2024-04-16T16:42:00Z">
              <w:r w:rsidRPr="0019656C">
                <w:rPr>
                  <w:rFonts w:cs="Arial"/>
                  <w:sz w:val="18"/>
                  <w:szCs w:val="18"/>
                </w:rPr>
                <w:delText>1</w:delText>
              </w:r>
            </w:del>
            <w:ins w:id="8389" w:author="Greg Clendenning" w:date="2024-04-16T16:42:00Z">
              <w:r w:rsidR="007376E1" w:rsidRPr="001570EA">
                <w:rPr>
                  <w:rFonts w:cs="Arial"/>
                  <w:sz w:val="18"/>
                  <w:szCs w:val="18"/>
                </w:rPr>
                <w:t>4</w:t>
              </w:r>
            </w:ins>
            <w:r w:rsidR="007376E1" w:rsidRPr="001570EA">
              <w:rPr>
                <w:rFonts w:cs="Arial"/>
                <w:sz w:val="18"/>
                <w:szCs w:val="18"/>
              </w:rPr>
              <w:t>%</w:t>
            </w:r>
          </w:p>
        </w:tc>
        <w:tc>
          <w:tcPr>
            <w:tcW w:w="620" w:type="dxa"/>
            <w:shd w:val="clear" w:color="auto" w:fill="auto"/>
            <w:noWrap/>
            <w:vAlign w:val="center"/>
            <w:hideMark/>
          </w:tcPr>
          <w:p w14:paraId="086E56F9" w14:textId="1DE02807" w:rsidR="007376E1" w:rsidRPr="001570EA" w:rsidRDefault="00FA5174">
            <w:pPr>
              <w:jc w:val="center"/>
              <w:rPr>
                <w:rFonts w:cs="Arial"/>
                <w:sz w:val="18"/>
                <w:szCs w:val="18"/>
              </w:rPr>
            </w:pPr>
            <w:del w:id="8390" w:author="Greg Clendenning" w:date="2024-04-16T16:42:00Z">
              <w:r w:rsidRPr="0019656C">
                <w:rPr>
                  <w:rFonts w:cs="Arial"/>
                  <w:sz w:val="18"/>
                  <w:szCs w:val="18"/>
                </w:rPr>
                <w:delText>4</w:delText>
              </w:r>
            </w:del>
            <w:ins w:id="8391" w:author="Greg Clendenning" w:date="2024-04-16T16:42:00Z">
              <w:r w:rsidR="007376E1" w:rsidRPr="001570EA">
                <w:rPr>
                  <w:rFonts w:cs="Arial"/>
                  <w:sz w:val="18"/>
                  <w:szCs w:val="18"/>
                </w:rPr>
                <w:t>1</w:t>
              </w:r>
            </w:ins>
            <w:r w:rsidR="007376E1" w:rsidRPr="001570EA">
              <w:rPr>
                <w:rFonts w:cs="Arial"/>
                <w:sz w:val="18"/>
                <w:szCs w:val="18"/>
              </w:rPr>
              <w:t>%</w:t>
            </w:r>
          </w:p>
        </w:tc>
        <w:tc>
          <w:tcPr>
            <w:tcW w:w="620" w:type="dxa"/>
            <w:shd w:val="clear" w:color="auto" w:fill="auto"/>
            <w:noWrap/>
            <w:vAlign w:val="center"/>
            <w:hideMark/>
          </w:tcPr>
          <w:p w14:paraId="0C0B4336" w14:textId="77777777" w:rsidR="007376E1" w:rsidRPr="001570EA" w:rsidRDefault="007376E1">
            <w:pPr>
              <w:jc w:val="center"/>
              <w:rPr>
                <w:rFonts w:cs="Arial"/>
                <w:sz w:val="18"/>
                <w:szCs w:val="18"/>
              </w:rPr>
            </w:pPr>
            <w:r w:rsidRPr="001570EA">
              <w:rPr>
                <w:rFonts w:cs="Arial"/>
                <w:sz w:val="18"/>
                <w:szCs w:val="18"/>
              </w:rPr>
              <w:t>3%</w:t>
            </w:r>
          </w:p>
        </w:tc>
      </w:tr>
      <w:tr w:rsidR="007376E1" w:rsidRPr="001570EA" w14:paraId="4F85C6D9" w14:textId="77777777">
        <w:trPr>
          <w:trHeight w:val="288"/>
          <w:jc w:val="center"/>
        </w:trPr>
        <w:tc>
          <w:tcPr>
            <w:tcW w:w="2335" w:type="dxa"/>
            <w:tcBorders>
              <w:bottom w:val="single" w:sz="4" w:space="0" w:color="auto"/>
            </w:tcBorders>
            <w:shd w:val="clear" w:color="auto" w:fill="auto"/>
            <w:noWrap/>
            <w:vAlign w:val="center"/>
            <w:hideMark/>
          </w:tcPr>
          <w:p w14:paraId="4956CCAB" w14:textId="77777777" w:rsidR="007376E1" w:rsidRPr="001570EA" w:rsidRDefault="007376E1">
            <w:pPr>
              <w:jc w:val="center"/>
              <w:rPr>
                <w:rFonts w:cs="Arial"/>
                <w:sz w:val="18"/>
                <w:szCs w:val="18"/>
              </w:rPr>
            </w:pPr>
            <w:r w:rsidRPr="001570EA">
              <w:rPr>
                <w:rFonts w:cs="Arial"/>
                <w:sz w:val="18"/>
                <w:szCs w:val="18"/>
              </w:rPr>
              <w:t>R-8+</w:t>
            </w:r>
          </w:p>
        </w:tc>
        <w:tc>
          <w:tcPr>
            <w:tcW w:w="620" w:type="dxa"/>
            <w:tcBorders>
              <w:bottom w:val="single" w:sz="4" w:space="0" w:color="auto"/>
            </w:tcBorders>
            <w:shd w:val="clear" w:color="auto" w:fill="auto"/>
            <w:noWrap/>
            <w:vAlign w:val="center"/>
            <w:hideMark/>
          </w:tcPr>
          <w:p w14:paraId="21F690B8" w14:textId="77777777" w:rsidR="007376E1" w:rsidRPr="001570EA" w:rsidRDefault="007376E1">
            <w:pPr>
              <w:jc w:val="center"/>
              <w:rPr>
                <w:rFonts w:cs="Arial"/>
                <w:sz w:val="18"/>
                <w:szCs w:val="18"/>
              </w:rPr>
            </w:pPr>
            <w:r w:rsidRPr="001570EA">
              <w:rPr>
                <w:rFonts w:cs="Arial"/>
                <w:sz w:val="18"/>
                <w:szCs w:val="18"/>
              </w:rPr>
              <w:t>3%</w:t>
            </w:r>
          </w:p>
        </w:tc>
        <w:tc>
          <w:tcPr>
            <w:tcW w:w="620" w:type="dxa"/>
            <w:tcBorders>
              <w:bottom w:val="single" w:sz="4" w:space="0" w:color="auto"/>
            </w:tcBorders>
            <w:shd w:val="clear" w:color="auto" w:fill="auto"/>
            <w:noWrap/>
            <w:vAlign w:val="center"/>
            <w:hideMark/>
          </w:tcPr>
          <w:p w14:paraId="0B1A9918" w14:textId="3B6C4459" w:rsidR="007376E1" w:rsidRPr="001570EA" w:rsidRDefault="00FA5174">
            <w:pPr>
              <w:jc w:val="center"/>
              <w:rPr>
                <w:rFonts w:cs="Arial"/>
                <w:sz w:val="18"/>
                <w:szCs w:val="18"/>
              </w:rPr>
            </w:pPr>
            <w:del w:id="8392" w:author="Greg Clendenning" w:date="2024-04-16T16:42:00Z">
              <w:r w:rsidRPr="0019656C">
                <w:rPr>
                  <w:rFonts w:cs="Arial"/>
                  <w:sz w:val="18"/>
                  <w:szCs w:val="18"/>
                </w:rPr>
                <w:delText>2</w:delText>
              </w:r>
            </w:del>
            <w:ins w:id="8393" w:author="Greg Clendenning" w:date="2024-04-16T16:42:00Z">
              <w:r w:rsidR="007376E1" w:rsidRPr="001570EA">
                <w:rPr>
                  <w:rFonts w:cs="Arial"/>
                  <w:sz w:val="18"/>
                  <w:szCs w:val="18"/>
                </w:rPr>
                <w:t>3</w:t>
              </w:r>
            </w:ins>
            <w:r w:rsidR="007376E1" w:rsidRPr="001570EA">
              <w:rPr>
                <w:rFonts w:cs="Arial"/>
                <w:sz w:val="18"/>
                <w:szCs w:val="18"/>
              </w:rPr>
              <w:t>%</w:t>
            </w:r>
          </w:p>
        </w:tc>
        <w:tc>
          <w:tcPr>
            <w:tcW w:w="620" w:type="dxa"/>
            <w:tcBorders>
              <w:bottom w:val="single" w:sz="4" w:space="0" w:color="auto"/>
            </w:tcBorders>
            <w:shd w:val="clear" w:color="auto" w:fill="auto"/>
            <w:noWrap/>
            <w:vAlign w:val="center"/>
            <w:hideMark/>
          </w:tcPr>
          <w:p w14:paraId="166FF4AE" w14:textId="4386DFD3" w:rsidR="007376E1" w:rsidRPr="001570EA" w:rsidRDefault="00FA5174">
            <w:pPr>
              <w:jc w:val="center"/>
              <w:rPr>
                <w:rFonts w:cs="Arial"/>
                <w:sz w:val="18"/>
                <w:szCs w:val="18"/>
              </w:rPr>
            </w:pPr>
            <w:del w:id="8394" w:author="Greg Clendenning" w:date="2024-04-16T16:42:00Z">
              <w:r w:rsidRPr="0019656C">
                <w:rPr>
                  <w:rFonts w:cs="Arial"/>
                  <w:sz w:val="18"/>
                  <w:szCs w:val="18"/>
                </w:rPr>
                <w:delText>3</w:delText>
              </w:r>
            </w:del>
            <w:ins w:id="8395" w:author="Greg Clendenning" w:date="2024-04-16T16:42:00Z">
              <w:r w:rsidR="007376E1" w:rsidRPr="001570EA">
                <w:rPr>
                  <w:rFonts w:cs="Arial"/>
                  <w:sz w:val="18"/>
                  <w:szCs w:val="18"/>
                </w:rPr>
                <w:t>2</w:t>
              </w:r>
            </w:ins>
            <w:r w:rsidR="007376E1" w:rsidRPr="001570EA">
              <w:rPr>
                <w:rFonts w:cs="Arial"/>
                <w:sz w:val="18"/>
                <w:szCs w:val="18"/>
              </w:rPr>
              <w:t>%</w:t>
            </w:r>
          </w:p>
        </w:tc>
        <w:tc>
          <w:tcPr>
            <w:tcW w:w="620" w:type="dxa"/>
            <w:tcBorders>
              <w:bottom w:val="single" w:sz="4" w:space="0" w:color="auto"/>
              <w:right w:val="single" w:sz="12" w:space="0" w:color="auto"/>
            </w:tcBorders>
            <w:shd w:val="clear" w:color="auto" w:fill="auto"/>
            <w:noWrap/>
            <w:vAlign w:val="center"/>
            <w:hideMark/>
          </w:tcPr>
          <w:p w14:paraId="600A6B36" w14:textId="77777777" w:rsidR="007376E1" w:rsidRPr="001570EA" w:rsidRDefault="007376E1">
            <w:pPr>
              <w:jc w:val="center"/>
              <w:rPr>
                <w:rFonts w:cs="Arial"/>
                <w:sz w:val="18"/>
                <w:szCs w:val="18"/>
              </w:rPr>
            </w:pPr>
            <w:r w:rsidRPr="001570EA">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ABFD2B5"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7C03264B"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tcBorders>
            <w:shd w:val="clear" w:color="auto" w:fill="auto"/>
            <w:noWrap/>
            <w:vAlign w:val="center"/>
            <w:hideMark/>
          </w:tcPr>
          <w:p w14:paraId="1FE10276" w14:textId="77777777" w:rsidR="007376E1" w:rsidRPr="001570EA" w:rsidRDefault="007376E1">
            <w:pPr>
              <w:jc w:val="center"/>
              <w:rPr>
                <w:rFonts w:cs="Arial"/>
                <w:sz w:val="18"/>
                <w:szCs w:val="18"/>
              </w:rPr>
            </w:pPr>
            <w:r w:rsidRPr="001570EA">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16281C0C" w14:textId="77777777" w:rsidR="007376E1" w:rsidRPr="001570EA" w:rsidRDefault="007376E1">
            <w:pPr>
              <w:jc w:val="center"/>
              <w:rPr>
                <w:rFonts w:cs="Arial"/>
                <w:sz w:val="18"/>
                <w:szCs w:val="18"/>
              </w:rPr>
            </w:pPr>
            <w:r w:rsidRPr="001570EA">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1BC8AE29" w14:textId="77777777" w:rsidR="007376E1" w:rsidRPr="001570EA" w:rsidRDefault="007376E1">
            <w:pPr>
              <w:jc w:val="center"/>
              <w:rPr>
                <w:rFonts w:cs="Arial"/>
                <w:sz w:val="18"/>
                <w:szCs w:val="18"/>
              </w:rPr>
            </w:pPr>
            <w:r w:rsidRPr="001570EA">
              <w:rPr>
                <w:rFonts w:cs="Arial"/>
                <w:sz w:val="18"/>
                <w:szCs w:val="18"/>
              </w:rPr>
              <w:t>2%</w:t>
            </w:r>
          </w:p>
        </w:tc>
        <w:tc>
          <w:tcPr>
            <w:tcW w:w="620" w:type="dxa"/>
            <w:tcBorders>
              <w:bottom w:val="single" w:sz="4" w:space="0" w:color="auto"/>
            </w:tcBorders>
            <w:shd w:val="clear" w:color="auto" w:fill="auto"/>
            <w:noWrap/>
            <w:vAlign w:val="center"/>
            <w:hideMark/>
          </w:tcPr>
          <w:p w14:paraId="7CCE1E67" w14:textId="28458529" w:rsidR="007376E1" w:rsidRPr="001570EA" w:rsidRDefault="00FA5174">
            <w:pPr>
              <w:jc w:val="center"/>
              <w:rPr>
                <w:rFonts w:cs="Arial"/>
                <w:sz w:val="18"/>
                <w:szCs w:val="18"/>
              </w:rPr>
            </w:pPr>
            <w:del w:id="8396" w:author="Greg Clendenning" w:date="2024-04-16T16:42:00Z">
              <w:r w:rsidRPr="0019656C">
                <w:rPr>
                  <w:rFonts w:cs="Arial"/>
                  <w:sz w:val="18"/>
                  <w:szCs w:val="18"/>
                </w:rPr>
                <w:delText>1</w:delText>
              </w:r>
            </w:del>
            <w:ins w:id="8397" w:author="Greg Clendenning" w:date="2024-04-16T16:42:00Z">
              <w:r w:rsidR="007376E1" w:rsidRPr="001570EA">
                <w:rPr>
                  <w:rFonts w:cs="Arial"/>
                  <w:sz w:val="18"/>
                  <w:szCs w:val="18"/>
                </w:rPr>
                <w:t>2</w:t>
              </w:r>
            </w:ins>
            <w:r w:rsidR="007376E1" w:rsidRPr="001570EA">
              <w:rPr>
                <w:rFonts w:cs="Arial"/>
                <w:sz w:val="18"/>
                <w:szCs w:val="18"/>
              </w:rPr>
              <w:t>%</w:t>
            </w:r>
          </w:p>
        </w:tc>
        <w:tc>
          <w:tcPr>
            <w:tcW w:w="620" w:type="dxa"/>
            <w:tcBorders>
              <w:bottom w:val="single" w:sz="4" w:space="0" w:color="auto"/>
            </w:tcBorders>
            <w:shd w:val="clear" w:color="auto" w:fill="auto"/>
            <w:noWrap/>
            <w:vAlign w:val="center"/>
            <w:hideMark/>
          </w:tcPr>
          <w:p w14:paraId="0A714883" w14:textId="0E1231C4" w:rsidR="007376E1" w:rsidRPr="001570EA" w:rsidRDefault="00FA5174">
            <w:pPr>
              <w:jc w:val="center"/>
              <w:rPr>
                <w:rFonts w:cs="Arial"/>
                <w:sz w:val="18"/>
                <w:szCs w:val="18"/>
              </w:rPr>
            </w:pPr>
            <w:del w:id="8398" w:author="Greg Clendenning" w:date="2024-04-16T16:42:00Z">
              <w:r w:rsidRPr="0019656C">
                <w:rPr>
                  <w:rFonts w:cs="Arial"/>
                  <w:sz w:val="18"/>
                  <w:szCs w:val="18"/>
                </w:rPr>
                <w:delText>2</w:delText>
              </w:r>
            </w:del>
            <w:ins w:id="8399" w:author="Greg Clendenning" w:date="2024-04-16T16:42:00Z">
              <w:r w:rsidR="007376E1" w:rsidRPr="001570EA">
                <w:rPr>
                  <w:rFonts w:cs="Arial"/>
                  <w:sz w:val="18"/>
                  <w:szCs w:val="18"/>
                </w:rPr>
                <w:t>1</w:t>
              </w:r>
            </w:ins>
            <w:r w:rsidR="007376E1" w:rsidRPr="001570EA">
              <w:rPr>
                <w:rFonts w:cs="Arial"/>
                <w:sz w:val="18"/>
                <w:szCs w:val="18"/>
              </w:rPr>
              <w:t>%</w:t>
            </w:r>
          </w:p>
        </w:tc>
        <w:tc>
          <w:tcPr>
            <w:tcW w:w="620" w:type="dxa"/>
            <w:tcBorders>
              <w:bottom w:val="single" w:sz="4" w:space="0" w:color="auto"/>
            </w:tcBorders>
            <w:shd w:val="clear" w:color="auto" w:fill="auto"/>
            <w:noWrap/>
            <w:vAlign w:val="center"/>
            <w:hideMark/>
          </w:tcPr>
          <w:p w14:paraId="36F77D11" w14:textId="77777777" w:rsidR="007376E1" w:rsidRPr="001570EA" w:rsidRDefault="007376E1">
            <w:pPr>
              <w:jc w:val="center"/>
              <w:rPr>
                <w:rFonts w:cs="Arial"/>
                <w:sz w:val="18"/>
                <w:szCs w:val="18"/>
              </w:rPr>
            </w:pPr>
            <w:r w:rsidRPr="001570EA">
              <w:rPr>
                <w:rFonts w:cs="Arial"/>
                <w:sz w:val="18"/>
                <w:szCs w:val="18"/>
              </w:rPr>
              <w:t>2%</w:t>
            </w:r>
          </w:p>
        </w:tc>
      </w:tr>
      <w:tr w:rsidR="007376E1" w:rsidRPr="001570EA" w14:paraId="23BAF4EF" w14:textId="77777777">
        <w:trPr>
          <w:trHeight w:val="288"/>
          <w:jc w:val="center"/>
        </w:trPr>
        <w:tc>
          <w:tcPr>
            <w:tcW w:w="9780" w:type="dxa"/>
            <w:gridSpan w:val="13"/>
            <w:tcBorders>
              <w:left w:val="nil"/>
              <w:bottom w:val="nil"/>
              <w:right w:val="nil"/>
            </w:tcBorders>
            <w:shd w:val="clear" w:color="auto" w:fill="auto"/>
            <w:noWrap/>
            <w:vAlign w:val="bottom"/>
          </w:tcPr>
          <w:p w14:paraId="5A2A4C38" w14:textId="77777777" w:rsidR="007376E1" w:rsidRPr="001570EA" w:rsidRDefault="007376E1">
            <w:pPr>
              <w:rPr>
                <w:rFonts w:cs="Arial"/>
                <w:sz w:val="18"/>
                <w:szCs w:val="18"/>
              </w:rPr>
            </w:pPr>
            <w:r w:rsidRPr="001570EA">
              <w:rPr>
                <w:rFonts w:cs="Arial"/>
                <w:sz w:val="18"/>
                <w:szCs w:val="18"/>
              </w:rPr>
              <w:t>* In Climate Zone 6 (Climate Regions A &amp; G), the cooling adder is fixed at 1% for ductwork in 80% conditioned space.</w:t>
            </w:r>
          </w:p>
        </w:tc>
      </w:tr>
    </w:tbl>
    <w:p w14:paraId="56534093" w14:textId="77777777" w:rsidR="007376E1" w:rsidRPr="001570EA" w:rsidRDefault="007376E1">
      <w:pPr>
        <w:pStyle w:val="BodyText"/>
        <w:ind w:right="0"/>
        <w:pPrChange w:id="8400" w:author="Greg Clendenning" w:date="2024-04-16T16:42:00Z">
          <w:pPr>
            <w:pStyle w:val="SubStyle"/>
          </w:pPr>
        </w:pPrChange>
      </w:pPr>
    </w:p>
    <w:p w14:paraId="52E139BE" w14:textId="77777777" w:rsidR="007376E1" w:rsidRPr="001570EA" w:rsidRDefault="007376E1" w:rsidP="007376E1">
      <w:pPr>
        <w:pStyle w:val="SubStyle"/>
      </w:pPr>
      <w:r w:rsidRPr="001570EA">
        <w:t>Evaluation Protocols</w:t>
      </w:r>
    </w:p>
    <w:p w14:paraId="25710EE8" w14:textId="77777777" w:rsidR="007376E1" w:rsidRPr="001570EA" w:rsidRDefault="007376E1" w:rsidP="007376E1">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D55AECC" w14:textId="77777777" w:rsidR="007376E1" w:rsidRPr="001570EA" w:rsidRDefault="007376E1">
      <w:pPr>
        <w:pStyle w:val="BodyText"/>
        <w:ind w:right="0"/>
        <w:pPrChange w:id="8401" w:author="Greg Clendenning" w:date="2024-04-16T16:42:00Z">
          <w:pPr>
            <w:pStyle w:val="SubStyle"/>
          </w:pPr>
        </w:pPrChange>
      </w:pPr>
    </w:p>
    <w:p w14:paraId="5B1FC41D" w14:textId="77777777" w:rsidR="007376E1" w:rsidRPr="001570EA" w:rsidRDefault="007376E1" w:rsidP="007376E1">
      <w:pPr>
        <w:pStyle w:val="SubStyle"/>
      </w:pPr>
      <w:r w:rsidRPr="001570EA">
        <w:t xml:space="preserve">Sources </w:t>
      </w:r>
    </w:p>
    <w:p w14:paraId="6B0BE4B2" w14:textId="77777777" w:rsidR="00FA5174" w:rsidRPr="007755B2" w:rsidRDefault="00FA5174" w:rsidP="00FA5174">
      <w:pPr>
        <w:pStyle w:val="source10"/>
        <w:numPr>
          <w:ilvl w:val="0"/>
          <w:numId w:val="14"/>
        </w:numPr>
        <w:spacing w:after="120"/>
        <w:jc w:val="left"/>
        <w:rPr>
          <w:del w:id="8402" w:author="Greg Clendenning" w:date="2024-04-16T16:42:00Z"/>
        </w:rPr>
      </w:pPr>
      <w:del w:id="8403" w:author="Greg Clendenning" w:date="2024-04-16T16:42:00Z">
        <w:r w:rsidRPr="007755B2">
          <w:delText>California</w:delText>
        </w:r>
        <w:r>
          <w:delText xml:space="preserve"> </w:delText>
        </w:r>
        <w:r w:rsidRPr="007755B2">
          <w:delText>Public</w:delText>
        </w:r>
        <w:r>
          <w:delText xml:space="preserve"> </w:delText>
        </w:r>
        <w:r w:rsidRPr="007755B2">
          <w:delText>Utilities</w:delText>
        </w:r>
        <w:r>
          <w:delText xml:space="preserve"> </w:delText>
        </w:r>
        <w:r w:rsidRPr="007755B2">
          <w:delText>Commission</w:delText>
        </w:r>
        <w:r>
          <w:delText xml:space="preserve"> </w:delText>
        </w:r>
        <w:r w:rsidRPr="007755B2">
          <w:delText>Database</w:delText>
        </w:r>
        <w:r>
          <w:delText xml:space="preserve"> </w:delText>
        </w:r>
        <w:r w:rsidRPr="007755B2">
          <w:delText>for</w:delText>
        </w:r>
        <w:r>
          <w:delText xml:space="preserve"> </w:delText>
        </w:r>
        <w:r w:rsidRPr="007755B2">
          <w:delText>Energy</w:delText>
        </w:r>
        <w:r>
          <w:delText xml:space="preserve"> </w:delText>
        </w:r>
        <w:r w:rsidRPr="007755B2">
          <w:delText>Efficient</w:delText>
        </w:r>
        <w:r>
          <w:delText xml:space="preserve"> </w:delText>
        </w:r>
        <w:r w:rsidRPr="007755B2">
          <w:delText>Resources</w:delText>
        </w:r>
        <w:r>
          <w:delText xml:space="preserve"> </w:delText>
        </w:r>
        <w:r w:rsidRPr="007755B2">
          <w:delText>(DEER)</w:delText>
        </w:r>
        <w:r>
          <w:delText xml:space="preserve"> </w:delText>
        </w:r>
        <w:r w:rsidRPr="007755B2">
          <w:delText>EUL</w:delText>
        </w:r>
        <w:r>
          <w:delText xml:space="preserve"> </w:delText>
        </w:r>
        <w:r w:rsidRPr="007755B2">
          <w:delText>Support</w:delText>
        </w:r>
        <w:r>
          <w:delText xml:space="preserve"> </w:delText>
        </w:r>
        <w:r w:rsidRPr="007755B2">
          <w:delText>Table</w:delText>
        </w:r>
        <w:r>
          <w:delText xml:space="preserve"> </w:delText>
        </w:r>
        <w:r w:rsidRPr="007755B2">
          <w:delText>for</w:delText>
        </w:r>
        <w:r>
          <w:delText xml:space="preserve"> </w:delText>
        </w:r>
        <w:r w:rsidRPr="007755B2">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7755B2">
          <w:rPr>
            <w:rStyle w:val="Hyperlink"/>
            <w:rFonts w:cs="Arial"/>
          </w:rPr>
          <w:delText>http://www.deeresources.com/files/DEER2020/download/SupportTable-EUL2020.xlsx</w:delText>
        </w:r>
        <w:r w:rsidR="00475EB1">
          <w:rPr>
            <w:rStyle w:val="Hyperlink"/>
            <w:rFonts w:cs="Arial"/>
          </w:rPr>
          <w:fldChar w:fldCharType="end"/>
        </w:r>
        <w:r>
          <w:delText xml:space="preserve"> </w:delText>
        </w:r>
        <w:r w:rsidRPr="007755B2">
          <w:delText>.</w:delText>
        </w:r>
        <w:r>
          <w:delText xml:space="preserve"> </w:delText>
        </w:r>
        <w:r w:rsidRPr="007755B2">
          <w:delText>Accessed</w:delText>
        </w:r>
        <w:r>
          <w:delText xml:space="preserve"> </w:delText>
        </w:r>
        <w:r w:rsidRPr="007755B2">
          <w:delText>December</w:delText>
        </w:r>
        <w:r>
          <w:delText xml:space="preserve"> </w:delText>
        </w:r>
        <w:r w:rsidRPr="007755B2">
          <w:delText>2018.</w:delText>
        </w:r>
        <w:r>
          <w:delText xml:space="preserve"> Limited to Act 129 maximum of 15 years.</w:delText>
        </w:r>
      </w:del>
    </w:p>
    <w:p w14:paraId="6CB37E0D" w14:textId="6B8BC684" w:rsidR="007376E1" w:rsidRPr="001570EA" w:rsidRDefault="007376E1" w:rsidP="002614D2">
      <w:pPr>
        <w:pStyle w:val="source10"/>
        <w:numPr>
          <w:ilvl w:val="0"/>
          <w:numId w:val="14"/>
        </w:numPr>
        <w:spacing w:after="120"/>
        <w:jc w:val="left"/>
        <w:rPr>
          <w:ins w:id="8404" w:author="Greg Clendenning" w:date="2024-04-16T16:42:00Z"/>
        </w:rPr>
      </w:pPr>
      <w:ins w:id="8405" w:author="Greg Clendenning" w:date="2024-04-16T16:42:00Z">
        <w:r w:rsidRPr="001570EA">
          <w:t xml:space="preserve">California Electronic Technical Reference Manual. “Duct Sealing”. Residential. Accessed August 2023. (Capped at 15 years in accordance with Act 129) </w:t>
        </w:r>
        <w:r w:rsidR="00475EB1">
          <w:fldChar w:fldCharType="begin"/>
        </w:r>
        <w:r w:rsidR="00475EB1">
          <w:instrText>HYPERLINK "https://www.caetrm.com/measure/SWSV001/05/"</w:instrText>
        </w:r>
        <w:r w:rsidR="00475EB1">
          <w:fldChar w:fldCharType="separate"/>
        </w:r>
        <w:r w:rsidRPr="001570EA">
          <w:rPr>
            <w:rStyle w:val="Hyperlink"/>
            <w:rFonts w:cs="Arial"/>
          </w:rPr>
          <w:t>Weblink</w:t>
        </w:r>
        <w:r w:rsidR="00475EB1">
          <w:rPr>
            <w:rStyle w:val="Hyperlink"/>
            <w:rFonts w:cs="Arial"/>
          </w:rPr>
          <w:fldChar w:fldCharType="end"/>
        </w:r>
      </w:ins>
    </w:p>
    <w:p w14:paraId="3CF799AE" w14:textId="75C06859" w:rsidR="007376E1" w:rsidRPr="001570EA" w:rsidRDefault="007376E1" w:rsidP="002614D2">
      <w:pPr>
        <w:pStyle w:val="source10"/>
        <w:numPr>
          <w:ilvl w:val="0"/>
          <w:numId w:val="14"/>
        </w:numPr>
        <w:spacing w:after="120"/>
        <w:jc w:val="left"/>
      </w:pPr>
      <w:r w:rsidRPr="001570EA">
        <w:t>Building Performance Institute</w:t>
      </w:r>
      <w:del w:id="8406" w:author="Greg Clendenning" w:date="2024-04-16T16:42:00Z">
        <w:r w:rsidR="00FA5174" w:rsidRPr="00980FCA">
          <w:delText>,</w:delText>
        </w:r>
      </w:del>
      <w:ins w:id="8407" w:author="Greg Clendenning" w:date="2024-04-16T16:42:00Z">
        <w:r w:rsidRPr="001570EA">
          <w:t>. (n.d.).</w:t>
        </w:r>
      </w:ins>
      <w:r w:rsidRPr="001570EA">
        <w:t xml:space="preserve"> Distribution Efficiency Table</w:t>
      </w:r>
      <w:del w:id="8408" w:author="Greg Clendenning" w:date="2024-04-16T16:42:00Z">
        <w:r w:rsidR="00FA5174" w:rsidRPr="00980FCA">
          <w:delText>,</w:delText>
        </w:r>
      </w:del>
      <w:ins w:id="8409" w:author="Greg Clendenning" w:date="2024-04-16T16:42:00Z">
        <w:r w:rsidRPr="001570EA">
          <w:t>.</w:t>
        </w:r>
      </w:ins>
      <w:r w:rsidRPr="001570EA">
        <w:t xml:space="preserve"> </w:t>
      </w:r>
      <w:r w:rsidR="00475EB1">
        <w:fldChar w:fldCharType="begin"/>
      </w:r>
      <w:r w:rsidR="00475EB1">
        <w:instrText>HYPERLINK "http://www.bpi.org/sites/default/files/Guidance%20on%20Estimating%20Distribution%20Efficiency.pdf"</w:instrText>
      </w:r>
      <w:r w:rsidR="00475EB1">
        <w:fldChar w:fldCharType="separate"/>
      </w:r>
      <w:del w:id="8410" w:author="Greg Clendenning" w:date="2024-04-16T16:42:00Z">
        <w:r w:rsidR="00FA5174" w:rsidRPr="00C06AB0">
          <w:rPr>
            <w:rStyle w:val="Hyperlink"/>
            <w:rFonts w:cs="Arial"/>
          </w:rPr>
          <w:delText>http://www.bpi.org/sites/default/files/Guidance%20on%20Estimating%20Distribution%20Efficiency.pdf</w:delText>
        </w:r>
      </w:del>
      <w:ins w:id="8411" w:author="Greg Clendenning" w:date="2024-04-16T16:42:00Z">
        <w:r w:rsidRPr="001570EA">
          <w:rPr>
            <w:rStyle w:val="Hyperlink"/>
            <w:rFonts w:cs="Arial"/>
          </w:rPr>
          <w:t>Weblink</w:t>
        </w:r>
      </w:ins>
      <w:r w:rsidR="00475EB1">
        <w:rPr>
          <w:rStyle w:val="Hyperlink"/>
          <w:rFonts w:cs="Arial"/>
        </w:rPr>
        <w:fldChar w:fldCharType="end"/>
      </w:r>
      <w:del w:id="8412" w:author="Greg Clendenning" w:date="2024-04-16T16:42:00Z">
        <w:r w:rsidR="00FA5174">
          <w:delText xml:space="preserve">. </w:delText>
        </w:r>
      </w:del>
      <w:ins w:id="8413" w:author="Greg Clendenning" w:date="2024-04-16T16:42:00Z">
        <w:r w:rsidRPr="001570EA">
          <w:t xml:space="preserve"> (</w:t>
        </w:r>
      </w:ins>
      <w:r w:rsidRPr="001570EA">
        <w:t>Reproduced by permission</w:t>
      </w:r>
      <w:del w:id="8414" w:author="Greg Clendenning" w:date="2024-04-16T16:42:00Z">
        <w:r w:rsidR="00FA5174">
          <w:delText>.</w:delText>
        </w:r>
      </w:del>
      <w:ins w:id="8415" w:author="Greg Clendenning" w:date="2024-04-16T16:42:00Z">
        <w:r w:rsidRPr="001570EA">
          <w:t>)</w:t>
        </w:r>
      </w:ins>
    </w:p>
    <w:p w14:paraId="01CF83DA" w14:textId="734AD6CB" w:rsidR="007376E1" w:rsidRPr="001570EA" w:rsidRDefault="007376E1" w:rsidP="002614D2">
      <w:pPr>
        <w:pStyle w:val="source10"/>
        <w:numPr>
          <w:ilvl w:val="0"/>
          <w:numId w:val="14"/>
        </w:numPr>
        <w:spacing w:after="120"/>
        <w:jc w:val="left"/>
        <w:rPr>
          <w:ins w:id="8416" w:author="Greg Clendenning" w:date="2024-04-16T16:42:00Z"/>
        </w:rPr>
      </w:pPr>
      <w:r w:rsidRPr="001570EA">
        <w:rPr>
          <w:rFonts w:cs="Times New Roman"/>
        </w:rPr>
        <w:t>Resnet Energy Services Network</w:t>
      </w:r>
      <w:del w:id="8417" w:author="Greg Clendenning" w:date="2024-04-16T16:42:00Z">
        <w:r w:rsidR="00FA5174" w:rsidRPr="002A2AC7">
          <w:rPr>
            <w:rFonts w:cs="Times New Roman"/>
          </w:rPr>
          <w:delText>,</w:delText>
        </w:r>
      </w:del>
      <w:ins w:id="8418" w:author="Greg Clendenning" w:date="2024-04-16T16:42:00Z">
        <w:r w:rsidRPr="001570EA">
          <w:rPr>
            <w:rFonts w:cs="Times New Roman"/>
          </w:rPr>
          <w:t xml:space="preserve">. (2012, May 12). </w:t>
        </w:r>
        <w:r w:rsidRPr="001570EA">
          <w:t>Standard for Testing Airtightness of Building, Dwelling Unit, and Sleeping Unit Enclosures; Airtightness of Heating and Cooling Air Distribution Systems; and Airflow of Mechanical Ventilation Systems</w:t>
        </w:r>
      </w:ins>
      <w:r w:rsidRPr="001570EA">
        <w:rPr>
          <w:rFonts w:cs="Times New Roman"/>
        </w:rPr>
        <w:t xml:space="preserve"> Standards for Performance Testing.</w:t>
      </w:r>
      <w:r w:rsidRPr="001570EA">
        <w:rPr>
          <w:rPrChange w:id="8419" w:author="Greg Clendenning" w:date="2024-04-16T16:42:00Z">
            <w:rPr>
              <w:color w:val="0000FF"/>
              <w:u w:val="single"/>
            </w:rPr>
          </w:rPrChange>
        </w:rPr>
        <w:t xml:space="preserve"> </w:t>
      </w:r>
      <w:del w:id="8420" w:author="Greg Clendenning" w:date="2024-04-16T16:42:00Z">
        <w:r w:rsidR="00FA5174" w:rsidRPr="00C817BD">
          <w:rPr>
            <w:rFonts w:cs="Times New Roman"/>
            <w:color w:val="0000FF"/>
            <w:u w:val="single"/>
          </w:rPr>
          <w:delText>http://www.resnet.us/blog/wp-content/uploads/2016/01/ANSI-RESNET-ICC_380-2016-posted-</w:delText>
        </w:r>
      </w:del>
      <w:ins w:id="8421" w:author="Greg Clendenning" w:date="2024-04-16T16:42:00Z">
        <w:r w:rsidR="00475EB1">
          <w:fldChar w:fldCharType="begin"/>
        </w:r>
        <w:r w:rsidR="00475EB1">
          <w:instrText>HYPERLINK "https://www.resnet.us/wp-content/uploads/Std380-2022_Strk-Undrln_blk_wCover_cln3.pdf"</w:instrText>
        </w:r>
        <w:r w:rsidR="00475EB1">
          <w:fldChar w:fldCharType="separate"/>
        </w:r>
        <w:r w:rsidRPr="001570EA">
          <w:rPr>
            <w:rStyle w:val="Hyperlink"/>
          </w:rPr>
          <w:t>Weblink</w:t>
        </w:r>
        <w:r w:rsidR="00475EB1">
          <w:rPr>
            <w:rStyle w:val="Hyperlink"/>
          </w:rPr>
          <w:fldChar w:fldCharType="end"/>
        </w:r>
        <w:r w:rsidRPr="001570EA">
          <w:rPr>
            <w:rFonts w:cs="Times New Roman"/>
            <w:color w:val="0000FF"/>
            <w:u w:val="single"/>
          </w:rPr>
          <w:t xml:space="preserve"> </w:t>
        </w:r>
      </w:ins>
    </w:p>
    <w:p w14:paraId="1101FB4B" w14:textId="58C4C19D" w:rsidR="007376E1" w:rsidRPr="001570EA" w:rsidRDefault="007376E1">
      <w:pPr>
        <w:pStyle w:val="ListParagraph"/>
        <w:numPr>
          <w:ilvl w:val="0"/>
          <w:numId w:val="14"/>
        </w:numPr>
        <w:overflowPunct/>
        <w:autoSpaceDE/>
        <w:autoSpaceDN/>
        <w:adjustRightInd/>
        <w:jc w:val="left"/>
        <w:textAlignment w:val="auto"/>
        <w:pPrChange w:id="8422" w:author="Greg Clendenning" w:date="2024-04-16T16:42:00Z">
          <w:pPr>
            <w:pStyle w:val="source10"/>
            <w:numPr>
              <w:numId w:val="14"/>
            </w:numPr>
            <w:spacing w:after="120"/>
            <w:ind w:left="360" w:hanging="360"/>
            <w:jc w:val="left"/>
          </w:pPr>
        </w:pPrChange>
      </w:pPr>
      <w:ins w:id="8423" w:author="Greg Clendenning" w:date="2024-04-16T16:42:00Z">
        <w:r w:rsidRPr="001570EA">
          <w:t xml:space="preserve">Based </w:t>
        </w:r>
      </w:ins>
      <w:r w:rsidRPr="001570EA">
        <w:rPr>
          <w:rPrChange w:id="8424" w:author="Greg Clendenning" w:date="2024-04-16T16:42:00Z">
            <w:rPr>
              <w:color w:val="0000FF"/>
              <w:u w:val="single"/>
            </w:rPr>
          </w:rPrChange>
        </w:rPr>
        <w:t>on</w:t>
      </w:r>
      <w:del w:id="8425" w:author="Greg Clendenning" w:date="2024-04-16T16:42:00Z">
        <w:r w:rsidR="00FA5174" w:rsidRPr="00C817BD">
          <w:rPr>
            <w:color w:val="0000FF"/>
            <w:u w:val="single"/>
          </w:rPr>
          <w:delText>-website-6-</w:delText>
        </w:r>
      </w:del>
      <w:ins w:id="8426" w:author="Greg Clendenning" w:date="2024-04-16T16:42:00Z">
        <w:r w:rsidRPr="001570EA">
          <w:t xml:space="preserve"> the Phase III SWE team’s analysis of regional HVAC runtime data collected from Ecobee’s Donate Your Data research service. </w:t>
        </w:r>
        <w:r w:rsidR="00475EB1">
          <w:fldChar w:fldCharType="begin"/>
        </w:r>
        <w:r w:rsidR="00475EB1">
          <w:instrText>HYPERLINK "https://www.ecobee.com/donateyourdata/"</w:instrText>
        </w:r>
        <w:r w:rsidR="00475EB1">
          <w:fldChar w:fldCharType="separate"/>
        </w:r>
        <w:r w:rsidRPr="001570EA">
          <w:rPr>
            <w:rStyle w:val="Hyperlink"/>
          </w:rPr>
          <w:t>Weblink</w:t>
        </w:r>
        <w:r w:rsidR="00475EB1">
          <w:rPr>
            <w:rStyle w:val="Hyperlink"/>
          </w:rPr>
          <w:fldChar w:fldCharType="end"/>
        </w:r>
        <w:r w:rsidRPr="001570EA">
          <w:t xml:space="preserve"> Updated based on the latest CDD and HDD values from NOAA’s </w:t>
        </w:r>
      </w:ins>
      <w:r w:rsidRPr="001570EA">
        <w:rPr>
          <w:rPrChange w:id="8427" w:author="Greg Clendenning" w:date="2024-04-16T16:42:00Z">
            <w:rPr>
              <w:color w:val="0000FF"/>
              <w:u w:val="single"/>
            </w:rPr>
          </w:rPrChange>
        </w:rPr>
        <w:t>15-</w:t>
      </w:r>
      <w:del w:id="8428" w:author="Greg Clendenning" w:date="2024-04-16T16:42:00Z">
        <w:r w:rsidR="00FA5174" w:rsidRPr="00C817BD">
          <w:rPr>
            <w:color w:val="0000FF"/>
            <w:u w:val="single"/>
          </w:rPr>
          <w:delText>16.pdf</w:delText>
        </w:r>
      </w:del>
      <w:ins w:id="8429" w:author="Greg Clendenning" w:date="2024-04-16T16:42:00Z">
        <w:r w:rsidRPr="001570EA">
          <w:t xml:space="preserve">year annual climate Normals (2006–2020). </w:t>
        </w:r>
        <w:r w:rsidR="00475EB1">
          <w:fldChar w:fldCharType="begin"/>
        </w:r>
        <w:r w:rsidR="00475EB1">
          <w:instrText>HYPERLINK "https://www.ncei.noaa.gov/products/land-based-station/us-climate-normals"</w:instrText>
        </w:r>
        <w:r w:rsidR="00475EB1">
          <w:fldChar w:fldCharType="separate"/>
        </w:r>
        <w:r w:rsidRPr="001570EA">
          <w:rPr>
            <w:rStyle w:val="Hyperlink"/>
          </w:rPr>
          <w:t>Weblink</w:t>
        </w:r>
        <w:r w:rsidR="00475EB1">
          <w:rPr>
            <w:rStyle w:val="Hyperlink"/>
          </w:rPr>
          <w:fldChar w:fldCharType="end"/>
        </w:r>
      </w:ins>
    </w:p>
    <w:p w14:paraId="52FF5C24" w14:textId="77777777" w:rsidR="00FA5174" w:rsidRDefault="007376E1" w:rsidP="00FA5174">
      <w:pPr>
        <w:pStyle w:val="ListParagraph"/>
        <w:numPr>
          <w:ilvl w:val="0"/>
          <w:numId w:val="14"/>
        </w:numPr>
        <w:rPr>
          <w:del w:id="8430" w:author="Greg Clendenning" w:date="2024-04-16T16:42:00Z"/>
        </w:rPr>
      </w:pPr>
      <w:moveFromRangeStart w:id="8431" w:author="Greg Clendenning" w:date="2024-04-16T16:42:00Z" w:name="move164178219"/>
      <w:moveFrom w:id="8432" w:author="Greg Clendenning" w:date="2024-04-16T16:42:00Z">
        <w:r w:rsidRPr="001570EA">
          <w:t xml:space="preserve">Based on the Phase III SWE team’s analysis of regional HVAC runtime data collected from ecobee’s Donate Your Data research service. </w:t>
        </w:r>
      </w:moveFrom>
      <w:moveFromRangeEnd w:id="8431"/>
      <w:del w:id="8433" w:author="Greg Clendenning" w:date="2024-04-16T16:42:00Z">
        <w:r w:rsidR="00475EB1">
          <w:fldChar w:fldCharType="begin"/>
        </w:r>
        <w:r w:rsidR="00475EB1">
          <w:delInstrText>HYPERLINK "https://www.ecobee.com/donateyourdata/"</w:delInstrText>
        </w:r>
        <w:r w:rsidR="00475EB1">
          <w:fldChar w:fldCharType="separate"/>
        </w:r>
        <w:r w:rsidR="00FA5174" w:rsidRPr="00F116A9">
          <w:rPr>
            <w:rStyle w:val="Hyperlink"/>
          </w:rPr>
          <w:delText>https://www.ecobee.com/donateyourdata/</w:delText>
        </w:r>
        <w:r w:rsidR="00475EB1">
          <w:rPr>
            <w:rStyle w:val="Hyperlink"/>
          </w:rPr>
          <w:fldChar w:fldCharType="end"/>
        </w:r>
      </w:del>
    </w:p>
    <w:p w14:paraId="297EA24D" w14:textId="77777777" w:rsidR="00FA5174" w:rsidRPr="0000391C" w:rsidRDefault="00FA5174" w:rsidP="00FA5174">
      <w:pPr>
        <w:pStyle w:val="source10"/>
        <w:numPr>
          <w:ilvl w:val="0"/>
          <w:numId w:val="14"/>
        </w:numPr>
        <w:spacing w:after="120"/>
        <w:jc w:val="left"/>
        <w:rPr>
          <w:del w:id="8434" w:author="Greg Clendenning" w:date="2024-04-16T16:42:00Z"/>
        </w:rPr>
      </w:pPr>
      <w:del w:id="8435" w:author="Greg Clendenning" w:date="2024-04-16T16:42:00Z">
        <w:r>
          <w:delText xml:space="preserve">Heating, Air conditioning &amp; Refrigeration Distributors International </w:delText>
        </w:r>
        <w:r w:rsidR="00475EB1">
          <w:fldChar w:fldCharType="begin"/>
        </w:r>
        <w:r w:rsidR="00475EB1">
          <w:delInstrText>HYPERLINK "https://energy.mo.gov/sites/energy/files/61-why-400-cfm-per-ton.pdf"</w:delInstrText>
        </w:r>
        <w:r w:rsidR="00475EB1">
          <w:fldChar w:fldCharType="separate"/>
        </w:r>
        <w:r w:rsidRPr="003F53D8">
          <w:rPr>
            <w:rStyle w:val="Hyperlink"/>
            <w:rFonts w:cs="Arial"/>
          </w:rPr>
          <w:delText>https://energy.mo.gov/sites/energy/files/61-why-400-cfm-per-ton.pdf</w:delText>
        </w:r>
        <w:r w:rsidR="00475EB1">
          <w:rPr>
            <w:rStyle w:val="Hyperlink"/>
            <w:rFonts w:cs="Arial"/>
          </w:rPr>
          <w:fldChar w:fldCharType="end"/>
        </w:r>
      </w:del>
    </w:p>
    <w:p w14:paraId="14122F76" w14:textId="74CE5C8D" w:rsidR="007376E1" w:rsidRPr="001570EA" w:rsidRDefault="00FA5174" w:rsidP="002614D2">
      <w:pPr>
        <w:pStyle w:val="source10"/>
        <w:numPr>
          <w:ilvl w:val="0"/>
          <w:numId w:val="14"/>
        </w:numPr>
        <w:spacing w:after="120"/>
        <w:jc w:val="left"/>
      </w:pPr>
      <w:del w:id="8436" w:author="Greg Clendenning" w:date="2024-04-16T16:42:00Z">
        <w:r>
          <w:delText xml:space="preserve">Pennsylvania Act 129 2018 Residential Basline Study ,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 xml:space="preserve">. </w:delText>
        </w:r>
      </w:del>
      <w:ins w:id="8437" w:author="Greg Clendenning" w:date="2024-04-16T16:42:00Z">
        <w:r w:rsidR="007376E1" w:rsidRPr="001570EA">
          <w:t xml:space="preserve">NMR Group for the Pennsylvania Public Utility Commission. (2024, March). 2023 Pennsylvania Statewide Act 129 Residential Baseline Study. Sec 8.1.4 Table 87 and Sec 8.2.1 Table 97 &amp; 98. Baseline findings are capped to current Federal Standards. </w:t>
        </w:r>
        <w:r w:rsidR="00475EB1">
          <w:fldChar w:fldCharType="begin"/>
        </w:r>
        <w:r w:rsidR="00475EB1">
          <w:instrText>HYPERLINK "https://www.puc.pa.gov/media/2883/2023_pa_residential_baseline_study.pdf"</w:instrText>
        </w:r>
        <w:r w:rsidR="00475EB1">
          <w:fldChar w:fldCharType="separate"/>
        </w:r>
        <w:r w:rsidR="007376E1" w:rsidRPr="001570EA">
          <w:rPr>
            <w:rStyle w:val="Hyperlink"/>
            <w:rFonts w:cs="Arial"/>
          </w:rPr>
          <w:t>Weblink</w:t>
        </w:r>
        <w:r w:rsidR="00475EB1">
          <w:rPr>
            <w:rStyle w:val="Hyperlink"/>
            <w:rFonts w:cs="Arial"/>
          </w:rPr>
          <w:fldChar w:fldCharType="end"/>
        </w:r>
        <w:r w:rsidR="007376E1" w:rsidRPr="001570EA">
          <w:t xml:space="preserve"> (</w:t>
        </w:r>
      </w:ins>
      <w:r w:rsidR="007376E1" w:rsidRPr="001570EA">
        <w:t>Due to small sample sizes, GSHP is lowest efficiency value from BEopt v2.8.0, and PTAC and PTHP are minimum federal standard efficiencies</w:t>
      </w:r>
      <w:del w:id="8438" w:author="Greg Clendenning" w:date="2024-04-16T16:42:00Z">
        <w:r>
          <w:delText>.</w:delText>
        </w:r>
      </w:del>
      <w:ins w:id="8439" w:author="Greg Clendenning" w:date="2024-04-16T16:42:00Z">
        <w:r w:rsidR="007376E1" w:rsidRPr="001570EA">
          <w:t>)</w:t>
        </w:r>
      </w:ins>
    </w:p>
    <w:p w14:paraId="18B389BA" w14:textId="77777777" w:rsidR="007376E1" w:rsidRPr="001570EA" w:rsidRDefault="007376E1" w:rsidP="002614D2">
      <w:pPr>
        <w:pStyle w:val="source10"/>
        <w:numPr>
          <w:ilvl w:val="0"/>
          <w:numId w:val="14"/>
        </w:numPr>
        <w:spacing w:after="120"/>
        <w:jc w:val="left"/>
      </w:pPr>
      <w:r w:rsidRPr="001570EA">
        <w:t>Communication with Building Performance Institute.</w:t>
      </w:r>
    </w:p>
    <w:p w14:paraId="3AB75F77" w14:textId="77777777" w:rsidR="007376E1" w:rsidRPr="001570EA" w:rsidRDefault="007376E1" w:rsidP="007376E1">
      <w:pPr>
        <w:pStyle w:val="source10"/>
        <w:spacing w:after="120"/>
        <w:jc w:val="left"/>
        <w:textAlignment w:val="auto"/>
        <w:rPr>
          <w:rStyle w:val="Hyperlink"/>
          <w:rFonts w:cs="Arial"/>
        </w:rPr>
      </w:pPr>
    </w:p>
    <w:p w14:paraId="27D6293B" w14:textId="77777777" w:rsidR="007376E1" w:rsidRPr="001570EA" w:rsidRDefault="007376E1" w:rsidP="007376E1">
      <w:pPr>
        <w:pStyle w:val="source10"/>
        <w:spacing w:after="120"/>
        <w:jc w:val="left"/>
        <w:textAlignment w:val="auto"/>
        <w:rPr>
          <w:rStyle w:val="Hyperlink"/>
          <w:rFonts w:cs="Arial"/>
        </w:rPr>
        <w:sectPr w:rsidR="007376E1" w:rsidRPr="001570EA" w:rsidSect="00EB0EA0">
          <w:pgSz w:w="12240" w:h="15840"/>
          <w:pgMar w:top="1440" w:right="1800" w:bottom="1440" w:left="1800" w:header="720" w:footer="501" w:gutter="0"/>
          <w:cols w:space="720"/>
        </w:sectPr>
      </w:pPr>
    </w:p>
    <w:p w14:paraId="5DF87D78" w14:textId="77777777" w:rsidR="007376E1" w:rsidRPr="001570EA" w:rsidRDefault="007376E1" w:rsidP="00462D97">
      <w:pPr>
        <w:pStyle w:val="Heading3"/>
      </w:pPr>
      <w:bookmarkStart w:id="8440" w:name="_Toc271723505"/>
      <w:bookmarkStart w:id="8441" w:name="_Toc364420781"/>
      <w:bookmarkStart w:id="8442" w:name="_Toc373320418"/>
      <w:bookmarkStart w:id="8443" w:name="_Toc364760896"/>
      <w:bookmarkStart w:id="8444" w:name="_Toc527023064"/>
      <w:bookmarkStart w:id="8445" w:name="_Toc48143025"/>
      <w:r w:rsidRPr="001570EA">
        <w:t>Air Handler Filter Whistle</w:t>
      </w:r>
      <w:bookmarkEnd w:id="8440"/>
      <w:bookmarkEnd w:id="8441"/>
      <w:bookmarkEnd w:id="8442"/>
      <w:bookmarkEnd w:id="8443"/>
      <w:bookmarkEnd w:id="8444"/>
      <w:r w:rsidRPr="001570EA">
        <w:t>s</w:t>
      </w:r>
      <w:bookmarkEnd w:id="84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7376E1" w:rsidRPr="001570EA" w14:paraId="417527DA" w14:textId="77777777">
        <w:tc>
          <w:tcPr>
            <w:tcW w:w="3552" w:type="dxa"/>
          </w:tcPr>
          <w:p w14:paraId="20F257E9" w14:textId="77777777" w:rsidR="007376E1" w:rsidRPr="001570EA" w:rsidRDefault="007376E1">
            <w:pPr>
              <w:pStyle w:val="TableCell"/>
              <w:spacing w:before="60" w:after="60"/>
              <w:rPr>
                <w:rFonts w:eastAsia="Calibri"/>
                <w:b/>
              </w:rPr>
            </w:pPr>
            <w:r w:rsidRPr="001570EA">
              <w:rPr>
                <w:rFonts w:eastAsia="Calibri"/>
                <w:b/>
              </w:rPr>
              <w:t>Target Sector</w:t>
            </w:r>
          </w:p>
        </w:tc>
        <w:tc>
          <w:tcPr>
            <w:tcW w:w="4970" w:type="dxa"/>
          </w:tcPr>
          <w:p w14:paraId="0C234E07" w14:textId="2BC182A3" w:rsidR="007376E1" w:rsidRPr="001570EA" w:rsidRDefault="007376E1">
            <w:pPr>
              <w:pStyle w:val="TableCell"/>
              <w:spacing w:before="60" w:after="60"/>
              <w:jc w:val="center"/>
              <w:rPr>
                <w:rFonts w:eastAsia="Calibri"/>
              </w:rPr>
            </w:pPr>
            <w:r w:rsidRPr="001570EA">
              <w:rPr>
                <w:rFonts w:eastAsia="Calibri"/>
              </w:rPr>
              <w:t>Residential</w:t>
            </w:r>
            <w:del w:id="8446" w:author="Greg Clendenning" w:date="2024-04-16T16:42:00Z">
              <w:r w:rsidR="00FA5174">
                <w:rPr>
                  <w:rFonts w:eastAsia="Calibri"/>
                </w:rPr>
                <w:delText xml:space="preserve"> </w:delText>
              </w:r>
              <w:r w:rsidR="00FA5174" w:rsidRPr="001D6512">
                <w:rPr>
                  <w:rFonts w:eastAsia="Calibri"/>
                </w:rPr>
                <w:delText>Establishments</w:delText>
              </w:r>
            </w:del>
          </w:p>
        </w:tc>
      </w:tr>
      <w:tr w:rsidR="007376E1" w:rsidRPr="001570EA" w14:paraId="09BC21F6" w14:textId="77777777">
        <w:tc>
          <w:tcPr>
            <w:tcW w:w="3552" w:type="dxa"/>
          </w:tcPr>
          <w:p w14:paraId="4686B0B5" w14:textId="77777777" w:rsidR="007376E1" w:rsidRPr="001570EA" w:rsidRDefault="007376E1">
            <w:pPr>
              <w:pStyle w:val="TableCell"/>
              <w:spacing w:before="60" w:after="60"/>
              <w:rPr>
                <w:rFonts w:eastAsia="Calibri"/>
                <w:b/>
              </w:rPr>
            </w:pPr>
            <w:r w:rsidRPr="001570EA">
              <w:rPr>
                <w:rFonts w:eastAsia="Calibri"/>
                <w:b/>
              </w:rPr>
              <w:t>Measure Unit</w:t>
            </w:r>
          </w:p>
        </w:tc>
        <w:tc>
          <w:tcPr>
            <w:tcW w:w="4970" w:type="dxa"/>
          </w:tcPr>
          <w:p w14:paraId="3835F9C7" w14:textId="77777777" w:rsidR="007376E1" w:rsidRPr="001570EA" w:rsidRDefault="007376E1">
            <w:pPr>
              <w:pStyle w:val="TableCell"/>
              <w:spacing w:before="60" w:after="60"/>
              <w:jc w:val="center"/>
              <w:rPr>
                <w:rFonts w:eastAsia="Calibri"/>
              </w:rPr>
            </w:pPr>
            <w:r w:rsidRPr="001570EA">
              <w:rPr>
                <w:rFonts w:eastAsia="Calibri"/>
              </w:rPr>
              <w:t>Filter whistle (to promote regular filter change-out)</w:t>
            </w:r>
          </w:p>
        </w:tc>
      </w:tr>
      <w:tr w:rsidR="007376E1" w:rsidRPr="001570EA" w14:paraId="0C09E380" w14:textId="77777777">
        <w:tc>
          <w:tcPr>
            <w:tcW w:w="3552" w:type="dxa"/>
          </w:tcPr>
          <w:p w14:paraId="116F859B" w14:textId="77777777" w:rsidR="007376E1" w:rsidRPr="001570EA" w:rsidRDefault="007376E1">
            <w:pPr>
              <w:pStyle w:val="TableCell"/>
              <w:spacing w:before="60" w:after="60"/>
              <w:rPr>
                <w:rFonts w:eastAsia="Calibri"/>
                <w:b/>
              </w:rPr>
            </w:pPr>
            <w:r w:rsidRPr="001570EA">
              <w:rPr>
                <w:rFonts w:eastAsia="Calibri"/>
                <w:b/>
              </w:rPr>
              <w:t>Measure Life</w:t>
            </w:r>
          </w:p>
        </w:tc>
        <w:tc>
          <w:tcPr>
            <w:tcW w:w="4970" w:type="dxa"/>
          </w:tcPr>
          <w:p w14:paraId="7E65375D" w14:textId="39BD72F8" w:rsidR="007376E1" w:rsidRPr="001570EA" w:rsidRDefault="007376E1">
            <w:pPr>
              <w:pStyle w:val="TableCell"/>
              <w:spacing w:before="60" w:after="60"/>
              <w:jc w:val="center"/>
              <w:rPr>
                <w:rFonts w:eastAsia="Calibri"/>
                <w:vertAlign w:val="superscript"/>
              </w:rPr>
            </w:pPr>
            <w:r w:rsidRPr="001570EA">
              <w:rPr>
                <w:rFonts w:eastAsia="Calibri"/>
              </w:rPr>
              <w:t>5 years</w:t>
            </w:r>
            <w:r w:rsidRPr="001570EA">
              <w:rPr>
                <w:rFonts w:eastAsia="Calibri"/>
                <w:vertAlign w:val="superscript"/>
              </w:rPr>
              <w:t xml:space="preserve">Source </w:t>
            </w:r>
            <w:del w:id="8447" w:author="Greg Clendenning" w:date="2024-04-16T16:42:00Z">
              <w:r w:rsidR="00FA5174">
                <w:rPr>
                  <w:rFonts w:eastAsia="Calibri"/>
                  <w:vertAlign w:val="superscript"/>
                </w:rPr>
                <w:delText>6</w:delText>
              </w:r>
            </w:del>
            <w:ins w:id="8448" w:author="Greg Clendenning" w:date="2024-04-16T16:42:00Z">
              <w:r w:rsidRPr="001570EA">
                <w:rPr>
                  <w:rFonts w:eastAsia="Calibri"/>
                  <w:vertAlign w:val="superscript"/>
                </w:rPr>
                <w:t>1</w:t>
              </w:r>
            </w:ins>
          </w:p>
        </w:tc>
      </w:tr>
      <w:tr w:rsidR="007376E1" w:rsidRPr="001570EA" w14:paraId="00F2904F" w14:textId="77777777">
        <w:tc>
          <w:tcPr>
            <w:tcW w:w="3552" w:type="dxa"/>
          </w:tcPr>
          <w:p w14:paraId="72694A96" w14:textId="77777777" w:rsidR="007376E1" w:rsidRPr="001570EA" w:rsidRDefault="007376E1">
            <w:pPr>
              <w:pStyle w:val="TableCell"/>
              <w:spacing w:before="60" w:after="60"/>
              <w:rPr>
                <w:rFonts w:eastAsia="Calibri"/>
                <w:b/>
              </w:rPr>
            </w:pPr>
            <w:r w:rsidRPr="001570EA">
              <w:rPr>
                <w:rFonts w:eastAsia="Calibri"/>
                <w:b/>
              </w:rPr>
              <w:t>Vintage</w:t>
            </w:r>
          </w:p>
        </w:tc>
        <w:tc>
          <w:tcPr>
            <w:tcW w:w="4970" w:type="dxa"/>
          </w:tcPr>
          <w:p w14:paraId="4C5F5953" w14:textId="77777777" w:rsidR="007376E1" w:rsidRPr="001570EA" w:rsidRDefault="007376E1">
            <w:pPr>
              <w:pStyle w:val="TableCell"/>
              <w:spacing w:before="60" w:after="60"/>
              <w:jc w:val="center"/>
              <w:rPr>
                <w:rFonts w:eastAsia="Calibri"/>
              </w:rPr>
            </w:pPr>
            <w:r w:rsidRPr="001570EA">
              <w:rPr>
                <w:rFonts w:eastAsia="Calibri"/>
              </w:rPr>
              <w:t>Retrofit</w:t>
            </w:r>
          </w:p>
        </w:tc>
      </w:tr>
    </w:tbl>
    <w:p w14:paraId="7496E14A" w14:textId="77777777" w:rsidR="007376E1" w:rsidRPr="001570EA" w:rsidRDefault="007376E1" w:rsidP="007376E1"/>
    <w:p w14:paraId="5B4DD5BC" w14:textId="33F06012" w:rsidR="007376E1" w:rsidRPr="001570EA" w:rsidRDefault="007376E1" w:rsidP="007376E1">
      <w:pPr>
        <w:rPr>
          <w:vertAlign w:val="superscript"/>
        </w:rPr>
      </w:pPr>
      <w:r w:rsidRPr="001570EA">
        <w:t>Dirty air handler filters increase electricity consumption for the circulating fan. Filter whistles attach to the filter in the air handler, and make a sound when it is time to replace the filter.</w:t>
      </w:r>
      <w:r w:rsidRPr="001570EA">
        <w:rPr>
          <w:vertAlign w:val="superscript"/>
        </w:rPr>
        <w:t xml:space="preserve">Source </w:t>
      </w:r>
      <w:del w:id="8449" w:author="Greg Clendenning" w:date="2024-04-16T16:42:00Z">
        <w:r w:rsidR="00FA5174">
          <w:rPr>
            <w:vertAlign w:val="superscript"/>
          </w:rPr>
          <w:delText>7</w:delText>
        </w:r>
      </w:del>
      <w:ins w:id="8450" w:author="Greg Clendenning" w:date="2024-04-16T16:42:00Z">
        <w:r w:rsidRPr="001570EA">
          <w:rPr>
            <w:vertAlign w:val="superscript"/>
          </w:rPr>
          <w:t>2</w:t>
        </w:r>
      </w:ins>
    </w:p>
    <w:p w14:paraId="540D6A6F" w14:textId="77777777" w:rsidR="007376E1" w:rsidRPr="001570EA" w:rsidRDefault="007376E1" w:rsidP="007376E1"/>
    <w:p w14:paraId="21B8F5B3" w14:textId="77777777" w:rsidR="007376E1" w:rsidRPr="001570EA" w:rsidRDefault="007376E1" w:rsidP="007376E1">
      <w:pPr>
        <w:pStyle w:val="SubStyle"/>
      </w:pPr>
      <w:r w:rsidRPr="001570EA">
        <w:t>Eligibility</w:t>
      </w:r>
    </w:p>
    <w:p w14:paraId="4FB6918B" w14:textId="77777777" w:rsidR="007376E1" w:rsidRPr="001570EA" w:rsidRDefault="007376E1" w:rsidP="007376E1">
      <w:pPr>
        <w:pStyle w:val="BodyText"/>
        <w:ind w:right="0"/>
        <w:rPr>
          <w:rFonts w:eastAsia="Calibri"/>
        </w:rPr>
      </w:pPr>
      <w:r w:rsidRPr="001570EA">
        <w:rPr>
          <w:rFonts w:eastAsia="Calibri"/>
        </w:rPr>
        <w:t>Savings estimates are based on reduced blo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29FA6035" w14:textId="77777777" w:rsidR="007376E1" w:rsidRPr="001570EA" w:rsidRDefault="007376E1" w:rsidP="007376E1">
      <w:pPr>
        <w:pStyle w:val="SubStyle"/>
      </w:pPr>
    </w:p>
    <w:p w14:paraId="05499B83" w14:textId="77777777" w:rsidR="007376E1" w:rsidRPr="001570EA" w:rsidRDefault="007376E1" w:rsidP="007376E1">
      <w:pPr>
        <w:pStyle w:val="SubStyle"/>
        <w:rPr>
          <w:lang w:val="pt-BR"/>
          <w:rPrChange w:id="8451" w:author="Greg Clendenning" w:date="2024-04-16T16:42:00Z">
            <w:rPr/>
          </w:rPrChange>
        </w:rPr>
      </w:pPr>
      <w:r w:rsidRPr="001570EA">
        <w:rPr>
          <w:lang w:val="pt-BR"/>
          <w:rPrChange w:id="8452" w:author="Greg Clendenning" w:date="2024-04-16T16:42:00Z">
            <w:rPr/>
          </w:rPrChange>
        </w:rPr>
        <w:t>Algorithms</w:t>
      </w:r>
    </w:p>
    <w:p w14:paraId="73DFA44A" w14:textId="27A2736C" w:rsidR="007376E1" w:rsidRPr="001570EA" w:rsidRDefault="00FA5174" w:rsidP="007376E1">
      <w:pPr>
        <w:pStyle w:val="Equation"/>
        <w:tabs>
          <w:tab w:val="clear" w:pos="720"/>
          <w:tab w:val="left" w:pos="1440"/>
        </w:tabs>
        <w:spacing w:after="40"/>
        <w:rPr>
          <w:rFonts w:ascii="Cambria Math" w:hAnsi="Cambria Math"/>
          <w:lang w:val="pt-BR"/>
          <w:rPrChange w:id="8453" w:author="Greg Clendenning" w:date="2024-04-16T16:42:00Z">
            <w:rPr>
              <w:rFonts w:ascii="Cambria Math" w:hAnsi="Cambria Math"/>
            </w:rPr>
          </w:rPrChange>
        </w:rPr>
      </w:pPr>
      <w:del w:id="8454" w:author="Greg Clendenning" w:date="2024-04-16T16:42:00Z">
        <w:r w:rsidRPr="00E76616">
          <w:rPr>
            <w:rFonts w:ascii="Symbol" w:eastAsia="Symbol" w:hAnsi="Symbol" w:cs="Symbol"/>
            <w:szCs w:val="20"/>
          </w:rPr>
          <w:delText>D</w:delText>
        </w:r>
        <w:r w:rsidRPr="00E76616">
          <w:rPr>
            <w:rFonts w:ascii="Cambria Math" w:hAnsi="Cambria Math" w:cs="Arial"/>
            <w:szCs w:val="20"/>
          </w:rPr>
          <w:delText>kWh</w:delText>
        </w:r>
        <w:r>
          <w:rPr>
            <w:rFonts w:ascii="Cambria Math" w:hAnsi="Cambria Math" w:cs="Arial"/>
            <w:szCs w:val="20"/>
          </w:rPr>
          <w:tab/>
        </w:r>
      </w:del>
      <m:oMath>
        <m:r>
          <w:del w:id="8455" w:author="Greg Clendenning" w:date="2024-04-16T16:42:00Z">
            <w:rPr>
              <w:rFonts w:ascii="Cambria Math" w:hAnsi="Cambria Math" w:cs="Arial"/>
              <w:szCs w:val="20"/>
            </w:rPr>
            <m:t>=D</m:t>
          </w:del>
        </m:r>
        <m:sSub>
          <m:sSubPr>
            <m:ctrlPr>
              <w:del w:id="8456" w:author="Greg Clendenning" w:date="2024-04-16T16:42:00Z">
                <w:rPr>
                  <w:rFonts w:ascii="Cambria Math" w:hAnsi="Cambria Math" w:cs="Arial"/>
                  <w:i w:val="0"/>
                  <w:szCs w:val="20"/>
                </w:rPr>
              </w:del>
            </m:ctrlPr>
          </m:sSubPr>
          <m:e>
            <m:r>
              <w:del w:id="8457" w:author="Greg Clendenning" w:date="2024-04-16T16:42:00Z">
                <w:rPr>
                  <w:rFonts w:ascii="Cambria Math" w:hAnsi="Cambria Math" w:cs="Arial"/>
                  <w:szCs w:val="20"/>
                </w:rPr>
                <m:t>kWh</m:t>
              </w:del>
            </m:r>
          </m:e>
          <m:sub>
            <m:r>
              <w:del w:id="8458" w:author="Greg Clendenning" w:date="2024-04-16T16:42:00Z">
                <w:rPr>
                  <w:rFonts w:ascii="Cambria Math" w:hAnsi="Cambria Math" w:cs="Arial"/>
                  <w:szCs w:val="20"/>
                </w:rPr>
                <m:t>heat</m:t>
              </w:del>
            </m:r>
          </m:sub>
        </m:sSub>
        <m:r>
          <w:del w:id="8459" w:author="Greg Clendenning" w:date="2024-04-16T16:42:00Z">
            <w:rPr>
              <w:rFonts w:ascii="Cambria Math" w:hAnsi="Cambria Math" w:cs="Arial"/>
              <w:szCs w:val="20"/>
            </w:rPr>
            <m:t>+D</m:t>
          </w:del>
        </m:r>
        <m:sSub>
          <m:sSubPr>
            <m:ctrlPr>
              <w:del w:id="8460" w:author="Greg Clendenning" w:date="2024-04-16T16:42:00Z">
                <w:rPr>
                  <w:rFonts w:ascii="Cambria Math" w:hAnsi="Cambria Math" w:cs="Arial"/>
                  <w:i w:val="0"/>
                  <w:szCs w:val="20"/>
                </w:rPr>
              </w:del>
            </m:ctrlPr>
          </m:sSubPr>
          <m:e>
            <m:r>
              <w:del w:id="8461" w:author="Greg Clendenning" w:date="2024-04-16T16:42:00Z">
                <w:rPr>
                  <w:rFonts w:ascii="Cambria Math" w:hAnsi="Cambria Math" w:cs="Arial"/>
                  <w:szCs w:val="20"/>
                </w:rPr>
                <m:t>kWh</m:t>
              </w:del>
            </m:r>
          </m:e>
          <m:sub>
            <m:r>
              <w:del w:id="8462" w:author="Greg Clendenning" w:date="2024-04-16T16:42:00Z">
                <w:rPr>
                  <w:rFonts w:ascii="Cambria Math" w:hAnsi="Cambria Math" w:cs="Arial"/>
                  <w:szCs w:val="20"/>
                </w:rPr>
                <m:t>cool</m:t>
              </w:del>
            </m:r>
          </m:sub>
        </m:sSub>
      </m:oMath>
      <w:ins w:id="8463" w:author="Greg Clendenning" w:date="2024-04-16T16:42:00Z">
        <w:r w:rsidR="007376E1" w:rsidRPr="001570EA">
          <w:rPr>
            <w:rFonts w:ascii="Symbol" w:eastAsia="Symbol" w:hAnsi="Symbol" w:cs="Symbol"/>
            <w:szCs w:val="20"/>
          </w:rPr>
          <w:t>D</w:t>
        </w:r>
        <w:r w:rsidR="007376E1" w:rsidRPr="001570EA">
          <w:rPr>
            <w:rFonts w:ascii="Cambria Math" w:hAnsi="Cambria Math" w:cs="Arial"/>
            <w:szCs w:val="20"/>
            <w:lang w:val="pt-BR"/>
          </w:rPr>
          <w:t>kWh</w:t>
        </w:r>
        <w:r w:rsidR="007376E1" w:rsidRPr="001570EA">
          <w:rPr>
            <w:rFonts w:ascii="Cambria Math" w:hAnsi="Cambria Math" w:cs="Arial"/>
            <w:szCs w:val="20"/>
            <w:lang w:val="pt-BR"/>
          </w:rPr>
          <w:tab/>
        </w:r>
      </w:ins>
      <m:oMath>
        <m:r>
          <w:ins w:id="8464" w:author="Greg Clendenning" w:date="2024-04-16T16:42:00Z">
            <w:rPr>
              <w:rFonts w:ascii="Cambria Math" w:hAnsi="Cambria Math" w:cs="Arial"/>
              <w:szCs w:val="20"/>
              <w:lang w:val="pt-BR"/>
            </w:rPr>
            <m:t>=∆</m:t>
          </w:ins>
        </m:r>
        <m:sSub>
          <m:sSubPr>
            <m:ctrlPr>
              <w:ins w:id="8465" w:author="Greg Clendenning" w:date="2024-04-16T16:42:00Z">
                <w:rPr>
                  <w:rFonts w:ascii="Cambria Math" w:hAnsi="Cambria Math" w:cs="Arial"/>
                  <w:i w:val="0"/>
                  <w:szCs w:val="20"/>
                </w:rPr>
              </w:ins>
            </m:ctrlPr>
          </m:sSubPr>
          <m:e>
            <m:r>
              <w:ins w:id="8466" w:author="Greg Clendenning" w:date="2024-04-16T16:42:00Z">
                <w:rPr>
                  <w:rFonts w:ascii="Cambria Math" w:hAnsi="Cambria Math" w:cs="Arial"/>
                  <w:szCs w:val="20"/>
                </w:rPr>
                <m:t>kW</m:t>
              </w:ins>
            </m:r>
            <m:r>
              <w:ins w:id="8467" w:author="Greg Clendenning" w:date="2024-04-16T16:42:00Z">
                <w:rPr>
                  <w:rFonts w:ascii="Cambria Math" w:hAnsi="Cambria Math" w:cs="Arial"/>
                  <w:szCs w:val="20"/>
                  <w:lang w:val="pt-BR"/>
                </w:rPr>
                <m:t>h</m:t>
              </w:ins>
            </m:r>
          </m:e>
          <m:sub>
            <m:r>
              <w:ins w:id="8468" w:author="Greg Clendenning" w:date="2024-04-16T16:42:00Z">
                <w:rPr>
                  <w:rFonts w:ascii="Cambria Math" w:hAnsi="Cambria Math" w:cs="Arial"/>
                  <w:szCs w:val="20"/>
                  <w:lang w:val="pt-BR"/>
                </w:rPr>
                <m:t>h</m:t>
              </w:ins>
            </m:r>
            <m:r>
              <w:ins w:id="8469" w:author="Greg Clendenning" w:date="2024-04-16T16:42:00Z">
                <w:rPr>
                  <w:rFonts w:ascii="Cambria Math" w:hAnsi="Cambria Math" w:cs="Arial"/>
                  <w:szCs w:val="20"/>
                </w:rPr>
                <m:t>eat</m:t>
              </w:ins>
            </m:r>
          </m:sub>
        </m:sSub>
        <m:r>
          <w:ins w:id="8470" w:author="Greg Clendenning" w:date="2024-04-16T16:42:00Z">
            <w:rPr>
              <w:rFonts w:ascii="Cambria Math" w:hAnsi="Cambria Math" w:cs="Arial"/>
              <w:szCs w:val="20"/>
              <w:lang w:val="pt-BR"/>
            </w:rPr>
            <m:t>+∆</m:t>
          </w:ins>
        </m:r>
        <m:sSub>
          <m:sSubPr>
            <m:ctrlPr>
              <w:ins w:id="8471" w:author="Greg Clendenning" w:date="2024-04-16T16:42:00Z">
                <w:rPr>
                  <w:rFonts w:ascii="Cambria Math" w:hAnsi="Cambria Math" w:cs="Arial"/>
                  <w:i w:val="0"/>
                  <w:szCs w:val="20"/>
                </w:rPr>
              </w:ins>
            </m:ctrlPr>
          </m:sSubPr>
          <m:e>
            <m:r>
              <w:ins w:id="8472" w:author="Greg Clendenning" w:date="2024-04-16T16:42:00Z">
                <w:rPr>
                  <w:rFonts w:ascii="Cambria Math" w:hAnsi="Cambria Math" w:cs="Arial"/>
                  <w:szCs w:val="20"/>
                </w:rPr>
                <m:t>kW</m:t>
              </w:ins>
            </m:r>
            <m:r>
              <w:ins w:id="8473" w:author="Greg Clendenning" w:date="2024-04-16T16:42:00Z">
                <w:rPr>
                  <w:rFonts w:ascii="Cambria Math" w:hAnsi="Cambria Math" w:cs="Arial"/>
                  <w:szCs w:val="20"/>
                  <w:lang w:val="pt-BR"/>
                </w:rPr>
                <m:t>h</m:t>
              </w:ins>
            </m:r>
          </m:e>
          <m:sub>
            <m:r>
              <w:ins w:id="8474" w:author="Greg Clendenning" w:date="2024-04-16T16:42:00Z">
                <w:rPr>
                  <w:rFonts w:ascii="Cambria Math" w:hAnsi="Cambria Math" w:cs="Arial"/>
                  <w:szCs w:val="20"/>
                </w:rPr>
                <m:t>cool</m:t>
              </w:ins>
            </m:r>
          </m:sub>
        </m:sSub>
      </m:oMath>
    </w:p>
    <w:p w14:paraId="65AE9175" w14:textId="77777777" w:rsidR="007376E1" w:rsidRPr="001570EA" w:rsidRDefault="007376E1" w:rsidP="007376E1">
      <w:pPr>
        <w:pStyle w:val="Equation"/>
        <w:tabs>
          <w:tab w:val="clear" w:pos="720"/>
          <w:tab w:val="left" w:pos="1440"/>
        </w:tabs>
        <w:spacing w:after="40"/>
        <w:rPr>
          <w:rFonts w:ascii="Cambria Math" w:hAnsi="Cambria Math"/>
          <w:lang w:val="pt-BR"/>
          <w:rPrChange w:id="8475" w:author="Greg Clendenning" w:date="2024-04-16T16:42:00Z">
            <w:rPr>
              <w:rFonts w:ascii="Cambria Math" w:hAnsi="Cambria Math"/>
            </w:rPr>
          </w:rPrChange>
        </w:rPr>
      </w:pPr>
    </w:p>
    <w:p w14:paraId="750F28F7" w14:textId="77777777" w:rsidR="007376E1" w:rsidRPr="001570EA" w:rsidRDefault="007376E1" w:rsidP="007376E1">
      <w:pPr>
        <w:pStyle w:val="Equation"/>
        <w:tabs>
          <w:tab w:val="left" w:pos="1440"/>
        </w:tabs>
        <w:spacing w:after="40"/>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heat</w:t>
      </w:r>
      <w:r w:rsidRPr="001570EA">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61A38869" w14:textId="77777777" w:rsidR="007376E1" w:rsidRPr="001570EA" w:rsidRDefault="007376E1" w:rsidP="007376E1">
      <w:pPr>
        <w:pStyle w:val="Equation"/>
        <w:tabs>
          <w:tab w:val="left" w:pos="1440"/>
        </w:tabs>
        <w:spacing w:after="40"/>
        <w:rPr>
          <w:rFonts w:cs="Arial"/>
          <w:szCs w:val="20"/>
        </w:rPr>
      </w:pPr>
    </w:p>
    <w:p w14:paraId="59B50793" w14:textId="77777777" w:rsidR="007376E1" w:rsidRPr="001570EA" w:rsidRDefault="007376E1" w:rsidP="007376E1">
      <w:pPr>
        <w:pStyle w:val="Equation"/>
        <w:tabs>
          <w:tab w:val="left" w:pos="1440"/>
        </w:tabs>
        <w:rPr>
          <w:rFonts w:cs="Arial"/>
          <w:szCs w:val="20"/>
        </w:rPr>
      </w:pPr>
      <w:r w:rsidRPr="001570EA">
        <w:rPr>
          <w:rFonts w:ascii="Symbol" w:eastAsia="Symbol" w:hAnsi="Symbol" w:cs="Symbol"/>
          <w:szCs w:val="20"/>
        </w:rPr>
        <w:t>D</w:t>
      </w:r>
      <w:r w:rsidRPr="001570EA">
        <w:rPr>
          <w:rFonts w:cs="Arial"/>
          <w:szCs w:val="20"/>
        </w:rPr>
        <w:t>kWh</w:t>
      </w:r>
      <w:r w:rsidRPr="001570EA">
        <w:rPr>
          <w:rFonts w:cs="Arial"/>
          <w:szCs w:val="20"/>
          <w:vertAlign w:val="subscript"/>
        </w:rPr>
        <w:t>cool</w:t>
      </w:r>
      <w:r w:rsidRPr="001570EA">
        <w:rPr>
          <w:rFonts w:cs="Arial"/>
          <w:szCs w:val="20"/>
          <w:vertAlign w:val="subscript"/>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10F06DAB" w14:textId="77777777" w:rsidR="007376E1" w:rsidRPr="001570EA" w:rsidRDefault="007376E1" w:rsidP="007376E1">
      <w:pPr>
        <w:pStyle w:val="Equation"/>
        <w:tabs>
          <w:tab w:val="clear" w:pos="2880"/>
          <w:tab w:val="left" w:pos="1440"/>
          <w:tab w:val="left" w:pos="2160"/>
        </w:tabs>
        <w:rPr>
          <w:rFonts w:cs="Arial"/>
          <w:szCs w:val="20"/>
        </w:rPr>
      </w:pPr>
    </w:p>
    <w:p w14:paraId="72ABF5BC" w14:textId="1D9923C2" w:rsidR="007376E1" w:rsidRPr="001570EA" w:rsidRDefault="007376E1" w:rsidP="007376E1">
      <w:pPr>
        <w:pStyle w:val="Equation"/>
        <w:tabs>
          <w:tab w:val="clear" w:pos="720"/>
          <w:tab w:val="left" w:pos="1440"/>
        </w:tabs>
        <w:rPr>
          <w:rFonts w:ascii="Cambria Math" w:hAnsi="Cambria Math"/>
          <w:rPrChange w:id="8476" w:author="Greg Clendenning" w:date="2024-04-16T16:42:00Z">
            <w:rPr/>
          </w:rPrChange>
        </w:rPr>
      </w:pPr>
      <w:r w:rsidRPr="001570EA">
        <w:rPr>
          <w:rFonts w:ascii="Symbol" w:eastAsia="Symbol" w:hAnsi="Symbol" w:cs="Symbol"/>
          <w:szCs w:val="20"/>
        </w:rPr>
        <w:t>D</w:t>
      </w:r>
      <w:del w:id="8477" w:author="Greg Clendenning" w:date="2024-04-16T16:42:00Z">
        <w:r w:rsidR="00FA5174" w:rsidRPr="00E76616">
          <w:rPr>
            <w:rFonts w:ascii="Cambria Math" w:hAnsi="Cambria Math" w:cs="Arial"/>
            <w:szCs w:val="20"/>
          </w:rPr>
          <w:delText>kW</w:delText>
        </w:r>
      </w:del>
      <w:ins w:id="8478" w:author="Greg Clendenning" w:date="2024-04-16T16:42:00Z">
        <w:r w:rsidRPr="001570EA">
          <w:rPr>
            <w:rFonts w:ascii="Cambria Math" w:hAnsi="Cambria Math" w:cs="Arial"/>
            <w:szCs w:val="20"/>
          </w:rPr>
          <w:t>kW</w:t>
        </w:r>
        <w:r w:rsidRPr="001570EA">
          <w:rPr>
            <w:rFonts w:cs="Arial"/>
            <w:szCs w:val="20"/>
            <w:vertAlign w:val="subscript"/>
          </w:rPr>
          <w:t>summer peak</w:t>
        </w:r>
      </w:ins>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m:t>
        </m:r>
        <m:r>
          <w:del w:id="8479" w:author="Greg Clendenning" w:date="2024-04-16T16:42:00Z">
            <w:rPr>
              <w:rFonts w:ascii="Cambria Math" w:hAnsi="Cambria Math" w:cs="Arial"/>
              <w:szCs w:val="20"/>
            </w:rPr>
            <m:t>CF</m:t>
          </w:del>
        </m:r>
        <m:sSub>
          <m:sSubPr>
            <m:ctrlPr>
              <w:ins w:id="8480" w:author="Greg Clendenning" w:date="2024-04-16T16:42:00Z">
                <w:rPr>
                  <w:rFonts w:ascii="Cambria Math" w:hAnsi="Cambria Math" w:cs="Arial"/>
                </w:rPr>
              </w:ins>
            </m:ctrlPr>
          </m:sSubPr>
          <m:e>
            <m:r>
              <w:ins w:id="8481" w:author="Greg Clendenning" w:date="2024-04-16T16:42:00Z">
                <w:rPr>
                  <w:rFonts w:ascii="Cambria Math" w:hAnsi="Cambria Math" w:cs="Arial"/>
                </w:rPr>
                <m:t>CF</m:t>
              </w:ins>
            </m:r>
          </m:e>
          <m:sub>
            <m:r>
              <w:ins w:id="8482" w:author="Greg Clendenning" w:date="2024-04-16T16:42:00Z">
                <w:rPr>
                  <w:rFonts w:ascii="Cambria Math" w:hAnsi="Cambria Math" w:cs="Arial"/>
                </w:rPr>
                <m:t>summer</m:t>
              </w:ins>
            </m:r>
          </m:sub>
        </m:sSub>
      </m:oMath>
    </w:p>
    <w:p w14:paraId="49FF2B7A" w14:textId="77777777" w:rsidR="007376E1" w:rsidRPr="001570EA" w:rsidRDefault="007376E1" w:rsidP="007376E1">
      <w:pPr>
        <w:pStyle w:val="Equation"/>
        <w:tabs>
          <w:tab w:val="clear" w:pos="720"/>
          <w:tab w:val="left" w:pos="1440"/>
        </w:tabs>
        <w:rPr>
          <w:ins w:id="8483" w:author="Greg Clendenning" w:date="2024-04-16T16:42:00Z"/>
        </w:rPr>
      </w:pPr>
    </w:p>
    <w:p w14:paraId="5D33BCAA" w14:textId="77777777" w:rsidR="007376E1" w:rsidRPr="001570EA" w:rsidRDefault="007376E1" w:rsidP="007376E1">
      <w:pPr>
        <w:pStyle w:val="Equation"/>
        <w:tabs>
          <w:tab w:val="clear" w:pos="720"/>
          <w:tab w:val="left" w:pos="1440"/>
        </w:tabs>
        <w:rPr>
          <w:ins w:id="8484" w:author="Greg Clendenning" w:date="2024-04-16T16:42:00Z"/>
          <w:rFonts w:cs="Arial"/>
          <w:szCs w:val="20"/>
        </w:rPr>
      </w:pPr>
      <w:ins w:id="8485" w:author="Greg Clendenning" w:date="2024-04-16T16:42:00Z">
        <w:r w:rsidRPr="001570EA">
          <w:rPr>
            <w:rFonts w:ascii="Symbol" w:eastAsia="Symbol" w:hAnsi="Symbol" w:cs="Symbol"/>
            <w:szCs w:val="20"/>
          </w:rPr>
          <w:t>D</w:t>
        </w:r>
        <w:r w:rsidRPr="001570EA">
          <w:rPr>
            <w:rFonts w:ascii="Cambria Math" w:hAnsi="Cambria Math" w:cs="Arial"/>
            <w:szCs w:val="20"/>
          </w:rPr>
          <w:t>kW</w:t>
        </w:r>
        <w:r w:rsidRPr="001570EA">
          <w:rPr>
            <w:rFonts w:cs="Arial"/>
            <w:szCs w:val="20"/>
            <w:vertAlign w:val="subscript"/>
          </w:rPr>
          <w:t>winter peak</w:t>
        </w:r>
        <w:r w:rsidRPr="001570EA">
          <w:rPr>
            <w:rFonts w:ascii="Cambria Math" w:hAnsi="Cambria Math" w:cs="Arial"/>
            <w:szCs w:val="20"/>
          </w:rPr>
          <w:tab/>
        </w:r>
      </w:ins>
      <m:oMath>
        <m:r>
          <w:ins w:id="8486" w:author="Greg Clendenning" w:date="2024-04-16T16:42:00Z">
            <w:rPr>
              <w:rFonts w:ascii="Cambria Math" w:hAnsi="Cambria Math" w:cs="Arial"/>
              <w:szCs w:val="20"/>
            </w:rPr>
            <m:t>=</m:t>
          </w:ins>
        </m:r>
        <m:sSub>
          <m:sSubPr>
            <m:ctrlPr>
              <w:ins w:id="8487" w:author="Greg Clendenning" w:date="2024-04-16T16:42:00Z">
                <w:rPr>
                  <w:rFonts w:ascii="Cambria Math" w:hAnsi="Cambria Math" w:cs="Arial"/>
                  <w:i w:val="0"/>
                  <w:szCs w:val="20"/>
                </w:rPr>
              </w:ins>
            </m:ctrlPr>
          </m:sSubPr>
          <m:e>
            <m:r>
              <w:ins w:id="8488" w:author="Greg Clendenning" w:date="2024-04-16T16:42:00Z">
                <w:rPr>
                  <w:rFonts w:ascii="Cambria Math" w:hAnsi="Cambria Math" w:cs="Arial"/>
                  <w:szCs w:val="20"/>
                </w:rPr>
                <m:t>∆kWh</m:t>
              </w:ins>
            </m:r>
          </m:e>
          <m:sub>
            <m:r>
              <w:ins w:id="8489" w:author="Greg Clendenning" w:date="2024-04-16T16:42:00Z">
                <w:rPr>
                  <w:rFonts w:ascii="Cambria Math" w:hAnsi="Cambria Math" w:cs="Arial"/>
                  <w:szCs w:val="20"/>
                </w:rPr>
                <m:t>heat</m:t>
              </w:ins>
            </m:r>
          </m:sub>
        </m:sSub>
        <m:r>
          <w:ins w:id="8490" w:author="Greg Clendenning" w:date="2024-04-16T16:42:00Z">
            <w:rPr>
              <w:rFonts w:ascii="Cambria Math" w:hAnsi="Cambria Math" w:cs="Arial"/>
              <w:szCs w:val="20"/>
            </w:rPr>
            <m:t>÷</m:t>
          </w:ins>
        </m:r>
        <m:sSub>
          <m:sSubPr>
            <m:ctrlPr>
              <w:ins w:id="8491" w:author="Greg Clendenning" w:date="2024-04-16T16:42:00Z">
                <w:rPr>
                  <w:rFonts w:ascii="Cambria Math" w:hAnsi="Cambria Math" w:cs="Arial"/>
                  <w:i w:val="0"/>
                  <w:szCs w:val="20"/>
                </w:rPr>
              </w:ins>
            </m:ctrlPr>
          </m:sSubPr>
          <m:e>
            <m:r>
              <w:ins w:id="8492" w:author="Greg Clendenning" w:date="2024-04-16T16:42:00Z">
                <w:rPr>
                  <w:rFonts w:ascii="Cambria Math" w:hAnsi="Cambria Math" w:cs="Arial"/>
                  <w:szCs w:val="20"/>
                </w:rPr>
                <m:t>EFLH</m:t>
              </w:ins>
            </m:r>
          </m:e>
          <m:sub>
            <m:r>
              <w:ins w:id="8493" w:author="Greg Clendenning" w:date="2024-04-16T16:42:00Z">
                <w:rPr>
                  <w:rFonts w:ascii="Cambria Math" w:hAnsi="Cambria Math" w:cs="Arial"/>
                  <w:szCs w:val="20"/>
                </w:rPr>
                <m:t>heat</m:t>
              </w:ins>
            </m:r>
          </m:sub>
        </m:sSub>
        <m:r>
          <w:ins w:id="8494" w:author="Greg Clendenning" w:date="2024-04-16T16:42:00Z">
            <w:rPr>
              <w:rFonts w:ascii="Cambria Math" w:hAnsi="Cambria Math" w:cs="Arial"/>
              <w:szCs w:val="20"/>
            </w:rPr>
            <m:t>×</m:t>
          </w:ins>
        </m:r>
        <m:sSub>
          <m:sSubPr>
            <m:ctrlPr>
              <w:ins w:id="8495" w:author="Greg Clendenning" w:date="2024-04-16T16:42:00Z">
                <w:rPr>
                  <w:rFonts w:ascii="Cambria Math" w:hAnsi="Cambria Math" w:cs="Arial"/>
                </w:rPr>
              </w:ins>
            </m:ctrlPr>
          </m:sSubPr>
          <m:e>
            <m:r>
              <w:ins w:id="8496" w:author="Greg Clendenning" w:date="2024-04-16T16:42:00Z">
                <w:rPr>
                  <w:rFonts w:ascii="Cambria Math" w:hAnsi="Cambria Math" w:cs="Arial"/>
                </w:rPr>
                <m:t>CF</m:t>
              </w:ins>
            </m:r>
          </m:e>
          <m:sub>
            <m:r>
              <w:ins w:id="8497" w:author="Greg Clendenning" w:date="2024-04-16T16:42:00Z">
                <w:rPr>
                  <w:rFonts w:ascii="Cambria Math" w:hAnsi="Cambria Math" w:cs="Arial"/>
                </w:rPr>
                <m:t>winter</m:t>
              </w:ins>
            </m:r>
          </m:sub>
        </m:sSub>
      </m:oMath>
    </w:p>
    <w:p w14:paraId="24D99B54" w14:textId="77777777" w:rsidR="007376E1" w:rsidRPr="001570EA" w:rsidRDefault="007376E1" w:rsidP="007376E1"/>
    <w:p w14:paraId="4B28A9A0" w14:textId="77777777" w:rsidR="007376E1" w:rsidRPr="001570EA" w:rsidRDefault="007376E1" w:rsidP="007376E1">
      <w:pPr>
        <w:pStyle w:val="SubStyle"/>
      </w:pPr>
      <w:r w:rsidRPr="001570EA">
        <w:t>Definition of Terms</w:t>
      </w:r>
    </w:p>
    <w:p w14:paraId="72003D3B" w14:textId="1938E594" w:rsidR="007376E1" w:rsidRPr="001570EA" w:rsidRDefault="001C1915">
      <w:pPr>
        <w:pStyle w:val="Caption"/>
        <w:pPrChange w:id="8498" w:author="Greg Clendenning" w:date="2024-04-16T16:42:00Z">
          <w:pPr>
            <w:pStyle w:val="Caption"/>
            <w:spacing w:before="120"/>
          </w:pPr>
        </w:pPrChange>
      </w:pPr>
      <w:bookmarkStart w:id="8499" w:name="_Toc47598278"/>
      <w:bookmarkStart w:id="8500" w:name="_Toc373320168"/>
      <w:bookmarkStart w:id="8501" w:name="_Toc364420871"/>
      <w:bookmarkStart w:id="8502" w:name="_Toc364760638"/>
      <w:bookmarkStart w:id="8503" w:name="_Toc377465460"/>
      <w:bookmarkStart w:id="8504" w:name="_Toc47364581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505" w:author="Greg Clendenning" w:date="2024-04-16T16:42:00Z">
        <w:r w:rsidR="003D6F35">
          <w:rPr>
            <w:noProof/>
          </w:rPr>
          <w:delText>33</w:delText>
        </w:r>
      </w:del>
      <w:ins w:id="8506" w:author="Greg Clendenning" w:date="2024-04-16T16:42:00Z">
        <w:r w:rsidR="002E093A" w:rsidRPr="001570EA">
          <w:rPr>
            <w:noProof/>
          </w:rPr>
          <w:t>42</w:t>
        </w:r>
      </w:ins>
      <w:r w:rsidR="002E093A" w:rsidRPr="001570EA">
        <w:fldChar w:fldCharType="end"/>
      </w:r>
      <w:r w:rsidRPr="001570EA">
        <w:t>: Terms, Values, and References for Air Handler Filter Whistle</w:t>
      </w:r>
      <w:bookmarkEnd w:id="8499"/>
      <w:del w:id="8507" w:author="Greg Clendenning" w:date="2024-04-16T16:42:00Z">
        <w:r w:rsidR="00FA5174">
          <w:delText xml:space="preserve"> </w:delText>
        </w:r>
      </w:del>
      <w:bookmarkEnd w:id="8500"/>
      <w:bookmarkEnd w:id="8501"/>
      <w:bookmarkEnd w:id="8502"/>
      <w:bookmarkEnd w:id="8503"/>
      <w:bookmarkEnd w:id="8504"/>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Change w:id="8508">
          <w:tblGrid>
            <w:gridCol w:w="4235"/>
            <w:gridCol w:w="1142"/>
            <w:gridCol w:w="2101"/>
            <w:gridCol w:w="1139"/>
          </w:tblGrid>
        </w:tblGridChange>
      </w:tblGrid>
      <w:tr w:rsidR="007376E1" w:rsidRPr="001570EA" w14:paraId="22594B8C" w14:textId="77777777">
        <w:tc>
          <w:tcPr>
            <w:tcW w:w="4235" w:type="dxa"/>
            <w:shd w:val="clear" w:color="auto" w:fill="BFBFBF" w:themeFill="background1" w:themeFillShade="BF"/>
          </w:tcPr>
          <w:p w14:paraId="0E3A0609" w14:textId="77777777" w:rsidR="007376E1" w:rsidRPr="001570EA" w:rsidRDefault="007376E1">
            <w:pPr>
              <w:pStyle w:val="TableCell"/>
              <w:spacing w:before="60" w:after="60"/>
              <w:rPr>
                <w:rFonts w:eastAsia="Calibri"/>
                <w:b/>
              </w:rPr>
            </w:pPr>
            <w:r w:rsidRPr="001570EA">
              <w:rPr>
                <w:rFonts w:eastAsia="Calibri"/>
                <w:b/>
              </w:rPr>
              <w:t>Term</w:t>
            </w:r>
          </w:p>
        </w:tc>
        <w:tc>
          <w:tcPr>
            <w:tcW w:w="1142" w:type="dxa"/>
            <w:shd w:val="clear" w:color="auto" w:fill="BFBFBF" w:themeFill="background1" w:themeFillShade="BF"/>
          </w:tcPr>
          <w:p w14:paraId="630635A6" w14:textId="77777777" w:rsidR="007376E1" w:rsidRPr="001570EA" w:rsidRDefault="007376E1">
            <w:pPr>
              <w:pStyle w:val="TableCell"/>
              <w:spacing w:before="60" w:after="60"/>
              <w:jc w:val="center"/>
              <w:rPr>
                <w:rFonts w:eastAsia="Calibri"/>
                <w:b/>
              </w:rPr>
            </w:pPr>
            <w:r w:rsidRPr="001570EA">
              <w:rPr>
                <w:rFonts w:eastAsia="Calibri"/>
                <w:b/>
              </w:rPr>
              <w:t>Unit</w:t>
            </w:r>
          </w:p>
        </w:tc>
        <w:tc>
          <w:tcPr>
            <w:tcW w:w="2101" w:type="dxa"/>
            <w:shd w:val="clear" w:color="auto" w:fill="BFBFBF" w:themeFill="background1" w:themeFillShade="BF"/>
          </w:tcPr>
          <w:p w14:paraId="00450BDB" w14:textId="77777777" w:rsidR="007376E1" w:rsidRPr="001570EA" w:rsidRDefault="007376E1">
            <w:pPr>
              <w:pStyle w:val="TableCell"/>
              <w:spacing w:before="60" w:after="60"/>
              <w:jc w:val="center"/>
              <w:rPr>
                <w:rFonts w:eastAsia="Calibri"/>
                <w:b/>
              </w:rPr>
            </w:pPr>
            <w:r w:rsidRPr="001570EA">
              <w:rPr>
                <w:rFonts w:eastAsia="Calibri"/>
                <w:b/>
              </w:rPr>
              <w:t>Value</w:t>
            </w:r>
          </w:p>
        </w:tc>
        <w:tc>
          <w:tcPr>
            <w:tcW w:w="1139" w:type="dxa"/>
            <w:shd w:val="clear" w:color="auto" w:fill="BFBFBF" w:themeFill="background1" w:themeFillShade="BF"/>
          </w:tcPr>
          <w:p w14:paraId="73E48F45" w14:textId="77777777" w:rsidR="007376E1" w:rsidRPr="001570EA" w:rsidRDefault="007376E1">
            <w:pPr>
              <w:pStyle w:val="TableCell"/>
              <w:spacing w:before="60" w:after="60"/>
              <w:jc w:val="center"/>
              <w:rPr>
                <w:rFonts w:eastAsia="Calibri"/>
                <w:b/>
              </w:rPr>
            </w:pPr>
            <w:r w:rsidRPr="001570EA">
              <w:rPr>
                <w:rFonts w:eastAsia="Calibri"/>
                <w:b/>
              </w:rPr>
              <w:t>Sources</w:t>
            </w:r>
          </w:p>
        </w:tc>
      </w:tr>
      <w:tr w:rsidR="007376E1" w:rsidRPr="001570EA" w14:paraId="03E25B25" w14:textId="77777777">
        <w:tc>
          <w:tcPr>
            <w:tcW w:w="4235" w:type="dxa"/>
          </w:tcPr>
          <w:p w14:paraId="56B3F6ED" w14:textId="77777777" w:rsidR="007376E1" w:rsidRPr="001570EA" w:rsidRDefault="008A402F">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rPr>
                <w:sz w:val="20"/>
              </w:rPr>
              <w:t xml:space="preserve"> </w:t>
            </w:r>
            <w:r w:rsidR="007376E1" w:rsidRPr="001570EA">
              <w:t xml:space="preserve">, </w:t>
            </w:r>
            <w:r w:rsidR="007376E1" w:rsidRPr="001570EA">
              <w:rPr>
                <w:rFonts w:cs="Arial"/>
              </w:rPr>
              <w:t>Average motor full load electric demand</w:t>
            </w:r>
          </w:p>
        </w:tc>
        <w:tc>
          <w:tcPr>
            <w:tcW w:w="1142" w:type="dxa"/>
            <w:vAlign w:val="center"/>
          </w:tcPr>
          <w:p w14:paraId="5114BD5C" w14:textId="77777777" w:rsidR="007376E1" w:rsidRPr="001570EA" w:rsidRDefault="007376E1">
            <w:pPr>
              <w:pStyle w:val="TableCell"/>
              <w:spacing w:before="60" w:after="60"/>
              <w:jc w:val="center"/>
              <w:rPr>
                <w:rFonts w:ascii="Cambria Math" w:eastAsia="Calibri" w:hAnsi="Cambria Math"/>
                <w:i/>
              </w:rPr>
            </w:pPr>
            <w:r w:rsidRPr="001570EA">
              <w:rPr>
                <w:rFonts w:ascii="Cambria Math" w:eastAsia="Calibri" w:hAnsi="Cambria Math"/>
                <w:i/>
              </w:rPr>
              <w:t>kW</w:t>
            </w:r>
          </w:p>
        </w:tc>
        <w:tc>
          <w:tcPr>
            <w:tcW w:w="2101" w:type="dxa"/>
          </w:tcPr>
          <w:p w14:paraId="23B15567" w14:textId="77777777" w:rsidR="007376E1" w:rsidRPr="001570EA" w:rsidRDefault="007376E1">
            <w:pPr>
              <w:pStyle w:val="TableCell"/>
              <w:spacing w:before="60" w:after="60"/>
              <w:jc w:val="center"/>
              <w:rPr>
                <w:rFonts w:eastAsia="Calibri"/>
              </w:rPr>
            </w:pPr>
            <w:r w:rsidRPr="001570EA">
              <w:rPr>
                <w:rFonts w:eastAsia="Calibri"/>
              </w:rPr>
              <w:t>0.377</w:t>
            </w:r>
          </w:p>
        </w:tc>
        <w:tc>
          <w:tcPr>
            <w:tcW w:w="1139" w:type="dxa"/>
          </w:tcPr>
          <w:p w14:paraId="6526283B" w14:textId="36CC1803" w:rsidR="007376E1" w:rsidRPr="001570EA" w:rsidRDefault="00FA5174">
            <w:pPr>
              <w:pStyle w:val="TableCell"/>
              <w:spacing w:before="60" w:after="60"/>
              <w:jc w:val="center"/>
              <w:rPr>
                <w:rFonts w:eastAsia="Calibri"/>
                <w:i/>
              </w:rPr>
            </w:pPr>
            <w:del w:id="8509" w:author="Greg Clendenning" w:date="2024-04-16T16:42:00Z">
              <w:r w:rsidRPr="001D6512">
                <w:rPr>
                  <w:rFonts w:eastAsia="Calibri"/>
                </w:rPr>
                <w:delText>1</w:delText>
              </w:r>
            </w:del>
            <w:ins w:id="8510" w:author="Greg Clendenning" w:date="2024-04-16T16:42:00Z">
              <w:r w:rsidR="007376E1" w:rsidRPr="001570EA">
                <w:rPr>
                  <w:rFonts w:eastAsia="Calibri"/>
                </w:rPr>
                <w:t>3</w:t>
              </w:r>
            </w:ins>
          </w:p>
        </w:tc>
      </w:tr>
      <w:tr w:rsidR="007376E1" w:rsidRPr="001570EA" w14:paraId="1FFC8499" w14:textId="77777777">
        <w:tc>
          <w:tcPr>
            <w:tcW w:w="4235" w:type="dxa"/>
          </w:tcPr>
          <w:p w14:paraId="1DCF49A6" w14:textId="77777777"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heat</w:t>
            </w:r>
            <w:r w:rsidRPr="001570EA">
              <w:rPr>
                <w:rFonts w:eastAsia="Calibri"/>
                <w:vertAlign w:val="subscript"/>
              </w:rPr>
              <w:t xml:space="preserve"> , </w:t>
            </w:r>
            <w:r w:rsidRPr="001570EA">
              <w:rPr>
                <w:rFonts w:cs="Arial"/>
              </w:rPr>
              <w:t xml:space="preserve">Estimated Full Load Hours (Heating ) </w:t>
            </w:r>
          </w:p>
        </w:tc>
        <w:tc>
          <w:tcPr>
            <w:tcW w:w="1142" w:type="dxa"/>
            <w:vAlign w:val="center"/>
          </w:tcPr>
          <w:p w14:paraId="3449296A" w14:textId="77777777" w:rsidR="007376E1" w:rsidRPr="001570EA" w:rsidRDefault="008A402F">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m:t>
                    </m:r>
                    <m:r>
                      <w:rPr>
                        <w:rFonts w:ascii="Cambria Math" w:hAnsi="Cambria Math"/>
                      </w:rPr>
                      <m:t>ours</m:t>
                    </m:r>
                  </m:num>
                  <m:den>
                    <m:r>
                      <w:rPr>
                        <w:rFonts w:ascii="Cambria Math" w:hAnsi="Cambria Math"/>
                      </w:rPr>
                      <m:t>yr</m:t>
                    </m:r>
                  </m:den>
                </m:f>
              </m:oMath>
            </m:oMathPara>
          </w:p>
        </w:tc>
        <w:tc>
          <w:tcPr>
            <w:tcW w:w="2101" w:type="dxa"/>
          </w:tcPr>
          <w:p w14:paraId="75C6A59D"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heat</w:t>
            </w:r>
            <w:r w:rsidRPr="001570EA">
              <w:rPr>
                <w:rFonts w:eastAsia="Calibri"/>
              </w:rPr>
              <w:t xml:space="preserve"> in Vol. 1, App. A</w:t>
            </w:r>
          </w:p>
        </w:tc>
        <w:tc>
          <w:tcPr>
            <w:tcW w:w="1139" w:type="dxa"/>
          </w:tcPr>
          <w:p w14:paraId="60CC7DA1" w14:textId="4EC1FC3D" w:rsidR="007376E1" w:rsidRPr="001570EA" w:rsidRDefault="00FA5174">
            <w:pPr>
              <w:pStyle w:val="TableCell"/>
              <w:spacing w:before="60" w:after="60"/>
              <w:jc w:val="center"/>
            </w:pPr>
            <w:del w:id="8511" w:author="Greg Clendenning" w:date="2024-04-16T16:42:00Z">
              <w:r>
                <w:rPr>
                  <w:rFonts w:eastAsia="Calibri" w:cs="Tahoma"/>
                  <w:bCs/>
                </w:rPr>
                <w:delText>5</w:delText>
              </w:r>
            </w:del>
            <w:ins w:id="8512" w:author="Greg Clendenning" w:date="2024-04-16T16:42:00Z">
              <w:r w:rsidR="007376E1" w:rsidRPr="001570EA">
                <w:rPr>
                  <w:rFonts w:eastAsia="Calibri" w:cs="Tahoma"/>
                  <w:bCs/>
                </w:rPr>
                <w:t>4</w:t>
              </w:r>
            </w:ins>
          </w:p>
        </w:tc>
      </w:tr>
      <w:tr w:rsidR="007376E1" w:rsidRPr="001570EA" w14:paraId="3B69A43B" w14:textId="77777777">
        <w:trPr>
          <w:trHeight w:val="647"/>
        </w:trPr>
        <w:tc>
          <w:tcPr>
            <w:tcW w:w="4235" w:type="dxa"/>
          </w:tcPr>
          <w:p w14:paraId="3577A5C5" w14:textId="77777777" w:rsidR="007376E1" w:rsidRPr="001570EA" w:rsidRDefault="007376E1">
            <w:pPr>
              <w:pStyle w:val="TableCell"/>
              <w:spacing w:before="60" w:after="60"/>
              <w:rPr>
                <w:rFonts w:eastAsia="Calibri"/>
              </w:rPr>
            </w:pPr>
            <w:r w:rsidRPr="001570EA">
              <w:rPr>
                <w:rFonts w:eastAsia="Calibri"/>
                <w:i/>
              </w:rPr>
              <w:t>EFLH</w:t>
            </w:r>
            <w:r w:rsidRPr="001570EA">
              <w:rPr>
                <w:rFonts w:eastAsia="Calibri"/>
                <w:i/>
                <w:vertAlign w:val="subscript"/>
              </w:rPr>
              <w:t>cool</w:t>
            </w:r>
            <w:r w:rsidRPr="001570EA">
              <w:rPr>
                <w:rFonts w:eastAsia="Calibri"/>
                <w:vertAlign w:val="subscript"/>
              </w:rPr>
              <w:t xml:space="preserve"> , </w:t>
            </w:r>
            <w:r w:rsidRPr="001570EA">
              <w:rPr>
                <w:rFonts w:cs="Arial"/>
              </w:rPr>
              <w:t xml:space="preserve">Estimated Full Load Hours (Cooling) </w:t>
            </w:r>
          </w:p>
        </w:tc>
        <w:tc>
          <w:tcPr>
            <w:tcW w:w="1142" w:type="dxa"/>
            <w:vAlign w:val="center"/>
          </w:tcPr>
          <w:p w14:paraId="4A1F3548" w14:textId="77777777" w:rsidR="007376E1" w:rsidRPr="001570EA" w:rsidRDefault="008A402F">
            <w:pPr>
              <w:pStyle w:val="TableCell"/>
              <w:spacing w:before="60" w:after="60"/>
              <w:jc w:val="center"/>
              <w:rPr>
                <w:i/>
              </w:rPr>
            </w:pPr>
            <m:oMathPara>
              <m:oMath>
                <m:f>
                  <m:fPr>
                    <m:ctrlPr>
                      <w:rPr>
                        <w:rFonts w:ascii="Cambria Math" w:hAnsi="Cambria Math"/>
                        <w:i/>
                      </w:rPr>
                    </m:ctrlPr>
                  </m:fPr>
                  <m:num>
                    <m:r>
                      <w:rPr>
                        <w:rFonts w:ascii="Cambria Math" w:hAnsi="Cambria Math"/>
                      </w:rPr>
                      <m:t>h</m:t>
                    </m:r>
                    <m:r>
                      <w:rPr>
                        <w:rFonts w:ascii="Cambria Math" w:hAnsi="Cambria Math"/>
                      </w:rPr>
                      <m:t>ours</m:t>
                    </m:r>
                  </m:num>
                  <m:den>
                    <m:r>
                      <w:rPr>
                        <w:rFonts w:ascii="Cambria Math" w:hAnsi="Cambria Math"/>
                      </w:rPr>
                      <m:t>yr</m:t>
                    </m:r>
                  </m:den>
                </m:f>
              </m:oMath>
            </m:oMathPara>
          </w:p>
        </w:tc>
        <w:tc>
          <w:tcPr>
            <w:tcW w:w="2101" w:type="dxa"/>
          </w:tcPr>
          <w:p w14:paraId="2A4BE645" w14:textId="77777777" w:rsidR="007376E1" w:rsidRPr="001570EA" w:rsidRDefault="007376E1">
            <w:pPr>
              <w:pStyle w:val="TableCell"/>
              <w:spacing w:before="60" w:after="60"/>
              <w:jc w:val="center"/>
              <w:rPr>
                <w:rFonts w:eastAsia="Calibri"/>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i/>
              </w:rPr>
              <w:t xml:space="preserve"> </w:t>
            </w:r>
            <w:r w:rsidRPr="001570EA">
              <w:rPr>
                <w:rFonts w:eastAsia="Calibri"/>
              </w:rPr>
              <w:t>in Vol. 1, App. A</w:t>
            </w:r>
          </w:p>
        </w:tc>
        <w:tc>
          <w:tcPr>
            <w:tcW w:w="1139" w:type="dxa"/>
          </w:tcPr>
          <w:p w14:paraId="3CCDBA1C" w14:textId="02F67F23" w:rsidR="007376E1" w:rsidRPr="001570EA" w:rsidRDefault="00FA5174">
            <w:pPr>
              <w:pStyle w:val="TableCell"/>
              <w:spacing w:before="60" w:after="60"/>
              <w:jc w:val="center"/>
            </w:pPr>
            <w:del w:id="8513" w:author="Greg Clendenning" w:date="2024-04-16T16:42:00Z">
              <w:r>
                <w:rPr>
                  <w:rFonts w:eastAsia="Calibri" w:cs="Tahoma"/>
                </w:rPr>
                <w:delText>5</w:delText>
              </w:r>
            </w:del>
            <w:ins w:id="8514" w:author="Greg Clendenning" w:date="2024-04-16T16:42:00Z">
              <w:r w:rsidR="007376E1" w:rsidRPr="001570EA">
                <w:rPr>
                  <w:rFonts w:eastAsia="Calibri" w:cs="Tahoma"/>
                </w:rPr>
                <w:t>4</w:t>
              </w:r>
            </w:ins>
          </w:p>
        </w:tc>
      </w:tr>
      <w:tr w:rsidR="007376E1" w:rsidRPr="001570EA" w14:paraId="105F232B" w14:textId="77777777">
        <w:tc>
          <w:tcPr>
            <w:tcW w:w="4235" w:type="dxa"/>
          </w:tcPr>
          <w:p w14:paraId="5ECE4007" w14:textId="77777777" w:rsidR="007376E1" w:rsidRPr="001570EA" w:rsidRDefault="007376E1">
            <w:pPr>
              <w:pStyle w:val="TableCell"/>
              <w:spacing w:before="60" w:after="60"/>
              <w:rPr>
                <w:rFonts w:eastAsia="Calibri"/>
              </w:rPr>
            </w:pPr>
            <w:r w:rsidRPr="001570EA">
              <w:rPr>
                <w:rFonts w:eastAsia="Calibri"/>
                <w:i/>
              </w:rPr>
              <w:t>EI</w:t>
            </w:r>
            <w:r w:rsidRPr="001570EA">
              <w:rPr>
                <w:rFonts w:eastAsia="Calibri"/>
              </w:rPr>
              <w:t xml:space="preserve"> , </w:t>
            </w:r>
            <w:r w:rsidRPr="001570EA">
              <w:rPr>
                <w:rFonts w:cs="Arial"/>
              </w:rPr>
              <w:t>Efficiency Improvement</w:t>
            </w:r>
          </w:p>
        </w:tc>
        <w:tc>
          <w:tcPr>
            <w:tcW w:w="1142" w:type="dxa"/>
            <w:vAlign w:val="center"/>
          </w:tcPr>
          <w:p w14:paraId="297B2928" w14:textId="77777777" w:rsidR="007376E1" w:rsidRPr="001570EA" w:rsidRDefault="007376E1">
            <w:pPr>
              <w:pStyle w:val="TableCell"/>
              <w:spacing w:before="60" w:after="60"/>
              <w:jc w:val="center"/>
              <w:rPr>
                <w:i/>
              </w:rPr>
            </w:pPr>
            <w:r w:rsidRPr="001570EA">
              <w:rPr>
                <w:i/>
              </w:rPr>
              <w:t>%</w:t>
            </w:r>
          </w:p>
        </w:tc>
        <w:tc>
          <w:tcPr>
            <w:tcW w:w="2101" w:type="dxa"/>
          </w:tcPr>
          <w:p w14:paraId="74E6AA7C" w14:textId="77777777" w:rsidR="007376E1" w:rsidRPr="001570EA" w:rsidRDefault="007376E1">
            <w:pPr>
              <w:pStyle w:val="TableCell"/>
              <w:spacing w:before="60" w:after="60"/>
              <w:jc w:val="center"/>
              <w:rPr>
                <w:rFonts w:eastAsia="Calibri"/>
              </w:rPr>
            </w:pPr>
            <w:r w:rsidRPr="001570EA">
              <w:rPr>
                <w:rFonts w:eastAsia="Calibri"/>
              </w:rPr>
              <w:t>15%</w:t>
            </w:r>
          </w:p>
        </w:tc>
        <w:tc>
          <w:tcPr>
            <w:tcW w:w="1139" w:type="dxa"/>
          </w:tcPr>
          <w:p w14:paraId="502757C6" w14:textId="4578266D" w:rsidR="007376E1" w:rsidRPr="001570EA" w:rsidRDefault="00FA5174">
            <w:pPr>
              <w:pStyle w:val="TableCell"/>
              <w:spacing w:before="60" w:after="60"/>
              <w:jc w:val="center"/>
              <w:rPr>
                <w:rFonts w:eastAsia="Calibri" w:cs="Tahoma"/>
              </w:rPr>
            </w:pPr>
            <w:del w:id="8515" w:author="Greg Clendenning" w:date="2024-04-16T16:42:00Z">
              <w:r>
                <w:rPr>
                  <w:rFonts w:eastAsia="Calibri" w:cs="Tahoma"/>
                </w:rPr>
                <w:delText>2, 4</w:delText>
              </w:r>
            </w:del>
            <w:ins w:id="8516" w:author="Greg Clendenning" w:date="2024-04-16T16:42:00Z">
              <w:r w:rsidR="007376E1" w:rsidRPr="001570EA">
                <w:rPr>
                  <w:rFonts w:eastAsia="Calibri" w:cs="Tahoma"/>
                </w:rPr>
                <w:t>5, 6</w:t>
              </w:r>
            </w:ins>
          </w:p>
        </w:tc>
      </w:tr>
      <w:tr w:rsidR="007376E1" w:rsidRPr="001570EA" w14:paraId="7D88C45B" w14:textId="77777777">
        <w:tc>
          <w:tcPr>
            <w:tcW w:w="4235" w:type="dxa"/>
          </w:tcPr>
          <w:p w14:paraId="2CD4F31A" w14:textId="77777777" w:rsidR="007376E1" w:rsidRPr="001570EA" w:rsidRDefault="007376E1">
            <w:pPr>
              <w:pStyle w:val="TableCell"/>
              <w:spacing w:before="60" w:after="60"/>
              <w:rPr>
                <w:rFonts w:eastAsia="Calibri"/>
              </w:rPr>
            </w:pPr>
            <w:r w:rsidRPr="001570EA">
              <w:rPr>
                <w:rFonts w:eastAsia="Calibri"/>
                <w:i/>
              </w:rPr>
              <w:t>ISR</w:t>
            </w:r>
            <w:r w:rsidRPr="001570EA">
              <w:rPr>
                <w:rFonts w:eastAsia="Calibri"/>
              </w:rPr>
              <w:t xml:space="preserve"> , </w:t>
            </w:r>
            <w:r w:rsidRPr="001570EA">
              <w:rPr>
                <w:rFonts w:cs="Arial"/>
              </w:rPr>
              <w:t>In-service Rate</w:t>
            </w:r>
          </w:p>
        </w:tc>
        <w:tc>
          <w:tcPr>
            <w:tcW w:w="1142" w:type="dxa"/>
            <w:vAlign w:val="center"/>
          </w:tcPr>
          <w:p w14:paraId="007EF50E" w14:textId="77777777" w:rsidR="007376E1" w:rsidRPr="001570EA" w:rsidRDefault="007376E1">
            <w:pPr>
              <w:pStyle w:val="TableCell"/>
              <w:spacing w:before="60" w:after="60"/>
              <w:jc w:val="center"/>
              <w:rPr>
                <w:i/>
              </w:rPr>
            </w:pPr>
            <w:r w:rsidRPr="001570EA">
              <w:rPr>
                <w:i/>
              </w:rPr>
              <w:t>%</w:t>
            </w:r>
          </w:p>
        </w:tc>
        <w:tc>
          <w:tcPr>
            <w:tcW w:w="2101" w:type="dxa"/>
          </w:tcPr>
          <w:p w14:paraId="218BCDF0" w14:textId="77777777" w:rsidR="007376E1" w:rsidRPr="001570EA" w:rsidRDefault="007376E1">
            <w:pPr>
              <w:pStyle w:val="TableCell"/>
              <w:spacing w:before="60" w:after="60"/>
              <w:jc w:val="center"/>
              <w:rPr>
                <w:rFonts w:eastAsia="Calibri"/>
              </w:rPr>
            </w:pPr>
            <w:r w:rsidRPr="001570EA">
              <w:rPr>
                <w:rFonts w:eastAsia="Calibri"/>
              </w:rPr>
              <w:t>EDC Data Gathering</w:t>
            </w:r>
          </w:p>
          <w:p w14:paraId="0B683E58" w14:textId="2D66ECBB" w:rsidR="007376E1" w:rsidRPr="001570EA" w:rsidRDefault="007376E1">
            <w:pPr>
              <w:pStyle w:val="TableCell"/>
              <w:spacing w:before="60" w:after="60"/>
              <w:jc w:val="center"/>
              <w:rPr>
                <w:rFonts w:eastAsia="Calibri"/>
              </w:rPr>
            </w:pPr>
            <w:r w:rsidRPr="001570EA">
              <w:rPr>
                <w:rFonts w:eastAsia="Calibri"/>
              </w:rPr>
              <w:t xml:space="preserve">Default = </w:t>
            </w:r>
            <w:del w:id="8517" w:author="Greg Clendenning" w:date="2024-04-16T16:42:00Z">
              <w:r w:rsidR="00FA5174" w:rsidRPr="00C75DC0">
                <w:rPr>
                  <w:rFonts w:eastAsia="Calibri"/>
                </w:rPr>
                <w:delText>15</w:delText>
              </w:r>
            </w:del>
            <w:ins w:id="8518" w:author="Greg Clendenning" w:date="2024-04-16T16:42:00Z">
              <w:r w:rsidRPr="001570EA">
                <w:rPr>
                  <w:rFonts w:eastAsia="Calibri"/>
                </w:rPr>
                <w:t>7</w:t>
              </w:r>
            </w:ins>
            <w:r w:rsidRPr="001570EA">
              <w:rPr>
                <w:rFonts w:eastAsia="Calibri"/>
              </w:rPr>
              <w:t>%</w:t>
            </w:r>
          </w:p>
        </w:tc>
        <w:tc>
          <w:tcPr>
            <w:tcW w:w="1139" w:type="dxa"/>
          </w:tcPr>
          <w:p w14:paraId="392C5FE4" w14:textId="60949733" w:rsidR="007376E1" w:rsidRPr="001570EA" w:rsidRDefault="00FA5174">
            <w:pPr>
              <w:pStyle w:val="TableCell"/>
              <w:spacing w:before="60" w:after="60"/>
              <w:jc w:val="center"/>
              <w:rPr>
                <w:ins w:id="8519" w:author="Greg Clendenning" w:date="2024-04-16T16:42:00Z"/>
                <w:rFonts w:eastAsia="Calibri" w:cs="Tahoma"/>
              </w:rPr>
            </w:pPr>
            <w:del w:id="8520" w:author="Greg Clendenning" w:date="2024-04-16T16:42:00Z">
              <w:r>
                <w:rPr>
                  <w:rFonts w:eastAsia="Calibri" w:cs="Tahoma"/>
                </w:rPr>
                <w:delText>3</w:delText>
              </w:r>
            </w:del>
            <w:ins w:id="8521" w:author="Greg Clendenning" w:date="2024-04-16T16:42:00Z">
              <w:r w:rsidR="007376E1" w:rsidRPr="001570EA">
                <w:rPr>
                  <w:rFonts w:eastAsia="Calibri" w:cs="Tahoma"/>
                </w:rPr>
                <w:t xml:space="preserve">7 </w:t>
              </w:r>
            </w:ins>
          </w:p>
          <w:p w14:paraId="76678C92" w14:textId="77777777" w:rsidR="007376E1" w:rsidRPr="001570EA" w:rsidRDefault="007376E1">
            <w:pPr>
              <w:pStyle w:val="TableCell"/>
              <w:spacing w:before="60" w:after="60"/>
              <w:jc w:val="center"/>
              <w:rPr>
                <w:rFonts w:eastAsia="Calibri" w:cs="Tahoma"/>
              </w:rPr>
            </w:pPr>
          </w:p>
        </w:tc>
      </w:tr>
      <w:tr w:rsidR="007376E1" w:rsidRPr="001570EA" w14:paraId="5003FAC1"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8522"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c>
          <w:tcPr>
            <w:tcW w:w="4235" w:type="dxa"/>
            <w:vAlign w:val="center"/>
            <w:tcPrChange w:id="8523" w:author="Greg Clendenning" w:date="2024-04-16T16:42:00Z">
              <w:tcPr>
                <w:tcW w:w="4235" w:type="dxa"/>
              </w:tcPr>
            </w:tcPrChange>
          </w:tcPr>
          <w:p w14:paraId="02E1D910" w14:textId="3F79747E" w:rsidR="007376E1" w:rsidRPr="001570EA" w:rsidRDefault="00FA5174">
            <w:pPr>
              <w:pStyle w:val="TableCell"/>
              <w:spacing w:before="60" w:after="60"/>
              <w:rPr>
                <w:rFonts w:eastAsia="Calibri"/>
                <w:i/>
                <w:rPrChange w:id="8524" w:author="Greg Clendenning" w:date="2024-04-16T16:42:00Z">
                  <w:rPr>
                    <w:rFonts w:eastAsia="Calibri"/>
                  </w:rPr>
                </w:rPrChange>
              </w:rPr>
            </w:pPr>
            <w:del w:id="8525" w:author="Greg Clendenning" w:date="2024-04-16T16:42:00Z">
              <w:r w:rsidRPr="00503ADD">
                <w:rPr>
                  <w:rFonts w:eastAsia="Calibri"/>
                  <w:i/>
                </w:rPr>
                <w:delText>CF</w:delText>
              </w:r>
              <w:r>
                <w:rPr>
                  <w:rFonts w:eastAsia="Calibri"/>
                </w:rPr>
                <w:delText xml:space="preserve"> ,</w:delText>
              </w:r>
            </w:del>
            <m:oMath>
              <m:sSub>
                <m:sSubPr>
                  <m:ctrlPr>
                    <w:ins w:id="8526" w:author="Greg Clendenning" w:date="2024-04-16T16:42:00Z">
                      <w:rPr>
                        <w:rFonts w:ascii="Cambria Math" w:hAnsi="Cambria Math" w:cs="Arial"/>
                      </w:rPr>
                    </w:ins>
                  </m:ctrlPr>
                </m:sSubPr>
                <m:e>
                  <m:r>
                    <w:ins w:id="8527" w:author="Greg Clendenning" w:date="2024-04-16T16:42:00Z">
                      <w:rPr>
                        <w:rFonts w:ascii="Cambria Math" w:hAnsi="Cambria Math" w:cs="Arial"/>
                      </w:rPr>
                      <m:t>CF</m:t>
                    </w:ins>
                  </m:r>
                </m:e>
                <m:sub>
                  <m:r>
                    <w:ins w:id="8528" w:author="Greg Clendenning" w:date="2024-04-16T16:42:00Z">
                      <w:rPr>
                        <w:rFonts w:ascii="Cambria Math" w:hAnsi="Cambria Math" w:cs="Arial"/>
                      </w:rPr>
                      <m:t>summer</m:t>
                    </w:ins>
                  </m:r>
                </m:sub>
              </m:sSub>
            </m:oMath>
            <w:ins w:id="8529" w:author="Greg Clendenning" w:date="2024-04-16T16:42:00Z">
              <w:r w:rsidR="007376E1" w:rsidRPr="001570EA">
                <w:rPr>
                  <w:szCs w:val="18"/>
                </w:rPr>
                <w:t xml:space="preserve"> , Demand</w:t>
              </w:r>
            </w:ins>
            <w:r w:rsidR="007376E1" w:rsidRPr="001570EA">
              <w:rPr>
                <w:szCs w:val="18"/>
              </w:rPr>
              <w:t xml:space="preserve"> Coincidence Factor</w:t>
            </w:r>
            <w:ins w:id="8530" w:author="Greg Clendenning" w:date="2024-04-16T16:42:00Z">
              <w:r w:rsidR="007376E1" w:rsidRPr="001570EA">
                <w:rPr>
                  <w:szCs w:val="18"/>
                </w:rPr>
                <w:t xml:space="preserve"> during the summer months</w:t>
              </w:r>
            </w:ins>
          </w:p>
        </w:tc>
        <w:tc>
          <w:tcPr>
            <w:tcW w:w="1142" w:type="dxa"/>
            <w:vAlign w:val="center"/>
            <w:tcPrChange w:id="8531" w:author="Greg Clendenning" w:date="2024-04-16T16:42:00Z">
              <w:tcPr>
                <w:tcW w:w="1142" w:type="dxa"/>
                <w:vAlign w:val="center"/>
              </w:tcPr>
            </w:tcPrChange>
          </w:tcPr>
          <w:p w14:paraId="2D50F3FC" w14:textId="77777777" w:rsidR="007376E1" w:rsidRPr="001570EA" w:rsidRDefault="007376E1">
            <w:pPr>
              <w:pStyle w:val="TableCell"/>
              <w:spacing w:before="60" w:after="60"/>
              <w:jc w:val="center"/>
              <w:rPr>
                <w:i/>
              </w:rPr>
            </w:pPr>
            <w:r w:rsidRPr="001570EA">
              <w:rPr>
                <w:i/>
                <w:iCs/>
                <w:szCs w:val="18"/>
              </w:rPr>
              <w:t>Proportion</w:t>
            </w:r>
          </w:p>
        </w:tc>
        <w:tc>
          <w:tcPr>
            <w:tcW w:w="2101" w:type="dxa"/>
            <w:vAlign w:val="center"/>
            <w:tcPrChange w:id="8532" w:author="Greg Clendenning" w:date="2024-04-16T16:42:00Z">
              <w:tcPr>
                <w:tcW w:w="2101" w:type="dxa"/>
              </w:tcPr>
            </w:tcPrChange>
          </w:tcPr>
          <w:p w14:paraId="15ACD4BB" w14:textId="3176CE01" w:rsidR="007376E1" w:rsidRPr="001570EA" w:rsidRDefault="007376E1">
            <w:pPr>
              <w:pStyle w:val="TableCell"/>
              <w:spacing w:before="60" w:after="60"/>
              <w:jc w:val="center"/>
              <w:rPr>
                <w:rFonts w:eastAsia="Calibri"/>
              </w:rPr>
            </w:pPr>
            <w:r w:rsidRPr="001570EA">
              <w:rPr>
                <w:szCs w:val="18"/>
              </w:rPr>
              <w:t xml:space="preserve">See </w:t>
            </w:r>
            <w:r w:rsidRPr="001570EA">
              <w:rPr>
                <w:i/>
                <w:szCs w:val="18"/>
              </w:rPr>
              <w:t>CF</w:t>
            </w:r>
            <w:r w:rsidRPr="001570EA">
              <w:rPr>
                <w:szCs w:val="18"/>
              </w:rPr>
              <w:t xml:space="preserve"> in Vol. 1</w:t>
            </w:r>
            <w:del w:id="8533" w:author="Greg Clendenning" w:date="2024-04-16T16:42:00Z">
              <w:r w:rsidR="00FA5174">
                <w:rPr>
                  <w:rFonts w:eastAsia="Calibri"/>
                </w:rPr>
                <w:delText>.,</w:delText>
              </w:r>
            </w:del>
            <w:ins w:id="8534" w:author="Greg Clendenning" w:date="2024-04-16T16:42:00Z">
              <w:r w:rsidRPr="001570EA">
                <w:rPr>
                  <w:szCs w:val="18"/>
                </w:rPr>
                <w:t>,</w:t>
              </w:r>
            </w:ins>
            <w:r w:rsidRPr="001570EA">
              <w:rPr>
                <w:szCs w:val="18"/>
              </w:rPr>
              <w:t xml:space="preserve"> App. A</w:t>
            </w:r>
          </w:p>
        </w:tc>
        <w:tc>
          <w:tcPr>
            <w:tcW w:w="1139" w:type="dxa"/>
            <w:vAlign w:val="center"/>
            <w:tcPrChange w:id="8535" w:author="Greg Clendenning" w:date="2024-04-16T16:42:00Z">
              <w:tcPr>
                <w:tcW w:w="1139" w:type="dxa"/>
              </w:tcPr>
            </w:tcPrChange>
          </w:tcPr>
          <w:p w14:paraId="2269CDAC" w14:textId="35C9DA19" w:rsidR="007376E1" w:rsidRPr="001570EA" w:rsidDel="00B37EBE" w:rsidRDefault="00FA5174">
            <w:pPr>
              <w:pStyle w:val="TableCell"/>
              <w:spacing w:before="60" w:after="60"/>
              <w:jc w:val="center"/>
              <w:rPr>
                <w:rFonts w:eastAsia="Calibri" w:cs="Tahoma"/>
              </w:rPr>
            </w:pPr>
            <w:del w:id="8536" w:author="Greg Clendenning" w:date="2024-04-16T16:42:00Z">
              <w:r>
                <w:delText>5</w:delText>
              </w:r>
            </w:del>
            <w:ins w:id="8537" w:author="Greg Clendenning" w:date="2024-04-16T16:42:00Z">
              <w:r w:rsidR="007376E1" w:rsidRPr="001570EA">
                <w:rPr>
                  <w:szCs w:val="18"/>
                </w:rPr>
                <w:t>4</w:t>
              </w:r>
            </w:ins>
          </w:p>
        </w:tc>
      </w:tr>
      <w:tr w:rsidR="007376E1" w:rsidRPr="001570EA" w14:paraId="5A2FB904" w14:textId="77777777">
        <w:trPr>
          <w:ins w:id="8538" w:author="Greg Clendenning" w:date="2024-04-16T16:42:00Z"/>
        </w:trPr>
        <w:tc>
          <w:tcPr>
            <w:tcW w:w="4235" w:type="dxa"/>
            <w:vAlign w:val="center"/>
          </w:tcPr>
          <w:p w14:paraId="43B78B97" w14:textId="77777777" w:rsidR="007376E1" w:rsidRPr="001570EA" w:rsidRDefault="008A402F">
            <w:pPr>
              <w:pStyle w:val="TableCell"/>
              <w:spacing w:before="60" w:after="60"/>
              <w:rPr>
                <w:ins w:id="8539" w:author="Greg Clendenning" w:date="2024-04-16T16:42:00Z"/>
                <w:rFonts w:eastAsia="Calibri"/>
              </w:rPr>
            </w:pPr>
            <m:oMath>
              <m:sSub>
                <m:sSubPr>
                  <m:ctrlPr>
                    <w:ins w:id="8540" w:author="Greg Clendenning" w:date="2024-04-16T16:42:00Z">
                      <w:rPr>
                        <w:rFonts w:ascii="Cambria Math" w:hAnsi="Cambria Math" w:cs="Arial"/>
                      </w:rPr>
                    </w:ins>
                  </m:ctrlPr>
                </m:sSubPr>
                <m:e>
                  <m:r>
                    <w:ins w:id="8541" w:author="Greg Clendenning" w:date="2024-04-16T16:42:00Z">
                      <w:rPr>
                        <w:rFonts w:ascii="Cambria Math" w:hAnsi="Cambria Math" w:cs="Arial"/>
                      </w:rPr>
                      <m:t>CF</m:t>
                    </w:ins>
                  </m:r>
                </m:e>
                <m:sub>
                  <m:r>
                    <w:ins w:id="8542" w:author="Greg Clendenning" w:date="2024-04-16T16:42:00Z">
                      <w:rPr>
                        <w:rFonts w:ascii="Cambria Math" w:hAnsi="Cambria Math" w:cs="Arial"/>
                      </w:rPr>
                      <m:t>winter</m:t>
                    </w:ins>
                  </m:r>
                </m:sub>
              </m:sSub>
            </m:oMath>
            <w:ins w:id="8543" w:author="Greg Clendenning" w:date="2024-04-16T16:42:00Z">
              <w:r w:rsidR="007376E1" w:rsidRPr="001570EA">
                <w:rPr>
                  <w:szCs w:val="18"/>
                </w:rPr>
                <w:t xml:space="preserve"> , Demand Coincidence Factor during the winter months</w:t>
              </w:r>
            </w:ins>
          </w:p>
        </w:tc>
        <w:tc>
          <w:tcPr>
            <w:tcW w:w="1142" w:type="dxa"/>
            <w:vAlign w:val="center"/>
          </w:tcPr>
          <w:p w14:paraId="7372F2A6" w14:textId="77777777" w:rsidR="007376E1" w:rsidRPr="001570EA" w:rsidRDefault="007376E1">
            <w:pPr>
              <w:pStyle w:val="TableCell"/>
              <w:spacing w:before="60" w:after="60"/>
              <w:jc w:val="center"/>
              <w:rPr>
                <w:ins w:id="8544" w:author="Greg Clendenning" w:date="2024-04-16T16:42:00Z"/>
                <w:i/>
              </w:rPr>
            </w:pPr>
            <w:moveToRangeStart w:id="8545" w:author="Greg Clendenning" w:date="2024-04-16T16:42:00Z" w:name="move164178246"/>
            <w:moveTo w:id="8546" w:author="Greg Clendenning" w:date="2024-04-16T16:42:00Z">
              <w:r w:rsidRPr="001570EA">
                <w:rPr>
                  <w:i/>
                  <w:iCs/>
                  <w:szCs w:val="18"/>
                </w:rPr>
                <w:t>Proportion</w:t>
              </w:r>
            </w:moveTo>
            <w:moveToRangeEnd w:id="8545"/>
          </w:p>
        </w:tc>
        <w:tc>
          <w:tcPr>
            <w:tcW w:w="2101" w:type="dxa"/>
            <w:vAlign w:val="center"/>
          </w:tcPr>
          <w:p w14:paraId="1BD3BF7F" w14:textId="77777777" w:rsidR="007376E1" w:rsidRPr="001570EA" w:rsidRDefault="007376E1">
            <w:pPr>
              <w:pStyle w:val="TableCell"/>
              <w:spacing w:before="60" w:after="60"/>
              <w:jc w:val="center"/>
              <w:rPr>
                <w:ins w:id="8547" w:author="Greg Clendenning" w:date="2024-04-16T16:42:00Z"/>
                <w:rFonts w:eastAsia="Calibri"/>
              </w:rPr>
            </w:pPr>
            <w:ins w:id="8548" w:author="Greg Clendenning" w:date="2024-04-16T16:42:00Z">
              <w:r w:rsidRPr="001570EA">
                <w:rPr>
                  <w:rFonts w:eastAsia="Calibri"/>
                  <w:szCs w:val="18"/>
                </w:rPr>
                <w:t xml:space="preserve">See </w:t>
              </w:r>
              <w:r w:rsidRPr="001570EA">
                <w:rPr>
                  <w:rFonts w:eastAsia="Calibri"/>
                  <w:i/>
                  <w:szCs w:val="18"/>
                </w:rPr>
                <w:t>CF</w:t>
              </w:r>
              <w:r w:rsidRPr="001570EA">
                <w:rPr>
                  <w:rFonts w:eastAsia="Calibri"/>
                  <w:szCs w:val="18"/>
                </w:rPr>
                <w:t xml:space="preserve"> in Vol. 1</w:t>
              </w:r>
              <w:r w:rsidRPr="001570EA">
                <w:rPr>
                  <w:szCs w:val="18"/>
                </w:rPr>
                <w:t>,</w:t>
              </w:r>
              <w:r w:rsidRPr="001570EA">
                <w:rPr>
                  <w:rFonts w:eastAsia="Calibri"/>
                  <w:szCs w:val="18"/>
                </w:rPr>
                <w:t xml:space="preserve"> App. </w:t>
              </w:r>
              <w:r w:rsidRPr="001570EA">
                <w:rPr>
                  <w:szCs w:val="18"/>
                </w:rPr>
                <w:t>A</w:t>
              </w:r>
            </w:ins>
          </w:p>
        </w:tc>
        <w:tc>
          <w:tcPr>
            <w:tcW w:w="1139" w:type="dxa"/>
            <w:vAlign w:val="center"/>
          </w:tcPr>
          <w:p w14:paraId="256621E9" w14:textId="77777777" w:rsidR="007376E1" w:rsidRPr="001570EA" w:rsidRDefault="007376E1">
            <w:pPr>
              <w:pStyle w:val="TableCell"/>
              <w:spacing w:before="60" w:after="60"/>
              <w:jc w:val="center"/>
              <w:rPr>
                <w:ins w:id="8549" w:author="Greg Clendenning" w:date="2024-04-16T16:42:00Z"/>
                <w:rFonts w:eastAsia="Calibri" w:cs="Tahoma"/>
              </w:rPr>
            </w:pPr>
            <w:ins w:id="8550" w:author="Greg Clendenning" w:date="2024-04-16T16:42:00Z">
              <w:r w:rsidRPr="001570EA">
                <w:rPr>
                  <w:szCs w:val="18"/>
                </w:rPr>
                <w:t>4</w:t>
              </w:r>
            </w:ins>
          </w:p>
        </w:tc>
      </w:tr>
    </w:tbl>
    <w:p w14:paraId="1BC0D3D7" w14:textId="77777777" w:rsidR="00FA5174" w:rsidRDefault="00FA5174" w:rsidP="00FA5174">
      <w:pPr>
        <w:pStyle w:val="BodyText"/>
        <w:rPr>
          <w:del w:id="8551" w:author="Greg Clendenning" w:date="2024-04-16T16:42:00Z"/>
          <w:i/>
        </w:rPr>
      </w:pPr>
    </w:p>
    <w:p w14:paraId="73D9B254" w14:textId="4F8BA204" w:rsidR="007376E1" w:rsidRPr="001570EA" w:rsidRDefault="00FA5174" w:rsidP="007376E1">
      <w:pPr>
        <w:rPr>
          <w:i/>
        </w:rPr>
      </w:pPr>
      <w:del w:id="8552" w:author="Greg Clendenning" w:date="2024-04-16T16:42:00Z">
        <w:r>
          <w:rPr>
            <w:i/>
          </w:rPr>
          <w:br w:type="page"/>
        </w:r>
      </w:del>
    </w:p>
    <w:p w14:paraId="019B4598" w14:textId="77777777" w:rsidR="007376E1" w:rsidRPr="001570EA" w:rsidRDefault="007376E1" w:rsidP="007376E1">
      <w:pPr>
        <w:pStyle w:val="SubStyle"/>
      </w:pPr>
      <w:r w:rsidRPr="001570EA">
        <w:t>Default Savings</w:t>
      </w:r>
    </w:p>
    <w:p w14:paraId="3CC97C1C" w14:textId="77777777" w:rsidR="007376E1" w:rsidRPr="001570EA" w:rsidRDefault="007376E1" w:rsidP="007376E1">
      <w:pPr>
        <w:pStyle w:val="BodyText"/>
        <w:ind w:right="0"/>
        <w:rPr>
          <w:rFonts w:eastAsia="Calibri"/>
        </w:rPr>
      </w:pPr>
      <w:r w:rsidRPr="001570EA">
        <w:rPr>
          <w:rFonts w:eastAsia="Calibri"/>
        </w:rPr>
        <w:t>The following table presents the assumptions and the results of the deemed savings for each reference location.</w:t>
      </w:r>
    </w:p>
    <w:p w14:paraId="76CDA7D6" w14:textId="190EF184" w:rsidR="007376E1" w:rsidRPr="001570EA" w:rsidRDefault="007376E1">
      <w:pPr>
        <w:pStyle w:val="Caption"/>
        <w:pPrChange w:id="8553" w:author="Greg Clendenning" w:date="2024-04-16T16:42:00Z">
          <w:pPr>
            <w:pStyle w:val="BodyText"/>
          </w:pPr>
        </w:pPrChange>
      </w:pPr>
    </w:p>
    <w:p w14:paraId="575D5F4C" w14:textId="3AD35529" w:rsidR="00521734" w:rsidRPr="001570EA" w:rsidRDefault="00521734" w:rsidP="00521734">
      <w:pPr>
        <w:pStyle w:val="Caption"/>
      </w:pPr>
      <w:bookmarkStart w:id="8554" w:name="_Toc4759827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555" w:author="Greg Clendenning" w:date="2024-04-16T16:42:00Z">
        <w:r w:rsidR="003D6F35">
          <w:rPr>
            <w:noProof/>
          </w:rPr>
          <w:delText>34</w:delText>
        </w:r>
      </w:del>
      <w:ins w:id="8556" w:author="Greg Clendenning" w:date="2024-04-16T16:42:00Z">
        <w:r w:rsidR="002E093A" w:rsidRPr="001570EA">
          <w:rPr>
            <w:noProof/>
          </w:rPr>
          <w:t>43</w:t>
        </w:r>
      </w:ins>
      <w:r w:rsidR="002E093A" w:rsidRPr="001570EA">
        <w:fldChar w:fldCharType="end"/>
      </w:r>
      <w:r w:rsidRPr="001570EA">
        <w:t>: Default Air Handler Filter Whistle Savings</w:t>
      </w:r>
      <w:bookmarkEnd w:id="8554"/>
    </w:p>
    <w:tbl>
      <w:tblPr>
        <w:tblStyle w:val="TableGrid"/>
        <w:tblW w:w="8545" w:type="dxa"/>
        <w:tblLayout w:type="fixed"/>
        <w:tblLook w:val="04A0" w:firstRow="1" w:lastRow="0" w:firstColumn="1" w:lastColumn="0" w:noHBand="0" w:noVBand="1"/>
      </w:tblPr>
      <w:tblGrid>
        <w:gridCol w:w="661"/>
        <w:gridCol w:w="1023"/>
        <w:gridCol w:w="869"/>
        <w:gridCol w:w="821"/>
        <w:gridCol w:w="2148"/>
        <w:gridCol w:w="825"/>
        <w:gridCol w:w="658"/>
        <w:gridCol w:w="767"/>
        <w:gridCol w:w="767"/>
        <w:gridCol w:w="6"/>
        <w:tblGridChange w:id="8557">
          <w:tblGrid>
            <w:gridCol w:w="661"/>
            <w:gridCol w:w="324"/>
            <w:gridCol w:w="1620"/>
            <w:gridCol w:w="769"/>
            <w:gridCol w:w="581"/>
            <w:gridCol w:w="1266"/>
            <w:gridCol w:w="154"/>
            <w:gridCol w:w="147"/>
            <w:gridCol w:w="689"/>
            <w:gridCol w:w="136"/>
            <w:gridCol w:w="378"/>
            <w:gridCol w:w="280"/>
            <w:gridCol w:w="146"/>
            <w:gridCol w:w="76"/>
            <w:gridCol w:w="545"/>
            <w:gridCol w:w="219"/>
            <w:gridCol w:w="150"/>
            <w:gridCol w:w="76"/>
            <w:gridCol w:w="322"/>
            <w:gridCol w:w="6"/>
            <w:gridCol w:w="436"/>
            <w:gridCol w:w="176"/>
            <w:gridCol w:w="814"/>
            <w:gridCol w:w="126"/>
          </w:tblGrid>
        </w:tblGridChange>
      </w:tblGrid>
      <w:tr w:rsidR="00475EB1" w:rsidRPr="001570EA" w14:paraId="2F425DF7" w14:textId="77777777">
        <w:tc>
          <w:tcPr>
            <w:tcW w:w="985" w:type="dxa"/>
            <w:vMerge w:val="restart"/>
            <w:shd w:val="clear" w:color="auto" w:fill="BFBFBF" w:themeFill="background1" w:themeFillShade="BF"/>
            <w:vAlign w:val="center"/>
          </w:tcPr>
          <w:p w14:paraId="4AACA81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Climate Region</w:t>
            </w:r>
          </w:p>
        </w:tc>
        <w:tc>
          <w:tcPr>
            <w:tcW w:w="1620" w:type="dxa"/>
            <w:gridSpan w:val="3"/>
            <w:vMerge w:val="restart"/>
            <w:shd w:val="clear" w:color="auto" w:fill="BFBFBF" w:themeFill="background1" w:themeFillShade="BF"/>
            <w:vAlign w:val="center"/>
          </w:tcPr>
          <w:p w14:paraId="5CBA459D" w14:textId="77777777" w:rsidR="007376E1" w:rsidRPr="001570EA" w:rsidRDefault="007376E1">
            <w:pPr>
              <w:pStyle w:val="BodyText"/>
              <w:keepNext/>
              <w:ind w:right="17"/>
              <w:jc w:val="center"/>
              <w:rPr>
                <w:rFonts w:eastAsia="Calibri"/>
                <w:b/>
                <w:sz w:val="18"/>
                <w:szCs w:val="18"/>
              </w:rPr>
            </w:pPr>
            <w:r w:rsidRPr="001570EA">
              <w:rPr>
                <w:rFonts w:eastAsia="Calibri"/>
                <w:b/>
                <w:sz w:val="18"/>
                <w:szCs w:val="18"/>
              </w:rPr>
              <w:t>Reference City</w:t>
            </w:r>
          </w:p>
        </w:tc>
        <w:tc>
          <w:tcPr>
            <w:tcW w:w="3600" w:type="dxa"/>
            <w:shd w:val="clear" w:color="auto" w:fill="BFBFBF" w:themeFill="background1" w:themeFillShade="BF"/>
            <w:vAlign w:val="center"/>
          </w:tcPr>
          <w:p w14:paraId="710D7325"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Heating</w:t>
            </w:r>
          </w:p>
        </w:tc>
        <w:tc>
          <w:tcPr>
            <w:tcW w:w="2340" w:type="dxa"/>
            <w:gridSpan w:val="5"/>
            <w:shd w:val="clear" w:color="auto" w:fill="BFBFBF" w:themeFill="background1" w:themeFillShade="BF"/>
            <w:vAlign w:val="center"/>
          </w:tcPr>
          <w:p w14:paraId="2C074DDA"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Cooling</w:t>
            </w:r>
          </w:p>
        </w:tc>
      </w:tr>
      <w:tr w:rsidR="00475EB1" w:rsidRPr="001570EA" w14:paraId="5F9728B5" w14:textId="77777777">
        <w:trPr>
          <w:gridAfter w:val="1"/>
          <w:wAfter w:w="6" w:type="dxa"/>
        </w:trPr>
        <w:tc>
          <w:tcPr>
            <w:tcW w:w="985" w:type="dxa"/>
            <w:vMerge/>
            <w:shd w:val="clear" w:color="auto" w:fill="BFBFBF" w:themeFill="background1" w:themeFillShade="BF"/>
          </w:tcPr>
          <w:p w14:paraId="201BA84C" w14:textId="77777777" w:rsidR="007376E1" w:rsidRPr="001570EA" w:rsidRDefault="007376E1">
            <w:pPr>
              <w:pStyle w:val="BodyText"/>
              <w:keepNext/>
              <w:ind w:right="17"/>
              <w:jc w:val="center"/>
              <w:rPr>
                <w:rFonts w:eastAsia="Calibri"/>
                <w:b/>
                <w:sz w:val="18"/>
                <w:szCs w:val="18"/>
              </w:rPr>
            </w:pPr>
          </w:p>
        </w:tc>
        <w:tc>
          <w:tcPr>
            <w:tcW w:w="1620" w:type="dxa"/>
            <w:gridSpan w:val="3"/>
            <w:vMerge/>
            <w:shd w:val="clear" w:color="auto" w:fill="BFBFBF" w:themeFill="background1" w:themeFillShade="BF"/>
          </w:tcPr>
          <w:p w14:paraId="60141DBC" w14:textId="77777777" w:rsidR="007376E1" w:rsidRPr="001570EA" w:rsidRDefault="007376E1">
            <w:pPr>
              <w:pStyle w:val="BodyText"/>
              <w:keepNext/>
              <w:ind w:right="17"/>
              <w:jc w:val="center"/>
              <w:rPr>
                <w:rFonts w:eastAsia="Calibri"/>
                <w:b/>
                <w:sz w:val="18"/>
                <w:szCs w:val="18"/>
              </w:rPr>
            </w:pPr>
          </w:p>
        </w:tc>
        <w:tc>
          <w:tcPr>
            <w:tcW w:w="1350" w:type="dxa"/>
            <w:shd w:val="clear" w:color="auto" w:fill="BFBFBF" w:themeFill="background1" w:themeFillShade="BF"/>
            <w:vAlign w:val="center"/>
            <w:cellIns w:id="8558" w:author="Greg Clendenning" w:date="2024-04-16T16:42:00Z"/>
          </w:tcPr>
          <w:p w14:paraId="7EC5A2FD" w14:textId="77777777" w:rsidR="007376E1" w:rsidRPr="001570EA" w:rsidRDefault="007376E1">
            <w:pPr>
              <w:pStyle w:val="BodyText"/>
              <w:keepNext/>
              <w:ind w:right="0"/>
              <w:jc w:val="center"/>
              <w:rPr>
                <w:rFonts w:eastAsia="Calibri"/>
                <w:b/>
                <w:sz w:val="18"/>
                <w:szCs w:val="18"/>
              </w:rPr>
            </w:pPr>
            <w:ins w:id="8559" w:author="Greg Clendenning" w:date="2024-04-16T16:42:00Z">
              <w:r w:rsidRPr="001570EA">
                <w:rPr>
                  <w:rFonts w:eastAsia="Calibri"/>
                  <w:b/>
                  <w:sz w:val="18"/>
                  <w:szCs w:val="18"/>
                </w:rPr>
                <w:t>ASHP kWh</w:t>
              </w:r>
            </w:ins>
          </w:p>
        </w:tc>
        <w:tc>
          <w:tcPr>
            <w:tcW w:w="1272" w:type="dxa"/>
            <w:shd w:val="clear" w:color="auto" w:fill="BFBFBF" w:themeFill="background1" w:themeFillShade="BF"/>
            <w:vAlign w:val="center"/>
          </w:tcPr>
          <w:p w14:paraId="7F0AC11D"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Furnace kWh</w:t>
            </w:r>
          </w:p>
        </w:tc>
        <w:tc>
          <w:tcPr>
            <w:tcW w:w="978" w:type="dxa"/>
            <w:shd w:val="clear" w:color="auto" w:fill="BFBFBF" w:themeFill="background1" w:themeFillShade="BF"/>
          </w:tcPr>
          <w:p w14:paraId="5A9F6374" w14:textId="5876DA56" w:rsidR="007376E1" w:rsidRPr="001570EA" w:rsidRDefault="00FA5174">
            <w:pPr>
              <w:pStyle w:val="BodyText"/>
              <w:keepNext/>
              <w:ind w:right="0"/>
              <w:jc w:val="center"/>
              <w:rPr>
                <w:rFonts w:eastAsia="Calibri"/>
                <w:b/>
                <w:sz w:val="18"/>
                <w:szCs w:val="18"/>
              </w:rPr>
            </w:pPr>
            <w:del w:id="8560" w:author="Greg Clendenning" w:date="2024-04-16T16:42:00Z">
              <w:r w:rsidRPr="002C206B">
                <w:rPr>
                  <w:rFonts w:eastAsia="Calibri"/>
                  <w:b/>
                  <w:sz w:val="18"/>
                  <w:szCs w:val="18"/>
                </w:rPr>
                <w:delText>ASHP kWh</w:delText>
              </w:r>
            </w:del>
            <w:ins w:id="8561" w:author="Greg Clendenning" w:date="2024-04-16T16:42:00Z">
              <w:r w:rsidR="007376E1" w:rsidRPr="001570EA">
                <w:rPr>
                  <w:rFonts w:eastAsia="Calibri"/>
                  <w:b/>
                  <w:sz w:val="18"/>
                  <w:szCs w:val="18"/>
                </w:rPr>
                <w:t>Winter kW</w:t>
              </w:r>
            </w:ins>
          </w:p>
        </w:tc>
        <w:tc>
          <w:tcPr>
            <w:tcW w:w="1170" w:type="dxa"/>
            <w:shd w:val="clear" w:color="auto" w:fill="BFBFBF" w:themeFill="background1" w:themeFillShade="BF"/>
            <w:vAlign w:val="center"/>
          </w:tcPr>
          <w:p w14:paraId="2FB744F7" w14:textId="77777777" w:rsidR="007376E1" w:rsidRPr="001570EA" w:rsidRDefault="007376E1">
            <w:pPr>
              <w:pStyle w:val="BodyText"/>
              <w:keepNext/>
              <w:ind w:right="0"/>
              <w:jc w:val="center"/>
              <w:rPr>
                <w:rFonts w:eastAsia="Calibri"/>
                <w:b/>
                <w:sz w:val="18"/>
                <w:szCs w:val="18"/>
              </w:rPr>
            </w:pPr>
            <w:r w:rsidRPr="001570EA">
              <w:rPr>
                <w:rFonts w:eastAsia="Calibri"/>
                <w:b/>
                <w:sz w:val="18"/>
                <w:szCs w:val="18"/>
              </w:rPr>
              <w:t>kWh</w:t>
            </w:r>
          </w:p>
        </w:tc>
        <w:tc>
          <w:tcPr>
            <w:tcW w:w="1170" w:type="dxa"/>
            <w:shd w:val="clear" w:color="auto" w:fill="BFBFBF" w:themeFill="background1" w:themeFillShade="BF"/>
            <w:vAlign w:val="center"/>
          </w:tcPr>
          <w:p w14:paraId="24DD79D2" w14:textId="77777777" w:rsidR="007376E1" w:rsidRPr="001570EA" w:rsidRDefault="007376E1">
            <w:pPr>
              <w:pStyle w:val="BodyText"/>
              <w:keepNext/>
              <w:ind w:right="0"/>
              <w:jc w:val="center"/>
              <w:rPr>
                <w:rFonts w:eastAsia="Calibri"/>
                <w:b/>
                <w:sz w:val="18"/>
                <w:szCs w:val="18"/>
              </w:rPr>
            </w:pPr>
            <w:ins w:id="8562" w:author="Greg Clendenning" w:date="2024-04-16T16:42:00Z">
              <w:r w:rsidRPr="001570EA">
                <w:rPr>
                  <w:rFonts w:eastAsia="Calibri"/>
                  <w:b/>
                  <w:sz w:val="18"/>
                  <w:szCs w:val="18"/>
                </w:rPr>
                <w:t xml:space="preserve">Summer </w:t>
              </w:r>
            </w:ins>
            <w:r w:rsidRPr="001570EA">
              <w:rPr>
                <w:rFonts w:eastAsia="Calibri"/>
                <w:b/>
                <w:sz w:val="18"/>
                <w:szCs w:val="18"/>
              </w:rPr>
              <w:t>kW</w:t>
            </w:r>
          </w:p>
        </w:tc>
      </w:tr>
      <w:tr w:rsidR="007376E1" w:rsidRPr="001570EA" w14:paraId="4656E669" w14:textId="77777777">
        <w:tblPrEx>
          <w:tblW w:w="8545" w:type="dxa"/>
          <w:tblLayout w:type="fixed"/>
          <w:tblPrExChange w:id="8563" w:author="Greg Clendenning" w:date="2024-04-16T16:42:00Z">
            <w:tblPrEx>
              <w:tblW w:w="0" w:type="auto"/>
              <w:tblLayout w:type="fixed"/>
            </w:tblPrEx>
          </w:tblPrExChange>
        </w:tblPrEx>
        <w:trPr>
          <w:gridAfter w:val="1"/>
          <w:wAfter w:w="6" w:type="dxa"/>
          <w:trHeight w:val="288"/>
          <w:trPrChange w:id="8564" w:author="Greg Clendenning" w:date="2024-04-16T16:42:00Z">
            <w:trPr>
              <w:wAfter w:w="6" w:type="dxa"/>
              <w:trHeight w:val="288"/>
            </w:trPr>
          </w:trPrChange>
        </w:trPr>
        <w:tc>
          <w:tcPr>
            <w:tcW w:w="985" w:type="dxa"/>
            <w:shd w:val="clear" w:color="auto" w:fill="BFBFBF" w:themeFill="background1" w:themeFillShade="BF"/>
            <w:vAlign w:val="center"/>
            <w:tcPrChange w:id="8565" w:author="Greg Clendenning" w:date="2024-04-16T16:42:00Z">
              <w:tcPr>
                <w:tcW w:w="985" w:type="dxa"/>
                <w:gridSpan w:val="2"/>
                <w:shd w:val="clear" w:color="auto" w:fill="BFBFBF" w:themeFill="background1" w:themeFillShade="BF"/>
                <w:vAlign w:val="center"/>
              </w:tcPr>
            </w:tcPrChange>
          </w:tcPr>
          <w:p w14:paraId="4501832B" w14:textId="77777777" w:rsidR="007376E1" w:rsidRPr="001570EA" w:rsidRDefault="007376E1">
            <w:pPr>
              <w:pStyle w:val="BodyText"/>
              <w:keepNext/>
              <w:ind w:right="17"/>
              <w:jc w:val="center"/>
              <w:rPr>
                <w:rFonts w:cs="Arial"/>
                <w:b/>
                <w:sz w:val="18"/>
                <w:szCs w:val="18"/>
              </w:rPr>
            </w:pPr>
            <w:r w:rsidRPr="001570EA">
              <w:rPr>
                <w:rFonts w:cs="Arial"/>
                <w:b/>
                <w:sz w:val="18"/>
                <w:szCs w:val="18"/>
              </w:rPr>
              <w:t>C</w:t>
            </w:r>
          </w:p>
        </w:tc>
        <w:tc>
          <w:tcPr>
            <w:tcW w:w="1620" w:type="dxa"/>
            <w:vAlign w:val="center"/>
            <w:tcPrChange w:id="8566" w:author="Greg Clendenning" w:date="2024-04-16T16:42:00Z">
              <w:tcPr>
                <w:tcW w:w="1620" w:type="dxa"/>
                <w:vAlign w:val="center"/>
              </w:tcPr>
            </w:tcPrChange>
          </w:tcPr>
          <w:p w14:paraId="6611D32C" w14:textId="77777777" w:rsidR="007376E1" w:rsidRPr="001570EA" w:rsidRDefault="007376E1">
            <w:pPr>
              <w:pStyle w:val="BodyText"/>
              <w:keepNext/>
              <w:ind w:right="17"/>
              <w:rPr>
                <w:rFonts w:cs="Arial"/>
                <w:color w:val="000000"/>
                <w:sz w:val="18"/>
                <w:szCs w:val="18"/>
              </w:rPr>
            </w:pPr>
            <w:r w:rsidRPr="001570EA">
              <w:rPr>
                <w:rFonts w:cs="Arial"/>
                <w:sz w:val="18"/>
                <w:szCs w:val="18"/>
              </w:rPr>
              <w:t>Allentown</w:t>
            </w:r>
          </w:p>
        </w:tc>
        <w:tc>
          <w:tcPr>
            <w:tcW w:w="1350" w:type="dxa"/>
            <w:cellDel w:id="8567" w:author="Greg Clendenning" w:date="2024-04-16T16:42:00Z"/>
            <w:tcPrChange w:id="8568" w:author="Greg Clendenning" w:date="2024-04-16T16:42:00Z">
              <w:tcPr>
                <w:tcW w:w="1350" w:type="dxa"/>
                <w:gridSpan w:val="2"/>
                <w:vAlign w:val="center"/>
                <w:cellDel w:id="8569" w:author="Greg Clendenning" w:date="2024-04-16T16:42:00Z"/>
              </w:tcPr>
            </w:tcPrChange>
          </w:tcPr>
          <w:p w14:paraId="00E26415" w14:textId="77777777" w:rsidR="00FA5174" w:rsidRPr="002C206B" w:rsidRDefault="00FA5174" w:rsidP="00BD2C4C">
            <w:pPr>
              <w:pStyle w:val="BodyText"/>
              <w:keepNext/>
              <w:ind w:right="0"/>
              <w:jc w:val="center"/>
              <w:rPr>
                <w:rFonts w:cs="Arial"/>
                <w:sz w:val="18"/>
                <w:szCs w:val="18"/>
              </w:rPr>
            </w:pPr>
            <w:del w:id="8570" w:author="Greg Clendenning" w:date="2024-04-16T16:42:00Z">
              <w:r w:rsidRPr="002C206B">
                <w:rPr>
                  <w:rFonts w:cs="Arial"/>
                  <w:sz w:val="18"/>
                  <w:szCs w:val="18"/>
                </w:rPr>
                <w:delText>7.7</w:delText>
              </w:r>
            </w:del>
          </w:p>
        </w:tc>
        <w:tc>
          <w:tcPr>
            <w:tcW w:w="1266" w:type="dxa"/>
            <w:cellDel w:id="8571" w:author="Greg Clendenning" w:date="2024-04-16T16:42:00Z"/>
            <w:tcPrChange w:id="8572" w:author="Greg Clendenning" w:date="2024-04-16T16:42:00Z">
              <w:tcPr>
                <w:tcW w:w="1266" w:type="dxa"/>
                <w:vAlign w:val="center"/>
                <w:cellDel w:id="8573" w:author="Greg Clendenning" w:date="2024-04-16T16:42:00Z"/>
              </w:tcPr>
            </w:tcPrChange>
          </w:tcPr>
          <w:p w14:paraId="0826223E" w14:textId="77777777" w:rsidR="00FA5174" w:rsidRPr="002C206B" w:rsidRDefault="00FA5174" w:rsidP="00BD2C4C">
            <w:pPr>
              <w:pStyle w:val="BodyText"/>
              <w:keepNext/>
              <w:ind w:right="0"/>
              <w:jc w:val="center"/>
              <w:rPr>
                <w:rFonts w:cs="Arial"/>
                <w:sz w:val="18"/>
                <w:szCs w:val="18"/>
              </w:rPr>
            </w:pPr>
            <w:del w:id="8574" w:author="Greg Clendenning" w:date="2024-04-16T16:42:00Z">
              <w:r w:rsidRPr="002C206B">
                <w:rPr>
                  <w:rFonts w:cs="Arial"/>
                  <w:sz w:val="18"/>
                  <w:szCs w:val="18"/>
                </w:rPr>
                <w:delText>10.5</w:delText>
              </w:r>
            </w:del>
          </w:p>
        </w:tc>
        <w:tc>
          <w:tcPr>
            <w:tcW w:w="1350" w:type="dxa"/>
            <w:vAlign w:val="bottom"/>
            <w:tcPrChange w:id="8575" w:author="Greg Clendenning" w:date="2024-04-16T16:42:00Z">
              <w:tcPr>
                <w:tcW w:w="990" w:type="dxa"/>
                <w:gridSpan w:val="3"/>
                <w:vAlign w:val="center"/>
              </w:tcPr>
            </w:tcPrChange>
          </w:tcPr>
          <w:p w14:paraId="54DF34EC" w14:textId="004B6DB5" w:rsidR="007376E1" w:rsidRPr="001570EA" w:rsidRDefault="007376E1">
            <w:pPr>
              <w:pStyle w:val="BodyText"/>
              <w:keepNext/>
              <w:ind w:right="0"/>
              <w:jc w:val="center"/>
              <w:rPr>
                <w:rFonts w:eastAsia="Calibri" w:cs="Arial"/>
                <w:sz w:val="18"/>
                <w:szCs w:val="18"/>
              </w:rPr>
            </w:pPr>
            <w:r w:rsidRPr="001570EA">
              <w:rPr>
                <w:rFonts w:cs="Arial"/>
                <w:sz w:val="18"/>
                <w:szCs w:val="18"/>
              </w:rPr>
              <w:t>4.</w:t>
            </w:r>
            <w:del w:id="8576" w:author="Greg Clendenning" w:date="2024-04-16T16:42:00Z">
              <w:r w:rsidR="00FA5174" w:rsidRPr="002C206B">
                <w:rPr>
                  <w:rFonts w:cs="Arial"/>
                  <w:sz w:val="18"/>
                  <w:szCs w:val="18"/>
                </w:rPr>
                <w:delText>9</w:delText>
              </w:r>
            </w:del>
            <w:ins w:id="8577" w:author="Greg Clendenning" w:date="2024-04-16T16:42:00Z">
              <w:r w:rsidRPr="001570EA">
                <w:rPr>
                  <w:rFonts w:cs="Arial"/>
                  <w:sz w:val="18"/>
                  <w:szCs w:val="18"/>
                </w:rPr>
                <w:t>75</w:t>
              </w:r>
            </w:ins>
          </w:p>
        </w:tc>
        <w:tc>
          <w:tcPr>
            <w:tcW w:w="1272" w:type="dxa"/>
            <w:vAlign w:val="bottom"/>
            <w:cellIns w:id="8578" w:author="Greg Clendenning" w:date="2024-04-16T16:42:00Z"/>
            <w:tcPrChange w:id="8579" w:author="Greg Clendenning" w:date="2024-04-16T16:42:00Z">
              <w:tcPr>
                <w:tcW w:w="990" w:type="dxa"/>
                <w:gridSpan w:val="5"/>
                <w:vAlign w:val="center"/>
                <w:cellIns w:id="8580" w:author="Greg Clendenning" w:date="2024-04-16T16:42:00Z"/>
              </w:tcPr>
            </w:tcPrChange>
          </w:tcPr>
          <w:p w14:paraId="11FE17D5" w14:textId="77777777" w:rsidR="007376E1" w:rsidRPr="001570EA" w:rsidRDefault="007376E1">
            <w:pPr>
              <w:pStyle w:val="BodyText"/>
              <w:keepNext/>
              <w:ind w:right="0"/>
              <w:jc w:val="center"/>
              <w:rPr>
                <w:rFonts w:cs="Arial"/>
                <w:color w:val="000000"/>
                <w:sz w:val="18"/>
                <w:szCs w:val="18"/>
              </w:rPr>
            </w:pPr>
            <w:ins w:id="8581" w:author="Greg Clendenning" w:date="2024-04-16T16:42:00Z">
              <w:r w:rsidRPr="001570EA">
                <w:rPr>
                  <w:rFonts w:cs="Arial"/>
                  <w:sz w:val="18"/>
                  <w:szCs w:val="18"/>
                </w:rPr>
                <w:t>3.27</w:t>
              </w:r>
            </w:ins>
          </w:p>
        </w:tc>
        <w:tc>
          <w:tcPr>
            <w:tcW w:w="978" w:type="dxa"/>
            <w:vAlign w:val="bottom"/>
            <w:tcPrChange w:id="8582" w:author="Greg Clendenning" w:date="2024-04-16T16:42:00Z">
              <w:tcPr>
                <w:tcW w:w="990" w:type="dxa"/>
                <w:gridSpan w:val="4"/>
                <w:vAlign w:val="center"/>
              </w:tcPr>
            </w:tcPrChange>
          </w:tcPr>
          <w:p w14:paraId="5BE4EE8A" w14:textId="68BC6602" w:rsidR="007376E1" w:rsidRPr="001570EA" w:rsidRDefault="007376E1">
            <w:pPr>
              <w:pStyle w:val="BodyText"/>
              <w:keepNext/>
              <w:ind w:right="0"/>
              <w:jc w:val="center"/>
              <w:rPr>
                <w:rFonts w:cs="Arial"/>
                <w:sz w:val="18"/>
                <w:szCs w:val="18"/>
              </w:rPr>
            </w:pPr>
            <w:r w:rsidRPr="001570EA">
              <w:rPr>
                <w:rFonts w:cs="Arial"/>
                <w:sz w:val="18"/>
                <w:szCs w:val="18"/>
              </w:rPr>
              <w:t>0.</w:t>
            </w:r>
            <w:del w:id="8583" w:author="Greg Clendenning" w:date="2024-04-16T16:42:00Z">
              <w:r w:rsidR="00FA5174" w:rsidRPr="002C206B">
                <w:rPr>
                  <w:rFonts w:cs="Arial"/>
                  <w:sz w:val="18"/>
                  <w:szCs w:val="18"/>
                </w:rPr>
                <w:delText>003</w:delText>
              </w:r>
            </w:del>
            <w:ins w:id="8584" w:author="Greg Clendenning" w:date="2024-04-16T16:42:00Z">
              <w:r w:rsidRPr="001570EA">
                <w:rPr>
                  <w:rFonts w:cs="Arial"/>
                  <w:sz w:val="18"/>
                  <w:szCs w:val="18"/>
                </w:rPr>
                <w:t>0014</w:t>
              </w:r>
            </w:ins>
          </w:p>
        </w:tc>
        <w:tc>
          <w:tcPr>
            <w:tcW w:w="1170" w:type="dxa"/>
            <w:vAlign w:val="bottom"/>
            <w:cellIns w:id="8585" w:author="Greg Clendenning" w:date="2024-04-16T16:42:00Z"/>
            <w:tcPrChange w:id="8586" w:author="Greg Clendenning" w:date="2024-04-16T16:42:00Z">
              <w:tcPr>
                <w:tcW w:w="990" w:type="dxa"/>
                <w:gridSpan w:val="4"/>
                <w:vAlign w:val="center"/>
                <w:cellIns w:id="8587" w:author="Greg Clendenning" w:date="2024-04-16T16:42:00Z"/>
              </w:tcPr>
            </w:tcPrChange>
          </w:tcPr>
          <w:p w14:paraId="78A00BC1" w14:textId="77777777" w:rsidR="007376E1" w:rsidRPr="001570EA" w:rsidRDefault="007376E1">
            <w:pPr>
              <w:pStyle w:val="BodyText"/>
              <w:keepNext/>
              <w:ind w:right="0"/>
              <w:jc w:val="center"/>
              <w:rPr>
                <w:rFonts w:eastAsia="Calibri" w:cs="Arial"/>
                <w:sz w:val="18"/>
                <w:szCs w:val="18"/>
              </w:rPr>
            </w:pPr>
            <w:ins w:id="8588" w:author="Greg Clendenning" w:date="2024-04-16T16:42:00Z">
              <w:r w:rsidRPr="001570EA">
                <w:rPr>
                  <w:rFonts w:cs="Arial"/>
                  <w:sz w:val="18"/>
                  <w:szCs w:val="18"/>
                </w:rPr>
                <w:t>3.01</w:t>
              </w:r>
            </w:ins>
          </w:p>
        </w:tc>
        <w:tc>
          <w:tcPr>
            <w:tcW w:w="1170" w:type="dxa"/>
            <w:vAlign w:val="bottom"/>
            <w:cellIns w:id="8589" w:author="Greg Clendenning" w:date="2024-04-16T16:42:00Z"/>
            <w:tcPrChange w:id="8590" w:author="Greg Clendenning" w:date="2024-04-16T16:42:00Z">
              <w:tcPr>
                <w:tcW w:w="990" w:type="dxa"/>
                <w:gridSpan w:val="2"/>
                <w:vAlign w:val="center"/>
                <w:cellIns w:id="8591" w:author="Greg Clendenning" w:date="2024-04-16T16:42:00Z"/>
              </w:tcPr>
            </w:tcPrChange>
          </w:tcPr>
          <w:p w14:paraId="2EEFF356" w14:textId="77777777" w:rsidR="007376E1" w:rsidRPr="001570EA" w:rsidRDefault="007376E1">
            <w:pPr>
              <w:pStyle w:val="BodyText"/>
              <w:keepNext/>
              <w:ind w:right="0"/>
              <w:jc w:val="center"/>
              <w:rPr>
                <w:rFonts w:eastAsia="Calibri" w:cs="Arial"/>
                <w:sz w:val="18"/>
                <w:szCs w:val="18"/>
              </w:rPr>
            </w:pPr>
            <w:ins w:id="8592" w:author="Greg Clendenning" w:date="2024-04-16T16:42:00Z">
              <w:r w:rsidRPr="001570EA">
                <w:rPr>
                  <w:rFonts w:cs="Arial"/>
                  <w:sz w:val="18"/>
                  <w:szCs w:val="18"/>
                </w:rPr>
                <w:t>0.0017</w:t>
              </w:r>
            </w:ins>
          </w:p>
        </w:tc>
      </w:tr>
      <w:tr w:rsidR="007376E1" w:rsidRPr="001570EA" w14:paraId="601BF3AE" w14:textId="77777777">
        <w:tblPrEx>
          <w:tblW w:w="8545" w:type="dxa"/>
          <w:tblLayout w:type="fixed"/>
          <w:tblPrExChange w:id="8593" w:author="Greg Clendenning" w:date="2024-04-16T16:42:00Z">
            <w:tblPrEx>
              <w:tblW w:w="0" w:type="auto"/>
              <w:tblLayout w:type="fixed"/>
            </w:tblPrEx>
          </w:tblPrExChange>
        </w:tblPrEx>
        <w:trPr>
          <w:gridAfter w:val="1"/>
          <w:wAfter w:w="6" w:type="dxa"/>
          <w:trHeight w:val="288"/>
          <w:trPrChange w:id="8594" w:author="Greg Clendenning" w:date="2024-04-16T16:42:00Z">
            <w:trPr>
              <w:gridAfter w:val="1"/>
              <w:wAfter w:w="6" w:type="dxa"/>
              <w:trHeight w:val="288"/>
            </w:trPr>
          </w:trPrChange>
        </w:trPr>
        <w:tc>
          <w:tcPr>
            <w:tcW w:w="985" w:type="dxa"/>
            <w:shd w:val="clear" w:color="auto" w:fill="BFBFBF" w:themeFill="background1" w:themeFillShade="BF"/>
            <w:vAlign w:val="center"/>
            <w:tcPrChange w:id="8595" w:author="Greg Clendenning" w:date="2024-04-16T16:42:00Z">
              <w:tcPr>
                <w:tcW w:w="985" w:type="dxa"/>
                <w:gridSpan w:val="2"/>
                <w:shd w:val="clear" w:color="auto" w:fill="BFBFBF" w:themeFill="background1" w:themeFillShade="BF"/>
                <w:vAlign w:val="center"/>
              </w:tcPr>
            </w:tcPrChange>
          </w:tcPr>
          <w:p w14:paraId="0ED21E84" w14:textId="77777777" w:rsidR="007376E1" w:rsidRPr="001570EA" w:rsidRDefault="007376E1">
            <w:pPr>
              <w:pStyle w:val="BodyText"/>
              <w:keepNext/>
              <w:ind w:right="17"/>
              <w:jc w:val="center"/>
              <w:rPr>
                <w:rFonts w:cs="Arial"/>
                <w:b/>
                <w:sz w:val="18"/>
                <w:szCs w:val="18"/>
              </w:rPr>
            </w:pPr>
            <w:r w:rsidRPr="001570EA">
              <w:rPr>
                <w:rFonts w:cs="Arial"/>
                <w:b/>
                <w:sz w:val="18"/>
                <w:szCs w:val="18"/>
              </w:rPr>
              <w:t>A</w:t>
            </w:r>
          </w:p>
        </w:tc>
        <w:tc>
          <w:tcPr>
            <w:tcW w:w="1620" w:type="dxa"/>
            <w:gridSpan w:val="3"/>
            <w:vAlign w:val="center"/>
            <w:tcPrChange w:id="8596" w:author="Greg Clendenning" w:date="2024-04-16T16:42:00Z">
              <w:tcPr>
                <w:tcW w:w="1620" w:type="dxa"/>
                <w:vAlign w:val="center"/>
              </w:tcPr>
            </w:tcPrChange>
          </w:tcPr>
          <w:p w14:paraId="2DE975A9" w14:textId="77777777" w:rsidR="007376E1" w:rsidRPr="001570EA" w:rsidRDefault="007376E1">
            <w:pPr>
              <w:pStyle w:val="BodyText"/>
              <w:keepNext/>
              <w:ind w:right="17"/>
              <w:rPr>
                <w:rFonts w:cs="Arial"/>
                <w:color w:val="000000"/>
                <w:sz w:val="18"/>
                <w:szCs w:val="18"/>
              </w:rPr>
            </w:pPr>
            <w:r w:rsidRPr="001570EA">
              <w:rPr>
                <w:rFonts w:cs="Arial"/>
                <w:sz w:val="18"/>
                <w:szCs w:val="18"/>
              </w:rPr>
              <w:t>Binghamton, NY</w:t>
            </w:r>
          </w:p>
        </w:tc>
        <w:tc>
          <w:tcPr>
            <w:tcW w:w="1350" w:type="dxa"/>
            <w:vAlign w:val="bottom"/>
            <w:tcPrChange w:id="8597" w:author="Greg Clendenning" w:date="2024-04-16T16:42:00Z">
              <w:tcPr>
                <w:tcW w:w="1350" w:type="dxa"/>
                <w:gridSpan w:val="2"/>
                <w:vAlign w:val="center"/>
              </w:tcPr>
            </w:tcPrChange>
          </w:tcPr>
          <w:p w14:paraId="7053A7B6" w14:textId="1EA24FD8" w:rsidR="007376E1" w:rsidRPr="001570EA" w:rsidRDefault="00FA5174">
            <w:pPr>
              <w:pStyle w:val="BodyText"/>
              <w:keepNext/>
              <w:ind w:right="0"/>
              <w:jc w:val="center"/>
              <w:rPr>
                <w:rFonts w:eastAsia="Calibri" w:cs="Arial"/>
                <w:sz w:val="18"/>
                <w:szCs w:val="18"/>
              </w:rPr>
            </w:pPr>
            <w:del w:id="8598" w:author="Greg Clendenning" w:date="2024-04-16T16:42:00Z">
              <w:r w:rsidRPr="002C206B">
                <w:rPr>
                  <w:rFonts w:cs="Arial"/>
                  <w:sz w:val="18"/>
                  <w:szCs w:val="18"/>
                </w:rPr>
                <w:delText>9.8</w:delText>
              </w:r>
            </w:del>
            <w:ins w:id="8599" w:author="Greg Clendenning" w:date="2024-04-16T16:42:00Z">
              <w:r w:rsidR="007376E1" w:rsidRPr="001570EA">
                <w:rPr>
                  <w:rFonts w:cs="Arial"/>
                  <w:sz w:val="18"/>
                  <w:szCs w:val="18"/>
                </w:rPr>
                <w:t>6.00</w:t>
              </w:r>
            </w:ins>
          </w:p>
        </w:tc>
        <w:tc>
          <w:tcPr>
            <w:tcW w:w="1272" w:type="dxa"/>
            <w:vAlign w:val="bottom"/>
            <w:tcPrChange w:id="8600" w:author="Greg Clendenning" w:date="2024-04-16T16:42:00Z">
              <w:tcPr>
                <w:tcW w:w="1266" w:type="dxa"/>
                <w:vAlign w:val="center"/>
              </w:tcPr>
            </w:tcPrChange>
          </w:tcPr>
          <w:p w14:paraId="5455F0B8" w14:textId="53DDCFA9" w:rsidR="007376E1" w:rsidRPr="001570EA" w:rsidRDefault="00FA5174">
            <w:pPr>
              <w:pStyle w:val="BodyText"/>
              <w:keepNext/>
              <w:ind w:right="0"/>
              <w:jc w:val="center"/>
              <w:rPr>
                <w:rFonts w:cs="Arial"/>
                <w:color w:val="000000"/>
                <w:sz w:val="18"/>
                <w:szCs w:val="18"/>
              </w:rPr>
            </w:pPr>
            <w:del w:id="8601" w:author="Greg Clendenning" w:date="2024-04-16T16:42:00Z">
              <w:r w:rsidRPr="002C206B">
                <w:rPr>
                  <w:rFonts w:cs="Arial"/>
                  <w:sz w:val="18"/>
                  <w:szCs w:val="18"/>
                </w:rPr>
                <w:delText>12.7</w:delText>
              </w:r>
            </w:del>
            <w:ins w:id="8602" w:author="Greg Clendenning" w:date="2024-04-16T16:42:00Z">
              <w:r w:rsidR="007376E1" w:rsidRPr="001570EA">
                <w:rPr>
                  <w:rFonts w:cs="Arial"/>
                  <w:sz w:val="18"/>
                  <w:szCs w:val="18"/>
                </w:rPr>
                <w:t>4.63</w:t>
              </w:r>
            </w:ins>
          </w:p>
        </w:tc>
        <w:tc>
          <w:tcPr>
            <w:tcW w:w="978" w:type="dxa"/>
            <w:vAlign w:val="bottom"/>
            <w:tcPrChange w:id="8603" w:author="Greg Clendenning" w:date="2024-04-16T16:42:00Z">
              <w:tcPr>
                <w:tcW w:w="990" w:type="dxa"/>
                <w:gridSpan w:val="3"/>
                <w:vAlign w:val="center"/>
              </w:tcPr>
            </w:tcPrChange>
          </w:tcPr>
          <w:p w14:paraId="0000A993" w14:textId="7F745717" w:rsidR="007376E1" w:rsidRPr="001570EA" w:rsidRDefault="00FA5174">
            <w:pPr>
              <w:pStyle w:val="BodyText"/>
              <w:keepNext/>
              <w:ind w:right="0"/>
              <w:jc w:val="center"/>
              <w:rPr>
                <w:rFonts w:cs="Arial"/>
                <w:sz w:val="18"/>
                <w:szCs w:val="18"/>
              </w:rPr>
            </w:pPr>
            <w:del w:id="8604" w:author="Greg Clendenning" w:date="2024-04-16T16:42:00Z">
              <w:r w:rsidRPr="002C206B">
                <w:rPr>
                  <w:rFonts w:cs="Arial"/>
                  <w:sz w:val="18"/>
                  <w:szCs w:val="18"/>
                </w:rPr>
                <w:delText>2.8</w:delText>
              </w:r>
            </w:del>
            <w:ins w:id="8605" w:author="Greg Clendenning" w:date="2024-04-16T16:42:00Z">
              <w:r w:rsidR="007376E1" w:rsidRPr="001570EA">
                <w:rPr>
                  <w:rFonts w:cs="Arial"/>
                  <w:sz w:val="18"/>
                  <w:szCs w:val="18"/>
                </w:rPr>
                <w:t>0.0018</w:t>
              </w:r>
            </w:ins>
          </w:p>
        </w:tc>
        <w:tc>
          <w:tcPr>
            <w:tcW w:w="1170" w:type="dxa"/>
            <w:vAlign w:val="bottom"/>
            <w:cellIns w:id="8606" w:author="Greg Clendenning" w:date="2024-04-16T16:42:00Z"/>
            <w:tcPrChange w:id="8607" w:author="Greg Clendenning" w:date="2024-04-16T16:42:00Z">
              <w:tcPr>
                <w:tcW w:w="990" w:type="dxa"/>
                <w:gridSpan w:val="4"/>
                <w:vAlign w:val="center"/>
                <w:cellIns w:id="8608" w:author="Greg Clendenning" w:date="2024-04-16T16:42:00Z"/>
              </w:tcPr>
            </w:tcPrChange>
          </w:tcPr>
          <w:p w14:paraId="34762101" w14:textId="77777777" w:rsidR="007376E1" w:rsidRPr="001570EA" w:rsidRDefault="007376E1">
            <w:pPr>
              <w:pStyle w:val="BodyText"/>
              <w:keepNext/>
              <w:ind w:right="0"/>
              <w:jc w:val="center"/>
              <w:rPr>
                <w:rFonts w:eastAsia="Calibri" w:cs="Arial"/>
                <w:sz w:val="18"/>
                <w:szCs w:val="18"/>
              </w:rPr>
            </w:pPr>
            <w:ins w:id="8609" w:author="Greg Clendenning" w:date="2024-04-16T16:42:00Z">
              <w:r w:rsidRPr="001570EA">
                <w:rPr>
                  <w:rFonts w:cs="Arial"/>
                  <w:sz w:val="18"/>
                  <w:szCs w:val="18"/>
                </w:rPr>
                <w:t>1.53</w:t>
              </w:r>
            </w:ins>
          </w:p>
        </w:tc>
        <w:tc>
          <w:tcPr>
            <w:tcW w:w="1170" w:type="dxa"/>
            <w:vAlign w:val="bottom"/>
            <w:tcPrChange w:id="8610" w:author="Greg Clendenning" w:date="2024-04-16T16:42:00Z">
              <w:tcPr>
                <w:tcW w:w="990" w:type="dxa"/>
                <w:gridSpan w:val="4"/>
                <w:vAlign w:val="center"/>
              </w:tcPr>
            </w:tcPrChange>
          </w:tcPr>
          <w:p w14:paraId="32DCEA79" w14:textId="2D3DFF3F"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611" w:author="Greg Clendenning" w:date="2024-04-16T16:42:00Z">
              <w:r w:rsidR="00FA5174" w:rsidRPr="002C206B">
                <w:rPr>
                  <w:rFonts w:cs="Arial"/>
                  <w:sz w:val="18"/>
                  <w:szCs w:val="18"/>
                </w:rPr>
                <w:delText>002</w:delText>
              </w:r>
            </w:del>
            <w:ins w:id="8612" w:author="Greg Clendenning" w:date="2024-04-16T16:42:00Z">
              <w:r w:rsidRPr="001570EA">
                <w:rPr>
                  <w:rFonts w:cs="Arial"/>
                  <w:sz w:val="18"/>
                  <w:szCs w:val="18"/>
                </w:rPr>
                <w:t>0010</w:t>
              </w:r>
            </w:ins>
          </w:p>
        </w:tc>
      </w:tr>
      <w:tr w:rsidR="007376E1" w:rsidRPr="001570EA" w14:paraId="14B85304" w14:textId="77777777">
        <w:tblPrEx>
          <w:tblW w:w="8545" w:type="dxa"/>
          <w:tblLayout w:type="fixed"/>
          <w:tblPrExChange w:id="8613" w:author="Greg Clendenning" w:date="2024-04-16T16:42:00Z">
            <w:tblPrEx>
              <w:tblW w:w="0" w:type="auto"/>
              <w:tblLayout w:type="fixed"/>
            </w:tblPrEx>
          </w:tblPrExChange>
        </w:tblPrEx>
        <w:trPr>
          <w:gridAfter w:val="1"/>
          <w:wAfter w:w="6" w:type="dxa"/>
          <w:trHeight w:val="288"/>
          <w:trPrChange w:id="8614" w:author="Greg Clendenning" w:date="2024-04-16T16:42:00Z">
            <w:trPr>
              <w:gridAfter w:val="1"/>
              <w:wAfter w:w="6" w:type="dxa"/>
              <w:trHeight w:val="288"/>
            </w:trPr>
          </w:trPrChange>
        </w:trPr>
        <w:tc>
          <w:tcPr>
            <w:tcW w:w="985" w:type="dxa"/>
            <w:shd w:val="clear" w:color="auto" w:fill="BFBFBF" w:themeFill="background1" w:themeFillShade="BF"/>
            <w:vAlign w:val="center"/>
            <w:tcPrChange w:id="8615" w:author="Greg Clendenning" w:date="2024-04-16T16:42:00Z">
              <w:tcPr>
                <w:tcW w:w="985" w:type="dxa"/>
                <w:gridSpan w:val="2"/>
                <w:shd w:val="clear" w:color="auto" w:fill="BFBFBF" w:themeFill="background1" w:themeFillShade="BF"/>
                <w:vAlign w:val="center"/>
              </w:tcPr>
            </w:tcPrChange>
          </w:tcPr>
          <w:p w14:paraId="2B603E3E" w14:textId="77777777" w:rsidR="007376E1" w:rsidRPr="001570EA" w:rsidRDefault="007376E1">
            <w:pPr>
              <w:pStyle w:val="BodyText"/>
              <w:keepNext/>
              <w:ind w:right="17"/>
              <w:jc w:val="center"/>
              <w:rPr>
                <w:rFonts w:cs="Arial"/>
                <w:b/>
                <w:sz w:val="18"/>
                <w:szCs w:val="18"/>
              </w:rPr>
            </w:pPr>
            <w:r w:rsidRPr="001570EA">
              <w:rPr>
                <w:rFonts w:cs="Arial"/>
                <w:b/>
                <w:sz w:val="18"/>
                <w:szCs w:val="18"/>
              </w:rPr>
              <w:t>G</w:t>
            </w:r>
          </w:p>
        </w:tc>
        <w:tc>
          <w:tcPr>
            <w:tcW w:w="1620" w:type="dxa"/>
            <w:gridSpan w:val="3"/>
            <w:vAlign w:val="center"/>
            <w:tcPrChange w:id="8616" w:author="Greg Clendenning" w:date="2024-04-16T16:42:00Z">
              <w:tcPr>
                <w:tcW w:w="1620" w:type="dxa"/>
                <w:vAlign w:val="center"/>
              </w:tcPr>
            </w:tcPrChange>
          </w:tcPr>
          <w:p w14:paraId="264096CF" w14:textId="77777777" w:rsidR="007376E1" w:rsidRPr="001570EA" w:rsidRDefault="007376E1">
            <w:pPr>
              <w:pStyle w:val="BodyText"/>
              <w:keepNext/>
              <w:ind w:right="17"/>
              <w:rPr>
                <w:rFonts w:cs="Arial"/>
                <w:color w:val="000000" w:themeColor="text1"/>
                <w:sz w:val="18"/>
                <w:szCs w:val="18"/>
              </w:rPr>
            </w:pPr>
            <w:r w:rsidRPr="001570EA">
              <w:rPr>
                <w:rFonts w:cs="Arial"/>
                <w:sz w:val="18"/>
                <w:szCs w:val="18"/>
              </w:rPr>
              <w:t>Bradford</w:t>
            </w:r>
          </w:p>
        </w:tc>
        <w:tc>
          <w:tcPr>
            <w:tcW w:w="1350" w:type="dxa"/>
            <w:vAlign w:val="bottom"/>
            <w:cellIns w:id="8617" w:author="Greg Clendenning" w:date="2024-04-16T16:42:00Z"/>
            <w:tcPrChange w:id="8618" w:author="Greg Clendenning" w:date="2024-04-16T16:42:00Z">
              <w:tcPr>
                <w:tcW w:w="1620" w:type="dxa"/>
                <w:gridSpan w:val="4"/>
                <w:vAlign w:val="center"/>
                <w:cellIns w:id="8619" w:author="Greg Clendenning" w:date="2024-04-16T16:42:00Z"/>
              </w:tcPr>
            </w:tcPrChange>
          </w:tcPr>
          <w:p w14:paraId="16E64537" w14:textId="77777777" w:rsidR="007376E1" w:rsidRPr="001570EA" w:rsidRDefault="007376E1">
            <w:pPr>
              <w:pStyle w:val="BodyText"/>
              <w:keepNext/>
              <w:ind w:right="0"/>
              <w:jc w:val="center"/>
              <w:rPr>
                <w:rFonts w:eastAsia="Calibri" w:cs="Arial"/>
                <w:sz w:val="18"/>
                <w:szCs w:val="18"/>
              </w:rPr>
            </w:pPr>
            <w:ins w:id="8620" w:author="Greg Clendenning" w:date="2024-04-16T16:42:00Z">
              <w:r w:rsidRPr="001570EA">
                <w:rPr>
                  <w:rFonts w:cs="Arial"/>
                  <w:sz w:val="18"/>
                  <w:szCs w:val="18"/>
                </w:rPr>
                <w:t>6.12</w:t>
              </w:r>
            </w:ins>
          </w:p>
        </w:tc>
        <w:tc>
          <w:tcPr>
            <w:tcW w:w="1272" w:type="dxa"/>
            <w:vAlign w:val="bottom"/>
            <w:tcPrChange w:id="8621" w:author="Greg Clendenning" w:date="2024-04-16T16:42:00Z">
              <w:tcPr>
                <w:tcW w:w="1350" w:type="dxa"/>
                <w:gridSpan w:val="4"/>
                <w:vAlign w:val="center"/>
              </w:tcPr>
            </w:tcPrChange>
          </w:tcPr>
          <w:p w14:paraId="1AFA036F" w14:textId="3E75F153" w:rsidR="007376E1" w:rsidRPr="001570EA" w:rsidRDefault="00FA5174">
            <w:pPr>
              <w:pStyle w:val="BodyText"/>
              <w:keepNext/>
              <w:ind w:right="0"/>
              <w:jc w:val="center"/>
              <w:rPr>
                <w:color w:val="000000"/>
                <w:sz w:val="18"/>
                <w:rPrChange w:id="8622" w:author="Greg Clendenning" w:date="2024-04-16T16:42:00Z">
                  <w:rPr>
                    <w:sz w:val="18"/>
                  </w:rPr>
                </w:rPrChange>
              </w:rPr>
            </w:pPr>
            <w:del w:id="8623" w:author="Greg Clendenning" w:date="2024-04-16T16:42:00Z">
              <w:r w:rsidRPr="002C206B">
                <w:rPr>
                  <w:rFonts w:cs="Arial"/>
                  <w:sz w:val="18"/>
                  <w:szCs w:val="18"/>
                </w:rPr>
                <w:delText>11.</w:delText>
              </w:r>
            </w:del>
            <w:r w:rsidR="007376E1" w:rsidRPr="001570EA">
              <w:rPr>
                <w:rFonts w:cs="Arial"/>
                <w:sz w:val="18"/>
                <w:szCs w:val="18"/>
              </w:rPr>
              <w:t>4</w:t>
            </w:r>
            <w:ins w:id="8624" w:author="Greg Clendenning" w:date="2024-04-16T16:42:00Z">
              <w:r w:rsidR="007376E1" w:rsidRPr="001570EA">
                <w:rPr>
                  <w:rFonts w:cs="Arial"/>
                  <w:sz w:val="18"/>
                  <w:szCs w:val="18"/>
                </w:rPr>
                <w:t>.71</w:t>
              </w:r>
            </w:ins>
          </w:p>
        </w:tc>
        <w:tc>
          <w:tcPr>
            <w:tcW w:w="978" w:type="dxa"/>
            <w:vAlign w:val="bottom"/>
            <w:tcPrChange w:id="8625" w:author="Greg Clendenning" w:date="2024-04-16T16:42:00Z">
              <w:tcPr>
                <w:tcW w:w="1266" w:type="dxa"/>
                <w:gridSpan w:val="5"/>
                <w:vAlign w:val="center"/>
              </w:tcPr>
            </w:tcPrChange>
          </w:tcPr>
          <w:p w14:paraId="04627280" w14:textId="4DB7C409" w:rsidR="007376E1" w:rsidRPr="001570EA" w:rsidRDefault="007376E1">
            <w:pPr>
              <w:pStyle w:val="BodyText"/>
              <w:keepNext/>
              <w:ind w:right="0"/>
              <w:jc w:val="center"/>
              <w:rPr>
                <w:sz w:val="18"/>
                <w:rPrChange w:id="8626" w:author="Greg Clendenning" w:date="2024-04-16T16:42:00Z">
                  <w:rPr>
                    <w:color w:val="000000"/>
                    <w:sz w:val="18"/>
                  </w:rPr>
                </w:rPrChange>
              </w:rPr>
            </w:pPr>
            <w:moveToRangeStart w:id="8627" w:author="Greg Clendenning" w:date="2024-04-16T16:42:00Z" w:name="move164178247"/>
            <w:moveTo w:id="8628" w:author="Greg Clendenning" w:date="2024-04-16T16:42:00Z">
              <w:r w:rsidRPr="001570EA">
                <w:rPr>
                  <w:sz w:val="18"/>
                  <w:rPrChange w:id="8629" w:author="Greg Clendenning" w:date="2024-04-16T16:42:00Z">
                    <w:rPr>
                      <w:color w:val="000000"/>
                    </w:rPr>
                  </w:rPrChange>
                </w:rPr>
                <w:t>0.0018</w:t>
              </w:r>
            </w:moveTo>
            <w:moveToRangeEnd w:id="8627"/>
            <w:del w:id="8630" w:author="Greg Clendenning" w:date="2024-04-16T16:42:00Z">
              <w:r w:rsidR="00FA5174" w:rsidRPr="002C206B">
                <w:rPr>
                  <w:rFonts w:cs="Arial"/>
                  <w:sz w:val="18"/>
                  <w:szCs w:val="18"/>
                </w:rPr>
                <w:delText>14.2</w:delText>
              </w:r>
            </w:del>
          </w:p>
        </w:tc>
        <w:tc>
          <w:tcPr>
            <w:tcW w:w="1170" w:type="dxa"/>
            <w:vAlign w:val="bottom"/>
            <w:tcPrChange w:id="8631" w:author="Greg Clendenning" w:date="2024-04-16T16:42:00Z">
              <w:tcPr>
                <w:tcW w:w="990" w:type="dxa"/>
                <w:gridSpan w:val="5"/>
                <w:vAlign w:val="center"/>
              </w:tcPr>
            </w:tcPrChange>
          </w:tcPr>
          <w:p w14:paraId="4FCF3C51" w14:textId="1DE860AB" w:rsidR="007376E1" w:rsidRPr="001570EA" w:rsidRDefault="007376E1">
            <w:pPr>
              <w:pStyle w:val="BodyText"/>
              <w:keepNext/>
              <w:ind w:right="0"/>
              <w:jc w:val="center"/>
              <w:rPr>
                <w:rFonts w:eastAsia="Calibri" w:cs="Arial"/>
                <w:sz w:val="18"/>
                <w:szCs w:val="18"/>
              </w:rPr>
            </w:pPr>
            <w:r w:rsidRPr="001570EA">
              <w:rPr>
                <w:rFonts w:cs="Arial"/>
                <w:sz w:val="18"/>
                <w:szCs w:val="18"/>
              </w:rPr>
              <w:t>1.</w:t>
            </w:r>
            <w:del w:id="8632" w:author="Greg Clendenning" w:date="2024-04-16T16:42:00Z">
              <w:r w:rsidR="00FA5174" w:rsidRPr="002C206B">
                <w:rPr>
                  <w:rFonts w:cs="Arial"/>
                  <w:sz w:val="18"/>
                  <w:szCs w:val="18"/>
                </w:rPr>
                <w:delText>7</w:delText>
              </w:r>
            </w:del>
            <w:ins w:id="8633" w:author="Greg Clendenning" w:date="2024-04-16T16:42:00Z">
              <w:r w:rsidRPr="001570EA">
                <w:rPr>
                  <w:rFonts w:cs="Arial"/>
                  <w:sz w:val="18"/>
                  <w:szCs w:val="18"/>
                </w:rPr>
                <w:t>21</w:t>
              </w:r>
            </w:ins>
          </w:p>
        </w:tc>
        <w:tc>
          <w:tcPr>
            <w:tcW w:w="1170" w:type="dxa"/>
            <w:vAlign w:val="bottom"/>
            <w:tcPrChange w:id="8634" w:author="Greg Clendenning" w:date="2024-04-16T16:42:00Z">
              <w:tcPr>
                <w:tcW w:w="990" w:type="dxa"/>
                <w:gridSpan w:val="2"/>
                <w:vAlign w:val="center"/>
              </w:tcPr>
            </w:tcPrChange>
          </w:tcPr>
          <w:p w14:paraId="5C49C285" w14:textId="76D139F6"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635" w:author="Greg Clendenning" w:date="2024-04-16T16:42:00Z">
              <w:r w:rsidR="00FA5174" w:rsidRPr="002C206B">
                <w:rPr>
                  <w:rFonts w:cs="Arial"/>
                  <w:sz w:val="18"/>
                  <w:szCs w:val="18"/>
                </w:rPr>
                <w:delText>002</w:delText>
              </w:r>
            </w:del>
            <w:ins w:id="8636" w:author="Greg Clendenning" w:date="2024-04-16T16:42:00Z">
              <w:r w:rsidRPr="001570EA">
                <w:rPr>
                  <w:rFonts w:cs="Arial"/>
                  <w:sz w:val="18"/>
                  <w:szCs w:val="18"/>
                </w:rPr>
                <w:t>0009</w:t>
              </w:r>
            </w:ins>
          </w:p>
        </w:tc>
      </w:tr>
      <w:tr w:rsidR="007376E1" w:rsidRPr="001570EA" w14:paraId="46B6FE0D" w14:textId="77777777">
        <w:tblPrEx>
          <w:tblW w:w="8545" w:type="dxa"/>
          <w:tblLayout w:type="fixed"/>
          <w:tblPrExChange w:id="8637" w:author="Greg Clendenning" w:date="2024-04-16T16:42:00Z">
            <w:tblPrEx>
              <w:tblW w:w="0" w:type="auto"/>
              <w:tblLayout w:type="fixed"/>
            </w:tblPrEx>
          </w:tblPrExChange>
        </w:tblPrEx>
        <w:trPr>
          <w:gridAfter w:val="1"/>
          <w:wAfter w:w="6" w:type="dxa"/>
          <w:trHeight w:val="288"/>
          <w:trPrChange w:id="8638" w:author="Greg Clendenning" w:date="2024-04-16T16:42:00Z">
            <w:trPr>
              <w:gridAfter w:val="1"/>
              <w:wAfter w:w="6" w:type="dxa"/>
              <w:trHeight w:val="288"/>
            </w:trPr>
          </w:trPrChange>
        </w:trPr>
        <w:tc>
          <w:tcPr>
            <w:tcW w:w="985" w:type="dxa"/>
            <w:shd w:val="clear" w:color="auto" w:fill="BFBFBF" w:themeFill="background1" w:themeFillShade="BF"/>
            <w:vAlign w:val="center"/>
            <w:tcPrChange w:id="8639" w:author="Greg Clendenning" w:date="2024-04-16T16:42:00Z">
              <w:tcPr>
                <w:tcW w:w="985" w:type="dxa"/>
                <w:gridSpan w:val="2"/>
                <w:shd w:val="clear" w:color="auto" w:fill="BFBFBF" w:themeFill="background1" w:themeFillShade="BF"/>
                <w:vAlign w:val="center"/>
              </w:tcPr>
            </w:tcPrChange>
          </w:tcPr>
          <w:p w14:paraId="7E558D1A" w14:textId="77777777" w:rsidR="007376E1" w:rsidRPr="001570EA" w:rsidRDefault="007376E1">
            <w:pPr>
              <w:pStyle w:val="BodyText"/>
              <w:keepNext/>
              <w:ind w:right="17"/>
              <w:jc w:val="center"/>
              <w:rPr>
                <w:rFonts w:cs="Arial"/>
                <w:b/>
                <w:sz w:val="18"/>
                <w:szCs w:val="18"/>
              </w:rPr>
            </w:pPr>
            <w:r w:rsidRPr="001570EA">
              <w:rPr>
                <w:rFonts w:cs="Arial"/>
                <w:b/>
                <w:sz w:val="18"/>
                <w:szCs w:val="18"/>
              </w:rPr>
              <w:t>I</w:t>
            </w:r>
          </w:p>
        </w:tc>
        <w:tc>
          <w:tcPr>
            <w:tcW w:w="1620" w:type="dxa"/>
            <w:gridSpan w:val="3"/>
            <w:vAlign w:val="center"/>
            <w:tcPrChange w:id="8640" w:author="Greg Clendenning" w:date="2024-04-16T16:42:00Z">
              <w:tcPr>
                <w:tcW w:w="1620" w:type="dxa"/>
                <w:vAlign w:val="center"/>
              </w:tcPr>
            </w:tcPrChange>
          </w:tcPr>
          <w:p w14:paraId="331317AE" w14:textId="77777777" w:rsidR="007376E1" w:rsidRPr="001570EA" w:rsidRDefault="007376E1">
            <w:pPr>
              <w:pStyle w:val="BodyText"/>
              <w:keepNext/>
              <w:ind w:right="17"/>
              <w:rPr>
                <w:rFonts w:cs="Arial"/>
                <w:color w:val="000000"/>
                <w:sz w:val="18"/>
                <w:szCs w:val="18"/>
              </w:rPr>
            </w:pPr>
            <w:r w:rsidRPr="001570EA">
              <w:rPr>
                <w:rFonts w:cs="Arial"/>
                <w:sz w:val="18"/>
                <w:szCs w:val="18"/>
              </w:rPr>
              <w:t>Erie</w:t>
            </w:r>
          </w:p>
        </w:tc>
        <w:tc>
          <w:tcPr>
            <w:tcW w:w="1350" w:type="dxa"/>
            <w:vAlign w:val="bottom"/>
            <w:tcPrChange w:id="8641" w:author="Greg Clendenning" w:date="2024-04-16T16:42:00Z">
              <w:tcPr>
                <w:tcW w:w="1350" w:type="dxa"/>
                <w:gridSpan w:val="2"/>
                <w:vAlign w:val="center"/>
              </w:tcPr>
            </w:tcPrChange>
          </w:tcPr>
          <w:p w14:paraId="7E804426" w14:textId="53A99B43" w:rsidR="007376E1" w:rsidRPr="001570EA" w:rsidRDefault="00FA5174">
            <w:pPr>
              <w:pStyle w:val="BodyText"/>
              <w:keepNext/>
              <w:ind w:right="0"/>
              <w:jc w:val="center"/>
              <w:rPr>
                <w:rFonts w:eastAsia="Calibri" w:cs="Arial"/>
                <w:sz w:val="18"/>
                <w:szCs w:val="18"/>
              </w:rPr>
            </w:pPr>
            <w:del w:id="8642" w:author="Greg Clendenning" w:date="2024-04-16T16:42:00Z">
              <w:r w:rsidRPr="002C206B">
                <w:rPr>
                  <w:rFonts w:cs="Arial"/>
                  <w:sz w:val="18"/>
                  <w:szCs w:val="18"/>
                </w:rPr>
                <w:delText>8.9</w:delText>
              </w:r>
            </w:del>
            <w:ins w:id="8643" w:author="Greg Clendenning" w:date="2024-04-16T16:42:00Z">
              <w:r w:rsidR="007376E1" w:rsidRPr="001570EA">
                <w:rPr>
                  <w:rFonts w:cs="Arial"/>
                  <w:sz w:val="18"/>
                  <w:szCs w:val="18"/>
                </w:rPr>
                <w:t>5.27</w:t>
              </w:r>
            </w:ins>
          </w:p>
        </w:tc>
        <w:tc>
          <w:tcPr>
            <w:tcW w:w="1272" w:type="dxa"/>
            <w:vAlign w:val="bottom"/>
            <w:tcPrChange w:id="8644" w:author="Greg Clendenning" w:date="2024-04-16T16:42:00Z">
              <w:tcPr>
                <w:tcW w:w="1266" w:type="dxa"/>
                <w:vAlign w:val="center"/>
              </w:tcPr>
            </w:tcPrChange>
          </w:tcPr>
          <w:p w14:paraId="19C3731F" w14:textId="2CB62DC9" w:rsidR="007376E1" w:rsidRPr="001570EA" w:rsidRDefault="00FA5174">
            <w:pPr>
              <w:pStyle w:val="BodyText"/>
              <w:keepNext/>
              <w:ind w:right="0"/>
              <w:jc w:val="center"/>
              <w:rPr>
                <w:rFonts w:cs="Arial"/>
                <w:color w:val="000000"/>
                <w:sz w:val="18"/>
                <w:szCs w:val="18"/>
              </w:rPr>
            </w:pPr>
            <w:del w:id="8645" w:author="Greg Clendenning" w:date="2024-04-16T16:42:00Z">
              <w:r w:rsidRPr="002C206B">
                <w:rPr>
                  <w:rFonts w:cs="Arial"/>
                  <w:sz w:val="18"/>
                  <w:szCs w:val="18"/>
                </w:rPr>
                <w:delText>12.1</w:delText>
              </w:r>
            </w:del>
            <w:ins w:id="8646" w:author="Greg Clendenning" w:date="2024-04-16T16:42:00Z">
              <w:r w:rsidR="007376E1" w:rsidRPr="001570EA">
                <w:rPr>
                  <w:rFonts w:cs="Arial"/>
                  <w:sz w:val="18"/>
                  <w:szCs w:val="18"/>
                </w:rPr>
                <w:t>3.74</w:t>
              </w:r>
            </w:ins>
          </w:p>
        </w:tc>
        <w:tc>
          <w:tcPr>
            <w:tcW w:w="978" w:type="dxa"/>
            <w:vAlign w:val="bottom"/>
            <w:tcPrChange w:id="8647" w:author="Greg Clendenning" w:date="2024-04-16T16:42:00Z">
              <w:tcPr>
                <w:tcW w:w="990" w:type="dxa"/>
                <w:gridSpan w:val="3"/>
                <w:vAlign w:val="center"/>
              </w:tcPr>
            </w:tcPrChange>
          </w:tcPr>
          <w:p w14:paraId="7A2435EA" w14:textId="640746B1" w:rsidR="007376E1" w:rsidRPr="001570EA" w:rsidRDefault="00FA5174">
            <w:pPr>
              <w:pStyle w:val="BodyText"/>
              <w:keepNext/>
              <w:ind w:right="0"/>
              <w:jc w:val="center"/>
              <w:rPr>
                <w:rFonts w:cs="Arial"/>
                <w:sz w:val="18"/>
                <w:szCs w:val="18"/>
              </w:rPr>
            </w:pPr>
            <w:del w:id="8648" w:author="Greg Clendenning" w:date="2024-04-16T16:42:00Z">
              <w:r w:rsidRPr="002C206B">
                <w:rPr>
                  <w:rFonts w:cs="Arial"/>
                  <w:sz w:val="18"/>
                  <w:szCs w:val="18"/>
                </w:rPr>
                <w:delText>4.</w:delText>
              </w:r>
            </w:del>
            <w:r w:rsidR="007376E1" w:rsidRPr="001570EA">
              <w:rPr>
                <w:rFonts w:cs="Arial"/>
                <w:sz w:val="18"/>
                <w:szCs w:val="18"/>
              </w:rPr>
              <w:t>0</w:t>
            </w:r>
            <w:ins w:id="8649" w:author="Greg Clendenning" w:date="2024-04-16T16:42:00Z">
              <w:r w:rsidR="007376E1" w:rsidRPr="001570EA">
                <w:rPr>
                  <w:rFonts w:cs="Arial"/>
                  <w:sz w:val="18"/>
                  <w:szCs w:val="18"/>
                </w:rPr>
                <w:t>.0015</w:t>
              </w:r>
            </w:ins>
          </w:p>
        </w:tc>
        <w:tc>
          <w:tcPr>
            <w:tcW w:w="1170" w:type="dxa"/>
            <w:vAlign w:val="bottom"/>
            <w:cellIns w:id="8650" w:author="Greg Clendenning" w:date="2024-04-16T16:42:00Z"/>
            <w:tcPrChange w:id="8651" w:author="Greg Clendenning" w:date="2024-04-16T16:42:00Z">
              <w:tcPr>
                <w:tcW w:w="990" w:type="dxa"/>
                <w:gridSpan w:val="4"/>
                <w:vAlign w:val="center"/>
                <w:cellIns w:id="8652" w:author="Greg Clendenning" w:date="2024-04-16T16:42:00Z"/>
              </w:tcPr>
            </w:tcPrChange>
          </w:tcPr>
          <w:p w14:paraId="5A35410D" w14:textId="77777777" w:rsidR="007376E1" w:rsidRPr="001570EA" w:rsidRDefault="007376E1">
            <w:pPr>
              <w:pStyle w:val="BodyText"/>
              <w:keepNext/>
              <w:ind w:right="0"/>
              <w:jc w:val="center"/>
              <w:rPr>
                <w:rFonts w:eastAsia="Calibri" w:cs="Arial"/>
                <w:sz w:val="18"/>
                <w:szCs w:val="18"/>
              </w:rPr>
            </w:pPr>
            <w:ins w:id="8653" w:author="Greg Clendenning" w:date="2024-04-16T16:42:00Z">
              <w:r w:rsidRPr="001570EA">
                <w:rPr>
                  <w:rFonts w:cs="Arial"/>
                  <w:sz w:val="18"/>
                  <w:szCs w:val="18"/>
                </w:rPr>
                <w:t>2.48</w:t>
              </w:r>
            </w:ins>
          </w:p>
        </w:tc>
        <w:tc>
          <w:tcPr>
            <w:tcW w:w="1170" w:type="dxa"/>
            <w:vAlign w:val="bottom"/>
            <w:tcPrChange w:id="8654" w:author="Greg Clendenning" w:date="2024-04-16T16:42:00Z">
              <w:tcPr>
                <w:tcW w:w="990" w:type="dxa"/>
                <w:gridSpan w:val="4"/>
                <w:vAlign w:val="center"/>
              </w:tcPr>
            </w:tcPrChange>
          </w:tcPr>
          <w:p w14:paraId="480D710E" w14:textId="062FE9DE"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655" w:author="Greg Clendenning" w:date="2024-04-16T16:42:00Z">
              <w:r w:rsidR="00FA5174" w:rsidRPr="002C206B">
                <w:rPr>
                  <w:rFonts w:cs="Arial"/>
                  <w:sz w:val="18"/>
                  <w:szCs w:val="18"/>
                </w:rPr>
                <w:delText>002</w:delText>
              </w:r>
            </w:del>
            <w:ins w:id="8656" w:author="Greg Clendenning" w:date="2024-04-16T16:42:00Z">
              <w:r w:rsidRPr="001570EA">
                <w:rPr>
                  <w:rFonts w:cs="Arial"/>
                  <w:sz w:val="18"/>
                  <w:szCs w:val="18"/>
                </w:rPr>
                <w:t>0012</w:t>
              </w:r>
            </w:ins>
          </w:p>
        </w:tc>
      </w:tr>
      <w:tr w:rsidR="007376E1" w:rsidRPr="001570EA" w14:paraId="1DD6B7D4" w14:textId="77777777">
        <w:tblPrEx>
          <w:tblW w:w="8545" w:type="dxa"/>
          <w:tblLayout w:type="fixed"/>
          <w:tblPrExChange w:id="8657" w:author="Greg Clendenning" w:date="2024-04-16T16:42:00Z">
            <w:tblPrEx>
              <w:tblW w:w="0" w:type="auto"/>
              <w:tblLayout w:type="fixed"/>
            </w:tblPrEx>
          </w:tblPrExChange>
        </w:tblPrEx>
        <w:trPr>
          <w:gridAfter w:val="1"/>
          <w:wAfter w:w="6" w:type="dxa"/>
          <w:trHeight w:val="288"/>
          <w:trPrChange w:id="8658" w:author="Greg Clendenning" w:date="2024-04-16T16:42:00Z">
            <w:trPr>
              <w:gridAfter w:val="1"/>
              <w:wAfter w:w="6" w:type="dxa"/>
              <w:trHeight w:val="288"/>
            </w:trPr>
          </w:trPrChange>
        </w:trPr>
        <w:tc>
          <w:tcPr>
            <w:tcW w:w="985" w:type="dxa"/>
            <w:shd w:val="clear" w:color="auto" w:fill="BFBFBF" w:themeFill="background1" w:themeFillShade="BF"/>
            <w:vAlign w:val="center"/>
            <w:tcPrChange w:id="8659" w:author="Greg Clendenning" w:date="2024-04-16T16:42:00Z">
              <w:tcPr>
                <w:tcW w:w="985" w:type="dxa"/>
                <w:gridSpan w:val="2"/>
                <w:shd w:val="clear" w:color="auto" w:fill="BFBFBF" w:themeFill="background1" w:themeFillShade="BF"/>
                <w:vAlign w:val="center"/>
              </w:tcPr>
            </w:tcPrChange>
          </w:tcPr>
          <w:p w14:paraId="753D1C00" w14:textId="77777777" w:rsidR="007376E1" w:rsidRPr="001570EA" w:rsidRDefault="007376E1">
            <w:pPr>
              <w:pStyle w:val="BodyText"/>
              <w:keepNext/>
              <w:ind w:right="17"/>
              <w:jc w:val="center"/>
              <w:rPr>
                <w:rFonts w:cs="Arial"/>
                <w:b/>
                <w:sz w:val="18"/>
                <w:szCs w:val="18"/>
              </w:rPr>
            </w:pPr>
            <w:r w:rsidRPr="001570EA">
              <w:rPr>
                <w:rFonts w:cs="Arial"/>
                <w:b/>
                <w:sz w:val="18"/>
                <w:szCs w:val="18"/>
              </w:rPr>
              <w:t>E</w:t>
            </w:r>
          </w:p>
        </w:tc>
        <w:tc>
          <w:tcPr>
            <w:tcW w:w="1620" w:type="dxa"/>
            <w:gridSpan w:val="3"/>
            <w:vAlign w:val="center"/>
            <w:tcPrChange w:id="8660" w:author="Greg Clendenning" w:date="2024-04-16T16:42:00Z">
              <w:tcPr>
                <w:tcW w:w="1620" w:type="dxa"/>
                <w:vAlign w:val="center"/>
              </w:tcPr>
            </w:tcPrChange>
          </w:tcPr>
          <w:p w14:paraId="44681FB0" w14:textId="77777777" w:rsidR="007376E1" w:rsidRPr="001570EA" w:rsidRDefault="007376E1">
            <w:pPr>
              <w:pStyle w:val="BodyText"/>
              <w:keepNext/>
              <w:ind w:right="17"/>
              <w:rPr>
                <w:rFonts w:cs="Arial"/>
                <w:color w:val="000000"/>
                <w:sz w:val="18"/>
                <w:szCs w:val="18"/>
              </w:rPr>
            </w:pPr>
            <w:r w:rsidRPr="001570EA">
              <w:rPr>
                <w:rFonts w:cs="Arial"/>
                <w:sz w:val="18"/>
                <w:szCs w:val="18"/>
              </w:rPr>
              <w:t>Harrisburg</w:t>
            </w:r>
          </w:p>
        </w:tc>
        <w:tc>
          <w:tcPr>
            <w:tcW w:w="1350" w:type="dxa"/>
            <w:vAlign w:val="bottom"/>
            <w:tcPrChange w:id="8661" w:author="Greg Clendenning" w:date="2024-04-16T16:42:00Z">
              <w:tcPr>
                <w:tcW w:w="1350" w:type="dxa"/>
                <w:gridSpan w:val="2"/>
                <w:vAlign w:val="center"/>
              </w:tcPr>
            </w:tcPrChange>
          </w:tcPr>
          <w:p w14:paraId="69948E28" w14:textId="772B9CE5" w:rsidR="007376E1" w:rsidRPr="001570EA" w:rsidRDefault="00FA5174">
            <w:pPr>
              <w:pStyle w:val="BodyText"/>
              <w:keepNext/>
              <w:ind w:right="0"/>
              <w:jc w:val="center"/>
              <w:rPr>
                <w:rFonts w:eastAsia="Calibri" w:cs="Arial"/>
                <w:sz w:val="18"/>
                <w:szCs w:val="18"/>
              </w:rPr>
            </w:pPr>
            <w:del w:id="8662" w:author="Greg Clendenning" w:date="2024-04-16T16:42:00Z">
              <w:r w:rsidRPr="002C206B">
                <w:rPr>
                  <w:rFonts w:cs="Arial"/>
                  <w:sz w:val="18"/>
                  <w:szCs w:val="18"/>
                </w:rPr>
                <w:delText>8.5</w:delText>
              </w:r>
            </w:del>
            <w:ins w:id="8663" w:author="Greg Clendenning" w:date="2024-04-16T16:42:00Z">
              <w:r w:rsidR="007376E1" w:rsidRPr="001570EA">
                <w:rPr>
                  <w:rFonts w:cs="Arial"/>
                  <w:sz w:val="18"/>
                  <w:szCs w:val="18"/>
                </w:rPr>
                <w:t>4.53</w:t>
              </w:r>
            </w:ins>
          </w:p>
        </w:tc>
        <w:tc>
          <w:tcPr>
            <w:tcW w:w="1272" w:type="dxa"/>
            <w:vAlign w:val="bottom"/>
            <w:tcPrChange w:id="8664" w:author="Greg Clendenning" w:date="2024-04-16T16:42:00Z">
              <w:tcPr>
                <w:tcW w:w="1266" w:type="dxa"/>
                <w:vAlign w:val="center"/>
              </w:tcPr>
            </w:tcPrChange>
          </w:tcPr>
          <w:p w14:paraId="031E91F7" w14:textId="5F2F06AF" w:rsidR="007376E1" w:rsidRPr="001570EA" w:rsidRDefault="00FA5174">
            <w:pPr>
              <w:pStyle w:val="BodyText"/>
              <w:keepNext/>
              <w:ind w:right="0"/>
              <w:jc w:val="center"/>
              <w:rPr>
                <w:rFonts w:cs="Arial"/>
                <w:color w:val="000000"/>
                <w:sz w:val="18"/>
                <w:szCs w:val="18"/>
              </w:rPr>
            </w:pPr>
            <w:del w:id="8665" w:author="Greg Clendenning" w:date="2024-04-16T16:42:00Z">
              <w:r w:rsidRPr="002C206B">
                <w:rPr>
                  <w:rFonts w:cs="Arial"/>
                  <w:sz w:val="18"/>
                  <w:szCs w:val="18"/>
                </w:rPr>
                <w:delText>11.2</w:delText>
              </w:r>
            </w:del>
            <w:ins w:id="8666" w:author="Greg Clendenning" w:date="2024-04-16T16:42:00Z">
              <w:r w:rsidR="007376E1" w:rsidRPr="001570EA">
                <w:rPr>
                  <w:rFonts w:cs="Arial"/>
                  <w:sz w:val="18"/>
                  <w:szCs w:val="18"/>
                </w:rPr>
                <w:t>3.10</w:t>
              </w:r>
            </w:ins>
          </w:p>
        </w:tc>
        <w:tc>
          <w:tcPr>
            <w:tcW w:w="978" w:type="dxa"/>
            <w:vAlign w:val="bottom"/>
            <w:tcPrChange w:id="8667" w:author="Greg Clendenning" w:date="2024-04-16T16:42:00Z">
              <w:tcPr>
                <w:tcW w:w="990" w:type="dxa"/>
                <w:gridSpan w:val="3"/>
                <w:vAlign w:val="center"/>
              </w:tcPr>
            </w:tcPrChange>
          </w:tcPr>
          <w:p w14:paraId="46D266C1" w14:textId="2A204D67" w:rsidR="007376E1" w:rsidRPr="001570EA" w:rsidRDefault="00FA5174">
            <w:pPr>
              <w:pStyle w:val="BodyText"/>
              <w:keepNext/>
              <w:ind w:right="0"/>
              <w:jc w:val="center"/>
              <w:rPr>
                <w:rFonts w:cs="Arial"/>
                <w:sz w:val="18"/>
                <w:szCs w:val="18"/>
              </w:rPr>
            </w:pPr>
            <w:del w:id="8668" w:author="Greg Clendenning" w:date="2024-04-16T16:42:00Z">
              <w:r w:rsidRPr="002C206B">
                <w:rPr>
                  <w:rFonts w:cs="Arial"/>
                  <w:sz w:val="18"/>
                  <w:szCs w:val="18"/>
                </w:rPr>
                <w:delText>6.2</w:delText>
              </w:r>
            </w:del>
            <w:ins w:id="8669" w:author="Greg Clendenning" w:date="2024-04-16T16:42:00Z">
              <w:r w:rsidR="007376E1" w:rsidRPr="001570EA">
                <w:rPr>
                  <w:rFonts w:cs="Arial"/>
                  <w:sz w:val="18"/>
                  <w:szCs w:val="18"/>
                </w:rPr>
                <w:t>0.0013</w:t>
              </w:r>
            </w:ins>
          </w:p>
        </w:tc>
        <w:tc>
          <w:tcPr>
            <w:tcW w:w="1170" w:type="dxa"/>
            <w:vAlign w:val="bottom"/>
            <w:cellIns w:id="8670" w:author="Greg Clendenning" w:date="2024-04-16T16:42:00Z"/>
            <w:tcPrChange w:id="8671" w:author="Greg Clendenning" w:date="2024-04-16T16:42:00Z">
              <w:tcPr>
                <w:tcW w:w="990" w:type="dxa"/>
                <w:gridSpan w:val="4"/>
                <w:vAlign w:val="center"/>
                <w:cellIns w:id="8672" w:author="Greg Clendenning" w:date="2024-04-16T16:42:00Z"/>
              </w:tcPr>
            </w:tcPrChange>
          </w:tcPr>
          <w:p w14:paraId="10BCD289" w14:textId="77777777" w:rsidR="007376E1" w:rsidRPr="001570EA" w:rsidRDefault="007376E1">
            <w:pPr>
              <w:pStyle w:val="BodyText"/>
              <w:keepNext/>
              <w:ind w:right="0"/>
              <w:jc w:val="center"/>
              <w:rPr>
                <w:rFonts w:eastAsia="Calibri" w:cs="Arial"/>
                <w:sz w:val="18"/>
                <w:szCs w:val="18"/>
              </w:rPr>
            </w:pPr>
            <w:ins w:id="8673" w:author="Greg Clendenning" w:date="2024-04-16T16:42:00Z">
              <w:r w:rsidRPr="001570EA">
                <w:rPr>
                  <w:rFonts w:cs="Arial"/>
                  <w:sz w:val="18"/>
                  <w:szCs w:val="18"/>
                </w:rPr>
                <w:t>3.40</w:t>
              </w:r>
            </w:ins>
          </w:p>
        </w:tc>
        <w:tc>
          <w:tcPr>
            <w:tcW w:w="1170" w:type="dxa"/>
            <w:vAlign w:val="bottom"/>
            <w:tcPrChange w:id="8674" w:author="Greg Clendenning" w:date="2024-04-16T16:42:00Z">
              <w:tcPr>
                <w:tcW w:w="990" w:type="dxa"/>
                <w:gridSpan w:val="4"/>
                <w:vAlign w:val="center"/>
              </w:tcPr>
            </w:tcPrChange>
          </w:tcPr>
          <w:p w14:paraId="36E582C6" w14:textId="34463C7D"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675" w:author="Greg Clendenning" w:date="2024-04-16T16:42:00Z">
              <w:r w:rsidR="00FA5174" w:rsidRPr="002C206B">
                <w:rPr>
                  <w:rFonts w:cs="Arial"/>
                  <w:sz w:val="18"/>
                  <w:szCs w:val="18"/>
                </w:rPr>
                <w:delText>004</w:delText>
              </w:r>
            </w:del>
            <w:ins w:id="8676" w:author="Greg Clendenning" w:date="2024-04-16T16:42:00Z">
              <w:r w:rsidRPr="001570EA">
                <w:rPr>
                  <w:rFonts w:cs="Arial"/>
                  <w:sz w:val="18"/>
                  <w:szCs w:val="18"/>
                </w:rPr>
                <w:t>0017</w:t>
              </w:r>
            </w:ins>
          </w:p>
        </w:tc>
      </w:tr>
      <w:tr w:rsidR="007376E1" w:rsidRPr="001570EA" w14:paraId="53ED70C0" w14:textId="77777777">
        <w:tblPrEx>
          <w:tblW w:w="8545" w:type="dxa"/>
          <w:tblLayout w:type="fixed"/>
          <w:tblPrExChange w:id="8677" w:author="Greg Clendenning" w:date="2024-04-16T16:42:00Z">
            <w:tblPrEx>
              <w:tblW w:w="0" w:type="auto"/>
              <w:tblLayout w:type="fixed"/>
            </w:tblPrEx>
          </w:tblPrExChange>
        </w:tblPrEx>
        <w:trPr>
          <w:gridAfter w:val="1"/>
          <w:wAfter w:w="6" w:type="dxa"/>
          <w:trHeight w:val="288"/>
          <w:trPrChange w:id="8678" w:author="Greg Clendenning" w:date="2024-04-16T16:42:00Z">
            <w:trPr>
              <w:gridAfter w:val="1"/>
              <w:wAfter w:w="6" w:type="dxa"/>
              <w:trHeight w:val="288"/>
            </w:trPr>
          </w:trPrChange>
        </w:trPr>
        <w:tc>
          <w:tcPr>
            <w:tcW w:w="985" w:type="dxa"/>
            <w:shd w:val="clear" w:color="auto" w:fill="BFBFBF" w:themeFill="background1" w:themeFillShade="BF"/>
            <w:vAlign w:val="center"/>
            <w:tcPrChange w:id="8679" w:author="Greg Clendenning" w:date="2024-04-16T16:42:00Z">
              <w:tcPr>
                <w:tcW w:w="985" w:type="dxa"/>
                <w:gridSpan w:val="2"/>
                <w:shd w:val="clear" w:color="auto" w:fill="BFBFBF" w:themeFill="background1" w:themeFillShade="BF"/>
                <w:vAlign w:val="center"/>
              </w:tcPr>
            </w:tcPrChange>
          </w:tcPr>
          <w:p w14:paraId="515707F2" w14:textId="77777777" w:rsidR="007376E1" w:rsidRPr="001570EA" w:rsidRDefault="007376E1">
            <w:pPr>
              <w:pStyle w:val="BodyText"/>
              <w:keepNext/>
              <w:ind w:right="17"/>
              <w:jc w:val="center"/>
              <w:rPr>
                <w:rFonts w:cs="Arial"/>
                <w:b/>
                <w:sz w:val="18"/>
                <w:szCs w:val="18"/>
              </w:rPr>
            </w:pPr>
            <w:r w:rsidRPr="001570EA">
              <w:rPr>
                <w:rFonts w:cs="Arial"/>
                <w:b/>
                <w:sz w:val="18"/>
                <w:szCs w:val="18"/>
              </w:rPr>
              <w:t>D</w:t>
            </w:r>
          </w:p>
        </w:tc>
        <w:tc>
          <w:tcPr>
            <w:tcW w:w="1620" w:type="dxa"/>
            <w:gridSpan w:val="3"/>
            <w:vAlign w:val="center"/>
            <w:tcPrChange w:id="8680" w:author="Greg Clendenning" w:date="2024-04-16T16:42:00Z">
              <w:tcPr>
                <w:tcW w:w="1620" w:type="dxa"/>
                <w:vAlign w:val="center"/>
              </w:tcPr>
            </w:tcPrChange>
          </w:tcPr>
          <w:p w14:paraId="12D8B724" w14:textId="77777777" w:rsidR="007376E1" w:rsidRPr="001570EA" w:rsidRDefault="007376E1">
            <w:pPr>
              <w:pStyle w:val="BodyText"/>
              <w:keepNext/>
              <w:ind w:right="17"/>
              <w:rPr>
                <w:rFonts w:cs="Arial"/>
                <w:color w:val="000000"/>
                <w:sz w:val="18"/>
                <w:szCs w:val="18"/>
              </w:rPr>
            </w:pPr>
            <w:r w:rsidRPr="001570EA">
              <w:rPr>
                <w:rFonts w:cs="Arial"/>
                <w:sz w:val="18"/>
                <w:szCs w:val="18"/>
              </w:rPr>
              <w:t>Philadelphia</w:t>
            </w:r>
          </w:p>
        </w:tc>
        <w:tc>
          <w:tcPr>
            <w:tcW w:w="1350" w:type="dxa"/>
            <w:vAlign w:val="bottom"/>
            <w:tcPrChange w:id="8681" w:author="Greg Clendenning" w:date="2024-04-16T16:42:00Z">
              <w:tcPr>
                <w:tcW w:w="1350" w:type="dxa"/>
                <w:gridSpan w:val="2"/>
                <w:vAlign w:val="center"/>
              </w:tcPr>
            </w:tcPrChange>
          </w:tcPr>
          <w:p w14:paraId="1EF6ACF5" w14:textId="058B599C" w:rsidR="007376E1" w:rsidRPr="001570EA" w:rsidRDefault="00FA5174">
            <w:pPr>
              <w:pStyle w:val="BodyText"/>
              <w:keepNext/>
              <w:ind w:right="0"/>
              <w:jc w:val="center"/>
              <w:rPr>
                <w:rFonts w:eastAsia="Calibri" w:cs="Arial"/>
                <w:sz w:val="18"/>
                <w:szCs w:val="18"/>
              </w:rPr>
            </w:pPr>
            <w:del w:id="8682" w:author="Greg Clendenning" w:date="2024-04-16T16:42:00Z">
              <w:r w:rsidRPr="002C206B">
                <w:rPr>
                  <w:rFonts w:cs="Arial"/>
                  <w:sz w:val="18"/>
                  <w:szCs w:val="18"/>
                </w:rPr>
                <w:delText>6.5</w:delText>
              </w:r>
            </w:del>
            <w:ins w:id="8683" w:author="Greg Clendenning" w:date="2024-04-16T16:42:00Z">
              <w:r w:rsidR="007376E1" w:rsidRPr="001570EA">
                <w:rPr>
                  <w:rFonts w:cs="Arial"/>
                  <w:sz w:val="18"/>
                  <w:szCs w:val="18"/>
                </w:rPr>
                <w:t>4.07</w:t>
              </w:r>
            </w:ins>
          </w:p>
        </w:tc>
        <w:tc>
          <w:tcPr>
            <w:tcW w:w="1272" w:type="dxa"/>
            <w:vAlign w:val="bottom"/>
            <w:tcPrChange w:id="8684" w:author="Greg Clendenning" w:date="2024-04-16T16:42:00Z">
              <w:tcPr>
                <w:tcW w:w="1266" w:type="dxa"/>
                <w:vAlign w:val="center"/>
              </w:tcPr>
            </w:tcPrChange>
          </w:tcPr>
          <w:p w14:paraId="7855F46A" w14:textId="4DF9731D" w:rsidR="007376E1" w:rsidRPr="001570EA" w:rsidRDefault="00FA5174">
            <w:pPr>
              <w:pStyle w:val="BodyText"/>
              <w:keepNext/>
              <w:ind w:right="0"/>
              <w:jc w:val="center"/>
              <w:rPr>
                <w:rFonts w:cs="Arial"/>
                <w:color w:val="000000"/>
                <w:sz w:val="18"/>
                <w:szCs w:val="18"/>
              </w:rPr>
            </w:pPr>
            <w:del w:id="8685" w:author="Greg Clendenning" w:date="2024-04-16T16:42:00Z">
              <w:r w:rsidRPr="002C206B">
                <w:rPr>
                  <w:rFonts w:cs="Arial"/>
                  <w:sz w:val="18"/>
                  <w:szCs w:val="18"/>
                </w:rPr>
                <w:delText>9.</w:delText>
              </w:r>
            </w:del>
            <w:r w:rsidR="007376E1" w:rsidRPr="001570EA">
              <w:rPr>
                <w:rFonts w:cs="Arial"/>
                <w:sz w:val="18"/>
                <w:szCs w:val="18"/>
              </w:rPr>
              <w:t>2</w:t>
            </w:r>
            <w:ins w:id="8686" w:author="Greg Clendenning" w:date="2024-04-16T16:42:00Z">
              <w:r w:rsidR="007376E1" w:rsidRPr="001570EA">
                <w:rPr>
                  <w:rFonts w:cs="Arial"/>
                  <w:sz w:val="18"/>
                  <w:szCs w:val="18"/>
                </w:rPr>
                <w:t>.70</w:t>
              </w:r>
            </w:ins>
          </w:p>
        </w:tc>
        <w:tc>
          <w:tcPr>
            <w:tcW w:w="978" w:type="dxa"/>
            <w:vAlign w:val="bottom"/>
            <w:tcPrChange w:id="8687" w:author="Greg Clendenning" w:date="2024-04-16T16:42:00Z">
              <w:tcPr>
                <w:tcW w:w="990" w:type="dxa"/>
                <w:gridSpan w:val="3"/>
                <w:vAlign w:val="center"/>
              </w:tcPr>
            </w:tcPrChange>
          </w:tcPr>
          <w:p w14:paraId="148E764E" w14:textId="75C1F746" w:rsidR="007376E1" w:rsidRPr="001570EA" w:rsidRDefault="00FA5174">
            <w:pPr>
              <w:pStyle w:val="BodyText"/>
              <w:keepNext/>
              <w:ind w:right="0"/>
              <w:jc w:val="center"/>
              <w:rPr>
                <w:rFonts w:cs="Arial"/>
                <w:sz w:val="18"/>
                <w:szCs w:val="18"/>
              </w:rPr>
            </w:pPr>
            <w:del w:id="8688" w:author="Greg Clendenning" w:date="2024-04-16T16:42:00Z">
              <w:r w:rsidRPr="002C206B">
                <w:rPr>
                  <w:rFonts w:cs="Arial"/>
                  <w:sz w:val="18"/>
                  <w:szCs w:val="18"/>
                </w:rPr>
                <w:delText>6.6</w:delText>
              </w:r>
            </w:del>
            <w:ins w:id="8689" w:author="Greg Clendenning" w:date="2024-04-16T16:42:00Z">
              <w:r w:rsidR="007376E1" w:rsidRPr="001570EA">
                <w:rPr>
                  <w:rFonts w:cs="Arial"/>
                  <w:sz w:val="18"/>
                  <w:szCs w:val="18"/>
                </w:rPr>
                <w:t>0.0011</w:t>
              </w:r>
            </w:ins>
          </w:p>
        </w:tc>
        <w:tc>
          <w:tcPr>
            <w:tcW w:w="1170" w:type="dxa"/>
            <w:vAlign w:val="bottom"/>
            <w:cellIns w:id="8690" w:author="Greg Clendenning" w:date="2024-04-16T16:42:00Z"/>
            <w:tcPrChange w:id="8691" w:author="Greg Clendenning" w:date="2024-04-16T16:42:00Z">
              <w:tcPr>
                <w:tcW w:w="990" w:type="dxa"/>
                <w:gridSpan w:val="4"/>
                <w:vAlign w:val="center"/>
                <w:cellIns w:id="8692" w:author="Greg Clendenning" w:date="2024-04-16T16:42:00Z"/>
              </w:tcPr>
            </w:tcPrChange>
          </w:tcPr>
          <w:p w14:paraId="385D421D" w14:textId="77777777" w:rsidR="007376E1" w:rsidRPr="001570EA" w:rsidRDefault="007376E1">
            <w:pPr>
              <w:pStyle w:val="BodyText"/>
              <w:keepNext/>
              <w:ind w:right="0"/>
              <w:jc w:val="center"/>
              <w:rPr>
                <w:rFonts w:eastAsia="Calibri" w:cs="Arial"/>
                <w:sz w:val="18"/>
                <w:szCs w:val="18"/>
              </w:rPr>
            </w:pPr>
            <w:ins w:id="8693" w:author="Greg Clendenning" w:date="2024-04-16T16:42:00Z">
              <w:r w:rsidRPr="001570EA">
                <w:rPr>
                  <w:rFonts w:cs="Arial"/>
                  <w:sz w:val="18"/>
                  <w:szCs w:val="18"/>
                </w:rPr>
                <w:t>3.85</w:t>
              </w:r>
            </w:ins>
          </w:p>
        </w:tc>
        <w:tc>
          <w:tcPr>
            <w:tcW w:w="1170" w:type="dxa"/>
            <w:vAlign w:val="bottom"/>
            <w:tcPrChange w:id="8694" w:author="Greg Clendenning" w:date="2024-04-16T16:42:00Z">
              <w:tcPr>
                <w:tcW w:w="990" w:type="dxa"/>
                <w:gridSpan w:val="4"/>
                <w:vAlign w:val="center"/>
              </w:tcPr>
            </w:tcPrChange>
          </w:tcPr>
          <w:p w14:paraId="6CBE19B7" w14:textId="2D382D2B"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695" w:author="Greg Clendenning" w:date="2024-04-16T16:42:00Z">
              <w:r w:rsidR="00FA5174" w:rsidRPr="002C206B">
                <w:rPr>
                  <w:rFonts w:cs="Arial"/>
                  <w:sz w:val="18"/>
                  <w:szCs w:val="18"/>
                </w:rPr>
                <w:delText>004</w:delText>
              </w:r>
            </w:del>
            <w:ins w:id="8696" w:author="Greg Clendenning" w:date="2024-04-16T16:42:00Z">
              <w:r w:rsidRPr="001570EA">
                <w:rPr>
                  <w:rFonts w:cs="Arial"/>
                  <w:sz w:val="18"/>
                  <w:szCs w:val="18"/>
                </w:rPr>
                <w:t>0019</w:t>
              </w:r>
            </w:ins>
          </w:p>
        </w:tc>
      </w:tr>
      <w:tr w:rsidR="007376E1" w:rsidRPr="001570EA" w14:paraId="2BB8CA19" w14:textId="77777777">
        <w:tblPrEx>
          <w:tblW w:w="8545" w:type="dxa"/>
          <w:tblLayout w:type="fixed"/>
          <w:tblPrExChange w:id="8697" w:author="Greg Clendenning" w:date="2024-04-16T16:42:00Z">
            <w:tblPrEx>
              <w:tblW w:w="0" w:type="auto"/>
              <w:tblLayout w:type="fixed"/>
            </w:tblPrEx>
          </w:tblPrExChange>
        </w:tblPrEx>
        <w:trPr>
          <w:gridAfter w:val="1"/>
          <w:wAfter w:w="6" w:type="dxa"/>
          <w:trHeight w:val="288"/>
          <w:trPrChange w:id="8698" w:author="Greg Clendenning" w:date="2024-04-16T16:42:00Z">
            <w:trPr>
              <w:gridAfter w:val="1"/>
              <w:wAfter w:w="6" w:type="dxa"/>
              <w:trHeight w:val="288"/>
            </w:trPr>
          </w:trPrChange>
        </w:trPr>
        <w:tc>
          <w:tcPr>
            <w:tcW w:w="985" w:type="dxa"/>
            <w:shd w:val="clear" w:color="auto" w:fill="BFBFBF" w:themeFill="background1" w:themeFillShade="BF"/>
            <w:vAlign w:val="center"/>
            <w:tcPrChange w:id="8699" w:author="Greg Clendenning" w:date="2024-04-16T16:42:00Z">
              <w:tcPr>
                <w:tcW w:w="985" w:type="dxa"/>
                <w:gridSpan w:val="2"/>
                <w:shd w:val="clear" w:color="auto" w:fill="BFBFBF" w:themeFill="background1" w:themeFillShade="BF"/>
                <w:vAlign w:val="center"/>
              </w:tcPr>
            </w:tcPrChange>
          </w:tcPr>
          <w:p w14:paraId="570B458C" w14:textId="77777777" w:rsidR="007376E1" w:rsidRPr="001570EA" w:rsidRDefault="007376E1">
            <w:pPr>
              <w:pStyle w:val="BodyText"/>
              <w:keepNext/>
              <w:ind w:right="17"/>
              <w:jc w:val="center"/>
              <w:rPr>
                <w:rFonts w:cs="Arial"/>
                <w:b/>
                <w:sz w:val="18"/>
                <w:szCs w:val="18"/>
              </w:rPr>
            </w:pPr>
            <w:r w:rsidRPr="001570EA">
              <w:rPr>
                <w:rFonts w:cs="Arial"/>
                <w:b/>
                <w:sz w:val="18"/>
                <w:szCs w:val="18"/>
              </w:rPr>
              <w:t>H</w:t>
            </w:r>
          </w:p>
        </w:tc>
        <w:tc>
          <w:tcPr>
            <w:tcW w:w="1620" w:type="dxa"/>
            <w:gridSpan w:val="3"/>
            <w:vAlign w:val="center"/>
            <w:tcPrChange w:id="8700" w:author="Greg Clendenning" w:date="2024-04-16T16:42:00Z">
              <w:tcPr>
                <w:tcW w:w="1620" w:type="dxa"/>
                <w:vAlign w:val="center"/>
              </w:tcPr>
            </w:tcPrChange>
          </w:tcPr>
          <w:p w14:paraId="6677F6DB" w14:textId="77777777" w:rsidR="007376E1" w:rsidRPr="001570EA" w:rsidRDefault="007376E1">
            <w:pPr>
              <w:pStyle w:val="BodyText"/>
              <w:keepNext/>
              <w:ind w:right="17"/>
              <w:rPr>
                <w:rFonts w:cs="Arial"/>
                <w:color w:val="000000"/>
                <w:sz w:val="18"/>
                <w:szCs w:val="18"/>
              </w:rPr>
            </w:pPr>
            <w:r w:rsidRPr="001570EA">
              <w:rPr>
                <w:rFonts w:cs="Arial"/>
                <w:sz w:val="18"/>
                <w:szCs w:val="18"/>
              </w:rPr>
              <w:t>Pittsburgh</w:t>
            </w:r>
          </w:p>
        </w:tc>
        <w:tc>
          <w:tcPr>
            <w:tcW w:w="1350" w:type="dxa"/>
            <w:vAlign w:val="bottom"/>
            <w:tcPrChange w:id="8701" w:author="Greg Clendenning" w:date="2024-04-16T16:42:00Z">
              <w:tcPr>
                <w:tcW w:w="1350" w:type="dxa"/>
                <w:gridSpan w:val="2"/>
                <w:vAlign w:val="center"/>
              </w:tcPr>
            </w:tcPrChange>
          </w:tcPr>
          <w:p w14:paraId="23461816" w14:textId="5F29A475" w:rsidR="007376E1" w:rsidRPr="001570EA" w:rsidRDefault="00FA5174">
            <w:pPr>
              <w:pStyle w:val="BodyText"/>
              <w:keepNext/>
              <w:ind w:right="0"/>
              <w:jc w:val="center"/>
              <w:rPr>
                <w:rFonts w:eastAsia="Calibri" w:cs="Arial"/>
                <w:sz w:val="18"/>
                <w:szCs w:val="18"/>
              </w:rPr>
            </w:pPr>
            <w:del w:id="8702" w:author="Greg Clendenning" w:date="2024-04-16T16:42:00Z">
              <w:r w:rsidRPr="002C206B">
                <w:rPr>
                  <w:rFonts w:cs="Arial"/>
                  <w:sz w:val="18"/>
                  <w:szCs w:val="18"/>
                </w:rPr>
                <w:delText>8.0</w:delText>
              </w:r>
            </w:del>
            <w:ins w:id="8703" w:author="Greg Clendenning" w:date="2024-04-16T16:42:00Z">
              <w:r w:rsidR="007376E1" w:rsidRPr="001570EA">
                <w:rPr>
                  <w:rFonts w:cs="Arial"/>
                  <w:sz w:val="18"/>
                  <w:szCs w:val="18"/>
                </w:rPr>
                <w:t>5.00</w:t>
              </w:r>
            </w:ins>
          </w:p>
        </w:tc>
        <w:tc>
          <w:tcPr>
            <w:tcW w:w="1272" w:type="dxa"/>
            <w:vAlign w:val="bottom"/>
            <w:tcPrChange w:id="8704" w:author="Greg Clendenning" w:date="2024-04-16T16:42:00Z">
              <w:tcPr>
                <w:tcW w:w="1266" w:type="dxa"/>
                <w:vAlign w:val="center"/>
              </w:tcPr>
            </w:tcPrChange>
          </w:tcPr>
          <w:p w14:paraId="5316C661" w14:textId="5B97148A" w:rsidR="007376E1" w:rsidRPr="001570EA" w:rsidRDefault="00FA5174">
            <w:pPr>
              <w:pStyle w:val="BodyText"/>
              <w:keepNext/>
              <w:ind w:right="0"/>
              <w:jc w:val="center"/>
              <w:rPr>
                <w:rFonts w:cs="Arial"/>
                <w:color w:val="000000"/>
                <w:sz w:val="18"/>
                <w:szCs w:val="18"/>
              </w:rPr>
            </w:pPr>
            <w:del w:id="8705" w:author="Greg Clendenning" w:date="2024-04-16T16:42:00Z">
              <w:r w:rsidRPr="002C206B">
                <w:rPr>
                  <w:rFonts w:cs="Arial"/>
                  <w:sz w:val="18"/>
                  <w:szCs w:val="18"/>
                </w:rPr>
                <w:delText>10.8</w:delText>
              </w:r>
            </w:del>
            <w:ins w:id="8706" w:author="Greg Clendenning" w:date="2024-04-16T16:42:00Z">
              <w:r w:rsidR="007376E1" w:rsidRPr="001570EA">
                <w:rPr>
                  <w:rFonts w:cs="Arial"/>
                  <w:sz w:val="18"/>
                  <w:szCs w:val="18"/>
                </w:rPr>
                <w:t>3.51</w:t>
              </w:r>
            </w:ins>
          </w:p>
        </w:tc>
        <w:tc>
          <w:tcPr>
            <w:tcW w:w="978" w:type="dxa"/>
            <w:vAlign w:val="bottom"/>
            <w:tcPrChange w:id="8707" w:author="Greg Clendenning" w:date="2024-04-16T16:42:00Z">
              <w:tcPr>
                <w:tcW w:w="990" w:type="dxa"/>
                <w:gridSpan w:val="3"/>
                <w:vAlign w:val="center"/>
              </w:tcPr>
            </w:tcPrChange>
          </w:tcPr>
          <w:p w14:paraId="2BC54E88" w14:textId="4DFBCB86" w:rsidR="007376E1" w:rsidRPr="001570EA" w:rsidRDefault="00FA5174">
            <w:pPr>
              <w:pStyle w:val="BodyText"/>
              <w:keepNext/>
              <w:ind w:right="0"/>
              <w:jc w:val="center"/>
              <w:rPr>
                <w:rFonts w:cs="Arial"/>
                <w:sz w:val="18"/>
                <w:szCs w:val="18"/>
              </w:rPr>
            </w:pPr>
            <w:del w:id="8708" w:author="Greg Clendenning" w:date="2024-04-16T16:42:00Z">
              <w:r w:rsidRPr="002C206B">
                <w:rPr>
                  <w:rFonts w:cs="Arial"/>
                  <w:sz w:val="18"/>
                  <w:szCs w:val="18"/>
                </w:rPr>
                <w:delText>4.6</w:delText>
              </w:r>
            </w:del>
            <w:ins w:id="8709" w:author="Greg Clendenning" w:date="2024-04-16T16:42:00Z">
              <w:r w:rsidR="007376E1" w:rsidRPr="001570EA">
                <w:rPr>
                  <w:rFonts w:cs="Arial"/>
                  <w:sz w:val="18"/>
                  <w:szCs w:val="18"/>
                </w:rPr>
                <w:t>0.0014</w:t>
              </w:r>
            </w:ins>
          </w:p>
        </w:tc>
        <w:tc>
          <w:tcPr>
            <w:tcW w:w="1170" w:type="dxa"/>
            <w:vAlign w:val="bottom"/>
            <w:cellIns w:id="8710" w:author="Greg Clendenning" w:date="2024-04-16T16:42:00Z"/>
            <w:tcPrChange w:id="8711" w:author="Greg Clendenning" w:date="2024-04-16T16:42:00Z">
              <w:tcPr>
                <w:tcW w:w="990" w:type="dxa"/>
                <w:gridSpan w:val="4"/>
                <w:vAlign w:val="center"/>
                <w:cellIns w:id="8712" w:author="Greg Clendenning" w:date="2024-04-16T16:42:00Z"/>
              </w:tcPr>
            </w:tcPrChange>
          </w:tcPr>
          <w:p w14:paraId="4B628256" w14:textId="77777777" w:rsidR="007376E1" w:rsidRPr="001570EA" w:rsidRDefault="007376E1">
            <w:pPr>
              <w:pStyle w:val="BodyText"/>
              <w:keepNext/>
              <w:ind w:right="0"/>
              <w:jc w:val="center"/>
              <w:rPr>
                <w:rFonts w:eastAsia="Calibri" w:cs="Arial"/>
                <w:sz w:val="18"/>
                <w:szCs w:val="18"/>
              </w:rPr>
            </w:pPr>
            <w:ins w:id="8713" w:author="Greg Clendenning" w:date="2024-04-16T16:42:00Z">
              <w:r w:rsidRPr="001570EA">
                <w:rPr>
                  <w:rFonts w:cs="Arial"/>
                  <w:sz w:val="18"/>
                  <w:szCs w:val="18"/>
                </w:rPr>
                <w:t>2.65</w:t>
              </w:r>
            </w:ins>
          </w:p>
        </w:tc>
        <w:tc>
          <w:tcPr>
            <w:tcW w:w="1170" w:type="dxa"/>
            <w:vAlign w:val="bottom"/>
            <w:tcPrChange w:id="8714" w:author="Greg Clendenning" w:date="2024-04-16T16:42:00Z">
              <w:tcPr>
                <w:tcW w:w="990" w:type="dxa"/>
                <w:gridSpan w:val="4"/>
                <w:vAlign w:val="center"/>
              </w:tcPr>
            </w:tcPrChange>
          </w:tcPr>
          <w:p w14:paraId="1D2EE94C" w14:textId="4FBBA1E7"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715" w:author="Greg Clendenning" w:date="2024-04-16T16:42:00Z">
              <w:r w:rsidR="00FA5174" w:rsidRPr="002C206B">
                <w:rPr>
                  <w:rFonts w:cs="Arial"/>
                  <w:sz w:val="18"/>
                  <w:szCs w:val="18"/>
                </w:rPr>
                <w:delText>003</w:delText>
              </w:r>
            </w:del>
            <w:ins w:id="8716" w:author="Greg Clendenning" w:date="2024-04-16T16:42:00Z">
              <w:r w:rsidRPr="001570EA">
                <w:rPr>
                  <w:rFonts w:cs="Arial"/>
                  <w:sz w:val="18"/>
                  <w:szCs w:val="18"/>
                </w:rPr>
                <w:t>0015</w:t>
              </w:r>
            </w:ins>
          </w:p>
        </w:tc>
      </w:tr>
      <w:tr w:rsidR="007376E1" w:rsidRPr="001570EA" w14:paraId="2C061ADC" w14:textId="77777777">
        <w:tblPrEx>
          <w:tblW w:w="8545" w:type="dxa"/>
          <w:tblLayout w:type="fixed"/>
          <w:tblPrExChange w:id="8717" w:author="Greg Clendenning" w:date="2024-04-16T16:42:00Z">
            <w:tblPrEx>
              <w:tblW w:w="0" w:type="auto"/>
              <w:tblLayout w:type="fixed"/>
            </w:tblPrEx>
          </w:tblPrExChange>
        </w:tblPrEx>
        <w:trPr>
          <w:gridAfter w:val="1"/>
          <w:wAfter w:w="6" w:type="dxa"/>
          <w:trHeight w:val="288"/>
          <w:trPrChange w:id="8718" w:author="Greg Clendenning" w:date="2024-04-16T16:42:00Z">
            <w:trPr>
              <w:gridAfter w:val="1"/>
              <w:wAfter w:w="6" w:type="dxa"/>
              <w:trHeight w:val="288"/>
            </w:trPr>
          </w:trPrChange>
        </w:trPr>
        <w:tc>
          <w:tcPr>
            <w:tcW w:w="985" w:type="dxa"/>
            <w:shd w:val="clear" w:color="auto" w:fill="BFBFBF" w:themeFill="background1" w:themeFillShade="BF"/>
            <w:vAlign w:val="center"/>
            <w:tcPrChange w:id="8719" w:author="Greg Clendenning" w:date="2024-04-16T16:42:00Z">
              <w:tcPr>
                <w:tcW w:w="985" w:type="dxa"/>
                <w:gridSpan w:val="2"/>
                <w:shd w:val="clear" w:color="auto" w:fill="BFBFBF" w:themeFill="background1" w:themeFillShade="BF"/>
                <w:vAlign w:val="center"/>
              </w:tcPr>
            </w:tcPrChange>
          </w:tcPr>
          <w:p w14:paraId="6B2DF17A" w14:textId="77777777" w:rsidR="007376E1" w:rsidRPr="001570EA" w:rsidRDefault="007376E1">
            <w:pPr>
              <w:pStyle w:val="BodyText"/>
              <w:keepNext/>
              <w:ind w:right="17"/>
              <w:jc w:val="center"/>
              <w:rPr>
                <w:rFonts w:cs="Arial"/>
                <w:b/>
                <w:sz w:val="18"/>
                <w:szCs w:val="18"/>
              </w:rPr>
            </w:pPr>
            <w:r w:rsidRPr="001570EA">
              <w:rPr>
                <w:rFonts w:cs="Arial"/>
                <w:b/>
                <w:sz w:val="18"/>
                <w:szCs w:val="18"/>
              </w:rPr>
              <w:t>B</w:t>
            </w:r>
          </w:p>
        </w:tc>
        <w:tc>
          <w:tcPr>
            <w:tcW w:w="1620" w:type="dxa"/>
            <w:gridSpan w:val="3"/>
            <w:vAlign w:val="center"/>
            <w:tcPrChange w:id="8720" w:author="Greg Clendenning" w:date="2024-04-16T16:42:00Z">
              <w:tcPr>
                <w:tcW w:w="1620" w:type="dxa"/>
                <w:vAlign w:val="center"/>
              </w:tcPr>
            </w:tcPrChange>
          </w:tcPr>
          <w:p w14:paraId="5C95D1B3" w14:textId="77777777" w:rsidR="007376E1" w:rsidRPr="001570EA" w:rsidRDefault="007376E1">
            <w:pPr>
              <w:pStyle w:val="BodyText"/>
              <w:keepNext/>
              <w:ind w:right="17"/>
              <w:rPr>
                <w:rFonts w:cs="Arial"/>
                <w:color w:val="000000"/>
                <w:sz w:val="18"/>
                <w:szCs w:val="18"/>
              </w:rPr>
            </w:pPr>
            <w:r w:rsidRPr="001570EA">
              <w:rPr>
                <w:rFonts w:cs="Arial"/>
                <w:sz w:val="18"/>
                <w:szCs w:val="18"/>
              </w:rPr>
              <w:t>Scranton</w:t>
            </w:r>
          </w:p>
        </w:tc>
        <w:tc>
          <w:tcPr>
            <w:tcW w:w="1350" w:type="dxa"/>
            <w:vAlign w:val="bottom"/>
            <w:tcPrChange w:id="8721" w:author="Greg Clendenning" w:date="2024-04-16T16:42:00Z">
              <w:tcPr>
                <w:tcW w:w="1350" w:type="dxa"/>
                <w:gridSpan w:val="2"/>
                <w:vAlign w:val="center"/>
              </w:tcPr>
            </w:tcPrChange>
          </w:tcPr>
          <w:p w14:paraId="7A9AADF2" w14:textId="6C3F0D08" w:rsidR="007376E1" w:rsidRPr="001570EA" w:rsidRDefault="00FA5174">
            <w:pPr>
              <w:pStyle w:val="BodyText"/>
              <w:keepNext/>
              <w:ind w:right="0"/>
              <w:jc w:val="center"/>
              <w:rPr>
                <w:rFonts w:eastAsia="Calibri" w:cs="Arial"/>
                <w:sz w:val="18"/>
                <w:szCs w:val="18"/>
              </w:rPr>
            </w:pPr>
            <w:del w:id="8722" w:author="Greg Clendenning" w:date="2024-04-16T16:42:00Z">
              <w:r w:rsidRPr="002C206B">
                <w:rPr>
                  <w:rFonts w:cs="Arial"/>
                  <w:sz w:val="18"/>
                  <w:szCs w:val="18"/>
                </w:rPr>
                <w:delText>8.</w:delText>
              </w:r>
            </w:del>
            <w:r w:rsidR="007376E1" w:rsidRPr="001570EA">
              <w:rPr>
                <w:rFonts w:cs="Arial"/>
                <w:sz w:val="18"/>
                <w:szCs w:val="18"/>
              </w:rPr>
              <w:t>5</w:t>
            </w:r>
            <w:ins w:id="8723" w:author="Greg Clendenning" w:date="2024-04-16T16:42:00Z">
              <w:r w:rsidR="007376E1" w:rsidRPr="001570EA">
                <w:rPr>
                  <w:rFonts w:cs="Arial"/>
                  <w:sz w:val="18"/>
                  <w:szCs w:val="18"/>
                </w:rPr>
                <w:t>.09</w:t>
              </w:r>
            </w:ins>
          </w:p>
        </w:tc>
        <w:tc>
          <w:tcPr>
            <w:tcW w:w="1272" w:type="dxa"/>
            <w:vAlign w:val="bottom"/>
            <w:tcPrChange w:id="8724" w:author="Greg Clendenning" w:date="2024-04-16T16:42:00Z">
              <w:tcPr>
                <w:tcW w:w="1266" w:type="dxa"/>
                <w:vAlign w:val="center"/>
              </w:tcPr>
            </w:tcPrChange>
          </w:tcPr>
          <w:p w14:paraId="1B1008AA" w14:textId="49E3DE3F" w:rsidR="007376E1" w:rsidRPr="001570EA" w:rsidRDefault="00FA5174">
            <w:pPr>
              <w:pStyle w:val="BodyText"/>
              <w:keepNext/>
              <w:ind w:right="0"/>
              <w:jc w:val="center"/>
              <w:rPr>
                <w:rFonts w:cs="Arial"/>
                <w:color w:val="000000"/>
                <w:sz w:val="18"/>
                <w:szCs w:val="18"/>
              </w:rPr>
            </w:pPr>
            <w:del w:id="8725" w:author="Greg Clendenning" w:date="2024-04-16T16:42:00Z">
              <w:r w:rsidRPr="002C206B">
                <w:rPr>
                  <w:rFonts w:cs="Arial"/>
                  <w:sz w:val="18"/>
                  <w:szCs w:val="18"/>
                </w:rPr>
                <w:delText>11.4</w:delText>
              </w:r>
            </w:del>
            <w:ins w:id="8726" w:author="Greg Clendenning" w:date="2024-04-16T16:42:00Z">
              <w:r w:rsidR="007376E1" w:rsidRPr="001570EA">
                <w:rPr>
                  <w:rFonts w:cs="Arial"/>
                  <w:sz w:val="18"/>
                  <w:szCs w:val="18"/>
                </w:rPr>
                <w:t>3.59</w:t>
              </w:r>
            </w:ins>
          </w:p>
        </w:tc>
        <w:tc>
          <w:tcPr>
            <w:tcW w:w="978" w:type="dxa"/>
            <w:vAlign w:val="bottom"/>
            <w:tcPrChange w:id="8727" w:author="Greg Clendenning" w:date="2024-04-16T16:42:00Z">
              <w:tcPr>
                <w:tcW w:w="990" w:type="dxa"/>
                <w:gridSpan w:val="3"/>
                <w:vAlign w:val="center"/>
              </w:tcPr>
            </w:tcPrChange>
          </w:tcPr>
          <w:p w14:paraId="51291D06" w14:textId="45D1F7EB" w:rsidR="007376E1" w:rsidRPr="001570EA" w:rsidRDefault="00FA5174">
            <w:pPr>
              <w:pStyle w:val="BodyText"/>
              <w:keepNext/>
              <w:ind w:right="0"/>
              <w:jc w:val="center"/>
              <w:rPr>
                <w:rFonts w:cs="Arial"/>
                <w:sz w:val="18"/>
                <w:szCs w:val="18"/>
              </w:rPr>
            </w:pPr>
            <w:del w:id="8728" w:author="Greg Clendenning" w:date="2024-04-16T16:42:00Z">
              <w:r w:rsidRPr="002C206B">
                <w:rPr>
                  <w:rFonts w:cs="Arial"/>
                  <w:sz w:val="18"/>
                  <w:szCs w:val="18"/>
                </w:rPr>
                <w:delText>4.</w:delText>
              </w:r>
            </w:del>
            <w:r w:rsidR="007376E1" w:rsidRPr="001570EA">
              <w:rPr>
                <w:rFonts w:cs="Arial"/>
                <w:sz w:val="18"/>
                <w:szCs w:val="18"/>
              </w:rPr>
              <w:t>0</w:t>
            </w:r>
            <w:ins w:id="8729" w:author="Greg Clendenning" w:date="2024-04-16T16:42:00Z">
              <w:r w:rsidR="007376E1" w:rsidRPr="001570EA">
                <w:rPr>
                  <w:rFonts w:cs="Arial"/>
                  <w:sz w:val="18"/>
                  <w:szCs w:val="18"/>
                </w:rPr>
                <w:t>.0015</w:t>
              </w:r>
            </w:ins>
          </w:p>
        </w:tc>
        <w:tc>
          <w:tcPr>
            <w:tcW w:w="1170" w:type="dxa"/>
            <w:vAlign w:val="bottom"/>
            <w:cellIns w:id="8730" w:author="Greg Clendenning" w:date="2024-04-16T16:42:00Z"/>
            <w:tcPrChange w:id="8731" w:author="Greg Clendenning" w:date="2024-04-16T16:42:00Z">
              <w:tcPr>
                <w:tcW w:w="990" w:type="dxa"/>
                <w:gridSpan w:val="4"/>
                <w:vAlign w:val="center"/>
                <w:cellIns w:id="8732" w:author="Greg Clendenning" w:date="2024-04-16T16:42:00Z"/>
              </w:tcPr>
            </w:tcPrChange>
          </w:tcPr>
          <w:p w14:paraId="314B6305" w14:textId="77777777" w:rsidR="007376E1" w:rsidRPr="001570EA" w:rsidRDefault="007376E1">
            <w:pPr>
              <w:pStyle w:val="BodyText"/>
              <w:keepNext/>
              <w:ind w:right="0"/>
              <w:jc w:val="center"/>
              <w:rPr>
                <w:rFonts w:eastAsia="Calibri" w:cs="Arial"/>
                <w:sz w:val="18"/>
                <w:szCs w:val="18"/>
              </w:rPr>
            </w:pPr>
            <w:ins w:id="8733" w:author="Greg Clendenning" w:date="2024-04-16T16:42:00Z">
              <w:r w:rsidRPr="001570EA">
                <w:rPr>
                  <w:rFonts w:cs="Arial"/>
                  <w:sz w:val="18"/>
                  <w:szCs w:val="18"/>
                </w:rPr>
                <w:t>2.58</w:t>
              </w:r>
            </w:ins>
          </w:p>
        </w:tc>
        <w:tc>
          <w:tcPr>
            <w:tcW w:w="1170" w:type="dxa"/>
            <w:vAlign w:val="bottom"/>
            <w:tcPrChange w:id="8734" w:author="Greg Clendenning" w:date="2024-04-16T16:42:00Z">
              <w:tcPr>
                <w:tcW w:w="990" w:type="dxa"/>
                <w:gridSpan w:val="4"/>
                <w:vAlign w:val="center"/>
              </w:tcPr>
            </w:tcPrChange>
          </w:tcPr>
          <w:p w14:paraId="3422899D" w14:textId="2320D4D4"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735" w:author="Greg Clendenning" w:date="2024-04-16T16:42:00Z">
              <w:r w:rsidR="00FA5174" w:rsidRPr="002C206B">
                <w:rPr>
                  <w:rFonts w:cs="Arial"/>
                  <w:sz w:val="18"/>
                  <w:szCs w:val="18"/>
                </w:rPr>
                <w:delText>003</w:delText>
              </w:r>
            </w:del>
            <w:ins w:id="8736" w:author="Greg Clendenning" w:date="2024-04-16T16:42:00Z">
              <w:r w:rsidRPr="001570EA">
                <w:rPr>
                  <w:rFonts w:cs="Arial"/>
                  <w:sz w:val="18"/>
                  <w:szCs w:val="18"/>
                </w:rPr>
                <w:t>0014</w:t>
              </w:r>
            </w:ins>
          </w:p>
        </w:tc>
      </w:tr>
      <w:tr w:rsidR="007376E1" w:rsidRPr="001570EA" w14:paraId="1186597A" w14:textId="77777777">
        <w:tblPrEx>
          <w:tblW w:w="8545" w:type="dxa"/>
          <w:tblLayout w:type="fixed"/>
          <w:tblPrExChange w:id="8737" w:author="Greg Clendenning" w:date="2024-04-16T16:42:00Z">
            <w:tblPrEx>
              <w:tblW w:w="0" w:type="auto"/>
              <w:tblLayout w:type="fixed"/>
            </w:tblPrEx>
          </w:tblPrExChange>
        </w:tblPrEx>
        <w:trPr>
          <w:gridAfter w:val="1"/>
          <w:wAfter w:w="6" w:type="dxa"/>
          <w:trHeight w:val="288"/>
          <w:trPrChange w:id="8738" w:author="Greg Clendenning" w:date="2024-04-16T16:42:00Z">
            <w:trPr>
              <w:gridAfter w:val="1"/>
              <w:wAfter w:w="6" w:type="dxa"/>
              <w:trHeight w:val="288"/>
            </w:trPr>
          </w:trPrChange>
        </w:trPr>
        <w:tc>
          <w:tcPr>
            <w:tcW w:w="985" w:type="dxa"/>
            <w:shd w:val="clear" w:color="auto" w:fill="BFBFBF" w:themeFill="background1" w:themeFillShade="BF"/>
            <w:vAlign w:val="center"/>
            <w:tcPrChange w:id="8739" w:author="Greg Clendenning" w:date="2024-04-16T16:42:00Z">
              <w:tcPr>
                <w:tcW w:w="985" w:type="dxa"/>
                <w:gridSpan w:val="2"/>
                <w:shd w:val="clear" w:color="auto" w:fill="BFBFBF" w:themeFill="background1" w:themeFillShade="BF"/>
                <w:vAlign w:val="center"/>
              </w:tcPr>
            </w:tcPrChange>
          </w:tcPr>
          <w:p w14:paraId="01414710" w14:textId="77777777" w:rsidR="007376E1" w:rsidRPr="001570EA" w:rsidRDefault="007376E1">
            <w:pPr>
              <w:pStyle w:val="BodyText"/>
              <w:keepNext/>
              <w:ind w:right="17"/>
              <w:jc w:val="center"/>
              <w:rPr>
                <w:rFonts w:cs="Arial"/>
                <w:b/>
                <w:sz w:val="18"/>
                <w:szCs w:val="18"/>
              </w:rPr>
            </w:pPr>
            <w:r w:rsidRPr="001570EA">
              <w:rPr>
                <w:rFonts w:cs="Arial"/>
                <w:b/>
                <w:sz w:val="18"/>
                <w:szCs w:val="18"/>
              </w:rPr>
              <w:t>F</w:t>
            </w:r>
          </w:p>
        </w:tc>
        <w:tc>
          <w:tcPr>
            <w:tcW w:w="1620" w:type="dxa"/>
            <w:gridSpan w:val="3"/>
            <w:vAlign w:val="center"/>
            <w:tcPrChange w:id="8740" w:author="Greg Clendenning" w:date="2024-04-16T16:42:00Z">
              <w:tcPr>
                <w:tcW w:w="1620" w:type="dxa"/>
                <w:vAlign w:val="center"/>
              </w:tcPr>
            </w:tcPrChange>
          </w:tcPr>
          <w:p w14:paraId="404FDBD2" w14:textId="77777777" w:rsidR="007376E1" w:rsidRPr="001570EA" w:rsidRDefault="007376E1">
            <w:pPr>
              <w:pStyle w:val="BodyText"/>
              <w:keepNext/>
              <w:ind w:right="17"/>
              <w:rPr>
                <w:rFonts w:cs="Arial"/>
                <w:color w:val="000000"/>
                <w:sz w:val="18"/>
                <w:szCs w:val="18"/>
              </w:rPr>
            </w:pPr>
            <w:r w:rsidRPr="001570EA">
              <w:rPr>
                <w:rFonts w:cs="Arial"/>
                <w:sz w:val="18"/>
                <w:szCs w:val="18"/>
              </w:rPr>
              <w:t>Williamsport</w:t>
            </w:r>
          </w:p>
        </w:tc>
        <w:tc>
          <w:tcPr>
            <w:tcW w:w="1350" w:type="dxa"/>
            <w:vAlign w:val="bottom"/>
            <w:tcPrChange w:id="8741" w:author="Greg Clendenning" w:date="2024-04-16T16:42:00Z">
              <w:tcPr>
                <w:tcW w:w="1350" w:type="dxa"/>
                <w:gridSpan w:val="2"/>
                <w:vAlign w:val="center"/>
              </w:tcPr>
            </w:tcPrChange>
          </w:tcPr>
          <w:p w14:paraId="52B0EB2B" w14:textId="3D91966B" w:rsidR="007376E1" w:rsidRPr="001570EA" w:rsidRDefault="00FA5174">
            <w:pPr>
              <w:pStyle w:val="BodyText"/>
              <w:keepNext/>
              <w:ind w:right="0"/>
              <w:jc w:val="center"/>
              <w:rPr>
                <w:rFonts w:eastAsia="Calibri" w:cs="Arial"/>
                <w:sz w:val="18"/>
                <w:szCs w:val="18"/>
              </w:rPr>
            </w:pPr>
            <w:del w:id="8742" w:author="Greg Clendenning" w:date="2024-04-16T16:42:00Z">
              <w:r w:rsidRPr="002C206B">
                <w:rPr>
                  <w:rFonts w:cs="Arial"/>
                  <w:sz w:val="18"/>
                  <w:szCs w:val="18"/>
                </w:rPr>
                <w:delText>7.9</w:delText>
              </w:r>
            </w:del>
            <w:ins w:id="8743" w:author="Greg Clendenning" w:date="2024-04-16T16:42:00Z">
              <w:r w:rsidR="007376E1" w:rsidRPr="001570EA">
                <w:rPr>
                  <w:rFonts w:cs="Arial"/>
                  <w:sz w:val="18"/>
                  <w:szCs w:val="18"/>
                </w:rPr>
                <w:t>5.06</w:t>
              </w:r>
            </w:ins>
          </w:p>
        </w:tc>
        <w:tc>
          <w:tcPr>
            <w:tcW w:w="1272" w:type="dxa"/>
            <w:vAlign w:val="bottom"/>
            <w:tcPrChange w:id="8744" w:author="Greg Clendenning" w:date="2024-04-16T16:42:00Z">
              <w:tcPr>
                <w:tcW w:w="1266" w:type="dxa"/>
                <w:vAlign w:val="center"/>
              </w:tcPr>
            </w:tcPrChange>
          </w:tcPr>
          <w:p w14:paraId="683ABACB" w14:textId="154452B4" w:rsidR="007376E1" w:rsidRPr="001570EA" w:rsidRDefault="00FA5174">
            <w:pPr>
              <w:pStyle w:val="BodyText"/>
              <w:keepNext/>
              <w:ind w:right="0"/>
              <w:jc w:val="center"/>
              <w:rPr>
                <w:rFonts w:cs="Arial"/>
                <w:color w:val="000000"/>
                <w:sz w:val="18"/>
                <w:szCs w:val="18"/>
              </w:rPr>
            </w:pPr>
            <w:del w:id="8745" w:author="Greg Clendenning" w:date="2024-04-16T16:42:00Z">
              <w:r w:rsidRPr="002C206B">
                <w:rPr>
                  <w:rFonts w:cs="Arial"/>
                  <w:sz w:val="18"/>
                  <w:szCs w:val="18"/>
                </w:rPr>
                <w:delText>10.9</w:delText>
              </w:r>
            </w:del>
            <w:ins w:id="8746" w:author="Greg Clendenning" w:date="2024-04-16T16:42:00Z">
              <w:r w:rsidR="007376E1" w:rsidRPr="001570EA">
                <w:rPr>
                  <w:rFonts w:cs="Arial"/>
                  <w:sz w:val="18"/>
                  <w:szCs w:val="18"/>
                </w:rPr>
                <w:t>3.60</w:t>
              </w:r>
            </w:ins>
          </w:p>
        </w:tc>
        <w:tc>
          <w:tcPr>
            <w:tcW w:w="978" w:type="dxa"/>
            <w:vAlign w:val="bottom"/>
            <w:tcPrChange w:id="8747" w:author="Greg Clendenning" w:date="2024-04-16T16:42:00Z">
              <w:tcPr>
                <w:tcW w:w="990" w:type="dxa"/>
                <w:gridSpan w:val="3"/>
                <w:vAlign w:val="center"/>
              </w:tcPr>
            </w:tcPrChange>
          </w:tcPr>
          <w:p w14:paraId="301CE659" w14:textId="79256FF8" w:rsidR="007376E1" w:rsidRPr="001570EA" w:rsidRDefault="00FA5174">
            <w:pPr>
              <w:pStyle w:val="BodyText"/>
              <w:keepNext/>
              <w:ind w:right="0"/>
              <w:jc w:val="center"/>
              <w:rPr>
                <w:rFonts w:cs="Arial"/>
                <w:sz w:val="18"/>
                <w:szCs w:val="18"/>
              </w:rPr>
            </w:pPr>
            <w:del w:id="8748" w:author="Greg Clendenning" w:date="2024-04-16T16:42:00Z">
              <w:r w:rsidRPr="002C206B">
                <w:rPr>
                  <w:rFonts w:cs="Arial"/>
                  <w:sz w:val="18"/>
                  <w:szCs w:val="18"/>
                </w:rPr>
                <w:delText>4.7</w:delText>
              </w:r>
            </w:del>
            <w:ins w:id="8749" w:author="Greg Clendenning" w:date="2024-04-16T16:42:00Z">
              <w:r w:rsidR="007376E1" w:rsidRPr="001570EA">
                <w:rPr>
                  <w:rFonts w:cs="Arial"/>
                  <w:sz w:val="18"/>
                  <w:szCs w:val="18"/>
                </w:rPr>
                <w:t>0.0015</w:t>
              </w:r>
            </w:ins>
          </w:p>
        </w:tc>
        <w:tc>
          <w:tcPr>
            <w:tcW w:w="1170" w:type="dxa"/>
            <w:vAlign w:val="bottom"/>
            <w:cellIns w:id="8750" w:author="Greg Clendenning" w:date="2024-04-16T16:42:00Z"/>
            <w:tcPrChange w:id="8751" w:author="Greg Clendenning" w:date="2024-04-16T16:42:00Z">
              <w:tcPr>
                <w:tcW w:w="990" w:type="dxa"/>
                <w:gridSpan w:val="4"/>
                <w:vAlign w:val="center"/>
                <w:cellIns w:id="8752" w:author="Greg Clendenning" w:date="2024-04-16T16:42:00Z"/>
              </w:tcPr>
            </w:tcPrChange>
          </w:tcPr>
          <w:p w14:paraId="5FBDADAF" w14:textId="77777777" w:rsidR="007376E1" w:rsidRPr="001570EA" w:rsidRDefault="007376E1">
            <w:pPr>
              <w:pStyle w:val="BodyText"/>
              <w:keepNext/>
              <w:ind w:right="0"/>
              <w:jc w:val="center"/>
              <w:rPr>
                <w:rFonts w:eastAsia="Calibri" w:cs="Arial"/>
                <w:sz w:val="18"/>
                <w:szCs w:val="18"/>
              </w:rPr>
            </w:pPr>
            <w:ins w:id="8753" w:author="Greg Clendenning" w:date="2024-04-16T16:42:00Z">
              <w:r w:rsidRPr="001570EA">
                <w:rPr>
                  <w:rFonts w:cs="Arial"/>
                  <w:sz w:val="18"/>
                  <w:szCs w:val="18"/>
                </w:rPr>
                <w:t>2.62</w:t>
              </w:r>
            </w:ins>
          </w:p>
        </w:tc>
        <w:tc>
          <w:tcPr>
            <w:tcW w:w="1170" w:type="dxa"/>
            <w:vAlign w:val="bottom"/>
            <w:tcPrChange w:id="8754" w:author="Greg Clendenning" w:date="2024-04-16T16:42:00Z">
              <w:tcPr>
                <w:tcW w:w="990" w:type="dxa"/>
                <w:gridSpan w:val="4"/>
                <w:vAlign w:val="center"/>
              </w:tcPr>
            </w:tcPrChange>
          </w:tcPr>
          <w:p w14:paraId="0ABD0C1D" w14:textId="2C458038" w:rsidR="007376E1" w:rsidRPr="001570EA" w:rsidRDefault="007376E1">
            <w:pPr>
              <w:pStyle w:val="BodyText"/>
              <w:keepNext/>
              <w:ind w:right="0"/>
              <w:jc w:val="center"/>
              <w:rPr>
                <w:rFonts w:eastAsia="Calibri" w:cs="Arial"/>
                <w:sz w:val="18"/>
                <w:szCs w:val="18"/>
              </w:rPr>
            </w:pPr>
            <w:r w:rsidRPr="001570EA">
              <w:rPr>
                <w:rFonts w:cs="Arial"/>
                <w:sz w:val="18"/>
                <w:szCs w:val="18"/>
              </w:rPr>
              <w:t>0.</w:t>
            </w:r>
            <w:del w:id="8755" w:author="Greg Clendenning" w:date="2024-04-16T16:42:00Z">
              <w:r w:rsidR="00FA5174" w:rsidRPr="002C206B">
                <w:rPr>
                  <w:rFonts w:cs="Arial"/>
                  <w:sz w:val="18"/>
                  <w:szCs w:val="18"/>
                </w:rPr>
                <w:delText>003</w:delText>
              </w:r>
            </w:del>
            <w:ins w:id="8756" w:author="Greg Clendenning" w:date="2024-04-16T16:42:00Z">
              <w:r w:rsidRPr="001570EA">
                <w:rPr>
                  <w:rFonts w:cs="Arial"/>
                  <w:sz w:val="18"/>
                  <w:szCs w:val="18"/>
                </w:rPr>
                <w:t>0016</w:t>
              </w:r>
            </w:ins>
          </w:p>
        </w:tc>
      </w:tr>
    </w:tbl>
    <w:p w14:paraId="6A2365D9" w14:textId="77777777" w:rsidR="007376E1" w:rsidRPr="001570EA" w:rsidRDefault="007376E1">
      <w:pPr>
        <w:rPr>
          <w:moveTo w:id="8757" w:author="Greg Clendenning" w:date="2024-04-16T16:42:00Z"/>
        </w:rPr>
        <w:pPrChange w:id="8758" w:author="Greg Clendenning" w:date="2024-04-16T16:42:00Z">
          <w:pPr>
            <w:pStyle w:val="SubStyle"/>
          </w:pPr>
        </w:pPrChange>
      </w:pPr>
      <w:moveToRangeStart w:id="8759" w:author="Greg Clendenning" w:date="2024-04-16T16:42:00Z" w:name="move164178233"/>
    </w:p>
    <w:p w14:paraId="6B072F70" w14:textId="77777777" w:rsidR="007376E1" w:rsidRPr="001570EA" w:rsidRDefault="007376E1" w:rsidP="007376E1">
      <w:pPr>
        <w:pStyle w:val="SubStyle"/>
        <w:rPr>
          <w:moveTo w:id="8760" w:author="Greg Clendenning" w:date="2024-04-16T16:42:00Z"/>
        </w:rPr>
      </w:pPr>
      <w:moveTo w:id="8761" w:author="Greg Clendenning" w:date="2024-04-16T16:42:00Z">
        <w:r w:rsidRPr="001570EA">
          <w:t>Evaluation Protocols</w:t>
        </w:r>
      </w:moveTo>
    </w:p>
    <w:p w14:paraId="0DB3D453" w14:textId="77777777" w:rsidR="007376E1" w:rsidRPr="001570EA" w:rsidRDefault="007376E1" w:rsidP="007376E1">
      <w:pPr>
        <w:pStyle w:val="BodyText"/>
        <w:ind w:right="0"/>
        <w:rPr>
          <w:moveTo w:id="8762" w:author="Greg Clendenning" w:date="2024-04-16T16:42:00Z"/>
        </w:rPr>
      </w:pPr>
      <w:moveTo w:id="8763"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46E538B6" w14:textId="77777777" w:rsidR="007376E1" w:rsidRPr="001570EA" w:rsidRDefault="007376E1">
      <w:pPr>
        <w:pStyle w:val="BodyText"/>
        <w:ind w:right="0"/>
        <w:rPr>
          <w:moveTo w:id="8764" w:author="Greg Clendenning" w:date="2024-04-16T16:42:00Z"/>
          <w:rFonts w:cs="Arial"/>
        </w:rPr>
        <w:pPrChange w:id="8765" w:author="Greg Clendenning" w:date="2024-04-16T16:42:00Z">
          <w:pPr>
            <w:pStyle w:val="SubStyle"/>
          </w:pPr>
        </w:pPrChange>
      </w:pPr>
    </w:p>
    <w:p w14:paraId="62BD7FAC" w14:textId="77777777" w:rsidR="007376E1" w:rsidRPr="001570EA" w:rsidRDefault="007376E1">
      <w:pPr>
        <w:pStyle w:val="SubStyle"/>
        <w:rPr>
          <w:moveTo w:id="8766" w:author="Greg Clendenning" w:date="2024-04-16T16:42:00Z"/>
        </w:rPr>
        <w:pPrChange w:id="8767" w:author="Greg Clendenning" w:date="2024-04-16T16:42:00Z">
          <w:pPr>
            <w:pStyle w:val="SubStyle"/>
            <w:tabs>
              <w:tab w:val="center" w:pos="4320"/>
            </w:tabs>
            <w:jc w:val="left"/>
          </w:pPr>
        </w:pPrChange>
      </w:pPr>
      <w:moveTo w:id="8768" w:author="Greg Clendenning" w:date="2024-04-16T16:42:00Z">
        <w:r w:rsidRPr="001570EA">
          <w:t>Sources</w:t>
        </w:r>
      </w:moveTo>
    </w:p>
    <w:p w14:paraId="1AD7D65C" w14:textId="77777777" w:rsidR="007376E1" w:rsidRPr="001570EA" w:rsidRDefault="007376E1" w:rsidP="002614D2">
      <w:pPr>
        <w:pStyle w:val="source10"/>
        <w:numPr>
          <w:ilvl w:val="0"/>
          <w:numId w:val="15"/>
        </w:numPr>
        <w:overflowPunct/>
        <w:autoSpaceDE/>
        <w:autoSpaceDN/>
        <w:spacing w:after="120"/>
        <w:ind w:left="360"/>
        <w:jc w:val="left"/>
        <w:textAlignment w:val="auto"/>
        <w:rPr>
          <w:ins w:id="8769" w:author="Greg Clendenning" w:date="2024-04-16T16:42:00Z"/>
          <w:rFonts w:eastAsia="Calibri"/>
        </w:rPr>
      </w:pPr>
      <w:moveToRangeStart w:id="8770" w:author="Greg Clendenning" w:date="2024-04-16T16:42:00Z" w:name="move164178248"/>
      <w:moveToRangeEnd w:id="8759"/>
      <w:moveTo w:id="8771" w:author="Greg Clendenning" w:date="2024-04-16T16:42:00Z">
        <w:r w:rsidRPr="001570EA">
          <w:t>California Public Utilities Commission Database for Energy Efficient Resources (DEER) EUL Support Table for 2020</w:t>
        </w:r>
      </w:moveTo>
      <w:moveToRangeEnd w:id="8770"/>
    </w:p>
    <w:p w14:paraId="654737F9" w14:textId="23EFF351" w:rsidR="007376E1" w:rsidRPr="001570EA" w:rsidRDefault="007376E1" w:rsidP="002614D2">
      <w:pPr>
        <w:pStyle w:val="source10"/>
        <w:numPr>
          <w:ilvl w:val="0"/>
          <w:numId w:val="15"/>
        </w:numPr>
        <w:overflowPunct/>
        <w:autoSpaceDE/>
        <w:autoSpaceDN/>
        <w:spacing w:after="120"/>
        <w:ind w:left="360"/>
        <w:jc w:val="left"/>
        <w:textAlignment w:val="auto"/>
        <w:rPr>
          <w:ins w:id="8772" w:author="Greg Clendenning" w:date="2024-04-16T16:42:00Z"/>
          <w:shd w:val="clear" w:color="auto" w:fill="FFFFFF"/>
        </w:rPr>
      </w:pPr>
      <w:moveToRangeStart w:id="8773" w:author="Greg Clendenning" w:date="2024-04-16T16:42:00Z" w:name="move164178249"/>
      <w:moveTo w:id="8774" w:author="Greg Clendenning" w:date="2024-04-16T16:42:00Z">
        <w:r w:rsidRPr="001570EA">
          <w:rPr>
            <w:shd w:val="clear" w:color="auto" w:fill="FFFFFF"/>
          </w:rPr>
          <w:t xml:space="preserve">Your Filter Connection, “What is a Furnace Filter Whistle?”. </w:t>
        </w:r>
      </w:moveTo>
      <w:moveToRangeEnd w:id="8773"/>
      <w:ins w:id="8775" w:author="Greg Clendenning" w:date="2024-04-16T16:42:00Z">
        <w:r w:rsidR="00475EB1">
          <w:fldChar w:fldCharType="begin"/>
        </w:r>
        <w:r w:rsidR="00475EB1">
          <w:instrText>HYPERLINK "https://yourfilterconnection.com/blogs/help/what-is-a-furnace-filter-whistle"</w:instrText>
        </w:r>
        <w:r w:rsidR="00475EB1">
          <w:fldChar w:fldCharType="separate"/>
        </w:r>
        <w:r w:rsidRPr="001570EA">
          <w:rPr>
            <w:rStyle w:val="Hyperlink"/>
            <w:rFonts w:cs="Arial"/>
            <w:shd w:val="clear" w:color="auto" w:fill="FFFFFF"/>
          </w:rPr>
          <w:t>Weblink</w:t>
        </w:r>
        <w:r w:rsidR="00475EB1">
          <w:rPr>
            <w:rStyle w:val="Hyperlink"/>
            <w:rFonts w:cs="Arial"/>
            <w:shd w:val="clear" w:color="auto" w:fill="FFFFFF"/>
          </w:rPr>
          <w:fldChar w:fldCharType="end"/>
        </w:r>
        <w:r w:rsidRPr="001570EA">
          <w:rPr>
            <w:shd w:val="clear" w:color="auto" w:fill="FFFFFF"/>
          </w:rPr>
          <w:t>. Accessed December, 2018.</w:t>
        </w:r>
      </w:ins>
    </w:p>
    <w:p w14:paraId="783B4044" w14:textId="77777777" w:rsidR="007376E1" w:rsidRPr="001570EA" w:rsidRDefault="007376E1" w:rsidP="002614D2">
      <w:pPr>
        <w:pStyle w:val="source10"/>
        <w:numPr>
          <w:ilvl w:val="0"/>
          <w:numId w:val="15"/>
        </w:numPr>
        <w:spacing w:after="120"/>
        <w:ind w:left="360"/>
        <w:jc w:val="left"/>
        <w:rPr>
          <w:moveTo w:id="8776" w:author="Greg Clendenning" w:date="2024-04-16T16:42:00Z"/>
          <w:rFonts w:eastAsia="Calibri"/>
        </w:rPr>
      </w:pPr>
      <w:moveToRangeStart w:id="8777" w:author="Greg Clendenning" w:date="2024-04-16T16:42:00Z" w:name="move164178250"/>
      <w:moveTo w:id="8778" w:author="Greg Clendenning" w:date="2024-04-16T16:42:00Z">
        <w:r w:rsidRPr="001570EA">
          <w:rPr>
            <w:szCs w:val="18"/>
          </w:rPr>
          <w:t xml:space="preserve">Typical blower motor capacity for gas furnace is ¼ to ¾ HP, </w:t>
        </w:r>
        <w:r w:rsidRPr="001570EA">
          <w:rPr>
            <w:rFonts w:ascii="Cambria Math" w:hAnsi="Cambria Math"/>
            <w:szCs w:val="18"/>
          </w:rPr>
          <w:t>½</w:t>
        </w:r>
        <w:r w:rsidRPr="001570EA">
          <w:rPr>
            <w:rFonts w:ascii="Cambria Math" w:eastAsia="Calibri" w:hAnsi="Cambria Math"/>
            <w:szCs w:val="18"/>
          </w:rPr>
          <w:t xml:space="preserve"> HP </w:t>
        </w:r>
        <w:r w:rsidRPr="001570EA">
          <w:rPr>
            <w:rFonts w:ascii="Cambria Math" w:hAnsi="Cambria Math"/>
            <w:szCs w:val="18"/>
          </w:rPr>
          <w:t>×</w:t>
        </w:r>
        <w:r w:rsidRPr="001570EA">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moveTo w:id="8779" w:author="Greg Clendenning" w:date="2024-04-16T16:42:00Z">
          <w:r w:rsidRPr="001570EA">
            <w:rPr>
              <w:rFonts w:eastAsia="Calibri"/>
            </w:rPr>
            <w:t>.</w:t>
          </w:r>
        </w:moveTo>
      </w:moveTo>
    </w:p>
    <w:p w14:paraId="0154B964" w14:textId="77777777" w:rsidR="00C71CAA" w:rsidRPr="001570EA" w:rsidRDefault="00C71CAA" w:rsidP="00C71CAA">
      <w:pPr>
        <w:rPr>
          <w:moveFrom w:id="8780" w:author="Greg Clendenning" w:date="2024-04-16T16:42:00Z"/>
        </w:rPr>
      </w:pPr>
      <w:moveFromRangeStart w:id="8781" w:author="Greg Clendenning" w:date="2024-04-16T16:42:00Z" w:name="move164178251"/>
      <w:moveToRangeEnd w:id="8777"/>
    </w:p>
    <w:p w14:paraId="2A58EB06" w14:textId="77777777" w:rsidR="00C71CAA" w:rsidRPr="001570EA" w:rsidRDefault="00C71CAA" w:rsidP="00C71CAA">
      <w:pPr>
        <w:pStyle w:val="SubStyle"/>
        <w:rPr>
          <w:moveFrom w:id="8782" w:author="Greg Clendenning" w:date="2024-04-16T16:42:00Z"/>
        </w:rPr>
      </w:pPr>
      <w:moveFrom w:id="8783" w:author="Greg Clendenning" w:date="2024-04-16T16:42:00Z">
        <w:r w:rsidRPr="001570EA">
          <w:t>Evaluation Protocols</w:t>
        </w:r>
      </w:moveFrom>
    </w:p>
    <w:p w14:paraId="303D19C7" w14:textId="77777777" w:rsidR="00C71CAA" w:rsidRPr="001570EA" w:rsidRDefault="00C71CAA" w:rsidP="00C71CAA">
      <w:pPr>
        <w:pStyle w:val="BodyText"/>
        <w:ind w:right="0"/>
        <w:rPr>
          <w:moveFrom w:id="8784" w:author="Greg Clendenning" w:date="2024-04-16T16:42:00Z"/>
          <w:rFonts w:cs="Arial"/>
        </w:rPr>
      </w:pPr>
      <w:moveFrom w:id="8785"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3312A90B" w14:textId="77777777" w:rsidR="00C71CAA" w:rsidRPr="001570EA" w:rsidRDefault="00C71CAA">
      <w:pPr>
        <w:rPr>
          <w:moveFrom w:id="8786" w:author="Greg Clendenning" w:date="2024-04-16T16:42:00Z"/>
        </w:rPr>
        <w:pPrChange w:id="8787" w:author="Greg Clendenning" w:date="2024-04-16T16:42:00Z">
          <w:pPr>
            <w:pStyle w:val="BodyText"/>
            <w:ind w:right="0"/>
          </w:pPr>
        </w:pPrChange>
      </w:pPr>
    </w:p>
    <w:p w14:paraId="6DEBE099" w14:textId="77777777" w:rsidR="00C71CAA" w:rsidRPr="001570EA" w:rsidRDefault="00C71CAA" w:rsidP="00C71CAA">
      <w:pPr>
        <w:pStyle w:val="SubStyle"/>
        <w:rPr>
          <w:moveFrom w:id="8788" w:author="Greg Clendenning" w:date="2024-04-16T16:42:00Z"/>
        </w:rPr>
      </w:pPr>
      <w:moveFrom w:id="8789" w:author="Greg Clendenning" w:date="2024-04-16T16:42:00Z">
        <w:r w:rsidRPr="001570EA">
          <w:t>Sources</w:t>
        </w:r>
      </w:moveFrom>
    </w:p>
    <w:p w14:paraId="0D144EB9" w14:textId="77777777" w:rsidR="007376E1" w:rsidRPr="001570EA" w:rsidRDefault="007376E1" w:rsidP="002614D2">
      <w:pPr>
        <w:pStyle w:val="source10"/>
        <w:numPr>
          <w:ilvl w:val="0"/>
          <w:numId w:val="15"/>
        </w:numPr>
        <w:spacing w:after="120"/>
        <w:ind w:left="360"/>
        <w:jc w:val="left"/>
        <w:rPr>
          <w:moveFrom w:id="8790" w:author="Greg Clendenning" w:date="2024-04-16T16:42:00Z"/>
          <w:rFonts w:eastAsia="Calibri"/>
        </w:rPr>
      </w:pPr>
      <w:moveFromRangeStart w:id="8791" w:author="Greg Clendenning" w:date="2024-04-16T16:42:00Z" w:name="move164178250"/>
      <w:moveFromRangeEnd w:id="8781"/>
      <w:moveFrom w:id="8792" w:author="Greg Clendenning" w:date="2024-04-16T16:42:00Z">
        <w:r w:rsidRPr="001570EA">
          <w:rPr>
            <w:szCs w:val="18"/>
          </w:rPr>
          <w:t xml:space="preserve">Typical blower motor capacity for gas furnace is ¼ to ¾ HP, </w:t>
        </w:r>
        <w:r w:rsidRPr="001570EA">
          <w:rPr>
            <w:rFonts w:ascii="Cambria Math" w:hAnsi="Cambria Math"/>
            <w:szCs w:val="18"/>
          </w:rPr>
          <w:t>½</w:t>
        </w:r>
        <w:r w:rsidRPr="001570EA">
          <w:rPr>
            <w:rFonts w:ascii="Cambria Math" w:eastAsia="Calibri" w:hAnsi="Cambria Math"/>
            <w:szCs w:val="18"/>
          </w:rPr>
          <w:t xml:space="preserve"> HP </w:t>
        </w:r>
        <w:r w:rsidRPr="001570EA">
          <w:rPr>
            <w:rFonts w:ascii="Cambria Math" w:hAnsi="Cambria Math"/>
            <w:szCs w:val="18"/>
          </w:rPr>
          <w:t>×</w:t>
        </w:r>
        <w:r w:rsidRPr="001570EA">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moveFrom w:id="8793" w:author="Greg Clendenning" w:date="2024-04-16T16:42:00Z">
          <w:r w:rsidRPr="001570EA">
            <w:rPr>
              <w:rFonts w:eastAsia="Calibri"/>
            </w:rPr>
            <w:t>.</w:t>
          </w:r>
        </w:moveFrom>
      </w:moveFrom>
    </w:p>
    <w:moveFromRangeEnd w:id="8791"/>
    <w:p w14:paraId="141D77BA" w14:textId="5BE296E6" w:rsidR="007376E1" w:rsidRPr="001570EA" w:rsidRDefault="007376E1" w:rsidP="002614D2">
      <w:pPr>
        <w:pStyle w:val="ListParagraph"/>
        <w:numPr>
          <w:ilvl w:val="0"/>
          <w:numId w:val="15"/>
        </w:numPr>
        <w:overflowPunct/>
        <w:autoSpaceDE/>
        <w:autoSpaceDN/>
        <w:adjustRightInd/>
        <w:ind w:left="360"/>
        <w:jc w:val="left"/>
        <w:textAlignment w:val="auto"/>
        <w:rPr>
          <w:ins w:id="8794" w:author="Greg Clendenning" w:date="2024-04-16T16:42:00Z"/>
        </w:rPr>
      </w:pPr>
      <w:ins w:id="8795"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4986DA56" w14:textId="036D0DAB" w:rsidR="007376E1" w:rsidRPr="001570EA" w:rsidDel="00826E2F" w:rsidRDefault="007376E1" w:rsidP="002614D2">
      <w:pPr>
        <w:pStyle w:val="source10"/>
        <w:numPr>
          <w:ilvl w:val="0"/>
          <w:numId w:val="15"/>
        </w:numPr>
        <w:spacing w:after="120"/>
        <w:ind w:left="360"/>
        <w:jc w:val="left"/>
        <w:rPr>
          <w:rFonts w:eastAsia="Calibri"/>
        </w:rPr>
      </w:pPr>
      <w:r w:rsidRPr="001570EA" w:rsidDel="00826E2F">
        <w:rPr>
          <w:rFonts w:eastAsia="Calibri"/>
        </w:rPr>
        <w:t>US</w:t>
      </w:r>
      <w:r w:rsidRPr="001570EA">
        <w:rPr>
          <w:rFonts w:eastAsia="Calibri"/>
        </w:rPr>
        <w:t xml:space="preserve"> </w:t>
      </w:r>
      <w:r w:rsidRPr="001570EA" w:rsidDel="00826E2F">
        <w:rPr>
          <w:rFonts w:eastAsia="Calibri"/>
        </w:rPr>
        <w:t>DOE</w:t>
      </w:r>
      <w:r w:rsidRPr="001570EA">
        <w:rPr>
          <w:rFonts w:eastAsia="Calibri"/>
        </w:rPr>
        <w:t xml:space="preserve"> </w:t>
      </w:r>
      <w:r w:rsidRPr="001570EA" w:rsidDel="00826E2F">
        <w:rPr>
          <w:rFonts w:eastAsia="Calibri"/>
        </w:rPr>
        <w:t>Office</w:t>
      </w:r>
      <w:r w:rsidRPr="001570EA">
        <w:rPr>
          <w:rFonts w:eastAsia="Calibri"/>
        </w:rPr>
        <w:t xml:space="preserve"> </w:t>
      </w:r>
      <w:r w:rsidRPr="001570EA" w:rsidDel="00826E2F">
        <w:rPr>
          <w:rFonts w:eastAsia="Calibri"/>
        </w:rPr>
        <w:t>of</w:t>
      </w:r>
      <w:r w:rsidRPr="001570EA">
        <w:rPr>
          <w:rFonts w:eastAsia="Calibri"/>
        </w:rPr>
        <w:t xml:space="preserve"> </w:t>
      </w:r>
      <w:r w:rsidRPr="001570EA" w:rsidDel="00826E2F">
        <w:rPr>
          <w:rFonts w:eastAsia="Calibri"/>
        </w:rPr>
        <w:t>Energy</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Renewable</w:t>
      </w:r>
      <w:r w:rsidRPr="001570EA">
        <w:rPr>
          <w:rFonts w:eastAsia="Calibri"/>
        </w:rPr>
        <w:t xml:space="preserve"> </w:t>
      </w:r>
      <w:r w:rsidRPr="001570EA" w:rsidDel="00826E2F">
        <w:rPr>
          <w:rFonts w:eastAsia="Calibri"/>
        </w:rPr>
        <w:t>Energy</w:t>
      </w:r>
      <w:r w:rsidRPr="001570EA">
        <w:rPr>
          <w:rFonts w:eastAsia="Calibri"/>
        </w:rPr>
        <w:t xml:space="preserve"> </w:t>
      </w:r>
      <w:del w:id="8796" w:author="Greg Clendenning" w:date="2024-04-16T16:42:00Z">
        <w:r w:rsidR="00FA5174" w:rsidRPr="00E912F1" w:rsidDel="00826E2F">
          <w:rPr>
            <w:rFonts w:eastAsia="Calibri"/>
          </w:rPr>
          <w:delText>-</w:delText>
        </w:r>
        <w:r w:rsidR="00FA5174">
          <w:rPr>
            <w:rFonts w:eastAsia="Calibri"/>
          </w:rPr>
          <w:delText xml:space="preserve"> </w:delText>
        </w:r>
        <w:r w:rsidR="00FA5174" w:rsidRPr="00E912F1" w:rsidDel="00826E2F">
          <w:rPr>
            <w:rFonts w:eastAsia="Calibri"/>
          </w:rPr>
          <w:delText>"</w:delText>
        </w:r>
      </w:del>
      <w:ins w:id="8797" w:author="Greg Clendenning" w:date="2024-04-16T16:42:00Z">
        <w:r w:rsidRPr="001570EA">
          <w:rPr>
            <w:rFonts w:eastAsia="Calibri"/>
          </w:rPr>
          <w:t>– “</w:t>
        </w:r>
      </w:ins>
      <w:r w:rsidRPr="001570EA" w:rsidDel="00826E2F">
        <w:rPr>
          <w:rFonts w:eastAsia="Calibri"/>
        </w:rPr>
        <w:t>Energy</w:t>
      </w:r>
      <w:r w:rsidRPr="001570EA">
        <w:rPr>
          <w:rFonts w:eastAsia="Calibri"/>
        </w:rPr>
        <w:t xml:space="preserve"> </w:t>
      </w:r>
      <w:r w:rsidRPr="001570EA" w:rsidDel="00826E2F">
        <w:rPr>
          <w:rFonts w:eastAsia="Calibri"/>
        </w:rPr>
        <w:t>Savers</w:t>
      </w:r>
      <w:del w:id="8798" w:author="Greg Clendenning" w:date="2024-04-16T16:42:00Z">
        <w:r w:rsidR="00FA5174" w:rsidRPr="00E912F1" w:rsidDel="00826E2F">
          <w:rPr>
            <w:rFonts w:eastAsia="Calibri"/>
          </w:rPr>
          <w:delText>"</w:delText>
        </w:r>
      </w:del>
      <w:ins w:id="8799" w:author="Greg Clendenning" w:date="2024-04-16T16:42:00Z">
        <w:r w:rsidRPr="001570EA">
          <w:rPr>
            <w:rFonts w:eastAsia="Calibri"/>
          </w:rPr>
          <w:t>”</w:t>
        </w:r>
      </w:ins>
      <w:r w:rsidRPr="001570EA">
        <w:rPr>
          <w:rFonts w:eastAsia="Calibri"/>
        </w:rPr>
        <w:t xml:space="preserve"> </w:t>
      </w:r>
      <w:r w:rsidRPr="001570EA" w:rsidDel="00826E2F">
        <w:rPr>
          <w:rFonts w:eastAsia="Calibri"/>
        </w:rPr>
        <w:t>publication</w:t>
      </w:r>
      <w:r w:rsidRPr="001570EA">
        <w:rPr>
          <w:rFonts w:eastAsia="Calibri"/>
        </w:rPr>
        <w:t xml:space="preserve"> </w:t>
      </w:r>
      <w:del w:id="8800" w:author="Greg Clendenning" w:date="2024-04-16T16:42:00Z">
        <w:r w:rsidR="00FA5174" w:rsidRPr="00E912F1" w:rsidDel="00826E2F">
          <w:rPr>
            <w:rFonts w:eastAsia="Calibri"/>
          </w:rPr>
          <w:delText>-</w:delText>
        </w:r>
        <w:r w:rsidR="00FA5174">
          <w:rPr>
            <w:rFonts w:eastAsia="Calibri"/>
          </w:rPr>
          <w:delText xml:space="preserve"> </w:delText>
        </w:r>
        <w:r w:rsidR="00FA5174" w:rsidRPr="00E912F1" w:rsidDel="00826E2F">
          <w:rPr>
            <w:rFonts w:eastAsia="Calibri"/>
          </w:rPr>
          <w:delText>"</w:delText>
        </w:r>
      </w:del>
      <w:ins w:id="8801" w:author="Greg Clendenning" w:date="2024-04-16T16:42:00Z">
        <w:r w:rsidRPr="001570EA">
          <w:rPr>
            <w:rFonts w:eastAsia="Calibri"/>
          </w:rPr>
          <w:t>– “</w:t>
        </w:r>
      </w:ins>
      <w:r w:rsidRPr="001570EA" w:rsidDel="00826E2F">
        <w:rPr>
          <w:rFonts w:eastAsia="Calibri"/>
        </w:rPr>
        <w:t>Clogged</w:t>
      </w:r>
      <w:r w:rsidRPr="001570EA">
        <w:rPr>
          <w:rFonts w:eastAsia="Calibri"/>
        </w:rPr>
        <w:t xml:space="preserve"> </w:t>
      </w:r>
      <w:r w:rsidRPr="001570EA" w:rsidDel="00826E2F">
        <w:rPr>
          <w:rFonts w:eastAsia="Calibri"/>
        </w:rPr>
        <w:t>air</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reduce</w:t>
      </w:r>
      <w:r w:rsidRPr="001570EA">
        <w:rPr>
          <w:rFonts w:eastAsia="Calibri"/>
        </w:rPr>
        <w:t xml:space="preserve"> </w:t>
      </w:r>
      <w:r w:rsidRPr="001570EA" w:rsidDel="00826E2F">
        <w:rPr>
          <w:rFonts w:eastAsia="Calibri"/>
        </w:rPr>
        <w:t>system</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by</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more.”</w:t>
      </w:r>
      <w:r w:rsidRPr="001570EA">
        <w:rPr>
          <w:rFonts w:eastAsia="Calibri"/>
        </w:rPr>
        <w:t xml:space="preserve"> </w:t>
      </w:r>
      <w:r w:rsidRPr="001570EA" w:rsidDel="00826E2F">
        <w:rPr>
          <w:rFonts w:eastAsia="Calibri"/>
        </w:rPr>
        <w:t>Savings</w:t>
      </w:r>
      <w:r w:rsidRPr="001570EA">
        <w:rPr>
          <w:rFonts w:eastAsia="Calibri"/>
        </w:rPr>
        <w:t xml:space="preserve"> </w:t>
      </w:r>
      <w:r w:rsidRPr="001570EA" w:rsidDel="00826E2F">
        <w:rPr>
          <w:rFonts w:eastAsia="Calibri"/>
        </w:rPr>
        <w:t>estimates</w:t>
      </w:r>
      <w:r w:rsidRPr="001570EA">
        <w:rPr>
          <w:rFonts w:eastAsia="Calibri"/>
        </w:rPr>
        <w:t xml:space="preserve"> </w:t>
      </w:r>
      <w:r w:rsidRPr="001570EA" w:rsidDel="00826E2F">
        <w:rPr>
          <w:rFonts w:eastAsia="Calibri"/>
        </w:rPr>
        <w:t>assum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30%</w:t>
      </w:r>
      <w:r w:rsidRPr="001570EA">
        <w:rPr>
          <w:rFonts w:eastAsia="Calibri"/>
        </w:rPr>
        <w:t xml:space="preserve"> </w:t>
      </w:r>
      <w:r w:rsidRPr="001570EA" w:rsidDel="00826E2F">
        <w:rPr>
          <w:rFonts w:eastAsia="Calibri"/>
        </w:rPr>
        <w:t>quoted</w:t>
      </w:r>
      <w:r w:rsidRPr="001570EA">
        <w:rPr>
          <w:rFonts w:eastAsia="Calibri"/>
        </w:rPr>
        <w:t xml:space="preserve"> </w:t>
      </w:r>
      <w:r w:rsidRPr="001570EA" w:rsidDel="00826E2F">
        <w:rPr>
          <w:rFonts w:eastAsia="Calibri"/>
        </w:rPr>
        <w:t>is</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worst</w:t>
      </w:r>
      <w:r w:rsidRPr="001570EA">
        <w:rPr>
          <w:rFonts w:eastAsia="Calibri"/>
        </w:rPr>
        <w:t xml:space="preserve"> </w:t>
      </w:r>
      <w:r w:rsidRPr="001570EA" w:rsidDel="00826E2F">
        <w:rPr>
          <w:rFonts w:eastAsia="Calibri"/>
        </w:rPr>
        <w:t>case</w:t>
      </w:r>
      <w:r w:rsidRPr="001570EA">
        <w:rPr>
          <w:rFonts w:eastAsia="Calibri"/>
        </w:rPr>
        <w:t xml:space="preserve"> </w:t>
      </w:r>
      <w:r w:rsidRPr="001570EA" w:rsidDel="00826E2F">
        <w:rPr>
          <w:rFonts w:eastAsia="Calibri"/>
        </w:rPr>
        <w:t>and</w:t>
      </w:r>
      <w:r w:rsidRPr="001570EA">
        <w:rPr>
          <w:rFonts w:eastAsia="Calibri"/>
        </w:rPr>
        <w:t xml:space="preserve"> </w:t>
      </w:r>
      <w:r w:rsidRPr="001570EA" w:rsidDel="00826E2F">
        <w:rPr>
          <w:rFonts w:eastAsia="Calibri"/>
        </w:rPr>
        <w:t>typical</w:t>
      </w:r>
      <w:r w:rsidRPr="001570EA">
        <w:rPr>
          <w:rFonts w:eastAsia="Calibri"/>
        </w:rPr>
        <w:t xml:space="preserve"> </w:t>
      </w:r>
      <w:r w:rsidRPr="001570EA" w:rsidDel="00826E2F">
        <w:rPr>
          <w:rFonts w:eastAsia="Calibri"/>
        </w:rPr>
        <w:t>households</w:t>
      </w:r>
      <w:r w:rsidRPr="001570EA">
        <w:rPr>
          <w:rFonts w:eastAsia="Calibri"/>
        </w:rPr>
        <w:t xml:space="preserve"> </w:t>
      </w:r>
      <w:r w:rsidRPr="001570EA" w:rsidDel="00826E2F">
        <w:rPr>
          <w:rFonts w:eastAsia="Calibri"/>
        </w:rPr>
        <w:t>will</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at</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median</w:t>
      </w:r>
      <w:r w:rsidRPr="001570EA">
        <w:rPr>
          <w:rFonts w:eastAsia="Calibri"/>
        </w:rPr>
        <w:t xml:space="preserve"> </w:t>
      </w:r>
      <w:r w:rsidRPr="001570EA" w:rsidDel="00826E2F">
        <w:rPr>
          <w:rFonts w:eastAsia="Calibri"/>
        </w:rPr>
        <w:t>or</w:t>
      </w:r>
      <w:r w:rsidRPr="001570EA">
        <w:rPr>
          <w:rFonts w:eastAsia="Calibri"/>
        </w:rPr>
        <w:t xml:space="preserve"> </w:t>
      </w:r>
      <w:r w:rsidRPr="001570EA" w:rsidDel="00826E2F">
        <w:rPr>
          <w:rFonts w:eastAsia="Calibri"/>
        </w:rPr>
        <w:t>15%</w:t>
      </w:r>
      <w:r w:rsidRPr="001570EA">
        <w:rPr>
          <w:rFonts w:eastAsia="Calibri"/>
        </w:rPr>
        <w:t xml:space="preserve"> </w:t>
      </w:r>
      <w:r w:rsidRPr="001570EA" w:rsidDel="00826E2F">
        <w:rPr>
          <w:rFonts w:eastAsia="Calibri"/>
        </w:rPr>
        <w:t>that</w:t>
      </w:r>
      <w:r w:rsidRPr="001570EA">
        <w:rPr>
          <w:rFonts w:eastAsia="Calibri"/>
        </w:rPr>
        <w:t xml:space="preserve"> </w:t>
      </w:r>
      <w:r w:rsidRPr="001570EA" w:rsidDel="00826E2F">
        <w:rPr>
          <w:rFonts w:eastAsia="Calibri"/>
        </w:rPr>
        <w:t>is</w:t>
      </w:r>
      <w:r w:rsidRPr="001570EA">
        <w:rPr>
          <w:rFonts w:eastAsia="Calibri"/>
        </w:rPr>
        <w:t xml:space="preserve"> </w:t>
      </w:r>
      <w:r w:rsidRPr="001570EA" w:rsidDel="00826E2F">
        <w:rPr>
          <w:rFonts w:eastAsia="Calibri"/>
        </w:rPr>
        <w:t>assumed</w:t>
      </w:r>
      <w:r w:rsidRPr="001570EA">
        <w:rPr>
          <w:rFonts w:eastAsia="Calibri"/>
        </w:rPr>
        <w:t xml:space="preserve"> </w:t>
      </w:r>
      <w:r w:rsidRPr="001570EA" w:rsidDel="00826E2F">
        <w:rPr>
          <w:rFonts w:eastAsia="Calibri"/>
        </w:rPr>
        <w:t>to</w:t>
      </w:r>
      <w:r w:rsidRPr="001570EA">
        <w:rPr>
          <w:rFonts w:eastAsia="Calibri"/>
        </w:rPr>
        <w:t xml:space="preserve"> </w:t>
      </w:r>
      <w:r w:rsidRPr="001570EA" w:rsidDel="00826E2F">
        <w:rPr>
          <w:rFonts w:eastAsia="Calibri"/>
        </w:rPr>
        <w:t>be</w:t>
      </w:r>
      <w:r w:rsidRPr="001570EA">
        <w:rPr>
          <w:rFonts w:eastAsia="Calibri"/>
        </w:rPr>
        <w:t xml:space="preserve"> </w:t>
      </w:r>
      <w:r w:rsidRPr="001570EA" w:rsidDel="00826E2F">
        <w:rPr>
          <w:rFonts w:eastAsia="Calibri"/>
        </w:rPr>
        <w:t>the</w:t>
      </w:r>
      <w:r w:rsidRPr="001570EA">
        <w:rPr>
          <w:rFonts w:eastAsia="Calibri"/>
        </w:rPr>
        <w:t xml:space="preserve"> </w:t>
      </w:r>
      <w:r w:rsidRPr="001570EA" w:rsidDel="00826E2F">
        <w:rPr>
          <w:rFonts w:eastAsia="Calibri"/>
        </w:rPr>
        <w:t>efficiency</w:t>
      </w:r>
      <w:r w:rsidRPr="001570EA">
        <w:rPr>
          <w:rFonts w:eastAsia="Calibri"/>
        </w:rPr>
        <w:t xml:space="preserve"> </w:t>
      </w:r>
      <w:r w:rsidRPr="001570EA" w:rsidDel="00826E2F">
        <w:rPr>
          <w:rFonts w:eastAsia="Calibri"/>
        </w:rPr>
        <w:t>improvement</w:t>
      </w:r>
      <w:r w:rsidRPr="001570EA">
        <w:rPr>
          <w:rFonts w:eastAsia="Calibri"/>
        </w:rPr>
        <w:t xml:space="preserve"> </w:t>
      </w:r>
      <w:r w:rsidRPr="001570EA" w:rsidDel="00826E2F">
        <w:rPr>
          <w:rFonts w:eastAsia="Calibri"/>
        </w:rPr>
        <w:t>when</w:t>
      </w:r>
      <w:r w:rsidRPr="001570EA">
        <w:rPr>
          <w:rFonts w:eastAsia="Calibri"/>
        </w:rPr>
        <w:t xml:space="preserve"> </w:t>
      </w:r>
      <w:r w:rsidRPr="001570EA" w:rsidDel="00826E2F">
        <w:rPr>
          <w:rFonts w:eastAsia="Calibri"/>
        </w:rPr>
        <w:t>furnace</w:t>
      </w:r>
      <w:r w:rsidRPr="001570EA">
        <w:rPr>
          <w:rFonts w:eastAsia="Calibri"/>
        </w:rPr>
        <w:t xml:space="preserve"> </w:t>
      </w:r>
      <w:r w:rsidRPr="001570EA" w:rsidDel="00826E2F">
        <w:rPr>
          <w:rFonts w:eastAsia="Calibri"/>
        </w:rPr>
        <w:t>filters</w:t>
      </w:r>
      <w:r w:rsidRPr="001570EA">
        <w:rPr>
          <w:rFonts w:eastAsia="Calibri"/>
        </w:rPr>
        <w:t xml:space="preserve"> </w:t>
      </w:r>
      <w:r w:rsidRPr="001570EA" w:rsidDel="00826E2F">
        <w:rPr>
          <w:rFonts w:eastAsia="Calibri"/>
        </w:rPr>
        <w:t>are</w:t>
      </w:r>
      <w:r w:rsidRPr="001570EA">
        <w:rPr>
          <w:rFonts w:eastAsia="Calibri"/>
        </w:rPr>
        <w:t xml:space="preserve"> </w:t>
      </w:r>
      <w:r w:rsidRPr="001570EA" w:rsidDel="00826E2F">
        <w:rPr>
          <w:rFonts w:eastAsia="Calibri"/>
        </w:rPr>
        <w:t>kept</w:t>
      </w:r>
      <w:r w:rsidRPr="001570EA">
        <w:rPr>
          <w:rFonts w:eastAsia="Calibri"/>
        </w:rPr>
        <w:t xml:space="preserve"> </w:t>
      </w:r>
      <w:r w:rsidRPr="001570EA" w:rsidDel="00826E2F">
        <w:rPr>
          <w:rFonts w:eastAsia="Calibri"/>
        </w:rPr>
        <w:t>clean.</w:t>
      </w:r>
    </w:p>
    <w:p w14:paraId="09B1F8F8" w14:textId="77777777" w:rsidR="00FA5174" w:rsidRDefault="00FA5174" w:rsidP="00FA5174">
      <w:pPr>
        <w:pStyle w:val="source10"/>
        <w:numPr>
          <w:ilvl w:val="0"/>
          <w:numId w:val="15"/>
        </w:numPr>
        <w:spacing w:after="120"/>
        <w:ind w:left="360"/>
        <w:jc w:val="left"/>
        <w:rPr>
          <w:del w:id="8802" w:author="Greg Clendenning" w:date="2024-04-16T16:42:00Z"/>
          <w:rFonts w:eastAsia="Calibri"/>
        </w:rPr>
      </w:pPr>
      <w:del w:id="8803" w:author="Greg Clendenning" w:date="2024-04-16T16:42:00Z">
        <w:r w:rsidRPr="00E912F1" w:rsidDel="00826E2F">
          <w:rPr>
            <w:rFonts w:eastAsia="Calibri"/>
          </w:rPr>
          <w:delText>The</w:delText>
        </w:r>
        <w:r>
          <w:rPr>
            <w:rFonts w:eastAsia="Calibri"/>
          </w:rPr>
          <w:delText xml:space="preserve"> </w:delText>
        </w:r>
        <w:r w:rsidRPr="00E912F1" w:rsidDel="00826E2F">
          <w:rPr>
            <w:rFonts w:eastAsia="Calibri"/>
          </w:rPr>
          <w:delText>In</w:delText>
        </w:r>
        <w:r>
          <w:rPr>
            <w:rFonts w:eastAsia="Calibri"/>
          </w:rPr>
          <w:delText xml:space="preserve"> </w:delText>
        </w:r>
        <w:r w:rsidRPr="00E912F1" w:rsidDel="00826E2F">
          <w:rPr>
            <w:rFonts w:eastAsia="Calibri"/>
          </w:rPr>
          <w:delText>Service</w:delText>
        </w:r>
        <w:r>
          <w:rPr>
            <w:rFonts w:eastAsia="Calibri"/>
          </w:rPr>
          <w:delText xml:space="preserve"> </w:delText>
        </w:r>
        <w:r w:rsidRPr="00E912F1" w:rsidDel="00826E2F">
          <w:rPr>
            <w:rFonts w:eastAsia="Calibri"/>
          </w:rPr>
          <w:delText>Rate</w:delText>
        </w:r>
        <w:r>
          <w:rPr>
            <w:rFonts w:eastAsia="Calibri"/>
          </w:rPr>
          <w:delText xml:space="preserve"> </w:delText>
        </w:r>
        <w:r w:rsidRPr="00E912F1" w:rsidDel="00826E2F">
          <w:rPr>
            <w:rFonts w:eastAsia="Calibri"/>
          </w:rPr>
          <w:delText>is</w:delText>
        </w:r>
        <w:r>
          <w:rPr>
            <w:rFonts w:eastAsia="Calibri"/>
          </w:rPr>
          <w:delText xml:space="preserve"> the average of values reported by </w:delText>
        </w:r>
        <w:r w:rsidR="00D11F54">
          <w:rPr>
            <w:rFonts w:eastAsia="Calibri"/>
          </w:rPr>
          <w:delText xml:space="preserve">FirstEnergy </w:delText>
        </w:r>
        <w:r>
          <w:rPr>
            <w:rFonts w:eastAsia="Calibri"/>
          </w:rPr>
          <w:delText>EDCs for kits including an air handler furnace whistle for PY9. See</w:delText>
        </w:r>
        <w:r w:rsidR="002F1AA4">
          <w:rPr>
            <w:rFonts w:eastAsia="Calibri"/>
          </w:rPr>
          <w:delText xml:space="preserve"> </w:delText>
        </w:r>
        <w:r w:rsidR="00475EB1">
          <w:fldChar w:fldCharType="begin"/>
        </w:r>
        <w:r w:rsidR="00475EB1">
          <w:delInstrText>HYPERLINK "http://www.puc.pa.gov/filing_resources/issues_laws_regulations/act_129_information/electric_distribution_company_act_129_reporting_requirements.aspx"</w:delInstrText>
        </w:r>
        <w:r w:rsidR="00475EB1">
          <w:fldChar w:fldCharType="separate"/>
        </w:r>
        <w:r w:rsidR="002F1AA4" w:rsidRPr="009D5716">
          <w:rPr>
            <w:rStyle w:val="Hyperlink"/>
            <w:rFonts w:eastAsia="Calibri" w:cs="Arial"/>
          </w:rPr>
          <w:delText>http://www.puc.pa.gov/filing_resources/issues_laws_regulations/act_129_information/electric_distribution_company_act_129_reporting_requirements.aspx</w:delText>
        </w:r>
        <w:r w:rsidR="00475EB1">
          <w:rPr>
            <w:rStyle w:val="Hyperlink"/>
            <w:rFonts w:eastAsia="Calibri" w:cs="Arial"/>
          </w:rPr>
          <w:fldChar w:fldCharType="end"/>
        </w:r>
      </w:del>
    </w:p>
    <w:p w14:paraId="5572DED2" w14:textId="16F9BD71"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
      </w:pPr>
      <w:r w:rsidRPr="001570EA">
        <w:rPr>
          <w:rFonts w:eastAsia="Calibri"/>
        </w:rPr>
        <w:t>Energy.gov. “Maintaining Your Air Conditioner”. Accessed 7/16/2014. Says that replacing a dirty air filter with a clean one can lower total air conditioner energy consumption by 5-15%. Since the algorithms in this measure only take into account the blower fan energy use, a 15% savings seems reasonable</w:t>
      </w:r>
      <w:del w:id="8804" w:author="Greg Clendenning" w:date="2024-04-16T16:42:00Z">
        <w:r w:rsidR="00FA5174" w:rsidRPr="0087447B">
          <w:rPr>
            <w:rFonts w:eastAsia="Calibri"/>
          </w:rPr>
          <w:delText>.</w:delText>
        </w:r>
      </w:del>
    </w:p>
    <w:p w14:paraId="5BBFAEBF" w14:textId="77777777" w:rsidR="00FA5174" w:rsidRPr="0087447B" w:rsidRDefault="007376E1" w:rsidP="00FA5174">
      <w:pPr>
        <w:pStyle w:val="source10"/>
        <w:numPr>
          <w:ilvl w:val="0"/>
          <w:numId w:val="15"/>
        </w:numPr>
        <w:overflowPunct/>
        <w:autoSpaceDE/>
        <w:autoSpaceDN/>
        <w:spacing w:after="120"/>
        <w:ind w:left="360"/>
        <w:jc w:val="left"/>
        <w:textAlignment w:val="auto"/>
        <w:rPr>
          <w:del w:id="8805" w:author="Greg Clendenning" w:date="2024-04-16T16:42:00Z"/>
          <w:u w:val="single"/>
          <w:shd w:val="clear" w:color="auto" w:fill="FFFFFF"/>
        </w:rPr>
      </w:pPr>
      <w:r w:rsidRPr="001570EA">
        <w:rPr>
          <w:rPrChange w:id="8806" w:author="Greg Clendenning" w:date="2024-04-16T16:42:00Z">
            <w:rPr>
              <w:shd w:val="clear" w:color="auto" w:fill="FFFFFF"/>
            </w:rPr>
          </w:rPrChange>
        </w:rPr>
        <w:t xml:space="preserve">Based on the </w:t>
      </w:r>
      <w:del w:id="8807" w:author="Greg Clendenning" w:date="2024-04-16T16:42:00Z">
        <w:r w:rsidR="00FA5174" w:rsidRPr="0087447B">
          <w:rPr>
            <w:shd w:val="clear" w:color="auto" w:fill="FFFFFF"/>
          </w:rPr>
          <w:delText>Phase</w:delText>
        </w:r>
        <w:r w:rsidR="00FA5174">
          <w:rPr>
            <w:shd w:val="clear" w:color="auto" w:fill="FFFFFF"/>
          </w:rPr>
          <w:delText xml:space="preserve"> </w:delText>
        </w:r>
        <w:r w:rsidR="00FA5174" w:rsidRPr="0087447B">
          <w:rPr>
            <w:shd w:val="clear" w:color="auto" w:fill="FFFFFF"/>
          </w:rPr>
          <w:delText>III</w:delText>
        </w:r>
        <w:r w:rsidR="00FA5174">
          <w:rPr>
            <w:shd w:val="clear" w:color="auto" w:fill="FFFFFF"/>
          </w:rPr>
          <w:delText xml:space="preserve"> </w:delText>
        </w:r>
      </w:del>
      <w:r w:rsidRPr="001570EA">
        <w:rPr>
          <w:rPrChange w:id="8808" w:author="Greg Clendenning" w:date="2024-04-16T16:42:00Z">
            <w:rPr>
              <w:shd w:val="clear" w:color="auto" w:fill="FFFFFF"/>
            </w:rPr>
          </w:rPrChange>
        </w:rPr>
        <w:t xml:space="preserve">SWE team’s analysis of </w:t>
      </w:r>
      <w:del w:id="8809" w:author="Greg Clendenning" w:date="2024-04-16T16:42:00Z">
        <w:r w:rsidR="00FA5174" w:rsidRPr="0087447B">
          <w:rPr>
            <w:shd w:val="clear" w:color="auto" w:fill="FFFFFF"/>
          </w:rPr>
          <w:delText>regional</w:delText>
        </w:r>
        <w:r w:rsidR="00FA5174">
          <w:rPr>
            <w:shd w:val="clear" w:color="auto" w:fill="FFFFFF"/>
          </w:rPr>
          <w:delText xml:space="preserve"> </w:delText>
        </w:r>
        <w:r w:rsidR="00FA5174" w:rsidRPr="0087447B">
          <w:rPr>
            <w:shd w:val="clear" w:color="auto" w:fill="FFFFFF"/>
          </w:rPr>
          <w:delText>HVAC</w:delText>
        </w:r>
        <w:r w:rsidR="00FA5174">
          <w:rPr>
            <w:shd w:val="clear" w:color="auto" w:fill="FFFFFF"/>
          </w:rPr>
          <w:delText xml:space="preserve"> </w:delText>
        </w:r>
        <w:r w:rsidR="00FA5174" w:rsidRPr="0087447B">
          <w:rPr>
            <w:shd w:val="clear" w:color="auto" w:fill="FFFFFF"/>
          </w:rPr>
          <w:delText>runtime</w:delText>
        </w:r>
        <w:r w:rsidR="00FA5174">
          <w:rPr>
            <w:shd w:val="clear" w:color="auto" w:fill="FFFFFF"/>
          </w:rPr>
          <w:delText xml:space="preserve"> </w:delText>
        </w:r>
        <w:r w:rsidR="00FA5174" w:rsidRPr="0087447B">
          <w:rPr>
            <w:shd w:val="clear" w:color="auto" w:fill="FFFFFF"/>
          </w:rPr>
          <w:delText>data</w:delText>
        </w:r>
        <w:r w:rsidR="00FA5174">
          <w:rPr>
            <w:shd w:val="clear" w:color="auto" w:fill="FFFFFF"/>
          </w:rPr>
          <w:delText xml:space="preserve"> </w:delText>
        </w:r>
        <w:r w:rsidR="00FA5174" w:rsidRPr="0087447B">
          <w:rPr>
            <w:shd w:val="clear" w:color="auto" w:fill="FFFFFF"/>
          </w:rPr>
          <w:delText>collected</w:delText>
        </w:r>
      </w:del>
      <w:ins w:id="8810" w:author="Greg Clendenning" w:date="2024-04-16T16:42:00Z">
        <w:r w:rsidRPr="001570EA">
          <w:t>weighted average of ISRs</w:t>
        </w:r>
      </w:ins>
      <w:r w:rsidRPr="001570EA">
        <w:rPr>
          <w:rPrChange w:id="8811" w:author="Greg Clendenning" w:date="2024-04-16T16:42:00Z">
            <w:rPr>
              <w:shd w:val="clear" w:color="auto" w:fill="FFFFFF"/>
            </w:rPr>
          </w:rPrChange>
        </w:rPr>
        <w:t xml:space="preserve"> from </w:t>
      </w:r>
      <w:del w:id="8812" w:author="Greg Clendenning" w:date="2024-04-16T16:42:00Z">
        <w:r w:rsidR="00FA5174" w:rsidRPr="0087447B">
          <w:rPr>
            <w:shd w:val="clear" w:color="auto" w:fill="FFFFFF"/>
          </w:rPr>
          <w:delText>ecobee’s</w:delText>
        </w:r>
        <w:r w:rsidR="00FA5174">
          <w:rPr>
            <w:shd w:val="clear" w:color="auto" w:fill="FFFFFF"/>
          </w:rPr>
          <w:delText xml:space="preserve"> </w:delText>
        </w:r>
        <w:r w:rsidR="00FA5174" w:rsidRPr="0087447B">
          <w:rPr>
            <w:shd w:val="clear" w:color="auto" w:fill="FFFFFF"/>
          </w:rPr>
          <w:delText>Donate</w:delText>
        </w:r>
        <w:r w:rsidR="00FA5174">
          <w:rPr>
            <w:shd w:val="clear" w:color="auto" w:fill="FFFFFF"/>
          </w:rPr>
          <w:delText xml:space="preserve"> </w:delText>
        </w:r>
        <w:r w:rsidR="00FA5174" w:rsidRPr="0087447B">
          <w:rPr>
            <w:shd w:val="clear" w:color="auto" w:fill="FFFFFF"/>
          </w:rPr>
          <w:delText>Your</w:delText>
        </w:r>
        <w:r w:rsidR="00FA5174">
          <w:rPr>
            <w:shd w:val="clear" w:color="auto" w:fill="FFFFFF"/>
          </w:rPr>
          <w:delText xml:space="preserve"> </w:delText>
        </w:r>
        <w:r w:rsidR="00FA5174" w:rsidRPr="0087447B">
          <w:rPr>
            <w:shd w:val="clear" w:color="auto" w:fill="FFFFFF"/>
          </w:rPr>
          <w:delText>Data</w:delText>
        </w:r>
        <w:r w:rsidR="00FA5174">
          <w:rPr>
            <w:shd w:val="clear" w:color="auto" w:fill="FFFFFF"/>
          </w:rPr>
          <w:delText xml:space="preserve"> </w:delText>
        </w:r>
        <w:r w:rsidR="00FA5174" w:rsidRPr="0087447B">
          <w:rPr>
            <w:shd w:val="clear" w:color="auto" w:fill="FFFFFF"/>
          </w:rPr>
          <w:delText>research</w:delText>
        </w:r>
        <w:r w:rsidR="00FA5174">
          <w:rPr>
            <w:shd w:val="clear" w:color="auto" w:fill="FFFFFF"/>
          </w:rPr>
          <w:delText xml:space="preserve"> </w:delText>
        </w:r>
        <w:r w:rsidR="00FA5174" w:rsidRPr="0087447B">
          <w:rPr>
            <w:shd w:val="clear" w:color="auto" w:fill="FFFFFF"/>
          </w:rPr>
          <w:delText>service</w:delText>
        </w:r>
        <w:r w:rsidR="00FA5174">
          <w:rPr>
            <w:shd w:val="clear" w:color="auto" w:fill="FFFFFF"/>
          </w:rPr>
          <w:delText xml:space="preserve">, </w:delText>
        </w:r>
        <w:r w:rsidR="00475EB1">
          <w:fldChar w:fldCharType="begin"/>
        </w:r>
        <w:r w:rsidR="00475EB1">
          <w:delInstrText>HYPERLINK "https://www.ecobee.com/donateyourdata/" \t "_blank"</w:delInstrText>
        </w:r>
        <w:r w:rsidR="00475EB1">
          <w:fldChar w:fldCharType="separate"/>
        </w:r>
        <w:r w:rsidR="00FA5174" w:rsidRPr="0087447B">
          <w:rPr>
            <w:color w:val="954F72"/>
            <w:u w:val="single"/>
            <w:shd w:val="clear" w:color="auto" w:fill="FFFFFF"/>
          </w:rPr>
          <w:delText>https://www.ecobee.com/donateyourdata/</w:delText>
        </w:r>
        <w:r w:rsidR="00475EB1">
          <w:rPr>
            <w:color w:val="954F72"/>
            <w:u w:val="single"/>
            <w:shd w:val="clear" w:color="auto" w:fill="FFFFFF"/>
          </w:rPr>
          <w:fldChar w:fldCharType="end"/>
        </w:r>
        <w:r w:rsidR="00FA5174">
          <w:rPr>
            <w:color w:val="954F72"/>
            <w:u w:val="single"/>
            <w:shd w:val="clear" w:color="auto" w:fill="FFFFFF"/>
          </w:rPr>
          <w:delText>.</w:delText>
        </w:r>
      </w:del>
    </w:p>
    <w:p w14:paraId="639FB897" w14:textId="77777777" w:rsidR="00FA5174" w:rsidRPr="00E87D51" w:rsidRDefault="00FA5174" w:rsidP="00FA5174">
      <w:pPr>
        <w:pStyle w:val="source10"/>
        <w:numPr>
          <w:ilvl w:val="0"/>
          <w:numId w:val="15"/>
        </w:numPr>
        <w:overflowPunct/>
        <w:autoSpaceDE/>
        <w:autoSpaceDN/>
        <w:spacing w:after="120"/>
        <w:ind w:left="360"/>
        <w:jc w:val="left"/>
        <w:textAlignment w:val="auto"/>
        <w:rPr>
          <w:del w:id="8813" w:author="Greg Clendenning" w:date="2024-04-16T16:42:00Z"/>
          <w:u w:val="single"/>
          <w:shd w:val="clear" w:color="auto" w:fill="FFFFFF"/>
        </w:rPr>
      </w:pPr>
      <w:del w:id="8814" w:author="Greg Clendenning" w:date="2024-04-16T16:42:00Z">
        <w:r w:rsidRPr="0087447B">
          <w:delText>California</w:delText>
        </w:r>
        <w:r>
          <w:delText xml:space="preserve"> </w:delText>
        </w:r>
        <w:r w:rsidRPr="0087447B">
          <w:delText>Public</w:delText>
        </w:r>
        <w:r>
          <w:delText xml:space="preserve"> </w:delText>
        </w:r>
        <w:r w:rsidRPr="0087447B">
          <w:delText>Utilities</w:delText>
        </w:r>
        <w:r>
          <w:delText xml:space="preserve"> </w:delText>
        </w:r>
        <w:r w:rsidRPr="0087447B">
          <w:delText>Commission</w:delText>
        </w:r>
        <w:r>
          <w:delText xml:space="preserve"> </w:delText>
        </w:r>
        <w:r w:rsidRPr="0087447B">
          <w:delText>Database</w:delText>
        </w:r>
        <w:r>
          <w:delText xml:space="preserve"> </w:delText>
        </w:r>
        <w:r w:rsidRPr="0087447B">
          <w:delText>for</w:delText>
        </w:r>
        <w:r>
          <w:delText xml:space="preserve"> </w:delText>
        </w:r>
        <w:r w:rsidRPr="0087447B">
          <w:delText>Energy</w:delText>
        </w:r>
        <w:r>
          <w:delText xml:space="preserve"> </w:delText>
        </w:r>
        <w:r w:rsidRPr="0087447B">
          <w:delText>Efficient</w:delText>
        </w:r>
        <w:r>
          <w:delText xml:space="preserve"> </w:delText>
        </w:r>
        <w:r w:rsidRPr="0087447B">
          <w:delText>Resources</w:delText>
        </w:r>
        <w:r>
          <w:delText xml:space="preserve"> </w:delText>
        </w:r>
        <w:r w:rsidRPr="0087447B">
          <w:delText>(DEER)</w:delText>
        </w:r>
        <w:r>
          <w:delText xml:space="preserve"> </w:delText>
        </w:r>
        <w:r w:rsidRPr="0087447B">
          <w:delText>EUL</w:delText>
        </w:r>
        <w:r>
          <w:delText xml:space="preserve"> </w:delText>
        </w:r>
        <w:r w:rsidRPr="0087447B">
          <w:delText>Support</w:delText>
        </w:r>
        <w:r>
          <w:delText xml:space="preserve"> </w:delText>
        </w:r>
        <w:r w:rsidRPr="0087447B">
          <w:delText>Table</w:delText>
        </w:r>
        <w:r>
          <w:delText xml:space="preserve"> </w:delText>
        </w:r>
        <w:r w:rsidRPr="0087447B">
          <w:delText>for</w:delText>
        </w:r>
        <w:r>
          <w:delText xml:space="preserve"> </w:delText>
        </w:r>
        <w:r w:rsidRPr="0087447B">
          <w:delText>2020,</w:delText>
        </w:r>
        <w:r>
          <w:delText xml:space="preserve"> </w:delText>
        </w:r>
        <w:r w:rsidR="00475EB1">
          <w:fldChar w:fldCharType="begin"/>
        </w:r>
        <w:r w:rsidR="00475EB1">
          <w:delInstrText>HYPERLINK "http://www.deeresources.com/files/DEER2020/download/SupportTable-EUL2020.xlsx%20.%20Accessed%20December%202018"</w:delInstrText>
        </w:r>
        <w:r w:rsidR="00475EB1">
          <w:fldChar w:fldCharType="separate"/>
        </w:r>
        <w:r w:rsidRPr="00F116A9">
          <w:rPr>
            <w:rStyle w:val="Hyperlink"/>
            <w:rFonts w:cs="Arial"/>
          </w:rPr>
          <w:delText>http://www.deeresources.com/files/DEER2020/download/SupportTable-EUL2020.xlsx</w:delText>
        </w:r>
        <w:r>
          <w:rPr>
            <w:rStyle w:val="Hyperlink"/>
            <w:rFonts w:cs="Arial"/>
          </w:rPr>
          <w:delText xml:space="preserve"> </w:delText>
        </w:r>
        <w:r w:rsidRPr="00F116A9">
          <w:rPr>
            <w:rStyle w:val="Hyperlink"/>
            <w:rFonts w:cs="Arial"/>
          </w:rPr>
          <w:delText>.</w:delText>
        </w:r>
        <w:r>
          <w:rPr>
            <w:rStyle w:val="Hyperlink"/>
            <w:rFonts w:cs="Arial"/>
          </w:rPr>
          <w:delText xml:space="preserve"> </w:delText>
        </w:r>
        <w:r w:rsidRPr="00F116A9">
          <w:rPr>
            <w:rStyle w:val="Hyperlink"/>
            <w:rFonts w:cs="Arial"/>
          </w:rPr>
          <w:delText>Accessed</w:delText>
        </w:r>
        <w:r>
          <w:rPr>
            <w:rStyle w:val="Hyperlink"/>
            <w:rFonts w:cs="Arial"/>
          </w:rPr>
          <w:delText xml:space="preserve"> </w:delText>
        </w:r>
        <w:r w:rsidRPr="00F116A9">
          <w:rPr>
            <w:rStyle w:val="Hyperlink"/>
            <w:rFonts w:cs="Arial"/>
          </w:rPr>
          <w:delText>December</w:delText>
        </w:r>
        <w:r>
          <w:rPr>
            <w:rStyle w:val="Hyperlink"/>
            <w:rFonts w:cs="Arial"/>
          </w:rPr>
          <w:delText xml:space="preserve"> </w:delText>
        </w:r>
        <w:r w:rsidRPr="00F116A9">
          <w:rPr>
            <w:rStyle w:val="Hyperlink"/>
            <w:rFonts w:cs="Arial"/>
          </w:rPr>
          <w:delText>2018</w:delText>
        </w:r>
        <w:r w:rsidR="00475EB1">
          <w:rPr>
            <w:rStyle w:val="Hyperlink"/>
            <w:rFonts w:cs="Arial"/>
          </w:rPr>
          <w:fldChar w:fldCharType="end"/>
        </w:r>
        <w:r w:rsidRPr="0087447B">
          <w:delText>.</w:delText>
        </w:r>
      </w:del>
    </w:p>
    <w:p w14:paraId="32DB065E" w14:textId="0791BD8C" w:rsidR="007376E1" w:rsidRPr="001570EA" w:rsidRDefault="007376E1" w:rsidP="002614D2">
      <w:pPr>
        <w:pStyle w:val="source10"/>
        <w:numPr>
          <w:ilvl w:val="0"/>
          <w:numId w:val="15"/>
        </w:numPr>
        <w:overflowPunct/>
        <w:autoSpaceDE/>
        <w:autoSpaceDN/>
        <w:spacing w:after="120"/>
        <w:ind w:left="360"/>
        <w:jc w:val="left"/>
        <w:textAlignment w:val="auto"/>
        <w:rPr>
          <w:u w:val="single"/>
          <w:shd w:val="clear" w:color="auto" w:fill="FFFFFF"/>
          <w:rPrChange w:id="8815" w:author="Greg Clendenning" w:date="2024-04-16T16:42:00Z">
            <w:rPr>
              <w:shd w:val="clear" w:color="auto" w:fill="FFFFFF"/>
            </w:rPr>
          </w:rPrChange>
        </w:rPr>
      </w:pPr>
      <w:moveFromRangeStart w:id="8816" w:author="Greg Clendenning" w:date="2024-04-16T16:42:00Z" w:name="move164178249"/>
      <w:moveFrom w:id="8817" w:author="Greg Clendenning" w:date="2024-04-16T16:42:00Z">
        <w:r w:rsidRPr="001570EA">
          <w:rPr>
            <w:shd w:val="clear" w:color="auto" w:fill="FFFFFF"/>
          </w:rPr>
          <w:t xml:space="preserve">Your Filter Connection, “What is a Furnace Filter Whistle?”. </w:t>
        </w:r>
      </w:moveFrom>
      <w:moveFromRangeEnd w:id="8816"/>
      <w:del w:id="8818" w:author="Greg Clendenning" w:date="2024-04-16T16:42:00Z">
        <w:r w:rsidR="00475EB1">
          <w:fldChar w:fldCharType="begin"/>
        </w:r>
        <w:r w:rsidR="00475EB1">
          <w:delInstrText>HYPERLINK "https://yourfilterconnection.com/blogs/help/what-is-a-furnace-filter-whistle"</w:delInstrText>
        </w:r>
        <w:r w:rsidR="00475EB1">
          <w:fldChar w:fldCharType="separate"/>
        </w:r>
        <w:r w:rsidR="00FA5174" w:rsidRPr="00F86BB0">
          <w:rPr>
            <w:rStyle w:val="Hyperlink"/>
            <w:rFonts w:cs="Arial"/>
            <w:shd w:val="clear" w:color="auto" w:fill="FFFFFF"/>
          </w:rPr>
          <w:delText>https://yourfilterconnection.com/blogs/help/what-is-a-furnace-filter-whistle</w:delText>
        </w:r>
        <w:r w:rsidR="00475EB1">
          <w:rPr>
            <w:rStyle w:val="Hyperlink"/>
            <w:rFonts w:cs="Arial"/>
            <w:shd w:val="clear" w:color="auto" w:fill="FFFFFF"/>
          </w:rPr>
          <w:fldChar w:fldCharType="end"/>
        </w:r>
        <w:r w:rsidR="00FA5174" w:rsidRPr="00F86BB0">
          <w:rPr>
            <w:shd w:val="clear" w:color="auto" w:fill="FFFFFF"/>
          </w:rPr>
          <w:delText>. Accessed December, 2018</w:delText>
        </w:r>
      </w:del>
      <w:ins w:id="8819" w:author="Greg Clendenning" w:date="2024-04-16T16:42:00Z">
        <w:r w:rsidRPr="001570EA">
          <w:t>surveys of FirstEnergy customers that received air handler filter whistles in kits in PY13 and PY14</w:t>
        </w:r>
      </w:ins>
      <w:r w:rsidRPr="001570EA">
        <w:rPr>
          <w:rFonts w:eastAsia="Calibri"/>
          <w:rPrChange w:id="8820" w:author="Greg Clendenning" w:date="2024-04-16T16:42:00Z">
            <w:rPr>
              <w:rFonts w:eastAsia="Calibri"/>
              <w:shd w:val="clear" w:color="auto" w:fill="FFFFFF"/>
            </w:rPr>
          </w:rPrChange>
        </w:rPr>
        <w:t>.</w:t>
      </w:r>
    </w:p>
    <w:p w14:paraId="17900317" w14:textId="77777777" w:rsidR="007376E1" w:rsidRPr="001570EA" w:rsidRDefault="007376E1">
      <w:pPr>
        <w:pStyle w:val="source10"/>
        <w:spacing w:after="120"/>
        <w:ind w:left="360"/>
        <w:jc w:val="left"/>
        <w:textAlignment w:val="auto"/>
        <w:rPr>
          <w:rStyle w:val="Hyperlink"/>
          <w:rFonts w:cs="Arial"/>
        </w:rPr>
        <w:sectPr w:rsidR="007376E1" w:rsidRPr="001570EA" w:rsidSect="00EB0EA0">
          <w:pgSz w:w="12240" w:h="15840"/>
          <w:pgMar w:top="1440" w:right="1800" w:bottom="1440" w:left="1800" w:header="720" w:footer="501" w:gutter="0"/>
          <w:cols w:space="720"/>
        </w:sectPr>
        <w:pPrChange w:id="8821" w:author="Greg Clendenning" w:date="2024-04-16T16:42:00Z">
          <w:pPr>
            <w:pStyle w:val="source10"/>
            <w:numPr>
              <w:numId w:val="15"/>
            </w:numPr>
            <w:spacing w:after="120"/>
            <w:ind w:left="720" w:hanging="360"/>
            <w:jc w:val="left"/>
            <w:textAlignment w:val="auto"/>
          </w:pPr>
        </w:pPrChange>
      </w:pPr>
    </w:p>
    <w:p w14:paraId="0AD35303" w14:textId="77777777" w:rsidR="007376E1" w:rsidRPr="001570EA" w:rsidRDefault="007376E1" w:rsidP="00462D97">
      <w:pPr>
        <w:pStyle w:val="Heading3"/>
      </w:pPr>
      <w:bookmarkStart w:id="8822" w:name="_Toc48143026"/>
      <w:r w:rsidRPr="001570EA">
        <w:t>ENERGY STAR</w:t>
      </w:r>
      <w:r w:rsidRPr="001570EA">
        <w:rPr>
          <w:rPrChange w:id="8823" w:author="Greg Clendenning" w:date="2024-04-16T16:42:00Z">
            <w:rPr>
              <w:vertAlign w:val="superscript"/>
            </w:rPr>
          </w:rPrChange>
        </w:rPr>
        <w:t xml:space="preserve">® </w:t>
      </w:r>
      <w:r w:rsidRPr="001570EA">
        <w:t>Certified Connected Thermostats</w:t>
      </w:r>
      <w:bookmarkEnd w:id="882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376E1" w:rsidRPr="001570EA" w14:paraId="039F8FC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2462C5" w14:textId="77777777" w:rsidR="007376E1" w:rsidRPr="001570EA" w:rsidRDefault="007376E1">
            <w:pPr>
              <w:pStyle w:val="TableCell"/>
              <w:spacing w:before="60" w:after="60"/>
              <w:jc w:val="left"/>
              <w:rPr>
                <w:b/>
                <w:bCs/>
                <w:color w:val="000000"/>
              </w:rPr>
            </w:pPr>
            <w:r w:rsidRPr="001570EA">
              <w:rPr>
                <w:b/>
                <w:bCs/>
                <w:color w:val="000000"/>
              </w:rPr>
              <w:t>Target 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6EE00BF" w14:textId="77777777" w:rsidR="007376E1" w:rsidRPr="001570EA" w:rsidRDefault="007376E1">
            <w:pPr>
              <w:pStyle w:val="TableCell"/>
              <w:spacing w:before="60" w:after="60"/>
              <w:jc w:val="center"/>
              <w:rPr>
                <w:color w:val="000000"/>
              </w:rPr>
            </w:pPr>
            <w:r w:rsidRPr="001570EA">
              <w:rPr>
                <w:color w:val="000000"/>
              </w:rPr>
              <w:t>Residential Homes, including single or multifamily in-unit spaces</w:t>
            </w:r>
          </w:p>
        </w:tc>
      </w:tr>
      <w:tr w:rsidR="007376E1" w:rsidRPr="001570EA" w14:paraId="028836C5"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B5BB0D1" w14:textId="77777777" w:rsidR="007376E1" w:rsidRPr="001570EA" w:rsidRDefault="007376E1">
            <w:pPr>
              <w:pStyle w:val="TableCell"/>
              <w:spacing w:before="60" w:after="60"/>
              <w:jc w:val="left"/>
              <w:rPr>
                <w:b/>
                <w:bCs/>
                <w:color w:val="000000"/>
              </w:rPr>
            </w:pPr>
            <w:r w:rsidRPr="001570EA">
              <w:rPr>
                <w:b/>
                <w:bCs/>
                <w:color w:val="000000"/>
              </w:rPr>
              <w:t>Measure 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9B0E81" w14:textId="77777777" w:rsidR="007376E1" w:rsidRPr="001570EA" w:rsidRDefault="007376E1">
            <w:pPr>
              <w:pStyle w:val="TableCell"/>
              <w:spacing w:before="60" w:after="60"/>
              <w:jc w:val="center"/>
              <w:rPr>
                <w:color w:val="000000"/>
              </w:rPr>
            </w:pPr>
            <w:r w:rsidRPr="001570EA">
              <w:rPr>
                <w:color w:val="000000"/>
              </w:rPr>
              <w:t>Residential Thermostat</w:t>
            </w:r>
          </w:p>
        </w:tc>
      </w:tr>
      <w:tr w:rsidR="007376E1" w:rsidRPr="001570EA" w14:paraId="036D0469"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EA9D71E" w14:textId="77777777" w:rsidR="007376E1" w:rsidRPr="001570EA" w:rsidRDefault="007376E1">
            <w:pPr>
              <w:pStyle w:val="TableCell"/>
              <w:spacing w:before="60" w:after="60"/>
              <w:jc w:val="left"/>
              <w:rPr>
                <w:b/>
                <w:bCs/>
                <w:color w:val="000000"/>
              </w:rPr>
            </w:pPr>
            <w:r w:rsidRPr="001570EA">
              <w:rPr>
                <w:b/>
                <w:bCs/>
                <w:color w:val="000000"/>
              </w:rPr>
              <w:t>Measure 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4AE728B" w14:textId="05C99145" w:rsidR="007376E1" w:rsidRPr="001570EA" w:rsidRDefault="00FA5174">
            <w:pPr>
              <w:pStyle w:val="TableCell"/>
              <w:spacing w:before="60" w:after="60"/>
              <w:jc w:val="center"/>
              <w:rPr>
                <w:color w:val="000000"/>
                <w:vertAlign w:val="superscript"/>
              </w:rPr>
            </w:pPr>
            <w:del w:id="8824" w:author="Greg Clendenning" w:date="2024-04-16T16:42:00Z">
              <w:r w:rsidRPr="001D6512">
                <w:rPr>
                  <w:color w:val="000000"/>
                </w:rPr>
                <w:delText>11</w:delText>
              </w:r>
            </w:del>
            <w:ins w:id="8825" w:author="Greg Clendenning" w:date="2024-04-16T16:42:00Z">
              <w:r w:rsidR="007376E1" w:rsidRPr="001570EA">
                <w:rPr>
                  <w:color w:val="000000"/>
                </w:rPr>
                <w:t>9</w:t>
              </w:r>
            </w:ins>
            <w:r w:rsidR="007376E1" w:rsidRPr="001570EA">
              <w:rPr>
                <w:color w:val="000000"/>
              </w:rPr>
              <w:t xml:space="preserve"> years</w:t>
            </w:r>
            <w:r w:rsidR="007376E1" w:rsidRPr="001570EA">
              <w:rPr>
                <w:color w:val="000000"/>
                <w:vertAlign w:val="superscript"/>
              </w:rPr>
              <w:t xml:space="preserve">Source </w:t>
            </w:r>
            <w:del w:id="8826" w:author="Greg Clendenning" w:date="2024-04-16T16:42:00Z">
              <w:r>
                <w:rPr>
                  <w:vertAlign w:val="superscript"/>
                </w:rPr>
                <w:delText>5</w:delText>
              </w:r>
            </w:del>
            <w:ins w:id="8827" w:author="Greg Clendenning" w:date="2024-04-16T16:42:00Z">
              <w:r w:rsidR="007376E1" w:rsidRPr="001570EA">
                <w:rPr>
                  <w:vertAlign w:val="superscript"/>
                </w:rPr>
                <w:t>1</w:t>
              </w:r>
            </w:ins>
          </w:p>
        </w:tc>
      </w:tr>
      <w:tr w:rsidR="007376E1" w:rsidRPr="001570EA" w14:paraId="4BE88F58" w14:textId="77777777">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84ECF52" w14:textId="77777777" w:rsidR="007376E1" w:rsidRPr="001570EA" w:rsidRDefault="007376E1">
            <w:pPr>
              <w:pStyle w:val="TableCell"/>
              <w:spacing w:before="60" w:after="60"/>
              <w:jc w:val="left"/>
              <w:rPr>
                <w:b/>
                <w:bCs/>
                <w:color w:val="000000"/>
              </w:rPr>
            </w:pPr>
            <w:r w:rsidRPr="001570EA">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741F7B" w14:textId="20D6A590" w:rsidR="007376E1" w:rsidRPr="001570EA" w:rsidRDefault="007376E1">
            <w:pPr>
              <w:pStyle w:val="TableCell"/>
              <w:spacing w:before="60" w:after="60"/>
              <w:jc w:val="center"/>
              <w:rPr>
                <w:color w:val="000000"/>
              </w:rPr>
            </w:pPr>
            <w:r w:rsidRPr="001570EA">
              <w:rPr>
                <w:color w:val="000000"/>
              </w:rPr>
              <w:t xml:space="preserve">Retrofit, Replace on Burnout, or </w:t>
            </w:r>
            <w:del w:id="8828" w:author="Greg Clendenning" w:date="2024-04-16T16:42:00Z">
              <w:r w:rsidR="00FA5174">
                <w:rPr>
                  <w:color w:val="000000"/>
                </w:rPr>
                <w:delText>new construction</w:delText>
              </w:r>
            </w:del>
            <w:ins w:id="8829" w:author="Greg Clendenning" w:date="2024-04-16T16:42:00Z">
              <w:r w:rsidRPr="001570EA">
                <w:rPr>
                  <w:color w:val="000000"/>
                </w:rPr>
                <w:t>New Construction</w:t>
              </w:r>
            </w:ins>
          </w:p>
        </w:tc>
      </w:tr>
    </w:tbl>
    <w:p w14:paraId="33CFFEC2" w14:textId="77777777" w:rsidR="007376E1" w:rsidRPr="001570EA" w:rsidRDefault="007376E1" w:rsidP="007376E1">
      <w:pPr>
        <w:pStyle w:val="BodyText"/>
        <w:ind w:right="0"/>
        <w:rPr>
          <w:rFonts w:eastAsia="Calibri"/>
        </w:rPr>
      </w:pPr>
    </w:p>
    <w:p w14:paraId="4D6D1F82" w14:textId="659A4034"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CT) save heating and cooling energy by operating residential HVAC systems more efficiently. CTs that meet the ENERGY STAR</w:t>
      </w:r>
      <w:r w:rsidRPr="001570EA">
        <w:rPr>
          <w:rFonts w:eastAsia="Calibri"/>
          <w:vertAlign w:val="superscript"/>
        </w:rPr>
        <w:t xml:space="preserve">® </w:t>
      </w:r>
      <w:del w:id="8830" w:author="Greg Clendenning" w:date="2024-04-16T16:42:00Z">
        <w:r w:rsidR="00FA5174">
          <w:rPr>
            <w:rFonts w:eastAsia="Calibri"/>
          </w:rPr>
          <w:delText>specification</w:delText>
        </w:r>
        <w:r w:rsidR="00FA5174">
          <w:rPr>
            <w:rFonts w:eastAsia="Calibri"/>
            <w:vertAlign w:val="superscript"/>
          </w:rPr>
          <w:delText>8</w:delText>
        </w:r>
      </w:del>
      <w:ins w:id="8831" w:author="Greg Clendenning" w:date="2024-04-16T16:42:00Z">
        <w:r w:rsidRPr="001570EA">
          <w:rPr>
            <w:rFonts w:eastAsia="Calibri"/>
          </w:rPr>
          <w:t>specification</w:t>
        </w:r>
        <w:r w:rsidRPr="001570EA">
          <w:rPr>
            <w:rFonts w:eastAsia="Calibri"/>
            <w:vertAlign w:val="superscript"/>
          </w:rPr>
          <w:t>Source 2</w:t>
        </w:r>
      </w:ins>
      <w:r w:rsidRPr="001570EA">
        <w:rPr>
          <w:rFonts w:eastAsia="Calibri"/>
        </w:rPr>
        <w:t xml:space="preserve"> will have functions that are located in the home and on the Internet (the cloud). Homes must have Wi-Fi to enable full operating capabilities.</w:t>
      </w:r>
    </w:p>
    <w:p w14:paraId="6E5E9F8E" w14:textId="77777777" w:rsidR="007376E1" w:rsidRPr="001570EA" w:rsidRDefault="007376E1" w:rsidP="007376E1">
      <w:pPr>
        <w:pStyle w:val="BodyText"/>
        <w:ind w:right="0"/>
        <w:rPr>
          <w:rFonts w:eastAsia="Calibri"/>
        </w:rPr>
      </w:pPr>
    </w:p>
    <w:p w14:paraId="3F1C08EA" w14:textId="77777777" w:rsidR="007376E1" w:rsidRPr="001570EA" w:rsidRDefault="007376E1" w:rsidP="007376E1">
      <w:pPr>
        <w:pStyle w:val="BodyText"/>
        <w:ind w:right="0"/>
        <w:rPr>
          <w:rFonts w:eastAsia="Calibri"/>
        </w:rPr>
      </w:pPr>
      <w:r w:rsidRPr="001570EA">
        <w:rPr>
          <w:rFonts w:eastAsia="Calibri"/>
        </w:rPr>
        <w:t>ENERGY STAR</w:t>
      </w:r>
      <w:r w:rsidRPr="001570EA">
        <w:rPr>
          <w:rFonts w:eastAsia="Calibri"/>
          <w:vertAlign w:val="superscript"/>
        </w:rPr>
        <w:t>®</w:t>
      </w:r>
      <w:r w:rsidRPr="001570EA">
        <w:rPr>
          <w:rFonts w:eastAsia="Calibri"/>
        </w:rPr>
        <w:t>-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are low voltage thermostats, which use 24 volts. Electric baseboard heating requires line-voltage thermostats, which can be either 120 or 240 volts.</w:t>
      </w:r>
    </w:p>
    <w:p w14:paraId="318EDC70" w14:textId="77777777" w:rsidR="007376E1" w:rsidRPr="001570EA" w:rsidRDefault="007376E1" w:rsidP="007376E1">
      <w:pPr>
        <w:pStyle w:val="BodyText"/>
        <w:ind w:right="0"/>
        <w:rPr>
          <w:rFonts w:eastAsia="Calibri"/>
        </w:rPr>
      </w:pPr>
    </w:p>
    <w:p w14:paraId="50AB8FF3" w14:textId="77777777" w:rsidR="007376E1" w:rsidRPr="001570EA" w:rsidRDefault="007376E1" w:rsidP="007376E1">
      <w:pPr>
        <w:pStyle w:val="SubStyle"/>
      </w:pPr>
      <w:r w:rsidRPr="001570EA">
        <w:t>Eligibility</w:t>
      </w:r>
    </w:p>
    <w:p w14:paraId="60BE4042" w14:textId="77777777" w:rsidR="007376E1" w:rsidRPr="001570EA" w:rsidRDefault="007376E1" w:rsidP="007376E1">
      <w:r w:rsidRPr="001570EA">
        <w:t>This measure documents the energy savings resulting from the following product installations:</w:t>
      </w:r>
    </w:p>
    <w:p w14:paraId="7DB3FBCA" w14:textId="77777777" w:rsidR="007376E1" w:rsidRPr="001570EA" w:rsidRDefault="007376E1" w:rsidP="007376E1"/>
    <w:p w14:paraId="7CCF7016" w14:textId="77777777" w:rsidR="007376E1" w:rsidRPr="001570EA" w:rsidRDefault="007376E1" w:rsidP="002614D2">
      <w:pPr>
        <w:pStyle w:val="ListParagraph"/>
        <w:numPr>
          <w:ilvl w:val="0"/>
          <w:numId w:val="30"/>
        </w:numPr>
        <w:spacing w:after="0"/>
        <w:ind w:left="360"/>
      </w:pPr>
      <w:r w:rsidRPr="001570EA">
        <w:rPr>
          <w:rFonts w:eastAsia="Calibri"/>
        </w:rPr>
        <w:t>ENERGY STAR</w:t>
      </w:r>
      <w:r w:rsidRPr="001570EA">
        <w:rPr>
          <w:rFonts w:eastAsia="Calibri"/>
          <w:vertAlign w:val="superscript"/>
        </w:rPr>
        <w:t>®</w:t>
      </w:r>
      <w:r w:rsidRPr="001570EA">
        <w:rPr>
          <w:rFonts w:eastAsia="Calibri"/>
        </w:rPr>
        <w:t>-certified connected thermostat (CT)</w:t>
      </w:r>
    </w:p>
    <w:p w14:paraId="3D0BF800" w14:textId="77777777" w:rsidR="007376E1" w:rsidRPr="001570EA" w:rsidRDefault="007376E1" w:rsidP="007376E1"/>
    <w:p w14:paraId="0F35E328" w14:textId="77777777" w:rsidR="007376E1" w:rsidRPr="001570EA" w:rsidRDefault="007376E1" w:rsidP="007376E1">
      <w:r w:rsidRPr="001570EA">
        <w:t>Savings are assessed in this protocol for three different installation scenarios:</w:t>
      </w:r>
    </w:p>
    <w:p w14:paraId="21583021" w14:textId="77777777" w:rsidR="007376E1" w:rsidRPr="001570EA" w:rsidRDefault="007376E1" w:rsidP="007376E1"/>
    <w:p w14:paraId="4F3B171D" w14:textId="77777777" w:rsidR="007376E1" w:rsidRPr="001570EA" w:rsidRDefault="007376E1" w:rsidP="002614D2">
      <w:pPr>
        <w:pStyle w:val="ListParagraph"/>
        <w:numPr>
          <w:ilvl w:val="0"/>
          <w:numId w:val="42"/>
        </w:numPr>
        <w:spacing w:after="120"/>
        <w:ind w:left="360"/>
      </w:pPr>
      <w:r w:rsidRPr="001570EA">
        <w:rPr>
          <w:b/>
        </w:rPr>
        <w:t>Customer self-installation of CT (no education).</w:t>
      </w:r>
      <w:r w:rsidRPr="001570EA">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28F2850F" w14:textId="77777777" w:rsidR="007376E1" w:rsidRPr="001570EA" w:rsidRDefault="007376E1" w:rsidP="002614D2">
      <w:pPr>
        <w:pStyle w:val="ListParagraph"/>
        <w:numPr>
          <w:ilvl w:val="0"/>
          <w:numId w:val="42"/>
        </w:numPr>
        <w:spacing w:after="120"/>
        <w:ind w:left="360"/>
      </w:pPr>
      <w:r w:rsidRPr="001570EA">
        <w:rPr>
          <w:b/>
        </w:rPr>
        <w:t>Customer self-installation with education on installation and operation of CT.</w:t>
      </w:r>
      <w:r w:rsidRPr="001570EA">
        <w:br/>
        <w:t>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operational details of the thermostat.</w:t>
      </w:r>
    </w:p>
    <w:p w14:paraId="7AE75BE6" w14:textId="77777777" w:rsidR="007376E1" w:rsidRPr="001570EA" w:rsidRDefault="007376E1" w:rsidP="002614D2">
      <w:pPr>
        <w:pStyle w:val="ListParagraph"/>
        <w:numPr>
          <w:ilvl w:val="0"/>
          <w:numId w:val="42"/>
        </w:numPr>
        <w:spacing w:after="120"/>
        <w:ind w:left="360"/>
      </w:pPr>
      <w:r w:rsidRPr="001570EA">
        <w:rPr>
          <w:b/>
        </w:rPr>
        <w:t>Professional installation with instructions on operating the CT</w:t>
      </w:r>
      <w:r w:rsidRPr="001570EA">
        <w:t>.</w:t>
      </w:r>
      <w:r w:rsidRPr="001570EA">
        <w:br/>
        <w:t>For professional installation with operational instructions, the thermostat must be installed by a utility representative, ICSP, or program affiliated trade ally, at the time of the installation, the installer must explain the operational details of the thermostat to the customer. It is important to note that professional installation by contractors unaffiliated with the program may not focus on the energy savings capabilities of the device and would not produce higher savings. For example, an electrician might only focus on the wiring needs and provide little or no direction to the homeowner on how to leverage device capabilities for energy savings.</w:t>
      </w:r>
    </w:p>
    <w:p w14:paraId="18BD8363" w14:textId="77777777" w:rsidR="007376E1" w:rsidRPr="001570EA" w:rsidRDefault="007376E1" w:rsidP="007376E1"/>
    <w:p w14:paraId="3966381E" w14:textId="699E0240" w:rsidR="007376E1" w:rsidRPr="001570EA" w:rsidRDefault="00521734">
      <w:pPr>
        <w:pStyle w:val="Caption"/>
        <w:pPrChange w:id="8832" w:author="Greg Clendenning" w:date="2024-04-16T16:42:00Z">
          <w:pPr>
            <w:pStyle w:val="Caption"/>
            <w:keepLines/>
          </w:pPr>
        </w:pPrChange>
      </w:pPr>
      <w:bookmarkStart w:id="8833" w:name="_Ref449711951"/>
      <w:bookmarkStart w:id="8834" w:name="_Toc4759828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835" w:author="Greg Clendenning" w:date="2024-04-16T16:42:00Z">
        <w:r w:rsidR="003D6F35">
          <w:rPr>
            <w:noProof/>
          </w:rPr>
          <w:delText>35</w:delText>
        </w:r>
      </w:del>
      <w:ins w:id="8836" w:author="Greg Clendenning" w:date="2024-04-16T16:42:00Z">
        <w:r w:rsidR="002E093A" w:rsidRPr="001570EA">
          <w:rPr>
            <w:noProof/>
          </w:rPr>
          <w:t>44</w:t>
        </w:r>
      </w:ins>
      <w:r w:rsidR="002E093A" w:rsidRPr="001570EA">
        <w:fldChar w:fldCharType="end"/>
      </w:r>
      <w:r w:rsidRPr="001570EA">
        <w:t>: Installation Classification</w:t>
      </w:r>
      <w:bookmarkEnd w:id="8833"/>
      <w:bookmarkEnd w:id="88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7376E1" w:rsidRPr="001570EA" w14:paraId="1CC3900E" w14:textId="77777777">
        <w:trPr>
          <w:trHeight w:val="288"/>
        </w:trPr>
        <w:tc>
          <w:tcPr>
            <w:tcW w:w="2320" w:type="pct"/>
            <w:shd w:val="clear" w:color="auto" w:fill="BFBFBF" w:themeFill="background1" w:themeFillShade="BF"/>
            <w:vAlign w:val="center"/>
            <w:hideMark/>
          </w:tcPr>
          <w:p w14:paraId="2183B7DC" w14:textId="77777777" w:rsidR="007376E1" w:rsidRPr="001570EA" w:rsidRDefault="007376E1">
            <w:pPr>
              <w:keepNext/>
              <w:keepLines/>
              <w:rPr>
                <w:sz w:val="18"/>
                <w:szCs w:val="18"/>
              </w:rPr>
            </w:pPr>
            <w:r w:rsidRPr="001570EA">
              <w:rPr>
                <w:sz w:val="18"/>
                <w:szCs w:val="18"/>
              </w:rPr>
              <w:t>I</w:t>
            </w:r>
            <w:r w:rsidRPr="001570EA">
              <w:rPr>
                <w:rStyle w:val="Strong"/>
                <w:sz w:val="18"/>
                <w:szCs w:val="18"/>
              </w:rPr>
              <w:t xml:space="preserve">nstallation Scenario </w:t>
            </w:r>
          </w:p>
        </w:tc>
        <w:tc>
          <w:tcPr>
            <w:tcW w:w="1163" w:type="pct"/>
            <w:shd w:val="clear" w:color="auto" w:fill="BFBFBF" w:themeFill="background1" w:themeFillShade="BF"/>
            <w:vAlign w:val="center"/>
            <w:hideMark/>
          </w:tcPr>
          <w:p w14:paraId="5531280C" w14:textId="77777777" w:rsidR="007376E1" w:rsidRPr="001570EA" w:rsidRDefault="007376E1">
            <w:pPr>
              <w:keepNext/>
              <w:keepLines/>
              <w:jc w:val="center"/>
              <w:rPr>
                <w:sz w:val="18"/>
                <w:szCs w:val="18"/>
              </w:rPr>
            </w:pPr>
            <w:r w:rsidRPr="001570EA">
              <w:rPr>
                <w:rStyle w:val="Strong"/>
                <w:sz w:val="18"/>
                <w:szCs w:val="18"/>
              </w:rPr>
              <w:t>Installation Cost Paid By</w:t>
            </w:r>
          </w:p>
        </w:tc>
        <w:tc>
          <w:tcPr>
            <w:tcW w:w="760" w:type="pct"/>
            <w:shd w:val="clear" w:color="auto" w:fill="BFBFBF" w:themeFill="background1" w:themeFillShade="BF"/>
            <w:vAlign w:val="center"/>
            <w:hideMark/>
          </w:tcPr>
          <w:p w14:paraId="59DA25E1" w14:textId="77777777" w:rsidR="007376E1" w:rsidRPr="001570EA" w:rsidRDefault="007376E1">
            <w:pPr>
              <w:keepNext/>
              <w:keepLines/>
              <w:jc w:val="center"/>
              <w:rPr>
                <w:sz w:val="18"/>
                <w:szCs w:val="18"/>
              </w:rPr>
            </w:pPr>
            <w:r w:rsidRPr="001570EA">
              <w:rPr>
                <w:rStyle w:val="Strong"/>
                <w:sz w:val="18"/>
                <w:szCs w:val="18"/>
              </w:rPr>
              <w:t>Installation Type</w:t>
            </w:r>
          </w:p>
        </w:tc>
        <w:tc>
          <w:tcPr>
            <w:tcW w:w="757" w:type="pct"/>
            <w:shd w:val="clear" w:color="auto" w:fill="BFBFBF" w:themeFill="background1" w:themeFillShade="BF"/>
            <w:vAlign w:val="center"/>
            <w:hideMark/>
          </w:tcPr>
          <w:p w14:paraId="20EC1A8E" w14:textId="77777777" w:rsidR="007376E1" w:rsidRPr="001570EA" w:rsidRDefault="007376E1">
            <w:pPr>
              <w:keepNext/>
              <w:keepLines/>
              <w:jc w:val="center"/>
              <w:rPr>
                <w:sz w:val="18"/>
                <w:szCs w:val="18"/>
              </w:rPr>
            </w:pPr>
            <w:r w:rsidRPr="001570EA">
              <w:rPr>
                <w:rStyle w:val="Strong"/>
                <w:sz w:val="18"/>
                <w:szCs w:val="18"/>
              </w:rPr>
              <w:t>Capacity Term(s)</w:t>
            </w:r>
          </w:p>
        </w:tc>
      </w:tr>
      <w:tr w:rsidR="007376E1" w:rsidRPr="001570EA" w14:paraId="45CBBA20" w14:textId="77777777">
        <w:trPr>
          <w:trHeight w:val="288"/>
        </w:trPr>
        <w:tc>
          <w:tcPr>
            <w:tcW w:w="2320" w:type="pct"/>
            <w:shd w:val="clear" w:color="auto" w:fill="FFFFFF" w:themeFill="background1"/>
            <w:tcMar>
              <w:left w:w="58" w:type="dxa"/>
              <w:right w:w="58" w:type="dxa"/>
            </w:tcMar>
            <w:vAlign w:val="center"/>
            <w:hideMark/>
          </w:tcPr>
          <w:p w14:paraId="157A3418" w14:textId="77777777" w:rsidR="007376E1" w:rsidRPr="001570EA" w:rsidRDefault="007376E1">
            <w:pPr>
              <w:rPr>
                <w:sz w:val="18"/>
                <w:szCs w:val="18"/>
              </w:rPr>
            </w:pPr>
            <w:r w:rsidRPr="001570EA">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0C2D2961" w14:textId="77777777" w:rsidR="007376E1" w:rsidRPr="001570EA" w:rsidRDefault="007376E1">
            <w:pPr>
              <w:jc w:val="center"/>
              <w:rPr>
                <w:sz w:val="18"/>
                <w:szCs w:val="18"/>
              </w:rPr>
            </w:pPr>
            <w:r w:rsidRPr="001570EA">
              <w:rPr>
                <w:sz w:val="18"/>
                <w:szCs w:val="18"/>
              </w:rPr>
              <w:t>EDC</w:t>
            </w:r>
          </w:p>
        </w:tc>
        <w:tc>
          <w:tcPr>
            <w:tcW w:w="760" w:type="pct"/>
            <w:shd w:val="clear" w:color="auto" w:fill="FFFFFF" w:themeFill="background1"/>
            <w:tcMar>
              <w:right w:w="58" w:type="dxa"/>
            </w:tcMar>
            <w:vAlign w:val="center"/>
            <w:hideMark/>
          </w:tcPr>
          <w:p w14:paraId="3B992B9B"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7E2AAA14" w14:textId="77777777" w:rsidR="007376E1" w:rsidRPr="001570EA" w:rsidRDefault="007376E1">
            <w:pPr>
              <w:jc w:val="center"/>
              <w:rPr>
                <w:sz w:val="18"/>
                <w:szCs w:val="18"/>
              </w:rPr>
            </w:pPr>
            <w:r w:rsidRPr="001570EA">
              <w:rPr>
                <w:sz w:val="18"/>
                <w:szCs w:val="18"/>
              </w:rPr>
              <w:t>EDC Data Gathering, Default</w:t>
            </w:r>
          </w:p>
        </w:tc>
      </w:tr>
      <w:tr w:rsidR="007376E1" w:rsidRPr="001570EA" w14:paraId="641D6BA2" w14:textId="77777777">
        <w:trPr>
          <w:trHeight w:val="288"/>
        </w:trPr>
        <w:tc>
          <w:tcPr>
            <w:tcW w:w="2320" w:type="pct"/>
            <w:shd w:val="clear" w:color="auto" w:fill="FFFFFF" w:themeFill="background1"/>
            <w:tcMar>
              <w:left w:w="58" w:type="dxa"/>
              <w:right w:w="58" w:type="dxa"/>
            </w:tcMar>
            <w:vAlign w:val="center"/>
            <w:hideMark/>
          </w:tcPr>
          <w:p w14:paraId="33B03704" w14:textId="77777777" w:rsidR="007376E1" w:rsidRPr="001570EA" w:rsidRDefault="007376E1">
            <w:pPr>
              <w:rPr>
                <w:sz w:val="18"/>
                <w:szCs w:val="18"/>
              </w:rPr>
            </w:pPr>
            <w:r w:rsidRPr="001570EA">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0A3B62AF" w14:textId="77777777" w:rsidR="007376E1" w:rsidRPr="001570EA" w:rsidRDefault="007376E1">
            <w:pPr>
              <w:jc w:val="center"/>
              <w:rPr>
                <w:sz w:val="18"/>
                <w:szCs w:val="18"/>
              </w:rPr>
            </w:pPr>
            <w:r w:rsidRPr="001570EA">
              <w:rPr>
                <w:sz w:val="18"/>
                <w:szCs w:val="18"/>
              </w:rPr>
              <w:t>EDC or Participant</w:t>
            </w:r>
          </w:p>
        </w:tc>
        <w:tc>
          <w:tcPr>
            <w:tcW w:w="760" w:type="pct"/>
            <w:shd w:val="clear" w:color="auto" w:fill="FFFFFF" w:themeFill="background1"/>
            <w:tcMar>
              <w:right w:w="58" w:type="dxa"/>
            </w:tcMar>
            <w:vAlign w:val="center"/>
            <w:hideMark/>
          </w:tcPr>
          <w:p w14:paraId="234578F7"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B3E67B5" w14:textId="77777777" w:rsidR="007376E1" w:rsidRPr="001570EA" w:rsidRDefault="007376E1">
            <w:pPr>
              <w:jc w:val="center"/>
              <w:rPr>
                <w:sz w:val="18"/>
                <w:szCs w:val="18"/>
              </w:rPr>
            </w:pPr>
            <w:r w:rsidRPr="001570EA">
              <w:rPr>
                <w:sz w:val="18"/>
                <w:szCs w:val="18"/>
              </w:rPr>
              <w:t>EDC Data Gathering, Default</w:t>
            </w:r>
          </w:p>
        </w:tc>
      </w:tr>
      <w:tr w:rsidR="007376E1" w:rsidRPr="001570EA" w14:paraId="2F4E46EE" w14:textId="77777777">
        <w:trPr>
          <w:trHeight w:val="288"/>
        </w:trPr>
        <w:tc>
          <w:tcPr>
            <w:tcW w:w="2320" w:type="pct"/>
            <w:shd w:val="clear" w:color="auto" w:fill="FFFFFF" w:themeFill="background1"/>
            <w:tcMar>
              <w:left w:w="58" w:type="dxa"/>
              <w:right w:w="58" w:type="dxa"/>
            </w:tcMar>
            <w:vAlign w:val="center"/>
            <w:hideMark/>
          </w:tcPr>
          <w:p w14:paraId="57B720BC" w14:textId="77777777" w:rsidR="007376E1" w:rsidRPr="001570EA" w:rsidRDefault="007376E1">
            <w:pPr>
              <w:rPr>
                <w:sz w:val="18"/>
                <w:szCs w:val="18"/>
              </w:rPr>
            </w:pPr>
            <w:r w:rsidRPr="001570EA">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276FA1F1"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0A465A2" w14:textId="77777777" w:rsidR="007376E1" w:rsidRPr="001570EA" w:rsidRDefault="007376E1">
            <w:pPr>
              <w:jc w:val="center"/>
              <w:rPr>
                <w:sz w:val="18"/>
                <w:szCs w:val="18"/>
              </w:rPr>
            </w:pPr>
            <w:r w:rsidRPr="001570EA">
              <w:rPr>
                <w:sz w:val="18"/>
                <w:szCs w:val="18"/>
              </w:rPr>
              <w:t>Professional</w:t>
            </w:r>
          </w:p>
        </w:tc>
        <w:tc>
          <w:tcPr>
            <w:tcW w:w="757" w:type="pct"/>
            <w:shd w:val="clear" w:color="auto" w:fill="FFFFFF" w:themeFill="background1"/>
            <w:tcMar>
              <w:right w:w="58" w:type="dxa"/>
            </w:tcMar>
            <w:vAlign w:val="center"/>
            <w:hideMark/>
          </w:tcPr>
          <w:p w14:paraId="3DDBAB7A" w14:textId="77777777" w:rsidR="007376E1" w:rsidRPr="001570EA" w:rsidRDefault="007376E1">
            <w:pPr>
              <w:jc w:val="center"/>
              <w:rPr>
                <w:sz w:val="18"/>
                <w:szCs w:val="18"/>
              </w:rPr>
            </w:pPr>
            <w:r w:rsidRPr="001570EA">
              <w:rPr>
                <w:sz w:val="18"/>
                <w:szCs w:val="18"/>
              </w:rPr>
              <w:t>EDC Data Gathering, Default</w:t>
            </w:r>
          </w:p>
        </w:tc>
      </w:tr>
      <w:tr w:rsidR="007376E1" w:rsidRPr="001570EA" w14:paraId="10693B4B" w14:textId="77777777">
        <w:trPr>
          <w:trHeight w:val="576"/>
        </w:trPr>
        <w:tc>
          <w:tcPr>
            <w:tcW w:w="2320" w:type="pct"/>
            <w:shd w:val="clear" w:color="auto" w:fill="FFFFFF" w:themeFill="background1"/>
            <w:tcMar>
              <w:left w:w="58" w:type="dxa"/>
              <w:right w:w="58" w:type="dxa"/>
            </w:tcMar>
            <w:vAlign w:val="center"/>
            <w:hideMark/>
          </w:tcPr>
          <w:p w14:paraId="6903F512" w14:textId="77777777" w:rsidR="007376E1" w:rsidRPr="001570EA" w:rsidRDefault="007376E1">
            <w:pPr>
              <w:rPr>
                <w:sz w:val="18"/>
                <w:szCs w:val="18"/>
              </w:rPr>
            </w:pPr>
            <w:r w:rsidRPr="001570EA">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57DDA0DC"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6C70F248"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440BB69B" w14:textId="77777777" w:rsidR="007376E1" w:rsidRPr="001570EA" w:rsidRDefault="007376E1">
            <w:pPr>
              <w:jc w:val="center"/>
              <w:rPr>
                <w:sz w:val="18"/>
                <w:szCs w:val="18"/>
              </w:rPr>
            </w:pPr>
            <w:r w:rsidRPr="001570EA">
              <w:rPr>
                <w:sz w:val="18"/>
                <w:szCs w:val="18"/>
              </w:rPr>
              <w:t>Default</w:t>
            </w:r>
          </w:p>
        </w:tc>
      </w:tr>
      <w:tr w:rsidR="007376E1" w:rsidRPr="001570EA" w14:paraId="0C232CC6" w14:textId="77777777">
        <w:trPr>
          <w:trHeight w:val="576"/>
        </w:trPr>
        <w:tc>
          <w:tcPr>
            <w:tcW w:w="2320" w:type="pct"/>
            <w:shd w:val="clear" w:color="auto" w:fill="FFFFFF" w:themeFill="background1"/>
            <w:tcMar>
              <w:left w:w="58" w:type="dxa"/>
              <w:right w:w="58" w:type="dxa"/>
            </w:tcMar>
            <w:vAlign w:val="center"/>
            <w:hideMark/>
          </w:tcPr>
          <w:p w14:paraId="30145DB3" w14:textId="77777777" w:rsidR="007376E1" w:rsidRPr="001570EA" w:rsidRDefault="007376E1">
            <w:pPr>
              <w:rPr>
                <w:sz w:val="18"/>
                <w:szCs w:val="18"/>
              </w:rPr>
            </w:pPr>
            <w:r w:rsidRPr="001570EA">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185B7160"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07191F15" w14:textId="77777777" w:rsidR="007376E1" w:rsidRPr="001570EA" w:rsidRDefault="007376E1">
            <w:pPr>
              <w:jc w:val="center"/>
              <w:rPr>
                <w:sz w:val="18"/>
                <w:szCs w:val="18"/>
              </w:rPr>
            </w:pPr>
            <w:r w:rsidRPr="001570EA">
              <w:rPr>
                <w:sz w:val="18"/>
                <w:szCs w:val="18"/>
              </w:rPr>
              <w:t>Self-Installation + Education</w:t>
            </w:r>
          </w:p>
        </w:tc>
        <w:tc>
          <w:tcPr>
            <w:tcW w:w="757" w:type="pct"/>
            <w:shd w:val="clear" w:color="auto" w:fill="FFFFFF" w:themeFill="background1"/>
            <w:tcMar>
              <w:right w:w="58" w:type="dxa"/>
            </w:tcMar>
            <w:vAlign w:val="center"/>
            <w:hideMark/>
          </w:tcPr>
          <w:p w14:paraId="69CA2CBD" w14:textId="77777777" w:rsidR="007376E1" w:rsidRPr="001570EA" w:rsidRDefault="007376E1">
            <w:pPr>
              <w:jc w:val="center"/>
              <w:rPr>
                <w:sz w:val="18"/>
                <w:szCs w:val="18"/>
              </w:rPr>
            </w:pPr>
            <w:r w:rsidRPr="001570EA">
              <w:rPr>
                <w:sz w:val="18"/>
                <w:szCs w:val="18"/>
              </w:rPr>
              <w:t>Default</w:t>
            </w:r>
          </w:p>
        </w:tc>
      </w:tr>
      <w:tr w:rsidR="007376E1" w:rsidRPr="001570EA" w14:paraId="116B592D" w14:textId="77777777">
        <w:trPr>
          <w:trHeight w:val="288"/>
        </w:trPr>
        <w:tc>
          <w:tcPr>
            <w:tcW w:w="2320" w:type="pct"/>
            <w:shd w:val="clear" w:color="auto" w:fill="FFFFFF" w:themeFill="background1"/>
            <w:tcMar>
              <w:left w:w="58" w:type="dxa"/>
              <w:right w:w="58" w:type="dxa"/>
            </w:tcMar>
            <w:vAlign w:val="center"/>
            <w:hideMark/>
          </w:tcPr>
          <w:p w14:paraId="3C7960CD" w14:textId="77777777" w:rsidR="007376E1" w:rsidRPr="001570EA" w:rsidRDefault="007376E1">
            <w:pPr>
              <w:rPr>
                <w:sz w:val="18"/>
                <w:szCs w:val="18"/>
              </w:rPr>
            </w:pPr>
            <w:r w:rsidRPr="001570EA">
              <w:rPr>
                <w:sz w:val="18"/>
                <w:szCs w:val="18"/>
              </w:rPr>
              <w:t>Thermostat installed by homeowner or friend/family</w:t>
            </w:r>
          </w:p>
        </w:tc>
        <w:tc>
          <w:tcPr>
            <w:tcW w:w="1163" w:type="pct"/>
            <w:shd w:val="clear" w:color="auto" w:fill="FFFFFF" w:themeFill="background1"/>
            <w:tcMar>
              <w:right w:w="58" w:type="dxa"/>
            </w:tcMar>
            <w:vAlign w:val="center"/>
            <w:hideMark/>
          </w:tcPr>
          <w:p w14:paraId="17836D25" w14:textId="77777777" w:rsidR="007376E1" w:rsidRPr="001570EA" w:rsidRDefault="007376E1">
            <w:pPr>
              <w:jc w:val="center"/>
              <w:rPr>
                <w:sz w:val="18"/>
                <w:szCs w:val="18"/>
              </w:rPr>
            </w:pPr>
            <w:r w:rsidRPr="001570EA">
              <w:rPr>
                <w:sz w:val="18"/>
                <w:szCs w:val="18"/>
              </w:rPr>
              <w:t>Participant</w:t>
            </w:r>
          </w:p>
        </w:tc>
        <w:tc>
          <w:tcPr>
            <w:tcW w:w="760" w:type="pct"/>
            <w:shd w:val="clear" w:color="auto" w:fill="FFFFFF" w:themeFill="background1"/>
            <w:tcMar>
              <w:right w:w="58" w:type="dxa"/>
            </w:tcMar>
            <w:vAlign w:val="center"/>
            <w:hideMark/>
          </w:tcPr>
          <w:p w14:paraId="27FEE1A9" w14:textId="77777777" w:rsidR="007376E1" w:rsidRPr="001570EA" w:rsidRDefault="007376E1">
            <w:pPr>
              <w:jc w:val="center"/>
              <w:rPr>
                <w:sz w:val="18"/>
                <w:szCs w:val="18"/>
              </w:rPr>
            </w:pPr>
            <w:r w:rsidRPr="001570EA">
              <w:rPr>
                <w:sz w:val="18"/>
                <w:szCs w:val="18"/>
              </w:rPr>
              <w:t>Self-Installation</w:t>
            </w:r>
          </w:p>
        </w:tc>
        <w:tc>
          <w:tcPr>
            <w:tcW w:w="757" w:type="pct"/>
            <w:shd w:val="clear" w:color="auto" w:fill="FFFFFF" w:themeFill="background1"/>
            <w:tcMar>
              <w:right w:w="58" w:type="dxa"/>
            </w:tcMar>
            <w:vAlign w:val="center"/>
            <w:hideMark/>
          </w:tcPr>
          <w:p w14:paraId="7823D33A" w14:textId="77777777" w:rsidR="007376E1" w:rsidRPr="001570EA" w:rsidRDefault="007376E1">
            <w:pPr>
              <w:jc w:val="center"/>
              <w:rPr>
                <w:sz w:val="18"/>
                <w:szCs w:val="18"/>
              </w:rPr>
            </w:pPr>
            <w:r w:rsidRPr="001570EA">
              <w:rPr>
                <w:sz w:val="18"/>
                <w:szCs w:val="18"/>
              </w:rPr>
              <w:t>Default</w:t>
            </w:r>
          </w:p>
        </w:tc>
      </w:tr>
    </w:tbl>
    <w:p w14:paraId="5E48C59F" w14:textId="77777777" w:rsidR="007376E1" w:rsidRPr="001570EA" w:rsidRDefault="007376E1" w:rsidP="007376E1"/>
    <w:p w14:paraId="28D26065" w14:textId="6DC938A6" w:rsidR="007376E1" w:rsidRPr="001570EA" w:rsidRDefault="007376E1" w:rsidP="007376E1">
      <w:r w:rsidRPr="001570EA">
        <w:t>Finally, energy saving factor (ESF) values are specified based on whether the thermostat is installed by the customer (self-installation), the customer with education (self-installation + education), or by a professional contractor/utility representative (professional installation). A peak demand saving factor (PDSF) is applied to the ESF</w:t>
      </w:r>
      <w:r w:rsidRPr="001570EA">
        <w:rPr>
          <w:vertAlign w:val="subscript"/>
        </w:rPr>
        <w:t>cool</w:t>
      </w:r>
      <w:r w:rsidRPr="001570EA">
        <w:t xml:space="preserve"> </w:t>
      </w:r>
      <w:del w:id="8837" w:author="Greg Clendenning" w:date="2024-04-16T16:42:00Z">
        <w:r w:rsidR="00902FB6">
          <w:delText>assumption</w:delText>
        </w:r>
      </w:del>
      <w:ins w:id="8838" w:author="Greg Clendenning" w:date="2024-04-16T16:42:00Z">
        <w:r w:rsidRPr="001570EA">
          <w:t>and ESF</w:t>
        </w:r>
        <w:r w:rsidRPr="001570EA">
          <w:rPr>
            <w:vertAlign w:val="subscript"/>
          </w:rPr>
          <w:t>heat</w:t>
        </w:r>
        <w:r w:rsidRPr="001570EA">
          <w:t xml:space="preserve"> assumptions</w:t>
        </w:r>
      </w:ins>
      <w:r w:rsidRPr="001570EA">
        <w:t xml:space="preserve"> so the peak demand savings values per thermostat also vary by installation type.</w:t>
      </w:r>
    </w:p>
    <w:p w14:paraId="29C8D14B" w14:textId="77777777" w:rsidR="007376E1" w:rsidRPr="001570EA" w:rsidRDefault="007376E1" w:rsidP="007376E1"/>
    <w:p w14:paraId="1811F27B" w14:textId="77777777" w:rsidR="007376E1" w:rsidRPr="001570EA" w:rsidRDefault="007376E1" w:rsidP="007376E1">
      <w:pPr>
        <w:pStyle w:val="SubStyle"/>
      </w:pPr>
      <w:r w:rsidRPr="001570EA">
        <w:t>Algorithms</w:t>
      </w:r>
    </w:p>
    <w:p w14:paraId="0390100F" w14:textId="77777777" w:rsidR="007376E1" w:rsidRPr="001570EA" w:rsidRDefault="007376E1" w:rsidP="007376E1">
      <w:pPr>
        <w:rPr>
          <w:b/>
        </w:rPr>
      </w:pPr>
      <w:r w:rsidRPr="001570EA">
        <w:rPr>
          <w:b/>
        </w:rPr>
        <w:t>Energy Savings</w:t>
      </w:r>
    </w:p>
    <w:p w14:paraId="48C4CBD7" w14:textId="77777777" w:rsidR="007376E1" w:rsidRPr="001570EA" w:rsidRDefault="007376E1" w:rsidP="007376E1">
      <w:pPr>
        <w:pStyle w:val="Equation"/>
        <w:tabs>
          <w:tab w:val="left" w:pos="2160"/>
        </w:tabs>
        <w:ind w:left="0" w:firstLine="0"/>
        <w:rPr>
          <w:rFonts w:cs="Arial"/>
          <w:i w:val="0"/>
          <w:szCs w:val="20"/>
        </w:rPr>
      </w:pPr>
      <w:r w:rsidRPr="001570EA">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0CCE061" w14:textId="77777777" w:rsidR="007376E1" w:rsidRPr="001570EA" w:rsidRDefault="007376E1" w:rsidP="007376E1">
      <w:pPr>
        <w:pStyle w:val="Equation"/>
        <w:tabs>
          <w:tab w:val="clear" w:pos="2880"/>
          <w:tab w:val="left" w:pos="2160"/>
        </w:tabs>
        <w:rPr>
          <w:rFonts w:cs="Arial"/>
          <w:szCs w:val="20"/>
        </w:rPr>
      </w:pPr>
    </w:p>
    <w:p w14:paraId="0EC8CAF3" w14:textId="77777777" w:rsidR="007376E1" w:rsidRPr="001570EA" w:rsidRDefault="007376E1" w:rsidP="007376E1">
      <w:pPr>
        <w:pStyle w:val="Equation"/>
        <w:tabs>
          <w:tab w:val="clear" w:pos="720"/>
          <w:tab w:val="clear" w:pos="2880"/>
          <w:tab w:val="left" w:pos="2160"/>
        </w:tabs>
      </w:pPr>
      <w:r w:rsidRPr="001570EA">
        <w:rPr>
          <w:rFonts w:ascii="Cambria Math" w:hAnsi="Cambria Math" w:cs="Arial"/>
          <w:szCs w:val="20"/>
        </w:rPr>
        <w:t>ΔkWh</w:t>
      </w:r>
      <w:r w:rsidRPr="001570EA">
        <w:rPr>
          <w:rFonts w:cs="Arial"/>
          <w:szCs w:val="20"/>
        </w:rPr>
        <w:tab/>
      </w:r>
      <m:oMath>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heat</m:t>
            </m:r>
          </m:sub>
        </m:sSub>
      </m:oMath>
    </w:p>
    <w:p w14:paraId="481E7A5C" w14:textId="77777777" w:rsidR="007376E1" w:rsidRPr="001570EA" w:rsidRDefault="007376E1" w:rsidP="007376E1"/>
    <w:p w14:paraId="5448EA18" w14:textId="5B8F2B9E"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cool</w:t>
      </w:r>
      <w:r w:rsidRPr="001570EA">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del w:id="8839" w:author="Greg Clendenning" w:date="2024-04-16T16:42:00Z">
                <w:rPr>
                  <w:rFonts w:ascii="Cambria Math" w:hAnsi="Cambria Math"/>
                  <w:sz w:val="22"/>
                  <w:szCs w:val="22"/>
                </w:rPr>
              </w:del>
            </m:ctrlPr>
          </m:fPr>
          <m:num>
            <m:sSub>
              <m:sSubPr>
                <m:ctrlPr>
                  <w:del w:id="8840" w:author="Greg Clendenning" w:date="2024-04-16T16:42:00Z">
                    <w:rPr>
                      <w:rFonts w:ascii="Cambria Math" w:hAnsi="Cambria Math"/>
                      <w:sz w:val="22"/>
                      <w:szCs w:val="22"/>
                    </w:rPr>
                  </w:del>
                </m:ctrlPr>
              </m:sSubPr>
              <m:e>
                <m:r>
                  <w:del w:id="8841" w:author="Greg Clendenning" w:date="2024-04-16T16:42:00Z">
                    <w:rPr>
                      <w:rFonts w:ascii="Cambria Math" w:hAnsi="Cambria Math"/>
                      <w:sz w:val="22"/>
                      <w:szCs w:val="22"/>
                    </w:rPr>
                    <m:t>EFLH</m:t>
                  </w:del>
                </m:r>
              </m:e>
              <m:sub>
                <m:r>
                  <w:del w:id="8842" w:author="Greg Clendenning" w:date="2024-04-16T16:42:00Z">
                    <w:rPr>
                      <w:rFonts w:ascii="Cambria Math" w:hAnsi="Cambria Math"/>
                      <w:sz w:val="22"/>
                      <w:szCs w:val="22"/>
                    </w:rPr>
                    <m:t>cool</m:t>
                  </w:del>
                </m:r>
              </m:sub>
            </m:sSub>
          </m:num>
          <m:den>
            <m:r>
              <w:del w:id="8843" w:author="Greg Clendenning" w:date="2024-04-16T16:42:00Z">
                <w:rPr>
                  <w:rFonts w:ascii="Cambria Math" w:hAnsi="Cambria Math"/>
                  <w:sz w:val="22"/>
                  <w:szCs w:val="22"/>
                </w:rPr>
                <m:t>SEER</m:t>
              </w:del>
            </m:r>
            <m:r>
              <w:del w:id="8844" w:author="Greg Clendenning" w:date="2024-04-16T16:42:00Z">
                <m:rPr>
                  <m:sty m:val="p"/>
                </m:rPr>
                <w:rPr>
                  <w:rFonts w:ascii="Cambria Math" w:hAnsi="Cambria Math"/>
                  <w:sz w:val="22"/>
                  <w:szCs w:val="22"/>
                </w:rPr>
                <m:t>×</m:t>
              </w:del>
            </m:r>
            <m:sSub>
              <m:sSubPr>
                <m:ctrlPr>
                  <w:del w:id="8845" w:author="Greg Clendenning" w:date="2024-04-16T16:42:00Z">
                    <w:rPr>
                      <w:rFonts w:ascii="Cambria Math" w:hAnsi="Cambria Math"/>
                      <w:sz w:val="22"/>
                      <w:szCs w:val="22"/>
                    </w:rPr>
                  </w:del>
                </m:ctrlPr>
              </m:sSubPr>
              <m:e>
                <m:r>
                  <w:del w:id="8846" w:author="Greg Clendenning" w:date="2024-04-16T16:42:00Z">
                    <w:rPr>
                      <w:rFonts w:ascii="Cambria Math" w:hAnsi="Cambria Math"/>
                      <w:sz w:val="22"/>
                      <w:szCs w:val="22"/>
                    </w:rPr>
                    <m:t>Eff</m:t>
                  </w:del>
                </m:r>
              </m:e>
              <m:sub>
                <m:r>
                  <w:del w:id="8847" w:author="Greg Clendenning" w:date="2024-04-16T16:42:00Z">
                    <w:rPr>
                      <w:rFonts w:ascii="Cambria Math" w:hAnsi="Cambria Math"/>
                      <w:sz w:val="22"/>
                      <w:szCs w:val="22"/>
                    </w:rPr>
                    <m:t>duct</m:t>
                  </w:del>
                </m:r>
              </m:sub>
            </m:sSub>
          </m:den>
        </m:f>
        <m:f>
          <m:fPr>
            <m:ctrlPr>
              <w:ins w:id="8848" w:author="Greg Clendenning" w:date="2024-04-16T16:42:00Z">
                <w:rPr>
                  <w:rFonts w:ascii="Cambria Math" w:hAnsi="Cambria Math"/>
                  <w:sz w:val="22"/>
                  <w:szCs w:val="22"/>
                </w:rPr>
              </w:ins>
            </m:ctrlPr>
          </m:fPr>
          <m:num>
            <m:sSub>
              <m:sSubPr>
                <m:ctrlPr>
                  <w:ins w:id="8849" w:author="Greg Clendenning" w:date="2024-04-16T16:42:00Z">
                    <w:rPr>
                      <w:rFonts w:ascii="Cambria Math" w:hAnsi="Cambria Math"/>
                      <w:sz w:val="22"/>
                      <w:szCs w:val="22"/>
                    </w:rPr>
                  </w:ins>
                </m:ctrlPr>
              </m:sSubPr>
              <m:e>
                <m:r>
                  <w:ins w:id="8850" w:author="Greg Clendenning" w:date="2024-04-16T16:42:00Z">
                    <w:rPr>
                      <w:rFonts w:ascii="Cambria Math" w:hAnsi="Cambria Math"/>
                      <w:sz w:val="22"/>
                      <w:szCs w:val="22"/>
                    </w:rPr>
                    <m:t>EFLH</m:t>
                  </w:ins>
                </m:r>
              </m:e>
              <m:sub>
                <m:r>
                  <w:ins w:id="8851" w:author="Greg Clendenning" w:date="2024-04-16T16:42:00Z">
                    <w:rPr>
                      <w:rFonts w:ascii="Cambria Math" w:hAnsi="Cambria Math"/>
                      <w:sz w:val="22"/>
                      <w:szCs w:val="22"/>
                    </w:rPr>
                    <m:t>cool</m:t>
                  </w:ins>
                </m:r>
              </m:sub>
            </m:sSub>
          </m:num>
          <m:den>
            <m:r>
              <w:ins w:id="8852" w:author="Greg Clendenning" w:date="2024-04-16T16:42:00Z">
                <w:rPr>
                  <w:rFonts w:ascii="Cambria Math" w:hAnsi="Cambria Math"/>
                  <w:sz w:val="22"/>
                  <w:szCs w:val="22"/>
                </w:rPr>
                <m:t>SEER2</m:t>
              </w:ins>
            </m:r>
            <m:r>
              <w:ins w:id="8853" w:author="Greg Clendenning" w:date="2024-04-16T16:42:00Z">
                <m:rPr>
                  <m:sty m:val="p"/>
                </m:rPr>
                <w:rPr>
                  <w:rFonts w:ascii="Cambria Math" w:hAnsi="Cambria Math"/>
                  <w:sz w:val="22"/>
                  <w:szCs w:val="22"/>
                </w:rPr>
                <m:t>×</m:t>
              </w:ins>
            </m:r>
            <m:sSub>
              <m:sSubPr>
                <m:ctrlPr>
                  <w:ins w:id="8854" w:author="Greg Clendenning" w:date="2024-04-16T16:42:00Z">
                    <w:rPr>
                      <w:rFonts w:ascii="Cambria Math" w:hAnsi="Cambria Math"/>
                      <w:sz w:val="22"/>
                      <w:szCs w:val="22"/>
                    </w:rPr>
                  </w:ins>
                </m:ctrlPr>
              </m:sSubPr>
              <m:e>
                <m:r>
                  <w:ins w:id="8855" w:author="Greg Clendenning" w:date="2024-04-16T16:42:00Z">
                    <w:rPr>
                      <w:rFonts w:ascii="Cambria Math" w:hAnsi="Cambria Math"/>
                      <w:sz w:val="22"/>
                      <w:szCs w:val="22"/>
                    </w:rPr>
                    <m:t>Eff</m:t>
                  </w:ins>
                </m:r>
              </m:e>
              <m:sub>
                <m:r>
                  <w:ins w:id="8856" w:author="Greg Clendenning" w:date="2024-04-16T16:42:00Z">
                    <w:rPr>
                      <w:rFonts w:ascii="Cambria Math" w:hAnsi="Cambria Math"/>
                      <w:sz w:val="22"/>
                      <w:szCs w:val="22"/>
                    </w:rPr>
                    <m:t>duct</m:t>
                  </w:ins>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0C499049" w14:textId="77777777" w:rsidR="007376E1" w:rsidRPr="001570EA" w:rsidRDefault="007376E1" w:rsidP="007376E1"/>
    <w:p w14:paraId="7D30F3C4" w14:textId="1E893B38" w:rsidR="007376E1" w:rsidRPr="001570EA" w:rsidRDefault="007376E1" w:rsidP="007376E1">
      <w:pPr>
        <w:tabs>
          <w:tab w:val="left" w:pos="2160"/>
        </w:tabs>
        <w:rPr>
          <w:sz w:val="22"/>
          <w:szCs w:val="22"/>
        </w:rPr>
      </w:pPr>
      <w:r w:rsidRPr="001570EA">
        <w:rPr>
          <w:rFonts w:ascii="Cambria Math" w:hAnsi="Cambria Math" w:cs="Arial"/>
          <w:i/>
        </w:rPr>
        <w:t>ΔkWh</w:t>
      </w:r>
      <w:r w:rsidRPr="001570EA">
        <w:rPr>
          <w:rFonts w:ascii="Cambria Math" w:hAnsi="Cambria Math" w:cs="Arial"/>
          <w:i/>
          <w:vertAlign w:val="subscript"/>
        </w:rPr>
        <w:t>heat,HP</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del w:id="8857" w:author="Greg Clendenning" w:date="2024-04-16T16:42:00Z">
                <w:rPr>
                  <w:rFonts w:ascii="Cambria Math" w:hAnsi="Cambria Math" w:cs="Arial"/>
                  <w:sz w:val="22"/>
                  <w:szCs w:val="22"/>
                </w:rPr>
              </w:del>
            </m:ctrlPr>
          </m:fPr>
          <m:num>
            <m:sSub>
              <m:sSubPr>
                <m:ctrlPr>
                  <w:del w:id="8858" w:author="Greg Clendenning" w:date="2024-04-16T16:42:00Z">
                    <w:rPr>
                      <w:rFonts w:ascii="Cambria Math" w:hAnsi="Cambria Math" w:cs="Arial"/>
                      <w:sz w:val="22"/>
                      <w:szCs w:val="22"/>
                    </w:rPr>
                  </w:del>
                </m:ctrlPr>
              </m:sSubPr>
              <m:e>
                <m:r>
                  <w:del w:id="8859" w:author="Greg Clendenning" w:date="2024-04-16T16:42:00Z">
                    <w:rPr>
                      <w:rFonts w:ascii="Cambria Math" w:hAnsi="Cambria Math" w:cs="Arial"/>
                      <w:sz w:val="22"/>
                      <w:szCs w:val="22"/>
                    </w:rPr>
                    <m:t>EFLH</m:t>
                  </w:del>
                </m:r>
              </m:e>
              <m:sub>
                <m:r>
                  <w:del w:id="8860" w:author="Greg Clendenning" w:date="2024-04-16T16:42:00Z">
                    <w:rPr>
                      <w:rFonts w:ascii="Cambria Math" w:hAnsi="Cambria Math" w:cs="Arial"/>
                      <w:sz w:val="22"/>
                      <w:szCs w:val="22"/>
                    </w:rPr>
                    <m:t>heat</m:t>
                  </w:del>
                </m:r>
                <m:r>
                  <w:del w:id="8861" w:author="Greg Clendenning" w:date="2024-04-16T16:42:00Z">
                    <m:rPr>
                      <m:sty m:val="p"/>
                    </m:rPr>
                    <w:rPr>
                      <w:rFonts w:ascii="Cambria Math" w:hAnsi="Cambria Math" w:cs="Arial"/>
                      <w:sz w:val="22"/>
                      <w:szCs w:val="22"/>
                    </w:rPr>
                    <m:t>,</m:t>
                  </w:del>
                </m:r>
                <m:r>
                  <w:del w:id="8862" w:author="Greg Clendenning" w:date="2024-04-16T16:42:00Z">
                    <w:rPr>
                      <w:rFonts w:ascii="Cambria Math" w:hAnsi="Cambria Math" w:cs="Arial"/>
                      <w:sz w:val="22"/>
                      <w:szCs w:val="22"/>
                    </w:rPr>
                    <m:t>HP</m:t>
                  </w:del>
                </m:r>
              </m:sub>
            </m:sSub>
          </m:num>
          <m:den>
            <m:r>
              <w:del w:id="8863" w:author="Greg Clendenning" w:date="2024-04-16T16:42:00Z">
                <w:rPr>
                  <w:rFonts w:ascii="Cambria Math" w:hAnsi="Cambria Math" w:cs="Arial"/>
                  <w:sz w:val="22"/>
                  <w:szCs w:val="22"/>
                </w:rPr>
                <m:t>HSPF</m:t>
              </w:del>
            </m:r>
            <m:r>
              <w:del w:id="8864" w:author="Greg Clendenning" w:date="2024-04-16T16:42:00Z">
                <m:rPr>
                  <m:sty m:val="p"/>
                </m:rPr>
                <w:rPr>
                  <w:rFonts w:ascii="Cambria Math" w:hAnsi="Cambria Math" w:cs="Arial"/>
                  <w:sz w:val="22"/>
                  <w:szCs w:val="22"/>
                </w:rPr>
                <m:t>×</m:t>
              </w:del>
            </m:r>
            <m:sSub>
              <m:sSubPr>
                <m:ctrlPr>
                  <w:del w:id="8865" w:author="Greg Clendenning" w:date="2024-04-16T16:42:00Z">
                    <w:rPr>
                      <w:rFonts w:ascii="Cambria Math" w:hAnsi="Cambria Math" w:cs="Arial"/>
                      <w:sz w:val="22"/>
                      <w:szCs w:val="22"/>
                    </w:rPr>
                  </w:del>
                </m:ctrlPr>
              </m:sSubPr>
              <m:e>
                <m:r>
                  <w:del w:id="8866" w:author="Greg Clendenning" w:date="2024-04-16T16:42:00Z">
                    <w:rPr>
                      <w:rFonts w:ascii="Cambria Math" w:hAnsi="Cambria Math" w:cs="Arial"/>
                      <w:sz w:val="22"/>
                      <w:szCs w:val="22"/>
                    </w:rPr>
                    <m:t>Eff</m:t>
                  </w:del>
                </m:r>
              </m:e>
              <m:sub>
                <m:r>
                  <w:del w:id="8867" w:author="Greg Clendenning" w:date="2024-04-16T16:42:00Z">
                    <w:rPr>
                      <w:rFonts w:ascii="Cambria Math" w:hAnsi="Cambria Math" w:cs="Arial"/>
                      <w:sz w:val="22"/>
                      <w:szCs w:val="22"/>
                    </w:rPr>
                    <m:t>duct</m:t>
                  </w:del>
                </m:r>
              </m:sub>
            </m:sSub>
          </m:den>
        </m:f>
        <m:f>
          <m:fPr>
            <m:ctrlPr>
              <w:ins w:id="8868" w:author="Greg Clendenning" w:date="2024-04-16T16:42:00Z">
                <w:rPr>
                  <w:rFonts w:ascii="Cambria Math" w:hAnsi="Cambria Math" w:cs="Arial"/>
                  <w:sz w:val="22"/>
                  <w:szCs w:val="22"/>
                </w:rPr>
              </w:ins>
            </m:ctrlPr>
          </m:fPr>
          <m:num>
            <m:sSub>
              <m:sSubPr>
                <m:ctrlPr>
                  <w:ins w:id="8869" w:author="Greg Clendenning" w:date="2024-04-16T16:42:00Z">
                    <w:rPr>
                      <w:rFonts w:ascii="Cambria Math" w:hAnsi="Cambria Math" w:cs="Arial"/>
                      <w:sz w:val="22"/>
                      <w:szCs w:val="22"/>
                    </w:rPr>
                  </w:ins>
                </m:ctrlPr>
              </m:sSubPr>
              <m:e>
                <m:r>
                  <w:ins w:id="8870" w:author="Greg Clendenning" w:date="2024-04-16T16:42:00Z">
                    <w:rPr>
                      <w:rFonts w:ascii="Cambria Math" w:hAnsi="Cambria Math" w:cs="Arial"/>
                      <w:sz w:val="22"/>
                      <w:szCs w:val="22"/>
                    </w:rPr>
                    <m:t>EFLH</m:t>
                  </w:ins>
                </m:r>
              </m:e>
              <m:sub>
                <m:r>
                  <w:ins w:id="8871" w:author="Greg Clendenning" w:date="2024-04-16T16:42:00Z">
                    <w:rPr>
                      <w:rFonts w:ascii="Cambria Math" w:hAnsi="Cambria Math" w:cs="Arial"/>
                      <w:sz w:val="22"/>
                      <w:szCs w:val="22"/>
                    </w:rPr>
                    <m:t>heat</m:t>
                  </w:ins>
                </m:r>
                <m:r>
                  <w:ins w:id="8872" w:author="Greg Clendenning" w:date="2024-04-16T16:42:00Z">
                    <m:rPr>
                      <m:sty m:val="p"/>
                    </m:rPr>
                    <w:rPr>
                      <w:rFonts w:ascii="Cambria Math" w:hAnsi="Cambria Math" w:cs="Arial"/>
                      <w:sz w:val="22"/>
                      <w:szCs w:val="22"/>
                    </w:rPr>
                    <m:t>,</m:t>
                  </w:ins>
                </m:r>
                <m:r>
                  <w:ins w:id="8873" w:author="Greg Clendenning" w:date="2024-04-16T16:42:00Z">
                    <w:rPr>
                      <w:rFonts w:ascii="Cambria Math" w:hAnsi="Cambria Math" w:cs="Arial"/>
                      <w:sz w:val="22"/>
                      <w:szCs w:val="22"/>
                    </w:rPr>
                    <m:t>HP</m:t>
                  </w:ins>
                </m:r>
              </m:sub>
            </m:sSub>
          </m:num>
          <m:den>
            <m:r>
              <w:ins w:id="8874" w:author="Greg Clendenning" w:date="2024-04-16T16:42:00Z">
                <w:rPr>
                  <w:rFonts w:ascii="Cambria Math" w:hAnsi="Cambria Math" w:cs="Arial"/>
                  <w:sz w:val="22"/>
                  <w:szCs w:val="22"/>
                </w:rPr>
                <m:t xml:space="preserve">HSPF2 </m:t>
              </w:ins>
            </m:r>
            <m:r>
              <w:ins w:id="8875" w:author="Greg Clendenning" w:date="2024-04-16T16:42:00Z">
                <m:rPr>
                  <m:sty m:val="p"/>
                </m:rPr>
                <w:rPr>
                  <w:rFonts w:ascii="Cambria Math" w:hAnsi="Cambria Math" w:cs="Arial"/>
                  <w:sz w:val="22"/>
                  <w:szCs w:val="22"/>
                </w:rPr>
                <m:t>×</m:t>
              </w:ins>
            </m:r>
            <m:sSub>
              <m:sSubPr>
                <m:ctrlPr>
                  <w:ins w:id="8876" w:author="Greg Clendenning" w:date="2024-04-16T16:42:00Z">
                    <w:rPr>
                      <w:rFonts w:ascii="Cambria Math" w:hAnsi="Cambria Math" w:cs="Arial"/>
                      <w:sz w:val="22"/>
                      <w:szCs w:val="22"/>
                    </w:rPr>
                  </w:ins>
                </m:ctrlPr>
              </m:sSubPr>
              <m:e>
                <m:r>
                  <w:ins w:id="8877" w:author="Greg Clendenning" w:date="2024-04-16T16:42:00Z">
                    <w:rPr>
                      <w:rFonts w:ascii="Cambria Math" w:hAnsi="Cambria Math" w:cs="Arial"/>
                      <w:sz w:val="22"/>
                      <w:szCs w:val="22"/>
                    </w:rPr>
                    <m:t xml:space="preserve"> Eff</m:t>
                  </w:ins>
                </m:r>
              </m:e>
              <m:sub>
                <m:r>
                  <w:ins w:id="8878" w:author="Greg Clendenning" w:date="2024-04-16T16:42:00Z">
                    <w:rPr>
                      <w:rFonts w:ascii="Cambria Math" w:hAnsi="Cambria Math" w:cs="Arial"/>
                      <w:sz w:val="22"/>
                      <w:szCs w:val="22"/>
                    </w:rPr>
                    <m:t>duct</m:t>
                  </w:ins>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5A04AFB2" w14:textId="77777777" w:rsidR="007376E1" w:rsidRPr="001570EA" w:rsidRDefault="007376E1" w:rsidP="007376E1"/>
    <w:p w14:paraId="00D5257F" w14:textId="11B19FA0" w:rsidR="007376E1" w:rsidRPr="001570EA" w:rsidRDefault="007376E1" w:rsidP="007376E1">
      <w:pPr>
        <w:tabs>
          <w:tab w:val="left" w:pos="2160"/>
        </w:tabs>
        <w:rPr>
          <w:sz w:val="19"/>
          <w:szCs w:val="19"/>
        </w:rPr>
      </w:pPr>
      <w:r w:rsidRPr="001570EA">
        <w:rPr>
          <w:rFonts w:ascii="Cambria Math" w:hAnsi="Cambria Math" w:cs="Arial"/>
          <w:i/>
        </w:rPr>
        <w:t>ΔkWh</w:t>
      </w:r>
      <w:r w:rsidRPr="001570EA">
        <w:rPr>
          <w:rFonts w:ascii="Cambria Math" w:hAnsi="Cambria Math" w:cs="Arial"/>
          <w:i/>
          <w:vertAlign w:val="subscript"/>
        </w:rPr>
        <w:t>heat,elecfurrn</w:t>
      </w:r>
      <w:r w:rsidRPr="001570EA">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del w:id="8879" w:author="Greg Clendenning" w:date="2024-04-16T16:42:00Z">
                <w:rPr>
                  <w:rFonts w:ascii="Cambria Math" w:hAnsi="Cambria Math" w:cs="Arial"/>
                  <w:sz w:val="22"/>
                  <w:szCs w:val="22"/>
                </w:rPr>
              </w:del>
            </m:ctrlPr>
          </m:fPr>
          <m:num>
            <m:sSub>
              <m:sSubPr>
                <m:ctrlPr>
                  <w:del w:id="8880" w:author="Greg Clendenning" w:date="2024-04-16T16:42:00Z">
                    <w:rPr>
                      <w:rFonts w:ascii="Cambria Math" w:hAnsi="Cambria Math" w:cs="Arial"/>
                      <w:i/>
                      <w:sz w:val="22"/>
                      <w:szCs w:val="22"/>
                    </w:rPr>
                  </w:del>
                </m:ctrlPr>
              </m:sSubPr>
              <m:e>
                <m:r>
                  <w:del w:id="8881" w:author="Greg Clendenning" w:date="2024-04-16T16:42:00Z">
                    <w:rPr>
                      <w:rFonts w:ascii="Cambria Math" w:hAnsi="Cambria Math" w:cs="Arial"/>
                      <w:sz w:val="22"/>
                      <w:szCs w:val="22"/>
                    </w:rPr>
                    <m:t>EFLH</m:t>
                  </w:del>
                </m:r>
              </m:e>
              <m:sub>
                <m:r>
                  <w:del w:id="8882" w:author="Greg Clendenning" w:date="2024-04-16T16:42:00Z">
                    <w:rPr>
                      <w:rFonts w:ascii="Cambria Math" w:hAnsi="Cambria Math" w:cs="Arial"/>
                      <w:sz w:val="22"/>
                      <w:szCs w:val="22"/>
                    </w:rPr>
                    <m:t>heat,non-HP</m:t>
                  </w:del>
                </m:r>
              </m:sub>
            </m:sSub>
          </m:num>
          <m:den>
            <m:r>
              <w:del w:id="8883" w:author="Greg Clendenning" w:date="2024-04-16T16:42:00Z">
                <m:rPr>
                  <m:nor/>
                </m:rPr>
                <w:rPr>
                  <w:rFonts w:ascii="Cambria Math" w:hAnsi="Cambria Math" w:cs="Arial"/>
                  <w:sz w:val="22"/>
                  <w:szCs w:val="22"/>
                </w:rPr>
                <m:t>3.412</m:t>
              </w:del>
            </m:r>
            <m:f>
              <m:fPr>
                <m:ctrlPr>
                  <w:del w:id="8884" w:author="Greg Clendenning" w:date="2024-04-16T16:42:00Z">
                    <w:rPr>
                      <w:rFonts w:ascii="Cambria Math" w:hAnsi="Cambria Math" w:cs="Arial"/>
                      <w:sz w:val="22"/>
                      <w:szCs w:val="22"/>
                    </w:rPr>
                  </w:del>
                </m:ctrlPr>
              </m:fPr>
              <m:num>
                <m:r>
                  <w:del w:id="8885" w:author="Greg Clendenning" w:date="2024-04-16T16:42:00Z">
                    <m:rPr>
                      <m:nor/>
                    </m:rPr>
                    <w:rPr>
                      <w:rFonts w:ascii="Cambria Math" w:hAnsi="Cambria Math" w:cs="Arial"/>
                      <w:iCs/>
                      <w:sz w:val="22"/>
                      <w:szCs w:val="22"/>
                    </w:rPr>
                    <m:t>BTU</m:t>
                  </w:del>
                </m:r>
              </m:num>
              <m:den>
                <m:r>
                  <w:del w:id="8886" w:author="Greg Clendenning" w:date="2024-04-16T16:42:00Z">
                    <m:rPr>
                      <m:nor/>
                    </m:rPr>
                    <w:rPr>
                      <w:rFonts w:ascii="Cambria Math" w:hAnsi="Cambria Math" w:cs="Arial"/>
                      <w:iCs/>
                      <w:sz w:val="22"/>
                      <w:szCs w:val="22"/>
                    </w:rPr>
                    <m:t>W∙h</m:t>
                  </w:del>
                </m:r>
              </m:den>
            </m:f>
            <m:r>
              <w:del w:id="8887" w:author="Greg Clendenning" w:date="2024-04-16T16:42:00Z">
                <m:rPr>
                  <m:sty m:val="p"/>
                </m:rPr>
                <w:rPr>
                  <w:rFonts w:ascii="Cambria Math" w:hAnsi="Cambria Math" w:cs="Arial"/>
                  <w:sz w:val="22"/>
                  <w:szCs w:val="22"/>
                </w:rPr>
                <m:t>×</m:t>
              </w:del>
            </m:r>
            <m:sSub>
              <m:sSubPr>
                <m:ctrlPr>
                  <w:del w:id="8888" w:author="Greg Clendenning" w:date="2024-04-16T16:42:00Z">
                    <w:rPr>
                      <w:rFonts w:ascii="Cambria Math" w:hAnsi="Cambria Math" w:cs="Arial"/>
                      <w:i/>
                      <w:sz w:val="22"/>
                      <w:szCs w:val="22"/>
                    </w:rPr>
                  </w:del>
                </m:ctrlPr>
              </m:sSubPr>
              <m:e>
                <m:r>
                  <w:del w:id="8889" w:author="Greg Clendenning" w:date="2024-04-16T16:42:00Z">
                    <w:rPr>
                      <w:rFonts w:ascii="Cambria Math" w:hAnsi="Cambria Math" w:cs="Arial"/>
                      <w:sz w:val="22"/>
                      <w:szCs w:val="22"/>
                    </w:rPr>
                    <m:t>Eff</m:t>
                  </w:del>
                </m:r>
              </m:e>
              <m:sub>
                <m:r>
                  <w:del w:id="8890" w:author="Greg Clendenning" w:date="2024-04-16T16:42:00Z">
                    <w:rPr>
                      <w:rFonts w:ascii="Cambria Math" w:hAnsi="Cambria Math" w:cs="Arial"/>
                      <w:sz w:val="22"/>
                      <w:szCs w:val="22"/>
                    </w:rPr>
                    <m:t>duct</m:t>
                  </w:del>
                </m:r>
              </m:sub>
            </m:sSub>
          </m:den>
        </m:f>
        <m:r>
          <w:del w:id="8891" w:author="Greg Clendenning" w:date="2024-04-16T16:42:00Z">
            <m:rPr>
              <m:sty m:val="p"/>
            </m:rPr>
            <w:rPr>
              <w:rFonts w:ascii="Cambria Math" w:hAnsi="Cambria Math" w:cs="Arial"/>
              <w:sz w:val="22"/>
              <w:szCs w:val="22"/>
            </w:rPr>
            <m:t>×</m:t>
          </w:del>
        </m:r>
        <m:sSub>
          <m:sSubPr>
            <m:ctrlPr>
              <w:del w:id="8892" w:author="Greg Clendenning" w:date="2024-04-16T16:42:00Z">
                <w:rPr>
                  <w:rFonts w:ascii="Cambria Math" w:hAnsi="Cambria Math" w:cs="Arial"/>
                  <w:i/>
                  <w:sz w:val="22"/>
                  <w:szCs w:val="22"/>
                </w:rPr>
              </w:del>
            </m:ctrlPr>
          </m:sSubPr>
          <m:e>
            <m:r>
              <w:del w:id="8893" w:author="Greg Clendenning" w:date="2024-04-16T16:42:00Z">
                <w:rPr>
                  <w:rFonts w:ascii="Cambria Math" w:hAnsi="Cambria Math" w:cs="Arial"/>
                  <w:sz w:val="22"/>
                  <w:szCs w:val="22"/>
                </w:rPr>
                <m:t>ESF</m:t>
              </w:del>
            </m:r>
          </m:e>
          <m:sub>
            <m:r>
              <w:del w:id="8894" w:author="Greg Clendenning" w:date="2024-04-16T16:42:00Z">
                <w:rPr>
                  <w:rFonts w:ascii="Cambria Math" w:hAnsi="Cambria Math" w:cs="Arial"/>
                  <w:sz w:val="22"/>
                  <w:szCs w:val="22"/>
                </w:rPr>
                <m:t>heat</m:t>
              </w:del>
            </m:r>
          </m:sub>
        </m:sSub>
        <m:f>
          <m:fPr>
            <m:ctrlPr>
              <w:ins w:id="8895" w:author="Greg Clendenning" w:date="2024-04-16T16:42:00Z">
                <w:rPr>
                  <w:rFonts w:ascii="Cambria Math" w:hAnsi="Cambria Math" w:cs="Arial"/>
                  <w:sz w:val="22"/>
                  <w:szCs w:val="22"/>
                </w:rPr>
              </w:ins>
            </m:ctrlPr>
          </m:fPr>
          <m:num>
            <m:sSub>
              <m:sSubPr>
                <m:ctrlPr>
                  <w:ins w:id="8896" w:author="Greg Clendenning" w:date="2024-04-16T16:42:00Z">
                    <w:rPr>
                      <w:rFonts w:ascii="Cambria Math" w:hAnsi="Cambria Math" w:cs="Arial"/>
                      <w:i/>
                      <w:sz w:val="22"/>
                      <w:szCs w:val="22"/>
                    </w:rPr>
                  </w:ins>
                </m:ctrlPr>
              </m:sSubPr>
              <m:e>
                <m:r>
                  <w:ins w:id="8897" w:author="Greg Clendenning" w:date="2024-04-16T16:42:00Z">
                    <w:rPr>
                      <w:rFonts w:ascii="Cambria Math" w:hAnsi="Cambria Math" w:cs="Arial"/>
                      <w:sz w:val="22"/>
                      <w:szCs w:val="22"/>
                    </w:rPr>
                    <m:t>EFLH</m:t>
                  </w:ins>
                </m:r>
              </m:e>
              <m:sub>
                <m:r>
                  <w:ins w:id="8898" w:author="Greg Clendenning" w:date="2024-04-16T16:42:00Z">
                    <w:rPr>
                      <w:rFonts w:ascii="Cambria Math" w:hAnsi="Cambria Math" w:cs="Arial"/>
                      <w:sz w:val="22"/>
                      <w:szCs w:val="22"/>
                    </w:rPr>
                    <m:t>heat,non-HP</m:t>
                  </w:ins>
                </m:r>
              </m:sub>
            </m:sSub>
          </m:num>
          <m:den>
            <m:r>
              <w:ins w:id="8899" w:author="Greg Clendenning" w:date="2024-04-16T16:42:00Z">
                <m:rPr>
                  <m:nor/>
                </m:rPr>
                <w:rPr>
                  <w:rFonts w:ascii="Cambria Math" w:hAnsi="Cambria Math" w:cs="Arial"/>
                  <w:i/>
                  <w:iCs/>
                  <w:sz w:val="22"/>
                  <w:szCs w:val="22"/>
                </w:rPr>
                <m:t xml:space="preserve">HSPF </m:t>
              </w:ins>
            </m:r>
            <m:r>
              <w:ins w:id="8900" w:author="Greg Clendenning" w:date="2024-04-16T16:42:00Z">
                <m:rPr>
                  <m:sty m:val="p"/>
                </m:rPr>
                <w:rPr>
                  <w:rFonts w:ascii="Cambria Math" w:hAnsi="Cambria Math" w:cs="Arial"/>
                  <w:sz w:val="22"/>
                  <w:szCs w:val="22"/>
                </w:rPr>
                <m:t xml:space="preserve">× </m:t>
              </w:ins>
            </m:r>
            <m:sSub>
              <m:sSubPr>
                <m:ctrlPr>
                  <w:ins w:id="8901" w:author="Greg Clendenning" w:date="2024-04-16T16:42:00Z">
                    <w:rPr>
                      <w:rFonts w:ascii="Cambria Math" w:hAnsi="Cambria Math" w:cs="Arial"/>
                      <w:i/>
                      <w:sz w:val="22"/>
                      <w:szCs w:val="22"/>
                    </w:rPr>
                  </w:ins>
                </m:ctrlPr>
              </m:sSubPr>
              <m:e>
                <m:r>
                  <w:ins w:id="8902" w:author="Greg Clendenning" w:date="2024-04-16T16:42:00Z">
                    <w:rPr>
                      <w:rFonts w:ascii="Cambria Math" w:hAnsi="Cambria Math" w:cs="Arial"/>
                      <w:sz w:val="22"/>
                      <w:szCs w:val="22"/>
                    </w:rPr>
                    <m:t>Eff</m:t>
                  </w:ins>
                </m:r>
              </m:e>
              <m:sub>
                <m:r>
                  <w:ins w:id="8903" w:author="Greg Clendenning" w:date="2024-04-16T16:42:00Z">
                    <w:rPr>
                      <w:rFonts w:ascii="Cambria Math" w:hAnsi="Cambria Math" w:cs="Arial"/>
                      <w:sz w:val="22"/>
                      <w:szCs w:val="22"/>
                    </w:rPr>
                    <m:t>duct</m:t>
                  </w:ins>
                </m:r>
              </m:sub>
            </m:sSub>
          </m:den>
        </m:f>
        <m:r>
          <w:ins w:id="8904" w:author="Greg Clendenning" w:date="2024-04-16T16:42:00Z">
            <m:rPr>
              <m:sty m:val="p"/>
            </m:rPr>
            <w:rPr>
              <w:rFonts w:ascii="Cambria Math" w:hAnsi="Cambria Math" w:cs="Arial"/>
              <w:sz w:val="22"/>
              <w:szCs w:val="22"/>
            </w:rPr>
            <m:t>×</m:t>
          </w:ins>
        </m:r>
        <m:sSub>
          <m:sSubPr>
            <m:ctrlPr>
              <w:ins w:id="8905" w:author="Greg Clendenning" w:date="2024-04-16T16:42:00Z">
                <w:rPr>
                  <w:rFonts w:ascii="Cambria Math" w:hAnsi="Cambria Math" w:cs="Arial"/>
                  <w:i/>
                  <w:sz w:val="22"/>
                  <w:szCs w:val="22"/>
                </w:rPr>
              </w:ins>
            </m:ctrlPr>
          </m:sSubPr>
          <m:e>
            <m:r>
              <w:ins w:id="8906" w:author="Greg Clendenning" w:date="2024-04-16T16:42:00Z">
                <w:rPr>
                  <w:rFonts w:ascii="Cambria Math" w:hAnsi="Cambria Math" w:cs="Arial"/>
                  <w:sz w:val="22"/>
                  <w:szCs w:val="22"/>
                </w:rPr>
                <m:t>ESF</m:t>
              </w:ins>
            </m:r>
          </m:e>
          <m:sub>
            <m:r>
              <w:ins w:id="8907" w:author="Greg Clendenning" w:date="2024-04-16T16:42:00Z">
                <w:rPr>
                  <w:rFonts w:ascii="Cambria Math" w:hAnsi="Cambria Math" w:cs="Arial"/>
                  <w:sz w:val="22"/>
                  <w:szCs w:val="22"/>
                </w:rPr>
                <m:t>heat</m:t>
              </w:ins>
            </m:r>
          </m:sub>
        </m:sSub>
        <m:r>
          <m:rPr>
            <m:sty m:val="p"/>
          </m:rPr>
          <w:rPr>
            <w:rFonts w:ascii="Cambria Math" w:hAnsi="Cambria Math" w:cs="Arial"/>
            <w:sz w:val="22"/>
            <w:szCs w:val="22"/>
          </w:rPr>
          <m:t>×</m:t>
        </m:r>
        <m:r>
          <w:rPr>
            <w:rFonts w:ascii="Cambria Math" w:hAnsi="Cambria Math" w:cs="Arial"/>
            <w:sz w:val="22"/>
            <w:szCs w:val="22"/>
          </w:rPr>
          <m:t>DF</m:t>
        </m:r>
      </m:oMath>
    </w:p>
    <w:p w14:paraId="0C0C26D9" w14:textId="77777777" w:rsidR="007376E1" w:rsidRPr="001570EA" w:rsidRDefault="007376E1" w:rsidP="007376E1"/>
    <w:p w14:paraId="493AFEAB" w14:textId="77777777" w:rsidR="007376E1" w:rsidRPr="001570EA" w:rsidRDefault="007376E1" w:rsidP="007376E1">
      <w:pPr>
        <w:tabs>
          <w:tab w:val="left" w:pos="2160"/>
        </w:tabs>
      </w:pPr>
      <w:r w:rsidRPr="001570EA">
        <w:rPr>
          <w:rFonts w:ascii="Cambria Math" w:hAnsi="Cambria Math" w:cs="Arial"/>
          <w:i/>
        </w:rPr>
        <w:t>ΔkWh</w:t>
      </w:r>
      <w:r w:rsidRPr="001570EA">
        <w:rPr>
          <w:rFonts w:ascii="Cambria Math" w:hAnsi="Cambria Math" w:cs="Arial"/>
          <w:i/>
          <w:vertAlign w:val="subscript"/>
        </w:rPr>
        <w:t>heat,fuelfurn</w:t>
      </w:r>
      <w:r w:rsidRPr="001570EA">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748AF10" w14:textId="77777777" w:rsidR="007376E1" w:rsidRPr="001570EA" w:rsidRDefault="007376E1" w:rsidP="007376E1"/>
    <w:p w14:paraId="3A70DF2A" w14:textId="77777777" w:rsidR="007376E1" w:rsidRPr="001570EA" w:rsidRDefault="007376E1" w:rsidP="007376E1">
      <w:pPr>
        <w:pStyle w:val="CommentText"/>
        <w:rPr>
          <w:rFonts w:eastAsia="Calibri" w:cs="Arial"/>
          <w:b/>
        </w:rPr>
      </w:pPr>
      <w:r w:rsidRPr="001570EA">
        <w:rPr>
          <w:rFonts w:eastAsia="Calibri" w:cs="Arial"/>
          <w:b/>
        </w:rPr>
        <w:t>Derate Factor</w:t>
      </w:r>
    </w:p>
    <w:p w14:paraId="172E2CE5" w14:textId="77777777" w:rsidR="007376E1" w:rsidRPr="001570EA" w:rsidRDefault="007376E1" w:rsidP="007376E1">
      <w:pPr>
        <w:pStyle w:val="CommentText"/>
        <w:rPr>
          <w:rFonts w:eastAsia="Calibri" w:cs="Arial"/>
        </w:rPr>
      </w:pPr>
      <w:r w:rsidRPr="001570EA">
        <w:rPr>
          <w:rFonts w:eastAsia="Calibri" w:cs="Arial"/>
        </w:rPr>
        <w:t>Heating ESF estimates are largely based on results from studies looking at connected thermostats applied to natural gas furnaces. However, it is likely that customers with electric furnaces are already more conscious of managing their energy consumption than those with gas furnaces due to the higher cost of electric resistance heat, thus savings from a gas furnace study may be overstated if not adjusted.</w:t>
      </w:r>
    </w:p>
    <w:p w14:paraId="617D107A" w14:textId="77777777" w:rsidR="007376E1" w:rsidRPr="001570EA" w:rsidRDefault="007376E1" w:rsidP="007376E1">
      <w:pPr>
        <w:pStyle w:val="Equation"/>
        <w:ind w:left="0" w:firstLine="0"/>
        <w:rPr>
          <w:rFonts w:cs="Arial"/>
          <w:b/>
          <w:i w:val="0"/>
          <w:szCs w:val="20"/>
        </w:rPr>
      </w:pPr>
    </w:p>
    <w:p w14:paraId="15EDF682" w14:textId="77777777" w:rsidR="007376E1" w:rsidRPr="001570EA" w:rsidRDefault="007376E1" w:rsidP="007376E1">
      <w:pPr>
        <w:pStyle w:val="Equation"/>
        <w:keepNext/>
        <w:tabs>
          <w:tab w:val="left" w:pos="2160"/>
        </w:tabs>
        <w:ind w:left="0" w:firstLine="0"/>
        <w:rPr>
          <w:rFonts w:cs="Arial"/>
          <w:b/>
          <w:i w:val="0"/>
          <w:szCs w:val="20"/>
        </w:rPr>
      </w:pPr>
      <w:r w:rsidRPr="001570EA">
        <w:rPr>
          <w:rFonts w:cs="Arial"/>
          <w:b/>
          <w:i w:val="0"/>
          <w:szCs w:val="20"/>
        </w:rPr>
        <w:t>Blended Baseline</w:t>
      </w:r>
    </w:p>
    <w:p w14:paraId="65169910" w14:textId="77777777" w:rsidR="007376E1" w:rsidRPr="001570EA" w:rsidRDefault="007376E1" w:rsidP="007376E1">
      <w:pPr>
        <w:pStyle w:val="Equation"/>
        <w:keepNext/>
        <w:tabs>
          <w:tab w:val="left" w:pos="2160"/>
        </w:tabs>
        <w:ind w:left="0" w:firstLine="0"/>
        <w:rPr>
          <w:rFonts w:cs="Arial"/>
          <w:i w:val="0"/>
          <w:szCs w:val="20"/>
        </w:rPr>
      </w:pPr>
      <w:r w:rsidRPr="001570EA">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2EFAF1BA" w14:textId="77777777" w:rsidR="007376E1" w:rsidRPr="001570EA" w:rsidRDefault="007376E1" w:rsidP="007376E1">
      <w:pPr>
        <w:pStyle w:val="Equation"/>
        <w:tabs>
          <w:tab w:val="left" w:pos="2160"/>
        </w:tabs>
        <w:ind w:left="0" w:firstLine="0"/>
        <w:rPr>
          <w:rFonts w:cs="Arial"/>
          <w:i w:val="0"/>
          <w:szCs w:val="20"/>
        </w:rPr>
      </w:pPr>
    </w:p>
    <w:p w14:paraId="6C182A29" w14:textId="77777777" w:rsidR="007376E1" w:rsidRPr="001570EA" w:rsidRDefault="008A402F" w:rsidP="007376E1">
      <w:pPr>
        <w:pStyle w:val="Equation"/>
        <w:tabs>
          <w:tab w:val="left" w:pos="2160"/>
        </w:tabs>
        <w:ind w:left="0" w:firstLine="0"/>
        <w:rPr>
          <w:rFonts w:cs="Arial"/>
          <w:szCs w:val="20"/>
        </w:rPr>
      </w:pPr>
      <m:oMathPara>
        <m:oMath>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m:t>
              </m:r>
              <m:r>
                <w:rPr>
                  <w:rFonts w:ascii="Cambria Math" w:hAnsi="Cambria Math"/>
                </w:rPr>
                <m:t xml:space="preserve"> </m:t>
              </m:r>
              <m:r>
                <w:rPr>
                  <w:rFonts w:ascii="Cambria Math" w:hAnsi="Cambria Math"/>
                </w:rPr>
                <m:t>over</m:t>
              </m:r>
              <m:r>
                <w:rPr>
                  <w:rFonts w:ascii="Cambria Math" w:hAnsi="Cambria Math"/>
                </w:rPr>
                <m:t xml:space="preserve"> </m:t>
              </m:r>
              <m:r>
                <w:rPr>
                  <w:rFonts w:ascii="Cambria Math" w:hAnsi="Cambria Math"/>
                </w:rPr>
                <m:t>mixed</m:t>
              </m:r>
            </m:sub>
          </m:sSub>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m:t>
                  </m:r>
                  <m:r>
                    <w:rPr>
                      <w:rFonts w:ascii="Cambria Math" w:hAnsi="Cambria Math"/>
                    </w:rPr>
                    <m:t xml:space="preserve"> </m:t>
                  </m:r>
                  <m:r>
                    <w:rPr>
                      <w:rFonts w:ascii="Cambria Math" w:hAnsi="Cambria Math"/>
                    </w:rPr>
                    <m:t>over</m:t>
                  </m:r>
                  <m:r>
                    <w:rPr>
                      <w:rFonts w:ascii="Cambria Math" w:hAnsi="Cambria Math"/>
                    </w:rPr>
                    <m:t xml:space="preserve"> </m:t>
                  </m:r>
                  <m:r>
                    <w:rPr>
                      <w:rFonts w:ascii="Cambria Math" w:hAnsi="Cambria Math"/>
                    </w:rPr>
                    <m:t>manual</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m:t>
                  </m:r>
                  <m:r>
                    <w:rPr>
                      <w:rFonts w:ascii="Cambria Math" w:hAnsi="Cambria Math"/>
                    </w:rPr>
                    <m:t xml:space="preserve"> </m:t>
                  </m:r>
                  <m:r>
                    <w:rPr>
                      <w:rFonts w:ascii="Cambria Math" w:hAnsi="Cambria Math"/>
                    </w:rPr>
                    <m:t>over</m:t>
                  </m:r>
                  <m:r>
                    <w:rPr>
                      <w:rFonts w:ascii="Cambria Math" w:hAnsi="Cambria Math"/>
                    </w:rPr>
                    <m:t xml:space="preserve"> </m:t>
                  </m:r>
                  <m:r>
                    <w:rPr>
                      <w:rFonts w:ascii="Cambria Math" w:hAnsi="Cambria Math"/>
                    </w:rPr>
                    <m:t>prog</m:t>
                  </m:r>
                  <m:r>
                    <w:rPr>
                      <w:rFonts w:ascii="Cambria Math" w:hAnsi="Cambria Math"/>
                    </w:rPr>
                    <m:t>.</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Programmable</m:t>
                  </m:r>
                </m:sub>
              </m:sSub>
            </m:e>
          </m:d>
        </m:oMath>
      </m:oMathPara>
    </w:p>
    <w:p w14:paraId="76164C92" w14:textId="77777777" w:rsidR="007376E1" w:rsidRPr="001570EA" w:rsidRDefault="007376E1" w:rsidP="007376E1"/>
    <w:p w14:paraId="5084699C" w14:textId="77777777" w:rsidR="007376E1" w:rsidRPr="001570EA" w:rsidRDefault="007376E1" w:rsidP="007376E1">
      <w:pPr>
        <w:pStyle w:val="Equation"/>
        <w:tabs>
          <w:tab w:val="left" w:pos="2160"/>
        </w:tabs>
        <w:rPr>
          <w:rFonts w:cs="Arial"/>
          <w:b/>
          <w:i w:val="0"/>
          <w:szCs w:val="20"/>
        </w:rPr>
      </w:pPr>
      <w:r w:rsidRPr="001570EA">
        <w:rPr>
          <w:rFonts w:cs="Arial"/>
          <w:b/>
          <w:i w:val="0"/>
          <w:szCs w:val="20"/>
        </w:rPr>
        <w:t>Demand Savings</w:t>
      </w:r>
    </w:p>
    <w:p w14:paraId="02D46728" w14:textId="66456D27" w:rsidR="007376E1" w:rsidRPr="001570EA" w:rsidRDefault="007376E1" w:rsidP="007376E1">
      <w:pPr>
        <w:pStyle w:val="Equation"/>
        <w:ind w:left="0" w:firstLine="0"/>
        <w:rPr>
          <w:i w:val="0"/>
        </w:rPr>
      </w:pPr>
      <w:r w:rsidRPr="001570EA">
        <w:rPr>
          <w:i w:val="0"/>
        </w:rPr>
        <w:t xml:space="preserve">Savings from connected thermostats installed in systems with ducted air conditioning </w:t>
      </w:r>
      <w:ins w:id="8908" w:author="Greg Clendenning" w:date="2024-04-16T16:42:00Z">
        <w:r w:rsidRPr="001570EA">
          <w:rPr>
            <w:i w:val="0"/>
          </w:rPr>
          <w:t xml:space="preserve">and/or heating </w:t>
        </w:r>
      </w:ins>
      <w:r w:rsidRPr="001570EA">
        <w:rPr>
          <w:i w:val="0"/>
        </w:rPr>
        <w:t>have been shown to generally follow cooling</w:t>
      </w:r>
      <w:ins w:id="8909" w:author="Greg Clendenning" w:date="2024-04-16T16:42:00Z">
        <w:r w:rsidRPr="001570EA">
          <w:rPr>
            <w:i w:val="0"/>
          </w:rPr>
          <w:t xml:space="preserve"> and/or heating</w:t>
        </w:r>
      </w:ins>
      <w:r w:rsidRPr="001570EA">
        <w:rPr>
          <w:i w:val="0"/>
        </w:rPr>
        <w:t xml:space="preserve"> load, however the percent reduction during the system peak hours is expected to be lower than during off-peak hours. The PDSF term reduces the ESF</w:t>
      </w:r>
      <w:r w:rsidRPr="001570EA">
        <w:rPr>
          <w:i w:val="0"/>
          <w:vertAlign w:val="subscript"/>
        </w:rPr>
        <w:t>cool</w:t>
      </w:r>
      <w:r w:rsidRPr="001570EA">
        <w:rPr>
          <w:i w:val="0"/>
        </w:rPr>
        <w:t xml:space="preserve"> </w:t>
      </w:r>
      <w:del w:id="8910" w:author="Greg Clendenning" w:date="2024-04-16T16:42:00Z">
        <w:r w:rsidR="0052723F">
          <w:rPr>
            <w:i w:val="0"/>
          </w:rPr>
          <w:delText>value</w:delText>
        </w:r>
      </w:del>
      <w:ins w:id="8911" w:author="Greg Clendenning" w:date="2024-04-16T16:42:00Z">
        <w:r w:rsidRPr="001570EA">
          <w:rPr>
            <w:i w:val="0"/>
          </w:rPr>
          <w:t>and ESF</w:t>
        </w:r>
        <w:r w:rsidRPr="001570EA">
          <w:rPr>
            <w:i w:val="0"/>
            <w:vertAlign w:val="subscript"/>
          </w:rPr>
          <w:t>heat</w:t>
        </w:r>
        <w:r w:rsidRPr="001570EA">
          <w:rPr>
            <w:i w:val="0"/>
          </w:rPr>
          <w:t xml:space="preserve"> values</w:t>
        </w:r>
      </w:ins>
      <w:r w:rsidRPr="001570EA">
        <w:rPr>
          <w:i w:val="0"/>
        </w:rPr>
        <w:t xml:space="preserve"> used to calculate energy savings by 50%. Peak demand savings are a function of the system size, efficiency, installation type, and coincidence factor. </w:t>
      </w:r>
    </w:p>
    <w:p w14:paraId="29862912" w14:textId="77777777" w:rsidR="007376E1" w:rsidRPr="001570EA" w:rsidRDefault="007376E1" w:rsidP="007376E1">
      <w:pPr>
        <w:pStyle w:val="Equation"/>
        <w:ind w:left="0" w:firstLine="0"/>
        <w:rPr>
          <w:i w:val="0"/>
        </w:rPr>
      </w:pPr>
    </w:p>
    <w:p w14:paraId="1AE27295" w14:textId="2EAC7F74" w:rsidR="007376E1" w:rsidRPr="001570EA" w:rsidRDefault="007376E1" w:rsidP="007376E1">
      <w:pPr>
        <w:pStyle w:val="Equation"/>
        <w:spacing w:after="120"/>
        <w:ind w:left="0" w:firstLine="0"/>
        <w:rPr>
          <w:i w:val="0"/>
          <w:rPrChange w:id="8912" w:author="Greg Clendenning" w:date="2024-04-16T16:42:00Z">
            <w:rPr/>
          </w:rPrChange>
        </w:rPr>
      </w:pPr>
      <m:oMathPara>
        <m:oMathParaPr>
          <m:jc m:val="left"/>
        </m:oMathParaPr>
        <m:oMath>
          <m:r>
            <w:rPr>
              <w:rFonts w:ascii="Cambria Math" w:hAnsi="Cambria Math" w:cs="Arial"/>
              <w:szCs w:val="20"/>
            </w:rPr>
            <m:t>∆</m:t>
          </m:r>
          <m:sSub>
            <m:sSubPr>
              <m:ctrlPr>
                <w:del w:id="8913" w:author="Greg Clendenning" w:date="2024-04-16T16:42:00Z">
                  <w:rPr>
                    <w:rFonts w:ascii="Cambria Math" w:hAnsi="Cambria Math" w:cs="Arial"/>
                    <w:i w:val="0"/>
                    <w:szCs w:val="20"/>
                  </w:rPr>
                </w:del>
              </m:ctrlPr>
            </m:sSubPr>
            <m:e>
              <m:r>
                <w:del w:id="8914" w:author="Greg Clendenning" w:date="2024-04-16T16:42:00Z">
                  <w:rPr>
                    <w:rFonts w:ascii="Cambria Math" w:hAnsi="Cambria Math" w:cs="Arial"/>
                    <w:szCs w:val="20"/>
                  </w:rPr>
                  <m:t>kW</m:t>
                </w:del>
              </m:r>
            </m:e>
            <m:sub>
              <m:r>
                <w:del w:id="8915" w:author="Greg Clendenning" w:date="2024-04-16T16:42:00Z">
                  <w:rPr>
                    <w:rFonts w:ascii="Cambria Math" w:hAnsi="Cambria Math" w:cs="Arial"/>
                    <w:szCs w:val="20"/>
                  </w:rPr>
                  <m:t>peak</m:t>
                </w:del>
              </m:r>
            </m:sub>
          </m:sSub>
          <m:r>
            <w:del w:id="8916" w:author="Greg Clendenning" w:date="2024-04-16T16:42:00Z">
              <w:rPr>
                <w:rFonts w:ascii="Cambria Math" w:hAnsi="Cambria Math" w:cs="Arial"/>
                <w:szCs w:val="20"/>
              </w:rPr>
              <m:t xml:space="preserve">                               =</m:t>
            </w:del>
          </m:r>
          <m:sSub>
            <m:sSubPr>
              <m:ctrlPr>
                <w:ins w:id="8917" w:author="Greg Clendenning" w:date="2024-04-16T16:42:00Z">
                  <w:rPr>
                    <w:rFonts w:ascii="Cambria Math" w:hAnsi="Cambria Math" w:cs="Arial"/>
                    <w:i w:val="0"/>
                    <w:szCs w:val="20"/>
                  </w:rPr>
                </w:ins>
              </m:ctrlPr>
            </m:sSubPr>
            <m:e>
              <m:r>
                <w:ins w:id="8918" w:author="Greg Clendenning" w:date="2024-04-16T16:42:00Z">
                  <w:rPr>
                    <w:rFonts w:ascii="Cambria Math" w:hAnsi="Cambria Math" w:cs="Arial"/>
                    <w:szCs w:val="20"/>
                  </w:rPr>
                  <m:t>kW</m:t>
                </w:ins>
              </m:r>
            </m:e>
            <m:sub>
              <m:r>
                <w:ins w:id="8919" w:author="Greg Clendenning" w:date="2024-04-16T16:42:00Z">
                  <w:rPr>
                    <w:rFonts w:ascii="Cambria Math" w:hAnsi="Cambria Math" w:cs="Arial"/>
                    <w:szCs w:val="20"/>
                  </w:rPr>
                  <m:t>summer peak</m:t>
                </w:ins>
              </m:r>
            </m:sub>
          </m:sSub>
          <m:r>
            <w:ins w:id="8920" w:author="Greg Clendenning" w:date="2024-04-16T16:42:00Z">
              <w:rPr>
                <w:rFonts w:ascii="Cambria Math" w:hAnsi="Cambria Math" w:cs="Arial"/>
                <w:szCs w:val="20"/>
              </w:rPr>
              <m:t>=</m:t>
            </w:ins>
          </m:r>
          <m:r>
            <w:rPr>
              <w:rFonts w:ascii="Cambria Math" w:hAnsi="Cambria Math" w:cs="Arial"/>
              <w:szCs w:val="20"/>
            </w:rPr>
            <m:t xml:space="preserve"> </m:t>
          </m:r>
          <m:f>
            <m:fPr>
              <m:ctrlPr>
                <w:del w:id="8921" w:author="Greg Clendenning" w:date="2024-04-16T16:42:00Z">
                  <w:rPr>
                    <w:rFonts w:ascii="Cambria Math" w:hAnsi="Cambria Math"/>
                    <w:i w:val="0"/>
                    <w:sz w:val="22"/>
                    <w:szCs w:val="22"/>
                  </w:rPr>
                </w:del>
              </m:ctrlPr>
            </m:fPr>
            <m:num>
              <m:sSub>
                <m:sSubPr>
                  <m:ctrlPr>
                    <w:del w:id="8922" w:author="Greg Clendenning" w:date="2024-04-16T16:42:00Z">
                      <w:rPr>
                        <w:rFonts w:ascii="Cambria Math" w:hAnsi="Cambria Math"/>
                        <w:i w:val="0"/>
                        <w:sz w:val="22"/>
                        <w:szCs w:val="22"/>
                      </w:rPr>
                    </w:del>
                  </m:ctrlPr>
                </m:sSubPr>
                <m:e>
                  <m:r>
                    <w:del w:id="8923" w:author="Greg Clendenning" w:date="2024-04-16T16:42:00Z">
                      <w:rPr>
                        <w:rFonts w:ascii="Cambria Math" w:hAnsi="Cambria Math"/>
                        <w:sz w:val="22"/>
                        <w:szCs w:val="22"/>
                      </w:rPr>
                      <m:t>CAPY</m:t>
                    </w:del>
                  </m:r>
                </m:e>
                <m:sub>
                  <m:r>
                    <w:del w:id="8924" w:author="Greg Clendenning" w:date="2024-04-16T16:42:00Z">
                      <w:rPr>
                        <w:rFonts w:ascii="Cambria Math" w:hAnsi="Cambria Math"/>
                        <w:sz w:val="22"/>
                        <w:szCs w:val="22"/>
                      </w:rPr>
                      <m:t>cool</m:t>
                    </w:del>
                  </m:r>
                </m:sub>
              </m:sSub>
            </m:num>
            <m:den>
              <m:r>
                <w:del w:id="8925" w:author="Greg Clendenning" w:date="2024-04-16T16:42:00Z">
                  <w:rPr>
                    <w:rFonts w:ascii="Cambria Math" w:hAnsi="Cambria Math"/>
                    <w:sz w:val="22"/>
                    <w:szCs w:val="22"/>
                  </w:rPr>
                  <m:t>EER×</m:t>
                </w:del>
              </m:r>
              <m:sSub>
                <m:sSubPr>
                  <m:ctrlPr>
                    <w:del w:id="8926" w:author="Greg Clendenning" w:date="2024-04-16T16:42:00Z">
                      <w:rPr>
                        <w:rFonts w:ascii="Cambria Math" w:hAnsi="Cambria Math"/>
                        <w:i w:val="0"/>
                        <w:sz w:val="22"/>
                        <w:szCs w:val="22"/>
                      </w:rPr>
                    </w:del>
                  </m:ctrlPr>
                </m:sSubPr>
                <m:e>
                  <m:r>
                    <w:del w:id="8927" w:author="Greg Clendenning" w:date="2024-04-16T16:42:00Z">
                      <w:rPr>
                        <w:rFonts w:ascii="Cambria Math" w:hAnsi="Cambria Math"/>
                        <w:sz w:val="22"/>
                        <w:szCs w:val="22"/>
                      </w:rPr>
                      <m:t>Eff</m:t>
                    </w:del>
                  </m:r>
                </m:e>
                <m:sub>
                  <m:r>
                    <w:del w:id="8928" w:author="Greg Clendenning" w:date="2024-04-16T16:42:00Z">
                      <w:rPr>
                        <w:rFonts w:ascii="Cambria Math" w:hAnsi="Cambria Math"/>
                        <w:sz w:val="22"/>
                        <w:szCs w:val="22"/>
                      </w:rPr>
                      <m:t>duct</m:t>
                    </w:del>
                  </m:r>
                </m:sub>
              </m:sSub>
            </m:den>
          </m:f>
          <m:f>
            <m:fPr>
              <m:ctrlPr>
                <w:ins w:id="8929" w:author="Greg Clendenning" w:date="2024-04-16T16:42:00Z">
                  <w:rPr>
                    <w:rFonts w:ascii="Cambria Math" w:hAnsi="Cambria Math"/>
                    <w:i w:val="0"/>
                    <w:sz w:val="22"/>
                    <w:szCs w:val="22"/>
                  </w:rPr>
                </w:ins>
              </m:ctrlPr>
            </m:fPr>
            <m:num>
              <m:sSub>
                <m:sSubPr>
                  <m:ctrlPr>
                    <w:ins w:id="8930" w:author="Greg Clendenning" w:date="2024-04-16T16:42:00Z">
                      <w:rPr>
                        <w:rFonts w:ascii="Cambria Math" w:hAnsi="Cambria Math"/>
                        <w:i w:val="0"/>
                        <w:sz w:val="22"/>
                        <w:szCs w:val="22"/>
                      </w:rPr>
                    </w:ins>
                  </m:ctrlPr>
                </m:sSubPr>
                <m:e>
                  <m:r>
                    <w:ins w:id="8931" w:author="Greg Clendenning" w:date="2024-04-16T16:42:00Z">
                      <w:rPr>
                        <w:rFonts w:ascii="Cambria Math" w:hAnsi="Cambria Math" w:cs="Arial"/>
                      </w:rPr>
                      <m:t>CAPY</m:t>
                    </w:ins>
                  </m:r>
                </m:e>
                <m:sub>
                  <m:r>
                    <w:ins w:id="8932" w:author="Greg Clendenning" w:date="2024-04-16T16:42:00Z">
                      <w:rPr>
                        <w:rFonts w:ascii="Cambria Math" w:hAnsi="Cambria Math"/>
                        <w:sz w:val="22"/>
                        <w:szCs w:val="22"/>
                      </w:rPr>
                      <m:t>cool</m:t>
                    </w:ins>
                  </m:r>
                </m:sub>
              </m:sSub>
            </m:num>
            <m:den>
              <m:r>
                <w:ins w:id="8933" w:author="Greg Clendenning" w:date="2024-04-16T16:42:00Z">
                  <w:rPr>
                    <w:rFonts w:ascii="Cambria Math" w:hAnsi="Cambria Math"/>
                    <w:sz w:val="22"/>
                    <w:szCs w:val="22"/>
                  </w:rPr>
                  <m:t>EER2×</m:t>
                </w:ins>
              </m:r>
              <m:sSub>
                <m:sSubPr>
                  <m:ctrlPr>
                    <w:ins w:id="8934" w:author="Greg Clendenning" w:date="2024-04-16T16:42:00Z">
                      <w:rPr>
                        <w:rFonts w:ascii="Cambria Math" w:hAnsi="Cambria Math"/>
                        <w:i w:val="0"/>
                        <w:sz w:val="22"/>
                        <w:szCs w:val="22"/>
                      </w:rPr>
                    </w:ins>
                  </m:ctrlPr>
                </m:sSubPr>
                <m:e>
                  <m:r>
                    <w:ins w:id="8935" w:author="Greg Clendenning" w:date="2024-04-16T16:42:00Z">
                      <w:rPr>
                        <w:rFonts w:ascii="Cambria Math" w:hAnsi="Cambria Math"/>
                        <w:sz w:val="22"/>
                        <w:szCs w:val="22"/>
                      </w:rPr>
                      <m:t>Eff</m:t>
                    </w:ins>
                  </m:r>
                </m:e>
                <m:sub>
                  <m:r>
                    <w:ins w:id="8936" w:author="Greg Clendenning" w:date="2024-04-16T16:42:00Z">
                      <w:rPr>
                        <w:rFonts w:ascii="Cambria Math" w:hAnsi="Cambria Math"/>
                        <w:sz w:val="22"/>
                        <w:szCs w:val="22"/>
                      </w:rPr>
                      <m:t>duct</m:t>
                    </w:ins>
                  </m:r>
                </m:sub>
              </m:sSub>
            </m:den>
          </m:f>
          <m:r>
            <w:rPr>
              <w:rFonts w:ascii="Cambria Math" w:hAnsi="Cambria Math"/>
              <w:sz w:val="22"/>
              <w:szCs w:val="22"/>
            </w:rPr>
            <m:t>×</m:t>
          </m:r>
          <m:sSub>
            <m:sSubPr>
              <m:ctrlPr>
                <w:rPr>
                  <w:rFonts w:ascii="Cambria Math" w:hAnsi="Cambria Math"/>
                  <w:i w:val="0"/>
                  <w:sz w:val="22"/>
                  <w:szCs w:val="22"/>
                </w:rPr>
              </m:ctrlPr>
            </m:sSubPr>
            <m:e>
              <m:r>
                <w:rPr>
                  <w:rFonts w:ascii="Cambria Math" w:hAnsi="Cambria Math"/>
                  <w:rPrChange w:id="8937" w:author="Greg Clendenning" w:date="2024-04-16T16:42:00Z">
                    <w:rPr>
                      <w:rFonts w:ascii="Cambria Math" w:hAnsi="Cambria Math"/>
                      <w:sz w:val="22"/>
                    </w:rPr>
                  </w:rPrChange>
                </w:rPr>
                <m:t>ESF</m:t>
              </m:r>
            </m:e>
            <m:sub>
              <m:r>
                <w:rPr>
                  <w:rFonts w:ascii="Cambria Math" w:hAnsi="Cambria Math"/>
                  <w:sz w:val="22"/>
                  <w:szCs w:val="22"/>
                </w:rPr>
                <m:t>cool</m:t>
              </m:r>
            </m:sub>
          </m:sSub>
          <m:r>
            <w:del w:id="8938" w:author="Greg Clendenning" w:date="2024-04-16T16:42:00Z">
              <w:rPr>
                <w:rFonts w:ascii="Cambria Math" w:hAnsi="Cambria Math"/>
                <w:sz w:val="22"/>
                <w:szCs w:val="22"/>
              </w:rPr>
              <m:t xml:space="preserve"> ×</m:t>
            </w:del>
          </m:r>
          <m:r>
            <w:ins w:id="8939" w:author="Greg Clendenning" w:date="2024-04-16T16:42:00Z">
              <w:rPr>
                <w:rFonts w:ascii="Cambria Math" w:hAnsi="Cambria Math"/>
                <w:sz w:val="22"/>
                <w:szCs w:val="22"/>
              </w:rPr>
              <m:t>×</m:t>
            </w:ins>
          </m:r>
          <m:r>
            <w:rPr>
              <w:rFonts w:ascii="Cambria Math" w:hAnsi="Cambria Math"/>
              <w:sz w:val="22"/>
              <w:szCs w:val="22"/>
            </w:rPr>
            <m:t>PDSF ×</m:t>
          </m:r>
          <m:r>
            <w:del w:id="8940" w:author="Greg Clendenning" w:date="2024-04-16T16:42:00Z">
              <w:rPr>
                <w:rFonts w:ascii="Cambria Math" w:hAnsi="Cambria Math"/>
                <w:sz w:val="22"/>
                <w:szCs w:val="22"/>
              </w:rPr>
              <m:t>CF</m:t>
            </w:del>
          </m:r>
          <m:sSub>
            <m:sSubPr>
              <m:ctrlPr>
                <w:ins w:id="8941" w:author="Greg Clendenning" w:date="2024-04-16T16:42:00Z">
                  <w:rPr>
                    <w:rFonts w:ascii="Cambria Math" w:hAnsi="Cambria Math" w:cs="Arial"/>
                  </w:rPr>
                </w:ins>
              </m:ctrlPr>
            </m:sSubPr>
            <m:e>
              <m:r>
                <w:ins w:id="8942" w:author="Greg Clendenning" w:date="2024-04-16T16:42:00Z">
                  <w:rPr>
                    <w:rFonts w:ascii="Cambria Math" w:hAnsi="Cambria Math" w:cs="Arial"/>
                  </w:rPr>
                  <m:t>CF</m:t>
                </w:ins>
              </m:r>
            </m:e>
            <m:sub>
              <m:r>
                <w:ins w:id="8943" w:author="Greg Clendenning" w:date="2024-04-16T16:42:00Z">
                  <w:rPr>
                    <w:rFonts w:ascii="Cambria Math" w:hAnsi="Cambria Math" w:cs="Arial"/>
                  </w:rPr>
                  <m:t>summer</m:t>
                </w:ins>
              </m:r>
            </m:sub>
          </m:sSub>
        </m:oMath>
      </m:oMathPara>
    </w:p>
    <w:p w14:paraId="2AA245E1" w14:textId="77777777" w:rsidR="00200A61" w:rsidRDefault="00200A61" w:rsidP="00FA5174">
      <w:pPr>
        <w:pStyle w:val="Equation"/>
        <w:ind w:left="0" w:firstLine="0"/>
        <w:rPr>
          <w:del w:id="8944" w:author="Greg Clendenning" w:date="2024-04-16T16:42:00Z"/>
          <w:i w:val="0"/>
        </w:rPr>
      </w:pPr>
    </w:p>
    <w:p w14:paraId="7C527CD7" w14:textId="77777777" w:rsidR="007376E1" w:rsidRPr="001570EA" w:rsidRDefault="007376E1" w:rsidP="007376E1">
      <w:pPr>
        <w:pStyle w:val="Equation"/>
        <w:ind w:left="0" w:firstLine="0"/>
        <w:rPr>
          <w:ins w:id="8945" w:author="Greg Clendenning" w:date="2024-04-16T16:42:00Z"/>
          <w:i w:val="0"/>
          <w:szCs w:val="20"/>
        </w:rPr>
      </w:pPr>
    </w:p>
    <w:p w14:paraId="038C4596" w14:textId="77777777" w:rsidR="007376E1" w:rsidRPr="001570EA" w:rsidRDefault="007376E1" w:rsidP="007376E1">
      <w:pPr>
        <w:pStyle w:val="Equation"/>
        <w:ind w:left="0" w:firstLine="0"/>
        <w:rPr>
          <w:ins w:id="8946" w:author="Greg Clendenning" w:date="2024-04-16T16:42:00Z"/>
          <w:i w:val="0"/>
          <w:szCs w:val="20"/>
        </w:rPr>
      </w:pPr>
      <w:ins w:id="8947" w:author="Greg Clendenning" w:date="2024-04-16T16:42:00Z">
        <w:r w:rsidRPr="001570EA">
          <w:rPr>
            <w:i w:val="0"/>
            <w:szCs w:val="20"/>
          </w:rPr>
          <w:t>For Heat Pumps:</w:t>
        </w:r>
      </w:ins>
    </w:p>
    <w:p w14:paraId="37563A2C" w14:textId="77777777" w:rsidR="007376E1" w:rsidRPr="001570EA" w:rsidRDefault="007376E1" w:rsidP="007376E1">
      <w:pPr>
        <w:pStyle w:val="Equation"/>
        <w:spacing w:after="120"/>
        <w:ind w:left="0" w:firstLine="0"/>
        <w:rPr>
          <w:ins w:id="8948" w:author="Greg Clendenning" w:date="2024-04-16T16:42:00Z"/>
          <w:i w:val="0"/>
        </w:rPr>
      </w:pPr>
      <m:oMathPara>
        <m:oMathParaPr>
          <m:jc m:val="left"/>
        </m:oMathParaPr>
        <m:oMath>
          <m:r>
            <w:ins w:id="8949" w:author="Greg Clendenning" w:date="2024-04-16T16:42:00Z">
              <w:rPr>
                <w:rFonts w:ascii="Cambria Math" w:hAnsi="Cambria Math" w:cs="Arial"/>
                <w:szCs w:val="20"/>
              </w:rPr>
              <m:t>∆</m:t>
            </w:ins>
          </m:r>
          <m:sSub>
            <m:sSubPr>
              <m:ctrlPr>
                <w:ins w:id="8950" w:author="Greg Clendenning" w:date="2024-04-16T16:42:00Z">
                  <w:rPr>
                    <w:rFonts w:ascii="Cambria Math" w:hAnsi="Cambria Math" w:cs="Arial"/>
                    <w:i w:val="0"/>
                    <w:szCs w:val="20"/>
                  </w:rPr>
                </w:ins>
              </m:ctrlPr>
            </m:sSubPr>
            <m:e>
              <m:r>
                <w:ins w:id="8951" w:author="Greg Clendenning" w:date="2024-04-16T16:42:00Z">
                  <w:rPr>
                    <w:rFonts w:ascii="Cambria Math" w:hAnsi="Cambria Math" w:cs="Arial"/>
                    <w:szCs w:val="20"/>
                  </w:rPr>
                  <m:t>kW</m:t>
                </w:ins>
              </m:r>
            </m:e>
            <m:sub>
              <m:r>
                <w:ins w:id="8952" w:author="Greg Clendenning" w:date="2024-04-16T16:42:00Z">
                  <w:rPr>
                    <w:rFonts w:ascii="Cambria Math" w:hAnsi="Cambria Math" w:cs="Arial"/>
                    <w:szCs w:val="20"/>
                  </w:rPr>
                  <m:t>winter peak</m:t>
                </w:ins>
              </m:r>
            </m:sub>
          </m:sSub>
          <m:r>
            <w:ins w:id="8953" w:author="Greg Clendenning" w:date="2024-04-16T16:42:00Z">
              <w:rPr>
                <w:rFonts w:ascii="Cambria Math" w:hAnsi="Cambria Math" w:cs="Arial"/>
                <w:szCs w:val="20"/>
              </w:rPr>
              <m:t xml:space="preserve">= </m:t>
            </w:ins>
          </m:r>
          <m:f>
            <m:fPr>
              <m:ctrlPr>
                <w:ins w:id="8954" w:author="Greg Clendenning" w:date="2024-04-16T16:42:00Z">
                  <w:rPr>
                    <w:rFonts w:ascii="Cambria Math" w:hAnsi="Cambria Math"/>
                    <w:i w:val="0"/>
                    <w:sz w:val="22"/>
                    <w:szCs w:val="22"/>
                  </w:rPr>
                </w:ins>
              </m:ctrlPr>
            </m:fPr>
            <m:num>
              <m:sSub>
                <m:sSubPr>
                  <m:ctrlPr>
                    <w:ins w:id="8955" w:author="Greg Clendenning" w:date="2024-04-16T16:42:00Z">
                      <w:rPr>
                        <w:rFonts w:ascii="Cambria Math" w:hAnsi="Cambria Math"/>
                        <w:i w:val="0"/>
                        <w:sz w:val="22"/>
                        <w:szCs w:val="22"/>
                      </w:rPr>
                    </w:ins>
                  </m:ctrlPr>
                </m:sSubPr>
                <m:e>
                  <m:r>
                    <w:ins w:id="8956" w:author="Greg Clendenning" w:date="2024-04-16T16:42:00Z">
                      <w:rPr>
                        <w:rFonts w:ascii="Cambria Math" w:hAnsi="Cambria Math" w:cs="Arial"/>
                      </w:rPr>
                      <m:t>Δ</m:t>
                    </w:ins>
                  </m:r>
                  <m:r>
                    <w:ins w:id="8957" w:author="Greg Clendenning" w:date="2024-04-16T16:42:00Z">
                      <w:rPr>
                        <w:rFonts w:ascii="Cambria Math" w:hAnsi="Cambria Math"/>
                        <w:sz w:val="22"/>
                        <w:szCs w:val="22"/>
                      </w:rPr>
                      <m:t>kWh</m:t>
                    </w:ins>
                  </m:r>
                </m:e>
                <m:sub>
                  <m:r>
                    <w:ins w:id="8958" w:author="Greg Clendenning" w:date="2024-04-16T16:42:00Z">
                      <w:rPr>
                        <w:rFonts w:ascii="Cambria Math" w:hAnsi="Cambria Math"/>
                        <w:sz w:val="22"/>
                        <w:szCs w:val="22"/>
                      </w:rPr>
                      <m:t>heat, HP</m:t>
                    </w:ins>
                  </m:r>
                </m:sub>
              </m:sSub>
            </m:num>
            <m:den>
              <m:sSub>
                <m:sSubPr>
                  <m:ctrlPr>
                    <w:ins w:id="8959" w:author="Greg Clendenning" w:date="2024-04-16T16:42:00Z">
                      <w:rPr>
                        <w:rFonts w:ascii="Cambria Math" w:hAnsi="Cambria Math"/>
                        <w:i w:val="0"/>
                        <w:sz w:val="22"/>
                        <w:szCs w:val="22"/>
                      </w:rPr>
                    </w:ins>
                  </m:ctrlPr>
                </m:sSubPr>
                <m:e>
                  <m:r>
                    <w:ins w:id="8960" w:author="Greg Clendenning" w:date="2024-04-16T16:42:00Z">
                      <w:rPr>
                        <w:rFonts w:ascii="Cambria Math" w:hAnsi="Cambria Math"/>
                        <w:sz w:val="22"/>
                        <w:szCs w:val="22"/>
                      </w:rPr>
                      <m:t>EFLH</m:t>
                    </w:ins>
                  </m:r>
                </m:e>
                <m:sub>
                  <m:r>
                    <w:ins w:id="8961" w:author="Greg Clendenning" w:date="2024-04-16T16:42:00Z">
                      <w:rPr>
                        <w:rFonts w:ascii="Cambria Math" w:hAnsi="Cambria Math"/>
                        <w:sz w:val="22"/>
                        <w:szCs w:val="22"/>
                      </w:rPr>
                      <m:t>heat,HP</m:t>
                    </w:ins>
                  </m:r>
                </m:sub>
              </m:sSub>
            </m:den>
          </m:f>
          <m:r>
            <w:ins w:id="8962" w:author="Greg Clendenning" w:date="2024-04-16T16:42:00Z">
              <w:rPr>
                <w:rFonts w:ascii="Cambria Math" w:hAnsi="Cambria Math"/>
                <w:sz w:val="22"/>
                <w:szCs w:val="22"/>
              </w:rPr>
              <m:t xml:space="preserve"> ×PDSF ×</m:t>
            </w:ins>
          </m:r>
          <m:sSub>
            <m:sSubPr>
              <m:ctrlPr>
                <w:ins w:id="8963" w:author="Greg Clendenning" w:date="2024-04-16T16:42:00Z">
                  <w:rPr>
                    <w:rFonts w:ascii="Cambria Math" w:hAnsi="Cambria Math" w:cs="Arial"/>
                  </w:rPr>
                </w:ins>
              </m:ctrlPr>
            </m:sSubPr>
            <m:e>
              <m:r>
                <w:ins w:id="8964" w:author="Greg Clendenning" w:date="2024-04-16T16:42:00Z">
                  <w:rPr>
                    <w:rFonts w:ascii="Cambria Math" w:hAnsi="Cambria Math" w:cs="Arial"/>
                  </w:rPr>
                  <m:t>CF</m:t>
                </w:ins>
              </m:r>
            </m:e>
            <m:sub>
              <m:r>
                <w:ins w:id="8965" w:author="Greg Clendenning" w:date="2024-04-16T16:42:00Z">
                  <w:rPr>
                    <w:rFonts w:ascii="Cambria Math" w:hAnsi="Cambria Math" w:cs="Arial"/>
                  </w:rPr>
                  <m:t>winter</m:t>
                </w:ins>
              </m:r>
            </m:sub>
          </m:sSub>
        </m:oMath>
      </m:oMathPara>
    </w:p>
    <w:p w14:paraId="02028A0C" w14:textId="77777777" w:rsidR="007376E1" w:rsidRPr="001570EA" w:rsidRDefault="007376E1" w:rsidP="007376E1">
      <w:pPr>
        <w:pStyle w:val="Equation"/>
        <w:ind w:left="0" w:firstLine="0"/>
        <w:rPr>
          <w:ins w:id="8966" w:author="Greg Clendenning" w:date="2024-04-16T16:42:00Z"/>
          <w:i w:val="0"/>
        </w:rPr>
      </w:pPr>
    </w:p>
    <w:p w14:paraId="36769C97" w14:textId="77777777" w:rsidR="007376E1" w:rsidRPr="001570EA" w:rsidRDefault="007376E1" w:rsidP="007376E1">
      <w:pPr>
        <w:pStyle w:val="Equation"/>
        <w:ind w:left="0" w:firstLine="0"/>
        <w:rPr>
          <w:ins w:id="8967" w:author="Greg Clendenning" w:date="2024-04-16T16:42:00Z"/>
          <w:i w:val="0"/>
        </w:rPr>
      </w:pPr>
    </w:p>
    <w:p w14:paraId="7F622977" w14:textId="77777777" w:rsidR="007376E1" w:rsidRPr="001570EA" w:rsidRDefault="007376E1" w:rsidP="007376E1">
      <w:pPr>
        <w:pStyle w:val="Equation"/>
        <w:ind w:left="0" w:firstLine="0"/>
        <w:rPr>
          <w:ins w:id="8968" w:author="Greg Clendenning" w:date="2024-04-16T16:42:00Z"/>
          <w:i w:val="0"/>
        </w:rPr>
      </w:pPr>
      <w:ins w:id="8969" w:author="Greg Clendenning" w:date="2024-04-16T16:42:00Z">
        <w:r w:rsidRPr="001570EA">
          <w:rPr>
            <w:i w:val="0"/>
          </w:rPr>
          <w:t>For Non-heat Pumps:</w:t>
        </w:r>
      </w:ins>
    </w:p>
    <w:p w14:paraId="73DDBE8D" w14:textId="77777777" w:rsidR="007376E1" w:rsidRPr="001570EA" w:rsidRDefault="007376E1" w:rsidP="007376E1">
      <w:pPr>
        <w:pStyle w:val="Equation"/>
        <w:ind w:left="0" w:firstLine="0"/>
        <w:rPr>
          <w:ins w:id="8970" w:author="Greg Clendenning" w:date="2024-04-16T16:42:00Z"/>
          <w:i w:val="0"/>
        </w:rPr>
      </w:pPr>
    </w:p>
    <w:p w14:paraId="1CE41F09" w14:textId="77777777" w:rsidR="007376E1" w:rsidRPr="001570EA" w:rsidRDefault="007376E1" w:rsidP="007376E1">
      <w:pPr>
        <w:pStyle w:val="Equation"/>
        <w:ind w:left="0" w:firstLine="0"/>
        <w:rPr>
          <w:ins w:id="8971" w:author="Greg Clendenning" w:date="2024-04-16T16:42:00Z"/>
          <w:i w:val="0"/>
        </w:rPr>
      </w:pPr>
      <m:oMathPara>
        <m:oMathParaPr>
          <m:jc m:val="left"/>
        </m:oMathParaPr>
        <m:oMath>
          <m:r>
            <w:ins w:id="8972" w:author="Greg Clendenning" w:date="2024-04-16T16:42:00Z">
              <w:rPr>
                <w:rFonts w:ascii="Cambria Math" w:hAnsi="Cambria Math" w:cs="Arial"/>
                <w:szCs w:val="20"/>
              </w:rPr>
              <m:t>∆</m:t>
            </w:ins>
          </m:r>
          <m:sSub>
            <m:sSubPr>
              <m:ctrlPr>
                <w:ins w:id="8973" w:author="Greg Clendenning" w:date="2024-04-16T16:42:00Z">
                  <w:rPr>
                    <w:rFonts w:ascii="Cambria Math" w:hAnsi="Cambria Math" w:cs="Arial"/>
                    <w:i w:val="0"/>
                    <w:szCs w:val="20"/>
                  </w:rPr>
                </w:ins>
              </m:ctrlPr>
            </m:sSubPr>
            <m:e>
              <m:r>
                <w:ins w:id="8974" w:author="Greg Clendenning" w:date="2024-04-16T16:42:00Z">
                  <w:rPr>
                    <w:rFonts w:ascii="Cambria Math" w:hAnsi="Cambria Math" w:cs="Arial"/>
                    <w:szCs w:val="20"/>
                  </w:rPr>
                  <m:t>kW</m:t>
                </w:ins>
              </m:r>
            </m:e>
            <m:sub>
              <m:r>
                <w:ins w:id="8975" w:author="Greg Clendenning" w:date="2024-04-16T16:42:00Z">
                  <w:rPr>
                    <w:rFonts w:ascii="Cambria Math" w:hAnsi="Cambria Math" w:cs="Arial"/>
                    <w:szCs w:val="20"/>
                  </w:rPr>
                  <m:t>winter peak</m:t>
                </w:ins>
              </m:r>
            </m:sub>
          </m:sSub>
          <m:r>
            <w:ins w:id="8976" w:author="Greg Clendenning" w:date="2024-04-16T16:42:00Z">
              <w:rPr>
                <w:rFonts w:ascii="Cambria Math" w:hAnsi="Cambria Math" w:cs="Arial"/>
                <w:szCs w:val="20"/>
              </w:rPr>
              <m:t xml:space="preserve">= </m:t>
            </w:ins>
          </m:r>
          <m:f>
            <m:fPr>
              <m:ctrlPr>
                <w:ins w:id="8977" w:author="Greg Clendenning" w:date="2024-04-16T16:42:00Z">
                  <w:rPr>
                    <w:rFonts w:ascii="Cambria Math" w:hAnsi="Cambria Math"/>
                    <w:i w:val="0"/>
                    <w:sz w:val="22"/>
                    <w:szCs w:val="22"/>
                  </w:rPr>
                </w:ins>
              </m:ctrlPr>
            </m:fPr>
            <m:num>
              <m:sSub>
                <m:sSubPr>
                  <m:ctrlPr>
                    <w:ins w:id="8978" w:author="Greg Clendenning" w:date="2024-04-16T16:42:00Z">
                      <w:rPr>
                        <w:rFonts w:ascii="Cambria Math" w:hAnsi="Cambria Math"/>
                        <w:i w:val="0"/>
                        <w:sz w:val="22"/>
                        <w:szCs w:val="22"/>
                      </w:rPr>
                    </w:ins>
                  </m:ctrlPr>
                </m:sSubPr>
                <m:e>
                  <m:r>
                    <w:ins w:id="8979" w:author="Greg Clendenning" w:date="2024-04-16T16:42:00Z">
                      <w:rPr>
                        <w:rFonts w:ascii="Cambria Math" w:hAnsi="Cambria Math" w:cs="Arial"/>
                      </w:rPr>
                      <m:t>Δ</m:t>
                    </w:ins>
                  </m:r>
                  <m:r>
                    <w:ins w:id="8980" w:author="Greg Clendenning" w:date="2024-04-16T16:42:00Z">
                      <w:rPr>
                        <w:rFonts w:ascii="Cambria Math" w:hAnsi="Cambria Math"/>
                        <w:sz w:val="22"/>
                        <w:szCs w:val="22"/>
                      </w:rPr>
                      <m:t>kWh</m:t>
                    </w:ins>
                  </m:r>
                </m:e>
                <m:sub>
                  <m:r>
                    <w:ins w:id="8981" w:author="Greg Clendenning" w:date="2024-04-16T16:42:00Z">
                      <w:rPr>
                        <w:rFonts w:ascii="Cambria Math" w:hAnsi="Cambria Math"/>
                        <w:sz w:val="22"/>
                        <w:szCs w:val="22"/>
                      </w:rPr>
                      <m:t xml:space="preserve">heat, </m:t>
                    </w:ins>
                  </m:r>
                  <m:r>
                    <w:ins w:id="8982" w:author="Greg Clendenning" w:date="2024-04-16T16:42:00Z">
                      <w:rPr>
                        <w:rFonts w:ascii="Cambria Math" w:hAnsi="Cambria Math" w:cs="Arial"/>
                        <w:vertAlign w:val="subscript"/>
                      </w:rPr>
                      <m:t xml:space="preserve">elecfurrn/fuelfurn </m:t>
                    </w:ins>
                  </m:r>
                </m:sub>
              </m:sSub>
            </m:num>
            <m:den>
              <m:sSub>
                <m:sSubPr>
                  <m:ctrlPr>
                    <w:ins w:id="8983" w:author="Greg Clendenning" w:date="2024-04-16T16:42:00Z">
                      <w:rPr>
                        <w:rFonts w:ascii="Cambria Math" w:hAnsi="Cambria Math"/>
                        <w:i w:val="0"/>
                        <w:sz w:val="22"/>
                        <w:szCs w:val="22"/>
                      </w:rPr>
                    </w:ins>
                  </m:ctrlPr>
                </m:sSubPr>
                <m:e>
                  <m:r>
                    <w:ins w:id="8984" w:author="Greg Clendenning" w:date="2024-04-16T16:42:00Z">
                      <w:rPr>
                        <w:rFonts w:ascii="Cambria Math" w:hAnsi="Cambria Math"/>
                        <w:sz w:val="22"/>
                        <w:szCs w:val="22"/>
                      </w:rPr>
                      <m:t>EFLH</m:t>
                    </w:ins>
                  </m:r>
                </m:e>
                <m:sub>
                  <m:r>
                    <w:ins w:id="8985" w:author="Greg Clendenning" w:date="2024-04-16T16:42:00Z">
                      <w:rPr>
                        <w:rFonts w:ascii="Cambria Math" w:hAnsi="Cambria Math"/>
                        <w:sz w:val="22"/>
                        <w:szCs w:val="22"/>
                      </w:rPr>
                      <m:t>heat,non-HP</m:t>
                    </w:ins>
                  </m:r>
                </m:sub>
              </m:sSub>
            </m:den>
          </m:f>
          <m:r>
            <w:ins w:id="8986" w:author="Greg Clendenning" w:date="2024-04-16T16:42:00Z">
              <w:rPr>
                <w:rFonts w:ascii="Cambria Math" w:hAnsi="Cambria Math"/>
                <w:sz w:val="22"/>
                <w:szCs w:val="22"/>
              </w:rPr>
              <m:t xml:space="preserve"> ×PDSF ×</m:t>
            </w:ins>
          </m:r>
          <m:sSub>
            <m:sSubPr>
              <m:ctrlPr>
                <w:ins w:id="8987" w:author="Greg Clendenning" w:date="2024-04-16T16:42:00Z">
                  <w:rPr>
                    <w:rFonts w:ascii="Cambria Math" w:hAnsi="Cambria Math" w:cs="Arial"/>
                  </w:rPr>
                </w:ins>
              </m:ctrlPr>
            </m:sSubPr>
            <m:e>
              <m:r>
                <w:ins w:id="8988" w:author="Greg Clendenning" w:date="2024-04-16T16:42:00Z">
                  <w:rPr>
                    <w:rFonts w:ascii="Cambria Math" w:hAnsi="Cambria Math" w:cs="Arial"/>
                  </w:rPr>
                  <m:t>CF</m:t>
                </w:ins>
              </m:r>
            </m:e>
            <m:sub>
              <m:r>
                <w:ins w:id="8989" w:author="Greg Clendenning" w:date="2024-04-16T16:42:00Z">
                  <w:rPr>
                    <w:rFonts w:ascii="Cambria Math" w:hAnsi="Cambria Math" w:cs="Arial"/>
                  </w:rPr>
                  <m:t>winter</m:t>
                </w:ins>
              </m:r>
            </m:sub>
          </m:sSub>
        </m:oMath>
      </m:oMathPara>
    </w:p>
    <w:p w14:paraId="768760D3" w14:textId="77777777" w:rsidR="007376E1" w:rsidRPr="001570EA" w:rsidRDefault="007376E1" w:rsidP="007376E1">
      <w:pPr>
        <w:pStyle w:val="Equation"/>
        <w:ind w:left="0" w:firstLine="0"/>
        <w:rPr>
          <w:i w:val="0"/>
        </w:rPr>
      </w:pPr>
    </w:p>
    <w:p w14:paraId="429A8693" w14:textId="77777777" w:rsidR="007376E1" w:rsidRPr="001570EA" w:rsidRDefault="007376E1" w:rsidP="007376E1">
      <w:pPr>
        <w:pStyle w:val="SubStyle"/>
      </w:pPr>
      <w:r w:rsidRPr="001570EA">
        <w:t>Definition of Terms</w:t>
      </w:r>
    </w:p>
    <w:p w14:paraId="3D297C0F" w14:textId="2E5FA02E" w:rsidR="007376E1" w:rsidRPr="001570EA" w:rsidRDefault="00521734" w:rsidP="007376E1">
      <w:pPr>
        <w:pStyle w:val="Caption"/>
      </w:pPr>
      <w:bookmarkStart w:id="8990" w:name="_Toc4759828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8991" w:author="Greg Clendenning" w:date="2024-04-16T16:42:00Z">
        <w:r w:rsidR="003D6F35">
          <w:rPr>
            <w:noProof/>
          </w:rPr>
          <w:delText>36</w:delText>
        </w:r>
      </w:del>
      <w:ins w:id="8992" w:author="Greg Clendenning" w:date="2024-04-16T16:42:00Z">
        <w:r w:rsidR="002E093A" w:rsidRPr="001570EA">
          <w:rPr>
            <w:noProof/>
          </w:rPr>
          <w:t>45</w:t>
        </w:r>
      </w:ins>
      <w:r w:rsidR="002E093A" w:rsidRPr="001570EA">
        <w:fldChar w:fldCharType="end"/>
      </w:r>
      <w:r w:rsidRPr="001570EA">
        <w:t>: Residential Electric HVAC Calculation Assumptions</w:t>
      </w:r>
      <w:bookmarkEnd w:id="8990"/>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39"/>
        <w:gridCol w:w="1876"/>
        <w:gridCol w:w="2851"/>
        <w:gridCol w:w="1664"/>
        <w:tblGridChange w:id="8993">
          <w:tblGrid>
            <w:gridCol w:w="2239"/>
            <w:gridCol w:w="271"/>
            <w:gridCol w:w="1165"/>
            <w:gridCol w:w="440"/>
            <w:gridCol w:w="2682"/>
            <w:gridCol w:w="169"/>
            <w:gridCol w:w="1664"/>
          </w:tblGrid>
        </w:tblGridChange>
      </w:tblGrid>
      <w:tr w:rsidR="00475EB1" w:rsidRPr="001570EA" w14:paraId="242E9B3F" w14:textId="77777777">
        <w:trPr>
          <w:trHeight w:val="20"/>
          <w:tblHeader/>
        </w:trPr>
        <w:tc>
          <w:tcPr>
            <w:tcW w:w="1297" w:type="pct"/>
            <w:shd w:val="clear" w:color="auto" w:fill="A6A6A6" w:themeFill="background1" w:themeFillShade="A6"/>
          </w:tcPr>
          <w:p w14:paraId="7B89304D" w14:textId="77777777" w:rsidR="007376E1" w:rsidRPr="001570EA" w:rsidRDefault="007376E1">
            <w:pPr>
              <w:pStyle w:val="TableCell"/>
              <w:keepNext w:val="0"/>
              <w:spacing w:before="60" w:after="60"/>
              <w:jc w:val="left"/>
              <w:rPr>
                <w:rFonts w:eastAsia="Calibri" w:cs="Arial"/>
                <w:b/>
                <w:szCs w:val="18"/>
              </w:rPr>
            </w:pPr>
            <w:r w:rsidRPr="001570EA">
              <w:rPr>
                <w:rFonts w:eastAsia="Calibri" w:cs="Arial"/>
                <w:b/>
                <w:szCs w:val="18"/>
              </w:rPr>
              <w:t>Term</w:t>
            </w:r>
          </w:p>
        </w:tc>
        <w:tc>
          <w:tcPr>
            <w:tcW w:w="1087" w:type="pct"/>
            <w:shd w:val="clear" w:color="auto" w:fill="A6A6A6" w:themeFill="background1" w:themeFillShade="A6"/>
          </w:tcPr>
          <w:p w14:paraId="590EE68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Unit</w:t>
            </w:r>
          </w:p>
        </w:tc>
        <w:tc>
          <w:tcPr>
            <w:tcW w:w="1652" w:type="pct"/>
            <w:shd w:val="clear" w:color="auto" w:fill="A6A6A6" w:themeFill="background1" w:themeFillShade="A6"/>
          </w:tcPr>
          <w:p w14:paraId="2BAF43FB"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Value</w:t>
            </w:r>
          </w:p>
        </w:tc>
        <w:tc>
          <w:tcPr>
            <w:tcW w:w="964" w:type="pct"/>
            <w:shd w:val="clear" w:color="auto" w:fill="A6A6A6" w:themeFill="background1" w:themeFillShade="A6"/>
          </w:tcPr>
          <w:p w14:paraId="7DCFB3B8" w14:textId="77777777" w:rsidR="007376E1" w:rsidRPr="001570EA" w:rsidRDefault="007376E1">
            <w:pPr>
              <w:pStyle w:val="TableCell"/>
              <w:keepNext w:val="0"/>
              <w:spacing w:before="60" w:after="60"/>
              <w:jc w:val="center"/>
              <w:rPr>
                <w:rFonts w:eastAsia="Calibri" w:cs="Arial"/>
                <w:b/>
                <w:szCs w:val="18"/>
              </w:rPr>
            </w:pPr>
            <w:r w:rsidRPr="001570EA">
              <w:rPr>
                <w:rFonts w:eastAsia="Calibri" w:cs="Arial"/>
                <w:b/>
                <w:szCs w:val="18"/>
              </w:rPr>
              <w:t>Sources</w:t>
            </w:r>
          </w:p>
        </w:tc>
      </w:tr>
      <w:tr w:rsidR="007376E1" w:rsidRPr="001570EA" w14:paraId="237818CC"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8994"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8995" w:author="Greg Clendenning" w:date="2024-04-16T16:42:00Z">
            <w:trPr>
              <w:trHeight w:val="20"/>
            </w:trPr>
          </w:trPrChange>
        </w:trPr>
        <w:tc>
          <w:tcPr>
            <w:tcW w:w="1297" w:type="pct"/>
            <w:vMerge w:val="restart"/>
            <w:vAlign w:val="center"/>
            <w:tcPrChange w:id="8996" w:author="Greg Clendenning" w:date="2024-04-16T16:42:00Z">
              <w:tcPr>
                <w:tcW w:w="1454" w:type="pct"/>
                <w:gridSpan w:val="2"/>
                <w:vMerge w:val="restart"/>
                <w:vAlign w:val="center"/>
              </w:tcPr>
            </w:tcPrChange>
          </w:tcPr>
          <w:p w14:paraId="2B068E0A"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cool</w:t>
            </w:r>
            <w:r w:rsidRPr="001570EA">
              <w:rPr>
                <w:rFonts w:eastAsia="Calibri" w:cs="Arial"/>
                <w:szCs w:val="18"/>
              </w:rPr>
              <w:t>, Capacity of air conditioning unit</w:t>
            </w:r>
          </w:p>
        </w:tc>
        <w:tc>
          <w:tcPr>
            <w:tcW w:w="1087" w:type="pct"/>
            <w:vMerge w:val="restart"/>
            <w:vAlign w:val="center"/>
            <w:tcPrChange w:id="8997" w:author="Greg Clendenning" w:date="2024-04-16T16:42:00Z">
              <w:tcPr>
                <w:tcW w:w="675" w:type="pct"/>
                <w:vMerge w:val="restart"/>
                <w:vAlign w:val="center"/>
              </w:tcPr>
            </w:tcPrChange>
          </w:tcPr>
          <w:p w14:paraId="3583DA6B" w14:textId="77777777" w:rsidR="007376E1" w:rsidRPr="001570EA" w:rsidRDefault="008A402F">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Change w:id="8998" w:author="Greg Clendenning" w:date="2024-04-16T16:42:00Z">
              <w:tcPr>
                <w:tcW w:w="1809" w:type="pct"/>
                <w:gridSpan w:val="2"/>
              </w:tcPr>
            </w:tcPrChange>
          </w:tcPr>
          <w:p w14:paraId="1E5F0AF9" w14:textId="77777777" w:rsidR="007376E1" w:rsidRPr="001570EA" w:rsidRDefault="007376E1">
            <w:pPr>
              <w:pStyle w:val="TableCell"/>
              <w:keepNext w:val="0"/>
              <w:spacing w:before="60" w:after="60"/>
              <w:jc w:val="center"/>
            </w:pPr>
            <w:r w:rsidRPr="001570EA">
              <w:t>EDC Data Gathering of</w:t>
            </w:r>
          </w:p>
          <w:p w14:paraId="3F34AC9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Change w:id="8999" w:author="Greg Clendenning" w:date="2024-04-16T16:42:00Z">
              <w:tcPr>
                <w:tcW w:w="1062" w:type="pct"/>
                <w:gridSpan w:val="2"/>
              </w:tcPr>
            </w:tcPrChange>
          </w:tcPr>
          <w:p w14:paraId="62CE67FC"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69A92B"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00"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01" w:author="Greg Clendenning" w:date="2024-04-16T16:42:00Z">
            <w:trPr>
              <w:trHeight w:val="20"/>
            </w:trPr>
          </w:trPrChange>
        </w:trPr>
        <w:tc>
          <w:tcPr>
            <w:tcW w:w="1297" w:type="pct"/>
            <w:vMerge/>
            <w:vAlign w:val="center"/>
            <w:tcPrChange w:id="9002" w:author="Greg Clendenning" w:date="2024-04-16T16:42:00Z">
              <w:tcPr>
                <w:tcW w:w="1454" w:type="pct"/>
                <w:gridSpan w:val="2"/>
                <w:vMerge/>
                <w:vAlign w:val="center"/>
              </w:tcPr>
            </w:tcPrChange>
          </w:tcPr>
          <w:p w14:paraId="515C1350"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Change w:id="9003" w:author="Greg Clendenning" w:date="2024-04-16T16:42:00Z">
              <w:tcPr>
                <w:tcW w:w="675" w:type="pct"/>
                <w:vMerge/>
                <w:vAlign w:val="center"/>
              </w:tcPr>
            </w:tcPrChange>
          </w:tcPr>
          <w:p w14:paraId="545DCFA9" w14:textId="77777777" w:rsidR="007376E1" w:rsidRPr="001570EA" w:rsidRDefault="007376E1">
            <w:pPr>
              <w:pStyle w:val="TableCell"/>
              <w:keepNext w:val="0"/>
              <w:spacing w:before="60" w:after="60"/>
              <w:jc w:val="center"/>
              <w:rPr>
                <w:rFonts w:eastAsia="Calibri" w:cs="Arial"/>
                <w:i/>
                <w:szCs w:val="18"/>
              </w:rPr>
            </w:pPr>
          </w:p>
        </w:tc>
        <w:tc>
          <w:tcPr>
            <w:tcW w:w="1652" w:type="pct"/>
            <w:tcPrChange w:id="9004" w:author="Greg Clendenning" w:date="2024-04-16T16:42:00Z">
              <w:tcPr>
                <w:tcW w:w="1809" w:type="pct"/>
                <w:gridSpan w:val="2"/>
              </w:tcPr>
            </w:tcPrChange>
          </w:tcPr>
          <w:p w14:paraId="2DF459F1" w14:textId="2590DD94"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 </w:t>
            </w:r>
            <w:del w:id="9005" w:author="Greg Clendenning" w:date="2024-04-16T16:42:00Z">
              <w:r w:rsidR="00FA5174">
                <w:rPr>
                  <w:rFonts w:eastAsia="Calibri" w:cs="Arial"/>
                  <w:szCs w:val="18"/>
                </w:rPr>
                <w:delText>30</w:delText>
              </w:r>
            </w:del>
            <w:ins w:id="9006" w:author="Greg Clendenning" w:date="2024-04-16T16:42:00Z">
              <w:r w:rsidRPr="001570EA">
                <w:rPr>
                  <w:rFonts w:eastAsia="Calibri" w:cs="Arial"/>
                  <w:szCs w:val="18"/>
                </w:rPr>
                <w:t>31.9</w:t>
              </w:r>
            </w:ins>
            <w:r w:rsidRPr="001570EA">
              <w:rPr>
                <w:rFonts w:eastAsia="Calibri" w:cs="Arial"/>
                <w:szCs w:val="18"/>
              </w:rPr>
              <w:t xml:space="preserve"> / unit</w:t>
            </w:r>
          </w:p>
        </w:tc>
        <w:tc>
          <w:tcPr>
            <w:tcW w:w="964" w:type="pct"/>
            <w:tcPrChange w:id="9007" w:author="Greg Clendenning" w:date="2024-04-16T16:42:00Z">
              <w:tcPr>
                <w:tcW w:w="1062" w:type="pct"/>
                <w:gridSpan w:val="2"/>
              </w:tcPr>
            </w:tcPrChange>
          </w:tcPr>
          <w:p w14:paraId="122B3A56" w14:textId="41913A93" w:rsidR="007376E1" w:rsidRPr="001570EA" w:rsidRDefault="00FA5174">
            <w:pPr>
              <w:pStyle w:val="TableCell"/>
              <w:keepNext w:val="0"/>
              <w:spacing w:before="60" w:after="60"/>
              <w:jc w:val="center"/>
              <w:rPr>
                <w:rFonts w:eastAsia="Calibri" w:cs="Arial"/>
                <w:szCs w:val="18"/>
              </w:rPr>
            </w:pPr>
            <w:del w:id="9008" w:author="Greg Clendenning" w:date="2024-04-16T16:42:00Z">
              <w:r w:rsidRPr="001D6512">
                <w:rPr>
                  <w:rFonts w:eastAsia="Calibri" w:cs="Arial"/>
                  <w:szCs w:val="18"/>
                </w:rPr>
                <w:delText>1</w:delText>
              </w:r>
            </w:del>
            <w:ins w:id="9009" w:author="Greg Clendenning" w:date="2024-04-16T16:42:00Z">
              <w:r w:rsidR="007376E1" w:rsidRPr="001570EA">
                <w:rPr>
                  <w:rFonts w:eastAsia="Calibri" w:cs="Arial"/>
                  <w:szCs w:val="18"/>
                </w:rPr>
                <w:t>3</w:t>
              </w:r>
            </w:ins>
          </w:p>
        </w:tc>
      </w:tr>
      <w:tr w:rsidR="007376E1" w:rsidRPr="001570EA" w14:paraId="404E8324"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10"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11" w:author="Greg Clendenning" w:date="2024-04-16T16:42:00Z">
            <w:trPr>
              <w:trHeight w:val="20"/>
            </w:trPr>
          </w:trPrChange>
        </w:trPr>
        <w:tc>
          <w:tcPr>
            <w:tcW w:w="1297" w:type="pct"/>
            <w:vMerge w:val="restart"/>
            <w:vAlign w:val="center"/>
            <w:tcPrChange w:id="9012" w:author="Greg Clendenning" w:date="2024-04-16T16:42:00Z">
              <w:tcPr>
                <w:tcW w:w="1454" w:type="pct"/>
                <w:gridSpan w:val="2"/>
                <w:vMerge w:val="restart"/>
                <w:vAlign w:val="center"/>
              </w:tcPr>
            </w:tcPrChange>
          </w:tcPr>
          <w:p w14:paraId="338BABBE"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CAPY</w:t>
            </w:r>
            <w:r w:rsidRPr="001570EA">
              <w:rPr>
                <w:rFonts w:eastAsia="Calibri" w:cs="Arial"/>
                <w:i/>
                <w:szCs w:val="18"/>
                <w:vertAlign w:val="subscript"/>
              </w:rPr>
              <w:t>HP</w:t>
            </w:r>
            <w:r w:rsidRPr="001570EA">
              <w:rPr>
                <w:rFonts w:eastAsia="Calibri" w:cs="Arial"/>
                <w:szCs w:val="18"/>
              </w:rPr>
              <w:t xml:space="preserve">, Normal heat capacity of Heat Pump System. </w:t>
            </w:r>
          </w:p>
        </w:tc>
        <w:tc>
          <w:tcPr>
            <w:tcW w:w="1087" w:type="pct"/>
            <w:vMerge w:val="restart"/>
            <w:vAlign w:val="center"/>
            <w:tcPrChange w:id="9013" w:author="Greg Clendenning" w:date="2024-04-16T16:42:00Z">
              <w:tcPr>
                <w:tcW w:w="675" w:type="pct"/>
                <w:vMerge w:val="restart"/>
                <w:vAlign w:val="center"/>
              </w:tcPr>
            </w:tcPrChange>
          </w:tcPr>
          <w:p w14:paraId="104858B1" w14:textId="77777777" w:rsidR="007376E1" w:rsidRPr="001570EA" w:rsidRDefault="008A402F">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Change w:id="9014" w:author="Greg Clendenning" w:date="2024-04-16T16:42:00Z">
              <w:tcPr>
                <w:tcW w:w="1809" w:type="pct"/>
                <w:gridSpan w:val="2"/>
              </w:tcPr>
            </w:tcPrChange>
          </w:tcPr>
          <w:p w14:paraId="427F2869" w14:textId="77777777" w:rsidR="007376E1" w:rsidRPr="001570EA" w:rsidRDefault="007376E1">
            <w:pPr>
              <w:pStyle w:val="TableCell"/>
              <w:keepNext w:val="0"/>
              <w:spacing w:before="60" w:after="60"/>
              <w:jc w:val="center"/>
            </w:pPr>
            <w:r w:rsidRPr="001570EA">
              <w:t>EDC Data Gathering of</w:t>
            </w:r>
          </w:p>
          <w:p w14:paraId="233E212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Change w:id="9015" w:author="Greg Clendenning" w:date="2024-04-16T16:42:00Z">
              <w:tcPr>
                <w:tcW w:w="1062" w:type="pct"/>
                <w:gridSpan w:val="2"/>
              </w:tcPr>
            </w:tcPrChange>
          </w:tcPr>
          <w:p w14:paraId="2189D8CA"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3DBC5DA"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16"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17" w:author="Greg Clendenning" w:date="2024-04-16T16:42:00Z">
            <w:trPr>
              <w:trHeight w:val="20"/>
            </w:trPr>
          </w:trPrChange>
        </w:trPr>
        <w:tc>
          <w:tcPr>
            <w:tcW w:w="1297" w:type="pct"/>
            <w:vMerge/>
            <w:vAlign w:val="center"/>
            <w:tcPrChange w:id="9018" w:author="Greg Clendenning" w:date="2024-04-16T16:42:00Z">
              <w:tcPr>
                <w:tcW w:w="1454" w:type="pct"/>
                <w:gridSpan w:val="2"/>
                <w:vMerge/>
                <w:vAlign w:val="center"/>
              </w:tcPr>
            </w:tcPrChange>
          </w:tcPr>
          <w:p w14:paraId="1F09DA0A"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Change w:id="9019" w:author="Greg Clendenning" w:date="2024-04-16T16:42:00Z">
              <w:tcPr>
                <w:tcW w:w="675" w:type="pct"/>
                <w:vMerge/>
                <w:vAlign w:val="center"/>
              </w:tcPr>
            </w:tcPrChange>
          </w:tcPr>
          <w:p w14:paraId="57FE82EE" w14:textId="77777777" w:rsidR="007376E1" w:rsidRPr="001570EA" w:rsidRDefault="007376E1">
            <w:pPr>
              <w:pStyle w:val="TableCell"/>
              <w:keepNext w:val="0"/>
              <w:spacing w:before="60" w:after="60"/>
              <w:jc w:val="center"/>
              <w:rPr>
                <w:rFonts w:eastAsia="Calibri" w:cs="Arial"/>
                <w:i/>
                <w:szCs w:val="18"/>
              </w:rPr>
            </w:pPr>
          </w:p>
        </w:tc>
        <w:tc>
          <w:tcPr>
            <w:tcW w:w="1652" w:type="pct"/>
            <w:tcPrChange w:id="9020" w:author="Greg Clendenning" w:date="2024-04-16T16:42:00Z">
              <w:tcPr>
                <w:tcW w:w="1809" w:type="pct"/>
                <w:gridSpan w:val="2"/>
              </w:tcPr>
            </w:tcPrChange>
          </w:tcPr>
          <w:p w14:paraId="59F1C15F" w14:textId="7B810200"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 </w:t>
            </w:r>
            <w:del w:id="9021" w:author="Greg Clendenning" w:date="2024-04-16T16:42:00Z">
              <w:r w:rsidR="00FA5174">
                <w:rPr>
                  <w:rFonts w:eastAsia="Calibri" w:cs="Arial"/>
                  <w:szCs w:val="18"/>
                </w:rPr>
                <w:delText>32</w:delText>
              </w:r>
            </w:del>
            <w:ins w:id="9022" w:author="Greg Clendenning" w:date="2024-04-16T16:42:00Z">
              <w:r w:rsidRPr="001570EA">
                <w:rPr>
                  <w:rFonts w:eastAsia="Calibri" w:cs="Arial"/>
                  <w:szCs w:val="18"/>
                </w:rPr>
                <w:t>31.9</w:t>
              </w:r>
            </w:ins>
            <w:r w:rsidRPr="001570EA">
              <w:rPr>
                <w:rFonts w:eastAsia="Calibri" w:cs="Arial"/>
                <w:szCs w:val="18"/>
              </w:rPr>
              <w:t xml:space="preserve"> / unit</w:t>
            </w:r>
          </w:p>
        </w:tc>
        <w:tc>
          <w:tcPr>
            <w:tcW w:w="964" w:type="pct"/>
            <w:tcPrChange w:id="9023" w:author="Greg Clendenning" w:date="2024-04-16T16:42:00Z">
              <w:tcPr>
                <w:tcW w:w="1062" w:type="pct"/>
                <w:gridSpan w:val="2"/>
              </w:tcPr>
            </w:tcPrChange>
          </w:tcPr>
          <w:p w14:paraId="2A943C58" w14:textId="1F36A9B8" w:rsidR="007376E1" w:rsidRPr="001570EA" w:rsidRDefault="00FA5174">
            <w:pPr>
              <w:pStyle w:val="TableCell"/>
              <w:keepNext w:val="0"/>
              <w:spacing w:before="60" w:after="60"/>
              <w:jc w:val="center"/>
              <w:rPr>
                <w:rFonts w:eastAsia="Calibri" w:cs="Arial"/>
                <w:szCs w:val="18"/>
              </w:rPr>
            </w:pPr>
            <w:del w:id="9024" w:author="Greg Clendenning" w:date="2024-04-16T16:42:00Z">
              <w:r w:rsidRPr="001D6512">
                <w:rPr>
                  <w:rFonts w:eastAsia="Calibri" w:cs="Arial"/>
                  <w:szCs w:val="18"/>
                </w:rPr>
                <w:delText>1</w:delText>
              </w:r>
            </w:del>
            <w:ins w:id="9025" w:author="Greg Clendenning" w:date="2024-04-16T16:42:00Z">
              <w:r w:rsidR="007376E1" w:rsidRPr="001570EA">
                <w:rPr>
                  <w:rFonts w:eastAsia="Calibri" w:cs="Arial"/>
                  <w:szCs w:val="18"/>
                </w:rPr>
                <w:t>3</w:t>
              </w:r>
            </w:ins>
          </w:p>
        </w:tc>
      </w:tr>
      <w:tr w:rsidR="007376E1" w:rsidRPr="001570EA" w14:paraId="5A4A388F"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26"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27" w:author="Greg Clendenning" w:date="2024-04-16T16:42:00Z">
            <w:trPr>
              <w:trHeight w:val="20"/>
            </w:trPr>
          </w:trPrChange>
        </w:trPr>
        <w:tc>
          <w:tcPr>
            <w:tcW w:w="1297" w:type="pct"/>
            <w:vMerge w:val="restart"/>
            <w:vAlign w:val="center"/>
            <w:tcPrChange w:id="9028" w:author="Greg Clendenning" w:date="2024-04-16T16:42:00Z">
              <w:tcPr>
                <w:tcW w:w="1454" w:type="pct"/>
                <w:gridSpan w:val="2"/>
                <w:vMerge w:val="restart"/>
                <w:vAlign w:val="center"/>
              </w:tcPr>
            </w:tcPrChange>
          </w:tcPr>
          <w:p w14:paraId="7141F36A" w14:textId="77777777" w:rsidR="007376E1" w:rsidRPr="001570EA" w:rsidRDefault="007376E1">
            <w:pPr>
              <w:pStyle w:val="TableCell"/>
              <w:spacing w:before="60" w:after="60"/>
              <w:jc w:val="left"/>
              <w:rPr>
                <w:rFonts w:eastAsia="Calibri" w:cs="Arial"/>
                <w:i/>
                <w:szCs w:val="18"/>
              </w:rPr>
            </w:pPr>
            <w:r w:rsidRPr="001570EA">
              <w:rPr>
                <w:rFonts w:eastAsia="Calibri" w:cs="Arial"/>
                <w:i/>
                <w:szCs w:val="18"/>
              </w:rPr>
              <w:t>CAPY</w:t>
            </w:r>
            <w:r w:rsidRPr="001570EA">
              <w:rPr>
                <w:rFonts w:eastAsia="Calibri" w:cs="Arial"/>
                <w:i/>
                <w:szCs w:val="18"/>
                <w:vertAlign w:val="subscript"/>
              </w:rPr>
              <w:t>elecfurn</w:t>
            </w:r>
            <w:r w:rsidRPr="001570EA">
              <w:rPr>
                <w:rFonts w:eastAsia="Calibri" w:cs="Arial"/>
                <w:szCs w:val="18"/>
              </w:rPr>
              <w:t xml:space="preserve">, Normal heat capacity of </w:t>
            </w:r>
            <w:r w:rsidRPr="001570EA">
              <w:rPr>
                <w:rFonts w:cs="Arial"/>
                <w:szCs w:val="18"/>
              </w:rPr>
              <w:t>Electric Furnace systems</w:t>
            </w:r>
          </w:p>
        </w:tc>
        <w:tc>
          <w:tcPr>
            <w:tcW w:w="1087" w:type="pct"/>
            <w:vMerge w:val="restart"/>
            <w:vAlign w:val="center"/>
            <w:tcPrChange w:id="9029" w:author="Greg Clendenning" w:date="2024-04-16T16:42:00Z">
              <w:tcPr>
                <w:tcW w:w="675" w:type="pct"/>
                <w:vMerge w:val="restart"/>
                <w:vAlign w:val="center"/>
              </w:tcPr>
            </w:tcPrChange>
          </w:tcPr>
          <w:p w14:paraId="0A2424B2" w14:textId="77777777" w:rsidR="007376E1" w:rsidRPr="001570EA" w:rsidRDefault="008A402F">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652" w:type="pct"/>
            <w:tcPrChange w:id="9030" w:author="Greg Clendenning" w:date="2024-04-16T16:42:00Z">
              <w:tcPr>
                <w:tcW w:w="1809" w:type="pct"/>
                <w:gridSpan w:val="2"/>
              </w:tcPr>
            </w:tcPrChange>
          </w:tcPr>
          <w:p w14:paraId="27A06575" w14:textId="77777777" w:rsidR="007376E1" w:rsidRPr="001570EA" w:rsidRDefault="007376E1">
            <w:pPr>
              <w:pStyle w:val="TableCell"/>
              <w:keepNext w:val="0"/>
              <w:spacing w:before="60" w:after="60"/>
              <w:jc w:val="center"/>
            </w:pPr>
            <w:r w:rsidRPr="001570EA">
              <w:t>EDC Data Gathering of</w:t>
            </w:r>
          </w:p>
          <w:p w14:paraId="4F60F419" w14:textId="77777777" w:rsidR="007376E1" w:rsidRPr="001570EA" w:rsidRDefault="007376E1">
            <w:pPr>
              <w:pStyle w:val="TableCell"/>
              <w:keepNext w:val="0"/>
              <w:spacing w:before="60" w:after="60"/>
              <w:jc w:val="center"/>
            </w:pPr>
            <w:r w:rsidRPr="001570EA">
              <w:rPr>
                <w:rFonts w:eastAsia="Calibri" w:cs="Arial"/>
                <w:szCs w:val="18"/>
              </w:rPr>
              <w:t>Nameplate data</w:t>
            </w:r>
          </w:p>
        </w:tc>
        <w:tc>
          <w:tcPr>
            <w:tcW w:w="964" w:type="pct"/>
            <w:tcPrChange w:id="9031" w:author="Greg Clendenning" w:date="2024-04-16T16:42:00Z">
              <w:tcPr>
                <w:tcW w:w="1062" w:type="pct"/>
                <w:gridSpan w:val="2"/>
              </w:tcPr>
            </w:tcPrChange>
          </w:tcPr>
          <w:p w14:paraId="55813E92"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2DE31279"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32"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33" w:author="Greg Clendenning" w:date="2024-04-16T16:42:00Z">
            <w:trPr>
              <w:trHeight w:val="20"/>
            </w:trPr>
          </w:trPrChange>
        </w:trPr>
        <w:tc>
          <w:tcPr>
            <w:tcW w:w="1297" w:type="pct"/>
            <w:vMerge/>
            <w:vAlign w:val="center"/>
            <w:tcPrChange w:id="9034" w:author="Greg Clendenning" w:date="2024-04-16T16:42:00Z">
              <w:tcPr>
                <w:tcW w:w="1454" w:type="pct"/>
                <w:gridSpan w:val="2"/>
                <w:vMerge/>
                <w:vAlign w:val="center"/>
              </w:tcPr>
            </w:tcPrChange>
          </w:tcPr>
          <w:p w14:paraId="6C68B7C3" w14:textId="77777777" w:rsidR="007376E1" w:rsidRPr="001570EA" w:rsidRDefault="007376E1">
            <w:pPr>
              <w:pStyle w:val="TableCell"/>
              <w:keepNext w:val="0"/>
              <w:spacing w:before="60" w:after="60"/>
              <w:jc w:val="left"/>
              <w:rPr>
                <w:rFonts w:eastAsia="Calibri" w:cs="Arial"/>
                <w:i/>
                <w:szCs w:val="18"/>
              </w:rPr>
            </w:pPr>
          </w:p>
        </w:tc>
        <w:tc>
          <w:tcPr>
            <w:tcW w:w="1087" w:type="pct"/>
            <w:vMerge/>
            <w:vAlign w:val="center"/>
            <w:tcPrChange w:id="9035" w:author="Greg Clendenning" w:date="2024-04-16T16:42:00Z">
              <w:tcPr>
                <w:tcW w:w="675" w:type="pct"/>
                <w:vMerge/>
                <w:vAlign w:val="center"/>
              </w:tcPr>
            </w:tcPrChange>
          </w:tcPr>
          <w:p w14:paraId="085EB0AD" w14:textId="77777777" w:rsidR="007376E1" w:rsidRPr="001570EA" w:rsidRDefault="007376E1">
            <w:pPr>
              <w:pStyle w:val="TableCell"/>
              <w:keepNext w:val="0"/>
              <w:spacing w:before="60" w:after="60"/>
              <w:jc w:val="center"/>
              <w:rPr>
                <w:rFonts w:ascii="Cambria Math" w:hAnsi="Cambria Math" w:cs="Arial"/>
                <w:i/>
              </w:rPr>
            </w:pPr>
          </w:p>
        </w:tc>
        <w:tc>
          <w:tcPr>
            <w:tcW w:w="1652" w:type="pct"/>
            <w:tcPrChange w:id="9036" w:author="Greg Clendenning" w:date="2024-04-16T16:42:00Z">
              <w:tcPr>
                <w:tcW w:w="1809" w:type="pct"/>
                <w:gridSpan w:val="2"/>
              </w:tcPr>
            </w:tcPrChange>
          </w:tcPr>
          <w:p w14:paraId="33AC81A3" w14:textId="0F19CB18" w:rsidR="007376E1" w:rsidRPr="001570EA" w:rsidRDefault="007376E1">
            <w:pPr>
              <w:pStyle w:val="TableCell"/>
              <w:keepNext w:val="0"/>
              <w:spacing w:before="60" w:after="60"/>
              <w:jc w:val="center"/>
            </w:pPr>
            <w:r w:rsidRPr="001570EA">
              <w:t xml:space="preserve">Default </w:t>
            </w:r>
            <w:del w:id="9037" w:author="Greg Clendenning" w:date="2024-04-16T16:42:00Z">
              <w:r w:rsidR="00FA5174">
                <w:delText>= 60</w:delText>
              </w:r>
              <w:r w:rsidR="00D01209">
                <w:delText>.</w:delText>
              </w:r>
              <w:r w:rsidR="00FA5174">
                <w:delText>249</w:delText>
              </w:r>
            </w:del>
            <w:ins w:id="9038" w:author="Greg Clendenning" w:date="2024-04-16T16:42:00Z">
              <w:r w:rsidRPr="001570EA">
                <w:t>78.1</w:t>
              </w:r>
            </w:ins>
            <w:r w:rsidRPr="001570EA">
              <w:t xml:space="preserve"> / unit</w:t>
            </w:r>
          </w:p>
        </w:tc>
        <w:tc>
          <w:tcPr>
            <w:tcW w:w="964" w:type="pct"/>
            <w:tcPrChange w:id="9039" w:author="Greg Clendenning" w:date="2024-04-16T16:42:00Z">
              <w:tcPr>
                <w:tcW w:w="1062" w:type="pct"/>
                <w:gridSpan w:val="2"/>
              </w:tcPr>
            </w:tcPrChange>
          </w:tcPr>
          <w:p w14:paraId="7BF62B2B" w14:textId="6B9103A0" w:rsidR="007376E1" w:rsidRPr="001570EA" w:rsidRDefault="00FA5174">
            <w:pPr>
              <w:pStyle w:val="TableCell"/>
              <w:keepNext w:val="0"/>
              <w:spacing w:before="60" w:after="60"/>
              <w:jc w:val="center"/>
              <w:rPr>
                <w:rFonts w:eastAsia="Calibri" w:cs="Arial"/>
                <w:szCs w:val="18"/>
              </w:rPr>
            </w:pPr>
            <w:del w:id="9040" w:author="Greg Clendenning" w:date="2024-04-16T16:42:00Z">
              <w:r>
                <w:rPr>
                  <w:rFonts w:eastAsia="Calibri" w:cs="Arial"/>
                  <w:szCs w:val="18"/>
                </w:rPr>
                <w:delText>1</w:delText>
              </w:r>
            </w:del>
            <w:ins w:id="9041" w:author="Greg Clendenning" w:date="2024-04-16T16:42:00Z">
              <w:r w:rsidR="007376E1" w:rsidRPr="001570EA">
                <w:rPr>
                  <w:rFonts w:eastAsia="Calibri" w:cs="Arial"/>
                  <w:szCs w:val="18"/>
                </w:rPr>
                <w:t>3</w:t>
              </w:r>
            </w:ins>
          </w:p>
        </w:tc>
      </w:tr>
      <w:tr w:rsidR="007376E1" w:rsidRPr="001570EA" w14:paraId="6278E327"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42"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43" w:author="Greg Clendenning" w:date="2024-04-16T16:42:00Z">
            <w:trPr>
              <w:trHeight w:val="20"/>
            </w:trPr>
          </w:trPrChange>
        </w:trPr>
        <w:tc>
          <w:tcPr>
            <w:tcW w:w="1297" w:type="pct"/>
            <w:vMerge w:val="restart"/>
            <w:vAlign w:val="center"/>
            <w:tcPrChange w:id="9044" w:author="Greg Clendenning" w:date="2024-04-16T16:42:00Z">
              <w:tcPr>
                <w:tcW w:w="1454" w:type="pct"/>
                <w:gridSpan w:val="2"/>
                <w:vMerge w:val="restart"/>
                <w:vAlign w:val="center"/>
              </w:tcPr>
            </w:tcPrChange>
          </w:tcPr>
          <w:p w14:paraId="7B487D8D" w14:textId="3544FBE6" w:rsidR="007376E1" w:rsidRPr="001570EA" w:rsidRDefault="00FA5174">
            <w:pPr>
              <w:pStyle w:val="TableCell"/>
              <w:keepNext w:val="0"/>
              <w:spacing w:before="60" w:after="60"/>
              <w:jc w:val="left"/>
              <w:rPr>
                <w:rFonts w:eastAsia="Calibri" w:cs="Arial"/>
                <w:szCs w:val="18"/>
              </w:rPr>
            </w:pPr>
            <w:del w:id="9045" w:author="Greg Clendenning" w:date="2024-04-16T16:42:00Z">
              <w:r w:rsidRPr="006C6B06">
                <w:rPr>
                  <w:rFonts w:eastAsia="Calibri" w:cs="Arial"/>
                  <w:i/>
                  <w:szCs w:val="18"/>
                </w:rPr>
                <w:delText>SEER</w:delText>
              </w:r>
            </w:del>
            <w:ins w:id="9046" w:author="Greg Clendenning" w:date="2024-04-16T16:42:00Z">
              <w:r w:rsidR="007376E1" w:rsidRPr="001570EA">
                <w:rPr>
                  <w:rFonts w:eastAsia="Calibri" w:cs="Arial"/>
                  <w:i/>
                  <w:szCs w:val="18"/>
                </w:rPr>
                <w:t>SEER2</w:t>
              </w:r>
            </w:ins>
            <w:r w:rsidR="007376E1" w:rsidRPr="001570EA">
              <w:rPr>
                <w:rFonts w:eastAsia="Calibri"/>
                <w:i/>
                <w:rPrChange w:id="9047" w:author="Greg Clendenning" w:date="2024-04-16T16:42:00Z">
                  <w:rPr>
                    <w:rFonts w:eastAsia="Calibri"/>
                  </w:rPr>
                </w:rPrChange>
              </w:rPr>
              <w:t xml:space="preserve">, </w:t>
            </w:r>
            <w:r w:rsidR="007376E1" w:rsidRPr="001570EA">
              <w:t>Seasonal Energy Efficiency Ratio</w:t>
            </w:r>
          </w:p>
        </w:tc>
        <w:tc>
          <w:tcPr>
            <w:tcW w:w="1087" w:type="pct"/>
            <w:vMerge w:val="restart"/>
            <w:vAlign w:val="center"/>
            <w:tcPrChange w:id="9048" w:author="Greg Clendenning" w:date="2024-04-16T16:42:00Z">
              <w:tcPr>
                <w:tcW w:w="675" w:type="pct"/>
                <w:vMerge w:val="restart"/>
                <w:vAlign w:val="center"/>
              </w:tcPr>
            </w:tcPrChange>
          </w:tcPr>
          <w:p w14:paraId="27058302" w14:textId="77777777" w:rsidR="007376E1" w:rsidRPr="001570EA" w:rsidRDefault="008A402F">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652" w:type="pct"/>
            <w:tcPrChange w:id="9049" w:author="Greg Clendenning" w:date="2024-04-16T16:42:00Z">
              <w:tcPr>
                <w:tcW w:w="1809" w:type="pct"/>
                <w:gridSpan w:val="2"/>
              </w:tcPr>
            </w:tcPrChange>
          </w:tcPr>
          <w:p w14:paraId="197FB613" w14:textId="77777777" w:rsidR="007376E1" w:rsidRPr="001570EA" w:rsidRDefault="007376E1">
            <w:pPr>
              <w:pStyle w:val="TableCell"/>
              <w:keepNext w:val="0"/>
              <w:spacing w:before="60" w:after="60"/>
              <w:jc w:val="center"/>
            </w:pPr>
            <w:r w:rsidRPr="001570EA">
              <w:t>EDC Data Gathering of</w:t>
            </w:r>
          </w:p>
          <w:p w14:paraId="5378C24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Change w:id="9050" w:author="Greg Clendenning" w:date="2024-04-16T16:42:00Z">
              <w:tcPr>
                <w:tcW w:w="1062" w:type="pct"/>
                <w:gridSpan w:val="2"/>
              </w:tcPr>
            </w:tcPrChange>
          </w:tcPr>
          <w:p w14:paraId="5AC213A7"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317290D6"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5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52" w:author="Greg Clendenning" w:date="2024-04-16T16:42:00Z">
            <w:trPr>
              <w:trHeight w:val="20"/>
            </w:trPr>
          </w:trPrChange>
        </w:trPr>
        <w:tc>
          <w:tcPr>
            <w:tcW w:w="1297" w:type="pct"/>
            <w:vMerge/>
            <w:vAlign w:val="center"/>
            <w:tcPrChange w:id="9053" w:author="Greg Clendenning" w:date="2024-04-16T16:42:00Z">
              <w:tcPr>
                <w:tcW w:w="1454" w:type="pct"/>
                <w:gridSpan w:val="2"/>
                <w:vMerge/>
                <w:vAlign w:val="center"/>
              </w:tcPr>
            </w:tcPrChange>
          </w:tcPr>
          <w:p w14:paraId="52AF482D"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Change w:id="9054" w:author="Greg Clendenning" w:date="2024-04-16T16:42:00Z">
              <w:tcPr>
                <w:tcW w:w="675" w:type="pct"/>
                <w:vMerge/>
                <w:vAlign w:val="center"/>
              </w:tcPr>
            </w:tcPrChange>
          </w:tcPr>
          <w:p w14:paraId="2970CD9A" w14:textId="77777777" w:rsidR="007376E1" w:rsidRPr="001570EA" w:rsidRDefault="007376E1">
            <w:pPr>
              <w:pStyle w:val="TableCell"/>
              <w:keepNext w:val="0"/>
              <w:spacing w:before="60" w:after="60"/>
              <w:jc w:val="center"/>
              <w:rPr>
                <w:rFonts w:cs="Arial"/>
                <w:i/>
                <w:szCs w:val="18"/>
              </w:rPr>
            </w:pPr>
          </w:p>
        </w:tc>
        <w:tc>
          <w:tcPr>
            <w:tcW w:w="1652" w:type="pct"/>
            <w:tcPrChange w:id="9055" w:author="Greg Clendenning" w:date="2024-04-16T16:42:00Z">
              <w:tcPr>
                <w:tcW w:w="1809" w:type="pct"/>
                <w:gridSpan w:val="2"/>
              </w:tcPr>
            </w:tcPrChange>
          </w:tcPr>
          <w:p w14:paraId="678C4BF5" w14:textId="32807A40" w:rsidR="007376E1" w:rsidRPr="001570EA" w:rsidRDefault="007376E1">
            <w:pPr>
              <w:pStyle w:val="TableCell"/>
              <w:keepNext w:val="0"/>
              <w:spacing w:before="60" w:after="60"/>
              <w:jc w:val="center"/>
            </w:pPr>
            <w:r w:rsidRPr="001570EA">
              <w:rPr>
                <w:rFonts w:eastAsia="Calibri" w:cs="Arial"/>
                <w:szCs w:val="18"/>
              </w:rPr>
              <w:t xml:space="preserve">Default: </w:t>
            </w:r>
            <w:del w:id="9056" w:author="Greg Clendenning" w:date="2024-04-16T16:42:00Z">
              <w:r w:rsidR="00FA5174">
                <w:rPr>
                  <w:rFonts w:eastAsia="Calibri" w:cs="Arial"/>
                  <w:szCs w:val="18"/>
                </w:rPr>
                <w:delText>CAC = 12.1</w:delText>
              </w:r>
              <w:r w:rsidR="00FA5174">
                <w:rPr>
                  <w:rFonts w:eastAsia="Calibri" w:cs="Arial"/>
                  <w:szCs w:val="18"/>
                </w:rPr>
                <w:br/>
                <w:delText>Heat Pump = 13.5</w:delText>
              </w:r>
            </w:del>
            <w:ins w:id="9057" w:author="Greg Clendenning" w:date="2024-04-16T16:42:00Z">
              <w:r w:rsidRPr="001570EA">
                <w:rPr>
                  <w:szCs w:val="18"/>
                </w:rPr>
                <w:t xml:space="preserve">see </w:t>
              </w:r>
              <w:r w:rsidRPr="001570EA">
                <w:rPr>
                  <w:szCs w:val="18"/>
                </w:rPr>
                <w:fldChar w:fldCharType="begin"/>
              </w:r>
              <w:r w:rsidRPr="001570EA">
                <w:rPr>
                  <w:szCs w:val="18"/>
                </w:rPr>
                <w:instrText xml:space="preserve"> REF _Ref531779526 \h  \* MERGEFORMAT </w:instrText>
              </w:r>
            </w:ins>
            <w:r w:rsidRPr="001570EA">
              <w:rPr>
                <w:szCs w:val="18"/>
              </w:rPr>
            </w:r>
            <w:ins w:id="9058" w:author="Greg Clendenning" w:date="2024-04-16T16:42:00Z">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ins>
          </w:p>
        </w:tc>
        <w:tc>
          <w:tcPr>
            <w:tcW w:w="964" w:type="pct"/>
            <w:vAlign w:val="center"/>
            <w:tcPrChange w:id="9059" w:author="Greg Clendenning" w:date="2024-04-16T16:42:00Z">
              <w:tcPr>
                <w:tcW w:w="1062" w:type="pct"/>
                <w:gridSpan w:val="2"/>
                <w:vAlign w:val="center"/>
              </w:tcPr>
            </w:tcPrChange>
          </w:tcPr>
          <w:p w14:paraId="0C4AECFE" w14:textId="05DEBEF9" w:rsidR="007376E1" w:rsidRPr="001570EA" w:rsidRDefault="00FA5174">
            <w:pPr>
              <w:pStyle w:val="TableCell"/>
              <w:keepNext w:val="0"/>
              <w:spacing w:before="60" w:after="60"/>
              <w:jc w:val="center"/>
              <w:rPr>
                <w:rFonts w:eastAsia="Calibri" w:cs="Arial"/>
                <w:szCs w:val="18"/>
              </w:rPr>
            </w:pPr>
            <w:del w:id="9060" w:author="Greg Clendenning" w:date="2024-04-16T16:42:00Z">
              <w:r>
                <w:rPr>
                  <w:rFonts w:eastAsia="Calibri" w:cs="Arial"/>
                  <w:szCs w:val="18"/>
                </w:rPr>
                <w:delText>1</w:delText>
              </w:r>
            </w:del>
            <w:ins w:id="9061" w:author="Greg Clendenning" w:date="2024-04-16T16:42:00Z">
              <w:r w:rsidR="007376E1" w:rsidRPr="001570EA">
                <w:rPr>
                  <w:rFonts w:eastAsia="Calibri" w:cs="Arial"/>
                  <w:szCs w:val="18"/>
                </w:rPr>
                <w:t>3</w:t>
              </w:r>
            </w:ins>
          </w:p>
        </w:tc>
      </w:tr>
      <w:tr w:rsidR="007376E1" w:rsidRPr="001570EA" w14:paraId="49C0D07F"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62"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63" w:author="Greg Clendenning" w:date="2024-04-16T16:42:00Z">
            <w:trPr>
              <w:trHeight w:val="20"/>
            </w:trPr>
          </w:trPrChange>
        </w:trPr>
        <w:tc>
          <w:tcPr>
            <w:tcW w:w="1297" w:type="pct"/>
            <w:vMerge w:val="restart"/>
            <w:vAlign w:val="center"/>
            <w:tcPrChange w:id="9064" w:author="Greg Clendenning" w:date="2024-04-16T16:42:00Z">
              <w:tcPr>
                <w:tcW w:w="1454" w:type="pct"/>
                <w:gridSpan w:val="2"/>
                <w:vMerge w:val="restart"/>
                <w:vAlign w:val="center"/>
              </w:tcPr>
            </w:tcPrChange>
          </w:tcPr>
          <w:p w14:paraId="132B1CF0" w14:textId="4D510224" w:rsidR="007376E1" w:rsidRPr="001570EA" w:rsidRDefault="00664382">
            <w:pPr>
              <w:pStyle w:val="TableCell"/>
              <w:keepNext w:val="0"/>
              <w:spacing w:before="60" w:after="60"/>
              <w:jc w:val="left"/>
              <w:rPr>
                <w:rFonts w:eastAsia="Calibri" w:cs="Arial"/>
                <w:szCs w:val="18"/>
              </w:rPr>
            </w:pPr>
            <w:del w:id="9065" w:author="Greg Clendenning" w:date="2024-04-16T16:42:00Z">
              <w:r>
                <w:rPr>
                  <w:rFonts w:eastAsia="Calibri" w:cs="Arial"/>
                  <w:szCs w:val="18"/>
                </w:rPr>
                <w:delText>EER</w:delText>
              </w:r>
            </w:del>
            <w:ins w:id="9066" w:author="Greg Clendenning" w:date="2024-04-16T16:42:00Z">
              <w:r w:rsidR="007376E1" w:rsidRPr="001570EA">
                <w:rPr>
                  <w:rFonts w:eastAsia="Calibri" w:cs="Arial"/>
                  <w:i/>
                  <w:iCs/>
                  <w:szCs w:val="18"/>
                </w:rPr>
                <w:t>EER2</w:t>
              </w:r>
            </w:ins>
            <w:r w:rsidR="007376E1" w:rsidRPr="001570EA">
              <w:rPr>
                <w:rFonts w:eastAsia="Calibri"/>
                <w:i/>
                <w:rPrChange w:id="9067" w:author="Greg Clendenning" w:date="2024-04-16T16:42:00Z">
                  <w:rPr>
                    <w:rFonts w:eastAsia="Calibri"/>
                  </w:rPr>
                </w:rPrChange>
              </w:rPr>
              <w:t>,</w:t>
            </w:r>
            <w:r w:rsidR="007376E1" w:rsidRPr="001570EA">
              <w:rPr>
                <w:rFonts w:eastAsia="Calibri" w:cs="Arial"/>
                <w:szCs w:val="18"/>
              </w:rPr>
              <w:t xml:space="preserve"> Energy Efficiency Ratio</w:t>
            </w:r>
          </w:p>
        </w:tc>
        <w:tc>
          <w:tcPr>
            <w:tcW w:w="1087" w:type="pct"/>
            <w:vMerge w:val="restart"/>
            <w:vAlign w:val="center"/>
            <w:tcPrChange w:id="9068" w:author="Greg Clendenning" w:date="2024-04-16T16:42:00Z">
              <w:tcPr>
                <w:tcW w:w="675" w:type="pct"/>
                <w:vMerge w:val="restart"/>
                <w:vAlign w:val="center"/>
              </w:tcPr>
            </w:tcPrChange>
          </w:tcPr>
          <w:p w14:paraId="7801E9B1" w14:textId="77777777" w:rsidR="007376E1" w:rsidRPr="001570EA" w:rsidRDefault="008A402F">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652" w:type="pct"/>
            <w:tcPrChange w:id="9069" w:author="Greg Clendenning" w:date="2024-04-16T16:42:00Z">
              <w:tcPr>
                <w:tcW w:w="1809" w:type="pct"/>
                <w:gridSpan w:val="2"/>
              </w:tcPr>
            </w:tcPrChange>
          </w:tcPr>
          <w:p w14:paraId="7C6F2894" w14:textId="77777777" w:rsidR="007376E1" w:rsidRPr="001570EA" w:rsidRDefault="007376E1">
            <w:pPr>
              <w:pStyle w:val="TableCell"/>
              <w:keepNext w:val="0"/>
              <w:spacing w:before="60" w:after="60"/>
              <w:jc w:val="center"/>
              <w:rPr>
                <w:rFonts w:eastAsia="Calibri" w:cs="Arial"/>
                <w:szCs w:val="18"/>
              </w:rPr>
            </w:pPr>
            <w:r w:rsidRPr="001570EA">
              <w:t>EDC Data Gathering of Nameplate data</w:t>
            </w:r>
          </w:p>
        </w:tc>
        <w:tc>
          <w:tcPr>
            <w:tcW w:w="964" w:type="pct"/>
            <w:tcPrChange w:id="9070" w:author="Greg Clendenning" w:date="2024-04-16T16:42:00Z">
              <w:tcPr>
                <w:tcW w:w="1062" w:type="pct"/>
                <w:gridSpan w:val="2"/>
              </w:tcPr>
            </w:tcPrChange>
          </w:tcPr>
          <w:p w14:paraId="4F74AA94"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FFE78E6"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7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72" w:author="Greg Clendenning" w:date="2024-04-16T16:42:00Z">
            <w:trPr>
              <w:trHeight w:val="20"/>
            </w:trPr>
          </w:trPrChange>
        </w:trPr>
        <w:tc>
          <w:tcPr>
            <w:tcW w:w="1297" w:type="pct"/>
            <w:vMerge/>
            <w:vAlign w:val="center"/>
            <w:tcPrChange w:id="9073" w:author="Greg Clendenning" w:date="2024-04-16T16:42:00Z">
              <w:tcPr>
                <w:tcW w:w="1454" w:type="pct"/>
                <w:gridSpan w:val="2"/>
                <w:vMerge/>
                <w:vAlign w:val="center"/>
              </w:tcPr>
            </w:tcPrChange>
          </w:tcPr>
          <w:p w14:paraId="050B8516"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Change w:id="9074" w:author="Greg Clendenning" w:date="2024-04-16T16:42:00Z">
              <w:tcPr>
                <w:tcW w:w="675" w:type="pct"/>
                <w:vMerge/>
                <w:vAlign w:val="center"/>
              </w:tcPr>
            </w:tcPrChange>
          </w:tcPr>
          <w:p w14:paraId="25FD5484" w14:textId="77777777" w:rsidR="007376E1" w:rsidRPr="001570EA" w:rsidRDefault="007376E1">
            <w:pPr>
              <w:pStyle w:val="TableCell"/>
              <w:keepNext w:val="0"/>
              <w:spacing w:before="60" w:after="60"/>
              <w:jc w:val="center"/>
              <w:rPr>
                <w:rFonts w:cs="Arial"/>
                <w:i/>
                <w:szCs w:val="18"/>
              </w:rPr>
            </w:pPr>
          </w:p>
        </w:tc>
        <w:tc>
          <w:tcPr>
            <w:tcW w:w="1652" w:type="pct"/>
            <w:tcPrChange w:id="9075" w:author="Greg Clendenning" w:date="2024-04-16T16:42:00Z">
              <w:tcPr>
                <w:tcW w:w="1809" w:type="pct"/>
                <w:gridSpan w:val="2"/>
              </w:tcPr>
            </w:tcPrChange>
          </w:tcPr>
          <w:p w14:paraId="02A01649" w14:textId="37CBF4F2"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 xml:space="preserve">Default: </w:t>
            </w:r>
            <w:del w:id="9076" w:author="Greg Clendenning" w:date="2024-04-16T16:42:00Z">
              <w:r w:rsidR="00664382">
                <w:rPr>
                  <w:rFonts w:eastAsia="Calibri" w:cs="Arial"/>
                  <w:szCs w:val="18"/>
                </w:rPr>
                <w:delText>CAC = 1</w:delText>
              </w:r>
              <w:r w:rsidR="007E6BAB">
                <w:rPr>
                  <w:rFonts w:eastAsia="Calibri" w:cs="Arial"/>
                  <w:szCs w:val="18"/>
                </w:rPr>
                <w:delText>0.6</w:delText>
              </w:r>
              <w:r w:rsidR="00664382">
                <w:rPr>
                  <w:rFonts w:eastAsia="Calibri" w:cs="Arial"/>
                  <w:szCs w:val="18"/>
                </w:rPr>
                <w:br/>
                <w:delText>Heat Pump = 1</w:delText>
              </w:r>
              <w:r w:rsidR="007E6BAB">
                <w:rPr>
                  <w:rFonts w:eastAsia="Calibri" w:cs="Arial"/>
                  <w:szCs w:val="18"/>
                </w:rPr>
                <w:delText>1.4</w:delText>
              </w:r>
            </w:del>
            <w:ins w:id="9077" w:author="Greg Clendenning" w:date="2024-04-16T16:42:00Z">
              <w:r w:rsidRPr="001570EA">
                <w:rPr>
                  <w:szCs w:val="18"/>
                </w:rPr>
                <w:t xml:space="preserve">see </w:t>
              </w:r>
              <w:r w:rsidRPr="001570EA">
                <w:rPr>
                  <w:szCs w:val="18"/>
                </w:rPr>
                <w:fldChar w:fldCharType="begin"/>
              </w:r>
              <w:r w:rsidRPr="001570EA">
                <w:rPr>
                  <w:szCs w:val="18"/>
                </w:rPr>
                <w:instrText xml:space="preserve"> REF _Ref531779526 \h  \* MERGEFORMAT </w:instrText>
              </w:r>
            </w:ins>
            <w:r w:rsidRPr="001570EA">
              <w:rPr>
                <w:szCs w:val="18"/>
              </w:rPr>
            </w:r>
            <w:ins w:id="9078" w:author="Greg Clendenning" w:date="2024-04-16T16:42:00Z">
              <w:r w:rsidRPr="001570EA">
                <w:rPr>
                  <w:szCs w:val="18"/>
                </w:rPr>
                <w:fldChar w:fldCharType="separate"/>
              </w:r>
              <w:r w:rsidR="00384D95" w:rsidRPr="001570EA">
                <w:rPr>
                  <w:szCs w:val="18"/>
                </w:rPr>
                <w:t>Table 2</w:t>
              </w:r>
              <w:r w:rsidR="00384D95" w:rsidRPr="001570EA">
                <w:rPr>
                  <w:szCs w:val="18"/>
                </w:rPr>
                <w:noBreakHyphen/>
                <w:t>10</w:t>
              </w:r>
              <w:r w:rsidRPr="001570EA">
                <w:rPr>
                  <w:szCs w:val="18"/>
                </w:rPr>
                <w:fldChar w:fldCharType="end"/>
              </w:r>
            </w:ins>
          </w:p>
        </w:tc>
        <w:tc>
          <w:tcPr>
            <w:tcW w:w="964" w:type="pct"/>
            <w:vAlign w:val="center"/>
            <w:tcPrChange w:id="9079" w:author="Greg Clendenning" w:date="2024-04-16T16:42:00Z">
              <w:tcPr>
                <w:tcW w:w="1062" w:type="pct"/>
                <w:gridSpan w:val="2"/>
                <w:vAlign w:val="center"/>
              </w:tcPr>
            </w:tcPrChange>
          </w:tcPr>
          <w:p w14:paraId="5283A930" w14:textId="2680C7E6" w:rsidR="007376E1" w:rsidRPr="001570EA" w:rsidRDefault="007E6BAB">
            <w:pPr>
              <w:pStyle w:val="TableCell"/>
              <w:keepNext w:val="0"/>
              <w:spacing w:before="60" w:after="60"/>
              <w:jc w:val="center"/>
              <w:rPr>
                <w:rFonts w:eastAsia="Calibri" w:cs="Arial"/>
                <w:szCs w:val="18"/>
              </w:rPr>
            </w:pPr>
            <w:del w:id="9080" w:author="Greg Clendenning" w:date="2024-04-16T16:42:00Z">
              <w:r>
                <w:rPr>
                  <w:rFonts w:eastAsia="Calibri" w:cs="Arial"/>
                  <w:szCs w:val="18"/>
                </w:rPr>
                <w:delText>1</w:delText>
              </w:r>
            </w:del>
            <w:ins w:id="9081" w:author="Greg Clendenning" w:date="2024-04-16T16:42:00Z">
              <w:r w:rsidR="007376E1" w:rsidRPr="001570EA">
                <w:rPr>
                  <w:rFonts w:eastAsia="Calibri" w:cs="Arial"/>
                  <w:szCs w:val="18"/>
                </w:rPr>
                <w:t>3</w:t>
              </w:r>
            </w:ins>
          </w:p>
        </w:tc>
      </w:tr>
      <w:tr w:rsidR="007376E1" w:rsidRPr="001570EA" w14:paraId="2884B313"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82"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83" w:author="Greg Clendenning" w:date="2024-04-16T16:42:00Z">
            <w:trPr>
              <w:trHeight w:val="20"/>
            </w:trPr>
          </w:trPrChange>
        </w:trPr>
        <w:tc>
          <w:tcPr>
            <w:tcW w:w="1297" w:type="pct"/>
            <w:vMerge w:val="restart"/>
            <w:vAlign w:val="center"/>
            <w:tcPrChange w:id="9084" w:author="Greg Clendenning" w:date="2024-04-16T16:42:00Z">
              <w:tcPr>
                <w:tcW w:w="1454" w:type="pct"/>
                <w:gridSpan w:val="2"/>
                <w:vMerge w:val="restart"/>
                <w:vAlign w:val="center"/>
              </w:tcPr>
            </w:tcPrChange>
          </w:tcPr>
          <w:p w14:paraId="0070CD99" w14:textId="46851571" w:rsidR="007376E1" w:rsidRPr="001570EA" w:rsidRDefault="00FA5174">
            <w:pPr>
              <w:pStyle w:val="TableCell"/>
              <w:keepNext w:val="0"/>
              <w:spacing w:before="60" w:after="60"/>
              <w:jc w:val="left"/>
              <w:rPr>
                <w:rFonts w:eastAsia="Calibri" w:cs="Arial"/>
                <w:szCs w:val="18"/>
              </w:rPr>
            </w:pPr>
            <w:del w:id="9085" w:author="Greg Clendenning" w:date="2024-04-16T16:42:00Z">
              <w:r w:rsidRPr="006C6B06">
                <w:rPr>
                  <w:rFonts w:eastAsia="Calibri" w:cs="Arial"/>
                  <w:i/>
                  <w:szCs w:val="18"/>
                </w:rPr>
                <w:delText>HSPF</w:delText>
              </w:r>
              <w:r w:rsidRPr="00911262">
                <w:rPr>
                  <w:rFonts w:eastAsia="Calibri" w:cs="Arial"/>
                  <w:i/>
                  <w:szCs w:val="18"/>
                  <w:vertAlign w:val="subscript"/>
                </w:rPr>
                <w:delText>heat</w:delText>
              </w:r>
              <w:r>
                <w:rPr>
                  <w:rFonts w:eastAsia="Calibri" w:cs="Arial"/>
                  <w:i/>
                  <w:szCs w:val="18"/>
                  <w:vertAlign w:val="subscript"/>
                </w:rPr>
                <w:delText xml:space="preserve"> </w:delText>
              </w:r>
              <w:r w:rsidRPr="00911262">
                <w:rPr>
                  <w:rFonts w:eastAsia="Calibri" w:cs="Arial"/>
                  <w:i/>
                  <w:szCs w:val="18"/>
                  <w:vertAlign w:val="subscript"/>
                </w:rPr>
                <w:delText>pump</w:delText>
              </w:r>
            </w:del>
            <w:ins w:id="9086" w:author="Greg Clendenning" w:date="2024-04-16T16:42:00Z">
              <w:r w:rsidR="007376E1" w:rsidRPr="001570EA">
                <w:rPr>
                  <w:rFonts w:eastAsia="Calibri" w:cs="Arial"/>
                  <w:i/>
                  <w:szCs w:val="18"/>
                </w:rPr>
                <w:t>HSPF2</w:t>
              </w:r>
              <w:r w:rsidR="007376E1" w:rsidRPr="001570EA">
                <w:rPr>
                  <w:rFonts w:eastAsia="Calibri" w:cs="Arial"/>
                  <w:szCs w:val="18"/>
                </w:rPr>
                <w:t xml:space="preserve">, </w:t>
              </w:r>
              <w:r w:rsidR="007376E1" w:rsidRPr="001570EA">
                <w:rPr>
                  <w:rFonts w:eastAsia="Calibri" w:cs="Arial"/>
                  <w:i/>
                  <w:iCs/>
                  <w:szCs w:val="18"/>
                </w:rPr>
                <w:t>HSPF</w:t>
              </w:r>
            </w:ins>
            <w:r w:rsidR="007376E1" w:rsidRPr="001570EA">
              <w:rPr>
                <w:rFonts w:eastAsia="Calibri" w:cs="Arial"/>
                <w:szCs w:val="18"/>
              </w:rPr>
              <w:t xml:space="preserve">, </w:t>
            </w:r>
            <w:r w:rsidR="007376E1" w:rsidRPr="001570EA">
              <w:t xml:space="preserve">Heating Seasonal Performance Factor </w:t>
            </w:r>
            <w:del w:id="9087" w:author="Greg Clendenning" w:date="2024-04-16T16:42:00Z">
              <w:r>
                <w:delText>of Heat Pump</w:delText>
              </w:r>
            </w:del>
          </w:p>
        </w:tc>
        <w:tc>
          <w:tcPr>
            <w:tcW w:w="1087" w:type="pct"/>
            <w:vMerge w:val="restart"/>
            <w:vAlign w:val="center"/>
            <w:tcPrChange w:id="9088" w:author="Greg Clendenning" w:date="2024-04-16T16:42:00Z">
              <w:tcPr>
                <w:tcW w:w="675" w:type="pct"/>
                <w:vMerge w:val="restart"/>
                <w:vAlign w:val="center"/>
              </w:tcPr>
            </w:tcPrChange>
          </w:tcPr>
          <w:p w14:paraId="028C2959" w14:textId="77777777" w:rsidR="007376E1" w:rsidRPr="001570EA" w:rsidRDefault="008A402F">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652" w:type="pct"/>
            <w:tcPrChange w:id="9089" w:author="Greg Clendenning" w:date="2024-04-16T16:42:00Z">
              <w:tcPr>
                <w:tcW w:w="1809" w:type="pct"/>
                <w:gridSpan w:val="2"/>
              </w:tcPr>
            </w:tcPrChange>
          </w:tcPr>
          <w:p w14:paraId="561AE8BD" w14:textId="77777777" w:rsidR="007376E1" w:rsidRPr="001570EA" w:rsidRDefault="007376E1">
            <w:pPr>
              <w:pStyle w:val="TableCell"/>
              <w:keepNext w:val="0"/>
              <w:spacing w:before="60" w:after="60"/>
              <w:jc w:val="center"/>
            </w:pPr>
            <w:r w:rsidRPr="001570EA">
              <w:t>EDC Data Gathering of</w:t>
            </w:r>
          </w:p>
          <w:p w14:paraId="615F82D8"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Nameplate data</w:t>
            </w:r>
          </w:p>
        </w:tc>
        <w:tc>
          <w:tcPr>
            <w:tcW w:w="964" w:type="pct"/>
            <w:tcPrChange w:id="9090" w:author="Greg Clendenning" w:date="2024-04-16T16:42:00Z">
              <w:tcPr>
                <w:tcW w:w="1062" w:type="pct"/>
                <w:gridSpan w:val="2"/>
              </w:tcPr>
            </w:tcPrChange>
          </w:tcPr>
          <w:p w14:paraId="282B8471" w14:textId="77777777"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EDC Data Gathering</w:t>
            </w:r>
          </w:p>
        </w:tc>
      </w:tr>
      <w:tr w:rsidR="007376E1" w:rsidRPr="001570EA" w14:paraId="159A0758"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09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092" w:author="Greg Clendenning" w:date="2024-04-16T16:42:00Z">
            <w:trPr>
              <w:trHeight w:val="20"/>
            </w:trPr>
          </w:trPrChange>
        </w:trPr>
        <w:tc>
          <w:tcPr>
            <w:tcW w:w="1297" w:type="pct"/>
            <w:vMerge/>
            <w:tcPrChange w:id="9093" w:author="Greg Clendenning" w:date="2024-04-16T16:42:00Z">
              <w:tcPr>
                <w:tcW w:w="1454" w:type="pct"/>
                <w:gridSpan w:val="2"/>
                <w:vMerge/>
              </w:tcPr>
            </w:tcPrChange>
          </w:tcPr>
          <w:p w14:paraId="05D6B972" w14:textId="77777777" w:rsidR="007376E1" w:rsidRPr="001570EA" w:rsidRDefault="007376E1">
            <w:pPr>
              <w:pStyle w:val="TableCell"/>
              <w:keepNext w:val="0"/>
              <w:spacing w:before="60" w:after="60"/>
              <w:jc w:val="left"/>
              <w:rPr>
                <w:rFonts w:eastAsia="Calibri" w:cs="Arial"/>
                <w:szCs w:val="18"/>
              </w:rPr>
            </w:pPr>
          </w:p>
        </w:tc>
        <w:tc>
          <w:tcPr>
            <w:tcW w:w="1087" w:type="pct"/>
            <w:vMerge/>
            <w:vAlign w:val="center"/>
            <w:tcPrChange w:id="9094" w:author="Greg Clendenning" w:date="2024-04-16T16:42:00Z">
              <w:tcPr>
                <w:tcW w:w="675" w:type="pct"/>
                <w:vMerge/>
                <w:vAlign w:val="center"/>
              </w:tcPr>
            </w:tcPrChange>
          </w:tcPr>
          <w:p w14:paraId="19950037" w14:textId="77777777" w:rsidR="007376E1" w:rsidRPr="001570EA" w:rsidRDefault="007376E1">
            <w:pPr>
              <w:pStyle w:val="TableCell"/>
              <w:keepNext w:val="0"/>
              <w:spacing w:before="60" w:after="60"/>
              <w:jc w:val="center"/>
              <w:rPr>
                <w:rFonts w:cs="Arial"/>
                <w:i/>
                <w:szCs w:val="18"/>
              </w:rPr>
            </w:pPr>
          </w:p>
        </w:tc>
        <w:tc>
          <w:tcPr>
            <w:tcW w:w="1652" w:type="pct"/>
            <w:tcPrChange w:id="9095" w:author="Greg Clendenning" w:date="2024-04-16T16:42:00Z">
              <w:tcPr>
                <w:tcW w:w="1809" w:type="pct"/>
                <w:gridSpan w:val="2"/>
              </w:tcPr>
            </w:tcPrChange>
          </w:tcPr>
          <w:p w14:paraId="0436017F" w14:textId="2D8C2086" w:rsidR="007376E1" w:rsidRPr="001570EA" w:rsidRDefault="00FA5174">
            <w:pPr>
              <w:pStyle w:val="TableCell"/>
              <w:keepNext w:val="0"/>
              <w:spacing w:before="60" w:after="60"/>
              <w:jc w:val="center"/>
              <w:rPr>
                <w:rFonts w:eastAsia="Calibri" w:cs="Arial"/>
                <w:szCs w:val="18"/>
              </w:rPr>
            </w:pPr>
            <w:del w:id="9096" w:author="Greg Clendenning" w:date="2024-04-16T16:42:00Z">
              <w:r>
                <w:rPr>
                  <w:rFonts w:eastAsia="Calibri" w:cs="Arial"/>
                  <w:szCs w:val="18"/>
                </w:rPr>
                <w:delText xml:space="preserve">Heat Pump </w:delText>
              </w:r>
            </w:del>
            <w:r w:rsidR="007376E1" w:rsidRPr="001570EA">
              <w:rPr>
                <w:rFonts w:eastAsia="Calibri" w:cs="Arial"/>
                <w:szCs w:val="18"/>
              </w:rPr>
              <w:t xml:space="preserve">Default = </w:t>
            </w:r>
            <w:del w:id="9097" w:author="Greg Clendenning" w:date="2024-04-16T16:42:00Z">
              <w:r>
                <w:rPr>
                  <w:rFonts w:eastAsia="Calibri" w:cs="Arial"/>
                  <w:szCs w:val="18"/>
                </w:rPr>
                <w:delText>8.2</w:delText>
              </w:r>
            </w:del>
            <w:ins w:id="9098" w:author="Greg Clendenning" w:date="2024-04-16T16:42:00Z">
              <w:r w:rsidR="007376E1" w:rsidRPr="001570EA">
                <w:rPr>
                  <w:szCs w:val="18"/>
                </w:rPr>
                <w:t xml:space="preserve">see </w:t>
              </w:r>
              <w:r w:rsidR="007376E1" w:rsidRPr="001570EA">
                <w:rPr>
                  <w:szCs w:val="18"/>
                </w:rPr>
                <w:fldChar w:fldCharType="begin"/>
              </w:r>
              <w:r w:rsidR="007376E1" w:rsidRPr="001570EA">
                <w:rPr>
                  <w:szCs w:val="18"/>
                </w:rPr>
                <w:instrText xml:space="preserve"> REF _Ref531779526 \h  \* MERGEFORMAT </w:instrText>
              </w:r>
            </w:ins>
            <w:r w:rsidR="007376E1" w:rsidRPr="001570EA">
              <w:rPr>
                <w:szCs w:val="18"/>
              </w:rPr>
            </w:r>
            <w:ins w:id="9099" w:author="Greg Clendenning" w:date="2024-04-16T16:42:00Z">
              <w:r w:rsidR="007376E1" w:rsidRPr="001570EA">
                <w:rPr>
                  <w:szCs w:val="18"/>
                </w:rPr>
                <w:fldChar w:fldCharType="separate"/>
              </w:r>
              <w:r w:rsidR="00384D95" w:rsidRPr="001570EA">
                <w:rPr>
                  <w:szCs w:val="18"/>
                </w:rPr>
                <w:t>Table 2</w:t>
              </w:r>
              <w:r w:rsidR="00384D95" w:rsidRPr="001570EA">
                <w:rPr>
                  <w:szCs w:val="18"/>
                </w:rPr>
                <w:noBreakHyphen/>
                <w:t>10</w:t>
              </w:r>
              <w:r w:rsidR="007376E1" w:rsidRPr="001570EA">
                <w:rPr>
                  <w:szCs w:val="18"/>
                </w:rPr>
                <w:fldChar w:fldCharType="end"/>
              </w:r>
            </w:ins>
          </w:p>
        </w:tc>
        <w:tc>
          <w:tcPr>
            <w:tcW w:w="964" w:type="pct"/>
            <w:vAlign w:val="center"/>
            <w:tcPrChange w:id="9100" w:author="Greg Clendenning" w:date="2024-04-16T16:42:00Z">
              <w:tcPr>
                <w:tcW w:w="1062" w:type="pct"/>
                <w:gridSpan w:val="2"/>
                <w:vAlign w:val="center"/>
              </w:tcPr>
            </w:tcPrChange>
          </w:tcPr>
          <w:p w14:paraId="26E40B80" w14:textId="73C87F15" w:rsidR="007376E1" w:rsidRPr="001570EA" w:rsidRDefault="00FA5174">
            <w:pPr>
              <w:pStyle w:val="TableCell"/>
              <w:keepNext w:val="0"/>
              <w:spacing w:before="60" w:after="60"/>
              <w:jc w:val="center"/>
              <w:rPr>
                <w:rFonts w:eastAsia="Calibri" w:cs="Arial"/>
                <w:szCs w:val="18"/>
              </w:rPr>
            </w:pPr>
            <w:del w:id="9101" w:author="Greg Clendenning" w:date="2024-04-16T16:42:00Z">
              <w:r>
                <w:rPr>
                  <w:rFonts w:eastAsia="Calibri" w:cs="Arial"/>
                  <w:szCs w:val="18"/>
                </w:rPr>
                <w:delText>1</w:delText>
              </w:r>
            </w:del>
            <w:ins w:id="9102" w:author="Greg Clendenning" w:date="2024-04-16T16:42:00Z">
              <w:r w:rsidR="007376E1" w:rsidRPr="001570EA">
                <w:rPr>
                  <w:rFonts w:eastAsia="Calibri" w:cs="Arial"/>
                  <w:szCs w:val="18"/>
                </w:rPr>
                <w:t>3</w:t>
              </w:r>
            </w:ins>
          </w:p>
        </w:tc>
      </w:tr>
      <w:tr w:rsidR="007376E1" w:rsidRPr="001570EA" w14:paraId="0E7AA48D"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03"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04" w:author="Greg Clendenning" w:date="2024-04-16T16:42:00Z">
            <w:trPr>
              <w:trHeight w:val="20"/>
            </w:trPr>
          </w:trPrChange>
        </w:trPr>
        <w:tc>
          <w:tcPr>
            <w:tcW w:w="1297" w:type="pct"/>
            <w:tcPrChange w:id="9105" w:author="Greg Clendenning" w:date="2024-04-16T16:42:00Z">
              <w:tcPr>
                <w:tcW w:w="1454" w:type="pct"/>
                <w:gridSpan w:val="2"/>
              </w:tcPr>
            </w:tcPrChange>
          </w:tcPr>
          <w:p w14:paraId="51186647"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f</w:t>
            </w:r>
            <w:r w:rsidRPr="001570EA">
              <w:rPr>
                <w:rFonts w:eastAsia="Calibri" w:cs="Arial"/>
                <w:i/>
                <w:szCs w:val="18"/>
                <w:vertAlign w:val="subscript"/>
              </w:rPr>
              <w:t>duct</w:t>
            </w:r>
            <w:r w:rsidRPr="001570EA">
              <w:rPr>
                <w:rFonts w:eastAsia="Calibri" w:cs="Arial"/>
                <w:szCs w:val="18"/>
              </w:rPr>
              <w:t>, Duct System Efficiency</w:t>
            </w:r>
          </w:p>
        </w:tc>
        <w:tc>
          <w:tcPr>
            <w:tcW w:w="1087" w:type="pct"/>
            <w:vAlign w:val="center"/>
            <w:tcPrChange w:id="9106" w:author="Greg Clendenning" w:date="2024-04-16T16:42:00Z">
              <w:tcPr>
                <w:tcW w:w="675" w:type="pct"/>
                <w:vAlign w:val="center"/>
              </w:tcPr>
            </w:tcPrChange>
          </w:tcPr>
          <w:p w14:paraId="30188B2F" w14:textId="77777777" w:rsidR="007376E1" w:rsidRPr="001570EA" w:rsidRDefault="007376E1">
            <w:pPr>
              <w:pStyle w:val="TableCell"/>
              <w:keepNext w:val="0"/>
              <w:spacing w:before="60" w:after="60"/>
              <w:jc w:val="center"/>
              <w:rPr>
                <w:rFonts w:eastAsia="Calibri" w:cs="Arial"/>
                <w:i/>
                <w:szCs w:val="18"/>
              </w:rPr>
            </w:pPr>
            <w:r w:rsidRPr="001570EA">
              <w:rPr>
                <w:rFonts w:eastAsia="Calibri" w:cs="Arial"/>
                <w:i/>
                <w:szCs w:val="18"/>
              </w:rPr>
              <w:t>None</w:t>
            </w:r>
          </w:p>
        </w:tc>
        <w:tc>
          <w:tcPr>
            <w:tcW w:w="1652" w:type="pct"/>
            <w:vAlign w:val="center"/>
            <w:tcPrChange w:id="9107" w:author="Greg Clendenning" w:date="2024-04-16T16:42:00Z">
              <w:tcPr>
                <w:tcW w:w="1809" w:type="pct"/>
                <w:gridSpan w:val="2"/>
                <w:vAlign w:val="center"/>
              </w:tcPr>
            </w:tcPrChange>
          </w:tcPr>
          <w:p w14:paraId="38A0584D" w14:textId="6DC030A0" w:rsidR="007376E1" w:rsidRPr="001570EA" w:rsidRDefault="007376E1">
            <w:pPr>
              <w:pStyle w:val="TableCell"/>
              <w:keepNext w:val="0"/>
              <w:spacing w:before="60" w:after="60"/>
              <w:jc w:val="center"/>
              <w:rPr>
                <w:rFonts w:eastAsia="Calibri" w:cs="Arial"/>
                <w:szCs w:val="18"/>
              </w:rPr>
            </w:pPr>
            <w:r w:rsidRPr="001570EA">
              <w:rPr>
                <w:rFonts w:eastAsia="Calibri" w:cs="Arial"/>
                <w:szCs w:val="18"/>
              </w:rPr>
              <w:t>0.</w:t>
            </w:r>
            <w:del w:id="9108" w:author="Greg Clendenning" w:date="2024-04-16T16:42:00Z">
              <w:r w:rsidR="00FA5174" w:rsidRPr="001D6512">
                <w:rPr>
                  <w:rFonts w:eastAsia="Calibri" w:cs="Arial"/>
                  <w:szCs w:val="18"/>
                </w:rPr>
                <w:delText>8</w:delText>
              </w:r>
            </w:del>
            <w:ins w:id="9109" w:author="Greg Clendenning" w:date="2024-04-16T16:42:00Z">
              <w:r w:rsidRPr="001570EA">
                <w:rPr>
                  <w:rFonts w:eastAsia="Calibri" w:cs="Arial"/>
                  <w:szCs w:val="18"/>
                </w:rPr>
                <w:t>83</w:t>
              </w:r>
            </w:ins>
          </w:p>
        </w:tc>
        <w:tc>
          <w:tcPr>
            <w:tcW w:w="964" w:type="pct"/>
            <w:vAlign w:val="center"/>
            <w:tcPrChange w:id="9110" w:author="Greg Clendenning" w:date="2024-04-16T16:42:00Z">
              <w:tcPr>
                <w:tcW w:w="1062" w:type="pct"/>
                <w:gridSpan w:val="2"/>
                <w:vAlign w:val="center"/>
              </w:tcPr>
            </w:tcPrChange>
          </w:tcPr>
          <w:p w14:paraId="7A684DB9" w14:textId="01166ED4" w:rsidR="007376E1" w:rsidRPr="001570EA" w:rsidRDefault="00FA5174">
            <w:pPr>
              <w:pStyle w:val="TableCell"/>
              <w:keepNext w:val="0"/>
              <w:spacing w:before="60" w:after="60"/>
              <w:jc w:val="center"/>
              <w:rPr>
                <w:rFonts w:eastAsia="Calibri" w:cs="Arial"/>
                <w:szCs w:val="18"/>
              </w:rPr>
            </w:pPr>
            <w:del w:id="9111" w:author="Greg Clendenning" w:date="2024-04-16T16:42:00Z">
              <w:r>
                <w:rPr>
                  <w:rFonts w:eastAsia="Calibri" w:cs="Arial"/>
                  <w:szCs w:val="18"/>
                </w:rPr>
                <w:delText>3</w:delText>
              </w:r>
            </w:del>
            <w:ins w:id="9112" w:author="Greg Clendenning" w:date="2024-04-16T16:42:00Z">
              <w:r w:rsidR="007376E1" w:rsidRPr="001570EA">
                <w:rPr>
                  <w:rFonts w:eastAsia="Calibri" w:cs="Arial"/>
                  <w:szCs w:val="18"/>
                </w:rPr>
                <w:t>4</w:t>
              </w:r>
            </w:ins>
          </w:p>
        </w:tc>
      </w:tr>
      <w:tr w:rsidR="007376E1" w:rsidRPr="001570EA" w14:paraId="07B19143"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13"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14" w:author="Greg Clendenning" w:date="2024-04-16T16:42:00Z">
            <w:trPr>
              <w:trHeight w:val="20"/>
            </w:trPr>
          </w:trPrChange>
        </w:trPr>
        <w:tc>
          <w:tcPr>
            <w:tcW w:w="1297" w:type="pct"/>
            <w:tcPrChange w:id="9115" w:author="Greg Clendenning" w:date="2024-04-16T16:42:00Z">
              <w:tcPr>
                <w:tcW w:w="1454" w:type="pct"/>
                <w:gridSpan w:val="2"/>
              </w:tcPr>
            </w:tcPrChange>
          </w:tcPr>
          <w:p w14:paraId="12076FE5" w14:textId="77777777" w:rsidR="007376E1" w:rsidRPr="001570EA" w:rsidRDefault="007376E1">
            <w:pPr>
              <w:pStyle w:val="TableCell"/>
              <w:keepNext w:val="0"/>
              <w:spacing w:before="60" w:after="60"/>
              <w:jc w:val="left"/>
              <w:rPr>
                <w:rFonts w:eastAsia="Calibri" w:cs="Arial"/>
                <w:szCs w:val="18"/>
              </w:rPr>
            </w:pPr>
            <w:r w:rsidRPr="001570EA">
              <w:rPr>
                <w:rFonts w:eastAsia="Calibri" w:cs="Arial"/>
                <w:i/>
                <w:szCs w:val="18"/>
              </w:rPr>
              <w:t>EFLH</w:t>
            </w:r>
            <w:r w:rsidRPr="001570EA">
              <w:rPr>
                <w:rFonts w:eastAsia="Calibri" w:cs="Arial"/>
                <w:i/>
                <w:szCs w:val="18"/>
                <w:vertAlign w:val="subscript"/>
              </w:rPr>
              <w:t>cool</w:t>
            </w:r>
            <w:r w:rsidRPr="001570EA">
              <w:rPr>
                <w:rFonts w:eastAsia="Calibri" w:cs="Arial"/>
                <w:szCs w:val="18"/>
              </w:rPr>
              <w:t>, Equivalent Full Load Hours for Cooling</w:t>
            </w:r>
          </w:p>
        </w:tc>
        <w:tc>
          <w:tcPr>
            <w:tcW w:w="1087" w:type="pct"/>
            <w:vAlign w:val="center"/>
            <w:tcPrChange w:id="9116" w:author="Greg Clendenning" w:date="2024-04-16T16:42:00Z">
              <w:tcPr>
                <w:tcW w:w="675" w:type="pct"/>
                <w:vAlign w:val="center"/>
              </w:tcPr>
            </w:tcPrChange>
          </w:tcPr>
          <w:p w14:paraId="425C6049" w14:textId="77777777" w:rsidR="007376E1" w:rsidRPr="001570EA" w:rsidRDefault="008A402F">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m:t>
                    </m:r>
                    <m:r>
                      <w:rPr>
                        <w:rFonts w:ascii="Cambria Math" w:eastAsia="Calibri" w:hAnsi="Cambria Math" w:cs="Arial"/>
                        <w:szCs w:val="18"/>
                      </w:rPr>
                      <m:t>ours</m:t>
                    </m:r>
                  </m:num>
                  <m:den>
                    <m:r>
                      <w:rPr>
                        <w:rFonts w:ascii="Cambria Math" w:eastAsia="Calibri" w:hAnsi="Cambria Math" w:cs="Arial"/>
                        <w:szCs w:val="18"/>
                      </w:rPr>
                      <m:t>yr</m:t>
                    </m:r>
                  </m:den>
                </m:f>
              </m:oMath>
            </m:oMathPara>
          </w:p>
        </w:tc>
        <w:tc>
          <w:tcPr>
            <w:tcW w:w="1652" w:type="pct"/>
            <w:vAlign w:val="center"/>
            <w:tcPrChange w:id="9117" w:author="Greg Clendenning" w:date="2024-04-16T16:42:00Z">
              <w:tcPr>
                <w:tcW w:w="1809" w:type="pct"/>
                <w:gridSpan w:val="2"/>
                <w:vAlign w:val="center"/>
              </w:tcPr>
            </w:tcPrChange>
          </w:tcPr>
          <w:p w14:paraId="6CE69DEB"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cool</w:t>
            </w:r>
            <w:r w:rsidRPr="001570EA">
              <w:rPr>
                <w:rFonts w:eastAsia="Calibri"/>
              </w:rPr>
              <w:t xml:space="preserve"> in Vol. 1, App. A</w:t>
            </w:r>
          </w:p>
        </w:tc>
        <w:tc>
          <w:tcPr>
            <w:tcW w:w="964" w:type="pct"/>
            <w:vAlign w:val="center"/>
            <w:tcPrChange w:id="9118" w:author="Greg Clendenning" w:date="2024-04-16T16:42:00Z">
              <w:tcPr>
                <w:tcW w:w="1062" w:type="pct"/>
                <w:gridSpan w:val="2"/>
                <w:vAlign w:val="center"/>
              </w:tcPr>
            </w:tcPrChange>
          </w:tcPr>
          <w:p w14:paraId="6645328F" w14:textId="54A66280" w:rsidR="007376E1" w:rsidRPr="001570EA" w:rsidRDefault="00FA5174">
            <w:pPr>
              <w:pStyle w:val="TableCell"/>
              <w:keepNext w:val="0"/>
              <w:spacing w:before="60" w:after="60"/>
              <w:jc w:val="center"/>
              <w:rPr>
                <w:rFonts w:eastAsia="Calibri" w:cs="Arial"/>
                <w:szCs w:val="18"/>
              </w:rPr>
            </w:pPr>
            <w:del w:id="9119" w:author="Greg Clendenning" w:date="2024-04-16T16:42:00Z">
              <w:r>
                <w:rPr>
                  <w:rFonts w:eastAsia="Calibri" w:cs="Arial"/>
                  <w:szCs w:val="18"/>
                </w:rPr>
                <w:delText>4</w:delText>
              </w:r>
            </w:del>
            <w:ins w:id="9120" w:author="Greg Clendenning" w:date="2024-04-16T16:42:00Z">
              <w:r w:rsidR="007376E1" w:rsidRPr="001570EA">
                <w:rPr>
                  <w:rFonts w:eastAsia="Calibri" w:cs="Arial"/>
                  <w:szCs w:val="18"/>
                </w:rPr>
                <w:t>5</w:t>
              </w:r>
            </w:ins>
          </w:p>
        </w:tc>
      </w:tr>
      <w:tr w:rsidR="007376E1" w:rsidRPr="001570EA" w14:paraId="354469B8"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2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22" w:author="Greg Clendenning" w:date="2024-04-16T16:42:00Z">
            <w:trPr>
              <w:trHeight w:val="20"/>
            </w:trPr>
          </w:trPrChange>
        </w:trPr>
        <w:tc>
          <w:tcPr>
            <w:tcW w:w="1297" w:type="pct"/>
            <w:tcPrChange w:id="9123" w:author="Greg Clendenning" w:date="2024-04-16T16:42:00Z">
              <w:tcPr>
                <w:tcW w:w="1454" w:type="pct"/>
                <w:gridSpan w:val="2"/>
              </w:tcPr>
            </w:tcPrChange>
          </w:tcPr>
          <w:p w14:paraId="421E6DBD"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HP</w:t>
            </w:r>
            <w:r w:rsidRPr="001570EA">
              <w:rPr>
                <w:rFonts w:eastAsia="Calibri" w:cs="Arial"/>
                <w:szCs w:val="18"/>
              </w:rPr>
              <w:t>, Equivalent Full Load Hours for ASHP Systems</w:t>
            </w:r>
          </w:p>
        </w:tc>
        <w:tc>
          <w:tcPr>
            <w:tcW w:w="1087" w:type="pct"/>
            <w:vAlign w:val="center"/>
            <w:tcPrChange w:id="9124" w:author="Greg Clendenning" w:date="2024-04-16T16:42:00Z">
              <w:tcPr>
                <w:tcW w:w="675" w:type="pct"/>
                <w:vAlign w:val="center"/>
              </w:tcPr>
            </w:tcPrChange>
          </w:tcPr>
          <w:p w14:paraId="2464C08E" w14:textId="77777777" w:rsidR="007376E1" w:rsidRPr="001570EA" w:rsidRDefault="008A402F">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m:t>
                    </m:r>
                    <m:r>
                      <w:rPr>
                        <w:rFonts w:ascii="Cambria Math" w:eastAsia="Calibri" w:hAnsi="Cambria Math" w:cs="Arial"/>
                        <w:szCs w:val="18"/>
                      </w:rPr>
                      <m:t>ours</m:t>
                    </m:r>
                  </m:num>
                  <m:den>
                    <m:r>
                      <w:rPr>
                        <w:rFonts w:ascii="Cambria Math" w:eastAsia="Calibri" w:hAnsi="Cambria Math" w:cs="Arial"/>
                        <w:szCs w:val="18"/>
                      </w:rPr>
                      <m:t>yr</m:t>
                    </m:r>
                  </m:den>
                </m:f>
              </m:oMath>
            </m:oMathPara>
          </w:p>
        </w:tc>
        <w:tc>
          <w:tcPr>
            <w:tcW w:w="1652" w:type="pct"/>
            <w:vAlign w:val="center"/>
            <w:tcPrChange w:id="9125" w:author="Greg Clendenning" w:date="2024-04-16T16:42:00Z">
              <w:tcPr>
                <w:tcW w:w="1809" w:type="pct"/>
                <w:gridSpan w:val="2"/>
                <w:vAlign w:val="center"/>
              </w:tcPr>
            </w:tcPrChange>
          </w:tcPr>
          <w:p w14:paraId="483BD9B5"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HP</w:t>
            </w:r>
            <w:r w:rsidRPr="001570EA">
              <w:rPr>
                <w:rFonts w:eastAsia="Calibri"/>
              </w:rPr>
              <w:t xml:space="preserve"> in Vol. 1, App. A</w:t>
            </w:r>
          </w:p>
        </w:tc>
        <w:tc>
          <w:tcPr>
            <w:tcW w:w="964" w:type="pct"/>
            <w:vAlign w:val="center"/>
            <w:tcPrChange w:id="9126" w:author="Greg Clendenning" w:date="2024-04-16T16:42:00Z">
              <w:tcPr>
                <w:tcW w:w="1062" w:type="pct"/>
                <w:gridSpan w:val="2"/>
                <w:vAlign w:val="center"/>
              </w:tcPr>
            </w:tcPrChange>
          </w:tcPr>
          <w:p w14:paraId="3B1BD197" w14:textId="0E1DBE24" w:rsidR="007376E1" w:rsidRPr="001570EA" w:rsidRDefault="00FA5174">
            <w:pPr>
              <w:pStyle w:val="TableCell"/>
              <w:keepNext w:val="0"/>
              <w:spacing w:before="60" w:after="60"/>
              <w:jc w:val="center"/>
              <w:rPr>
                <w:rFonts w:eastAsia="Calibri" w:cs="Arial"/>
                <w:szCs w:val="18"/>
              </w:rPr>
            </w:pPr>
            <w:del w:id="9127" w:author="Greg Clendenning" w:date="2024-04-16T16:42:00Z">
              <w:r>
                <w:rPr>
                  <w:rFonts w:eastAsia="Calibri" w:cs="Arial"/>
                  <w:szCs w:val="18"/>
                </w:rPr>
                <w:delText>4</w:delText>
              </w:r>
            </w:del>
            <w:ins w:id="9128" w:author="Greg Clendenning" w:date="2024-04-16T16:42:00Z">
              <w:r w:rsidR="007376E1" w:rsidRPr="001570EA">
                <w:rPr>
                  <w:rFonts w:eastAsia="Calibri" w:cs="Arial"/>
                  <w:szCs w:val="18"/>
                </w:rPr>
                <w:t>5</w:t>
              </w:r>
            </w:ins>
          </w:p>
        </w:tc>
      </w:tr>
      <w:tr w:rsidR="007376E1" w:rsidRPr="001570EA" w14:paraId="399BBB6B"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29"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30" w:author="Greg Clendenning" w:date="2024-04-16T16:42:00Z">
            <w:trPr>
              <w:trHeight w:val="20"/>
            </w:trPr>
          </w:trPrChange>
        </w:trPr>
        <w:tc>
          <w:tcPr>
            <w:tcW w:w="1297" w:type="pct"/>
            <w:tcPrChange w:id="9131" w:author="Greg Clendenning" w:date="2024-04-16T16:42:00Z">
              <w:tcPr>
                <w:tcW w:w="1454" w:type="pct"/>
                <w:gridSpan w:val="2"/>
              </w:tcPr>
            </w:tcPrChange>
          </w:tcPr>
          <w:p w14:paraId="1C9885D9" w14:textId="77777777" w:rsidR="007376E1" w:rsidRPr="001570EA" w:rsidRDefault="007376E1">
            <w:pPr>
              <w:pStyle w:val="TableCell"/>
              <w:keepNext w:val="0"/>
              <w:spacing w:before="60" w:after="60"/>
              <w:jc w:val="left"/>
              <w:rPr>
                <w:rFonts w:eastAsia="Calibri" w:cs="Arial"/>
                <w:i/>
                <w:szCs w:val="18"/>
              </w:rPr>
            </w:pPr>
            <w:r w:rsidRPr="001570EA">
              <w:rPr>
                <w:rFonts w:eastAsia="Calibri" w:cs="Arial"/>
                <w:i/>
                <w:szCs w:val="18"/>
              </w:rPr>
              <w:t>EFLH</w:t>
            </w:r>
            <w:r w:rsidRPr="001570EA">
              <w:rPr>
                <w:rFonts w:eastAsia="Calibri" w:cs="Arial"/>
                <w:i/>
                <w:szCs w:val="18"/>
                <w:vertAlign w:val="subscript"/>
              </w:rPr>
              <w:t>heat,non-HP</w:t>
            </w:r>
            <w:r w:rsidRPr="001570EA">
              <w:rPr>
                <w:rFonts w:eastAsia="Calibri" w:cs="Arial"/>
                <w:szCs w:val="18"/>
              </w:rPr>
              <w:t xml:space="preserve"> Equivalent Full Load Hours for Electric or Gas Furnaces</w:t>
            </w:r>
          </w:p>
        </w:tc>
        <w:tc>
          <w:tcPr>
            <w:tcW w:w="1087" w:type="pct"/>
            <w:vAlign w:val="center"/>
            <w:tcPrChange w:id="9132" w:author="Greg Clendenning" w:date="2024-04-16T16:42:00Z">
              <w:tcPr>
                <w:tcW w:w="675" w:type="pct"/>
                <w:vAlign w:val="center"/>
              </w:tcPr>
            </w:tcPrChange>
          </w:tcPr>
          <w:p w14:paraId="22538CAF" w14:textId="77777777" w:rsidR="007376E1" w:rsidRPr="001570EA" w:rsidRDefault="008A402F">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m:t>
                    </m:r>
                    <m:r>
                      <w:rPr>
                        <w:rFonts w:ascii="Cambria Math" w:eastAsia="Calibri" w:hAnsi="Cambria Math" w:cs="Arial"/>
                        <w:szCs w:val="18"/>
                      </w:rPr>
                      <m:t>ours</m:t>
                    </m:r>
                  </m:num>
                  <m:den>
                    <m:r>
                      <w:rPr>
                        <w:rFonts w:ascii="Cambria Math" w:eastAsia="Calibri" w:hAnsi="Cambria Math" w:cs="Arial"/>
                        <w:szCs w:val="18"/>
                      </w:rPr>
                      <m:t>yr</m:t>
                    </m:r>
                  </m:den>
                </m:f>
              </m:oMath>
            </m:oMathPara>
          </w:p>
        </w:tc>
        <w:tc>
          <w:tcPr>
            <w:tcW w:w="1652" w:type="pct"/>
            <w:vAlign w:val="center"/>
            <w:tcPrChange w:id="9133" w:author="Greg Clendenning" w:date="2024-04-16T16:42:00Z">
              <w:tcPr>
                <w:tcW w:w="1809" w:type="pct"/>
                <w:gridSpan w:val="2"/>
                <w:vAlign w:val="center"/>
              </w:tcPr>
            </w:tcPrChange>
          </w:tcPr>
          <w:p w14:paraId="7A48C78C" w14:textId="77777777" w:rsidR="007376E1" w:rsidRPr="001570EA" w:rsidRDefault="007376E1">
            <w:pPr>
              <w:pStyle w:val="TableCell"/>
              <w:keepNext w:val="0"/>
              <w:spacing w:before="60" w:after="60"/>
              <w:jc w:val="center"/>
              <w:rPr>
                <w:rFonts w:eastAsia="Calibri" w:cs="Arial"/>
                <w:szCs w:val="18"/>
              </w:rPr>
            </w:pPr>
            <w:r w:rsidRPr="001570EA">
              <w:rPr>
                <w:rFonts w:eastAsia="Calibri"/>
              </w:rPr>
              <w:t xml:space="preserve">See </w:t>
            </w:r>
            <w:r w:rsidRPr="001570EA">
              <w:rPr>
                <w:rFonts w:eastAsia="Calibri"/>
                <w:i/>
              </w:rPr>
              <w:t>EFLH</w:t>
            </w:r>
            <w:r w:rsidRPr="001570EA">
              <w:rPr>
                <w:rFonts w:eastAsia="Calibri"/>
                <w:i/>
                <w:vertAlign w:val="subscript"/>
              </w:rPr>
              <w:t>heat,non-HP</w:t>
            </w:r>
            <w:r w:rsidRPr="001570EA">
              <w:rPr>
                <w:rFonts w:eastAsia="Calibri"/>
              </w:rPr>
              <w:t xml:space="preserve"> in Vol. 1, App. A</w:t>
            </w:r>
          </w:p>
        </w:tc>
        <w:tc>
          <w:tcPr>
            <w:tcW w:w="964" w:type="pct"/>
            <w:vAlign w:val="center"/>
            <w:tcPrChange w:id="9134" w:author="Greg Clendenning" w:date="2024-04-16T16:42:00Z">
              <w:tcPr>
                <w:tcW w:w="1062" w:type="pct"/>
                <w:gridSpan w:val="2"/>
                <w:vAlign w:val="center"/>
              </w:tcPr>
            </w:tcPrChange>
          </w:tcPr>
          <w:p w14:paraId="551C4BFB" w14:textId="261430C3" w:rsidR="007376E1" w:rsidRPr="001570EA" w:rsidRDefault="00FA5174">
            <w:pPr>
              <w:pStyle w:val="TableCell"/>
              <w:keepNext w:val="0"/>
              <w:spacing w:before="60" w:after="60"/>
              <w:jc w:val="center"/>
              <w:rPr>
                <w:rFonts w:eastAsia="Calibri" w:cs="Arial"/>
                <w:szCs w:val="18"/>
              </w:rPr>
            </w:pPr>
            <w:del w:id="9135" w:author="Greg Clendenning" w:date="2024-04-16T16:42:00Z">
              <w:r>
                <w:rPr>
                  <w:rFonts w:eastAsia="Calibri" w:cs="Arial"/>
                  <w:szCs w:val="18"/>
                </w:rPr>
                <w:delText>4</w:delText>
              </w:r>
            </w:del>
            <w:ins w:id="9136" w:author="Greg Clendenning" w:date="2024-04-16T16:42:00Z">
              <w:r w:rsidR="007376E1" w:rsidRPr="001570EA">
                <w:rPr>
                  <w:rFonts w:eastAsia="Calibri" w:cs="Arial"/>
                  <w:szCs w:val="18"/>
                </w:rPr>
                <w:t>5</w:t>
              </w:r>
            </w:ins>
          </w:p>
        </w:tc>
      </w:tr>
      <w:tr w:rsidR="007376E1" w:rsidRPr="001570EA" w14:paraId="46E0BA1A"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37"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503"/>
          <w:trPrChange w:id="9138" w:author="Greg Clendenning" w:date="2024-04-16T16:42:00Z">
            <w:trPr>
              <w:trHeight w:val="503"/>
            </w:trPr>
          </w:trPrChange>
        </w:trPr>
        <w:tc>
          <w:tcPr>
            <w:tcW w:w="1297" w:type="pct"/>
            <w:vMerge w:val="restart"/>
            <w:vAlign w:val="center"/>
            <w:tcPrChange w:id="9139" w:author="Greg Clendenning" w:date="2024-04-16T16:42:00Z">
              <w:tcPr>
                <w:tcW w:w="1454" w:type="pct"/>
                <w:gridSpan w:val="2"/>
                <w:vMerge w:val="restart"/>
                <w:vAlign w:val="center"/>
              </w:tcPr>
            </w:tcPrChange>
          </w:tcPr>
          <w:p w14:paraId="2671CC8B" w14:textId="77777777" w:rsidR="007376E1" w:rsidRPr="001570EA" w:rsidRDefault="007376E1">
            <w:pPr>
              <w:pStyle w:val="TableCell"/>
              <w:keepNext w:val="0"/>
              <w:spacing w:before="60" w:after="60"/>
              <w:jc w:val="left"/>
              <w:rPr>
                <w:rFonts w:eastAsia="Calibri" w:cs="Arial"/>
                <w:szCs w:val="18"/>
              </w:rPr>
            </w:pPr>
            <w:r w:rsidRPr="001570EA">
              <w:rPr>
                <w:i/>
                <w:szCs w:val="18"/>
              </w:rPr>
              <w:t>HP</w:t>
            </w:r>
            <w:r w:rsidRPr="001570EA">
              <w:rPr>
                <w:i/>
                <w:szCs w:val="18"/>
                <w:vertAlign w:val="subscript"/>
              </w:rPr>
              <w:t>motor</w:t>
            </w:r>
            <w:r w:rsidRPr="001570EA">
              <w:rPr>
                <w:szCs w:val="18"/>
              </w:rPr>
              <w:t xml:space="preserve">, </w:t>
            </w:r>
            <w:r w:rsidRPr="001570EA">
              <w:rPr>
                <w:rFonts w:cs="Arial"/>
                <w:szCs w:val="18"/>
              </w:rPr>
              <w:t>Gas furnace blower motor horsepower</w:t>
            </w:r>
          </w:p>
        </w:tc>
        <w:tc>
          <w:tcPr>
            <w:tcW w:w="1087" w:type="pct"/>
            <w:vMerge w:val="restart"/>
            <w:vAlign w:val="center"/>
            <w:tcPrChange w:id="9140" w:author="Greg Clendenning" w:date="2024-04-16T16:42:00Z">
              <w:tcPr>
                <w:tcW w:w="675" w:type="pct"/>
                <w:vMerge w:val="restart"/>
                <w:vAlign w:val="center"/>
              </w:tcPr>
            </w:tcPrChange>
          </w:tcPr>
          <w:p w14:paraId="76C0ADB6" w14:textId="6F9F7FD4" w:rsidR="007376E1" w:rsidRPr="001570EA" w:rsidRDefault="00FA5174">
            <w:pPr>
              <w:pStyle w:val="TableCell"/>
              <w:keepNext w:val="0"/>
              <w:spacing w:before="60" w:after="60"/>
              <w:jc w:val="center"/>
              <w:rPr>
                <w:rFonts w:eastAsia="Calibri" w:cs="Arial"/>
                <w:szCs w:val="18"/>
              </w:rPr>
            </w:pPr>
            <w:del w:id="9141" w:author="Greg Clendenning" w:date="2024-04-16T16:42:00Z">
              <w:r w:rsidRPr="00FB688B">
                <w:rPr>
                  <w:i/>
                  <w:szCs w:val="18"/>
                </w:rPr>
                <w:delText>Hp</w:delText>
              </w:r>
            </w:del>
            <w:ins w:id="9142" w:author="Greg Clendenning" w:date="2024-04-16T16:42:00Z">
              <w:r w:rsidR="007376E1" w:rsidRPr="001570EA">
                <w:rPr>
                  <w:i/>
                  <w:szCs w:val="18"/>
                </w:rPr>
                <w:t>HP</w:t>
              </w:r>
            </w:ins>
          </w:p>
        </w:tc>
        <w:tc>
          <w:tcPr>
            <w:tcW w:w="1652" w:type="pct"/>
            <w:vAlign w:val="center"/>
            <w:tcPrChange w:id="9143" w:author="Greg Clendenning" w:date="2024-04-16T16:42:00Z">
              <w:tcPr>
                <w:tcW w:w="1809" w:type="pct"/>
                <w:gridSpan w:val="2"/>
                <w:vAlign w:val="center"/>
              </w:tcPr>
            </w:tcPrChange>
          </w:tcPr>
          <w:p w14:paraId="58D50851" w14:textId="77777777" w:rsidR="007376E1" w:rsidRPr="001570EA" w:rsidRDefault="007376E1">
            <w:pPr>
              <w:pStyle w:val="TableCell"/>
              <w:keepNext w:val="0"/>
              <w:spacing w:before="0" w:after="40"/>
              <w:jc w:val="center"/>
              <w:rPr>
                <w:szCs w:val="18"/>
              </w:rPr>
            </w:pPr>
            <w:r w:rsidRPr="001570EA">
              <w:rPr>
                <w:szCs w:val="18"/>
              </w:rPr>
              <w:t>EDC Data Gathering</w:t>
            </w:r>
          </w:p>
          <w:p w14:paraId="7FACE629" w14:textId="77777777" w:rsidR="007376E1" w:rsidRPr="001570EA" w:rsidRDefault="007376E1">
            <w:pPr>
              <w:pStyle w:val="TableCell"/>
              <w:keepNext w:val="0"/>
              <w:spacing w:before="60" w:after="60"/>
              <w:jc w:val="center"/>
            </w:pPr>
            <w:r w:rsidRPr="001570EA">
              <w:rPr>
                <w:szCs w:val="18"/>
              </w:rPr>
              <w:t>Default = ½</w:t>
            </w:r>
          </w:p>
        </w:tc>
        <w:tc>
          <w:tcPr>
            <w:tcW w:w="964" w:type="pct"/>
            <w:vAlign w:val="center"/>
            <w:tcPrChange w:id="9144" w:author="Greg Clendenning" w:date="2024-04-16T16:42:00Z">
              <w:tcPr>
                <w:tcW w:w="1062" w:type="pct"/>
                <w:gridSpan w:val="2"/>
                <w:vAlign w:val="center"/>
              </w:tcPr>
            </w:tcPrChange>
          </w:tcPr>
          <w:p w14:paraId="2706B1D3" w14:textId="77777777" w:rsidR="007376E1" w:rsidRPr="001570EA" w:rsidRDefault="007376E1">
            <w:pPr>
              <w:pStyle w:val="TableCell"/>
              <w:keepNext w:val="0"/>
              <w:spacing w:before="60" w:after="60"/>
              <w:jc w:val="center"/>
              <w:rPr>
                <w:rFonts w:eastAsia="Calibri" w:cs="Arial"/>
                <w:szCs w:val="18"/>
              </w:rPr>
            </w:pPr>
            <w:r w:rsidRPr="001570EA">
              <w:rPr>
                <w:szCs w:val="18"/>
              </w:rPr>
              <w:t>Average blower motor capacity for gas furnace (typical range = ¼ hp to ¾ hp)</w:t>
            </w:r>
          </w:p>
        </w:tc>
      </w:tr>
      <w:tr w:rsidR="007376E1" w:rsidRPr="001570EA" w14:paraId="496798E0"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45"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502"/>
          <w:trPrChange w:id="9146" w:author="Greg Clendenning" w:date="2024-04-16T16:42:00Z">
            <w:trPr>
              <w:trHeight w:val="502"/>
            </w:trPr>
          </w:trPrChange>
        </w:trPr>
        <w:tc>
          <w:tcPr>
            <w:tcW w:w="1297" w:type="pct"/>
            <w:vMerge/>
            <w:vAlign w:val="center"/>
            <w:tcPrChange w:id="9147" w:author="Greg Clendenning" w:date="2024-04-16T16:42:00Z">
              <w:tcPr>
                <w:tcW w:w="1454" w:type="pct"/>
                <w:gridSpan w:val="2"/>
                <w:vMerge/>
                <w:vAlign w:val="center"/>
              </w:tcPr>
            </w:tcPrChange>
          </w:tcPr>
          <w:p w14:paraId="3650581B" w14:textId="77777777" w:rsidR="007376E1" w:rsidRPr="001570EA" w:rsidRDefault="007376E1">
            <w:pPr>
              <w:pStyle w:val="TableCell"/>
              <w:keepNext w:val="0"/>
              <w:spacing w:before="60" w:after="60"/>
              <w:jc w:val="left"/>
              <w:rPr>
                <w:i/>
                <w:szCs w:val="18"/>
              </w:rPr>
            </w:pPr>
          </w:p>
        </w:tc>
        <w:tc>
          <w:tcPr>
            <w:tcW w:w="1087" w:type="pct"/>
            <w:vMerge/>
            <w:vAlign w:val="center"/>
            <w:tcPrChange w:id="9148" w:author="Greg Clendenning" w:date="2024-04-16T16:42:00Z">
              <w:tcPr>
                <w:tcW w:w="675" w:type="pct"/>
                <w:vMerge/>
                <w:vAlign w:val="center"/>
              </w:tcPr>
            </w:tcPrChange>
          </w:tcPr>
          <w:p w14:paraId="4350C36C" w14:textId="77777777" w:rsidR="007376E1" w:rsidRPr="001570EA" w:rsidRDefault="007376E1">
            <w:pPr>
              <w:pStyle w:val="TableCell"/>
              <w:keepNext w:val="0"/>
              <w:spacing w:before="60" w:after="60"/>
              <w:jc w:val="center"/>
              <w:rPr>
                <w:i/>
                <w:szCs w:val="18"/>
              </w:rPr>
            </w:pPr>
          </w:p>
        </w:tc>
        <w:tc>
          <w:tcPr>
            <w:tcW w:w="1652" w:type="pct"/>
            <w:vAlign w:val="center"/>
            <w:tcPrChange w:id="9149" w:author="Greg Clendenning" w:date="2024-04-16T16:42:00Z">
              <w:tcPr>
                <w:tcW w:w="1809" w:type="pct"/>
                <w:gridSpan w:val="2"/>
                <w:vAlign w:val="center"/>
              </w:tcPr>
            </w:tcPrChange>
          </w:tcPr>
          <w:p w14:paraId="0C65E83E" w14:textId="77777777" w:rsidR="007376E1" w:rsidRPr="001570EA" w:rsidRDefault="007376E1">
            <w:pPr>
              <w:pStyle w:val="TableCell"/>
              <w:keepNext w:val="0"/>
              <w:spacing w:before="0" w:after="40"/>
              <w:jc w:val="center"/>
              <w:rPr>
                <w:szCs w:val="18"/>
              </w:rPr>
            </w:pPr>
            <w:r w:rsidRPr="001570EA">
              <w:rPr>
                <w:szCs w:val="18"/>
              </w:rPr>
              <w:t>Nameplate</w:t>
            </w:r>
          </w:p>
        </w:tc>
        <w:tc>
          <w:tcPr>
            <w:tcW w:w="964" w:type="pct"/>
            <w:vAlign w:val="center"/>
            <w:tcPrChange w:id="9150" w:author="Greg Clendenning" w:date="2024-04-16T16:42:00Z">
              <w:tcPr>
                <w:tcW w:w="1062" w:type="pct"/>
                <w:gridSpan w:val="2"/>
                <w:vAlign w:val="center"/>
              </w:tcPr>
            </w:tcPrChange>
          </w:tcPr>
          <w:p w14:paraId="3C8B5C7A" w14:textId="77777777" w:rsidR="007376E1" w:rsidRPr="001570EA" w:rsidRDefault="007376E1">
            <w:pPr>
              <w:pStyle w:val="TableCell"/>
              <w:keepNext w:val="0"/>
              <w:spacing w:before="0" w:after="40"/>
              <w:jc w:val="center"/>
              <w:rPr>
                <w:szCs w:val="18"/>
              </w:rPr>
            </w:pPr>
            <w:r w:rsidRPr="001570EA">
              <w:rPr>
                <w:szCs w:val="18"/>
              </w:rPr>
              <w:t>EDC Data Gathering</w:t>
            </w:r>
          </w:p>
        </w:tc>
      </w:tr>
      <w:tr w:rsidR="007376E1" w:rsidRPr="001570EA" w14:paraId="42559056"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5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502"/>
          <w:trPrChange w:id="9152" w:author="Greg Clendenning" w:date="2024-04-16T16:42:00Z">
            <w:trPr>
              <w:trHeight w:val="502"/>
            </w:trPr>
          </w:trPrChange>
        </w:trPr>
        <w:tc>
          <w:tcPr>
            <w:tcW w:w="1297" w:type="pct"/>
            <w:vAlign w:val="center"/>
            <w:tcPrChange w:id="9153" w:author="Greg Clendenning" w:date="2024-04-16T16:42:00Z">
              <w:tcPr>
                <w:tcW w:w="1454" w:type="pct"/>
                <w:gridSpan w:val="2"/>
                <w:vAlign w:val="center"/>
              </w:tcPr>
            </w:tcPrChange>
          </w:tcPr>
          <w:p w14:paraId="26609A13" w14:textId="77777777" w:rsidR="007376E1" w:rsidRPr="001570EA" w:rsidRDefault="007376E1">
            <w:pPr>
              <w:pStyle w:val="TableCell"/>
              <w:keepNext w:val="0"/>
              <w:spacing w:before="60" w:after="60"/>
              <w:jc w:val="left"/>
              <w:rPr>
                <w:i/>
                <w:szCs w:val="18"/>
              </w:rPr>
            </w:pPr>
            <w:r w:rsidRPr="001570EA">
              <w:rPr>
                <w:i/>
                <w:szCs w:val="18"/>
              </w:rPr>
              <w:t>η</w:t>
            </w:r>
            <w:r w:rsidRPr="001570EA">
              <w:rPr>
                <w:i/>
                <w:szCs w:val="18"/>
                <w:vertAlign w:val="subscript"/>
              </w:rPr>
              <w:t>motor</w:t>
            </w:r>
            <w:r w:rsidRPr="001570EA">
              <w:rPr>
                <w:szCs w:val="18"/>
              </w:rPr>
              <w:t xml:space="preserve">, </w:t>
            </w:r>
            <w:r w:rsidRPr="001570EA">
              <w:rPr>
                <w:rFonts w:cs="Arial"/>
                <w:szCs w:val="18"/>
              </w:rPr>
              <w:t>Efficiency of furnace blower motor</w:t>
            </w:r>
          </w:p>
        </w:tc>
        <w:tc>
          <w:tcPr>
            <w:tcW w:w="1087" w:type="pct"/>
            <w:vAlign w:val="center"/>
            <w:tcPrChange w:id="9154" w:author="Greg Clendenning" w:date="2024-04-16T16:42:00Z">
              <w:tcPr>
                <w:tcW w:w="675" w:type="pct"/>
                <w:vAlign w:val="center"/>
              </w:tcPr>
            </w:tcPrChange>
          </w:tcPr>
          <w:p w14:paraId="6303966E" w14:textId="77777777" w:rsidR="007376E1" w:rsidRPr="001570EA" w:rsidRDefault="007376E1">
            <w:pPr>
              <w:pStyle w:val="TableCell"/>
              <w:keepNext w:val="0"/>
              <w:spacing w:before="60" w:after="60"/>
              <w:jc w:val="center"/>
              <w:rPr>
                <w:i/>
                <w:szCs w:val="18"/>
              </w:rPr>
            </w:pPr>
            <w:r w:rsidRPr="001570EA">
              <w:rPr>
                <w:i/>
                <w:szCs w:val="18"/>
              </w:rPr>
              <w:t>%</w:t>
            </w:r>
          </w:p>
        </w:tc>
        <w:tc>
          <w:tcPr>
            <w:tcW w:w="1652" w:type="pct"/>
            <w:vAlign w:val="center"/>
            <w:tcPrChange w:id="9155" w:author="Greg Clendenning" w:date="2024-04-16T16:42:00Z">
              <w:tcPr>
                <w:tcW w:w="1809" w:type="pct"/>
                <w:gridSpan w:val="2"/>
                <w:vAlign w:val="center"/>
              </w:tcPr>
            </w:tcPrChange>
          </w:tcPr>
          <w:p w14:paraId="1BAED766" w14:textId="77777777" w:rsidR="007376E1" w:rsidRPr="001570EA" w:rsidRDefault="007376E1">
            <w:pPr>
              <w:pStyle w:val="TableCell"/>
              <w:keepNext w:val="0"/>
              <w:spacing w:before="0" w:after="40"/>
              <w:jc w:val="center"/>
              <w:rPr>
                <w:szCs w:val="18"/>
              </w:rPr>
            </w:pPr>
            <w:r w:rsidRPr="001570EA">
              <w:rPr>
                <w:szCs w:val="18"/>
              </w:rPr>
              <w:t>EDC Data Gathering</w:t>
            </w:r>
          </w:p>
          <w:p w14:paraId="1D8A2AF0" w14:textId="77777777" w:rsidR="007376E1" w:rsidRPr="001570EA" w:rsidRDefault="007376E1">
            <w:pPr>
              <w:pStyle w:val="TableCell"/>
              <w:keepNext w:val="0"/>
              <w:spacing w:before="0" w:after="40"/>
              <w:jc w:val="center"/>
              <w:rPr>
                <w:szCs w:val="18"/>
              </w:rPr>
            </w:pPr>
            <w:r w:rsidRPr="001570EA">
              <w:rPr>
                <w:szCs w:val="18"/>
              </w:rPr>
              <w:t>Default = 50%</w:t>
            </w:r>
          </w:p>
        </w:tc>
        <w:tc>
          <w:tcPr>
            <w:tcW w:w="964" w:type="pct"/>
            <w:vAlign w:val="center"/>
            <w:tcPrChange w:id="9156" w:author="Greg Clendenning" w:date="2024-04-16T16:42:00Z">
              <w:tcPr>
                <w:tcW w:w="1062" w:type="pct"/>
                <w:gridSpan w:val="2"/>
                <w:vAlign w:val="center"/>
              </w:tcPr>
            </w:tcPrChange>
          </w:tcPr>
          <w:p w14:paraId="589E0C95" w14:textId="77777777" w:rsidR="007376E1" w:rsidRPr="001570EA" w:rsidRDefault="007376E1">
            <w:pPr>
              <w:pStyle w:val="TableCell"/>
              <w:keepNext w:val="0"/>
              <w:spacing w:before="0" w:after="40"/>
              <w:jc w:val="center"/>
              <w:rPr>
                <w:szCs w:val="18"/>
              </w:rPr>
            </w:pPr>
            <w:r w:rsidRPr="001570EA">
              <w:rPr>
                <w:szCs w:val="18"/>
              </w:rPr>
              <w:t>Typical efficiency of ½ hp blower motor</w:t>
            </w:r>
          </w:p>
        </w:tc>
      </w:tr>
      <w:tr w:rsidR="00475EB1" w:rsidRPr="001570EA" w14:paraId="6065E684" w14:textId="77777777">
        <w:trPr>
          <w:trHeight w:val="20"/>
        </w:trPr>
        <w:tc>
          <w:tcPr>
            <w:tcW w:w="1297" w:type="pct"/>
            <w:vMerge w:val="restart"/>
            <w:tcBorders>
              <w:top w:val="single" w:sz="4" w:space="0" w:color="auto"/>
              <w:left w:val="single" w:sz="4" w:space="0" w:color="auto"/>
              <w:right w:val="single" w:sz="4" w:space="0" w:color="auto"/>
            </w:tcBorders>
            <w:vAlign w:val="center"/>
          </w:tcPr>
          <w:p w14:paraId="678F15C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Programmable</w:t>
            </w:r>
            <w:r w:rsidRPr="001570EA">
              <w:rPr>
                <w:rFonts w:cs="Arial"/>
                <w:szCs w:val="18"/>
              </w:rPr>
              <w:t>, % central AC systems with a programmable thermostat</w:t>
            </w:r>
          </w:p>
        </w:tc>
        <w:tc>
          <w:tcPr>
            <w:tcW w:w="1087" w:type="pct"/>
            <w:vMerge w:val="restart"/>
            <w:tcBorders>
              <w:top w:val="single" w:sz="4" w:space="0" w:color="auto"/>
              <w:left w:val="single" w:sz="4" w:space="0" w:color="auto"/>
              <w:right w:val="single" w:sz="4" w:space="0" w:color="auto"/>
            </w:tcBorders>
            <w:vAlign w:val="center"/>
          </w:tcPr>
          <w:p w14:paraId="7743214C"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65614EAD"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61143C9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475EB1" w:rsidRPr="001570EA" w14:paraId="7610973B" w14:textId="77777777">
        <w:trPr>
          <w:trHeight w:val="20"/>
        </w:trPr>
        <w:tc>
          <w:tcPr>
            <w:tcW w:w="1297" w:type="pct"/>
            <w:vMerge/>
            <w:tcBorders>
              <w:left w:val="single" w:sz="4" w:space="0" w:color="auto"/>
              <w:bottom w:val="single" w:sz="4" w:space="0" w:color="auto"/>
              <w:right w:val="single" w:sz="4" w:space="0" w:color="auto"/>
            </w:tcBorders>
            <w:vAlign w:val="center"/>
          </w:tcPr>
          <w:p w14:paraId="4049387C"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bottom w:val="single" w:sz="4" w:space="0" w:color="auto"/>
              <w:right w:val="single" w:sz="4" w:space="0" w:color="auto"/>
            </w:tcBorders>
            <w:vAlign w:val="center"/>
          </w:tcPr>
          <w:p w14:paraId="5408C16A"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
          <w:p w14:paraId="6EF0ED93" w14:textId="54F7E3CC" w:rsidR="007376E1" w:rsidRPr="001570EA" w:rsidRDefault="007376E1">
            <w:pPr>
              <w:pStyle w:val="TableCell"/>
              <w:keepNext w:val="0"/>
              <w:spacing w:before="60" w:after="60" w:line="256" w:lineRule="auto"/>
              <w:jc w:val="center"/>
              <w:rPr>
                <w:szCs w:val="18"/>
              </w:rPr>
            </w:pPr>
            <w:r w:rsidRPr="001570EA">
              <w:rPr>
                <w:szCs w:val="18"/>
              </w:rPr>
              <w:t xml:space="preserve">Forced Air Default = </w:t>
            </w:r>
            <w:del w:id="9157" w:author="Greg Clendenning" w:date="2024-04-16T16:42:00Z">
              <w:r w:rsidR="00FA5174">
                <w:rPr>
                  <w:szCs w:val="18"/>
                </w:rPr>
                <w:delText>58</w:delText>
              </w:r>
            </w:del>
            <w:ins w:id="9158" w:author="Greg Clendenning" w:date="2024-04-16T16:42:00Z">
              <w:r w:rsidRPr="001570EA">
                <w:rPr>
                  <w:szCs w:val="18"/>
                </w:rPr>
                <w:t>68</w:t>
              </w:r>
            </w:ins>
            <w:r w:rsidRPr="001570EA">
              <w:rPr>
                <w:szCs w:val="18"/>
              </w:rPr>
              <w:t>%</w:t>
            </w:r>
          </w:p>
        </w:tc>
        <w:tc>
          <w:tcPr>
            <w:tcW w:w="964" w:type="pct"/>
            <w:tcBorders>
              <w:top w:val="single" w:sz="4" w:space="0" w:color="auto"/>
              <w:left w:val="single" w:sz="4" w:space="0" w:color="auto"/>
              <w:bottom w:val="single" w:sz="4" w:space="0" w:color="auto"/>
              <w:right w:val="single" w:sz="4" w:space="0" w:color="auto"/>
            </w:tcBorders>
            <w:vAlign w:val="center"/>
          </w:tcPr>
          <w:p w14:paraId="2BD71A16" w14:textId="44EAE5A5" w:rsidR="007376E1" w:rsidRPr="001570EA" w:rsidRDefault="00FA5174">
            <w:pPr>
              <w:pStyle w:val="TableCell"/>
              <w:keepNext w:val="0"/>
              <w:spacing w:before="60" w:after="60" w:line="256" w:lineRule="auto"/>
              <w:jc w:val="center"/>
              <w:rPr>
                <w:rFonts w:eastAsia="Calibri" w:cs="Arial"/>
                <w:szCs w:val="18"/>
              </w:rPr>
            </w:pPr>
            <w:del w:id="9159" w:author="Greg Clendenning" w:date="2024-04-16T16:42:00Z">
              <w:r>
                <w:rPr>
                  <w:rFonts w:eastAsia="Calibri" w:cs="Arial"/>
                  <w:szCs w:val="18"/>
                </w:rPr>
                <w:delText>1</w:delText>
              </w:r>
            </w:del>
            <w:ins w:id="9160" w:author="Greg Clendenning" w:date="2024-04-16T16:42:00Z">
              <w:r w:rsidR="007376E1" w:rsidRPr="001570EA">
                <w:rPr>
                  <w:rFonts w:eastAsia="Calibri" w:cs="Arial"/>
                  <w:szCs w:val="18"/>
                </w:rPr>
                <w:t>3</w:t>
              </w:r>
            </w:ins>
          </w:p>
        </w:tc>
      </w:tr>
      <w:tr w:rsidR="00475EB1" w:rsidRPr="001570EA" w14:paraId="53ABE43D" w14:textId="77777777">
        <w:trPr>
          <w:trHeight w:val="20"/>
        </w:trPr>
        <w:tc>
          <w:tcPr>
            <w:tcW w:w="1297" w:type="pct"/>
            <w:vMerge w:val="restart"/>
            <w:tcBorders>
              <w:top w:val="single" w:sz="4" w:space="0" w:color="auto"/>
              <w:left w:val="single" w:sz="4" w:space="0" w:color="auto"/>
              <w:right w:val="single" w:sz="4" w:space="0" w:color="auto"/>
            </w:tcBorders>
          </w:tcPr>
          <w:p w14:paraId="75869915" w14:textId="77777777" w:rsidR="007376E1" w:rsidRPr="001570EA" w:rsidRDefault="007376E1">
            <w:pPr>
              <w:pStyle w:val="TableCell"/>
              <w:spacing w:before="60" w:after="60" w:line="256" w:lineRule="auto"/>
              <w:jc w:val="left"/>
              <w:rPr>
                <w:rFonts w:cs="Arial"/>
                <w:i/>
                <w:szCs w:val="18"/>
              </w:rPr>
            </w:pPr>
            <w:r w:rsidRPr="001570EA">
              <w:rPr>
                <w:rFonts w:cs="Arial"/>
                <w:i/>
                <w:szCs w:val="18"/>
              </w:rPr>
              <w:t>%</w:t>
            </w:r>
            <w:r w:rsidRPr="001570EA">
              <w:rPr>
                <w:rFonts w:cs="Arial"/>
                <w:i/>
                <w:szCs w:val="18"/>
                <w:vertAlign w:val="subscript"/>
              </w:rPr>
              <w:t>Manual</w:t>
            </w:r>
            <w:r w:rsidRPr="001570EA">
              <w:rPr>
                <w:rFonts w:cs="Arial"/>
                <w:szCs w:val="18"/>
              </w:rPr>
              <w:t>, % central AC systems with a manual thermostat</w:t>
            </w:r>
          </w:p>
        </w:tc>
        <w:tc>
          <w:tcPr>
            <w:tcW w:w="1087" w:type="pct"/>
            <w:vMerge w:val="restart"/>
            <w:tcBorders>
              <w:top w:val="single" w:sz="4" w:space="0" w:color="auto"/>
              <w:left w:val="single" w:sz="4" w:space="0" w:color="auto"/>
              <w:right w:val="single" w:sz="4" w:space="0" w:color="auto"/>
            </w:tcBorders>
            <w:vAlign w:val="center"/>
          </w:tcPr>
          <w:p w14:paraId="47ABB523" w14:textId="77777777" w:rsidR="007376E1" w:rsidRPr="001570EA" w:rsidRDefault="007376E1">
            <w:pPr>
              <w:pStyle w:val="TableCell"/>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
          <w:p w14:paraId="2150D8F5" w14:textId="77777777" w:rsidR="007376E1" w:rsidRPr="001570EA" w:rsidRDefault="007376E1">
            <w:pPr>
              <w:pStyle w:val="TableCell"/>
              <w:keepNext w:val="0"/>
              <w:spacing w:before="60" w:after="60" w:line="256" w:lineRule="auto"/>
              <w:jc w:val="center"/>
              <w:rPr>
                <w:szCs w:val="18"/>
              </w:rPr>
            </w:pPr>
            <w:r w:rsidRPr="001570EA">
              <w:rPr>
                <w:szCs w:val="18"/>
              </w:rPr>
              <w:t>EDC Data Gathering</w:t>
            </w:r>
          </w:p>
        </w:tc>
        <w:tc>
          <w:tcPr>
            <w:tcW w:w="964" w:type="pct"/>
            <w:tcBorders>
              <w:top w:val="single" w:sz="4" w:space="0" w:color="auto"/>
              <w:left w:val="single" w:sz="4" w:space="0" w:color="auto"/>
              <w:bottom w:val="single" w:sz="4" w:space="0" w:color="auto"/>
              <w:right w:val="single" w:sz="4" w:space="0" w:color="auto"/>
            </w:tcBorders>
            <w:vAlign w:val="center"/>
          </w:tcPr>
          <w:p w14:paraId="359FEF4B" w14:textId="77777777" w:rsidR="007376E1" w:rsidRPr="001570EA" w:rsidDel="007920D5" w:rsidRDefault="007376E1">
            <w:pPr>
              <w:pStyle w:val="TableCell"/>
              <w:keepNext w:val="0"/>
              <w:spacing w:before="60" w:after="60" w:line="256" w:lineRule="auto"/>
              <w:jc w:val="center"/>
              <w:rPr>
                <w:rFonts w:eastAsia="Calibri" w:cs="Arial"/>
                <w:szCs w:val="18"/>
              </w:rPr>
            </w:pPr>
            <w:r w:rsidRPr="001570EA">
              <w:rPr>
                <w:szCs w:val="18"/>
              </w:rPr>
              <w:t>EDC Data Gathering</w:t>
            </w:r>
          </w:p>
        </w:tc>
      </w:tr>
      <w:tr w:rsidR="007376E1" w:rsidRPr="001570EA" w14:paraId="353D3069"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6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62" w:author="Greg Clendenning" w:date="2024-04-16T16:42:00Z">
            <w:trPr>
              <w:trHeight w:val="20"/>
            </w:trPr>
          </w:trPrChange>
        </w:trPr>
        <w:tc>
          <w:tcPr>
            <w:tcW w:w="1297" w:type="pct"/>
            <w:vMerge/>
            <w:tcBorders>
              <w:left w:val="single" w:sz="4" w:space="0" w:color="auto"/>
              <w:right w:val="single" w:sz="4" w:space="0" w:color="auto"/>
            </w:tcBorders>
            <w:tcPrChange w:id="9163" w:author="Greg Clendenning" w:date="2024-04-16T16:42:00Z">
              <w:tcPr>
                <w:tcW w:w="1454" w:type="pct"/>
                <w:gridSpan w:val="2"/>
                <w:vMerge/>
                <w:tcBorders>
                  <w:left w:val="single" w:sz="4" w:space="0" w:color="auto"/>
                  <w:right w:val="single" w:sz="4" w:space="0" w:color="auto"/>
                </w:tcBorders>
              </w:tcPr>
            </w:tcPrChange>
          </w:tcPr>
          <w:p w14:paraId="045FE9C1" w14:textId="77777777" w:rsidR="007376E1" w:rsidRPr="001570EA" w:rsidRDefault="007376E1">
            <w:pPr>
              <w:pStyle w:val="TableCell"/>
              <w:keepNext w:val="0"/>
              <w:spacing w:before="60" w:after="60" w:line="256" w:lineRule="auto"/>
              <w:jc w:val="left"/>
              <w:rPr>
                <w:rFonts w:eastAsia="Calibri" w:cs="Arial"/>
                <w:szCs w:val="18"/>
              </w:rPr>
            </w:pPr>
          </w:p>
        </w:tc>
        <w:tc>
          <w:tcPr>
            <w:tcW w:w="1087" w:type="pct"/>
            <w:vMerge/>
            <w:tcBorders>
              <w:left w:val="single" w:sz="4" w:space="0" w:color="auto"/>
              <w:right w:val="single" w:sz="4" w:space="0" w:color="auto"/>
            </w:tcBorders>
            <w:vAlign w:val="center"/>
            <w:tcPrChange w:id="9164" w:author="Greg Clendenning" w:date="2024-04-16T16:42:00Z">
              <w:tcPr>
                <w:tcW w:w="675" w:type="pct"/>
                <w:vMerge/>
                <w:tcBorders>
                  <w:left w:val="single" w:sz="4" w:space="0" w:color="auto"/>
                  <w:right w:val="single" w:sz="4" w:space="0" w:color="auto"/>
                </w:tcBorders>
                <w:vAlign w:val="center"/>
              </w:tcPr>
            </w:tcPrChange>
          </w:tcPr>
          <w:p w14:paraId="6E9752AC" w14:textId="77777777" w:rsidR="007376E1" w:rsidRPr="001570EA" w:rsidRDefault="007376E1">
            <w:pPr>
              <w:pStyle w:val="TableCell"/>
              <w:keepNext w:val="0"/>
              <w:spacing w:before="60" w:after="60" w:line="256" w:lineRule="auto"/>
              <w:jc w:val="center"/>
              <w:rPr>
                <w:rFonts w:eastAsia="Calibri" w:cs="Arial"/>
                <w:szCs w:val="18"/>
              </w:rPr>
            </w:pPr>
          </w:p>
        </w:tc>
        <w:tc>
          <w:tcPr>
            <w:tcW w:w="1652" w:type="pct"/>
            <w:tcBorders>
              <w:top w:val="single" w:sz="4" w:space="0" w:color="auto"/>
              <w:left w:val="single" w:sz="4" w:space="0" w:color="auto"/>
              <w:bottom w:val="single" w:sz="4" w:space="0" w:color="auto"/>
              <w:right w:val="single" w:sz="4" w:space="0" w:color="auto"/>
            </w:tcBorders>
            <w:vAlign w:val="center"/>
            <w:tcPrChange w:id="9165"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3E4B8E37" w14:textId="0278D14C" w:rsidR="007376E1" w:rsidRPr="001570EA" w:rsidRDefault="007376E1">
            <w:pPr>
              <w:pStyle w:val="TableCell"/>
              <w:keepNext w:val="0"/>
              <w:spacing w:before="60" w:after="60" w:line="256" w:lineRule="auto"/>
              <w:jc w:val="center"/>
            </w:pPr>
            <w:r w:rsidRPr="001570EA">
              <w:rPr>
                <w:szCs w:val="18"/>
              </w:rPr>
              <w:t xml:space="preserve">Forced Air Default = </w:t>
            </w:r>
            <w:del w:id="9166" w:author="Greg Clendenning" w:date="2024-04-16T16:42:00Z">
              <w:r w:rsidR="00FA5174">
                <w:delText>42</w:delText>
              </w:r>
            </w:del>
            <w:ins w:id="9167" w:author="Greg Clendenning" w:date="2024-04-16T16:42:00Z">
              <w:r w:rsidRPr="001570EA">
                <w:t>32</w:t>
              </w:r>
            </w:ins>
            <w:r w:rsidRPr="001570EA">
              <w:t>%</w:t>
            </w:r>
          </w:p>
        </w:tc>
        <w:tc>
          <w:tcPr>
            <w:tcW w:w="964" w:type="pct"/>
            <w:tcBorders>
              <w:top w:val="single" w:sz="4" w:space="0" w:color="auto"/>
              <w:left w:val="single" w:sz="4" w:space="0" w:color="auto"/>
              <w:bottom w:val="single" w:sz="4" w:space="0" w:color="auto"/>
              <w:right w:val="single" w:sz="4" w:space="0" w:color="auto"/>
            </w:tcBorders>
            <w:vAlign w:val="center"/>
            <w:tcPrChange w:id="9168"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739BA606" w14:textId="700208BA" w:rsidR="007376E1" w:rsidRPr="001570EA" w:rsidRDefault="00FA5174">
            <w:pPr>
              <w:pStyle w:val="TableCell"/>
              <w:keepNext w:val="0"/>
              <w:spacing w:before="60" w:after="60" w:line="256" w:lineRule="auto"/>
              <w:jc w:val="center"/>
              <w:rPr>
                <w:rFonts w:eastAsia="Calibri" w:cs="Arial"/>
                <w:szCs w:val="18"/>
              </w:rPr>
            </w:pPr>
            <w:del w:id="9169" w:author="Greg Clendenning" w:date="2024-04-16T16:42:00Z">
              <w:r>
                <w:rPr>
                  <w:rFonts w:eastAsia="Calibri" w:cs="Arial"/>
                  <w:szCs w:val="18"/>
                </w:rPr>
                <w:delText>1</w:delText>
              </w:r>
            </w:del>
            <w:ins w:id="9170" w:author="Greg Clendenning" w:date="2024-04-16T16:42:00Z">
              <w:r w:rsidR="007376E1" w:rsidRPr="001570EA">
                <w:rPr>
                  <w:rFonts w:eastAsia="Calibri" w:cs="Arial"/>
                  <w:szCs w:val="18"/>
                </w:rPr>
                <w:t>3</w:t>
              </w:r>
            </w:ins>
          </w:p>
        </w:tc>
      </w:tr>
      <w:tr w:rsidR="007376E1" w:rsidRPr="001570EA" w14:paraId="2632204D"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71"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72" w:author="Greg Clendenning" w:date="2024-04-16T16:42:00Z">
            <w:trPr>
              <w:trHeight w:val="20"/>
            </w:trPr>
          </w:trPrChange>
        </w:trPr>
        <w:tc>
          <w:tcPr>
            <w:tcW w:w="1297" w:type="pct"/>
            <w:tcBorders>
              <w:left w:val="single" w:sz="4" w:space="0" w:color="auto"/>
              <w:right w:val="single" w:sz="4" w:space="0" w:color="auto"/>
            </w:tcBorders>
            <w:tcPrChange w:id="9173" w:author="Greg Clendenning" w:date="2024-04-16T16:42:00Z">
              <w:tcPr>
                <w:tcW w:w="1454" w:type="pct"/>
                <w:gridSpan w:val="2"/>
                <w:tcBorders>
                  <w:left w:val="single" w:sz="4" w:space="0" w:color="auto"/>
                  <w:right w:val="single" w:sz="4" w:space="0" w:color="auto"/>
                </w:tcBorders>
              </w:tcPr>
            </w:tcPrChange>
          </w:tcPr>
          <w:p w14:paraId="07770C48"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cool</w:t>
            </w:r>
            <w:r w:rsidRPr="001570EA">
              <w:rPr>
                <w:rFonts w:eastAsia="Calibri" w:cs="Arial"/>
                <w:szCs w:val="18"/>
              </w:rPr>
              <w:t>, cooling energy saving factor</w:t>
            </w:r>
          </w:p>
        </w:tc>
        <w:tc>
          <w:tcPr>
            <w:tcW w:w="1087" w:type="pct"/>
            <w:tcBorders>
              <w:left w:val="single" w:sz="4" w:space="0" w:color="auto"/>
              <w:right w:val="single" w:sz="4" w:space="0" w:color="auto"/>
            </w:tcBorders>
            <w:vAlign w:val="center"/>
            <w:tcPrChange w:id="9174" w:author="Greg Clendenning" w:date="2024-04-16T16:42:00Z">
              <w:tcPr>
                <w:tcW w:w="675" w:type="pct"/>
                <w:tcBorders>
                  <w:left w:val="single" w:sz="4" w:space="0" w:color="auto"/>
                  <w:right w:val="single" w:sz="4" w:space="0" w:color="auto"/>
                </w:tcBorders>
                <w:vAlign w:val="center"/>
              </w:tcPr>
            </w:tcPrChange>
          </w:tcPr>
          <w:p w14:paraId="7D1EDB5A"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Change w:id="9175"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23D20A8D" w14:textId="1915C9A7" w:rsidR="007376E1" w:rsidRPr="001570EA" w:rsidRDefault="00FA5174">
            <w:pPr>
              <w:pStyle w:val="TableCell"/>
              <w:keepNext w:val="0"/>
              <w:spacing w:before="60" w:after="60" w:line="256" w:lineRule="auto"/>
              <w:jc w:val="center"/>
              <w:rPr>
                <w:szCs w:val="18"/>
              </w:rPr>
            </w:pPr>
            <w:del w:id="9176" w:author="Greg Clendenning" w:date="2024-04-16T16:42:00Z">
              <w:r>
                <w:rPr>
                  <w:rFonts w:eastAsia="Calibri" w:cs="Arial"/>
                </w:rPr>
                <w:delText xml:space="preserve">See </w:delText>
              </w:r>
              <w:r>
                <w:rPr>
                  <w:rFonts w:eastAsia="Calibri" w:cs="Arial"/>
                </w:rPr>
                <w:fldChar w:fldCharType="begin"/>
              </w:r>
              <w:r>
                <w:rPr>
                  <w:rFonts w:eastAsia="Calibri" w:cs="Arial"/>
                </w:rPr>
                <w:delInstrText xml:space="preserve"> REF _Ref449711812 \h  \* MERGEFORMAT </w:delInstrText>
              </w:r>
              <w:r>
                <w:rPr>
                  <w:rFonts w:eastAsia="Calibri" w:cs="Arial"/>
                </w:rPr>
              </w:r>
              <w:r>
                <w:rPr>
                  <w:rFonts w:eastAsia="Calibri" w:cs="Arial"/>
                </w:rPr>
                <w:fldChar w:fldCharType="separate"/>
              </w:r>
              <w:r w:rsidR="00146CD3">
                <w:delText xml:space="preserve">Table </w:delText>
              </w:r>
              <w:r w:rsidR="00146CD3">
                <w:rPr>
                  <w:noProof/>
                </w:rPr>
                <w:delText>2</w:delText>
              </w:r>
              <w:r w:rsidR="00146CD3">
                <w:rPr>
                  <w:noProof/>
                </w:rPr>
                <w:noBreakHyphen/>
                <w:delText>37</w:delText>
              </w:r>
              <w:r>
                <w:rPr>
                  <w:rFonts w:eastAsia="Calibri" w:cs="Arial"/>
                </w:rPr>
                <w:fldChar w:fldCharType="end"/>
              </w:r>
            </w:del>
            <w:ins w:id="9177" w:author="Greg Clendenning" w:date="2024-04-16T16:42:00Z">
              <w:r w:rsidR="007376E1"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88 \h </w:instrText>
              </w:r>
              <w:r w:rsidR="001570EA">
                <w:rPr>
                  <w:rFonts w:eastAsia="Calibri" w:cs="Arial"/>
                </w:rPr>
                <w:instrText xml:space="preserve"> \* MERGEFORMAT </w:instrText>
              </w:r>
            </w:ins>
            <w:r w:rsidR="00E56481" w:rsidRPr="001570EA">
              <w:rPr>
                <w:rFonts w:eastAsia="Calibri" w:cs="Arial"/>
              </w:rPr>
            </w:r>
            <w:ins w:id="9178" w:author="Greg Clendenning" w:date="2024-04-16T16:42:00Z">
              <w:r w:rsidR="00E56481" w:rsidRPr="001570EA">
                <w:rPr>
                  <w:rFonts w:eastAsia="Calibri" w:cs="Arial"/>
                </w:rPr>
                <w:fldChar w:fldCharType="separate"/>
              </w:r>
              <w:r w:rsidR="00384D95" w:rsidRPr="001570EA">
                <w:t xml:space="preserve">Table </w:t>
              </w:r>
              <w:r w:rsidR="00384D95" w:rsidRPr="001570EA">
                <w:rPr>
                  <w:noProof/>
                </w:rPr>
                <w:t>2</w:t>
              </w:r>
              <w:r w:rsidR="00384D95" w:rsidRPr="001570EA">
                <w:noBreakHyphen/>
              </w:r>
              <w:r w:rsidR="00384D95" w:rsidRPr="001570EA">
                <w:rPr>
                  <w:noProof/>
                </w:rPr>
                <w:t>46</w:t>
              </w:r>
              <w:r w:rsidR="00E56481" w:rsidRPr="001570EA">
                <w:rPr>
                  <w:rFonts w:eastAsia="Calibri" w:cs="Arial"/>
                </w:rPr>
                <w:fldChar w:fldCharType="end"/>
              </w:r>
            </w:ins>
          </w:p>
        </w:tc>
        <w:tc>
          <w:tcPr>
            <w:tcW w:w="964" w:type="pct"/>
            <w:tcBorders>
              <w:top w:val="single" w:sz="4" w:space="0" w:color="auto"/>
              <w:left w:val="single" w:sz="4" w:space="0" w:color="auto"/>
              <w:bottom w:val="single" w:sz="4" w:space="0" w:color="auto"/>
              <w:right w:val="single" w:sz="4" w:space="0" w:color="auto"/>
            </w:tcBorders>
            <w:vAlign w:val="center"/>
            <w:tcPrChange w:id="9179"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4BEB8AA1"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75616C76"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80"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81" w:author="Greg Clendenning" w:date="2024-04-16T16:42:00Z">
            <w:trPr>
              <w:trHeight w:val="20"/>
            </w:trPr>
          </w:trPrChange>
        </w:trPr>
        <w:tc>
          <w:tcPr>
            <w:tcW w:w="1297" w:type="pct"/>
            <w:tcBorders>
              <w:left w:val="single" w:sz="4" w:space="0" w:color="auto"/>
              <w:right w:val="single" w:sz="4" w:space="0" w:color="auto"/>
            </w:tcBorders>
            <w:tcPrChange w:id="9182" w:author="Greg Clendenning" w:date="2024-04-16T16:42:00Z">
              <w:tcPr>
                <w:tcW w:w="1454" w:type="pct"/>
                <w:gridSpan w:val="2"/>
                <w:tcBorders>
                  <w:left w:val="single" w:sz="4" w:space="0" w:color="auto"/>
                  <w:right w:val="single" w:sz="4" w:space="0" w:color="auto"/>
                </w:tcBorders>
              </w:tcPr>
            </w:tcPrChange>
          </w:tcPr>
          <w:p w14:paraId="6C0DED55" w14:textId="77777777" w:rsidR="007376E1" w:rsidRPr="001570EA" w:rsidRDefault="007376E1">
            <w:pPr>
              <w:pStyle w:val="TableCell"/>
              <w:keepNext w:val="0"/>
              <w:spacing w:before="60" w:after="60" w:line="256" w:lineRule="auto"/>
              <w:jc w:val="left"/>
              <w:rPr>
                <w:rFonts w:eastAsia="Calibri" w:cs="Arial"/>
                <w:i/>
                <w:szCs w:val="18"/>
              </w:rPr>
            </w:pPr>
            <w:r w:rsidRPr="001570EA">
              <w:rPr>
                <w:rFonts w:eastAsia="Calibri" w:cs="Arial"/>
                <w:i/>
                <w:szCs w:val="18"/>
              </w:rPr>
              <w:t>ESF</w:t>
            </w:r>
            <w:r w:rsidRPr="001570EA">
              <w:rPr>
                <w:rFonts w:eastAsia="Calibri" w:cs="Arial"/>
                <w:i/>
                <w:szCs w:val="18"/>
                <w:vertAlign w:val="subscript"/>
              </w:rPr>
              <w:t>heat</w:t>
            </w:r>
            <w:r w:rsidRPr="001570EA">
              <w:rPr>
                <w:rFonts w:eastAsia="Calibri" w:cs="Arial"/>
                <w:szCs w:val="18"/>
              </w:rPr>
              <w:t>, heating energy saving factor</w:t>
            </w:r>
          </w:p>
        </w:tc>
        <w:tc>
          <w:tcPr>
            <w:tcW w:w="1087" w:type="pct"/>
            <w:tcBorders>
              <w:left w:val="single" w:sz="4" w:space="0" w:color="auto"/>
              <w:right w:val="single" w:sz="4" w:space="0" w:color="auto"/>
            </w:tcBorders>
            <w:vAlign w:val="center"/>
            <w:tcPrChange w:id="9183" w:author="Greg Clendenning" w:date="2024-04-16T16:42:00Z">
              <w:tcPr>
                <w:tcW w:w="675" w:type="pct"/>
                <w:tcBorders>
                  <w:left w:val="single" w:sz="4" w:space="0" w:color="auto"/>
                  <w:right w:val="single" w:sz="4" w:space="0" w:color="auto"/>
                </w:tcBorders>
                <w:vAlign w:val="center"/>
              </w:tcPr>
            </w:tcPrChange>
          </w:tcPr>
          <w:p w14:paraId="6D56BB08"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Change w:id="9184"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33520423" w14:textId="73E5BC72" w:rsidR="007376E1" w:rsidRPr="001570EA" w:rsidRDefault="00FA5174">
            <w:pPr>
              <w:pStyle w:val="TableCell"/>
              <w:keepNext w:val="0"/>
              <w:spacing w:before="60" w:after="60" w:line="256" w:lineRule="auto"/>
              <w:jc w:val="center"/>
              <w:rPr>
                <w:rFonts w:eastAsia="Calibri" w:cs="Arial"/>
              </w:rPr>
            </w:pPr>
            <w:del w:id="9185" w:author="Greg Clendenning" w:date="2024-04-16T16:42:00Z">
              <w:r>
                <w:rPr>
                  <w:rFonts w:eastAsia="Calibri" w:cs="Arial"/>
                </w:rPr>
                <w:delText xml:space="preserve">See </w:delText>
              </w:r>
              <w:r>
                <w:rPr>
                  <w:rFonts w:eastAsia="Calibri" w:cs="Arial"/>
                </w:rPr>
                <w:fldChar w:fldCharType="begin"/>
              </w:r>
              <w:r>
                <w:rPr>
                  <w:rFonts w:eastAsia="Calibri" w:cs="Arial"/>
                </w:rPr>
                <w:delInstrText xml:space="preserve"> REF _Ref449711827 \h  \* MERGEFORMAT </w:delInstrText>
              </w:r>
              <w:r>
                <w:rPr>
                  <w:rFonts w:eastAsia="Calibri" w:cs="Arial"/>
                </w:rPr>
              </w:r>
              <w:r>
                <w:rPr>
                  <w:rFonts w:eastAsia="Calibri" w:cs="Arial"/>
                </w:rPr>
                <w:fldChar w:fldCharType="separate"/>
              </w:r>
              <w:r w:rsidR="00146CD3" w:rsidRPr="00517CA9">
                <w:delText>Table</w:delText>
              </w:r>
              <w:r w:rsidR="00146CD3">
                <w:delText xml:space="preserve"> </w:delText>
              </w:r>
              <w:r w:rsidR="00146CD3">
                <w:rPr>
                  <w:noProof/>
                </w:rPr>
                <w:delText>2</w:delText>
              </w:r>
              <w:r w:rsidR="00146CD3">
                <w:rPr>
                  <w:noProof/>
                </w:rPr>
                <w:noBreakHyphen/>
                <w:delText>38</w:delText>
              </w:r>
              <w:r>
                <w:rPr>
                  <w:rFonts w:eastAsia="Calibri" w:cs="Arial"/>
                </w:rPr>
                <w:fldChar w:fldCharType="end"/>
              </w:r>
            </w:del>
            <w:ins w:id="9186" w:author="Greg Clendenning" w:date="2024-04-16T16:42:00Z">
              <w:r w:rsidR="007376E1" w:rsidRPr="001570EA">
                <w:rPr>
                  <w:rFonts w:eastAsia="Calibri" w:cs="Arial"/>
                </w:rPr>
                <w:t xml:space="preserve">See </w:t>
              </w:r>
              <w:r w:rsidR="00E56481" w:rsidRPr="001570EA">
                <w:rPr>
                  <w:rFonts w:eastAsia="Calibri" w:cs="Arial"/>
                </w:rPr>
                <w:fldChar w:fldCharType="begin"/>
              </w:r>
              <w:r w:rsidR="00E56481" w:rsidRPr="001570EA">
                <w:rPr>
                  <w:rFonts w:eastAsia="Calibri" w:cs="Arial"/>
                </w:rPr>
                <w:instrText xml:space="preserve"> REF _Ref163908496 \h </w:instrText>
              </w:r>
              <w:r w:rsidR="001570EA">
                <w:rPr>
                  <w:rFonts w:eastAsia="Calibri" w:cs="Arial"/>
                </w:rPr>
                <w:instrText xml:space="preserve"> \* MERGEFORMAT </w:instrText>
              </w:r>
            </w:ins>
            <w:r w:rsidR="00E56481" w:rsidRPr="001570EA">
              <w:rPr>
                <w:rFonts w:eastAsia="Calibri" w:cs="Arial"/>
              </w:rPr>
            </w:r>
            <w:ins w:id="9187" w:author="Greg Clendenning" w:date="2024-04-16T16:42:00Z">
              <w:r w:rsidR="00E56481" w:rsidRPr="001570EA">
                <w:rPr>
                  <w:rFonts w:eastAsia="Calibri" w:cs="Arial"/>
                </w:rPr>
                <w:fldChar w:fldCharType="separate"/>
              </w:r>
              <w:r w:rsidR="00384D95" w:rsidRPr="001570EA">
                <w:t xml:space="preserve">Table </w:t>
              </w:r>
              <w:r w:rsidR="00384D95" w:rsidRPr="001570EA">
                <w:rPr>
                  <w:noProof/>
                </w:rPr>
                <w:t>2</w:t>
              </w:r>
              <w:r w:rsidR="00384D95" w:rsidRPr="001570EA">
                <w:noBreakHyphen/>
              </w:r>
              <w:r w:rsidR="00384D95" w:rsidRPr="001570EA">
                <w:rPr>
                  <w:noProof/>
                </w:rPr>
                <w:t>47</w:t>
              </w:r>
              <w:r w:rsidR="00E56481" w:rsidRPr="001570EA">
                <w:rPr>
                  <w:rFonts w:eastAsia="Calibri" w:cs="Arial"/>
                </w:rPr>
                <w:fldChar w:fldCharType="end"/>
              </w:r>
            </w:ins>
          </w:p>
        </w:tc>
        <w:tc>
          <w:tcPr>
            <w:tcW w:w="964" w:type="pct"/>
            <w:tcBorders>
              <w:top w:val="single" w:sz="4" w:space="0" w:color="auto"/>
              <w:left w:val="single" w:sz="4" w:space="0" w:color="auto"/>
              <w:bottom w:val="single" w:sz="4" w:space="0" w:color="auto"/>
              <w:right w:val="single" w:sz="4" w:space="0" w:color="auto"/>
            </w:tcBorders>
            <w:vAlign w:val="center"/>
            <w:tcPrChange w:id="9188"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6C7591A6"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Composite of multiple sources</w:t>
            </w:r>
          </w:p>
        </w:tc>
      </w:tr>
      <w:tr w:rsidR="007376E1" w:rsidRPr="001570EA" w14:paraId="128BD303"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89"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90" w:author="Greg Clendenning" w:date="2024-04-16T16:42:00Z">
            <w:trPr>
              <w:trHeight w:val="20"/>
            </w:trPr>
          </w:trPrChange>
        </w:trPr>
        <w:tc>
          <w:tcPr>
            <w:tcW w:w="1297" w:type="pct"/>
            <w:tcBorders>
              <w:left w:val="single" w:sz="4" w:space="0" w:color="auto"/>
              <w:right w:val="single" w:sz="4" w:space="0" w:color="auto"/>
            </w:tcBorders>
            <w:tcPrChange w:id="9191" w:author="Greg Clendenning" w:date="2024-04-16T16:42:00Z">
              <w:tcPr>
                <w:tcW w:w="1454" w:type="pct"/>
                <w:gridSpan w:val="2"/>
                <w:tcBorders>
                  <w:left w:val="single" w:sz="4" w:space="0" w:color="auto"/>
                  <w:right w:val="single" w:sz="4" w:space="0" w:color="auto"/>
                </w:tcBorders>
              </w:tcPr>
            </w:tcPrChange>
          </w:tcPr>
          <w:p w14:paraId="358ADF15" w14:textId="77777777" w:rsidR="007376E1" w:rsidRPr="001570EA" w:rsidRDefault="007376E1">
            <w:pPr>
              <w:pStyle w:val="TableCell"/>
              <w:keepNext w:val="0"/>
              <w:spacing w:before="60" w:after="60" w:line="256" w:lineRule="auto"/>
              <w:jc w:val="left"/>
              <w:rPr>
                <w:rFonts w:eastAsia="Calibri" w:cs="Arial"/>
                <w:i/>
                <w:szCs w:val="18"/>
                <w:vertAlign w:val="subscript"/>
              </w:rPr>
            </w:pPr>
            <w:r w:rsidRPr="001570EA">
              <w:rPr>
                <w:rFonts w:eastAsia="Calibri" w:cs="Arial"/>
                <w:i/>
                <w:szCs w:val="18"/>
              </w:rPr>
              <w:t>PDSF, peak demand savings factor relative to ESF</w:t>
            </w:r>
            <w:r w:rsidRPr="001570EA">
              <w:rPr>
                <w:rFonts w:eastAsia="Calibri" w:cs="Arial"/>
                <w:i/>
                <w:szCs w:val="18"/>
                <w:vertAlign w:val="subscript"/>
              </w:rPr>
              <w:t>cool</w:t>
            </w:r>
          </w:p>
        </w:tc>
        <w:tc>
          <w:tcPr>
            <w:tcW w:w="1087" w:type="pct"/>
            <w:tcBorders>
              <w:left w:val="single" w:sz="4" w:space="0" w:color="auto"/>
              <w:right w:val="single" w:sz="4" w:space="0" w:color="auto"/>
            </w:tcBorders>
            <w:vAlign w:val="center"/>
            <w:tcPrChange w:id="9192" w:author="Greg Clendenning" w:date="2024-04-16T16:42:00Z">
              <w:tcPr>
                <w:tcW w:w="675" w:type="pct"/>
                <w:tcBorders>
                  <w:left w:val="single" w:sz="4" w:space="0" w:color="auto"/>
                  <w:right w:val="single" w:sz="4" w:space="0" w:color="auto"/>
                </w:tcBorders>
                <w:vAlign w:val="center"/>
              </w:tcPr>
            </w:tcPrChange>
          </w:tcPr>
          <w:p w14:paraId="2B9CF7FB" w14:textId="77777777" w:rsidR="007376E1" w:rsidRPr="001570EA" w:rsidRDefault="007376E1">
            <w:pPr>
              <w:pStyle w:val="TableCell"/>
              <w:keepNext w:val="0"/>
              <w:spacing w:before="60" w:after="60" w:line="256" w:lineRule="auto"/>
              <w:jc w:val="center"/>
              <w:rPr>
                <w:rFonts w:eastAsia="Calibri" w:cs="Arial"/>
                <w:i/>
                <w:iCs/>
              </w:rPr>
            </w:pPr>
            <w:r w:rsidRPr="001570EA">
              <w:rPr>
                <w:rFonts w:eastAsia="Calibri" w:cs="Arial"/>
                <w:i/>
                <w:iCs/>
              </w:rPr>
              <w:t>None</w:t>
            </w:r>
          </w:p>
        </w:tc>
        <w:tc>
          <w:tcPr>
            <w:tcW w:w="1652" w:type="pct"/>
            <w:tcBorders>
              <w:top w:val="single" w:sz="4" w:space="0" w:color="auto"/>
              <w:left w:val="single" w:sz="4" w:space="0" w:color="auto"/>
              <w:bottom w:val="single" w:sz="4" w:space="0" w:color="auto"/>
              <w:right w:val="single" w:sz="4" w:space="0" w:color="auto"/>
            </w:tcBorders>
            <w:vAlign w:val="center"/>
            <w:tcPrChange w:id="9193"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3FE2195F" w14:textId="77777777" w:rsidR="007376E1" w:rsidRPr="001570EA" w:rsidRDefault="007376E1">
            <w:pPr>
              <w:pStyle w:val="TableCell"/>
              <w:keepNext w:val="0"/>
              <w:spacing w:before="0" w:after="40"/>
              <w:jc w:val="center"/>
              <w:rPr>
                <w:szCs w:val="18"/>
              </w:rPr>
            </w:pPr>
            <w:r w:rsidRPr="001570EA">
              <w:rPr>
                <w:szCs w:val="18"/>
              </w:rPr>
              <w:t>EDC Data Gathering</w:t>
            </w:r>
          </w:p>
          <w:p w14:paraId="5FF42C66" w14:textId="77777777" w:rsidR="007376E1" w:rsidRPr="001570EA" w:rsidRDefault="007376E1">
            <w:pPr>
              <w:pStyle w:val="TableCell"/>
              <w:keepNext w:val="0"/>
              <w:spacing w:before="60" w:after="60" w:line="256" w:lineRule="auto"/>
              <w:jc w:val="center"/>
              <w:rPr>
                <w:rFonts w:eastAsia="Calibri" w:cs="Arial"/>
              </w:rPr>
            </w:pPr>
            <w:r w:rsidRPr="001570EA">
              <w:rPr>
                <w:szCs w:val="18"/>
              </w:rPr>
              <w:t>Default = 50%</w:t>
            </w:r>
          </w:p>
        </w:tc>
        <w:tc>
          <w:tcPr>
            <w:tcW w:w="964" w:type="pct"/>
            <w:tcBorders>
              <w:top w:val="single" w:sz="4" w:space="0" w:color="auto"/>
              <w:left w:val="single" w:sz="4" w:space="0" w:color="auto"/>
              <w:bottom w:val="single" w:sz="4" w:space="0" w:color="auto"/>
              <w:right w:val="single" w:sz="4" w:space="0" w:color="auto"/>
            </w:tcBorders>
            <w:vAlign w:val="center"/>
            <w:tcPrChange w:id="9194"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35582B8F" w14:textId="4F7B44C5" w:rsidR="007376E1" w:rsidRPr="001570EA" w:rsidRDefault="00627BC3">
            <w:pPr>
              <w:pStyle w:val="TableCell"/>
              <w:keepNext w:val="0"/>
              <w:spacing w:before="60" w:after="60" w:line="256" w:lineRule="auto"/>
              <w:jc w:val="center"/>
              <w:rPr>
                <w:rFonts w:eastAsia="Calibri" w:cs="Arial"/>
                <w:szCs w:val="18"/>
              </w:rPr>
            </w:pPr>
            <w:del w:id="9195" w:author="Greg Clendenning" w:date="2024-04-16T16:42:00Z">
              <w:r>
                <w:rPr>
                  <w:rFonts w:eastAsia="Calibri" w:cs="Arial"/>
                  <w:szCs w:val="18"/>
                </w:rPr>
                <w:delText>13</w:delText>
              </w:r>
            </w:del>
            <w:ins w:id="9196" w:author="Greg Clendenning" w:date="2024-04-16T16:42:00Z">
              <w:r w:rsidR="007376E1" w:rsidRPr="001570EA">
                <w:rPr>
                  <w:rFonts w:eastAsia="Calibri" w:cs="Arial"/>
                  <w:szCs w:val="18"/>
                </w:rPr>
                <w:t>6</w:t>
              </w:r>
            </w:ins>
          </w:p>
        </w:tc>
      </w:tr>
      <w:tr w:rsidR="007376E1" w:rsidRPr="001570EA" w14:paraId="4433F6B6"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197"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198" w:author="Greg Clendenning" w:date="2024-04-16T16:42:00Z">
            <w:trPr>
              <w:trHeight w:val="20"/>
            </w:trPr>
          </w:trPrChange>
        </w:trPr>
        <w:tc>
          <w:tcPr>
            <w:tcW w:w="1297" w:type="pct"/>
            <w:tcBorders>
              <w:left w:val="single" w:sz="4" w:space="0" w:color="auto"/>
              <w:right w:val="single" w:sz="4" w:space="0" w:color="auto"/>
            </w:tcBorders>
            <w:vAlign w:val="center"/>
            <w:tcPrChange w:id="9199" w:author="Greg Clendenning" w:date="2024-04-16T16:42:00Z">
              <w:tcPr>
                <w:tcW w:w="1454" w:type="pct"/>
                <w:gridSpan w:val="2"/>
                <w:tcBorders>
                  <w:left w:val="single" w:sz="4" w:space="0" w:color="auto"/>
                  <w:right w:val="single" w:sz="4" w:space="0" w:color="auto"/>
                </w:tcBorders>
                <w:vAlign w:val="center"/>
              </w:tcPr>
            </w:tcPrChange>
          </w:tcPr>
          <w:p w14:paraId="192AC733" w14:textId="470A0E03" w:rsidR="007376E1" w:rsidRPr="001570EA" w:rsidRDefault="001D7AD3">
            <w:pPr>
              <w:pStyle w:val="TableCell"/>
              <w:keepNext w:val="0"/>
              <w:spacing w:before="60" w:after="60" w:line="256" w:lineRule="auto"/>
              <w:jc w:val="left"/>
              <w:rPr>
                <w:rFonts w:eastAsia="Calibri" w:cs="Arial"/>
                <w:i/>
                <w:szCs w:val="18"/>
              </w:rPr>
            </w:pPr>
            <w:del w:id="9200" w:author="Greg Clendenning" w:date="2024-04-16T16:42:00Z">
              <w:r w:rsidRPr="00E05512">
                <w:rPr>
                  <w:i/>
                  <w:iCs/>
                  <w:szCs w:val="18"/>
                </w:rPr>
                <w:delText>CF</w:delText>
              </w:r>
            </w:del>
            <m:oMath>
              <m:sSub>
                <m:sSubPr>
                  <m:ctrlPr>
                    <w:ins w:id="9201" w:author="Greg Clendenning" w:date="2024-04-16T16:42:00Z">
                      <w:rPr>
                        <w:rFonts w:ascii="Cambria Math" w:hAnsi="Cambria Math" w:cs="Arial"/>
                      </w:rPr>
                    </w:ins>
                  </m:ctrlPr>
                </m:sSubPr>
                <m:e>
                  <m:r>
                    <w:ins w:id="9202" w:author="Greg Clendenning" w:date="2024-04-16T16:42:00Z">
                      <w:rPr>
                        <w:rFonts w:ascii="Cambria Math" w:hAnsi="Cambria Math" w:cs="Arial"/>
                      </w:rPr>
                      <m:t>CF</m:t>
                    </w:ins>
                  </m:r>
                </m:e>
                <m:sub>
                  <m:r>
                    <w:ins w:id="9203" w:author="Greg Clendenning" w:date="2024-04-16T16:42:00Z">
                      <w:rPr>
                        <w:rFonts w:ascii="Cambria Math" w:hAnsi="Cambria Math" w:cs="Arial"/>
                      </w:rPr>
                      <m:t>summer</m:t>
                    </w:ins>
                  </m:r>
                </m:sub>
              </m:sSub>
            </m:oMath>
            <w:ins w:id="9204" w:author="Greg Clendenning" w:date="2024-04-16T16:42:00Z">
              <w:r w:rsidR="007376E1" w:rsidRPr="001570EA">
                <w:rPr>
                  <w:szCs w:val="18"/>
                </w:rPr>
                <w:t xml:space="preserve"> </w:t>
              </w:r>
            </w:ins>
            <w:r w:rsidR="007376E1" w:rsidRPr="001570EA">
              <w:rPr>
                <w:szCs w:val="18"/>
              </w:rPr>
              <w:t>, Demand Coincidence Factor</w:t>
            </w:r>
            <w:ins w:id="9205" w:author="Greg Clendenning" w:date="2024-04-16T16:42:00Z">
              <w:r w:rsidR="007376E1" w:rsidRPr="001570EA">
                <w:rPr>
                  <w:szCs w:val="18"/>
                </w:rPr>
                <w:t xml:space="preserve"> during the summer months</w:t>
              </w:r>
            </w:ins>
          </w:p>
        </w:tc>
        <w:tc>
          <w:tcPr>
            <w:tcW w:w="1087" w:type="pct"/>
            <w:tcBorders>
              <w:left w:val="single" w:sz="4" w:space="0" w:color="auto"/>
              <w:right w:val="single" w:sz="4" w:space="0" w:color="auto"/>
            </w:tcBorders>
            <w:vAlign w:val="center"/>
            <w:tcPrChange w:id="9206" w:author="Greg Clendenning" w:date="2024-04-16T16:42:00Z">
              <w:tcPr>
                <w:tcW w:w="675" w:type="pct"/>
                <w:tcBorders>
                  <w:left w:val="single" w:sz="4" w:space="0" w:color="auto"/>
                  <w:right w:val="single" w:sz="4" w:space="0" w:color="auto"/>
                </w:tcBorders>
                <w:vAlign w:val="center"/>
              </w:tcPr>
            </w:tcPrChange>
          </w:tcPr>
          <w:p w14:paraId="1928B058" w14:textId="77777777" w:rsidR="007376E1" w:rsidRPr="001570EA" w:rsidRDefault="007376E1">
            <w:pPr>
              <w:pStyle w:val="TableCell"/>
              <w:keepNext w:val="0"/>
              <w:spacing w:before="60" w:after="60" w:line="256" w:lineRule="auto"/>
              <w:jc w:val="center"/>
              <w:rPr>
                <w:rFonts w:eastAsia="Calibri" w:cs="Arial"/>
                <w:i/>
                <w:iCs/>
              </w:rPr>
            </w:pPr>
            <w:r w:rsidRPr="001570EA">
              <w:rPr>
                <w:i/>
                <w:iCs/>
                <w:szCs w:val="18"/>
              </w:rPr>
              <w:t>Proportion</w:t>
            </w:r>
          </w:p>
        </w:tc>
        <w:tc>
          <w:tcPr>
            <w:tcW w:w="1652" w:type="pct"/>
            <w:tcBorders>
              <w:top w:val="single" w:sz="4" w:space="0" w:color="auto"/>
              <w:left w:val="single" w:sz="4" w:space="0" w:color="auto"/>
              <w:bottom w:val="single" w:sz="4" w:space="0" w:color="auto"/>
              <w:right w:val="single" w:sz="4" w:space="0" w:color="auto"/>
            </w:tcBorders>
            <w:vAlign w:val="center"/>
            <w:tcPrChange w:id="9207"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4901D804" w14:textId="77777777" w:rsidR="007376E1" w:rsidRPr="001570EA" w:rsidRDefault="007376E1">
            <w:pPr>
              <w:pStyle w:val="TableCell"/>
              <w:keepNext w:val="0"/>
              <w:spacing w:before="60" w:after="60" w:line="256" w:lineRule="auto"/>
              <w:jc w:val="center"/>
              <w:rPr>
                <w:rFonts w:eastAsia="Calibri" w:cs="Arial"/>
              </w:rPr>
            </w:pPr>
            <w:r w:rsidRPr="001570EA">
              <w:rPr>
                <w:szCs w:val="18"/>
              </w:rPr>
              <w:t xml:space="preserve">See </w:t>
            </w:r>
            <w:r w:rsidRPr="001570EA">
              <w:rPr>
                <w:i/>
                <w:szCs w:val="18"/>
              </w:rPr>
              <w:t>CF</w:t>
            </w:r>
            <w:r w:rsidRPr="001570EA">
              <w:rPr>
                <w:szCs w:val="18"/>
              </w:rPr>
              <w:t xml:space="preserve"> in Vol. 1, App. A</w:t>
            </w:r>
          </w:p>
        </w:tc>
        <w:tc>
          <w:tcPr>
            <w:tcW w:w="964" w:type="pct"/>
            <w:tcBorders>
              <w:top w:val="single" w:sz="4" w:space="0" w:color="auto"/>
              <w:left w:val="single" w:sz="4" w:space="0" w:color="auto"/>
              <w:bottom w:val="single" w:sz="4" w:space="0" w:color="auto"/>
              <w:right w:val="single" w:sz="4" w:space="0" w:color="auto"/>
            </w:tcBorders>
            <w:vAlign w:val="center"/>
            <w:tcPrChange w:id="9208"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66C8E632" w14:textId="67C857C3" w:rsidR="007376E1" w:rsidRPr="001570EA" w:rsidRDefault="00D30CDF">
            <w:pPr>
              <w:pStyle w:val="TableCell"/>
              <w:keepNext w:val="0"/>
              <w:spacing w:before="60" w:after="60" w:line="256" w:lineRule="auto"/>
              <w:jc w:val="center"/>
              <w:rPr>
                <w:rFonts w:eastAsia="Calibri" w:cs="Arial"/>
                <w:szCs w:val="18"/>
              </w:rPr>
            </w:pPr>
            <w:del w:id="9209" w:author="Greg Clendenning" w:date="2024-04-16T16:42:00Z">
              <w:r>
                <w:rPr>
                  <w:szCs w:val="18"/>
                </w:rPr>
                <w:delText>14</w:delText>
              </w:r>
            </w:del>
            <w:ins w:id="9210" w:author="Greg Clendenning" w:date="2024-04-16T16:42:00Z">
              <w:r w:rsidR="007376E1" w:rsidRPr="001570EA">
                <w:rPr>
                  <w:szCs w:val="18"/>
                </w:rPr>
                <w:t>4</w:t>
              </w:r>
            </w:ins>
          </w:p>
        </w:tc>
      </w:tr>
      <w:tr w:rsidR="007376E1" w:rsidRPr="001570EA" w14:paraId="4512E811" w14:textId="77777777">
        <w:trPr>
          <w:trHeight w:val="20"/>
          <w:ins w:id="9211" w:author="Greg Clendenning" w:date="2024-04-16T16:42:00Z"/>
        </w:trPr>
        <w:tc>
          <w:tcPr>
            <w:tcW w:w="1297" w:type="pct"/>
            <w:tcBorders>
              <w:left w:val="single" w:sz="4" w:space="0" w:color="auto"/>
              <w:right w:val="single" w:sz="4" w:space="0" w:color="auto"/>
            </w:tcBorders>
            <w:vAlign w:val="center"/>
          </w:tcPr>
          <w:p w14:paraId="188C8933" w14:textId="77777777" w:rsidR="007376E1" w:rsidRPr="001570EA" w:rsidRDefault="008A402F">
            <w:pPr>
              <w:pStyle w:val="TableCell"/>
              <w:keepNext w:val="0"/>
              <w:spacing w:before="60" w:after="60" w:line="256" w:lineRule="auto"/>
              <w:jc w:val="left"/>
              <w:rPr>
                <w:ins w:id="9212" w:author="Greg Clendenning" w:date="2024-04-16T16:42:00Z"/>
                <w:i/>
                <w:iCs/>
                <w:szCs w:val="18"/>
              </w:rPr>
            </w:pPr>
            <m:oMath>
              <m:sSub>
                <m:sSubPr>
                  <m:ctrlPr>
                    <w:ins w:id="9213" w:author="Greg Clendenning" w:date="2024-04-16T16:42:00Z">
                      <w:rPr>
                        <w:rFonts w:ascii="Cambria Math" w:hAnsi="Cambria Math" w:cs="Arial"/>
                      </w:rPr>
                    </w:ins>
                  </m:ctrlPr>
                </m:sSubPr>
                <m:e>
                  <m:r>
                    <w:ins w:id="9214" w:author="Greg Clendenning" w:date="2024-04-16T16:42:00Z">
                      <w:rPr>
                        <w:rFonts w:ascii="Cambria Math" w:hAnsi="Cambria Math" w:cs="Arial"/>
                      </w:rPr>
                      <m:t>CF</m:t>
                    </w:ins>
                  </m:r>
                </m:e>
                <m:sub>
                  <m:r>
                    <w:ins w:id="9215" w:author="Greg Clendenning" w:date="2024-04-16T16:42:00Z">
                      <w:rPr>
                        <w:rFonts w:ascii="Cambria Math" w:hAnsi="Cambria Math" w:cs="Arial"/>
                      </w:rPr>
                      <m:t>winter</m:t>
                    </w:ins>
                  </m:r>
                </m:sub>
              </m:sSub>
            </m:oMath>
            <w:ins w:id="9216" w:author="Greg Clendenning" w:date="2024-04-16T16:42:00Z">
              <w:r w:rsidR="007376E1" w:rsidRPr="001570EA">
                <w:rPr>
                  <w:szCs w:val="18"/>
                </w:rPr>
                <w:t xml:space="preserve"> , Demand Coincidence Factor during the winter months</w:t>
              </w:r>
            </w:ins>
          </w:p>
        </w:tc>
        <w:tc>
          <w:tcPr>
            <w:tcW w:w="1087" w:type="pct"/>
            <w:tcBorders>
              <w:left w:val="single" w:sz="4" w:space="0" w:color="auto"/>
              <w:right w:val="single" w:sz="4" w:space="0" w:color="auto"/>
            </w:tcBorders>
            <w:vAlign w:val="center"/>
          </w:tcPr>
          <w:p w14:paraId="62781E46" w14:textId="77777777" w:rsidR="007376E1" w:rsidRPr="001570EA" w:rsidRDefault="007376E1">
            <w:pPr>
              <w:pStyle w:val="TableCell"/>
              <w:keepNext w:val="0"/>
              <w:spacing w:before="60" w:after="60" w:line="256" w:lineRule="auto"/>
              <w:jc w:val="center"/>
              <w:rPr>
                <w:ins w:id="9217" w:author="Greg Clendenning" w:date="2024-04-16T16:42:00Z"/>
                <w:i/>
                <w:iCs/>
                <w:szCs w:val="18"/>
              </w:rPr>
            </w:pPr>
            <w:moveToRangeStart w:id="9218" w:author="Greg Clendenning" w:date="2024-04-16T16:42:00Z" w:name="move164178252"/>
            <w:moveTo w:id="9219" w:author="Greg Clendenning" w:date="2024-04-16T16:42:00Z">
              <w:r w:rsidRPr="001570EA">
                <w:rPr>
                  <w:i/>
                  <w:iCs/>
                  <w:szCs w:val="18"/>
                </w:rPr>
                <w:t>Proportion</w:t>
              </w:r>
            </w:moveTo>
            <w:moveToRangeEnd w:id="9218"/>
          </w:p>
        </w:tc>
        <w:tc>
          <w:tcPr>
            <w:tcW w:w="1652" w:type="pct"/>
            <w:tcBorders>
              <w:top w:val="single" w:sz="4" w:space="0" w:color="auto"/>
              <w:left w:val="single" w:sz="4" w:space="0" w:color="auto"/>
              <w:bottom w:val="single" w:sz="4" w:space="0" w:color="auto"/>
              <w:right w:val="single" w:sz="4" w:space="0" w:color="auto"/>
            </w:tcBorders>
            <w:vAlign w:val="center"/>
          </w:tcPr>
          <w:p w14:paraId="352E5ED6" w14:textId="77777777" w:rsidR="007376E1" w:rsidRPr="001570EA" w:rsidRDefault="007376E1">
            <w:pPr>
              <w:pStyle w:val="TableCell"/>
              <w:keepNext w:val="0"/>
              <w:spacing w:before="60" w:after="60" w:line="256" w:lineRule="auto"/>
              <w:jc w:val="center"/>
              <w:rPr>
                <w:ins w:id="9220" w:author="Greg Clendenning" w:date="2024-04-16T16:42:00Z"/>
                <w:szCs w:val="18"/>
              </w:rPr>
            </w:pPr>
            <w:ins w:id="9221" w:author="Greg Clendenning" w:date="2024-04-16T16:42:00Z">
              <w:r w:rsidRPr="001570EA">
                <w:rPr>
                  <w:szCs w:val="18"/>
                </w:rPr>
                <w:t xml:space="preserve">See </w:t>
              </w:r>
              <w:r w:rsidRPr="001570EA">
                <w:rPr>
                  <w:i/>
                  <w:szCs w:val="18"/>
                </w:rPr>
                <w:t>CF</w:t>
              </w:r>
              <w:r w:rsidRPr="001570EA">
                <w:rPr>
                  <w:szCs w:val="18"/>
                </w:rPr>
                <w:t xml:space="preserve"> in Vol. 1, App. A</w:t>
              </w:r>
            </w:ins>
          </w:p>
        </w:tc>
        <w:tc>
          <w:tcPr>
            <w:tcW w:w="964" w:type="pct"/>
            <w:tcBorders>
              <w:top w:val="single" w:sz="4" w:space="0" w:color="auto"/>
              <w:left w:val="single" w:sz="4" w:space="0" w:color="auto"/>
              <w:bottom w:val="single" w:sz="4" w:space="0" w:color="auto"/>
              <w:right w:val="single" w:sz="4" w:space="0" w:color="auto"/>
            </w:tcBorders>
            <w:vAlign w:val="center"/>
          </w:tcPr>
          <w:p w14:paraId="4EF917CD" w14:textId="77777777" w:rsidR="007376E1" w:rsidRPr="001570EA" w:rsidDel="00ED7781" w:rsidRDefault="007376E1">
            <w:pPr>
              <w:pStyle w:val="TableCell"/>
              <w:keepNext w:val="0"/>
              <w:spacing w:before="60" w:after="60" w:line="256" w:lineRule="auto"/>
              <w:jc w:val="center"/>
              <w:rPr>
                <w:ins w:id="9222" w:author="Greg Clendenning" w:date="2024-04-16T16:42:00Z"/>
                <w:szCs w:val="18"/>
              </w:rPr>
            </w:pPr>
            <w:ins w:id="9223" w:author="Greg Clendenning" w:date="2024-04-16T16:42:00Z">
              <w:r w:rsidRPr="001570EA">
                <w:rPr>
                  <w:szCs w:val="18"/>
                </w:rPr>
                <w:t>4</w:t>
              </w:r>
            </w:ins>
          </w:p>
        </w:tc>
      </w:tr>
      <w:tr w:rsidR="007376E1" w:rsidRPr="001570EA" w14:paraId="084B41CE" w14:textId="77777777">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Change w:id="9224" w:author="Greg Clendenning" w:date="2024-04-16T16:42:00Z">
            <w:tblPrEx>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Ex>
          </w:tblPrExChange>
        </w:tblPrEx>
        <w:trPr>
          <w:trHeight w:val="20"/>
          <w:trPrChange w:id="9225" w:author="Greg Clendenning" w:date="2024-04-16T16:42:00Z">
            <w:trPr>
              <w:trHeight w:val="20"/>
            </w:trPr>
          </w:trPrChange>
        </w:trPr>
        <w:tc>
          <w:tcPr>
            <w:tcW w:w="1297" w:type="pct"/>
            <w:tcBorders>
              <w:left w:val="single" w:sz="4" w:space="0" w:color="auto"/>
              <w:right w:val="single" w:sz="4" w:space="0" w:color="auto"/>
            </w:tcBorders>
            <w:tcPrChange w:id="9226" w:author="Greg Clendenning" w:date="2024-04-16T16:42:00Z">
              <w:tcPr>
                <w:tcW w:w="1454" w:type="pct"/>
                <w:gridSpan w:val="2"/>
                <w:tcBorders>
                  <w:left w:val="single" w:sz="4" w:space="0" w:color="auto"/>
                  <w:right w:val="single" w:sz="4" w:space="0" w:color="auto"/>
                </w:tcBorders>
              </w:tcPr>
            </w:tcPrChange>
          </w:tcPr>
          <w:p w14:paraId="015DB0CB" w14:textId="77777777" w:rsidR="007376E1" w:rsidRPr="001570EA" w:rsidRDefault="007376E1">
            <w:pPr>
              <w:pStyle w:val="TableCell"/>
              <w:keepNext w:val="0"/>
              <w:spacing w:before="60" w:after="60" w:line="256" w:lineRule="auto"/>
              <w:jc w:val="left"/>
              <w:rPr>
                <w:rFonts w:eastAsia="Calibri" w:cs="Arial"/>
                <w:szCs w:val="18"/>
              </w:rPr>
            </w:pPr>
            <w:r w:rsidRPr="001570EA">
              <w:rPr>
                <w:rFonts w:eastAsia="Calibri" w:cs="Arial"/>
                <w:i/>
                <w:szCs w:val="18"/>
              </w:rPr>
              <w:t>DF</w:t>
            </w:r>
            <w:r w:rsidRPr="001570EA">
              <w:rPr>
                <w:rFonts w:eastAsia="Calibri" w:cs="Arial"/>
                <w:szCs w:val="18"/>
              </w:rPr>
              <w:t>, Derate Factor for Electric Resistance Heating Systems</w:t>
            </w:r>
          </w:p>
        </w:tc>
        <w:tc>
          <w:tcPr>
            <w:tcW w:w="1087" w:type="pct"/>
            <w:tcBorders>
              <w:left w:val="single" w:sz="4" w:space="0" w:color="auto"/>
              <w:right w:val="single" w:sz="4" w:space="0" w:color="auto"/>
            </w:tcBorders>
            <w:vAlign w:val="center"/>
            <w:tcPrChange w:id="9227" w:author="Greg Clendenning" w:date="2024-04-16T16:42:00Z">
              <w:tcPr>
                <w:tcW w:w="675" w:type="pct"/>
                <w:tcBorders>
                  <w:left w:val="single" w:sz="4" w:space="0" w:color="auto"/>
                  <w:right w:val="single" w:sz="4" w:space="0" w:color="auto"/>
                </w:tcBorders>
                <w:vAlign w:val="center"/>
              </w:tcPr>
            </w:tcPrChange>
          </w:tcPr>
          <w:p w14:paraId="0253FC58" w14:textId="77777777" w:rsidR="007376E1" w:rsidRPr="001570EA" w:rsidRDefault="007376E1">
            <w:pPr>
              <w:pStyle w:val="TableCell"/>
              <w:keepNext w:val="0"/>
              <w:spacing w:before="60" w:after="60" w:line="256" w:lineRule="auto"/>
              <w:jc w:val="center"/>
              <w:rPr>
                <w:rFonts w:eastAsia="Calibri" w:cs="Arial"/>
                <w:i/>
                <w:szCs w:val="18"/>
              </w:rPr>
            </w:pPr>
            <w:r w:rsidRPr="001570EA">
              <w:rPr>
                <w:rFonts w:eastAsia="Calibri" w:cs="Arial"/>
                <w:i/>
                <w:szCs w:val="18"/>
              </w:rPr>
              <w:t>None</w:t>
            </w:r>
          </w:p>
        </w:tc>
        <w:tc>
          <w:tcPr>
            <w:tcW w:w="1652" w:type="pct"/>
            <w:tcBorders>
              <w:top w:val="single" w:sz="4" w:space="0" w:color="auto"/>
              <w:left w:val="single" w:sz="4" w:space="0" w:color="auto"/>
              <w:bottom w:val="single" w:sz="4" w:space="0" w:color="auto"/>
              <w:right w:val="single" w:sz="4" w:space="0" w:color="auto"/>
            </w:tcBorders>
            <w:vAlign w:val="center"/>
            <w:tcPrChange w:id="9228" w:author="Greg Clendenning" w:date="2024-04-16T16:42:00Z">
              <w:tcPr>
                <w:tcW w:w="1809" w:type="pct"/>
                <w:gridSpan w:val="2"/>
                <w:tcBorders>
                  <w:top w:val="single" w:sz="4" w:space="0" w:color="auto"/>
                  <w:left w:val="single" w:sz="4" w:space="0" w:color="auto"/>
                  <w:bottom w:val="single" w:sz="4" w:space="0" w:color="auto"/>
                  <w:right w:val="single" w:sz="4" w:space="0" w:color="auto"/>
                </w:tcBorders>
                <w:vAlign w:val="center"/>
              </w:tcPr>
            </w:tcPrChange>
          </w:tcPr>
          <w:p w14:paraId="6B046FF8" w14:textId="77777777" w:rsidR="007376E1" w:rsidRPr="001570EA" w:rsidRDefault="007376E1">
            <w:pPr>
              <w:pStyle w:val="TableCell"/>
              <w:keepNext w:val="0"/>
              <w:spacing w:before="60" w:after="60" w:line="256" w:lineRule="auto"/>
              <w:jc w:val="center"/>
              <w:rPr>
                <w:szCs w:val="18"/>
              </w:rPr>
            </w:pPr>
            <w:r w:rsidRPr="001570EA">
              <w:rPr>
                <w:szCs w:val="18"/>
              </w:rPr>
              <w:t>0.85</w:t>
            </w:r>
          </w:p>
        </w:tc>
        <w:tc>
          <w:tcPr>
            <w:tcW w:w="964" w:type="pct"/>
            <w:tcBorders>
              <w:top w:val="single" w:sz="4" w:space="0" w:color="auto"/>
              <w:left w:val="single" w:sz="4" w:space="0" w:color="auto"/>
              <w:bottom w:val="single" w:sz="4" w:space="0" w:color="auto"/>
              <w:right w:val="single" w:sz="4" w:space="0" w:color="auto"/>
            </w:tcBorders>
            <w:vAlign w:val="center"/>
            <w:tcPrChange w:id="9229" w:author="Greg Clendenning" w:date="2024-04-16T16:42:00Z">
              <w:tcPr>
                <w:tcW w:w="1062" w:type="pct"/>
                <w:gridSpan w:val="2"/>
                <w:tcBorders>
                  <w:top w:val="single" w:sz="4" w:space="0" w:color="auto"/>
                  <w:left w:val="single" w:sz="4" w:space="0" w:color="auto"/>
                  <w:bottom w:val="single" w:sz="4" w:space="0" w:color="auto"/>
                  <w:right w:val="single" w:sz="4" w:space="0" w:color="auto"/>
                </w:tcBorders>
                <w:vAlign w:val="center"/>
              </w:tcPr>
            </w:tcPrChange>
          </w:tcPr>
          <w:p w14:paraId="244864AF" w14:textId="77777777" w:rsidR="007376E1" w:rsidRPr="001570EA" w:rsidRDefault="007376E1">
            <w:pPr>
              <w:pStyle w:val="TableCell"/>
              <w:keepNext w:val="0"/>
              <w:spacing w:before="60" w:after="60" w:line="256" w:lineRule="auto"/>
              <w:jc w:val="center"/>
              <w:rPr>
                <w:rFonts w:eastAsia="Calibri" w:cs="Arial"/>
                <w:szCs w:val="18"/>
              </w:rPr>
            </w:pPr>
            <w:r w:rsidRPr="001570EA">
              <w:rPr>
                <w:rFonts w:eastAsia="Calibri" w:cs="Arial"/>
                <w:szCs w:val="18"/>
              </w:rPr>
              <w:t>Professional Judgement</w:t>
            </w:r>
          </w:p>
        </w:tc>
      </w:tr>
    </w:tbl>
    <w:p w14:paraId="0BDBC968" w14:textId="77777777" w:rsidR="00FA5174" w:rsidRDefault="00FA5174" w:rsidP="00FA5174">
      <w:pPr>
        <w:rPr>
          <w:del w:id="9230" w:author="Greg Clendenning" w:date="2024-04-16T16:42:00Z"/>
        </w:rPr>
      </w:pPr>
    </w:p>
    <w:p w14:paraId="4A28201A" w14:textId="09CA4E09" w:rsidR="007376E1" w:rsidRPr="001570EA" w:rsidRDefault="00FA5174" w:rsidP="007376E1">
      <w:pPr>
        <w:rPr>
          <w:ins w:id="9231" w:author="Greg Clendenning" w:date="2024-04-16T16:42:00Z"/>
        </w:rPr>
      </w:pPr>
      <w:del w:id="9232" w:author="Greg Clendenning" w:date="2024-04-16T16:42:00Z">
        <w:r w:rsidRPr="00CA6CE7">
          <w:rPr>
            <w:rFonts w:cs="Arial"/>
            <w:b/>
          </w:rPr>
          <w:fldChar w:fldCharType="begin"/>
        </w:r>
        <w:r w:rsidRPr="00CA6CE7">
          <w:rPr>
            <w:rFonts w:cs="Arial"/>
          </w:rPr>
          <w:delInstrText xml:space="preserve"> REF _Ref449711812 \h  \* MERGEFORMAT </w:delInstrText>
        </w:r>
        <w:r w:rsidRPr="00CA6CE7">
          <w:rPr>
            <w:rFonts w:cs="Arial"/>
            <w:b/>
          </w:rPr>
        </w:r>
        <w:r w:rsidRPr="00CA6CE7">
          <w:rPr>
            <w:rFonts w:cs="Arial"/>
            <w:b/>
          </w:rPr>
          <w:fldChar w:fldCharType="separate"/>
        </w:r>
        <w:r w:rsidR="00146CD3" w:rsidRPr="0082258A">
          <w:rPr>
            <w:rFonts w:cs="Arial"/>
          </w:rPr>
          <w:delText xml:space="preserve">Table </w:delText>
        </w:r>
        <w:r w:rsidR="00146CD3" w:rsidRPr="0082258A">
          <w:rPr>
            <w:rFonts w:cs="Arial"/>
            <w:noProof/>
          </w:rPr>
          <w:delText>2</w:delText>
        </w:r>
        <w:r w:rsidR="00146CD3" w:rsidRPr="0082258A">
          <w:rPr>
            <w:rFonts w:cs="Arial"/>
            <w:noProof/>
          </w:rPr>
          <w:noBreakHyphen/>
          <w:delText>37</w:delText>
        </w:r>
        <w:r w:rsidRPr="00CA6CE7">
          <w:rPr>
            <w:rFonts w:cs="Arial"/>
            <w:b/>
          </w:rPr>
          <w:fldChar w:fldCharType="end"/>
        </w:r>
        <w:r>
          <w:rPr>
            <w:rFonts w:cs="Arial"/>
          </w:rPr>
          <w:delText xml:space="preserve"> </w:delText>
        </w:r>
        <w:r w:rsidRPr="00CF2DE6">
          <w:rPr>
            <w:rFonts w:cs="Arial"/>
          </w:rPr>
          <w:delText>and</w:delText>
        </w:r>
        <w:r>
          <w:rPr>
            <w:rFonts w:cs="Arial"/>
          </w:rPr>
          <w:delText xml:space="preserve"> </w:delText>
        </w:r>
        <w:r w:rsidRPr="00CA6CE7">
          <w:rPr>
            <w:rFonts w:cs="Arial"/>
            <w:b/>
          </w:rPr>
          <w:fldChar w:fldCharType="begin"/>
        </w:r>
        <w:r w:rsidRPr="00CA6CE7">
          <w:rPr>
            <w:rFonts w:cs="Arial"/>
          </w:rPr>
          <w:delInstrText xml:space="preserve"> REF _Ref449711827 \h  \* MERGEFORMAT </w:delInstrText>
        </w:r>
        <w:r w:rsidRPr="00CA6CE7">
          <w:rPr>
            <w:rFonts w:cs="Arial"/>
            <w:b/>
          </w:rPr>
        </w:r>
        <w:r w:rsidRPr="00CA6CE7">
          <w:rPr>
            <w:rFonts w:cs="Arial"/>
            <w:b/>
          </w:rPr>
          <w:fldChar w:fldCharType="separate"/>
        </w:r>
        <w:r w:rsidR="00146CD3" w:rsidRPr="0082258A">
          <w:rPr>
            <w:rFonts w:cs="Arial"/>
          </w:rPr>
          <w:delText xml:space="preserve">Table </w:delText>
        </w:r>
        <w:r w:rsidR="00146CD3" w:rsidRPr="0082258A">
          <w:rPr>
            <w:rFonts w:cs="Arial"/>
            <w:noProof/>
          </w:rPr>
          <w:delText>2</w:delText>
        </w:r>
        <w:r w:rsidR="00146CD3" w:rsidRPr="0082258A">
          <w:rPr>
            <w:rFonts w:cs="Arial"/>
            <w:noProof/>
          </w:rPr>
          <w:noBreakHyphen/>
          <w:delText>38</w:delText>
        </w:r>
        <w:r w:rsidRPr="00CA6CE7">
          <w:rPr>
            <w:rFonts w:cs="Arial"/>
            <w:b/>
          </w:rPr>
          <w:fldChar w:fldCharType="end"/>
        </w:r>
      </w:del>
      <w:ins w:id="9233" w:author="Greg Clendenning" w:date="2024-04-16T16:42:00Z">
        <w:r w:rsidR="007376E1" w:rsidRPr="001570EA">
          <w:t>Note: Where appropriate, nameplate data collected for usage in savings calculations (i.e., SEER, EER, HSPF) should be converted to new efficiency metrics (i.e., SEER2, EER2, HSPF2) using conversion equations laid out in Vol. 1 App. A</w:t>
        </w:r>
      </w:ins>
    </w:p>
    <w:p w14:paraId="00645BFE" w14:textId="77777777" w:rsidR="007376E1" w:rsidRPr="001570EA" w:rsidRDefault="007376E1" w:rsidP="007376E1">
      <w:pPr>
        <w:rPr>
          <w:ins w:id="9234" w:author="Greg Clendenning" w:date="2024-04-16T16:42:00Z"/>
        </w:rPr>
      </w:pPr>
    </w:p>
    <w:p w14:paraId="2529CAE2" w14:textId="79FC2D3A" w:rsidR="007376E1" w:rsidRPr="001570EA" w:rsidRDefault="00E56481" w:rsidP="007376E1">
      <w:pPr>
        <w:pStyle w:val="Caption"/>
        <w:keepLines/>
        <w:rPr>
          <w:rFonts w:ascii="Arial" w:hAnsi="Arial" w:cs="Arial"/>
          <w:b w:val="0"/>
        </w:rPr>
      </w:pPr>
      <w:ins w:id="9235" w:author="Greg Clendenning" w:date="2024-04-16T16:42:00Z">
        <w:r w:rsidRPr="001570EA">
          <w:rPr>
            <w:rFonts w:ascii="Arial" w:hAnsi="Arial" w:cs="Arial"/>
            <w:b w:val="0"/>
          </w:rPr>
          <w:fldChar w:fldCharType="begin"/>
        </w:r>
        <w:r w:rsidRPr="001570EA">
          <w:rPr>
            <w:rFonts w:ascii="Arial" w:hAnsi="Arial" w:cs="Arial"/>
            <w:b w:val="0"/>
          </w:rPr>
          <w:instrText xml:space="preserve"> REF _Ref163908488 \h  \* MERGEFORMAT </w:instrText>
        </w:r>
      </w:ins>
      <w:r w:rsidRPr="001570EA">
        <w:rPr>
          <w:rFonts w:ascii="Arial" w:hAnsi="Arial" w:cs="Arial"/>
          <w:b w:val="0"/>
        </w:rPr>
      </w:r>
      <w:ins w:id="9236" w:author="Greg Clendenning" w:date="2024-04-16T16:42:00Z">
        <w:r w:rsidRPr="001570EA">
          <w:rPr>
            <w:rFonts w:ascii="Arial" w:hAnsi="Arial" w:cs="Arial"/>
            <w:b w:val="0"/>
          </w:rPr>
          <w:fldChar w:fldCharType="separate"/>
        </w:r>
        <w:r w:rsidR="00384D95" w:rsidRPr="001570EA">
          <w:rPr>
            <w:b w:val="0"/>
          </w:rPr>
          <w:t xml:space="preserve">Table </w:t>
        </w:r>
        <w:r w:rsidR="00384D95" w:rsidRPr="001570EA">
          <w:rPr>
            <w:b w:val="0"/>
            <w:noProof/>
          </w:rPr>
          <w:t>2</w:t>
        </w:r>
        <w:r w:rsidR="00384D95" w:rsidRPr="001570EA">
          <w:rPr>
            <w:b w:val="0"/>
            <w:noProof/>
          </w:rPr>
          <w:noBreakHyphen/>
          <w:t>46</w:t>
        </w:r>
        <w:r w:rsidRPr="001570EA">
          <w:rPr>
            <w:rFonts w:ascii="Arial" w:hAnsi="Arial" w:cs="Arial"/>
            <w:b w:val="0"/>
          </w:rPr>
          <w:fldChar w:fldCharType="end"/>
        </w:r>
        <w:r w:rsidRPr="001570EA">
          <w:rPr>
            <w:rFonts w:ascii="Arial" w:hAnsi="Arial" w:cs="Arial"/>
            <w:b w:val="0"/>
          </w:rPr>
          <w:t xml:space="preserve"> </w:t>
        </w:r>
        <w:r w:rsidR="007376E1" w:rsidRPr="001570EA">
          <w:rPr>
            <w:rFonts w:ascii="Arial" w:hAnsi="Arial" w:cs="Arial"/>
            <w:b w:val="0"/>
          </w:rPr>
          <w:t xml:space="preserve">and </w:t>
        </w:r>
        <w:r w:rsidRPr="001570EA">
          <w:rPr>
            <w:rFonts w:ascii="Arial" w:hAnsi="Arial" w:cs="Arial"/>
            <w:b w:val="0"/>
          </w:rPr>
          <w:fldChar w:fldCharType="begin"/>
        </w:r>
        <w:r w:rsidRPr="001570EA">
          <w:rPr>
            <w:rFonts w:ascii="Arial" w:hAnsi="Arial" w:cs="Arial"/>
            <w:b w:val="0"/>
          </w:rPr>
          <w:instrText xml:space="preserve"> REF _Ref163908496 \h  \* MERGEFORMAT </w:instrText>
        </w:r>
      </w:ins>
      <w:r w:rsidRPr="001570EA">
        <w:rPr>
          <w:rFonts w:ascii="Arial" w:hAnsi="Arial" w:cs="Arial"/>
          <w:b w:val="0"/>
        </w:rPr>
      </w:r>
      <w:ins w:id="9237" w:author="Greg Clendenning" w:date="2024-04-16T16:42:00Z">
        <w:r w:rsidRPr="001570EA">
          <w:rPr>
            <w:rFonts w:ascii="Arial" w:hAnsi="Arial" w:cs="Arial"/>
            <w:b w:val="0"/>
          </w:rPr>
          <w:fldChar w:fldCharType="separate"/>
        </w:r>
        <w:r w:rsidR="00384D95" w:rsidRPr="001570EA">
          <w:rPr>
            <w:b w:val="0"/>
          </w:rPr>
          <w:t xml:space="preserve">Table </w:t>
        </w:r>
        <w:r w:rsidR="00384D95" w:rsidRPr="001570EA">
          <w:rPr>
            <w:b w:val="0"/>
            <w:noProof/>
          </w:rPr>
          <w:t>2</w:t>
        </w:r>
        <w:r w:rsidR="00384D95" w:rsidRPr="001570EA">
          <w:rPr>
            <w:b w:val="0"/>
            <w:noProof/>
          </w:rPr>
          <w:noBreakHyphen/>
          <w:t>47</w:t>
        </w:r>
        <w:r w:rsidRPr="001570EA">
          <w:rPr>
            <w:rFonts w:ascii="Arial" w:hAnsi="Arial" w:cs="Arial"/>
            <w:b w:val="0"/>
          </w:rPr>
          <w:fldChar w:fldCharType="end"/>
        </w:r>
      </w:ins>
      <w:r w:rsidRPr="001570EA">
        <w:rPr>
          <w:rFonts w:ascii="Arial" w:hAnsi="Arial" w:cs="Arial"/>
          <w:b w:val="0"/>
        </w:rPr>
        <w:t xml:space="preserve"> </w:t>
      </w:r>
      <w:r w:rsidR="007376E1" w:rsidRPr="001570EA">
        <w:rPr>
          <w:rFonts w:ascii="Arial" w:hAnsi="Arial" w:cs="Arial"/>
          <w:b w:val="0"/>
        </w:rPr>
        <w:t>show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4F590F00" w14:textId="77777777" w:rsidR="007376E1" w:rsidRPr="001570EA" w:rsidRDefault="007376E1" w:rsidP="007376E1"/>
    <w:p w14:paraId="26A1657E" w14:textId="31206C0A" w:rsidR="007376E1" w:rsidRPr="001570EA" w:rsidRDefault="00521734" w:rsidP="00521734">
      <w:pPr>
        <w:pStyle w:val="Caption"/>
        <w:rPr>
          <w:rFonts w:cs="Arial"/>
        </w:rPr>
      </w:pPr>
      <w:bookmarkStart w:id="9238" w:name="_Ref444855161"/>
      <w:bookmarkStart w:id="9239" w:name="_Ref163908488"/>
      <w:bookmarkStart w:id="9240" w:name="_Ref449711812"/>
      <w:bookmarkStart w:id="9241" w:name="_Toc47598282"/>
      <w:bookmarkEnd w:id="923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242" w:author="Greg Clendenning" w:date="2024-04-16T16:42:00Z">
        <w:r w:rsidR="003D6F35">
          <w:rPr>
            <w:noProof/>
          </w:rPr>
          <w:delText>37</w:delText>
        </w:r>
      </w:del>
      <w:ins w:id="9243" w:author="Greg Clendenning" w:date="2024-04-16T16:42:00Z">
        <w:r w:rsidR="002E093A" w:rsidRPr="001570EA">
          <w:rPr>
            <w:noProof/>
          </w:rPr>
          <w:t>46</w:t>
        </w:r>
      </w:ins>
      <w:r w:rsidR="002E093A" w:rsidRPr="001570EA">
        <w:fldChar w:fldCharType="end"/>
      </w:r>
      <w:bookmarkEnd w:id="9239"/>
      <w:bookmarkEnd w:id="9240"/>
      <w:r w:rsidRPr="001570EA">
        <w:t>: Cooling Energy Savings Factors (ESF</w:t>
      </w:r>
      <w:r w:rsidRPr="001570EA">
        <w:rPr>
          <w:rPrChange w:id="9244" w:author="Greg Clendenning" w:date="2024-04-16T16:42:00Z">
            <w:rPr>
              <w:vertAlign w:val="subscript"/>
            </w:rPr>
          </w:rPrChange>
        </w:rPr>
        <w:t>cool</w:t>
      </w:r>
      <w:r w:rsidRPr="001570EA">
        <w:t>)</w:t>
      </w:r>
      <w:bookmarkEnd w:id="9241"/>
    </w:p>
    <w:tbl>
      <w:tblPr>
        <w:tblW w:w="5102" w:type="pct"/>
        <w:tblLook w:val="04A0" w:firstRow="1" w:lastRow="0" w:firstColumn="1" w:lastColumn="0" w:noHBand="0" w:noVBand="1"/>
      </w:tblPr>
      <w:tblGrid>
        <w:gridCol w:w="2425"/>
        <w:gridCol w:w="1980"/>
        <w:gridCol w:w="2187"/>
        <w:gridCol w:w="2214"/>
      </w:tblGrid>
      <w:tr w:rsidR="007376E1" w:rsidRPr="001570EA" w14:paraId="71AC06A6" w14:textId="77777777">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18BF5B3B"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Installation Type</w:t>
            </w:r>
          </w:p>
        </w:tc>
        <w:tc>
          <w:tcPr>
            <w:tcW w:w="1124" w:type="pct"/>
            <w:tcBorders>
              <w:top w:val="single" w:sz="4" w:space="0" w:color="auto"/>
              <w:left w:val="nil"/>
              <w:bottom w:val="nil"/>
              <w:right w:val="single" w:sz="4" w:space="0" w:color="auto"/>
            </w:tcBorders>
            <w:shd w:val="clear" w:color="000000" w:fill="D9D9D9"/>
            <w:vAlign w:val="center"/>
            <w:hideMark/>
          </w:tcPr>
          <w:p w14:paraId="001BB2B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41A3C682"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ASHP Cooling</w:t>
            </w:r>
          </w:p>
        </w:tc>
        <w:tc>
          <w:tcPr>
            <w:tcW w:w="1257" w:type="pct"/>
            <w:tcBorders>
              <w:top w:val="single" w:sz="4" w:space="0" w:color="auto"/>
              <w:left w:val="nil"/>
              <w:bottom w:val="nil"/>
              <w:right w:val="single" w:sz="4" w:space="0" w:color="auto"/>
            </w:tcBorders>
            <w:shd w:val="clear" w:color="000000" w:fill="D9D9D9"/>
            <w:vAlign w:val="center"/>
            <w:hideMark/>
          </w:tcPr>
          <w:p w14:paraId="430353A0"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CAC Cooling</w:t>
            </w:r>
          </w:p>
        </w:tc>
      </w:tr>
      <w:tr w:rsidR="007376E1" w:rsidRPr="001570EA" w14:paraId="43F27F60" w14:textId="77777777">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8133A" w14:textId="77777777" w:rsidR="007376E1" w:rsidRPr="001570EA" w:rsidRDefault="007376E1">
            <w:pPr>
              <w:keepNext/>
              <w:rPr>
                <w:rFonts w:cs="Arial"/>
                <w:color w:val="000000"/>
                <w:sz w:val="18"/>
                <w:szCs w:val="18"/>
              </w:rPr>
            </w:pPr>
            <w:r w:rsidRPr="001570EA">
              <w:rPr>
                <w:rFonts w:cs="Arial"/>
                <w:color w:val="000000"/>
                <w:sz w:val="18"/>
                <w:szCs w:val="18"/>
              </w:rPr>
              <w:t>Upstream buy-down (Customer Self-Installation)</w:t>
            </w:r>
          </w:p>
        </w:tc>
        <w:tc>
          <w:tcPr>
            <w:tcW w:w="1124" w:type="pct"/>
            <w:tcBorders>
              <w:top w:val="single" w:sz="4" w:space="0" w:color="auto"/>
              <w:left w:val="nil"/>
              <w:bottom w:val="single" w:sz="4" w:space="0" w:color="auto"/>
              <w:right w:val="nil"/>
            </w:tcBorders>
            <w:shd w:val="clear" w:color="auto" w:fill="auto"/>
            <w:vAlign w:val="center"/>
            <w:hideMark/>
          </w:tcPr>
          <w:p w14:paraId="52567AE6"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5B9DF" w14:textId="77777777" w:rsidR="007376E1" w:rsidRPr="001570EA" w:rsidRDefault="007376E1">
            <w:pPr>
              <w:keepNext/>
              <w:jc w:val="center"/>
              <w:rPr>
                <w:rFonts w:cs="Arial"/>
                <w:color w:val="000000"/>
                <w:sz w:val="18"/>
                <w:szCs w:val="18"/>
                <w:vertAlign w:val="superscript"/>
              </w:rPr>
            </w:pPr>
            <w:r w:rsidRPr="001570EA">
              <w:rPr>
                <w:rFonts w:cs="Arial"/>
                <w:color w:val="000000"/>
                <w:sz w:val="18"/>
                <w:szCs w:val="18"/>
              </w:rPr>
              <w:t>4.8%</w:t>
            </w:r>
            <w:r w:rsidRPr="001570EA">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08A88492" w14:textId="77777777" w:rsidR="007376E1" w:rsidRPr="001570EA" w:rsidRDefault="007376E1">
            <w:pPr>
              <w:keepNext/>
              <w:jc w:val="center"/>
              <w:rPr>
                <w:rFonts w:cs="Arial"/>
                <w:color w:val="000000"/>
                <w:sz w:val="18"/>
                <w:szCs w:val="18"/>
              </w:rPr>
            </w:pPr>
            <w:r w:rsidRPr="001570EA">
              <w:rPr>
                <w:rFonts w:cs="Arial"/>
                <w:color w:val="000000"/>
                <w:sz w:val="18"/>
                <w:szCs w:val="18"/>
              </w:rPr>
              <w:t>4.8%</w:t>
            </w:r>
            <w:r w:rsidRPr="001570EA">
              <w:rPr>
                <w:rFonts w:cs="Arial"/>
                <w:color w:val="000000"/>
                <w:sz w:val="18"/>
                <w:szCs w:val="18"/>
                <w:vertAlign w:val="superscript"/>
              </w:rPr>
              <w:t>a</w:t>
            </w:r>
          </w:p>
        </w:tc>
      </w:tr>
      <w:tr w:rsidR="007376E1" w:rsidRPr="001570EA" w14:paraId="2E2164A0" w14:textId="77777777">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490D5167" w14:textId="77777777" w:rsidR="007376E1" w:rsidRPr="001570EA" w:rsidRDefault="007376E1">
            <w:pPr>
              <w:keepNext/>
              <w:rPr>
                <w:rFonts w:cs="Arial"/>
                <w:color w:val="000000"/>
                <w:sz w:val="18"/>
                <w:szCs w:val="18"/>
              </w:rPr>
            </w:pPr>
            <w:r w:rsidRPr="001570EA">
              <w:rPr>
                <w:rFonts w:cs="Arial"/>
                <w:color w:val="000000"/>
                <w:sz w:val="18"/>
                <w:szCs w:val="18"/>
              </w:rPr>
              <w:t>Customer Self-Installation with Education</w:t>
            </w:r>
          </w:p>
        </w:tc>
        <w:tc>
          <w:tcPr>
            <w:tcW w:w="1124" w:type="pct"/>
            <w:tcBorders>
              <w:top w:val="nil"/>
              <w:left w:val="nil"/>
              <w:bottom w:val="single" w:sz="4" w:space="0" w:color="auto"/>
              <w:right w:val="single" w:sz="4" w:space="0" w:color="auto"/>
            </w:tcBorders>
            <w:shd w:val="clear" w:color="auto" w:fill="auto"/>
            <w:vAlign w:val="center"/>
            <w:hideMark/>
          </w:tcPr>
          <w:p w14:paraId="1EF8B9DB"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1242" w:type="pct"/>
            <w:tcBorders>
              <w:top w:val="nil"/>
              <w:left w:val="nil"/>
              <w:bottom w:val="single" w:sz="4" w:space="0" w:color="auto"/>
              <w:right w:val="single" w:sz="4" w:space="0" w:color="auto"/>
            </w:tcBorders>
            <w:shd w:val="clear" w:color="auto" w:fill="auto"/>
            <w:vAlign w:val="center"/>
            <w:hideMark/>
          </w:tcPr>
          <w:p w14:paraId="46FECD71" w14:textId="43DD7B06" w:rsidR="007376E1" w:rsidRPr="001570EA" w:rsidRDefault="007376E1">
            <w:pPr>
              <w:keepNext/>
              <w:jc w:val="center"/>
              <w:rPr>
                <w:rFonts w:cs="Arial"/>
                <w:color w:val="000000"/>
                <w:sz w:val="18"/>
                <w:szCs w:val="18"/>
                <w:vertAlign w:val="superscript"/>
              </w:rPr>
            </w:pPr>
            <w:r w:rsidRPr="001570EA">
              <w:rPr>
                <w:rFonts w:cs="Arial"/>
                <w:color w:val="000000"/>
                <w:sz w:val="18"/>
                <w:szCs w:val="18"/>
              </w:rPr>
              <w:t>7.</w:t>
            </w:r>
            <w:del w:id="9245" w:author="Greg Clendenning" w:date="2024-04-16T16:42:00Z">
              <w:r w:rsidR="00FA5174">
                <w:rPr>
                  <w:rFonts w:cs="Arial"/>
                  <w:color w:val="000000"/>
                  <w:sz w:val="18"/>
                  <w:szCs w:val="18"/>
                </w:rPr>
                <w:delText>5</w:delText>
              </w:r>
            </w:del>
            <w:ins w:id="9246" w:author="Greg Clendenning" w:date="2024-04-16T16:42:00Z">
              <w:r w:rsidRPr="001570EA">
                <w:rPr>
                  <w:rFonts w:cs="Arial"/>
                  <w:color w:val="000000"/>
                  <w:sz w:val="18"/>
                  <w:szCs w:val="18"/>
                </w:rPr>
                <w:t>4</w:t>
              </w:r>
            </w:ins>
            <w:r w:rsidRPr="001570EA">
              <w:rPr>
                <w:rFonts w:cs="Arial"/>
                <w:color w:val="000000"/>
                <w:sz w:val="18"/>
                <w:szCs w:val="18"/>
              </w:rPr>
              <w:t>%</w:t>
            </w:r>
            <w:r w:rsidRPr="001570EA">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381C3B72" w14:textId="22C56248" w:rsidR="007376E1" w:rsidRPr="001570EA" w:rsidRDefault="007376E1">
            <w:pPr>
              <w:keepNext/>
              <w:jc w:val="center"/>
              <w:rPr>
                <w:rFonts w:cs="Arial"/>
                <w:color w:val="000000"/>
                <w:sz w:val="18"/>
                <w:szCs w:val="18"/>
              </w:rPr>
            </w:pPr>
            <w:r w:rsidRPr="001570EA">
              <w:rPr>
                <w:rFonts w:cs="Arial"/>
                <w:color w:val="000000"/>
                <w:sz w:val="18"/>
                <w:szCs w:val="18"/>
              </w:rPr>
              <w:t>7.</w:t>
            </w:r>
            <w:del w:id="9247" w:author="Greg Clendenning" w:date="2024-04-16T16:42:00Z">
              <w:r w:rsidR="00FA5174">
                <w:rPr>
                  <w:rFonts w:cs="Arial"/>
                  <w:color w:val="000000"/>
                  <w:sz w:val="18"/>
                  <w:szCs w:val="18"/>
                </w:rPr>
                <w:delText>5</w:delText>
              </w:r>
            </w:del>
            <w:ins w:id="9248" w:author="Greg Clendenning" w:date="2024-04-16T16:42:00Z">
              <w:r w:rsidRPr="001570EA">
                <w:rPr>
                  <w:rFonts w:cs="Arial"/>
                  <w:color w:val="000000"/>
                  <w:sz w:val="18"/>
                  <w:szCs w:val="18"/>
                </w:rPr>
                <w:t>4</w:t>
              </w:r>
            </w:ins>
            <w:r w:rsidRPr="001570EA">
              <w:rPr>
                <w:rFonts w:cs="Arial"/>
                <w:color w:val="000000"/>
                <w:sz w:val="18"/>
                <w:szCs w:val="18"/>
              </w:rPr>
              <w:t>%</w:t>
            </w:r>
            <w:r w:rsidRPr="001570EA">
              <w:rPr>
                <w:rFonts w:cs="Arial"/>
                <w:color w:val="000000"/>
                <w:sz w:val="18"/>
                <w:szCs w:val="18"/>
                <w:vertAlign w:val="superscript"/>
              </w:rPr>
              <w:t>b</w:t>
            </w:r>
          </w:p>
        </w:tc>
      </w:tr>
      <w:tr w:rsidR="007376E1" w:rsidRPr="001570EA" w14:paraId="2E9A2A3B" w14:textId="77777777">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521E0A4B" w14:textId="77777777" w:rsidR="007376E1" w:rsidRPr="001570EA" w:rsidRDefault="007376E1">
            <w:pPr>
              <w:keepNext/>
              <w:rPr>
                <w:rFonts w:cs="Arial"/>
                <w:color w:val="000000"/>
                <w:sz w:val="18"/>
                <w:szCs w:val="18"/>
              </w:rPr>
            </w:pPr>
            <w:r w:rsidRPr="001570EA">
              <w:rPr>
                <w:rFonts w:cs="Arial"/>
                <w:color w:val="000000"/>
                <w:sz w:val="18"/>
                <w:szCs w:val="18"/>
              </w:rPr>
              <w:t>Professional Installation</w:t>
            </w:r>
          </w:p>
        </w:tc>
        <w:tc>
          <w:tcPr>
            <w:tcW w:w="1124" w:type="pct"/>
            <w:tcBorders>
              <w:top w:val="nil"/>
              <w:left w:val="nil"/>
              <w:bottom w:val="single" w:sz="4" w:space="0" w:color="auto"/>
              <w:right w:val="nil"/>
            </w:tcBorders>
            <w:shd w:val="clear" w:color="auto" w:fill="auto"/>
            <w:vAlign w:val="center"/>
            <w:hideMark/>
          </w:tcPr>
          <w:p w14:paraId="657DB39D" w14:textId="77777777" w:rsidR="007376E1" w:rsidRPr="001570EA" w:rsidRDefault="007376E1">
            <w:pPr>
              <w:keepNext/>
              <w:rPr>
                <w:rFonts w:cs="Arial"/>
                <w:color w:val="000000"/>
                <w:sz w:val="18"/>
                <w:szCs w:val="18"/>
              </w:rPr>
            </w:pPr>
            <w:r w:rsidRPr="001570EA">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22607C1B" w14:textId="77777777" w:rsidR="007376E1" w:rsidRPr="001570EA" w:rsidRDefault="007376E1">
            <w:pPr>
              <w:keepNext/>
              <w:jc w:val="center"/>
              <w:rPr>
                <w:rFonts w:cs="Arial"/>
                <w:color w:val="000000"/>
                <w:sz w:val="18"/>
                <w:szCs w:val="18"/>
                <w:vertAlign w:val="superscript"/>
              </w:rPr>
            </w:pPr>
            <w:r w:rsidRPr="001570EA">
              <w:rPr>
                <w:rFonts w:cs="Arial"/>
                <w:color w:val="000000"/>
                <w:sz w:val="18"/>
                <w:szCs w:val="18"/>
              </w:rPr>
              <w:t>11.3%</w:t>
            </w:r>
            <w:r w:rsidRPr="001570EA">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6A85EB20" w14:textId="77777777" w:rsidR="007376E1" w:rsidRPr="001570EA" w:rsidRDefault="007376E1">
            <w:pPr>
              <w:keepNext/>
              <w:jc w:val="center"/>
              <w:rPr>
                <w:rFonts w:cs="Arial"/>
                <w:color w:val="000000"/>
                <w:sz w:val="18"/>
                <w:szCs w:val="18"/>
              </w:rPr>
            </w:pPr>
            <w:r w:rsidRPr="001570EA">
              <w:rPr>
                <w:rFonts w:cs="Arial"/>
                <w:color w:val="000000"/>
                <w:sz w:val="18"/>
                <w:szCs w:val="18"/>
              </w:rPr>
              <w:t>11.3%</w:t>
            </w:r>
            <w:r w:rsidRPr="001570EA">
              <w:rPr>
                <w:rFonts w:cs="Arial"/>
                <w:color w:val="000000"/>
                <w:sz w:val="18"/>
                <w:szCs w:val="18"/>
                <w:vertAlign w:val="superscript"/>
              </w:rPr>
              <w:t>c</w:t>
            </w:r>
          </w:p>
        </w:tc>
      </w:tr>
      <w:tr w:rsidR="007376E1" w:rsidRPr="001570EA" w14:paraId="54B59DE9" w14:textId="77777777">
        <w:trPr>
          <w:trHeight w:val="552"/>
        </w:trPr>
        <w:tc>
          <w:tcPr>
            <w:tcW w:w="1377" w:type="pct"/>
            <w:vMerge/>
            <w:tcBorders>
              <w:top w:val="nil"/>
              <w:left w:val="single" w:sz="4" w:space="0" w:color="auto"/>
              <w:bottom w:val="single" w:sz="4" w:space="0" w:color="auto"/>
              <w:right w:val="single" w:sz="4" w:space="0" w:color="auto"/>
            </w:tcBorders>
            <w:vAlign w:val="center"/>
            <w:hideMark/>
          </w:tcPr>
          <w:p w14:paraId="6B52D9B8" w14:textId="77777777" w:rsidR="007376E1" w:rsidRPr="001570EA" w:rsidRDefault="007376E1">
            <w:pPr>
              <w:keepNext/>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776233" w14:textId="77777777" w:rsidR="007376E1" w:rsidRPr="001570EA" w:rsidRDefault="007376E1">
            <w:pPr>
              <w:keepNext/>
              <w:rPr>
                <w:rFonts w:cs="Arial"/>
                <w:color w:val="000000"/>
                <w:sz w:val="18"/>
                <w:szCs w:val="18"/>
              </w:rPr>
            </w:pPr>
            <w:r w:rsidRPr="001570EA">
              <w:rPr>
                <w:rFonts w:cs="Arial"/>
                <w:color w:val="000000"/>
                <w:sz w:val="18"/>
                <w:szCs w:val="18"/>
              </w:rPr>
              <w:t>Conventional 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52FF3031" w14:textId="77777777" w:rsidR="007376E1" w:rsidRPr="001570EA" w:rsidRDefault="007376E1">
            <w:pPr>
              <w:keepNext/>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22E8B6B2" w14:textId="77777777" w:rsidR="007376E1" w:rsidRPr="001570EA" w:rsidRDefault="007376E1">
            <w:pPr>
              <w:keepNext/>
              <w:jc w:val="center"/>
              <w:rPr>
                <w:rFonts w:cs="Arial"/>
                <w:color w:val="000000"/>
                <w:sz w:val="18"/>
                <w:szCs w:val="18"/>
              </w:rPr>
            </w:pPr>
            <w:r w:rsidRPr="001570EA">
              <w:rPr>
                <w:rFonts w:cs="Arial"/>
                <w:color w:val="000000"/>
                <w:sz w:val="18"/>
                <w:szCs w:val="18"/>
              </w:rPr>
              <w:t>9.3%</w:t>
            </w:r>
            <w:r w:rsidRPr="001570EA">
              <w:rPr>
                <w:rFonts w:cs="Arial"/>
                <w:color w:val="000000"/>
                <w:sz w:val="18"/>
                <w:szCs w:val="18"/>
                <w:vertAlign w:val="superscript"/>
              </w:rPr>
              <w:t>d</w:t>
            </w:r>
          </w:p>
        </w:tc>
      </w:tr>
    </w:tbl>
    <w:p w14:paraId="5677C5EA" w14:textId="09583A7A" w:rsidR="007376E1" w:rsidRPr="001570EA" w:rsidRDefault="007376E1" w:rsidP="007376E1">
      <w:pPr>
        <w:pStyle w:val="TableCell"/>
        <w:spacing w:before="0"/>
        <w:rPr>
          <w:rFonts w:cs="Arial"/>
          <w:i/>
          <w:sz w:val="16"/>
          <w:szCs w:val="16"/>
        </w:rPr>
      </w:pPr>
      <w:bookmarkStart w:id="9249" w:name="_Ref444855183"/>
      <w:bookmarkEnd w:id="9249"/>
      <w:r w:rsidRPr="001570EA">
        <w:rPr>
          <w:rFonts w:eastAsia="Calibri" w:cs="Arial"/>
          <w:i/>
          <w:sz w:val="16"/>
          <w:szCs w:val="18"/>
          <w:vertAlign w:val="superscript"/>
        </w:rPr>
        <w:t>a</w:t>
      </w:r>
      <w:r w:rsidRPr="001570EA">
        <w:rPr>
          <w:rFonts w:eastAsia="Calibri" w:cs="Arial"/>
          <w:i/>
          <w:sz w:val="16"/>
          <w:szCs w:val="18"/>
        </w:rPr>
        <w:t xml:space="preserve"> Source </w:t>
      </w:r>
      <w:del w:id="9250" w:author="Greg Clendenning" w:date="2024-04-16T16:42:00Z">
        <w:r w:rsidR="00FA5174">
          <w:rPr>
            <w:rFonts w:eastAsia="Calibri" w:cs="Arial"/>
            <w:i/>
            <w:sz w:val="16"/>
            <w:szCs w:val="18"/>
          </w:rPr>
          <w:delText>6</w:delText>
        </w:r>
      </w:del>
      <w:ins w:id="9251" w:author="Greg Clendenning" w:date="2024-04-16T16:42:00Z">
        <w:r w:rsidRPr="001570EA">
          <w:rPr>
            <w:rFonts w:eastAsia="Calibri" w:cs="Arial"/>
            <w:i/>
            <w:sz w:val="16"/>
            <w:szCs w:val="18"/>
          </w:rPr>
          <w:t>7</w:t>
        </w:r>
      </w:ins>
    </w:p>
    <w:p w14:paraId="4BF08CC8" w14:textId="677FF00C" w:rsidR="007376E1" w:rsidRPr="001570EA" w:rsidRDefault="007376E1" w:rsidP="007376E1">
      <w:pPr>
        <w:pStyle w:val="TableCell"/>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Cooling</w:t>
      </w:r>
      <w:r w:rsidRPr="001570EA">
        <w:rPr>
          <w:rFonts w:cs="Arial"/>
          <w:i/>
          <w:sz w:val="16"/>
          <w:szCs w:val="16"/>
        </w:rPr>
        <w:t xml:space="preserve"> savings are based on average of savings from unknown mix default with customer self-installation and average of professional installation savings from manual and programmable thermostats. In this case, 7.</w:t>
      </w:r>
      <w:del w:id="9252" w:author="Greg Clendenning" w:date="2024-04-16T16:42:00Z">
        <w:r w:rsidR="00FA5174">
          <w:rPr>
            <w:rFonts w:cs="Arial"/>
            <w:i/>
            <w:sz w:val="16"/>
            <w:szCs w:val="16"/>
          </w:rPr>
          <w:delText>5</w:delText>
        </w:r>
      </w:del>
      <w:ins w:id="9253" w:author="Greg Clendenning" w:date="2024-04-16T16:42:00Z">
        <w:r w:rsidRPr="001570EA">
          <w:rPr>
            <w:rFonts w:cs="Arial"/>
            <w:i/>
            <w:sz w:val="16"/>
            <w:szCs w:val="16"/>
          </w:rPr>
          <w:t>4</w:t>
        </w:r>
      </w:ins>
      <w:r w:rsidRPr="001570EA">
        <w:rPr>
          <w:rFonts w:cs="Arial"/>
          <w:i/>
          <w:sz w:val="16"/>
          <w:szCs w:val="16"/>
        </w:rPr>
        <w:t>%=((11.3%×0.</w:t>
      </w:r>
      <w:del w:id="9254" w:author="Greg Clendenning" w:date="2024-04-16T16:42:00Z">
        <w:r w:rsidR="00FA5174">
          <w:rPr>
            <w:rFonts w:cs="Arial"/>
            <w:i/>
            <w:sz w:val="16"/>
            <w:szCs w:val="16"/>
          </w:rPr>
          <w:delText>42</w:delText>
        </w:r>
      </w:del>
      <w:ins w:id="9255" w:author="Greg Clendenning" w:date="2024-04-16T16:42:00Z">
        <w:r w:rsidRPr="001570EA">
          <w:rPr>
            <w:rFonts w:cs="Arial"/>
            <w:i/>
            <w:sz w:val="16"/>
            <w:szCs w:val="16"/>
          </w:rPr>
          <w:t>32</w:t>
        </w:r>
      </w:ins>
      <w:r w:rsidRPr="001570EA">
        <w:rPr>
          <w:rFonts w:cs="Arial"/>
          <w:i/>
          <w:sz w:val="16"/>
          <w:szCs w:val="16"/>
        </w:rPr>
        <w:t xml:space="preserve"> + 9.3%×0.</w:t>
      </w:r>
      <w:del w:id="9256" w:author="Greg Clendenning" w:date="2024-04-16T16:42:00Z">
        <w:r w:rsidR="00FA5174">
          <w:rPr>
            <w:rFonts w:cs="Arial"/>
            <w:i/>
            <w:sz w:val="16"/>
            <w:szCs w:val="16"/>
          </w:rPr>
          <w:delText>58</w:delText>
        </w:r>
      </w:del>
      <w:ins w:id="9257" w:author="Greg Clendenning" w:date="2024-04-16T16:42:00Z">
        <w:r w:rsidRPr="001570EA">
          <w:rPr>
            <w:rFonts w:cs="Arial"/>
            <w:i/>
            <w:sz w:val="16"/>
            <w:szCs w:val="16"/>
          </w:rPr>
          <w:t>68</w:t>
        </w:r>
      </w:ins>
      <w:r w:rsidRPr="001570EA">
        <w:rPr>
          <w:rFonts w:cs="Arial"/>
          <w:i/>
          <w:sz w:val="16"/>
          <w:szCs w:val="16"/>
        </w:rPr>
        <w:t>) + 4.8% ) / 2</w:t>
      </w:r>
    </w:p>
    <w:p w14:paraId="6655A846" w14:textId="69205579" w:rsidR="007376E1" w:rsidRPr="001570EA" w:rsidRDefault="007376E1" w:rsidP="007376E1">
      <w:pPr>
        <w:pStyle w:val="TableCell"/>
        <w:spacing w:before="0"/>
        <w:rPr>
          <w:rFonts w:eastAsia="Calibri" w:cs="Arial"/>
          <w:i/>
          <w:sz w:val="16"/>
          <w:szCs w:val="18"/>
        </w:rPr>
      </w:pPr>
      <w:r w:rsidRPr="001570EA">
        <w:rPr>
          <w:i/>
          <w:sz w:val="16"/>
          <w:vertAlign w:val="superscript"/>
        </w:rPr>
        <w:t>c</w:t>
      </w:r>
      <w:r w:rsidRPr="001570EA">
        <w:rPr>
          <w:i/>
          <w:sz w:val="16"/>
        </w:rPr>
        <w:t xml:space="preserve"> Average of cooling savings estimates from multiple studies. Sources</w:t>
      </w:r>
      <w:r w:rsidRPr="001570EA">
        <w:rPr>
          <w:b/>
          <w:i/>
          <w:sz w:val="16"/>
        </w:rPr>
        <w:t>:</w:t>
      </w:r>
      <w:r w:rsidRPr="001570EA">
        <w:rPr>
          <w:i/>
          <w:sz w:val="16"/>
        </w:rPr>
        <w:t xml:space="preserve"> </w:t>
      </w:r>
      <w:del w:id="9258" w:author="Greg Clendenning" w:date="2024-04-16T16:42:00Z">
        <w:r w:rsidR="00FA5174">
          <w:rPr>
            <w:i/>
            <w:sz w:val="16"/>
          </w:rPr>
          <w:delText>2</w:delText>
        </w:r>
        <w:r w:rsidR="00FA5174" w:rsidRPr="000D5A9E">
          <w:rPr>
            <w:i/>
            <w:sz w:val="16"/>
          </w:rPr>
          <w:delText>,</w:delText>
        </w:r>
        <w:r w:rsidR="00FA5174">
          <w:rPr>
            <w:b/>
            <w:i/>
            <w:sz w:val="16"/>
          </w:rPr>
          <w:delText xml:space="preserve"> </w:delText>
        </w:r>
        <w:r w:rsidR="00FA5174">
          <w:rPr>
            <w:i/>
            <w:sz w:val="16"/>
          </w:rPr>
          <w:delText>7</w:delText>
        </w:r>
      </w:del>
      <w:ins w:id="9259" w:author="Greg Clendenning" w:date="2024-04-16T16:42:00Z">
        <w:r w:rsidRPr="001570EA">
          <w:rPr>
            <w:i/>
            <w:sz w:val="16"/>
          </w:rPr>
          <w:t>8</w:t>
        </w:r>
      </w:ins>
      <w:r w:rsidRPr="001570EA">
        <w:rPr>
          <w:i/>
          <w:sz w:val="16"/>
        </w:rPr>
        <w:t xml:space="preserve">, 9, </w:t>
      </w:r>
      <w:del w:id="9260" w:author="Greg Clendenning" w:date="2024-04-16T16:42:00Z">
        <w:r w:rsidR="00FA5174" w:rsidRPr="000D5A9E">
          <w:rPr>
            <w:i/>
            <w:sz w:val="16"/>
          </w:rPr>
          <w:delText>1</w:delText>
        </w:r>
        <w:r w:rsidR="00FA5174">
          <w:rPr>
            <w:i/>
            <w:sz w:val="16"/>
          </w:rPr>
          <w:delText>2,</w:delText>
        </w:r>
      </w:del>
      <w:ins w:id="9261" w:author="Greg Clendenning" w:date="2024-04-16T16:42:00Z">
        <w:r w:rsidRPr="001570EA">
          <w:rPr>
            <w:i/>
            <w:sz w:val="16"/>
          </w:rPr>
          <w:t>10, 11</w:t>
        </w:r>
      </w:ins>
      <w:r w:rsidRPr="001570EA">
        <w:rPr>
          <w:i/>
          <w:sz w:val="16"/>
        </w:rPr>
        <w:t xml:space="preserve"> </w:t>
      </w:r>
    </w:p>
    <w:p w14:paraId="7F257A8A" w14:textId="67EE34F0" w:rsidR="007376E1" w:rsidRPr="001570EA" w:rsidRDefault="007376E1" w:rsidP="007376E1">
      <w:pPr>
        <w:pStyle w:val="TableCell"/>
        <w:spacing w:before="0"/>
        <w:rPr>
          <w:i/>
          <w:sz w:val="16"/>
        </w:rPr>
      </w:pPr>
      <w:r w:rsidRPr="001570EA">
        <w:rPr>
          <w:i/>
          <w:sz w:val="16"/>
          <w:vertAlign w:val="superscript"/>
        </w:rPr>
        <w:t>d</w:t>
      </w:r>
      <w:r w:rsidRPr="001570EA">
        <w:rPr>
          <w:i/>
          <w:sz w:val="16"/>
        </w:rPr>
        <w:t xml:space="preserve"> The ESF </w:t>
      </w:r>
      <w:del w:id="9262" w:author="Greg Clendenning" w:date="2024-04-16T16:42:00Z">
        <w:r w:rsidR="00FA5174">
          <w:rPr>
            <w:i/>
            <w:sz w:val="16"/>
          </w:rPr>
          <w:delText xml:space="preserve">value </w:delText>
        </w:r>
        <w:r w:rsidR="00FA5174" w:rsidRPr="00380321">
          <w:rPr>
            <w:i/>
            <w:sz w:val="16"/>
          </w:rPr>
          <w:delText>is</w:delText>
        </w:r>
        <w:r w:rsidR="00FA5174">
          <w:rPr>
            <w:i/>
            <w:sz w:val="16"/>
          </w:rPr>
          <w:delText xml:space="preserve"> </w:delText>
        </w:r>
        <w:r w:rsidR="00FA5174" w:rsidRPr="00380321">
          <w:rPr>
            <w:i/>
            <w:sz w:val="16"/>
          </w:rPr>
          <w:delText>applied</w:delText>
        </w:r>
        <w:r w:rsidR="00FA5174">
          <w:rPr>
            <w:i/>
            <w:sz w:val="16"/>
          </w:rPr>
          <w:delText xml:space="preserve"> </w:delText>
        </w:r>
        <w:r w:rsidR="00FA5174" w:rsidRPr="00380321">
          <w:rPr>
            <w:i/>
            <w:sz w:val="16"/>
          </w:rPr>
          <w:delText>here</w:delText>
        </w:r>
        <w:r w:rsidR="00FA5174">
          <w:rPr>
            <w:i/>
            <w:sz w:val="16"/>
          </w:rPr>
          <w:delText xml:space="preserve"> subtracts the assumed savings value from</w:delText>
        </w:r>
      </w:del>
      <w:ins w:id="9263" w:author="Greg Clendenning" w:date="2024-04-16T16:42:00Z">
        <w:r w:rsidRPr="001570EA">
          <w:rPr>
            <w:i/>
            <w:sz w:val="16"/>
          </w:rPr>
          <w:t>values are for</w:t>
        </w:r>
      </w:ins>
      <w:r w:rsidRPr="001570EA">
        <w:rPr>
          <w:i/>
          <w:sz w:val="16"/>
        </w:rPr>
        <w:t xml:space="preserve"> programmable thermostats </w:t>
      </w:r>
      <w:del w:id="9264" w:author="Greg Clendenning" w:date="2024-04-16T16:42:00Z">
        <w:r w:rsidR="00FA5174">
          <w:rPr>
            <w:i/>
            <w:sz w:val="16"/>
          </w:rPr>
          <w:delText>in the 2016 Pennsylvania TRM (2.0%) from the manual thermostat baseline ESF</w:delText>
        </w:r>
      </w:del>
      <w:ins w:id="9265" w:author="Greg Clendenning" w:date="2024-04-16T16:42:00Z">
        <w:r w:rsidRPr="001570EA">
          <w:rPr>
            <w:i/>
            <w:sz w:val="16"/>
          </w:rPr>
          <w:t>based of DEER 2005’s cooling savings for climate zone 16</w:t>
        </w:r>
      </w:ins>
      <w:r w:rsidRPr="001570EA">
        <w:rPr>
          <w:i/>
          <w:sz w:val="16"/>
        </w:rPr>
        <w:t>.</w:t>
      </w:r>
    </w:p>
    <w:p w14:paraId="5BDAFCAA" w14:textId="3871B94C" w:rsidR="007376E1" w:rsidRPr="001570EA" w:rsidRDefault="00521734" w:rsidP="00521734">
      <w:pPr>
        <w:pStyle w:val="Caption"/>
        <w:rPr>
          <w:rFonts w:cs="Arial"/>
        </w:rPr>
      </w:pPr>
      <w:bookmarkStart w:id="9266" w:name="_Ref163908496"/>
      <w:bookmarkStart w:id="9267" w:name="_Ref449711827"/>
      <w:bookmarkStart w:id="9268" w:name="_Toc4759828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269" w:author="Greg Clendenning" w:date="2024-04-16T16:42:00Z">
        <w:r w:rsidR="003D6F35">
          <w:rPr>
            <w:noProof/>
          </w:rPr>
          <w:delText>38</w:delText>
        </w:r>
      </w:del>
      <w:ins w:id="9270" w:author="Greg Clendenning" w:date="2024-04-16T16:42:00Z">
        <w:r w:rsidR="002E093A" w:rsidRPr="001570EA">
          <w:rPr>
            <w:noProof/>
          </w:rPr>
          <w:t>47</w:t>
        </w:r>
      </w:ins>
      <w:r w:rsidR="002E093A" w:rsidRPr="001570EA">
        <w:fldChar w:fldCharType="end"/>
      </w:r>
      <w:bookmarkEnd w:id="9266"/>
      <w:bookmarkEnd w:id="9267"/>
      <w:r w:rsidRPr="001570EA">
        <w:t>: Heating Energy Savings Factors (ESF</w:t>
      </w:r>
      <w:r w:rsidRPr="001570EA">
        <w:rPr>
          <w:rPrChange w:id="9271" w:author="Greg Clendenning" w:date="2024-04-16T16:42:00Z">
            <w:rPr>
              <w:vertAlign w:val="subscript"/>
            </w:rPr>
          </w:rPrChange>
        </w:rPr>
        <w:t>heat</w:t>
      </w:r>
      <w:r w:rsidRPr="001570EA">
        <w:t>)</w:t>
      </w:r>
      <w:bookmarkEnd w:id="9268"/>
    </w:p>
    <w:tbl>
      <w:tblPr>
        <w:tblW w:w="5062" w:type="pct"/>
        <w:tblInd w:w="115" w:type="dxa"/>
        <w:tblLook w:val="04A0" w:firstRow="1" w:lastRow="0" w:firstColumn="1" w:lastColumn="0" w:noHBand="0" w:noVBand="1"/>
      </w:tblPr>
      <w:tblGrid>
        <w:gridCol w:w="2425"/>
        <w:gridCol w:w="1955"/>
        <w:gridCol w:w="2321"/>
        <w:gridCol w:w="2036"/>
      </w:tblGrid>
      <w:tr w:rsidR="007376E1" w:rsidRPr="001570EA" w14:paraId="5A0D0098" w14:textId="77777777">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B1BDB66"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Program 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76BCC97E"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438AE747"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2D7560D" w14:textId="77777777" w:rsidR="007376E1" w:rsidRPr="001570EA" w:rsidRDefault="007376E1">
            <w:pPr>
              <w:keepNext/>
              <w:jc w:val="center"/>
              <w:rPr>
                <w:rFonts w:cs="Arial"/>
                <w:b/>
                <w:bCs/>
                <w:color w:val="000000"/>
                <w:sz w:val="18"/>
                <w:szCs w:val="18"/>
              </w:rPr>
            </w:pPr>
            <w:r w:rsidRPr="001570EA">
              <w:rPr>
                <w:rFonts w:cs="Arial"/>
                <w:b/>
                <w:bCs/>
                <w:color w:val="000000"/>
                <w:sz w:val="18"/>
                <w:szCs w:val="18"/>
              </w:rPr>
              <w:t>Furnace/Boiler Heating (Electric or Fossil)</w:t>
            </w:r>
          </w:p>
        </w:tc>
      </w:tr>
      <w:tr w:rsidR="007376E1" w:rsidRPr="001570EA" w14:paraId="6FEFB9C2" w14:textId="77777777">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3FDCB92F" w14:textId="77777777" w:rsidR="007376E1" w:rsidRPr="001570EA" w:rsidRDefault="007376E1">
            <w:pPr>
              <w:keepNex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11B9247B"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06B94573" w14:textId="77777777" w:rsidR="007376E1" w:rsidRPr="001570EA" w:rsidRDefault="007376E1">
            <w:pPr>
              <w:keepNext/>
              <w:jc w:val="center"/>
              <w:rPr>
                <w:rFonts w:cs="Arial"/>
                <w:color w:val="000000"/>
                <w:sz w:val="18"/>
                <w:szCs w:val="18"/>
                <w:vertAlign w:val="superscript"/>
              </w:rPr>
            </w:pPr>
            <w:r w:rsidRPr="001570EA">
              <w:rPr>
                <w:rFonts w:cs="Arial"/>
                <w:color w:val="000000"/>
                <w:sz w:val="18"/>
                <w:szCs w:val="18"/>
              </w:rPr>
              <w:t>6.4%</w:t>
            </w:r>
            <w:r w:rsidRPr="001570EA">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0CA9FA30" w14:textId="77777777" w:rsidR="007376E1" w:rsidRPr="001570EA" w:rsidRDefault="007376E1">
            <w:pPr>
              <w:keepNext/>
              <w:jc w:val="center"/>
              <w:rPr>
                <w:rFonts w:cs="Arial"/>
                <w:color w:val="000000"/>
                <w:sz w:val="18"/>
                <w:szCs w:val="18"/>
              </w:rPr>
            </w:pPr>
            <w:r w:rsidRPr="001570EA">
              <w:rPr>
                <w:rFonts w:cs="Arial"/>
                <w:color w:val="000000"/>
                <w:sz w:val="18"/>
                <w:szCs w:val="18"/>
              </w:rPr>
              <w:t>6.4%</w:t>
            </w:r>
            <w:r w:rsidRPr="001570EA">
              <w:rPr>
                <w:rFonts w:cs="Arial"/>
                <w:color w:val="000000"/>
                <w:sz w:val="18"/>
                <w:szCs w:val="18"/>
                <w:vertAlign w:val="superscript"/>
              </w:rPr>
              <w:t>a</w:t>
            </w:r>
          </w:p>
        </w:tc>
      </w:tr>
      <w:tr w:rsidR="007376E1" w:rsidRPr="001570EA" w14:paraId="04D61216" w14:textId="77777777">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5AB63BC4" w14:textId="77777777" w:rsidR="007376E1" w:rsidRPr="001570EA" w:rsidRDefault="007376E1">
            <w:pPr>
              <w:keepNex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1C1FA473"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1328" w:type="pct"/>
            <w:tcBorders>
              <w:top w:val="nil"/>
              <w:left w:val="nil"/>
              <w:bottom w:val="single" w:sz="4" w:space="0" w:color="auto"/>
              <w:right w:val="single" w:sz="4" w:space="0" w:color="auto"/>
            </w:tcBorders>
            <w:shd w:val="clear" w:color="auto" w:fill="auto"/>
            <w:vAlign w:val="center"/>
            <w:hideMark/>
          </w:tcPr>
          <w:p w14:paraId="04F485E1" w14:textId="7DDE77D7" w:rsidR="007376E1" w:rsidRPr="001570EA" w:rsidRDefault="007376E1">
            <w:pPr>
              <w:keepNext/>
              <w:jc w:val="center"/>
              <w:rPr>
                <w:rFonts w:cs="Arial"/>
                <w:color w:val="000000"/>
                <w:sz w:val="18"/>
                <w:szCs w:val="18"/>
                <w:vertAlign w:val="superscript"/>
              </w:rPr>
            </w:pPr>
            <w:r w:rsidRPr="001570EA">
              <w:rPr>
                <w:rFonts w:cs="Arial"/>
                <w:color w:val="000000"/>
                <w:sz w:val="18"/>
                <w:szCs w:val="18"/>
              </w:rPr>
              <w:t>7.</w:t>
            </w:r>
            <w:del w:id="9272" w:author="Greg Clendenning" w:date="2024-04-16T16:42:00Z">
              <w:r w:rsidR="00FA5174">
                <w:rPr>
                  <w:rFonts w:cs="Arial"/>
                  <w:color w:val="000000"/>
                  <w:sz w:val="18"/>
                  <w:szCs w:val="18"/>
                </w:rPr>
                <w:delText>9</w:delText>
              </w:r>
            </w:del>
            <w:ins w:id="9273" w:author="Greg Clendenning" w:date="2024-04-16T16:42:00Z">
              <w:r w:rsidRPr="001570EA">
                <w:rPr>
                  <w:rFonts w:cs="Arial"/>
                  <w:color w:val="000000"/>
                  <w:sz w:val="18"/>
                  <w:szCs w:val="18"/>
                </w:rPr>
                <w:t>7</w:t>
              </w:r>
            </w:ins>
            <w:r w:rsidRPr="001570EA">
              <w:rPr>
                <w:rFonts w:cs="Arial"/>
                <w:color w:val="000000"/>
                <w:sz w:val="18"/>
                <w:szCs w:val="18"/>
              </w:rPr>
              <w:t>%</w:t>
            </w:r>
            <w:r w:rsidRPr="001570EA">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33C0C1C3" w14:textId="5AA86E23" w:rsidR="007376E1" w:rsidRPr="001570EA" w:rsidRDefault="007376E1">
            <w:pPr>
              <w:keepNext/>
              <w:jc w:val="center"/>
              <w:rPr>
                <w:rFonts w:cs="Arial"/>
                <w:color w:val="000000"/>
                <w:sz w:val="18"/>
                <w:szCs w:val="18"/>
              </w:rPr>
            </w:pPr>
            <w:r w:rsidRPr="001570EA">
              <w:rPr>
                <w:rFonts w:cs="Arial"/>
                <w:color w:val="000000"/>
                <w:sz w:val="18"/>
                <w:szCs w:val="18"/>
              </w:rPr>
              <w:t>7.</w:t>
            </w:r>
            <w:del w:id="9274" w:author="Greg Clendenning" w:date="2024-04-16T16:42:00Z">
              <w:r w:rsidR="00FA5174">
                <w:rPr>
                  <w:rFonts w:cs="Arial"/>
                  <w:color w:val="000000"/>
                  <w:sz w:val="18"/>
                  <w:szCs w:val="18"/>
                </w:rPr>
                <w:delText>9</w:delText>
              </w:r>
            </w:del>
            <w:ins w:id="9275" w:author="Greg Clendenning" w:date="2024-04-16T16:42:00Z">
              <w:r w:rsidRPr="001570EA">
                <w:rPr>
                  <w:rFonts w:cs="Arial"/>
                  <w:color w:val="000000"/>
                  <w:sz w:val="18"/>
                  <w:szCs w:val="18"/>
                </w:rPr>
                <w:t>7</w:t>
              </w:r>
            </w:ins>
            <w:r w:rsidRPr="001570EA">
              <w:rPr>
                <w:rFonts w:cs="Arial"/>
                <w:color w:val="000000"/>
                <w:sz w:val="18"/>
                <w:szCs w:val="18"/>
              </w:rPr>
              <w:t>%</w:t>
            </w:r>
            <w:r w:rsidRPr="001570EA">
              <w:rPr>
                <w:rFonts w:cs="Arial"/>
                <w:color w:val="000000"/>
                <w:sz w:val="18"/>
                <w:szCs w:val="18"/>
                <w:vertAlign w:val="superscript"/>
              </w:rPr>
              <w:t>b</w:t>
            </w:r>
          </w:p>
        </w:tc>
      </w:tr>
      <w:tr w:rsidR="007376E1" w:rsidRPr="001570EA" w14:paraId="0324A50D" w14:textId="77777777">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23808AF8" w14:textId="77777777" w:rsidR="007376E1" w:rsidRPr="001570EA" w:rsidRDefault="007376E1">
            <w:pPr>
              <w:keepNext/>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15600FAF" w14:textId="77777777" w:rsidR="007376E1" w:rsidRPr="001570EA" w:rsidRDefault="007376E1">
            <w:pPr>
              <w:keepNext/>
              <w:rPr>
                <w:rFonts w:cs="Arial"/>
                <w:color w:val="000000"/>
                <w:sz w:val="18"/>
                <w:szCs w:val="18"/>
              </w:rPr>
            </w:pPr>
            <w:r w:rsidRPr="001570EA">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214659E8" w14:textId="77777777" w:rsidR="007376E1" w:rsidRPr="001570EA" w:rsidRDefault="007376E1">
            <w:pPr>
              <w:keepNext/>
              <w:jc w:val="center"/>
              <w:rPr>
                <w:rFonts w:cs="Arial"/>
                <w:color w:val="000000"/>
                <w:sz w:val="18"/>
                <w:szCs w:val="18"/>
                <w:vertAlign w:val="superscript"/>
              </w:rPr>
            </w:pPr>
            <w:r w:rsidRPr="001570EA">
              <w:rPr>
                <w:rFonts w:cs="Arial"/>
                <w:color w:val="000000"/>
                <w:sz w:val="18"/>
                <w:szCs w:val="18"/>
              </w:rPr>
              <w:t>11.5%</w:t>
            </w:r>
            <w:r w:rsidRPr="001570EA">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22F3EF00" w14:textId="77777777" w:rsidR="007376E1" w:rsidRPr="001570EA" w:rsidRDefault="007376E1">
            <w:pPr>
              <w:keepNext/>
              <w:jc w:val="center"/>
              <w:rPr>
                <w:rFonts w:cs="Arial"/>
                <w:color w:val="000000"/>
                <w:sz w:val="18"/>
                <w:szCs w:val="18"/>
              </w:rPr>
            </w:pPr>
            <w:r w:rsidRPr="001570EA">
              <w:rPr>
                <w:rFonts w:cs="Arial"/>
                <w:color w:val="000000"/>
                <w:sz w:val="18"/>
                <w:szCs w:val="18"/>
              </w:rPr>
              <w:t>11.5%</w:t>
            </w:r>
            <w:r w:rsidRPr="001570EA">
              <w:rPr>
                <w:rFonts w:cs="Arial"/>
                <w:color w:val="000000"/>
                <w:sz w:val="18"/>
                <w:szCs w:val="18"/>
                <w:vertAlign w:val="superscript"/>
              </w:rPr>
              <w:t>c</w:t>
            </w:r>
          </w:p>
        </w:tc>
      </w:tr>
      <w:tr w:rsidR="007376E1" w:rsidRPr="001570EA" w14:paraId="1B45AA37" w14:textId="77777777">
        <w:trPr>
          <w:trHeight w:val="576"/>
        </w:trPr>
        <w:tc>
          <w:tcPr>
            <w:tcW w:w="1388" w:type="pct"/>
            <w:vMerge/>
            <w:tcBorders>
              <w:top w:val="nil"/>
              <w:left w:val="single" w:sz="4" w:space="0" w:color="auto"/>
              <w:bottom w:val="single" w:sz="4" w:space="0" w:color="auto"/>
              <w:right w:val="single" w:sz="4" w:space="0" w:color="auto"/>
            </w:tcBorders>
            <w:vAlign w:val="center"/>
            <w:hideMark/>
          </w:tcPr>
          <w:p w14:paraId="2FDC933A" w14:textId="77777777" w:rsidR="007376E1" w:rsidRPr="001570EA" w:rsidRDefault="007376E1">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3C08F80E" w14:textId="77777777" w:rsidR="007376E1" w:rsidRPr="001570EA" w:rsidRDefault="007376E1">
            <w:pPr>
              <w:keepNext/>
              <w:rPr>
                <w:rFonts w:cs="Arial"/>
                <w:color w:val="000000"/>
                <w:sz w:val="18"/>
                <w:szCs w:val="18"/>
              </w:rPr>
            </w:pPr>
            <w:r w:rsidRPr="001570EA">
              <w:rPr>
                <w:rFonts w:cs="Arial"/>
                <w:color w:val="000000"/>
                <w:sz w:val="18"/>
                <w:szCs w:val="18"/>
              </w:rPr>
              <w:t>Conventional programmable</w:t>
            </w:r>
          </w:p>
        </w:tc>
        <w:tc>
          <w:tcPr>
            <w:tcW w:w="1328" w:type="pct"/>
            <w:tcBorders>
              <w:top w:val="nil"/>
              <w:left w:val="nil"/>
              <w:bottom w:val="single" w:sz="4" w:space="0" w:color="auto"/>
              <w:right w:val="single" w:sz="4" w:space="0" w:color="auto"/>
            </w:tcBorders>
            <w:shd w:val="clear" w:color="auto" w:fill="auto"/>
            <w:vAlign w:val="center"/>
            <w:hideMark/>
          </w:tcPr>
          <w:p w14:paraId="3F2115B7" w14:textId="77777777" w:rsidR="007376E1" w:rsidRPr="001570EA" w:rsidRDefault="007376E1">
            <w:pPr>
              <w:keepNext/>
              <w:jc w:val="center"/>
              <w:rPr>
                <w:rFonts w:cs="Arial"/>
                <w:color w:val="000000"/>
                <w:sz w:val="18"/>
                <w:szCs w:val="18"/>
                <w:vertAlign w:val="superscript"/>
              </w:rPr>
            </w:pPr>
            <w:r w:rsidRPr="001570EA">
              <w:rPr>
                <w:rFonts w:cs="Arial"/>
                <w:color w:val="000000"/>
                <w:sz w:val="18"/>
                <w:szCs w:val="18"/>
              </w:rPr>
              <w:t>7.9%</w:t>
            </w:r>
            <w:r w:rsidRPr="001570EA">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734AE525" w14:textId="77777777" w:rsidR="007376E1" w:rsidRPr="001570EA" w:rsidRDefault="007376E1">
            <w:pPr>
              <w:keepNext/>
              <w:jc w:val="center"/>
              <w:rPr>
                <w:rFonts w:cs="Arial"/>
                <w:color w:val="000000"/>
                <w:sz w:val="18"/>
                <w:szCs w:val="18"/>
              </w:rPr>
            </w:pPr>
            <w:r w:rsidRPr="001570EA">
              <w:rPr>
                <w:rFonts w:cs="Arial"/>
                <w:color w:val="000000"/>
                <w:sz w:val="18"/>
                <w:szCs w:val="18"/>
              </w:rPr>
              <w:t>7.9%</w:t>
            </w:r>
            <w:r w:rsidRPr="001570EA">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7376E1" w:rsidRPr="001570EA" w14:paraId="64F75224" w14:textId="77777777">
        <w:trPr>
          <w:trHeight w:val="1872"/>
        </w:trPr>
        <w:tc>
          <w:tcPr>
            <w:tcW w:w="0" w:type="auto"/>
            <w:tcBorders>
              <w:top w:val="single" w:sz="4" w:space="0" w:color="auto"/>
              <w:left w:val="nil"/>
              <w:bottom w:val="nil"/>
              <w:right w:val="nil"/>
            </w:tcBorders>
          </w:tcPr>
          <w:p w14:paraId="5A9FB780" w14:textId="0A961873" w:rsidR="007376E1" w:rsidRPr="001570EA" w:rsidRDefault="007376E1">
            <w:pPr>
              <w:pStyle w:val="TableCell"/>
              <w:keepLines/>
              <w:spacing w:before="0"/>
              <w:rPr>
                <w:rFonts w:eastAsia="Calibri" w:cs="Arial"/>
                <w:i/>
                <w:sz w:val="16"/>
                <w:szCs w:val="18"/>
              </w:rPr>
            </w:pPr>
            <w:r w:rsidRPr="001570EA">
              <w:rPr>
                <w:rFonts w:eastAsia="Calibri" w:cs="Arial"/>
                <w:i/>
                <w:sz w:val="16"/>
                <w:szCs w:val="18"/>
                <w:vertAlign w:val="superscript"/>
              </w:rPr>
              <w:t>a</w:t>
            </w:r>
            <w:r w:rsidRPr="001570EA">
              <w:rPr>
                <w:rFonts w:eastAsia="Calibri" w:cs="Arial"/>
                <w:i/>
                <w:sz w:val="16"/>
                <w:szCs w:val="18"/>
              </w:rPr>
              <w:t xml:space="preserve"> Average of heating estimates from two studies. Sources: </w:t>
            </w:r>
            <w:del w:id="9276" w:author="Greg Clendenning" w:date="2024-04-16T16:42:00Z">
              <w:r w:rsidR="00FA5174">
                <w:rPr>
                  <w:rFonts w:eastAsia="Calibri" w:cs="Arial"/>
                  <w:i/>
                  <w:sz w:val="16"/>
                  <w:szCs w:val="18"/>
                </w:rPr>
                <w:delText>9, 11</w:delText>
              </w:r>
            </w:del>
            <w:ins w:id="9277" w:author="Greg Clendenning" w:date="2024-04-16T16:42:00Z">
              <w:r w:rsidRPr="001570EA">
                <w:rPr>
                  <w:rFonts w:eastAsia="Calibri" w:cs="Arial"/>
                  <w:i/>
                  <w:sz w:val="16"/>
                  <w:szCs w:val="18"/>
                </w:rPr>
                <w:t>10, 12</w:t>
              </w:r>
            </w:ins>
          </w:p>
          <w:p w14:paraId="3C4F9A31" w14:textId="20DDCF24" w:rsidR="007376E1" w:rsidRPr="001570EA" w:rsidRDefault="007376E1">
            <w:pPr>
              <w:pStyle w:val="TableCell"/>
              <w:keepLines/>
              <w:spacing w:before="0"/>
              <w:rPr>
                <w:rFonts w:eastAsia="Calibri" w:cs="Arial"/>
                <w:i/>
                <w:sz w:val="16"/>
                <w:szCs w:val="18"/>
              </w:rPr>
            </w:pPr>
            <w:r w:rsidRPr="001570EA">
              <w:rPr>
                <w:rFonts w:eastAsia="Calibri" w:cs="Arial"/>
                <w:i/>
                <w:sz w:val="16"/>
                <w:szCs w:val="18"/>
                <w:vertAlign w:val="superscript"/>
              </w:rPr>
              <w:t>b</w:t>
            </w:r>
            <w:r w:rsidRPr="001570EA">
              <w:rPr>
                <w:rFonts w:eastAsia="Calibri" w:cs="Arial"/>
                <w:i/>
                <w:sz w:val="16"/>
                <w:szCs w:val="18"/>
              </w:rPr>
              <w:t xml:space="preserve"> </w:t>
            </w:r>
            <w:r w:rsidRPr="001570EA">
              <w:rPr>
                <w:rFonts w:cs="Arial"/>
                <w:i/>
                <w:sz w:val="16"/>
                <w:szCs w:val="16"/>
              </w:rPr>
              <w:t>Heating savings are based on average of savings from unknown mix default with customer self-installation and average of professional installation savings from manual and programmable thermostats. In this case, 7.</w:t>
            </w:r>
            <w:del w:id="9278" w:author="Greg Clendenning" w:date="2024-04-16T16:42:00Z">
              <w:r w:rsidR="00FA5174">
                <w:rPr>
                  <w:rFonts w:cs="Arial"/>
                  <w:i/>
                  <w:sz w:val="16"/>
                  <w:szCs w:val="16"/>
                </w:rPr>
                <w:delText>9</w:delText>
              </w:r>
            </w:del>
            <w:ins w:id="9279" w:author="Greg Clendenning" w:date="2024-04-16T16:42:00Z">
              <w:r w:rsidRPr="001570EA">
                <w:rPr>
                  <w:rFonts w:cs="Arial"/>
                  <w:i/>
                  <w:sz w:val="16"/>
                  <w:szCs w:val="16"/>
                </w:rPr>
                <w:t>7</w:t>
              </w:r>
            </w:ins>
            <w:r w:rsidRPr="001570EA">
              <w:rPr>
                <w:rFonts w:cs="Arial"/>
                <w:i/>
                <w:sz w:val="16"/>
                <w:szCs w:val="16"/>
              </w:rPr>
              <w:t>%=((11.5%×0.</w:t>
            </w:r>
            <w:del w:id="9280" w:author="Greg Clendenning" w:date="2024-04-16T16:42:00Z">
              <w:r w:rsidR="00FA5174">
                <w:rPr>
                  <w:rFonts w:cs="Arial"/>
                  <w:i/>
                  <w:sz w:val="16"/>
                  <w:szCs w:val="16"/>
                </w:rPr>
                <w:delText>42</w:delText>
              </w:r>
            </w:del>
            <w:ins w:id="9281" w:author="Greg Clendenning" w:date="2024-04-16T16:42:00Z">
              <w:r w:rsidRPr="001570EA">
                <w:rPr>
                  <w:rFonts w:cs="Arial"/>
                  <w:i/>
                  <w:sz w:val="16"/>
                  <w:szCs w:val="16"/>
                </w:rPr>
                <w:t>32</w:t>
              </w:r>
            </w:ins>
            <w:r w:rsidRPr="001570EA">
              <w:rPr>
                <w:rFonts w:cs="Arial"/>
                <w:i/>
                <w:sz w:val="16"/>
                <w:szCs w:val="16"/>
              </w:rPr>
              <w:t xml:space="preserve"> + 7.9%×0.</w:t>
            </w:r>
            <w:del w:id="9282" w:author="Greg Clendenning" w:date="2024-04-16T16:42:00Z">
              <w:r w:rsidR="00FA5174">
                <w:rPr>
                  <w:rFonts w:cs="Arial"/>
                  <w:i/>
                  <w:sz w:val="16"/>
                  <w:szCs w:val="16"/>
                </w:rPr>
                <w:delText>58</w:delText>
              </w:r>
            </w:del>
            <w:ins w:id="9283" w:author="Greg Clendenning" w:date="2024-04-16T16:42:00Z">
              <w:r w:rsidRPr="001570EA">
                <w:rPr>
                  <w:rFonts w:cs="Arial"/>
                  <w:i/>
                  <w:sz w:val="16"/>
                  <w:szCs w:val="16"/>
                </w:rPr>
                <w:t>68</w:t>
              </w:r>
            </w:ins>
            <w:r w:rsidRPr="001570EA">
              <w:rPr>
                <w:rFonts w:cs="Arial"/>
                <w:i/>
                <w:sz w:val="16"/>
                <w:szCs w:val="16"/>
              </w:rPr>
              <w:t>) + 6.4% ) / 2</w:t>
            </w:r>
          </w:p>
          <w:p w14:paraId="54DB2AD5" w14:textId="2436361E" w:rsidR="007376E1" w:rsidRPr="001570EA" w:rsidRDefault="007376E1">
            <w:pPr>
              <w:pStyle w:val="TableCell"/>
              <w:keepLines/>
              <w:spacing w:before="0"/>
              <w:rPr>
                <w:i/>
                <w:sz w:val="16"/>
              </w:rPr>
            </w:pPr>
            <w:r w:rsidRPr="001570EA">
              <w:rPr>
                <w:i/>
                <w:sz w:val="16"/>
                <w:vertAlign w:val="superscript"/>
              </w:rPr>
              <w:t>c</w:t>
            </w:r>
            <w:r w:rsidRPr="001570EA">
              <w:rPr>
                <w:i/>
                <w:sz w:val="16"/>
              </w:rPr>
              <w:t xml:space="preserve"> Average of four heating savings estimates from </w:t>
            </w:r>
            <w:del w:id="9284" w:author="Greg Clendenning" w:date="2024-04-16T16:42:00Z">
              <w:r w:rsidR="00FA5174">
                <w:rPr>
                  <w:i/>
                  <w:sz w:val="16"/>
                </w:rPr>
                <w:delText>four</w:delText>
              </w:r>
            </w:del>
            <w:ins w:id="9285" w:author="Greg Clendenning" w:date="2024-04-16T16:42:00Z">
              <w:r w:rsidRPr="001570EA">
                <w:rPr>
                  <w:i/>
                  <w:sz w:val="16"/>
                </w:rPr>
                <w:t>multiple</w:t>
              </w:r>
            </w:ins>
            <w:r w:rsidRPr="001570EA">
              <w:rPr>
                <w:i/>
                <w:sz w:val="16"/>
              </w:rPr>
              <w:t xml:space="preserve"> studies. Sources</w:t>
            </w:r>
            <w:r w:rsidRPr="001570EA">
              <w:rPr>
                <w:b/>
                <w:i/>
                <w:sz w:val="16"/>
              </w:rPr>
              <w:t xml:space="preserve">: </w:t>
            </w:r>
            <w:del w:id="9286" w:author="Greg Clendenning" w:date="2024-04-16T16:42:00Z">
              <w:r w:rsidR="00FA5174">
                <w:rPr>
                  <w:i/>
                  <w:sz w:val="16"/>
                </w:rPr>
                <w:delText xml:space="preserve">7, 10, </w:delText>
              </w:r>
              <w:r w:rsidR="00FA5174" w:rsidRPr="000D5A9E">
                <w:rPr>
                  <w:i/>
                  <w:sz w:val="16"/>
                </w:rPr>
                <w:delText>1</w:delText>
              </w:r>
              <w:r w:rsidR="00FA5174">
                <w:rPr>
                  <w:i/>
                  <w:sz w:val="16"/>
                </w:rPr>
                <w:delText>2</w:delText>
              </w:r>
            </w:del>
            <w:ins w:id="9287" w:author="Greg Clendenning" w:date="2024-04-16T16:42:00Z">
              <w:r w:rsidRPr="001570EA">
                <w:rPr>
                  <w:i/>
                  <w:sz w:val="16"/>
                </w:rPr>
                <w:t>9, 11, 13</w:t>
              </w:r>
            </w:ins>
          </w:p>
          <w:p w14:paraId="77070FD5" w14:textId="3FD81AA5" w:rsidR="007376E1" w:rsidRPr="001570EA" w:rsidRDefault="007376E1">
            <w:pPr>
              <w:pStyle w:val="TableCell"/>
              <w:keepLines/>
              <w:spacing w:before="0"/>
              <w:rPr>
                <w:rFonts w:cs="Arial"/>
                <w:i/>
                <w:sz w:val="16"/>
                <w:szCs w:val="18"/>
              </w:rPr>
            </w:pPr>
            <w:r w:rsidRPr="001570EA">
              <w:rPr>
                <w:rFonts w:cs="Arial"/>
                <w:i/>
                <w:sz w:val="16"/>
                <w:szCs w:val="18"/>
                <w:vertAlign w:val="superscript"/>
              </w:rPr>
              <w:t>d</w:t>
            </w:r>
            <w:r w:rsidRPr="001570EA">
              <w:rPr>
                <w:rFonts w:cs="Arial"/>
                <w:i/>
                <w:sz w:val="16"/>
                <w:szCs w:val="18"/>
              </w:rPr>
              <w:t xml:space="preserve"> </w:t>
            </w:r>
            <w:r w:rsidRPr="001570EA">
              <w:rPr>
                <w:i/>
                <w:sz w:val="16"/>
              </w:rPr>
              <w:t xml:space="preserve">The ESF value </w:t>
            </w:r>
            <w:ins w:id="9288" w:author="Greg Clendenning" w:date="2024-04-16T16:42:00Z">
              <w:r w:rsidRPr="001570EA">
                <w:rPr>
                  <w:i/>
                  <w:sz w:val="16"/>
                </w:rPr>
                <w:t xml:space="preserve">are </w:t>
              </w:r>
            </w:ins>
            <w:r w:rsidRPr="001570EA">
              <w:rPr>
                <w:i/>
                <w:sz w:val="16"/>
              </w:rPr>
              <w:t xml:space="preserve">for </w:t>
            </w:r>
            <w:del w:id="9289" w:author="Greg Clendenning" w:date="2024-04-16T16:42:00Z">
              <w:r w:rsidR="00FA5174">
                <w:rPr>
                  <w:i/>
                  <w:sz w:val="16"/>
                </w:rPr>
                <w:delText xml:space="preserve">a </w:delText>
              </w:r>
              <w:r w:rsidR="00FA5174" w:rsidRPr="00380321">
                <w:rPr>
                  <w:i/>
                  <w:sz w:val="16"/>
                </w:rPr>
                <w:delText>is</w:delText>
              </w:r>
              <w:r w:rsidR="00FA5174">
                <w:rPr>
                  <w:i/>
                  <w:sz w:val="16"/>
                </w:rPr>
                <w:delText xml:space="preserve"> </w:delText>
              </w:r>
              <w:r w:rsidR="00FA5174" w:rsidRPr="00380321">
                <w:rPr>
                  <w:i/>
                  <w:sz w:val="16"/>
                </w:rPr>
                <w:delText>applied</w:delText>
              </w:r>
              <w:r w:rsidR="00FA5174">
                <w:rPr>
                  <w:i/>
                  <w:sz w:val="16"/>
                </w:rPr>
                <w:delText xml:space="preserve"> </w:delText>
              </w:r>
              <w:r w:rsidR="00FA5174" w:rsidRPr="00380321">
                <w:rPr>
                  <w:i/>
                  <w:sz w:val="16"/>
                </w:rPr>
                <w:delText>here</w:delText>
              </w:r>
              <w:r w:rsidR="00FA5174">
                <w:rPr>
                  <w:i/>
                  <w:sz w:val="16"/>
                </w:rPr>
                <w:delText xml:space="preserve"> </w:delText>
              </w:r>
              <w:r w:rsidR="00FA5174" w:rsidRPr="00380321">
                <w:rPr>
                  <w:i/>
                  <w:sz w:val="16"/>
                </w:rPr>
                <w:delText>as</w:delText>
              </w:r>
              <w:r w:rsidR="00FA5174">
                <w:rPr>
                  <w:i/>
                  <w:sz w:val="16"/>
                </w:rPr>
                <w:delText xml:space="preserve"> </w:delText>
              </w:r>
              <w:r w:rsidR="00FA5174" w:rsidRPr="00380321">
                <w:rPr>
                  <w:i/>
                  <w:sz w:val="16"/>
                </w:rPr>
                <w:delText>an</w:delText>
              </w:r>
              <w:r w:rsidR="00FA5174">
                <w:rPr>
                  <w:i/>
                  <w:sz w:val="16"/>
                </w:rPr>
                <w:delText xml:space="preserve"> </w:delText>
              </w:r>
              <w:r w:rsidR="00FA5174" w:rsidRPr="00380321">
                <w:rPr>
                  <w:i/>
                  <w:sz w:val="16"/>
                </w:rPr>
                <w:delText>estimate</w:delText>
              </w:r>
              <w:r w:rsidR="00FA5174">
                <w:rPr>
                  <w:i/>
                  <w:sz w:val="16"/>
                </w:rPr>
                <w:delText xml:space="preserve"> </w:delText>
              </w:r>
              <w:r w:rsidR="00FA5174" w:rsidRPr="00380321">
                <w:rPr>
                  <w:i/>
                  <w:sz w:val="16"/>
                </w:rPr>
                <w:delText>until</w:delText>
              </w:r>
              <w:r w:rsidR="00FA5174">
                <w:rPr>
                  <w:i/>
                  <w:sz w:val="16"/>
                </w:rPr>
                <w:delText xml:space="preserve"> </w:delText>
              </w:r>
              <w:r w:rsidR="00FA5174" w:rsidRPr="00380321">
                <w:rPr>
                  <w:i/>
                  <w:sz w:val="16"/>
                </w:rPr>
                <w:delText>information</w:delText>
              </w:r>
              <w:r w:rsidR="00FA5174">
                <w:rPr>
                  <w:i/>
                  <w:sz w:val="16"/>
                </w:rPr>
                <w:delText xml:space="preserve"> </w:delText>
              </w:r>
              <w:r w:rsidR="00FA5174" w:rsidRPr="00380321">
                <w:rPr>
                  <w:i/>
                  <w:sz w:val="16"/>
                </w:rPr>
                <w:delText>becomes</w:delText>
              </w:r>
              <w:r w:rsidR="00FA5174">
                <w:rPr>
                  <w:i/>
                  <w:sz w:val="16"/>
                </w:rPr>
                <w:delText xml:space="preserve"> </w:delText>
              </w:r>
              <w:r w:rsidR="00FA5174" w:rsidRPr="00380321">
                <w:rPr>
                  <w:i/>
                  <w:sz w:val="16"/>
                </w:rPr>
                <w:delText>available</w:delText>
              </w:r>
              <w:r w:rsidR="00FA5174">
                <w:rPr>
                  <w:i/>
                  <w:sz w:val="16"/>
                </w:rPr>
                <w:delText xml:space="preserve"> showing different</w:delText>
              </w:r>
            </w:del>
            <w:ins w:id="9290" w:author="Greg Clendenning" w:date="2024-04-16T16:42:00Z">
              <w:r w:rsidRPr="001570EA">
                <w:rPr>
                  <w:i/>
                  <w:sz w:val="16"/>
                </w:rPr>
                <w:t>programmable thermostats based of DEER 2005’s cooling</w:t>
              </w:r>
            </w:ins>
            <w:r w:rsidRPr="001570EA">
              <w:rPr>
                <w:i/>
                <w:sz w:val="16"/>
              </w:rPr>
              <w:t xml:space="preserve"> savings </w:t>
            </w:r>
            <w:del w:id="9291" w:author="Greg Clendenning" w:date="2024-04-16T16:42:00Z">
              <w:r w:rsidR="00FA5174">
                <w:rPr>
                  <w:i/>
                  <w:sz w:val="16"/>
                </w:rPr>
                <w:delText xml:space="preserve">incented through a direct install </w:delText>
              </w:r>
              <w:r w:rsidR="00FA5174" w:rsidRPr="00380321">
                <w:rPr>
                  <w:i/>
                  <w:sz w:val="16"/>
                </w:rPr>
                <w:delText>program</w:delText>
              </w:r>
            </w:del>
            <w:ins w:id="9292" w:author="Greg Clendenning" w:date="2024-04-16T16:42:00Z">
              <w:r w:rsidRPr="001570EA">
                <w:rPr>
                  <w:i/>
                  <w:sz w:val="16"/>
                </w:rPr>
                <w:t>for climate zone 16</w:t>
              </w:r>
            </w:ins>
            <w:r w:rsidRPr="001570EA">
              <w:rPr>
                <w:i/>
                <w:sz w:val="16"/>
              </w:rPr>
              <w:t>.</w:t>
            </w:r>
          </w:p>
        </w:tc>
      </w:tr>
    </w:tbl>
    <w:p w14:paraId="7F172157" w14:textId="77777777" w:rsidR="007376E1" w:rsidRPr="001570EA" w:rsidRDefault="007376E1" w:rsidP="007376E1">
      <w:pPr>
        <w:pStyle w:val="SubStyle"/>
        <w:rPr>
          <w:rFonts w:eastAsia="Calibri"/>
        </w:rPr>
      </w:pPr>
      <w:r w:rsidRPr="001570EA">
        <w:rPr>
          <w:rFonts w:eastAsia="Calibri"/>
        </w:rPr>
        <w:t>Default Savings</w:t>
      </w:r>
    </w:p>
    <w:p w14:paraId="356706E2" w14:textId="6F1E0B90" w:rsidR="007376E1" w:rsidRPr="001570EA" w:rsidRDefault="00FA5174" w:rsidP="007376E1">
      <w:pPr>
        <w:rPr>
          <w:rFonts w:eastAsia="Calibri"/>
        </w:rPr>
      </w:pPr>
      <w:del w:id="9293" w:author="Greg Clendenning" w:date="2024-04-16T16:42:00Z">
        <w:r>
          <w:rPr>
            <w:rFonts w:eastAsia="Calibri"/>
          </w:rPr>
          <w:fldChar w:fldCharType="begin"/>
        </w:r>
        <w:r>
          <w:rPr>
            <w:rFonts w:eastAsia="Calibri"/>
          </w:rPr>
          <w:delInstrText xml:space="preserve"> REF _Ref534016569 \h </w:delInstrText>
        </w:r>
        <w:r>
          <w:rPr>
            <w:rFonts w:eastAsia="Calibri"/>
          </w:rPr>
        </w:r>
        <w:r>
          <w:rPr>
            <w:rFonts w:eastAsia="Calibri"/>
          </w:rPr>
          <w:fldChar w:fldCharType="separate"/>
        </w:r>
        <w:r w:rsidR="00146CD3">
          <w:delText xml:space="preserve">Table </w:delText>
        </w:r>
        <w:r w:rsidR="00146CD3">
          <w:rPr>
            <w:noProof/>
          </w:rPr>
          <w:delText>2</w:delText>
        </w:r>
        <w:r w:rsidR="00146CD3">
          <w:noBreakHyphen/>
        </w:r>
        <w:r w:rsidR="00146CD3">
          <w:rPr>
            <w:noProof/>
          </w:rPr>
          <w:delText>39</w:delText>
        </w:r>
        <w:r>
          <w:rPr>
            <w:rFonts w:eastAsia="Calibri"/>
          </w:rPr>
          <w:fldChar w:fldCharType="end"/>
        </w:r>
        <w:r>
          <w:rPr>
            <w:rFonts w:eastAsia="Calibri"/>
          </w:rPr>
          <w:delText xml:space="preserve"> </w:delText>
        </w:r>
        <w:r w:rsidRPr="00906D84">
          <w:rPr>
            <w:rFonts w:eastAsia="Calibri"/>
          </w:rPr>
          <w:delText>through</w:delText>
        </w:r>
        <w:r>
          <w:rPr>
            <w:rFonts w:eastAsia="Calibri"/>
          </w:rPr>
          <w:delText xml:space="preserve"> </w:delText>
        </w:r>
        <w:r>
          <w:rPr>
            <w:rFonts w:eastAsia="Calibri"/>
          </w:rPr>
          <w:fldChar w:fldCharType="begin"/>
        </w:r>
        <w:r>
          <w:rPr>
            <w:rFonts w:eastAsia="Calibri"/>
          </w:rPr>
          <w:delInstrText xml:space="preserve"> REF _Ref534016543 \h </w:delInstrText>
        </w:r>
        <w:r>
          <w:rPr>
            <w:rFonts w:eastAsia="Calibri"/>
          </w:rPr>
        </w:r>
        <w:r>
          <w:rPr>
            <w:rFonts w:eastAsia="Calibri"/>
          </w:rPr>
          <w:fldChar w:fldCharType="separate"/>
        </w:r>
        <w:r w:rsidR="00146CD3">
          <w:delText xml:space="preserve">Table </w:delText>
        </w:r>
        <w:r w:rsidR="00146CD3">
          <w:rPr>
            <w:noProof/>
          </w:rPr>
          <w:delText>2</w:delText>
        </w:r>
        <w:r w:rsidR="00146CD3">
          <w:noBreakHyphen/>
        </w:r>
        <w:r w:rsidR="00146CD3">
          <w:rPr>
            <w:noProof/>
          </w:rPr>
          <w:delText>41</w:delText>
        </w:r>
        <w:r>
          <w:rPr>
            <w:rFonts w:eastAsia="Calibri"/>
          </w:rPr>
          <w:fldChar w:fldCharType="end"/>
        </w:r>
      </w:del>
      <w:ins w:id="9294" w:author="Greg Clendenning" w:date="2024-04-16T16:42:00Z">
        <w:r w:rsidR="0011240C" w:rsidRPr="001570EA">
          <w:rPr>
            <w:rFonts w:eastAsia="Calibri"/>
          </w:rPr>
          <w:fldChar w:fldCharType="begin"/>
        </w:r>
        <w:r w:rsidR="0011240C" w:rsidRPr="001570EA">
          <w:rPr>
            <w:rFonts w:eastAsia="Calibri"/>
          </w:rPr>
          <w:instrText xml:space="preserve"> REF _Ref163908577 \h </w:instrText>
        </w:r>
        <w:r w:rsidR="001570EA">
          <w:rPr>
            <w:rFonts w:eastAsia="Calibri"/>
          </w:rPr>
          <w:instrText xml:space="preserve"> \* MERGEFORMAT </w:instrText>
        </w:r>
      </w:ins>
      <w:r w:rsidR="0011240C" w:rsidRPr="001570EA">
        <w:rPr>
          <w:rFonts w:eastAsia="Calibri"/>
        </w:rPr>
      </w:r>
      <w:ins w:id="9295" w:author="Greg Clendenning" w:date="2024-04-16T16:42:00Z">
        <w:r w:rsidR="0011240C" w:rsidRPr="001570EA">
          <w:rPr>
            <w:rFonts w:eastAsia="Calibri"/>
          </w:rPr>
          <w:fldChar w:fldCharType="separate"/>
        </w:r>
        <w:r w:rsidR="00384D95" w:rsidRPr="001570EA">
          <w:t xml:space="preserve">Table </w:t>
        </w:r>
        <w:r w:rsidR="00384D95" w:rsidRPr="001570EA">
          <w:rPr>
            <w:noProof/>
          </w:rPr>
          <w:t>2</w:t>
        </w:r>
        <w:r w:rsidR="00384D95" w:rsidRPr="001570EA">
          <w:noBreakHyphen/>
        </w:r>
        <w:r w:rsidR="00384D95" w:rsidRPr="001570EA">
          <w:rPr>
            <w:noProof/>
          </w:rPr>
          <w:t>48</w:t>
        </w:r>
        <w:r w:rsidR="0011240C" w:rsidRPr="001570EA">
          <w:rPr>
            <w:rFonts w:eastAsia="Calibri"/>
          </w:rPr>
          <w:fldChar w:fldCharType="end"/>
        </w:r>
        <w:r w:rsidR="0011240C" w:rsidRPr="001570EA">
          <w:rPr>
            <w:rFonts w:eastAsia="Calibri"/>
          </w:rPr>
          <w:t xml:space="preserve"> </w:t>
        </w:r>
        <w:r w:rsidR="007376E1" w:rsidRPr="001570EA">
          <w:rPr>
            <w:rFonts w:eastAsia="Calibri"/>
          </w:rPr>
          <w:t xml:space="preserve">through </w:t>
        </w:r>
        <w:r w:rsidR="007376E1" w:rsidRPr="001570EA">
          <w:rPr>
            <w:rFonts w:eastAsia="Calibri"/>
          </w:rPr>
          <w:fldChar w:fldCharType="begin"/>
        </w:r>
        <w:r w:rsidR="007376E1" w:rsidRPr="001570EA">
          <w:rPr>
            <w:rFonts w:eastAsia="Calibri"/>
          </w:rPr>
          <w:instrText xml:space="preserve"> REF _Ref534016543 \h </w:instrText>
        </w:r>
        <w:r w:rsidR="00D607EE" w:rsidRPr="001570EA">
          <w:rPr>
            <w:rFonts w:eastAsia="Calibri"/>
          </w:rPr>
          <w:instrText xml:space="preserve"> \* MERGEFORMAT </w:instrText>
        </w:r>
      </w:ins>
      <w:r w:rsidR="007376E1" w:rsidRPr="001570EA">
        <w:rPr>
          <w:rFonts w:eastAsia="Calibri"/>
        </w:rPr>
      </w:r>
      <w:ins w:id="9296" w:author="Greg Clendenning" w:date="2024-04-16T16:42:00Z">
        <w:r w:rsidR="007376E1"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0</w:t>
        </w:r>
        <w:r w:rsidR="007376E1" w:rsidRPr="001570EA">
          <w:rPr>
            <w:rFonts w:eastAsia="Calibri"/>
          </w:rPr>
          <w:fldChar w:fldCharType="end"/>
        </w:r>
      </w:ins>
      <w:r w:rsidR="007376E1" w:rsidRPr="001570EA">
        <w:rPr>
          <w:rFonts w:eastAsia="Calibri"/>
        </w:rPr>
        <w:t xml:space="preserve"> provide deemed energy savings values by program type, HVAC system type, and baseline thermostat style using statewide average EFLH values. </w:t>
      </w:r>
      <w:del w:id="9297" w:author="Greg Clendenning" w:date="2024-04-16T16:42:00Z">
        <w:r w:rsidR="008014F1">
          <w:rPr>
            <w:rFonts w:eastAsia="Calibri"/>
          </w:rPr>
          <w:fldChar w:fldCharType="begin"/>
        </w:r>
        <w:r w:rsidR="008014F1">
          <w:rPr>
            <w:rFonts w:eastAsia="Calibri"/>
          </w:rPr>
          <w:delInstrText xml:space="preserve"> REF _Ref51057963 \h </w:delInstrText>
        </w:r>
        <w:r w:rsidR="008014F1">
          <w:rPr>
            <w:rFonts w:eastAsia="Calibri"/>
          </w:rPr>
        </w:r>
        <w:r w:rsidR="008014F1">
          <w:rPr>
            <w:rFonts w:eastAsia="Calibri"/>
          </w:rPr>
          <w:fldChar w:fldCharType="separate"/>
        </w:r>
        <w:r w:rsidR="008014F1">
          <w:delText xml:space="preserve">Table </w:delText>
        </w:r>
        <w:r w:rsidR="008014F1">
          <w:rPr>
            <w:noProof/>
          </w:rPr>
          <w:delText>2</w:delText>
        </w:r>
        <w:r w:rsidR="008014F1">
          <w:noBreakHyphen/>
        </w:r>
        <w:r w:rsidR="008014F1">
          <w:rPr>
            <w:noProof/>
          </w:rPr>
          <w:delText>42</w:delText>
        </w:r>
        <w:r w:rsidR="008014F1">
          <w:rPr>
            <w:rFonts w:eastAsia="Calibri"/>
          </w:rPr>
          <w:fldChar w:fldCharType="end"/>
        </w:r>
      </w:del>
      <w:ins w:id="9298" w:author="Greg Clendenning" w:date="2024-04-16T16:42:00Z">
        <w:r w:rsidR="007376E1" w:rsidRPr="001570EA">
          <w:rPr>
            <w:rFonts w:eastAsia="Calibri"/>
          </w:rPr>
          <w:fldChar w:fldCharType="begin"/>
        </w:r>
        <w:r w:rsidR="007376E1" w:rsidRPr="001570EA">
          <w:rPr>
            <w:rFonts w:eastAsia="Calibri"/>
          </w:rPr>
          <w:instrText xml:space="preserve"> REF _Ref51057963 \h </w:instrText>
        </w:r>
        <w:r w:rsidR="00D607EE" w:rsidRPr="001570EA">
          <w:rPr>
            <w:rFonts w:eastAsia="Calibri"/>
          </w:rPr>
          <w:instrText xml:space="preserve"> \* MERGEFORMAT </w:instrText>
        </w:r>
      </w:ins>
      <w:r w:rsidR="007376E1" w:rsidRPr="001570EA">
        <w:rPr>
          <w:rFonts w:eastAsia="Calibri"/>
        </w:rPr>
      </w:r>
      <w:ins w:id="9299" w:author="Greg Clendenning" w:date="2024-04-16T16:42:00Z">
        <w:r w:rsidR="007376E1"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1</w:t>
        </w:r>
        <w:r w:rsidR="007376E1" w:rsidRPr="001570EA">
          <w:rPr>
            <w:rFonts w:eastAsia="Calibri"/>
          </w:rPr>
          <w:fldChar w:fldCharType="end"/>
        </w:r>
      </w:ins>
      <w:r w:rsidR="007376E1" w:rsidRPr="001570EA">
        <w:rPr>
          <w:rFonts w:eastAsia="Calibri"/>
        </w:rPr>
        <w:t xml:space="preserve"> provides deemed peak demand savings by program type, HVAC system type, and baseline thermostat style using statewide average CF values. If an EDC wishes to calculate default savings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In an upstream program delivery model, an EDC may not be able to collect the HVAC system type for each participating household. </w:t>
      </w:r>
      <w:del w:id="9300" w:author="Greg Clendenning" w:date="2024-04-16T16:42:00Z">
        <w:r w:rsidR="00582DE2">
          <w:rPr>
            <w:rFonts w:eastAsia="Calibri"/>
          </w:rPr>
          <w:fldChar w:fldCharType="begin"/>
        </w:r>
        <w:r w:rsidR="00582DE2">
          <w:rPr>
            <w:rFonts w:eastAsia="Calibri"/>
          </w:rPr>
          <w:delInstrText xml:space="preserve"> REF _Ref51058694 \h </w:delInstrText>
        </w:r>
        <w:r w:rsidR="00582DE2">
          <w:rPr>
            <w:rFonts w:eastAsia="Calibri"/>
          </w:rPr>
        </w:r>
        <w:r w:rsidR="00582DE2">
          <w:rPr>
            <w:rFonts w:eastAsia="Calibri"/>
          </w:rPr>
          <w:fldChar w:fldCharType="separate"/>
        </w:r>
        <w:r w:rsidR="00582DE2">
          <w:delText xml:space="preserve">Table </w:delText>
        </w:r>
        <w:r w:rsidR="00582DE2">
          <w:rPr>
            <w:noProof/>
          </w:rPr>
          <w:delText>2</w:delText>
        </w:r>
        <w:r w:rsidR="00582DE2">
          <w:noBreakHyphen/>
        </w:r>
        <w:r w:rsidR="00582DE2">
          <w:rPr>
            <w:noProof/>
          </w:rPr>
          <w:delText>43</w:delText>
        </w:r>
        <w:r w:rsidR="00582DE2">
          <w:rPr>
            <w:rFonts w:eastAsia="Calibri"/>
          </w:rPr>
          <w:fldChar w:fldCharType="end"/>
        </w:r>
      </w:del>
      <w:ins w:id="9301" w:author="Greg Clendenning" w:date="2024-04-16T16:42:00Z">
        <w:r w:rsidR="00D607EE" w:rsidRPr="001570EA">
          <w:rPr>
            <w:rFonts w:eastAsia="Calibri"/>
          </w:rPr>
          <w:fldChar w:fldCharType="begin"/>
        </w:r>
        <w:r w:rsidR="00D607EE" w:rsidRPr="001570EA">
          <w:rPr>
            <w:rFonts w:eastAsia="Calibri"/>
          </w:rPr>
          <w:instrText xml:space="preserve"> REF _Ref163908818 \h  \* MERGEFORMAT </w:instrText>
        </w:r>
      </w:ins>
      <w:r w:rsidR="00D607EE" w:rsidRPr="001570EA">
        <w:rPr>
          <w:rFonts w:eastAsia="Calibri"/>
        </w:rPr>
      </w:r>
      <w:ins w:id="9302" w:author="Greg Clendenning" w:date="2024-04-16T16:42:00Z">
        <w:r w:rsidR="00D607EE" w:rsidRPr="001570EA">
          <w:rPr>
            <w:rFonts w:eastAsia="Calibri"/>
          </w:rPr>
          <w:fldChar w:fldCharType="separate"/>
        </w:r>
        <w:r w:rsidR="00384D95" w:rsidRPr="001570EA">
          <w:t xml:space="preserve">Table </w:t>
        </w:r>
        <w:r w:rsidR="00384D95" w:rsidRPr="001570EA">
          <w:rPr>
            <w:noProof/>
          </w:rPr>
          <w:t>2</w:t>
        </w:r>
        <w:r w:rsidR="00384D95" w:rsidRPr="001570EA">
          <w:rPr>
            <w:noProof/>
          </w:rPr>
          <w:noBreakHyphen/>
          <w:t>52</w:t>
        </w:r>
        <w:r w:rsidR="00D607EE" w:rsidRPr="001570EA">
          <w:rPr>
            <w:rFonts w:eastAsia="Calibri"/>
          </w:rPr>
          <w:fldChar w:fldCharType="end"/>
        </w:r>
      </w:ins>
      <w:r w:rsidR="00D607EE" w:rsidRPr="001570EA">
        <w:rPr>
          <w:rFonts w:eastAsia="Calibri"/>
        </w:rPr>
        <w:t xml:space="preserve"> </w:t>
      </w:r>
      <w:r w:rsidR="007376E1" w:rsidRPr="001570EA">
        <w:rPr>
          <w:rFonts w:eastAsia="Calibri"/>
        </w:rPr>
        <w:t xml:space="preserve">provides default HVAC system type shares, by EDC, from the </w:t>
      </w:r>
      <w:del w:id="9303" w:author="Greg Clendenning" w:date="2024-04-16T16:42:00Z">
        <w:r w:rsidR="00582DE2">
          <w:rPr>
            <w:rFonts w:eastAsia="Calibri"/>
          </w:rPr>
          <w:delText>2018</w:delText>
        </w:r>
      </w:del>
      <w:ins w:id="9304" w:author="Greg Clendenning" w:date="2024-04-16T16:42:00Z">
        <w:r w:rsidR="00D607EE" w:rsidRPr="001570EA">
          <w:rPr>
            <w:rFonts w:eastAsia="Calibri"/>
          </w:rPr>
          <w:t>2023</w:t>
        </w:r>
      </w:ins>
      <w:r w:rsidR="00D607EE" w:rsidRPr="001570EA">
        <w:rPr>
          <w:rFonts w:eastAsia="Calibri"/>
        </w:rPr>
        <w:t xml:space="preserve"> </w:t>
      </w:r>
      <w:r w:rsidR="007376E1" w:rsidRPr="001570EA">
        <w:rPr>
          <w:rFonts w:eastAsia="Calibri"/>
        </w:rPr>
        <w:t>Residential Baseline Study which can be used to derive EDC-specific default savings values for upstream program delivery.</w:t>
      </w:r>
    </w:p>
    <w:p w14:paraId="6177224A" w14:textId="77777777" w:rsidR="007376E1" w:rsidRPr="001570EA" w:rsidRDefault="007376E1" w:rsidP="007376E1">
      <w:bookmarkStart w:id="9305" w:name="_Ref449711700"/>
      <w:bookmarkStart w:id="9306" w:name="_Ref446668484"/>
    </w:p>
    <w:p w14:paraId="6EAE93AA" w14:textId="77777777" w:rsidR="00FA5174" w:rsidRDefault="00FA5174" w:rsidP="00FA5174">
      <w:pPr>
        <w:rPr>
          <w:del w:id="9307" w:author="Greg Clendenning" w:date="2024-04-16T16:42:00Z"/>
        </w:rPr>
      </w:pPr>
    </w:p>
    <w:p w14:paraId="326B65D9" w14:textId="3A63C071" w:rsidR="007376E1" w:rsidRPr="001570EA" w:rsidRDefault="00E13597" w:rsidP="007376E1">
      <w:pPr>
        <w:pStyle w:val="Caption"/>
      </w:pPr>
      <w:bookmarkStart w:id="9308" w:name="_Ref163908577"/>
      <w:bookmarkStart w:id="9309" w:name="_Ref534016569"/>
      <w:bookmarkStart w:id="9310" w:name="_Toc4759828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311" w:author="Greg Clendenning" w:date="2024-04-16T16:42:00Z">
        <w:r w:rsidR="003D6F35">
          <w:rPr>
            <w:noProof/>
          </w:rPr>
          <w:delText>39</w:delText>
        </w:r>
      </w:del>
      <w:ins w:id="9312" w:author="Greg Clendenning" w:date="2024-04-16T16:42:00Z">
        <w:r w:rsidR="002E093A" w:rsidRPr="001570EA">
          <w:rPr>
            <w:noProof/>
          </w:rPr>
          <w:t>48</w:t>
        </w:r>
      </w:ins>
      <w:r w:rsidR="002E093A" w:rsidRPr="001570EA">
        <w:fldChar w:fldCharType="end"/>
      </w:r>
      <w:bookmarkEnd w:id="9308"/>
      <w:r w:rsidRPr="001570EA">
        <w:t>: Default Statewide Cooling Savings (kWh/yr)</w:t>
      </w:r>
      <w:bookmarkEnd w:id="9305"/>
      <w:bookmarkEnd w:id="9309"/>
      <w:bookmarkEnd w:id="9310"/>
    </w:p>
    <w:tbl>
      <w:tblPr>
        <w:tblW w:w="5000" w:type="pct"/>
        <w:tblLook w:val="04A0" w:firstRow="1" w:lastRow="0" w:firstColumn="1" w:lastColumn="0" w:noHBand="0" w:noVBand="1"/>
      </w:tblPr>
      <w:tblGrid>
        <w:gridCol w:w="2515"/>
        <w:gridCol w:w="1980"/>
        <w:gridCol w:w="1824"/>
        <w:gridCol w:w="2311"/>
      </w:tblGrid>
      <w:tr w:rsidR="007376E1" w:rsidRPr="001570EA" w14:paraId="78EE5A25" w14:textId="77777777">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D2EFE10" w14:textId="77777777" w:rsidR="007376E1" w:rsidRPr="001570EA" w:rsidRDefault="007376E1">
            <w:pPr>
              <w:rPr>
                <w:rFonts w:cs="Arial"/>
                <w:b/>
                <w:bCs/>
                <w:sz w:val="18"/>
                <w:szCs w:val="18"/>
              </w:rPr>
            </w:pPr>
            <w:r w:rsidRPr="001570EA">
              <w:rPr>
                <w:rFonts w:cs="Arial"/>
                <w:b/>
                <w:bCs/>
                <w:sz w:val="18"/>
                <w:szCs w:val="18"/>
              </w:rPr>
              <w:t>Program Type</w:t>
            </w:r>
          </w:p>
        </w:tc>
        <w:tc>
          <w:tcPr>
            <w:tcW w:w="1147" w:type="pct"/>
            <w:tcBorders>
              <w:top w:val="single" w:sz="4" w:space="0" w:color="auto"/>
              <w:left w:val="nil"/>
              <w:bottom w:val="nil"/>
              <w:right w:val="single" w:sz="4" w:space="0" w:color="auto"/>
            </w:tcBorders>
            <w:shd w:val="clear" w:color="auto" w:fill="D9D9D9"/>
            <w:vAlign w:val="center"/>
            <w:hideMark/>
          </w:tcPr>
          <w:p w14:paraId="6ED5898C" w14:textId="77777777" w:rsidR="007376E1" w:rsidRPr="001570EA" w:rsidRDefault="007376E1">
            <w:pPr>
              <w:rPr>
                <w:rFonts w:cs="Arial"/>
                <w:b/>
                <w:bCs/>
                <w:sz w:val="18"/>
                <w:szCs w:val="18"/>
              </w:rPr>
            </w:pPr>
            <w:r w:rsidRPr="001570EA">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110AA29E" w14:textId="77777777" w:rsidR="007376E1" w:rsidRPr="001570EA" w:rsidRDefault="007376E1">
            <w:pPr>
              <w:jc w:val="center"/>
              <w:rPr>
                <w:rFonts w:cs="Arial"/>
                <w:b/>
                <w:bCs/>
                <w:color w:val="000000"/>
                <w:sz w:val="18"/>
                <w:szCs w:val="18"/>
              </w:rPr>
            </w:pPr>
            <w:r w:rsidRPr="001570EA">
              <w:rPr>
                <w:rFonts w:cs="Arial"/>
                <w:b/>
                <w:bCs/>
                <w:color w:val="000000"/>
                <w:sz w:val="18"/>
                <w:szCs w:val="18"/>
              </w:rPr>
              <w:t>ASHP 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00D4A75" w14:textId="77777777" w:rsidR="007376E1" w:rsidRPr="001570EA" w:rsidRDefault="007376E1">
            <w:pPr>
              <w:jc w:val="center"/>
              <w:rPr>
                <w:rFonts w:cs="Arial"/>
                <w:b/>
                <w:bCs/>
                <w:color w:val="000000"/>
                <w:sz w:val="18"/>
                <w:szCs w:val="18"/>
              </w:rPr>
            </w:pPr>
            <w:r w:rsidRPr="001570EA">
              <w:rPr>
                <w:rFonts w:cs="Arial"/>
                <w:b/>
                <w:bCs/>
                <w:color w:val="000000"/>
                <w:sz w:val="18"/>
                <w:szCs w:val="18"/>
              </w:rPr>
              <w:t>CAC Cooling</w:t>
            </w:r>
          </w:p>
        </w:tc>
      </w:tr>
      <w:tr w:rsidR="007376E1" w:rsidRPr="001570EA" w14:paraId="55C2A257" w14:textId="77777777">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053001"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410F8C3A"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0C835C46" w14:textId="1FDA873E" w:rsidR="007376E1" w:rsidRPr="001570EA" w:rsidRDefault="00FA5174">
            <w:pPr>
              <w:jc w:val="center"/>
              <w:rPr>
                <w:rFonts w:cs="Arial"/>
                <w:color w:val="000000"/>
                <w:sz w:val="18"/>
                <w:szCs w:val="18"/>
              </w:rPr>
            </w:pPr>
            <w:del w:id="9313" w:author="Greg Clendenning" w:date="2024-04-16T16:42:00Z">
              <w:r>
                <w:rPr>
                  <w:rFonts w:cs="Arial"/>
                  <w:color w:val="000000"/>
                  <w:sz w:val="18"/>
                  <w:szCs w:val="18"/>
                </w:rPr>
                <w:delText>69</w:delText>
              </w:r>
            </w:del>
            <w:ins w:id="9314" w:author="Greg Clendenning" w:date="2024-04-16T16:42:00Z">
              <w:r w:rsidR="007376E1" w:rsidRPr="001570EA">
                <w:rPr>
                  <w:rFonts w:cs="Arial"/>
                  <w:color w:val="000000"/>
                  <w:sz w:val="18"/>
                  <w:szCs w:val="18"/>
                </w:rPr>
                <w:t>86</w:t>
              </w:r>
            </w:ins>
          </w:p>
        </w:tc>
        <w:tc>
          <w:tcPr>
            <w:tcW w:w="1339" w:type="pct"/>
            <w:tcBorders>
              <w:top w:val="nil"/>
              <w:left w:val="nil"/>
              <w:bottom w:val="single" w:sz="4" w:space="0" w:color="auto"/>
              <w:right w:val="single" w:sz="4" w:space="0" w:color="auto"/>
            </w:tcBorders>
            <w:shd w:val="clear" w:color="auto" w:fill="auto"/>
            <w:vAlign w:val="center"/>
            <w:hideMark/>
          </w:tcPr>
          <w:p w14:paraId="26779CAF" w14:textId="1D832759" w:rsidR="007376E1" w:rsidRPr="001570EA" w:rsidRDefault="00FA5174">
            <w:pPr>
              <w:jc w:val="center"/>
              <w:rPr>
                <w:rFonts w:cs="Arial"/>
                <w:color w:val="000000"/>
                <w:sz w:val="18"/>
                <w:szCs w:val="18"/>
              </w:rPr>
            </w:pPr>
            <w:del w:id="9315" w:author="Greg Clendenning" w:date="2024-04-16T16:42:00Z">
              <w:r>
                <w:rPr>
                  <w:rFonts w:cs="Arial"/>
                  <w:color w:val="000000"/>
                  <w:sz w:val="18"/>
                  <w:szCs w:val="18"/>
                </w:rPr>
                <w:delText>77</w:delText>
              </w:r>
            </w:del>
            <w:ins w:id="9316" w:author="Greg Clendenning" w:date="2024-04-16T16:42:00Z">
              <w:r w:rsidR="007376E1" w:rsidRPr="001570EA">
                <w:rPr>
                  <w:rFonts w:cs="Arial"/>
                  <w:color w:val="000000"/>
                  <w:sz w:val="18"/>
                  <w:szCs w:val="18"/>
                </w:rPr>
                <w:t>92</w:t>
              </w:r>
            </w:ins>
          </w:p>
        </w:tc>
      </w:tr>
      <w:tr w:rsidR="007376E1" w:rsidRPr="001570EA" w14:paraId="10479A71" w14:textId="77777777">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26DAC95C"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47" w:type="pct"/>
            <w:tcBorders>
              <w:top w:val="nil"/>
              <w:left w:val="nil"/>
              <w:bottom w:val="single" w:sz="4" w:space="0" w:color="auto"/>
              <w:right w:val="single" w:sz="4" w:space="0" w:color="auto"/>
            </w:tcBorders>
            <w:shd w:val="clear" w:color="auto" w:fill="auto"/>
            <w:vAlign w:val="center"/>
            <w:hideMark/>
          </w:tcPr>
          <w:p w14:paraId="326B9B86"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1057" w:type="pct"/>
            <w:tcBorders>
              <w:top w:val="nil"/>
              <w:left w:val="nil"/>
              <w:bottom w:val="single" w:sz="4" w:space="0" w:color="auto"/>
              <w:right w:val="single" w:sz="4" w:space="0" w:color="auto"/>
            </w:tcBorders>
            <w:shd w:val="clear" w:color="auto" w:fill="auto"/>
            <w:vAlign w:val="center"/>
            <w:hideMark/>
          </w:tcPr>
          <w:p w14:paraId="653A39FF" w14:textId="4B89424B" w:rsidR="007376E1" w:rsidRPr="001570EA" w:rsidRDefault="00FA5174">
            <w:pPr>
              <w:jc w:val="center"/>
              <w:rPr>
                <w:rFonts w:cs="Arial"/>
                <w:color w:val="000000"/>
                <w:sz w:val="18"/>
                <w:szCs w:val="18"/>
              </w:rPr>
            </w:pPr>
            <w:del w:id="9317" w:author="Greg Clendenning" w:date="2024-04-16T16:42:00Z">
              <w:r>
                <w:rPr>
                  <w:rFonts w:cs="Arial"/>
                  <w:color w:val="000000"/>
                  <w:sz w:val="18"/>
                  <w:szCs w:val="18"/>
                </w:rPr>
                <w:delText>108</w:delText>
              </w:r>
            </w:del>
            <w:ins w:id="9318" w:author="Greg Clendenning" w:date="2024-04-16T16:42:00Z">
              <w:r w:rsidR="007376E1" w:rsidRPr="001570EA">
                <w:rPr>
                  <w:rFonts w:cs="Arial"/>
                  <w:color w:val="000000"/>
                  <w:sz w:val="18"/>
                  <w:szCs w:val="18"/>
                </w:rPr>
                <w:t>132</w:t>
              </w:r>
            </w:ins>
          </w:p>
        </w:tc>
        <w:tc>
          <w:tcPr>
            <w:tcW w:w="1339" w:type="pct"/>
            <w:tcBorders>
              <w:top w:val="nil"/>
              <w:left w:val="nil"/>
              <w:bottom w:val="single" w:sz="4" w:space="0" w:color="auto"/>
              <w:right w:val="single" w:sz="4" w:space="0" w:color="auto"/>
            </w:tcBorders>
            <w:shd w:val="clear" w:color="auto" w:fill="auto"/>
            <w:vAlign w:val="center"/>
            <w:hideMark/>
          </w:tcPr>
          <w:p w14:paraId="05CFCF12" w14:textId="6BC12397" w:rsidR="007376E1" w:rsidRPr="001570EA" w:rsidRDefault="00FA5174">
            <w:pPr>
              <w:jc w:val="center"/>
              <w:rPr>
                <w:rFonts w:cs="Arial"/>
                <w:color w:val="000000"/>
                <w:sz w:val="18"/>
                <w:szCs w:val="18"/>
              </w:rPr>
            </w:pPr>
            <w:del w:id="9319" w:author="Greg Clendenning" w:date="2024-04-16T16:42:00Z">
              <w:r>
                <w:rPr>
                  <w:rFonts w:cs="Arial"/>
                  <w:color w:val="000000"/>
                  <w:sz w:val="18"/>
                  <w:szCs w:val="18"/>
                </w:rPr>
                <w:delText>120</w:delText>
              </w:r>
            </w:del>
            <w:ins w:id="9320" w:author="Greg Clendenning" w:date="2024-04-16T16:42:00Z">
              <w:r w:rsidR="007376E1" w:rsidRPr="001570EA">
                <w:rPr>
                  <w:rFonts w:cs="Arial"/>
                  <w:color w:val="000000"/>
                  <w:sz w:val="18"/>
                  <w:szCs w:val="18"/>
                </w:rPr>
                <w:t>141</w:t>
              </w:r>
            </w:ins>
          </w:p>
        </w:tc>
      </w:tr>
      <w:tr w:rsidR="007376E1" w:rsidRPr="001570EA" w14:paraId="685284EE" w14:textId="77777777">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25FC9DAB"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47" w:type="pct"/>
            <w:tcBorders>
              <w:top w:val="nil"/>
              <w:left w:val="nil"/>
              <w:bottom w:val="single" w:sz="4" w:space="0" w:color="auto"/>
              <w:right w:val="single" w:sz="4" w:space="0" w:color="auto"/>
            </w:tcBorders>
            <w:shd w:val="clear" w:color="auto" w:fill="auto"/>
            <w:vAlign w:val="center"/>
            <w:hideMark/>
          </w:tcPr>
          <w:p w14:paraId="673980EF" w14:textId="77777777" w:rsidR="007376E1" w:rsidRPr="001570EA" w:rsidRDefault="007376E1">
            <w:pPr>
              <w:rPr>
                <w:rFonts w:cs="Arial"/>
                <w:color w:val="000000"/>
                <w:sz w:val="18"/>
                <w:szCs w:val="18"/>
              </w:rPr>
            </w:pPr>
            <w:r w:rsidRPr="001570EA">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24144C88" w14:textId="6B7F4AB8" w:rsidR="007376E1" w:rsidRPr="001570EA" w:rsidRDefault="00FA5174">
            <w:pPr>
              <w:jc w:val="center"/>
              <w:rPr>
                <w:rFonts w:cs="Arial"/>
                <w:color w:val="000000"/>
                <w:sz w:val="18"/>
                <w:szCs w:val="18"/>
              </w:rPr>
            </w:pPr>
            <w:del w:id="9321" w:author="Greg Clendenning" w:date="2024-04-16T16:42:00Z">
              <w:r>
                <w:rPr>
                  <w:rFonts w:cs="Arial"/>
                  <w:color w:val="000000"/>
                  <w:sz w:val="18"/>
                  <w:szCs w:val="18"/>
                </w:rPr>
                <w:delText>163</w:delText>
              </w:r>
            </w:del>
            <w:ins w:id="9322" w:author="Greg Clendenning" w:date="2024-04-16T16:42:00Z">
              <w:r w:rsidR="007376E1" w:rsidRPr="001570EA">
                <w:rPr>
                  <w:rFonts w:cs="Arial"/>
                  <w:color w:val="000000"/>
                  <w:sz w:val="18"/>
                  <w:szCs w:val="18"/>
                </w:rPr>
                <w:t>202</w:t>
              </w:r>
            </w:ins>
          </w:p>
        </w:tc>
        <w:tc>
          <w:tcPr>
            <w:tcW w:w="1339" w:type="pct"/>
            <w:tcBorders>
              <w:top w:val="nil"/>
              <w:left w:val="nil"/>
              <w:bottom w:val="single" w:sz="4" w:space="0" w:color="auto"/>
              <w:right w:val="single" w:sz="4" w:space="0" w:color="auto"/>
            </w:tcBorders>
            <w:shd w:val="clear" w:color="auto" w:fill="auto"/>
            <w:vAlign w:val="center"/>
            <w:hideMark/>
          </w:tcPr>
          <w:p w14:paraId="39C8D2FA" w14:textId="0D626038" w:rsidR="007376E1" w:rsidRPr="001570EA" w:rsidRDefault="00FA5174">
            <w:pPr>
              <w:jc w:val="center"/>
              <w:rPr>
                <w:rFonts w:cs="Arial"/>
                <w:color w:val="000000"/>
                <w:sz w:val="18"/>
                <w:szCs w:val="18"/>
              </w:rPr>
            </w:pPr>
            <w:del w:id="9323" w:author="Greg Clendenning" w:date="2024-04-16T16:42:00Z">
              <w:r>
                <w:rPr>
                  <w:rFonts w:cs="Arial"/>
                  <w:color w:val="000000"/>
                  <w:sz w:val="18"/>
                  <w:szCs w:val="18"/>
                </w:rPr>
                <w:delText>182</w:delText>
              </w:r>
            </w:del>
            <w:ins w:id="9324" w:author="Greg Clendenning" w:date="2024-04-16T16:42:00Z">
              <w:r w:rsidR="007376E1" w:rsidRPr="001570EA">
                <w:rPr>
                  <w:rFonts w:cs="Arial"/>
                  <w:color w:val="000000"/>
                  <w:sz w:val="18"/>
                  <w:szCs w:val="18"/>
                </w:rPr>
                <w:t>215</w:t>
              </w:r>
            </w:ins>
          </w:p>
        </w:tc>
      </w:tr>
      <w:tr w:rsidR="007376E1" w:rsidRPr="001570EA" w14:paraId="1F6F82F7" w14:textId="77777777">
        <w:trPr>
          <w:trHeight w:val="576"/>
        </w:trPr>
        <w:tc>
          <w:tcPr>
            <w:tcW w:w="1457" w:type="pct"/>
            <w:vMerge/>
            <w:tcBorders>
              <w:top w:val="nil"/>
              <w:left w:val="single" w:sz="4" w:space="0" w:color="auto"/>
              <w:bottom w:val="single" w:sz="4" w:space="0" w:color="auto"/>
              <w:right w:val="single" w:sz="4" w:space="0" w:color="auto"/>
            </w:tcBorders>
            <w:vAlign w:val="center"/>
            <w:hideMark/>
          </w:tcPr>
          <w:p w14:paraId="40C27C92" w14:textId="77777777" w:rsidR="007376E1" w:rsidRPr="001570EA" w:rsidRDefault="007376E1">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0031CC4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1057" w:type="pct"/>
            <w:tcBorders>
              <w:top w:val="nil"/>
              <w:left w:val="nil"/>
              <w:bottom w:val="single" w:sz="4" w:space="0" w:color="auto"/>
              <w:right w:val="single" w:sz="4" w:space="0" w:color="auto"/>
            </w:tcBorders>
            <w:shd w:val="clear" w:color="auto" w:fill="auto"/>
            <w:vAlign w:val="center"/>
            <w:hideMark/>
          </w:tcPr>
          <w:p w14:paraId="11766E1A" w14:textId="12120310" w:rsidR="007376E1" w:rsidRPr="001570EA" w:rsidRDefault="00FA5174">
            <w:pPr>
              <w:jc w:val="center"/>
              <w:rPr>
                <w:rFonts w:cs="Arial"/>
                <w:color w:val="000000"/>
                <w:sz w:val="18"/>
                <w:szCs w:val="18"/>
              </w:rPr>
            </w:pPr>
            <w:del w:id="9325" w:author="Greg Clendenning" w:date="2024-04-16T16:42:00Z">
              <w:r>
                <w:rPr>
                  <w:rFonts w:cs="Arial"/>
                  <w:color w:val="000000"/>
                  <w:sz w:val="18"/>
                  <w:szCs w:val="18"/>
                </w:rPr>
                <w:delText>134</w:delText>
              </w:r>
            </w:del>
            <w:ins w:id="9326" w:author="Greg Clendenning" w:date="2024-04-16T16:42:00Z">
              <w:r w:rsidR="007376E1" w:rsidRPr="001570EA">
                <w:rPr>
                  <w:rFonts w:cs="Arial"/>
                  <w:color w:val="000000"/>
                  <w:sz w:val="18"/>
                  <w:szCs w:val="18"/>
                </w:rPr>
                <w:t>166</w:t>
              </w:r>
            </w:ins>
          </w:p>
        </w:tc>
        <w:tc>
          <w:tcPr>
            <w:tcW w:w="1339" w:type="pct"/>
            <w:tcBorders>
              <w:top w:val="nil"/>
              <w:left w:val="nil"/>
              <w:bottom w:val="single" w:sz="4" w:space="0" w:color="auto"/>
              <w:right w:val="single" w:sz="4" w:space="0" w:color="auto"/>
            </w:tcBorders>
            <w:shd w:val="clear" w:color="auto" w:fill="auto"/>
            <w:vAlign w:val="center"/>
            <w:hideMark/>
          </w:tcPr>
          <w:p w14:paraId="076A98AB" w14:textId="580C3190" w:rsidR="007376E1" w:rsidRPr="001570EA" w:rsidRDefault="00FA5174">
            <w:pPr>
              <w:jc w:val="center"/>
              <w:rPr>
                <w:rFonts w:cs="Arial"/>
                <w:color w:val="000000"/>
                <w:sz w:val="18"/>
                <w:szCs w:val="18"/>
              </w:rPr>
            </w:pPr>
            <w:del w:id="9327" w:author="Greg Clendenning" w:date="2024-04-16T16:42:00Z">
              <w:r>
                <w:rPr>
                  <w:rFonts w:cs="Arial"/>
                  <w:color w:val="000000"/>
                  <w:sz w:val="18"/>
                  <w:szCs w:val="18"/>
                </w:rPr>
                <w:delText>150</w:delText>
              </w:r>
            </w:del>
            <w:ins w:id="9328" w:author="Greg Clendenning" w:date="2024-04-16T16:42:00Z">
              <w:r w:rsidR="007376E1" w:rsidRPr="001570EA">
                <w:rPr>
                  <w:rFonts w:cs="Arial"/>
                  <w:color w:val="000000"/>
                  <w:sz w:val="18"/>
                  <w:szCs w:val="18"/>
                </w:rPr>
                <w:t>177</w:t>
              </w:r>
            </w:ins>
          </w:p>
        </w:tc>
      </w:tr>
    </w:tbl>
    <w:p w14:paraId="5D6CF11F" w14:textId="77777777" w:rsidR="007376E1" w:rsidRPr="001570EA" w:rsidRDefault="007376E1" w:rsidP="007376E1">
      <w:pPr>
        <w:rPr>
          <w:rFonts w:ascii="Arial Narrow" w:hAnsi="Arial Narrow"/>
          <w:b/>
          <w:bCs/>
        </w:rPr>
      </w:pPr>
      <w:bookmarkStart w:id="9329" w:name="_Ref447698417"/>
    </w:p>
    <w:p w14:paraId="66D6365B" w14:textId="77777777" w:rsidR="006816E4" w:rsidRDefault="006816E4" w:rsidP="00FA5174">
      <w:pPr>
        <w:rPr>
          <w:del w:id="9330" w:author="Greg Clendenning" w:date="2024-04-16T16:42:00Z"/>
          <w:rFonts w:ascii="Arial Narrow" w:hAnsi="Arial Narrow"/>
          <w:b/>
          <w:bCs/>
        </w:rPr>
      </w:pPr>
    </w:p>
    <w:p w14:paraId="376B1A30" w14:textId="42F0211E" w:rsidR="007376E1" w:rsidRPr="001570EA" w:rsidRDefault="007376E1" w:rsidP="007376E1">
      <w:pPr>
        <w:pStyle w:val="Caption"/>
        <w:rPr>
          <w:rFonts w:cs="Arial"/>
        </w:rPr>
      </w:pPr>
      <w:bookmarkStart w:id="9331" w:name="_Toc475982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332" w:author="Greg Clendenning" w:date="2024-04-16T16:42:00Z">
        <w:r w:rsidR="003D6F35">
          <w:rPr>
            <w:noProof/>
          </w:rPr>
          <w:delText>40</w:delText>
        </w:r>
      </w:del>
      <w:ins w:id="9333" w:author="Greg Clendenning" w:date="2024-04-16T16:42:00Z">
        <w:r w:rsidR="002E093A" w:rsidRPr="001570EA">
          <w:rPr>
            <w:noProof/>
          </w:rPr>
          <w:t>49</w:t>
        </w:r>
      </w:ins>
      <w:r w:rsidR="002E093A" w:rsidRPr="001570EA">
        <w:fldChar w:fldCharType="end"/>
      </w:r>
      <w:bookmarkEnd w:id="9329"/>
      <w:r w:rsidRPr="001570EA">
        <w:rPr>
          <w:rFonts w:cs="Arial"/>
        </w:rPr>
        <w:t>: Default Statewide Heating Savings (kWh/yr)</w:t>
      </w:r>
      <w:bookmarkEnd w:id="9331"/>
    </w:p>
    <w:tbl>
      <w:tblPr>
        <w:tblW w:w="5000" w:type="pct"/>
        <w:tblLook w:val="04A0" w:firstRow="1" w:lastRow="0" w:firstColumn="1" w:lastColumn="0" w:noHBand="0" w:noVBand="1"/>
      </w:tblPr>
      <w:tblGrid>
        <w:gridCol w:w="2393"/>
        <w:gridCol w:w="1858"/>
        <w:gridCol w:w="1588"/>
        <w:gridCol w:w="1567"/>
        <w:gridCol w:w="1224"/>
      </w:tblGrid>
      <w:tr w:rsidR="00475EB1" w:rsidRPr="001570EA" w14:paraId="73DB73D2" w14:textId="77777777">
        <w:trPr>
          <w:trHeight w:val="912"/>
        </w:trPr>
        <w:tc>
          <w:tcPr>
            <w:tcW w:w="1386" w:type="pct"/>
            <w:tcBorders>
              <w:top w:val="single" w:sz="4" w:space="0" w:color="auto"/>
              <w:left w:val="single" w:sz="4" w:space="0" w:color="auto"/>
              <w:bottom w:val="nil"/>
              <w:right w:val="single" w:sz="4" w:space="0" w:color="auto"/>
            </w:tcBorders>
            <w:shd w:val="clear" w:color="auto" w:fill="D9D9D9"/>
            <w:vAlign w:val="center"/>
            <w:hideMark/>
          </w:tcPr>
          <w:p w14:paraId="22D87ACE" w14:textId="77777777" w:rsidR="007376E1" w:rsidRPr="001570EA" w:rsidRDefault="007376E1">
            <w:pPr>
              <w:rPr>
                <w:rFonts w:cs="Arial"/>
                <w:b/>
                <w:bCs/>
                <w:sz w:val="18"/>
                <w:szCs w:val="18"/>
              </w:rPr>
            </w:pPr>
            <w:r w:rsidRPr="001570EA">
              <w:rPr>
                <w:rFonts w:cs="Arial"/>
                <w:b/>
                <w:bCs/>
                <w:sz w:val="18"/>
                <w:szCs w:val="18"/>
              </w:rPr>
              <w:t>Program Type</w:t>
            </w:r>
          </w:p>
        </w:tc>
        <w:tc>
          <w:tcPr>
            <w:tcW w:w="1076" w:type="pct"/>
            <w:tcBorders>
              <w:top w:val="single" w:sz="4" w:space="0" w:color="auto"/>
              <w:left w:val="nil"/>
              <w:bottom w:val="nil"/>
              <w:right w:val="single" w:sz="4" w:space="0" w:color="auto"/>
            </w:tcBorders>
            <w:shd w:val="clear" w:color="auto" w:fill="D9D9D9"/>
            <w:vAlign w:val="center"/>
            <w:hideMark/>
          </w:tcPr>
          <w:p w14:paraId="65EC02BB" w14:textId="77777777" w:rsidR="007376E1" w:rsidRPr="001570EA" w:rsidRDefault="007376E1">
            <w:pPr>
              <w:rPr>
                <w:rFonts w:cs="Arial"/>
                <w:b/>
                <w:bCs/>
                <w:sz w:val="18"/>
                <w:szCs w:val="18"/>
              </w:rPr>
            </w:pPr>
            <w:r w:rsidRPr="001570EA">
              <w:rPr>
                <w:rFonts w:cs="Arial"/>
                <w:b/>
                <w:bCs/>
                <w:sz w:val="18"/>
                <w:szCs w:val="18"/>
              </w:rPr>
              <w:t>Baseline</w:t>
            </w:r>
          </w:p>
        </w:tc>
        <w:tc>
          <w:tcPr>
            <w:tcW w:w="920" w:type="pct"/>
            <w:tcBorders>
              <w:top w:val="single" w:sz="4" w:space="0" w:color="auto"/>
              <w:left w:val="nil"/>
              <w:bottom w:val="single" w:sz="4" w:space="0" w:color="auto"/>
              <w:right w:val="single" w:sz="4" w:space="0" w:color="auto"/>
            </w:tcBorders>
            <w:shd w:val="clear" w:color="auto" w:fill="D9D9D9"/>
            <w:vAlign w:val="center"/>
            <w:hideMark/>
          </w:tcPr>
          <w:p w14:paraId="2A31AE3B" w14:textId="1133507F" w:rsidR="007376E1" w:rsidRPr="001570EA" w:rsidRDefault="007376E1">
            <w:pPr>
              <w:jc w:val="center"/>
              <w:rPr>
                <w:rFonts w:cs="Arial"/>
                <w:b/>
                <w:bCs/>
                <w:sz w:val="18"/>
                <w:szCs w:val="18"/>
              </w:rPr>
            </w:pPr>
            <w:r w:rsidRPr="001570EA">
              <w:rPr>
                <w:rFonts w:cs="Arial"/>
                <w:b/>
                <w:bCs/>
                <w:sz w:val="18"/>
                <w:szCs w:val="18"/>
              </w:rPr>
              <w:t xml:space="preserve">ASHP </w:t>
            </w:r>
            <w:del w:id="9334" w:author="Greg Clendenning" w:date="2024-04-16T16:42:00Z">
              <w:r w:rsidR="00FA5174" w:rsidRPr="00C345C2">
                <w:rPr>
                  <w:rFonts w:cs="Arial"/>
                  <w:b/>
                  <w:bCs/>
                  <w:sz w:val="18"/>
                  <w:szCs w:val="18"/>
                </w:rPr>
                <w:delText>with</w:delText>
              </w:r>
              <w:r w:rsidR="00FA5174">
                <w:rPr>
                  <w:rFonts w:cs="Arial"/>
                  <w:b/>
                  <w:bCs/>
                  <w:sz w:val="18"/>
                  <w:szCs w:val="18"/>
                </w:rPr>
                <w:delText xml:space="preserve"> </w:delText>
              </w:r>
              <w:r w:rsidR="00FA5174" w:rsidRPr="00C345C2">
                <w:rPr>
                  <w:rFonts w:cs="Arial"/>
                  <w:b/>
                  <w:bCs/>
                  <w:sz w:val="18"/>
                  <w:szCs w:val="18"/>
                </w:rPr>
                <w:delText>Electric</w:delText>
              </w:r>
              <w:r w:rsidR="00FA5174">
                <w:rPr>
                  <w:rFonts w:cs="Arial"/>
                  <w:b/>
                  <w:bCs/>
                  <w:sz w:val="18"/>
                  <w:szCs w:val="18"/>
                </w:rPr>
                <w:delText xml:space="preserve"> </w:delText>
              </w:r>
              <w:r w:rsidR="00FA5174" w:rsidRPr="00C345C2">
                <w:rPr>
                  <w:rFonts w:cs="Arial"/>
                  <w:b/>
                  <w:bCs/>
                  <w:sz w:val="18"/>
                  <w:szCs w:val="18"/>
                </w:rPr>
                <w:delText>Auxiliary</w:delText>
              </w:r>
              <w:r w:rsidR="00FA5174">
                <w:rPr>
                  <w:rFonts w:cs="Arial"/>
                  <w:b/>
                  <w:bCs/>
                  <w:sz w:val="18"/>
                  <w:szCs w:val="18"/>
                </w:rPr>
                <w:delText xml:space="preserve"> </w:delText>
              </w:r>
              <w:r w:rsidR="00FA5174" w:rsidRPr="00C345C2">
                <w:rPr>
                  <w:rFonts w:cs="Arial"/>
                  <w:b/>
                  <w:bCs/>
                  <w:sz w:val="18"/>
                  <w:szCs w:val="18"/>
                </w:rPr>
                <w:delText>Heating</w:delText>
              </w:r>
            </w:del>
          </w:p>
        </w:tc>
        <w:tc>
          <w:tcPr>
            <w:tcW w:w="908" w:type="pct"/>
            <w:tcBorders>
              <w:top w:val="single" w:sz="4" w:space="0" w:color="auto"/>
              <w:left w:val="nil"/>
              <w:bottom w:val="single" w:sz="4" w:space="0" w:color="auto"/>
              <w:right w:val="nil"/>
            </w:tcBorders>
            <w:shd w:val="clear" w:color="auto" w:fill="D9D9D9"/>
            <w:vAlign w:val="center"/>
            <w:hideMark/>
          </w:tcPr>
          <w:p w14:paraId="4EF5CF4C" w14:textId="77777777" w:rsidR="007376E1" w:rsidRPr="001570EA" w:rsidRDefault="007376E1">
            <w:pPr>
              <w:jc w:val="center"/>
              <w:rPr>
                <w:rFonts w:cs="Arial"/>
                <w:b/>
                <w:bCs/>
                <w:sz w:val="18"/>
                <w:szCs w:val="18"/>
                <w:vertAlign w:val="superscript"/>
              </w:rPr>
            </w:pPr>
            <w:r w:rsidRPr="001570EA">
              <w:rPr>
                <w:rFonts w:cs="Arial"/>
                <w:b/>
                <w:bCs/>
                <w:sz w:val="18"/>
                <w:szCs w:val="18"/>
              </w:rPr>
              <w:t>Electric Furnace</w:t>
            </w:r>
          </w:p>
        </w:tc>
        <w:tc>
          <w:tcPr>
            <w:tcW w:w="7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71E637C" w14:textId="77777777" w:rsidR="007376E1" w:rsidRPr="001570EA" w:rsidRDefault="007376E1">
            <w:pPr>
              <w:jc w:val="center"/>
              <w:rPr>
                <w:rFonts w:cs="Arial"/>
                <w:b/>
                <w:bCs/>
                <w:sz w:val="18"/>
                <w:szCs w:val="18"/>
              </w:rPr>
            </w:pPr>
            <w:r w:rsidRPr="001570EA">
              <w:rPr>
                <w:rFonts w:cs="Arial"/>
                <w:b/>
                <w:bCs/>
                <w:sz w:val="18"/>
                <w:szCs w:val="18"/>
              </w:rPr>
              <w:t>Fossil Fuel Furnace (Fan Only)</w:t>
            </w:r>
          </w:p>
        </w:tc>
      </w:tr>
      <w:tr w:rsidR="00475EB1" w:rsidRPr="001570EA" w14:paraId="7F0B0824" w14:textId="77777777">
        <w:trPr>
          <w:trHeight w:val="918"/>
        </w:trPr>
        <w:tc>
          <w:tcPr>
            <w:tcW w:w="1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72F15"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076" w:type="pct"/>
            <w:tcBorders>
              <w:top w:val="single" w:sz="4" w:space="0" w:color="auto"/>
              <w:left w:val="nil"/>
              <w:bottom w:val="single" w:sz="4" w:space="0" w:color="auto"/>
              <w:right w:val="single" w:sz="4" w:space="0" w:color="auto"/>
            </w:tcBorders>
            <w:shd w:val="clear" w:color="auto" w:fill="auto"/>
            <w:vAlign w:val="center"/>
            <w:hideMark/>
          </w:tcPr>
          <w:p w14:paraId="59D612C4"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single" w:sz="4" w:space="0" w:color="auto"/>
              <w:left w:val="single" w:sz="4" w:space="0" w:color="auto"/>
              <w:bottom w:val="single" w:sz="4" w:space="0" w:color="auto"/>
              <w:right w:val="single" w:sz="4" w:space="0" w:color="auto"/>
            </w:tcBorders>
            <w:shd w:val="clear" w:color="auto" w:fill="auto"/>
            <w:vAlign w:val="center"/>
          </w:tcPr>
          <w:p w14:paraId="049AD6C1" w14:textId="78A3CE62" w:rsidR="007376E1" w:rsidRPr="001570EA" w:rsidRDefault="00FA5174">
            <w:pPr>
              <w:jc w:val="center"/>
              <w:rPr>
                <w:rFonts w:cs="Arial"/>
                <w:color w:val="000000"/>
                <w:sz w:val="18"/>
                <w:szCs w:val="18"/>
              </w:rPr>
            </w:pPr>
            <w:del w:id="9335" w:author="Greg Clendenning" w:date="2024-04-16T16:42:00Z">
              <w:r>
                <w:rPr>
                  <w:rFonts w:cs="Arial"/>
                  <w:color w:val="000000"/>
                  <w:sz w:val="18"/>
                  <w:szCs w:val="18"/>
                </w:rPr>
                <w:delText>420</w:delText>
              </w:r>
            </w:del>
            <w:ins w:id="9336" w:author="Greg Clendenning" w:date="2024-04-16T16:42:00Z">
              <w:r w:rsidR="007376E1" w:rsidRPr="001570EA">
                <w:rPr>
                  <w:rFonts w:cs="Arial"/>
                  <w:color w:val="000000"/>
                  <w:sz w:val="18"/>
                  <w:szCs w:val="18"/>
                </w:rPr>
                <w:t>440</w:t>
              </w:r>
            </w:ins>
          </w:p>
        </w:tc>
        <w:tc>
          <w:tcPr>
            <w:tcW w:w="908" w:type="pct"/>
            <w:tcBorders>
              <w:top w:val="single" w:sz="4" w:space="0" w:color="auto"/>
              <w:left w:val="nil"/>
              <w:bottom w:val="single" w:sz="4" w:space="0" w:color="auto"/>
              <w:right w:val="single" w:sz="4" w:space="0" w:color="auto"/>
            </w:tcBorders>
            <w:shd w:val="clear" w:color="auto" w:fill="auto"/>
            <w:vAlign w:val="center"/>
          </w:tcPr>
          <w:p w14:paraId="432D4CA8" w14:textId="3F3172EC" w:rsidR="007376E1" w:rsidRPr="001570EA" w:rsidRDefault="007376E1">
            <w:pPr>
              <w:jc w:val="center"/>
              <w:rPr>
                <w:rFonts w:cs="Arial"/>
                <w:color w:val="000000"/>
                <w:sz w:val="18"/>
                <w:szCs w:val="18"/>
              </w:rPr>
            </w:pPr>
            <w:r w:rsidRPr="001570EA">
              <w:rPr>
                <w:rFonts w:cs="Arial"/>
                <w:color w:val="000000"/>
                <w:sz w:val="18"/>
                <w:szCs w:val="18"/>
              </w:rPr>
              <w:t>1,</w:t>
            </w:r>
            <w:del w:id="9337" w:author="Greg Clendenning" w:date="2024-04-16T16:42:00Z">
              <w:r w:rsidR="00FA5174">
                <w:rPr>
                  <w:rFonts w:cs="Arial"/>
                  <w:color w:val="000000"/>
                  <w:sz w:val="18"/>
                  <w:szCs w:val="18"/>
                </w:rPr>
                <w:delText>213</w:delText>
              </w:r>
            </w:del>
            <w:ins w:id="9338" w:author="Greg Clendenning" w:date="2024-04-16T16:42:00Z">
              <w:r w:rsidRPr="001570EA">
                <w:rPr>
                  <w:rFonts w:cs="Arial"/>
                  <w:color w:val="000000"/>
                  <w:sz w:val="18"/>
                  <w:szCs w:val="18"/>
                </w:rPr>
                <w:t>476</w:t>
              </w:r>
            </w:ins>
          </w:p>
        </w:tc>
        <w:tc>
          <w:tcPr>
            <w:tcW w:w="709" w:type="pct"/>
            <w:tcBorders>
              <w:top w:val="nil"/>
              <w:left w:val="nil"/>
              <w:bottom w:val="single" w:sz="4" w:space="0" w:color="auto"/>
              <w:right w:val="single" w:sz="4" w:space="0" w:color="auto"/>
            </w:tcBorders>
            <w:shd w:val="clear" w:color="auto" w:fill="auto"/>
            <w:vAlign w:val="center"/>
            <w:hideMark/>
          </w:tcPr>
          <w:p w14:paraId="3BE298C1" w14:textId="6712A22C" w:rsidR="007376E1" w:rsidRPr="001570EA" w:rsidRDefault="00FA5174">
            <w:pPr>
              <w:jc w:val="center"/>
              <w:rPr>
                <w:rFonts w:cs="Arial"/>
                <w:color w:val="000000"/>
                <w:sz w:val="18"/>
                <w:szCs w:val="18"/>
              </w:rPr>
            </w:pPr>
            <w:del w:id="9339" w:author="Greg Clendenning" w:date="2024-04-16T16:42:00Z">
              <w:r>
                <w:rPr>
                  <w:rFonts w:cs="Arial"/>
                  <w:color w:val="000000"/>
                  <w:sz w:val="18"/>
                  <w:szCs w:val="18"/>
                </w:rPr>
                <w:delText>48</w:delText>
              </w:r>
            </w:del>
            <w:ins w:id="9340" w:author="Greg Clendenning" w:date="2024-04-16T16:42:00Z">
              <w:r w:rsidR="007376E1" w:rsidRPr="001570EA">
                <w:rPr>
                  <w:rFonts w:cs="Arial"/>
                  <w:color w:val="000000"/>
                  <w:sz w:val="18"/>
                  <w:szCs w:val="18"/>
                </w:rPr>
                <w:t>44</w:t>
              </w:r>
            </w:ins>
          </w:p>
        </w:tc>
      </w:tr>
      <w:tr w:rsidR="00475EB1" w:rsidRPr="001570EA" w14:paraId="5247D8D1" w14:textId="77777777">
        <w:trPr>
          <w:trHeight w:val="690"/>
        </w:trPr>
        <w:tc>
          <w:tcPr>
            <w:tcW w:w="1386" w:type="pct"/>
            <w:tcBorders>
              <w:top w:val="nil"/>
              <w:left w:val="single" w:sz="4" w:space="0" w:color="auto"/>
              <w:bottom w:val="single" w:sz="4" w:space="0" w:color="auto"/>
              <w:right w:val="single" w:sz="4" w:space="0" w:color="auto"/>
            </w:tcBorders>
            <w:shd w:val="clear" w:color="auto" w:fill="auto"/>
            <w:vAlign w:val="center"/>
            <w:hideMark/>
          </w:tcPr>
          <w:p w14:paraId="654439B9"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076" w:type="pct"/>
            <w:tcBorders>
              <w:top w:val="nil"/>
              <w:left w:val="nil"/>
              <w:bottom w:val="single" w:sz="4" w:space="0" w:color="auto"/>
              <w:right w:val="single" w:sz="4" w:space="0" w:color="auto"/>
            </w:tcBorders>
            <w:shd w:val="clear" w:color="auto" w:fill="auto"/>
            <w:vAlign w:val="center"/>
            <w:hideMark/>
          </w:tcPr>
          <w:p w14:paraId="056756BC"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20" w:type="pct"/>
            <w:tcBorders>
              <w:top w:val="nil"/>
              <w:left w:val="single" w:sz="4" w:space="0" w:color="auto"/>
              <w:bottom w:val="single" w:sz="4" w:space="0" w:color="auto"/>
              <w:right w:val="single" w:sz="4" w:space="0" w:color="auto"/>
            </w:tcBorders>
            <w:shd w:val="clear" w:color="auto" w:fill="auto"/>
            <w:vAlign w:val="center"/>
          </w:tcPr>
          <w:p w14:paraId="68772CAE" w14:textId="50E4550A" w:rsidR="007376E1" w:rsidRPr="001570EA" w:rsidRDefault="00FA5174">
            <w:pPr>
              <w:jc w:val="center"/>
              <w:rPr>
                <w:rFonts w:cs="Arial"/>
                <w:color w:val="000000"/>
                <w:sz w:val="18"/>
                <w:szCs w:val="18"/>
              </w:rPr>
            </w:pPr>
            <w:del w:id="9341" w:author="Greg Clendenning" w:date="2024-04-16T16:42:00Z">
              <w:r>
                <w:rPr>
                  <w:rFonts w:cs="Arial"/>
                  <w:color w:val="000000"/>
                  <w:sz w:val="18"/>
                  <w:szCs w:val="18"/>
                </w:rPr>
                <w:delText>519</w:delText>
              </w:r>
            </w:del>
            <w:ins w:id="9342" w:author="Greg Clendenning" w:date="2024-04-16T16:42:00Z">
              <w:r w:rsidR="007376E1" w:rsidRPr="001570EA">
                <w:rPr>
                  <w:rFonts w:cs="Arial"/>
                  <w:color w:val="000000"/>
                  <w:sz w:val="18"/>
                  <w:szCs w:val="18"/>
                </w:rPr>
                <w:t>529</w:t>
              </w:r>
            </w:ins>
          </w:p>
        </w:tc>
        <w:tc>
          <w:tcPr>
            <w:tcW w:w="908" w:type="pct"/>
            <w:tcBorders>
              <w:top w:val="nil"/>
              <w:left w:val="nil"/>
              <w:bottom w:val="single" w:sz="4" w:space="0" w:color="auto"/>
              <w:right w:val="single" w:sz="4" w:space="0" w:color="auto"/>
            </w:tcBorders>
            <w:shd w:val="clear" w:color="auto" w:fill="auto"/>
            <w:vAlign w:val="center"/>
          </w:tcPr>
          <w:p w14:paraId="3EFA0CDE" w14:textId="629F3F6A" w:rsidR="007376E1" w:rsidRPr="001570EA" w:rsidRDefault="007376E1">
            <w:pPr>
              <w:jc w:val="center"/>
              <w:rPr>
                <w:rFonts w:cs="Arial"/>
                <w:color w:val="000000"/>
                <w:sz w:val="18"/>
                <w:szCs w:val="18"/>
              </w:rPr>
            </w:pPr>
            <w:r w:rsidRPr="001570EA">
              <w:rPr>
                <w:rFonts w:cs="Arial"/>
                <w:color w:val="000000"/>
                <w:sz w:val="18"/>
                <w:szCs w:val="18"/>
              </w:rPr>
              <w:t>1,</w:t>
            </w:r>
            <w:del w:id="9343" w:author="Greg Clendenning" w:date="2024-04-16T16:42:00Z">
              <w:r w:rsidR="00FA5174">
                <w:rPr>
                  <w:rFonts w:cs="Arial"/>
                  <w:color w:val="000000"/>
                  <w:sz w:val="18"/>
                  <w:szCs w:val="18"/>
                </w:rPr>
                <w:delText>499</w:delText>
              </w:r>
            </w:del>
            <w:ins w:id="9344" w:author="Greg Clendenning" w:date="2024-04-16T16:42:00Z">
              <w:r w:rsidRPr="001570EA">
                <w:rPr>
                  <w:rFonts w:cs="Arial"/>
                  <w:color w:val="000000"/>
                  <w:sz w:val="18"/>
                  <w:szCs w:val="18"/>
                </w:rPr>
                <w:t>775</w:t>
              </w:r>
            </w:ins>
          </w:p>
        </w:tc>
        <w:tc>
          <w:tcPr>
            <w:tcW w:w="709" w:type="pct"/>
            <w:tcBorders>
              <w:top w:val="nil"/>
              <w:left w:val="nil"/>
              <w:bottom w:val="single" w:sz="4" w:space="0" w:color="auto"/>
              <w:right w:val="single" w:sz="4" w:space="0" w:color="auto"/>
            </w:tcBorders>
            <w:shd w:val="clear" w:color="auto" w:fill="auto"/>
            <w:vAlign w:val="center"/>
            <w:hideMark/>
          </w:tcPr>
          <w:p w14:paraId="19CC6B94" w14:textId="1250BD19" w:rsidR="007376E1" w:rsidRPr="001570EA" w:rsidRDefault="00FA5174">
            <w:pPr>
              <w:jc w:val="center"/>
              <w:rPr>
                <w:rFonts w:cs="Arial"/>
                <w:color w:val="000000"/>
                <w:sz w:val="18"/>
                <w:szCs w:val="18"/>
              </w:rPr>
            </w:pPr>
            <w:del w:id="9345" w:author="Greg Clendenning" w:date="2024-04-16T16:42:00Z">
              <w:r>
                <w:rPr>
                  <w:rFonts w:cs="Arial"/>
                  <w:color w:val="000000"/>
                  <w:sz w:val="18"/>
                  <w:szCs w:val="18"/>
                </w:rPr>
                <w:delText>60</w:delText>
              </w:r>
            </w:del>
            <w:ins w:id="9346" w:author="Greg Clendenning" w:date="2024-04-16T16:42:00Z">
              <w:r w:rsidR="007376E1" w:rsidRPr="001570EA">
                <w:rPr>
                  <w:rFonts w:cs="Arial"/>
                  <w:color w:val="000000"/>
                  <w:sz w:val="18"/>
                  <w:szCs w:val="18"/>
                </w:rPr>
                <w:t>53</w:t>
              </w:r>
            </w:ins>
          </w:p>
        </w:tc>
      </w:tr>
      <w:tr w:rsidR="00475EB1" w:rsidRPr="001570EA" w14:paraId="7BD360F5" w14:textId="77777777">
        <w:trPr>
          <w:trHeight w:val="432"/>
        </w:trPr>
        <w:tc>
          <w:tcPr>
            <w:tcW w:w="1386" w:type="pct"/>
            <w:vMerge w:val="restart"/>
            <w:tcBorders>
              <w:top w:val="nil"/>
              <w:left w:val="single" w:sz="4" w:space="0" w:color="auto"/>
              <w:bottom w:val="single" w:sz="4" w:space="0" w:color="auto"/>
              <w:right w:val="single" w:sz="4" w:space="0" w:color="auto"/>
            </w:tcBorders>
            <w:shd w:val="clear" w:color="auto" w:fill="auto"/>
            <w:vAlign w:val="center"/>
            <w:hideMark/>
          </w:tcPr>
          <w:p w14:paraId="2955B1C7"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076" w:type="pct"/>
            <w:tcBorders>
              <w:top w:val="nil"/>
              <w:left w:val="nil"/>
              <w:bottom w:val="single" w:sz="4" w:space="0" w:color="auto"/>
              <w:right w:val="single" w:sz="4" w:space="0" w:color="auto"/>
            </w:tcBorders>
            <w:shd w:val="clear" w:color="auto" w:fill="auto"/>
            <w:vAlign w:val="center"/>
            <w:hideMark/>
          </w:tcPr>
          <w:p w14:paraId="5791EFB1"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20" w:type="pct"/>
            <w:tcBorders>
              <w:top w:val="nil"/>
              <w:left w:val="single" w:sz="4" w:space="0" w:color="auto"/>
              <w:bottom w:val="single" w:sz="4" w:space="0" w:color="auto"/>
              <w:right w:val="single" w:sz="4" w:space="0" w:color="auto"/>
            </w:tcBorders>
            <w:shd w:val="clear" w:color="auto" w:fill="auto"/>
            <w:vAlign w:val="center"/>
          </w:tcPr>
          <w:p w14:paraId="14A52F52" w14:textId="3E7317A9" w:rsidR="007376E1" w:rsidRPr="001570EA" w:rsidRDefault="00FA5174">
            <w:pPr>
              <w:jc w:val="center"/>
              <w:rPr>
                <w:rFonts w:cs="Arial"/>
                <w:color w:val="000000"/>
                <w:sz w:val="18"/>
                <w:szCs w:val="18"/>
              </w:rPr>
            </w:pPr>
            <w:del w:id="9347" w:author="Greg Clendenning" w:date="2024-04-16T16:42:00Z">
              <w:r>
                <w:rPr>
                  <w:rFonts w:cs="Arial"/>
                  <w:color w:val="000000"/>
                  <w:sz w:val="18"/>
                  <w:szCs w:val="18"/>
                </w:rPr>
                <w:delText>756</w:delText>
              </w:r>
            </w:del>
            <w:ins w:id="9348" w:author="Greg Clendenning" w:date="2024-04-16T16:42:00Z">
              <w:r w:rsidR="007376E1" w:rsidRPr="001570EA">
                <w:rPr>
                  <w:rFonts w:cs="Arial"/>
                  <w:color w:val="000000"/>
                  <w:sz w:val="18"/>
                  <w:szCs w:val="18"/>
                </w:rPr>
                <w:t>791</w:t>
              </w:r>
            </w:ins>
          </w:p>
        </w:tc>
        <w:tc>
          <w:tcPr>
            <w:tcW w:w="908" w:type="pct"/>
            <w:tcBorders>
              <w:top w:val="nil"/>
              <w:left w:val="nil"/>
              <w:bottom w:val="single" w:sz="4" w:space="0" w:color="auto"/>
              <w:right w:val="single" w:sz="4" w:space="0" w:color="auto"/>
            </w:tcBorders>
            <w:shd w:val="clear" w:color="auto" w:fill="auto"/>
            <w:vAlign w:val="center"/>
          </w:tcPr>
          <w:p w14:paraId="20152459" w14:textId="605F9558" w:rsidR="007376E1" w:rsidRPr="001570EA" w:rsidRDefault="007376E1">
            <w:pPr>
              <w:jc w:val="center"/>
              <w:rPr>
                <w:rFonts w:cs="Arial"/>
                <w:color w:val="000000"/>
                <w:sz w:val="18"/>
                <w:szCs w:val="18"/>
              </w:rPr>
            </w:pPr>
            <w:r w:rsidRPr="001570EA">
              <w:rPr>
                <w:rFonts w:cs="Arial"/>
                <w:color w:val="000000"/>
                <w:sz w:val="18"/>
                <w:szCs w:val="18"/>
              </w:rPr>
              <w:t>2,</w:t>
            </w:r>
            <w:del w:id="9349" w:author="Greg Clendenning" w:date="2024-04-16T16:42:00Z">
              <w:r w:rsidR="00FA5174">
                <w:rPr>
                  <w:rFonts w:cs="Arial"/>
                  <w:color w:val="000000"/>
                  <w:sz w:val="18"/>
                  <w:szCs w:val="18"/>
                </w:rPr>
                <w:delText>180</w:delText>
              </w:r>
            </w:del>
            <w:ins w:id="9350" w:author="Greg Clendenning" w:date="2024-04-16T16:42:00Z">
              <w:r w:rsidRPr="001570EA">
                <w:rPr>
                  <w:rFonts w:cs="Arial"/>
                  <w:color w:val="000000"/>
                  <w:sz w:val="18"/>
                  <w:szCs w:val="18"/>
                </w:rPr>
                <w:t>651</w:t>
              </w:r>
            </w:ins>
          </w:p>
        </w:tc>
        <w:tc>
          <w:tcPr>
            <w:tcW w:w="709" w:type="pct"/>
            <w:tcBorders>
              <w:top w:val="nil"/>
              <w:left w:val="nil"/>
              <w:bottom w:val="single" w:sz="4" w:space="0" w:color="auto"/>
              <w:right w:val="single" w:sz="4" w:space="0" w:color="auto"/>
            </w:tcBorders>
            <w:shd w:val="clear" w:color="auto" w:fill="auto"/>
            <w:vAlign w:val="center"/>
            <w:hideMark/>
          </w:tcPr>
          <w:p w14:paraId="66202FB7" w14:textId="4DF140D6" w:rsidR="007376E1" w:rsidRPr="001570EA" w:rsidRDefault="00FA5174">
            <w:pPr>
              <w:jc w:val="center"/>
              <w:rPr>
                <w:rFonts w:cs="Arial"/>
                <w:color w:val="000000"/>
                <w:sz w:val="18"/>
                <w:szCs w:val="18"/>
              </w:rPr>
            </w:pPr>
            <w:del w:id="9351" w:author="Greg Clendenning" w:date="2024-04-16T16:42:00Z">
              <w:r>
                <w:rPr>
                  <w:rFonts w:cs="Arial"/>
                  <w:color w:val="000000"/>
                  <w:sz w:val="18"/>
                  <w:szCs w:val="18"/>
                </w:rPr>
                <w:delText>87</w:delText>
              </w:r>
            </w:del>
            <w:ins w:id="9352" w:author="Greg Clendenning" w:date="2024-04-16T16:42:00Z">
              <w:r w:rsidR="007376E1" w:rsidRPr="001570EA">
                <w:rPr>
                  <w:rFonts w:cs="Arial"/>
                  <w:color w:val="000000"/>
                  <w:sz w:val="18"/>
                  <w:szCs w:val="18"/>
                </w:rPr>
                <w:t>79</w:t>
              </w:r>
            </w:ins>
          </w:p>
        </w:tc>
      </w:tr>
      <w:tr w:rsidR="00475EB1" w:rsidRPr="001570EA" w14:paraId="49344136" w14:textId="77777777">
        <w:trPr>
          <w:trHeight w:val="555"/>
        </w:trPr>
        <w:tc>
          <w:tcPr>
            <w:tcW w:w="1386" w:type="pct"/>
            <w:vMerge/>
            <w:tcBorders>
              <w:top w:val="nil"/>
              <w:left w:val="single" w:sz="4" w:space="0" w:color="auto"/>
              <w:bottom w:val="single" w:sz="4" w:space="0" w:color="auto"/>
              <w:right w:val="single" w:sz="4" w:space="0" w:color="auto"/>
            </w:tcBorders>
            <w:vAlign w:val="center"/>
            <w:hideMark/>
          </w:tcPr>
          <w:p w14:paraId="773BA344" w14:textId="77777777" w:rsidR="007376E1" w:rsidRPr="001570EA" w:rsidRDefault="007376E1">
            <w:pPr>
              <w:rPr>
                <w:rFonts w:cs="Arial"/>
                <w:color w:val="000000"/>
                <w:sz w:val="18"/>
                <w:szCs w:val="18"/>
              </w:rPr>
            </w:pPr>
          </w:p>
        </w:tc>
        <w:tc>
          <w:tcPr>
            <w:tcW w:w="1076" w:type="pct"/>
            <w:tcBorders>
              <w:top w:val="nil"/>
              <w:left w:val="nil"/>
              <w:bottom w:val="single" w:sz="4" w:space="0" w:color="auto"/>
              <w:right w:val="single" w:sz="4" w:space="0" w:color="auto"/>
            </w:tcBorders>
            <w:shd w:val="clear" w:color="auto" w:fill="auto"/>
            <w:vAlign w:val="center"/>
            <w:hideMark/>
          </w:tcPr>
          <w:p w14:paraId="45F3691B"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20" w:type="pct"/>
            <w:tcBorders>
              <w:top w:val="nil"/>
              <w:left w:val="single" w:sz="4" w:space="0" w:color="auto"/>
              <w:bottom w:val="single" w:sz="4" w:space="0" w:color="auto"/>
              <w:right w:val="single" w:sz="4" w:space="0" w:color="auto"/>
            </w:tcBorders>
            <w:shd w:val="clear" w:color="auto" w:fill="auto"/>
            <w:vAlign w:val="center"/>
          </w:tcPr>
          <w:p w14:paraId="2613FEF6" w14:textId="3B5132DA" w:rsidR="007376E1" w:rsidRPr="001570EA" w:rsidRDefault="00FA5174">
            <w:pPr>
              <w:jc w:val="center"/>
              <w:rPr>
                <w:rFonts w:cs="Arial"/>
                <w:color w:val="000000"/>
                <w:sz w:val="18"/>
                <w:szCs w:val="18"/>
              </w:rPr>
            </w:pPr>
            <w:del w:id="9353" w:author="Greg Clendenning" w:date="2024-04-16T16:42:00Z">
              <w:r>
                <w:rPr>
                  <w:rFonts w:cs="Arial"/>
                  <w:color w:val="000000"/>
                  <w:sz w:val="18"/>
                  <w:szCs w:val="18"/>
                </w:rPr>
                <w:delText>519</w:delText>
              </w:r>
            </w:del>
            <w:ins w:id="9354" w:author="Greg Clendenning" w:date="2024-04-16T16:42:00Z">
              <w:r w:rsidR="007376E1" w:rsidRPr="001570EA">
                <w:rPr>
                  <w:rFonts w:cs="Arial"/>
                  <w:color w:val="000000"/>
                  <w:sz w:val="18"/>
                  <w:szCs w:val="18"/>
                </w:rPr>
                <w:t>543</w:t>
              </w:r>
            </w:ins>
          </w:p>
        </w:tc>
        <w:tc>
          <w:tcPr>
            <w:tcW w:w="908" w:type="pct"/>
            <w:tcBorders>
              <w:top w:val="nil"/>
              <w:left w:val="nil"/>
              <w:bottom w:val="single" w:sz="4" w:space="0" w:color="auto"/>
              <w:right w:val="single" w:sz="4" w:space="0" w:color="auto"/>
            </w:tcBorders>
            <w:shd w:val="clear" w:color="auto" w:fill="auto"/>
            <w:vAlign w:val="center"/>
          </w:tcPr>
          <w:p w14:paraId="6828E826" w14:textId="35189842" w:rsidR="007376E1" w:rsidRPr="001570EA" w:rsidRDefault="007376E1">
            <w:pPr>
              <w:jc w:val="center"/>
              <w:rPr>
                <w:rFonts w:cs="Arial"/>
                <w:color w:val="000000"/>
                <w:sz w:val="18"/>
                <w:szCs w:val="18"/>
              </w:rPr>
            </w:pPr>
            <w:r w:rsidRPr="001570EA">
              <w:rPr>
                <w:rFonts w:cs="Arial"/>
                <w:color w:val="000000"/>
                <w:sz w:val="18"/>
                <w:szCs w:val="18"/>
              </w:rPr>
              <w:t>1,</w:t>
            </w:r>
            <w:del w:id="9355" w:author="Greg Clendenning" w:date="2024-04-16T16:42:00Z">
              <w:r w:rsidR="00FA5174">
                <w:rPr>
                  <w:rFonts w:cs="Arial"/>
                  <w:color w:val="000000"/>
                  <w:sz w:val="18"/>
                  <w:szCs w:val="18"/>
                </w:rPr>
                <w:delText>498</w:delText>
              </w:r>
            </w:del>
            <w:ins w:id="9356" w:author="Greg Clendenning" w:date="2024-04-16T16:42:00Z">
              <w:r w:rsidRPr="001570EA">
                <w:rPr>
                  <w:rFonts w:cs="Arial"/>
                  <w:color w:val="000000"/>
                  <w:sz w:val="18"/>
                  <w:szCs w:val="18"/>
                </w:rPr>
                <w:t>821</w:t>
              </w:r>
            </w:ins>
          </w:p>
        </w:tc>
        <w:tc>
          <w:tcPr>
            <w:tcW w:w="709" w:type="pct"/>
            <w:tcBorders>
              <w:top w:val="nil"/>
              <w:left w:val="nil"/>
              <w:bottom w:val="single" w:sz="4" w:space="0" w:color="auto"/>
              <w:right w:val="single" w:sz="4" w:space="0" w:color="auto"/>
            </w:tcBorders>
            <w:shd w:val="clear" w:color="auto" w:fill="auto"/>
            <w:vAlign w:val="center"/>
            <w:hideMark/>
          </w:tcPr>
          <w:p w14:paraId="045EF045" w14:textId="0B95E543" w:rsidR="007376E1" w:rsidRPr="001570EA" w:rsidRDefault="00FA5174">
            <w:pPr>
              <w:jc w:val="center"/>
              <w:rPr>
                <w:rFonts w:cs="Arial"/>
                <w:color w:val="000000"/>
                <w:sz w:val="18"/>
                <w:szCs w:val="18"/>
              </w:rPr>
            </w:pPr>
            <w:del w:id="9357" w:author="Greg Clendenning" w:date="2024-04-16T16:42:00Z">
              <w:r>
                <w:rPr>
                  <w:rFonts w:cs="Arial"/>
                  <w:color w:val="000000"/>
                  <w:sz w:val="18"/>
                  <w:szCs w:val="18"/>
                </w:rPr>
                <w:delText>60</w:delText>
              </w:r>
            </w:del>
            <w:ins w:id="9358" w:author="Greg Clendenning" w:date="2024-04-16T16:42:00Z">
              <w:r w:rsidR="007376E1" w:rsidRPr="001570EA">
                <w:rPr>
                  <w:rFonts w:cs="Arial"/>
                  <w:color w:val="000000"/>
                  <w:sz w:val="18"/>
                  <w:szCs w:val="18"/>
                </w:rPr>
                <w:t>54</w:t>
              </w:r>
            </w:ins>
          </w:p>
        </w:tc>
      </w:tr>
    </w:tbl>
    <w:p w14:paraId="74B68CA8" w14:textId="77777777" w:rsidR="007376E1" w:rsidRPr="001570EA" w:rsidRDefault="007376E1" w:rsidP="007376E1">
      <w:bookmarkStart w:id="9359" w:name="_Ref446926676"/>
      <w:bookmarkStart w:id="9360" w:name="_Ref449711720"/>
    </w:p>
    <w:p w14:paraId="1A3EF348" w14:textId="1088E12F" w:rsidR="007376E1" w:rsidRPr="001570EA" w:rsidRDefault="007376E1" w:rsidP="007376E1">
      <w:pPr>
        <w:pStyle w:val="Caption"/>
      </w:pPr>
      <w:bookmarkStart w:id="9361" w:name="_Ref534016543"/>
      <w:bookmarkStart w:id="9362" w:name="_Toc4759828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363" w:author="Greg Clendenning" w:date="2024-04-16T16:42:00Z">
        <w:r w:rsidR="003D6F35">
          <w:rPr>
            <w:noProof/>
          </w:rPr>
          <w:delText>41</w:delText>
        </w:r>
      </w:del>
      <w:ins w:id="9364" w:author="Greg Clendenning" w:date="2024-04-16T16:42:00Z">
        <w:r w:rsidR="002E093A" w:rsidRPr="001570EA">
          <w:rPr>
            <w:noProof/>
          </w:rPr>
          <w:t>50</w:t>
        </w:r>
      </w:ins>
      <w:r w:rsidR="002E093A" w:rsidRPr="001570EA">
        <w:fldChar w:fldCharType="end"/>
      </w:r>
      <w:bookmarkEnd w:id="9306"/>
      <w:bookmarkEnd w:id="9359"/>
      <w:bookmarkEnd w:id="9360"/>
      <w:bookmarkEnd w:id="9361"/>
      <w:r w:rsidRPr="001570EA">
        <w:t>: Default Statewide Total Heating and Cooling Savings (kWh/yr)</w:t>
      </w:r>
      <w:bookmarkEnd w:id="9362"/>
    </w:p>
    <w:tbl>
      <w:tblPr>
        <w:tblW w:w="5000" w:type="pct"/>
        <w:tblLook w:val="04A0" w:firstRow="1" w:lastRow="0" w:firstColumn="1" w:lastColumn="0" w:noHBand="0" w:noVBand="1"/>
      </w:tblPr>
      <w:tblGrid>
        <w:gridCol w:w="2335"/>
        <w:gridCol w:w="1931"/>
        <w:gridCol w:w="1565"/>
        <w:gridCol w:w="1567"/>
        <w:gridCol w:w="1232"/>
      </w:tblGrid>
      <w:tr w:rsidR="00475EB1" w:rsidRPr="001570EA" w14:paraId="484CE811" w14:textId="77777777">
        <w:trPr>
          <w:trHeight w:val="764"/>
        </w:trPr>
        <w:tc>
          <w:tcPr>
            <w:tcW w:w="13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7DA82" w14:textId="77777777" w:rsidR="007376E1" w:rsidRPr="001570EA" w:rsidRDefault="007376E1">
            <w:pPr>
              <w:jc w:val="center"/>
              <w:rPr>
                <w:rFonts w:cs="Arial"/>
                <w:b/>
                <w:bCs/>
                <w:sz w:val="18"/>
                <w:szCs w:val="18"/>
              </w:rPr>
            </w:pPr>
            <w:r w:rsidRPr="001570EA">
              <w:rPr>
                <w:rFonts w:cs="Arial"/>
                <w:b/>
                <w:bCs/>
                <w:sz w:val="18"/>
                <w:szCs w:val="18"/>
              </w:rPr>
              <w:t>Program Type</w:t>
            </w:r>
          </w:p>
        </w:tc>
        <w:tc>
          <w:tcPr>
            <w:tcW w:w="11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56A6C2" w14:textId="77777777" w:rsidR="007376E1" w:rsidRPr="001570EA" w:rsidRDefault="007376E1">
            <w:pPr>
              <w:jc w:val="center"/>
              <w:rPr>
                <w:rFonts w:cs="Arial"/>
                <w:b/>
                <w:bCs/>
                <w:sz w:val="18"/>
                <w:szCs w:val="18"/>
              </w:rPr>
            </w:pPr>
            <w:r w:rsidRPr="001570EA">
              <w:rPr>
                <w:rFonts w:cs="Arial"/>
                <w:b/>
                <w:bCs/>
                <w:sz w:val="18"/>
                <w:szCs w:val="18"/>
              </w:rPr>
              <w:t>Baseline</w:t>
            </w:r>
          </w:p>
        </w:tc>
        <w:tc>
          <w:tcPr>
            <w:tcW w:w="90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48524C" w14:textId="6E337122" w:rsidR="007376E1" w:rsidRPr="001570EA" w:rsidRDefault="007376E1">
            <w:pPr>
              <w:jc w:val="center"/>
              <w:rPr>
                <w:rFonts w:cs="Arial"/>
                <w:b/>
                <w:bCs/>
                <w:sz w:val="18"/>
                <w:szCs w:val="18"/>
              </w:rPr>
            </w:pPr>
            <w:r w:rsidRPr="001570EA">
              <w:rPr>
                <w:rFonts w:cs="Arial"/>
                <w:b/>
                <w:bCs/>
                <w:sz w:val="18"/>
                <w:szCs w:val="18"/>
              </w:rPr>
              <w:t>ASHP</w:t>
            </w:r>
            <w:del w:id="9365" w:author="Greg Clendenning" w:date="2024-04-16T16:42:00Z">
              <w:r w:rsidR="00FA5174">
                <w:rPr>
                  <w:rFonts w:cs="Arial"/>
                  <w:b/>
                  <w:bCs/>
                  <w:sz w:val="18"/>
                  <w:szCs w:val="18"/>
                </w:rPr>
                <w:delText xml:space="preserve"> </w:delText>
              </w:r>
              <w:r w:rsidR="00FA5174" w:rsidRPr="0070673F">
                <w:rPr>
                  <w:rFonts w:cs="Arial"/>
                  <w:b/>
                  <w:bCs/>
                  <w:sz w:val="18"/>
                  <w:szCs w:val="18"/>
                </w:rPr>
                <w:delText>w</w:delText>
              </w:r>
              <w:r w:rsidR="00FA5174">
                <w:rPr>
                  <w:rFonts w:cs="Arial"/>
                  <w:b/>
                  <w:bCs/>
                  <w:sz w:val="18"/>
                  <w:szCs w:val="18"/>
                </w:rPr>
                <w:delText xml:space="preserve">ith </w:delText>
              </w:r>
              <w:r w:rsidR="00FA5174" w:rsidRPr="0070673F">
                <w:rPr>
                  <w:rFonts w:cs="Arial"/>
                  <w:b/>
                  <w:bCs/>
                  <w:sz w:val="18"/>
                  <w:szCs w:val="18"/>
                </w:rPr>
                <w:delText>Electric</w:delText>
              </w:r>
              <w:r w:rsidR="00FA5174">
                <w:rPr>
                  <w:rFonts w:cs="Arial"/>
                  <w:b/>
                  <w:bCs/>
                  <w:sz w:val="18"/>
                  <w:szCs w:val="18"/>
                </w:rPr>
                <w:delText xml:space="preserve"> </w:delText>
              </w:r>
              <w:r w:rsidR="00FA5174" w:rsidRPr="0070673F">
                <w:rPr>
                  <w:rFonts w:cs="Arial"/>
                  <w:b/>
                  <w:bCs/>
                  <w:sz w:val="18"/>
                  <w:szCs w:val="18"/>
                </w:rPr>
                <w:delText>Aux</w:delText>
              </w:r>
            </w:del>
          </w:p>
        </w:tc>
        <w:tc>
          <w:tcPr>
            <w:tcW w:w="90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89DDB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7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40B807D" w14:textId="77777777" w:rsidR="007376E1" w:rsidRPr="001570EA" w:rsidRDefault="007376E1">
            <w:pPr>
              <w:jc w:val="center"/>
              <w:rPr>
                <w:rFonts w:cs="Arial"/>
                <w:b/>
                <w:bCs/>
                <w:sz w:val="18"/>
                <w:szCs w:val="18"/>
              </w:rPr>
            </w:pPr>
            <w:r w:rsidRPr="001570EA">
              <w:rPr>
                <w:rFonts w:cs="Arial"/>
                <w:b/>
                <w:bCs/>
                <w:sz w:val="18"/>
                <w:szCs w:val="18"/>
              </w:rPr>
              <w:t>CAC w/ Gas (Fan)</w:t>
            </w:r>
          </w:p>
        </w:tc>
      </w:tr>
      <w:tr w:rsidR="00475EB1" w:rsidRPr="001570EA" w14:paraId="7CFD7E5B" w14:textId="77777777">
        <w:trPr>
          <w:trHeight w:val="918"/>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496FB7E8" w14:textId="77777777" w:rsidR="007376E1" w:rsidRPr="001570EA" w:rsidRDefault="007376E1">
            <w:pPr>
              <w:jc w:val="left"/>
              <w:rPr>
                <w:rFonts w:cs="Arial"/>
                <w:color w:val="000000"/>
                <w:sz w:val="18"/>
                <w:szCs w:val="18"/>
              </w:rPr>
            </w:pPr>
            <w:r w:rsidRPr="001570EA">
              <w:rPr>
                <w:rFonts w:cs="Arial"/>
                <w:color w:val="000000"/>
                <w:sz w:val="18"/>
                <w:szCs w:val="18"/>
              </w:rPr>
              <w:t>Upstream buy-down (Customer Self-Installation)</w:t>
            </w:r>
          </w:p>
        </w:tc>
        <w:tc>
          <w:tcPr>
            <w:tcW w:w="1119" w:type="pct"/>
            <w:tcBorders>
              <w:top w:val="nil"/>
              <w:left w:val="nil"/>
              <w:bottom w:val="single" w:sz="4" w:space="0" w:color="auto"/>
              <w:right w:val="single" w:sz="4" w:space="0" w:color="auto"/>
            </w:tcBorders>
            <w:shd w:val="clear" w:color="auto" w:fill="auto"/>
            <w:vAlign w:val="center"/>
            <w:hideMark/>
          </w:tcPr>
          <w:p w14:paraId="5DEF100D"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47BB95" w14:textId="468813DF" w:rsidR="007376E1" w:rsidRPr="001570EA" w:rsidRDefault="00FA5174">
            <w:pPr>
              <w:jc w:val="center"/>
              <w:rPr>
                <w:rFonts w:cs="Arial"/>
                <w:color w:val="000000"/>
                <w:sz w:val="18"/>
                <w:szCs w:val="18"/>
              </w:rPr>
            </w:pPr>
            <w:del w:id="9366" w:author="Greg Clendenning" w:date="2024-04-16T16:42:00Z">
              <w:r>
                <w:rPr>
                  <w:rFonts w:cs="Arial"/>
                  <w:color w:val="000000"/>
                  <w:sz w:val="18"/>
                  <w:szCs w:val="18"/>
                </w:rPr>
                <w:delText>490</w:delText>
              </w:r>
            </w:del>
            <w:ins w:id="9367" w:author="Greg Clendenning" w:date="2024-04-16T16:42:00Z">
              <w:r w:rsidR="007376E1" w:rsidRPr="001570EA">
                <w:rPr>
                  <w:rFonts w:cs="Arial"/>
                  <w:color w:val="000000"/>
                  <w:sz w:val="18"/>
                  <w:szCs w:val="18"/>
                </w:rPr>
                <w:t>526</w:t>
              </w:r>
            </w:ins>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55F41C71" w14:textId="6D6F28DA" w:rsidR="007376E1" w:rsidRPr="001570EA" w:rsidRDefault="007376E1">
            <w:pPr>
              <w:jc w:val="center"/>
              <w:rPr>
                <w:rFonts w:cs="Arial"/>
                <w:color w:val="000000"/>
                <w:sz w:val="18"/>
                <w:szCs w:val="18"/>
              </w:rPr>
            </w:pPr>
            <w:r w:rsidRPr="001570EA">
              <w:rPr>
                <w:rFonts w:cs="Arial"/>
                <w:color w:val="000000"/>
                <w:sz w:val="18"/>
                <w:szCs w:val="18"/>
              </w:rPr>
              <w:t>1,</w:t>
            </w:r>
            <w:del w:id="9368" w:author="Greg Clendenning" w:date="2024-04-16T16:42:00Z">
              <w:r w:rsidR="00FA5174">
                <w:rPr>
                  <w:rFonts w:cs="Arial"/>
                  <w:color w:val="000000"/>
                  <w:sz w:val="18"/>
                  <w:szCs w:val="18"/>
                </w:rPr>
                <w:delText>290</w:delText>
              </w:r>
            </w:del>
            <w:ins w:id="9369" w:author="Greg Clendenning" w:date="2024-04-16T16:42:00Z">
              <w:r w:rsidRPr="001570EA">
                <w:rPr>
                  <w:rFonts w:cs="Arial"/>
                  <w:color w:val="000000"/>
                  <w:sz w:val="18"/>
                  <w:szCs w:val="18"/>
                </w:rPr>
                <w:t>567</w:t>
              </w:r>
            </w:ins>
          </w:p>
        </w:tc>
        <w:tc>
          <w:tcPr>
            <w:tcW w:w="714" w:type="pct"/>
            <w:tcBorders>
              <w:top w:val="nil"/>
              <w:left w:val="nil"/>
              <w:bottom w:val="single" w:sz="4" w:space="0" w:color="auto"/>
              <w:right w:val="single" w:sz="4" w:space="0" w:color="auto"/>
            </w:tcBorders>
            <w:shd w:val="clear" w:color="auto" w:fill="auto"/>
            <w:vAlign w:val="center"/>
            <w:hideMark/>
          </w:tcPr>
          <w:p w14:paraId="10F408AD" w14:textId="5C7F210A" w:rsidR="007376E1" w:rsidRPr="001570EA" w:rsidRDefault="00FA5174">
            <w:pPr>
              <w:jc w:val="center"/>
              <w:rPr>
                <w:rFonts w:cs="Arial"/>
                <w:color w:val="000000"/>
                <w:sz w:val="18"/>
                <w:szCs w:val="18"/>
              </w:rPr>
            </w:pPr>
            <w:del w:id="9370" w:author="Greg Clendenning" w:date="2024-04-16T16:42:00Z">
              <w:r>
                <w:rPr>
                  <w:rFonts w:cs="Arial"/>
                  <w:color w:val="000000"/>
                  <w:sz w:val="18"/>
                  <w:szCs w:val="18"/>
                </w:rPr>
                <w:delText>125</w:delText>
              </w:r>
            </w:del>
            <w:ins w:id="9371" w:author="Greg Clendenning" w:date="2024-04-16T16:42:00Z">
              <w:r w:rsidR="007376E1" w:rsidRPr="001570EA">
                <w:rPr>
                  <w:rFonts w:cs="Arial"/>
                  <w:color w:val="000000"/>
                  <w:sz w:val="18"/>
                  <w:szCs w:val="18"/>
                </w:rPr>
                <w:t>136</w:t>
              </w:r>
            </w:ins>
          </w:p>
        </w:tc>
      </w:tr>
      <w:tr w:rsidR="00475EB1" w:rsidRPr="001570EA" w14:paraId="6B50CB2D" w14:textId="77777777">
        <w:trPr>
          <w:trHeight w:val="690"/>
        </w:trPr>
        <w:tc>
          <w:tcPr>
            <w:tcW w:w="1352" w:type="pct"/>
            <w:tcBorders>
              <w:top w:val="nil"/>
              <w:left w:val="single" w:sz="4" w:space="0" w:color="auto"/>
              <w:bottom w:val="single" w:sz="4" w:space="0" w:color="auto"/>
              <w:right w:val="single" w:sz="4" w:space="0" w:color="auto"/>
            </w:tcBorders>
            <w:shd w:val="clear" w:color="auto" w:fill="auto"/>
            <w:vAlign w:val="center"/>
            <w:hideMark/>
          </w:tcPr>
          <w:p w14:paraId="23E55B07" w14:textId="77777777" w:rsidR="007376E1" w:rsidRPr="001570EA" w:rsidRDefault="007376E1">
            <w:pPr>
              <w:jc w:val="left"/>
              <w:rPr>
                <w:rFonts w:cs="Arial"/>
                <w:color w:val="000000"/>
                <w:sz w:val="18"/>
                <w:szCs w:val="18"/>
              </w:rPr>
            </w:pPr>
            <w:r w:rsidRPr="001570EA">
              <w:rPr>
                <w:rFonts w:cs="Arial"/>
                <w:color w:val="000000"/>
                <w:sz w:val="18"/>
                <w:szCs w:val="18"/>
              </w:rPr>
              <w:t>Customer Self-Installation with Education</w:t>
            </w:r>
          </w:p>
        </w:tc>
        <w:tc>
          <w:tcPr>
            <w:tcW w:w="1119" w:type="pct"/>
            <w:tcBorders>
              <w:top w:val="nil"/>
              <w:left w:val="nil"/>
              <w:bottom w:val="single" w:sz="4" w:space="0" w:color="auto"/>
              <w:right w:val="single" w:sz="4" w:space="0" w:color="auto"/>
            </w:tcBorders>
            <w:shd w:val="clear" w:color="auto" w:fill="auto"/>
            <w:vAlign w:val="center"/>
            <w:hideMark/>
          </w:tcPr>
          <w:p w14:paraId="30E1D9A9" w14:textId="77777777" w:rsidR="007376E1" w:rsidRPr="001570EA" w:rsidRDefault="007376E1">
            <w:pPr>
              <w:rPr>
                <w:rFonts w:cs="Arial"/>
                <w:color w:val="000000"/>
                <w:sz w:val="18"/>
                <w:szCs w:val="18"/>
              </w:rPr>
            </w:pPr>
            <w:r w:rsidRPr="001570EA">
              <w:rPr>
                <w:rFonts w:cs="Arial"/>
                <w:color w:val="000000"/>
                <w:sz w:val="18"/>
                <w:szCs w:val="18"/>
              </w:rPr>
              <w:t xml:space="preserve">Unknown Mix Default </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6367F21F" w14:textId="14236190" w:rsidR="007376E1" w:rsidRPr="001570EA" w:rsidRDefault="00FA5174">
            <w:pPr>
              <w:jc w:val="center"/>
              <w:rPr>
                <w:rFonts w:cs="Arial"/>
                <w:color w:val="000000"/>
                <w:sz w:val="18"/>
                <w:szCs w:val="18"/>
              </w:rPr>
            </w:pPr>
            <w:del w:id="9372" w:author="Greg Clendenning" w:date="2024-04-16T16:42:00Z">
              <w:r>
                <w:rPr>
                  <w:rFonts w:cs="Arial"/>
                  <w:color w:val="000000"/>
                  <w:sz w:val="18"/>
                  <w:szCs w:val="18"/>
                </w:rPr>
                <w:delText>627</w:delText>
              </w:r>
            </w:del>
            <w:ins w:id="9373" w:author="Greg Clendenning" w:date="2024-04-16T16:42:00Z">
              <w:r w:rsidR="007376E1" w:rsidRPr="001570EA">
                <w:rPr>
                  <w:rFonts w:cs="Arial"/>
                  <w:color w:val="000000"/>
                  <w:sz w:val="18"/>
                  <w:szCs w:val="18"/>
                </w:rPr>
                <w:t>661</w:t>
              </w:r>
            </w:ins>
          </w:p>
        </w:tc>
        <w:tc>
          <w:tcPr>
            <w:tcW w:w="908" w:type="pct"/>
            <w:tcBorders>
              <w:top w:val="nil"/>
              <w:left w:val="nil"/>
              <w:bottom w:val="single" w:sz="4" w:space="0" w:color="auto"/>
              <w:right w:val="single" w:sz="4" w:space="0" w:color="auto"/>
            </w:tcBorders>
            <w:shd w:val="clear" w:color="auto" w:fill="auto"/>
            <w:vAlign w:val="center"/>
            <w:hideMark/>
          </w:tcPr>
          <w:p w14:paraId="25C08547" w14:textId="2C629E7D" w:rsidR="007376E1" w:rsidRPr="001570EA" w:rsidRDefault="007376E1">
            <w:pPr>
              <w:jc w:val="center"/>
              <w:rPr>
                <w:rFonts w:cs="Arial"/>
                <w:color w:val="000000"/>
                <w:sz w:val="18"/>
                <w:szCs w:val="18"/>
              </w:rPr>
            </w:pPr>
            <w:r w:rsidRPr="001570EA">
              <w:rPr>
                <w:rFonts w:cs="Arial"/>
                <w:color w:val="000000"/>
                <w:sz w:val="18"/>
                <w:szCs w:val="18"/>
              </w:rPr>
              <w:t>1,</w:t>
            </w:r>
            <w:del w:id="9374" w:author="Greg Clendenning" w:date="2024-04-16T16:42:00Z">
              <w:r w:rsidR="00FA5174">
                <w:rPr>
                  <w:rFonts w:cs="Arial"/>
                  <w:color w:val="000000"/>
                  <w:sz w:val="18"/>
                  <w:szCs w:val="18"/>
                </w:rPr>
                <w:delText>619</w:delText>
              </w:r>
            </w:del>
            <w:ins w:id="9375" w:author="Greg Clendenning" w:date="2024-04-16T16:42:00Z">
              <w:r w:rsidRPr="001570EA">
                <w:rPr>
                  <w:rFonts w:cs="Arial"/>
                  <w:color w:val="000000"/>
                  <w:sz w:val="18"/>
                  <w:szCs w:val="18"/>
                </w:rPr>
                <w:t>916</w:t>
              </w:r>
            </w:ins>
          </w:p>
        </w:tc>
        <w:tc>
          <w:tcPr>
            <w:tcW w:w="714" w:type="pct"/>
            <w:tcBorders>
              <w:top w:val="nil"/>
              <w:left w:val="nil"/>
              <w:bottom w:val="single" w:sz="4" w:space="0" w:color="auto"/>
              <w:right w:val="single" w:sz="4" w:space="0" w:color="auto"/>
            </w:tcBorders>
            <w:shd w:val="clear" w:color="auto" w:fill="auto"/>
            <w:vAlign w:val="center"/>
            <w:hideMark/>
          </w:tcPr>
          <w:p w14:paraId="65C5AB7D" w14:textId="5E66FEB2" w:rsidR="007376E1" w:rsidRPr="001570EA" w:rsidRDefault="00FA5174">
            <w:pPr>
              <w:jc w:val="center"/>
              <w:rPr>
                <w:rFonts w:cs="Arial"/>
                <w:color w:val="000000"/>
                <w:sz w:val="18"/>
                <w:szCs w:val="18"/>
              </w:rPr>
            </w:pPr>
            <w:del w:id="9376" w:author="Greg Clendenning" w:date="2024-04-16T16:42:00Z">
              <w:r>
                <w:rPr>
                  <w:rFonts w:cs="Arial"/>
                  <w:color w:val="000000"/>
                  <w:sz w:val="18"/>
                  <w:szCs w:val="18"/>
                </w:rPr>
                <w:delText>180</w:delText>
              </w:r>
            </w:del>
            <w:ins w:id="9377" w:author="Greg Clendenning" w:date="2024-04-16T16:42:00Z">
              <w:r w:rsidR="007376E1" w:rsidRPr="001570EA">
                <w:rPr>
                  <w:rFonts w:cs="Arial"/>
                  <w:color w:val="000000"/>
                  <w:sz w:val="18"/>
                  <w:szCs w:val="18"/>
                </w:rPr>
                <w:t>194</w:t>
              </w:r>
            </w:ins>
          </w:p>
        </w:tc>
      </w:tr>
      <w:tr w:rsidR="00475EB1" w:rsidRPr="001570EA" w14:paraId="7D3931A0" w14:textId="77777777">
        <w:trPr>
          <w:trHeight w:val="288"/>
        </w:trPr>
        <w:tc>
          <w:tcPr>
            <w:tcW w:w="1352" w:type="pct"/>
            <w:vMerge w:val="restart"/>
            <w:tcBorders>
              <w:top w:val="nil"/>
              <w:left w:val="single" w:sz="4" w:space="0" w:color="auto"/>
              <w:bottom w:val="single" w:sz="4" w:space="0" w:color="000000"/>
              <w:right w:val="single" w:sz="4" w:space="0" w:color="auto"/>
            </w:tcBorders>
            <w:shd w:val="clear" w:color="auto" w:fill="auto"/>
            <w:vAlign w:val="center"/>
            <w:hideMark/>
          </w:tcPr>
          <w:p w14:paraId="158F655A" w14:textId="77777777" w:rsidR="007376E1" w:rsidRPr="001570EA" w:rsidRDefault="007376E1">
            <w:pPr>
              <w:rPr>
                <w:rFonts w:cs="Arial"/>
                <w:color w:val="000000"/>
                <w:sz w:val="18"/>
                <w:szCs w:val="18"/>
              </w:rPr>
            </w:pPr>
            <w:r w:rsidRPr="001570EA">
              <w:rPr>
                <w:rFonts w:cs="Arial"/>
                <w:color w:val="000000"/>
                <w:sz w:val="18"/>
                <w:szCs w:val="18"/>
              </w:rPr>
              <w:t>Professional Installation</w:t>
            </w:r>
          </w:p>
        </w:tc>
        <w:tc>
          <w:tcPr>
            <w:tcW w:w="1119" w:type="pct"/>
            <w:tcBorders>
              <w:top w:val="nil"/>
              <w:left w:val="nil"/>
              <w:bottom w:val="single" w:sz="4" w:space="0" w:color="auto"/>
              <w:right w:val="single" w:sz="4" w:space="0" w:color="auto"/>
            </w:tcBorders>
            <w:shd w:val="clear" w:color="auto" w:fill="auto"/>
            <w:vAlign w:val="center"/>
            <w:hideMark/>
          </w:tcPr>
          <w:p w14:paraId="392FE5AB" w14:textId="77777777" w:rsidR="007376E1" w:rsidRPr="001570EA" w:rsidRDefault="007376E1">
            <w:pPr>
              <w:rPr>
                <w:rFonts w:cs="Arial"/>
                <w:color w:val="000000"/>
                <w:sz w:val="18"/>
                <w:szCs w:val="18"/>
              </w:rPr>
            </w:pPr>
            <w:r w:rsidRPr="001570EA">
              <w:rPr>
                <w:rFonts w:cs="Arial"/>
                <w:color w:val="000000"/>
                <w:sz w:val="18"/>
                <w:szCs w:val="18"/>
              </w:rPr>
              <w:t>Manual</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7D8A9EE5" w14:textId="3045D1F9" w:rsidR="007376E1" w:rsidRPr="001570EA" w:rsidRDefault="00FA5174">
            <w:pPr>
              <w:jc w:val="center"/>
              <w:rPr>
                <w:rFonts w:cs="Arial"/>
                <w:color w:val="000000"/>
                <w:sz w:val="18"/>
                <w:szCs w:val="18"/>
              </w:rPr>
            </w:pPr>
            <w:del w:id="9378" w:author="Greg Clendenning" w:date="2024-04-16T16:42:00Z">
              <w:r>
                <w:rPr>
                  <w:rFonts w:cs="Arial"/>
                  <w:color w:val="000000"/>
                  <w:sz w:val="18"/>
                  <w:szCs w:val="18"/>
                </w:rPr>
                <w:delText>918</w:delText>
              </w:r>
            </w:del>
            <w:ins w:id="9379" w:author="Greg Clendenning" w:date="2024-04-16T16:42:00Z">
              <w:r w:rsidR="007376E1" w:rsidRPr="001570EA">
                <w:rPr>
                  <w:rFonts w:cs="Arial"/>
                  <w:color w:val="000000"/>
                  <w:sz w:val="18"/>
                  <w:szCs w:val="18"/>
                </w:rPr>
                <w:t>992</w:t>
              </w:r>
            </w:ins>
          </w:p>
        </w:tc>
        <w:tc>
          <w:tcPr>
            <w:tcW w:w="908" w:type="pct"/>
            <w:tcBorders>
              <w:top w:val="nil"/>
              <w:left w:val="nil"/>
              <w:bottom w:val="single" w:sz="4" w:space="0" w:color="auto"/>
              <w:right w:val="single" w:sz="4" w:space="0" w:color="auto"/>
            </w:tcBorders>
            <w:shd w:val="clear" w:color="auto" w:fill="auto"/>
            <w:vAlign w:val="center"/>
            <w:hideMark/>
          </w:tcPr>
          <w:p w14:paraId="49FEA5DC" w14:textId="01951919" w:rsidR="007376E1" w:rsidRPr="001570EA" w:rsidRDefault="007376E1">
            <w:pPr>
              <w:jc w:val="center"/>
              <w:rPr>
                <w:rFonts w:cs="Arial"/>
                <w:color w:val="000000"/>
                <w:sz w:val="18"/>
                <w:szCs w:val="18"/>
              </w:rPr>
            </w:pPr>
            <w:r w:rsidRPr="001570EA">
              <w:rPr>
                <w:rFonts w:cs="Arial"/>
                <w:color w:val="000000"/>
                <w:sz w:val="18"/>
                <w:szCs w:val="18"/>
              </w:rPr>
              <w:t>2,</w:t>
            </w:r>
            <w:del w:id="9380" w:author="Greg Clendenning" w:date="2024-04-16T16:42:00Z">
              <w:r w:rsidR="00FA5174">
                <w:rPr>
                  <w:rFonts w:cs="Arial"/>
                  <w:color w:val="000000"/>
                  <w:sz w:val="18"/>
                  <w:szCs w:val="18"/>
                </w:rPr>
                <w:delText>362</w:delText>
              </w:r>
            </w:del>
            <w:ins w:id="9381" w:author="Greg Clendenning" w:date="2024-04-16T16:42:00Z">
              <w:r w:rsidRPr="001570EA">
                <w:rPr>
                  <w:rFonts w:cs="Arial"/>
                  <w:color w:val="000000"/>
                  <w:sz w:val="18"/>
                  <w:szCs w:val="18"/>
                </w:rPr>
                <w:t>867</w:t>
              </w:r>
            </w:ins>
          </w:p>
        </w:tc>
        <w:tc>
          <w:tcPr>
            <w:tcW w:w="714" w:type="pct"/>
            <w:tcBorders>
              <w:top w:val="nil"/>
              <w:left w:val="nil"/>
              <w:bottom w:val="single" w:sz="4" w:space="0" w:color="auto"/>
              <w:right w:val="single" w:sz="4" w:space="0" w:color="auto"/>
            </w:tcBorders>
            <w:shd w:val="clear" w:color="auto" w:fill="auto"/>
            <w:vAlign w:val="center"/>
            <w:hideMark/>
          </w:tcPr>
          <w:p w14:paraId="492DCDB3" w14:textId="4FF08D2D" w:rsidR="007376E1" w:rsidRPr="001570EA" w:rsidRDefault="00FA5174">
            <w:pPr>
              <w:jc w:val="center"/>
              <w:rPr>
                <w:rFonts w:cs="Arial"/>
                <w:color w:val="000000"/>
                <w:sz w:val="18"/>
                <w:szCs w:val="18"/>
              </w:rPr>
            </w:pPr>
            <w:del w:id="9382" w:author="Greg Clendenning" w:date="2024-04-16T16:42:00Z">
              <w:r>
                <w:rPr>
                  <w:rFonts w:cs="Arial"/>
                  <w:color w:val="000000"/>
                  <w:sz w:val="18"/>
                  <w:szCs w:val="18"/>
                </w:rPr>
                <w:delText>268</w:delText>
              </w:r>
            </w:del>
            <w:ins w:id="9383" w:author="Greg Clendenning" w:date="2024-04-16T16:42:00Z">
              <w:r w:rsidR="007376E1" w:rsidRPr="001570EA">
                <w:rPr>
                  <w:rFonts w:cs="Arial"/>
                  <w:color w:val="000000"/>
                  <w:sz w:val="18"/>
                  <w:szCs w:val="18"/>
                </w:rPr>
                <w:t>295</w:t>
              </w:r>
            </w:ins>
          </w:p>
        </w:tc>
      </w:tr>
      <w:tr w:rsidR="00475EB1" w:rsidRPr="001570EA" w14:paraId="6BDCCA8B" w14:textId="77777777">
        <w:trPr>
          <w:trHeight w:val="462"/>
        </w:trPr>
        <w:tc>
          <w:tcPr>
            <w:tcW w:w="1352" w:type="pct"/>
            <w:vMerge/>
            <w:tcBorders>
              <w:top w:val="nil"/>
              <w:left w:val="single" w:sz="4" w:space="0" w:color="auto"/>
              <w:bottom w:val="single" w:sz="4" w:space="0" w:color="000000"/>
              <w:right w:val="single" w:sz="4" w:space="0" w:color="auto"/>
            </w:tcBorders>
            <w:vAlign w:val="center"/>
            <w:hideMark/>
          </w:tcPr>
          <w:p w14:paraId="1631D305" w14:textId="77777777" w:rsidR="007376E1" w:rsidRPr="001570EA" w:rsidRDefault="007376E1">
            <w:pPr>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0791F17" w14:textId="77777777" w:rsidR="007376E1" w:rsidRPr="001570EA" w:rsidRDefault="007376E1">
            <w:pPr>
              <w:rPr>
                <w:rFonts w:cs="Arial"/>
                <w:color w:val="000000"/>
                <w:sz w:val="18"/>
                <w:szCs w:val="18"/>
              </w:rPr>
            </w:pPr>
            <w:r w:rsidRPr="001570EA">
              <w:rPr>
                <w:rFonts w:cs="Arial"/>
                <w:color w:val="000000"/>
                <w:sz w:val="18"/>
                <w:szCs w:val="18"/>
              </w:rPr>
              <w:t>Conventional programmable</w:t>
            </w:r>
          </w:p>
        </w:tc>
        <w:tc>
          <w:tcPr>
            <w:tcW w:w="907" w:type="pct"/>
            <w:tcBorders>
              <w:top w:val="nil"/>
              <w:left w:val="single" w:sz="4" w:space="0" w:color="auto"/>
              <w:bottom w:val="single" w:sz="4" w:space="0" w:color="auto"/>
              <w:right w:val="single" w:sz="4" w:space="0" w:color="auto"/>
            </w:tcBorders>
            <w:shd w:val="clear" w:color="auto" w:fill="auto"/>
            <w:vAlign w:val="center"/>
            <w:hideMark/>
          </w:tcPr>
          <w:p w14:paraId="11AA78A5" w14:textId="5A64E0EC" w:rsidR="007376E1" w:rsidRPr="001570EA" w:rsidRDefault="00FA5174">
            <w:pPr>
              <w:jc w:val="center"/>
              <w:rPr>
                <w:rFonts w:cs="Arial"/>
                <w:color w:val="000000"/>
                <w:sz w:val="18"/>
                <w:szCs w:val="18"/>
              </w:rPr>
            </w:pPr>
            <w:del w:id="9384" w:author="Greg Clendenning" w:date="2024-04-16T16:42:00Z">
              <w:r>
                <w:rPr>
                  <w:rFonts w:cs="Arial"/>
                  <w:color w:val="000000"/>
                  <w:sz w:val="18"/>
                  <w:szCs w:val="18"/>
                </w:rPr>
                <w:delText>653</w:delText>
              </w:r>
            </w:del>
            <w:ins w:id="9385" w:author="Greg Clendenning" w:date="2024-04-16T16:42:00Z">
              <w:r w:rsidR="007376E1" w:rsidRPr="001570EA">
                <w:rPr>
                  <w:rFonts w:cs="Arial"/>
                  <w:color w:val="000000"/>
                  <w:sz w:val="18"/>
                  <w:szCs w:val="18"/>
                </w:rPr>
                <w:t>709</w:t>
              </w:r>
            </w:ins>
          </w:p>
        </w:tc>
        <w:tc>
          <w:tcPr>
            <w:tcW w:w="908" w:type="pct"/>
            <w:tcBorders>
              <w:top w:val="nil"/>
              <w:left w:val="nil"/>
              <w:bottom w:val="single" w:sz="4" w:space="0" w:color="auto"/>
              <w:right w:val="single" w:sz="4" w:space="0" w:color="auto"/>
            </w:tcBorders>
            <w:shd w:val="clear" w:color="auto" w:fill="auto"/>
            <w:vAlign w:val="center"/>
            <w:hideMark/>
          </w:tcPr>
          <w:p w14:paraId="53E309C3" w14:textId="6B15A06A" w:rsidR="007376E1" w:rsidRPr="001570EA" w:rsidRDefault="007376E1">
            <w:pPr>
              <w:jc w:val="center"/>
              <w:rPr>
                <w:rFonts w:cs="Arial"/>
                <w:color w:val="000000"/>
                <w:sz w:val="18"/>
                <w:szCs w:val="18"/>
              </w:rPr>
            </w:pPr>
            <w:r w:rsidRPr="001570EA">
              <w:rPr>
                <w:rFonts w:cs="Arial"/>
                <w:color w:val="000000"/>
                <w:sz w:val="18"/>
                <w:szCs w:val="18"/>
              </w:rPr>
              <w:t>1,</w:t>
            </w:r>
            <w:del w:id="9386" w:author="Greg Clendenning" w:date="2024-04-16T16:42:00Z">
              <w:r w:rsidR="00FA5174">
                <w:rPr>
                  <w:rFonts w:cs="Arial"/>
                  <w:color w:val="000000"/>
                  <w:sz w:val="18"/>
                  <w:szCs w:val="18"/>
                </w:rPr>
                <w:delText>647</w:delText>
              </w:r>
            </w:del>
            <w:ins w:id="9387" w:author="Greg Clendenning" w:date="2024-04-16T16:42:00Z">
              <w:r w:rsidRPr="001570EA">
                <w:rPr>
                  <w:rFonts w:cs="Arial"/>
                  <w:color w:val="000000"/>
                  <w:sz w:val="18"/>
                  <w:szCs w:val="18"/>
                </w:rPr>
                <w:t>999</w:t>
              </w:r>
            </w:ins>
          </w:p>
        </w:tc>
        <w:tc>
          <w:tcPr>
            <w:tcW w:w="714" w:type="pct"/>
            <w:tcBorders>
              <w:top w:val="nil"/>
              <w:left w:val="nil"/>
              <w:bottom w:val="single" w:sz="4" w:space="0" w:color="auto"/>
              <w:right w:val="single" w:sz="4" w:space="0" w:color="auto"/>
            </w:tcBorders>
            <w:shd w:val="clear" w:color="auto" w:fill="auto"/>
            <w:vAlign w:val="center"/>
            <w:hideMark/>
          </w:tcPr>
          <w:p w14:paraId="47FA640B" w14:textId="37B7E4D1" w:rsidR="007376E1" w:rsidRPr="001570EA" w:rsidRDefault="00FA5174">
            <w:pPr>
              <w:jc w:val="center"/>
              <w:rPr>
                <w:rFonts w:cs="Arial"/>
                <w:color w:val="000000"/>
                <w:sz w:val="18"/>
                <w:szCs w:val="18"/>
              </w:rPr>
            </w:pPr>
            <w:del w:id="9388" w:author="Greg Clendenning" w:date="2024-04-16T16:42:00Z">
              <w:r>
                <w:rPr>
                  <w:rFonts w:cs="Arial"/>
                  <w:color w:val="000000"/>
                  <w:sz w:val="18"/>
                  <w:szCs w:val="18"/>
                </w:rPr>
                <w:delText>209</w:delText>
              </w:r>
            </w:del>
            <w:ins w:id="9389" w:author="Greg Clendenning" w:date="2024-04-16T16:42:00Z">
              <w:r w:rsidR="007376E1" w:rsidRPr="001570EA">
                <w:rPr>
                  <w:rFonts w:cs="Arial"/>
                  <w:color w:val="000000"/>
                  <w:sz w:val="18"/>
                  <w:szCs w:val="18"/>
                </w:rPr>
                <w:t>232</w:t>
              </w:r>
            </w:ins>
          </w:p>
        </w:tc>
      </w:tr>
    </w:tbl>
    <w:p w14:paraId="10531A74" w14:textId="77777777" w:rsidR="007376E1" w:rsidRPr="001570EA" w:rsidRDefault="007376E1" w:rsidP="007376E1">
      <w:pPr>
        <w:rPr>
          <w:rFonts w:eastAsia="Calibri"/>
        </w:rPr>
      </w:pPr>
    </w:p>
    <w:p w14:paraId="5F2A939A" w14:textId="77777777" w:rsidR="007376E1" w:rsidRPr="001570EA" w:rsidRDefault="007376E1" w:rsidP="007376E1">
      <w:pPr>
        <w:pStyle w:val="Caption"/>
        <w:rPr>
          <w:rFonts w:cs="Arial"/>
        </w:rPr>
      </w:pPr>
    </w:p>
    <w:p w14:paraId="7F6D7560" w14:textId="24D1E564" w:rsidR="007376E1" w:rsidRPr="001570EA" w:rsidRDefault="007376E1" w:rsidP="007376E1">
      <w:pPr>
        <w:pStyle w:val="Caption"/>
      </w:pPr>
      <w:bookmarkStart w:id="9390" w:name="_Ref510579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391" w:author="Greg Clendenning" w:date="2024-04-16T16:42:00Z">
        <w:r w:rsidR="003D6F35">
          <w:rPr>
            <w:noProof/>
          </w:rPr>
          <w:delText>42</w:delText>
        </w:r>
      </w:del>
      <w:ins w:id="9392" w:author="Greg Clendenning" w:date="2024-04-16T16:42:00Z">
        <w:r w:rsidR="002E093A" w:rsidRPr="001570EA">
          <w:rPr>
            <w:noProof/>
          </w:rPr>
          <w:t>51</w:t>
        </w:r>
      </w:ins>
      <w:r w:rsidR="002E093A" w:rsidRPr="001570EA">
        <w:fldChar w:fldCharType="end"/>
      </w:r>
      <w:bookmarkEnd w:id="9390"/>
      <w:r w:rsidRPr="001570EA">
        <w:t>: Default Statewide Peak Demand Savings (kW/y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377"/>
        <w:gridCol w:w="1067"/>
        <w:gridCol w:w="1067"/>
        <w:gridCol w:w="979"/>
        <w:gridCol w:w="979"/>
        <w:gridCol w:w="979"/>
        <w:gridCol w:w="975"/>
      </w:tblGrid>
      <w:tr w:rsidR="00475EB1" w:rsidRPr="001570EA" w14:paraId="55B3FA6E" w14:textId="77777777">
        <w:trPr>
          <w:trHeight w:val="462"/>
        </w:trPr>
        <w:tc>
          <w:tcPr>
            <w:tcW w:w="643" w:type="pct"/>
            <w:shd w:val="clear" w:color="auto" w:fill="D9D9D9"/>
            <w:vAlign w:val="center"/>
            <w:cellMerge w:id="9393" w:author="Greg Clendenning" w:date="2024-04-16T16:42:00Z" w:vMerge="rest"/>
          </w:tcPr>
          <w:p w14:paraId="253CDC70" w14:textId="77777777" w:rsidR="007376E1" w:rsidRPr="001570EA" w:rsidRDefault="007376E1">
            <w:pPr>
              <w:keepNext/>
              <w:rPr>
                <w:rFonts w:cs="Arial"/>
                <w:b/>
                <w:bCs/>
                <w:sz w:val="18"/>
                <w:szCs w:val="18"/>
              </w:rPr>
            </w:pPr>
            <w:r w:rsidRPr="001570EA">
              <w:rPr>
                <w:rFonts w:cs="Arial"/>
                <w:b/>
                <w:bCs/>
                <w:sz w:val="18"/>
                <w:szCs w:val="18"/>
              </w:rPr>
              <w:t>Program Type</w:t>
            </w:r>
          </w:p>
        </w:tc>
        <w:tc>
          <w:tcPr>
            <w:tcW w:w="731" w:type="pct"/>
            <w:shd w:val="clear" w:color="auto" w:fill="D9D9D9"/>
            <w:vAlign w:val="center"/>
          </w:tcPr>
          <w:p w14:paraId="2AE17235" w14:textId="77777777" w:rsidR="007376E1" w:rsidRPr="001570EA" w:rsidRDefault="007376E1">
            <w:pPr>
              <w:keepNext/>
              <w:rPr>
                <w:rFonts w:cs="Arial"/>
                <w:b/>
                <w:bCs/>
                <w:sz w:val="18"/>
                <w:szCs w:val="18"/>
              </w:rPr>
            </w:pPr>
            <w:r w:rsidRPr="001570EA">
              <w:rPr>
                <w:rFonts w:cs="Arial"/>
                <w:b/>
                <w:bCs/>
                <w:sz w:val="18"/>
                <w:szCs w:val="18"/>
              </w:rPr>
              <w:t>Baseline</w:t>
            </w:r>
          </w:p>
        </w:tc>
        <w:tc>
          <w:tcPr>
            <w:tcW w:w="1243" w:type="pct"/>
            <w:gridSpan w:val="2"/>
            <w:shd w:val="clear" w:color="auto" w:fill="D9D9D9"/>
            <w:vAlign w:val="center"/>
          </w:tcPr>
          <w:p w14:paraId="25E7139A" w14:textId="235A0166" w:rsidR="007376E1" w:rsidRPr="001570EA" w:rsidRDefault="007376E1">
            <w:pPr>
              <w:keepNext/>
              <w:jc w:val="center"/>
              <w:rPr>
                <w:rFonts w:cs="Arial"/>
                <w:b/>
                <w:bCs/>
                <w:color w:val="000000"/>
                <w:sz w:val="18"/>
                <w:szCs w:val="18"/>
              </w:rPr>
            </w:pPr>
            <w:r w:rsidRPr="001570EA">
              <w:rPr>
                <w:rFonts w:cs="Arial"/>
                <w:b/>
                <w:bCs/>
                <w:color w:val="000000"/>
                <w:sz w:val="18"/>
                <w:szCs w:val="18"/>
              </w:rPr>
              <w:t>ASHP</w:t>
            </w:r>
            <w:del w:id="9394" w:author="Greg Clendenning" w:date="2024-04-16T16:42:00Z">
              <w:r w:rsidR="00635C9E">
                <w:rPr>
                  <w:rFonts w:cs="Arial"/>
                  <w:b/>
                  <w:bCs/>
                  <w:color w:val="000000"/>
                  <w:sz w:val="18"/>
                  <w:szCs w:val="18"/>
                </w:rPr>
                <w:delText xml:space="preserve"> </w:delText>
              </w:r>
              <w:r w:rsidR="00635C9E" w:rsidRPr="0073636E">
                <w:rPr>
                  <w:rFonts w:cs="Arial"/>
                  <w:b/>
                  <w:bCs/>
                  <w:color w:val="000000"/>
                  <w:sz w:val="18"/>
                  <w:szCs w:val="18"/>
                </w:rPr>
                <w:delText>Cooling</w:delText>
              </w:r>
            </w:del>
          </w:p>
        </w:tc>
        <w:tc>
          <w:tcPr>
            <w:tcW w:w="1191" w:type="pct"/>
            <w:gridSpan w:val="2"/>
            <w:shd w:val="clear" w:color="auto" w:fill="D9D9D9"/>
            <w:vAlign w:val="center"/>
          </w:tcPr>
          <w:p w14:paraId="2CE7C533" w14:textId="4EF47840" w:rsidR="007376E1" w:rsidRPr="001570EA" w:rsidRDefault="007376E1">
            <w:pPr>
              <w:keepNext/>
              <w:jc w:val="center"/>
              <w:rPr>
                <w:rFonts w:cs="Arial"/>
                <w:b/>
                <w:bCs/>
                <w:color w:val="000000"/>
                <w:sz w:val="18"/>
                <w:szCs w:val="18"/>
              </w:rPr>
            </w:pPr>
            <w:r w:rsidRPr="001570EA">
              <w:rPr>
                <w:rFonts w:cs="Arial"/>
                <w:b/>
                <w:bCs/>
                <w:color w:val="000000"/>
                <w:sz w:val="18"/>
                <w:szCs w:val="18"/>
              </w:rPr>
              <w:t xml:space="preserve">CAC </w:t>
            </w:r>
            <w:del w:id="9395" w:author="Greg Clendenning" w:date="2024-04-16T16:42:00Z">
              <w:r w:rsidR="00635C9E" w:rsidRPr="0073636E">
                <w:rPr>
                  <w:rFonts w:cs="Arial"/>
                  <w:b/>
                  <w:bCs/>
                  <w:color w:val="000000"/>
                  <w:sz w:val="18"/>
                  <w:szCs w:val="18"/>
                </w:rPr>
                <w:delText>Cooling</w:delText>
              </w:r>
            </w:del>
            <w:ins w:id="9396" w:author="Greg Clendenning" w:date="2024-04-16T16:42:00Z">
              <w:r w:rsidRPr="001570EA">
                <w:rPr>
                  <w:rFonts w:cs="Arial"/>
                  <w:b/>
                  <w:bCs/>
                  <w:color w:val="000000"/>
                  <w:sz w:val="18"/>
                  <w:szCs w:val="18"/>
                </w:rPr>
                <w:t>w/ Electric Furnace</w:t>
              </w:r>
            </w:ins>
          </w:p>
        </w:tc>
        <w:tc>
          <w:tcPr>
            <w:tcW w:w="1191" w:type="pct"/>
            <w:gridSpan w:val="2"/>
            <w:shd w:val="clear" w:color="auto" w:fill="D9D9D9"/>
            <w:vAlign w:val="center"/>
            <w:cellIns w:id="9397" w:author="Greg Clendenning" w:date="2024-04-16T16:42:00Z"/>
          </w:tcPr>
          <w:p w14:paraId="52850F97" w14:textId="77777777" w:rsidR="007376E1" w:rsidRPr="001570EA" w:rsidRDefault="007376E1">
            <w:pPr>
              <w:keepNext/>
              <w:jc w:val="center"/>
              <w:rPr>
                <w:rFonts w:cs="Arial"/>
                <w:b/>
                <w:bCs/>
                <w:color w:val="000000"/>
                <w:sz w:val="18"/>
                <w:szCs w:val="18"/>
              </w:rPr>
            </w:pPr>
            <w:ins w:id="9398" w:author="Greg Clendenning" w:date="2024-04-16T16:42:00Z">
              <w:r w:rsidRPr="001570EA">
                <w:rPr>
                  <w:rFonts w:cs="Arial"/>
                  <w:b/>
                  <w:bCs/>
                  <w:color w:val="000000"/>
                  <w:sz w:val="18"/>
                  <w:szCs w:val="18"/>
                </w:rPr>
                <w:t>CAC w/ Gas Furnace (Fan Only)</w:t>
              </w:r>
            </w:ins>
          </w:p>
        </w:tc>
      </w:tr>
      <w:tr w:rsidR="007376E1" w:rsidRPr="001570EA" w14:paraId="27C4C2E3" w14:textId="77777777">
        <w:trPr>
          <w:trHeight w:val="462"/>
          <w:ins w:id="9399" w:author="Greg Clendenning" w:date="2024-04-16T16:42:00Z"/>
        </w:trPr>
        <w:tc>
          <w:tcPr>
            <w:tcW w:w="643" w:type="pct"/>
            <w:shd w:val="clear" w:color="auto" w:fill="D9D9D9"/>
            <w:vAlign w:val="center"/>
            <w:cellMerge w:id="9400" w:author="Greg Clendenning" w:date="2024-04-16T16:42:00Z" w:vMerge="cont"/>
            <w:hideMark/>
          </w:tcPr>
          <w:p w14:paraId="749B4159" w14:textId="77777777" w:rsidR="007376E1" w:rsidRPr="001570EA" w:rsidRDefault="007376E1">
            <w:pPr>
              <w:keepNext/>
              <w:rPr>
                <w:ins w:id="9401" w:author="Greg Clendenning" w:date="2024-04-16T16:42:00Z"/>
                <w:rFonts w:cs="Arial"/>
                <w:b/>
                <w:bCs/>
                <w:sz w:val="18"/>
                <w:szCs w:val="18"/>
              </w:rPr>
            </w:pPr>
          </w:p>
        </w:tc>
        <w:tc>
          <w:tcPr>
            <w:tcW w:w="731" w:type="pct"/>
            <w:shd w:val="clear" w:color="auto" w:fill="D9D9D9"/>
            <w:vAlign w:val="center"/>
            <w:hideMark/>
          </w:tcPr>
          <w:p w14:paraId="0326E90C" w14:textId="77777777" w:rsidR="007376E1" w:rsidRPr="001570EA" w:rsidRDefault="007376E1">
            <w:pPr>
              <w:keepNext/>
              <w:rPr>
                <w:ins w:id="9402" w:author="Greg Clendenning" w:date="2024-04-16T16:42:00Z"/>
                <w:rFonts w:cs="Arial"/>
                <w:b/>
                <w:bCs/>
                <w:sz w:val="18"/>
                <w:szCs w:val="18"/>
              </w:rPr>
            </w:pPr>
          </w:p>
        </w:tc>
        <w:tc>
          <w:tcPr>
            <w:tcW w:w="596" w:type="pct"/>
            <w:shd w:val="clear" w:color="auto" w:fill="D9D9D9"/>
            <w:vAlign w:val="center"/>
          </w:tcPr>
          <w:p w14:paraId="06C732A0" w14:textId="77777777" w:rsidR="007376E1" w:rsidRPr="001570EA" w:rsidRDefault="007376E1">
            <w:pPr>
              <w:keepNext/>
              <w:rPr>
                <w:ins w:id="9403" w:author="Greg Clendenning" w:date="2024-04-16T16:42:00Z"/>
                <w:rFonts w:cs="Arial"/>
                <w:b/>
                <w:bCs/>
                <w:color w:val="000000"/>
                <w:sz w:val="18"/>
                <w:szCs w:val="18"/>
              </w:rPr>
            </w:pPr>
            <w:ins w:id="9404" w:author="Greg Clendenning" w:date="2024-04-16T16:42:00Z">
              <w:r w:rsidRPr="001570EA">
                <w:rPr>
                  <w:rFonts w:cs="Arial"/>
                  <w:b/>
                  <w:bCs/>
                  <w:color w:val="000000"/>
                  <w:sz w:val="18"/>
                  <w:szCs w:val="18"/>
                </w:rPr>
                <w:t>Summer Peak</w:t>
              </w:r>
            </w:ins>
          </w:p>
        </w:tc>
        <w:tc>
          <w:tcPr>
            <w:tcW w:w="648" w:type="pct"/>
            <w:shd w:val="clear" w:color="auto" w:fill="D9D9D9"/>
            <w:vAlign w:val="center"/>
          </w:tcPr>
          <w:p w14:paraId="22EDDF9F" w14:textId="77777777" w:rsidR="007376E1" w:rsidRPr="001570EA" w:rsidRDefault="007376E1">
            <w:pPr>
              <w:keepNext/>
              <w:rPr>
                <w:ins w:id="9405" w:author="Greg Clendenning" w:date="2024-04-16T16:42:00Z"/>
                <w:rFonts w:cs="Arial"/>
                <w:b/>
                <w:bCs/>
                <w:color w:val="000000"/>
                <w:sz w:val="18"/>
                <w:szCs w:val="18"/>
              </w:rPr>
            </w:pPr>
            <w:ins w:id="9406" w:author="Greg Clendenning" w:date="2024-04-16T16:42:00Z">
              <w:r w:rsidRPr="001570EA">
                <w:rPr>
                  <w:rFonts w:cs="Arial"/>
                  <w:b/>
                  <w:bCs/>
                  <w:color w:val="000000"/>
                  <w:sz w:val="18"/>
                  <w:szCs w:val="18"/>
                </w:rPr>
                <w:t>Winter Peak</w:t>
              </w:r>
            </w:ins>
          </w:p>
        </w:tc>
        <w:tc>
          <w:tcPr>
            <w:tcW w:w="596" w:type="pct"/>
            <w:shd w:val="clear" w:color="auto" w:fill="D9D9D9"/>
            <w:vAlign w:val="center"/>
          </w:tcPr>
          <w:p w14:paraId="1AA8A9C7" w14:textId="77777777" w:rsidR="007376E1" w:rsidRPr="001570EA" w:rsidRDefault="007376E1">
            <w:pPr>
              <w:keepNext/>
              <w:rPr>
                <w:ins w:id="9407" w:author="Greg Clendenning" w:date="2024-04-16T16:42:00Z"/>
                <w:rFonts w:cs="Arial"/>
                <w:b/>
                <w:bCs/>
                <w:color w:val="000000"/>
                <w:sz w:val="18"/>
                <w:szCs w:val="18"/>
              </w:rPr>
            </w:pPr>
            <w:ins w:id="9408" w:author="Greg Clendenning" w:date="2024-04-16T16:42:00Z">
              <w:r w:rsidRPr="001570EA">
                <w:rPr>
                  <w:rFonts w:cs="Arial"/>
                  <w:b/>
                  <w:bCs/>
                  <w:color w:val="000000"/>
                  <w:sz w:val="18"/>
                  <w:szCs w:val="18"/>
                </w:rPr>
                <w:t>Summer Peak</w:t>
              </w:r>
            </w:ins>
          </w:p>
        </w:tc>
        <w:tc>
          <w:tcPr>
            <w:tcW w:w="596" w:type="pct"/>
            <w:shd w:val="clear" w:color="auto" w:fill="D9D9D9"/>
            <w:vAlign w:val="center"/>
          </w:tcPr>
          <w:p w14:paraId="5385E569" w14:textId="77777777" w:rsidR="007376E1" w:rsidRPr="001570EA" w:rsidRDefault="007376E1">
            <w:pPr>
              <w:keepNext/>
              <w:rPr>
                <w:ins w:id="9409" w:author="Greg Clendenning" w:date="2024-04-16T16:42:00Z"/>
                <w:rFonts w:cs="Arial"/>
                <w:b/>
                <w:bCs/>
                <w:color w:val="000000"/>
                <w:sz w:val="18"/>
                <w:szCs w:val="18"/>
              </w:rPr>
            </w:pPr>
            <w:ins w:id="9410" w:author="Greg Clendenning" w:date="2024-04-16T16:42:00Z">
              <w:r w:rsidRPr="001570EA">
                <w:rPr>
                  <w:rFonts w:cs="Arial"/>
                  <w:b/>
                  <w:bCs/>
                  <w:color w:val="000000"/>
                  <w:sz w:val="18"/>
                  <w:szCs w:val="18"/>
                </w:rPr>
                <w:t>Winter Peak</w:t>
              </w:r>
            </w:ins>
          </w:p>
        </w:tc>
        <w:tc>
          <w:tcPr>
            <w:tcW w:w="596" w:type="pct"/>
            <w:shd w:val="clear" w:color="auto" w:fill="D9D9D9"/>
            <w:vAlign w:val="center"/>
          </w:tcPr>
          <w:p w14:paraId="52BED27C" w14:textId="77777777" w:rsidR="007376E1" w:rsidRPr="001570EA" w:rsidRDefault="007376E1">
            <w:pPr>
              <w:keepNext/>
              <w:rPr>
                <w:ins w:id="9411" w:author="Greg Clendenning" w:date="2024-04-16T16:42:00Z"/>
                <w:rFonts w:cs="Arial"/>
                <w:b/>
                <w:bCs/>
                <w:color w:val="000000"/>
                <w:sz w:val="18"/>
                <w:szCs w:val="18"/>
              </w:rPr>
            </w:pPr>
            <w:ins w:id="9412" w:author="Greg Clendenning" w:date="2024-04-16T16:42:00Z">
              <w:r w:rsidRPr="001570EA">
                <w:rPr>
                  <w:rFonts w:cs="Arial"/>
                  <w:b/>
                  <w:bCs/>
                  <w:color w:val="000000"/>
                  <w:sz w:val="18"/>
                  <w:szCs w:val="18"/>
                </w:rPr>
                <w:t>Summer Peak</w:t>
              </w:r>
            </w:ins>
          </w:p>
        </w:tc>
        <w:tc>
          <w:tcPr>
            <w:tcW w:w="596" w:type="pct"/>
            <w:shd w:val="clear" w:color="auto" w:fill="D9D9D9"/>
            <w:vAlign w:val="center"/>
          </w:tcPr>
          <w:p w14:paraId="7D9DBF67" w14:textId="77777777" w:rsidR="007376E1" w:rsidRPr="001570EA" w:rsidRDefault="007376E1">
            <w:pPr>
              <w:keepNext/>
              <w:rPr>
                <w:ins w:id="9413" w:author="Greg Clendenning" w:date="2024-04-16T16:42:00Z"/>
                <w:rFonts w:cs="Arial"/>
                <w:b/>
                <w:bCs/>
                <w:color w:val="000000"/>
                <w:sz w:val="18"/>
                <w:szCs w:val="18"/>
              </w:rPr>
            </w:pPr>
            <w:ins w:id="9414" w:author="Greg Clendenning" w:date="2024-04-16T16:42:00Z">
              <w:r w:rsidRPr="001570EA">
                <w:rPr>
                  <w:rFonts w:cs="Arial"/>
                  <w:b/>
                  <w:bCs/>
                  <w:color w:val="000000"/>
                  <w:sz w:val="18"/>
                  <w:szCs w:val="18"/>
                </w:rPr>
                <w:t>Winter Peak</w:t>
              </w:r>
            </w:ins>
          </w:p>
        </w:tc>
      </w:tr>
      <w:tr w:rsidR="00475EB1" w:rsidRPr="001570EA" w14:paraId="0F6E9E26" w14:textId="77777777">
        <w:trPr>
          <w:trHeight w:val="691"/>
        </w:trPr>
        <w:tc>
          <w:tcPr>
            <w:tcW w:w="643" w:type="pct"/>
            <w:shd w:val="clear" w:color="auto" w:fill="auto"/>
            <w:vAlign w:val="center"/>
            <w:hideMark/>
          </w:tcPr>
          <w:p w14:paraId="42754AAB" w14:textId="77777777" w:rsidR="007376E1" w:rsidRPr="001570EA" w:rsidRDefault="007376E1">
            <w:pPr>
              <w:keepNext/>
              <w:jc w:val="left"/>
              <w:rPr>
                <w:rFonts w:cs="Arial"/>
                <w:color w:val="000000"/>
                <w:sz w:val="18"/>
                <w:szCs w:val="18"/>
              </w:rPr>
            </w:pPr>
            <w:r w:rsidRPr="001570EA">
              <w:rPr>
                <w:rFonts w:cs="Arial"/>
                <w:color w:val="000000"/>
                <w:sz w:val="18"/>
                <w:szCs w:val="18"/>
              </w:rPr>
              <w:t>Upstream buy-down (Customer Self-Installation)</w:t>
            </w:r>
          </w:p>
        </w:tc>
        <w:tc>
          <w:tcPr>
            <w:tcW w:w="731" w:type="pct"/>
            <w:shd w:val="clear" w:color="auto" w:fill="auto"/>
            <w:vAlign w:val="center"/>
            <w:hideMark/>
          </w:tcPr>
          <w:p w14:paraId="28BE518C"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284B3004" w14:textId="13B6130F" w:rsidR="007376E1" w:rsidRPr="001570EA" w:rsidRDefault="007376E1">
            <w:pPr>
              <w:keepNext/>
              <w:jc w:val="center"/>
              <w:rPr>
                <w:sz w:val="18"/>
                <w:rPrChange w:id="9415" w:author="Greg Clendenning" w:date="2024-04-16T16:42:00Z">
                  <w:rPr>
                    <w:color w:val="000000"/>
                    <w:sz w:val="18"/>
                  </w:rPr>
                </w:rPrChange>
              </w:rPr>
            </w:pPr>
            <w:r w:rsidRPr="001570EA">
              <w:rPr>
                <w:rFonts w:cs="Arial"/>
                <w:sz w:val="18"/>
                <w:szCs w:val="18"/>
              </w:rPr>
              <w:t>0.</w:t>
            </w:r>
            <w:del w:id="9416" w:author="Greg Clendenning" w:date="2024-04-16T16:42:00Z">
              <w:r w:rsidR="00D46F30" w:rsidRPr="00965E09">
                <w:rPr>
                  <w:sz w:val="18"/>
                  <w:szCs w:val="18"/>
                </w:rPr>
                <w:delText>0269</w:delText>
              </w:r>
            </w:del>
            <w:ins w:id="9417" w:author="Greg Clendenning" w:date="2024-04-16T16:42:00Z">
              <w:r w:rsidRPr="001570EA">
                <w:rPr>
                  <w:rFonts w:cs="Arial"/>
                  <w:sz w:val="18"/>
                  <w:szCs w:val="18"/>
                </w:rPr>
                <w:t>028</w:t>
              </w:r>
            </w:ins>
          </w:p>
        </w:tc>
        <w:tc>
          <w:tcPr>
            <w:tcW w:w="648" w:type="pct"/>
            <w:vAlign w:val="center"/>
          </w:tcPr>
          <w:p w14:paraId="677DE038" w14:textId="4B05D7D4" w:rsidR="007376E1" w:rsidRPr="001570EA" w:rsidRDefault="007376E1">
            <w:pPr>
              <w:keepNext/>
              <w:jc w:val="center"/>
              <w:rPr>
                <w:sz w:val="18"/>
                <w:rPrChange w:id="9418" w:author="Greg Clendenning" w:date="2024-04-16T16:42:00Z">
                  <w:rPr>
                    <w:color w:val="000000"/>
                    <w:sz w:val="18"/>
                  </w:rPr>
                </w:rPrChange>
              </w:rPr>
            </w:pPr>
            <w:r w:rsidRPr="001570EA">
              <w:rPr>
                <w:rFonts w:cs="Arial"/>
                <w:sz w:val="18"/>
                <w:szCs w:val="18"/>
              </w:rPr>
              <w:t>0.</w:t>
            </w:r>
            <w:del w:id="9419" w:author="Greg Clendenning" w:date="2024-04-16T16:42:00Z">
              <w:r w:rsidR="00D46F30" w:rsidRPr="00965E09">
                <w:rPr>
                  <w:sz w:val="18"/>
                  <w:szCs w:val="18"/>
                </w:rPr>
                <w:delText>0289</w:delText>
              </w:r>
            </w:del>
            <w:ins w:id="9420" w:author="Greg Clendenning" w:date="2024-04-16T16:42:00Z">
              <w:r w:rsidRPr="001570EA">
                <w:rPr>
                  <w:rFonts w:cs="Arial"/>
                  <w:sz w:val="18"/>
                  <w:szCs w:val="18"/>
                </w:rPr>
                <w:t>064</w:t>
              </w:r>
            </w:ins>
          </w:p>
        </w:tc>
        <w:tc>
          <w:tcPr>
            <w:tcW w:w="596" w:type="pct"/>
            <w:vAlign w:val="center"/>
            <w:cellIns w:id="9421" w:author="Greg Clendenning" w:date="2024-04-16T16:42:00Z"/>
          </w:tcPr>
          <w:p w14:paraId="630FAB38" w14:textId="77777777" w:rsidR="007376E1" w:rsidRPr="001570EA" w:rsidRDefault="007376E1">
            <w:pPr>
              <w:keepNext/>
              <w:jc w:val="center"/>
              <w:rPr>
                <w:rFonts w:cs="Arial"/>
                <w:sz w:val="18"/>
                <w:szCs w:val="18"/>
              </w:rPr>
            </w:pPr>
            <w:ins w:id="9422" w:author="Greg Clendenning" w:date="2024-04-16T16:42:00Z">
              <w:r w:rsidRPr="001570EA">
                <w:rPr>
                  <w:rFonts w:cs="Arial"/>
                  <w:sz w:val="18"/>
                  <w:szCs w:val="18"/>
                </w:rPr>
                <w:t>0.030</w:t>
              </w:r>
            </w:ins>
          </w:p>
        </w:tc>
        <w:tc>
          <w:tcPr>
            <w:tcW w:w="596" w:type="pct"/>
            <w:vAlign w:val="center"/>
            <w:cellIns w:id="9423" w:author="Greg Clendenning" w:date="2024-04-16T16:42:00Z"/>
          </w:tcPr>
          <w:p w14:paraId="6B286C3E" w14:textId="77777777" w:rsidR="007376E1" w:rsidRPr="001570EA" w:rsidRDefault="007376E1">
            <w:pPr>
              <w:keepNext/>
              <w:jc w:val="center"/>
              <w:rPr>
                <w:rFonts w:cs="Arial"/>
                <w:sz w:val="18"/>
                <w:szCs w:val="18"/>
              </w:rPr>
            </w:pPr>
            <w:ins w:id="9424" w:author="Greg Clendenning" w:date="2024-04-16T16:42:00Z">
              <w:r w:rsidRPr="001570EA">
                <w:rPr>
                  <w:rFonts w:cs="Arial"/>
                  <w:sz w:val="18"/>
                  <w:szCs w:val="18"/>
                </w:rPr>
                <w:t>0.301</w:t>
              </w:r>
            </w:ins>
          </w:p>
        </w:tc>
        <w:tc>
          <w:tcPr>
            <w:tcW w:w="596" w:type="pct"/>
            <w:vAlign w:val="center"/>
            <w:cellIns w:id="9425" w:author="Greg Clendenning" w:date="2024-04-16T16:42:00Z"/>
          </w:tcPr>
          <w:p w14:paraId="08CD6BC1" w14:textId="77777777" w:rsidR="007376E1" w:rsidRPr="001570EA" w:rsidRDefault="007376E1">
            <w:pPr>
              <w:keepNext/>
              <w:jc w:val="center"/>
              <w:rPr>
                <w:rFonts w:cs="Arial"/>
                <w:sz w:val="18"/>
                <w:szCs w:val="18"/>
              </w:rPr>
            </w:pPr>
            <w:ins w:id="9426" w:author="Greg Clendenning" w:date="2024-04-16T16:42:00Z">
              <w:r w:rsidRPr="001570EA">
                <w:rPr>
                  <w:rFonts w:cs="Arial"/>
                  <w:sz w:val="18"/>
                  <w:szCs w:val="18"/>
                </w:rPr>
                <w:t>0.030</w:t>
              </w:r>
            </w:ins>
          </w:p>
        </w:tc>
        <w:tc>
          <w:tcPr>
            <w:tcW w:w="596" w:type="pct"/>
            <w:vAlign w:val="center"/>
            <w:cellIns w:id="9427" w:author="Greg Clendenning" w:date="2024-04-16T16:42:00Z"/>
          </w:tcPr>
          <w:p w14:paraId="4BAB8DE0" w14:textId="77777777" w:rsidR="007376E1" w:rsidRPr="001570EA" w:rsidRDefault="007376E1">
            <w:pPr>
              <w:keepNext/>
              <w:jc w:val="center"/>
              <w:rPr>
                <w:rFonts w:cs="Arial"/>
                <w:color w:val="000000"/>
                <w:sz w:val="18"/>
                <w:szCs w:val="18"/>
              </w:rPr>
            </w:pPr>
            <w:ins w:id="9428" w:author="Greg Clendenning" w:date="2024-04-16T16:42:00Z">
              <w:r w:rsidRPr="001570EA">
                <w:rPr>
                  <w:rFonts w:cs="Arial"/>
                  <w:sz w:val="18"/>
                  <w:szCs w:val="18"/>
                </w:rPr>
                <w:t>0.009</w:t>
              </w:r>
            </w:ins>
          </w:p>
        </w:tc>
      </w:tr>
      <w:tr w:rsidR="00475EB1" w:rsidRPr="001570EA" w14:paraId="174477F7" w14:textId="77777777">
        <w:trPr>
          <w:trHeight w:val="690"/>
        </w:trPr>
        <w:tc>
          <w:tcPr>
            <w:tcW w:w="643" w:type="pct"/>
            <w:shd w:val="clear" w:color="auto" w:fill="auto"/>
            <w:vAlign w:val="center"/>
            <w:hideMark/>
          </w:tcPr>
          <w:p w14:paraId="21B5CE21" w14:textId="77777777" w:rsidR="007376E1" w:rsidRPr="001570EA" w:rsidRDefault="007376E1">
            <w:pPr>
              <w:keepNext/>
              <w:jc w:val="left"/>
              <w:rPr>
                <w:rFonts w:cs="Arial"/>
                <w:color w:val="000000"/>
                <w:sz w:val="18"/>
                <w:szCs w:val="18"/>
              </w:rPr>
            </w:pPr>
            <w:r w:rsidRPr="001570EA">
              <w:rPr>
                <w:rFonts w:cs="Arial"/>
                <w:color w:val="000000"/>
                <w:sz w:val="18"/>
                <w:szCs w:val="18"/>
              </w:rPr>
              <w:t>Customer Self-Installation with Education</w:t>
            </w:r>
          </w:p>
        </w:tc>
        <w:tc>
          <w:tcPr>
            <w:tcW w:w="731" w:type="pct"/>
            <w:shd w:val="clear" w:color="auto" w:fill="auto"/>
            <w:vAlign w:val="center"/>
            <w:hideMark/>
          </w:tcPr>
          <w:p w14:paraId="56B195EA" w14:textId="77777777" w:rsidR="007376E1" w:rsidRPr="001570EA" w:rsidRDefault="007376E1">
            <w:pPr>
              <w:keepNext/>
              <w:rPr>
                <w:rFonts w:cs="Arial"/>
                <w:color w:val="000000"/>
                <w:sz w:val="18"/>
                <w:szCs w:val="18"/>
              </w:rPr>
            </w:pPr>
            <w:r w:rsidRPr="001570EA">
              <w:rPr>
                <w:rFonts w:cs="Arial"/>
                <w:color w:val="000000"/>
                <w:sz w:val="18"/>
                <w:szCs w:val="18"/>
              </w:rPr>
              <w:t xml:space="preserve">Unknown Mix Default </w:t>
            </w:r>
          </w:p>
        </w:tc>
        <w:tc>
          <w:tcPr>
            <w:tcW w:w="596" w:type="pct"/>
            <w:vAlign w:val="center"/>
          </w:tcPr>
          <w:p w14:paraId="75D1083F" w14:textId="3A35AE64" w:rsidR="007376E1" w:rsidRPr="001570EA" w:rsidRDefault="007376E1">
            <w:pPr>
              <w:keepNext/>
              <w:jc w:val="center"/>
              <w:rPr>
                <w:sz w:val="18"/>
                <w:rPrChange w:id="9429" w:author="Greg Clendenning" w:date="2024-04-16T16:42:00Z">
                  <w:rPr>
                    <w:color w:val="000000"/>
                    <w:sz w:val="18"/>
                  </w:rPr>
                </w:rPrChange>
              </w:rPr>
            </w:pPr>
            <w:r w:rsidRPr="001570EA">
              <w:rPr>
                <w:rFonts w:cs="Arial"/>
                <w:sz w:val="18"/>
                <w:szCs w:val="18"/>
              </w:rPr>
              <w:t>0.</w:t>
            </w:r>
            <w:del w:id="9430" w:author="Greg Clendenning" w:date="2024-04-16T16:42:00Z">
              <w:r w:rsidR="00D46F30" w:rsidRPr="00965E09">
                <w:rPr>
                  <w:sz w:val="18"/>
                  <w:szCs w:val="18"/>
                </w:rPr>
                <w:delText>0418</w:delText>
              </w:r>
            </w:del>
            <w:ins w:id="9431" w:author="Greg Clendenning" w:date="2024-04-16T16:42:00Z">
              <w:r w:rsidRPr="001570EA">
                <w:rPr>
                  <w:rFonts w:cs="Arial"/>
                  <w:sz w:val="18"/>
                  <w:szCs w:val="18"/>
                </w:rPr>
                <w:t>044</w:t>
              </w:r>
            </w:ins>
          </w:p>
        </w:tc>
        <w:tc>
          <w:tcPr>
            <w:tcW w:w="648" w:type="pct"/>
            <w:vAlign w:val="center"/>
          </w:tcPr>
          <w:p w14:paraId="6F365BB5" w14:textId="38700C05" w:rsidR="007376E1" w:rsidRPr="001570EA" w:rsidRDefault="007376E1">
            <w:pPr>
              <w:keepNext/>
              <w:jc w:val="center"/>
              <w:rPr>
                <w:sz w:val="18"/>
                <w:rPrChange w:id="9432" w:author="Greg Clendenning" w:date="2024-04-16T16:42:00Z">
                  <w:rPr>
                    <w:color w:val="000000"/>
                    <w:sz w:val="18"/>
                  </w:rPr>
                </w:rPrChange>
              </w:rPr>
            </w:pPr>
            <w:r w:rsidRPr="001570EA">
              <w:rPr>
                <w:rFonts w:cs="Arial"/>
                <w:sz w:val="18"/>
                <w:szCs w:val="18"/>
              </w:rPr>
              <w:t>0.</w:t>
            </w:r>
            <w:del w:id="9433" w:author="Greg Clendenning" w:date="2024-04-16T16:42:00Z">
              <w:r w:rsidR="00D46F30" w:rsidRPr="00965E09">
                <w:rPr>
                  <w:sz w:val="18"/>
                  <w:szCs w:val="18"/>
                </w:rPr>
                <w:delText>0450</w:delText>
              </w:r>
            </w:del>
            <w:ins w:id="9434" w:author="Greg Clendenning" w:date="2024-04-16T16:42:00Z">
              <w:r w:rsidRPr="001570EA">
                <w:rPr>
                  <w:rFonts w:cs="Arial"/>
                  <w:sz w:val="18"/>
                  <w:szCs w:val="18"/>
                </w:rPr>
                <w:t>077</w:t>
              </w:r>
            </w:ins>
          </w:p>
        </w:tc>
        <w:tc>
          <w:tcPr>
            <w:tcW w:w="596" w:type="pct"/>
            <w:vAlign w:val="center"/>
            <w:cellIns w:id="9435" w:author="Greg Clendenning" w:date="2024-04-16T16:42:00Z"/>
          </w:tcPr>
          <w:p w14:paraId="136934A7" w14:textId="77777777" w:rsidR="007376E1" w:rsidRPr="001570EA" w:rsidRDefault="007376E1">
            <w:pPr>
              <w:keepNext/>
              <w:jc w:val="center"/>
              <w:rPr>
                <w:rFonts w:cs="Arial"/>
                <w:sz w:val="18"/>
                <w:szCs w:val="18"/>
              </w:rPr>
            </w:pPr>
            <w:moveToRangeStart w:id="9436" w:author="Greg Clendenning" w:date="2024-04-16T16:42:00Z" w:name="move164178253"/>
            <w:moveTo w:id="9437" w:author="Greg Clendenning" w:date="2024-04-16T16:42:00Z">
              <w:r w:rsidRPr="001570EA">
                <w:rPr>
                  <w:rFonts w:cs="Arial"/>
                  <w:sz w:val="18"/>
                  <w:szCs w:val="18"/>
                </w:rPr>
                <w:t>0.046</w:t>
              </w:r>
            </w:moveTo>
            <w:moveToRangeEnd w:id="9436"/>
          </w:p>
        </w:tc>
        <w:tc>
          <w:tcPr>
            <w:tcW w:w="596" w:type="pct"/>
            <w:vAlign w:val="center"/>
            <w:cellIns w:id="9438" w:author="Greg Clendenning" w:date="2024-04-16T16:42:00Z"/>
          </w:tcPr>
          <w:p w14:paraId="4615B4EC" w14:textId="77777777" w:rsidR="007376E1" w:rsidRPr="001570EA" w:rsidRDefault="007376E1">
            <w:pPr>
              <w:keepNext/>
              <w:jc w:val="center"/>
              <w:rPr>
                <w:rFonts w:cs="Arial"/>
                <w:sz w:val="18"/>
                <w:szCs w:val="18"/>
              </w:rPr>
            </w:pPr>
            <w:ins w:id="9439" w:author="Greg Clendenning" w:date="2024-04-16T16:42:00Z">
              <w:r w:rsidRPr="001570EA">
                <w:rPr>
                  <w:rFonts w:cs="Arial"/>
                  <w:sz w:val="18"/>
                  <w:szCs w:val="18"/>
                </w:rPr>
                <w:t>0.362</w:t>
              </w:r>
            </w:ins>
          </w:p>
        </w:tc>
        <w:tc>
          <w:tcPr>
            <w:tcW w:w="596" w:type="pct"/>
            <w:vAlign w:val="center"/>
            <w:cellIns w:id="9440" w:author="Greg Clendenning" w:date="2024-04-16T16:42:00Z"/>
          </w:tcPr>
          <w:p w14:paraId="49CA9BCC" w14:textId="77777777" w:rsidR="007376E1" w:rsidRPr="001570EA" w:rsidRDefault="007376E1">
            <w:pPr>
              <w:keepNext/>
              <w:jc w:val="center"/>
              <w:rPr>
                <w:rFonts w:cs="Arial"/>
                <w:sz w:val="18"/>
                <w:szCs w:val="18"/>
              </w:rPr>
            </w:pPr>
            <w:ins w:id="9441" w:author="Greg Clendenning" w:date="2024-04-16T16:42:00Z">
              <w:r w:rsidRPr="001570EA">
                <w:rPr>
                  <w:rFonts w:cs="Arial"/>
                  <w:sz w:val="18"/>
                  <w:szCs w:val="18"/>
                </w:rPr>
                <w:t>0.046</w:t>
              </w:r>
            </w:ins>
          </w:p>
        </w:tc>
        <w:tc>
          <w:tcPr>
            <w:tcW w:w="596" w:type="pct"/>
            <w:vAlign w:val="center"/>
            <w:cellIns w:id="9442" w:author="Greg Clendenning" w:date="2024-04-16T16:42:00Z"/>
          </w:tcPr>
          <w:p w14:paraId="7CC7C7AF" w14:textId="77777777" w:rsidR="007376E1" w:rsidRPr="001570EA" w:rsidRDefault="007376E1">
            <w:pPr>
              <w:keepNext/>
              <w:jc w:val="center"/>
              <w:rPr>
                <w:rFonts w:cs="Arial"/>
                <w:color w:val="000000"/>
                <w:sz w:val="18"/>
                <w:szCs w:val="18"/>
              </w:rPr>
            </w:pPr>
            <w:ins w:id="9443" w:author="Greg Clendenning" w:date="2024-04-16T16:42:00Z">
              <w:r w:rsidRPr="001570EA">
                <w:rPr>
                  <w:rFonts w:cs="Arial"/>
                  <w:sz w:val="18"/>
                  <w:szCs w:val="18"/>
                </w:rPr>
                <w:t>0.011</w:t>
              </w:r>
            </w:ins>
          </w:p>
        </w:tc>
      </w:tr>
      <w:tr w:rsidR="00475EB1" w:rsidRPr="001570EA" w14:paraId="26CAFF75" w14:textId="77777777">
        <w:trPr>
          <w:trHeight w:val="374"/>
        </w:trPr>
        <w:tc>
          <w:tcPr>
            <w:tcW w:w="643" w:type="pct"/>
            <w:vMerge w:val="restart"/>
            <w:shd w:val="clear" w:color="auto" w:fill="auto"/>
            <w:vAlign w:val="center"/>
            <w:hideMark/>
          </w:tcPr>
          <w:p w14:paraId="38BB0E15" w14:textId="77777777" w:rsidR="007376E1" w:rsidRPr="001570EA" w:rsidRDefault="007376E1">
            <w:pPr>
              <w:keepNext/>
              <w:rPr>
                <w:rFonts w:cs="Arial"/>
                <w:color w:val="000000"/>
                <w:sz w:val="18"/>
                <w:szCs w:val="18"/>
              </w:rPr>
            </w:pPr>
            <w:r w:rsidRPr="001570EA">
              <w:rPr>
                <w:rFonts w:cs="Arial"/>
                <w:color w:val="000000"/>
                <w:sz w:val="18"/>
                <w:szCs w:val="18"/>
              </w:rPr>
              <w:t>Professional Installation</w:t>
            </w:r>
          </w:p>
        </w:tc>
        <w:tc>
          <w:tcPr>
            <w:tcW w:w="731" w:type="pct"/>
            <w:shd w:val="clear" w:color="auto" w:fill="auto"/>
            <w:vAlign w:val="center"/>
            <w:hideMark/>
          </w:tcPr>
          <w:p w14:paraId="7B17FCD0" w14:textId="77777777" w:rsidR="007376E1" w:rsidRPr="001570EA" w:rsidRDefault="007376E1">
            <w:pPr>
              <w:keepNext/>
              <w:rPr>
                <w:rFonts w:cs="Arial"/>
                <w:color w:val="000000"/>
                <w:sz w:val="18"/>
                <w:szCs w:val="18"/>
              </w:rPr>
            </w:pPr>
            <w:r w:rsidRPr="001570EA">
              <w:rPr>
                <w:rFonts w:cs="Arial"/>
                <w:color w:val="000000"/>
                <w:sz w:val="18"/>
                <w:szCs w:val="18"/>
              </w:rPr>
              <w:t>Manual</w:t>
            </w:r>
          </w:p>
        </w:tc>
        <w:tc>
          <w:tcPr>
            <w:tcW w:w="596" w:type="pct"/>
            <w:vAlign w:val="center"/>
          </w:tcPr>
          <w:p w14:paraId="624AB8D0" w14:textId="3D89DF8D" w:rsidR="007376E1" w:rsidRPr="001570EA" w:rsidRDefault="007376E1">
            <w:pPr>
              <w:keepNext/>
              <w:jc w:val="center"/>
              <w:rPr>
                <w:sz w:val="18"/>
                <w:rPrChange w:id="9444" w:author="Greg Clendenning" w:date="2024-04-16T16:42:00Z">
                  <w:rPr>
                    <w:color w:val="000000"/>
                    <w:sz w:val="18"/>
                  </w:rPr>
                </w:rPrChange>
              </w:rPr>
            </w:pPr>
            <w:r w:rsidRPr="001570EA">
              <w:rPr>
                <w:rFonts w:cs="Arial"/>
                <w:sz w:val="18"/>
                <w:szCs w:val="18"/>
              </w:rPr>
              <w:t>0.</w:t>
            </w:r>
            <w:del w:id="9445" w:author="Greg Clendenning" w:date="2024-04-16T16:42:00Z">
              <w:r w:rsidR="00D46F30" w:rsidRPr="00965E09">
                <w:rPr>
                  <w:sz w:val="18"/>
                  <w:szCs w:val="18"/>
                </w:rPr>
                <w:delText>0633</w:delText>
              </w:r>
            </w:del>
            <w:ins w:id="9446" w:author="Greg Clendenning" w:date="2024-04-16T16:42:00Z">
              <w:r w:rsidRPr="001570EA">
                <w:rPr>
                  <w:rFonts w:cs="Arial"/>
                  <w:sz w:val="18"/>
                  <w:szCs w:val="18"/>
                </w:rPr>
                <w:t>067</w:t>
              </w:r>
            </w:ins>
          </w:p>
        </w:tc>
        <w:tc>
          <w:tcPr>
            <w:tcW w:w="648" w:type="pct"/>
            <w:vAlign w:val="center"/>
          </w:tcPr>
          <w:p w14:paraId="67A0EA23" w14:textId="6D5205DA" w:rsidR="007376E1" w:rsidRPr="001570EA" w:rsidRDefault="007376E1">
            <w:pPr>
              <w:keepNext/>
              <w:jc w:val="center"/>
              <w:rPr>
                <w:sz w:val="18"/>
                <w:rPrChange w:id="9447" w:author="Greg Clendenning" w:date="2024-04-16T16:42:00Z">
                  <w:rPr>
                    <w:color w:val="000000"/>
                    <w:sz w:val="18"/>
                  </w:rPr>
                </w:rPrChange>
              </w:rPr>
            </w:pPr>
            <w:r w:rsidRPr="001570EA">
              <w:rPr>
                <w:rFonts w:cs="Arial"/>
                <w:sz w:val="18"/>
                <w:szCs w:val="18"/>
              </w:rPr>
              <w:t>0.</w:t>
            </w:r>
            <w:del w:id="9448" w:author="Greg Clendenning" w:date="2024-04-16T16:42:00Z">
              <w:r w:rsidR="00D46F30" w:rsidRPr="00965E09">
                <w:rPr>
                  <w:sz w:val="18"/>
                  <w:szCs w:val="18"/>
                </w:rPr>
                <w:delText>0680</w:delText>
              </w:r>
            </w:del>
            <w:ins w:id="9449" w:author="Greg Clendenning" w:date="2024-04-16T16:42:00Z">
              <w:r w:rsidRPr="001570EA">
                <w:rPr>
                  <w:rFonts w:cs="Arial"/>
                  <w:sz w:val="18"/>
                  <w:szCs w:val="18"/>
                </w:rPr>
                <w:t>116</w:t>
              </w:r>
            </w:ins>
          </w:p>
        </w:tc>
        <w:tc>
          <w:tcPr>
            <w:tcW w:w="596" w:type="pct"/>
            <w:vAlign w:val="center"/>
            <w:cellIns w:id="9450" w:author="Greg Clendenning" w:date="2024-04-16T16:42:00Z"/>
          </w:tcPr>
          <w:p w14:paraId="2343341B" w14:textId="77777777" w:rsidR="007376E1" w:rsidRPr="001570EA" w:rsidRDefault="007376E1">
            <w:pPr>
              <w:keepNext/>
              <w:jc w:val="center"/>
              <w:rPr>
                <w:rFonts w:cs="Arial"/>
                <w:sz w:val="18"/>
                <w:szCs w:val="18"/>
              </w:rPr>
            </w:pPr>
            <w:moveToRangeStart w:id="9451" w:author="Greg Clendenning" w:date="2024-04-16T16:42:00Z" w:name="move164178254"/>
            <w:moveTo w:id="9452" w:author="Greg Clendenning" w:date="2024-04-16T16:42:00Z">
              <w:r w:rsidRPr="001570EA">
                <w:rPr>
                  <w:rFonts w:cs="Arial"/>
                  <w:sz w:val="18"/>
                  <w:szCs w:val="18"/>
                </w:rPr>
                <w:t>0.070</w:t>
              </w:r>
            </w:moveTo>
            <w:moveToRangeEnd w:id="9451"/>
          </w:p>
        </w:tc>
        <w:tc>
          <w:tcPr>
            <w:tcW w:w="596" w:type="pct"/>
            <w:vAlign w:val="center"/>
            <w:cellIns w:id="9453" w:author="Greg Clendenning" w:date="2024-04-16T16:42:00Z"/>
          </w:tcPr>
          <w:p w14:paraId="6432BF28" w14:textId="77777777" w:rsidR="007376E1" w:rsidRPr="001570EA" w:rsidRDefault="007376E1">
            <w:pPr>
              <w:keepNext/>
              <w:jc w:val="center"/>
              <w:rPr>
                <w:rFonts w:cs="Arial"/>
                <w:sz w:val="18"/>
                <w:szCs w:val="18"/>
              </w:rPr>
            </w:pPr>
            <w:ins w:id="9454" w:author="Greg Clendenning" w:date="2024-04-16T16:42:00Z">
              <w:r w:rsidRPr="001570EA">
                <w:rPr>
                  <w:rFonts w:cs="Arial"/>
                  <w:sz w:val="18"/>
                  <w:szCs w:val="18"/>
                </w:rPr>
                <w:t>0.541</w:t>
              </w:r>
            </w:ins>
          </w:p>
        </w:tc>
        <w:tc>
          <w:tcPr>
            <w:tcW w:w="596" w:type="pct"/>
            <w:vAlign w:val="center"/>
            <w:cellIns w:id="9455" w:author="Greg Clendenning" w:date="2024-04-16T16:42:00Z"/>
          </w:tcPr>
          <w:p w14:paraId="09DC4916" w14:textId="77777777" w:rsidR="007376E1" w:rsidRPr="001570EA" w:rsidRDefault="007376E1">
            <w:pPr>
              <w:keepNext/>
              <w:jc w:val="center"/>
              <w:rPr>
                <w:rFonts w:cs="Arial"/>
                <w:sz w:val="18"/>
                <w:szCs w:val="18"/>
              </w:rPr>
            </w:pPr>
            <w:ins w:id="9456" w:author="Greg Clendenning" w:date="2024-04-16T16:42:00Z">
              <w:r w:rsidRPr="001570EA">
                <w:rPr>
                  <w:rFonts w:cs="Arial"/>
                  <w:sz w:val="18"/>
                  <w:szCs w:val="18"/>
                </w:rPr>
                <w:t>0.070</w:t>
              </w:r>
            </w:ins>
          </w:p>
        </w:tc>
        <w:tc>
          <w:tcPr>
            <w:tcW w:w="596" w:type="pct"/>
            <w:vAlign w:val="center"/>
            <w:cellIns w:id="9457" w:author="Greg Clendenning" w:date="2024-04-16T16:42:00Z"/>
          </w:tcPr>
          <w:p w14:paraId="62EC8584" w14:textId="77777777" w:rsidR="007376E1" w:rsidRPr="001570EA" w:rsidRDefault="007376E1">
            <w:pPr>
              <w:keepNext/>
              <w:jc w:val="center"/>
              <w:rPr>
                <w:rFonts w:cs="Arial"/>
                <w:color w:val="000000"/>
                <w:sz w:val="18"/>
                <w:szCs w:val="18"/>
              </w:rPr>
            </w:pPr>
            <w:ins w:id="9458" w:author="Greg Clendenning" w:date="2024-04-16T16:42:00Z">
              <w:r w:rsidRPr="001570EA">
                <w:rPr>
                  <w:rFonts w:cs="Arial"/>
                  <w:sz w:val="18"/>
                  <w:szCs w:val="18"/>
                </w:rPr>
                <w:t>0.016</w:t>
              </w:r>
            </w:ins>
          </w:p>
        </w:tc>
      </w:tr>
      <w:tr w:rsidR="00475EB1" w:rsidRPr="001570EA" w14:paraId="05727D26" w14:textId="77777777">
        <w:trPr>
          <w:trHeight w:val="576"/>
        </w:trPr>
        <w:tc>
          <w:tcPr>
            <w:tcW w:w="643" w:type="pct"/>
            <w:vMerge/>
            <w:vAlign w:val="center"/>
            <w:hideMark/>
          </w:tcPr>
          <w:p w14:paraId="54B6F190" w14:textId="77777777" w:rsidR="007376E1" w:rsidRPr="001570EA" w:rsidRDefault="007376E1">
            <w:pPr>
              <w:keepNext/>
              <w:rPr>
                <w:rFonts w:cs="Arial"/>
                <w:color w:val="000000"/>
                <w:sz w:val="18"/>
                <w:szCs w:val="18"/>
              </w:rPr>
            </w:pPr>
          </w:p>
        </w:tc>
        <w:tc>
          <w:tcPr>
            <w:tcW w:w="731" w:type="pct"/>
            <w:shd w:val="clear" w:color="auto" w:fill="auto"/>
            <w:vAlign w:val="center"/>
            <w:hideMark/>
          </w:tcPr>
          <w:p w14:paraId="095DF4C9" w14:textId="77777777" w:rsidR="007376E1" w:rsidRPr="001570EA" w:rsidRDefault="007376E1">
            <w:pPr>
              <w:keepNext/>
              <w:rPr>
                <w:rFonts w:cs="Arial"/>
                <w:color w:val="000000"/>
                <w:sz w:val="18"/>
                <w:szCs w:val="18"/>
              </w:rPr>
            </w:pPr>
            <w:r w:rsidRPr="001570EA">
              <w:rPr>
                <w:rFonts w:cs="Arial"/>
                <w:color w:val="000000"/>
                <w:sz w:val="18"/>
                <w:szCs w:val="18"/>
              </w:rPr>
              <w:t>Conventional programmable</w:t>
            </w:r>
          </w:p>
        </w:tc>
        <w:tc>
          <w:tcPr>
            <w:tcW w:w="596" w:type="pct"/>
            <w:vAlign w:val="center"/>
          </w:tcPr>
          <w:p w14:paraId="748483D4" w14:textId="7EB77008" w:rsidR="007376E1" w:rsidRPr="001570EA" w:rsidRDefault="007376E1">
            <w:pPr>
              <w:keepNext/>
              <w:jc w:val="center"/>
              <w:rPr>
                <w:sz w:val="18"/>
                <w:rPrChange w:id="9459" w:author="Greg Clendenning" w:date="2024-04-16T16:42:00Z">
                  <w:rPr>
                    <w:color w:val="000000"/>
                    <w:sz w:val="18"/>
                  </w:rPr>
                </w:rPrChange>
              </w:rPr>
            </w:pPr>
            <w:r w:rsidRPr="001570EA">
              <w:rPr>
                <w:rFonts w:cs="Arial"/>
                <w:sz w:val="18"/>
                <w:szCs w:val="18"/>
              </w:rPr>
              <w:t>0.</w:t>
            </w:r>
            <w:del w:id="9460" w:author="Greg Clendenning" w:date="2024-04-16T16:42:00Z">
              <w:r w:rsidR="00D46F30" w:rsidRPr="00965E09">
                <w:rPr>
                  <w:sz w:val="18"/>
                  <w:szCs w:val="18"/>
                </w:rPr>
                <w:delText>0521</w:delText>
              </w:r>
            </w:del>
            <w:ins w:id="9461" w:author="Greg Clendenning" w:date="2024-04-16T16:42:00Z">
              <w:r w:rsidRPr="001570EA">
                <w:rPr>
                  <w:rFonts w:cs="Arial"/>
                  <w:sz w:val="18"/>
                  <w:szCs w:val="18"/>
                </w:rPr>
                <w:t>055</w:t>
              </w:r>
            </w:ins>
          </w:p>
        </w:tc>
        <w:tc>
          <w:tcPr>
            <w:tcW w:w="648" w:type="pct"/>
            <w:vAlign w:val="center"/>
          </w:tcPr>
          <w:p w14:paraId="1AC260CB" w14:textId="5E51DC37" w:rsidR="007376E1" w:rsidRPr="001570EA" w:rsidRDefault="007376E1">
            <w:pPr>
              <w:keepNext/>
              <w:jc w:val="center"/>
              <w:rPr>
                <w:sz w:val="18"/>
                <w:rPrChange w:id="9462" w:author="Greg Clendenning" w:date="2024-04-16T16:42:00Z">
                  <w:rPr>
                    <w:color w:val="000000"/>
                    <w:sz w:val="18"/>
                  </w:rPr>
                </w:rPrChange>
              </w:rPr>
            </w:pPr>
            <w:r w:rsidRPr="001570EA">
              <w:rPr>
                <w:rFonts w:cs="Arial"/>
                <w:sz w:val="18"/>
                <w:szCs w:val="18"/>
              </w:rPr>
              <w:t>0.</w:t>
            </w:r>
            <w:del w:id="9463" w:author="Greg Clendenning" w:date="2024-04-16T16:42:00Z">
              <w:r w:rsidR="00D46F30" w:rsidRPr="00965E09">
                <w:rPr>
                  <w:sz w:val="18"/>
                  <w:szCs w:val="18"/>
                </w:rPr>
                <w:delText>0560</w:delText>
              </w:r>
            </w:del>
            <w:ins w:id="9464" w:author="Greg Clendenning" w:date="2024-04-16T16:42:00Z">
              <w:r w:rsidRPr="001570EA">
                <w:rPr>
                  <w:rFonts w:cs="Arial"/>
                  <w:sz w:val="18"/>
                  <w:szCs w:val="18"/>
                </w:rPr>
                <w:t>079</w:t>
              </w:r>
            </w:ins>
          </w:p>
        </w:tc>
        <w:tc>
          <w:tcPr>
            <w:tcW w:w="596" w:type="pct"/>
            <w:vAlign w:val="center"/>
            <w:cellIns w:id="9465" w:author="Greg Clendenning" w:date="2024-04-16T16:42:00Z"/>
          </w:tcPr>
          <w:p w14:paraId="2E07FA21" w14:textId="77777777" w:rsidR="007376E1" w:rsidRPr="001570EA" w:rsidRDefault="007376E1">
            <w:pPr>
              <w:keepNext/>
              <w:jc w:val="center"/>
              <w:rPr>
                <w:rFonts w:cs="Arial"/>
                <w:sz w:val="18"/>
                <w:szCs w:val="18"/>
              </w:rPr>
            </w:pPr>
            <w:moveToRangeStart w:id="9466" w:author="Greg Clendenning" w:date="2024-04-16T16:42:00Z" w:name="move164178255"/>
            <w:moveTo w:id="9467" w:author="Greg Clendenning" w:date="2024-04-16T16:42:00Z">
              <w:r w:rsidRPr="001570EA">
                <w:rPr>
                  <w:rFonts w:cs="Arial"/>
                  <w:sz w:val="18"/>
                  <w:szCs w:val="18"/>
                </w:rPr>
                <w:t>0.058</w:t>
              </w:r>
            </w:moveTo>
            <w:moveToRangeEnd w:id="9466"/>
          </w:p>
        </w:tc>
        <w:tc>
          <w:tcPr>
            <w:tcW w:w="596" w:type="pct"/>
            <w:vAlign w:val="center"/>
            <w:cellIns w:id="9468" w:author="Greg Clendenning" w:date="2024-04-16T16:42:00Z"/>
          </w:tcPr>
          <w:p w14:paraId="0313882D" w14:textId="77777777" w:rsidR="007376E1" w:rsidRPr="001570EA" w:rsidRDefault="007376E1">
            <w:pPr>
              <w:keepNext/>
              <w:jc w:val="center"/>
              <w:rPr>
                <w:rFonts w:cs="Arial"/>
                <w:sz w:val="18"/>
                <w:szCs w:val="18"/>
              </w:rPr>
            </w:pPr>
            <w:ins w:id="9469" w:author="Greg Clendenning" w:date="2024-04-16T16:42:00Z">
              <w:r w:rsidRPr="001570EA">
                <w:rPr>
                  <w:rFonts w:cs="Arial"/>
                  <w:sz w:val="18"/>
                  <w:szCs w:val="18"/>
                </w:rPr>
                <w:t>0.372</w:t>
              </w:r>
            </w:ins>
          </w:p>
        </w:tc>
        <w:tc>
          <w:tcPr>
            <w:tcW w:w="596" w:type="pct"/>
            <w:vAlign w:val="center"/>
            <w:cellIns w:id="9470" w:author="Greg Clendenning" w:date="2024-04-16T16:42:00Z"/>
          </w:tcPr>
          <w:p w14:paraId="1F5BE511" w14:textId="77777777" w:rsidR="007376E1" w:rsidRPr="001570EA" w:rsidRDefault="007376E1">
            <w:pPr>
              <w:keepNext/>
              <w:jc w:val="center"/>
              <w:rPr>
                <w:rFonts w:cs="Arial"/>
                <w:sz w:val="18"/>
                <w:szCs w:val="18"/>
              </w:rPr>
            </w:pPr>
            <w:ins w:id="9471" w:author="Greg Clendenning" w:date="2024-04-16T16:42:00Z">
              <w:r w:rsidRPr="001570EA">
                <w:rPr>
                  <w:rFonts w:cs="Arial"/>
                  <w:sz w:val="18"/>
                  <w:szCs w:val="18"/>
                </w:rPr>
                <w:t>0.058</w:t>
              </w:r>
            </w:ins>
          </w:p>
        </w:tc>
        <w:tc>
          <w:tcPr>
            <w:tcW w:w="596" w:type="pct"/>
            <w:vAlign w:val="center"/>
            <w:cellIns w:id="9472" w:author="Greg Clendenning" w:date="2024-04-16T16:42:00Z"/>
          </w:tcPr>
          <w:p w14:paraId="236F71EE" w14:textId="77777777" w:rsidR="007376E1" w:rsidRPr="001570EA" w:rsidRDefault="007376E1">
            <w:pPr>
              <w:keepNext/>
              <w:jc w:val="center"/>
              <w:rPr>
                <w:rFonts w:cs="Arial"/>
                <w:color w:val="000000"/>
                <w:sz w:val="18"/>
                <w:szCs w:val="18"/>
              </w:rPr>
            </w:pPr>
            <w:ins w:id="9473" w:author="Greg Clendenning" w:date="2024-04-16T16:42:00Z">
              <w:r w:rsidRPr="001570EA">
                <w:rPr>
                  <w:rFonts w:cs="Arial"/>
                  <w:sz w:val="18"/>
                  <w:szCs w:val="18"/>
                </w:rPr>
                <w:t>0.011</w:t>
              </w:r>
            </w:ins>
          </w:p>
        </w:tc>
      </w:tr>
    </w:tbl>
    <w:p w14:paraId="3B8436BE" w14:textId="4F67F07B" w:rsidR="007376E1" w:rsidRPr="001570EA" w:rsidRDefault="007376E1" w:rsidP="007376E1"/>
    <w:p w14:paraId="057A06D2" w14:textId="77777777" w:rsidR="007D3DF8" w:rsidRPr="00EF78D7" w:rsidRDefault="007D3DF8" w:rsidP="00965E09">
      <w:pPr>
        <w:rPr>
          <w:del w:id="9474" w:author="Greg Clendenning" w:date="2024-04-16T16:42:00Z"/>
        </w:rPr>
      </w:pPr>
    </w:p>
    <w:p w14:paraId="5A34F38F" w14:textId="35645BCA" w:rsidR="007376E1" w:rsidRPr="001570EA" w:rsidRDefault="00064502" w:rsidP="00064502">
      <w:pPr>
        <w:pStyle w:val="Caption"/>
      </w:pPr>
      <w:bookmarkStart w:id="9475" w:name="_Ref163908818"/>
      <w:bookmarkStart w:id="9476" w:name="_Ref5105869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477" w:author="Greg Clendenning" w:date="2024-04-16T16:42:00Z">
        <w:r w:rsidR="003D6F35">
          <w:rPr>
            <w:noProof/>
          </w:rPr>
          <w:delText>43</w:delText>
        </w:r>
      </w:del>
      <w:ins w:id="9478" w:author="Greg Clendenning" w:date="2024-04-16T16:42:00Z">
        <w:r w:rsidR="002E093A" w:rsidRPr="001570EA">
          <w:rPr>
            <w:noProof/>
          </w:rPr>
          <w:t>52</w:t>
        </w:r>
      </w:ins>
      <w:r w:rsidR="002E093A" w:rsidRPr="001570EA">
        <w:fldChar w:fldCharType="end"/>
      </w:r>
      <w:bookmarkEnd w:id="9475"/>
      <w:bookmarkEnd w:id="9476"/>
      <w:r w:rsidRPr="001570EA">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021"/>
        <w:gridCol w:w="1997"/>
        <w:gridCol w:w="1557"/>
      </w:tblGrid>
      <w:tr w:rsidR="007376E1" w:rsidRPr="001570EA" w14:paraId="42D8A63C" w14:textId="77777777">
        <w:trPr>
          <w:trHeight w:val="912"/>
        </w:trPr>
        <w:tc>
          <w:tcPr>
            <w:tcW w:w="1770" w:type="pct"/>
            <w:shd w:val="clear" w:color="auto" w:fill="D9D9D9"/>
            <w:vAlign w:val="center"/>
            <w:hideMark/>
          </w:tcPr>
          <w:p w14:paraId="3C709B4D" w14:textId="77777777" w:rsidR="007376E1" w:rsidRPr="001570EA" w:rsidRDefault="007376E1">
            <w:pPr>
              <w:rPr>
                <w:rFonts w:cs="Arial"/>
                <w:b/>
                <w:bCs/>
                <w:sz w:val="18"/>
                <w:szCs w:val="18"/>
              </w:rPr>
            </w:pPr>
            <w:r w:rsidRPr="001570EA">
              <w:rPr>
                <w:rFonts w:cs="Arial"/>
                <w:b/>
                <w:bCs/>
                <w:sz w:val="18"/>
                <w:szCs w:val="18"/>
              </w:rPr>
              <w:t>EDC</w:t>
            </w:r>
          </w:p>
        </w:tc>
        <w:tc>
          <w:tcPr>
            <w:tcW w:w="1171" w:type="pct"/>
            <w:shd w:val="clear" w:color="auto" w:fill="D9D9D9"/>
            <w:vAlign w:val="center"/>
            <w:hideMark/>
          </w:tcPr>
          <w:p w14:paraId="4702B775" w14:textId="66222262" w:rsidR="007376E1" w:rsidRPr="001570EA" w:rsidRDefault="007376E1">
            <w:pPr>
              <w:jc w:val="center"/>
              <w:rPr>
                <w:rFonts w:cs="Arial"/>
                <w:b/>
                <w:bCs/>
                <w:sz w:val="18"/>
                <w:szCs w:val="18"/>
              </w:rPr>
            </w:pPr>
            <w:r w:rsidRPr="001570EA">
              <w:rPr>
                <w:rFonts w:cs="Arial"/>
                <w:b/>
                <w:bCs/>
                <w:sz w:val="18"/>
                <w:szCs w:val="18"/>
              </w:rPr>
              <w:t>ASHP</w:t>
            </w:r>
            <w:del w:id="9479" w:author="Greg Clendenning" w:date="2024-04-16T16:42:00Z">
              <w:r w:rsidR="000644D6">
                <w:rPr>
                  <w:rFonts w:cs="Arial"/>
                  <w:b/>
                  <w:bCs/>
                  <w:sz w:val="18"/>
                  <w:szCs w:val="18"/>
                </w:rPr>
                <w:delText xml:space="preserve"> </w:delText>
              </w:r>
              <w:r w:rsidR="000644D6" w:rsidRPr="0070673F">
                <w:rPr>
                  <w:rFonts w:cs="Arial"/>
                  <w:b/>
                  <w:bCs/>
                  <w:sz w:val="18"/>
                  <w:szCs w:val="18"/>
                </w:rPr>
                <w:delText>w</w:delText>
              </w:r>
              <w:r w:rsidR="000644D6">
                <w:rPr>
                  <w:rFonts w:cs="Arial"/>
                  <w:b/>
                  <w:bCs/>
                  <w:sz w:val="18"/>
                  <w:szCs w:val="18"/>
                </w:rPr>
                <w:delText xml:space="preserve">ith </w:delText>
              </w:r>
              <w:r w:rsidR="000644D6" w:rsidRPr="0070673F">
                <w:rPr>
                  <w:rFonts w:cs="Arial"/>
                  <w:b/>
                  <w:bCs/>
                  <w:sz w:val="18"/>
                  <w:szCs w:val="18"/>
                </w:rPr>
                <w:delText>Electric</w:delText>
              </w:r>
              <w:r w:rsidR="000644D6">
                <w:rPr>
                  <w:rFonts w:cs="Arial"/>
                  <w:b/>
                  <w:bCs/>
                  <w:sz w:val="18"/>
                  <w:szCs w:val="18"/>
                </w:rPr>
                <w:delText xml:space="preserve"> </w:delText>
              </w:r>
              <w:r w:rsidR="000644D6" w:rsidRPr="0070673F">
                <w:rPr>
                  <w:rFonts w:cs="Arial"/>
                  <w:b/>
                  <w:bCs/>
                  <w:sz w:val="18"/>
                  <w:szCs w:val="18"/>
                </w:rPr>
                <w:delText>Aux</w:delText>
              </w:r>
            </w:del>
          </w:p>
        </w:tc>
        <w:tc>
          <w:tcPr>
            <w:tcW w:w="1157" w:type="pct"/>
            <w:shd w:val="clear" w:color="auto" w:fill="D9D9D9"/>
            <w:vAlign w:val="center"/>
            <w:hideMark/>
          </w:tcPr>
          <w:p w14:paraId="4E44DF37" w14:textId="77777777" w:rsidR="007376E1" w:rsidRPr="001570EA" w:rsidRDefault="007376E1">
            <w:pPr>
              <w:jc w:val="center"/>
              <w:rPr>
                <w:rFonts w:cs="Arial"/>
                <w:b/>
                <w:bCs/>
                <w:sz w:val="18"/>
                <w:szCs w:val="18"/>
                <w:vertAlign w:val="superscript"/>
              </w:rPr>
            </w:pPr>
            <w:r w:rsidRPr="001570EA">
              <w:rPr>
                <w:rFonts w:cs="Arial"/>
                <w:b/>
                <w:bCs/>
                <w:sz w:val="18"/>
                <w:szCs w:val="18"/>
              </w:rPr>
              <w:t>CAC w/ Electric Furnace</w:t>
            </w:r>
          </w:p>
        </w:tc>
        <w:tc>
          <w:tcPr>
            <w:tcW w:w="902" w:type="pct"/>
            <w:shd w:val="clear" w:color="auto" w:fill="D9D9D9"/>
            <w:vAlign w:val="center"/>
            <w:hideMark/>
          </w:tcPr>
          <w:p w14:paraId="43342768" w14:textId="77777777" w:rsidR="007376E1" w:rsidRPr="001570EA" w:rsidRDefault="007376E1">
            <w:pPr>
              <w:jc w:val="center"/>
              <w:rPr>
                <w:rFonts w:cs="Arial"/>
                <w:b/>
                <w:bCs/>
                <w:sz w:val="18"/>
                <w:szCs w:val="18"/>
              </w:rPr>
            </w:pPr>
            <w:r w:rsidRPr="001570EA">
              <w:rPr>
                <w:rFonts w:cs="Arial"/>
                <w:b/>
                <w:bCs/>
                <w:sz w:val="18"/>
                <w:szCs w:val="18"/>
              </w:rPr>
              <w:t xml:space="preserve">CAC w/ Gas </w:t>
            </w:r>
          </w:p>
        </w:tc>
      </w:tr>
      <w:tr w:rsidR="007376E1" w:rsidRPr="001570EA" w14:paraId="1E6F4093" w14:textId="77777777">
        <w:trPr>
          <w:trHeight w:val="288"/>
        </w:trPr>
        <w:tc>
          <w:tcPr>
            <w:tcW w:w="1770" w:type="pct"/>
            <w:shd w:val="clear" w:color="auto" w:fill="auto"/>
            <w:vAlign w:val="center"/>
          </w:tcPr>
          <w:p w14:paraId="0C6E2364" w14:textId="77777777" w:rsidR="007376E1" w:rsidRPr="001570EA" w:rsidRDefault="007376E1">
            <w:pPr>
              <w:jc w:val="left"/>
              <w:rPr>
                <w:rFonts w:cs="Arial"/>
                <w:color w:val="000000"/>
                <w:sz w:val="18"/>
                <w:szCs w:val="18"/>
              </w:rPr>
            </w:pPr>
            <w:r w:rsidRPr="001570EA">
              <w:rPr>
                <w:rFonts w:cs="Arial"/>
                <w:color w:val="000000"/>
                <w:sz w:val="18"/>
                <w:szCs w:val="18"/>
              </w:rPr>
              <w:t>PECO</w:t>
            </w:r>
          </w:p>
        </w:tc>
        <w:tc>
          <w:tcPr>
            <w:tcW w:w="1171" w:type="pct"/>
            <w:shd w:val="clear" w:color="auto" w:fill="auto"/>
            <w:vAlign w:val="center"/>
          </w:tcPr>
          <w:p w14:paraId="785073C3" w14:textId="77777777" w:rsidR="007376E1" w:rsidRPr="001570EA" w:rsidRDefault="007376E1">
            <w:pPr>
              <w:jc w:val="center"/>
              <w:rPr>
                <w:rFonts w:cs="Arial"/>
                <w:color w:val="000000"/>
                <w:sz w:val="18"/>
                <w:szCs w:val="18"/>
              </w:rPr>
            </w:pPr>
            <w:r w:rsidRPr="001570EA">
              <w:rPr>
                <w:rFonts w:cs="Arial"/>
                <w:color w:val="000000"/>
                <w:sz w:val="18"/>
                <w:szCs w:val="18"/>
              </w:rPr>
              <w:t>43.75%</w:t>
            </w:r>
          </w:p>
        </w:tc>
        <w:tc>
          <w:tcPr>
            <w:tcW w:w="1157" w:type="pct"/>
            <w:shd w:val="clear" w:color="auto" w:fill="auto"/>
            <w:vAlign w:val="center"/>
          </w:tcPr>
          <w:p w14:paraId="41760822"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822E9C6" w14:textId="77777777" w:rsidR="007376E1" w:rsidRPr="001570EA" w:rsidRDefault="007376E1">
            <w:pPr>
              <w:jc w:val="center"/>
              <w:rPr>
                <w:rFonts w:cs="Arial"/>
                <w:color w:val="000000"/>
                <w:sz w:val="18"/>
                <w:szCs w:val="18"/>
              </w:rPr>
            </w:pPr>
            <w:r w:rsidRPr="001570EA">
              <w:rPr>
                <w:rFonts w:cs="Arial"/>
                <w:color w:val="000000"/>
                <w:sz w:val="18"/>
                <w:szCs w:val="18"/>
              </w:rPr>
              <w:t>56.25%</w:t>
            </w:r>
          </w:p>
        </w:tc>
      </w:tr>
      <w:tr w:rsidR="007376E1" w:rsidRPr="001570EA" w14:paraId="10D34729" w14:textId="77777777">
        <w:trPr>
          <w:trHeight w:val="288"/>
        </w:trPr>
        <w:tc>
          <w:tcPr>
            <w:tcW w:w="1770" w:type="pct"/>
            <w:shd w:val="clear" w:color="auto" w:fill="auto"/>
            <w:vAlign w:val="center"/>
          </w:tcPr>
          <w:p w14:paraId="2D0D139B" w14:textId="77777777" w:rsidR="007376E1" w:rsidRPr="001570EA" w:rsidRDefault="007376E1">
            <w:pPr>
              <w:jc w:val="left"/>
              <w:rPr>
                <w:rFonts w:cs="Arial"/>
                <w:color w:val="000000"/>
                <w:sz w:val="18"/>
                <w:szCs w:val="18"/>
              </w:rPr>
            </w:pPr>
            <w:r w:rsidRPr="001570EA">
              <w:rPr>
                <w:rFonts w:cs="Arial"/>
                <w:color w:val="000000"/>
                <w:sz w:val="18"/>
                <w:szCs w:val="18"/>
              </w:rPr>
              <w:t>PPL</w:t>
            </w:r>
          </w:p>
        </w:tc>
        <w:tc>
          <w:tcPr>
            <w:tcW w:w="1171" w:type="pct"/>
            <w:shd w:val="clear" w:color="auto" w:fill="auto"/>
            <w:vAlign w:val="center"/>
          </w:tcPr>
          <w:p w14:paraId="69B5F0BB" w14:textId="77777777" w:rsidR="007376E1" w:rsidRPr="001570EA" w:rsidRDefault="007376E1">
            <w:pPr>
              <w:jc w:val="center"/>
              <w:rPr>
                <w:rFonts w:cs="Arial"/>
                <w:color w:val="000000"/>
                <w:sz w:val="18"/>
                <w:szCs w:val="18"/>
              </w:rPr>
            </w:pPr>
            <w:r w:rsidRPr="001570EA">
              <w:rPr>
                <w:rFonts w:cs="Arial"/>
                <w:color w:val="000000"/>
                <w:sz w:val="18"/>
                <w:szCs w:val="18"/>
              </w:rPr>
              <w:t>50.00%</w:t>
            </w:r>
          </w:p>
        </w:tc>
        <w:tc>
          <w:tcPr>
            <w:tcW w:w="1157" w:type="pct"/>
            <w:shd w:val="clear" w:color="auto" w:fill="auto"/>
            <w:vAlign w:val="center"/>
          </w:tcPr>
          <w:p w14:paraId="03E12475"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6F404CE8" w14:textId="77777777" w:rsidR="007376E1" w:rsidRPr="001570EA" w:rsidRDefault="007376E1">
            <w:pPr>
              <w:jc w:val="center"/>
              <w:rPr>
                <w:rFonts w:cs="Arial"/>
                <w:color w:val="000000"/>
                <w:sz w:val="18"/>
                <w:szCs w:val="18"/>
              </w:rPr>
            </w:pPr>
            <w:r w:rsidRPr="001570EA">
              <w:rPr>
                <w:rFonts w:cs="Arial"/>
                <w:color w:val="000000"/>
                <w:sz w:val="18"/>
                <w:szCs w:val="18"/>
              </w:rPr>
              <w:t>50.00%</w:t>
            </w:r>
          </w:p>
        </w:tc>
      </w:tr>
      <w:tr w:rsidR="007376E1" w:rsidRPr="001570EA" w14:paraId="2BCBD8CC" w14:textId="77777777">
        <w:trPr>
          <w:trHeight w:val="288"/>
        </w:trPr>
        <w:tc>
          <w:tcPr>
            <w:tcW w:w="1770" w:type="pct"/>
            <w:vAlign w:val="center"/>
          </w:tcPr>
          <w:p w14:paraId="145DB282" w14:textId="77777777" w:rsidR="007376E1" w:rsidRPr="001570EA" w:rsidRDefault="007376E1">
            <w:pPr>
              <w:jc w:val="left"/>
              <w:rPr>
                <w:rFonts w:cs="Arial"/>
                <w:color w:val="000000"/>
                <w:sz w:val="18"/>
                <w:szCs w:val="18"/>
              </w:rPr>
            </w:pPr>
            <w:r w:rsidRPr="001570EA">
              <w:rPr>
                <w:rFonts w:cs="Arial"/>
                <w:color w:val="000000"/>
                <w:sz w:val="18"/>
                <w:szCs w:val="18"/>
              </w:rPr>
              <w:t>Duquesne</w:t>
            </w:r>
          </w:p>
        </w:tc>
        <w:tc>
          <w:tcPr>
            <w:tcW w:w="1171" w:type="pct"/>
            <w:shd w:val="clear" w:color="auto" w:fill="auto"/>
            <w:vAlign w:val="center"/>
          </w:tcPr>
          <w:p w14:paraId="6995EB0F" w14:textId="77777777" w:rsidR="007376E1" w:rsidRPr="001570EA" w:rsidRDefault="007376E1">
            <w:pPr>
              <w:jc w:val="center"/>
              <w:rPr>
                <w:rFonts w:cs="Arial"/>
                <w:color w:val="000000"/>
                <w:sz w:val="18"/>
                <w:szCs w:val="18"/>
              </w:rPr>
            </w:pPr>
            <w:r w:rsidRPr="001570EA">
              <w:rPr>
                <w:rFonts w:cs="Arial"/>
                <w:color w:val="000000"/>
                <w:sz w:val="18"/>
                <w:szCs w:val="18"/>
              </w:rPr>
              <w:t>9.52%</w:t>
            </w:r>
          </w:p>
        </w:tc>
        <w:tc>
          <w:tcPr>
            <w:tcW w:w="1157" w:type="pct"/>
            <w:shd w:val="clear" w:color="auto" w:fill="auto"/>
            <w:vAlign w:val="center"/>
          </w:tcPr>
          <w:p w14:paraId="37678361" w14:textId="77777777" w:rsidR="007376E1" w:rsidRPr="001570EA" w:rsidRDefault="007376E1">
            <w:pPr>
              <w:jc w:val="center"/>
              <w:rPr>
                <w:rFonts w:cs="Arial"/>
                <w:color w:val="000000"/>
                <w:sz w:val="18"/>
                <w:szCs w:val="18"/>
              </w:rPr>
            </w:pPr>
            <w:r w:rsidRPr="001570EA">
              <w:rPr>
                <w:rFonts w:cs="Arial"/>
                <w:color w:val="000000"/>
                <w:sz w:val="18"/>
                <w:szCs w:val="18"/>
              </w:rPr>
              <w:t>4.76%</w:t>
            </w:r>
          </w:p>
        </w:tc>
        <w:tc>
          <w:tcPr>
            <w:tcW w:w="902" w:type="pct"/>
            <w:shd w:val="clear" w:color="auto" w:fill="auto"/>
            <w:vAlign w:val="center"/>
          </w:tcPr>
          <w:p w14:paraId="1927ED6B" w14:textId="77777777" w:rsidR="007376E1" w:rsidRPr="001570EA" w:rsidRDefault="007376E1">
            <w:pPr>
              <w:jc w:val="center"/>
              <w:rPr>
                <w:rFonts w:cs="Arial"/>
                <w:color w:val="000000"/>
                <w:sz w:val="18"/>
                <w:szCs w:val="18"/>
              </w:rPr>
            </w:pPr>
            <w:r w:rsidRPr="001570EA">
              <w:rPr>
                <w:rFonts w:cs="Arial"/>
                <w:color w:val="000000"/>
                <w:sz w:val="18"/>
                <w:szCs w:val="18"/>
              </w:rPr>
              <w:t>85.71%</w:t>
            </w:r>
          </w:p>
        </w:tc>
      </w:tr>
      <w:tr w:rsidR="007376E1" w:rsidRPr="001570EA" w14:paraId="37A199D6" w14:textId="77777777">
        <w:trPr>
          <w:trHeight w:val="288"/>
        </w:trPr>
        <w:tc>
          <w:tcPr>
            <w:tcW w:w="1770" w:type="pct"/>
            <w:vAlign w:val="center"/>
          </w:tcPr>
          <w:p w14:paraId="4648C30E" w14:textId="77777777" w:rsidR="007376E1" w:rsidRPr="001570EA" w:rsidRDefault="007376E1">
            <w:pPr>
              <w:jc w:val="left"/>
              <w:rPr>
                <w:rFonts w:cs="Arial"/>
                <w:color w:val="000000"/>
                <w:sz w:val="18"/>
                <w:szCs w:val="18"/>
              </w:rPr>
            </w:pPr>
            <w:r w:rsidRPr="001570EA">
              <w:rPr>
                <w:rFonts w:cs="Arial"/>
                <w:color w:val="000000"/>
                <w:sz w:val="18"/>
                <w:szCs w:val="18"/>
              </w:rPr>
              <w:t>FE: Met-Ed</w:t>
            </w:r>
          </w:p>
        </w:tc>
        <w:tc>
          <w:tcPr>
            <w:tcW w:w="1171" w:type="pct"/>
            <w:shd w:val="clear" w:color="auto" w:fill="auto"/>
            <w:vAlign w:val="center"/>
          </w:tcPr>
          <w:p w14:paraId="706FCBB8" w14:textId="77777777" w:rsidR="007376E1" w:rsidRPr="001570EA" w:rsidRDefault="007376E1">
            <w:pPr>
              <w:jc w:val="center"/>
              <w:rPr>
                <w:rFonts w:cs="Arial"/>
                <w:color w:val="000000"/>
                <w:sz w:val="18"/>
                <w:szCs w:val="18"/>
              </w:rPr>
            </w:pPr>
            <w:r w:rsidRPr="001570EA">
              <w:rPr>
                <w:rFonts w:cs="Arial"/>
                <w:color w:val="000000"/>
                <w:sz w:val="18"/>
                <w:szCs w:val="18"/>
              </w:rPr>
              <w:t>19.05%</w:t>
            </w:r>
          </w:p>
        </w:tc>
        <w:tc>
          <w:tcPr>
            <w:tcW w:w="1157" w:type="pct"/>
            <w:shd w:val="clear" w:color="auto" w:fill="auto"/>
            <w:vAlign w:val="center"/>
          </w:tcPr>
          <w:p w14:paraId="0BE757AB" w14:textId="77777777" w:rsidR="007376E1" w:rsidRPr="001570EA" w:rsidRDefault="007376E1">
            <w:pPr>
              <w:jc w:val="center"/>
              <w:rPr>
                <w:rFonts w:cs="Arial"/>
                <w:color w:val="000000"/>
                <w:sz w:val="18"/>
                <w:szCs w:val="18"/>
              </w:rPr>
            </w:pPr>
            <w:r w:rsidRPr="001570EA">
              <w:rPr>
                <w:rFonts w:cs="Arial"/>
                <w:color w:val="000000"/>
                <w:sz w:val="18"/>
                <w:szCs w:val="18"/>
              </w:rPr>
              <w:t>9.52%</w:t>
            </w:r>
          </w:p>
        </w:tc>
        <w:tc>
          <w:tcPr>
            <w:tcW w:w="902" w:type="pct"/>
            <w:shd w:val="clear" w:color="auto" w:fill="auto"/>
            <w:vAlign w:val="center"/>
          </w:tcPr>
          <w:p w14:paraId="451AFE7B" w14:textId="77777777" w:rsidR="007376E1" w:rsidRPr="001570EA" w:rsidRDefault="007376E1">
            <w:pPr>
              <w:jc w:val="center"/>
              <w:rPr>
                <w:rFonts w:cs="Arial"/>
                <w:color w:val="000000"/>
                <w:sz w:val="18"/>
                <w:szCs w:val="18"/>
              </w:rPr>
            </w:pPr>
            <w:r w:rsidRPr="001570EA">
              <w:rPr>
                <w:rFonts w:cs="Arial"/>
                <w:color w:val="000000"/>
                <w:sz w:val="18"/>
                <w:szCs w:val="18"/>
              </w:rPr>
              <w:t>71.43%</w:t>
            </w:r>
          </w:p>
        </w:tc>
      </w:tr>
      <w:tr w:rsidR="007376E1" w:rsidRPr="001570EA" w14:paraId="1BFCC5EF" w14:textId="77777777">
        <w:trPr>
          <w:trHeight w:val="288"/>
        </w:trPr>
        <w:tc>
          <w:tcPr>
            <w:tcW w:w="1770" w:type="pct"/>
            <w:vAlign w:val="center"/>
          </w:tcPr>
          <w:p w14:paraId="4D9788D3" w14:textId="77777777" w:rsidR="007376E1" w:rsidRPr="001570EA" w:rsidRDefault="007376E1">
            <w:pPr>
              <w:jc w:val="left"/>
              <w:rPr>
                <w:rFonts w:cs="Arial"/>
                <w:color w:val="000000"/>
                <w:sz w:val="18"/>
                <w:szCs w:val="18"/>
              </w:rPr>
            </w:pPr>
            <w:r w:rsidRPr="001570EA">
              <w:rPr>
                <w:rFonts w:cs="Arial"/>
                <w:color w:val="000000"/>
                <w:sz w:val="18"/>
                <w:szCs w:val="18"/>
              </w:rPr>
              <w:t>FE: Penelec</w:t>
            </w:r>
          </w:p>
        </w:tc>
        <w:tc>
          <w:tcPr>
            <w:tcW w:w="1171" w:type="pct"/>
            <w:shd w:val="clear" w:color="auto" w:fill="auto"/>
            <w:vAlign w:val="center"/>
          </w:tcPr>
          <w:p w14:paraId="4968D793" w14:textId="77777777" w:rsidR="007376E1" w:rsidRPr="001570EA" w:rsidRDefault="007376E1">
            <w:pPr>
              <w:jc w:val="center"/>
              <w:rPr>
                <w:rFonts w:cs="Arial"/>
                <w:color w:val="000000"/>
                <w:sz w:val="18"/>
                <w:szCs w:val="18"/>
              </w:rPr>
            </w:pPr>
            <w:r w:rsidRPr="001570EA">
              <w:rPr>
                <w:rFonts w:cs="Arial"/>
                <w:color w:val="000000"/>
                <w:sz w:val="18"/>
                <w:szCs w:val="18"/>
              </w:rPr>
              <w:t>22.22%</w:t>
            </w:r>
          </w:p>
        </w:tc>
        <w:tc>
          <w:tcPr>
            <w:tcW w:w="1157" w:type="pct"/>
            <w:shd w:val="clear" w:color="auto" w:fill="auto"/>
            <w:vAlign w:val="center"/>
          </w:tcPr>
          <w:p w14:paraId="562302D6"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18309CD1" w14:textId="77777777" w:rsidR="007376E1" w:rsidRPr="001570EA" w:rsidRDefault="007376E1">
            <w:pPr>
              <w:jc w:val="center"/>
              <w:rPr>
                <w:rFonts w:cs="Arial"/>
                <w:color w:val="000000"/>
                <w:sz w:val="18"/>
                <w:szCs w:val="18"/>
              </w:rPr>
            </w:pPr>
            <w:r w:rsidRPr="001570EA">
              <w:rPr>
                <w:rFonts w:cs="Arial"/>
                <w:color w:val="000000"/>
                <w:sz w:val="18"/>
                <w:szCs w:val="18"/>
              </w:rPr>
              <w:t>77.78%</w:t>
            </w:r>
          </w:p>
        </w:tc>
      </w:tr>
      <w:tr w:rsidR="007376E1" w:rsidRPr="001570EA" w14:paraId="110971BA" w14:textId="77777777">
        <w:trPr>
          <w:trHeight w:val="288"/>
        </w:trPr>
        <w:tc>
          <w:tcPr>
            <w:tcW w:w="1770" w:type="pct"/>
            <w:vAlign w:val="center"/>
          </w:tcPr>
          <w:p w14:paraId="4B422AA7" w14:textId="77777777" w:rsidR="007376E1" w:rsidRPr="001570EA" w:rsidRDefault="007376E1">
            <w:pPr>
              <w:jc w:val="left"/>
              <w:rPr>
                <w:rFonts w:cs="Arial"/>
                <w:color w:val="000000"/>
                <w:sz w:val="18"/>
                <w:szCs w:val="18"/>
              </w:rPr>
            </w:pPr>
            <w:r w:rsidRPr="001570EA">
              <w:rPr>
                <w:rFonts w:cs="Arial"/>
                <w:color w:val="000000"/>
                <w:sz w:val="18"/>
                <w:szCs w:val="18"/>
              </w:rPr>
              <w:t>FE: Penn Power</w:t>
            </w:r>
          </w:p>
        </w:tc>
        <w:tc>
          <w:tcPr>
            <w:tcW w:w="1171" w:type="pct"/>
            <w:shd w:val="clear" w:color="auto" w:fill="auto"/>
            <w:vAlign w:val="center"/>
          </w:tcPr>
          <w:p w14:paraId="446B37C9" w14:textId="77777777" w:rsidR="007376E1" w:rsidRPr="001570EA" w:rsidRDefault="007376E1">
            <w:pPr>
              <w:jc w:val="center"/>
              <w:rPr>
                <w:rFonts w:cs="Arial"/>
                <w:color w:val="000000"/>
                <w:sz w:val="18"/>
                <w:szCs w:val="18"/>
              </w:rPr>
            </w:pPr>
            <w:r w:rsidRPr="001570EA">
              <w:rPr>
                <w:rFonts w:cs="Arial"/>
                <w:color w:val="000000"/>
                <w:sz w:val="18"/>
                <w:szCs w:val="18"/>
              </w:rPr>
              <w:t>13.64%</w:t>
            </w:r>
          </w:p>
        </w:tc>
        <w:tc>
          <w:tcPr>
            <w:tcW w:w="1157" w:type="pct"/>
            <w:shd w:val="clear" w:color="auto" w:fill="auto"/>
            <w:vAlign w:val="center"/>
          </w:tcPr>
          <w:p w14:paraId="6048022B" w14:textId="77777777" w:rsidR="007376E1" w:rsidRPr="001570EA" w:rsidRDefault="007376E1">
            <w:pPr>
              <w:jc w:val="center"/>
              <w:rPr>
                <w:rFonts w:cs="Arial"/>
                <w:color w:val="000000"/>
                <w:sz w:val="18"/>
                <w:szCs w:val="18"/>
              </w:rPr>
            </w:pPr>
            <w:r w:rsidRPr="001570EA">
              <w:rPr>
                <w:rFonts w:cs="Arial"/>
                <w:color w:val="000000"/>
                <w:sz w:val="18"/>
                <w:szCs w:val="18"/>
              </w:rPr>
              <w:t>4.55%</w:t>
            </w:r>
          </w:p>
        </w:tc>
        <w:tc>
          <w:tcPr>
            <w:tcW w:w="902" w:type="pct"/>
            <w:shd w:val="clear" w:color="auto" w:fill="auto"/>
            <w:vAlign w:val="center"/>
          </w:tcPr>
          <w:p w14:paraId="458817E4" w14:textId="77777777" w:rsidR="007376E1" w:rsidRPr="001570EA" w:rsidRDefault="007376E1">
            <w:pPr>
              <w:jc w:val="center"/>
              <w:rPr>
                <w:rFonts w:cs="Arial"/>
                <w:color w:val="000000"/>
                <w:sz w:val="18"/>
                <w:szCs w:val="18"/>
              </w:rPr>
            </w:pPr>
            <w:r w:rsidRPr="001570EA">
              <w:rPr>
                <w:rFonts w:cs="Arial"/>
                <w:color w:val="000000"/>
                <w:sz w:val="18"/>
                <w:szCs w:val="18"/>
              </w:rPr>
              <w:t>81.82%</w:t>
            </w:r>
          </w:p>
        </w:tc>
      </w:tr>
      <w:tr w:rsidR="007376E1" w:rsidRPr="001570EA" w14:paraId="1ECA16C5" w14:textId="77777777">
        <w:trPr>
          <w:trHeight w:val="288"/>
        </w:trPr>
        <w:tc>
          <w:tcPr>
            <w:tcW w:w="1770" w:type="pct"/>
            <w:vAlign w:val="center"/>
          </w:tcPr>
          <w:p w14:paraId="325CB5A0" w14:textId="77777777" w:rsidR="007376E1" w:rsidRPr="001570EA" w:rsidRDefault="007376E1">
            <w:pPr>
              <w:jc w:val="left"/>
              <w:rPr>
                <w:rFonts w:cs="Arial"/>
                <w:color w:val="000000"/>
                <w:sz w:val="18"/>
                <w:szCs w:val="18"/>
              </w:rPr>
            </w:pPr>
            <w:r w:rsidRPr="001570EA">
              <w:rPr>
                <w:rFonts w:cs="Arial"/>
                <w:color w:val="000000"/>
                <w:sz w:val="18"/>
                <w:szCs w:val="18"/>
              </w:rPr>
              <w:t>FE: West Penn</w:t>
            </w:r>
          </w:p>
        </w:tc>
        <w:tc>
          <w:tcPr>
            <w:tcW w:w="1171" w:type="pct"/>
            <w:shd w:val="clear" w:color="auto" w:fill="auto"/>
            <w:vAlign w:val="center"/>
          </w:tcPr>
          <w:p w14:paraId="29B098C9" w14:textId="77777777" w:rsidR="007376E1" w:rsidRPr="001570EA" w:rsidRDefault="007376E1">
            <w:pPr>
              <w:jc w:val="center"/>
              <w:rPr>
                <w:rFonts w:cs="Arial"/>
                <w:color w:val="000000"/>
                <w:sz w:val="18"/>
                <w:szCs w:val="18"/>
              </w:rPr>
            </w:pPr>
            <w:r w:rsidRPr="001570EA">
              <w:rPr>
                <w:rFonts w:cs="Arial"/>
                <w:color w:val="000000"/>
                <w:sz w:val="18"/>
                <w:szCs w:val="18"/>
              </w:rPr>
              <w:t>29.41%</w:t>
            </w:r>
          </w:p>
        </w:tc>
        <w:tc>
          <w:tcPr>
            <w:tcW w:w="1157" w:type="pct"/>
            <w:shd w:val="clear" w:color="auto" w:fill="auto"/>
            <w:vAlign w:val="center"/>
          </w:tcPr>
          <w:p w14:paraId="76E232CE" w14:textId="77777777" w:rsidR="007376E1" w:rsidRPr="001570EA" w:rsidRDefault="007376E1">
            <w:pPr>
              <w:jc w:val="center"/>
              <w:rPr>
                <w:rFonts w:cs="Arial"/>
                <w:color w:val="000000"/>
                <w:sz w:val="18"/>
                <w:szCs w:val="18"/>
              </w:rPr>
            </w:pPr>
            <w:r w:rsidRPr="001570EA">
              <w:rPr>
                <w:rFonts w:cs="Arial"/>
                <w:color w:val="000000"/>
                <w:sz w:val="18"/>
                <w:szCs w:val="18"/>
              </w:rPr>
              <w:t>0.00%</w:t>
            </w:r>
          </w:p>
        </w:tc>
        <w:tc>
          <w:tcPr>
            <w:tcW w:w="902" w:type="pct"/>
            <w:shd w:val="clear" w:color="auto" w:fill="auto"/>
            <w:vAlign w:val="center"/>
          </w:tcPr>
          <w:p w14:paraId="5EC3F63B" w14:textId="77777777" w:rsidR="007376E1" w:rsidRPr="001570EA" w:rsidRDefault="007376E1">
            <w:pPr>
              <w:jc w:val="center"/>
              <w:rPr>
                <w:rFonts w:cs="Arial"/>
                <w:color w:val="000000"/>
                <w:sz w:val="18"/>
                <w:szCs w:val="18"/>
              </w:rPr>
            </w:pPr>
            <w:r w:rsidRPr="001570EA">
              <w:rPr>
                <w:rFonts w:cs="Arial"/>
                <w:color w:val="000000"/>
                <w:sz w:val="18"/>
                <w:szCs w:val="18"/>
              </w:rPr>
              <w:t>70.59%</w:t>
            </w:r>
          </w:p>
        </w:tc>
      </w:tr>
    </w:tbl>
    <w:p w14:paraId="49D8352B" w14:textId="77777777" w:rsidR="007376E1" w:rsidRPr="001570EA" w:rsidRDefault="007376E1" w:rsidP="007376E1">
      <w:pPr>
        <w:pStyle w:val="SubStyle"/>
        <w:rPr>
          <w:rFonts w:eastAsia="Calibri"/>
        </w:rPr>
      </w:pPr>
    </w:p>
    <w:p w14:paraId="067C95E8" w14:textId="77777777" w:rsidR="007376E1" w:rsidRPr="001570EA" w:rsidRDefault="007376E1" w:rsidP="007376E1">
      <w:pPr>
        <w:pStyle w:val="SubStyle"/>
        <w:rPr>
          <w:rFonts w:eastAsia="Calibri"/>
        </w:rPr>
      </w:pPr>
      <w:r w:rsidRPr="001570EA">
        <w:rPr>
          <w:rFonts w:eastAsia="Calibri"/>
        </w:rPr>
        <w:t>Evaluation Protocols</w:t>
      </w:r>
    </w:p>
    <w:p w14:paraId="748F8C3E" w14:textId="77777777" w:rsidR="007376E1" w:rsidRPr="001570EA" w:rsidRDefault="007376E1" w:rsidP="007376E1">
      <w:pPr>
        <w:pStyle w:val="BodyText"/>
        <w:ind w:right="0"/>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p>
    <w:p w14:paraId="420411BF" w14:textId="77777777" w:rsidR="007376E1" w:rsidRPr="001570EA" w:rsidRDefault="007376E1" w:rsidP="007376E1">
      <w:pPr>
        <w:pStyle w:val="BodyText"/>
        <w:ind w:right="0"/>
      </w:pPr>
    </w:p>
    <w:p w14:paraId="3129A388" w14:textId="77777777" w:rsidR="007376E1" w:rsidRPr="001570EA" w:rsidRDefault="007376E1" w:rsidP="007376E1">
      <w:pPr>
        <w:pStyle w:val="SubStyle"/>
      </w:pPr>
      <w:r w:rsidRPr="001570EA">
        <w:t>Sources</w:t>
      </w:r>
    </w:p>
    <w:p w14:paraId="468DE6D0" w14:textId="77777777" w:rsidR="00FA5174" w:rsidRPr="0035092C" w:rsidRDefault="00FA5174" w:rsidP="0083636E">
      <w:pPr>
        <w:pStyle w:val="source10"/>
        <w:numPr>
          <w:ilvl w:val="0"/>
          <w:numId w:val="16"/>
        </w:numPr>
        <w:spacing w:after="120"/>
        <w:ind w:left="360"/>
        <w:jc w:val="left"/>
        <w:rPr>
          <w:del w:id="9480" w:author="Greg Clendenning" w:date="2024-04-16T16:42:00Z"/>
          <w:rFonts w:eastAsia="Calibri"/>
        </w:rPr>
      </w:pPr>
      <w:del w:id="9481" w:author="Greg Clendenning" w:date="2024-04-16T16:42:00Z">
        <w:r>
          <w:rPr>
            <w:rFonts w:eastAsia="Calibri"/>
          </w:rPr>
          <w:delText xml:space="preserve">Pennsylvania 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w:delText>
        </w:r>
        <w:r>
          <w:rPr>
            <w:rFonts w:cs="Times New Roman"/>
          </w:rPr>
          <w:delText xml:space="preserve"> </w:delText>
        </w:r>
      </w:del>
    </w:p>
    <w:p w14:paraId="4CDC91E7" w14:textId="77777777" w:rsidR="00FA5174" w:rsidRPr="0035092C" w:rsidRDefault="00FA5174" w:rsidP="0083636E">
      <w:pPr>
        <w:pStyle w:val="source10"/>
        <w:numPr>
          <w:ilvl w:val="0"/>
          <w:numId w:val="16"/>
        </w:numPr>
        <w:spacing w:after="120"/>
        <w:ind w:left="360"/>
        <w:jc w:val="left"/>
        <w:rPr>
          <w:del w:id="9482" w:author="Greg Clendenning" w:date="2024-04-16T16:42:00Z"/>
        </w:rPr>
      </w:pPr>
      <w:del w:id="9483" w:author="Greg Clendenning" w:date="2024-04-16T16:42:00Z">
        <w:r w:rsidRPr="0035092C">
          <w:delText>EnerNOC,</w:delText>
        </w:r>
        <w:r>
          <w:delText xml:space="preserve"> </w:delText>
        </w:r>
        <w:r w:rsidRPr="0035092C">
          <w:delText>Xcel</w:delText>
        </w:r>
        <w:r>
          <w:delText xml:space="preserve"> </w:delText>
        </w:r>
        <w:r w:rsidRPr="0035092C">
          <w:delText>Energy:</w:delText>
        </w:r>
        <w:r>
          <w:delText xml:space="preserve"> </w:delText>
        </w:r>
        <w:r w:rsidRPr="0035092C">
          <w:delText>In-Home</w:delText>
        </w:r>
        <w:r>
          <w:delText xml:space="preserve"> </w:delText>
        </w:r>
        <w:r w:rsidRPr="0035092C">
          <w:delText>Smart</w:delText>
        </w:r>
        <w:r>
          <w:delText xml:space="preserve"> </w:delText>
        </w:r>
        <w:r w:rsidRPr="0035092C">
          <w:delText>Device</w:delText>
        </w:r>
        <w:r>
          <w:delText xml:space="preserve"> </w:delText>
        </w:r>
        <w:r w:rsidRPr="0035092C">
          <w:delText>Pilot.</w:delText>
        </w:r>
        <w:r>
          <w:delText xml:space="preserve"> </w:delText>
        </w:r>
        <w:r w:rsidRPr="0035092C">
          <w:delText>Public</w:delText>
        </w:r>
        <w:r>
          <w:delText xml:space="preserve"> </w:delText>
        </w:r>
        <w:r w:rsidRPr="0035092C">
          <w:delText>Service</w:delText>
        </w:r>
        <w:r>
          <w:delText xml:space="preserve"> </w:delText>
        </w:r>
        <w:r w:rsidRPr="0035092C">
          <w:delText>Company</w:delText>
        </w:r>
        <w:r>
          <w:delText xml:space="preserve"> </w:delText>
        </w:r>
        <w:r w:rsidRPr="0035092C">
          <w:delText>of</w:delText>
        </w:r>
        <w:r>
          <w:delText xml:space="preserve"> </w:delText>
        </w:r>
        <w:r w:rsidRPr="0035092C">
          <w:delText>Colorado,”</w:delText>
        </w:r>
        <w:r>
          <w:delText xml:space="preserve"> </w:delText>
        </w:r>
        <w:r w:rsidRPr="0035092C">
          <w:delText>March,</w:delText>
        </w:r>
        <w:r>
          <w:delText xml:space="preserve"> </w:delText>
        </w:r>
        <w:r w:rsidRPr="0035092C">
          <w:delText>2014,</w:delText>
        </w:r>
        <w:r>
          <w:delText xml:space="preserve"> </w:delText>
        </w:r>
        <w:r w:rsidR="00475EB1">
          <w:fldChar w:fldCharType="begin"/>
        </w:r>
        <w:r w:rsidR="00475EB1">
          <w:delInstrText>HYPERLINK "https://www.xcelenergy.com/staticfiles/xe/Regulatory/Regulatory%20PDFs/CO-DSM/CO-2014-IHSD-Pilot-Evaluation.pdf"</w:delInstrText>
        </w:r>
        <w:r w:rsidR="00475EB1">
          <w:fldChar w:fldCharType="separate"/>
        </w:r>
        <w:r w:rsidRPr="0035092C">
          <w:rPr>
            <w:rStyle w:val="Hyperlink"/>
            <w:rFonts w:cs="Arial"/>
          </w:rPr>
          <w:delText>https://www.xcelenergy.com/staticfiles/xe/Regulatory/Regulatory%20PDFs/CO-DSM/CO-2014-IHSD-Pilot-Evaluation.pdf</w:delText>
        </w:r>
        <w:r w:rsidR="00475EB1">
          <w:rPr>
            <w:rStyle w:val="Hyperlink"/>
            <w:rFonts w:cs="Arial"/>
          </w:rPr>
          <w:fldChar w:fldCharType="end"/>
        </w:r>
      </w:del>
    </w:p>
    <w:p w14:paraId="44D62AAD" w14:textId="77777777" w:rsidR="00FA5174" w:rsidRPr="0035092C" w:rsidRDefault="00FA5174" w:rsidP="0083636E">
      <w:pPr>
        <w:pStyle w:val="source10"/>
        <w:numPr>
          <w:ilvl w:val="0"/>
          <w:numId w:val="16"/>
        </w:numPr>
        <w:spacing w:after="120"/>
        <w:ind w:left="360"/>
        <w:jc w:val="left"/>
        <w:rPr>
          <w:del w:id="9484" w:author="Greg Clendenning" w:date="2024-04-16T16:42:00Z"/>
          <w:rFonts w:eastAsia="Calibri"/>
        </w:rPr>
      </w:pPr>
      <w:del w:id="9485" w:author="Greg Clendenning" w:date="2024-04-16T16:42:00Z">
        <w:r w:rsidRPr="0035092C">
          <w:rPr>
            <w:rFonts w:eastAsia="Calibri"/>
          </w:rPr>
          <w:delText>New</w:delText>
        </w:r>
        <w:r>
          <w:rPr>
            <w:rFonts w:eastAsia="Calibri"/>
          </w:rPr>
          <w:delText xml:space="preserve"> </w:delText>
        </w:r>
        <w:r w:rsidRPr="0035092C">
          <w:rPr>
            <w:rFonts w:eastAsia="Calibri"/>
          </w:rPr>
          <w:delText>York</w:delText>
        </w:r>
        <w:r>
          <w:rPr>
            <w:rFonts w:eastAsia="Calibri"/>
          </w:rPr>
          <w:delText xml:space="preserve"> </w:delText>
        </w:r>
        <w:r w:rsidRPr="0035092C">
          <w:rPr>
            <w:rFonts w:eastAsia="Calibri"/>
          </w:rPr>
          <w:delText>Standard</w:delText>
        </w:r>
        <w:r>
          <w:rPr>
            <w:rFonts w:eastAsia="Calibri"/>
          </w:rPr>
          <w:delText xml:space="preserve"> </w:delText>
        </w:r>
        <w:r w:rsidRPr="0035092C">
          <w:rPr>
            <w:rFonts w:eastAsia="Calibri"/>
          </w:rPr>
          <w:delText>Approach</w:delText>
        </w:r>
        <w:r>
          <w:rPr>
            <w:rFonts w:eastAsia="Calibri"/>
          </w:rPr>
          <w:delText xml:space="preserve"> </w:delText>
        </w:r>
        <w:r w:rsidRPr="0035092C">
          <w:rPr>
            <w:rFonts w:eastAsia="Calibri"/>
          </w:rPr>
          <w:delText>for</w:delText>
        </w:r>
        <w:r>
          <w:rPr>
            <w:rFonts w:eastAsia="Calibri"/>
          </w:rPr>
          <w:delText xml:space="preserve"> </w:delText>
        </w:r>
        <w:r w:rsidRPr="0035092C">
          <w:rPr>
            <w:rFonts w:eastAsia="Calibri"/>
          </w:rPr>
          <w:delText>Estimating</w:delText>
        </w:r>
        <w:r>
          <w:rPr>
            <w:rFonts w:eastAsia="Calibri"/>
          </w:rPr>
          <w:delText xml:space="preserve"> </w:delText>
        </w:r>
        <w:r w:rsidRPr="0035092C">
          <w:rPr>
            <w:rFonts w:eastAsia="Calibri"/>
          </w:rPr>
          <w:delText>Energy</w:delText>
        </w:r>
        <w:r>
          <w:rPr>
            <w:rFonts w:eastAsia="Calibri"/>
          </w:rPr>
          <w:delText xml:space="preserve"> </w:delText>
        </w:r>
        <w:r w:rsidRPr="0035092C">
          <w:rPr>
            <w:rFonts w:eastAsia="Calibri"/>
          </w:rPr>
          <w:delText>Savings</w:delText>
        </w:r>
        <w:r>
          <w:rPr>
            <w:rFonts w:eastAsia="Calibri"/>
          </w:rPr>
          <w:delText xml:space="preserve"> </w:delText>
        </w:r>
        <w:r w:rsidRPr="0035092C">
          <w:rPr>
            <w:rFonts w:eastAsia="Calibri"/>
          </w:rPr>
          <w:delText>from</w:delText>
        </w:r>
        <w:r>
          <w:rPr>
            <w:rFonts w:eastAsia="Calibri"/>
          </w:rPr>
          <w:delText xml:space="preserve"> </w:delText>
        </w:r>
        <w:r w:rsidRPr="0035092C">
          <w:rPr>
            <w:rFonts w:eastAsia="Calibri"/>
          </w:rPr>
          <w:delText>Energy</w:delText>
        </w:r>
        <w:r>
          <w:rPr>
            <w:rFonts w:eastAsia="Calibri"/>
          </w:rPr>
          <w:delText xml:space="preserve"> </w:delText>
        </w:r>
        <w:r w:rsidRPr="0035092C">
          <w:rPr>
            <w:rFonts w:eastAsia="Calibri"/>
          </w:rPr>
          <w:delText>Efficiency</w:delText>
        </w:r>
        <w:r>
          <w:rPr>
            <w:rFonts w:eastAsia="Calibri"/>
          </w:rPr>
          <w:delText xml:space="preserve"> </w:delText>
        </w:r>
        <w:r w:rsidRPr="0035092C">
          <w:rPr>
            <w:rFonts w:eastAsia="Calibri"/>
          </w:rPr>
          <w:delText>Measures</w:delText>
        </w:r>
        <w:r>
          <w:rPr>
            <w:rFonts w:eastAsia="Calibri"/>
          </w:rPr>
          <w:delText xml:space="preserve"> </w:delText>
        </w:r>
        <w:r w:rsidRPr="0035092C">
          <w:rPr>
            <w:rFonts w:eastAsia="Calibri"/>
          </w:rPr>
          <w:delText>in</w:delText>
        </w:r>
        <w:r>
          <w:rPr>
            <w:rFonts w:eastAsia="Calibri"/>
          </w:rPr>
          <w:delText xml:space="preserve"> </w:delText>
        </w:r>
        <w:r w:rsidRPr="0035092C">
          <w:rPr>
            <w:rFonts w:eastAsia="Calibri"/>
          </w:rPr>
          <w:delText>Commercial</w:delText>
        </w:r>
        <w:r>
          <w:rPr>
            <w:rFonts w:eastAsia="Calibri"/>
          </w:rPr>
          <w:delText xml:space="preserve"> </w:delText>
        </w:r>
        <w:r w:rsidRPr="0035092C">
          <w:rPr>
            <w:rFonts w:eastAsia="Calibri"/>
          </w:rPr>
          <w:delText>and</w:delText>
        </w:r>
        <w:r>
          <w:rPr>
            <w:rFonts w:eastAsia="Calibri"/>
          </w:rPr>
          <w:delText xml:space="preserve"> </w:delText>
        </w:r>
        <w:r w:rsidRPr="0035092C">
          <w:rPr>
            <w:rFonts w:eastAsia="Calibri"/>
          </w:rPr>
          <w:delText>Industrial</w:delText>
        </w:r>
        <w:r>
          <w:rPr>
            <w:rFonts w:eastAsia="Calibri"/>
          </w:rPr>
          <w:delText xml:space="preserve"> </w:delText>
        </w:r>
        <w:r w:rsidRPr="0035092C">
          <w:rPr>
            <w:rFonts w:eastAsia="Calibri"/>
          </w:rPr>
          <w:delText>Programs,</w:delText>
        </w:r>
        <w:r>
          <w:rPr>
            <w:rFonts w:eastAsia="Calibri"/>
          </w:rPr>
          <w:delText xml:space="preserve"> </w:delText>
        </w:r>
        <w:r w:rsidRPr="0035092C">
          <w:rPr>
            <w:rFonts w:eastAsia="Calibri"/>
          </w:rPr>
          <w:delText>September</w:delText>
        </w:r>
        <w:r>
          <w:rPr>
            <w:rFonts w:eastAsia="Calibri"/>
          </w:rPr>
          <w:delText xml:space="preserve"> </w:delText>
        </w:r>
        <w:r w:rsidRPr="0035092C">
          <w:rPr>
            <w:rFonts w:eastAsia="Calibri"/>
          </w:rPr>
          <w:delText>1,</w:delText>
        </w:r>
        <w:r>
          <w:rPr>
            <w:rFonts w:eastAsia="Calibri"/>
          </w:rPr>
          <w:delText xml:space="preserve"> </w:delText>
        </w:r>
        <w:r w:rsidRPr="0035092C">
          <w:rPr>
            <w:rFonts w:eastAsia="Calibri"/>
          </w:rPr>
          <w:delText>2009.</w:delText>
        </w:r>
        <w:r>
          <w:rPr>
            <w:rFonts w:eastAsia="Calibri"/>
          </w:rPr>
          <w:delText xml:space="preserve"> </w:delText>
        </w:r>
        <w:r w:rsidR="00475EB1">
          <w:fldChar w:fldCharType="begin"/>
        </w:r>
        <w:r w:rsidR="00475EB1">
          <w:delInstrText>HYPERLINK "http://www3.dps.ny.gov/W/PSCWeb.nsf/96f0fec0b45a3c6485257688006a701a/766a83dce56eca35852576da006d79a7/$FILE/90_day_CI_manual_final_9-1-09.pdf"</w:delInstrText>
        </w:r>
        <w:r w:rsidR="00475EB1">
          <w:fldChar w:fldCharType="separate"/>
        </w:r>
        <w:r w:rsidRPr="0035092C">
          <w:rPr>
            <w:rStyle w:val="Hyperlink"/>
            <w:rFonts w:eastAsia="Calibri" w:cs="Arial"/>
          </w:rPr>
          <w:delText>http://www3.dps.ny.gov/W/PSCWeb.nsf/96f0fec0b45a3c6485257688006a701a/766a83dce56eca35852576da006d79a7/$FILE/90_day_CI_manual_final_9-1-09.pdf</w:delText>
        </w:r>
        <w:r w:rsidR="00475EB1">
          <w:rPr>
            <w:rStyle w:val="Hyperlink"/>
            <w:rFonts w:eastAsia="Calibri" w:cs="Arial"/>
          </w:rPr>
          <w:fldChar w:fldCharType="end"/>
        </w:r>
      </w:del>
    </w:p>
    <w:p w14:paraId="67300DEE" w14:textId="77777777" w:rsidR="00FA5174" w:rsidRPr="009C6288" w:rsidRDefault="00FA5174" w:rsidP="0083636E">
      <w:pPr>
        <w:pStyle w:val="source10"/>
        <w:numPr>
          <w:ilvl w:val="0"/>
          <w:numId w:val="16"/>
        </w:numPr>
        <w:spacing w:after="120"/>
        <w:ind w:left="360"/>
        <w:jc w:val="left"/>
        <w:rPr>
          <w:del w:id="9486" w:author="Greg Clendenning" w:date="2024-04-16T16:42:00Z"/>
        </w:rPr>
      </w:pPr>
      <w:del w:id="9487" w:author="Greg Clendenning" w:date="2024-04-16T16:42:00Z">
        <w:r w:rsidRPr="0035092C">
          <w:delText>Based</w:delText>
        </w:r>
        <w:r>
          <w:delText xml:space="preserve"> </w:delText>
        </w:r>
        <w:r w:rsidRPr="0035092C">
          <w:delText>on</w:delText>
        </w:r>
        <w:r>
          <w:delText xml:space="preserve"> </w:delText>
        </w:r>
        <w:r w:rsidRPr="0035092C">
          <w:delText>the</w:delText>
        </w:r>
        <w:r>
          <w:delText xml:space="preserve"> </w:delText>
        </w:r>
        <w:r w:rsidRPr="0035092C">
          <w:delText>Phase</w:delText>
        </w:r>
        <w:r>
          <w:delText xml:space="preserve"> </w:delText>
        </w:r>
        <w:r w:rsidRPr="0035092C">
          <w:delText>III</w:delText>
        </w:r>
        <w:r>
          <w:delText xml:space="preserve"> </w:delText>
        </w:r>
        <w:r w:rsidRPr="0035092C">
          <w:delText>SWE</w:delText>
        </w:r>
        <w:r>
          <w:delText xml:space="preserve"> </w:delText>
        </w:r>
        <w:r w:rsidRPr="0035092C">
          <w:delText>team’s</w:delText>
        </w:r>
        <w:r>
          <w:delText xml:space="preserve"> </w:delText>
        </w:r>
        <w:r w:rsidRPr="0035092C">
          <w:delText>analysis</w:delText>
        </w:r>
        <w:r>
          <w:delText xml:space="preserve"> </w:delText>
        </w:r>
        <w:r w:rsidRPr="0035092C">
          <w:delText>of</w:delText>
        </w:r>
        <w:r>
          <w:delText xml:space="preserve"> </w:delText>
        </w:r>
        <w:r w:rsidRPr="0035092C">
          <w:delText>regional</w:delText>
        </w:r>
        <w:r>
          <w:delText xml:space="preserve"> </w:delText>
        </w:r>
        <w:r w:rsidRPr="0035092C">
          <w:delText>HVAC</w:delText>
        </w:r>
        <w:r>
          <w:delText xml:space="preserve"> </w:delText>
        </w:r>
        <w:r w:rsidRPr="0035092C">
          <w:delText>runtime</w:delText>
        </w:r>
        <w:r>
          <w:delText xml:space="preserve"> </w:delText>
        </w:r>
        <w:r w:rsidRPr="0035092C">
          <w:delText>data</w:delText>
        </w:r>
        <w:r>
          <w:delText xml:space="preserve"> </w:delText>
        </w:r>
        <w:r w:rsidRPr="0035092C">
          <w:delText>collected</w:delText>
        </w:r>
        <w:r>
          <w:delText xml:space="preserve"> </w:delText>
        </w:r>
        <w:r w:rsidRPr="0035092C">
          <w:delText>from</w:delText>
        </w:r>
        <w:r>
          <w:delText xml:space="preserve"> </w:delText>
        </w:r>
        <w:r w:rsidRPr="009C6288">
          <w:delText>ecobee’s</w:delText>
        </w:r>
        <w:r>
          <w:delText xml:space="preserve"> </w:delText>
        </w:r>
        <w:r w:rsidRPr="009C6288">
          <w:delText>Donate</w:delText>
        </w:r>
        <w:r>
          <w:delText xml:space="preserve"> </w:delText>
        </w:r>
        <w:r w:rsidRPr="009C6288">
          <w:delText>Your</w:delText>
        </w:r>
        <w:r>
          <w:delText xml:space="preserve"> </w:delText>
        </w:r>
        <w:r w:rsidRPr="009C6288">
          <w:delText>Data</w:delText>
        </w:r>
        <w:r>
          <w:delText xml:space="preserve"> </w:delText>
        </w:r>
        <w:r w:rsidRPr="009C6288">
          <w:delText>research</w:delText>
        </w:r>
        <w:r>
          <w:delText xml:space="preserve"> </w:delText>
        </w:r>
        <w:r w:rsidRPr="009C6288">
          <w:delText>service</w:delText>
        </w:r>
        <w:r>
          <w:delText xml:space="preserve">, </w:delText>
        </w:r>
        <w:r w:rsidR="00475EB1">
          <w:fldChar w:fldCharType="begin"/>
        </w:r>
        <w:r w:rsidR="00475EB1">
          <w:delInstrText>HYPERLINK "https://www.ecobee.com/donateyourdata/"</w:delInstrText>
        </w:r>
        <w:r w:rsidR="00475EB1">
          <w:fldChar w:fldCharType="separate"/>
        </w:r>
        <w:r w:rsidRPr="009C6288">
          <w:rPr>
            <w:rStyle w:val="Hyperlink"/>
          </w:rPr>
          <w:delText>https://www.ecobee.com/donateyourdata/</w:delText>
        </w:r>
        <w:r w:rsidR="00475EB1">
          <w:rPr>
            <w:rStyle w:val="Hyperlink"/>
          </w:rPr>
          <w:fldChar w:fldCharType="end"/>
        </w:r>
        <w:r>
          <w:rPr>
            <w:rStyle w:val="Hyperlink"/>
          </w:rPr>
          <w:delText>.</w:delText>
        </w:r>
      </w:del>
    </w:p>
    <w:p w14:paraId="3993508F" w14:textId="77777777" w:rsidR="00FA5174" w:rsidRPr="009C6288" w:rsidRDefault="00FA5174" w:rsidP="0083636E">
      <w:pPr>
        <w:pStyle w:val="source10"/>
        <w:numPr>
          <w:ilvl w:val="0"/>
          <w:numId w:val="16"/>
        </w:numPr>
        <w:spacing w:after="120"/>
        <w:ind w:left="360"/>
        <w:jc w:val="left"/>
        <w:rPr>
          <w:del w:id="9488" w:author="Greg Clendenning" w:date="2024-04-16T16:42:00Z"/>
        </w:rPr>
      </w:pPr>
      <w:del w:id="9489" w:author="Greg Clendenning" w:date="2024-04-16T16:42:00Z">
        <w:r w:rsidRPr="009C6288">
          <w:delText>California</w:delText>
        </w:r>
        <w:r>
          <w:delText xml:space="preserve"> </w:delText>
        </w:r>
        <w:r w:rsidRPr="009C6288">
          <w:delText>Public</w:delText>
        </w:r>
        <w:r>
          <w:delText xml:space="preserve"> </w:delText>
        </w:r>
        <w:r w:rsidRPr="009C6288">
          <w:delText>Utilities</w:delText>
        </w:r>
        <w:r>
          <w:delText xml:space="preserve"> </w:delText>
        </w:r>
        <w:r w:rsidRPr="009C6288">
          <w:delText>Commission</w:delText>
        </w:r>
        <w:r>
          <w:delText xml:space="preserve"> </w:delText>
        </w:r>
        <w:r w:rsidRPr="009C6288">
          <w:delText>Database</w:delText>
        </w:r>
        <w:r>
          <w:delText xml:space="preserve"> </w:delText>
        </w:r>
        <w:r w:rsidRPr="009C6288">
          <w:delText>for</w:delText>
        </w:r>
        <w:r>
          <w:delText xml:space="preserve"> </w:delText>
        </w:r>
        <w:r w:rsidRPr="009C6288">
          <w:delText>Energy</w:delText>
        </w:r>
        <w:r>
          <w:delText xml:space="preserve"> </w:delText>
        </w:r>
        <w:r w:rsidRPr="009C6288">
          <w:delText>Efficient</w:delText>
        </w:r>
        <w:r>
          <w:delText xml:space="preserve"> </w:delText>
        </w:r>
        <w:r w:rsidRPr="009C6288">
          <w:delText>Resources</w:delText>
        </w:r>
        <w:r>
          <w:delText xml:space="preserve"> </w:delText>
        </w:r>
        <w:r w:rsidRPr="009C6288">
          <w:delText>(DEER)</w:delText>
        </w:r>
        <w:r>
          <w:delText xml:space="preserve"> </w:delText>
        </w:r>
        <w:r w:rsidRPr="009C6288">
          <w:delText>EUL</w:delText>
        </w:r>
        <w:r>
          <w:delText xml:space="preserve"> </w:delText>
        </w:r>
        <w:r w:rsidRPr="009C6288">
          <w:delText>Support</w:delText>
        </w:r>
        <w:r>
          <w:delText xml:space="preserve"> </w:delText>
        </w:r>
        <w:r w:rsidRPr="009C6288">
          <w:delText>Table</w:delText>
        </w:r>
        <w:r>
          <w:delText xml:space="preserve"> </w:delText>
        </w:r>
        <w:r w:rsidRPr="009C6288">
          <w:delText>for</w:delText>
        </w:r>
        <w:r>
          <w:delText xml:space="preserve"> </w:delText>
        </w:r>
        <w:r w:rsidRPr="009C6288">
          <w:delText>2020,</w:delText>
        </w:r>
        <w:r>
          <w:delText xml:space="preserve"> </w:delText>
        </w:r>
        <w:r w:rsidR="00475EB1">
          <w:fldChar w:fldCharType="begin"/>
        </w:r>
        <w:r w:rsidR="00475EB1">
          <w:delInstrText>HYPERLINK "http://www.deeresources.com/files/DEER2020/download/SupportTable-EUL2020.xlsx"</w:delInstrText>
        </w:r>
        <w:r w:rsidR="00475EB1">
          <w:fldChar w:fldCharType="separate"/>
        </w:r>
        <w:r w:rsidRPr="009C6288">
          <w:rPr>
            <w:rStyle w:val="Hyperlink"/>
            <w:rFonts w:cs="Arial"/>
          </w:rPr>
          <w:delText>http://www.deeresources.com/files/DEER2020/download/SupportTable-EUL2020.xlsx</w:delText>
        </w:r>
        <w:r w:rsidR="00475EB1">
          <w:rPr>
            <w:rStyle w:val="Hyperlink"/>
            <w:rFonts w:cs="Arial"/>
          </w:rPr>
          <w:fldChar w:fldCharType="end"/>
        </w:r>
        <w:r>
          <w:delText xml:space="preserve"> </w:delText>
        </w:r>
        <w:r w:rsidRPr="009C6288">
          <w:delText>.</w:delText>
        </w:r>
        <w:r>
          <w:delText xml:space="preserve"> </w:delText>
        </w:r>
        <w:r w:rsidRPr="009C6288">
          <w:delText>Accessed</w:delText>
        </w:r>
        <w:r>
          <w:delText xml:space="preserve"> </w:delText>
        </w:r>
        <w:r w:rsidRPr="009C6288">
          <w:delText>December</w:delText>
        </w:r>
        <w:r>
          <w:delText xml:space="preserve"> </w:delText>
        </w:r>
        <w:r w:rsidRPr="009C6288">
          <w:delText>2018.</w:delText>
        </w:r>
      </w:del>
    </w:p>
    <w:p w14:paraId="25735566" w14:textId="63864368" w:rsidR="007376E1" w:rsidRPr="001570EA" w:rsidRDefault="00FA5174" w:rsidP="002614D2">
      <w:pPr>
        <w:pStyle w:val="source10"/>
        <w:numPr>
          <w:ilvl w:val="0"/>
          <w:numId w:val="16"/>
        </w:numPr>
        <w:spacing w:after="120"/>
        <w:ind w:left="360"/>
        <w:jc w:val="left"/>
        <w:rPr>
          <w:ins w:id="9490" w:author="Greg Clendenning" w:date="2024-04-16T16:42:00Z"/>
          <w:rFonts w:eastAsia="Calibri"/>
        </w:rPr>
      </w:pPr>
      <w:del w:id="9491" w:author="Greg Clendenning" w:date="2024-04-16T16:42:00Z">
        <w:r w:rsidRPr="009C6288">
          <w:delText>Navigant</w:delText>
        </w:r>
        <w:r>
          <w:delText xml:space="preserve"> </w:delText>
        </w:r>
        <w:r w:rsidRPr="009C6288">
          <w:delText>Consulting,</w:delText>
        </w:r>
        <w:r>
          <w:delText xml:space="preserve"> </w:delText>
        </w:r>
        <w:r w:rsidRPr="009C6288">
          <w:delText>Inc.,</w:delText>
        </w:r>
        <w:r>
          <w:delText xml:space="preserve"> </w:delText>
        </w:r>
        <w:r w:rsidRPr="009C6288">
          <w:delText>“</w:delText>
        </w:r>
      </w:del>
      <w:ins w:id="9492" w:author="Greg Clendenning" w:date="2024-04-16T16:42:00Z">
        <w:r w:rsidR="007376E1" w:rsidRPr="001570EA">
          <w:t xml:space="preserve">California Electronic Technical Reference Manual. “Smart Thermostat Residential”. Accessed August 2023 </w:t>
        </w:r>
        <w:r w:rsidR="00475EB1">
          <w:fldChar w:fldCharType="begin"/>
        </w:r>
        <w:r w:rsidR="00475EB1">
          <w:instrText>HYPERLINK "https://www.caetrm.com/measure/SWHC039/06/"</w:instrText>
        </w:r>
        <w:r w:rsidR="00475EB1">
          <w:fldChar w:fldCharType="separate"/>
        </w:r>
        <w:r w:rsidR="007376E1" w:rsidRPr="001570EA">
          <w:rPr>
            <w:rStyle w:val="Hyperlink"/>
            <w:rFonts w:cs="Arial"/>
          </w:rPr>
          <w:t>Weblink</w:t>
        </w:r>
        <w:r w:rsidR="00475EB1">
          <w:rPr>
            <w:rStyle w:val="Hyperlink"/>
            <w:rFonts w:cs="Arial"/>
          </w:rPr>
          <w:fldChar w:fldCharType="end"/>
        </w:r>
      </w:ins>
    </w:p>
    <w:p w14:paraId="62FE3195" w14:textId="77777777" w:rsidR="00FA5174" w:rsidRPr="0035092C" w:rsidRDefault="007376E1" w:rsidP="0083636E">
      <w:pPr>
        <w:pStyle w:val="source10"/>
        <w:numPr>
          <w:ilvl w:val="0"/>
          <w:numId w:val="16"/>
        </w:numPr>
        <w:spacing w:after="120"/>
        <w:ind w:left="360"/>
        <w:jc w:val="left"/>
        <w:rPr>
          <w:del w:id="9493" w:author="Greg Clendenning" w:date="2024-04-16T16:42:00Z"/>
        </w:rPr>
      </w:pPr>
      <w:ins w:id="9494" w:author="Greg Clendenning" w:date="2024-04-16T16:42:00Z">
        <w:r w:rsidRPr="001570EA">
          <w:t>ENERGY STAR</w:t>
        </w:r>
      </w:ins>
      <w:moveFromRangeStart w:id="9495" w:author="Greg Clendenning" w:date="2024-04-16T16:42:00Z" w:name="move164178256"/>
      <w:moveFrom w:id="9496" w:author="Greg Clendenning" w:date="2024-04-16T16:42:00Z">
        <w:r w:rsidRPr="001570EA">
          <w:t>Illinois Smart Thermostat – Annual and Seasonal kWh Savings – Impact Findings</w:t>
        </w:r>
      </w:moveFrom>
      <w:moveFromRangeEnd w:id="9495"/>
      <w:del w:id="9497" w:author="Greg Clendenning" w:date="2024-04-16T16:42:00Z">
        <w:r w:rsidR="00FA5174" w:rsidRPr="0035092C">
          <w:delText>,”</w:delText>
        </w:r>
        <w:r w:rsidR="00FA5174">
          <w:delText xml:space="preserve"> </w:delText>
        </w:r>
        <w:r w:rsidR="00FA5174" w:rsidRPr="0035092C">
          <w:delText>February</w:delText>
        </w:r>
        <w:r w:rsidR="00FA5174">
          <w:delText xml:space="preserve"> </w:delText>
        </w:r>
        <w:r w:rsidR="00FA5174" w:rsidRPr="0035092C">
          <w:delText>26,</w:delText>
        </w:r>
        <w:r w:rsidR="00FA5174">
          <w:delText xml:space="preserve"> </w:delText>
        </w:r>
        <w:r w:rsidR="00FA5174" w:rsidRPr="0035092C">
          <w:delText>2016.</w:delText>
        </w:r>
        <w:r w:rsidR="00FA5174">
          <w:delText xml:space="preserve"> </w:delText>
        </w:r>
        <w:r w:rsidR="00475EB1">
          <w:fldChar w:fldCharType="begin"/>
        </w:r>
        <w:r w:rsidR="00475EB1">
          <w:delInstrText>HYPERLINK "http://ilsagfiles.org/SAG_files/Technical_Reference_Manual/Version_5/Illinois_Smart_Thermostat_Electric_Impact_Findings_2016-02-26.pdf"</w:delInstrText>
        </w:r>
        <w:r w:rsidR="00475EB1">
          <w:fldChar w:fldCharType="separate"/>
        </w:r>
        <w:r w:rsidR="00FA5174" w:rsidRPr="0035092C">
          <w:rPr>
            <w:rStyle w:val="Hyperlink"/>
            <w:rFonts w:cs="Arial"/>
          </w:rPr>
          <w:delText>http://ilsagfiles.org/SAG_files/Technical_Reference_Manual/Version_5/Illinois_Smart_Thermostat_Electric_Impact_Findings_2016-02-26.pdf</w:delText>
        </w:r>
        <w:r w:rsidR="00475EB1">
          <w:rPr>
            <w:rStyle w:val="Hyperlink"/>
            <w:rFonts w:cs="Arial"/>
          </w:rPr>
          <w:fldChar w:fldCharType="end"/>
        </w:r>
      </w:del>
    </w:p>
    <w:p w14:paraId="4CC11B13" w14:textId="77777777" w:rsidR="00FA5174" w:rsidRPr="0035092C" w:rsidRDefault="00FA5174" w:rsidP="0083636E">
      <w:pPr>
        <w:pStyle w:val="source10"/>
        <w:numPr>
          <w:ilvl w:val="0"/>
          <w:numId w:val="16"/>
        </w:numPr>
        <w:spacing w:after="120"/>
        <w:ind w:left="360"/>
        <w:jc w:val="left"/>
        <w:rPr>
          <w:del w:id="9498" w:author="Greg Clendenning" w:date="2024-04-16T16:42:00Z"/>
        </w:rPr>
      </w:pPr>
      <w:del w:id="9499" w:author="Greg Clendenning" w:date="2024-04-16T16:42:00Z">
        <w:r w:rsidRPr="0035092C">
          <w:delText>The</w:delText>
        </w:r>
        <w:r>
          <w:delText xml:space="preserve"> </w:delText>
        </w:r>
        <w:r w:rsidRPr="0035092C">
          <w:delText>Cadmus</w:delText>
        </w:r>
        <w:r>
          <w:delText xml:space="preserve"> </w:delText>
        </w:r>
        <w:r w:rsidRPr="0035092C">
          <w:delText>Group,</w:delText>
        </w:r>
        <w:r>
          <w:delText xml:space="preserve"> </w:delText>
        </w:r>
        <w:r w:rsidRPr="0035092C">
          <w:delText>Inc.,</w:delText>
        </w:r>
        <w:r>
          <w:delText xml:space="preserve"> </w:delText>
        </w:r>
        <w:r w:rsidRPr="0035092C">
          <w:delText>“Vectren:</w:delText>
        </w:r>
        <w:r>
          <w:delText xml:space="preserve"> </w:delText>
        </w:r>
        <w:r w:rsidRPr="0035092C">
          <w:delText>Evaluation</w:delText>
        </w:r>
        <w:r>
          <w:delText xml:space="preserve"> </w:delText>
        </w:r>
        <w:r w:rsidRPr="0035092C">
          <w:delText>of</w:delText>
        </w:r>
        <w:r>
          <w:delText xml:space="preserve"> </w:delText>
        </w:r>
        <w:r w:rsidRPr="0035092C">
          <w:delText>2013–2014</w:delText>
        </w:r>
        <w:r>
          <w:delText xml:space="preserve"> </w:delText>
        </w:r>
        <w:r w:rsidRPr="0035092C">
          <w:delText>Programmable</w:delText>
        </w:r>
        <w:r>
          <w:delText xml:space="preserve"> </w:delText>
        </w:r>
        <w:r w:rsidRPr="0035092C">
          <w:delText>and</w:delText>
        </w:r>
        <w:r>
          <w:delText xml:space="preserve"> </w:delText>
        </w:r>
        <w:r w:rsidRPr="0035092C">
          <w:delText>Smart</w:delText>
        </w:r>
        <w:r>
          <w:delText xml:space="preserve"> </w:delText>
        </w:r>
        <w:r w:rsidRPr="0035092C">
          <w:delText>Thermostat</w:delText>
        </w:r>
        <w:r>
          <w:delText xml:space="preserve"> </w:delText>
        </w:r>
        <w:r w:rsidRPr="0035092C">
          <w:delText>Program,”</w:delText>
        </w:r>
        <w:r>
          <w:delText xml:space="preserve"> </w:delText>
        </w:r>
        <w:r w:rsidRPr="0035092C">
          <w:delText>January</w:delText>
        </w:r>
        <w:r>
          <w:delText xml:space="preserve"> </w:delText>
        </w:r>
        <w:r w:rsidRPr="0035092C">
          <w:delText>2014,</w:delText>
        </w:r>
        <w:r>
          <w:delText xml:space="preserve"> </w:delText>
        </w:r>
        <w:r w:rsidR="00475EB1">
          <w:fldChar w:fldCharType="begin"/>
        </w:r>
        <w:r w:rsidR="00475EB1">
          <w:delInstrText>HYPERLINK "http://www.cadmusgroup.com/wp-content/uploads/2015/06/Cadmus_Vectren_Nest_Report_Jan2015.pdf?submissionGuid=664af99c-7ff7-4afe-a8e6-b6c7acc4d9cb"</w:delInstrText>
        </w:r>
        <w:r w:rsidR="00475EB1">
          <w:fldChar w:fldCharType="separate"/>
        </w:r>
        <w:r w:rsidRPr="0035092C">
          <w:rPr>
            <w:rStyle w:val="Hyperlink"/>
            <w:rFonts w:cs="Arial"/>
          </w:rPr>
          <w:delText>http://www.cadmusgroup.com/wp-content/uploads/2015/06/Cadmus_Vectren_Nest_Report_Jan2015.pdf?submissionGuid=664af99c-7ff7-4afe-a8e6-b6c7acc4d9cb</w:delText>
        </w:r>
        <w:r w:rsidR="00475EB1">
          <w:rPr>
            <w:rStyle w:val="Hyperlink"/>
            <w:rFonts w:cs="Arial"/>
          </w:rPr>
          <w:fldChar w:fldCharType="end"/>
        </w:r>
      </w:del>
    </w:p>
    <w:p w14:paraId="549FFE59" w14:textId="50CDB687" w:rsidR="007376E1" w:rsidRPr="001570EA" w:rsidRDefault="00FA5174" w:rsidP="002614D2">
      <w:pPr>
        <w:pStyle w:val="source10"/>
        <w:numPr>
          <w:ilvl w:val="0"/>
          <w:numId w:val="16"/>
        </w:numPr>
        <w:spacing w:after="120"/>
        <w:ind w:left="360"/>
        <w:jc w:val="left"/>
      </w:pPr>
      <w:del w:id="9500" w:author="Greg Clendenning" w:date="2024-04-16T16:42:00Z">
        <w:r w:rsidRPr="0035092C">
          <w:delText>Energy</w:delText>
        </w:r>
        <w:r>
          <w:delText xml:space="preserve"> </w:delText>
        </w:r>
        <w:r w:rsidRPr="0035092C">
          <w:delText>Star</w:delText>
        </w:r>
      </w:del>
      <w:r w:rsidR="007376E1" w:rsidRPr="001570EA">
        <w:t xml:space="preserve"> Program Requirements for Connected Thermostat Products </w:t>
      </w:r>
      <w:r w:rsidR="00475EB1">
        <w:fldChar w:fldCharType="begin"/>
      </w:r>
      <w:r w:rsidR="00475EB1">
        <w:instrText>HYPERLINK "https://www.energystar.gov/sites/default/files/ENERGY%20STAR%20Program%20Requirements%20for%20Connected%20Thermostats%20Version%201.0.pdf"</w:instrText>
      </w:r>
      <w:r w:rsidR="00475EB1">
        <w:fldChar w:fldCharType="separate"/>
      </w:r>
      <w:del w:id="9501" w:author="Greg Clendenning" w:date="2024-04-16T16:42:00Z">
        <w:r w:rsidRPr="0035092C">
          <w:rPr>
            <w:rStyle w:val="Hyperlink"/>
          </w:rPr>
          <w:delText>https://www.energystar.gov/sites/default/files/ENERGY%20STAR%20Program%20Requirements%20for%20Connected%20Thermostats%20Version%201.0.pdf</w:delText>
        </w:r>
      </w:del>
      <w:ins w:id="9502" w:author="Greg Clendenning" w:date="2024-04-16T16:42:00Z">
        <w:r w:rsidR="007376E1" w:rsidRPr="001570EA">
          <w:rPr>
            <w:rStyle w:val="Hyperlink"/>
          </w:rPr>
          <w:t>Weblink</w:t>
        </w:r>
      </w:ins>
      <w:r w:rsidR="00475EB1">
        <w:rPr>
          <w:rStyle w:val="Hyperlink"/>
        </w:rPr>
        <w:fldChar w:fldCharType="end"/>
      </w:r>
      <w:r w:rsidR="007376E1" w:rsidRPr="001570EA">
        <w:t xml:space="preserve"> V1.0 12/23/2016</w:t>
      </w:r>
    </w:p>
    <w:p w14:paraId="7EE0489C" w14:textId="77777777" w:rsidR="00FA5174" w:rsidRPr="0035092C" w:rsidRDefault="00FA5174" w:rsidP="0083636E">
      <w:pPr>
        <w:pStyle w:val="source10"/>
        <w:numPr>
          <w:ilvl w:val="0"/>
          <w:numId w:val="16"/>
        </w:numPr>
        <w:spacing w:after="120"/>
        <w:ind w:left="360"/>
        <w:jc w:val="left"/>
        <w:rPr>
          <w:del w:id="9503" w:author="Greg Clendenning" w:date="2024-04-16T16:42:00Z"/>
        </w:rPr>
      </w:pPr>
      <w:del w:id="9504" w:author="Greg Clendenning" w:date="2024-04-16T16:42:00Z">
        <w:r w:rsidRPr="0035092C">
          <w:delText>Apex</w:delText>
        </w:r>
        <w:r>
          <w:delText xml:space="preserve"> </w:delText>
        </w:r>
        <w:r w:rsidRPr="0035092C">
          <w:delText>Analytics</w:delText>
        </w:r>
        <w:r>
          <w:delText xml:space="preserve"> </w:delText>
        </w:r>
        <w:r w:rsidRPr="0035092C">
          <w:delText>LLC,</w:delText>
        </w:r>
        <w:r>
          <w:delText xml:space="preserve"> </w:delText>
        </w:r>
        <w:r w:rsidRPr="0035092C">
          <w:delText>“Energy</w:delText>
        </w:r>
        <w:r>
          <w:delText xml:space="preserve"> </w:delText>
        </w:r>
        <w:r w:rsidRPr="0035092C">
          <w:delText>Trust</w:delText>
        </w:r>
        <w:r>
          <w:delText xml:space="preserve"> </w:delText>
        </w:r>
        <w:r w:rsidRPr="0035092C">
          <w:delText>of</w:delText>
        </w:r>
        <w:r>
          <w:delText xml:space="preserve"> </w:delText>
        </w:r>
        <w:r w:rsidRPr="0035092C">
          <w:delText>Oregon</w:delText>
        </w:r>
        <w:r>
          <w:delText xml:space="preserve"> </w:delText>
        </w:r>
        <w:r w:rsidRPr="0035092C">
          <w:delText>Nest</w:delText>
        </w:r>
        <w:r>
          <w:delText xml:space="preserve"> </w:delText>
        </w:r>
        <w:r w:rsidRPr="0035092C">
          <w:delText>Thermostat</w:delText>
        </w:r>
        <w:r>
          <w:delText xml:space="preserve"> </w:delText>
        </w:r>
        <w:r w:rsidRPr="0035092C">
          <w:delText>Smart</w:delText>
        </w:r>
        <w:r>
          <w:delText xml:space="preserve"> </w:delText>
        </w:r>
        <w:r w:rsidRPr="0035092C">
          <w:delText>Thermostat</w:delText>
        </w:r>
        <w:r>
          <w:delText xml:space="preserve"> </w:delText>
        </w:r>
        <w:r w:rsidRPr="0035092C">
          <w:delText>Pilot</w:delText>
        </w:r>
        <w:r>
          <w:delText xml:space="preserve"> </w:delText>
        </w:r>
        <w:r w:rsidRPr="0035092C">
          <w:delText>Evaluation,”</w:delText>
        </w:r>
        <w:r>
          <w:delText xml:space="preserve"> </w:delText>
        </w:r>
        <w:r w:rsidRPr="0035092C">
          <w:delText>March</w:delText>
        </w:r>
        <w:r>
          <w:delText xml:space="preserve"> </w:delText>
        </w:r>
        <w:r w:rsidRPr="0035092C">
          <w:delText>1,</w:delText>
        </w:r>
        <w:r>
          <w:delText xml:space="preserve"> </w:delText>
        </w:r>
        <w:r w:rsidRPr="0035092C">
          <w:delText>2016,</w:delText>
        </w:r>
        <w:r>
          <w:delText xml:space="preserve"> </w:delText>
        </w:r>
        <w:r w:rsidR="00475EB1">
          <w:fldChar w:fldCharType="begin"/>
        </w:r>
        <w:r w:rsidR="00475EB1">
          <w:delInstrText>HYPERLINK "https://www.energytrust.org/wp-content/uploads/2016/12/Smart_Thermostat_Pilot_Evaluation-Final_wSR.pdf"</w:delInstrText>
        </w:r>
        <w:r w:rsidR="00475EB1">
          <w:fldChar w:fldCharType="separate"/>
        </w:r>
        <w:r w:rsidRPr="0035092C">
          <w:rPr>
            <w:rStyle w:val="Hyperlink"/>
            <w:rFonts w:cs="Arial"/>
          </w:rPr>
          <w:delText>https://www.energytrust.org/wp-content/uploads/2016/12/Smart_Thermostat_Pilot_Evaluation-Final_wSR.pdf</w:delText>
        </w:r>
        <w:r w:rsidR="00475EB1">
          <w:rPr>
            <w:rStyle w:val="Hyperlink"/>
            <w:rFonts w:cs="Arial"/>
          </w:rPr>
          <w:fldChar w:fldCharType="end"/>
        </w:r>
      </w:del>
    </w:p>
    <w:p w14:paraId="7D4E7444" w14:textId="77777777" w:rsidR="00FA5174" w:rsidRPr="0035092C" w:rsidRDefault="00FA5174" w:rsidP="0083636E">
      <w:pPr>
        <w:pStyle w:val="source10"/>
        <w:numPr>
          <w:ilvl w:val="0"/>
          <w:numId w:val="16"/>
        </w:numPr>
        <w:spacing w:after="120"/>
        <w:ind w:left="360"/>
        <w:jc w:val="left"/>
        <w:rPr>
          <w:del w:id="9505" w:author="Greg Clendenning" w:date="2024-04-16T16:42:00Z"/>
        </w:rPr>
      </w:pPr>
      <w:del w:id="9506" w:author="Greg Clendenning" w:date="2024-04-16T16:42:00Z">
        <w:r w:rsidRPr="0035092C">
          <w:delText>Apex</w:delText>
        </w:r>
        <w:r>
          <w:delText xml:space="preserve"> </w:delText>
        </w:r>
        <w:r w:rsidRPr="0035092C">
          <w:delText>Analytics</w:delText>
        </w:r>
        <w:r>
          <w:delText xml:space="preserve"> </w:delText>
        </w:r>
        <w:r w:rsidRPr="0035092C">
          <w:delText>LLC,</w:delText>
        </w:r>
        <w:r>
          <w:delText xml:space="preserve"> </w:delText>
        </w:r>
        <w:r w:rsidRPr="0035092C">
          <w:delText>“Energy</w:delText>
        </w:r>
        <w:r>
          <w:delText xml:space="preserve"> </w:delText>
        </w:r>
        <w:r w:rsidRPr="0035092C">
          <w:delText>Trust</w:delText>
        </w:r>
        <w:r>
          <w:delText xml:space="preserve"> </w:delText>
        </w:r>
        <w:r w:rsidRPr="0035092C">
          <w:delText>of</w:delText>
        </w:r>
        <w:r>
          <w:delText xml:space="preserve"> </w:delText>
        </w:r>
        <w:r w:rsidRPr="0035092C">
          <w:delText>Oregon</w:delText>
        </w:r>
        <w:r>
          <w:delText xml:space="preserve"> </w:delText>
        </w:r>
        <w:r w:rsidRPr="0035092C">
          <w:delText>Nest</w:delText>
        </w:r>
        <w:r>
          <w:delText xml:space="preserve"> </w:delText>
        </w:r>
        <w:r w:rsidRPr="0035092C">
          <w:delText>Thermostat</w:delText>
        </w:r>
        <w:r>
          <w:delText xml:space="preserve"> </w:delText>
        </w:r>
        <w:r w:rsidRPr="0035092C">
          <w:delText>Heat</w:delText>
        </w:r>
        <w:r>
          <w:delText xml:space="preserve"> </w:delText>
        </w:r>
        <w:r w:rsidRPr="0035092C">
          <w:delText>Pump</w:delText>
        </w:r>
        <w:r>
          <w:delText xml:space="preserve"> </w:delText>
        </w:r>
        <w:r w:rsidRPr="0035092C">
          <w:delText>Control</w:delText>
        </w:r>
        <w:r>
          <w:delText xml:space="preserve"> </w:delText>
        </w:r>
        <w:r w:rsidRPr="0035092C">
          <w:delText>Pilot</w:delText>
        </w:r>
        <w:r>
          <w:delText xml:space="preserve"> </w:delText>
        </w:r>
        <w:r w:rsidRPr="0035092C">
          <w:delText>Evaluation,”</w:delText>
        </w:r>
        <w:r>
          <w:delText xml:space="preserve"> </w:delText>
        </w:r>
        <w:r w:rsidRPr="0035092C">
          <w:delText>October</w:delText>
        </w:r>
        <w:r>
          <w:delText xml:space="preserve"> </w:delText>
        </w:r>
        <w:r w:rsidRPr="0035092C">
          <w:delText>10,</w:delText>
        </w:r>
        <w:r>
          <w:delText xml:space="preserve"> </w:delText>
        </w:r>
        <w:r w:rsidRPr="0035092C">
          <w:delText>2014,</w:delText>
        </w:r>
        <w:r>
          <w:delText xml:space="preserve"> </w:delText>
        </w:r>
        <w:r w:rsidR="00475EB1">
          <w:fldChar w:fldCharType="begin"/>
        </w:r>
        <w:r w:rsidR="00475EB1">
          <w:delInstrText>HYPERLINK "https://nest.com/-downloads/press/documents/energy-trust-of-oregon-pilot-evaluation-whitepaper.pdf"</w:delInstrText>
        </w:r>
        <w:r w:rsidR="00475EB1">
          <w:fldChar w:fldCharType="separate"/>
        </w:r>
        <w:r w:rsidRPr="0035092C">
          <w:rPr>
            <w:rStyle w:val="Hyperlink"/>
            <w:rFonts w:cs="Arial"/>
          </w:rPr>
          <w:delText>https://nest.com/-downloads/press/documents/energy-trust-of-oregon-pilot-evaluation-whitepaper.pdf</w:delText>
        </w:r>
        <w:r w:rsidR="00475EB1">
          <w:rPr>
            <w:rStyle w:val="Hyperlink"/>
            <w:rFonts w:cs="Arial"/>
          </w:rPr>
          <w:fldChar w:fldCharType="end"/>
        </w:r>
      </w:del>
    </w:p>
    <w:p w14:paraId="45CF4E9D" w14:textId="77777777" w:rsidR="00FA5174" w:rsidRPr="0035092C" w:rsidRDefault="00FA5174" w:rsidP="0083636E">
      <w:pPr>
        <w:pStyle w:val="source10"/>
        <w:numPr>
          <w:ilvl w:val="0"/>
          <w:numId w:val="16"/>
        </w:numPr>
        <w:spacing w:after="120"/>
        <w:ind w:left="360"/>
        <w:jc w:val="left"/>
        <w:rPr>
          <w:del w:id="9507" w:author="Greg Clendenning" w:date="2024-04-16T16:42:00Z"/>
        </w:rPr>
      </w:pPr>
      <w:del w:id="9508" w:author="Greg Clendenning" w:date="2024-04-16T16:42:00Z">
        <w:r w:rsidRPr="0035092C">
          <w:delText>Navigant</w:delText>
        </w:r>
        <w:r>
          <w:delText xml:space="preserve"> </w:delText>
        </w:r>
        <w:r w:rsidRPr="0035092C">
          <w:delText>Consulting,</w:delText>
        </w:r>
        <w:r>
          <w:delText xml:space="preserve"> </w:delText>
        </w:r>
        <w:r w:rsidRPr="0035092C">
          <w:delText>Inc.,</w:delText>
        </w:r>
        <w:r>
          <w:delText xml:space="preserve"> </w:delText>
        </w:r>
        <w:r w:rsidRPr="0035092C">
          <w:delText>“Residential</w:delText>
        </w:r>
        <w:r>
          <w:delText xml:space="preserve"> </w:delText>
        </w:r>
        <w:r w:rsidRPr="0035092C">
          <w:delText>Smart</w:delText>
        </w:r>
        <w:r>
          <w:delText xml:space="preserve"> </w:delText>
        </w:r>
        <w:r w:rsidRPr="0035092C">
          <w:delText>Thermostats:</w:delText>
        </w:r>
        <w:r>
          <w:delText xml:space="preserve"> </w:delText>
        </w:r>
        <w:r w:rsidRPr="0035092C">
          <w:delText>Impact</w:delText>
        </w:r>
        <w:r>
          <w:delText xml:space="preserve"> </w:delText>
        </w:r>
        <w:r w:rsidRPr="0035092C">
          <w:delText>Analysis</w:delText>
        </w:r>
        <w:r>
          <w:delText xml:space="preserve"> </w:delText>
        </w:r>
        <w:r w:rsidRPr="0035092C">
          <w:delText>–</w:delText>
        </w:r>
        <w:r>
          <w:delText xml:space="preserve"> </w:delText>
        </w:r>
        <w:r w:rsidRPr="0035092C">
          <w:delText>Gas</w:delText>
        </w:r>
        <w:r>
          <w:delText xml:space="preserve"> </w:delText>
        </w:r>
        <w:r w:rsidRPr="0035092C">
          <w:delText>Preliminary</w:delText>
        </w:r>
        <w:r>
          <w:delText xml:space="preserve"> </w:delText>
        </w:r>
        <w:r w:rsidRPr="0035092C">
          <w:delText>Findings,”</w:delText>
        </w:r>
        <w:r>
          <w:delText xml:space="preserve"> </w:delText>
        </w:r>
        <w:r w:rsidRPr="0035092C">
          <w:delText>December</w:delText>
        </w:r>
        <w:r>
          <w:delText xml:space="preserve"> </w:delText>
        </w:r>
        <w:r w:rsidRPr="0035092C">
          <w:delText>16,</w:delText>
        </w:r>
        <w:r>
          <w:delText xml:space="preserve"> </w:delText>
        </w:r>
        <w:r w:rsidRPr="0035092C">
          <w:delText>2015,</w:delText>
        </w:r>
        <w:r>
          <w:delText xml:space="preserve"> </w:delText>
        </w:r>
        <w:r w:rsidR="00475EB1">
          <w:fldChar w:fldCharType="begin"/>
        </w:r>
        <w:r w:rsidR="00475EB1">
          <w:delInstrText>HYPERLINK "http://ilsagfiles.org/SAG_files/Meeting_Materials/2015/December_2015_Meetings/Presentations/Smart_Tstat_Preliminary_Gas_Impact_Findings_2015-12-08_to_IL_SAG.pdf"</w:delInstrText>
        </w:r>
        <w:r w:rsidR="00475EB1">
          <w:fldChar w:fldCharType="separate"/>
        </w:r>
        <w:r w:rsidRPr="0035092C">
          <w:rPr>
            <w:rStyle w:val="Hyperlink"/>
            <w:rFonts w:cs="Arial"/>
          </w:rPr>
          <w:delText>http://ilsagfiles.org/SAG_files/Meeting_Materials/2015/December_2015_Meetings/Presentations/Smart_Tstat_Preliminary_Gas_Impact_Findings_2015-12-08_to_IL_SAG.pdf</w:delText>
        </w:r>
        <w:r w:rsidR="00475EB1">
          <w:rPr>
            <w:rStyle w:val="Hyperlink"/>
            <w:rFonts w:cs="Arial"/>
          </w:rPr>
          <w:fldChar w:fldCharType="end"/>
        </w:r>
      </w:del>
    </w:p>
    <w:p w14:paraId="3D07A4E4" w14:textId="77777777" w:rsidR="00FA5174" w:rsidRPr="00965E09" w:rsidRDefault="00FA5174" w:rsidP="0083636E">
      <w:pPr>
        <w:pStyle w:val="source10"/>
        <w:numPr>
          <w:ilvl w:val="0"/>
          <w:numId w:val="16"/>
        </w:numPr>
        <w:spacing w:after="120"/>
        <w:ind w:left="360"/>
        <w:jc w:val="left"/>
        <w:rPr>
          <w:del w:id="9509" w:author="Greg Clendenning" w:date="2024-04-16T16:42:00Z"/>
          <w:rStyle w:val="Hyperlink"/>
          <w:rFonts w:cs="Arial"/>
          <w:color w:val="auto"/>
          <w:u w:val="none"/>
        </w:rPr>
      </w:pPr>
      <w:del w:id="9510" w:author="Greg Clendenning" w:date="2024-04-16T16:42:00Z">
        <w:r w:rsidRPr="0035092C">
          <w:delText>The</w:delText>
        </w:r>
        <w:r>
          <w:delText xml:space="preserve"> </w:delText>
        </w:r>
        <w:r w:rsidRPr="0035092C">
          <w:delText>Cadmus</w:delText>
        </w:r>
        <w:r>
          <w:delText xml:space="preserve"> </w:delText>
        </w:r>
        <w:r w:rsidRPr="0035092C">
          <w:delText>Group,</w:delText>
        </w:r>
        <w:r>
          <w:delText xml:space="preserve"> </w:delText>
        </w:r>
        <w:r w:rsidRPr="0035092C">
          <w:delText>Inc.,</w:delText>
        </w:r>
        <w:r>
          <w:delText xml:space="preserve"> </w:delText>
        </w:r>
        <w:r w:rsidRPr="0035092C">
          <w:delText>“Wi-Fi</w:delText>
        </w:r>
        <w:r>
          <w:delText xml:space="preserve"> </w:delText>
        </w:r>
        <w:r w:rsidRPr="0035092C">
          <w:delText>Programmable</w:delText>
        </w:r>
        <w:r>
          <w:delText xml:space="preserve"> </w:delText>
        </w:r>
        <w:r w:rsidRPr="0035092C">
          <w:delText>Controllable</w:delText>
        </w:r>
        <w:r>
          <w:delText xml:space="preserve"> </w:delText>
        </w:r>
        <w:r w:rsidRPr="0035092C">
          <w:delText>Thermostat</w:delText>
        </w:r>
        <w:r>
          <w:delText xml:space="preserve"> </w:delText>
        </w:r>
        <w:r w:rsidRPr="0035092C">
          <w:delText>Pilot</w:delText>
        </w:r>
        <w:r>
          <w:delText xml:space="preserve"> </w:delText>
        </w:r>
        <w:r w:rsidRPr="0035092C">
          <w:delText>Program</w:delText>
        </w:r>
        <w:r>
          <w:delText xml:space="preserve"> </w:delText>
        </w:r>
        <w:r w:rsidRPr="0035092C">
          <w:delText>Evaluation,</w:delText>
        </w:r>
        <w:r w:rsidR="00560B7E">
          <w:delText xml:space="preserve"> </w:delText>
        </w:r>
        <w:r w:rsidRPr="0035092C">
          <w:delText>September</w:delText>
        </w:r>
        <w:r>
          <w:delText xml:space="preserve"> </w:delText>
        </w:r>
        <w:r w:rsidRPr="0035092C">
          <w:delText>2012,</w:delText>
        </w:r>
        <w:r>
          <w:delText xml:space="preserve"> </w:delText>
        </w:r>
        <w:r w:rsidR="00475EB1">
          <w:fldChar w:fldCharType="begin"/>
        </w:r>
        <w:r w:rsidR="00475EB1">
          <w:delInstrText>HYPERLINK "http://ma-eeac.org/wordpress/wp-content/uploads/Wi-Fi-Programmable-Controllable-Thermostat-Pilot-Program-Evaluation_Part-of-the-Massachusetts-2011-Residential-Retrofit-Low-Income-Program-Area-Study.pdf"</w:delInstrText>
        </w:r>
        <w:r w:rsidR="00475EB1">
          <w:fldChar w:fldCharType="separate"/>
        </w:r>
        <w:r w:rsidRPr="003F54F7">
          <w:rPr>
            <w:rStyle w:val="Hyperlink"/>
            <w:rFonts w:cs="Arial"/>
          </w:rPr>
          <w:delText>http://ma-eeac.org/wordpress/wp-content/uploads/Wi-Fi-Programmable-Controllable-Thermostat-Pilot-Program-Evaluation_Part-of-the-Massachusetts-2011-Residential-Retrofit-Low-Income-Program-Area-Study.pdf</w:delText>
        </w:r>
        <w:r w:rsidR="00475EB1">
          <w:rPr>
            <w:rStyle w:val="Hyperlink"/>
            <w:rFonts w:cs="Arial"/>
          </w:rPr>
          <w:fldChar w:fldCharType="end"/>
        </w:r>
      </w:del>
    </w:p>
    <w:p w14:paraId="694DA015" w14:textId="77777777" w:rsidR="00D10BB6" w:rsidRDefault="00380C5B" w:rsidP="0083636E">
      <w:pPr>
        <w:pStyle w:val="source10"/>
        <w:numPr>
          <w:ilvl w:val="0"/>
          <w:numId w:val="16"/>
        </w:numPr>
        <w:spacing w:after="120"/>
        <w:ind w:left="360"/>
        <w:jc w:val="left"/>
        <w:rPr>
          <w:del w:id="9511" w:author="Greg Clendenning" w:date="2024-04-16T16:42:00Z"/>
        </w:rPr>
      </w:pPr>
      <w:del w:id="9512" w:author="Greg Clendenning" w:date="2024-04-16T16:42:00Z">
        <w:r>
          <w:delText>Illinois TRM version 8.0</w:delText>
        </w:r>
        <w:r w:rsidR="00287306">
          <w:delText xml:space="preserve"> Volume 3: Residential Measures</w:delText>
        </w:r>
        <w:r>
          <w:delText xml:space="preserve">, effective </w:delText>
        </w:r>
        <w:r w:rsidR="00917C6B">
          <w:delText xml:space="preserve">January 1, 2020. </w:delText>
        </w:r>
        <w:r w:rsidR="00475EB1">
          <w:fldChar w:fldCharType="begin"/>
        </w:r>
        <w:r w:rsidR="00475EB1">
          <w:delInstrText>HYPERLINK "https://ilsag.s3.amazonaws.com/IL-TRM_Effective_01-01-20_v8.0_Vol_3_Res_10-17-19_Final.pdf"</w:delInstrText>
        </w:r>
        <w:r w:rsidR="00475EB1">
          <w:fldChar w:fldCharType="separate"/>
        </w:r>
        <w:r w:rsidR="00287306" w:rsidRPr="00203983">
          <w:rPr>
            <w:rStyle w:val="Hyperlink"/>
            <w:rFonts w:cs="Arial"/>
          </w:rPr>
          <w:delText>https://ilsag.s3.amazonaws.com/IL-TRM_Effective_01-01-20_v8.0_Vol_3_Res_10-17-19_Final.pdf</w:delText>
        </w:r>
        <w:r w:rsidR="00475EB1">
          <w:rPr>
            <w:rStyle w:val="Hyperlink"/>
            <w:rFonts w:cs="Arial"/>
          </w:rPr>
          <w:fldChar w:fldCharType="end"/>
        </w:r>
        <w:r w:rsidR="00627BC3">
          <w:delText xml:space="preserve">. </w:delText>
        </w:r>
        <w:r w:rsidR="00287306">
          <w:delText xml:space="preserve"> </w:delText>
        </w:r>
      </w:del>
    </w:p>
    <w:p w14:paraId="18ED8370" w14:textId="6F3E2106" w:rsidR="007376E1" w:rsidRPr="001570EA" w:rsidRDefault="007376E1" w:rsidP="002614D2">
      <w:pPr>
        <w:pStyle w:val="source10"/>
        <w:numPr>
          <w:ilvl w:val="0"/>
          <w:numId w:val="16"/>
        </w:numPr>
        <w:spacing w:after="120"/>
        <w:ind w:left="360"/>
        <w:jc w:val="left"/>
        <w:rPr>
          <w:ins w:id="9513" w:author="Greg Clendenning" w:date="2024-04-16T16:42:00Z"/>
          <w:rFonts w:eastAsia="Calibri"/>
        </w:rPr>
      </w:pPr>
      <w:ins w:id="9514" w:author="Greg Clendenning" w:date="2024-04-16T16:42:00Z">
        <w:r w:rsidRPr="001570EA">
          <w:t xml:space="preserve">NMR Group for the </w:t>
        </w:r>
        <w:r w:rsidRPr="001570EA">
          <w:rPr>
            <w:rFonts w:eastAsia="Calibri"/>
          </w:rPr>
          <w:t xml:space="preserve">Pennsylvania </w:t>
        </w:r>
        <w:r w:rsidRPr="001570EA">
          <w:t>Public Utility Commission. (</w:t>
        </w:r>
        <w:r w:rsidR="00647B4D" w:rsidRPr="001570EA">
          <w:t>2024</w:t>
        </w:r>
        <w:r w:rsidRPr="001570EA">
          <w:t>, M</w:t>
        </w:r>
        <w:r w:rsidR="00647B4D" w:rsidRPr="001570EA">
          <w:t>arch</w:t>
        </w:r>
        <w:r w:rsidRPr="001570EA">
          <w:t xml:space="preserve">). 2023 Pennsylvania Statewide </w:t>
        </w:r>
        <w:r w:rsidRPr="001570EA">
          <w:rPr>
            <w:rFonts w:eastAsia="Calibri"/>
          </w:rPr>
          <w:t xml:space="preserve">Act 129 Residential Baseline Study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r w:rsidRPr="001570EA">
          <w:rPr>
            <w:rFonts w:cs="Times New Roman"/>
          </w:rPr>
          <w:t xml:space="preserve"> </w:t>
        </w:r>
      </w:ins>
    </w:p>
    <w:p w14:paraId="6AD810C3" w14:textId="45F3108E" w:rsidR="007376E1" w:rsidRPr="001570EA" w:rsidRDefault="007376E1" w:rsidP="002614D2">
      <w:pPr>
        <w:pStyle w:val="source10"/>
        <w:numPr>
          <w:ilvl w:val="0"/>
          <w:numId w:val="16"/>
        </w:numPr>
        <w:spacing w:after="120"/>
        <w:ind w:left="360"/>
        <w:jc w:val="left"/>
        <w:rPr>
          <w:ins w:id="9515" w:author="Greg Clendenning" w:date="2024-04-16T16:42:00Z"/>
          <w:rFonts w:eastAsia="Calibri"/>
        </w:rPr>
      </w:pPr>
      <w:ins w:id="9516" w:author="Greg Clendenning" w:date="2024-04-16T16:42:00Z">
        <w:r w:rsidRPr="001570EA">
          <w:t xml:space="preserve">Better Duct Systems for Home Heating and Cooling, U.S. Department of Energy. Assuming for an improved duct system with insulation levels at R-8 and leakage at 5% of the system fan flow </w:t>
        </w:r>
        <w:r w:rsidR="00475EB1">
          <w:fldChar w:fldCharType="begin"/>
        </w:r>
        <w:r w:rsidR="00475EB1">
          <w:instrText>HYPERLINK "https://www.nrel.gov/docs/fy05osti/30506.pdf"</w:instrText>
        </w:r>
        <w:r w:rsidR="00475EB1">
          <w:fldChar w:fldCharType="separate"/>
        </w:r>
        <w:r w:rsidRPr="001570EA">
          <w:rPr>
            <w:rStyle w:val="Hyperlink"/>
            <w:rFonts w:eastAsia="Calibri" w:cs="Arial"/>
          </w:rPr>
          <w:t>Weblink</w:t>
        </w:r>
        <w:r w:rsidR="00475EB1">
          <w:rPr>
            <w:rStyle w:val="Hyperlink"/>
            <w:rFonts w:eastAsia="Calibri" w:cs="Arial"/>
          </w:rPr>
          <w:fldChar w:fldCharType="end"/>
        </w:r>
      </w:ins>
    </w:p>
    <w:p w14:paraId="7E080811" w14:textId="299E0260" w:rsidR="007376E1" w:rsidRPr="001570EA" w:rsidRDefault="007376E1">
      <w:pPr>
        <w:pStyle w:val="ListParagraph"/>
        <w:numPr>
          <w:ilvl w:val="0"/>
          <w:numId w:val="16"/>
        </w:numPr>
        <w:overflowPunct/>
        <w:autoSpaceDE/>
        <w:autoSpaceDN/>
        <w:adjustRightInd/>
        <w:ind w:left="360"/>
        <w:jc w:val="left"/>
        <w:textAlignment w:val="auto"/>
        <w:rPr>
          <w:rPrChange w:id="9517" w:author="Greg Clendenning" w:date="2024-04-16T16:42:00Z">
            <w:rPr>
              <w:rStyle w:val="Hyperlink"/>
              <w:color w:val="auto"/>
              <w:u w:val="none"/>
            </w:rPr>
          </w:rPrChange>
        </w:rPr>
        <w:pPrChange w:id="9518" w:author="Greg Clendenning" w:date="2024-04-16T16:42:00Z">
          <w:pPr>
            <w:pStyle w:val="source10"/>
            <w:numPr>
              <w:numId w:val="16"/>
            </w:numPr>
            <w:spacing w:after="120"/>
            <w:ind w:left="360" w:hanging="360"/>
            <w:textAlignment w:val="auto"/>
          </w:pPr>
        </w:pPrChange>
      </w:pPr>
      <w:r w:rsidRPr="001570EA">
        <w:t>Based on the Phase III SWE team’s analysis of regional HVAC runtime data collected from ecobee’s Donate Your Data research service</w:t>
      </w:r>
      <w:del w:id="9519" w:author="Greg Clendenning" w:date="2024-04-16T16:42:00Z">
        <w:r w:rsidR="001D7AD3" w:rsidRPr="00097FD1">
          <w:delText>.</w:delText>
        </w:r>
        <w:r w:rsidR="001D7AD3">
          <w:delText xml:space="preserve"> </w:delText>
        </w:r>
        <w:r w:rsidR="00475EB1">
          <w:fldChar w:fldCharType="begin"/>
        </w:r>
        <w:r w:rsidR="00475EB1">
          <w:delInstrText>HYPERLINK "https://www.ecobee.com/donateyourdata/"</w:delInstrText>
        </w:r>
        <w:r w:rsidR="00475EB1">
          <w:fldChar w:fldCharType="separate"/>
        </w:r>
        <w:r w:rsidR="001D7AD3" w:rsidRPr="00B87F14">
          <w:rPr>
            <w:rStyle w:val="Hyperlink"/>
            <w:rFonts w:cs="Arial"/>
          </w:rPr>
          <w:delText>https://www.ecobee.com/donateyourdata/</w:delText>
        </w:r>
        <w:r w:rsidR="00475EB1">
          <w:rPr>
            <w:rStyle w:val="Hyperlink"/>
            <w:rFonts w:cs="Arial"/>
          </w:rPr>
          <w:fldChar w:fldCharType="end"/>
        </w:r>
      </w:del>
      <w:ins w:id="9520" w:author="Greg Clendenning" w:date="2024-04-16T16:42:00Z">
        <w:r w:rsidRPr="001570EA">
          <w:t xml:space="preserv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152A5E81" w14:textId="1E77BCE3" w:rsidR="007376E1" w:rsidRPr="001570EA" w:rsidRDefault="007376E1" w:rsidP="002614D2">
      <w:pPr>
        <w:pStyle w:val="source10"/>
        <w:numPr>
          <w:ilvl w:val="0"/>
          <w:numId w:val="16"/>
        </w:numPr>
        <w:spacing w:after="120"/>
        <w:ind w:left="360"/>
        <w:jc w:val="left"/>
        <w:rPr>
          <w:ins w:id="9521" w:author="Greg Clendenning" w:date="2024-04-16T16:42:00Z"/>
          <w:rFonts w:eastAsia="Calibri"/>
        </w:rPr>
      </w:pPr>
      <w:ins w:id="9522" w:author="Greg Clendenning" w:date="2024-04-16T16:42:00Z">
        <w:r w:rsidRPr="001570EA">
          <w:t xml:space="preserve">Engineering judgement with data referenced from Guidehouse’s econometric analysis in optimizing Connected Thermostats placed in the Illinois Statewide Technical Reference Manual. (2023, version 11.0). </w:t>
        </w:r>
        <w:r w:rsidR="00475EB1">
          <w:fldChar w:fldCharType="begin"/>
        </w:r>
        <w:r w:rsidR="00475EB1">
          <w:instrText>HYPERLINK "https://www.ilsag.info/wp-content/uploads/IL-TRM-Version-11.0-Volumes-1-4-Compiled-Final.pdf" \l "page=1219"</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157824C0" w14:textId="77777777" w:rsidR="007376E1" w:rsidRPr="001570EA" w:rsidRDefault="007376E1" w:rsidP="002614D2">
      <w:pPr>
        <w:pStyle w:val="source10"/>
        <w:numPr>
          <w:ilvl w:val="0"/>
          <w:numId w:val="16"/>
        </w:numPr>
        <w:spacing w:after="120"/>
        <w:ind w:left="360"/>
        <w:jc w:val="left"/>
        <w:rPr>
          <w:ins w:id="9523" w:author="Greg Clendenning" w:date="2024-04-16T16:42:00Z"/>
        </w:rPr>
      </w:pPr>
      <w:moveToRangeStart w:id="9524" w:author="Greg Clendenning" w:date="2024-04-16T16:42:00Z" w:name="move164178190"/>
      <w:moveTo w:id="9525" w:author="Greg Clendenning" w:date="2024-04-16T16:42:00Z">
        <w:r w:rsidRPr="001570EA">
          <w:t xml:space="preserve">Navigant Consulting, Inc. </w:t>
        </w:r>
      </w:moveTo>
      <w:moveToRangeEnd w:id="9524"/>
      <w:ins w:id="9526" w:author="Greg Clendenning" w:date="2024-04-16T16:42:00Z">
        <w:r w:rsidRPr="001570EA">
          <w:t xml:space="preserve">for the Illinois Stakeholder Advisory Group. (2016). </w:t>
        </w:r>
      </w:ins>
      <w:moveToRangeStart w:id="9527" w:author="Greg Clendenning" w:date="2024-04-16T16:42:00Z" w:name="move164178256"/>
      <w:moveTo w:id="9528" w:author="Greg Clendenning" w:date="2024-04-16T16:42:00Z">
        <w:r w:rsidRPr="001570EA">
          <w:t>Illinois Smart Thermostat – Annual and Seasonal kWh Savings – Impact Findings</w:t>
        </w:r>
      </w:moveTo>
      <w:moveToRangeEnd w:id="9527"/>
    </w:p>
    <w:p w14:paraId="3D26A1D5" w14:textId="03CDFBF0" w:rsidR="007376E1" w:rsidRPr="001570EA" w:rsidRDefault="007376E1" w:rsidP="002614D2">
      <w:pPr>
        <w:pStyle w:val="source10"/>
        <w:numPr>
          <w:ilvl w:val="0"/>
          <w:numId w:val="16"/>
        </w:numPr>
        <w:spacing w:after="120"/>
        <w:ind w:left="360"/>
        <w:jc w:val="left"/>
        <w:rPr>
          <w:ins w:id="9529" w:author="Greg Clendenning" w:date="2024-04-16T16:42:00Z"/>
        </w:rPr>
      </w:pPr>
      <w:ins w:id="9530" w:author="Greg Clendenning" w:date="2024-04-16T16:42:00Z">
        <w:r w:rsidRPr="001570EA">
          <w:t xml:space="preserve">EnerNOC for Xcel Energy. (2014). In-Home Smart Devices Pilot Program Impact Evaluation Results, 2012-2013.  </w:t>
        </w:r>
        <w:r w:rsidR="00475EB1">
          <w:fldChar w:fldCharType="begin"/>
        </w:r>
        <w:r w:rsidR="00475EB1">
          <w:instrText>HYPERLINK "https://www.xcelenergy.com/staticfiles/xe/Regulatory/Regulatory%20PDFs/CO-DSM/CO-2014-IHSD-Pilot-Evaluation.pdf"</w:instrText>
        </w:r>
        <w:r w:rsidR="00475EB1">
          <w:fldChar w:fldCharType="separate"/>
        </w:r>
        <w:r w:rsidRPr="001570EA">
          <w:rPr>
            <w:rStyle w:val="Hyperlink"/>
            <w:rFonts w:cs="Arial"/>
          </w:rPr>
          <w:t>Weblink</w:t>
        </w:r>
        <w:r w:rsidR="00475EB1">
          <w:rPr>
            <w:rStyle w:val="Hyperlink"/>
            <w:rFonts w:cs="Arial"/>
          </w:rPr>
          <w:fldChar w:fldCharType="end"/>
        </w:r>
      </w:ins>
    </w:p>
    <w:p w14:paraId="0E1B382E" w14:textId="084FE97C" w:rsidR="007376E1" w:rsidRPr="001570EA" w:rsidRDefault="007376E1" w:rsidP="002614D2">
      <w:pPr>
        <w:pStyle w:val="source10"/>
        <w:numPr>
          <w:ilvl w:val="0"/>
          <w:numId w:val="16"/>
        </w:numPr>
        <w:spacing w:after="120"/>
        <w:ind w:left="360"/>
        <w:jc w:val="left"/>
        <w:rPr>
          <w:ins w:id="9531" w:author="Greg Clendenning" w:date="2024-04-16T16:42:00Z"/>
          <w:rFonts w:eastAsia="Calibri"/>
        </w:rPr>
      </w:pPr>
      <w:ins w:id="9532" w:author="Greg Clendenning" w:date="2024-04-16T16:42:00Z">
        <w:r w:rsidRPr="001570EA">
          <w:t xml:space="preserve">The Cadmus Group, Inc. for Vectren Corporation. (2015).  Evaluation of the 2013–2014 Programmable and Smart Thermostat Program. </w:t>
        </w:r>
        <w:r w:rsidR="00475EB1">
          <w:fldChar w:fldCharType="begin"/>
        </w:r>
        <w:r w:rsidR="00475EB1">
          <w:instrText>HYPERLINK "http://www.cadmusgroup.com/wp-content/uploads/2015/06/Cadmus_Vectren_Nest_Report_Jan2015.pdf?submissionGuid=664af99c-7ff7-4afe-a8e6-b6c7acc4d9cb"</w:instrText>
        </w:r>
        <w:r w:rsidR="00475EB1">
          <w:fldChar w:fldCharType="separate"/>
        </w:r>
        <w:r w:rsidRPr="001570EA">
          <w:rPr>
            <w:rStyle w:val="Hyperlink"/>
            <w:rFonts w:cs="Arial"/>
          </w:rPr>
          <w:t>Weblink</w:t>
        </w:r>
        <w:r w:rsidR="00475EB1">
          <w:rPr>
            <w:rStyle w:val="Hyperlink"/>
            <w:rFonts w:cs="Arial"/>
          </w:rPr>
          <w:fldChar w:fldCharType="end"/>
        </w:r>
      </w:ins>
    </w:p>
    <w:p w14:paraId="45470158" w14:textId="79DC5DB9" w:rsidR="007376E1" w:rsidRPr="001570EA" w:rsidRDefault="007376E1" w:rsidP="002614D2">
      <w:pPr>
        <w:pStyle w:val="source10"/>
        <w:numPr>
          <w:ilvl w:val="0"/>
          <w:numId w:val="16"/>
        </w:numPr>
        <w:spacing w:after="120"/>
        <w:ind w:left="360"/>
        <w:jc w:val="left"/>
        <w:rPr>
          <w:ins w:id="9533" w:author="Greg Clendenning" w:date="2024-04-16T16:42:00Z"/>
        </w:rPr>
      </w:pPr>
      <w:ins w:id="9534" w:author="Greg Clendenning" w:date="2024-04-16T16:42:00Z">
        <w:r w:rsidRPr="001570EA">
          <w:t xml:space="preserve">Apex Analytics LLC for Energy Trust of Oregon. (2016). Energy Trust of Oregon Smart Thermostat Pilot Evaluation. </w:t>
        </w:r>
        <w:r w:rsidR="00475EB1">
          <w:fldChar w:fldCharType="begin"/>
        </w:r>
        <w:r w:rsidR="00475EB1">
          <w:instrText>HYPERLINK "https://www.energytrust.org/wp-content/uploads/2016/12/Smart_Thermostat_Pilot_Evaluation-Final_wSR.pdf"</w:instrText>
        </w:r>
        <w:r w:rsidR="00475EB1">
          <w:fldChar w:fldCharType="separate"/>
        </w:r>
        <w:r w:rsidRPr="001570EA">
          <w:rPr>
            <w:rStyle w:val="Hyperlink"/>
            <w:rFonts w:cs="Arial"/>
          </w:rPr>
          <w:t>Weblink</w:t>
        </w:r>
        <w:r w:rsidR="00475EB1">
          <w:rPr>
            <w:rStyle w:val="Hyperlink"/>
            <w:rFonts w:cs="Arial"/>
          </w:rPr>
          <w:fldChar w:fldCharType="end"/>
        </w:r>
      </w:ins>
    </w:p>
    <w:p w14:paraId="500B757E" w14:textId="4667C3C1" w:rsidR="007376E1" w:rsidRPr="001570EA" w:rsidRDefault="007376E1" w:rsidP="002614D2">
      <w:pPr>
        <w:pStyle w:val="source10"/>
        <w:numPr>
          <w:ilvl w:val="0"/>
          <w:numId w:val="16"/>
        </w:numPr>
        <w:spacing w:after="120"/>
        <w:ind w:left="360"/>
        <w:jc w:val="left"/>
        <w:rPr>
          <w:ins w:id="9535" w:author="Greg Clendenning" w:date="2024-04-16T16:42:00Z"/>
          <w:rStyle w:val="Hyperlink"/>
          <w:rFonts w:cs="Arial"/>
          <w:color w:val="auto"/>
          <w:u w:val="none"/>
        </w:rPr>
      </w:pPr>
      <w:ins w:id="9536" w:author="Greg Clendenning" w:date="2024-04-16T16:42:00Z">
        <w:r w:rsidRPr="001570EA">
          <w:t xml:space="preserve">The Cadmus Group, Inc. for The Electric and Gas Program Administrators of Massachusetts. (2012). Wi-Fi Programmable Controllable Thermostat Pilot Program Evaluation. </w:t>
        </w:r>
        <w:r w:rsidR="00475EB1">
          <w:fldChar w:fldCharType="begin"/>
        </w:r>
        <w:r w:rsidR="00475EB1">
          <w:instrText>HYPERLINK "https://ma-eeac.org/wp-content/uploads/Wi-Fi-Programmable-Controllable-Thermostat-Pilot-Program-Evaluation_Part-of-the-Massachusetts-2011-Residential-Retrofit-Low-Income-Program-Area-Study.pdf"</w:instrText>
        </w:r>
        <w:r w:rsidR="00475EB1">
          <w:fldChar w:fldCharType="separate"/>
        </w:r>
        <w:r w:rsidRPr="001570EA">
          <w:rPr>
            <w:rStyle w:val="Hyperlink"/>
            <w:rFonts w:cs="Arial"/>
          </w:rPr>
          <w:t>Weblink</w:t>
        </w:r>
        <w:r w:rsidR="00475EB1">
          <w:rPr>
            <w:rStyle w:val="Hyperlink"/>
            <w:rFonts w:cs="Arial"/>
          </w:rPr>
          <w:fldChar w:fldCharType="end"/>
        </w:r>
      </w:ins>
    </w:p>
    <w:p w14:paraId="62A74B85" w14:textId="0A814009" w:rsidR="007376E1" w:rsidRPr="001570EA" w:rsidRDefault="007376E1" w:rsidP="002614D2">
      <w:pPr>
        <w:pStyle w:val="source10"/>
        <w:numPr>
          <w:ilvl w:val="0"/>
          <w:numId w:val="16"/>
        </w:numPr>
        <w:spacing w:after="120"/>
        <w:ind w:left="360"/>
        <w:jc w:val="left"/>
        <w:rPr>
          <w:ins w:id="9537" w:author="Greg Clendenning" w:date="2024-04-16T16:42:00Z"/>
        </w:rPr>
      </w:pPr>
      <w:ins w:id="9538" w:author="Greg Clendenning" w:date="2024-04-16T16:42:00Z">
        <w:r w:rsidRPr="001570EA">
          <w:t xml:space="preserve">Navigant Consulting, Inc. for the Illinois Stakeholder Advisory Group. (2015). Residential Smart Thermostats: Impact Analysis – Gas Preliminary Findings. </w:t>
        </w:r>
        <w:r w:rsidR="00475EB1">
          <w:fldChar w:fldCharType="begin"/>
        </w:r>
        <w:r w:rsidR="00475EB1">
          <w:instrText>HYPERLINK "http://ilsagfiles.org/SAG_files/Meeting_Materials/2015/December_2015_Meetings/Presentations/Smart_Tstat_Preliminary_Gas_Impact_Findings_2015-12-08_to_IL_SAG.pdf"</w:instrText>
        </w:r>
        <w:r w:rsidR="00475EB1">
          <w:fldChar w:fldCharType="separate"/>
        </w:r>
        <w:r w:rsidRPr="001570EA">
          <w:rPr>
            <w:rStyle w:val="Hyperlink"/>
            <w:rFonts w:cs="Arial"/>
          </w:rPr>
          <w:t>Weblink</w:t>
        </w:r>
        <w:r w:rsidR="00475EB1">
          <w:rPr>
            <w:rStyle w:val="Hyperlink"/>
            <w:rFonts w:cs="Arial"/>
          </w:rPr>
          <w:fldChar w:fldCharType="end"/>
        </w:r>
      </w:ins>
    </w:p>
    <w:p w14:paraId="47092AF9" w14:textId="6F150096" w:rsidR="007376E1" w:rsidRPr="001570EA" w:rsidRDefault="007376E1" w:rsidP="002614D2">
      <w:pPr>
        <w:pStyle w:val="source10"/>
        <w:numPr>
          <w:ilvl w:val="0"/>
          <w:numId w:val="16"/>
        </w:numPr>
        <w:spacing w:after="120"/>
        <w:ind w:left="360"/>
        <w:jc w:val="left"/>
        <w:rPr>
          <w:ins w:id="9539" w:author="Greg Clendenning" w:date="2024-04-16T16:42:00Z"/>
          <w:rStyle w:val="Hyperlink"/>
          <w:rFonts w:cs="Arial"/>
          <w:color w:val="auto"/>
          <w:u w:val="none"/>
        </w:rPr>
      </w:pPr>
      <w:ins w:id="9540" w:author="Greg Clendenning" w:date="2024-04-16T16:42:00Z">
        <w:r w:rsidRPr="001570EA">
          <w:t xml:space="preserve">Apex Analytics LLC for Energy Trust of Oregon. (2014). Energy Trust of Oregon Nest Thermostat Heat Pump Control Pilot Evaluation. </w:t>
        </w:r>
        <w:r w:rsidR="00475EB1">
          <w:fldChar w:fldCharType="begin"/>
        </w:r>
        <w:r w:rsidR="00475EB1">
          <w:instrText>HYPERLINK "https://nest.com/-downloads/press/documents/energy-trust-of-oregon-pilot-evaluation-whitepaper.pdf"</w:instrText>
        </w:r>
        <w:r w:rsidR="00475EB1">
          <w:fldChar w:fldCharType="separate"/>
        </w:r>
        <w:r w:rsidRPr="001570EA">
          <w:rPr>
            <w:rStyle w:val="Hyperlink"/>
            <w:rFonts w:cs="Arial"/>
          </w:rPr>
          <w:t>Weblink</w:t>
        </w:r>
        <w:r w:rsidR="00475EB1">
          <w:rPr>
            <w:rStyle w:val="Hyperlink"/>
            <w:rFonts w:cs="Arial"/>
          </w:rPr>
          <w:fldChar w:fldCharType="end"/>
        </w:r>
      </w:ins>
    </w:p>
    <w:p w14:paraId="45C25D63" w14:textId="77777777" w:rsidR="007376E1" w:rsidRPr="001570EA" w:rsidRDefault="007376E1">
      <w:pPr>
        <w:pStyle w:val="source10"/>
        <w:spacing w:after="120"/>
        <w:jc w:val="left"/>
        <w:pPrChange w:id="9541" w:author="Greg Clendenning" w:date="2024-04-16T16:42:00Z">
          <w:pPr>
            <w:pStyle w:val="source10"/>
            <w:spacing w:after="120"/>
            <w:ind w:left="360"/>
            <w:jc w:val="left"/>
          </w:pPr>
        </w:pPrChange>
      </w:pPr>
    </w:p>
    <w:p w14:paraId="4C856B04" w14:textId="77777777" w:rsidR="007376E1" w:rsidRPr="001570EA" w:rsidRDefault="007376E1" w:rsidP="007376E1">
      <w:pPr>
        <w:pStyle w:val="source10"/>
        <w:spacing w:after="120"/>
        <w:jc w:val="left"/>
        <w:textAlignment w:val="auto"/>
        <w:rPr>
          <w:rStyle w:val="Hyperlink"/>
          <w:rFonts w:cs="Arial"/>
        </w:rPr>
      </w:pPr>
    </w:p>
    <w:p w14:paraId="3567604E" w14:textId="77777777" w:rsidR="007376E1" w:rsidRPr="001570EA" w:rsidRDefault="007376E1" w:rsidP="007376E1">
      <w:pPr>
        <w:pStyle w:val="source10"/>
        <w:spacing w:after="120"/>
        <w:jc w:val="left"/>
        <w:textAlignment w:val="auto"/>
        <w:rPr>
          <w:rStyle w:val="Hyperlink"/>
          <w:rFonts w:cs="Arial"/>
        </w:rPr>
        <w:sectPr w:rsidR="007376E1" w:rsidRPr="001570EA" w:rsidSect="00EB0EA0">
          <w:pgSz w:w="12240" w:h="15840"/>
          <w:pgMar w:top="1440" w:right="1800" w:bottom="1440" w:left="1800" w:header="720" w:footer="501" w:gutter="0"/>
          <w:cols w:space="720"/>
        </w:sectPr>
      </w:pPr>
    </w:p>
    <w:p w14:paraId="59E660BC" w14:textId="77777777" w:rsidR="007376E1" w:rsidRPr="001570EA" w:rsidRDefault="007376E1" w:rsidP="00462D97">
      <w:pPr>
        <w:pStyle w:val="Heading3"/>
      </w:pPr>
      <w:bookmarkStart w:id="9542" w:name="_Toc48143027"/>
      <w:r w:rsidRPr="001570EA">
        <w:t>Furnace Maintenance</w:t>
      </w:r>
      <w:bookmarkEnd w:id="95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7376E1" w:rsidRPr="001570EA" w14:paraId="1A27FD02" w14:textId="77777777">
        <w:trPr>
          <w:trHeight w:val="302"/>
          <w:jc w:val="center"/>
        </w:trPr>
        <w:tc>
          <w:tcPr>
            <w:tcW w:w="2834" w:type="dxa"/>
            <w:shd w:val="clear" w:color="auto" w:fill="auto"/>
          </w:tcPr>
          <w:p w14:paraId="7619E250" w14:textId="77777777" w:rsidR="007376E1" w:rsidRPr="001570EA" w:rsidRDefault="007376E1">
            <w:pPr>
              <w:pStyle w:val="TableCell"/>
              <w:spacing w:before="60" w:after="60"/>
              <w:rPr>
                <w:b/>
                <w:bCs/>
              </w:rPr>
            </w:pPr>
            <w:r w:rsidRPr="001570EA">
              <w:rPr>
                <w:b/>
                <w:bCs/>
              </w:rPr>
              <w:t>Target Sector</w:t>
            </w:r>
          </w:p>
        </w:tc>
        <w:tc>
          <w:tcPr>
            <w:tcW w:w="5796" w:type="dxa"/>
            <w:shd w:val="clear" w:color="auto" w:fill="auto"/>
          </w:tcPr>
          <w:p w14:paraId="5A0C04FB" w14:textId="2DCDE52F"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Residential</w:t>
            </w:r>
            <w:del w:id="9543" w:author="Greg Clendenning" w:date="2024-04-16T16:42:00Z">
              <w:r w:rsidR="00FA5174">
                <w:delText xml:space="preserve"> </w:delText>
              </w:r>
              <w:r w:rsidR="00FA5174" w:rsidRPr="00801E00">
                <w:delText>Establishments</w:delText>
              </w:r>
            </w:del>
          </w:p>
        </w:tc>
      </w:tr>
      <w:tr w:rsidR="007376E1" w:rsidRPr="001570EA" w14:paraId="1E0EB362" w14:textId="77777777">
        <w:trPr>
          <w:trHeight w:val="302"/>
          <w:jc w:val="center"/>
        </w:trPr>
        <w:tc>
          <w:tcPr>
            <w:tcW w:w="2834" w:type="dxa"/>
            <w:shd w:val="clear" w:color="auto" w:fill="auto"/>
          </w:tcPr>
          <w:p w14:paraId="0B21F7D1" w14:textId="77777777" w:rsidR="007376E1" w:rsidRPr="001570EA" w:rsidRDefault="007376E1">
            <w:pPr>
              <w:pStyle w:val="TableCell"/>
              <w:spacing w:before="60" w:after="60"/>
              <w:rPr>
                <w:b/>
                <w:bCs/>
                <w:sz w:val="20"/>
              </w:rPr>
            </w:pPr>
            <w:r w:rsidRPr="001570EA">
              <w:rPr>
                <w:b/>
                <w:bCs/>
              </w:rPr>
              <w:t>Measure Unit</w:t>
            </w:r>
          </w:p>
        </w:tc>
        <w:tc>
          <w:tcPr>
            <w:tcW w:w="5796" w:type="dxa"/>
            <w:shd w:val="clear" w:color="auto" w:fill="auto"/>
          </w:tcPr>
          <w:p w14:paraId="312CC858" w14:textId="77777777" w:rsidR="007376E1" w:rsidRPr="001570EA" w:rsidRDefault="007376E1">
            <w:pPr>
              <w:pStyle w:val="TableCell"/>
              <w:spacing w:before="60" w:after="60"/>
              <w:jc w:val="center"/>
              <w:rPr>
                <w:rFonts w:ascii="Arial,Arial Unicode MS" w:eastAsia="Arial,Arial Unicode MS" w:hAnsi="Arial,Arial Unicode MS" w:cs="Arial,Arial Unicode MS"/>
                <w:i/>
                <w:sz w:val="20"/>
              </w:rPr>
            </w:pPr>
            <w:r w:rsidRPr="001570EA">
              <w:t>Per Furnace</w:t>
            </w:r>
          </w:p>
        </w:tc>
      </w:tr>
      <w:tr w:rsidR="007376E1" w:rsidRPr="001570EA" w14:paraId="6E4000E6" w14:textId="77777777">
        <w:trPr>
          <w:trHeight w:val="302"/>
          <w:jc w:val="center"/>
        </w:trPr>
        <w:tc>
          <w:tcPr>
            <w:tcW w:w="2834" w:type="dxa"/>
            <w:shd w:val="clear" w:color="auto" w:fill="auto"/>
          </w:tcPr>
          <w:p w14:paraId="35048128" w14:textId="77777777" w:rsidR="007376E1" w:rsidRPr="001570EA" w:rsidRDefault="007376E1">
            <w:pPr>
              <w:pStyle w:val="TableCell"/>
              <w:spacing w:before="60" w:after="60"/>
              <w:rPr>
                <w:b/>
                <w:bCs/>
                <w:sz w:val="20"/>
              </w:rPr>
            </w:pPr>
            <w:r w:rsidRPr="001570EA">
              <w:rPr>
                <w:b/>
                <w:bCs/>
              </w:rPr>
              <w:t>Measure Life</w:t>
            </w:r>
          </w:p>
        </w:tc>
        <w:tc>
          <w:tcPr>
            <w:tcW w:w="5796" w:type="dxa"/>
            <w:shd w:val="clear" w:color="auto" w:fill="auto"/>
          </w:tcPr>
          <w:p w14:paraId="08DBAB1C" w14:textId="4EDDFA6A" w:rsidR="007376E1" w:rsidRPr="001570EA" w:rsidRDefault="00FA5174">
            <w:pPr>
              <w:pStyle w:val="TableCell"/>
              <w:spacing w:before="60" w:after="60"/>
              <w:jc w:val="center"/>
              <w:rPr>
                <w:rFonts w:ascii="Arial,Arial Unicode MS" w:eastAsia="Arial,Arial Unicode MS" w:hAnsi="Arial,Arial Unicode MS" w:cs="Arial,Arial Unicode MS"/>
                <w:i/>
                <w:sz w:val="20"/>
              </w:rPr>
            </w:pPr>
            <w:del w:id="9544" w:author="Greg Clendenning" w:date="2024-04-16T16:42:00Z">
              <w:r w:rsidRPr="00CA5E33">
                <w:delText>2</w:delText>
              </w:r>
            </w:del>
            <w:ins w:id="9545" w:author="Greg Clendenning" w:date="2024-04-16T16:42:00Z">
              <w:r w:rsidR="007376E1" w:rsidRPr="001570EA">
                <w:t>3</w:t>
              </w:r>
            </w:ins>
            <w:r w:rsidR="007376E1" w:rsidRPr="001570EA">
              <w:t xml:space="preserve"> years</w:t>
            </w:r>
            <w:r w:rsidR="007376E1" w:rsidRPr="001570EA">
              <w:rPr>
                <w:vertAlign w:val="superscript"/>
              </w:rPr>
              <w:t xml:space="preserve">Source </w:t>
            </w:r>
            <w:r w:rsidR="007376E1" w:rsidRPr="001570EA">
              <w:rPr>
                <w:rStyle w:val="FootnoteReference"/>
              </w:rPr>
              <w:t>1</w:t>
            </w:r>
          </w:p>
        </w:tc>
      </w:tr>
      <w:tr w:rsidR="007376E1" w:rsidRPr="001570EA" w14:paraId="78F958B3" w14:textId="77777777">
        <w:trPr>
          <w:trHeight w:val="302"/>
          <w:jc w:val="center"/>
        </w:trPr>
        <w:tc>
          <w:tcPr>
            <w:tcW w:w="2834" w:type="dxa"/>
            <w:shd w:val="clear" w:color="auto" w:fill="auto"/>
          </w:tcPr>
          <w:p w14:paraId="286F6C72" w14:textId="77777777" w:rsidR="007376E1" w:rsidRPr="001570EA" w:rsidRDefault="007376E1">
            <w:pPr>
              <w:pStyle w:val="TableCell"/>
              <w:spacing w:before="60" w:after="60"/>
              <w:rPr>
                <w:b/>
                <w:bCs/>
              </w:rPr>
            </w:pPr>
            <w:r w:rsidRPr="001570EA">
              <w:rPr>
                <w:b/>
                <w:bCs/>
              </w:rPr>
              <w:t>Vintage</w:t>
            </w:r>
          </w:p>
        </w:tc>
        <w:tc>
          <w:tcPr>
            <w:tcW w:w="5796" w:type="dxa"/>
            <w:shd w:val="clear" w:color="auto" w:fill="auto"/>
          </w:tcPr>
          <w:p w14:paraId="55A012AD" w14:textId="77777777" w:rsidR="007376E1" w:rsidRPr="001570EA" w:rsidRDefault="007376E1">
            <w:pPr>
              <w:pStyle w:val="TableCell"/>
              <w:spacing w:before="60" w:after="60"/>
              <w:jc w:val="center"/>
            </w:pPr>
            <w:r w:rsidRPr="001570EA">
              <w:t>Retrofit</w:t>
            </w:r>
          </w:p>
        </w:tc>
      </w:tr>
    </w:tbl>
    <w:p w14:paraId="10CCD3C6" w14:textId="77777777" w:rsidR="007376E1" w:rsidRPr="001570EA" w:rsidRDefault="007376E1" w:rsidP="007376E1">
      <w:pPr>
        <w:pStyle w:val="NoSpacing"/>
      </w:pPr>
    </w:p>
    <w:p w14:paraId="1CE51971" w14:textId="77777777" w:rsidR="007376E1" w:rsidRPr="001570EA" w:rsidRDefault="007376E1" w:rsidP="007376E1">
      <w:pPr>
        <w:pStyle w:val="BodyText"/>
      </w:pPr>
      <w:r w:rsidRPr="001570EA">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1C0DB49B" w14:textId="77777777" w:rsidR="007376E1" w:rsidRPr="001570EA" w:rsidRDefault="007376E1" w:rsidP="007376E1">
      <w:pPr>
        <w:pStyle w:val="BodyText"/>
      </w:pPr>
    </w:p>
    <w:p w14:paraId="54D66CC2" w14:textId="77777777" w:rsidR="007376E1" w:rsidRPr="001570EA" w:rsidRDefault="007376E1" w:rsidP="007376E1">
      <w:pPr>
        <w:pStyle w:val="SubStyle"/>
      </w:pPr>
      <w:r w:rsidRPr="001570EA">
        <w:t>Eligibility</w:t>
      </w:r>
    </w:p>
    <w:p w14:paraId="41172F22" w14:textId="77777777" w:rsidR="007376E1" w:rsidRPr="001570EA" w:rsidRDefault="007376E1" w:rsidP="007376E1">
      <w:r w:rsidRPr="001570EA">
        <w:t>The measure requires that an approved technician inspect, clean and adjust the furnace. This service must include the following:</w:t>
      </w:r>
    </w:p>
    <w:p w14:paraId="31781155" w14:textId="77777777" w:rsidR="007376E1" w:rsidRPr="001570EA" w:rsidRDefault="007376E1" w:rsidP="002614D2">
      <w:pPr>
        <w:pStyle w:val="BodyText"/>
        <w:numPr>
          <w:ilvl w:val="0"/>
          <w:numId w:val="30"/>
        </w:numPr>
        <w:spacing w:after="120"/>
        <w:ind w:left="360" w:right="0"/>
        <w:contextualSpacing/>
        <w:jc w:val="left"/>
      </w:pPr>
      <w:r w:rsidRPr="001570EA">
        <w:t>Measure combustion efficiency and temperature rise with flue analyzer</w:t>
      </w:r>
    </w:p>
    <w:p w14:paraId="663DA585" w14:textId="77777777" w:rsidR="007376E1" w:rsidRPr="001570EA" w:rsidRDefault="007376E1" w:rsidP="002614D2">
      <w:pPr>
        <w:pStyle w:val="BodyText"/>
        <w:numPr>
          <w:ilvl w:val="0"/>
          <w:numId w:val="30"/>
        </w:numPr>
        <w:spacing w:after="120"/>
        <w:ind w:left="360" w:right="0"/>
        <w:contextualSpacing/>
        <w:jc w:val="left"/>
      </w:pPr>
      <w:r w:rsidRPr="001570EA">
        <w:t>Check and replace filter if necessary</w:t>
      </w:r>
    </w:p>
    <w:p w14:paraId="6603CFA2" w14:textId="77777777" w:rsidR="007376E1" w:rsidRPr="001570EA" w:rsidRDefault="007376E1" w:rsidP="002614D2">
      <w:pPr>
        <w:pStyle w:val="BodyText"/>
        <w:numPr>
          <w:ilvl w:val="0"/>
          <w:numId w:val="30"/>
        </w:numPr>
        <w:spacing w:after="120"/>
        <w:ind w:left="360" w:right="0"/>
        <w:contextualSpacing/>
        <w:jc w:val="left"/>
      </w:pPr>
      <w:r w:rsidRPr="001570EA">
        <w:t xml:space="preserve">Clean burners, pilot and pilot tube, flame baffle, heat exchanger and blower </w:t>
      </w:r>
    </w:p>
    <w:p w14:paraId="3B415E68" w14:textId="77777777" w:rsidR="007376E1" w:rsidRPr="001570EA" w:rsidRDefault="007376E1" w:rsidP="002614D2">
      <w:pPr>
        <w:pStyle w:val="BodyText"/>
        <w:numPr>
          <w:ilvl w:val="0"/>
          <w:numId w:val="30"/>
        </w:numPr>
        <w:spacing w:after="120"/>
        <w:ind w:left="360" w:right="0"/>
        <w:contextualSpacing/>
        <w:jc w:val="left"/>
      </w:pPr>
      <w:r w:rsidRPr="001570EA">
        <w:t>Check and adjust gas pressure to manufacturer’s recommendation</w:t>
      </w:r>
    </w:p>
    <w:p w14:paraId="55CF8C7A" w14:textId="77777777" w:rsidR="007376E1" w:rsidRPr="001570EA" w:rsidRDefault="007376E1" w:rsidP="002614D2">
      <w:pPr>
        <w:pStyle w:val="BodyText"/>
        <w:numPr>
          <w:ilvl w:val="0"/>
          <w:numId w:val="30"/>
        </w:numPr>
        <w:spacing w:after="120"/>
        <w:ind w:left="360" w:right="0"/>
        <w:contextualSpacing/>
        <w:jc w:val="left"/>
      </w:pPr>
      <w:r w:rsidRPr="001570EA">
        <w:t>Inspect the condition of the heat exchanger(s)</w:t>
      </w:r>
    </w:p>
    <w:p w14:paraId="164D1637" w14:textId="77777777" w:rsidR="007376E1" w:rsidRPr="001570EA" w:rsidRDefault="007376E1" w:rsidP="002614D2">
      <w:pPr>
        <w:pStyle w:val="BodyText"/>
        <w:numPr>
          <w:ilvl w:val="0"/>
          <w:numId w:val="30"/>
        </w:numPr>
        <w:spacing w:after="120"/>
        <w:ind w:left="360" w:right="0"/>
        <w:contextualSpacing/>
        <w:jc w:val="left"/>
      </w:pPr>
      <w:r w:rsidRPr="001570EA">
        <w:t>Check that flue and venting are operating properly</w:t>
      </w:r>
    </w:p>
    <w:p w14:paraId="2659F30E" w14:textId="77777777" w:rsidR="007376E1" w:rsidRPr="001570EA" w:rsidRDefault="007376E1" w:rsidP="002614D2">
      <w:pPr>
        <w:pStyle w:val="BodyText"/>
        <w:numPr>
          <w:ilvl w:val="0"/>
          <w:numId w:val="30"/>
        </w:numPr>
        <w:spacing w:after="120"/>
        <w:ind w:left="360" w:right="0"/>
        <w:contextualSpacing/>
        <w:jc w:val="left"/>
      </w:pPr>
      <w:r w:rsidRPr="001570EA">
        <w:t>Check fan belt and replace if necessary</w:t>
      </w:r>
    </w:p>
    <w:p w14:paraId="63CE26F7" w14:textId="77777777" w:rsidR="007376E1" w:rsidRPr="001570EA" w:rsidRDefault="007376E1" w:rsidP="002614D2">
      <w:pPr>
        <w:pStyle w:val="BodyText"/>
        <w:numPr>
          <w:ilvl w:val="0"/>
          <w:numId w:val="30"/>
        </w:numPr>
        <w:spacing w:after="120"/>
        <w:ind w:left="360" w:right="0"/>
        <w:contextualSpacing/>
        <w:jc w:val="left"/>
      </w:pPr>
      <w:r w:rsidRPr="001570EA">
        <w:t>Inspect wiring for loose connections</w:t>
      </w:r>
    </w:p>
    <w:p w14:paraId="76B9CB7C" w14:textId="77777777" w:rsidR="007376E1" w:rsidRPr="001570EA" w:rsidRDefault="007376E1" w:rsidP="002614D2">
      <w:pPr>
        <w:pStyle w:val="BodyText"/>
        <w:numPr>
          <w:ilvl w:val="0"/>
          <w:numId w:val="30"/>
        </w:numPr>
        <w:spacing w:after="120"/>
        <w:ind w:left="360" w:right="0"/>
        <w:contextualSpacing/>
        <w:jc w:val="left"/>
      </w:pPr>
      <w:r w:rsidRPr="001570EA">
        <w:t>Check for correct line and load voltage and amperage</w:t>
      </w:r>
    </w:p>
    <w:p w14:paraId="50C05A9E" w14:textId="77777777" w:rsidR="007376E1" w:rsidRPr="001570EA" w:rsidRDefault="007376E1" w:rsidP="002614D2">
      <w:pPr>
        <w:pStyle w:val="BodyText"/>
        <w:numPr>
          <w:ilvl w:val="0"/>
          <w:numId w:val="30"/>
        </w:numPr>
        <w:spacing w:after="120"/>
        <w:ind w:left="360" w:right="0"/>
        <w:contextualSpacing/>
        <w:jc w:val="left"/>
      </w:pPr>
      <w:r w:rsidRPr="001570EA">
        <w:t>Check safety locks for proper operation</w:t>
      </w:r>
    </w:p>
    <w:p w14:paraId="7E6141ED" w14:textId="77777777" w:rsidR="007376E1" w:rsidRPr="001570EA" w:rsidRDefault="007376E1" w:rsidP="007376E1">
      <w:pPr>
        <w:pStyle w:val="BodyText"/>
        <w:spacing w:line="288" w:lineRule="auto"/>
        <w:ind w:left="420"/>
        <w:jc w:val="left"/>
      </w:pPr>
    </w:p>
    <w:p w14:paraId="742B1BD4" w14:textId="77777777" w:rsidR="007376E1" w:rsidRPr="001570EA" w:rsidRDefault="007376E1" w:rsidP="007376E1">
      <w:pPr>
        <w:pStyle w:val="BodyText"/>
      </w:pPr>
      <w:r w:rsidRPr="001570EA">
        <w:t>The algorithms and savings are valid for servicing once every two years. If serviced more frequently, the energy savings factor (ESF) will need to be re-evaluated.</w:t>
      </w:r>
    </w:p>
    <w:p w14:paraId="34D7823C" w14:textId="77777777" w:rsidR="007376E1" w:rsidRPr="001570EA" w:rsidRDefault="007376E1" w:rsidP="007376E1"/>
    <w:p w14:paraId="4AAC1921" w14:textId="77777777" w:rsidR="007376E1" w:rsidRPr="001570EA" w:rsidRDefault="007376E1" w:rsidP="007376E1">
      <w:pPr>
        <w:pStyle w:val="SubStyle"/>
      </w:pPr>
      <w:r w:rsidRPr="001570EA">
        <w:t>Algorithms</w:t>
      </w:r>
    </w:p>
    <w:p w14:paraId="474CDEF4" w14:textId="77777777" w:rsidR="007376E1" w:rsidRPr="001570EA" w:rsidRDefault="007376E1" w:rsidP="007376E1">
      <w:pPr>
        <w:pStyle w:val="BodyText"/>
      </w:pPr>
      <w:r w:rsidRPr="001570EA">
        <w:t>The annual energy savings are obtained through the following formula. There are no demand savings for this measure.</w:t>
      </w:r>
    </w:p>
    <w:p w14:paraId="6B1219EB" w14:textId="77777777" w:rsidR="007376E1" w:rsidRPr="001570EA" w:rsidRDefault="007376E1" w:rsidP="007376E1"/>
    <w:p w14:paraId="30794010" w14:textId="77777777" w:rsidR="007376E1" w:rsidRPr="001570EA" w:rsidRDefault="007376E1" w:rsidP="007376E1">
      <w:pPr>
        <w:pStyle w:val="Equation"/>
        <w:tabs>
          <w:tab w:val="clear" w:pos="720"/>
          <w:tab w:val="left" w:pos="1440"/>
        </w:tabs>
        <w:spacing w:after="40"/>
        <w:rPr>
          <w:rFonts w:ascii="Cambria Math" w:hAnsi="Cambria Math"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369B6AAC" w14:textId="77777777" w:rsidR="007376E1" w:rsidRPr="001570EA" w:rsidRDefault="007376E1" w:rsidP="007376E1">
      <w:pPr>
        <w:pStyle w:val="Equation"/>
        <w:tabs>
          <w:tab w:val="clear" w:pos="720"/>
          <w:tab w:val="left" w:pos="1440"/>
        </w:tabs>
        <w:spacing w:after="40"/>
        <w:rPr>
          <w:rFonts w:ascii="Cambria Math" w:hAnsi="Cambria Math" w:cs="Arial"/>
          <w:i w:val="0"/>
          <w:szCs w:val="20"/>
        </w:rPr>
      </w:pPr>
    </w:p>
    <w:p w14:paraId="03581F8E" w14:textId="77777777" w:rsidR="007376E1" w:rsidRPr="001570EA" w:rsidRDefault="007376E1" w:rsidP="007376E1">
      <w:pPr>
        <w:pStyle w:val="SubStyle"/>
        <w:keepNext/>
      </w:pPr>
      <w:r w:rsidRPr="001570EA">
        <w:t>Definition of Terms</w:t>
      </w:r>
    </w:p>
    <w:p w14:paraId="66BF409B" w14:textId="34DC9325" w:rsidR="007376E1" w:rsidRPr="001570EA" w:rsidRDefault="00451C05" w:rsidP="007376E1">
      <w:pPr>
        <w:pStyle w:val="Caption"/>
        <w:jc w:val="left"/>
      </w:pPr>
      <w:bookmarkStart w:id="9546" w:name="_Toc4759828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547" w:author="Greg Clendenning" w:date="2024-04-16T16:42:00Z">
        <w:r w:rsidR="003D6F35">
          <w:rPr>
            <w:noProof/>
          </w:rPr>
          <w:delText>44</w:delText>
        </w:r>
      </w:del>
      <w:ins w:id="9548" w:author="Greg Clendenning" w:date="2024-04-16T16:42:00Z">
        <w:r w:rsidR="002E093A" w:rsidRPr="001570EA">
          <w:rPr>
            <w:noProof/>
          </w:rPr>
          <w:t>53</w:t>
        </w:r>
      </w:ins>
      <w:r w:rsidR="002E093A" w:rsidRPr="001570EA">
        <w:fldChar w:fldCharType="end"/>
      </w:r>
      <w:r w:rsidRPr="001570EA">
        <w:t>: Terms, Values, and References for Furnace Maintenance</w:t>
      </w:r>
      <w:bookmarkEnd w:id="95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7376E1" w:rsidRPr="001570EA" w14:paraId="4A76CC61" w14:textId="77777777">
        <w:trPr>
          <w:jc w:val="center"/>
        </w:trPr>
        <w:tc>
          <w:tcPr>
            <w:tcW w:w="2414" w:type="pct"/>
            <w:shd w:val="clear" w:color="auto" w:fill="BFBFBF" w:themeFill="background1" w:themeFillShade="BF"/>
          </w:tcPr>
          <w:p w14:paraId="521E7916" w14:textId="77777777" w:rsidR="007376E1" w:rsidRPr="001570EA" w:rsidRDefault="007376E1">
            <w:pPr>
              <w:pStyle w:val="TableCell"/>
              <w:rPr>
                <w:b/>
                <w:bCs/>
              </w:rPr>
            </w:pPr>
            <w:r w:rsidRPr="001570EA">
              <w:rPr>
                <w:b/>
                <w:bCs/>
              </w:rPr>
              <w:t>Term</w:t>
            </w:r>
          </w:p>
        </w:tc>
        <w:tc>
          <w:tcPr>
            <w:tcW w:w="873" w:type="pct"/>
            <w:shd w:val="clear" w:color="auto" w:fill="BFBFBF" w:themeFill="background1" w:themeFillShade="BF"/>
          </w:tcPr>
          <w:p w14:paraId="761827B7" w14:textId="77777777" w:rsidR="007376E1" w:rsidRPr="001570EA" w:rsidRDefault="007376E1">
            <w:pPr>
              <w:pStyle w:val="TableCell"/>
              <w:rPr>
                <w:b/>
                <w:bCs/>
              </w:rPr>
            </w:pPr>
            <w:r w:rsidRPr="001570EA">
              <w:rPr>
                <w:b/>
                <w:bCs/>
              </w:rPr>
              <w:t>Unit</w:t>
            </w:r>
          </w:p>
        </w:tc>
        <w:tc>
          <w:tcPr>
            <w:tcW w:w="1234" w:type="pct"/>
            <w:shd w:val="clear" w:color="auto" w:fill="BFBFBF" w:themeFill="background1" w:themeFillShade="BF"/>
          </w:tcPr>
          <w:p w14:paraId="17B898CF" w14:textId="77777777" w:rsidR="007376E1" w:rsidRPr="001570EA" w:rsidRDefault="007376E1">
            <w:pPr>
              <w:pStyle w:val="TableCell"/>
              <w:rPr>
                <w:b/>
                <w:bCs/>
              </w:rPr>
            </w:pPr>
            <w:r w:rsidRPr="001570EA">
              <w:rPr>
                <w:b/>
                <w:bCs/>
              </w:rPr>
              <w:t>Values</w:t>
            </w:r>
          </w:p>
        </w:tc>
        <w:tc>
          <w:tcPr>
            <w:tcW w:w="479" w:type="pct"/>
            <w:shd w:val="clear" w:color="auto" w:fill="BFBFBF" w:themeFill="background1" w:themeFillShade="BF"/>
          </w:tcPr>
          <w:p w14:paraId="1FCB0475" w14:textId="77777777" w:rsidR="007376E1" w:rsidRPr="001570EA" w:rsidRDefault="007376E1">
            <w:pPr>
              <w:pStyle w:val="TableCell"/>
              <w:rPr>
                <w:b/>
                <w:bCs/>
              </w:rPr>
            </w:pPr>
            <w:r w:rsidRPr="001570EA">
              <w:rPr>
                <w:b/>
                <w:bCs/>
              </w:rPr>
              <w:t>Source</w:t>
            </w:r>
          </w:p>
        </w:tc>
      </w:tr>
      <w:tr w:rsidR="007376E1" w:rsidRPr="001570EA" w14:paraId="7D7841EA" w14:textId="77777777">
        <w:trPr>
          <w:jc w:val="center"/>
        </w:trPr>
        <w:tc>
          <w:tcPr>
            <w:tcW w:w="2414" w:type="pct"/>
            <w:shd w:val="clear" w:color="auto" w:fill="auto"/>
          </w:tcPr>
          <w:p w14:paraId="4A8B70D7" w14:textId="77777777" w:rsidR="007376E1" w:rsidRPr="001570EA" w:rsidRDefault="008A402F">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7376E1" w:rsidRPr="001570EA">
              <w:rPr>
                <w:sz w:val="20"/>
              </w:rPr>
              <w:t xml:space="preserve"> </w:t>
            </w:r>
            <w:r w:rsidR="007376E1" w:rsidRPr="001570EA">
              <w:t xml:space="preserve">, </w:t>
            </w:r>
            <w:r w:rsidR="007376E1" w:rsidRPr="001570EA">
              <w:rPr>
                <w:rFonts w:cs="Arial"/>
              </w:rPr>
              <w:t>Average motor full load electric demand</w:t>
            </w:r>
          </w:p>
        </w:tc>
        <w:tc>
          <w:tcPr>
            <w:tcW w:w="873" w:type="pct"/>
          </w:tcPr>
          <w:p w14:paraId="6274CC82" w14:textId="77777777" w:rsidR="007376E1" w:rsidRPr="001570EA" w:rsidRDefault="007376E1">
            <w:pPr>
              <w:pStyle w:val="TableCell"/>
              <w:rPr>
                <w:rFonts w:ascii="Arial Unicode MS" w:eastAsia="Arial Unicode MS" w:hAnsi="Arial Unicode MS" w:cs="Arial Unicode MS"/>
              </w:rPr>
            </w:pPr>
            <w:r w:rsidRPr="001570EA">
              <w:rPr>
                <w:rFonts w:eastAsia="Calibri"/>
                <w:i/>
              </w:rPr>
              <w:t>kW</w:t>
            </w:r>
          </w:p>
        </w:tc>
        <w:tc>
          <w:tcPr>
            <w:tcW w:w="1234" w:type="pct"/>
            <w:shd w:val="clear" w:color="auto" w:fill="auto"/>
          </w:tcPr>
          <w:p w14:paraId="35D6805A" w14:textId="77777777" w:rsidR="007376E1" w:rsidRPr="001570EA" w:rsidRDefault="007376E1">
            <w:pPr>
              <w:pStyle w:val="TableCell"/>
            </w:pPr>
            <w:r w:rsidRPr="001570EA">
              <w:rPr>
                <w:rFonts w:eastAsia="Calibri"/>
              </w:rPr>
              <w:t>0.377</w:t>
            </w:r>
          </w:p>
        </w:tc>
        <w:tc>
          <w:tcPr>
            <w:tcW w:w="479" w:type="pct"/>
            <w:vAlign w:val="center"/>
          </w:tcPr>
          <w:p w14:paraId="0106D078" w14:textId="77777777" w:rsidR="007376E1" w:rsidRPr="001570EA" w:rsidRDefault="007376E1">
            <w:pPr>
              <w:pStyle w:val="TableCell"/>
              <w:jc w:val="center"/>
            </w:pPr>
            <w:r w:rsidRPr="001570EA">
              <w:t>2</w:t>
            </w:r>
          </w:p>
        </w:tc>
      </w:tr>
      <w:tr w:rsidR="007376E1" w:rsidRPr="001570EA" w14:paraId="7F51BE56" w14:textId="77777777">
        <w:trPr>
          <w:jc w:val="center"/>
        </w:trPr>
        <w:tc>
          <w:tcPr>
            <w:tcW w:w="2414" w:type="pct"/>
            <w:shd w:val="clear" w:color="auto" w:fill="auto"/>
            <w:vAlign w:val="center"/>
          </w:tcPr>
          <w:p w14:paraId="0985A24D" w14:textId="77777777" w:rsidR="007376E1" w:rsidRPr="001570EA" w:rsidRDefault="007376E1">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rsidRPr="001570EA">
              <w:t xml:space="preserve"> , Equivalent full load heating hours</w:t>
            </w:r>
          </w:p>
        </w:tc>
        <w:tc>
          <w:tcPr>
            <w:tcW w:w="873" w:type="pct"/>
            <w:vAlign w:val="center"/>
          </w:tcPr>
          <w:p w14:paraId="66B01F64" w14:textId="77777777" w:rsidR="007376E1" w:rsidRPr="001570EA" w:rsidRDefault="007376E1">
            <w:pPr>
              <w:pStyle w:val="TableCell"/>
              <w:rPr>
                <w:rFonts w:ascii="Arial Unicode MS" w:eastAsia="Arial Unicode MS" w:hAnsi="Arial Unicode MS" w:cs="Arial Unicode MS"/>
              </w:rPr>
            </w:pPr>
            <w:r w:rsidRPr="001570EA">
              <w:t>Hours/year</w:t>
            </w:r>
          </w:p>
        </w:tc>
        <w:tc>
          <w:tcPr>
            <w:tcW w:w="1234" w:type="pct"/>
            <w:shd w:val="clear" w:color="auto" w:fill="auto"/>
            <w:vAlign w:val="center"/>
          </w:tcPr>
          <w:p w14:paraId="0DB11ABE" w14:textId="77777777" w:rsidR="007376E1" w:rsidRPr="001570EA" w:rsidRDefault="007376E1">
            <w:pPr>
              <w:pStyle w:val="TableCell"/>
              <w:pPrChange w:id="9549" w:author="Greg Clendenning" w:date="2024-04-16T16:42:00Z">
                <w:pPr>
                  <w:pStyle w:val="TableCell"/>
                  <w:jc w:val="center"/>
                </w:pPr>
              </w:pPrChange>
            </w:pPr>
            <w:r w:rsidRPr="001570EA">
              <w:t xml:space="preserve">See </w:t>
            </w:r>
            <w:r w:rsidRPr="001570EA">
              <w:rPr>
                <w:i/>
              </w:rPr>
              <w:t>EFLH</w:t>
            </w:r>
            <w:r w:rsidRPr="001570EA">
              <w:rPr>
                <w:i/>
                <w:vertAlign w:val="subscript"/>
              </w:rPr>
              <w:t>heat,non-HP</w:t>
            </w:r>
            <w:r w:rsidRPr="001570EA">
              <w:t xml:space="preserve"> in Vol. 1, App. A</w:t>
            </w:r>
          </w:p>
        </w:tc>
        <w:tc>
          <w:tcPr>
            <w:tcW w:w="479" w:type="pct"/>
            <w:vAlign w:val="center"/>
          </w:tcPr>
          <w:p w14:paraId="5E5BB593" w14:textId="77777777" w:rsidR="007376E1" w:rsidRPr="001570EA" w:rsidRDefault="007376E1">
            <w:pPr>
              <w:pStyle w:val="TableCell"/>
              <w:jc w:val="center"/>
            </w:pPr>
            <w:r w:rsidRPr="001570EA">
              <w:t>3</w:t>
            </w:r>
          </w:p>
        </w:tc>
      </w:tr>
      <w:tr w:rsidR="007376E1" w:rsidRPr="001570EA" w14:paraId="32976C6A" w14:textId="77777777">
        <w:trPr>
          <w:jc w:val="center"/>
        </w:trPr>
        <w:tc>
          <w:tcPr>
            <w:tcW w:w="2414" w:type="pct"/>
            <w:shd w:val="clear" w:color="auto" w:fill="auto"/>
            <w:vAlign w:val="center"/>
          </w:tcPr>
          <w:p w14:paraId="7DFFE5B2" w14:textId="77777777" w:rsidR="007376E1" w:rsidRPr="001570EA" w:rsidRDefault="007376E1">
            <w:pPr>
              <w:pStyle w:val="TableCell"/>
              <w:rPr>
                <w:rFonts w:ascii="Cambria Math" w:eastAsia="Cambria Math" w:hAnsi="Cambria Math" w:cs="Cambria Math"/>
                <w:oMath/>
              </w:rPr>
            </w:pPr>
            <m:oMath>
              <m:r>
                <w:rPr>
                  <w:rFonts w:ascii="Cambria Math" w:hAnsi="Cambria Math"/>
                </w:rPr>
                <m:t>ESF</m:t>
              </m:r>
            </m:oMath>
            <w:r w:rsidRPr="001570EA">
              <w:t>, Energy savings factor</w:t>
            </w:r>
          </w:p>
        </w:tc>
        <w:tc>
          <w:tcPr>
            <w:tcW w:w="873" w:type="pct"/>
            <w:vAlign w:val="center"/>
          </w:tcPr>
          <w:p w14:paraId="5D1BD2A0" w14:textId="77777777" w:rsidR="007376E1" w:rsidRPr="001570EA" w:rsidRDefault="007376E1">
            <w:pPr>
              <w:pStyle w:val="TableCell"/>
              <w:rPr>
                <w:rFonts w:ascii="Arial Unicode MS" w:eastAsia="Arial Unicode MS" w:hAnsi="Arial Unicode MS" w:cs="Arial Unicode MS"/>
              </w:rPr>
            </w:pPr>
            <w:r w:rsidRPr="001570EA">
              <w:t>None</w:t>
            </w:r>
          </w:p>
        </w:tc>
        <w:tc>
          <w:tcPr>
            <w:tcW w:w="1234" w:type="pct"/>
            <w:shd w:val="clear" w:color="auto" w:fill="auto"/>
            <w:vAlign w:val="center"/>
          </w:tcPr>
          <w:p w14:paraId="0F6C32CC" w14:textId="77777777" w:rsidR="007376E1" w:rsidRPr="001570EA" w:rsidRDefault="007376E1">
            <w:pPr>
              <w:pStyle w:val="TableCell"/>
            </w:pPr>
            <w:r w:rsidRPr="001570EA">
              <w:t>2%</w:t>
            </w:r>
          </w:p>
        </w:tc>
        <w:tc>
          <w:tcPr>
            <w:tcW w:w="479" w:type="pct"/>
            <w:vAlign w:val="center"/>
          </w:tcPr>
          <w:p w14:paraId="44E57A73" w14:textId="77777777" w:rsidR="007376E1" w:rsidRPr="001570EA" w:rsidRDefault="007376E1">
            <w:pPr>
              <w:pStyle w:val="TableCell"/>
              <w:jc w:val="center"/>
            </w:pPr>
            <w:r w:rsidRPr="001570EA">
              <w:t>4</w:t>
            </w:r>
          </w:p>
        </w:tc>
      </w:tr>
    </w:tbl>
    <w:p w14:paraId="7626E1CA" w14:textId="77777777" w:rsidR="007376E1" w:rsidRPr="001570EA" w:rsidRDefault="007376E1" w:rsidP="007376E1"/>
    <w:p w14:paraId="4CB106EE" w14:textId="77777777" w:rsidR="007376E1" w:rsidRPr="001570EA" w:rsidRDefault="007376E1" w:rsidP="007376E1">
      <w:pPr>
        <w:pStyle w:val="SubStyle"/>
        <w:keepNext/>
      </w:pPr>
      <w:r w:rsidRPr="001570EA">
        <w:t>Default Savings</w:t>
      </w:r>
    </w:p>
    <w:p w14:paraId="3E63BEBD" w14:textId="2F197EC2" w:rsidR="007376E1" w:rsidRPr="001570EA" w:rsidRDefault="00915563">
      <w:pPr>
        <w:pStyle w:val="Caption"/>
        <w:pPrChange w:id="9550" w:author="Greg Clendenning" w:date="2024-04-16T16:42:00Z">
          <w:pPr>
            <w:pStyle w:val="Caption"/>
            <w:jc w:val="left"/>
          </w:pPr>
        </w:pPrChange>
      </w:pPr>
      <w:bookmarkStart w:id="9551" w:name="_Toc4759828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9552" w:author="Greg Clendenning" w:date="2024-04-16T16:42:00Z">
        <w:r w:rsidR="003D6F35">
          <w:rPr>
            <w:noProof/>
          </w:rPr>
          <w:delText>45</w:delText>
        </w:r>
      </w:del>
      <w:ins w:id="9553" w:author="Greg Clendenning" w:date="2024-04-16T16:42:00Z">
        <w:r w:rsidR="002E093A" w:rsidRPr="001570EA">
          <w:rPr>
            <w:noProof/>
          </w:rPr>
          <w:t>54</w:t>
        </w:r>
      </w:ins>
      <w:r w:rsidR="002E093A" w:rsidRPr="001570EA">
        <w:fldChar w:fldCharType="end"/>
      </w:r>
      <w:r w:rsidRPr="001570EA">
        <w:t>:</w:t>
      </w:r>
      <w:del w:id="9554" w:author="Greg Clendenning" w:date="2024-04-16T16:42:00Z">
        <w:r w:rsidR="00FA5174">
          <w:delText xml:space="preserve"> </w:delText>
        </w:r>
      </w:del>
      <w:r w:rsidRPr="001570EA">
        <w:t>Default Savings per Input kBTU/h for Furnace Maintenance</w:t>
      </w:r>
      <w:bookmarkEnd w:id="9551"/>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555" w:author="Greg Clendenning" w:date="2024-04-16T16:42:00Z">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97"/>
        <w:gridCol w:w="1704"/>
        <w:gridCol w:w="2523"/>
        <w:tblGridChange w:id="9556">
          <w:tblGrid>
            <w:gridCol w:w="897"/>
            <w:gridCol w:w="1704"/>
            <w:gridCol w:w="2523"/>
          </w:tblGrid>
        </w:tblGridChange>
      </w:tblGrid>
      <w:tr w:rsidR="007376E1" w:rsidRPr="001570EA" w14:paraId="20E181F7" w14:textId="77777777">
        <w:trPr>
          <w:trHeight w:val="449"/>
          <w:trPrChange w:id="9557" w:author="Greg Clendenning" w:date="2024-04-16T16:42:00Z">
            <w:trPr>
              <w:trHeight w:val="449"/>
            </w:trPr>
          </w:trPrChange>
        </w:trPr>
        <w:tc>
          <w:tcPr>
            <w:tcW w:w="874" w:type="pct"/>
            <w:shd w:val="clear" w:color="auto" w:fill="BFBFBF" w:themeFill="background1" w:themeFillShade="BF"/>
            <w:tcPrChange w:id="9558" w:author="Greg Clendenning" w:date="2024-04-16T16:42:00Z">
              <w:tcPr>
                <w:tcW w:w="874" w:type="pct"/>
                <w:shd w:val="clear" w:color="auto" w:fill="BFBFBF" w:themeFill="background1" w:themeFillShade="BF"/>
              </w:tcPr>
            </w:tcPrChange>
          </w:tcPr>
          <w:p w14:paraId="1399302E" w14:textId="77777777" w:rsidR="007376E1" w:rsidRPr="001570EA" w:rsidRDefault="007376E1">
            <w:pPr>
              <w:pStyle w:val="TableCell"/>
              <w:spacing w:before="0" w:after="0"/>
              <w:jc w:val="center"/>
              <w:rPr>
                <w:b/>
                <w:bCs/>
              </w:rPr>
            </w:pPr>
            <w:r w:rsidRPr="001570EA">
              <w:rPr>
                <w:b/>
                <w:bCs/>
              </w:rPr>
              <w:t>Climate Region</w:t>
            </w:r>
          </w:p>
        </w:tc>
        <w:tc>
          <w:tcPr>
            <w:tcW w:w="1663" w:type="pct"/>
            <w:shd w:val="clear" w:color="auto" w:fill="BFBFBF" w:themeFill="background1" w:themeFillShade="BF"/>
            <w:vAlign w:val="center"/>
            <w:tcPrChange w:id="9559" w:author="Greg Clendenning" w:date="2024-04-16T16:42:00Z">
              <w:tcPr>
                <w:tcW w:w="1663" w:type="pct"/>
                <w:shd w:val="clear" w:color="auto" w:fill="BFBFBF" w:themeFill="background1" w:themeFillShade="BF"/>
                <w:vAlign w:val="center"/>
              </w:tcPr>
            </w:tcPrChange>
          </w:tcPr>
          <w:p w14:paraId="76DA0E2E" w14:textId="77777777" w:rsidR="007376E1" w:rsidRPr="001570EA" w:rsidRDefault="007376E1">
            <w:pPr>
              <w:pStyle w:val="TableCell"/>
              <w:jc w:val="center"/>
              <w:rPr>
                <w:b/>
                <w:bCs/>
              </w:rPr>
            </w:pPr>
            <w:r w:rsidRPr="001570EA">
              <w:rPr>
                <w:b/>
                <w:bCs/>
              </w:rPr>
              <w:t>Reference City</w:t>
            </w:r>
          </w:p>
        </w:tc>
        <w:tc>
          <w:tcPr>
            <w:tcW w:w="2462" w:type="pct"/>
            <w:shd w:val="clear" w:color="auto" w:fill="BFBFBF" w:themeFill="background1" w:themeFillShade="BF"/>
            <w:vAlign w:val="center"/>
            <w:tcPrChange w:id="9560" w:author="Greg Clendenning" w:date="2024-04-16T16:42:00Z">
              <w:tcPr>
                <w:tcW w:w="2462" w:type="pct"/>
                <w:shd w:val="clear" w:color="auto" w:fill="BFBFBF" w:themeFill="background1" w:themeFillShade="BF"/>
              </w:tcPr>
            </w:tcPrChange>
          </w:tcPr>
          <w:p w14:paraId="265EE0C4" w14:textId="77777777" w:rsidR="007376E1" w:rsidRPr="001570EA" w:rsidRDefault="007376E1">
            <w:pPr>
              <w:pStyle w:val="TableCell"/>
              <w:spacing w:before="0" w:after="0"/>
              <w:jc w:val="center"/>
              <w:rPr>
                <w:b/>
              </w:rPr>
            </w:pPr>
            <w:r w:rsidRPr="001570EA">
              <w:rPr>
                <w:b/>
                <w:bCs/>
              </w:rPr>
              <w:t>Energy Savings</w:t>
            </w:r>
            <w:r w:rsidRPr="001570EA">
              <w:rPr>
                <w:b/>
                <w:bCs/>
              </w:rPr>
              <w:br/>
            </w:r>
            <w:r w:rsidRPr="001570EA">
              <w:rPr>
                <w:b/>
              </w:rPr>
              <w:t>(kWh per 1 input kBTU/h)</w:t>
            </w:r>
          </w:p>
        </w:tc>
      </w:tr>
      <w:tr w:rsidR="007376E1" w:rsidRPr="001570EA" w14:paraId="72729006" w14:textId="77777777">
        <w:tc>
          <w:tcPr>
            <w:tcW w:w="874" w:type="pct"/>
            <w:shd w:val="clear" w:color="auto" w:fill="BFBFBF" w:themeFill="background1" w:themeFillShade="BF"/>
          </w:tcPr>
          <w:p w14:paraId="0643B481" w14:textId="77777777" w:rsidR="007376E1" w:rsidRPr="001570EA" w:rsidRDefault="007376E1">
            <w:pPr>
              <w:pStyle w:val="TableCell"/>
              <w:spacing w:before="40" w:after="40"/>
              <w:jc w:val="center"/>
              <w:rPr>
                <w:b/>
              </w:rPr>
            </w:pPr>
            <w:r w:rsidRPr="001570EA">
              <w:rPr>
                <w:b/>
              </w:rPr>
              <w:t>C</w:t>
            </w:r>
          </w:p>
        </w:tc>
        <w:tc>
          <w:tcPr>
            <w:tcW w:w="1663" w:type="pct"/>
          </w:tcPr>
          <w:p w14:paraId="6E706F2F" w14:textId="77777777" w:rsidR="007376E1" w:rsidRPr="001570EA" w:rsidRDefault="007376E1">
            <w:pPr>
              <w:pStyle w:val="TableCell"/>
              <w:spacing w:before="40" w:after="40"/>
              <w:rPr>
                <w:rFonts w:ascii="Arial Unicode MS" w:eastAsia="Arial Unicode MS" w:hAnsi="Arial Unicode MS" w:cs="Arial Unicode MS"/>
              </w:rPr>
            </w:pPr>
            <w:r w:rsidRPr="001570EA">
              <w:t>Allentown</w:t>
            </w:r>
          </w:p>
        </w:tc>
        <w:tc>
          <w:tcPr>
            <w:tcW w:w="2462" w:type="pct"/>
            <w:shd w:val="clear" w:color="auto" w:fill="auto"/>
            <w:vAlign w:val="center"/>
          </w:tcPr>
          <w:p w14:paraId="6A66525C" w14:textId="00209852" w:rsidR="007376E1" w:rsidRPr="001570EA" w:rsidRDefault="007376E1">
            <w:pPr>
              <w:pStyle w:val="TableCell"/>
              <w:spacing w:before="40" w:after="40"/>
              <w:jc w:val="center"/>
              <w:rPr>
                <w:rFonts w:eastAsia="Arial Unicode MS" w:cs="Arial"/>
                <w:szCs w:val="18"/>
              </w:rPr>
            </w:pPr>
            <w:r w:rsidRPr="001570EA">
              <w:rPr>
                <w:rFonts w:cs="Arial"/>
                <w:szCs w:val="18"/>
              </w:rPr>
              <w:t>6.</w:t>
            </w:r>
            <w:del w:id="9561" w:author="Greg Clendenning" w:date="2024-04-16T16:42:00Z">
              <w:r w:rsidR="00FA5174" w:rsidRPr="00ED0917">
                <w:rPr>
                  <w:rFonts w:cs="Arial"/>
                  <w:szCs w:val="18"/>
                </w:rPr>
                <w:delText>8</w:delText>
              </w:r>
            </w:del>
            <w:ins w:id="9562" w:author="Greg Clendenning" w:date="2024-04-16T16:42:00Z">
              <w:r w:rsidRPr="001570EA">
                <w:rPr>
                  <w:rFonts w:cs="Arial"/>
                  <w:szCs w:val="18"/>
                </w:rPr>
                <w:t>22</w:t>
              </w:r>
            </w:ins>
          </w:p>
        </w:tc>
      </w:tr>
      <w:tr w:rsidR="007376E1" w:rsidRPr="001570EA" w14:paraId="0BA8A665" w14:textId="77777777">
        <w:tc>
          <w:tcPr>
            <w:tcW w:w="874" w:type="pct"/>
            <w:shd w:val="clear" w:color="auto" w:fill="BFBFBF" w:themeFill="background1" w:themeFillShade="BF"/>
          </w:tcPr>
          <w:p w14:paraId="300C3901" w14:textId="77777777" w:rsidR="007376E1" w:rsidRPr="001570EA" w:rsidRDefault="007376E1">
            <w:pPr>
              <w:pStyle w:val="TableCell"/>
              <w:spacing w:before="40" w:after="40"/>
              <w:jc w:val="center"/>
              <w:rPr>
                <w:b/>
              </w:rPr>
            </w:pPr>
            <w:r w:rsidRPr="001570EA">
              <w:rPr>
                <w:b/>
              </w:rPr>
              <w:t>A</w:t>
            </w:r>
          </w:p>
        </w:tc>
        <w:tc>
          <w:tcPr>
            <w:tcW w:w="1663" w:type="pct"/>
          </w:tcPr>
          <w:p w14:paraId="5FF3BAE5" w14:textId="77777777" w:rsidR="007376E1" w:rsidRPr="001570EA" w:rsidRDefault="007376E1">
            <w:pPr>
              <w:pStyle w:val="TableCell"/>
              <w:spacing w:before="40" w:after="40"/>
            </w:pPr>
            <w:r w:rsidRPr="001570EA">
              <w:t>Binghamton, NY</w:t>
            </w:r>
          </w:p>
        </w:tc>
        <w:tc>
          <w:tcPr>
            <w:tcW w:w="2462" w:type="pct"/>
            <w:shd w:val="clear" w:color="auto" w:fill="auto"/>
            <w:vAlign w:val="center"/>
          </w:tcPr>
          <w:p w14:paraId="2455D3BC" w14:textId="7D802BF8" w:rsidR="007376E1" w:rsidRPr="001570EA" w:rsidRDefault="007376E1">
            <w:pPr>
              <w:pStyle w:val="TableCell"/>
              <w:spacing w:before="40" w:after="40"/>
              <w:jc w:val="center"/>
              <w:rPr>
                <w:rFonts w:eastAsia="Arial Unicode MS" w:cs="Arial"/>
                <w:szCs w:val="18"/>
              </w:rPr>
            </w:pPr>
            <w:r w:rsidRPr="001570EA">
              <w:rPr>
                <w:rFonts w:cs="Arial"/>
                <w:szCs w:val="18"/>
              </w:rPr>
              <w:t>8.</w:t>
            </w:r>
            <w:del w:id="9563" w:author="Greg Clendenning" w:date="2024-04-16T16:42:00Z">
              <w:r w:rsidR="00FA5174" w:rsidRPr="00ED0917">
                <w:rPr>
                  <w:rFonts w:cs="Arial"/>
                  <w:szCs w:val="18"/>
                </w:rPr>
                <w:delText>7</w:delText>
              </w:r>
            </w:del>
            <w:ins w:id="9564" w:author="Greg Clendenning" w:date="2024-04-16T16:42:00Z">
              <w:r w:rsidRPr="001570EA">
                <w:rPr>
                  <w:rFonts w:cs="Arial"/>
                  <w:szCs w:val="18"/>
                </w:rPr>
                <w:t>82</w:t>
              </w:r>
            </w:ins>
          </w:p>
        </w:tc>
      </w:tr>
      <w:tr w:rsidR="007376E1" w:rsidRPr="001570EA" w14:paraId="2C070610" w14:textId="77777777">
        <w:tc>
          <w:tcPr>
            <w:tcW w:w="874" w:type="pct"/>
            <w:shd w:val="clear" w:color="auto" w:fill="BFBFBF" w:themeFill="background1" w:themeFillShade="BF"/>
          </w:tcPr>
          <w:p w14:paraId="60043506" w14:textId="77777777" w:rsidR="007376E1" w:rsidRPr="001570EA" w:rsidRDefault="007376E1">
            <w:pPr>
              <w:pStyle w:val="TableCell"/>
              <w:spacing w:before="40" w:after="40"/>
              <w:jc w:val="center"/>
              <w:rPr>
                <w:b/>
              </w:rPr>
            </w:pPr>
            <w:r w:rsidRPr="001570EA">
              <w:rPr>
                <w:b/>
              </w:rPr>
              <w:t>G</w:t>
            </w:r>
          </w:p>
        </w:tc>
        <w:tc>
          <w:tcPr>
            <w:tcW w:w="1663" w:type="pct"/>
          </w:tcPr>
          <w:p w14:paraId="1C731A32" w14:textId="77777777" w:rsidR="007376E1" w:rsidRPr="001570EA" w:rsidRDefault="007376E1">
            <w:pPr>
              <w:pStyle w:val="TableCell"/>
              <w:spacing w:before="40" w:after="40"/>
            </w:pPr>
            <w:r w:rsidRPr="001570EA">
              <w:t>Bradford</w:t>
            </w:r>
          </w:p>
        </w:tc>
        <w:tc>
          <w:tcPr>
            <w:tcW w:w="2462" w:type="pct"/>
            <w:shd w:val="clear" w:color="auto" w:fill="auto"/>
            <w:vAlign w:val="center"/>
          </w:tcPr>
          <w:p w14:paraId="06C0C30A" w14:textId="3923D36A" w:rsidR="007376E1" w:rsidRPr="001570EA" w:rsidRDefault="00FA5174">
            <w:pPr>
              <w:pStyle w:val="TableCell"/>
              <w:spacing w:before="40" w:after="40"/>
              <w:jc w:val="center"/>
              <w:rPr>
                <w:rFonts w:eastAsia="Arial Unicode MS" w:cs="Arial"/>
                <w:szCs w:val="18"/>
              </w:rPr>
            </w:pPr>
            <w:del w:id="9565" w:author="Greg Clendenning" w:date="2024-04-16T16:42:00Z">
              <w:r w:rsidRPr="00ED0917">
                <w:rPr>
                  <w:rFonts w:cs="Arial"/>
                  <w:szCs w:val="18"/>
                </w:rPr>
                <w:delText>10.2</w:delText>
              </w:r>
            </w:del>
            <w:ins w:id="9566" w:author="Greg Clendenning" w:date="2024-04-16T16:42:00Z">
              <w:r w:rsidR="007376E1" w:rsidRPr="001570EA">
                <w:rPr>
                  <w:rFonts w:cs="Arial"/>
                  <w:szCs w:val="18"/>
                </w:rPr>
                <w:t>8.98</w:t>
              </w:r>
            </w:ins>
          </w:p>
        </w:tc>
      </w:tr>
      <w:tr w:rsidR="007376E1" w:rsidRPr="001570EA" w14:paraId="72B765C7" w14:textId="77777777">
        <w:tc>
          <w:tcPr>
            <w:tcW w:w="874" w:type="pct"/>
            <w:shd w:val="clear" w:color="auto" w:fill="BFBFBF" w:themeFill="background1" w:themeFillShade="BF"/>
          </w:tcPr>
          <w:p w14:paraId="24806CD4" w14:textId="77777777" w:rsidR="007376E1" w:rsidRPr="001570EA" w:rsidRDefault="007376E1">
            <w:pPr>
              <w:pStyle w:val="TableCell"/>
              <w:spacing w:before="40" w:after="40"/>
              <w:jc w:val="center"/>
              <w:rPr>
                <w:b/>
              </w:rPr>
            </w:pPr>
            <w:r w:rsidRPr="001570EA">
              <w:rPr>
                <w:b/>
              </w:rPr>
              <w:t>I</w:t>
            </w:r>
          </w:p>
        </w:tc>
        <w:tc>
          <w:tcPr>
            <w:tcW w:w="1663" w:type="pct"/>
          </w:tcPr>
          <w:p w14:paraId="6DDBD2C3" w14:textId="77777777" w:rsidR="007376E1" w:rsidRPr="001570EA" w:rsidRDefault="007376E1">
            <w:pPr>
              <w:pStyle w:val="TableCell"/>
              <w:spacing w:before="40" w:after="40"/>
              <w:rPr>
                <w:rFonts w:ascii="Arial Unicode MS" w:eastAsia="Arial Unicode MS" w:hAnsi="Arial Unicode MS" w:cs="Arial Unicode MS"/>
              </w:rPr>
            </w:pPr>
            <w:r w:rsidRPr="001570EA">
              <w:t>Erie</w:t>
            </w:r>
          </w:p>
        </w:tc>
        <w:tc>
          <w:tcPr>
            <w:tcW w:w="2462" w:type="pct"/>
            <w:shd w:val="clear" w:color="auto" w:fill="auto"/>
            <w:vAlign w:val="center"/>
          </w:tcPr>
          <w:p w14:paraId="25316333" w14:textId="2E725736" w:rsidR="007376E1" w:rsidRPr="001570EA" w:rsidRDefault="007376E1">
            <w:pPr>
              <w:pStyle w:val="TableCell"/>
              <w:spacing w:before="40" w:after="40"/>
              <w:jc w:val="center"/>
              <w:rPr>
                <w:rFonts w:eastAsia="Arial Unicode MS" w:cs="Arial"/>
                <w:szCs w:val="18"/>
              </w:rPr>
            </w:pPr>
            <w:r w:rsidRPr="001570EA">
              <w:rPr>
                <w:rFonts w:cs="Arial"/>
                <w:szCs w:val="18"/>
              </w:rPr>
              <w:t>7.</w:t>
            </w:r>
            <w:del w:id="9567" w:author="Greg Clendenning" w:date="2024-04-16T16:42:00Z">
              <w:r w:rsidR="00FA5174" w:rsidRPr="00ED0917">
                <w:rPr>
                  <w:rFonts w:cs="Arial"/>
                  <w:szCs w:val="18"/>
                </w:rPr>
                <w:delText>9</w:delText>
              </w:r>
            </w:del>
            <w:ins w:id="9568" w:author="Greg Clendenning" w:date="2024-04-16T16:42:00Z">
              <w:r w:rsidRPr="001570EA">
                <w:rPr>
                  <w:rFonts w:cs="Arial"/>
                  <w:szCs w:val="18"/>
                </w:rPr>
                <w:t>13</w:t>
              </w:r>
            </w:ins>
          </w:p>
        </w:tc>
      </w:tr>
      <w:tr w:rsidR="007376E1" w:rsidRPr="001570EA" w14:paraId="3CF1D4F9" w14:textId="77777777">
        <w:tc>
          <w:tcPr>
            <w:tcW w:w="874" w:type="pct"/>
            <w:shd w:val="clear" w:color="auto" w:fill="BFBFBF" w:themeFill="background1" w:themeFillShade="BF"/>
          </w:tcPr>
          <w:p w14:paraId="00C883B9" w14:textId="77777777" w:rsidR="007376E1" w:rsidRPr="001570EA" w:rsidRDefault="007376E1">
            <w:pPr>
              <w:pStyle w:val="TableCell"/>
              <w:spacing w:before="40" w:after="40"/>
              <w:jc w:val="center"/>
              <w:rPr>
                <w:b/>
              </w:rPr>
            </w:pPr>
            <w:r w:rsidRPr="001570EA">
              <w:rPr>
                <w:b/>
              </w:rPr>
              <w:t>E</w:t>
            </w:r>
          </w:p>
        </w:tc>
        <w:tc>
          <w:tcPr>
            <w:tcW w:w="1663" w:type="pct"/>
          </w:tcPr>
          <w:p w14:paraId="27721092" w14:textId="77777777" w:rsidR="007376E1" w:rsidRPr="001570EA" w:rsidRDefault="007376E1">
            <w:pPr>
              <w:pStyle w:val="TableCell"/>
              <w:spacing w:before="40" w:after="40"/>
              <w:rPr>
                <w:rFonts w:ascii="Arial Unicode MS" w:eastAsia="Arial Unicode MS" w:hAnsi="Arial Unicode MS" w:cs="Arial Unicode MS"/>
              </w:rPr>
            </w:pPr>
            <w:r w:rsidRPr="001570EA">
              <w:t>Harrisburg</w:t>
            </w:r>
          </w:p>
        </w:tc>
        <w:tc>
          <w:tcPr>
            <w:tcW w:w="2462" w:type="pct"/>
            <w:shd w:val="clear" w:color="auto" w:fill="auto"/>
            <w:vAlign w:val="center"/>
          </w:tcPr>
          <w:p w14:paraId="5DF28C00" w14:textId="738873F4" w:rsidR="007376E1" w:rsidRPr="001570EA" w:rsidRDefault="00FA5174">
            <w:pPr>
              <w:pStyle w:val="TableCell"/>
              <w:spacing w:before="40" w:after="40"/>
              <w:jc w:val="center"/>
              <w:rPr>
                <w:rFonts w:eastAsia="Arial Unicode MS" w:cs="Arial"/>
                <w:szCs w:val="18"/>
              </w:rPr>
            </w:pPr>
            <w:del w:id="9569" w:author="Greg Clendenning" w:date="2024-04-16T16:42:00Z">
              <w:r w:rsidRPr="00ED0917">
                <w:rPr>
                  <w:rFonts w:cs="Arial"/>
                  <w:szCs w:val="18"/>
                </w:rPr>
                <w:delText>7.</w:delText>
              </w:r>
            </w:del>
            <w:r w:rsidR="007376E1" w:rsidRPr="001570EA">
              <w:rPr>
                <w:rFonts w:cs="Arial"/>
                <w:szCs w:val="18"/>
              </w:rPr>
              <w:t>5</w:t>
            </w:r>
            <w:ins w:id="9570" w:author="Greg Clendenning" w:date="2024-04-16T16:42:00Z">
              <w:r w:rsidR="007376E1" w:rsidRPr="001570EA">
                <w:rPr>
                  <w:rFonts w:cs="Arial"/>
                  <w:szCs w:val="18"/>
                </w:rPr>
                <w:t>.90</w:t>
              </w:r>
            </w:ins>
          </w:p>
        </w:tc>
      </w:tr>
      <w:tr w:rsidR="007376E1" w:rsidRPr="001570EA" w14:paraId="73E6FA4B" w14:textId="77777777">
        <w:tc>
          <w:tcPr>
            <w:tcW w:w="874" w:type="pct"/>
            <w:shd w:val="clear" w:color="auto" w:fill="BFBFBF" w:themeFill="background1" w:themeFillShade="BF"/>
          </w:tcPr>
          <w:p w14:paraId="24842515" w14:textId="77777777" w:rsidR="007376E1" w:rsidRPr="001570EA" w:rsidRDefault="007376E1">
            <w:pPr>
              <w:pStyle w:val="TableCell"/>
              <w:spacing w:before="40" w:after="40"/>
              <w:jc w:val="center"/>
              <w:rPr>
                <w:b/>
              </w:rPr>
            </w:pPr>
            <w:r w:rsidRPr="001570EA">
              <w:rPr>
                <w:b/>
              </w:rPr>
              <w:t>D</w:t>
            </w:r>
          </w:p>
        </w:tc>
        <w:tc>
          <w:tcPr>
            <w:tcW w:w="1663" w:type="pct"/>
          </w:tcPr>
          <w:p w14:paraId="7C8F5B2F" w14:textId="77777777" w:rsidR="007376E1" w:rsidRPr="001570EA" w:rsidRDefault="007376E1">
            <w:pPr>
              <w:pStyle w:val="TableCell"/>
              <w:spacing w:before="40" w:after="40"/>
              <w:rPr>
                <w:rFonts w:ascii="Arial Unicode MS" w:eastAsia="Arial Unicode MS" w:hAnsi="Arial Unicode MS" w:cs="Arial Unicode MS"/>
              </w:rPr>
            </w:pPr>
            <w:r w:rsidRPr="001570EA">
              <w:t>Philadelphia</w:t>
            </w:r>
          </w:p>
        </w:tc>
        <w:tc>
          <w:tcPr>
            <w:tcW w:w="2462" w:type="pct"/>
            <w:shd w:val="clear" w:color="auto" w:fill="auto"/>
            <w:vAlign w:val="center"/>
          </w:tcPr>
          <w:p w14:paraId="22AA21FF" w14:textId="54D54077" w:rsidR="007376E1" w:rsidRPr="001570EA" w:rsidRDefault="007376E1">
            <w:pPr>
              <w:pStyle w:val="TableCell"/>
              <w:spacing w:before="40" w:after="40"/>
              <w:jc w:val="center"/>
              <w:rPr>
                <w:rFonts w:eastAsia="Arial Unicode MS" w:cs="Arial"/>
                <w:szCs w:val="18"/>
              </w:rPr>
            </w:pPr>
            <w:r w:rsidRPr="001570EA">
              <w:rPr>
                <w:rFonts w:cs="Arial"/>
                <w:szCs w:val="18"/>
              </w:rPr>
              <w:t>5.</w:t>
            </w:r>
            <w:del w:id="9571" w:author="Greg Clendenning" w:date="2024-04-16T16:42:00Z">
              <w:r w:rsidR="00FA5174" w:rsidRPr="00ED0917">
                <w:rPr>
                  <w:rFonts w:cs="Arial"/>
                  <w:szCs w:val="18"/>
                </w:rPr>
                <w:delText>7</w:delText>
              </w:r>
            </w:del>
            <w:ins w:id="9572" w:author="Greg Clendenning" w:date="2024-04-16T16:42:00Z">
              <w:r w:rsidRPr="001570EA">
                <w:rPr>
                  <w:rFonts w:cs="Arial"/>
                  <w:szCs w:val="18"/>
                </w:rPr>
                <w:t>14</w:t>
              </w:r>
            </w:ins>
          </w:p>
        </w:tc>
      </w:tr>
      <w:tr w:rsidR="007376E1" w:rsidRPr="001570EA" w14:paraId="4E5ABA7D" w14:textId="77777777">
        <w:tc>
          <w:tcPr>
            <w:tcW w:w="874" w:type="pct"/>
            <w:shd w:val="clear" w:color="auto" w:fill="BFBFBF" w:themeFill="background1" w:themeFillShade="BF"/>
          </w:tcPr>
          <w:p w14:paraId="7F1CF419" w14:textId="77777777" w:rsidR="007376E1" w:rsidRPr="001570EA" w:rsidRDefault="007376E1">
            <w:pPr>
              <w:pStyle w:val="TableCell"/>
              <w:spacing w:before="40" w:after="40"/>
              <w:jc w:val="center"/>
              <w:rPr>
                <w:b/>
              </w:rPr>
            </w:pPr>
            <w:r w:rsidRPr="001570EA">
              <w:rPr>
                <w:b/>
              </w:rPr>
              <w:t>H</w:t>
            </w:r>
          </w:p>
        </w:tc>
        <w:tc>
          <w:tcPr>
            <w:tcW w:w="1663" w:type="pct"/>
          </w:tcPr>
          <w:p w14:paraId="14CD4FCE" w14:textId="77777777" w:rsidR="007376E1" w:rsidRPr="001570EA" w:rsidRDefault="007376E1">
            <w:pPr>
              <w:pStyle w:val="TableCell"/>
              <w:spacing w:before="40" w:after="40"/>
              <w:rPr>
                <w:rFonts w:ascii="Arial Unicode MS" w:eastAsia="Arial Unicode MS" w:hAnsi="Arial Unicode MS" w:cs="Arial Unicode MS"/>
              </w:rPr>
            </w:pPr>
            <w:r w:rsidRPr="001570EA">
              <w:t>Pittsburgh</w:t>
            </w:r>
          </w:p>
        </w:tc>
        <w:tc>
          <w:tcPr>
            <w:tcW w:w="2462" w:type="pct"/>
            <w:shd w:val="clear" w:color="auto" w:fill="auto"/>
            <w:vAlign w:val="center"/>
          </w:tcPr>
          <w:p w14:paraId="237B5AE5" w14:textId="1416F391" w:rsidR="007376E1" w:rsidRPr="001570EA" w:rsidRDefault="00FA5174">
            <w:pPr>
              <w:pStyle w:val="TableCell"/>
              <w:spacing w:before="40" w:after="40"/>
              <w:jc w:val="center"/>
              <w:rPr>
                <w:rFonts w:eastAsia="Arial Unicode MS" w:cs="Arial"/>
                <w:szCs w:val="18"/>
              </w:rPr>
            </w:pPr>
            <w:del w:id="9573" w:author="Greg Clendenning" w:date="2024-04-16T16:42:00Z">
              <w:r w:rsidRPr="00ED0917">
                <w:rPr>
                  <w:rFonts w:cs="Arial"/>
                  <w:szCs w:val="18"/>
                </w:rPr>
                <w:delText>7.1</w:delText>
              </w:r>
            </w:del>
            <w:ins w:id="9574" w:author="Greg Clendenning" w:date="2024-04-16T16:42:00Z">
              <w:r w:rsidR="007376E1" w:rsidRPr="001570EA">
                <w:rPr>
                  <w:rFonts w:cs="Arial"/>
                  <w:szCs w:val="18"/>
                </w:rPr>
                <w:t>6.68</w:t>
              </w:r>
            </w:ins>
          </w:p>
        </w:tc>
      </w:tr>
      <w:tr w:rsidR="007376E1" w:rsidRPr="001570EA" w14:paraId="1CCD2533" w14:textId="77777777">
        <w:trPr>
          <w:trHeight w:val="58"/>
        </w:trPr>
        <w:tc>
          <w:tcPr>
            <w:tcW w:w="874" w:type="pct"/>
            <w:shd w:val="clear" w:color="auto" w:fill="BFBFBF" w:themeFill="background1" w:themeFillShade="BF"/>
          </w:tcPr>
          <w:p w14:paraId="09B12933" w14:textId="77777777" w:rsidR="007376E1" w:rsidRPr="001570EA" w:rsidRDefault="007376E1">
            <w:pPr>
              <w:pStyle w:val="TableCell"/>
              <w:spacing w:before="40" w:after="40"/>
              <w:jc w:val="center"/>
              <w:rPr>
                <w:b/>
              </w:rPr>
            </w:pPr>
            <w:r w:rsidRPr="001570EA">
              <w:rPr>
                <w:b/>
              </w:rPr>
              <w:t>B</w:t>
            </w:r>
          </w:p>
        </w:tc>
        <w:tc>
          <w:tcPr>
            <w:tcW w:w="1663" w:type="pct"/>
          </w:tcPr>
          <w:p w14:paraId="6C86508F" w14:textId="77777777" w:rsidR="007376E1" w:rsidRPr="001570EA" w:rsidRDefault="007376E1">
            <w:pPr>
              <w:pStyle w:val="TableCell"/>
              <w:spacing w:before="40" w:after="40"/>
              <w:rPr>
                <w:rFonts w:ascii="Arial Unicode MS" w:eastAsia="Arial Unicode MS" w:hAnsi="Arial Unicode MS" w:cs="Arial Unicode MS"/>
              </w:rPr>
            </w:pPr>
            <w:r w:rsidRPr="001570EA">
              <w:t>Scranton</w:t>
            </w:r>
          </w:p>
        </w:tc>
        <w:tc>
          <w:tcPr>
            <w:tcW w:w="2462" w:type="pct"/>
            <w:shd w:val="clear" w:color="auto" w:fill="auto"/>
            <w:vAlign w:val="center"/>
          </w:tcPr>
          <w:p w14:paraId="77CD5F47" w14:textId="4F8ACF73" w:rsidR="007376E1" w:rsidRPr="001570EA" w:rsidRDefault="00FA5174">
            <w:pPr>
              <w:pStyle w:val="TableCell"/>
              <w:spacing w:before="40" w:after="40"/>
              <w:jc w:val="center"/>
              <w:rPr>
                <w:rFonts w:eastAsia="Arial Unicode MS" w:cs="Arial"/>
                <w:szCs w:val="18"/>
              </w:rPr>
            </w:pPr>
            <w:del w:id="9575" w:author="Greg Clendenning" w:date="2024-04-16T16:42:00Z">
              <w:r w:rsidRPr="00ED0917">
                <w:rPr>
                  <w:rFonts w:cs="Arial"/>
                  <w:szCs w:val="18"/>
                </w:rPr>
                <w:delText>7.5</w:delText>
              </w:r>
            </w:del>
            <w:ins w:id="9576" w:author="Greg Clendenning" w:date="2024-04-16T16:42:00Z">
              <w:r w:rsidR="007376E1" w:rsidRPr="001570EA">
                <w:rPr>
                  <w:rFonts w:cs="Arial"/>
                  <w:szCs w:val="18"/>
                </w:rPr>
                <w:t>6.84</w:t>
              </w:r>
            </w:ins>
          </w:p>
        </w:tc>
      </w:tr>
      <w:tr w:rsidR="007376E1" w:rsidRPr="001570EA" w14:paraId="5A19DD3A" w14:textId="77777777">
        <w:tc>
          <w:tcPr>
            <w:tcW w:w="874" w:type="pct"/>
            <w:shd w:val="clear" w:color="auto" w:fill="BFBFBF" w:themeFill="background1" w:themeFillShade="BF"/>
          </w:tcPr>
          <w:p w14:paraId="0518D97E" w14:textId="77777777" w:rsidR="007376E1" w:rsidRPr="001570EA" w:rsidRDefault="007376E1">
            <w:pPr>
              <w:pStyle w:val="TableCell"/>
              <w:spacing w:before="40" w:after="40"/>
              <w:jc w:val="center"/>
              <w:rPr>
                <w:b/>
              </w:rPr>
            </w:pPr>
            <w:r w:rsidRPr="001570EA">
              <w:rPr>
                <w:b/>
              </w:rPr>
              <w:t>F</w:t>
            </w:r>
          </w:p>
        </w:tc>
        <w:tc>
          <w:tcPr>
            <w:tcW w:w="1663" w:type="pct"/>
          </w:tcPr>
          <w:p w14:paraId="255C6096" w14:textId="77777777" w:rsidR="007376E1" w:rsidRPr="001570EA" w:rsidRDefault="007376E1">
            <w:pPr>
              <w:pStyle w:val="TableCell"/>
              <w:spacing w:before="40" w:after="40"/>
              <w:rPr>
                <w:rFonts w:ascii="Arial Unicode MS" w:eastAsia="Arial Unicode MS" w:hAnsi="Arial Unicode MS" w:cs="Arial Unicode MS"/>
              </w:rPr>
            </w:pPr>
            <w:r w:rsidRPr="001570EA">
              <w:t>Williamsport</w:t>
            </w:r>
          </w:p>
        </w:tc>
        <w:tc>
          <w:tcPr>
            <w:tcW w:w="2462" w:type="pct"/>
            <w:shd w:val="clear" w:color="auto" w:fill="auto"/>
            <w:vAlign w:val="center"/>
          </w:tcPr>
          <w:p w14:paraId="63F21B9A" w14:textId="1B455D73" w:rsidR="007376E1" w:rsidRPr="001570EA" w:rsidRDefault="00FA5174">
            <w:pPr>
              <w:pStyle w:val="TableCell"/>
              <w:spacing w:before="40" w:after="40"/>
              <w:jc w:val="center"/>
              <w:rPr>
                <w:rFonts w:eastAsia="Arial Unicode MS" w:cs="Arial"/>
                <w:szCs w:val="18"/>
              </w:rPr>
            </w:pPr>
            <w:del w:id="9577" w:author="Greg Clendenning" w:date="2024-04-16T16:42:00Z">
              <w:r w:rsidRPr="00ED0917">
                <w:rPr>
                  <w:rFonts w:cs="Arial"/>
                  <w:szCs w:val="18"/>
                </w:rPr>
                <w:delText>7.0</w:delText>
              </w:r>
            </w:del>
            <w:ins w:id="9578" w:author="Greg Clendenning" w:date="2024-04-16T16:42:00Z">
              <w:r w:rsidR="007376E1" w:rsidRPr="001570EA">
                <w:rPr>
                  <w:rFonts w:cs="Arial"/>
                  <w:szCs w:val="18"/>
                </w:rPr>
                <w:t>6.85</w:t>
              </w:r>
            </w:ins>
          </w:p>
        </w:tc>
      </w:tr>
    </w:tbl>
    <w:p w14:paraId="4F1EC31E" w14:textId="77777777" w:rsidR="00BF46BE" w:rsidRPr="001570EA" w:rsidRDefault="00BF46BE">
      <w:pPr>
        <w:spacing w:line="288" w:lineRule="auto"/>
        <w:contextualSpacing/>
        <w:jc w:val="left"/>
        <w:rPr>
          <w:moveFrom w:id="9579" w:author="Greg Clendenning" w:date="2024-04-16T16:42:00Z"/>
        </w:rPr>
        <w:pPrChange w:id="9580" w:author="Greg Clendenning" w:date="2024-04-16T16:42:00Z">
          <w:pPr/>
        </w:pPrChange>
      </w:pPr>
      <w:moveFromRangeStart w:id="9581" w:author="Greg Clendenning" w:date="2024-04-16T16:42:00Z" w:name="move164178257"/>
    </w:p>
    <w:p w14:paraId="6A303488" w14:textId="77777777" w:rsidR="00BF46BE" w:rsidRPr="001570EA" w:rsidRDefault="00BF46BE" w:rsidP="00BF46BE">
      <w:pPr>
        <w:pStyle w:val="SubStyle"/>
        <w:rPr>
          <w:moveFrom w:id="9582" w:author="Greg Clendenning" w:date="2024-04-16T16:42:00Z"/>
        </w:rPr>
      </w:pPr>
      <w:moveFrom w:id="9583" w:author="Greg Clendenning" w:date="2024-04-16T16:42:00Z">
        <w:r w:rsidRPr="001570EA">
          <w:t>Evaluation Protocols</w:t>
        </w:r>
      </w:moveFrom>
    </w:p>
    <w:p w14:paraId="1644DF45" w14:textId="77777777" w:rsidR="004E6452" w:rsidRPr="001570EA" w:rsidRDefault="00BF46BE">
      <w:pPr>
        <w:pStyle w:val="BodyText"/>
        <w:ind w:right="0"/>
        <w:rPr>
          <w:moveFrom w:id="9584" w:author="Greg Clendenning" w:date="2024-04-16T16:42:00Z"/>
          <w:rFonts w:cs="Arial"/>
        </w:rPr>
        <w:pPrChange w:id="9585" w:author="Greg Clendenning" w:date="2024-04-16T16:42:00Z">
          <w:pPr/>
        </w:pPrChange>
      </w:pPr>
      <w:moveFrom w:id="9586" w:author="Greg Clendenning" w:date="2024-04-16T16:42:00Z">
        <w:r w:rsidRPr="001570EA">
          <w:t xml:space="preserve">For most projects, the appropriate evaluation protocol is to verify installation and proper selection of default values. </w:t>
        </w:r>
      </w:moveFrom>
      <w:moveFromRangeEnd w:id="9581"/>
      <w:del w:id="9587" w:author="Greg Clendenning" w:date="2024-04-16T16:42:00Z">
        <w:r w:rsidR="00FA5174" w:rsidRPr="002B3D5A">
          <w:delText>For</w:delText>
        </w:r>
        <w:r w:rsidR="00FA5174">
          <w:delText xml:space="preserve"> </w:delText>
        </w:r>
        <w:r w:rsidR="00FA5174" w:rsidRPr="002B3D5A">
          <w:delText>projects</w:delText>
        </w:r>
        <w:r w:rsidR="00FA5174">
          <w:delText xml:space="preserve"> </w:delText>
        </w:r>
        <w:r w:rsidR="00FA5174" w:rsidRPr="002B3D5A">
          <w:delText>using</w:delText>
        </w:r>
        <w:r w:rsidR="00FA5174">
          <w:delText xml:space="preserve"> </w:delText>
        </w:r>
        <w:r w:rsidR="00FA5174" w:rsidRPr="002B3D5A">
          <w:delText>customer</w:delText>
        </w:r>
        <w:r w:rsidR="00FA5174">
          <w:delText xml:space="preserve"> </w:delText>
        </w:r>
      </w:del>
      <w:moveFromRangeStart w:id="9588" w:author="Greg Clendenning" w:date="2024-04-16T16:42:00Z" w:name="move164178258"/>
      <w:moveFrom w:id="9589" w:author="Greg Clendenning" w:date="2024-04-16T16:42:00Z">
        <w:r w:rsidR="004E6452"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6B362A9D" w14:textId="77777777" w:rsidR="004E6452" w:rsidRPr="001570EA" w:rsidRDefault="004E6452" w:rsidP="004E6452">
      <w:pPr>
        <w:rPr>
          <w:moveFrom w:id="9590" w:author="Greg Clendenning" w:date="2024-04-16T16:42:00Z"/>
        </w:rPr>
      </w:pPr>
    </w:p>
    <w:p w14:paraId="180DACFE" w14:textId="77777777" w:rsidR="004E6452" w:rsidRPr="001570EA" w:rsidRDefault="004E6452" w:rsidP="004E6452">
      <w:pPr>
        <w:pStyle w:val="SubStyle"/>
        <w:rPr>
          <w:moveFrom w:id="9591" w:author="Greg Clendenning" w:date="2024-04-16T16:42:00Z"/>
        </w:rPr>
      </w:pPr>
      <w:moveFrom w:id="9592" w:author="Greg Clendenning" w:date="2024-04-16T16:42:00Z">
        <w:r w:rsidRPr="001570EA">
          <w:t>Sources</w:t>
        </w:r>
      </w:moveFrom>
    </w:p>
    <w:moveFromRangeEnd w:id="9588"/>
    <w:p w14:paraId="561065BB" w14:textId="77777777" w:rsidR="00FA5174" w:rsidRDefault="00FA5174" w:rsidP="0083636E">
      <w:pPr>
        <w:pStyle w:val="source10"/>
        <w:numPr>
          <w:ilvl w:val="0"/>
          <w:numId w:val="43"/>
        </w:numPr>
        <w:spacing w:after="120"/>
        <w:ind w:left="360"/>
        <w:jc w:val="left"/>
        <w:rPr>
          <w:del w:id="9593" w:author="Greg Clendenning" w:date="2024-04-16T16:42:00Z"/>
        </w:rPr>
      </w:pPr>
      <w:del w:id="9594" w:author="Greg Clendenning" w:date="2024-04-16T16:42:00Z">
        <w:r w:rsidRPr="00CA5E33">
          <w:delText>Act</w:delText>
        </w:r>
        <w:r>
          <w:delText xml:space="preserve"> </w:delText>
        </w:r>
        <w:r w:rsidRPr="00CA5E33">
          <w:delText>on</w:delText>
        </w:r>
        <w:r>
          <w:delText xml:space="preserve"> </w:delText>
        </w:r>
        <w:r w:rsidRPr="00CA5E33">
          <w:delText>Energy</w:delText>
        </w:r>
        <w:r>
          <w:delText xml:space="preserve"> </w:delText>
        </w:r>
        <w:r w:rsidRPr="00CA5E33">
          <w:delText>Commercial</w:delText>
        </w:r>
        <w:r>
          <w:delText xml:space="preserve"> </w:delText>
        </w:r>
        <w:r w:rsidRPr="00CA5E33">
          <w:delText>Technical</w:delText>
        </w:r>
        <w:r>
          <w:delText xml:space="preserve"> </w:delText>
        </w:r>
        <w:r w:rsidRPr="00CA5E33">
          <w:delText>Reference</w:delText>
        </w:r>
        <w:r>
          <w:delText xml:space="preserve"> </w:delText>
        </w:r>
        <w:r w:rsidRPr="00CA5E33">
          <w:delText>Manual</w:delText>
        </w:r>
        <w:r>
          <w:delText xml:space="preserve"> No. 2010-4, 9.2.3 Gas Forced-Air Furnace Tune-up.</w:delText>
        </w:r>
      </w:del>
    </w:p>
    <w:p w14:paraId="2D48E4B2" w14:textId="5FB24BBC" w:rsidR="007376E1" w:rsidRPr="001570EA" w:rsidRDefault="007376E1">
      <w:pPr>
        <w:rPr>
          <w:moveTo w:id="9595" w:author="Greg Clendenning" w:date="2024-04-16T16:42:00Z"/>
        </w:rPr>
        <w:pPrChange w:id="9596" w:author="Greg Clendenning" w:date="2024-04-16T16:42:00Z">
          <w:pPr>
            <w:pStyle w:val="SubStyle"/>
          </w:pPr>
        </w:pPrChange>
      </w:pPr>
      <w:moveToRangeStart w:id="9597" w:author="Greg Clendenning" w:date="2024-04-16T16:42:00Z" w:name="move164178237"/>
    </w:p>
    <w:p w14:paraId="607A4659" w14:textId="77777777" w:rsidR="007376E1" w:rsidRPr="001570EA" w:rsidRDefault="007376E1" w:rsidP="007376E1">
      <w:pPr>
        <w:pStyle w:val="SubStyle"/>
        <w:rPr>
          <w:moveTo w:id="9598" w:author="Greg Clendenning" w:date="2024-04-16T16:42:00Z"/>
        </w:rPr>
      </w:pPr>
      <w:moveTo w:id="9599" w:author="Greg Clendenning" w:date="2024-04-16T16:42:00Z">
        <w:r w:rsidRPr="001570EA">
          <w:t>Evaluation Protocols</w:t>
        </w:r>
      </w:moveTo>
    </w:p>
    <w:p w14:paraId="4DE99B53" w14:textId="77777777" w:rsidR="007376E1" w:rsidRPr="001570EA" w:rsidRDefault="007376E1">
      <w:pPr>
        <w:rPr>
          <w:moveTo w:id="9600" w:author="Greg Clendenning" w:date="2024-04-16T16:42:00Z"/>
        </w:rPr>
        <w:pPrChange w:id="9601" w:author="Greg Clendenning" w:date="2024-04-16T16:42:00Z">
          <w:pPr>
            <w:pStyle w:val="BodyText"/>
            <w:ind w:right="0"/>
          </w:pPr>
        </w:pPrChange>
      </w:pPr>
      <w:moveTo w:id="9602"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15F89493" w14:textId="77777777" w:rsidR="007376E1" w:rsidRPr="001570EA" w:rsidRDefault="007376E1">
      <w:pPr>
        <w:rPr>
          <w:moveTo w:id="9603" w:author="Greg Clendenning" w:date="2024-04-16T16:42:00Z"/>
        </w:rPr>
        <w:pPrChange w:id="9604" w:author="Greg Clendenning" w:date="2024-04-16T16:42:00Z">
          <w:pPr>
            <w:pStyle w:val="SubStyle"/>
            <w:pBdr>
              <w:bottom w:val="none" w:sz="0" w:space="0" w:color="auto"/>
            </w:pBdr>
          </w:pPr>
        </w:pPrChange>
      </w:pPr>
    </w:p>
    <w:p w14:paraId="7C688192" w14:textId="77777777" w:rsidR="007376E1" w:rsidRPr="001570EA" w:rsidRDefault="007376E1" w:rsidP="007376E1">
      <w:pPr>
        <w:pStyle w:val="SubStyle"/>
        <w:rPr>
          <w:moveTo w:id="9605" w:author="Greg Clendenning" w:date="2024-04-16T16:42:00Z"/>
        </w:rPr>
      </w:pPr>
      <w:moveTo w:id="9606" w:author="Greg Clendenning" w:date="2024-04-16T16:42:00Z">
        <w:r w:rsidRPr="001570EA">
          <w:t>Sources</w:t>
        </w:r>
      </w:moveTo>
    </w:p>
    <w:moveToRangeEnd w:id="9597"/>
    <w:p w14:paraId="503FCAC1" w14:textId="77777777" w:rsidR="007376E1" w:rsidRPr="001570EA" w:rsidRDefault="007376E1" w:rsidP="002614D2">
      <w:pPr>
        <w:pStyle w:val="source10"/>
        <w:numPr>
          <w:ilvl w:val="0"/>
          <w:numId w:val="43"/>
        </w:numPr>
        <w:tabs>
          <w:tab w:val="clear" w:pos="720"/>
          <w:tab w:val="num" w:pos="360"/>
        </w:tabs>
        <w:spacing w:after="120"/>
        <w:ind w:left="360"/>
        <w:jc w:val="left"/>
        <w:rPr>
          <w:ins w:id="9607" w:author="Greg Clendenning" w:date="2024-04-16T16:42:00Z"/>
        </w:rPr>
      </w:pPr>
      <w:ins w:id="9608" w:author="Greg Clendenning" w:date="2024-04-16T16:42:00Z">
        <w:r w:rsidRPr="001570EA">
          <w:t>Engineering judgement based off other HVAC Tune up measures.</w:t>
        </w:r>
      </w:ins>
    </w:p>
    <w:p w14:paraId="3A522CC0" w14:textId="77777777" w:rsidR="007376E1" w:rsidRPr="001570EA" w:rsidRDefault="007376E1">
      <w:pPr>
        <w:pStyle w:val="source10"/>
        <w:numPr>
          <w:ilvl w:val="0"/>
          <w:numId w:val="43"/>
        </w:numPr>
        <w:tabs>
          <w:tab w:val="clear" w:pos="720"/>
          <w:tab w:val="num" w:pos="360"/>
        </w:tabs>
        <w:spacing w:after="120"/>
        <w:ind w:left="360"/>
        <w:jc w:val="left"/>
        <w:rPr>
          <w:rFonts w:eastAsia="Calibri"/>
        </w:rPr>
        <w:pPrChange w:id="9609" w:author="Greg Clendenning" w:date="2024-04-16T16:42:00Z">
          <w:pPr>
            <w:pStyle w:val="source10"/>
            <w:numPr>
              <w:numId w:val="43"/>
            </w:numPr>
            <w:tabs>
              <w:tab w:val="num" w:pos="720"/>
            </w:tabs>
            <w:spacing w:after="120"/>
            <w:ind w:left="360" w:hanging="360"/>
            <w:jc w:val="left"/>
          </w:pPr>
        </w:pPrChange>
      </w:pPr>
      <w:r w:rsidRPr="001570EA">
        <w:rPr>
          <w:szCs w:val="18"/>
        </w:rPr>
        <w:t>Average blower motor capacity for gas furnace (typical range = ¼ hp to ¾ hp)</w:t>
      </w:r>
      <w:r w:rsidRPr="001570EA">
        <w:rPr>
          <w:rFonts w:eastAsia="Calibri"/>
        </w:rPr>
        <w:t>. Converted to kW with 1 HP = 0.7547 kW.</w:t>
      </w:r>
    </w:p>
    <w:p w14:paraId="7D8B8508" w14:textId="3C89E2DB" w:rsidR="007376E1" w:rsidRPr="001570EA" w:rsidRDefault="007376E1">
      <w:pPr>
        <w:pStyle w:val="ListParagraph"/>
        <w:numPr>
          <w:ilvl w:val="0"/>
          <w:numId w:val="43"/>
        </w:numPr>
        <w:tabs>
          <w:tab w:val="clear" w:pos="720"/>
          <w:tab w:val="num" w:pos="360"/>
        </w:tabs>
        <w:overflowPunct/>
        <w:autoSpaceDE/>
        <w:autoSpaceDN/>
        <w:adjustRightInd/>
        <w:ind w:left="360"/>
        <w:jc w:val="left"/>
        <w:textAlignment w:val="auto"/>
        <w:pPrChange w:id="9610" w:author="Greg Clendenning" w:date="2024-04-16T16:42:00Z">
          <w:pPr>
            <w:pStyle w:val="source10"/>
            <w:numPr>
              <w:numId w:val="43"/>
            </w:numPr>
            <w:tabs>
              <w:tab w:val="num" w:pos="720"/>
            </w:tabs>
            <w:spacing w:after="120"/>
            <w:ind w:left="360" w:hanging="360"/>
            <w:jc w:val="left"/>
          </w:pPr>
        </w:pPrChange>
      </w:pPr>
      <w:r w:rsidRPr="001570EA">
        <w:t>Based on the Phase III SWE team’s analysis of regional HVAC runtime data collected from ecobee’s Donate Your Data research service</w:t>
      </w:r>
      <w:del w:id="9611" w:author="Greg Clendenning" w:date="2024-04-16T16:42:00Z">
        <w:r w:rsidR="00FA5174">
          <w:delText xml:space="preserve">, </w:delText>
        </w:r>
        <w:r w:rsidR="00475EB1">
          <w:fldChar w:fldCharType="begin"/>
        </w:r>
        <w:r w:rsidR="00475EB1">
          <w:delInstrText>HYPERLINK "https://www.ecobee.com/donateyourdata/"</w:delInstrText>
        </w:r>
        <w:r w:rsidR="00475EB1">
          <w:fldChar w:fldCharType="separate"/>
        </w:r>
        <w:r w:rsidR="00FA5174" w:rsidRPr="005A26C3">
          <w:rPr>
            <w:rStyle w:val="Hyperlink"/>
            <w:rFonts w:cs="Arial"/>
          </w:rPr>
          <w:delText>https://www.ecobee.com/donateyourdata/</w:delText>
        </w:r>
        <w:r w:rsidR="00475EB1">
          <w:rPr>
            <w:rStyle w:val="Hyperlink"/>
            <w:rFonts w:cs="Arial"/>
          </w:rPr>
          <w:fldChar w:fldCharType="end"/>
        </w:r>
        <w:r w:rsidR="00FA5174">
          <w:rPr>
            <w:rStyle w:val="Hyperlink"/>
            <w:rFonts w:cs="Arial"/>
          </w:rPr>
          <w:delText>.</w:delText>
        </w:r>
      </w:del>
      <w:ins w:id="9612" w:author="Greg Clendenning" w:date="2024-04-16T16:42:00Z">
        <w:r w:rsidRPr="001570EA">
          <w:t xml:space="preserv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6C7B8874" w14:textId="10D0BEE2" w:rsidR="007376E1" w:rsidRPr="001570EA" w:rsidRDefault="007376E1">
      <w:pPr>
        <w:pStyle w:val="source10"/>
        <w:numPr>
          <w:ilvl w:val="0"/>
          <w:numId w:val="43"/>
        </w:numPr>
        <w:tabs>
          <w:tab w:val="clear" w:pos="720"/>
          <w:tab w:val="num" w:pos="360"/>
        </w:tabs>
        <w:spacing w:after="120"/>
        <w:ind w:left="360"/>
        <w:jc w:val="left"/>
        <w:pPrChange w:id="9613" w:author="Greg Clendenning" w:date="2024-04-16T16:42:00Z">
          <w:pPr>
            <w:pStyle w:val="source10"/>
            <w:numPr>
              <w:numId w:val="43"/>
            </w:numPr>
            <w:tabs>
              <w:tab w:val="num" w:pos="720"/>
            </w:tabs>
            <w:spacing w:after="120"/>
            <w:ind w:left="360" w:hanging="360"/>
            <w:jc w:val="left"/>
          </w:pPr>
        </w:pPrChange>
      </w:pPr>
      <w:r w:rsidRPr="001570EA">
        <w:t xml:space="preserve">State of Minnesota, Technical Reference Manual for Energy Conservation Improvement Programs, Version 2.0. </w:t>
      </w:r>
      <w:r w:rsidR="00475EB1">
        <w:fldChar w:fldCharType="begin"/>
      </w:r>
      <w:r w:rsidR="00475EB1">
        <w:instrText>HYPERLINK "http://mn.gov/commerce-stat/pdfs/mn-trm-v2.0-041616.pdf"</w:instrText>
      </w:r>
      <w:r w:rsidR="00475EB1">
        <w:fldChar w:fldCharType="separate"/>
      </w:r>
      <w:del w:id="9614" w:author="Greg Clendenning" w:date="2024-04-16T16:42:00Z">
        <w:r w:rsidR="00FA5174" w:rsidRPr="00C84714">
          <w:rPr>
            <w:rStyle w:val="Hyperlink"/>
          </w:rPr>
          <w:delText>http://mn.gov/commerce-stat/pdfs/mn-trm-v2.0-041616.pdf</w:delText>
        </w:r>
      </w:del>
      <w:ins w:id="9615" w:author="Greg Clendenning" w:date="2024-04-16T16:42:00Z">
        <w:r w:rsidRPr="001570EA">
          <w:rPr>
            <w:rStyle w:val="Hyperlink"/>
          </w:rPr>
          <w:t>Weblink</w:t>
        </w:r>
      </w:ins>
      <w:r w:rsidR="00475EB1">
        <w:rPr>
          <w:rStyle w:val="Hyperlink"/>
        </w:rPr>
        <w:fldChar w:fldCharType="end"/>
      </w:r>
    </w:p>
    <w:p w14:paraId="5A2EB06B" w14:textId="77777777" w:rsidR="007376E1" w:rsidRPr="001570EA" w:rsidRDefault="007376E1" w:rsidP="007376E1">
      <w:pPr>
        <w:pStyle w:val="source10"/>
        <w:spacing w:line="288" w:lineRule="auto"/>
        <w:ind w:left="360"/>
        <w:jc w:val="left"/>
      </w:pPr>
    </w:p>
    <w:p w14:paraId="4C32D076" w14:textId="280DA6B5" w:rsidR="00BF46BE" w:rsidRPr="001570EA" w:rsidRDefault="00BF46BE" w:rsidP="007376E1">
      <w:pPr>
        <w:pStyle w:val="source10"/>
        <w:rPr>
          <w:ins w:id="9616" w:author="Greg Clendenning" w:date="2024-04-16T16:42:00Z"/>
        </w:rPr>
      </w:pPr>
      <w:ins w:id="9617" w:author="Greg Clendenning" w:date="2024-04-16T16:42:00Z">
        <w:r w:rsidRPr="001570EA">
          <w:br w:type="page"/>
        </w:r>
      </w:ins>
    </w:p>
    <w:p w14:paraId="40FD18AB" w14:textId="6398C621" w:rsidR="00BF46BE" w:rsidRPr="001570EA" w:rsidRDefault="00BF46BE" w:rsidP="00BF46BE">
      <w:pPr>
        <w:pStyle w:val="Heading3"/>
        <w:rPr>
          <w:ins w:id="9618" w:author="Greg Clendenning" w:date="2024-04-16T16:42:00Z"/>
        </w:rPr>
      </w:pPr>
      <w:ins w:id="9619" w:author="Greg Clendenning" w:date="2024-04-16T16:42:00Z">
        <w:r w:rsidRPr="001570EA">
          <w:t>ENERGY STAR Bathroom Exhaust Fa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
      <w:tr w:rsidR="00BF46BE" w:rsidRPr="001570EA" w14:paraId="7841A88C" w14:textId="77777777">
        <w:trPr>
          <w:trHeight w:val="360"/>
          <w:jc w:val="center"/>
          <w:ins w:id="9620" w:author="Greg Clendenning" w:date="2024-04-16T16:42:00Z"/>
        </w:trPr>
        <w:tc>
          <w:tcPr>
            <w:tcW w:w="2833" w:type="dxa"/>
            <w:shd w:val="clear" w:color="auto" w:fill="auto"/>
          </w:tcPr>
          <w:p w14:paraId="48A82752" w14:textId="77777777" w:rsidR="00BF46BE" w:rsidRPr="001570EA" w:rsidRDefault="00BF46BE">
            <w:pPr>
              <w:pStyle w:val="TableCell"/>
              <w:spacing w:before="60" w:after="60"/>
              <w:rPr>
                <w:ins w:id="9621" w:author="Greg Clendenning" w:date="2024-04-16T16:42:00Z"/>
                <w:b/>
              </w:rPr>
            </w:pPr>
            <w:ins w:id="9622" w:author="Greg Clendenning" w:date="2024-04-16T16:42:00Z">
              <w:r w:rsidRPr="001570EA">
                <w:rPr>
                  <w:b/>
                </w:rPr>
                <w:t>Target Sector</w:t>
              </w:r>
            </w:ins>
          </w:p>
        </w:tc>
        <w:tc>
          <w:tcPr>
            <w:tcW w:w="5797" w:type="dxa"/>
            <w:shd w:val="clear" w:color="auto" w:fill="auto"/>
          </w:tcPr>
          <w:p w14:paraId="75F94E66" w14:textId="77777777" w:rsidR="00BF46BE" w:rsidRPr="001570EA" w:rsidRDefault="00BF46BE">
            <w:pPr>
              <w:pStyle w:val="TableCell"/>
              <w:spacing w:before="60" w:after="60"/>
              <w:jc w:val="center"/>
              <w:rPr>
                <w:ins w:id="9623" w:author="Greg Clendenning" w:date="2024-04-16T16:42:00Z"/>
              </w:rPr>
            </w:pPr>
            <w:ins w:id="9624" w:author="Greg Clendenning" w:date="2024-04-16T16:42:00Z">
              <w:r w:rsidRPr="001570EA">
                <w:t>Residential</w:t>
              </w:r>
            </w:ins>
          </w:p>
        </w:tc>
      </w:tr>
      <w:tr w:rsidR="00BF46BE" w:rsidRPr="001570EA" w14:paraId="56870ACB" w14:textId="77777777">
        <w:trPr>
          <w:trHeight w:val="360"/>
          <w:jc w:val="center"/>
          <w:ins w:id="9625" w:author="Greg Clendenning" w:date="2024-04-16T16:42:00Z"/>
        </w:trPr>
        <w:tc>
          <w:tcPr>
            <w:tcW w:w="2833" w:type="dxa"/>
            <w:shd w:val="clear" w:color="auto" w:fill="auto"/>
          </w:tcPr>
          <w:p w14:paraId="09EBE8B1" w14:textId="77777777" w:rsidR="00BF46BE" w:rsidRPr="001570EA" w:rsidRDefault="00BF46BE">
            <w:pPr>
              <w:pStyle w:val="TableCell"/>
              <w:spacing w:before="60" w:after="60"/>
              <w:rPr>
                <w:ins w:id="9626" w:author="Greg Clendenning" w:date="2024-04-16T16:42:00Z"/>
                <w:b/>
              </w:rPr>
            </w:pPr>
            <w:ins w:id="9627" w:author="Greg Clendenning" w:date="2024-04-16T16:42:00Z">
              <w:r w:rsidRPr="001570EA">
                <w:rPr>
                  <w:b/>
                </w:rPr>
                <w:t>Measure Unit</w:t>
              </w:r>
            </w:ins>
          </w:p>
        </w:tc>
        <w:tc>
          <w:tcPr>
            <w:tcW w:w="5797" w:type="dxa"/>
            <w:shd w:val="clear" w:color="auto" w:fill="auto"/>
          </w:tcPr>
          <w:p w14:paraId="3A4A7C15" w14:textId="77777777" w:rsidR="00BF46BE" w:rsidRPr="001570EA" w:rsidRDefault="00BF46BE">
            <w:pPr>
              <w:pStyle w:val="TableCell"/>
              <w:spacing w:before="60" w:after="60"/>
              <w:jc w:val="center"/>
              <w:rPr>
                <w:ins w:id="9628" w:author="Greg Clendenning" w:date="2024-04-16T16:42:00Z"/>
              </w:rPr>
            </w:pPr>
            <w:ins w:id="9629" w:author="Greg Clendenning" w:date="2024-04-16T16:42:00Z">
              <w:r w:rsidRPr="001570EA">
                <w:t>Exhaust Fan Unit</w:t>
              </w:r>
            </w:ins>
          </w:p>
        </w:tc>
      </w:tr>
      <w:tr w:rsidR="00BF46BE" w:rsidRPr="001570EA" w14:paraId="7DFF631E" w14:textId="77777777">
        <w:trPr>
          <w:trHeight w:val="360"/>
          <w:jc w:val="center"/>
          <w:ins w:id="9630" w:author="Greg Clendenning" w:date="2024-04-16T16:42:00Z"/>
        </w:trPr>
        <w:tc>
          <w:tcPr>
            <w:tcW w:w="2833" w:type="dxa"/>
            <w:shd w:val="clear" w:color="auto" w:fill="auto"/>
          </w:tcPr>
          <w:p w14:paraId="15B5ED6F" w14:textId="77777777" w:rsidR="00BF46BE" w:rsidRPr="001570EA" w:rsidRDefault="00BF46BE">
            <w:pPr>
              <w:pStyle w:val="TableCell"/>
              <w:spacing w:before="60" w:after="60"/>
              <w:rPr>
                <w:ins w:id="9631" w:author="Greg Clendenning" w:date="2024-04-16T16:42:00Z"/>
                <w:b/>
              </w:rPr>
            </w:pPr>
            <w:ins w:id="9632" w:author="Greg Clendenning" w:date="2024-04-16T16:42:00Z">
              <w:r w:rsidRPr="001570EA">
                <w:rPr>
                  <w:b/>
                </w:rPr>
                <w:t>Measure Life</w:t>
              </w:r>
            </w:ins>
          </w:p>
        </w:tc>
        <w:tc>
          <w:tcPr>
            <w:tcW w:w="5797" w:type="dxa"/>
            <w:shd w:val="clear" w:color="auto" w:fill="auto"/>
          </w:tcPr>
          <w:p w14:paraId="7F626D13" w14:textId="77777777" w:rsidR="00BF46BE" w:rsidRPr="001570EA" w:rsidRDefault="00BF46BE">
            <w:pPr>
              <w:pStyle w:val="TableCell"/>
              <w:spacing w:before="60" w:after="60"/>
              <w:jc w:val="center"/>
              <w:rPr>
                <w:ins w:id="9633" w:author="Greg Clendenning" w:date="2024-04-16T16:42:00Z"/>
              </w:rPr>
            </w:pPr>
            <w:ins w:id="9634" w:author="Greg Clendenning" w:date="2024-04-16T16:42:00Z">
              <w:r w:rsidRPr="001570EA">
                <w:t>15 years</w:t>
              </w:r>
              <w:r w:rsidRPr="001570EA">
                <w:rPr>
                  <w:vertAlign w:val="superscript"/>
                </w:rPr>
                <w:t>Source1</w:t>
              </w:r>
            </w:ins>
          </w:p>
        </w:tc>
      </w:tr>
      <w:tr w:rsidR="00BF46BE" w:rsidRPr="001570EA" w14:paraId="083B2F57" w14:textId="77777777">
        <w:trPr>
          <w:trHeight w:val="360"/>
          <w:jc w:val="center"/>
          <w:ins w:id="9635" w:author="Greg Clendenning" w:date="2024-04-16T16:42:00Z"/>
        </w:trPr>
        <w:tc>
          <w:tcPr>
            <w:tcW w:w="2833" w:type="dxa"/>
            <w:shd w:val="clear" w:color="auto" w:fill="auto"/>
          </w:tcPr>
          <w:p w14:paraId="498A616C" w14:textId="77777777" w:rsidR="00BF46BE" w:rsidRPr="001570EA" w:rsidRDefault="00BF46BE">
            <w:pPr>
              <w:pStyle w:val="TableCell"/>
              <w:spacing w:before="60" w:after="60"/>
              <w:rPr>
                <w:ins w:id="9636" w:author="Greg Clendenning" w:date="2024-04-16T16:42:00Z"/>
                <w:b/>
              </w:rPr>
            </w:pPr>
            <w:ins w:id="9637" w:author="Greg Clendenning" w:date="2024-04-16T16:42:00Z">
              <w:r w:rsidRPr="001570EA">
                <w:rPr>
                  <w:b/>
                </w:rPr>
                <w:t>Vintage</w:t>
              </w:r>
            </w:ins>
          </w:p>
        </w:tc>
        <w:tc>
          <w:tcPr>
            <w:tcW w:w="5797" w:type="dxa"/>
            <w:shd w:val="clear" w:color="auto" w:fill="auto"/>
          </w:tcPr>
          <w:p w14:paraId="5CC838E2" w14:textId="77777777" w:rsidR="00BF46BE" w:rsidRPr="001570EA" w:rsidRDefault="00BF46BE">
            <w:pPr>
              <w:pStyle w:val="TableCell"/>
              <w:spacing w:before="60" w:after="60"/>
              <w:jc w:val="center"/>
              <w:rPr>
                <w:ins w:id="9638" w:author="Greg Clendenning" w:date="2024-04-16T16:42:00Z"/>
              </w:rPr>
            </w:pPr>
            <w:ins w:id="9639" w:author="Greg Clendenning" w:date="2024-04-16T16:42:00Z">
              <w:r w:rsidRPr="001570EA">
                <w:t>Replace on Burnout, New Construction</w:t>
              </w:r>
            </w:ins>
          </w:p>
        </w:tc>
      </w:tr>
    </w:tbl>
    <w:p w14:paraId="6193CC09" w14:textId="77777777" w:rsidR="00BF46BE" w:rsidRPr="001570EA" w:rsidRDefault="00BF46BE" w:rsidP="00723E36">
      <w:pPr>
        <w:pStyle w:val="NoSpacing"/>
        <w:spacing w:after="0"/>
        <w:rPr>
          <w:ins w:id="9640" w:author="Greg Clendenning" w:date="2024-04-16T16:42:00Z"/>
        </w:rPr>
      </w:pPr>
    </w:p>
    <w:p w14:paraId="7E074E48" w14:textId="77777777" w:rsidR="00BF46BE" w:rsidRPr="001570EA" w:rsidRDefault="00BF46BE" w:rsidP="00BF46BE">
      <w:pPr>
        <w:rPr>
          <w:ins w:id="9641" w:author="Greg Clendenning" w:date="2024-04-16T16:42:00Z"/>
        </w:rPr>
      </w:pPr>
      <w:ins w:id="9642" w:author="Greg Clendenning" w:date="2024-04-16T16:42:00Z">
        <w:r w:rsidRPr="001570EA">
          <w:t>This measure is for the purchase and installation of a bathroom exhaust fan meeting ENERGY STAR eligibility criteria. The amount of energy savings depends on whether the fan is used for spot ventilation or for continuous mechanical ventilation due to reduced air-infiltration from a tighter building shell. This measure assumes fan capacities between 10 and 200 CFM rated at a sound level of less than 2.0</w:t>
        </w:r>
        <w:r w:rsidRPr="001570EA">
          <w:rPr>
            <w:b/>
            <w:smallCaps/>
          </w:rPr>
          <w:t xml:space="preserve"> </w:t>
        </w:r>
        <w:r w:rsidRPr="001570EA">
          <w:t>sones at 0.1 inches of water column static pressure. When claiming savings associated with continuous operation, eligible installations should be sized to provide the mechanical ventilation rate indicated by ASHRAE 62.2.</w:t>
        </w:r>
      </w:ins>
    </w:p>
    <w:p w14:paraId="79531843" w14:textId="77777777" w:rsidR="00BF46BE" w:rsidRPr="001570EA" w:rsidRDefault="00BF46BE" w:rsidP="00BF46BE">
      <w:pPr>
        <w:rPr>
          <w:ins w:id="9643" w:author="Greg Clendenning" w:date="2024-04-16T16:42:00Z"/>
          <w:b/>
          <w:smallCaps/>
        </w:rPr>
      </w:pPr>
    </w:p>
    <w:p w14:paraId="03D6C924" w14:textId="77777777" w:rsidR="00BF46BE" w:rsidRPr="001570EA" w:rsidRDefault="00BF46BE" w:rsidP="00BF46BE">
      <w:pPr>
        <w:pStyle w:val="SubStyle"/>
        <w:rPr>
          <w:moveTo w:id="9644" w:author="Greg Clendenning" w:date="2024-04-16T16:42:00Z"/>
        </w:rPr>
      </w:pPr>
      <w:moveToRangeStart w:id="9645" w:author="Greg Clendenning" w:date="2024-04-16T16:42:00Z" w:name="move164178259"/>
      <w:moveTo w:id="9646" w:author="Greg Clendenning" w:date="2024-04-16T16:42:00Z">
        <w:r w:rsidRPr="001570EA">
          <w:t>Eligibility</w:t>
        </w:r>
      </w:moveTo>
    </w:p>
    <w:moveToRangeEnd w:id="9645"/>
    <w:p w14:paraId="61EF14DC" w14:textId="77777777" w:rsidR="00BF46BE" w:rsidRPr="001570EA" w:rsidRDefault="00BF46BE" w:rsidP="00BF46BE">
      <w:pPr>
        <w:rPr>
          <w:ins w:id="9647" w:author="Greg Clendenning" w:date="2024-04-16T16:42:00Z"/>
          <w:vertAlign w:val="superscript"/>
        </w:rPr>
      </w:pPr>
      <w:ins w:id="9648" w:author="Greg Clendenning" w:date="2024-04-16T16:42:00Z">
        <w:r w:rsidRPr="001570EA">
          <w:t>This protocol documents the energy savings attributed to purchasing an exhaust-only bathroom ventilation fan meeting ENERGY STAR eligibility criteria instead of a bathroom ventilation fan that does not meet ENERGY STAR criteria. For continuous ventilation, the fan shall be rated for and providing continuous ventilation in accordance with ASHRAE 62.2.</w:t>
        </w:r>
        <w:r w:rsidRPr="001570EA">
          <w:rPr>
            <w:rStyle w:val="FootnoteReference"/>
          </w:rPr>
          <w:footnoteReference w:id="36"/>
        </w:r>
        <w:r w:rsidRPr="001570EA">
          <w:t xml:space="preserve"> ENERGY STAR specifications are provided below.</w:t>
        </w:r>
        <w:r w:rsidRPr="001570EA">
          <w:rPr>
            <w:vertAlign w:val="superscript"/>
          </w:rPr>
          <w:t xml:space="preserve"> Source 2</w:t>
        </w:r>
      </w:ins>
    </w:p>
    <w:p w14:paraId="2C003143" w14:textId="77777777" w:rsidR="00BF46BE" w:rsidRPr="001570EA" w:rsidRDefault="00BF46BE" w:rsidP="00BF46BE">
      <w:pPr>
        <w:rPr>
          <w:ins w:id="9650" w:author="Greg Clendenning" w:date="2024-04-16T16:42:00Z"/>
        </w:rPr>
      </w:pPr>
    </w:p>
    <w:p w14:paraId="1E6E9C0D" w14:textId="23BAD830" w:rsidR="00BF46BE" w:rsidRPr="001570EA" w:rsidRDefault="00BF46BE" w:rsidP="00BF46BE">
      <w:pPr>
        <w:pStyle w:val="Caption"/>
        <w:rPr>
          <w:ins w:id="9651" w:author="Greg Clendenning" w:date="2024-04-16T16:42:00Z"/>
        </w:rPr>
      </w:pPr>
      <w:ins w:id="965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5</w:t>
        </w:r>
        <w:r w:rsidR="002E093A" w:rsidRPr="001570EA">
          <w:fldChar w:fldCharType="end"/>
        </w:r>
        <w:r w:rsidRPr="001570EA">
          <w:t>: ENERGY STAR Eligibility Criteria for Bathroom Exhaust Fans</w:t>
        </w:r>
      </w:ins>
    </w:p>
    <w:tbl>
      <w:tblPr>
        <w:tblW w:w="35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2016"/>
        <w:gridCol w:w="2015"/>
      </w:tblGrid>
      <w:tr w:rsidR="00BF46BE" w:rsidRPr="001570EA" w14:paraId="418F3932" w14:textId="77777777">
        <w:trPr>
          <w:trHeight w:val="422"/>
          <w:tblHeader/>
          <w:ins w:id="9653" w:author="Greg Clendenning" w:date="2024-04-16T16:42:00Z"/>
        </w:trPr>
        <w:tc>
          <w:tcPr>
            <w:tcW w:w="1667" w:type="pct"/>
            <w:shd w:val="clear" w:color="auto" w:fill="BFBFBF"/>
            <w:vAlign w:val="center"/>
          </w:tcPr>
          <w:p w14:paraId="146567DB" w14:textId="77777777" w:rsidR="00BF46BE" w:rsidRPr="001570EA" w:rsidRDefault="00BF46BE">
            <w:pPr>
              <w:pStyle w:val="TableCell"/>
              <w:keepNext w:val="0"/>
              <w:widowControl w:val="0"/>
              <w:jc w:val="left"/>
              <w:rPr>
                <w:ins w:id="9654" w:author="Greg Clendenning" w:date="2024-04-16T16:42:00Z"/>
                <w:b/>
                <w:bCs/>
                <w:iCs/>
              </w:rPr>
            </w:pPr>
            <w:ins w:id="9655" w:author="Greg Clendenning" w:date="2024-04-16T16:42:00Z">
              <w:r w:rsidRPr="001570EA">
                <w:rPr>
                  <w:b/>
                  <w:bCs/>
                  <w:iCs/>
                </w:rPr>
                <w:t>Fan Capacity (CFM)</w:t>
              </w:r>
            </w:ins>
          </w:p>
        </w:tc>
        <w:tc>
          <w:tcPr>
            <w:tcW w:w="1667" w:type="pct"/>
            <w:shd w:val="clear" w:color="auto" w:fill="BFBFBF"/>
            <w:vAlign w:val="center"/>
          </w:tcPr>
          <w:p w14:paraId="114DFAD4" w14:textId="77777777" w:rsidR="00BF46BE" w:rsidRPr="001570EA" w:rsidRDefault="00BF46BE">
            <w:pPr>
              <w:pStyle w:val="TableCell"/>
              <w:keepNext w:val="0"/>
              <w:widowControl w:val="0"/>
              <w:jc w:val="center"/>
              <w:rPr>
                <w:ins w:id="9656" w:author="Greg Clendenning" w:date="2024-04-16T16:42:00Z"/>
                <w:b/>
                <w:bCs/>
                <w:iCs/>
              </w:rPr>
            </w:pPr>
            <w:ins w:id="9657" w:author="Greg Clendenning" w:date="2024-04-16T16:42:00Z">
              <w:r w:rsidRPr="001570EA">
                <w:rPr>
                  <w:b/>
                  <w:bCs/>
                  <w:iCs/>
                </w:rPr>
                <w:t>Minimum Efficacy (CFM/Watt)</w:t>
              </w:r>
            </w:ins>
          </w:p>
        </w:tc>
        <w:tc>
          <w:tcPr>
            <w:tcW w:w="1667" w:type="pct"/>
            <w:shd w:val="clear" w:color="auto" w:fill="BFBFBF"/>
            <w:vAlign w:val="center"/>
          </w:tcPr>
          <w:p w14:paraId="779C4851" w14:textId="77777777" w:rsidR="00BF46BE" w:rsidRPr="001570EA" w:rsidRDefault="00BF46BE">
            <w:pPr>
              <w:pStyle w:val="TableCell"/>
              <w:keepNext w:val="0"/>
              <w:widowControl w:val="0"/>
              <w:jc w:val="center"/>
              <w:rPr>
                <w:ins w:id="9658" w:author="Greg Clendenning" w:date="2024-04-16T16:42:00Z"/>
                <w:b/>
                <w:bCs/>
                <w:iCs/>
              </w:rPr>
            </w:pPr>
            <w:ins w:id="9659" w:author="Greg Clendenning" w:date="2024-04-16T16:42:00Z">
              <w:r w:rsidRPr="001570EA">
                <w:rPr>
                  <w:b/>
                  <w:bCs/>
                  <w:iCs/>
                </w:rPr>
                <w:t>Maximum Sound Level (sones)</w:t>
              </w:r>
            </w:ins>
          </w:p>
        </w:tc>
      </w:tr>
      <w:tr w:rsidR="00BF46BE" w:rsidRPr="001570EA" w14:paraId="4F1C2F92" w14:textId="77777777">
        <w:trPr>
          <w:ins w:id="9660" w:author="Greg Clendenning" w:date="2024-04-16T16:42:00Z"/>
        </w:trPr>
        <w:tc>
          <w:tcPr>
            <w:tcW w:w="1667" w:type="pct"/>
            <w:vAlign w:val="center"/>
          </w:tcPr>
          <w:p w14:paraId="2E92110D" w14:textId="77777777" w:rsidR="00BF46BE" w:rsidRPr="001570EA" w:rsidRDefault="00BF46BE">
            <w:pPr>
              <w:pStyle w:val="TableCell"/>
              <w:keepNext w:val="0"/>
              <w:widowControl w:val="0"/>
              <w:jc w:val="left"/>
              <w:rPr>
                <w:ins w:id="9661" w:author="Greg Clendenning" w:date="2024-04-16T16:42:00Z"/>
                <w:rFonts w:eastAsia="Arial Unicode MS"/>
              </w:rPr>
            </w:pPr>
            <w:ins w:id="9662" w:author="Greg Clendenning" w:date="2024-04-16T16:42:00Z">
              <w:r w:rsidRPr="001570EA">
                <w:rPr>
                  <w:rFonts w:eastAsia="Arial Unicode MS"/>
                </w:rPr>
                <w:t>10-89</w:t>
              </w:r>
            </w:ins>
          </w:p>
        </w:tc>
        <w:tc>
          <w:tcPr>
            <w:tcW w:w="1667" w:type="pct"/>
            <w:shd w:val="clear" w:color="auto" w:fill="auto"/>
            <w:vAlign w:val="center"/>
          </w:tcPr>
          <w:p w14:paraId="34A4EA0D" w14:textId="77777777" w:rsidR="00BF46BE" w:rsidRPr="001570EA" w:rsidRDefault="00BF46BE">
            <w:pPr>
              <w:pStyle w:val="TableCell"/>
              <w:keepNext w:val="0"/>
              <w:widowControl w:val="0"/>
              <w:jc w:val="center"/>
              <w:rPr>
                <w:ins w:id="9663" w:author="Greg Clendenning" w:date="2024-04-16T16:42:00Z"/>
              </w:rPr>
            </w:pPr>
            <w:ins w:id="9664" w:author="Greg Clendenning" w:date="2024-04-16T16:42:00Z">
              <w:r w:rsidRPr="001570EA">
                <w:t>2.8</w:t>
              </w:r>
            </w:ins>
          </w:p>
        </w:tc>
        <w:tc>
          <w:tcPr>
            <w:tcW w:w="1667" w:type="pct"/>
            <w:vAlign w:val="center"/>
          </w:tcPr>
          <w:p w14:paraId="35B3D5C1" w14:textId="77777777" w:rsidR="00BF46BE" w:rsidRPr="001570EA" w:rsidDel="001E709F" w:rsidRDefault="00BF46BE">
            <w:pPr>
              <w:pStyle w:val="TableCell"/>
              <w:keepNext w:val="0"/>
              <w:widowControl w:val="0"/>
              <w:jc w:val="center"/>
              <w:rPr>
                <w:ins w:id="9665" w:author="Greg Clendenning" w:date="2024-04-16T16:42:00Z"/>
              </w:rPr>
            </w:pPr>
            <w:ins w:id="9666" w:author="Greg Clendenning" w:date="2024-04-16T16:42:00Z">
              <w:r w:rsidRPr="001570EA">
                <w:rPr>
                  <w:rFonts w:eastAsia="Arial Unicode MS"/>
                </w:rPr>
                <w:t>2.0</w:t>
              </w:r>
            </w:ins>
          </w:p>
        </w:tc>
      </w:tr>
      <w:tr w:rsidR="00BF46BE" w:rsidRPr="001570EA" w14:paraId="3CBD0756" w14:textId="77777777">
        <w:trPr>
          <w:ins w:id="9667" w:author="Greg Clendenning" w:date="2024-04-16T16:42:00Z"/>
        </w:trPr>
        <w:tc>
          <w:tcPr>
            <w:tcW w:w="1667" w:type="pct"/>
            <w:vAlign w:val="center"/>
          </w:tcPr>
          <w:p w14:paraId="0759C172" w14:textId="77777777" w:rsidR="00BF46BE" w:rsidRPr="001570EA" w:rsidRDefault="00BF46BE">
            <w:pPr>
              <w:pStyle w:val="TableCell"/>
              <w:keepNext w:val="0"/>
              <w:widowControl w:val="0"/>
              <w:jc w:val="left"/>
              <w:rPr>
                <w:ins w:id="9668" w:author="Greg Clendenning" w:date="2024-04-16T16:42:00Z"/>
                <w:rFonts w:eastAsia="Arial Unicode MS"/>
              </w:rPr>
            </w:pPr>
            <w:ins w:id="9669" w:author="Greg Clendenning" w:date="2024-04-16T16:42:00Z">
              <w:r w:rsidRPr="001570EA">
                <w:rPr>
                  <w:rFonts w:eastAsia="Arial Unicode MS"/>
                </w:rPr>
                <w:t>90-200</w:t>
              </w:r>
            </w:ins>
          </w:p>
        </w:tc>
        <w:tc>
          <w:tcPr>
            <w:tcW w:w="1667" w:type="pct"/>
            <w:shd w:val="clear" w:color="auto" w:fill="auto"/>
            <w:vAlign w:val="center"/>
          </w:tcPr>
          <w:p w14:paraId="195ED7E2" w14:textId="77777777" w:rsidR="00BF46BE" w:rsidRPr="001570EA" w:rsidRDefault="00BF46BE">
            <w:pPr>
              <w:pStyle w:val="TableCell"/>
              <w:keepNext w:val="0"/>
              <w:widowControl w:val="0"/>
              <w:jc w:val="center"/>
              <w:rPr>
                <w:ins w:id="9670" w:author="Greg Clendenning" w:date="2024-04-16T16:42:00Z"/>
              </w:rPr>
            </w:pPr>
            <w:ins w:id="9671" w:author="Greg Clendenning" w:date="2024-04-16T16:42:00Z">
              <w:r w:rsidRPr="001570EA">
                <w:t>3.5</w:t>
              </w:r>
            </w:ins>
          </w:p>
        </w:tc>
        <w:tc>
          <w:tcPr>
            <w:tcW w:w="1667" w:type="pct"/>
            <w:vAlign w:val="center"/>
          </w:tcPr>
          <w:p w14:paraId="668CA5AF" w14:textId="77777777" w:rsidR="00BF46BE" w:rsidRPr="001570EA" w:rsidRDefault="00BF46BE">
            <w:pPr>
              <w:pStyle w:val="TableCell"/>
              <w:keepNext w:val="0"/>
              <w:widowControl w:val="0"/>
              <w:jc w:val="center"/>
              <w:rPr>
                <w:ins w:id="9672" w:author="Greg Clendenning" w:date="2024-04-16T16:42:00Z"/>
                <w:rFonts w:eastAsia="Arial Unicode MS"/>
              </w:rPr>
            </w:pPr>
            <w:ins w:id="9673" w:author="Greg Clendenning" w:date="2024-04-16T16:42:00Z">
              <w:r w:rsidRPr="001570EA">
                <w:rPr>
                  <w:rFonts w:eastAsia="Arial Unicode MS"/>
                </w:rPr>
                <w:t>2.0</w:t>
              </w:r>
            </w:ins>
          </w:p>
        </w:tc>
      </w:tr>
    </w:tbl>
    <w:p w14:paraId="3ACF4323" w14:textId="77777777" w:rsidR="00BF46BE" w:rsidRPr="001570EA" w:rsidRDefault="00BF46BE">
      <w:pPr>
        <w:rPr>
          <w:moveTo w:id="9674" w:author="Greg Clendenning" w:date="2024-04-16T16:42:00Z"/>
        </w:rPr>
        <w:pPrChange w:id="9675" w:author="Greg Clendenning" w:date="2024-04-16T16:42:00Z">
          <w:pPr>
            <w:pStyle w:val="BodyText"/>
            <w:ind w:right="0"/>
          </w:pPr>
        </w:pPrChange>
      </w:pPr>
      <w:moveToRangeStart w:id="9676" w:author="Greg Clendenning" w:date="2024-04-16T16:42:00Z" w:name="move164178260"/>
    </w:p>
    <w:p w14:paraId="3C4F67D6" w14:textId="77777777" w:rsidR="00BF46BE" w:rsidRPr="001570EA" w:rsidRDefault="00BF46BE" w:rsidP="00BF46BE">
      <w:pPr>
        <w:pStyle w:val="SubStyle"/>
        <w:rPr>
          <w:moveTo w:id="9677" w:author="Greg Clendenning" w:date="2024-04-16T16:42:00Z"/>
        </w:rPr>
      </w:pPr>
      <w:moveTo w:id="9678" w:author="Greg Clendenning" w:date="2024-04-16T16:42:00Z">
        <w:r w:rsidRPr="001570EA">
          <w:t>Algorithms</w:t>
        </w:r>
      </w:moveTo>
    </w:p>
    <w:moveToRangeEnd w:id="9676"/>
    <w:p w14:paraId="4D4F5994" w14:textId="77777777" w:rsidR="00BF46BE" w:rsidRPr="001570EA" w:rsidRDefault="00BF46BE" w:rsidP="00BF46BE">
      <w:pPr>
        <w:pStyle w:val="BodyText"/>
        <w:rPr>
          <w:ins w:id="9679" w:author="Greg Clendenning" w:date="2024-04-16T16:42:00Z"/>
        </w:rPr>
      </w:pPr>
      <w:ins w:id="9680" w:author="Greg Clendenning" w:date="2024-04-16T16:42:00Z">
        <w:r w:rsidRPr="001570EA">
          <w:t>The energy savings algorithms are shown below. The key variables affecting the energy savings are the rated size (CFM) and efficiencie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BF46BE" w:rsidRPr="001570EA" w14:paraId="3119DCB2" w14:textId="77777777">
        <w:trPr>
          <w:ins w:id="9681" w:author="Greg Clendenning" w:date="2024-04-16T16:42:00Z"/>
        </w:trPr>
        <w:tc>
          <w:tcPr>
            <w:tcW w:w="2226" w:type="dxa"/>
            <w:vAlign w:val="center"/>
          </w:tcPr>
          <w:p w14:paraId="782C5EA0" w14:textId="77777777" w:rsidR="00BF46BE" w:rsidRPr="001570EA" w:rsidRDefault="00BF46BE">
            <w:pPr>
              <w:pStyle w:val="Equation"/>
              <w:ind w:left="0" w:firstLine="0"/>
              <w:rPr>
                <w:ins w:id="9682" w:author="Greg Clendenning" w:date="2024-04-16T16:42:00Z"/>
                <w:rFonts w:cs="Arial"/>
                <w:szCs w:val="20"/>
              </w:rPr>
            </w:pPr>
            <m:oMathPara>
              <m:oMathParaPr>
                <m:jc m:val="left"/>
              </m:oMathParaPr>
              <m:oMath>
                <m:r>
                  <w:ins w:id="9683" w:author="Greg Clendenning" w:date="2024-04-16T16:42:00Z">
                    <w:rPr>
                      <w:rFonts w:ascii="Cambria Math" w:hAnsi="Cambria Math"/>
                    </w:rPr>
                    <m:t>∆</m:t>
                  </w:ins>
                </m:r>
                <m:r>
                  <w:ins w:id="9684" w:author="Greg Clendenning" w:date="2024-04-16T16:42:00Z">
                    <w:rPr>
                      <w:rFonts w:ascii="Cambria Math" w:hAnsi="Cambria Math" w:cs="Arial"/>
                      <w:szCs w:val="20"/>
                    </w:rPr>
                    <m:t>kWh</m:t>
                  </w:ins>
                </m:r>
              </m:oMath>
            </m:oMathPara>
          </w:p>
        </w:tc>
        <w:tc>
          <w:tcPr>
            <w:tcW w:w="6414" w:type="dxa"/>
          </w:tcPr>
          <w:p w14:paraId="5937147D" w14:textId="77777777" w:rsidR="00BF46BE" w:rsidRPr="001570EA" w:rsidRDefault="00BF46BE">
            <w:pPr>
              <w:pStyle w:val="Equation"/>
              <w:ind w:left="0" w:firstLine="0"/>
              <w:rPr>
                <w:ins w:id="9685" w:author="Greg Clendenning" w:date="2024-04-16T16:42:00Z"/>
                <w:rFonts w:cs="Arial"/>
                <w:szCs w:val="20"/>
              </w:rPr>
            </w:pPr>
            <m:oMathPara>
              <m:oMathParaPr>
                <m:jc m:val="left"/>
              </m:oMathParaPr>
              <m:oMath>
                <m:r>
                  <w:ins w:id="9686" w:author="Greg Clendenning" w:date="2024-04-16T16:42:00Z">
                    <w:rPr>
                      <w:rFonts w:ascii="Cambria Math" w:hAnsi="Cambria Math" w:cs="Arial"/>
                      <w:szCs w:val="20"/>
                    </w:rPr>
                    <m:t>=</m:t>
                  </w:ins>
                </m:r>
                <m:d>
                  <m:dPr>
                    <m:ctrlPr>
                      <w:ins w:id="9687" w:author="Greg Clendenning" w:date="2024-04-16T16:42:00Z">
                        <w:rPr>
                          <w:rFonts w:ascii="Cambria Math" w:hAnsi="Cambria Math" w:cs="Arial"/>
                          <w:szCs w:val="20"/>
                        </w:rPr>
                      </w:ins>
                    </m:ctrlPr>
                  </m:dPr>
                  <m:e>
                    <m:r>
                      <w:ins w:id="9688" w:author="Greg Clendenning" w:date="2024-04-16T16:42:00Z">
                        <w:rPr>
                          <w:rFonts w:ascii="Cambria Math" w:hAnsi="Cambria Math" w:cs="Arial"/>
                          <w:szCs w:val="20"/>
                        </w:rPr>
                        <m:t>CFM×</m:t>
                      </w:ins>
                    </m:r>
                    <m:f>
                      <m:fPr>
                        <m:ctrlPr>
                          <w:ins w:id="9689" w:author="Greg Clendenning" w:date="2024-04-16T16:42:00Z">
                            <w:rPr>
                              <w:rFonts w:ascii="Cambria Math" w:hAnsi="Cambria Math" w:cs="Arial"/>
                              <w:szCs w:val="20"/>
                            </w:rPr>
                          </w:ins>
                        </m:ctrlPr>
                      </m:fPr>
                      <m:num>
                        <m:f>
                          <m:fPr>
                            <m:ctrlPr>
                              <w:ins w:id="9690" w:author="Greg Clendenning" w:date="2024-04-16T16:42:00Z">
                                <w:rPr>
                                  <w:rFonts w:ascii="Cambria Math" w:hAnsi="Cambria Math" w:cs="Arial"/>
                                  <w:szCs w:val="20"/>
                                </w:rPr>
                              </w:ins>
                            </m:ctrlPr>
                          </m:fPr>
                          <m:num>
                            <m:r>
                              <w:ins w:id="9691" w:author="Greg Clendenning" w:date="2024-04-16T16:42:00Z">
                                <w:rPr>
                                  <w:rFonts w:ascii="Cambria Math" w:hAnsi="Cambria Math" w:cs="Arial"/>
                                  <w:szCs w:val="20"/>
                                </w:rPr>
                                <m:t>1</m:t>
                              </w:ins>
                            </m:r>
                          </m:num>
                          <m:den>
                            <m:r>
                              <w:ins w:id="9692" w:author="Greg Clendenning" w:date="2024-04-16T16:42:00Z">
                                <w:rPr>
                                  <w:rFonts w:ascii="Cambria Math" w:hAnsi="Cambria Math" w:cs="Arial"/>
                                  <w:szCs w:val="20"/>
                                </w:rPr>
                                <m:t>ηBaseline</m:t>
                              </w:ins>
                            </m:r>
                            <m:f>
                              <m:fPr>
                                <m:ctrlPr>
                                  <w:ins w:id="9693" w:author="Greg Clendenning" w:date="2024-04-16T16:42:00Z">
                                    <w:rPr>
                                      <w:rFonts w:ascii="Cambria Math" w:hAnsi="Cambria Math" w:cs="Arial"/>
                                      <w:szCs w:val="20"/>
                                    </w:rPr>
                                  </w:ins>
                                </m:ctrlPr>
                              </m:fPr>
                              <m:num>
                                <m:r>
                                  <w:ins w:id="9694" w:author="Greg Clendenning" w:date="2024-04-16T16:42:00Z">
                                    <w:rPr>
                                      <w:rFonts w:ascii="Cambria Math" w:hAnsi="Cambria Math" w:cs="Arial"/>
                                      <w:szCs w:val="20"/>
                                    </w:rPr>
                                    <m:t>CFM</m:t>
                                  </w:ins>
                                </m:r>
                              </m:num>
                              <m:den>
                                <m:r>
                                  <w:ins w:id="9695" w:author="Greg Clendenning" w:date="2024-04-16T16:42:00Z">
                                    <w:rPr>
                                      <w:rFonts w:ascii="Cambria Math" w:hAnsi="Cambria Math" w:cs="Arial"/>
                                      <w:szCs w:val="20"/>
                                    </w:rPr>
                                    <m:t>W</m:t>
                                  </w:ins>
                                </m:r>
                              </m:den>
                            </m:f>
                          </m:den>
                        </m:f>
                        <m:r>
                          <w:ins w:id="9696" w:author="Greg Clendenning" w:date="2024-04-16T16:42:00Z">
                            <w:rPr>
                              <w:rFonts w:ascii="Cambria Math" w:hAnsi="Cambria Math" w:cs="Arial"/>
                              <w:szCs w:val="20"/>
                            </w:rPr>
                            <m:t>-</m:t>
                          </w:ins>
                        </m:r>
                        <m:f>
                          <m:fPr>
                            <m:ctrlPr>
                              <w:ins w:id="9697" w:author="Greg Clendenning" w:date="2024-04-16T16:42:00Z">
                                <w:rPr>
                                  <w:rFonts w:ascii="Cambria Math" w:hAnsi="Cambria Math" w:cs="Arial"/>
                                  <w:szCs w:val="20"/>
                                </w:rPr>
                              </w:ins>
                            </m:ctrlPr>
                          </m:fPr>
                          <m:num>
                            <m:r>
                              <w:ins w:id="9698" w:author="Greg Clendenning" w:date="2024-04-16T16:42:00Z">
                                <w:rPr>
                                  <w:rFonts w:ascii="Cambria Math" w:hAnsi="Cambria Math" w:cs="Arial"/>
                                  <w:szCs w:val="20"/>
                                </w:rPr>
                                <m:t>1</m:t>
                              </w:ins>
                            </m:r>
                          </m:num>
                          <m:den>
                            <m:r>
                              <w:ins w:id="9699" w:author="Greg Clendenning" w:date="2024-04-16T16:42:00Z">
                                <w:rPr>
                                  <w:rFonts w:ascii="Cambria Math" w:hAnsi="Cambria Math" w:cs="Arial"/>
                                  <w:szCs w:val="20"/>
                                </w:rPr>
                                <m:t>ηEfficient</m:t>
                              </w:ins>
                            </m:r>
                            <m:f>
                              <m:fPr>
                                <m:ctrlPr>
                                  <w:ins w:id="9700" w:author="Greg Clendenning" w:date="2024-04-16T16:42:00Z">
                                    <w:rPr>
                                      <w:rFonts w:ascii="Cambria Math" w:hAnsi="Cambria Math" w:cs="Arial"/>
                                      <w:szCs w:val="20"/>
                                    </w:rPr>
                                  </w:ins>
                                </m:ctrlPr>
                              </m:fPr>
                              <m:num>
                                <m:r>
                                  <w:ins w:id="9701" w:author="Greg Clendenning" w:date="2024-04-16T16:42:00Z">
                                    <w:rPr>
                                      <w:rFonts w:ascii="Cambria Math" w:hAnsi="Cambria Math" w:cs="Arial"/>
                                      <w:szCs w:val="20"/>
                                    </w:rPr>
                                    <m:t>CFM</m:t>
                                  </w:ins>
                                </m:r>
                              </m:num>
                              <m:den>
                                <m:r>
                                  <w:ins w:id="9702" w:author="Greg Clendenning" w:date="2024-04-16T16:42:00Z">
                                    <w:rPr>
                                      <w:rFonts w:ascii="Cambria Math" w:hAnsi="Cambria Math" w:cs="Arial"/>
                                      <w:szCs w:val="20"/>
                                    </w:rPr>
                                    <m:t>W</m:t>
                                  </w:ins>
                                </m:r>
                              </m:den>
                            </m:f>
                          </m:den>
                        </m:f>
                      </m:num>
                      <m:den>
                        <m:r>
                          <w:ins w:id="9703" w:author="Greg Clendenning" w:date="2024-04-16T16:42:00Z">
                            <w:rPr>
                              <w:rFonts w:ascii="Cambria Math" w:hAnsi="Cambria Math" w:cs="Arial"/>
                              <w:szCs w:val="20"/>
                            </w:rPr>
                            <m:t>1,000</m:t>
                          </w:ins>
                        </m:r>
                      </m:den>
                    </m:f>
                  </m:e>
                </m:d>
                <m:r>
                  <w:ins w:id="9704" w:author="Greg Clendenning" w:date="2024-04-16T16:42:00Z">
                    <w:rPr>
                      <w:rFonts w:ascii="Cambria Math" w:hAnsi="Cambria Math" w:cs="Arial"/>
                      <w:szCs w:val="20"/>
                    </w:rPr>
                    <m:t>×Hours</m:t>
                  </w:ins>
                </m:r>
              </m:oMath>
            </m:oMathPara>
          </w:p>
        </w:tc>
      </w:tr>
      <w:tr w:rsidR="00BF46BE" w:rsidRPr="001570EA" w14:paraId="24DEE32E" w14:textId="77777777">
        <w:trPr>
          <w:ins w:id="9705" w:author="Greg Clendenning" w:date="2024-04-16T16:42:00Z"/>
        </w:trPr>
        <w:tc>
          <w:tcPr>
            <w:tcW w:w="2226" w:type="dxa"/>
            <w:vAlign w:val="center"/>
          </w:tcPr>
          <w:p w14:paraId="483477F9" w14:textId="77777777" w:rsidR="00BF46BE" w:rsidRPr="001570EA" w:rsidRDefault="00BF46BE">
            <w:pPr>
              <w:pStyle w:val="Equation"/>
              <w:ind w:left="0" w:firstLine="0"/>
              <w:rPr>
                <w:ins w:id="9706" w:author="Greg Clendenning" w:date="2024-04-16T16:42:00Z"/>
                <w:rFonts w:eastAsia="Times New Roman"/>
                <w:i w:val="0"/>
              </w:rPr>
            </w:pPr>
          </w:p>
        </w:tc>
        <w:tc>
          <w:tcPr>
            <w:tcW w:w="6414" w:type="dxa"/>
          </w:tcPr>
          <w:p w14:paraId="1FEB6719" w14:textId="77777777" w:rsidR="00BF46BE" w:rsidRPr="001570EA" w:rsidRDefault="00BF46BE">
            <w:pPr>
              <w:pStyle w:val="Equation"/>
              <w:ind w:left="0" w:firstLine="0"/>
              <w:rPr>
                <w:ins w:id="9707" w:author="Greg Clendenning" w:date="2024-04-16T16:42:00Z"/>
                <w:rFonts w:cs="Arial"/>
                <w:szCs w:val="20"/>
              </w:rPr>
            </w:pPr>
          </w:p>
        </w:tc>
      </w:tr>
      <w:tr w:rsidR="00BF46BE" w:rsidRPr="001570EA" w14:paraId="73D7C699" w14:textId="77777777">
        <w:trPr>
          <w:ins w:id="9708" w:author="Greg Clendenning" w:date="2024-04-16T16:42:00Z"/>
        </w:trPr>
        <w:tc>
          <w:tcPr>
            <w:tcW w:w="2226" w:type="dxa"/>
            <w:vAlign w:val="center"/>
          </w:tcPr>
          <w:p w14:paraId="15BE1EED" w14:textId="77777777" w:rsidR="00BF46BE" w:rsidRPr="001570EA" w:rsidRDefault="008A402F">
            <w:pPr>
              <w:pStyle w:val="Equation"/>
              <w:ind w:left="0" w:firstLine="0"/>
              <w:rPr>
                <w:ins w:id="9709" w:author="Greg Clendenning" w:date="2024-04-16T16:42:00Z"/>
                <w:rFonts w:cs="Arial"/>
                <w:szCs w:val="20"/>
              </w:rPr>
            </w:pPr>
            <m:oMathPara>
              <m:oMathParaPr>
                <m:jc m:val="left"/>
              </m:oMathParaPr>
              <m:oMath>
                <m:sSub>
                  <m:sSubPr>
                    <m:ctrlPr>
                      <w:ins w:id="9710" w:author="Greg Clendenning" w:date="2024-04-16T16:42:00Z">
                        <w:rPr>
                          <w:rFonts w:ascii="Cambria Math" w:hAnsi="Cambria Math" w:cs="Arial"/>
                          <w:szCs w:val="20"/>
                        </w:rPr>
                      </w:ins>
                    </m:ctrlPr>
                  </m:sSubPr>
                  <m:e>
                    <m:r>
                      <w:ins w:id="9711" w:author="Greg Clendenning" w:date="2024-04-16T16:42:00Z">
                        <w:rPr>
                          <w:rFonts w:ascii="Cambria Math" w:hAnsi="Cambria Math"/>
                        </w:rPr>
                        <m:t>∆</m:t>
                      </w:ins>
                    </m:r>
                    <m:r>
                      <w:ins w:id="9712" w:author="Greg Clendenning" w:date="2024-04-16T16:42:00Z">
                        <w:rPr>
                          <w:rFonts w:ascii="Cambria Math" w:hAnsi="Cambria Math" w:cs="Arial"/>
                          <w:szCs w:val="20"/>
                        </w:rPr>
                        <m:t>kW</m:t>
                      </w:ins>
                    </m:r>
                  </m:e>
                  <m:sub>
                    <m:r>
                      <w:ins w:id="9713" w:author="Greg Clendenning" w:date="2024-04-16T16:42:00Z">
                        <w:rPr>
                          <w:rFonts w:ascii="Cambria Math" w:hAnsi="Cambria Math" w:cs="Arial"/>
                          <w:szCs w:val="20"/>
                        </w:rPr>
                        <m:t>summer</m:t>
                      </w:ins>
                    </m:r>
                    <m:r>
                      <w:ins w:id="9714" w:author="Greg Clendenning" w:date="2024-04-16T16:42:00Z">
                        <w:rPr>
                          <w:rFonts w:ascii="Cambria Math" w:hAnsi="Cambria Math" w:cs="Arial"/>
                          <w:szCs w:val="20"/>
                        </w:rPr>
                        <m:t xml:space="preserve"> </m:t>
                      </w:ins>
                    </m:r>
                    <m:r>
                      <w:ins w:id="9715" w:author="Greg Clendenning" w:date="2024-04-16T16:42:00Z">
                        <w:rPr>
                          <w:rFonts w:ascii="Cambria Math" w:hAnsi="Cambria Math" w:cs="Arial"/>
                          <w:szCs w:val="20"/>
                        </w:rPr>
                        <m:t>peak</m:t>
                      </w:ins>
                    </m:r>
                  </m:sub>
                </m:sSub>
              </m:oMath>
            </m:oMathPara>
          </w:p>
        </w:tc>
        <w:tc>
          <w:tcPr>
            <w:tcW w:w="6414" w:type="dxa"/>
          </w:tcPr>
          <w:p w14:paraId="39B51AF4" w14:textId="77777777" w:rsidR="00BF46BE" w:rsidRPr="001570EA" w:rsidRDefault="00BF46BE">
            <w:pPr>
              <w:pStyle w:val="Equation"/>
              <w:ind w:left="0" w:firstLine="0"/>
              <w:rPr>
                <w:ins w:id="9716" w:author="Greg Clendenning" w:date="2024-04-16T16:42:00Z"/>
                <w:rFonts w:cs="Arial"/>
                <w:szCs w:val="20"/>
              </w:rPr>
            </w:pPr>
            <m:oMathPara>
              <m:oMathParaPr>
                <m:jc m:val="left"/>
              </m:oMathParaPr>
              <m:oMath>
                <m:r>
                  <w:ins w:id="9717" w:author="Greg Clendenning" w:date="2024-04-16T16:42:00Z">
                    <w:rPr>
                      <w:rFonts w:ascii="Cambria Math" w:hAnsi="Cambria Math" w:cs="Arial"/>
                      <w:szCs w:val="20"/>
                    </w:rPr>
                    <m:t>=</m:t>
                  </w:ins>
                </m:r>
                <m:r>
                  <w:ins w:id="9718" w:author="Greg Clendenning" w:date="2024-04-16T16:42:00Z">
                    <w:rPr>
                      <w:rFonts w:ascii="Cambria Math" w:hAnsi="Cambria Math"/>
                    </w:rPr>
                    <m:t>∆</m:t>
                  </w:ins>
                </m:r>
                <m:r>
                  <w:ins w:id="9719" w:author="Greg Clendenning" w:date="2024-04-16T16:42:00Z">
                    <w:rPr>
                      <w:rFonts w:ascii="Cambria Math" w:hAnsi="Cambria Math" w:cs="Arial"/>
                      <w:szCs w:val="20"/>
                    </w:rPr>
                    <m:t>kWh ×ETD</m:t>
                  </w:ins>
                </m:r>
                <m:sSub>
                  <m:sSubPr>
                    <m:ctrlPr>
                      <w:ins w:id="9720" w:author="Greg Clendenning" w:date="2024-04-16T16:42:00Z">
                        <w:rPr>
                          <w:rFonts w:ascii="Cambria Math" w:hAnsi="Cambria Math" w:cs="Arial"/>
                          <w:szCs w:val="20"/>
                        </w:rPr>
                      </w:ins>
                    </m:ctrlPr>
                  </m:sSubPr>
                  <m:e>
                    <m:r>
                      <w:ins w:id="9721" w:author="Greg Clendenning" w:date="2024-04-16T16:42:00Z">
                        <w:rPr>
                          <w:rFonts w:ascii="Cambria Math" w:hAnsi="Cambria Math" w:cs="Arial"/>
                          <w:szCs w:val="20"/>
                        </w:rPr>
                        <m:t>F</m:t>
                      </w:ins>
                    </m:r>
                  </m:e>
                  <m:sub>
                    <m:r>
                      <w:ins w:id="9722" w:author="Greg Clendenning" w:date="2024-04-16T16:42:00Z">
                        <w:rPr>
                          <w:rFonts w:ascii="Cambria Math" w:hAnsi="Cambria Math" w:cs="Arial"/>
                          <w:szCs w:val="20"/>
                        </w:rPr>
                        <m:t>s</m:t>
                      </w:ins>
                    </m:r>
                  </m:sub>
                </m:sSub>
              </m:oMath>
            </m:oMathPara>
          </w:p>
        </w:tc>
      </w:tr>
      <w:tr w:rsidR="00BF46BE" w:rsidRPr="001570EA" w14:paraId="77FFE688" w14:textId="77777777">
        <w:trPr>
          <w:ins w:id="9723" w:author="Greg Clendenning" w:date="2024-04-16T16:42:00Z"/>
        </w:trPr>
        <w:tc>
          <w:tcPr>
            <w:tcW w:w="2226" w:type="dxa"/>
            <w:vAlign w:val="center"/>
          </w:tcPr>
          <w:p w14:paraId="37EAD21F" w14:textId="77777777" w:rsidR="00BF46BE" w:rsidRPr="001570EA" w:rsidRDefault="00BF46BE">
            <w:pPr>
              <w:pStyle w:val="Equation"/>
              <w:ind w:left="0" w:firstLine="0"/>
              <w:rPr>
                <w:ins w:id="9724" w:author="Greg Clendenning" w:date="2024-04-16T16:42:00Z"/>
                <w:rFonts w:eastAsia="Times New Roman"/>
                <w:i w:val="0"/>
                <w:szCs w:val="20"/>
              </w:rPr>
            </w:pPr>
            <m:oMathPara>
              <m:oMathParaPr>
                <m:jc m:val="left"/>
              </m:oMathParaPr>
              <m:oMath>
                <m:r>
                  <w:ins w:id="9725" w:author="Greg Clendenning" w:date="2024-04-16T16:42:00Z">
                    <w:rPr>
                      <w:rFonts w:ascii="Cambria Math" w:hAnsi="Cambria Math"/>
                    </w:rPr>
                    <m:t>∆</m:t>
                  </w:ins>
                </m:r>
                <m:sSub>
                  <m:sSubPr>
                    <m:ctrlPr>
                      <w:ins w:id="9726" w:author="Greg Clendenning" w:date="2024-04-16T16:42:00Z">
                        <w:rPr>
                          <w:rFonts w:ascii="Cambria Math" w:hAnsi="Cambria Math"/>
                        </w:rPr>
                      </w:ins>
                    </m:ctrlPr>
                  </m:sSubPr>
                  <m:e>
                    <m:r>
                      <w:ins w:id="9727" w:author="Greg Clendenning" w:date="2024-04-16T16:42:00Z">
                        <w:rPr>
                          <w:rFonts w:ascii="Cambria Math" w:hAnsi="Cambria Math"/>
                        </w:rPr>
                        <m:t>kW</m:t>
                      </w:ins>
                    </m:r>
                  </m:e>
                  <m:sub>
                    <m:r>
                      <w:ins w:id="9728" w:author="Greg Clendenning" w:date="2024-04-16T16:42:00Z">
                        <w:rPr>
                          <w:rFonts w:ascii="Cambria Math" w:hAnsi="Cambria Math"/>
                        </w:rPr>
                        <m:t>winter peak</m:t>
                      </w:ins>
                    </m:r>
                  </m:sub>
                </m:sSub>
              </m:oMath>
            </m:oMathPara>
          </w:p>
        </w:tc>
        <w:tc>
          <w:tcPr>
            <w:tcW w:w="6414" w:type="dxa"/>
          </w:tcPr>
          <w:p w14:paraId="468BB086" w14:textId="77777777" w:rsidR="00BF46BE" w:rsidRPr="001570EA" w:rsidRDefault="00BF46BE">
            <w:pPr>
              <w:pStyle w:val="Equation"/>
              <w:ind w:left="0" w:firstLine="0"/>
              <w:rPr>
                <w:ins w:id="9729" w:author="Greg Clendenning" w:date="2024-04-16T16:42:00Z"/>
                <w:rFonts w:cs="Arial"/>
                <w:szCs w:val="20"/>
              </w:rPr>
            </w:pPr>
            <m:oMathPara>
              <m:oMathParaPr>
                <m:jc m:val="left"/>
              </m:oMathParaPr>
              <m:oMath>
                <m:r>
                  <w:ins w:id="9730" w:author="Greg Clendenning" w:date="2024-04-16T16:42:00Z">
                    <w:rPr>
                      <w:rFonts w:ascii="Cambria Math" w:hAnsi="Cambria Math" w:cs="Arial"/>
                      <w:szCs w:val="20"/>
                    </w:rPr>
                    <m:t>=</m:t>
                  </w:ins>
                </m:r>
                <m:r>
                  <w:ins w:id="9731" w:author="Greg Clendenning" w:date="2024-04-16T16:42:00Z">
                    <w:rPr>
                      <w:rFonts w:ascii="Cambria Math" w:hAnsi="Cambria Math"/>
                    </w:rPr>
                    <m:t>∆</m:t>
                  </w:ins>
                </m:r>
                <m:r>
                  <w:ins w:id="9732" w:author="Greg Clendenning" w:date="2024-04-16T16:42:00Z">
                    <w:rPr>
                      <w:rFonts w:ascii="Cambria Math" w:hAnsi="Cambria Math" w:cs="Arial"/>
                      <w:szCs w:val="20"/>
                    </w:rPr>
                    <m:t>kWh ×ETD</m:t>
                  </w:ins>
                </m:r>
                <m:sSub>
                  <m:sSubPr>
                    <m:ctrlPr>
                      <w:ins w:id="9733" w:author="Greg Clendenning" w:date="2024-04-16T16:42:00Z">
                        <w:rPr>
                          <w:rFonts w:ascii="Cambria Math" w:hAnsi="Cambria Math" w:cs="Arial"/>
                          <w:szCs w:val="20"/>
                        </w:rPr>
                      </w:ins>
                    </m:ctrlPr>
                  </m:sSubPr>
                  <m:e>
                    <m:r>
                      <w:ins w:id="9734" w:author="Greg Clendenning" w:date="2024-04-16T16:42:00Z">
                        <w:rPr>
                          <w:rFonts w:ascii="Cambria Math" w:hAnsi="Cambria Math" w:cs="Arial"/>
                          <w:szCs w:val="20"/>
                        </w:rPr>
                        <m:t>F</m:t>
                      </w:ins>
                    </m:r>
                  </m:e>
                  <m:sub>
                    <m:r>
                      <w:ins w:id="9735" w:author="Greg Clendenning" w:date="2024-04-16T16:42:00Z">
                        <w:rPr>
                          <w:rFonts w:ascii="Cambria Math" w:hAnsi="Cambria Math" w:cs="Arial"/>
                          <w:szCs w:val="20"/>
                        </w:rPr>
                        <m:t>w</m:t>
                      </w:ins>
                    </m:r>
                  </m:sub>
                </m:sSub>
              </m:oMath>
            </m:oMathPara>
          </w:p>
        </w:tc>
      </w:tr>
    </w:tbl>
    <w:p w14:paraId="2F3BF827" w14:textId="77777777" w:rsidR="00BF46BE" w:rsidRPr="001570EA" w:rsidRDefault="00BF46BE" w:rsidP="00BF46BE">
      <w:pPr>
        <w:jc w:val="left"/>
        <w:rPr>
          <w:ins w:id="9736" w:author="Greg Clendenning" w:date="2024-04-16T16:42:00Z"/>
        </w:rPr>
      </w:pPr>
      <w:ins w:id="9737" w:author="Greg Clendenning" w:date="2024-04-16T16:42:00Z">
        <w:r w:rsidRPr="001570EA">
          <w:br w:type="page"/>
        </w:r>
      </w:ins>
    </w:p>
    <w:p w14:paraId="2AABB6AD" w14:textId="77777777" w:rsidR="00BF46BE" w:rsidRPr="001570EA" w:rsidRDefault="00BF46BE" w:rsidP="00BF46BE">
      <w:pPr>
        <w:pStyle w:val="SubStyle"/>
        <w:rPr>
          <w:moveTo w:id="9738" w:author="Greg Clendenning" w:date="2024-04-16T16:42:00Z"/>
        </w:rPr>
      </w:pPr>
      <w:moveToRangeStart w:id="9739" w:author="Greg Clendenning" w:date="2024-04-16T16:42:00Z" w:name="move164178261"/>
      <w:moveTo w:id="9740" w:author="Greg Clendenning" w:date="2024-04-16T16:42:00Z">
        <w:r w:rsidRPr="001570EA">
          <w:t>Definition of Terms</w:t>
        </w:r>
      </w:moveTo>
    </w:p>
    <w:moveToRangeEnd w:id="9739"/>
    <w:p w14:paraId="188BE1C4" w14:textId="42099F6E" w:rsidR="00BF46BE" w:rsidRPr="001570EA" w:rsidRDefault="00BF46BE" w:rsidP="00BF46BE">
      <w:pPr>
        <w:pStyle w:val="Caption"/>
        <w:rPr>
          <w:ins w:id="9741" w:author="Greg Clendenning" w:date="2024-04-16T16:42:00Z"/>
        </w:rPr>
      </w:pPr>
      <w:ins w:id="974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6</w:t>
        </w:r>
        <w:r w:rsidR="002E093A" w:rsidRPr="001570EA">
          <w:fldChar w:fldCharType="end"/>
        </w:r>
        <w:r w:rsidRPr="001570EA">
          <w:t>: Terms, Values, and References for ENERGY STAR Bathroom Exhaust Fan</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1266"/>
        <w:gridCol w:w="3605"/>
        <w:gridCol w:w="1057"/>
      </w:tblGrid>
      <w:tr w:rsidR="00BF46BE" w:rsidRPr="001570EA" w14:paraId="6ADBBA97" w14:textId="77777777">
        <w:trPr>
          <w:tblHeader/>
          <w:jc w:val="center"/>
          <w:ins w:id="9743" w:author="Greg Clendenning" w:date="2024-04-16T16:42:00Z"/>
        </w:trPr>
        <w:tc>
          <w:tcPr>
            <w:tcW w:w="1610" w:type="pct"/>
            <w:shd w:val="clear" w:color="auto" w:fill="BFBFBF"/>
          </w:tcPr>
          <w:p w14:paraId="4960EAA7" w14:textId="77777777" w:rsidR="00BF46BE" w:rsidRPr="001570EA" w:rsidRDefault="00BF46BE">
            <w:pPr>
              <w:pStyle w:val="TableCell"/>
              <w:keepNext w:val="0"/>
              <w:widowControl w:val="0"/>
              <w:rPr>
                <w:ins w:id="9744" w:author="Greg Clendenning" w:date="2024-04-16T16:42:00Z"/>
                <w:b/>
              </w:rPr>
            </w:pPr>
            <w:ins w:id="9745" w:author="Greg Clendenning" w:date="2024-04-16T16:42:00Z">
              <w:r w:rsidRPr="001570EA">
                <w:rPr>
                  <w:b/>
                </w:rPr>
                <w:t>Term</w:t>
              </w:r>
            </w:ins>
          </w:p>
        </w:tc>
        <w:tc>
          <w:tcPr>
            <w:tcW w:w="778" w:type="pct"/>
            <w:shd w:val="clear" w:color="auto" w:fill="BFBFBF"/>
          </w:tcPr>
          <w:p w14:paraId="2616E954" w14:textId="77777777" w:rsidR="00BF46BE" w:rsidRPr="001570EA" w:rsidRDefault="00BF46BE">
            <w:pPr>
              <w:pStyle w:val="TableCell"/>
              <w:keepNext w:val="0"/>
              <w:widowControl w:val="0"/>
              <w:jc w:val="center"/>
              <w:rPr>
                <w:ins w:id="9746" w:author="Greg Clendenning" w:date="2024-04-16T16:42:00Z"/>
                <w:b/>
                <w:bCs/>
                <w:iCs/>
              </w:rPr>
            </w:pPr>
            <w:ins w:id="9747" w:author="Greg Clendenning" w:date="2024-04-16T16:42:00Z">
              <w:r w:rsidRPr="001570EA">
                <w:rPr>
                  <w:b/>
                  <w:bCs/>
                  <w:iCs/>
                </w:rPr>
                <w:t>Unit</w:t>
              </w:r>
            </w:ins>
          </w:p>
        </w:tc>
        <w:tc>
          <w:tcPr>
            <w:tcW w:w="2133" w:type="pct"/>
            <w:shd w:val="clear" w:color="auto" w:fill="BFBFBF"/>
          </w:tcPr>
          <w:p w14:paraId="5801FB21" w14:textId="77777777" w:rsidR="00BF46BE" w:rsidRPr="001570EA" w:rsidRDefault="00BF46BE">
            <w:pPr>
              <w:pStyle w:val="TableCell"/>
              <w:keepNext w:val="0"/>
              <w:widowControl w:val="0"/>
              <w:jc w:val="center"/>
              <w:rPr>
                <w:ins w:id="9748" w:author="Greg Clendenning" w:date="2024-04-16T16:42:00Z"/>
                <w:b/>
                <w:bCs/>
                <w:iCs/>
              </w:rPr>
            </w:pPr>
            <w:ins w:id="9749" w:author="Greg Clendenning" w:date="2024-04-16T16:42:00Z">
              <w:r w:rsidRPr="001570EA">
                <w:rPr>
                  <w:b/>
                  <w:bCs/>
                  <w:iCs/>
                </w:rPr>
                <w:t>Values</w:t>
              </w:r>
            </w:ins>
          </w:p>
        </w:tc>
        <w:tc>
          <w:tcPr>
            <w:tcW w:w="479" w:type="pct"/>
            <w:shd w:val="clear" w:color="auto" w:fill="BFBFBF"/>
          </w:tcPr>
          <w:p w14:paraId="5F0C02FE" w14:textId="77777777" w:rsidR="00BF46BE" w:rsidRPr="001570EA" w:rsidRDefault="00BF46BE">
            <w:pPr>
              <w:pStyle w:val="TableCell"/>
              <w:keepNext w:val="0"/>
              <w:widowControl w:val="0"/>
              <w:jc w:val="center"/>
              <w:rPr>
                <w:ins w:id="9750" w:author="Greg Clendenning" w:date="2024-04-16T16:42:00Z"/>
                <w:b/>
                <w:bCs/>
                <w:iCs/>
              </w:rPr>
            </w:pPr>
            <w:ins w:id="9751" w:author="Greg Clendenning" w:date="2024-04-16T16:42:00Z">
              <w:r w:rsidRPr="001570EA">
                <w:rPr>
                  <w:b/>
                  <w:bCs/>
                  <w:iCs/>
                </w:rPr>
                <w:t>Source</w:t>
              </w:r>
            </w:ins>
          </w:p>
        </w:tc>
      </w:tr>
      <w:tr w:rsidR="00BF46BE" w:rsidRPr="001570EA" w14:paraId="5E5D3831" w14:textId="77777777">
        <w:trPr>
          <w:jc w:val="center"/>
          <w:ins w:id="9752" w:author="Greg Clendenning" w:date="2024-04-16T16:42:00Z"/>
        </w:trPr>
        <w:tc>
          <w:tcPr>
            <w:tcW w:w="1610" w:type="pct"/>
            <w:shd w:val="clear" w:color="auto" w:fill="auto"/>
            <w:vAlign w:val="center"/>
          </w:tcPr>
          <w:p w14:paraId="0A92176A" w14:textId="77777777" w:rsidR="00BF46BE" w:rsidRPr="001570EA" w:rsidRDefault="00BF46BE">
            <w:pPr>
              <w:pStyle w:val="TableCell"/>
              <w:keepNext w:val="0"/>
              <w:widowControl w:val="0"/>
              <w:rPr>
                <w:ins w:id="9753" w:author="Greg Clendenning" w:date="2024-04-16T16:42:00Z"/>
              </w:rPr>
            </w:pPr>
            <w:ins w:id="9754" w:author="Greg Clendenning" w:date="2024-04-16T16:42:00Z">
              <w:r w:rsidRPr="001570EA">
                <w:rPr>
                  <w:i/>
                  <w:iCs/>
                </w:rPr>
                <w:t>CFM</w:t>
              </w:r>
              <w:r w:rsidRPr="001570EA">
                <w:t>, Fan flow rate</w:t>
              </w:r>
            </w:ins>
          </w:p>
        </w:tc>
        <w:tc>
          <w:tcPr>
            <w:tcW w:w="778" w:type="pct"/>
            <w:vAlign w:val="center"/>
          </w:tcPr>
          <w:p w14:paraId="2198E7FF" w14:textId="77777777" w:rsidR="00BF46BE" w:rsidRPr="001570EA" w:rsidRDefault="00BF46BE">
            <w:pPr>
              <w:pStyle w:val="TableCell"/>
              <w:keepNext w:val="0"/>
              <w:widowControl w:val="0"/>
              <w:jc w:val="center"/>
              <w:rPr>
                <w:ins w:id="9755" w:author="Greg Clendenning" w:date="2024-04-16T16:42:00Z"/>
                <w:rFonts w:eastAsia="Arial Unicode MS"/>
                <w:i/>
                <w:iCs/>
              </w:rPr>
            </w:pPr>
            <w:ins w:id="9756" w:author="Greg Clendenning" w:date="2024-04-16T16:42:00Z">
              <w:r w:rsidRPr="001570EA">
                <w:rPr>
                  <w:rFonts w:eastAsia="Arial Unicode MS"/>
                  <w:i/>
                  <w:iCs/>
                </w:rPr>
                <w:t>CFM</w:t>
              </w:r>
            </w:ins>
          </w:p>
        </w:tc>
        <w:tc>
          <w:tcPr>
            <w:tcW w:w="2133" w:type="pct"/>
            <w:shd w:val="clear" w:color="auto" w:fill="auto"/>
            <w:vAlign w:val="center"/>
          </w:tcPr>
          <w:p w14:paraId="0208D4BE" w14:textId="77777777" w:rsidR="00BF46BE" w:rsidRPr="001570EA" w:rsidRDefault="00BF46BE">
            <w:pPr>
              <w:pStyle w:val="TableCell"/>
              <w:keepNext w:val="0"/>
              <w:widowControl w:val="0"/>
              <w:jc w:val="center"/>
              <w:rPr>
                <w:ins w:id="9757" w:author="Greg Clendenning" w:date="2024-04-16T16:42:00Z"/>
              </w:rPr>
            </w:pPr>
            <w:ins w:id="9758" w:author="Greg Clendenning" w:date="2024-04-16T16:42:00Z">
              <w:r w:rsidRPr="001570EA">
                <w:t>Table 2</w:t>
              </w:r>
            </w:ins>
          </w:p>
        </w:tc>
        <w:tc>
          <w:tcPr>
            <w:tcW w:w="479" w:type="pct"/>
            <w:vAlign w:val="center"/>
          </w:tcPr>
          <w:p w14:paraId="27D62BDB" w14:textId="77777777" w:rsidR="00BF46BE" w:rsidRPr="001570EA" w:rsidDel="001E709F" w:rsidRDefault="00BF46BE">
            <w:pPr>
              <w:pStyle w:val="TableCell"/>
              <w:keepNext w:val="0"/>
              <w:widowControl w:val="0"/>
              <w:jc w:val="center"/>
              <w:rPr>
                <w:ins w:id="9759" w:author="Greg Clendenning" w:date="2024-04-16T16:42:00Z"/>
              </w:rPr>
            </w:pPr>
            <w:ins w:id="9760" w:author="Greg Clendenning" w:date="2024-04-16T16:42:00Z">
              <w:r w:rsidRPr="001570EA">
                <w:t>3, 4</w:t>
              </w:r>
            </w:ins>
          </w:p>
        </w:tc>
      </w:tr>
      <w:tr w:rsidR="00BF46BE" w:rsidRPr="001570EA" w14:paraId="1C50031A" w14:textId="77777777">
        <w:trPr>
          <w:jc w:val="center"/>
          <w:ins w:id="9761" w:author="Greg Clendenning" w:date="2024-04-16T16:42:00Z"/>
        </w:trPr>
        <w:tc>
          <w:tcPr>
            <w:tcW w:w="1610" w:type="pct"/>
            <w:shd w:val="clear" w:color="auto" w:fill="auto"/>
            <w:vAlign w:val="center"/>
          </w:tcPr>
          <w:p w14:paraId="39419328" w14:textId="77777777" w:rsidR="00BF46BE" w:rsidRPr="001570EA" w:rsidRDefault="00BF46BE">
            <w:pPr>
              <w:pStyle w:val="TableCell"/>
              <w:keepNext w:val="0"/>
              <w:widowControl w:val="0"/>
              <w:rPr>
                <w:ins w:id="9762" w:author="Greg Clendenning" w:date="2024-04-16T16:42:00Z"/>
              </w:rPr>
            </w:pPr>
            <w:ins w:id="9763" w:author="Greg Clendenning" w:date="2024-04-16T16:42:00Z">
              <w:r w:rsidRPr="001570EA">
                <w:rPr>
                  <w:i/>
                  <w:iCs/>
                </w:rPr>
                <w:t>Hours</w:t>
              </w:r>
              <w:r w:rsidRPr="001570EA">
                <w:t>, Hours of operation</w:t>
              </w:r>
            </w:ins>
          </w:p>
        </w:tc>
        <w:tc>
          <w:tcPr>
            <w:tcW w:w="778" w:type="pct"/>
            <w:vAlign w:val="center"/>
          </w:tcPr>
          <w:p w14:paraId="23B739D4" w14:textId="77777777" w:rsidR="00BF46BE" w:rsidRPr="001570EA" w:rsidRDefault="00BF46BE">
            <w:pPr>
              <w:pStyle w:val="TableCell"/>
              <w:keepNext w:val="0"/>
              <w:widowControl w:val="0"/>
              <w:jc w:val="center"/>
              <w:rPr>
                <w:ins w:id="9764" w:author="Greg Clendenning" w:date="2024-04-16T16:42:00Z"/>
                <w:rFonts w:eastAsia="Arial Unicode MS"/>
                <w:i/>
                <w:iCs/>
              </w:rPr>
            </w:pPr>
            <w:ins w:id="9765" w:author="Greg Clendenning" w:date="2024-04-16T16:42:00Z">
              <w:r w:rsidRPr="001570EA">
                <w:rPr>
                  <w:rFonts w:eastAsia="Arial Unicode MS"/>
                  <w:i/>
                  <w:iCs/>
                </w:rPr>
                <w:t>Hours/year</w:t>
              </w:r>
            </w:ins>
          </w:p>
        </w:tc>
        <w:tc>
          <w:tcPr>
            <w:tcW w:w="2133" w:type="pct"/>
            <w:shd w:val="clear" w:color="auto" w:fill="auto"/>
            <w:vAlign w:val="center"/>
          </w:tcPr>
          <w:p w14:paraId="47323AC1" w14:textId="77777777" w:rsidR="00BF46BE" w:rsidRPr="001570EA" w:rsidRDefault="00BF46BE">
            <w:pPr>
              <w:pStyle w:val="TableCell"/>
              <w:keepNext w:val="0"/>
              <w:widowControl w:val="0"/>
              <w:jc w:val="center"/>
              <w:rPr>
                <w:ins w:id="9766" w:author="Greg Clendenning" w:date="2024-04-16T16:42:00Z"/>
              </w:rPr>
            </w:pPr>
            <w:ins w:id="9767" w:author="Greg Clendenning" w:date="2024-04-16T16:42:00Z">
              <w:r w:rsidRPr="001570EA">
                <w:t>Continuous = 8,760</w:t>
              </w:r>
            </w:ins>
          </w:p>
          <w:p w14:paraId="6D04D58D" w14:textId="77777777" w:rsidR="00BF46BE" w:rsidRPr="001570EA" w:rsidRDefault="00BF46BE">
            <w:pPr>
              <w:pStyle w:val="TableCell"/>
              <w:keepNext w:val="0"/>
              <w:widowControl w:val="0"/>
              <w:jc w:val="center"/>
              <w:rPr>
                <w:ins w:id="9768" w:author="Greg Clendenning" w:date="2024-04-16T16:42:00Z"/>
              </w:rPr>
            </w:pPr>
            <w:ins w:id="9769" w:author="Greg Clendenning" w:date="2024-04-16T16:42:00Z">
              <w:r w:rsidRPr="001570EA">
                <w:t>Spot = EDC Data Gathering or 840</w:t>
              </w:r>
            </w:ins>
          </w:p>
        </w:tc>
        <w:tc>
          <w:tcPr>
            <w:tcW w:w="479" w:type="pct"/>
            <w:vAlign w:val="center"/>
          </w:tcPr>
          <w:p w14:paraId="6D818173" w14:textId="77777777" w:rsidR="00BF46BE" w:rsidRPr="001570EA" w:rsidRDefault="00BF46BE">
            <w:pPr>
              <w:pStyle w:val="TableCell"/>
              <w:keepNext w:val="0"/>
              <w:widowControl w:val="0"/>
              <w:jc w:val="center"/>
              <w:rPr>
                <w:ins w:id="9770" w:author="Greg Clendenning" w:date="2024-04-16T16:42:00Z"/>
                <w:rFonts w:eastAsia="Arial Unicode MS"/>
              </w:rPr>
            </w:pPr>
            <w:ins w:id="9771" w:author="Greg Clendenning" w:date="2024-04-16T16:42:00Z">
              <w:r w:rsidRPr="001570EA">
                <w:rPr>
                  <w:rFonts w:eastAsia="Arial Unicode MS"/>
                </w:rPr>
                <w:t>5</w:t>
              </w:r>
            </w:ins>
          </w:p>
        </w:tc>
      </w:tr>
      <w:tr w:rsidR="00BF46BE" w:rsidRPr="001570EA" w14:paraId="0D74D003" w14:textId="77777777">
        <w:trPr>
          <w:jc w:val="center"/>
          <w:ins w:id="9772" w:author="Greg Clendenning" w:date="2024-04-16T16:42:00Z"/>
        </w:trPr>
        <w:tc>
          <w:tcPr>
            <w:tcW w:w="1610" w:type="pct"/>
            <w:shd w:val="clear" w:color="auto" w:fill="auto"/>
            <w:vAlign w:val="center"/>
          </w:tcPr>
          <w:p w14:paraId="4493CCB2" w14:textId="77777777" w:rsidR="00BF46BE" w:rsidRPr="001570EA" w:rsidRDefault="00BF46BE">
            <w:pPr>
              <w:pStyle w:val="TableCell"/>
              <w:keepNext w:val="0"/>
              <w:widowControl w:val="0"/>
              <w:rPr>
                <w:ins w:id="9773" w:author="Greg Clendenning" w:date="2024-04-16T16:42:00Z"/>
              </w:rPr>
            </w:pPr>
            <w:ins w:id="9774" w:author="Greg Clendenning" w:date="2024-04-16T16:42:00Z">
              <w:r w:rsidRPr="001570EA">
                <w:rPr>
                  <w:i/>
                </w:rPr>
                <w:t>ηBaseline</w:t>
              </w:r>
              <w:r w:rsidRPr="001570EA">
                <w:t>, Baseline fan efficacy</w:t>
              </w:r>
            </w:ins>
          </w:p>
        </w:tc>
        <w:tc>
          <w:tcPr>
            <w:tcW w:w="778" w:type="pct"/>
            <w:vAlign w:val="center"/>
          </w:tcPr>
          <w:p w14:paraId="752090BE" w14:textId="77777777" w:rsidR="00BF46BE" w:rsidRPr="001570EA" w:rsidRDefault="00BF46BE">
            <w:pPr>
              <w:pStyle w:val="TableCell"/>
              <w:keepNext w:val="0"/>
              <w:widowControl w:val="0"/>
              <w:jc w:val="center"/>
              <w:rPr>
                <w:ins w:id="9775" w:author="Greg Clendenning" w:date="2024-04-16T16:42:00Z"/>
                <w:rFonts w:eastAsia="Arial Unicode MS"/>
                <w:i/>
                <w:iCs/>
              </w:rPr>
            </w:pPr>
            <w:ins w:id="9776" w:author="Greg Clendenning" w:date="2024-04-16T16:42:00Z">
              <w:r w:rsidRPr="001570EA">
                <w:rPr>
                  <w:rFonts w:eastAsia="Arial Unicode MS"/>
                  <w:i/>
                  <w:iCs/>
                </w:rPr>
                <w:t>CFM/W</w:t>
              </w:r>
            </w:ins>
          </w:p>
        </w:tc>
        <w:tc>
          <w:tcPr>
            <w:tcW w:w="2133" w:type="pct"/>
            <w:shd w:val="clear" w:color="auto" w:fill="auto"/>
            <w:vAlign w:val="center"/>
          </w:tcPr>
          <w:p w14:paraId="7D5DBF2F" w14:textId="77777777" w:rsidR="00BF46BE" w:rsidRPr="001570EA" w:rsidRDefault="00BF46BE">
            <w:pPr>
              <w:pStyle w:val="TableCell"/>
              <w:keepNext w:val="0"/>
              <w:widowControl w:val="0"/>
              <w:jc w:val="center"/>
              <w:rPr>
                <w:ins w:id="9777" w:author="Greg Clendenning" w:date="2024-04-16T16:42:00Z"/>
              </w:rPr>
            </w:pPr>
            <w:ins w:id="9778" w:author="Greg Clendenning" w:date="2024-04-16T16:42:00Z">
              <w:r w:rsidRPr="001570EA">
                <w:t>Table 2</w:t>
              </w:r>
            </w:ins>
          </w:p>
        </w:tc>
        <w:tc>
          <w:tcPr>
            <w:tcW w:w="479" w:type="pct"/>
            <w:vAlign w:val="center"/>
          </w:tcPr>
          <w:p w14:paraId="107C5926" w14:textId="77777777" w:rsidR="00BF46BE" w:rsidRPr="001570EA" w:rsidRDefault="00BF46BE">
            <w:pPr>
              <w:pStyle w:val="TableCell"/>
              <w:keepNext w:val="0"/>
              <w:widowControl w:val="0"/>
              <w:jc w:val="center"/>
              <w:rPr>
                <w:ins w:id="9779" w:author="Greg Clendenning" w:date="2024-04-16T16:42:00Z"/>
                <w:rFonts w:eastAsia="Arial Unicode MS"/>
              </w:rPr>
            </w:pPr>
            <w:ins w:id="9780" w:author="Greg Clendenning" w:date="2024-04-16T16:42:00Z">
              <w:r w:rsidRPr="001570EA">
                <w:rPr>
                  <w:rFonts w:eastAsia="Arial Unicode MS"/>
                </w:rPr>
                <w:t>4</w:t>
              </w:r>
            </w:ins>
          </w:p>
        </w:tc>
      </w:tr>
      <w:tr w:rsidR="00BF46BE" w:rsidRPr="001570EA" w14:paraId="7401149A" w14:textId="77777777">
        <w:trPr>
          <w:jc w:val="center"/>
          <w:ins w:id="9781" w:author="Greg Clendenning" w:date="2024-04-16T16:42:00Z"/>
        </w:trPr>
        <w:tc>
          <w:tcPr>
            <w:tcW w:w="1610" w:type="pct"/>
            <w:shd w:val="clear" w:color="auto" w:fill="auto"/>
            <w:vAlign w:val="center"/>
          </w:tcPr>
          <w:p w14:paraId="555CC853" w14:textId="77777777" w:rsidR="00BF46BE" w:rsidRPr="001570EA" w:rsidRDefault="00BF46BE">
            <w:pPr>
              <w:pStyle w:val="TableCell"/>
              <w:keepNext w:val="0"/>
              <w:widowControl w:val="0"/>
              <w:rPr>
                <w:ins w:id="9782" w:author="Greg Clendenning" w:date="2024-04-16T16:42:00Z"/>
                <w:i/>
              </w:rPr>
            </w:pPr>
            <w:ins w:id="9783" w:author="Greg Clendenning" w:date="2024-04-16T16:42:00Z">
              <w:r w:rsidRPr="001570EA">
                <w:rPr>
                  <w:i/>
                </w:rPr>
                <w:t>ηEfficient</w:t>
              </w:r>
              <w:r w:rsidRPr="001570EA">
                <w:t>, Efficient fan efficacy</w:t>
              </w:r>
            </w:ins>
          </w:p>
        </w:tc>
        <w:tc>
          <w:tcPr>
            <w:tcW w:w="778" w:type="pct"/>
            <w:vAlign w:val="center"/>
          </w:tcPr>
          <w:p w14:paraId="637DEBB2" w14:textId="77777777" w:rsidR="00BF46BE" w:rsidRPr="001570EA" w:rsidRDefault="00BF46BE">
            <w:pPr>
              <w:pStyle w:val="TableCell"/>
              <w:keepNext w:val="0"/>
              <w:widowControl w:val="0"/>
              <w:jc w:val="center"/>
              <w:rPr>
                <w:ins w:id="9784" w:author="Greg Clendenning" w:date="2024-04-16T16:42:00Z"/>
                <w:rFonts w:eastAsia="Arial Unicode MS"/>
                <w:i/>
                <w:iCs/>
              </w:rPr>
            </w:pPr>
            <w:ins w:id="9785" w:author="Greg Clendenning" w:date="2024-04-16T16:42:00Z">
              <w:r w:rsidRPr="001570EA">
                <w:rPr>
                  <w:rFonts w:eastAsia="Arial Unicode MS"/>
                  <w:i/>
                  <w:iCs/>
                </w:rPr>
                <w:t>CFM/W</w:t>
              </w:r>
            </w:ins>
          </w:p>
        </w:tc>
        <w:tc>
          <w:tcPr>
            <w:tcW w:w="2133" w:type="pct"/>
            <w:shd w:val="clear" w:color="auto" w:fill="auto"/>
            <w:vAlign w:val="center"/>
          </w:tcPr>
          <w:p w14:paraId="70C7F9CE" w14:textId="77777777" w:rsidR="00BF46BE" w:rsidRPr="001570EA" w:rsidRDefault="00BF46BE">
            <w:pPr>
              <w:pStyle w:val="TableCell"/>
              <w:keepNext w:val="0"/>
              <w:widowControl w:val="0"/>
              <w:jc w:val="center"/>
              <w:rPr>
                <w:ins w:id="9786" w:author="Greg Clendenning" w:date="2024-04-16T16:42:00Z"/>
              </w:rPr>
            </w:pPr>
            <w:ins w:id="9787" w:author="Greg Clendenning" w:date="2024-04-16T16:42:00Z">
              <w:r w:rsidRPr="001570EA">
                <w:t>EDC Data Gathering or Table 2</w:t>
              </w:r>
            </w:ins>
          </w:p>
        </w:tc>
        <w:tc>
          <w:tcPr>
            <w:tcW w:w="479" w:type="pct"/>
            <w:vAlign w:val="center"/>
          </w:tcPr>
          <w:p w14:paraId="42C7547D" w14:textId="77777777" w:rsidR="00BF46BE" w:rsidRPr="001570EA" w:rsidRDefault="00BF46BE">
            <w:pPr>
              <w:pStyle w:val="TableCell"/>
              <w:keepNext w:val="0"/>
              <w:widowControl w:val="0"/>
              <w:jc w:val="center"/>
              <w:rPr>
                <w:ins w:id="9788" w:author="Greg Clendenning" w:date="2024-04-16T16:42:00Z"/>
              </w:rPr>
            </w:pPr>
            <w:ins w:id="9789" w:author="Greg Clendenning" w:date="2024-04-16T16:42:00Z">
              <w:r w:rsidRPr="001570EA">
                <w:t>EDC Data Gathering,</w:t>
              </w:r>
              <w:r w:rsidRPr="001570EA" w:rsidDel="009B1AE3">
                <w:t xml:space="preserve"> </w:t>
              </w:r>
              <w:r w:rsidRPr="001570EA">
                <w:t>3, 4</w:t>
              </w:r>
            </w:ins>
          </w:p>
        </w:tc>
      </w:tr>
      <w:tr w:rsidR="00BF46BE" w:rsidRPr="001570EA" w14:paraId="33AED5DE" w14:textId="77777777">
        <w:trPr>
          <w:jc w:val="center"/>
          <w:ins w:id="9790" w:author="Greg Clendenning" w:date="2024-04-16T16:42:00Z"/>
        </w:trPr>
        <w:tc>
          <w:tcPr>
            <w:tcW w:w="1610" w:type="pct"/>
            <w:shd w:val="clear" w:color="auto" w:fill="auto"/>
            <w:vAlign w:val="center"/>
          </w:tcPr>
          <w:p w14:paraId="688045F0" w14:textId="77777777" w:rsidR="00BF46BE" w:rsidRPr="001570EA" w:rsidRDefault="00BF46BE">
            <w:pPr>
              <w:pStyle w:val="TableCell"/>
              <w:keepNext w:val="0"/>
              <w:widowControl w:val="0"/>
              <w:rPr>
                <w:ins w:id="9791" w:author="Greg Clendenning" w:date="2024-04-16T16:42:00Z"/>
                <w:i/>
              </w:rPr>
            </w:pPr>
            <m:oMath>
              <m:r>
                <w:ins w:id="9792" w:author="Greg Clendenning" w:date="2024-04-16T16:42:00Z">
                  <w:rPr>
                    <w:rFonts w:ascii="Cambria Math" w:hAnsi="Cambria Math" w:cs="Arial"/>
                  </w:rPr>
                  <m:t>ETD</m:t>
                </w:ins>
              </m:r>
              <m:sSub>
                <m:sSubPr>
                  <m:ctrlPr>
                    <w:ins w:id="9793" w:author="Greg Clendenning" w:date="2024-04-16T16:42:00Z">
                      <w:rPr>
                        <w:rFonts w:ascii="Cambria Math" w:hAnsi="Cambria Math" w:cs="Arial"/>
                      </w:rPr>
                    </w:ins>
                  </m:ctrlPr>
                </m:sSubPr>
                <m:e>
                  <m:r>
                    <w:ins w:id="9794" w:author="Greg Clendenning" w:date="2024-04-16T16:42:00Z">
                      <w:rPr>
                        <w:rFonts w:ascii="Cambria Math" w:hAnsi="Cambria Math" w:cs="Arial"/>
                      </w:rPr>
                      <m:t>F</m:t>
                    </w:ins>
                  </m:r>
                </m:e>
                <m:sub>
                  <m:r>
                    <w:ins w:id="9795" w:author="Greg Clendenning" w:date="2024-04-16T16:42:00Z">
                      <w:rPr>
                        <w:rFonts w:ascii="Cambria Math" w:hAnsi="Cambria Math" w:cs="Arial"/>
                      </w:rPr>
                      <m:t>s</m:t>
                    </w:ins>
                  </m:r>
                </m:sub>
              </m:sSub>
            </m:oMath>
            <w:ins w:id="9796" w:author="Greg Clendenning" w:date="2024-04-16T16:42:00Z">
              <w:r w:rsidRPr="001570EA">
                <w:t>, Summer energy to Demand Factor</w:t>
              </w:r>
            </w:ins>
          </w:p>
        </w:tc>
        <w:tc>
          <w:tcPr>
            <w:tcW w:w="778" w:type="pct"/>
            <w:vAlign w:val="center"/>
          </w:tcPr>
          <w:p w14:paraId="1C07FAE8" w14:textId="77777777" w:rsidR="00BF46BE" w:rsidRPr="001570EA" w:rsidRDefault="008A402F">
            <w:pPr>
              <w:pStyle w:val="TableCell"/>
              <w:keepNext w:val="0"/>
              <w:widowControl w:val="0"/>
              <w:jc w:val="center"/>
              <w:rPr>
                <w:ins w:id="9797" w:author="Greg Clendenning" w:date="2024-04-16T16:42:00Z"/>
                <w:rFonts w:eastAsia="Arial Unicode MS"/>
                <w:i/>
                <w:iCs/>
              </w:rPr>
            </w:pPr>
            <m:oMathPara>
              <m:oMath>
                <m:f>
                  <m:fPr>
                    <m:ctrlPr>
                      <w:ins w:id="9798" w:author="Greg Clendenning" w:date="2024-04-16T16:42:00Z">
                        <w:rPr>
                          <w:rFonts w:ascii="Cambria Math" w:eastAsia="Arial Unicode MS" w:hAnsi="Cambria Math"/>
                          <w:i/>
                          <w:iCs/>
                        </w:rPr>
                      </w:ins>
                    </m:ctrlPr>
                  </m:fPr>
                  <m:num>
                    <m:r>
                      <w:ins w:id="9799" w:author="Greg Clendenning" w:date="2024-04-16T16:42:00Z">
                        <w:rPr>
                          <w:rFonts w:ascii="Cambria Math" w:eastAsia="Arial Unicode MS" w:hAnsi="Cambria Math"/>
                        </w:rPr>
                        <m:t>kW</m:t>
                      </w:ins>
                    </m:r>
                  </m:num>
                  <m:den>
                    <m:r>
                      <w:ins w:id="9800" w:author="Greg Clendenning" w:date="2024-04-16T16:42:00Z">
                        <w:rPr>
                          <w:rFonts w:ascii="Cambria Math" w:eastAsia="Arial Unicode MS" w:hAnsi="Cambria Math"/>
                        </w:rPr>
                        <m:t>kW</m:t>
                      </w:ins>
                    </m:r>
                    <m:r>
                      <w:ins w:id="9801" w:author="Greg Clendenning" w:date="2024-04-16T16:42:00Z">
                        <w:rPr>
                          <w:rFonts w:ascii="Cambria Math" w:eastAsia="Arial Unicode MS" w:hAnsi="Cambria Math"/>
                        </w:rPr>
                        <m:t>h</m:t>
                      </w:ins>
                    </m:r>
                  </m:den>
                </m:f>
              </m:oMath>
            </m:oMathPara>
          </w:p>
        </w:tc>
        <w:tc>
          <w:tcPr>
            <w:tcW w:w="2133" w:type="pct"/>
            <w:shd w:val="clear" w:color="auto" w:fill="auto"/>
            <w:vAlign w:val="center"/>
          </w:tcPr>
          <w:p w14:paraId="79314D47" w14:textId="77777777" w:rsidR="00BF46BE" w:rsidRPr="001570EA" w:rsidRDefault="00BF46BE">
            <w:pPr>
              <w:pStyle w:val="TableCell"/>
              <w:keepNext w:val="0"/>
              <w:widowControl w:val="0"/>
              <w:jc w:val="center"/>
              <w:rPr>
                <w:ins w:id="9802" w:author="Greg Clendenning" w:date="2024-04-16T16:42:00Z"/>
              </w:rPr>
            </w:pPr>
            <w:ins w:id="9803" w:author="Greg Clendenning" w:date="2024-04-16T16:42:00Z">
              <w:r w:rsidRPr="001570EA">
                <w:t>Continuous = 0.0001142</w:t>
              </w:r>
            </w:ins>
          </w:p>
          <w:p w14:paraId="736E8311" w14:textId="77777777" w:rsidR="00BF46BE" w:rsidRPr="001570EA" w:rsidRDefault="00BF46BE">
            <w:pPr>
              <w:pStyle w:val="TableCell"/>
              <w:keepNext w:val="0"/>
              <w:widowControl w:val="0"/>
              <w:jc w:val="center"/>
              <w:rPr>
                <w:ins w:id="9804" w:author="Greg Clendenning" w:date="2024-04-16T16:42:00Z"/>
              </w:rPr>
            </w:pPr>
            <w:ins w:id="9805" w:author="Greg Clendenning" w:date="2024-04-16T16:42:00Z">
              <w:r w:rsidRPr="001570EA">
                <w:t>Spot = 0.0001113</w:t>
              </w:r>
            </w:ins>
          </w:p>
        </w:tc>
        <w:tc>
          <w:tcPr>
            <w:tcW w:w="479" w:type="pct"/>
            <w:vAlign w:val="center"/>
          </w:tcPr>
          <w:p w14:paraId="71A72121" w14:textId="77777777" w:rsidR="00BF46BE" w:rsidRPr="001570EA" w:rsidRDefault="00BF46BE">
            <w:pPr>
              <w:pStyle w:val="TableCell"/>
              <w:keepNext w:val="0"/>
              <w:widowControl w:val="0"/>
              <w:jc w:val="center"/>
              <w:rPr>
                <w:ins w:id="9806" w:author="Greg Clendenning" w:date="2024-04-16T16:42:00Z"/>
              </w:rPr>
            </w:pPr>
            <w:ins w:id="9807" w:author="Greg Clendenning" w:date="2024-04-16T16:42:00Z">
              <w:r w:rsidRPr="001570EA">
                <w:rPr>
                  <w:rFonts w:eastAsia="Arial Unicode MS"/>
                </w:rPr>
                <w:t>6</w:t>
              </w:r>
            </w:ins>
          </w:p>
        </w:tc>
      </w:tr>
      <w:tr w:rsidR="00BF46BE" w:rsidRPr="001570EA" w14:paraId="71B5C2BA" w14:textId="77777777">
        <w:trPr>
          <w:jc w:val="center"/>
          <w:ins w:id="9808" w:author="Greg Clendenning" w:date="2024-04-16T16:42:00Z"/>
        </w:trPr>
        <w:tc>
          <w:tcPr>
            <w:tcW w:w="1610" w:type="pct"/>
            <w:shd w:val="clear" w:color="auto" w:fill="auto"/>
            <w:vAlign w:val="center"/>
          </w:tcPr>
          <w:p w14:paraId="554F6842" w14:textId="77777777" w:rsidR="00BF46BE" w:rsidRPr="001570EA" w:rsidRDefault="00BF46BE">
            <w:pPr>
              <w:pStyle w:val="TableCell"/>
              <w:keepNext w:val="0"/>
              <w:widowControl w:val="0"/>
              <w:rPr>
                <w:ins w:id="9809" w:author="Greg Clendenning" w:date="2024-04-16T16:42:00Z"/>
                <w:i/>
              </w:rPr>
            </w:pPr>
            <m:oMath>
              <m:r>
                <w:ins w:id="9810" w:author="Greg Clendenning" w:date="2024-04-16T16:42:00Z">
                  <w:rPr>
                    <w:rFonts w:ascii="Cambria Math" w:hAnsi="Cambria Math" w:cs="Arial"/>
                  </w:rPr>
                  <m:t>ETD</m:t>
                </w:ins>
              </m:r>
              <m:sSub>
                <m:sSubPr>
                  <m:ctrlPr>
                    <w:ins w:id="9811" w:author="Greg Clendenning" w:date="2024-04-16T16:42:00Z">
                      <w:rPr>
                        <w:rFonts w:ascii="Cambria Math" w:hAnsi="Cambria Math" w:cs="Arial"/>
                      </w:rPr>
                    </w:ins>
                  </m:ctrlPr>
                </m:sSubPr>
                <m:e>
                  <m:r>
                    <w:ins w:id="9812" w:author="Greg Clendenning" w:date="2024-04-16T16:42:00Z">
                      <w:rPr>
                        <w:rFonts w:ascii="Cambria Math" w:hAnsi="Cambria Math" w:cs="Arial"/>
                      </w:rPr>
                      <m:t>F</m:t>
                    </w:ins>
                  </m:r>
                </m:e>
                <m:sub>
                  <m:r>
                    <w:ins w:id="9813" w:author="Greg Clendenning" w:date="2024-04-16T16:42:00Z">
                      <w:rPr>
                        <w:rFonts w:ascii="Cambria Math" w:hAnsi="Cambria Math" w:cs="Arial"/>
                      </w:rPr>
                      <m:t>w</m:t>
                    </w:ins>
                  </m:r>
                </m:sub>
              </m:sSub>
            </m:oMath>
            <w:ins w:id="9814" w:author="Greg Clendenning" w:date="2024-04-16T16:42:00Z">
              <w:r w:rsidRPr="001570EA">
                <w:t>, Winter energy to Demand Factor</w:t>
              </w:r>
            </w:ins>
          </w:p>
        </w:tc>
        <w:tc>
          <w:tcPr>
            <w:tcW w:w="778" w:type="pct"/>
            <w:vAlign w:val="center"/>
          </w:tcPr>
          <w:p w14:paraId="625F982C" w14:textId="77777777" w:rsidR="00BF46BE" w:rsidRPr="001570EA" w:rsidRDefault="008A402F">
            <w:pPr>
              <w:pStyle w:val="TableCell"/>
              <w:keepNext w:val="0"/>
              <w:widowControl w:val="0"/>
              <w:jc w:val="center"/>
              <w:rPr>
                <w:ins w:id="9815" w:author="Greg Clendenning" w:date="2024-04-16T16:42:00Z"/>
                <w:rFonts w:eastAsia="Arial Unicode MS"/>
                <w:i/>
                <w:iCs/>
              </w:rPr>
            </w:pPr>
            <m:oMathPara>
              <m:oMath>
                <m:f>
                  <m:fPr>
                    <m:ctrlPr>
                      <w:ins w:id="9816" w:author="Greg Clendenning" w:date="2024-04-16T16:42:00Z">
                        <w:rPr>
                          <w:rFonts w:ascii="Cambria Math" w:eastAsia="Arial Unicode MS" w:hAnsi="Cambria Math"/>
                          <w:i/>
                          <w:iCs/>
                        </w:rPr>
                      </w:ins>
                    </m:ctrlPr>
                  </m:fPr>
                  <m:num>
                    <m:r>
                      <w:ins w:id="9817" w:author="Greg Clendenning" w:date="2024-04-16T16:42:00Z">
                        <w:rPr>
                          <w:rFonts w:ascii="Cambria Math" w:eastAsia="Arial Unicode MS" w:hAnsi="Cambria Math"/>
                        </w:rPr>
                        <m:t>kW</m:t>
                      </w:ins>
                    </m:r>
                  </m:num>
                  <m:den>
                    <m:r>
                      <w:ins w:id="9818" w:author="Greg Clendenning" w:date="2024-04-16T16:42:00Z">
                        <w:rPr>
                          <w:rFonts w:ascii="Cambria Math" w:eastAsia="Arial Unicode MS" w:hAnsi="Cambria Math"/>
                        </w:rPr>
                        <m:t>kW</m:t>
                      </w:ins>
                    </m:r>
                    <m:r>
                      <w:ins w:id="9819" w:author="Greg Clendenning" w:date="2024-04-16T16:42:00Z">
                        <w:rPr>
                          <w:rFonts w:ascii="Cambria Math" w:eastAsia="Arial Unicode MS" w:hAnsi="Cambria Math"/>
                        </w:rPr>
                        <m:t>h</m:t>
                      </w:ins>
                    </m:r>
                  </m:den>
                </m:f>
              </m:oMath>
            </m:oMathPara>
          </w:p>
        </w:tc>
        <w:tc>
          <w:tcPr>
            <w:tcW w:w="2133" w:type="pct"/>
            <w:shd w:val="clear" w:color="auto" w:fill="auto"/>
            <w:vAlign w:val="center"/>
          </w:tcPr>
          <w:p w14:paraId="085DB4EB" w14:textId="77777777" w:rsidR="00BF46BE" w:rsidRPr="001570EA" w:rsidRDefault="00BF46BE">
            <w:pPr>
              <w:pStyle w:val="TableCell"/>
              <w:keepNext w:val="0"/>
              <w:widowControl w:val="0"/>
              <w:jc w:val="center"/>
              <w:rPr>
                <w:ins w:id="9820" w:author="Greg Clendenning" w:date="2024-04-16T16:42:00Z"/>
              </w:rPr>
            </w:pPr>
            <w:ins w:id="9821" w:author="Greg Clendenning" w:date="2024-04-16T16:42:00Z">
              <w:r w:rsidRPr="001570EA">
                <w:t>Continuous = 0.0001142</w:t>
              </w:r>
            </w:ins>
          </w:p>
          <w:p w14:paraId="0DF24230" w14:textId="77777777" w:rsidR="00BF46BE" w:rsidRPr="001570EA" w:rsidRDefault="00BF46BE">
            <w:pPr>
              <w:pStyle w:val="TableCell"/>
              <w:keepNext w:val="0"/>
              <w:widowControl w:val="0"/>
              <w:jc w:val="center"/>
              <w:rPr>
                <w:ins w:id="9822" w:author="Greg Clendenning" w:date="2024-04-16T16:42:00Z"/>
              </w:rPr>
            </w:pPr>
            <w:ins w:id="9823" w:author="Greg Clendenning" w:date="2024-04-16T16:42:00Z">
              <w:r w:rsidRPr="001570EA">
                <w:t>Spot = 0.0001790</w:t>
              </w:r>
            </w:ins>
          </w:p>
        </w:tc>
        <w:tc>
          <w:tcPr>
            <w:tcW w:w="479" w:type="pct"/>
            <w:vAlign w:val="center"/>
          </w:tcPr>
          <w:p w14:paraId="21E1E25D" w14:textId="77777777" w:rsidR="00BF46BE" w:rsidRPr="001570EA" w:rsidRDefault="00BF46BE">
            <w:pPr>
              <w:pStyle w:val="TableCell"/>
              <w:keepNext w:val="0"/>
              <w:widowControl w:val="0"/>
              <w:jc w:val="center"/>
              <w:rPr>
                <w:ins w:id="9824" w:author="Greg Clendenning" w:date="2024-04-16T16:42:00Z"/>
              </w:rPr>
            </w:pPr>
            <w:ins w:id="9825" w:author="Greg Clendenning" w:date="2024-04-16T16:42:00Z">
              <w:r w:rsidRPr="001570EA">
                <w:rPr>
                  <w:rFonts w:eastAsia="Arial Unicode MS"/>
                </w:rPr>
                <w:t>6</w:t>
              </w:r>
            </w:ins>
          </w:p>
        </w:tc>
      </w:tr>
    </w:tbl>
    <w:p w14:paraId="64FC5B92" w14:textId="77777777" w:rsidR="00BF46BE" w:rsidRPr="001570EA" w:rsidRDefault="00BF46BE" w:rsidP="00BF46BE">
      <w:pPr>
        <w:pStyle w:val="NoSpacing"/>
        <w:widowControl w:val="0"/>
        <w:rPr>
          <w:ins w:id="9826" w:author="Greg Clendenning" w:date="2024-04-16T16:42:00Z"/>
        </w:rPr>
      </w:pPr>
    </w:p>
    <w:p w14:paraId="4051CF93" w14:textId="2954FB84" w:rsidR="00BF46BE" w:rsidRPr="001570EA" w:rsidRDefault="00BF46BE" w:rsidP="00BF46BE">
      <w:pPr>
        <w:pStyle w:val="Caption"/>
        <w:rPr>
          <w:ins w:id="9827" w:author="Greg Clendenning" w:date="2024-04-16T16:42:00Z"/>
        </w:rPr>
      </w:pPr>
      <w:ins w:id="9828"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7</w:t>
        </w:r>
        <w:r w:rsidR="002E093A" w:rsidRPr="001570EA">
          <w:fldChar w:fldCharType="end"/>
        </w:r>
        <w:r w:rsidRPr="001570EA">
          <w:t>: Assumptions for ENERGY STAR Bathroom Exhaust Fan</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727"/>
        <w:gridCol w:w="1726"/>
        <w:gridCol w:w="1726"/>
        <w:gridCol w:w="1726"/>
      </w:tblGrid>
      <w:tr w:rsidR="00BF46BE" w:rsidRPr="001570EA" w14:paraId="1FE49AF6" w14:textId="77777777">
        <w:trPr>
          <w:tblHeader/>
          <w:jc w:val="center"/>
          <w:ins w:id="9829" w:author="Greg Clendenning" w:date="2024-04-16T16:42:00Z"/>
        </w:trPr>
        <w:tc>
          <w:tcPr>
            <w:tcW w:w="999" w:type="pct"/>
            <w:shd w:val="clear" w:color="auto" w:fill="BFBFBF"/>
          </w:tcPr>
          <w:p w14:paraId="1D950495" w14:textId="77777777" w:rsidR="00BF46BE" w:rsidRPr="001570EA" w:rsidRDefault="00BF46BE">
            <w:pPr>
              <w:pStyle w:val="TableCell"/>
              <w:keepNext w:val="0"/>
              <w:widowControl w:val="0"/>
              <w:rPr>
                <w:ins w:id="9830" w:author="Greg Clendenning" w:date="2024-04-16T16:42:00Z"/>
                <w:b/>
                <w:bCs/>
              </w:rPr>
            </w:pPr>
            <w:ins w:id="9831" w:author="Greg Clendenning" w:date="2024-04-16T16:42:00Z">
              <w:r w:rsidRPr="001570EA">
                <w:rPr>
                  <w:b/>
                  <w:bCs/>
                </w:rPr>
                <w:t>Usage Profile</w:t>
              </w:r>
            </w:ins>
          </w:p>
        </w:tc>
        <w:tc>
          <w:tcPr>
            <w:tcW w:w="1000" w:type="pct"/>
            <w:shd w:val="clear" w:color="auto" w:fill="BFBFBF"/>
          </w:tcPr>
          <w:p w14:paraId="78DD9B39" w14:textId="77777777" w:rsidR="00BF46BE" w:rsidRPr="001570EA" w:rsidRDefault="00BF46BE">
            <w:pPr>
              <w:pStyle w:val="TableCell"/>
              <w:keepNext w:val="0"/>
              <w:widowControl w:val="0"/>
              <w:jc w:val="center"/>
              <w:rPr>
                <w:ins w:id="9832" w:author="Greg Clendenning" w:date="2024-04-16T16:42:00Z"/>
                <w:b/>
                <w:bCs/>
              </w:rPr>
            </w:pPr>
            <w:ins w:id="9833" w:author="Greg Clendenning" w:date="2024-04-16T16:42:00Z">
              <w:r w:rsidRPr="001570EA">
                <w:rPr>
                  <w:b/>
                  <w:bCs/>
                </w:rPr>
                <w:t>CFM Range</w:t>
              </w:r>
            </w:ins>
          </w:p>
        </w:tc>
        <w:tc>
          <w:tcPr>
            <w:tcW w:w="1000" w:type="pct"/>
            <w:shd w:val="clear" w:color="auto" w:fill="BFBFBF"/>
          </w:tcPr>
          <w:p w14:paraId="6898C467" w14:textId="77777777" w:rsidR="00BF46BE" w:rsidRPr="001570EA" w:rsidRDefault="00BF46BE">
            <w:pPr>
              <w:pStyle w:val="TableCell"/>
              <w:keepNext w:val="0"/>
              <w:widowControl w:val="0"/>
              <w:jc w:val="center"/>
              <w:rPr>
                <w:ins w:id="9834" w:author="Greg Clendenning" w:date="2024-04-16T16:42:00Z"/>
                <w:b/>
                <w:bCs/>
              </w:rPr>
            </w:pPr>
            <w:ins w:id="9835" w:author="Greg Clendenning" w:date="2024-04-16T16:42:00Z">
              <w:r w:rsidRPr="001570EA">
                <w:rPr>
                  <w:b/>
                  <w:bCs/>
                </w:rPr>
                <w:t>CFM</w:t>
              </w:r>
            </w:ins>
          </w:p>
        </w:tc>
        <w:tc>
          <w:tcPr>
            <w:tcW w:w="1000" w:type="pct"/>
            <w:shd w:val="clear" w:color="auto" w:fill="BFBFBF"/>
          </w:tcPr>
          <w:p w14:paraId="47B3966F" w14:textId="77777777" w:rsidR="00BF46BE" w:rsidRPr="001570EA" w:rsidRDefault="00BF46BE">
            <w:pPr>
              <w:pStyle w:val="TableCell"/>
              <w:keepNext w:val="0"/>
              <w:widowControl w:val="0"/>
              <w:jc w:val="center"/>
              <w:rPr>
                <w:ins w:id="9836" w:author="Greg Clendenning" w:date="2024-04-16T16:42:00Z"/>
                <w:b/>
                <w:bCs/>
              </w:rPr>
            </w:pPr>
            <w:ins w:id="9837" w:author="Greg Clendenning" w:date="2024-04-16T16:42:00Z">
              <w:r w:rsidRPr="001570EA">
                <w:rPr>
                  <w:b/>
                  <w:bCs/>
                </w:rPr>
                <w:t>ηBaseline</w:t>
              </w:r>
            </w:ins>
          </w:p>
        </w:tc>
        <w:tc>
          <w:tcPr>
            <w:tcW w:w="1000" w:type="pct"/>
            <w:shd w:val="clear" w:color="auto" w:fill="BFBFBF"/>
          </w:tcPr>
          <w:p w14:paraId="4F9EF332" w14:textId="77777777" w:rsidR="00BF46BE" w:rsidRPr="001570EA" w:rsidRDefault="00BF46BE">
            <w:pPr>
              <w:pStyle w:val="TableCell"/>
              <w:keepNext w:val="0"/>
              <w:widowControl w:val="0"/>
              <w:jc w:val="center"/>
              <w:rPr>
                <w:ins w:id="9838" w:author="Greg Clendenning" w:date="2024-04-16T16:42:00Z"/>
                <w:b/>
                <w:bCs/>
              </w:rPr>
            </w:pPr>
            <w:ins w:id="9839" w:author="Greg Clendenning" w:date="2024-04-16T16:42:00Z">
              <w:r w:rsidRPr="001570EA">
                <w:rPr>
                  <w:b/>
                  <w:bCs/>
                </w:rPr>
                <w:t>ηEfficient</w:t>
              </w:r>
            </w:ins>
          </w:p>
        </w:tc>
      </w:tr>
      <w:tr w:rsidR="00BF46BE" w:rsidRPr="001570EA" w14:paraId="7B7EB6DF" w14:textId="77777777">
        <w:trPr>
          <w:jc w:val="center"/>
          <w:ins w:id="9840" w:author="Greg Clendenning" w:date="2024-04-16T16:42:00Z"/>
        </w:trPr>
        <w:tc>
          <w:tcPr>
            <w:tcW w:w="999" w:type="pct"/>
            <w:shd w:val="clear" w:color="auto" w:fill="auto"/>
          </w:tcPr>
          <w:p w14:paraId="20198205" w14:textId="77777777" w:rsidR="00BF46BE" w:rsidRPr="001570EA" w:rsidRDefault="00BF46BE">
            <w:pPr>
              <w:pStyle w:val="TableCell"/>
              <w:keepNext w:val="0"/>
              <w:widowControl w:val="0"/>
              <w:rPr>
                <w:ins w:id="9841" w:author="Greg Clendenning" w:date="2024-04-16T16:42:00Z"/>
              </w:rPr>
            </w:pPr>
            <w:ins w:id="9842" w:author="Greg Clendenning" w:date="2024-04-16T16:42:00Z">
              <w:r w:rsidRPr="001570EA">
                <w:t>Spot</w:t>
              </w:r>
            </w:ins>
          </w:p>
        </w:tc>
        <w:tc>
          <w:tcPr>
            <w:tcW w:w="1000" w:type="pct"/>
          </w:tcPr>
          <w:p w14:paraId="0D9DCB91" w14:textId="77777777" w:rsidR="00BF46BE" w:rsidRPr="001570EA" w:rsidDel="001E709F" w:rsidRDefault="00BF46BE">
            <w:pPr>
              <w:pStyle w:val="TableCell"/>
              <w:keepNext w:val="0"/>
              <w:widowControl w:val="0"/>
              <w:jc w:val="center"/>
              <w:rPr>
                <w:ins w:id="9843" w:author="Greg Clendenning" w:date="2024-04-16T16:42:00Z"/>
              </w:rPr>
            </w:pPr>
            <w:ins w:id="9844" w:author="Greg Clendenning" w:date="2024-04-16T16:42:00Z">
              <w:r w:rsidRPr="001570EA">
                <w:rPr>
                  <w:rFonts w:cs="Arial"/>
                </w:rPr>
                <w:t>≤</w:t>
              </w:r>
              <w:r w:rsidRPr="001570EA">
                <w:t>89</w:t>
              </w:r>
            </w:ins>
          </w:p>
        </w:tc>
        <w:tc>
          <w:tcPr>
            <w:tcW w:w="1000" w:type="pct"/>
          </w:tcPr>
          <w:p w14:paraId="799733AB" w14:textId="77777777" w:rsidR="00BF46BE" w:rsidRPr="001570EA" w:rsidRDefault="00BF46BE">
            <w:pPr>
              <w:pStyle w:val="TableCell"/>
              <w:keepNext w:val="0"/>
              <w:widowControl w:val="0"/>
              <w:jc w:val="center"/>
              <w:rPr>
                <w:ins w:id="9845" w:author="Greg Clendenning" w:date="2024-04-16T16:42:00Z"/>
              </w:rPr>
            </w:pPr>
            <w:ins w:id="9846" w:author="Greg Clendenning" w:date="2024-04-16T16:42:00Z">
              <w:r w:rsidRPr="001570EA">
                <w:t>71.3</w:t>
              </w:r>
            </w:ins>
          </w:p>
        </w:tc>
        <w:tc>
          <w:tcPr>
            <w:tcW w:w="1000" w:type="pct"/>
          </w:tcPr>
          <w:p w14:paraId="38A61797" w14:textId="77777777" w:rsidR="00BF46BE" w:rsidRPr="001570EA" w:rsidRDefault="00BF46BE">
            <w:pPr>
              <w:pStyle w:val="TableCell"/>
              <w:keepNext w:val="0"/>
              <w:widowControl w:val="0"/>
              <w:jc w:val="center"/>
              <w:rPr>
                <w:ins w:id="9847" w:author="Greg Clendenning" w:date="2024-04-16T16:42:00Z"/>
              </w:rPr>
            </w:pPr>
            <w:ins w:id="9848" w:author="Greg Clendenning" w:date="2024-04-16T16:42:00Z">
              <w:r w:rsidRPr="001570EA">
                <w:t>1.7</w:t>
              </w:r>
            </w:ins>
          </w:p>
        </w:tc>
        <w:tc>
          <w:tcPr>
            <w:tcW w:w="1000" w:type="pct"/>
          </w:tcPr>
          <w:p w14:paraId="56E3C80E" w14:textId="77777777" w:rsidR="00BF46BE" w:rsidRPr="001570EA" w:rsidRDefault="00BF46BE">
            <w:pPr>
              <w:pStyle w:val="TableCell"/>
              <w:keepNext w:val="0"/>
              <w:widowControl w:val="0"/>
              <w:jc w:val="center"/>
              <w:rPr>
                <w:ins w:id="9849" w:author="Greg Clendenning" w:date="2024-04-16T16:42:00Z"/>
              </w:rPr>
            </w:pPr>
            <w:ins w:id="9850" w:author="Greg Clendenning" w:date="2024-04-16T16:42:00Z">
              <w:r w:rsidRPr="001570EA">
                <w:t>5.3</w:t>
              </w:r>
            </w:ins>
          </w:p>
        </w:tc>
      </w:tr>
      <w:tr w:rsidR="00BF46BE" w:rsidRPr="001570EA" w14:paraId="4E0E8A5F" w14:textId="77777777">
        <w:trPr>
          <w:jc w:val="center"/>
          <w:ins w:id="9851" w:author="Greg Clendenning" w:date="2024-04-16T16:42:00Z"/>
        </w:trPr>
        <w:tc>
          <w:tcPr>
            <w:tcW w:w="999" w:type="pct"/>
            <w:shd w:val="clear" w:color="auto" w:fill="auto"/>
          </w:tcPr>
          <w:p w14:paraId="473A7788" w14:textId="77777777" w:rsidR="00BF46BE" w:rsidRPr="001570EA" w:rsidRDefault="00BF46BE">
            <w:pPr>
              <w:pStyle w:val="TableCell"/>
              <w:keepNext w:val="0"/>
              <w:widowControl w:val="0"/>
              <w:rPr>
                <w:ins w:id="9852" w:author="Greg Clendenning" w:date="2024-04-16T16:42:00Z"/>
              </w:rPr>
            </w:pPr>
            <w:ins w:id="9853" w:author="Greg Clendenning" w:date="2024-04-16T16:42:00Z">
              <w:r w:rsidRPr="001570EA">
                <w:t>Spot</w:t>
              </w:r>
            </w:ins>
          </w:p>
        </w:tc>
        <w:tc>
          <w:tcPr>
            <w:tcW w:w="1000" w:type="pct"/>
          </w:tcPr>
          <w:p w14:paraId="29087340" w14:textId="77777777" w:rsidR="00BF46BE" w:rsidRPr="001570EA" w:rsidRDefault="00BF46BE">
            <w:pPr>
              <w:pStyle w:val="TableCell"/>
              <w:keepNext w:val="0"/>
              <w:widowControl w:val="0"/>
              <w:jc w:val="center"/>
              <w:rPr>
                <w:ins w:id="9854" w:author="Greg Clendenning" w:date="2024-04-16T16:42:00Z"/>
                <w:rFonts w:eastAsia="Arial Unicode MS"/>
              </w:rPr>
            </w:pPr>
            <w:ins w:id="9855" w:author="Greg Clendenning" w:date="2024-04-16T16:42:00Z">
              <w:r w:rsidRPr="001570EA">
                <w:t>90-200</w:t>
              </w:r>
            </w:ins>
          </w:p>
        </w:tc>
        <w:tc>
          <w:tcPr>
            <w:tcW w:w="1000" w:type="pct"/>
          </w:tcPr>
          <w:p w14:paraId="443A25BB" w14:textId="77777777" w:rsidR="00BF46BE" w:rsidRPr="001570EA" w:rsidRDefault="00BF46BE">
            <w:pPr>
              <w:pStyle w:val="TableCell"/>
              <w:keepNext w:val="0"/>
              <w:widowControl w:val="0"/>
              <w:jc w:val="center"/>
              <w:rPr>
                <w:ins w:id="9856" w:author="Greg Clendenning" w:date="2024-04-16T16:42:00Z"/>
                <w:rFonts w:eastAsia="Arial Unicode MS"/>
              </w:rPr>
            </w:pPr>
            <w:ins w:id="9857" w:author="Greg Clendenning" w:date="2024-04-16T16:42:00Z">
              <w:r w:rsidRPr="001570EA">
                <w:t>115.9</w:t>
              </w:r>
            </w:ins>
          </w:p>
        </w:tc>
        <w:tc>
          <w:tcPr>
            <w:tcW w:w="1000" w:type="pct"/>
          </w:tcPr>
          <w:p w14:paraId="05C65BB7" w14:textId="77777777" w:rsidR="00BF46BE" w:rsidRPr="001570EA" w:rsidRDefault="00BF46BE">
            <w:pPr>
              <w:pStyle w:val="TableCell"/>
              <w:keepNext w:val="0"/>
              <w:widowControl w:val="0"/>
              <w:jc w:val="center"/>
              <w:rPr>
                <w:ins w:id="9858" w:author="Greg Clendenning" w:date="2024-04-16T16:42:00Z"/>
                <w:rFonts w:eastAsia="Arial Unicode MS"/>
              </w:rPr>
            </w:pPr>
            <w:ins w:id="9859" w:author="Greg Clendenning" w:date="2024-04-16T16:42:00Z">
              <w:r w:rsidRPr="001570EA">
                <w:t>2.7</w:t>
              </w:r>
            </w:ins>
          </w:p>
        </w:tc>
        <w:tc>
          <w:tcPr>
            <w:tcW w:w="1000" w:type="pct"/>
          </w:tcPr>
          <w:p w14:paraId="25B93AB9" w14:textId="77777777" w:rsidR="00BF46BE" w:rsidRPr="001570EA" w:rsidRDefault="00BF46BE">
            <w:pPr>
              <w:pStyle w:val="TableCell"/>
              <w:keepNext w:val="0"/>
              <w:widowControl w:val="0"/>
              <w:jc w:val="center"/>
              <w:rPr>
                <w:ins w:id="9860" w:author="Greg Clendenning" w:date="2024-04-16T16:42:00Z"/>
                <w:rFonts w:eastAsia="Arial Unicode MS"/>
              </w:rPr>
            </w:pPr>
            <w:ins w:id="9861" w:author="Greg Clendenning" w:date="2024-04-16T16:42:00Z">
              <w:r w:rsidRPr="001570EA">
                <w:t>5.9</w:t>
              </w:r>
            </w:ins>
          </w:p>
        </w:tc>
      </w:tr>
      <w:tr w:rsidR="00BF46BE" w:rsidRPr="001570EA" w14:paraId="57BBAF6E" w14:textId="77777777">
        <w:trPr>
          <w:jc w:val="center"/>
          <w:ins w:id="9862" w:author="Greg Clendenning" w:date="2024-04-16T16:42:00Z"/>
        </w:trPr>
        <w:tc>
          <w:tcPr>
            <w:tcW w:w="999" w:type="pct"/>
            <w:shd w:val="clear" w:color="auto" w:fill="auto"/>
          </w:tcPr>
          <w:p w14:paraId="1EDF3D13" w14:textId="77777777" w:rsidR="00BF46BE" w:rsidRPr="001570EA" w:rsidRDefault="00BF46BE">
            <w:pPr>
              <w:pStyle w:val="TableCell"/>
              <w:keepNext w:val="0"/>
              <w:widowControl w:val="0"/>
              <w:rPr>
                <w:ins w:id="9863" w:author="Greg Clendenning" w:date="2024-04-16T16:42:00Z"/>
              </w:rPr>
            </w:pPr>
            <w:ins w:id="9864" w:author="Greg Clendenning" w:date="2024-04-16T16:42:00Z">
              <w:r w:rsidRPr="001570EA">
                <w:t>Continuous</w:t>
              </w:r>
            </w:ins>
          </w:p>
        </w:tc>
        <w:tc>
          <w:tcPr>
            <w:tcW w:w="1000" w:type="pct"/>
          </w:tcPr>
          <w:p w14:paraId="7536BE37" w14:textId="77777777" w:rsidR="00BF46BE" w:rsidRPr="001570EA" w:rsidRDefault="00BF46BE">
            <w:pPr>
              <w:pStyle w:val="TableCell"/>
              <w:keepNext w:val="0"/>
              <w:widowControl w:val="0"/>
              <w:jc w:val="center"/>
              <w:rPr>
                <w:ins w:id="9865" w:author="Greg Clendenning" w:date="2024-04-16T16:42:00Z"/>
                <w:rFonts w:eastAsia="Arial Unicode MS"/>
              </w:rPr>
            </w:pPr>
            <w:ins w:id="9866" w:author="Greg Clendenning" w:date="2024-04-16T16:42:00Z">
              <w:r w:rsidRPr="001570EA">
                <w:t>n/a</w:t>
              </w:r>
            </w:ins>
          </w:p>
        </w:tc>
        <w:tc>
          <w:tcPr>
            <w:tcW w:w="1000" w:type="pct"/>
          </w:tcPr>
          <w:p w14:paraId="502C4CA6" w14:textId="77777777" w:rsidR="00BF46BE" w:rsidRPr="001570EA" w:rsidRDefault="00BF46BE">
            <w:pPr>
              <w:pStyle w:val="TableCell"/>
              <w:keepNext w:val="0"/>
              <w:widowControl w:val="0"/>
              <w:jc w:val="center"/>
              <w:rPr>
                <w:ins w:id="9867" w:author="Greg Clendenning" w:date="2024-04-16T16:42:00Z"/>
                <w:rFonts w:eastAsia="Arial Unicode MS"/>
              </w:rPr>
            </w:pPr>
            <w:ins w:id="9868" w:author="Greg Clendenning" w:date="2024-04-16T16:42:00Z">
              <w:r w:rsidRPr="001570EA">
                <w:t>43.8</w:t>
              </w:r>
            </w:ins>
          </w:p>
        </w:tc>
        <w:tc>
          <w:tcPr>
            <w:tcW w:w="1000" w:type="pct"/>
          </w:tcPr>
          <w:p w14:paraId="4E856222" w14:textId="77777777" w:rsidR="00BF46BE" w:rsidRPr="001570EA" w:rsidRDefault="00BF46BE">
            <w:pPr>
              <w:pStyle w:val="TableCell"/>
              <w:keepNext w:val="0"/>
              <w:widowControl w:val="0"/>
              <w:jc w:val="center"/>
              <w:rPr>
                <w:ins w:id="9869" w:author="Greg Clendenning" w:date="2024-04-16T16:42:00Z"/>
                <w:rFonts w:eastAsia="Arial Unicode MS"/>
              </w:rPr>
            </w:pPr>
            <w:ins w:id="9870" w:author="Greg Clendenning" w:date="2024-04-16T16:42:00Z">
              <w:r w:rsidRPr="001570EA">
                <w:t>1.8</w:t>
              </w:r>
            </w:ins>
          </w:p>
        </w:tc>
        <w:tc>
          <w:tcPr>
            <w:tcW w:w="1000" w:type="pct"/>
          </w:tcPr>
          <w:p w14:paraId="6E12866B" w14:textId="77777777" w:rsidR="00BF46BE" w:rsidRPr="001570EA" w:rsidRDefault="00BF46BE">
            <w:pPr>
              <w:pStyle w:val="TableCell"/>
              <w:keepNext w:val="0"/>
              <w:widowControl w:val="0"/>
              <w:jc w:val="center"/>
              <w:rPr>
                <w:ins w:id="9871" w:author="Greg Clendenning" w:date="2024-04-16T16:42:00Z"/>
                <w:rFonts w:eastAsia="Arial Unicode MS"/>
              </w:rPr>
            </w:pPr>
            <w:ins w:id="9872" w:author="Greg Clendenning" w:date="2024-04-16T16:42:00Z">
              <w:r w:rsidRPr="001570EA">
                <w:t>9.5</w:t>
              </w:r>
            </w:ins>
          </w:p>
        </w:tc>
      </w:tr>
    </w:tbl>
    <w:p w14:paraId="5645F2D7" w14:textId="77777777" w:rsidR="00BF46BE" w:rsidRPr="001570EA" w:rsidRDefault="00BF46BE" w:rsidP="00BF46BE">
      <w:pPr>
        <w:rPr>
          <w:ins w:id="9873" w:author="Greg Clendenning" w:date="2024-04-16T16:42:00Z"/>
        </w:rPr>
      </w:pPr>
    </w:p>
    <w:p w14:paraId="548200D0" w14:textId="77777777" w:rsidR="00BF46BE" w:rsidRPr="001570EA" w:rsidRDefault="00BF46BE" w:rsidP="00BF46BE">
      <w:pPr>
        <w:pStyle w:val="SubStyle"/>
        <w:rPr>
          <w:ins w:id="9874" w:author="Greg Clendenning" w:date="2024-04-16T16:42:00Z"/>
        </w:rPr>
      </w:pPr>
      <w:ins w:id="9875" w:author="Greg Clendenning" w:date="2024-04-16T16:42:00Z">
        <w:r w:rsidRPr="001570EA">
          <w:t>Default Savings</w:t>
        </w:r>
      </w:ins>
    </w:p>
    <w:p w14:paraId="1A661C2F" w14:textId="77777777" w:rsidR="00BF46BE" w:rsidRPr="001570EA" w:rsidRDefault="00BF46BE" w:rsidP="00BF46BE">
      <w:pPr>
        <w:rPr>
          <w:ins w:id="9876" w:author="Greg Clendenning" w:date="2024-04-16T16:42:00Z"/>
        </w:rPr>
      </w:pPr>
      <w:ins w:id="9877" w:author="Greg Clendenning" w:date="2024-04-16T16:42:00Z">
        <w:r w:rsidRPr="001570EA">
          <w:t>Default savings are as follows, with unknown usage defaulting to spot usage based on fan capacity (CFM):</w:t>
        </w:r>
      </w:ins>
    </w:p>
    <w:p w14:paraId="5A53EAC6" w14:textId="77777777" w:rsidR="00BF46BE" w:rsidRPr="001570EA" w:rsidRDefault="00BF46BE" w:rsidP="00BF46BE">
      <w:pPr>
        <w:rPr>
          <w:ins w:id="9878" w:author="Greg Clendenning" w:date="2024-04-16T16:42:00Z"/>
        </w:rPr>
      </w:pPr>
    </w:p>
    <w:p w14:paraId="60629481" w14:textId="321C00F0" w:rsidR="00BF46BE" w:rsidRPr="001570EA" w:rsidRDefault="00BF46BE" w:rsidP="00BF46BE">
      <w:pPr>
        <w:pStyle w:val="Caption"/>
        <w:rPr>
          <w:ins w:id="9879" w:author="Greg Clendenning" w:date="2024-04-16T16:42:00Z"/>
        </w:rPr>
      </w:pPr>
      <w:ins w:id="988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58</w:t>
        </w:r>
        <w:r w:rsidR="002E093A" w:rsidRPr="001570EA">
          <w:fldChar w:fldCharType="end"/>
        </w:r>
        <w:r w:rsidRPr="001570EA">
          <w:t>: Default Bathroom Exhaust Fan Energy Savings</w:t>
        </w:r>
      </w:ins>
    </w:p>
    <w:tbl>
      <w:tblPr>
        <w:tblW w:w="8751" w:type="dxa"/>
        <w:tblInd w:w="108" w:type="dxa"/>
        <w:tblLook w:val="04A0" w:firstRow="1" w:lastRow="0" w:firstColumn="1" w:lastColumn="0" w:noHBand="0" w:noVBand="1"/>
      </w:tblPr>
      <w:tblGrid>
        <w:gridCol w:w="1584"/>
        <w:gridCol w:w="1651"/>
        <w:gridCol w:w="1968"/>
        <w:gridCol w:w="1945"/>
        <w:gridCol w:w="1603"/>
      </w:tblGrid>
      <w:tr w:rsidR="00BF46BE" w:rsidRPr="001570EA" w14:paraId="64E2F4BD" w14:textId="77777777">
        <w:trPr>
          <w:trHeight w:val="323"/>
          <w:ins w:id="9881" w:author="Greg Clendenning" w:date="2024-04-16T16:42:00Z"/>
        </w:trPr>
        <w:tc>
          <w:tcPr>
            <w:tcW w:w="1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0E80C41" w14:textId="77777777" w:rsidR="00BF46BE" w:rsidRPr="001570EA" w:rsidRDefault="00BF46BE">
            <w:pPr>
              <w:jc w:val="left"/>
              <w:rPr>
                <w:ins w:id="9882" w:author="Greg Clendenning" w:date="2024-04-16T16:42:00Z"/>
                <w:rFonts w:cs="Arial"/>
                <w:b/>
                <w:sz w:val="18"/>
              </w:rPr>
            </w:pPr>
            <w:ins w:id="9883" w:author="Greg Clendenning" w:date="2024-04-16T16:42:00Z">
              <w:r w:rsidRPr="001570EA">
                <w:rPr>
                  <w:b/>
                  <w:bCs/>
                </w:rPr>
                <w:t>Usage Profile</w:t>
              </w:r>
            </w:ins>
          </w:p>
        </w:tc>
        <w:tc>
          <w:tcPr>
            <w:tcW w:w="16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12AE8F7" w14:textId="77777777" w:rsidR="00BF46BE" w:rsidRPr="001570EA" w:rsidRDefault="00BF46BE">
            <w:pPr>
              <w:jc w:val="center"/>
              <w:rPr>
                <w:ins w:id="9884" w:author="Greg Clendenning" w:date="2024-04-16T16:42:00Z"/>
                <w:b/>
                <w:sz w:val="18"/>
              </w:rPr>
            </w:pPr>
            <w:ins w:id="9885" w:author="Greg Clendenning" w:date="2024-04-16T16:42:00Z">
              <w:r w:rsidRPr="001570EA">
                <w:rPr>
                  <w:b/>
                  <w:bCs/>
                </w:rPr>
                <w:t>CFM Range</w:t>
              </w:r>
            </w:ins>
          </w:p>
        </w:tc>
        <w:tc>
          <w:tcPr>
            <w:tcW w:w="19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80CEC" w14:textId="77777777" w:rsidR="00BF46BE" w:rsidRPr="001570EA" w:rsidRDefault="00BF46BE">
            <w:pPr>
              <w:jc w:val="center"/>
              <w:rPr>
                <w:ins w:id="9886" w:author="Greg Clendenning" w:date="2024-04-16T16:42:00Z"/>
                <w:rFonts w:cs="Arial"/>
                <w:b/>
                <w:sz w:val="18"/>
              </w:rPr>
            </w:pPr>
            <m:oMathPara>
              <m:oMath>
                <m:r>
                  <w:ins w:id="9887" w:author="Greg Clendenning" w:date="2024-04-16T16:42:00Z">
                    <m:rPr>
                      <m:sty m:val="bi"/>
                    </m:rPr>
                    <w:rPr>
                      <w:rFonts w:ascii="Cambria Math" w:hAnsi="Cambria Math" w:cs="Arial"/>
                      <w:sz w:val="18"/>
                    </w:rPr>
                    <m:t>∆</m:t>
                  </w:ins>
                </m:r>
                <m:f>
                  <m:fPr>
                    <m:type m:val="lin"/>
                    <m:ctrlPr>
                      <w:ins w:id="9888" w:author="Greg Clendenning" w:date="2024-04-16T16:42:00Z">
                        <w:rPr>
                          <w:rFonts w:ascii="Cambria Math" w:hAnsi="Cambria Math" w:cs="Arial"/>
                          <w:b/>
                          <w:i/>
                          <w:sz w:val="18"/>
                          <w:szCs w:val="18"/>
                        </w:rPr>
                      </w:ins>
                    </m:ctrlPr>
                  </m:fPr>
                  <m:num>
                    <m:r>
                      <w:ins w:id="9889" w:author="Greg Clendenning" w:date="2024-04-16T16:42:00Z">
                        <m:rPr>
                          <m:sty m:val="bi"/>
                        </m:rPr>
                        <w:rPr>
                          <w:rFonts w:ascii="Cambria Math" w:hAnsi="Cambria Math" w:cs="Arial"/>
                          <w:sz w:val="18"/>
                        </w:rPr>
                        <m:t>kWh</m:t>
                      </w:ins>
                    </m:r>
                  </m:num>
                  <m:den>
                    <m:r>
                      <w:ins w:id="9890" w:author="Greg Clendenning" w:date="2024-04-16T16:42:00Z">
                        <m:rPr>
                          <m:sty m:val="bi"/>
                        </m:rPr>
                        <w:rPr>
                          <w:rFonts w:ascii="Cambria Math" w:hAnsi="Cambria Math" w:cs="Arial"/>
                          <w:sz w:val="18"/>
                        </w:rPr>
                        <m:t>yr</m:t>
                      </w:ins>
                    </m:r>
                  </m:den>
                </m:f>
              </m:oMath>
            </m:oMathPara>
          </w:p>
        </w:tc>
        <w:tc>
          <w:tcPr>
            <w:tcW w:w="19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546E43" w14:textId="77777777" w:rsidR="00BF46BE" w:rsidRPr="001570EA" w:rsidRDefault="00BF46BE">
            <w:pPr>
              <w:jc w:val="center"/>
              <w:rPr>
                <w:ins w:id="9891" w:author="Greg Clendenning" w:date="2024-04-16T16:42:00Z"/>
                <w:rFonts w:cs="Arial"/>
                <w:b/>
                <w:sz w:val="18"/>
              </w:rPr>
            </w:pPr>
            <m:oMathPara>
              <m:oMath>
                <m:r>
                  <w:ins w:id="9892" w:author="Greg Clendenning" w:date="2024-04-16T16:42:00Z">
                    <m:rPr>
                      <m:sty m:val="bi"/>
                    </m:rPr>
                    <w:rPr>
                      <w:rFonts w:ascii="Cambria Math" w:hAnsi="Cambria Math" w:cs="Arial"/>
                      <w:sz w:val="18"/>
                    </w:rPr>
                    <m:t>∆</m:t>
                  </w:ins>
                </m:r>
                <m:sSub>
                  <m:sSubPr>
                    <m:ctrlPr>
                      <w:ins w:id="9893" w:author="Greg Clendenning" w:date="2024-04-16T16:42:00Z">
                        <w:rPr>
                          <w:rFonts w:ascii="Cambria Math" w:hAnsi="Cambria Math" w:cs="Arial"/>
                          <w:b/>
                          <w:i/>
                          <w:sz w:val="18"/>
                          <w:szCs w:val="18"/>
                        </w:rPr>
                      </w:ins>
                    </m:ctrlPr>
                  </m:sSubPr>
                  <m:e>
                    <m:r>
                      <w:ins w:id="9894" w:author="Greg Clendenning" w:date="2024-04-16T16:42:00Z">
                        <m:rPr>
                          <m:sty m:val="bi"/>
                        </m:rPr>
                        <w:rPr>
                          <w:rFonts w:ascii="Cambria Math" w:hAnsi="Cambria Math" w:cs="Arial"/>
                          <w:sz w:val="18"/>
                        </w:rPr>
                        <m:t>kW</m:t>
                      </w:ins>
                    </m:r>
                  </m:e>
                  <m:sub>
                    <m:r>
                      <w:ins w:id="9895" w:author="Greg Clendenning" w:date="2024-04-16T16:42:00Z">
                        <m:rPr>
                          <m:sty m:val="bi"/>
                        </m:rPr>
                        <w:rPr>
                          <w:rFonts w:ascii="Cambria Math" w:hAnsi="Cambria Math" w:cs="Arial"/>
                          <w:sz w:val="18"/>
                        </w:rPr>
                        <m:t>summer peak</m:t>
                      </w:ins>
                    </m:r>
                  </m:sub>
                </m:sSub>
              </m:oMath>
            </m:oMathPara>
          </w:p>
        </w:tc>
        <w:tc>
          <w:tcPr>
            <w:tcW w:w="160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16C07A" w14:textId="77777777" w:rsidR="00BF46BE" w:rsidRPr="001570EA" w:rsidRDefault="00BF46BE">
            <w:pPr>
              <w:jc w:val="center"/>
              <w:rPr>
                <w:ins w:id="9896" w:author="Greg Clendenning" w:date="2024-04-16T16:42:00Z"/>
                <w:b/>
                <w:sz w:val="18"/>
              </w:rPr>
            </w:pPr>
            <m:oMathPara>
              <m:oMath>
                <m:r>
                  <w:ins w:id="9897" w:author="Greg Clendenning" w:date="2024-04-16T16:42:00Z">
                    <m:rPr>
                      <m:sty m:val="bi"/>
                    </m:rPr>
                    <w:rPr>
                      <w:rFonts w:ascii="Cambria Math" w:hAnsi="Cambria Math" w:cs="Arial"/>
                      <w:sz w:val="18"/>
                    </w:rPr>
                    <m:t>∆</m:t>
                  </w:ins>
                </m:r>
                <m:sSub>
                  <m:sSubPr>
                    <m:ctrlPr>
                      <w:ins w:id="9898" w:author="Greg Clendenning" w:date="2024-04-16T16:42:00Z">
                        <w:rPr>
                          <w:rFonts w:ascii="Cambria Math" w:hAnsi="Cambria Math" w:cs="Arial"/>
                          <w:b/>
                          <w:i/>
                          <w:sz w:val="18"/>
                          <w:szCs w:val="18"/>
                        </w:rPr>
                      </w:ins>
                    </m:ctrlPr>
                  </m:sSubPr>
                  <m:e>
                    <m:r>
                      <w:ins w:id="9899" w:author="Greg Clendenning" w:date="2024-04-16T16:42:00Z">
                        <m:rPr>
                          <m:sty m:val="bi"/>
                        </m:rPr>
                        <w:rPr>
                          <w:rFonts w:ascii="Cambria Math" w:hAnsi="Cambria Math" w:cs="Arial"/>
                          <w:sz w:val="18"/>
                        </w:rPr>
                        <m:t>kW</m:t>
                      </w:ins>
                    </m:r>
                  </m:e>
                  <m:sub>
                    <m:r>
                      <w:ins w:id="9900" w:author="Greg Clendenning" w:date="2024-04-16T16:42:00Z">
                        <m:rPr>
                          <m:sty m:val="bi"/>
                        </m:rPr>
                        <w:rPr>
                          <w:rFonts w:ascii="Cambria Math" w:hAnsi="Cambria Math" w:cs="Arial"/>
                          <w:sz w:val="18"/>
                        </w:rPr>
                        <m:t>winter peak</m:t>
                      </w:ins>
                    </m:r>
                  </m:sub>
                </m:sSub>
              </m:oMath>
            </m:oMathPara>
          </w:p>
        </w:tc>
      </w:tr>
      <w:tr w:rsidR="00BF46BE" w:rsidRPr="001570EA" w14:paraId="486FE4C2" w14:textId="77777777">
        <w:trPr>
          <w:trHeight w:val="288"/>
          <w:ins w:id="9901" w:author="Greg Clendenning" w:date="2024-04-16T16:42:00Z"/>
        </w:trPr>
        <w:tc>
          <w:tcPr>
            <w:tcW w:w="1584" w:type="dxa"/>
            <w:tcBorders>
              <w:top w:val="single" w:sz="4" w:space="0" w:color="auto"/>
              <w:left w:val="single" w:sz="4" w:space="0" w:color="auto"/>
              <w:bottom w:val="single" w:sz="4" w:space="0" w:color="auto"/>
              <w:right w:val="single" w:sz="4" w:space="0" w:color="auto"/>
            </w:tcBorders>
            <w:vAlign w:val="center"/>
          </w:tcPr>
          <w:p w14:paraId="71D3F07E" w14:textId="77777777" w:rsidR="00BF46BE" w:rsidRPr="001570EA" w:rsidRDefault="00BF46BE">
            <w:pPr>
              <w:jc w:val="left"/>
              <w:rPr>
                <w:ins w:id="9902" w:author="Greg Clendenning" w:date="2024-04-16T16:42:00Z"/>
                <w:rFonts w:cs="Arial"/>
                <w:sz w:val="18"/>
              </w:rPr>
            </w:pPr>
            <w:ins w:id="9903" w:author="Greg Clendenning" w:date="2024-04-16T16:42:00Z">
              <w:r w:rsidRPr="001570EA">
                <w:t>Spot or Unknown</w:t>
              </w:r>
            </w:ins>
          </w:p>
        </w:tc>
        <w:tc>
          <w:tcPr>
            <w:tcW w:w="1651" w:type="dxa"/>
            <w:tcBorders>
              <w:top w:val="single" w:sz="4" w:space="0" w:color="auto"/>
              <w:left w:val="single" w:sz="4" w:space="0" w:color="auto"/>
              <w:bottom w:val="single" w:sz="4" w:space="0" w:color="auto"/>
              <w:right w:val="single" w:sz="4" w:space="0" w:color="auto"/>
            </w:tcBorders>
            <w:vAlign w:val="center"/>
          </w:tcPr>
          <w:p w14:paraId="6ABDF8F3" w14:textId="77777777" w:rsidR="00BF46BE" w:rsidRPr="001570EA" w:rsidRDefault="00BF46BE">
            <w:pPr>
              <w:spacing w:line="360" w:lineRule="auto"/>
              <w:jc w:val="center"/>
              <w:rPr>
                <w:ins w:id="9904" w:author="Greg Clendenning" w:date="2024-04-16T16:42:00Z"/>
                <w:rFonts w:cs="Arial"/>
                <w:sz w:val="18"/>
                <w:szCs w:val="18"/>
              </w:rPr>
            </w:pPr>
            <w:ins w:id="9905" w:author="Greg Clendenning" w:date="2024-04-16T16:42:00Z">
              <w:r w:rsidRPr="001570EA">
                <w:rPr>
                  <w:rFonts w:cs="Arial"/>
                  <w:sz w:val="18"/>
                  <w:szCs w:val="18"/>
                </w:rPr>
                <w:t>≤</w:t>
              </w:r>
              <w:r w:rsidRPr="001570EA">
                <w:rPr>
                  <w:sz w:val="18"/>
                  <w:szCs w:val="18"/>
                </w:rPr>
                <w:t>89</w:t>
              </w:r>
            </w:ins>
          </w:p>
        </w:tc>
        <w:tc>
          <w:tcPr>
            <w:tcW w:w="1968" w:type="dxa"/>
            <w:tcBorders>
              <w:top w:val="single" w:sz="4" w:space="0" w:color="auto"/>
              <w:left w:val="single" w:sz="4" w:space="0" w:color="auto"/>
              <w:bottom w:val="single" w:sz="4" w:space="0" w:color="auto"/>
              <w:right w:val="single" w:sz="4" w:space="0" w:color="auto"/>
            </w:tcBorders>
            <w:vAlign w:val="bottom"/>
          </w:tcPr>
          <w:p w14:paraId="150460C4" w14:textId="77777777" w:rsidR="00BF46BE" w:rsidRPr="001570EA" w:rsidRDefault="00BF46BE">
            <w:pPr>
              <w:spacing w:line="360" w:lineRule="auto"/>
              <w:jc w:val="center"/>
              <w:rPr>
                <w:ins w:id="9906" w:author="Greg Clendenning" w:date="2024-04-16T16:42:00Z"/>
                <w:rFonts w:cs="Arial"/>
                <w:sz w:val="18"/>
                <w:szCs w:val="18"/>
              </w:rPr>
            </w:pPr>
            <w:ins w:id="9907" w:author="Greg Clendenning" w:date="2024-04-16T16:42:00Z">
              <w:r w:rsidRPr="001570EA">
                <w:rPr>
                  <w:rFonts w:cs="Arial"/>
                  <w:sz w:val="18"/>
                  <w:szCs w:val="18"/>
                </w:rPr>
                <w:t>23.9</w:t>
              </w:r>
            </w:ins>
          </w:p>
        </w:tc>
        <w:tc>
          <w:tcPr>
            <w:tcW w:w="1945" w:type="dxa"/>
            <w:tcBorders>
              <w:top w:val="single" w:sz="4" w:space="0" w:color="auto"/>
              <w:left w:val="single" w:sz="4" w:space="0" w:color="auto"/>
              <w:bottom w:val="single" w:sz="4" w:space="0" w:color="auto"/>
              <w:right w:val="single" w:sz="4" w:space="0" w:color="auto"/>
            </w:tcBorders>
            <w:vAlign w:val="center"/>
          </w:tcPr>
          <w:p w14:paraId="6400F48D" w14:textId="77777777" w:rsidR="00BF46BE" w:rsidRPr="001570EA" w:rsidRDefault="00BF46BE">
            <w:pPr>
              <w:spacing w:line="360" w:lineRule="auto"/>
              <w:jc w:val="center"/>
              <w:rPr>
                <w:ins w:id="9908" w:author="Greg Clendenning" w:date="2024-04-16T16:42:00Z"/>
                <w:rFonts w:cs="Arial"/>
                <w:sz w:val="18"/>
                <w:szCs w:val="18"/>
              </w:rPr>
            </w:pPr>
            <w:ins w:id="9909" w:author="Greg Clendenning" w:date="2024-04-16T16:42:00Z">
              <w:r w:rsidRPr="001570EA">
                <w:rPr>
                  <w:rFonts w:cs="Arial"/>
                  <w:sz w:val="18"/>
                  <w:szCs w:val="18"/>
                </w:rPr>
                <w:t>0.0027</w:t>
              </w:r>
            </w:ins>
          </w:p>
        </w:tc>
        <w:tc>
          <w:tcPr>
            <w:tcW w:w="1603" w:type="dxa"/>
            <w:tcBorders>
              <w:top w:val="single" w:sz="4" w:space="0" w:color="auto"/>
              <w:left w:val="single" w:sz="4" w:space="0" w:color="auto"/>
              <w:bottom w:val="single" w:sz="4" w:space="0" w:color="auto"/>
              <w:right w:val="single" w:sz="4" w:space="0" w:color="auto"/>
            </w:tcBorders>
            <w:vAlign w:val="center"/>
          </w:tcPr>
          <w:p w14:paraId="13B2ABA7" w14:textId="77777777" w:rsidR="00BF46BE" w:rsidRPr="001570EA" w:rsidRDefault="00BF46BE">
            <w:pPr>
              <w:spacing w:line="360" w:lineRule="auto"/>
              <w:jc w:val="center"/>
              <w:rPr>
                <w:ins w:id="9910" w:author="Greg Clendenning" w:date="2024-04-16T16:42:00Z"/>
                <w:rFonts w:cs="Arial"/>
                <w:sz w:val="18"/>
                <w:szCs w:val="18"/>
              </w:rPr>
            </w:pPr>
            <w:ins w:id="9911" w:author="Greg Clendenning" w:date="2024-04-16T16:42:00Z">
              <w:r w:rsidRPr="001570EA">
                <w:rPr>
                  <w:rFonts w:cs="Arial"/>
                  <w:sz w:val="18"/>
                  <w:szCs w:val="18"/>
                </w:rPr>
                <w:t>0.0043</w:t>
              </w:r>
            </w:ins>
          </w:p>
        </w:tc>
      </w:tr>
      <w:tr w:rsidR="00BF46BE" w:rsidRPr="001570EA" w14:paraId="70F6A4DF" w14:textId="77777777">
        <w:trPr>
          <w:trHeight w:val="288"/>
          <w:ins w:id="9912" w:author="Greg Clendenning" w:date="2024-04-16T16:42:00Z"/>
        </w:trPr>
        <w:tc>
          <w:tcPr>
            <w:tcW w:w="1584" w:type="dxa"/>
            <w:tcBorders>
              <w:top w:val="single" w:sz="4" w:space="0" w:color="auto"/>
              <w:left w:val="single" w:sz="4" w:space="0" w:color="auto"/>
              <w:bottom w:val="single" w:sz="4" w:space="0" w:color="auto"/>
              <w:right w:val="single" w:sz="4" w:space="0" w:color="auto"/>
            </w:tcBorders>
            <w:vAlign w:val="center"/>
          </w:tcPr>
          <w:p w14:paraId="07A7BE12" w14:textId="77777777" w:rsidR="00BF46BE" w:rsidRPr="001570EA" w:rsidRDefault="00BF46BE">
            <w:pPr>
              <w:jc w:val="left"/>
              <w:rPr>
                <w:ins w:id="9913" w:author="Greg Clendenning" w:date="2024-04-16T16:42:00Z"/>
                <w:rFonts w:cs="Arial"/>
                <w:sz w:val="18"/>
              </w:rPr>
            </w:pPr>
            <w:ins w:id="9914" w:author="Greg Clendenning" w:date="2024-04-16T16:42:00Z">
              <w:r w:rsidRPr="001570EA">
                <w:t>Spot or Unknown</w:t>
              </w:r>
            </w:ins>
          </w:p>
        </w:tc>
        <w:tc>
          <w:tcPr>
            <w:tcW w:w="1651" w:type="dxa"/>
            <w:tcBorders>
              <w:top w:val="single" w:sz="4" w:space="0" w:color="auto"/>
              <w:left w:val="single" w:sz="4" w:space="0" w:color="auto"/>
              <w:bottom w:val="single" w:sz="4" w:space="0" w:color="auto"/>
              <w:right w:val="single" w:sz="4" w:space="0" w:color="auto"/>
            </w:tcBorders>
            <w:vAlign w:val="center"/>
          </w:tcPr>
          <w:p w14:paraId="493378FA" w14:textId="77777777" w:rsidR="00BF46BE" w:rsidRPr="001570EA" w:rsidRDefault="00BF46BE">
            <w:pPr>
              <w:spacing w:line="360" w:lineRule="auto"/>
              <w:jc w:val="center"/>
              <w:rPr>
                <w:ins w:id="9915" w:author="Greg Clendenning" w:date="2024-04-16T16:42:00Z"/>
                <w:rFonts w:cs="Arial"/>
                <w:sz w:val="18"/>
                <w:szCs w:val="18"/>
              </w:rPr>
            </w:pPr>
            <w:ins w:id="9916" w:author="Greg Clendenning" w:date="2024-04-16T16:42:00Z">
              <w:r w:rsidRPr="001570EA">
                <w:rPr>
                  <w:sz w:val="18"/>
                  <w:szCs w:val="18"/>
                </w:rPr>
                <w:t>90-200</w:t>
              </w:r>
            </w:ins>
          </w:p>
        </w:tc>
        <w:tc>
          <w:tcPr>
            <w:tcW w:w="1968" w:type="dxa"/>
            <w:tcBorders>
              <w:top w:val="single" w:sz="4" w:space="0" w:color="auto"/>
              <w:left w:val="single" w:sz="4" w:space="0" w:color="auto"/>
              <w:bottom w:val="single" w:sz="4" w:space="0" w:color="auto"/>
              <w:right w:val="single" w:sz="4" w:space="0" w:color="auto"/>
            </w:tcBorders>
            <w:vAlign w:val="bottom"/>
          </w:tcPr>
          <w:p w14:paraId="56B4F0C0" w14:textId="77777777" w:rsidR="00BF46BE" w:rsidRPr="001570EA" w:rsidRDefault="00BF46BE">
            <w:pPr>
              <w:spacing w:line="360" w:lineRule="auto"/>
              <w:jc w:val="center"/>
              <w:rPr>
                <w:ins w:id="9917" w:author="Greg Clendenning" w:date="2024-04-16T16:42:00Z"/>
                <w:rFonts w:cs="Arial"/>
                <w:sz w:val="18"/>
                <w:szCs w:val="18"/>
              </w:rPr>
            </w:pPr>
            <w:ins w:id="9918" w:author="Greg Clendenning" w:date="2024-04-16T16:42:00Z">
              <w:r w:rsidRPr="001570EA">
                <w:rPr>
                  <w:rFonts w:cs="Arial"/>
                  <w:sz w:val="18"/>
                  <w:szCs w:val="18"/>
                </w:rPr>
                <w:t>19.6</w:t>
              </w:r>
            </w:ins>
          </w:p>
        </w:tc>
        <w:tc>
          <w:tcPr>
            <w:tcW w:w="1945" w:type="dxa"/>
            <w:tcBorders>
              <w:top w:val="single" w:sz="4" w:space="0" w:color="auto"/>
              <w:left w:val="single" w:sz="4" w:space="0" w:color="auto"/>
              <w:bottom w:val="single" w:sz="4" w:space="0" w:color="auto"/>
              <w:right w:val="single" w:sz="4" w:space="0" w:color="auto"/>
            </w:tcBorders>
            <w:vAlign w:val="center"/>
          </w:tcPr>
          <w:p w14:paraId="7684DF19" w14:textId="77777777" w:rsidR="00BF46BE" w:rsidRPr="001570EA" w:rsidRDefault="00BF46BE">
            <w:pPr>
              <w:spacing w:line="360" w:lineRule="auto"/>
              <w:jc w:val="center"/>
              <w:rPr>
                <w:ins w:id="9919" w:author="Greg Clendenning" w:date="2024-04-16T16:42:00Z"/>
                <w:rFonts w:cs="Arial"/>
                <w:sz w:val="18"/>
                <w:szCs w:val="18"/>
              </w:rPr>
            </w:pPr>
            <w:ins w:id="9920" w:author="Greg Clendenning" w:date="2024-04-16T16:42:00Z">
              <w:r w:rsidRPr="001570EA">
                <w:rPr>
                  <w:rFonts w:cs="Arial"/>
                  <w:sz w:val="18"/>
                  <w:szCs w:val="18"/>
                </w:rPr>
                <w:t>0.0022</w:t>
              </w:r>
            </w:ins>
          </w:p>
        </w:tc>
        <w:tc>
          <w:tcPr>
            <w:tcW w:w="1603" w:type="dxa"/>
            <w:tcBorders>
              <w:top w:val="single" w:sz="4" w:space="0" w:color="auto"/>
              <w:left w:val="single" w:sz="4" w:space="0" w:color="auto"/>
              <w:bottom w:val="single" w:sz="4" w:space="0" w:color="auto"/>
              <w:right w:val="single" w:sz="4" w:space="0" w:color="auto"/>
            </w:tcBorders>
            <w:vAlign w:val="center"/>
          </w:tcPr>
          <w:p w14:paraId="626FAAC1" w14:textId="77777777" w:rsidR="00BF46BE" w:rsidRPr="001570EA" w:rsidRDefault="00BF46BE">
            <w:pPr>
              <w:spacing w:line="360" w:lineRule="auto"/>
              <w:jc w:val="center"/>
              <w:rPr>
                <w:ins w:id="9921" w:author="Greg Clendenning" w:date="2024-04-16T16:42:00Z"/>
                <w:rFonts w:cs="Arial"/>
                <w:sz w:val="18"/>
                <w:szCs w:val="18"/>
              </w:rPr>
            </w:pPr>
            <w:ins w:id="9922" w:author="Greg Clendenning" w:date="2024-04-16T16:42:00Z">
              <w:r w:rsidRPr="001570EA">
                <w:rPr>
                  <w:rFonts w:cs="Arial"/>
                  <w:sz w:val="18"/>
                  <w:szCs w:val="18"/>
                </w:rPr>
                <w:t>0.0035</w:t>
              </w:r>
            </w:ins>
          </w:p>
        </w:tc>
      </w:tr>
      <w:tr w:rsidR="00BF46BE" w:rsidRPr="001570EA" w14:paraId="2CDCC2FE" w14:textId="77777777">
        <w:trPr>
          <w:trHeight w:val="288"/>
          <w:ins w:id="9923" w:author="Greg Clendenning" w:date="2024-04-16T16:42:00Z"/>
        </w:trPr>
        <w:tc>
          <w:tcPr>
            <w:tcW w:w="1584" w:type="dxa"/>
            <w:tcBorders>
              <w:top w:val="single" w:sz="4" w:space="0" w:color="auto"/>
              <w:left w:val="single" w:sz="4" w:space="0" w:color="auto"/>
              <w:bottom w:val="single" w:sz="4" w:space="0" w:color="auto"/>
              <w:right w:val="single" w:sz="4" w:space="0" w:color="auto"/>
            </w:tcBorders>
            <w:vAlign w:val="center"/>
          </w:tcPr>
          <w:p w14:paraId="411FFB65" w14:textId="77777777" w:rsidR="00BF46BE" w:rsidRPr="001570EA" w:rsidRDefault="00BF46BE">
            <w:pPr>
              <w:jc w:val="left"/>
              <w:rPr>
                <w:ins w:id="9924" w:author="Greg Clendenning" w:date="2024-04-16T16:42:00Z"/>
                <w:rFonts w:cs="Arial"/>
                <w:sz w:val="18"/>
              </w:rPr>
            </w:pPr>
            <w:ins w:id="9925" w:author="Greg Clendenning" w:date="2024-04-16T16:42:00Z">
              <w:r w:rsidRPr="001570EA">
                <w:t>Continuous</w:t>
              </w:r>
            </w:ins>
          </w:p>
        </w:tc>
        <w:tc>
          <w:tcPr>
            <w:tcW w:w="1651" w:type="dxa"/>
            <w:tcBorders>
              <w:top w:val="single" w:sz="4" w:space="0" w:color="auto"/>
              <w:left w:val="single" w:sz="4" w:space="0" w:color="auto"/>
              <w:bottom w:val="single" w:sz="4" w:space="0" w:color="auto"/>
              <w:right w:val="single" w:sz="4" w:space="0" w:color="auto"/>
            </w:tcBorders>
            <w:vAlign w:val="center"/>
          </w:tcPr>
          <w:p w14:paraId="02FC1941" w14:textId="77777777" w:rsidR="00BF46BE" w:rsidRPr="001570EA" w:rsidRDefault="00BF46BE">
            <w:pPr>
              <w:spacing w:line="360" w:lineRule="auto"/>
              <w:jc w:val="center"/>
              <w:rPr>
                <w:ins w:id="9926" w:author="Greg Clendenning" w:date="2024-04-16T16:42:00Z"/>
                <w:rFonts w:cs="Arial"/>
                <w:sz w:val="18"/>
                <w:szCs w:val="18"/>
              </w:rPr>
            </w:pPr>
            <w:ins w:id="9927" w:author="Greg Clendenning" w:date="2024-04-16T16:42:00Z">
              <w:r w:rsidRPr="001570EA">
                <w:rPr>
                  <w:sz w:val="18"/>
                  <w:szCs w:val="18"/>
                </w:rPr>
                <w:t>n/a</w:t>
              </w:r>
            </w:ins>
          </w:p>
        </w:tc>
        <w:tc>
          <w:tcPr>
            <w:tcW w:w="1968" w:type="dxa"/>
            <w:tcBorders>
              <w:top w:val="single" w:sz="4" w:space="0" w:color="auto"/>
              <w:left w:val="single" w:sz="4" w:space="0" w:color="auto"/>
              <w:bottom w:val="single" w:sz="4" w:space="0" w:color="auto"/>
              <w:right w:val="single" w:sz="4" w:space="0" w:color="auto"/>
            </w:tcBorders>
            <w:vAlign w:val="center"/>
          </w:tcPr>
          <w:p w14:paraId="1C6171A3" w14:textId="77777777" w:rsidR="00BF46BE" w:rsidRPr="001570EA" w:rsidRDefault="00BF46BE">
            <w:pPr>
              <w:spacing w:line="360" w:lineRule="auto"/>
              <w:jc w:val="center"/>
              <w:rPr>
                <w:ins w:id="9928" w:author="Greg Clendenning" w:date="2024-04-16T16:42:00Z"/>
                <w:rFonts w:cs="Arial"/>
                <w:sz w:val="18"/>
                <w:szCs w:val="18"/>
              </w:rPr>
            </w:pPr>
            <w:ins w:id="9929" w:author="Greg Clendenning" w:date="2024-04-16T16:42:00Z">
              <w:r w:rsidRPr="001570EA">
                <w:rPr>
                  <w:rFonts w:cs="Arial"/>
                  <w:sz w:val="18"/>
                  <w:szCs w:val="18"/>
                </w:rPr>
                <w:t>172.8</w:t>
              </w:r>
            </w:ins>
          </w:p>
        </w:tc>
        <w:tc>
          <w:tcPr>
            <w:tcW w:w="1945" w:type="dxa"/>
            <w:tcBorders>
              <w:top w:val="single" w:sz="4" w:space="0" w:color="auto"/>
              <w:left w:val="single" w:sz="4" w:space="0" w:color="auto"/>
              <w:bottom w:val="single" w:sz="4" w:space="0" w:color="auto"/>
              <w:right w:val="single" w:sz="4" w:space="0" w:color="auto"/>
            </w:tcBorders>
            <w:vAlign w:val="center"/>
          </w:tcPr>
          <w:p w14:paraId="61513555" w14:textId="77777777" w:rsidR="00BF46BE" w:rsidRPr="001570EA" w:rsidRDefault="00BF46BE">
            <w:pPr>
              <w:spacing w:line="360" w:lineRule="auto"/>
              <w:jc w:val="center"/>
              <w:rPr>
                <w:ins w:id="9930" w:author="Greg Clendenning" w:date="2024-04-16T16:42:00Z"/>
                <w:rFonts w:cs="Arial"/>
                <w:sz w:val="18"/>
                <w:szCs w:val="18"/>
              </w:rPr>
            </w:pPr>
            <w:ins w:id="9931" w:author="Greg Clendenning" w:date="2024-04-16T16:42:00Z">
              <w:r w:rsidRPr="001570EA">
                <w:rPr>
                  <w:rFonts w:cs="Arial"/>
                  <w:sz w:val="18"/>
                  <w:szCs w:val="18"/>
                </w:rPr>
                <w:t>0.0197</w:t>
              </w:r>
            </w:ins>
          </w:p>
        </w:tc>
        <w:tc>
          <w:tcPr>
            <w:tcW w:w="1603" w:type="dxa"/>
            <w:tcBorders>
              <w:top w:val="single" w:sz="4" w:space="0" w:color="auto"/>
              <w:left w:val="single" w:sz="4" w:space="0" w:color="auto"/>
              <w:bottom w:val="single" w:sz="4" w:space="0" w:color="auto"/>
              <w:right w:val="single" w:sz="4" w:space="0" w:color="auto"/>
            </w:tcBorders>
            <w:vAlign w:val="center"/>
          </w:tcPr>
          <w:p w14:paraId="0377FACA" w14:textId="77777777" w:rsidR="00BF46BE" w:rsidRPr="001570EA" w:rsidRDefault="00BF46BE">
            <w:pPr>
              <w:spacing w:line="360" w:lineRule="auto"/>
              <w:jc w:val="center"/>
              <w:rPr>
                <w:ins w:id="9932" w:author="Greg Clendenning" w:date="2024-04-16T16:42:00Z"/>
                <w:rFonts w:cs="Arial"/>
                <w:sz w:val="18"/>
                <w:szCs w:val="18"/>
              </w:rPr>
            </w:pPr>
            <w:ins w:id="9933" w:author="Greg Clendenning" w:date="2024-04-16T16:42:00Z">
              <w:r w:rsidRPr="001570EA">
                <w:rPr>
                  <w:rFonts w:cs="Arial"/>
                  <w:sz w:val="18"/>
                  <w:szCs w:val="18"/>
                </w:rPr>
                <w:t>0.0197</w:t>
              </w:r>
            </w:ins>
          </w:p>
        </w:tc>
      </w:tr>
    </w:tbl>
    <w:p w14:paraId="2C31592D" w14:textId="77777777" w:rsidR="00BF46BE" w:rsidRPr="001570EA" w:rsidRDefault="00BF46BE">
      <w:pPr>
        <w:spacing w:line="288" w:lineRule="auto"/>
        <w:contextualSpacing/>
        <w:jc w:val="left"/>
        <w:rPr>
          <w:moveTo w:id="9934" w:author="Greg Clendenning" w:date="2024-04-16T16:42:00Z"/>
        </w:rPr>
        <w:pPrChange w:id="9935" w:author="Greg Clendenning" w:date="2024-04-16T16:42:00Z">
          <w:pPr/>
        </w:pPrChange>
      </w:pPr>
      <w:moveToRangeStart w:id="9936" w:author="Greg Clendenning" w:date="2024-04-16T16:42:00Z" w:name="move164178257"/>
    </w:p>
    <w:p w14:paraId="7C36D116" w14:textId="77777777" w:rsidR="00BF46BE" w:rsidRPr="001570EA" w:rsidRDefault="00BF46BE" w:rsidP="00BF46BE">
      <w:pPr>
        <w:pStyle w:val="SubStyle"/>
        <w:rPr>
          <w:moveTo w:id="9937" w:author="Greg Clendenning" w:date="2024-04-16T16:42:00Z"/>
        </w:rPr>
      </w:pPr>
      <w:moveTo w:id="9938" w:author="Greg Clendenning" w:date="2024-04-16T16:42:00Z">
        <w:r w:rsidRPr="001570EA">
          <w:t>Evaluation Protocols</w:t>
        </w:r>
      </w:moveTo>
    </w:p>
    <w:p w14:paraId="5E002C9B" w14:textId="77777777" w:rsidR="00BF46BE" w:rsidRPr="001570EA" w:rsidRDefault="00BF46BE">
      <w:pPr>
        <w:rPr>
          <w:moveTo w:id="9939" w:author="Greg Clendenning" w:date="2024-04-16T16:42:00Z"/>
          <w:b/>
          <w:smallCaps/>
          <w:rPrChange w:id="9940" w:author="Greg Clendenning" w:date="2024-04-16T16:42:00Z">
            <w:rPr>
              <w:moveTo w:id="9941" w:author="Greg Clendenning" w:date="2024-04-16T16:42:00Z"/>
            </w:rPr>
          </w:rPrChange>
        </w:rPr>
        <w:pPrChange w:id="9942" w:author="Greg Clendenning" w:date="2024-04-16T16:42:00Z">
          <w:pPr>
            <w:pStyle w:val="BodyText"/>
            <w:ind w:right="0"/>
          </w:pPr>
        </w:pPrChange>
      </w:pPr>
      <w:moveTo w:id="9943" w:author="Greg Clendenning" w:date="2024-04-16T16:42:00Z">
        <w:r w:rsidRPr="001570EA">
          <w:t xml:space="preserve">For most projects, the appropriate evaluation protocol is to verify installation and proper selection of default values. </w:t>
        </w:r>
      </w:moveTo>
      <w:moveToRangeEnd w:id="9936"/>
      <w:ins w:id="9944" w:author="Greg Clendenning" w:date="2024-04-16T16:42:00Z">
        <w:r w:rsidRPr="001570EA">
          <w:t>For projects using customer-</w:t>
        </w:r>
      </w:ins>
      <w:moveToRangeStart w:id="9945" w:author="Greg Clendenning" w:date="2024-04-16T16:42:00Z" w:name="move164178262"/>
      <w:moveTo w:id="9946"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47BC1AA3" w14:textId="77777777" w:rsidR="00BF46BE" w:rsidRPr="001570EA" w:rsidRDefault="00BF46BE" w:rsidP="00BF46BE">
      <w:pPr>
        <w:pStyle w:val="SubStyle"/>
        <w:rPr>
          <w:ins w:id="9947" w:author="Greg Clendenning" w:date="2024-04-16T16:42:00Z"/>
        </w:rPr>
      </w:pPr>
      <w:moveToRangeStart w:id="9948" w:author="Greg Clendenning" w:date="2024-04-16T16:42:00Z" w:name="move164178263"/>
      <w:moveToRangeEnd w:id="9945"/>
      <w:moveTo w:id="9949" w:author="Greg Clendenning" w:date="2024-04-16T16:42:00Z">
        <w:r w:rsidRPr="001570EA">
          <w:t>Sources</w:t>
        </w:r>
      </w:moveTo>
      <w:moveToRangeEnd w:id="9948"/>
    </w:p>
    <w:p w14:paraId="1656C160" w14:textId="34E3C078" w:rsidR="00BF46BE" w:rsidRPr="001570EA" w:rsidRDefault="00BF46BE" w:rsidP="00BF46BE">
      <w:pPr>
        <w:pStyle w:val="ListParagraph"/>
        <w:numPr>
          <w:ilvl w:val="0"/>
          <w:numId w:val="63"/>
        </w:numPr>
        <w:rPr>
          <w:ins w:id="9950" w:author="Greg Clendenning" w:date="2024-04-16T16:42:00Z"/>
        </w:rPr>
      </w:pPr>
      <w:ins w:id="9951" w:author="Greg Clendenning" w:date="2024-04-16T16:42:00Z">
        <w:r w:rsidRPr="001570EA">
          <w:t xml:space="preserve">Estimate based on 25 years for whole-house fans and 19 for thermostatically-controlled attic fans from GDS Associates for The New England State Program Working Group. (2007, June). Residential and Commercial/Industrial Lighting and HVAC Measures. </w:t>
        </w:r>
        <w:r w:rsidR="00475EB1">
          <w:fldChar w:fldCharType="begin"/>
        </w:r>
        <w:r w:rsidR="00475EB1">
          <w:instrText>HYPERLINK "https://www.caetrm.com/media/reference-documents/HVAC_Ltg_measure_life_GDS_2007.pdf"</w:instrText>
        </w:r>
        <w:r w:rsidR="00475EB1">
          <w:fldChar w:fldCharType="separate"/>
        </w:r>
        <w:r w:rsidRPr="001570EA">
          <w:rPr>
            <w:rStyle w:val="Hyperlink"/>
          </w:rPr>
          <w:t>Weblink</w:t>
        </w:r>
        <w:r w:rsidR="00475EB1">
          <w:rPr>
            <w:rStyle w:val="Hyperlink"/>
          </w:rPr>
          <w:fldChar w:fldCharType="end"/>
        </w:r>
        <w:r w:rsidRPr="001570EA">
          <w:t>. Limited to PA Act 129 maximum of 15 years.</w:t>
        </w:r>
      </w:ins>
    </w:p>
    <w:p w14:paraId="19453168" w14:textId="43F0EB25" w:rsidR="00BF46BE" w:rsidRPr="001570EA" w:rsidRDefault="00BF46BE" w:rsidP="00BF46BE">
      <w:pPr>
        <w:pStyle w:val="ListParagraph"/>
        <w:numPr>
          <w:ilvl w:val="0"/>
          <w:numId w:val="63"/>
        </w:numPr>
        <w:spacing w:after="200" w:line="288" w:lineRule="auto"/>
        <w:contextualSpacing/>
        <w:jc w:val="left"/>
        <w:rPr>
          <w:ins w:id="9952" w:author="Greg Clendenning" w:date="2024-04-16T16:42:00Z"/>
          <w:rStyle w:val="Hyperlink"/>
          <w:color w:val="auto"/>
          <w:u w:val="none"/>
        </w:rPr>
      </w:pPr>
      <w:ins w:id="9953" w:author="Greg Clendenning" w:date="2024-04-16T16:42:00Z">
        <w:r w:rsidRPr="001570EA">
          <w:t xml:space="preserve">U.S. EPA. (2015). ENERGY STAR Program Requirements Product Specification for Residential Ventilating Fans Eligibility Criteria Version 4.2. </w:t>
        </w:r>
        <w:r w:rsidR="00475EB1">
          <w:fldChar w:fldCharType="begin"/>
        </w:r>
        <w:r w:rsidR="00475EB1">
          <w:instrText>HYPERLINK "https://www.energystar.gov/sites/default/files/ENERGY%20STAR%20Ventilating%20Fans%20Specification%20Version%204.2.pdf"</w:instrText>
        </w:r>
        <w:r w:rsidR="00475EB1">
          <w:fldChar w:fldCharType="separate"/>
        </w:r>
        <w:r w:rsidRPr="001570EA">
          <w:rPr>
            <w:rStyle w:val="Hyperlink"/>
          </w:rPr>
          <w:t>Weblink</w:t>
        </w:r>
        <w:r w:rsidR="00475EB1">
          <w:rPr>
            <w:rStyle w:val="Hyperlink"/>
          </w:rPr>
          <w:fldChar w:fldCharType="end"/>
        </w:r>
      </w:ins>
    </w:p>
    <w:p w14:paraId="0E8518BC" w14:textId="4F94364A" w:rsidR="00BF46BE" w:rsidRPr="001570EA" w:rsidRDefault="00BF46BE" w:rsidP="00BF46BE">
      <w:pPr>
        <w:pStyle w:val="ListParagraph"/>
        <w:numPr>
          <w:ilvl w:val="0"/>
          <w:numId w:val="63"/>
        </w:numPr>
        <w:spacing w:after="200" w:line="288" w:lineRule="auto"/>
        <w:contextualSpacing/>
        <w:jc w:val="left"/>
        <w:rPr>
          <w:ins w:id="9954" w:author="Greg Clendenning" w:date="2024-04-16T16:42:00Z"/>
        </w:rPr>
      </w:pPr>
      <w:ins w:id="9955" w:author="Greg Clendenning" w:date="2024-04-16T16:42:00Z">
        <w:r w:rsidRPr="001570EA">
          <w:t xml:space="preserve">Guidehouse analysis reviewing average CFM and fan efficacy for ENERGY STAR-rated bathroom ventilation fans at the lowest setting in the 10-200 CFM range. </w:t>
        </w:r>
        <w:r w:rsidR="00475EB1">
          <w:fldChar w:fldCharType="begin"/>
        </w:r>
        <w:r w:rsidR="00475EB1">
          <w:instrText>HYPERLINK "https://www.energystar.gov/productfinder/product/certified-ventilating-fans/results"</w:instrText>
        </w:r>
        <w:r w:rsidR="00475EB1">
          <w:fldChar w:fldCharType="separate"/>
        </w:r>
        <w:r w:rsidRPr="001570EA">
          <w:rPr>
            <w:rStyle w:val="Hyperlink"/>
          </w:rPr>
          <w:t>Weblink</w:t>
        </w:r>
        <w:r w:rsidR="00475EB1">
          <w:rPr>
            <w:rStyle w:val="Hyperlink"/>
          </w:rPr>
          <w:fldChar w:fldCharType="end"/>
        </w:r>
        <w:r w:rsidRPr="001570EA">
          <w:t xml:space="preserve"> accessed 2/9/22.</w:t>
        </w:r>
      </w:ins>
    </w:p>
    <w:p w14:paraId="23128F62" w14:textId="32B6F55F" w:rsidR="00BF46BE" w:rsidRPr="001570EA" w:rsidRDefault="00BF46BE" w:rsidP="00BF46BE">
      <w:pPr>
        <w:pStyle w:val="ListParagraph"/>
        <w:numPr>
          <w:ilvl w:val="0"/>
          <w:numId w:val="63"/>
        </w:numPr>
        <w:spacing w:after="200" w:line="288" w:lineRule="auto"/>
        <w:contextualSpacing/>
        <w:jc w:val="left"/>
        <w:rPr>
          <w:ins w:id="9956" w:author="Greg Clendenning" w:date="2024-04-16T16:42:00Z"/>
        </w:rPr>
      </w:pPr>
      <w:ins w:id="9957" w:author="Greg Clendenning" w:date="2024-04-16T16:42:00Z">
        <w:r w:rsidRPr="001570EA">
          <w:t xml:space="preserve">Guidehouse analysis reviewing average CFM and fan efficacy for units both eligible and ineligible for ENERGY STAR qualification. </w:t>
        </w:r>
        <w:r w:rsidR="00475EB1">
          <w:fldChar w:fldCharType="begin"/>
        </w:r>
        <w:r w:rsidR="00475EB1">
          <w:instrText>HYPERLINK "https://cacertappliances.energy.ca.gov/Pages/Search/AdvancedSearch.aspx"</w:instrText>
        </w:r>
        <w:r w:rsidR="00475EB1">
          <w:fldChar w:fldCharType="separate"/>
        </w:r>
        <w:r w:rsidRPr="001570EA">
          <w:rPr>
            <w:rStyle w:val="Hyperlink"/>
          </w:rPr>
          <w:t>Weblink</w:t>
        </w:r>
        <w:r w:rsidR="00475EB1">
          <w:rPr>
            <w:rStyle w:val="Hyperlink"/>
          </w:rPr>
          <w:fldChar w:fldCharType="end"/>
        </w:r>
        <w:r w:rsidRPr="001570EA">
          <w:t xml:space="preserve"> accessed 2/9/22.</w:t>
        </w:r>
      </w:ins>
    </w:p>
    <w:p w14:paraId="1A136717" w14:textId="0C79C33C" w:rsidR="00BF46BE" w:rsidRPr="001570EA" w:rsidRDefault="00BF46BE" w:rsidP="00BF46BE">
      <w:pPr>
        <w:pStyle w:val="ListParagraph"/>
        <w:numPr>
          <w:ilvl w:val="0"/>
          <w:numId w:val="63"/>
        </w:numPr>
        <w:rPr>
          <w:ins w:id="9958" w:author="Greg Clendenning" w:date="2024-04-16T16:42:00Z"/>
          <w:rStyle w:val="Hyperlink"/>
          <w:color w:val="auto"/>
          <w:u w:val="none"/>
        </w:rPr>
      </w:pPr>
      <w:ins w:id="9959" w:author="Greg Clendenning" w:date="2024-04-16T16:42:00Z">
        <w:r w:rsidRPr="001570EA">
          <w:t xml:space="preserve">Spot operation hours per year are assumed to coincide with lighting HOU for bathrooms (2.3 hours per day * 365.25 days per year). Statewide Evaluation Team for Pennsylvania Public Utilities Commission (2014, January). 2014 Commercial &amp; Residential Light Metering Study. </w:t>
        </w:r>
        <w:r w:rsidR="00475EB1">
          <w:fldChar w:fldCharType="begin"/>
        </w:r>
        <w:r w:rsidR="00475EB1">
          <w:instrText>HYPERLINK "https://www.puc.pa.gov/pcdocs/1340978.pdf"</w:instrText>
        </w:r>
        <w:r w:rsidR="00475EB1">
          <w:fldChar w:fldCharType="separate"/>
        </w:r>
        <w:r w:rsidRPr="001570EA">
          <w:rPr>
            <w:rStyle w:val="Hyperlink"/>
            <w:rFonts w:cs="Arial"/>
          </w:rPr>
          <w:t>Weblink</w:t>
        </w:r>
        <w:r w:rsidR="00475EB1">
          <w:rPr>
            <w:rStyle w:val="Hyperlink"/>
            <w:rFonts w:cs="Arial"/>
          </w:rPr>
          <w:fldChar w:fldCharType="end"/>
        </w:r>
      </w:ins>
    </w:p>
    <w:p w14:paraId="75669194" w14:textId="08F234F3" w:rsidR="00BF46BE" w:rsidRPr="001570EA" w:rsidRDefault="00BF46BE" w:rsidP="00BF46BE">
      <w:pPr>
        <w:pStyle w:val="ListParagraph"/>
        <w:numPr>
          <w:ilvl w:val="0"/>
          <w:numId w:val="63"/>
        </w:numPr>
        <w:rPr>
          <w:ins w:id="9960" w:author="Greg Clendenning" w:date="2024-04-16T16:42:00Z"/>
          <w:rStyle w:val="Hyperlink"/>
          <w:color w:val="auto"/>
          <w:szCs w:val="24"/>
          <w:u w:val="none"/>
        </w:rPr>
      </w:pPr>
      <w:ins w:id="9961"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2EC127D3" w14:textId="77777777" w:rsidR="00BF46BE" w:rsidRPr="001570EA" w:rsidRDefault="00BF46BE">
      <w:pPr>
        <w:pStyle w:val="source10"/>
        <w:rPr>
          <w:moveTo w:id="9962" w:author="Greg Clendenning" w:date="2024-04-16T16:42:00Z"/>
        </w:rPr>
        <w:sectPr w:rsidR="00BF46BE" w:rsidRPr="001570EA" w:rsidSect="00EB0EA0">
          <w:pgSz w:w="12240" w:h="15840"/>
          <w:pgMar w:top="1440" w:right="1800" w:bottom="1440" w:left="1800" w:header="720" w:footer="501" w:gutter="0"/>
          <w:cols w:space="720"/>
        </w:sectPr>
        <w:pPrChange w:id="9963" w:author="Greg Clendenning" w:date="2024-04-16T16:42:00Z">
          <w:pPr>
            <w:pStyle w:val="source10"/>
            <w:ind w:left="720"/>
          </w:pPr>
        </w:pPrChange>
      </w:pPr>
      <w:moveToRangeStart w:id="9964" w:author="Greg Clendenning" w:date="2024-04-16T16:42:00Z" w:name="move164178264"/>
    </w:p>
    <w:p w14:paraId="653DC30E" w14:textId="77777777" w:rsidR="00C71CAA" w:rsidRPr="001570EA" w:rsidRDefault="00C71CAA">
      <w:pPr>
        <w:pStyle w:val="Heading2"/>
        <w:rPr>
          <w:moveTo w:id="9965" w:author="Greg Clendenning" w:date="2024-04-16T16:42:00Z"/>
        </w:rPr>
        <w:pPrChange w:id="9966" w:author="Greg Clendenning" w:date="2024-04-16T16:42:00Z">
          <w:pPr>
            <w:pStyle w:val="Heading2"/>
            <w:tabs>
              <w:tab w:val="num" w:pos="720"/>
            </w:tabs>
            <w:ind w:left="900" w:hanging="900"/>
          </w:pPr>
        </w:pPrChange>
      </w:pPr>
      <w:bookmarkStart w:id="9967" w:name="_Toc48143028"/>
      <w:bookmarkEnd w:id="2510"/>
      <w:bookmarkEnd w:id="2511"/>
      <w:bookmarkEnd w:id="2512"/>
      <w:bookmarkEnd w:id="2513"/>
      <w:moveTo w:id="9968" w:author="Greg Clendenning" w:date="2024-04-16T16:42:00Z">
        <w:r w:rsidRPr="001570EA">
          <w:t>Domestic Hot Water</w:t>
        </w:r>
        <w:bookmarkEnd w:id="9967"/>
      </w:moveTo>
    </w:p>
    <w:p w14:paraId="0D70D159" w14:textId="77777777" w:rsidR="00C71CAA" w:rsidRPr="001570EA" w:rsidRDefault="00C71CAA" w:rsidP="00462D97">
      <w:pPr>
        <w:pStyle w:val="Heading3"/>
        <w:rPr>
          <w:moveTo w:id="9969" w:author="Greg Clendenning" w:date="2024-04-16T16:42:00Z"/>
        </w:rPr>
      </w:pPr>
      <w:bookmarkStart w:id="9970" w:name="_Toc414024898"/>
      <w:bookmarkStart w:id="9971" w:name="_Toc414024920"/>
      <w:bookmarkStart w:id="9972" w:name="_Toc414024921"/>
      <w:bookmarkStart w:id="9973" w:name="_Toc414024922"/>
      <w:bookmarkStart w:id="9974" w:name="_Toc414024923"/>
      <w:bookmarkStart w:id="9975" w:name="_Toc414024924"/>
      <w:bookmarkStart w:id="9976" w:name="_Toc414024925"/>
      <w:bookmarkStart w:id="9977" w:name="_Toc414024926"/>
      <w:bookmarkStart w:id="9978" w:name="_Toc414024927"/>
      <w:bookmarkStart w:id="9979" w:name="_Toc414024928"/>
      <w:bookmarkStart w:id="9980" w:name="_Toc414024929"/>
      <w:bookmarkStart w:id="9981" w:name="_Toc414024930"/>
      <w:bookmarkStart w:id="9982" w:name="_Toc414024931"/>
      <w:bookmarkStart w:id="9983" w:name="_Toc414024932"/>
      <w:bookmarkStart w:id="9984" w:name="_Toc414024933"/>
      <w:bookmarkStart w:id="9985" w:name="_Toc414024934"/>
      <w:bookmarkStart w:id="9986" w:name="_Toc414024935"/>
      <w:bookmarkStart w:id="9987" w:name="_Toc414024936"/>
      <w:bookmarkStart w:id="9988" w:name="_Toc414024937"/>
      <w:bookmarkStart w:id="9989" w:name="_Toc414024938"/>
      <w:bookmarkStart w:id="9990" w:name="_Toc414024939"/>
      <w:bookmarkStart w:id="9991" w:name="_Toc414024940"/>
      <w:bookmarkStart w:id="9992" w:name="_Toc414024941"/>
      <w:bookmarkStart w:id="9993" w:name="_Toc414024942"/>
      <w:bookmarkStart w:id="9994" w:name="_Toc414024943"/>
      <w:bookmarkStart w:id="9995" w:name="_Toc414024944"/>
      <w:bookmarkStart w:id="9996" w:name="_Toc414024982"/>
      <w:bookmarkStart w:id="9997" w:name="_Toc414024983"/>
      <w:bookmarkStart w:id="9998" w:name="_Toc414024984"/>
      <w:bookmarkStart w:id="9999" w:name="_Toc414024985"/>
      <w:bookmarkStart w:id="10000" w:name="_Toc414024986"/>
      <w:bookmarkStart w:id="10001" w:name="_Toc414025008"/>
      <w:bookmarkStart w:id="10002" w:name="_Toc414025009"/>
      <w:bookmarkStart w:id="10003" w:name="_Toc414025010"/>
      <w:bookmarkStart w:id="10004" w:name="_Toc414025011"/>
      <w:bookmarkStart w:id="10005" w:name="_Toc414025012"/>
      <w:bookmarkStart w:id="10006" w:name="_Toc414025013"/>
      <w:bookmarkStart w:id="10007" w:name="_Toc414025014"/>
      <w:bookmarkStart w:id="10008" w:name="_Toc414025015"/>
      <w:bookmarkStart w:id="10009" w:name="_Toc414025016"/>
      <w:bookmarkStart w:id="10010" w:name="_Toc414025017"/>
      <w:bookmarkStart w:id="10011" w:name="_Toc414025018"/>
      <w:bookmarkStart w:id="10012" w:name="_Toc414025019"/>
      <w:bookmarkStart w:id="10013" w:name="_Toc414025020"/>
      <w:bookmarkStart w:id="10014" w:name="_Toc414025021"/>
      <w:bookmarkStart w:id="10015" w:name="_Toc414025022"/>
      <w:bookmarkStart w:id="10016" w:name="_Toc414025023"/>
      <w:bookmarkStart w:id="10017" w:name="_Toc414025024"/>
      <w:bookmarkStart w:id="10018" w:name="_Toc414025025"/>
      <w:bookmarkStart w:id="10019" w:name="_Toc414025026"/>
      <w:bookmarkStart w:id="10020" w:name="_Toc414025027"/>
      <w:bookmarkStart w:id="10021" w:name="_Toc414025028"/>
      <w:bookmarkStart w:id="10022" w:name="_Toc473645632"/>
      <w:bookmarkStart w:id="10023" w:name="_Ref533003863"/>
      <w:bookmarkStart w:id="10024" w:name="_Ref533698576"/>
      <w:bookmarkStart w:id="10025" w:name="_Ref533698580"/>
      <w:bookmarkStart w:id="10026" w:name="_Ref14093323"/>
      <w:bookmarkStart w:id="10027" w:name="_Ref14093862"/>
      <w:bookmarkStart w:id="10028" w:name="_Ref47537552"/>
      <w:bookmarkStart w:id="10029" w:name="_Toc48143029"/>
      <w:bookmarkStart w:id="10030" w:name="_Ref163980796"/>
      <w:bookmarkStart w:id="10031" w:name="_Toc364420782"/>
      <w:bookmarkStart w:id="10032" w:name="_Toc373320419"/>
      <w:bookmarkStart w:id="10033" w:name="_Toc364760897"/>
      <w:bookmarkStart w:id="10034" w:name="_Toc530141475"/>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moveTo w:id="10035" w:author="Greg Clendenning" w:date="2024-04-16T16:42:00Z">
        <w:r w:rsidRPr="001570EA">
          <w:t>Heat Pump Water Heaters</w:t>
        </w:r>
        <w:bookmarkEnd w:id="10022"/>
        <w:bookmarkEnd w:id="10023"/>
        <w:bookmarkEnd w:id="10024"/>
        <w:bookmarkEnd w:id="10025"/>
        <w:bookmarkEnd w:id="10026"/>
        <w:bookmarkEnd w:id="10027"/>
        <w:bookmarkEnd w:id="10028"/>
        <w:bookmarkEnd w:id="10029"/>
        <w:bookmarkEnd w:id="10030"/>
      </w:moveTo>
    </w:p>
    <w:p w14:paraId="333796FB" w14:textId="77777777" w:rsidR="00BF46BE" w:rsidRPr="001570EA" w:rsidRDefault="00BF46BE">
      <w:pPr>
        <w:pStyle w:val="source10"/>
        <w:rPr>
          <w:moveFrom w:id="10036" w:author="Greg Clendenning" w:date="2024-04-16T16:42:00Z"/>
        </w:rPr>
        <w:sectPr w:rsidR="00BF46BE" w:rsidRPr="001570EA" w:rsidSect="00EB0EA0">
          <w:pgSz w:w="12240" w:h="15840"/>
          <w:pgMar w:top="1440" w:right="1800" w:bottom="1440" w:left="1800" w:header="720" w:footer="501" w:gutter="0"/>
          <w:cols w:space="720"/>
        </w:sectPr>
        <w:pPrChange w:id="10037" w:author="Greg Clendenning" w:date="2024-04-16T16:42:00Z">
          <w:pPr>
            <w:pStyle w:val="source10"/>
            <w:ind w:left="720"/>
          </w:pPr>
        </w:pPrChange>
      </w:pPr>
      <w:moveFromRangeStart w:id="10038" w:author="Greg Clendenning" w:date="2024-04-16T16:42:00Z" w:name="move164178264"/>
      <w:moveToRangeEnd w:id="9964"/>
    </w:p>
    <w:p w14:paraId="76A7DB78" w14:textId="77777777" w:rsidR="00C71CAA" w:rsidRPr="001570EA" w:rsidRDefault="00C71CAA">
      <w:pPr>
        <w:pStyle w:val="Heading2"/>
        <w:rPr>
          <w:moveFrom w:id="10039" w:author="Greg Clendenning" w:date="2024-04-16T16:42:00Z"/>
        </w:rPr>
        <w:pPrChange w:id="10040" w:author="Greg Clendenning" w:date="2024-04-16T16:42:00Z">
          <w:pPr>
            <w:pStyle w:val="Heading2"/>
            <w:tabs>
              <w:tab w:val="num" w:pos="720"/>
            </w:tabs>
            <w:ind w:left="900" w:hanging="900"/>
          </w:pPr>
        </w:pPrChange>
      </w:pPr>
      <w:moveFrom w:id="10041" w:author="Greg Clendenning" w:date="2024-04-16T16:42:00Z">
        <w:r w:rsidRPr="001570EA">
          <w:t>Domestic Hot Water</w:t>
        </w:r>
      </w:moveFrom>
    </w:p>
    <w:p w14:paraId="209B84F4" w14:textId="77777777" w:rsidR="00C71CAA" w:rsidRPr="001570EA" w:rsidRDefault="00C71CAA" w:rsidP="00462D97">
      <w:pPr>
        <w:pStyle w:val="Heading3"/>
        <w:rPr>
          <w:moveFrom w:id="10042" w:author="Greg Clendenning" w:date="2024-04-16T16:42:00Z"/>
        </w:rPr>
      </w:pPr>
      <w:moveFrom w:id="10043" w:author="Greg Clendenning" w:date="2024-04-16T16:42:00Z">
        <w:r w:rsidRPr="001570EA">
          <w:t>Heat Pump Water Heaters</w:t>
        </w:r>
      </w:moveFrom>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023DE4FF" w14:textId="77777777" w:rsidTr="00BD2C4C">
        <w:trPr>
          <w:del w:id="10044" w:author="Greg Clendenning" w:date="2024-04-16T16:42:00Z"/>
        </w:trPr>
        <w:tc>
          <w:tcPr>
            <w:tcW w:w="3552" w:type="dxa"/>
            <w:shd w:val="clear" w:color="auto" w:fill="auto"/>
          </w:tcPr>
          <w:moveFromRangeEnd w:id="10038"/>
          <w:p w14:paraId="679FFB29" w14:textId="77777777" w:rsidR="00FA5174" w:rsidRPr="00865117" w:rsidRDefault="00FA5174" w:rsidP="00BD2C4C">
            <w:pPr>
              <w:pStyle w:val="TableCell"/>
              <w:spacing w:before="60" w:after="60"/>
              <w:rPr>
                <w:del w:id="10045" w:author="Greg Clendenning" w:date="2024-04-16T16:42:00Z"/>
                <w:b/>
              </w:rPr>
            </w:pPr>
            <w:del w:id="10046" w:author="Greg Clendenning" w:date="2024-04-16T16:42:00Z">
              <w:r w:rsidRPr="00865117">
                <w:rPr>
                  <w:b/>
                </w:rPr>
                <w:delText>Target</w:delText>
              </w:r>
              <w:r>
                <w:rPr>
                  <w:b/>
                </w:rPr>
                <w:delText xml:space="preserve"> </w:delText>
              </w:r>
              <w:r w:rsidRPr="00865117">
                <w:rPr>
                  <w:b/>
                </w:rPr>
                <w:delText>Sector</w:delText>
              </w:r>
            </w:del>
          </w:p>
        </w:tc>
        <w:tc>
          <w:tcPr>
            <w:tcW w:w="4970" w:type="dxa"/>
            <w:shd w:val="clear" w:color="auto" w:fill="auto"/>
          </w:tcPr>
          <w:p w14:paraId="7F733825" w14:textId="77777777" w:rsidR="00FA5174" w:rsidRPr="001D6512" w:rsidRDefault="00FA5174" w:rsidP="00BD2C4C">
            <w:pPr>
              <w:pStyle w:val="TableCell"/>
              <w:spacing w:before="60" w:after="60"/>
              <w:jc w:val="center"/>
              <w:rPr>
                <w:del w:id="10047" w:author="Greg Clendenning" w:date="2024-04-16T16:42:00Z"/>
              </w:rPr>
            </w:pPr>
            <w:del w:id="10048" w:author="Greg Clendenning" w:date="2024-04-16T16:42:00Z">
              <w:r w:rsidRPr="001D6512">
                <w:delText>Residential</w:delText>
              </w:r>
              <w:r>
                <w:delText xml:space="preserve"> </w:delText>
              </w:r>
              <w:r w:rsidRPr="001D6512">
                <w:delText>Establishments</w:delText>
              </w:r>
            </w:del>
          </w:p>
        </w:tc>
      </w:tr>
      <w:tr w:rsidR="00C71CAA" w:rsidRPr="001570EA" w14:paraId="07FC594F" w14:textId="77777777">
        <w:trPr>
          <w:ins w:id="10049" w:author="Greg Clendenning" w:date="2024-04-16T16:42:00Z"/>
        </w:trPr>
        <w:tc>
          <w:tcPr>
            <w:tcW w:w="3552" w:type="dxa"/>
            <w:shd w:val="clear" w:color="auto" w:fill="auto"/>
          </w:tcPr>
          <w:p w14:paraId="3C1BEDF8" w14:textId="77777777" w:rsidR="00C71CAA" w:rsidRPr="001570EA" w:rsidRDefault="00C71CAA">
            <w:pPr>
              <w:pStyle w:val="TableCell"/>
              <w:spacing w:before="60" w:after="60"/>
              <w:rPr>
                <w:ins w:id="10050" w:author="Greg Clendenning" w:date="2024-04-16T16:42:00Z"/>
                <w:b/>
              </w:rPr>
            </w:pPr>
            <w:ins w:id="10051" w:author="Greg Clendenning" w:date="2024-04-16T16:42:00Z">
              <w:r w:rsidRPr="001570EA">
                <w:rPr>
                  <w:b/>
                </w:rPr>
                <w:t>Target Sector</w:t>
              </w:r>
            </w:ins>
          </w:p>
        </w:tc>
        <w:tc>
          <w:tcPr>
            <w:tcW w:w="4970" w:type="dxa"/>
            <w:shd w:val="clear" w:color="auto" w:fill="auto"/>
          </w:tcPr>
          <w:p w14:paraId="16850422" w14:textId="77777777" w:rsidR="00C71CAA" w:rsidRPr="001570EA" w:rsidRDefault="00C71CAA">
            <w:pPr>
              <w:pStyle w:val="TableCell"/>
              <w:spacing w:before="60" w:after="60"/>
              <w:jc w:val="center"/>
              <w:rPr>
                <w:ins w:id="10052" w:author="Greg Clendenning" w:date="2024-04-16T16:42:00Z"/>
              </w:rPr>
            </w:pPr>
            <w:ins w:id="10053" w:author="Greg Clendenning" w:date="2024-04-16T16:42:00Z">
              <w:r w:rsidRPr="001570EA">
                <w:t>Residential</w:t>
              </w:r>
            </w:ins>
          </w:p>
        </w:tc>
      </w:tr>
      <w:tr w:rsidR="00C71CAA" w:rsidRPr="001570EA" w14:paraId="7D0E9FC1" w14:textId="77777777">
        <w:tc>
          <w:tcPr>
            <w:tcW w:w="3552" w:type="dxa"/>
            <w:shd w:val="clear" w:color="auto" w:fill="auto"/>
          </w:tcPr>
          <w:p w14:paraId="76FACDB7" w14:textId="77777777" w:rsidR="00C71CAA" w:rsidRPr="001570EA" w:rsidRDefault="00C71CAA">
            <w:pPr>
              <w:pStyle w:val="TableCell"/>
              <w:spacing w:before="60" w:after="60"/>
              <w:rPr>
                <w:b/>
              </w:rPr>
            </w:pPr>
            <w:r w:rsidRPr="001570EA">
              <w:rPr>
                <w:b/>
              </w:rPr>
              <w:t>Measure Unit</w:t>
            </w:r>
          </w:p>
        </w:tc>
        <w:tc>
          <w:tcPr>
            <w:tcW w:w="4970" w:type="dxa"/>
            <w:shd w:val="clear" w:color="auto" w:fill="auto"/>
          </w:tcPr>
          <w:p w14:paraId="0EB2D128" w14:textId="77777777" w:rsidR="00C71CAA" w:rsidRPr="001570EA" w:rsidRDefault="00C71CAA">
            <w:pPr>
              <w:pStyle w:val="TableCell"/>
              <w:spacing w:before="60" w:after="60"/>
              <w:jc w:val="center"/>
            </w:pPr>
            <w:r w:rsidRPr="001570EA">
              <w:t>Water Heater</w:t>
            </w:r>
          </w:p>
        </w:tc>
      </w:tr>
      <w:tr w:rsidR="00C71CAA" w:rsidRPr="001570EA" w14:paraId="7B5108AA" w14:textId="77777777">
        <w:tc>
          <w:tcPr>
            <w:tcW w:w="3552" w:type="dxa"/>
            <w:shd w:val="clear" w:color="auto" w:fill="auto"/>
          </w:tcPr>
          <w:p w14:paraId="3513A01B" w14:textId="77777777" w:rsidR="00C71CAA" w:rsidRPr="001570EA" w:rsidRDefault="00C71CAA">
            <w:pPr>
              <w:pStyle w:val="TableCell"/>
              <w:spacing w:before="60" w:after="60"/>
              <w:rPr>
                <w:b/>
              </w:rPr>
            </w:pPr>
            <w:r w:rsidRPr="001570EA">
              <w:rPr>
                <w:b/>
              </w:rPr>
              <w:t>Measure Life</w:t>
            </w:r>
          </w:p>
        </w:tc>
        <w:tc>
          <w:tcPr>
            <w:tcW w:w="4970" w:type="dxa"/>
            <w:shd w:val="clear" w:color="auto" w:fill="auto"/>
          </w:tcPr>
          <w:p w14:paraId="4CF2025A" w14:textId="77777777" w:rsidR="00C71CAA" w:rsidRPr="001570EA" w:rsidRDefault="00C71CAA">
            <w:pPr>
              <w:pStyle w:val="TableCell"/>
              <w:spacing w:before="60" w:after="60"/>
              <w:jc w:val="center"/>
            </w:pPr>
            <w:r w:rsidRPr="001570EA">
              <w:t>10 years</w:t>
            </w:r>
            <w:r w:rsidRPr="001570EA">
              <w:rPr>
                <w:rStyle w:val="FootnoteReference"/>
              </w:rPr>
              <w:t>S</w:t>
            </w:r>
            <w:r w:rsidRPr="001570EA">
              <w:rPr>
                <w:vertAlign w:val="superscript"/>
              </w:rPr>
              <w:t>ource 1</w:t>
            </w:r>
          </w:p>
        </w:tc>
      </w:tr>
      <w:tr w:rsidR="00C71CAA" w:rsidRPr="001570EA" w14:paraId="464E90EE" w14:textId="77777777">
        <w:tc>
          <w:tcPr>
            <w:tcW w:w="3552" w:type="dxa"/>
            <w:shd w:val="clear" w:color="auto" w:fill="auto"/>
          </w:tcPr>
          <w:p w14:paraId="6EC65705" w14:textId="77777777" w:rsidR="00C71CAA" w:rsidRPr="001570EA" w:rsidRDefault="00C71CAA">
            <w:pPr>
              <w:pStyle w:val="TableCell"/>
              <w:spacing w:before="60" w:after="60"/>
              <w:rPr>
                <w:b/>
              </w:rPr>
            </w:pPr>
            <w:r w:rsidRPr="001570EA">
              <w:rPr>
                <w:b/>
              </w:rPr>
              <w:t>Vintage</w:t>
            </w:r>
          </w:p>
        </w:tc>
        <w:tc>
          <w:tcPr>
            <w:tcW w:w="4970" w:type="dxa"/>
            <w:shd w:val="clear" w:color="auto" w:fill="auto"/>
          </w:tcPr>
          <w:p w14:paraId="4A053EFF" w14:textId="77777777" w:rsidR="00C71CAA" w:rsidRPr="001570EA" w:rsidRDefault="00C71CAA">
            <w:pPr>
              <w:pStyle w:val="TableCell"/>
              <w:spacing w:before="60" w:after="60"/>
              <w:jc w:val="center"/>
            </w:pPr>
            <w:r w:rsidRPr="001570EA">
              <w:t>Replace on Burnout</w:t>
            </w:r>
          </w:p>
        </w:tc>
      </w:tr>
    </w:tbl>
    <w:p w14:paraId="4F1AE190" w14:textId="77777777" w:rsidR="00C71CAA" w:rsidRPr="001570EA" w:rsidRDefault="00C71CAA" w:rsidP="00C71CAA">
      <w:pPr>
        <w:pStyle w:val="BodyText"/>
        <w:rPr>
          <w:sz w:val="22"/>
        </w:rPr>
      </w:pPr>
    </w:p>
    <w:p w14:paraId="554C28C1" w14:textId="77777777" w:rsidR="00C71CAA" w:rsidRPr="001570EA" w:rsidRDefault="00C71CAA" w:rsidP="00C71CAA">
      <w:pPr>
        <w:pStyle w:val="BodyText"/>
        <w:ind w:right="0"/>
      </w:pPr>
      <w:r w:rsidRPr="001570EA">
        <w:t>Heat Pump Water Heaters take heat from the surrounding air and transfer it to the water in the tank, unlike conventional water heaters, which use either gas (or sometimes other fuel) burners or electric resistance heating coils to heat the water.</w:t>
      </w:r>
    </w:p>
    <w:p w14:paraId="65C44CFA" w14:textId="77777777" w:rsidR="00C71CAA" w:rsidRPr="001570EA" w:rsidRDefault="00C71CAA">
      <w:pPr>
        <w:pStyle w:val="BodyText"/>
        <w:spacing w:after="120"/>
        <w:ind w:right="0"/>
        <w:pPrChange w:id="10054" w:author="Greg Clendenning" w:date="2024-04-16T16:42:00Z">
          <w:pPr>
            <w:pStyle w:val="SubStyle"/>
          </w:pPr>
        </w:pPrChange>
      </w:pPr>
    </w:p>
    <w:p w14:paraId="36C9FCFF" w14:textId="77777777" w:rsidR="00C71CAA" w:rsidRPr="001570EA" w:rsidRDefault="00C71CAA" w:rsidP="00C71CAA">
      <w:pPr>
        <w:pStyle w:val="SubStyle"/>
      </w:pPr>
      <w:r w:rsidRPr="001570EA">
        <w:t>Eligibility</w:t>
      </w:r>
    </w:p>
    <w:p w14:paraId="7DFB84DF" w14:textId="77777777" w:rsidR="00C71CAA" w:rsidRPr="001570EA" w:rsidRDefault="00C71CAA" w:rsidP="00C71CAA">
      <w:pPr>
        <w:pStyle w:val="BodyText"/>
        <w:ind w:right="0"/>
      </w:pPr>
      <w:r w:rsidRPr="001570EA">
        <w:t>This protocol documents the energy savings attributed to heat pump water heaters with Uniform Energy Factors meeting Energy Star Criteria Version 3.2.</w:t>
      </w:r>
      <w:r w:rsidRPr="001570EA">
        <w:rPr>
          <w:vertAlign w:val="superscript"/>
        </w:rPr>
        <w:t>Source 2</w:t>
      </w:r>
      <w:r w:rsidRPr="001570EA">
        <w:t xml:space="preserve"> The target sector primarily consists of single-family residences.</w:t>
      </w:r>
    </w:p>
    <w:p w14:paraId="35254EBB" w14:textId="77777777" w:rsidR="00C71CAA" w:rsidRPr="001570EA" w:rsidRDefault="00C71CAA">
      <w:pPr>
        <w:pStyle w:val="BodyText"/>
        <w:spacing w:after="120"/>
        <w:ind w:right="0"/>
        <w:pPrChange w:id="10055" w:author="Greg Clendenning" w:date="2024-04-16T16:42:00Z">
          <w:pPr>
            <w:pStyle w:val="SubStyle"/>
          </w:pPr>
        </w:pPrChange>
      </w:pPr>
    </w:p>
    <w:p w14:paraId="734A2F2D" w14:textId="77777777" w:rsidR="00C71CAA" w:rsidRPr="001570EA" w:rsidRDefault="00C71CAA" w:rsidP="00C71CAA">
      <w:pPr>
        <w:pStyle w:val="SubStyle"/>
      </w:pPr>
      <w:r w:rsidRPr="001570EA">
        <w:t>Algorithms</w:t>
      </w:r>
    </w:p>
    <w:p w14:paraId="0000C9FD" w14:textId="77777777" w:rsidR="00C71CAA" w:rsidRPr="001570EA" w:rsidRDefault="00C71CAA" w:rsidP="00C71CAA">
      <w:pPr>
        <w:pStyle w:val="BodyText"/>
        <w:spacing w:after="120"/>
        <w:ind w:right="0"/>
      </w:pPr>
      <w:r w:rsidRPr="001570EA">
        <w:t>The energy savings calculation utilizes average performance data for available residential heat pump and standard electric resistance water heaters and typical water usage for residential homes. The algorithms take into account interactive effects between the water heater and HVAC system when installed inside conditioned space. The energy savings are obtained through the following formula:</w:t>
      </w:r>
    </w:p>
    <w:p w14:paraId="39518D1B" w14:textId="24428E88" w:rsidR="00C71CAA" w:rsidRPr="001570EA" w:rsidRDefault="00C71CAA" w:rsidP="00C71CAA">
      <w:pPr>
        <w:pStyle w:val="BodyText"/>
        <w:ind w:right="270"/>
        <w:rPr>
          <w:rFonts w:cs="Arial"/>
        </w:rPr>
      </w:pPr>
      <m:oMathPara>
        <m:oMathParaPr>
          <m:jc m:val="left"/>
        </m:oMathParaPr>
        <m:oMath>
          <m:r>
            <w:rPr>
              <w:rFonts w:ascii="Cambria Math" w:hAnsi="Cambria Math"/>
            </w:rPr>
            <m:t>∆kWh                =</m:t>
          </m:r>
          <m:f>
            <m:fPr>
              <m:ctrlPr>
                <w:del w:id="10056" w:author="Greg Clendenning" w:date="2024-04-16T16:42:00Z">
                  <w:rPr>
                    <w:rFonts w:ascii="Cambria Math" w:hAnsi="Cambria Math"/>
                  </w:rPr>
                </w:del>
              </m:ctrlPr>
            </m:fPr>
            <m:num>
              <m:d>
                <m:dPr>
                  <m:ctrlPr>
                    <w:del w:id="10057" w:author="Greg Clendenning" w:date="2024-04-16T16:42:00Z">
                      <w:rPr>
                        <w:rFonts w:ascii="Cambria Math" w:hAnsi="Cambria Math"/>
                      </w:rPr>
                    </w:del>
                  </m:ctrlPr>
                </m:dPr>
                <m:e>
                  <m:f>
                    <m:fPr>
                      <m:ctrlPr>
                        <w:del w:id="10058" w:author="Greg Clendenning" w:date="2024-04-16T16:42:00Z">
                          <w:rPr>
                            <w:rFonts w:ascii="Cambria Math" w:hAnsi="Cambria Math"/>
                          </w:rPr>
                        </w:del>
                      </m:ctrlPr>
                    </m:fPr>
                    <m:num>
                      <m:r>
                        <w:del w:id="10059" w:author="Greg Clendenning" w:date="2024-04-16T16:42:00Z">
                          <w:rPr>
                            <w:rFonts w:ascii="Cambria Math" w:hAnsi="Cambria Math"/>
                          </w:rPr>
                          <m:t>1</m:t>
                        </w:del>
                      </m:r>
                    </m:num>
                    <m:den>
                      <m:sSub>
                        <m:sSubPr>
                          <m:ctrlPr>
                            <w:del w:id="10060" w:author="Greg Clendenning" w:date="2024-04-16T16:42:00Z">
                              <w:rPr>
                                <w:rFonts w:ascii="Cambria Math" w:hAnsi="Cambria Math"/>
                              </w:rPr>
                            </w:del>
                          </m:ctrlPr>
                        </m:sSubPr>
                        <m:e>
                          <m:r>
                            <w:del w:id="10061" w:author="Greg Clendenning" w:date="2024-04-16T16:42:00Z">
                              <w:rPr>
                                <w:rFonts w:ascii="Cambria Math" w:hAnsi="Cambria Math"/>
                              </w:rPr>
                              <m:t>UEF</m:t>
                            </w:del>
                          </m:r>
                        </m:e>
                        <m:sub>
                          <m:r>
                            <w:del w:id="10062" w:author="Greg Clendenning" w:date="2024-04-16T16:42:00Z">
                              <w:rPr>
                                <w:rFonts w:ascii="Cambria Math" w:hAnsi="Cambria Math"/>
                              </w:rPr>
                              <m:t>base</m:t>
                            </w:del>
                          </m:r>
                        </m:sub>
                      </m:sSub>
                    </m:den>
                  </m:f>
                  <m:r>
                    <w:del w:id="10063" w:author="Greg Clendenning" w:date="2024-04-16T16:42:00Z">
                      <w:rPr>
                        <w:rFonts w:ascii="Cambria Math" w:hAnsi="Cambria Math"/>
                      </w:rPr>
                      <m:t>-</m:t>
                    </w:del>
                  </m:r>
                  <m:f>
                    <m:fPr>
                      <m:ctrlPr>
                        <w:del w:id="10064" w:author="Greg Clendenning" w:date="2024-04-16T16:42:00Z">
                          <w:rPr>
                            <w:rFonts w:ascii="Cambria Math" w:hAnsi="Cambria Math"/>
                            <w:i/>
                          </w:rPr>
                        </w:del>
                      </m:ctrlPr>
                    </m:fPr>
                    <m:num>
                      <m:r>
                        <w:del w:id="10065" w:author="Greg Clendenning" w:date="2024-04-16T16:42:00Z">
                          <w:rPr>
                            <w:rFonts w:ascii="Cambria Math" w:hAnsi="Cambria Math"/>
                          </w:rPr>
                          <m:t>1</m:t>
                        </w:del>
                      </m:r>
                    </m:num>
                    <m:den>
                      <m:sSub>
                        <m:sSubPr>
                          <m:ctrlPr>
                            <w:del w:id="10066" w:author="Greg Clendenning" w:date="2024-04-16T16:42:00Z">
                              <w:rPr>
                                <w:rFonts w:ascii="Cambria Math" w:hAnsi="Cambria Math" w:cs="Arial"/>
                              </w:rPr>
                            </w:del>
                          </m:ctrlPr>
                        </m:sSubPr>
                        <m:e>
                          <m:r>
                            <w:del w:id="10067" w:author="Greg Clendenning" w:date="2024-04-16T16:42:00Z">
                              <w:rPr>
                                <w:rFonts w:ascii="Cambria Math" w:hAnsi="Cambria Math" w:cs="Arial"/>
                              </w:rPr>
                              <m:t>UEF</m:t>
                            </w:del>
                          </m:r>
                          <m:ctrlPr>
                            <w:del w:id="10068" w:author="Greg Clendenning" w:date="2024-04-16T16:42:00Z">
                              <w:rPr>
                                <w:rFonts w:ascii="Cambria Math" w:eastAsia="Calibri" w:hAnsi="Cambria Math" w:cs="Arial"/>
                                <w:i/>
                                <w:szCs w:val="16"/>
                              </w:rPr>
                            </w:del>
                          </m:ctrlPr>
                        </m:e>
                        <m:sub>
                          <m:r>
                            <w:del w:id="10069" w:author="Greg Clendenning" w:date="2024-04-16T16:42:00Z">
                              <w:rPr>
                                <w:rFonts w:ascii="Cambria Math" w:hAnsi="Cambria Math" w:cs="Arial"/>
                              </w:rPr>
                              <m:t>ee</m:t>
                            </w:del>
                          </m:r>
                        </m:sub>
                      </m:sSub>
                      <m:r>
                        <w:del w:id="10070" w:author="Greg Clendenning" w:date="2024-04-16T16:42:00Z">
                          <w:rPr>
                            <w:rFonts w:ascii="Cambria Math" w:hAnsi="Cambria Math" w:cs="Arial"/>
                          </w:rPr>
                          <m:t>×</m:t>
                        </w:del>
                      </m:r>
                      <m:sSub>
                        <m:sSubPr>
                          <m:ctrlPr>
                            <w:del w:id="10071" w:author="Greg Clendenning" w:date="2024-04-16T16:42:00Z">
                              <w:rPr>
                                <w:rFonts w:ascii="Cambria Math" w:hAnsi="Cambria Math" w:cs="Arial"/>
                              </w:rPr>
                            </w:del>
                          </m:ctrlPr>
                        </m:sSubPr>
                        <m:e>
                          <m:r>
                            <w:del w:id="10072" w:author="Greg Clendenning" w:date="2024-04-16T16:42:00Z">
                              <w:rPr>
                                <w:rFonts w:ascii="Cambria Math" w:hAnsi="Cambria Math" w:cs="Arial"/>
                              </w:rPr>
                              <m:t>F</m:t>
                            </w:del>
                          </m:r>
                          <m:ctrlPr>
                            <w:del w:id="10073" w:author="Greg Clendenning" w:date="2024-04-16T16:42:00Z">
                              <w:rPr>
                                <w:rFonts w:ascii="Cambria Math" w:hAnsi="Cambria Math" w:cs="Arial"/>
                                <w:i/>
                              </w:rPr>
                            </w:del>
                          </m:ctrlPr>
                        </m:e>
                        <m:sub>
                          <m:r>
                            <w:del w:id="10074" w:author="Greg Clendenning" w:date="2024-04-16T16:42:00Z">
                              <w:rPr>
                                <w:rFonts w:ascii="Cambria Math" w:hAnsi="Cambria Math" w:cs="Arial"/>
                              </w:rPr>
                              <m:t>derate</m:t>
                            </w:del>
                          </m:r>
                        </m:sub>
                      </m:sSub>
                    </m:den>
                  </m:f>
                </m:e>
              </m:d>
              <m:r>
                <w:del w:id="10075" w:author="Greg Clendenning" w:date="2024-04-16T16:42:00Z">
                  <w:rPr>
                    <w:rFonts w:ascii="Cambria Math" w:hAnsi="Cambria Math"/>
                  </w:rPr>
                  <m:t>×HW×365</m:t>
                </w:del>
              </m:r>
              <m:box>
                <m:boxPr>
                  <m:ctrlPr>
                    <w:del w:id="10076" w:author="Greg Clendenning" w:date="2024-04-16T16:42:00Z">
                      <w:rPr>
                        <w:rFonts w:ascii="Cambria Math" w:hAnsi="Cambria Math"/>
                      </w:rPr>
                    </w:del>
                  </m:ctrlPr>
                </m:boxPr>
                <m:e>
                  <m:argPr>
                    <m:argSz m:val="-1"/>
                  </m:argPr>
                  <m:f>
                    <m:fPr>
                      <m:ctrlPr>
                        <w:del w:id="10077" w:author="Greg Clendenning" w:date="2024-04-16T16:42:00Z">
                          <w:rPr>
                            <w:rFonts w:ascii="Cambria Math" w:hAnsi="Cambria Math"/>
                          </w:rPr>
                        </w:del>
                      </m:ctrlPr>
                    </m:fPr>
                    <m:num>
                      <m:r>
                        <w:del w:id="10078" w:author="Greg Clendenning" w:date="2024-04-16T16:42:00Z">
                          <m:rPr>
                            <m:sty m:val="p"/>
                          </m:rPr>
                          <w:rPr>
                            <w:rFonts w:ascii="Cambria Math" w:hAnsi="Cambria Math"/>
                          </w:rPr>
                          <m:t>days</m:t>
                        </w:del>
                      </m:r>
                    </m:num>
                    <m:den>
                      <m:r>
                        <w:del w:id="10079" w:author="Greg Clendenning" w:date="2024-04-16T16:42:00Z">
                          <m:rPr>
                            <m:sty m:val="p"/>
                          </m:rPr>
                          <w:rPr>
                            <w:rFonts w:ascii="Cambria Math" w:hAnsi="Cambria Math"/>
                          </w:rPr>
                          <m:t>yr</m:t>
                        </w:del>
                      </m:r>
                    </m:den>
                  </m:f>
                </m:e>
              </m:box>
              <m:r>
                <w:del w:id="10080" w:author="Greg Clendenning" w:date="2024-04-16T16:42:00Z">
                  <w:rPr>
                    <w:rFonts w:ascii="Cambria Math" w:hAnsi="Cambria Math"/>
                  </w:rPr>
                  <m:t>×</m:t>
                </w:del>
              </m:r>
              <m:r>
                <w:del w:id="10081" w:author="Greg Clendenning" w:date="2024-04-16T16:42:00Z">
                  <m:rPr>
                    <m:sty m:val="p"/>
                  </m:rPr>
                  <w:rPr>
                    <w:rFonts w:ascii="Cambria Math" w:hAnsi="Cambria Math" w:cs="Arial"/>
                  </w:rPr>
                  <m:t>8.3</m:t>
                </w:del>
              </m:r>
              <m:box>
                <m:boxPr>
                  <m:ctrlPr>
                    <w:del w:id="10082" w:author="Greg Clendenning" w:date="2024-04-16T16:42:00Z">
                      <w:rPr>
                        <w:rFonts w:ascii="Cambria Math" w:hAnsi="Cambria Math" w:cs="Arial"/>
                      </w:rPr>
                    </w:del>
                  </m:ctrlPr>
                </m:boxPr>
                <m:e>
                  <m:argPr>
                    <m:argSz m:val="-1"/>
                  </m:argPr>
                  <m:f>
                    <m:fPr>
                      <m:ctrlPr>
                        <w:del w:id="10083" w:author="Greg Clendenning" w:date="2024-04-16T16:42:00Z">
                          <w:rPr>
                            <w:rFonts w:ascii="Cambria Math" w:hAnsi="Cambria Math" w:cs="Arial"/>
                          </w:rPr>
                        </w:del>
                      </m:ctrlPr>
                    </m:fPr>
                    <m:num>
                      <m:r>
                        <w:del w:id="10084" w:author="Greg Clendenning" w:date="2024-04-16T16:42:00Z">
                          <m:rPr>
                            <m:sty m:val="p"/>
                          </m:rPr>
                          <w:rPr>
                            <w:rFonts w:ascii="Cambria Math" w:hAnsi="Cambria Math" w:cs="Arial"/>
                          </w:rPr>
                          <m:t>BTU</m:t>
                        </w:del>
                      </m:r>
                    </m:num>
                    <m:den>
                      <m:r>
                        <w:del w:id="10085" w:author="Greg Clendenning" w:date="2024-04-16T16:42:00Z">
                          <m:rPr>
                            <m:sty m:val="p"/>
                          </m:rPr>
                          <w:rPr>
                            <w:rFonts w:ascii="Cambria Math" w:hAnsi="Cambria Math" w:cs="Arial"/>
                          </w:rPr>
                          <m:t>gal∙℉</m:t>
                        </w:del>
                      </m:r>
                    </m:den>
                  </m:f>
                </m:e>
              </m:box>
              <m:r>
                <w:del w:id="10086" w:author="Greg Clendenning" w:date="2024-04-16T16:42:00Z">
                  <w:rPr>
                    <w:rFonts w:ascii="Cambria Math" w:hAnsi="Cambria Math"/>
                  </w:rPr>
                  <m:t>×</m:t>
                </w:del>
              </m:r>
              <m:d>
                <m:dPr>
                  <m:ctrlPr>
                    <w:del w:id="10087" w:author="Greg Clendenning" w:date="2024-04-16T16:42:00Z">
                      <w:rPr>
                        <w:rFonts w:ascii="Cambria Math" w:hAnsi="Cambria Math"/>
                      </w:rPr>
                    </w:del>
                  </m:ctrlPr>
                </m:dPr>
                <m:e>
                  <m:sSub>
                    <m:sSubPr>
                      <m:ctrlPr>
                        <w:del w:id="10088" w:author="Greg Clendenning" w:date="2024-04-16T16:42:00Z">
                          <w:rPr>
                            <w:rFonts w:ascii="Cambria Math" w:hAnsi="Cambria Math"/>
                          </w:rPr>
                        </w:del>
                      </m:ctrlPr>
                    </m:sSubPr>
                    <m:e>
                      <m:r>
                        <w:del w:id="10089" w:author="Greg Clendenning" w:date="2024-04-16T16:42:00Z">
                          <w:rPr>
                            <w:rFonts w:ascii="Cambria Math" w:hAnsi="Cambria Math"/>
                          </w:rPr>
                          <m:t>T</m:t>
                        </w:del>
                      </m:r>
                    </m:e>
                    <m:sub>
                      <m:r>
                        <w:del w:id="10090" w:author="Greg Clendenning" w:date="2024-04-16T16:42:00Z">
                          <w:rPr>
                            <w:rFonts w:ascii="Cambria Math" w:hAnsi="Cambria Math"/>
                          </w:rPr>
                          <m:t>out</m:t>
                        </w:del>
                      </m:r>
                    </m:sub>
                  </m:sSub>
                  <m:r>
                    <w:del w:id="10091" w:author="Greg Clendenning" w:date="2024-04-16T16:42:00Z">
                      <w:rPr>
                        <w:rFonts w:ascii="Cambria Math" w:hAnsi="Cambria Math"/>
                      </w:rPr>
                      <m:t>-</m:t>
                    </w:del>
                  </m:r>
                  <m:sSub>
                    <m:sSubPr>
                      <m:ctrlPr>
                        <w:del w:id="10092" w:author="Greg Clendenning" w:date="2024-04-16T16:42:00Z">
                          <w:rPr>
                            <w:rFonts w:ascii="Cambria Math" w:hAnsi="Cambria Math"/>
                          </w:rPr>
                        </w:del>
                      </m:ctrlPr>
                    </m:sSubPr>
                    <m:e>
                      <m:r>
                        <w:del w:id="10093" w:author="Greg Clendenning" w:date="2024-04-16T16:42:00Z">
                          <w:rPr>
                            <w:rFonts w:ascii="Cambria Math" w:hAnsi="Cambria Math"/>
                          </w:rPr>
                          <m:t>T</m:t>
                        </w:del>
                      </m:r>
                      <m:ctrlPr>
                        <w:del w:id="10094" w:author="Greg Clendenning" w:date="2024-04-16T16:42:00Z">
                          <w:rPr>
                            <w:rFonts w:ascii="Cambria Math" w:hAnsi="Cambria Math"/>
                            <w:i/>
                          </w:rPr>
                        </w:del>
                      </m:ctrlPr>
                    </m:e>
                    <m:sub>
                      <m:r>
                        <w:del w:id="10095" w:author="Greg Clendenning" w:date="2024-04-16T16:42:00Z">
                          <w:rPr>
                            <w:rFonts w:ascii="Cambria Math" w:hAnsi="Cambria Math"/>
                          </w:rPr>
                          <m:t>in</m:t>
                        </w:del>
                      </m:r>
                    </m:sub>
                  </m:sSub>
                </m:e>
              </m:d>
              <m:ctrlPr>
                <w:del w:id="10096" w:author="Greg Clendenning" w:date="2024-04-16T16:42:00Z">
                  <w:rPr>
                    <w:rFonts w:ascii="Cambria Math" w:hAnsi="Cambria Math"/>
                    <w:i/>
                  </w:rPr>
                </w:del>
              </m:ctrlPr>
            </m:num>
            <m:den>
              <m:r>
                <w:del w:id="10097" w:author="Greg Clendenning" w:date="2024-04-16T16:42:00Z">
                  <w:rPr>
                    <w:rFonts w:ascii="Cambria Math" w:hAnsi="Cambria Math"/>
                  </w:rPr>
                  <m:t>3412</m:t>
                </w:del>
              </m:r>
              <m:box>
                <m:boxPr>
                  <m:ctrlPr>
                    <w:del w:id="10098" w:author="Greg Clendenning" w:date="2024-04-16T16:42:00Z">
                      <w:rPr>
                        <w:rFonts w:ascii="Cambria Math" w:hAnsi="Cambria Math"/>
                      </w:rPr>
                    </w:del>
                  </m:ctrlPr>
                </m:boxPr>
                <m:e>
                  <m:argPr>
                    <m:argSz m:val="-1"/>
                  </m:argPr>
                  <m:f>
                    <m:fPr>
                      <m:ctrlPr>
                        <w:del w:id="10099" w:author="Greg Clendenning" w:date="2024-04-16T16:42:00Z">
                          <w:rPr>
                            <w:rFonts w:ascii="Cambria Math" w:hAnsi="Cambria Math"/>
                          </w:rPr>
                        </w:del>
                      </m:ctrlPr>
                    </m:fPr>
                    <m:num>
                      <m:r>
                        <w:del w:id="10100" w:author="Greg Clendenning" w:date="2024-04-16T16:42:00Z">
                          <m:rPr>
                            <m:sty m:val="p"/>
                          </m:rPr>
                          <w:rPr>
                            <w:rFonts w:ascii="Cambria Math" w:hAnsi="Cambria Math"/>
                          </w:rPr>
                          <m:t>BTU</m:t>
                        </w:del>
                      </m:r>
                    </m:num>
                    <m:den>
                      <m:r>
                        <w:del w:id="10101" w:author="Greg Clendenning" w:date="2024-04-16T16:42:00Z">
                          <m:rPr>
                            <m:sty m:val="p"/>
                          </m:rPr>
                          <w:rPr>
                            <w:rFonts w:ascii="Cambria Math" w:hAnsi="Cambria Math"/>
                          </w:rPr>
                          <m:t>kWh</m:t>
                        </w:del>
                      </m:r>
                    </m:den>
                  </m:f>
                </m:e>
              </m:box>
            </m:den>
          </m:f>
          <m:r>
            <w:del w:id="10102" w:author="Greg Clendenning" w:date="2024-04-16T16:42:00Z">
              <w:rPr>
                <w:rFonts w:ascii="Cambria Math" w:hAnsi="Cambria Math" w:cs="Arial"/>
              </w:rPr>
              <m:t>+</m:t>
            </w:del>
          </m:r>
          <m:sSub>
            <m:sSubPr>
              <m:ctrlPr>
                <w:del w:id="10103" w:author="Greg Clendenning" w:date="2024-04-16T16:42:00Z">
                  <w:rPr>
                    <w:rFonts w:ascii="Cambria Math" w:hAnsi="Cambria Math"/>
                    <w:i/>
                  </w:rPr>
                </w:del>
              </m:ctrlPr>
            </m:sSubPr>
            <m:e>
              <m:r>
                <w:del w:id="10104" w:author="Greg Clendenning" w:date="2024-04-16T16:42:00Z">
                  <w:rPr>
                    <w:rFonts w:ascii="Cambria Math" w:hAnsi="Cambria Math"/>
                  </w:rPr>
                  <m:t>∆kWh</m:t>
                </w:del>
              </m:r>
              <m:ctrlPr>
                <w:del w:id="10105" w:author="Greg Clendenning" w:date="2024-04-16T16:42:00Z">
                  <w:rPr>
                    <w:rFonts w:ascii="Cambria Math" w:hAnsi="Cambria Math" w:cs="Arial"/>
                    <w:i/>
                  </w:rPr>
                </w:del>
              </m:ctrlPr>
            </m:e>
            <m:sub>
              <m:r>
                <w:del w:id="10106" w:author="Greg Clendenning" w:date="2024-04-16T16:42:00Z">
                  <w:rPr>
                    <w:rFonts w:ascii="Cambria Math" w:hAnsi="Cambria Math"/>
                  </w:rPr>
                  <m:t>ie, cool</m:t>
                </w:del>
              </m:r>
            </m:sub>
          </m:sSub>
          <m:f>
            <m:fPr>
              <m:ctrlPr>
                <w:ins w:id="10107" w:author="Greg Clendenning" w:date="2024-04-16T16:42:00Z">
                  <w:rPr>
                    <w:rFonts w:ascii="Cambria Math" w:hAnsi="Cambria Math"/>
                  </w:rPr>
                </w:ins>
              </m:ctrlPr>
            </m:fPr>
            <m:num>
              <m:d>
                <m:dPr>
                  <m:ctrlPr>
                    <w:ins w:id="10108" w:author="Greg Clendenning" w:date="2024-04-16T16:42:00Z">
                      <w:rPr>
                        <w:rFonts w:ascii="Cambria Math" w:hAnsi="Cambria Math"/>
                      </w:rPr>
                    </w:ins>
                  </m:ctrlPr>
                </m:dPr>
                <m:e>
                  <m:f>
                    <m:fPr>
                      <m:ctrlPr>
                        <w:ins w:id="10109" w:author="Greg Clendenning" w:date="2024-04-16T16:42:00Z">
                          <w:rPr>
                            <w:rFonts w:ascii="Cambria Math" w:hAnsi="Cambria Math"/>
                          </w:rPr>
                        </w:ins>
                      </m:ctrlPr>
                    </m:fPr>
                    <m:num>
                      <m:r>
                        <w:ins w:id="10110" w:author="Greg Clendenning" w:date="2024-04-16T16:42:00Z">
                          <w:rPr>
                            <w:rFonts w:ascii="Cambria Math" w:hAnsi="Cambria Math"/>
                          </w:rPr>
                          <m:t>1</m:t>
                        </w:ins>
                      </m:r>
                    </m:num>
                    <m:den>
                      <m:sSub>
                        <m:sSubPr>
                          <m:ctrlPr>
                            <w:ins w:id="10111" w:author="Greg Clendenning" w:date="2024-04-16T16:42:00Z">
                              <w:rPr>
                                <w:rFonts w:ascii="Cambria Math" w:hAnsi="Cambria Math"/>
                              </w:rPr>
                            </w:ins>
                          </m:ctrlPr>
                        </m:sSubPr>
                        <m:e>
                          <m:r>
                            <w:ins w:id="10112" w:author="Greg Clendenning" w:date="2024-04-16T16:42:00Z">
                              <w:rPr>
                                <w:rFonts w:ascii="Cambria Math" w:hAnsi="Cambria Math"/>
                              </w:rPr>
                              <m:t>UEF</m:t>
                            </w:ins>
                          </m:r>
                        </m:e>
                        <m:sub>
                          <m:r>
                            <w:ins w:id="10113" w:author="Greg Clendenning" w:date="2024-04-16T16:42:00Z">
                              <w:rPr>
                                <w:rFonts w:ascii="Cambria Math" w:hAnsi="Cambria Math"/>
                              </w:rPr>
                              <m:t>base</m:t>
                            </w:ins>
                          </m:r>
                        </m:sub>
                      </m:sSub>
                    </m:den>
                  </m:f>
                  <m:r>
                    <w:ins w:id="10114" w:author="Greg Clendenning" w:date="2024-04-16T16:42:00Z">
                      <w:rPr>
                        <w:rFonts w:ascii="Cambria Math" w:hAnsi="Cambria Math"/>
                      </w:rPr>
                      <m:t>-</m:t>
                    </w:ins>
                  </m:r>
                  <m:f>
                    <m:fPr>
                      <m:ctrlPr>
                        <w:ins w:id="10115" w:author="Greg Clendenning" w:date="2024-04-16T16:42:00Z">
                          <w:rPr>
                            <w:rFonts w:ascii="Cambria Math" w:hAnsi="Cambria Math"/>
                            <w:i/>
                          </w:rPr>
                        </w:ins>
                      </m:ctrlPr>
                    </m:fPr>
                    <m:num>
                      <m:r>
                        <w:ins w:id="10116" w:author="Greg Clendenning" w:date="2024-04-16T16:42:00Z">
                          <w:rPr>
                            <w:rFonts w:ascii="Cambria Math" w:hAnsi="Cambria Math"/>
                          </w:rPr>
                          <m:t>1</m:t>
                        </w:ins>
                      </m:r>
                    </m:num>
                    <m:den>
                      <m:sSub>
                        <m:sSubPr>
                          <m:ctrlPr>
                            <w:ins w:id="10117" w:author="Greg Clendenning" w:date="2024-04-16T16:42:00Z">
                              <w:rPr>
                                <w:rFonts w:ascii="Cambria Math" w:hAnsi="Cambria Math" w:cs="Arial"/>
                              </w:rPr>
                            </w:ins>
                          </m:ctrlPr>
                        </m:sSubPr>
                        <m:e>
                          <m:r>
                            <w:ins w:id="10118" w:author="Greg Clendenning" w:date="2024-04-16T16:42:00Z">
                              <w:rPr>
                                <w:rFonts w:ascii="Cambria Math" w:hAnsi="Cambria Math" w:cs="Arial"/>
                              </w:rPr>
                              <m:t>UEF</m:t>
                            </w:ins>
                          </m:r>
                          <m:ctrlPr>
                            <w:ins w:id="10119" w:author="Greg Clendenning" w:date="2024-04-16T16:42:00Z">
                              <w:rPr>
                                <w:rFonts w:ascii="Cambria Math" w:eastAsia="Calibri" w:hAnsi="Cambria Math" w:cs="Arial"/>
                                <w:i/>
                                <w:szCs w:val="16"/>
                              </w:rPr>
                            </w:ins>
                          </m:ctrlPr>
                        </m:e>
                        <m:sub>
                          <m:r>
                            <w:ins w:id="10120" w:author="Greg Clendenning" w:date="2024-04-16T16:42:00Z">
                              <w:rPr>
                                <w:rFonts w:ascii="Cambria Math" w:hAnsi="Cambria Math" w:cs="Arial"/>
                              </w:rPr>
                              <m:t>ee</m:t>
                            </w:ins>
                          </m:r>
                        </m:sub>
                      </m:sSub>
                      <m:r>
                        <w:ins w:id="10121" w:author="Greg Clendenning" w:date="2024-04-16T16:42:00Z">
                          <w:rPr>
                            <w:rFonts w:ascii="Cambria Math" w:hAnsi="Cambria Math" w:cs="Arial"/>
                          </w:rPr>
                          <m:t>×</m:t>
                        </w:ins>
                      </m:r>
                      <m:sSub>
                        <m:sSubPr>
                          <m:ctrlPr>
                            <w:ins w:id="10122" w:author="Greg Clendenning" w:date="2024-04-16T16:42:00Z">
                              <w:rPr>
                                <w:rFonts w:ascii="Cambria Math" w:hAnsi="Cambria Math" w:cs="Arial"/>
                              </w:rPr>
                            </w:ins>
                          </m:ctrlPr>
                        </m:sSubPr>
                        <m:e>
                          <m:r>
                            <w:ins w:id="10123" w:author="Greg Clendenning" w:date="2024-04-16T16:42:00Z">
                              <w:rPr>
                                <w:rFonts w:ascii="Cambria Math" w:hAnsi="Cambria Math" w:cs="Arial"/>
                              </w:rPr>
                              <m:t>F</m:t>
                            </w:ins>
                          </m:r>
                          <m:ctrlPr>
                            <w:ins w:id="10124" w:author="Greg Clendenning" w:date="2024-04-16T16:42:00Z">
                              <w:rPr>
                                <w:rFonts w:ascii="Cambria Math" w:hAnsi="Cambria Math" w:cs="Arial"/>
                                <w:i/>
                              </w:rPr>
                            </w:ins>
                          </m:ctrlPr>
                        </m:e>
                        <m:sub>
                          <m:r>
                            <w:ins w:id="10125" w:author="Greg Clendenning" w:date="2024-04-16T16:42:00Z">
                              <w:rPr>
                                <w:rFonts w:ascii="Cambria Math" w:hAnsi="Cambria Math" w:cs="Arial"/>
                              </w:rPr>
                              <m:t>derate</m:t>
                            </w:ins>
                          </m:r>
                        </m:sub>
                      </m:sSub>
                    </m:den>
                  </m:f>
                </m:e>
              </m:d>
              <m:r>
                <w:ins w:id="10126" w:author="Greg Clendenning" w:date="2024-04-16T16:42:00Z">
                  <w:rPr>
                    <w:rFonts w:ascii="Cambria Math" w:hAnsi="Cambria Math"/>
                  </w:rPr>
                  <m:t>×HW×365×</m:t>
                </w:ins>
              </m:r>
              <m:r>
                <w:ins w:id="10127" w:author="Greg Clendenning" w:date="2024-04-16T16:42:00Z">
                  <m:rPr>
                    <m:sty m:val="p"/>
                  </m:rPr>
                  <w:rPr>
                    <w:rFonts w:ascii="Cambria Math" w:hAnsi="Cambria Math" w:cs="Arial"/>
                  </w:rPr>
                  <m:t>8.3</m:t>
                </w:ins>
              </m:r>
              <m:r>
                <w:ins w:id="10128" w:author="Greg Clendenning" w:date="2024-04-16T16:42:00Z">
                  <w:rPr>
                    <w:rFonts w:ascii="Cambria Math" w:hAnsi="Cambria Math"/>
                  </w:rPr>
                  <m:t>×</m:t>
                </w:ins>
              </m:r>
              <m:d>
                <m:dPr>
                  <m:ctrlPr>
                    <w:ins w:id="10129" w:author="Greg Clendenning" w:date="2024-04-16T16:42:00Z">
                      <w:rPr>
                        <w:rFonts w:ascii="Cambria Math" w:hAnsi="Cambria Math"/>
                      </w:rPr>
                    </w:ins>
                  </m:ctrlPr>
                </m:dPr>
                <m:e>
                  <m:sSub>
                    <m:sSubPr>
                      <m:ctrlPr>
                        <w:ins w:id="10130" w:author="Greg Clendenning" w:date="2024-04-16T16:42:00Z">
                          <w:rPr>
                            <w:rFonts w:ascii="Cambria Math" w:hAnsi="Cambria Math"/>
                          </w:rPr>
                        </w:ins>
                      </m:ctrlPr>
                    </m:sSubPr>
                    <m:e>
                      <m:r>
                        <w:ins w:id="10131" w:author="Greg Clendenning" w:date="2024-04-16T16:42:00Z">
                          <w:rPr>
                            <w:rFonts w:ascii="Cambria Math" w:hAnsi="Cambria Math"/>
                          </w:rPr>
                          <m:t>T</m:t>
                        </w:ins>
                      </m:r>
                    </m:e>
                    <m:sub>
                      <m:r>
                        <w:ins w:id="10132" w:author="Greg Clendenning" w:date="2024-04-16T16:42:00Z">
                          <w:rPr>
                            <w:rFonts w:ascii="Cambria Math" w:hAnsi="Cambria Math"/>
                          </w:rPr>
                          <m:t>out</m:t>
                        </w:ins>
                      </m:r>
                    </m:sub>
                  </m:sSub>
                  <m:r>
                    <w:ins w:id="10133" w:author="Greg Clendenning" w:date="2024-04-16T16:42:00Z">
                      <w:rPr>
                        <w:rFonts w:ascii="Cambria Math" w:hAnsi="Cambria Math"/>
                      </w:rPr>
                      <m:t>-</m:t>
                    </w:ins>
                  </m:r>
                  <m:sSub>
                    <m:sSubPr>
                      <m:ctrlPr>
                        <w:ins w:id="10134" w:author="Greg Clendenning" w:date="2024-04-16T16:42:00Z">
                          <w:rPr>
                            <w:rFonts w:ascii="Cambria Math" w:hAnsi="Cambria Math"/>
                          </w:rPr>
                        </w:ins>
                      </m:ctrlPr>
                    </m:sSubPr>
                    <m:e>
                      <m:r>
                        <w:ins w:id="10135" w:author="Greg Clendenning" w:date="2024-04-16T16:42:00Z">
                          <w:rPr>
                            <w:rFonts w:ascii="Cambria Math" w:hAnsi="Cambria Math"/>
                          </w:rPr>
                          <m:t>T</m:t>
                        </w:ins>
                      </m:r>
                      <m:ctrlPr>
                        <w:ins w:id="10136" w:author="Greg Clendenning" w:date="2024-04-16T16:42:00Z">
                          <w:rPr>
                            <w:rFonts w:ascii="Cambria Math" w:hAnsi="Cambria Math"/>
                            <w:i/>
                          </w:rPr>
                        </w:ins>
                      </m:ctrlPr>
                    </m:e>
                    <m:sub>
                      <m:r>
                        <w:ins w:id="10137" w:author="Greg Clendenning" w:date="2024-04-16T16:42:00Z">
                          <w:rPr>
                            <w:rFonts w:ascii="Cambria Math" w:hAnsi="Cambria Math"/>
                          </w:rPr>
                          <m:t>in</m:t>
                        </w:ins>
                      </m:r>
                    </m:sub>
                  </m:sSub>
                </m:e>
              </m:d>
              <m:ctrlPr>
                <w:ins w:id="10138" w:author="Greg Clendenning" w:date="2024-04-16T16:42:00Z">
                  <w:rPr>
                    <w:rFonts w:ascii="Cambria Math" w:hAnsi="Cambria Math"/>
                    <w:i/>
                  </w:rPr>
                </w:ins>
              </m:ctrlPr>
            </m:num>
            <m:den>
              <m:r>
                <w:ins w:id="10139" w:author="Greg Clendenning" w:date="2024-04-16T16:42:00Z">
                  <w:rPr>
                    <w:rFonts w:ascii="Cambria Math" w:hAnsi="Cambria Math"/>
                  </w:rPr>
                  <m:t>3412</m:t>
                </w:ins>
              </m:r>
            </m:den>
          </m:f>
          <m:r>
            <w:ins w:id="10140" w:author="Greg Clendenning" w:date="2024-04-16T16:42:00Z">
              <w:rPr>
                <w:rFonts w:ascii="Cambria Math" w:hAnsi="Cambria Math" w:cs="Arial"/>
              </w:rPr>
              <m:t>+</m:t>
            </w:ins>
          </m:r>
          <m:sSub>
            <m:sSubPr>
              <m:ctrlPr>
                <w:ins w:id="10141" w:author="Greg Clendenning" w:date="2024-04-16T16:42:00Z">
                  <w:rPr>
                    <w:rFonts w:ascii="Cambria Math" w:hAnsi="Cambria Math"/>
                    <w:i/>
                  </w:rPr>
                </w:ins>
              </m:ctrlPr>
            </m:sSubPr>
            <m:e>
              <m:r>
                <w:ins w:id="10142" w:author="Greg Clendenning" w:date="2024-04-16T16:42:00Z">
                  <w:rPr>
                    <w:rFonts w:ascii="Cambria Math" w:hAnsi="Cambria Math"/>
                  </w:rPr>
                  <m:t>∆kWh</m:t>
                </w:ins>
              </m:r>
              <m:ctrlPr>
                <w:ins w:id="10143" w:author="Greg Clendenning" w:date="2024-04-16T16:42:00Z">
                  <w:rPr>
                    <w:rFonts w:ascii="Cambria Math" w:hAnsi="Cambria Math" w:cs="Arial"/>
                    <w:i/>
                  </w:rPr>
                </w:ins>
              </m:ctrlPr>
            </m:e>
            <m:sub>
              <m:r>
                <w:ins w:id="10144" w:author="Greg Clendenning" w:date="2024-04-16T16:42:00Z">
                  <w:rPr>
                    <w:rFonts w:ascii="Cambria Math" w:hAnsi="Cambria Math"/>
                  </w:rPr>
                  <m:t>ie, cool</m:t>
                </w:ins>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089F265F" w14:textId="77777777" w:rsidR="00C71CAA" w:rsidRPr="001570EA" w:rsidRDefault="00C71CAA" w:rsidP="00C71CAA">
      <w:pPr>
        <w:pStyle w:val="BodyText"/>
        <w:spacing w:after="120"/>
        <w:ind w:right="0"/>
        <w:rPr>
          <w:rFonts w:cs="Arial"/>
        </w:rPr>
      </w:pPr>
    </w:p>
    <w:p w14:paraId="5C8FB871" w14:textId="77777777" w:rsidR="00C71CAA" w:rsidRPr="001570EA" w:rsidRDefault="00C71CAA" w:rsidP="00C71CAA">
      <w:pPr>
        <w:pStyle w:val="BodyText"/>
        <w:spacing w:after="120"/>
        <w:ind w:right="0"/>
        <w:rPr>
          <w:rFonts w:cs="Arial"/>
        </w:rPr>
      </w:pPr>
      <w:r w:rsidRPr="001570EA">
        <w:rPr>
          <w:rFonts w:cs="Arial"/>
        </w:rPr>
        <w:t xml:space="preserve">Include below interactive effects calculations </w:t>
      </w:r>
      <w:r w:rsidRPr="001570EA">
        <w:rPr>
          <w:rFonts w:cs="Arial"/>
          <w:u w:val="single"/>
        </w:rPr>
        <w:t>only when water heater is installed inside conditioned space with electric heating and cooling</w:t>
      </w:r>
      <w:r w:rsidRPr="001570EA">
        <w:rPr>
          <w:rFonts w:cs="Arial"/>
        </w:rPr>
        <w:t>.</w:t>
      </w:r>
    </w:p>
    <w:p w14:paraId="10A3AE28" w14:textId="77777777" w:rsidR="00C71CAA" w:rsidRPr="001570EA" w:rsidRDefault="00C71CAA" w:rsidP="00C71CAA">
      <w:pPr>
        <w:pStyle w:val="BodyText"/>
        <w:numPr>
          <w:ilvl w:val="0"/>
          <w:numId w:val="8"/>
        </w:numPr>
        <w:ind w:left="360" w:right="0"/>
        <w:rPr>
          <w:rFonts w:cs="Arial"/>
        </w:rPr>
      </w:pPr>
      <w:r w:rsidRPr="001570EA">
        <w:rPr>
          <w:rFonts w:cs="Arial"/>
        </w:rPr>
        <w:t>If either electric heating or electric cooling is absent, then the respective interactive effect will equal zero.</w:t>
      </w:r>
    </w:p>
    <w:p w14:paraId="725CE59B" w14:textId="2862C15D" w:rsidR="00C71CAA" w:rsidRPr="001570EA" w:rsidRDefault="00C71CAA" w:rsidP="00C71CAA">
      <w:pPr>
        <w:pStyle w:val="BodyText"/>
        <w:numPr>
          <w:ilvl w:val="0"/>
          <w:numId w:val="8"/>
        </w:numPr>
        <w:ind w:left="360" w:right="0"/>
        <w:rPr>
          <w:rFonts w:cs="Arial"/>
        </w:rPr>
      </w:pPr>
      <w:r w:rsidRPr="001570EA">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del w:id="10145" w:author="Greg Clendenning" w:date="2024-04-16T16:42:00Z">
        <w:r w:rsidR="00FA5174">
          <w:rPr>
            <w:rFonts w:cs="Arial"/>
          </w:rPr>
          <w:fldChar w:fldCharType="begin"/>
        </w:r>
        <w:r w:rsidR="00FA5174">
          <w:rPr>
            <w:rFonts w:cs="Arial"/>
          </w:rPr>
          <w:delInstrText xml:space="preserve"> REF _Ref533706253 \h </w:delInstrText>
        </w:r>
        <w:r w:rsidR="00FA5174">
          <w:rPr>
            <w:rFonts w:cs="Arial"/>
          </w:rPr>
        </w:r>
        <w:r w:rsidR="00FA5174">
          <w:rPr>
            <w:rFonts w:cs="Arial"/>
          </w:rPr>
          <w:fldChar w:fldCharType="separate"/>
        </w:r>
        <w:r w:rsidR="00795A2B">
          <w:delText xml:space="preserve">Table </w:delText>
        </w:r>
        <w:r w:rsidR="00795A2B">
          <w:rPr>
            <w:noProof/>
          </w:rPr>
          <w:delText>2</w:delText>
        </w:r>
        <w:r w:rsidR="00795A2B">
          <w:noBreakHyphen/>
        </w:r>
        <w:r w:rsidR="00795A2B">
          <w:rPr>
            <w:noProof/>
          </w:rPr>
          <w:delText>48</w:delText>
        </w:r>
        <w:r w:rsidR="00FA5174">
          <w:rPr>
            <w:rFonts w:cs="Arial"/>
          </w:rPr>
          <w:fldChar w:fldCharType="end"/>
        </w:r>
      </w:del>
      <w:ins w:id="10146" w:author="Greg Clendenning" w:date="2024-04-16T16:42:00Z">
        <w:r w:rsidRPr="001570EA">
          <w:rPr>
            <w:rFonts w:cs="Arial"/>
          </w:rPr>
          <w:fldChar w:fldCharType="begin"/>
        </w:r>
        <w:r w:rsidRPr="001570EA">
          <w:rPr>
            <w:rFonts w:cs="Arial"/>
          </w:rPr>
          <w:instrText xml:space="preserve"> REF _Ref533706253 \h </w:instrText>
        </w:r>
        <w:r w:rsidR="001570EA">
          <w:rPr>
            <w:rFonts w:cs="Arial"/>
          </w:rPr>
          <w:instrText xml:space="preserve"> \* MERGEFORMAT </w:instrText>
        </w:r>
      </w:ins>
      <w:r w:rsidRPr="001570EA">
        <w:rPr>
          <w:rFonts w:cs="Arial"/>
        </w:rPr>
      </w:r>
      <w:ins w:id="10147" w:author="Greg Clendenning" w:date="2024-04-16T16:42:00Z">
        <w:r w:rsidRPr="001570EA">
          <w:rPr>
            <w:rFonts w:cs="Arial"/>
          </w:rPr>
          <w:fldChar w:fldCharType="separate"/>
        </w:r>
        <w:r w:rsidR="00234C6C" w:rsidRPr="001570EA">
          <w:t xml:space="preserve">Table </w:t>
        </w:r>
        <w:r w:rsidR="00234C6C" w:rsidRPr="001570EA">
          <w:rPr>
            <w:noProof/>
          </w:rPr>
          <w:t>2</w:t>
        </w:r>
        <w:r w:rsidRPr="001570EA">
          <w:rPr>
            <w:rFonts w:cs="Arial"/>
          </w:rPr>
          <w:fldChar w:fldCharType="end"/>
        </w:r>
      </w:ins>
      <w:r w:rsidRPr="001570EA">
        <w:rPr>
          <w:rFonts w:cs="Arial"/>
        </w:rPr>
        <w:t xml:space="preserve"> will account for reduced performance due to cooler annual temperatures.</w:t>
      </w:r>
    </w:p>
    <w:p w14:paraId="70E16A89" w14:textId="0697A986" w:rsidR="00C71CAA" w:rsidRPr="001570EA" w:rsidRDefault="00C71CAA" w:rsidP="00C71CAA">
      <w:pPr>
        <w:pStyle w:val="BodyText"/>
        <w:numPr>
          <w:ilvl w:val="0"/>
          <w:numId w:val="8"/>
        </w:numPr>
        <w:ind w:left="360" w:right="0"/>
        <w:rPr>
          <w:rFonts w:cs="Arial"/>
        </w:rPr>
      </w:pPr>
      <w:r w:rsidRPr="001570EA">
        <w:rPr>
          <w:rFonts w:cs="Arial"/>
        </w:rPr>
        <w:t>If installation location is unknown (such as with midstream delivery programs), use the ‘</w:t>
      </w:r>
      <w:del w:id="10148" w:author="Greg Clendenning" w:date="2024-04-16T16:42:00Z">
        <w:r w:rsidR="00FA5174">
          <w:rPr>
            <w:rFonts w:cs="Arial"/>
          </w:rPr>
          <w:delText>Default’</w:delText>
        </w:r>
      </w:del>
      <w:ins w:id="10149" w:author="Greg Clendenning" w:date="2024-04-16T16:42:00Z">
        <w:r w:rsidRPr="001570EA">
          <w:rPr>
            <w:rFonts w:cs="Arial"/>
          </w:rPr>
          <w:t>Unknown’</w:t>
        </w:r>
      </w:ins>
      <w:r w:rsidRPr="001570EA">
        <w:rPr>
          <w:rFonts w:cs="Arial"/>
        </w:rPr>
        <w:t xml:space="preserve">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sidRPr="001570EA">
        <w:rPr>
          <w:rFonts w:cs="Arial"/>
        </w:rPr>
        <w:t xml:space="preserve"> in </w:t>
      </w:r>
      <w:r w:rsidRPr="001570EA">
        <w:rPr>
          <w:rFonts w:cs="Arial"/>
        </w:rPr>
        <w:fldChar w:fldCharType="begin"/>
      </w:r>
      <w:r w:rsidRPr="001570EA">
        <w:rPr>
          <w:rFonts w:cs="Arial"/>
        </w:rPr>
        <w:instrText xml:space="preserve"> REF _Ref533706253 \h </w:instrText>
      </w:r>
      <w:ins w:id="10150" w:author="Greg Clendenning" w:date="2024-04-16T16:42:00Z">
        <w:r w:rsidR="001570EA">
          <w:rPr>
            <w:rFonts w:cs="Arial"/>
          </w:rPr>
          <w:instrText xml:space="preserve"> \* MERGEFORMAT </w:instrText>
        </w:r>
      </w:ins>
      <w:r w:rsidRPr="001570EA">
        <w:rPr>
          <w:rFonts w:cs="Arial"/>
        </w:rPr>
      </w:r>
      <w:r w:rsidRPr="001570EA">
        <w:rPr>
          <w:rFonts w:cs="Arial"/>
        </w:rPr>
        <w:fldChar w:fldCharType="separate"/>
      </w:r>
      <w:r w:rsidR="00234C6C" w:rsidRPr="001570EA">
        <w:t xml:space="preserve">Table </w:t>
      </w:r>
      <w:r w:rsidR="00234C6C" w:rsidRPr="001570EA">
        <w:rPr>
          <w:noProof/>
        </w:rPr>
        <w:t>2</w:t>
      </w:r>
      <w:del w:id="10151" w:author="Greg Clendenning" w:date="2024-04-16T16:42:00Z">
        <w:r w:rsidR="00795A2B">
          <w:noBreakHyphen/>
        </w:r>
        <w:r w:rsidR="00795A2B">
          <w:rPr>
            <w:noProof/>
          </w:rPr>
          <w:delText>48</w:delText>
        </w:r>
      </w:del>
      <w:r w:rsidRPr="001570EA">
        <w:rPr>
          <w:rFonts w:cs="Arial"/>
        </w:rPr>
        <w:fldChar w:fldCharType="end"/>
      </w:r>
      <w:r w:rsidRPr="001570EA">
        <w:rPr>
          <w:rFonts w:cs="Arial"/>
        </w:rPr>
        <w:t xml:space="preserve"> and both interactive effects will equal zero.</w:t>
      </w:r>
    </w:p>
    <w:p w14:paraId="12C0F419" w14:textId="034F1EEC" w:rsidR="00C71CAA" w:rsidRPr="001570EA" w:rsidRDefault="008A402F">
      <w:pPr>
        <w:pStyle w:val="BodyText"/>
        <w:rPr>
          <w:rFonts w:cs="Arial"/>
        </w:rPr>
        <w:pPrChange w:id="10152" w:author="Greg Clendenning" w:date="2024-04-16T16:42:00Z">
          <w:pPr>
            <w:pStyle w:val="BodyText"/>
            <w:ind w:left="720" w:firstLine="720"/>
          </w:pPr>
        </w:pPrChange>
      </w:pPr>
      <m:oMathPara>
        <m:oMathParaPr>
          <m:jc m:val="left"/>
        </m:oMathParaPr>
        <m:oMath>
          <m:sSub>
            <m:sSubPr>
              <m:ctrlPr>
                <w:rPr>
                  <w:rFonts w:ascii="Cambria Math" w:hAnsi="Cambria Math"/>
                  <w:i/>
                </w:rPr>
              </m:ctrlPr>
            </m:sSubPr>
            <m:e>
              <m:r>
                <w:rPr>
                  <w:rFonts w:ascii="Cambria Math" w:hAnsi="Cambria Math"/>
                </w:rPr>
                <m:t>∆</m:t>
              </m:r>
              <m:r>
                <w:rPr>
                  <w:rFonts w:ascii="Cambria Math" w:hAnsi="Cambria Math"/>
                </w:rPr>
                <m:t>kW</m:t>
              </m:r>
              <m:r>
                <w:rPr>
                  <w:rFonts w:ascii="Cambria Math" w:hAnsi="Cambria Math"/>
                </w:rPr>
                <m:t>h</m:t>
              </m:r>
            </m:e>
            <m:sub>
              <m:r>
                <w:rPr>
                  <w:rFonts w:ascii="Cambria Math" w:hAnsi="Cambria Math"/>
                </w:rPr>
                <m:t>ie</m:t>
              </m:r>
              <m:r>
                <w:rPr>
                  <w:rFonts w:ascii="Cambria Math" w:hAnsi="Cambria Math"/>
                </w:rPr>
                <m:t xml:space="preserve">, </m:t>
              </m:r>
              <m:r>
                <w:rPr>
                  <w:rFonts w:ascii="Cambria Math" w:hAnsi="Cambria Math"/>
                </w:rPr>
                <m:t>cool</m:t>
              </m:r>
            </m:sub>
          </m:sSub>
          <m:r>
            <w:rPr>
              <w:rFonts w:ascii="Cambria Math" w:hAnsi="Cambria Math"/>
            </w:rPr>
            <m:t xml:space="preserve">                 =  </m:t>
          </m:r>
          <m:f>
            <m:fPr>
              <m:ctrlPr>
                <w:del w:id="10153" w:author="Greg Clendenning" w:date="2024-04-16T16:42:00Z">
                  <w:rPr>
                    <w:rFonts w:ascii="Cambria Math" w:hAnsi="Cambria Math"/>
                    <w:i/>
                  </w:rPr>
                </w:del>
              </m:ctrlPr>
            </m:fPr>
            <m:num>
              <m:r>
                <w:del w:id="10154" w:author="Greg Clendenning" w:date="2024-04-16T16:42:00Z">
                  <w:rPr>
                    <w:rFonts w:ascii="Cambria Math" w:hAnsi="Cambria Math"/>
                  </w:rPr>
                  <m:t>HW</m:t>
                </w:del>
              </m:r>
              <m:r>
                <w:del w:id="10155" w:author="Greg Clendenning" w:date="2024-04-16T16:42:00Z">
                  <w:rPr>
                    <w:rFonts w:ascii="Cambria Math" w:hAnsi="Cambria Math"/>
                  </w:rPr>
                  <m:t>×</m:t>
                </w:del>
              </m:r>
              <m:f>
                <m:fPr>
                  <m:ctrlPr>
                    <w:del w:id="10156" w:author="Greg Clendenning" w:date="2024-04-16T16:42:00Z">
                      <w:rPr>
                        <w:rFonts w:ascii="Cambria Math" w:hAnsi="Cambria Math"/>
                        <w:sz w:val="18"/>
                        <w:szCs w:val="18"/>
                      </w:rPr>
                    </w:del>
                  </m:ctrlPr>
                </m:fPr>
                <m:num>
                  <m:r>
                    <w:del w:id="10157" w:author="Greg Clendenning" w:date="2024-04-16T16:42:00Z">
                      <m:rPr>
                        <m:sty m:val="p"/>
                      </m:rPr>
                      <w:rPr>
                        <w:rFonts w:ascii="Cambria Math" w:hAnsi="Cambria Math"/>
                        <w:sz w:val="18"/>
                        <w:szCs w:val="18"/>
                      </w:rPr>
                      <m:t>8.3 Btu</m:t>
                    </w:del>
                  </m:r>
                </m:num>
                <m:den>
                  <m:r>
                    <w:del w:id="10158" w:author="Greg Clendenning" w:date="2024-04-16T16:42:00Z">
                      <m:rPr>
                        <m:sty m:val="p"/>
                      </m:rPr>
                      <w:rPr>
                        <w:rFonts w:ascii="Cambria Math" w:hAnsi="Cambria Math"/>
                        <w:sz w:val="18"/>
                        <w:szCs w:val="18"/>
                      </w:rPr>
                      <m:t>gal</m:t>
                    </w:del>
                  </m:r>
                  <m:r>
                    <w:del w:id="10159" w:author="Greg Clendenning" w:date="2024-04-16T16:42:00Z">
                      <m:rPr>
                        <m:nor/>
                      </m:rPr>
                      <w:rPr>
                        <w:rFonts w:ascii="Cambria Math" w:hAnsi="Cambria Math" w:cs="Arial"/>
                        <w:iCs/>
                      </w:rPr>
                      <m:t>∙</m:t>
                    </w:del>
                  </m:r>
                  <m:r>
                    <w:del w:id="10160" w:author="Greg Clendenning" w:date="2024-04-16T16:42:00Z">
                      <m:rPr>
                        <m:sty m:val="p"/>
                      </m:rPr>
                      <w:rPr>
                        <w:rFonts w:ascii="Cambria Math" w:hAnsi="Cambria Math"/>
                        <w:sz w:val="18"/>
                        <w:szCs w:val="18"/>
                      </w:rPr>
                      <m:t>°F</m:t>
                    </w:del>
                  </m:r>
                </m:den>
              </m:f>
              <m:r>
                <w:del w:id="10161" w:author="Greg Clendenning" w:date="2024-04-16T16:42:00Z">
                  <w:rPr>
                    <w:rFonts w:ascii="Cambria Math" w:hAnsi="Cambria Math"/>
                  </w:rPr>
                  <m:t>×</m:t>
                </w:del>
              </m:r>
              <m:d>
                <m:dPr>
                  <m:ctrlPr>
                    <w:del w:id="10162" w:author="Greg Clendenning" w:date="2024-04-16T16:42:00Z">
                      <w:rPr>
                        <w:rFonts w:ascii="Cambria Math" w:hAnsi="Cambria Math"/>
                      </w:rPr>
                    </w:del>
                  </m:ctrlPr>
                </m:dPr>
                <m:e>
                  <m:sSub>
                    <m:sSubPr>
                      <m:ctrlPr>
                        <w:del w:id="10163" w:author="Greg Clendenning" w:date="2024-04-16T16:42:00Z">
                          <w:rPr>
                            <w:rFonts w:ascii="Cambria Math" w:hAnsi="Cambria Math"/>
                          </w:rPr>
                        </w:del>
                      </m:ctrlPr>
                    </m:sSubPr>
                    <m:e>
                      <m:r>
                        <w:del w:id="10164" w:author="Greg Clendenning" w:date="2024-04-16T16:42:00Z">
                          <w:rPr>
                            <w:rFonts w:ascii="Cambria Math" w:hAnsi="Cambria Math"/>
                          </w:rPr>
                          <m:t>T</m:t>
                        </w:del>
                      </m:r>
                    </m:e>
                    <m:sub>
                      <m:r>
                        <w:del w:id="10165" w:author="Greg Clendenning" w:date="2024-04-16T16:42:00Z">
                          <w:rPr>
                            <w:rFonts w:ascii="Cambria Math" w:hAnsi="Cambria Math"/>
                          </w:rPr>
                          <m:t>out</m:t>
                        </w:del>
                      </m:r>
                    </m:sub>
                  </m:sSub>
                  <m:r>
                    <w:del w:id="10166" w:author="Greg Clendenning" w:date="2024-04-16T16:42:00Z">
                      <w:rPr>
                        <w:rFonts w:ascii="Cambria Math" w:hAnsi="Cambria Math"/>
                      </w:rPr>
                      <m:t>-</m:t>
                    </w:del>
                  </m:r>
                  <m:sSub>
                    <m:sSubPr>
                      <m:ctrlPr>
                        <w:del w:id="10167" w:author="Greg Clendenning" w:date="2024-04-16T16:42:00Z">
                          <w:rPr>
                            <w:rFonts w:ascii="Cambria Math" w:hAnsi="Cambria Math"/>
                          </w:rPr>
                        </w:del>
                      </m:ctrlPr>
                    </m:sSubPr>
                    <m:e>
                      <m:r>
                        <w:del w:id="10168" w:author="Greg Clendenning" w:date="2024-04-16T16:42:00Z">
                          <w:rPr>
                            <w:rFonts w:ascii="Cambria Math" w:hAnsi="Cambria Math"/>
                          </w:rPr>
                          <m:t>T</m:t>
                        </w:del>
                      </m:r>
                      <m:ctrlPr>
                        <w:del w:id="10169" w:author="Greg Clendenning" w:date="2024-04-16T16:42:00Z">
                          <w:rPr>
                            <w:rFonts w:ascii="Cambria Math" w:hAnsi="Cambria Math"/>
                            <w:i/>
                          </w:rPr>
                        </w:del>
                      </m:ctrlPr>
                    </m:e>
                    <m:sub>
                      <m:r>
                        <w:del w:id="10170" w:author="Greg Clendenning" w:date="2024-04-16T16:42:00Z">
                          <w:rPr>
                            <w:rFonts w:ascii="Cambria Math" w:hAnsi="Cambria Math"/>
                          </w:rPr>
                          <m:t>in</m:t>
                        </w:del>
                      </m:r>
                    </m:sub>
                  </m:sSub>
                </m:e>
              </m:d>
              <m:r>
                <w:del w:id="10171" w:author="Greg Clendenning" w:date="2024-04-16T16:42:00Z">
                  <w:rPr>
                    <w:rFonts w:ascii="Cambria Math" w:hAnsi="Cambria Math"/>
                  </w:rPr>
                  <m:t>×</m:t>
                </w:del>
              </m:r>
              <m:sSub>
                <m:sSubPr>
                  <m:ctrlPr>
                    <w:del w:id="10172" w:author="Greg Clendenning" w:date="2024-04-16T16:42:00Z">
                      <w:rPr>
                        <w:rFonts w:ascii="Cambria Math" w:hAnsi="Cambria Math"/>
                        <w:i/>
                      </w:rPr>
                    </w:del>
                  </m:ctrlPr>
                </m:sSubPr>
                <m:e>
                  <m:r>
                    <w:del w:id="10173" w:author="Greg Clendenning" w:date="2024-04-16T16:42:00Z">
                      <w:rPr>
                        <w:rFonts w:ascii="Cambria Math" w:hAnsi="Cambria Math"/>
                      </w:rPr>
                      <m:t>EFLH</m:t>
                    </w:del>
                  </m:r>
                </m:e>
                <m:sub>
                  <m:r>
                    <w:del w:id="10174" w:author="Greg Clendenning" w:date="2024-04-16T16:42:00Z">
                      <w:rPr>
                        <w:rFonts w:ascii="Cambria Math" w:hAnsi="Cambria Math"/>
                      </w:rPr>
                      <m:t>cool</m:t>
                    </w:del>
                  </m:r>
                </m:sub>
              </m:sSub>
            </m:num>
            <m:den>
              <m:r>
                <w:del w:id="10175" w:author="Greg Clendenning" w:date="2024-04-16T16:42:00Z">
                  <w:rPr>
                    <w:rFonts w:ascii="Cambria Math" w:hAnsi="Cambria Math"/>
                  </w:rPr>
                  <m:t>24</m:t>
                </w:del>
              </m:r>
              <m:box>
                <m:boxPr>
                  <m:ctrlPr>
                    <w:del w:id="10176" w:author="Greg Clendenning" w:date="2024-04-16T16:42:00Z">
                      <w:rPr>
                        <w:rFonts w:ascii="Cambria Math" w:hAnsi="Cambria Math"/>
                      </w:rPr>
                    </w:del>
                  </m:ctrlPr>
                </m:boxPr>
                <m:e>
                  <m:argPr>
                    <m:argSz m:val="-1"/>
                  </m:argPr>
                  <m:f>
                    <m:fPr>
                      <m:ctrlPr>
                        <w:del w:id="10177" w:author="Greg Clendenning" w:date="2024-04-16T16:42:00Z">
                          <w:rPr>
                            <w:rFonts w:ascii="Cambria Math" w:hAnsi="Cambria Math"/>
                          </w:rPr>
                        </w:del>
                      </m:ctrlPr>
                    </m:fPr>
                    <m:num>
                      <m:r>
                        <w:del w:id="10178" w:author="Greg Clendenning" w:date="2024-04-16T16:42:00Z">
                          <m:rPr>
                            <m:sty m:val="p"/>
                          </m:rPr>
                          <w:rPr>
                            <w:rFonts w:ascii="Cambria Math" w:hAnsi="Cambria Math"/>
                          </w:rPr>
                          <m:t>hrs</m:t>
                        </w:del>
                      </m:r>
                    </m:num>
                    <m:den>
                      <m:r>
                        <w:del w:id="10179" w:author="Greg Clendenning" w:date="2024-04-16T16:42:00Z">
                          <m:rPr>
                            <m:sty m:val="p"/>
                          </m:rPr>
                          <w:rPr>
                            <w:rFonts w:ascii="Cambria Math" w:hAnsi="Cambria Math"/>
                          </w:rPr>
                          <m:t>day</m:t>
                        </w:del>
                      </m:r>
                    </m:den>
                  </m:f>
                </m:e>
              </m:box>
              <m:r>
                <w:del w:id="10180" w:author="Greg Clendenning" w:date="2024-04-16T16:42:00Z">
                  <w:rPr>
                    <w:rFonts w:ascii="Cambria Math" w:hAnsi="Cambria Math"/>
                  </w:rPr>
                  <m:t>×</m:t>
                </w:del>
              </m:r>
              <m:r>
                <w:del w:id="10181" w:author="Greg Clendenning" w:date="2024-04-16T16:42:00Z">
                  <w:rPr>
                    <w:rFonts w:ascii="Cambria Math" w:hAnsi="Cambria Math"/>
                  </w:rPr>
                  <m:t>SEER</m:t>
                </w:del>
              </m:r>
              <m:r>
                <w:del w:id="10182" w:author="Greg Clendenning" w:date="2024-04-16T16:42:00Z">
                  <w:rPr>
                    <w:rFonts w:ascii="Cambria Math" w:hAnsi="Cambria Math"/>
                  </w:rPr>
                  <m:t>×1000</m:t>
                </w:del>
              </m:r>
              <m:box>
                <m:boxPr>
                  <m:ctrlPr>
                    <w:del w:id="10183" w:author="Greg Clendenning" w:date="2024-04-16T16:42:00Z">
                      <w:rPr>
                        <w:rFonts w:ascii="Cambria Math" w:hAnsi="Cambria Math"/>
                      </w:rPr>
                    </w:del>
                  </m:ctrlPr>
                </m:boxPr>
                <m:e>
                  <m:argPr>
                    <m:argSz m:val="-1"/>
                  </m:argPr>
                  <m:f>
                    <m:fPr>
                      <m:ctrlPr>
                        <w:del w:id="10184" w:author="Greg Clendenning" w:date="2024-04-16T16:42:00Z">
                          <w:rPr>
                            <w:rFonts w:ascii="Cambria Math" w:hAnsi="Cambria Math"/>
                          </w:rPr>
                        </w:del>
                      </m:ctrlPr>
                    </m:fPr>
                    <m:num>
                      <m:r>
                        <w:del w:id="10185" w:author="Greg Clendenning" w:date="2024-04-16T16:42:00Z">
                          <m:rPr>
                            <m:sty m:val="p"/>
                          </m:rPr>
                          <w:rPr>
                            <w:rFonts w:ascii="Cambria Math" w:hAnsi="Cambria Math"/>
                          </w:rPr>
                          <m:t>W</m:t>
                        </w:del>
                      </m:r>
                    </m:num>
                    <m:den>
                      <m:r>
                        <w:del w:id="10186" w:author="Greg Clendenning" w:date="2024-04-16T16:42:00Z">
                          <m:rPr>
                            <m:sty m:val="p"/>
                          </m:rPr>
                          <w:rPr>
                            <w:rFonts w:ascii="Cambria Math" w:hAnsi="Cambria Math"/>
                          </w:rPr>
                          <m:t>kW</m:t>
                        </w:del>
                      </m:r>
                    </m:den>
                  </m:f>
                </m:e>
              </m:box>
            </m:den>
          </m:f>
          <m:f>
            <m:fPr>
              <m:ctrlPr>
                <w:ins w:id="10187" w:author="Greg Clendenning" w:date="2024-04-16T16:42:00Z">
                  <w:rPr>
                    <w:rFonts w:ascii="Cambria Math" w:hAnsi="Cambria Math"/>
                    <w:i/>
                  </w:rPr>
                </w:ins>
              </m:ctrlPr>
            </m:fPr>
            <m:num>
              <m:r>
                <w:ins w:id="10188" w:author="Greg Clendenning" w:date="2024-04-16T16:42:00Z">
                  <w:rPr>
                    <w:rFonts w:ascii="Cambria Math" w:hAnsi="Cambria Math"/>
                  </w:rPr>
                  <m:t>HW</m:t>
                </w:ins>
              </m:r>
              <m:r>
                <w:ins w:id="10189" w:author="Greg Clendenning" w:date="2024-04-16T16:42:00Z">
                  <w:rPr>
                    <w:rFonts w:ascii="Cambria Math" w:hAnsi="Cambria Math"/>
                  </w:rPr>
                  <m:t>×</m:t>
                </w:ins>
              </m:r>
              <m:r>
                <w:ins w:id="10190" w:author="Greg Clendenning" w:date="2024-04-16T16:42:00Z">
                  <m:rPr>
                    <m:sty m:val="p"/>
                  </m:rPr>
                  <w:rPr>
                    <w:rFonts w:ascii="Cambria Math" w:hAnsi="Cambria Math"/>
                    <w:sz w:val="18"/>
                    <w:szCs w:val="18"/>
                  </w:rPr>
                  <m:t>8.3</m:t>
                </w:ins>
              </m:r>
              <m:r>
                <w:ins w:id="10191" w:author="Greg Clendenning" w:date="2024-04-16T16:42:00Z">
                  <w:rPr>
                    <w:rFonts w:ascii="Cambria Math" w:hAnsi="Cambria Math"/>
                  </w:rPr>
                  <m:t>×</m:t>
                </w:ins>
              </m:r>
              <m:d>
                <m:dPr>
                  <m:ctrlPr>
                    <w:ins w:id="10192" w:author="Greg Clendenning" w:date="2024-04-16T16:42:00Z">
                      <w:rPr>
                        <w:rFonts w:ascii="Cambria Math" w:hAnsi="Cambria Math"/>
                      </w:rPr>
                    </w:ins>
                  </m:ctrlPr>
                </m:dPr>
                <m:e>
                  <m:sSub>
                    <m:sSubPr>
                      <m:ctrlPr>
                        <w:ins w:id="10193" w:author="Greg Clendenning" w:date="2024-04-16T16:42:00Z">
                          <w:rPr>
                            <w:rFonts w:ascii="Cambria Math" w:hAnsi="Cambria Math"/>
                          </w:rPr>
                        </w:ins>
                      </m:ctrlPr>
                    </m:sSubPr>
                    <m:e>
                      <m:r>
                        <w:ins w:id="10194" w:author="Greg Clendenning" w:date="2024-04-16T16:42:00Z">
                          <w:rPr>
                            <w:rFonts w:ascii="Cambria Math" w:hAnsi="Cambria Math"/>
                          </w:rPr>
                          <m:t>T</m:t>
                        </w:ins>
                      </m:r>
                    </m:e>
                    <m:sub>
                      <m:r>
                        <w:ins w:id="10195" w:author="Greg Clendenning" w:date="2024-04-16T16:42:00Z">
                          <w:rPr>
                            <w:rFonts w:ascii="Cambria Math" w:hAnsi="Cambria Math"/>
                          </w:rPr>
                          <m:t>out</m:t>
                        </w:ins>
                      </m:r>
                    </m:sub>
                  </m:sSub>
                  <m:r>
                    <w:ins w:id="10196" w:author="Greg Clendenning" w:date="2024-04-16T16:42:00Z">
                      <w:rPr>
                        <w:rFonts w:ascii="Cambria Math" w:hAnsi="Cambria Math"/>
                      </w:rPr>
                      <m:t>-</m:t>
                    </w:ins>
                  </m:r>
                  <m:sSub>
                    <m:sSubPr>
                      <m:ctrlPr>
                        <w:ins w:id="10197" w:author="Greg Clendenning" w:date="2024-04-16T16:42:00Z">
                          <w:rPr>
                            <w:rFonts w:ascii="Cambria Math" w:hAnsi="Cambria Math"/>
                          </w:rPr>
                        </w:ins>
                      </m:ctrlPr>
                    </m:sSubPr>
                    <m:e>
                      <m:r>
                        <w:ins w:id="10198" w:author="Greg Clendenning" w:date="2024-04-16T16:42:00Z">
                          <w:rPr>
                            <w:rFonts w:ascii="Cambria Math" w:hAnsi="Cambria Math"/>
                          </w:rPr>
                          <m:t>T</m:t>
                        </w:ins>
                      </m:r>
                      <m:ctrlPr>
                        <w:ins w:id="10199" w:author="Greg Clendenning" w:date="2024-04-16T16:42:00Z">
                          <w:rPr>
                            <w:rFonts w:ascii="Cambria Math" w:hAnsi="Cambria Math"/>
                            <w:i/>
                          </w:rPr>
                        </w:ins>
                      </m:ctrlPr>
                    </m:e>
                    <m:sub>
                      <m:r>
                        <w:ins w:id="10200" w:author="Greg Clendenning" w:date="2024-04-16T16:42:00Z">
                          <w:rPr>
                            <w:rFonts w:ascii="Cambria Math" w:hAnsi="Cambria Math"/>
                          </w:rPr>
                          <m:t>in</m:t>
                        </w:ins>
                      </m:r>
                    </m:sub>
                  </m:sSub>
                </m:e>
              </m:d>
              <m:r>
                <w:ins w:id="10201" w:author="Greg Clendenning" w:date="2024-04-16T16:42:00Z">
                  <w:rPr>
                    <w:rFonts w:ascii="Cambria Math" w:hAnsi="Cambria Math"/>
                  </w:rPr>
                  <m:t>×</m:t>
                </w:ins>
              </m:r>
              <m:sSub>
                <m:sSubPr>
                  <m:ctrlPr>
                    <w:ins w:id="10202" w:author="Greg Clendenning" w:date="2024-04-16T16:42:00Z">
                      <w:rPr>
                        <w:rFonts w:ascii="Cambria Math" w:hAnsi="Cambria Math"/>
                        <w:i/>
                      </w:rPr>
                    </w:ins>
                  </m:ctrlPr>
                </m:sSubPr>
                <m:e>
                  <m:r>
                    <w:ins w:id="10203" w:author="Greg Clendenning" w:date="2024-04-16T16:42:00Z">
                      <w:rPr>
                        <w:rFonts w:ascii="Cambria Math" w:hAnsi="Cambria Math"/>
                      </w:rPr>
                      <m:t>EFLH</m:t>
                    </w:ins>
                  </m:r>
                </m:e>
                <m:sub>
                  <m:r>
                    <w:ins w:id="10204" w:author="Greg Clendenning" w:date="2024-04-16T16:42:00Z">
                      <w:rPr>
                        <w:rFonts w:ascii="Cambria Math" w:hAnsi="Cambria Math"/>
                      </w:rPr>
                      <m:t>cool</m:t>
                    </w:ins>
                  </m:r>
                </m:sub>
              </m:sSub>
            </m:num>
            <m:den>
              <m:r>
                <w:ins w:id="10205" w:author="Greg Clendenning" w:date="2024-04-16T16:42:00Z">
                  <w:rPr>
                    <w:rFonts w:ascii="Cambria Math" w:hAnsi="Cambria Math"/>
                  </w:rPr>
                  <m:t>24×</m:t>
                </w:ins>
              </m:r>
              <m:r>
                <w:ins w:id="10206" w:author="Greg Clendenning" w:date="2024-04-16T16:42:00Z">
                  <w:rPr>
                    <w:rFonts w:ascii="Cambria Math" w:hAnsi="Cambria Math"/>
                  </w:rPr>
                  <m:t>SEER</m:t>
                </w:ins>
              </m:r>
              <m:r>
                <w:ins w:id="10207" w:author="Greg Clendenning" w:date="2024-04-16T16:42:00Z">
                  <w:rPr>
                    <w:rFonts w:ascii="Cambria Math" w:hAnsi="Cambria Math"/>
                  </w:rPr>
                  <m:t>2×1000</m:t>
                </w:ins>
              </m:r>
            </m:den>
          </m:f>
        </m:oMath>
      </m:oMathPara>
    </w:p>
    <w:p w14:paraId="0F610CF8" w14:textId="77777777" w:rsidR="00C71CAA" w:rsidRPr="001570EA" w:rsidRDefault="00C71CAA" w:rsidP="00C71CAA">
      <w:pPr>
        <w:pStyle w:val="BodyText"/>
        <w:rPr>
          <w:rFonts w:cs="Arial"/>
        </w:rPr>
      </w:pPr>
    </w:p>
    <w:p w14:paraId="193B4E2D" w14:textId="0D6201C7" w:rsidR="00C71CAA" w:rsidRPr="001570EA" w:rsidRDefault="008A402F">
      <w:pPr>
        <w:pStyle w:val="BodyText"/>
        <w:rPr>
          <w:rFonts w:cs="Arial"/>
        </w:rPr>
        <w:pPrChange w:id="10208" w:author="Greg Clendenning" w:date="2024-04-16T16:42:00Z">
          <w:pPr>
            <w:pStyle w:val="BodyText"/>
            <w:ind w:left="720" w:firstLine="720"/>
          </w:pPr>
        </w:pPrChange>
      </w:pPr>
      <m:oMathPara>
        <m:oMathParaPr>
          <m:jc m:val="left"/>
        </m:oMathParaPr>
        <m:oMath>
          <m:sSub>
            <m:sSubPr>
              <m:ctrlPr>
                <w:rPr>
                  <w:rFonts w:ascii="Cambria Math" w:hAnsi="Cambria Math"/>
                  <w:i/>
                </w:rPr>
              </m:ctrlPr>
            </m:sSubPr>
            <m:e>
              <m:r>
                <w:rPr>
                  <w:rFonts w:ascii="Cambria Math" w:hAnsi="Cambria Math"/>
                </w:rPr>
                <m:t>∆</m:t>
              </m:r>
              <m:r>
                <w:rPr>
                  <w:rFonts w:ascii="Cambria Math" w:hAnsi="Cambria Math"/>
                </w:rPr>
                <m:t>kW</m:t>
              </m:r>
              <m:r>
                <w:rPr>
                  <w:rFonts w:ascii="Cambria Math" w:hAnsi="Cambria Math"/>
                </w:rPr>
                <m:t>h</m:t>
              </m:r>
            </m:e>
            <m:sub>
              <m:r>
                <w:rPr>
                  <w:rFonts w:ascii="Cambria Math" w:hAnsi="Cambria Math"/>
                </w:rPr>
                <m:t>ie</m:t>
              </m:r>
              <m:r>
                <w:rPr>
                  <w:rFonts w:ascii="Cambria Math" w:hAnsi="Cambria Math"/>
                </w:rPr>
                <m:t>, h</m:t>
              </m:r>
              <m:r>
                <w:rPr>
                  <w:rFonts w:ascii="Cambria Math" w:hAnsi="Cambria Math"/>
                </w:rPr>
                <m:t>eat</m:t>
              </m:r>
            </m:sub>
          </m:sSub>
          <m:r>
            <w:rPr>
              <w:rFonts w:ascii="Cambria Math" w:hAnsi="Cambria Math"/>
            </w:rPr>
            <m:t xml:space="preserve">                 =  </m:t>
          </m:r>
          <m:f>
            <m:fPr>
              <m:ctrlPr>
                <w:del w:id="10209" w:author="Greg Clendenning" w:date="2024-04-16T16:42:00Z">
                  <w:rPr>
                    <w:rFonts w:ascii="Cambria Math" w:hAnsi="Cambria Math"/>
                    <w:i/>
                  </w:rPr>
                </w:del>
              </m:ctrlPr>
            </m:fPr>
            <m:num>
              <m:r>
                <w:del w:id="10210" w:author="Greg Clendenning" w:date="2024-04-16T16:42:00Z">
                  <w:rPr>
                    <w:rFonts w:ascii="Cambria Math" w:hAnsi="Cambria Math"/>
                  </w:rPr>
                  <m:t>HW</m:t>
                </w:del>
              </m:r>
              <m:r>
                <w:del w:id="10211" w:author="Greg Clendenning" w:date="2024-04-16T16:42:00Z">
                  <w:rPr>
                    <w:rFonts w:ascii="Cambria Math" w:hAnsi="Cambria Math"/>
                  </w:rPr>
                  <m:t>×</m:t>
                </w:del>
              </m:r>
              <m:f>
                <m:fPr>
                  <m:ctrlPr>
                    <w:del w:id="10212" w:author="Greg Clendenning" w:date="2024-04-16T16:42:00Z">
                      <w:rPr>
                        <w:rFonts w:ascii="Cambria Math" w:hAnsi="Cambria Math"/>
                        <w:sz w:val="18"/>
                        <w:szCs w:val="18"/>
                      </w:rPr>
                    </w:del>
                  </m:ctrlPr>
                </m:fPr>
                <m:num>
                  <m:r>
                    <w:del w:id="10213" w:author="Greg Clendenning" w:date="2024-04-16T16:42:00Z">
                      <m:rPr>
                        <m:sty m:val="p"/>
                      </m:rPr>
                      <w:rPr>
                        <w:rFonts w:ascii="Cambria Math" w:hAnsi="Cambria Math"/>
                        <w:sz w:val="18"/>
                        <w:szCs w:val="18"/>
                      </w:rPr>
                      <m:t>8.3 Btu</m:t>
                    </w:del>
                  </m:r>
                </m:num>
                <m:den>
                  <m:r>
                    <w:del w:id="10214" w:author="Greg Clendenning" w:date="2024-04-16T16:42:00Z">
                      <m:rPr>
                        <m:sty m:val="p"/>
                      </m:rPr>
                      <w:rPr>
                        <w:rFonts w:ascii="Cambria Math" w:hAnsi="Cambria Math"/>
                        <w:sz w:val="18"/>
                        <w:szCs w:val="18"/>
                      </w:rPr>
                      <m:t>gal</m:t>
                    </w:del>
                  </m:r>
                  <m:r>
                    <w:del w:id="10215" w:author="Greg Clendenning" w:date="2024-04-16T16:42:00Z">
                      <m:rPr>
                        <m:nor/>
                      </m:rPr>
                      <w:rPr>
                        <w:rFonts w:ascii="Cambria Math" w:hAnsi="Cambria Math" w:cs="Arial"/>
                        <w:iCs/>
                      </w:rPr>
                      <m:t>∙</m:t>
                    </w:del>
                  </m:r>
                  <m:r>
                    <w:del w:id="10216" w:author="Greg Clendenning" w:date="2024-04-16T16:42:00Z">
                      <m:rPr>
                        <m:sty m:val="p"/>
                      </m:rPr>
                      <w:rPr>
                        <w:rFonts w:ascii="Cambria Math" w:hAnsi="Cambria Math"/>
                        <w:sz w:val="18"/>
                        <w:szCs w:val="18"/>
                      </w:rPr>
                      <m:t>°F</m:t>
                    </w:del>
                  </m:r>
                </m:den>
              </m:f>
              <m:r>
                <w:del w:id="10217" w:author="Greg Clendenning" w:date="2024-04-16T16:42:00Z">
                  <w:rPr>
                    <w:rFonts w:ascii="Cambria Math" w:hAnsi="Cambria Math"/>
                  </w:rPr>
                  <m:t>×</m:t>
                </w:del>
              </m:r>
              <m:d>
                <m:dPr>
                  <m:ctrlPr>
                    <w:del w:id="10218" w:author="Greg Clendenning" w:date="2024-04-16T16:42:00Z">
                      <w:rPr>
                        <w:rFonts w:ascii="Cambria Math" w:hAnsi="Cambria Math"/>
                      </w:rPr>
                    </w:del>
                  </m:ctrlPr>
                </m:dPr>
                <m:e>
                  <m:sSub>
                    <m:sSubPr>
                      <m:ctrlPr>
                        <w:del w:id="10219" w:author="Greg Clendenning" w:date="2024-04-16T16:42:00Z">
                          <w:rPr>
                            <w:rFonts w:ascii="Cambria Math" w:hAnsi="Cambria Math"/>
                          </w:rPr>
                        </w:del>
                      </m:ctrlPr>
                    </m:sSubPr>
                    <m:e>
                      <m:r>
                        <w:del w:id="10220" w:author="Greg Clendenning" w:date="2024-04-16T16:42:00Z">
                          <w:rPr>
                            <w:rFonts w:ascii="Cambria Math" w:hAnsi="Cambria Math"/>
                          </w:rPr>
                          <m:t>T</m:t>
                        </w:del>
                      </m:r>
                    </m:e>
                    <m:sub>
                      <m:r>
                        <w:del w:id="10221" w:author="Greg Clendenning" w:date="2024-04-16T16:42:00Z">
                          <w:rPr>
                            <w:rFonts w:ascii="Cambria Math" w:hAnsi="Cambria Math"/>
                          </w:rPr>
                          <m:t>out</m:t>
                        </w:del>
                      </m:r>
                    </m:sub>
                  </m:sSub>
                  <m:r>
                    <w:del w:id="10222" w:author="Greg Clendenning" w:date="2024-04-16T16:42:00Z">
                      <w:rPr>
                        <w:rFonts w:ascii="Cambria Math" w:hAnsi="Cambria Math"/>
                      </w:rPr>
                      <m:t>-</m:t>
                    </w:del>
                  </m:r>
                  <m:sSub>
                    <m:sSubPr>
                      <m:ctrlPr>
                        <w:del w:id="10223" w:author="Greg Clendenning" w:date="2024-04-16T16:42:00Z">
                          <w:rPr>
                            <w:rFonts w:ascii="Cambria Math" w:hAnsi="Cambria Math"/>
                          </w:rPr>
                        </w:del>
                      </m:ctrlPr>
                    </m:sSubPr>
                    <m:e>
                      <m:r>
                        <w:del w:id="10224" w:author="Greg Clendenning" w:date="2024-04-16T16:42:00Z">
                          <w:rPr>
                            <w:rFonts w:ascii="Cambria Math" w:hAnsi="Cambria Math"/>
                          </w:rPr>
                          <m:t>T</m:t>
                        </w:del>
                      </m:r>
                      <m:ctrlPr>
                        <w:del w:id="10225" w:author="Greg Clendenning" w:date="2024-04-16T16:42:00Z">
                          <w:rPr>
                            <w:rFonts w:ascii="Cambria Math" w:hAnsi="Cambria Math"/>
                            <w:i/>
                          </w:rPr>
                        </w:del>
                      </m:ctrlPr>
                    </m:e>
                    <m:sub>
                      <m:r>
                        <w:del w:id="10226" w:author="Greg Clendenning" w:date="2024-04-16T16:42:00Z">
                          <w:rPr>
                            <w:rFonts w:ascii="Cambria Math" w:hAnsi="Cambria Math"/>
                          </w:rPr>
                          <m:t>in</m:t>
                        </w:del>
                      </m:r>
                    </m:sub>
                  </m:sSub>
                </m:e>
              </m:d>
              <m:r>
                <w:del w:id="10227" w:author="Greg Clendenning" w:date="2024-04-16T16:42:00Z">
                  <w:rPr>
                    <w:rFonts w:ascii="Cambria Math" w:hAnsi="Cambria Math"/>
                  </w:rPr>
                  <m:t>×</m:t>
                </w:del>
              </m:r>
              <m:sSub>
                <m:sSubPr>
                  <m:ctrlPr>
                    <w:del w:id="10228" w:author="Greg Clendenning" w:date="2024-04-16T16:42:00Z">
                      <w:rPr>
                        <w:rFonts w:ascii="Cambria Math" w:hAnsi="Cambria Math"/>
                        <w:i/>
                      </w:rPr>
                    </w:del>
                  </m:ctrlPr>
                </m:sSubPr>
                <m:e>
                  <m:r>
                    <w:del w:id="10229" w:author="Greg Clendenning" w:date="2024-04-16T16:42:00Z">
                      <w:rPr>
                        <w:rFonts w:ascii="Cambria Math" w:hAnsi="Cambria Math"/>
                      </w:rPr>
                      <m:t>EFLH</m:t>
                    </w:del>
                  </m:r>
                </m:e>
                <m:sub>
                  <m:r>
                    <w:del w:id="10230" w:author="Greg Clendenning" w:date="2024-04-16T16:42:00Z">
                      <w:rPr>
                        <w:rFonts w:ascii="Cambria Math" w:hAnsi="Cambria Math"/>
                      </w:rPr>
                      <m:t>h</m:t>
                    </w:del>
                  </m:r>
                  <m:r>
                    <w:del w:id="10231" w:author="Greg Clendenning" w:date="2024-04-16T16:42:00Z">
                      <w:rPr>
                        <w:rFonts w:ascii="Cambria Math" w:hAnsi="Cambria Math"/>
                      </w:rPr>
                      <m:t>eat</m:t>
                    </w:del>
                  </m:r>
                </m:sub>
              </m:sSub>
            </m:num>
            <m:den>
              <m:r>
                <w:del w:id="10232" w:author="Greg Clendenning" w:date="2024-04-16T16:42:00Z">
                  <w:rPr>
                    <w:rFonts w:ascii="Cambria Math" w:hAnsi="Cambria Math"/>
                  </w:rPr>
                  <m:t>24</m:t>
                </w:del>
              </m:r>
              <m:box>
                <m:boxPr>
                  <m:ctrlPr>
                    <w:del w:id="10233" w:author="Greg Clendenning" w:date="2024-04-16T16:42:00Z">
                      <w:rPr>
                        <w:rFonts w:ascii="Cambria Math" w:hAnsi="Cambria Math"/>
                        <w:i/>
                      </w:rPr>
                    </w:del>
                  </m:ctrlPr>
                </m:boxPr>
                <m:e>
                  <m:argPr>
                    <m:argSz m:val="-1"/>
                  </m:argPr>
                  <m:f>
                    <m:fPr>
                      <m:ctrlPr>
                        <w:del w:id="10234" w:author="Greg Clendenning" w:date="2024-04-16T16:42:00Z">
                          <w:rPr>
                            <w:rFonts w:ascii="Cambria Math" w:hAnsi="Cambria Math"/>
                          </w:rPr>
                        </w:del>
                      </m:ctrlPr>
                    </m:fPr>
                    <m:num>
                      <m:r>
                        <w:del w:id="10235" w:author="Greg Clendenning" w:date="2024-04-16T16:42:00Z">
                          <m:rPr>
                            <m:sty m:val="p"/>
                          </m:rPr>
                          <w:rPr>
                            <w:rFonts w:ascii="Cambria Math" w:hAnsi="Cambria Math"/>
                          </w:rPr>
                          <m:t>hrs</m:t>
                        </w:del>
                      </m:r>
                    </m:num>
                    <m:den>
                      <m:r>
                        <w:del w:id="10236" w:author="Greg Clendenning" w:date="2024-04-16T16:42:00Z">
                          <m:rPr>
                            <m:sty m:val="p"/>
                          </m:rPr>
                          <w:rPr>
                            <w:rFonts w:ascii="Cambria Math" w:hAnsi="Cambria Math"/>
                          </w:rPr>
                          <m:t>day</m:t>
                        </w:del>
                      </m:r>
                    </m:den>
                  </m:f>
                </m:e>
              </m:box>
              <m:r>
                <w:del w:id="10237" w:author="Greg Clendenning" w:date="2024-04-16T16:42:00Z">
                  <w:rPr>
                    <w:rFonts w:ascii="Cambria Math" w:hAnsi="Cambria Math"/>
                  </w:rPr>
                  <m:t>×</m:t>
                </w:del>
              </m:r>
              <m:r>
                <w:del w:id="10238" w:author="Greg Clendenning" w:date="2024-04-16T16:42:00Z">
                  <w:rPr>
                    <w:rFonts w:ascii="Cambria Math" w:hAnsi="Cambria Math"/>
                  </w:rPr>
                  <m:t>HSPF</m:t>
                </w:del>
              </m:r>
              <m:r>
                <w:del w:id="10239" w:author="Greg Clendenning" w:date="2024-04-16T16:42:00Z">
                  <w:rPr>
                    <w:rFonts w:ascii="Cambria Math" w:hAnsi="Cambria Math"/>
                  </w:rPr>
                  <m:t>×1000</m:t>
                </w:del>
              </m:r>
              <m:box>
                <m:boxPr>
                  <m:ctrlPr>
                    <w:del w:id="10240" w:author="Greg Clendenning" w:date="2024-04-16T16:42:00Z">
                      <w:rPr>
                        <w:rFonts w:ascii="Cambria Math" w:hAnsi="Cambria Math"/>
                      </w:rPr>
                    </w:del>
                  </m:ctrlPr>
                </m:boxPr>
                <m:e>
                  <m:argPr>
                    <m:argSz m:val="-1"/>
                  </m:argPr>
                  <m:f>
                    <m:fPr>
                      <m:ctrlPr>
                        <w:del w:id="10241" w:author="Greg Clendenning" w:date="2024-04-16T16:42:00Z">
                          <w:rPr>
                            <w:rFonts w:ascii="Cambria Math" w:hAnsi="Cambria Math"/>
                          </w:rPr>
                        </w:del>
                      </m:ctrlPr>
                    </m:fPr>
                    <m:num>
                      <m:r>
                        <w:del w:id="10242" w:author="Greg Clendenning" w:date="2024-04-16T16:42:00Z">
                          <m:rPr>
                            <m:sty m:val="p"/>
                          </m:rPr>
                          <w:rPr>
                            <w:rFonts w:ascii="Cambria Math" w:hAnsi="Cambria Math"/>
                          </w:rPr>
                          <m:t>W</m:t>
                        </w:del>
                      </m:r>
                    </m:num>
                    <m:den>
                      <m:r>
                        <w:del w:id="10243" w:author="Greg Clendenning" w:date="2024-04-16T16:42:00Z">
                          <m:rPr>
                            <m:sty m:val="p"/>
                          </m:rPr>
                          <w:rPr>
                            <w:rFonts w:ascii="Cambria Math" w:hAnsi="Cambria Math"/>
                          </w:rPr>
                          <m:t>kW</m:t>
                        </w:del>
                      </m:r>
                    </m:den>
                  </m:f>
                </m:e>
              </m:box>
            </m:den>
          </m:f>
          <m:f>
            <m:fPr>
              <m:ctrlPr>
                <w:ins w:id="10244" w:author="Greg Clendenning" w:date="2024-04-16T16:42:00Z">
                  <w:rPr>
                    <w:rFonts w:ascii="Cambria Math" w:hAnsi="Cambria Math"/>
                    <w:i/>
                  </w:rPr>
                </w:ins>
              </m:ctrlPr>
            </m:fPr>
            <m:num>
              <m:r>
                <w:ins w:id="10245" w:author="Greg Clendenning" w:date="2024-04-16T16:42:00Z">
                  <w:rPr>
                    <w:rFonts w:ascii="Cambria Math" w:hAnsi="Cambria Math"/>
                  </w:rPr>
                  <m:t>HW</m:t>
                </w:ins>
              </m:r>
              <m:r>
                <w:ins w:id="10246" w:author="Greg Clendenning" w:date="2024-04-16T16:42:00Z">
                  <w:rPr>
                    <w:rFonts w:ascii="Cambria Math" w:hAnsi="Cambria Math"/>
                  </w:rPr>
                  <m:t>×</m:t>
                </w:ins>
              </m:r>
              <m:r>
                <w:ins w:id="10247" w:author="Greg Clendenning" w:date="2024-04-16T16:42:00Z">
                  <m:rPr>
                    <m:sty m:val="p"/>
                  </m:rPr>
                  <w:rPr>
                    <w:rFonts w:ascii="Cambria Math" w:hAnsi="Cambria Math"/>
                    <w:sz w:val="18"/>
                    <w:szCs w:val="18"/>
                  </w:rPr>
                  <m:t>8.3</m:t>
                </w:ins>
              </m:r>
              <m:r>
                <w:ins w:id="10248" w:author="Greg Clendenning" w:date="2024-04-16T16:42:00Z">
                  <w:rPr>
                    <w:rFonts w:ascii="Cambria Math" w:hAnsi="Cambria Math"/>
                  </w:rPr>
                  <m:t>×</m:t>
                </w:ins>
              </m:r>
              <m:d>
                <m:dPr>
                  <m:ctrlPr>
                    <w:ins w:id="10249" w:author="Greg Clendenning" w:date="2024-04-16T16:42:00Z">
                      <w:rPr>
                        <w:rFonts w:ascii="Cambria Math" w:hAnsi="Cambria Math"/>
                      </w:rPr>
                    </w:ins>
                  </m:ctrlPr>
                </m:dPr>
                <m:e>
                  <m:sSub>
                    <m:sSubPr>
                      <m:ctrlPr>
                        <w:ins w:id="10250" w:author="Greg Clendenning" w:date="2024-04-16T16:42:00Z">
                          <w:rPr>
                            <w:rFonts w:ascii="Cambria Math" w:hAnsi="Cambria Math"/>
                          </w:rPr>
                        </w:ins>
                      </m:ctrlPr>
                    </m:sSubPr>
                    <m:e>
                      <m:r>
                        <w:ins w:id="10251" w:author="Greg Clendenning" w:date="2024-04-16T16:42:00Z">
                          <w:rPr>
                            <w:rFonts w:ascii="Cambria Math" w:hAnsi="Cambria Math"/>
                          </w:rPr>
                          <m:t>T</m:t>
                        </w:ins>
                      </m:r>
                    </m:e>
                    <m:sub>
                      <m:r>
                        <w:ins w:id="10252" w:author="Greg Clendenning" w:date="2024-04-16T16:42:00Z">
                          <w:rPr>
                            <w:rFonts w:ascii="Cambria Math" w:hAnsi="Cambria Math"/>
                          </w:rPr>
                          <m:t>out</m:t>
                        </w:ins>
                      </m:r>
                    </m:sub>
                  </m:sSub>
                  <m:r>
                    <w:ins w:id="10253" w:author="Greg Clendenning" w:date="2024-04-16T16:42:00Z">
                      <w:rPr>
                        <w:rFonts w:ascii="Cambria Math" w:hAnsi="Cambria Math"/>
                      </w:rPr>
                      <m:t>-</m:t>
                    </w:ins>
                  </m:r>
                  <m:sSub>
                    <m:sSubPr>
                      <m:ctrlPr>
                        <w:ins w:id="10254" w:author="Greg Clendenning" w:date="2024-04-16T16:42:00Z">
                          <w:rPr>
                            <w:rFonts w:ascii="Cambria Math" w:hAnsi="Cambria Math"/>
                          </w:rPr>
                        </w:ins>
                      </m:ctrlPr>
                    </m:sSubPr>
                    <m:e>
                      <m:r>
                        <w:ins w:id="10255" w:author="Greg Clendenning" w:date="2024-04-16T16:42:00Z">
                          <w:rPr>
                            <w:rFonts w:ascii="Cambria Math" w:hAnsi="Cambria Math"/>
                          </w:rPr>
                          <m:t>T</m:t>
                        </w:ins>
                      </m:r>
                      <m:ctrlPr>
                        <w:ins w:id="10256" w:author="Greg Clendenning" w:date="2024-04-16T16:42:00Z">
                          <w:rPr>
                            <w:rFonts w:ascii="Cambria Math" w:hAnsi="Cambria Math"/>
                            <w:i/>
                          </w:rPr>
                        </w:ins>
                      </m:ctrlPr>
                    </m:e>
                    <m:sub>
                      <m:r>
                        <w:ins w:id="10257" w:author="Greg Clendenning" w:date="2024-04-16T16:42:00Z">
                          <w:rPr>
                            <w:rFonts w:ascii="Cambria Math" w:hAnsi="Cambria Math"/>
                          </w:rPr>
                          <m:t>in</m:t>
                        </w:ins>
                      </m:r>
                    </m:sub>
                  </m:sSub>
                </m:e>
              </m:d>
              <m:r>
                <w:ins w:id="10258" w:author="Greg Clendenning" w:date="2024-04-16T16:42:00Z">
                  <w:rPr>
                    <w:rFonts w:ascii="Cambria Math" w:hAnsi="Cambria Math"/>
                  </w:rPr>
                  <m:t>×</m:t>
                </w:ins>
              </m:r>
              <m:sSub>
                <m:sSubPr>
                  <m:ctrlPr>
                    <w:ins w:id="10259" w:author="Greg Clendenning" w:date="2024-04-16T16:42:00Z">
                      <w:rPr>
                        <w:rFonts w:ascii="Cambria Math" w:hAnsi="Cambria Math"/>
                        <w:i/>
                      </w:rPr>
                    </w:ins>
                  </m:ctrlPr>
                </m:sSubPr>
                <m:e>
                  <m:r>
                    <w:ins w:id="10260" w:author="Greg Clendenning" w:date="2024-04-16T16:42:00Z">
                      <w:rPr>
                        <w:rFonts w:ascii="Cambria Math" w:hAnsi="Cambria Math"/>
                      </w:rPr>
                      <m:t>EFLH</m:t>
                    </w:ins>
                  </m:r>
                </m:e>
                <m:sub>
                  <m:r>
                    <w:ins w:id="10261" w:author="Greg Clendenning" w:date="2024-04-16T16:42:00Z">
                      <w:rPr>
                        <w:rFonts w:ascii="Cambria Math" w:hAnsi="Cambria Math"/>
                      </w:rPr>
                      <m:t>h</m:t>
                    </w:ins>
                  </m:r>
                  <m:r>
                    <w:ins w:id="10262" w:author="Greg Clendenning" w:date="2024-04-16T16:42:00Z">
                      <w:rPr>
                        <w:rFonts w:ascii="Cambria Math" w:hAnsi="Cambria Math"/>
                      </w:rPr>
                      <m:t>eat</m:t>
                    </w:ins>
                  </m:r>
                </m:sub>
              </m:sSub>
            </m:num>
            <m:den>
              <m:r>
                <w:ins w:id="10263" w:author="Greg Clendenning" w:date="2024-04-16T16:42:00Z">
                  <w:rPr>
                    <w:rFonts w:ascii="Cambria Math" w:hAnsi="Cambria Math"/>
                  </w:rPr>
                  <m:t>24×</m:t>
                </w:ins>
              </m:r>
              <m:r>
                <w:ins w:id="10264" w:author="Greg Clendenning" w:date="2024-04-16T16:42:00Z">
                  <w:rPr>
                    <w:rFonts w:ascii="Cambria Math" w:hAnsi="Cambria Math"/>
                  </w:rPr>
                  <m:t>HSPF</m:t>
                </w:ins>
              </m:r>
              <m:r>
                <w:ins w:id="10265" w:author="Greg Clendenning" w:date="2024-04-16T16:42:00Z">
                  <w:rPr>
                    <w:rFonts w:ascii="Cambria Math" w:hAnsi="Cambria Math"/>
                  </w:rPr>
                  <m:t>2×1000</m:t>
                </w:ins>
              </m:r>
            </m:den>
          </m:f>
        </m:oMath>
      </m:oMathPara>
    </w:p>
    <w:p w14:paraId="1332E426" w14:textId="77777777" w:rsidR="00C71CAA" w:rsidRPr="001570EA" w:rsidRDefault="00C71CAA" w:rsidP="00C71CAA">
      <w:pPr>
        <w:pStyle w:val="BodyText"/>
        <w:rPr>
          <w:rFonts w:cs="Arial"/>
        </w:rPr>
      </w:pPr>
    </w:p>
    <w:p w14:paraId="03EAF20F" w14:textId="77777777" w:rsidR="00FA5174" w:rsidRPr="007C0F72" w:rsidRDefault="00FA5174" w:rsidP="00FA5174">
      <w:pPr>
        <w:pStyle w:val="Equation"/>
        <w:tabs>
          <w:tab w:val="clear" w:pos="720"/>
          <w:tab w:val="clear" w:pos="2880"/>
          <w:tab w:val="left" w:pos="0"/>
        </w:tabs>
        <w:ind w:left="0" w:firstLine="0"/>
        <w:rPr>
          <w:del w:id="10266" w:author="Greg Clendenning" w:date="2024-04-16T16:42:00Z"/>
          <w:rFonts w:cs="Arial"/>
          <w:i w:val="0"/>
        </w:rPr>
      </w:pPr>
      <w:del w:id="10267" w:author="Greg Clendenning" w:date="2024-04-16T16:42:00Z">
        <w:r w:rsidRPr="007C0F72">
          <w:rPr>
            <w:rFonts w:cs="Arial"/>
            <w:i w:val="0"/>
          </w:rPr>
          <w:delText>For</w:delText>
        </w:r>
        <w:r>
          <w:rPr>
            <w:rFonts w:cs="Arial"/>
            <w:i w:val="0"/>
          </w:rPr>
          <w:delText xml:space="preserve"> </w:delText>
        </w:r>
        <w:r w:rsidRPr="007C0F72">
          <w:rPr>
            <w:rFonts w:cs="Arial"/>
            <w:i w:val="0"/>
          </w:rPr>
          <w:delText>heat</w:delText>
        </w:r>
        <w:r>
          <w:rPr>
            <w:rFonts w:cs="Arial"/>
            <w:i w:val="0"/>
          </w:rPr>
          <w:delText xml:space="preserve"> </w:delText>
        </w:r>
        <w:r w:rsidRPr="007C0F72">
          <w:rPr>
            <w:rFonts w:cs="Arial"/>
            <w:i w:val="0"/>
          </w:rPr>
          <w:delText>pump</w:delText>
        </w:r>
        <w:r>
          <w:rPr>
            <w:rFonts w:cs="Arial"/>
            <w:i w:val="0"/>
          </w:rPr>
          <w:delText xml:space="preserve"> </w:delText>
        </w:r>
        <w:r w:rsidRPr="007C0F72">
          <w:rPr>
            <w:rFonts w:cs="Arial"/>
            <w:i w:val="0"/>
          </w:rPr>
          <w:delText>water</w:delText>
        </w:r>
        <w:r>
          <w:rPr>
            <w:rFonts w:cs="Arial"/>
            <w:i w:val="0"/>
          </w:rPr>
          <w:delText xml:space="preserve"> </w:delText>
        </w:r>
        <w:r w:rsidRPr="007C0F72">
          <w:rPr>
            <w:rFonts w:cs="Arial"/>
            <w:i w:val="0"/>
          </w:rPr>
          <w:delText>heaters,</w:delText>
        </w:r>
        <w:r>
          <w:rPr>
            <w:rFonts w:cs="Arial"/>
            <w:i w:val="0"/>
          </w:rPr>
          <w:delText xml:space="preserve"> </w:delText>
        </w:r>
        <w:r w:rsidRPr="007C0F72">
          <w:rPr>
            <w:rFonts w:cs="Arial"/>
            <w:i w:val="0"/>
          </w:rPr>
          <w:delText>demand</w:delText>
        </w:r>
        <w:r>
          <w:rPr>
            <w:rFonts w:cs="Arial"/>
            <w:i w:val="0"/>
          </w:rPr>
          <w:delText xml:space="preserve"> </w:delText>
        </w:r>
        <w:r w:rsidRPr="007C0F72">
          <w:rPr>
            <w:rFonts w:cs="Arial"/>
            <w:i w:val="0"/>
          </w:rPr>
          <w:delText>savings</w:delText>
        </w:r>
        <w:r>
          <w:rPr>
            <w:rFonts w:cs="Arial"/>
            <w:i w:val="0"/>
          </w:rPr>
          <w:delText xml:space="preserve"> </w:delText>
        </w:r>
        <w:r w:rsidRPr="007C0F72">
          <w:rPr>
            <w:rFonts w:cs="Arial"/>
            <w:i w:val="0"/>
          </w:rPr>
          <w:delText>result</w:delText>
        </w:r>
        <w:r>
          <w:rPr>
            <w:rFonts w:cs="Arial"/>
            <w:i w:val="0"/>
          </w:rPr>
          <w:delText xml:space="preserve"> </w:delText>
        </w:r>
        <w:r w:rsidRPr="007C0F72">
          <w:rPr>
            <w:rFonts w:cs="Arial"/>
            <w:i w:val="0"/>
          </w:rPr>
          <w:delText>primarily</w:delText>
        </w:r>
        <w:r>
          <w:rPr>
            <w:rFonts w:cs="Arial"/>
            <w:i w:val="0"/>
          </w:rPr>
          <w:delText xml:space="preserve"> </w:delText>
        </w:r>
        <w:r w:rsidRPr="007C0F72">
          <w:rPr>
            <w:rFonts w:cs="Arial"/>
            <w:i w:val="0"/>
          </w:rPr>
          <w:delText>from</w:delText>
        </w:r>
        <w:r>
          <w:rPr>
            <w:rFonts w:cs="Arial"/>
            <w:i w:val="0"/>
          </w:rPr>
          <w:delText xml:space="preserve"> </w:delText>
        </w:r>
        <w:r w:rsidRPr="007C0F72">
          <w:rPr>
            <w:rFonts w:cs="Arial"/>
            <w:i w:val="0"/>
          </w:rPr>
          <w:delText>a</w:delText>
        </w:r>
        <w:r>
          <w:rPr>
            <w:rFonts w:cs="Arial"/>
            <w:i w:val="0"/>
          </w:rPr>
          <w:delText xml:space="preserve"> </w:delText>
        </w:r>
        <w:r w:rsidRPr="007C0F72">
          <w:rPr>
            <w:rFonts w:cs="Arial"/>
            <w:i w:val="0"/>
          </w:rPr>
          <w:delText>reduced</w:delText>
        </w:r>
        <w:r>
          <w:rPr>
            <w:rFonts w:cs="Arial"/>
            <w:i w:val="0"/>
          </w:rPr>
          <w:delText xml:space="preserve"> </w:delText>
        </w:r>
        <w:r w:rsidRPr="007C0F72">
          <w:rPr>
            <w:rFonts w:cs="Arial"/>
            <w:i w:val="0"/>
          </w:rPr>
          <w:delText>connected</w:delText>
        </w:r>
        <w:r>
          <w:rPr>
            <w:rFonts w:cs="Arial"/>
            <w:i w:val="0"/>
          </w:rPr>
          <w:delText xml:space="preserve"> </w:delText>
        </w:r>
        <w:r w:rsidRPr="007C0F72">
          <w:rPr>
            <w:rFonts w:cs="Arial"/>
            <w:i w:val="0"/>
          </w:rPr>
          <w:delText>load.</w:delText>
        </w:r>
        <w:r>
          <w:rPr>
            <w:i w:val="0"/>
          </w:rPr>
          <w:delText xml:space="preserve"> </w:delText>
        </w:r>
        <w:r w:rsidRPr="007C0F72">
          <w:rPr>
            <w:rFonts w:cs="Arial"/>
            <w:i w:val="0"/>
          </w:rPr>
          <w:delText>However,</w:delText>
        </w:r>
        <w:r>
          <w:rPr>
            <w:rFonts w:cs="Arial"/>
            <w:i w:val="0"/>
          </w:rPr>
          <w:delText xml:space="preserve"> </w:delText>
        </w:r>
        <w:r w:rsidRPr="007C0F72">
          <w:rPr>
            <w:rFonts w:cs="Arial"/>
            <w:i w:val="0"/>
          </w:rPr>
          <w:delText>since</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interactive</w:delText>
        </w:r>
        <w:r>
          <w:rPr>
            <w:rFonts w:cs="Arial"/>
            <w:i w:val="0"/>
          </w:rPr>
          <w:delText xml:space="preserve"> </w:delText>
        </w:r>
        <w:r w:rsidRPr="007C0F72">
          <w:rPr>
            <w:rFonts w:cs="Arial"/>
            <w:i w:val="0"/>
          </w:rPr>
          <w:delText>effects</w:delText>
        </w:r>
        <w:r>
          <w:rPr>
            <w:rFonts w:cs="Arial"/>
            <w:i w:val="0"/>
          </w:rPr>
          <w:delText xml:space="preserve"> </w:delText>
        </w:r>
        <w:r w:rsidRPr="007C0F72">
          <w:rPr>
            <w:rFonts w:cs="Arial"/>
            <w:i w:val="0"/>
          </w:rPr>
          <w:delText>during</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heating</w:delText>
        </w:r>
        <w:r>
          <w:rPr>
            <w:rFonts w:cs="Arial"/>
            <w:i w:val="0"/>
          </w:rPr>
          <w:delText xml:space="preserve"> </w:delText>
        </w:r>
        <w:r w:rsidRPr="007C0F72">
          <w:rPr>
            <w:rFonts w:cs="Arial"/>
            <w:i w:val="0"/>
          </w:rPr>
          <w:delText>season</w:delText>
        </w:r>
        <w:r>
          <w:rPr>
            <w:rFonts w:cs="Arial"/>
            <w:i w:val="0"/>
          </w:rPr>
          <w:delText xml:space="preserve"> </w:delText>
        </w:r>
        <w:r w:rsidRPr="007C0F72">
          <w:rPr>
            <w:rFonts w:cs="Arial"/>
            <w:i w:val="0"/>
          </w:rPr>
          <w:delText>have</w:delText>
        </w:r>
        <w:r>
          <w:rPr>
            <w:rFonts w:cs="Arial"/>
            <w:i w:val="0"/>
          </w:rPr>
          <w:delText xml:space="preserve"> </w:delText>
        </w:r>
        <w:r w:rsidRPr="007C0F72">
          <w:rPr>
            <w:rFonts w:cs="Arial"/>
            <w:i w:val="0"/>
          </w:rPr>
          <w:delText>no</w:delText>
        </w:r>
        <w:r>
          <w:rPr>
            <w:rFonts w:cs="Arial"/>
            <w:i w:val="0"/>
          </w:rPr>
          <w:delText xml:space="preserve"> </w:delText>
        </w:r>
        <w:r w:rsidRPr="007C0F72">
          <w:rPr>
            <w:rFonts w:cs="Arial"/>
            <w:i w:val="0"/>
          </w:rPr>
          <w:delText>effect</w:delText>
        </w:r>
        <w:r>
          <w:rPr>
            <w:rFonts w:cs="Arial"/>
            <w:i w:val="0"/>
          </w:rPr>
          <w:delText xml:space="preserve"> </w:delText>
        </w:r>
        <w:r w:rsidRPr="007C0F72">
          <w:rPr>
            <w:rFonts w:cs="Arial"/>
            <w:i w:val="0"/>
          </w:rPr>
          <w:delText>on</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peak</w:delText>
        </w:r>
        <w:r>
          <w:rPr>
            <w:rFonts w:cs="Arial"/>
            <w:i w:val="0"/>
          </w:rPr>
          <w:delText xml:space="preserve"> </w:delText>
        </w:r>
        <w:r w:rsidRPr="007C0F72">
          <w:rPr>
            <w:rFonts w:cs="Arial"/>
            <w:i w:val="0"/>
          </w:rPr>
          <w:delText>demand,</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heating</w:delText>
        </w:r>
        <w:r>
          <w:rPr>
            <w:rFonts w:cs="Arial"/>
            <w:i w:val="0"/>
          </w:rPr>
          <w:delText xml:space="preserve"> </w:delText>
        </w:r>
        <w:r w:rsidRPr="007C0F72">
          <w:rPr>
            <w:rFonts w:cs="Arial"/>
            <w:i w:val="0"/>
          </w:rPr>
          <w:delText>season</w:delText>
        </w:r>
        <w:r>
          <w:rPr>
            <w:rFonts w:cs="Arial"/>
            <w:i w:val="0"/>
          </w:rPr>
          <w:delText xml:space="preserve"> </w:delText>
        </w:r>
        <w:r w:rsidRPr="007C0F72">
          <w:rPr>
            <w:rFonts w:cs="Arial"/>
            <w:i w:val="0"/>
          </w:rPr>
          <w:delText>interactive</w:delText>
        </w:r>
        <w:r>
          <w:rPr>
            <w:rFonts w:cs="Arial"/>
            <w:i w:val="0"/>
          </w:rPr>
          <w:delText xml:space="preserve"> </w:delText>
        </w:r>
        <w:r w:rsidRPr="007C0F72">
          <w:rPr>
            <w:rFonts w:cs="Arial"/>
            <w:i w:val="0"/>
          </w:rPr>
          <w:delText>effects</w:delText>
        </w:r>
        <w:r>
          <w:rPr>
            <w:rFonts w:cs="Arial"/>
            <w:i w:val="0"/>
          </w:rPr>
          <w:delText xml:space="preserve"> </w:delText>
        </w:r>
        <w:r w:rsidRPr="007C0F72">
          <w:rPr>
            <w:rFonts w:cs="Arial"/>
            <w:i w:val="0"/>
          </w:rPr>
          <w:delText>are</w:delText>
        </w:r>
        <w:r>
          <w:rPr>
            <w:rFonts w:cs="Arial"/>
            <w:i w:val="0"/>
          </w:rPr>
          <w:delText xml:space="preserve"> </w:delText>
        </w:r>
        <w:r w:rsidRPr="007C0F72">
          <w:rPr>
            <w:rFonts w:cs="Arial"/>
            <w:i w:val="0"/>
          </w:rPr>
          <w:delText>subtracted</w:delText>
        </w:r>
        <w:r>
          <w:rPr>
            <w:rFonts w:cs="Arial"/>
            <w:i w:val="0"/>
          </w:rPr>
          <w:delText xml:space="preserve"> </w:delText>
        </w:r>
        <w:r w:rsidRPr="007C0F72">
          <w:rPr>
            <w:rFonts w:cs="Arial"/>
            <w:i w:val="0"/>
          </w:rPr>
          <w:delText>from</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total</w:delText>
        </w:r>
        <w:r>
          <w:rPr>
            <w:rFonts w:cs="Arial"/>
            <w:i w:val="0"/>
          </w:rPr>
          <w:delText xml:space="preserve"> </w:delText>
        </w:r>
        <w:r w:rsidRPr="007C0F72">
          <w:rPr>
            <w:rFonts w:cs="Arial"/>
            <w:i w:val="0"/>
          </w:rPr>
          <w:delText>kWh</w:delText>
        </w:r>
        <w:r>
          <w:rPr>
            <w:rFonts w:cs="Arial"/>
            <w:i w:val="0"/>
          </w:rPr>
          <w:delText xml:space="preserve"> </w:delText>
        </w:r>
        <w:r w:rsidRPr="007C0F72">
          <w:rPr>
            <w:rFonts w:cs="Arial"/>
            <w:i w:val="0"/>
          </w:rPr>
          <w:delText>savings</w:delText>
        </w:r>
        <w:r>
          <w:rPr>
            <w:rFonts w:cs="Arial"/>
            <w:i w:val="0"/>
          </w:rPr>
          <w:delText xml:space="preserve"> </w:delText>
        </w:r>
        <w:r w:rsidRPr="007C0F72">
          <w:rPr>
            <w:rFonts w:cs="Arial"/>
            <w:i w:val="0"/>
          </w:rPr>
          <w:delText>before</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ETDF</w:delText>
        </w:r>
        <w:r>
          <w:rPr>
            <w:rFonts w:cs="Arial"/>
            <w:i w:val="0"/>
          </w:rPr>
          <w:delText xml:space="preserve"> </w:delText>
        </w:r>
        <w:r w:rsidRPr="007C0F72">
          <w:rPr>
            <w:rFonts w:cs="Arial"/>
            <w:i w:val="0"/>
          </w:rPr>
          <w:delText>is</w:delText>
        </w:r>
        <w:r>
          <w:rPr>
            <w:rFonts w:cs="Arial"/>
            <w:i w:val="0"/>
          </w:rPr>
          <w:delText xml:space="preserve"> </w:delText>
        </w:r>
        <w:r w:rsidRPr="007C0F72">
          <w:rPr>
            <w:rFonts w:cs="Arial"/>
            <w:i w:val="0"/>
          </w:rPr>
          <w:delText>applied.</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demand</w:delText>
        </w:r>
        <w:r>
          <w:rPr>
            <w:rFonts w:cs="Arial"/>
            <w:i w:val="0"/>
          </w:rPr>
          <w:delText xml:space="preserve"> </w:delText>
        </w:r>
        <w:r w:rsidRPr="007C0F72">
          <w:rPr>
            <w:rFonts w:cs="Arial"/>
            <w:i w:val="0"/>
          </w:rPr>
          <w:delText>reduction</w:delText>
        </w:r>
        <w:r>
          <w:rPr>
            <w:rFonts w:cs="Arial"/>
            <w:i w:val="0"/>
          </w:rPr>
          <w:delText xml:space="preserve"> </w:delText>
        </w:r>
        <w:r w:rsidRPr="007C0F72">
          <w:rPr>
            <w:rFonts w:cs="Arial"/>
            <w:i w:val="0"/>
          </w:rPr>
          <w:delText>is</w:delText>
        </w:r>
        <w:r>
          <w:rPr>
            <w:rFonts w:cs="Arial"/>
            <w:i w:val="0"/>
          </w:rPr>
          <w:delText xml:space="preserve"> </w:delText>
        </w:r>
        <w:r w:rsidRPr="007C0F72">
          <w:rPr>
            <w:rFonts w:cs="Arial"/>
            <w:i w:val="0"/>
          </w:rPr>
          <w:delText>taken</w:delText>
        </w:r>
        <w:r>
          <w:rPr>
            <w:rFonts w:cs="Arial"/>
            <w:i w:val="0"/>
          </w:rPr>
          <w:delText xml:space="preserve"> </w:delText>
        </w:r>
        <w:r w:rsidRPr="007C0F72">
          <w:rPr>
            <w:rFonts w:cs="Arial"/>
            <w:i w:val="0"/>
          </w:rPr>
          <w:delText>as</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annual</w:delText>
        </w:r>
        <w:r>
          <w:rPr>
            <w:rFonts w:cs="Arial"/>
            <w:i w:val="0"/>
          </w:rPr>
          <w:delText xml:space="preserve"> </w:delText>
        </w:r>
        <w:r w:rsidRPr="007C0F72">
          <w:rPr>
            <w:rFonts w:cs="Arial"/>
            <w:i w:val="0"/>
          </w:rPr>
          <w:delText>energy</w:delText>
        </w:r>
        <w:r>
          <w:rPr>
            <w:rFonts w:cs="Arial"/>
            <w:i w:val="0"/>
          </w:rPr>
          <w:delText xml:space="preserve"> </w:delText>
        </w:r>
        <w:r w:rsidRPr="007C0F72">
          <w:rPr>
            <w:rFonts w:cs="Arial"/>
            <w:i w:val="0"/>
          </w:rPr>
          <w:delText>savings</w:delText>
        </w:r>
        <w:r>
          <w:rPr>
            <w:rFonts w:cs="Arial"/>
            <w:i w:val="0"/>
          </w:rPr>
          <w:delText xml:space="preserve"> </w:delText>
        </w:r>
        <w:r w:rsidRPr="007C0F72">
          <w:rPr>
            <w:rFonts w:cs="Arial"/>
            <w:i w:val="0"/>
          </w:rPr>
          <w:delText>multiplied</w:delText>
        </w:r>
        <w:r>
          <w:rPr>
            <w:rFonts w:cs="Arial"/>
            <w:i w:val="0"/>
          </w:rPr>
          <w:delText xml:space="preserve"> </w:delText>
        </w:r>
        <w:r w:rsidRPr="007C0F72">
          <w:rPr>
            <w:rFonts w:cs="Arial"/>
            <w:i w:val="0"/>
          </w:rPr>
          <w:delText>by</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ratio</w:delText>
        </w:r>
        <w:r>
          <w:rPr>
            <w:rFonts w:cs="Arial"/>
            <w:i w:val="0"/>
          </w:rPr>
          <w:delText xml:space="preserve"> </w:delText>
        </w:r>
        <w:r w:rsidRPr="007C0F72">
          <w:rPr>
            <w:rFonts w:cs="Arial"/>
            <w:i w:val="0"/>
          </w:rPr>
          <w:delText>of</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average</w:delText>
        </w:r>
        <w:r>
          <w:rPr>
            <w:rFonts w:cs="Arial"/>
            <w:i w:val="0"/>
          </w:rPr>
          <w:delText xml:space="preserve"> </w:delText>
        </w:r>
        <w:r w:rsidRPr="007C0F72">
          <w:rPr>
            <w:rFonts w:cs="Arial"/>
            <w:i w:val="0"/>
          </w:rPr>
          <w:delText>demand</w:delText>
        </w:r>
        <w:r>
          <w:rPr>
            <w:rFonts w:cs="Arial"/>
            <w:i w:val="0"/>
          </w:rPr>
          <w:delText xml:space="preserve"> </w:delText>
        </w:r>
        <w:r w:rsidRPr="007C0F72">
          <w:rPr>
            <w:rFonts w:cs="Arial"/>
            <w:i w:val="0"/>
          </w:rPr>
          <w:delText>between</w:delText>
        </w:r>
        <w:r>
          <w:rPr>
            <w:rFonts w:cs="Arial"/>
            <w:i w:val="0"/>
          </w:rPr>
          <w:delText xml:space="preserve"> </w:delText>
        </w:r>
        <w:r w:rsidRPr="007C0F72">
          <w:rPr>
            <w:rFonts w:cs="Arial"/>
            <w:i w:val="0"/>
          </w:rPr>
          <w:delText>2</w:delText>
        </w:r>
        <w:r>
          <w:rPr>
            <w:rFonts w:cs="Arial"/>
            <w:i w:val="0"/>
          </w:rPr>
          <w:delText xml:space="preserve"> </w:delText>
        </w:r>
        <w:r w:rsidRPr="007C0F72">
          <w:rPr>
            <w:rFonts w:cs="Arial"/>
            <w:i w:val="0"/>
          </w:rPr>
          <w:delText>PM</w:delText>
        </w:r>
        <w:r>
          <w:rPr>
            <w:rFonts w:cs="Arial"/>
            <w:i w:val="0"/>
          </w:rPr>
          <w:delText xml:space="preserve"> </w:delText>
        </w:r>
        <w:r w:rsidRPr="007C0F72">
          <w:rPr>
            <w:rFonts w:cs="Arial"/>
            <w:i w:val="0"/>
          </w:rPr>
          <w:delText>and</w:delText>
        </w:r>
        <w:r>
          <w:rPr>
            <w:rFonts w:cs="Arial"/>
            <w:i w:val="0"/>
          </w:rPr>
          <w:delText xml:space="preserve"> </w:delText>
        </w:r>
        <w:r w:rsidRPr="007C0F72">
          <w:rPr>
            <w:rFonts w:cs="Arial"/>
            <w:i w:val="0"/>
          </w:rPr>
          <w:delText>6</w:delText>
        </w:r>
        <w:r>
          <w:rPr>
            <w:rFonts w:cs="Arial"/>
            <w:i w:val="0"/>
          </w:rPr>
          <w:delText xml:space="preserve"> </w:delText>
        </w:r>
        <w:r w:rsidRPr="007C0F72">
          <w:rPr>
            <w:rFonts w:cs="Arial"/>
            <w:i w:val="0"/>
          </w:rPr>
          <w:delText>PM</w:delText>
        </w:r>
        <w:r>
          <w:rPr>
            <w:rFonts w:cs="Arial"/>
            <w:i w:val="0"/>
          </w:rPr>
          <w:delText xml:space="preserve"> </w:delText>
        </w:r>
        <w:r w:rsidRPr="007C0F72">
          <w:rPr>
            <w:rFonts w:cs="Arial"/>
            <w:i w:val="0"/>
          </w:rPr>
          <w:delText>on</w:delText>
        </w:r>
        <w:r>
          <w:rPr>
            <w:rFonts w:cs="Arial"/>
            <w:i w:val="0"/>
          </w:rPr>
          <w:delText xml:space="preserve"> </w:delText>
        </w:r>
        <w:r w:rsidRPr="007C0F72">
          <w:rPr>
            <w:rFonts w:cs="Arial"/>
            <w:i w:val="0"/>
          </w:rPr>
          <w:delText>summer</w:delText>
        </w:r>
        <w:r>
          <w:rPr>
            <w:rFonts w:cs="Arial"/>
            <w:i w:val="0"/>
          </w:rPr>
          <w:delText xml:space="preserve"> </w:delText>
        </w:r>
        <w:r w:rsidRPr="007C0F72">
          <w:rPr>
            <w:rFonts w:cs="Arial"/>
            <w:i w:val="0"/>
          </w:rPr>
          <w:delText>weekdays</w:delText>
        </w:r>
        <w:r>
          <w:rPr>
            <w:rFonts w:cs="Arial"/>
            <w:i w:val="0"/>
          </w:rPr>
          <w:delText xml:space="preserve"> </w:delText>
        </w:r>
        <w:r w:rsidRPr="007C0F72">
          <w:rPr>
            <w:rFonts w:cs="Arial"/>
            <w:i w:val="0"/>
          </w:rPr>
          <w:delText>to</w:delText>
        </w:r>
        <w:r>
          <w:rPr>
            <w:rFonts w:cs="Arial"/>
            <w:i w:val="0"/>
          </w:rPr>
          <w:delText xml:space="preserve"> </w:delText>
        </w:r>
        <w:r w:rsidRPr="007C0F72">
          <w:rPr>
            <w:rFonts w:cs="Arial"/>
            <w:i w:val="0"/>
          </w:rPr>
          <w:delText>the</w:delText>
        </w:r>
        <w:r>
          <w:rPr>
            <w:rFonts w:cs="Arial"/>
            <w:i w:val="0"/>
          </w:rPr>
          <w:delText xml:space="preserve"> </w:delText>
        </w:r>
        <w:r w:rsidRPr="007C0F72">
          <w:rPr>
            <w:rFonts w:cs="Arial"/>
            <w:i w:val="0"/>
          </w:rPr>
          <w:delText>total</w:delText>
        </w:r>
        <w:r>
          <w:rPr>
            <w:rFonts w:cs="Arial"/>
            <w:i w:val="0"/>
          </w:rPr>
          <w:delText xml:space="preserve"> </w:delText>
        </w:r>
        <w:r w:rsidRPr="007C0F72">
          <w:rPr>
            <w:rFonts w:cs="Arial"/>
            <w:i w:val="0"/>
          </w:rPr>
          <w:delText>annual</w:delText>
        </w:r>
        <w:r>
          <w:rPr>
            <w:rFonts w:cs="Arial"/>
            <w:i w:val="0"/>
          </w:rPr>
          <w:delText xml:space="preserve"> </w:delText>
        </w:r>
        <w:r w:rsidRPr="007C0F72">
          <w:rPr>
            <w:rFonts w:cs="Arial"/>
            <w:i w:val="0"/>
          </w:rPr>
          <w:delText>energy</w:delText>
        </w:r>
        <w:r>
          <w:rPr>
            <w:rFonts w:cs="Arial"/>
            <w:i w:val="0"/>
          </w:rPr>
          <w:delText xml:space="preserve"> </w:delText>
        </w:r>
        <w:r w:rsidRPr="007C0F72">
          <w:rPr>
            <w:rFonts w:cs="Arial"/>
            <w:i w:val="0"/>
          </w:rPr>
          <w:delText>usage.</w:delText>
        </w:r>
      </w:del>
    </w:p>
    <w:p w14:paraId="6754EDDB" w14:textId="77777777" w:rsidR="00FA5174" w:rsidRDefault="00FA5174" w:rsidP="00FA5174">
      <w:pPr>
        <w:pStyle w:val="Equation"/>
        <w:tabs>
          <w:tab w:val="clear" w:pos="720"/>
          <w:tab w:val="clear" w:pos="2880"/>
          <w:tab w:val="left" w:pos="0"/>
        </w:tabs>
        <w:ind w:left="0" w:firstLine="0"/>
        <w:rPr>
          <w:del w:id="10268" w:author="Greg Clendenning" w:date="2024-04-16T16:42:00Z"/>
          <w:rFonts w:cs="Arial"/>
        </w:rPr>
      </w:pPr>
    </w:p>
    <w:p w14:paraId="4035E48B" w14:textId="77777777" w:rsidR="00FA5174" w:rsidRDefault="00FA5174" w:rsidP="00FA5174">
      <w:pPr>
        <w:pStyle w:val="Equation"/>
        <w:tabs>
          <w:tab w:val="clear" w:pos="720"/>
          <w:tab w:val="clear" w:pos="2880"/>
          <w:tab w:val="left" w:pos="0"/>
          <w:tab w:val="left" w:pos="1440"/>
        </w:tabs>
        <w:ind w:left="0" w:firstLine="0"/>
        <w:rPr>
          <w:del w:id="10269" w:author="Greg Clendenning" w:date="2024-04-16T16:42:00Z"/>
          <w:rFonts w:cs="Arial"/>
        </w:rPr>
      </w:pPr>
      <w:del w:id="10270" w:author="Greg Clendenning" w:date="2024-04-16T16:42:00Z">
        <w:r w:rsidRPr="00AA2C40">
          <w:rPr>
            <w:rFonts w:ascii="Symbol" w:eastAsia="Symbol" w:hAnsi="Symbol" w:cs="Symbol"/>
            <w:szCs w:val="20"/>
          </w:rPr>
          <w:delText>D</w:delText>
        </w:r>
        <w:r w:rsidRPr="00AA2C40">
          <w:rPr>
            <w:rFonts w:cs="Arial"/>
            <w:szCs w:val="20"/>
          </w:rPr>
          <w:delText>kW</w:delText>
        </w:r>
        <w:r w:rsidRPr="00AA2C40">
          <w:rPr>
            <w:rFonts w:cs="Arial"/>
            <w:szCs w:val="20"/>
            <w:vertAlign w:val="subscript"/>
          </w:rPr>
          <w:delText>pea</w:delText>
        </w:r>
        <w:r>
          <w:rPr>
            <w:rFonts w:cs="Arial"/>
            <w:szCs w:val="20"/>
            <w:vertAlign w:val="subscript"/>
          </w:rPr>
          <w:delText>k</w:delText>
        </w:r>
        <w:r>
          <w:rPr>
            <w:rFonts w:cs="Arial"/>
            <w:szCs w:val="20"/>
            <w:vertAlign w:val="subscript"/>
          </w:rPr>
          <w:tab/>
        </w:r>
        <w:r w:rsidRPr="00AA2C40">
          <w:rPr>
            <w:rFonts w:cs="Arial"/>
            <w:szCs w:val="20"/>
          </w:rPr>
          <w:delText>=</w:delText>
        </w:r>
        <w:r>
          <w:rPr>
            <w:rFonts w:cs="Arial"/>
            <w:szCs w:val="20"/>
          </w:rPr>
          <w:delText xml:space="preserve"> </w:delText>
        </w:r>
      </w:del>
      <m:oMath>
        <m:r>
          <w:del w:id="10271" w:author="Greg Clendenning" w:date="2024-04-16T16:42:00Z">
            <w:rPr>
              <w:rFonts w:ascii="Cambria Math" w:hAnsi="Cambria Math" w:cs="Arial"/>
              <w:szCs w:val="20"/>
            </w:rPr>
            <m:t>ETDF ×</m:t>
          </w:del>
        </m:r>
        <m:d>
          <m:dPr>
            <m:ctrlPr>
              <w:del w:id="10272" w:author="Greg Clendenning" w:date="2024-04-16T16:42:00Z">
                <w:rPr>
                  <w:rFonts w:ascii="Cambria Math" w:hAnsi="Cambria Math" w:cs="Arial"/>
                  <w:i w:val="0"/>
                </w:rPr>
              </w:del>
            </m:ctrlPr>
          </m:dPr>
          <m:e>
            <m:r>
              <w:del w:id="10273" w:author="Greg Clendenning" w:date="2024-04-16T16:42:00Z">
                <w:rPr>
                  <w:rFonts w:ascii="Cambria Math" w:hAnsi="Cambria Math" w:cs="Arial"/>
                </w:rPr>
                <m:t>DkWh-</m:t>
              </w:del>
            </m:r>
            <m:sSub>
              <m:sSubPr>
                <m:ctrlPr>
                  <w:del w:id="10274" w:author="Greg Clendenning" w:date="2024-04-16T16:42:00Z">
                    <w:rPr>
                      <w:rFonts w:ascii="Cambria Math" w:eastAsia="Times New Roman" w:hAnsi="Cambria Math"/>
                      <w:i w:val="0"/>
                      <w:szCs w:val="20"/>
                    </w:rPr>
                  </w:del>
                </m:ctrlPr>
              </m:sSubPr>
              <m:e>
                <m:r>
                  <w:del w:id="10275" w:author="Greg Clendenning" w:date="2024-04-16T16:42:00Z">
                    <w:rPr>
                      <w:rFonts w:ascii="Cambria Math" w:hAnsi="Cambria Math"/>
                    </w:rPr>
                    <m:t>∆kWh</m:t>
                  </w:del>
                </m:r>
                <m:ctrlPr>
                  <w:del w:id="10276" w:author="Greg Clendenning" w:date="2024-04-16T16:42:00Z">
                    <w:rPr>
                      <w:rFonts w:ascii="Cambria Math" w:hAnsi="Cambria Math" w:cs="Arial"/>
                      <w:i w:val="0"/>
                    </w:rPr>
                  </w:del>
                </m:ctrlPr>
              </m:e>
              <m:sub>
                <m:r>
                  <w:del w:id="10277" w:author="Greg Clendenning" w:date="2024-04-16T16:42:00Z">
                    <w:rPr>
                      <w:rFonts w:ascii="Cambria Math" w:hAnsi="Cambria Math"/>
                    </w:rPr>
                    <m:t>ie, heat</m:t>
                  </w:del>
                </m:r>
              </m:sub>
            </m:sSub>
          </m:e>
        </m:d>
      </m:oMath>
    </w:p>
    <w:p w14:paraId="6E8D773E" w14:textId="77777777" w:rsidR="00FA5174" w:rsidRPr="00AA2C40" w:rsidRDefault="00FA5174" w:rsidP="00FA5174">
      <w:pPr>
        <w:pStyle w:val="Equation"/>
        <w:tabs>
          <w:tab w:val="clear" w:pos="720"/>
          <w:tab w:val="clear" w:pos="2880"/>
          <w:tab w:val="left" w:pos="0"/>
        </w:tabs>
        <w:ind w:left="0" w:firstLine="0"/>
        <w:rPr>
          <w:del w:id="10278" w:author="Greg Clendenning" w:date="2024-04-16T16:42:00Z"/>
          <w:rFonts w:cs="Arial"/>
          <w:szCs w:val="20"/>
        </w:rPr>
      </w:pPr>
    </w:p>
    <w:p w14:paraId="4424820E" w14:textId="77777777" w:rsidR="00FA5174" w:rsidRDefault="00FA5174" w:rsidP="00FA5174">
      <w:pPr>
        <w:pStyle w:val="BodyText"/>
        <w:rPr>
          <w:del w:id="10279" w:author="Greg Clendenning" w:date="2024-04-16T16:42:00Z"/>
        </w:rPr>
      </w:pPr>
      <w:del w:id="10280" w:author="Greg Clendenning" w:date="2024-04-16T16:42:00Z">
        <w:r w:rsidRPr="00F761C0">
          <w:rPr>
            <w:i/>
          </w:rPr>
          <w:delText>ETDF</w:delText>
        </w:r>
        <w:r>
          <w:delText xml:space="preserve"> (</w:delText>
        </w:r>
        <w:r w:rsidRPr="002E6E9C">
          <w:delText>Energy</w:delText>
        </w:r>
        <w:r>
          <w:delText xml:space="preserve"> </w:delText>
        </w:r>
        <w:r w:rsidRPr="002E6E9C">
          <w:delText>to</w:delText>
        </w:r>
        <w:r>
          <w:delText xml:space="preserve"> </w:delText>
        </w:r>
        <w:r w:rsidRPr="002E6E9C">
          <w:delText>Demand</w:delText>
        </w:r>
        <w:r>
          <w:delText xml:space="preserve"> </w:delText>
        </w:r>
        <w:r w:rsidRPr="002E6E9C">
          <w:delText>Factor</w:delText>
        </w:r>
        <w:r>
          <w:delText xml:space="preserve">) </w:delText>
        </w:r>
        <w:r w:rsidRPr="002E6E9C">
          <w:delText>is</w:delText>
        </w:r>
        <w:r>
          <w:delText xml:space="preserve"> </w:delText>
        </w:r>
        <w:r w:rsidRPr="002E6E9C">
          <w:delText>defined</w:delText>
        </w:r>
        <w:r>
          <w:delText xml:space="preserve"> </w:delText>
        </w:r>
        <w:r w:rsidRPr="002E6E9C">
          <w:delText>below:</w:delText>
        </w:r>
      </w:del>
    </w:p>
    <w:p w14:paraId="479E28BB" w14:textId="77777777" w:rsidR="00FA5174" w:rsidRDefault="00FA5174" w:rsidP="00FA5174">
      <w:pPr>
        <w:pStyle w:val="BodyText"/>
        <w:rPr>
          <w:del w:id="10281" w:author="Greg Clendenning" w:date="2024-04-16T16:42:00Z"/>
        </w:rPr>
      </w:pPr>
    </w:p>
    <w:p w14:paraId="198D5904" w14:textId="77777777" w:rsidR="00FA5174" w:rsidRPr="003F0054" w:rsidRDefault="00FA5174" w:rsidP="00FA5174">
      <w:pPr>
        <w:pStyle w:val="Equation"/>
        <w:ind w:left="0" w:firstLine="0"/>
        <w:rPr>
          <w:del w:id="10282" w:author="Greg Clendenning" w:date="2024-04-16T16:42:00Z"/>
        </w:rPr>
      </w:pPr>
      <m:oMathPara>
        <m:oMathParaPr>
          <m:jc m:val="left"/>
        </m:oMathParaPr>
        <m:oMath>
          <m:r>
            <w:del w:id="10283" w:author="Greg Clendenning" w:date="2024-04-16T16:42:00Z">
              <m:rPr>
                <m:nor/>
              </m:rPr>
              <w:rPr>
                <w:rFonts w:ascii="Cambria Math" w:hAnsi="Cambria Math"/>
              </w:rPr>
              <m:t xml:space="preserve">ETDF                      = </m:t>
            </w:del>
          </m:r>
          <m:f>
            <m:fPr>
              <m:ctrlPr>
                <w:del w:id="10284" w:author="Greg Clendenning" w:date="2024-04-16T16:42:00Z">
                  <w:rPr>
                    <w:rFonts w:ascii="Cambria Math" w:hAnsi="Cambria Math"/>
                    <w:i w:val="0"/>
                  </w:rPr>
                </w:del>
              </m:ctrlPr>
            </m:fPr>
            <m:num>
              <m:sSub>
                <m:sSubPr>
                  <m:ctrlPr>
                    <w:del w:id="10285" w:author="Greg Clendenning" w:date="2024-04-16T16:42:00Z">
                      <w:rPr>
                        <w:rFonts w:ascii="Cambria Math" w:hAnsi="Cambria Math"/>
                        <w:i w:val="0"/>
                      </w:rPr>
                    </w:del>
                  </m:ctrlPr>
                </m:sSubPr>
                <m:e>
                  <m:r>
                    <w:del w:id="10286" w:author="Greg Clendenning" w:date="2024-04-16T16:42:00Z">
                      <m:rPr>
                        <m:nor/>
                      </m:rPr>
                      <w:rPr>
                        <w:rFonts w:ascii="Cambria Math" w:hAnsi="Cambria Math"/>
                      </w:rPr>
                      <m:t xml:space="preserve">Average </m:t>
                    </w:del>
                  </m:r>
                  <m:r>
                    <w:del w:id="10287" w:author="Greg Clendenning" w:date="2024-04-16T16:42:00Z">
                      <m:rPr>
                        <m:nor/>
                      </m:rPr>
                      <w:rPr>
                        <w:rFonts w:ascii="Cambria Math" w:hAnsi="Cambria Math" w:cs="Arial"/>
                      </w:rPr>
                      <m:t>Demand</m:t>
                    </w:del>
                  </m:r>
                </m:e>
                <m:sub>
                  <m:r>
                    <w:del w:id="10288" w:author="Greg Clendenning" w:date="2024-04-16T16:42:00Z">
                      <m:rPr>
                        <m:nor/>
                      </m:rPr>
                      <w:rPr>
                        <w:rFonts w:ascii="Cambria Math" w:hAnsi="Cambria Math"/>
                      </w:rPr>
                      <m:t>Summer WD 2-6 PM</m:t>
                    </w:del>
                  </m:r>
                </m:sub>
              </m:sSub>
            </m:num>
            <m:den>
              <m:r>
                <w:del w:id="10289" w:author="Greg Clendenning" w:date="2024-04-16T16:42:00Z">
                  <m:rPr>
                    <m:nor/>
                  </m:rPr>
                  <w:rPr>
                    <w:rFonts w:ascii="Cambria Math" w:hAnsi="Cambria Math"/>
                  </w:rPr>
                  <m:t>Annual Energy Usage</m:t>
                </w:del>
              </m:r>
            </m:den>
          </m:f>
        </m:oMath>
      </m:oMathPara>
    </w:p>
    <w:p w14:paraId="5E9CA214" w14:textId="77777777" w:rsidR="00FA5174" w:rsidRDefault="00FA5174" w:rsidP="00FA5174">
      <w:pPr>
        <w:pStyle w:val="BodyText"/>
        <w:ind w:right="0"/>
        <w:rPr>
          <w:del w:id="10290" w:author="Greg Clendenning" w:date="2024-04-16T16:42:00Z"/>
        </w:rPr>
      </w:pPr>
    </w:p>
    <w:p w14:paraId="3A02B8E0" w14:textId="77777777" w:rsidR="00FA5174" w:rsidRDefault="00FA5174" w:rsidP="00FA5174">
      <w:pPr>
        <w:pStyle w:val="BodyText"/>
        <w:ind w:right="0"/>
        <w:rPr>
          <w:del w:id="10291" w:author="Greg Clendenning" w:date="2024-04-16T16:42:00Z"/>
        </w:rPr>
      </w:pPr>
      <w:del w:id="10292" w:author="Greg Clendenning" w:date="2024-04-16T16:42:00Z">
        <w:r w:rsidRPr="00E678F0">
          <w:delText>The</w:delText>
        </w:r>
        <w:r>
          <w:delText xml:space="preserve"> </w:delText>
        </w:r>
        <w:r w:rsidRPr="00E678F0">
          <w:delText>ratio</w:delText>
        </w:r>
        <w:r>
          <w:delText xml:space="preserve"> </w:delText>
        </w:r>
        <w:r w:rsidRPr="00E678F0">
          <w:delText>of</w:delText>
        </w:r>
        <w:r>
          <w:delText xml:space="preserve"> </w:delText>
        </w:r>
        <w:r w:rsidRPr="00E678F0">
          <w:delText>the</w:delText>
        </w:r>
        <w:r>
          <w:delText xml:space="preserve"> </w:delText>
        </w:r>
        <w:r w:rsidRPr="00E678F0">
          <w:delText>average</w:delText>
        </w:r>
        <w:r>
          <w:delText xml:space="preserve"> demand between 2 PM and 6 PM </w:delText>
        </w:r>
        <w:r w:rsidRPr="00E678F0">
          <w:delText>on</w:delText>
        </w:r>
        <w:r>
          <w:delText xml:space="preserve"> </w:delText>
        </w:r>
        <w:r w:rsidRPr="00E678F0">
          <w:delText>summer</w:delText>
        </w:r>
        <w:r>
          <w:delText xml:space="preserve"> </w:delText>
        </w:r>
        <w:r w:rsidRPr="00E678F0">
          <w:delText>weekdays</w:delText>
        </w:r>
        <w:r>
          <w:delText xml:space="preserve"> </w:delText>
        </w:r>
        <w:r w:rsidRPr="00E678F0">
          <w:delText>to</w:delText>
        </w:r>
        <w:r>
          <w:delText xml:space="preserve"> </w:delText>
        </w:r>
        <w:r w:rsidRPr="00E678F0">
          <w:delText>the</w:delText>
        </w:r>
        <w:r>
          <w:delText xml:space="preserve"> </w:delText>
        </w:r>
        <w:r w:rsidRPr="00E678F0">
          <w:delText>total</w:delText>
        </w:r>
        <w:r>
          <w:delText xml:space="preserve"> </w:delText>
        </w:r>
        <w:r w:rsidRPr="00E678F0">
          <w:delText>annual</w:delText>
        </w:r>
        <w:r>
          <w:delText xml:space="preserve"> </w:delText>
        </w:r>
        <w:r w:rsidRPr="00E678F0">
          <w:delText>energy</w:delText>
        </w:r>
        <w:r>
          <w:delText xml:space="preserve"> </w:delText>
        </w:r>
        <w:r w:rsidRPr="00E678F0">
          <w:delText>usage</w:delText>
        </w:r>
        <w:r>
          <w:delText xml:space="preserve"> </w:delText>
        </w:r>
        <w:r w:rsidRPr="00E678F0">
          <w:delText>is</w:delText>
        </w:r>
        <w:r>
          <w:delText xml:space="preserve"> </w:delText>
        </w:r>
        <w:r w:rsidRPr="00E678F0">
          <w:delText>taken</w:delText>
        </w:r>
        <w:r>
          <w:delText xml:space="preserve"> </w:delText>
        </w:r>
        <w:r w:rsidRPr="00E678F0">
          <w:delText>from</w:delText>
        </w:r>
        <w:r>
          <w:delText xml:space="preserve"> an electric water heater metering study performed by BG&amp;E.</w:delText>
        </w:r>
        <w:r w:rsidRPr="00387786">
          <w:rPr>
            <w:vertAlign w:val="superscript"/>
          </w:rPr>
          <w:delText>Source 10</w:delText>
        </w:r>
      </w:del>
    </w:p>
    <w:p w14:paraId="157B3A86" w14:textId="77777777" w:rsidR="00FA5174" w:rsidRDefault="00FA5174" w:rsidP="00FA5174">
      <w:pPr>
        <w:pStyle w:val="SubStyle"/>
        <w:rPr>
          <w:del w:id="10293" w:author="Greg Clendenning" w:date="2024-04-16T16:42:00Z"/>
        </w:rPr>
      </w:pPr>
    </w:p>
    <w:p w14:paraId="3380F5A8" w14:textId="77777777" w:rsidR="00BF46BE" w:rsidRPr="001570EA" w:rsidRDefault="00BF46BE" w:rsidP="00BF46BE">
      <w:pPr>
        <w:pStyle w:val="SubStyle"/>
        <w:rPr>
          <w:moveFrom w:id="10294" w:author="Greg Clendenning" w:date="2024-04-16T16:42:00Z"/>
        </w:rPr>
      </w:pPr>
      <w:moveFromRangeStart w:id="10295" w:author="Greg Clendenning" w:date="2024-04-16T16:42:00Z" w:name="move164178261"/>
      <w:moveFrom w:id="10296" w:author="Greg Clendenning" w:date="2024-04-16T16:42:00Z">
        <w:r w:rsidRPr="001570EA">
          <w:t>Definition of Terms</w:t>
        </w:r>
      </w:moveFrom>
    </w:p>
    <w:moveFromRangeEnd w:id="10295"/>
    <w:p w14:paraId="22674A71" w14:textId="77777777" w:rsidR="00C71CAA" w:rsidRPr="001570EA" w:rsidRDefault="00C71CAA" w:rsidP="00C71CAA">
      <w:pPr>
        <w:pStyle w:val="Equation"/>
        <w:tabs>
          <w:tab w:val="clear" w:pos="720"/>
          <w:tab w:val="clear" w:pos="2880"/>
          <w:tab w:val="left" w:pos="0"/>
        </w:tabs>
        <w:ind w:left="0" w:firstLine="0"/>
        <w:rPr>
          <w:ins w:id="10297" w:author="Greg Clendenning" w:date="2024-04-16T16:42:00Z"/>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398C71B9" w14:textId="77777777">
        <w:trPr>
          <w:trHeight w:val="720"/>
          <w:ins w:id="10298" w:author="Greg Clendenning" w:date="2024-04-16T16:42:00Z"/>
        </w:trPr>
        <w:tc>
          <w:tcPr>
            <w:tcW w:w="2157" w:type="dxa"/>
            <w:vAlign w:val="center"/>
          </w:tcPr>
          <w:p w14:paraId="6F9F9336" w14:textId="77777777" w:rsidR="00C71CAA" w:rsidRPr="001570EA" w:rsidDel="00F24288" w:rsidRDefault="00C71CAA">
            <w:pPr>
              <w:pStyle w:val="Equation"/>
              <w:ind w:left="0" w:firstLine="0"/>
              <w:jc w:val="left"/>
              <w:rPr>
                <w:ins w:id="10299" w:author="Greg Clendenning" w:date="2024-04-16T16:42:00Z"/>
                <w:rFonts w:eastAsia="Times New Roman"/>
                <w:i w:val="0"/>
                <w:sz w:val="18"/>
              </w:rPr>
            </w:pPr>
            <m:oMathPara>
              <m:oMathParaPr>
                <m:jc m:val="left"/>
              </m:oMathParaPr>
              <m:oMath>
                <m:r>
                  <w:ins w:id="10300" w:author="Greg Clendenning" w:date="2024-04-16T16:42:00Z">
                    <w:rPr>
                      <w:rFonts w:ascii="Cambria Math" w:hAnsi="Cambria Math"/>
                      <w:sz w:val="18"/>
                    </w:rPr>
                    <m:t>∆</m:t>
                  </w:ins>
                </m:r>
                <m:sSub>
                  <m:sSubPr>
                    <m:ctrlPr>
                      <w:ins w:id="10301" w:author="Greg Clendenning" w:date="2024-04-16T16:42:00Z">
                        <w:rPr>
                          <w:rFonts w:ascii="Cambria Math" w:hAnsi="Cambria Math"/>
                          <w:sz w:val="18"/>
                        </w:rPr>
                      </w:ins>
                    </m:ctrlPr>
                  </m:sSubPr>
                  <m:e>
                    <m:r>
                      <w:ins w:id="10302" w:author="Greg Clendenning" w:date="2024-04-16T16:42:00Z">
                        <w:rPr>
                          <w:rFonts w:ascii="Cambria Math" w:hAnsi="Cambria Math"/>
                          <w:sz w:val="18"/>
                        </w:rPr>
                        <m:t>kW</m:t>
                      </w:ins>
                    </m:r>
                  </m:e>
                  <m:sub>
                    <m:r>
                      <w:ins w:id="10303" w:author="Greg Clendenning" w:date="2024-04-16T16:42:00Z">
                        <w:rPr>
                          <w:rFonts w:ascii="Cambria Math" w:hAnsi="Cambria Math"/>
                          <w:sz w:val="18"/>
                        </w:rPr>
                        <m:t>summer peak</m:t>
                      </w:ins>
                    </m:r>
                  </m:sub>
                </m:sSub>
              </m:oMath>
            </m:oMathPara>
          </w:p>
        </w:tc>
        <w:tc>
          <w:tcPr>
            <w:tcW w:w="6483" w:type="dxa"/>
            <w:vAlign w:val="center"/>
          </w:tcPr>
          <w:p w14:paraId="57DF675E" w14:textId="77777777" w:rsidR="00C71CAA" w:rsidRPr="001570EA" w:rsidRDefault="00C71CAA">
            <w:pPr>
              <w:pStyle w:val="Equation"/>
              <w:ind w:left="0" w:firstLine="0"/>
              <w:jc w:val="left"/>
              <w:rPr>
                <w:ins w:id="10304" w:author="Greg Clendenning" w:date="2024-04-16T16:42:00Z"/>
                <w:rFonts w:cs="Arial"/>
                <w:sz w:val="18"/>
                <w:szCs w:val="20"/>
              </w:rPr>
            </w:pPr>
            <w:ins w:id="10305" w:author="Greg Clendenning" w:date="2024-04-16T16:42:00Z">
              <w:r w:rsidRPr="001570EA">
                <w:rPr>
                  <w:rFonts w:cs="Arial"/>
                  <w:sz w:val="18"/>
                </w:rPr>
                <w:t xml:space="preserve">= </w:t>
              </w:r>
            </w:ins>
            <m:oMath>
              <m:r>
                <w:ins w:id="10306" w:author="Greg Clendenning" w:date="2024-04-16T16:42:00Z">
                  <w:rPr>
                    <w:rFonts w:ascii="Cambria Math" w:hAnsi="Cambria Math"/>
                  </w:rPr>
                  <m:t>∆</m:t>
                </w:ins>
              </m:r>
              <m:r>
                <w:ins w:id="10307" w:author="Greg Clendenning" w:date="2024-04-16T16:42:00Z">
                  <w:rPr>
                    <w:rFonts w:ascii="Cambria Math" w:hAnsi="Cambria Math" w:cs="Arial"/>
                    <w:sz w:val="18"/>
                    <w:szCs w:val="20"/>
                  </w:rPr>
                  <m:t>kWh ×ETD</m:t>
                </w:ins>
              </m:r>
              <m:sSub>
                <m:sSubPr>
                  <m:ctrlPr>
                    <w:ins w:id="10308" w:author="Greg Clendenning" w:date="2024-04-16T16:42:00Z">
                      <w:rPr>
                        <w:rFonts w:ascii="Cambria Math" w:hAnsi="Cambria Math" w:cs="Arial"/>
                        <w:sz w:val="18"/>
                        <w:szCs w:val="20"/>
                      </w:rPr>
                    </w:ins>
                  </m:ctrlPr>
                </m:sSubPr>
                <m:e>
                  <m:r>
                    <w:ins w:id="10309" w:author="Greg Clendenning" w:date="2024-04-16T16:42:00Z">
                      <w:rPr>
                        <w:rFonts w:ascii="Cambria Math" w:hAnsi="Cambria Math" w:cs="Arial"/>
                        <w:sz w:val="18"/>
                        <w:szCs w:val="20"/>
                      </w:rPr>
                      <m:t>F</m:t>
                    </w:ins>
                  </m:r>
                </m:e>
                <m:sub>
                  <m:r>
                    <w:ins w:id="10310" w:author="Greg Clendenning" w:date="2024-04-16T16:42:00Z">
                      <w:rPr>
                        <w:rFonts w:ascii="Cambria Math" w:hAnsi="Cambria Math" w:cs="Arial"/>
                        <w:sz w:val="18"/>
                        <w:szCs w:val="20"/>
                      </w:rPr>
                      <m:t>s</m:t>
                    </w:ins>
                  </m:r>
                </m:sub>
              </m:sSub>
            </m:oMath>
          </w:p>
          <w:p w14:paraId="308D5897" w14:textId="77777777" w:rsidR="00C71CAA" w:rsidRPr="001570EA" w:rsidDel="00F24288" w:rsidRDefault="00C71CAA">
            <w:pPr>
              <w:pStyle w:val="Equation"/>
              <w:ind w:left="0" w:firstLine="0"/>
              <w:jc w:val="left"/>
              <w:rPr>
                <w:ins w:id="10311" w:author="Greg Clendenning" w:date="2024-04-16T16:42:00Z"/>
                <w:rFonts w:cs="Arial"/>
                <w:sz w:val="18"/>
              </w:rPr>
            </w:pPr>
          </w:p>
        </w:tc>
      </w:tr>
    </w:tbl>
    <w:p w14:paraId="5BF38A04" w14:textId="77777777" w:rsidR="00C71CAA" w:rsidRPr="001570EA" w:rsidRDefault="00C71CAA" w:rsidP="00C71CAA">
      <w:pPr>
        <w:rPr>
          <w:ins w:id="10312" w:author="Greg Clendenning" w:date="2024-04-16T16:42:00Z"/>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42677603" w14:textId="77777777">
        <w:trPr>
          <w:trHeight w:val="720"/>
          <w:ins w:id="10313" w:author="Greg Clendenning" w:date="2024-04-16T16:42:00Z"/>
        </w:trPr>
        <w:tc>
          <w:tcPr>
            <w:tcW w:w="2157" w:type="dxa"/>
            <w:vAlign w:val="center"/>
          </w:tcPr>
          <w:p w14:paraId="2902A40E" w14:textId="77777777" w:rsidR="00C71CAA" w:rsidRPr="001570EA" w:rsidDel="00F24288" w:rsidRDefault="00C71CAA">
            <w:pPr>
              <w:pStyle w:val="Equation"/>
              <w:ind w:left="0" w:firstLine="0"/>
              <w:jc w:val="left"/>
              <w:rPr>
                <w:ins w:id="10314" w:author="Greg Clendenning" w:date="2024-04-16T16:42:00Z"/>
                <w:rFonts w:eastAsia="Times New Roman"/>
                <w:i w:val="0"/>
                <w:sz w:val="18"/>
              </w:rPr>
            </w:pPr>
            <m:oMathPara>
              <m:oMathParaPr>
                <m:jc m:val="left"/>
              </m:oMathParaPr>
              <m:oMath>
                <m:r>
                  <w:ins w:id="10315" w:author="Greg Clendenning" w:date="2024-04-16T16:42:00Z">
                    <w:rPr>
                      <w:rFonts w:ascii="Cambria Math" w:hAnsi="Cambria Math"/>
                      <w:sz w:val="18"/>
                    </w:rPr>
                    <m:t>∆</m:t>
                  </w:ins>
                </m:r>
                <m:sSub>
                  <m:sSubPr>
                    <m:ctrlPr>
                      <w:ins w:id="10316" w:author="Greg Clendenning" w:date="2024-04-16T16:42:00Z">
                        <w:rPr>
                          <w:rFonts w:ascii="Cambria Math" w:hAnsi="Cambria Math"/>
                          <w:sz w:val="18"/>
                        </w:rPr>
                      </w:ins>
                    </m:ctrlPr>
                  </m:sSubPr>
                  <m:e>
                    <m:r>
                      <w:ins w:id="10317" w:author="Greg Clendenning" w:date="2024-04-16T16:42:00Z">
                        <w:rPr>
                          <w:rFonts w:ascii="Cambria Math" w:hAnsi="Cambria Math"/>
                          <w:sz w:val="18"/>
                        </w:rPr>
                        <m:t>kW</m:t>
                      </w:ins>
                    </m:r>
                  </m:e>
                  <m:sub>
                    <m:r>
                      <w:ins w:id="10318" w:author="Greg Clendenning" w:date="2024-04-16T16:42:00Z">
                        <w:rPr>
                          <w:rFonts w:ascii="Cambria Math" w:hAnsi="Cambria Math"/>
                          <w:sz w:val="18"/>
                        </w:rPr>
                        <m:t>winter peak</m:t>
                      </w:ins>
                    </m:r>
                  </m:sub>
                </m:sSub>
              </m:oMath>
            </m:oMathPara>
          </w:p>
        </w:tc>
        <w:tc>
          <w:tcPr>
            <w:tcW w:w="6483" w:type="dxa"/>
            <w:vAlign w:val="center"/>
          </w:tcPr>
          <w:p w14:paraId="655C7670" w14:textId="77777777" w:rsidR="00C71CAA" w:rsidRPr="001570EA" w:rsidRDefault="00C71CAA">
            <w:pPr>
              <w:pStyle w:val="Equation"/>
              <w:ind w:left="0" w:firstLine="0"/>
              <w:jc w:val="left"/>
              <w:rPr>
                <w:ins w:id="10319" w:author="Greg Clendenning" w:date="2024-04-16T16:42:00Z"/>
                <w:rFonts w:cs="Arial"/>
                <w:sz w:val="18"/>
                <w:szCs w:val="20"/>
              </w:rPr>
            </w:pPr>
            <w:ins w:id="10320" w:author="Greg Clendenning" w:date="2024-04-16T16:42:00Z">
              <w:r w:rsidRPr="001570EA">
                <w:rPr>
                  <w:rFonts w:cs="Arial"/>
                  <w:sz w:val="18"/>
                </w:rPr>
                <w:t xml:space="preserve">= </w:t>
              </w:r>
            </w:ins>
            <m:oMath>
              <m:r>
                <w:ins w:id="10321" w:author="Greg Clendenning" w:date="2024-04-16T16:42:00Z">
                  <w:rPr>
                    <w:rFonts w:ascii="Cambria Math" w:hAnsi="Cambria Math"/>
                  </w:rPr>
                  <m:t>∆</m:t>
                </w:ins>
              </m:r>
              <m:r>
                <w:ins w:id="10322" w:author="Greg Clendenning" w:date="2024-04-16T16:42:00Z">
                  <w:rPr>
                    <w:rFonts w:ascii="Cambria Math" w:hAnsi="Cambria Math" w:cs="Arial"/>
                    <w:sz w:val="18"/>
                    <w:szCs w:val="20"/>
                  </w:rPr>
                  <m:t>kWh ×ETD</m:t>
                </w:ins>
              </m:r>
              <m:sSub>
                <m:sSubPr>
                  <m:ctrlPr>
                    <w:ins w:id="10323" w:author="Greg Clendenning" w:date="2024-04-16T16:42:00Z">
                      <w:rPr>
                        <w:rFonts w:ascii="Cambria Math" w:hAnsi="Cambria Math" w:cs="Arial"/>
                        <w:sz w:val="18"/>
                        <w:szCs w:val="20"/>
                      </w:rPr>
                    </w:ins>
                  </m:ctrlPr>
                </m:sSubPr>
                <m:e>
                  <m:r>
                    <w:ins w:id="10324" w:author="Greg Clendenning" w:date="2024-04-16T16:42:00Z">
                      <w:rPr>
                        <w:rFonts w:ascii="Cambria Math" w:hAnsi="Cambria Math" w:cs="Arial"/>
                        <w:sz w:val="18"/>
                        <w:szCs w:val="20"/>
                      </w:rPr>
                      <m:t>F</m:t>
                    </w:ins>
                  </m:r>
                </m:e>
                <m:sub>
                  <m:r>
                    <w:ins w:id="10325" w:author="Greg Clendenning" w:date="2024-04-16T16:42:00Z">
                      <w:rPr>
                        <w:rFonts w:ascii="Cambria Math" w:hAnsi="Cambria Math" w:cs="Arial"/>
                        <w:sz w:val="18"/>
                        <w:szCs w:val="20"/>
                      </w:rPr>
                      <m:t>w</m:t>
                    </w:ins>
                  </m:r>
                </m:sub>
              </m:sSub>
            </m:oMath>
          </w:p>
          <w:p w14:paraId="2738A039" w14:textId="77777777" w:rsidR="00C71CAA" w:rsidRPr="001570EA" w:rsidDel="00F24288" w:rsidRDefault="00C71CAA">
            <w:pPr>
              <w:pStyle w:val="Equation"/>
              <w:ind w:left="0" w:firstLine="0"/>
              <w:jc w:val="left"/>
              <w:rPr>
                <w:ins w:id="10326" w:author="Greg Clendenning" w:date="2024-04-16T16:42:00Z"/>
                <w:rFonts w:cs="Arial"/>
                <w:sz w:val="18"/>
              </w:rPr>
            </w:pPr>
          </w:p>
        </w:tc>
      </w:tr>
    </w:tbl>
    <w:p w14:paraId="750EBC01" w14:textId="77777777" w:rsidR="00C71CAA" w:rsidRPr="001570EA" w:rsidRDefault="00C71CAA">
      <w:pPr>
        <w:pStyle w:val="BodyText"/>
        <w:ind w:right="0"/>
        <w:rPr>
          <w:moveTo w:id="10327" w:author="Greg Clendenning" w:date="2024-04-16T16:42:00Z"/>
          <w:rPrChange w:id="10328" w:author="Greg Clendenning" w:date="2024-04-16T16:42:00Z">
            <w:rPr>
              <w:moveTo w:id="10329" w:author="Greg Clendenning" w:date="2024-04-16T16:42:00Z"/>
              <w:b/>
              <w:smallCaps/>
              <w:color w:val="44546A" w:themeColor="text2"/>
              <w:spacing w:val="40"/>
            </w:rPr>
          </w:rPrChange>
        </w:rPr>
        <w:pPrChange w:id="10330" w:author="Greg Clendenning" w:date="2024-04-16T16:42:00Z">
          <w:pPr>
            <w:spacing w:line="276" w:lineRule="auto"/>
          </w:pPr>
        </w:pPrChange>
      </w:pPr>
      <w:moveToRangeStart w:id="10331" w:author="Greg Clendenning" w:date="2024-04-16T16:42:00Z" w:name="move164178265"/>
    </w:p>
    <w:p w14:paraId="514F6AFF" w14:textId="77777777" w:rsidR="00C71CAA" w:rsidRPr="001570EA" w:rsidRDefault="00C71CAA" w:rsidP="00C71CAA">
      <w:pPr>
        <w:pStyle w:val="SubStyle"/>
        <w:rPr>
          <w:moveTo w:id="10332" w:author="Greg Clendenning" w:date="2024-04-16T16:42:00Z"/>
        </w:rPr>
      </w:pPr>
      <w:moveTo w:id="10333" w:author="Greg Clendenning" w:date="2024-04-16T16:42:00Z">
        <w:r w:rsidRPr="001570EA">
          <w:t>Definition of Terms</w:t>
        </w:r>
      </w:moveTo>
    </w:p>
    <w:p w14:paraId="6EC8A38F" w14:textId="755CF2BD" w:rsidR="00C71CAA" w:rsidRPr="001570EA" w:rsidRDefault="00C71CAA" w:rsidP="00C71CAA">
      <w:pPr>
        <w:pStyle w:val="Caption"/>
        <w:keepNext w:val="0"/>
        <w:rPr>
          <w:moveTo w:id="10334" w:author="Greg Clendenning" w:date="2024-04-16T16:42:00Z"/>
        </w:rPr>
      </w:pPr>
      <w:bookmarkStart w:id="10335" w:name="_Toc473645824"/>
      <w:bookmarkStart w:id="10336" w:name="_Toc47598289"/>
      <w:moveToRangeEnd w:id="1033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0337" w:author="Greg Clendenning" w:date="2024-04-16T16:42:00Z">
        <w:r w:rsidR="003D6F35">
          <w:rPr>
            <w:noProof/>
          </w:rPr>
          <w:delText>46</w:delText>
        </w:r>
      </w:del>
      <w:ins w:id="10338" w:author="Greg Clendenning" w:date="2024-04-16T16:42:00Z">
        <w:r w:rsidR="002E093A" w:rsidRPr="001570EA">
          <w:rPr>
            <w:noProof/>
          </w:rPr>
          <w:t>59</w:t>
        </w:r>
      </w:ins>
      <w:r w:rsidR="002E093A" w:rsidRPr="001570EA">
        <w:fldChar w:fldCharType="end"/>
      </w:r>
      <w:r w:rsidRPr="001570EA">
        <w:t>: Terms</w:t>
      </w:r>
      <w:r w:rsidRPr="001570EA">
        <w:rPr>
          <w:rFonts w:cs="Arial"/>
        </w:rPr>
        <w:t>, Values, and References for</w:t>
      </w:r>
      <w:r w:rsidRPr="001570EA">
        <w:t xml:space="preserve"> </w:t>
      </w:r>
      <w:moveToRangeStart w:id="10339" w:author="Greg Clendenning" w:date="2024-04-16T16:42:00Z" w:name="move164178266"/>
      <w:moveTo w:id="10340" w:author="Greg Clendenning" w:date="2024-04-16T16:42:00Z">
        <w:r w:rsidRPr="001570EA">
          <w:t>Heat Pump Water Heater</w:t>
        </w:r>
        <w:bookmarkEnd w:id="10335"/>
        <w:bookmarkEnd w:id="10336"/>
      </w:moveTo>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1478"/>
        <w:gridCol w:w="2003"/>
        <w:gridCol w:w="1509"/>
      </w:tblGrid>
      <w:tr w:rsidR="00475EB1" w:rsidRPr="001570EA" w14:paraId="43355F06" w14:textId="77777777">
        <w:tc>
          <w:tcPr>
            <w:tcW w:w="2073" w:type="pct"/>
            <w:shd w:val="clear" w:color="auto" w:fill="BFBFBF" w:themeFill="background1" w:themeFillShade="BF"/>
          </w:tcPr>
          <w:p w14:paraId="22378682" w14:textId="77777777" w:rsidR="00C71CAA" w:rsidRPr="001570EA" w:rsidRDefault="00C71CAA">
            <w:pPr>
              <w:pStyle w:val="TableCell"/>
              <w:keepNext w:val="0"/>
              <w:spacing w:before="60" w:after="60"/>
              <w:jc w:val="left"/>
              <w:rPr>
                <w:moveTo w:id="10341" w:author="Greg Clendenning" w:date="2024-04-16T16:42:00Z"/>
                <w:b/>
              </w:rPr>
            </w:pPr>
            <w:moveTo w:id="10342" w:author="Greg Clendenning" w:date="2024-04-16T16:42:00Z">
              <w:r w:rsidRPr="001570EA">
                <w:rPr>
                  <w:b/>
                </w:rPr>
                <w:t>Term</w:t>
              </w:r>
            </w:moveTo>
          </w:p>
        </w:tc>
        <w:tc>
          <w:tcPr>
            <w:tcW w:w="867" w:type="pct"/>
            <w:shd w:val="clear" w:color="auto" w:fill="BFBFBF" w:themeFill="background1" w:themeFillShade="BF"/>
          </w:tcPr>
          <w:p w14:paraId="472FEFE2" w14:textId="77777777" w:rsidR="00C71CAA" w:rsidRPr="001570EA" w:rsidRDefault="00C71CAA">
            <w:pPr>
              <w:pStyle w:val="TableCell"/>
              <w:keepNext w:val="0"/>
              <w:spacing w:before="60" w:after="60"/>
              <w:jc w:val="center"/>
              <w:rPr>
                <w:moveTo w:id="10343" w:author="Greg Clendenning" w:date="2024-04-16T16:42:00Z"/>
                <w:b/>
              </w:rPr>
            </w:pPr>
            <w:moveTo w:id="10344" w:author="Greg Clendenning" w:date="2024-04-16T16:42:00Z">
              <w:r w:rsidRPr="001570EA">
                <w:rPr>
                  <w:b/>
                </w:rPr>
                <w:t>Unit</w:t>
              </w:r>
            </w:moveTo>
          </w:p>
        </w:tc>
        <w:tc>
          <w:tcPr>
            <w:tcW w:w="1175" w:type="pct"/>
            <w:shd w:val="clear" w:color="auto" w:fill="BFBFBF" w:themeFill="background1" w:themeFillShade="BF"/>
          </w:tcPr>
          <w:p w14:paraId="151295F5" w14:textId="77777777" w:rsidR="00C71CAA" w:rsidRPr="001570EA" w:rsidRDefault="00C71CAA">
            <w:pPr>
              <w:pStyle w:val="TableCell"/>
              <w:keepNext w:val="0"/>
              <w:spacing w:before="60" w:after="60"/>
              <w:jc w:val="center"/>
              <w:rPr>
                <w:moveTo w:id="10345" w:author="Greg Clendenning" w:date="2024-04-16T16:42:00Z"/>
                <w:b/>
              </w:rPr>
            </w:pPr>
            <w:moveTo w:id="10346" w:author="Greg Clendenning" w:date="2024-04-16T16:42:00Z">
              <w:r w:rsidRPr="001570EA">
                <w:rPr>
                  <w:b/>
                </w:rPr>
                <w:t>Values</w:t>
              </w:r>
            </w:moveTo>
          </w:p>
        </w:tc>
        <w:tc>
          <w:tcPr>
            <w:tcW w:w="885" w:type="pct"/>
            <w:shd w:val="clear" w:color="auto" w:fill="BFBFBF" w:themeFill="background1" w:themeFillShade="BF"/>
          </w:tcPr>
          <w:p w14:paraId="050F9E37" w14:textId="77777777" w:rsidR="00C71CAA" w:rsidRPr="001570EA" w:rsidRDefault="00C71CAA">
            <w:pPr>
              <w:pStyle w:val="TableCell"/>
              <w:keepNext w:val="0"/>
              <w:spacing w:before="60" w:after="60"/>
              <w:jc w:val="center"/>
              <w:rPr>
                <w:moveTo w:id="10347" w:author="Greg Clendenning" w:date="2024-04-16T16:42:00Z"/>
                <w:b/>
              </w:rPr>
            </w:pPr>
            <w:moveTo w:id="10348" w:author="Greg Clendenning" w:date="2024-04-16T16:42:00Z">
              <w:r w:rsidRPr="001570EA">
                <w:rPr>
                  <w:b/>
                </w:rPr>
                <w:t>Source</w:t>
              </w:r>
            </w:moveTo>
          </w:p>
        </w:tc>
      </w:tr>
    </w:tbl>
    <w:p w14:paraId="09D92C28" w14:textId="77777777" w:rsidR="00C71CAA" w:rsidRPr="001570EA" w:rsidRDefault="00C71CAA" w:rsidP="00C71CAA">
      <w:pPr>
        <w:pStyle w:val="Caption"/>
        <w:keepNext w:val="0"/>
        <w:rPr>
          <w:moveFrom w:id="10349" w:author="Greg Clendenning" w:date="2024-04-16T16:42:00Z"/>
        </w:rPr>
      </w:pPr>
      <w:moveFromRangeStart w:id="10350" w:author="Greg Clendenning" w:date="2024-04-16T16:42:00Z" w:name="move164178266"/>
      <w:moveToRangeEnd w:id="10339"/>
      <w:moveFrom w:id="10351" w:author="Greg Clendenning" w:date="2024-04-16T16:42:00Z">
        <w:r w:rsidRPr="001570EA">
          <w:t>Heat Pump Water Heater</w:t>
        </w:r>
      </w:moveFrom>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61"/>
        <w:gridCol w:w="1296"/>
        <w:gridCol w:w="121"/>
        <w:gridCol w:w="1944"/>
        <w:gridCol w:w="60"/>
        <w:gridCol w:w="1509"/>
        <w:tblGridChange w:id="10352">
          <w:tblGrid>
            <w:gridCol w:w="3534"/>
            <w:gridCol w:w="61"/>
            <w:gridCol w:w="1296"/>
            <w:gridCol w:w="121"/>
            <w:gridCol w:w="1944"/>
            <w:gridCol w:w="60"/>
            <w:gridCol w:w="1509"/>
          </w:tblGrid>
        </w:tblGridChange>
      </w:tblGrid>
      <w:tr w:rsidR="00475EB1" w:rsidRPr="001570EA" w14:paraId="6571B803" w14:textId="77777777">
        <w:tc>
          <w:tcPr>
            <w:tcW w:w="2073" w:type="pct"/>
            <w:shd w:val="clear" w:color="auto" w:fill="BFBFBF" w:themeFill="background1" w:themeFillShade="BF"/>
          </w:tcPr>
          <w:p w14:paraId="6B7FB8CB" w14:textId="77777777" w:rsidR="00C71CAA" w:rsidRPr="001570EA" w:rsidRDefault="00C71CAA">
            <w:pPr>
              <w:pStyle w:val="TableCell"/>
              <w:keepNext w:val="0"/>
              <w:spacing w:before="60" w:after="60"/>
              <w:jc w:val="left"/>
              <w:rPr>
                <w:moveFrom w:id="10353" w:author="Greg Clendenning" w:date="2024-04-16T16:42:00Z"/>
                <w:b/>
              </w:rPr>
            </w:pPr>
            <w:moveFrom w:id="10354" w:author="Greg Clendenning" w:date="2024-04-16T16:42:00Z">
              <w:r w:rsidRPr="001570EA">
                <w:rPr>
                  <w:b/>
                </w:rPr>
                <w:t>Term</w:t>
              </w:r>
            </w:moveFrom>
          </w:p>
        </w:tc>
        <w:tc>
          <w:tcPr>
            <w:tcW w:w="867" w:type="pct"/>
            <w:gridSpan w:val="3"/>
            <w:shd w:val="clear" w:color="auto" w:fill="BFBFBF" w:themeFill="background1" w:themeFillShade="BF"/>
          </w:tcPr>
          <w:p w14:paraId="1DE141C7" w14:textId="77777777" w:rsidR="00C71CAA" w:rsidRPr="001570EA" w:rsidRDefault="00C71CAA">
            <w:pPr>
              <w:pStyle w:val="TableCell"/>
              <w:keepNext w:val="0"/>
              <w:spacing w:before="60" w:after="60"/>
              <w:jc w:val="center"/>
              <w:rPr>
                <w:moveFrom w:id="10355" w:author="Greg Clendenning" w:date="2024-04-16T16:42:00Z"/>
                <w:b/>
              </w:rPr>
            </w:pPr>
            <w:moveFrom w:id="10356" w:author="Greg Clendenning" w:date="2024-04-16T16:42:00Z">
              <w:r w:rsidRPr="001570EA">
                <w:rPr>
                  <w:b/>
                </w:rPr>
                <w:t>Unit</w:t>
              </w:r>
            </w:moveFrom>
          </w:p>
        </w:tc>
        <w:tc>
          <w:tcPr>
            <w:tcW w:w="1175" w:type="pct"/>
            <w:gridSpan w:val="2"/>
            <w:shd w:val="clear" w:color="auto" w:fill="BFBFBF" w:themeFill="background1" w:themeFillShade="BF"/>
          </w:tcPr>
          <w:p w14:paraId="65A536D9" w14:textId="77777777" w:rsidR="00C71CAA" w:rsidRPr="001570EA" w:rsidRDefault="00C71CAA">
            <w:pPr>
              <w:pStyle w:val="TableCell"/>
              <w:keepNext w:val="0"/>
              <w:spacing w:before="60" w:after="60"/>
              <w:jc w:val="center"/>
              <w:rPr>
                <w:moveFrom w:id="10357" w:author="Greg Clendenning" w:date="2024-04-16T16:42:00Z"/>
                <w:b/>
              </w:rPr>
            </w:pPr>
            <w:moveFrom w:id="10358" w:author="Greg Clendenning" w:date="2024-04-16T16:42:00Z">
              <w:r w:rsidRPr="001570EA">
                <w:rPr>
                  <w:b/>
                </w:rPr>
                <w:t>Values</w:t>
              </w:r>
            </w:moveFrom>
          </w:p>
        </w:tc>
        <w:tc>
          <w:tcPr>
            <w:tcW w:w="885" w:type="pct"/>
            <w:shd w:val="clear" w:color="auto" w:fill="BFBFBF" w:themeFill="background1" w:themeFillShade="BF"/>
          </w:tcPr>
          <w:p w14:paraId="0E360E95" w14:textId="77777777" w:rsidR="00C71CAA" w:rsidRPr="001570EA" w:rsidRDefault="00C71CAA">
            <w:pPr>
              <w:pStyle w:val="TableCell"/>
              <w:keepNext w:val="0"/>
              <w:spacing w:before="60" w:after="60"/>
              <w:jc w:val="center"/>
              <w:rPr>
                <w:moveFrom w:id="10359" w:author="Greg Clendenning" w:date="2024-04-16T16:42:00Z"/>
                <w:b/>
              </w:rPr>
            </w:pPr>
            <w:moveFrom w:id="10360" w:author="Greg Clendenning" w:date="2024-04-16T16:42:00Z">
              <w:r w:rsidRPr="001570EA">
                <w:rPr>
                  <w:b/>
                </w:rPr>
                <w:t>Source</w:t>
              </w:r>
            </w:moveFrom>
          </w:p>
        </w:tc>
      </w:tr>
      <w:moveFromRangeEnd w:id="10350"/>
      <w:tr w:rsidR="00FA5174" w:rsidRPr="00401931" w14:paraId="22F96C24" w14:textId="77777777" w:rsidTr="00BD2C4C">
        <w:trPr>
          <w:trHeight w:val="563"/>
          <w:del w:id="10361" w:author="Greg Clendenning" w:date="2024-04-16T16:42:00Z"/>
        </w:trPr>
        <w:tc>
          <w:tcPr>
            <w:tcW w:w="2109" w:type="pct"/>
            <w:gridSpan w:val="2"/>
          </w:tcPr>
          <w:p w14:paraId="2DD3C7CA" w14:textId="77777777" w:rsidR="00FA5174" w:rsidRPr="001D6512" w:rsidRDefault="008A402F" w:rsidP="00BD2C4C">
            <w:pPr>
              <w:pStyle w:val="TableCell"/>
              <w:keepNext w:val="0"/>
              <w:spacing w:before="60" w:after="60"/>
              <w:jc w:val="left"/>
              <w:rPr>
                <w:del w:id="10362" w:author="Greg Clendenning" w:date="2024-04-16T16:42:00Z"/>
              </w:rPr>
            </w:pPr>
            <m:oMath>
              <m:sSub>
                <m:sSubPr>
                  <m:ctrlPr>
                    <w:del w:id="10363" w:author="Greg Clendenning" w:date="2024-04-16T16:42:00Z">
                      <w:rPr>
                        <w:rFonts w:ascii="Cambria Math" w:hAnsi="Cambria Math" w:cs="Arial"/>
                        <w:i/>
                      </w:rPr>
                    </w:del>
                  </m:ctrlPr>
                </m:sSubPr>
                <m:e>
                  <m:r>
                    <w:del w:id="10364" w:author="Greg Clendenning" w:date="2024-04-16T16:42:00Z">
                      <m:rPr>
                        <m:nor/>
                      </m:rPr>
                      <w:rPr>
                        <w:rFonts w:ascii="Cambria Math" w:hAnsi="Cambria Math" w:cs="Arial"/>
                        <w:i/>
                        <w:iCs/>
                      </w:rPr>
                      <m:t>UEF</m:t>
                    </w:del>
                  </m:r>
                </m:e>
                <m:sub>
                  <m:r>
                    <w:del w:id="10365" w:author="Greg Clendenning" w:date="2024-04-16T16:42:00Z">
                      <m:rPr>
                        <m:nor/>
                      </m:rPr>
                      <w:rPr>
                        <w:rFonts w:ascii="Cambria Math" w:hAnsi="Cambria Math" w:cs="Arial"/>
                        <w:i/>
                        <w:iCs/>
                      </w:rPr>
                      <m:t>base</m:t>
                    </w:del>
                  </m:r>
                </m:sub>
              </m:sSub>
            </m:oMath>
            <w:del w:id="10366" w:author="Greg Clendenning" w:date="2024-04-16T16:42:00Z">
              <w:r w:rsidR="00FA5174" w:rsidRPr="001D6512">
                <w:delText>,</w:delText>
              </w:r>
              <w:r w:rsidR="00FA5174">
                <w:delText xml:space="preserve"> Uniform </w:delText>
              </w:r>
              <w:r w:rsidR="00FA5174" w:rsidRPr="001D6512">
                <w:delText>Energy</w:delText>
              </w:r>
              <w:r w:rsidR="00FA5174">
                <w:delText xml:space="preserve"> </w:delText>
              </w:r>
              <w:r w:rsidR="00FA5174" w:rsidRPr="001D6512">
                <w:delText>Factor</w:delText>
              </w:r>
              <w:r w:rsidR="00FA5174">
                <w:delText xml:space="preserve"> </w:delText>
              </w:r>
              <w:r w:rsidR="00FA5174" w:rsidRPr="001D6512">
                <w:delText>of</w:delText>
              </w:r>
              <w:r w:rsidR="00FA5174">
                <w:delText xml:space="preserve"> </w:delText>
              </w:r>
              <w:r w:rsidR="00FA5174" w:rsidRPr="001D6512">
                <w:delText>baseline</w:delText>
              </w:r>
              <w:r w:rsidR="00FA5174">
                <w:delText xml:space="preserve"> </w:delText>
              </w:r>
              <w:r w:rsidR="00FA5174" w:rsidRPr="001D6512">
                <w:delText>water</w:delText>
              </w:r>
              <w:r w:rsidR="00FA5174">
                <w:delText xml:space="preserve"> </w:delText>
              </w:r>
              <w:r w:rsidR="00FA5174" w:rsidRPr="001D6512">
                <w:delText>heater</w:delText>
              </w:r>
            </w:del>
          </w:p>
        </w:tc>
        <w:tc>
          <w:tcPr>
            <w:tcW w:w="760" w:type="pct"/>
            <w:vAlign w:val="center"/>
          </w:tcPr>
          <w:p w14:paraId="30A46B6C" w14:textId="77777777" w:rsidR="00FA5174" w:rsidRPr="00071348" w:rsidRDefault="00FA5174" w:rsidP="00BD2C4C">
            <w:pPr>
              <w:pStyle w:val="TableCell"/>
              <w:keepNext w:val="0"/>
              <w:spacing w:before="60" w:after="60"/>
              <w:jc w:val="center"/>
              <w:rPr>
                <w:del w:id="10367" w:author="Greg Clendenning" w:date="2024-04-16T16:42:00Z"/>
                <w:i/>
              </w:rPr>
            </w:pPr>
            <w:del w:id="10368" w:author="Greg Clendenning" w:date="2024-04-16T16:42:00Z">
              <w:r w:rsidRPr="00071348">
                <w:rPr>
                  <w:i/>
                </w:rPr>
                <w:delText>None</w:delText>
              </w:r>
            </w:del>
          </w:p>
        </w:tc>
        <w:tc>
          <w:tcPr>
            <w:tcW w:w="1211" w:type="pct"/>
            <w:gridSpan w:val="2"/>
            <w:vAlign w:val="center"/>
          </w:tcPr>
          <w:p w14:paraId="2EB9DC50" w14:textId="77777777" w:rsidR="00FA5174" w:rsidRPr="00F40945" w:rsidRDefault="00FA5174" w:rsidP="00BD2C4C">
            <w:pPr>
              <w:pStyle w:val="TableCell"/>
              <w:keepNext w:val="0"/>
              <w:spacing w:before="60" w:after="60"/>
              <w:jc w:val="center"/>
              <w:rPr>
                <w:del w:id="10369" w:author="Greg Clendenning" w:date="2024-04-16T16:42:00Z"/>
              </w:rPr>
            </w:pPr>
            <w:del w:id="10370" w:author="Greg Clendenning" w:date="2024-04-16T16:42:00Z">
              <w:r>
                <w:rPr>
                  <w:rFonts w:cs="Arial"/>
                </w:rPr>
                <w:delText xml:space="preserve">See </w:delText>
              </w:r>
              <w:r>
                <w:rPr>
                  <w:rFonts w:cs="Arial"/>
                </w:rPr>
                <w:fldChar w:fldCharType="begin"/>
              </w:r>
              <w:r>
                <w:rPr>
                  <w:rFonts w:cs="Arial"/>
                </w:rPr>
                <w:delInstrText xml:space="preserve"> REF _Ref533706168 \h  \* MERGEFORMAT </w:delInstrText>
              </w:r>
              <w:r>
                <w:rPr>
                  <w:rFonts w:cs="Arial"/>
                </w:rPr>
              </w:r>
              <w:r>
                <w:rPr>
                  <w:rFonts w:cs="Arial"/>
                </w:rPr>
                <w:fldChar w:fldCharType="separate"/>
              </w:r>
              <w:r w:rsidR="00146CD3">
                <w:delText xml:space="preserve">Table </w:delText>
              </w:r>
              <w:r w:rsidR="00146CD3">
                <w:rPr>
                  <w:noProof/>
                </w:rPr>
                <w:delText>2</w:delText>
              </w:r>
              <w:r w:rsidR="00146CD3">
                <w:rPr>
                  <w:noProof/>
                </w:rPr>
                <w:noBreakHyphen/>
                <w:delText>47</w:delText>
              </w:r>
              <w:r>
                <w:rPr>
                  <w:rFonts w:cs="Arial"/>
                </w:rPr>
                <w:fldChar w:fldCharType="end"/>
              </w:r>
            </w:del>
          </w:p>
          <w:p w14:paraId="2B45A6E1" w14:textId="77777777" w:rsidR="00FA5174" w:rsidRPr="001D6512" w:rsidRDefault="00FA5174" w:rsidP="00BD2C4C">
            <w:pPr>
              <w:pStyle w:val="TableCell"/>
              <w:keepNext w:val="0"/>
              <w:spacing w:before="60" w:after="60"/>
              <w:jc w:val="center"/>
              <w:rPr>
                <w:del w:id="10371" w:author="Greg Clendenning" w:date="2024-04-16T16:42:00Z"/>
              </w:rPr>
            </w:pPr>
            <w:del w:id="10372" w:author="Greg Clendenning" w:date="2024-04-16T16:42:00Z">
              <w:r>
                <w:rPr>
                  <w:rFonts w:cs="Arial"/>
                </w:rPr>
                <w:delText>Default: 0.92 (50 gal., medi</w:delText>
              </w:r>
              <w:r>
                <w:delText>um</w:delText>
              </w:r>
              <w:r>
                <w:rPr>
                  <w:rFonts w:cs="Arial"/>
                </w:rPr>
                <w:delText xml:space="preserve"> draw)</w:delText>
              </w:r>
            </w:del>
          </w:p>
        </w:tc>
        <w:tc>
          <w:tcPr>
            <w:tcW w:w="920" w:type="pct"/>
            <w:gridSpan w:val="2"/>
          </w:tcPr>
          <w:p w14:paraId="2A1FD9F6" w14:textId="77777777" w:rsidR="00FA5174" w:rsidRPr="001D6512" w:rsidRDefault="00FA5174" w:rsidP="00BD2C4C">
            <w:pPr>
              <w:pStyle w:val="TableCell"/>
              <w:keepNext w:val="0"/>
              <w:spacing w:before="60" w:after="60"/>
              <w:jc w:val="center"/>
              <w:rPr>
                <w:del w:id="10373" w:author="Greg Clendenning" w:date="2024-04-16T16:42:00Z"/>
              </w:rPr>
            </w:pPr>
            <w:del w:id="10374" w:author="Greg Clendenning" w:date="2024-04-16T16:42:00Z">
              <w:r>
                <w:delText>3</w:delText>
              </w:r>
            </w:del>
          </w:p>
        </w:tc>
      </w:tr>
      <w:tr w:rsidR="00FA5174" w:rsidRPr="00401931" w14:paraId="576A65F6" w14:textId="77777777" w:rsidTr="00BD2C4C">
        <w:trPr>
          <w:del w:id="10375" w:author="Greg Clendenning" w:date="2024-04-16T16:42:00Z"/>
        </w:trPr>
        <w:tc>
          <w:tcPr>
            <w:tcW w:w="2109" w:type="pct"/>
            <w:gridSpan w:val="2"/>
          </w:tcPr>
          <w:p w14:paraId="55B65647" w14:textId="77777777" w:rsidR="00FA5174" w:rsidRPr="001D6512" w:rsidRDefault="008A402F" w:rsidP="00BD2C4C">
            <w:pPr>
              <w:pStyle w:val="TableCell"/>
              <w:keepNext w:val="0"/>
              <w:spacing w:before="60" w:after="60"/>
              <w:jc w:val="left"/>
              <w:rPr>
                <w:del w:id="10376" w:author="Greg Clendenning" w:date="2024-04-16T16:42:00Z"/>
              </w:rPr>
            </w:pPr>
            <m:oMath>
              <m:sSub>
                <m:sSubPr>
                  <m:ctrlPr>
                    <w:del w:id="10377" w:author="Greg Clendenning" w:date="2024-04-16T16:42:00Z">
                      <w:rPr>
                        <w:rFonts w:ascii="Cambria Math" w:hAnsi="Cambria Math" w:cs="Arial"/>
                        <w:i/>
                      </w:rPr>
                    </w:del>
                  </m:ctrlPr>
                </m:sSubPr>
                <m:e>
                  <m:r>
                    <w:del w:id="10378" w:author="Greg Clendenning" w:date="2024-04-16T16:42:00Z">
                      <m:rPr>
                        <m:nor/>
                      </m:rPr>
                      <w:rPr>
                        <w:rFonts w:ascii="Cambria Math" w:hAnsi="Cambria Math" w:cs="Arial"/>
                        <w:i/>
                        <w:iCs/>
                      </w:rPr>
                      <m:t>UEF</m:t>
                    </w:del>
                  </m:r>
                </m:e>
                <m:sub>
                  <m:r>
                    <w:del w:id="10379" w:author="Greg Clendenning" w:date="2024-04-16T16:42:00Z">
                      <w:rPr>
                        <w:rFonts w:ascii="Cambria Math" w:hAnsi="Cambria Math" w:cs="Arial"/>
                      </w:rPr>
                      <m:t>ee</m:t>
                    </w:del>
                  </m:r>
                </m:sub>
              </m:sSub>
            </m:oMath>
            <w:del w:id="10380" w:author="Greg Clendenning" w:date="2024-04-16T16:42:00Z">
              <w:r w:rsidR="00FA5174" w:rsidRPr="001D6512">
                <w:delText>,</w:delText>
              </w:r>
              <w:r w:rsidR="00FA5174">
                <w:delText xml:space="preserve"> Uniform </w:delText>
              </w:r>
              <w:r w:rsidR="00FA5174" w:rsidRPr="001D6512">
                <w:delText>Energy</w:delText>
              </w:r>
              <w:r w:rsidR="00FA5174">
                <w:delText xml:space="preserve"> </w:delText>
              </w:r>
              <w:r w:rsidR="00FA5174" w:rsidRPr="001D6512">
                <w:delText>Factor</w:delText>
              </w:r>
              <w:r w:rsidR="00FA5174">
                <w:delText xml:space="preserve"> </w:delText>
              </w:r>
              <w:r w:rsidR="00FA5174" w:rsidRPr="001D6512">
                <w:delText>of</w:delText>
              </w:r>
              <w:r w:rsidR="00FA5174">
                <w:delText xml:space="preserve"> </w:delText>
              </w:r>
              <w:r w:rsidR="00FA5174" w:rsidRPr="001D6512">
                <w:delText>proposed</w:delText>
              </w:r>
              <w:r w:rsidR="00FA5174">
                <w:delText xml:space="preserve"> </w:delText>
              </w:r>
              <w:r w:rsidR="00FA5174" w:rsidRPr="001D6512">
                <w:delText>efficient</w:delText>
              </w:r>
              <w:r w:rsidR="00FA5174">
                <w:delText xml:space="preserve"> </w:delText>
              </w:r>
              <w:r w:rsidR="00FA5174" w:rsidRPr="001D6512">
                <w:delText>water</w:delText>
              </w:r>
              <w:r w:rsidR="00FA5174">
                <w:delText xml:space="preserve"> </w:delText>
              </w:r>
              <w:r w:rsidR="00FA5174" w:rsidRPr="001D6512">
                <w:delText>heater</w:delText>
              </w:r>
            </w:del>
          </w:p>
        </w:tc>
        <w:tc>
          <w:tcPr>
            <w:tcW w:w="760" w:type="pct"/>
            <w:vAlign w:val="center"/>
          </w:tcPr>
          <w:p w14:paraId="4F18BA48" w14:textId="77777777" w:rsidR="00FA5174" w:rsidRPr="00071348" w:rsidRDefault="00FA5174" w:rsidP="00BD2C4C">
            <w:pPr>
              <w:pStyle w:val="TableCell"/>
              <w:keepNext w:val="0"/>
              <w:spacing w:before="60" w:after="60"/>
              <w:jc w:val="center"/>
              <w:rPr>
                <w:del w:id="10381" w:author="Greg Clendenning" w:date="2024-04-16T16:42:00Z"/>
                <w:i/>
              </w:rPr>
            </w:pPr>
            <w:del w:id="10382" w:author="Greg Clendenning" w:date="2024-04-16T16:42:00Z">
              <w:r>
                <w:rPr>
                  <w:i/>
                </w:rPr>
                <w:delText>None</w:delText>
              </w:r>
            </w:del>
          </w:p>
        </w:tc>
        <w:tc>
          <w:tcPr>
            <w:tcW w:w="1211" w:type="pct"/>
            <w:gridSpan w:val="2"/>
          </w:tcPr>
          <w:p w14:paraId="02AF49DB" w14:textId="77777777" w:rsidR="00FA5174" w:rsidRPr="007931F5" w:rsidRDefault="00FA5174" w:rsidP="00BD2C4C">
            <w:pPr>
              <w:pStyle w:val="TableCell"/>
              <w:keepNext w:val="0"/>
              <w:jc w:val="center"/>
              <w:rPr>
                <w:del w:id="10383" w:author="Greg Clendenning" w:date="2024-04-16T16:42:00Z"/>
              </w:rPr>
            </w:pPr>
            <w:del w:id="10384" w:author="Greg Clendenning" w:date="2024-04-16T16:42:00Z">
              <w:r w:rsidRPr="007931F5">
                <w:delText>EDC</w:delText>
              </w:r>
              <w:r>
                <w:delText xml:space="preserve"> </w:delText>
              </w:r>
              <w:r w:rsidRPr="007931F5">
                <w:delText>Data</w:delText>
              </w:r>
              <w:r>
                <w:delText xml:space="preserve"> </w:delText>
              </w:r>
              <w:r w:rsidRPr="007931F5">
                <w:delText>Gathering</w:delText>
              </w:r>
            </w:del>
          </w:p>
          <w:p w14:paraId="19B1070A" w14:textId="77777777" w:rsidR="00FA5174" w:rsidRDefault="00FA5174" w:rsidP="00BD2C4C">
            <w:pPr>
              <w:pStyle w:val="TableCell"/>
              <w:keepNext w:val="0"/>
              <w:spacing w:before="60" w:after="60"/>
              <w:jc w:val="center"/>
              <w:rPr>
                <w:del w:id="10385" w:author="Greg Clendenning" w:date="2024-04-16T16:42:00Z"/>
              </w:rPr>
            </w:pPr>
            <w:del w:id="10386" w:author="Greg Clendenning" w:date="2024-04-16T16:42:00Z">
              <w:r w:rsidRPr="007931F5">
                <w:delText>Default</w:delText>
              </w:r>
              <w:r>
                <w:delText xml:space="preserve"> </w:delText>
              </w:r>
              <w:r>
                <w:rPr>
                  <w:rFonts w:cs="Arial"/>
                </w:rPr>
                <w:delText>≤</w:delText>
              </w:r>
              <w:r>
                <w:delText xml:space="preserve">55 Gals: </w:delText>
              </w:r>
              <w:r w:rsidRPr="001D6512">
                <w:delText>2.0</w:delText>
              </w:r>
              <w:r>
                <w:delText>0</w:delText>
              </w:r>
            </w:del>
          </w:p>
          <w:p w14:paraId="3767D21E" w14:textId="77777777" w:rsidR="00FA5174" w:rsidRPr="001D6512" w:rsidRDefault="00FA5174" w:rsidP="00BD2C4C">
            <w:pPr>
              <w:pStyle w:val="TableCell"/>
              <w:keepNext w:val="0"/>
              <w:spacing w:before="60" w:after="60"/>
              <w:jc w:val="center"/>
              <w:rPr>
                <w:del w:id="10387" w:author="Greg Clendenning" w:date="2024-04-16T16:42:00Z"/>
              </w:rPr>
            </w:pPr>
            <w:del w:id="10388" w:author="Greg Clendenning" w:date="2024-04-16T16:42:00Z">
              <w:r w:rsidRPr="007931F5">
                <w:delText>Default</w:delText>
              </w:r>
              <w:r>
                <w:delText xml:space="preserve"> &gt;55 Gal: 2.20</w:delText>
              </w:r>
            </w:del>
          </w:p>
        </w:tc>
        <w:tc>
          <w:tcPr>
            <w:tcW w:w="920" w:type="pct"/>
            <w:gridSpan w:val="2"/>
          </w:tcPr>
          <w:p w14:paraId="24F49E52" w14:textId="77777777" w:rsidR="00FA5174" w:rsidRPr="001D6512" w:rsidRDefault="00FA5174" w:rsidP="00BD2C4C">
            <w:pPr>
              <w:pStyle w:val="TableCell"/>
              <w:keepNext w:val="0"/>
              <w:spacing w:before="60" w:after="60"/>
              <w:jc w:val="center"/>
              <w:rPr>
                <w:del w:id="10389" w:author="Greg Clendenning" w:date="2024-04-16T16:42:00Z"/>
              </w:rPr>
            </w:pPr>
            <w:del w:id="10390" w:author="Greg Clendenning" w:date="2024-04-16T16:42:00Z">
              <w:r>
                <w:delText>2</w:delText>
              </w:r>
            </w:del>
          </w:p>
        </w:tc>
      </w:tr>
      <w:tr w:rsidR="00FA5174" w:rsidRPr="00401931" w14:paraId="56593397" w14:textId="77777777" w:rsidTr="00BD2C4C">
        <w:trPr>
          <w:del w:id="10391" w:author="Greg Clendenning" w:date="2024-04-16T16:42:00Z"/>
        </w:trPr>
        <w:tc>
          <w:tcPr>
            <w:tcW w:w="2109" w:type="pct"/>
            <w:gridSpan w:val="2"/>
          </w:tcPr>
          <w:p w14:paraId="27D674B9" w14:textId="77777777" w:rsidR="00FA5174" w:rsidRPr="001D6512" w:rsidRDefault="00FA5174" w:rsidP="00BD2C4C">
            <w:pPr>
              <w:pStyle w:val="TableCell"/>
              <w:keepNext w:val="0"/>
              <w:spacing w:before="60" w:after="60"/>
              <w:jc w:val="left"/>
              <w:rPr>
                <w:del w:id="10392" w:author="Greg Clendenning" w:date="2024-04-16T16:42:00Z"/>
              </w:rPr>
            </w:pPr>
            <w:del w:id="10393" w:author="Greg Clendenning" w:date="2024-04-16T16:42:00Z">
              <w:r w:rsidRPr="00194958">
                <w:rPr>
                  <w:rFonts w:ascii="Cambria Math" w:hAnsi="Cambria Math"/>
                  <w:i/>
                </w:rPr>
                <w:delText>HW</w:delText>
              </w:r>
              <w:r>
                <w:delText xml:space="preserve"> </w:delText>
              </w:r>
              <w:r w:rsidRPr="001D6512">
                <w:delText>,</w:delText>
              </w:r>
              <w:r>
                <w:delText xml:space="preserve"> </w:delText>
              </w:r>
              <w:r w:rsidRPr="001D6512">
                <w:delText>Hot</w:delText>
              </w:r>
              <w:r>
                <w:delText xml:space="preserve"> </w:delText>
              </w:r>
              <w:r w:rsidRPr="001D6512">
                <w:delText>water</w:delText>
              </w:r>
              <w:r>
                <w:delText xml:space="preserve"> </w:delText>
              </w:r>
              <w:r w:rsidRPr="001D6512">
                <w:delText>used</w:delText>
              </w:r>
              <w:r>
                <w:delText xml:space="preserve"> </w:delText>
              </w:r>
              <w:r w:rsidRPr="001D6512">
                <w:delText>per</w:delText>
              </w:r>
              <w:r>
                <w:delText xml:space="preserve"> </w:delText>
              </w:r>
              <w:r w:rsidRPr="001D6512">
                <w:delText>day</w:delText>
              </w:r>
              <w:r>
                <w:delText xml:space="preserve"> </w:delText>
              </w:r>
              <w:r w:rsidRPr="001D6512">
                <w:delText>in</w:delText>
              </w:r>
              <w:r>
                <w:delText xml:space="preserve"> </w:delText>
              </w:r>
              <w:r w:rsidRPr="001D6512">
                <w:delText>gallons</w:delText>
              </w:r>
            </w:del>
          </w:p>
        </w:tc>
        <w:tc>
          <w:tcPr>
            <w:tcW w:w="760" w:type="pct"/>
            <w:vAlign w:val="center"/>
          </w:tcPr>
          <w:p w14:paraId="69489553" w14:textId="77777777" w:rsidR="00FA5174" w:rsidRPr="00071348" w:rsidRDefault="008A402F" w:rsidP="00BD2C4C">
            <w:pPr>
              <w:pStyle w:val="TableCell"/>
              <w:keepNext w:val="0"/>
              <w:spacing w:before="60" w:after="60"/>
              <w:jc w:val="center"/>
              <w:rPr>
                <w:del w:id="10394" w:author="Greg Clendenning" w:date="2024-04-16T16:42:00Z"/>
                <w:i/>
              </w:rPr>
            </w:pPr>
            <m:oMathPara>
              <m:oMath>
                <m:f>
                  <m:fPr>
                    <m:ctrlPr>
                      <w:del w:id="10395" w:author="Greg Clendenning" w:date="2024-04-16T16:42:00Z">
                        <w:rPr>
                          <w:rFonts w:ascii="Cambria Math" w:hAnsi="Cambria Math"/>
                          <w:i/>
                        </w:rPr>
                      </w:del>
                    </m:ctrlPr>
                  </m:fPr>
                  <m:num>
                    <m:r>
                      <w:del w:id="10396" w:author="Greg Clendenning" w:date="2024-04-16T16:42:00Z">
                        <w:rPr>
                          <w:rFonts w:ascii="Cambria Math" w:hAnsi="Cambria Math"/>
                        </w:rPr>
                        <m:t>gallons</m:t>
                      </w:del>
                    </m:r>
                  </m:num>
                  <m:den>
                    <m:r>
                      <w:del w:id="10397" w:author="Greg Clendenning" w:date="2024-04-16T16:42:00Z">
                        <w:rPr>
                          <w:rFonts w:ascii="Cambria Math" w:hAnsi="Cambria Math"/>
                        </w:rPr>
                        <m:t>day</m:t>
                      </w:del>
                    </m:r>
                  </m:den>
                </m:f>
              </m:oMath>
            </m:oMathPara>
          </w:p>
        </w:tc>
        <w:tc>
          <w:tcPr>
            <w:tcW w:w="1211" w:type="pct"/>
            <w:gridSpan w:val="2"/>
            <w:vAlign w:val="center"/>
          </w:tcPr>
          <w:p w14:paraId="2095933B" w14:textId="77777777" w:rsidR="00FA5174" w:rsidRPr="001D6512" w:rsidRDefault="00FA5174" w:rsidP="00BD2C4C">
            <w:pPr>
              <w:pStyle w:val="TableCell"/>
              <w:keepNext w:val="0"/>
              <w:spacing w:before="60" w:after="60"/>
              <w:jc w:val="center"/>
              <w:rPr>
                <w:del w:id="10398" w:author="Greg Clendenning" w:date="2024-04-16T16:42:00Z"/>
              </w:rPr>
            </w:pPr>
            <w:del w:id="10399" w:author="Greg Clendenning" w:date="2024-04-16T16:42:00Z">
              <w:r>
                <w:delText>45.5</w:delText>
              </w:r>
            </w:del>
          </w:p>
        </w:tc>
        <w:tc>
          <w:tcPr>
            <w:tcW w:w="920" w:type="pct"/>
            <w:gridSpan w:val="2"/>
          </w:tcPr>
          <w:p w14:paraId="253DFE80" w14:textId="77777777" w:rsidR="00FA5174" w:rsidRPr="001D6512" w:rsidRDefault="00FA5174" w:rsidP="00BD2C4C">
            <w:pPr>
              <w:pStyle w:val="TableCell"/>
              <w:keepNext w:val="0"/>
              <w:spacing w:before="60" w:after="60"/>
              <w:jc w:val="center"/>
              <w:rPr>
                <w:del w:id="10400" w:author="Greg Clendenning" w:date="2024-04-16T16:42:00Z"/>
              </w:rPr>
            </w:pPr>
            <w:del w:id="10401" w:author="Greg Clendenning" w:date="2024-04-16T16:42:00Z">
              <w:r>
                <w:delText>4</w:delText>
              </w:r>
            </w:del>
          </w:p>
        </w:tc>
      </w:tr>
      <w:tr w:rsidR="00C71CAA" w:rsidRPr="001570EA" w14:paraId="54A912AD" w14:textId="77777777">
        <w:trPr>
          <w:trHeight w:val="563"/>
          <w:ins w:id="10402" w:author="Greg Clendenning" w:date="2024-04-16T16:42:00Z"/>
        </w:trPr>
        <w:tc>
          <w:tcPr>
            <w:tcW w:w="2073" w:type="pct"/>
          </w:tcPr>
          <w:p w14:paraId="718B481C" w14:textId="77777777" w:rsidR="00C71CAA" w:rsidRPr="001570EA" w:rsidRDefault="008A402F">
            <w:pPr>
              <w:pStyle w:val="TableCell"/>
              <w:keepNext w:val="0"/>
              <w:spacing w:before="60" w:after="60"/>
              <w:jc w:val="left"/>
              <w:rPr>
                <w:ins w:id="10403" w:author="Greg Clendenning" w:date="2024-04-16T16:42:00Z"/>
              </w:rPr>
            </w:pPr>
            <m:oMath>
              <m:sSub>
                <m:sSubPr>
                  <m:ctrlPr>
                    <w:ins w:id="10404" w:author="Greg Clendenning" w:date="2024-04-16T16:42:00Z">
                      <w:rPr>
                        <w:rFonts w:ascii="Cambria Math" w:hAnsi="Cambria Math" w:cs="Arial"/>
                        <w:i/>
                      </w:rPr>
                    </w:ins>
                  </m:ctrlPr>
                </m:sSubPr>
                <m:e>
                  <m:r>
                    <w:ins w:id="10405" w:author="Greg Clendenning" w:date="2024-04-16T16:42:00Z">
                      <m:rPr>
                        <m:nor/>
                      </m:rPr>
                      <w:rPr>
                        <w:rFonts w:ascii="Cambria Math" w:hAnsi="Cambria Math" w:cs="Arial"/>
                        <w:i/>
                        <w:iCs/>
                      </w:rPr>
                      <m:t>UEF</m:t>
                    </w:ins>
                  </m:r>
                </m:e>
                <m:sub>
                  <m:r>
                    <w:ins w:id="10406" w:author="Greg Clendenning" w:date="2024-04-16T16:42:00Z">
                      <m:rPr>
                        <m:nor/>
                      </m:rPr>
                      <w:rPr>
                        <w:rFonts w:ascii="Cambria Math" w:hAnsi="Cambria Math" w:cs="Arial"/>
                        <w:i/>
                        <w:iCs/>
                      </w:rPr>
                      <m:t>base</m:t>
                    </w:ins>
                  </m:r>
                </m:sub>
              </m:sSub>
            </m:oMath>
            <w:ins w:id="10407" w:author="Greg Clendenning" w:date="2024-04-16T16:42:00Z">
              <w:r w:rsidR="00C71CAA" w:rsidRPr="001570EA">
                <w:t>, Uniform Energy Factor of baseline water heater</w:t>
              </w:r>
            </w:ins>
          </w:p>
        </w:tc>
        <w:tc>
          <w:tcPr>
            <w:tcW w:w="867" w:type="pct"/>
            <w:gridSpan w:val="3"/>
            <w:vAlign w:val="center"/>
          </w:tcPr>
          <w:p w14:paraId="075A5FB3" w14:textId="77777777" w:rsidR="00C71CAA" w:rsidRPr="001570EA" w:rsidRDefault="00C71CAA">
            <w:pPr>
              <w:pStyle w:val="TableCell"/>
              <w:keepNext w:val="0"/>
              <w:spacing w:before="60" w:after="60"/>
              <w:jc w:val="center"/>
              <w:rPr>
                <w:ins w:id="10408" w:author="Greg Clendenning" w:date="2024-04-16T16:42:00Z"/>
                <w:i/>
              </w:rPr>
            </w:pPr>
            <w:ins w:id="10409" w:author="Greg Clendenning" w:date="2024-04-16T16:42:00Z">
              <w:r w:rsidRPr="001570EA">
                <w:rPr>
                  <w:i/>
                </w:rPr>
                <w:t>Proportion</w:t>
              </w:r>
            </w:ins>
          </w:p>
        </w:tc>
        <w:tc>
          <w:tcPr>
            <w:tcW w:w="1175" w:type="pct"/>
            <w:gridSpan w:val="2"/>
            <w:vAlign w:val="center"/>
          </w:tcPr>
          <w:p w14:paraId="3115FD84" w14:textId="244B3BCD" w:rsidR="00C71CAA" w:rsidRPr="001570EA" w:rsidRDefault="00C71CAA">
            <w:pPr>
              <w:pStyle w:val="TableCell"/>
              <w:keepNext w:val="0"/>
              <w:spacing w:before="60" w:after="60"/>
              <w:jc w:val="center"/>
              <w:rPr>
                <w:ins w:id="10410" w:author="Greg Clendenning" w:date="2024-04-16T16:42:00Z"/>
              </w:rPr>
            </w:pPr>
            <w:ins w:id="10411" w:author="Greg Clendenning" w:date="2024-04-16T16:42:00Z">
              <w:r w:rsidRPr="001570EA">
                <w:rPr>
                  <w:rFonts w:cs="Arial"/>
                </w:rPr>
                <w:t xml:space="preserve">See </w:t>
              </w:r>
              <w:r w:rsidRPr="001570EA">
                <w:rPr>
                  <w:rFonts w:cs="Arial"/>
                </w:rPr>
                <w:fldChar w:fldCharType="begin"/>
              </w:r>
              <w:r w:rsidRPr="001570EA">
                <w:rPr>
                  <w:rFonts w:cs="Arial"/>
                </w:rPr>
                <w:instrText xml:space="preserve"> REF _Ref533706168 \h  \* MERGEFORMAT </w:instrText>
              </w:r>
            </w:ins>
            <w:r w:rsidRPr="001570EA">
              <w:rPr>
                <w:rFonts w:cs="Arial"/>
              </w:rPr>
            </w:r>
            <w:ins w:id="10412" w:author="Greg Clendenning" w:date="2024-04-16T16:42:00Z">
              <w:r w:rsidRPr="001570EA">
                <w:rPr>
                  <w:rFonts w:cs="Arial"/>
                </w:rPr>
                <w:fldChar w:fldCharType="separate"/>
              </w:r>
              <w:r w:rsidR="00234C6C" w:rsidRPr="001570EA">
                <w:t xml:space="preserve">Table </w:t>
              </w:r>
              <w:r w:rsidR="00234C6C" w:rsidRPr="001570EA">
                <w:rPr>
                  <w:noProof/>
                </w:rPr>
                <w:t>2</w:t>
              </w:r>
              <w:r w:rsidRPr="001570EA">
                <w:rPr>
                  <w:rFonts w:cs="Arial"/>
                </w:rPr>
                <w:fldChar w:fldCharType="end"/>
              </w:r>
            </w:ins>
          </w:p>
          <w:p w14:paraId="33AB803A" w14:textId="77777777" w:rsidR="00C71CAA" w:rsidRPr="001570EA" w:rsidRDefault="00C71CAA">
            <w:pPr>
              <w:pStyle w:val="TableCell"/>
              <w:keepNext w:val="0"/>
              <w:spacing w:before="60" w:after="60"/>
              <w:jc w:val="center"/>
              <w:rPr>
                <w:ins w:id="10413" w:author="Greg Clendenning" w:date="2024-04-16T16:42:00Z"/>
              </w:rPr>
            </w:pPr>
            <w:ins w:id="10414" w:author="Greg Clendenning" w:date="2024-04-16T16:42:00Z">
              <w:r w:rsidRPr="001570EA">
                <w:rPr>
                  <w:rFonts w:cs="Arial"/>
                </w:rPr>
                <w:t>Default: 0.92 (50 gal., medi</w:t>
              </w:r>
              <w:r w:rsidRPr="001570EA">
                <w:t>um</w:t>
              </w:r>
              <w:r w:rsidRPr="001570EA">
                <w:rPr>
                  <w:rFonts w:cs="Arial"/>
                </w:rPr>
                <w:t xml:space="preserve"> draw)</w:t>
              </w:r>
            </w:ins>
          </w:p>
        </w:tc>
        <w:tc>
          <w:tcPr>
            <w:tcW w:w="885" w:type="pct"/>
          </w:tcPr>
          <w:p w14:paraId="556311A7" w14:textId="77777777" w:rsidR="00C71CAA" w:rsidRPr="001570EA" w:rsidRDefault="00C71CAA">
            <w:pPr>
              <w:pStyle w:val="TableCell"/>
              <w:keepNext w:val="0"/>
              <w:spacing w:before="60" w:after="60"/>
              <w:jc w:val="center"/>
              <w:rPr>
                <w:ins w:id="10415" w:author="Greg Clendenning" w:date="2024-04-16T16:42:00Z"/>
              </w:rPr>
            </w:pPr>
            <w:ins w:id="10416" w:author="Greg Clendenning" w:date="2024-04-16T16:42:00Z">
              <w:r w:rsidRPr="001570EA">
                <w:t>3</w:t>
              </w:r>
            </w:ins>
          </w:p>
        </w:tc>
      </w:tr>
      <w:tr w:rsidR="00C71CAA" w:rsidRPr="001570EA" w14:paraId="686E2048" w14:textId="77777777">
        <w:trPr>
          <w:ins w:id="10417" w:author="Greg Clendenning" w:date="2024-04-16T16:42:00Z"/>
        </w:trPr>
        <w:tc>
          <w:tcPr>
            <w:tcW w:w="2073" w:type="pct"/>
          </w:tcPr>
          <w:p w14:paraId="753E5CF9" w14:textId="77777777" w:rsidR="00C71CAA" w:rsidRPr="001570EA" w:rsidRDefault="008A402F">
            <w:pPr>
              <w:pStyle w:val="TableCell"/>
              <w:keepNext w:val="0"/>
              <w:spacing w:before="60" w:after="60"/>
              <w:jc w:val="left"/>
              <w:rPr>
                <w:ins w:id="10418" w:author="Greg Clendenning" w:date="2024-04-16T16:42:00Z"/>
              </w:rPr>
            </w:pPr>
            <m:oMath>
              <m:sSub>
                <m:sSubPr>
                  <m:ctrlPr>
                    <w:ins w:id="10419" w:author="Greg Clendenning" w:date="2024-04-16T16:42:00Z">
                      <w:rPr>
                        <w:rFonts w:ascii="Cambria Math" w:hAnsi="Cambria Math" w:cs="Arial"/>
                        <w:i/>
                      </w:rPr>
                    </w:ins>
                  </m:ctrlPr>
                </m:sSubPr>
                <m:e>
                  <m:r>
                    <w:ins w:id="10420" w:author="Greg Clendenning" w:date="2024-04-16T16:42:00Z">
                      <m:rPr>
                        <m:nor/>
                      </m:rPr>
                      <w:rPr>
                        <w:rFonts w:ascii="Cambria Math" w:hAnsi="Cambria Math" w:cs="Arial"/>
                        <w:i/>
                        <w:iCs/>
                      </w:rPr>
                      <m:t>UEF</m:t>
                    </w:ins>
                  </m:r>
                </m:e>
                <m:sub>
                  <m:r>
                    <w:ins w:id="10421" w:author="Greg Clendenning" w:date="2024-04-16T16:42:00Z">
                      <w:rPr>
                        <w:rFonts w:ascii="Cambria Math" w:hAnsi="Cambria Math" w:cs="Arial"/>
                      </w:rPr>
                      <m:t>ee</m:t>
                    </w:ins>
                  </m:r>
                </m:sub>
              </m:sSub>
            </m:oMath>
            <w:ins w:id="10422" w:author="Greg Clendenning" w:date="2024-04-16T16:42:00Z">
              <w:r w:rsidR="00C71CAA" w:rsidRPr="001570EA">
                <w:t>, Uniform Energy Factor of proposed efficient water heater</w:t>
              </w:r>
            </w:ins>
          </w:p>
        </w:tc>
        <w:tc>
          <w:tcPr>
            <w:tcW w:w="867" w:type="pct"/>
            <w:gridSpan w:val="3"/>
            <w:vAlign w:val="center"/>
          </w:tcPr>
          <w:p w14:paraId="7481AC66" w14:textId="77777777" w:rsidR="00C71CAA" w:rsidRPr="001570EA" w:rsidRDefault="00C71CAA">
            <w:pPr>
              <w:pStyle w:val="TableCell"/>
              <w:keepNext w:val="0"/>
              <w:spacing w:before="60" w:after="60"/>
              <w:jc w:val="center"/>
              <w:rPr>
                <w:ins w:id="10423" w:author="Greg Clendenning" w:date="2024-04-16T16:42:00Z"/>
                <w:i/>
              </w:rPr>
            </w:pPr>
            <w:ins w:id="10424" w:author="Greg Clendenning" w:date="2024-04-16T16:42:00Z">
              <w:r w:rsidRPr="001570EA">
                <w:rPr>
                  <w:i/>
                </w:rPr>
                <w:t>Proportion</w:t>
              </w:r>
            </w:ins>
          </w:p>
        </w:tc>
        <w:tc>
          <w:tcPr>
            <w:tcW w:w="1175" w:type="pct"/>
            <w:gridSpan w:val="2"/>
          </w:tcPr>
          <w:p w14:paraId="2DBFAD48" w14:textId="77777777" w:rsidR="00C71CAA" w:rsidRPr="001570EA" w:rsidRDefault="00C71CAA">
            <w:pPr>
              <w:pStyle w:val="TableCell"/>
              <w:jc w:val="center"/>
              <w:rPr>
                <w:ins w:id="10425" w:author="Greg Clendenning" w:date="2024-04-16T16:42:00Z"/>
              </w:rPr>
            </w:pPr>
            <w:ins w:id="10426" w:author="Greg Clendenning" w:date="2024-04-16T16:42:00Z">
              <w:r w:rsidRPr="001570EA">
                <w:t xml:space="preserve">EDC Data Gathering </w:t>
              </w:r>
            </w:ins>
          </w:p>
          <w:p w14:paraId="2D67701C" w14:textId="77777777" w:rsidR="00C71CAA" w:rsidRPr="001570EA" w:rsidRDefault="00C71CAA">
            <w:pPr>
              <w:pStyle w:val="TableCell"/>
              <w:jc w:val="center"/>
              <w:rPr>
                <w:ins w:id="10427" w:author="Greg Clendenning" w:date="2024-04-16T16:42:00Z"/>
              </w:rPr>
            </w:pPr>
            <w:ins w:id="10428" w:author="Greg Clendenning" w:date="2024-04-16T16:42:00Z">
              <w:r w:rsidRPr="001570EA">
                <w:t xml:space="preserve">Default Integrated HPWH: 3.30 </w:t>
              </w:r>
            </w:ins>
          </w:p>
          <w:p w14:paraId="7444AA8D" w14:textId="77777777" w:rsidR="00C71CAA" w:rsidRPr="001570EA" w:rsidRDefault="00C71CAA">
            <w:pPr>
              <w:pStyle w:val="TableCell"/>
              <w:jc w:val="center"/>
              <w:rPr>
                <w:ins w:id="10429" w:author="Greg Clendenning" w:date="2024-04-16T16:42:00Z"/>
              </w:rPr>
            </w:pPr>
            <w:ins w:id="10430" w:author="Greg Clendenning" w:date="2024-04-16T16:42:00Z">
              <w:r w:rsidRPr="001570EA">
                <w:t xml:space="preserve">Default Integrated HPWH, 120 Volt. 15 Amp Circuit: 2.20 </w:t>
              </w:r>
            </w:ins>
          </w:p>
          <w:p w14:paraId="094FCEE6" w14:textId="77777777" w:rsidR="00C71CAA" w:rsidRPr="001570EA" w:rsidRDefault="00C71CAA">
            <w:pPr>
              <w:pStyle w:val="TableCell"/>
              <w:keepNext w:val="0"/>
              <w:spacing w:before="60" w:after="60"/>
              <w:jc w:val="center"/>
              <w:rPr>
                <w:ins w:id="10431" w:author="Greg Clendenning" w:date="2024-04-16T16:42:00Z"/>
              </w:rPr>
            </w:pPr>
            <w:ins w:id="10432" w:author="Greg Clendenning" w:date="2024-04-16T16:42:00Z">
              <w:r w:rsidRPr="001570EA">
                <w:t>Default Split-system HPWH: 2.20</w:t>
              </w:r>
            </w:ins>
          </w:p>
        </w:tc>
        <w:tc>
          <w:tcPr>
            <w:tcW w:w="885" w:type="pct"/>
          </w:tcPr>
          <w:p w14:paraId="55C101C7" w14:textId="77777777" w:rsidR="00C71CAA" w:rsidRPr="001570EA" w:rsidRDefault="00C71CAA">
            <w:pPr>
              <w:pStyle w:val="TableCell"/>
              <w:keepNext w:val="0"/>
              <w:spacing w:before="60" w:after="60"/>
              <w:jc w:val="center"/>
              <w:rPr>
                <w:ins w:id="10433" w:author="Greg Clendenning" w:date="2024-04-16T16:42:00Z"/>
              </w:rPr>
            </w:pPr>
            <w:ins w:id="10434" w:author="Greg Clendenning" w:date="2024-04-16T16:42:00Z">
              <w:r w:rsidRPr="001570EA">
                <w:t>2</w:t>
              </w:r>
            </w:ins>
          </w:p>
        </w:tc>
      </w:tr>
      <w:tr w:rsidR="00C71CAA" w:rsidRPr="001570EA" w14:paraId="147A2393" w14:textId="77777777">
        <w:trPr>
          <w:ins w:id="10435" w:author="Greg Clendenning" w:date="2024-04-16T16:42:00Z"/>
        </w:trPr>
        <w:tc>
          <w:tcPr>
            <w:tcW w:w="2073" w:type="pct"/>
          </w:tcPr>
          <w:p w14:paraId="63D9670F" w14:textId="77777777" w:rsidR="00C71CAA" w:rsidRPr="001570EA" w:rsidRDefault="008A402F">
            <w:pPr>
              <w:pStyle w:val="TableCell"/>
              <w:keepNext w:val="0"/>
              <w:spacing w:before="60" w:after="60"/>
              <w:jc w:val="left"/>
              <w:rPr>
                <w:ins w:id="10436" w:author="Greg Clendenning" w:date="2024-04-16T16:42:00Z"/>
                <w:rFonts w:ascii="Cambria Math" w:hAnsi="Cambria Math"/>
                <w:i/>
              </w:rPr>
            </w:pPr>
            <m:oMath>
              <m:sSub>
                <m:sSubPr>
                  <m:ctrlPr>
                    <w:ins w:id="10437" w:author="Greg Clendenning" w:date="2024-04-16T16:42:00Z">
                      <w:rPr>
                        <w:rFonts w:ascii="Cambria Math" w:hAnsi="Cambria Math" w:cs="Arial"/>
                        <w:i/>
                      </w:rPr>
                    </w:ins>
                  </m:ctrlPr>
                </m:sSubPr>
                <m:e>
                  <m:r>
                    <w:ins w:id="10438" w:author="Greg Clendenning" w:date="2024-04-16T16:42:00Z">
                      <m:rPr>
                        <m:nor/>
                      </m:rPr>
                      <w:rPr>
                        <w:rFonts w:ascii="Cambria Math" w:hAnsi="Cambria Math" w:cs="Arial"/>
                        <w:i/>
                        <w:iCs/>
                      </w:rPr>
                      <m:t>F</m:t>
                    </w:ins>
                  </m:r>
                </m:e>
                <m:sub>
                  <m:r>
                    <w:ins w:id="10439" w:author="Greg Clendenning" w:date="2024-04-16T16:42:00Z">
                      <m:rPr>
                        <m:nor/>
                      </m:rPr>
                      <w:rPr>
                        <w:rFonts w:ascii="Cambria Math" w:hAnsi="Cambria Math" w:cs="Arial"/>
                        <w:i/>
                        <w:iCs/>
                      </w:rPr>
                      <m:t>derate</m:t>
                    </w:ins>
                  </m:r>
                </m:sub>
              </m:sSub>
            </m:oMath>
            <w:ins w:id="10440" w:author="Greg Clendenning" w:date="2024-04-16T16:42:00Z">
              <w:r w:rsidR="00C71CAA" w:rsidRPr="001570EA">
                <w:rPr>
                  <w:rFonts w:ascii="Cambria Math" w:hAnsi="Cambria Math"/>
                </w:rPr>
                <w:t>,</w:t>
              </w:r>
              <w:r w:rsidR="00C71CAA" w:rsidRPr="001570EA">
                <w:rPr>
                  <w:rFonts w:cs="Arial"/>
                </w:rPr>
                <w:t xml:space="preserve"> COP De-rating factor </w:t>
              </w:r>
            </w:ins>
          </w:p>
        </w:tc>
        <w:tc>
          <w:tcPr>
            <w:tcW w:w="867" w:type="pct"/>
            <w:gridSpan w:val="3"/>
            <w:vAlign w:val="center"/>
          </w:tcPr>
          <w:p w14:paraId="2653A2C9" w14:textId="77777777" w:rsidR="00C71CAA" w:rsidRPr="001570EA" w:rsidRDefault="00C71CAA">
            <w:pPr>
              <w:pStyle w:val="TableCell"/>
              <w:keepNext w:val="0"/>
              <w:spacing w:before="60" w:after="60"/>
              <w:jc w:val="center"/>
              <w:rPr>
                <w:ins w:id="10441" w:author="Greg Clendenning" w:date="2024-04-16T16:42:00Z"/>
              </w:rPr>
            </w:pPr>
            <w:ins w:id="10442" w:author="Greg Clendenning" w:date="2024-04-16T16:42:00Z">
              <w:r w:rsidRPr="001570EA">
                <w:rPr>
                  <w:i/>
                </w:rPr>
                <w:t>Proportion</w:t>
              </w:r>
            </w:ins>
          </w:p>
        </w:tc>
        <w:tc>
          <w:tcPr>
            <w:tcW w:w="1175" w:type="pct"/>
            <w:gridSpan w:val="2"/>
            <w:vAlign w:val="center"/>
          </w:tcPr>
          <w:p w14:paraId="7198C7EB" w14:textId="7541E79C" w:rsidR="00C71CAA" w:rsidRPr="001570EA" w:rsidRDefault="00C71CAA">
            <w:pPr>
              <w:pStyle w:val="TableCell"/>
              <w:keepNext w:val="0"/>
              <w:spacing w:before="60" w:after="60"/>
              <w:jc w:val="center"/>
              <w:rPr>
                <w:ins w:id="10443" w:author="Greg Clendenning" w:date="2024-04-16T16:42:00Z"/>
              </w:rPr>
            </w:pPr>
            <w:ins w:id="10444" w:author="Greg Clendenning" w:date="2024-04-16T16:42:00Z">
              <w:r w:rsidRPr="001570EA">
                <w:rPr>
                  <w:noProof/>
                </w:rPr>
                <w:fldChar w:fldCharType="begin"/>
              </w:r>
              <w:r w:rsidRPr="001570EA">
                <w:rPr>
                  <w:noProof/>
                </w:rPr>
                <w:instrText xml:space="preserve"> REF _Ref533706253 \h  \* MERGEFORMAT </w:instrText>
              </w:r>
            </w:ins>
            <w:r w:rsidRPr="001570EA">
              <w:rPr>
                <w:noProof/>
              </w:rPr>
            </w:r>
            <w:ins w:id="10445" w:author="Greg Clendenning" w:date="2024-04-16T16:42:00Z">
              <w:r w:rsidRPr="001570EA">
                <w:rPr>
                  <w:noProof/>
                </w:rPr>
                <w:fldChar w:fldCharType="separate"/>
              </w:r>
              <w:r w:rsidR="00234C6C" w:rsidRPr="001570EA">
                <w:t xml:space="preserve">Table </w:t>
              </w:r>
              <w:r w:rsidR="00234C6C" w:rsidRPr="001570EA">
                <w:rPr>
                  <w:noProof/>
                </w:rPr>
                <w:t>2</w:t>
              </w:r>
              <w:r w:rsidRPr="001570EA">
                <w:rPr>
                  <w:noProof/>
                </w:rPr>
                <w:fldChar w:fldCharType="end"/>
              </w:r>
            </w:ins>
          </w:p>
        </w:tc>
        <w:tc>
          <w:tcPr>
            <w:tcW w:w="885" w:type="pct"/>
          </w:tcPr>
          <w:p w14:paraId="0D3A667B" w14:textId="77777777" w:rsidR="00C71CAA" w:rsidRPr="001570EA" w:rsidRDefault="00C71CAA">
            <w:pPr>
              <w:pStyle w:val="TableCell"/>
              <w:keepNext w:val="0"/>
              <w:spacing w:before="60" w:after="60"/>
              <w:jc w:val="center"/>
              <w:rPr>
                <w:ins w:id="10446" w:author="Greg Clendenning" w:date="2024-04-16T16:42:00Z"/>
              </w:rPr>
            </w:pPr>
            <w:ins w:id="10447" w:author="Greg Clendenning" w:date="2024-04-16T16:42:00Z">
              <w:r w:rsidRPr="001570EA">
                <w:t>9, and discussion below</w:t>
              </w:r>
            </w:ins>
          </w:p>
        </w:tc>
      </w:tr>
      <w:tr w:rsidR="00C71CAA" w:rsidRPr="001570EA" w14:paraId="2F9ABEAE" w14:textId="77777777">
        <w:trPr>
          <w:ins w:id="10448" w:author="Greg Clendenning" w:date="2024-04-16T16:42:00Z"/>
        </w:trPr>
        <w:tc>
          <w:tcPr>
            <w:tcW w:w="2073" w:type="pct"/>
          </w:tcPr>
          <w:p w14:paraId="2CB37C4B" w14:textId="77777777" w:rsidR="00C71CAA" w:rsidRPr="001570EA" w:rsidRDefault="00C71CAA">
            <w:pPr>
              <w:pStyle w:val="TableCell"/>
              <w:keepNext w:val="0"/>
              <w:spacing w:before="60" w:after="60"/>
              <w:jc w:val="left"/>
              <w:rPr>
                <w:ins w:id="10449" w:author="Greg Clendenning" w:date="2024-04-16T16:42:00Z"/>
              </w:rPr>
            </w:pPr>
            <w:ins w:id="10450" w:author="Greg Clendenning" w:date="2024-04-16T16:42:00Z">
              <w:r w:rsidRPr="001570EA">
                <w:rPr>
                  <w:rFonts w:ascii="Cambria Math" w:hAnsi="Cambria Math"/>
                  <w:i/>
                </w:rPr>
                <w:t>HW</w:t>
              </w:r>
              <w:r w:rsidRPr="001570EA">
                <w:t xml:space="preserve"> , Hot water used per day in gallons</w:t>
              </w:r>
            </w:ins>
          </w:p>
        </w:tc>
        <w:tc>
          <w:tcPr>
            <w:tcW w:w="867" w:type="pct"/>
            <w:gridSpan w:val="3"/>
            <w:vAlign w:val="center"/>
          </w:tcPr>
          <w:p w14:paraId="7CB4246E" w14:textId="77777777" w:rsidR="00C71CAA" w:rsidRPr="001570EA" w:rsidRDefault="008A402F">
            <w:pPr>
              <w:pStyle w:val="TableCell"/>
              <w:keepNext w:val="0"/>
              <w:spacing w:before="60" w:after="60"/>
              <w:jc w:val="center"/>
              <w:rPr>
                <w:ins w:id="10451" w:author="Greg Clendenning" w:date="2024-04-16T16:42:00Z"/>
                <w:i/>
              </w:rPr>
            </w:pPr>
            <m:oMathPara>
              <m:oMath>
                <m:f>
                  <m:fPr>
                    <m:ctrlPr>
                      <w:ins w:id="10452" w:author="Greg Clendenning" w:date="2024-04-16T16:42:00Z">
                        <w:rPr>
                          <w:rFonts w:ascii="Cambria Math" w:hAnsi="Cambria Math"/>
                          <w:i/>
                        </w:rPr>
                      </w:ins>
                    </m:ctrlPr>
                  </m:fPr>
                  <m:num>
                    <m:r>
                      <w:ins w:id="10453" w:author="Greg Clendenning" w:date="2024-04-16T16:42:00Z">
                        <w:rPr>
                          <w:rFonts w:ascii="Cambria Math" w:hAnsi="Cambria Math"/>
                        </w:rPr>
                        <m:t>gallons</m:t>
                      </w:ins>
                    </m:r>
                  </m:num>
                  <m:den>
                    <m:r>
                      <w:ins w:id="10454" w:author="Greg Clendenning" w:date="2024-04-16T16:42:00Z">
                        <w:rPr>
                          <w:rFonts w:ascii="Cambria Math" w:hAnsi="Cambria Math"/>
                        </w:rPr>
                        <m:t>day</m:t>
                      </w:ins>
                    </m:r>
                  </m:den>
                </m:f>
              </m:oMath>
            </m:oMathPara>
          </w:p>
        </w:tc>
        <w:tc>
          <w:tcPr>
            <w:tcW w:w="1175" w:type="pct"/>
            <w:gridSpan w:val="2"/>
            <w:vAlign w:val="center"/>
          </w:tcPr>
          <w:p w14:paraId="25E69257" w14:textId="77777777" w:rsidR="00C71CAA" w:rsidRPr="001570EA" w:rsidRDefault="00C71CAA">
            <w:pPr>
              <w:pStyle w:val="TableCell"/>
              <w:keepNext w:val="0"/>
              <w:spacing w:before="60" w:after="60"/>
              <w:jc w:val="center"/>
              <w:rPr>
                <w:ins w:id="10455" w:author="Greg Clendenning" w:date="2024-04-16T16:42:00Z"/>
              </w:rPr>
            </w:pPr>
            <w:ins w:id="10456" w:author="Greg Clendenning" w:date="2024-04-16T16:42:00Z">
              <w:r w:rsidRPr="001570EA">
                <w:t>45.5</w:t>
              </w:r>
            </w:ins>
          </w:p>
        </w:tc>
        <w:tc>
          <w:tcPr>
            <w:tcW w:w="885" w:type="pct"/>
          </w:tcPr>
          <w:p w14:paraId="1988C92F" w14:textId="77777777" w:rsidR="00C71CAA" w:rsidRPr="001570EA" w:rsidRDefault="00C71CAA">
            <w:pPr>
              <w:pStyle w:val="TableCell"/>
              <w:keepNext w:val="0"/>
              <w:spacing w:before="60" w:after="60"/>
              <w:jc w:val="center"/>
              <w:rPr>
                <w:ins w:id="10457" w:author="Greg Clendenning" w:date="2024-04-16T16:42:00Z"/>
              </w:rPr>
            </w:pPr>
            <w:ins w:id="10458" w:author="Greg Clendenning" w:date="2024-04-16T16:42:00Z">
              <w:r w:rsidRPr="001570EA">
                <w:t>5</w:t>
              </w:r>
            </w:ins>
          </w:p>
        </w:tc>
      </w:tr>
      <w:tr w:rsidR="00C71CAA" w:rsidRPr="001570EA" w14:paraId="6C1D8D9E"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59"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460" w:author="Greg Clendenning" w:date="2024-04-16T16:42:00Z">
              <w:tcPr>
                <w:tcW w:w="2109" w:type="pct"/>
                <w:gridSpan w:val="2"/>
              </w:tcPr>
            </w:tcPrChange>
          </w:tcPr>
          <w:p w14:paraId="5E91F24D" w14:textId="77777777" w:rsidR="00C71CAA" w:rsidRPr="001570EA" w:rsidRDefault="008A402F">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C71CAA" w:rsidRPr="001570EA">
              <w:t xml:space="preserve">, </w:t>
            </w:r>
            <w:r w:rsidR="00C71CAA" w:rsidRPr="001570EA">
              <w:rPr>
                <w:rFonts w:cs="Arial"/>
                <w:iCs/>
              </w:rPr>
              <w:t>Rated storage volume of baseline water heater</w:t>
            </w:r>
          </w:p>
        </w:tc>
        <w:tc>
          <w:tcPr>
            <w:tcW w:w="867" w:type="pct"/>
            <w:gridSpan w:val="3"/>
            <w:vAlign w:val="center"/>
            <w:tcPrChange w:id="10461" w:author="Greg Clendenning" w:date="2024-04-16T16:42:00Z">
              <w:tcPr>
                <w:tcW w:w="760" w:type="pct"/>
                <w:vAlign w:val="center"/>
              </w:tcPr>
            </w:tcPrChange>
          </w:tcPr>
          <w:p w14:paraId="20094CB1" w14:textId="77777777" w:rsidR="00C71CAA" w:rsidRPr="001570EA" w:rsidRDefault="00C71CAA">
            <w:pPr>
              <w:pStyle w:val="TableCell"/>
              <w:keepNext w:val="0"/>
              <w:spacing w:before="60" w:after="60"/>
              <w:jc w:val="center"/>
              <w:rPr>
                <w:i/>
                <w:iCs/>
              </w:rPr>
            </w:pPr>
            <w:r w:rsidRPr="001570EA">
              <w:rPr>
                <w:i/>
                <w:iCs/>
              </w:rPr>
              <w:t>gallons</w:t>
            </w:r>
          </w:p>
        </w:tc>
        <w:tc>
          <w:tcPr>
            <w:tcW w:w="1175" w:type="pct"/>
            <w:gridSpan w:val="2"/>
            <w:vAlign w:val="center"/>
            <w:tcPrChange w:id="10462" w:author="Greg Clendenning" w:date="2024-04-16T16:42:00Z">
              <w:tcPr>
                <w:tcW w:w="1211" w:type="pct"/>
                <w:gridSpan w:val="2"/>
                <w:vAlign w:val="center"/>
              </w:tcPr>
            </w:tcPrChange>
          </w:tcPr>
          <w:p w14:paraId="1FCFD82D" w14:textId="77777777" w:rsidR="00C71CAA" w:rsidRPr="001570EA" w:rsidRDefault="00C71CAA">
            <w:pPr>
              <w:pStyle w:val="TableCell"/>
              <w:keepNext w:val="0"/>
              <w:jc w:val="center"/>
            </w:pPr>
            <w:r w:rsidRPr="001570EA">
              <w:t>EDC Data Gathering</w:t>
            </w:r>
          </w:p>
        </w:tc>
        <w:tc>
          <w:tcPr>
            <w:tcW w:w="885" w:type="pct"/>
            <w:tcPrChange w:id="10463" w:author="Greg Clendenning" w:date="2024-04-16T16:42:00Z">
              <w:tcPr>
                <w:tcW w:w="920" w:type="pct"/>
                <w:gridSpan w:val="2"/>
              </w:tcPr>
            </w:tcPrChange>
          </w:tcPr>
          <w:p w14:paraId="03A500D5" w14:textId="77777777" w:rsidR="00C71CAA" w:rsidRPr="001570EA" w:rsidRDefault="00C71CAA">
            <w:pPr>
              <w:pStyle w:val="TableCell"/>
              <w:keepNext w:val="0"/>
              <w:spacing w:before="60" w:after="60"/>
              <w:jc w:val="center"/>
            </w:pPr>
            <w:r w:rsidRPr="001570EA">
              <w:t>EDC Data Gathering</w:t>
            </w:r>
          </w:p>
        </w:tc>
      </w:tr>
      <w:tr w:rsidR="00C71CAA" w:rsidRPr="001570EA" w14:paraId="3D6ABD45"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64"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0465" w:author="Greg Clendenning" w:date="2024-04-16T16:42:00Z">
            <w:trPr>
              <w:trHeight w:val="77"/>
            </w:trPr>
          </w:trPrChange>
        </w:trPr>
        <w:tc>
          <w:tcPr>
            <w:tcW w:w="2073" w:type="pct"/>
            <w:tcPrChange w:id="10466" w:author="Greg Clendenning" w:date="2024-04-16T16:42:00Z">
              <w:tcPr>
                <w:tcW w:w="2109" w:type="pct"/>
                <w:gridSpan w:val="2"/>
              </w:tcPr>
            </w:tcPrChange>
          </w:tcPr>
          <w:p w14:paraId="44CEE6FA" w14:textId="77777777" w:rsidR="00C71CAA" w:rsidRPr="001570EA" w:rsidRDefault="008A402F">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C71CAA" w:rsidRPr="001570EA">
              <w:t>, Temperature of hot water</w:t>
            </w:r>
          </w:p>
        </w:tc>
        <w:tc>
          <w:tcPr>
            <w:tcW w:w="867" w:type="pct"/>
            <w:gridSpan w:val="3"/>
            <w:vAlign w:val="center"/>
            <w:tcPrChange w:id="10467" w:author="Greg Clendenning" w:date="2024-04-16T16:42:00Z">
              <w:tcPr>
                <w:tcW w:w="760" w:type="pct"/>
                <w:vAlign w:val="center"/>
              </w:tcPr>
            </w:tcPrChange>
          </w:tcPr>
          <w:p w14:paraId="507FD2F8" w14:textId="77777777" w:rsidR="00C71CAA" w:rsidRPr="001570EA" w:rsidRDefault="00C71CAA">
            <w:pPr>
              <w:pStyle w:val="TableCell"/>
              <w:keepNext w:val="0"/>
              <w:spacing w:before="60" w:after="60"/>
              <w:jc w:val="center"/>
              <w:rPr>
                <w:i/>
              </w:rPr>
            </w:pPr>
            <w:r w:rsidRPr="001570EA">
              <w:rPr>
                <w:i/>
              </w:rPr>
              <w:t>°F</w:t>
            </w:r>
          </w:p>
        </w:tc>
        <w:tc>
          <w:tcPr>
            <w:tcW w:w="1175" w:type="pct"/>
            <w:gridSpan w:val="2"/>
            <w:tcPrChange w:id="10468" w:author="Greg Clendenning" w:date="2024-04-16T16:42:00Z">
              <w:tcPr>
                <w:tcW w:w="1211" w:type="pct"/>
                <w:gridSpan w:val="2"/>
              </w:tcPr>
            </w:tcPrChange>
          </w:tcPr>
          <w:p w14:paraId="52CD5F3E" w14:textId="77777777" w:rsidR="00C71CAA" w:rsidRPr="001570EA" w:rsidRDefault="00C71CAA">
            <w:pPr>
              <w:pStyle w:val="TableCell"/>
              <w:keepNext w:val="0"/>
              <w:spacing w:before="60" w:after="60"/>
              <w:jc w:val="center"/>
            </w:pPr>
            <w:r w:rsidRPr="001570EA">
              <w:t>119</w:t>
            </w:r>
          </w:p>
        </w:tc>
        <w:tc>
          <w:tcPr>
            <w:tcW w:w="885" w:type="pct"/>
            <w:tcPrChange w:id="10469" w:author="Greg Clendenning" w:date="2024-04-16T16:42:00Z">
              <w:tcPr>
                <w:tcW w:w="920" w:type="pct"/>
                <w:gridSpan w:val="2"/>
              </w:tcPr>
            </w:tcPrChange>
          </w:tcPr>
          <w:p w14:paraId="2BCB9DA0" w14:textId="371CFF73" w:rsidR="00C71CAA" w:rsidRPr="001570EA" w:rsidRDefault="00FA5174">
            <w:pPr>
              <w:pStyle w:val="TableCell"/>
              <w:keepNext w:val="0"/>
              <w:spacing w:before="60" w:after="60"/>
              <w:jc w:val="center"/>
            </w:pPr>
            <w:del w:id="10470" w:author="Greg Clendenning" w:date="2024-04-16T16:42:00Z">
              <w:r>
                <w:delText>5</w:delText>
              </w:r>
            </w:del>
            <w:ins w:id="10471" w:author="Greg Clendenning" w:date="2024-04-16T16:42:00Z">
              <w:r w:rsidR="00C71CAA" w:rsidRPr="001570EA">
                <w:t>7</w:t>
              </w:r>
            </w:ins>
          </w:p>
        </w:tc>
      </w:tr>
      <w:tr w:rsidR="00C71CAA" w:rsidRPr="001570EA" w14:paraId="797C3C1E"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72"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473" w:author="Greg Clendenning" w:date="2024-04-16T16:42:00Z">
              <w:tcPr>
                <w:tcW w:w="2109" w:type="pct"/>
                <w:gridSpan w:val="2"/>
              </w:tcPr>
            </w:tcPrChange>
          </w:tcPr>
          <w:p w14:paraId="42EBD81B" w14:textId="77777777" w:rsidR="00C71CAA" w:rsidRPr="001570EA" w:rsidRDefault="008A402F">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C71CAA" w:rsidRPr="001570EA">
              <w:t>, Temperature of cold water supply</w:t>
            </w:r>
          </w:p>
        </w:tc>
        <w:tc>
          <w:tcPr>
            <w:tcW w:w="867" w:type="pct"/>
            <w:gridSpan w:val="3"/>
            <w:vAlign w:val="center"/>
            <w:tcPrChange w:id="10474" w:author="Greg Clendenning" w:date="2024-04-16T16:42:00Z">
              <w:tcPr>
                <w:tcW w:w="760" w:type="pct"/>
                <w:vAlign w:val="center"/>
              </w:tcPr>
            </w:tcPrChange>
          </w:tcPr>
          <w:p w14:paraId="6CCE6E0E" w14:textId="77777777" w:rsidR="00C71CAA" w:rsidRPr="001570EA" w:rsidRDefault="00C71CAA">
            <w:pPr>
              <w:pStyle w:val="TableCell"/>
              <w:keepNext w:val="0"/>
              <w:spacing w:before="60" w:after="60"/>
              <w:jc w:val="center"/>
              <w:rPr>
                <w:i/>
              </w:rPr>
            </w:pPr>
            <w:r w:rsidRPr="001570EA">
              <w:rPr>
                <w:i/>
              </w:rPr>
              <w:t>°F</w:t>
            </w:r>
          </w:p>
        </w:tc>
        <w:tc>
          <w:tcPr>
            <w:tcW w:w="1175" w:type="pct"/>
            <w:gridSpan w:val="2"/>
            <w:tcPrChange w:id="10475" w:author="Greg Clendenning" w:date="2024-04-16T16:42:00Z">
              <w:tcPr>
                <w:tcW w:w="1211" w:type="pct"/>
                <w:gridSpan w:val="2"/>
              </w:tcPr>
            </w:tcPrChange>
          </w:tcPr>
          <w:p w14:paraId="4660FEA7" w14:textId="6E809F37" w:rsidR="00C71CAA" w:rsidRPr="001570EA" w:rsidRDefault="00FA5174">
            <w:pPr>
              <w:pStyle w:val="TableCell"/>
              <w:keepNext w:val="0"/>
              <w:spacing w:before="60" w:after="60"/>
              <w:jc w:val="center"/>
            </w:pPr>
            <w:del w:id="10476" w:author="Greg Clendenning" w:date="2024-04-16T16:42:00Z">
              <w:r>
                <w:delText>52</w:delText>
              </w:r>
            </w:del>
            <w:ins w:id="10477" w:author="Greg Clendenning" w:date="2024-04-16T16:42:00Z">
              <w:r w:rsidR="00C71CAA" w:rsidRPr="001570EA">
                <w:t>53</w:t>
              </w:r>
            </w:ins>
          </w:p>
        </w:tc>
        <w:tc>
          <w:tcPr>
            <w:tcW w:w="885" w:type="pct"/>
            <w:tcPrChange w:id="10478" w:author="Greg Clendenning" w:date="2024-04-16T16:42:00Z">
              <w:tcPr>
                <w:tcW w:w="920" w:type="pct"/>
                <w:gridSpan w:val="2"/>
              </w:tcPr>
            </w:tcPrChange>
          </w:tcPr>
          <w:p w14:paraId="12163858" w14:textId="5768E2E9" w:rsidR="00C71CAA" w:rsidRPr="001570EA" w:rsidRDefault="00FA5174">
            <w:pPr>
              <w:pStyle w:val="TableCell"/>
              <w:keepNext w:val="0"/>
              <w:spacing w:before="60" w:after="60"/>
              <w:jc w:val="center"/>
            </w:pPr>
            <w:del w:id="10479" w:author="Greg Clendenning" w:date="2024-04-16T16:42:00Z">
              <w:r>
                <w:delText>6</w:delText>
              </w:r>
            </w:del>
            <w:ins w:id="10480" w:author="Greg Clendenning" w:date="2024-04-16T16:42:00Z">
              <w:r w:rsidR="00C71CAA" w:rsidRPr="001570EA">
                <w:t>8</w:t>
              </w:r>
            </w:ins>
          </w:p>
        </w:tc>
      </w:tr>
      <w:tr w:rsidR="00C71CAA" w:rsidRPr="001570EA" w14:paraId="79675FE7"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81"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482" w:author="Greg Clendenning" w:date="2024-04-16T16:42:00Z">
              <w:tcPr>
                <w:tcW w:w="2109" w:type="pct"/>
                <w:gridSpan w:val="2"/>
              </w:tcPr>
            </w:tcPrChange>
          </w:tcPr>
          <w:p w14:paraId="2E1B34EC" w14:textId="6DD5EE11" w:rsidR="00C71CAA" w:rsidRPr="001570EA" w:rsidDel="006C1696" w:rsidRDefault="008A402F">
            <w:pPr>
              <w:pStyle w:val="TableCell"/>
              <w:keepNext w:val="0"/>
              <w:spacing w:before="60" w:after="60"/>
              <w:jc w:val="left"/>
              <w:rPr>
                <w:rPrChange w:id="10483" w:author="Greg Clendenning" w:date="2024-04-16T16:42:00Z">
                  <w:rPr>
                    <w:rFonts w:ascii="Cambria Math" w:hAnsi="Cambria Math"/>
                  </w:rPr>
                </w:rPrChange>
              </w:rPr>
            </w:pPr>
            <m:oMath>
              <m:sSub>
                <m:sSubPr>
                  <m:ctrlPr>
                    <w:del w:id="10484" w:author="Greg Clendenning" w:date="2024-04-16T16:42:00Z">
                      <w:rPr>
                        <w:rFonts w:ascii="Cambria Math" w:hAnsi="Cambria Math" w:cs="Arial"/>
                        <w:i/>
                      </w:rPr>
                    </w:del>
                  </m:ctrlPr>
                </m:sSubPr>
                <m:e>
                  <m:r>
                    <w:del w:id="10485" w:author="Greg Clendenning" w:date="2024-04-16T16:42:00Z">
                      <m:rPr>
                        <m:nor/>
                      </m:rPr>
                      <w:rPr>
                        <w:rFonts w:ascii="Cambria Math" w:hAnsi="Cambria Math" w:cs="Arial"/>
                        <w:i/>
                        <w:iCs/>
                      </w:rPr>
                      <m:t>F</m:t>
                    </w:del>
                  </m:r>
                </m:e>
                <m:sub>
                  <m:r>
                    <w:del w:id="10486" w:author="Greg Clendenning" w:date="2024-04-16T16:42:00Z">
                      <m:rPr>
                        <m:nor/>
                      </m:rPr>
                      <w:rPr>
                        <w:rFonts w:ascii="Cambria Math" w:hAnsi="Cambria Math" w:cs="Arial"/>
                        <w:i/>
                        <w:iCs/>
                      </w:rPr>
                      <m:t>derate</m:t>
                    </w:del>
                  </m:r>
                </m:sub>
              </m:sSub>
            </m:oMath>
            <w:del w:id="10487" w:author="Greg Clendenning" w:date="2024-04-16T16:42:00Z">
              <w:r w:rsidR="00FA5174" w:rsidRPr="00194958">
                <w:rPr>
                  <w:rFonts w:ascii="Cambria Math" w:hAnsi="Cambria Math"/>
                </w:rPr>
                <w:delText>,</w:delText>
              </w:r>
              <w:r w:rsidR="00FA5174" w:rsidRPr="00B859E7">
                <w:rPr>
                  <w:rFonts w:cs="Arial"/>
                </w:rPr>
                <w:delText xml:space="preserve"> COP De-rating factor </w:delText>
              </w:r>
            </w:del>
            <m:oMath>
              <m:sSub>
                <m:sSubPr>
                  <m:ctrlPr>
                    <w:ins w:id="10488" w:author="Greg Clendenning" w:date="2024-04-16T16:42:00Z">
                      <w:rPr>
                        <w:rFonts w:ascii="Cambria Math" w:hAnsi="Cambria Math"/>
                        <w:i/>
                      </w:rPr>
                    </w:ins>
                  </m:ctrlPr>
                </m:sSubPr>
                <m:e>
                  <m:r>
                    <w:ins w:id="10489" w:author="Greg Clendenning" w:date="2024-04-16T16:42:00Z">
                      <w:rPr>
                        <w:rFonts w:ascii="Cambria Math" w:hAnsi="Cambria Math"/>
                      </w:rPr>
                      <m:t>EFLH</m:t>
                    </w:ins>
                  </m:r>
                </m:e>
                <m:sub>
                  <m:r>
                    <w:ins w:id="10490" w:author="Greg Clendenning" w:date="2024-04-16T16:42:00Z">
                      <w:rPr>
                        <w:rFonts w:ascii="Cambria Math" w:hAnsi="Cambria Math"/>
                      </w:rPr>
                      <m:t>cool</m:t>
                    </w:ins>
                  </m:r>
                </m:sub>
              </m:sSub>
            </m:oMath>
            <w:ins w:id="10491" w:author="Greg Clendenning" w:date="2024-04-16T16:42:00Z">
              <w:r w:rsidR="00C71CAA" w:rsidRPr="001570EA">
                <w:t xml:space="preserve"> , Equivalent Full Load Hours for cooling</w:t>
              </w:r>
            </w:ins>
          </w:p>
        </w:tc>
        <w:tc>
          <w:tcPr>
            <w:tcW w:w="867" w:type="pct"/>
            <w:gridSpan w:val="3"/>
            <w:vAlign w:val="center"/>
            <w:tcPrChange w:id="10492" w:author="Greg Clendenning" w:date="2024-04-16T16:42:00Z">
              <w:tcPr>
                <w:tcW w:w="760" w:type="pct"/>
                <w:vAlign w:val="center"/>
              </w:tcPr>
            </w:tcPrChange>
          </w:tcPr>
          <w:p w14:paraId="64CA1C78" w14:textId="431AF1D2" w:rsidR="00C71CAA" w:rsidRPr="001570EA" w:rsidRDefault="008A402F">
            <w:pPr>
              <w:pStyle w:val="TableCell"/>
              <w:keepNext w:val="0"/>
              <w:spacing w:before="60" w:after="60"/>
              <w:jc w:val="center"/>
              <w:rPr>
                <w:rPrChange w:id="10493" w:author="Greg Clendenning" w:date="2024-04-16T16:42:00Z">
                  <w:rPr>
                    <w:i/>
                  </w:rPr>
                </w:rPrChange>
              </w:rPr>
            </w:pPr>
            <w:moveTo w:id="10494" w:author="Greg Clendenning" w:date="2024-04-16T16:42:00Z">
              <w:moveToRangeStart w:id="10495" w:author="Greg Clendenning" w:date="2024-04-16T16:42:00Z" w:name="move164178267"/>
              <m:oMath>
                <m:f>
                  <m:fPr>
                    <m:ctrlPr>
                      <w:rPr>
                        <w:rFonts w:ascii="Cambria Math" w:hAnsi="Cambria Math"/>
                        <w:i/>
                      </w:rPr>
                    </m:ctrlPr>
                  </m:fPr>
                  <m:num>
                    <w:moveTo w:id="10496" w:author="Greg Clendenning" w:date="2024-04-16T16:42:00Z">
                      <m:r>
                        <w:rPr>
                          <w:rFonts w:ascii="Cambria Math" w:hAnsi="Cambria Math"/>
                        </w:rPr>
                        <m:t>h</m:t>
                      </m:r>
                      <m:r>
                        <w:rPr>
                          <w:rFonts w:ascii="Cambria Math" w:hAnsi="Cambria Math"/>
                        </w:rPr>
                        <m:t>ours</m:t>
                      </m:r>
                    </w:moveTo>
                  </m:num>
                  <m:den>
                    <w:moveTo w:id="10497" w:author="Greg Clendenning" w:date="2024-04-16T16:42:00Z">
                      <m:r>
                        <w:rPr>
                          <w:rFonts w:ascii="Cambria Math" w:hAnsi="Cambria Math"/>
                        </w:rPr>
                        <m:t>yr</m:t>
                      </m:r>
                    </w:moveTo>
                  </m:den>
                </m:f>
              </m:oMath>
              <w:moveToRangeEnd w:id="10495"/>
              <w:del w:id="10498" w:author="Greg Clendenning" w:date="2024-04-16T16:42:00Z">
                <w:r w:rsidR="00FA5174">
                  <w:rPr>
                    <w:i/>
                  </w:rPr>
                  <w:delText>Proportion</w:delText>
                </w:r>
              </w:del>
            </w:moveTo>
          </w:p>
        </w:tc>
        <w:tc>
          <w:tcPr>
            <w:tcW w:w="1175" w:type="pct"/>
            <w:gridSpan w:val="2"/>
            <w:vAlign w:val="center"/>
            <w:tcPrChange w:id="10499" w:author="Greg Clendenning" w:date="2024-04-16T16:42:00Z">
              <w:tcPr>
                <w:tcW w:w="1211" w:type="pct"/>
                <w:gridSpan w:val="2"/>
                <w:vAlign w:val="center"/>
              </w:tcPr>
            </w:tcPrChange>
          </w:tcPr>
          <w:p w14:paraId="38B32686" w14:textId="7BBBD1A3" w:rsidR="00C71CAA" w:rsidRPr="001570EA" w:rsidDel="009241B8" w:rsidRDefault="00FA5174">
            <w:pPr>
              <w:pStyle w:val="TableCell"/>
              <w:keepNext w:val="0"/>
              <w:spacing w:before="60" w:after="60"/>
              <w:jc w:val="center"/>
            </w:pPr>
            <w:del w:id="10500" w:author="Greg Clendenning" w:date="2024-04-16T16:42:00Z">
              <w:r>
                <w:rPr>
                  <w:noProof/>
                </w:rPr>
                <w:fldChar w:fldCharType="begin"/>
              </w:r>
              <w:r>
                <w:rPr>
                  <w:noProof/>
                </w:rPr>
                <w:delInstrText xml:space="preserve"> REF _Ref533706253 \h  \* MERGEFORMAT </w:delInstrText>
              </w:r>
              <w:r>
                <w:rPr>
                  <w:noProof/>
                </w:rPr>
              </w:r>
              <w:r>
                <w:rPr>
                  <w:noProof/>
                </w:rPr>
                <w:fldChar w:fldCharType="separate"/>
              </w:r>
              <w:r w:rsidR="00146CD3">
                <w:delText xml:space="preserve">Table </w:delText>
              </w:r>
              <w:r w:rsidR="00146CD3">
                <w:rPr>
                  <w:noProof/>
                </w:rPr>
                <w:delText>2</w:delText>
              </w:r>
              <w:r w:rsidR="00146CD3">
                <w:rPr>
                  <w:noProof/>
                </w:rPr>
                <w:noBreakHyphen/>
                <w:delText>48</w:delText>
              </w:r>
              <w:r>
                <w:rPr>
                  <w:noProof/>
                </w:rPr>
                <w:fldChar w:fldCharType="end"/>
              </w:r>
            </w:del>
            <w:ins w:id="10501" w:author="Greg Clendenning" w:date="2024-04-16T16:42:00Z">
              <w:r w:rsidR="00C71CAA" w:rsidRPr="001570EA">
                <w:rPr>
                  <w:szCs w:val="18"/>
                </w:rPr>
                <w:t xml:space="preserve">See </w:t>
              </w:r>
              <w:r w:rsidR="00C71CAA" w:rsidRPr="001570EA">
                <w:rPr>
                  <w:i/>
                  <w:szCs w:val="18"/>
                </w:rPr>
                <w:t>EFLH</w:t>
              </w:r>
              <w:r w:rsidR="00C71CAA" w:rsidRPr="001570EA">
                <w:rPr>
                  <w:i/>
                  <w:szCs w:val="18"/>
                  <w:vertAlign w:val="subscript"/>
                </w:rPr>
                <w:t>cool</w:t>
              </w:r>
              <w:r w:rsidR="00C71CAA" w:rsidRPr="001570EA">
                <w:rPr>
                  <w:szCs w:val="18"/>
                </w:rPr>
                <w:t xml:space="preserve"> in Vol. 1, App. A</w:t>
              </w:r>
            </w:ins>
          </w:p>
        </w:tc>
        <w:tc>
          <w:tcPr>
            <w:tcW w:w="885" w:type="pct"/>
            <w:tcPrChange w:id="10502" w:author="Greg Clendenning" w:date="2024-04-16T16:42:00Z">
              <w:tcPr>
                <w:tcW w:w="920" w:type="pct"/>
                <w:gridSpan w:val="2"/>
              </w:tcPr>
            </w:tcPrChange>
          </w:tcPr>
          <w:p w14:paraId="4BD9B0FB" w14:textId="6F665DF0" w:rsidR="00C71CAA" w:rsidRPr="001570EA" w:rsidRDefault="00FA5174">
            <w:pPr>
              <w:pStyle w:val="TableCell"/>
              <w:keepNext w:val="0"/>
              <w:spacing w:before="60" w:after="60"/>
              <w:jc w:val="center"/>
            </w:pPr>
            <w:del w:id="10503" w:author="Greg Clendenning" w:date="2024-04-16T16:42:00Z">
              <w:r>
                <w:delText>7</w:delText>
              </w:r>
              <w:r w:rsidRPr="001D6512">
                <w:delText>,</w:delText>
              </w:r>
              <w:r>
                <w:delText xml:space="preserve"> </w:delText>
              </w:r>
              <w:r w:rsidRPr="001D6512">
                <w:delText>and</w:delText>
              </w:r>
              <w:r>
                <w:delText xml:space="preserve"> </w:delText>
              </w:r>
              <w:r w:rsidRPr="001D6512">
                <w:delText>discussion</w:delText>
              </w:r>
              <w:r>
                <w:delText xml:space="preserve"> </w:delText>
              </w:r>
              <w:r w:rsidRPr="001D6512">
                <w:delText>below</w:delText>
              </w:r>
            </w:del>
            <w:ins w:id="10504" w:author="Greg Clendenning" w:date="2024-04-16T16:42:00Z">
              <w:r w:rsidR="00C71CAA" w:rsidRPr="001570EA">
                <w:t>10</w:t>
              </w:r>
            </w:ins>
          </w:p>
        </w:tc>
      </w:tr>
      <w:tr w:rsidR="00C71CAA" w:rsidRPr="001570EA" w14:paraId="632C39B9"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05"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506" w:author="Greg Clendenning" w:date="2024-04-16T16:42:00Z">
              <w:tcPr>
                <w:tcW w:w="2109" w:type="pct"/>
                <w:gridSpan w:val="2"/>
              </w:tcPr>
            </w:tcPrChange>
          </w:tcPr>
          <w:p w14:paraId="0DD70F24" w14:textId="29BABA91" w:rsidR="00C71CAA" w:rsidRPr="001570EA" w:rsidDel="006C1696" w:rsidRDefault="008A402F">
            <w:pPr>
              <w:pStyle w:val="TableCell"/>
              <w:keepNext w:val="0"/>
              <w:spacing w:before="60" w:after="60"/>
              <w:jc w:val="left"/>
            </w:pPr>
            <m:oMath>
              <m:sSub>
                <m:sSubPr>
                  <m:ctrlPr>
                    <w:del w:id="10507" w:author="Greg Clendenning" w:date="2024-04-16T16:42:00Z">
                      <w:rPr>
                        <w:rFonts w:ascii="Cambria Math" w:hAnsi="Cambria Math"/>
                        <w:i/>
                      </w:rPr>
                    </w:del>
                  </m:ctrlPr>
                </m:sSubPr>
                <m:e>
                  <m:r>
                    <w:del w:id="10508" w:author="Greg Clendenning" w:date="2024-04-16T16:42:00Z">
                      <w:rPr>
                        <w:rFonts w:ascii="Cambria Math" w:hAnsi="Cambria Math"/>
                      </w:rPr>
                      <m:t>EFLH</m:t>
                    </w:del>
                  </m:r>
                </m:e>
                <m:sub>
                  <m:r>
                    <w:del w:id="10509" w:author="Greg Clendenning" w:date="2024-04-16T16:42:00Z">
                      <w:rPr>
                        <w:rFonts w:ascii="Cambria Math" w:hAnsi="Cambria Math"/>
                      </w:rPr>
                      <m:t>cool</m:t>
                    </w:del>
                  </m:r>
                </m:sub>
              </m:sSub>
              <m:sSub>
                <m:sSubPr>
                  <m:ctrlPr>
                    <w:ins w:id="10510" w:author="Greg Clendenning" w:date="2024-04-16T16:42:00Z">
                      <w:rPr>
                        <w:rFonts w:ascii="Cambria Math" w:hAnsi="Cambria Math"/>
                        <w:i/>
                      </w:rPr>
                    </w:ins>
                  </m:ctrlPr>
                </m:sSubPr>
                <m:e>
                  <m:r>
                    <w:ins w:id="10511" w:author="Greg Clendenning" w:date="2024-04-16T16:42:00Z">
                      <w:rPr>
                        <w:rFonts w:ascii="Cambria Math" w:hAnsi="Cambria Math"/>
                      </w:rPr>
                      <m:t>EFLH</m:t>
                    </w:ins>
                  </m:r>
                </m:e>
                <m:sub>
                  <m:r>
                    <w:ins w:id="10512" w:author="Greg Clendenning" w:date="2024-04-16T16:42:00Z">
                      <w:rPr>
                        <w:rFonts w:ascii="Cambria Math" w:hAnsi="Cambria Math"/>
                      </w:rPr>
                      <m:t>h</m:t>
                    </w:ins>
                  </m:r>
                  <m:r>
                    <w:ins w:id="10513" w:author="Greg Clendenning" w:date="2024-04-16T16:42:00Z">
                      <w:rPr>
                        <w:rFonts w:ascii="Cambria Math" w:hAnsi="Cambria Math"/>
                      </w:rPr>
                      <m:t>eat</m:t>
                    </w:ins>
                  </m:r>
                </m:sub>
              </m:sSub>
            </m:oMath>
            <w:r w:rsidR="00C71CAA" w:rsidRPr="001570EA">
              <w:t xml:space="preserve"> , Equivalent Full Load Hours for </w:t>
            </w:r>
            <w:del w:id="10514" w:author="Greg Clendenning" w:date="2024-04-16T16:42:00Z">
              <w:r w:rsidR="00FA5174">
                <w:delText>cooling</w:delText>
              </w:r>
            </w:del>
            <w:ins w:id="10515" w:author="Greg Clendenning" w:date="2024-04-16T16:42:00Z">
              <w:r w:rsidR="00C71CAA" w:rsidRPr="001570EA">
                <w:t>heating</w:t>
              </w:r>
            </w:ins>
          </w:p>
        </w:tc>
        <w:tc>
          <w:tcPr>
            <w:tcW w:w="867" w:type="pct"/>
            <w:gridSpan w:val="3"/>
            <w:vAlign w:val="center"/>
            <w:tcPrChange w:id="10516" w:author="Greg Clendenning" w:date="2024-04-16T16:42:00Z">
              <w:tcPr>
                <w:tcW w:w="760" w:type="pct"/>
                <w:vAlign w:val="center"/>
              </w:tcPr>
            </w:tcPrChange>
          </w:tcPr>
          <w:p w14:paraId="0E6C930D" w14:textId="77777777" w:rsidR="00C71CAA" w:rsidRPr="001570EA" w:rsidRDefault="008A402F">
            <w:pPr>
              <w:pStyle w:val="TableCell"/>
              <w:keepNext w:val="0"/>
              <w:spacing w:before="60" w:after="60"/>
              <w:jc w:val="center"/>
            </w:pPr>
            <m:oMathPara>
              <m:oMath>
                <m:f>
                  <m:fPr>
                    <m:ctrlPr>
                      <w:rPr>
                        <w:rFonts w:ascii="Cambria Math" w:hAnsi="Cambria Math"/>
                        <w:i/>
                      </w:rPr>
                    </m:ctrlPr>
                  </m:fPr>
                  <m:num>
                    <m:r>
                      <w:rPr>
                        <w:rFonts w:ascii="Cambria Math" w:hAnsi="Cambria Math"/>
                      </w:rPr>
                      <m:t>h</m:t>
                    </m:r>
                    <m:r>
                      <w:rPr>
                        <w:rFonts w:ascii="Cambria Math" w:hAnsi="Cambria Math"/>
                      </w:rPr>
                      <m:t>ours</m:t>
                    </m:r>
                  </m:num>
                  <m:den>
                    <m:r>
                      <w:rPr>
                        <w:rFonts w:ascii="Cambria Math" w:hAnsi="Cambria Math"/>
                      </w:rPr>
                      <m:t>yr</m:t>
                    </m:r>
                  </m:den>
                </m:f>
              </m:oMath>
            </m:oMathPara>
          </w:p>
        </w:tc>
        <w:tc>
          <w:tcPr>
            <w:tcW w:w="1175" w:type="pct"/>
            <w:gridSpan w:val="2"/>
            <w:vAlign w:val="center"/>
            <w:tcPrChange w:id="10517" w:author="Greg Clendenning" w:date="2024-04-16T16:42:00Z">
              <w:tcPr>
                <w:tcW w:w="1211" w:type="pct"/>
                <w:gridSpan w:val="2"/>
                <w:vAlign w:val="center"/>
              </w:tcPr>
            </w:tcPrChange>
          </w:tcPr>
          <w:p w14:paraId="76520B52" w14:textId="7B9404DE" w:rsidR="00C71CAA" w:rsidRPr="001570EA" w:rsidDel="009241B8" w:rsidRDefault="00C71CAA">
            <w:pPr>
              <w:pStyle w:val="TableCell"/>
              <w:keepNext w:val="0"/>
              <w:spacing w:before="60" w:after="60"/>
              <w:jc w:val="center"/>
            </w:pPr>
            <w:r w:rsidRPr="001570EA">
              <w:t xml:space="preserve">See </w:t>
            </w:r>
            <w:del w:id="10518" w:author="Greg Clendenning" w:date="2024-04-16T16:42:00Z">
              <w:r w:rsidR="00FA5174" w:rsidRPr="000A0459">
                <w:rPr>
                  <w:i/>
                  <w:szCs w:val="18"/>
                </w:rPr>
                <w:delText>EFLH</w:delText>
              </w:r>
              <w:r w:rsidR="00FA5174" w:rsidRPr="000A0459">
                <w:rPr>
                  <w:i/>
                  <w:szCs w:val="18"/>
                  <w:vertAlign w:val="subscript"/>
                </w:rPr>
                <w:delText>cool</w:delText>
              </w:r>
            </w:del>
            <w:ins w:id="10519" w:author="Greg Clendenning" w:date="2024-04-16T16:42:00Z">
              <w:r w:rsidRPr="001570EA">
                <w:rPr>
                  <w:i/>
                </w:rPr>
                <w:t>EFLH</w:t>
              </w:r>
              <w:r w:rsidRPr="001570EA">
                <w:rPr>
                  <w:i/>
                  <w:vertAlign w:val="subscript"/>
                </w:rPr>
                <w:t>heat</w:t>
              </w:r>
            </w:ins>
            <w:r w:rsidRPr="001570EA">
              <w:t xml:space="preserve"> in Vol. 1, App. A</w:t>
            </w:r>
          </w:p>
        </w:tc>
        <w:tc>
          <w:tcPr>
            <w:tcW w:w="885" w:type="pct"/>
            <w:tcPrChange w:id="10520" w:author="Greg Clendenning" w:date="2024-04-16T16:42:00Z">
              <w:tcPr>
                <w:tcW w:w="920" w:type="pct"/>
                <w:gridSpan w:val="2"/>
              </w:tcPr>
            </w:tcPrChange>
          </w:tcPr>
          <w:p w14:paraId="4489526F" w14:textId="788BC1B0" w:rsidR="00C71CAA" w:rsidRPr="001570EA" w:rsidRDefault="00FA5174">
            <w:pPr>
              <w:pStyle w:val="TableCell"/>
              <w:keepNext w:val="0"/>
              <w:spacing w:before="60" w:after="60"/>
              <w:jc w:val="center"/>
            </w:pPr>
            <w:del w:id="10521" w:author="Greg Clendenning" w:date="2024-04-16T16:42:00Z">
              <w:r>
                <w:delText>8</w:delText>
              </w:r>
            </w:del>
            <w:ins w:id="10522" w:author="Greg Clendenning" w:date="2024-04-16T16:42:00Z">
              <w:r w:rsidR="00C71CAA" w:rsidRPr="001570EA">
                <w:t>10</w:t>
              </w:r>
            </w:ins>
          </w:p>
        </w:tc>
      </w:tr>
      <w:tr w:rsidR="00C71CAA" w:rsidRPr="001570EA" w14:paraId="708568B4"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23"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524" w:author="Greg Clendenning" w:date="2024-04-16T16:42:00Z">
              <w:tcPr>
                <w:tcW w:w="2109" w:type="pct"/>
                <w:gridSpan w:val="2"/>
              </w:tcPr>
            </w:tcPrChange>
          </w:tcPr>
          <w:p w14:paraId="32AF6066" w14:textId="249285AF" w:rsidR="00C71CAA" w:rsidRPr="001570EA" w:rsidDel="006C1696" w:rsidRDefault="008A402F">
            <w:pPr>
              <w:pStyle w:val="TableCell"/>
              <w:keepNext w:val="0"/>
              <w:spacing w:before="60" w:after="60"/>
              <w:jc w:val="left"/>
            </w:pPr>
            <m:oMath>
              <m:sSub>
                <m:sSubPr>
                  <m:ctrlPr>
                    <w:del w:id="10525" w:author="Greg Clendenning" w:date="2024-04-16T16:42:00Z">
                      <w:rPr>
                        <w:rFonts w:ascii="Cambria Math" w:hAnsi="Cambria Math"/>
                        <w:i/>
                      </w:rPr>
                    </w:del>
                  </m:ctrlPr>
                </m:sSubPr>
                <m:e>
                  <m:r>
                    <w:del w:id="10526" w:author="Greg Clendenning" w:date="2024-04-16T16:42:00Z">
                      <w:rPr>
                        <w:rFonts w:ascii="Cambria Math" w:hAnsi="Cambria Math"/>
                      </w:rPr>
                      <m:t>EFLH</m:t>
                    </w:del>
                  </m:r>
                </m:e>
                <m:sub>
                  <m:r>
                    <w:del w:id="10527" w:author="Greg Clendenning" w:date="2024-04-16T16:42:00Z">
                      <w:rPr>
                        <w:rFonts w:ascii="Cambria Math" w:hAnsi="Cambria Math"/>
                      </w:rPr>
                      <m:t>h</m:t>
                    </w:del>
                  </m:r>
                  <m:r>
                    <w:del w:id="10528" w:author="Greg Clendenning" w:date="2024-04-16T16:42:00Z">
                      <w:rPr>
                        <w:rFonts w:ascii="Cambria Math" w:hAnsi="Cambria Math"/>
                      </w:rPr>
                      <m:t>eat</m:t>
                    </w:del>
                  </m:r>
                </m:sub>
              </m:sSub>
            </m:oMath>
            <w:del w:id="10529" w:author="Greg Clendenning" w:date="2024-04-16T16:42:00Z">
              <w:r w:rsidR="00FA5174">
                <w:delText xml:space="preserve"> , Equivalent Full Load Hours for heating</w:delText>
              </w:r>
            </w:del>
            <w:ins w:id="10530" w:author="Greg Clendenning" w:date="2024-04-16T16:42:00Z">
              <w:r w:rsidR="00C71CAA" w:rsidRPr="001570EA">
                <w:rPr>
                  <w:rFonts w:ascii="Cambria Math" w:hAnsi="Cambria Math"/>
                  <w:i/>
                </w:rPr>
                <w:t>HSPF2</w:t>
              </w:r>
              <w:r w:rsidR="00C71CAA" w:rsidRPr="001570EA">
                <w:t xml:space="preserve"> , Heating Seasonal Performance Factor of heating equipment</w:t>
              </w:r>
            </w:ins>
          </w:p>
        </w:tc>
        <w:moveToRangeStart w:id="10531" w:author="Greg Clendenning" w:date="2024-04-16T16:42:00Z" w:name="move164178268"/>
        <w:tc>
          <w:tcPr>
            <w:tcW w:w="867" w:type="pct"/>
            <w:gridSpan w:val="3"/>
            <w:vAlign w:val="center"/>
            <w:tcPrChange w:id="10532" w:author="Greg Clendenning" w:date="2024-04-16T16:42:00Z">
              <w:tcPr>
                <w:tcW w:w="760" w:type="pct"/>
                <w:vAlign w:val="center"/>
              </w:tcPr>
            </w:tcPrChange>
          </w:tcPr>
          <w:p w14:paraId="0D11FC01" w14:textId="241F5115" w:rsidR="00C71CAA" w:rsidRPr="001570EA" w:rsidRDefault="008A402F">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w:moveFromRangeStart w:id="10533" w:author="Greg Clendenning" w:date="2024-04-16T16:42:00Z" w:name="move164178267"/>
                <w:moveToRangeEnd w:id="10531"/>
                <m:f>
                  <m:fPr>
                    <m:ctrlPr>
                      <w:rPr>
                        <w:rFonts w:ascii="Cambria Math" w:hAnsi="Cambria Math"/>
                        <w:i/>
                      </w:rPr>
                    </m:ctrlPr>
                  </m:fPr>
                  <m:num>
                    <m:r>
                      <w:rPr>
                        <w:rFonts w:ascii="Cambria Math" w:hAnsi="Cambria Math"/>
                      </w:rPr>
                      <m:t>h</m:t>
                    </m:r>
                    <m:r>
                      <w:rPr>
                        <w:rFonts w:ascii="Cambria Math" w:hAnsi="Cambria Math"/>
                      </w:rPr>
                      <m:t>ours</m:t>
                    </m:r>
                  </m:num>
                  <m:den>
                    <m:r>
                      <w:rPr>
                        <w:rFonts w:ascii="Cambria Math" w:hAnsi="Cambria Math"/>
                      </w:rPr>
                      <m:t>yr</m:t>
                    </m:r>
                  </m:den>
                </m:f>
              </m:oMath>
            </m:oMathPara>
            <w:moveFromRangeEnd w:id="10533"/>
          </w:p>
        </w:tc>
        <w:tc>
          <w:tcPr>
            <w:tcW w:w="1175" w:type="pct"/>
            <w:gridSpan w:val="2"/>
            <w:tcPrChange w:id="10534" w:author="Greg Clendenning" w:date="2024-04-16T16:42:00Z">
              <w:tcPr>
                <w:tcW w:w="1211" w:type="pct"/>
                <w:gridSpan w:val="2"/>
                <w:vAlign w:val="center"/>
              </w:tcPr>
            </w:tcPrChange>
          </w:tcPr>
          <w:p w14:paraId="05FD68C4" w14:textId="6076698B" w:rsidR="00C71CAA" w:rsidRPr="001570EA" w:rsidRDefault="00FA5174">
            <w:pPr>
              <w:pStyle w:val="TableCell"/>
              <w:keepNext w:val="0"/>
              <w:spacing w:before="60" w:after="60"/>
              <w:jc w:val="center"/>
              <w:rPr>
                <w:ins w:id="10535" w:author="Greg Clendenning" w:date="2024-04-16T16:42:00Z"/>
              </w:rPr>
            </w:pPr>
            <w:del w:id="10536" w:author="Greg Clendenning" w:date="2024-04-16T16:42:00Z">
              <w:r w:rsidRPr="00BC343B">
                <w:rPr>
                  <w:szCs w:val="18"/>
                </w:rPr>
                <w:delText>S</w:delText>
              </w:r>
              <w:r>
                <w:rPr>
                  <w:szCs w:val="18"/>
                </w:rPr>
                <w:delText>e</w:delText>
              </w:r>
              <w:r w:rsidRPr="00BC343B">
                <w:rPr>
                  <w:szCs w:val="18"/>
                </w:rPr>
                <w:delText>e</w:delText>
              </w:r>
              <w:r>
                <w:rPr>
                  <w:szCs w:val="18"/>
                </w:rPr>
                <w:delText xml:space="preserve"> </w:delText>
              </w:r>
              <w:r w:rsidRPr="000A0459">
                <w:rPr>
                  <w:i/>
                  <w:szCs w:val="18"/>
                </w:rPr>
                <w:delText>EFLH</w:delText>
              </w:r>
              <w:r w:rsidRPr="000A0459">
                <w:rPr>
                  <w:i/>
                  <w:szCs w:val="18"/>
                  <w:vertAlign w:val="subscript"/>
                </w:rPr>
                <w:delText>heat</w:delText>
              </w:r>
              <w:r>
                <w:rPr>
                  <w:szCs w:val="18"/>
                </w:rPr>
                <w:delText xml:space="preserve"> in Vol. 1, App. A</w:delText>
              </w:r>
            </w:del>
            <w:ins w:id="10537" w:author="Greg Clendenning" w:date="2024-04-16T16:42:00Z">
              <w:r w:rsidR="00C71CAA" w:rsidRPr="001570EA">
                <w:t>EDC Data Gathering</w:t>
              </w:r>
            </w:ins>
          </w:p>
          <w:p w14:paraId="65A8D5BB" w14:textId="399ADC15" w:rsidR="00C71CAA" w:rsidRPr="001570EA" w:rsidDel="009241B8" w:rsidRDefault="00C71CAA">
            <w:pPr>
              <w:pStyle w:val="TableCell"/>
              <w:keepNext w:val="0"/>
              <w:spacing w:before="60" w:after="60"/>
              <w:jc w:val="center"/>
            </w:pPr>
            <w:ins w:id="10538" w:author="Greg Clendenning" w:date="2024-04-16T16:42:00Z">
              <w:r w:rsidRPr="001570EA">
                <w:t xml:space="preserve">Default see </w:t>
              </w:r>
              <w:r w:rsidRPr="001570EA">
                <w:fldChar w:fldCharType="begin"/>
              </w:r>
              <w:r w:rsidRPr="001570EA">
                <w:instrText xml:space="preserve"> REF _Ref534895883 \h </w:instrText>
              </w:r>
              <w:r w:rsidR="001570EA">
                <w:instrText xml:space="preserve"> \* MERGEFORMAT </w:instrText>
              </w:r>
            </w:ins>
            <w:ins w:id="10539"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p>
        </w:tc>
        <w:tc>
          <w:tcPr>
            <w:tcW w:w="885" w:type="pct"/>
            <w:tcPrChange w:id="10540" w:author="Greg Clendenning" w:date="2024-04-16T16:42:00Z">
              <w:tcPr>
                <w:tcW w:w="920" w:type="pct"/>
                <w:gridSpan w:val="2"/>
              </w:tcPr>
            </w:tcPrChange>
          </w:tcPr>
          <w:p w14:paraId="191C5F6C" w14:textId="39BBEE4F" w:rsidR="00C71CAA" w:rsidRPr="001570EA" w:rsidRDefault="00FA5174">
            <w:pPr>
              <w:pStyle w:val="TableCell"/>
              <w:keepNext w:val="0"/>
              <w:spacing w:before="60" w:after="60"/>
              <w:jc w:val="center"/>
            </w:pPr>
            <w:del w:id="10541" w:author="Greg Clendenning" w:date="2024-04-16T16:42:00Z">
              <w:r>
                <w:delText>8</w:delText>
              </w:r>
            </w:del>
            <w:ins w:id="10542" w:author="Greg Clendenning" w:date="2024-04-16T16:42:00Z">
              <w:r w:rsidR="00C71CAA" w:rsidRPr="001570EA">
                <w:t>6</w:t>
              </w:r>
            </w:ins>
          </w:p>
        </w:tc>
      </w:tr>
      <w:tr w:rsidR="00C71CAA" w:rsidRPr="001570EA" w14:paraId="338B8BF0"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43"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PrChange w:id="10544" w:author="Greg Clendenning" w:date="2024-04-16T16:42:00Z">
              <w:tcPr>
                <w:tcW w:w="2109" w:type="pct"/>
                <w:gridSpan w:val="2"/>
              </w:tcPr>
            </w:tcPrChange>
          </w:tcPr>
          <w:p w14:paraId="490EC39E" w14:textId="0F26555B" w:rsidR="00C71CAA" w:rsidRPr="001570EA" w:rsidDel="006C1696" w:rsidRDefault="00FA5174">
            <w:pPr>
              <w:pStyle w:val="TableCell"/>
              <w:keepNext w:val="0"/>
              <w:spacing w:before="60" w:after="60"/>
              <w:jc w:val="left"/>
            </w:pPr>
            <w:del w:id="10545" w:author="Greg Clendenning" w:date="2024-04-16T16:42:00Z">
              <w:r w:rsidRPr="00194958">
                <w:rPr>
                  <w:rFonts w:ascii="Cambria Math" w:hAnsi="Cambria Math"/>
                  <w:i/>
                </w:rPr>
                <w:delText>HSPF</w:delText>
              </w:r>
              <w:r>
                <w:delText xml:space="preserve"> , Heating</w:delText>
              </w:r>
            </w:del>
            <w:ins w:id="10546" w:author="Greg Clendenning" w:date="2024-04-16T16:42:00Z">
              <w:r w:rsidR="00C71CAA" w:rsidRPr="001570EA">
                <w:rPr>
                  <w:rFonts w:ascii="Cambria Math" w:hAnsi="Cambria Math"/>
                  <w:i/>
                </w:rPr>
                <w:t>SEER2</w:t>
              </w:r>
              <w:r w:rsidR="00C71CAA" w:rsidRPr="001570EA">
                <w:t xml:space="preserve"> ,</w:t>
              </w:r>
            </w:ins>
            <w:r w:rsidR="00C71CAA" w:rsidRPr="001570EA">
              <w:t xml:space="preserve"> Seasonal </w:t>
            </w:r>
            <w:del w:id="10547" w:author="Greg Clendenning" w:date="2024-04-16T16:42:00Z">
              <w:r>
                <w:delText>Performance Factor</w:delText>
              </w:r>
            </w:del>
            <w:ins w:id="10548" w:author="Greg Clendenning" w:date="2024-04-16T16:42:00Z">
              <w:r w:rsidR="00C71CAA" w:rsidRPr="001570EA">
                <w:t>Energy Efficiency Ratio</w:t>
              </w:r>
            </w:ins>
            <w:r w:rsidR="00C71CAA" w:rsidRPr="001570EA">
              <w:t xml:space="preserve"> of </w:t>
            </w:r>
            <w:del w:id="10549" w:author="Greg Clendenning" w:date="2024-04-16T16:42:00Z">
              <w:r>
                <w:delText>heating</w:delText>
              </w:r>
            </w:del>
            <w:ins w:id="10550" w:author="Greg Clendenning" w:date="2024-04-16T16:42:00Z">
              <w:r w:rsidR="00C71CAA" w:rsidRPr="001570EA">
                <w:t>cooling</w:t>
              </w:r>
            </w:ins>
            <w:r w:rsidR="00C71CAA" w:rsidRPr="001570EA">
              <w:t xml:space="preserve"> equipment</w:t>
            </w:r>
          </w:p>
        </w:tc>
        <w:tc>
          <w:tcPr>
            <w:tcW w:w="867" w:type="pct"/>
            <w:gridSpan w:val="3"/>
            <w:vAlign w:val="center"/>
            <w:tcPrChange w:id="10551" w:author="Greg Clendenning" w:date="2024-04-16T16:42:00Z">
              <w:tcPr>
                <w:tcW w:w="760" w:type="pct"/>
                <w:vAlign w:val="center"/>
              </w:tcPr>
            </w:tcPrChange>
          </w:tcPr>
          <w:p w14:paraId="5673528C" w14:textId="77777777" w:rsidR="00C71CAA" w:rsidRPr="001570EA" w:rsidRDefault="008A402F">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175" w:type="pct"/>
            <w:gridSpan w:val="2"/>
            <w:vAlign w:val="center"/>
            <w:tcPrChange w:id="10552" w:author="Greg Clendenning" w:date="2024-04-16T16:42:00Z">
              <w:tcPr>
                <w:tcW w:w="1211" w:type="pct"/>
                <w:gridSpan w:val="2"/>
              </w:tcPr>
            </w:tcPrChange>
          </w:tcPr>
          <w:p w14:paraId="2132B002" w14:textId="77777777" w:rsidR="00C71CAA" w:rsidRPr="001570EA" w:rsidRDefault="00C71CAA">
            <w:pPr>
              <w:pStyle w:val="TableCell"/>
              <w:keepNext w:val="0"/>
              <w:spacing w:before="60" w:after="60"/>
              <w:jc w:val="center"/>
            </w:pPr>
            <w:r w:rsidRPr="001570EA">
              <w:t>EDC Data Gathering</w:t>
            </w:r>
          </w:p>
          <w:p w14:paraId="30970CD4" w14:textId="4CA52E9E" w:rsidR="00C71CAA" w:rsidRPr="001570EA" w:rsidDel="009241B8" w:rsidRDefault="00C71CAA">
            <w:pPr>
              <w:pStyle w:val="TableCell"/>
              <w:keepNext w:val="0"/>
              <w:spacing w:before="60" w:after="60"/>
              <w:jc w:val="center"/>
            </w:pPr>
            <w:r w:rsidRPr="001570EA">
              <w:t xml:space="preserve">Default see </w:t>
            </w:r>
            <w:del w:id="10553" w:author="Greg Clendenning" w:date="2024-04-16T16:42:00Z">
              <w:r w:rsidR="00FA5174">
                <w:fldChar w:fldCharType="begin"/>
              </w:r>
              <w:r w:rsidR="00FA5174">
                <w:delInstrText xml:space="preserve"> REF _Ref534895883 \h </w:delInstrText>
              </w:r>
              <w:r w:rsidR="00FA5174">
                <w:fldChar w:fldCharType="separate"/>
              </w:r>
              <w:r w:rsidR="00146CD3">
                <w:delText>T</w:delText>
              </w:r>
              <w:r w:rsidR="00146CD3" w:rsidRPr="006F1AD2">
                <w:delText>able</w:delText>
              </w:r>
              <w:r w:rsidR="00146CD3">
                <w:delText xml:space="preserve"> </w:delText>
              </w:r>
              <w:r w:rsidR="00146CD3">
                <w:rPr>
                  <w:noProof/>
                </w:rPr>
                <w:delText>2</w:delText>
              </w:r>
              <w:r w:rsidR="00146CD3">
                <w:noBreakHyphen/>
              </w:r>
              <w:r w:rsidR="00146CD3">
                <w:rPr>
                  <w:noProof/>
                </w:rPr>
                <w:delText>45</w:delText>
              </w:r>
              <w:r w:rsidR="00FA5174">
                <w:fldChar w:fldCharType="end"/>
              </w:r>
            </w:del>
            <w:ins w:id="10554" w:author="Greg Clendenning" w:date="2024-04-16T16:42:00Z">
              <w:r w:rsidRPr="001570EA">
                <w:fldChar w:fldCharType="begin"/>
              </w:r>
              <w:r w:rsidRPr="001570EA">
                <w:instrText xml:space="preserve"> REF _Ref534895883 \h </w:instrText>
              </w:r>
              <w:r w:rsidR="001570EA">
                <w:instrText xml:space="preserve"> \* MERGEFORMAT </w:instrText>
              </w:r>
            </w:ins>
            <w:ins w:id="10555"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p>
        </w:tc>
        <w:tc>
          <w:tcPr>
            <w:tcW w:w="885" w:type="pct"/>
            <w:tcPrChange w:id="10556" w:author="Greg Clendenning" w:date="2024-04-16T16:42:00Z">
              <w:tcPr>
                <w:tcW w:w="920" w:type="pct"/>
                <w:gridSpan w:val="2"/>
              </w:tcPr>
            </w:tcPrChange>
          </w:tcPr>
          <w:p w14:paraId="2DD3DB29" w14:textId="77FA43D4" w:rsidR="00C71CAA" w:rsidRPr="001570EA" w:rsidRDefault="00FA5174">
            <w:pPr>
              <w:pStyle w:val="TableCell"/>
              <w:keepNext w:val="0"/>
              <w:spacing w:before="60" w:after="60"/>
              <w:jc w:val="center"/>
            </w:pPr>
            <w:del w:id="10557" w:author="Greg Clendenning" w:date="2024-04-16T16:42:00Z">
              <w:r>
                <w:delText>9</w:delText>
              </w:r>
            </w:del>
            <w:ins w:id="10558" w:author="Greg Clendenning" w:date="2024-04-16T16:42:00Z">
              <w:r w:rsidR="00C71CAA" w:rsidRPr="001570EA">
                <w:t>6</w:t>
              </w:r>
            </w:ins>
          </w:p>
        </w:tc>
      </w:tr>
      <w:tr w:rsidR="00C71CAA" w:rsidRPr="001570EA" w14:paraId="00569C0D"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59"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Borders>
              <w:top w:val="single" w:sz="4" w:space="0" w:color="auto"/>
              <w:left w:val="single" w:sz="4" w:space="0" w:color="auto"/>
              <w:bottom w:val="single" w:sz="4" w:space="0" w:color="auto"/>
              <w:right w:val="single" w:sz="4" w:space="0" w:color="auto"/>
            </w:tcBorders>
            <w:tcPrChange w:id="10560" w:author="Greg Clendenning" w:date="2024-04-16T16:42:00Z">
              <w:tcPr>
                <w:tcW w:w="2109" w:type="pct"/>
                <w:gridSpan w:val="2"/>
              </w:tcPr>
            </w:tcPrChange>
          </w:tcPr>
          <w:p w14:paraId="0B843A13" w14:textId="57091373" w:rsidR="00C71CAA" w:rsidRPr="001570EA" w:rsidRDefault="00FA5174">
            <w:pPr>
              <w:pStyle w:val="TableCell"/>
              <w:keepNext w:val="0"/>
              <w:spacing w:before="60" w:after="60"/>
              <w:jc w:val="left"/>
            </w:pPr>
            <w:del w:id="10561" w:author="Greg Clendenning" w:date="2024-04-16T16:42:00Z">
              <w:r w:rsidRPr="00194958">
                <w:rPr>
                  <w:rFonts w:ascii="Cambria Math" w:hAnsi="Cambria Math"/>
                  <w:i/>
                </w:rPr>
                <w:delText>SEER</w:delText>
              </w:r>
              <w:r>
                <w:delText xml:space="preserve"> , Seasonal Energy Efficiency Ratio of cooling equipment</w:delText>
              </w:r>
            </w:del>
            <m:oMath>
              <m:sSub>
                <m:sSubPr>
                  <m:ctrlPr>
                    <w:ins w:id="10562" w:author="Greg Clendenning" w:date="2024-04-16T16:42:00Z">
                      <w:rPr>
                        <w:rFonts w:ascii="Cambria Math" w:hAnsi="Cambria Math"/>
                        <w:i/>
                      </w:rPr>
                    </w:ins>
                  </m:ctrlPr>
                </m:sSubPr>
                <m:e>
                  <m:r>
                    <w:ins w:id="10563" w:author="Greg Clendenning" w:date="2024-04-16T16:42:00Z">
                      <w:rPr>
                        <w:rFonts w:ascii="Cambria Math" w:hAnsi="Cambria Math"/>
                      </w:rPr>
                      <m:t>ETDF</m:t>
                    </w:ins>
                  </m:r>
                </m:e>
                <m:sub>
                  <m:r>
                    <w:ins w:id="10564" w:author="Greg Clendenning" w:date="2024-04-16T16:42:00Z">
                      <w:rPr>
                        <w:rFonts w:ascii="Cambria Math" w:hAnsi="Cambria Math"/>
                      </w:rPr>
                      <m:t>s</m:t>
                    </w:ins>
                  </m:r>
                </m:sub>
              </m:sSub>
            </m:oMath>
            <w:ins w:id="10565" w:author="Greg Clendenning" w:date="2024-04-16T16:42:00Z">
              <w:r w:rsidR="00C71CAA" w:rsidRPr="001570EA">
                <w:t>, Summer Energy to Demand Factor</w:t>
              </w:r>
            </w:ins>
          </w:p>
        </w:tc>
        <w:tc>
          <w:tcPr>
            <w:tcW w:w="867" w:type="pct"/>
            <w:gridSpan w:val="3"/>
            <w:tcBorders>
              <w:top w:val="single" w:sz="4" w:space="0" w:color="auto"/>
              <w:left w:val="single" w:sz="4" w:space="0" w:color="auto"/>
              <w:bottom w:val="single" w:sz="4" w:space="0" w:color="auto"/>
              <w:right w:val="single" w:sz="4" w:space="0" w:color="auto"/>
            </w:tcBorders>
            <w:vAlign w:val="center"/>
            <w:tcPrChange w:id="10566" w:author="Greg Clendenning" w:date="2024-04-16T16:42:00Z">
              <w:tcPr>
                <w:tcW w:w="760" w:type="pct"/>
                <w:vAlign w:val="center"/>
              </w:tcPr>
            </w:tcPrChange>
          </w:tcPr>
          <w:p w14:paraId="6AB4B41B" w14:textId="123C114D" w:rsidR="00C71CAA" w:rsidRPr="001570EA" w:rsidRDefault="008A402F">
            <w:pPr>
              <w:pStyle w:val="TableCell"/>
              <w:keepNext w:val="0"/>
              <w:spacing w:before="60" w:after="60"/>
              <w:jc w:val="center"/>
            </w:pPr>
            <m:oMathPara>
              <m:oMath>
                <m:f>
                  <m:fPr>
                    <m:ctrlPr>
                      <w:ins w:id="10567" w:author="Greg Clendenning" w:date="2024-04-16T16:42:00Z">
                        <w:rPr>
                          <w:rFonts w:ascii="Cambria Math" w:eastAsia="Arial Unicode MS" w:hAnsi="Cambria Math"/>
                          <w:i/>
                          <w:iCs/>
                        </w:rPr>
                      </w:ins>
                    </m:ctrlPr>
                  </m:fPr>
                  <m:num>
                    <m:r>
                      <w:ins w:id="10568" w:author="Greg Clendenning" w:date="2024-04-16T16:42:00Z">
                        <w:rPr>
                          <w:rFonts w:ascii="Cambria Math" w:eastAsia="Arial Unicode MS" w:hAnsi="Cambria Math"/>
                        </w:rPr>
                        <m:t>kW</m:t>
                      </w:ins>
                    </m:r>
                  </m:num>
                  <m:den>
                    <m:r>
                      <w:ins w:id="10569" w:author="Greg Clendenning" w:date="2024-04-16T16:42:00Z">
                        <w:rPr>
                          <w:rFonts w:ascii="Cambria Math" w:eastAsia="Arial Unicode MS" w:hAnsi="Cambria Math"/>
                        </w:rPr>
                        <m:t>kW</m:t>
                      </w:ins>
                    </m:r>
                    <m:r>
                      <w:ins w:id="10570" w:author="Greg Clendenning" w:date="2024-04-16T16:42:00Z">
                        <w:rPr>
                          <w:rFonts w:ascii="Cambria Math" w:eastAsia="Arial Unicode MS" w:hAnsi="Cambria Math"/>
                        </w:rPr>
                        <m:t>h</m:t>
                      </w:ins>
                    </m:r>
                  </m:den>
                </m:f>
                <w:moveFromRangeStart w:id="10571" w:author="Greg Clendenning" w:date="2024-04-16T16:42:00Z" w:name="move164178268"/>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moveFromRangeEnd w:id="10571"/>
          </w:p>
        </w:tc>
        <w:tc>
          <w:tcPr>
            <w:tcW w:w="1175" w:type="pct"/>
            <w:gridSpan w:val="2"/>
            <w:tcBorders>
              <w:top w:val="single" w:sz="4" w:space="0" w:color="auto"/>
              <w:left w:val="single" w:sz="4" w:space="0" w:color="auto"/>
              <w:bottom w:val="single" w:sz="4" w:space="0" w:color="auto"/>
              <w:right w:val="single" w:sz="4" w:space="0" w:color="auto"/>
            </w:tcBorders>
            <w:vAlign w:val="center"/>
            <w:tcPrChange w:id="10572" w:author="Greg Clendenning" w:date="2024-04-16T16:42:00Z">
              <w:tcPr>
                <w:tcW w:w="1211" w:type="pct"/>
                <w:gridSpan w:val="2"/>
                <w:vAlign w:val="center"/>
              </w:tcPr>
            </w:tcPrChange>
          </w:tcPr>
          <w:p w14:paraId="25706761" w14:textId="77777777" w:rsidR="00FA5174" w:rsidRDefault="00FA5174" w:rsidP="00BD2C4C">
            <w:pPr>
              <w:pStyle w:val="TableCell"/>
              <w:keepNext w:val="0"/>
              <w:spacing w:before="60" w:after="60"/>
              <w:jc w:val="center"/>
              <w:rPr>
                <w:del w:id="10573" w:author="Greg Clendenning" w:date="2024-04-16T16:42:00Z"/>
              </w:rPr>
            </w:pPr>
            <w:del w:id="10574" w:author="Greg Clendenning" w:date="2024-04-16T16:42:00Z">
              <w:r>
                <w:delText>EDC Data Gathering</w:delText>
              </w:r>
            </w:del>
          </w:p>
          <w:p w14:paraId="316E5B68" w14:textId="643AB4C0" w:rsidR="00C71CAA" w:rsidRPr="001570EA" w:rsidRDefault="00FA5174">
            <w:pPr>
              <w:pStyle w:val="TableCell"/>
              <w:spacing w:before="60" w:after="60"/>
              <w:jc w:val="center"/>
              <w:rPr>
                <w:ins w:id="10575" w:author="Greg Clendenning" w:date="2024-04-16T16:42:00Z"/>
                <w:rFonts w:ascii="Calibri" w:hAnsi="Calibri" w:cs="Calibri"/>
                <w:b/>
                <w:bCs/>
                <w:color w:val="000000"/>
                <w:sz w:val="22"/>
                <w:szCs w:val="22"/>
              </w:rPr>
            </w:pPr>
            <w:del w:id="10576" w:author="Greg Clendenning" w:date="2024-04-16T16:42:00Z">
              <w:r>
                <w:delText xml:space="preserve">Default see </w:delText>
              </w:r>
              <w:r>
                <w:fldChar w:fldCharType="begin"/>
              </w:r>
              <w:r>
                <w:delInstrText xml:space="preserve"> REF _Ref534895883 \h </w:delInstrText>
              </w:r>
              <w:r>
                <w:fldChar w:fldCharType="separate"/>
              </w:r>
              <w:r w:rsidR="00795A2B">
                <w:delText>T</w:delText>
              </w:r>
              <w:r w:rsidR="00795A2B" w:rsidRPr="006F1AD2">
                <w:delText>able</w:delText>
              </w:r>
              <w:r w:rsidR="00795A2B">
                <w:delText xml:space="preserve"> </w:delText>
              </w:r>
              <w:r w:rsidR="00795A2B">
                <w:rPr>
                  <w:noProof/>
                </w:rPr>
                <w:delText>2</w:delText>
              </w:r>
              <w:r w:rsidR="00795A2B">
                <w:noBreakHyphen/>
              </w:r>
              <w:r w:rsidR="00795A2B">
                <w:rPr>
                  <w:noProof/>
                </w:rPr>
                <w:delText>45</w:delText>
              </w:r>
              <w:r>
                <w:fldChar w:fldCharType="end"/>
              </w:r>
            </w:del>
            <w:ins w:id="10577" w:author="Greg Clendenning" w:date="2024-04-16T16:42:00Z">
              <w:r w:rsidR="00C71CAA" w:rsidRPr="001570EA">
                <w:t>0.0001057</w:t>
              </w:r>
            </w:ins>
          </w:p>
          <w:p w14:paraId="71B57853" w14:textId="77777777" w:rsidR="00C71CAA" w:rsidRPr="001570EA" w:rsidRDefault="00C71CAA">
            <w:pPr>
              <w:pStyle w:val="TableCell"/>
              <w:keepNext w:val="0"/>
              <w:spacing w:before="60" w:after="60"/>
              <w:jc w:val="center"/>
            </w:pPr>
          </w:p>
        </w:tc>
        <w:tc>
          <w:tcPr>
            <w:tcW w:w="885" w:type="pct"/>
            <w:tcBorders>
              <w:top w:val="single" w:sz="4" w:space="0" w:color="auto"/>
              <w:left w:val="single" w:sz="4" w:space="0" w:color="auto"/>
              <w:bottom w:val="single" w:sz="4" w:space="0" w:color="auto"/>
              <w:right w:val="single" w:sz="4" w:space="0" w:color="auto"/>
            </w:tcBorders>
            <w:tcPrChange w:id="10578" w:author="Greg Clendenning" w:date="2024-04-16T16:42:00Z">
              <w:tcPr>
                <w:tcW w:w="920" w:type="pct"/>
                <w:gridSpan w:val="2"/>
              </w:tcPr>
            </w:tcPrChange>
          </w:tcPr>
          <w:p w14:paraId="59D5F64C" w14:textId="3B3512A6" w:rsidR="00C71CAA" w:rsidRPr="001570EA" w:rsidRDefault="00FA5174">
            <w:pPr>
              <w:pStyle w:val="TableCell"/>
              <w:keepNext w:val="0"/>
              <w:spacing w:before="60" w:after="60"/>
              <w:jc w:val="center"/>
            </w:pPr>
            <w:del w:id="10579" w:author="Greg Clendenning" w:date="2024-04-16T16:42:00Z">
              <w:r>
                <w:delText>9</w:delText>
              </w:r>
            </w:del>
            <w:ins w:id="10580" w:author="Greg Clendenning" w:date="2024-04-16T16:42:00Z">
              <w:r w:rsidR="00C71CAA" w:rsidRPr="001570EA">
                <w:t>11</w:t>
              </w:r>
            </w:ins>
          </w:p>
        </w:tc>
      </w:tr>
      <w:tr w:rsidR="00C71CAA" w:rsidRPr="001570EA" w14:paraId="7F4CF238"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81"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073" w:type="pct"/>
            <w:tcBorders>
              <w:top w:val="single" w:sz="4" w:space="0" w:color="auto"/>
              <w:left w:val="single" w:sz="4" w:space="0" w:color="auto"/>
              <w:bottom w:val="single" w:sz="4" w:space="0" w:color="auto"/>
              <w:right w:val="single" w:sz="4" w:space="0" w:color="auto"/>
            </w:tcBorders>
            <w:tcPrChange w:id="10582" w:author="Greg Clendenning" w:date="2024-04-16T16:42:00Z">
              <w:tcPr>
                <w:tcW w:w="2109" w:type="pct"/>
                <w:gridSpan w:val="2"/>
              </w:tcPr>
            </w:tcPrChange>
          </w:tcPr>
          <w:p w14:paraId="15AD5B6B" w14:textId="2C0CFD75" w:rsidR="00C71CAA" w:rsidRPr="001570EA" w:rsidRDefault="00FA5174">
            <w:pPr>
              <w:pStyle w:val="TableCell"/>
              <w:keepNext w:val="0"/>
              <w:spacing w:before="60" w:after="60"/>
              <w:jc w:val="left"/>
              <w:rPr>
                <w:rFonts w:ascii="Cambria Math" w:hAnsi="Cambria Math"/>
                <w:rPrChange w:id="10583" w:author="Greg Clendenning" w:date="2024-04-16T16:42:00Z">
                  <w:rPr/>
                </w:rPrChange>
              </w:rPr>
            </w:pPr>
            <w:del w:id="10584" w:author="Greg Clendenning" w:date="2024-04-16T16:42:00Z">
              <w:r w:rsidRPr="00194958">
                <w:rPr>
                  <w:rFonts w:ascii="Cambria Math" w:hAnsi="Cambria Math"/>
                  <w:i/>
                </w:rPr>
                <w:delText>ETDF</w:delText>
              </w:r>
              <w:r>
                <w:rPr>
                  <w:i/>
                </w:rPr>
                <w:delText xml:space="preserve"> ,</w:delText>
              </w:r>
            </w:del>
            <m:oMath>
              <m:sSub>
                <m:sSubPr>
                  <m:ctrlPr>
                    <w:ins w:id="10585" w:author="Greg Clendenning" w:date="2024-04-16T16:42:00Z">
                      <w:rPr>
                        <w:rFonts w:ascii="Cambria Math" w:hAnsi="Cambria Math"/>
                        <w:i/>
                      </w:rPr>
                    </w:ins>
                  </m:ctrlPr>
                </m:sSubPr>
                <m:e>
                  <m:r>
                    <w:ins w:id="10586" w:author="Greg Clendenning" w:date="2024-04-16T16:42:00Z">
                      <w:rPr>
                        <w:rFonts w:ascii="Cambria Math" w:hAnsi="Cambria Math"/>
                      </w:rPr>
                      <m:t>ETDF</m:t>
                    </w:ins>
                  </m:r>
                </m:e>
                <m:sub>
                  <m:r>
                    <w:ins w:id="10587" w:author="Greg Clendenning" w:date="2024-04-16T16:42:00Z">
                      <w:rPr>
                        <w:rFonts w:ascii="Cambria Math" w:hAnsi="Cambria Math"/>
                      </w:rPr>
                      <m:t>w</m:t>
                    </w:ins>
                  </m:r>
                </m:sub>
              </m:sSub>
            </m:oMath>
            <w:ins w:id="10588" w:author="Greg Clendenning" w:date="2024-04-16T16:42:00Z">
              <w:r w:rsidR="00C71CAA" w:rsidRPr="001570EA">
                <w:rPr>
                  <w:i/>
                </w:rPr>
                <w:t xml:space="preserve">, </w:t>
              </w:r>
              <w:r w:rsidR="00C71CAA" w:rsidRPr="001570EA">
                <w:rPr>
                  <w:iCs/>
                </w:rPr>
                <w:t>Winter</w:t>
              </w:r>
            </w:ins>
            <w:r w:rsidR="00C71CAA" w:rsidRPr="001570EA">
              <w:rPr>
                <w:rPrChange w:id="10589" w:author="Greg Clendenning" w:date="2024-04-16T16:42:00Z">
                  <w:rPr>
                    <w:i/>
                  </w:rPr>
                </w:rPrChange>
              </w:rPr>
              <w:t xml:space="preserve"> </w:t>
            </w:r>
            <w:r w:rsidR="00C71CAA" w:rsidRPr="001570EA">
              <w:rPr>
                <w:iCs/>
              </w:rPr>
              <w:t>Energy to Demand Factor</w:t>
            </w:r>
            <w:del w:id="10590" w:author="Greg Clendenning" w:date="2024-04-16T16:42:00Z">
              <w:r>
                <w:delText xml:space="preserve"> (defined above)</w:delText>
              </w:r>
            </w:del>
          </w:p>
        </w:tc>
        <w:tc>
          <w:tcPr>
            <w:tcW w:w="867" w:type="pct"/>
            <w:gridSpan w:val="3"/>
            <w:tcBorders>
              <w:top w:val="single" w:sz="4" w:space="0" w:color="auto"/>
              <w:left w:val="single" w:sz="4" w:space="0" w:color="auto"/>
              <w:bottom w:val="single" w:sz="4" w:space="0" w:color="auto"/>
              <w:right w:val="single" w:sz="4" w:space="0" w:color="auto"/>
            </w:tcBorders>
            <w:vAlign w:val="center"/>
            <w:tcPrChange w:id="10591" w:author="Greg Clendenning" w:date="2024-04-16T16:42:00Z">
              <w:tcPr>
                <w:tcW w:w="760" w:type="pct"/>
                <w:vAlign w:val="center"/>
              </w:tcPr>
            </w:tcPrChange>
          </w:tcPr>
          <w:p w14:paraId="3698D04B" w14:textId="09643E75" w:rsidR="00C71CAA" w:rsidRPr="001570EA" w:rsidRDefault="008A402F">
            <w:pPr>
              <w:pStyle w:val="TableCell"/>
              <w:keepNext w:val="0"/>
              <w:spacing w:before="60" w:after="60"/>
              <w:jc w:val="center"/>
            </w:pPr>
            <m:oMathPara>
              <m:oMath>
                <m:f>
                  <m:fPr>
                    <m:ctrlPr>
                      <w:del w:id="10592" w:author="Greg Clendenning" w:date="2024-04-16T16:42:00Z">
                        <w:rPr>
                          <w:rFonts w:ascii="Cambria Math" w:hAnsi="Cambria Math"/>
                          <w:i/>
                        </w:rPr>
                      </w:del>
                    </m:ctrlPr>
                  </m:fPr>
                  <m:num>
                    <m:r>
                      <w:del w:id="10593" w:author="Greg Clendenning" w:date="2024-04-16T16:42:00Z">
                        <w:rPr>
                          <w:rFonts w:ascii="Cambria Math" w:hAnsi="Cambria Math"/>
                        </w:rPr>
                        <m:t>kW</m:t>
                      </w:del>
                    </m:r>
                  </m:num>
                  <m:den>
                    <m:f>
                      <m:fPr>
                        <m:type m:val="skw"/>
                        <m:ctrlPr>
                          <w:del w:id="10594" w:author="Greg Clendenning" w:date="2024-04-16T16:42:00Z">
                            <w:rPr>
                              <w:rFonts w:ascii="Cambria Math" w:hAnsi="Cambria Math"/>
                              <w:i/>
                            </w:rPr>
                          </w:del>
                        </m:ctrlPr>
                      </m:fPr>
                      <m:num>
                        <m:r>
                          <w:del w:id="10595" w:author="Greg Clendenning" w:date="2024-04-16T16:42:00Z">
                            <w:rPr>
                              <w:rFonts w:ascii="Cambria Math" w:hAnsi="Cambria Math"/>
                            </w:rPr>
                            <m:t>kW</m:t>
                          </w:del>
                        </m:r>
                        <m:r>
                          <w:del w:id="10596" w:author="Greg Clendenning" w:date="2024-04-16T16:42:00Z">
                            <w:rPr>
                              <w:rFonts w:ascii="Cambria Math" w:hAnsi="Cambria Math"/>
                            </w:rPr>
                            <m:t>h</m:t>
                          </w:del>
                        </m:r>
                      </m:num>
                      <m:den>
                        <m:r>
                          <w:del w:id="10597" w:author="Greg Clendenning" w:date="2024-04-16T16:42:00Z">
                            <w:rPr>
                              <w:rFonts w:ascii="Cambria Math" w:hAnsi="Cambria Math"/>
                            </w:rPr>
                            <m:t>yr</m:t>
                          </w:del>
                        </m:r>
                      </m:den>
                    </m:f>
                  </m:den>
                </m:f>
                <m:f>
                  <m:fPr>
                    <m:ctrlPr>
                      <w:ins w:id="10598" w:author="Greg Clendenning" w:date="2024-04-16T16:42:00Z">
                        <w:rPr>
                          <w:rFonts w:ascii="Cambria Math" w:eastAsia="Arial Unicode MS" w:hAnsi="Cambria Math"/>
                          <w:i/>
                          <w:iCs/>
                        </w:rPr>
                      </w:ins>
                    </m:ctrlPr>
                  </m:fPr>
                  <m:num>
                    <m:r>
                      <w:ins w:id="10599" w:author="Greg Clendenning" w:date="2024-04-16T16:42:00Z">
                        <w:rPr>
                          <w:rFonts w:ascii="Cambria Math" w:eastAsia="Arial Unicode MS" w:hAnsi="Cambria Math"/>
                        </w:rPr>
                        <m:t>kW</m:t>
                      </w:ins>
                    </m:r>
                  </m:num>
                  <m:den>
                    <m:r>
                      <w:ins w:id="10600" w:author="Greg Clendenning" w:date="2024-04-16T16:42:00Z">
                        <w:rPr>
                          <w:rFonts w:ascii="Cambria Math" w:eastAsia="Arial Unicode MS" w:hAnsi="Cambria Math"/>
                        </w:rPr>
                        <m:t>kW</m:t>
                      </w:ins>
                    </m:r>
                    <m:r>
                      <w:ins w:id="10601" w:author="Greg Clendenning" w:date="2024-04-16T16:42:00Z">
                        <w:rPr>
                          <w:rFonts w:ascii="Cambria Math" w:eastAsia="Arial Unicode MS" w:hAnsi="Cambria Math"/>
                        </w:rPr>
                        <m:t>h</m:t>
                      </w:ins>
                    </m:r>
                  </m:den>
                </m:f>
              </m:oMath>
            </m:oMathPara>
          </w:p>
        </w:tc>
        <w:tc>
          <w:tcPr>
            <w:tcW w:w="1175" w:type="pct"/>
            <w:gridSpan w:val="2"/>
            <w:tcBorders>
              <w:top w:val="single" w:sz="4" w:space="0" w:color="auto"/>
              <w:left w:val="single" w:sz="4" w:space="0" w:color="auto"/>
              <w:bottom w:val="single" w:sz="4" w:space="0" w:color="auto"/>
              <w:right w:val="single" w:sz="4" w:space="0" w:color="auto"/>
            </w:tcBorders>
            <w:vAlign w:val="center"/>
            <w:tcPrChange w:id="10602" w:author="Greg Clendenning" w:date="2024-04-16T16:42:00Z">
              <w:tcPr>
                <w:tcW w:w="1211" w:type="pct"/>
                <w:gridSpan w:val="2"/>
                <w:vAlign w:val="center"/>
              </w:tcPr>
            </w:tcPrChange>
          </w:tcPr>
          <w:p w14:paraId="1F7BACD7" w14:textId="65BCD6E2" w:rsidR="00C71CAA" w:rsidRPr="001570EA" w:rsidRDefault="00C71CAA">
            <w:pPr>
              <w:pStyle w:val="TableCell"/>
              <w:keepNext w:val="0"/>
              <w:spacing w:before="60" w:after="60"/>
              <w:jc w:val="center"/>
            </w:pPr>
            <w:r w:rsidRPr="001570EA">
              <w:t>0.</w:t>
            </w:r>
            <w:del w:id="10603" w:author="Greg Clendenning" w:date="2024-04-16T16:42:00Z">
              <w:r w:rsidR="00FA5174">
                <w:delText>00008047</w:delText>
              </w:r>
            </w:del>
            <w:ins w:id="10604" w:author="Greg Clendenning" w:date="2024-04-16T16:42:00Z">
              <w:r w:rsidRPr="001570EA">
                <w:t>0001761</w:t>
              </w:r>
            </w:ins>
          </w:p>
        </w:tc>
        <w:tc>
          <w:tcPr>
            <w:tcW w:w="885" w:type="pct"/>
            <w:tcBorders>
              <w:top w:val="single" w:sz="4" w:space="0" w:color="auto"/>
              <w:left w:val="single" w:sz="4" w:space="0" w:color="auto"/>
              <w:bottom w:val="single" w:sz="4" w:space="0" w:color="auto"/>
              <w:right w:val="single" w:sz="4" w:space="0" w:color="auto"/>
            </w:tcBorders>
            <w:tcPrChange w:id="10605" w:author="Greg Clendenning" w:date="2024-04-16T16:42:00Z">
              <w:tcPr>
                <w:tcW w:w="920" w:type="pct"/>
                <w:gridSpan w:val="2"/>
              </w:tcPr>
            </w:tcPrChange>
          </w:tcPr>
          <w:p w14:paraId="66A266C1" w14:textId="188C87C7" w:rsidR="00C71CAA" w:rsidRPr="001570EA" w:rsidRDefault="00FA5174">
            <w:pPr>
              <w:pStyle w:val="TableCell"/>
              <w:keepNext w:val="0"/>
              <w:spacing w:before="60" w:after="60"/>
              <w:jc w:val="center"/>
            </w:pPr>
            <w:del w:id="10606" w:author="Greg Clendenning" w:date="2024-04-16T16:42:00Z">
              <w:r>
                <w:delText>10</w:delText>
              </w:r>
            </w:del>
            <w:ins w:id="10607" w:author="Greg Clendenning" w:date="2024-04-16T16:42:00Z">
              <w:r w:rsidR="00C71CAA" w:rsidRPr="001570EA">
                <w:t>11</w:t>
              </w:r>
            </w:ins>
          </w:p>
        </w:tc>
      </w:tr>
    </w:tbl>
    <w:p w14:paraId="45F55511" w14:textId="77777777" w:rsidR="00C71CAA" w:rsidRPr="001570EA" w:rsidRDefault="00C71CAA" w:rsidP="00C71CAA"/>
    <w:p w14:paraId="6FCD376D" w14:textId="62419171" w:rsidR="00C71CAA" w:rsidRPr="001570EA" w:rsidRDefault="00C71CAA" w:rsidP="00C71CAA">
      <w:pPr>
        <w:pStyle w:val="Caption"/>
        <w:keepLines/>
        <w:jc w:val="left"/>
      </w:pPr>
      <w:bookmarkStart w:id="10608" w:name="_Ref534895883"/>
      <w:bookmarkStart w:id="10609" w:name="_Toc4759829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0610" w:author="Greg Clendenning" w:date="2024-04-16T16:42:00Z">
        <w:r w:rsidR="003D6F35">
          <w:rPr>
            <w:noProof/>
          </w:rPr>
          <w:delText>47</w:delText>
        </w:r>
      </w:del>
      <w:ins w:id="10611" w:author="Greg Clendenning" w:date="2024-04-16T16:42:00Z">
        <w:r w:rsidR="002E093A" w:rsidRPr="001570EA">
          <w:rPr>
            <w:noProof/>
          </w:rPr>
          <w:t>60</w:t>
        </w:r>
      </w:ins>
      <w:r w:rsidR="002E093A" w:rsidRPr="001570EA">
        <w:fldChar w:fldCharType="end"/>
      </w:r>
      <w:bookmarkEnd w:id="10608"/>
      <w:r w:rsidRPr="001570EA">
        <w:t>: Default Cooling and Heating System Efficiencies</w:t>
      </w:r>
      <w:bookmarkEnd w:id="10609"/>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803"/>
        <w:gridCol w:w="1793"/>
        <w:tblGridChange w:id="10612">
          <w:tblGrid>
            <w:gridCol w:w="1365"/>
            <w:gridCol w:w="1222"/>
            <w:gridCol w:w="581"/>
            <w:gridCol w:w="616"/>
            <w:gridCol w:w="1177"/>
          </w:tblGrid>
        </w:tblGridChange>
      </w:tblGrid>
      <w:tr w:rsidR="00475EB1" w:rsidRPr="001570EA" w14:paraId="3ADBBBFF" w14:textId="77777777">
        <w:trPr>
          <w:trHeight w:val="298"/>
        </w:trPr>
        <w:tc>
          <w:tcPr>
            <w:tcW w:w="1376" w:type="pct"/>
            <w:shd w:val="clear" w:color="auto" w:fill="BFBFBF"/>
            <w:vAlign w:val="bottom"/>
          </w:tcPr>
          <w:p w14:paraId="2ED45107" w14:textId="77777777" w:rsidR="00C71CAA" w:rsidRPr="001570EA" w:rsidRDefault="00C71CAA">
            <w:pPr>
              <w:pStyle w:val="TableCell"/>
              <w:keepLines/>
              <w:spacing w:before="60" w:after="60"/>
              <w:rPr>
                <w:b/>
              </w:rPr>
            </w:pPr>
            <w:r w:rsidRPr="001570EA">
              <w:rPr>
                <w:b/>
              </w:rPr>
              <w:t>Type</w:t>
            </w:r>
          </w:p>
        </w:tc>
        <w:tc>
          <w:tcPr>
            <w:tcW w:w="1817" w:type="pct"/>
            <w:shd w:val="clear" w:color="auto" w:fill="BFBFBF"/>
          </w:tcPr>
          <w:p w14:paraId="223539E9" w14:textId="08758614" w:rsidR="00C71CAA" w:rsidRPr="001570EA" w:rsidRDefault="00FA5174">
            <w:pPr>
              <w:pStyle w:val="TableCell"/>
              <w:keepLines/>
              <w:spacing w:before="60" w:after="60"/>
              <w:jc w:val="center"/>
              <w:rPr>
                <w:b/>
              </w:rPr>
            </w:pPr>
            <w:del w:id="10613" w:author="Greg Clendenning" w:date="2024-04-16T16:42:00Z">
              <w:r>
                <w:rPr>
                  <w:b/>
                </w:rPr>
                <w:delText>SEER</w:delText>
              </w:r>
            </w:del>
            <w:ins w:id="10614" w:author="Greg Clendenning" w:date="2024-04-16T16:42:00Z">
              <w:r w:rsidR="00C71CAA" w:rsidRPr="001570EA">
                <w:rPr>
                  <w:b/>
                </w:rPr>
                <w:t>SEER2</w:t>
              </w:r>
            </w:ins>
          </w:p>
        </w:tc>
        <w:tc>
          <w:tcPr>
            <w:tcW w:w="1807" w:type="pct"/>
            <w:shd w:val="clear" w:color="auto" w:fill="BFBFBF"/>
          </w:tcPr>
          <w:p w14:paraId="6EFB543E" w14:textId="1FA56191" w:rsidR="00C71CAA" w:rsidRPr="001570EA" w:rsidRDefault="00FA5174">
            <w:pPr>
              <w:pStyle w:val="TableCell"/>
              <w:keepLines/>
              <w:spacing w:before="60" w:after="60"/>
              <w:jc w:val="center"/>
              <w:rPr>
                <w:rFonts w:cs="Arial"/>
                <w:b/>
              </w:rPr>
            </w:pPr>
            <w:del w:id="10615" w:author="Greg Clendenning" w:date="2024-04-16T16:42:00Z">
              <w:r>
                <w:rPr>
                  <w:rFonts w:cs="Arial"/>
                  <w:b/>
                </w:rPr>
                <w:delText>HSPF</w:delText>
              </w:r>
            </w:del>
            <w:ins w:id="10616" w:author="Greg Clendenning" w:date="2024-04-16T16:42:00Z">
              <w:r w:rsidR="00C71CAA" w:rsidRPr="001570EA">
                <w:rPr>
                  <w:rFonts w:cs="Arial"/>
                  <w:b/>
                </w:rPr>
                <w:t>HSPF2</w:t>
              </w:r>
            </w:ins>
          </w:p>
        </w:tc>
      </w:tr>
      <w:tr w:rsidR="00C71CAA" w:rsidRPr="001570EA" w14:paraId="4C6EE881"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17"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332"/>
          <w:trPrChange w:id="10618" w:author="Greg Clendenning" w:date="2024-04-16T16:42:00Z">
            <w:trPr>
              <w:trHeight w:val="332"/>
            </w:trPr>
          </w:trPrChange>
        </w:trPr>
        <w:tc>
          <w:tcPr>
            <w:tcW w:w="1376" w:type="pct"/>
            <w:vAlign w:val="center"/>
            <w:tcPrChange w:id="10619" w:author="Greg Clendenning" w:date="2024-04-16T16:42:00Z">
              <w:tcPr>
                <w:tcW w:w="2607" w:type="pct"/>
                <w:gridSpan w:val="2"/>
                <w:vAlign w:val="center"/>
              </w:tcPr>
            </w:tcPrChange>
          </w:tcPr>
          <w:p w14:paraId="1AC7E7A7" w14:textId="77777777" w:rsidR="00C71CAA" w:rsidRPr="001570EA" w:rsidRDefault="00C71CAA">
            <w:pPr>
              <w:pStyle w:val="TableCell"/>
              <w:keepNext w:val="0"/>
              <w:spacing w:before="60" w:after="60"/>
              <w:jc w:val="left"/>
            </w:pPr>
            <w:r w:rsidRPr="001570EA">
              <w:t>Central Air Conditioner</w:t>
            </w:r>
          </w:p>
        </w:tc>
        <w:tc>
          <w:tcPr>
            <w:tcW w:w="1817" w:type="pct"/>
            <w:vAlign w:val="center"/>
            <w:tcPrChange w:id="10620" w:author="Greg Clendenning" w:date="2024-04-16T16:42:00Z">
              <w:tcPr>
                <w:tcW w:w="1206" w:type="pct"/>
                <w:gridSpan w:val="2"/>
                <w:vAlign w:val="center"/>
              </w:tcPr>
            </w:tcPrChange>
          </w:tcPr>
          <w:p w14:paraId="020EA61F" w14:textId="269CC946" w:rsidR="00C71CAA" w:rsidRPr="001570EA" w:rsidRDefault="00FA5174">
            <w:pPr>
              <w:pStyle w:val="TableCell"/>
              <w:keepNext w:val="0"/>
              <w:spacing w:before="60" w:after="60"/>
              <w:jc w:val="center"/>
              <w:rPr>
                <w:color w:val="000000"/>
              </w:rPr>
            </w:pPr>
            <w:del w:id="10621" w:author="Greg Clendenning" w:date="2024-04-16T16:42:00Z">
              <w:r>
                <w:rPr>
                  <w:color w:val="000000"/>
                </w:rPr>
                <w:delText>12.1</w:delText>
              </w:r>
            </w:del>
            <w:ins w:id="10622" w:author="Greg Clendenning" w:date="2024-04-16T16:42:00Z">
              <w:r w:rsidR="00C71CAA" w:rsidRPr="001570EA">
                <w:rPr>
                  <w:color w:val="000000"/>
                </w:rPr>
                <w:t>13.2</w:t>
              </w:r>
            </w:ins>
          </w:p>
        </w:tc>
        <w:tc>
          <w:tcPr>
            <w:tcW w:w="1807" w:type="pct"/>
            <w:vAlign w:val="center"/>
            <w:tcPrChange w:id="10623" w:author="Greg Clendenning" w:date="2024-04-16T16:42:00Z">
              <w:tcPr>
                <w:tcW w:w="1186" w:type="pct"/>
                <w:vAlign w:val="center"/>
              </w:tcPr>
            </w:tcPrChange>
          </w:tcPr>
          <w:p w14:paraId="0707AC70"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48763762"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24"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98"/>
          <w:trPrChange w:id="10625" w:author="Greg Clendenning" w:date="2024-04-16T16:42:00Z">
            <w:trPr>
              <w:trHeight w:val="298"/>
            </w:trPr>
          </w:trPrChange>
        </w:trPr>
        <w:tc>
          <w:tcPr>
            <w:tcW w:w="1376" w:type="pct"/>
            <w:vAlign w:val="center"/>
            <w:tcPrChange w:id="10626" w:author="Greg Clendenning" w:date="2024-04-16T16:42:00Z">
              <w:tcPr>
                <w:tcW w:w="2607" w:type="pct"/>
                <w:gridSpan w:val="2"/>
                <w:vAlign w:val="center"/>
              </w:tcPr>
            </w:tcPrChange>
          </w:tcPr>
          <w:p w14:paraId="55DA86F4" w14:textId="67E254D9" w:rsidR="00C71CAA" w:rsidRPr="001570EA" w:rsidRDefault="00FA5174">
            <w:pPr>
              <w:pStyle w:val="TableCell"/>
              <w:keepNext w:val="0"/>
              <w:spacing w:before="60" w:after="60"/>
              <w:jc w:val="left"/>
            </w:pPr>
            <w:del w:id="10627" w:author="Greg Clendenning" w:date="2024-04-16T16:42:00Z">
              <w:r>
                <w:delText>Room Air Conditioner</w:delText>
              </w:r>
            </w:del>
            <w:ins w:id="10628" w:author="Greg Clendenning" w:date="2024-04-16T16:42:00Z">
              <w:r w:rsidR="00C71CAA" w:rsidRPr="001570EA">
                <w:t xml:space="preserve">                                                                                                                                   Room Air Conditioner</w:t>
              </w:r>
            </w:ins>
          </w:p>
        </w:tc>
        <w:tc>
          <w:tcPr>
            <w:tcW w:w="1817" w:type="pct"/>
            <w:vAlign w:val="center"/>
            <w:tcPrChange w:id="10629" w:author="Greg Clendenning" w:date="2024-04-16T16:42:00Z">
              <w:tcPr>
                <w:tcW w:w="1206" w:type="pct"/>
                <w:gridSpan w:val="2"/>
                <w:vAlign w:val="center"/>
              </w:tcPr>
            </w:tcPrChange>
          </w:tcPr>
          <w:p w14:paraId="3B7810FD" w14:textId="70DE018A" w:rsidR="00C71CAA" w:rsidRPr="001570EA" w:rsidRDefault="00C71CAA">
            <w:pPr>
              <w:pStyle w:val="TableCell"/>
              <w:keepNext w:val="0"/>
              <w:spacing w:before="60" w:after="60"/>
              <w:jc w:val="center"/>
              <w:rPr>
                <w:color w:val="000000"/>
              </w:rPr>
            </w:pPr>
            <w:moveToRangeStart w:id="10630" w:author="Greg Clendenning" w:date="2024-04-16T16:42:00Z" w:name="move164178269"/>
            <w:moveTo w:id="10631" w:author="Greg Clendenning" w:date="2024-04-16T16:42:00Z">
              <w:r w:rsidRPr="001570EA">
                <w:rPr>
                  <w:color w:val="000000"/>
                  <w:rPrChange w:id="10632" w:author="Greg Clendenning" w:date="2024-04-16T16:42:00Z">
                    <w:rPr/>
                  </w:rPrChange>
                </w:rPr>
                <w:t>10.6</w:t>
              </w:r>
              <w:r w:rsidRPr="001570EA">
                <w:rPr>
                  <w:color w:val="000000"/>
                  <w:vertAlign w:val="superscript"/>
                  <w:rPrChange w:id="10633" w:author="Greg Clendenning" w:date="2024-04-16T16:42:00Z">
                    <w:rPr>
                      <w:vertAlign w:val="superscript"/>
                    </w:rPr>
                  </w:rPrChange>
                </w:rPr>
                <w:t>a</w:t>
              </w:r>
            </w:moveTo>
            <w:moveToRangeEnd w:id="10630"/>
            <w:del w:id="10634" w:author="Greg Clendenning" w:date="2024-04-16T16:42:00Z">
              <w:r w:rsidR="00FA5174">
                <w:rPr>
                  <w:color w:val="000000"/>
                </w:rPr>
                <w:delText>11.4</w:delText>
              </w:r>
            </w:del>
          </w:p>
        </w:tc>
        <w:tc>
          <w:tcPr>
            <w:tcW w:w="1807" w:type="pct"/>
            <w:vAlign w:val="center"/>
            <w:tcPrChange w:id="10635" w:author="Greg Clendenning" w:date="2024-04-16T16:42:00Z">
              <w:tcPr>
                <w:tcW w:w="1186" w:type="pct"/>
                <w:vAlign w:val="center"/>
              </w:tcPr>
            </w:tcPrChange>
          </w:tcPr>
          <w:p w14:paraId="0830854B" w14:textId="77777777" w:rsidR="00C71CAA" w:rsidRPr="001570EA" w:rsidDel="00967FFE" w:rsidRDefault="00C71CAA">
            <w:pPr>
              <w:pStyle w:val="TableCell"/>
              <w:keepNext w:val="0"/>
              <w:spacing w:before="60" w:after="60"/>
              <w:jc w:val="center"/>
              <w:rPr>
                <w:color w:val="000000"/>
              </w:rPr>
            </w:pPr>
            <w:r w:rsidRPr="001570EA">
              <w:rPr>
                <w:color w:val="000000"/>
              </w:rPr>
              <w:t>N/A</w:t>
            </w:r>
          </w:p>
        </w:tc>
      </w:tr>
      <w:tr w:rsidR="00C71CAA" w:rsidRPr="001570EA" w14:paraId="36402CAF"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36"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60"/>
          <w:trPrChange w:id="10637" w:author="Greg Clendenning" w:date="2024-04-16T16:42:00Z">
            <w:trPr>
              <w:trHeight w:val="260"/>
            </w:trPr>
          </w:trPrChange>
        </w:trPr>
        <w:tc>
          <w:tcPr>
            <w:tcW w:w="1376" w:type="pct"/>
            <w:vAlign w:val="center"/>
            <w:tcPrChange w:id="10638" w:author="Greg Clendenning" w:date="2024-04-16T16:42:00Z">
              <w:tcPr>
                <w:tcW w:w="2607" w:type="pct"/>
                <w:gridSpan w:val="2"/>
                <w:vAlign w:val="center"/>
              </w:tcPr>
            </w:tcPrChange>
          </w:tcPr>
          <w:p w14:paraId="7A3779B9" w14:textId="77777777" w:rsidR="00C71CAA" w:rsidRPr="001570EA" w:rsidRDefault="00C71CAA">
            <w:pPr>
              <w:pStyle w:val="TableCell"/>
              <w:keepNext w:val="0"/>
              <w:spacing w:before="60" w:after="60"/>
              <w:jc w:val="left"/>
            </w:pPr>
            <w:r w:rsidRPr="001570EA">
              <w:t>Air-Source Heat Pump</w:t>
            </w:r>
          </w:p>
        </w:tc>
        <w:tc>
          <w:tcPr>
            <w:tcW w:w="1817" w:type="pct"/>
            <w:vAlign w:val="center"/>
            <w:tcPrChange w:id="10639" w:author="Greg Clendenning" w:date="2024-04-16T16:42:00Z">
              <w:tcPr>
                <w:tcW w:w="1206" w:type="pct"/>
                <w:gridSpan w:val="2"/>
                <w:vAlign w:val="center"/>
              </w:tcPr>
            </w:tcPrChange>
          </w:tcPr>
          <w:p w14:paraId="3D45A737" w14:textId="0FEDFCE1" w:rsidR="00C71CAA" w:rsidRPr="001570EA" w:rsidRDefault="00FA5174">
            <w:pPr>
              <w:pStyle w:val="TableCell"/>
              <w:keepNext w:val="0"/>
              <w:spacing w:before="60" w:after="60"/>
              <w:jc w:val="center"/>
              <w:rPr>
                <w:color w:val="000000"/>
              </w:rPr>
            </w:pPr>
            <w:del w:id="10640" w:author="Greg Clendenning" w:date="2024-04-16T16:42:00Z">
              <w:r>
                <w:rPr>
                  <w:color w:val="000000"/>
                </w:rPr>
                <w:delText>13.5</w:delText>
              </w:r>
            </w:del>
            <w:ins w:id="10641" w:author="Greg Clendenning" w:date="2024-04-16T16:42:00Z">
              <w:r w:rsidR="00C71CAA" w:rsidRPr="001570EA">
                <w:rPr>
                  <w:color w:val="000000"/>
                </w:rPr>
                <w:t>14.1</w:t>
              </w:r>
            </w:ins>
          </w:p>
        </w:tc>
        <w:tc>
          <w:tcPr>
            <w:tcW w:w="1807" w:type="pct"/>
            <w:vAlign w:val="center"/>
            <w:tcPrChange w:id="10642" w:author="Greg Clendenning" w:date="2024-04-16T16:42:00Z">
              <w:tcPr>
                <w:tcW w:w="1186" w:type="pct"/>
                <w:vAlign w:val="center"/>
              </w:tcPr>
            </w:tcPrChange>
          </w:tcPr>
          <w:p w14:paraId="342CD04F" w14:textId="380AED06" w:rsidR="00C71CAA" w:rsidRPr="001570EA" w:rsidDel="00967FFE" w:rsidRDefault="00FA5174">
            <w:pPr>
              <w:pStyle w:val="TableCell"/>
              <w:keepNext w:val="0"/>
              <w:spacing w:before="60" w:after="60"/>
              <w:jc w:val="center"/>
              <w:rPr>
                <w:color w:val="000000"/>
              </w:rPr>
            </w:pPr>
            <w:del w:id="10643" w:author="Greg Clendenning" w:date="2024-04-16T16:42:00Z">
              <w:r>
                <w:rPr>
                  <w:color w:val="000000"/>
                </w:rPr>
                <w:delText>8</w:delText>
              </w:r>
            </w:del>
            <w:ins w:id="10644" w:author="Greg Clendenning" w:date="2024-04-16T16:42:00Z">
              <w:r w:rsidR="00C71CAA" w:rsidRPr="001570EA">
                <w:rPr>
                  <w:color w:val="000000"/>
                </w:rPr>
                <w:t>7</w:t>
              </w:r>
            </w:ins>
            <w:r w:rsidR="00C71CAA" w:rsidRPr="001570EA">
              <w:rPr>
                <w:color w:val="000000"/>
              </w:rPr>
              <w:t>.2</w:t>
            </w:r>
          </w:p>
        </w:tc>
      </w:tr>
      <w:tr w:rsidR="00C71CAA" w:rsidRPr="001570EA" w14:paraId="2E819494"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45"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42"/>
          <w:trPrChange w:id="10646" w:author="Greg Clendenning" w:date="2024-04-16T16:42:00Z">
            <w:trPr>
              <w:trHeight w:val="242"/>
            </w:trPr>
          </w:trPrChange>
        </w:trPr>
        <w:tc>
          <w:tcPr>
            <w:tcW w:w="1376" w:type="pct"/>
            <w:vAlign w:val="center"/>
            <w:tcPrChange w:id="10647" w:author="Greg Clendenning" w:date="2024-04-16T16:42:00Z">
              <w:tcPr>
                <w:tcW w:w="2607" w:type="pct"/>
                <w:gridSpan w:val="2"/>
                <w:vAlign w:val="center"/>
              </w:tcPr>
            </w:tcPrChange>
          </w:tcPr>
          <w:p w14:paraId="56FF0213" w14:textId="77777777" w:rsidR="00C71CAA" w:rsidRPr="001570EA" w:rsidRDefault="00C71CAA">
            <w:pPr>
              <w:pStyle w:val="TableCell"/>
              <w:keepNext w:val="0"/>
              <w:spacing w:before="60" w:after="60"/>
              <w:jc w:val="left"/>
            </w:pPr>
            <w:r w:rsidRPr="001570EA">
              <w:t>Ground-Source Heat Pump</w:t>
            </w:r>
          </w:p>
        </w:tc>
        <w:tc>
          <w:tcPr>
            <w:tcW w:w="1817" w:type="pct"/>
            <w:vAlign w:val="center"/>
            <w:tcPrChange w:id="10648" w:author="Greg Clendenning" w:date="2024-04-16T16:42:00Z">
              <w:tcPr>
                <w:tcW w:w="1206" w:type="pct"/>
                <w:gridSpan w:val="2"/>
                <w:vAlign w:val="center"/>
              </w:tcPr>
            </w:tcPrChange>
          </w:tcPr>
          <w:p w14:paraId="0FFF7E34" w14:textId="1633DC3E" w:rsidR="00C71CAA" w:rsidRPr="001570EA" w:rsidRDefault="00FA5174">
            <w:pPr>
              <w:pStyle w:val="TableCell"/>
              <w:keepNext w:val="0"/>
              <w:spacing w:before="60" w:after="60"/>
              <w:jc w:val="center"/>
              <w:rPr>
                <w:color w:val="000000"/>
              </w:rPr>
            </w:pPr>
            <w:del w:id="10649" w:author="Greg Clendenning" w:date="2024-04-16T16:42:00Z">
              <w:r>
                <w:rPr>
                  <w:color w:val="000000"/>
                </w:rPr>
                <w:delText>15.0</w:delText>
              </w:r>
            </w:del>
            <w:ins w:id="10650" w:author="Greg Clendenning" w:date="2024-04-16T16:42:00Z">
              <w:r w:rsidR="00C71CAA" w:rsidRPr="001570EA">
                <w:rPr>
                  <w:color w:val="000000"/>
                </w:rPr>
                <w:t>18.5</w:t>
              </w:r>
            </w:ins>
          </w:p>
        </w:tc>
        <w:tc>
          <w:tcPr>
            <w:tcW w:w="1807" w:type="pct"/>
            <w:vAlign w:val="center"/>
            <w:tcPrChange w:id="10651" w:author="Greg Clendenning" w:date="2024-04-16T16:42:00Z">
              <w:tcPr>
                <w:tcW w:w="1186" w:type="pct"/>
                <w:vAlign w:val="center"/>
              </w:tcPr>
            </w:tcPrChange>
          </w:tcPr>
          <w:p w14:paraId="57994890" w14:textId="5E9500ED" w:rsidR="00C71CAA" w:rsidRPr="001570EA" w:rsidDel="00436291" w:rsidRDefault="00C71CAA">
            <w:pPr>
              <w:pStyle w:val="TableCell"/>
              <w:keepNext w:val="0"/>
              <w:spacing w:before="60" w:after="60"/>
              <w:jc w:val="center"/>
              <w:rPr>
                <w:color w:val="000000"/>
              </w:rPr>
            </w:pPr>
            <w:r w:rsidRPr="001570EA">
              <w:rPr>
                <w:color w:val="000000"/>
              </w:rPr>
              <w:t>10.</w:t>
            </w:r>
            <w:del w:id="10652" w:author="Greg Clendenning" w:date="2024-04-16T16:42:00Z">
              <w:r w:rsidR="00FA5174">
                <w:rPr>
                  <w:color w:val="000000"/>
                </w:rPr>
                <w:delText>9</w:delText>
              </w:r>
            </w:del>
            <w:ins w:id="10653" w:author="Greg Clendenning" w:date="2024-04-16T16:42:00Z">
              <w:r w:rsidRPr="001570EA">
                <w:rPr>
                  <w:color w:val="000000"/>
                </w:rPr>
                <w:t>8</w:t>
              </w:r>
            </w:ins>
          </w:p>
        </w:tc>
      </w:tr>
      <w:tr w:rsidR="00C71CAA" w:rsidRPr="001570EA" w14:paraId="30B7EACA"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54"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296"/>
          <w:trPrChange w:id="10655" w:author="Greg Clendenning" w:date="2024-04-16T16:42:00Z">
            <w:trPr>
              <w:trHeight w:val="296"/>
            </w:trPr>
          </w:trPrChange>
        </w:trPr>
        <w:tc>
          <w:tcPr>
            <w:tcW w:w="1376" w:type="pct"/>
            <w:vAlign w:val="center"/>
            <w:tcPrChange w:id="10656" w:author="Greg Clendenning" w:date="2024-04-16T16:42:00Z">
              <w:tcPr>
                <w:tcW w:w="2607" w:type="pct"/>
                <w:gridSpan w:val="2"/>
                <w:vAlign w:val="center"/>
              </w:tcPr>
            </w:tcPrChange>
          </w:tcPr>
          <w:p w14:paraId="3C2DCA8E" w14:textId="77777777" w:rsidR="00C71CAA" w:rsidRPr="001570EA" w:rsidRDefault="00C71CAA">
            <w:pPr>
              <w:pStyle w:val="TableCell"/>
              <w:keepNext w:val="0"/>
              <w:spacing w:before="60" w:after="60"/>
              <w:jc w:val="left"/>
            </w:pPr>
            <w:r w:rsidRPr="001570EA">
              <w:t>Ductless Mini-Split</w:t>
            </w:r>
          </w:p>
        </w:tc>
        <w:tc>
          <w:tcPr>
            <w:tcW w:w="1817" w:type="pct"/>
            <w:vAlign w:val="center"/>
            <w:tcPrChange w:id="10657" w:author="Greg Clendenning" w:date="2024-04-16T16:42:00Z">
              <w:tcPr>
                <w:tcW w:w="1206" w:type="pct"/>
                <w:gridSpan w:val="2"/>
                <w:vAlign w:val="center"/>
              </w:tcPr>
            </w:tcPrChange>
          </w:tcPr>
          <w:p w14:paraId="43C08CCB" w14:textId="15516C1A" w:rsidR="00C71CAA" w:rsidRPr="001570EA" w:rsidDel="00436291" w:rsidRDefault="00FA5174">
            <w:pPr>
              <w:pStyle w:val="TableCell"/>
              <w:keepNext w:val="0"/>
              <w:spacing w:before="60" w:after="60"/>
              <w:jc w:val="center"/>
              <w:rPr>
                <w:color w:val="000000"/>
              </w:rPr>
            </w:pPr>
            <w:del w:id="10658" w:author="Greg Clendenning" w:date="2024-04-16T16:42:00Z">
              <w:r>
                <w:rPr>
                  <w:color w:val="000000"/>
                </w:rPr>
                <w:delText>14.9</w:delText>
              </w:r>
            </w:del>
            <w:ins w:id="10659" w:author="Greg Clendenning" w:date="2024-04-16T16:42:00Z">
              <w:r w:rsidR="00C71CAA" w:rsidRPr="001570EA">
                <w:rPr>
                  <w:color w:val="000000"/>
                </w:rPr>
                <w:t>17.6</w:t>
              </w:r>
            </w:ins>
          </w:p>
        </w:tc>
        <w:tc>
          <w:tcPr>
            <w:tcW w:w="1807" w:type="pct"/>
            <w:vAlign w:val="center"/>
            <w:tcPrChange w:id="10660" w:author="Greg Clendenning" w:date="2024-04-16T16:42:00Z">
              <w:tcPr>
                <w:tcW w:w="1186" w:type="pct"/>
                <w:vAlign w:val="center"/>
              </w:tcPr>
            </w:tcPrChange>
          </w:tcPr>
          <w:p w14:paraId="4CE60E1A" w14:textId="6FACD96A" w:rsidR="00C71CAA" w:rsidRPr="001570EA" w:rsidDel="00436291" w:rsidRDefault="00C71CAA">
            <w:pPr>
              <w:pStyle w:val="TableCell"/>
              <w:keepNext w:val="0"/>
              <w:spacing w:before="60" w:after="60"/>
              <w:jc w:val="center"/>
              <w:rPr>
                <w:color w:val="000000"/>
              </w:rPr>
            </w:pPr>
            <w:r w:rsidRPr="001570EA">
              <w:rPr>
                <w:color w:val="000000"/>
              </w:rPr>
              <w:t>8.</w:t>
            </w:r>
            <w:del w:id="10661" w:author="Greg Clendenning" w:date="2024-04-16T16:42:00Z">
              <w:r w:rsidR="00FA5174">
                <w:rPr>
                  <w:color w:val="000000"/>
                </w:rPr>
                <w:delText>9</w:delText>
              </w:r>
            </w:del>
            <w:ins w:id="10662" w:author="Greg Clendenning" w:date="2024-04-16T16:42:00Z">
              <w:r w:rsidRPr="001570EA">
                <w:rPr>
                  <w:color w:val="000000"/>
                </w:rPr>
                <w:t>6</w:t>
              </w:r>
            </w:ins>
          </w:p>
        </w:tc>
      </w:tr>
      <w:tr w:rsidR="00C71CAA" w:rsidRPr="001570EA" w14:paraId="712B4145" w14:textId="77777777">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0663" w:author="Greg Clendenning" w:date="2024-04-16T16:42:00Z">
            <w:tblPrEx>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trHeight w:val="323"/>
          <w:trPrChange w:id="10664" w:author="Greg Clendenning" w:date="2024-04-16T16:42:00Z">
            <w:trPr>
              <w:trHeight w:val="323"/>
            </w:trPr>
          </w:trPrChange>
        </w:trPr>
        <w:tc>
          <w:tcPr>
            <w:tcW w:w="1376" w:type="pct"/>
            <w:vAlign w:val="center"/>
            <w:tcPrChange w:id="10665" w:author="Greg Clendenning" w:date="2024-04-16T16:42:00Z">
              <w:tcPr>
                <w:tcW w:w="2607" w:type="pct"/>
                <w:gridSpan w:val="2"/>
                <w:vAlign w:val="center"/>
              </w:tcPr>
            </w:tcPrChange>
          </w:tcPr>
          <w:p w14:paraId="1AB71E14" w14:textId="77777777" w:rsidR="00C71CAA" w:rsidRPr="001570EA" w:rsidRDefault="00C71CAA">
            <w:pPr>
              <w:pStyle w:val="TableCell"/>
              <w:keepNext w:val="0"/>
              <w:spacing w:before="60" w:after="60"/>
              <w:jc w:val="left"/>
            </w:pPr>
            <w:r w:rsidRPr="001570EA">
              <w:t>Electric Resistance</w:t>
            </w:r>
          </w:p>
        </w:tc>
        <w:tc>
          <w:tcPr>
            <w:tcW w:w="1817" w:type="pct"/>
            <w:vAlign w:val="center"/>
            <w:tcPrChange w:id="10666" w:author="Greg Clendenning" w:date="2024-04-16T16:42:00Z">
              <w:tcPr>
                <w:tcW w:w="1206" w:type="pct"/>
                <w:gridSpan w:val="2"/>
                <w:vAlign w:val="center"/>
              </w:tcPr>
            </w:tcPrChange>
          </w:tcPr>
          <w:p w14:paraId="7E099ECF" w14:textId="77777777" w:rsidR="00C71CAA" w:rsidRPr="001570EA" w:rsidDel="00436291" w:rsidRDefault="00C71CAA">
            <w:pPr>
              <w:pStyle w:val="TableCell"/>
              <w:keepNext w:val="0"/>
              <w:spacing w:before="60" w:after="60"/>
              <w:jc w:val="center"/>
              <w:rPr>
                <w:color w:val="000000"/>
              </w:rPr>
            </w:pPr>
            <w:r w:rsidRPr="001570EA">
              <w:rPr>
                <w:color w:val="000000"/>
              </w:rPr>
              <w:t>N/A</w:t>
            </w:r>
          </w:p>
        </w:tc>
        <w:tc>
          <w:tcPr>
            <w:tcW w:w="1807" w:type="pct"/>
            <w:vAlign w:val="center"/>
            <w:tcPrChange w:id="10667" w:author="Greg Clendenning" w:date="2024-04-16T16:42:00Z">
              <w:tcPr>
                <w:tcW w:w="1186" w:type="pct"/>
                <w:vAlign w:val="center"/>
              </w:tcPr>
            </w:tcPrChange>
          </w:tcPr>
          <w:p w14:paraId="521E5838" w14:textId="77777777" w:rsidR="00C71CAA" w:rsidRPr="001570EA" w:rsidDel="00436291" w:rsidRDefault="00C71CAA">
            <w:pPr>
              <w:pStyle w:val="TableCell"/>
              <w:keepNext w:val="0"/>
              <w:spacing w:before="60" w:after="60"/>
              <w:jc w:val="center"/>
              <w:rPr>
                <w:color w:val="000000"/>
              </w:rPr>
            </w:pPr>
            <w:r w:rsidRPr="001570EA">
              <w:rPr>
                <w:color w:val="000000"/>
              </w:rPr>
              <w:t>3.412</w:t>
            </w:r>
          </w:p>
        </w:tc>
      </w:tr>
    </w:tbl>
    <w:p w14:paraId="551DABA5" w14:textId="77777777" w:rsidR="00FA5174" w:rsidRDefault="00FA5174" w:rsidP="00FA5174">
      <w:pPr>
        <w:pStyle w:val="SubStyle"/>
        <w:rPr>
          <w:del w:id="10668" w:author="Greg Clendenning" w:date="2024-04-16T16:42:00Z"/>
        </w:rPr>
      </w:pPr>
    </w:p>
    <w:p w14:paraId="2373E79C" w14:textId="77777777" w:rsidR="00C71CAA" w:rsidRPr="001570EA" w:rsidRDefault="00C71CAA" w:rsidP="00C71CAA">
      <w:pPr>
        <w:pStyle w:val="BodyText"/>
        <w:ind w:left="180" w:right="0"/>
        <w:rPr>
          <w:ins w:id="10669" w:author="Greg Clendenning" w:date="2024-04-16T16:42:00Z"/>
          <w:sz w:val="18"/>
          <w:szCs w:val="18"/>
        </w:rPr>
      </w:pPr>
      <w:ins w:id="10670" w:author="Greg Clendenning" w:date="2024-04-16T16:42:00Z">
        <w:r w:rsidRPr="001570EA">
          <w:rPr>
            <w:sz w:val="18"/>
            <w:szCs w:val="18"/>
            <w:vertAlign w:val="superscript"/>
          </w:rPr>
          <w:t>a</w:t>
        </w:r>
        <w:r w:rsidRPr="001570EA">
          <w:rPr>
            <w:sz w:val="18"/>
            <w:szCs w:val="18"/>
          </w:rPr>
          <w:t>CEER</w:t>
        </w:r>
      </w:ins>
    </w:p>
    <w:p w14:paraId="308902BF" w14:textId="77777777" w:rsidR="00C71CAA" w:rsidRPr="001570EA" w:rsidRDefault="00C71CAA" w:rsidP="00C71CAA">
      <w:pPr>
        <w:pStyle w:val="Caption"/>
        <w:spacing w:after="0"/>
        <w:rPr>
          <w:ins w:id="10671" w:author="Greg Clendenning" w:date="2024-04-16T16:42:00Z"/>
        </w:rPr>
      </w:pPr>
    </w:p>
    <w:p w14:paraId="133B2046" w14:textId="24F7CC59" w:rsidR="00C71CAA" w:rsidRPr="001570EA" w:rsidRDefault="00C71CAA">
      <w:pPr>
        <w:pStyle w:val="Caption"/>
        <w:keepNext w:val="0"/>
        <w:widowControl w:val="0"/>
        <w:pPrChange w:id="10672" w:author="Greg Clendenning" w:date="2024-04-16T16:42:00Z">
          <w:pPr>
            <w:pStyle w:val="SubStyle"/>
          </w:pPr>
        </w:pPrChange>
      </w:pPr>
      <w:bookmarkStart w:id="10673" w:name="_Ref533706168"/>
      <w:bookmarkStart w:id="10674" w:name="_Toc473645827"/>
      <w:bookmarkStart w:id="10675" w:name="_Toc47598292"/>
      <w:ins w:id="1067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1</w:t>
        </w:r>
        <w:r w:rsidR="002E093A" w:rsidRPr="001570EA">
          <w:fldChar w:fldCharType="end"/>
        </w:r>
        <w:bookmarkEnd w:id="10673"/>
        <w:r w:rsidRPr="001570EA">
          <w:t xml:space="preserve">: Minimum Baseline </w:t>
        </w:r>
      </w:ins>
      <w:r w:rsidRPr="001570EA">
        <w:t xml:space="preserve">Uniform Energy Factors Based on </w:t>
      </w:r>
      <w:bookmarkEnd w:id="10674"/>
      <w:r w:rsidRPr="001570EA">
        <w:t>Rated Storage Volume and Draw Pattern</w:t>
      </w:r>
      <w:bookmarkEnd w:id="10675"/>
    </w:p>
    <w:p w14:paraId="6E4EC7C2" w14:textId="77777777" w:rsidR="00FA5174" w:rsidRDefault="00FA5174" w:rsidP="00FA5174">
      <w:pPr>
        <w:pStyle w:val="BodyText"/>
        <w:ind w:right="0"/>
        <w:rPr>
          <w:del w:id="10677" w:author="Greg Clendenning" w:date="2024-04-16T16:42:00Z"/>
        </w:rPr>
      </w:pPr>
      <w:del w:id="10678" w:author="Greg Clendenning" w:date="2024-04-16T16:42:00Z">
        <w:r>
          <w:delText xml:space="preserve">The current Federal Standards for electric water heater Uniform Energy Factors (UEF) vary based on rated storage volume and draw pattern. This standard, which went into effect at the end of 2016, replaces the old federal standard </w:delText>
        </w:r>
        <w:r w:rsidRPr="001A7D76">
          <w:delText>equal</w:delText>
        </w:r>
        <w:r>
          <w:delText xml:space="preserve"> </w:delText>
        </w:r>
        <w:r w:rsidRPr="001A7D76">
          <w:delText>to</w:delText>
        </w:r>
        <w:r>
          <w:delText xml:space="preserve"> 0.96-(0.0003×</w:delText>
        </w:r>
        <w:r w:rsidRPr="001A7D76">
          <w:delText>Rated</w:delText>
        </w:r>
        <w:r>
          <w:delText xml:space="preserve"> </w:delText>
        </w:r>
        <w:r w:rsidRPr="001A7D76">
          <w:delText>Storage</w:delText>
        </w:r>
        <w:r>
          <w:delText xml:space="preserve"> </w:delText>
        </w:r>
        <w:r w:rsidRPr="001A7D76">
          <w:delText>in</w:delText>
        </w:r>
        <w:r>
          <w:delText xml:space="preserve"> </w:delText>
        </w:r>
        <w:r w:rsidRPr="001A7D76">
          <w:delText>Gallons</w:delText>
        </w:r>
        <w:r>
          <w:delText>) for tanks equal to or smaller than 55 gallons and 2.057 – (0.00113×Rated Storage</w:delText>
        </w:r>
        <w:r w:rsidRPr="007B1C40">
          <w:delText>)</w:delText>
        </w:r>
        <w:r>
          <w:delText xml:space="preserve"> for tanks larger than 55 gallons. </w:delText>
        </w:r>
        <w:r>
          <w:fldChar w:fldCharType="begin"/>
        </w:r>
        <w:r>
          <w:delInstrText xml:space="preserve"> REF _Ref533706168 \h </w:delInstrText>
        </w:r>
        <w:r>
          <w:fldChar w:fldCharType="separate"/>
        </w:r>
        <w:r w:rsidR="00146CD3">
          <w:delText xml:space="preserve">Table </w:delText>
        </w:r>
        <w:r w:rsidR="00146CD3">
          <w:rPr>
            <w:noProof/>
          </w:rPr>
          <w:delText>2</w:delText>
        </w:r>
        <w:r w:rsidR="00146CD3">
          <w:noBreakHyphen/>
        </w:r>
        <w:r w:rsidR="00146CD3">
          <w:rPr>
            <w:noProof/>
          </w:rPr>
          <w:delText>47</w:delText>
        </w:r>
        <w:r>
          <w:fldChar w:fldCharType="end"/>
        </w:r>
        <w:r>
          <w:delText xml:space="preserve"> shows the formulas to calculate the mini</w:delText>
        </w:r>
        <w:r w:rsidR="00BE7A70">
          <w:delText>m</w:delText>
        </w:r>
        <w:r>
          <w:delTex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delText>
        </w:r>
        <w:r>
          <w:fldChar w:fldCharType="begin"/>
        </w:r>
        <w:r>
          <w:delInstrText xml:space="preserve"> REF _Ref10628935 \h </w:delInstrText>
        </w:r>
        <w:r>
          <w:fldChar w:fldCharType="separate"/>
        </w:r>
        <w:r w:rsidR="00146CD3">
          <w:delText xml:space="preserve">Table </w:delText>
        </w:r>
        <w:r w:rsidR="00146CD3">
          <w:rPr>
            <w:noProof/>
          </w:rPr>
          <w:delText>2</w:delText>
        </w:r>
        <w:r w:rsidR="00146CD3">
          <w:noBreakHyphen/>
        </w:r>
        <w:r w:rsidR="00146CD3">
          <w:rPr>
            <w:noProof/>
          </w:rPr>
          <w:delText>46</w:delText>
        </w:r>
        <w:r>
          <w:fldChar w:fldCharType="end"/>
        </w:r>
        <w:r>
          <w:delText>.</w:delText>
        </w:r>
        <w:r>
          <w:rPr>
            <w:vertAlign w:val="superscript"/>
          </w:rPr>
          <w:delText>Source 12</w:delText>
        </w:r>
      </w:del>
    </w:p>
    <w:p w14:paraId="5F52501E" w14:textId="77777777" w:rsidR="00FA5174" w:rsidRDefault="00FA5174" w:rsidP="00FA5174">
      <w:pPr>
        <w:pStyle w:val="BodyText"/>
        <w:ind w:right="0"/>
        <w:rPr>
          <w:del w:id="10679" w:author="Greg Clendenning" w:date="2024-04-16T16:42:00Z"/>
        </w:rPr>
      </w:pPr>
    </w:p>
    <w:p w14:paraId="73D86570" w14:textId="77777777" w:rsidR="00FA5174" w:rsidRDefault="00FA5174" w:rsidP="00FA5174">
      <w:pPr>
        <w:pStyle w:val="Caption"/>
        <w:rPr>
          <w:del w:id="10680" w:author="Greg Clendenning" w:date="2024-04-16T16:42:00Z"/>
        </w:rPr>
      </w:pPr>
      <w:bookmarkStart w:id="10681" w:name="_Ref10628935"/>
      <w:bookmarkStart w:id="10682" w:name="_Toc47598291"/>
      <w:del w:id="10683"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48</w:delText>
        </w:r>
        <w:r w:rsidR="00475EB1">
          <w:rPr>
            <w:b w:val="0"/>
            <w:bCs w:val="0"/>
            <w:noProof/>
          </w:rPr>
          <w:fldChar w:fldCharType="end"/>
        </w:r>
        <w:bookmarkEnd w:id="10681"/>
        <w:r>
          <w:delText>: Draw Pattern Definitions</w:delText>
        </w:r>
        <w:bookmarkEnd w:id="10682"/>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684" w:author="Greg Clendenning" w:date="2024-04-16T16:42:00Z">
          <w:tblPr>
            <w:tblStyle w:val="TableGrid"/>
            <w:tblW w:w="0" w:type="auto"/>
            <w:jc w:val="center"/>
            <w:tblLook w:val="04A0" w:firstRow="1" w:lastRow="0" w:firstColumn="1" w:lastColumn="0" w:noHBand="0" w:noVBand="1"/>
          </w:tblPr>
        </w:tblPrChange>
      </w:tblPr>
      <w:tblGrid>
        <w:gridCol w:w="1789"/>
        <w:gridCol w:w="1513"/>
        <w:gridCol w:w="1404"/>
        <w:gridCol w:w="1765"/>
        <w:gridCol w:w="2051"/>
        <w:tblGridChange w:id="10685">
          <w:tblGrid>
            <w:gridCol w:w="108"/>
            <w:gridCol w:w="1330"/>
            <w:gridCol w:w="459"/>
            <w:gridCol w:w="979"/>
            <w:gridCol w:w="1938"/>
            <w:gridCol w:w="221"/>
            <w:gridCol w:w="2881"/>
            <w:gridCol w:w="714"/>
          </w:tblGrid>
        </w:tblGridChange>
      </w:tblGrid>
      <w:tr w:rsidR="00C71CAA" w:rsidRPr="001570EA" w14:paraId="0C909EB3" w14:textId="197D4E6E">
        <w:trPr>
          <w:tblHeader/>
          <w:trPrChange w:id="10686" w:author="Greg Clendenning" w:date="2024-04-16T16:42:00Z">
            <w:trPr>
              <w:gridAfter w:val="0"/>
              <w:jc w:val="center"/>
            </w:trPr>
          </w:trPrChange>
        </w:trPr>
        <w:tc>
          <w:tcPr>
            <w:tcW w:w="2196" w:type="dxa"/>
            <w:shd w:val="clear" w:color="auto" w:fill="BFBFBF"/>
            <w:vAlign w:val="center"/>
            <w:tcPrChange w:id="10687" w:author="Greg Clendenning" w:date="2024-04-16T16:42:00Z">
              <w:tcPr>
                <w:tcW w:w="1438" w:type="dxa"/>
                <w:gridSpan w:val="2"/>
                <w:shd w:val="clear" w:color="auto" w:fill="A6A6A6" w:themeFill="background1" w:themeFillShade="A6"/>
                <w:vAlign w:val="center"/>
              </w:tcPr>
            </w:tcPrChange>
          </w:tcPr>
          <w:p w14:paraId="5E51CA76" w14:textId="4FB87206" w:rsidR="00C71CAA" w:rsidRPr="001570EA" w:rsidRDefault="00FA5174">
            <w:pPr>
              <w:pStyle w:val="TableCell"/>
              <w:keepNext w:val="0"/>
              <w:widowControl w:val="0"/>
              <w:spacing w:before="60" w:after="60"/>
              <w:jc w:val="center"/>
              <w:rPr>
                <w:rFonts w:cs="Arial"/>
                <w:b/>
              </w:rPr>
            </w:pPr>
            <w:del w:id="10688" w:author="Greg Clendenning" w:date="2024-04-16T16:42:00Z">
              <w:r w:rsidRPr="0026287B">
                <w:rPr>
                  <w:rFonts w:cs="Arial"/>
                  <w:b/>
                </w:rPr>
                <w:delText>Type</w:delText>
              </w:r>
            </w:del>
            <w:ins w:id="10689" w:author="Greg Clendenning" w:date="2024-04-16T16:42:00Z">
              <w:r w:rsidR="00C71CAA" w:rsidRPr="001570EA">
                <w:rPr>
                  <w:rFonts w:cs="Arial"/>
                  <w:b/>
                </w:rPr>
                <w:t xml:space="preserve">Rated </w:t>
              </w:r>
              <w:r w:rsidR="00C71CAA" w:rsidRPr="001570EA">
                <w:rPr>
                  <w:b/>
                </w:rPr>
                <w:t>Storage Volume</w:t>
              </w:r>
              <w:r w:rsidR="00C71CAA" w:rsidRPr="001570EA">
                <w:rPr>
                  <w:rFonts w:cs="Arial"/>
                  <w:b/>
                </w:rPr>
                <w:t xml:space="preserve"> (gallons)</w:t>
              </w:r>
            </w:ins>
          </w:p>
        </w:tc>
        <w:tc>
          <w:tcPr>
            <w:tcW w:w="2161" w:type="dxa"/>
            <w:gridSpan w:val="2"/>
            <w:shd w:val="clear" w:color="auto" w:fill="BFBFBF"/>
            <w:vAlign w:val="center"/>
            <w:tcPrChange w:id="10690" w:author="Greg Clendenning" w:date="2024-04-16T16:42:00Z">
              <w:tcPr>
                <w:tcW w:w="1438" w:type="dxa"/>
                <w:gridSpan w:val="2"/>
                <w:shd w:val="clear" w:color="auto" w:fill="A6A6A6" w:themeFill="background1" w:themeFillShade="A6"/>
                <w:vAlign w:val="center"/>
              </w:tcPr>
            </w:tcPrChange>
          </w:tcPr>
          <w:p w14:paraId="02D0F114" w14:textId="77777777" w:rsidR="00C71CAA" w:rsidRPr="001570EA" w:rsidRDefault="00C71CAA">
            <w:pPr>
              <w:pStyle w:val="TableCell"/>
              <w:keepNext w:val="0"/>
              <w:widowControl w:val="0"/>
              <w:spacing w:before="60" w:after="60"/>
              <w:jc w:val="center"/>
              <w:rPr>
                <w:rFonts w:cs="Arial"/>
                <w:b/>
              </w:rPr>
            </w:pPr>
            <w:r w:rsidRPr="001570EA">
              <w:rPr>
                <w:rFonts w:cs="Arial"/>
                <w:b/>
              </w:rPr>
              <w:t>Draw Pattern</w:t>
            </w:r>
          </w:p>
        </w:tc>
        <w:tc>
          <w:tcPr>
            <w:tcW w:w="2100" w:type="dxa"/>
            <w:shd w:val="clear" w:color="auto" w:fill="BFBFBF"/>
            <w:vAlign w:val="center"/>
            <w:tcPrChange w:id="10691" w:author="Greg Clendenning" w:date="2024-04-16T16:42:00Z">
              <w:tcPr>
                <w:tcW w:w="2159" w:type="dxa"/>
                <w:gridSpan w:val="2"/>
                <w:shd w:val="clear" w:color="auto" w:fill="A6A6A6" w:themeFill="background1" w:themeFillShade="A6"/>
                <w:vAlign w:val="center"/>
              </w:tcPr>
            </w:tcPrChange>
          </w:tcPr>
          <w:p w14:paraId="24BD486F" w14:textId="71FB1F3A" w:rsidR="00C71CAA" w:rsidRPr="001570EA" w:rsidRDefault="00FA5174">
            <w:pPr>
              <w:pStyle w:val="TableCell"/>
              <w:keepNext w:val="0"/>
              <w:widowControl w:val="0"/>
              <w:spacing w:before="60" w:after="60"/>
              <w:jc w:val="center"/>
              <w:rPr>
                <w:rFonts w:cs="Arial"/>
                <w:b/>
              </w:rPr>
            </w:pPr>
            <w:del w:id="10692" w:author="Greg Clendenning" w:date="2024-04-16T16:42:00Z">
              <w:r w:rsidRPr="0026287B">
                <w:rPr>
                  <w:rFonts w:cs="Arial"/>
                  <w:b/>
                </w:rPr>
                <w:delText>Max. Daily Hot Water Draw (</w:delText>
              </w:r>
              <w:r>
                <w:rPr>
                  <w:rFonts w:cs="Arial"/>
                  <w:b/>
                </w:rPr>
                <w:delText>gallons)</w:delText>
              </w:r>
            </w:del>
            <w:ins w:id="10693" w:author="Greg Clendenning" w:date="2024-04-16T16:42:00Z">
              <w:r w:rsidR="00C71CAA" w:rsidRPr="001570EA">
                <w:rPr>
                  <w:rFonts w:cs="Arial"/>
                  <w:b/>
                </w:rPr>
                <w:t>UEF Calculation</w:t>
              </w:r>
            </w:ins>
          </w:p>
        </w:tc>
        <w:tc>
          <w:tcPr>
            <w:tcW w:w="2881" w:type="dxa"/>
            <w:shd w:val="clear" w:color="auto" w:fill="A6A6A6" w:themeFill="background1" w:themeFillShade="A6"/>
            <w:cellDel w:id="10694" w:author="Greg Clendenning" w:date="2024-04-16T16:42:00Z"/>
            <w:tcPrChange w:id="10695" w:author="Greg Clendenning" w:date="2024-04-16T16:42:00Z">
              <w:tcPr>
                <w:tcW w:w="2881" w:type="dxa"/>
                <w:shd w:val="clear" w:color="auto" w:fill="A6A6A6" w:themeFill="background1" w:themeFillShade="A6"/>
                <w:vAlign w:val="center"/>
                <w:cellDel w:id="10696" w:author="Greg Clendenning" w:date="2024-04-16T16:42:00Z"/>
              </w:tcPr>
            </w:tcPrChange>
          </w:tcPr>
          <w:p w14:paraId="530363AB" w14:textId="77777777" w:rsidR="00FA5174" w:rsidRPr="0026287B" w:rsidRDefault="00FA5174" w:rsidP="00BD2C4C">
            <w:pPr>
              <w:pStyle w:val="TableCell"/>
              <w:keepNext w:val="0"/>
              <w:widowControl w:val="0"/>
              <w:spacing w:before="60" w:after="60"/>
              <w:jc w:val="center"/>
              <w:rPr>
                <w:rFonts w:cs="Arial"/>
                <w:b/>
              </w:rPr>
            </w:pPr>
            <w:del w:id="10697" w:author="Greg Clendenning" w:date="2024-04-16T16:42:00Z">
              <w:r w:rsidRPr="0026287B">
                <w:rPr>
                  <w:rFonts w:cs="Arial"/>
                  <w:b/>
                </w:rPr>
                <w:delText>First Hour Rating (FHR)</w:delText>
              </w:r>
              <w:r>
                <w:rPr>
                  <w:rFonts w:cs="Arial"/>
                  <w:b/>
                </w:rPr>
                <w:delText xml:space="preserve"> (gallons)</w:delText>
              </w:r>
            </w:del>
          </w:p>
        </w:tc>
      </w:tr>
      <w:tr w:rsidR="00C71CAA" w:rsidRPr="001570EA" w14:paraId="2F5DFF4D" w14:textId="77777777">
        <w:trPr>
          <w:trPrChange w:id="10698" w:author="Greg Clendenning" w:date="2024-04-16T16:42:00Z">
            <w:trPr>
              <w:gridAfter w:val="0"/>
              <w:trHeight w:val="269"/>
              <w:jc w:val="center"/>
            </w:trPr>
          </w:trPrChange>
        </w:trPr>
        <w:tc>
          <w:tcPr>
            <w:tcW w:w="2196" w:type="dxa"/>
            <w:vMerge w:val="restart"/>
            <w:tcPrChange w:id="10699" w:author="Greg Clendenning" w:date="2024-04-16T16:42:00Z">
              <w:tcPr>
                <w:tcW w:w="1438" w:type="dxa"/>
                <w:gridSpan w:val="2"/>
                <w:vMerge w:val="restart"/>
              </w:tcPr>
            </w:tcPrChange>
          </w:tcPr>
          <w:p w14:paraId="2324F160" w14:textId="01ACCB3C" w:rsidR="00C71CAA" w:rsidRPr="001570EA" w:rsidRDefault="00FA5174">
            <w:pPr>
              <w:pStyle w:val="TableCell"/>
              <w:keepNext w:val="0"/>
              <w:widowControl w:val="0"/>
              <w:spacing w:before="60" w:after="60"/>
              <w:jc w:val="left"/>
              <w:rPr>
                <w:rPrChange w:id="10700" w:author="Greg Clendenning" w:date="2024-04-16T16:42:00Z">
                  <w:rPr>
                    <w:sz w:val="18"/>
                  </w:rPr>
                </w:rPrChange>
              </w:rPr>
              <w:pPrChange w:id="10701" w:author="Greg Clendenning" w:date="2024-04-16T16:42:00Z">
                <w:pPr/>
              </w:pPrChange>
            </w:pPr>
            <w:del w:id="10702" w:author="Greg Clendenning" w:date="2024-04-16T16:42:00Z">
              <w:r w:rsidRPr="00154DD2">
                <w:rPr>
                  <w:szCs w:val="18"/>
                </w:rPr>
                <w:delText>Storage</w:delText>
              </w:r>
            </w:del>
            <w:ins w:id="10703" w:author="Greg Clendenning" w:date="2024-04-16T16:42:00Z">
              <w:r w:rsidR="00C71CAA" w:rsidRPr="001570EA">
                <w:rPr>
                  <w:rFonts w:cs="Arial"/>
                  <w:szCs w:val="18"/>
                </w:rPr>
                <w:t>&gt;=20 gal and &lt;=55 gal</w:t>
              </w:r>
            </w:ins>
          </w:p>
        </w:tc>
        <w:tc>
          <w:tcPr>
            <w:tcW w:w="2161" w:type="dxa"/>
            <w:tcPrChange w:id="10704" w:author="Greg Clendenning" w:date="2024-04-16T16:42:00Z">
              <w:tcPr>
                <w:tcW w:w="1438" w:type="dxa"/>
                <w:gridSpan w:val="2"/>
              </w:tcPr>
            </w:tcPrChange>
          </w:tcPr>
          <w:p w14:paraId="5B4CBA21" w14:textId="77777777" w:rsidR="00C71CAA" w:rsidRPr="001570EA" w:rsidRDefault="00C71CAA">
            <w:pPr>
              <w:pStyle w:val="TableCell"/>
              <w:keepNext w:val="0"/>
              <w:widowControl w:val="0"/>
              <w:spacing w:before="60" w:after="60"/>
              <w:jc w:val="center"/>
              <w:rPr>
                <w:rPrChange w:id="10705" w:author="Greg Clendenning" w:date="2024-04-16T16:42:00Z">
                  <w:rPr>
                    <w:sz w:val="18"/>
                  </w:rPr>
                </w:rPrChange>
              </w:rPr>
              <w:pPrChange w:id="10706" w:author="Greg Clendenning" w:date="2024-04-16T16:42:00Z">
                <w:pPr/>
              </w:pPrChange>
            </w:pPr>
            <w:r w:rsidRPr="001570EA">
              <w:rPr>
                <w:rPrChange w:id="10707" w:author="Greg Clendenning" w:date="2024-04-16T16:42:00Z">
                  <w:rPr/>
                </w:rPrChange>
              </w:rPr>
              <w:t>Very Small</w:t>
            </w:r>
          </w:p>
        </w:tc>
        <w:tc>
          <w:tcPr>
            <w:tcW w:w="2159" w:type="dxa"/>
            <w:cellDel w:id="10708" w:author="Greg Clendenning" w:date="2024-04-16T16:42:00Z"/>
            <w:tcPrChange w:id="10709" w:author="Greg Clendenning" w:date="2024-04-16T16:42:00Z">
              <w:tcPr>
                <w:tcW w:w="2159" w:type="dxa"/>
                <w:gridSpan w:val="2"/>
                <w:vAlign w:val="center"/>
                <w:cellDel w:id="10710" w:author="Greg Clendenning" w:date="2024-04-16T16:42:00Z"/>
              </w:tcPr>
            </w:tcPrChange>
          </w:tcPr>
          <w:p w14:paraId="5DD5EE31" w14:textId="77777777" w:rsidR="00FA5174" w:rsidRPr="00154DD2" w:rsidRDefault="00FA5174" w:rsidP="00BD2C4C">
            <w:pPr>
              <w:jc w:val="center"/>
              <w:rPr>
                <w:sz w:val="18"/>
                <w:szCs w:val="18"/>
              </w:rPr>
            </w:pPr>
            <w:del w:id="10711" w:author="Greg Clendenning" w:date="2024-04-16T16:42:00Z">
              <w:r w:rsidRPr="00154DD2">
                <w:rPr>
                  <w:sz w:val="18"/>
                  <w:szCs w:val="18"/>
                </w:rPr>
                <w:delText>10</w:delText>
              </w:r>
            </w:del>
          </w:p>
        </w:tc>
        <w:tc>
          <w:tcPr>
            <w:tcW w:w="2100" w:type="dxa"/>
            <w:gridSpan w:val="2"/>
            <w:vAlign w:val="bottom"/>
            <w:tcPrChange w:id="10712" w:author="Greg Clendenning" w:date="2024-04-16T16:42:00Z">
              <w:tcPr>
                <w:tcW w:w="2881" w:type="dxa"/>
                <w:vAlign w:val="center"/>
              </w:tcPr>
            </w:tcPrChange>
          </w:tcPr>
          <w:p w14:paraId="298D5E0E" w14:textId="264899E3" w:rsidR="00C71CAA" w:rsidRPr="001570EA" w:rsidRDefault="00FA5174">
            <w:pPr>
              <w:pStyle w:val="TableCell"/>
              <w:keepNext w:val="0"/>
              <w:widowControl w:val="0"/>
              <w:spacing w:before="60" w:after="60"/>
              <w:jc w:val="center"/>
              <w:rPr>
                <w:rPrChange w:id="10713" w:author="Greg Clendenning" w:date="2024-04-16T16:42:00Z">
                  <w:rPr>
                    <w:sz w:val="18"/>
                  </w:rPr>
                </w:rPrChange>
              </w:rPr>
              <w:pPrChange w:id="10714" w:author="Greg Clendenning" w:date="2024-04-16T16:42:00Z">
                <w:pPr>
                  <w:jc w:val="center"/>
                </w:pPr>
              </w:pPrChange>
            </w:pPr>
            <w:del w:id="10715" w:author="Greg Clendenning" w:date="2024-04-16T16:42:00Z">
              <w:r w:rsidRPr="00154DD2">
                <w:rPr>
                  <w:szCs w:val="18"/>
                </w:rPr>
                <w:delText>0 &lt;= FHR &lt; 18</w:delText>
              </w:r>
            </w:del>
            <w:ins w:id="10716" w:author="Greg Clendenning" w:date="2024-04-16T16:42:00Z">
              <w:r w:rsidR="00C71CAA" w:rsidRPr="001570EA">
                <w:rPr>
                  <w:rFonts w:cs="Arial"/>
                  <w:color w:val="000000"/>
                  <w:szCs w:val="18"/>
                </w:rPr>
                <w:t>0.8808-(0.0008×</w:t>
              </w:r>
              <w:r w:rsidR="00C71CAA" w:rsidRPr="001570EA">
                <w:rPr>
                  <w:rFonts w:cs="Arial"/>
                  <w:szCs w:val="18"/>
                </w:rPr>
                <w:t>V</w:t>
              </w:r>
              <w:r w:rsidR="00C71CAA" w:rsidRPr="001570EA">
                <w:rPr>
                  <w:rFonts w:cs="Arial"/>
                  <w:szCs w:val="18"/>
                  <w:vertAlign w:val="subscript"/>
                </w:rPr>
                <w:t>r</w:t>
              </w:r>
              <w:r w:rsidR="00C71CAA" w:rsidRPr="001570EA">
                <w:rPr>
                  <w:rFonts w:cs="Arial"/>
                  <w:color w:val="000000"/>
                  <w:szCs w:val="18"/>
                </w:rPr>
                <w:t>)</w:t>
              </w:r>
            </w:ins>
          </w:p>
        </w:tc>
      </w:tr>
      <w:tr w:rsidR="00C71CAA" w:rsidRPr="001570EA" w14:paraId="196E4AFE" w14:textId="69C0077B">
        <w:trPr>
          <w:trPrChange w:id="10717" w:author="Greg Clendenning" w:date="2024-04-16T16:42:00Z">
            <w:trPr>
              <w:gridAfter w:val="0"/>
              <w:trHeight w:val="269"/>
              <w:jc w:val="center"/>
            </w:trPr>
          </w:trPrChange>
        </w:trPr>
        <w:tc>
          <w:tcPr>
            <w:tcW w:w="2196" w:type="dxa"/>
            <w:vMerge/>
            <w:tcPrChange w:id="10718" w:author="Greg Clendenning" w:date="2024-04-16T16:42:00Z">
              <w:tcPr>
                <w:tcW w:w="1438" w:type="dxa"/>
                <w:gridSpan w:val="2"/>
                <w:vMerge/>
              </w:tcPr>
            </w:tcPrChange>
          </w:tcPr>
          <w:p w14:paraId="4417FA00" w14:textId="77777777" w:rsidR="00C71CAA" w:rsidRPr="001570EA" w:rsidRDefault="00C71CAA">
            <w:pPr>
              <w:pStyle w:val="TableCell"/>
              <w:keepNext w:val="0"/>
              <w:widowControl w:val="0"/>
              <w:spacing w:before="60" w:after="60"/>
              <w:jc w:val="left"/>
              <w:rPr>
                <w:rPrChange w:id="10719" w:author="Greg Clendenning" w:date="2024-04-16T16:42:00Z">
                  <w:rPr>
                    <w:sz w:val="18"/>
                  </w:rPr>
                </w:rPrChange>
              </w:rPr>
              <w:pPrChange w:id="10720" w:author="Greg Clendenning" w:date="2024-04-16T16:42:00Z">
                <w:pPr/>
              </w:pPrChange>
            </w:pPr>
          </w:p>
        </w:tc>
        <w:tc>
          <w:tcPr>
            <w:tcW w:w="2161" w:type="dxa"/>
            <w:gridSpan w:val="2"/>
            <w:tcPrChange w:id="10721" w:author="Greg Clendenning" w:date="2024-04-16T16:42:00Z">
              <w:tcPr>
                <w:tcW w:w="1438" w:type="dxa"/>
                <w:gridSpan w:val="2"/>
              </w:tcPr>
            </w:tcPrChange>
          </w:tcPr>
          <w:p w14:paraId="66DEA159" w14:textId="77777777" w:rsidR="00C71CAA" w:rsidRPr="001570EA" w:rsidRDefault="00C71CAA">
            <w:pPr>
              <w:pStyle w:val="TableCell"/>
              <w:keepNext w:val="0"/>
              <w:widowControl w:val="0"/>
              <w:spacing w:before="60" w:after="60"/>
              <w:jc w:val="center"/>
              <w:rPr>
                <w:rPrChange w:id="10722" w:author="Greg Clendenning" w:date="2024-04-16T16:42:00Z">
                  <w:rPr>
                    <w:sz w:val="18"/>
                  </w:rPr>
                </w:rPrChange>
              </w:rPr>
              <w:pPrChange w:id="10723" w:author="Greg Clendenning" w:date="2024-04-16T16:42:00Z">
                <w:pPr/>
              </w:pPrChange>
            </w:pPr>
            <w:r w:rsidRPr="001570EA">
              <w:rPr>
                <w:rPrChange w:id="10724" w:author="Greg Clendenning" w:date="2024-04-16T16:42:00Z">
                  <w:rPr/>
                </w:rPrChange>
              </w:rPr>
              <w:t>Low</w:t>
            </w:r>
          </w:p>
        </w:tc>
        <w:tc>
          <w:tcPr>
            <w:tcW w:w="2100" w:type="dxa"/>
            <w:vAlign w:val="bottom"/>
            <w:tcPrChange w:id="10725" w:author="Greg Clendenning" w:date="2024-04-16T16:42:00Z">
              <w:tcPr>
                <w:tcW w:w="2159" w:type="dxa"/>
                <w:gridSpan w:val="2"/>
                <w:vAlign w:val="center"/>
              </w:tcPr>
            </w:tcPrChange>
          </w:tcPr>
          <w:p w14:paraId="05E0BAE3" w14:textId="4A446584" w:rsidR="00C71CAA" w:rsidRPr="001570EA" w:rsidRDefault="00FA5174">
            <w:pPr>
              <w:pStyle w:val="TableCell"/>
              <w:keepNext w:val="0"/>
              <w:widowControl w:val="0"/>
              <w:spacing w:before="60" w:after="60"/>
              <w:jc w:val="center"/>
              <w:rPr>
                <w:rPrChange w:id="10726" w:author="Greg Clendenning" w:date="2024-04-16T16:42:00Z">
                  <w:rPr>
                    <w:sz w:val="18"/>
                  </w:rPr>
                </w:rPrChange>
              </w:rPr>
              <w:pPrChange w:id="10727" w:author="Greg Clendenning" w:date="2024-04-16T16:42:00Z">
                <w:pPr>
                  <w:jc w:val="center"/>
                </w:pPr>
              </w:pPrChange>
            </w:pPr>
            <w:del w:id="10728" w:author="Greg Clendenning" w:date="2024-04-16T16:42:00Z">
              <w:r w:rsidRPr="00154DD2">
                <w:rPr>
                  <w:szCs w:val="18"/>
                </w:rPr>
                <w:delText>38</w:delText>
              </w:r>
            </w:del>
            <w:ins w:id="10729" w:author="Greg Clendenning" w:date="2024-04-16T16:42:00Z">
              <w:r w:rsidR="00C71CAA" w:rsidRPr="001570EA">
                <w:rPr>
                  <w:rFonts w:cs="Arial"/>
                  <w:color w:val="000000"/>
                  <w:szCs w:val="18"/>
                </w:rPr>
                <w:t>0.9254-(0.0003×</w:t>
              </w:r>
              <w:r w:rsidR="00C71CAA" w:rsidRPr="001570EA">
                <w:rPr>
                  <w:rFonts w:cs="Arial"/>
                  <w:szCs w:val="18"/>
                </w:rPr>
                <w:t>V</w:t>
              </w:r>
              <w:r w:rsidR="00C71CAA" w:rsidRPr="001570EA">
                <w:rPr>
                  <w:rFonts w:cs="Arial"/>
                  <w:szCs w:val="18"/>
                  <w:vertAlign w:val="subscript"/>
                </w:rPr>
                <w:t>r</w:t>
              </w:r>
              <w:r w:rsidR="00C71CAA" w:rsidRPr="001570EA">
                <w:rPr>
                  <w:rFonts w:cs="Arial"/>
                  <w:color w:val="000000"/>
                  <w:szCs w:val="18"/>
                </w:rPr>
                <w:t>)</w:t>
              </w:r>
            </w:ins>
          </w:p>
        </w:tc>
        <w:tc>
          <w:tcPr>
            <w:tcW w:w="2881" w:type="dxa"/>
            <w:cellDel w:id="10730" w:author="Greg Clendenning" w:date="2024-04-16T16:42:00Z"/>
            <w:tcPrChange w:id="10731" w:author="Greg Clendenning" w:date="2024-04-16T16:42:00Z">
              <w:tcPr>
                <w:tcW w:w="2881" w:type="dxa"/>
                <w:vAlign w:val="center"/>
                <w:cellDel w:id="10732" w:author="Greg Clendenning" w:date="2024-04-16T16:42:00Z"/>
              </w:tcPr>
            </w:tcPrChange>
          </w:tcPr>
          <w:p w14:paraId="5CBB7D86" w14:textId="77777777" w:rsidR="00FA5174" w:rsidRPr="00154DD2" w:rsidRDefault="00FA5174" w:rsidP="00BD2C4C">
            <w:pPr>
              <w:jc w:val="center"/>
              <w:rPr>
                <w:sz w:val="18"/>
                <w:szCs w:val="18"/>
              </w:rPr>
            </w:pPr>
            <w:del w:id="10733" w:author="Greg Clendenning" w:date="2024-04-16T16:42:00Z">
              <w:r w:rsidRPr="00154DD2">
                <w:rPr>
                  <w:sz w:val="18"/>
                  <w:szCs w:val="18"/>
                </w:rPr>
                <w:delText>18 &lt;= FHR &lt; 51</w:delText>
              </w:r>
            </w:del>
          </w:p>
        </w:tc>
      </w:tr>
      <w:tr w:rsidR="00C71CAA" w:rsidRPr="001570EA" w14:paraId="6E8A6A9D" w14:textId="5791A6B3">
        <w:trPr>
          <w:trPrChange w:id="10734" w:author="Greg Clendenning" w:date="2024-04-16T16:42:00Z">
            <w:trPr>
              <w:gridAfter w:val="0"/>
              <w:trHeight w:val="269"/>
              <w:jc w:val="center"/>
            </w:trPr>
          </w:trPrChange>
        </w:trPr>
        <w:tc>
          <w:tcPr>
            <w:tcW w:w="2196" w:type="dxa"/>
            <w:vMerge/>
            <w:tcPrChange w:id="10735" w:author="Greg Clendenning" w:date="2024-04-16T16:42:00Z">
              <w:tcPr>
                <w:tcW w:w="1438" w:type="dxa"/>
                <w:gridSpan w:val="2"/>
                <w:vMerge/>
              </w:tcPr>
            </w:tcPrChange>
          </w:tcPr>
          <w:p w14:paraId="373FB26A" w14:textId="77777777" w:rsidR="00C71CAA" w:rsidRPr="001570EA" w:rsidRDefault="00C71CAA">
            <w:pPr>
              <w:pStyle w:val="TableCell"/>
              <w:keepNext w:val="0"/>
              <w:widowControl w:val="0"/>
              <w:spacing w:before="60" w:after="60"/>
              <w:jc w:val="left"/>
              <w:rPr>
                <w:rPrChange w:id="10736" w:author="Greg Clendenning" w:date="2024-04-16T16:42:00Z">
                  <w:rPr>
                    <w:sz w:val="18"/>
                  </w:rPr>
                </w:rPrChange>
              </w:rPr>
              <w:pPrChange w:id="10737" w:author="Greg Clendenning" w:date="2024-04-16T16:42:00Z">
                <w:pPr/>
              </w:pPrChange>
            </w:pPr>
          </w:p>
        </w:tc>
        <w:tc>
          <w:tcPr>
            <w:tcW w:w="2161" w:type="dxa"/>
            <w:gridSpan w:val="2"/>
            <w:tcPrChange w:id="10738" w:author="Greg Clendenning" w:date="2024-04-16T16:42:00Z">
              <w:tcPr>
                <w:tcW w:w="1438" w:type="dxa"/>
                <w:gridSpan w:val="2"/>
              </w:tcPr>
            </w:tcPrChange>
          </w:tcPr>
          <w:p w14:paraId="21AC5291" w14:textId="77777777" w:rsidR="00C71CAA" w:rsidRPr="001570EA" w:rsidRDefault="00C71CAA">
            <w:pPr>
              <w:pStyle w:val="TableCell"/>
              <w:keepNext w:val="0"/>
              <w:widowControl w:val="0"/>
              <w:spacing w:before="60" w:after="60"/>
              <w:jc w:val="center"/>
              <w:rPr>
                <w:rPrChange w:id="10739" w:author="Greg Clendenning" w:date="2024-04-16T16:42:00Z">
                  <w:rPr>
                    <w:sz w:val="18"/>
                  </w:rPr>
                </w:rPrChange>
              </w:rPr>
              <w:pPrChange w:id="10740" w:author="Greg Clendenning" w:date="2024-04-16T16:42:00Z">
                <w:pPr/>
              </w:pPrChange>
            </w:pPr>
            <w:r w:rsidRPr="001570EA">
              <w:rPr>
                <w:rPrChange w:id="10741" w:author="Greg Clendenning" w:date="2024-04-16T16:42:00Z">
                  <w:rPr/>
                </w:rPrChange>
              </w:rPr>
              <w:t>Medium</w:t>
            </w:r>
          </w:p>
        </w:tc>
        <w:tc>
          <w:tcPr>
            <w:tcW w:w="2100" w:type="dxa"/>
            <w:vAlign w:val="bottom"/>
            <w:tcPrChange w:id="10742" w:author="Greg Clendenning" w:date="2024-04-16T16:42:00Z">
              <w:tcPr>
                <w:tcW w:w="2159" w:type="dxa"/>
                <w:gridSpan w:val="2"/>
                <w:vAlign w:val="center"/>
              </w:tcPr>
            </w:tcPrChange>
          </w:tcPr>
          <w:p w14:paraId="6AE85825" w14:textId="22CD8E72" w:rsidR="00C71CAA" w:rsidRPr="001570EA" w:rsidRDefault="00FA5174">
            <w:pPr>
              <w:pStyle w:val="TableCell"/>
              <w:keepNext w:val="0"/>
              <w:widowControl w:val="0"/>
              <w:spacing w:before="60" w:after="60"/>
              <w:jc w:val="center"/>
              <w:rPr>
                <w:rPrChange w:id="10743" w:author="Greg Clendenning" w:date="2024-04-16T16:42:00Z">
                  <w:rPr>
                    <w:sz w:val="18"/>
                  </w:rPr>
                </w:rPrChange>
              </w:rPr>
              <w:pPrChange w:id="10744" w:author="Greg Clendenning" w:date="2024-04-16T16:42:00Z">
                <w:pPr>
                  <w:jc w:val="center"/>
                </w:pPr>
              </w:pPrChange>
            </w:pPr>
            <w:del w:id="10745" w:author="Greg Clendenning" w:date="2024-04-16T16:42:00Z">
              <w:r w:rsidRPr="00154DD2">
                <w:rPr>
                  <w:szCs w:val="18"/>
                </w:rPr>
                <w:delText>55</w:delText>
              </w:r>
            </w:del>
            <w:ins w:id="10746" w:author="Greg Clendenning" w:date="2024-04-16T16:42:00Z">
              <w:r w:rsidR="00C71CAA" w:rsidRPr="001570EA">
                <w:rPr>
                  <w:rFonts w:cs="Arial"/>
                  <w:color w:val="000000"/>
                  <w:szCs w:val="18"/>
                </w:rPr>
                <w:t>0.9307-(0.0002×</w:t>
              </w:r>
              <w:r w:rsidR="00C71CAA" w:rsidRPr="001570EA">
                <w:rPr>
                  <w:rFonts w:cs="Arial"/>
                  <w:szCs w:val="18"/>
                </w:rPr>
                <w:t>V</w:t>
              </w:r>
              <w:r w:rsidR="00C71CAA" w:rsidRPr="001570EA">
                <w:rPr>
                  <w:rFonts w:cs="Arial"/>
                  <w:szCs w:val="18"/>
                  <w:vertAlign w:val="subscript"/>
                </w:rPr>
                <w:t>r</w:t>
              </w:r>
              <w:r w:rsidR="00C71CAA" w:rsidRPr="001570EA">
                <w:rPr>
                  <w:rFonts w:cs="Arial"/>
                  <w:color w:val="000000"/>
                  <w:szCs w:val="18"/>
                </w:rPr>
                <w:t>)</w:t>
              </w:r>
            </w:ins>
          </w:p>
        </w:tc>
        <w:tc>
          <w:tcPr>
            <w:tcW w:w="2881" w:type="dxa"/>
            <w:cellDel w:id="10747" w:author="Greg Clendenning" w:date="2024-04-16T16:42:00Z"/>
            <w:tcPrChange w:id="10748" w:author="Greg Clendenning" w:date="2024-04-16T16:42:00Z">
              <w:tcPr>
                <w:tcW w:w="2881" w:type="dxa"/>
                <w:vAlign w:val="center"/>
                <w:cellDel w:id="10749" w:author="Greg Clendenning" w:date="2024-04-16T16:42:00Z"/>
              </w:tcPr>
            </w:tcPrChange>
          </w:tcPr>
          <w:p w14:paraId="36F70DED" w14:textId="77777777" w:rsidR="00FA5174" w:rsidRPr="00154DD2" w:rsidRDefault="00FA5174" w:rsidP="00BD2C4C">
            <w:pPr>
              <w:jc w:val="center"/>
              <w:rPr>
                <w:sz w:val="18"/>
                <w:szCs w:val="18"/>
              </w:rPr>
            </w:pPr>
            <w:del w:id="10750" w:author="Greg Clendenning" w:date="2024-04-16T16:42:00Z">
              <w:r w:rsidRPr="00154DD2">
                <w:rPr>
                  <w:sz w:val="18"/>
                  <w:szCs w:val="18"/>
                </w:rPr>
                <w:delText>51 &lt;= FHR &lt; 75</w:delText>
              </w:r>
            </w:del>
          </w:p>
        </w:tc>
      </w:tr>
      <w:tr w:rsidR="00C71CAA" w:rsidRPr="001570EA" w14:paraId="253AE841" w14:textId="499E7653">
        <w:trPr>
          <w:trPrChange w:id="10751" w:author="Greg Clendenning" w:date="2024-04-16T16:42:00Z">
            <w:trPr>
              <w:gridAfter w:val="0"/>
              <w:trHeight w:val="269"/>
              <w:jc w:val="center"/>
            </w:trPr>
          </w:trPrChange>
        </w:trPr>
        <w:tc>
          <w:tcPr>
            <w:tcW w:w="2196" w:type="dxa"/>
            <w:vMerge/>
            <w:tcPrChange w:id="10752" w:author="Greg Clendenning" w:date="2024-04-16T16:42:00Z">
              <w:tcPr>
                <w:tcW w:w="1438" w:type="dxa"/>
                <w:gridSpan w:val="2"/>
                <w:vMerge/>
              </w:tcPr>
            </w:tcPrChange>
          </w:tcPr>
          <w:p w14:paraId="4F290DE2" w14:textId="77777777" w:rsidR="00C71CAA" w:rsidRPr="001570EA" w:rsidRDefault="00C71CAA">
            <w:pPr>
              <w:pStyle w:val="TableCell"/>
              <w:keepNext w:val="0"/>
              <w:widowControl w:val="0"/>
              <w:spacing w:before="60" w:after="60"/>
              <w:jc w:val="left"/>
              <w:rPr>
                <w:rPrChange w:id="10753" w:author="Greg Clendenning" w:date="2024-04-16T16:42:00Z">
                  <w:rPr>
                    <w:sz w:val="18"/>
                  </w:rPr>
                </w:rPrChange>
              </w:rPr>
              <w:pPrChange w:id="10754" w:author="Greg Clendenning" w:date="2024-04-16T16:42:00Z">
                <w:pPr/>
              </w:pPrChange>
            </w:pPr>
          </w:p>
        </w:tc>
        <w:tc>
          <w:tcPr>
            <w:tcW w:w="2161" w:type="dxa"/>
            <w:gridSpan w:val="2"/>
            <w:tcPrChange w:id="10755" w:author="Greg Clendenning" w:date="2024-04-16T16:42:00Z">
              <w:tcPr>
                <w:tcW w:w="1438" w:type="dxa"/>
                <w:gridSpan w:val="2"/>
              </w:tcPr>
            </w:tcPrChange>
          </w:tcPr>
          <w:p w14:paraId="750672E3" w14:textId="77777777" w:rsidR="00C71CAA" w:rsidRPr="001570EA" w:rsidRDefault="00C71CAA">
            <w:pPr>
              <w:pStyle w:val="TableCell"/>
              <w:keepNext w:val="0"/>
              <w:widowControl w:val="0"/>
              <w:spacing w:before="60" w:after="60"/>
              <w:jc w:val="center"/>
              <w:rPr>
                <w:rPrChange w:id="10756" w:author="Greg Clendenning" w:date="2024-04-16T16:42:00Z">
                  <w:rPr>
                    <w:sz w:val="18"/>
                  </w:rPr>
                </w:rPrChange>
              </w:rPr>
              <w:pPrChange w:id="10757" w:author="Greg Clendenning" w:date="2024-04-16T16:42:00Z">
                <w:pPr/>
              </w:pPrChange>
            </w:pPr>
            <w:r w:rsidRPr="001570EA">
              <w:rPr>
                <w:rPrChange w:id="10758" w:author="Greg Clendenning" w:date="2024-04-16T16:42:00Z">
                  <w:rPr/>
                </w:rPrChange>
              </w:rPr>
              <w:t>High</w:t>
            </w:r>
          </w:p>
        </w:tc>
        <w:tc>
          <w:tcPr>
            <w:tcW w:w="2100" w:type="dxa"/>
            <w:vAlign w:val="bottom"/>
            <w:tcPrChange w:id="10759" w:author="Greg Clendenning" w:date="2024-04-16T16:42:00Z">
              <w:tcPr>
                <w:tcW w:w="2159" w:type="dxa"/>
                <w:gridSpan w:val="2"/>
                <w:vAlign w:val="center"/>
              </w:tcPr>
            </w:tcPrChange>
          </w:tcPr>
          <w:p w14:paraId="13725BDD" w14:textId="7E315204" w:rsidR="00C71CAA" w:rsidRPr="001570EA" w:rsidRDefault="00FA5174">
            <w:pPr>
              <w:pStyle w:val="TableCell"/>
              <w:keepNext w:val="0"/>
              <w:widowControl w:val="0"/>
              <w:spacing w:before="60" w:after="60"/>
              <w:jc w:val="center"/>
              <w:rPr>
                <w:rPrChange w:id="10760" w:author="Greg Clendenning" w:date="2024-04-16T16:42:00Z">
                  <w:rPr>
                    <w:sz w:val="18"/>
                  </w:rPr>
                </w:rPrChange>
              </w:rPr>
              <w:pPrChange w:id="10761" w:author="Greg Clendenning" w:date="2024-04-16T16:42:00Z">
                <w:pPr>
                  <w:jc w:val="center"/>
                </w:pPr>
              </w:pPrChange>
            </w:pPr>
            <w:del w:id="10762" w:author="Greg Clendenning" w:date="2024-04-16T16:42:00Z">
              <w:r w:rsidRPr="00154DD2">
                <w:rPr>
                  <w:szCs w:val="18"/>
                </w:rPr>
                <w:delText>84</w:delText>
              </w:r>
            </w:del>
            <w:ins w:id="10763" w:author="Greg Clendenning" w:date="2024-04-16T16:42:00Z">
              <w:r w:rsidR="00C71CAA" w:rsidRPr="001570EA">
                <w:rPr>
                  <w:rFonts w:cs="Arial"/>
                  <w:color w:val="000000"/>
                  <w:szCs w:val="18"/>
                </w:rPr>
                <w:t>0.9349-(0.0001×</w:t>
              </w:r>
              <w:r w:rsidR="00C71CAA" w:rsidRPr="001570EA">
                <w:rPr>
                  <w:rFonts w:cs="Arial"/>
                  <w:szCs w:val="18"/>
                </w:rPr>
                <w:t>V</w:t>
              </w:r>
              <w:r w:rsidR="00C71CAA" w:rsidRPr="001570EA">
                <w:rPr>
                  <w:rFonts w:cs="Arial"/>
                  <w:szCs w:val="18"/>
                  <w:vertAlign w:val="subscript"/>
                </w:rPr>
                <w:t>r</w:t>
              </w:r>
              <w:r w:rsidR="00C71CAA" w:rsidRPr="001570EA">
                <w:rPr>
                  <w:rFonts w:cs="Arial"/>
                  <w:color w:val="000000"/>
                  <w:szCs w:val="18"/>
                </w:rPr>
                <w:t>)</w:t>
              </w:r>
            </w:ins>
          </w:p>
        </w:tc>
        <w:tc>
          <w:tcPr>
            <w:tcW w:w="2881" w:type="dxa"/>
            <w:cellDel w:id="10764" w:author="Greg Clendenning" w:date="2024-04-16T16:42:00Z"/>
            <w:tcPrChange w:id="10765" w:author="Greg Clendenning" w:date="2024-04-16T16:42:00Z">
              <w:tcPr>
                <w:tcW w:w="2881" w:type="dxa"/>
                <w:vAlign w:val="center"/>
                <w:cellDel w:id="10766" w:author="Greg Clendenning" w:date="2024-04-16T16:42:00Z"/>
              </w:tcPr>
            </w:tcPrChange>
          </w:tcPr>
          <w:p w14:paraId="5C6722FA" w14:textId="77777777" w:rsidR="00FA5174" w:rsidRPr="00154DD2" w:rsidRDefault="00FA5174" w:rsidP="00BD2C4C">
            <w:pPr>
              <w:jc w:val="center"/>
              <w:rPr>
                <w:sz w:val="18"/>
                <w:szCs w:val="18"/>
              </w:rPr>
            </w:pPr>
            <w:del w:id="10767" w:author="Greg Clendenning" w:date="2024-04-16T16:42:00Z">
              <w:r w:rsidRPr="00154DD2">
                <w:rPr>
                  <w:sz w:val="18"/>
                  <w:szCs w:val="18"/>
                </w:rPr>
                <w:delText>FHR &gt;= 75</w:delText>
              </w:r>
            </w:del>
          </w:p>
        </w:tc>
      </w:tr>
      <w:tr w:rsidR="00C71CAA" w:rsidRPr="001570EA" w14:paraId="0E8863CD" w14:textId="77777777">
        <w:trPr>
          <w:ins w:id="10768" w:author="Greg Clendenning" w:date="2024-04-16T16:42:00Z"/>
        </w:trPr>
        <w:tc>
          <w:tcPr>
            <w:tcW w:w="2196" w:type="dxa"/>
            <w:vMerge w:val="restart"/>
          </w:tcPr>
          <w:p w14:paraId="5FECDD94" w14:textId="77777777" w:rsidR="00C71CAA" w:rsidRPr="001570EA" w:rsidRDefault="00C71CAA">
            <w:pPr>
              <w:pStyle w:val="TableCell"/>
              <w:keepNext w:val="0"/>
              <w:widowControl w:val="0"/>
              <w:spacing w:before="60" w:after="60"/>
              <w:jc w:val="left"/>
              <w:rPr>
                <w:ins w:id="10769" w:author="Greg Clendenning" w:date="2024-04-16T16:42:00Z"/>
                <w:rFonts w:cs="Arial"/>
                <w:szCs w:val="18"/>
              </w:rPr>
            </w:pPr>
            <w:ins w:id="10770" w:author="Greg Clendenning" w:date="2024-04-16T16:42:00Z">
              <w:r w:rsidRPr="001570EA">
                <w:rPr>
                  <w:rFonts w:cs="Arial"/>
                  <w:szCs w:val="18"/>
                </w:rPr>
                <w:t>&gt;55 gal and &lt;=120 gal</w:t>
              </w:r>
            </w:ins>
          </w:p>
        </w:tc>
        <w:tc>
          <w:tcPr>
            <w:tcW w:w="2161" w:type="dxa"/>
            <w:gridSpan w:val="2"/>
          </w:tcPr>
          <w:p w14:paraId="1CFD5A0C" w14:textId="77777777" w:rsidR="00C71CAA" w:rsidRPr="001570EA" w:rsidRDefault="00C71CAA">
            <w:pPr>
              <w:pStyle w:val="TableCell"/>
              <w:keepNext w:val="0"/>
              <w:widowControl w:val="0"/>
              <w:spacing w:before="60" w:after="60"/>
              <w:jc w:val="center"/>
              <w:rPr>
                <w:ins w:id="10771" w:author="Greg Clendenning" w:date="2024-04-16T16:42:00Z"/>
                <w:rFonts w:cs="Arial"/>
                <w:szCs w:val="18"/>
              </w:rPr>
            </w:pPr>
            <w:ins w:id="10772" w:author="Greg Clendenning" w:date="2024-04-16T16:42:00Z">
              <w:r w:rsidRPr="001570EA">
                <w:rPr>
                  <w:rFonts w:cs="Arial"/>
                  <w:szCs w:val="18"/>
                </w:rPr>
                <w:t>Very Small</w:t>
              </w:r>
            </w:ins>
          </w:p>
        </w:tc>
        <w:tc>
          <w:tcPr>
            <w:tcW w:w="2100" w:type="dxa"/>
            <w:gridSpan w:val="2"/>
            <w:vAlign w:val="bottom"/>
          </w:tcPr>
          <w:p w14:paraId="3E744BB0" w14:textId="77777777" w:rsidR="00C71CAA" w:rsidRPr="001570EA" w:rsidRDefault="00C71CAA">
            <w:pPr>
              <w:pStyle w:val="TableCell"/>
              <w:keepNext w:val="0"/>
              <w:widowControl w:val="0"/>
              <w:spacing w:before="60" w:after="60"/>
              <w:jc w:val="center"/>
              <w:rPr>
                <w:ins w:id="10773" w:author="Greg Clendenning" w:date="2024-04-16T16:42:00Z"/>
                <w:rFonts w:cs="Arial"/>
                <w:szCs w:val="18"/>
              </w:rPr>
            </w:pPr>
            <w:ins w:id="10774" w:author="Greg Clendenning" w:date="2024-04-16T16:42:00Z">
              <w:r w:rsidRPr="001570EA">
                <w:rPr>
                  <w:rFonts w:cs="Arial"/>
                  <w:color w:val="000000"/>
                  <w:szCs w:val="18"/>
                </w:rPr>
                <w:t>1.9236-(0.0011×</w:t>
              </w:r>
              <w:r w:rsidRPr="001570EA">
                <w:rPr>
                  <w:rFonts w:cs="Arial"/>
                  <w:szCs w:val="18"/>
                </w:rPr>
                <w:t>V</w:t>
              </w:r>
              <w:r w:rsidRPr="001570EA">
                <w:rPr>
                  <w:rFonts w:cs="Arial"/>
                  <w:szCs w:val="18"/>
                  <w:vertAlign w:val="subscript"/>
                </w:rPr>
                <w:t>r</w:t>
              </w:r>
              <w:r w:rsidRPr="001570EA">
                <w:rPr>
                  <w:rFonts w:cs="Arial"/>
                  <w:color w:val="000000"/>
                  <w:szCs w:val="18"/>
                </w:rPr>
                <w:t>)</w:t>
              </w:r>
            </w:ins>
          </w:p>
        </w:tc>
      </w:tr>
      <w:tr w:rsidR="00C71CAA" w:rsidRPr="001570EA" w14:paraId="4ACB6AD8" w14:textId="77777777">
        <w:trPr>
          <w:ins w:id="10775" w:author="Greg Clendenning" w:date="2024-04-16T16:42:00Z"/>
        </w:trPr>
        <w:tc>
          <w:tcPr>
            <w:tcW w:w="2196" w:type="dxa"/>
            <w:vMerge/>
          </w:tcPr>
          <w:p w14:paraId="2169602E" w14:textId="77777777" w:rsidR="00C71CAA" w:rsidRPr="001570EA" w:rsidRDefault="00C71CAA">
            <w:pPr>
              <w:pStyle w:val="TableCell"/>
              <w:keepNext w:val="0"/>
              <w:widowControl w:val="0"/>
              <w:spacing w:before="60" w:after="60"/>
              <w:jc w:val="left"/>
              <w:rPr>
                <w:ins w:id="10776" w:author="Greg Clendenning" w:date="2024-04-16T16:42:00Z"/>
                <w:rFonts w:cs="Arial"/>
                <w:szCs w:val="18"/>
              </w:rPr>
            </w:pPr>
          </w:p>
        </w:tc>
        <w:tc>
          <w:tcPr>
            <w:tcW w:w="2161" w:type="dxa"/>
            <w:gridSpan w:val="2"/>
          </w:tcPr>
          <w:p w14:paraId="629B7ABC" w14:textId="77777777" w:rsidR="00C71CAA" w:rsidRPr="001570EA" w:rsidRDefault="00C71CAA">
            <w:pPr>
              <w:pStyle w:val="TableCell"/>
              <w:keepNext w:val="0"/>
              <w:widowControl w:val="0"/>
              <w:spacing w:before="60" w:after="60"/>
              <w:jc w:val="center"/>
              <w:rPr>
                <w:ins w:id="10777" w:author="Greg Clendenning" w:date="2024-04-16T16:42:00Z"/>
                <w:rFonts w:cs="Arial"/>
                <w:szCs w:val="18"/>
              </w:rPr>
            </w:pPr>
            <w:ins w:id="10778" w:author="Greg Clendenning" w:date="2024-04-16T16:42:00Z">
              <w:r w:rsidRPr="001570EA">
                <w:rPr>
                  <w:rFonts w:cs="Arial"/>
                  <w:szCs w:val="18"/>
                </w:rPr>
                <w:t>Low</w:t>
              </w:r>
            </w:ins>
          </w:p>
        </w:tc>
        <w:tc>
          <w:tcPr>
            <w:tcW w:w="2100" w:type="dxa"/>
            <w:gridSpan w:val="2"/>
            <w:vAlign w:val="bottom"/>
          </w:tcPr>
          <w:p w14:paraId="01C056B7" w14:textId="77777777" w:rsidR="00C71CAA" w:rsidRPr="001570EA" w:rsidRDefault="00C71CAA">
            <w:pPr>
              <w:pStyle w:val="TableCell"/>
              <w:keepNext w:val="0"/>
              <w:widowControl w:val="0"/>
              <w:spacing w:before="60" w:after="60"/>
              <w:jc w:val="center"/>
              <w:rPr>
                <w:ins w:id="10779" w:author="Greg Clendenning" w:date="2024-04-16T16:42:00Z"/>
                <w:rFonts w:cs="Arial"/>
                <w:szCs w:val="18"/>
              </w:rPr>
            </w:pPr>
            <w:ins w:id="10780" w:author="Greg Clendenning" w:date="2024-04-16T16:42:00Z">
              <w:r w:rsidRPr="001570EA">
                <w:rPr>
                  <w:rFonts w:cs="Arial"/>
                  <w:color w:val="000000"/>
                  <w:szCs w:val="18"/>
                </w:rPr>
                <w:t>2.0440-(0.0011×</w:t>
              </w:r>
              <w:r w:rsidRPr="001570EA">
                <w:rPr>
                  <w:rFonts w:cs="Arial"/>
                  <w:szCs w:val="18"/>
                </w:rPr>
                <w:t>V</w:t>
              </w:r>
              <w:r w:rsidRPr="001570EA">
                <w:rPr>
                  <w:rFonts w:cs="Arial"/>
                  <w:szCs w:val="18"/>
                  <w:vertAlign w:val="subscript"/>
                </w:rPr>
                <w:t>r</w:t>
              </w:r>
              <w:r w:rsidRPr="001570EA">
                <w:rPr>
                  <w:rFonts w:cs="Arial"/>
                  <w:color w:val="000000"/>
                  <w:szCs w:val="18"/>
                </w:rPr>
                <w:t>)</w:t>
              </w:r>
            </w:ins>
          </w:p>
        </w:tc>
      </w:tr>
      <w:tr w:rsidR="00C71CAA" w:rsidRPr="001570EA" w14:paraId="66CB469E" w14:textId="77777777">
        <w:trPr>
          <w:ins w:id="10781" w:author="Greg Clendenning" w:date="2024-04-16T16:42:00Z"/>
        </w:trPr>
        <w:tc>
          <w:tcPr>
            <w:tcW w:w="2196" w:type="dxa"/>
            <w:vMerge/>
          </w:tcPr>
          <w:p w14:paraId="78CEBB6E" w14:textId="77777777" w:rsidR="00C71CAA" w:rsidRPr="001570EA" w:rsidRDefault="00C71CAA">
            <w:pPr>
              <w:pStyle w:val="TableCell"/>
              <w:keepNext w:val="0"/>
              <w:widowControl w:val="0"/>
              <w:spacing w:before="60" w:after="60"/>
              <w:jc w:val="left"/>
              <w:rPr>
                <w:ins w:id="10782" w:author="Greg Clendenning" w:date="2024-04-16T16:42:00Z"/>
                <w:rFonts w:cs="Arial"/>
                <w:szCs w:val="18"/>
              </w:rPr>
            </w:pPr>
          </w:p>
        </w:tc>
        <w:tc>
          <w:tcPr>
            <w:tcW w:w="2161" w:type="dxa"/>
            <w:gridSpan w:val="2"/>
          </w:tcPr>
          <w:p w14:paraId="2DF96F70" w14:textId="77777777" w:rsidR="00C71CAA" w:rsidRPr="001570EA" w:rsidRDefault="00C71CAA">
            <w:pPr>
              <w:pStyle w:val="TableCell"/>
              <w:keepNext w:val="0"/>
              <w:widowControl w:val="0"/>
              <w:spacing w:before="60" w:after="60"/>
              <w:jc w:val="center"/>
              <w:rPr>
                <w:ins w:id="10783" w:author="Greg Clendenning" w:date="2024-04-16T16:42:00Z"/>
                <w:rFonts w:cs="Arial"/>
                <w:szCs w:val="18"/>
              </w:rPr>
            </w:pPr>
            <w:ins w:id="10784" w:author="Greg Clendenning" w:date="2024-04-16T16:42:00Z">
              <w:r w:rsidRPr="001570EA">
                <w:rPr>
                  <w:rFonts w:cs="Arial"/>
                  <w:szCs w:val="18"/>
                </w:rPr>
                <w:t>Medium</w:t>
              </w:r>
            </w:ins>
          </w:p>
        </w:tc>
        <w:tc>
          <w:tcPr>
            <w:tcW w:w="2100" w:type="dxa"/>
            <w:gridSpan w:val="2"/>
            <w:vAlign w:val="bottom"/>
          </w:tcPr>
          <w:p w14:paraId="5534D48F" w14:textId="77777777" w:rsidR="00C71CAA" w:rsidRPr="001570EA" w:rsidRDefault="00C71CAA">
            <w:pPr>
              <w:pStyle w:val="TableCell"/>
              <w:keepNext w:val="0"/>
              <w:widowControl w:val="0"/>
              <w:spacing w:before="60" w:after="60"/>
              <w:jc w:val="center"/>
              <w:rPr>
                <w:ins w:id="10785" w:author="Greg Clendenning" w:date="2024-04-16T16:42:00Z"/>
                <w:rFonts w:cs="Arial"/>
                <w:szCs w:val="18"/>
              </w:rPr>
            </w:pPr>
            <w:ins w:id="10786" w:author="Greg Clendenning" w:date="2024-04-16T16:42:00Z">
              <w:r w:rsidRPr="001570EA">
                <w:rPr>
                  <w:rFonts w:cs="Arial"/>
                  <w:color w:val="000000"/>
                  <w:szCs w:val="18"/>
                </w:rPr>
                <w:t>2.1171-(0.0011×</w:t>
              </w:r>
              <w:r w:rsidRPr="001570EA">
                <w:rPr>
                  <w:rFonts w:cs="Arial"/>
                  <w:szCs w:val="18"/>
                </w:rPr>
                <w:t>V</w:t>
              </w:r>
              <w:r w:rsidRPr="001570EA">
                <w:rPr>
                  <w:rFonts w:cs="Arial"/>
                  <w:szCs w:val="18"/>
                  <w:vertAlign w:val="subscript"/>
                </w:rPr>
                <w:t>r</w:t>
              </w:r>
              <w:r w:rsidRPr="001570EA">
                <w:rPr>
                  <w:rFonts w:cs="Arial"/>
                  <w:color w:val="000000"/>
                  <w:szCs w:val="18"/>
                </w:rPr>
                <w:t>)</w:t>
              </w:r>
            </w:ins>
          </w:p>
        </w:tc>
      </w:tr>
      <w:tr w:rsidR="00C71CAA" w:rsidRPr="001570EA" w14:paraId="5CB16826" w14:textId="77777777">
        <w:trPr>
          <w:ins w:id="10787" w:author="Greg Clendenning" w:date="2024-04-16T16:42:00Z"/>
        </w:trPr>
        <w:tc>
          <w:tcPr>
            <w:tcW w:w="2196" w:type="dxa"/>
            <w:vMerge/>
          </w:tcPr>
          <w:p w14:paraId="1F60FEFB" w14:textId="77777777" w:rsidR="00C71CAA" w:rsidRPr="001570EA" w:rsidRDefault="00C71CAA">
            <w:pPr>
              <w:pStyle w:val="TableCell"/>
              <w:keepNext w:val="0"/>
              <w:widowControl w:val="0"/>
              <w:spacing w:before="60" w:after="60"/>
              <w:jc w:val="left"/>
              <w:rPr>
                <w:ins w:id="10788" w:author="Greg Clendenning" w:date="2024-04-16T16:42:00Z"/>
                <w:rFonts w:cs="Arial"/>
                <w:szCs w:val="18"/>
              </w:rPr>
            </w:pPr>
          </w:p>
        </w:tc>
        <w:tc>
          <w:tcPr>
            <w:tcW w:w="2161" w:type="dxa"/>
            <w:gridSpan w:val="2"/>
          </w:tcPr>
          <w:p w14:paraId="6722A604" w14:textId="77777777" w:rsidR="00C71CAA" w:rsidRPr="001570EA" w:rsidRDefault="00C71CAA">
            <w:pPr>
              <w:pStyle w:val="TableCell"/>
              <w:keepNext w:val="0"/>
              <w:widowControl w:val="0"/>
              <w:spacing w:before="60" w:after="60"/>
              <w:jc w:val="center"/>
              <w:rPr>
                <w:ins w:id="10789" w:author="Greg Clendenning" w:date="2024-04-16T16:42:00Z"/>
                <w:rFonts w:cs="Arial"/>
                <w:szCs w:val="18"/>
              </w:rPr>
            </w:pPr>
            <w:ins w:id="10790" w:author="Greg Clendenning" w:date="2024-04-16T16:42:00Z">
              <w:r w:rsidRPr="001570EA">
                <w:rPr>
                  <w:rFonts w:cs="Arial"/>
                  <w:szCs w:val="18"/>
                </w:rPr>
                <w:t>Hi</w:t>
              </w:r>
              <w:r w:rsidRPr="001570EA">
                <w:rPr>
                  <w:szCs w:val="18"/>
                </w:rPr>
                <w:t>gh</w:t>
              </w:r>
            </w:ins>
          </w:p>
        </w:tc>
        <w:tc>
          <w:tcPr>
            <w:tcW w:w="2100" w:type="dxa"/>
            <w:gridSpan w:val="2"/>
            <w:vAlign w:val="bottom"/>
          </w:tcPr>
          <w:p w14:paraId="3747E88E" w14:textId="77777777" w:rsidR="00C71CAA" w:rsidRPr="001570EA" w:rsidRDefault="00C71CAA">
            <w:pPr>
              <w:pStyle w:val="TableCell"/>
              <w:keepNext w:val="0"/>
              <w:widowControl w:val="0"/>
              <w:spacing w:before="60" w:after="60"/>
              <w:jc w:val="center"/>
              <w:rPr>
                <w:ins w:id="10791" w:author="Greg Clendenning" w:date="2024-04-16T16:42:00Z"/>
                <w:rFonts w:cs="Arial"/>
                <w:szCs w:val="18"/>
              </w:rPr>
            </w:pPr>
            <w:ins w:id="10792" w:author="Greg Clendenning" w:date="2024-04-16T16:42:00Z">
              <w:r w:rsidRPr="001570EA">
                <w:rPr>
                  <w:rFonts w:cs="Arial"/>
                  <w:color w:val="000000"/>
                  <w:szCs w:val="18"/>
                </w:rPr>
                <w:t>2.2418-(0.0011×</w:t>
              </w:r>
              <w:r w:rsidRPr="001570EA">
                <w:rPr>
                  <w:rFonts w:cs="Arial"/>
                  <w:szCs w:val="18"/>
                </w:rPr>
                <w:t>V</w:t>
              </w:r>
              <w:r w:rsidRPr="001570EA">
                <w:rPr>
                  <w:rFonts w:cs="Arial"/>
                  <w:szCs w:val="18"/>
                  <w:vertAlign w:val="subscript"/>
                </w:rPr>
                <w:t>r</w:t>
              </w:r>
              <w:r w:rsidRPr="001570EA">
                <w:rPr>
                  <w:rFonts w:cs="Arial"/>
                  <w:color w:val="000000"/>
                  <w:szCs w:val="18"/>
                </w:rPr>
                <w:t>)</w:t>
              </w:r>
            </w:ins>
          </w:p>
        </w:tc>
      </w:tr>
    </w:tbl>
    <w:p w14:paraId="0BDD4920" w14:textId="77777777" w:rsidR="00FA5174" w:rsidRDefault="00FA5174" w:rsidP="00FA5174">
      <w:pPr>
        <w:pStyle w:val="Caption"/>
        <w:spacing w:after="0"/>
        <w:rPr>
          <w:del w:id="10793" w:author="Greg Clendenning" w:date="2024-04-16T16:42:00Z"/>
        </w:rPr>
      </w:pPr>
    </w:p>
    <w:p w14:paraId="434B0D04" w14:textId="77777777" w:rsidR="00FA5174" w:rsidRDefault="00FA5174" w:rsidP="00FA5174">
      <w:pPr>
        <w:pStyle w:val="Caption"/>
        <w:keepNext w:val="0"/>
        <w:widowControl w:val="0"/>
        <w:rPr>
          <w:del w:id="10794" w:author="Greg Clendenning" w:date="2024-04-16T16:42:00Z"/>
        </w:rPr>
      </w:pPr>
      <w:del w:id="10795"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49</w:delText>
        </w:r>
        <w:r w:rsidR="00475EB1">
          <w:rPr>
            <w:b w:val="0"/>
            <w:bCs w:val="0"/>
            <w:noProof/>
          </w:rPr>
          <w:fldChar w:fldCharType="end"/>
        </w:r>
        <w:r>
          <w:delText>: Minimum Baseline Uniform Energy Factors Based on Rated Storage Volume and Draw Pattern</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4C06F2F1" w14:textId="77777777" w:rsidTr="00BD2C4C">
        <w:trPr>
          <w:tblHeader/>
          <w:del w:id="10796" w:author="Greg Clendenning" w:date="2024-04-16T16:42:00Z"/>
        </w:trPr>
        <w:tc>
          <w:tcPr>
            <w:tcW w:w="2196" w:type="dxa"/>
            <w:shd w:val="clear" w:color="auto" w:fill="BFBFBF"/>
            <w:vAlign w:val="center"/>
          </w:tcPr>
          <w:p w14:paraId="313F3BBB" w14:textId="77777777" w:rsidR="00FA5174" w:rsidRPr="001D6512" w:rsidRDefault="00FA5174" w:rsidP="00BD2C4C">
            <w:pPr>
              <w:pStyle w:val="TableCell"/>
              <w:keepNext w:val="0"/>
              <w:widowControl w:val="0"/>
              <w:spacing w:before="60" w:after="60"/>
              <w:jc w:val="center"/>
              <w:rPr>
                <w:del w:id="10797" w:author="Greg Clendenning" w:date="2024-04-16T16:42:00Z"/>
                <w:rFonts w:cs="Arial"/>
                <w:b/>
              </w:rPr>
            </w:pPr>
            <w:del w:id="10798" w:author="Greg Clendenning" w:date="2024-04-16T16:42:00Z">
              <w:r>
                <w:rPr>
                  <w:rFonts w:cs="Arial"/>
                  <w:b/>
                </w:rPr>
                <w:delText xml:space="preserve">Rated </w:delText>
              </w:r>
              <w:r>
                <w:rPr>
                  <w:b/>
                </w:rPr>
                <w:delText>Storage Volume</w:delText>
              </w:r>
              <w:r>
                <w:rPr>
                  <w:rFonts w:cs="Arial"/>
                  <w:b/>
                </w:rPr>
                <w:delText xml:space="preserve"> (gallons)</w:delText>
              </w:r>
            </w:del>
          </w:p>
        </w:tc>
        <w:tc>
          <w:tcPr>
            <w:tcW w:w="2161" w:type="dxa"/>
            <w:shd w:val="clear" w:color="auto" w:fill="BFBFBF"/>
            <w:vAlign w:val="center"/>
          </w:tcPr>
          <w:p w14:paraId="61E33046" w14:textId="77777777" w:rsidR="00FA5174" w:rsidRDefault="00FA5174" w:rsidP="00BD2C4C">
            <w:pPr>
              <w:pStyle w:val="TableCell"/>
              <w:keepNext w:val="0"/>
              <w:widowControl w:val="0"/>
              <w:spacing w:before="60" w:after="60"/>
              <w:jc w:val="center"/>
              <w:rPr>
                <w:del w:id="10799" w:author="Greg Clendenning" w:date="2024-04-16T16:42:00Z"/>
                <w:rFonts w:cs="Arial"/>
                <w:b/>
              </w:rPr>
            </w:pPr>
            <w:del w:id="10800" w:author="Greg Clendenning" w:date="2024-04-16T16:42:00Z">
              <w:r>
                <w:rPr>
                  <w:rFonts w:cs="Arial"/>
                  <w:b/>
                </w:rPr>
                <w:delText>Draw Pattern</w:delText>
              </w:r>
            </w:del>
          </w:p>
        </w:tc>
        <w:tc>
          <w:tcPr>
            <w:tcW w:w="2100" w:type="dxa"/>
            <w:shd w:val="clear" w:color="auto" w:fill="BFBFBF"/>
            <w:vAlign w:val="center"/>
          </w:tcPr>
          <w:p w14:paraId="63BFE83C" w14:textId="77777777" w:rsidR="00FA5174" w:rsidRDefault="00FA5174" w:rsidP="00BD2C4C">
            <w:pPr>
              <w:pStyle w:val="TableCell"/>
              <w:keepNext w:val="0"/>
              <w:widowControl w:val="0"/>
              <w:spacing w:before="60" w:after="60"/>
              <w:jc w:val="center"/>
              <w:rPr>
                <w:del w:id="10801" w:author="Greg Clendenning" w:date="2024-04-16T16:42:00Z"/>
                <w:rFonts w:cs="Arial"/>
                <w:b/>
              </w:rPr>
            </w:pPr>
            <w:del w:id="10802" w:author="Greg Clendenning" w:date="2024-04-16T16:42:00Z">
              <w:r>
                <w:rPr>
                  <w:rFonts w:cs="Arial"/>
                  <w:b/>
                </w:rPr>
                <w:delText>UEF Calculation</w:delText>
              </w:r>
            </w:del>
          </w:p>
        </w:tc>
        <w:tc>
          <w:tcPr>
            <w:tcW w:w="2065" w:type="dxa"/>
            <w:shd w:val="clear" w:color="auto" w:fill="BFBFBF"/>
          </w:tcPr>
          <w:p w14:paraId="543D3AD5" w14:textId="77777777" w:rsidR="00FA5174" w:rsidRPr="001D6512" w:rsidRDefault="00FA5174" w:rsidP="00BD2C4C">
            <w:pPr>
              <w:pStyle w:val="TableCell"/>
              <w:keepNext w:val="0"/>
              <w:widowControl w:val="0"/>
              <w:spacing w:before="60" w:after="60"/>
              <w:jc w:val="center"/>
              <w:rPr>
                <w:del w:id="10803" w:author="Greg Clendenning" w:date="2024-04-16T16:42:00Z"/>
                <w:rFonts w:cs="Arial"/>
                <w:b/>
              </w:rPr>
            </w:pPr>
            <w:del w:id="10804" w:author="Greg Clendenning" w:date="2024-04-16T16:42:00Z">
              <w:r>
                <w:rPr>
                  <w:rFonts w:cs="Arial"/>
                  <w:b/>
                </w:rPr>
                <w:delText>Minimum</w:delText>
              </w:r>
              <w:r>
                <w:rPr>
                  <w:rFonts w:cs="Arial"/>
                  <w:b/>
                </w:rPr>
                <w:br/>
                <w:delText>UEF</w:delText>
              </w:r>
            </w:del>
          </w:p>
        </w:tc>
      </w:tr>
      <w:tr w:rsidR="00FA5174" w:rsidRPr="001D6512" w14:paraId="699B074E" w14:textId="77777777" w:rsidTr="00BD2C4C">
        <w:trPr>
          <w:del w:id="10805" w:author="Greg Clendenning" w:date="2024-04-16T16:42:00Z"/>
        </w:trPr>
        <w:tc>
          <w:tcPr>
            <w:tcW w:w="2196" w:type="dxa"/>
            <w:vMerge w:val="restart"/>
          </w:tcPr>
          <w:p w14:paraId="41A2E12A" w14:textId="77777777" w:rsidR="00FA5174" w:rsidRPr="00A84EA0" w:rsidRDefault="00FA5174" w:rsidP="00BD2C4C">
            <w:pPr>
              <w:pStyle w:val="TableCell"/>
              <w:keepNext w:val="0"/>
              <w:widowControl w:val="0"/>
              <w:spacing w:before="60" w:after="60"/>
              <w:jc w:val="left"/>
              <w:rPr>
                <w:del w:id="10806" w:author="Greg Clendenning" w:date="2024-04-16T16:42:00Z"/>
                <w:rFonts w:cs="Arial"/>
                <w:szCs w:val="18"/>
              </w:rPr>
            </w:pPr>
            <w:del w:id="10807" w:author="Greg Clendenning" w:date="2024-04-16T16:42:00Z">
              <w:r>
                <w:rPr>
                  <w:rFonts w:cs="Arial"/>
                  <w:szCs w:val="18"/>
                </w:rPr>
                <w:delText>&gt;=20 gal and &lt;=55 gal</w:delText>
              </w:r>
            </w:del>
          </w:p>
        </w:tc>
        <w:tc>
          <w:tcPr>
            <w:tcW w:w="2161" w:type="dxa"/>
          </w:tcPr>
          <w:p w14:paraId="20A4EB64" w14:textId="77777777" w:rsidR="00FA5174" w:rsidRPr="00A84EA0" w:rsidRDefault="00FA5174" w:rsidP="00BD2C4C">
            <w:pPr>
              <w:pStyle w:val="TableCell"/>
              <w:keepNext w:val="0"/>
              <w:widowControl w:val="0"/>
              <w:spacing w:before="60" w:after="60"/>
              <w:jc w:val="center"/>
              <w:rPr>
                <w:del w:id="10808" w:author="Greg Clendenning" w:date="2024-04-16T16:42:00Z"/>
                <w:rFonts w:cs="Arial"/>
                <w:szCs w:val="18"/>
              </w:rPr>
            </w:pPr>
            <w:del w:id="10809" w:author="Greg Clendenning" w:date="2024-04-16T16:42:00Z">
              <w:r w:rsidRPr="00A84EA0">
                <w:rPr>
                  <w:rFonts w:cs="Arial"/>
                  <w:szCs w:val="18"/>
                </w:rPr>
                <w:delText>Pre-2017</w:delText>
              </w:r>
            </w:del>
          </w:p>
        </w:tc>
        <w:tc>
          <w:tcPr>
            <w:tcW w:w="2100" w:type="dxa"/>
          </w:tcPr>
          <w:p w14:paraId="71E71AB7" w14:textId="77777777" w:rsidR="00FA5174" w:rsidRPr="00A84EA0" w:rsidRDefault="00FA5174" w:rsidP="00BD2C4C">
            <w:pPr>
              <w:pStyle w:val="TableCell"/>
              <w:keepNext w:val="0"/>
              <w:widowControl w:val="0"/>
              <w:spacing w:before="60" w:after="60"/>
              <w:jc w:val="center"/>
              <w:rPr>
                <w:del w:id="10810" w:author="Greg Clendenning" w:date="2024-04-16T16:42:00Z"/>
                <w:rFonts w:cs="Arial"/>
                <w:szCs w:val="18"/>
              </w:rPr>
            </w:pPr>
            <w:del w:id="10811" w:author="Greg Clendenning" w:date="2024-04-16T16:42:00Z">
              <w:r w:rsidRPr="00A84EA0">
                <w:rPr>
                  <w:rFonts w:cs="Arial"/>
                  <w:szCs w:val="18"/>
                </w:rPr>
                <w:delText>0.9600-(0.0003×V</w:delText>
              </w:r>
              <w:r w:rsidRPr="00A84EA0">
                <w:rPr>
                  <w:rFonts w:cs="Arial"/>
                  <w:szCs w:val="18"/>
                  <w:vertAlign w:val="subscript"/>
                </w:rPr>
                <w:delText>r</w:delText>
              </w:r>
              <w:r w:rsidRPr="00A84EA0">
                <w:rPr>
                  <w:rFonts w:cs="Arial"/>
                  <w:szCs w:val="18"/>
                </w:rPr>
                <w:delText>)</w:delText>
              </w:r>
            </w:del>
          </w:p>
        </w:tc>
        <w:tc>
          <w:tcPr>
            <w:tcW w:w="2065" w:type="dxa"/>
          </w:tcPr>
          <w:p w14:paraId="49F8D1F2" w14:textId="77777777" w:rsidR="00FA5174" w:rsidRPr="00A84EA0" w:rsidRDefault="00FA5174" w:rsidP="00BD2C4C">
            <w:pPr>
              <w:pStyle w:val="TableCell"/>
              <w:keepNext w:val="0"/>
              <w:widowControl w:val="0"/>
              <w:tabs>
                <w:tab w:val="clear" w:pos="720"/>
                <w:tab w:val="decimal" w:pos="786"/>
              </w:tabs>
              <w:spacing w:before="60" w:after="60"/>
              <w:jc w:val="left"/>
              <w:rPr>
                <w:del w:id="10812" w:author="Greg Clendenning" w:date="2024-04-16T16:42:00Z"/>
                <w:rFonts w:cs="Arial"/>
                <w:szCs w:val="18"/>
              </w:rPr>
            </w:pPr>
          </w:p>
        </w:tc>
      </w:tr>
      <w:tr w:rsidR="00FA5174" w:rsidRPr="001D6512" w14:paraId="39DF09E0" w14:textId="77777777" w:rsidTr="00BD2C4C">
        <w:trPr>
          <w:del w:id="10813" w:author="Greg Clendenning" w:date="2024-04-16T16:42:00Z"/>
        </w:trPr>
        <w:tc>
          <w:tcPr>
            <w:tcW w:w="2196" w:type="dxa"/>
            <w:vMerge/>
          </w:tcPr>
          <w:p w14:paraId="7B7425BB" w14:textId="77777777" w:rsidR="00FA5174" w:rsidRPr="00A84EA0" w:rsidRDefault="00FA5174" w:rsidP="00BD2C4C">
            <w:pPr>
              <w:pStyle w:val="TableCell"/>
              <w:keepNext w:val="0"/>
              <w:widowControl w:val="0"/>
              <w:spacing w:before="60" w:after="60"/>
              <w:jc w:val="left"/>
              <w:rPr>
                <w:del w:id="10814" w:author="Greg Clendenning" w:date="2024-04-16T16:42:00Z"/>
                <w:rFonts w:cs="Arial"/>
                <w:szCs w:val="18"/>
              </w:rPr>
            </w:pPr>
          </w:p>
        </w:tc>
        <w:tc>
          <w:tcPr>
            <w:tcW w:w="2161" w:type="dxa"/>
          </w:tcPr>
          <w:p w14:paraId="31D87471" w14:textId="77777777" w:rsidR="00FA5174" w:rsidRPr="00A84EA0" w:rsidRDefault="00FA5174" w:rsidP="00BD2C4C">
            <w:pPr>
              <w:pStyle w:val="TableCell"/>
              <w:keepNext w:val="0"/>
              <w:widowControl w:val="0"/>
              <w:spacing w:before="60" w:after="60"/>
              <w:jc w:val="center"/>
              <w:rPr>
                <w:del w:id="10815" w:author="Greg Clendenning" w:date="2024-04-16T16:42:00Z"/>
                <w:rFonts w:cs="Arial"/>
                <w:szCs w:val="18"/>
              </w:rPr>
            </w:pPr>
            <w:del w:id="10816"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vAlign w:val="bottom"/>
          </w:tcPr>
          <w:p w14:paraId="57F7D01E" w14:textId="77777777" w:rsidR="00FA5174" w:rsidRPr="00A84EA0" w:rsidRDefault="00FA5174" w:rsidP="00BD2C4C">
            <w:pPr>
              <w:pStyle w:val="TableCell"/>
              <w:keepNext w:val="0"/>
              <w:widowControl w:val="0"/>
              <w:spacing w:before="60" w:after="60"/>
              <w:jc w:val="center"/>
              <w:rPr>
                <w:del w:id="10817" w:author="Greg Clendenning" w:date="2024-04-16T16:42:00Z"/>
                <w:rFonts w:cs="Arial"/>
                <w:szCs w:val="18"/>
              </w:rPr>
            </w:pPr>
            <w:del w:id="10818" w:author="Greg Clendenning" w:date="2024-04-16T16:42:00Z">
              <w:r>
                <w:rPr>
                  <w:rFonts w:cs="Arial"/>
                  <w:color w:val="000000"/>
                  <w:szCs w:val="18"/>
                </w:rPr>
                <w:delText>0.8808-(0.</w:delText>
              </w:r>
              <w:r w:rsidRPr="00A84EA0">
                <w:rPr>
                  <w:rFonts w:cs="Arial"/>
                  <w:color w:val="000000"/>
                  <w:szCs w:val="18"/>
                </w:rPr>
                <w:delText>0008×</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58F7EA29" w14:textId="77777777" w:rsidR="00FA5174" w:rsidRPr="00A84EA0" w:rsidRDefault="00FA5174" w:rsidP="00BD2C4C">
            <w:pPr>
              <w:pStyle w:val="TableCell"/>
              <w:keepNext w:val="0"/>
              <w:widowControl w:val="0"/>
              <w:tabs>
                <w:tab w:val="clear" w:pos="720"/>
                <w:tab w:val="decimal" w:pos="786"/>
              </w:tabs>
              <w:spacing w:before="60" w:after="60"/>
              <w:jc w:val="left"/>
              <w:rPr>
                <w:del w:id="10819" w:author="Greg Clendenning" w:date="2024-04-16T16:42:00Z"/>
                <w:rFonts w:cs="Arial"/>
                <w:szCs w:val="18"/>
              </w:rPr>
            </w:pPr>
          </w:p>
        </w:tc>
      </w:tr>
      <w:tr w:rsidR="00FA5174" w:rsidRPr="001D6512" w14:paraId="71DD95A2" w14:textId="77777777" w:rsidTr="00BD2C4C">
        <w:trPr>
          <w:del w:id="10820" w:author="Greg Clendenning" w:date="2024-04-16T16:42:00Z"/>
        </w:trPr>
        <w:tc>
          <w:tcPr>
            <w:tcW w:w="2196" w:type="dxa"/>
            <w:vMerge/>
          </w:tcPr>
          <w:p w14:paraId="3C8AAE31" w14:textId="77777777" w:rsidR="00FA5174" w:rsidRPr="00A84EA0" w:rsidRDefault="00FA5174" w:rsidP="00BD2C4C">
            <w:pPr>
              <w:pStyle w:val="TableCell"/>
              <w:keepNext w:val="0"/>
              <w:widowControl w:val="0"/>
              <w:spacing w:before="60" w:after="60"/>
              <w:jc w:val="left"/>
              <w:rPr>
                <w:del w:id="10821" w:author="Greg Clendenning" w:date="2024-04-16T16:42:00Z"/>
                <w:rFonts w:cs="Arial"/>
                <w:szCs w:val="18"/>
              </w:rPr>
            </w:pPr>
          </w:p>
        </w:tc>
        <w:tc>
          <w:tcPr>
            <w:tcW w:w="2161" w:type="dxa"/>
          </w:tcPr>
          <w:p w14:paraId="2F496325" w14:textId="77777777" w:rsidR="00FA5174" w:rsidRPr="00A84EA0" w:rsidRDefault="00FA5174" w:rsidP="00BD2C4C">
            <w:pPr>
              <w:pStyle w:val="TableCell"/>
              <w:keepNext w:val="0"/>
              <w:widowControl w:val="0"/>
              <w:spacing w:before="60" w:after="60"/>
              <w:jc w:val="center"/>
              <w:rPr>
                <w:del w:id="10822" w:author="Greg Clendenning" w:date="2024-04-16T16:42:00Z"/>
                <w:rFonts w:cs="Arial"/>
                <w:szCs w:val="18"/>
              </w:rPr>
            </w:pPr>
            <w:del w:id="10823" w:author="Greg Clendenning" w:date="2024-04-16T16:42:00Z">
              <w:r w:rsidRPr="00A84EA0">
                <w:rPr>
                  <w:rFonts w:cs="Arial"/>
                  <w:szCs w:val="18"/>
                </w:rPr>
                <w:delText>Low</w:delText>
              </w:r>
            </w:del>
          </w:p>
        </w:tc>
        <w:tc>
          <w:tcPr>
            <w:tcW w:w="2100" w:type="dxa"/>
            <w:vAlign w:val="bottom"/>
          </w:tcPr>
          <w:p w14:paraId="2D6D5803" w14:textId="77777777" w:rsidR="00FA5174" w:rsidRPr="00A84EA0" w:rsidRDefault="00FA5174" w:rsidP="00BD2C4C">
            <w:pPr>
              <w:pStyle w:val="TableCell"/>
              <w:keepNext w:val="0"/>
              <w:widowControl w:val="0"/>
              <w:spacing w:before="60" w:after="60"/>
              <w:jc w:val="center"/>
              <w:rPr>
                <w:del w:id="10824" w:author="Greg Clendenning" w:date="2024-04-16T16:42:00Z"/>
                <w:rFonts w:cs="Arial"/>
                <w:szCs w:val="18"/>
              </w:rPr>
            </w:pPr>
            <w:del w:id="10825" w:author="Greg Clendenning" w:date="2024-04-16T16:42:00Z">
              <w:r>
                <w:rPr>
                  <w:rFonts w:cs="Arial"/>
                  <w:color w:val="000000"/>
                  <w:szCs w:val="18"/>
                </w:rPr>
                <w:delText>0.9254-(0.</w:delText>
              </w:r>
              <w:r w:rsidRPr="00A84EA0">
                <w:rPr>
                  <w:rFonts w:cs="Arial"/>
                  <w:color w:val="000000"/>
                  <w:szCs w:val="18"/>
                </w:rPr>
                <w:delText>0003×</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56D62F33" w14:textId="77777777" w:rsidR="00FA5174" w:rsidRPr="00A84EA0" w:rsidRDefault="00FA5174" w:rsidP="00BD2C4C">
            <w:pPr>
              <w:pStyle w:val="TableCell"/>
              <w:keepNext w:val="0"/>
              <w:widowControl w:val="0"/>
              <w:tabs>
                <w:tab w:val="clear" w:pos="720"/>
                <w:tab w:val="decimal" w:pos="786"/>
              </w:tabs>
              <w:spacing w:before="60" w:after="60"/>
              <w:jc w:val="left"/>
              <w:rPr>
                <w:del w:id="10826" w:author="Greg Clendenning" w:date="2024-04-16T16:42:00Z"/>
                <w:rFonts w:cs="Arial"/>
                <w:szCs w:val="18"/>
              </w:rPr>
            </w:pPr>
          </w:p>
        </w:tc>
      </w:tr>
      <w:tr w:rsidR="00FA5174" w:rsidRPr="001D6512" w14:paraId="4C31C6E6" w14:textId="77777777" w:rsidTr="00BD2C4C">
        <w:trPr>
          <w:del w:id="10827" w:author="Greg Clendenning" w:date="2024-04-16T16:42:00Z"/>
        </w:trPr>
        <w:tc>
          <w:tcPr>
            <w:tcW w:w="2196" w:type="dxa"/>
            <w:vMerge/>
          </w:tcPr>
          <w:p w14:paraId="5CC26D73" w14:textId="77777777" w:rsidR="00FA5174" w:rsidRPr="00A84EA0" w:rsidRDefault="00FA5174" w:rsidP="00BD2C4C">
            <w:pPr>
              <w:pStyle w:val="TableCell"/>
              <w:keepNext w:val="0"/>
              <w:widowControl w:val="0"/>
              <w:spacing w:before="60" w:after="60"/>
              <w:jc w:val="left"/>
              <w:rPr>
                <w:del w:id="10828" w:author="Greg Clendenning" w:date="2024-04-16T16:42:00Z"/>
                <w:rFonts w:cs="Arial"/>
                <w:szCs w:val="18"/>
              </w:rPr>
            </w:pPr>
          </w:p>
        </w:tc>
        <w:tc>
          <w:tcPr>
            <w:tcW w:w="2161" w:type="dxa"/>
          </w:tcPr>
          <w:p w14:paraId="29EDA986" w14:textId="77777777" w:rsidR="00FA5174" w:rsidRPr="00A84EA0" w:rsidRDefault="00FA5174" w:rsidP="00BD2C4C">
            <w:pPr>
              <w:pStyle w:val="TableCell"/>
              <w:keepNext w:val="0"/>
              <w:widowControl w:val="0"/>
              <w:spacing w:before="60" w:after="60"/>
              <w:jc w:val="center"/>
              <w:rPr>
                <w:del w:id="10829" w:author="Greg Clendenning" w:date="2024-04-16T16:42:00Z"/>
                <w:rFonts w:cs="Arial"/>
                <w:szCs w:val="18"/>
              </w:rPr>
            </w:pPr>
            <w:del w:id="10830" w:author="Greg Clendenning" w:date="2024-04-16T16:42:00Z">
              <w:r w:rsidRPr="00A84EA0">
                <w:rPr>
                  <w:rFonts w:cs="Arial"/>
                  <w:szCs w:val="18"/>
                </w:rPr>
                <w:delText>Medium</w:delText>
              </w:r>
            </w:del>
          </w:p>
        </w:tc>
        <w:tc>
          <w:tcPr>
            <w:tcW w:w="2100" w:type="dxa"/>
            <w:vAlign w:val="bottom"/>
          </w:tcPr>
          <w:p w14:paraId="1D8D3DDE" w14:textId="77777777" w:rsidR="00FA5174" w:rsidRPr="00A84EA0" w:rsidRDefault="00FA5174" w:rsidP="00BD2C4C">
            <w:pPr>
              <w:pStyle w:val="TableCell"/>
              <w:keepNext w:val="0"/>
              <w:widowControl w:val="0"/>
              <w:spacing w:before="60" w:after="60"/>
              <w:jc w:val="center"/>
              <w:rPr>
                <w:del w:id="10831" w:author="Greg Clendenning" w:date="2024-04-16T16:42:00Z"/>
                <w:rFonts w:cs="Arial"/>
                <w:szCs w:val="18"/>
              </w:rPr>
            </w:pPr>
            <w:del w:id="10832" w:author="Greg Clendenning" w:date="2024-04-16T16:42:00Z">
              <w:r>
                <w:rPr>
                  <w:rFonts w:cs="Arial"/>
                  <w:color w:val="000000"/>
                  <w:szCs w:val="18"/>
                </w:rPr>
                <w:delText>0.9307-(0.</w:delText>
              </w:r>
              <w:r w:rsidRPr="00A84EA0">
                <w:rPr>
                  <w:rFonts w:cs="Arial"/>
                  <w:color w:val="000000"/>
                  <w:szCs w:val="18"/>
                </w:rPr>
                <w:delText>0002×</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4E8B2C5D" w14:textId="77777777" w:rsidR="00FA5174" w:rsidRPr="00A84EA0" w:rsidRDefault="00FA5174" w:rsidP="00BD2C4C">
            <w:pPr>
              <w:pStyle w:val="TableCell"/>
              <w:keepNext w:val="0"/>
              <w:widowControl w:val="0"/>
              <w:tabs>
                <w:tab w:val="clear" w:pos="720"/>
                <w:tab w:val="decimal" w:pos="786"/>
              </w:tabs>
              <w:spacing w:before="60" w:after="60"/>
              <w:jc w:val="left"/>
              <w:rPr>
                <w:del w:id="10833" w:author="Greg Clendenning" w:date="2024-04-16T16:42:00Z"/>
                <w:rFonts w:cs="Arial"/>
                <w:szCs w:val="18"/>
              </w:rPr>
            </w:pPr>
          </w:p>
        </w:tc>
      </w:tr>
      <w:tr w:rsidR="00FA5174" w:rsidRPr="001D6512" w14:paraId="361BDB8A" w14:textId="77777777" w:rsidTr="00BD2C4C">
        <w:trPr>
          <w:del w:id="10834" w:author="Greg Clendenning" w:date="2024-04-16T16:42:00Z"/>
        </w:trPr>
        <w:tc>
          <w:tcPr>
            <w:tcW w:w="2196" w:type="dxa"/>
            <w:vMerge/>
          </w:tcPr>
          <w:p w14:paraId="2CA83A9A" w14:textId="77777777" w:rsidR="00FA5174" w:rsidRPr="00A84EA0" w:rsidRDefault="00FA5174" w:rsidP="00BD2C4C">
            <w:pPr>
              <w:pStyle w:val="TableCell"/>
              <w:keepNext w:val="0"/>
              <w:widowControl w:val="0"/>
              <w:spacing w:before="60" w:after="60"/>
              <w:jc w:val="left"/>
              <w:rPr>
                <w:del w:id="10835" w:author="Greg Clendenning" w:date="2024-04-16T16:42:00Z"/>
                <w:rFonts w:cs="Arial"/>
                <w:szCs w:val="18"/>
              </w:rPr>
            </w:pPr>
          </w:p>
        </w:tc>
        <w:tc>
          <w:tcPr>
            <w:tcW w:w="2161" w:type="dxa"/>
          </w:tcPr>
          <w:p w14:paraId="4CDCDFA4" w14:textId="77777777" w:rsidR="00FA5174" w:rsidRPr="00A84EA0" w:rsidRDefault="00FA5174" w:rsidP="00BD2C4C">
            <w:pPr>
              <w:pStyle w:val="TableCell"/>
              <w:keepNext w:val="0"/>
              <w:widowControl w:val="0"/>
              <w:spacing w:before="60" w:after="60"/>
              <w:jc w:val="center"/>
              <w:rPr>
                <w:del w:id="10836" w:author="Greg Clendenning" w:date="2024-04-16T16:42:00Z"/>
                <w:rFonts w:cs="Arial"/>
                <w:szCs w:val="18"/>
              </w:rPr>
            </w:pPr>
            <w:del w:id="10837" w:author="Greg Clendenning" w:date="2024-04-16T16:42:00Z">
              <w:r>
                <w:rPr>
                  <w:rFonts w:cs="Arial"/>
                  <w:szCs w:val="18"/>
                </w:rPr>
                <w:delText>H</w:delText>
              </w:r>
              <w:r>
                <w:rPr>
                  <w:szCs w:val="18"/>
                </w:rPr>
                <w:delText>igh</w:delText>
              </w:r>
            </w:del>
          </w:p>
        </w:tc>
        <w:tc>
          <w:tcPr>
            <w:tcW w:w="2100" w:type="dxa"/>
            <w:vAlign w:val="bottom"/>
          </w:tcPr>
          <w:p w14:paraId="507C6B2C" w14:textId="77777777" w:rsidR="00FA5174" w:rsidRPr="00A84EA0" w:rsidRDefault="00FA5174" w:rsidP="00BD2C4C">
            <w:pPr>
              <w:pStyle w:val="TableCell"/>
              <w:keepNext w:val="0"/>
              <w:widowControl w:val="0"/>
              <w:spacing w:before="60" w:after="60"/>
              <w:jc w:val="center"/>
              <w:rPr>
                <w:del w:id="10838" w:author="Greg Clendenning" w:date="2024-04-16T16:42:00Z"/>
                <w:rFonts w:cs="Arial"/>
                <w:szCs w:val="18"/>
              </w:rPr>
            </w:pPr>
            <w:del w:id="10839" w:author="Greg Clendenning" w:date="2024-04-16T16:42:00Z">
              <w:r>
                <w:rPr>
                  <w:rFonts w:cs="Arial"/>
                  <w:color w:val="000000"/>
                  <w:szCs w:val="18"/>
                </w:rPr>
                <w:delText>0.9349-(0.</w:delText>
              </w:r>
              <w:r w:rsidRPr="00A84EA0">
                <w:rPr>
                  <w:rFonts w:cs="Arial"/>
                  <w:color w:val="000000"/>
                  <w:szCs w:val="18"/>
                </w:rPr>
                <w:delText>000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50285398" w14:textId="77777777" w:rsidR="00FA5174" w:rsidRPr="00A84EA0" w:rsidRDefault="00FA5174" w:rsidP="00BD2C4C">
            <w:pPr>
              <w:pStyle w:val="TableCell"/>
              <w:keepNext w:val="0"/>
              <w:widowControl w:val="0"/>
              <w:tabs>
                <w:tab w:val="clear" w:pos="720"/>
                <w:tab w:val="decimal" w:pos="786"/>
              </w:tabs>
              <w:spacing w:before="60" w:after="60"/>
              <w:jc w:val="left"/>
              <w:rPr>
                <w:del w:id="10840" w:author="Greg Clendenning" w:date="2024-04-16T16:42:00Z"/>
                <w:rFonts w:cs="Arial"/>
                <w:szCs w:val="18"/>
              </w:rPr>
            </w:pPr>
          </w:p>
        </w:tc>
      </w:tr>
      <w:tr w:rsidR="00FA5174" w:rsidRPr="001D6512" w14:paraId="2D0D2291" w14:textId="77777777" w:rsidTr="00BD2C4C">
        <w:trPr>
          <w:del w:id="10841" w:author="Greg Clendenning" w:date="2024-04-16T16:42:00Z"/>
        </w:trPr>
        <w:tc>
          <w:tcPr>
            <w:tcW w:w="2196" w:type="dxa"/>
            <w:vMerge w:val="restart"/>
          </w:tcPr>
          <w:p w14:paraId="65C2177F" w14:textId="77777777" w:rsidR="00FA5174" w:rsidRPr="00A84EA0" w:rsidRDefault="00FA5174" w:rsidP="00BD2C4C">
            <w:pPr>
              <w:pStyle w:val="TableCell"/>
              <w:keepNext w:val="0"/>
              <w:widowControl w:val="0"/>
              <w:spacing w:before="60" w:after="60"/>
              <w:jc w:val="left"/>
              <w:rPr>
                <w:del w:id="10842" w:author="Greg Clendenning" w:date="2024-04-16T16:42:00Z"/>
                <w:rFonts w:cs="Arial"/>
                <w:szCs w:val="18"/>
              </w:rPr>
            </w:pPr>
            <w:del w:id="10843" w:author="Greg Clendenning" w:date="2024-04-16T16:42:00Z">
              <w:r>
                <w:rPr>
                  <w:rFonts w:cs="Arial"/>
                  <w:szCs w:val="18"/>
                </w:rPr>
                <w:delText>&gt;55 gal and &lt;=120 gal</w:delText>
              </w:r>
            </w:del>
          </w:p>
        </w:tc>
        <w:tc>
          <w:tcPr>
            <w:tcW w:w="2161" w:type="dxa"/>
          </w:tcPr>
          <w:p w14:paraId="620C3F39" w14:textId="77777777" w:rsidR="00FA5174" w:rsidRPr="00A84EA0" w:rsidRDefault="00FA5174" w:rsidP="00BD2C4C">
            <w:pPr>
              <w:pStyle w:val="TableCell"/>
              <w:keepNext w:val="0"/>
              <w:widowControl w:val="0"/>
              <w:spacing w:before="60" w:after="60"/>
              <w:jc w:val="center"/>
              <w:rPr>
                <w:del w:id="10844" w:author="Greg Clendenning" w:date="2024-04-16T16:42:00Z"/>
                <w:rFonts w:cs="Arial"/>
                <w:szCs w:val="18"/>
              </w:rPr>
            </w:pPr>
            <w:del w:id="10845" w:author="Greg Clendenning" w:date="2024-04-16T16:42:00Z">
              <w:r w:rsidRPr="00A84EA0">
                <w:rPr>
                  <w:rFonts w:cs="Arial"/>
                  <w:szCs w:val="18"/>
                </w:rPr>
                <w:delText>Pre-2017</w:delText>
              </w:r>
            </w:del>
          </w:p>
        </w:tc>
        <w:tc>
          <w:tcPr>
            <w:tcW w:w="2100" w:type="dxa"/>
          </w:tcPr>
          <w:p w14:paraId="0AE2509E" w14:textId="77777777" w:rsidR="00FA5174" w:rsidRPr="00A84EA0" w:rsidRDefault="00FA5174" w:rsidP="00BD2C4C">
            <w:pPr>
              <w:pStyle w:val="TableCell"/>
              <w:keepNext w:val="0"/>
              <w:widowControl w:val="0"/>
              <w:spacing w:before="60" w:after="60"/>
              <w:jc w:val="center"/>
              <w:rPr>
                <w:del w:id="10846" w:author="Greg Clendenning" w:date="2024-04-16T16:42:00Z"/>
                <w:rFonts w:cs="Arial"/>
                <w:szCs w:val="18"/>
              </w:rPr>
            </w:pPr>
            <w:del w:id="10847" w:author="Greg Clendenning" w:date="2024-04-16T16:42:00Z">
              <w:r w:rsidRPr="00A84EA0">
                <w:rPr>
                  <w:rFonts w:cs="Arial"/>
                  <w:szCs w:val="18"/>
                </w:rPr>
                <w:delText>0.9600-(0.0003×V</w:delText>
              </w:r>
              <w:r w:rsidRPr="00A84EA0">
                <w:rPr>
                  <w:rFonts w:cs="Arial"/>
                  <w:szCs w:val="18"/>
                  <w:vertAlign w:val="subscript"/>
                </w:rPr>
                <w:delText>r</w:delText>
              </w:r>
              <w:r w:rsidRPr="00A84EA0">
                <w:rPr>
                  <w:rFonts w:cs="Arial"/>
                  <w:szCs w:val="18"/>
                </w:rPr>
                <w:delText>)</w:delText>
              </w:r>
            </w:del>
          </w:p>
        </w:tc>
        <w:tc>
          <w:tcPr>
            <w:tcW w:w="2065" w:type="dxa"/>
          </w:tcPr>
          <w:p w14:paraId="273B67E2" w14:textId="77777777" w:rsidR="00FA5174" w:rsidRPr="00A84EA0" w:rsidRDefault="00FA5174" w:rsidP="00BD2C4C">
            <w:pPr>
              <w:pStyle w:val="TableCell"/>
              <w:keepNext w:val="0"/>
              <w:widowControl w:val="0"/>
              <w:tabs>
                <w:tab w:val="clear" w:pos="720"/>
                <w:tab w:val="decimal" w:pos="786"/>
              </w:tabs>
              <w:spacing w:before="60" w:after="60"/>
              <w:jc w:val="left"/>
              <w:rPr>
                <w:del w:id="10848" w:author="Greg Clendenning" w:date="2024-04-16T16:42:00Z"/>
                <w:rFonts w:cs="Arial"/>
                <w:szCs w:val="18"/>
              </w:rPr>
            </w:pPr>
          </w:p>
        </w:tc>
      </w:tr>
      <w:tr w:rsidR="00FA5174" w:rsidRPr="001D6512" w14:paraId="3EFCFB97" w14:textId="77777777" w:rsidTr="00BD2C4C">
        <w:trPr>
          <w:del w:id="10849" w:author="Greg Clendenning" w:date="2024-04-16T16:42:00Z"/>
        </w:trPr>
        <w:tc>
          <w:tcPr>
            <w:tcW w:w="2196" w:type="dxa"/>
            <w:vMerge/>
          </w:tcPr>
          <w:p w14:paraId="6BF3E9DE" w14:textId="77777777" w:rsidR="00FA5174" w:rsidRPr="00A84EA0" w:rsidRDefault="00FA5174" w:rsidP="00BD2C4C">
            <w:pPr>
              <w:pStyle w:val="TableCell"/>
              <w:keepNext w:val="0"/>
              <w:widowControl w:val="0"/>
              <w:spacing w:before="60" w:after="60"/>
              <w:jc w:val="left"/>
              <w:rPr>
                <w:del w:id="10850" w:author="Greg Clendenning" w:date="2024-04-16T16:42:00Z"/>
                <w:rFonts w:cs="Arial"/>
                <w:szCs w:val="18"/>
              </w:rPr>
            </w:pPr>
          </w:p>
        </w:tc>
        <w:tc>
          <w:tcPr>
            <w:tcW w:w="2161" w:type="dxa"/>
          </w:tcPr>
          <w:p w14:paraId="075FD7A6" w14:textId="77777777" w:rsidR="00FA5174" w:rsidRPr="00A84EA0" w:rsidRDefault="00FA5174" w:rsidP="00BD2C4C">
            <w:pPr>
              <w:pStyle w:val="TableCell"/>
              <w:keepNext w:val="0"/>
              <w:widowControl w:val="0"/>
              <w:spacing w:before="60" w:after="60"/>
              <w:jc w:val="center"/>
              <w:rPr>
                <w:del w:id="10851" w:author="Greg Clendenning" w:date="2024-04-16T16:42:00Z"/>
                <w:rFonts w:cs="Arial"/>
                <w:szCs w:val="18"/>
              </w:rPr>
            </w:pPr>
            <w:del w:id="10852"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vAlign w:val="bottom"/>
          </w:tcPr>
          <w:p w14:paraId="02E0A14C" w14:textId="77777777" w:rsidR="00FA5174" w:rsidRPr="00A84EA0" w:rsidRDefault="00FA5174" w:rsidP="00BD2C4C">
            <w:pPr>
              <w:pStyle w:val="TableCell"/>
              <w:keepNext w:val="0"/>
              <w:widowControl w:val="0"/>
              <w:spacing w:before="60" w:after="60"/>
              <w:jc w:val="center"/>
              <w:rPr>
                <w:del w:id="10853" w:author="Greg Clendenning" w:date="2024-04-16T16:42:00Z"/>
                <w:rFonts w:cs="Arial"/>
                <w:szCs w:val="18"/>
              </w:rPr>
            </w:pPr>
            <w:del w:id="10854" w:author="Greg Clendenning" w:date="2024-04-16T16:42:00Z">
              <w:r>
                <w:rPr>
                  <w:rFonts w:cs="Arial"/>
                  <w:color w:val="000000"/>
                  <w:szCs w:val="18"/>
                </w:rPr>
                <w:delText>0.8808-(0.</w:delText>
              </w:r>
              <w:r w:rsidRPr="00A84EA0">
                <w:rPr>
                  <w:rFonts w:cs="Arial"/>
                  <w:color w:val="000000"/>
                  <w:szCs w:val="18"/>
                </w:rPr>
                <w:delText>0008×</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7E98979A" w14:textId="77777777" w:rsidR="00FA5174" w:rsidRPr="00A84EA0" w:rsidRDefault="00FA5174" w:rsidP="00BD2C4C">
            <w:pPr>
              <w:pStyle w:val="TableCell"/>
              <w:keepNext w:val="0"/>
              <w:widowControl w:val="0"/>
              <w:tabs>
                <w:tab w:val="clear" w:pos="720"/>
                <w:tab w:val="decimal" w:pos="786"/>
              </w:tabs>
              <w:spacing w:before="60" w:after="60"/>
              <w:jc w:val="left"/>
              <w:rPr>
                <w:del w:id="10855" w:author="Greg Clendenning" w:date="2024-04-16T16:42:00Z"/>
                <w:rFonts w:cs="Arial"/>
                <w:szCs w:val="18"/>
              </w:rPr>
            </w:pPr>
          </w:p>
        </w:tc>
      </w:tr>
      <w:tr w:rsidR="00FA5174" w:rsidRPr="001D6512" w14:paraId="042AEBF0" w14:textId="77777777" w:rsidTr="00BD2C4C">
        <w:trPr>
          <w:del w:id="10856" w:author="Greg Clendenning" w:date="2024-04-16T16:42:00Z"/>
        </w:trPr>
        <w:tc>
          <w:tcPr>
            <w:tcW w:w="2196" w:type="dxa"/>
            <w:vMerge/>
          </w:tcPr>
          <w:p w14:paraId="0A4C9804" w14:textId="77777777" w:rsidR="00FA5174" w:rsidRPr="00A84EA0" w:rsidRDefault="00FA5174" w:rsidP="00BD2C4C">
            <w:pPr>
              <w:pStyle w:val="TableCell"/>
              <w:keepNext w:val="0"/>
              <w:widowControl w:val="0"/>
              <w:spacing w:before="60" w:after="60"/>
              <w:jc w:val="left"/>
              <w:rPr>
                <w:del w:id="10857" w:author="Greg Clendenning" w:date="2024-04-16T16:42:00Z"/>
                <w:rFonts w:cs="Arial"/>
                <w:szCs w:val="18"/>
              </w:rPr>
            </w:pPr>
          </w:p>
        </w:tc>
        <w:tc>
          <w:tcPr>
            <w:tcW w:w="2161" w:type="dxa"/>
          </w:tcPr>
          <w:p w14:paraId="377081DC" w14:textId="77777777" w:rsidR="00FA5174" w:rsidRPr="00A84EA0" w:rsidRDefault="00FA5174" w:rsidP="00BD2C4C">
            <w:pPr>
              <w:pStyle w:val="TableCell"/>
              <w:keepNext w:val="0"/>
              <w:widowControl w:val="0"/>
              <w:spacing w:before="60" w:after="60"/>
              <w:jc w:val="center"/>
              <w:rPr>
                <w:del w:id="10858" w:author="Greg Clendenning" w:date="2024-04-16T16:42:00Z"/>
                <w:rFonts w:cs="Arial"/>
                <w:szCs w:val="18"/>
              </w:rPr>
            </w:pPr>
            <w:del w:id="10859" w:author="Greg Clendenning" w:date="2024-04-16T16:42:00Z">
              <w:r w:rsidRPr="00A84EA0">
                <w:rPr>
                  <w:rFonts w:cs="Arial"/>
                  <w:szCs w:val="18"/>
                </w:rPr>
                <w:delText>Low</w:delText>
              </w:r>
            </w:del>
          </w:p>
        </w:tc>
        <w:tc>
          <w:tcPr>
            <w:tcW w:w="2100" w:type="dxa"/>
            <w:vAlign w:val="bottom"/>
          </w:tcPr>
          <w:p w14:paraId="7232956F" w14:textId="77777777" w:rsidR="00FA5174" w:rsidRPr="00A84EA0" w:rsidRDefault="00FA5174" w:rsidP="00BD2C4C">
            <w:pPr>
              <w:pStyle w:val="TableCell"/>
              <w:keepNext w:val="0"/>
              <w:widowControl w:val="0"/>
              <w:spacing w:before="60" w:after="60"/>
              <w:jc w:val="center"/>
              <w:rPr>
                <w:del w:id="10860" w:author="Greg Clendenning" w:date="2024-04-16T16:42:00Z"/>
                <w:rFonts w:cs="Arial"/>
                <w:szCs w:val="18"/>
              </w:rPr>
            </w:pPr>
            <w:del w:id="10861" w:author="Greg Clendenning" w:date="2024-04-16T16:42:00Z">
              <w:r>
                <w:rPr>
                  <w:rFonts w:cs="Arial"/>
                  <w:color w:val="000000"/>
                  <w:szCs w:val="18"/>
                </w:rPr>
                <w:delText>0.9254-(0.</w:delText>
              </w:r>
              <w:r w:rsidRPr="00A84EA0">
                <w:rPr>
                  <w:rFonts w:cs="Arial"/>
                  <w:color w:val="000000"/>
                  <w:szCs w:val="18"/>
                </w:rPr>
                <w:delText>0003×</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199BAC3A" w14:textId="77777777" w:rsidR="00FA5174" w:rsidRPr="00A84EA0" w:rsidRDefault="00FA5174" w:rsidP="00BD2C4C">
            <w:pPr>
              <w:pStyle w:val="TableCell"/>
              <w:keepNext w:val="0"/>
              <w:widowControl w:val="0"/>
              <w:tabs>
                <w:tab w:val="clear" w:pos="720"/>
                <w:tab w:val="decimal" w:pos="786"/>
              </w:tabs>
              <w:spacing w:before="60" w:after="60"/>
              <w:jc w:val="left"/>
              <w:rPr>
                <w:del w:id="10862" w:author="Greg Clendenning" w:date="2024-04-16T16:42:00Z"/>
                <w:rFonts w:cs="Arial"/>
                <w:szCs w:val="18"/>
              </w:rPr>
            </w:pPr>
          </w:p>
        </w:tc>
      </w:tr>
      <w:tr w:rsidR="00FA5174" w:rsidRPr="001D6512" w14:paraId="4C1AD5C8" w14:textId="77777777" w:rsidTr="00BD2C4C">
        <w:trPr>
          <w:del w:id="10863" w:author="Greg Clendenning" w:date="2024-04-16T16:42:00Z"/>
        </w:trPr>
        <w:tc>
          <w:tcPr>
            <w:tcW w:w="2196" w:type="dxa"/>
            <w:vMerge/>
          </w:tcPr>
          <w:p w14:paraId="7DAA18DF" w14:textId="77777777" w:rsidR="00FA5174" w:rsidRPr="00A84EA0" w:rsidRDefault="00FA5174" w:rsidP="00BD2C4C">
            <w:pPr>
              <w:pStyle w:val="TableCell"/>
              <w:keepNext w:val="0"/>
              <w:widowControl w:val="0"/>
              <w:spacing w:before="60" w:after="60"/>
              <w:jc w:val="left"/>
              <w:rPr>
                <w:del w:id="10864" w:author="Greg Clendenning" w:date="2024-04-16T16:42:00Z"/>
                <w:rFonts w:cs="Arial"/>
                <w:szCs w:val="18"/>
              </w:rPr>
            </w:pPr>
          </w:p>
        </w:tc>
        <w:tc>
          <w:tcPr>
            <w:tcW w:w="2161" w:type="dxa"/>
          </w:tcPr>
          <w:p w14:paraId="0189162E" w14:textId="77777777" w:rsidR="00FA5174" w:rsidRPr="00A84EA0" w:rsidRDefault="00FA5174" w:rsidP="00BD2C4C">
            <w:pPr>
              <w:pStyle w:val="TableCell"/>
              <w:keepNext w:val="0"/>
              <w:widowControl w:val="0"/>
              <w:spacing w:before="60" w:after="60"/>
              <w:jc w:val="center"/>
              <w:rPr>
                <w:del w:id="10865" w:author="Greg Clendenning" w:date="2024-04-16T16:42:00Z"/>
                <w:rFonts w:cs="Arial"/>
                <w:szCs w:val="18"/>
              </w:rPr>
            </w:pPr>
            <w:del w:id="10866" w:author="Greg Clendenning" w:date="2024-04-16T16:42:00Z">
              <w:r w:rsidRPr="00A84EA0">
                <w:rPr>
                  <w:rFonts w:cs="Arial"/>
                  <w:szCs w:val="18"/>
                </w:rPr>
                <w:delText>Medium</w:delText>
              </w:r>
            </w:del>
          </w:p>
        </w:tc>
        <w:tc>
          <w:tcPr>
            <w:tcW w:w="2100" w:type="dxa"/>
            <w:vAlign w:val="bottom"/>
          </w:tcPr>
          <w:p w14:paraId="03249D3C" w14:textId="77777777" w:rsidR="00FA5174" w:rsidRPr="00A84EA0" w:rsidRDefault="00FA5174" w:rsidP="00BD2C4C">
            <w:pPr>
              <w:pStyle w:val="TableCell"/>
              <w:keepNext w:val="0"/>
              <w:widowControl w:val="0"/>
              <w:spacing w:before="60" w:after="60"/>
              <w:jc w:val="center"/>
              <w:rPr>
                <w:del w:id="10867" w:author="Greg Clendenning" w:date="2024-04-16T16:42:00Z"/>
                <w:rFonts w:cs="Arial"/>
                <w:szCs w:val="18"/>
              </w:rPr>
            </w:pPr>
            <w:del w:id="10868" w:author="Greg Clendenning" w:date="2024-04-16T16:42:00Z">
              <w:r>
                <w:rPr>
                  <w:rFonts w:cs="Arial"/>
                  <w:color w:val="000000"/>
                  <w:szCs w:val="18"/>
                </w:rPr>
                <w:delText>0.9307-(0.</w:delText>
              </w:r>
              <w:r w:rsidRPr="00A84EA0">
                <w:rPr>
                  <w:rFonts w:cs="Arial"/>
                  <w:color w:val="000000"/>
                  <w:szCs w:val="18"/>
                </w:rPr>
                <w:delText>0002×</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2EB0B4F5" w14:textId="77777777" w:rsidR="00FA5174" w:rsidRPr="00A84EA0" w:rsidRDefault="00FA5174" w:rsidP="00BD2C4C">
            <w:pPr>
              <w:pStyle w:val="TableCell"/>
              <w:keepNext w:val="0"/>
              <w:widowControl w:val="0"/>
              <w:tabs>
                <w:tab w:val="clear" w:pos="720"/>
                <w:tab w:val="decimal" w:pos="786"/>
              </w:tabs>
              <w:spacing w:before="60" w:after="60"/>
              <w:jc w:val="left"/>
              <w:rPr>
                <w:del w:id="10869" w:author="Greg Clendenning" w:date="2024-04-16T16:42:00Z"/>
                <w:rFonts w:cs="Arial"/>
                <w:szCs w:val="18"/>
              </w:rPr>
            </w:pPr>
          </w:p>
        </w:tc>
      </w:tr>
      <w:tr w:rsidR="00FA5174" w:rsidRPr="001D6512" w14:paraId="761FCE38" w14:textId="77777777" w:rsidTr="00BD2C4C">
        <w:trPr>
          <w:del w:id="10870" w:author="Greg Clendenning" w:date="2024-04-16T16:42:00Z"/>
        </w:trPr>
        <w:tc>
          <w:tcPr>
            <w:tcW w:w="2196" w:type="dxa"/>
            <w:vMerge/>
          </w:tcPr>
          <w:p w14:paraId="3C8842BE" w14:textId="77777777" w:rsidR="00FA5174" w:rsidRPr="00A84EA0" w:rsidRDefault="00FA5174" w:rsidP="00BD2C4C">
            <w:pPr>
              <w:pStyle w:val="TableCell"/>
              <w:keepNext w:val="0"/>
              <w:widowControl w:val="0"/>
              <w:spacing w:before="60" w:after="60"/>
              <w:jc w:val="left"/>
              <w:rPr>
                <w:del w:id="10871" w:author="Greg Clendenning" w:date="2024-04-16T16:42:00Z"/>
                <w:rFonts w:cs="Arial"/>
                <w:szCs w:val="18"/>
              </w:rPr>
            </w:pPr>
          </w:p>
        </w:tc>
        <w:tc>
          <w:tcPr>
            <w:tcW w:w="2161" w:type="dxa"/>
          </w:tcPr>
          <w:p w14:paraId="52755687" w14:textId="77777777" w:rsidR="00FA5174" w:rsidRPr="00A84EA0" w:rsidRDefault="00FA5174" w:rsidP="00BD2C4C">
            <w:pPr>
              <w:pStyle w:val="TableCell"/>
              <w:keepNext w:val="0"/>
              <w:widowControl w:val="0"/>
              <w:spacing w:before="60" w:after="60"/>
              <w:jc w:val="center"/>
              <w:rPr>
                <w:del w:id="10872" w:author="Greg Clendenning" w:date="2024-04-16T16:42:00Z"/>
                <w:rFonts w:cs="Arial"/>
                <w:szCs w:val="18"/>
              </w:rPr>
            </w:pPr>
            <w:del w:id="10873" w:author="Greg Clendenning" w:date="2024-04-16T16:42:00Z">
              <w:r>
                <w:rPr>
                  <w:rFonts w:cs="Arial"/>
                  <w:szCs w:val="18"/>
                </w:rPr>
                <w:delText>Hi</w:delText>
              </w:r>
              <w:r>
                <w:rPr>
                  <w:szCs w:val="18"/>
                </w:rPr>
                <w:delText>gh</w:delText>
              </w:r>
            </w:del>
          </w:p>
        </w:tc>
        <w:tc>
          <w:tcPr>
            <w:tcW w:w="2100" w:type="dxa"/>
            <w:vAlign w:val="bottom"/>
          </w:tcPr>
          <w:p w14:paraId="7A855B45" w14:textId="77777777" w:rsidR="00FA5174" w:rsidRPr="00A84EA0" w:rsidRDefault="00FA5174" w:rsidP="00BD2C4C">
            <w:pPr>
              <w:pStyle w:val="TableCell"/>
              <w:keepNext w:val="0"/>
              <w:widowControl w:val="0"/>
              <w:spacing w:before="60" w:after="60"/>
              <w:jc w:val="center"/>
              <w:rPr>
                <w:del w:id="10874" w:author="Greg Clendenning" w:date="2024-04-16T16:42:00Z"/>
                <w:rFonts w:cs="Arial"/>
                <w:szCs w:val="18"/>
              </w:rPr>
            </w:pPr>
            <w:del w:id="10875" w:author="Greg Clendenning" w:date="2024-04-16T16:42:00Z">
              <w:r>
                <w:rPr>
                  <w:rFonts w:cs="Arial"/>
                  <w:color w:val="000000"/>
                  <w:szCs w:val="18"/>
                </w:rPr>
                <w:delText>0.9349-(0.</w:delText>
              </w:r>
              <w:r w:rsidRPr="00A84EA0">
                <w:rPr>
                  <w:rFonts w:cs="Arial"/>
                  <w:color w:val="000000"/>
                  <w:szCs w:val="18"/>
                </w:rPr>
                <w:delText>000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vAlign w:val="bottom"/>
          </w:tcPr>
          <w:p w14:paraId="690B6B49" w14:textId="77777777" w:rsidR="00FA5174" w:rsidRPr="00A84EA0" w:rsidRDefault="00FA5174" w:rsidP="00BD2C4C">
            <w:pPr>
              <w:pStyle w:val="TableCell"/>
              <w:keepNext w:val="0"/>
              <w:widowControl w:val="0"/>
              <w:tabs>
                <w:tab w:val="clear" w:pos="720"/>
                <w:tab w:val="decimal" w:pos="786"/>
              </w:tabs>
              <w:spacing w:before="60" w:after="60"/>
              <w:jc w:val="left"/>
              <w:rPr>
                <w:del w:id="10876" w:author="Greg Clendenning" w:date="2024-04-16T16:42:00Z"/>
                <w:rFonts w:cs="Arial"/>
                <w:szCs w:val="18"/>
              </w:rPr>
            </w:pPr>
          </w:p>
        </w:tc>
      </w:tr>
      <w:tr w:rsidR="00FA5174" w:rsidRPr="001D6512" w14:paraId="1CB4858E" w14:textId="77777777" w:rsidTr="00BD2C4C">
        <w:trPr>
          <w:del w:id="10877" w:author="Greg Clendenning" w:date="2024-04-16T16:42:00Z"/>
        </w:trPr>
        <w:tc>
          <w:tcPr>
            <w:tcW w:w="2196" w:type="dxa"/>
            <w:vMerge w:val="restart"/>
          </w:tcPr>
          <w:p w14:paraId="3D374077" w14:textId="77777777" w:rsidR="00FA5174" w:rsidRPr="00A84EA0" w:rsidRDefault="00FA5174" w:rsidP="00BD2C4C">
            <w:pPr>
              <w:pStyle w:val="TableCell"/>
              <w:keepNext w:val="0"/>
              <w:widowControl w:val="0"/>
              <w:spacing w:before="60" w:after="60"/>
              <w:jc w:val="left"/>
              <w:rPr>
                <w:del w:id="10878" w:author="Greg Clendenning" w:date="2024-04-16T16:42:00Z"/>
                <w:rFonts w:cs="Arial"/>
                <w:szCs w:val="18"/>
              </w:rPr>
            </w:pPr>
            <w:del w:id="10879" w:author="Greg Clendenning" w:date="2024-04-16T16:42:00Z">
              <w:r w:rsidRPr="00A84EA0">
                <w:rPr>
                  <w:rFonts w:cs="Arial"/>
                  <w:szCs w:val="18"/>
                </w:rPr>
                <w:delText>40</w:delText>
              </w:r>
            </w:del>
          </w:p>
        </w:tc>
        <w:tc>
          <w:tcPr>
            <w:tcW w:w="2161" w:type="dxa"/>
          </w:tcPr>
          <w:p w14:paraId="0BB0F478" w14:textId="77777777" w:rsidR="00FA5174" w:rsidRPr="00A84EA0" w:rsidRDefault="00FA5174" w:rsidP="00BD2C4C">
            <w:pPr>
              <w:pStyle w:val="TableCell"/>
              <w:keepNext w:val="0"/>
              <w:widowControl w:val="0"/>
              <w:spacing w:before="60" w:after="60"/>
              <w:jc w:val="center"/>
              <w:rPr>
                <w:del w:id="10880" w:author="Greg Clendenning" w:date="2024-04-16T16:42:00Z"/>
                <w:rFonts w:cs="Arial"/>
                <w:szCs w:val="18"/>
              </w:rPr>
            </w:pPr>
            <w:del w:id="10881" w:author="Greg Clendenning" w:date="2024-04-16T16:42:00Z">
              <w:r w:rsidRPr="00A84EA0">
                <w:rPr>
                  <w:rFonts w:cs="Arial"/>
                  <w:szCs w:val="18"/>
                </w:rPr>
                <w:delText>Pre-2017</w:delText>
              </w:r>
            </w:del>
          </w:p>
        </w:tc>
        <w:tc>
          <w:tcPr>
            <w:tcW w:w="2100" w:type="dxa"/>
          </w:tcPr>
          <w:p w14:paraId="1E9F4DE7" w14:textId="77777777" w:rsidR="00FA5174" w:rsidRPr="00A84EA0" w:rsidRDefault="00FA5174" w:rsidP="00BD2C4C">
            <w:pPr>
              <w:pStyle w:val="TableCell"/>
              <w:keepNext w:val="0"/>
              <w:widowControl w:val="0"/>
              <w:spacing w:before="60" w:after="60"/>
              <w:jc w:val="center"/>
              <w:rPr>
                <w:del w:id="10882" w:author="Greg Clendenning" w:date="2024-04-16T16:42:00Z"/>
                <w:rFonts w:cs="Arial"/>
                <w:szCs w:val="18"/>
              </w:rPr>
            </w:pPr>
            <w:del w:id="10883" w:author="Greg Clendenning" w:date="2024-04-16T16:42:00Z">
              <w:r w:rsidRPr="00A84EA0">
                <w:rPr>
                  <w:rFonts w:cs="Arial"/>
                  <w:szCs w:val="18"/>
                </w:rPr>
                <w:delText>0.9600-(0.0003×V</w:delText>
              </w:r>
              <w:r w:rsidRPr="00A84EA0">
                <w:rPr>
                  <w:rFonts w:cs="Arial"/>
                  <w:szCs w:val="18"/>
                  <w:vertAlign w:val="subscript"/>
                </w:rPr>
                <w:delText>r</w:delText>
              </w:r>
              <w:r w:rsidRPr="00A84EA0">
                <w:rPr>
                  <w:rFonts w:cs="Arial"/>
                  <w:szCs w:val="18"/>
                </w:rPr>
                <w:delText>)</w:delText>
              </w:r>
            </w:del>
          </w:p>
        </w:tc>
        <w:tc>
          <w:tcPr>
            <w:tcW w:w="2065" w:type="dxa"/>
          </w:tcPr>
          <w:p w14:paraId="607C5422" w14:textId="77777777" w:rsidR="00FA5174" w:rsidRPr="00A84EA0" w:rsidRDefault="00FA5174" w:rsidP="00BD2C4C">
            <w:pPr>
              <w:pStyle w:val="TableCell"/>
              <w:keepNext w:val="0"/>
              <w:widowControl w:val="0"/>
              <w:tabs>
                <w:tab w:val="clear" w:pos="720"/>
                <w:tab w:val="decimal" w:pos="786"/>
              </w:tabs>
              <w:spacing w:before="60" w:after="60"/>
              <w:jc w:val="left"/>
              <w:rPr>
                <w:del w:id="10884" w:author="Greg Clendenning" w:date="2024-04-16T16:42:00Z"/>
                <w:rFonts w:cs="Arial"/>
                <w:szCs w:val="18"/>
              </w:rPr>
            </w:pPr>
            <w:del w:id="10885" w:author="Greg Clendenning" w:date="2024-04-16T16:42:00Z">
              <w:r w:rsidRPr="00A84EA0">
                <w:rPr>
                  <w:rFonts w:cs="Arial"/>
                  <w:szCs w:val="18"/>
                </w:rPr>
                <w:delText>0.9</w:delText>
              </w:r>
              <w:r>
                <w:rPr>
                  <w:rFonts w:cs="Arial"/>
                  <w:szCs w:val="18"/>
                </w:rPr>
                <w:delText>5</w:delText>
              </w:r>
            </w:del>
          </w:p>
        </w:tc>
      </w:tr>
      <w:tr w:rsidR="00FA5174" w14:paraId="376AF030" w14:textId="77777777" w:rsidTr="00BD2C4C">
        <w:trPr>
          <w:del w:id="10886" w:author="Greg Clendenning" w:date="2024-04-16T16:42:00Z"/>
        </w:trPr>
        <w:tc>
          <w:tcPr>
            <w:tcW w:w="2196" w:type="dxa"/>
            <w:vMerge/>
          </w:tcPr>
          <w:p w14:paraId="54744CF6" w14:textId="77777777" w:rsidR="00FA5174" w:rsidRPr="00A84EA0" w:rsidRDefault="00FA5174" w:rsidP="00BD2C4C">
            <w:pPr>
              <w:pStyle w:val="TableCell"/>
              <w:keepNext w:val="0"/>
              <w:widowControl w:val="0"/>
              <w:spacing w:before="60" w:after="60"/>
              <w:jc w:val="left"/>
              <w:rPr>
                <w:del w:id="10887" w:author="Greg Clendenning" w:date="2024-04-16T16:42:00Z"/>
                <w:rFonts w:cs="Arial"/>
                <w:szCs w:val="18"/>
              </w:rPr>
            </w:pPr>
          </w:p>
        </w:tc>
        <w:tc>
          <w:tcPr>
            <w:tcW w:w="2161" w:type="dxa"/>
          </w:tcPr>
          <w:p w14:paraId="0CB951F0" w14:textId="77777777" w:rsidR="00FA5174" w:rsidRPr="00A84EA0" w:rsidRDefault="00FA5174" w:rsidP="00BD2C4C">
            <w:pPr>
              <w:pStyle w:val="TableCell"/>
              <w:keepNext w:val="0"/>
              <w:widowControl w:val="0"/>
              <w:spacing w:before="60" w:after="60"/>
              <w:jc w:val="center"/>
              <w:rPr>
                <w:del w:id="10888" w:author="Greg Clendenning" w:date="2024-04-16T16:42:00Z"/>
                <w:rFonts w:cs="Arial"/>
                <w:szCs w:val="18"/>
              </w:rPr>
            </w:pPr>
            <w:del w:id="10889"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3C890C20" w14:textId="77777777" w:rsidR="00FA5174" w:rsidRDefault="00FA5174" w:rsidP="00BD2C4C">
            <w:pPr>
              <w:pStyle w:val="TableCell"/>
              <w:keepNext w:val="0"/>
              <w:widowControl w:val="0"/>
              <w:spacing w:before="60" w:after="60"/>
              <w:jc w:val="center"/>
              <w:rPr>
                <w:del w:id="10890" w:author="Greg Clendenning" w:date="2024-04-16T16:42:00Z"/>
                <w:rFonts w:cs="Arial"/>
                <w:color w:val="000000"/>
                <w:szCs w:val="18"/>
              </w:rPr>
            </w:pPr>
            <w:del w:id="10891" w:author="Greg Clendenning" w:date="2024-04-16T16:42:00Z">
              <w:r>
                <w:rPr>
                  <w:rFonts w:cs="Arial"/>
                  <w:color w:val="000000"/>
                  <w:szCs w:val="18"/>
                </w:rPr>
                <w:delText>0.8808-(0.</w:delText>
              </w:r>
              <w:r w:rsidRPr="00A84EA0">
                <w:rPr>
                  <w:rFonts w:cs="Arial"/>
                  <w:color w:val="000000"/>
                  <w:szCs w:val="18"/>
                </w:rPr>
                <w:delText>0008×</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70A2FA58" w14:textId="77777777" w:rsidR="00FA5174" w:rsidRPr="00A84EA0" w:rsidRDefault="00FA5174" w:rsidP="00BD2C4C">
            <w:pPr>
              <w:pStyle w:val="TableCell"/>
              <w:keepNext w:val="0"/>
              <w:widowControl w:val="0"/>
              <w:tabs>
                <w:tab w:val="clear" w:pos="720"/>
                <w:tab w:val="decimal" w:pos="786"/>
              </w:tabs>
              <w:spacing w:before="60" w:after="60"/>
              <w:jc w:val="left"/>
              <w:rPr>
                <w:del w:id="10892" w:author="Greg Clendenning" w:date="2024-04-16T16:42:00Z"/>
                <w:rFonts w:cs="Arial"/>
                <w:szCs w:val="18"/>
              </w:rPr>
            </w:pPr>
            <w:del w:id="10893" w:author="Greg Clendenning" w:date="2024-04-16T16:42:00Z">
              <w:r>
                <w:rPr>
                  <w:rFonts w:cs="Arial"/>
                  <w:color w:val="000000"/>
                  <w:szCs w:val="18"/>
                </w:rPr>
                <w:delText>0.85</w:delText>
              </w:r>
            </w:del>
          </w:p>
        </w:tc>
      </w:tr>
      <w:tr w:rsidR="00FA5174" w14:paraId="0DB24570" w14:textId="77777777" w:rsidTr="00BD2C4C">
        <w:trPr>
          <w:del w:id="10894" w:author="Greg Clendenning" w:date="2024-04-16T16:42:00Z"/>
        </w:trPr>
        <w:tc>
          <w:tcPr>
            <w:tcW w:w="2196" w:type="dxa"/>
            <w:vMerge/>
          </w:tcPr>
          <w:p w14:paraId="1C8D42C6" w14:textId="77777777" w:rsidR="00FA5174" w:rsidRPr="00A84EA0" w:rsidRDefault="00FA5174" w:rsidP="00BD2C4C">
            <w:pPr>
              <w:pStyle w:val="TableCell"/>
              <w:keepNext w:val="0"/>
              <w:widowControl w:val="0"/>
              <w:spacing w:before="60" w:after="60"/>
              <w:jc w:val="left"/>
              <w:rPr>
                <w:del w:id="10895" w:author="Greg Clendenning" w:date="2024-04-16T16:42:00Z"/>
                <w:rFonts w:cs="Arial"/>
                <w:szCs w:val="18"/>
              </w:rPr>
            </w:pPr>
          </w:p>
        </w:tc>
        <w:tc>
          <w:tcPr>
            <w:tcW w:w="2161" w:type="dxa"/>
          </w:tcPr>
          <w:p w14:paraId="72475788" w14:textId="77777777" w:rsidR="00FA5174" w:rsidRPr="00A84EA0" w:rsidRDefault="00FA5174" w:rsidP="00BD2C4C">
            <w:pPr>
              <w:pStyle w:val="TableCell"/>
              <w:keepNext w:val="0"/>
              <w:widowControl w:val="0"/>
              <w:spacing w:before="60" w:after="60"/>
              <w:jc w:val="center"/>
              <w:rPr>
                <w:del w:id="10896" w:author="Greg Clendenning" w:date="2024-04-16T16:42:00Z"/>
                <w:rFonts w:cs="Arial"/>
                <w:szCs w:val="18"/>
              </w:rPr>
            </w:pPr>
            <w:del w:id="10897" w:author="Greg Clendenning" w:date="2024-04-16T16:42:00Z">
              <w:r w:rsidRPr="00A84EA0">
                <w:rPr>
                  <w:rFonts w:cs="Arial"/>
                  <w:szCs w:val="18"/>
                </w:rPr>
                <w:delText>Low</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35F5DFB0" w14:textId="77777777" w:rsidR="00FA5174" w:rsidRDefault="00FA5174" w:rsidP="00BD2C4C">
            <w:pPr>
              <w:pStyle w:val="TableCell"/>
              <w:keepNext w:val="0"/>
              <w:widowControl w:val="0"/>
              <w:spacing w:before="60" w:after="60"/>
              <w:jc w:val="center"/>
              <w:rPr>
                <w:del w:id="10898" w:author="Greg Clendenning" w:date="2024-04-16T16:42:00Z"/>
                <w:rFonts w:cs="Arial"/>
                <w:color w:val="000000"/>
                <w:szCs w:val="18"/>
              </w:rPr>
            </w:pPr>
            <w:del w:id="10899" w:author="Greg Clendenning" w:date="2024-04-16T16:42:00Z">
              <w:r>
                <w:rPr>
                  <w:rFonts w:cs="Arial"/>
                  <w:color w:val="000000"/>
                  <w:szCs w:val="18"/>
                </w:rPr>
                <w:delText>0.9254-(0.</w:delText>
              </w:r>
              <w:r w:rsidRPr="00A84EA0">
                <w:rPr>
                  <w:rFonts w:cs="Arial"/>
                  <w:color w:val="000000"/>
                  <w:szCs w:val="18"/>
                </w:rPr>
                <w:delText>0003×</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34933057" w14:textId="77777777" w:rsidR="00FA5174" w:rsidRPr="00A84EA0" w:rsidRDefault="00FA5174" w:rsidP="00BD2C4C">
            <w:pPr>
              <w:pStyle w:val="TableCell"/>
              <w:keepNext w:val="0"/>
              <w:widowControl w:val="0"/>
              <w:tabs>
                <w:tab w:val="clear" w:pos="720"/>
                <w:tab w:val="decimal" w:pos="786"/>
              </w:tabs>
              <w:spacing w:before="60" w:after="60"/>
              <w:jc w:val="left"/>
              <w:rPr>
                <w:del w:id="10900" w:author="Greg Clendenning" w:date="2024-04-16T16:42:00Z"/>
                <w:rFonts w:cs="Arial"/>
                <w:szCs w:val="18"/>
              </w:rPr>
            </w:pPr>
            <w:del w:id="10901" w:author="Greg Clendenning" w:date="2024-04-16T16:42:00Z">
              <w:r>
                <w:rPr>
                  <w:rFonts w:cs="Arial"/>
                  <w:color w:val="000000"/>
                  <w:szCs w:val="18"/>
                </w:rPr>
                <w:delText>0.91</w:delText>
              </w:r>
            </w:del>
          </w:p>
        </w:tc>
      </w:tr>
      <w:tr w:rsidR="00FA5174" w14:paraId="47840E0A" w14:textId="77777777" w:rsidTr="00BD2C4C">
        <w:trPr>
          <w:del w:id="10902" w:author="Greg Clendenning" w:date="2024-04-16T16:42:00Z"/>
        </w:trPr>
        <w:tc>
          <w:tcPr>
            <w:tcW w:w="2196" w:type="dxa"/>
            <w:vMerge/>
          </w:tcPr>
          <w:p w14:paraId="0B1E8646" w14:textId="77777777" w:rsidR="00FA5174" w:rsidRPr="00A84EA0" w:rsidRDefault="00FA5174" w:rsidP="00BD2C4C">
            <w:pPr>
              <w:pStyle w:val="TableCell"/>
              <w:keepNext w:val="0"/>
              <w:widowControl w:val="0"/>
              <w:spacing w:before="60" w:after="60"/>
              <w:jc w:val="left"/>
              <w:rPr>
                <w:del w:id="10903" w:author="Greg Clendenning" w:date="2024-04-16T16:42:00Z"/>
                <w:rFonts w:cs="Arial"/>
                <w:szCs w:val="18"/>
              </w:rPr>
            </w:pPr>
          </w:p>
        </w:tc>
        <w:tc>
          <w:tcPr>
            <w:tcW w:w="2161" w:type="dxa"/>
          </w:tcPr>
          <w:p w14:paraId="2D11E1D4" w14:textId="77777777" w:rsidR="00FA5174" w:rsidRPr="00A84EA0" w:rsidRDefault="00FA5174" w:rsidP="00BD2C4C">
            <w:pPr>
              <w:pStyle w:val="TableCell"/>
              <w:keepNext w:val="0"/>
              <w:widowControl w:val="0"/>
              <w:spacing w:before="60" w:after="60"/>
              <w:jc w:val="center"/>
              <w:rPr>
                <w:del w:id="10904" w:author="Greg Clendenning" w:date="2024-04-16T16:42:00Z"/>
                <w:rFonts w:cs="Arial"/>
                <w:szCs w:val="18"/>
              </w:rPr>
            </w:pPr>
            <w:del w:id="10905" w:author="Greg Clendenning" w:date="2024-04-16T16:42:00Z">
              <w:r w:rsidRPr="00A84EA0">
                <w:rPr>
                  <w:rFonts w:cs="Arial"/>
                  <w:szCs w:val="18"/>
                </w:rPr>
                <w:delText>Medium</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221156E9" w14:textId="77777777" w:rsidR="00FA5174" w:rsidRDefault="00FA5174" w:rsidP="00BD2C4C">
            <w:pPr>
              <w:pStyle w:val="TableCell"/>
              <w:keepNext w:val="0"/>
              <w:widowControl w:val="0"/>
              <w:spacing w:before="60" w:after="60"/>
              <w:jc w:val="center"/>
              <w:rPr>
                <w:del w:id="10906" w:author="Greg Clendenning" w:date="2024-04-16T16:42:00Z"/>
                <w:rFonts w:cs="Arial"/>
                <w:color w:val="000000"/>
                <w:szCs w:val="18"/>
              </w:rPr>
            </w:pPr>
            <w:del w:id="10907" w:author="Greg Clendenning" w:date="2024-04-16T16:42:00Z">
              <w:r>
                <w:rPr>
                  <w:rFonts w:cs="Arial"/>
                  <w:color w:val="000000"/>
                  <w:szCs w:val="18"/>
                </w:rPr>
                <w:delText>0.9307-(0.</w:delText>
              </w:r>
              <w:r w:rsidRPr="00A84EA0">
                <w:rPr>
                  <w:rFonts w:cs="Arial"/>
                  <w:color w:val="000000"/>
                  <w:szCs w:val="18"/>
                </w:rPr>
                <w:delText>0002×</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0E3FFAC5" w14:textId="77777777" w:rsidR="00FA5174" w:rsidRPr="00A84EA0" w:rsidRDefault="00FA5174" w:rsidP="00BD2C4C">
            <w:pPr>
              <w:pStyle w:val="TableCell"/>
              <w:keepNext w:val="0"/>
              <w:widowControl w:val="0"/>
              <w:tabs>
                <w:tab w:val="clear" w:pos="720"/>
                <w:tab w:val="decimal" w:pos="786"/>
              </w:tabs>
              <w:spacing w:before="60" w:after="60"/>
              <w:jc w:val="left"/>
              <w:rPr>
                <w:del w:id="10908" w:author="Greg Clendenning" w:date="2024-04-16T16:42:00Z"/>
                <w:rFonts w:cs="Arial"/>
                <w:szCs w:val="18"/>
              </w:rPr>
            </w:pPr>
            <w:del w:id="10909" w:author="Greg Clendenning" w:date="2024-04-16T16:42:00Z">
              <w:r>
                <w:rPr>
                  <w:rFonts w:cs="Arial"/>
                  <w:color w:val="000000"/>
                  <w:szCs w:val="18"/>
                </w:rPr>
                <w:delText>0.92</w:delText>
              </w:r>
            </w:del>
          </w:p>
        </w:tc>
      </w:tr>
      <w:tr w:rsidR="00FA5174" w14:paraId="272AB673" w14:textId="77777777" w:rsidTr="00BD2C4C">
        <w:trPr>
          <w:del w:id="10910" w:author="Greg Clendenning" w:date="2024-04-16T16:42:00Z"/>
        </w:trPr>
        <w:tc>
          <w:tcPr>
            <w:tcW w:w="2196" w:type="dxa"/>
            <w:vMerge/>
          </w:tcPr>
          <w:p w14:paraId="301B717F" w14:textId="77777777" w:rsidR="00FA5174" w:rsidRPr="00A84EA0" w:rsidRDefault="00FA5174" w:rsidP="00BD2C4C">
            <w:pPr>
              <w:pStyle w:val="TableCell"/>
              <w:keepNext w:val="0"/>
              <w:widowControl w:val="0"/>
              <w:spacing w:before="60" w:after="60"/>
              <w:jc w:val="left"/>
              <w:rPr>
                <w:del w:id="10911" w:author="Greg Clendenning" w:date="2024-04-16T16:42:00Z"/>
                <w:rFonts w:cs="Arial"/>
                <w:szCs w:val="18"/>
              </w:rPr>
            </w:pPr>
          </w:p>
        </w:tc>
        <w:tc>
          <w:tcPr>
            <w:tcW w:w="2161" w:type="dxa"/>
          </w:tcPr>
          <w:p w14:paraId="27DDE324" w14:textId="77777777" w:rsidR="00FA5174" w:rsidRPr="00A84EA0" w:rsidRDefault="00FA5174" w:rsidP="00BD2C4C">
            <w:pPr>
              <w:pStyle w:val="TableCell"/>
              <w:keepNext w:val="0"/>
              <w:widowControl w:val="0"/>
              <w:spacing w:before="60" w:after="60"/>
              <w:jc w:val="center"/>
              <w:rPr>
                <w:del w:id="10912" w:author="Greg Clendenning" w:date="2024-04-16T16:42:00Z"/>
                <w:rFonts w:cs="Arial"/>
                <w:szCs w:val="18"/>
              </w:rPr>
            </w:pPr>
            <w:del w:id="10913" w:author="Greg Clendenning" w:date="2024-04-16T16:42:00Z">
              <w:r>
                <w:rPr>
                  <w:rFonts w:cs="Arial"/>
                  <w:szCs w:val="18"/>
                </w:rPr>
                <w:delText>Hi</w:delText>
              </w:r>
              <w:r>
                <w:rPr>
                  <w:szCs w:val="18"/>
                </w:rPr>
                <w:delText>gh</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065F92EE" w14:textId="77777777" w:rsidR="00FA5174" w:rsidRDefault="00FA5174" w:rsidP="00BD2C4C">
            <w:pPr>
              <w:pStyle w:val="TableCell"/>
              <w:keepNext w:val="0"/>
              <w:widowControl w:val="0"/>
              <w:spacing w:before="60" w:after="60"/>
              <w:jc w:val="center"/>
              <w:rPr>
                <w:del w:id="10914" w:author="Greg Clendenning" w:date="2024-04-16T16:42:00Z"/>
                <w:rFonts w:cs="Arial"/>
                <w:color w:val="000000"/>
                <w:szCs w:val="18"/>
              </w:rPr>
            </w:pPr>
            <w:del w:id="10915" w:author="Greg Clendenning" w:date="2024-04-16T16:42:00Z">
              <w:r>
                <w:rPr>
                  <w:rFonts w:cs="Arial"/>
                  <w:color w:val="000000"/>
                  <w:szCs w:val="18"/>
                </w:rPr>
                <w:delText>0.9349-(0.</w:delText>
              </w:r>
              <w:r w:rsidRPr="00A84EA0">
                <w:rPr>
                  <w:rFonts w:cs="Arial"/>
                  <w:color w:val="000000"/>
                  <w:szCs w:val="18"/>
                </w:rPr>
                <w:delText>000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1B946671" w14:textId="77777777" w:rsidR="00FA5174" w:rsidRPr="00A84EA0" w:rsidRDefault="00FA5174" w:rsidP="00BD2C4C">
            <w:pPr>
              <w:pStyle w:val="TableCell"/>
              <w:keepNext w:val="0"/>
              <w:widowControl w:val="0"/>
              <w:tabs>
                <w:tab w:val="clear" w:pos="720"/>
                <w:tab w:val="decimal" w:pos="786"/>
              </w:tabs>
              <w:spacing w:before="60" w:after="60"/>
              <w:jc w:val="left"/>
              <w:rPr>
                <w:del w:id="10916" w:author="Greg Clendenning" w:date="2024-04-16T16:42:00Z"/>
                <w:rFonts w:cs="Arial"/>
                <w:szCs w:val="18"/>
              </w:rPr>
            </w:pPr>
            <w:del w:id="10917" w:author="Greg Clendenning" w:date="2024-04-16T16:42:00Z">
              <w:r>
                <w:rPr>
                  <w:rFonts w:cs="Arial"/>
                  <w:color w:val="000000"/>
                  <w:szCs w:val="18"/>
                </w:rPr>
                <w:delText>0.93</w:delText>
              </w:r>
            </w:del>
          </w:p>
        </w:tc>
      </w:tr>
      <w:tr w:rsidR="00FA5174" w:rsidRPr="001D6512" w14:paraId="13D80B78" w14:textId="77777777" w:rsidTr="00BD2C4C">
        <w:trPr>
          <w:del w:id="10918" w:author="Greg Clendenning" w:date="2024-04-16T16:42:00Z"/>
        </w:trPr>
        <w:tc>
          <w:tcPr>
            <w:tcW w:w="2196" w:type="dxa"/>
            <w:vMerge w:val="restart"/>
          </w:tcPr>
          <w:p w14:paraId="2CA61280" w14:textId="77777777" w:rsidR="00FA5174" w:rsidRPr="00A84EA0" w:rsidRDefault="00FA5174" w:rsidP="00BD2C4C">
            <w:pPr>
              <w:pStyle w:val="TableCell"/>
              <w:keepNext w:val="0"/>
              <w:widowControl w:val="0"/>
              <w:spacing w:before="60" w:after="60"/>
              <w:jc w:val="left"/>
              <w:rPr>
                <w:del w:id="10919" w:author="Greg Clendenning" w:date="2024-04-16T16:42:00Z"/>
                <w:rFonts w:cs="Arial"/>
                <w:szCs w:val="18"/>
              </w:rPr>
            </w:pPr>
            <w:del w:id="10920" w:author="Greg Clendenning" w:date="2024-04-16T16:42:00Z">
              <w:r w:rsidRPr="00A84EA0">
                <w:rPr>
                  <w:rFonts w:cs="Arial"/>
                  <w:szCs w:val="18"/>
                </w:rPr>
                <w:delText>50</w:delText>
              </w:r>
            </w:del>
          </w:p>
        </w:tc>
        <w:tc>
          <w:tcPr>
            <w:tcW w:w="2161" w:type="dxa"/>
          </w:tcPr>
          <w:p w14:paraId="7A207F3B" w14:textId="77777777" w:rsidR="00FA5174" w:rsidRPr="00A84EA0" w:rsidRDefault="00FA5174" w:rsidP="00BD2C4C">
            <w:pPr>
              <w:pStyle w:val="TableCell"/>
              <w:keepNext w:val="0"/>
              <w:widowControl w:val="0"/>
              <w:spacing w:before="60" w:after="60"/>
              <w:jc w:val="center"/>
              <w:rPr>
                <w:del w:id="10921" w:author="Greg Clendenning" w:date="2024-04-16T16:42:00Z"/>
                <w:rFonts w:cs="Arial"/>
                <w:szCs w:val="18"/>
              </w:rPr>
            </w:pPr>
            <w:del w:id="10922" w:author="Greg Clendenning" w:date="2024-04-16T16:42:00Z">
              <w:r w:rsidRPr="00A84EA0">
                <w:rPr>
                  <w:rFonts w:cs="Arial"/>
                  <w:szCs w:val="18"/>
                </w:rPr>
                <w:delText>Pre-2017</w:delText>
              </w:r>
            </w:del>
          </w:p>
        </w:tc>
        <w:tc>
          <w:tcPr>
            <w:tcW w:w="2100" w:type="dxa"/>
          </w:tcPr>
          <w:p w14:paraId="4BBDE641" w14:textId="77777777" w:rsidR="00FA5174" w:rsidRPr="00A84EA0" w:rsidRDefault="00FA5174" w:rsidP="00BD2C4C">
            <w:pPr>
              <w:pStyle w:val="TableCell"/>
              <w:keepNext w:val="0"/>
              <w:widowControl w:val="0"/>
              <w:spacing w:before="60" w:after="60"/>
              <w:jc w:val="center"/>
              <w:rPr>
                <w:del w:id="10923" w:author="Greg Clendenning" w:date="2024-04-16T16:42:00Z"/>
                <w:rFonts w:cs="Arial"/>
                <w:szCs w:val="18"/>
              </w:rPr>
            </w:pPr>
            <w:del w:id="10924" w:author="Greg Clendenning" w:date="2024-04-16T16:42:00Z">
              <w:r w:rsidRPr="00A84EA0">
                <w:rPr>
                  <w:rFonts w:cs="Arial"/>
                  <w:szCs w:val="18"/>
                </w:rPr>
                <w:delText>0.9600-(0.0003×V</w:delText>
              </w:r>
              <w:r w:rsidRPr="00A84EA0">
                <w:rPr>
                  <w:rFonts w:cs="Arial"/>
                  <w:szCs w:val="18"/>
                  <w:vertAlign w:val="subscript"/>
                </w:rPr>
                <w:delText>r</w:delText>
              </w:r>
              <w:r w:rsidRPr="00A84EA0">
                <w:rPr>
                  <w:rFonts w:cs="Arial"/>
                  <w:szCs w:val="18"/>
                </w:rPr>
                <w:delText>)</w:delText>
              </w:r>
            </w:del>
          </w:p>
        </w:tc>
        <w:tc>
          <w:tcPr>
            <w:tcW w:w="2065" w:type="dxa"/>
          </w:tcPr>
          <w:p w14:paraId="4F373423" w14:textId="77777777" w:rsidR="00FA5174" w:rsidRPr="00A84EA0" w:rsidRDefault="00FA5174" w:rsidP="00BD2C4C">
            <w:pPr>
              <w:pStyle w:val="TableCell"/>
              <w:keepNext w:val="0"/>
              <w:widowControl w:val="0"/>
              <w:tabs>
                <w:tab w:val="clear" w:pos="720"/>
                <w:tab w:val="decimal" w:pos="786"/>
              </w:tabs>
              <w:spacing w:before="60" w:after="60"/>
              <w:jc w:val="left"/>
              <w:rPr>
                <w:del w:id="10925" w:author="Greg Clendenning" w:date="2024-04-16T16:42:00Z"/>
                <w:rFonts w:cs="Arial"/>
                <w:szCs w:val="18"/>
              </w:rPr>
            </w:pPr>
            <w:del w:id="10926" w:author="Greg Clendenning" w:date="2024-04-16T16:42:00Z">
              <w:r w:rsidRPr="00A84EA0">
                <w:rPr>
                  <w:rFonts w:cs="Arial"/>
                  <w:szCs w:val="18"/>
                </w:rPr>
                <w:delText>0.95</w:delText>
              </w:r>
            </w:del>
          </w:p>
        </w:tc>
      </w:tr>
      <w:tr w:rsidR="00FA5174" w14:paraId="57CB0ED9" w14:textId="77777777" w:rsidTr="00BD2C4C">
        <w:trPr>
          <w:del w:id="10927" w:author="Greg Clendenning" w:date="2024-04-16T16:42:00Z"/>
        </w:trPr>
        <w:tc>
          <w:tcPr>
            <w:tcW w:w="2196" w:type="dxa"/>
            <w:vMerge/>
          </w:tcPr>
          <w:p w14:paraId="623CAB85" w14:textId="77777777" w:rsidR="00FA5174" w:rsidRPr="00A84EA0" w:rsidRDefault="00FA5174" w:rsidP="00BD2C4C">
            <w:pPr>
              <w:pStyle w:val="TableCell"/>
              <w:keepNext w:val="0"/>
              <w:widowControl w:val="0"/>
              <w:spacing w:before="60" w:after="60"/>
              <w:jc w:val="left"/>
              <w:rPr>
                <w:del w:id="10928" w:author="Greg Clendenning" w:date="2024-04-16T16:42:00Z"/>
                <w:rFonts w:cs="Arial"/>
                <w:szCs w:val="18"/>
              </w:rPr>
            </w:pPr>
          </w:p>
        </w:tc>
        <w:tc>
          <w:tcPr>
            <w:tcW w:w="2161" w:type="dxa"/>
          </w:tcPr>
          <w:p w14:paraId="4C8CFE9C" w14:textId="77777777" w:rsidR="00FA5174" w:rsidRPr="00A84EA0" w:rsidRDefault="00FA5174" w:rsidP="00BD2C4C">
            <w:pPr>
              <w:pStyle w:val="TableCell"/>
              <w:keepNext w:val="0"/>
              <w:widowControl w:val="0"/>
              <w:spacing w:before="60" w:after="60"/>
              <w:jc w:val="center"/>
              <w:rPr>
                <w:del w:id="10929" w:author="Greg Clendenning" w:date="2024-04-16T16:42:00Z"/>
                <w:rFonts w:cs="Arial"/>
                <w:szCs w:val="18"/>
              </w:rPr>
            </w:pPr>
            <w:del w:id="10930"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81072B9" w14:textId="77777777" w:rsidR="00FA5174" w:rsidRDefault="00FA5174" w:rsidP="00BD2C4C">
            <w:pPr>
              <w:pStyle w:val="TableCell"/>
              <w:keepNext w:val="0"/>
              <w:widowControl w:val="0"/>
              <w:spacing w:before="60" w:after="60"/>
              <w:jc w:val="center"/>
              <w:rPr>
                <w:del w:id="10931" w:author="Greg Clendenning" w:date="2024-04-16T16:42:00Z"/>
                <w:rFonts w:cs="Arial"/>
                <w:color w:val="000000"/>
                <w:szCs w:val="18"/>
              </w:rPr>
            </w:pPr>
            <w:del w:id="10932" w:author="Greg Clendenning" w:date="2024-04-16T16:42:00Z">
              <w:r>
                <w:rPr>
                  <w:rFonts w:cs="Arial"/>
                  <w:color w:val="000000"/>
                  <w:szCs w:val="18"/>
                </w:rPr>
                <w:delText>0.8808-(0.</w:delText>
              </w:r>
              <w:r w:rsidRPr="00A84EA0">
                <w:rPr>
                  <w:rFonts w:cs="Arial"/>
                  <w:color w:val="000000"/>
                  <w:szCs w:val="18"/>
                </w:rPr>
                <w:delText>0008×</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A0E0B10" w14:textId="77777777" w:rsidR="00FA5174" w:rsidRPr="00A84EA0" w:rsidRDefault="00FA5174" w:rsidP="00BD2C4C">
            <w:pPr>
              <w:pStyle w:val="TableCell"/>
              <w:keepNext w:val="0"/>
              <w:widowControl w:val="0"/>
              <w:tabs>
                <w:tab w:val="clear" w:pos="720"/>
                <w:tab w:val="decimal" w:pos="786"/>
              </w:tabs>
              <w:spacing w:before="60" w:after="60"/>
              <w:jc w:val="left"/>
              <w:rPr>
                <w:del w:id="10933" w:author="Greg Clendenning" w:date="2024-04-16T16:42:00Z"/>
                <w:rFonts w:cs="Arial"/>
                <w:szCs w:val="18"/>
              </w:rPr>
            </w:pPr>
            <w:del w:id="10934" w:author="Greg Clendenning" w:date="2024-04-16T16:42:00Z">
              <w:r>
                <w:rPr>
                  <w:rFonts w:cs="Arial"/>
                  <w:color w:val="000000"/>
                  <w:szCs w:val="18"/>
                </w:rPr>
                <w:delText>0.84</w:delText>
              </w:r>
            </w:del>
          </w:p>
        </w:tc>
      </w:tr>
      <w:tr w:rsidR="00FA5174" w14:paraId="74349B0A" w14:textId="77777777" w:rsidTr="00BD2C4C">
        <w:trPr>
          <w:del w:id="10935" w:author="Greg Clendenning" w:date="2024-04-16T16:42:00Z"/>
        </w:trPr>
        <w:tc>
          <w:tcPr>
            <w:tcW w:w="2196" w:type="dxa"/>
            <w:vMerge/>
          </w:tcPr>
          <w:p w14:paraId="240570DA" w14:textId="77777777" w:rsidR="00FA5174" w:rsidRPr="00A84EA0" w:rsidRDefault="00FA5174" w:rsidP="00BD2C4C">
            <w:pPr>
              <w:pStyle w:val="TableCell"/>
              <w:keepNext w:val="0"/>
              <w:widowControl w:val="0"/>
              <w:spacing w:before="60" w:after="60"/>
              <w:jc w:val="left"/>
              <w:rPr>
                <w:del w:id="10936" w:author="Greg Clendenning" w:date="2024-04-16T16:42:00Z"/>
                <w:rFonts w:cs="Arial"/>
                <w:szCs w:val="18"/>
              </w:rPr>
            </w:pPr>
          </w:p>
        </w:tc>
        <w:tc>
          <w:tcPr>
            <w:tcW w:w="2161" w:type="dxa"/>
          </w:tcPr>
          <w:p w14:paraId="7FC722C0" w14:textId="77777777" w:rsidR="00FA5174" w:rsidRPr="00A84EA0" w:rsidRDefault="00FA5174" w:rsidP="00BD2C4C">
            <w:pPr>
              <w:pStyle w:val="TableCell"/>
              <w:keepNext w:val="0"/>
              <w:widowControl w:val="0"/>
              <w:spacing w:before="60" w:after="60"/>
              <w:jc w:val="center"/>
              <w:rPr>
                <w:del w:id="10937" w:author="Greg Clendenning" w:date="2024-04-16T16:42:00Z"/>
                <w:rFonts w:cs="Arial"/>
                <w:szCs w:val="18"/>
              </w:rPr>
            </w:pPr>
            <w:del w:id="10938" w:author="Greg Clendenning" w:date="2024-04-16T16:42:00Z">
              <w:r w:rsidRPr="00A84EA0">
                <w:rPr>
                  <w:rFonts w:cs="Arial"/>
                  <w:szCs w:val="18"/>
                </w:rPr>
                <w:delText>Low</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158D0B80" w14:textId="77777777" w:rsidR="00FA5174" w:rsidRDefault="00FA5174" w:rsidP="00BD2C4C">
            <w:pPr>
              <w:pStyle w:val="TableCell"/>
              <w:keepNext w:val="0"/>
              <w:widowControl w:val="0"/>
              <w:spacing w:before="60" w:after="60"/>
              <w:jc w:val="center"/>
              <w:rPr>
                <w:del w:id="10939" w:author="Greg Clendenning" w:date="2024-04-16T16:42:00Z"/>
                <w:rFonts w:cs="Arial"/>
                <w:color w:val="000000"/>
                <w:szCs w:val="18"/>
              </w:rPr>
            </w:pPr>
            <w:del w:id="10940" w:author="Greg Clendenning" w:date="2024-04-16T16:42:00Z">
              <w:r>
                <w:rPr>
                  <w:rFonts w:cs="Arial"/>
                  <w:color w:val="000000"/>
                  <w:szCs w:val="18"/>
                </w:rPr>
                <w:delText>0.9254-(0.</w:delText>
              </w:r>
              <w:r w:rsidRPr="00A84EA0">
                <w:rPr>
                  <w:rFonts w:cs="Arial"/>
                  <w:color w:val="000000"/>
                  <w:szCs w:val="18"/>
                </w:rPr>
                <w:delText>0003×</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5EFEE8C4" w14:textId="77777777" w:rsidR="00FA5174" w:rsidRPr="00A84EA0" w:rsidRDefault="00FA5174" w:rsidP="00BD2C4C">
            <w:pPr>
              <w:pStyle w:val="TableCell"/>
              <w:keepNext w:val="0"/>
              <w:widowControl w:val="0"/>
              <w:tabs>
                <w:tab w:val="clear" w:pos="720"/>
                <w:tab w:val="decimal" w:pos="786"/>
              </w:tabs>
              <w:spacing w:before="60" w:after="60"/>
              <w:jc w:val="left"/>
              <w:rPr>
                <w:del w:id="10941" w:author="Greg Clendenning" w:date="2024-04-16T16:42:00Z"/>
                <w:rFonts w:cs="Arial"/>
                <w:szCs w:val="18"/>
              </w:rPr>
            </w:pPr>
            <w:del w:id="10942" w:author="Greg Clendenning" w:date="2024-04-16T16:42:00Z">
              <w:r>
                <w:rPr>
                  <w:rFonts w:cs="Arial"/>
                  <w:color w:val="000000"/>
                  <w:szCs w:val="18"/>
                </w:rPr>
                <w:delText>0.91</w:delText>
              </w:r>
            </w:del>
          </w:p>
        </w:tc>
      </w:tr>
      <w:tr w:rsidR="00FA5174" w14:paraId="271E8101" w14:textId="77777777" w:rsidTr="00BD2C4C">
        <w:trPr>
          <w:del w:id="10943" w:author="Greg Clendenning" w:date="2024-04-16T16:42:00Z"/>
        </w:trPr>
        <w:tc>
          <w:tcPr>
            <w:tcW w:w="2196" w:type="dxa"/>
            <w:vMerge/>
          </w:tcPr>
          <w:p w14:paraId="212CC7CB" w14:textId="77777777" w:rsidR="00FA5174" w:rsidRPr="00A84EA0" w:rsidRDefault="00FA5174" w:rsidP="00BD2C4C">
            <w:pPr>
              <w:pStyle w:val="TableCell"/>
              <w:keepNext w:val="0"/>
              <w:widowControl w:val="0"/>
              <w:spacing w:before="60" w:after="60"/>
              <w:jc w:val="left"/>
              <w:rPr>
                <w:del w:id="10944" w:author="Greg Clendenning" w:date="2024-04-16T16:42:00Z"/>
                <w:rFonts w:cs="Arial"/>
                <w:szCs w:val="18"/>
              </w:rPr>
            </w:pPr>
          </w:p>
        </w:tc>
        <w:tc>
          <w:tcPr>
            <w:tcW w:w="2161" w:type="dxa"/>
          </w:tcPr>
          <w:p w14:paraId="4DF985A5" w14:textId="77777777" w:rsidR="00FA5174" w:rsidRPr="00A84EA0" w:rsidRDefault="00FA5174" w:rsidP="00BD2C4C">
            <w:pPr>
              <w:pStyle w:val="TableCell"/>
              <w:keepNext w:val="0"/>
              <w:widowControl w:val="0"/>
              <w:spacing w:before="60" w:after="60"/>
              <w:jc w:val="center"/>
              <w:rPr>
                <w:del w:id="10945" w:author="Greg Clendenning" w:date="2024-04-16T16:42:00Z"/>
                <w:rFonts w:cs="Arial"/>
                <w:szCs w:val="18"/>
              </w:rPr>
            </w:pPr>
            <w:del w:id="10946" w:author="Greg Clendenning" w:date="2024-04-16T16:42:00Z">
              <w:r w:rsidRPr="00A84EA0">
                <w:rPr>
                  <w:rFonts w:cs="Arial"/>
                  <w:szCs w:val="18"/>
                </w:rPr>
                <w:delText>Medium</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7888EF0B" w14:textId="77777777" w:rsidR="00FA5174" w:rsidRDefault="00FA5174" w:rsidP="00BD2C4C">
            <w:pPr>
              <w:pStyle w:val="TableCell"/>
              <w:keepNext w:val="0"/>
              <w:widowControl w:val="0"/>
              <w:spacing w:before="60" w:after="60"/>
              <w:jc w:val="center"/>
              <w:rPr>
                <w:del w:id="10947" w:author="Greg Clendenning" w:date="2024-04-16T16:42:00Z"/>
                <w:rFonts w:cs="Arial"/>
                <w:color w:val="000000"/>
                <w:szCs w:val="18"/>
              </w:rPr>
            </w:pPr>
            <w:del w:id="10948" w:author="Greg Clendenning" w:date="2024-04-16T16:42:00Z">
              <w:r>
                <w:rPr>
                  <w:rFonts w:cs="Arial"/>
                  <w:color w:val="000000"/>
                  <w:szCs w:val="18"/>
                </w:rPr>
                <w:delText>0.9307-(0.</w:delText>
              </w:r>
              <w:r w:rsidRPr="00A84EA0">
                <w:rPr>
                  <w:rFonts w:cs="Arial"/>
                  <w:color w:val="000000"/>
                  <w:szCs w:val="18"/>
                </w:rPr>
                <w:delText>0002×</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38476C9C" w14:textId="77777777" w:rsidR="00FA5174" w:rsidRPr="00A84EA0" w:rsidRDefault="00FA5174" w:rsidP="00BD2C4C">
            <w:pPr>
              <w:pStyle w:val="TableCell"/>
              <w:keepNext w:val="0"/>
              <w:widowControl w:val="0"/>
              <w:tabs>
                <w:tab w:val="clear" w:pos="720"/>
                <w:tab w:val="decimal" w:pos="786"/>
              </w:tabs>
              <w:spacing w:before="60" w:after="60"/>
              <w:jc w:val="left"/>
              <w:rPr>
                <w:del w:id="10949" w:author="Greg Clendenning" w:date="2024-04-16T16:42:00Z"/>
                <w:rFonts w:cs="Arial"/>
                <w:szCs w:val="18"/>
              </w:rPr>
            </w:pPr>
            <w:del w:id="10950" w:author="Greg Clendenning" w:date="2024-04-16T16:42:00Z">
              <w:r>
                <w:rPr>
                  <w:rFonts w:cs="Arial"/>
                  <w:color w:val="000000"/>
                  <w:szCs w:val="18"/>
                </w:rPr>
                <w:delText>0.92</w:delText>
              </w:r>
            </w:del>
          </w:p>
        </w:tc>
      </w:tr>
      <w:tr w:rsidR="00FA5174" w14:paraId="5B8E772F" w14:textId="77777777" w:rsidTr="00BD2C4C">
        <w:trPr>
          <w:del w:id="10951" w:author="Greg Clendenning" w:date="2024-04-16T16:42:00Z"/>
        </w:trPr>
        <w:tc>
          <w:tcPr>
            <w:tcW w:w="2196" w:type="dxa"/>
            <w:vMerge/>
          </w:tcPr>
          <w:p w14:paraId="5847BF28" w14:textId="77777777" w:rsidR="00FA5174" w:rsidRPr="00A84EA0" w:rsidRDefault="00FA5174" w:rsidP="00BD2C4C">
            <w:pPr>
              <w:pStyle w:val="TableCell"/>
              <w:keepNext w:val="0"/>
              <w:widowControl w:val="0"/>
              <w:spacing w:before="60" w:after="60"/>
              <w:jc w:val="left"/>
              <w:rPr>
                <w:del w:id="10952" w:author="Greg Clendenning" w:date="2024-04-16T16:42:00Z"/>
                <w:rFonts w:cs="Arial"/>
                <w:szCs w:val="18"/>
              </w:rPr>
            </w:pPr>
          </w:p>
        </w:tc>
        <w:tc>
          <w:tcPr>
            <w:tcW w:w="2161" w:type="dxa"/>
          </w:tcPr>
          <w:p w14:paraId="537D396C" w14:textId="77777777" w:rsidR="00FA5174" w:rsidRPr="00A84EA0" w:rsidRDefault="00FA5174" w:rsidP="00BD2C4C">
            <w:pPr>
              <w:pStyle w:val="TableCell"/>
              <w:keepNext w:val="0"/>
              <w:widowControl w:val="0"/>
              <w:spacing w:before="60" w:after="60"/>
              <w:jc w:val="center"/>
              <w:rPr>
                <w:del w:id="10953" w:author="Greg Clendenning" w:date="2024-04-16T16:42:00Z"/>
                <w:rFonts w:cs="Arial"/>
                <w:szCs w:val="18"/>
              </w:rPr>
            </w:pPr>
            <w:del w:id="10954" w:author="Greg Clendenning" w:date="2024-04-16T16:42:00Z">
              <w:r>
                <w:rPr>
                  <w:rFonts w:cs="Arial"/>
                  <w:szCs w:val="18"/>
                </w:rPr>
                <w:delText>Hi</w:delText>
              </w:r>
              <w:r>
                <w:rPr>
                  <w:szCs w:val="18"/>
                </w:rPr>
                <w:delText>gh</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0610C08D" w14:textId="77777777" w:rsidR="00FA5174" w:rsidRDefault="00FA5174" w:rsidP="00BD2C4C">
            <w:pPr>
              <w:pStyle w:val="TableCell"/>
              <w:keepNext w:val="0"/>
              <w:widowControl w:val="0"/>
              <w:spacing w:before="60" w:after="60"/>
              <w:jc w:val="center"/>
              <w:rPr>
                <w:del w:id="10955" w:author="Greg Clendenning" w:date="2024-04-16T16:42:00Z"/>
                <w:rFonts w:cs="Arial"/>
                <w:color w:val="000000"/>
                <w:szCs w:val="18"/>
              </w:rPr>
            </w:pPr>
            <w:del w:id="10956" w:author="Greg Clendenning" w:date="2024-04-16T16:42:00Z">
              <w:r>
                <w:rPr>
                  <w:rFonts w:cs="Arial"/>
                  <w:color w:val="000000"/>
                  <w:szCs w:val="18"/>
                </w:rPr>
                <w:delText>0.9349-(0.</w:delText>
              </w:r>
              <w:r w:rsidRPr="00A84EA0">
                <w:rPr>
                  <w:rFonts w:cs="Arial"/>
                  <w:color w:val="000000"/>
                  <w:szCs w:val="18"/>
                </w:rPr>
                <w:delText>000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4BB78C4E" w14:textId="77777777" w:rsidR="00FA5174" w:rsidRPr="00A84EA0" w:rsidRDefault="00FA5174" w:rsidP="00BD2C4C">
            <w:pPr>
              <w:pStyle w:val="TableCell"/>
              <w:keepNext w:val="0"/>
              <w:widowControl w:val="0"/>
              <w:tabs>
                <w:tab w:val="clear" w:pos="720"/>
                <w:tab w:val="decimal" w:pos="786"/>
              </w:tabs>
              <w:spacing w:before="60" w:after="60"/>
              <w:jc w:val="left"/>
              <w:rPr>
                <w:del w:id="10957" w:author="Greg Clendenning" w:date="2024-04-16T16:42:00Z"/>
                <w:rFonts w:cs="Arial"/>
                <w:szCs w:val="18"/>
              </w:rPr>
            </w:pPr>
            <w:del w:id="10958" w:author="Greg Clendenning" w:date="2024-04-16T16:42:00Z">
              <w:r>
                <w:rPr>
                  <w:rFonts w:cs="Arial"/>
                  <w:color w:val="000000"/>
                  <w:szCs w:val="18"/>
                </w:rPr>
                <w:delText>0.93</w:delText>
              </w:r>
            </w:del>
          </w:p>
        </w:tc>
      </w:tr>
      <w:tr w:rsidR="00FA5174" w:rsidRPr="001D6512" w14:paraId="457CEC6D" w14:textId="77777777" w:rsidTr="00BD2C4C">
        <w:trPr>
          <w:trHeight w:val="77"/>
          <w:del w:id="10959" w:author="Greg Clendenning" w:date="2024-04-16T16:42:00Z"/>
        </w:trPr>
        <w:tc>
          <w:tcPr>
            <w:tcW w:w="2196" w:type="dxa"/>
            <w:vMerge w:val="restart"/>
          </w:tcPr>
          <w:p w14:paraId="037F20AB" w14:textId="77777777" w:rsidR="00FA5174" w:rsidRPr="00A84EA0" w:rsidRDefault="00FA5174" w:rsidP="00BD2C4C">
            <w:pPr>
              <w:pStyle w:val="TableCell"/>
              <w:keepNext w:val="0"/>
              <w:widowControl w:val="0"/>
              <w:spacing w:before="60" w:after="60"/>
              <w:jc w:val="left"/>
              <w:rPr>
                <w:del w:id="10960" w:author="Greg Clendenning" w:date="2024-04-16T16:42:00Z"/>
                <w:rFonts w:cs="Arial"/>
                <w:szCs w:val="18"/>
              </w:rPr>
            </w:pPr>
            <w:del w:id="10961" w:author="Greg Clendenning" w:date="2024-04-16T16:42:00Z">
              <w:r w:rsidRPr="00A84EA0">
                <w:rPr>
                  <w:rFonts w:cs="Arial"/>
                  <w:szCs w:val="18"/>
                </w:rPr>
                <w:delText>65</w:delText>
              </w:r>
            </w:del>
          </w:p>
        </w:tc>
        <w:tc>
          <w:tcPr>
            <w:tcW w:w="2161" w:type="dxa"/>
          </w:tcPr>
          <w:p w14:paraId="3F14E463" w14:textId="77777777" w:rsidR="00FA5174" w:rsidRPr="00A84EA0" w:rsidRDefault="00FA5174" w:rsidP="00BD2C4C">
            <w:pPr>
              <w:pStyle w:val="TableCell"/>
              <w:keepNext w:val="0"/>
              <w:widowControl w:val="0"/>
              <w:spacing w:before="60" w:after="60"/>
              <w:jc w:val="center"/>
              <w:rPr>
                <w:del w:id="10962" w:author="Greg Clendenning" w:date="2024-04-16T16:42:00Z"/>
                <w:rFonts w:cs="Arial"/>
                <w:szCs w:val="18"/>
              </w:rPr>
            </w:pPr>
            <w:del w:id="10963" w:author="Greg Clendenning" w:date="2024-04-16T16:42:00Z">
              <w:r w:rsidRPr="00A84EA0">
                <w:rPr>
                  <w:rFonts w:cs="Arial"/>
                  <w:szCs w:val="18"/>
                </w:rPr>
                <w:delText>Pre-2017</w:delText>
              </w:r>
            </w:del>
          </w:p>
        </w:tc>
        <w:tc>
          <w:tcPr>
            <w:tcW w:w="2100" w:type="dxa"/>
          </w:tcPr>
          <w:p w14:paraId="1F8A8082" w14:textId="77777777" w:rsidR="00FA5174" w:rsidRPr="00A84EA0" w:rsidRDefault="00FA5174" w:rsidP="00BD2C4C">
            <w:pPr>
              <w:pStyle w:val="TableCell"/>
              <w:keepNext w:val="0"/>
              <w:widowControl w:val="0"/>
              <w:spacing w:before="60" w:after="60"/>
              <w:jc w:val="center"/>
              <w:rPr>
                <w:del w:id="10964" w:author="Greg Clendenning" w:date="2024-04-16T16:42:00Z"/>
                <w:rFonts w:cs="Arial"/>
                <w:szCs w:val="18"/>
              </w:rPr>
            </w:pPr>
            <w:del w:id="10965" w:author="Greg Clendenning" w:date="2024-04-16T16:42:00Z">
              <w:r w:rsidRPr="00A84EA0">
                <w:rPr>
                  <w:rFonts w:cs="Arial"/>
                  <w:szCs w:val="18"/>
                </w:rPr>
                <w:delText>2.057-(0.00113×V</w:delText>
              </w:r>
              <w:r w:rsidRPr="00A84EA0">
                <w:rPr>
                  <w:rFonts w:cs="Arial"/>
                  <w:szCs w:val="18"/>
                  <w:vertAlign w:val="subscript"/>
                </w:rPr>
                <w:delText>r</w:delText>
              </w:r>
              <w:r w:rsidRPr="00A84EA0">
                <w:rPr>
                  <w:rFonts w:cs="Arial"/>
                  <w:szCs w:val="18"/>
                </w:rPr>
                <w:delText>)</w:delText>
              </w:r>
            </w:del>
          </w:p>
        </w:tc>
        <w:tc>
          <w:tcPr>
            <w:tcW w:w="2065" w:type="dxa"/>
          </w:tcPr>
          <w:p w14:paraId="1F70CD33" w14:textId="77777777" w:rsidR="00FA5174" w:rsidRPr="00A84EA0" w:rsidRDefault="00FA5174" w:rsidP="00BD2C4C">
            <w:pPr>
              <w:pStyle w:val="TableCell"/>
              <w:keepNext w:val="0"/>
              <w:widowControl w:val="0"/>
              <w:tabs>
                <w:tab w:val="clear" w:pos="720"/>
                <w:tab w:val="decimal" w:pos="786"/>
              </w:tabs>
              <w:spacing w:before="60" w:after="60"/>
              <w:jc w:val="left"/>
              <w:rPr>
                <w:del w:id="10966" w:author="Greg Clendenning" w:date="2024-04-16T16:42:00Z"/>
                <w:rFonts w:cs="Arial"/>
                <w:szCs w:val="18"/>
              </w:rPr>
            </w:pPr>
            <w:del w:id="10967" w:author="Greg Clendenning" w:date="2024-04-16T16:42:00Z">
              <w:r w:rsidRPr="00A84EA0">
                <w:rPr>
                  <w:rFonts w:cs="Arial"/>
                  <w:szCs w:val="18"/>
                </w:rPr>
                <w:delText>1.98</w:delText>
              </w:r>
            </w:del>
          </w:p>
        </w:tc>
      </w:tr>
      <w:tr w:rsidR="00FA5174" w14:paraId="2D47D6B0" w14:textId="77777777" w:rsidTr="00BD2C4C">
        <w:trPr>
          <w:trHeight w:val="77"/>
          <w:del w:id="10968" w:author="Greg Clendenning" w:date="2024-04-16T16:42:00Z"/>
        </w:trPr>
        <w:tc>
          <w:tcPr>
            <w:tcW w:w="2196" w:type="dxa"/>
            <w:vMerge/>
          </w:tcPr>
          <w:p w14:paraId="6486F5B3" w14:textId="77777777" w:rsidR="00FA5174" w:rsidRPr="00A84EA0" w:rsidRDefault="00FA5174" w:rsidP="00BD2C4C">
            <w:pPr>
              <w:pStyle w:val="TableCell"/>
              <w:keepNext w:val="0"/>
              <w:widowControl w:val="0"/>
              <w:spacing w:before="60" w:after="60"/>
              <w:jc w:val="left"/>
              <w:rPr>
                <w:del w:id="10969" w:author="Greg Clendenning" w:date="2024-04-16T16:42:00Z"/>
                <w:rFonts w:cs="Arial"/>
                <w:szCs w:val="18"/>
              </w:rPr>
            </w:pPr>
          </w:p>
        </w:tc>
        <w:tc>
          <w:tcPr>
            <w:tcW w:w="2161" w:type="dxa"/>
          </w:tcPr>
          <w:p w14:paraId="288CC7A5" w14:textId="77777777" w:rsidR="00FA5174" w:rsidRPr="00A84EA0" w:rsidRDefault="00FA5174" w:rsidP="00BD2C4C">
            <w:pPr>
              <w:pStyle w:val="TableCell"/>
              <w:keepNext w:val="0"/>
              <w:widowControl w:val="0"/>
              <w:spacing w:before="60" w:after="60"/>
              <w:jc w:val="center"/>
              <w:rPr>
                <w:del w:id="10970" w:author="Greg Clendenning" w:date="2024-04-16T16:42:00Z"/>
                <w:rFonts w:cs="Arial"/>
                <w:szCs w:val="18"/>
              </w:rPr>
            </w:pPr>
            <w:del w:id="10971"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3BD3C2D5" w14:textId="77777777" w:rsidR="00FA5174" w:rsidRDefault="00FA5174" w:rsidP="00BD2C4C">
            <w:pPr>
              <w:pStyle w:val="TableCell"/>
              <w:keepNext w:val="0"/>
              <w:widowControl w:val="0"/>
              <w:spacing w:before="60" w:after="60"/>
              <w:jc w:val="center"/>
              <w:rPr>
                <w:del w:id="10972" w:author="Greg Clendenning" w:date="2024-04-16T16:42:00Z"/>
                <w:rFonts w:cs="Arial"/>
                <w:color w:val="000000"/>
                <w:szCs w:val="18"/>
              </w:rPr>
            </w:pPr>
            <w:del w:id="10973" w:author="Greg Clendenning" w:date="2024-04-16T16:42:00Z">
              <w:r>
                <w:rPr>
                  <w:rFonts w:cs="Arial"/>
                  <w:color w:val="000000"/>
                  <w:szCs w:val="18"/>
                </w:rPr>
                <w:delText>1.9236-(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45E64091" w14:textId="77777777" w:rsidR="00FA5174" w:rsidRPr="00A84EA0" w:rsidRDefault="00FA5174" w:rsidP="00BD2C4C">
            <w:pPr>
              <w:pStyle w:val="TableCell"/>
              <w:keepNext w:val="0"/>
              <w:widowControl w:val="0"/>
              <w:tabs>
                <w:tab w:val="clear" w:pos="720"/>
                <w:tab w:val="decimal" w:pos="786"/>
              </w:tabs>
              <w:spacing w:before="60" w:after="60"/>
              <w:jc w:val="left"/>
              <w:rPr>
                <w:del w:id="10974" w:author="Greg Clendenning" w:date="2024-04-16T16:42:00Z"/>
                <w:rFonts w:cs="Arial"/>
                <w:szCs w:val="18"/>
              </w:rPr>
            </w:pPr>
            <w:del w:id="10975" w:author="Greg Clendenning" w:date="2024-04-16T16:42:00Z">
              <w:r>
                <w:rPr>
                  <w:rFonts w:cs="Arial"/>
                  <w:color w:val="000000"/>
                  <w:szCs w:val="18"/>
                </w:rPr>
                <w:delText>1.85</w:delText>
              </w:r>
            </w:del>
          </w:p>
        </w:tc>
      </w:tr>
      <w:tr w:rsidR="00FA5174" w14:paraId="323A377F" w14:textId="77777777" w:rsidTr="00BD2C4C">
        <w:trPr>
          <w:trHeight w:val="77"/>
          <w:del w:id="10976" w:author="Greg Clendenning" w:date="2024-04-16T16:42:00Z"/>
        </w:trPr>
        <w:tc>
          <w:tcPr>
            <w:tcW w:w="2196" w:type="dxa"/>
            <w:vMerge/>
          </w:tcPr>
          <w:p w14:paraId="3803F9E0" w14:textId="77777777" w:rsidR="00FA5174" w:rsidRPr="00A84EA0" w:rsidRDefault="00FA5174" w:rsidP="00BD2C4C">
            <w:pPr>
              <w:pStyle w:val="TableCell"/>
              <w:keepNext w:val="0"/>
              <w:widowControl w:val="0"/>
              <w:spacing w:before="60" w:after="60"/>
              <w:jc w:val="left"/>
              <w:rPr>
                <w:del w:id="10977" w:author="Greg Clendenning" w:date="2024-04-16T16:42:00Z"/>
                <w:rFonts w:cs="Arial"/>
                <w:szCs w:val="18"/>
              </w:rPr>
            </w:pPr>
          </w:p>
        </w:tc>
        <w:tc>
          <w:tcPr>
            <w:tcW w:w="2161" w:type="dxa"/>
          </w:tcPr>
          <w:p w14:paraId="0B95DB59" w14:textId="77777777" w:rsidR="00FA5174" w:rsidRPr="00A84EA0" w:rsidRDefault="00FA5174" w:rsidP="00BD2C4C">
            <w:pPr>
              <w:pStyle w:val="TableCell"/>
              <w:keepNext w:val="0"/>
              <w:widowControl w:val="0"/>
              <w:spacing w:before="60" w:after="60"/>
              <w:jc w:val="center"/>
              <w:rPr>
                <w:del w:id="10978" w:author="Greg Clendenning" w:date="2024-04-16T16:42:00Z"/>
                <w:rFonts w:cs="Arial"/>
                <w:szCs w:val="18"/>
              </w:rPr>
            </w:pPr>
            <w:del w:id="10979" w:author="Greg Clendenning" w:date="2024-04-16T16:42:00Z">
              <w:r w:rsidRPr="00A84EA0">
                <w:rPr>
                  <w:rFonts w:cs="Arial"/>
                  <w:szCs w:val="18"/>
                </w:rPr>
                <w:delText>Low</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0F0C9810" w14:textId="77777777" w:rsidR="00FA5174" w:rsidRDefault="00FA5174" w:rsidP="00BD2C4C">
            <w:pPr>
              <w:pStyle w:val="TableCell"/>
              <w:keepNext w:val="0"/>
              <w:widowControl w:val="0"/>
              <w:spacing w:before="60" w:after="60"/>
              <w:jc w:val="center"/>
              <w:rPr>
                <w:del w:id="10980" w:author="Greg Clendenning" w:date="2024-04-16T16:42:00Z"/>
                <w:rFonts w:cs="Arial"/>
                <w:color w:val="000000"/>
                <w:szCs w:val="18"/>
              </w:rPr>
            </w:pPr>
            <w:del w:id="10981" w:author="Greg Clendenning" w:date="2024-04-16T16:42:00Z">
              <w:r>
                <w:rPr>
                  <w:rFonts w:cs="Arial"/>
                  <w:color w:val="000000"/>
                  <w:szCs w:val="18"/>
                </w:rPr>
                <w:delText>2.0440-(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71325029" w14:textId="77777777" w:rsidR="00FA5174" w:rsidRPr="00A84EA0" w:rsidRDefault="00FA5174" w:rsidP="00BD2C4C">
            <w:pPr>
              <w:pStyle w:val="TableCell"/>
              <w:keepNext w:val="0"/>
              <w:widowControl w:val="0"/>
              <w:tabs>
                <w:tab w:val="clear" w:pos="720"/>
                <w:tab w:val="decimal" w:pos="786"/>
              </w:tabs>
              <w:spacing w:before="60" w:after="60"/>
              <w:jc w:val="left"/>
              <w:rPr>
                <w:del w:id="10982" w:author="Greg Clendenning" w:date="2024-04-16T16:42:00Z"/>
                <w:rFonts w:cs="Arial"/>
                <w:szCs w:val="18"/>
              </w:rPr>
            </w:pPr>
            <w:del w:id="10983" w:author="Greg Clendenning" w:date="2024-04-16T16:42:00Z">
              <w:r>
                <w:rPr>
                  <w:rFonts w:cs="Arial"/>
                  <w:color w:val="000000"/>
                  <w:szCs w:val="18"/>
                </w:rPr>
                <w:delText>1.97</w:delText>
              </w:r>
            </w:del>
          </w:p>
        </w:tc>
      </w:tr>
      <w:tr w:rsidR="00FA5174" w14:paraId="7C31814D" w14:textId="77777777" w:rsidTr="00BD2C4C">
        <w:trPr>
          <w:trHeight w:val="77"/>
          <w:del w:id="10984" w:author="Greg Clendenning" w:date="2024-04-16T16:42:00Z"/>
        </w:trPr>
        <w:tc>
          <w:tcPr>
            <w:tcW w:w="2196" w:type="dxa"/>
            <w:vMerge/>
          </w:tcPr>
          <w:p w14:paraId="7E6FCDB0" w14:textId="77777777" w:rsidR="00FA5174" w:rsidRPr="00A84EA0" w:rsidRDefault="00FA5174" w:rsidP="00BD2C4C">
            <w:pPr>
              <w:pStyle w:val="TableCell"/>
              <w:keepNext w:val="0"/>
              <w:widowControl w:val="0"/>
              <w:spacing w:before="60" w:after="60"/>
              <w:jc w:val="left"/>
              <w:rPr>
                <w:del w:id="10985" w:author="Greg Clendenning" w:date="2024-04-16T16:42:00Z"/>
                <w:rFonts w:cs="Arial"/>
                <w:szCs w:val="18"/>
              </w:rPr>
            </w:pPr>
          </w:p>
        </w:tc>
        <w:tc>
          <w:tcPr>
            <w:tcW w:w="2161" w:type="dxa"/>
          </w:tcPr>
          <w:p w14:paraId="2232CEE0" w14:textId="77777777" w:rsidR="00FA5174" w:rsidRPr="00A84EA0" w:rsidRDefault="00FA5174" w:rsidP="00BD2C4C">
            <w:pPr>
              <w:pStyle w:val="TableCell"/>
              <w:keepNext w:val="0"/>
              <w:widowControl w:val="0"/>
              <w:spacing w:before="60" w:after="60"/>
              <w:jc w:val="center"/>
              <w:rPr>
                <w:del w:id="10986" w:author="Greg Clendenning" w:date="2024-04-16T16:42:00Z"/>
                <w:rFonts w:cs="Arial"/>
                <w:szCs w:val="18"/>
              </w:rPr>
            </w:pPr>
            <w:del w:id="10987" w:author="Greg Clendenning" w:date="2024-04-16T16:42:00Z">
              <w:r w:rsidRPr="00A84EA0">
                <w:rPr>
                  <w:rFonts w:cs="Arial"/>
                  <w:szCs w:val="18"/>
                </w:rPr>
                <w:delText>Medium</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12373D9F" w14:textId="77777777" w:rsidR="00FA5174" w:rsidRDefault="00FA5174" w:rsidP="00BD2C4C">
            <w:pPr>
              <w:pStyle w:val="TableCell"/>
              <w:keepNext w:val="0"/>
              <w:widowControl w:val="0"/>
              <w:spacing w:before="60" w:after="60"/>
              <w:jc w:val="center"/>
              <w:rPr>
                <w:del w:id="10988" w:author="Greg Clendenning" w:date="2024-04-16T16:42:00Z"/>
                <w:rFonts w:cs="Arial"/>
                <w:color w:val="000000"/>
                <w:szCs w:val="18"/>
              </w:rPr>
            </w:pPr>
            <w:del w:id="10989" w:author="Greg Clendenning" w:date="2024-04-16T16:42:00Z">
              <w:r>
                <w:rPr>
                  <w:rFonts w:cs="Arial"/>
                  <w:color w:val="000000"/>
                  <w:szCs w:val="18"/>
                </w:rPr>
                <w:delText>2.1171-(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6C43B2DC" w14:textId="77777777" w:rsidR="00FA5174" w:rsidRPr="00A84EA0" w:rsidRDefault="00FA5174" w:rsidP="00BD2C4C">
            <w:pPr>
              <w:pStyle w:val="TableCell"/>
              <w:keepNext w:val="0"/>
              <w:widowControl w:val="0"/>
              <w:tabs>
                <w:tab w:val="clear" w:pos="720"/>
                <w:tab w:val="decimal" w:pos="786"/>
              </w:tabs>
              <w:spacing w:before="60" w:after="60"/>
              <w:jc w:val="left"/>
              <w:rPr>
                <w:del w:id="10990" w:author="Greg Clendenning" w:date="2024-04-16T16:42:00Z"/>
                <w:rFonts w:cs="Arial"/>
                <w:szCs w:val="18"/>
              </w:rPr>
            </w:pPr>
            <w:del w:id="10991" w:author="Greg Clendenning" w:date="2024-04-16T16:42:00Z">
              <w:r>
                <w:rPr>
                  <w:rFonts w:cs="Arial"/>
                  <w:color w:val="000000"/>
                  <w:szCs w:val="18"/>
                </w:rPr>
                <w:delText>2.05</w:delText>
              </w:r>
            </w:del>
          </w:p>
        </w:tc>
      </w:tr>
      <w:tr w:rsidR="00FA5174" w14:paraId="47153B41" w14:textId="77777777" w:rsidTr="00BD2C4C">
        <w:trPr>
          <w:trHeight w:val="77"/>
          <w:del w:id="10992" w:author="Greg Clendenning" w:date="2024-04-16T16:42:00Z"/>
        </w:trPr>
        <w:tc>
          <w:tcPr>
            <w:tcW w:w="2196" w:type="dxa"/>
            <w:vMerge/>
          </w:tcPr>
          <w:p w14:paraId="123A7005" w14:textId="77777777" w:rsidR="00FA5174" w:rsidRPr="00A84EA0" w:rsidRDefault="00FA5174" w:rsidP="00BD2C4C">
            <w:pPr>
              <w:pStyle w:val="TableCell"/>
              <w:keepNext w:val="0"/>
              <w:widowControl w:val="0"/>
              <w:spacing w:before="60" w:after="60"/>
              <w:jc w:val="left"/>
              <w:rPr>
                <w:del w:id="10993" w:author="Greg Clendenning" w:date="2024-04-16T16:42:00Z"/>
                <w:rFonts w:cs="Arial"/>
                <w:szCs w:val="18"/>
              </w:rPr>
            </w:pPr>
          </w:p>
        </w:tc>
        <w:tc>
          <w:tcPr>
            <w:tcW w:w="2161" w:type="dxa"/>
          </w:tcPr>
          <w:p w14:paraId="66E82BD5" w14:textId="77777777" w:rsidR="00FA5174" w:rsidRPr="00A84EA0" w:rsidRDefault="00FA5174" w:rsidP="00BD2C4C">
            <w:pPr>
              <w:pStyle w:val="TableCell"/>
              <w:keepNext w:val="0"/>
              <w:widowControl w:val="0"/>
              <w:spacing w:before="60" w:after="60"/>
              <w:jc w:val="center"/>
              <w:rPr>
                <w:del w:id="10994" w:author="Greg Clendenning" w:date="2024-04-16T16:42:00Z"/>
                <w:rFonts w:cs="Arial"/>
                <w:szCs w:val="18"/>
              </w:rPr>
            </w:pPr>
            <w:del w:id="10995" w:author="Greg Clendenning" w:date="2024-04-16T16:42:00Z">
              <w:r>
                <w:rPr>
                  <w:rFonts w:cs="Arial"/>
                  <w:szCs w:val="18"/>
                </w:rPr>
                <w:delText>Hi</w:delText>
              </w:r>
              <w:r>
                <w:rPr>
                  <w:szCs w:val="18"/>
                </w:rPr>
                <w:delText>gh</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73E6772C" w14:textId="77777777" w:rsidR="00FA5174" w:rsidRDefault="00FA5174" w:rsidP="00BD2C4C">
            <w:pPr>
              <w:pStyle w:val="TableCell"/>
              <w:keepNext w:val="0"/>
              <w:widowControl w:val="0"/>
              <w:spacing w:before="60" w:after="60"/>
              <w:jc w:val="center"/>
              <w:rPr>
                <w:del w:id="10996" w:author="Greg Clendenning" w:date="2024-04-16T16:42:00Z"/>
                <w:rFonts w:cs="Arial"/>
                <w:color w:val="000000"/>
                <w:szCs w:val="18"/>
              </w:rPr>
            </w:pPr>
            <w:del w:id="10997" w:author="Greg Clendenning" w:date="2024-04-16T16:42:00Z">
              <w:r>
                <w:rPr>
                  <w:rFonts w:cs="Arial"/>
                  <w:color w:val="000000"/>
                  <w:szCs w:val="18"/>
                </w:rPr>
                <w:delText>2.2418-(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6B76C94B" w14:textId="77777777" w:rsidR="00FA5174" w:rsidRPr="00A84EA0" w:rsidRDefault="00FA5174" w:rsidP="00BD2C4C">
            <w:pPr>
              <w:pStyle w:val="TableCell"/>
              <w:keepNext w:val="0"/>
              <w:widowControl w:val="0"/>
              <w:tabs>
                <w:tab w:val="clear" w:pos="720"/>
                <w:tab w:val="decimal" w:pos="786"/>
              </w:tabs>
              <w:spacing w:before="60" w:after="60"/>
              <w:jc w:val="left"/>
              <w:rPr>
                <w:del w:id="10998" w:author="Greg Clendenning" w:date="2024-04-16T16:42:00Z"/>
                <w:rFonts w:cs="Arial"/>
                <w:szCs w:val="18"/>
              </w:rPr>
            </w:pPr>
            <w:del w:id="10999" w:author="Greg Clendenning" w:date="2024-04-16T16:42:00Z">
              <w:r>
                <w:rPr>
                  <w:rFonts w:cs="Arial"/>
                  <w:color w:val="000000"/>
                  <w:szCs w:val="18"/>
                </w:rPr>
                <w:delText>2.17</w:delText>
              </w:r>
            </w:del>
          </w:p>
        </w:tc>
      </w:tr>
      <w:tr w:rsidR="00FA5174" w:rsidRPr="001D6512" w14:paraId="0648ADD3" w14:textId="77777777" w:rsidTr="00BD2C4C">
        <w:trPr>
          <w:del w:id="11000" w:author="Greg Clendenning" w:date="2024-04-16T16:42:00Z"/>
        </w:trPr>
        <w:tc>
          <w:tcPr>
            <w:tcW w:w="2196" w:type="dxa"/>
            <w:vMerge w:val="restart"/>
          </w:tcPr>
          <w:p w14:paraId="148F13F1" w14:textId="77777777" w:rsidR="00FA5174" w:rsidRPr="00A84EA0" w:rsidRDefault="00FA5174" w:rsidP="00BD2C4C">
            <w:pPr>
              <w:pStyle w:val="TableCell"/>
              <w:keepNext w:val="0"/>
              <w:widowControl w:val="0"/>
              <w:spacing w:before="60" w:after="60"/>
              <w:jc w:val="left"/>
              <w:rPr>
                <w:del w:id="11001" w:author="Greg Clendenning" w:date="2024-04-16T16:42:00Z"/>
                <w:rFonts w:cs="Arial"/>
                <w:szCs w:val="18"/>
              </w:rPr>
            </w:pPr>
            <w:del w:id="11002" w:author="Greg Clendenning" w:date="2024-04-16T16:42:00Z">
              <w:r w:rsidRPr="00A84EA0">
                <w:rPr>
                  <w:rFonts w:cs="Arial"/>
                  <w:szCs w:val="18"/>
                </w:rPr>
                <w:delText>80</w:delText>
              </w:r>
            </w:del>
          </w:p>
        </w:tc>
        <w:tc>
          <w:tcPr>
            <w:tcW w:w="2161" w:type="dxa"/>
          </w:tcPr>
          <w:p w14:paraId="4FFCCA88" w14:textId="77777777" w:rsidR="00FA5174" w:rsidRPr="00A84EA0" w:rsidRDefault="00FA5174" w:rsidP="00BD2C4C">
            <w:pPr>
              <w:pStyle w:val="TableCell"/>
              <w:keepNext w:val="0"/>
              <w:widowControl w:val="0"/>
              <w:spacing w:before="60" w:after="60"/>
              <w:jc w:val="center"/>
              <w:rPr>
                <w:del w:id="11003" w:author="Greg Clendenning" w:date="2024-04-16T16:42:00Z"/>
                <w:rFonts w:cs="Arial"/>
                <w:szCs w:val="18"/>
              </w:rPr>
            </w:pPr>
            <w:del w:id="11004" w:author="Greg Clendenning" w:date="2024-04-16T16:42:00Z">
              <w:r w:rsidRPr="00A84EA0">
                <w:rPr>
                  <w:rFonts w:cs="Arial"/>
                  <w:szCs w:val="18"/>
                </w:rPr>
                <w:delText>Pre-2017</w:delText>
              </w:r>
            </w:del>
          </w:p>
        </w:tc>
        <w:tc>
          <w:tcPr>
            <w:tcW w:w="2100" w:type="dxa"/>
          </w:tcPr>
          <w:p w14:paraId="2FF2B646" w14:textId="77777777" w:rsidR="00FA5174" w:rsidRPr="00A84EA0" w:rsidRDefault="00FA5174" w:rsidP="00BD2C4C">
            <w:pPr>
              <w:pStyle w:val="TableCell"/>
              <w:keepNext w:val="0"/>
              <w:widowControl w:val="0"/>
              <w:spacing w:before="60" w:after="60"/>
              <w:jc w:val="center"/>
              <w:rPr>
                <w:del w:id="11005" w:author="Greg Clendenning" w:date="2024-04-16T16:42:00Z"/>
                <w:rFonts w:cs="Arial"/>
                <w:szCs w:val="18"/>
              </w:rPr>
            </w:pPr>
            <w:del w:id="11006" w:author="Greg Clendenning" w:date="2024-04-16T16:42:00Z">
              <w:r w:rsidRPr="00A84EA0">
                <w:rPr>
                  <w:rFonts w:cs="Arial"/>
                  <w:szCs w:val="18"/>
                </w:rPr>
                <w:delText>2.057-(0.00113×V</w:delText>
              </w:r>
              <w:r w:rsidRPr="00A84EA0">
                <w:rPr>
                  <w:rFonts w:cs="Arial"/>
                  <w:szCs w:val="18"/>
                  <w:vertAlign w:val="subscript"/>
                </w:rPr>
                <w:delText>r</w:delText>
              </w:r>
              <w:r w:rsidRPr="00A84EA0">
                <w:rPr>
                  <w:rFonts w:cs="Arial"/>
                  <w:szCs w:val="18"/>
                </w:rPr>
                <w:delText>)</w:delText>
              </w:r>
            </w:del>
          </w:p>
        </w:tc>
        <w:tc>
          <w:tcPr>
            <w:tcW w:w="2065" w:type="dxa"/>
          </w:tcPr>
          <w:p w14:paraId="0D47605E" w14:textId="77777777" w:rsidR="00FA5174" w:rsidRPr="00A84EA0" w:rsidRDefault="00FA5174" w:rsidP="00BD2C4C">
            <w:pPr>
              <w:pStyle w:val="TableCell"/>
              <w:keepNext w:val="0"/>
              <w:widowControl w:val="0"/>
              <w:tabs>
                <w:tab w:val="clear" w:pos="720"/>
                <w:tab w:val="decimal" w:pos="786"/>
              </w:tabs>
              <w:spacing w:before="60" w:after="60"/>
              <w:jc w:val="left"/>
              <w:rPr>
                <w:del w:id="11007" w:author="Greg Clendenning" w:date="2024-04-16T16:42:00Z"/>
                <w:rFonts w:cs="Arial"/>
                <w:szCs w:val="18"/>
              </w:rPr>
            </w:pPr>
            <w:del w:id="11008" w:author="Greg Clendenning" w:date="2024-04-16T16:42:00Z">
              <w:r w:rsidRPr="00A84EA0">
                <w:rPr>
                  <w:rFonts w:cs="Arial"/>
                  <w:szCs w:val="18"/>
                </w:rPr>
                <w:delText>1.97</w:delText>
              </w:r>
            </w:del>
          </w:p>
        </w:tc>
      </w:tr>
      <w:tr w:rsidR="00FA5174" w14:paraId="4C5120E4" w14:textId="77777777" w:rsidTr="00BD2C4C">
        <w:trPr>
          <w:del w:id="11009" w:author="Greg Clendenning" w:date="2024-04-16T16:42:00Z"/>
        </w:trPr>
        <w:tc>
          <w:tcPr>
            <w:tcW w:w="2196" w:type="dxa"/>
            <w:vMerge/>
          </w:tcPr>
          <w:p w14:paraId="2D41298E" w14:textId="77777777" w:rsidR="00FA5174" w:rsidRPr="00A84EA0" w:rsidRDefault="00FA5174" w:rsidP="00BD2C4C">
            <w:pPr>
              <w:pStyle w:val="TableCell"/>
              <w:keepNext w:val="0"/>
              <w:widowControl w:val="0"/>
              <w:spacing w:before="60" w:after="60"/>
              <w:jc w:val="left"/>
              <w:rPr>
                <w:del w:id="11010" w:author="Greg Clendenning" w:date="2024-04-16T16:42:00Z"/>
                <w:rFonts w:cs="Arial"/>
                <w:szCs w:val="18"/>
              </w:rPr>
            </w:pPr>
          </w:p>
        </w:tc>
        <w:tc>
          <w:tcPr>
            <w:tcW w:w="2161" w:type="dxa"/>
          </w:tcPr>
          <w:p w14:paraId="37E40560" w14:textId="77777777" w:rsidR="00FA5174" w:rsidRPr="00A84EA0" w:rsidRDefault="00FA5174" w:rsidP="00BD2C4C">
            <w:pPr>
              <w:pStyle w:val="TableCell"/>
              <w:keepNext w:val="0"/>
              <w:widowControl w:val="0"/>
              <w:spacing w:before="60" w:after="60"/>
              <w:jc w:val="center"/>
              <w:rPr>
                <w:del w:id="11011" w:author="Greg Clendenning" w:date="2024-04-16T16:42:00Z"/>
                <w:rFonts w:cs="Arial"/>
                <w:szCs w:val="18"/>
              </w:rPr>
            </w:pPr>
            <w:del w:id="11012"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1AF1715" w14:textId="77777777" w:rsidR="00FA5174" w:rsidRDefault="00FA5174" w:rsidP="00BD2C4C">
            <w:pPr>
              <w:pStyle w:val="TableCell"/>
              <w:keepNext w:val="0"/>
              <w:widowControl w:val="0"/>
              <w:spacing w:before="60" w:after="60"/>
              <w:jc w:val="center"/>
              <w:rPr>
                <w:del w:id="11013" w:author="Greg Clendenning" w:date="2024-04-16T16:42:00Z"/>
                <w:rFonts w:cs="Arial"/>
                <w:color w:val="000000"/>
                <w:szCs w:val="18"/>
              </w:rPr>
            </w:pPr>
            <w:del w:id="11014" w:author="Greg Clendenning" w:date="2024-04-16T16:42:00Z">
              <w:r>
                <w:rPr>
                  <w:rFonts w:cs="Arial"/>
                  <w:color w:val="000000"/>
                  <w:szCs w:val="18"/>
                </w:rPr>
                <w:delText>1.9236-(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751546FC" w14:textId="77777777" w:rsidR="00FA5174" w:rsidRPr="00A84EA0" w:rsidRDefault="00FA5174" w:rsidP="00BD2C4C">
            <w:pPr>
              <w:pStyle w:val="TableCell"/>
              <w:keepNext w:val="0"/>
              <w:widowControl w:val="0"/>
              <w:tabs>
                <w:tab w:val="clear" w:pos="720"/>
                <w:tab w:val="decimal" w:pos="786"/>
              </w:tabs>
              <w:spacing w:before="60" w:after="60"/>
              <w:jc w:val="left"/>
              <w:rPr>
                <w:del w:id="11015" w:author="Greg Clendenning" w:date="2024-04-16T16:42:00Z"/>
                <w:rFonts w:cs="Arial"/>
                <w:szCs w:val="18"/>
              </w:rPr>
            </w:pPr>
            <w:del w:id="11016" w:author="Greg Clendenning" w:date="2024-04-16T16:42:00Z">
              <w:r>
                <w:rPr>
                  <w:rFonts w:cs="Arial"/>
                  <w:color w:val="000000"/>
                  <w:szCs w:val="18"/>
                </w:rPr>
                <w:delText>1.84</w:delText>
              </w:r>
            </w:del>
          </w:p>
        </w:tc>
      </w:tr>
      <w:tr w:rsidR="00FA5174" w14:paraId="20F0E48C" w14:textId="77777777" w:rsidTr="00BD2C4C">
        <w:trPr>
          <w:del w:id="11017" w:author="Greg Clendenning" w:date="2024-04-16T16:42:00Z"/>
        </w:trPr>
        <w:tc>
          <w:tcPr>
            <w:tcW w:w="2196" w:type="dxa"/>
            <w:vMerge/>
          </w:tcPr>
          <w:p w14:paraId="5F67A1AB" w14:textId="77777777" w:rsidR="00FA5174" w:rsidRPr="00A84EA0" w:rsidRDefault="00FA5174" w:rsidP="00BD2C4C">
            <w:pPr>
              <w:pStyle w:val="TableCell"/>
              <w:keepNext w:val="0"/>
              <w:widowControl w:val="0"/>
              <w:spacing w:before="60" w:after="60"/>
              <w:jc w:val="left"/>
              <w:rPr>
                <w:del w:id="11018" w:author="Greg Clendenning" w:date="2024-04-16T16:42:00Z"/>
                <w:rFonts w:cs="Arial"/>
                <w:szCs w:val="18"/>
              </w:rPr>
            </w:pPr>
          </w:p>
        </w:tc>
        <w:tc>
          <w:tcPr>
            <w:tcW w:w="2161" w:type="dxa"/>
          </w:tcPr>
          <w:p w14:paraId="25B20AF8" w14:textId="77777777" w:rsidR="00FA5174" w:rsidRPr="00A84EA0" w:rsidRDefault="00FA5174" w:rsidP="00BD2C4C">
            <w:pPr>
              <w:pStyle w:val="TableCell"/>
              <w:keepNext w:val="0"/>
              <w:widowControl w:val="0"/>
              <w:spacing w:before="60" w:after="60"/>
              <w:jc w:val="center"/>
              <w:rPr>
                <w:del w:id="11019" w:author="Greg Clendenning" w:date="2024-04-16T16:42:00Z"/>
                <w:rFonts w:cs="Arial"/>
                <w:szCs w:val="18"/>
              </w:rPr>
            </w:pPr>
            <w:del w:id="11020" w:author="Greg Clendenning" w:date="2024-04-16T16:42:00Z">
              <w:r w:rsidRPr="00A84EA0">
                <w:rPr>
                  <w:rFonts w:cs="Arial"/>
                  <w:szCs w:val="18"/>
                </w:rPr>
                <w:delText>Low</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3A5B8A82" w14:textId="77777777" w:rsidR="00FA5174" w:rsidRDefault="00FA5174" w:rsidP="00BD2C4C">
            <w:pPr>
              <w:pStyle w:val="TableCell"/>
              <w:keepNext w:val="0"/>
              <w:widowControl w:val="0"/>
              <w:spacing w:before="60" w:after="60"/>
              <w:jc w:val="center"/>
              <w:rPr>
                <w:del w:id="11021" w:author="Greg Clendenning" w:date="2024-04-16T16:42:00Z"/>
                <w:rFonts w:cs="Arial"/>
                <w:color w:val="000000"/>
                <w:szCs w:val="18"/>
              </w:rPr>
            </w:pPr>
            <w:del w:id="11022" w:author="Greg Clendenning" w:date="2024-04-16T16:42:00Z">
              <w:r>
                <w:rPr>
                  <w:rFonts w:cs="Arial"/>
                  <w:color w:val="000000"/>
                  <w:szCs w:val="18"/>
                </w:rPr>
                <w:delText>2.0440-(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64DD82D4" w14:textId="77777777" w:rsidR="00FA5174" w:rsidRPr="00A84EA0" w:rsidRDefault="00FA5174" w:rsidP="00BD2C4C">
            <w:pPr>
              <w:pStyle w:val="TableCell"/>
              <w:keepNext w:val="0"/>
              <w:widowControl w:val="0"/>
              <w:tabs>
                <w:tab w:val="clear" w:pos="720"/>
                <w:tab w:val="decimal" w:pos="786"/>
              </w:tabs>
              <w:spacing w:before="60" w:after="60"/>
              <w:jc w:val="left"/>
              <w:rPr>
                <w:del w:id="11023" w:author="Greg Clendenning" w:date="2024-04-16T16:42:00Z"/>
                <w:rFonts w:cs="Arial"/>
                <w:szCs w:val="18"/>
              </w:rPr>
            </w:pPr>
            <w:del w:id="11024" w:author="Greg Clendenning" w:date="2024-04-16T16:42:00Z">
              <w:r>
                <w:rPr>
                  <w:rFonts w:cs="Arial"/>
                  <w:color w:val="000000"/>
                  <w:szCs w:val="18"/>
                </w:rPr>
                <w:delText>1.96</w:delText>
              </w:r>
            </w:del>
          </w:p>
        </w:tc>
      </w:tr>
      <w:tr w:rsidR="00FA5174" w14:paraId="59C05127" w14:textId="77777777" w:rsidTr="00BD2C4C">
        <w:trPr>
          <w:del w:id="11025" w:author="Greg Clendenning" w:date="2024-04-16T16:42:00Z"/>
        </w:trPr>
        <w:tc>
          <w:tcPr>
            <w:tcW w:w="2196" w:type="dxa"/>
            <w:vMerge/>
          </w:tcPr>
          <w:p w14:paraId="547C870E" w14:textId="77777777" w:rsidR="00FA5174" w:rsidRPr="00A84EA0" w:rsidRDefault="00FA5174" w:rsidP="00BD2C4C">
            <w:pPr>
              <w:pStyle w:val="TableCell"/>
              <w:keepNext w:val="0"/>
              <w:widowControl w:val="0"/>
              <w:spacing w:before="60" w:after="60"/>
              <w:jc w:val="left"/>
              <w:rPr>
                <w:del w:id="11026" w:author="Greg Clendenning" w:date="2024-04-16T16:42:00Z"/>
                <w:rFonts w:cs="Arial"/>
                <w:szCs w:val="18"/>
              </w:rPr>
            </w:pPr>
          </w:p>
        </w:tc>
        <w:tc>
          <w:tcPr>
            <w:tcW w:w="2161" w:type="dxa"/>
          </w:tcPr>
          <w:p w14:paraId="485606C4" w14:textId="77777777" w:rsidR="00FA5174" w:rsidRPr="00A84EA0" w:rsidRDefault="00FA5174" w:rsidP="00BD2C4C">
            <w:pPr>
              <w:pStyle w:val="TableCell"/>
              <w:keepNext w:val="0"/>
              <w:widowControl w:val="0"/>
              <w:spacing w:before="60" w:after="60"/>
              <w:jc w:val="center"/>
              <w:rPr>
                <w:del w:id="11027" w:author="Greg Clendenning" w:date="2024-04-16T16:42:00Z"/>
                <w:rFonts w:cs="Arial"/>
                <w:szCs w:val="18"/>
              </w:rPr>
            </w:pPr>
            <w:del w:id="11028" w:author="Greg Clendenning" w:date="2024-04-16T16:42:00Z">
              <w:r w:rsidRPr="00A84EA0">
                <w:rPr>
                  <w:rFonts w:cs="Arial"/>
                  <w:szCs w:val="18"/>
                </w:rPr>
                <w:delText>Medium</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274E6F83" w14:textId="77777777" w:rsidR="00FA5174" w:rsidRDefault="00FA5174" w:rsidP="00BD2C4C">
            <w:pPr>
              <w:pStyle w:val="TableCell"/>
              <w:keepNext w:val="0"/>
              <w:widowControl w:val="0"/>
              <w:spacing w:before="60" w:after="60"/>
              <w:jc w:val="center"/>
              <w:rPr>
                <w:del w:id="11029" w:author="Greg Clendenning" w:date="2024-04-16T16:42:00Z"/>
                <w:rFonts w:cs="Arial"/>
                <w:color w:val="000000"/>
                <w:szCs w:val="18"/>
              </w:rPr>
            </w:pPr>
            <w:del w:id="11030" w:author="Greg Clendenning" w:date="2024-04-16T16:42:00Z">
              <w:r>
                <w:rPr>
                  <w:rFonts w:cs="Arial"/>
                  <w:color w:val="000000"/>
                  <w:szCs w:val="18"/>
                </w:rPr>
                <w:delText>2.1171-(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0718B40F" w14:textId="77777777" w:rsidR="00FA5174" w:rsidRPr="00A84EA0" w:rsidRDefault="00FA5174" w:rsidP="00BD2C4C">
            <w:pPr>
              <w:pStyle w:val="TableCell"/>
              <w:keepNext w:val="0"/>
              <w:widowControl w:val="0"/>
              <w:tabs>
                <w:tab w:val="clear" w:pos="720"/>
                <w:tab w:val="decimal" w:pos="786"/>
              </w:tabs>
              <w:spacing w:before="60" w:after="60"/>
              <w:jc w:val="left"/>
              <w:rPr>
                <w:del w:id="11031" w:author="Greg Clendenning" w:date="2024-04-16T16:42:00Z"/>
                <w:rFonts w:cs="Arial"/>
                <w:szCs w:val="18"/>
              </w:rPr>
            </w:pPr>
            <w:del w:id="11032" w:author="Greg Clendenning" w:date="2024-04-16T16:42:00Z">
              <w:r>
                <w:rPr>
                  <w:rFonts w:cs="Arial"/>
                  <w:color w:val="000000"/>
                  <w:szCs w:val="18"/>
                </w:rPr>
                <w:delText>2.03</w:delText>
              </w:r>
            </w:del>
          </w:p>
        </w:tc>
      </w:tr>
      <w:tr w:rsidR="00FA5174" w14:paraId="2F965A9F" w14:textId="77777777" w:rsidTr="00BD2C4C">
        <w:trPr>
          <w:del w:id="11033" w:author="Greg Clendenning" w:date="2024-04-16T16:42:00Z"/>
        </w:trPr>
        <w:tc>
          <w:tcPr>
            <w:tcW w:w="2196" w:type="dxa"/>
            <w:vMerge/>
          </w:tcPr>
          <w:p w14:paraId="41F63DBA" w14:textId="77777777" w:rsidR="00FA5174" w:rsidRPr="00A84EA0" w:rsidRDefault="00FA5174" w:rsidP="00BD2C4C">
            <w:pPr>
              <w:pStyle w:val="TableCell"/>
              <w:keepNext w:val="0"/>
              <w:widowControl w:val="0"/>
              <w:spacing w:before="60" w:after="60"/>
              <w:jc w:val="left"/>
              <w:rPr>
                <w:del w:id="11034" w:author="Greg Clendenning" w:date="2024-04-16T16:42:00Z"/>
                <w:rFonts w:cs="Arial"/>
                <w:szCs w:val="18"/>
              </w:rPr>
            </w:pPr>
          </w:p>
        </w:tc>
        <w:tc>
          <w:tcPr>
            <w:tcW w:w="2161" w:type="dxa"/>
          </w:tcPr>
          <w:p w14:paraId="1EAAEC61" w14:textId="77777777" w:rsidR="00FA5174" w:rsidRPr="00A84EA0" w:rsidRDefault="00FA5174" w:rsidP="00BD2C4C">
            <w:pPr>
              <w:pStyle w:val="TableCell"/>
              <w:keepNext w:val="0"/>
              <w:widowControl w:val="0"/>
              <w:spacing w:before="60" w:after="60"/>
              <w:jc w:val="center"/>
              <w:rPr>
                <w:del w:id="11035" w:author="Greg Clendenning" w:date="2024-04-16T16:42:00Z"/>
                <w:rFonts w:cs="Arial"/>
                <w:szCs w:val="18"/>
              </w:rPr>
            </w:pPr>
            <w:del w:id="11036" w:author="Greg Clendenning" w:date="2024-04-16T16:42:00Z">
              <w:r>
                <w:rPr>
                  <w:rFonts w:cs="Arial"/>
                  <w:szCs w:val="18"/>
                </w:rPr>
                <w:delText>Hi</w:delText>
              </w:r>
              <w:r>
                <w:rPr>
                  <w:szCs w:val="18"/>
                </w:rPr>
                <w:delText>gh</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1E3AF69E" w14:textId="77777777" w:rsidR="00FA5174" w:rsidRDefault="00FA5174" w:rsidP="00BD2C4C">
            <w:pPr>
              <w:pStyle w:val="TableCell"/>
              <w:keepNext w:val="0"/>
              <w:widowControl w:val="0"/>
              <w:spacing w:before="60" w:after="60"/>
              <w:jc w:val="center"/>
              <w:rPr>
                <w:del w:id="11037" w:author="Greg Clendenning" w:date="2024-04-16T16:42:00Z"/>
                <w:rFonts w:cs="Arial"/>
                <w:color w:val="000000"/>
                <w:szCs w:val="18"/>
              </w:rPr>
            </w:pPr>
            <w:del w:id="11038" w:author="Greg Clendenning" w:date="2024-04-16T16:42:00Z">
              <w:r>
                <w:rPr>
                  <w:rFonts w:cs="Arial"/>
                  <w:color w:val="000000"/>
                  <w:szCs w:val="18"/>
                </w:rPr>
                <w:delText>2.2418-(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5713D9C6" w14:textId="77777777" w:rsidR="00FA5174" w:rsidRPr="00A84EA0" w:rsidRDefault="00FA5174" w:rsidP="00BD2C4C">
            <w:pPr>
              <w:pStyle w:val="TableCell"/>
              <w:keepNext w:val="0"/>
              <w:widowControl w:val="0"/>
              <w:tabs>
                <w:tab w:val="clear" w:pos="720"/>
                <w:tab w:val="decimal" w:pos="786"/>
              </w:tabs>
              <w:spacing w:before="60" w:after="60"/>
              <w:jc w:val="left"/>
              <w:rPr>
                <w:del w:id="11039" w:author="Greg Clendenning" w:date="2024-04-16T16:42:00Z"/>
                <w:rFonts w:cs="Arial"/>
                <w:szCs w:val="18"/>
              </w:rPr>
            </w:pPr>
            <w:del w:id="11040" w:author="Greg Clendenning" w:date="2024-04-16T16:42:00Z">
              <w:r>
                <w:rPr>
                  <w:rFonts w:cs="Arial"/>
                  <w:color w:val="000000"/>
                  <w:szCs w:val="18"/>
                </w:rPr>
                <w:delText>2.15</w:delText>
              </w:r>
            </w:del>
          </w:p>
        </w:tc>
      </w:tr>
      <w:tr w:rsidR="00FA5174" w:rsidRPr="001D6512" w14:paraId="7C502391" w14:textId="77777777" w:rsidTr="00BD2C4C">
        <w:trPr>
          <w:del w:id="11041" w:author="Greg Clendenning" w:date="2024-04-16T16:42:00Z"/>
        </w:trPr>
        <w:tc>
          <w:tcPr>
            <w:tcW w:w="2196" w:type="dxa"/>
            <w:vMerge w:val="restart"/>
          </w:tcPr>
          <w:p w14:paraId="361F497F" w14:textId="77777777" w:rsidR="00FA5174" w:rsidRPr="00A84EA0" w:rsidRDefault="00FA5174" w:rsidP="00BD2C4C">
            <w:pPr>
              <w:pStyle w:val="TableCell"/>
              <w:keepNext w:val="0"/>
              <w:widowControl w:val="0"/>
              <w:spacing w:before="60" w:after="60"/>
              <w:jc w:val="left"/>
              <w:rPr>
                <w:del w:id="11042" w:author="Greg Clendenning" w:date="2024-04-16T16:42:00Z"/>
                <w:rFonts w:cs="Arial"/>
                <w:szCs w:val="18"/>
              </w:rPr>
            </w:pPr>
            <w:del w:id="11043" w:author="Greg Clendenning" w:date="2024-04-16T16:42:00Z">
              <w:r w:rsidRPr="00A84EA0">
                <w:rPr>
                  <w:rFonts w:cs="Arial"/>
                  <w:szCs w:val="18"/>
                </w:rPr>
                <w:delText>120</w:delText>
              </w:r>
            </w:del>
          </w:p>
        </w:tc>
        <w:tc>
          <w:tcPr>
            <w:tcW w:w="2161" w:type="dxa"/>
          </w:tcPr>
          <w:p w14:paraId="69536EC4" w14:textId="77777777" w:rsidR="00FA5174" w:rsidRPr="00A84EA0" w:rsidRDefault="00FA5174" w:rsidP="00BD2C4C">
            <w:pPr>
              <w:pStyle w:val="TableCell"/>
              <w:keepNext w:val="0"/>
              <w:widowControl w:val="0"/>
              <w:spacing w:before="60" w:after="60"/>
              <w:jc w:val="center"/>
              <w:rPr>
                <w:del w:id="11044" w:author="Greg Clendenning" w:date="2024-04-16T16:42:00Z"/>
                <w:rFonts w:cs="Arial"/>
                <w:szCs w:val="18"/>
              </w:rPr>
            </w:pPr>
            <w:del w:id="11045" w:author="Greg Clendenning" w:date="2024-04-16T16:42:00Z">
              <w:r w:rsidRPr="00A84EA0">
                <w:rPr>
                  <w:rFonts w:cs="Arial"/>
                  <w:szCs w:val="18"/>
                </w:rPr>
                <w:delText>Pre-2017</w:delText>
              </w:r>
            </w:del>
          </w:p>
        </w:tc>
        <w:tc>
          <w:tcPr>
            <w:tcW w:w="2100" w:type="dxa"/>
          </w:tcPr>
          <w:p w14:paraId="40CD490B" w14:textId="77777777" w:rsidR="00FA5174" w:rsidRPr="00A84EA0" w:rsidRDefault="00FA5174" w:rsidP="00BD2C4C">
            <w:pPr>
              <w:pStyle w:val="TableCell"/>
              <w:keepNext w:val="0"/>
              <w:widowControl w:val="0"/>
              <w:spacing w:before="60" w:after="60"/>
              <w:jc w:val="center"/>
              <w:rPr>
                <w:del w:id="11046" w:author="Greg Clendenning" w:date="2024-04-16T16:42:00Z"/>
                <w:rFonts w:cs="Arial"/>
                <w:szCs w:val="18"/>
              </w:rPr>
            </w:pPr>
            <w:del w:id="11047" w:author="Greg Clendenning" w:date="2024-04-16T16:42:00Z">
              <w:r w:rsidRPr="00A84EA0">
                <w:rPr>
                  <w:rFonts w:cs="Arial"/>
                  <w:szCs w:val="18"/>
                </w:rPr>
                <w:delText>2.057-(0.00113×V</w:delText>
              </w:r>
              <w:r w:rsidRPr="00A84EA0">
                <w:rPr>
                  <w:rFonts w:cs="Arial"/>
                  <w:szCs w:val="18"/>
                  <w:vertAlign w:val="subscript"/>
                </w:rPr>
                <w:delText>r</w:delText>
              </w:r>
              <w:r w:rsidRPr="00A84EA0">
                <w:rPr>
                  <w:rFonts w:cs="Arial"/>
                  <w:szCs w:val="18"/>
                </w:rPr>
                <w:delText>)</w:delText>
              </w:r>
            </w:del>
          </w:p>
        </w:tc>
        <w:tc>
          <w:tcPr>
            <w:tcW w:w="2065" w:type="dxa"/>
          </w:tcPr>
          <w:p w14:paraId="1E77FDCB" w14:textId="77777777" w:rsidR="00FA5174" w:rsidRPr="00A84EA0" w:rsidRDefault="00FA5174" w:rsidP="00BD2C4C">
            <w:pPr>
              <w:pStyle w:val="TableCell"/>
              <w:keepNext w:val="0"/>
              <w:widowControl w:val="0"/>
              <w:tabs>
                <w:tab w:val="clear" w:pos="720"/>
                <w:tab w:val="decimal" w:pos="786"/>
              </w:tabs>
              <w:spacing w:before="60" w:after="60"/>
              <w:jc w:val="left"/>
              <w:rPr>
                <w:del w:id="11048" w:author="Greg Clendenning" w:date="2024-04-16T16:42:00Z"/>
                <w:rFonts w:cs="Arial"/>
                <w:szCs w:val="18"/>
              </w:rPr>
            </w:pPr>
            <w:del w:id="11049" w:author="Greg Clendenning" w:date="2024-04-16T16:42:00Z">
              <w:r w:rsidRPr="00A84EA0">
                <w:rPr>
                  <w:rFonts w:cs="Arial"/>
                  <w:szCs w:val="18"/>
                </w:rPr>
                <w:delText>1.92</w:delText>
              </w:r>
            </w:del>
          </w:p>
        </w:tc>
      </w:tr>
      <w:tr w:rsidR="00FA5174" w14:paraId="06552E72" w14:textId="77777777" w:rsidTr="00BD2C4C">
        <w:trPr>
          <w:del w:id="11050" w:author="Greg Clendenning" w:date="2024-04-16T16:42:00Z"/>
        </w:trPr>
        <w:tc>
          <w:tcPr>
            <w:tcW w:w="2196" w:type="dxa"/>
            <w:vMerge/>
          </w:tcPr>
          <w:p w14:paraId="2971752D" w14:textId="77777777" w:rsidR="00FA5174" w:rsidRPr="00A84EA0" w:rsidRDefault="00FA5174" w:rsidP="00BD2C4C">
            <w:pPr>
              <w:pStyle w:val="TableCell"/>
              <w:keepNext w:val="0"/>
              <w:widowControl w:val="0"/>
              <w:spacing w:before="60" w:after="60"/>
              <w:jc w:val="left"/>
              <w:rPr>
                <w:del w:id="11051" w:author="Greg Clendenning" w:date="2024-04-16T16:42:00Z"/>
                <w:rFonts w:cs="Arial"/>
                <w:szCs w:val="18"/>
              </w:rPr>
            </w:pPr>
          </w:p>
        </w:tc>
        <w:tc>
          <w:tcPr>
            <w:tcW w:w="2161" w:type="dxa"/>
          </w:tcPr>
          <w:p w14:paraId="00A910CD" w14:textId="77777777" w:rsidR="00FA5174" w:rsidRPr="00A84EA0" w:rsidRDefault="00FA5174" w:rsidP="00BD2C4C">
            <w:pPr>
              <w:pStyle w:val="TableCell"/>
              <w:keepNext w:val="0"/>
              <w:widowControl w:val="0"/>
              <w:spacing w:before="60" w:after="60"/>
              <w:jc w:val="center"/>
              <w:rPr>
                <w:del w:id="11052" w:author="Greg Clendenning" w:date="2024-04-16T16:42:00Z"/>
                <w:rFonts w:cs="Arial"/>
                <w:szCs w:val="18"/>
              </w:rPr>
            </w:pPr>
            <w:del w:id="11053" w:author="Greg Clendenning" w:date="2024-04-16T16:42:00Z">
              <w:r w:rsidRPr="00A84EA0">
                <w:rPr>
                  <w:rFonts w:cs="Arial"/>
                  <w:szCs w:val="18"/>
                </w:rPr>
                <w:delText>Very</w:delText>
              </w:r>
              <w:r>
                <w:rPr>
                  <w:rFonts w:cs="Arial"/>
                  <w:szCs w:val="18"/>
                </w:rPr>
                <w:delText xml:space="preserve"> </w:delText>
              </w:r>
              <w:r w:rsidRPr="00A84EA0">
                <w:rPr>
                  <w:rFonts w:cs="Arial"/>
                  <w:szCs w:val="18"/>
                </w:rPr>
                <w:delText>Small</w:delText>
              </w:r>
            </w:del>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0F62697" w14:textId="77777777" w:rsidR="00FA5174" w:rsidRDefault="00FA5174" w:rsidP="00BD2C4C">
            <w:pPr>
              <w:pStyle w:val="TableCell"/>
              <w:keepNext w:val="0"/>
              <w:widowControl w:val="0"/>
              <w:spacing w:before="60" w:after="60"/>
              <w:jc w:val="center"/>
              <w:rPr>
                <w:del w:id="11054" w:author="Greg Clendenning" w:date="2024-04-16T16:42:00Z"/>
                <w:rFonts w:cs="Arial"/>
                <w:color w:val="000000"/>
                <w:szCs w:val="18"/>
              </w:rPr>
            </w:pPr>
            <w:del w:id="11055" w:author="Greg Clendenning" w:date="2024-04-16T16:42:00Z">
              <w:r>
                <w:rPr>
                  <w:rFonts w:cs="Arial"/>
                  <w:color w:val="000000"/>
                  <w:szCs w:val="18"/>
                </w:rPr>
                <w:delText>1.9236-(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336FCF" w14:textId="77777777" w:rsidR="00FA5174" w:rsidRPr="00A84EA0" w:rsidRDefault="00FA5174" w:rsidP="00BD2C4C">
            <w:pPr>
              <w:pStyle w:val="TableCell"/>
              <w:keepNext w:val="0"/>
              <w:widowControl w:val="0"/>
              <w:tabs>
                <w:tab w:val="clear" w:pos="720"/>
                <w:tab w:val="decimal" w:pos="786"/>
              </w:tabs>
              <w:spacing w:before="60" w:after="60"/>
              <w:jc w:val="left"/>
              <w:rPr>
                <w:del w:id="11056" w:author="Greg Clendenning" w:date="2024-04-16T16:42:00Z"/>
                <w:rFonts w:cs="Arial"/>
                <w:szCs w:val="18"/>
              </w:rPr>
            </w:pPr>
            <w:del w:id="11057" w:author="Greg Clendenning" w:date="2024-04-16T16:42:00Z">
              <w:r>
                <w:rPr>
                  <w:rFonts w:cs="Arial"/>
                  <w:color w:val="000000"/>
                  <w:szCs w:val="18"/>
                </w:rPr>
                <w:delText>1.79</w:delText>
              </w:r>
            </w:del>
          </w:p>
        </w:tc>
      </w:tr>
      <w:tr w:rsidR="00FA5174" w14:paraId="449A14C1" w14:textId="77777777" w:rsidTr="00BD2C4C">
        <w:trPr>
          <w:del w:id="11058" w:author="Greg Clendenning" w:date="2024-04-16T16:42:00Z"/>
        </w:trPr>
        <w:tc>
          <w:tcPr>
            <w:tcW w:w="2196" w:type="dxa"/>
            <w:vMerge/>
          </w:tcPr>
          <w:p w14:paraId="0CE38184" w14:textId="77777777" w:rsidR="00FA5174" w:rsidRPr="00A84EA0" w:rsidRDefault="00FA5174" w:rsidP="00BD2C4C">
            <w:pPr>
              <w:pStyle w:val="TableCell"/>
              <w:keepNext w:val="0"/>
              <w:widowControl w:val="0"/>
              <w:spacing w:before="60" w:after="60"/>
              <w:jc w:val="left"/>
              <w:rPr>
                <w:del w:id="11059" w:author="Greg Clendenning" w:date="2024-04-16T16:42:00Z"/>
                <w:rFonts w:cs="Arial"/>
                <w:szCs w:val="18"/>
              </w:rPr>
            </w:pPr>
          </w:p>
        </w:tc>
        <w:tc>
          <w:tcPr>
            <w:tcW w:w="2161" w:type="dxa"/>
          </w:tcPr>
          <w:p w14:paraId="0EEC5DFA" w14:textId="77777777" w:rsidR="00FA5174" w:rsidRPr="00A84EA0" w:rsidRDefault="00FA5174" w:rsidP="00BD2C4C">
            <w:pPr>
              <w:pStyle w:val="TableCell"/>
              <w:keepNext w:val="0"/>
              <w:widowControl w:val="0"/>
              <w:spacing w:before="60" w:after="60"/>
              <w:jc w:val="center"/>
              <w:rPr>
                <w:del w:id="11060" w:author="Greg Clendenning" w:date="2024-04-16T16:42:00Z"/>
                <w:rFonts w:cs="Arial"/>
                <w:szCs w:val="18"/>
              </w:rPr>
            </w:pPr>
            <w:del w:id="11061" w:author="Greg Clendenning" w:date="2024-04-16T16:42:00Z">
              <w:r w:rsidRPr="00A84EA0">
                <w:rPr>
                  <w:rFonts w:cs="Arial"/>
                  <w:szCs w:val="18"/>
                </w:rPr>
                <w:delText>Low</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1CDDFC11" w14:textId="77777777" w:rsidR="00FA5174" w:rsidRDefault="00FA5174" w:rsidP="00BD2C4C">
            <w:pPr>
              <w:pStyle w:val="TableCell"/>
              <w:keepNext w:val="0"/>
              <w:widowControl w:val="0"/>
              <w:spacing w:before="60" w:after="60"/>
              <w:jc w:val="center"/>
              <w:rPr>
                <w:del w:id="11062" w:author="Greg Clendenning" w:date="2024-04-16T16:42:00Z"/>
                <w:rFonts w:cs="Arial"/>
                <w:color w:val="000000"/>
                <w:szCs w:val="18"/>
              </w:rPr>
            </w:pPr>
            <w:del w:id="11063" w:author="Greg Clendenning" w:date="2024-04-16T16:42:00Z">
              <w:r>
                <w:rPr>
                  <w:rFonts w:cs="Arial"/>
                  <w:color w:val="000000"/>
                  <w:szCs w:val="18"/>
                </w:rPr>
                <w:delText>2.0440-(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0B1BCD27" w14:textId="77777777" w:rsidR="00FA5174" w:rsidRPr="00A84EA0" w:rsidRDefault="00FA5174" w:rsidP="00BD2C4C">
            <w:pPr>
              <w:pStyle w:val="TableCell"/>
              <w:keepNext w:val="0"/>
              <w:widowControl w:val="0"/>
              <w:tabs>
                <w:tab w:val="clear" w:pos="720"/>
                <w:tab w:val="decimal" w:pos="786"/>
              </w:tabs>
              <w:spacing w:before="60" w:after="60"/>
              <w:jc w:val="left"/>
              <w:rPr>
                <w:del w:id="11064" w:author="Greg Clendenning" w:date="2024-04-16T16:42:00Z"/>
                <w:rFonts w:cs="Arial"/>
                <w:szCs w:val="18"/>
              </w:rPr>
            </w:pPr>
            <w:del w:id="11065" w:author="Greg Clendenning" w:date="2024-04-16T16:42:00Z">
              <w:r>
                <w:rPr>
                  <w:rFonts w:cs="Arial"/>
                  <w:color w:val="000000"/>
                  <w:szCs w:val="18"/>
                </w:rPr>
                <w:delText>1.91</w:delText>
              </w:r>
            </w:del>
          </w:p>
        </w:tc>
      </w:tr>
      <w:tr w:rsidR="00FA5174" w14:paraId="56639EA4" w14:textId="77777777" w:rsidTr="00BD2C4C">
        <w:trPr>
          <w:del w:id="11066" w:author="Greg Clendenning" w:date="2024-04-16T16:42:00Z"/>
        </w:trPr>
        <w:tc>
          <w:tcPr>
            <w:tcW w:w="2196" w:type="dxa"/>
            <w:vMerge/>
          </w:tcPr>
          <w:p w14:paraId="661B03CE" w14:textId="77777777" w:rsidR="00FA5174" w:rsidRPr="00A84EA0" w:rsidRDefault="00FA5174" w:rsidP="00BD2C4C">
            <w:pPr>
              <w:pStyle w:val="TableCell"/>
              <w:keepNext w:val="0"/>
              <w:widowControl w:val="0"/>
              <w:spacing w:before="60" w:after="60"/>
              <w:jc w:val="left"/>
              <w:rPr>
                <w:del w:id="11067" w:author="Greg Clendenning" w:date="2024-04-16T16:42:00Z"/>
                <w:rFonts w:cs="Arial"/>
                <w:szCs w:val="18"/>
              </w:rPr>
            </w:pPr>
          </w:p>
        </w:tc>
        <w:tc>
          <w:tcPr>
            <w:tcW w:w="2161" w:type="dxa"/>
          </w:tcPr>
          <w:p w14:paraId="356DF1EB" w14:textId="77777777" w:rsidR="00FA5174" w:rsidRPr="00A84EA0" w:rsidRDefault="00FA5174" w:rsidP="00BD2C4C">
            <w:pPr>
              <w:pStyle w:val="TableCell"/>
              <w:keepNext w:val="0"/>
              <w:widowControl w:val="0"/>
              <w:spacing w:before="60" w:after="60"/>
              <w:jc w:val="center"/>
              <w:rPr>
                <w:del w:id="11068" w:author="Greg Clendenning" w:date="2024-04-16T16:42:00Z"/>
                <w:rFonts w:cs="Arial"/>
                <w:szCs w:val="18"/>
              </w:rPr>
            </w:pPr>
            <w:del w:id="11069" w:author="Greg Clendenning" w:date="2024-04-16T16:42:00Z">
              <w:r w:rsidRPr="00A84EA0">
                <w:rPr>
                  <w:rFonts w:cs="Arial"/>
                  <w:szCs w:val="18"/>
                </w:rPr>
                <w:delText>Medium</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55E6966B" w14:textId="77777777" w:rsidR="00FA5174" w:rsidRDefault="00FA5174" w:rsidP="00BD2C4C">
            <w:pPr>
              <w:pStyle w:val="TableCell"/>
              <w:keepNext w:val="0"/>
              <w:widowControl w:val="0"/>
              <w:spacing w:before="60" w:after="60"/>
              <w:jc w:val="center"/>
              <w:rPr>
                <w:del w:id="11070" w:author="Greg Clendenning" w:date="2024-04-16T16:42:00Z"/>
                <w:rFonts w:cs="Arial"/>
                <w:color w:val="000000"/>
                <w:szCs w:val="18"/>
              </w:rPr>
            </w:pPr>
            <w:del w:id="11071" w:author="Greg Clendenning" w:date="2024-04-16T16:42:00Z">
              <w:r>
                <w:rPr>
                  <w:rFonts w:cs="Arial"/>
                  <w:color w:val="000000"/>
                  <w:szCs w:val="18"/>
                </w:rPr>
                <w:delText>2.1171-(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0A255CBE" w14:textId="77777777" w:rsidR="00FA5174" w:rsidRPr="00A84EA0" w:rsidRDefault="00FA5174" w:rsidP="00BD2C4C">
            <w:pPr>
              <w:pStyle w:val="TableCell"/>
              <w:keepNext w:val="0"/>
              <w:widowControl w:val="0"/>
              <w:tabs>
                <w:tab w:val="clear" w:pos="720"/>
                <w:tab w:val="decimal" w:pos="786"/>
              </w:tabs>
              <w:spacing w:before="60" w:after="60"/>
              <w:jc w:val="left"/>
              <w:rPr>
                <w:del w:id="11072" w:author="Greg Clendenning" w:date="2024-04-16T16:42:00Z"/>
                <w:rFonts w:cs="Arial"/>
                <w:szCs w:val="18"/>
              </w:rPr>
            </w:pPr>
            <w:del w:id="11073" w:author="Greg Clendenning" w:date="2024-04-16T16:42:00Z">
              <w:r>
                <w:rPr>
                  <w:rFonts w:cs="Arial"/>
                  <w:color w:val="000000"/>
                  <w:szCs w:val="18"/>
                </w:rPr>
                <w:delText>1.99</w:delText>
              </w:r>
            </w:del>
          </w:p>
        </w:tc>
      </w:tr>
      <w:tr w:rsidR="00FA5174" w14:paraId="534F91D5" w14:textId="77777777" w:rsidTr="00BD2C4C">
        <w:trPr>
          <w:del w:id="11074" w:author="Greg Clendenning" w:date="2024-04-16T16:42:00Z"/>
        </w:trPr>
        <w:tc>
          <w:tcPr>
            <w:tcW w:w="2196" w:type="dxa"/>
            <w:vMerge/>
          </w:tcPr>
          <w:p w14:paraId="46C9ED91" w14:textId="77777777" w:rsidR="00FA5174" w:rsidRPr="00A84EA0" w:rsidRDefault="00FA5174" w:rsidP="00BD2C4C">
            <w:pPr>
              <w:pStyle w:val="TableCell"/>
              <w:keepNext w:val="0"/>
              <w:widowControl w:val="0"/>
              <w:spacing w:before="60" w:after="60"/>
              <w:jc w:val="left"/>
              <w:rPr>
                <w:del w:id="11075" w:author="Greg Clendenning" w:date="2024-04-16T16:42:00Z"/>
                <w:rFonts w:cs="Arial"/>
                <w:szCs w:val="18"/>
              </w:rPr>
            </w:pPr>
          </w:p>
        </w:tc>
        <w:tc>
          <w:tcPr>
            <w:tcW w:w="2161" w:type="dxa"/>
          </w:tcPr>
          <w:p w14:paraId="4BABB468" w14:textId="77777777" w:rsidR="00FA5174" w:rsidRPr="00A84EA0" w:rsidRDefault="00FA5174" w:rsidP="00BD2C4C">
            <w:pPr>
              <w:pStyle w:val="TableCell"/>
              <w:keepNext w:val="0"/>
              <w:widowControl w:val="0"/>
              <w:spacing w:before="60" w:after="60"/>
              <w:jc w:val="center"/>
              <w:rPr>
                <w:del w:id="11076" w:author="Greg Clendenning" w:date="2024-04-16T16:42:00Z"/>
                <w:rFonts w:cs="Arial"/>
                <w:szCs w:val="18"/>
              </w:rPr>
            </w:pPr>
            <w:del w:id="11077" w:author="Greg Clendenning" w:date="2024-04-16T16:42:00Z">
              <w:r>
                <w:rPr>
                  <w:rFonts w:cs="Arial"/>
                  <w:szCs w:val="18"/>
                </w:rPr>
                <w:delText>Hi</w:delText>
              </w:r>
              <w:r>
                <w:rPr>
                  <w:szCs w:val="18"/>
                </w:rPr>
                <w:delText>gh</w:delText>
              </w:r>
              <w:r w:rsidRPr="00A84EA0" w:rsidDel="00DB632B">
                <w:rPr>
                  <w:rFonts w:cs="Arial"/>
                  <w:szCs w:val="18"/>
                </w:rPr>
                <w:delText xml:space="preserve"> </w:delText>
              </w:r>
            </w:del>
          </w:p>
        </w:tc>
        <w:tc>
          <w:tcPr>
            <w:tcW w:w="2100" w:type="dxa"/>
            <w:tcBorders>
              <w:top w:val="nil"/>
              <w:left w:val="single" w:sz="4" w:space="0" w:color="auto"/>
              <w:bottom w:val="single" w:sz="4" w:space="0" w:color="auto"/>
              <w:right w:val="single" w:sz="4" w:space="0" w:color="auto"/>
            </w:tcBorders>
            <w:shd w:val="clear" w:color="auto" w:fill="auto"/>
            <w:vAlign w:val="bottom"/>
          </w:tcPr>
          <w:p w14:paraId="1534E6BB" w14:textId="77777777" w:rsidR="00FA5174" w:rsidRDefault="00FA5174" w:rsidP="00BD2C4C">
            <w:pPr>
              <w:pStyle w:val="TableCell"/>
              <w:keepNext w:val="0"/>
              <w:widowControl w:val="0"/>
              <w:spacing w:before="60" w:after="60"/>
              <w:jc w:val="center"/>
              <w:rPr>
                <w:del w:id="11078" w:author="Greg Clendenning" w:date="2024-04-16T16:42:00Z"/>
                <w:rFonts w:cs="Arial"/>
                <w:color w:val="000000"/>
                <w:szCs w:val="18"/>
              </w:rPr>
            </w:pPr>
            <w:del w:id="11079" w:author="Greg Clendenning" w:date="2024-04-16T16:42:00Z">
              <w:r>
                <w:rPr>
                  <w:rFonts w:cs="Arial"/>
                  <w:color w:val="000000"/>
                  <w:szCs w:val="18"/>
                </w:rPr>
                <w:delText>2.2418-(0.</w:delText>
              </w:r>
              <w:r w:rsidRPr="00A84EA0">
                <w:rPr>
                  <w:rFonts w:cs="Arial"/>
                  <w:color w:val="000000"/>
                  <w:szCs w:val="18"/>
                </w:rPr>
                <w:delText>0011×</w:delText>
              </w:r>
              <w:r w:rsidRPr="00A84EA0">
                <w:rPr>
                  <w:rFonts w:cs="Arial"/>
                  <w:szCs w:val="18"/>
                </w:rPr>
                <w:delText>V</w:delText>
              </w:r>
              <w:r w:rsidRPr="00A84EA0">
                <w:rPr>
                  <w:rFonts w:cs="Arial"/>
                  <w:szCs w:val="18"/>
                  <w:vertAlign w:val="subscript"/>
                </w:rPr>
                <w:delText>r</w:delText>
              </w:r>
              <w:r>
                <w:rPr>
                  <w:rFonts w:cs="Arial"/>
                  <w:color w:val="000000"/>
                  <w:szCs w:val="18"/>
                </w:rPr>
                <w:delText>)</w:delText>
              </w:r>
            </w:del>
          </w:p>
        </w:tc>
        <w:tc>
          <w:tcPr>
            <w:tcW w:w="2065" w:type="dxa"/>
            <w:tcBorders>
              <w:top w:val="nil"/>
              <w:left w:val="single" w:sz="4" w:space="0" w:color="auto"/>
              <w:bottom w:val="single" w:sz="4" w:space="0" w:color="auto"/>
              <w:right w:val="single" w:sz="4" w:space="0" w:color="auto"/>
            </w:tcBorders>
            <w:shd w:val="clear" w:color="auto" w:fill="auto"/>
            <w:vAlign w:val="bottom"/>
          </w:tcPr>
          <w:p w14:paraId="29844B75" w14:textId="77777777" w:rsidR="00FA5174" w:rsidRPr="00A84EA0" w:rsidRDefault="00FA5174" w:rsidP="00BD2C4C">
            <w:pPr>
              <w:pStyle w:val="TableCell"/>
              <w:keepNext w:val="0"/>
              <w:widowControl w:val="0"/>
              <w:spacing w:before="60" w:after="60"/>
              <w:jc w:val="center"/>
              <w:rPr>
                <w:del w:id="11080" w:author="Greg Clendenning" w:date="2024-04-16T16:42:00Z"/>
                <w:rFonts w:cs="Arial"/>
                <w:szCs w:val="18"/>
              </w:rPr>
            </w:pPr>
            <w:del w:id="11081" w:author="Greg Clendenning" w:date="2024-04-16T16:42:00Z">
              <w:r>
                <w:rPr>
                  <w:rFonts w:cs="Arial"/>
                  <w:color w:val="000000"/>
                  <w:szCs w:val="18"/>
                </w:rPr>
                <w:delText>2.11</w:delText>
              </w:r>
            </w:del>
          </w:p>
        </w:tc>
      </w:tr>
    </w:tbl>
    <w:p w14:paraId="1CF56E78" w14:textId="77777777" w:rsidR="00C71CAA" w:rsidRPr="001570EA" w:rsidRDefault="00C71CAA" w:rsidP="00C71CAA">
      <w:pPr>
        <w:spacing w:after="120"/>
        <w:rPr>
          <w:rFonts w:ascii="Arial Black" w:hAnsi="Arial Black"/>
          <w:b/>
          <w:u w:val="single"/>
        </w:rPr>
      </w:pPr>
    </w:p>
    <w:p w14:paraId="0E9BC451" w14:textId="77777777" w:rsidR="00C71CAA" w:rsidRPr="001570EA" w:rsidRDefault="00C71CAA" w:rsidP="00C71CAA">
      <w:pPr>
        <w:pStyle w:val="SubStyle"/>
      </w:pPr>
      <w:r w:rsidRPr="001570EA">
        <w:t>Heat Pump Water Heater UEF De-rating Factor</w:t>
      </w:r>
    </w:p>
    <w:p w14:paraId="08C71F49" w14:textId="7B3590BD" w:rsidR="00C71CAA" w:rsidRPr="001570EA" w:rsidRDefault="00C71CAA" w:rsidP="00C71CAA">
      <w:pPr>
        <w:pStyle w:val="BodyText"/>
        <w:ind w:right="0"/>
      </w:pPr>
      <w:r w:rsidRPr="001570EA">
        <w:t>The Uniform Energy Factors (UEF) are determined from a DOE testing procedure that is carried out at 67.5°F dry bulb and 56°F wet bulb temperatures. However, the average dry and wet bulb temperatures in PA are in the range of 50-56</w:t>
      </w:r>
      <w:r w:rsidRPr="001570EA">
        <w:rPr>
          <w:rFonts w:cs="Arial"/>
        </w:rPr>
        <w:t>˚</w:t>
      </w:r>
      <w:r w:rsidRPr="001570EA">
        <w:t>F DB and 45-50 °F WB</w:t>
      </w:r>
      <w:del w:id="11082" w:author="Greg Clendenning" w:date="2024-04-16T16:42:00Z">
        <w:r w:rsidR="00FA5174">
          <w:rPr>
            <w:rStyle w:val="FootnoteReference"/>
          </w:rPr>
          <w:footnoteReference w:id="37"/>
        </w:r>
      </w:del>
      <w:r w:rsidRPr="001570EA">
        <w:t xml:space="preserve">. The heat pump performance is temperature and humidity dependent, </w:t>
      </w:r>
      <w:del w:id="11084" w:author="Greg Clendenning" w:date="2024-04-16T16:42:00Z">
        <w:r w:rsidR="00FA5174">
          <w:delText>therefor</w:delText>
        </w:r>
      </w:del>
      <w:ins w:id="11085" w:author="Greg Clendenning" w:date="2024-04-16T16:42:00Z">
        <w:r w:rsidRPr="001570EA">
          <w:t>therefore</w:t>
        </w:r>
      </w:ins>
      <w:r w:rsidRPr="001570EA">
        <w:t xml:space="preserve">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Pr="001570EA">
        <w:t>) has been adapted from a 2013 NEEA HPWH field study.</w:t>
      </w:r>
      <w:r w:rsidRPr="001570EA">
        <w:rPr>
          <w:vertAlign w:val="superscript"/>
        </w:rPr>
        <w:t xml:space="preserve">Source </w:t>
      </w:r>
      <w:del w:id="11086" w:author="Greg Clendenning" w:date="2024-04-16T16:42:00Z">
        <w:r w:rsidR="00FA5174" w:rsidRPr="00755CC4">
          <w:rPr>
            <w:vertAlign w:val="superscript"/>
          </w:rPr>
          <w:delText>7</w:delText>
        </w:r>
      </w:del>
      <w:ins w:id="11087" w:author="Greg Clendenning" w:date="2024-04-16T16:42:00Z">
        <w:r w:rsidRPr="001570EA">
          <w:rPr>
            <w:vertAlign w:val="superscript"/>
          </w:rPr>
          <w:t>4</w:t>
        </w:r>
      </w:ins>
      <w:r w:rsidRPr="001570EA">
        <w:t xml:space="preserve"> The results used are for “Heating Zone 1”, which is comprised of Olympia, WA and Portland, OR and have average dry and wet bulb temperatures (51</w:t>
      </w:r>
      <w:r w:rsidRPr="001570EA">
        <w:rPr>
          <w:rFonts w:cs="Arial"/>
        </w:rPr>
        <w:t xml:space="preserve">˚F </w:t>
      </w:r>
      <w:r w:rsidRPr="001570EA">
        <w:t>DB, 47</w:t>
      </w:r>
      <w:r w:rsidRPr="001570EA">
        <w:rPr>
          <w:rFonts w:cs="Arial"/>
        </w:rPr>
        <w:t>˚</w:t>
      </w:r>
      <w:r w:rsidRPr="001570EA">
        <w:t>F WB and 55</w:t>
      </w:r>
      <w:r w:rsidRPr="001570EA">
        <w:rPr>
          <w:rFonts w:cs="Arial"/>
        </w:rPr>
        <w:t xml:space="preserve">˚F DB, </w:t>
      </w:r>
      <w:r w:rsidRPr="001570EA">
        <w:t>49</w:t>
      </w:r>
      <w:r w:rsidRPr="001570EA">
        <w:rPr>
          <w:rFonts w:cs="Arial"/>
        </w:rPr>
        <w:t>˚</w:t>
      </w:r>
      <w:r w:rsidRPr="001570EA">
        <w:t>F WB, respectively)</w:t>
      </w:r>
      <w:del w:id="11088" w:author="Greg Clendenning" w:date="2024-04-16T16:42:00Z">
        <w:r w:rsidR="00FA5174">
          <w:rPr>
            <w:rStyle w:val="FootnoteReference"/>
          </w:rPr>
          <w:footnoteReference w:id="38"/>
        </w:r>
      </w:del>
      <w:r w:rsidRPr="001570EA">
        <w:t xml:space="preserve"> comparable to Pennsylvania.</w:t>
      </w:r>
      <w:ins w:id="11090" w:author="Greg Clendenning" w:date="2024-04-16T16:42:00Z">
        <w:r w:rsidRPr="001570EA">
          <w:t xml:space="preserve"> Average temperatures are based on average weather data from weatherbase.com for the climate reference cities referenced elsewhere in this TRM. </w:t>
        </w:r>
      </w:ins>
    </w:p>
    <w:p w14:paraId="71642F37" w14:textId="77777777" w:rsidR="00FA5174" w:rsidRDefault="00FA5174" w:rsidP="00FA5174">
      <w:pPr>
        <w:pStyle w:val="Caption"/>
        <w:spacing w:after="0"/>
        <w:rPr>
          <w:del w:id="11091" w:author="Greg Clendenning" w:date="2024-04-16T16:42:00Z"/>
        </w:rPr>
      </w:pPr>
    </w:p>
    <w:p w14:paraId="7D522980" w14:textId="2B745023" w:rsidR="00C71CAA" w:rsidRPr="001570EA" w:rsidRDefault="00C71CAA" w:rsidP="00C71CAA">
      <w:pPr>
        <w:pStyle w:val="Caption"/>
      </w:pPr>
      <w:bookmarkStart w:id="11092" w:name="_Ref533706253"/>
      <w:bookmarkStart w:id="11093" w:name="_Toc473645828"/>
      <w:bookmarkStart w:id="11094" w:name="_Toc4759829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1095" w:author="Greg Clendenning" w:date="2024-04-16T16:42:00Z">
        <w:r w:rsidR="003D6F35">
          <w:rPr>
            <w:noProof/>
          </w:rPr>
          <w:delText>50</w:delText>
        </w:r>
      </w:del>
      <w:ins w:id="11096" w:author="Greg Clendenning" w:date="2024-04-16T16:42:00Z">
        <w:r w:rsidR="002E093A" w:rsidRPr="001570EA">
          <w:rPr>
            <w:noProof/>
          </w:rPr>
          <w:t>62</w:t>
        </w:r>
      </w:ins>
      <w:r w:rsidR="002E093A" w:rsidRPr="001570EA">
        <w:fldChar w:fldCharType="end"/>
      </w:r>
      <w:bookmarkEnd w:id="11092"/>
      <w:r w:rsidRPr="001570EA">
        <w:t>: UEF De-rating Factor for Various Installation Locations</w:t>
      </w:r>
      <w:bookmarkEnd w:id="11093"/>
      <w:bookmarkEnd w:id="1109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1097" w:author="Greg Clendenning" w:date="2024-04-16T16:42: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790"/>
        <w:gridCol w:w="2610"/>
        <w:tblGridChange w:id="11098">
          <w:tblGrid>
            <w:gridCol w:w="2790"/>
            <w:gridCol w:w="2610"/>
          </w:tblGrid>
        </w:tblGridChange>
      </w:tblGrid>
      <w:tr w:rsidR="00C71CAA" w:rsidRPr="001570EA" w14:paraId="264BC76A" w14:textId="77777777">
        <w:tc>
          <w:tcPr>
            <w:tcW w:w="2790" w:type="dxa"/>
            <w:shd w:val="clear" w:color="auto" w:fill="BFBFBF" w:themeFill="background1" w:themeFillShade="BF"/>
            <w:tcPrChange w:id="11099" w:author="Greg Clendenning" w:date="2024-04-16T16:42:00Z">
              <w:tcPr>
                <w:tcW w:w="2790" w:type="dxa"/>
                <w:shd w:val="clear" w:color="auto" w:fill="BFBFBF"/>
              </w:tcPr>
            </w:tcPrChange>
          </w:tcPr>
          <w:p w14:paraId="540F2143" w14:textId="77777777" w:rsidR="00C71CAA" w:rsidRPr="001570EA" w:rsidRDefault="00C71CAA">
            <w:pPr>
              <w:pStyle w:val="TableCell"/>
              <w:spacing w:before="60" w:after="60"/>
              <w:rPr>
                <w:rFonts w:cs="Arial"/>
                <w:b/>
                <w:szCs w:val="18"/>
              </w:rPr>
            </w:pPr>
            <w:r w:rsidRPr="001570EA">
              <w:rPr>
                <w:rFonts w:cs="Arial"/>
                <w:b/>
                <w:szCs w:val="18"/>
              </w:rPr>
              <w:t>Installation Location</w:t>
            </w:r>
          </w:p>
        </w:tc>
        <w:tc>
          <w:tcPr>
            <w:tcW w:w="2610" w:type="dxa"/>
            <w:shd w:val="clear" w:color="auto" w:fill="BFBFBF" w:themeFill="background1" w:themeFillShade="BF"/>
            <w:tcPrChange w:id="11100" w:author="Greg Clendenning" w:date="2024-04-16T16:42:00Z">
              <w:tcPr>
                <w:tcW w:w="2610" w:type="dxa"/>
                <w:shd w:val="clear" w:color="auto" w:fill="BFBFBF"/>
              </w:tcPr>
            </w:tcPrChange>
          </w:tcPr>
          <w:p w14:paraId="637BFAA7" w14:textId="28330BA2" w:rsidR="00C71CAA" w:rsidRPr="001570EA" w:rsidRDefault="008A402F">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r>
                  <w:del w:id="11101" w:author="Greg Clendenning" w:date="2024-04-16T16:42:00Z">
                    <m:rPr>
                      <m:sty m:val="bi"/>
                    </m:rPr>
                    <w:rPr>
                      <w:rStyle w:val="FootnoteReference"/>
                      <w:rFonts w:ascii="Cambria Math" w:hAnsi="Cambria Math" w:cs="Arial"/>
                      <w:b/>
                      <w:i/>
                      <w:szCs w:val="18"/>
                    </w:rPr>
                    <w:footnoteReference w:id="39"/>
                  </w:del>
                </m:r>
              </m:oMath>
            </m:oMathPara>
          </w:p>
        </w:tc>
      </w:tr>
      <w:tr w:rsidR="00C71CAA" w:rsidRPr="001570EA" w14:paraId="0A6EB0B7" w14:textId="77777777">
        <w:tc>
          <w:tcPr>
            <w:tcW w:w="2790" w:type="dxa"/>
          </w:tcPr>
          <w:p w14:paraId="442DF2D1" w14:textId="77777777" w:rsidR="00C71CAA" w:rsidRPr="001570EA" w:rsidRDefault="00C71CAA">
            <w:pPr>
              <w:pStyle w:val="TableCell"/>
              <w:spacing w:before="60" w:after="60"/>
              <w:rPr>
                <w:rFonts w:cs="Arial"/>
                <w:szCs w:val="18"/>
              </w:rPr>
            </w:pPr>
            <w:r w:rsidRPr="001570EA">
              <w:rPr>
                <w:rFonts w:cs="Arial"/>
                <w:szCs w:val="18"/>
              </w:rPr>
              <w:t>Inside Conditioned Space</w:t>
            </w:r>
          </w:p>
        </w:tc>
        <w:tc>
          <w:tcPr>
            <w:tcW w:w="2610" w:type="dxa"/>
          </w:tcPr>
          <w:p w14:paraId="31C91671" w14:textId="77777777" w:rsidR="00C71CAA" w:rsidRPr="001570EA" w:rsidRDefault="00C71CAA">
            <w:pPr>
              <w:pStyle w:val="TableCell"/>
              <w:spacing w:before="60" w:after="60"/>
              <w:jc w:val="center"/>
              <w:rPr>
                <w:rFonts w:cs="Arial"/>
                <w:szCs w:val="18"/>
              </w:rPr>
            </w:pPr>
            <w:r w:rsidRPr="001570EA">
              <w:rPr>
                <w:rFonts w:cs="Arial"/>
                <w:szCs w:val="18"/>
              </w:rPr>
              <w:t>0.98</w:t>
            </w:r>
          </w:p>
        </w:tc>
      </w:tr>
      <w:tr w:rsidR="00C71CAA" w:rsidRPr="001570EA" w14:paraId="63688208" w14:textId="77777777">
        <w:tc>
          <w:tcPr>
            <w:tcW w:w="2790" w:type="dxa"/>
          </w:tcPr>
          <w:p w14:paraId="537E10C8" w14:textId="77777777" w:rsidR="00C71CAA" w:rsidRPr="001570EA" w:rsidRDefault="00C71CAA">
            <w:pPr>
              <w:pStyle w:val="TableCell"/>
              <w:spacing w:before="60" w:after="60"/>
              <w:rPr>
                <w:rFonts w:cs="Arial"/>
                <w:szCs w:val="18"/>
              </w:rPr>
            </w:pPr>
            <w:r w:rsidRPr="001570EA">
              <w:rPr>
                <w:rFonts w:cs="Arial"/>
                <w:szCs w:val="18"/>
              </w:rPr>
              <w:t>Unconditioned Garage</w:t>
            </w:r>
          </w:p>
        </w:tc>
        <w:tc>
          <w:tcPr>
            <w:tcW w:w="2610" w:type="dxa"/>
          </w:tcPr>
          <w:p w14:paraId="26569A41" w14:textId="77777777" w:rsidR="00C71CAA" w:rsidRPr="001570EA" w:rsidRDefault="00C71CAA">
            <w:pPr>
              <w:pStyle w:val="TableCell"/>
              <w:spacing w:before="60" w:after="60"/>
              <w:jc w:val="center"/>
              <w:rPr>
                <w:rFonts w:cs="Arial"/>
                <w:szCs w:val="18"/>
              </w:rPr>
            </w:pPr>
            <w:r w:rsidRPr="001570EA">
              <w:rPr>
                <w:rFonts w:cs="Arial"/>
                <w:szCs w:val="18"/>
              </w:rPr>
              <w:t>0.85</w:t>
            </w:r>
          </w:p>
        </w:tc>
      </w:tr>
      <w:tr w:rsidR="00C71CAA" w:rsidRPr="001570EA" w14:paraId="66B386CA" w14:textId="77777777">
        <w:trPr>
          <w:trHeight w:val="77"/>
        </w:trPr>
        <w:tc>
          <w:tcPr>
            <w:tcW w:w="2790" w:type="dxa"/>
          </w:tcPr>
          <w:p w14:paraId="3B51659E" w14:textId="77777777" w:rsidR="00C71CAA" w:rsidRPr="001570EA" w:rsidRDefault="00C71CAA">
            <w:pPr>
              <w:pStyle w:val="TableCell"/>
              <w:spacing w:before="60" w:after="60"/>
              <w:rPr>
                <w:rFonts w:cs="Arial"/>
                <w:szCs w:val="18"/>
              </w:rPr>
            </w:pPr>
            <w:r w:rsidRPr="001570EA">
              <w:rPr>
                <w:rFonts w:cs="Arial"/>
                <w:szCs w:val="18"/>
              </w:rPr>
              <w:t>Unconditioned Basement</w:t>
            </w:r>
          </w:p>
        </w:tc>
        <w:tc>
          <w:tcPr>
            <w:tcW w:w="2610" w:type="dxa"/>
          </w:tcPr>
          <w:p w14:paraId="3CB429C7" w14:textId="77777777" w:rsidR="00C71CAA" w:rsidRPr="001570EA" w:rsidRDefault="00C71CAA">
            <w:pPr>
              <w:pStyle w:val="TableCell"/>
              <w:spacing w:before="60" w:after="60"/>
              <w:jc w:val="center"/>
              <w:rPr>
                <w:rFonts w:cs="Arial"/>
                <w:szCs w:val="18"/>
              </w:rPr>
            </w:pPr>
            <w:r w:rsidRPr="001570EA">
              <w:rPr>
                <w:rFonts w:cs="Arial"/>
                <w:szCs w:val="18"/>
              </w:rPr>
              <w:t>0.72</w:t>
            </w:r>
          </w:p>
        </w:tc>
      </w:tr>
      <w:tr w:rsidR="00C71CAA" w:rsidRPr="001570EA" w14:paraId="10F46549" w14:textId="77777777">
        <w:tc>
          <w:tcPr>
            <w:tcW w:w="2790" w:type="dxa"/>
          </w:tcPr>
          <w:p w14:paraId="1046E8E0" w14:textId="43CEFFB7" w:rsidR="00C71CAA" w:rsidRPr="001570EA" w:rsidRDefault="00FA5174">
            <w:pPr>
              <w:pStyle w:val="TableCell"/>
              <w:spacing w:before="60" w:after="60"/>
              <w:rPr>
                <w:rFonts w:cs="Arial"/>
              </w:rPr>
            </w:pPr>
            <w:del w:id="11103" w:author="Greg Clendenning" w:date="2024-04-16T16:42:00Z">
              <w:r w:rsidRPr="005F6D8B">
                <w:rPr>
                  <w:rFonts w:cs="Arial"/>
                  <w:szCs w:val="18"/>
                </w:rPr>
                <w:delText>Default</w:delText>
              </w:r>
              <w:r w:rsidRPr="005F6D8B">
                <w:rPr>
                  <w:rStyle w:val="FootnoteReference"/>
                  <w:rFonts w:cs="Arial"/>
                  <w:szCs w:val="18"/>
                </w:rPr>
                <w:footnoteReference w:id="40"/>
              </w:r>
            </w:del>
            <w:ins w:id="11105" w:author="Greg Clendenning" w:date="2024-04-16T16:42:00Z">
              <w:r w:rsidR="00C71CAA" w:rsidRPr="001570EA">
                <w:rPr>
                  <w:rFonts w:cs="Arial"/>
                </w:rPr>
                <w:t xml:space="preserve">Unknown </w:t>
              </w:r>
              <w:r w:rsidR="00C71CAA" w:rsidRPr="001570EA">
                <w:rPr>
                  <w:rFonts w:cs="Arial"/>
                  <w:vertAlign w:val="superscript"/>
                </w:rPr>
                <w:t>Source 4</w:t>
              </w:r>
            </w:ins>
          </w:p>
        </w:tc>
        <w:tc>
          <w:tcPr>
            <w:tcW w:w="2610" w:type="dxa"/>
          </w:tcPr>
          <w:p w14:paraId="0B6085A9" w14:textId="77777777" w:rsidR="00C71CAA" w:rsidRPr="001570EA" w:rsidRDefault="00C71CAA">
            <w:pPr>
              <w:pStyle w:val="TableCell"/>
              <w:spacing w:before="60" w:after="60"/>
              <w:jc w:val="center"/>
              <w:rPr>
                <w:rFonts w:cs="Arial"/>
                <w:szCs w:val="18"/>
              </w:rPr>
            </w:pPr>
            <w:r w:rsidRPr="001570EA">
              <w:rPr>
                <w:rFonts w:cs="Arial"/>
                <w:szCs w:val="18"/>
              </w:rPr>
              <w:t>0.87</w:t>
            </w:r>
          </w:p>
        </w:tc>
      </w:tr>
    </w:tbl>
    <w:p w14:paraId="0ADE608A" w14:textId="77777777" w:rsidR="00C71CAA" w:rsidRPr="001570EA" w:rsidRDefault="00C71CAA">
      <w:pPr>
        <w:pPrChange w:id="11106" w:author="Greg Clendenning" w:date="2024-04-16T16:42:00Z">
          <w:pPr>
            <w:pStyle w:val="SubStyle"/>
          </w:pPr>
        </w:pPrChange>
      </w:pPr>
    </w:p>
    <w:p w14:paraId="102A3865" w14:textId="77777777" w:rsidR="00C71CAA" w:rsidRPr="001570EA" w:rsidRDefault="00C71CAA" w:rsidP="00C71CAA">
      <w:pPr>
        <w:pStyle w:val="SubStyle"/>
      </w:pPr>
      <w:r w:rsidRPr="001570EA">
        <w:t>Default Savings</w:t>
      </w:r>
    </w:p>
    <w:p w14:paraId="3EC23F40" w14:textId="7093DAB6" w:rsidR="00C71CAA" w:rsidRPr="001570EA" w:rsidRDefault="00C71CAA" w:rsidP="00C71CAA">
      <w:pPr>
        <w:pStyle w:val="Equation"/>
        <w:spacing w:after="120"/>
        <w:ind w:left="0" w:firstLine="0"/>
      </w:pPr>
      <w:r w:rsidRPr="001570EA">
        <w:rPr>
          <w:i w:val="0"/>
        </w:rPr>
        <w:t xml:space="preserve">Default savings for the installation of heat pump water heaters </w:t>
      </w:r>
      <w:r w:rsidRPr="001570EA">
        <w:t>not located inside conditioned space</w:t>
      </w:r>
      <w:r w:rsidRPr="001570EA">
        <w:rPr>
          <w:i w:val="0"/>
        </w:rPr>
        <w:t xml:space="preserve"> </w:t>
      </w:r>
      <w:ins w:id="11107" w:author="Greg Clendenning" w:date="2024-04-16T16:42:00Z">
        <w:r w:rsidRPr="001570EA">
          <w:rPr>
            <w:i w:val="0"/>
          </w:rPr>
          <w:t xml:space="preserve">or for which </w:t>
        </w:r>
        <w:r w:rsidRPr="001570EA">
          <w:rPr>
            <w:iCs/>
          </w:rPr>
          <w:t>installation location is unknown</w:t>
        </w:r>
        <w:r w:rsidRPr="001570EA">
          <w:rPr>
            <w:i w:val="0"/>
          </w:rPr>
          <w:t xml:space="preserve"> </w:t>
        </w:r>
      </w:ins>
      <w:r w:rsidRPr="001570EA">
        <w:rPr>
          <w:i w:val="0"/>
        </w:rPr>
        <w:t xml:space="preserve">are </w:t>
      </w:r>
      <w:del w:id="11108" w:author="Greg Clendenning" w:date="2024-04-16T16:42:00Z">
        <w:r w:rsidR="00FA5174" w:rsidRPr="001A7D76">
          <w:rPr>
            <w:i w:val="0"/>
          </w:rPr>
          <w:delText>calculated</w:delText>
        </w:r>
        <w:r w:rsidR="00FA5174">
          <w:rPr>
            <w:i w:val="0"/>
          </w:rPr>
          <w:delText xml:space="preserve"> </w:delText>
        </w:r>
        <w:r w:rsidR="00FA5174" w:rsidRPr="001A7D76">
          <w:rPr>
            <w:i w:val="0"/>
          </w:rPr>
          <w:delText>using</w:delText>
        </w:r>
        <w:r w:rsidR="00FA5174">
          <w:rPr>
            <w:i w:val="0"/>
          </w:rPr>
          <w:delText xml:space="preserve"> </w:delText>
        </w:r>
        <w:r w:rsidR="00FA5174" w:rsidRPr="001A7D76">
          <w:rPr>
            <w:i w:val="0"/>
          </w:rPr>
          <w:delText>the</w:delText>
        </w:r>
        <w:r w:rsidR="00FA5174">
          <w:rPr>
            <w:i w:val="0"/>
          </w:rPr>
          <w:delText xml:space="preserve"> </w:delText>
        </w:r>
        <w:r w:rsidR="00FA5174" w:rsidRPr="001A7D76">
          <w:rPr>
            <w:i w:val="0"/>
          </w:rPr>
          <w:delText>formula</w:delText>
        </w:r>
        <w:r w:rsidR="00FA5174">
          <w:rPr>
            <w:i w:val="0"/>
          </w:rPr>
          <w:delText>s</w:delText>
        </w:r>
      </w:del>
      <w:ins w:id="11109" w:author="Greg Clendenning" w:date="2024-04-16T16:42:00Z">
        <w:r w:rsidRPr="001570EA">
          <w:rPr>
            <w:i w:val="0"/>
          </w:rPr>
          <w:t>provided</w:t>
        </w:r>
      </w:ins>
      <w:r w:rsidRPr="001570EA">
        <w:rPr>
          <w:i w:val="0"/>
        </w:rPr>
        <w:t xml:space="preserve"> below</w:t>
      </w:r>
      <w:r w:rsidRPr="001570EA">
        <w:rPr>
          <w:rFonts w:eastAsia="Times New Roman"/>
          <w:i w:val="0"/>
          <w:szCs w:val="20"/>
        </w:rPr>
        <w:t>.</w:t>
      </w:r>
      <w:ins w:id="11110" w:author="Greg Clendenning" w:date="2024-04-16T16:42:00Z">
        <w:r w:rsidRPr="001570EA" w:rsidDel="00985C97">
          <w:t xml:space="preserve"> </w:t>
        </w:r>
      </w:ins>
    </w:p>
    <w:p w14:paraId="733A7791" w14:textId="77777777" w:rsidR="00FA5174" w:rsidRPr="004670DF" w:rsidRDefault="00FA5174" w:rsidP="00FA5174">
      <w:pPr>
        <w:pStyle w:val="Equation"/>
        <w:spacing w:after="120"/>
        <w:ind w:left="0" w:firstLine="0"/>
        <w:rPr>
          <w:del w:id="11111" w:author="Greg Clendenning" w:date="2024-04-16T16:42:00Z"/>
          <w:rFonts w:ascii="Arial Narrow" w:cs="Arial"/>
          <w:i w:val="0"/>
        </w:rPr>
      </w:pPr>
      <m:oMathPara>
        <m:oMathParaPr>
          <m:jc m:val="left"/>
        </m:oMathParaPr>
        <m:oMath>
          <m:r>
            <w:del w:id="11112" w:author="Greg Clendenning" w:date="2024-04-16T16:42:00Z">
              <w:rPr>
                <w:rFonts w:ascii="Cambria Math" w:hAnsi="Cambria Math" w:cs="Arial"/>
              </w:rPr>
              <m:t>∆</m:t>
            </w:del>
          </m:r>
          <m:r>
            <w:del w:id="11113" w:author="Greg Clendenning" w:date="2024-04-16T16:42:00Z">
              <m:rPr>
                <m:nor/>
              </m:rPr>
              <w:rPr>
                <w:rFonts w:ascii="Cambria Math" w:hAnsi="Cambria Math" w:cs="Arial"/>
              </w:rPr>
              <m:t>kWh</m:t>
            </w:del>
          </m:r>
          <m:r>
            <w:del w:id="11114" w:author="Greg Clendenning" w:date="2024-04-16T16:42:00Z">
              <m:rPr>
                <m:nor/>
              </m:rPr>
              <w:rPr>
                <w:rFonts w:ascii="Cambria Math" w:hAnsi="Cambria Math" w:cs="Arial"/>
                <w:i w:val="0"/>
              </w:rPr>
              <m:t xml:space="preserve">         </m:t>
            </w:del>
          </m:r>
          <m:r>
            <w:del w:id="11115" w:author="Greg Clendenning" w:date="2024-04-16T16:42:00Z">
              <m:rPr>
                <m:nor/>
              </m:rPr>
              <w:rPr>
                <w:rFonts w:ascii="Cambria Math" w:cs="Arial"/>
                <w:i w:val="0"/>
              </w:rPr>
              <m:t xml:space="preserve">                </m:t>
            </w:del>
          </m:r>
          <m:r>
            <w:del w:id="11116" w:author="Greg Clendenning" w:date="2024-04-16T16:42:00Z">
              <m:rPr>
                <m:nor/>
              </m:rPr>
              <w:rPr>
                <w:rFonts w:ascii="Cambria Math" w:hAnsi="Cambria Math" w:cs="Arial"/>
                <w:i w:val="0"/>
              </w:rPr>
              <m:t xml:space="preserve">  = </m:t>
            </w:del>
          </m:r>
          <m:d>
            <m:dPr>
              <m:ctrlPr>
                <w:del w:id="11117" w:author="Greg Clendenning" w:date="2024-04-16T16:42:00Z">
                  <w:rPr>
                    <w:rFonts w:ascii="Cambria Math" w:hAnsi="Cambria Math" w:cs="Arial"/>
                    <w:i w:val="0"/>
                  </w:rPr>
                </w:del>
              </m:ctrlPr>
            </m:dPr>
            <m:e>
              <m:f>
                <m:fPr>
                  <m:ctrlPr>
                    <w:del w:id="11118" w:author="Greg Clendenning" w:date="2024-04-16T16:42:00Z">
                      <w:rPr>
                        <w:rFonts w:ascii="Cambria Math" w:hAnsi="Cambria Math" w:cs="Arial"/>
                        <w:i w:val="0"/>
                      </w:rPr>
                    </w:del>
                  </m:ctrlPr>
                </m:fPr>
                <m:num>
                  <m:r>
                    <w:del w:id="11119" w:author="Greg Clendenning" w:date="2024-04-16T16:42:00Z">
                      <m:rPr>
                        <m:nor/>
                      </m:rPr>
                      <w:rPr>
                        <w:rFonts w:ascii="Cambria Math" w:hAnsi="Cambria Math" w:cs="Arial"/>
                        <w:i w:val="0"/>
                      </w:rPr>
                      <m:t>1</m:t>
                    </w:del>
                  </m:r>
                </m:num>
                <m:den>
                  <m:sSub>
                    <m:sSubPr>
                      <m:ctrlPr>
                        <w:del w:id="11120" w:author="Greg Clendenning" w:date="2024-04-16T16:42:00Z">
                          <w:rPr>
                            <w:rFonts w:ascii="Cambria Math" w:hAnsi="Cambria Math"/>
                            <w:i w:val="0"/>
                          </w:rPr>
                        </w:del>
                      </m:ctrlPr>
                    </m:sSubPr>
                    <m:e>
                      <m:r>
                        <w:del w:id="11121" w:author="Greg Clendenning" w:date="2024-04-16T16:42:00Z">
                          <w:rPr>
                            <w:rFonts w:ascii="Cambria Math" w:hAnsi="Cambria Math"/>
                          </w:rPr>
                          <m:t>UEF</m:t>
                        </w:del>
                      </m:r>
                      <m:ctrlPr>
                        <w:del w:id="11122" w:author="Greg Clendenning" w:date="2024-04-16T16:42:00Z">
                          <w:rPr>
                            <w:rFonts w:ascii="Cambria Math" w:hAnsi="Cambria Math" w:cs="Arial"/>
                            <w:i w:val="0"/>
                          </w:rPr>
                        </w:del>
                      </m:ctrlPr>
                    </m:e>
                    <m:sub>
                      <m:r>
                        <w:del w:id="11123" w:author="Greg Clendenning" w:date="2024-04-16T16:42:00Z">
                          <w:rPr>
                            <w:rFonts w:ascii="Cambria Math" w:hAnsi="Cambria Math"/>
                          </w:rPr>
                          <m:t>base</m:t>
                        </w:del>
                      </m:r>
                    </m:sub>
                  </m:sSub>
                </m:den>
              </m:f>
              <m:r>
                <w:del w:id="11124" w:author="Greg Clendenning" w:date="2024-04-16T16:42:00Z">
                  <w:rPr>
                    <w:rFonts w:ascii="Cambria Math" w:hAnsi="Cambria Math" w:cs="Arial"/>
                  </w:rPr>
                  <m:t>-</m:t>
                </w:del>
              </m:r>
              <m:f>
                <m:fPr>
                  <m:ctrlPr>
                    <w:del w:id="11125" w:author="Greg Clendenning" w:date="2024-04-16T16:42:00Z">
                      <w:rPr>
                        <w:rFonts w:ascii="Cambria Math" w:hAnsi="Cambria Math" w:cs="Arial"/>
                        <w:i w:val="0"/>
                      </w:rPr>
                    </w:del>
                  </m:ctrlPr>
                </m:fPr>
                <m:num>
                  <m:r>
                    <w:del w:id="11126" w:author="Greg Clendenning" w:date="2024-04-16T16:42:00Z">
                      <w:rPr>
                        <w:rFonts w:ascii="Cambria Math" w:hAnsi="Cambria Math" w:cs="Arial"/>
                      </w:rPr>
                      <m:t>1</m:t>
                    </w:del>
                  </m:r>
                </m:num>
                <m:den>
                  <m:sSub>
                    <m:sSubPr>
                      <m:ctrlPr>
                        <w:del w:id="11127" w:author="Greg Clendenning" w:date="2024-04-16T16:42:00Z">
                          <w:rPr>
                            <w:rFonts w:ascii="Cambria Math" w:hAnsi="Cambria Math" w:cs="Arial"/>
                            <w:i w:val="0"/>
                          </w:rPr>
                        </w:del>
                      </m:ctrlPr>
                    </m:sSubPr>
                    <m:e>
                      <m:r>
                        <w:del w:id="11128" w:author="Greg Clendenning" w:date="2024-04-16T16:42:00Z">
                          <w:rPr>
                            <w:rFonts w:ascii="Cambria Math" w:hAnsi="Cambria Math" w:cs="Arial"/>
                          </w:rPr>
                          <m:t>UEF</m:t>
                        </w:del>
                      </m:r>
                    </m:e>
                    <m:sub>
                      <m:r>
                        <w:del w:id="11129" w:author="Greg Clendenning" w:date="2024-04-16T16:42:00Z">
                          <w:rPr>
                            <w:rFonts w:ascii="Cambria Math" w:hAnsi="Cambria Math" w:cs="Arial"/>
                          </w:rPr>
                          <m:t>ee</m:t>
                        </w:del>
                      </m:r>
                    </m:sub>
                  </m:sSub>
                  <m:r>
                    <w:del w:id="11130" w:author="Greg Clendenning" w:date="2024-04-16T16:42:00Z">
                      <w:rPr>
                        <w:rFonts w:ascii="Cambria Math" w:hAnsi="Cambria Math" w:cs="Arial"/>
                      </w:rPr>
                      <m:t>×</m:t>
                    </w:del>
                  </m:r>
                  <m:sSub>
                    <m:sSubPr>
                      <m:ctrlPr>
                        <w:del w:id="11131" w:author="Greg Clendenning" w:date="2024-04-16T16:42:00Z">
                          <w:rPr>
                            <w:rFonts w:ascii="Cambria Math" w:hAnsi="Cambria Math" w:cs="Arial"/>
                            <w:i w:val="0"/>
                          </w:rPr>
                        </w:del>
                      </m:ctrlPr>
                    </m:sSubPr>
                    <m:e>
                      <m:r>
                        <w:del w:id="11132" w:author="Greg Clendenning" w:date="2024-04-16T16:42:00Z">
                          <w:rPr>
                            <w:rFonts w:ascii="Cambria Math" w:hAnsi="Cambria Math" w:cs="Arial"/>
                          </w:rPr>
                          <m:t>F</m:t>
                        </w:del>
                      </m:r>
                    </m:e>
                    <m:sub>
                      <m:r>
                        <w:del w:id="11133" w:author="Greg Clendenning" w:date="2024-04-16T16:42:00Z">
                          <w:rPr>
                            <w:rFonts w:ascii="Cambria Math" w:hAnsi="Cambria Math" w:cs="Arial"/>
                          </w:rPr>
                          <m:t>derate</m:t>
                        </w:del>
                      </m:r>
                    </m:sub>
                  </m:sSub>
                </m:den>
              </m:f>
            </m:e>
          </m:d>
          <m:r>
            <w:del w:id="11134" w:author="Greg Clendenning" w:date="2024-04-16T16:42:00Z">
              <w:rPr>
                <w:rFonts w:ascii="Cambria Math" w:hAnsi="Cambria Math" w:cs="Arial"/>
              </w:rPr>
              <m:t>×2706.75</m:t>
            </w:del>
          </m:r>
          <m:f>
            <m:fPr>
              <m:ctrlPr>
                <w:del w:id="11135" w:author="Greg Clendenning" w:date="2024-04-16T16:42:00Z">
                  <w:rPr>
                    <w:rFonts w:ascii="Cambria Math" w:hAnsi="Cambria Math" w:cs="Arial"/>
                    <w:i w:val="0"/>
                  </w:rPr>
                </w:del>
              </m:ctrlPr>
            </m:fPr>
            <m:num>
              <m:r>
                <w:del w:id="11136" w:author="Greg Clendenning" w:date="2024-04-16T16:42:00Z">
                  <w:rPr>
                    <w:rFonts w:ascii="Cambria Math" w:hAnsi="Cambria Math" w:cs="Arial"/>
                  </w:rPr>
                  <m:t>kWh</m:t>
                </w:del>
              </m:r>
            </m:num>
            <m:den>
              <m:r>
                <w:del w:id="11137" w:author="Greg Clendenning" w:date="2024-04-16T16:42:00Z">
                  <w:rPr>
                    <w:rFonts w:ascii="Cambria Math" w:hAnsi="Cambria Math" w:cs="Arial"/>
                  </w:rPr>
                  <m:t>yr</m:t>
                </w:del>
              </m:r>
            </m:den>
          </m:f>
        </m:oMath>
      </m:oMathPara>
    </w:p>
    <w:p w14:paraId="2509F4D5" w14:textId="77777777" w:rsidR="00FA5174" w:rsidRPr="00C101E6" w:rsidRDefault="008A402F" w:rsidP="00FA5174">
      <w:pPr>
        <w:pStyle w:val="BodyText"/>
        <w:rPr>
          <w:del w:id="11138" w:author="Greg Clendenning" w:date="2024-04-16T16:42:00Z"/>
        </w:rPr>
      </w:pPr>
      <m:oMathPara>
        <m:oMathParaPr>
          <m:jc m:val="left"/>
        </m:oMathParaPr>
        <m:oMath>
          <m:sSub>
            <m:sSubPr>
              <m:ctrlPr>
                <w:del w:id="11139" w:author="Greg Clendenning" w:date="2024-04-16T16:42:00Z">
                  <w:rPr>
                    <w:rFonts w:ascii="Cambria Math" w:hAnsi="Cambria Math"/>
                    <w:i/>
                  </w:rPr>
                </w:del>
              </m:ctrlPr>
            </m:sSubPr>
            <m:e>
              <m:r>
                <w:del w:id="11140" w:author="Greg Clendenning" w:date="2024-04-16T16:42:00Z">
                  <w:rPr>
                    <w:rFonts w:ascii="Cambria Math" w:hAnsi="Cambria Math"/>
                  </w:rPr>
                  <m:t>∆</m:t>
                </w:del>
              </m:r>
              <m:r>
                <w:del w:id="11141" w:author="Greg Clendenning" w:date="2024-04-16T16:42:00Z">
                  <w:rPr>
                    <w:rFonts w:ascii="Cambria Math" w:hAnsi="Cambria Math"/>
                  </w:rPr>
                  <m:t>kW</m:t>
                </w:del>
              </m:r>
            </m:e>
            <m:sub>
              <m:r>
                <w:del w:id="11142" w:author="Greg Clendenning" w:date="2024-04-16T16:42:00Z">
                  <w:rPr>
                    <w:rFonts w:ascii="Cambria Math" w:hAnsi="Cambria Math"/>
                  </w:rPr>
                  <m:t>peak</m:t>
                </w:del>
              </m:r>
            </m:sub>
          </m:sSub>
          <m:r>
            <w:del w:id="11143" w:author="Greg Clendenning" w:date="2024-04-16T16:42:00Z">
              <w:rPr>
                <w:rFonts w:ascii="Cambria Math" w:hAnsi="Cambria Math"/>
              </w:rPr>
              <m:t xml:space="preserve">                     =</m:t>
            </w:del>
          </m:r>
          <m:f>
            <m:fPr>
              <m:ctrlPr>
                <w:del w:id="11144" w:author="Greg Clendenning" w:date="2024-04-16T16:42:00Z">
                  <w:rPr>
                    <w:rFonts w:ascii="Cambria Math" w:hAnsi="Cambria Math"/>
                    <w:i/>
                  </w:rPr>
                </w:del>
              </m:ctrlPr>
            </m:fPr>
            <m:num>
              <m:r>
                <w:del w:id="11145" w:author="Greg Clendenning" w:date="2024-04-16T16:42:00Z">
                  <w:rPr>
                    <w:rFonts w:ascii="Cambria Math" w:hAnsi="Cambria Math" w:cs="Arial"/>
                  </w:rPr>
                  <m:t>∆</m:t>
                </w:del>
              </m:r>
              <m:r>
                <w:del w:id="11146" w:author="Greg Clendenning" w:date="2024-04-16T16:42:00Z">
                  <m:rPr>
                    <m:nor/>
                  </m:rPr>
                  <w:rPr>
                    <w:rFonts w:ascii="Cambria Math" w:hAnsi="Cambria Math" w:cs="Arial"/>
                    <w:i/>
                  </w:rPr>
                  <m:t>kWh</m:t>
                </w:del>
              </m:r>
              <m:r>
                <w:del w:id="11147" w:author="Greg Clendenning" w:date="2024-04-16T16:42:00Z">
                  <m:rPr>
                    <m:nor/>
                  </m:rPr>
                  <w:rPr>
                    <w:rFonts w:ascii="Cambria Math" w:hAnsi="Cambria Math" w:cs="Arial"/>
                  </w:rPr>
                  <m:t xml:space="preserve"> </m:t>
                </w:del>
              </m:r>
            </m:num>
            <m:den>
              <m:r>
                <w:del w:id="11148" w:author="Greg Clendenning" w:date="2024-04-16T16:42:00Z">
                  <w:rPr>
                    <w:rFonts w:ascii="Cambria Math" w:hAnsi="Cambria Math"/>
                  </w:rPr>
                  <m:t>12426.83</m:t>
                </w:del>
              </m:r>
              <m:f>
                <m:fPr>
                  <m:ctrlPr>
                    <w:del w:id="11149" w:author="Greg Clendenning" w:date="2024-04-16T16:42:00Z">
                      <w:rPr>
                        <w:rFonts w:ascii="Cambria Math" w:hAnsi="Cambria Math"/>
                        <w:i/>
                      </w:rPr>
                    </w:del>
                  </m:ctrlPr>
                </m:fPr>
                <m:num>
                  <m:r>
                    <w:del w:id="11150" w:author="Greg Clendenning" w:date="2024-04-16T16:42:00Z">
                      <w:rPr>
                        <w:rFonts w:ascii="Cambria Math" w:hAnsi="Cambria Math"/>
                      </w:rPr>
                      <m:t>kW</m:t>
                    </w:del>
                  </m:r>
                  <m:r>
                    <w:del w:id="11151" w:author="Greg Clendenning" w:date="2024-04-16T16:42:00Z">
                      <w:rPr>
                        <w:rFonts w:ascii="Cambria Math" w:hAnsi="Cambria Math"/>
                      </w:rPr>
                      <m:t>h</m:t>
                    </w:del>
                  </m:r>
                </m:num>
                <m:den>
                  <m:r>
                    <w:del w:id="11152" w:author="Greg Clendenning" w:date="2024-04-16T16:42:00Z">
                      <w:rPr>
                        <w:rFonts w:ascii="Cambria Math" w:hAnsi="Cambria Math"/>
                      </w:rPr>
                      <m:t>kW</m:t>
                    </w:del>
                  </m:r>
                </m:den>
              </m:f>
            </m:den>
          </m:f>
        </m:oMath>
      </m:oMathPara>
    </w:p>
    <w:p w14:paraId="3D015BCF" w14:textId="454507ED" w:rsidR="00C71CAA" w:rsidRPr="001570EA" w:rsidRDefault="00C71CAA" w:rsidP="00C71CAA">
      <w:pPr>
        <w:pStyle w:val="Caption"/>
        <w:rPr>
          <w:ins w:id="11153" w:author="Greg Clendenning" w:date="2024-04-16T16:42:00Z"/>
        </w:rPr>
      </w:pPr>
      <w:ins w:id="1115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63</w:t>
        </w:r>
        <w:r w:rsidR="002E093A" w:rsidRPr="001570EA">
          <w:fldChar w:fldCharType="end"/>
        </w:r>
        <w:r w:rsidRPr="001570EA">
          <w:t xml:space="preserve">: Default Savings for Heat Pump Water Heaters Located in Unconditioned or Unknown Space </w:t>
        </w:r>
      </w:ins>
    </w:p>
    <w:tbl>
      <w:tblPr>
        <w:tblStyle w:val="PATable2"/>
        <w:tblW w:w="8725" w:type="dxa"/>
        <w:tblLook w:val="04A0" w:firstRow="1" w:lastRow="0" w:firstColumn="1" w:lastColumn="0" w:noHBand="0" w:noVBand="1"/>
      </w:tblPr>
      <w:tblGrid>
        <w:gridCol w:w="1435"/>
        <w:gridCol w:w="2970"/>
        <w:gridCol w:w="1440"/>
        <w:gridCol w:w="1440"/>
        <w:gridCol w:w="1440"/>
      </w:tblGrid>
      <w:tr w:rsidR="00C71CAA" w:rsidRPr="001570EA" w14:paraId="3E933E67" w14:textId="77777777">
        <w:trPr>
          <w:cnfStyle w:val="100000000000" w:firstRow="1" w:lastRow="0" w:firstColumn="0" w:lastColumn="0" w:oddVBand="0" w:evenVBand="0" w:oddHBand="0" w:evenHBand="0" w:firstRowFirstColumn="0" w:firstRowLastColumn="0" w:lastRowFirstColumn="0" w:lastRowLastColumn="0"/>
          <w:trHeight w:val="720"/>
          <w:ins w:id="11155" w:author="Greg Clendenning" w:date="2024-04-16T16:42:00Z"/>
        </w:trPr>
        <w:tc>
          <w:tcPr>
            <w:tcW w:w="1435" w:type="dxa"/>
            <w:vAlign w:val="center"/>
          </w:tcPr>
          <w:p w14:paraId="782BDAB4" w14:textId="77777777" w:rsidR="00C71CAA" w:rsidRPr="001570EA" w:rsidRDefault="00C71CAA">
            <w:pPr>
              <w:pStyle w:val="TableText0"/>
              <w:rPr>
                <w:ins w:id="11156" w:author="Greg Clendenning" w:date="2024-04-16T16:42:00Z"/>
              </w:rPr>
            </w:pPr>
            <w:ins w:id="11157" w:author="Greg Clendenning" w:date="2024-04-16T16:42:00Z">
              <w:r w:rsidRPr="001570EA">
                <w:t>Installation Location</w:t>
              </w:r>
            </w:ins>
          </w:p>
        </w:tc>
        <w:tc>
          <w:tcPr>
            <w:tcW w:w="2970" w:type="dxa"/>
            <w:vAlign w:val="center"/>
          </w:tcPr>
          <w:p w14:paraId="457228AC" w14:textId="77777777" w:rsidR="00C71CAA" w:rsidRPr="001570EA" w:rsidRDefault="00C71CAA">
            <w:pPr>
              <w:pStyle w:val="TableText0"/>
              <w:rPr>
                <w:ins w:id="11158" w:author="Greg Clendenning" w:date="2024-04-16T16:42:00Z"/>
              </w:rPr>
            </w:pPr>
            <w:ins w:id="11159" w:author="Greg Clendenning" w:date="2024-04-16T16:42:00Z">
              <w:r w:rsidRPr="001570EA">
                <w:t>Efficient Water Heater Type</w:t>
              </w:r>
            </w:ins>
          </w:p>
        </w:tc>
        <w:tc>
          <w:tcPr>
            <w:tcW w:w="1440" w:type="dxa"/>
            <w:vAlign w:val="center"/>
          </w:tcPr>
          <w:p w14:paraId="478F1CEF" w14:textId="77777777" w:rsidR="00C71CAA" w:rsidRPr="001570EA" w:rsidRDefault="00C71CAA">
            <w:pPr>
              <w:pStyle w:val="TableText0"/>
              <w:rPr>
                <w:ins w:id="11160" w:author="Greg Clendenning" w:date="2024-04-16T16:42:00Z"/>
              </w:rPr>
            </w:pPr>
            <w:ins w:id="11161" w:author="Greg Clendenning" w:date="2024-04-16T16:42:00Z">
              <w:r w:rsidRPr="001570EA">
                <w:t>ΔkWh</w:t>
              </w:r>
            </w:ins>
          </w:p>
        </w:tc>
        <w:tc>
          <w:tcPr>
            <w:tcW w:w="1440" w:type="dxa"/>
            <w:vAlign w:val="center"/>
          </w:tcPr>
          <w:p w14:paraId="5855DD7B" w14:textId="77777777" w:rsidR="00C71CAA" w:rsidRPr="001570EA" w:rsidRDefault="00C71CAA">
            <w:pPr>
              <w:pStyle w:val="TableText0"/>
              <w:rPr>
                <w:ins w:id="11162" w:author="Greg Clendenning" w:date="2024-04-16T16:42:00Z"/>
                <w:vertAlign w:val="subscript"/>
              </w:rPr>
            </w:pPr>
            <w:ins w:id="11163" w:author="Greg Clendenning" w:date="2024-04-16T16:42:00Z">
              <w:r w:rsidRPr="001570EA">
                <w:t>ΔkW</w:t>
              </w:r>
              <w:r w:rsidRPr="001570EA">
                <w:rPr>
                  <w:vertAlign w:val="subscript"/>
                </w:rPr>
                <w:t>summer peak</w:t>
              </w:r>
              <w:r w:rsidRPr="001570EA" w:rsidDel="00C44F4A">
                <w:t xml:space="preserve"> </w:t>
              </w:r>
            </w:ins>
          </w:p>
        </w:tc>
        <w:tc>
          <w:tcPr>
            <w:tcW w:w="1440" w:type="dxa"/>
            <w:vAlign w:val="center"/>
          </w:tcPr>
          <w:p w14:paraId="711E9DA9" w14:textId="77777777" w:rsidR="00C71CAA" w:rsidRPr="001570EA" w:rsidRDefault="00C71CAA">
            <w:pPr>
              <w:pStyle w:val="TableText0"/>
              <w:rPr>
                <w:ins w:id="11164" w:author="Greg Clendenning" w:date="2024-04-16T16:42:00Z"/>
              </w:rPr>
            </w:pPr>
            <w:ins w:id="11165" w:author="Greg Clendenning" w:date="2024-04-16T16:42:00Z">
              <w:r w:rsidRPr="001570EA">
                <w:t>ΔkW</w:t>
              </w:r>
              <w:r w:rsidRPr="001570EA">
                <w:rPr>
                  <w:vertAlign w:val="subscript"/>
                </w:rPr>
                <w:t>winter peak</w:t>
              </w:r>
            </w:ins>
          </w:p>
        </w:tc>
      </w:tr>
      <w:tr w:rsidR="00C71CAA" w:rsidRPr="001570EA" w14:paraId="4945E4F1" w14:textId="77777777">
        <w:trPr>
          <w:trHeight w:val="331"/>
          <w:ins w:id="11166" w:author="Greg Clendenning" w:date="2024-04-16T16:42:00Z"/>
        </w:trPr>
        <w:tc>
          <w:tcPr>
            <w:tcW w:w="1435" w:type="dxa"/>
            <w:vMerge w:val="restart"/>
            <w:vAlign w:val="center"/>
          </w:tcPr>
          <w:p w14:paraId="31CDBF60" w14:textId="77777777" w:rsidR="00C71CAA" w:rsidRPr="001570EA" w:rsidRDefault="00C71CAA">
            <w:pPr>
              <w:pStyle w:val="TableText0"/>
              <w:rPr>
                <w:ins w:id="11167" w:author="Greg Clendenning" w:date="2024-04-16T16:42:00Z"/>
              </w:rPr>
            </w:pPr>
            <w:ins w:id="11168" w:author="Greg Clendenning" w:date="2024-04-16T16:42:00Z">
              <w:r w:rsidRPr="001570EA">
                <w:t>Unconditioned Garage</w:t>
              </w:r>
            </w:ins>
          </w:p>
        </w:tc>
        <w:tc>
          <w:tcPr>
            <w:tcW w:w="2970" w:type="dxa"/>
            <w:vAlign w:val="center"/>
          </w:tcPr>
          <w:p w14:paraId="3D338411" w14:textId="77777777" w:rsidR="00C71CAA" w:rsidRPr="001570EA" w:rsidRDefault="00C71CAA">
            <w:pPr>
              <w:pStyle w:val="TableText0"/>
              <w:rPr>
                <w:ins w:id="11169" w:author="Greg Clendenning" w:date="2024-04-16T16:42:00Z"/>
              </w:rPr>
            </w:pPr>
            <w:ins w:id="11170" w:author="Greg Clendenning" w:date="2024-04-16T16:42:00Z">
              <w:r w:rsidRPr="001570EA">
                <w:t>Integrated HPWH</w:t>
              </w:r>
            </w:ins>
          </w:p>
        </w:tc>
        <w:tc>
          <w:tcPr>
            <w:tcW w:w="1440" w:type="dxa"/>
            <w:vAlign w:val="center"/>
          </w:tcPr>
          <w:p w14:paraId="7C5E50DF" w14:textId="77777777" w:rsidR="00C71CAA" w:rsidRPr="001570EA" w:rsidRDefault="00C71CAA">
            <w:pPr>
              <w:pStyle w:val="TableText0"/>
              <w:rPr>
                <w:ins w:id="11171" w:author="Greg Clendenning" w:date="2024-04-16T16:42:00Z"/>
              </w:rPr>
            </w:pPr>
            <w:ins w:id="11172" w:author="Greg Clendenning" w:date="2024-04-16T16:42:00Z">
              <w:r w:rsidRPr="001570EA">
                <w:t>1,948</w:t>
              </w:r>
            </w:ins>
          </w:p>
        </w:tc>
        <w:tc>
          <w:tcPr>
            <w:tcW w:w="1440" w:type="dxa"/>
            <w:vAlign w:val="center"/>
          </w:tcPr>
          <w:p w14:paraId="49516CE7" w14:textId="77777777" w:rsidR="00C71CAA" w:rsidRPr="001570EA" w:rsidRDefault="00C71CAA">
            <w:pPr>
              <w:pStyle w:val="TableText0"/>
              <w:rPr>
                <w:ins w:id="11173" w:author="Greg Clendenning" w:date="2024-04-16T16:42:00Z"/>
              </w:rPr>
            </w:pPr>
            <w:ins w:id="11174" w:author="Greg Clendenning" w:date="2024-04-16T16:42:00Z">
              <w:r w:rsidRPr="001570EA">
                <w:t>0.2058652</w:t>
              </w:r>
            </w:ins>
          </w:p>
        </w:tc>
        <w:tc>
          <w:tcPr>
            <w:tcW w:w="1440" w:type="dxa"/>
            <w:vAlign w:val="center"/>
          </w:tcPr>
          <w:p w14:paraId="53CBB75A" w14:textId="77777777" w:rsidR="00C71CAA" w:rsidRPr="001570EA" w:rsidRDefault="00C71CAA">
            <w:pPr>
              <w:pStyle w:val="TableText0"/>
              <w:rPr>
                <w:ins w:id="11175" w:author="Greg Clendenning" w:date="2024-04-16T16:42:00Z"/>
              </w:rPr>
            </w:pPr>
            <w:ins w:id="11176" w:author="Greg Clendenning" w:date="2024-04-16T16:42:00Z">
              <w:r w:rsidRPr="001570EA">
                <w:t>0.3429788</w:t>
              </w:r>
            </w:ins>
          </w:p>
        </w:tc>
      </w:tr>
      <w:tr w:rsidR="00C71CAA" w:rsidRPr="001570EA" w14:paraId="0A55A086" w14:textId="77777777">
        <w:trPr>
          <w:cnfStyle w:val="000000010000" w:firstRow="0" w:lastRow="0" w:firstColumn="0" w:lastColumn="0" w:oddVBand="0" w:evenVBand="0" w:oddHBand="0" w:evenHBand="1" w:firstRowFirstColumn="0" w:firstRowLastColumn="0" w:lastRowFirstColumn="0" w:lastRowLastColumn="0"/>
          <w:trHeight w:val="331"/>
          <w:ins w:id="11177" w:author="Greg Clendenning" w:date="2024-04-16T16:42:00Z"/>
        </w:trPr>
        <w:tc>
          <w:tcPr>
            <w:tcW w:w="1435" w:type="dxa"/>
            <w:vMerge/>
            <w:vAlign w:val="center"/>
          </w:tcPr>
          <w:p w14:paraId="196CC4F3" w14:textId="77777777" w:rsidR="00C71CAA" w:rsidRPr="001570EA" w:rsidRDefault="00C71CAA">
            <w:pPr>
              <w:pStyle w:val="TableText0"/>
              <w:rPr>
                <w:ins w:id="11178" w:author="Greg Clendenning" w:date="2024-04-16T16:42:00Z"/>
              </w:rPr>
            </w:pPr>
          </w:p>
        </w:tc>
        <w:tc>
          <w:tcPr>
            <w:tcW w:w="2970" w:type="dxa"/>
            <w:vAlign w:val="center"/>
          </w:tcPr>
          <w:p w14:paraId="7CCC581E" w14:textId="77777777" w:rsidR="00C71CAA" w:rsidRPr="001570EA" w:rsidRDefault="00C71CAA">
            <w:pPr>
              <w:pStyle w:val="TableText0"/>
              <w:rPr>
                <w:ins w:id="11179" w:author="Greg Clendenning" w:date="2024-04-16T16:42:00Z"/>
              </w:rPr>
            </w:pPr>
            <w:ins w:id="11180" w:author="Greg Clendenning" w:date="2024-04-16T16:42:00Z">
              <w:r w:rsidRPr="001570EA">
                <w:t>Integrated HPWH, 120 Volt 15 Amp Circuit</w:t>
              </w:r>
            </w:ins>
          </w:p>
        </w:tc>
        <w:tc>
          <w:tcPr>
            <w:tcW w:w="1440" w:type="dxa"/>
            <w:vAlign w:val="center"/>
          </w:tcPr>
          <w:p w14:paraId="465D7FCB" w14:textId="77777777" w:rsidR="00C71CAA" w:rsidRPr="001570EA" w:rsidRDefault="00C71CAA">
            <w:pPr>
              <w:pStyle w:val="TableText0"/>
              <w:rPr>
                <w:ins w:id="11181" w:author="Greg Clendenning" w:date="2024-04-16T16:42:00Z"/>
              </w:rPr>
            </w:pPr>
            <w:ins w:id="11182" w:author="Greg Clendenning" w:date="2024-04-16T16:42:00Z">
              <w:r w:rsidRPr="001570EA">
                <w:t>1,472</w:t>
              </w:r>
            </w:ins>
          </w:p>
        </w:tc>
        <w:tc>
          <w:tcPr>
            <w:tcW w:w="1440" w:type="dxa"/>
            <w:vAlign w:val="center"/>
          </w:tcPr>
          <w:p w14:paraId="0BFC6332" w14:textId="77777777" w:rsidR="00C71CAA" w:rsidRPr="001570EA" w:rsidRDefault="00C71CAA">
            <w:pPr>
              <w:pStyle w:val="TableText0"/>
              <w:rPr>
                <w:ins w:id="11183" w:author="Greg Clendenning" w:date="2024-04-16T16:42:00Z"/>
              </w:rPr>
            </w:pPr>
            <w:ins w:id="11184" w:author="Greg Clendenning" w:date="2024-04-16T16:42:00Z">
              <w:r w:rsidRPr="001570EA">
                <w:t>0.1556275</w:t>
              </w:r>
            </w:ins>
          </w:p>
        </w:tc>
        <w:tc>
          <w:tcPr>
            <w:tcW w:w="1440" w:type="dxa"/>
            <w:vAlign w:val="center"/>
          </w:tcPr>
          <w:p w14:paraId="6C761D79" w14:textId="77777777" w:rsidR="00C71CAA" w:rsidRPr="001570EA" w:rsidRDefault="00C71CAA">
            <w:pPr>
              <w:pStyle w:val="TableText0"/>
              <w:rPr>
                <w:ins w:id="11185" w:author="Greg Clendenning" w:date="2024-04-16T16:42:00Z"/>
              </w:rPr>
            </w:pPr>
            <w:ins w:id="11186" w:author="Greg Clendenning" w:date="2024-04-16T16:42:00Z">
              <w:r w:rsidRPr="001570EA">
                <w:t>0.2592811</w:t>
              </w:r>
            </w:ins>
          </w:p>
        </w:tc>
      </w:tr>
      <w:tr w:rsidR="00C71CAA" w:rsidRPr="001570EA" w14:paraId="6472BC39" w14:textId="77777777">
        <w:trPr>
          <w:trHeight w:val="331"/>
          <w:ins w:id="11187" w:author="Greg Clendenning" w:date="2024-04-16T16:42:00Z"/>
        </w:trPr>
        <w:tc>
          <w:tcPr>
            <w:tcW w:w="1435" w:type="dxa"/>
            <w:vMerge/>
            <w:vAlign w:val="center"/>
          </w:tcPr>
          <w:p w14:paraId="11FBE802" w14:textId="77777777" w:rsidR="00C71CAA" w:rsidRPr="001570EA" w:rsidRDefault="00C71CAA">
            <w:pPr>
              <w:pStyle w:val="TableText0"/>
              <w:rPr>
                <w:ins w:id="11188" w:author="Greg Clendenning" w:date="2024-04-16T16:42:00Z"/>
              </w:rPr>
            </w:pPr>
          </w:p>
        </w:tc>
        <w:tc>
          <w:tcPr>
            <w:tcW w:w="2970" w:type="dxa"/>
            <w:vAlign w:val="center"/>
          </w:tcPr>
          <w:p w14:paraId="08005877" w14:textId="77777777" w:rsidR="00C71CAA" w:rsidRPr="001570EA" w:rsidRDefault="00C71CAA">
            <w:pPr>
              <w:pStyle w:val="TableText0"/>
              <w:rPr>
                <w:ins w:id="11189" w:author="Greg Clendenning" w:date="2024-04-16T16:42:00Z"/>
              </w:rPr>
            </w:pPr>
            <w:ins w:id="11190" w:author="Greg Clendenning" w:date="2024-04-16T16:42:00Z">
              <w:r w:rsidRPr="001570EA">
                <w:t>Split-system HPWH</w:t>
              </w:r>
            </w:ins>
          </w:p>
        </w:tc>
        <w:tc>
          <w:tcPr>
            <w:tcW w:w="1440" w:type="dxa"/>
            <w:vAlign w:val="center"/>
          </w:tcPr>
          <w:p w14:paraId="104E8881" w14:textId="77777777" w:rsidR="00C71CAA" w:rsidRPr="001570EA" w:rsidRDefault="00C71CAA">
            <w:pPr>
              <w:pStyle w:val="TableText0"/>
              <w:rPr>
                <w:ins w:id="11191" w:author="Greg Clendenning" w:date="2024-04-16T16:42:00Z"/>
              </w:rPr>
            </w:pPr>
            <w:ins w:id="11192" w:author="Greg Clendenning" w:date="2024-04-16T16:42:00Z">
              <w:r w:rsidRPr="001570EA">
                <w:t>1,472</w:t>
              </w:r>
            </w:ins>
          </w:p>
        </w:tc>
        <w:tc>
          <w:tcPr>
            <w:tcW w:w="1440" w:type="dxa"/>
            <w:vAlign w:val="center"/>
          </w:tcPr>
          <w:p w14:paraId="2FD763FA" w14:textId="77777777" w:rsidR="00C71CAA" w:rsidRPr="001570EA" w:rsidRDefault="00C71CAA">
            <w:pPr>
              <w:pStyle w:val="TableText0"/>
              <w:rPr>
                <w:ins w:id="11193" w:author="Greg Clendenning" w:date="2024-04-16T16:42:00Z"/>
              </w:rPr>
            </w:pPr>
            <w:ins w:id="11194" w:author="Greg Clendenning" w:date="2024-04-16T16:42:00Z">
              <w:r w:rsidRPr="001570EA">
                <w:t>0.1556275</w:t>
              </w:r>
            </w:ins>
          </w:p>
        </w:tc>
        <w:tc>
          <w:tcPr>
            <w:tcW w:w="1440" w:type="dxa"/>
            <w:vAlign w:val="center"/>
          </w:tcPr>
          <w:p w14:paraId="7523409D" w14:textId="77777777" w:rsidR="00C71CAA" w:rsidRPr="001570EA" w:rsidRDefault="00C71CAA">
            <w:pPr>
              <w:pStyle w:val="TableText0"/>
              <w:rPr>
                <w:ins w:id="11195" w:author="Greg Clendenning" w:date="2024-04-16T16:42:00Z"/>
              </w:rPr>
            </w:pPr>
            <w:ins w:id="11196" w:author="Greg Clendenning" w:date="2024-04-16T16:42:00Z">
              <w:r w:rsidRPr="001570EA">
                <w:t>0.2592811</w:t>
              </w:r>
            </w:ins>
          </w:p>
        </w:tc>
      </w:tr>
      <w:tr w:rsidR="00C71CAA" w:rsidRPr="001570EA" w14:paraId="1CF72064" w14:textId="77777777">
        <w:trPr>
          <w:cnfStyle w:val="000000010000" w:firstRow="0" w:lastRow="0" w:firstColumn="0" w:lastColumn="0" w:oddVBand="0" w:evenVBand="0" w:oddHBand="0" w:evenHBand="1" w:firstRowFirstColumn="0" w:firstRowLastColumn="0" w:lastRowFirstColumn="0" w:lastRowLastColumn="0"/>
          <w:trHeight w:val="331"/>
          <w:ins w:id="11197" w:author="Greg Clendenning" w:date="2024-04-16T16:42:00Z"/>
        </w:trPr>
        <w:tc>
          <w:tcPr>
            <w:tcW w:w="1435" w:type="dxa"/>
            <w:vMerge w:val="restart"/>
            <w:vAlign w:val="center"/>
          </w:tcPr>
          <w:p w14:paraId="20ABB3D8" w14:textId="77777777" w:rsidR="00C71CAA" w:rsidRPr="001570EA" w:rsidRDefault="00C71CAA">
            <w:pPr>
              <w:pStyle w:val="TableText0"/>
              <w:rPr>
                <w:ins w:id="11198" w:author="Greg Clendenning" w:date="2024-04-16T16:42:00Z"/>
              </w:rPr>
            </w:pPr>
            <w:ins w:id="11199" w:author="Greg Clendenning" w:date="2024-04-16T16:42:00Z">
              <w:r w:rsidRPr="001570EA">
                <w:t>Unconditioned Basement</w:t>
              </w:r>
            </w:ins>
          </w:p>
        </w:tc>
        <w:tc>
          <w:tcPr>
            <w:tcW w:w="2970" w:type="dxa"/>
            <w:vAlign w:val="center"/>
          </w:tcPr>
          <w:p w14:paraId="761F36D7" w14:textId="77777777" w:rsidR="00C71CAA" w:rsidRPr="001570EA" w:rsidRDefault="00C71CAA">
            <w:pPr>
              <w:pStyle w:val="TableText0"/>
              <w:rPr>
                <w:ins w:id="11200" w:author="Greg Clendenning" w:date="2024-04-16T16:42:00Z"/>
              </w:rPr>
            </w:pPr>
            <w:ins w:id="11201" w:author="Greg Clendenning" w:date="2024-04-16T16:42:00Z">
              <w:r w:rsidRPr="001570EA">
                <w:t>Integrated HPWH</w:t>
              </w:r>
            </w:ins>
          </w:p>
        </w:tc>
        <w:tc>
          <w:tcPr>
            <w:tcW w:w="1440" w:type="dxa"/>
            <w:vAlign w:val="center"/>
          </w:tcPr>
          <w:p w14:paraId="2687B9FD" w14:textId="77777777" w:rsidR="00C71CAA" w:rsidRPr="001570EA" w:rsidRDefault="00C71CAA">
            <w:pPr>
              <w:pStyle w:val="TableText0"/>
              <w:rPr>
                <w:ins w:id="11202" w:author="Greg Clendenning" w:date="2024-04-16T16:42:00Z"/>
              </w:rPr>
            </w:pPr>
            <w:ins w:id="11203" w:author="Greg Clendenning" w:date="2024-04-16T16:42:00Z">
              <w:r w:rsidRPr="001570EA">
                <w:t>1,776</w:t>
              </w:r>
            </w:ins>
          </w:p>
        </w:tc>
        <w:tc>
          <w:tcPr>
            <w:tcW w:w="1440" w:type="dxa"/>
            <w:vAlign w:val="center"/>
          </w:tcPr>
          <w:p w14:paraId="3FF6D755" w14:textId="77777777" w:rsidR="00C71CAA" w:rsidRPr="001570EA" w:rsidRDefault="00C71CAA">
            <w:pPr>
              <w:pStyle w:val="TableText0"/>
              <w:rPr>
                <w:ins w:id="11204" w:author="Greg Clendenning" w:date="2024-04-16T16:42:00Z"/>
              </w:rPr>
            </w:pPr>
            <w:ins w:id="11205" w:author="Greg Clendenning" w:date="2024-04-16T16:42:00Z">
              <w:r w:rsidRPr="001570EA">
                <w:t>0.1877238</w:t>
              </w:r>
            </w:ins>
          </w:p>
        </w:tc>
        <w:tc>
          <w:tcPr>
            <w:tcW w:w="1440" w:type="dxa"/>
            <w:vAlign w:val="center"/>
          </w:tcPr>
          <w:p w14:paraId="7BAFA919" w14:textId="77777777" w:rsidR="00C71CAA" w:rsidRPr="001570EA" w:rsidRDefault="00C71CAA">
            <w:pPr>
              <w:pStyle w:val="TableText0"/>
              <w:rPr>
                <w:ins w:id="11206" w:author="Greg Clendenning" w:date="2024-04-16T16:42:00Z"/>
              </w:rPr>
            </w:pPr>
            <w:ins w:id="11207" w:author="Greg Clendenning" w:date="2024-04-16T16:42:00Z">
              <w:r w:rsidRPr="001570EA">
                <w:t>0.3127546</w:t>
              </w:r>
            </w:ins>
          </w:p>
        </w:tc>
      </w:tr>
      <w:tr w:rsidR="00C71CAA" w:rsidRPr="001570EA" w14:paraId="1B8D1E40" w14:textId="77777777">
        <w:trPr>
          <w:trHeight w:val="331"/>
          <w:ins w:id="11208" w:author="Greg Clendenning" w:date="2024-04-16T16:42:00Z"/>
        </w:trPr>
        <w:tc>
          <w:tcPr>
            <w:tcW w:w="1435" w:type="dxa"/>
            <w:vMerge/>
            <w:vAlign w:val="center"/>
          </w:tcPr>
          <w:p w14:paraId="4FA25CFE" w14:textId="77777777" w:rsidR="00C71CAA" w:rsidRPr="001570EA" w:rsidRDefault="00C71CAA">
            <w:pPr>
              <w:pStyle w:val="TableText0"/>
              <w:rPr>
                <w:ins w:id="11209" w:author="Greg Clendenning" w:date="2024-04-16T16:42:00Z"/>
              </w:rPr>
            </w:pPr>
          </w:p>
        </w:tc>
        <w:tc>
          <w:tcPr>
            <w:tcW w:w="2970" w:type="dxa"/>
            <w:vAlign w:val="center"/>
          </w:tcPr>
          <w:p w14:paraId="22D64CC0" w14:textId="77777777" w:rsidR="00C71CAA" w:rsidRPr="001570EA" w:rsidRDefault="00C71CAA">
            <w:pPr>
              <w:pStyle w:val="TableText0"/>
              <w:rPr>
                <w:ins w:id="11210" w:author="Greg Clendenning" w:date="2024-04-16T16:42:00Z"/>
              </w:rPr>
            </w:pPr>
            <w:ins w:id="11211" w:author="Greg Clendenning" w:date="2024-04-16T16:42:00Z">
              <w:r w:rsidRPr="001570EA">
                <w:t>Integrated HPWH, 120 Volt 15 Amp Circuit</w:t>
              </w:r>
            </w:ins>
          </w:p>
        </w:tc>
        <w:tc>
          <w:tcPr>
            <w:tcW w:w="1440" w:type="dxa"/>
            <w:vAlign w:val="center"/>
          </w:tcPr>
          <w:p w14:paraId="124B1860" w14:textId="77777777" w:rsidR="00C71CAA" w:rsidRPr="001570EA" w:rsidRDefault="00C71CAA">
            <w:pPr>
              <w:pStyle w:val="TableText0"/>
              <w:rPr>
                <w:ins w:id="11212" w:author="Greg Clendenning" w:date="2024-04-16T16:42:00Z"/>
              </w:rPr>
            </w:pPr>
            <w:ins w:id="11213" w:author="Greg Clendenning" w:date="2024-04-16T16:42:00Z">
              <w:r w:rsidRPr="001570EA">
                <w:t>1,215</w:t>
              </w:r>
            </w:ins>
          </w:p>
        </w:tc>
        <w:tc>
          <w:tcPr>
            <w:tcW w:w="1440" w:type="dxa"/>
            <w:vAlign w:val="center"/>
          </w:tcPr>
          <w:p w14:paraId="65F2DE4F" w14:textId="77777777" w:rsidR="00C71CAA" w:rsidRPr="001570EA" w:rsidRDefault="00C71CAA">
            <w:pPr>
              <w:pStyle w:val="TableText0"/>
              <w:rPr>
                <w:ins w:id="11214" w:author="Greg Clendenning" w:date="2024-04-16T16:42:00Z"/>
              </w:rPr>
            </w:pPr>
            <w:ins w:id="11215" w:author="Greg Clendenning" w:date="2024-04-16T16:42:00Z">
              <w:r w:rsidRPr="001570EA">
                <w:t>0.1284155</w:t>
              </w:r>
            </w:ins>
          </w:p>
        </w:tc>
        <w:tc>
          <w:tcPr>
            <w:tcW w:w="1440" w:type="dxa"/>
            <w:vAlign w:val="center"/>
          </w:tcPr>
          <w:p w14:paraId="314768D2" w14:textId="77777777" w:rsidR="00C71CAA" w:rsidRPr="001570EA" w:rsidRDefault="00C71CAA">
            <w:pPr>
              <w:pStyle w:val="TableText0"/>
              <w:rPr>
                <w:ins w:id="11216" w:author="Greg Clendenning" w:date="2024-04-16T16:42:00Z"/>
              </w:rPr>
            </w:pPr>
            <w:ins w:id="11217" w:author="Greg Clendenning" w:date="2024-04-16T16:42:00Z">
              <w:r w:rsidRPr="001570EA">
                <w:t>0.2139448</w:t>
              </w:r>
            </w:ins>
          </w:p>
        </w:tc>
      </w:tr>
      <w:tr w:rsidR="00C71CAA" w:rsidRPr="001570EA" w14:paraId="40B617DB" w14:textId="77777777">
        <w:trPr>
          <w:cnfStyle w:val="000000010000" w:firstRow="0" w:lastRow="0" w:firstColumn="0" w:lastColumn="0" w:oddVBand="0" w:evenVBand="0" w:oddHBand="0" w:evenHBand="1" w:firstRowFirstColumn="0" w:firstRowLastColumn="0" w:lastRowFirstColumn="0" w:lastRowLastColumn="0"/>
          <w:trHeight w:val="331"/>
          <w:ins w:id="11218" w:author="Greg Clendenning" w:date="2024-04-16T16:42:00Z"/>
        </w:trPr>
        <w:tc>
          <w:tcPr>
            <w:tcW w:w="1435" w:type="dxa"/>
            <w:vMerge/>
            <w:vAlign w:val="center"/>
          </w:tcPr>
          <w:p w14:paraId="0FCE4E8D" w14:textId="77777777" w:rsidR="00C71CAA" w:rsidRPr="001570EA" w:rsidRDefault="00C71CAA">
            <w:pPr>
              <w:pStyle w:val="TableText0"/>
              <w:rPr>
                <w:ins w:id="11219" w:author="Greg Clendenning" w:date="2024-04-16T16:42:00Z"/>
              </w:rPr>
            </w:pPr>
          </w:p>
        </w:tc>
        <w:tc>
          <w:tcPr>
            <w:tcW w:w="2970" w:type="dxa"/>
            <w:vAlign w:val="center"/>
          </w:tcPr>
          <w:p w14:paraId="78A82DC4" w14:textId="77777777" w:rsidR="00C71CAA" w:rsidRPr="001570EA" w:rsidRDefault="00C71CAA">
            <w:pPr>
              <w:pStyle w:val="TableText0"/>
              <w:rPr>
                <w:ins w:id="11220" w:author="Greg Clendenning" w:date="2024-04-16T16:42:00Z"/>
              </w:rPr>
            </w:pPr>
            <w:ins w:id="11221" w:author="Greg Clendenning" w:date="2024-04-16T16:42:00Z">
              <w:r w:rsidRPr="001570EA">
                <w:t>Split-system HPWH</w:t>
              </w:r>
            </w:ins>
          </w:p>
        </w:tc>
        <w:tc>
          <w:tcPr>
            <w:tcW w:w="1440" w:type="dxa"/>
            <w:vAlign w:val="center"/>
          </w:tcPr>
          <w:p w14:paraId="66F0C165" w14:textId="77777777" w:rsidR="00C71CAA" w:rsidRPr="001570EA" w:rsidRDefault="00C71CAA">
            <w:pPr>
              <w:pStyle w:val="TableText0"/>
              <w:rPr>
                <w:ins w:id="11222" w:author="Greg Clendenning" w:date="2024-04-16T16:42:00Z"/>
              </w:rPr>
            </w:pPr>
            <w:ins w:id="11223" w:author="Greg Clendenning" w:date="2024-04-16T16:42:00Z">
              <w:r w:rsidRPr="001570EA">
                <w:t>1,215</w:t>
              </w:r>
            </w:ins>
          </w:p>
        </w:tc>
        <w:tc>
          <w:tcPr>
            <w:tcW w:w="1440" w:type="dxa"/>
            <w:vAlign w:val="center"/>
          </w:tcPr>
          <w:p w14:paraId="3D383002" w14:textId="77777777" w:rsidR="00C71CAA" w:rsidRPr="001570EA" w:rsidRDefault="00C71CAA">
            <w:pPr>
              <w:pStyle w:val="TableText0"/>
              <w:rPr>
                <w:ins w:id="11224" w:author="Greg Clendenning" w:date="2024-04-16T16:42:00Z"/>
              </w:rPr>
            </w:pPr>
            <w:ins w:id="11225" w:author="Greg Clendenning" w:date="2024-04-16T16:42:00Z">
              <w:r w:rsidRPr="001570EA">
                <w:t>0.1284155</w:t>
              </w:r>
            </w:ins>
          </w:p>
        </w:tc>
        <w:tc>
          <w:tcPr>
            <w:tcW w:w="1440" w:type="dxa"/>
            <w:vAlign w:val="center"/>
          </w:tcPr>
          <w:p w14:paraId="2F96A148" w14:textId="77777777" w:rsidR="00C71CAA" w:rsidRPr="001570EA" w:rsidRDefault="00C71CAA">
            <w:pPr>
              <w:pStyle w:val="TableText0"/>
              <w:rPr>
                <w:ins w:id="11226" w:author="Greg Clendenning" w:date="2024-04-16T16:42:00Z"/>
              </w:rPr>
            </w:pPr>
            <w:ins w:id="11227" w:author="Greg Clendenning" w:date="2024-04-16T16:42:00Z">
              <w:r w:rsidRPr="001570EA">
                <w:t>0.2139448</w:t>
              </w:r>
            </w:ins>
          </w:p>
        </w:tc>
      </w:tr>
      <w:tr w:rsidR="00C71CAA" w:rsidRPr="001570EA" w14:paraId="2905BE2D" w14:textId="77777777">
        <w:trPr>
          <w:trHeight w:val="331"/>
          <w:ins w:id="11228" w:author="Greg Clendenning" w:date="2024-04-16T16:42:00Z"/>
        </w:trPr>
        <w:tc>
          <w:tcPr>
            <w:tcW w:w="1435" w:type="dxa"/>
            <w:vMerge w:val="restart"/>
            <w:vAlign w:val="center"/>
          </w:tcPr>
          <w:p w14:paraId="24BDF817" w14:textId="77777777" w:rsidR="00C71CAA" w:rsidRPr="001570EA" w:rsidRDefault="00C71CAA">
            <w:pPr>
              <w:pStyle w:val="TableText0"/>
              <w:rPr>
                <w:ins w:id="11229" w:author="Greg Clendenning" w:date="2024-04-16T16:42:00Z"/>
              </w:rPr>
            </w:pPr>
            <w:ins w:id="11230" w:author="Greg Clendenning" w:date="2024-04-16T16:42:00Z">
              <w:r w:rsidRPr="001570EA">
                <w:t xml:space="preserve">Unknown </w:t>
              </w:r>
            </w:ins>
          </w:p>
        </w:tc>
        <w:tc>
          <w:tcPr>
            <w:tcW w:w="2970" w:type="dxa"/>
            <w:vAlign w:val="center"/>
          </w:tcPr>
          <w:p w14:paraId="26E3416E" w14:textId="77777777" w:rsidR="00C71CAA" w:rsidRPr="001570EA" w:rsidRDefault="00C71CAA">
            <w:pPr>
              <w:pStyle w:val="TableText0"/>
              <w:rPr>
                <w:ins w:id="11231" w:author="Greg Clendenning" w:date="2024-04-16T16:42:00Z"/>
              </w:rPr>
            </w:pPr>
            <w:ins w:id="11232" w:author="Greg Clendenning" w:date="2024-04-16T16:42:00Z">
              <w:r w:rsidRPr="001570EA">
                <w:t>Integrated HPWH</w:t>
              </w:r>
            </w:ins>
          </w:p>
        </w:tc>
        <w:tc>
          <w:tcPr>
            <w:tcW w:w="1440" w:type="dxa"/>
            <w:vAlign w:val="center"/>
          </w:tcPr>
          <w:p w14:paraId="7751DFD7" w14:textId="77777777" w:rsidR="00C71CAA" w:rsidRPr="001570EA" w:rsidRDefault="00C71CAA">
            <w:pPr>
              <w:pStyle w:val="TableText0"/>
              <w:rPr>
                <w:ins w:id="11233" w:author="Greg Clendenning" w:date="2024-04-16T16:42:00Z"/>
              </w:rPr>
            </w:pPr>
            <w:ins w:id="11234" w:author="Greg Clendenning" w:date="2024-04-16T16:42:00Z">
              <w:r w:rsidRPr="001570EA">
                <w:t>1,969</w:t>
              </w:r>
            </w:ins>
          </w:p>
        </w:tc>
        <w:tc>
          <w:tcPr>
            <w:tcW w:w="1440" w:type="dxa"/>
            <w:vAlign w:val="center"/>
          </w:tcPr>
          <w:p w14:paraId="1B0534DE" w14:textId="77777777" w:rsidR="00C71CAA" w:rsidRPr="001570EA" w:rsidRDefault="00C71CAA">
            <w:pPr>
              <w:pStyle w:val="TableText0"/>
              <w:rPr>
                <w:ins w:id="11235" w:author="Greg Clendenning" w:date="2024-04-16T16:42:00Z"/>
              </w:rPr>
            </w:pPr>
            <w:ins w:id="11236" w:author="Greg Clendenning" w:date="2024-04-16T16:42:00Z">
              <w:r w:rsidRPr="001570EA">
                <w:t>0.2081750</w:t>
              </w:r>
            </w:ins>
          </w:p>
        </w:tc>
        <w:tc>
          <w:tcPr>
            <w:tcW w:w="1440" w:type="dxa"/>
            <w:vAlign w:val="center"/>
          </w:tcPr>
          <w:p w14:paraId="31C9E292" w14:textId="77777777" w:rsidR="00C71CAA" w:rsidRPr="001570EA" w:rsidRDefault="00C71CAA">
            <w:pPr>
              <w:pStyle w:val="TableText0"/>
              <w:rPr>
                <w:ins w:id="11237" w:author="Greg Clendenning" w:date="2024-04-16T16:42:00Z"/>
              </w:rPr>
            </w:pPr>
            <w:ins w:id="11238" w:author="Greg Clendenning" w:date="2024-04-16T16:42:00Z">
              <w:r w:rsidRPr="001570EA">
                <w:t>0.3468270</w:t>
              </w:r>
            </w:ins>
          </w:p>
        </w:tc>
      </w:tr>
      <w:tr w:rsidR="00C71CAA" w:rsidRPr="001570EA" w14:paraId="21B1336B" w14:textId="77777777">
        <w:trPr>
          <w:cnfStyle w:val="000000010000" w:firstRow="0" w:lastRow="0" w:firstColumn="0" w:lastColumn="0" w:oddVBand="0" w:evenVBand="0" w:oddHBand="0" w:evenHBand="1" w:firstRowFirstColumn="0" w:firstRowLastColumn="0" w:lastRowFirstColumn="0" w:lastRowLastColumn="0"/>
          <w:trHeight w:val="331"/>
          <w:ins w:id="11239" w:author="Greg Clendenning" w:date="2024-04-16T16:42:00Z"/>
        </w:trPr>
        <w:tc>
          <w:tcPr>
            <w:tcW w:w="1435" w:type="dxa"/>
            <w:vMerge/>
            <w:vAlign w:val="center"/>
          </w:tcPr>
          <w:p w14:paraId="5C5D9498" w14:textId="77777777" w:rsidR="00C71CAA" w:rsidRPr="001570EA" w:rsidRDefault="00C71CAA">
            <w:pPr>
              <w:pStyle w:val="TableText0"/>
              <w:rPr>
                <w:ins w:id="11240" w:author="Greg Clendenning" w:date="2024-04-16T16:42:00Z"/>
              </w:rPr>
            </w:pPr>
          </w:p>
        </w:tc>
        <w:tc>
          <w:tcPr>
            <w:tcW w:w="2970" w:type="dxa"/>
            <w:vAlign w:val="center"/>
          </w:tcPr>
          <w:p w14:paraId="0D1A79AB" w14:textId="77777777" w:rsidR="00C71CAA" w:rsidRPr="001570EA" w:rsidRDefault="00C71CAA">
            <w:pPr>
              <w:pStyle w:val="TableText0"/>
              <w:rPr>
                <w:ins w:id="11241" w:author="Greg Clendenning" w:date="2024-04-16T16:42:00Z"/>
              </w:rPr>
            </w:pPr>
            <w:ins w:id="11242" w:author="Greg Clendenning" w:date="2024-04-16T16:42:00Z">
              <w:r w:rsidRPr="001570EA">
                <w:t>Integrated HPWH, 120 Volt 15 Amp Circuit</w:t>
              </w:r>
            </w:ins>
          </w:p>
        </w:tc>
        <w:tc>
          <w:tcPr>
            <w:tcW w:w="1440" w:type="dxa"/>
            <w:vAlign w:val="center"/>
          </w:tcPr>
          <w:p w14:paraId="4BBA3E8E" w14:textId="77777777" w:rsidR="00C71CAA" w:rsidRPr="001570EA" w:rsidRDefault="00C71CAA">
            <w:pPr>
              <w:pStyle w:val="TableText0"/>
              <w:rPr>
                <w:ins w:id="11243" w:author="Greg Clendenning" w:date="2024-04-16T16:42:00Z"/>
              </w:rPr>
            </w:pPr>
            <w:ins w:id="11244" w:author="Greg Clendenning" w:date="2024-04-16T16:42:00Z">
              <w:r w:rsidRPr="001570EA">
                <w:t>1,505</w:t>
              </w:r>
            </w:ins>
          </w:p>
        </w:tc>
        <w:tc>
          <w:tcPr>
            <w:tcW w:w="1440" w:type="dxa"/>
            <w:vAlign w:val="center"/>
          </w:tcPr>
          <w:p w14:paraId="42FEB895" w14:textId="77777777" w:rsidR="00C71CAA" w:rsidRPr="001570EA" w:rsidRDefault="00C71CAA">
            <w:pPr>
              <w:pStyle w:val="TableText0"/>
              <w:rPr>
                <w:ins w:id="11245" w:author="Greg Clendenning" w:date="2024-04-16T16:42:00Z"/>
              </w:rPr>
            </w:pPr>
            <w:ins w:id="11246" w:author="Greg Clendenning" w:date="2024-04-16T16:42:00Z">
              <w:r w:rsidRPr="001570EA">
                <w:t>0.1590922</w:t>
              </w:r>
            </w:ins>
          </w:p>
        </w:tc>
        <w:tc>
          <w:tcPr>
            <w:tcW w:w="1440" w:type="dxa"/>
            <w:vAlign w:val="center"/>
          </w:tcPr>
          <w:p w14:paraId="40FC14A7" w14:textId="77777777" w:rsidR="00C71CAA" w:rsidRPr="001570EA" w:rsidRDefault="00C71CAA">
            <w:pPr>
              <w:pStyle w:val="TableText0"/>
              <w:rPr>
                <w:ins w:id="11247" w:author="Greg Clendenning" w:date="2024-04-16T16:42:00Z"/>
              </w:rPr>
            </w:pPr>
            <w:ins w:id="11248" w:author="Greg Clendenning" w:date="2024-04-16T16:42:00Z">
              <w:r w:rsidRPr="001570EA">
                <w:t>0.2650533</w:t>
              </w:r>
            </w:ins>
          </w:p>
        </w:tc>
      </w:tr>
      <w:tr w:rsidR="00C71CAA" w:rsidRPr="001570EA" w14:paraId="207497AE" w14:textId="77777777">
        <w:trPr>
          <w:trHeight w:val="331"/>
          <w:ins w:id="11249" w:author="Greg Clendenning" w:date="2024-04-16T16:42:00Z"/>
        </w:trPr>
        <w:tc>
          <w:tcPr>
            <w:tcW w:w="1435" w:type="dxa"/>
            <w:vMerge/>
            <w:vAlign w:val="center"/>
          </w:tcPr>
          <w:p w14:paraId="260E672A" w14:textId="77777777" w:rsidR="00C71CAA" w:rsidRPr="001570EA" w:rsidRDefault="00C71CAA">
            <w:pPr>
              <w:pStyle w:val="TableText0"/>
              <w:rPr>
                <w:ins w:id="11250" w:author="Greg Clendenning" w:date="2024-04-16T16:42:00Z"/>
              </w:rPr>
            </w:pPr>
          </w:p>
        </w:tc>
        <w:tc>
          <w:tcPr>
            <w:tcW w:w="2970" w:type="dxa"/>
            <w:vAlign w:val="center"/>
          </w:tcPr>
          <w:p w14:paraId="11988130" w14:textId="77777777" w:rsidR="00C71CAA" w:rsidRPr="001570EA" w:rsidRDefault="00C71CAA">
            <w:pPr>
              <w:pStyle w:val="TableText0"/>
              <w:rPr>
                <w:ins w:id="11251" w:author="Greg Clendenning" w:date="2024-04-16T16:42:00Z"/>
              </w:rPr>
            </w:pPr>
            <w:ins w:id="11252" w:author="Greg Clendenning" w:date="2024-04-16T16:42:00Z">
              <w:r w:rsidRPr="001570EA">
                <w:t>Split-system HPWH</w:t>
              </w:r>
            </w:ins>
          </w:p>
        </w:tc>
        <w:tc>
          <w:tcPr>
            <w:tcW w:w="1440" w:type="dxa"/>
            <w:vAlign w:val="center"/>
          </w:tcPr>
          <w:p w14:paraId="22A0DA7E" w14:textId="77777777" w:rsidR="00C71CAA" w:rsidRPr="001570EA" w:rsidRDefault="00C71CAA">
            <w:pPr>
              <w:pStyle w:val="TableText0"/>
              <w:rPr>
                <w:ins w:id="11253" w:author="Greg Clendenning" w:date="2024-04-16T16:42:00Z"/>
              </w:rPr>
            </w:pPr>
            <w:ins w:id="11254" w:author="Greg Clendenning" w:date="2024-04-16T16:42:00Z">
              <w:r w:rsidRPr="001570EA">
                <w:t>1,505</w:t>
              </w:r>
            </w:ins>
          </w:p>
        </w:tc>
        <w:tc>
          <w:tcPr>
            <w:tcW w:w="1440" w:type="dxa"/>
            <w:vAlign w:val="center"/>
          </w:tcPr>
          <w:p w14:paraId="0FEAD544" w14:textId="77777777" w:rsidR="00C71CAA" w:rsidRPr="001570EA" w:rsidRDefault="00C71CAA">
            <w:pPr>
              <w:pStyle w:val="TableText0"/>
              <w:rPr>
                <w:ins w:id="11255" w:author="Greg Clendenning" w:date="2024-04-16T16:42:00Z"/>
              </w:rPr>
            </w:pPr>
            <w:ins w:id="11256" w:author="Greg Clendenning" w:date="2024-04-16T16:42:00Z">
              <w:r w:rsidRPr="001570EA">
                <w:t>0.1590922</w:t>
              </w:r>
            </w:ins>
          </w:p>
        </w:tc>
        <w:tc>
          <w:tcPr>
            <w:tcW w:w="1440" w:type="dxa"/>
            <w:vAlign w:val="center"/>
          </w:tcPr>
          <w:p w14:paraId="3F043BBD" w14:textId="77777777" w:rsidR="00C71CAA" w:rsidRPr="001570EA" w:rsidRDefault="00C71CAA">
            <w:pPr>
              <w:pStyle w:val="TableText0"/>
              <w:rPr>
                <w:ins w:id="11257" w:author="Greg Clendenning" w:date="2024-04-16T16:42:00Z"/>
              </w:rPr>
            </w:pPr>
            <w:ins w:id="11258" w:author="Greg Clendenning" w:date="2024-04-16T16:42:00Z">
              <w:r w:rsidRPr="001570EA">
                <w:t>0.2650533</w:t>
              </w:r>
            </w:ins>
          </w:p>
        </w:tc>
      </w:tr>
    </w:tbl>
    <w:p w14:paraId="33EBB5C5" w14:textId="77777777" w:rsidR="00C71CAA" w:rsidRPr="001570EA" w:rsidRDefault="00C71CAA" w:rsidP="00C71CAA">
      <w:pPr>
        <w:pStyle w:val="SubStyle"/>
      </w:pPr>
    </w:p>
    <w:p w14:paraId="74A90BF2" w14:textId="77777777" w:rsidR="00C71CAA" w:rsidRPr="001570EA" w:rsidRDefault="00C71CAA" w:rsidP="00C71CAA">
      <w:pPr>
        <w:pStyle w:val="SubStyle"/>
      </w:pPr>
      <w:r w:rsidRPr="001570EA">
        <w:t>Evaluation Protocols</w:t>
      </w:r>
    </w:p>
    <w:p w14:paraId="143C4AC3" w14:textId="77777777" w:rsidR="00C71CAA" w:rsidRPr="001570EA" w:rsidRDefault="00C71CAA" w:rsidP="00C71CAA">
      <w:pPr>
        <w:pStyle w:val="BodyText"/>
        <w:ind w:right="0"/>
      </w:pPr>
      <w:r w:rsidRPr="001570EA">
        <w:t>The most appropriate evaluation protocol for this measure is verification of installation coupled with calculation of energy and demand savings using above algorithms.</w:t>
      </w:r>
    </w:p>
    <w:p w14:paraId="680CDA74" w14:textId="77777777" w:rsidR="00C71CAA" w:rsidRPr="001570EA" w:rsidRDefault="00C71CAA" w:rsidP="00C71CAA">
      <w:pPr>
        <w:pStyle w:val="SubStyle"/>
      </w:pPr>
    </w:p>
    <w:p w14:paraId="50257625" w14:textId="77777777" w:rsidR="00C71CAA" w:rsidRPr="001570EA" w:rsidRDefault="00C71CAA" w:rsidP="00C71CAA">
      <w:pPr>
        <w:pStyle w:val="SubStyle"/>
      </w:pPr>
      <w:r w:rsidRPr="001570EA">
        <w:t>Sources</w:t>
      </w:r>
    </w:p>
    <w:p w14:paraId="1535CCF0" w14:textId="77777777" w:rsidR="00FA5174" w:rsidRDefault="007376E1" w:rsidP="00FA5174">
      <w:pPr>
        <w:pStyle w:val="source10"/>
        <w:numPr>
          <w:ilvl w:val="0"/>
          <w:numId w:val="17"/>
        </w:numPr>
        <w:spacing w:after="120"/>
        <w:ind w:left="360"/>
        <w:jc w:val="left"/>
        <w:rPr>
          <w:del w:id="11259" w:author="Greg Clendenning" w:date="2024-04-16T16:42:00Z"/>
        </w:rPr>
      </w:pPr>
      <w:moveFromRangeStart w:id="11260" w:author="Greg Clendenning" w:date="2024-04-16T16:42:00Z" w:name="move164178248"/>
      <w:moveFrom w:id="11261" w:author="Greg Clendenning" w:date="2024-04-16T16:42:00Z">
        <w:r w:rsidRPr="001570EA">
          <w:t>California Public Utilities Commission Database for Energy Efficient Resources (DEER) EUL Support Table for 2020</w:t>
        </w:r>
      </w:moveFrom>
      <w:moveFromRangeEnd w:id="11260"/>
      <w:del w:id="11262" w:author="Greg Clendenning" w:date="2024-04-16T16:42:00Z">
        <w:r w:rsidR="00FA5174" w:rsidRPr="00794AB0">
          <w:delText>,</w:delText>
        </w:r>
        <w:r w:rsidR="00FA5174">
          <w:delText xml:space="preserve"> </w:delText>
        </w:r>
        <w:r w:rsidR="00475EB1">
          <w:fldChar w:fldCharType="begin"/>
        </w:r>
        <w:r w:rsidR="00475EB1">
          <w:delInstrText>HYPERLINK "http://www.deeresources.com/files/DEER2020/download/SupportTable-EUL2020.xlsx"</w:delInstrText>
        </w:r>
        <w:r w:rsidR="00475EB1">
          <w:fldChar w:fldCharType="separate"/>
        </w:r>
        <w:r w:rsidR="00FA5174" w:rsidRPr="00387EF8">
          <w:rPr>
            <w:rStyle w:val="Hyperlink"/>
            <w:rFonts w:cs="Arial"/>
          </w:rPr>
          <w:delText>http://www.deeresources.com/files/DEER2020/download/SupportTable-EUL2020.xlsx</w:delText>
        </w:r>
        <w:r w:rsidR="00475EB1">
          <w:rPr>
            <w:rStyle w:val="Hyperlink"/>
            <w:rFonts w:cs="Arial"/>
          </w:rPr>
          <w:fldChar w:fldCharType="end"/>
        </w:r>
        <w:r w:rsidR="00FA5174" w:rsidRPr="00794AB0">
          <w:delText>.</w:delText>
        </w:r>
        <w:r w:rsidR="00FA5174">
          <w:delText xml:space="preserve">  </w:delText>
        </w:r>
        <w:r w:rsidR="00FA5174" w:rsidRPr="00794AB0">
          <w:delText>Accessed</w:delText>
        </w:r>
        <w:r w:rsidR="00FA5174">
          <w:delText xml:space="preserve"> </w:delText>
        </w:r>
        <w:r w:rsidR="00FA5174" w:rsidRPr="00794AB0">
          <w:delText>December</w:delText>
        </w:r>
        <w:r w:rsidR="00FA5174">
          <w:delText xml:space="preserve"> </w:delText>
        </w:r>
        <w:r w:rsidR="00FA5174" w:rsidRPr="00794AB0">
          <w:delText>2018.</w:delText>
        </w:r>
      </w:del>
    </w:p>
    <w:p w14:paraId="483259C2" w14:textId="4C03D80C" w:rsidR="00C71CAA" w:rsidRPr="001570EA" w:rsidRDefault="00C71CAA" w:rsidP="002614D2">
      <w:pPr>
        <w:pStyle w:val="source10"/>
        <w:numPr>
          <w:ilvl w:val="0"/>
          <w:numId w:val="17"/>
        </w:numPr>
        <w:spacing w:after="120"/>
        <w:ind w:left="360"/>
        <w:jc w:val="left"/>
        <w:rPr>
          <w:ins w:id="11263" w:author="Greg Clendenning" w:date="2024-04-16T16:42:00Z"/>
        </w:rPr>
      </w:pPr>
      <w:ins w:id="11264" w:author="Greg Clendenning" w:date="2024-04-16T16:42:00Z">
        <w:r w:rsidRPr="001570EA">
          <w:t xml:space="preserve">California Electronic Technical Reference Manual. “Heat Pump Water Heater, Residential”. Accessed January 2024. </w:t>
        </w:r>
        <w:r w:rsidR="00475EB1">
          <w:fldChar w:fldCharType="begin"/>
        </w:r>
        <w:r w:rsidR="00475EB1">
          <w:instrText>HYPERLINK "https://www.caetrm.com/measure/SWWH014/04/"</w:instrText>
        </w:r>
        <w:r w:rsidR="00475EB1">
          <w:fldChar w:fldCharType="separate"/>
        </w:r>
        <w:r w:rsidRPr="001570EA">
          <w:rPr>
            <w:rStyle w:val="Hyperlink"/>
            <w:rFonts w:cs="Arial"/>
          </w:rPr>
          <w:t>Weblink</w:t>
        </w:r>
        <w:r w:rsidR="00475EB1">
          <w:rPr>
            <w:rStyle w:val="Hyperlink"/>
            <w:rFonts w:cs="Arial"/>
          </w:rPr>
          <w:fldChar w:fldCharType="end"/>
        </w:r>
      </w:ins>
    </w:p>
    <w:p w14:paraId="7A46D962" w14:textId="77777777" w:rsidR="00FA5174" w:rsidRDefault="00C71CAA" w:rsidP="00FA5174">
      <w:pPr>
        <w:pStyle w:val="source10"/>
        <w:numPr>
          <w:ilvl w:val="0"/>
          <w:numId w:val="17"/>
        </w:numPr>
        <w:spacing w:after="120"/>
        <w:ind w:left="360"/>
        <w:jc w:val="left"/>
        <w:rPr>
          <w:del w:id="11265" w:author="Greg Clendenning" w:date="2024-04-16T16:42:00Z"/>
        </w:rPr>
      </w:pPr>
      <w:r w:rsidRPr="001570EA">
        <w:t xml:space="preserve">ENERGY STAR </w:t>
      </w:r>
      <w:ins w:id="11266" w:author="Greg Clendenning" w:date="2024-04-16T16:42:00Z">
        <w:r w:rsidRPr="001570EA">
          <w:t xml:space="preserve">(2023). </w:t>
        </w:r>
      </w:ins>
      <w:r w:rsidRPr="001570EA">
        <w:t>Program Requirements for Residential Water Heaters</w:t>
      </w:r>
      <w:del w:id="11267" w:author="Greg Clendenning" w:date="2024-04-16T16:42:00Z">
        <w:r w:rsidR="00FA5174">
          <w:delText xml:space="preserve">. </w:delText>
        </w:r>
        <w:r w:rsidR="00475EB1">
          <w:fldChar w:fldCharType="begin"/>
        </w:r>
        <w:r w:rsidR="00475EB1">
          <w:delInstrText>HYPERLINK "https://www.energystar.gov/sites/default/files/Water%20Heaters%20Final%20Version%203.2_Program%20Requirements.pdf"</w:delInstrText>
        </w:r>
        <w:r w:rsidR="00475EB1">
          <w:fldChar w:fldCharType="separate"/>
        </w:r>
        <w:r w:rsidR="00FA5174" w:rsidRPr="00387EF8">
          <w:rPr>
            <w:rStyle w:val="Hyperlink"/>
            <w:rFonts w:cs="Arial"/>
          </w:rPr>
          <w:delText>https://www.energystar.gov/sites/default/files/Water%20Heaters%20Final%20Version%203.2_Program%20Requirements.pdf</w:delText>
        </w:r>
        <w:r w:rsidR="00475EB1">
          <w:rPr>
            <w:rStyle w:val="Hyperlink"/>
            <w:rFonts w:cs="Arial"/>
          </w:rPr>
          <w:fldChar w:fldCharType="end"/>
        </w:r>
      </w:del>
    </w:p>
    <w:p w14:paraId="4EAA4C08" w14:textId="42C35E1C" w:rsidR="00C71CAA" w:rsidRPr="001570EA" w:rsidRDefault="00C71CAA" w:rsidP="002614D2">
      <w:pPr>
        <w:pStyle w:val="source10"/>
        <w:numPr>
          <w:ilvl w:val="0"/>
          <w:numId w:val="17"/>
        </w:numPr>
        <w:spacing w:after="120"/>
        <w:ind w:left="360"/>
        <w:jc w:val="left"/>
      </w:pPr>
      <w:ins w:id="11268" w:author="Greg Clendenning" w:date="2024-04-16T16:42:00Z">
        <w:r w:rsidRPr="001570EA">
          <w:t xml:space="preserve"> Version 5.0. </w:t>
        </w:r>
      </w:ins>
      <w:r w:rsidRPr="001570EA">
        <w:t xml:space="preserve">U.S. </w:t>
      </w:r>
      <w:del w:id="11269" w:author="Greg Clendenning" w:date="2024-04-16T16:42:00Z">
        <w:r w:rsidR="00FA5174">
          <w:delText xml:space="preserve">Federal Standards for Residential Water Heaters. Effective April 16, 2015. </w:delText>
        </w:r>
        <w:r w:rsidR="00475EB1">
          <w:fldChar w:fldCharType="begin"/>
        </w:r>
        <w:r w:rsidR="00475EB1">
          <w:delInstrText>HYPERLINK "https://www.ecfr.gov/cgi-bin/retrieveECFR?n=sp10.3.430.c&amp;r=SUBPART"</w:delInstrText>
        </w:r>
        <w:r w:rsidR="00475EB1">
          <w:fldChar w:fldCharType="separate"/>
        </w:r>
        <w:r w:rsidR="002A7DA5" w:rsidRPr="001534F4">
          <w:rPr>
            <w:rStyle w:val="Hyperlink"/>
            <w:rFonts w:cs="Arial"/>
          </w:rPr>
          <w:delText>https://www.ecfr.gov/cgi-bin/retrieveECFR?n=sp10.3.430.c&amp;r=SUBPART</w:delText>
        </w:r>
        <w:r w:rsidR="00475EB1">
          <w:rPr>
            <w:rStyle w:val="Hyperlink"/>
            <w:rFonts w:cs="Arial"/>
          </w:rPr>
          <w:fldChar w:fldCharType="end"/>
        </w:r>
        <w:r w:rsidR="00FA5174">
          <w:delText xml:space="preserve"> </w:delText>
        </w:r>
      </w:del>
      <w:ins w:id="11270" w:author="Greg Clendenning" w:date="2024-04-16T16:42:00Z">
        <w:r w:rsidRPr="001570EA">
          <w:t xml:space="preserve">EPA. </w:t>
        </w:r>
        <w:r w:rsidR="00475EB1">
          <w:fldChar w:fldCharType="begin"/>
        </w:r>
        <w:r w:rsidR="00475EB1">
          <w:instrText>HYPERLINK "https://www.energystar.gov/sites/default/files/ENERGY%20STAR%20Residential%20Water%20Heaters%20Version%205.0%20Specification%20and%20Partner%20Commitments_0.pdf"</w:instrText>
        </w:r>
        <w:r w:rsidR="00475EB1">
          <w:fldChar w:fldCharType="separate"/>
        </w:r>
        <w:r w:rsidRPr="001570EA">
          <w:rPr>
            <w:rStyle w:val="Hyperlink"/>
            <w:rFonts w:cs="Arial"/>
          </w:rPr>
          <w:t>Weblink</w:t>
        </w:r>
        <w:r w:rsidR="00475EB1">
          <w:rPr>
            <w:rStyle w:val="Hyperlink"/>
            <w:rFonts w:cs="Arial"/>
          </w:rPr>
          <w:fldChar w:fldCharType="end"/>
        </w:r>
      </w:ins>
    </w:p>
    <w:p w14:paraId="76339F9A" w14:textId="5BFE2D37" w:rsidR="00C71CAA" w:rsidRPr="001570EA" w:rsidRDefault="007376E1" w:rsidP="002614D2">
      <w:pPr>
        <w:pStyle w:val="source10"/>
        <w:numPr>
          <w:ilvl w:val="0"/>
          <w:numId w:val="17"/>
        </w:numPr>
        <w:spacing w:after="120"/>
        <w:ind w:left="360"/>
        <w:jc w:val="left"/>
        <w:rPr>
          <w:ins w:id="11271" w:author="Greg Clendenning" w:date="2024-04-16T16:42:00Z"/>
        </w:rPr>
      </w:pPr>
      <w:moveFromRangeStart w:id="11272" w:author="Greg Clendenning" w:date="2024-04-16T16:42:00Z" w:name="move164178226"/>
      <w:moveFrom w:id="11273" w:author="Greg Clendenning" w:date="2024-04-16T16:42:00Z">
        <w:r w:rsidRPr="001570EA">
          <w:t xml:space="preserve">“Residential End Uses of Water, Version 2.” </w:t>
        </w:r>
        <w:r w:rsidRPr="001570EA">
          <w:rPr>
            <w:i/>
          </w:rPr>
          <w:t xml:space="preserve">Water Research Foundation. </w:t>
        </w:r>
        <w:r w:rsidRPr="001570EA">
          <w:t xml:space="preserve">(Apr 2016), p. 5. </w:t>
        </w:r>
      </w:moveFrom>
      <w:moveFromRangeEnd w:id="11272"/>
      <w:ins w:id="11274" w:author="Greg Clendenning" w:date="2024-04-16T16:42:00Z">
        <w:r w:rsidR="00C71CAA" w:rsidRPr="001570EA">
          <w:t xml:space="preserve">10 CFR 430.32(d). </w:t>
        </w:r>
        <w:r w:rsidR="00475EB1">
          <w:fldChar w:fldCharType="begin"/>
        </w:r>
        <w:r w:rsidR="00475EB1">
          <w:instrText>HYPERLINK "https://www.ecfr.gov/current/title-10/part-430/subpart-C" \l "p-430.32(d)"</w:instrText>
        </w:r>
        <w:r w:rsidR="00475EB1">
          <w:fldChar w:fldCharType="separate"/>
        </w:r>
        <w:r w:rsidR="00C71CAA" w:rsidRPr="001570EA">
          <w:rPr>
            <w:rStyle w:val="Hyperlink"/>
            <w:rFonts w:cs="Arial"/>
          </w:rPr>
          <w:t>Weblink</w:t>
        </w:r>
        <w:r w:rsidR="00475EB1">
          <w:rPr>
            <w:rStyle w:val="Hyperlink"/>
            <w:rFonts w:cs="Arial"/>
          </w:rPr>
          <w:fldChar w:fldCharType="end"/>
        </w:r>
        <w:r w:rsidR="00C71CAA" w:rsidRPr="001570EA">
          <w:t xml:space="preserve">. </w:t>
        </w:r>
      </w:ins>
    </w:p>
    <w:p w14:paraId="357EC8D6" w14:textId="317523FA" w:rsidR="00C71CAA" w:rsidRPr="001570EA" w:rsidRDefault="00C71CAA" w:rsidP="002614D2">
      <w:pPr>
        <w:pStyle w:val="source10"/>
        <w:numPr>
          <w:ilvl w:val="0"/>
          <w:numId w:val="17"/>
        </w:numPr>
        <w:spacing w:after="120"/>
        <w:ind w:left="360"/>
        <w:jc w:val="left"/>
        <w:rPr>
          <w:ins w:id="11275" w:author="Greg Clendenning" w:date="2024-04-16T16:42:00Z"/>
        </w:rPr>
      </w:pPr>
      <w:ins w:id="11276" w:author="Greg Clendenning" w:date="2024-04-16T16:42:00Z">
        <w:r w:rsidRPr="001570EA">
          <w:t xml:space="preserve">NEEA. (2019, April) “Residential Building Stock Assessment II: Single-Family Homes Report.” Pg 73, table 113. </w:t>
        </w:r>
        <w:r w:rsidR="00475EB1">
          <w:fldChar w:fldCharType="begin"/>
        </w:r>
        <w:r w:rsidR="00475EB1">
          <w:instrText>HYPERLINK "https://neea.org/img/uploads/Residential-Building-Stock-Assessment-II-Single-Family-Homes-Report-2016-2017.pdf"</w:instrText>
        </w:r>
        <w:r w:rsidR="00475EB1">
          <w:fldChar w:fldCharType="separate"/>
        </w:r>
        <w:r w:rsidRPr="001570EA">
          <w:rPr>
            <w:rStyle w:val="Hyperlink"/>
            <w:rFonts w:cs="Arial"/>
          </w:rPr>
          <w:t>Weblink</w:t>
        </w:r>
        <w:r w:rsidR="00475EB1">
          <w:rPr>
            <w:rStyle w:val="Hyperlink"/>
            <w:rFonts w:cs="Arial"/>
          </w:rPr>
          <w:fldChar w:fldCharType="end"/>
        </w:r>
        <w:r w:rsidRPr="001570EA">
          <w:rPr>
            <w:szCs w:val="18"/>
          </w:rPr>
          <w:t xml:space="preserve">  </w:t>
        </w:r>
      </w:ins>
    </w:p>
    <w:p w14:paraId="4119770A" w14:textId="77777777" w:rsidR="00FA5174" w:rsidRDefault="00C71CAA" w:rsidP="00FA5174">
      <w:pPr>
        <w:pStyle w:val="source10"/>
        <w:numPr>
          <w:ilvl w:val="0"/>
          <w:numId w:val="17"/>
        </w:numPr>
        <w:spacing w:after="120"/>
        <w:ind w:left="360"/>
        <w:jc w:val="left"/>
        <w:rPr>
          <w:del w:id="11277" w:author="Greg Clendenning" w:date="2024-04-16T16:42:00Z"/>
        </w:rPr>
      </w:pPr>
      <w:moveToRangeStart w:id="11278" w:author="Greg Clendenning" w:date="2024-04-16T16:42:00Z" w:name="move164178225"/>
      <w:moveTo w:id="11279" w:author="Greg Clendenning" w:date="2024-04-16T16:42:00Z">
        <w:r w:rsidRPr="001570EA">
          <w:rPr>
            <w:rPrChange w:id="11280" w:author="Greg Clendenning" w:date="2024-04-16T16:42:00Z">
              <w:rPr>
                <w:i/>
              </w:rPr>
            </w:rPrChange>
          </w:rPr>
          <w:t xml:space="preserve">Water Research Foundation. </w:t>
        </w:r>
        <w:r w:rsidRPr="001570EA">
          <w:t>(</w:t>
        </w:r>
      </w:moveTo>
      <w:moveToRangeEnd w:id="11278"/>
      <w:del w:id="11281" w:author="Greg Clendenning" w:date="2024-04-16T16:42:00Z">
        <w:r w:rsidR="00475EB1">
          <w:fldChar w:fldCharType="begin"/>
        </w:r>
        <w:r w:rsidR="00475EB1">
          <w:delInstrText>HYPERLINK "https://www.circleofblue.org/wp-content/uploads/2016/04/WRF_REU2016.pdf"</w:delInstrText>
        </w:r>
        <w:r w:rsidR="00475EB1">
          <w:fldChar w:fldCharType="separate"/>
        </w:r>
        <w:r w:rsidR="00FA5174" w:rsidRPr="009D0D91">
          <w:rPr>
            <w:rStyle w:val="Hyperlink"/>
            <w:rFonts w:cs="Arial"/>
          </w:rPr>
          <w:delText>https://www.circleofblue.org/wp-content/uploads/2016/04/WRF_REU2016.pdf</w:delText>
        </w:r>
        <w:r w:rsidR="00475EB1">
          <w:rPr>
            <w:rStyle w:val="Hyperlink"/>
            <w:rFonts w:cs="Arial"/>
          </w:rPr>
          <w:fldChar w:fldCharType="end"/>
        </w:r>
      </w:del>
    </w:p>
    <w:p w14:paraId="08F88F3B" w14:textId="77777777" w:rsidR="00FA5174" w:rsidRDefault="00FA5174" w:rsidP="00FA5174">
      <w:pPr>
        <w:pStyle w:val="source10"/>
        <w:numPr>
          <w:ilvl w:val="0"/>
          <w:numId w:val="17"/>
        </w:numPr>
        <w:spacing w:after="120"/>
        <w:ind w:left="360"/>
        <w:jc w:val="left"/>
        <w:rPr>
          <w:del w:id="11282" w:author="Greg Clendenning" w:date="2024-04-16T16:42:00Z"/>
        </w:rPr>
      </w:pPr>
      <w:del w:id="11283" w:author="Greg Clendenning" w:date="2024-04-16T16:42:00Z">
        <w:r w:rsidRPr="00655465">
          <w:delText>Pennsylvania</w:delText>
        </w:r>
        <w:r>
          <w:delText xml:space="preserve"> 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 xml:space="preserve">.  </w:delText>
        </w:r>
      </w:del>
    </w:p>
    <w:p w14:paraId="5BEB972D" w14:textId="429B80AF" w:rsidR="00C71CAA" w:rsidRPr="001570EA" w:rsidRDefault="00C71CAA" w:rsidP="002614D2">
      <w:pPr>
        <w:pStyle w:val="source10"/>
        <w:numPr>
          <w:ilvl w:val="0"/>
          <w:numId w:val="17"/>
        </w:numPr>
        <w:spacing w:after="120"/>
        <w:ind w:left="360"/>
        <w:jc w:val="left"/>
        <w:rPr>
          <w:ins w:id="11284" w:author="Greg Clendenning" w:date="2024-04-16T16:42:00Z"/>
        </w:rPr>
      </w:pPr>
      <w:ins w:id="11285" w:author="Greg Clendenning" w:date="2024-04-16T16:42:00Z">
        <w:r w:rsidRPr="001570EA">
          <w:t xml:space="preserve">2016). Residential End Uses of Water, Version 2. Pg 5. </w:t>
        </w:r>
        <w:r w:rsidR="00475EB1">
          <w:fldChar w:fldCharType="begin"/>
        </w:r>
        <w:r w:rsidR="00475EB1">
          <w:instrText>HYPERLINK "https://www.circleofblue.org/wp-content/uploads/2016/04/WRF_REU2016.pdf"</w:instrText>
        </w:r>
        <w:r w:rsidR="00475EB1">
          <w:fldChar w:fldCharType="separate"/>
        </w:r>
        <w:r w:rsidRPr="001570EA">
          <w:rPr>
            <w:rStyle w:val="Hyperlink"/>
            <w:rFonts w:cs="Arial"/>
          </w:rPr>
          <w:t>Weblink</w:t>
        </w:r>
        <w:r w:rsidR="00475EB1">
          <w:rPr>
            <w:rStyle w:val="Hyperlink"/>
            <w:rFonts w:cs="Arial"/>
          </w:rPr>
          <w:fldChar w:fldCharType="end"/>
        </w:r>
      </w:ins>
    </w:p>
    <w:p w14:paraId="78138697" w14:textId="6C7791D3" w:rsidR="00C71CAA" w:rsidRPr="001570EA" w:rsidRDefault="00C71CAA" w:rsidP="002614D2">
      <w:pPr>
        <w:pStyle w:val="source10"/>
        <w:numPr>
          <w:ilvl w:val="0"/>
          <w:numId w:val="17"/>
        </w:numPr>
        <w:overflowPunct/>
        <w:autoSpaceDE/>
        <w:autoSpaceDN/>
        <w:spacing w:after="120"/>
        <w:ind w:left="360"/>
        <w:jc w:val="left"/>
        <w:textAlignment w:val="auto"/>
        <w:rPr>
          <w:ins w:id="11286" w:author="Greg Clendenning" w:date="2024-04-16T16:42:00Z"/>
        </w:rPr>
      </w:pPr>
      <w:ins w:id="11287" w:author="Greg Clendenning" w:date="2024-04-16T16:42:00Z">
        <w:r w:rsidRPr="001570EA">
          <w:t xml:space="preserve">NMR Group for the Pennsylvania Public Utility Commission. (2024, March). 2023 Pennsylvania Statewide Act 129 Residential Baseline Study. Pg 115, table 97, pg, 120, table 103.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rsidDel="00386031">
          <w:t xml:space="preserve"> </w:t>
        </w:r>
        <w:r w:rsidRPr="001570EA">
          <w:t xml:space="preserve">. Air source heat pump and ductless mini-split efficiencies calculated using 2023 Pennsylvania Residential Baseline Study data. </w:t>
        </w:r>
        <w:r w:rsidRPr="001570EA">
          <w:rPr>
            <w:color w:val="000000" w:themeColor="text1"/>
          </w:rPr>
          <w:t>Federal minimum efficiencies for GSHP due to small sample size for GSHP in baseline study</w:t>
        </w:r>
        <w:r w:rsidRPr="001570EA">
          <w:t>.</w:t>
        </w:r>
      </w:ins>
    </w:p>
    <w:p w14:paraId="201F489E" w14:textId="3685FC2C" w:rsidR="00C71CAA" w:rsidRPr="001570EA" w:rsidRDefault="00C71CAA" w:rsidP="002614D2">
      <w:pPr>
        <w:pStyle w:val="source10"/>
        <w:numPr>
          <w:ilvl w:val="0"/>
          <w:numId w:val="17"/>
        </w:numPr>
        <w:overflowPunct/>
        <w:autoSpaceDE/>
        <w:autoSpaceDN/>
        <w:spacing w:after="120"/>
        <w:ind w:left="360"/>
        <w:jc w:val="left"/>
        <w:textAlignment w:val="auto"/>
        <w:rPr>
          <w:ins w:id="11288" w:author="Greg Clendenning" w:date="2024-04-16T16:42:00Z"/>
        </w:rPr>
      </w:pPr>
      <w:ins w:id="11289" w:author="Greg Clendenning" w:date="2024-04-16T16:42:00Z">
        <w:r w:rsidRPr="001570EA">
          <w:t xml:space="preserve">Pennsylvania Act 129 2014 Residential Baseline Study. Section 4.6.1, pg 60, Table 4-6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6B318F51" w14:textId="3EE1265D" w:rsidR="00C71CAA" w:rsidRPr="001570EA" w:rsidRDefault="00C71CAA" w:rsidP="002614D2">
      <w:pPr>
        <w:pStyle w:val="ListParagraph"/>
        <w:numPr>
          <w:ilvl w:val="0"/>
          <w:numId w:val="17"/>
        </w:numPr>
        <w:ind w:left="360"/>
        <w:jc w:val="left"/>
        <w:rPr>
          <w:rFonts w:cs="Arial"/>
        </w:rPr>
      </w:pPr>
      <w:r w:rsidRPr="001570EA">
        <w:rPr>
          <w:rFonts w:cs="Arial"/>
        </w:rPr>
        <w:t xml:space="preserve">Using Rock Spring, PA (Site 2036) as a proxy, the mean </w:t>
      </w:r>
      <w:del w:id="11290" w:author="Greg Clendenning" w:date="2024-04-16T16:42:00Z">
        <w:r w:rsidR="00FA5174" w:rsidRPr="00D70609">
          <w:rPr>
            <w:rFonts w:cs="Arial"/>
          </w:rPr>
          <w:delText>of</w:delText>
        </w:r>
        <w:r w:rsidR="00FA5174">
          <w:rPr>
            <w:rFonts w:cs="Arial"/>
          </w:rPr>
          <w:delText xml:space="preserve"> </w:delText>
        </w:r>
      </w:del>
      <w:r w:rsidRPr="001570EA">
        <w:rPr>
          <w:rFonts w:cs="Arial"/>
        </w:rPr>
        <w:t>soil temperature at 40</w:t>
      </w:r>
      <w:del w:id="11291" w:author="Greg Clendenning" w:date="2024-04-16T16:42:00Z">
        <w:r w:rsidR="00FA5174">
          <w:rPr>
            <w:rFonts w:cs="Arial"/>
          </w:rPr>
          <w:delText xml:space="preserve"> </w:delText>
        </w:r>
      </w:del>
      <w:ins w:id="11292" w:author="Greg Clendenning" w:date="2024-04-16T16:42:00Z">
        <w:r w:rsidRPr="001570EA">
          <w:rPr>
            <w:rFonts w:cs="Arial"/>
          </w:rPr>
          <w:t>-</w:t>
        </w:r>
      </w:ins>
      <w:r w:rsidRPr="001570EA">
        <w:rPr>
          <w:rFonts w:cs="Arial"/>
        </w:rPr>
        <w:t xml:space="preserve">inch depth is </w:t>
      </w:r>
      <w:del w:id="11293" w:author="Greg Clendenning" w:date="2024-04-16T16:42:00Z">
        <w:r w:rsidR="00FA5174" w:rsidRPr="00D70609">
          <w:rPr>
            <w:rFonts w:cs="Arial"/>
          </w:rPr>
          <w:delText>51.861</w:delText>
        </w:r>
      </w:del>
      <w:ins w:id="11294" w:author="Greg Clendenning" w:date="2024-04-16T16:42:00Z">
        <w:r w:rsidRPr="001570EA">
          <w:rPr>
            <w:rFonts w:cs="Arial"/>
          </w:rPr>
          <w:t>52.502</w:t>
        </w:r>
      </w:ins>
      <w:r w:rsidRPr="001570EA">
        <w:rPr>
          <w:rFonts w:cs="Arial"/>
        </w:rPr>
        <w:t xml:space="preserve">. Calculated using Daily SCAN Standard - Period of Record data from </w:t>
      </w:r>
      <w:del w:id="11295" w:author="Greg Clendenning" w:date="2024-04-16T16:42:00Z">
        <w:r w:rsidR="00FA5174" w:rsidRPr="00D70609">
          <w:rPr>
            <w:rFonts w:cs="Arial"/>
          </w:rPr>
          <w:delText>April</w:delText>
        </w:r>
        <w:r w:rsidR="00FA5174">
          <w:rPr>
            <w:rFonts w:cs="Arial"/>
          </w:rPr>
          <w:delText xml:space="preserve"> </w:delText>
        </w:r>
        <w:r w:rsidR="00FA5174" w:rsidRPr="00D70609">
          <w:rPr>
            <w:rFonts w:cs="Arial"/>
          </w:rPr>
          <w:delText>1999</w:delText>
        </w:r>
      </w:del>
      <w:ins w:id="11296" w:author="Greg Clendenning" w:date="2024-04-16T16:42:00Z">
        <w:r w:rsidRPr="001570EA">
          <w:rPr>
            <w:rFonts w:cs="Arial"/>
          </w:rPr>
          <w:t>December 2003</w:t>
        </w:r>
      </w:ins>
      <w:r w:rsidRPr="001570EA">
        <w:rPr>
          <w:rFonts w:cs="Arial"/>
        </w:rPr>
        <w:t xml:space="preserve"> to December </w:t>
      </w:r>
      <w:del w:id="11297" w:author="Greg Clendenning" w:date="2024-04-16T16:42:00Z">
        <w:r w:rsidR="00FA5174" w:rsidRPr="00D70609">
          <w:rPr>
            <w:rFonts w:cs="Arial"/>
          </w:rPr>
          <w:delText>2018</w:delText>
        </w:r>
      </w:del>
      <w:ins w:id="11298" w:author="Greg Clendenning" w:date="2024-04-16T16:42:00Z">
        <w:r w:rsidRPr="001570EA">
          <w:rPr>
            <w:rFonts w:cs="Arial"/>
          </w:rPr>
          <w:t>2023</w:t>
        </w:r>
      </w:ins>
      <w:r w:rsidRPr="001570EA">
        <w:rPr>
          <w:rFonts w:cs="Arial"/>
        </w:rPr>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1299" w:author="Greg Clendenning" w:date="2024-04-16T16:42:00Z">
        <w:r w:rsidR="00FA5174" w:rsidRPr="00D70609">
          <w:rPr>
            <w:rStyle w:val="Hyperlink"/>
            <w:rFonts w:cs="Arial"/>
          </w:rPr>
          <w:delText>https://wcc.sc.egov.usda.gov/nwcc/rgrpt?report=daily_scan_por&amp;state=PA</w:delText>
        </w:r>
      </w:del>
      <w:ins w:id="11300" w:author="Greg Clendenning" w:date="2024-04-16T16:42:00Z">
        <w:r w:rsidRPr="001570EA">
          <w:rPr>
            <w:rStyle w:val="Hyperlink"/>
            <w:rFonts w:cs="Arial"/>
          </w:rPr>
          <w:t>Weblink</w:t>
        </w:r>
      </w:ins>
      <w:r w:rsidR="00475EB1">
        <w:rPr>
          <w:rStyle w:val="Hyperlink"/>
          <w:rFonts w:cs="Arial"/>
        </w:rPr>
        <w:fldChar w:fldCharType="end"/>
      </w:r>
      <w:r w:rsidRPr="001570EA">
        <w:rPr>
          <w:rFonts w:cs="Arial"/>
        </w:rPr>
        <w:t xml:space="preserve">. Methodology follows Missouri TRM 2017 Volume 2: Commercial and Industrial Measures. </w:t>
      </w:r>
      <w:del w:id="11301" w:author="Greg Clendenning" w:date="2024-04-16T16:42:00Z">
        <w:r w:rsidR="00FA5174" w:rsidRPr="00D70609">
          <w:rPr>
            <w:rFonts w:cs="Arial"/>
          </w:rPr>
          <w:delText>p.</w:delText>
        </w:r>
      </w:del>
      <w:ins w:id="11302" w:author="Greg Clendenning" w:date="2024-04-16T16:42:00Z">
        <w:r w:rsidRPr="001570EA">
          <w:rPr>
            <w:rFonts w:cs="Arial"/>
          </w:rPr>
          <w:t>(2017, March). “2.6.1 Water Heater”. Pg</w:t>
        </w:r>
      </w:ins>
      <w:r w:rsidRPr="001570EA">
        <w:rPr>
          <w:rFonts w:cs="Arial"/>
        </w:rPr>
        <w:t xml:space="preserve"> 78. </w:t>
      </w:r>
      <w:del w:id="11303" w:author="Greg Clendenning" w:date="2024-04-16T16:42:00Z">
        <w:r w:rsidR="00475EB1">
          <w:fldChar w:fldCharType="begin"/>
        </w:r>
        <w:r w:rsidR="00475EB1">
          <w:delInstrText>HYPERLINK "https://energy.mo.gov/sites/energy/files/MOTRM2017Volume2.pdf"</w:delInstrText>
        </w:r>
        <w:r w:rsidR="00475EB1">
          <w:fldChar w:fldCharType="separate"/>
        </w:r>
        <w:r w:rsidR="00FA5174" w:rsidRPr="00D70609">
          <w:rPr>
            <w:rStyle w:val="Hyperlink"/>
            <w:rFonts w:cs="Arial"/>
          </w:rPr>
          <w:delText>https://energy.mo.gov/sites/energy/files/MOTRM2017Volume2.pdf</w:delText>
        </w:r>
        <w:r w:rsidR="00475EB1">
          <w:rPr>
            <w:rStyle w:val="Hyperlink"/>
            <w:rFonts w:cs="Arial"/>
          </w:rPr>
          <w:fldChar w:fldCharType="end"/>
        </w:r>
      </w:del>
      <w:ins w:id="11304" w:author="Greg Clendenning" w:date="2024-04-16T16:42:00Z">
        <w:r w:rsidR="00475EB1">
          <w:fldChar w:fldCharType="begin"/>
        </w:r>
        <w:r w:rsidR="00475EB1">
          <w:instrText>HYPERLINK "https://dnr.mo.gov/document-search/missouri-technical-reference-manual-2017-volume-2-commercial-industrial-measures"</w:instrText>
        </w:r>
        <w:r w:rsidR="00475EB1">
          <w:fldChar w:fldCharType="separate"/>
        </w:r>
        <w:r w:rsidRPr="001570EA">
          <w:rPr>
            <w:rStyle w:val="Hyperlink"/>
          </w:rPr>
          <w:t>Weblink</w:t>
        </w:r>
        <w:r w:rsidR="00475EB1">
          <w:rPr>
            <w:rStyle w:val="Hyperlink"/>
          </w:rPr>
          <w:fldChar w:fldCharType="end"/>
        </w:r>
      </w:ins>
    </w:p>
    <w:p w14:paraId="6753FFEC" w14:textId="5E899DEB" w:rsidR="00C71CAA" w:rsidRPr="001570EA" w:rsidRDefault="00FA5174" w:rsidP="002614D2">
      <w:pPr>
        <w:pStyle w:val="source10"/>
        <w:numPr>
          <w:ilvl w:val="0"/>
          <w:numId w:val="17"/>
        </w:numPr>
        <w:spacing w:after="120"/>
        <w:ind w:left="360"/>
        <w:jc w:val="left"/>
      </w:pPr>
      <w:del w:id="11305" w:author="Greg Clendenning" w:date="2024-04-16T16:42:00Z">
        <w:r w:rsidRPr="00747D13">
          <w:delText>NEEA</w:delText>
        </w:r>
        <w:r>
          <w:delText xml:space="preserve"> </w:delText>
        </w:r>
        <w:r w:rsidRPr="00747D13">
          <w:delText>Heat</w:delText>
        </w:r>
        <w:r>
          <w:delText xml:space="preserve"> </w:delText>
        </w:r>
        <w:r w:rsidRPr="00747D13">
          <w:delText>Pump</w:delText>
        </w:r>
        <w:r>
          <w:delText xml:space="preserve"> </w:delText>
        </w:r>
        <w:r w:rsidRPr="00747D13">
          <w:delText>Water</w:delText>
        </w:r>
        <w:r>
          <w:delText xml:space="preserve"> </w:delText>
        </w:r>
        <w:r w:rsidRPr="00747D13">
          <w:delText>Heater</w:delText>
        </w:r>
        <w:r>
          <w:delText xml:space="preserve"> </w:delText>
        </w:r>
        <w:r w:rsidRPr="00747D13">
          <w:delText>Field</w:delText>
        </w:r>
        <w:r>
          <w:delText xml:space="preserve"> </w:delText>
        </w:r>
        <w:r w:rsidRPr="00747D13">
          <w:delText>Study</w:delText>
        </w:r>
        <w:r>
          <w:delText xml:space="preserve"> </w:delText>
        </w:r>
        <w:r w:rsidRPr="00747D13">
          <w:delText>Report</w:delText>
        </w:r>
        <w:r>
          <w:delText xml:space="preserve">. Prepared by Fluid Market Strategies, 2013. </w:delText>
        </w:r>
        <w:r w:rsidR="00475EB1">
          <w:fldChar w:fldCharType="begin"/>
        </w:r>
        <w:r w:rsidR="00475EB1">
          <w:delInstrText>HYPERLINK "https://rpsc.energy.gov/tech-solutions/sites/default/files/attachments/NEEA_HPWH_Field-Study-Report_October-2013.pdf"</w:delInstrText>
        </w:r>
        <w:r w:rsidR="00475EB1">
          <w:fldChar w:fldCharType="separate"/>
        </w:r>
        <w:r w:rsidRPr="009D0D91">
          <w:rPr>
            <w:rStyle w:val="Hyperlink"/>
            <w:rFonts w:cs="Arial"/>
          </w:rPr>
          <w:delText>https://rpsc.energy.gov/tech-solutions/sites/default/files/attachments/NEEA_HPWH_Field-Study-Report_October-2013.pdf</w:delText>
        </w:r>
        <w:r w:rsidR="00475EB1">
          <w:rPr>
            <w:rStyle w:val="Hyperlink"/>
            <w:rFonts w:cs="Arial"/>
          </w:rPr>
          <w:fldChar w:fldCharType="end"/>
        </w:r>
      </w:del>
      <w:ins w:id="11306" w:author="Greg Clendenning" w:date="2024-04-16T16:42:00Z">
        <w:r w:rsidR="00C71CAA" w:rsidRPr="001570EA">
          <w:t xml:space="preserve">Fluid Market Strategies for NEEA. (2013, October). NEEA Heat Pump Water Heater Field Study Report. </w:t>
        </w:r>
        <w:r w:rsidR="00475EB1">
          <w:fldChar w:fldCharType="begin"/>
        </w:r>
        <w:r w:rsidR="00475EB1">
          <w:instrText>HYPERLINK "https://neea.org/img/uploads/heat-pump-water-heater-field-study-report.pdf"</w:instrText>
        </w:r>
        <w:r w:rsidR="00475EB1">
          <w:fldChar w:fldCharType="separate"/>
        </w:r>
        <w:r w:rsidR="00C71CAA" w:rsidRPr="001570EA">
          <w:rPr>
            <w:rStyle w:val="Hyperlink"/>
            <w:rFonts w:cs="Arial"/>
          </w:rPr>
          <w:t>Weblink</w:t>
        </w:r>
        <w:r w:rsidR="00475EB1">
          <w:rPr>
            <w:rStyle w:val="Hyperlink"/>
            <w:rFonts w:cs="Arial"/>
          </w:rPr>
          <w:fldChar w:fldCharType="end"/>
        </w:r>
        <w:r w:rsidR="00C71CAA" w:rsidRPr="001570EA">
          <w:t xml:space="preserve"> Values for Fderate are calculated by dividing the COP in each location from Figure 15 by the rated Energy Factor (2.35) of the unit tested in the study (AirGenerate ATI66). </w:t>
        </w:r>
      </w:ins>
      <w:r w:rsidR="00C71CAA" w:rsidRPr="001570EA">
        <w:t xml:space="preserve"> (Note: when this source discusses “ducted” versus “non-ducted” systems it refers to the water heater’s heat pump exhaust, not to the HVAC ducts.)</w:t>
      </w:r>
    </w:p>
    <w:p w14:paraId="1C8DF759" w14:textId="14487851" w:rsidR="00C71CAA" w:rsidRPr="001570EA" w:rsidRDefault="00C71CAA" w:rsidP="002614D2">
      <w:pPr>
        <w:pStyle w:val="source10"/>
        <w:numPr>
          <w:ilvl w:val="0"/>
          <w:numId w:val="17"/>
        </w:numPr>
        <w:spacing w:after="120"/>
        <w:ind w:left="360"/>
      </w:pPr>
      <w:moveToRangeStart w:id="11307" w:author="Greg Clendenning" w:date="2024-04-16T16:42:00Z" w:name="move164178270"/>
      <w:moveTo w:id="11308" w:author="Greg Clendenning" w:date="2024-04-16T16:42:00Z">
        <w:r w:rsidRPr="001570EA">
          <w:t xml:space="preserve">Based on the Phase III SWE team’s analysis of regional HVAC runtime data collected from ecobee’s Donate Your Data research service. </w:t>
        </w:r>
      </w:moveTo>
      <w:moveToRangeEnd w:id="11307"/>
      <w:del w:id="11309" w:author="Greg Clendenning" w:date="2024-04-16T16:42:00Z">
        <w:r w:rsidR="00FA5174" w:rsidRPr="00460E68">
          <w:delText>Based</w:delText>
        </w:r>
        <w:r w:rsidR="00FA5174">
          <w:delText xml:space="preserve"> </w:delText>
        </w:r>
        <w:r w:rsidR="00FA5174" w:rsidRPr="00460E68">
          <w:delText>on</w:delText>
        </w:r>
        <w:r w:rsidR="00FA5174">
          <w:delText xml:space="preserve"> </w:delText>
        </w:r>
        <w:r w:rsidR="00FA5174" w:rsidRPr="00460E68">
          <w:delText>the</w:delText>
        </w:r>
        <w:r w:rsidR="00FA5174">
          <w:delText xml:space="preserve"> </w:delText>
        </w:r>
        <w:r w:rsidR="00FA5174" w:rsidRPr="00460E68">
          <w:delText>Phase</w:delText>
        </w:r>
        <w:r w:rsidR="00FA5174">
          <w:delText xml:space="preserve"> </w:delText>
        </w:r>
        <w:r w:rsidR="00FA5174" w:rsidRPr="00460E68">
          <w:delText>III</w:delText>
        </w:r>
        <w:r w:rsidR="00FA5174">
          <w:delText xml:space="preserve"> </w:delText>
        </w:r>
        <w:r w:rsidR="00FA5174" w:rsidRPr="00460E68">
          <w:delText>SWE</w:delText>
        </w:r>
        <w:r w:rsidR="00FA5174">
          <w:delText xml:space="preserve"> </w:delText>
        </w:r>
        <w:r w:rsidR="00FA5174" w:rsidRPr="00460E68">
          <w:delText>team’s</w:delText>
        </w:r>
        <w:r w:rsidR="00FA5174">
          <w:delText xml:space="preserve"> </w:delText>
        </w:r>
        <w:r w:rsidR="00FA5174" w:rsidRPr="00460E68">
          <w:delText>analysis</w:delText>
        </w:r>
        <w:r w:rsidR="00FA5174">
          <w:delText xml:space="preserve"> </w:delText>
        </w:r>
        <w:r w:rsidR="00FA5174" w:rsidRPr="00460E68">
          <w:delText>of</w:delText>
        </w:r>
        <w:r w:rsidR="00FA5174">
          <w:delText xml:space="preserve"> </w:delText>
        </w:r>
        <w:r w:rsidR="00FA5174" w:rsidRPr="00460E68">
          <w:delText>regional</w:delText>
        </w:r>
        <w:r w:rsidR="00FA5174">
          <w:delText xml:space="preserve"> </w:delText>
        </w:r>
        <w:r w:rsidR="00FA5174" w:rsidRPr="00460E68">
          <w:delText>HVAC</w:delText>
        </w:r>
        <w:r w:rsidR="00FA5174">
          <w:delText xml:space="preserve"> </w:delText>
        </w:r>
        <w:r w:rsidR="00FA5174" w:rsidRPr="00460E68">
          <w:delText>runtime</w:delText>
        </w:r>
        <w:r w:rsidR="00FA5174">
          <w:delText xml:space="preserve"> </w:delText>
        </w:r>
        <w:r w:rsidR="00FA5174" w:rsidRPr="00460E68">
          <w:delText>data</w:delText>
        </w:r>
        <w:r w:rsidR="00FA5174">
          <w:delText xml:space="preserve"> </w:delText>
        </w:r>
        <w:r w:rsidR="00FA5174" w:rsidRPr="00460E68">
          <w:delText>collected</w:delText>
        </w:r>
        <w:r w:rsidR="00FA5174">
          <w:delText xml:space="preserve"> </w:delText>
        </w:r>
        <w:r w:rsidR="00FA5174" w:rsidRPr="00460E68">
          <w:delText>from</w:delText>
        </w:r>
        <w:r w:rsidR="00FA5174">
          <w:delText xml:space="preserve"> </w:delText>
        </w:r>
        <w:r w:rsidR="00FA5174" w:rsidRPr="00460E68">
          <w:delText>ecobee’s</w:delText>
        </w:r>
        <w:r w:rsidR="00FA5174">
          <w:delText xml:space="preserve"> </w:delText>
        </w:r>
        <w:r w:rsidR="00FA5174" w:rsidRPr="00460E68">
          <w:delText>Donate</w:delText>
        </w:r>
        <w:r w:rsidR="00FA5174">
          <w:delText xml:space="preserve"> </w:delText>
        </w:r>
        <w:r w:rsidR="00FA5174" w:rsidRPr="00460E68">
          <w:delText>Your</w:delText>
        </w:r>
        <w:r w:rsidR="00FA5174">
          <w:delText xml:space="preserve"> </w:delText>
        </w:r>
        <w:r w:rsidR="00FA5174" w:rsidRPr="00460E68">
          <w:delText>Data</w:delText>
        </w:r>
        <w:r w:rsidR="00FA5174">
          <w:delText xml:space="preserve"> </w:delText>
        </w:r>
        <w:r w:rsidR="00FA5174" w:rsidRPr="00460E68">
          <w:delText>research</w:delText>
        </w:r>
        <w:r w:rsidR="00FA5174">
          <w:delText xml:space="preserve"> </w:delText>
        </w:r>
        <w:r w:rsidR="00FA5174" w:rsidRPr="00460E68">
          <w:delText>service.</w:delText>
        </w:r>
        <w:r w:rsidR="00FA5174">
          <w:delText xml:space="preserve"> </w:delText>
        </w:r>
      </w:del>
      <w:r w:rsidR="00475EB1">
        <w:fldChar w:fldCharType="begin"/>
      </w:r>
      <w:r w:rsidR="00475EB1">
        <w:instrText>HYPERLINK "https://www.ecobee.com/donateyourdata/" \t "_blank"</w:instrText>
      </w:r>
      <w:r w:rsidR="00475EB1">
        <w:fldChar w:fldCharType="separate"/>
      </w:r>
      <w:del w:id="11310" w:author="Greg Clendenning" w:date="2024-04-16T16:42:00Z">
        <w:r w:rsidR="00FA5174" w:rsidRPr="00460E68">
          <w:rPr>
            <w:rStyle w:val="Hyperlink"/>
            <w:rFonts w:cs="Arial"/>
          </w:rPr>
          <w:delText>https://www.ecobee.com/donateyourdata/</w:delText>
        </w:r>
      </w:del>
      <w:ins w:id="11311" w:author="Greg Clendenning" w:date="2024-04-16T16:42:00Z">
        <w:r w:rsidRPr="001570EA">
          <w:rPr>
            <w:rStyle w:val="Hyperlink"/>
            <w:rFonts w:cs="Arial"/>
          </w:rPr>
          <w:t>Weblink</w:t>
        </w:r>
      </w:ins>
      <w:r w:rsidR="00475EB1">
        <w:rPr>
          <w:rStyle w:val="Hyperlink"/>
          <w:rFonts w:cs="Arial"/>
        </w:rPr>
        <w:fldChar w:fldCharType="end"/>
      </w:r>
    </w:p>
    <w:p w14:paraId="3B3C82C2" w14:textId="77777777" w:rsidR="00FA5174" w:rsidRPr="001E3355" w:rsidRDefault="00FA5174" w:rsidP="00FA5174">
      <w:pPr>
        <w:pStyle w:val="source10"/>
        <w:numPr>
          <w:ilvl w:val="0"/>
          <w:numId w:val="17"/>
        </w:numPr>
        <w:overflowPunct/>
        <w:autoSpaceDE/>
        <w:autoSpaceDN/>
        <w:spacing w:after="120"/>
        <w:ind w:left="360"/>
        <w:jc w:val="left"/>
        <w:textAlignment w:val="auto"/>
        <w:rPr>
          <w:del w:id="11312" w:author="Greg Clendenning" w:date="2024-04-16T16:42:00Z"/>
        </w:rPr>
      </w:pPr>
      <w:del w:id="11313" w:author="Greg Clendenning" w:date="2024-04-16T16:42:00Z">
        <w:r>
          <w:delText xml:space="preserve">Pennsylvania Act 129 2018 Residential Baseline Study,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 xml:space="preserve">. </w:delText>
        </w:r>
        <w:r>
          <w:rPr>
            <w:color w:val="000000" w:themeColor="text1"/>
          </w:rPr>
          <w:delText>D</w:delText>
        </w:r>
        <w:r w:rsidRPr="003517CB">
          <w:rPr>
            <w:color w:val="000000" w:themeColor="text1"/>
          </w:rPr>
          <w:delText>ue</w:delText>
        </w:r>
        <w:r>
          <w:rPr>
            <w:color w:val="000000" w:themeColor="text1"/>
          </w:rPr>
          <w:delText xml:space="preserve"> </w:delText>
        </w:r>
        <w:r w:rsidRPr="003517CB">
          <w:rPr>
            <w:color w:val="000000" w:themeColor="text1"/>
          </w:rPr>
          <w:delText>to</w:delText>
        </w:r>
        <w:r>
          <w:rPr>
            <w:color w:val="000000" w:themeColor="text1"/>
          </w:rPr>
          <w:delText xml:space="preserve"> </w:delText>
        </w:r>
        <w:r w:rsidRPr="003517CB">
          <w:rPr>
            <w:color w:val="000000" w:themeColor="text1"/>
          </w:rPr>
          <w:delText>small</w:delText>
        </w:r>
        <w:r>
          <w:rPr>
            <w:color w:val="000000" w:themeColor="text1"/>
          </w:rPr>
          <w:delText xml:space="preserve"> </w:delText>
        </w:r>
        <w:r w:rsidRPr="003517CB">
          <w:rPr>
            <w:color w:val="000000" w:themeColor="text1"/>
          </w:rPr>
          <w:delText>sample</w:delText>
        </w:r>
        <w:r>
          <w:rPr>
            <w:color w:val="000000" w:themeColor="text1"/>
          </w:rPr>
          <w:delText xml:space="preserve"> </w:delText>
        </w:r>
        <w:r w:rsidRPr="003517CB">
          <w:rPr>
            <w:color w:val="000000" w:themeColor="text1"/>
          </w:rPr>
          <w:delText>size</w:delText>
        </w:r>
        <w:r>
          <w:rPr>
            <w:color w:val="000000" w:themeColor="text1"/>
          </w:rPr>
          <w:delText xml:space="preserve"> for GSHP </w:delText>
        </w:r>
        <w:r w:rsidRPr="003517CB">
          <w:rPr>
            <w:color w:val="000000" w:themeColor="text1"/>
          </w:rPr>
          <w:delText>in</w:delText>
        </w:r>
        <w:r>
          <w:rPr>
            <w:color w:val="000000" w:themeColor="text1"/>
          </w:rPr>
          <w:delText xml:space="preserve"> </w:delText>
        </w:r>
        <w:r>
          <w:delText xml:space="preserve">Pennsylvania Act 129 2018 Residential Baseline Study this value is lowest efficiency value from </w:delText>
        </w:r>
        <w:r w:rsidRPr="0007130F">
          <w:delText>BEopt</w:delText>
        </w:r>
        <w:r>
          <w:delText xml:space="preserve"> </w:delText>
        </w:r>
        <w:r w:rsidRPr="0007130F">
          <w:delText>v2.8.0</w:delText>
        </w:r>
        <w:r>
          <w:delText>.</w:delText>
        </w:r>
      </w:del>
    </w:p>
    <w:p w14:paraId="1B712352" w14:textId="77777777" w:rsidR="00FA5174" w:rsidRPr="00163F9A" w:rsidRDefault="00FA5174" w:rsidP="00FA5174">
      <w:pPr>
        <w:pStyle w:val="source10"/>
        <w:numPr>
          <w:ilvl w:val="0"/>
          <w:numId w:val="17"/>
        </w:numPr>
        <w:spacing w:after="120"/>
        <w:ind w:left="360"/>
        <w:rPr>
          <w:del w:id="11314" w:author="Greg Clendenning" w:date="2024-04-16T16:42:00Z"/>
          <w:rStyle w:val="Hyperlink"/>
          <w:rFonts w:cs="Arial"/>
          <w:color w:val="auto"/>
          <w:u w:val="none"/>
        </w:rPr>
      </w:pPr>
      <w:del w:id="11315" w:author="Greg Clendenning" w:date="2024-04-16T16:42:00Z">
        <w:r w:rsidRPr="00CB3720">
          <w:delText>Straub,</w:delText>
        </w:r>
        <w:r>
          <w:delText xml:space="preserve"> </w:delText>
        </w:r>
        <w:r w:rsidRPr="00CB3720">
          <w:delText>Mary</w:delText>
        </w:r>
        <w:r>
          <w:delText xml:space="preserve"> </w:delText>
        </w:r>
        <w:r w:rsidRPr="00CB3720">
          <w:delText>and</w:delText>
        </w:r>
        <w:r>
          <w:delText xml:space="preserve"> </w:delText>
        </w:r>
        <w:r w:rsidRPr="00CB3720">
          <w:delText>Switzer,</w:delText>
        </w:r>
        <w:r>
          <w:delText xml:space="preserve"> </w:delText>
        </w:r>
        <w:r w:rsidRPr="00CB3720">
          <w:delText>Sheldon.</w:delText>
        </w:r>
        <w:r>
          <w:delText xml:space="preserve"> </w:delText>
        </w:r>
        <w:r w:rsidRPr="00CB3720">
          <w:delText>"Using</w:delText>
        </w:r>
        <w:r>
          <w:delText xml:space="preserve"> </w:delText>
        </w:r>
        <w:r w:rsidRPr="00CB3720">
          <w:delText>Available</w:delText>
        </w:r>
        <w:r>
          <w:delText xml:space="preserve"> </w:delText>
        </w:r>
        <w:r w:rsidRPr="00CB3720">
          <w:delText>Information</w:delText>
        </w:r>
        <w:r>
          <w:delText xml:space="preserve"> </w:delText>
        </w:r>
        <w:r w:rsidRPr="00CB3720">
          <w:delText>for</w:delText>
        </w:r>
        <w:r>
          <w:delText xml:space="preserve"> </w:delText>
        </w:r>
        <w:r w:rsidRPr="00CB3720">
          <w:delText>Efficient</w:delText>
        </w:r>
        <w:r>
          <w:delText xml:space="preserve"> </w:delText>
        </w:r>
        <w:r w:rsidRPr="00CB3720">
          <w:delText>Evaluation</w:delText>
        </w:r>
        <w:r>
          <w:delText xml:space="preserve"> </w:delText>
        </w:r>
        <w:r w:rsidRPr="00CB3720">
          <w:delText>of</w:delText>
        </w:r>
        <w:r>
          <w:delText xml:space="preserve"> </w:delText>
        </w:r>
        <w:r w:rsidRPr="00CB3720">
          <w:delText>Demand</w:delText>
        </w:r>
        <w:r>
          <w:delText xml:space="preserve"> </w:delText>
        </w:r>
        <w:r w:rsidRPr="00CB3720">
          <w:delText>Side</w:delText>
        </w:r>
        <w:r>
          <w:delText xml:space="preserve"> </w:delText>
        </w:r>
        <w:r w:rsidRPr="00CB3720">
          <w:delText>Management</w:delText>
        </w:r>
        <w:r>
          <w:delText xml:space="preserve"> </w:delText>
        </w:r>
        <w:r w:rsidRPr="00CB3720">
          <w:delText>Programs".</w:delText>
        </w:r>
        <w:r>
          <w:delText xml:space="preserve"> </w:delText>
        </w:r>
        <w:r w:rsidRPr="00CB3720">
          <w:delText>Study</w:delText>
        </w:r>
        <w:r>
          <w:delText xml:space="preserve"> </w:delText>
        </w:r>
        <w:r w:rsidRPr="00CB3720">
          <w:delText>by</w:delText>
        </w:r>
        <w:r>
          <w:delText xml:space="preserve"> </w:delText>
        </w:r>
        <w:r w:rsidRPr="00CB3720">
          <w:delText>BG&amp;E.</w:delText>
        </w:r>
        <w:r>
          <w:delText xml:space="preserve"> </w:delText>
        </w:r>
        <w:r w:rsidRPr="00CB3720">
          <w:delText>The</w:delText>
        </w:r>
        <w:r>
          <w:delText xml:space="preserve"> </w:delText>
        </w:r>
        <w:r w:rsidRPr="00CB3720">
          <w:delText>Electricity</w:delText>
        </w:r>
        <w:r>
          <w:delText xml:space="preserve"> </w:delText>
        </w:r>
        <w:r w:rsidRPr="00CB3720">
          <w:delText>Journal</w:delText>
        </w:r>
        <w:r>
          <w:delText xml:space="preserve">, </w:delText>
        </w:r>
        <w:r w:rsidRPr="00CB3720">
          <w:delText>Aug/Sept.</w:delText>
        </w:r>
        <w:r>
          <w:delText xml:space="preserve"> </w:delText>
        </w:r>
        <w:r w:rsidRPr="00CB3720">
          <w:delText>2011</w:delText>
        </w:r>
        <w:r>
          <w:delText>. 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Pr>
            <w:rStyle w:val="Hyperlink"/>
          </w:rPr>
          <w:delText>http://www.sciencedirect.com/science/article/pii/S1040619011001941</w:delText>
        </w:r>
        <w:r w:rsidR="00475EB1">
          <w:rPr>
            <w:rStyle w:val="Hyperlink"/>
          </w:rPr>
          <w:fldChar w:fldCharType="end"/>
        </w:r>
      </w:del>
    </w:p>
    <w:p w14:paraId="5E64C845" w14:textId="77777777" w:rsidR="00FA5174" w:rsidRPr="00633318" w:rsidRDefault="00FA5174" w:rsidP="00FA5174">
      <w:pPr>
        <w:pStyle w:val="source10"/>
        <w:numPr>
          <w:ilvl w:val="0"/>
          <w:numId w:val="17"/>
        </w:numPr>
        <w:spacing w:after="120"/>
        <w:ind w:left="360"/>
        <w:jc w:val="left"/>
        <w:rPr>
          <w:del w:id="11316" w:author="Greg Clendenning" w:date="2024-04-16T16:42:00Z"/>
          <w:rStyle w:val="Hyperlink"/>
          <w:rFonts w:cs="Arial"/>
          <w:color w:val="auto"/>
          <w:u w:val="none"/>
        </w:rPr>
      </w:pPr>
      <w:del w:id="11317" w:author="Greg Clendenning" w:date="2024-04-16T16:42:00Z">
        <w:r w:rsidRPr="00A071A7">
          <w:rPr>
            <w:rStyle w:val="Hyperlink"/>
            <w:color w:val="auto"/>
            <w:u w:val="none"/>
          </w:rPr>
          <w:delText>ENERGY</w:delText>
        </w:r>
        <w:r>
          <w:rPr>
            <w:rStyle w:val="Hyperlink"/>
            <w:color w:val="auto"/>
            <w:u w:val="none"/>
          </w:rPr>
          <w:delText xml:space="preserve"> </w:delText>
        </w:r>
        <w:r w:rsidRPr="00A071A7">
          <w:rPr>
            <w:rStyle w:val="Hyperlink"/>
            <w:color w:val="auto"/>
            <w:u w:val="none"/>
          </w:rPr>
          <w:delText>STAR</w:delText>
        </w:r>
        <w:r>
          <w:rPr>
            <w:rStyle w:val="Hyperlink"/>
            <w:color w:val="auto"/>
            <w:u w:val="none"/>
          </w:rPr>
          <w:delText xml:space="preserve"> </w:delText>
        </w:r>
        <w:r w:rsidRPr="00A071A7">
          <w:rPr>
            <w:rStyle w:val="Hyperlink"/>
            <w:color w:val="auto"/>
            <w:u w:val="none"/>
          </w:rPr>
          <w:delText>Product</w:delText>
        </w:r>
        <w:r>
          <w:rPr>
            <w:rStyle w:val="Hyperlink"/>
            <w:color w:val="auto"/>
            <w:u w:val="none"/>
          </w:rPr>
          <w:delText xml:space="preserve"> </w:delText>
        </w:r>
        <w:r w:rsidRPr="00A071A7">
          <w:rPr>
            <w:rStyle w:val="Hyperlink"/>
            <w:color w:val="auto"/>
            <w:u w:val="none"/>
          </w:rPr>
          <w:delText>Specifications</w:delText>
        </w:r>
        <w:r>
          <w:rPr>
            <w:rStyle w:val="Hyperlink"/>
            <w:color w:val="auto"/>
            <w:u w:val="none"/>
          </w:rPr>
          <w:delText xml:space="preserve"> </w:delText>
        </w:r>
        <w:r w:rsidRPr="00A071A7">
          <w:rPr>
            <w:rStyle w:val="Hyperlink"/>
            <w:color w:val="auto"/>
            <w:u w:val="none"/>
          </w:rPr>
          <w:delText>for</w:delText>
        </w:r>
        <w:r>
          <w:rPr>
            <w:rStyle w:val="Hyperlink"/>
            <w:color w:val="auto"/>
            <w:u w:val="none"/>
          </w:rPr>
          <w:delText xml:space="preserve"> </w:delText>
        </w:r>
        <w:r w:rsidRPr="00A071A7">
          <w:rPr>
            <w:rStyle w:val="Hyperlink"/>
            <w:color w:val="auto"/>
            <w:u w:val="none"/>
          </w:rPr>
          <w:delText>Residential</w:delText>
        </w:r>
        <w:r>
          <w:rPr>
            <w:rStyle w:val="Hyperlink"/>
            <w:color w:val="auto"/>
            <w:u w:val="none"/>
          </w:rPr>
          <w:delText xml:space="preserve"> </w:delText>
        </w:r>
        <w:r w:rsidRPr="00A071A7">
          <w:rPr>
            <w:rStyle w:val="Hyperlink"/>
            <w:color w:val="auto"/>
            <w:u w:val="none"/>
          </w:rPr>
          <w:delText>Water</w:delText>
        </w:r>
        <w:r>
          <w:rPr>
            <w:rStyle w:val="Hyperlink"/>
            <w:color w:val="auto"/>
            <w:u w:val="none"/>
          </w:rPr>
          <w:delText xml:space="preserve"> </w:delText>
        </w:r>
        <w:r w:rsidRPr="00A071A7">
          <w:rPr>
            <w:rStyle w:val="Hyperlink"/>
            <w:color w:val="auto"/>
            <w:u w:val="none"/>
          </w:rPr>
          <w:delText>Heaters</w:delText>
        </w:r>
        <w:r>
          <w:rPr>
            <w:rStyle w:val="Hyperlink"/>
            <w:color w:val="auto"/>
            <w:u w:val="none"/>
          </w:rPr>
          <w:delText xml:space="preserve"> </w:delText>
        </w:r>
        <w:r w:rsidRPr="00A071A7">
          <w:rPr>
            <w:rStyle w:val="Hyperlink"/>
            <w:color w:val="auto"/>
            <w:u w:val="none"/>
          </w:rPr>
          <w:delText>Version</w:delText>
        </w:r>
        <w:r>
          <w:rPr>
            <w:rStyle w:val="Hyperlink"/>
            <w:color w:val="auto"/>
            <w:u w:val="none"/>
          </w:rPr>
          <w:delText xml:space="preserve"> </w:delText>
        </w:r>
        <w:r w:rsidRPr="00A071A7">
          <w:rPr>
            <w:rStyle w:val="Hyperlink"/>
            <w:color w:val="auto"/>
            <w:u w:val="none"/>
          </w:rPr>
          <w:delText>3.0.</w:delText>
        </w:r>
        <w:r>
          <w:rPr>
            <w:rStyle w:val="Hyperlink"/>
            <w:color w:val="auto"/>
            <w:u w:val="none"/>
          </w:rPr>
          <w:delText xml:space="preserve"> </w:delText>
        </w:r>
        <w:r w:rsidRPr="00A071A7">
          <w:rPr>
            <w:rStyle w:val="Hyperlink"/>
            <w:color w:val="auto"/>
            <w:u w:val="none"/>
          </w:rPr>
          <w:delText>Effective</w:delText>
        </w:r>
        <w:r>
          <w:rPr>
            <w:rStyle w:val="Hyperlink"/>
            <w:color w:val="auto"/>
            <w:u w:val="none"/>
          </w:rPr>
          <w:delText xml:space="preserve"> </w:delText>
        </w:r>
        <w:r w:rsidRPr="00A071A7">
          <w:rPr>
            <w:rStyle w:val="Hyperlink"/>
            <w:color w:val="auto"/>
            <w:u w:val="none"/>
          </w:rPr>
          <w:delText>April</w:delText>
        </w:r>
        <w:r>
          <w:rPr>
            <w:rStyle w:val="Hyperlink"/>
            <w:color w:val="auto"/>
            <w:u w:val="none"/>
          </w:rPr>
          <w:delText xml:space="preserve"> </w:delText>
        </w:r>
        <w:r w:rsidRPr="00A071A7">
          <w:rPr>
            <w:rStyle w:val="Hyperlink"/>
            <w:color w:val="auto"/>
            <w:u w:val="none"/>
          </w:rPr>
          <w:delText>15,</w:delText>
        </w:r>
        <w:r>
          <w:rPr>
            <w:rStyle w:val="Hyperlink"/>
            <w:color w:val="auto"/>
            <w:u w:val="none"/>
          </w:rPr>
          <w:delText xml:space="preserve"> </w:delText>
        </w:r>
        <w:r w:rsidRPr="00A071A7">
          <w:rPr>
            <w:rStyle w:val="Hyperlink"/>
            <w:color w:val="auto"/>
            <w:u w:val="none"/>
          </w:rPr>
          <w:delText>2016.</w:delText>
        </w:r>
        <w:r>
          <w:rPr>
            <w:rStyle w:val="Hyperlink"/>
            <w:color w:val="auto"/>
            <w:u w:val="none"/>
          </w:rPr>
          <w:delText xml:space="preserve"> </w:delText>
        </w:r>
        <w:r w:rsidR="00475EB1">
          <w:fldChar w:fldCharType="begin"/>
        </w:r>
        <w:r w:rsidR="00475EB1">
          <w:delInstrText>HYPERLINK "http://www.energystar.gov/sites/default/files/ENERGY%20STAR%20Water%20Heaters%20Version%203%200%20Program%20Requirements_0.pdf"</w:delInstrText>
        </w:r>
        <w:r w:rsidR="00475EB1">
          <w:fldChar w:fldCharType="separate"/>
        </w:r>
        <w:r w:rsidRPr="004D35D6">
          <w:rPr>
            <w:rStyle w:val="Hyperlink"/>
          </w:rPr>
          <w:delText>http://www.energystar.gov/sites/default/files/ENERGY%20STAR%20Water%20Heaters%20Version%203%200%20Program%20Requirements_0.pdf</w:delText>
        </w:r>
        <w:r w:rsidR="00475EB1">
          <w:rPr>
            <w:rStyle w:val="Hyperlink"/>
          </w:rPr>
          <w:fldChar w:fldCharType="end"/>
        </w:r>
      </w:del>
    </w:p>
    <w:p w14:paraId="5B63E3D8" w14:textId="77777777" w:rsidR="00FA5174" w:rsidRPr="007238D5" w:rsidRDefault="00FA5174" w:rsidP="00FA5174">
      <w:pPr>
        <w:pStyle w:val="source10"/>
        <w:numPr>
          <w:ilvl w:val="0"/>
          <w:numId w:val="17"/>
        </w:numPr>
        <w:spacing w:after="120"/>
        <w:ind w:left="360"/>
        <w:jc w:val="left"/>
        <w:rPr>
          <w:del w:id="11318" w:author="Greg Clendenning" w:date="2024-04-16T16:42:00Z"/>
        </w:rPr>
      </w:pPr>
      <w:del w:id="11319" w:author="Greg Clendenning" w:date="2024-04-16T16:42:00Z">
        <w:r>
          <w:rPr>
            <w:rStyle w:val="Hyperlink"/>
            <w:color w:val="auto"/>
            <w:u w:val="none"/>
          </w:rPr>
          <w:delText>U.</w:delText>
        </w:r>
        <w:r>
          <w:rPr>
            <w:rStyle w:val="Hyperlink"/>
            <w:rFonts w:cs="Arial"/>
            <w:color w:val="auto"/>
            <w:u w:val="none"/>
          </w:rPr>
          <w:delText xml:space="preserve">S. </w:delText>
        </w:r>
        <w:r w:rsidRPr="007238D5">
          <w:rPr>
            <w:rStyle w:val="Hyperlink"/>
            <w:color w:val="auto"/>
            <w:u w:val="none"/>
          </w:rPr>
          <w:delText>Federal</w:delText>
        </w:r>
        <w:r>
          <w:rPr>
            <w:rStyle w:val="Hyperlink"/>
            <w:rFonts w:cs="Arial"/>
            <w:color w:val="auto"/>
            <w:u w:val="none"/>
          </w:rPr>
          <w:delText xml:space="preserve"> Standard </w:delText>
        </w:r>
        <w:r w:rsidRPr="007238D5">
          <w:delText>Uniform Test Method for Measuring the Energy Consumption of Water Heaters</w:delText>
        </w:r>
        <w:r>
          <w:delText xml:space="preserve">. Effective December 15, 2015. </w:delText>
        </w:r>
        <w:r w:rsidR="00475EB1">
          <w:fldChar w:fldCharType="begin"/>
        </w:r>
        <w:r w:rsidR="00475EB1">
          <w:delInstrText>HYPERLINK "https://www.ecfr.gov/cgi-bin/text-idx?SID=80dfa785ea350ebeee184bb0ae03e7f0&amp;mc=true&amp;node=ap10.3.430_127.e&amp;rgn=div9"</w:delInstrText>
        </w:r>
        <w:r w:rsidR="00475EB1">
          <w:fldChar w:fldCharType="separate"/>
        </w:r>
        <w:r w:rsidRPr="007238D5">
          <w:rPr>
            <w:rStyle w:val="Hyperlink"/>
            <w:rFonts w:cs="Arial"/>
          </w:rPr>
          <w:delText>https://www.ecfr.gov/cgi-bin/text-idx?SID=80dfa785ea350ebeee184bb0ae03e7f0&amp;mc=true&amp;node=ap10.3.430_127.e&amp;rgn=div9</w:delText>
        </w:r>
        <w:r w:rsidR="00475EB1">
          <w:rPr>
            <w:rStyle w:val="Hyperlink"/>
            <w:rFonts w:cs="Arial"/>
          </w:rPr>
          <w:fldChar w:fldCharType="end"/>
        </w:r>
        <w:r>
          <w:delText xml:space="preserve"> </w:delText>
        </w:r>
      </w:del>
    </w:p>
    <w:p w14:paraId="0D56D96B" w14:textId="0FB32C8F" w:rsidR="00C71CAA" w:rsidRPr="001570EA" w:rsidRDefault="00C71CAA" w:rsidP="002614D2">
      <w:pPr>
        <w:pStyle w:val="source10"/>
        <w:numPr>
          <w:ilvl w:val="0"/>
          <w:numId w:val="17"/>
        </w:numPr>
        <w:spacing w:after="120"/>
        <w:ind w:left="360"/>
        <w:jc w:val="left"/>
        <w:rPr>
          <w:ins w:id="11320" w:author="Greg Clendenning" w:date="2024-04-16T16:42:00Z"/>
        </w:rPr>
      </w:pPr>
      <w:ins w:id="11321"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57DF874E" w14:textId="77777777" w:rsidR="00C71CAA" w:rsidRPr="001570EA" w:rsidRDefault="00C71CAA" w:rsidP="00C71CAA">
      <w:pPr>
        <w:pStyle w:val="source10"/>
        <w:ind w:left="360"/>
        <w:jc w:val="left"/>
      </w:pPr>
    </w:p>
    <w:p w14:paraId="3556A656" w14:textId="77777777" w:rsidR="00C71CAA" w:rsidRPr="001570EA" w:rsidRDefault="00C71CAA" w:rsidP="00C71CAA">
      <w:pPr>
        <w:pStyle w:val="source10"/>
        <w:spacing w:after="120"/>
        <w:jc w:val="left"/>
        <w:rPr>
          <w:rStyle w:val="Hyperlink"/>
          <w:rFonts w:cs="Arial"/>
          <w:color w:val="auto"/>
          <w:u w:val="none"/>
        </w:rPr>
      </w:pPr>
    </w:p>
    <w:p w14:paraId="5837F367" w14:textId="77777777" w:rsidR="00C71CAA" w:rsidRPr="001570EA" w:rsidRDefault="00C71CAA" w:rsidP="00C71CAA">
      <w:pPr>
        <w:pStyle w:val="source10"/>
        <w:spacing w:after="120"/>
        <w:jc w:val="left"/>
        <w:textAlignment w:val="auto"/>
        <w:rPr>
          <w:rStyle w:val="Hyperlink"/>
          <w:rFonts w:cs="Arial"/>
        </w:rPr>
      </w:pPr>
      <w:bookmarkStart w:id="11322" w:name="_Toc364420789"/>
      <w:bookmarkStart w:id="11323" w:name="_Toc373320426"/>
      <w:bookmarkStart w:id="11324" w:name="_Toc364760904"/>
      <w:bookmarkStart w:id="11325" w:name="_Toc527023071"/>
      <w:bookmarkStart w:id="11326" w:name="_Toc530141476"/>
      <w:bookmarkEnd w:id="10031"/>
      <w:bookmarkEnd w:id="10032"/>
      <w:bookmarkEnd w:id="10033"/>
      <w:bookmarkEnd w:id="10034"/>
    </w:p>
    <w:p w14:paraId="75819F2A" w14:textId="77777777" w:rsidR="00C71CAA" w:rsidRPr="001570EA" w:rsidRDefault="00C71CAA" w:rsidP="00C71CAA">
      <w:pPr>
        <w:pStyle w:val="source10"/>
        <w:spacing w:after="120"/>
        <w:jc w:val="left"/>
        <w:textAlignment w:val="auto"/>
        <w:rPr>
          <w:rStyle w:val="Hyperlink"/>
          <w:rFonts w:cs="Arial"/>
        </w:rPr>
        <w:sectPr w:rsidR="00C71CAA" w:rsidRPr="001570EA" w:rsidSect="00EB0EA0">
          <w:footerReference w:type="default" r:id="rId33"/>
          <w:pgSz w:w="12240" w:h="15840"/>
          <w:pgMar w:top="1440" w:right="1800" w:bottom="1440" w:left="1800" w:header="720" w:footer="501" w:gutter="0"/>
          <w:cols w:space="720"/>
        </w:sectPr>
      </w:pPr>
    </w:p>
    <w:p w14:paraId="08C40BEB" w14:textId="77777777" w:rsidR="00C71CAA" w:rsidRPr="001570EA" w:rsidRDefault="00C71CAA" w:rsidP="00462D97">
      <w:pPr>
        <w:pStyle w:val="Heading3"/>
      </w:pPr>
      <w:bookmarkStart w:id="11329" w:name="_Toc48143030"/>
      <w:r w:rsidRPr="001570EA">
        <w:t>Solar Water Heaters</w:t>
      </w:r>
      <w:bookmarkEnd w:id="11322"/>
      <w:bookmarkEnd w:id="11323"/>
      <w:bookmarkEnd w:id="11324"/>
      <w:bookmarkEnd w:id="11325"/>
      <w:bookmarkEnd w:id="11326"/>
      <w:bookmarkEnd w:id="1132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0D4E44EE" w14:textId="77777777" w:rsidTr="00BD2C4C">
        <w:trPr>
          <w:del w:id="11330" w:author="Greg Clendenning" w:date="2024-04-16T16:42:00Z"/>
        </w:trPr>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935BDA" w14:textId="77777777" w:rsidR="00FA5174" w:rsidRPr="00865117" w:rsidRDefault="00FA5174" w:rsidP="00BD2C4C">
            <w:pPr>
              <w:pStyle w:val="TableCell"/>
              <w:spacing w:before="60" w:after="60"/>
              <w:rPr>
                <w:del w:id="11331" w:author="Greg Clendenning" w:date="2024-04-16T16:42:00Z"/>
                <w:b/>
                <w:bCs/>
                <w:color w:val="000000"/>
              </w:rPr>
            </w:pPr>
            <w:del w:id="11332"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37874C" w14:textId="77777777" w:rsidR="00FA5174" w:rsidRPr="001D6512" w:rsidRDefault="00FA5174" w:rsidP="00BD2C4C">
            <w:pPr>
              <w:pStyle w:val="TableCell"/>
              <w:spacing w:before="60" w:after="60"/>
              <w:jc w:val="center"/>
              <w:rPr>
                <w:del w:id="11333" w:author="Greg Clendenning" w:date="2024-04-16T16:42:00Z"/>
                <w:color w:val="000000"/>
              </w:rPr>
            </w:pPr>
            <w:del w:id="11334"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C71CAA" w:rsidRPr="001570EA" w14:paraId="1EB376E7" w14:textId="77777777">
        <w:trPr>
          <w:ins w:id="11335" w:author="Greg Clendenning" w:date="2024-04-16T16:42:00Z"/>
        </w:trPr>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09DB02" w14:textId="77777777" w:rsidR="00C71CAA" w:rsidRPr="001570EA" w:rsidRDefault="00C71CAA">
            <w:pPr>
              <w:pStyle w:val="TableCell"/>
              <w:spacing w:before="60" w:after="60"/>
              <w:rPr>
                <w:ins w:id="11336" w:author="Greg Clendenning" w:date="2024-04-16T16:42:00Z"/>
                <w:b/>
                <w:bCs/>
                <w:color w:val="000000"/>
              </w:rPr>
            </w:pPr>
            <w:ins w:id="11337" w:author="Greg Clendenning" w:date="2024-04-16T16:42:00Z">
              <w:r w:rsidRPr="001570EA">
                <w:rPr>
                  <w:b/>
                  <w:bCs/>
                  <w:color w:val="000000"/>
                </w:rPr>
                <w:t>Target Sector</w:t>
              </w:r>
            </w:ins>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3D51C" w14:textId="77777777" w:rsidR="00C71CAA" w:rsidRPr="001570EA" w:rsidRDefault="00C71CAA">
            <w:pPr>
              <w:pStyle w:val="TableCell"/>
              <w:spacing w:before="60" w:after="60"/>
              <w:jc w:val="center"/>
              <w:rPr>
                <w:ins w:id="11338" w:author="Greg Clendenning" w:date="2024-04-16T16:42:00Z"/>
                <w:color w:val="000000"/>
              </w:rPr>
            </w:pPr>
            <w:ins w:id="11339" w:author="Greg Clendenning" w:date="2024-04-16T16:42:00Z">
              <w:r w:rsidRPr="001570EA">
                <w:rPr>
                  <w:color w:val="000000"/>
                </w:rPr>
                <w:t xml:space="preserve">Residential </w:t>
              </w:r>
            </w:ins>
          </w:p>
        </w:tc>
      </w:tr>
      <w:tr w:rsidR="00C71CAA" w:rsidRPr="001570EA" w14:paraId="4DAB0F6C"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E54CB0" w14:textId="77777777" w:rsidR="00C71CAA" w:rsidRPr="001570EA" w:rsidRDefault="00C71CAA">
            <w:pPr>
              <w:pStyle w:val="TableCell"/>
              <w:spacing w:before="60" w:after="60"/>
              <w:rPr>
                <w:b/>
                <w:bCs/>
                <w:color w:val="000000"/>
              </w:rPr>
            </w:pPr>
            <w:r w:rsidRPr="001570EA">
              <w:rPr>
                <w:b/>
                <w:bCs/>
                <w:color w:val="000000"/>
              </w:rPr>
              <w:t>Measure 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8BBF4CC" w14:textId="77777777" w:rsidR="00C71CAA" w:rsidRPr="001570EA" w:rsidRDefault="00C71CAA">
            <w:pPr>
              <w:pStyle w:val="TableCell"/>
              <w:spacing w:before="60" w:after="60"/>
              <w:jc w:val="center"/>
              <w:rPr>
                <w:color w:val="000000"/>
              </w:rPr>
            </w:pPr>
            <w:r w:rsidRPr="001570EA">
              <w:rPr>
                <w:color w:val="000000"/>
              </w:rPr>
              <w:t>Water Heater</w:t>
            </w:r>
          </w:p>
        </w:tc>
      </w:tr>
      <w:tr w:rsidR="00C71CAA" w:rsidRPr="001570EA" w14:paraId="712D31ED"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7B8FDB" w14:textId="77777777" w:rsidR="00C71CAA" w:rsidRPr="001570EA" w:rsidRDefault="00C71CAA">
            <w:pPr>
              <w:pStyle w:val="TableCell"/>
              <w:spacing w:before="60" w:after="60"/>
              <w:rPr>
                <w:b/>
                <w:bCs/>
                <w:color w:val="000000"/>
              </w:rPr>
            </w:pPr>
            <w:r w:rsidRPr="001570EA">
              <w:rPr>
                <w:b/>
                <w:bCs/>
                <w:color w:val="000000"/>
              </w:rPr>
              <w:t>Measure 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4A946F" w14:textId="77777777" w:rsidR="00C71CAA" w:rsidRPr="001570EA" w:rsidRDefault="00C71CAA">
            <w:pPr>
              <w:pStyle w:val="TableCell"/>
              <w:spacing w:before="60" w:after="60"/>
              <w:jc w:val="center"/>
              <w:rPr>
                <w:color w:val="000000"/>
              </w:rPr>
            </w:pPr>
            <w:r w:rsidRPr="001570EA">
              <w:rPr>
                <w:color w:val="000000"/>
              </w:rPr>
              <w:t>15 years</w:t>
            </w:r>
            <w:r w:rsidRPr="001570EA">
              <w:rPr>
                <w:color w:val="000000"/>
                <w:vertAlign w:val="superscript"/>
              </w:rPr>
              <w:t>Source 1</w:t>
            </w:r>
          </w:p>
        </w:tc>
      </w:tr>
      <w:tr w:rsidR="00C71CAA" w:rsidRPr="001570EA" w14:paraId="4E2AC5F8" w14:textId="77777777">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DE13580" w14:textId="77777777" w:rsidR="00C71CAA" w:rsidRPr="001570EA" w:rsidRDefault="00C71CAA">
            <w:pPr>
              <w:pStyle w:val="TableCell"/>
              <w:spacing w:before="60" w:after="60"/>
              <w:rPr>
                <w:b/>
                <w:bCs/>
                <w:color w:val="000000"/>
              </w:rPr>
            </w:pPr>
            <w:r w:rsidRPr="001570EA">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CE589F" w14:textId="77777777" w:rsidR="00C71CAA" w:rsidRPr="001570EA" w:rsidRDefault="00C71CAA">
            <w:pPr>
              <w:pStyle w:val="TableCell"/>
              <w:spacing w:before="60" w:after="60"/>
              <w:jc w:val="center"/>
              <w:rPr>
                <w:color w:val="000000"/>
              </w:rPr>
            </w:pPr>
            <w:r w:rsidRPr="001570EA">
              <w:rPr>
                <w:color w:val="000000"/>
              </w:rPr>
              <w:t>Retrofit</w:t>
            </w:r>
          </w:p>
        </w:tc>
      </w:tr>
    </w:tbl>
    <w:p w14:paraId="59F99ED2" w14:textId="77777777" w:rsidR="00C71CAA" w:rsidRPr="001570EA" w:rsidRDefault="00C71CAA" w:rsidP="00C71CAA"/>
    <w:p w14:paraId="584ED56D" w14:textId="77777777" w:rsidR="00C71CAA" w:rsidRPr="001570EA" w:rsidRDefault="00C71CAA" w:rsidP="00C71CAA">
      <w:pPr>
        <w:pStyle w:val="BodyText"/>
        <w:ind w:right="0"/>
      </w:pPr>
      <w:r w:rsidRPr="001570EA">
        <w:t>Solar water heaters utilize solar energy to heat water, which reduces electricity required to heat water.</w:t>
      </w:r>
    </w:p>
    <w:p w14:paraId="635E8918" w14:textId="77777777" w:rsidR="00C71CAA" w:rsidRPr="001570EA" w:rsidRDefault="00C71CAA" w:rsidP="00C71CAA"/>
    <w:p w14:paraId="3CBE3709" w14:textId="77777777" w:rsidR="00C71CAA" w:rsidRPr="001570EA" w:rsidRDefault="00C71CAA" w:rsidP="00C71CAA">
      <w:pPr>
        <w:pStyle w:val="SubStyle"/>
      </w:pPr>
      <w:r w:rsidRPr="001570EA">
        <w:t>Eligibility</w:t>
      </w:r>
    </w:p>
    <w:p w14:paraId="68521B86" w14:textId="34BF0B68" w:rsidR="00C71CAA" w:rsidRPr="001570EA" w:rsidRDefault="00C71CAA" w:rsidP="00C71CAA">
      <w:pPr>
        <w:pStyle w:val="BodyText"/>
        <w:ind w:right="0"/>
      </w:pPr>
      <w:r w:rsidRPr="001570EA">
        <w:t xml:space="preserve">This protocol documents the energy savings attributed to solar water in PA. The target sector is single-family residences with an existing </w:t>
      </w:r>
      <w:del w:id="11340" w:author="Greg Clendenning" w:date="2024-04-16T16:42:00Z">
        <w:r w:rsidR="00FA5174">
          <w:delText>eletric</w:delText>
        </w:r>
      </w:del>
      <w:ins w:id="11341" w:author="Greg Clendenning" w:date="2024-04-16T16:42:00Z">
        <w:r w:rsidRPr="001570EA">
          <w:t>electric</w:t>
        </w:r>
      </w:ins>
      <w:r w:rsidRPr="001570EA">
        <w:t xml:space="preserve"> water heater.</w:t>
      </w:r>
    </w:p>
    <w:p w14:paraId="30F6D9EB" w14:textId="77777777" w:rsidR="00C71CAA" w:rsidRPr="001570EA" w:rsidRDefault="00C71CAA" w:rsidP="00C71CAA">
      <w:pPr>
        <w:pStyle w:val="SubStyle"/>
      </w:pPr>
    </w:p>
    <w:p w14:paraId="0912D7FA" w14:textId="77777777" w:rsidR="00C71CAA" w:rsidRPr="001570EA" w:rsidRDefault="00C71CAA" w:rsidP="00C71CAA">
      <w:pPr>
        <w:pStyle w:val="SubStyle"/>
      </w:pPr>
      <w:r w:rsidRPr="001570EA">
        <w:t>Algorithms</w:t>
      </w:r>
    </w:p>
    <w:p w14:paraId="32F44FDD" w14:textId="77777777" w:rsidR="00C71CAA" w:rsidRPr="001570EA" w:rsidRDefault="00C71CAA" w:rsidP="00C71CAA">
      <w:pPr>
        <w:pStyle w:val="BodyText"/>
        <w:spacing w:after="120"/>
        <w:ind w:right="0"/>
      </w:pPr>
      <w:r w:rsidRPr="001570EA">
        <w:t>The energy savings calculation utilizes average performance data for available residential solar and standard water heaters and typical water usage for residential homes. The energy savings are obtained through the following formula:</w:t>
      </w:r>
    </w:p>
    <w:p w14:paraId="61A8940B" w14:textId="20255C6A" w:rsidR="00C71CAA" w:rsidRPr="001570EA" w:rsidRDefault="00C71CAA" w:rsidP="00C71CAA">
      <w:pPr>
        <w:pStyle w:val="BodyText"/>
        <w:spacing w:line="276" w:lineRule="auto"/>
      </w:pPr>
      <m:oMathPara>
        <m:oMathParaPr>
          <m:jc m:val="left"/>
        </m:oMathParaPr>
        <m:oMath>
          <m:r>
            <w:rPr>
              <w:rFonts w:ascii="Cambria Math" w:hAnsi="Cambria Math"/>
            </w:rPr>
            <m:t>∆kWh                   =</m:t>
          </m:r>
          <m:f>
            <m:fPr>
              <m:ctrlPr>
                <w:del w:id="11342" w:author="Greg Clendenning" w:date="2024-04-16T16:42:00Z">
                  <w:rPr>
                    <w:rFonts w:ascii="Cambria Math" w:hAnsi="Cambria Math"/>
                    <w:i/>
                  </w:rPr>
                </w:del>
              </m:ctrlPr>
            </m:fPr>
            <m:num>
              <m:d>
                <m:dPr>
                  <m:ctrlPr>
                    <w:del w:id="11343" w:author="Greg Clendenning" w:date="2024-04-16T16:42:00Z">
                      <w:rPr>
                        <w:rFonts w:ascii="Cambria Math" w:hAnsi="Cambria Math"/>
                        <w:i/>
                      </w:rPr>
                    </w:del>
                  </m:ctrlPr>
                </m:dPr>
                <m:e>
                  <m:f>
                    <m:fPr>
                      <m:ctrlPr>
                        <w:del w:id="11344" w:author="Greg Clendenning" w:date="2024-04-16T16:42:00Z">
                          <w:rPr>
                            <w:rFonts w:ascii="Cambria Math" w:hAnsi="Cambria Math"/>
                            <w:i/>
                          </w:rPr>
                        </w:del>
                      </m:ctrlPr>
                    </m:fPr>
                    <m:num>
                      <m:r>
                        <w:del w:id="11345" w:author="Greg Clendenning" w:date="2024-04-16T16:42:00Z">
                          <w:rPr>
                            <w:rFonts w:ascii="Cambria Math" w:hAnsi="Cambria Math"/>
                          </w:rPr>
                          <m:t>1</m:t>
                        </w:del>
                      </m:r>
                    </m:num>
                    <m:den>
                      <m:sSub>
                        <m:sSubPr>
                          <m:ctrlPr>
                            <w:del w:id="11346" w:author="Greg Clendenning" w:date="2024-04-16T16:42:00Z">
                              <w:rPr>
                                <w:rFonts w:ascii="Cambria Math" w:hAnsi="Cambria Math"/>
                                <w:i/>
                              </w:rPr>
                            </w:del>
                          </m:ctrlPr>
                        </m:sSubPr>
                        <m:e>
                          <m:r>
                            <w:del w:id="11347" w:author="Greg Clendenning" w:date="2024-04-16T16:42:00Z">
                              <w:rPr>
                                <w:rFonts w:ascii="Cambria Math" w:hAnsi="Cambria Math"/>
                              </w:rPr>
                              <m:t>UEF</m:t>
                            </w:del>
                          </m:r>
                        </m:e>
                        <m:sub>
                          <m:r>
                            <w:del w:id="11348" w:author="Greg Clendenning" w:date="2024-04-16T16:42:00Z">
                              <w:rPr>
                                <w:rFonts w:ascii="Cambria Math" w:hAnsi="Cambria Math"/>
                              </w:rPr>
                              <m:t>base</m:t>
                            </w:del>
                          </m:r>
                        </m:sub>
                      </m:sSub>
                    </m:den>
                  </m:f>
                  <m:r>
                    <w:del w:id="11349" w:author="Greg Clendenning" w:date="2024-04-16T16:42:00Z">
                      <w:rPr>
                        <w:rFonts w:ascii="Cambria Math" w:hAnsi="Cambria Math"/>
                      </w:rPr>
                      <m:t>-</m:t>
                    </w:del>
                  </m:r>
                  <m:f>
                    <m:fPr>
                      <m:ctrlPr>
                        <w:del w:id="11350" w:author="Greg Clendenning" w:date="2024-04-16T16:42:00Z">
                          <w:rPr>
                            <w:rFonts w:ascii="Cambria Math" w:hAnsi="Cambria Math"/>
                            <w:i/>
                          </w:rPr>
                        </w:del>
                      </m:ctrlPr>
                    </m:fPr>
                    <m:num>
                      <m:r>
                        <w:del w:id="11351" w:author="Greg Clendenning" w:date="2024-04-16T16:42:00Z">
                          <w:rPr>
                            <w:rFonts w:ascii="Cambria Math" w:hAnsi="Cambria Math"/>
                          </w:rPr>
                          <m:t>1</m:t>
                        </w:del>
                      </m:r>
                    </m:num>
                    <m:den>
                      <m:sSub>
                        <m:sSubPr>
                          <m:ctrlPr>
                            <w:del w:id="11352" w:author="Greg Clendenning" w:date="2024-04-16T16:42:00Z">
                              <w:rPr>
                                <w:rFonts w:ascii="Cambria Math" w:hAnsi="Cambria Math"/>
                                <w:i/>
                              </w:rPr>
                            </w:del>
                          </m:ctrlPr>
                        </m:sSubPr>
                        <m:e>
                          <m:r>
                            <w:del w:id="11353" w:author="Greg Clendenning" w:date="2024-04-16T16:42:00Z">
                              <w:rPr>
                                <w:rFonts w:ascii="Cambria Math" w:hAnsi="Cambria Math"/>
                              </w:rPr>
                              <m:t>UEF</m:t>
                            </w:del>
                          </m:r>
                        </m:e>
                        <m:sub>
                          <m:r>
                            <w:del w:id="11354" w:author="Greg Clendenning" w:date="2024-04-16T16:42:00Z">
                              <w:rPr>
                                <w:rFonts w:ascii="Cambria Math" w:hAnsi="Cambria Math"/>
                              </w:rPr>
                              <m:t>ee</m:t>
                            </w:del>
                          </m:r>
                        </m:sub>
                      </m:sSub>
                    </m:den>
                  </m:f>
                </m:e>
              </m:d>
              <m:r>
                <w:del w:id="11355" w:author="Greg Clendenning" w:date="2024-04-16T16:42:00Z">
                  <w:rPr>
                    <w:rFonts w:ascii="Cambria Math" w:hAnsi="Cambria Math"/>
                  </w:rPr>
                  <m:t>×HW×365</m:t>
                </w:del>
              </m:r>
              <m:box>
                <m:boxPr>
                  <m:ctrlPr>
                    <w:del w:id="11356" w:author="Greg Clendenning" w:date="2024-04-16T16:42:00Z">
                      <w:rPr>
                        <w:rFonts w:ascii="Cambria Math" w:hAnsi="Cambria Math"/>
                      </w:rPr>
                    </w:del>
                  </m:ctrlPr>
                </m:boxPr>
                <m:e>
                  <m:argPr>
                    <m:argSz m:val="-1"/>
                  </m:argPr>
                  <m:f>
                    <m:fPr>
                      <m:ctrlPr>
                        <w:del w:id="11357" w:author="Greg Clendenning" w:date="2024-04-16T16:42:00Z">
                          <w:rPr>
                            <w:rFonts w:ascii="Cambria Math" w:hAnsi="Cambria Math"/>
                          </w:rPr>
                        </w:del>
                      </m:ctrlPr>
                    </m:fPr>
                    <m:num>
                      <m:r>
                        <w:del w:id="11358" w:author="Greg Clendenning" w:date="2024-04-16T16:42:00Z">
                          <m:rPr>
                            <m:sty m:val="p"/>
                          </m:rPr>
                          <w:rPr>
                            <w:rFonts w:ascii="Cambria Math" w:hAnsi="Cambria Math"/>
                          </w:rPr>
                          <m:t>days</m:t>
                        </w:del>
                      </m:r>
                    </m:num>
                    <m:den>
                      <m:r>
                        <w:del w:id="11359" w:author="Greg Clendenning" w:date="2024-04-16T16:42:00Z">
                          <m:rPr>
                            <m:sty m:val="p"/>
                          </m:rPr>
                          <w:rPr>
                            <w:rFonts w:ascii="Cambria Math" w:hAnsi="Cambria Math"/>
                          </w:rPr>
                          <m:t>yr</m:t>
                        </w:del>
                      </m:r>
                    </m:den>
                  </m:f>
                </m:e>
              </m:box>
              <m:r>
                <w:del w:id="11360" w:author="Greg Clendenning" w:date="2024-04-16T16:42:00Z">
                  <w:rPr>
                    <w:rFonts w:ascii="Cambria Math" w:hAnsi="Cambria Math"/>
                  </w:rPr>
                  <m:t>×</m:t>
                </w:del>
              </m:r>
              <m:r>
                <w:del w:id="11361" w:author="Greg Clendenning" w:date="2024-04-16T16:42:00Z">
                  <m:rPr>
                    <m:sty m:val="p"/>
                  </m:rPr>
                  <w:rPr>
                    <w:rFonts w:ascii="Cambria Math" w:hAnsi="Cambria Math" w:cs="Arial"/>
                  </w:rPr>
                  <m:t>8.3</m:t>
                </w:del>
              </m:r>
              <m:box>
                <m:boxPr>
                  <m:ctrlPr>
                    <w:del w:id="11362" w:author="Greg Clendenning" w:date="2024-04-16T16:42:00Z">
                      <w:rPr>
                        <w:rFonts w:ascii="Cambria Math" w:hAnsi="Cambria Math" w:cs="Arial"/>
                      </w:rPr>
                    </w:del>
                  </m:ctrlPr>
                </m:boxPr>
                <m:e>
                  <m:argPr>
                    <m:argSz m:val="-1"/>
                  </m:argPr>
                  <m:f>
                    <m:fPr>
                      <m:ctrlPr>
                        <w:del w:id="11363" w:author="Greg Clendenning" w:date="2024-04-16T16:42:00Z">
                          <w:rPr>
                            <w:rFonts w:ascii="Cambria Math" w:hAnsi="Cambria Math" w:cs="Arial"/>
                          </w:rPr>
                        </w:del>
                      </m:ctrlPr>
                    </m:fPr>
                    <m:num>
                      <m:r>
                        <w:del w:id="11364" w:author="Greg Clendenning" w:date="2024-04-16T16:42:00Z">
                          <m:rPr>
                            <m:sty m:val="p"/>
                          </m:rPr>
                          <w:rPr>
                            <w:rFonts w:ascii="Cambria Math" w:hAnsi="Cambria Math" w:cs="Arial"/>
                          </w:rPr>
                          <m:t>BTU</m:t>
                        </w:del>
                      </m:r>
                    </m:num>
                    <m:den>
                      <m:r>
                        <w:del w:id="11365" w:author="Greg Clendenning" w:date="2024-04-16T16:42:00Z">
                          <m:rPr>
                            <m:sty m:val="p"/>
                          </m:rPr>
                          <w:rPr>
                            <w:rFonts w:ascii="Cambria Math" w:hAnsi="Cambria Math" w:cs="Arial"/>
                          </w:rPr>
                          <m:t>gal∙℉</m:t>
                        </w:del>
                      </m:r>
                    </m:den>
                  </m:f>
                </m:e>
              </m:box>
              <m:r>
                <w:del w:id="11366" w:author="Greg Clendenning" w:date="2024-04-16T16:42:00Z">
                  <w:rPr>
                    <w:rFonts w:ascii="Cambria Math" w:hAnsi="Cambria Math"/>
                  </w:rPr>
                  <m:t>×</m:t>
                </w:del>
              </m:r>
              <m:d>
                <m:dPr>
                  <m:ctrlPr>
                    <w:del w:id="11367" w:author="Greg Clendenning" w:date="2024-04-16T16:42:00Z">
                      <w:rPr>
                        <w:rFonts w:ascii="Cambria Math" w:hAnsi="Cambria Math"/>
                        <w:i/>
                      </w:rPr>
                    </w:del>
                  </m:ctrlPr>
                </m:dPr>
                <m:e>
                  <m:sSub>
                    <m:sSubPr>
                      <m:ctrlPr>
                        <w:del w:id="11368" w:author="Greg Clendenning" w:date="2024-04-16T16:42:00Z">
                          <w:rPr>
                            <w:rFonts w:ascii="Cambria Math" w:hAnsi="Cambria Math"/>
                            <w:i/>
                          </w:rPr>
                        </w:del>
                      </m:ctrlPr>
                    </m:sSubPr>
                    <m:e>
                      <m:r>
                        <w:del w:id="11369" w:author="Greg Clendenning" w:date="2024-04-16T16:42:00Z">
                          <w:rPr>
                            <w:rFonts w:ascii="Cambria Math" w:hAnsi="Cambria Math"/>
                          </w:rPr>
                          <m:t>T</m:t>
                        </w:del>
                      </m:r>
                    </m:e>
                    <m:sub>
                      <m:r>
                        <w:del w:id="11370" w:author="Greg Clendenning" w:date="2024-04-16T16:42:00Z">
                          <w:rPr>
                            <w:rFonts w:ascii="Cambria Math" w:hAnsi="Cambria Math"/>
                          </w:rPr>
                          <m:t>out</m:t>
                        </w:del>
                      </m:r>
                    </m:sub>
                  </m:sSub>
                  <m:r>
                    <w:del w:id="11371" w:author="Greg Clendenning" w:date="2024-04-16T16:42:00Z">
                      <w:rPr>
                        <w:rFonts w:ascii="Cambria Math" w:hAnsi="Cambria Math"/>
                      </w:rPr>
                      <m:t>-</m:t>
                    </w:del>
                  </m:r>
                  <m:sSub>
                    <m:sSubPr>
                      <m:ctrlPr>
                        <w:del w:id="11372" w:author="Greg Clendenning" w:date="2024-04-16T16:42:00Z">
                          <w:rPr>
                            <w:rFonts w:ascii="Cambria Math" w:hAnsi="Cambria Math"/>
                            <w:i/>
                          </w:rPr>
                        </w:del>
                      </m:ctrlPr>
                    </m:sSubPr>
                    <m:e>
                      <m:r>
                        <w:del w:id="11373" w:author="Greg Clendenning" w:date="2024-04-16T16:42:00Z">
                          <w:rPr>
                            <w:rFonts w:ascii="Cambria Math" w:hAnsi="Cambria Math"/>
                          </w:rPr>
                          <m:t>T</m:t>
                        </w:del>
                      </m:r>
                    </m:e>
                    <m:sub>
                      <m:r>
                        <w:del w:id="11374" w:author="Greg Clendenning" w:date="2024-04-16T16:42:00Z">
                          <w:rPr>
                            <w:rFonts w:ascii="Cambria Math" w:hAnsi="Cambria Math"/>
                          </w:rPr>
                          <m:t>in</m:t>
                        </w:del>
                      </m:r>
                    </m:sub>
                  </m:sSub>
                </m:e>
              </m:d>
            </m:num>
            <m:den>
              <m:r>
                <w:del w:id="11375" w:author="Greg Clendenning" w:date="2024-04-16T16:42:00Z">
                  <w:rPr>
                    <w:rFonts w:ascii="Cambria Math" w:hAnsi="Cambria Math"/>
                  </w:rPr>
                  <m:t>3412</m:t>
                </w:del>
              </m:r>
              <m:box>
                <m:boxPr>
                  <m:ctrlPr>
                    <w:del w:id="11376" w:author="Greg Clendenning" w:date="2024-04-16T16:42:00Z">
                      <w:rPr>
                        <w:rFonts w:ascii="Cambria Math" w:hAnsi="Cambria Math"/>
                        <w:i/>
                      </w:rPr>
                    </w:del>
                  </m:ctrlPr>
                </m:boxPr>
                <m:e>
                  <m:argPr>
                    <m:argSz m:val="-1"/>
                  </m:argPr>
                  <m:f>
                    <m:fPr>
                      <m:ctrlPr>
                        <w:del w:id="11377" w:author="Greg Clendenning" w:date="2024-04-16T16:42:00Z">
                          <w:rPr>
                            <w:rFonts w:ascii="Cambria Math" w:hAnsi="Cambria Math"/>
                          </w:rPr>
                        </w:del>
                      </m:ctrlPr>
                    </m:fPr>
                    <m:num>
                      <m:r>
                        <w:del w:id="11378" w:author="Greg Clendenning" w:date="2024-04-16T16:42:00Z">
                          <m:rPr>
                            <m:sty m:val="p"/>
                          </m:rPr>
                          <w:rPr>
                            <w:rFonts w:ascii="Cambria Math" w:hAnsi="Cambria Math"/>
                          </w:rPr>
                          <m:t>BTU</m:t>
                        </w:del>
                      </m:r>
                    </m:num>
                    <m:den>
                      <m:r>
                        <w:del w:id="11379" w:author="Greg Clendenning" w:date="2024-04-16T16:42:00Z">
                          <m:rPr>
                            <m:sty m:val="p"/>
                          </m:rPr>
                          <w:rPr>
                            <w:rFonts w:ascii="Cambria Math" w:hAnsi="Cambria Math"/>
                          </w:rPr>
                          <m:t>kWh</m:t>
                        </w:del>
                      </m:r>
                    </m:den>
                  </m:f>
                </m:e>
              </m:box>
            </m:den>
          </m:f>
          <m:f>
            <m:fPr>
              <m:ctrlPr>
                <w:ins w:id="11380" w:author="Greg Clendenning" w:date="2024-04-16T16:42:00Z">
                  <w:rPr>
                    <w:rFonts w:ascii="Cambria Math" w:hAnsi="Cambria Math"/>
                    <w:i/>
                  </w:rPr>
                </w:ins>
              </m:ctrlPr>
            </m:fPr>
            <m:num>
              <m:d>
                <m:dPr>
                  <m:ctrlPr>
                    <w:ins w:id="11381" w:author="Greg Clendenning" w:date="2024-04-16T16:42:00Z">
                      <w:rPr>
                        <w:rFonts w:ascii="Cambria Math" w:hAnsi="Cambria Math"/>
                        <w:i/>
                      </w:rPr>
                    </w:ins>
                  </m:ctrlPr>
                </m:dPr>
                <m:e>
                  <m:f>
                    <m:fPr>
                      <m:ctrlPr>
                        <w:ins w:id="11382" w:author="Greg Clendenning" w:date="2024-04-16T16:42:00Z">
                          <w:rPr>
                            <w:rFonts w:ascii="Cambria Math" w:hAnsi="Cambria Math"/>
                            <w:i/>
                          </w:rPr>
                        </w:ins>
                      </m:ctrlPr>
                    </m:fPr>
                    <m:num>
                      <m:r>
                        <w:ins w:id="11383" w:author="Greg Clendenning" w:date="2024-04-16T16:42:00Z">
                          <w:rPr>
                            <w:rFonts w:ascii="Cambria Math" w:hAnsi="Cambria Math"/>
                          </w:rPr>
                          <m:t>1</m:t>
                        </w:ins>
                      </m:r>
                    </m:num>
                    <m:den>
                      <m:sSub>
                        <m:sSubPr>
                          <m:ctrlPr>
                            <w:ins w:id="11384" w:author="Greg Clendenning" w:date="2024-04-16T16:42:00Z">
                              <w:rPr>
                                <w:rFonts w:ascii="Cambria Math" w:hAnsi="Cambria Math"/>
                                <w:i/>
                              </w:rPr>
                            </w:ins>
                          </m:ctrlPr>
                        </m:sSubPr>
                        <m:e>
                          <m:r>
                            <w:ins w:id="11385" w:author="Greg Clendenning" w:date="2024-04-16T16:42:00Z">
                              <w:rPr>
                                <w:rFonts w:ascii="Cambria Math" w:hAnsi="Cambria Math"/>
                              </w:rPr>
                              <m:t>UEF</m:t>
                            </w:ins>
                          </m:r>
                        </m:e>
                        <m:sub>
                          <m:r>
                            <w:ins w:id="11386" w:author="Greg Clendenning" w:date="2024-04-16T16:42:00Z">
                              <w:rPr>
                                <w:rFonts w:ascii="Cambria Math" w:hAnsi="Cambria Math"/>
                              </w:rPr>
                              <m:t>base</m:t>
                            </w:ins>
                          </m:r>
                        </m:sub>
                      </m:sSub>
                    </m:den>
                  </m:f>
                  <m:r>
                    <w:ins w:id="11387" w:author="Greg Clendenning" w:date="2024-04-16T16:42:00Z">
                      <w:rPr>
                        <w:rFonts w:ascii="Cambria Math" w:hAnsi="Cambria Math"/>
                      </w:rPr>
                      <m:t>-</m:t>
                    </w:ins>
                  </m:r>
                  <m:f>
                    <m:fPr>
                      <m:ctrlPr>
                        <w:ins w:id="11388" w:author="Greg Clendenning" w:date="2024-04-16T16:42:00Z">
                          <w:rPr>
                            <w:rFonts w:ascii="Cambria Math" w:hAnsi="Cambria Math"/>
                            <w:i/>
                          </w:rPr>
                        </w:ins>
                      </m:ctrlPr>
                    </m:fPr>
                    <m:num>
                      <m:r>
                        <w:ins w:id="11389" w:author="Greg Clendenning" w:date="2024-04-16T16:42:00Z">
                          <w:rPr>
                            <w:rFonts w:ascii="Cambria Math" w:hAnsi="Cambria Math"/>
                          </w:rPr>
                          <m:t>1</m:t>
                        </w:ins>
                      </m:r>
                    </m:num>
                    <m:den>
                      <m:sSub>
                        <m:sSubPr>
                          <m:ctrlPr>
                            <w:ins w:id="11390" w:author="Greg Clendenning" w:date="2024-04-16T16:42:00Z">
                              <w:rPr>
                                <w:rFonts w:ascii="Cambria Math" w:hAnsi="Cambria Math"/>
                                <w:i/>
                              </w:rPr>
                            </w:ins>
                          </m:ctrlPr>
                        </m:sSubPr>
                        <m:e>
                          <m:r>
                            <w:ins w:id="11391" w:author="Greg Clendenning" w:date="2024-04-16T16:42:00Z">
                              <w:rPr>
                                <w:rFonts w:ascii="Cambria Math" w:hAnsi="Cambria Math"/>
                              </w:rPr>
                              <m:t>UEF</m:t>
                            </w:ins>
                          </m:r>
                        </m:e>
                        <m:sub>
                          <m:r>
                            <w:ins w:id="11392" w:author="Greg Clendenning" w:date="2024-04-16T16:42:00Z">
                              <w:rPr>
                                <w:rFonts w:ascii="Cambria Math" w:hAnsi="Cambria Math"/>
                              </w:rPr>
                              <m:t>ee</m:t>
                            </w:ins>
                          </m:r>
                        </m:sub>
                      </m:sSub>
                    </m:den>
                  </m:f>
                </m:e>
              </m:d>
              <m:r>
                <w:ins w:id="11393" w:author="Greg Clendenning" w:date="2024-04-16T16:42:00Z">
                  <w:rPr>
                    <w:rFonts w:ascii="Cambria Math" w:hAnsi="Cambria Math"/>
                  </w:rPr>
                  <m:t>×HW×365×</m:t>
                </w:ins>
              </m:r>
              <m:r>
                <w:ins w:id="11394" w:author="Greg Clendenning" w:date="2024-04-16T16:42:00Z">
                  <m:rPr>
                    <m:sty m:val="p"/>
                  </m:rPr>
                  <w:rPr>
                    <w:rFonts w:ascii="Cambria Math" w:hAnsi="Cambria Math" w:cs="Arial"/>
                  </w:rPr>
                  <m:t>8.3</m:t>
                </w:ins>
              </m:r>
              <m:r>
                <w:ins w:id="11395" w:author="Greg Clendenning" w:date="2024-04-16T16:42:00Z">
                  <w:rPr>
                    <w:rFonts w:ascii="Cambria Math" w:hAnsi="Cambria Math"/>
                  </w:rPr>
                  <m:t>×</m:t>
                </w:ins>
              </m:r>
              <m:d>
                <m:dPr>
                  <m:ctrlPr>
                    <w:ins w:id="11396" w:author="Greg Clendenning" w:date="2024-04-16T16:42:00Z">
                      <w:rPr>
                        <w:rFonts w:ascii="Cambria Math" w:hAnsi="Cambria Math"/>
                        <w:i/>
                      </w:rPr>
                    </w:ins>
                  </m:ctrlPr>
                </m:dPr>
                <m:e>
                  <m:sSub>
                    <m:sSubPr>
                      <m:ctrlPr>
                        <w:ins w:id="11397" w:author="Greg Clendenning" w:date="2024-04-16T16:42:00Z">
                          <w:rPr>
                            <w:rFonts w:ascii="Cambria Math" w:hAnsi="Cambria Math"/>
                            <w:i/>
                          </w:rPr>
                        </w:ins>
                      </m:ctrlPr>
                    </m:sSubPr>
                    <m:e>
                      <m:r>
                        <w:ins w:id="11398" w:author="Greg Clendenning" w:date="2024-04-16T16:42:00Z">
                          <w:rPr>
                            <w:rFonts w:ascii="Cambria Math" w:hAnsi="Cambria Math"/>
                          </w:rPr>
                          <m:t>T</m:t>
                        </w:ins>
                      </m:r>
                    </m:e>
                    <m:sub>
                      <m:r>
                        <w:ins w:id="11399" w:author="Greg Clendenning" w:date="2024-04-16T16:42:00Z">
                          <w:rPr>
                            <w:rFonts w:ascii="Cambria Math" w:hAnsi="Cambria Math"/>
                          </w:rPr>
                          <m:t>out</m:t>
                        </w:ins>
                      </m:r>
                    </m:sub>
                  </m:sSub>
                  <m:r>
                    <w:ins w:id="11400" w:author="Greg Clendenning" w:date="2024-04-16T16:42:00Z">
                      <w:rPr>
                        <w:rFonts w:ascii="Cambria Math" w:hAnsi="Cambria Math"/>
                      </w:rPr>
                      <m:t>-</m:t>
                    </w:ins>
                  </m:r>
                  <m:sSub>
                    <m:sSubPr>
                      <m:ctrlPr>
                        <w:ins w:id="11401" w:author="Greg Clendenning" w:date="2024-04-16T16:42:00Z">
                          <w:rPr>
                            <w:rFonts w:ascii="Cambria Math" w:hAnsi="Cambria Math"/>
                            <w:i/>
                          </w:rPr>
                        </w:ins>
                      </m:ctrlPr>
                    </m:sSubPr>
                    <m:e>
                      <m:r>
                        <w:ins w:id="11402" w:author="Greg Clendenning" w:date="2024-04-16T16:42:00Z">
                          <w:rPr>
                            <w:rFonts w:ascii="Cambria Math" w:hAnsi="Cambria Math"/>
                          </w:rPr>
                          <m:t>T</m:t>
                        </w:ins>
                      </m:r>
                    </m:e>
                    <m:sub>
                      <m:r>
                        <w:ins w:id="11403" w:author="Greg Clendenning" w:date="2024-04-16T16:42:00Z">
                          <w:rPr>
                            <w:rFonts w:ascii="Cambria Math" w:hAnsi="Cambria Math"/>
                          </w:rPr>
                          <m:t>in</m:t>
                        </w:ins>
                      </m:r>
                    </m:sub>
                  </m:sSub>
                </m:e>
              </m:d>
            </m:num>
            <m:den>
              <m:r>
                <w:ins w:id="11404" w:author="Greg Clendenning" w:date="2024-04-16T16:42:00Z">
                  <w:rPr>
                    <w:rFonts w:ascii="Cambria Math" w:hAnsi="Cambria Math"/>
                  </w:rPr>
                  <m:t>3412</m:t>
                </w:ins>
              </m:r>
            </m:den>
          </m:f>
        </m:oMath>
      </m:oMathPara>
    </w:p>
    <w:p w14:paraId="1B446422" w14:textId="77777777" w:rsidR="00C71CAA" w:rsidRPr="001570EA" w:rsidRDefault="00C71CAA" w:rsidP="00C71CAA">
      <w:pPr>
        <w:pStyle w:val="BodyText"/>
        <w:ind w:right="0"/>
      </w:pPr>
    </w:p>
    <w:p w14:paraId="29C222AD" w14:textId="77777777" w:rsidR="00C71CAA" w:rsidRPr="001570EA" w:rsidRDefault="00C71CAA" w:rsidP="00C71CAA">
      <w:pPr>
        <w:pStyle w:val="BodyText"/>
        <w:spacing w:after="120"/>
        <w:ind w:right="0"/>
      </w:pPr>
      <w:r w:rsidRPr="001570EA">
        <w:t xml:space="preserve">The demand reduction is taken as the annual energy usage of the </w:t>
      </w:r>
      <w:r w:rsidRPr="001570EA">
        <w:rPr>
          <w:i/>
        </w:rPr>
        <w:t>baseline</w:t>
      </w:r>
      <w:r w:rsidRPr="001570EA">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54571ADC" w14:textId="77777777" w:rsidR="00FA5174" w:rsidRDefault="00FA5174" w:rsidP="00FA5174">
      <w:pPr>
        <w:pStyle w:val="Equation"/>
        <w:tabs>
          <w:tab w:val="clear" w:pos="720"/>
          <w:tab w:val="clear" w:pos="2880"/>
          <w:tab w:val="left" w:pos="1440"/>
        </w:tabs>
        <w:rPr>
          <w:del w:id="11405" w:author="Greg Clendenning" w:date="2024-04-16T16:42:00Z"/>
          <w:rFonts w:cs="Arial"/>
        </w:rPr>
      </w:pPr>
      <w:del w:id="11406" w:author="Greg Clendenning" w:date="2024-04-16T16:42:00Z">
        <w:r w:rsidRPr="00AA2C40">
          <w:rPr>
            <w:rFonts w:ascii="Symbol" w:eastAsia="Symbol" w:hAnsi="Symbol" w:cs="Symbol"/>
            <w:szCs w:val="20"/>
          </w:rPr>
          <w:delText>D</w:delText>
        </w:r>
        <w:r w:rsidRPr="00AA2C40">
          <w:rPr>
            <w:rFonts w:cs="Arial"/>
            <w:szCs w:val="20"/>
          </w:rPr>
          <w:delText>kW</w:delText>
        </w:r>
        <w:r w:rsidRPr="00AA2C40">
          <w:rPr>
            <w:rFonts w:cs="Arial"/>
            <w:szCs w:val="20"/>
            <w:vertAlign w:val="subscript"/>
          </w:rPr>
          <w:delText>peak</w:delText>
        </w:r>
        <w:r w:rsidRPr="00AA2C40">
          <w:rPr>
            <w:rFonts w:cs="Arial"/>
            <w:szCs w:val="20"/>
          </w:rPr>
          <w:tab/>
          <w:delText>=</w:delText>
        </w:r>
        <w:r>
          <w:rPr>
            <w:rFonts w:cs="Arial"/>
            <w:szCs w:val="20"/>
          </w:rPr>
          <w:delText xml:space="preserve"> ETDF </w:delText>
        </w:r>
      </w:del>
      <m:oMath>
        <m:r>
          <w:del w:id="11407" w:author="Greg Clendenning" w:date="2024-04-16T16:42:00Z">
            <w:rPr>
              <w:rFonts w:ascii="Cambria Math" w:hAnsi="Cambria Math" w:cs="Arial"/>
              <w:szCs w:val="20"/>
            </w:rPr>
            <m:t xml:space="preserve">× </m:t>
          </w:del>
        </m:r>
        <m:sSub>
          <m:sSubPr>
            <m:ctrlPr>
              <w:del w:id="11408" w:author="Greg Clendenning" w:date="2024-04-16T16:42:00Z">
                <w:rPr>
                  <w:rFonts w:ascii="Cambria Math" w:hAnsi="Cambria Math"/>
                  <w:i w:val="0"/>
                </w:rPr>
              </w:del>
            </m:ctrlPr>
          </m:sSubPr>
          <m:e>
            <m:r>
              <w:del w:id="11409" w:author="Greg Clendenning" w:date="2024-04-16T16:42:00Z">
                <w:rPr>
                  <w:rFonts w:ascii="Cambria Math" w:hAnsi="Cambria Math"/>
                </w:rPr>
                <m:t>kWh</m:t>
              </w:del>
            </m:r>
          </m:e>
          <m:sub>
            <m:r>
              <w:del w:id="11410" w:author="Greg Clendenning" w:date="2024-04-16T16:42:00Z">
                <w:rPr>
                  <w:rFonts w:ascii="Cambria Math" w:hAnsi="Cambria Math"/>
                </w:rPr>
                <m:t>base</m:t>
              </w:del>
            </m:r>
          </m:sub>
        </m:sSub>
      </m:oMath>
    </w:p>
    <w:p w14:paraId="2CAE4749" w14:textId="77777777" w:rsidR="00FA5174" w:rsidRDefault="00FA5174" w:rsidP="00FA5174">
      <w:pPr>
        <w:pStyle w:val="Equation"/>
        <w:tabs>
          <w:tab w:val="clear" w:pos="2880"/>
          <w:tab w:val="left" w:pos="2160"/>
        </w:tabs>
        <w:rPr>
          <w:del w:id="11411" w:author="Greg Clendenning" w:date="2024-04-16T16:42:00Z"/>
          <w:rFonts w:cs="Arial"/>
          <w:szCs w:val="20"/>
        </w:rPr>
      </w:pPr>
    </w:p>
    <w:p w14:paraId="34F17B6F" w14:textId="77777777" w:rsidR="00FA5174" w:rsidRDefault="00FA5174" w:rsidP="00FA5174">
      <w:pPr>
        <w:pStyle w:val="Equation"/>
        <w:tabs>
          <w:tab w:val="clear" w:pos="2880"/>
          <w:tab w:val="left" w:pos="2160"/>
        </w:tabs>
        <w:rPr>
          <w:del w:id="11412" w:author="Greg Clendenning" w:date="2024-04-16T16:42:00Z"/>
          <w:rFonts w:cs="Arial"/>
          <w:szCs w:val="20"/>
        </w:rPr>
      </w:pPr>
      <w:del w:id="11413" w:author="Greg Clendenning" w:date="2024-04-16T16:42:00Z">
        <w:r>
          <w:rPr>
            <w:rFonts w:cs="Arial"/>
            <w:szCs w:val="20"/>
          </w:rPr>
          <w:delText>Where:</w:delText>
        </w:r>
      </w:del>
    </w:p>
    <w:p w14:paraId="2F1928D8" w14:textId="77777777" w:rsidR="00FA5174" w:rsidRPr="00D173A8" w:rsidRDefault="008A402F" w:rsidP="00FA5174">
      <w:pPr>
        <w:pStyle w:val="Equation"/>
        <w:ind w:left="0" w:firstLine="0"/>
        <w:rPr>
          <w:del w:id="11414" w:author="Greg Clendenning" w:date="2024-04-16T16:42:00Z"/>
          <w:rFonts w:cs="Arial"/>
          <w:szCs w:val="20"/>
        </w:rPr>
      </w:pPr>
      <m:oMathPara>
        <m:oMathParaPr>
          <m:jc m:val="left"/>
        </m:oMathParaPr>
        <m:oMath>
          <m:sSub>
            <m:sSubPr>
              <m:ctrlPr>
                <w:del w:id="11415" w:author="Greg Clendenning" w:date="2024-04-16T16:42:00Z">
                  <w:rPr>
                    <w:rFonts w:ascii="Cambria Math" w:hAnsi="Cambria Math"/>
                    <w:i w:val="0"/>
                  </w:rPr>
                </w:del>
              </m:ctrlPr>
            </m:sSubPr>
            <m:e>
              <m:r>
                <w:del w:id="11416" w:author="Greg Clendenning" w:date="2024-04-16T16:42:00Z">
                  <w:rPr>
                    <w:rFonts w:ascii="Cambria Math" w:hAnsi="Cambria Math"/>
                  </w:rPr>
                  <m:t>kW</m:t>
                </w:del>
              </m:r>
              <m:r>
                <w:del w:id="11417" w:author="Greg Clendenning" w:date="2024-04-16T16:42:00Z">
                  <w:rPr>
                    <w:rFonts w:ascii="Cambria Math" w:hAnsi="Cambria Math"/>
                  </w:rPr>
                  <m:t>h</m:t>
                </w:del>
              </m:r>
            </m:e>
            <m:sub>
              <m:r>
                <w:del w:id="11418" w:author="Greg Clendenning" w:date="2024-04-16T16:42:00Z">
                  <w:rPr>
                    <w:rFonts w:ascii="Cambria Math" w:hAnsi="Cambria Math"/>
                  </w:rPr>
                  <m:t>base</m:t>
                </w:del>
              </m:r>
            </m:sub>
          </m:sSub>
          <m:r>
            <w:del w:id="11419" w:author="Greg Clendenning" w:date="2024-04-16T16:42:00Z">
              <w:rPr>
                <w:rFonts w:ascii="Cambria Math" w:hAnsi="Cambria Math"/>
              </w:rPr>
              <m:t xml:space="preserve">               =</m:t>
            </w:del>
          </m:r>
          <m:f>
            <m:fPr>
              <m:ctrlPr>
                <w:del w:id="11420" w:author="Greg Clendenning" w:date="2024-04-16T16:42:00Z">
                  <w:rPr>
                    <w:rFonts w:ascii="Cambria Math" w:hAnsi="Cambria Math"/>
                    <w:i w:val="0"/>
                  </w:rPr>
                </w:del>
              </m:ctrlPr>
            </m:fPr>
            <m:num>
              <m:f>
                <m:fPr>
                  <m:ctrlPr>
                    <w:del w:id="11421" w:author="Greg Clendenning" w:date="2024-04-16T16:42:00Z">
                      <w:rPr>
                        <w:rFonts w:ascii="Cambria Math" w:hAnsi="Cambria Math"/>
                        <w:i w:val="0"/>
                      </w:rPr>
                    </w:del>
                  </m:ctrlPr>
                </m:fPr>
                <m:num>
                  <m:r>
                    <w:del w:id="11422" w:author="Greg Clendenning" w:date="2024-04-16T16:42:00Z">
                      <w:rPr>
                        <w:rFonts w:ascii="Cambria Math" w:hAnsi="Cambria Math"/>
                      </w:rPr>
                      <m:t>1</m:t>
                    </w:del>
                  </m:r>
                </m:num>
                <m:den>
                  <m:sSub>
                    <m:sSubPr>
                      <m:ctrlPr>
                        <w:del w:id="11423" w:author="Greg Clendenning" w:date="2024-04-16T16:42:00Z">
                          <w:rPr>
                            <w:rFonts w:ascii="Cambria Math" w:hAnsi="Cambria Math"/>
                            <w:i w:val="0"/>
                          </w:rPr>
                        </w:del>
                      </m:ctrlPr>
                    </m:sSubPr>
                    <m:e>
                      <m:r>
                        <w:del w:id="11424" w:author="Greg Clendenning" w:date="2024-04-16T16:42:00Z">
                          <w:rPr>
                            <w:rFonts w:ascii="Cambria Math" w:hAnsi="Cambria Math"/>
                          </w:rPr>
                          <m:t>UEF</m:t>
                        </w:del>
                      </m:r>
                    </m:e>
                    <m:sub>
                      <m:r>
                        <w:del w:id="11425" w:author="Greg Clendenning" w:date="2024-04-16T16:42:00Z">
                          <w:rPr>
                            <w:rFonts w:ascii="Cambria Math" w:hAnsi="Cambria Math"/>
                          </w:rPr>
                          <m:t>base</m:t>
                        </w:del>
                      </m:r>
                    </m:sub>
                  </m:sSub>
                </m:den>
              </m:f>
              <m:r>
                <w:del w:id="11426" w:author="Greg Clendenning" w:date="2024-04-16T16:42:00Z">
                  <w:rPr>
                    <w:rFonts w:ascii="Cambria Math" w:hAnsi="Cambria Math"/>
                  </w:rPr>
                  <m:t>×</m:t>
                </w:del>
              </m:r>
              <m:r>
                <w:del w:id="11427" w:author="Greg Clendenning" w:date="2024-04-16T16:42:00Z">
                  <w:rPr>
                    <w:rFonts w:ascii="Cambria Math" w:hAnsi="Cambria Math"/>
                  </w:rPr>
                  <m:t>HW</m:t>
                </w:del>
              </m:r>
              <m:r>
                <w:del w:id="11428" w:author="Greg Clendenning" w:date="2024-04-16T16:42:00Z">
                  <w:rPr>
                    <w:rFonts w:ascii="Cambria Math" w:hAnsi="Cambria Math"/>
                  </w:rPr>
                  <m:t>×365</m:t>
                </w:del>
              </m:r>
              <m:box>
                <m:boxPr>
                  <m:ctrlPr>
                    <w:del w:id="11429" w:author="Greg Clendenning" w:date="2024-04-16T16:42:00Z">
                      <w:rPr>
                        <w:rFonts w:ascii="Cambria Math" w:hAnsi="Cambria Math"/>
                        <w:i w:val="0"/>
                      </w:rPr>
                    </w:del>
                  </m:ctrlPr>
                </m:boxPr>
                <m:e>
                  <m:argPr>
                    <m:argSz m:val="-1"/>
                  </m:argPr>
                  <m:f>
                    <m:fPr>
                      <m:ctrlPr>
                        <w:del w:id="11430" w:author="Greg Clendenning" w:date="2024-04-16T16:42:00Z">
                          <w:rPr>
                            <w:rFonts w:ascii="Cambria Math" w:hAnsi="Cambria Math"/>
                            <w:i w:val="0"/>
                          </w:rPr>
                        </w:del>
                      </m:ctrlPr>
                    </m:fPr>
                    <m:num>
                      <m:r>
                        <w:del w:id="11431" w:author="Greg Clendenning" w:date="2024-04-16T16:42:00Z">
                          <w:rPr>
                            <w:rFonts w:ascii="Cambria Math" w:hAnsi="Cambria Math"/>
                          </w:rPr>
                          <m:t>days</m:t>
                        </w:del>
                      </m:r>
                    </m:num>
                    <m:den>
                      <m:r>
                        <w:del w:id="11432" w:author="Greg Clendenning" w:date="2024-04-16T16:42:00Z">
                          <w:rPr>
                            <w:rFonts w:ascii="Cambria Math" w:hAnsi="Cambria Math"/>
                          </w:rPr>
                          <m:t>yr</m:t>
                        </w:del>
                      </m:r>
                    </m:den>
                  </m:f>
                </m:e>
              </m:box>
              <m:r>
                <w:del w:id="11433" w:author="Greg Clendenning" w:date="2024-04-16T16:42:00Z">
                  <w:rPr>
                    <w:rFonts w:ascii="Cambria Math" w:hAnsi="Cambria Math"/>
                  </w:rPr>
                  <m:t>×</m:t>
                </w:del>
              </m:r>
              <m:r>
                <w:del w:id="11434" w:author="Greg Clendenning" w:date="2024-04-16T16:42:00Z">
                  <w:rPr>
                    <w:rFonts w:ascii="Cambria Math" w:hAnsi="Cambria Math" w:cs="Arial"/>
                  </w:rPr>
                  <m:t>8.3</m:t>
                </w:del>
              </m:r>
              <m:box>
                <m:boxPr>
                  <m:ctrlPr>
                    <w:del w:id="11435" w:author="Greg Clendenning" w:date="2024-04-16T16:42:00Z">
                      <w:rPr>
                        <w:rFonts w:ascii="Cambria Math" w:hAnsi="Cambria Math" w:cs="Arial"/>
                        <w:i w:val="0"/>
                      </w:rPr>
                    </w:del>
                  </m:ctrlPr>
                </m:boxPr>
                <m:e>
                  <m:argPr>
                    <m:argSz m:val="-1"/>
                  </m:argPr>
                  <m:f>
                    <m:fPr>
                      <m:ctrlPr>
                        <w:del w:id="11436" w:author="Greg Clendenning" w:date="2024-04-16T16:42:00Z">
                          <w:rPr>
                            <w:rFonts w:ascii="Cambria Math" w:hAnsi="Cambria Math" w:cs="Arial"/>
                            <w:i w:val="0"/>
                          </w:rPr>
                        </w:del>
                      </m:ctrlPr>
                    </m:fPr>
                    <m:num>
                      <m:r>
                        <w:del w:id="11437" w:author="Greg Clendenning" w:date="2024-04-16T16:42:00Z">
                          <w:rPr>
                            <w:rFonts w:ascii="Cambria Math" w:hAnsi="Cambria Math" w:cs="Arial"/>
                          </w:rPr>
                          <m:t>BTU</m:t>
                        </w:del>
                      </m:r>
                    </m:num>
                    <m:den>
                      <m:r>
                        <w:del w:id="11438" w:author="Greg Clendenning" w:date="2024-04-16T16:42:00Z">
                          <w:rPr>
                            <w:rFonts w:ascii="Cambria Math" w:hAnsi="Cambria Math" w:cs="Arial"/>
                          </w:rPr>
                          <m:t>gal</m:t>
                        </w:del>
                      </m:r>
                      <m:r>
                        <w:del w:id="11439" w:author="Greg Clendenning" w:date="2024-04-16T16:42:00Z">
                          <w:rPr>
                            <w:rFonts w:ascii="Cambria Math" w:hAnsi="Cambria Math" w:cs="Arial"/>
                          </w:rPr>
                          <m:t>∙℉</m:t>
                        </w:del>
                      </m:r>
                    </m:den>
                  </m:f>
                </m:e>
              </m:box>
              <m:r>
                <w:del w:id="11440" w:author="Greg Clendenning" w:date="2024-04-16T16:42:00Z">
                  <w:rPr>
                    <w:rFonts w:ascii="Cambria Math" w:hAnsi="Cambria Math"/>
                  </w:rPr>
                  <m:t>×</m:t>
                </w:del>
              </m:r>
              <m:d>
                <m:dPr>
                  <m:ctrlPr>
                    <w:del w:id="11441" w:author="Greg Clendenning" w:date="2024-04-16T16:42:00Z">
                      <w:rPr>
                        <w:rFonts w:ascii="Cambria Math" w:hAnsi="Cambria Math"/>
                        <w:i w:val="0"/>
                      </w:rPr>
                    </w:del>
                  </m:ctrlPr>
                </m:dPr>
                <m:e>
                  <m:sSub>
                    <m:sSubPr>
                      <m:ctrlPr>
                        <w:del w:id="11442" w:author="Greg Clendenning" w:date="2024-04-16T16:42:00Z">
                          <w:rPr>
                            <w:rFonts w:ascii="Cambria Math" w:hAnsi="Cambria Math"/>
                            <w:i w:val="0"/>
                          </w:rPr>
                        </w:del>
                      </m:ctrlPr>
                    </m:sSubPr>
                    <m:e>
                      <m:r>
                        <w:del w:id="11443" w:author="Greg Clendenning" w:date="2024-04-16T16:42:00Z">
                          <w:rPr>
                            <w:rFonts w:ascii="Cambria Math" w:hAnsi="Cambria Math"/>
                          </w:rPr>
                          <m:t>T</m:t>
                        </w:del>
                      </m:r>
                    </m:e>
                    <m:sub>
                      <m:r>
                        <w:del w:id="11444" w:author="Greg Clendenning" w:date="2024-04-16T16:42:00Z">
                          <w:rPr>
                            <w:rFonts w:ascii="Cambria Math" w:hAnsi="Cambria Math"/>
                          </w:rPr>
                          <m:t>out</m:t>
                        </w:del>
                      </m:r>
                    </m:sub>
                  </m:sSub>
                  <m:r>
                    <w:del w:id="11445" w:author="Greg Clendenning" w:date="2024-04-16T16:42:00Z">
                      <w:rPr>
                        <w:rFonts w:ascii="Cambria Math" w:hAnsi="Cambria Math"/>
                      </w:rPr>
                      <m:t>-</m:t>
                    </w:del>
                  </m:r>
                  <m:sSub>
                    <m:sSubPr>
                      <m:ctrlPr>
                        <w:del w:id="11446" w:author="Greg Clendenning" w:date="2024-04-16T16:42:00Z">
                          <w:rPr>
                            <w:rFonts w:ascii="Cambria Math" w:hAnsi="Cambria Math"/>
                            <w:i w:val="0"/>
                          </w:rPr>
                        </w:del>
                      </m:ctrlPr>
                    </m:sSubPr>
                    <m:e>
                      <m:r>
                        <w:del w:id="11447" w:author="Greg Clendenning" w:date="2024-04-16T16:42:00Z">
                          <w:rPr>
                            <w:rFonts w:ascii="Cambria Math" w:hAnsi="Cambria Math"/>
                          </w:rPr>
                          <m:t>T</m:t>
                        </w:del>
                      </m:r>
                    </m:e>
                    <m:sub>
                      <m:r>
                        <w:del w:id="11448" w:author="Greg Clendenning" w:date="2024-04-16T16:42:00Z">
                          <w:rPr>
                            <w:rFonts w:ascii="Cambria Math" w:hAnsi="Cambria Math"/>
                          </w:rPr>
                          <m:t>in</m:t>
                        </w:del>
                      </m:r>
                    </m:sub>
                  </m:sSub>
                </m:e>
              </m:d>
            </m:num>
            <m:den>
              <m:r>
                <w:del w:id="11449" w:author="Greg Clendenning" w:date="2024-04-16T16:42:00Z">
                  <w:rPr>
                    <w:rFonts w:ascii="Cambria Math" w:hAnsi="Cambria Math"/>
                  </w:rPr>
                  <m:t>3412</m:t>
                </w:del>
              </m:r>
              <m:box>
                <m:boxPr>
                  <m:ctrlPr>
                    <w:del w:id="11450" w:author="Greg Clendenning" w:date="2024-04-16T16:42:00Z">
                      <w:rPr>
                        <w:rFonts w:ascii="Cambria Math" w:hAnsi="Cambria Math"/>
                        <w:i w:val="0"/>
                      </w:rPr>
                    </w:del>
                  </m:ctrlPr>
                </m:boxPr>
                <m:e>
                  <m:argPr>
                    <m:argSz m:val="-1"/>
                  </m:argPr>
                  <m:f>
                    <m:fPr>
                      <m:ctrlPr>
                        <w:del w:id="11451" w:author="Greg Clendenning" w:date="2024-04-16T16:42:00Z">
                          <w:rPr>
                            <w:rFonts w:ascii="Cambria Math" w:hAnsi="Cambria Math"/>
                            <w:i w:val="0"/>
                          </w:rPr>
                        </w:del>
                      </m:ctrlPr>
                    </m:fPr>
                    <m:num>
                      <m:r>
                        <w:del w:id="11452" w:author="Greg Clendenning" w:date="2024-04-16T16:42:00Z">
                          <w:rPr>
                            <w:rFonts w:ascii="Cambria Math" w:hAnsi="Cambria Math"/>
                          </w:rPr>
                          <m:t>BTU</m:t>
                        </w:del>
                      </m:r>
                    </m:num>
                    <m:den>
                      <m:r>
                        <w:del w:id="11453" w:author="Greg Clendenning" w:date="2024-04-16T16:42:00Z">
                          <w:rPr>
                            <w:rFonts w:ascii="Cambria Math" w:hAnsi="Cambria Math"/>
                          </w:rPr>
                          <m:t>kW</m:t>
                        </w:del>
                      </m:r>
                      <m:r>
                        <w:del w:id="11454" w:author="Greg Clendenning" w:date="2024-04-16T16:42:00Z">
                          <w:rPr>
                            <w:rFonts w:ascii="Cambria Math" w:hAnsi="Cambria Math"/>
                          </w:rPr>
                          <m:t>h</m:t>
                        </w:del>
                      </m:r>
                    </m:den>
                  </m:f>
                </m:e>
              </m:box>
            </m:den>
          </m:f>
        </m:oMath>
      </m:oMathPara>
    </w:p>
    <w:p w14:paraId="73409FF0" w14:textId="77777777" w:rsidR="00FA5174" w:rsidRDefault="00FA5174" w:rsidP="00FA5174">
      <w:pPr>
        <w:pStyle w:val="BodyText"/>
        <w:spacing w:after="120"/>
        <w:rPr>
          <w:del w:id="11455" w:author="Greg Clendenning" w:date="2024-04-16T16:42:00Z"/>
        </w:rPr>
      </w:pPr>
    </w:p>
    <w:p w14:paraId="1144A03E" w14:textId="77777777" w:rsidR="00FA5174" w:rsidRPr="002E6E9C" w:rsidRDefault="00FA5174" w:rsidP="00FA5174">
      <w:pPr>
        <w:pStyle w:val="BodyText"/>
        <w:spacing w:after="120"/>
        <w:ind w:right="0"/>
        <w:rPr>
          <w:del w:id="11456" w:author="Greg Clendenning" w:date="2024-04-16T16:42:00Z"/>
        </w:rPr>
      </w:pPr>
      <w:del w:id="11457" w:author="Greg Clendenning" w:date="2024-04-16T16:42:00Z">
        <w:r>
          <w:delText>ETDF (</w:delText>
        </w:r>
        <w:r w:rsidRPr="002E6E9C">
          <w:delText>Energy</w:delText>
        </w:r>
        <w:r>
          <w:delText xml:space="preserve"> </w:delText>
        </w:r>
        <w:r w:rsidRPr="002E6E9C">
          <w:delText>to</w:delText>
        </w:r>
        <w:r>
          <w:delText xml:space="preserve"> </w:delText>
        </w:r>
        <w:r w:rsidRPr="002E6E9C">
          <w:delText>Demand</w:delText>
        </w:r>
        <w:r>
          <w:delText xml:space="preserve"> </w:delText>
        </w:r>
        <w:r w:rsidRPr="002E6E9C">
          <w:delText>Factor</w:delText>
        </w:r>
        <w:r>
          <w:delText xml:space="preserve">) </w:delText>
        </w:r>
        <w:r w:rsidRPr="002E6E9C">
          <w:delText>is</w:delText>
        </w:r>
        <w:r>
          <w:delText xml:space="preserve"> </w:delText>
        </w:r>
        <w:r w:rsidRPr="002E6E9C">
          <w:delText>defined</w:delText>
        </w:r>
        <w:r>
          <w:delText xml:space="preserve"> </w:delText>
        </w:r>
        <w:r w:rsidRPr="002E6E9C">
          <w:delText>below:</w:delText>
        </w:r>
      </w:del>
    </w:p>
    <w:p w14:paraId="0C127C93" w14:textId="77777777" w:rsidR="00C71CAA" w:rsidRDefault="00FA5174">
      <w:pPr>
        <w:pStyle w:val="Equation"/>
        <w:ind w:left="0" w:firstLine="0"/>
        <w:jc w:val="left"/>
        <w:rPr>
          <w:del w:id="11458" w:author="Greg Clendenning" w:date="2024-04-16T16:42:00Z"/>
          <w:rFonts w:eastAsia="Times New Roman"/>
          <w:i w:val="0"/>
          <w:sz w:val="18"/>
        </w:rPr>
      </w:pPr>
      <m:oMathPara>
        <m:oMath>
          <m:r>
            <w:del w:id="11459" w:author="Greg Clendenning" w:date="2024-04-16T16:42:00Z">
              <m:rPr>
                <m:nor/>
              </m:rPr>
              <w:rPr>
                <w:rFonts w:ascii="Cambria Math" w:hAnsi="Cambria Math"/>
              </w:rPr>
              <m:t xml:space="preserve">ETDF                      = </m:t>
            </w:del>
          </m:r>
          <m:f>
            <m:fPr>
              <m:ctrlPr>
                <w:del w:id="11460" w:author="Greg Clendenning" w:date="2024-04-16T16:42:00Z">
                  <w:rPr>
                    <w:rFonts w:ascii="Cambria Math" w:hAnsi="Cambria Math"/>
                    <w:i w:val="0"/>
                  </w:rPr>
                </w:del>
              </m:ctrlPr>
            </m:fPr>
            <m:num>
              <m:sSub>
                <m:sSubPr>
                  <m:ctrlPr>
                    <w:del w:id="11461" w:author="Greg Clendenning" w:date="2024-04-16T16:42:00Z">
                      <w:rPr>
                        <w:rFonts w:ascii="Cambria Math" w:hAnsi="Cambria Math"/>
                        <w:i w:val="0"/>
                      </w:rPr>
                    </w:del>
                  </m:ctrlPr>
                </m:sSubPr>
                <m:e>
                  <m:r>
                    <w:del w:id="11462" w:author="Greg Clendenning" w:date="2024-04-16T16:42:00Z">
                      <m:rPr>
                        <m:nor/>
                      </m:rPr>
                      <w:rPr>
                        <w:rFonts w:ascii="Cambria Math" w:hAnsi="Cambria Math"/>
                      </w:rPr>
                      <m:t>Average Demand</m:t>
                    </w:del>
                  </m:r>
                </m:e>
                <m:sub>
                  <m:r>
                    <w:del w:id="11463" w:author="Greg Clendenning" w:date="2024-04-16T16:42:00Z">
                      <m:rPr>
                        <m:nor/>
                      </m:rPr>
                      <w:rPr>
                        <w:rFonts w:ascii="Cambria Math" w:hAnsi="Cambria Math"/>
                      </w:rPr>
                      <m:t>Summer WD 2 PM- 6 PM</m:t>
                    </w:del>
                  </m:r>
                </m:sub>
              </m:sSub>
            </m:num>
            <m:den>
              <m:r>
                <w:del w:id="11464" w:author="Greg Clendenning" w:date="2024-04-16T16:42:00Z">
                  <m:rPr>
                    <m:nor/>
                  </m:rPr>
                  <w:rPr>
                    <w:rFonts w:ascii="Cambria Math" w:hAnsi="Cambria Math"/>
                  </w:rPr>
                  <m:t>Annual Energy Usage</m:t>
                </w:del>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2FE8ECD" w14:textId="77777777">
        <w:trPr>
          <w:trHeight w:val="720"/>
          <w:ins w:id="11465" w:author="Greg Clendenning" w:date="2024-04-16T16:42:00Z"/>
        </w:trPr>
        <w:tc>
          <w:tcPr>
            <w:tcW w:w="2157" w:type="dxa"/>
            <w:vAlign w:val="center"/>
          </w:tcPr>
          <w:p w14:paraId="17B914C7" w14:textId="510A1D4A" w:rsidR="00C71CAA" w:rsidRPr="001570EA" w:rsidDel="00F24288" w:rsidRDefault="00C71CAA">
            <w:pPr>
              <w:pStyle w:val="Equation"/>
              <w:ind w:left="0" w:firstLine="0"/>
              <w:jc w:val="left"/>
              <w:rPr>
                <w:ins w:id="11466" w:author="Greg Clendenning" w:date="2024-04-16T16:42:00Z"/>
                <w:rFonts w:eastAsia="Times New Roman"/>
                <w:i w:val="0"/>
                <w:sz w:val="18"/>
              </w:rPr>
            </w:pPr>
            <m:oMathPara>
              <m:oMathParaPr>
                <m:jc m:val="left"/>
              </m:oMathParaPr>
              <m:oMath>
                <m:r>
                  <w:ins w:id="11467" w:author="Greg Clendenning" w:date="2024-04-16T16:42:00Z">
                    <w:rPr>
                      <w:rFonts w:ascii="Cambria Math" w:hAnsi="Cambria Math"/>
                      <w:sz w:val="18"/>
                    </w:rPr>
                    <m:t>∆</m:t>
                  </w:ins>
                </m:r>
                <m:sSub>
                  <m:sSubPr>
                    <m:ctrlPr>
                      <w:ins w:id="11468" w:author="Greg Clendenning" w:date="2024-04-16T16:42:00Z">
                        <w:rPr>
                          <w:rFonts w:ascii="Cambria Math" w:hAnsi="Cambria Math"/>
                          <w:sz w:val="18"/>
                        </w:rPr>
                      </w:ins>
                    </m:ctrlPr>
                  </m:sSubPr>
                  <m:e>
                    <m:r>
                      <w:ins w:id="11469" w:author="Greg Clendenning" w:date="2024-04-16T16:42:00Z">
                        <w:rPr>
                          <w:rFonts w:ascii="Cambria Math" w:hAnsi="Cambria Math"/>
                          <w:sz w:val="18"/>
                        </w:rPr>
                        <m:t>kW</m:t>
                      </w:ins>
                    </m:r>
                  </m:e>
                  <m:sub>
                    <m:r>
                      <w:ins w:id="11470" w:author="Greg Clendenning" w:date="2024-04-16T16:42:00Z">
                        <w:rPr>
                          <w:rFonts w:ascii="Cambria Math" w:hAnsi="Cambria Math"/>
                          <w:sz w:val="18"/>
                        </w:rPr>
                        <m:t>summer peak</m:t>
                      </w:ins>
                    </m:r>
                  </m:sub>
                </m:sSub>
              </m:oMath>
            </m:oMathPara>
          </w:p>
        </w:tc>
        <w:tc>
          <w:tcPr>
            <w:tcW w:w="6483" w:type="dxa"/>
            <w:vAlign w:val="center"/>
          </w:tcPr>
          <w:p w14:paraId="325EC62C" w14:textId="77777777" w:rsidR="00C71CAA" w:rsidRPr="001570EA" w:rsidRDefault="00C71CAA">
            <w:pPr>
              <w:pStyle w:val="Equation"/>
              <w:ind w:left="0" w:firstLine="0"/>
              <w:jc w:val="left"/>
              <w:rPr>
                <w:ins w:id="11471" w:author="Greg Clendenning" w:date="2024-04-16T16:42:00Z"/>
                <w:rFonts w:cs="Arial"/>
                <w:sz w:val="18"/>
                <w:szCs w:val="20"/>
              </w:rPr>
            </w:pPr>
            <w:ins w:id="11472" w:author="Greg Clendenning" w:date="2024-04-16T16:42:00Z">
              <w:r w:rsidRPr="001570EA">
                <w:rPr>
                  <w:rFonts w:cs="Arial"/>
                  <w:sz w:val="18"/>
                </w:rPr>
                <w:t xml:space="preserve">= </w:t>
              </w:r>
            </w:ins>
            <m:oMath>
              <m:r>
                <w:ins w:id="11473" w:author="Greg Clendenning" w:date="2024-04-16T16:42:00Z">
                  <w:rPr>
                    <w:rFonts w:ascii="Cambria Math" w:hAnsi="Cambria Math" w:cs="Arial"/>
                    <w:sz w:val="18"/>
                    <w:szCs w:val="20"/>
                  </w:rPr>
                  <m:t>∆kWh ×ETD</m:t>
                </w:ins>
              </m:r>
              <m:sSub>
                <m:sSubPr>
                  <m:ctrlPr>
                    <w:ins w:id="11474" w:author="Greg Clendenning" w:date="2024-04-16T16:42:00Z">
                      <w:rPr>
                        <w:rFonts w:ascii="Cambria Math" w:hAnsi="Cambria Math" w:cs="Arial"/>
                        <w:sz w:val="18"/>
                        <w:szCs w:val="20"/>
                      </w:rPr>
                    </w:ins>
                  </m:ctrlPr>
                </m:sSubPr>
                <m:e>
                  <m:r>
                    <w:ins w:id="11475" w:author="Greg Clendenning" w:date="2024-04-16T16:42:00Z">
                      <w:rPr>
                        <w:rFonts w:ascii="Cambria Math" w:hAnsi="Cambria Math" w:cs="Arial"/>
                        <w:sz w:val="18"/>
                        <w:szCs w:val="20"/>
                      </w:rPr>
                      <m:t>F</m:t>
                    </w:ins>
                  </m:r>
                </m:e>
                <m:sub>
                  <m:r>
                    <w:ins w:id="11476" w:author="Greg Clendenning" w:date="2024-04-16T16:42:00Z">
                      <w:rPr>
                        <w:rFonts w:ascii="Cambria Math" w:hAnsi="Cambria Math" w:cs="Arial"/>
                        <w:sz w:val="18"/>
                        <w:szCs w:val="20"/>
                      </w:rPr>
                      <m:t>s</m:t>
                    </w:ins>
                  </m:r>
                </m:sub>
              </m:sSub>
            </m:oMath>
          </w:p>
          <w:p w14:paraId="78E56271" w14:textId="77777777" w:rsidR="00C71CAA" w:rsidRPr="001570EA" w:rsidDel="00F24288" w:rsidRDefault="00C71CAA">
            <w:pPr>
              <w:pStyle w:val="Equation"/>
              <w:ind w:left="0" w:firstLine="0"/>
              <w:jc w:val="left"/>
              <w:rPr>
                <w:ins w:id="11477" w:author="Greg Clendenning" w:date="2024-04-16T16:42:00Z"/>
                <w:rFonts w:cs="Arial"/>
                <w:sz w:val="18"/>
              </w:rPr>
            </w:pPr>
          </w:p>
        </w:tc>
      </w:tr>
    </w:tbl>
    <w:p w14:paraId="4AB90ACA" w14:textId="77777777" w:rsidR="00C71CAA" w:rsidRPr="001570EA" w:rsidRDefault="00C71CAA" w:rsidP="00C71CAA">
      <w:pPr>
        <w:rPr>
          <w:ins w:id="11478" w:author="Greg Clendenning" w:date="2024-04-16T16:42:00Z"/>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C71CAA" w:rsidRPr="001570EA" w:rsidDel="00F24288" w14:paraId="1F2AF0A1" w14:textId="77777777">
        <w:trPr>
          <w:trHeight w:val="720"/>
          <w:ins w:id="11479" w:author="Greg Clendenning" w:date="2024-04-16T16:42:00Z"/>
        </w:trPr>
        <w:tc>
          <w:tcPr>
            <w:tcW w:w="2157" w:type="dxa"/>
            <w:vAlign w:val="center"/>
          </w:tcPr>
          <w:p w14:paraId="37DFC9B1" w14:textId="77777777" w:rsidR="00C71CAA" w:rsidRPr="001570EA" w:rsidDel="00F24288" w:rsidRDefault="00C71CAA">
            <w:pPr>
              <w:pStyle w:val="Equation"/>
              <w:ind w:left="0" w:firstLine="0"/>
              <w:jc w:val="left"/>
              <w:rPr>
                <w:ins w:id="11480" w:author="Greg Clendenning" w:date="2024-04-16T16:42:00Z"/>
                <w:rFonts w:eastAsia="Times New Roman"/>
                <w:i w:val="0"/>
                <w:sz w:val="18"/>
              </w:rPr>
            </w:pPr>
            <m:oMathPara>
              <m:oMathParaPr>
                <m:jc m:val="left"/>
              </m:oMathParaPr>
              <m:oMath>
                <m:r>
                  <w:ins w:id="11481" w:author="Greg Clendenning" w:date="2024-04-16T16:42:00Z">
                    <w:rPr>
                      <w:rFonts w:ascii="Cambria Math" w:hAnsi="Cambria Math"/>
                      <w:sz w:val="18"/>
                    </w:rPr>
                    <m:t>∆</m:t>
                  </w:ins>
                </m:r>
                <m:sSub>
                  <m:sSubPr>
                    <m:ctrlPr>
                      <w:ins w:id="11482" w:author="Greg Clendenning" w:date="2024-04-16T16:42:00Z">
                        <w:rPr>
                          <w:rFonts w:ascii="Cambria Math" w:hAnsi="Cambria Math"/>
                          <w:sz w:val="18"/>
                        </w:rPr>
                      </w:ins>
                    </m:ctrlPr>
                  </m:sSubPr>
                  <m:e>
                    <m:r>
                      <w:ins w:id="11483" w:author="Greg Clendenning" w:date="2024-04-16T16:42:00Z">
                        <w:rPr>
                          <w:rFonts w:ascii="Cambria Math" w:hAnsi="Cambria Math"/>
                          <w:sz w:val="18"/>
                        </w:rPr>
                        <m:t>kW</m:t>
                      </w:ins>
                    </m:r>
                  </m:e>
                  <m:sub>
                    <m:r>
                      <w:ins w:id="11484" w:author="Greg Clendenning" w:date="2024-04-16T16:42:00Z">
                        <w:rPr>
                          <w:rFonts w:ascii="Cambria Math" w:hAnsi="Cambria Math"/>
                          <w:sz w:val="18"/>
                        </w:rPr>
                        <m:t>winter peak</m:t>
                      </w:ins>
                    </m:r>
                  </m:sub>
                </m:sSub>
              </m:oMath>
            </m:oMathPara>
          </w:p>
        </w:tc>
        <w:tc>
          <w:tcPr>
            <w:tcW w:w="6483" w:type="dxa"/>
            <w:vAlign w:val="center"/>
          </w:tcPr>
          <w:p w14:paraId="1F494AC4" w14:textId="77777777" w:rsidR="00C71CAA" w:rsidRPr="001570EA" w:rsidRDefault="00C71CAA">
            <w:pPr>
              <w:pStyle w:val="Equation"/>
              <w:ind w:left="0" w:firstLine="0"/>
              <w:jc w:val="left"/>
              <w:rPr>
                <w:ins w:id="11485" w:author="Greg Clendenning" w:date="2024-04-16T16:42:00Z"/>
                <w:rFonts w:cs="Arial"/>
                <w:sz w:val="18"/>
                <w:szCs w:val="20"/>
              </w:rPr>
            </w:pPr>
            <w:ins w:id="11486" w:author="Greg Clendenning" w:date="2024-04-16T16:42:00Z">
              <w:r w:rsidRPr="001570EA">
                <w:rPr>
                  <w:rFonts w:cs="Arial"/>
                  <w:sz w:val="18"/>
                </w:rPr>
                <w:t xml:space="preserve">= </w:t>
              </w:r>
            </w:ins>
            <m:oMath>
              <m:r>
                <w:ins w:id="11487" w:author="Greg Clendenning" w:date="2024-04-16T16:42:00Z">
                  <w:rPr>
                    <w:rFonts w:ascii="Cambria Math" w:hAnsi="Cambria Math" w:cs="Arial"/>
                    <w:sz w:val="18"/>
                    <w:szCs w:val="20"/>
                  </w:rPr>
                  <m:t>∆kWh ×ETD</m:t>
                </w:ins>
              </m:r>
              <m:sSub>
                <m:sSubPr>
                  <m:ctrlPr>
                    <w:ins w:id="11488" w:author="Greg Clendenning" w:date="2024-04-16T16:42:00Z">
                      <w:rPr>
                        <w:rFonts w:ascii="Cambria Math" w:hAnsi="Cambria Math" w:cs="Arial"/>
                        <w:sz w:val="18"/>
                        <w:szCs w:val="20"/>
                      </w:rPr>
                    </w:ins>
                  </m:ctrlPr>
                </m:sSubPr>
                <m:e>
                  <m:r>
                    <w:ins w:id="11489" w:author="Greg Clendenning" w:date="2024-04-16T16:42:00Z">
                      <w:rPr>
                        <w:rFonts w:ascii="Cambria Math" w:hAnsi="Cambria Math" w:cs="Arial"/>
                        <w:sz w:val="18"/>
                        <w:szCs w:val="20"/>
                      </w:rPr>
                      <m:t>F</m:t>
                    </w:ins>
                  </m:r>
                </m:e>
                <m:sub>
                  <m:r>
                    <w:ins w:id="11490" w:author="Greg Clendenning" w:date="2024-04-16T16:42:00Z">
                      <w:rPr>
                        <w:rFonts w:ascii="Cambria Math" w:hAnsi="Cambria Math" w:cs="Arial"/>
                        <w:sz w:val="18"/>
                        <w:szCs w:val="20"/>
                      </w:rPr>
                      <m:t>w</m:t>
                    </w:ins>
                  </m:r>
                </m:sub>
              </m:sSub>
            </m:oMath>
          </w:p>
          <w:p w14:paraId="59C61545" w14:textId="77777777" w:rsidR="00C71CAA" w:rsidRPr="001570EA" w:rsidDel="00F24288" w:rsidRDefault="00C71CAA">
            <w:pPr>
              <w:pStyle w:val="Equation"/>
              <w:ind w:left="0" w:firstLine="0"/>
              <w:jc w:val="left"/>
              <w:rPr>
                <w:ins w:id="11491" w:author="Greg Clendenning" w:date="2024-04-16T16:42:00Z"/>
                <w:rFonts w:cs="Arial"/>
                <w:sz w:val="18"/>
              </w:rPr>
            </w:pPr>
          </w:p>
        </w:tc>
      </w:tr>
    </w:tbl>
    <w:p w14:paraId="4D5E0DEE" w14:textId="77777777" w:rsidR="00C71CAA" w:rsidRPr="001570EA" w:rsidRDefault="00C71CAA">
      <w:pPr>
        <w:pStyle w:val="Equation"/>
        <w:tabs>
          <w:tab w:val="clear" w:pos="2880"/>
          <w:tab w:val="left" w:pos="2160"/>
        </w:tabs>
        <w:rPr>
          <w:rPrChange w:id="11492" w:author="Greg Clendenning" w:date="2024-04-16T16:42:00Z">
            <w:rPr>
              <w:rFonts w:ascii="Cambria Math" w:hAnsi="Cambria Math"/>
              <w:i w:val="0"/>
              <w:sz w:val="22"/>
            </w:rPr>
          </w:rPrChange>
        </w:rPr>
        <w:pPrChange w:id="11493" w:author="Greg Clendenning" w:date="2024-04-16T16:42:00Z">
          <w:pPr>
            <w:pStyle w:val="Equation"/>
            <w:ind w:left="0" w:firstLine="0"/>
          </w:pPr>
        </w:pPrChange>
      </w:pPr>
    </w:p>
    <w:p w14:paraId="2C493B34" w14:textId="77777777" w:rsidR="00C71CAA" w:rsidRPr="001570EA" w:rsidRDefault="00C71CAA" w:rsidP="00C71CAA">
      <w:pPr>
        <w:pStyle w:val="BodyText"/>
      </w:pPr>
    </w:p>
    <w:p w14:paraId="10710845" w14:textId="77777777" w:rsidR="00C71CAA" w:rsidRPr="001570EA" w:rsidRDefault="00C71CAA" w:rsidP="00C71CAA">
      <w:pPr>
        <w:pStyle w:val="BodyText"/>
        <w:spacing w:after="120"/>
        <w:ind w:right="0"/>
      </w:pPr>
      <w:r w:rsidRPr="001570EA">
        <w:t>The ratio of the average demand between 2 PM and 6 PM on summer weekdays to the total annual energy usage is taken from an electric water heater metering study performed by BG&amp;E.</w:t>
      </w:r>
      <w:r w:rsidRPr="001570EA">
        <w:rPr>
          <w:vertAlign w:val="superscript"/>
        </w:rPr>
        <w:t>Source 2</w:t>
      </w:r>
    </w:p>
    <w:p w14:paraId="5B56F264" w14:textId="77777777" w:rsidR="00C71CAA" w:rsidRPr="001570EA" w:rsidRDefault="00C71CAA" w:rsidP="00C71CAA">
      <w:pPr>
        <w:rPr>
          <w:rFonts w:ascii="Arial Black" w:hAnsi="Arial Black"/>
          <w:b/>
          <w:smallCaps/>
          <w:color w:val="44546A" w:themeColor="text2"/>
          <w:spacing w:val="40"/>
        </w:rPr>
      </w:pPr>
      <w:r w:rsidRPr="001570EA">
        <w:br w:type="page"/>
      </w:r>
    </w:p>
    <w:p w14:paraId="319DD06E" w14:textId="77777777" w:rsidR="00C71CAA" w:rsidRPr="001570EA" w:rsidRDefault="00C71CAA" w:rsidP="00C71CAA">
      <w:pPr>
        <w:pStyle w:val="SubStyle"/>
      </w:pPr>
      <w:r w:rsidRPr="001570EA">
        <w:t>Definition of Terms</w:t>
      </w:r>
    </w:p>
    <w:p w14:paraId="0E51C73C" w14:textId="3C41BAF7" w:rsidR="00C71CAA" w:rsidRPr="001570EA" w:rsidRDefault="00C71CAA" w:rsidP="00C71CAA">
      <w:pPr>
        <w:pStyle w:val="Caption"/>
      </w:pPr>
      <w:bookmarkStart w:id="11494" w:name="_Ref532902630"/>
      <w:bookmarkStart w:id="11495" w:name="_Toc530141717"/>
      <w:bookmarkStart w:id="11496" w:name="_Toc4759829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1497" w:author="Greg Clendenning" w:date="2024-04-16T16:42:00Z">
        <w:r w:rsidR="003D6F35">
          <w:rPr>
            <w:noProof/>
          </w:rPr>
          <w:delText>51</w:delText>
        </w:r>
      </w:del>
      <w:ins w:id="11498" w:author="Greg Clendenning" w:date="2024-04-16T16:42:00Z">
        <w:r w:rsidR="002E093A" w:rsidRPr="001570EA">
          <w:rPr>
            <w:noProof/>
          </w:rPr>
          <w:t>64</w:t>
        </w:r>
      </w:ins>
      <w:r w:rsidR="002E093A" w:rsidRPr="001570EA">
        <w:fldChar w:fldCharType="end"/>
      </w:r>
      <w:bookmarkEnd w:id="11494"/>
      <w:r w:rsidRPr="001570EA">
        <w:t>: Terms</w:t>
      </w:r>
      <w:r w:rsidRPr="001570EA">
        <w:rPr>
          <w:rFonts w:cs="Arial"/>
        </w:rPr>
        <w:t>, Values, and References for</w:t>
      </w:r>
      <w:r w:rsidRPr="001570EA">
        <w:t xml:space="preserve"> Solar Water Heater</w:t>
      </w:r>
      <w:bookmarkEnd w:id="11495"/>
      <w:bookmarkEnd w:id="11496"/>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Change w:id="11499">
          <w:tblGrid>
            <w:gridCol w:w="3982"/>
            <w:gridCol w:w="1479"/>
            <w:gridCol w:w="2056"/>
            <w:gridCol w:w="1008"/>
          </w:tblGrid>
        </w:tblGridChange>
      </w:tblGrid>
      <w:tr w:rsidR="00C71CAA" w:rsidRPr="001570EA" w14:paraId="0D9207DB" w14:textId="77777777">
        <w:tc>
          <w:tcPr>
            <w:tcW w:w="2335" w:type="pct"/>
            <w:shd w:val="clear" w:color="auto" w:fill="BFBFBF"/>
          </w:tcPr>
          <w:p w14:paraId="7254EFE8" w14:textId="77777777" w:rsidR="00C71CAA" w:rsidRPr="001570EA" w:rsidRDefault="00C71CAA">
            <w:pPr>
              <w:pStyle w:val="TableCell"/>
              <w:spacing w:before="60" w:after="60"/>
              <w:rPr>
                <w:b/>
              </w:rPr>
            </w:pPr>
            <w:r w:rsidRPr="001570EA">
              <w:rPr>
                <w:b/>
              </w:rPr>
              <w:t>Term</w:t>
            </w:r>
          </w:p>
        </w:tc>
        <w:tc>
          <w:tcPr>
            <w:tcW w:w="867" w:type="pct"/>
            <w:shd w:val="clear" w:color="auto" w:fill="BFBFBF"/>
          </w:tcPr>
          <w:p w14:paraId="3F849071" w14:textId="77777777" w:rsidR="00C71CAA" w:rsidRPr="001570EA" w:rsidRDefault="00C71CAA">
            <w:pPr>
              <w:pStyle w:val="TableCell"/>
              <w:spacing w:before="60" w:after="60"/>
              <w:jc w:val="center"/>
              <w:rPr>
                <w:b/>
              </w:rPr>
            </w:pPr>
            <w:r w:rsidRPr="001570EA">
              <w:rPr>
                <w:b/>
              </w:rPr>
              <w:t>Unit</w:t>
            </w:r>
          </w:p>
        </w:tc>
        <w:tc>
          <w:tcPr>
            <w:tcW w:w="1206" w:type="pct"/>
            <w:shd w:val="clear" w:color="auto" w:fill="BFBFBF"/>
          </w:tcPr>
          <w:p w14:paraId="5BA60DF3" w14:textId="77777777" w:rsidR="00C71CAA" w:rsidRPr="001570EA" w:rsidRDefault="00C71CAA">
            <w:pPr>
              <w:pStyle w:val="TableCell"/>
              <w:spacing w:before="60" w:after="60"/>
              <w:jc w:val="center"/>
              <w:rPr>
                <w:b/>
              </w:rPr>
            </w:pPr>
            <w:r w:rsidRPr="001570EA">
              <w:rPr>
                <w:b/>
              </w:rPr>
              <w:t>Values</w:t>
            </w:r>
          </w:p>
        </w:tc>
        <w:tc>
          <w:tcPr>
            <w:tcW w:w="591" w:type="pct"/>
            <w:shd w:val="clear" w:color="auto" w:fill="BFBFBF"/>
          </w:tcPr>
          <w:p w14:paraId="0C720763" w14:textId="77777777" w:rsidR="00C71CAA" w:rsidRPr="001570EA" w:rsidRDefault="00C71CAA">
            <w:pPr>
              <w:pStyle w:val="TableCell"/>
              <w:spacing w:before="60" w:after="60"/>
              <w:jc w:val="center"/>
              <w:rPr>
                <w:b/>
              </w:rPr>
            </w:pPr>
            <w:r w:rsidRPr="001570EA">
              <w:rPr>
                <w:b/>
              </w:rPr>
              <w:t>Source</w:t>
            </w:r>
          </w:p>
        </w:tc>
      </w:tr>
      <w:tr w:rsidR="00C71CAA" w:rsidRPr="001570EA" w14:paraId="474DF556" w14:textId="77777777">
        <w:tc>
          <w:tcPr>
            <w:tcW w:w="2335" w:type="pct"/>
            <w:vMerge w:val="restart"/>
          </w:tcPr>
          <w:p w14:paraId="36441A73" w14:textId="77777777" w:rsidR="00C71CAA" w:rsidRPr="001570EA" w:rsidRDefault="00C71CAA">
            <w:pPr>
              <w:pStyle w:val="TableCell"/>
              <w:spacing w:before="60" w:after="60"/>
              <w:jc w:val="left"/>
            </w:pPr>
            <w:r w:rsidRPr="001570EA">
              <w:rPr>
                <w:rFonts w:ascii="Cambria Math" w:hAnsi="Cambria Math"/>
                <w:i/>
                <w:rPrChange w:id="11500" w:author="Greg Clendenning" w:date="2024-04-16T16:42:00Z">
                  <w:rPr>
                    <w:i/>
                  </w:rPr>
                </w:rPrChange>
              </w:rPr>
              <w:t>UEF</w:t>
            </w:r>
            <w:r w:rsidRPr="001570EA">
              <w:rPr>
                <w:rFonts w:ascii="Cambria Math" w:hAnsi="Cambria Math"/>
                <w:i/>
                <w:vertAlign w:val="subscript"/>
                <w:rPrChange w:id="11501" w:author="Greg Clendenning" w:date="2024-04-16T16:42:00Z">
                  <w:rPr>
                    <w:i/>
                    <w:vertAlign w:val="subscript"/>
                  </w:rPr>
                </w:rPrChange>
              </w:rPr>
              <w:t>base</w:t>
            </w:r>
            <w:r w:rsidRPr="001570EA">
              <w:rPr>
                <w:rFonts w:ascii="Cambria Math" w:hAnsi="Cambria Math"/>
                <w:rPrChange w:id="11502" w:author="Greg Clendenning" w:date="2024-04-16T16:42:00Z">
                  <w:rPr/>
                </w:rPrChange>
              </w:rPr>
              <w:t>,</w:t>
            </w:r>
            <w:r w:rsidRPr="001570EA">
              <w:t xml:space="preserve"> Uniform Energy Factor of baseline electric water heater</w:t>
            </w:r>
          </w:p>
        </w:tc>
        <w:tc>
          <w:tcPr>
            <w:tcW w:w="867" w:type="pct"/>
            <w:vMerge w:val="restart"/>
            <w:vAlign w:val="center"/>
          </w:tcPr>
          <w:p w14:paraId="6DB788F6" w14:textId="77777777" w:rsidR="00C71CAA" w:rsidRPr="001570EA" w:rsidRDefault="00C71CAA">
            <w:pPr>
              <w:pStyle w:val="TableCell"/>
              <w:spacing w:before="60" w:after="60"/>
              <w:jc w:val="center"/>
              <w:rPr>
                <w:i/>
              </w:rPr>
            </w:pPr>
            <w:r w:rsidRPr="001570EA">
              <w:rPr>
                <w:i/>
              </w:rPr>
              <w:t>Proportion</w:t>
            </w:r>
          </w:p>
        </w:tc>
        <w:tc>
          <w:tcPr>
            <w:tcW w:w="1206" w:type="pct"/>
          </w:tcPr>
          <w:p w14:paraId="350E47BE" w14:textId="77777777" w:rsidR="00C71CAA" w:rsidRPr="001570EA" w:rsidRDefault="00C71CAA">
            <w:pPr>
              <w:pStyle w:val="TableCell"/>
              <w:spacing w:before="60" w:after="60"/>
              <w:jc w:val="center"/>
            </w:pPr>
            <w:r w:rsidRPr="001570EA">
              <w:t>EDC Data Gathering</w:t>
            </w:r>
          </w:p>
        </w:tc>
        <w:tc>
          <w:tcPr>
            <w:tcW w:w="591" w:type="pct"/>
          </w:tcPr>
          <w:p w14:paraId="7FE31FF5" w14:textId="77777777" w:rsidR="00C71CAA" w:rsidRPr="001570EA" w:rsidRDefault="00C71CAA">
            <w:pPr>
              <w:pStyle w:val="TableCell"/>
              <w:spacing w:before="60" w:after="60"/>
              <w:jc w:val="center"/>
            </w:pPr>
            <w:r w:rsidRPr="001570EA">
              <w:t>EDC Data Gathering</w:t>
            </w:r>
          </w:p>
        </w:tc>
      </w:tr>
      <w:tr w:rsidR="00C71CAA" w:rsidRPr="001570EA" w14:paraId="549C35E4" w14:textId="77777777">
        <w:tc>
          <w:tcPr>
            <w:tcW w:w="2335" w:type="pct"/>
            <w:vMerge/>
          </w:tcPr>
          <w:p w14:paraId="14C9BD7C" w14:textId="77777777" w:rsidR="00C71CAA" w:rsidRPr="001570EA" w:rsidRDefault="00C71CAA">
            <w:pPr>
              <w:pStyle w:val="TableCell"/>
              <w:spacing w:before="60" w:after="60"/>
              <w:jc w:val="left"/>
            </w:pPr>
          </w:p>
        </w:tc>
        <w:tc>
          <w:tcPr>
            <w:tcW w:w="867" w:type="pct"/>
            <w:vMerge/>
            <w:vAlign w:val="center"/>
          </w:tcPr>
          <w:p w14:paraId="1A76FE57" w14:textId="77777777" w:rsidR="00C71CAA" w:rsidRPr="001570EA" w:rsidRDefault="00C71CAA">
            <w:pPr>
              <w:pStyle w:val="TableCell"/>
              <w:spacing w:before="60" w:after="60"/>
              <w:jc w:val="center"/>
              <w:rPr>
                <w:i/>
              </w:rPr>
            </w:pPr>
          </w:p>
        </w:tc>
        <w:tc>
          <w:tcPr>
            <w:tcW w:w="1206" w:type="pct"/>
          </w:tcPr>
          <w:p w14:paraId="6207FD3C" w14:textId="40AE6BF9" w:rsidR="00C71CAA" w:rsidRPr="001570EA" w:rsidDel="00280EB0" w:rsidRDefault="00C71CAA">
            <w:pPr>
              <w:pStyle w:val="TableCell"/>
              <w:spacing w:before="60" w:after="60"/>
              <w:jc w:val="center"/>
            </w:pPr>
            <w:r w:rsidRPr="001570EA">
              <w:t>Default = 0.</w:t>
            </w:r>
            <w:del w:id="11503" w:author="Greg Clendenning" w:date="2024-04-16T16:42:00Z">
              <w:r w:rsidR="00FA5174">
                <w:delText>90</w:delText>
              </w:r>
            </w:del>
            <w:ins w:id="11504" w:author="Greg Clendenning" w:date="2024-04-16T16:42:00Z">
              <w:r w:rsidRPr="001570EA">
                <w:t>92</w:t>
              </w:r>
            </w:ins>
          </w:p>
        </w:tc>
        <w:tc>
          <w:tcPr>
            <w:tcW w:w="591" w:type="pct"/>
          </w:tcPr>
          <w:p w14:paraId="678AD863" w14:textId="7E710BEA" w:rsidR="00C71CAA" w:rsidRPr="001570EA" w:rsidRDefault="00FA5174">
            <w:pPr>
              <w:pStyle w:val="TableCell"/>
              <w:spacing w:before="60" w:after="60"/>
              <w:jc w:val="center"/>
              <w:rPr>
                <w:rStyle w:val="EndnoteReference"/>
              </w:rPr>
            </w:pPr>
            <w:del w:id="11505" w:author="Greg Clendenning" w:date="2024-04-16T16:42:00Z">
              <w:r>
                <w:delText>4</w:delText>
              </w:r>
            </w:del>
            <w:ins w:id="11506" w:author="Greg Clendenning" w:date="2024-04-16T16:42:00Z">
              <w:r w:rsidR="00C71CAA" w:rsidRPr="001570EA">
                <w:t>3</w:t>
              </w:r>
            </w:ins>
          </w:p>
        </w:tc>
      </w:tr>
      <w:tr w:rsidR="00C71CAA" w:rsidRPr="001570EA" w14:paraId="66453920" w14:textId="77777777">
        <w:tc>
          <w:tcPr>
            <w:tcW w:w="2335" w:type="pct"/>
            <w:vMerge w:val="restart"/>
          </w:tcPr>
          <w:p w14:paraId="07CC4333" w14:textId="77777777" w:rsidR="00C71CAA" w:rsidRPr="001570EA" w:rsidRDefault="00C71CAA">
            <w:pPr>
              <w:pStyle w:val="TableCell"/>
              <w:spacing w:before="60" w:after="60"/>
              <w:jc w:val="left"/>
            </w:pPr>
            <w:r w:rsidRPr="001570EA">
              <w:rPr>
                <w:rFonts w:ascii="Cambria Math" w:hAnsi="Cambria Math"/>
                <w:i/>
                <w:rPrChange w:id="11507" w:author="Greg Clendenning" w:date="2024-04-16T16:42:00Z">
                  <w:rPr>
                    <w:i/>
                  </w:rPr>
                </w:rPrChange>
              </w:rPr>
              <w:t>UEF</w:t>
            </w:r>
            <w:r w:rsidRPr="001570EA">
              <w:rPr>
                <w:rFonts w:ascii="Cambria Math" w:hAnsi="Cambria Math"/>
                <w:i/>
                <w:vertAlign w:val="subscript"/>
                <w:rPrChange w:id="11508" w:author="Greg Clendenning" w:date="2024-04-16T16:42:00Z">
                  <w:rPr>
                    <w:i/>
                    <w:vertAlign w:val="subscript"/>
                  </w:rPr>
                </w:rPrChange>
              </w:rPr>
              <w:t>ee</w:t>
            </w:r>
            <w:r w:rsidRPr="001570EA">
              <w:rPr>
                <w:rFonts w:ascii="Cambria Math" w:hAnsi="Cambria Math"/>
                <w:rPrChange w:id="11509" w:author="Greg Clendenning" w:date="2024-04-16T16:42:00Z">
                  <w:rPr/>
                </w:rPrChange>
              </w:rPr>
              <w:t>,</w:t>
            </w:r>
            <w:r w:rsidRPr="001570EA">
              <w:t xml:space="preserve"> Year-round average Uniform Energy Factor of proposed solar water heater</w:t>
            </w:r>
          </w:p>
        </w:tc>
        <w:tc>
          <w:tcPr>
            <w:tcW w:w="867" w:type="pct"/>
            <w:vMerge w:val="restart"/>
            <w:vAlign w:val="center"/>
          </w:tcPr>
          <w:p w14:paraId="423AA710" w14:textId="77777777" w:rsidR="00C71CAA" w:rsidRPr="001570EA" w:rsidRDefault="00C71CAA">
            <w:pPr>
              <w:pStyle w:val="TableCell"/>
              <w:spacing w:before="60" w:after="60"/>
              <w:jc w:val="center"/>
              <w:rPr>
                <w:i/>
              </w:rPr>
            </w:pPr>
            <w:r w:rsidRPr="001570EA">
              <w:rPr>
                <w:i/>
              </w:rPr>
              <w:t>Proportion</w:t>
            </w:r>
          </w:p>
        </w:tc>
        <w:tc>
          <w:tcPr>
            <w:tcW w:w="1206" w:type="pct"/>
          </w:tcPr>
          <w:p w14:paraId="5F27D8BE" w14:textId="77777777" w:rsidR="00C71CAA" w:rsidRPr="001570EA" w:rsidRDefault="00C71CAA">
            <w:pPr>
              <w:pStyle w:val="TableCell"/>
              <w:spacing w:before="60" w:after="60"/>
              <w:jc w:val="center"/>
            </w:pPr>
            <w:r w:rsidRPr="001570EA">
              <w:t>EDC Data Gathering</w:t>
            </w:r>
          </w:p>
        </w:tc>
        <w:tc>
          <w:tcPr>
            <w:tcW w:w="591" w:type="pct"/>
          </w:tcPr>
          <w:p w14:paraId="16B2D940" w14:textId="77777777" w:rsidR="00C71CAA" w:rsidRPr="001570EA" w:rsidRDefault="00C71CAA">
            <w:pPr>
              <w:pStyle w:val="TableCell"/>
              <w:spacing w:before="60" w:after="60"/>
              <w:jc w:val="center"/>
            </w:pPr>
            <w:r w:rsidRPr="001570EA">
              <w:t>EDC Data Gathering</w:t>
            </w:r>
          </w:p>
        </w:tc>
      </w:tr>
      <w:tr w:rsidR="00C71CAA" w:rsidRPr="001570EA" w14:paraId="7880655A" w14:textId="77777777">
        <w:tc>
          <w:tcPr>
            <w:tcW w:w="2335" w:type="pct"/>
            <w:vMerge/>
          </w:tcPr>
          <w:p w14:paraId="08AD6868" w14:textId="77777777" w:rsidR="00C71CAA" w:rsidRPr="001570EA" w:rsidRDefault="00C71CAA">
            <w:pPr>
              <w:pStyle w:val="TableCell"/>
              <w:spacing w:before="60" w:after="60"/>
              <w:jc w:val="left"/>
            </w:pPr>
          </w:p>
        </w:tc>
        <w:tc>
          <w:tcPr>
            <w:tcW w:w="867" w:type="pct"/>
            <w:vMerge/>
          </w:tcPr>
          <w:p w14:paraId="7F8B00D8" w14:textId="77777777" w:rsidR="00C71CAA" w:rsidRPr="001570EA" w:rsidRDefault="00C71CAA">
            <w:pPr>
              <w:pStyle w:val="TableCell"/>
              <w:spacing w:before="60" w:after="60"/>
              <w:jc w:val="center"/>
            </w:pPr>
          </w:p>
        </w:tc>
        <w:tc>
          <w:tcPr>
            <w:tcW w:w="1206" w:type="pct"/>
          </w:tcPr>
          <w:p w14:paraId="12AC5EF9" w14:textId="77777777" w:rsidR="00C71CAA" w:rsidRPr="001570EA" w:rsidRDefault="00C71CAA">
            <w:pPr>
              <w:pStyle w:val="TableCell"/>
              <w:spacing w:before="60" w:after="60"/>
              <w:jc w:val="center"/>
            </w:pPr>
            <w:r w:rsidRPr="001570EA">
              <w:t>Default = 2.62</w:t>
            </w:r>
          </w:p>
        </w:tc>
        <w:tc>
          <w:tcPr>
            <w:tcW w:w="591" w:type="pct"/>
          </w:tcPr>
          <w:p w14:paraId="79C43DB6" w14:textId="77777777" w:rsidR="00C71CAA" w:rsidRPr="001570EA" w:rsidRDefault="00C71CAA">
            <w:pPr>
              <w:pStyle w:val="TableCell"/>
              <w:spacing w:before="60" w:after="60"/>
              <w:jc w:val="center"/>
            </w:pPr>
            <w:r w:rsidRPr="001570EA">
              <w:t>2</w:t>
            </w:r>
          </w:p>
        </w:tc>
      </w:tr>
      <w:tr w:rsidR="00C71CAA" w:rsidRPr="001570EA" w14:paraId="1B72E232" w14:textId="77777777">
        <w:tc>
          <w:tcPr>
            <w:tcW w:w="2335" w:type="pct"/>
          </w:tcPr>
          <w:p w14:paraId="70BD1FCF" w14:textId="77777777" w:rsidR="00C71CAA" w:rsidRPr="001570EA" w:rsidRDefault="00C71CAA">
            <w:pPr>
              <w:pStyle w:val="TableCell"/>
              <w:spacing w:before="60" w:after="60"/>
              <w:jc w:val="left"/>
            </w:pPr>
            <w:r w:rsidRPr="001570EA">
              <w:rPr>
                <w:rFonts w:ascii="Cambria Math" w:hAnsi="Cambria Math"/>
                <w:i/>
                <w:rPrChange w:id="11510" w:author="Greg Clendenning" w:date="2024-04-16T16:42:00Z">
                  <w:rPr>
                    <w:i/>
                  </w:rPr>
                </w:rPrChange>
              </w:rPr>
              <w:t>HW</w:t>
            </w:r>
            <w:r w:rsidRPr="001570EA">
              <w:rPr>
                <w:rFonts w:ascii="Cambria Math" w:hAnsi="Cambria Math"/>
                <w:rPrChange w:id="11511" w:author="Greg Clendenning" w:date="2024-04-16T16:42:00Z">
                  <w:rPr/>
                </w:rPrChange>
              </w:rPr>
              <w:t>,</w:t>
            </w:r>
            <w:r w:rsidRPr="001570EA">
              <w:t xml:space="preserve"> Hot water used per day in gallons</w:t>
            </w:r>
          </w:p>
        </w:tc>
        <w:tc>
          <w:tcPr>
            <w:tcW w:w="867" w:type="pct"/>
          </w:tcPr>
          <w:p w14:paraId="227A3A9E" w14:textId="77777777" w:rsidR="00C71CAA" w:rsidRPr="001570EA" w:rsidRDefault="008A402F">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462780F6" w14:textId="77777777" w:rsidR="00C71CAA" w:rsidRPr="001570EA" w:rsidRDefault="00C71CAA">
            <w:pPr>
              <w:pStyle w:val="TableCell"/>
              <w:spacing w:before="60" w:after="60"/>
              <w:jc w:val="center"/>
            </w:pPr>
            <w:r w:rsidRPr="001570EA">
              <w:t>45.5</w:t>
            </w:r>
          </w:p>
        </w:tc>
        <w:tc>
          <w:tcPr>
            <w:tcW w:w="591" w:type="pct"/>
          </w:tcPr>
          <w:p w14:paraId="748B34BB" w14:textId="51E315C1" w:rsidR="00C71CAA" w:rsidRPr="001570EA" w:rsidRDefault="00FA5174">
            <w:pPr>
              <w:pStyle w:val="TableCell"/>
              <w:spacing w:before="60" w:after="60"/>
              <w:jc w:val="center"/>
              <w:rPr>
                <w:rPrChange w:id="11512" w:author="Greg Clendenning" w:date="2024-04-16T16:42:00Z">
                  <w:rPr>
                    <w:highlight w:val="yellow"/>
                  </w:rPr>
                </w:rPrChange>
              </w:rPr>
            </w:pPr>
            <w:del w:id="11513" w:author="Greg Clendenning" w:date="2024-04-16T16:42:00Z">
              <w:r>
                <w:delText>5</w:delText>
              </w:r>
            </w:del>
            <w:ins w:id="11514" w:author="Greg Clendenning" w:date="2024-04-16T16:42:00Z">
              <w:r w:rsidR="00C71CAA" w:rsidRPr="001570EA">
                <w:t>4</w:t>
              </w:r>
            </w:ins>
          </w:p>
        </w:tc>
      </w:tr>
      <w:tr w:rsidR="00C71CAA" w:rsidRPr="001570EA" w14:paraId="3DC66E90" w14:textId="77777777">
        <w:trPr>
          <w:trHeight w:val="77"/>
        </w:trPr>
        <w:tc>
          <w:tcPr>
            <w:tcW w:w="2335" w:type="pct"/>
          </w:tcPr>
          <w:p w14:paraId="215C602C" w14:textId="77777777" w:rsidR="00C71CAA" w:rsidRPr="001570EA" w:rsidRDefault="00C71CAA">
            <w:pPr>
              <w:pStyle w:val="TableCell"/>
              <w:spacing w:before="60" w:after="60"/>
              <w:jc w:val="left"/>
            </w:pPr>
            <w:r w:rsidRPr="001570EA">
              <w:rPr>
                <w:rFonts w:ascii="Cambria Math" w:hAnsi="Cambria Math"/>
                <w:i/>
                <w:rPrChange w:id="11515" w:author="Greg Clendenning" w:date="2024-04-16T16:42:00Z">
                  <w:rPr>
                    <w:i/>
                  </w:rPr>
                </w:rPrChange>
              </w:rPr>
              <w:t>T</w:t>
            </w:r>
            <w:r w:rsidRPr="001570EA">
              <w:rPr>
                <w:rFonts w:ascii="Cambria Math" w:hAnsi="Cambria Math"/>
                <w:i/>
                <w:vertAlign w:val="subscript"/>
                <w:rPrChange w:id="11516" w:author="Greg Clendenning" w:date="2024-04-16T16:42:00Z">
                  <w:rPr>
                    <w:i/>
                    <w:vertAlign w:val="subscript"/>
                  </w:rPr>
                </w:rPrChange>
              </w:rPr>
              <w:t>out</w:t>
            </w:r>
            <w:r w:rsidRPr="001570EA">
              <w:rPr>
                <w:rFonts w:ascii="Cambria Math" w:hAnsi="Cambria Math"/>
                <w:i/>
                <w:rPrChange w:id="11517" w:author="Greg Clendenning" w:date="2024-04-16T16:42:00Z">
                  <w:rPr/>
                </w:rPrChange>
              </w:rPr>
              <w:t>,</w:t>
            </w:r>
            <w:r w:rsidRPr="001570EA">
              <w:t xml:space="preserve"> Temperature of hot water</w:t>
            </w:r>
          </w:p>
        </w:tc>
        <w:tc>
          <w:tcPr>
            <w:tcW w:w="867" w:type="pct"/>
          </w:tcPr>
          <w:p w14:paraId="6FE240D0"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55DD5AAE" w14:textId="77777777" w:rsidR="00C71CAA" w:rsidRPr="001570EA" w:rsidRDefault="00C71CAA">
            <w:pPr>
              <w:pStyle w:val="TableCell"/>
              <w:spacing w:before="60" w:after="60"/>
              <w:jc w:val="center"/>
            </w:pPr>
            <w:r w:rsidRPr="001570EA">
              <w:t>119</w:t>
            </w:r>
          </w:p>
        </w:tc>
        <w:tc>
          <w:tcPr>
            <w:tcW w:w="591" w:type="pct"/>
          </w:tcPr>
          <w:p w14:paraId="27ECAD70" w14:textId="0FC66FCC" w:rsidR="00C71CAA" w:rsidRPr="001570EA" w:rsidRDefault="00FA5174">
            <w:pPr>
              <w:pStyle w:val="TableCell"/>
              <w:spacing w:before="60" w:after="60"/>
              <w:jc w:val="center"/>
            </w:pPr>
            <w:del w:id="11518" w:author="Greg Clendenning" w:date="2024-04-16T16:42:00Z">
              <w:r>
                <w:delText>6</w:delText>
              </w:r>
            </w:del>
            <w:ins w:id="11519" w:author="Greg Clendenning" w:date="2024-04-16T16:42:00Z">
              <w:r w:rsidR="00C71CAA" w:rsidRPr="001570EA">
                <w:t>5</w:t>
              </w:r>
            </w:ins>
          </w:p>
        </w:tc>
      </w:tr>
      <w:tr w:rsidR="00C71CAA" w:rsidRPr="001570EA" w14:paraId="22337A52" w14:textId="77777777">
        <w:tc>
          <w:tcPr>
            <w:tcW w:w="2335" w:type="pct"/>
          </w:tcPr>
          <w:p w14:paraId="008C7218" w14:textId="77777777" w:rsidR="00C71CAA" w:rsidRPr="001570EA" w:rsidRDefault="00C71CAA">
            <w:pPr>
              <w:pStyle w:val="TableCell"/>
              <w:spacing w:before="60" w:after="60"/>
              <w:jc w:val="left"/>
            </w:pPr>
            <w:r w:rsidRPr="001570EA">
              <w:rPr>
                <w:rFonts w:ascii="Cambria Math" w:hAnsi="Cambria Math"/>
                <w:i/>
                <w:rPrChange w:id="11520" w:author="Greg Clendenning" w:date="2024-04-16T16:42:00Z">
                  <w:rPr>
                    <w:i/>
                  </w:rPr>
                </w:rPrChange>
              </w:rPr>
              <w:t>T</w:t>
            </w:r>
            <w:r w:rsidRPr="001570EA">
              <w:rPr>
                <w:rFonts w:ascii="Cambria Math" w:hAnsi="Cambria Math"/>
                <w:i/>
                <w:vertAlign w:val="subscript"/>
                <w:rPrChange w:id="11521" w:author="Greg Clendenning" w:date="2024-04-16T16:42:00Z">
                  <w:rPr>
                    <w:i/>
                    <w:vertAlign w:val="subscript"/>
                  </w:rPr>
                </w:rPrChange>
              </w:rPr>
              <w:t>in</w:t>
            </w:r>
            <w:r w:rsidRPr="001570EA">
              <w:t>, Temperature of cold water supply</w:t>
            </w:r>
          </w:p>
        </w:tc>
        <w:tc>
          <w:tcPr>
            <w:tcW w:w="867" w:type="pct"/>
          </w:tcPr>
          <w:p w14:paraId="2701A5C9" w14:textId="77777777" w:rsidR="00C71CAA" w:rsidRPr="001570EA" w:rsidRDefault="00C71CAA">
            <w:pPr>
              <w:pStyle w:val="TableCell"/>
              <w:spacing w:before="60" w:after="60"/>
              <w:jc w:val="center"/>
            </w:pPr>
            <m:oMathPara>
              <m:oMath>
                <m:r>
                  <w:rPr>
                    <w:rFonts w:ascii="Cambria Math" w:hAnsi="Cambria Math"/>
                  </w:rPr>
                  <m:t>°F</m:t>
                </m:r>
              </m:oMath>
            </m:oMathPara>
          </w:p>
        </w:tc>
        <w:tc>
          <w:tcPr>
            <w:tcW w:w="1206" w:type="pct"/>
          </w:tcPr>
          <w:p w14:paraId="0541EA2A" w14:textId="4ABBA10D" w:rsidR="00C71CAA" w:rsidRPr="001570EA" w:rsidRDefault="00FA5174">
            <w:pPr>
              <w:pStyle w:val="TableCell"/>
              <w:spacing w:before="60" w:after="60"/>
              <w:jc w:val="center"/>
            </w:pPr>
            <w:del w:id="11522" w:author="Greg Clendenning" w:date="2024-04-16T16:42:00Z">
              <w:r>
                <w:delText>52</w:delText>
              </w:r>
            </w:del>
            <w:ins w:id="11523" w:author="Greg Clendenning" w:date="2024-04-16T16:42:00Z">
              <w:r w:rsidR="00C71CAA" w:rsidRPr="001570EA">
                <w:t>53</w:t>
              </w:r>
            </w:ins>
          </w:p>
        </w:tc>
        <w:tc>
          <w:tcPr>
            <w:tcW w:w="591" w:type="pct"/>
          </w:tcPr>
          <w:p w14:paraId="4CC0F994" w14:textId="1B1E558E" w:rsidR="00C71CAA" w:rsidRPr="001570EA" w:rsidRDefault="00FA5174">
            <w:pPr>
              <w:pStyle w:val="TableCell"/>
              <w:spacing w:before="60" w:after="60"/>
              <w:jc w:val="center"/>
            </w:pPr>
            <w:del w:id="11524" w:author="Greg Clendenning" w:date="2024-04-16T16:42:00Z">
              <w:r>
                <w:delText>7</w:delText>
              </w:r>
            </w:del>
            <w:ins w:id="11525" w:author="Greg Clendenning" w:date="2024-04-16T16:42:00Z">
              <w:r w:rsidR="00C71CAA" w:rsidRPr="001570EA">
                <w:t>6</w:t>
              </w:r>
            </w:ins>
          </w:p>
        </w:tc>
      </w:tr>
      <w:tr w:rsidR="00C71CAA" w:rsidRPr="001570EA" w14:paraId="12D96021"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26"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335" w:type="pct"/>
            <w:tcPrChange w:id="11527" w:author="Greg Clendenning" w:date="2024-04-16T16:42:00Z">
              <w:tcPr>
                <w:tcW w:w="2335" w:type="pct"/>
              </w:tcPr>
            </w:tcPrChange>
          </w:tcPr>
          <w:p w14:paraId="2BE86BF7" w14:textId="1B5DCD72" w:rsidR="00C71CAA" w:rsidRPr="001570EA" w:rsidRDefault="00FA5174">
            <w:pPr>
              <w:pStyle w:val="TableCell"/>
              <w:spacing w:before="60" w:after="60"/>
              <w:jc w:val="left"/>
            </w:pPr>
            <w:del w:id="11528" w:author="Greg Clendenning" w:date="2024-04-16T16:42:00Z">
              <w:r w:rsidRPr="00073740">
                <w:rPr>
                  <w:i/>
                </w:rPr>
                <w:delText>ETDF</w:delText>
              </w:r>
              <w:r>
                <w:delText>,</w:delText>
              </w:r>
            </w:del>
            <m:oMath>
              <m:r>
                <w:ins w:id="11529" w:author="Greg Clendenning" w:date="2024-04-16T16:42:00Z">
                  <w:rPr>
                    <w:rFonts w:ascii="Cambria Math" w:hAnsi="Cambria Math" w:cs="Arial"/>
                  </w:rPr>
                  <m:t>ETD</m:t>
                </w:ins>
              </m:r>
              <m:sSub>
                <m:sSubPr>
                  <m:ctrlPr>
                    <w:ins w:id="11530" w:author="Greg Clendenning" w:date="2024-04-16T16:42:00Z">
                      <w:rPr>
                        <w:rFonts w:ascii="Cambria Math" w:hAnsi="Cambria Math" w:cs="Arial"/>
                      </w:rPr>
                    </w:ins>
                  </m:ctrlPr>
                </m:sSubPr>
                <m:e>
                  <m:r>
                    <w:ins w:id="11531" w:author="Greg Clendenning" w:date="2024-04-16T16:42:00Z">
                      <w:rPr>
                        <w:rFonts w:ascii="Cambria Math" w:hAnsi="Cambria Math" w:cs="Arial"/>
                      </w:rPr>
                      <m:t>F</m:t>
                    </w:ins>
                  </m:r>
                </m:e>
                <m:sub>
                  <m:r>
                    <w:ins w:id="11532" w:author="Greg Clendenning" w:date="2024-04-16T16:42:00Z">
                      <w:rPr>
                        <w:rFonts w:ascii="Cambria Math" w:hAnsi="Cambria Math" w:cs="Arial"/>
                      </w:rPr>
                      <m:t>s</m:t>
                    </w:ins>
                  </m:r>
                </m:sub>
              </m:sSub>
            </m:oMath>
            <w:ins w:id="11533" w:author="Greg Clendenning" w:date="2024-04-16T16:42:00Z">
              <w:r w:rsidR="00C71CAA" w:rsidRPr="001570EA">
                <w:t>, Summer</w:t>
              </w:r>
            </w:ins>
            <w:r w:rsidR="00C71CAA" w:rsidRPr="001570EA">
              <w:t xml:space="preserve"> Energy to Demand Factor</w:t>
            </w:r>
            <w:del w:id="11534" w:author="Greg Clendenning" w:date="2024-04-16T16:42:00Z">
              <w:r>
                <w:delText xml:space="preserve"> (defined above)</w:delText>
              </w:r>
            </w:del>
          </w:p>
        </w:tc>
        <w:tc>
          <w:tcPr>
            <w:tcW w:w="867" w:type="pct"/>
            <w:vAlign w:val="center"/>
            <w:tcPrChange w:id="11535" w:author="Greg Clendenning" w:date="2024-04-16T16:42:00Z">
              <w:tcPr>
                <w:tcW w:w="867" w:type="pct"/>
              </w:tcPr>
            </w:tcPrChange>
          </w:tcPr>
          <w:p w14:paraId="0E82A3D9" w14:textId="789F4BED" w:rsidR="00C71CAA" w:rsidRPr="001570EA" w:rsidRDefault="008A402F">
            <w:pPr>
              <w:pStyle w:val="TableCell"/>
              <w:spacing w:before="60" w:after="60"/>
              <w:jc w:val="center"/>
            </w:pPr>
            <m:oMathPara>
              <m:oMath>
                <m:f>
                  <m:fPr>
                    <m:ctrlPr>
                      <w:del w:id="11536" w:author="Greg Clendenning" w:date="2024-04-16T16:42:00Z">
                        <w:rPr>
                          <w:rFonts w:ascii="Cambria Math" w:hAnsi="Cambria Math"/>
                          <w:i/>
                        </w:rPr>
                      </w:del>
                    </m:ctrlPr>
                  </m:fPr>
                  <m:num>
                    <m:r>
                      <w:del w:id="11537" w:author="Greg Clendenning" w:date="2024-04-16T16:42:00Z">
                        <w:rPr>
                          <w:rFonts w:ascii="Cambria Math" w:hAnsi="Cambria Math"/>
                        </w:rPr>
                        <m:t>kW</m:t>
                      </w:del>
                    </m:r>
                  </m:num>
                  <m:den>
                    <m:f>
                      <m:fPr>
                        <m:type m:val="skw"/>
                        <m:ctrlPr>
                          <w:del w:id="11538" w:author="Greg Clendenning" w:date="2024-04-16T16:42:00Z">
                            <w:rPr>
                              <w:rFonts w:ascii="Cambria Math" w:hAnsi="Cambria Math"/>
                              <w:i/>
                            </w:rPr>
                          </w:del>
                        </m:ctrlPr>
                      </m:fPr>
                      <m:num>
                        <m:r>
                          <w:del w:id="11539" w:author="Greg Clendenning" w:date="2024-04-16T16:42:00Z">
                            <w:rPr>
                              <w:rFonts w:ascii="Cambria Math" w:hAnsi="Cambria Math"/>
                            </w:rPr>
                            <m:t>kW</m:t>
                          </w:del>
                        </m:r>
                        <m:r>
                          <w:del w:id="11540" w:author="Greg Clendenning" w:date="2024-04-16T16:42:00Z">
                            <w:rPr>
                              <w:rFonts w:ascii="Cambria Math" w:hAnsi="Cambria Math"/>
                            </w:rPr>
                            <m:t>h</m:t>
                          </w:del>
                        </m:r>
                      </m:num>
                      <m:den>
                        <m:r>
                          <w:del w:id="11541" w:author="Greg Clendenning" w:date="2024-04-16T16:42:00Z">
                            <w:rPr>
                              <w:rFonts w:ascii="Cambria Math" w:hAnsi="Cambria Math"/>
                            </w:rPr>
                            <m:t>yr</m:t>
                          </w:del>
                        </m:r>
                      </m:den>
                    </m:f>
                  </m:den>
                </m:f>
                <m:f>
                  <m:fPr>
                    <m:ctrlPr>
                      <w:ins w:id="11542" w:author="Greg Clendenning" w:date="2024-04-16T16:42:00Z">
                        <w:rPr>
                          <w:rFonts w:ascii="Cambria Math" w:eastAsia="Arial Unicode MS" w:hAnsi="Cambria Math"/>
                          <w:i/>
                          <w:iCs/>
                        </w:rPr>
                      </w:ins>
                    </m:ctrlPr>
                  </m:fPr>
                  <m:num>
                    <m:r>
                      <w:ins w:id="11543" w:author="Greg Clendenning" w:date="2024-04-16T16:42:00Z">
                        <w:rPr>
                          <w:rFonts w:ascii="Cambria Math" w:eastAsia="Arial Unicode MS" w:hAnsi="Cambria Math"/>
                        </w:rPr>
                        <m:t>kW</m:t>
                      </w:ins>
                    </m:r>
                  </m:num>
                  <m:den>
                    <m:r>
                      <w:ins w:id="11544" w:author="Greg Clendenning" w:date="2024-04-16T16:42:00Z">
                        <w:rPr>
                          <w:rFonts w:ascii="Cambria Math" w:eastAsia="Arial Unicode MS" w:hAnsi="Cambria Math"/>
                        </w:rPr>
                        <m:t>kW</m:t>
                      </w:ins>
                    </m:r>
                    <m:r>
                      <w:ins w:id="11545" w:author="Greg Clendenning" w:date="2024-04-16T16:42:00Z">
                        <w:rPr>
                          <w:rFonts w:ascii="Cambria Math" w:eastAsia="Arial Unicode MS" w:hAnsi="Cambria Math"/>
                        </w:rPr>
                        <m:t>h</m:t>
                      </w:ins>
                    </m:r>
                  </m:den>
                </m:f>
              </m:oMath>
            </m:oMathPara>
          </w:p>
        </w:tc>
        <w:tc>
          <w:tcPr>
            <w:tcW w:w="1206" w:type="pct"/>
            <w:tcPrChange w:id="11546" w:author="Greg Clendenning" w:date="2024-04-16T16:42:00Z">
              <w:tcPr>
                <w:tcW w:w="1206" w:type="pct"/>
              </w:tcPr>
            </w:tcPrChange>
          </w:tcPr>
          <w:p w14:paraId="44D46963" w14:textId="1230C82C" w:rsidR="00C71CAA" w:rsidRPr="001570EA" w:rsidRDefault="00C71CAA">
            <w:pPr>
              <w:pStyle w:val="TableCell"/>
              <w:spacing w:before="60" w:after="60"/>
              <w:jc w:val="center"/>
              <w:rPr>
                <w:ins w:id="11547" w:author="Greg Clendenning" w:date="2024-04-16T16:42:00Z"/>
                <w:rFonts w:ascii="Calibri" w:hAnsi="Calibri" w:cs="Calibri"/>
                <w:b/>
                <w:bCs/>
                <w:color w:val="000000"/>
                <w:sz w:val="22"/>
                <w:szCs w:val="22"/>
              </w:rPr>
            </w:pPr>
            <w:r w:rsidRPr="001570EA">
              <w:t>0.</w:t>
            </w:r>
            <w:del w:id="11548" w:author="Greg Clendenning" w:date="2024-04-16T16:42:00Z">
              <w:r w:rsidR="00FA5174">
                <w:delText>00008047</w:delText>
              </w:r>
            </w:del>
            <w:ins w:id="11549" w:author="Greg Clendenning" w:date="2024-04-16T16:42:00Z">
              <w:r w:rsidRPr="001570EA">
                <w:t>0001057</w:t>
              </w:r>
            </w:ins>
          </w:p>
          <w:p w14:paraId="23DBE597" w14:textId="77777777" w:rsidR="00C71CAA" w:rsidRPr="001570EA" w:rsidRDefault="00C71CAA">
            <w:pPr>
              <w:pStyle w:val="TableCell"/>
              <w:spacing w:before="60" w:after="60"/>
              <w:jc w:val="center"/>
            </w:pPr>
          </w:p>
        </w:tc>
        <w:tc>
          <w:tcPr>
            <w:tcW w:w="591" w:type="pct"/>
            <w:tcPrChange w:id="11550" w:author="Greg Clendenning" w:date="2024-04-16T16:42:00Z">
              <w:tcPr>
                <w:tcW w:w="591" w:type="pct"/>
              </w:tcPr>
            </w:tcPrChange>
          </w:tcPr>
          <w:p w14:paraId="4603978A" w14:textId="747C0A3C" w:rsidR="00C71CAA" w:rsidRPr="001570EA" w:rsidRDefault="00FA5174">
            <w:pPr>
              <w:pStyle w:val="TableCell"/>
              <w:spacing w:before="60" w:after="60"/>
              <w:jc w:val="center"/>
            </w:pPr>
            <w:del w:id="11551" w:author="Greg Clendenning" w:date="2024-04-16T16:42:00Z">
              <w:r>
                <w:delText>3</w:delText>
              </w:r>
            </w:del>
            <w:ins w:id="11552" w:author="Greg Clendenning" w:date="2024-04-16T16:42:00Z">
              <w:r w:rsidR="00C71CAA" w:rsidRPr="001570EA">
                <w:t>7</w:t>
              </w:r>
            </w:ins>
          </w:p>
        </w:tc>
      </w:tr>
      <w:tr w:rsidR="00C71CAA" w:rsidRPr="001570EA" w14:paraId="346142D2" w14:textId="77777777">
        <w:trPr>
          <w:ins w:id="11553" w:author="Greg Clendenning" w:date="2024-04-16T16:42:00Z"/>
        </w:trPr>
        <w:tc>
          <w:tcPr>
            <w:tcW w:w="2335" w:type="pct"/>
          </w:tcPr>
          <w:p w14:paraId="3849810B" w14:textId="77777777" w:rsidR="00C71CAA" w:rsidRPr="001570EA" w:rsidRDefault="00C71CAA">
            <w:pPr>
              <w:pStyle w:val="TableCell"/>
              <w:spacing w:before="60" w:after="60"/>
              <w:jc w:val="left"/>
              <w:rPr>
                <w:ins w:id="11554" w:author="Greg Clendenning" w:date="2024-04-16T16:42:00Z"/>
                <w:i/>
              </w:rPr>
            </w:pPr>
            <m:oMath>
              <m:r>
                <w:ins w:id="11555" w:author="Greg Clendenning" w:date="2024-04-16T16:42:00Z">
                  <w:rPr>
                    <w:rFonts w:ascii="Cambria Math" w:hAnsi="Cambria Math" w:cs="Arial"/>
                  </w:rPr>
                  <m:t>ETD</m:t>
                </w:ins>
              </m:r>
              <m:sSub>
                <m:sSubPr>
                  <m:ctrlPr>
                    <w:ins w:id="11556" w:author="Greg Clendenning" w:date="2024-04-16T16:42:00Z">
                      <w:rPr>
                        <w:rFonts w:ascii="Cambria Math" w:hAnsi="Cambria Math" w:cs="Arial"/>
                      </w:rPr>
                    </w:ins>
                  </m:ctrlPr>
                </m:sSubPr>
                <m:e>
                  <m:r>
                    <w:ins w:id="11557" w:author="Greg Clendenning" w:date="2024-04-16T16:42:00Z">
                      <w:rPr>
                        <w:rFonts w:ascii="Cambria Math" w:hAnsi="Cambria Math" w:cs="Arial"/>
                      </w:rPr>
                      <m:t>F</m:t>
                    </w:ins>
                  </m:r>
                </m:e>
                <m:sub>
                  <m:r>
                    <w:ins w:id="11558" w:author="Greg Clendenning" w:date="2024-04-16T16:42:00Z">
                      <w:rPr>
                        <w:rFonts w:ascii="Cambria Math" w:hAnsi="Cambria Math" w:cs="Arial"/>
                      </w:rPr>
                      <m:t>w</m:t>
                    </w:ins>
                  </m:r>
                </m:sub>
              </m:sSub>
            </m:oMath>
            <w:ins w:id="11559" w:author="Greg Clendenning" w:date="2024-04-16T16:42:00Z">
              <w:r w:rsidRPr="001570EA">
                <w:rPr>
                  <w:i/>
                </w:rPr>
                <w:t xml:space="preserve">, </w:t>
              </w:r>
              <w:r w:rsidRPr="001570EA">
                <w:rPr>
                  <w:iCs/>
                </w:rPr>
                <w:t>Winter Energy to Demand Factor</w:t>
              </w:r>
            </w:ins>
          </w:p>
        </w:tc>
        <w:tc>
          <w:tcPr>
            <w:tcW w:w="867" w:type="pct"/>
            <w:vAlign w:val="center"/>
          </w:tcPr>
          <w:p w14:paraId="76E85F88" w14:textId="77777777" w:rsidR="00C71CAA" w:rsidRPr="001570EA" w:rsidRDefault="008A402F">
            <w:pPr>
              <w:pStyle w:val="TableCell"/>
              <w:spacing w:before="60" w:after="60"/>
              <w:jc w:val="center"/>
              <w:rPr>
                <w:ins w:id="11560" w:author="Greg Clendenning" w:date="2024-04-16T16:42:00Z"/>
                <w:i/>
                <w:iCs/>
              </w:rPr>
            </w:pPr>
            <m:oMathPara>
              <m:oMath>
                <m:f>
                  <m:fPr>
                    <m:ctrlPr>
                      <w:ins w:id="11561" w:author="Greg Clendenning" w:date="2024-04-16T16:42:00Z">
                        <w:rPr>
                          <w:rFonts w:ascii="Cambria Math" w:eastAsia="Arial Unicode MS" w:hAnsi="Cambria Math"/>
                          <w:i/>
                          <w:iCs/>
                        </w:rPr>
                      </w:ins>
                    </m:ctrlPr>
                  </m:fPr>
                  <m:num>
                    <m:r>
                      <w:ins w:id="11562" w:author="Greg Clendenning" w:date="2024-04-16T16:42:00Z">
                        <w:rPr>
                          <w:rFonts w:ascii="Cambria Math" w:eastAsia="Arial Unicode MS" w:hAnsi="Cambria Math"/>
                        </w:rPr>
                        <m:t>kW</m:t>
                      </w:ins>
                    </m:r>
                  </m:num>
                  <m:den>
                    <m:r>
                      <w:ins w:id="11563" w:author="Greg Clendenning" w:date="2024-04-16T16:42:00Z">
                        <w:rPr>
                          <w:rFonts w:ascii="Cambria Math" w:eastAsia="Arial Unicode MS" w:hAnsi="Cambria Math"/>
                        </w:rPr>
                        <m:t>kW</m:t>
                      </w:ins>
                    </m:r>
                    <m:r>
                      <w:ins w:id="11564" w:author="Greg Clendenning" w:date="2024-04-16T16:42:00Z">
                        <w:rPr>
                          <w:rFonts w:ascii="Cambria Math" w:eastAsia="Arial Unicode MS" w:hAnsi="Cambria Math"/>
                        </w:rPr>
                        <m:t>h</m:t>
                      </w:ins>
                    </m:r>
                  </m:den>
                </m:f>
              </m:oMath>
            </m:oMathPara>
          </w:p>
        </w:tc>
        <w:tc>
          <w:tcPr>
            <w:tcW w:w="1206" w:type="pct"/>
          </w:tcPr>
          <w:p w14:paraId="4BA5CAC2" w14:textId="77777777" w:rsidR="00C71CAA" w:rsidRPr="001570EA" w:rsidRDefault="00C71CAA">
            <w:pPr>
              <w:pStyle w:val="TableCell"/>
              <w:spacing w:before="60" w:after="60"/>
              <w:jc w:val="center"/>
              <w:rPr>
                <w:ins w:id="11565" w:author="Greg Clendenning" w:date="2024-04-16T16:42:00Z"/>
                <w:rFonts w:ascii="Calibri" w:hAnsi="Calibri" w:cs="Calibri"/>
                <w:b/>
                <w:bCs/>
                <w:color w:val="000000"/>
                <w:sz w:val="22"/>
                <w:szCs w:val="22"/>
              </w:rPr>
            </w:pPr>
            <w:ins w:id="11566" w:author="Greg Clendenning" w:date="2024-04-16T16:42:00Z">
              <w:r w:rsidRPr="001570EA">
                <w:t>0.0001761</w:t>
              </w:r>
            </w:ins>
          </w:p>
        </w:tc>
        <w:tc>
          <w:tcPr>
            <w:tcW w:w="591" w:type="pct"/>
          </w:tcPr>
          <w:p w14:paraId="3260531D" w14:textId="77777777" w:rsidR="00C71CAA" w:rsidRPr="001570EA" w:rsidRDefault="00C71CAA">
            <w:pPr>
              <w:pStyle w:val="TableCell"/>
              <w:spacing w:before="60" w:after="60"/>
              <w:jc w:val="center"/>
              <w:rPr>
                <w:ins w:id="11567" w:author="Greg Clendenning" w:date="2024-04-16T16:42:00Z"/>
              </w:rPr>
            </w:pPr>
            <w:ins w:id="11568" w:author="Greg Clendenning" w:date="2024-04-16T16:42:00Z">
              <w:r w:rsidRPr="001570EA">
                <w:t>7</w:t>
              </w:r>
            </w:ins>
          </w:p>
        </w:tc>
      </w:tr>
    </w:tbl>
    <w:p w14:paraId="124D507A" w14:textId="77777777" w:rsidR="00C71CAA" w:rsidRPr="001570EA" w:rsidRDefault="00C71CAA" w:rsidP="00C71CAA"/>
    <w:p w14:paraId="3B151829" w14:textId="77777777" w:rsidR="00C71CAA" w:rsidRPr="001570EA" w:rsidRDefault="00C71CAA" w:rsidP="00C71CAA">
      <w:pPr>
        <w:pStyle w:val="SubStyle"/>
      </w:pPr>
      <w:r w:rsidRPr="001570EA">
        <w:t>Default Savings</w:t>
      </w:r>
    </w:p>
    <w:p w14:paraId="334CAD72" w14:textId="77777777" w:rsidR="00C71CAA" w:rsidRPr="001570EA" w:rsidRDefault="00C71CAA" w:rsidP="00C71CAA">
      <w:pPr>
        <w:pStyle w:val="BodyText"/>
        <w:spacing w:after="120"/>
        <w:ind w:right="0"/>
      </w:pPr>
      <w:r w:rsidRPr="001570EA">
        <w:t>Default energy and demand savings are as follows:</w:t>
      </w:r>
    </w:p>
    <w:p w14:paraId="1FA6AC02" w14:textId="55A1A039" w:rsidR="00C71CAA" w:rsidRPr="001570EA" w:rsidRDefault="00C71CAA" w:rsidP="00C71CAA">
      <w:pPr>
        <w:pStyle w:val="BodyText"/>
        <w:spacing w:after="120"/>
        <w:ind w:right="0"/>
      </w:pPr>
      <w:r w:rsidRPr="001570EA">
        <w:rPr>
          <w:rFonts w:ascii="Cambria Math" w:hAnsi="Cambria Math"/>
          <w:i/>
          <w:rPrChange w:id="11569" w:author="Greg Clendenning" w:date="2024-04-16T16:42:00Z">
            <w:rPr/>
          </w:rPrChange>
        </w:rPr>
        <w:t>ΔkWh</w:t>
      </w:r>
      <w:r w:rsidRPr="001570EA">
        <w:t xml:space="preserve"> = </w:t>
      </w:r>
      <w:del w:id="11570" w:author="Greg Clendenning" w:date="2024-04-16T16:42:00Z">
        <w:r w:rsidR="00FA5174">
          <w:delText>1,974.4</w:delText>
        </w:r>
      </w:del>
      <w:ins w:id="11571" w:author="Greg Clendenning" w:date="2024-04-16T16:42:00Z">
        <w:r w:rsidRPr="001570EA">
          <w:t>1880.5</w:t>
        </w:r>
      </w:ins>
      <w:r w:rsidRPr="001570EA">
        <w:t xml:space="preserve"> kWh</w:t>
      </w:r>
    </w:p>
    <w:p w14:paraId="5821880A" w14:textId="0FB42A4A" w:rsidR="00C71CAA" w:rsidRPr="001570EA" w:rsidRDefault="00FA5174" w:rsidP="00C71CAA">
      <w:pPr>
        <w:pStyle w:val="BodyText"/>
        <w:spacing w:after="120"/>
        <w:ind w:right="0"/>
      </w:pPr>
      <w:del w:id="11572" w:author="Greg Clendenning" w:date="2024-04-16T16:42:00Z">
        <w:r>
          <w:delText>ΔkW</w:delText>
        </w:r>
      </w:del>
      <w:ins w:id="11573" w:author="Greg Clendenning" w:date="2024-04-16T16:42:00Z">
        <w:r w:rsidR="00C71CAA" w:rsidRPr="001570EA">
          <w:rPr>
            <w:rFonts w:ascii="Cambria Math" w:hAnsi="Cambria Math"/>
            <w:i/>
            <w:iCs/>
          </w:rPr>
          <w:t>ΔkW</w:t>
        </w:r>
        <w:r w:rsidR="00C71CAA" w:rsidRPr="001570EA">
          <w:rPr>
            <w:rFonts w:ascii="Cambria Math" w:hAnsi="Cambria Math"/>
            <w:i/>
            <w:iCs/>
            <w:vertAlign w:val="subscript"/>
          </w:rPr>
          <w:t>summer peak</w:t>
        </w:r>
      </w:ins>
      <w:r w:rsidR="00C71CAA" w:rsidRPr="001570EA">
        <w:t xml:space="preserve"> = 0.</w:t>
      </w:r>
      <w:del w:id="11574" w:author="Greg Clendenning" w:date="2024-04-16T16:42:00Z">
        <w:r>
          <w:delText>2420</w:delText>
        </w:r>
      </w:del>
      <w:ins w:id="11575" w:author="Greg Clendenning" w:date="2024-04-16T16:42:00Z">
        <w:r w:rsidR="00C71CAA" w:rsidRPr="001570EA">
          <w:t>1988</w:t>
        </w:r>
      </w:ins>
      <w:r w:rsidR="00C71CAA" w:rsidRPr="001570EA">
        <w:t xml:space="preserve"> kW</w:t>
      </w:r>
    </w:p>
    <w:p w14:paraId="196CD422" w14:textId="77777777" w:rsidR="00C71CAA" w:rsidRPr="001570EA" w:rsidRDefault="00C71CAA" w:rsidP="00C71CAA">
      <w:pPr>
        <w:pStyle w:val="BodyText"/>
        <w:spacing w:after="120"/>
        <w:ind w:right="0"/>
        <w:rPr>
          <w:ins w:id="11576" w:author="Greg Clendenning" w:date="2024-04-16T16:42:00Z"/>
        </w:rPr>
      </w:pPr>
      <w:ins w:id="11577" w:author="Greg Clendenning" w:date="2024-04-16T16:42:00Z">
        <w:r w:rsidRPr="001570EA">
          <w:rPr>
            <w:rFonts w:ascii="Cambria Math" w:hAnsi="Cambria Math"/>
            <w:i/>
            <w:iCs/>
          </w:rPr>
          <w:t>ΔkW</w:t>
        </w:r>
        <w:r w:rsidRPr="001570EA">
          <w:rPr>
            <w:rFonts w:ascii="Cambria Math" w:hAnsi="Cambria Math"/>
            <w:i/>
            <w:iCs/>
            <w:vertAlign w:val="subscript"/>
          </w:rPr>
          <w:t>winter peak</w:t>
        </w:r>
        <w:r w:rsidRPr="001570EA">
          <w:t xml:space="preserve"> = 0.3312 kW</w:t>
        </w:r>
      </w:ins>
    </w:p>
    <w:p w14:paraId="7F12D06C" w14:textId="77777777" w:rsidR="00C71CAA" w:rsidRPr="001570EA" w:rsidRDefault="00C71CAA" w:rsidP="00C71CAA">
      <w:pPr>
        <w:rPr>
          <w:moveTo w:id="11578" w:author="Greg Clendenning" w:date="2024-04-16T16:42:00Z"/>
        </w:rPr>
      </w:pPr>
      <w:moveToRangeStart w:id="11579" w:author="Greg Clendenning" w:date="2024-04-16T16:42:00Z" w:name="move164178251"/>
    </w:p>
    <w:p w14:paraId="0FD2C8A8" w14:textId="77777777" w:rsidR="00C71CAA" w:rsidRPr="001570EA" w:rsidRDefault="00C71CAA" w:rsidP="00C71CAA">
      <w:pPr>
        <w:pStyle w:val="SubStyle"/>
        <w:rPr>
          <w:moveTo w:id="11580" w:author="Greg Clendenning" w:date="2024-04-16T16:42:00Z"/>
        </w:rPr>
      </w:pPr>
      <w:moveTo w:id="11581" w:author="Greg Clendenning" w:date="2024-04-16T16:42:00Z">
        <w:r w:rsidRPr="001570EA">
          <w:t>Evaluation Protocols</w:t>
        </w:r>
      </w:moveTo>
    </w:p>
    <w:p w14:paraId="24688D9B" w14:textId="77777777" w:rsidR="00C71CAA" w:rsidRPr="001570EA" w:rsidRDefault="00C71CAA" w:rsidP="00C71CAA">
      <w:pPr>
        <w:pStyle w:val="BodyText"/>
        <w:ind w:right="0"/>
        <w:rPr>
          <w:moveTo w:id="11582" w:author="Greg Clendenning" w:date="2024-04-16T16:42:00Z"/>
          <w:rFonts w:cs="Arial"/>
        </w:rPr>
      </w:pPr>
      <w:moveTo w:id="11583"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5A0D2C1A" w14:textId="77777777" w:rsidR="00C71CAA" w:rsidRPr="001570EA" w:rsidRDefault="00C71CAA">
      <w:pPr>
        <w:rPr>
          <w:moveTo w:id="11584" w:author="Greg Clendenning" w:date="2024-04-16T16:42:00Z"/>
        </w:rPr>
        <w:pPrChange w:id="11585" w:author="Greg Clendenning" w:date="2024-04-16T16:42:00Z">
          <w:pPr>
            <w:pStyle w:val="BodyText"/>
            <w:ind w:right="0"/>
          </w:pPr>
        </w:pPrChange>
      </w:pPr>
    </w:p>
    <w:p w14:paraId="4661D582" w14:textId="77777777" w:rsidR="00C71CAA" w:rsidRPr="001570EA" w:rsidRDefault="00C71CAA" w:rsidP="00C71CAA">
      <w:pPr>
        <w:pStyle w:val="SubStyle"/>
        <w:rPr>
          <w:moveTo w:id="11586" w:author="Greg Clendenning" w:date="2024-04-16T16:42:00Z"/>
        </w:rPr>
      </w:pPr>
      <w:moveTo w:id="11587" w:author="Greg Clendenning" w:date="2024-04-16T16:42:00Z">
        <w:r w:rsidRPr="001570EA">
          <w:t>Sources</w:t>
        </w:r>
      </w:moveTo>
    </w:p>
    <w:moveToRangeEnd w:id="11579"/>
    <w:p w14:paraId="3248C3EE" w14:textId="03DFF300" w:rsidR="00C71CAA" w:rsidRPr="001570EA" w:rsidRDefault="00C71CAA" w:rsidP="002614D2">
      <w:pPr>
        <w:pStyle w:val="source10"/>
        <w:numPr>
          <w:ilvl w:val="0"/>
          <w:numId w:val="18"/>
        </w:numPr>
        <w:spacing w:after="120"/>
        <w:ind w:left="360"/>
        <w:jc w:val="left"/>
        <w:rPr>
          <w:ins w:id="11588" w:author="Greg Clendenning" w:date="2024-04-16T16:42:00Z"/>
        </w:rPr>
      </w:pPr>
      <w:ins w:id="11589" w:author="Greg Clendenning" w:date="2024-04-16T16:42:00Z">
        <w:r w:rsidRPr="001570EA">
          <w:rPr>
            <w:color w:val="000000"/>
            <w:shd w:val="clear" w:color="auto" w:fill="FFFFFF"/>
          </w:rPr>
          <w:t>California Electronic Technical Reference Manual. “Solar Thermal Water Heating System, Residential”. Accessed Jan 2024</w:t>
        </w:r>
        <w:r w:rsidRPr="001570EA">
          <w:t xml:space="preserve">. </w:t>
        </w:r>
        <w:r w:rsidR="00475EB1">
          <w:fldChar w:fldCharType="begin"/>
        </w:r>
        <w:r w:rsidR="00475EB1">
          <w:instrText>HYPERLINK "https://www.caetrm.com/measure/SWWH032/01/"</w:instrText>
        </w:r>
        <w:r w:rsidR="00475EB1">
          <w:fldChar w:fldCharType="separate"/>
        </w:r>
        <w:r w:rsidRPr="001570EA">
          <w:rPr>
            <w:rStyle w:val="Hyperlink"/>
            <w:rFonts w:cs="Arial"/>
          </w:rPr>
          <w:t>Weblink</w:t>
        </w:r>
        <w:r w:rsidR="00475EB1">
          <w:rPr>
            <w:rStyle w:val="Hyperlink"/>
            <w:rFonts w:cs="Arial"/>
          </w:rPr>
          <w:fldChar w:fldCharType="end"/>
        </w:r>
      </w:ins>
    </w:p>
    <w:p w14:paraId="0DC71FFE" w14:textId="77777777" w:rsidR="007376E1" w:rsidRPr="001570EA" w:rsidRDefault="007376E1">
      <w:pPr>
        <w:pStyle w:val="Caption"/>
        <w:rPr>
          <w:moveFrom w:id="11590" w:author="Greg Clendenning" w:date="2024-04-16T16:42:00Z"/>
        </w:rPr>
        <w:pPrChange w:id="11591" w:author="Greg Clendenning" w:date="2024-04-16T16:42:00Z">
          <w:pPr/>
        </w:pPrChange>
      </w:pPr>
      <w:moveFromRangeStart w:id="11592" w:author="Greg Clendenning" w:date="2024-04-16T16:42:00Z" w:name="move164178238"/>
    </w:p>
    <w:p w14:paraId="2B231536" w14:textId="77777777" w:rsidR="007376E1" w:rsidRPr="001570EA" w:rsidRDefault="007376E1" w:rsidP="007376E1">
      <w:pPr>
        <w:pStyle w:val="SubStyle"/>
        <w:rPr>
          <w:moveFrom w:id="11593" w:author="Greg Clendenning" w:date="2024-04-16T16:42:00Z"/>
        </w:rPr>
      </w:pPr>
      <w:moveFrom w:id="11594" w:author="Greg Clendenning" w:date="2024-04-16T16:42:00Z">
        <w:r w:rsidRPr="001570EA">
          <w:t>Evaluation Protocols</w:t>
        </w:r>
      </w:moveFrom>
    </w:p>
    <w:p w14:paraId="7BF18C75" w14:textId="77777777" w:rsidR="007376E1" w:rsidRPr="001570EA" w:rsidRDefault="007376E1" w:rsidP="007376E1">
      <w:pPr>
        <w:pStyle w:val="BodyText"/>
        <w:ind w:right="0"/>
        <w:rPr>
          <w:moveFrom w:id="11595" w:author="Greg Clendenning" w:date="2024-04-16T16:42:00Z"/>
        </w:rPr>
      </w:pPr>
      <w:moveFrom w:id="11596" w:author="Greg Clendenning" w:date="2024-04-16T16:42:00Z">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7CA66E85" w14:textId="77777777" w:rsidR="007376E1" w:rsidRPr="001570EA" w:rsidRDefault="007376E1">
      <w:pPr>
        <w:pStyle w:val="SubStyle"/>
        <w:pBdr>
          <w:bottom w:val="none" w:sz="0" w:space="0" w:color="auto"/>
        </w:pBdr>
        <w:rPr>
          <w:moveFrom w:id="11597" w:author="Greg Clendenning" w:date="2024-04-16T16:42:00Z"/>
        </w:rPr>
        <w:pPrChange w:id="11598" w:author="Greg Clendenning" w:date="2024-04-16T16:42:00Z">
          <w:pPr/>
        </w:pPrChange>
      </w:pPr>
    </w:p>
    <w:p w14:paraId="17EAD4A3" w14:textId="77777777" w:rsidR="007376E1" w:rsidRPr="001570EA" w:rsidRDefault="007376E1" w:rsidP="007376E1">
      <w:pPr>
        <w:pStyle w:val="SubStyle"/>
        <w:rPr>
          <w:moveFrom w:id="11599" w:author="Greg Clendenning" w:date="2024-04-16T16:42:00Z"/>
        </w:rPr>
      </w:pPr>
      <w:moveFrom w:id="11600" w:author="Greg Clendenning" w:date="2024-04-16T16:42:00Z">
        <w:r w:rsidRPr="001570EA">
          <w:t>Sources</w:t>
        </w:r>
      </w:moveFrom>
    </w:p>
    <w:moveFromRangeEnd w:id="11592"/>
    <w:p w14:paraId="26EC2F7B" w14:textId="77777777" w:rsidR="00FA5174" w:rsidRDefault="00FA5174" w:rsidP="00FA5174">
      <w:pPr>
        <w:pStyle w:val="source10"/>
        <w:numPr>
          <w:ilvl w:val="0"/>
          <w:numId w:val="18"/>
        </w:numPr>
        <w:spacing w:after="120"/>
        <w:ind w:left="360"/>
        <w:jc w:val="left"/>
        <w:rPr>
          <w:del w:id="11601" w:author="Greg Clendenning" w:date="2024-04-16T16:42:00Z"/>
        </w:rPr>
      </w:pPr>
      <w:del w:id="11602" w:author="Greg Clendenning" w:date="2024-04-16T16:42:00Z">
        <w:r w:rsidRPr="001A6292">
          <w:delText>ENERGY</w:delText>
        </w:r>
        <w:r>
          <w:delText xml:space="preserve"> </w:delText>
        </w:r>
        <w:r w:rsidRPr="001A6292">
          <w:delText>STAR</w:delText>
        </w:r>
        <w:r>
          <w:delText xml:space="preserve"> </w:delText>
        </w:r>
        <w:r w:rsidRPr="001A6292">
          <w:delText>Solar</w:delText>
        </w:r>
        <w:r>
          <w:delText xml:space="preserve"> </w:delText>
        </w:r>
        <w:r w:rsidRPr="001A6292">
          <w:delText>Water</w:delText>
        </w:r>
        <w:r>
          <w:delText xml:space="preserve"> </w:delText>
        </w:r>
        <w:r w:rsidRPr="001A6292">
          <w:delText>Heater</w:delText>
        </w:r>
        <w:r>
          <w:delText xml:space="preserve"> </w:delText>
        </w:r>
        <w:r w:rsidRPr="001A6292">
          <w:delText>Benefits</w:delText>
        </w:r>
        <w:r>
          <w:delText xml:space="preserve"> </w:delText>
        </w:r>
        <w:r w:rsidRPr="001A6292">
          <w:delText>and</w:delText>
        </w:r>
        <w:r>
          <w:delText xml:space="preserve"> </w:delText>
        </w:r>
        <w:r w:rsidRPr="001A6292">
          <w:delText>Savings.</w:delText>
        </w:r>
        <w:r>
          <w:delText xml:space="preserve"> </w:delText>
        </w:r>
        <w:r w:rsidRPr="001A6292">
          <w:delText>Accessed</w:delText>
        </w:r>
        <w:r>
          <w:delText xml:space="preserve"> </w:delText>
        </w:r>
        <w:r w:rsidRPr="001A6292">
          <w:delText>8/8/2014.</w:delText>
        </w:r>
        <w:r>
          <w:delText xml:space="preserve"> </w:delText>
        </w:r>
        <w:r w:rsidR="00475EB1">
          <w:fldChar w:fldCharType="begin"/>
        </w:r>
        <w:r w:rsidR="00475EB1">
          <w:delInstrText>HYPERLINK "http://www.energystar.gov/index.cfm?c=solar_wheat.pr_savings_benefits"</w:delInstrText>
        </w:r>
        <w:r w:rsidR="00475EB1">
          <w:fldChar w:fldCharType="separate"/>
        </w:r>
        <w:r w:rsidRPr="009D0D91">
          <w:rPr>
            <w:rStyle w:val="Hyperlink"/>
            <w:rFonts w:cs="Arial"/>
          </w:rPr>
          <w:delText>http://www.energystar.gov/index.cfm?c=solar_wheat.pr_savings_benefits</w:delText>
        </w:r>
        <w:r w:rsidR="00475EB1">
          <w:rPr>
            <w:rStyle w:val="Hyperlink"/>
            <w:rFonts w:cs="Arial"/>
          </w:rPr>
          <w:fldChar w:fldCharType="end"/>
        </w:r>
      </w:del>
    </w:p>
    <w:p w14:paraId="2C9143ED" w14:textId="15FA64F2" w:rsidR="00C71CAA" w:rsidRPr="001570EA" w:rsidRDefault="00C71CAA" w:rsidP="002614D2">
      <w:pPr>
        <w:pStyle w:val="source10"/>
        <w:numPr>
          <w:ilvl w:val="0"/>
          <w:numId w:val="18"/>
        </w:numPr>
        <w:spacing w:after="120"/>
        <w:ind w:left="360"/>
        <w:jc w:val="left"/>
      </w:pPr>
      <w:r w:rsidRPr="001570EA">
        <w:t>The average energy factor for all solar water heaters with collector areas of 50 ft</w:t>
      </w:r>
      <w:r w:rsidRPr="001570EA">
        <w:rPr>
          <w:vertAlign w:val="superscript"/>
        </w:rPr>
        <w:t>2</w:t>
      </w:r>
      <w:r w:rsidRPr="001570EA">
        <w:t xml:space="preserve"> or smaller is from </w:t>
      </w:r>
      <w:r w:rsidR="00475EB1">
        <w:fldChar w:fldCharType="begin"/>
      </w:r>
      <w:r w:rsidR="00475EB1">
        <w:instrText>HYPERLINK "https://secure.solar-rating.org/Certification/Ratings/RatingsSummaryPage.aspx"</w:instrText>
      </w:r>
      <w:r w:rsidR="00475EB1">
        <w:fldChar w:fldCharType="separate"/>
      </w:r>
      <w:del w:id="11603" w:author="Greg Clendenning" w:date="2024-04-16T16:42:00Z">
        <w:r w:rsidR="00FA5174" w:rsidRPr="009D0D91">
          <w:rPr>
            <w:rStyle w:val="Hyperlink"/>
            <w:rFonts w:cs="Arial"/>
          </w:rPr>
          <w:delText>https://secure.solar-rating.org/Certification/Ratings/RatingsSummaryPage.aspx</w:delText>
        </w:r>
      </w:del>
      <w:ins w:id="11604" w:author="Greg Clendenning" w:date="2024-04-16T16:42:00Z">
        <w:r w:rsidRPr="001570EA">
          <w:rPr>
            <w:rStyle w:val="Hyperlink"/>
            <w:rFonts w:cs="Arial"/>
          </w:rPr>
          <w:t>Weblink</w:t>
        </w:r>
      </w:ins>
      <w:r w:rsidR="00475EB1">
        <w:rPr>
          <w:rStyle w:val="Hyperlink"/>
          <w:rFonts w:cs="Arial"/>
        </w:rPr>
        <w:fldChar w:fldCharType="end"/>
      </w:r>
    </w:p>
    <w:p w14:paraId="41FF42EC" w14:textId="77777777" w:rsidR="00FA5174" w:rsidRDefault="00FA5174" w:rsidP="00FA5174">
      <w:pPr>
        <w:pStyle w:val="source10"/>
        <w:numPr>
          <w:ilvl w:val="0"/>
          <w:numId w:val="18"/>
        </w:numPr>
        <w:spacing w:after="120"/>
        <w:ind w:left="360"/>
        <w:jc w:val="left"/>
        <w:rPr>
          <w:del w:id="11605" w:author="Greg Clendenning" w:date="2024-04-16T16:42:00Z"/>
        </w:rPr>
      </w:pPr>
      <w:del w:id="11606" w:author="Greg Clendenning" w:date="2024-04-16T16:42:00Z">
        <w:r w:rsidRPr="00CB3720">
          <w:delText>Straub,</w:delText>
        </w:r>
        <w:r>
          <w:delText xml:space="preserve"> </w:delText>
        </w:r>
        <w:r w:rsidRPr="00CB3720">
          <w:delText>Mary</w:delText>
        </w:r>
        <w:r>
          <w:delText xml:space="preserve"> </w:delText>
        </w:r>
        <w:r w:rsidRPr="00CB3720">
          <w:delText>and</w:delText>
        </w:r>
        <w:r>
          <w:delText xml:space="preserve"> </w:delText>
        </w:r>
        <w:r w:rsidRPr="00CB3720">
          <w:delText>Switzer,</w:delText>
        </w:r>
        <w:r>
          <w:delText xml:space="preserve"> </w:delText>
        </w:r>
        <w:r w:rsidRPr="00CB3720">
          <w:delText>Sheldon.</w:delText>
        </w:r>
        <w:r>
          <w:delText xml:space="preserve"> </w:delText>
        </w:r>
        <w:r w:rsidRPr="00CB3720">
          <w:delText>"Using</w:delText>
        </w:r>
        <w:r>
          <w:delText xml:space="preserve"> </w:delText>
        </w:r>
        <w:r w:rsidRPr="00CB3720">
          <w:delText>Available</w:delText>
        </w:r>
        <w:r>
          <w:delText xml:space="preserve"> </w:delText>
        </w:r>
        <w:r w:rsidRPr="00CB3720">
          <w:delText>Information</w:delText>
        </w:r>
        <w:r>
          <w:delText xml:space="preserve"> </w:delText>
        </w:r>
        <w:r w:rsidRPr="00CB3720">
          <w:delText>for</w:delText>
        </w:r>
        <w:r>
          <w:delText xml:space="preserve"> </w:delText>
        </w:r>
        <w:r w:rsidRPr="00CB3720">
          <w:delText>Efficient</w:delText>
        </w:r>
        <w:r>
          <w:delText xml:space="preserve"> </w:delText>
        </w:r>
        <w:r w:rsidRPr="00CB3720">
          <w:delText>Evaluation</w:delText>
        </w:r>
        <w:r>
          <w:delText xml:space="preserve"> </w:delText>
        </w:r>
        <w:r w:rsidRPr="00CB3720">
          <w:delText>of</w:delText>
        </w:r>
        <w:r>
          <w:delText xml:space="preserve"> </w:delText>
        </w:r>
        <w:r w:rsidRPr="00CB3720">
          <w:delText>Demand</w:delText>
        </w:r>
        <w:r>
          <w:delText xml:space="preserve"> </w:delText>
        </w:r>
        <w:r w:rsidRPr="00CB3720">
          <w:delText>Side</w:delText>
        </w:r>
        <w:r>
          <w:delText xml:space="preserve"> </w:delText>
        </w:r>
        <w:r w:rsidRPr="00CB3720">
          <w:delText>Management</w:delText>
        </w:r>
        <w:r>
          <w:delText xml:space="preserve"> </w:delText>
        </w:r>
        <w:r w:rsidRPr="00CB3720">
          <w:delText>Programs".</w:delText>
        </w:r>
        <w:r>
          <w:delText xml:space="preserve"> </w:delText>
        </w:r>
        <w:r w:rsidRPr="00CB3720">
          <w:delText>Study</w:delText>
        </w:r>
        <w:r>
          <w:delText xml:space="preserve"> </w:delText>
        </w:r>
        <w:r w:rsidRPr="00CB3720">
          <w:delText>by</w:delText>
        </w:r>
        <w:r>
          <w:delText xml:space="preserve"> </w:delText>
        </w:r>
        <w:r w:rsidRPr="00CB3720">
          <w:delText>BG&amp;E.</w:delText>
        </w:r>
        <w:r>
          <w:delText xml:space="preserve"> </w:delText>
        </w:r>
        <w:r w:rsidRPr="00CB3720">
          <w:delText>The</w:delText>
        </w:r>
        <w:r>
          <w:delText xml:space="preserve"> </w:delText>
        </w:r>
        <w:r w:rsidRPr="00CB3720">
          <w:delText>Electricity</w:delText>
        </w:r>
        <w:r>
          <w:delText xml:space="preserve"> </w:delText>
        </w:r>
        <w:r w:rsidRPr="00CB3720">
          <w:delText>Journal</w:delText>
        </w:r>
        <w:r>
          <w:delText xml:space="preserve">, </w:delText>
        </w:r>
        <w:r w:rsidRPr="00CB3720">
          <w:delText>Aug/Sept.</w:delText>
        </w:r>
        <w:r>
          <w:delText xml:space="preserve"> </w:delText>
        </w:r>
        <w:r w:rsidRPr="00CB3720">
          <w:delText>2011.</w:delText>
        </w:r>
        <w:r>
          <w:delText xml:space="preserve"> 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sidRPr="00707731">
          <w:rPr>
            <w:rStyle w:val="Hyperlink"/>
          </w:rPr>
          <w:delText>http://www.sciencedirect.com/science/article/pii/S1040619011001941</w:delText>
        </w:r>
        <w:r w:rsidR="00475EB1">
          <w:rPr>
            <w:rStyle w:val="Hyperlink"/>
          </w:rPr>
          <w:fldChar w:fldCharType="end"/>
        </w:r>
      </w:del>
    </w:p>
    <w:p w14:paraId="5BE792FE" w14:textId="00A3191D" w:rsidR="00C71CAA" w:rsidRPr="001570EA" w:rsidRDefault="00C71CAA" w:rsidP="002614D2">
      <w:pPr>
        <w:pStyle w:val="ListParagraph"/>
        <w:numPr>
          <w:ilvl w:val="0"/>
          <w:numId w:val="18"/>
        </w:numPr>
        <w:ind w:left="360"/>
        <w:jc w:val="left"/>
      </w:pPr>
      <w:r w:rsidRPr="001570EA">
        <w:rPr>
          <w:shd w:val="clear" w:color="auto" w:fill="FFFFFF"/>
        </w:rPr>
        <w:t xml:space="preserve">Value is mean UEF for standard electric standalone water heaters from Pennsylvania Act 129 </w:t>
      </w:r>
      <w:del w:id="11607" w:author="Greg Clendenning" w:date="2024-04-16T16:42:00Z">
        <w:r w:rsidR="00FA5174" w:rsidRPr="004E1CBA">
          <w:rPr>
            <w:shd w:val="clear" w:color="auto" w:fill="FFFFFF"/>
          </w:rPr>
          <w:delText>2018</w:delText>
        </w:r>
      </w:del>
      <w:ins w:id="11608" w:author="Greg Clendenning" w:date="2024-04-16T16:42:00Z">
        <w:r w:rsidRPr="001570EA">
          <w:rPr>
            <w:shd w:val="clear" w:color="auto" w:fill="FFFFFF"/>
          </w:rPr>
          <w:t>2023</w:t>
        </w:r>
      </w:ins>
      <w:r w:rsidRPr="001570EA">
        <w:rPr>
          <w:shd w:val="clear" w:color="auto" w:fill="FFFFFF"/>
        </w:rPr>
        <w:t xml:space="preserve"> Residential Baseline </w:t>
      </w:r>
      <w:r w:rsidRPr="001570EA">
        <w:t xml:space="preserve">Study, </w:t>
      </w:r>
      <w:r w:rsidR="00475EB1">
        <w:fldChar w:fldCharType="begin"/>
      </w:r>
      <w:r w:rsidR="00475EB1">
        <w:instrText>HYPERLINK "http://www.puc.state.pa.us/Electric/pdf/Act129/SWE-Phase3_Res_Baseline_Study_Rpt021219.pdf"</w:instrText>
      </w:r>
      <w:r w:rsidR="00475EB1">
        <w:fldChar w:fldCharType="separate"/>
      </w:r>
      <w:del w:id="11609" w:author="Greg Clendenning" w:date="2024-04-16T16:42:00Z">
        <w:r w:rsidR="00FA5174">
          <w:rPr>
            <w:rStyle w:val="Hyperlink"/>
            <w:rFonts w:cs="Arial"/>
          </w:rPr>
          <w:delText>http://www.puc.state.pa.us/Electric/pdf/Act129/SWE-Phase3_Res_Baseline_Study_Rpt021219.pdf</w:delText>
        </w:r>
      </w:del>
      <w:ins w:id="11610" w:author="Greg Clendenning" w:date="2024-04-16T16:42:00Z">
        <w:r w:rsidRPr="001570EA">
          <w:rPr>
            <w:rStyle w:val="Hyperlink"/>
            <w:rFonts w:cs="Arial"/>
          </w:rPr>
          <w:t>Weblink</w:t>
        </w:r>
      </w:ins>
      <w:r w:rsidR="00475EB1">
        <w:rPr>
          <w:rStyle w:val="Hyperlink"/>
          <w:rFonts w:cs="Arial"/>
        </w:rPr>
        <w:fldChar w:fldCharType="end"/>
      </w:r>
      <w:r w:rsidRPr="001570EA">
        <w:rPr>
          <w:rFonts w:cs="Arial"/>
        </w:rPr>
        <w:t>.</w:t>
      </w:r>
    </w:p>
    <w:p w14:paraId="0C072283" w14:textId="77777777" w:rsidR="00FA5174" w:rsidRDefault="00FA5174" w:rsidP="00FA5174">
      <w:pPr>
        <w:pStyle w:val="source10"/>
        <w:numPr>
          <w:ilvl w:val="0"/>
          <w:numId w:val="18"/>
        </w:numPr>
        <w:spacing w:after="120"/>
        <w:ind w:left="360"/>
        <w:jc w:val="left"/>
        <w:rPr>
          <w:del w:id="11611" w:author="Greg Clendenning" w:date="2024-04-16T16:42:00Z"/>
        </w:rPr>
      </w:pPr>
      <w:del w:id="11612" w:author="Greg Clendenning" w:date="2024-04-16T16:42:00Z">
        <w:r>
          <w:delText>Residential Energy Consumption Survey, EIA, 2009.</w:delText>
        </w:r>
      </w:del>
    </w:p>
    <w:p w14:paraId="08C3BF2E" w14:textId="77777777" w:rsidR="00FA5174" w:rsidRDefault="00FA5174" w:rsidP="00FA5174">
      <w:pPr>
        <w:pStyle w:val="source10"/>
        <w:numPr>
          <w:ilvl w:val="0"/>
          <w:numId w:val="18"/>
        </w:numPr>
        <w:spacing w:after="120"/>
        <w:ind w:left="360"/>
        <w:jc w:val="left"/>
        <w:rPr>
          <w:del w:id="11613" w:author="Greg Clendenning" w:date="2024-04-16T16:42:00Z"/>
        </w:rPr>
      </w:pPr>
      <w:del w:id="11614" w:author="Greg Clendenning" w:date="2024-04-16T16:42:00Z">
        <w:r w:rsidRPr="00655465">
          <w:delText>Pennsylvania</w:delText>
        </w:r>
        <w:r>
          <w:delText xml:space="preserve"> </w:delText>
        </w:r>
        <w:r w:rsidRPr="00655465">
          <w:delText>Statewide</w:delText>
        </w:r>
        <w:r>
          <w:delText xml:space="preserve"> </w:delText>
        </w:r>
        <w:r w:rsidRPr="00655465">
          <w:delText>Residential</w:delText>
        </w:r>
        <w:r>
          <w:delText xml:space="preserve"> </w:delText>
        </w:r>
        <w:r w:rsidRPr="00655465">
          <w:delText>End-Use</w:delText>
        </w:r>
        <w:r>
          <w:delText xml:space="preserve"> </w:delText>
        </w:r>
        <w:r w:rsidRPr="00655465">
          <w:delText>and</w:delText>
        </w:r>
        <w:r>
          <w:delText xml:space="preserve"> </w:delText>
        </w:r>
        <w:r w:rsidRPr="00655465">
          <w:delText>Saturation</w:delText>
        </w:r>
        <w:r>
          <w:delText xml:space="preserve"> </w:delText>
        </w:r>
        <w:r w:rsidRPr="00655465">
          <w:delText>Study,</w:delText>
        </w:r>
        <w:r>
          <w:delText xml:space="preserve"> </w:delText>
        </w:r>
        <w:r w:rsidRPr="00655465">
          <w:delText>2014</w:delText>
        </w:r>
        <w:r>
          <w:delText xml:space="preserve">, </w:delText>
        </w:r>
        <w:r w:rsidR="00475EB1">
          <w:fldChar w:fldCharType="begin"/>
        </w:r>
        <w:r w:rsidR="00475EB1">
          <w:delInstrText>HYPERLINK "http://www.puc.state.pa.us/Electric/pdf/Act129/SWE-2014_PA_Statewide_Act129_Residential_Baseline_Study.pdf"</w:delInstrText>
        </w:r>
        <w:r w:rsidR="00475EB1">
          <w:fldChar w:fldCharType="separate"/>
        </w:r>
        <w:r w:rsidRPr="00070917">
          <w:rPr>
            <w:rStyle w:val="Hyperlink"/>
            <w:rFonts w:cs="Arial"/>
          </w:rPr>
          <w:delText>http://www.puc.state.pa.us/Electric/pdf/Act129/SWE-2014_PA_Statewide_Act129_Residential_Baseline_Study.pdf</w:delText>
        </w:r>
        <w:r w:rsidR="00475EB1">
          <w:rPr>
            <w:rStyle w:val="Hyperlink"/>
            <w:rFonts w:cs="Arial"/>
          </w:rPr>
          <w:fldChar w:fldCharType="end"/>
        </w:r>
        <w:r>
          <w:delText>.</w:delText>
        </w:r>
      </w:del>
    </w:p>
    <w:p w14:paraId="5DFF0771" w14:textId="495952AB" w:rsidR="00C71CAA" w:rsidRPr="001570EA" w:rsidRDefault="00C71CAA" w:rsidP="002614D2">
      <w:pPr>
        <w:pStyle w:val="ListParagraph"/>
        <w:numPr>
          <w:ilvl w:val="0"/>
          <w:numId w:val="18"/>
        </w:numPr>
        <w:ind w:left="360"/>
        <w:jc w:val="left"/>
        <w:rPr>
          <w:ins w:id="11615" w:author="Greg Clendenning" w:date="2024-04-16T16:42:00Z"/>
        </w:rPr>
      </w:pPr>
      <w:ins w:id="11616" w:author="Greg Clendenning" w:date="2024-04-16T16:42:00Z">
        <w:r w:rsidRPr="001570EA">
          <w:t xml:space="preserve">Water Research Foundation. (2016). Residential End Uses of Water, Version 2. Pg 5. </w:t>
        </w:r>
        <w:r w:rsidR="00475EB1">
          <w:fldChar w:fldCharType="begin"/>
        </w:r>
        <w:r w:rsidR="00475EB1">
          <w:instrText>HYPERLINK "https://www.circleofblue.org/wp-content/uploads/2016/04/WRF_REU2016.pdf"</w:instrText>
        </w:r>
        <w:r w:rsidR="00475EB1">
          <w:fldChar w:fldCharType="separate"/>
        </w:r>
        <w:r w:rsidRPr="001570EA">
          <w:rPr>
            <w:rStyle w:val="Hyperlink"/>
            <w:rFonts w:cs="Arial"/>
          </w:rPr>
          <w:t>Weblink</w:t>
        </w:r>
        <w:r w:rsidR="00475EB1">
          <w:rPr>
            <w:rStyle w:val="Hyperlink"/>
            <w:rFonts w:cs="Arial"/>
          </w:rPr>
          <w:fldChar w:fldCharType="end"/>
        </w:r>
      </w:ins>
    </w:p>
    <w:p w14:paraId="1BCD6CD8" w14:textId="65F238D9" w:rsidR="00C71CAA" w:rsidRPr="001570EA" w:rsidRDefault="00C71CAA" w:rsidP="002614D2">
      <w:pPr>
        <w:pStyle w:val="source10"/>
        <w:numPr>
          <w:ilvl w:val="0"/>
          <w:numId w:val="18"/>
        </w:numPr>
        <w:spacing w:after="120"/>
        <w:ind w:left="360"/>
        <w:jc w:val="left"/>
        <w:rPr>
          <w:ins w:id="11617" w:author="Greg Clendenning" w:date="2024-04-16T16:42:00Z"/>
        </w:rPr>
      </w:pPr>
      <w:ins w:id="11618" w:author="Greg Clendenning" w:date="2024-04-16T16:42:00Z">
        <w:r w:rsidRPr="001570EA">
          <w:t xml:space="preserve">Pennsylvania Act 129 2014 Residential Baseline Study. Section 4.6.1, pg 60, table 4-6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3415CC05" w14:textId="77777777" w:rsidR="00FA5174" w:rsidRDefault="00C71CAA" w:rsidP="00FA5174">
      <w:pPr>
        <w:pStyle w:val="source10"/>
        <w:numPr>
          <w:ilvl w:val="0"/>
          <w:numId w:val="18"/>
        </w:numPr>
        <w:spacing w:after="120"/>
        <w:ind w:left="360"/>
        <w:jc w:val="left"/>
        <w:rPr>
          <w:del w:id="11619" w:author="Greg Clendenning" w:date="2024-04-16T16:42:00Z"/>
        </w:rPr>
      </w:pPr>
      <w:r w:rsidRPr="001570EA">
        <w:t xml:space="preserve">Using Rock Spring, PA (Site 2036) as a proxy, the mean </w:t>
      </w:r>
      <w:del w:id="11620" w:author="Greg Clendenning" w:date="2024-04-16T16:42:00Z">
        <w:r w:rsidR="00FA5174" w:rsidRPr="00BC7043">
          <w:delText xml:space="preserve">of </w:delText>
        </w:r>
      </w:del>
      <w:r w:rsidRPr="001570EA">
        <w:t>soil temperature at 40</w:t>
      </w:r>
      <w:del w:id="11621" w:author="Greg Clendenning" w:date="2024-04-16T16:42:00Z">
        <w:r w:rsidR="00FA5174" w:rsidRPr="00BC7043">
          <w:delText xml:space="preserve"> </w:delText>
        </w:r>
      </w:del>
      <w:ins w:id="11622" w:author="Greg Clendenning" w:date="2024-04-16T16:42:00Z">
        <w:r w:rsidRPr="001570EA">
          <w:t>-</w:t>
        </w:r>
      </w:ins>
      <w:r w:rsidRPr="001570EA">
        <w:t xml:space="preserve">inch depth is </w:t>
      </w:r>
      <w:del w:id="11623" w:author="Greg Clendenning" w:date="2024-04-16T16:42:00Z">
        <w:r w:rsidR="00FA5174" w:rsidRPr="00BC7043">
          <w:delText>51.861</w:delText>
        </w:r>
      </w:del>
      <w:ins w:id="11624" w:author="Greg Clendenning" w:date="2024-04-16T16:42:00Z">
        <w:r w:rsidRPr="001570EA">
          <w:t>52.502</w:t>
        </w:r>
      </w:ins>
      <w:r w:rsidRPr="001570EA">
        <w:t xml:space="preserve">. Calculated using Daily SCAN Standard - Period of Record data from </w:t>
      </w:r>
      <w:del w:id="11625" w:author="Greg Clendenning" w:date="2024-04-16T16:42:00Z">
        <w:r w:rsidR="00FA5174" w:rsidRPr="00BC7043">
          <w:delText>April 1999</w:delText>
        </w:r>
      </w:del>
      <w:ins w:id="11626" w:author="Greg Clendenning" w:date="2024-04-16T16:42:00Z">
        <w:r w:rsidRPr="001570EA">
          <w:t>December 2003</w:t>
        </w:r>
      </w:ins>
      <w:r w:rsidRPr="001570EA">
        <w:t xml:space="preserve"> to December </w:t>
      </w:r>
      <w:del w:id="11627" w:author="Greg Clendenning" w:date="2024-04-16T16:42:00Z">
        <w:r w:rsidR="00FA5174" w:rsidRPr="00BC7043">
          <w:delText>2018</w:delText>
        </w:r>
      </w:del>
      <w:ins w:id="11628" w:author="Greg Clendenning" w:date="2024-04-16T16:42:00Z">
        <w:r w:rsidRPr="001570EA">
          <w:t>2023</w:t>
        </w:r>
      </w:ins>
      <w:r w:rsidRPr="001570EA">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1629" w:author="Greg Clendenning" w:date="2024-04-16T16:42:00Z">
        <w:r w:rsidR="00FA5174" w:rsidRPr="00BC7043">
          <w:rPr>
            <w:rStyle w:val="Hyperlink"/>
          </w:rPr>
          <w:delText>https://wcc.sc.egov.usda.gov/nwcc/rgrpt?report=daily_scan_por&amp;state=PA</w:delText>
        </w:r>
      </w:del>
      <w:ins w:id="11630" w:author="Greg Clendenning" w:date="2024-04-16T16:42:00Z">
        <w:r w:rsidRPr="001570EA">
          <w:rPr>
            <w:rStyle w:val="Hyperlink"/>
            <w:rFonts w:cs="Arial"/>
          </w:rPr>
          <w:t>Weblink</w:t>
        </w:r>
      </w:ins>
      <w:r w:rsidR="00475EB1">
        <w:rPr>
          <w:rStyle w:val="Hyperlink"/>
          <w:rFonts w:cs="Arial"/>
        </w:rPr>
        <w:fldChar w:fldCharType="end"/>
      </w:r>
      <w:del w:id="11631" w:author="Greg Clendenning" w:date="2024-04-16T16:42:00Z">
        <w:r w:rsidR="00FA5174">
          <w:delText xml:space="preserve"> </w:delText>
        </w:r>
        <w:r w:rsidR="00FA5174" w:rsidRPr="00BC7043">
          <w:delText>.</w:delText>
        </w:r>
      </w:del>
      <w:ins w:id="11632" w:author="Greg Clendenning" w:date="2024-04-16T16:42:00Z">
        <w:r w:rsidRPr="001570EA">
          <w:t>.</w:t>
        </w:r>
      </w:ins>
      <w:r w:rsidRPr="001570EA">
        <w:t xml:space="preserve"> Methodology follows Missouri TRM 2017 Volume 2: Commercial and Industrial Measures. </w:t>
      </w:r>
      <w:del w:id="11633" w:author="Greg Clendenning" w:date="2024-04-16T16:42:00Z">
        <w:r w:rsidR="00FA5174" w:rsidRPr="00BC7043">
          <w:delText>p. 78.</w:delText>
        </w:r>
        <w:r w:rsidR="00FA5174">
          <w:delText xml:space="preserve"> </w:delText>
        </w:r>
        <w:r w:rsidR="00475EB1">
          <w:fldChar w:fldCharType="begin"/>
        </w:r>
        <w:r w:rsidR="00475EB1">
          <w:delInstrText>HYPERLINK "https://energy.mo.gov/sites/energy/files/MOTRM2017Volume2.pdf"</w:delInstrText>
        </w:r>
        <w:r w:rsidR="00475EB1">
          <w:fldChar w:fldCharType="separate"/>
        </w:r>
        <w:r w:rsidR="00FA5174" w:rsidRPr="00BC7043">
          <w:rPr>
            <w:rStyle w:val="Hyperlink"/>
          </w:rPr>
          <w:delText>https://energy.mo.gov/sites/energy/files/MOTRM2017Volume2.pdf</w:delText>
        </w:r>
        <w:r w:rsidR="00475EB1">
          <w:rPr>
            <w:rStyle w:val="Hyperlink"/>
          </w:rPr>
          <w:fldChar w:fldCharType="end"/>
        </w:r>
      </w:del>
    </w:p>
    <w:p w14:paraId="4340AB64" w14:textId="77777777" w:rsidR="00FA5174" w:rsidRPr="00BC7043" w:rsidDel="00835380" w:rsidRDefault="00FA5174" w:rsidP="00FA5174">
      <w:pPr>
        <w:pStyle w:val="source10"/>
        <w:spacing w:after="120"/>
        <w:jc w:val="left"/>
        <w:rPr>
          <w:del w:id="11634" w:author="Greg Clendenning" w:date="2024-04-16T16:42:00Z"/>
        </w:rPr>
      </w:pPr>
    </w:p>
    <w:p w14:paraId="22FBF16C" w14:textId="77777777" w:rsidR="00FA5174" w:rsidRDefault="00FA5174" w:rsidP="00FA5174">
      <w:pPr>
        <w:pStyle w:val="source10"/>
        <w:numPr>
          <w:ilvl w:val="0"/>
          <w:numId w:val="18"/>
        </w:numPr>
        <w:spacing w:after="120"/>
        <w:jc w:val="left"/>
        <w:textAlignment w:val="auto"/>
        <w:rPr>
          <w:del w:id="11635" w:author="Greg Clendenning" w:date="2024-04-16T16:42:00Z"/>
          <w:rStyle w:val="Hyperlink"/>
          <w:rFonts w:cs="Arial"/>
        </w:rPr>
        <w:sectPr w:rsidR="00FA5174" w:rsidSect="00EB0EA0">
          <w:pgSz w:w="12240" w:h="15840"/>
          <w:pgMar w:top="1440" w:right="1800" w:bottom="1440" w:left="1800" w:header="720" w:footer="501" w:gutter="0"/>
          <w:cols w:space="720"/>
        </w:sectPr>
      </w:pPr>
    </w:p>
    <w:p w14:paraId="32D55870" w14:textId="36698AC3" w:rsidR="00C71CAA" w:rsidRPr="001570EA" w:rsidRDefault="00FA5174">
      <w:pPr>
        <w:pStyle w:val="source10"/>
        <w:numPr>
          <w:ilvl w:val="0"/>
          <w:numId w:val="18"/>
        </w:numPr>
        <w:spacing w:after="120"/>
        <w:ind w:left="360"/>
        <w:jc w:val="left"/>
        <w:rPr>
          <w:rStyle w:val="Hyperlink"/>
          <w:color w:val="auto"/>
          <w:u w:val="none"/>
          <w:rPrChange w:id="11636" w:author="Greg Clendenning" w:date="2024-04-16T16:42:00Z">
            <w:rPr/>
          </w:rPrChange>
        </w:rPr>
        <w:pPrChange w:id="11637" w:author="Greg Clendenning" w:date="2024-04-16T16:42:00Z">
          <w:pPr>
            <w:pStyle w:val="Heading3"/>
          </w:pPr>
        </w:pPrChange>
      </w:pPr>
      <w:bookmarkStart w:id="11638" w:name="_Toc364760908"/>
      <w:bookmarkStart w:id="11639" w:name="_Toc373320430"/>
      <w:bookmarkStart w:id="11640" w:name="_Toc377465367"/>
      <w:bookmarkStart w:id="11641" w:name="_Toc473645634"/>
      <w:bookmarkStart w:id="11642" w:name="_Toc530141477"/>
      <w:bookmarkStart w:id="11643" w:name="_Toc48143031"/>
      <w:del w:id="11644" w:author="Greg Clendenning" w:date="2024-04-16T16:42:00Z">
        <w:r>
          <w:delText xml:space="preserve">Fuel Switching: </w:delText>
        </w:r>
        <w:r w:rsidRPr="00F36094">
          <w:delText>Electric</w:delText>
        </w:r>
        <w:r>
          <w:delText xml:space="preserve"> Resistance </w:delText>
        </w:r>
        <w:r w:rsidRPr="00F36094">
          <w:delText>to</w:delText>
        </w:r>
        <w:r>
          <w:delText xml:space="preserve"> </w:delText>
        </w:r>
        <w:bookmarkEnd w:id="11638"/>
        <w:r w:rsidRPr="00F36094">
          <w:delText>Fossil</w:delText>
        </w:r>
        <w:r>
          <w:delText xml:space="preserve"> </w:delText>
        </w:r>
        <w:r w:rsidRPr="00F36094">
          <w:delText>Fuel</w:delText>
        </w:r>
      </w:del>
      <w:ins w:id="11645" w:author="Greg Clendenning" w:date="2024-04-16T16:42:00Z">
        <w:r w:rsidR="00C71CAA" w:rsidRPr="001570EA">
          <w:t>(2017, March). “2.6.1</w:t>
        </w:r>
      </w:ins>
      <w:r w:rsidR="00C71CAA" w:rsidRPr="001570EA">
        <w:t xml:space="preserve"> Water Heater</w:t>
      </w:r>
      <w:bookmarkEnd w:id="11639"/>
      <w:bookmarkEnd w:id="11640"/>
      <w:bookmarkEnd w:id="11641"/>
      <w:bookmarkEnd w:id="11642"/>
      <w:bookmarkEnd w:id="11643"/>
      <w:ins w:id="11646" w:author="Greg Clendenning" w:date="2024-04-16T16:42:00Z">
        <w:r w:rsidR="00C71CAA" w:rsidRPr="001570EA">
          <w:t xml:space="preserve">”. Pg 78. </w:t>
        </w:r>
        <w:r w:rsidR="00475EB1">
          <w:fldChar w:fldCharType="begin"/>
        </w:r>
        <w:r w:rsidR="00475EB1">
          <w:instrText>HYPERLINK "https://dnr.mo.gov/document-search/missouri-technical-reference-manual-2017-volume-2-commercial-industrial-measures"</w:instrText>
        </w:r>
        <w:r w:rsidR="00475EB1">
          <w:fldChar w:fldCharType="separate"/>
        </w:r>
        <w:r w:rsidR="00C71CAA" w:rsidRPr="001570EA">
          <w:rPr>
            <w:rStyle w:val="Hyperlink"/>
          </w:rPr>
          <w:t>Weblink</w:t>
        </w:r>
        <w:r w:rsidR="00475EB1">
          <w:rPr>
            <w:rStyle w:val="Hyperlink"/>
          </w:rPr>
          <w:fldChar w:fldCharType="end"/>
        </w:r>
      </w:ins>
    </w:p>
    <w:p w14:paraId="3DAE7C7B" w14:textId="303BB6E5" w:rsidR="00C71CAA" w:rsidRPr="001570EA" w:rsidRDefault="00C71CAA" w:rsidP="002614D2">
      <w:pPr>
        <w:pStyle w:val="source10"/>
        <w:numPr>
          <w:ilvl w:val="0"/>
          <w:numId w:val="18"/>
        </w:numPr>
        <w:spacing w:after="120"/>
        <w:ind w:left="360"/>
        <w:jc w:val="left"/>
        <w:rPr>
          <w:ins w:id="11647" w:author="Greg Clendenning" w:date="2024-04-16T16:42:00Z"/>
        </w:rPr>
      </w:pPr>
      <w:ins w:id="11648"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69EA5292" w14:textId="77777777" w:rsidR="00C71CAA" w:rsidRPr="001570EA" w:rsidDel="00835380" w:rsidRDefault="00C71CAA" w:rsidP="00C71CAA">
      <w:pPr>
        <w:pStyle w:val="source10"/>
        <w:spacing w:after="120"/>
        <w:jc w:val="left"/>
        <w:rPr>
          <w:ins w:id="11649" w:author="Greg Clendenning" w:date="2024-04-16T16:42:00Z"/>
        </w:rPr>
      </w:pPr>
    </w:p>
    <w:p w14:paraId="5D6EADB6" w14:textId="77777777" w:rsidR="00C71CAA" w:rsidRPr="001570EA" w:rsidRDefault="00C71CAA" w:rsidP="002614D2">
      <w:pPr>
        <w:pStyle w:val="source10"/>
        <w:numPr>
          <w:ilvl w:val="0"/>
          <w:numId w:val="18"/>
        </w:numPr>
        <w:spacing w:after="120"/>
        <w:jc w:val="left"/>
        <w:textAlignment w:val="auto"/>
        <w:rPr>
          <w:ins w:id="11650" w:author="Greg Clendenning" w:date="2024-04-16T16:42:00Z"/>
          <w:rStyle w:val="Hyperlink"/>
          <w:rFonts w:cs="Arial"/>
        </w:rPr>
        <w:sectPr w:rsidR="00C71CAA" w:rsidRPr="001570EA" w:rsidSect="00EB0EA0">
          <w:pgSz w:w="12240" w:h="15840"/>
          <w:pgMar w:top="1440" w:right="1800" w:bottom="1440" w:left="1800" w:header="720" w:footer="501" w:gutter="0"/>
          <w:cols w:space="720"/>
        </w:sectPr>
      </w:pPr>
    </w:p>
    <w:p w14:paraId="7A0B16ED" w14:textId="77777777" w:rsidR="00C71CAA" w:rsidRPr="001570EA" w:rsidRDefault="00C71CAA" w:rsidP="00462D97">
      <w:pPr>
        <w:pStyle w:val="Heading3"/>
        <w:rPr>
          <w:ins w:id="11651" w:author="Greg Clendenning" w:date="2024-04-16T16:42:00Z"/>
        </w:rPr>
      </w:pPr>
      <w:bookmarkStart w:id="11652" w:name="_Toc364420814"/>
      <w:bookmarkStart w:id="11653" w:name="_Toc373320451"/>
      <w:bookmarkStart w:id="11654" w:name="_Toc364760929"/>
      <w:bookmarkStart w:id="11655" w:name="_Toc530141478"/>
      <w:bookmarkStart w:id="11656" w:name="_Toc48143032"/>
      <w:ins w:id="11657" w:author="Greg Clendenning" w:date="2024-04-16T16:42:00Z">
        <w:r w:rsidRPr="001570EA">
          <w:t>Water Heater Tank Wrap</w:t>
        </w:r>
        <w:bookmarkEnd w:id="11652"/>
        <w:bookmarkEnd w:id="11653"/>
        <w:bookmarkEnd w:id="11654"/>
        <w:bookmarkEnd w:id="11655"/>
        <w:bookmarkEnd w:id="11656"/>
      </w:ins>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1658" w:author="Greg Clendenning" w:date="2024-04-16T16:42:00Z">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PrChange>
      </w:tblPr>
      <w:tblGrid>
        <w:gridCol w:w="3509"/>
        <w:gridCol w:w="5016"/>
        <w:tblGridChange w:id="11659">
          <w:tblGrid>
            <w:gridCol w:w="20"/>
            <w:gridCol w:w="3465"/>
            <w:gridCol w:w="24"/>
            <w:gridCol w:w="5016"/>
            <w:gridCol w:w="7"/>
          </w:tblGrid>
        </w:tblGridChange>
      </w:tblGrid>
      <w:tr w:rsidR="00C71CAA" w:rsidRPr="001570EA" w14:paraId="2015913C" w14:textId="77777777">
        <w:trPr>
          <w:trPrChange w:id="11660" w:author="Greg Clendenning" w:date="2024-04-16T16:42:00Z">
            <w:trPr>
              <w:gridBefore w:val="1"/>
            </w:trPr>
          </w:trPrChange>
        </w:trPr>
        <w:tc>
          <w:tcPr>
            <w:tcW w:w="2058" w:type="pct"/>
            <w:shd w:val="clear" w:color="auto" w:fill="auto"/>
            <w:vAlign w:val="center"/>
            <w:tcPrChange w:id="11661" w:author="Greg Clendenning" w:date="2024-04-16T16:42:00Z">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167B6CF3" w14:textId="77777777" w:rsidR="00C71CAA" w:rsidRPr="001570EA" w:rsidRDefault="00C71CAA">
            <w:pPr>
              <w:pStyle w:val="TableCell"/>
              <w:spacing w:before="60" w:after="60"/>
              <w:rPr>
                <w:b/>
                <w:rPrChange w:id="11662" w:author="Greg Clendenning" w:date="2024-04-16T16:42:00Z">
                  <w:rPr>
                    <w:b/>
                    <w:sz w:val="20"/>
                  </w:rPr>
                </w:rPrChange>
              </w:rPr>
              <w:pPrChange w:id="11663" w:author="Greg Clendenning" w:date="2024-04-16T16:42:00Z">
                <w:pPr>
                  <w:pStyle w:val="TableCell"/>
                  <w:spacing w:before="60" w:after="60"/>
                  <w:jc w:val="left"/>
                </w:pPr>
              </w:pPrChange>
            </w:pPr>
            <w:r w:rsidRPr="001570EA">
              <w:rPr>
                <w:b/>
                <w:rPrChange w:id="11664" w:author="Greg Clendenning" w:date="2024-04-16T16:42:00Z">
                  <w:rPr>
                    <w:b/>
                    <w:color w:val="000000"/>
                  </w:rPr>
                </w:rPrChange>
              </w:rPr>
              <w:t>Target Sector</w:t>
            </w:r>
          </w:p>
        </w:tc>
        <w:tc>
          <w:tcPr>
            <w:tcW w:w="2942" w:type="pct"/>
            <w:shd w:val="clear" w:color="auto" w:fill="auto"/>
            <w:vAlign w:val="center"/>
            <w:tcPrChange w:id="11665" w:author="Greg Clendenning" w:date="2024-04-16T16:42:00Z">
              <w:tcPr>
                <w:tcW w:w="5047"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180F5AA8" w14:textId="77777777" w:rsidR="00C71CAA" w:rsidRPr="001570EA" w:rsidRDefault="00C71CAA">
            <w:pPr>
              <w:pStyle w:val="TableCell"/>
              <w:spacing w:before="60" w:after="60"/>
              <w:jc w:val="center"/>
              <w:rPr>
                <w:rPrChange w:id="11666" w:author="Greg Clendenning" w:date="2024-04-16T16:42:00Z">
                  <w:rPr>
                    <w:i/>
                    <w:sz w:val="20"/>
                  </w:rPr>
                </w:rPrChange>
              </w:rPr>
            </w:pPr>
            <w:r w:rsidRPr="001570EA">
              <w:rPr>
                <w:rPrChange w:id="11667" w:author="Greg Clendenning" w:date="2024-04-16T16:42:00Z">
                  <w:rPr>
                    <w:color w:val="000000"/>
                  </w:rPr>
                </w:rPrChange>
              </w:rPr>
              <w:t>Residential</w:t>
            </w:r>
          </w:p>
        </w:tc>
      </w:tr>
      <w:tr w:rsidR="00C71CAA" w:rsidRPr="001570EA" w14:paraId="722354B0" w14:textId="77777777">
        <w:trPr>
          <w:trPrChange w:id="11668" w:author="Greg Clendenning" w:date="2024-04-16T16:42:00Z">
            <w:trPr>
              <w:gridBefore w:val="1"/>
            </w:trPr>
          </w:trPrChange>
        </w:trPr>
        <w:tc>
          <w:tcPr>
            <w:tcW w:w="2058" w:type="pct"/>
            <w:shd w:val="clear" w:color="auto" w:fill="auto"/>
            <w:vAlign w:val="center"/>
            <w:tcPrChange w:id="11669" w:author="Greg Clendenning" w:date="2024-04-16T16:42:00Z">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tcPrChange>
          </w:tcPr>
          <w:p w14:paraId="76717918" w14:textId="77777777" w:rsidR="00C71CAA" w:rsidRPr="001570EA" w:rsidRDefault="00C71CAA">
            <w:pPr>
              <w:pStyle w:val="TableCell"/>
              <w:spacing w:before="60" w:after="60"/>
              <w:rPr>
                <w:b/>
                <w:rPrChange w:id="11670" w:author="Greg Clendenning" w:date="2024-04-16T16:42:00Z">
                  <w:rPr>
                    <w:b/>
                    <w:sz w:val="20"/>
                  </w:rPr>
                </w:rPrChange>
              </w:rPr>
              <w:pPrChange w:id="11671" w:author="Greg Clendenning" w:date="2024-04-16T16:42:00Z">
                <w:pPr>
                  <w:pStyle w:val="TableCell"/>
                  <w:spacing w:before="60" w:after="60"/>
                  <w:jc w:val="left"/>
                </w:pPr>
              </w:pPrChange>
            </w:pPr>
            <w:r w:rsidRPr="001570EA">
              <w:rPr>
                <w:b/>
                <w:rPrChange w:id="11672" w:author="Greg Clendenning" w:date="2024-04-16T16:42:00Z">
                  <w:rPr>
                    <w:b/>
                    <w:color w:val="000000"/>
                  </w:rPr>
                </w:rPrChange>
              </w:rPr>
              <w:t>Measure Unit</w:t>
            </w:r>
          </w:p>
        </w:tc>
        <w:tc>
          <w:tcPr>
            <w:tcW w:w="2942" w:type="pct"/>
            <w:shd w:val="clear" w:color="auto" w:fill="auto"/>
            <w:vAlign w:val="center"/>
            <w:tcPrChange w:id="11673" w:author="Greg Clendenning" w:date="2024-04-16T16:42:00Z">
              <w:tcPr>
                <w:tcW w:w="5047"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tcPrChange>
          </w:tcPr>
          <w:p w14:paraId="7A3F86CD" w14:textId="085369F3" w:rsidR="00C71CAA" w:rsidRPr="001570EA" w:rsidRDefault="00FA5174">
            <w:pPr>
              <w:pStyle w:val="TableCell"/>
              <w:spacing w:before="60" w:after="60"/>
              <w:jc w:val="center"/>
              <w:rPr>
                <w:rPrChange w:id="11674" w:author="Greg Clendenning" w:date="2024-04-16T16:42:00Z">
                  <w:rPr>
                    <w:i/>
                    <w:sz w:val="20"/>
                  </w:rPr>
                </w:rPrChange>
              </w:rPr>
            </w:pPr>
            <w:del w:id="11675" w:author="Greg Clendenning" w:date="2024-04-16T16:42:00Z">
              <w:r w:rsidRPr="001D6512">
                <w:rPr>
                  <w:color w:val="000000"/>
                </w:rPr>
                <w:delText>Water</w:delText>
              </w:r>
              <w:r>
                <w:rPr>
                  <w:color w:val="000000"/>
                </w:rPr>
                <w:delText xml:space="preserve"> </w:delText>
              </w:r>
              <w:r w:rsidRPr="001D6512">
                <w:rPr>
                  <w:color w:val="000000"/>
                </w:rPr>
                <w:delText>Heater</w:delText>
              </w:r>
            </w:del>
            <w:ins w:id="11676" w:author="Greg Clendenning" w:date="2024-04-16T16:42:00Z">
              <w:r w:rsidR="00C71CAA" w:rsidRPr="001570EA">
                <w:t>Tank</w:t>
              </w:r>
            </w:ins>
          </w:p>
        </w:tc>
      </w:tr>
      <w:tr w:rsidR="00C71CAA" w:rsidRPr="001570EA" w14:paraId="4C6A7E13" w14:textId="77777777">
        <w:trPr>
          <w:trPrChange w:id="11677" w:author="Greg Clendenning" w:date="2024-04-16T16:42:00Z">
            <w:trPr>
              <w:gridBefore w:val="1"/>
            </w:trPr>
          </w:trPrChange>
        </w:trPr>
        <w:tc>
          <w:tcPr>
            <w:tcW w:w="2058" w:type="pct"/>
            <w:shd w:val="clear" w:color="auto" w:fill="auto"/>
            <w:vAlign w:val="center"/>
            <w:tcPrChange w:id="11678" w:author="Greg Clendenning" w:date="2024-04-16T16:42:00Z">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tcPrChange>
          </w:tcPr>
          <w:p w14:paraId="5074EBA2" w14:textId="77777777" w:rsidR="00C71CAA" w:rsidRPr="001570EA" w:rsidRDefault="00C71CAA">
            <w:pPr>
              <w:pStyle w:val="TableCell"/>
              <w:spacing w:before="60" w:after="60"/>
              <w:rPr>
                <w:b/>
                <w:rPrChange w:id="11679" w:author="Greg Clendenning" w:date="2024-04-16T16:42:00Z">
                  <w:rPr>
                    <w:b/>
                    <w:sz w:val="20"/>
                  </w:rPr>
                </w:rPrChange>
              </w:rPr>
              <w:pPrChange w:id="11680" w:author="Greg Clendenning" w:date="2024-04-16T16:42:00Z">
                <w:pPr>
                  <w:pStyle w:val="TableCell"/>
                  <w:spacing w:before="60" w:after="60"/>
                  <w:jc w:val="left"/>
                </w:pPr>
              </w:pPrChange>
            </w:pPr>
            <w:r w:rsidRPr="001570EA">
              <w:rPr>
                <w:b/>
                <w:rPrChange w:id="11681" w:author="Greg Clendenning" w:date="2024-04-16T16:42:00Z">
                  <w:rPr>
                    <w:b/>
                    <w:color w:val="000000"/>
                  </w:rPr>
                </w:rPrChange>
              </w:rPr>
              <w:t>Measure Life</w:t>
            </w:r>
          </w:p>
        </w:tc>
        <w:tc>
          <w:tcPr>
            <w:tcW w:w="2942" w:type="pct"/>
            <w:shd w:val="clear" w:color="auto" w:fill="auto"/>
            <w:vAlign w:val="center"/>
            <w:tcPrChange w:id="11682" w:author="Greg Clendenning" w:date="2024-04-16T16:42:00Z">
              <w:tcPr>
                <w:tcW w:w="5047"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tcPrChange>
          </w:tcPr>
          <w:p w14:paraId="3A77419D" w14:textId="77777777" w:rsidR="00FA5174" w:rsidRPr="00933B0C" w:rsidRDefault="00FA5174" w:rsidP="00BD2C4C">
            <w:pPr>
              <w:pStyle w:val="TableCell"/>
              <w:spacing w:before="60" w:after="60"/>
              <w:jc w:val="center"/>
              <w:rPr>
                <w:del w:id="11683" w:author="Greg Clendenning" w:date="2024-04-16T16:42:00Z"/>
                <w:color w:val="000000"/>
                <w:vertAlign w:val="superscript"/>
              </w:rPr>
            </w:pPr>
            <w:del w:id="11684" w:author="Greg Clendenning" w:date="2024-04-16T16:42:00Z">
              <w:r>
                <w:rPr>
                  <w:color w:val="000000"/>
                </w:rPr>
                <w:delText>Gas:11</w:delText>
              </w:r>
            </w:del>
            <w:ins w:id="11685" w:author="Greg Clendenning" w:date="2024-04-16T16:42:00Z">
              <w:r w:rsidR="00C71CAA" w:rsidRPr="001570EA">
                <w:t>7</w:t>
              </w:r>
            </w:ins>
            <w:r w:rsidR="00C71CAA" w:rsidRPr="001570EA">
              <w:rPr>
                <w:rPrChange w:id="11686" w:author="Greg Clendenning" w:date="2024-04-16T16:42:00Z">
                  <w:rPr>
                    <w:color w:val="000000"/>
                  </w:rPr>
                </w:rPrChange>
              </w:rPr>
              <w:t xml:space="preserve"> years</w:t>
            </w:r>
            <w:r w:rsidR="00C71CAA" w:rsidRPr="001570EA">
              <w:rPr>
                <w:vertAlign w:val="superscript"/>
                <w:rPrChange w:id="11687" w:author="Greg Clendenning" w:date="2024-04-16T16:42:00Z">
                  <w:rPr>
                    <w:color w:val="000000"/>
                    <w:vertAlign w:val="superscript"/>
                  </w:rPr>
                </w:rPrChange>
              </w:rPr>
              <w:t xml:space="preserve">Source </w:t>
            </w:r>
            <w:del w:id="11688" w:author="Greg Clendenning" w:date="2024-04-16T16:42:00Z">
              <w:r w:rsidRPr="00204295">
                <w:rPr>
                  <w:color w:val="000000"/>
                  <w:vertAlign w:val="superscript"/>
                </w:rPr>
                <w:delText>1</w:delText>
              </w:r>
            </w:del>
          </w:p>
          <w:p w14:paraId="30807DE5" w14:textId="0C1D03B9" w:rsidR="00C71CAA" w:rsidRPr="001570EA" w:rsidRDefault="00FA5174">
            <w:pPr>
              <w:pStyle w:val="TableCell"/>
              <w:spacing w:before="60" w:after="60"/>
              <w:jc w:val="center"/>
              <w:rPr>
                <w:vertAlign w:val="superscript"/>
                <w:rPrChange w:id="11689" w:author="Greg Clendenning" w:date="2024-04-16T16:42:00Z">
                  <w:rPr>
                    <w:color w:val="000000"/>
                    <w:vertAlign w:val="superscript"/>
                  </w:rPr>
                </w:rPrChange>
              </w:rPr>
            </w:pPr>
            <w:del w:id="11690" w:author="Greg Clendenning" w:date="2024-04-16T16:42:00Z">
              <w:r>
                <w:rPr>
                  <w:color w:val="000000"/>
                </w:rPr>
                <w:delText>Propane: 11 years</w:delText>
              </w:r>
              <w:r>
                <w:rPr>
                  <w:color w:val="000000"/>
                  <w:vertAlign w:val="superscript"/>
                </w:rPr>
                <w:delText xml:space="preserve"> </w:delText>
              </w:r>
              <w:r w:rsidRPr="00204295">
                <w:rPr>
                  <w:color w:val="000000"/>
                  <w:vertAlign w:val="superscript"/>
                </w:rPr>
                <w:delText>Source</w:delText>
              </w:r>
              <w:r>
                <w:rPr>
                  <w:color w:val="000000"/>
                  <w:vertAlign w:val="superscript"/>
                </w:rPr>
                <w:delText xml:space="preserve"> </w:delText>
              </w:r>
              <w:r w:rsidRPr="00204295">
                <w:rPr>
                  <w:color w:val="000000"/>
                  <w:vertAlign w:val="superscript"/>
                </w:rPr>
                <w:delText>1</w:delText>
              </w:r>
            </w:del>
            <w:ins w:id="11691" w:author="Greg Clendenning" w:date="2024-04-16T16:42:00Z">
              <w:r w:rsidR="00C71CAA" w:rsidRPr="001570EA">
                <w:rPr>
                  <w:vertAlign w:val="superscript"/>
                </w:rPr>
                <w:t>6</w:t>
              </w:r>
              <w:r w:rsidR="00C71CAA" w:rsidRPr="001570EA">
                <w:t xml:space="preserve"> </w:t>
              </w:r>
            </w:ins>
          </w:p>
        </w:tc>
      </w:tr>
      <w:tr w:rsidR="00FA5174" w:rsidRPr="00C465DB" w14:paraId="38669D3A" w14:textId="77777777" w:rsidTr="00BD2C4C">
        <w:tblPrEx>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
        <w:trPr>
          <w:del w:id="11692" w:author="Greg Clendenning" w:date="2024-04-16T16:42:00Z"/>
        </w:trPr>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02498F6" w14:textId="77777777" w:rsidR="00FA5174" w:rsidRPr="001D6512" w:rsidRDefault="00FA5174" w:rsidP="00BD2C4C">
            <w:pPr>
              <w:pStyle w:val="TableCell"/>
              <w:spacing w:before="60" w:after="60"/>
              <w:jc w:val="left"/>
              <w:rPr>
                <w:del w:id="11693" w:author="Greg Clendenning" w:date="2024-04-16T16:42:00Z"/>
                <w:b/>
                <w:bCs/>
                <w:color w:val="000000"/>
              </w:rPr>
            </w:pPr>
            <w:del w:id="11694" w:author="Greg Clendenning" w:date="2024-04-16T16:42:00Z">
              <w:r>
                <w:rPr>
                  <w:b/>
                  <w:bCs/>
                  <w:color w:val="000000"/>
                </w:rPr>
                <w:delText>Vintage</w:delText>
              </w:r>
            </w:del>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70CFD85" w14:textId="77777777" w:rsidR="00FA5174" w:rsidRDefault="00FA5174" w:rsidP="00BD2C4C">
            <w:pPr>
              <w:pStyle w:val="TableCell"/>
              <w:spacing w:before="60" w:after="60"/>
              <w:jc w:val="center"/>
              <w:rPr>
                <w:del w:id="11695" w:author="Greg Clendenning" w:date="2024-04-16T16:42:00Z"/>
                <w:color w:val="000000"/>
              </w:rPr>
            </w:pPr>
            <w:del w:id="11696" w:author="Greg Clendenning" w:date="2024-04-16T16:42:00Z">
              <w:r>
                <w:rPr>
                  <w:color w:val="000000"/>
                </w:rPr>
                <w:delText>Replace on Burnout</w:delText>
              </w:r>
            </w:del>
          </w:p>
        </w:tc>
      </w:tr>
    </w:tbl>
    <w:p w14:paraId="53AA7F9A" w14:textId="77777777" w:rsidR="00FA5174" w:rsidRDefault="00FA5174" w:rsidP="00FA5174">
      <w:pPr>
        <w:pStyle w:val="BodyText"/>
        <w:rPr>
          <w:del w:id="11697" w:author="Greg Clendenning" w:date="2024-04-16T16:42:00Z"/>
        </w:rPr>
      </w:pPr>
    </w:p>
    <w:p w14:paraId="4EEE265D" w14:textId="77777777" w:rsidR="00FA5174" w:rsidRPr="001B65DA" w:rsidRDefault="00FA5174" w:rsidP="00FA5174">
      <w:pPr>
        <w:pStyle w:val="SubStyle"/>
        <w:rPr>
          <w:del w:id="11698" w:author="Greg Clendenning" w:date="2024-04-16T16:42:00Z"/>
        </w:rPr>
      </w:pPr>
      <w:del w:id="11699" w:author="Greg Clendenning" w:date="2024-04-16T16:42:00Z">
        <w:r w:rsidRPr="001B65DA">
          <w:delText>Eligibility</w:delText>
        </w:r>
      </w:del>
    </w:p>
    <w:p w14:paraId="21429B73" w14:textId="77777777" w:rsidR="00FA5174" w:rsidRDefault="00FA5174" w:rsidP="00FA5174">
      <w:pPr>
        <w:pStyle w:val="BodyText"/>
        <w:ind w:right="0"/>
        <w:rPr>
          <w:del w:id="11700" w:author="Greg Clendenning" w:date="2024-04-16T16:42:00Z"/>
        </w:rPr>
      </w:pPr>
      <w:del w:id="11701" w:author="Greg Clendenning" w:date="2024-04-16T16:42:00Z">
        <w:r w:rsidRPr="00837206">
          <w:delText>This</w:delText>
        </w:r>
        <w:r>
          <w:delText xml:space="preserve"> protocol </w:delText>
        </w:r>
        <w:r w:rsidRPr="00837206">
          <w:delText>documents</w:delText>
        </w:r>
        <w:r>
          <w:delText xml:space="preserve"> </w:delText>
        </w:r>
        <w:r w:rsidRPr="00837206">
          <w:delText>the</w:delText>
        </w:r>
        <w:r>
          <w:delText xml:space="preserve"> </w:delText>
        </w:r>
        <w:r w:rsidRPr="00837206">
          <w:delText>energy</w:delText>
        </w:r>
        <w:r>
          <w:delText xml:space="preserve"> </w:delText>
        </w:r>
        <w:r w:rsidRPr="00837206">
          <w:delText>savings</w:delText>
        </w:r>
        <w:r>
          <w:delText xml:space="preserve"> </w:delText>
        </w:r>
        <w:r w:rsidRPr="00837206">
          <w:delText>attributed</w:delText>
        </w:r>
        <w:r>
          <w:delText xml:space="preserve"> </w:delText>
        </w:r>
        <w:r w:rsidRPr="00837206">
          <w:delText>to</w:delText>
        </w:r>
        <w:r>
          <w:delText xml:space="preserve"> converting from a standard electric resistance </w:delText>
        </w:r>
        <w:r w:rsidRPr="00837206">
          <w:delText>water</w:delText>
        </w:r>
        <w:r>
          <w:delText xml:space="preserve"> </w:delText>
        </w:r>
        <w:r w:rsidRPr="00837206">
          <w:delText>heater</w:delText>
        </w:r>
        <w:r>
          <w:delText xml:space="preserve"> to an ENERGY STAR Version 3.2 natural gas or propane water heater.  </w:delText>
        </w:r>
        <w:r w:rsidRPr="007D2832">
          <w:delText>If</w:delText>
        </w:r>
        <w:r>
          <w:delText xml:space="preserve"> </w:delText>
        </w:r>
        <w:r w:rsidRPr="007D2832">
          <w:delText>a</w:delText>
        </w:r>
        <w:r>
          <w:delText xml:space="preserve"> </w:delText>
        </w:r>
        <w:r w:rsidRPr="007D2832">
          <w:delText>customer</w:delText>
        </w:r>
        <w:r>
          <w:delText xml:space="preserve"> </w:delText>
        </w:r>
        <w:r w:rsidRPr="007D2832">
          <w:delText>submits</w:delText>
        </w:r>
        <w:r>
          <w:delText xml:space="preserve"> </w:delText>
        </w:r>
        <w:r w:rsidRPr="007D2832">
          <w:delText>a</w:delText>
        </w:r>
        <w:r>
          <w:delText xml:space="preserve"> </w:delText>
        </w:r>
        <w:r w:rsidRPr="007D2832">
          <w:delText>rebate</w:delText>
        </w:r>
        <w:r>
          <w:delText xml:space="preserve"> </w:delText>
        </w:r>
        <w:r w:rsidRPr="007D2832">
          <w:delText>for</w:delText>
        </w:r>
        <w:r>
          <w:delText xml:space="preserve"> </w:delText>
        </w:r>
        <w:r w:rsidRPr="007D2832">
          <w:delText>a</w:delText>
        </w:r>
        <w:r>
          <w:delText xml:space="preserve"> </w:delText>
        </w:r>
        <w:r w:rsidRPr="007D2832">
          <w:delText>product</w:delText>
        </w:r>
        <w:r>
          <w:delText xml:space="preserve"> </w:delText>
        </w:r>
        <w:r w:rsidRPr="007D2832">
          <w:delText>that</w:delText>
        </w:r>
        <w:r>
          <w:delText xml:space="preserve"> </w:delText>
        </w:r>
        <w:r w:rsidRPr="007D2832">
          <w:delText>has</w:delText>
        </w:r>
        <w:r>
          <w:delText xml:space="preserve"> </w:delText>
        </w:r>
        <w:r w:rsidRPr="007D2832">
          <w:delText>applied</w:delText>
        </w:r>
        <w:r>
          <w:delText xml:space="preserve"> </w:delText>
        </w:r>
        <w:r w:rsidRPr="007D2832">
          <w:delText>for</w:delText>
        </w:r>
        <w:r>
          <w:delText xml:space="preserve"> </w:delText>
        </w:r>
        <w:r w:rsidRPr="007D2832">
          <w:delText>ENERGY</w:delText>
        </w:r>
        <w:r>
          <w:delText xml:space="preserve"> </w:delText>
        </w:r>
        <w:r w:rsidRPr="007D2832">
          <w:delText>STAR</w:delText>
        </w:r>
        <w:r>
          <w:delText xml:space="preserve"> </w:delText>
        </w:r>
        <w:r w:rsidRPr="007D2832">
          <w:delText>Certification</w:delText>
        </w:r>
        <w:r>
          <w:delText xml:space="preserve"> </w:delText>
        </w:r>
        <w:r w:rsidRPr="007D2832">
          <w:delText>but</w:delText>
        </w:r>
        <w:r>
          <w:delText xml:space="preserve"> </w:delText>
        </w:r>
        <w:r w:rsidRPr="007D2832">
          <w:delText>has</w:delText>
        </w:r>
        <w:r>
          <w:delText xml:space="preserve"> </w:delText>
        </w:r>
        <w:r w:rsidRPr="007D2832">
          <w:delText>not</w:delText>
        </w:r>
        <w:r>
          <w:delText xml:space="preserve"> </w:delText>
        </w:r>
        <w:r w:rsidRPr="007D2832">
          <w:delText>yet</w:delText>
        </w:r>
        <w:r>
          <w:delText xml:space="preserve"> </w:delText>
        </w:r>
        <w:r w:rsidRPr="007D2832">
          <w:delText>been</w:delText>
        </w:r>
        <w:r>
          <w:delText xml:space="preserve"> </w:delText>
        </w:r>
        <w:r w:rsidRPr="007D2832">
          <w:delText>certified,</w:delText>
        </w:r>
        <w:r>
          <w:delText xml:space="preserve"> </w:delText>
        </w:r>
        <w:r w:rsidRPr="007D2832">
          <w:delText>the</w:delText>
        </w:r>
        <w:r>
          <w:delText xml:space="preserve"> </w:delText>
        </w:r>
        <w:r w:rsidRPr="007D2832">
          <w:delText>savings</w:delText>
        </w:r>
        <w:r>
          <w:delText xml:space="preserve"> </w:delText>
        </w:r>
        <w:r w:rsidRPr="007D2832">
          <w:delText>will</w:delText>
        </w:r>
        <w:r>
          <w:delText xml:space="preserve"> </w:delText>
        </w:r>
        <w:r w:rsidRPr="007D2832">
          <w:delText>be</w:delText>
        </w:r>
        <w:r>
          <w:delText xml:space="preserve"> </w:delText>
        </w:r>
        <w:r w:rsidRPr="007D2832">
          <w:delText>counted</w:delText>
        </w:r>
        <w:r>
          <w:delText xml:space="preserve"> </w:delText>
        </w:r>
        <w:r w:rsidRPr="007D2832">
          <w:delText>for</w:delText>
        </w:r>
        <w:r>
          <w:delText xml:space="preserve"> </w:delText>
        </w:r>
        <w:r w:rsidRPr="007D2832">
          <w:delText>that</w:delText>
        </w:r>
        <w:r>
          <w:delText xml:space="preserve"> </w:delText>
        </w:r>
        <w:r w:rsidRPr="007D2832">
          <w:delText>product</w:delText>
        </w:r>
        <w:r>
          <w:delText xml:space="preserve"> </w:delText>
        </w:r>
        <w:r w:rsidRPr="007D2832">
          <w:delText>contingent</w:delText>
        </w:r>
        <w:r>
          <w:delText xml:space="preserve"> </w:delText>
        </w:r>
        <w:r w:rsidRPr="007D2832">
          <w:delText>upon</w:delText>
        </w:r>
        <w:r>
          <w:delText xml:space="preserve"> </w:delText>
        </w:r>
        <w:r w:rsidRPr="007D2832">
          <w:delText>its</w:delText>
        </w:r>
        <w:r>
          <w:delText xml:space="preserve"> </w:delText>
        </w:r>
        <w:r w:rsidRPr="007D2832">
          <w:delText>eventual</w:delText>
        </w:r>
        <w:r>
          <w:delText xml:space="preserve"> </w:delText>
        </w:r>
        <w:r w:rsidRPr="007D2832">
          <w:delText>certification</w:delText>
        </w:r>
        <w:r>
          <w:delText xml:space="preserve"> </w:delText>
        </w:r>
        <w:r w:rsidRPr="007D2832">
          <w:delText>as</w:delText>
        </w:r>
        <w:r>
          <w:delText xml:space="preserve"> </w:delText>
        </w:r>
        <w:r w:rsidRPr="007D2832">
          <w:delText>an</w:delText>
        </w:r>
        <w:r>
          <w:delText xml:space="preserve"> </w:delText>
        </w:r>
        <w:r w:rsidRPr="007D2832">
          <w:delText>ENERGY</w:delText>
        </w:r>
        <w:r>
          <w:delText xml:space="preserve"> </w:delText>
        </w:r>
        <w:r w:rsidRPr="007D2832">
          <w:delText>STAR</w:delText>
        </w:r>
        <w:r>
          <w:delText xml:space="preserve"> </w:delText>
        </w:r>
        <w:r w:rsidRPr="007D2832">
          <w:delText>measure.</w:delText>
        </w:r>
        <w:r>
          <w:delText xml:space="preserve"> </w:delText>
        </w:r>
        <w:r w:rsidRPr="007D2832">
          <w:delText>If</w:delText>
        </w:r>
        <w:r>
          <w:delText xml:space="preserve"> </w:delText>
        </w:r>
        <w:r w:rsidRPr="007D2832">
          <w:delText>at</w:delText>
        </w:r>
        <w:r>
          <w:delText xml:space="preserve"> </w:delText>
        </w:r>
        <w:r w:rsidRPr="007D2832">
          <w:delText>any</w:delText>
        </w:r>
        <w:r>
          <w:delText xml:space="preserve"> </w:delText>
        </w:r>
        <w:r w:rsidRPr="007D2832">
          <w:delText>point</w:delText>
        </w:r>
        <w:r>
          <w:delText xml:space="preserve"> </w:delText>
        </w:r>
        <w:r w:rsidRPr="007D2832">
          <w:delText>the</w:delText>
        </w:r>
        <w:r>
          <w:delText xml:space="preserve"> </w:delText>
        </w:r>
        <w:r w:rsidRPr="007D2832">
          <w:delText>product</w:delText>
        </w:r>
        <w:r>
          <w:delText xml:space="preserve"> </w:delText>
        </w:r>
        <w:r w:rsidRPr="007D2832">
          <w:delText>is</w:delText>
        </w:r>
        <w:r>
          <w:delText xml:space="preserve"> </w:delText>
        </w:r>
        <w:r w:rsidRPr="007D2832">
          <w:delText>rejected</w:delText>
        </w:r>
        <w:r>
          <w:delText xml:space="preserve"> </w:delText>
        </w:r>
        <w:r w:rsidRPr="007D2832">
          <w:delText>by</w:delText>
        </w:r>
        <w:r>
          <w:delText xml:space="preserve"> </w:delText>
        </w:r>
        <w:r w:rsidRPr="007D2832">
          <w:delText>ENERGY</w:delText>
        </w:r>
        <w:r>
          <w:delText xml:space="preserve"> </w:delText>
        </w:r>
        <w:r w:rsidRPr="007D2832">
          <w:delText>STAR,</w:delText>
        </w:r>
        <w:r>
          <w:delText xml:space="preserve"> </w:delText>
        </w:r>
        <w:r w:rsidRPr="007D2832">
          <w:delText>the</w:delText>
        </w:r>
        <w:r>
          <w:delText xml:space="preserve"> </w:delText>
        </w:r>
        <w:r w:rsidRPr="007D2832">
          <w:delText>product</w:delText>
        </w:r>
        <w:r>
          <w:delText xml:space="preserve"> </w:delText>
        </w:r>
        <w:r w:rsidRPr="007D2832">
          <w:delText>is</w:delText>
        </w:r>
        <w:r>
          <w:delText xml:space="preserve"> </w:delText>
        </w:r>
        <w:r w:rsidRPr="007D2832">
          <w:delText>then</w:delText>
        </w:r>
        <w:r>
          <w:delText xml:space="preserve"> </w:delText>
        </w:r>
        <w:r w:rsidRPr="007D2832">
          <w:delText>ineligible</w:delText>
        </w:r>
        <w:r>
          <w:delText xml:space="preserve"> </w:delText>
        </w:r>
        <w:r w:rsidRPr="007D2832">
          <w:delText>for</w:delText>
        </w:r>
        <w:r>
          <w:delText xml:space="preserve"> </w:delText>
        </w:r>
        <w:r w:rsidRPr="007D2832">
          <w:delText>the</w:delText>
        </w:r>
        <w:r>
          <w:delText xml:space="preserve"> </w:delText>
        </w:r>
        <w:r w:rsidRPr="007D2832">
          <w:delText>program</w:delText>
        </w:r>
        <w:r>
          <w:delText xml:space="preserve"> </w:delText>
        </w:r>
        <w:r w:rsidRPr="007D2832">
          <w:delText>and</w:delText>
        </w:r>
        <w:r>
          <w:delText xml:space="preserve"> </w:delText>
        </w:r>
        <w:r w:rsidRPr="007D2832">
          <w:delText>savings</w:delText>
        </w:r>
        <w:r>
          <w:delText xml:space="preserve"> </w:delText>
        </w:r>
        <w:r w:rsidRPr="007D2832">
          <w:delText>will</w:delText>
        </w:r>
        <w:r>
          <w:delText xml:space="preserve"> </w:delText>
        </w:r>
        <w:r w:rsidRPr="007D2832">
          <w:delText>not</w:delText>
        </w:r>
        <w:r>
          <w:delText xml:space="preserve"> </w:delText>
        </w:r>
        <w:r w:rsidRPr="007D2832">
          <w:delText>be</w:delText>
        </w:r>
        <w:r>
          <w:delText xml:space="preserve"> </w:delText>
        </w:r>
        <w:r w:rsidRPr="007D2832">
          <w:delText>counted.</w:delText>
        </w:r>
      </w:del>
    </w:p>
    <w:p w14:paraId="13524034" w14:textId="77777777" w:rsidR="00FA5174" w:rsidRPr="007D2832" w:rsidRDefault="00FA5174" w:rsidP="00FA5174">
      <w:pPr>
        <w:pStyle w:val="BodyText"/>
        <w:ind w:right="0"/>
        <w:rPr>
          <w:del w:id="11702" w:author="Greg Clendenning" w:date="2024-04-16T16:42:00Z"/>
        </w:rPr>
      </w:pPr>
    </w:p>
    <w:p w14:paraId="5575D1EC" w14:textId="77777777" w:rsidR="00FA5174" w:rsidRDefault="00FA5174" w:rsidP="00FA5174">
      <w:pPr>
        <w:pStyle w:val="BodyText"/>
        <w:ind w:right="0"/>
        <w:rPr>
          <w:del w:id="11703" w:author="Greg Clendenning" w:date="2024-04-16T16:42:00Z"/>
        </w:rPr>
      </w:pPr>
      <w:del w:id="11704" w:author="Greg Clendenning" w:date="2024-04-16T16:42:00Z">
        <w:r>
          <w:delText>The target sector primarily consists of single-family residences.</w:delText>
        </w:r>
      </w:del>
    </w:p>
    <w:p w14:paraId="24032C11" w14:textId="77777777" w:rsidR="00C71CAA" w:rsidRPr="001570EA" w:rsidRDefault="00C71CAA">
      <w:pPr>
        <w:pStyle w:val="BodyText"/>
        <w:ind w:right="0"/>
        <w:rPr>
          <w:moveFrom w:id="11705" w:author="Greg Clendenning" w:date="2024-04-16T16:42:00Z"/>
          <w:rPrChange w:id="11706" w:author="Greg Clendenning" w:date="2024-04-16T16:42:00Z">
            <w:rPr>
              <w:moveFrom w:id="11707" w:author="Greg Clendenning" w:date="2024-04-16T16:42:00Z"/>
              <w:b/>
              <w:u w:val="single"/>
            </w:rPr>
          </w:rPrChange>
        </w:rPr>
        <w:pPrChange w:id="11708" w:author="Greg Clendenning" w:date="2024-04-16T16:42:00Z">
          <w:pPr>
            <w:spacing w:after="120"/>
          </w:pPr>
        </w:pPrChange>
      </w:pPr>
      <w:moveFromRangeStart w:id="11709" w:author="Greg Clendenning" w:date="2024-04-16T16:42:00Z" w:name="move164178271"/>
    </w:p>
    <w:p w14:paraId="28BE6025" w14:textId="77777777" w:rsidR="00C71CAA" w:rsidRPr="001570EA" w:rsidRDefault="00C71CAA" w:rsidP="00C71CAA">
      <w:pPr>
        <w:pStyle w:val="SubStyle"/>
        <w:rPr>
          <w:moveFrom w:id="11710" w:author="Greg Clendenning" w:date="2024-04-16T16:42:00Z"/>
        </w:rPr>
      </w:pPr>
      <w:moveFrom w:id="11711" w:author="Greg Clendenning" w:date="2024-04-16T16:42:00Z">
        <w:r w:rsidRPr="001570EA">
          <w:t>Algorithms</w:t>
        </w:r>
      </w:moveFrom>
    </w:p>
    <w:moveFromRangeEnd w:id="11709"/>
    <w:p w14:paraId="2A7B285C" w14:textId="77777777" w:rsidR="00FA5174" w:rsidRDefault="00FA5174" w:rsidP="00FA5174">
      <w:pPr>
        <w:pStyle w:val="BodyText"/>
        <w:spacing w:after="120"/>
        <w:ind w:right="0"/>
        <w:rPr>
          <w:del w:id="11712" w:author="Greg Clendenning" w:date="2024-04-16T16:42:00Z"/>
        </w:rPr>
      </w:pPr>
      <w:del w:id="11713" w:author="Greg Clendenning" w:date="2024-04-16T16:42:00Z">
        <w:r>
          <w:delText xml:space="preserve">The energy savings calculation utilizes average </w:delText>
        </w:r>
        <w:r w:rsidRPr="00837206">
          <w:delText>performance</w:delText>
        </w:r>
        <w:r>
          <w:delText xml:space="preserve"> </w:delText>
        </w:r>
        <w:r w:rsidRPr="00837206">
          <w:delText>data</w:delText>
        </w:r>
        <w:r>
          <w:delText xml:space="preserve"> </w:delText>
        </w:r>
        <w:r w:rsidRPr="00837206">
          <w:delText>for</w:delText>
        </w:r>
        <w:r>
          <w:delText xml:space="preserve"> </w:delText>
        </w:r>
        <w:r w:rsidRPr="00837206">
          <w:delText>available</w:delText>
        </w:r>
        <w:r>
          <w:delText xml:space="preserve"> </w:delText>
        </w:r>
        <w:r w:rsidRPr="00837206">
          <w:delText>residential</w:delText>
        </w:r>
        <w:r>
          <w:delText xml:space="preserve"> standard electric and fossil fuel-fired </w:delText>
        </w:r>
        <w:r w:rsidRPr="00837206">
          <w:delText>water</w:delText>
        </w:r>
        <w:r>
          <w:delText xml:space="preserve"> </w:delText>
        </w:r>
        <w:r w:rsidRPr="00837206">
          <w:delText>heaters</w:delText>
        </w:r>
        <w:r>
          <w:delText xml:space="preserve"> </w:delText>
        </w:r>
        <w:r w:rsidRPr="00837206">
          <w:delText>and</w:delText>
        </w:r>
        <w:r>
          <w:delText xml:space="preserve"> </w:delText>
        </w:r>
        <w:r w:rsidRPr="00837206">
          <w:delText>typical</w:delText>
        </w:r>
        <w:r>
          <w:delText xml:space="preserve"> </w:delText>
        </w:r>
        <w:r w:rsidRPr="00837206">
          <w:delText>water</w:delText>
        </w:r>
        <w:r>
          <w:delText xml:space="preserve"> </w:delText>
        </w:r>
        <w:r w:rsidRPr="00837206">
          <w:delText>usage</w:delText>
        </w:r>
        <w:r>
          <w:delText xml:space="preserve"> </w:delText>
        </w:r>
        <w:r w:rsidRPr="00837206">
          <w:delText>for</w:delText>
        </w:r>
        <w:r>
          <w:delText xml:space="preserve"> </w:delText>
        </w:r>
        <w:r w:rsidRPr="00837206">
          <w:delText>residential</w:delText>
        </w:r>
        <w:r>
          <w:delText xml:space="preserve"> </w:delText>
        </w:r>
        <w:r w:rsidRPr="00837206">
          <w:delText>homes</w:delText>
        </w:r>
        <w:r>
          <w:delText xml:space="preserve">. Because there is little electric energy associated with a fossil fuel-fired water heater, the energy savings are the full energy utilization of the electric water heater. </w:delText>
        </w:r>
        <w:r w:rsidRPr="00837206">
          <w:delText>The</w:delText>
        </w:r>
        <w:r>
          <w:delText xml:space="preserve"> </w:delText>
        </w:r>
        <w:r w:rsidRPr="00837206">
          <w:delText>energy</w:delText>
        </w:r>
        <w:r>
          <w:delText xml:space="preserve"> </w:delText>
        </w:r>
        <w:r w:rsidRPr="00837206">
          <w:delText>savings</w:delText>
        </w:r>
        <w:r>
          <w:delText xml:space="preserve"> are </w:delText>
        </w:r>
        <w:r w:rsidRPr="00837206">
          <w:delText>obtained</w:delText>
        </w:r>
        <w:r>
          <w:delText xml:space="preserve"> </w:delText>
        </w:r>
        <w:r w:rsidRPr="00837206">
          <w:delText>through</w:delText>
        </w:r>
        <w:r>
          <w:delText xml:space="preserve"> </w:delText>
        </w:r>
        <w:r w:rsidRPr="00837206">
          <w:delText>the</w:delText>
        </w:r>
        <w:r>
          <w:delText xml:space="preserve"> </w:delText>
        </w:r>
        <w:r w:rsidRPr="00837206">
          <w:delText>following</w:delText>
        </w:r>
        <w:r>
          <w:delText xml:space="preserve"> formula</w:delText>
        </w:r>
        <w:r w:rsidRPr="00837206">
          <w:delText>:</w:delText>
        </w:r>
      </w:del>
    </w:p>
    <w:p w14:paraId="51C81EBF" w14:textId="77777777" w:rsidR="00FA5174" w:rsidRPr="009C435E" w:rsidRDefault="00F03346" w:rsidP="00FA5174">
      <w:pPr>
        <w:pStyle w:val="Equation"/>
        <w:ind w:left="0" w:firstLine="0"/>
        <w:rPr>
          <w:del w:id="11714" w:author="Greg Clendenning" w:date="2024-04-16T16:42:00Z"/>
          <w:rFonts w:ascii="Cambria Math" w:hAnsi="Cambria Math"/>
          <w:i w:val="0"/>
        </w:rPr>
      </w:pPr>
      <m:oMathPara>
        <m:oMathParaPr>
          <m:jc m:val="left"/>
        </m:oMathParaPr>
        <m:oMath>
          <m:r>
            <w:del w:id="11715" w:author="Greg Clendenning" w:date="2024-04-16T16:42:00Z">
              <m:rPr>
                <m:nor/>
              </m:rPr>
              <w:rPr>
                <w:rFonts w:ascii="Cambria Math" w:hAnsi="Cambria Math" w:cs="Arial"/>
                <w:i w:val="0"/>
              </w:rPr>
              <m:t>DkWh</m:t>
            </w:del>
          </m:r>
          <m:r>
            <w:del w:id="11716" w:author="Greg Clendenning" w:date="2024-04-16T16:42:00Z">
              <m:rPr>
                <m:nor/>
              </m:rPr>
              <w:rPr>
                <w:rFonts w:ascii="Cambria Math" w:hAnsi="Cambria Math"/>
                <w:i w:val="0"/>
              </w:rPr>
              <m:t xml:space="preserve">                =  </m:t>
            </w:del>
          </m:r>
          <m:f>
            <m:fPr>
              <m:ctrlPr>
                <w:del w:id="11717" w:author="Greg Clendenning" w:date="2024-04-16T16:42:00Z">
                  <w:rPr>
                    <w:rFonts w:ascii="Cambria Math" w:hAnsi="Cambria Math"/>
                    <w:i w:val="0"/>
                  </w:rPr>
                </w:del>
              </m:ctrlPr>
            </m:fPr>
            <m:num>
              <m:f>
                <m:fPr>
                  <m:ctrlPr>
                    <w:del w:id="11718" w:author="Greg Clendenning" w:date="2024-04-16T16:42:00Z">
                      <w:rPr>
                        <w:rFonts w:ascii="Cambria Math" w:hAnsi="Cambria Math"/>
                        <w:i w:val="0"/>
                      </w:rPr>
                    </w:del>
                  </m:ctrlPr>
                </m:fPr>
                <m:num>
                  <m:r>
                    <w:del w:id="11719" w:author="Greg Clendenning" w:date="2024-04-16T16:42:00Z">
                      <m:rPr>
                        <m:nor/>
                      </m:rPr>
                      <w:rPr>
                        <w:rFonts w:ascii="Cambria Math" w:hAnsi="Cambria Math"/>
                        <w:i w:val="0"/>
                      </w:rPr>
                      <m:t>1</m:t>
                    </w:del>
                  </m:r>
                </m:num>
                <m:den>
                  <m:sSub>
                    <m:sSubPr>
                      <m:ctrlPr>
                        <w:del w:id="11720" w:author="Greg Clendenning" w:date="2024-04-16T16:42:00Z">
                          <w:rPr>
                            <w:rFonts w:ascii="Cambria Math" w:hAnsi="Cambria Math"/>
                            <w:i w:val="0"/>
                          </w:rPr>
                        </w:del>
                      </m:ctrlPr>
                    </m:sSubPr>
                    <m:e>
                      <m:r>
                        <w:del w:id="11721" w:author="Greg Clendenning" w:date="2024-04-16T16:42:00Z">
                          <w:rPr>
                            <w:rFonts w:ascii="Cambria Math" w:hAnsi="Cambria Math"/>
                          </w:rPr>
                          <m:t>UEF</m:t>
                        </w:del>
                      </m:r>
                    </m:e>
                    <m:sub>
                      <m:r>
                        <w:del w:id="11722" w:author="Greg Clendenning" w:date="2024-04-16T16:42:00Z">
                          <w:rPr>
                            <w:rFonts w:ascii="Cambria Math" w:hAnsi="Cambria Math"/>
                          </w:rPr>
                          <m:t>base,elec</m:t>
                        </w:del>
                      </m:r>
                    </m:sub>
                  </m:sSub>
                </m:den>
              </m:f>
              <m:r>
                <w:del w:id="11723" w:author="Greg Clendenning" w:date="2024-04-16T16:42:00Z">
                  <m:rPr>
                    <m:nor/>
                  </m:rPr>
                  <w:rPr>
                    <w:rFonts w:ascii="Cambria Math" w:hAnsi="Cambria Math"/>
                    <w:i w:val="0"/>
                  </w:rPr>
                  <m:t>×</m:t>
                </w:del>
              </m:r>
              <m:r>
                <w:del w:id="11724" w:author="Greg Clendenning" w:date="2024-04-16T16:42:00Z">
                  <m:rPr>
                    <m:nor/>
                  </m:rPr>
                  <w:rPr>
                    <w:rFonts w:ascii="Cambria Math" w:hAnsi="Cambria Math"/>
                  </w:rPr>
                  <m:t>HW</m:t>
                </w:del>
              </m:r>
              <m:r>
                <w:del w:id="11725" w:author="Greg Clendenning" w:date="2024-04-16T16:42:00Z">
                  <m:rPr>
                    <m:nor/>
                  </m:rPr>
                  <w:rPr>
                    <w:rFonts w:ascii="Cambria Math" w:hAnsi="Cambria Math"/>
                    <w:i w:val="0"/>
                  </w:rPr>
                  <m:t xml:space="preserve"> ×365 </m:t>
                </w:del>
              </m:r>
              <m:f>
                <m:fPr>
                  <m:ctrlPr>
                    <w:del w:id="11726" w:author="Greg Clendenning" w:date="2024-04-16T16:42:00Z">
                      <w:rPr>
                        <w:rFonts w:ascii="Cambria Math" w:hAnsi="Cambria Math"/>
                        <w:i w:val="0"/>
                      </w:rPr>
                    </w:del>
                  </m:ctrlPr>
                </m:fPr>
                <m:num>
                  <m:r>
                    <w:del w:id="11727" w:author="Greg Clendenning" w:date="2024-04-16T16:42:00Z">
                      <m:rPr>
                        <m:nor/>
                      </m:rPr>
                      <w:rPr>
                        <w:rFonts w:ascii="Cambria Math" w:hAnsi="Cambria Math"/>
                        <w:i w:val="0"/>
                      </w:rPr>
                      <m:t>days</m:t>
                    </w:del>
                  </m:r>
                </m:num>
                <m:den>
                  <m:r>
                    <w:del w:id="11728" w:author="Greg Clendenning" w:date="2024-04-16T16:42:00Z">
                      <m:rPr>
                        <m:nor/>
                      </m:rPr>
                      <w:rPr>
                        <w:rFonts w:ascii="Cambria Math" w:hAnsi="Cambria Math"/>
                        <w:i w:val="0"/>
                      </w:rPr>
                      <m:t>yr</m:t>
                    </w:del>
                  </m:r>
                </m:den>
              </m:f>
              <m:r>
                <w:del w:id="11729" w:author="Greg Clendenning" w:date="2024-04-16T16:42:00Z">
                  <m:rPr>
                    <m:nor/>
                  </m:rPr>
                  <w:rPr>
                    <w:rFonts w:ascii="Cambria Math" w:hAnsi="Cambria Math"/>
                    <w:i w:val="0"/>
                  </w:rPr>
                  <m:t>×</m:t>
                </w:del>
              </m:r>
              <m:r>
                <w:del w:id="11730" w:author="Greg Clendenning" w:date="2024-04-16T16:42:00Z">
                  <w:rPr>
                    <w:rFonts w:ascii="Cambria Math" w:hAnsi="Cambria Math" w:cs="Arial"/>
                    <w:szCs w:val="20"/>
                  </w:rPr>
                  <m:t>8.3</m:t>
                </w:del>
              </m:r>
              <m:box>
                <m:boxPr>
                  <m:ctrlPr>
                    <w:del w:id="11731" w:author="Greg Clendenning" w:date="2024-04-16T16:42:00Z">
                      <w:rPr>
                        <w:rFonts w:ascii="Cambria Math" w:hAnsi="Cambria Math" w:cs="Arial"/>
                        <w:i w:val="0"/>
                      </w:rPr>
                    </w:del>
                  </m:ctrlPr>
                </m:boxPr>
                <m:e>
                  <m:argPr>
                    <m:argSz m:val="-1"/>
                  </m:argPr>
                  <m:f>
                    <m:fPr>
                      <m:ctrlPr>
                        <w:del w:id="11732" w:author="Greg Clendenning" w:date="2024-04-16T16:42:00Z">
                          <w:rPr>
                            <w:rFonts w:ascii="Cambria Math" w:hAnsi="Cambria Math" w:cs="Arial"/>
                            <w:i w:val="0"/>
                          </w:rPr>
                        </w:del>
                      </m:ctrlPr>
                    </m:fPr>
                    <m:num>
                      <m:r>
                        <w:del w:id="11733" w:author="Greg Clendenning" w:date="2024-04-16T16:42:00Z">
                          <w:rPr>
                            <w:rFonts w:ascii="Cambria Math" w:hAnsi="Cambria Math" w:cs="Arial"/>
                            <w:szCs w:val="20"/>
                          </w:rPr>
                          <m:t>BTU</m:t>
                        </w:del>
                      </m:r>
                    </m:num>
                    <m:den>
                      <m:r>
                        <w:del w:id="11734" w:author="Greg Clendenning" w:date="2024-04-16T16:42:00Z">
                          <w:rPr>
                            <w:rFonts w:ascii="Cambria Math" w:hAnsi="Cambria Math" w:cs="Arial"/>
                            <w:szCs w:val="20"/>
                          </w:rPr>
                          <m:t>gal∙℉</m:t>
                        </w:del>
                      </m:r>
                    </m:den>
                  </m:f>
                </m:e>
              </m:box>
              <m:r>
                <w:del w:id="11735" w:author="Greg Clendenning" w:date="2024-04-16T16:42:00Z">
                  <m:rPr>
                    <m:nor/>
                  </m:rPr>
                  <w:rPr>
                    <w:rFonts w:ascii="Cambria Math" w:hAnsi="Cambria Math"/>
                    <w:i w:val="0"/>
                  </w:rPr>
                  <m:t>×</m:t>
                </w:del>
              </m:r>
              <m:d>
                <m:dPr>
                  <m:ctrlPr>
                    <w:del w:id="11736" w:author="Greg Clendenning" w:date="2024-04-16T16:42:00Z">
                      <w:rPr>
                        <w:rFonts w:ascii="Cambria Math" w:hAnsi="Cambria Math"/>
                        <w:i w:val="0"/>
                      </w:rPr>
                    </w:del>
                  </m:ctrlPr>
                </m:dPr>
                <m:e>
                  <m:sSub>
                    <m:sSubPr>
                      <m:ctrlPr>
                        <w:del w:id="11737" w:author="Greg Clendenning" w:date="2024-04-16T16:42:00Z">
                          <w:rPr>
                            <w:rFonts w:ascii="Cambria Math" w:hAnsi="Cambria Math"/>
                            <w:i w:val="0"/>
                          </w:rPr>
                        </w:del>
                      </m:ctrlPr>
                    </m:sSubPr>
                    <m:e>
                      <m:r>
                        <w:del w:id="11738" w:author="Greg Clendenning" w:date="2024-04-16T16:42:00Z">
                          <m:rPr>
                            <m:nor/>
                          </m:rPr>
                          <w:rPr>
                            <w:rFonts w:ascii="Cambria Math" w:hAnsi="Cambria Math"/>
                          </w:rPr>
                          <m:t>T</m:t>
                        </w:del>
                      </m:r>
                    </m:e>
                    <m:sub>
                      <m:r>
                        <w:del w:id="11739" w:author="Greg Clendenning" w:date="2024-04-16T16:42:00Z">
                          <m:rPr>
                            <m:nor/>
                          </m:rPr>
                          <w:rPr>
                            <w:rFonts w:ascii="Cambria Math" w:hAnsi="Cambria Math"/>
                          </w:rPr>
                          <m:t>out</m:t>
                        </w:del>
                      </m:r>
                    </m:sub>
                  </m:sSub>
                  <m:r>
                    <w:del w:id="11740" w:author="Greg Clendenning" w:date="2024-04-16T16:42:00Z">
                      <w:rPr>
                        <w:rFonts w:ascii="Cambria Math" w:hAnsi="Cambria Math"/>
                      </w:rPr>
                      <m:t>-</m:t>
                    </w:del>
                  </m:r>
                  <m:sSub>
                    <m:sSubPr>
                      <m:ctrlPr>
                        <w:del w:id="11741" w:author="Greg Clendenning" w:date="2024-04-16T16:42:00Z">
                          <w:rPr>
                            <w:rFonts w:ascii="Cambria Math" w:hAnsi="Cambria Math"/>
                            <w:i w:val="0"/>
                          </w:rPr>
                        </w:del>
                      </m:ctrlPr>
                    </m:sSubPr>
                    <m:e>
                      <m:r>
                        <w:del w:id="11742" w:author="Greg Clendenning" w:date="2024-04-16T16:42:00Z">
                          <m:rPr>
                            <m:nor/>
                          </m:rPr>
                          <w:rPr>
                            <w:rFonts w:ascii="Cambria Math" w:hAnsi="Cambria Math"/>
                          </w:rPr>
                          <m:t>T</m:t>
                        </w:del>
                      </m:r>
                      <m:ctrlPr>
                        <w:del w:id="11743" w:author="Greg Clendenning" w:date="2024-04-16T16:42:00Z">
                          <w:rPr>
                            <w:rFonts w:ascii="Cambria Math" w:eastAsia="Cambria Math" w:hAnsi="Cambria Math" w:cs="Cambria Math"/>
                            <w:i w:val="0"/>
                          </w:rPr>
                        </w:del>
                      </m:ctrlPr>
                    </m:e>
                    <m:sub>
                      <m:r>
                        <w:del w:id="11744" w:author="Greg Clendenning" w:date="2024-04-16T16:42:00Z">
                          <m:rPr>
                            <m:nor/>
                          </m:rPr>
                          <w:rPr>
                            <w:rFonts w:ascii="Cambria Math" w:hAnsi="Cambria Math"/>
                          </w:rPr>
                          <m:t>in</m:t>
                        </w:del>
                      </m:r>
                    </m:sub>
                  </m:sSub>
                </m:e>
              </m:d>
            </m:num>
            <m:den>
              <m:r>
                <w:del w:id="11745" w:author="Greg Clendenning" w:date="2024-04-16T16:42:00Z">
                  <m:rPr>
                    <m:nor/>
                  </m:rPr>
                  <w:rPr>
                    <w:rFonts w:ascii="Cambria Math" w:hAnsi="Cambria Math"/>
                    <w:i w:val="0"/>
                  </w:rPr>
                  <m:t>3412</m:t>
                </w:del>
              </m:r>
              <m:f>
                <m:fPr>
                  <m:ctrlPr>
                    <w:del w:id="11746" w:author="Greg Clendenning" w:date="2024-04-16T16:42:00Z">
                      <w:rPr>
                        <w:rFonts w:ascii="Cambria Math" w:hAnsi="Cambria Math"/>
                        <w:i w:val="0"/>
                      </w:rPr>
                    </w:del>
                  </m:ctrlPr>
                </m:fPr>
                <m:num>
                  <m:r>
                    <w:del w:id="11747" w:author="Greg Clendenning" w:date="2024-04-16T16:42:00Z">
                      <m:rPr>
                        <m:nor/>
                      </m:rPr>
                      <w:rPr>
                        <w:rFonts w:ascii="Cambria Math" w:hAnsi="Cambria Math"/>
                        <w:i w:val="0"/>
                      </w:rPr>
                      <m:t>BTU</m:t>
                    </w:del>
                  </m:r>
                </m:num>
                <m:den>
                  <m:r>
                    <w:del w:id="11748" w:author="Greg Clendenning" w:date="2024-04-16T16:42:00Z">
                      <m:rPr>
                        <m:nor/>
                      </m:rPr>
                      <w:rPr>
                        <w:rFonts w:ascii="Cambria Math" w:hAnsi="Cambria Math"/>
                        <w:i w:val="0"/>
                      </w:rPr>
                      <m:t>kWh</m:t>
                    </w:del>
                  </m:r>
                </m:den>
              </m:f>
            </m:den>
          </m:f>
        </m:oMath>
      </m:oMathPara>
    </w:p>
    <w:p w14:paraId="0550709D" w14:textId="77777777" w:rsidR="00FA5174" w:rsidRDefault="00FA5174" w:rsidP="00FA5174">
      <w:pPr>
        <w:pStyle w:val="BodyText"/>
        <w:rPr>
          <w:del w:id="11749" w:author="Greg Clendenning" w:date="2024-04-16T16:42:00Z"/>
        </w:rPr>
      </w:pPr>
    </w:p>
    <w:p w14:paraId="79FCE7BC" w14:textId="77777777" w:rsidR="00FA5174" w:rsidRDefault="00FA5174" w:rsidP="00FA5174">
      <w:pPr>
        <w:pStyle w:val="BodyText"/>
        <w:ind w:right="0"/>
        <w:rPr>
          <w:del w:id="11750" w:author="Greg Clendenning" w:date="2024-04-16T16:42:00Z"/>
        </w:rPr>
      </w:pPr>
      <w:del w:id="11751" w:author="Greg Clendenning" w:date="2024-04-16T16:42:00Z">
        <w:r>
          <w:delTex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delText>
        </w:r>
      </w:del>
    </w:p>
    <w:p w14:paraId="76531A0B" w14:textId="77777777" w:rsidR="00FA5174" w:rsidRDefault="00FA5174" w:rsidP="00FA5174">
      <w:pPr>
        <w:pStyle w:val="BodyText"/>
        <w:rPr>
          <w:del w:id="11752" w:author="Greg Clendenning" w:date="2024-04-16T16:42:00Z"/>
        </w:rPr>
      </w:pPr>
    </w:p>
    <w:p w14:paraId="6D1B16D9" w14:textId="77777777" w:rsidR="00FA5174" w:rsidRPr="003C7C58" w:rsidRDefault="00F03346" w:rsidP="00FA5174">
      <w:pPr>
        <w:pStyle w:val="Equation"/>
        <w:ind w:left="0" w:firstLine="0"/>
        <w:rPr>
          <w:del w:id="11753" w:author="Greg Clendenning" w:date="2024-04-16T16:42:00Z"/>
          <w:rFonts w:cs="Arial"/>
          <w:i w:val="0"/>
        </w:rPr>
      </w:pPr>
      <m:oMathPara>
        <m:oMathParaPr>
          <m:jc m:val="left"/>
        </m:oMathParaPr>
        <m:oMath>
          <m:r>
            <w:del w:id="11754" w:author="Greg Clendenning" w:date="2024-04-16T16:42:00Z">
              <m:rPr>
                <m:nor/>
              </m:rPr>
              <w:rPr>
                <w:rFonts w:ascii="Cambria Math" w:hAnsi="Cambria Math" w:cs="Arial"/>
              </w:rPr>
              <m:t xml:space="preserve">DMMBTU          </m:t>
            </w:del>
          </m:r>
          <m:r>
            <w:del w:id="11755" w:author="Greg Clendenning" w:date="2024-04-16T16:42:00Z">
              <m:rPr>
                <m:nor/>
              </m:rPr>
              <w:rPr>
                <w:rFonts w:ascii="Cambria Math" w:hAnsi="Cambria Math" w:cs="Arial"/>
                <w:i w:val="0"/>
              </w:rPr>
              <m:t xml:space="preserve">= </m:t>
            </w:del>
          </m:r>
          <m:f>
            <m:fPr>
              <m:ctrlPr>
                <w:del w:id="11756" w:author="Greg Clendenning" w:date="2024-04-16T16:42:00Z">
                  <w:rPr>
                    <w:rFonts w:ascii="Cambria Math" w:hAnsi="Cambria Math" w:cs="Arial"/>
                    <w:i w:val="0"/>
                  </w:rPr>
                </w:del>
              </m:ctrlPr>
            </m:fPr>
            <m:num>
              <m:f>
                <m:fPr>
                  <m:ctrlPr>
                    <w:del w:id="11757" w:author="Greg Clendenning" w:date="2024-04-16T16:42:00Z">
                      <w:rPr>
                        <w:rFonts w:ascii="Cambria Math" w:hAnsi="Cambria Math" w:cs="Arial"/>
                        <w:i w:val="0"/>
                      </w:rPr>
                    </w:del>
                  </m:ctrlPr>
                </m:fPr>
                <m:num>
                  <m:r>
                    <w:del w:id="11758" w:author="Greg Clendenning" w:date="2024-04-16T16:42:00Z">
                      <m:rPr>
                        <m:nor/>
                      </m:rPr>
                      <w:rPr>
                        <w:rFonts w:ascii="Cambria Math" w:hAnsi="Cambria Math" w:cs="Arial"/>
                        <w:i w:val="0"/>
                      </w:rPr>
                      <m:t>1</m:t>
                    </w:del>
                  </m:r>
                </m:num>
                <m:den>
                  <m:sSub>
                    <m:sSubPr>
                      <m:ctrlPr>
                        <w:del w:id="11759" w:author="Greg Clendenning" w:date="2024-04-16T16:42:00Z">
                          <w:rPr>
                            <w:rFonts w:ascii="Cambria Math" w:hAnsi="Cambria Math" w:cs="Arial"/>
                            <w:i w:val="0"/>
                          </w:rPr>
                        </w:del>
                      </m:ctrlPr>
                    </m:sSubPr>
                    <m:e>
                      <m:r>
                        <w:del w:id="11760" w:author="Greg Clendenning" w:date="2024-04-16T16:42:00Z">
                          <m:rPr>
                            <m:nor/>
                          </m:rPr>
                          <w:rPr>
                            <w:rFonts w:ascii="Cambria Math" w:hAnsi="Cambria Math" w:cs="Arial"/>
                          </w:rPr>
                          <m:t>UEF</m:t>
                        </w:del>
                      </m:r>
                    </m:e>
                    <m:sub>
                      <m:r>
                        <w:del w:id="11761" w:author="Greg Clendenning" w:date="2024-04-16T16:42:00Z">
                          <m:rPr>
                            <m:nor/>
                          </m:rPr>
                          <w:rPr>
                            <w:rFonts w:ascii="Cambria Math" w:hAnsi="Cambria Math" w:cs="Arial"/>
                          </w:rPr>
                          <m:t>inst</m:t>
                        </w:del>
                      </m:r>
                      <m:r>
                        <w:del w:id="11762" w:author="Greg Clendenning" w:date="2024-04-16T16:42:00Z">
                          <m:rPr>
                            <m:nor/>
                          </m:rPr>
                          <w:rPr>
                            <w:rFonts w:ascii="Cambria Math" w:hAnsiTheme="minorHAnsi" w:cs="Arial"/>
                          </w:rPr>
                          <m:t>alled</m:t>
                        </w:del>
                      </m:r>
                    </m:sub>
                  </m:sSub>
                </m:den>
              </m:f>
              <m:r>
                <w:del w:id="11763" w:author="Greg Clendenning" w:date="2024-04-16T16:42:00Z">
                  <m:rPr>
                    <m:nor/>
                  </m:rPr>
                  <w:rPr>
                    <w:rFonts w:ascii="Cambria Math" w:hAnsi="Cambria Math" w:cs="Arial" w:hint="eastAsia"/>
                    <w:i w:val="0"/>
                  </w:rPr>
                  <m:t>×</m:t>
                </w:del>
              </m:r>
              <m:r>
                <w:del w:id="11764" w:author="Greg Clendenning" w:date="2024-04-16T16:42:00Z">
                  <m:rPr>
                    <m:nor/>
                  </m:rPr>
                  <w:rPr>
                    <w:rFonts w:ascii="Cambria Math" w:hAnsi="Cambria Math"/>
                  </w:rPr>
                  <m:t>HW</m:t>
                </w:del>
              </m:r>
              <m:r>
                <w:del w:id="11765" w:author="Greg Clendenning" w:date="2024-04-16T16:42:00Z">
                  <m:rPr>
                    <m:nor/>
                  </m:rPr>
                  <w:rPr>
                    <w:rFonts w:ascii="Cambria Math" w:hAnsi="Cambria Math"/>
                    <w:i w:val="0"/>
                  </w:rPr>
                  <m:t xml:space="preserve"> ×365 </m:t>
                </w:del>
              </m:r>
              <m:f>
                <m:fPr>
                  <m:ctrlPr>
                    <w:del w:id="11766" w:author="Greg Clendenning" w:date="2024-04-16T16:42:00Z">
                      <w:rPr>
                        <w:rFonts w:ascii="Cambria Math" w:hAnsi="Cambria Math"/>
                        <w:i w:val="0"/>
                      </w:rPr>
                    </w:del>
                  </m:ctrlPr>
                </m:fPr>
                <m:num>
                  <m:r>
                    <w:del w:id="11767" w:author="Greg Clendenning" w:date="2024-04-16T16:42:00Z">
                      <m:rPr>
                        <m:nor/>
                      </m:rPr>
                      <w:rPr>
                        <w:rFonts w:ascii="Cambria Math" w:hAnsi="Cambria Math"/>
                        <w:i w:val="0"/>
                      </w:rPr>
                      <m:t>days</m:t>
                    </w:del>
                  </m:r>
                </m:num>
                <m:den>
                  <m:r>
                    <w:del w:id="11768" w:author="Greg Clendenning" w:date="2024-04-16T16:42:00Z">
                      <m:rPr>
                        <m:nor/>
                      </m:rPr>
                      <w:rPr>
                        <w:rFonts w:ascii="Cambria Math" w:hAnsi="Cambria Math"/>
                        <w:i w:val="0"/>
                      </w:rPr>
                      <m:t>yr</m:t>
                    </w:del>
                  </m:r>
                </m:den>
              </m:f>
              <m:r>
                <w:del w:id="11769" w:author="Greg Clendenning" w:date="2024-04-16T16:42:00Z">
                  <m:rPr>
                    <m:nor/>
                  </m:rPr>
                  <w:rPr>
                    <w:rFonts w:ascii="Cambria Math" w:hAnsi="Cambria Math"/>
                    <w:i w:val="0"/>
                  </w:rPr>
                  <m:t>×</m:t>
                </w:del>
              </m:r>
              <m:r>
                <w:del w:id="11770" w:author="Greg Clendenning" w:date="2024-04-16T16:42:00Z">
                  <w:rPr>
                    <w:rFonts w:ascii="Cambria Math" w:hAnsi="Cambria Math" w:cs="Arial"/>
                    <w:szCs w:val="20"/>
                  </w:rPr>
                  <m:t>8.3</m:t>
                </w:del>
              </m:r>
              <m:box>
                <m:boxPr>
                  <m:ctrlPr>
                    <w:del w:id="11771" w:author="Greg Clendenning" w:date="2024-04-16T16:42:00Z">
                      <w:rPr>
                        <w:rFonts w:ascii="Cambria Math" w:hAnsi="Cambria Math" w:cs="Arial"/>
                        <w:i w:val="0"/>
                      </w:rPr>
                    </w:del>
                  </m:ctrlPr>
                </m:boxPr>
                <m:e>
                  <m:argPr>
                    <m:argSz m:val="-1"/>
                  </m:argPr>
                  <m:f>
                    <m:fPr>
                      <m:ctrlPr>
                        <w:del w:id="11772" w:author="Greg Clendenning" w:date="2024-04-16T16:42:00Z">
                          <w:rPr>
                            <w:rFonts w:ascii="Cambria Math" w:hAnsi="Cambria Math" w:cs="Arial"/>
                            <w:i w:val="0"/>
                          </w:rPr>
                        </w:del>
                      </m:ctrlPr>
                    </m:fPr>
                    <m:num>
                      <m:r>
                        <w:del w:id="11773" w:author="Greg Clendenning" w:date="2024-04-16T16:42:00Z">
                          <w:rPr>
                            <w:rFonts w:ascii="Cambria Math" w:hAnsi="Cambria Math" w:cs="Arial"/>
                            <w:szCs w:val="20"/>
                          </w:rPr>
                          <m:t>BTU</m:t>
                        </w:del>
                      </m:r>
                    </m:num>
                    <m:den>
                      <m:r>
                        <w:del w:id="11774" w:author="Greg Clendenning" w:date="2024-04-16T16:42:00Z">
                          <w:rPr>
                            <w:rFonts w:ascii="Cambria Math" w:hAnsi="Cambria Math" w:cs="Arial"/>
                            <w:szCs w:val="20"/>
                          </w:rPr>
                          <m:t>gal∙℉</m:t>
                        </w:del>
                      </m:r>
                    </m:den>
                  </m:f>
                </m:e>
              </m:box>
              <m:r>
                <w:del w:id="11775" w:author="Greg Clendenning" w:date="2024-04-16T16:42:00Z">
                  <m:rPr>
                    <m:nor/>
                  </m:rPr>
                  <w:rPr>
                    <w:rFonts w:ascii="Cambria Math" w:hAnsi="Cambria Math"/>
                    <w:i w:val="0"/>
                  </w:rPr>
                  <m:t>×</m:t>
                </w:del>
              </m:r>
              <m:d>
                <m:dPr>
                  <m:ctrlPr>
                    <w:del w:id="11776" w:author="Greg Clendenning" w:date="2024-04-16T16:42:00Z">
                      <w:rPr>
                        <w:rFonts w:ascii="Cambria Math" w:hAnsi="Cambria Math" w:cs="Arial"/>
                        <w:i w:val="0"/>
                      </w:rPr>
                    </w:del>
                  </m:ctrlPr>
                </m:dPr>
                <m:e>
                  <m:sSub>
                    <m:sSubPr>
                      <m:ctrlPr>
                        <w:del w:id="11777" w:author="Greg Clendenning" w:date="2024-04-16T16:42:00Z">
                          <w:rPr>
                            <w:rFonts w:ascii="Cambria Math" w:hAnsi="Cambria Math"/>
                            <w:i w:val="0"/>
                          </w:rPr>
                        </w:del>
                      </m:ctrlPr>
                    </m:sSubPr>
                    <m:e>
                      <m:r>
                        <w:del w:id="11778" w:author="Greg Clendenning" w:date="2024-04-16T16:42:00Z">
                          <m:rPr>
                            <m:nor/>
                          </m:rPr>
                          <w:rPr>
                            <w:rFonts w:ascii="Cambria Math" w:hAnsi="Cambria Math"/>
                          </w:rPr>
                          <m:t>T</m:t>
                        </w:del>
                      </m:r>
                    </m:e>
                    <m:sub>
                      <m:r>
                        <w:del w:id="11779" w:author="Greg Clendenning" w:date="2024-04-16T16:42:00Z">
                          <m:rPr>
                            <m:nor/>
                          </m:rPr>
                          <w:rPr>
                            <w:rFonts w:ascii="Cambria Math" w:hAnsi="Cambria Math"/>
                          </w:rPr>
                          <m:t>out</m:t>
                        </w:del>
                      </m:r>
                    </m:sub>
                  </m:sSub>
                  <m:r>
                    <w:del w:id="11780" w:author="Greg Clendenning" w:date="2024-04-16T16:42:00Z">
                      <w:rPr>
                        <w:rFonts w:ascii="Cambria Math" w:hAnsi="Cambria Math"/>
                      </w:rPr>
                      <m:t>-</m:t>
                    </w:del>
                  </m:r>
                  <m:sSub>
                    <m:sSubPr>
                      <m:ctrlPr>
                        <w:del w:id="11781" w:author="Greg Clendenning" w:date="2024-04-16T16:42:00Z">
                          <w:rPr>
                            <w:rFonts w:ascii="Cambria Math" w:hAnsi="Cambria Math"/>
                            <w:i w:val="0"/>
                          </w:rPr>
                        </w:del>
                      </m:ctrlPr>
                    </m:sSubPr>
                    <m:e>
                      <m:r>
                        <w:del w:id="11782" w:author="Greg Clendenning" w:date="2024-04-16T16:42:00Z">
                          <m:rPr>
                            <m:nor/>
                          </m:rPr>
                          <w:rPr>
                            <w:rFonts w:ascii="Cambria Math" w:hAnsi="Cambria Math"/>
                          </w:rPr>
                          <m:t>T</m:t>
                        </w:del>
                      </m:r>
                      <m:ctrlPr>
                        <w:del w:id="11783" w:author="Greg Clendenning" w:date="2024-04-16T16:42:00Z">
                          <w:rPr>
                            <w:rFonts w:ascii="Cambria Math" w:eastAsia="Cambria Math" w:hAnsi="Cambria Math" w:cs="Cambria Math"/>
                            <w:i w:val="0"/>
                          </w:rPr>
                        </w:del>
                      </m:ctrlPr>
                    </m:e>
                    <m:sub>
                      <m:r>
                        <w:del w:id="11784" w:author="Greg Clendenning" w:date="2024-04-16T16:42:00Z">
                          <m:rPr>
                            <m:nor/>
                          </m:rPr>
                          <w:rPr>
                            <w:rFonts w:ascii="Cambria Math" w:hAnsi="Cambria Math"/>
                          </w:rPr>
                          <m:t>in</m:t>
                        </w:del>
                      </m:r>
                    </m:sub>
                  </m:sSub>
                </m:e>
              </m:d>
            </m:num>
            <m:den>
              <m:r>
                <w:del w:id="11785" w:author="Greg Clendenning" w:date="2024-04-16T16:42:00Z">
                  <m:rPr>
                    <m:nor/>
                  </m:rPr>
                  <w:rPr>
                    <w:rFonts w:ascii="Cambria Math" w:hAnsi="Cambria Math" w:cs="Arial"/>
                    <w:i w:val="0"/>
                  </w:rPr>
                  <m:t>1,000,000</m:t>
                </w:del>
              </m:r>
              <m:f>
                <m:fPr>
                  <m:ctrlPr>
                    <w:del w:id="11786" w:author="Greg Clendenning" w:date="2024-04-16T16:42:00Z">
                      <w:rPr>
                        <w:rFonts w:ascii="Cambria Math" w:hAnsi="Cambria Math" w:cs="Arial"/>
                        <w:i w:val="0"/>
                      </w:rPr>
                    </w:del>
                  </m:ctrlPr>
                </m:fPr>
                <m:num>
                  <m:r>
                    <w:del w:id="11787" w:author="Greg Clendenning" w:date="2024-04-16T16:42:00Z">
                      <m:rPr>
                        <m:nor/>
                      </m:rPr>
                      <w:rPr>
                        <w:rFonts w:ascii="Cambria Math" w:hAnsi="Cambria Math" w:cs="Arial"/>
                        <w:i w:val="0"/>
                      </w:rPr>
                      <m:t>BTU</m:t>
                    </w:del>
                  </m:r>
                </m:num>
                <m:den>
                  <m:r>
                    <w:del w:id="11788" w:author="Greg Clendenning" w:date="2024-04-16T16:42:00Z">
                      <m:rPr>
                        <m:nor/>
                      </m:rPr>
                      <w:rPr>
                        <w:rFonts w:ascii="Cambria Math" w:hAnsi="Cambria Math" w:cs="Arial"/>
                        <w:i w:val="0"/>
                      </w:rPr>
                      <m:t>MMBTU</m:t>
                    </w:del>
                  </m:r>
                </m:den>
              </m:f>
            </m:den>
          </m:f>
        </m:oMath>
      </m:oMathPara>
    </w:p>
    <w:p w14:paraId="4348709A" w14:textId="77777777" w:rsidR="00FA5174" w:rsidRDefault="00FA5174" w:rsidP="00FA5174">
      <w:pPr>
        <w:pStyle w:val="BodyText"/>
        <w:spacing w:after="120"/>
        <w:rPr>
          <w:del w:id="11789" w:author="Greg Clendenning" w:date="2024-04-16T16:42:00Z"/>
        </w:rPr>
      </w:pPr>
    </w:p>
    <w:p w14:paraId="4D14A1D4" w14:textId="77777777" w:rsidR="00FA5174" w:rsidRDefault="00FA5174" w:rsidP="00FA5174">
      <w:pPr>
        <w:pStyle w:val="BodyText"/>
        <w:spacing w:after="120"/>
        <w:ind w:right="0"/>
        <w:rPr>
          <w:del w:id="11790" w:author="Greg Clendenning" w:date="2024-04-16T16:42:00Z"/>
        </w:rPr>
      </w:pPr>
      <w:del w:id="11791" w:author="Greg Clendenning" w:date="2024-04-16T16:42:00Z">
        <w:r>
          <w:delText xml:space="preserve">Demand savings result from the removal of the connected load of the electric water heater. </w:delText>
        </w:r>
        <w:r w:rsidRPr="00DC5816">
          <w:delText>The</w:delText>
        </w:r>
        <w:r>
          <w:delText xml:space="preserve"> </w:delText>
        </w:r>
        <w:r w:rsidRPr="00DC5816">
          <w:delText>demand</w:delText>
        </w:r>
        <w:r>
          <w:delText xml:space="preserve"> </w:delText>
        </w:r>
        <w:r w:rsidRPr="00DC5816">
          <w:delText>reduction</w:delText>
        </w:r>
        <w:r>
          <w:delText xml:space="preserve"> </w:delText>
        </w:r>
        <w:r w:rsidRPr="00DC5816">
          <w:delText>is</w:delText>
        </w:r>
        <w:r>
          <w:delText xml:space="preserve"> </w:delText>
        </w:r>
        <w:r w:rsidRPr="00DC5816">
          <w:delText>taken</w:delText>
        </w:r>
        <w:r>
          <w:delText xml:space="preserve"> as the annual energy savings multiplied by the ratio of the average energy usage between 2 PM and 6 PM on summer weekdays to the total annual energy usage.</w:delText>
        </w:r>
      </w:del>
    </w:p>
    <w:p w14:paraId="2B9132B6" w14:textId="77777777" w:rsidR="00FA5174" w:rsidRDefault="00FA5174" w:rsidP="00FA5174">
      <w:pPr>
        <w:pStyle w:val="Equation"/>
        <w:tabs>
          <w:tab w:val="clear" w:pos="720"/>
          <w:tab w:val="clear" w:pos="2880"/>
          <w:tab w:val="left" w:pos="1440"/>
        </w:tabs>
        <w:rPr>
          <w:del w:id="11792" w:author="Greg Clendenning" w:date="2024-04-16T16:42:00Z"/>
          <w:rFonts w:cs="Arial"/>
          <w:szCs w:val="20"/>
        </w:rPr>
      </w:pPr>
      <w:bookmarkStart w:id="11793" w:name="OLE_LINK3"/>
      <w:del w:id="11794" w:author="Greg Clendenning" w:date="2024-04-16T16:42:00Z">
        <w:r w:rsidRPr="00AA2C40">
          <w:rPr>
            <w:rFonts w:ascii="Symbol" w:eastAsia="Symbol" w:hAnsi="Symbol" w:cs="Symbol"/>
            <w:szCs w:val="20"/>
          </w:rPr>
          <w:sym w:font="Symbol" w:char="F044"/>
        </w:r>
        <w:r w:rsidRPr="00AA2C40">
          <w:rPr>
            <w:rFonts w:cs="Arial"/>
            <w:szCs w:val="20"/>
          </w:rPr>
          <w:delText>kW</w:delText>
        </w:r>
        <w:r w:rsidRPr="00AA2C40">
          <w:rPr>
            <w:rFonts w:cs="Arial"/>
            <w:szCs w:val="20"/>
            <w:vertAlign w:val="subscript"/>
          </w:rPr>
          <w:delText>peak</w:delText>
        </w:r>
        <w:r w:rsidRPr="00AA2C40">
          <w:rPr>
            <w:rFonts w:cs="Arial"/>
            <w:szCs w:val="20"/>
            <w:vertAlign w:val="subscript"/>
          </w:rPr>
          <w:tab/>
        </w:r>
        <w:r w:rsidRPr="00AA2C40">
          <w:rPr>
            <w:rFonts w:cs="Arial"/>
            <w:szCs w:val="20"/>
          </w:rPr>
          <w:delText>=</w:delText>
        </w:r>
        <w:r>
          <w:rPr>
            <w:rFonts w:cs="Arial"/>
            <w:szCs w:val="20"/>
          </w:rPr>
          <w:delText xml:space="preserve"> </w:delText>
        </w:r>
      </w:del>
      <m:oMath>
        <m:r>
          <w:del w:id="11795" w:author="Greg Clendenning" w:date="2024-04-16T16:42:00Z">
            <w:rPr>
              <w:rFonts w:ascii="Cambria Math" w:hAnsi="Cambria Math" w:cs="Arial"/>
              <w:szCs w:val="20"/>
            </w:rPr>
            <m:t>ETDF×∆kWh</m:t>
          </w:del>
        </m:r>
      </m:oMath>
    </w:p>
    <w:p w14:paraId="7C532AC8" w14:textId="77777777" w:rsidR="00FA5174" w:rsidRPr="00AA2C40" w:rsidRDefault="00FA5174" w:rsidP="00FA5174">
      <w:pPr>
        <w:pStyle w:val="Equation"/>
        <w:tabs>
          <w:tab w:val="clear" w:pos="2880"/>
          <w:tab w:val="left" w:pos="2160"/>
        </w:tabs>
        <w:rPr>
          <w:del w:id="11796" w:author="Greg Clendenning" w:date="2024-04-16T16:42:00Z"/>
          <w:rFonts w:cs="Arial"/>
          <w:szCs w:val="20"/>
        </w:rPr>
      </w:pPr>
    </w:p>
    <w:bookmarkEnd w:id="11793"/>
    <w:p w14:paraId="1D9D437A" w14:textId="77777777" w:rsidR="00FA5174" w:rsidRDefault="00FA5174" w:rsidP="00FA5174">
      <w:pPr>
        <w:pStyle w:val="BodyText"/>
        <w:rPr>
          <w:del w:id="11797" w:author="Greg Clendenning" w:date="2024-04-16T16:42:00Z"/>
        </w:rPr>
      </w:pPr>
      <w:del w:id="11798" w:author="Greg Clendenning" w:date="2024-04-16T16:42:00Z">
        <w:r>
          <w:delText>ETDF (</w:delText>
        </w:r>
        <w:r w:rsidRPr="009973BD">
          <w:delText>Energy</w:delText>
        </w:r>
        <w:r>
          <w:delText xml:space="preserve"> </w:delText>
        </w:r>
        <w:r w:rsidRPr="009973BD">
          <w:delText>to</w:delText>
        </w:r>
        <w:r>
          <w:delText xml:space="preserve"> </w:delText>
        </w:r>
        <w:r w:rsidRPr="009973BD">
          <w:delText>Demand</w:delText>
        </w:r>
        <w:r>
          <w:delText xml:space="preserve"> </w:delText>
        </w:r>
        <w:r w:rsidRPr="009973BD">
          <w:delText>Factor</w:delText>
        </w:r>
        <w:r>
          <w:delText xml:space="preserve">) </w:delText>
        </w:r>
        <w:r w:rsidRPr="009973BD">
          <w:delText>is</w:delText>
        </w:r>
        <w:r>
          <w:delText xml:space="preserve"> </w:delText>
        </w:r>
        <w:r w:rsidRPr="009973BD">
          <w:delText>defined</w:delText>
        </w:r>
        <w:r>
          <w:delText xml:space="preserve"> </w:delText>
        </w:r>
        <w:r w:rsidRPr="009973BD">
          <w:delText>below:</w:delText>
        </w:r>
        <w:r>
          <w:delText xml:space="preserve"> </w:delText>
        </w:r>
      </w:del>
    </w:p>
    <w:p w14:paraId="35326CDF" w14:textId="77777777" w:rsidR="00FA5174" w:rsidRDefault="00FA5174" w:rsidP="00FA5174">
      <w:pPr>
        <w:pStyle w:val="BodyText"/>
        <w:rPr>
          <w:del w:id="11799" w:author="Greg Clendenning" w:date="2024-04-16T16:42:00Z"/>
        </w:rPr>
      </w:pPr>
    </w:p>
    <w:p w14:paraId="6A8780C6" w14:textId="77777777" w:rsidR="00FA5174" w:rsidRPr="00FF4AFA" w:rsidRDefault="00FA5174" w:rsidP="00FA5174">
      <w:pPr>
        <w:pStyle w:val="Equation"/>
        <w:ind w:left="0" w:firstLine="0"/>
        <w:rPr>
          <w:del w:id="11800" w:author="Greg Clendenning" w:date="2024-04-16T16:42:00Z"/>
          <w:i w:val="0"/>
        </w:rPr>
      </w:pPr>
      <w:bookmarkStart w:id="11801" w:name="OLE_LINK4"/>
      <m:oMathPara>
        <m:oMathParaPr>
          <m:jc m:val="left"/>
        </m:oMathParaPr>
        <m:oMath>
          <m:r>
            <w:del w:id="11802" w:author="Greg Clendenning" w:date="2024-04-16T16:42:00Z">
              <m:rPr>
                <m:nor/>
              </m:rPr>
              <w:rPr>
                <w:rFonts w:ascii="Cambria Math"/>
              </w:rPr>
              <m:t xml:space="preserve">ETDF                      </m:t>
            </w:del>
          </m:r>
          <m:r>
            <w:del w:id="11803" w:author="Greg Clendenning" w:date="2024-04-16T16:42:00Z">
              <m:rPr>
                <m:nor/>
              </m:rPr>
              <m:t>=</m:t>
            </w:del>
          </m:r>
          <m:r>
            <w:del w:id="11804" w:author="Greg Clendenning" w:date="2024-04-16T16:42:00Z">
              <m:rPr>
                <m:nor/>
              </m:rPr>
              <w:rPr>
                <w:rFonts w:ascii="Cambria Math"/>
              </w:rPr>
              <m:t xml:space="preserve">  </m:t>
            </w:del>
          </m:r>
          <m:f>
            <m:fPr>
              <m:ctrlPr>
                <w:del w:id="11805" w:author="Greg Clendenning" w:date="2024-04-16T16:42:00Z">
                  <w:rPr>
                    <w:rFonts w:ascii="Cambria Math" w:hAnsi="Cambria Math"/>
                    <w:i w:val="0"/>
                  </w:rPr>
                </w:del>
              </m:ctrlPr>
            </m:fPr>
            <m:num>
              <m:sSub>
                <m:sSubPr>
                  <m:ctrlPr>
                    <w:del w:id="11806" w:author="Greg Clendenning" w:date="2024-04-16T16:42:00Z">
                      <w:rPr>
                        <w:rFonts w:ascii="Cambria Math" w:hAnsi="Cambria Math"/>
                        <w:i w:val="0"/>
                      </w:rPr>
                    </w:del>
                  </m:ctrlPr>
                </m:sSubPr>
                <m:e>
                  <m:r>
                    <w:del w:id="11807" w:author="Greg Clendenning" w:date="2024-04-16T16:42:00Z">
                      <m:rPr>
                        <m:nor/>
                      </m:rPr>
                      <m:t>Average</m:t>
                    </w:del>
                  </m:r>
                  <m:r>
                    <w:del w:id="11808" w:author="Greg Clendenning" w:date="2024-04-16T16:42:00Z">
                      <m:rPr>
                        <m:nor/>
                      </m:rPr>
                      <w:rPr>
                        <w:rFonts w:ascii="Cambria Math"/>
                      </w:rPr>
                      <m:t xml:space="preserve"> </m:t>
                    </w:del>
                  </m:r>
                  <m:r>
                    <w:del w:id="11809" w:author="Greg Clendenning" w:date="2024-04-16T16:42:00Z">
                      <m:rPr>
                        <m:nor/>
                      </m:rPr>
                      <w:rPr>
                        <w:rFonts w:cs="Arial"/>
                      </w:rPr>
                      <m:t>Demand</m:t>
                    </w:del>
                  </m:r>
                </m:e>
                <m:sub>
                  <m:r>
                    <w:del w:id="11810" w:author="Greg Clendenning" w:date="2024-04-16T16:42:00Z">
                      <m:rPr>
                        <m:nor/>
                      </m:rPr>
                      <m:t>Summer</m:t>
                    </w:del>
                  </m:r>
                  <m:r>
                    <w:del w:id="11811" w:author="Greg Clendenning" w:date="2024-04-16T16:42:00Z">
                      <m:rPr>
                        <m:nor/>
                      </m:rPr>
                      <w:rPr>
                        <w:rFonts w:ascii="Cambria Math"/>
                      </w:rPr>
                      <m:t xml:space="preserve"> </m:t>
                    </w:del>
                  </m:r>
                  <m:r>
                    <w:del w:id="11812" w:author="Greg Clendenning" w:date="2024-04-16T16:42:00Z">
                      <m:rPr>
                        <m:nor/>
                      </m:rPr>
                      <m:t>WD</m:t>
                    </w:del>
                  </m:r>
                  <m:r>
                    <w:del w:id="11813" w:author="Greg Clendenning" w:date="2024-04-16T16:42:00Z">
                      <m:rPr>
                        <m:nor/>
                      </m:rPr>
                      <w:rPr>
                        <w:rFonts w:ascii="Cambria Math"/>
                      </w:rPr>
                      <m:t xml:space="preserve"> 2PM- 6 PM</m:t>
                    </w:del>
                  </m:r>
                </m:sub>
              </m:sSub>
            </m:num>
            <m:den>
              <m:r>
                <w:del w:id="11814" w:author="Greg Clendenning" w:date="2024-04-16T16:42:00Z">
                  <m:rPr>
                    <m:nor/>
                  </m:rPr>
                  <w:rPr>
                    <w:rFonts w:hAnsi="Cambria Math"/>
                  </w:rPr>
                  <m:t>Annual</m:t>
                </w:del>
              </m:r>
              <m:r>
                <w:del w:id="11815" w:author="Greg Clendenning" w:date="2024-04-16T16:42:00Z">
                  <m:rPr>
                    <m:nor/>
                  </m:rPr>
                  <w:rPr>
                    <w:rFonts w:ascii="Cambria Math"/>
                  </w:rPr>
                  <m:t xml:space="preserve"> </m:t>
                </w:del>
              </m:r>
              <m:r>
                <w:del w:id="11816" w:author="Greg Clendenning" w:date="2024-04-16T16:42:00Z">
                  <m:rPr>
                    <m:nor/>
                  </m:rPr>
                  <w:rPr>
                    <w:rFonts w:hAnsi="Cambria Math"/>
                  </w:rPr>
                  <m:t>Energy</m:t>
                </w:del>
              </m:r>
              <m:r>
                <w:del w:id="11817" w:author="Greg Clendenning" w:date="2024-04-16T16:42:00Z">
                  <m:rPr>
                    <m:nor/>
                  </m:rPr>
                  <w:rPr>
                    <w:rFonts w:ascii="Cambria Math" w:hAnsi="Cambria Math"/>
                  </w:rPr>
                  <m:t xml:space="preserve"> </m:t>
                </w:del>
              </m:r>
              <m:r>
                <w:del w:id="11818" w:author="Greg Clendenning" w:date="2024-04-16T16:42:00Z">
                  <m:rPr>
                    <m:nor/>
                  </m:rPr>
                  <w:rPr>
                    <w:rFonts w:hAnsi="Cambria Math"/>
                  </w:rPr>
                  <m:t>Usage</m:t>
                </w:del>
              </m:r>
            </m:den>
          </m:f>
        </m:oMath>
      </m:oMathPara>
    </w:p>
    <w:bookmarkEnd w:id="11801"/>
    <w:p w14:paraId="6B641CFF" w14:textId="77777777" w:rsidR="00FA5174" w:rsidRDefault="00FA5174" w:rsidP="00FA5174">
      <w:pPr>
        <w:rPr>
          <w:del w:id="11819" w:author="Greg Clendenning" w:date="2024-04-16T16:42:00Z"/>
        </w:rPr>
      </w:pPr>
    </w:p>
    <w:p w14:paraId="7AB94025" w14:textId="77777777" w:rsidR="00FA5174" w:rsidRPr="001B65DA" w:rsidRDefault="00FA5174" w:rsidP="00FA5174">
      <w:pPr>
        <w:rPr>
          <w:del w:id="11820" w:author="Greg Clendenning" w:date="2024-04-16T16:42:00Z"/>
        </w:rPr>
      </w:pPr>
      <w:del w:id="11821" w:author="Greg Clendenning" w:date="2024-04-16T16:42:00Z">
        <w:r w:rsidRPr="001B65DA">
          <w:delText>The</w:delText>
        </w:r>
        <w:r>
          <w:delText xml:space="preserve"> </w:delText>
        </w:r>
        <w:r w:rsidRPr="001B65DA">
          <w:delText>ratio</w:delText>
        </w:r>
        <w:r>
          <w:delText xml:space="preserve"> </w:delText>
        </w:r>
        <w:r w:rsidRPr="001B65DA">
          <w:delText>of</w:delText>
        </w:r>
        <w:r>
          <w:delText xml:space="preserve"> </w:delText>
        </w:r>
        <w:r w:rsidRPr="001B65DA">
          <w:delText>the</w:delText>
        </w:r>
        <w:r>
          <w:delText xml:space="preserve"> </w:delText>
        </w:r>
        <w:r w:rsidRPr="001B65DA">
          <w:delText>average</w:delText>
        </w:r>
        <w:r>
          <w:delText xml:space="preserve"> </w:delText>
        </w:r>
        <w:r w:rsidRPr="001B65DA">
          <w:delText>energy</w:delText>
        </w:r>
        <w:r>
          <w:delText xml:space="preserve"> </w:delText>
        </w:r>
        <w:r w:rsidRPr="001B65DA">
          <w:delText>usage</w:delText>
        </w:r>
        <w:r>
          <w:delText xml:space="preserve"> </w:delText>
        </w:r>
        <w:r w:rsidRPr="001B65DA">
          <w:delText>between</w:delText>
        </w:r>
        <w:r>
          <w:delText xml:space="preserve"> </w:delText>
        </w:r>
        <w:r w:rsidRPr="001B65DA">
          <w:delText>2</w:delText>
        </w:r>
        <w:r>
          <w:delText xml:space="preserve"> </w:delText>
        </w:r>
        <w:r w:rsidRPr="001B65DA">
          <w:delText>PM</w:delText>
        </w:r>
        <w:r>
          <w:delText xml:space="preserve"> </w:delText>
        </w:r>
        <w:r w:rsidRPr="001B65DA">
          <w:delText>and</w:delText>
        </w:r>
        <w:r>
          <w:delText xml:space="preserve"> </w:delText>
        </w:r>
        <w:r w:rsidRPr="001B65DA">
          <w:delText>6</w:delText>
        </w:r>
        <w:r>
          <w:delText xml:space="preserve"> </w:delText>
        </w:r>
        <w:r w:rsidRPr="001B65DA">
          <w:delText>PM</w:delText>
        </w:r>
        <w:r>
          <w:delText xml:space="preserve"> </w:delText>
        </w:r>
        <w:r w:rsidRPr="001B65DA">
          <w:delText>on</w:delText>
        </w:r>
        <w:r>
          <w:delText xml:space="preserve"> </w:delText>
        </w:r>
        <w:r w:rsidRPr="001B65DA">
          <w:delText>summer</w:delText>
        </w:r>
        <w:r>
          <w:delText xml:space="preserve"> </w:delText>
        </w:r>
        <w:r w:rsidRPr="001B65DA">
          <w:delText>weekdays</w:delText>
        </w:r>
        <w:r>
          <w:delText xml:space="preserve"> </w:delText>
        </w:r>
        <w:r w:rsidRPr="001B65DA">
          <w:delText>to</w:delText>
        </w:r>
        <w:r>
          <w:delText xml:space="preserve"> </w:delText>
        </w:r>
        <w:r w:rsidRPr="001B65DA">
          <w:delText>the</w:delText>
        </w:r>
        <w:r>
          <w:delText xml:space="preserve"> </w:delText>
        </w:r>
        <w:r w:rsidRPr="001B65DA">
          <w:delText>total</w:delText>
        </w:r>
        <w:r>
          <w:delText xml:space="preserve"> </w:delText>
        </w:r>
        <w:r w:rsidRPr="001B65DA">
          <w:delText>annual</w:delText>
        </w:r>
        <w:r>
          <w:delText xml:space="preserve"> </w:delText>
        </w:r>
        <w:r w:rsidRPr="001B65DA">
          <w:delText>energy</w:delText>
        </w:r>
        <w:r>
          <w:delText xml:space="preserve"> </w:delText>
        </w:r>
        <w:r w:rsidRPr="001B65DA">
          <w:delText>usage</w:delText>
        </w:r>
        <w:r>
          <w:delText xml:space="preserve"> </w:delText>
        </w:r>
        <w:r w:rsidRPr="001B65DA">
          <w:delText>is</w:delText>
        </w:r>
        <w:r>
          <w:delText xml:space="preserve"> </w:delText>
        </w:r>
        <w:r w:rsidRPr="001B65DA">
          <w:delText>taken</w:delText>
        </w:r>
        <w:r>
          <w:delText xml:space="preserve"> </w:delText>
        </w:r>
        <w:r w:rsidRPr="001B65DA">
          <w:delText>from</w:delText>
        </w:r>
        <w:r>
          <w:delText xml:space="preserve"> </w:delText>
        </w:r>
        <w:r w:rsidRPr="001B65DA">
          <w:delText>an</w:delText>
        </w:r>
        <w:r>
          <w:delText xml:space="preserve"> </w:delText>
        </w:r>
        <w:r w:rsidRPr="001B65DA">
          <w:delText>electric</w:delText>
        </w:r>
        <w:r>
          <w:delText xml:space="preserve"> </w:delText>
        </w:r>
        <w:r w:rsidRPr="001B65DA">
          <w:delText>water</w:delText>
        </w:r>
        <w:r>
          <w:delText xml:space="preserve"> </w:delText>
        </w:r>
        <w:r w:rsidRPr="001B65DA">
          <w:delText>heater</w:delText>
        </w:r>
        <w:r>
          <w:delText xml:space="preserve"> </w:delText>
        </w:r>
        <w:r w:rsidRPr="001B65DA">
          <w:delText>metering</w:delText>
        </w:r>
        <w:r>
          <w:delText xml:space="preserve"> </w:delText>
        </w:r>
        <w:r w:rsidRPr="001B65DA">
          <w:delText>study</w:delText>
        </w:r>
        <w:r>
          <w:delText xml:space="preserve"> </w:delText>
        </w:r>
        <w:r w:rsidRPr="001B65DA">
          <w:delText>performed</w:delText>
        </w:r>
        <w:r>
          <w:delText xml:space="preserve"> </w:delText>
        </w:r>
        <w:r w:rsidRPr="001B65DA">
          <w:delText>by</w:delText>
        </w:r>
        <w:r>
          <w:delText xml:space="preserve"> </w:delText>
        </w:r>
        <w:r w:rsidRPr="001B65DA">
          <w:delText>BG&amp;E</w:delText>
        </w:r>
        <w:r>
          <w:delText>.</w:delText>
        </w:r>
        <w:r w:rsidRPr="00707731">
          <w:rPr>
            <w:vertAlign w:val="superscript"/>
          </w:rPr>
          <w:delText xml:space="preserve">Source </w:delText>
        </w:r>
        <w:r>
          <w:rPr>
            <w:vertAlign w:val="superscript"/>
          </w:rPr>
          <w:delText>7</w:delText>
        </w:r>
      </w:del>
    </w:p>
    <w:p w14:paraId="2FDEBFA8" w14:textId="77777777" w:rsidR="00FA5174" w:rsidRPr="001570EA" w:rsidRDefault="00FA5174" w:rsidP="00FA5174">
      <w:pPr>
        <w:pStyle w:val="SubStyle"/>
        <w:rPr>
          <w:moveFrom w:id="11822" w:author="Greg Clendenning" w:date="2024-04-16T16:42:00Z"/>
        </w:rPr>
      </w:pPr>
      <w:moveFromRangeStart w:id="11823" w:author="Greg Clendenning" w:date="2024-04-16T16:42:00Z" w:name="move164178194"/>
    </w:p>
    <w:p w14:paraId="0F6B5F62" w14:textId="77777777" w:rsidR="00FA5174" w:rsidRPr="001570EA" w:rsidRDefault="00FA5174" w:rsidP="00FA5174">
      <w:pPr>
        <w:pStyle w:val="SubStyle"/>
        <w:rPr>
          <w:moveFrom w:id="11824" w:author="Greg Clendenning" w:date="2024-04-16T16:42:00Z"/>
        </w:rPr>
      </w:pPr>
      <w:moveFrom w:id="11825" w:author="Greg Clendenning" w:date="2024-04-16T16:42:00Z">
        <w:r w:rsidRPr="001570EA">
          <w:t>Definition of Terms</w:t>
        </w:r>
      </w:moveFrom>
    </w:p>
    <w:p w14:paraId="2536F3CB" w14:textId="77777777" w:rsidR="00FA5174" w:rsidRPr="00794AB0" w:rsidRDefault="00FA5174" w:rsidP="00FA5174">
      <w:pPr>
        <w:pStyle w:val="Caption"/>
        <w:rPr>
          <w:del w:id="11826" w:author="Greg Clendenning" w:date="2024-04-16T16:42:00Z"/>
          <w:rFonts w:cs="Arial"/>
        </w:rPr>
      </w:pPr>
      <w:bookmarkStart w:id="11827" w:name="_Ref275509591"/>
      <w:bookmarkStart w:id="11828" w:name="_Toc364760662"/>
      <w:bookmarkStart w:id="11829" w:name="_Toc364420894"/>
      <w:bookmarkStart w:id="11830" w:name="_Toc373320190"/>
      <w:bookmarkStart w:id="11831" w:name="_Toc377465484"/>
      <w:bookmarkStart w:id="11832" w:name="_Toc530141719"/>
      <w:bookmarkStart w:id="11833" w:name="_Toc47598295"/>
      <w:moveFromRangeEnd w:id="11823"/>
      <w:del w:id="11834"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52</w:delText>
        </w:r>
        <w:r w:rsidR="00475EB1">
          <w:rPr>
            <w:b w:val="0"/>
            <w:bCs w:val="0"/>
            <w:noProof/>
          </w:rPr>
          <w:fldChar w:fldCharType="end"/>
        </w:r>
        <w:bookmarkEnd w:id="11827"/>
        <w:r>
          <w:delText xml:space="preserve">: </w:delText>
        </w:r>
        <w:r w:rsidRPr="00534BF9">
          <w:delText>Terms</w:delText>
        </w:r>
        <w:r>
          <w:rPr>
            <w:rFonts w:cs="Arial"/>
          </w:rPr>
          <w:delText xml:space="preserve">, Values, and References for </w:delText>
        </w:r>
        <w:r w:rsidRPr="00F36094">
          <w:delText>Fuel</w:delText>
        </w:r>
        <w:r>
          <w:delText xml:space="preserve"> </w:delText>
        </w:r>
        <w:r w:rsidRPr="00F36094">
          <w:delText>Switching</w:delText>
        </w:r>
        <w:r>
          <w:delText xml:space="preserve">: </w:delText>
        </w:r>
        <w:r w:rsidRPr="00F36094">
          <w:delText>Electric</w:delText>
        </w:r>
        <w:r>
          <w:delText xml:space="preserve"> Resistance </w:delText>
        </w:r>
        <w:r w:rsidRPr="00F36094">
          <w:delText>to</w:delText>
        </w:r>
        <w:r>
          <w:delText xml:space="preserve"> </w:delText>
        </w:r>
        <w:bookmarkEnd w:id="11828"/>
        <w:r w:rsidRPr="00F36094">
          <w:delText>Fossil</w:delText>
        </w:r>
        <w:r>
          <w:delText xml:space="preserve"> </w:delText>
        </w:r>
        <w:r w:rsidRPr="00F36094">
          <w:delText>Fuel</w:delText>
        </w:r>
        <w:r>
          <w:delText xml:space="preserve"> </w:delText>
        </w:r>
        <w:r w:rsidRPr="00F36094">
          <w:delText>Water</w:delText>
        </w:r>
        <w:r>
          <w:delText xml:space="preserve"> </w:delText>
        </w:r>
        <w:r w:rsidRPr="00F36094">
          <w:delText>Heater</w:delText>
        </w:r>
        <w:bookmarkEnd w:id="11829"/>
        <w:bookmarkEnd w:id="11830"/>
        <w:bookmarkEnd w:id="11831"/>
        <w:bookmarkEnd w:id="11832"/>
        <w:bookmarkEnd w:id="11833"/>
      </w:del>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58DA5945" w14:textId="77777777" w:rsidTr="00BD2C4C">
        <w:trPr>
          <w:trHeight w:val="305"/>
          <w:tblHeader/>
          <w:del w:id="11835" w:author="Greg Clendenning" w:date="2024-04-16T16:42:00Z"/>
        </w:trPr>
        <w:tc>
          <w:tcPr>
            <w:tcW w:w="4069" w:type="dxa"/>
            <w:shd w:val="clear" w:color="auto" w:fill="BFBFBF" w:themeFill="background1" w:themeFillShade="BF"/>
          </w:tcPr>
          <w:p w14:paraId="48336745" w14:textId="77777777" w:rsidR="00FA5174" w:rsidRDefault="00FA5174" w:rsidP="00BD2C4C">
            <w:pPr>
              <w:tabs>
                <w:tab w:val="left" w:pos="720"/>
              </w:tabs>
              <w:spacing w:before="60" w:after="60"/>
              <w:rPr>
                <w:del w:id="11836" w:author="Greg Clendenning" w:date="2024-04-16T16:42:00Z"/>
              </w:rPr>
            </w:pPr>
            <w:del w:id="11837" w:author="Greg Clendenning" w:date="2024-04-16T16:42:00Z">
              <w:r>
                <w:rPr>
                  <w:b/>
                  <w:sz w:val="18"/>
                </w:rPr>
                <w:delText>Term</w:delText>
              </w:r>
            </w:del>
          </w:p>
        </w:tc>
        <w:tc>
          <w:tcPr>
            <w:tcW w:w="1473" w:type="dxa"/>
            <w:shd w:val="clear" w:color="auto" w:fill="BFBFBF" w:themeFill="background1" w:themeFillShade="BF"/>
          </w:tcPr>
          <w:p w14:paraId="770DA891" w14:textId="77777777" w:rsidR="00FA5174" w:rsidRDefault="00FA5174" w:rsidP="00BD2C4C">
            <w:pPr>
              <w:tabs>
                <w:tab w:val="left" w:pos="720"/>
              </w:tabs>
              <w:spacing w:before="60" w:after="60"/>
              <w:jc w:val="center"/>
              <w:rPr>
                <w:del w:id="11838" w:author="Greg Clendenning" w:date="2024-04-16T16:42:00Z"/>
              </w:rPr>
            </w:pPr>
            <w:del w:id="11839" w:author="Greg Clendenning" w:date="2024-04-16T16:42:00Z">
              <w:r>
                <w:rPr>
                  <w:b/>
                  <w:sz w:val="18"/>
                </w:rPr>
                <w:delText>Unit</w:delText>
              </w:r>
            </w:del>
          </w:p>
        </w:tc>
        <w:tc>
          <w:tcPr>
            <w:tcW w:w="2265" w:type="dxa"/>
            <w:shd w:val="clear" w:color="auto" w:fill="BFBFBF" w:themeFill="background1" w:themeFillShade="BF"/>
          </w:tcPr>
          <w:p w14:paraId="6208AF18" w14:textId="77777777" w:rsidR="00FA5174" w:rsidRDefault="00FA5174" w:rsidP="00BD2C4C">
            <w:pPr>
              <w:tabs>
                <w:tab w:val="left" w:pos="720"/>
              </w:tabs>
              <w:spacing w:before="60" w:after="60"/>
              <w:jc w:val="center"/>
              <w:rPr>
                <w:del w:id="11840" w:author="Greg Clendenning" w:date="2024-04-16T16:42:00Z"/>
              </w:rPr>
            </w:pPr>
            <w:del w:id="11841" w:author="Greg Clendenning" w:date="2024-04-16T16:42:00Z">
              <w:r w:rsidRPr="00F84A22">
                <w:rPr>
                  <w:b/>
                  <w:sz w:val="18"/>
                </w:rPr>
                <w:delText>Values</w:delText>
              </w:r>
            </w:del>
          </w:p>
        </w:tc>
        <w:tc>
          <w:tcPr>
            <w:tcW w:w="715" w:type="dxa"/>
            <w:shd w:val="clear" w:color="auto" w:fill="BFBFBF" w:themeFill="background1" w:themeFillShade="BF"/>
          </w:tcPr>
          <w:p w14:paraId="023225A2" w14:textId="77777777" w:rsidR="00FA5174" w:rsidRDefault="00FA5174" w:rsidP="00BD2C4C">
            <w:pPr>
              <w:tabs>
                <w:tab w:val="left" w:pos="720"/>
              </w:tabs>
              <w:spacing w:before="60" w:after="60"/>
              <w:jc w:val="center"/>
              <w:rPr>
                <w:del w:id="11842" w:author="Greg Clendenning" w:date="2024-04-16T16:42:00Z"/>
              </w:rPr>
            </w:pPr>
            <w:del w:id="11843" w:author="Greg Clendenning" w:date="2024-04-16T16:42:00Z">
              <w:r w:rsidRPr="00F84A22">
                <w:rPr>
                  <w:b/>
                  <w:sz w:val="18"/>
                </w:rPr>
                <w:delText>Source</w:delText>
              </w:r>
            </w:del>
          </w:p>
        </w:tc>
      </w:tr>
      <w:tr w:rsidR="00FA5174" w14:paraId="17592483" w14:textId="77777777" w:rsidTr="00BD2C4C">
        <w:trPr>
          <w:del w:id="11844" w:author="Greg Clendenning" w:date="2024-04-16T16:42:00Z"/>
        </w:trPr>
        <w:tc>
          <w:tcPr>
            <w:tcW w:w="4069" w:type="dxa"/>
          </w:tcPr>
          <w:p w14:paraId="4B9F865B" w14:textId="77777777" w:rsidR="00FA5174" w:rsidRPr="0077516C" w:rsidRDefault="00FA5174" w:rsidP="00BD2C4C">
            <w:pPr>
              <w:tabs>
                <w:tab w:val="left" w:pos="720"/>
              </w:tabs>
              <w:spacing w:before="60" w:after="60"/>
              <w:rPr>
                <w:del w:id="11845" w:author="Greg Clendenning" w:date="2024-04-16T16:42:00Z"/>
                <w:sz w:val="18"/>
                <w:szCs w:val="18"/>
              </w:rPr>
            </w:pPr>
            <w:del w:id="11846" w:author="Greg Clendenning" w:date="2024-04-16T16:42:00Z">
              <w:r>
                <w:rPr>
                  <w:i/>
                  <w:sz w:val="18"/>
                  <w:szCs w:val="18"/>
                </w:rPr>
                <w:delText>U</w:delText>
              </w:r>
              <w:r w:rsidRPr="0077516C">
                <w:rPr>
                  <w:i/>
                  <w:sz w:val="18"/>
                  <w:szCs w:val="18"/>
                </w:rPr>
                <w:delText>EF</w:delText>
              </w:r>
              <w:r w:rsidRPr="0077516C">
                <w:rPr>
                  <w:i/>
                  <w:sz w:val="18"/>
                  <w:szCs w:val="18"/>
                  <w:vertAlign w:val="subscript"/>
                </w:rPr>
                <w:delText xml:space="preserve"> b</w:delText>
              </w:r>
              <w:r>
                <w:rPr>
                  <w:i/>
                  <w:sz w:val="18"/>
                  <w:szCs w:val="18"/>
                  <w:vertAlign w:val="subscript"/>
                </w:rPr>
                <w:delText>ase,</w:delText>
              </w:r>
              <w:r w:rsidRPr="0077516C">
                <w:rPr>
                  <w:i/>
                  <w:sz w:val="18"/>
                  <w:szCs w:val="18"/>
                  <w:vertAlign w:val="subscript"/>
                </w:rPr>
                <w:delText>elec</w:delText>
              </w:r>
              <w:r>
                <w:rPr>
                  <w:sz w:val="18"/>
                  <w:szCs w:val="18"/>
                  <w:vertAlign w:val="subscript"/>
                </w:rPr>
                <w:delText xml:space="preserve"> </w:delText>
              </w:r>
              <w:r w:rsidRPr="0077516C">
                <w:rPr>
                  <w:sz w:val="18"/>
                  <w:szCs w:val="18"/>
                </w:rPr>
                <w:delText>,</w:delText>
              </w:r>
              <w:r>
                <w:rPr>
                  <w:sz w:val="18"/>
                  <w:szCs w:val="18"/>
                </w:rPr>
                <w:delText xml:space="preserve"> Uniform </w:delText>
              </w:r>
              <w:r w:rsidRPr="0077516C">
                <w:rPr>
                  <w:sz w:val="18"/>
                  <w:szCs w:val="18"/>
                </w:rPr>
                <w:delText>Energy</w:delText>
              </w:r>
              <w:r>
                <w:rPr>
                  <w:sz w:val="18"/>
                  <w:szCs w:val="18"/>
                </w:rPr>
                <w:delText xml:space="preserve"> </w:delText>
              </w:r>
              <w:r w:rsidRPr="0077516C">
                <w:rPr>
                  <w:sz w:val="18"/>
                  <w:szCs w:val="18"/>
                </w:rPr>
                <w:delText>Factor</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baseline</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heater</w:delText>
              </w:r>
            </w:del>
          </w:p>
        </w:tc>
        <w:tc>
          <w:tcPr>
            <w:tcW w:w="1473" w:type="dxa"/>
            <w:vAlign w:val="center"/>
          </w:tcPr>
          <w:p w14:paraId="41F23D2E" w14:textId="77777777" w:rsidR="00FA5174" w:rsidRPr="0077516C" w:rsidRDefault="00FA5174" w:rsidP="00BD2C4C">
            <w:pPr>
              <w:tabs>
                <w:tab w:val="left" w:pos="720"/>
              </w:tabs>
              <w:spacing w:before="60" w:after="60"/>
              <w:jc w:val="center"/>
              <w:rPr>
                <w:del w:id="11847" w:author="Greg Clendenning" w:date="2024-04-16T16:42:00Z"/>
                <w:sz w:val="18"/>
                <w:szCs w:val="18"/>
              </w:rPr>
            </w:pPr>
            <w:del w:id="11848" w:author="Greg Clendenning" w:date="2024-04-16T16:42:00Z">
              <w:r>
                <w:rPr>
                  <w:i/>
                  <w:sz w:val="18"/>
                  <w:szCs w:val="18"/>
                </w:rPr>
                <w:delText>Proportion</w:delText>
              </w:r>
            </w:del>
          </w:p>
        </w:tc>
        <w:tc>
          <w:tcPr>
            <w:tcW w:w="2265" w:type="dxa"/>
            <w:vAlign w:val="center"/>
          </w:tcPr>
          <w:p w14:paraId="0521EBAD" w14:textId="77777777" w:rsidR="00FA5174" w:rsidRPr="006D044B" w:rsidRDefault="00FA5174" w:rsidP="00BD2C4C">
            <w:pPr>
              <w:keepNext/>
              <w:tabs>
                <w:tab w:val="left" w:pos="720"/>
              </w:tabs>
              <w:spacing w:before="60" w:after="60"/>
              <w:jc w:val="center"/>
              <w:rPr>
                <w:del w:id="11849" w:author="Greg Clendenning" w:date="2024-04-16T16:42:00Z"/>
                <w:sz w:val="18"/>
                <w:szCs w:val="18"/>
              </w:rPr>
            </w:pPr>
            <w:del w:id="11850" w:author="Greg Clendenning" w:date="2024-04-16T16:42:00Z">
              <w:r w:rsidRPr="006D044B">
                <w:rPr>
                  <w:sz w:val="18"/>
                  <w:szCs w:val="18"/>
                </w:rPr>
                <w:delText>EDC Data Gathering</w:delText>
              </w:r>
            </w:del>
          </w:p>
          <w:p w14:paraId="015AF6C9" w14:textId="77777777" w:rsidR="00FA5174" w:rsidRPr="0077516C" w:rsidRDefault="00FA5174" w:rsidP="00BD2C4C">
            <w:pPr>
              <w:tabs>
                <w:tab w:val="left" w:pos="720"/>
              </w:tabs>
              <w:spacing w:before="60" w:after="60"/>
              <w:jc w:val="center"/>
              <w:rPr>
                <w:del w:id="11851" w:author="Greg Clendenning" w:date="2024-04-16T16:42:00Z"/>
                <w:sz w:val="18"/>
                <w:szCs w:val="18"/>
              </w:rPr>
            </w:pPr>
            <w:del w:id="11852" w:author="Greg Clendenning" w:date="2024-04-16T16:42:00Z">
              <w:r w:rsidRPr="006D044B">
                <w:rPr>
                  <w:sz w:val="18"/>
                  <w:szCs w:val="18"/>
                </w:rPr>
                <w:delText xml:space="preserve">Default: </w:delText>
              </w:r>
              <w:r w:rsidRPr="006D044B">
                <w:rPr>
                  <w:sz w:val="18"/>
                  <w:szCs w:val="18"/>
                </w:rPr>
                <w:fldChar w:fldCharType="begin"/>
              </w:r>
              <w:r w:rsidRPr="006D044B">
                <w:rPr>
                  <w:sz w:val="18"/>
                  <w:szCs w:val="18"/>
                </w:rPr>
                <w:delInstrText xml:space="preserve"> REF _Ref533706168 \h </w:delInstrText>
              </w:r>
              <w:r>
                <w:rPr>
                  <w:sz w:val="18"/>
                  <w:szCs w:val="18"/>
                </w:rPr>
                <w:delInstrText xml:space="preserve"> \* MERGEFORMAT </w:delInstrText>
              </w:r>
              <w:r w:rsidRPr="006D044B">
                <w:rPr>
                  <w:sz w:val="18"/>
                  <w:szCs w:val="18"/>
                </w:rPr>
              </w:r>
              <w:r w:rsidRPr="006D044B">
                <w:rPr>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47</w:delText>
              </w:r>
              <w:r w:rsidRPr="006D044B">
                <w:rPr>
                  <w:sz w:val="18"/>
                  <w:szCs w:val="18"/>
                </w:rPr>
                <w:fldChar w:fldCharType="end"/>
              </w:r>
              <w:r w:rsidRPr="006D044B">
                <w:rPr>
                  <w:sz w:val="18"/>
                  <w:szCs w:val="18"/>
                </w:rPr>
                <w:delText xml:space="preserve"> in </w:delText>
              </w:r>
              <w:r w:rsidR="004A74A1">
                <w:rPr>
                  <w:sz w:val="18"/>
                  <w:szCs w:val="18"/>
                </w:rPr>
                <w:delText xml:space="preserve">the </w:delText>
              </w:r>
              <w:r w:rsidR="004A74A1" w:rsidRPr="004A74A1">
                <w:rPr>
                  <w:sz w:val="16"/>
                  <w:szCs w:val="18"/>
                </w:rPr>
                <w:fldChar w:fldCharType="begin"/>
              </w:r>
              <w:r w:rsidR="004A74A1" w:rsidRPr="004A74A1">
                <w:rPr>
                  <w:sz w:val="16"/>
                  <w:szCs w:val="18"/>
                </w:rPr>
                <w:delInstrText xml:space="preserve"> REF _Ref14093862 \h </w:delInstrText>
              </w:r>
              <w:r w:rsidR="004A74A1">
                <w:rPr>
                  <w:sz w:val="16"/>
                  <w:szCs w:val="18"/>
                </w:rPr>
                <w:delInstrText xml:space="preserve"> \* MERGEFORMAT </w:delInstrText>
              </w:r>
              <w:r w:rsidR="004A74A1" w:rsidRPr="004A74A1">
                <w:rPr>
                  <w:sz w:val="16"/>
                  <w:szCs w:val="18"/>
                </w:rPr>
              </w:r>
              <w:r w:rsidR="004A74A1" w:rsidRPr="004A74A1">
                <w:rPr>
                  <w:sz w:val="16"/>
                  <w:szCs w:val="18"/>
                </w:rPr>
                <w:fldChar w:fldCharType="separate"/>
              </w:r>
              <w:r w:rsidR="004A74A1" w:rsidRPr="004A74A1">
                <w:rPr>
                  <w:sz w:val="18"/>
                </w:rPr>
                <w:delText>Heat Pump Water Heaters</w:delText>
              </w:r>
              <w:r w:rsidR="004A74A1" w:rsidRPr="004A74A1">
                <w:rPr>
                  <w:sz w:val="16"/>
                  <w:szCs w:val="18"/>
                </w:rPr>
                <w:fldChar w:fldCharType="end"/>
              </w:r>
              <w:r w:rsidR="004A74A1" w:rsidRPr="004A74A1">
                <w:rPr>
                  <w:sz w:val="16"/>
                  <w:szCs w:val="18"/>
                </w:rPr>
                <w:delText xml:space="preserve"> </w:delText>
              </w:r>
              <w:r w:rsidR="004A74A1">
                <w:rPr>
                  <w:sz w:val="18"/>
                  <w:szCs w:val="18"/>
                </w:rPr>
                <w:delText>section</w:delText>
              </w:r>
            </w:del>
          </w:p>
        </w:tc>
        <w:tc>
          <w:tcPr>
            <w:tcW w:w="715" w:type="dxa"/>
          </w:tcPr>
          <w:p w14:paraId="19BA3392" w14:textId="77777777" w:rsidR="00FA5174" w:rsidRPr="0077516C" w:rsidRDefault="00FA5174" w:rsidP="00BD2C4C">
            <w:pPr>
              <w:tabs>
                <w:tab w:val="left" w:pos="720"/>
              </w:tabs>
              <w:spacing w:before="60" w:after="60"/>
              <w:jc w:val="center"/>
              <w:rPr>
                <w:del w:id="11853" w:author="Greg Clendenning" w:date="2024-04-16T16:42:00Z"/>
                <w:sz w:val="18"/>
                <w:szCs w:val="18"/>
              </w:rPr>
            </w:pPr>
            <w:del w:id="11854" w:author="Greg Clendenning" w:date="2024-04-16T16:42:00Z">
              <w:r w:rsidRPr="0077516C">
                <w:rPr>
                  <w:sz w:val="18"/>
                  <w:szCs w:val="18"/>
                </w:rPr>
                <w:delText>2</w:delText>
              </w:r>
            </w:del>
          </w:p>
        </w:tc>
      </w:tr>
      <w:tr w:rsidR="00FA5174" w14:paraId="1C68356D" w14:textId="77777777" w:rsidTr="00BD2C4C">
        <w:trPr>
          <w:del w:id="11855" w:author="Greg Clendenning" w:date="2024-04-16T16:42:00Z"/>
        </w:trPr>
        <w:tc>
          <w:tcPr>
            <w:tcW w:w="4069" w:type="dxa"/>
          </w:tcPr>
          <w:p w14:paraId="51DA649B" w14:textId="77777777" w:rsidR="00FA5174" w:rsidRPr="0077516C" w:rsidRDefault="00FA5174" w:rsidP="00BD2C4C">
            <w:pPr>
              <w:tabs>
                <w:tab w:val="left" w:pos="720"/>
              </w:tabs>
              <w:spacing w:before="60" w:after="60"/>
              <w:rPr>
                <w:del w:id="11856" w:author="Greg Clendenning" w:date="2024-04-16T16:42:00Z"/>
                <w:sz w:val="18"/>
                <w:szCs w:val="18"/>
              </w:rPr>
            </w:pPr>
            <w:del w:id="11857" w:author="Greg Clendenning" w:date="2024-04-16T16:42:00Z">
              <w:r>
                <w:rPr>
                  <w:i/>
                  <w:sz w:val="18"/>
                  <w:szCs w:val="18"/>
                </w:rPr>
                <w:delText>U</w:delText>
              </w:r>
              <w:r w:rsidRPr="0077516C">
                <w:rPr>
                  <w:i/>
                  <w:sz w:val="18"/>
                  <w:szCs w:val="18"/>
                </w:rPr>
                <w:delText>EF</w:delText>
              </w:r>
              <w:r w:rsidRPr="0077516C">
                <w:rPr>
                  <w:i/>
                  <w:sz w:val="18"/>
                  <w:szCs w:val="18"/>
                  <w:vertAlign w:val="subscript"/>
                </w:rPr>
                <w:delText>installed,</w:delText>
              </w:r>
              <w:r>
                <w:rPr>
                  <w:i/>
                  <w:sz w:val="18"/>
                  <w:szCs w:val="18"/>
                  <w:vertAlign w:val="subscript"/>
                </w:rPr>
                <w:delText xml:space="preserve"> </w:delText>
              </w:r>
              <w:r w:rsidRPr="0077516C">
                <w:rPr>
                  <w:i/>
                  <w:sz w:val="18"/>
                  <w:szCs w:val="18"/>
                  <w:vertAlign w:val="subscript"/>
                </w:rPr>
                <w:delText>NG</w:delText>
              </w:r>
              <w:r>
                <w:rPr>
                  <w:sz w:val="18"/>
                  <w:szCs w:val="18"/>
                  <w:vertAlign w:val="subscript"/>
                </w:rPr>
                <w:delText xml:space="preserve"> </w:delText>
              </w:r>
              <w:r w:rsidRPr="0077516C">
                <w:rPr>
                  <w:sz w:val="18"/>
                  <w:szCs w:val="18"/>
                </w:rPr>
                <w:delText>,</w:delText>
              </w:r>
              <w:r>
                <w:rPr>
                  <w:sz w:val="18"/>
                  <w:szCs w:val="18"/>
                </w:rPr>
                <w:delText xml:space="preserve"> Uniform </w:delText>
              </w:r>
              <w:r w:rsidRPr="0077516C">
                <w:rPr>
                  <w:sz w:val="18"/>
                  <w:szCs w:val="18"/>
                </w:rPr>
                <w:delText>Energy</w:delText>
              </w:r>
              <w:r>
                <w:rPr>
                  <w:sz w:val="18"/>
                  <w:szCs w:val="18"/>
                </w:rPr>
                <w:delText xml:space="preserve"> </w:delText>
              </w:r>
              <w:r w:rsidRPr="0077516C">
                <w:rPr>
                  <w:sz w:val="18"/>
                  <w:szCs w:val="18"/>
                </w:rPr>
                <w:delText>Factor</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installed</w:delText>
              </w:r>
              <w:r>
                <w:rPr>
                  <w:sz w:val="18"/>
                  <w:szCs w:val="18"/>
                </w:rPr>
                <w:delText xml:space="preserve"> </w:delText>
              </w:r>
              <w:r w:rsidRPr="0077516C">
                <w:rPr>
                  <w:sz w:val="18"/>
                  <w:szCs w:val="18"/>
                </w:rPr>
                <w:delText>natural</w:delText>
              </w:r>
              <w:r>
                <w:rPr>
                  <w:sz w:val="18"/>
                  <w:szCs w:val="18"/>
                </w:rPr>
                <w:delText xml:space="preserve"> </w:delText>
              </w:r>
              <w:r w:rsidRPr="0077516C">
                <w:rPr>
                  <w:sz w:val="18"/>
                  <w:szCs w:val="18"/>
                </w:rPr>
                <w:delText>gas</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heater</w:delText>
              </w:r>
            </w:del>
          </w:p>
        </w:tc>
        <w:tc>
          <w:tcPr>
            <w:tcW w:w="1473" w:type="dxa"/>
            <w:vAlign w:val="center"/>
          </w:tcPr>
          <w:p w14:paraId="42527A8B" w14:textId="77777777" w:rsidR="00FA5174" w:rsidRPr="0077516C" w:rsidRDefault="00FA5174" w:rsidP="00BD2C4C">
            <w:pPr>
              <w:tabs>
                <w:tab w:val="left" w:pos="720"/>
              </w:tabs>
              <w:spacing w:before="60" w:after="60"/>
              <w:jc w:val="center"/>
              <w:rPr>
                <w:del w:id="11858" w:author="Greg Clendenning" w:date="2024-04-16T16:42:00Z"/>
                <w:sz w:val="18"/>
                <w:szCs w:val="18"/>
              </w:rPr>
            </w:pPr>
            <w:del w:id="11859" w:author="Greg Clendenning" w:date="2024-04-16T16:42:00Z">
              <w:r>
                <w:rPr>
                  <w:i/>
                  <w:sz w:val="18"/>
                  <w:szCs w:val="18"/>
                </w:rPr>
                <w:delText>Proportion</w:delText>
              </w:r>
            </w:del>
          </w:p>
        </w:tc>
        <w:tc>
          <w:tcPr>
            <w:tcW w:w="2265" w:type="dxa"/>
          </w:tcPr>
          <w:p w14:paraId="7133FBC3" w14:textId="77777777" w:rsidR="00FA5174" w:rsidRPr="0077516C" w:rsidRDefault="00FA5174" w:rsidP="00BD2C4C">
            <w:pPr>
              <w:pStyle w:val="TableCell"/>
              <w:spacing w:before="60" w:after="60"/>
              <w:jc w:val="center"/>
              <w:rPr>
                <w:del w:id="11860" w:author="Greg Clendenning" w:date="2024-04-16T16:42:00Z"/>
                <w:szCs w:val="18"/>
              </w:rPr>
            </w:pPr>
            <w:del w:id="11861" w:author="Greg Clendenning" w:date="2024-04-16T16:42:00Z">
              <w:r w:rsidRPr="0077516C">
                <w:rPr>
                  <w:szCs w:val="18"/>
                </w:rPr>
                <w:delText>EDC</w:delText>
              </w:r>
              <w:r>
                <w:rPr>
                  <w:szCs w:val="18"/>
                </w:rPr>
                <w:delText xml:space="preserve"> </w:delText>
              </w:r>
              <w:r w:rsidRPr="0077516C">
                <w:rPr>
                  <w:szCs w:val="18"/>
                </w:rPr>
                <w:delText>Data</w:delText>
              </w:r>
              <w:r>
                <w:rPr>
                  <w:szCs w:val="18"/>
                </w:rPr>
                <w:delText xml:space="preserve"> </w:delText>
              </w:r>
              <w:r w:rsidRPr="0077516C">
                <w:rPr>
                  <w:szCs w:val="18"/>
                </w:rPr>
                <w:delText>Gathering</w:delText>
              </w:r>
            </w:del>
          </w:p>
          <w:p w14:paraId="724E5CCD" w14:textId="77777777" w:rsidR="00FA5174" w:rsidRDefault="00FA5174" w:rsidP="00BD2C4C">
            <w:pPr>
              <w:tabs>
                <w:tab w:val="left" w:pos="720"/>
              </w:tabs>
              <w:spacing w:before="60" w:after="60"/>
              <w:jc w:val="center"/>
              <w:rPr>
                <w:del w:id="11862" w:author="Greg Clendenning" w:date="2024-04-16T16:42:00Z"/>
                <w:sz w:val="18"/>
                <w:szCs w:val="18"/>
              </w:rPr>
            </w:pPr>
            <w:del w:id="11863" w:author="Greg Clendenning" w:date="2024-04-16T16:42:00Z">
              <w:r w:rsidRPr="00614B0C">
                <w:rPr>
                  <w:sz w:val="18"/>
                  <w:szCs w:val="18"/>
                </w:rPr>
                <w:delText>Default</w:delText>
              </w:r>
              <w:r>
                <w:rPr>
                  <w:sz w:val="18"/>
                  <w:szCs w:val="18"/>
                </w:rPr>
                <w:delText>:</w:delText>
              </w:r>
            </w:del>
          </w:p>
          <w:p w14:paraId="434B1324" w14:textId="77777777" w:rsidR="00FA5174" w:rsidRPr="0077516C" w:rsidRDefault="00FA5174" w:rsidP="00BD2C4C">
            <w:pPr>
              <w:tabs>
                <w:tab w:val="left" w:pos="720"/>
              </w:tabs>
              <w:spacing w:before="60" w:after="60"/>
              <w:jc w:val="center"/>
              <w:rPr>
                <w:del w:id="11864" w:author="Greg Clendenning" w:date="2024-04-16T16:42:00Z"/>
                <w:sz w:val="18"/>
                <w:szCs w:val="18"/>
              </w:rPr>
            </w:pPr>
            <w:del w:id="11865" w:author="Greg Clendenning" w:date="2024-04-16T16:42:00Z">
              <w:r>
                <w:rPr>
                  <w:rFonts w:cs="Arial"/>
                  <w:sz w:val="18"/>
                  <w:szCs w:val="18"/>
                </w:rPr>
                <w:delText xml:space="preserve">≤55 Gallons= </w:delText>
              </w:r>
              <w:r w:rsidRPr="0077516C">
                <w:rPr>
                  <w:sz w:val="18"/>
                  <w:szCs w:val="18"/>
                </w:rPr>
                <w:delText>0.67</w:delText>
              </w:r>
            </w:del>
          </w:p>
          <w:p w14:paraId="322A30DC" w14:textId="77777777" w:rsidR="00FA5174" w:rsidRPr="0077516C" w:rsidRDefault="00FA5174" w:rsidP="00BD2C4C">
            <w:pPr>
              <w:tabs>
                <w:tab w:val="left" w:pos="720"/>
              </w:tabs>
              <w:spacing w:before="60" w:after="60"/>
              <w:jc w:val="center"/>
              <w:rPr>
                <w:del w:id="11866" w:author="Greg Clendenning" w:date="2024-04-16T16:42:00Z"/>
                <w:sz w:val="18"/>
                <w:szCs w:val="18"/>
              </w:rPr>
            </w:pPr>
            <w:del w:id="11867" w:author="Greg Clendenning" w:date="2024-04-16T16:42:00Z">
              <w:r w:rsidRPr="0077516C">
                <w:rPr>
                  <w:sz w:val="18"/>
                  <w:szCs w:val="18"/>
                </w:rPr>
                <w:delText>&gt;55</w:delText>
              </w:r>
              <w:r>
                <w:rPr>
                  <w:sz w:val="18"/>
                  <w:szCs w:val="18"/>
                </w:rPr>
                <w:delText xml:space="preserve"> </w:delText>
              </w:r>
              <w:r w:rsidRPr="0077516C">
                <w:rPr>
                  <w:sz w:val="18"/>
                  <w:szCs w:val="18"/>
                </w:rPr>
                <w:delText>Gallons=</w:delText>
              </w:r>
              <w:r>
                <w:rPr>
                  <w:sz w:val="18"/>
                  <w:szCs w:val="18"/>
                </w:rPr>
                <w:delText xml:space="preserve"> </w:delText>
              </w:r>
              <w:r w:rsidRPr="0077516C">
                <w:rPr>
                  <w:sz w:val="18"/>
                  <w:szCs w:val="18"/>
                </w:rPr>
                <w:delText>0.77</w:delText>
              </w:r>
            </w:del>
          </w:p>
        </w:tc>
        <w:tc>
          <w:tcPr>
            <w:tcW w:w="715" w:type="dxa"/>
          </w:tcPr>
          <w:p w14:paraId="17A1272A" w14:textId="77777777" w:rsidR="00FA5174" w:rsidRPr="0077516C" w:rsidRDefault="00FA5174" w:rsidP="00BD2C4C">
            <w:pPr>
              <w:tabs>
                <w:tab w:val="left" w:pos="720"/>
              </w:tabs>
              <w:spacing w:before="60" w:after="60"/>
              <w:jc w:val="center"/>
              <w:rPr>
                <w:del w:id="11868" w:author="Greg Clendenning" w:date="2024-04-16T16:42:00Z"/>
                <w:sz w:val="18"/>
                <w:szCs w:val="18"/>
              </w:rPr>
            </w:pPr>
            <w:del w:id="11869" w:author="Greg Clendenning" w:date="2024-04-16T16:42:00Z">
              <w:r w:rsidRPr="0077516C">
                <w:rPr>
                  <w:sz w:val="18"/>
                  <w:szCs w:val="18"/>
                </w:rPr>
                <w:delText>3</w:delText>
              </w:r>
            </w:del>
          </w:p>
        </w:tc>
      </w:tr>
      <w:tr w:rsidR="00FA5174" w14:paraId="3F4E6637" w14:textId="77777777" w:rsidTr="00BD2C4C">
        <w:trPr>
          <w:del w:id="11870" w:author="Greg Clendenning" w:date="2024-04-16T16:42:00Z"/>
        </w:trPr>
        <w:tc>
          <w:tcPr>
            <w:tcW w:w="4069" w:type="dxa"/>
          </w:tcPr>
          <w:p w14:paraId="64D64ECB" w14:textId="77777777" w:rsidR="00FA5174" w:rsidRPr="0077516C" w:rsidRDefault="00FA5174" w:rsidP="00BD2C4C">
            <w:pPr>
              <w:tabs>
                <w:tab w:val="left" w:pos="720"/>
              </w:tabs>
              <w:spacing w:before="60" w:after="60"/>
              <w:rPr>
                <w:del w:id="11871" w:author="Greg Clendenning" w:date="2024-04-16T16:42:00Z"/>
                <w:sz w:val="18"/>
                <w:szCs w:val="18"/>
              </w:rPr>
            </w:pPr>
            <w:del w:id="11872" w:author="Greg Clendenning" w:date="2024-04-16T16:42:00Z">
              <w:r>
                <w:rPr>
                  <w:i/>
                  <w:sz w:val="18"/>
                  <w:szCs w:val="18"/>
                </w:rPr>
                <w:delText>U</w:delText>
              </w:r>
              <w:r w:rsidRPr="0077516C">
                <w:rPr>
                  <w:i/>
                  <w:sz w:val="18"/>
                  <w:szCs w:val="18"/>
                </w:rPr>
                <w:delText>EF</w:delText>
              </w:r>
              <w:r w:rsidRPr="0077516C">
                <w:rPr>
                  <w:i/>
                  <w:sz w:val="18"/>
                  <w:szCs w:val="18"/>
                  <w:vertAlign w:val="subscript"/>
                </w:rPr>
                <w:delText>installed,Propane</w:delText>
              </w:r>
              <w:r>
                <w:rPr>
                  <w:sz w:val="18"/>
                  <w:szCs w:val="18"/>
                  <w:vertAlign w:val="subscript"/>
                </w:rPr>
                <w:delText xml:space="preserve"> </w:delText>
              </w:r>
              <w:r w:rsidRPr="0077516C">
                <w:rPr>
                  <w:sz w:val="18"/>
                  <w:szCs w:val="18"/>
                </w:rPr>
                <w:delText>,</w:delText>
              </w:r>
              <w:r>
                <w:rPr>
                  <w:sz w:val="18"/>
                  <w:szCs w:val="18"/>
                </w:rPr>
                <w:delText xml:space="preserve"> Uniform </w:delText>
              </w:r>
              <w:r w:rsidRPr="0077516C">
                <w:rPr>
                  <w:sz w:val="18"/>
                  <w:szCs w:val="18"/>
                </w:rPr>
                <w:delText>Energy</w:delText>
              </w:r>
              <w:r>
                <w:rPr>
                  <w:sz w:val="18"/>
                  <w:szCs w:val="18"/>
                </w:rPr>
                <w:delText xml:space="preserve"> </w:delText>
              </w:r>
              <w:r w:rsidRPr="0077516C">
                <w:rPr>
                  <w:sz w:val="18"/>
                  <w:szCs w:val="18"/>
                </w:rPr>
                <w:delText>Factor</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installed</w:delText>
              </w:r>
              <w:r>
                <w:rPr>
                  <w:sz w:val="18"/>
                  <w:szCs w:val="18"/>
                </w:rPr>
                <w:delText xml:space="preserve">  </w:delText>
              </w:r>
              <w:r w:rsidRPr="0077516C">
                <w:rPr>
                  <w:sz w:val="18"/>
                  <w:szCs w:val="18"/>
                </w:rPr>
                <w:delText>propane</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heater</w:delText>
              </w:r>
            </w:del>
          </w:p>
        </w:tc>
        <w:tc>
          <w:tcPr>
            <w:tcW w:w="1473" w:type="dxa"/>
            <w:vAlign w:val="center"/>
          </w:tcPr>
          <w:p w14:paraId="0C99A46E" w14:textId="77777777" w:rsidR="00FA5174" w:rsidRPr="0077516C" w:rsidRDefault="00FA5174" w:rsidP="00BD2C4C">
            <w:pPr>
              <w:tabs>
                <w:tab w:val="left" w:pos="720"/>
              </w:tabs>
              <w:spacing w:before="60" w:after="60"/>
              <w:jc w:val="center"/>
              <w:rPr>
                <w:del w:id="11873" w:author="Greg Clendenning" w:date="2024-04-16T16:42:00Z"/>
                <w:sz w:val="18"/>
                <w:szCs w:val="18"/>
              </w:rPr>
            </w:pPr>
            <w:del w:id="11874" w:author="Greg Clendenning" w:date="2024-04-16T16:42:00Z">
              <w:r>
                <w:rPr>
                  <w:i/>
                  <w:sz w:val="18"/>
                  <w:szCs w:val="18"/>
                </w:rPr>
                <w:delText>Proportion</w:delText>
              </w:r>
            </w:del>
          </w:p>
        </w:tc>
        <w:tc>
          <w:tcPr>
            <w:tcW w:w="2265" w:type="dxa"/>
          </w:tcPr>
          <w:p w14:paraId="7D45CBE6" w14:textId="77777777" w:rsidR="00FA5174" w:rsidRPr="0077516C" w:rsidRDefault="00FA5174" w:rsidP="00BD2C4C">
            <w:pPr>
              <w:pStyle w:val="TableCell"/>
              <w:spacing w:before="60" w:after="60"/>
              <w:jc w:val="center"/>
              <w:rPr>
                <w:del w:id="11875" w:author="Greg Clendenning" w:date="2024-04-16T16:42:00Z"/>
                <w:szCs w:val="18"/>
              </w:rPr>
            </w:pPr>
            <w:del w:id="11876" w:author="Greg Clendenning" w:date="2024-04-16T16:42:00Z">
              <w:r w:rsidRPr="0077516C">
                <w:rPr>
                  <w:szCs w:val="18"/>
                </w:rPr>
                <w:delText>EDC</w:delText>
              </w:r>
              <w:r>
                <w:rPr>
                  <w:szCs w:val="18"/>
                </w:rPr>
                <w:delText xml:space="preserve"> </w:delText>
              </w:r>
              <w:r w:rsidRPr="0077516C">
                <w:rPr>
                  <w:szCs w:val="18"/>
                </w:rPr>
                <w:delText>Data</w:delText>
              </w:r>
              <w:r>
                <w:rPr>
                  <w:szCs w:val="18"/>
                </w:rPr>
                <w:delText xml:space="preserve"> </w:delText>
              </w:r>
              <w:r w:rsidRPr="0077516C">
                <w:rPr>
                  <w:szCs w:val="18"/>
                </w:rPr>
                <w:delText>Gathering</w:delText>
              </w:r>
            </w:del>
          </w:p>
          <w:p w14:paraId="79AC42BE" w14:textId="77777777" w:rsidR="00FA5174" w:rsidRPr="0077516C" w:rsidRDefault="00FA5174" w:rsidP="00BD2C4C">
            <w:pPr>
              <w:tabs>
                <w:tab w:val="left" w:pos="720"/>
              </w:tabs>
              <w:spacing w:before="60" w:after="60"/>
              <w:jc w:val="center"/>
              <w:rPr>
                <w:del w:id="11877" w:author="Greg Clendenning" w:date="2024-04-16T16:42:00Z"/>
                <w:sz w:val="18"/>
                <w:szCs w:val="18"/>
              </w:rPr>
            </w:pPr>
            <w:del w:id="11878" w:author="Greg Clendenning" w:date="2024-04-16T16:42:00Z">
              <w:r w:rsidRPr="00614B0C">
                <w:rPr>
                  <w:sz w:val="18"/>
                  <w:szCs w:val="18"/>
                </w:rPr>
                <w:delText>Default</w:delText>
              </w:r>
              <w:r>
                <w:rPr>
                  <w:sz w:val="18"/>
                  <w:szCs w:val="18"/>
                </w:rPr>
                <w:delText>:</w:delText>
              </w:r>
            </w:del>
          </w:p>
          <w:p w14:paraId="60896D88" w14:textId="77777777" w:rsidR="00FA5174" w:rsidRPr="0077516C" w:rsidRDefault="00FA5174" w:rsidP="00BD2C4C">
            <w:pPr>
              <w:tabs>
                <w:tab w:val="left" w:pos="720"/>
              </w:tabs>
              <w:spacing w:before="60" w:after="60"/>
              <w:jc w:val="center"/>
              <w:rPr>
                <w:del w:id="11879" w:author="Greg Clendenning" w:date="2024-04-16T16:42:00Z"/>
                <w:sz w:val="18"/>
                <w:szCs w:val="18"/>
              </w:rPr>
            </w:pPr>
            <w:del w:id="11880" w:author="Greg Clendenning" w:date="2024-04-16T16:42:00Z">
              <w:r>
                <w:rPr>
                  <w:rFonts w:cs="Arial"/>
                  <w:sz w:val="18"/>
                  <w:szCs w:val="18"/>
                </w:rPr>
                <w:delText xml:space="preserve">≤55 Gallons= </w:delText>
              </w:r>
              <w:r w:rsidRPr="0077516C">
                <w:rPr>
                  <w:sz w:val="18"/>
                  <w:szCs w:val="18"/>
                </w:rPr>
                <w:delText>0.67</w:delText>
              </w:r>
            </w:del>
          </w:p>
          <w:p w14:paraId="133BD3A6" w14:textId="77777777" w:rsidR="00FA5174" w:rsidRPr="0077516C" w:rsidRDefault="00FA5174" w:rsidP="00BD2C4C">
            <w:pPr>
              <w:tabs>
                <w:tab w:val="left" w:pos="720"/>
              </w:tabs>
              <w:spacing w:before="60" w:after="60"/>
              <w:jc w:val="center"/>
              <w:rPr>
                <w:del w:id="11881" w:author="Greg Clendenning" w:date="2024-04-16T16:42:00Z"/>
                <w:sz w:val="18"/>
                <w:szCs w:val="18"/>
              </w:rPr>
            </w:pPr>
            <w:del w:id="11882" w:author="Greg Clendenning" w:date="2024-04-16T16:42:00Z">
              <w:r w:rsidRPr="0077516C">
                <w:rPr>
                  <w:sz w:val="18"/>
                  <w:szCs w:val="18"/>
                </w:rPr>
                <w:delText>&gt;55</w:delText>
              </w:r>
              <w:r>
                <w:rPr>
                  <w:sz w:val="18"/>
                  <w:szCs w:val="18"/>
                </w:rPr>
                <w:delText xml:space="preserve"> </w:delText>
              </w:r>
              <w:r w:rsidRPr="0077516C">
                <w:rPr>
                  <w:sz w:val="18"/>
                  <w:szCs w:val="18"/>
                </w:rPr>
                <w:delText>Gallons=</w:delText>
              </w:r>
              <w:r>
                <w:rPr>
                  <w:sz w:val="18"/>
                  <w:szCs w:val="18"/>
                </w:rPr>
                <w:delText xml:space="preserve"> </w:delText>
              </w:r>
              <w:r w:rsidRPr="0077516C">
                <w:rPr>
                  <w:sz w:val="18"/>
                  <w:szCs w:val="18"/>
                </w:rPr>
                <w:delText>0.77</w:delText>
              </w:r>
            </w:del>
          </w:p>
        </w:tc>
        <w:tc>
          <w:tcPr>
            <w:tcW w:w="715" w:type="dxa"/>
          </w:tcPr>
          <w:p w14:paraId="79334797" w14:textId="77777777" w:rsidR="00FA5174" w:rsidRPr="0077516C" w:rsidRDefault="00FA5174" w:rsidP="00BD2C4C">
            <w:pPr>
              <w:tabs>
                <w:tab w:val="left" w:pos="720"/>
              </w:tabs>
              <w:spacing w:before="60" w:after="60"/>
              <w:jc w:val="center"/>
              <w:rPr>
                <w:del w:id="11883" w:author="Greg Clendenning" w:date="2024-04-16T16:42:00Z"/>
                <w:sz w:val="18"/>
                <w:szCs w:val="18"/>
              </w:rPr>
            </w:pPr>
            <w:del w:id="11884" w:author="Greg Clendenning" w:date="2024-04-16T16:42:00Z">
              <w:r w:rsidRPr="0077516C">
                <w:rPr>
                  <w:sz w:val="18"/>
                  <w:szCs w:val="18"/>
                </w:rPr>
                <w:delText>3</w:delText>
              </w:r>
            </w:del>
          </w:p>
        </w:tc>
      </w:tr>
      <w:tr w:rsidR="00FA5174" w14:paraId="72267C91" w14:textId="77777777" w:rsidTr="00BD2C4C">
        <w:trPr>
          <w:del w:id="11885" w:author="Greg Clendenning" w:date="2024-04-16T16:42:00Z"/>
        </w:trPr>
        <w:tc>
          <w:tcPr>
            <w:tcW w:w="4069" w:type="dxa"/>
          </w:tcPr>
          <w:p w14:paraId="3DB41749" w14:textId="77777777" w:rsidR="00FA5174" w:rsidRPr="0077516C" w:rsidRDefault="00FA5174" w:rsidP="00BD2C4C">
            <w:pPr>
              <w:tabs>
                <w:tab w:val="left" w:pos="720"/>
              </w:tabs>
              <w:spacing w:before="60" w:after="60"/>
              <w:rPr>
                <w:del w:id="11886" w:author="Greg Clendenning" w:date="2024-04-16T16:42:00Z"/>
                <w:sz w:val="18"/>
                <w:szCs w:val="18"/>
              </w:rPr>
            </w:pPr>
            <w:del w:id="11887" w:author="Greg Clendenning" w:date="2024-04-16T16:42:00Z">
              <w:r>
                <w:rPr>
                  <w:i/>
                  <w:sz w:val="18"/>
                  <w:szCs w:val="18"/>
                </w:rPr>
                <w:delText>U</w:delText>
              </w:r>
              <w:r w:rsidRPr="0077516C">
                <w:rPr>
                  <w:i/>
                  <w:sz w:val="18"/>
                  <w:szCs w:val="18"/>
                </w:rPr>
                <w:delText>EF</w:delText>
              </w:r>
              <w:r w:rsidRPr="0077516C">
                <w:rPr>
                  <w:i/>
                  <w:sz w:val="18"/>
                  <w:szCs w:val="18"/>
                  <w:vertAlign w:val="subscript"/>
                </w:rPr>
                <w:delText>installed,Tankless</w:delText>
              </w:r>
              <w:r>
                <w:rPr>
                  <w:i/>
                  <w:sz w:val="18"/>
                  <w:szCs w:val="18"/>
                  <w:vertAlign w:val="subscript"/>
                </w:rPr>
                <w:delText xml:space="preserve"> </w:delText>
              </w:r>
              <w:r w:rsidRPr="0077516C">
                <w:rPr>
                  <w:i/>
                  <w:sz w:val="18"/>
                  <w:szCs w:val="18"/>
                  <w:vertAlign w:val="subscript"/>
                </w:rPr>
                <w:delText>Water</w:delText>
              </w:r>
              <w:r>
                <w:rPr>
                  <w:i/>
                  <w:sz w:val="18"/>
                  <w:szCs w:val="18"/>
                  <w:vertAlign w:val="subscript"/>
                </w:rPr>
                <w:delText xml:space="preserve"> </w:delText>
              </w:r>
              <w:r w:rsidRPr="0077516C">
                <w:rPr>
                  <w:i/>
                  <w:sz w:val="18"/>
                  <w:szCs w:val="18"/>
                  <w:vertAlign w:val="subscript"/>
                </w:rPr>
                <w:delText>Heater</w:delText>
              </w:r>
              <w:r>
                <w:rPr>
                  <w:sz w:val="18"/>
                  <w:szCs w:val="18"/>
                  <w:vertAlign w:val="subscript"/>
                </w:rPr>
                <w:delText xml:space="preserve"> </w:delText>
              </w:r>
              <w:r w:rsidRPr="0077516C">
                <w:rPr>
                  <w:sz w:val="18"/>
                  <w:szCs w:val="18"/>
                  <w:vertAlign w:val="subscript"/>
                </w:rPr>
                <w:delText>,</w:delText>
              </w:r>
              <w:r>
                <w:rPr>
                  <w:sz w:val="18"/>
                  <w:szCs w:val="18"/>
                  <w:vertAlign w:val="subscript"/>
                </w:rPr>
                <w:delText xml:space="preserve"> </w:delText>
              </w:r>
              <w:r w:rsidRPr="00C00BE5">
                <w:rPr>
                  <w:sz w:val="18"/>
                  <w:szCs w:val="18"/>
                </w:rPr>
                <w:delText xml:space="preserve">Uniform </w:delText>
              </w:r>
              <w:r w:rsidRPr="0077516C">
                <w:rPr>
                  <w:sz w:val="18"/>
                  <w:szCs w:val="18"/>
                </w:rPr>
                <w:delText>Energy</w:delText>
              </w:r>
              <w:r>
                <w:rPr>
                  <w:sz w:val="18"/>
                  <w:szCs w:val="18"/>
                </w:rPr>
                <w:delText xml:space="preserve"> </w:delText>
              </w:r>
              <w:r w:rsidRPr="0077516C">
                <w:rPr>
                  <w:sz w:val="18"/>
                  <w:szCs w:val="18"/>
                </w:rPr>
                <w:delText>Factor</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installed</w:delText>
              </w:r>
              <w:r>
                <w:rPr>
                  <w:sz w:val="18"/>
                  <w:szCs w:val="18"/>
                </w:rPr>
                <w:delText xml:space="preserve"> </w:delText>
              </w:r>
              <w:r w:rsidRPr="0077516C">
                <w:rPr>
                  <w:sz w:val="18"/>
                  <w:szCs w:val="18"/>
                </w:rPr>
                <w:delText>tankless</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heater</w:delText>
              </w:r>
            </w:del>
          </w:p>
        </w:tc>
        <w:tc>
          <w:tcPr>
            <w:tcW w:w="1473" w:type="dxa"/>
            <w:vAlign w:val="center"/>
          </w:tcPr>
          <w:p w14:paraId="40EE140D" w14:textId="77777777" w:rsidR="00FA5174" w:rsidRPr="0077516C" w:rsidRDefault="00FA5174" w:rsidP="00BD2C4C">
            <w:pPr>
              <w:tabs>
                <w:tab w:val="left" w:pos="720"/>
              </w:tabs>
              <w:spacing w:before="60" w:after="60"/>
              <w:jc w:val="center"/>
              <w:rPr>
                <w:del w:id="11888" w:author="Greg Clendenning" w:date="2024-04-16T16:42:00Z"/>
                <w:sz w:val="18"/>
                <w:szCs w:val="18"/>
              </w:rPr>
            </w:pPr>
            <w:del w:id="11889" w:author="Greg Clendenning" w:date="2024-04-16T16:42:00Z">
              <w:r>
                <w:rPr>
                  <w:i/>
                  <w:sz w:val="18"/>
                  <w:szCs w:val="18"/>
                </w:rPr>
                <w:delText>Proportion</w:delText>
              </w:r>
            </w:del>
          </w:p>
        </w:tc>
        <w:tc>
          <w:tcPr>
            <w:tcW w:w="2265" w:type="dxa"/>
          </w:tcPr>
          <w:p w14:paraId="088409F9" w14:textId="77777777" w:rsidR="00FA5174" w:rsidRPr="0077516C" w:rsidRDefault="00FA5174" w:rsidP="00BD2C4C">
            <w:pPr>
              <w:pStyle w:val="TableCell"/>
              <w:spacing w:before="60" w:after="60"/>
              <w:jc w:val="center"/>
              <w:rPr>
                <w:del w:id="11890" w:author="Greg Clendenning" w:date="2024-04-16T16:42:00Z"/>
                <w:szCs w:val="18"/>
              </w:rPr>
            </w:pPr>
            <w:del w:id="11891" w:author="Greg Clendenning" w:date="2024-04-16T16:42:00Z">
              <w:r w:rsidRPr="0077516C">
                <w:rPr>
                  <w:szCs w:val="18"/>
                </w:rPr>
                <w:delText>EDC</w:delText>
              </w:r>
              <w:r>
                <w:rPr>
                  <w:szCs w:val="18"/>
                </w:rPr>
                <w:delText xml:space="preserve"> </w:delText>
              </w:r>
              <w:r w:rsidRPr="0077516C">
                <w:rPr>
                  <w:szCs w:val="18"/>
                </w:rPr>
                <w:delText>Data</w:delText>
              </w:r>
              <w:r>
                <w:rPr>
                  <w:szCs w:val="18"/>
                </w:rPr>
                <w:delText xml:space="preserve"> </w:delText>
              </w:r>
              <w:r w:rsidRPr="0077516C">
                <w:rPr>
                  <w:szCs w:val="18"/>
                </w:rPr>
                <w:delText>Gathering</w:delText>
              </w:r>
            </w:del>
          </w:p>
          <w:p w14:paraId="4C7F415D" w14:textId="77777777" w:rsidR="00FA5174" w:rsidRPr="0077516C" w:rsidRDefault="00FA5174" w:rsidP="00BD2C4C">
            <w:pPr>
              <w:tabs>
                <w:tab w:val="left" w:pos="720"/>
              </w:tabs>
              <w:spacing w:before="60" w:after="60"/>
              <w:jc w:val="center"/>
              <w:rPr>
                <w:del w:id="11892" w:author="Greg Clendenning" w:date="2024-04-16T16:42:00Z"/>
                <w:sz w:val="18"/>
                <w:szCs w:val="18"/>
              </w:rPr>
            </w:pPr>
            <w:del w:id="11893" w:author="Greg Clendenning" w:date="2024-04-16T16:42:00Z">
              <w:r w:rsidRPr="00614B0C">
                <w:rPr>
                  <w:sz w:val="18"/>
                  <w:szCs w:val="18"/>
                </w:rPr>
                <w:delText>Default:</w:delText>
              </w:r>
              <w:r>
                <w:rPr>
                  <w:sz w:val="18"/>
                  <w:szCs w:val="18"/>
                </w:rPr>
                <w:delText xml:space="preserve"> </w:delText>
              </w:r>
              <w:r w:rsidRPr="0077516C">
                <w:rPr>
                  <w:rFonts w:cs="Arial"/>
                  <w:sz w:val="18"/>
                  <w:szCs w:val="18"/>
                </w:rPr>
                <w:delText>0.90</w:delText>
              </w:r>
            </w:del>
          </w:p>
        </w:tc>
        <w:tc>
          <w:tcPr>
            <w:tcW w:w="715" w:type="dxa"/>
          </w:tcPr>
          <w:p w14:paraId="48FB778F" w14:textId="77777777" w:rsidR="00FA5174" w:rsidRPr="0077516C" w:rsidRDefault="00FA5174" w:rsidP="00BD2C4C">
            <w:pPr>
              <w:tabs>
                <w:tab w:val="left" w:pos="720"/>
              </w:tabs>
              <w:spacing w:before="60" w:after="60"/>
              <w:jc w:val="center"/>
              <w:rPr>
                <w:del w:id="11894" w:author="Greg Clendenning" w:date="2024-04-16T16:42:00Z"/>
                <w:sz w:val="18"/>
                <w:szCs w:val="18"/>
              </w:rPr>
            </w:pPr>
            <w:del w:id="11895" w:author="Greg Clendenning" w:date="2024-04-16T16:42:00Z">
              <w:r w:rsidRPr="0077516C">
                <w:rPr>
                  <w:sz w:val="18"/>
                  <w:szCs w:val="18"/>
                </w:rPr>
                <w:delText>3</w:delText>
              </w:r>
            </w:del>
          </w:p>
        </w:tc>
      </w:tr>
      <w:tr w:rsidR="00FA5174" w14:paraId="0C8000FC" w14:textId="77777777" w:rsidTr="00BD2C4C">
        <w:trPr>
          <w:del w:id="11896" w:author="Greg Clendenning" w:date="2024-04-16T16:42:00Z"/>
        </w:trPr>
        <w:tc>
          <w:tcPr>
            <w:tcW w:w="4069" w:type="dxa"/>
          </w:tcPr>
          <w:p w14:paraId="4985BBCA" w14:textId="77777777" w:rsidR="00FA5174" w:rsidRPr="0077516C" w:rsidRDefault="00FA5174" w:rsidP="00BD2C4C">
            <w:pPr>
              <w:tabs>
                <w:tab w:val="left" w:pos="720"/>
              </w:tabs>
              <w:spacing w:before="60" w:after="60"/>
              <w:rPr>
                <w:del w:id="11897" w:author="Greg Clendenning" w:date="2024-04-16T16:42:00Z"/>
                <w:sz w:val="18"/>
                <w:szCs w:val="18"/>
              </w:rPr>
            </w:pPr>
            <w:del w:id="11898" w:author="Greg Clendenning" w:date="2024-04-16T16:42:00Z">
              <w:r w:rsidRPr="0077516C">
                <w:rPr>
                  <w:i/>
                  <w:sz w:val="18"/>
                  <w:szCs w:val="18"/>
                </w:rPr>
                <w:delText>HW</w:delText>
              </w:r>
              <w:r>
                <w:rPr>
                  <w:i/>
                  <w:sz w:val="18"/>
                  <w:szCs w:val="18"/>
                </w:rPr>
                <w:delText xml:space="preserve"> </w:delText>
              </w:r>
              <w:r w:rsidRPr="0077516C">
                <w:rPr>
                  <w:sz w:val="18"/>
                  <w:szCs w:val="18"/>
                </w:rPr>
                <w:delText>,</w:delText>
              </w:r>
              <w:r>
                <w:rPr>
                  <w:sz w:val="18"/>
                  <w:szCs w:val="18"/>
                </w:rPr>
                <w:delText xml:space="preserve"> </w:delText>
              </w:r>
              <w:r w:rsidRPr="0077516C">
                <w:rPr>
                  <w:sz w:val="18"/>
                  <w:szCs w:val="18"/>
                </w:rPr>
                <w:delText>Hot</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used</w:delText>
              </w:r>
              <w:r>
                <w:rPr>
                  <w:sz w:val="18"/>
                  <w:szCs w:val="18"/>
                </w:rPr>
                <w:delText xml:space="preserve"> </w:delText>
              </w:r>
              <w:r w:rsidRPr="0077516C">
                <w:rPr>
                  <w:sz w:val="18"/>
                  <w:szCs w:val="18"/>
                </w:rPr>
                <w:delText>per</w:delText>
              </w:r>
              <w:r>
                <w:rPr>
                  <w:sz w:val="18"/>
                  <w:szCs w:val="18"/>
                </w:rPr>
                <w:delText xml:space="preserve"> </w:delText>
              </w:r>
              <w:r w:rsidRPr="0077516C">
                <w:rPr>
                  <w:sz w:val="18"/>
                  <w:szCs w:val="18"/>
                </w:rPr>
                <w:delText>day</w:delText>
              </w:r>
              <w:r>
                <w:rPr>
                  <w:sz w:val="18"/>
                  <w:szCs w:val="18"/>
                </w:rPr>
                <w:delText xml:space="preserve"> </w:delText>
              </w:r>
              <w:r w:rsidRPr="0077516C">
                <w:rPr>
                  <w:sz w:val="18"/>
                  <w:szCs w:val="18"/>
                </w:rPr>
                <w:delText>in</w:delText>
              </w:r>
              <w:r>
                <w:rPr>
                  <w:sz w:val="18"/>
                  <w:szCs w:val="18"/>
                </w:rPr>
                <w:delText xml:space="preserve"> </w:delText>
              </w:r>
              <w:r w:rsidRPr="0077516C">
                <w:rPr>
                  <w:sz w:val="18"/>
                  <w:szCs w:val="18"/>
                </w:rPr>
                <w:delText>gallons</w:delText>
              </w:r>
            </w:del>
          </w:p>
        </w:tc>
        <w:tc>
          <w:tcPr>
            <w:tcW w:w="1473" w:type="dxa"/>
          </w:tcPr>
          <w:p w14:paraId="2A820AA0" w14:textId="77777777" w:rsidR="00FA5174" w:rsidRPr="0077516C" w:rsidRDefault="008A402F" w:rsidP="00BD2C4C">
            <w:pPr>
              <w:tabs>
                <w:tab w:val="left" w:pos="720"/>
              </w:tabs>
              <w:spacing w:before="60" w:after="60"/>
              <w:jc w:val="center"/>
              <w:rPr>
                <w:del w:id="11899" w:author="Greg Clendenning" w:date="2024-04-16T16:42:00Z"/>
                <w:sz w:val="18"/>
                <w:szCs w:val="18"/>
              </w:rPr>
            </w:pPr>
            <m:oMathPara>
              <m:oMath>
                <m:f>
                  <m:fPr>
                    <m:ctrlPr>
                      <w:del w:id="11900" w:author="Greg Clendenning" w:date="2024-04-16T16:42:00Z">
                        <w:rPr>
                          <w:rFonts w:ascii="Cambria Math" w:hAnsi="Cambria Math"/>
                          <w:i/>
                          <w:sz w:val="18"/>
                          <w:szCs w:val="18"/>
                        </w:rPr>
                      </w:del>
                    </m:ctrlPr>
                  </m:fPr>
                  <m:num>
                    <m:r>
                      <w:del w:id="11901" w:author="Greg Clendenning" w:date="2024-04-16T16:42:00Z">
                        <w:rPr>
                          <w:rFonts w:ascii="Cambria Math" w:hAnsi="Cambria Math"/>
                          <w:sz w:val="18"/>
                          <w:szCs w:val="18"/>
                        </w:rPr>
                        <m:t>gallons</m:t>
                      </w:del>
                    </m:r>
                  </m:num>
                  <m:den>
                    <m:r>
                      <w:del w:id="11902" w:author="Greg Clendenning" w:date="2024-04-16T16:42:00Z">
                        <w:rPr>
                          <w:rFonts w:ascii="Cambria Math" w:hAnsi="Cambria Math"/>
                          <w:sz w:val="18"/>
                          <w:szCs w:val="18"/>
                        </w:rPr>
                        <m:t>day</m:t>
                      </w:del>
                    </m:r>
                  </m:den>
                </m:f>
              </m:oMath>
            </m:oMathPara>
          </w:p>
        </w:tc>
        <w:tc>
          <w:tcPr>
            <w:tcW w:w="2265" w:type="dxa"/>
          </w:tcPr>
          <w:p w14:paraId="59DE7896" w14:textId="77777777" w:rsidR="00FA5174" w:rsidRPr="0077516C" w:rsidRDefault="00FA5174" w:rsidP="00BD2C4C">
            <w:pPr>
              <w:tabs>
                <w:tab w:val="left" w:pos="720"/>
              </w:tabs>
              <w:spacing w:before="60" w:after="60"/>
              <w:jc w:val="center"/>
              <w:rPr>
                <w:del w:id="11903" w:author="Greg Clendenning" w:date="2024-04-16T16:42:00Z"/>
                <w:sz w:val="18"/>
                <w:szCs w:val="18"/>
              </w:rPr>
            </w:pPr>
            <w:del w:id="11904" w:author="Greg Clendenning" w:date="2024-04-16T16:42:00Z">
              <w:r w:rsidRPr="0077516C">
                <w:rPr>
                  <w:sz w:val="18"/>
                  <w:szCs w:val="18"/>
                </w:rPr>
                <w:delText>45.5</w:delText>
              </w:r>
            </w:del>
          </w:p>
        </w:tc>
        <w:tc>
          <w:tcPr>
            <w:tcW w:w="715" w:type="dxa"/>
          </w:tcPr>
          <w:p w14:paraId="46C4F1E0" w14:textId="77777777" w:rsidR="00FA5174" w:rsidRPr="0077516C" w:rsidRDefault="00FA5174" w:rsidP="00BD2C4C">
            <w:pPr>
              <w:tabs>
                <w:tab w:val="left" w:pos="720"/>
              </w:tabs>
              <w:spacing w:before="60" w:after="60"/>
              <w:jc w:val="center"/>
              <w:rPr>
                <w:del w:id="11905" w:author="Greg Clendenning" w:date="2024-04-16T16:42:00Z"/>
                <w:sz w:val="18"/>
                <w:szCs w:val="18"/>
              </w:rPr>
            </w:pPr>
            <w:del w:id="11906" w:author="Greg Clendenning" w:date="2024-04-16T16:42:00Z">
              <w:r>
                <w:rPr>
                  <w:sz w:val="18"/>
                  <w:szCs w:val="18"/>
                </w:rPr>
                <w:delText>4</w:delText>
              </w:r>
            </w:del>
          </w:p>
        </w:tc>
      </w:tr>
      <w:tr w:rsidR="00FA5174" w14:paraId="2D3BB7FA" w14:textId="77777777" w:rsidTr="00BD2C4C">
        <w:trPr>
          <w:del w:id="11907" w:author="Greg Clendenning" w:date="2024-04-16T16:42:00Z"/>
        </w:trPr>
        <w:tc>
          <w:tcPr>
            <w:tcW w:w="4069" w:type="dxa"/>
          </w:tcPr>
          <w:p w14:paraId="25B27886" w14:textId="77777777" w:rsidR="00FA5174" w:rsidRPr="0077516C" w:rsidRDefault="00FA5174" w:rsidP="00BD2C4C">
            <w:pPr>
              <w:tabs>
                <w:tab w:val="left" w:pos="720"/>
              </w:tabs>
              <w:spacing w:before="60" w:after="60"/>
              <w:rPr>
                <w:del w:id="11908" w:author="Greg Clendenning" w:date="2024-04-16T16:42:00Z"/>
                <w:sz w:val="18"/>
                <w:szCs w:val="18"/>
              </w:rPr>
            </w:pPr>
            <w:del w:id="11909" w:author="Greg Clendenning" w:date="2024-04-16T16:42:00Z">
              <w:r w:rsidRPr="0077516C">
                <w:rPr>
                  <w:i/>
                  <w:sz w:val="18"/>
                  <w:szCs w:val="18"/>
                </w:rPr>
                <w:delText>T</w:delText>
              </w:r>
              <w:r>
                <w:rPr>
                  <w:i/>
                  <w:sz w:val="18"/>
                  <w:szCs w:val="18"/>
                  <w:vertAlign w:val="subscript"/>
                </w:rPr>
                <w:delText>out</w:delText>
              </w:r>
              <w:r>
                <w:rPr>
                  <w:sz w:val="18"/>
                  <w:szCs w:val="18"/>
                  <w:vertAlign w:val="subscript"/>
                </w:rPr>
                <w:delText xml:space="preserve"> </w:delText>
              </w:r>
              <w:r w:rsidRPr="0077516C">
                <w:rPr>
                  <w:sz w:val="18"/>
                  <w:szCs w:val="18"/>
                </w:rPr>
                <w:delText>,</w:delText>
              </w:r>
              <w:r>
                <w:rPr>
                  <w:sz w:val="18"/>
                  <w:szCs w:val="18"/>
                </w:rPr>
                <w:delText xml:space="preserve"> </w:delText>
              </w:r>
              <w:r w:rsidRPr="0077516C">
                <w:rPr>
                  <w:sz w:val="18"/>
                  <w:szCs w:val="18"/>
                </w:rPr>
                <w:delText>Temperature</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hot</w:delText>
              </w:r>
              <w:r>
                <w:rPr>
                  <w:sz w:val="18"/>
                  <w:szCs w:val="18"/>
                </w:rPr>
                <w:delText xml:space="preserve"> </w:delText>
              </w:r>
              <w:r w:rsidRPr="0077516C">
                <w:rPr>
                  <w:sz w:val="18"/>
                  <w:szCs w:val="18"/>
                </w:rPr>
                <w:delText>water</w:delText>
              </w:r>
            </w:del>
          </w:p>
        </w:tc>
        <w:tc>
          <w:tcPr>
            <w:tcW w:w="1473" w:type="dxa"/>
          </w:tcPr>
          <w:p w14:paraId="4AC67044" w14:textId="77777777" w:rsidR="00FA5174" w:rsidRPr="0077516C" w:rsidRDefault="00FA5174" w:rsidP="00BD2C4C">
            <w:pPr>
              <w:tabs>
                <w:tab w:val="left" w:pos="720"/>
              </w:tabs>
              <w:spacing w:before="60" w:after="60"/>
              <w:jc w:val="center"/>
              <w:rPr>
                <w:del w:id="11910" w:author="Greg Clendenning" w:date="2024-04-16T16:42:00Z"/>
                <w:sz w:val="18"/>
                <w:szCs w:val="18"/>
              </w:rPr>
            </w:pPr>
            <w:del w:id="11911" w:author="Greg Clendenning" w:date="2024-04-16T16:42:00Z">
              <w:r w:rsidRPr="0077516C">
                <w:rPr>
                  <w:i/>
                  <w:sz w:val="18"/>
                  <w:szCs w:val="18"/>
                </w:rPr>
                <w:delText>°F</w:delText>
              </w:r>
            </w:del>
          </w:p>
        </w:tc>
        <w:tc>
          <w:tcPr>
            <w:tcW w:w="2265" w:type="dxa"/>
          </w:tcPr>
          <w:p w14:paraId="39CDB466" w14:textId="77777777" w:rsidR="00FA5174" w:rsidRPr="0077516C" w:rsidRDefault="00FA5174" w:rsidP="00BD2C4C">
            <w:pPr>
              <w:tabs>
                <w:tab w:val="left" w:pos="720"/>
              </w:tabs>
              <w:spacing w:before="60" w:after="60"/>
              <w:jc w:val="center"/>
              <w:rPr>
                <w:del w:id="11912" w:author="Greg Clendenning" w:date="2024-04-16T16:42:00Z"/>
                <w:sz w:val="18"/>
                <w:szCs w:val="18"/>
              </w:rPr>
            </w:pPr>
            <w:del w:id="11913" w:author="Greg Clendenning" w:date="2024-04-16T16:42:00Z">
              <w:r w:rsidRPr="0077516C">
                <w:rPr>
                  <w:sz w:val="18"/>
                  <w:szCs w:val="18"/>
                </w:rPr>
                <w:delText>119</w:delText>
              </w:r>
            </w:del>
          </w:p>
        </w:tc>
        <w:tc>
          <w:tcPr>
            <w:tcW w:w="715" w:type="dxa"/>
          </w:tcPr>
          <w:p w14:paraId="238E82C6" w14:textId="77777777" w:rsidR="00FA5174" w:rsidRPr="0077516C" w:rsidRDefault="00FA5174" w:rsidP="00BD2C4C">
            <w:pPr>
              <w:tabs>
                <w:tab w:val="left" w:pos="720"/>
              </w:tabs>
              <w:spacing w:before="60" w:after="60"/>
              <w:jc w:val="center"/>
              <w:rPr>
                <w:del w:id="11914" w:author="Greg Clendenning" w:date="2024-04-16T16:42:00Z"/>
                <w:sz w:val="18"/>
                <w:szCs w:val="18"/>
              </w:rPr>
            </w:pPr>
            <w:del w:id="11915" w:author="Greg Clendenning" w:date="2024-04-16T16:42:00Z">
              <w:r>
                <w:rPr>
                  <w:sz w:val="18"/>
                  <w:szCs w:val="18"/>
                </w:rPr>
                <w:delText>5</w:delText>
              </w:r>
            </w:del>
          </w:p>
        </w:tc>
      </w:tr>
      <w:tr w:rsidR="00FA5174" w14:paraId="11DBFC1E" w14:textId="77777777" w:rsidTr="00BD2C4C">
        <w:trPr>
          <w:del w:id="11916" w:author="Greg Clendenning" w:date="2024-04-16T16:42:00Z"/>
        </w:trPr>
        <w:tc>
          <w:tcPr>
            <w:tcW w:w="4069" w:type="dxa"/>
          </w:tcPr>
          <w:p w14:paraId="670DC7B0" w14:textId="77777777" w:rsidR="00FA5174" w:rsidRPr="0077516C" w:rsidRDefault="00FA5174" w:rsidP="00BD2C4C">
            <w:pPr>
              <w:tabs>
                <w:tab w:val="left" w:pos="720"/>
              </w:tabs>
              <w:spacing w:before="60" w:after="60"/>
              <w:rPr>
                <w:del w:id="11917" w:author="Greg Clendenning" w:date="2024-04-16T16:42:00Z"/>
                <w:sz w:val="18"/>
                <w:szCs w:val="18"/>
              </w:rPr>
            </w:pPr>
            <w:del w:id="11918" w:author="Greg Clendenning" w:date="2024-04-16T16:42:00Z">
              <w:r w:rsidRPr="0077516C">
                <w:rPr>
                  <w:i/>
                  <w:sz w:val="18"/>
                  <w:szCs w:val="18"/>
                </w:rPr>
                <w:delText>T</w:delText>
              </w:r>
              <w:r>
                <w:rPr>
                  <w:i/>
                  <w:sz w:val="18"/>
                  <w:szCs w:val="18"/>
                  <w:vertAlign w:val="subscript"/>
                </w:rPr>
                <w:delText>in</w:delText>
              </w:r>
              <w:r>
                <w:rPr>
                  <w:sz w:val="18"/>
                  <w:szCs w:val="18"/>
                  <w:vertAlign w:val="subscript"/>
                </w:rPr>
                <w:delText xml:space="preserve"> </w:delText>
              </w:r>
              <w:r w:rsidRPr="0077516C">
                <w:rPr>
                  <w:sz w:val="18"/>
                  <w:szCs w:val="18"/>
                </w:rPr>
                <w:delText>,</w:delText>
              </w:r>
              <w:r>
                <w:rPr>
                  <w:sz w:val="18"/>
                  <w:szCs w:val="18"/>
                </w:rPr>
                <w:delText xml:space="preserve"> </w:delText>
              </w:r>
              <w:r w:rsidRPr="0077516C">
                <w:rPr>
                  <w:sz w:val="18"/>
                  <w:szCs w:val="18"/>
                </w:rPr>
                <w:delText>Temperature</w:delText>
              </w:r>
              <w:r>
                <w:rPr>
                  <w:sz w:val="18"/>
                  <w:szCs w:val="18"/>
                </w:rPr>
                <w:delText xml:space="preserve"> </w:delText>
              </w:r>
              <w:r w:rsidRPr="0077516C">
                <w:rPr>
                  <w:sz w:val="18"/>
                  <w:szCs w:val="18"/>
                </w:rPr>
                <w:delText>of</w:delText>
              </w:r>
              <w:r>
                <w:rPr>
                  <w:sz w:val="18"/>
                  <w:szCs w:val="18"/>
                </w:rPr>
                <w:delText xml:space="preserve"> </w:delText>
              </w:r>
              <w:r w:rsidRPr="0077516C">
                <w:rPr>
                  <w:sz w:val="18"/>
                  <w:szCs w:val="18"/>
                </w:rPr>
                <w:delText>cold</w:delText>
              </w:r>
              <w:r>
                <w:rPr>
                  <w:sz w:val="18"/>
                  <w:szCs w:val="18"/>
                </w:rPr>
                <w:delText xml:space="preserve"> </w:delText>
              </w:r>
              <w:r w:rsidRPr="0077516C">
                <w:rPr>
                  <w:sz w:val="18"/>
                  <w:szCs w:val="18"/>
                </w:rPr>
                <w:delText>water</w:delText>
              </w:r>
              <w:r>
                <w:rPr>
                  <w:sz w:val="18"/>
                  <w:szCs w:val="18"/>
                </w:rPr>
                <w:delText xml:space="preserve"> </w:delText>
              </w:r>
              <w:r w:rsidRPr="0077516C">
                <w:rPr>
                  <w:sz w:val="18"/>
                  <w:szCs w:val="18"/>
                </w:rPr>
                <w:delText>supply</w:delText>
              </w:r>
            </w:del>
          </w:p>
        </w:tc>
        <w:tc>
          <w:tcPr>
            <w:tcW w:w="1473" w:type="dxa"/>
          </w:tcPr>
          <w:p w14:paraId="16B28AEC" w14:textId="77777777" w:rsidR="00FA5174" w:rsidRPr="0077516C" w:rsidRDefault="00FA5174" w:rsidP="00BD2C4C">
            <w:pPr>
              <w:tabs>
                <w:tab w:val="left" w:pos="720"/>
              </w:tabs>
              <w:spacing w:before="60" w:after="60"/>
              <w:jc w:val="center"/>
              <w:rPr>
                <w:del w:id="11919" w:author="Greg Clendenning" w:date="2024-04-16T16:42:00Z"/>
                <w:sz w:val="18"/>
                <w:szCs w:val="18"/>
              </w:rPr>
            </w:pPr>
            <w:del w:id="11920" w:author="Greg Clendenning" w:date="2024-04-16T16:42:00Z">
              <w:r w:rsidRPr="0077516C">
                <w:rPr>
                  <w:i/>
                  <w:sz w:val="18"/>
                  <w:szCs w:val="18"/>
                </w:rPr>
                <w:delText>°F</w:delText>
              </w:r>
            </w:del>
          </w:p>
        </w:tc>
        <w:tc>
          <w:tcPr>
            <w:tcW w:w="2265" w:type="dxa"/>
          </w:tcPr>
          <w:p w14:paraId="5A884D5C" w14:textId="77777777" w:rsidR="00FA5174" w:rsidRPr="0077516C" w:rsidRDefault="00FA5174" w:rsidP="00BD2C4C">
            <w:pPr>
              <w:tabs>
                <w:tab w:val="left" w:pos="720"/>
              </w:tabs>
              <w:spacing w:before="60" w:after="60"/>
              <w:jc w:val="center"/>
              <w:rPr>
                <w:del w:id="11921" w:author="Greg Clendenning" w:date="2024-04-16T16:42:00Z"/>
                <w:sz w:val="18"/>
                <w:szCs w:val="18"/>
              </w:rPr>
            </w:pPr>
            <w:del w:id="11922" w:author="Greg Clendenning" w:date="2024-04-16T16:42:00Z">
              <w:r w:rsidRPr="0077516C">
                <w:rPr>
                  <w:sz w:val="18"/>
                  <w:szCs w:val="18"/>
                </w:rPr>
                <w:delText>52</w:delText>
              </w:r>
            </w:del>
          </w:p>
        </w:tc>
        <w:tc>
          <w:tcPr>
            <w:tcW w:w="715" w:type="dxa"/>
          </w:tcPr>
          <w:p w14:paraId="3A0CA328" w14:textId="77777777" w:rsidR="00FA5174" w:rsidRPr="0077516C" w:rsidRDefault="00FA5174" w:rsidP="00BD2C4C">
            <w:pPr>
              <w:tabs>
                <w:tab w:val="left" w:pos="720"/>
              </w:tabs>
              <w:spacing w:before="60" w:after="60"/>
              <w:jc w:val="center"/>
              <w:rPr>
                <w:del w:id="11923" w:author="Greg Clendenning" w:date="2024-04-16T16:42:00Z"/>
                <w:sz w:val="18"/>
                <w:szCs w:val="18"/>
              </w:rPr>
            </w:pPr>
            <w:del w:id="11924" w:author="Greg Clendenning" w:date="2024-04-16T16:42:00Z">
              <w:r>
                <w:rPr>
                  <w:sz w:val="18"/>
                  <w:szCs w:val="18"/>
                </w:rPr>
                <w:delText>6</w:delText>
              </w:r>
            </w:del>
          </w:p>
        </w:tc>
      </w:tr>
      <w:tr w:rsidR="00FA5174" w14:paraId="644BA8F1" w14:textId="77777777" w:rsidTr="00BD2C4C">
        <w:trPr>
          <w:del w:id="11925" w:author="Greg Clendenning" w:date="2024-04-16T16:42:00Z"/>
        </w:trPr>
        <w:tc>
          <w:tcPr>
            <w:tcW w:w="4069" w:type="dxa"/>
          </w:tcPr>
          <w:p w14:paraId="3F63C26C" w14:textId="77777777" w:rsidR="00FA5174" w:rsidRPr="0077516C" w:rsidRDefault="00FA5174" w:rsidP="00BD2C4C">
            <w:pPr>
              <w:tabs>
                <w:tab w:val="left" w:pos="720"/>
              </w:tabs>
              <w:spacing w:before="60" w:after="60"/>
              <w:rPr>
                <w:del w:id="11926" w:author="Greg Clendenning" w:date="2024-04-16T16:42:00Z"/>
                <w:sz w:val="18"/>
                <w:szCs w:val="18"/>
              </w:rPr>
            </w:pPr>
            <w:del w:id="11927" w:author="Greg Clendenning" w:date="2024-04-16T16:42:00Z">
              <w:r w:rsidRPr="0077516C">
                <w:rPr>
                  <w:i/>
                  <w:sz w:val="18"/>
                  <w:szCs w:val="18"/>
                </w:rPr>
                <w:delText>ETDF</w:delText>
              </w:r>
              <w:r>
                <w:rPr>
                  <w:sz w:val="18"/>
                  <w:szCs w:val="18"/>
                </w:rPr>
                <w:delText xml:space="preserve"> </w:delText>
              </w:r>
              <w:r w:rsidRPr="0077516C">
                <w:rPr>
                  <w:sz w:val="18"/>
                  <w:szCs w:val="18"/>
                </w:rPr>
                <w:delText>,</w:delText>
              </w:r>
              <w:r>
                <w:rPr>
                  <w:sz w:val="18"/>
                  <w:szCs w:val="18"/>
                </w:rPr>
                <w:delText xml:space="preserve"> </w:delText>
              </w:r>
              <w:r w:rsidRPr="0077516C">
                <w:rPr>
                  <w:sz w:val="18"/>
                  <w:szCs w:val="18"/>
                </w:rPr>
                <w:delText>Energy</w:delText>
              </w:r>
              <w:r>
                <w:rPr>
                  <w:sz w:val="18"/>
                  <w:szCs w:val="18"/>
                </w:rPr>
                <w:delText xml:space="preserve"> </w:delText>
              </w:r>
              <w:r w:rsidRPr="0077516C">
                <w:rPr>
                  <w:sz w:val="18"/>
                  <w:szCs w:val="18"/>
                </w:rPr>
                <w:delText>to</w:delText>
              </w:r>
              <w:r>
                <w:rPr>
                  <w:sz w:val="18"/>
                  <w:szCs w:val="18"/>
                </w:rPr>
                <w:delText xml:space="preserve"> </w:delText>
              </w:r>
              <w:r w:rsidRPr="0077516C">
                <w:rPr>
                  <w:sz w:val="18"/>
                  <w:szCs w:val="18"/>
                </w:rPr>
                <w:delText>Demand</w:delText>
              </w:r>
              <w:r>
                <w:rPr>
                  <w:sz w:val="18"/>
                  <w:szCs w:val="18"/>
                </w:rPr>
                <w:delText xml:space="preserve"> </w:delText>
              </w:r>
              <w:r w:rsidRPr="0077516C">
                <w:rPr>
                  <w:sz w:val="18"/>
                  <w:szCs w:val="18"/>
                </w:rPr>
                <w:delText>Factor</w:delText>
              </w:r>
              <w:r>
                <w:rPr>
                  <w:sz w:val="18"/>
                  <w:szCs w:val="18"/>
                </w:rPr>
                <w:delText xml:space="preserve"> </w:delText>
              </w:r>
              <w:r w:rsidRPr="0077516C">
                <w:rPr>
                  <w:sz w:val="18"/>
                  <w:szCs w:val="18"/>
                </w:rPr>
                <w:delText>(defined</w:delText>
              </w:r>
              <w:r>
                <w:rPr>
                  <w:sz w:val="18"/>
                  <w:szCs w:val="18"/>
                </w:rPr>
                <w:delText xml:space="preserve"> </w:delText>
              </w:r>
              <w:r w:rsidRPr="0077516C">
                <w:rPr>
                  <w:sz w:val="18"/>
                  <w:szCs w:val="18"/>
                </w:rPr>
                <w:delText>above)</w:delText>
              </w:r>
            </w:del>
          </w:p>
        </w:tc>
        <w:tc>
          <w:tcPr>
            <w:tcW w:w="1473" w:type="dxa"/>
          </w:tcPr>
          <w:p w14:paraId="71267390" w14:textId="77777777" w:rsidR="00FA5174" w:rsidRPr="0077516C" w:rsidRDefault="008A402F" w:rsidP="00BD2C4C">
            <w:pPr>
              <w:tabs>
                <w:tab w:val="left" w:pos="720"/>
              </w:tabs>
              <w:spacing w:before="60" w:after="60"/>
              <w:jc w:val="center"/>
              <w:rPr>
                <w:del w:id="11928" w:author="Greg Clendenning" w:date="2024-04-16T16:42:00Z"/>
                <w:sz w:val="18"/>
                <w:szCs w:val="18"/>
              </w:rPr>
            </w:pPr>
            <m:oMathPara>
              <m:oMath>
                <m:f>
                  <m:fPr>
                    <m:ctrlPr>
                      <w:del w:id="11929" w:author="Greg Clendenning" w:date="2024-04-16T16:42:00Z">
                        <w:rPr>
                          <w:rFonts w:ascii="Cambria Math" w:hAnsi="Cambria Math"/>
                          <w:i/>
                          <w:sz w:val="18"/>
                          <w:szCs w:val="18"/>
                        </w:rPr>
                      </w:del>
                    </m:ctrlPr>
                  </m:fPr>
                  <m:num>
                    <m:r>
                      <w:del w:id="11930" w:author="Greg Clendenning" w:date="2024-04-16T16:42:00Z">
                        <w:rPr>
                          <w:rFonts w:ascii="Cambria Math" w:hAnsi="Cambria Math"/>
                          <w:sz w:val="18"/>
                          <w:szCs w:val="18"/>
                        </w:rPr>
                        <m:t>kW</m:t>
                      </w:del>
                    </m:r>
                  </m:num>
                  <m:den>
                    <m:f>
                      <m:fPr>
                        <m:type m:val="skw"/>
                        <m:ctrlPr>
                          <w:del w:id="11931" w:author="Greg Clendenning" w:date="2024-04-16T16:42:00Z">
                            <w:rPr>
                              <w:rFonts w:ascii="Cambria Math" w:hAnsi="Cambria Math"/>
                              <w:i/>
                              <w:sz w:val="18"/>
                              <w:szCs w:val="18"/>
                            </w:rPr>
                          </w:del>
                        </m:ctrlPr>
                      </m:fPr>
                      <m:num>
                        <m:r>
                          <w:del w:id="11932" w:author="Greg Clendenning" w:date="2024-04-16T16:42:00Z">
                            <w:rPr>
                              <w:rFonts w:ascii="Cambria Math" w:hAnsi="Cambria Math"/>
                              <w:sz w:val="18"/>
                              <w:szCs w:val="18"/>
                            </w:rPr>
                            <m:t>kW</m:t>
                          </w:del>
                        </m:r>
                        <m:r>
                          <w:del w:id="11933" w:author="Greg Clendenning" w:date="2024-04-16T16:42:00Z">
                            <w:rPr>
                              <w:rFonts w:ascii="Cambria Math" w:hAnsi="Cambria Math"/>
                              <w:sz w:val="18"/>
                              <w:szCs w:val="18"/>
                            </w:rPr>
                            <m:t>h</m:t>
                          </w:del>
                        </m:r>
                      </m:num>
                      <m:den>
                        <m:r>
                          <w:del w:id="11934" w:author="Greg Clendenning" w:date="2024-04-16T16:42:00Z">
                            <w:rPr>
                              <w:rFonts w:ascii="Cambria Math" w:hAnsi="Cambria Math"/>
                              <w:sz w:val="18"/>
                              <w:szCs w:val="18"/>
                            </w:rPr>
                            <m:t>yr</m:t>
                          </w:del>
                        </m:r>
                      </m:den>
                    </m:f>
                  </m:den>
                </m:f>
              </m:oMath>
            </m:oMathPara>
          </w:p>
        </w:tc>
        <w:tc>
          <w:tcPr>
            <w:tcW w:w="2265" w:type="dxa"/>
          </w:tcPr>
          <w:p w14:paraId="6B2C3C58" w14:textId="77777777" w:rsidR="00FA5174" w:rsidRPr="0077516C" w:rsidRDefault="00FA5174" w:rsidP="00BD2C4C">
            <w:pPr>
              <w:tabs>
                <w:tab w:val="left" w:pos="720"/>
              </w:tabs>
              <w:spacing w:before="60" w:after="60"/>
              <w:jc w:val="center"/>
              <w:rPr>
                <w:del w:id="11935" w:author="Greg Clendenning" w:date="2024-04-16T16:42:00Z"/>
                <w:sz w:val="18"/>
                <w:szCs w:val="18"/>
              </w:rPr>
            </w:pPr>
            <w:del w:id="11936" w:author="Greg Clendenning" w:date="2024-04-16T16:42:00Z">
              <w:r>
                <w:rPr>
                  <w:sz w:val="18"/>
                  <w:szCs w:val="18"/>
                </w:rPr>
                <w:delText>0.00008047</w:delText>
              </w:r>
            </w:del>
          </w:p>
        </w:tc>
        <w:tc>
          <w:tcPr>
            <w:tcW w:w="715" w:type="dxa"/>
          </w:tcPr>
          <w:p w14:paraId="1B13DE81" w14:textId="77777777" w:rsidR="00FA5174" w:rsidRPr="0077516C" w:rsidRDefault="00FA5174" w:rsidP="00BD2C4C">
            <w:pPr>
              <w:tabs>
                <w:tab w:val="left" w:pos="720"/>
              </w:tabs>
              <w:spacing w:before="60" w:after="60"/>
              <w:jc w:val="center"/>
              <w:rPr>
                <w:del w:id="11937" w:author="Greg Clendenning" w:date="2024-04-16T16:42:00Z"/>
                <w:sz w:val="18"/>
                <w:szCs w:val="18"/>
              </w:rPr>
            </w:pPr>
            <w:del w:id="11938" w:author="Greg Clendenning" w:date="2024-04-16T16:42:00Z">
              <w:r>
                <w:rPr>
                  <w:sz w:val="18"/>
                  <w:szCs w:val="18"/>
                </w:rPr>
                <w:delText>7</w:delText>
              </w:r>
            </w:del>
          </w:p>
        </w:tc>
      </w:tr>
    </w:tbl>
    <w:p w14:paraId="459D1A97" w14:textId="77777777" w:rsidR="00FA5174" w:rsidRDefault="00FA5174" w:rsidP="00FA5174">
      <w:pPr>
        <w:pStyle w:val="SubStyle"/>
        <w:rPr>
          <w:del w:id="11939" w:author="Greg Clendenning" w:date="2024-04-16T16:42:00Z"/>
        </w:rPr>
      </w:pPr>
    </w:p>
    <w:p w14:paraId="3711E20E" w14:textId="77777777" w:rsidR="00FA5174" w:rsidRPr="001B65DA" w:rsidRDefault="00FA5174" w:rsidP="00FA5174">
      <w:pPr>
        <w:pStyle w:val="SubStyle"/>
        <w:rPr>
          <w:del w:id="11940" w:author="Greg Clendenning" w:date="2024-04-16T16:42:00Z"/>
        </w:rPr>
      </w:pPr>
      <w:del w:id="11941" w:author="Greg Clendenning" w:date="2024-04-16T16:42:00Z">
        <w:r>
          <w:delText xml:space="preserve">Uniform </w:delText>
        </w:r>
        <w:r w:rsidRPr="001B65DA">
          <w:delText>Energy</w:delText>
        </w:r>
        <w:r>
          <w:delText xml:space="preserve"> </w:delText>
        </w:r>
        <w:r w:rsidRPr="001B65DA">
          <w:delText>Factors</w:delText>
        </w:r>
        <w:r>
          <w:delText xml:space="preserve"> </w:delText>
        </w:r>
        <w:r w:rsidRPr="001B65DA">
          <w:delText>based</w:delText>
        </w:r>
        <w:r>
          <w:delText xml:space="preserve"> </w:delText>
        </w:r>
        <w:r w:rsidRPr="001B65DA">
          <w:delText>on</w:delText>
        </w:r>
        <w:r>
          <w:delText xml:space="preserve"> Rated Storage Volume and Draw Pattern</w:delText>
        </w:r>
      </w:del>
    </w:p>
    <w:p w14:paraId="441A0CB3" w14:textId="77777777" w:rsidR="00FA5174" w:rsidRDefault="00FA5174" w:rsidP="00FA5174">
      <w:pPr>
        <w:pStyle w:val="BodyText"/>
        <w:ind w:right="0"/>
        <w:rPr>
          <w:del w:id="11942" w:author="Greg Clendenning" w:date="2024-04-16T16:42:00Z"/>
        </w:rPr>
      </w:pPr>
      <w:del w:id="11943" w:author="Greg Clendenning" w:date="2024-04-16T16:42:00Z">
        <w:r>
          <w:delText xml:space="preserve">The current Federal Standards for electric water heater Uniform Energy Factors (UEF) vary based on rated storage volume and draw pattern. This standard, which went into effect at the end of 2016, replaces the old federal standard </w:delText>
        </w:r>
        <w:r w:rsidRPr="001A7D76">
          <w:delText>equal</w:delText>
        </w:r>
        <w:r>
          <w:delText xml:space="preserve"> </w:delText>
        </w:r>
        <w:r w:rsidRPr="001A7D76">
          <w:delText>to</w:delText>
        </w:r>
        <w:r>
          <w:delText xml:space="preserve"> 0.96-(0.0003×</w:delText>
        </w:r>
        <w:r w:rsidRPr="001A7D76">
          <w:delText>Rated</w:delText>
        </w:r>
        <w:r>
          <w:delText xml:space="preserve"> </w:delText>
        </w:r>
        <w:r w:rsidRPr="001A7D76">
          <w:delText>Storage</w:delText>
        </w:r>
        <w:r>
          <w:delText xml:space="preserve"> </w:delText>
        </w:r>
        <w:r w:rsidRPr="001A7D76">
          <w:delText>in</w:delText>
        </w:r>
        <w:r>
          <w:delText xml:space="preserve"> </w:delText>
        </w:r>
        <w:r w:rsidRPr="001A7D76">
          <w:delText>Gallons</w:delText>
        </w:r>
        <w:r>
          <w:delText>) for tanks equal to or smaller than 55 gallons and 2.057 – (0.00113×Rated Storage</w:delText>
        </w:r>
        <w:r w:rsidRPr="007B1C40">
          <w:delText>)</w:delText>
        </w:r>
        <w:r>
          <w:delText xml:space="preserve"> for tanks larger than 55 gallons. </w:delText>
        </w:r>
        <w:r>
          <w:fldChar w:fldCharType="begin"/>
        </w:r>
        <w:r>
          <w:delInstrText xml:space="preserve"> REF _Ref533706168 \h </w:delInstrText>
        </w:r>
        <w:r>
          <w:fldChar w:fldCharType="separate"/>
        </w:r>
        <w:r w:rsidR="00596C55">
          <w:delText xml:space="preserve">Table </w:delText>
        </w:r>
        <w:r w:rsidR="00596C55">
          <w:rPr>
            <w:noProof/>
          </w:rPr>
          <w:delText>2</w:delText>
        </w:r>
        <w:r w:rsidR="00596C55">
          <w:noBreakHyphen/>
        </w:r>
        <w:r w:rsidR="00596C55">
          <w:rPr>
            <w:noProof/>
          </w:rPr>
          <w:delText>47</w:delText>
        </w:r>
        <w:r>
          <w:fldChar w:fldCharType="end"/>
        </w:r>
        <w:r>
          <w:delText xml:space="preserve"> </w:delText>
        </w:r>
        <w:r w:rsidRPr="00596C55">
          <w:delText>in</w:delText>
        </w:r>
        <w:r w:rsidR="00CD2722" w:rsidRPr="00596C55">
          <w:delText xml:space="preserve"> the</w:delText>
        </w:r>
        <w:r w:rsidRPr="00596C55">
          <w:delText xml:space="preserve"> </w:delText>
        </w:r>
        <w:r w:rsidR="00CD2722" w:rsidRPr="00596C55">
          <w:fldChar w:fldCharType="begin"/>
        </w:r>
        <w:r w:rsidR="00CD2722" w:rsidRPr="00596C55">
          <w:delInstrText xml:space="preserve"> REF _Ref14093323 \h </w:delInstrText>
        </w:r>
        <w:r w:rsidR="00B1771A" w:rsidRPr="00596C55">
          <w:delInstrText xml:space="preserve"> \* MERGEFORMAT </w:delInstrText>
        </w:r>
        <w:r w:rsidR="00CD2722" w:rsidRPr="00596C55">
          <w:fldChar w:fldCharType="separate"/>
        </w:r>
        <w:r w:rsidR="00CD2722" w:rsidRPr="00596C55">
          <w:delText>Heat Pump Water Heaters</w:delText>
        </w:r>
        <w:r w:rsidR="00CD2722" w:rsidRPr="00596C55">
          <w:fldChar w:fldCharType="end"/>
        </w:r>
        <w:r w:rsidRPr="00596C55">
          <w:delText xml:space="preserve"> </w:delText>
        </w:r>
        <w:r w:rsidR="00CD2722" w:rsidRPr="00596C55">
          <w:delText>section</w:delText>
        </w:r>
        <w:r w:rsidR="00CD2722">
          <w:delText xml:space="preserve"> </w:delText>
        </w:r>
        <w:r>
          <w:delText>shows the UEF for various tanks sizes using both the new standard with draw patterns, and the pre-draw pattern standard, which will likely be more common in replacements through 2021.</w:delText>
        </w:r>
      </w:del>
    </w:p>
    <w:p w14:paraId="36661229" w14:textId="77777777" w:rsidR="00FA5174" w:rsidRDefault="00FA5174" w:rsidP="00FA5174">
      <w:pPr>
        <w:pStyle w:val="SubStyle"/>
        <w:rPr>
          <w:del w:id="11944" w:author="Greg Clendenning" w:date="2024-04-16T16:42:00Z"/>
        </w:rPr>
      </w:pPr>
    </w:p>
    <w:p w14:paraId="04D36E4A" w14:textId="77777777" w:rsidR="00FA5174" w:rsidRPr="001B65DA" w:rsidRDefault="00FA5174" w:rsidP="00FA5174">
      <w:pPr>
        <w:pStyle w:val="SubStyle"/>
        <w:rPr>
          <w:del w:id="11945" w:author="Greg Clendenning" w:date="2024-04-16T16:42:00Z"/>
        </w:rPr>
      </w:pPr>
      <w:del w:id="11946" w:author="Greg Clendenning" w:date="2024-04-16T16:42:00Z">
        <w:r w:rsidRPr="001B65DA">
          <w:delText>Default</w:delText>
        </w:r>
        <w:r>
          <w:delText xml:space="preserve"> </w:delText>
        </w:r>
        <w:r w:rsidRPr="001B65DA">
          <w:delText>Savings</w:delText>
        </w:r>
      </w:del>
    </w:p>
    <w:p w14:paraId="3E3AB39F" w14:textId="77777777" w:rsidR="00FA5174" w:rsidRDefault="00FA5174" w:rsidP="00FA5174">
      <w:pPr>
        <w:spacing w:after="120"/>
        <w:rPr>
          <w:del w:id="11947" w:author="Greg Clendenning" w:date="2024-04-16T16:42:00Z"/>
        </w:rPr>
      </w:pPr>
      <w:del w:id="11948" w:author="Greg Clendenning" w:date="2024-04-16T16:42:00Z">
        <w:r>
          <w:delText>The electric savings for the installation of a fossil fuel water heater should be calculated using the partially deemed algorithm below.</w:delText>
        </w:r>
      </w:del>
    </w:p>
    <w:p w14:paraId="6D09B114" w14:textId="77777777" w:rsidR="00FA5174" w:rsidRDefault="00FA5174" w:rsidP="00FA5174">
      <w:pPr>
        <w:spacing w:after="120"/>
        <w:rPr>
          <w:del w:id="11949" w:author="Greg Clendenning" w:date="2024-04-16T16:42:00Z"/>
        </w:rPr>
      </w:pPr>
    </w:p>
    <w:p w14:paraId="27DB2FB3" w14:textId="77777777" w:rsidR="00FA5174" w:rsidRPr="0037589C" w:rsidRDefault="00FA5174" w:rsidP="00FA5174">
      <w:pPr>
        <w:rPr>
          <w:del w:id="11950" w:author="Greg Clendenning" w:date="2024-04-16T16:42:00Z"/>
        </w:rPr>
      </w:pPr>
      <m:oMathPara>
        <m:oMathParaPr>
          <m:jc m:val="left"/>
        </m:oMathParaPr>
        <m:oMath>
          <m:r>
            <w:del w:id="11951" w:author="Greg Clendenning" w:date="2024-04-16T16:42:00Z">
              <w:rPr>
                <w:rFonts w:ascii="Cambria Math" w:hAnsi="Cambria Math"/>
              </w:rPr>
              <m:t>∆kWh                           =</m:t>
            </w:del>
          </m:r>
          <m:f>
            <m:fPr>
              <m:ctrlPr>
                <w:del w:id="11952" w:author="Greg Clendenning" w:date="2024-04-16T16:42:00Z">
                  <w:rPr>
                    <w:rFonts w:ascii="Cambria Math" w:hAnsi="Cambria Math"/>
                  </w:rPr>
                </w:del>
              </m:ctrlPr>
            </m:fPr>
            <m:num>
              <m:f>
                <m:fPr>
                  <m:ctrlPr>
                    <w:del w:id="11953" w:author="Greg Clendenning" w:date="2024-04-16T16:42:00Z">
                      <w:rPr>
                        <w:rFonts w:ascii="Cambria Math" w:hAnsi="Cambria Math"/>
                      </w:rPr>
                    </w:del>
                  </m:ctrlPr>
                </m:fPr>
                <m:num>
                  <m:r>
                    <w:del w:id="11954" w:author="Greg Clendenning" w:date="2024-04-16T16:42:00Z">
                      <m:rPr>
                        <m:nor/>
                      </m:rPr>
                      <w:rPr>
                        <w:rFonts w:ascii="Cambria Math" w:hAnsi="Cambria Math"/>
                      </w:rPr>
                      <m:t>1</m:t>
                    </w:del>
                  </m:r>
                </m:num>
                <m:den>
                  <m:sSub>
                    <m:sSubPr>
                      <m:ctrlPr>
                        <w:del w:id="11955" w:author="Greg Clendenning" w:date="2024-04-16T16:42:00Z">
                          <w:rPr>
                            <w:rFonts w:ascii="Cambria Math" w:hAnsi="Cambria Math"/>
                            <w:i/>
                          </w:rPr>
                        </w:del>
                      </m:ctrlPr>
                    </m:sSubPr>
                    <m:e>
                      <m:r>
                        <w:del w:id="11956" w:author="Greg Clendenning" w:date="2024-04-16T16:42:00Z">
                          <w:rPr>
                            <w:rFonts w:ascii="Cambria Math" w:hAnsi="Cambria Math"/>
                          </w:rPr>
                          <m:t>UEF</m:t>
                        </w:del>
                      </m:r>
                    </m:e>
                    <m:sub>
                      <m:r>
                        <w:del w:id="11957" w:author="Greg Clendenning" w:date="2024-04-16T16:42:00Z">
                          <w:rPr>
                            <w:rFonts w:ascii="Cambria Math" w:hAnsi="Cambria Math"/>
                          </w:rPr>
                          <m:t>base,elec</m:t>
                        </w:del>
                      </m:r>
                    </m:sub>
                  </m:sSub>
                </m:den>
              </m:f>
              <m:r>
                <w:del w:id="11958" w:author="Greg Clendenning" w:date="2024-04-16T16:42:00Z">
                  <m:rPr>
                    <m:nor/>
                  </m:rPr>
                  <w:rPr>
                    <w:rFonts w:ascii="Cambria Math" w:hAnsi="Cambria Math" w:hint="eastAsia"/>
                  </w:rPr>
                  <m:t>×</m:t>
                </w:del>
              </m:r>
              <m:r>
                <w:del w:id="11959" w:author="Greg Clendenning" w:date="2024-04-16T16:42:00Z">
                  <m:rPr>
                    <m:nor/>
                  </m:rPr>
                  <w:rPr>
                    <w:rFonts w:ascii="Cambria Math" w:hAnsi="Cambria Math"/>
                    <w:i/>
                  </w:rPr>
                  <m:t>HW</m:t>
                </w:del>
              </m:r>
              <m:r>
                <w:del w:id="11960" w:author="Greg Clendenning" w:date="2024-04-16T16:42:00Z">
                  <m:rPr>
                    <m:nor/>
                  </m:rPr>
                  <w:rPr>
                    <w:rFonts w:ascii="Cambria Math" w:hAnsiTheme="minorHAnsi"/>
                  </w:rPr>
                  <m:t xml:space="preserve"> </m:t>
                </w:del>
              </m:r>
              <m:r>
                <w:del w:id="11961" w:author="Greg Clendenning" w:date="2024-04-16T16:42:00Z">
                  <m:rPr>
                    <m:nor/>
                  </m:rPr>
                  <w:rPr>
                    <w:rFonts w:ascii="Cambria Math" w:hAnsi="Cambria Math" w:hint="eastAsia"/>
                  </w:rPr>
                  <m:t>×</m:t>
                </w:del>
              </m:r>
              <m:r>
                <w:del w:id="11962" w:author="Greg Clendenning" w:date="2024-04-16T16:42:00Z">
                  <m:rPr>
                    <m:nor/>
                  </m:rPr>
                  <w:rPr>
                    <w:rFonts w:ascii="Cambria Math" w:hAnsi="Cambria Math"/>
                  </w:rPr>
                  <m:t>365</m:t>
                </w:del>
              </m:r>
              <m:f>
                <m:fPr>
                  <m:ctrlPr>
                    <w:del w:id="11963" w:author="Greg Clendenning" w:date="2024-04-16T16:42:00Z">
                      <w:rPr>
                        <w:rFonts w:ascii="Cambria Math" w:hAnsi="Cambria Math"/>
                      </w:rPr>
                    </w:del>
                  </m:ctrlPr>
                </m:fPr>
                <m:num>
                  <m:r>
                    <w:del w:id="11964" w:author="Greg Clendenning" w:date="2024-04-16T16:42:00Z">
                      <m:rPr>
                        <m:nor/>
                      </m:rPr>
                      <w:rPr>
                        <w:rFonts w:ascii="Cambria Math" w:hAnsi="Cambria Math"/>
                      </w:rPr>
                      <m:t>days</m:t>
                    </w:del>
                  </m:r>
                  <m:ctrlPr>
                    <w:del w:id="11965" w:author="Greg Clendenning" w:date="2024-04-16T16:42:00Z">
                      <w:rPr>
                        <w:rFonts w:ascii="Cambria Math" w:hAnsi="Cambria Math"/>
                        <w:i/>
                      </w:rPr>
                    </w:del>
                  </m:ctrlPr>
                </m:num>
                <m:den>
                  <m:r>
                    <w:del w:id="11966" w:author="Greg Clendenning" w:date="2024-04-16T16:42:00Z">
                      <m:rPr>
                        <m:nor/>
                      </m:rPr>
                      <w:rPr>
                        <w:rFonts w:ascii="Cambria Math" w:hAnsi="Cambria Math"/>
                      </w:rPr>
                      <m:t>yr</m:t>
                    </w:del>
                  </m:r>
                </m:den>
              </m:f>
              <m:r>
                <w:del w:id="11967" w:author="Greg Clendenning" w:date="2024-04-16T16:42:00Z">
                  <m:rPr>
                    <m:nor/>
                  </m:rPr>
                  <w:rPr>
                    <w:rFonts w:ascii="Cambria Math" w:hAnsi="Cambria Math"/>
                  </w:rPr>
                  <m:t>×</m:t>
                </w:del>
              </m:r>
              <m:r>
                <w:del w:id="11968" w:author="Greg Clendenning" w:date="2024-04-16T16:42:00Z">
                  <w:rPr>
                    <w:rFonts w:ascii="Cambria Math" w:hAnsi="Cambria Math" w:cs="Arial"/>
                  </w:rPr>
                  <m:t>8.3</m:t>
                </w:del>
              </m:r>
              <m:box>
                <m:boxPr>
                  <m:ctrlPr>
                    <w:del w:id="11969" w:author="Greg Clendenning" w:date="2024-04-16T16:42:00Z">
                      <w:rPr>
                        <w:rFonts w:ascii="Cambria Math" w:hAnsi="Cambria Math" w:cs="Arial"/>
                      </w:rPr>
                    </w:del>
                  </m:ctrlPr>
                </m:boxPr>
                <m:e>
                  <m:argPr>
                    <m:argSz m:val="-1"/>
                  </m:argPr>
                  <m:f>
                    <m:fPr>
                      <m:ctrlPr>
                        <w:del w:id="11970" w:author="Greg Clendenning" w:date="2024-04-16T16:42:00Z">
                          <w:rPr>
                            <w:rFonts w:ascii="Cambria Math" w:hAnsi="Cambria Math" w:cs="Arial"/>
                          </w:rPr>
                        </w:del>
                      </m:ctrlPr>
                    </m:fPr>
                    <m:num>
                      <m:r>
                        <w:del w:id="11971" w:author="Greg Clendenning" w:date="2024-04-16T16:42:00Z">
                          <m:rPr>
                            <m:sty m:val="p"/>
                          </m:rPr>
                          <w:rPr>
                            <w:rFonts w:ascii="Cambria Math" w:hAnsi="Cambria Math" w:cs="Arial"/>
                          </w:rPr>
                          <m:t>BTU</m:t>
                        </w:del>
                      </m:r>
                    </m:num>
                    <m:den>
                      <m:r>
                        <w:del w:id="11972" w:author="Greg Clendenning" w:date="2024-04-16T16:42:00Z">
                          <m:rPr>
                            <m:sty m:val="p"/>
                          </m:rPr>
                          <w:rPr>
                            <w:rFonts w:ascii="Cambria Math" w:hAnsi="Cambria Math" w:cs="Arial"/>
                          </w:rPr>
                          <m:t>gal∙℉</m:t>
                        </w:del>
                      </m:r>
                    </m:den>
                  </m:f>
                </m:e>
              </m:box>
              <m:r>
                <w:del w:id="11973" w:author="Greg Clendenning" w:date="2024-04-16T16:42:00Z">
                  <m:rPr>
                    <m:nor/>
                  </m:rPr>
                  <w:rPr>
                    <w:rFonts w:ascii="Cambria Math" w:hAnsi="Cambria Math"/>
                  </w:rPr>
                  <m:t>×</m:t>
                </w:del>
              </m:r>
              <m:d>
                <m:dPr>
                  <m:ctrlPr>
                    <w:del w:id="11974" w:author="Greg Clendenning" w:date="2024-04-16T16:42:00Z">
                      <w:rPr>
                        <w:rFonts w:ascii="Cambria Math" w:hAnsi="Cambria Math"/>
                      </w:rPr>
                    </w:del>
                  </m:ctrlPr>
                </m:dPr>
                <m:e>
                  <m:sSub>
                    <m:sSubPr>
                      <m:ctrlPr>
                        <w:del w:id="11975" w:author="Greg Clendenning" w:date="2024-04-16T16:42:00Z">
                          <w:rPr>
                            <w:rFonts w:ascii="Cambria Math" w:hAnsi="Cambria Math"/>
                            <w:i/>
                          </w:rPr>
                        </w:del>
                      </m:ctrlPr>
                    </m:sSubPr>
                    <m:e>
                      <m:r>
                        <w:del w:id="11976" w:author="Greg Clendenning" w:date="2024-04-16T16:42:00Z">
                          <m:rPr>
                            <m:nor/>
                          </m:rPr>
                          <w:rPr>
                            <w:rFonts w:ascii="Cambria Math" w:hAnsi="Cambria Math"/>
                            <w:i/>
                          </w:rPr>
                          <m:t>T</m:t>
                        </w:del>
                      </m:r>
                    </m:e>
                    <m:sub>
                      <m:r>
                        <w:del w:id="11977" w:author="Greg Clendenning" w:date="2024-04-16T16:42:00Z">
                          <m:rPr>
                            <m:nor/>
                          </m:rPr>
                          <w:rPr>
                            <w:rFonts w:ascii="Cambria Math" w:hAnsiTheme="minorHAnsi"/>
                            <w:i/>
                          </w:rPr>
                          <m:t>out</m:t>
                        </w:del>
                      </m:r>
                    </m:sub>
                  </m:sSub>
                  <m:sSub>
                    <m:sSubPr>
                      <m:ctrlPr>
                        <w:del w:id="11978" w:author="Greg Clendenning" w:date="2024-04-16T16:42:00Z">
                          <w:rPr>
                            <w:rFonts w:ascii="Cambria Math" w:hAnsi="Cambria Math"/>
                            <w:i/>
                          </w:rPr>
                        </w:del>
                      </m:ctrlPr>
                    </m:sSubPr>
                    <m:e>
                      <m:r>
                        <w:del w:id="11979" w:author="Greg Clendenning" w:date="2024-04-16T16:42:00Z">
                          <m:rPr>
                            <m:nor/>
                          </m:rPr>
                          <w:rPr>
                            <w:rFonts w:ascii="Cambria Math" w:hAnsi="Cambria Math"/>
                            <w:i/>
                          </w:rPr>
                          <m:t>-T</m:t>
                        </w:del>
                      </m:r>
                    </m:e>
                    <m:sub>
                      <m:r>
                        <w:del w:id="11980" w:author="Greg Clendenning" w:date="2024-04-16T16:42:00Z">
                          <m:rPr>
                            <m:nor/>
                          </m:rPr>
                          <w:rPr>
                            <w:rFonts w:ascii="Cambria Math" w:hAnsi="Cambria Math"/>
                            <w:i/>
                          </w:rPr>
                          <m:t>in</m:t>
                        </w:del>
                      </m:r>
                    </m:sub>
                  </m:sSub>
                </m:e>
              </m:d>
              <m:ctrlPr>
                <w:del w:id="11981" w:author="Greg Clendenning" w:date="2024-04-16T16:42:00Z">
                  <w:rPr>
                    <w:rFonts w:ascii="Cambria Math" w:hAnsi="Cambria Math"/>
                    <w:i/>
                  </w:rPr>
                </w:del>
              </m:ctrlPr>
            </m:num>
            <m:den>
              <m:r>
                <w:del w:id="11982" w:author="Greg Clendenning" w:date="2024-04-16T16:42:00Z">
                  <m:rPr>
                    <m:nor/>
                  </m:rPr>
                  <w:rPr>
                    <w:rFonts w:ascii="Cambria Math" w:hAnsi="Cambria Math"/>
                  </w:rPr>
                  <m:t>341</m:t>
                </w:del>
              </m:r>
              <m:r>
                <w:del w:id="11983" w:author="Greg Clendenning" w:date="2024-04-16T16:42:00Z">
                  <m:rPr>
                    <m:nor/>
                  </m:rPr>
                  <w:rPr>
                    <w:rFonts w:ascii="Cambria Math" w:hAnsiTheme="minorHAnsi"/>
                  </w:rPr>
                  <m:t>2</m:t>
                </w:del>
              </m:r>
              <m:f>
                <m:fPr>
                  <m:ctrlPr>
                    <w:del w:id="11984" w:author="Greg Clendenning" w:date="2024-04-16T16:42:00Z">
                      <w:rPr>
                        <w:rFonts w:ascii="Cambria Math" w:hAnsi="Cambria Math"/>
                      </w:rPr>
                    </w:del>
                  </m:ctrlPr>
                </m:fPr>
                <m:num>
                  <m:r>
                    <w:del w:id="11985" w:author="Greg Clendenning" w:date="2024-04-16T16:42:00Z">
                      <m:rPr>
                        <m:nor/>
                      </m:rPr>
                      <w:rPr>
                        <w:rFonts w:ascii="Cambria Math" w:hAnsi="Cambria Math"/>
                      </w:rPr>
                      <m:t>BTU</m:t>
                    </w:del>
                  </m:r>
                  <m:ctrlPr>
                    <w:del w:id="11986" w:author="Greg Clendenning" w:date="2024-04-16T16:42:00Z">
                      <w:rPr>
                        <w:rFonts w:ascii="Cambria Math" w:hAnsi="Cambria Math"/>
                        <w:i/>
                      </w:rPr>
                    </w:del>
                  </m:ctrlPr>
                </m:num>
                <m:den>
                  <m:r>
                    <w:del w:id="11987" w:author="Greg Clendenning" w:date="2024-04-16T16:42:00Z">
                      <m:rPr>
                        <m:nor/>
                      </m:rPr>
                      <w:rPr>
                        <w:rFonts w:ascii="Cambria Math" w:hAnsi="Cambria Math"/>
                      </w:rPr>
                      <m:t>kWh</m:t>
                    </w:del>
                  </m:r>
                </m:den>
              </m:f>
            </m:den>
          </m:f>
        </m:oMath>
      </m:oMathPara>
    </w:p>
    <w:p w14:paraId="1EC19B01" w14:textId="77777777" w:rsidR="00FA5174" w:rsidRPr="00302F5D" w:rsidRDefault="008A402F" w:rsidP="00FA5174">
      <w:pPr>
        <w:rPr>
          <w:del w:id="11988" w:author="Greg Clendenning" w:date="2024-04-16T16:42:00Z"/>
        </w:rPr>
      </w:pPr>
      <m:oMathPara>
        <m:oMathParaPr>
          <m:jc m:val="left"/>
        </m:oMathParaPr>
        <m:oMath>
          <m:sSub>
            <m:sSubPr>
              <m:ctrlPr>
                <w:del w:id="11989" w:author="Greg Clendenning" w:date="2024-04-16T16:42:00Z">
                  <w:rPr>
                    <w:rFonts w:ascii="Cambria Math" w:hAnsi="Cambria Math"/>
                    <w:i/>
                  </w:rPr>
                </w:del>
              </m:ctrlPr>
            </m:sSubPr>
            <m:e>
              <m:r>
                <w:del w:id="11990" w:author="Greg Clendenning" w:date="2024-04-16T16:42:00Z">
                  <w:rPr>
                    <w:rFonts w:ascii="Cambria Math" w:hAnsi="Cambria Math"/>
                  </w:rPr>
                  <m:t>∆</m:t>
                </w:del>
              </m:r>
              <m:r>
                <w:del w:id="11991" w:author="Greg Clendenning" w:date="2024-04-16T16:42:00Z">
                  <w:rPr>
                    <w:rFonts w:ascii="Cambria Math" w:hAnsi="Cambria Math"/>
                  </w:rPr>
                  <m:t>kW</m:t>
                </w:del>
              </m:r>
            </m:e>
            <m:sub>
              <m:r>
                <w:del w:id="11992" w:author="Greg Clendenning" w:date="2024-04-16T16:42:00Z">
                  <w:rPr>
                    <w:rFonts w:ascii="Cambria Math" w:hAnsi="Cambria Math"/>
                  </w:rPr>
                  <m:t>peak</m:t>
                </w:del>
              </m:r>
            </m:sub>
          </m:sSub>
          <m:r>
            <w:del w:id="11993" w:author="Greg Clendenning" w:date="2024-04-16T16:42:00Z">
              <w:rPr>
                <w:rFonts w:ascii="Cambria Math" w:hAnsi="Cambria Math"/>
              </w:rPr>
              <m:t xml:space="preserve">                              </m:t>
            </w:del>
          </m:r>
          <m:r>
            <w:del w:id="11994" w:author="Greg Clendenning" w:date="2024-04-16T16:42:00Z">
              <m:rPr>
                <m:sty m:val="p"/>
              </m:rPr>
              <w:rPr>
                <w:rFonts w:ascii="Cambria Math" w:hAnsi="Cambria Math" w:cs="Arial"/>
              </w:rPr>
              <m:t>= ETDF  ×  ∆kWh</m:t>
            </w:del>
          </m:r>
        </m:oMath>
      </m:oMathPara>
    </w:p>
    <w:p w14:paraId="046438F4" w14:textId="77777777" w:rsidR="00FA5174" w:rsidRDefault="00FA5174" w:rsidP="00FA5174">
      <w:pPr>
        <w:rPr>
          <w:del w:id="11995" w:author="Greg Clendenning" w:date="2024-04-16T16:42:00Z"/>
        </w:rPr>
      </w:pPr>
    </w:p>
    <w:p w14:paraId="13E995FA" w14:textId="77777777" w:rsidR="00FA5174" w:rsidRDefault="00FA5174" w:rsidP="00FA5174">
      <w:pPr>
        <w:rPr>
          <w:del w:id="11996" w:author="Greg Clendenning" w:date="2024-04-16T16:42:00Z"/>
        </w:rPr>
      </w:pPr>
      <w:del w:id="11997" w:author="Greg Clendenning" w:date="2024-04-16T16:42:00Z">
        <w:r w:rsidRPr="00837206">
          <w:delText>The</w:delText>
        </w:r>
        <w:r>
          <w:delText xml:space="preserve"> </w:delText>
        </w:r>
        <w:r w:rsidRPr="00837206">
          <w:delText>de</w:delText>
        </w:r>
        <w:r>
          <w:delText xml:space="preserve">fault </w:delText>
        </w:r>
        <w:r w:rsidRPr="00837206">
          <w:delText>savings</w:delText>
        </w:r>
        <w:r>
          <w:delText xml:space="preserve"> </w:delText>
        </w:r>
        <w:r w:rsidRPr="00837206">
          <w:delText>for</w:delText>
        </w:r>
        <w:r>
          <w:delText xml:space="preserve"> </w:delText>
        </w:r>
        <w:r w:rsidRPr="00837206">
          <w:delText>the</w:delText>
        </w:r>
        <w:r>
          <w:delText xml:space="preserve"> </w:delText>
        </w:r>
        <w:r w:rsidRPr="00837206">
          <w:delText>installation</w:delText>
        </w:r>
        <w:r>
          <w:delText xml:space="preserve"> </w:delText>
        </w:r>
        <w:r w:rsidRPr="00837206">
          <w:delText>of</w:delText>
        </w:r>
        <w:r>
          <w:delText xml:space="preserve"> a 50 gallon natural gas/propane </w:delText>
        </w:r>
        <w:r w:rsidRPr="00837206">
          <w:delText>water</w:delText>
        </w:r>
        <w:r>
          <w:delText xml:space="preserve"> </w:delText>
        </w:r>
        <w:r w:rsidRPr="00837206">
          <w:delText>heater</w:delText>
        </w:r>
        <w:r>
          <w:delText xml:space="preserve"> in place of a standard electric water heater are listed in </w:delText>
        </w:r>
        <w:r>
          <w:fldChar w:fldCharType="begin"/>
        </w:r>
        <w:r>
          <w:delInstrText xml:space="preserve"> REF _Ref275542465 \h </w:delInstrText>
        </w:r>
        <w:r>
          <w:fldChar w:fldCharType="separate"/>
        </w:r>
        <w:r w:rsidR="00146CD3" w:rsidRPr="001B65DA">
          <w:delText>Table</w:delText>
        </w:r>
        <w:r w:rsidR="00146CD3">
          <w:delText xml:space="preserve"> </w:delText>
        </w:r>
        <w:r w:rsidR="00146CD3">
          <w:rPr>
            <w:noProof/>
          </w:rPr>
          <w:delText>2</w:delText>
        </w:r>
        <w:r w:rsidR="00146CD3">
          <w:noBreakHyphen/>
        </w:r>
        <w:r w:rsidR="00146CD3">
          <w:rPr>
            <w:noProof/>
          </w:rPr>
          <w:delText>51</w:delText>
        </w:r>
        <w:r>
          <w:fldChar w:fldCharType="end"/>
        </w:r>
        <w:r w:rsidR="00B1771A">
          <w:delText>,</w:delText>
        </w:r>
        <w:r>
          <w:delText xml:space="preserve"> below.</w:delText>
        </w:r>
      </w:del>
    </w:p>
    <w:p w14:paraId="032B472E" w14:textId="77777777" w:rsidR="00FA5174" w:rsidRDefault="00FA5174" w:rsidP="00FA5174">
      <w:pPr>
        <w:rPr>
          <w:del w:id="11998" w:author="Greg Clendenning" w:date="2024-04-16T16:42:00Z"/>
        </w:rPr>
      </w:pPr>
    </w:p>
    <w:p w14:paraId="2E565B65" w14:textId="77777777" w:rsidR="00FA5174" w:rsidRPr="001B65DA" w:rsidRDefault="00FA5174" w:rsidP="00FA5174">
      <w:pPr>
        <w:pStyle w:val="Caption"/>
        <w:rPr>
          <w:del w:id="11999" w:author="Greg Clendenning" w:date="2024-04-16T16:42:00Z"/>
        </w:rPr>
      </w:pPr>
      <w:bookmarkStart w:id="12000" w:name="_Ref275542465"/>
      <w:bookmarkStart w:id="12001" w:name="_Toc364420896"/>
      <w:bookmarkStart w:id="12002" w:name="_Toc364760664"/>
      <w:bookmarkStart w:id="12003" w:name="_Toc377465486"/>
      <w:bookmarkStart w:id="12004" w:name="_Toc530141721"/>
      <w:bookmarkStart w:id="12005" w:name="_Toc47598296"/>
      <w:del w:id="12006" w:author="Greg Clendenning" w:date="2024-04-16T16:42:00Z">
        <w:r w:rsidRPr="001B65DA">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53</w:delText>
        </w:r>
        <w:r w:rsidR="00475EB1">
          <w:rPr>
            <w:b w:val="0"/>
            <w:bCs w:val="0"/>
            <w:noProof/>
          </w:rPr>
          <w:fldChar w:fldCharType="end"/>
        </w:r>
        <w:bookmarkEnd w:id="12000"/>
        <w:r w:rsidRPr="001B65DA">
          <w:delText>:</w:delText>
        </w:r>
        <w:r>
          <w:delText xml:space="preserve"> </w:delText>
        </w:r>
        <w:r w:rsidRPr="001B65DA">
          <w:delText>Energy</w:delText>
        </w:r>
        <w:r>
          <w:delText xml:space="preserve"> </w:delText>
        </w:r>
        <w:r w:rsidRPr="001B65DA">
          <w:delText>Savings</w:delText>
        </w:r>
        <w:r>
          <w:delText xml:space="preserve"> &amp; </w:delText>
        </w:r>
        <w:r w:rsidRPr="001B65DA">
          <w:delText>Demand</w:delText>
        </w:r>
        <w:r>
          <w:delText xml:space="preserve"> </w:delText>
        </w:r>
        <w:r w:rsidRPr="001B65DA">
          <w:delText>Reductions</w:delText>
        </w:r>
        <w:r>
          <w:delText xml:space="preserve"> </w:delText>
        </w:r>
        <w:r w:rsidRPr="001B65DA">
          <w:delText>for</w:delText>
        </w:r>
        <w:r>
          <w:delText xml:space="preserve"> </w:delText>
        </w:r>
        <w:r w:rsidRPr="001B65DA">
          <w:delText>Fuel</w:delText>
        </w:r>
        <w:r>
          <w:delText xml:space="preserve"> </w:delText>
        </w:r>
        <w:r w:rsidRPr="001B65DA">
          <w:delText>Switching,</w:delText>
        </w:r>
        <w:r>
          <w:delText xml:space="preserve"> </w:delText>
        </w:r>
        <w:r w:rsidRPr="001B65DA">
          <w:delText>Domestic</w:delText>
        </w:r>
        <w:r>
          <w:delText xml:space="preserve"> </w:delText>
        </w:r>
        <w:r w:rsidRPr="001B65DA">
          <w:delText>Hot</w:delText>
        </w:r>
        <w:r>
          <w:delText xml:space="preserve"> </w:delText>
        </w:r>
        <w:r w:rsidRPr="001B65DA">
          <w:delText>Water</w:delText>
        </w:r>
        <w:r>
          <w:delText xml:space="preserve"> </w:delText>
        </w:r>
        <w:r w:rsidRPr="001B65DA">
          <w:delText>Electric</w:delText>
        </w:r>
        <w:r>
          <w:delText xml:space="preserve"> </w:delText>
        </w:r>
        <w:r w:rsidRPr="001B65DA">
          <w:delText>to</w:delText>
        </w:r>
        <w:r>
          <w:delText xml:space="preserve"> </w:delText>
        </w:r>
        <w:r w:rsidRPr="001B65DA">
          <w:delText>Fossil</w:delText>
        </w:r>
        <w:r>
          <w:delText xml:space="preserve"> </w:delText>
        </w:r>
        <w:r w:rsidRPr="001B65DA">
          <w:delText>Fuel</w:delText>
        </w:r>
        <w:bookmarkEnd w:id="12001"/>
        <w:bookmarkEnd w:id="12002"/>
        <w:bookmarkEnd w:id="12003"/>
        <w:bookmarkEnd w:id="12004"/>
        <w:bookmarkEnd w:id="12005"/>
      </w:del>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41DD16F2" w14:textId="77777777" w:rsidTr="00BD2C4C">
        <w:trPr>
          <w:del w:id="12007" w:author="Greg Clendenning" w:date="2024-04-16T16:42:00Z"/>
        </w:trPr>
        <w:tc>
          <w:tcPr>
            <w:tcW w:w="1667" w:type="pct"/>
            <w:shd w:val="clear" w:color="auto" w:fill="BFBFBF"/>
            <w:vAlign w:val="center"/>
          </w:tcPr>
          <w:p w14:paraId="41FD0790" w14:textId="77777777" w:rsidR="00FA5174" w:rsidRPr="001D6512" w:rsidRDefault="00FA5174" w:rsidP="00BD2C4C">
            <w:pPr>
              <w:pStyle w:val="TableCell"/>
              <w:spacing w:before="60" w:after="60"/>
              <w:jc w:val="center"/>
              <w:rPr>
                <w:del w:id="12008" w:author="Greg Clendenning" w:date="2024-04-16T16:42:00Z"/>
                <w:b/>
                <w:sz w:val="20"/>
              </w:rPr>
            </w:pPr>
            <w:del w:id="12009" w:author="Greg Clendenning" w:date="2024-04-16T16:42:00Z">
              <w:r w:rsidRPr="001D6512">
                <w:rPr>
                  <w:b/>
                </w:rPr>
                <w:delText>Electric</w:delText>
              </w:r>
              <w:r>
                <w:rPr>
                  <w:b/>
                </w:rPr>
                <w:delText xml:space="preserve"> </w:delText>
              </w:r>
              <w:r w:rsidRPr="001D6512">
                <w:rPr>
                  <w:b/>
                </w:rPr>
                <w:delText>unit</w:delText>
              </w:r>
              <w:r>
                <w:rPr>
                  <w:b/>
                </w:rPr>
                <w:delText xml:space="preserve"> UEF</w:delText>
              </w:r>
            </w:del>
          </w:p>
        </w:tc>
        <w:tc>
          <w:tcPr>
            <w:tcW w:w="1667" w:type="pct"/>
            <w:shd w:val="clear" w:color="auto" w:fill="BFBFBF"/>
            <w:vAlign w:val="center"/>
          </w:tcPr>
          <w:p w14:paraId="2317EFF0" w14:textId="77777777" w:rsidR="00FA5174" w:rsidRPr="001D6512" w:rsidRDefault="00FA5174" w:rsidP="00BD2C4C">
            <w:pPr>
              <w:pStyle w:val="TableCell"/>
              <w:spacing w:before="60" w:after="60"/>
              <w:jc w:val="center"/>
              <w:rPr>
                <w:del w:id="12010" w:author="Greg Clendenning" w:date="2024-04-16T16:42:00Z"/>
                <w:b/>
                <w:sz w:val="20"/>
              </w:rPr>
            </w:pPr>
            <w:del w:id="12011" w:author="Greg Clendenning" w:date="2024-04-16T16:42:00Z">
              <w:r w:rsidRPr="001D6512">
                <w:rPr>
                  <w:b/>
                </w:rPr>
                <w:delText>Energy</w:delText>
              </w:r>
              <w:r>
                <w:rPr>
                  <w:b/>
                </w:rPr>
                <w:delText xml:space="preserve"> </w:delText>
              </w:r>
              <w:r w:rsidRPr="001D6512">
                <w:rPr>
                  <w:b/>
                </w:rPr>
                <w:delText>Savings</w:delText>
              </w:r>
              <w:r>
                <w:rPr>
                  <w:b/>
                </w:rPr>
                <w:delText xml:space="preserve"> </w:delText>
              </w:r>
              <w:r w:rsidRPr="001D6512">
                <w:rPr>
                  <w:b/>
                </w:rPr>
                <w:delText>(kWh</w:delText>
              </w:r>
              <w:r>
                <w:rPr>
                  <w:b/>
                </w:rPr>
                <w:delText>/yr</w:delText>
              </w:r>
              <w:r w:rsidRPr="001D6512">
                <w:rPr>
                  <w:b/>
                </w:rPr>
                <w:delText>)</w:delText>
              </w:r>
            </w:del>
          </w:p>
        </w:tc>
        <w:tc>
          <w:tcPr>
            <w:tcW w:w="1667" w:type="pct"/>
            <w:shd w:val="clear" w:color="auto" w:fill="BFBFBF"/>
            <w:vAlign w:val="center"/>
          </w:tcPr>
          <w:p w14:paraId="685C8EBF" w14:textId="77777777" w:rsidR="00FA5174" w:rsidRPr="001D6512" w:rsidRDefault="00FA5174" w:rsidP="00BD2C4C">
            <w:pPr>
              <w:pStyle w:val="TableCell"/>
              <w:spacing w:before="60" w:after="60"/>
              <w:jc w:val="center"/>
              <w:rPr>
                <w:del w:id="12012" w:author="Greg Clendenning" w:date="2024-04-16T16:42:00Z"/>
                <w:b/>
                <w:sz w:val="20"/>
              </w:rPr>
            </w:pPr>
            <w:del w:id="12013" w:author="Greg Clendenning" w:date="2024-04-16T16:42:00Z">
              <w:r w:rsidRPr="001D6512">
                <w:rPr>
                  <w:b/>
                </w:rPr>
                <w:delText>Demand</w:delText>
              </w:r>
              <w:r>
                <w:rPr>
                  <w:b/>
                </w:rPr>
                <w:delText xml:space="preserve"> </w:delText>
              </w:r>
              <w:r w:rsidRPr="001D6512">
                <w:rPr>
                  <w:b/>
                </w:rPr>
                <w:delText>Reduction</w:delText>
              </w:r>
              <w:r>
                <w:rPr>
                  <w:b/>
                </w:rPr>
                <w:delText xml:space="preserve"> </w:delText>
              </w:r>
              <w:r w:rsidRPr="001D6512">
                <w:rPr>
                  <w:b/>
                </w:rPr>
                <w:delText>(kW)</w:delText>
              </w:r>
            </w:del>
          </w:p>
        </w:tc>
      </w:tr>
      <w:tr w:rsidR="00FA5174" w:rsidRPr="008C3A5C" w14:paraId="75E4BA0E" w14:textId="77777777" w:rsidTr="00BD2C4C">
        <w:trPr>
          <w:del w:id="12014" w:author="Greg Clendenning" w:date="2024-04-16T16:42:00Z"/>
        </w:trPr>
        <w:tc>
          <w:tcPr>
            <w:tcW w:w="1667" w:type="pct"/>
            <w:shd w:val="clear" w:color="auto" w:fill="auto"/>
          </w:tcPr>
          <w:p w14:paraId="59C6086C" w14:textId="77777777" w:rsidR="00FA5174" w:rsidRPr="001D6512" w:rsidRDefault="00FA5174" w:rsidP="00BD2C4C">
            <w:pPr>
              <w:pStyle w:val="TableCell"/>
              <w:spacing w:before="60" w:after="60"/>
              <w:jc w:val="center"/>
              <w:rPr>
                <w:del w:id="12015" w:author="Greg Clendenning" w:date="2024-04-16T16:42:00Z"/>
                <w:color w:val="000000"/>
                <w:sz w:val="20"/>
              </w:rPr>
            </w:pPr>
            <w:del w:id="12016" w:author="Greg Clendenning" w:date="2024-04-16T16:42:00Z">
              <w:r>
                <w:rPr>
                  <w:color w:val="000000"/>
                </w:rPr>
                <w:delText>0.92</w:delText>
              </w:r>
            </w:del>
          </w:p>
        </w:tc>
        <w:tc>
          <w:tcPr>
            <w:tcW w:w="1667" w:type="pct"/>
            <w:shd w:val="clear" w:color="auto" w:fill="auto"/>
          </w:tcPr>
          <w:p w14:paraId="1D3DEE27" w14:textId="77777777" w:rsidR="00FA5174" w:rsidRPr="001D6512" w:rsidRDefault="00FA5174" w:rsidP="00BD2C4C">
            <w:pPr>
              <w:pStyle w:val="TableCell"/>
              <w:spacing w:before="60" w:after="60"/>
              <w:jc w:val="center"/>
              <w:rPr>
                <w:del w:id="12017" w:author="Greg Clendenning" w:date="2024-04-16T16:42:00Z"/>
                <w:rFonts w:eastAsia="Arial Unicode MS" w:cs="Arial"/>
                <w:i/>
                <w:iCs/>
                <w:color w:val="000000"/>
                <w:sz w:val="20"/>
                <w:szCs w:val="24"/>
              </w:rPr>
            </w:pPr>
            <w:del w:id="12018" w:author="Greg Clendenning" w:date="2024-04-16T16:42:00Z">
              <w:r>
                <w:rPr>
                  <w:color w:val="000000"/>
                </w:rPr>
                <w:delText>2,938.9</w:delText>
              </w:r>
            </w:del>
          </w:p>
        </w:tc>
        <w:tc>
          <w:tcPr>
            <w:tcW w:w="1667" w:type="pct"/>
            <w:shd w:val="clear" w:color="auto" w:fill="auto"/>
          </w:tcPr>
          <w:p w14:paraId="6BE61C9E" w14:textId="77777777" w:rsidR="00FA5174" w:rsidRPr="001D6512" w:rsidRDefault="00FA5174" w:rsidP="00BD2C4C">
            <w:pPr>
              <w:pStyle w:val="TableCell"/>
              <w:spacing w:before="60" w:after="60"/>
              <w:jc w:val="center"/>
              <w:rPr>
                <w:del w:id="12019" w:author="Greg Clendenning" w:date="2024-04-16T16:42:00Z"/>
                <w:rFonts w:eastAsia="Arial Unicode MS" w:cs="Arial"/>
                <w:i/>
                <w:iCs/>
                <w:color w:val="000000"/>
                <w:sz w:val="20"/>
                <w:szCs w:val="24"/>
              </w:rPr>
            </w:pPr>
            <w:del w:id="12020" w:author="Greg Clendenning" w:date="2024-04-16T16:42:00Z">
              <w:r>
                <w:rPr>
                  <w:color w:val="000000"/>
                </w:rPr>
                <w:delText>0.2365</w:delText>
              </w:r>
            </w:del>
          </w:p>
        </w:tc>
      </w:tr>
    </w:tbl>
    <w:p w14:paraId="62C29136" w14:textId="77777777" w:rsidR="00FA5174" w:rsidRDefault="00FA5174" w:rsidP="00FA5174">
      <w:pPr>
        <w:pStyle w:val="BodyText"/>
        <w:rPr>
          <w:del w:id="12021" w:author="Greg Clendenning" w:date="2024-04-16T16:42:00Z"/>
        </w:rPr>
      </w:pPr>
    </w:p>
    <w:p w14:paraId="5D49B4A2" w14:textId="77777777" w:rsidR="00FA5174" w:rsidRDefault="00FA5174" w:rsidP="00FA5174">
      <w:pPr>
        <w:pStyle w:val="BodyText"/>
        <w:ind w:right="0"/>
        <w:rPr>
          <w:del w:id="12022" w:author="Greg Clendenning" w:date="2024-04-16T16:42:00Z"/>
        </w:rPr>
      </w:pPr>
      <w:del w:id="12023" w:author="Greg Clendenning" w:date="2024-04-16T16:42:00Z">
        <w:r w:rsidRPr="00837206">
          <w:delText>The</w:delText>
        </w:r>
        <w:r>
          <w:delText xml:space="preserve"> default fossil fuel consumption </w:delText>
        </w:r>
        <w:r w:rsidRPr="00837206">
          <w:delText>for</w:delText>
        </w:r>
        <w:r>
          <w:delText xml:space="preserve"> </w:delText>
        </w:r>
        <w:r w:rsidRPr="00837206">
          <w:delText>the</w:delText>
        </w:r>
        <w:r>
          <w:delText xml:space="preserve"> </w:delText>
        </w:r>
        <w:r w:rsidRPr="00837206">
          <w:delText>installation</w:delText>
        </w:r>
        <w:r>
          <w:delText xml:space="preserve"> </w:delText>
        </w:r>
        <w:r w:rsidRPr="00837206">
          <w:delText>of</w:delText>
        </w:r>
        <w:r>
          <w:delText xml:space="preserve"> a standard efficiency natural gas/propane </w:delText>
        </w:r>
        <w:r w:rsidRPr="00837206">
          <w:delText>water</w:delText>
        </w:r>
        <w:r>
          <w:delText xml:space="preserve"> </w:delText>
        </w:r>
        <w:r w:rsidRPr="00837206">
          <w:delText>heater</w:delText>
        </w:r>
        <w:r>
          <w:delText xml:space="preserve"> in place of a standard electric water heater is listed in </w:delText>
        </w:r>
        <w:r>
          <w:fldChar w:fldCharType="begin"/>
        </w:r>
        <w:r>
          <w:delInstrText xml:space="preserve"> REF _Ref275542466 \h  \* MERGEFORMAT </w:delInstrText>
        </w:r>
        <w:r>
          <w:fldChar w:fldCharType="separate"/>
        </w:r>
        <w:r w:rsidR="00146CD3" w:rsidRPr="00440C51">
          <w:delText>Table</w:delText>
        </w:r>
        <w:r w:rsidR="00146CD3">
          <w:rPr>
            <w:noProof/>
          </w:rPr>
          <w:delText xml:space="preserve"> 2</w:delText>
        </w:r>
        <w:r w:rsidR="00146CD3">
          <w:rPr>
            <w:noProof/>
          </w:rPr>
          <w:noBreakHyphen/>
          <w:delText>52</w:delText>
        </w:r>
        <w:r>
          <w:fldChar w:fldCharType="end"/>
        </w:r>
        <w:r>
          <w:delText xml:space="preserve"> below.</w:delText>
        </w:r>
      </w:del>
    </w:p>
    <w:p w14:paraId="6FA399E5" w14:textId="77777777" w:rsidR="00FA5174" w:rsidRDefault="00FA5174" w:rsidP="00FA5174">
      <w:pPr>
        <w:pStyle w:val="BodyText"/>
        <w:ind w:right="0"/>
        <w:rPr>
          <w:del w:id="12024" w:author="Greg Clendenning" w:date="2024-04-16T16:42:00Z"/>
        </w:rPr>
      </w:pPr>
    </w:p>
    <w:p w14:paraId="7253C75F" w14:textId="77777777" w:rsidR="00FA5174" w:rsidRPr="00440C51" w:rsidRDefault="00FA5174" w:rsidP="00FA5174">
      <w:pPr>
        <w:pStyle w:val="Caption"/>
        <w:rPr>
          <w:del w:id="12025" w:author="Greg Clendenning" w:date="2024-04-16T16:42:00Z"/>
        </w:rPr>
      </w:pPr>
      <w:bookmarkStart w:id="12026" w:name="_Ref275542466"/>
      <w:bookmarkStart w:id="12027" w:name="_Toc364420897"/>
      <w:bookmarkStart w:id="12028" w:name="_Toc373320192"/>
      <w:bookmarkStart w:id="12029" w:name="_Toc364760665"/>
      <w:bookmarkStart w:id="12030" w:name="_Toc377465487"/>
      <w:bookmarkStart w:id="12031" w:name="_Toc530141722"/>
      <w:bookmarkStart w:id="12032" w:name="_Toc47598297"/>
      <w:del w:id="12033" w:author="Greg Clendenning" w:date="2024-04-16T16:42:00Z">
        <w:r w:rsidRPr="00440C51">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54</w:delText>
        </w:r>
        <w:r w:rsidR="00475EB1">
          <w:rPr>
            <w:b w:val="0"/>
            <w:bCs w:val="0"/>
            <w:noProof/>
          </w:rPr>
          <w:fldChar w:fldCharType="end"/>
        </w:r>
        <w:bookmarkEnd w:id="12026"/>
        <w:r w:rsidRPr="00440C51">
          <w:delText>:</w:delText>
        </w:r>
        <w:r>
          <w:delText xml:space="preserve"> Fuel Consumption for Fuel Switching, Domestic Hot Water Electric to Fossil Fuel</w:delText>
        </w:r>
        <w:bookmarkEnd w:id="12027"/>
        <w:bookmarkEnd w:id="12028"/>
        <w:bookmarkEnd w:id="12029"/>
        <w:bookmarkEnd w:id="12030"/>
        <w:bookmarkEnd w:id="12031"/>
        <w:bookmarkEnd w:id="12032"/>
      </w:del>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691C797B" w14:textId="77777777" w:rsidTr="00BD2C4C">
        <w:trPr>
          <w:del w:id="12034" w:author="Greg Clendenning" w:date="2024-04-16T16:42:00Z"/>
        </w:trPr>
        <w:tc>
          <w:tcPr>
            <w:tcW w:w="1667" w:type="pct"/>
            <w:shd w:val="clear" w:color="auto" w:fill="BFBFBF"/>
            <w:vAlign w:val="center"/>
          </w:tcPr>
          <w:p w14:paraId="131477FB" w14:textId="77777777" w:rsidR="00FA5174" w:rsidRPr="001D6512" w:rsidRDefault="00FA5174" w:rsidP="00BD2C4C">
            <w:pPr>
              <w:pStyle w:val="TableCell"/>
              <w:spacing w:before="60" w:after="60"/>
              <w:jc w:val="center"/>
              <w:rPr>
                <w:del w:id="12035" w:author="Greg Clendenning" w:date="2024-04-16T16:42:00Z"/>
                <w:b/>
              </w:rPr>
            </w:pPr>
            <w:del w:id="12036" w:author="Greg Clendenning" w:date="2024-04-16T16:42:00Z">
              <w:r>
                <w:rPr>
                  <w:b/>
                </w:rPr>
                <w:delText>Fuel Type</w:delText>
              </w:r>
            </w:del>
          </w:p>
        </w:tc>
        <w:tc>
          <w:tcPr>
            <w:tcW w:w="1667" w:type="pct"/>
            <w:shd w:val="clear" w:color="auto" w:fill="BFBFBF"/>
            <w:vAlign w:val="center"/>
          </w:tcPr>
          <w:p w14:paraId="134BA464" w14:textId="77777777" w:rsidR="00FA5174" w:rsidRPr="001D6512" w:rsidRDefault="00FA5174" w:rsidP="00BD2C4C">
            <w:pPr>
              <w:pStyle w:val="TableCell"/>
              <w:spacing w:before="60" w:after="60"/>
              <w:jc w:val="center"/>
              <w:rPr>
                <w:del w:id="12037" w:author="Greg Clendenning" w:date="2024-04-16T16:42:00Z"/>
                <w:b/>
                <w:sz w:val="20"/>
              </w:rPr>
            </w:pPr>
            <w:del w:id="12038" w:author="Greg Clendenning" w:date="2024-04-16T16:42:00Z">
              <w:r>
                <w:rPr>
                  <w:b/>
                </w:rPr>
                <w:delText>UEF</w:delText>
              </w:r>
            </w:del>
          </w:p>
        </w:tc>
        <w:tc>
          <w:tcPr>
            <w:tcW w:w="1666" w:type="pct"/>
            <w:shd w:val="clear" w:color="auto" w:fill="BFBFBF"/>
            <w:vAlign w:val="center"/>
          </w:tcPr>
          <w:p w14:paraId="57EE3963" w14:textId="77777777" w:rsidR="00FA5174" w:rsidRPr="001D6512" w:rsidRDefault="00FA5174" w:rsidP="00BD2C4C">
            <w:pPr>
              <w:pStyle w:val="TableCell"/>
              <w:spacing w:before="60" w:after="60"/>
              <w:jc w:val="center"/>
              <w:rPr>
                <w:del w:id="12039" w:author="Greg Clendenning" w:date="2024-04-16T16:42:00Z"/>
                <w:b/>
                <w:sz w:val="20"/>
              </w:rPr>
            </w:pPr>
            <w:del w:id="12040" w:author="Greg Clendenning" w:date="2024-04-16T16:42:00Z">
              <w:r>
                <w:rPr>
                  <w:b/>
                </w:rPr>
                <w:delText xml:space="preserve">Fossil Fuel </w:delText>
              </w:r>
              <w:r w:rsidRPr="001D6512">
                <w:rPr>
                  <w:b/>
                </w:rPr>
                <w:delText>Consumption</w:delText>
              </w:r>
              <w:r>
                <w:rPr>
                  <w:b/>
                </w:rPr>
                <w:delText xml:space="preserve"> </w:delText>
              </w:r>
              <w:r w:rsidRPr="001D6512">
                <w:rPr>
                  <w:b/>
                </w:rPr>
                <w:delText>(MM</w:delText>
              </w:r>
              <w:r>
                <w:rPr>
                  <w:b/>
                </w:rPr>
                <w:delText>BTU/yr</w:delText>
              </w:r>
              <w:r w:rsidRPr="001D6512">
                <w:rPr>
                  <w:b/>
                </w:rPr>
                <w:delText>)</w:delText>
              </w:r>
            </w:del>
          </w:p>
        </w:tc>
      </w:tr>
      <w:tr w:rsidR="00FA5174" w:rsidRPr="008C3A5C" w14:paraId="5339AEB8" w14:textId="77777777" w:rsidTr="00BD2C4C">
        <w:trPr>
          <w:del w:id="12041" w:author="Greg Clendenning" w:date="2024-04-16T16:42:00Z"/>
        </w:trPr>
        <w:tc>
          <w:tcPr>
            <w:tcW w:w="1667" w:type="pct"/>
          </w:tcPr>
          <w:p w14:paraId="046D60D1" w14:textId="77777777" w:rsidR="00FA5174" w:rsidRPr="001D6512" w:rsidDel="00C66D11" w:rsidRDefault="00FA5174" w:rsidP="00BD2C4C">
            <w:pPr>
              <w:pStyle w:val="TableCell"/>
              <w:spacing w:before="60" w:after="60"/>
              <w:rPr>
                <w:del w:id="12042" w:author="Greg Clendenning" w:date="2024-04-16T16:42:00Z"/>
                <w:color w:val="000000"/>
              </w:rPr>
            </w:pPr>
            <w:del w:id="12043" w:author="Greg Clendenning" w:date="2024-04-16T16:42:00Z">
              <w:r>
                <w:rPr>
                  <w:color w:val="000000"/>
                </w:rPr>
                <w:delText>Gas</w:delText>
              </w:r>
            </w:del>
          </w:p>
        </w:tc>
        <w:tc>
          <w:tcPr>
            <w:tcW w:w="1667" w:type="pct"/>
            <w:shd w:val="clear" w:color="auto" w:fill="auto"/>
          </w:tcPr>
          <w:p w14:paraId="7327F270" w14:textId="77777777" w:rsidR="00FA5174" w:rsidRPr="001D6512" w:rsidRDefault="00FA5174" w:rsidP="00BD2C4C">
            <w:pPr>
              <w:pStyle w:val="TableCell"/>
              <w:spacing w:before="60" w:after="60"/>
              <w:jc w:val="center"/>
              <w:rPr>
                <w:del w:id="12044" w:author="Greg Clendenning" w:date="2024-04-16T16:42:00Z"/>
                <w:color w:val="000000"/>
                <w:sz w:val="20"/>
              </w:rPr>
            </w:pPr>
            <w:del w:id="12045" w:author="Greg Clendenning" w:date="2024-04-16T16:42:00Z">
              <w:r>
                <w:rPr>
                  <w:color w:val="000000"/>
                </w:rPr>
                <w:delText>0.67</w:delText>
              </w:r>
            </w:del>
          </w:p>
        </w:tc>
        <w:tc>
          <w:tcPr>
            <w:tcW w:w="1666" w:type="pct"/>
            <w:shd w:val="clear" w:color="auto" w:fill="auto"/>
          </w:tcPr>
          <w:p w14:paraId="5E8C9B96" w14:textId="77777777" w:rsidR="00FA5174" w:rsidRPr="001D6512" w:rsidRDefault="00FA5174" w:rsidP="00BD2C4C">
            <w:pPr>
              <w:pStyle w:val="TableCell"/>
              <w:spacing w:before="60" w:after="60"/>
              <w:jc w:val="center"/>
              <w:rPr>
                <w:del w:id="12046" w:author="Greg Clendenning" w:date="2024-04-16T16:42:00Z"/>
                <w:rFonts w:eastAsia="Arial Unicode MS" w:cs="Arial"/>
                <w:i/>
                <w:iCs/>
                <w:color w:val="000000"/>
                <w:sz w:val="20"/>
                <w:szCs w:val="24"/>
              </w:rPr>
            </w:pPr>
            <w:del w:id="12047" w:author="Greg Clendenning" w:date="2024-04-16T16:42:00Z">
              <w:r w:rsidRPr="00E93DBE">
                <w:rPr>
                  <w:color w:val="000000"/>
                </w:rPr>
                <w:delText>13.78</w:delText>
              </w:r>
            </w:del>
          </w:p>
        </w:tc>
      </w:tr>
      <w:tr w:rsidR="00FA5174" w:rsidRPr="008C3A5C" w14:paraId="3FB9BA2E" w14:textId="77777777" w:rsidTr="00BD2C4C">
        <w:trPr>
          <w:del w:id="12048" w:author="Greg Clendenning" w:date="2024-04-16T16:42:00Z"/>
        </w:trPr>
        <w:tc>
          <w:tcPr>
            <w:tcW w:w="1667" w:type="pct"/>
          </w:tcPr>
          <w:p w14:paraId="66F0B1E4" w14:textId="77777777" w:rsidR="00FA5174" w:rsidRPr="001D6512" w:rsidDel="00C66D11" w:rsidRDefault="00FA5174" w:rsidP="00BD2C4C">
            <w:pPr>
              <w:pStyle w:val="TableCell"/>
              <w:spacing w:before="60" w:after="60"/>
              <w:rPr>
                <w:del w:id="12049" w:author="Greg Clendenning" w:date="2024-04-16T16:42:00Z"/>
                <w:color w:val="000000"/>
              </w:rPr>
            </w:pPr>
            <w:del w:id="12050" w:author="Greg Clendenning" w:date="2024-04-16T16:42:00Z">
              <w:r>
                <w:rPr>
                  <w:color w:val="000000"/>
                </w:rPr>
                <w:delText>Propane</w:delText>
              </w:r>
            </w:del>
          </w:p>
        </w:tc>
        <w:tc>
          <w:tcPr>
            <w:tcW w:w="1667" w:type="pct"/>
            <w:shd w:val="clear" w:color="auto" w:fill="auto"/>
          </w:tcPr>
          <w:p w14:paraId="3AE56AFE" w14:textId="77777777" w:rsidR="00FA5174" w:rsidRPr="001D6512" w:rsidDel="00C66D11" w:rsidRDefault="00FA5174" w:rsidP="00BD2C4C">
            <w:pPr>
              <w:pStyle w:val="TableCell"/>
              <w:spacing w:before="60" w:after="60"/>
              <w:jc w:val="center"/>
              <w:rPr>
                <w:del w:id="12051" w:author="Greg Clendenning" w:date="2024-04-16T16:42:00Z"/>
                <w:color w:val="000000"/>
              </w:rPr>
            </w:pPr>
            <w:del w:id="12052" w:author="Greg Clendenning" w:date="2024-04-16T16:42:00Z">
              <w:r>
                <w:rPr>
                  <w:color w:val="000000"/>
                </w:rPr>
                <w:delText>0.67</w:delText>
              </w:r>
            </w:del>
          </w:p>
        </w:tc>
        <w:tc>
          <w:tcPr>
            <w:tcW w:w="1666" w:type="pct"/>
            <w:shd w:val="clear" w:color="auto" w:fill="auto"/>
          </w:tcPr>
          <w:p w14:paraId="0E467316" w14:textId="77777777" w:rsidR="00FA5174" w:rsidDel="00AC4379" w:rsidRDefault="00FA5174" w:rsidP="00BD2C4C">
            <w:pPr>
              <w:pStyle w:val="TableCell"/>
              <w:spacing w:before="60" w:after="60"/>
              <w:jc w:val="center"/>
              <w:rPr>
                <w:del w:id="12053" w:author="Greg Clendenning" w:date="2024-04-16T16:42:00Z"/>
                <w:color w:val="000000"/>
              </w:rPr>
            </w:pPr>
            <w:del w:id="12054" w:author="Greg Clendenning" w:date="2024-04-16T16:42:00Z">
              <w:r>
                <w:rPr>
                  <w:color w:val="000000"/>
                </w:rPr>
                <w:delText>13.78</w:delText>
              </w:r>
            </w:del>
          </w:p>
        </w:tc>
      </w:tr>
    </w:tbl>
    <w:p w14:paraId="53285079" w14:textId="77777777" w:rsidR="00FA5174" w:rsidRPr="00982FC7" w:rsidRDefault="00FA5174" w:rsidP="00FA5174">
      <w:pPr>
        <w:spacing w:before="120"/>
        <w:rPr>
          <w:del w:id="12055" w:author="Greg Clendenning" w:date="2024-04-16T16:42:00Z"/>
        </w:rPr>
      </w:pPr>
      <w:del w:id="12056" w:author="Greg Clendenning" w:date="2024-04-16T16:42:00Z">
        <w:r w:rsidRPr="00982FC7">
          <w:rPr>
            <w:b/>
          </w:rPr>
          <w:delText>Note:</w:delText>
        </w:r>
        <w:r>
          <w:delText xml:space="preserve"> </w:delText>
        </w:r>
        <w:r w:rsidRPr="00982FC7">
          <w:delText>10.87</w:delText>
        </w:r>
        <w:r>
          <w:delText xml:space="preserve"> </w:delText>
        </w:r>
        <w:r w:rsidRPr="00982FC7">
          <w:delText>gal</w:delText>
        </w:r>
        <w:r>
          <w:delText>lon</w:delText>
        </w:r>
        <w:r w:rsidRPr="00982FC7">
          <w:delText>s</w:delText>
        </w:r>
        <w:r>
          <w:delText xml:space="preserve"> </w:delText>
        </w:r>
        <w:r w:rsidRPr="00982FC7">
          <w:delText>of</w:delText>
        </w:r>
        <w:r>
          <w:delText xml:space="preserve"> </w:delText>
        </w:r>
        <w:r w:rsidRPr="00982FC7">
          <w:delText xml:space="preserve">propane </w:delText>
        </w:r>
        <w:r>
          <w:delText xml:space="preserve">provide </w:delText>
        </w:r>
        <w:r w:rsidRPr="00982FC7">
          <w:delText>1</w:delText>
        </w:r>
        <w:r>
          <w:delText xml:space="preserve"> </w:delText>
        </w:r>
        <w:r w:rsidRPr="00982FC7">
          <w:delText>MM</w:delText>
        </w:r>
        <w:r>
          <w:delText xml:space="preserve">BTU </w:delText>
        </w:r>
        <w:r w:rsidRPr="00982FC7">
          <w:delText>of</w:delText>
        </w:r>
        <w:r>
          <w:delText xml:space="preserve"> heat.</w:delText>
        </w:r>
      </w:del>
    </w:p>
    <w:p w14:paraId="4CA42306" w14:textId="77777777" w:rsidR="00FA5174" w:rsidRDefault="00FA5174" w:rsidP="00FA5174">
      <w:pPr>
        <w:pStyle w:val="SubStyle"/>
        <w:rPr>
          <w:del w:id="12057" w:author="Greg Clendenning" w:date="2024-04-16T16:42:00Z"/>
        </w:rPr>
      </w:pPr>
    </w:p>
    <w:p w14:paraId="4FE07AB1" w14:textId="77777777" w:rsidR="007376E1" w:rsidRPr="001570EA" w:rsidRDefault="007376E1" w:rsidP="007376E1">
      <w:pPr>
        <w:pStyle w:val="SubStyle"/>
        <w:rPr>
          <w:moveFrom w:id="12058" w:author="Greg Clendenning" w:date="2024-04-16T16:42:00Z"/>
        </w:rPr>
      </w:pPr>
      <w:moveFromRangeStart w:id="12059" w:author="Greg Clendenning" w:date="2024-04-16T16:42:00Z" w:name="move164178243"/>
      <w:moveFrom w:id="12060" w:author="Greg Clendenning" w:date="2024-04-16T16:42:00Z">
        <w:r w:rsidRPr="001570EA">
          <w:t>Evaluation Protocols</w:t>
        </w:r>
      </w:moveFrom>
    </w:p>
    <w:moveFromRangeEnd w:id="12059"/>
    <w:p w14:paraId="71CFA626" w14:textId="77777777" w:rsidR="00FA5174" w:rsidRDefault="00FA5174" w:rsidP="00FA5174">
      <w:pPr>
        <w:pStyle w:val="BodyText"/>
        <w:ind w:right="0"/>
        <w:rPr>
          <w:del w:id="12061" w:author="Greg Clendenning" w:date="2024-04-16T16:42:00Z"/>
        </w:rPr>
      </w:pPr>
      <w:del w:id="12062" w:author="Greg Clendenning" w:date="2024-04-16T16:42:00Z">
        <w:r w:rsidRPr="00837206">
          <w:delText>The</w:delText>
        </w:r>
        <w:r>
          <w:delText xml:space="preserve"> </w:delText>
        </w:r>
        <w:r w:rsidRPr="00837206">
          <w:delText>most</w:delText>
        </w:r>
        <w:r>
          <w:delText xml:space="preserve"> </w:delText>
        </w:r>
        <w:r w:rsidRPr="00837206">
          <w:delText>appropriate</w:delText>
        </w:r>
        <w:r>
          <w:delText xml:space="preserve"> </w:delText>
        </w:r>
        <w:r w:rsidRPr="00837206">
          <w:delText>evaluation</w:delText>
        </w:r>
        <w:r>
          <w:delText xml:space="preserve"> </w:delText>
        </w:r>
        <w:r w:rsidRPr="00837206">
          <w:delText>protocol</w:delText>
        </w:r>
        <w:r>
          <w:delText xml:space="preserve"> </w:delText>
        </w:r>
        <w:r w:rsidRPr="00837206">
          <w:delText>for</w:delText>
        </w:r>
        <w:r>
          <w:delText xml:space="preserve"> </w:delText>
        </w:r>
        <w:r w:rsidRPr="00837206">
          <w:delText>this</w:delText>
        </w:r>
        <w:r>
          <w:delText xml:space="preserve"> </w:delText>
        </w:r>
        <w:r w:rsidRPr="00837206">
          <w:delText>measure</w:delText>
        </w:r>
        <w:r>
          <w:delText xml:space="preserve"> </w:delText>
        </w:r>
        <w:r w:rsidRPr="00837206">
          <w:delText>is</w:delText>
        </w:r>
        <w:r>
          <w:delText xml:space="preserve"> </w:delText>
        </w:r>
        <w:r w:rsidRPr="00837206">
          <w:delText>verification</w:delText>
        </w:r>
        <w:r>
          <w:delText xml:space="preserve"> </w:delText>
        </w:r>
        <w:r w:rsidRPr="00837206">
          <w:delText>of</w:delText>
        </w:r>
        <w:r>
          <w:delText xml:space="preserve"> </w:delText>
        </w:r>
        <w:r w:rsidRPr="00837206">
          <w:delText>installation</w:delText>
        </w:r>
        <w:r>
          <w:delText xml:space="preserve"> </w:delText>
        </w:r>
        <w:r w:rsidRPr="00837206">
          <w:delText>coupled</w:delText>
        </w:r>
        <w:r>
          <w:delText xml:space="preserve"> </w:delText>
        </w:r>
        <w:r w:rsidRPr="00837206">
          <w:delText>with</w:delText>
        </w:r>
        <w:r>
          <w:delText xml:space="preserve"> </w:delText>
        </w:r>
        <w:r w:rsidRPr="00837206">
          <w:delText>assignment</w:delText>
        </w:r>
        <w:r>
          <w:delText xml:space="preserve"> </w:delText>
        </w:r>
        <w:r w:rsidRPr="00837206">
          <w:delText>of</w:delText>
        </w:r>
        <w:r>
          <w:delText xml:space="preserve"> </w:delText>
        </w:r>
        <w:r w:rsidRPr="00837206">
          <w:delText>stipulated</w:delText>
        </w:r>
        <w:r>
          <w:delText xml:space="preserve"> </w:delText>
        </w:r>
        <w:r w:rsidRPr="00837206">
          <w:delText>energy</w:delText>
        </w:r>
        <w:r>
          <w:delText xml:space="preserve"> </w:delText>
        </w:r>
        <w:r w:rsidRPr="00837206">
          <w:delText>savings.</w:delText>
        </w:r>
      </w:del>
    </w:p>
    <w:p w14:paraId="4625F571" w14:textId="77777777" w:rsidR="00FA5174" w:rsidRDefault="00FA5174" w:rsidP="00FA5174">
      <w:pPr>
        <w:pStyle w:val="SubStyle"/>
        <w:rPr>
          <w:del w:id="12063" w:author="Greg Clendenning" w:date="2024-04-16T16:42:00Z"/>
        </w:rPr>
      </w:pPr>
    </w:p>
    <w:p w14:paraId="3945D0C9" w14:textId="77777777" w:rsidR="00FA5174" w:rsidRPr="001B65DA" w:rsidRDefault="00FA5174" w:rsidP="00FA5174">
      <w:pPr>
        <w:pStyle w:val="SubStyle"/>
        <w:rPr>
          <w:del w:id="12064" w:author="Greg Clendenning" w:date="2024-04-16T16:42:00Z"/>
        </w:rPr>
      </w:pPr>
      <w:del w:id="12065" w:author="Greg Clendenning" w:date="2024-04-16T16:42:00Z">
        <w:r w:rsidRPr="001B65DA">
          <w:delText>Sources</w:delText>
        </w:r>
      </w:del>
    </w:p>
    <w:p w14:paraId="4667759A" w14:textId="77777777" w:rsidR="00FA5174" w:rsidRDefault="00FA5174" w:rsidP="00FA5174">
      <w:pPr>
        <w:pStyle w:val="source10"/>
        <w:numPr>
          <w:ilvl w:val="0"/>
          <w:numId w:val="83"/>
        </w:numPr>
        <w:spacing w:after="120"/>
        <w:ind w:left="360"/>
        <w:jc w:val="left"/>
        <w:rPr>
          <w:del w:id="12066" w:author="Greg Clendenning" w:date="2024-04-16T16:42:00Z"/>
        </w:rPr>
      </w:pPr>
      <w:del w:id="12067" w:author="Greg Clendenning" w:date="2024-04-16T16:42:00Z">
        <w:r w:rsidRPr="00204295">
          <w:delText>DEER</w:delText>
        </w:r>
        <w:r>
          <w:delText xml:space="preserve"> </w:delText>
        </w:r>
        <w:r w:rsidRPr="00204295">
          <w:delText>Effective</w:delText>
        </w:r>
        <w:r>
          <w:delText xml:space="preserve"> </w:delText>
        </w:r>
        <w:r w:rsidRPr="00204295">
          <w:delText>Useful</w:delText>
        </w:r>
        <w:r>
          <w:delText xml:space="preserve"> </w:delText>
        </w:r>
        <w:r w:rsidRPr="00204295">
          <w:delText>Life</w:delText>
        </w:r>
        <w:r>
          <w:delText xml:space="preserve"> </w:delText>
        </w:r>
        <w:r w:rsidRPr="00204295">
          <w:delText>values,</w:delText>
        </w:r>
        <w:r>
          <w:delText xml:space="preserve"> accessed Oct. 2018. </w:delText>
        </w:r>
        <w:r w:rsidR="00475EB1">
          <w:fldChar w:fldCharType="begin"/>
        </w:r>
        <w:r w:rsidR="00475EB1">
          <w:delInstrText>HYPERLINK "http://www.deeresources.com/"</w:delInstrText>
        </w:r>
        <w:r w:rsidR="00475EB1">
          <w:fldChar w:fldCharType="separate"/>
        </w:r>
        <w:r w:rsidRPr="009D0D91">
          <w:rPr>
            <w:rStyle w:val="Hyperlink"/>
            <w:rFonts w:cs="Arial"/>
          </w:rPr>
          <w:delText>http://www.deeresources.com/</w:delText>
        </w:r>
        <w:r w:rsidR="00475EB1">
          <w:rPr>
            <w:rStyle w:val="Hyperlink"/>
            <w:rFonts w:cs="Arial"/>
          </w:rPr>
          <w:fldChar w:fldCharType="end"/>
        </w:r>
      </w:del>
    </w:p>
    <w:p w14:paraId="0A1772D6" w14:textId="77777777" w:rsidR="00FA5174" w:rsidRDefault="00FA5174" w:rsidP="00FA5174">
      <w:pPr>
        <w:pStyle w:val="source10"/>
        <w:numPr>
          <w:ilvl w:val="0"/>
          <w:numId w:val="83"/>
        </w:numPr>
        <w:spacing w:after="120"/>
        <w:ind w:left="360"/>
        <w:jc w:val="left"/>
        <w:rPr>
          <w:del w:id="12068" w:author="Greg Clendenning" w:date="2024-04-16T16:42:00Z"/>
        </w:rPr>
      </w:pPr>
      <w:del w:id="12069" w:author="Greg Clendenning" w:date="2024-04-16T16:42:00Z">
        <w:r>
          <w:delText xml:space="preserve">U.S. Federal Standards for Residential Water Heaters. Effective April 16, 2015. </w:delText>
        </w:r>
        <w:r w:rsidR="00475EB1">
          <w:fldChar w:fldCharType="begin"/>
        </w:r>
        <w:r w:rsidR="00475EB1">
          <w:delInstrText>HYPERLINK "http://www1.eere.energy.gov/buildings/appliance_standards/product.aspx/productid/27"</w:delInstrText>
        </w:r>
        <w:r w:rsidR="00475EB1">
          <w:fldChar w:fldCharType="separate"/>
        </w:r>
        <w:r w:rsidRPr="003957CD">
          <w:rPr>
            <w:rStyle w:val="Hyperlink"/>
          </w:rPr>
          <w:delText>http://www1.eere.energy.gov/buildings/appliance_standards/product.aspx/productid/27</w:delText>
        </w:r>
        <w:r w:rsidR="00475EB1">
          <w:rPr>
            <w:rStyle w:val="Hyperlink"/>
          </w:rPr>
          <w:fldChar w:fldCharType="end"/>
        </w:r>
      </w:del>
    </w:p>
    <w:p w14:paraId="409D1FB5" w14:textId="77777777" w:rsidR="00FA5174" w:rsidRDefault="00FA5174" w:rsidP="00FA5174">
      <w:pPr>
        <w:pStyle w:val="source10"/>
        <w:numPr>
          <w:ilvl w:val="0"/>
          <w:numId w:val="83"/>
        </w:numPr>
        <w:spacing w:after="120"/>
        <w:ind w:left="360"/>
        <w:jc w:val="left"/>
        <w:rPr>
          <w:del w:id="12070" w:author="Greg Clendenning" w:date="2024-04-16T16:42:00Z"/>
        </w:rPr>
      </w:pPr>
      <w:bookmarkStart w:id="12071" w:name="_Hlk528682678"/>
      <w:del w:id="12072" w:author="Greg Clendenning" w:date="2024-04-16T16:42:00Z">
        <w:r w:rsidRPr="00982554">
          <w:delText>Commission</w:delText>
        </w:r>
        <w:r>
          <w:delText xml:space="preserve"> </w:delText>
        </w:r>
        <w:r w:rsidRPr="00982554">
          <w:delText>Order</w:delText>
        </w:r>
        <w:r>
          <w:delText xml:space="preserve"> </w:delText>
        </w:r>
        <w:r w:rsidRPr="00982554">
          <w:delText>requires</w:delText>
        </w:r>
        <w:r>
          <w:delText xml:space="preserve"> </w:delText>
        </w:r>
        <w:r w:rsidRPr="00982554">
          <w:delText>fuel</w:delText>
        </w:r>
        <w:r>
          <w:delText xml:space="preserve"> </w:delText>
        </w:r>
        <w:r w:rsidRPr="00982554">
          <w:delText>switching</w:delText>
        </w:r>
        <w:r>
          <w:delText xml:space="preserve"> </w:delText>
        </w:r>
        <w:r w:rsidRPr="00982554">
          <w:delText>to</w:delText>
        </w:r>
        <w:r>
          <w:delText xml:space="preserve"> </w:delText>
        </w:r>
        <w:r w:rsidRPr="00982554">
          <w:delText>ENERGY</w:delText>
        </w:r>
        <w:r>
          <w:delText xml:space="preserve"> </w:delText>
        </w:r>
        <w:r w:rsidRPr="00982554">
          <w:delText>STAR</w:delText>
        </w:r>
        <w:r>
          <w:delText xml:space="preserve"> </w:delText>
        </w:r>
        <w:r w:rsidRPr="00982554">
          <w:delText>measures,</w:delText>
        </w:r>
        <w:r>
          <w:delText xml:space="preserve"> </w:delText>
        </w:r>
        <w:r w:rsidRPr="00982554">
          <w:delText>not</w:delText>
        </w:r>
        <w:r>
          <w:delText xml:space="preserve"> </w:delText>
        </w:r>
        <w:r w:rsidRPr="00982554">
          <w:delText>standard</w:delText>
        </w:r>
        <w:r>
          <w:delText xml:space="preserve"> </w:delText>
        </w:r>
        <w:r w:rsidRPr="00982554">
          <w:delText>efficiency</w:delText>
        </w:r>
        <w:r>
          <w:delText xml:space="preserve"> </w:delText>
        </w:r>
        <w:r w:rsidRPr="00982554">
          <w:delText>measures.</w:delText>
        </w:r>
        <w:r>
          <w:delText xml:space="preserve"> </w:delText>
        </w:r>
        <w:bookmarkEnd w:id="12071"/>
        <w:r>
          <w:delText xml:space="preserve">The Energy Factor has therefore been updated to reflect the Energy Star 3.2 standard for Gas Storage Water Heaters From Residential Water Heaters Key Product Criteria. </w:delText>
        </w:r>
        <w:r w:rsidR="00475EB1">
          <w:fldChar w:fldCharType="begin"/>
        </w:r>
        <w:r w:rsidR="00475EB1">
          <w:delInstrText>HYPERLINK "https://www.energystar.gov/sites/default/files/Water%20Heaters%20Final%20Version%203.2_Program%20Requirements_1.pdf"</w:delInstrText>
        </w:r>
        <w:r w:rsidR="00475EB1">
          <w:fldChar w:fldCharType="separate"/>
        </w:r>
        <w:r w:rsidRPr="009D0D91">
          <w:rPr>
            <w:rStyle w:val="Hyperlink"/>
            <w:rFonts w:cs="Arial"/>
          </w:rPr>
          <w:delText>https://www.energystar.gov/sites/default/files/Water%20Heaters%20Final%20Version%203.2_Program%20Requirements_1.pdf</w:delText>
        </w:r>
        <w:r w:rsidR="00475EB1">
          <w:rPr>
            <w:rStyle w:val="Hyperlink"/>
            <w:rFonts w:cs="Arial"/>
          </w:rPr>
          <w:fldChar w:fldCharType="end"/>
        </w:r>
        <w:r>
          <w:delText xml:space="preserve"> Accessed Oct. 2018. For the Commission Order see p. 42 of the TRC Final Test Order.</w:delText>
        </w:r>
      </w:del>
    </w:p>
    <w:p w14:paraId="66D643C9" w14:textId="77777777" w:rsidR="00FA5174" w:rsidRDefault="00FA5174" w:rsidP="00FA5174">
      <w:pPr>
        <w:pStyle w:val="source10"/>
        <w:numPr>
          <w:ilvl w:val="0"/>
          <w:numId w:val="83"/>
        </w:numPr>
        <w:spacing w:after="120"/>
        <w:ind w:left="360"/>
        <w:jc w:val="left"/>
        <w:rPr>
          <w:del w:id="12073" w:author="Greg Clendenning" w:date="2024-04-16T16:42:00Z"/>
        </w:rPr>
      </w:pPr>
      <w:del w:id="12074" w:author="Greg Clendenning" w:date="2024-04-16T16:42:00Z">
        <w:r>
          <w:delText>“</w:delText>
        </w:r>
        <w:r w:rsidRPr="00EB0C28">
          <w:delText>Residential</w:delText>
        </w:r>
        <w:r>
          <w:delText xml:space="preserve"> </w:delText>
        </w:r>
        <w:r w:rsidRPr="00EB0C28">
          <w:delText>End</w:delText>
        </w:r>
        <w:r>
          <w:delText xml:space="preserve"> </w:delText>
        </w:r>
        <w:r w:rsidRPr="00EB0C28">
          <w:delText>Uses</w:delText>
        </w:r>
        <w:r>
          <w:delText xml:space="preserve"> </w:delText>
        </w:r>
        <w:r w:rsidRPr="00EB0C28">
          <w:delText>of</w:delText>
        </w:r>
        <w:r>
          <w:delText xml:space="preserve"> </w:delText>
        </w:r>
        <w:r w:rsidRPr="00EB0C28">
          <w:delText>Water</w:delText>
        </w:r>
        <w:r>
          <w:delText xml:space="preserve">, Version 2.” </w:delText>
        </w:r>
        <w:r>
          <w:rPr>
            <w:i/>
          </w:rPr>
          <w:delText xml:space="preserve">Water Research Foundation. </w:delText>
        </w:r>
        <w:r>
          <w:delText xml:space="preserve">(Apr 2016), p. 5. </w:delText>
        </w:r>
        <w:r w:rsidR="00475EB1">
          <w:fldChar w:fldCharType="begin"/>
        </w:r>
        <w:r w:rsidR="00475EB1">
          <w:delInstrText>HYPERLINK "https://www.circleofblue.org/wp-content/uploads/2016/04/WRF_REU2016.pdf"</w:delInstrText>
        </w:r>
        <w:r w:rsidR="00475EB1">
          <w:fldChar w:fldCharType="separate"/>
        </w:r>
        <w:r w:rsidRPr="009D0D91">
          <w:rPr>
            <w:rStyle w:val="Hyperlink"/>
            <w:rFonts w:cs="Arial"/>
          </w:rPr>
          <w:delText>https://www.circleofblue.org/wp-content/uploads/2016/04/WRF_REU2016.pdf</w:delText>
        </w:r>
        <w:r w:rsidR="00475EB1">
          <w:rPr>
            <w:rStyle w:val="Hyperlink"/>
            <w:rFonts w:cs="Arial"/>
          </w:rPr>
          <w:fldChar w:fldCharType="end"/>
        </w:r>
      </w:del>
    </w:p>
    <w:p w14:paraId="44F3587A" w14:textId="77777777" w:rsidR="00FA5174" w:rsidRDefault="00FA5174" w:rsidP="00FA5174">
      <w:pPr>
        <w:pStyle w:val="source10"/>
        <w:numPr>
          <w:ilvl w:val="0"/>
          <w:numId w:val="83"/>
        </w:numPr>
        <w:spacing w:after="120"/>
        <w:ind w:left="360"/>
        <w:jc w:val="left"/>
        <w:rPr>
          <w:del w:id="12075" w:author="Greg Clendenning" w:date="2024-04-16T16:42:00Z"/>
        </w:rPr>
      </w:pPr>
      <w:del w:id="12076" w:author="Greg Clendenning" w:date="2024-04-16T16:42:00Z">
        <w:r w:rsidRPr="00655465">
          <w:delText>Pennsylvania</w:delText>
        </w:r>
        <w:r>
          <w:delText xml:space="preserve"> </w:delText>
        </w:r>
        <w:r w:rsidRPr="00655465">
          <w:delText>Statewide</w:delText>
        </w:r>
        <w:r>
          <w:delText xml:space="preserve"> </w:delText>
        </w:r>
        <w:r w:rsidRPr="00655465">
          <w:delText>Residential</w:delText>
        </w:r>
        <w:r>
          <w:delText xml:space="preserve"> </w:delText>
        </w:r>
        <w:r w:rsidRPr="00655465">
          <w:delText>End-Use</w:delText>
        </w:r>
        <w:r>
          <w:delText xml:space="preserve"> </w:delText>
        </w:r>
        <w:r w:rsidRPr="00655465">
          <w:delText>and</w:delText>
        </w:r>
        <w:r>
          <w:delText xml:space="preserve"> </w:delText>
        </w:r>
        <w:r w:rsidRPr="00655465">
          <w:delText>Saturation</w:delText>
        </w:r>
        <w:r>
          <w:delText xml:space="preserve"> </w:delText>
        </w:r>
        <w:r w:rsidRPr="00655465">
          <w:delText>Study,</w:delText>
        </w:r>
        <w:r>
          <w:delText xml:space="preserve"> </w:delText>
        </w:r>
        <w:r w:rsidRPr="00655465">
          <w:delText>2014</w:delText>
        </w:r>
        <w:r>
          <w:delText xml:space="preserve">, </w:delText>
        </w:r>
        <w:r w:rsidR="00475EB1">
          <w:fldChar w:fldCharType="begin"/>
        </w:r>
        <w:r w:rsidR="00475EB1">
          <w:delInstrText>HYPERLINK "http://www.puc.state.pa.us/Electric/pdf/Act129/SWE-2014_PA_Statewide_Act129_Residential_Baseline_Study.pdf"</w:delInstrText>
        </w:r>
        <w:r w:rsidR="00475EB1">
          <w:fldChar w:fldCharType="separate"/>
        </w:r>
        <w:r w:rsidRPr="00070917">
          <w:rPr>
            <w:rStyle w:val="Hyperlink"/>
            <w:rFonts w:cs="Arial"/>
          </w:rPr>
          <w:delText>http://www.puc.state.pa.us/Electric/pdf/Act129/SWE-2014_PA_Statewide_Act129_Residential_Baseline_Study.pdf</w:delText>
        </w:r>
        <w:r w:rsidR="00475EB1">
          <w:rPr>
            <w:rStyle w:val="Hyperlink"/>
            <w:rFonts w:cs="Arial"/>
          </w:rPr>
          <w:fldChar w:fldCharType="end"/>
        </w:r>
        <w:r>
          <w:delText>.</w:delText>
        </w:r>
      </w:del>
    </w:p>
    <w:p w14:paraId="46960DB9" w14:textId="77777777" w:rsidR="00FA5174" w:rsidRPr="00D70609" w:rsidRDefault="00FA5174" w:rsidP="00FA5174">
      <w:pPr>
        <w:pStyle w:val="ListParagraph"/>
        <w:numPr>
          <w:ilvl w:val="0"/>
          <w:numId w:val="83"/>
        </w:numPr>
        <w:ind w:left="360"/>
        <w:jc w:val="left"/>
        <w:rPr>
          <w:del w:id="12077" w:author="Greg Clendenning" w:date="2024-04-16T16:42:00Z"/>
          <w:rFonts w:cs="Arial"/>
        </w:rPr>
      </w:pPr>
      <w:del w:id="12078" w:author="Greg Clendenning" w:date="2024-04-16T16:42:00Z">
        <w:r w:rsidRPr="00D70609">
          <w:rPr>
            <w:rFonts w:cs="Arial"/>
          </w:rPr>
          <w:delText>Using</w:delText>
        </w:r>
        <w:r>
          <w:rPr>
            <w:rFonts w:cs="Arial"/>
          </w:rPr>
          <w:delText xml:space="preserve"> </w:delText>
        </w:r>
        <w:r w:rsidRPr="00D70609">
          <w:rPr>
            <w:rFonts w:cs="Arial"/>
          </w:rPr>
          <w:delText>Rock</w:delText>
        </w:r>
        <w:r>
          <w:rPr>
            <w:rFonts w:cs="Arial"/>
          </w:rPr>
          <w:delText xml:space="preserve"> </w:delText>
        </w:r>
        <w:r w:rsidRPr="00D70609">
          <w:rPr>
            <w:rFonts w:cs="Arial"/>
          </w:rPr>
          <w:delText>Spring,</w:delText>
        </w:r>
        <w:r>
          <w:rPr>
            <w:rFonts w:cs="Arial"/>
          </w:rPr>
          <w:delText xml:space="preserve"> </w:delText>
        </w:r>
        <w:r w:rsidRPr="00D70609">
          <w:rPr>
            <w:rFonts w:cs="Arial"/>
          </w:rPr>
          <w:delText>PA</w:delText>
        </w:r>
        <w:r>
          <w:rPr>
            <w:rFonts w:cs="Arial"/>
          </w:rPr>
          <w:delText xml:space="preserve"> </w:delText>
        </w:r>
        <w:r w:rsidRPr="00D70609">
          <w:rPr>
            <w:rFonts w:cs="Arial"/>
          </w:rPr>
          <w:delText>(Site</w:delText>
        </w:r>
        <w:r>
          <w:rPr>
            <w:rFonts w:cs="Arial"/>
          </w:rPr>
          <w:delText xml:space="preserve"> </w:delText>
        </w:r>
        <w:r w:rsidRPr="00D70609">
          <w:rPr>
            <w:rFonts w:cs="Arial"/>
          </w:rPr>
          <w:delText>2036)</w:delText>
        </w:r>
        <w:r>
          <w:rPr>
            <w:rFonts w:cs="Arial"/>
          </w:rPr>
          <w:delText xml:space="preserve"> </w:delText>
        </w:r>
        <w:r w:rsidRPr="00D70609">
          <w:rPr>
            <w:rFonts w:cs="Arial"/>
          </w:rPr>
          <w:delText>as</w:delText>
        </w:r>
        <w:r>
          <w:rPr>
            <w:rFonts w:cs="Arial"/>
          </w:rPr>
          <w:delText xml:space="preserve"> </w:delText>
        </w:r>
        <w:r w:rsidRPr="00D70609">
          <w:rPr>
            <w:rFonts w:cs="Arial"/>
          </w:rPr>
          <w:delText>a</w:delText>
        </w:r>
        <w:r>
          <w:rPr>
            <w:rFonts w:cs="Arial"/>
          </w:rPr>
          <w:delText xml:space="preserve"> </w:delText>
        </w:r>
        <w:r w:rsidRPr="00D70609">
          <w:rPr>
            <w:rFonts w:cs="Arial"/>
          </w:rPr>
          <w:delText>proxy,</w:delText>
        </w:r>
        <w:r>
          <w:rPr>
            <w:rFonts w:cs="Arial"/>
          </w:rPr>
          <w:delText xml:space="preserve"> </w:delText>
        </w:r>
        <w:r w:rsidRPr="00D70609">
          <w:rPr>
            <w:rFonts w:cs="Arial"/>
          </w:rPr>
          <w:delText>the</w:delText>
        </w:r>
        <w:r>
          <w:rPr>
            <w:rFonts w:cs="Arial"/>
          </w:rPr>
          <w:delText xml:space="preserve"> </w:delText>
        </w:r>
        <w:r w:rsidRPr="00D70609">
          <w:rPr>
            <w:rFonts w:cs="Arial"/>
          </w:rPr>
          <w:delText>mean</w:delText>
        </w:r>
        <w:r>
          <w:rPr>
            <w:rFonts w:cs="Arial"/>
          </w:rPr>
          <w:delText xml:space="preserve"> </w:delText>
        </w:r>
        <w:r w:rsidRPr="00D70609">
          <w:rPr>
            <w:rFonts w:cs="Arial"/>
          </w:rPr>
          <w:delText>of</w:delText>
        </w:r>
        <w:r>
          <w:rPr>
            <w:rFonts w:cs="Arial"/>
          </w:rPr>
          <w:delText xml:space="preserve"> </w:delText>
        </w:r>
        <w:r w:rsidRPr="00D70609">
          <w:rPr>
            <w:rFonts w:cs="Arial"/>
          </w:rPr>
          <w:delText>soil</w:delText>
        </w:r>
        <w:r>
          <w:rPr>
            <w:rFonts w:cs="Arial"/>
          </w:rPr>
          <w:delText xml:space="preserve"> </w:delText>
        </w:r>
        <w:r w:rsidRPr="00D70609">
          <w:rPr>
            <w:rFonts w:cs="Arial"/>
          </w:rPr>
          <w:delText>temperature</w:delText>
        </w:r>
        <w:r>
          <w:rPr>
            <w:rFonts w:cs="Arial"/>
          </w:rPr>
          <w:delText xml:space="preserve"> </w:delText>
        </w:r>
        <w:r w:rsidRPr="00D70609">
          <w:rPr>
            <w:rFonts w:cs="Arial"/>
          </w:rPr>
          <w:delText>at</w:delText>
        </w:r>
        <w:r>
          <w:rPr>
            <w:rFonts w:cs="Arial"/>
          </w:rPr>
          <w:delText xml:space="preserve"> </w:delText>
        </w:r>
        <w:r w:rsidRPr="00D70609">
          <w:rPr>
            <w:rFonts w:cs="Arial"/>
          </w:rPr>
          <w:delText>40</w:delText>
        </w:r>
        <w:r>
          <w:rPr>
            <w:rFonts w:cs="Arial"/>
          </w:rPr>
          <w:delText xml:space="preserve"> </w:delText>
        </w:r>
        <w:r w:rsidRPr="00D70609">
          <w:rPr>
            <w:rFonts w:cs="Arial"/>
          </w:rPr>
          <w:delText>inch</w:delText>
        </w:r>
        <w:r>
          <w:rPr>
            <w:rFonts w:cs="Arial"/>
          </w:rPr>
          <w:delText xml:space="preserve"> </w:delText>
        </w:r>
        <w:r w:rsidRPr="00D70609">
          <w:rPr>
            <w:rFonts w:cs="Arial"/>
          </w:rPr>
          <w:delText>depth</w:delText>
        </w:r>
        <w:r>
          <w:rPr>
            <w:rFonts w:cs="Arial"/>
          </w:rPr>
          <w:delText xml:space="preserve"> </w:delText>
        </w:r>
        <w:r w:rsidRPr="00D70609">
          <w:rPr>
            <w:rFonts w:cs="Arial"/>
          </w:rPr>
          <w:delText>is</w:delText>
        </w:r>
        <w:r>
          <w:rPr>
            <w:rFonts w:cs="Arial"/>
          </w:rPr>
          <w:delText xml:space="preserve"> </w:delText>
        </w:r>
        <w:r w:rsidRPr="00D70609">
          <w:rPr>
            <w:rFonts w:cs="Arial"/>
          </w:rPr>
          <w:delText>51.861.</w:delText>
        </w:r>
        <w:r>
          <w:rPr>
            <w:rFonts w:cs="Arial"/>
          </w:rPr>
          <w:delText xml:space="preserve"> </w:delText>
        </w:r>
        <w:r w:rsidRPr="00D70609">
          <w:rPr>
            <w:rFonts w:cs="Arial"/>
          </w:rPr>
          <w:delText>Calculated</w:delText>
        </w:r>
        <w:r>
          <w:rPr>
            <w:rFonts w:cs="Arial"/>
          </w:rPr>
          <w:delText xml:space="preserve"> </w:delText>
        </w:r>
        <w:r w:rsidRPr="00D70609">
          <w:rPr>
            <w:rFonts w:cs="Arial"/>
          </w:rPr>
          <w:delText>using</w:delText>
        </w:r>
        <w:r>
          <w:rPr>
            <w:rFonts w:cs="Arial"/>
          </w:rPr>
          <w:delText xml:space="preserve"> </w:delText>
        </w:r>
        <w:r w:rsidRPr="00D70609">
          <w:rPr>
            <w:rFonts w:cs="Arial"/>
          </w:rPr>
          <w:delText>Daily</w:delText>
        </w:r>
        <w:r>
          <w:rPr>
            <w:rFonts w:cs="Arial"/>
          </w:rPr>
          <w:delText xml:space="preserve"> </w:delText>
        </w:r>
        <w:r w:rsidRPr="00D70609">
          <w:rPr>
            <w:rFonts w:cs="Arial"/>
          </w:rPr>
          <w:delText>SCAN</w:delText>
        </w:r>
        <w:r>
          <w:rPr>
            <w:rFonts w:cs="Arial"/>
          </w:rPr>
          <w:delText xml:space="preserve"> </w:delText>
        </w:r>
        <w:r w:rsidRPr="00D70609">
          <w:rPr>
            <w:rFonts w:cs="Arial"/>
          </w:rPr>
          <w:delText>Standard</w:delText>
        </w:r>
        <w:r>
          <w:rPr>
            <w:rFonts w:cs="Arial"/>
          </w:rPr>
          <w:delText xml:space="preserve"> </w:delText>
        </w:r>
        <w:r w:rsidRPr="00D70609">
          <w:rPr>
            <w:rFonts w:cs="Arial"/>
          </w:rPr>
          <w:delText>-</w:delText>
        </w:r>
        <w:r>
          <w:rPr>
            <w:rFonts w:cs="Arial"/>
          </w:rPr>
          <w:delText xml:space="preserve"> </w:delText>
        </w:r>
        <w:r w:rsidRPr="00D70609">
          <w:rPr>
            <w:rFonts w:cs="Arial"/>
          </w:rPr>
          <w:delText>Period</w:delText>
        </w:r>
        <w:r>
          <w:rPr>
            <w:rFonts w:cs="Arial"/>
          </w:rPr>
          <w:delText xml:space="preserve"> </w:delText>
        </w:r>
        <w:r w:rsidRPr="00D70609">
          <w:rPr>
            <w:rFonts w:cs="Arial"/>
          </w:rPr>
          <w:delText>of</w:delText>
        </w:r>
        <w:r>
          <w:rPr>
            <w:rFonts w:cs="Arial"/>
          </w:rPr>
          <w:delText xml:space="preserve"> </w:delText>
        </w:r>
        <w:r w:rsidRPr="00D70609">
          <w:rPr>
            <w:rFonts w:cs="Arial"/>
          </w:rPr>
          <w:delText>Record</w:delText>
        </w:r>
        <w:r>
          <w:rPr>
            <w:rFonts w:cs="Arial"/>
          </w:rPr>
          <w:delText xml:space="preserve"> </w:delText>
        </w:r>
        <w:r w:rsidRPr="00D70609">
          <w:rPr>
            <w:rFonts w:cs="Arial"/>
          </w:rPr>
          <w:delText>data</w:delText>
        </w:r>
        <w:r>
          <w:rPr>
            <w:rFonts w:cs="Arial"/>
          </w:rPr>
          <w:delText xml:space="preserve"> </w:delText>
        </w:r>
        <w:r w:rsidRPr="00D70609">
          <w:rPr>
            <w:rFonts w:cs="Arial"/>
          </w:rPr>
          <w:delText>from</w:delText>
        </w:r>
        <w:r>
          <w:rPr>
            <w:rFonts w:cs="Arial"/>
          </w:rPr>
          <w:delText xml:space="preserve"> </w:delText>
        </w:r>
        <w:r w:rsidRPr="00D70609">
          <w:rPr>
            <w:rFonts w:cs="Arial"/>
          </w:rPr>
          <w:delText>April</w:delText>
        </w:r>
        <w:r>
          <w:rPr>
            <w:rFonts w:cs="Arial"/>
          </w:rPr>
          <w:delText xml:space="preserve"> </w:delText>
        </w:r>
        <w:r w:rsidRPr="00D70609">
          <w:rPr>
            <w:rFonts w:cs="Arial"/>
          </w:rPr>
          <w:delText>1999</w:delText>
        </w:r>
        <w:r>
          <w:rPr>
            <w:rFonts w:cs="Arial"/>
          </w:rPr>
          <w:delText xml:space="preserve"> </w:delText>
        </w:r>
        <w:r w:rsidRPr="00D70609">
          <w:rPr>
            <w:rFonts w:cs="Arial"/>
          </w:rPr>
          <w:delText>to</w:delText>
        </w:r>
        <w:r>
          <w:rPr>
            <w:rFonts w:cs="Arial"/>
          </w:rPr>
          <w:delText xml:space="preserve"> </w:delText>
        </w:r>
        <w:r w:rsidRPr="00D70609">
          <w:rPr>
            <w:rFonts w:cs="Arial"/>
          </w:rPr>
          <w:delText>December</w:delText>
        </w:r>
        <w:r>
          <w:rPr>
            <w:rFonts w:cs="Arial"/>
          </w:rPr>
          <w:delText xml:space="preserve"> </w:delText>
        </w:r>
        <w:r w:rsidRPr="00D70609">
          <w:rPr>
            <w:rFonts w:cs="Arial"/>
          </w:rPr>
          <w:delText>2018</w:delText>
        </w:r>
        <w:r>
          <w:rPr>
            <w:rFonts w:cs="Arial"/>
          </w:rPr>
          <w:delText xml:space="preserve"> </w:delText>
        </w:r>
        <w:r w:rsidRPr="00D70609">
          <w:rPr>
            <w:rFonts w:cs="Arial"/>
          </w:rPr>
          <w:delText>from</w:delText>
        </w:r>
        <w:r>
          <w:rPr>
            <w:rFonts w:cs="Arial"/>
          </w:rPr>
          <w:delText xml:space="preserve"> </w:delText>
        </w:r>
        <w:r w:rsidRPr="00D70609">
          <w:rPr>
            <w:rFonts w:cs="Arial"/>
          </w:rPr>
          <w:delText>the</w:delText>
        </w:r>
        <w:r>
          <w:rPr>
            <w:rFonts w:cs="Arial"/>
          </w:rPr>
          <w:delText xml:space="preserve"> </w:delText>
        </w:r>
        <w:r w:rsidRPr="00D70609">
          <w:rPr>
            <w:rFonts w:cs="Arial"/>
          </w:rPr>
          <w:delText>Natural</w:delText>
        </w:r>
        <w:r>
          <w:rPr>
            <w:rFonts w:cs="Arial"/>
          </w:rPr>
          <w:delText xml:space="preserve"> </w:delText>
        </w:r>
        <w:r w:rsidRPr="00D70609">
          <w:rPr>
            <w:rFonts w:cs="Arial"/>
          </w:rPr>
          <w:delText>Resource</w:delText>
        </w:r>
        <w:r>
          <w:rPr>
            <w:rFonts w:cs="Arial"/>
          </w:rPr>
          <w:delText xml:space="preserve"> </w:delText>
        </w:r>
        <w:r w:rsidRPr="00D70609">
          <w:rPr>
            <w:rFonts w:cs="Arial"/>
          </w:rPr>
          <w:delText>Conservation</w:delText>
        </w:r>
        <w:r>
          <w:rPr>
            <w:rFonts w:cs="Arial"/>
          </w:rPr>
          <w:delText xml:space="preserve"> </w:delText>
        </w:r>
        <w:r w:rsidRPr="00D70609">
          <w:rPr>
            <w:rFonts w:cs="Arial"/>
          </w:rPr>
          <w:delText>Service</w:delText>
        </w:r>
        <w:r>
          <w:rPr>
            <w:rFonts w:cs="Arial"/>
          </w:rPr>
          <w:delText xml:space="preserve"> </w:delText>
        </w:r>
        <w:r w:rsidRPr="00D70609">
          <w:rPr>
            <w:rFonts w:cs="Arial"/>
          </w:rPr>
          <w:delText>Database.</w:delText>
        </w:r>
        <w:r>
          <w:rPr>
            <w:rFonts w:cs="Arial"/>
          </w:rPr>
          <w:delText xml:space="preserve"> </w:delText>
        </w:r>
        <w:r w:rsidR="00475EB1">
          <w:fldChar w:fldCharType="begin"/>
        </w:r>
        <w:r w:rsidR="00475EB1">
          <w:delInstrText>HYPERLINK "https://wcc.sc.egov.usda.gov/nwcc/rgrpt?report=daily_scan_por&amp;state=PA"</w:delInstrText>
        </w:r>
        <w:r w:rsidR="00475EB1">
          <w:fldChar w:fldCharType="separate"/>
        </w:r>
        <w:r w:rsidRPr="00D70609">
          <w:rPr>
            <w:rStyle w:val="Hyperlink"/>
            <w:rFonts w:cs="Arial"/>
          </w:rPr>
          <w:delText>https://wcc.sc.egov.usda.gov/nwcc/rgrpt?report=daily_scan_por&amp;state=PA</w:delText>
        </w:r>
        <w:r w:rsidR="00475EB1">
          <w:rPr>
            <w:rStyle w:val="Hyperlink"/>
            <w:rFonts w:cs="Arial"/>
          </w:rPr>
          <w:fldChar w:fldCharType="end"/>
        </w:r>
        <w:r w:rsidRPr="00D70609">
          <w:rPr>
            <w:rFonts w:cs="Arial"/>
          </w:rPr>
          <w:delText>.</w:delText>
        </w:r>
        <w:r>
          <w:rPr>
            <w:rFonts w:cs="Arial"/>
          </w:rPr>
          <w:delText xml:space="preserve"> </w:delText>
        </w:r>
        <w:r w:rsidRPr="00D70609">
          <w:rPr>
            <w:rFonts w:cs="Arial"/>
          </w:rPr>
          <w:delText>Methodology</w:delText>
        </w:r>
        <w:r>
          <w:rPr>
            <w:rFonts w:cs="Arial"/>
          </w:rPr>
          <w:delText xml:space="preserve"> </w:delText>
        </w:r>
        <w:r w:rsidRPr="00D70609">
          <w:rPr>
            <w:rFonts w:cs="Arial"/>
          </w:rPr>
          <w:delText>follows</w:delText>
        </w:r>
        <w:r>
          <w:rPr>
            <w:rFonts w:cs="Arial"/>
          </w:rPr>
          <w:delText xml:space="preserve"> </w:delText>
        </w:r>
        <w:r w:rsidRPr="00D70609">
          <w:rPr>
            <w:rFonts w:cs="Arial"/>
          </w:rPr>
          <w:delText>Missouri</w:delText>
        </w:r>
        <w:r>
          <w:rPr>
            <w:rFonts w:cs="Arial"/>
          </w:rPr>
          <w:delText xml:space="preserve"> </w:delText>
        </w:r>
        <w:r w:rsidRPr="00D70609">
          <w:rPr>
            <w:rFonts w:cs="Arial"/>
          </w:rPr>
          <w:delText>TRM</w:delText>
        </w:r>
        <w:r>
          <w:rPr>
            <w:rFonts w:cs="Arial"/>
          </w:rPr>
          <w:delText xml:space="preserve"> </w:delText>
        </w:r>
        <w:r w:rsidRPr="00D70609">
          <w:rPr>
            <w:rFonts w:cs="Arial"/>
          </w:rPr>
          <w:delText>2017</w:delText>
        </w:r>
        <w:r>
          <w:rPr>
            <w:rFonts w:cs="Arial"/>
          </w:rPr>
          <w:delText xml:space="preserve"> </w:delText>
        </w:r>
        <w:r w:rsidRPr="00D70609">
          <w:rPr>
            <w:rFonts w:cs="Arial"/>
          </w:rPr>
          <w:delText>Volume</w:delText>
        </w:r>
        <w:r>
          <w:rPr>
            <w:rFonts w:cs="Arial"/>
          </w:rPr>
          <w:delText xml:space="preserve"> </w:delText>
        </w:r>
        <w:r w:rsidRPr="00D70609">
          <w:rPr>
            <w:rFonts w:cs="Arial"/>
          </w:rPr>
          <w:delText>2:</w:delText>
        </w:r>
        <w:r>
          <w:rPr>
            <w:rFonts w:cs="Arial"/>
          </w:rPr>
          <w:delText xml:space="preserve"> </w:delText>
        </w:r>
        <w:r w:rsidRPr="00D70609">
          <w:rPr>
            <w:rFonts w:cs="Arial"/>
          </w:rPr>
          <w:delText>Commercial</w:delText>
        </w:r>
        <w:r>
          <w:rPr>
            <w:rFonts w:cs="Arial"/>
          </w:rPr>
          <w:delText xml:space="preserve"> </w:delText>
        </w:r>
        <w:r w:rsidRPr="00D70609">
          <w:rPr>
            <w:rFonts w:cs="Arial"/>
          </w:rPr>
          <w:delText>and</w:delText>
        </w:r>
        <w:r>
          <w:rPr>
            <w:rFonts w:cs="Arial"/>
          </w:rPr>
          <w:delText xml:space="preserve"> </w:delText>
        </w:r>
        <w:r w:rsidRPr="00D70609">
          <w:rPr>
            <w:rFonts w:cs="Arial"/>
          </w:rPr>
          <w:delText>Industrial</w:delText>
        </w:r>
        <w:r>
          <w:rPr>
            <w:rFonts w:cs="Arial"/>
          </w:rPr>
          <w:delText xml:space="preserve"> </w:delText>
        </w:r>
        <w:r w:rsidRPr="00D70609">
          <w:rPr>
            <w:rFonts w:cs="Arial"/>
          </w:rPr>
          <w:delText>Measures.</w:delText>
        </w:r>
        <w:r>
          <w:rPr>
            <w:rFonts w:cs="Arial"/>
          </w:rPr>
          <w:delText xml:space="preserve"> </w:delText>
        </w:r>
        <w:r w:rsidRPr="00D70609">
          <w:rPr>
            <w:rFonts w:cs="Arial"/>
          </w:rPr>
          <w:delText>p.</w:delText>
        </w:r>
        <w:r>
          <w:rPr>
            <w:rFonts w:cs="Arial"/>
          </w:rPr>
          <w:delText xml:space="preserve"> </w:delText>
        </w:r>
        <w:r w:rsidRPr="00D70609">
          <w:rPr>
            <w:rFonts w:cs="Arial"/>
          </w:rPr>
          <w:delText>78.</w:delText>
        </w:r>
        <w:r>
          <w:rPr>
            <w:rFonts w:cs="Arial"/>
          </w:rPr>
          <w:delText xml:space="preserve"> </w:delText>
        </w:r>
        <w:r w:rsidR="00475EB1">
          <w:fldChar w:fldCharType="begin"/>
        </w:r>
        <w:r w:rsidR="00475EB1">
          <w:delInstrText>HYPERLINK "https://energy.mo.gov/sites/energy/files/MOTRM2017Volume2.pdf"</w:delInstrText>
        </w:r>
        <w:r w:rsidR="00475EB1">
          <w:fldChar w:fldCharType="separate"/>
        </w:r>
        <w:r w:rsidRPr="00D70609">
          <w:rPr>
            <w:rStyle w:val="Hyperlink"/>
            <w:rFonts w:cs="Arial"/>
          </w:rPr>
          <w:delText>https://energy.mo.gov/sites/energy/files/MOTRM2017Volume2.pdf</w:delText>
        </w:r>
        <w:r w:rsidR="00475EB1">
          <w:rPr>
            <w:rStyle w:val="Hyperlink"/>
            <w:rFonts w:cs="Arial"/>
          </w:rPr>
          <w:fldChar w:fldCharType="end"/>
        </w:r>
      </w:del>
    </w:p>
    <w:p w14:paraId="06CDA8C7" w14:textId="77777777" w:rsidR="00FA5174" w:rsidRPr="00BF446E" w:rsidRDefault="00FA5174" w:rsidP="00FA5174">
      <w:pPr>
        <w:pStyle w:val="source10"/>
        <w:numPr>
          <w:ilvl w:val="0"/>
          <w:numId w:val="83"/>
        </w:numPr>
        <w:overflowPunct/>
        <w:autoSpaceDE/>
        <w:autoSpaceDN/>
        <w:spacing w:after="120"/>
        <w:ind w:left="360"/>
        <w:jc w:val="left"/>
        <w:textAlignment w:val="auto"/>
        <w:rPr>
          <w:del w:id="12079" w:author="Greg Clendenning" w:date="2024-04-16T16:42:00Z"/>
          <w:rStyle w:val="Hyperlink"/>
          <w:rFonts w:cs="Arial"/>
          <w:color w:val="auto"/>
          <w:u w:val="none"/>
        </w:rPr>
      </w:pPr>
      <w:del w:id="12080" w:author="Greg Clendenning" w:date="2024-04-16T16:42:00Z">
        <w:r w:rsidRPr="00CB3720">
          <w:delText>Straub,</w:delText>
        </w:r>
        <w:r>
          <w:delText xml:space="preserve"> </w:delText>
        </w:r>
        <w:r w:rsidRPr="00CB3720">
          <w:delText>Mary</w:delText>
        </w:r>
        <w:r>
          <w:delText xml:space="preserve"> </w:delText>
        </w:r>
        <w:r w:rsidRPr="00CB3720">
          <w:delText>and</w:delText>
        </w:r>
        <w:r>
          <w:delText xml:space="preserve"> </w:delText>
        </w:r>
        <w:r w:rsidRPr="00CB3720">
          <w:delText>Switzer,</w:delText>
        </w:r>
        <w:r>
          <w:delText xml:space="preserve"> </w:delText>
        </w:r>
        <w:r w:rsidRPr="00CB3720">
          <w:delText>Sheldon.</w:delText>
        </w:r>
        <w:r>
          <w:delText xml:space="preserve"> </w:delText>
        </w:r>
        <w:r w:rsidRPr="00CB3720">
          <w:delText>"Using</w:delText>
        </w:r>
        <w:r>
          <w:delText xml:space="preserve"> </w:delText>
        </w:r>
        <w:r w:rsidRPr="00CB3720">
          <w:delText>Available</w:delText>
        </w:r>
        <w:r>
          <w:delText xml:space="preserve"> </w:delText>
        </w:r>
        <w:r w:rsidRPr="00CB3720">
          <w:delText>Information</w:delText>
        </w:r>
        <w:r>
          <w:delText xml:space="preserve"> </w:delText>
        </w:r>
        <w:r w:rsidRPr="00CB3720">
          <w:delText>for</w:delText>
        </w:r>
        <w:r>
          <w:delText xml:space="preserve"> </w:delText>
        </w:r>
        <w:r w:rsidRPr="00CB3720">
          <w:delText>Efficient</w:delText>
        </w:r>
        <w:r>
          <w:delText xml:space="preserve"> </w:delText>
        </w:r>
        <w:r w:rsidRPr="00CB3720">
          <w:delText>Evaluation</w:delText>
        </w:r>
        <w:r>
          <w:delText xml:space="preserve"> </w:delText>
        </w:r>
        <w:r w:rsidRPr="00CB3720">
          <w:delText>of</w:delText>
        </w:r>
        <w:r>
          <w:delText xml:space="preserve"> </w:delText>
        </w:r>
        <w:r w:rsidRPr="00CB3720">
          <w:delText>Dem</w:delText>
        </w:r>
        <w:r>
          <w:delText xml:space="preserve">and Side Management Programs". </w:delText>
        </w:r>
        <w:r w:rsidRPr="00CB3720">
          <w:delText>Study</w:delText>
        </w:r>
        <w:r>
          <w:delText xml:space="preserve"> </w:delText>
        </w:r>
        <w:r w:rsidRPr="00CB3720">
          <w:delText>by</w:delText>
        </w:r>
        <w:r>
          <w:delText xml:space="preserve"> </w:delText>
        </w:r>
        <w:r w:rsidRPr="00CB3720">
          <w:delText>BG&amp;E.</w:delText>
        </w:r>
        <w:r>
          <w:delText xml:space="preserve"> </w:delText>
        </w:r>
        <w:r w:rsidRPr="00CB3720">
          <w:delText>Th</w:delText>
        </w:r>
        <w:r>
          <w:delText xml:space="preserve">e Electricity Journal. Aug/Sept, </w:delText>
        </w:r>
        <w:r w:rsidRPr="00CB3720">
          <w:delText>2011</w:delText>
        </w:r>
        <w:r>
          <w:delText>. 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sidRPr="002C038B">
          <w:rPr>
            <w:rStyle w:val="Hyperlink"/>
            <w:rFonts w:cs="Arial"/>
          </w:rPr>
          <w:delText>http://www.sciencedirect.com/science/article/pii/S1040619011001941</w:delText>
        </w:r>
        <w:r w:rsidR="00475EB1">
          <w:rPr>
            <w:rStyle w:val="Hyperlink"/>
            <w:rFonts w:cs="Arial"/>
          </w:rPr>
          <w:fldChar w:fldCharType="end"/>
        </w:r>
      </w:del>
    </w:p>
    <w:p w14:paraId="1AD08D19" w14:textId="77777777" w:rsidR="00FA5174" w:rsidRDefault="00FA5174" w:rsidP="00FA5174">
      <w:pPr>
        <w:pStyle w:val="source10"/>
        <w:spacing w:after="120"/>
        <w:jc w:val="left"/>
        <w:textAlignment w:val="auto"/>
        <w:rPr>
          <w:del w:id="12081" w:author="Greg Clendenning" w:date="2024-04-16T16:42:00Z"/>
          <w:rStyle w:val="Hyperlink"/>
          <w:rFonts w:cs="Arial"/>
        </w:rPr>
      </w:pPr>
    </w:p>
    <w:p w14:paraId="4DC1B167" w14:textId="77777777" w:rsidR="00FA5174" w:rsidRDefault="00FA5174" w:rsidP="00FA5174">
      <w:pPr>
        <w:pStyle w:val="source10"/>
        <w:spacing w:after="120"/>
        <w:jc w:val="left"/>
        <w:textAlignment w:val="auto"/>
        <w:rPr>
          <w:del w:id="12082" w:author="Greg Clendenning" w:date="2024-04-16T16:42:00Z"/>
          <w:rStyle w:val="Hyperlink"/>
          <w:rFonts w:cs="Arial"/>
        </w:rPr>
        <w:sectPr w:rsidR="00FA5174" w:rsidSect="00EB0EA0">
          <w:pgSz w:w="12240" w:h="15840"/>
          <w:pgMar w:top="1440" w:right="1800" w:bottom="1440" w:left="1800" w:header="720" w:footer="501" w:gutter="0"/>
          <w:cols w:space="720"/>
        </w:sectPr>
      </w:pPr>
    </w:p>
    <w:p w14:paraId="1ABF9489" w14:textId="77777777" w:rsidR="00FA5174" w:rsidRPr="001C4AD5" w:rsidRDefault="00FA5174" w:rsidP="002C1663">
      <w:pPr>
        <w:pStyle w:val="Heading3"/>
        <w:rPr>
          <w:del w:id="12083" w:author="Greg Clendenning" w:date="2024-04-16T16:42:00Z"/>
        </w:rPr>
      </w:pPr>
      <w:del w:id="12084" w:author="Greg Clendenning" w:date="2024-04-16T16:42:00Z">
        <w:r>
          <w:delText>Water Heater Tank Wrap</w:delText>
        </w:r>
      </w:del>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2DD9863A" w14:textId="77777777" w:rsidTr="00BD2C4C">
        <w:trPr>
          <w:del w:id="12085" w:author="Greg Clendenning" w:date="2024-04-16T16:42:00Z"/>
        </w:trPr>
        <w:tc>
          <w:tcPr>
            <w:tcW w:w="2058" w:type="pct"/>
            <w:shd w:val="clear" w:color="auto" w:fill="auto"/>
            <w:vAlign w:val="center"/>
          </w:tcPr>
          <w:p w14:paraId="42B216A0" w14:textId="77777777" w:rsidR="00FA5174" w:rsidRPr="00EC6811" w:rsidRDefault="00FA5174" w:rsidP="00BD2C4C">
            <w:pPr>
              <w:pStyle w:val="TableCell"/>
              <w:spacing w:before="60" w:after="60"/>
              <w:rPr>
                <w:del w:id="12086" w:author="Greg Clendenning" w:date="2024-04-16T16:42:00Z"/>
                <w:b/>
              </w:rPr>
            </w:pPr>
            <w:del w:id="12087" w:author="Greg Clendenning" w:date="2024-04-16T16:42:00Z">
              <w:r w:rsidRPr="00EC6811">
                <w:rPr>
                  <w:b/>
                </w:rPr>
                <w:delText>Target</w:delText>
              </w:r>
              <w:r>
                <w:rPr>
                  <w:b/>
                </w:rPr>
                <w:delText xml:space="preserve"> </w:delText>
              </w:r>
              <w:r w:rsidRPr="00EC6811">
                <w:rPr>
                  <w:b/>
                </w:rPr>
                <w:delText>Sector</w:delText>
              </w:r>
            </w:del>
          </w:p>
        </w:tc>
        <w:tc>
          <w:tcPr>
            <w:tcW w:w="2942" w:type="pct"/>
            <w:shd w:val="clear" w:color="auto" w:fill="auto"/>
            <w:vAlign w:val="center"/>
          </w:tcPr>
          <w:p w14:paraId="451ABD35" w14:textId="77777777" w:rsidR="00FA5174" w:rsidRPr="001D6512" w:rsidRDefault="00FA5174" w:rsidP="00BD2C4C">
            <w:pPr>
              <w:pStyle w:val="TableCell"/>
              <w:spacing w:before="60" w:after="60"/>
              <w:jc w:val="center"/>
              <w:rPr>
                <w:del w:id="12088" w:author="Greg Clendenning" w:date="2024-04-16T16:42:00Z"/>
              </w:rPr>
            </w:pPr>
            <w:del w:id="12089" w:author="Greg Clendenning" w:date="2024-04-16T16:42:00Z">
              <w:r w:rsidRPr="001D6512">
                <w:delText>Residential</w:delText>
              </w:r>
            </w:del>
          </w:p>
        </w:tc>
      </w:tr>
      <w:tr w:rsidR="00FA5174" w:rsidRPr="006E0899" w14:paraId="0C0B1124" w14:textId="77777777" w:rsidTr="00BD2C4C">
        <w:trPr>
          <w:del w:id="12090" w:author="Greg Clendenning" w:date="2024-04-16T16:42:00Z"/>
        </w:trPr>
        <w:tc>
          <w:tcPr>
            <w:tcW w:w="2058" w:type="pct"/>
            <w:shd w:val="clear" w:color="auto" w:fill="auto"/>
            <w:vAlign w:val="center"/>
          </w:tcPr>
          <w:p w14:paraId="0CFF2F19" w14:textId="77777777" w:rsidR="00FA5174" w:rsidRPr="00EC6811" w:rsidRDefault="00FA5174" w:rsidP="00BD2C4C">
            <w:pPr>
              <w:pStyle w:val="TableCell"/>
              <w:spacing w:before="60" w:after="60"/>
              <w:rPr>
                <w:del w:id="12091" w:author="Greg Clendenning" w:date="2024-04-16T16:42:00Z"/>
                <w:b/>
              </w:rPr>
            </w:pPr>
            <w:del w:id="12092" w:author="Greg Clendenning" w:date="2024-04-16T16:42:00Z">
              <w:r w:rsidRPr="00EC6811">
                <w:rPr>
                  <w:b/>
                </w:rPr>
                <w:delText>Measure</w:delText>
              </w:r>
              <w:r>
                <w:rPr>
                  <w:b/>
                </w:rPr>
                <w:delText xml:space="preserve"> </w:delText>
              </w:r>
              <w:r w:rsidRPr="00EC6811">
                <w:rPr>
                  <w:b/>
                </w:rPr>
                <w:delText>Unit</w:delText>
              </w:r>
            </w:del>
          </w:p>
        </w:tc>
        <w:tc>
          <w:tcPr>
            <w:tcW w:w="2942" w:type="pct"/>
            <w:shd w:val="clear" w:color="auto" w:fill="auto"/>
            <w:vAlign w:val="center"/>
          </w:tcPr>
          <w:p w14:paraId="34BE8542" w14:textId="77777777" w:rsidR="00FA5174" w:rsidRPr="001D6512" w:rsidRDefault="00FA5174" w:rsidP="00BD2C4C">
            <w:pPr>
              <w:pStyle w:val="TableCell"/>
              <w:spacing w:before="60" w:after="60"/>
              <w:jc w:val="center"/>
              <w:rPr>
                <w:del w:id="12093" w:author="Greg Clendenning" w:date="2024-04-16T16:42:00Z"/>
              </w:rPr>
            </w:pPr>
            <w:del w:id="12094" w:author="Greg Clendenning" w:date="2024-04-16T16:42:00Z">
              <w:r w:rsidRPr="001D6512">
                <w:delText>Tank</w:delText>
              </w:r>
            </w:del>
          </w:p>
        </w:tc>
      </w:tr>
      <w:tr w:rsidR="00FA5174" w:rsidRPr="006E0899" w14:paraId="1E7883F8" w14:textId="77777777" w:rsidTr="00BD2C4C">
        <w:trPr>
          <w:del w:id="12095" w:author="Greg Clendenning" w:date="2024-04-16T16:42:00Z"/>
        </w:trPr>
        <w:tc>
          <w:tcPr>
            <w:tcW w:w="2058" w:type="pct"/>
            <w:shd w:val="clear" w:color="auto" w:fill="auto"/>
            <w:vAlign w:val="center"/>
          </w:tcPr>
          <w:p w14:paraId="1F9D5597" w14:textId="77777777" w:rsidR="00FA5174" w:rsidRPr="00EC6811" w:rsidRDefault="00FA5174" w:rsidP="00BD2C4C">
            <w:pPr>
              <w:pStyle w:val="TableCell"/>
              <w:spacing w:before="60" w:after="60"/>
              <w:rPr>
                <w:del w:id="12096" w:author="Greg Clendenning" w:date="2024-04-16T16:42:00Z"/>
                <w:b/>
              </w:rPr>
            </w:pPr>
            <w:del w:id="12097" w:author="Greg Clendenning" w:date="2024-04-16T16:42:00Z">
              <w:r w:rsidRPr="00EC6811">
                <w:rPr>
                  <w:b/>
                </w:rPr>
                <w:delText>Measure</w:delText>
              </w:r>
              <w:r>
                <w:rPr>
                  <w:b/>
                </w:rPr>
                <w:delText xml:space="preserve"> </w:delText>
              </w:r>
              <w:r w:rsidRPr="00EC6811">
                <w:rPr>
                  <w:b/>
                </w:rPr>
                <w:delText>Life</w:delText>
              </w:r>
            </w:del>
          </w:p>
        </w:tc>
        <w:tc>
          <w:tcPr>
            <w:tcW w:w="2942" w:type="pct"/>
            <w:shd w:val="clear" w:color="auto" w:fill="auto"/>
            <w:vAlign w:val="center"/>
          </w:tcPr>
          <w:p w14:paraId="71E94E94" w14:textId="77777777" w:rsidR="00FA5174" w:rsidRPr="0038125E" w:rsidRDefault="00FA5174" w:rsidP="00BD2C4C">
            <w:pPr>
              <w:pStyle w:val="TableCell"/>
              <w:spacing w:before="60" w:after="60"/>
              <w:jc w:val="center"/>
              <w:rPr>
                <w:del w:id="12098" w:author="Greg Clendenning" w:date="2024-04-16T16:42:00Z"/>
                <w:vertAlign w:val="superscript"/>
              </w:rPr>
            </w:pPr>
            <w:del w:id="12099" w:author="Greg Clendenning" w:date="2024-04-16T16:42:00Z">
              <w:r w:rsidRPr="001D6512">
                <w:delText>7</w:delText>
              </w:r>
              <w:r>
                <w:delText xml:space="preserve"> </w:delText>
              </w:r>
              <w:r w:rsidRPr="001D6512">
                <w:delText>years</w:delText>
              </w:r>
              <w:r w:rsidRPr="00C3482E">
                <w:rPr>
                  <w:vertAlign w:val="superscript"/>
                </w:rPr>
                <w:delText>Source</w:delText>
              </w:r>
              <w:r>
                <w:rPr>
                  <w:vertAlign w:val="superscript"/>
                </w:rPr>
                <w:delText xml:space="preserve"> </w:delText>
              </w:r>
              <w:r w:rsidRPr="00C3482E">
                <w:rPr>
                  <w:vertAlign w:val="superscript"/>
                </w:rPr>
                <w:delText>5</w:delText>
              </w:r>
              <w:r>
                <w:delText xml:space="preserve"> </w:delText>
              </w:r>
            </w:del>
          </w:p>
        </w:tc>
      </w:tr>
      <w:tr w:rsidR="00C71CAA" w:rsidRPr="001570EA" w14:paraId="34289459" w14:textId="77777777">
        <w:tc>
          <w:tcPr>
            <w:tcW w:w="2058" w:type="pct"/>
            <w:shd w:val="clear" w:color="auto" w:fill="auto"/>
            <w:vAlign w:val="center"/>
          </w:tcPr>
          <w:p w14:paraId="2C738E79" w14:textId="106B92D8" w:rsidR="00C71CAA" w:rsidRPr="001570EA" w:rsidRDefault="00C71CAA">
            <w:pPr>
              <w:pStyle w:val="TableCell"/>
              <w:spacing w:before="60" w:after="60"/>
              <w:rPr>
                <w:b/>
              </w:rPr>
            </w:pPr>
            <w:r w:rsidRPr="001570EA">
              <w:rPr>
                <w:b/>
              </w:rPr>
              <w:t>Vintage</w:t>
            </w:r>
          </w:p>
        </w:tc>
        <w:tc>
          <w:tcPr>
            <w:tcW w:w="2942" w:type="pct"/>
            <w:shd w:val="clear" w:color="auto" w:fill="auto"/>
            <w:vAlign w:val="center"/>
          </w:tcPr>
          <w:p w14:paraId="682D7D30" w14:textId="77777777" w:rsidR="00C71CAA" w:rsidRPr="001570EA" w:rsidRDefault="00C71CAA">
            <w:pPr>
              <w:pStyle w:val="TableCell"/>
              <w:spacing w:before="60" w:after="60"/>
              <w:jc w:val="center"/>
            </w:pPr>
            <w:r w:rsidRPr="001570EA">
              <w:t>Retrofit</w:t>
            </w:r>
          </w:p>
        </w:tc>
      </w:tr>
    </w:tbl>
    <w:p w14:paraId="13CFE21E" w14:textId="77777777" w:rsidR="00C71CAA" w:rsidRPr="001570EA" w:rsidRDefault="00C71CAA" w:rsidP="00C71CAA"/>
    <w:p w14:paraId="29224CD3" w14:textId="77777777" w:rsidR="00C71CAA" w:rsidRPr="001570EA" w:rsidRDefault="00C71CAA" w:rsidP="00C71CAA">
      <w:r w:rsidRPr="001570EA" w:rsidDel="00895AD7">
        <w:t>This</w:t>
      </w:r>
      <w:r w:rsidRPr="001570EA">
        <w:t xml:space="preserve"> </w:t>
      </w:r>
      <w:r w:rsidRPr="001570EA" w:rsidDel="00895AD7">
        <w:t>measure</w:t>
      </w:r>
      <w:r w:rsidRPr="001570EA">
        <w:t xml:space="preserve"> </w:t>
      </w:r>
      <w:r w:rsidRPr="001570EA" w:rsidDel="00895AD7">
        <w:t>applies</w:t>
      </w:r>
      <w:r w:rsidRPr="001570EA">
        <w:t xml:space="preserve"> </w:t>
      </w:r>
      <w:r w:rsidRPr="001570EA" w:rsidDel="00895AD7">
        <w:t>to</w:t>
      </w:r>
      <w:r w:rsidRPr="001570EA">
        <w:t xml:space="preserve"> </w:t>
      </w:r>
      <w:r w:rsidRPr="001570EA" w:rsidDel="00895AD7">
        <w:t>the</w:t>
      </w:r>
      <w:r w:rsidRPr="001570EA">
        <w:t xml:space="preserve"> </w:t>
      </w:r>
      <w:r w:rsidRPr="001570EA" w:rsidDel="00895AD7">
        <w:t>installation</w:t>
      </w:r>
      <w:r w:rsidRPr="001570EA">
        <w:t xml:space="preserve"> </w:t>
      </w:r>
      <w:r w:rsidRPr="001570EA" w:rsidDel="00895AD7">
        <w:t>of</w:t>
      </w:r>
      <w:r w:rsidRPr="001570EA">
        <w:t xml:space="preserve"> </w:t>
      </w:r>
      <w:r w:rsidRPr="001570EA" w:rsidDel="00895AD7">
        <w:t>an</w:t>
      </w:r>
      <w:r w:rsidRPr="001570EA">
        <w:t xml:space="preserve"> </w:t>
      </w:r>
      <w:r w:rsidRPr="001570EA" w:rsidDel="00895AD7">
        <w:t>insulated</w:t>
      </w:r>
      <w:r w:rsidRPr="001570EA">
        <w:t xml:space="preserve"> </w:t>
      </w:r>
      <w:r w:rsidRPr="001570EA" w:rsidDel="00895AD7">
        <w:t>tank</w:t>
      </w:r>
      <w:r w:rsidRPr="001570EA">
        <w:t xml:space="preserve"> </w:t>
      </w:r>
      <w:r w:rsidRPr="001570EA" w:rsidDel="00895AD7">
        <w:t>wrap</w:t>
      </w:r>
      <w:r w:rsidRPr="001570EA">
        <w:t xml:space="preserve"> </w:t>
      </w:r>
      <w:r w:rsidRPr="001570EA" w:rsidDel="00895AD7">
        <w:t>or</w:t>
      </w:r>
      <w:r w:rsidRPr="001570EA">
        <w:t xml:space="preserve"> </w:t>
      </w:r>
      <w:r w:rsidRPr="001570EA" w:rsidDel="00895AD7">
        <w:t>“blanket”</w:t>
      </w:r>
      <w:r w:rsidRPr="001570EA">
        <w:t xml:space="preserve"> </w:t>
      </w:r>
      <w:r w:rsidRPr="001570EA" w:rsidDel="00895AD7">
        <w:t>to</w:t>
      </w:r>
      <w:r w:rsidRPr="001570EA">
        <w:t xml:space="preserve"> </w:t>
      </w:r>
      <w:r w:rsidRPr="001570EA" w:rsidDel="00895AD7">
        <w:t>existing</w:t>
      </w:r>
      <w:r w:rsidRPr="001570EA">
        <w:t xml:space="preserve"> </w:t>
      </w:r>
      <w:r w:rsidRPr="001570EA" w:rsidDel="00895AD7">
        <w:t>residential</w:t>
      </w:r>
      <w:r w:rsidRPr="001570EA">
        <w:t xml:space="preserve"> </w:t>
      </w:r>
      <w:r w:rsidRPr="001570EA" w:rsidDel="00895AD7">
        <w:t>electric</w:t>
      </w:r>
      <w:r w:rsidRPr="001570EA">
        <w:t xml:space="preserve"> </w:t>
      </w:r>
      <w:r w:rsidRPr="001570EA" w:rsidDel="00895AD7">
        <w:t>hot</w:t>
      </w:r>
      <w:r w:rsidRPr="001570EA">
        <w:t xml:space="preserve"> </w:t>
      </w:r>
      <w:r w:rsidRPr="001570EA" w:rsidDel="00895AD7">
        <w:t>water</w:t>
      </w:r>
      <w:r w:rsidRPr="001570EA">
        <w:t xml:space="preserve"> </w:t>
      </w:r>
      <w:r w:rsidRPr="001570EA" w:rsidDel="00895AD7">
        <w:t>heaters.</w:t>
      </w:r>
    </w:p>
    <w:p w14:paraId="23EA0FC6" w14:textId="77777777" w:rsidR="00C71CAA" w:rsidRPr="001570EA" w:rsidDel="00895AD7" w:rsidRDefault="00C71CAA" w:rsidP="00C71CAA"/>
    <w:p w14:paraId="656BDF97" w14:textId="77777777" w:rsidR="00C71CAA" w:rsidRPr="001570EA" w:rsidRDefault="00C71CAA" w:rsidP="00C71CAA">
      <w:r w:rsidRPr="001570EA" w:rsidDel="00895AD7">
        <w:t>The</w:t>
      </w:r>
      <w:r w:rsidRPr="001570EA">
        <w:t xml:space="preserve"> </w:t>
      </w:r>
      <w:r w:rsidRPr="001570EA" w:rsidDel="00895AD7">
        <w:t>base</w:t>
      </w:r>
      <w:r w:rsidRPr="001570EA">
        <w:t xml:space="preserve"> </w:t>
      </w:r>
      <w:r w:rsidRPr="001570EA" w:rsidDel="00895AD7">
        <w:t>case</w:t>
      </w:r>
      <w:r w:rsidRPr="001570EA">
        <w:t xml:space="preserve"> </w:t>
      </w:r>
      <w:r w:rsidRPr="001570EA" w:rsidDel="00895AD7">
        <w:t>for</w:t>
      </w:r>
      <w:r w:rsidRPr="001570EA">
        <w:t xml:space="preserve"> </w:t>
      </w:r>
      <w:r w:rsidRPr="001570EA" w:rsidDel="00895AD7">
        <w:t>this</w:t>
      </w:r>
      <w:r w:rsidRPr="001570EA">
        <w:t xml:space="preserve"> </w:t>
      </w:r>
      <w:r w:rsidRPr="001570EA" w:rsidDel="00895AD7">
        <w:t>measure</w:t>
      </w:r>
      <w:r w:rsidRPr="001570EA">
        <w:t xml:space="preserve"> </w:t>
      </w:r>
      <w:r w:rsidRPr="001570EA" w:rsidDel="00895AD7">
        <w:t>is</w:t>
      </w:r>
      <w:r w:rsidRPr="001570EA">
        <w:t xml:space="preserve"> </w:t>
      </w:r>
      <w:r w:rsidRPr="001570EA" w:rsidDel="00895AD7">
        <w:t>a</w:t>
      </w:r>
      <w:r w:rsidRPr="001570EA">
        <w:t xml:space="preserve"> </w:t>
      </w:r>
      <w:r w:rsidRPr="001570EA" w:rsidDel="00895AD7">
        <w:t>standard</w:t>
      </w:r>
      <w:r w:rsidRPr="001570EA">
        <w:t xml:space="preserve"> </w:t>
      </w:r>
      <w:r w:rsidRPr="001570EA" w:rsidDel="00895AD7">
        <w:t>residential,</w:t>
      </w:r>
      <w:r w:rsidRPr="001570EA">
        <w:t xml:space="preserve"> </w:t>
      </w:r>
      <w:r w:rsidRPr="001570EA" w:rsidDel="00895AD7">
        <w:t>tank-style,</w:t>
      </w:r>
      <w:r w:rsidRPr="001570EA">
        <w:t xml:space="preserve"> </w:t>
      </w:r>
      <w:r w:rsidRPr="001570EA" w:rsidDel="00895AD7">
        <w:t>electric</w:t>
      </w:r>
      <w:r w:rsidRPr="001570EA">
        <w:t xml:space="preserve"> </w:t>
      </w:r>
      <w:r w:rsidRPr="001570EA" w:rsidDel="00895AD7">
        <w:t>water</w:t>
      </w:r>
      <w:r w:rsidRPr="001570EA">
        <w:t xml:space="preserve"> </w:t>
      </w:r>
      <w:r w:rsidRPr="001570EA" w:rsidDel="00895AD7">
        <w:t>heater</w:t>
      </w:r>
      <w:r w:rsidRPr="001570EA">
        <w:t xml:space="preserve"> </w:t>
      </w:r>
      <w:r w:rsidRPr="001570EA" w:rsidDel="00895AD7">
        <w:t>with</w:t>
      </w:r>
      <w:r w:rsidRPr="001570EA">
        <w:t xml:space="preserve"> </w:t>
      </w:r>
      <w:r w:rsidRPr="001570EA" w:rsidDel="00895AD7">
        <w:t>no</w:t>
      </w:r>
      <w:r w:rsidRPr="001570EA">
        <w:t xml:space="preserve"> </w:t>
      </w:r>
      <w:r w:rsidRPr="001570EA" w:rsidDel="00895AD7">
        <w:t>external</w:t>
      </w:r>
      <w:r w:rsidRPr="001570EA">
        <w:t xml:space="preserve"> </w:t>
      </w:r>
      <w:r w:rsidRPr="001570EA" w:rsidDel="00895AD7">
        <w:t>insulation</w:t>
      </w:r>
      <w:r w:rsidRPr="001570EA">
        <w:t xml:space="preserve"> </w:t>
      </w:r>
      <w:r w:rsidRPr="001570EA" w:rsidDel="00895AD7">
        <w:t>wrap.</w:t>
      </w:r>
    </w:p>
    <w:p w14:paraId="766D9AB0" w14:textId="77777777" w:rsidR="00C71CAA" w:rsidRPr="001570EA" w:rsidRDefault="00C71CAA">
      <w:pPr>
        <w:pPrChange w:id="12100" w:author="Greg Clendenning" w:date="2024-04-16T16:42:00Z">
          <w:pPr>
            <w:pStyle w:val="SubStyle"/>
          </w:pPr>
        </w:pPrChange>
      </w:pPr>
    </w:p>
    <w:p w14:paraId="65D45549" w14:textId="77777777" w:rsidR="00C71CAA" w:rsidRPr="001570EA" w:rsidRDefault="00C71CAA" w:rsidP="00C71CAA">
      <w:pPr>
        <w:pStyle w:val="SubStyle"/>
      </w:pPr>
      <w:r w:rsidRPr="001570EA">
        <w:t>Eligibility</w:t>
      </w:r>
    </w:p>
    <w:p w14:paraId="1DD8BB65" w14:textId="77777777" w:rsidR="00C71CAA" w:rsidRPr="001570EA" w:rsidRDefault="00C71CAA" w:rsidP="00C71CAA">
      <w:r w:rsidRPr="001570EA">
        <w:t>This measure documents the energy savings attributed to installing an insulating tank wrap on an existing electric resistance water heater. The target sector is residential.</w:t>
      </w:r>
    </w:p>
    <w:p w14:paraId="1E99DE6C" w14:textId="77777777" w:rsidR="00C71CAA" w:rsidRPr="001570EA" w:rsidRDefault="00C71CAA" w:rsidP="00C71CAA"/>
    <w:p w14:paraId="0FF688B7" w14:textId="70217931" w:rsidR="00C71CAA" w:rsidRPr="001570EA" w:rsidRDefault="00C71CAA" w:rsidP="00C71CAA">
      <w:r w:rsidRPr="001570EA">
        <w:t>The U.S. Department of Energy recommends adding a water heater wrap of at least R-8 to any water heater with an existing R-value less than R-24.</w:t>
      </w:r>
      <w:r w:rsidRPr="001570EA">
        <w:rPr>
          <w:vertAlign w:val="superscript"/>
        </w:rPr>
        <w:t xml:space="preserve">Source </w:t>
      </w:r>
      <w:del w:id="12101" w:author="Greg Clendenning" w:date="2024-04-16T16:42:00Z">
        <w:r w:rsidR="00B155FE" w:rsidRPr="00B155FE">
          <w:rPr>
            <w:vertAlign w:val="superscript"/>
          </w:rPr>
          <w:delText>6</w:delText>
        </w:r>
      </w:del>
      <w:ins w:id="12102" w:author="Greg Clendenning" w:date="2024-04-16T16:42:00Z">
        <w:r w:rsidRPr="001570EA">
          <w:rPr>
            <w:vertAlign w:val="superscript"/>
          </w:rPr>
          <w:t>7</w:t>
        </w:r>
      </w:ins>
    </w:p>
    <w:p w14:paraId="7FE77FC9" w14:textId="77777777" w:rsidR="00C71CAA" w:rsidRPr="001570EA" w:rsidRDefault="00C71CAA">
      <w:pPr>
        <w:pPrChange w:id="12103" w:author="Greg Clendenning" w:date="2024-04-16T16:42:00Z">
          <w:pPr>
            <w:pStyle w:val="SubStyle"/>
          </w:pPr>
        </w:pPrChange>
      </w:pPr>
    </w:p>
    <w:p w14:paraId="6F1E41C5" w14:textId="77777777" w:rsidR="00C71CAA" w:rsidRPr="001570EA" w:rsidRDefault="00C71CAA" w:rsidP="00C71CAA">
      <w:pPr>
        <w:pStyle w:val="SubStyle"/>
      </w:pPr>
      <w:r w:rsidRPr="001570EA">
        <w:t>Algorithms</w:t>
      </w:r>
    </w:p>
    <w:p w14:paraId="76CE173A" w14:textId="77777777" w:rsidR="00C71CAA" w:rsidRPr="001570EA" w:rsidRDefault="00C71CAA" w:rsidP="00C71CAA">
      <w:pPr>
        <w:spacing w:after="120"/>
      </w:pPr>
      <w:r w:rsidRPr="001570EA">
        <w:t xml:space="preserve">The annual energy savings for this measure are assumed to be dependent upon decreases in the overall heat transfer coefficient that are achieved by increasing the total R-value of the tank insulation. </w:t>
      </w:r>
    </w:p>
    <w:p w14:paraId="5B5E053A" w14:textId="4F332FB5" w:rsidR="00C71CAA" w:rsidRPr="001570EA" w:rsidRDefault="00C71CAA" w:rsidP="00C71CAA">
      <w:pPr>
        <w:tabs>
          <w:tab w:val="left" w:pos="2160"/>
        </w:tabs>
      </w:pPr>
      <m:oMath>
        <m:r>
          <w:rPr>
            <w:rFonts w:ascii="Cambria Math" w:hAnsi="Cambria Math"/>
            <w:rPrChange w:id="12104" w:author="Greg Clendenning" w:date="2024-04-16T16:42:00Z">
              <w:rPr>
                <w:rFonts w:ascii="Cambria Math" w:hAnsi="Cambria Math"/>
                <w:sz w:val="22"/>
              </w:rPr>
            </w:rPrChange>
          </w:rPr>
          <m:t>∆kWh</m:t>
        </m:r>
      </m:oMath>
      <w:r w:rsidRPr="001570EA">
        <w:tab/>
      </w:r>
      <m:oMath>
        <m:r>
          <w:rPr>
            <w:rFonts w:ascii="Cambria Math" w:hAnsi="Cambria Math"/>
            <w:szCs w:val="20"/>
          </w:rPr>
          <m:t>=</m:t>
        </m:r>
        <m:f>
          <m:fPr>
            <m:ctrlPr>
              <w:del w:id="12105" w:author="Greg Clendenning" w:date="2024-04-16T16:42:00Z">
                <w:rPr>
                  <w:rFonts w:ascii="Cambria Math" w:hAnsi="Cambria Math"/>
                  <w:i/>
                </w:rPr>
              </w:del>
            </m:ctrlPr>
          </m:fPr>
          <m:num>
            <m:r>
              <w:del w:id="12106" w:author="Greg Clendenning" w:date="2024-04-16T16:42:00Z">
                <w:rPr>
                  <w:rFonts w:ascii="Cambria Math" w:hAnsi="Cambria Math"/>
                </w:rPr>
                <m:t>HOU</m:t>
              </w:del>
            </m:r>
          </m:num>
          <m:den>
            <m:r>
              <w:del w:id="12107" w:author="Greg Clendenning" w:date="2024-04-16T16:42:00Z">
                <m:rPr>
                  <m:sty m:val="p"/>
                </m:rPr>
                <w:rPr>
                  <w:rFonts w:ascii="Cambria Math" w:hAnsi="Cambria Math"/>
                </w:rPr>
                <m:t>3412</m:t>
              </w:del>
            </m:r>
            <m:f>
              <m:fPr>
                <m:ctrlPr>
                  <w:del w:id="12108" w:author="Greg Clendenning" w:date="2024-04-16T16:42:00Z">
                    <w:rPr>
                      <w:rFonts w:ascii="Cambria Math" w:hAnsi="Cambria Math"/>
                    </w:rPr>
                  </w:del>
                </m:ctrlPr>
              </m:fPr>
              <m:num>
                <m:r>
                  <w:del w:id="12109" w:author="Greg Clendenning" w:date="2024-04-16T16:42:00Z">
                    <w:rPr>
                      <w:rFonts w:ascii="Cambria Math" w:hAnsi="Cambria Math"/>
                    </w:rPr>
                    <m:t>BTU</m:t>
                  </w:del>
                </m:r>
              </m:num>
              <m:den>
                <m:r>
                  <w:del w:id="12110" w:author="Greg Clendenning" w:date="2024-04-16T16:42:00Z">
                    <w:rPr>
                      <w:rFonts w:ascii="Cambria Math" w:hAnsi="Cambria Math"/>
                    </w:rPr>
                    <m:t>kWh</m:t>
                  </w:del>
                </m:r>
              </m:den>
            </m:f>
            <m:r>
              <w:del w:id="12111" w:author="Greg Clendenning" w:date="2024-04-16T16:42:00Z">
                <m:rPr>
                  <m:sty m:val="p"/>
                </m:rPr>
                <w:rPr>
                  <w:rFonts w:ascii="Cambria Math" w:hAnsi="Cambria Math"/>
                </w:rPr>
                <m:t>×</m:t>
              </w:del>
            </m:r>
            <m:sSub>
              <m:sSubPr>
                <m:ctrlPr>
                  <w:del w:id="12112" w:author="Greg Clendenning" w:date="2024-04-16T16:42:00Z">
                    <w:rPr>
                      <w:rFonts w:ascii="Cambria Math" w:hAnsi="Cambria Math"/>
                      <w:i/>
                    </w:rPr>
                  </w:del>
                </m:ctrlPr>
              </m:sSubPr>
              <m:e>
                <m:r>
                  <w:del w:id="12113" w:author="Greg Clendenning" w:date="2024-04-16T16:42:00Z">
                    <w:rPr>
                      <w:rFonts w:ascii="Cambria Math" w:hAnsi="Cambria Math"/>
                    </w:rPr>
                    <m:t>η</m:t>
                  </w:del>
                </m:r>
              </m:e>
              <m:sub>
                <m:r>
                  <w:del w:id="12114" w:author="Greg Clendenning" w:date="2024-04-16T16:42:00Z">
                    <w:rPr>
                      <w:rFonts w:ascii="Cambria Math" w:hAnsi="Cambria Math"/>
                    </w:rPr>
                    <m:t>Elec</m:t>
                  </w:del>
                </m:r>
              </m:sub>
            </m:sSub>
          </m:den>
        </m:f>
        <m:f>
          <m:fPr>
            <m:ctrlPr>
              <w:ins w:id="12115" w:author="Greg Clendenning" w:date="2024-04-16T16:42:00Z">
                <w:rPr>
                  <w:rFonts w:ascii="Cambria Math" w:hAnsi="Cambria Math"/>
                  <w:i/>
                  <w:szCs w:val="20"/>
                </w:rPr>
              </w:ins>
            </m:ctrlPr>
          </m:fPr>
          <m:num>
            <m:r>
              <w:ins w:id="12116" w:author="Greg Clendenning" w:date="2024-04-16T16:42:00Z">
                <w:rPr>
                  <w:rFonts w:ascii="Cambria Math" w:hAnsi="Cambria Math"/>
                  <w:szCs w:val="20"/>
                </w:rPr>
                <m:t>HOU</m:t>
              </w:ins>
            </m:r>
          </m:num>
          <m:den>
            <m:r>
              <w:ins w:id="12117" w:author="Greg Clendenning" w:date="2024-04-16T16:42:00Z">
                <m:rPr>
                  <m:sty m:val="p"/>
                </m:rPr>
                <w:rPr>
                  <w:rFonts w:ascii="Cambria Math" w:hAnsi="Cambria Math"/>
                  <w:szCs w:val="20"/>
                </w:rPr>
                <m:t>3412×</m:t>
              </w:ins>
            </m:r>
            <m:sSub>
              <m:sSubPr>
                <m:ctrlPr>
                  <w:ins w:id="12118" w:author="Greg Clendenning" w:date="2024-04-16T16:42:00Z">
                    <w:rPr>
                      <w:rFonts w:ascii="Cambria Math" w:hAnsi="Cambria Math"/>
                      <w:i/>
                      <w:szCs w:val="20"/>
                    </w:rPr>
                  </w:ins>
                </m:ctrlPr>
              </m:sSubPr>
              <m:e>
                <m:r>
                  <w:ins w:id="12119" w:author="Greg Clendenning" w:date="2024-04-16T16:42:00Z">
                    <w:rPr>
                      <w:rFonts w:ascii="Cambria Math" w:hAnsi="Cambria Math"/>
                      <w:szCs w:val="20"/>
                    </w:rPr>
                    <m:t>η</m:t>
                  </w:ins>
                </m:r>
              </m:e>
              <m:sub>
                <m:r>
                  <w:ins w:id="12120" w:author="Greg Clendenning" w:date="2024-04-16T16:42:00Z">
                    <w:rPr>
                      <w:rFonts w:ascii="Cambria Math" w:hAnsi="Cambria Math"/>
                      <w:szCs w:val="20"/>
                    </w:rPr>
                    <m:t>Elec</m:t>
                  </w:ins>
                </m:r>
              </m:sub>
            </m:sSub>
          </m:den>
        </m:f>
        <m:r>
          <w:rPr>
            <w:rFonts w:ascii="Cambria Math" w:hAnsi="Cambria Math"/>
            <w:szCs w:val="20"/>
          </w:rPr>
          <m:t>×</m:t>
        </m:r>
        <m:d>
          <m:dPr>
            <m:ctrlPr>
              <w:rPr>
                <w:rFonts w:ascii="Cambria Math" w:hAnsi="Cambria Math"/>
                <w:i/>
                <w:szCs w:val="20"/>
              </w:rPr>
            </m:ctrlPr>
          </m:dPr>
          <m:e>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base</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base</m:t>
                    </m:r>
                  </m:sub>
                </m:sSub>
              </m:den>
            </m:f>
            <m:r>
              <w:rPr>
                <w:rFonts w:ascii="Cambria Math" w:hAnsi="Cambria Math"/>
                <w:szCs w:val="20"/>
              </w:rPr>
              <m:t>-</m:t>
            </m:r>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A</m:t>
                    </m:r>
                  </m:e>
                  <m:sub>
                    <m:r>
                      <w:rPr>
                        <w:rFonts w:ascii="Cambria Math" w:hAnsi="Cambria Math"/>
                        <w:szCs w:val="20"/>
                      </w:rPr>
                      <m:t>insul</m:t>
                    </m:r>
                  </m:sub>
                </m:sSub>
              </m:num>
              <m:den>
                <m:sSub>
                  <m:sSubPr>
                    <m:ctrlPr>
                      <w:rPr>
                        <w:rFonts w:ascii="Cambria Math" w:hAnsi="Cambria Math"/>
                        <w:i/>
                        <w:szCs w:val="20"/>
                      </w:rPr>
                    </m:ctrlPr>
                  </m:sSubPr>
                  <m:e>
                    <m:r>
                      <w:rPr>
                        <w:rFonts w:ascii="Cambria Math" w:hAnsi="Cambria Math"/>
                        <w:szCs w:val="20"/>
                      </w:rPr>
                      <m:t>R</m:t>
                    </m:r>
                  </m:e>
                  <m:sub>
                    <m:r>
                      <w:rPr>
                        <w:rFonts w:ascii="Cambria Math" w:hAnsi="Cambria Math"/>
                        <w:szCs w:val="20"/>
                      </w:rPr>
                      <m:t>insul</m:t>
                    </m:r>
                  </m:sub>
                </m:sSub>
              </m:den>
            </m:f>
          </m:e>
        </m:d>
        <m:r>
          <w:rPr>
            <w:rFonts w:ascii="Cambria Math" w:hAnsi="Cambria Math"/>
            <w:szCs w:val="20"/>
          </w:rPr>
          <m:t>×</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T</m:t>
                </m:r>
              </m:e>
              <m:sub>
                <m:r>
                  <w:rPr>
                    <w:rFonts w:ascii="Cambria Math" w:hAnsi="Cambria Math"/>
                    <w:szCs w:val="20"/>
                  </w:rPr>
                  <m:t>setpoint</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T</m:t>
                </m:r>
              </m:e>
              <m:sub>
                <m:r>
                  <w:rPr>
                    <w:rFonts w:ascii="Cambria Math" w:hAnsi="Cambria Math"/>
                    <w:szCs w:val="20"/>
                  </w:rPr>
                  <m:t>ambient</m:t>
                </m:r>
              </m:sub>
            </m:sSub>
          </m:e>
        </m:d>
      </m:oMath>
    </w:p>
    <w:p w14:paraId="40FB7755" w14:textId="77777777" w:rsidR="00C71CAA" w:rsidRPr="001570EA" w:rsidRDefault="00C71CAA" w:rsidP="00C71CAA"/>
    <w:p w14:paraId="79BA0399" w14:textId="77777777" w:rsidR="00FA5174" w:rsidRDefault="00FA5174" w:rsidP="00FA5174">
      <w:pPr>
        <w:pStyle w:val="Equation"/>
        <w:tabs>
          <w:tab w:val="clear" w:pos="2880"/>
          <w:tab w:val="left" w:pos="2160"/>
        </w:tabs>
        <w:rPr>
          <w:del w:id="12121" w:author="Greg Clendenning" w:date="2024-04-16T16:42:00Z"/>
          <w:rFonts w:ascii="Cambria Math" w:hAnsi="Cambria Math"/>
          <w:sz w:val="24"/>
          <w:szCs w:val="24"/>
        </w:rPr>
      </w:pPr>
      <w:del w:id="12122" w:author="Greg Clendenning" w:date="2024-04-16T16:42:00Z">
        <w:r w:rsidRPr="00812A8E">
          <w:rPr>
            <w:rFonts w:ascii="Cambria Math" w:hAnsi="Cambria Math" w:cs="Arial"/>
            <w:sz w:val="22"/>
            <w:szCs w:val="22"/>
          </w:rPr>
          <w:delText>Δ</w:delText>
        </w:r>
        <w:r w:rsidRPr="00812A8E">
          <w:rPr>
            <w:rFonts w:ascii="Cambria Math" w:hAnsi="Cambria Math"/>
            <w:sz w:val="22"/>
            <w:szCs w:val="22"/>
          </w:rPr>
          <w:delText>kW</w:delText>
        </w:r>
        <w:r w:rsidRPr="00812A8E">
          <w:rPr>
            <w:rFonts w:ascii="Cambria Math" w:hAnsi="Cambria Math"/>
            <w:sz w:val="22"/>
            <w:szCs w:val="22"/>
            <w:vertAlign w:val="subscript"/>
          </w:rPr>
          <w:delText>peak</w:delText>
        </w:r>
        <w:r w:rsidRPr="00812A8E">
          <w:rPr>
            <w:rFonts w:ascii="Cambria Math" w:hAnsi="Cambria Math"/>
            <w:sz w:val="24"/>
            <w:szCs w:val="24"/>
          </w:rPr>
          <w:tab/>
        </w:r>
      </w:del>
      <m:oMath>
        <m:r>
          <w:del w:id="12123" w:author="Greg Clendenning" w:date="2024-04-16T16:42:00Z">
            <w:rPr>
              <w:rFonts w:ascii="Cambria Math" w:hAnsi="Cambria Math"/>
              <w:sz w:val="24"/>
              <w:szCs w:val="24"/>
            </w:rPr>
            <m:t>=</m:t>
          </w:del>
        </m:r>
        <m:f>
          <m:fPr>
            <m:ctrlPr>
              <w:del w:id="12124" w:author="Greg Clendenning" w:date="2024-04-16T16:42:00Z">
                <w:rPr>
                  <w:rFonts w:ascii="Cambria Math" w:hAnsi="Cambria Math"/>
                  <w:i w:val="0"/>
                  <w:sz w:val="24"/>
                  <w:szCs w:val="24"/>
                </w:rPr>
              </w:del>
            </m:ctrlPr>
          </m:fPr>
          <m:num>
            <m:r>
              <w:del w:id="12125" w:author="Greg Clendenning" w:date="2024-04-16T16:42:00Z">
                <w:rPr>
                  <w:rFonts w:ascii="Cambria Math" w:hAnsi="Cambria Math"/>
                  <w:sz w:val="24"/>
                  <w:szCs w:val="24"/>
                </w:rPr>
                <m:t>∆kWh</m:t>
              </w:del>
            </m:r>
          </m:num>
          <m:den>
            <m:r>
              <w:del w:id="12126" w:author="Greg Clendenning" w:date="2024-04-16T16:42:00Z">
                <w:rPr>
                  <w:rFonts w:ascii="Cambria Math" w:hAnsi="Cambria Math"/>
                  <w:sz w:val="24"/>
                  <w:szCs w:val="24"/>
                </w:rPr>
                <m:t>HOU</m:t>
              </w:del>
            </m:r>
          </m:den>
        </m:f>
        <m:r>
          <w:del w:id="12127" w:author="Greg Clendenning" w:date="2024-04-16T16:42:00Z">
            <w:rPr>
              <w:rFonts w:ascii="Cambria Math" w:hAnsi="Cambria Math"/>
              <w:sz w:val="24"/>
              <w:szCs w:val="24"/>
            </w:rPr>
            <m:t>×CF</m:t>
          </w:del>
        </m:r>
      </m:oMath>
    </w:p>
    <w:p w14:paraId="70290468" w14:textId="77777777" w:rsidR="00FA5174" w:rsidRDefault="00FA5174" w:rsidP="00FA5174">
      <w:pPr>
        <w:spacing w:after="120"/>
        <w:rPr>
          <w:del w:id="12128" w:author="Greg Clendenning" w:date="2024-04-16T16:42:00Z"/>
          <w:rFonts w:ascii="Arial Black" w:hAnsi="Arial Black"/>
          <w:b/>
          <w:u w:val="single"/>
        </w:rPr>
      </w:pPr>
    </w:p>
    <w:p w14:paraId="0A1DDBFD" w14:textId="77777777" w:rsidR="00C71CAA" w:rsidRPr="001570EA" w:rsidRDefault="008A402F" w:rsidP="00C71CAA">
      <w:pPr>
        <w:pStyle w:val="Equation"/>
        <w:tabs>
          <w:tab w:val="clear" w:pos="2880"/>
          <w:tab w:val="left" w:pos="2160"/>
        </w:tabs>
        <w:rPr>
          <w:ins w:id="12129" w:author="Greg Clendenning" w:date="2024-04-16T16:42:00Z"/>
          <w:rFonts w:ascii="Cambria Math" w:hAnsi="Cambria Math"/>
          <w:sz w:val="24"/>
          <w:szCs w:val="24"/>
        </w:rPr>
      </w:pPr>
      <m:oMath>
        <m:sSub>
          <m:sSubPr>
            <m:ctrlPr>
              <w:ins w:id="12130" w:author="Greg Clendenning" w:date="2024-04-16T16:42:00Z">
                <w:rPr>
                  <w:rFonts w:ascii="Cambria Math" w:hAnsi="Cambria Math" w:cs="Arial"/>
                  <w:szCs w:val="20"/>
                </w:rPr>
              </w:ins>
            </m:ctrlPr>
          </m:sSubPr>
          <m:e>
            <m:r>
              <w:ins w:id="12131" w:author="Greg Clendenning" w:date="2024-04-16T16:42:00Z">
                <w:rPr>
                  <w:rFonts w:ascii="Cambria Math" w:hAnsi="Cambria Math" w:cs="Arial"/>
                  <w:szCs w:val="20"/>
                </w:rPr>
                <m:t>∆</m:t>
              </w:ins>
            </m:r>
            <m:r>
              <w:ins w:id="12132" w:author="Greg Clendenning" w:date="2024-04-16T16:42:00Z">
                <w:rPr>
                  <w:rFonts w:ascii="Cambria Math" w:hAnsi="Cambria Math" w:cs="Arial"/>
                  <w:szCs w:val="20"/>
                </w:rPr>
                <m:t>kW</m:t>
              </w:ins>
            </m:r>
          </m:e>
          <m:sub>
            <m:r>
              <w:ins w:id="12133" w:author="Greg Clendenning" w:date="2024-04-16T16:42:00Z">
                <w:rPr>
                  <w:rFonts w:ascii="Cambria Math" w:hAnsi="Cambria Math" w:cs="Arial"/>
                  <w:szCs w:val="20"/>
                </w:rPr>
                <m:t>summer</m:t>
              </w:ins>
            </m:r>
            <m:r>
              <w:ins w:id="12134" w:author="Greg Clendenning" w:date="2024-04-16T16:42:00Z">
                <w:rPr>
                  <w:rFonts w:ascii="Cambria Math" w:hAnsi="Cambria Math" w:cs="Arial"/>
                  <w:szCs w:val="20"/>
                </w:rPr>
                <m:t xml:space="preserve"> </m:t>
              </w:ins>
            </m:r>
            <m:r>
              <w:ins w:id="12135" w:author="Greg Clendenning" w:date="2024-04-16T16:42:00Z">
                <w:rPr>
                  <w:rFonts w:ascii="Cambria Math" w:hAnsi="Cambria Math" w:cs="Arial"/>
                  <w:szCs w:val="20"/>
                </w:rPr>
                <m:t>peak</m:t>
              </w:ins>
            </m:r>
          </m:sub>
        </m:sSub>
      </m:oMath>
      <w:ins w:id="12136" w:author="Greg Clendenning" w:date="2024-04-16T16:42:00Z">
        <w:r w:rsidR="00C71CAA" w:rsidRPr="001570EA">
          <w:rPr>
            <w:rFonts w:ascii="Cambria Math" w:hAnsi="Cambria Math"/>
            <w:sz w:val="24"/>
            <w:szCs w:val="24"/>
          </w:rPr>
          <w:tab/>
        </w:r>
      </w:ins>
      <m:oMath>
        <m:r>
          <w:ins w:id="12137" w:author="Greg Clendenning" w:date="2024-04-16T16:42:00Z">
            <w:rPr>
              <w:rFonts w:ascii="Cambria Math" w:hAnsi="Cambria Math"/>
              <w:szCs w:val="20"/>
            </w:rPr>
            <m:t>=∆</m:t>
          </w:ins>
        </m:r>
        <m:r>
          <w:ins w:id="12138" w:author="Greg Clendenning" w:date="2024-04-16T16:42:00Z">
            <w:rPr>
              <w:rFonts w:ascii="Cambria Math" w:hAnsi="Cambria Math"/>
              <w:szCs w:val="20"/>
            </w:rPr>
            <m:t>kW</m:t>
          </w:ins>
        </m:r>
        <m:r>
          <w:ins w:id="12139" w:author="Greg Clendenning" w:date="2024-04-16T16:42:00Z">
            <w:rPr>
              <w:rFonts w:ascii="Cambria Math" w:hAnsi="Cambria Math"/>
              <w:szCs w:val="20"/>
            </w:rPr>
            <m:t>h</m:t>
          </w:ins>
        </m:r>
        <m:r>
          <w:ins w:id="12140" w:author="Greg Clendenning" w:date="2024-04-16T16:42:00Z">
            <w:rPr>
              <w:rFonts w:ascii="Cambria Math" w:hAnsi="Cambria Math"/>
              <w:szCs w:val="20"/>
            </w:rPr>
            <m:t>×</m:t>
          </w:ins>
        </m:r>
        <m:sSub>
          <m:sSubPr>
            <m:ctrlPr>
              <w:ins w:id="12141" w:author="Greg Clendenning" w:date="2024-04-16T16:42:00Z">
                <w:rPr>
                  <w:rFonts w:ascii="Cambria Math" w:hAnsi="Cambria Math"/>
                  <w:szCs w:val="20"/>
                </w:rPr>
              </w:ins>
            </m:ctrlPr>
          </m:sSubPr>
          <m:e>
            <m:r>
              <w:ins w:id="12142" w:author="Greg Clendenning" w:date="2024-04-16T16:42:00Z">
                <w:rPr>
                  <w:rFonts w:ascii="Cambria Math" w:hAnsi="Cambria Math"/>
                  <w:szCs w:val="20"/>
                </w:rPr>
                <m:t>ETDF</m:t>
              </w:ins>
            </m:r>
          </m:e>
          <m:sub>
            <m:r>
              <w:ins w:id="12143" w:author="Greg Clendenning" w:date="2024-04-16T16:42:00Z">
                <w:rPr>
                  <w:rFonts w:ascii="Cambria Math" w:hAnsi="Cambria Math"/>
                  <w:szCs w:val="20"/>
                </w:rPr>
                <m:t>s</m:t>
              </w:ins>
            </m:r>
          </m:sub>
        </m:sSub>
      </m:oMath>
    </w:p>
    <w:p w14:paraId="368D1FCD" w14:textId="77777777" w:rsidR="00C71CAA" w:rsidRPr="001570EA" w:rsidRDefault="00C71CAA" w:rsidP="00C71CAA">
      <w:pPr>
        <w:pStyle w:val="Equation"/>
        <w:tabs>
          <w:tab w:val="clear" w:pos="2880"/>
          <w:tab w:val="left" w:pos="2160"/>
        </w:tabs>
        <w:rPr>
          <w:ins w:id="12144" w:author="Greg Clendenning" w:date="2024-04-16T16:42:00Z"/>
          <w:rFonts w:ascii="Cambria Math" w:hAnsi="Cambria Math"/>
          <w:sz w:val="22"/>
          <w:szCs w:val="22"/>
        </w:rPr>
      </w:pPr>
    </w:p>
    <w:p w14:paraId="5F09B95D" w14:textId="77777777" w:rsidR="00C71CAA" w:rsidRPr="001570EA" w:rsidRDefault="008A402F" w:rsidP="00C71CAA">
      <w:pPr>
        <w:spacing w:after="120"/>
        <w:rPr>
          <w:ins w:id="12145" w:author="Greg Clendenning" w:date="2024-04-16T16:42:00Z"/>
          <w:rFonts w:ascii="Arial Black" w:hAnsi="Arial Black"/>
          <w:b/>
          <w:u w:val="single"/>
        </w:rPr>
      </w:pPr>
      <m:oMath>
        <m:sSub>
          <m:sSubPr>
            <m:ctrlPr>
              <w:ins w:id="12146" w:author="Greg Clendenning" w:date="2024-04-16T16:42:00Z">
                <w:rPr>
                  <w:rFonts w:ascii="Cambria Math" w:hAnsi="Cambria Math" w:cs="Arial"/>
                  <w:szCs w:val="20"/>
                </w:rPr>
              </w:ins>
            </m:ctrlPr>
          </m:sSubPr>
          <m:e>
            <m:r>
              <w:ins w:id="12147" w:author="Greg Clendenning" w:date="2024-04-16T16:42:00Z">
                <w:rPr>
                  <w:rFonts w:ascii="Cambria Math" w:eastAsia="Calibri" w:hAnsi="Cambria Math" w:cs="Arial"/>
                  <w:szCs w:val="20"/>
                </w:rPr>
                <m:t>∆</m:t>
              </w:ins>
            </m:r>
            <m:r>
              <w:ins w:id="12148" w:author="Greg Clendenning" w:date="2024-04-16T16:42:00Z">
                <w:rPr>
                  <w:rFonts w:ascii="Cambria Math" w:eastAsia="Calibri" w:hAnsi="Cambria Math" w:cs="Arial"/>
                  <w:szCs w:val="20"/>
                </w:rPr>
                <m:t>kW</m:t>
              </w:ins>
            </m:r>
          </m:e>
          <m:sub>
            <m:r>
              <w:ins w:id="12149" w:author="Greg Clendenning" w:date="2024-04-16T16:42:00Z">
                <w:rPr>
                  <w:rFonts w:ascii="Cambria Math" w:eastAsia="Calibri" w:hAnsi="Cambria Math" w:cs="Arial"/>
                  <w:szCs w:val="20"/>
                </w:rPr>
                <m:t>winter</m:t>
              </w:ins>
            </m:r>
            <m:r>
              <w:ins w:id="12150" w:author="Greg Clendenning" w:date="2024-04-16T16:42:00Z">
                <w:rPr>
                  <w:rFonts w:ascii="Cambria Math" w:eastAsia="Calibri" w:hAnsi="Cambria Math" w:cs="Arial"/>
                  <w:szCs w:val="20"/>
                </w:rPr>
                <m:t xml:space="preserve"> </m:t>
              </w:ins>
            </m:r>
            <m:r>
              <w:ins w:id="12151" w:author="Greg Clendenning" w:date="2024-04-16T16:42:00Z">
                <w:rPr>
                  <w:rFonts w:ascii="Cambria Math" w:eastAsia="Calibri" w:hAnsi="Cambria Math" w:cs="Arial"/>
                  <w:szCs w:val="20"/>
                </w:rPr>
                <m:t>peak</m:t>
              </w:ins>
            </m:r>
          </m:sub>
        </m:sSub>
      </m:oMath>
      <w:ins w:id="12152" w:author="Greg Clendenning" w:date="2024-04-16T16:42:00Z">
        <w:r w:rsidR="00C71CAA" w:rsidRPr="001570EA">
          <w:rPr>
            <w:rFonts w:ascii="Cambria Math" w:hAnsi="Cambria Math"/>
            <w:sz w:val="24"/>
          </w:rPr>
          <w:tab/>
        </w:r>
        <w:r w:rsidR="00C71CAA" w:rsidRPr="001570EA">
          <w:rPr>
            <w:rFonts w:ascii="Cambria Math" w:hAnsi="Cambria Math"/>
            <w:sz w:val="24"/>
          </w:rPr>
          <w:tab/>
        </w:r>
      </w:ins>
      <m:oMath>
        <m:r>
          <w:ins w:id="12153" w:author="Greg Clendenning" w:date="2024-04-16T16:42:00Z">
            <w:rPr>
              <w:rFonts w:ascii="Cambria Math" w:eastAsia="Calibri" w:hAnsi="Cambria Math"/>
              <w:szCs w:val="20"/>
            </w:rPr>
            <m:t>=</m:t>
          </w:ins>
        </m:r>
        <m:r>
          <w:ins w:id="12154" w:author="Greg Clendenning" w:date="2024-04-16T16:42:00Z">
            <m:rPr>
              <m:sty m:val="p"/>
            </m:rPr>
            <w:rPr>
              <w:rFonts w:ascii="Cambria Math" w:eastAsia="Calibri" w:hAnsi="Cambria Math"/>
              <w:szCs w:val="20"/>
            </w:rPr>
            <m:t>∆</m:t>
          </w:ins>
        </m:r>
        <m:r>
          <w:ins w:id="12155" w:author="Greg Clendenning" w:date="2024-04-16T16:42:00Z">
            <m:rPr>
              <m:sty m:val="p"/>
            </m:rPr>
            <w:rPr>
              <w:rFonts w:ascii="Cambria Math" w:eastAsia="Calibri" w:hAnsi="Cambria Math"/>
              <w:szCs w:val="20"/>
            </w:rPr>
            <m:t>kWh×</m:t>
          </w:ins>
        </m:r>
        <m:sSub>
          <m:sSubPr>
            <m:ctrlPr>
              <w:ins w:id="12156" w:author="Greg Clendenning" w:date="2024-04-16T16:42:00Z">
                <w:rPr>
                  <w:rFonts w:ascii="Cambria Math" w:hAnsi="Cambria Math"/>
                  <w:iCs/>
                  <w:szCs w:val="20"/>
                </w:rPr>
              </w:ins>
            </m:ctrlPr>
          </m:sSubPr>
          <m:e>
            <m:r>
              <w:ins w:id="12157" w:author="Greg Clendenning" w:date="2024-04-16T16:42:00Z">
                <m:rPr>
                  <m:sty m:val="p"/>
                </m:rPr>
                <w:rPr>
                  <w:rFonts w:ascii="Cambria Math" w:eastAsia="Calibri" w:hAnsi="Cambria Math"/>
                  <w:szCs w:val="20"/>
                </w:rPr>
                <m:t>ETDF</m:t>
              </w:ins>
            </m:r>
          </m:e>
          <m:sub>
            <m:r>
              <w:ins w:id="12158" w:author="Greg Clendenning" w:date="2024-04-16T16:42:00Z">
                <m:rPr>
                  <m:sty m:val="p"/>
                </m:rPr>
                <w:rPr>
                  <w:rFonts w:ascii="Cambria Math" w:eastAsia="Calibri" w:hAnsi="Cambria Math"/>
                  <w:szCs w:val="20"/>
                </w:rPr>
                <m:t>w</m:t>
              </w:ins>
            </m:r>
          </m:sub>
        </m:sSub>
      </m:oMath>
    </w:p>
    <w:p w14:paraId="1318FFFA" w14:textId="77777777" w:rsidR="00C71CAA" w:rsidRPr="001570EA" w:rsidRDefault="00C71CAA" w:rsidP="00C71CAA">
      <w:pPr>
        <w:pStyle w:val="SubStyle"/>
      </w:pPr>
      <w:r w:rsidRPr="001570EA">
        <w:t>Definition of Terms</w:t>
      </w:r>
    </w:p>
    <w:p w14:paraId="4120CF78" w14:textId="709B057C" w:rsidR="00C71CAA" w:rsidRPr="001570EA" w:rsidRDefault="00C71CAA" w:rsidP="00C71CAA">
      <w:pPr>
        <w:pStyle w:val="Caption"/>
      </w:pPr>
      <w:bookmarkStart w:id="12159" w:name="_Ref373318565"/>
      <w:bookmarkStart w:id="12160" w:name="_Ref278888764"/>
      <w:bookmarkStart w:id="12161" w:name="_Toc373320245"/>
      <w:bookmarkStart w:id="12162" w:name="_Toc364420953"/>
      <w:bookmarkStart w:id="12163" w:name="_Toc364760723"/>
      <w:bookmarkStart w:id="12164" w:name="_Toc377465541"/>
      <w:bookmarkStart w:id="12165" w:name="_Toc530141723"/>
      <w:bookmarkStart w:id="12166" w:name="_Toc4759829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2167" w:author="Greg Clendenning" w:date="2024-04-16T16:42:00Z">
        <w:r w:rsidR="003D6F35">
          <w:rPr>
            <w:noProof/>
          </w:rPr>
          <w:delText>55</w:delText>
        </w:r>
      </w:del>
      <w:ins w:id="12168" w:author="Greg Clendenning" w:date="2024-04-16T16:42:00Z">
        <w:r w:rsidR="002E093A" w:rsidRPr="001570EA">
          <w:rPr>
            <w:noProof/>
          </w:rPr>
          <w:t>65</w:t>
        </w:r>
      </w:ins>
      <w:r w:rsidR="002E093A" w:rsidRPr="001570EA">
        <w:fldChar w:fldCharType="end"/>
      </w:r>
      <w:bookmarkEnd w:id="12159"/>
      <w:bookmarkEnd w:id="12160"/>
      <w:r w:rsidRPr="001570EA">
        <w:t>: Terms</w:t>
      </w:r>
      <w:r w:rsidRPr="001570EA">
        <w:rPr>
          <w:rFonts w:cs="Arial"/>
        </w:rPr>
        <w:t>, Values, and References for</w:t>
      </w:r>
      <w:r w:rsidRPr="001570EA">
        <w:t xml:space="preserve"> Water Heater Tank Wrap</w:t>
      </w:r>
      <w:bookmarkEnd w:id="12161"/>
      <w:bookmarkEnd w:id="12162"/>
      <w:bookmarkEnd w:id="12163"/>
      <w:bookmarkEnd w:id="12164"/>
      <w:bookmarkEnd w:id="12165"/>
      <w:bookmarkEnd w:id="1216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9"/>
        <w:gridCol w:w="1495"/>
        <w:gridCol w:w="1967"/>
        <w:gridCol w:w="1211"/>
        <w:tblGridChange w:id="12169">
          <w:tblGrid>
            <w:gridCol w:w="3849"/>
            <w:gridCol w:w="448"/>
            <w:gridCol w:w="1047"/>
            <w:gridCol w:w="471"/>
            <w:gridCol w:w="1496"/>
            <w:gridCol w:w="370"/>
            <w:gridCol w:w="827"/>
            <w:gridCol w:w="14"/>
          </w:tblGrid>
        </w:tblGridChange>
      </w:tblGrid>
      <w:tr w:rsidR="00475EB1" w:rsidRPr="001570EA" w14:paraId="48BB68A7" w14:textId="77777777">
        <w:trPr>
          <w:tblHeader/>
        </w:trPr>
        <w:tc>
          <w:tcPr>
            <w:tcW w:w="3756" w:type="dxa"/>
            <w:shd w:val="clear" w:color="auto" w:fill="BFBFBF"/>
            <w:vAlign w:val="center"/>
          </w:tcPr>
          <w:p w14:paraId="22C40A88" w14:textId="77777777" w:rsidR="00C71CAA" w:rsidRPr="001570EA" w:rsidRDefault="00C71CAA">
            <w:pPr>
              <w:spacing w:before="60" w:after="60"/>
              <w:rPr>
                <w:b/>
                <w:sz w:val="18"/>
                <w:szCs w:val="18"/>
              </w:rPr>
            </w:pPr>
            <w:r w:rsidRPr="001570EA">
              <w:rPr>
                <w:b/>
                <w:sz w:val="18"/>
                <w:szCs w:val="18"/>
              </w:rPr>
              <w:t>Term</w:t>
            </w:r>
          </w:p>
        </w:tc>
        <w:tc>
          <w:tcPr>
            <w:tcW w:w="1445" w:type="dxa"/>
            <w:shd w:val="clear" w:color="auto" w:fill="BFBFBF"/>
            <w:vAlign w:val="center"/>
          </w:tcPr>
          <w:p w14:paraId="55D4D860" w14:textId="77777777" w:rsidR="00C71CAA" w:rsidRPr="001570EA" w:rsidRDefault="00C71CAA">
            <w:pPr>
              <w:spacing w:before="60" w:after="60"/>
              <w:jc w:val="center"/>
              <w:rPr>
                <w:b/>
                <w:sz w:val="18"/>
                <w:szCs w:val="18"/>
              </w:rPr>
            </w:pPr>
            <w:r w:rsidRPr="001570EA">
              <w:rPr>
                <w:b/>
                <w:sz w:val="18"/>
                <w:szCs w:val="18"/>
              </w:rPr>
              <w:t>Unit</w:t>
            </w:r>
          </w:p>
        </w:tc>
        <w:tc>
          <w:tcPr>
            <w:tcW w:w="2044" w:type="dxa"/>
            <w:shd w:val="clear" w:color="auto" w:fill="BFBFBF"/>
            <w:vAlign w:val="center"/>
          </w:tcPr>
          <w:p w14:paraId="617DB3F7" w14:textId="77777777" w:rsidR="00C71CAA" w:rsidRPr="001570EA" w:rsidRDefault="00C71CAA">
            <w:pPr>
              <w:spacing w:before="60" w:after="60"/>
              <w:jc w:val="center"/>
              <w:rPr>
                <w:b/>
                <w:sz w:val="18"/>
                <w:szCs w:val="18"/>
              </w:rPr>
            </w:pPr>
            <w:r w:rsidRPr="001570EA">
              <w:rPr>
                <w:b/>
                <w:sz w:val="18"/>
                <w:szCs w:val="18"/>
              </w:rPr>
              <w:t>Value</w:t>
            </w:r>
          </w:p>
        </w:tc>
        <w:tc>
          <w:tcPr>
            <w:tcW w:w="1277" w:type="dxa"/>
            <w:shd w:val="clear" w:color="auto" w:fill="BFBFBF"/>
            <w:vAlign w:val="center"/>
          </w:tcPr>
          <w:p w14:paraId="2E6DE372" w14:textId="77777777" w:rsidR="00C71CAA" w:rsidRPr="001570EA" w:rsidRDefault="00C71CAA">
            <w:pPr>
              <w:spacing w:before="60" w:after="60"/>
              <w:jc w:val="center"/>
              <w:rPr>
                <w:b/>
                <w:sz w:val="18"/>
                <w:szCs w:val="18"/>
              </w:rPr>
            </w:pPr>
            <w:r w:rsidRPr="001570EA">
              <w:rPr>
                <w:b/>
                <w:sz w:val="18"/>
                <w:szCs w:val="18"/>
              </w:rPr>
              <w:t>Source</w:t>
            </w:r>
          </w:p>
        </w:tc>
      </w:tr>
      <w:tr w:rsidR="00C71CAA" w:rsidRPr="001570EA" w14:paraId="5FE7B82F" w14:textId="77777777">
        <w:trPr>
          <w:ins w:id="12170" w:author="Greg Clendenning" w:date="2024-04-16T16:42:00Z"/>
        </w:trPr>
        <w:tc>
          <w:tcPr>
            <w:tcW w:w="3756" w:type="dxa"/>
            <w:vAlign w:val="center"/>
          </w:tcPr>
          <w:p w14:paraId="58AA9925" w14:textId="77777777" w:rsidR="00C71CAA" w:rsidRPr="001570EA" w:rsidRDefault="00C71CAA">
            <w:pPr>
              <w:spacing w:before="60" w:after="60"/>
              <w:rPr>
                <w:ins w:id="12171" w:author="Greg Clendenning" w:date="2024-04-16T16:42:00Z"/>
                <w:rFonts w:ascii="Cambria Math" w:hAnsi="Cambria Math"/>
                <w:i/>
                <w:sz w:val="18"/>
                <w:szCs w:val="18"/>
              </w:rPr>
            </w:pPr>
            <w:ins w:id="12172" w:author="Greg Clendenning" w:date="2024-04-16T16:42:00Z">
              <w:r w:rsidRPr="001570EA">
                <w:rPr>
                  <w:rFonts w:ascii="Cambria Math" w:hAnsi="Cambria Math"/>
                  <w:i/>
                  <w:sz w:val="18"/>
                  <w:szCs w:val="18"/>
                </w:rPr>
                <w:t>HOU</w:t>
              </w:r>
              <w:r w:rsidRPr="001570EA">
                <w:rPr>
                  <w:rFonts w:ascii="Cambria Math" w:hAnsi="Cambria Math"/>
                  <w:sz w:val="18"/>
                  <w:szCs w:val="18"/>
                </w:rPr>
                <w:t xml:space="preserve"> </w:t>
              </w:r>
              <w:r w:rsidRPr="001570EA">
                <w:rPr>
                  <w:sz w:val="18"/>
                  <w:szCs w:val="18"/>
                </w:rPr>
                <w:t>, Annual hours of use for water heater tank</w:t>
              </w:r>
            </w:ins>
          </w:p>
        </w:tc>
        <w:tc>
          <w:tcPr>
            <w:tcW w:w="1445" w:type="dxa"/>
            <w:vAlign w:val="center"/>
          </w:tcPr>
          <w:p w14:paraId="23C20F6A" w14:textId="77777777" w:rsidR="00C71CAA" w:rsidRPr="001570EA" w:rsidRDefault="008A402F">
            <w:pPr>
              <w:spacing w:before="60" w:after="60"/>
              <w:jc w:val="center"/>
              <w:rPr>
                <w:ins w:id="12173" w:author="Greg Clendenning" w:date="2024-04-16T16:42:00Z"/>
                <w:sz w:val="18"/>
                <w:szCs w:val="18"/>
              </w:rPr>
            </w:pPr>
            <m:oMathPara>
              <m:oMath>
                <m:f>
                  <m:fPr>
                    <m:ctrlPr>
                      <w:ins w:id="12174" w:author="Greg Clendenning" w:date="2024-04-16T16:42:00Z">
                        <w:rPr>
                          <w:rFonts w:ascii="Cambria Math" w:hAnsi="Cambria Math"/>
                          <w:i/>
                          <w:sz w:val="18"/>
                          <w:szCs w:val="18"/>
                        </w:rPr>
                      </w:ins>
                    </m:ctrlPr>
                  </m:fPr>
                  <m:num>
                    <m:r>
                      <w:ins w:id="12175" w:author="Greg Clendenning" w:date="2024-04-16T16:42:00Z">
                        <w:rPr>
                          <w:rFonts w:ascii="Cambria Math" w:hAnsi="Cambria Math"/>
                          <w:sz w:val="18"/>
                          <w:szCs w:val="18"/>
                        </w:rPr>
                        <m:t>h</m:t>
                      </w:ins>
                    </m:r>
                    <m:r>
                      <w:ins w:id="12176" w:author="Greg Clendenning" w:date="2024-04-16T16:42:00Z">
                        <w:rPr>
                          <w:rFonts w:ascii="Cambria Math" w:hAnsi="Cambria Math"/>
                          <w:sz w:val="18"/>
                          <w:szCs w:val="18"/>
                        </w:rPr>
                        <m:t>ours</m:t>
                      </w:ins>
                    </m:r>
                  </m:num>
                  <m:den>
                    <m:r>
                      <w:ins w:id="12177" w:author="Greg Clendenning" w:date="2024-04-16T16:42:00Z">
                        <w:rPr>
                          <w:rFonts w:ascii="Cambria Math" w:hAnsi="Cambria Math"/>
                          <w:sz w:val="18"/>
                          <w:szCs w:val="18"/>
                        </w:rPr>
                        <m:t>year</m:t>
                      </w:ins>
                    </m:r>
                  </m:den>
                </m:f>
              </m:oMath>
            </m:oMathPara>
          </w:p>
        </w:tc>
        <w:tc>
          <w:tcPr>
            <w:tcW w:w="2044" w:type="dxa"/>
            <w:vAlign w:val="center"/>
          </w:tcPr>
          <w:p w14:paraId="66D6095B" w14:textId="77777777" w:rsidR="00C71CAA" w:rsidRPr="001570EA" w:rsidRDefault="00C71CAA">
            <w:pPr>
              <w:spacing w:before="60" w:after="60"/>
              <w:jc w:val="center"/>
              <w:rPr>
                <w:ins w:id="12178" w:author="Greg Clendenning" w:date="2024-04-16T16:42:00Z"/>
                <w:sz w:val="18"/>
                <w:szCs w:val="18"/>
              </w:rPr>
            </w:pPr>
            <w:ins w:id="12179" w:author="Greg Clendenning" w:date="2024-04-16T16:42:00Z">
              <w:r w:rsidRPr="001570EA">
                <w:rPr>
                  <w:sz w:val="18"/>
                  <w:szCs w:val="18"/>
                </w:rPr>
                <w:t>8,760</w:t>
              </w:r>
            </w:ins>
          </w:p>
        </w:tc>
        <w:tc>
          <w:tcPr>
            <w:tcW w:w="1277" w:type="dxa"/>
            <w:vAlign w:val="center"/>
          </w:tcPr>
          <w:p w14:paraId="3C31DC93" w14:textId="77777777" w:rsidR="00C71CAA" w:rsidRPr="001570EA" w:rsidRDefault="00C71CAA">
            <w:pPr>
              <w:spacing w:before="60" w:after="60"/>
              <w:jc w:val="center"/>
              <w:rPr>
                <w:ins w:id="12180" w:author="Greg Clendenning" w:date="2024-04-16T16:42:00Z"/>
                <w:sz w:val="18"/>
                <w:szCs w:val="18"/>
              </w:rPr>
            </w:pPr>
            <w:ins w:id="12181" w:author="Greg Clendenning" w:date="2024-04-16T16:42:00Z">
              <w:r w:rsidRPr="001570EA">
                <w:rPr>
                  <w:sz w:val="18"/>
                  <w:szCs w:val="18"/>
                </w:rPr>
                <w:t>-</w:t>
              </w:r>
            </w:ins>
          </w:p>
        </w:tc>
      </w:tr>
      <w:tr w:rsidR="00C71CAA" w:rsidRPr="001570EA" w14:paraId="27930EB2" w14:textId="77777777">
        <w:trPr>
          <w:ins w:id="12182" w:author="Greg Clendenning" w:date="2024-04-16T16:42:00Z"/>
        </w:trPr>
        <w:tc>
          <w:tcPr>
            <w:tcW w:w="3756" w:type="dxa"/>
            <w:vAlign w:val="center"/>
          </w:tcPr>
          <w:p w14:paraId="5791D989" w14:textId="77777777" w:rsidR="00C71CAA" w:rsidRPr="001570EA" w:rsidRDefault="00C71CAA">
            <w:pPr>
              <w:spacing w:before="60" w:after="60"/>
              <w:rPr>
                <w:ins w:id="12183" w:author="Greg Clendenning" w:date="2024-04-16T16:42:00Z"/>
                <w:rFonts w:ascii="Cambria Math" w:hAnsi="Cambria Math"/>
                <w:i/>
                <w:sz w:val="18"/>
                <w:szCs w:val="18"/>
              </w:rPr>
            </w:pPr>
            <w:ins w:id="12184" w:author="Greg Clendenning" w:date="2024-04-16T16:42:00Z">
              <w:r w:rsidRPr="001570EA">
                <w:rPr>
                  <w:rFonts w:ascii="Cambria Math" w:hAnsi="Cambria Math"/>
                  <w:i/>
                  <w:sz w:val="18"/>
                  <w:szCs w:val="18"/>
                </w:rPr>
                <w:t>η</w:t>
              </w:r>
              <w:r w:rsidRPr="001570EA">
                <w:rPr>
                  <w:rFonts w:ascii="Cambria Math" w:hAnsi="Cambria Math"/>
                  <w:i/>
                  <w:sz w:val="18"/>
                  <w:szCs w:val="18"/>
                  <w:vertAlign w:val="subscript"/>
                </w:rPr>
                <w:t>Elec</w:t>
              </w:r>
              <w:r w:rsidRPr="001570EA">
                <w:rPr>
                  <w:rFonts w:ascii="Cambria Math" w:hAnsi="Cambria Math"/>
                  <w:sz w:val="18"/>
                  <w:szCs w:val="18"/>
                  <w:vertAlign w:val="subscript"/>
                </w:rPr>
                <w:t xml:space="preserve"> </w:t>
              </w:r>
              <w:r w:rsidRPr="001570EA">
                <w:rPr>
                  <w:sz w:val="18"/>
                  <w:szCs w:val="18"/>
                </w:rPr>
                <w:t>, Thermal efficiency of electric heater element</w:t>
              </w:r>
            </w:ins>
          </w:p>
        </w:tc>
        <w:tc>
          <w:tcPr>
            <w:tcW w:w="1445" w:type="dxa"/>
            <w:vAlign w:val="center"/>
          </w:tcPr>
          <w:p w14:paraId="11533D48" w14:textId="77777777" w:rsidR="00C71CAA" w:rsidRPr="001570EA" w:rsidRDefault="00C71CAA">
            <w:pPr>
              <w:spacing w:before="60" w:after="60"/>
              <w:jc w:val="center"/>
              <w:rPr>
                <w:ins w:id="12185" w:author="Greg Clendenning" w:date="2024-04-16T16:42:00Z"/>
                <w:sz w:val="18"/>
                <w:szCs w:val="18"/>
              </w:rPr>
            </w:pPr>
            <w:ins w:id="12186" w:author="Greg Clendenning" w:date="2024-04-16T16:42:00Z">
              <w:r w:rsidRPr="001570EA">
                <w:rPr>
                  <w:i/>
                  <w:sz w:val="18"/>
                  <w:szCs w:val="18"/>
                </w:rPr>
                <w:t>Proportion</w:t>
              </w:r>
            </w:ins>
          </w:p>
        </w:tc>
        <w:tc>
          <w:tcPr>
            <w:tcW w:w="2044" w:type="dxa"/>
            <w:vAlign w:val="center"/>
          </w:tcPr>
          <w:p w14:paraId="4162A4D5" w14:textId="77777777" w:rsidR="00C71CAA" w:rsidRPr="001570EA" w:rsidRDefault="00C71CAA">
            <w:pPr>
              <w:spacing w:before="60" w:after="60"/>
              <w:jc w:val="center"/>
              <w:rPr>
                <w:ins w:id="12187" w:author="Greg Clendenning" w:date="2024-04-16T16:42:00Z"/>
                <w:sz w:val="18"/>
                <w:szCs w:val="18"/>
              </w:rPr>
            </w:pPr>
            <w:ins w:id="12188" w:author="Greg Clendenning" w:date="2024-04-16T16:42:00Z">
              <w:r w:rsidRPr="001570EA">
                <w:rPr>
                  <w:sz w:val="18"/>
                  <w:szCs w:val="18"/>
                </w:rPr>
                <w:t>0.98</w:t>
              </w:r>
            </w:ins>
          </w:p>
        </w:tc>
        <w:tc>
          <w:tcPr>
            <w:tcW w:w="1277" w:type="dxa"/>
            <w:vAlign w:val="center"/>
          </w:tcPr>
          <w:p w14:paraId="005A69A2" w14:textId="77777777" w:rsidR="00C71CAA" w:rsidRPr="001570EA" w:rsidRDefault="00C71CAA">
            <w:pPr>
              <w:spacing w:before="60" w:after="60"/>
              <w:jc w:val="center"/>
              <w:rPr>
                <w:ins w:id="12189" w:author="Greg Clendenning" w:date="2024-04-16T16:42:00Z"/>
                <w:sz w:val="18"/>
                <w:szCs w:val="18"/>
              </w:rPr>
            </w:pPr>
            <w:ins w:id="12190" w:author="Greg Clendenning" w:date="2024-04-16T16:42:00Z">
              <w:r w:rsidRPr="001570EA">
                <w:rPr>
                  <w:sz w:val="18"/>
                  <w:szCs w:val="18"/>
                </w:rPr>
                <w:t>3</w:t>
              </w:r>
            </w:ins>
          </w:p>
        </w:tc>
      </w:tr>
      <w:tr w:rsidR="00C71CAA" w:rsidRPr="001570EA" w14:paraId="5B37C78C"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91"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192" w:author="Greg Clendenning" w:date="2024-04-16T16:42:00Z">
            <w:trPr>
              <w:gridAfter w:val="0"/>
            </w:trPr>
          </w:trPrChange>
        </w:trPr>
        <w:tc>
          <w:tcPr>
            <w:tcW w:w="3756" w:type="dxa"/>
            <w:vAlign w:val="center"/>
            <w:tcPrChange w:id="12193" w:author="Greg Clendenning" w:date="2024-04-16T16:42:00Z">
              <w:tcPr>
                <w:tcW w:w="4297" w:type="dxa"/>
                <w:gridSpan w:val="2"/>
                <w:vAlign w:val="center"/>
              </w:tcPr>
            </w:tcPrChange>
          </w:tcPr>
          <w:p w14:paraId="4FA787E6" w14:textId="77777777" w:rsidR="00C71CAA" w:rsidRPr="001570EA" w:rsidRDefault="00C71CAA">
            <w:pPr>
              <w:spacing w:before="60" w:after="60"/>
              <w:rPr>
                <w:sz w:val="18"/>
                <w:szCs w:val="18"/>
                <w:vertAlign w:val="subscript"/>
              </w:rPr>
            </w:pPr>
            <w:r w:rsidRPr="001570EA">
              <w:rPr>
                <w:rFonts w:ascii="Cambria Math" w:hAnsi="Cambria Math"/>
                <w:i/>
                <w:sz w:val="18"/>
                <w:rPrChange w:id="12194" w:author="Greg Clendenning" w:date="2024-04-16T16:42:00Z">
                  <w:rPr>
                    <w:i/>
                    <w:sz w:val="18"/>
                  </w:rPr>
                </w:rPrChange>
              </w:rPr>
              <w:t>R</w:t>
            </w:r>
            <w:r w:rsidRPr="001570EA">
              <w:rPr>
                <w:rFonts w:ascii="Cambria Math" w:hAnsi="Cambria Math"/>
                <w:i/>
                <w:sz w:val="18"/>
                <w:vertAlign w:val="subscript"/>
                <w:rPrChange w:id="12195" w:author="Greg Clendenning" w:date="2024-04-16T16:42:00Z">
                  <w:rPr>
                    <w:i/>
                    <w:sz w:val="18"/>
                    <w:vertAlign w:val="subscript"/>
                  </w:rPr>
                </w:rPrChange>
              </w:rPr>
              <w:t>base</w:t>
            </w:r>
            <w:r w:rsidRPr="001570EA">
              <w:rPr>
                <w:rFonts w:ascii="Cambria Math" w:hAnsi="Cambria Math"/>
                <w:sz w:val="18"/>
                <w:vertAlign w:val="subscript"/>
                <w:rPrChange w:id="12196" w:author="Greg Clendenning" w:date="2024-04-16T16:42:00Z">
                  <w:rPr>
                    <w:sz w:val="18"/>
                    <w:vertAlign w:val="subscript"/>
                  </w:rPr>
                </w:rPrChange>
              </w:rPr>
              <w:t xml:space="preserve"> </w:t>
            </w:r>
            <w:r w:rsidRPr="001570EA">
              <w:rPr>
                <w:sz w:val="18"/>
                <w:szCs w:val="18"/>
              </w:rPr>
              <w:t>, R-value is a measure of resistance to heat flow prior to adding tank wrap</w:t>
            </w:r>
          </w:p>
        </w:tc>
        <w:tc>
          <w:tcPr>
            <w:tcW w:w="1445" w:type="dxa"/>
            <w:vAlign w:val="center"/>
            <w:tcPrChange w:id="12197" w:author="Greg Clendenning" w:date="2024-04-16T16:42:00Z">
              <w:tcPr>
                <w:tcW w:w="1518" w:type="dxa"/>
                <w:gridSpan w:val="2"/>
                <w:vAlign w:val="center"/>
              </w:tcPr>
            </w:tcPrChange>
          </w:tcPr>
          <w:p w14:paraId="6915647C" w14:textId="77777777" w:rsidR="00C71CAA" w:rsidRPr="001570EA" w:rsidRDefault="008A402F">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Change w:id="12198" w:author="Greg Clendenning" w:date="2024-04-16T16:42:00Z">
              <w:tcPr>
                <w:tcW w:w="1866" w:type="dxa"/>
                <w:gridSpan w:val="2"/>
                <w:vAlign w:val="center"/>
              </w:tcPr>
            </w:tcPrChange>
          </w:tcPr>
          <w:p w14:paraId="74BCD265" w14:textId="77777777" w:rsidR="00C71CAA" w:rsidRPr="001570EA" w:rsidRDefault="00C71CAA">
            <w:pPr>
              <w:spacing w:before="60" w:after="60"/>
              <w:jc w:val="center"/>
              <w:rPr>
                <w:sz w:val="18"/>
                <w:szCs w:val="18"/>
              </w:rPr>
            </w:pPr>
            <w:r w:rsidRPr="001570EA">
              <w:rPr>
                <w:sz w:val="18"/>
                <w:szCs w:val="18"/>
              </w:rPr>
              <w:t>Default: 12 or EDC Data Gathering</w:t>
            </w:r>
          </w:p>
        </w:tc>
        <w:tc>
          <w:tcPr>
            <w:tcW w:w="1277" w:type="dxa"/>
            <w:vAlign w:val="center"/>
            <w:tcPrChange w:id="12199" w:author="Greg Clendenning" w:date="2024-04-16T16:42:00Z">
              <w:tcPr>
                <w:tcW w:w="827" w:type="dxa"/>
                <w:vAlign w:val="center"/>
              </w:tcPr>
            </w:tcPrChange>
          </w:tcPr>
          <w:p w14:paraId="0AE0555F" w14:textId="77777777" w:rsidR="00C71CAA" w:rsidRPr="001570EA" w:rsidRDefault="00C71CAA">
            <w:pPr>
              <w:spacing w:before="60" w:after="60"/>
              <w:jc w:val="center"/>
              <w:rPr>
                <w:sz w:val="18"/>
                <w:szCs w:val="18"/>
              </w:rPr>
            </w:pPr>
            <w:r w:rsidRPr="001570EA">
              <w:rPr>
                <w:sz w:val="18"/>
                <w:szCs w:val="18"/>
              </w:rPr>
              <w:t>1</w:t>
            </w:r>
          </w:p>
        </w:tc>
      </w:tr>
      <w:tr w:rsidR="00C71CAA" w:rsidRPr="001570EA" w14:paraId="74234D03"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00"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01" w:author="Greg Clendenning" w:date="2024-04-16T16:42:00Z">
            <w:trPr>
              <w:gridAfter w:val="0"/>
            </w:trPr>
          </w:trPrChange>
        </w:trPr>
        <w:tc>
          <w:tcPr>
            <w:tcW w:w="3756" w:type="dxa"/>
            <w:vAlign w:val="center"/>
            <w:tcPrChange w:id="12202" w:author="Greg Clendenning" w:date="2024-04-16T16:42:00Z">
              <w:tcPr>
                <w:tcW w:w="4297" w:type="dxa"/>
                <w:gridSpan w:val="2"/>
                <w:vAlign w:val="center"/>
              </w:tcPr>
            </w:tcPrChange>
          </w:tcPr>
          <w:p w14:paraId="05EF1BE2" w14:textId="77777777" w:rsidR="00C71CAA" w:rsidRPr="001570EA" w:rsidRDefault="00C71CAA">
            <w:pPr>
              <w:spacing w:before="60" w:after="60"/>
              <w:rPr>
                <w:sz w:val="18"/>
                <w:szCs w:val="18"/>
              </w:rPr>
            </w:pPr>
            <w:r w:rsidRPr="001570EA">
              <w:rPr>
                <w:rFonts w:ascii="Cambria Math" w:hAnsi="Cambria Math"/>
                <w:i/>
                <w:sz w:val="18"/>
                <w:rPrChange w:id="12203" w:author="Greg Clendenning" w:date="2024-04-16T16:42:00Z">
                  <w:rPr>
                    <w:i/>
                    <w:sz w:val="18"/>
                  </w:rPr>
                </w:rPrChange>
              </w:rPr>
              <w:t>R</w:t>
            </w:r>
            <w:r w:rsidRPr="001570EA">
              <w:rPr>
                <w:rFonts w:ascii="Cambria Math" w:hAnsi="Cambria Math"/>
                <w:i/>
                <w:sz w:val="18"/>
                <w:vertAlign w:val="subscript"/>
                <w:rPrChange w:id="12204" w:author="Greg Clendenning" w:date="2024-04-16T16:42:00Z">
                  <w:rPr>
                    <w:i/>
                    <w:sz w:val="18"/>
                    <w:vertAlign w:val="subscript"/>
                  </w:rPr>
                </w:rPrChange>
              </w:rPr>
              <w:t>insul</w:t>
            </w:r>
            <w:r w:rsidRPr="001570EA">
              <w:rPr>
                <w:rFonts w:ascii="Cambria Math" w:hAnsi="Cambria Math"/>
                <w:sz w:val="18"/>
                <w:vertAlign w:val="subscript"/>
                <w:rPrChange w:id="12205" w:author="Greg Clendenning" w:date="2024-04-16T16:42:00Z">
                  <w:rPr>
                    <w:sz w:val="18"/>
                    <w:vertAlign w:val="subscript"/>
                  </w:rPr>
                </w:rPrChange>
              </w:rPr>
              <w:t xml:space="preserve"> </w:t>
            </w:r>
            <w:r w:rsidRPr="001570EA">
              <w:rPr>
                <w:sz w:val="18"/>
                <w:szCs w:val="18"/>
              </w:rPr>
              <w:t>, R-value is a measure of resistance to heat flow after addition of tank wrap</w:t>
            </w:r>
          </w:p>
        </w:tc>
        <w:tc>
          <w:tcPr>
            <w:tcW w:w="1445" w:type="dxa"/>
            <w:vAlign w:val="center"/>
            <w:tcPrChange w:id="12206" w:author="Greg Clendenning" w:date="2024-04-16T16:42:00Z">
              <w:tcPr>
                <w:tcW w:w="1518" w:type="dxa"/>
                <w:gridSpan w:val="2"/>
                <w:vAlign w:val="center"/>
              </w:tcPr>
            </w:tcPrChange>
          </w:tcPr>
          <w:p w14:paraId="410D4E4C" w14:textId="77777777" w:rsidR="00C71CAA" w:rsidRPr="001570EA" w:rsidRDefault="008A402F">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w:rPr>
                        <w:rFonts w:ascii="Cambria Math" w:hAnsi="Cambria Math"/>
                        <w:sz w:val="18"/>
                        <w:szCs w:val="18"/>
                      </w:rPr>
                      <m:t>∙</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2044" w:type="dxa"/>
            <w:vAlign w:val="center"/>
            <w:tcPrChange w:id="12207" w:author="Greg Clendenning" w:date="2024-04-16T16:42:00Z">
              <w:tcPr>
                <w:tcW w:w="1866" w:type="dxa"/>
                <w:gridSpan w:val="2"/>
                <w:vAlign w:val="center"/>
              </w:tcPr>
            </w:tcPrChange>
          </w:tcPr>
          <w:p w14:paraId="36817EFE" w14:textId="77777777" w:rsidR="00C71CAA" w:rsidRPr="001570EA" w:rsidRDefault="00C71CAA">
            <w:pPr>
              <w:spacing w:before="60" w:after="60"/>
              <w:jc w:val="center"/>
              <w:rPr>
                <w:sz w:val="18"/>
                <w:szCs w:val="18"/>
              </w:rPr>
            </w:pPr>
            <w:r w:rsidRPr="001570EA">
              <w:rPr>
                <w:sz w:val="18"/>
                <w:szCs w:val="18"/>
              </w:rPr>
              <w:t>Default: 20 or EDC Data Gathering</w:t>
            </w:r>
          </w:p>
        </w:tc>
        <w:tc>
          <w:tcPr>
            <w:tcW w:w="1277" w:type="dxa"/>
            <w:vAlign w:val="center"/>
            <w:tcPrChange w:id="12208" w:author="Greg Clendenning" w:date="2024-04-16T16:42:00Z">
              <w:tcPr>
                <w:tcW w:w="827" w:type="dxa"/>
                <w:vAlign w:val="center"/>
              </w:tcPr>
            </w:tcPrChange>
          </w:tcPr>
          <w:p w14:paraId="20F1B7C2" w14:textId="77777777" w:rsidR="00C71CAA" w:rsidRPr="001570EA" w:rsidRDefault="00C71CAA">
            <w:pPr>
              <w:spacing w:before="60" w:after="60"/>
              <w:jc w:val="center"/>
              <w:rPr>
                <w:sz w:val="18"/>
                <w:szCs w:val="18"/>
              </w:rPr>
            </w:pPr>
            <w:r w:rsidRPr="001570EA">
              <w:rPr>
                <w:sz w:val="18"/>
                <w:szCs w:val="18"/>
              </w:rPr>
              <w:t>2</w:t>
            </w:r>
          </w:p>
        </w:tc>
      </w:tr>
      <w:tr w:rsidR="00C71CAA" w:rsidRPr="001570EA" w14:paraId="6B26AB08"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09"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10" w:author="Greg Clendenning" w:date="2024-04-16T16:42:00Z">
            <w:trPr>
              <w:gridAfter w:val="0"/>
            </w:trPr>
          </w:trPrChange>
        </w:trPr>
        <w:tc>
          <w:tcPr>
            <w:tcW w:w="3756" w:type="dxa"/>
            <w:vAlign w:val="center"/>
            <w:tcPrChange w:id="12211" w:author="Greg Clendenning" w:date="2024-04-16T16:42:00Z">
              <w:tcPr>
                <w:tcW w:w="4297" w:type="dxa"/>
                <w:gridSpan w:val="2"/>
                <w:vAlign w:val="center"/>
              </w:tcPr>
            </w:tcPrChange>
          </w:tcPr>
          <w:p w14:paraId="094E6D7F" w14:textId="77777777" w:rsidR="00C71CAA" w:rsidRPr="001570EA" w:rsidRDefault="00C71CAA">
            <w:pPr>
              <w:spacing w:before="60" w:after="60"/>
              <w:rPr>
                <w:sz w:val="18"/>
                <w:szCs w:val="18"/>
              </w:rPr>
            </w:pPr>
            <w:r w:rsidRPr="001570EA">
              <w:rPr>
                <w:rFonts w:ascii="Cambria Math" w:hAnsi="Cambria Math"/>
                <w:i/>
                <w:sz w:val="18"/>
                <w:rPrChange w:id="12212" w:author="Greg Clendenning" w:date="2024-04-16T16:42:00Z">
                  <w:rPr>
                    <w:i/>
                    <w:sz w:val="18"/>
                  </w:rPr>
                </w:rPrChange>
              </w:rPr>
              <w:t>A</w:t>
            </w:r>
            <w:r w:rsidRPr="001570EA">
              <w:rPr>
                <w:rFonts w:ascii="Cambria Math" w:hAnsi="Cambria Math"/>
                <w:i/>
                <w:sz w:val="18"/>
                <w:vertAlign w:val="subscript"/>
                <w:rPrChange w:id="12213" w:author="Greg Clendenning" w:date="2024-04-16T16:42:00Z">
                  <w:rPr>
                    <w:i/>
                    <w:sz w:val="18"/>
                    <w:vertAlign w:val="subscript"/>
                  </w:rPr>
                </w:rPrChange>
              </w:rPr>
              <w:t>base</w:t>
            </w:r>
            <w:r w:rsidRPr="001570EA">
              <w:rPr>
                <w:sz w:val="18"/>
                <w:szCs w:val="18"/>
                <w:vertAlign w:val="subscript"/>
              </w:rPr>
              <w:t xml:space="preserve"> </w:t>
            </w:r>
            <w:r w:rsidRPr="001570EA">
              <w:rPr>
                <w:sz w:val="18"/>
                <w:szCs w:val="18"/>
              </w:rPr>
              <w:t>, Surface area of storage tank prior to adding tank wrap</w:t>
            </w:r>
          </w:p>
        </w:tc>
        <w:tc>
          <w:tcPr>
            <w:tcW w:w="1445" w:type="dxa"/>
            <w:tcPrChange w:id="12214" w:author="Greg Clendenning" w:date="2024-04-16T16:42:00Z">
              <w:tcPr>
                <w:tcW w:w="1518" w:type="dxa"/>
                <w:gridSpan w:val="2"/>
              </w:tcPr>
            </w:tcPrChange>
          </w:tcPr>
          <w:p w14:paraId="20CB48ED" w14:textId="77777777" w:rsidR="00C71CAA" w:rsidRPr="001570EA" w:rsidRDefault="008A402F">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Change w:id="12215" w:author="Greg Clendenning" w:date="2024-04-16T16:42:00Z">
              <w:tcPr>
                <w:tcW w:w="1866" w:type="dxa"/>
                <w:gridSpan w:val="2"/>
                <w:vAlign w:val="center"/>
              </w:tcPr>
            </w:tcPrChange>
          </w:tcPr>
          <w:p w14:paraId="31B970E2" w14:textId="062E620F"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del w:id="12216" w:author="Greg Clendenning" w:date="2024-04-16T16:42:00Z">
              <w:r w:rsidR="00146CD3" w:rsidRPr="0082258A">
                <w:rPr>
                  <w:noProof/>
                  <w:sz w:val="18"/>
                  <w:szCs w:val="18"/>
                </w:rPr>
                <w:noBreakHyphen/>
                <w:delText>54</w:delText>
              </w:r>
            </w:del>
            <w:r w:rsidRPr="001570EA">
              <w:rPr>
                <w:sz w:val="18"/>
                <w:szCs w:val="18"/>
              </w:rPr>
              <w:fldChar w:fldCharType="end"/>
            </w:r>
          </w:p>
        </w:tc>
        <w:tc>
          <w:tcPr>
            <w:tcW w:w="1277" w:type="dxa"/>
            <w:vAlign w:val="center"/>
            <w:tcPrChange w:id="12217" w:author="Greg Clendenning" w:date="2024-04-16T16:42:00Z">
              <w:tcPr>
                <w:tcW w:w="827" w:type="dxa"/>
                <w:vAlign w:val="center"/>
              </w:tcPr>
            </w:tcPrChange>
          </w:tcPr>
          <w:p w14:paraId="322C5E33" w14:textId="77777777" w:rsidR="00C71CAA" w:rsidRPr="001570EA" w:rsidRDefault="00C71CAA">
            <w:pPr>
              <w:spacing w:before="60" w:after="60"/>
              <w:jc w:val="center"/>
              <w:rPr>
                <w:sz w:val="18"/>
                <w:szCs w:val="18"/>
              </w:rPr>
            </w:pPr>
            <w:ins w:id="12218" w:author="Greg Clendenning" w:date="2024-04-16T16:42:00Z">
              <w:r w:rsidRPr="001570EA">
                <w:rPr>
                  <w:sz w:val="18"/>
                  <w:szCs w:val="18"/>
                </w:rPr>
                <w:t>-</w:t>
              </w:r>
            </w:ins>
          </w:p>
        </w:tc>
      </w:tr>
      <w:tr w:rsidR="00C71CAA" w:rsidRPr="001570EA" w14:paraId="3594BAE8"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19"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20" w:author="Greg Clendenning" w:date="2024-04-16T16:42:00Z">
            <w:trPr>
              <w:gridAfter w:val="0"/>
            </w:trPr>
          </w:trPrChange>
        </w:trPr>
        <w:tc>
          <w:tcPr>
            <w:tcW w:w="3756" w:type="dxa"/>
            <w:vAlign w:val="center"/>
            <w:tcPrChange w:id="12221" w:author="Greg Clendenning" w:date="2024-04-16T16:42:00Z">
              <w:tcPr>
                <w:tcW w:w="4297" w:type="dxa"/>
                <w:gridSpan w:val="2"/>
                <w:vAlign w:val="center"/>
              </w:tcPr>
            </w:tcPrChange>
          </w:tcPr>
          <w:p w14:paraId="457C504F" w14:textId="77777777" w:rsidR="00C71CAA" w:rsidRPr="001570EA" w:rsidRDefault="00C71CAA">
            <w:pPr>
              <w:spacing w:before="60" w:after="60"/>
              <w:rPr>
                <w:sz w:val="18"/>
                <w:szCs w:val="18"/>
              </w:rPr>
            </w:pPr>
            <w:r w:rsidRPr="001570EA">
              <w:rPr>
                <w:rFonts w:ascii="Cambria Math" w:hAnsi="Cambria Math"/>
                <w:i/>
                <w:sz w:val="18"/>
                <w:rPrChange w:id="12222" w:author="Greg Clendenning" w:date="2024-04-16T16:42:00Z">
                  <w:rPr>
                    <w:i/>
                    <w:sz w:val="18"/>
                  </w:rPr>
                </w:rPrChange>
              </w:rPr>
              <w:t>A</w:t>
            </w:r>
            <w:r w:rsidRPr="001570EA">
              <w:rPr>
                <w:rFonts w:ascii="Cambria Math" w:hAnsi="Cambria Math"/>
                <w:i/>
                <w:sz w:val="18"/>
                <w:vertAlign w:val="subscript"/>
                <w:rPrChange w:id="12223" w:author="Greg Clendenning" w:date="2024-04-16T16:42:00Z">
                  <w:rPr>
                    <w:i/>
                    <w:sz w:val="18"/>
                    <w:vertAlign w:val="subscript"/>
                  </w:rPr>
                </w:rPrChange>
              </w:rPr>
              <w:t>insul</w:t>
            </w:r>
            <w:r w:rsidRPr="001570EA">
              <w:rPr>
                <w:i/>
                <w:sz w:val="18"/>
                <w:szCs w:val="18"/>
                <w:vertAlign w:val="subscript"/>
              </w:rPr>
              <w:t xml:space="preserve"> </w:t>
            </w:r>
            <w:r w:rsidRPr="001570EA">
              <w:rPr>
                <w:sz w:val="18"/>
                <w:szCs w:val="18"/>
              </w:rPr>
              <w:t>, Surface area of storage tank after addition of tank wrap</w:t>
            </w:r>
          </w:p>
        </w:tc>
        <w:tc>
          <w:tcPr>
            <w:tcW w:w="1445" w:type="dxa"/>
            <w:vAlign w:val="center"/>
            <w:tcPrChange w:id="12224" w:author="Greg Clendenning" w:date="2024-04-16T16:42:00Z">
              <w:tcPr>
                <w:tcW w:w="1518" w:type="dxa"/>
                <w:gridSpan w:val="2"/>
                <w:vAlign w:val="center"/>
              </w:tcPr>
            </w:tcPrChange>
          </w:tcPr>
          <w:p w14:paraId="4D21D106" w14:textId="77777777" w:rsidR="00C71CAA" w:rsidRPr="001570EA" w:rsidRDefault="008A402F">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2044" w:type="dxa"/>
            <w:vAlign w:val="center"/>
            <w:tcPrChange w:id="12225" w:author="Greg Clendenning" w:date="2024-04-16T16:42:00Z">
              <w:tcPr>
                <w:tcW w:w="1866" w:type="dxa"/>
                <w:gridSpan w:val="2"/>
                <w:vAlign w:val="center"/>
              </w:tcPr>
            </w:tcPrChange>
          </w:tcPr>
          <w:p w14:paraId="255CA35B" w14:textId="3C747E3D" w:rsidR="00C71CAA" w:rsidRPr="001570EA" w:rsidRDefault="00C71CAA">
            <w:pPr>
              <w:spacing w:before="60" w:after="60"/>
              <w:jc w:val="center"/>
              <w:rPr>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278967935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del w:id="12226" w:author="Greg Clendenning" w:date="2024-04-16T16:42:00Z">
              <w:r w:rsidR="00146CD3" w:rsidRPr="0082258A">
                <w:rPr>
                  <w:noProof/>
                  <w:sz w:val="18"/>
                  <w:szCs w:val="18"/>
                </w:rPr>
                <w:noBreakHyphen/>
                <w:delText>54</w:delText>
              </w:r>
            </w:del>
            <w:r w:rsidRPr="001570EA">
              <w:rPr>
                <w:sz w:val="18"/>
                <w:szCs w:val="18"/>
              </w:rPr>
              <w:fldChar w:fldCharType="end"/>
            </w:r>
          </w:p>
        </w:tc>
        <w:tc>
          <w:tcPr>
            <w:tcW w:w="1277" w:type="dxa"/>
            <w:vAlign w:val="center"/>
            <w:tcPrChange w:id="12227" w:author="Greg Clendenning" w:date="2024-04-16T16:42:00Z">
              <w:tcPr>
                <w:tcW w:w="827" w:type="dxa"/>
                <w:vAlign w:val="center"/>
              </w:tcPr>
            </w:tcPrChange>
          </w:tcPr>
          <w:p w14:paraId="6DF39B2B" w14:textId="77777777" w:rsidR="00C71CAA" w:rsidRPr="001570EA" w:rsidRDefault="00C71CAA">
            <w:pPr>
              <w:spacing w:before="60" w:after="60"/>
              <w:jc w:val="center"/>
              <w:rPr>
                <w:sz w:val="18"/>
                <w:szCs w:val="18"/>
              </w:rPr>
            </w:pPr>
            <w:ins w:id="12228" w:author="Greg Clendenning" w:date="2024-04-16T16:42:00Z">
              <w:r w:rsidRPr="001570EA">
                <w:rPr>
                  <w:sz w:val="18"/>
                  <w:szCs w:val="18"/>
                </w:rPr>
                <w:t>-</w:t>
              </w:r>
            </w:ins>
          </w:p>
        </w:tc>
      </w:tr>
      <w:tr w:rsidR="00FA5174" w14:paraId="748B3EC0" w14:textId="77777777" w:rsidTr="00BD2C4C">
        <w:trPr>
          <w:del w:id="12229" w:author="Greg Clendenning" w:date="2024-04-16T16:42:00Z"/>
        </w:trPr>
        <w:tc>
          <w:tcPr>
            <w:tcW w:w="4297" w:type="dxa"/>
            <w:vAlign w:val="center"/>
          </w:tcPr>
          <w:p w14:paraId="5C1BCB1E" w14:textId="77777777" w:rsidR="00FA5174" w:rsidRPr="00D13F20" w:rsidRDefault="00FA5174" w:rsidP="00BD2C4C">
            <w:pPr>
              <w:spacing w:before="60" w:after="60"/>
              <w:rPr>
                <w:del w:id="12230" w:author="Greg Clendenning" w:date="2024-04-16T16:42:00Z"/>
                <w:sz w:val="18"/>
                <w:szCs w:val="18"/>
              </w:rPr>
            </w:pPr>
            <w:del w:id="12231" w:author="Greg Clendenning" w:date="2024-04-16T16:42:00Z">
              <w:r w:rsidRPr="00D13F20">
                <w:rPr>
                  <w:i/>
                  <w:sz w:val="18"/>
                  <w:szCs w:val="18"/>
                </w:rPr>
                <w:delText>η</w:delText>
              </w:r>
              <w:r w:rsidRPr="00D13F20">
                <w:rPr>
                  <w:i/>
                  <w:sz w:val="18"/>
                  <w:szCs w:val="18"/>
                  <w:vertAlign w:val="subscript"/>
                </w:rPr>
                <w:delText>Elec</w:delText>
              </w:r>
              <w:r w:rsidRPr="00D13F20">
                <w:rPr>
                  <w:sz w:val="18"/>
                  <w:szCs w:val="18"/>
                  <w:vertAlign w:val="subscript"/>
                </w:rPr>
                <w:delText xml:space="preserve"> </w:delText>
              </w:r>
              <w:r w:rsidRPr="00D13F20">
                <w:rPr>
                  <w:sz w:val="18"/>
                  <w:szCs w:val="18"/>
                </w:rPr>
                <w:delText>, Thermal efficiency of electric heater element</w:delText>
              </w:r>
            </w:del>
          </w:p>
        </w:tc>
        <w:tc>
          <w:tcPr>
            <w:tcW w:w="1518" w:type="dxa"/>
            <w:vAlign w:val="center"/>
          </w:tcPr>
          <w:p w14:paraId="314C1963" w14:textId="77777777" w:rsidR="00FA5174" w:rsidRPr="00D13F20" w:rsidRDefault="00FA5174" w:rsidP="00BD2C4C">
            <w:pPr>
              <w:spacing w:before="60" w:after="60"/>
              <w:jc w:val="center"/>
              <w:rPr>
                <w:del w:id="12232" w:author="Greg Clendenning" w:date="2024-04-16T16:42:00Z"/>
                <w:i/>
                <w:sz w:val="18"/>
                <w:szCs w:val="18"/>
              </w:rPr>
            </w:pPr>
            <w:del w:id="12233" w:author="Greg Clendenning" w:date="2024-04-16T16:42:00Z">
              <w:r>
                <w:rPr>
                  <w:i/>
                  <w:sz w:val="18"/>
                  <w:szCs w:val="18"/>
                </w:rPr>
                <w:delText>Proportion</w:delText>
              </w:r>
            </w:del>
          </w:p>
        </w:tc>
        <w:tc>
          <w:tcPr>
            <w:tcW w:w="1866" w:type="dxa"/>
            <w:vAlign w:val="center"/>
          </w:tcPr>
          <w:p w14:paraId="4F76BC7C" w14:textId="77777777" w:rsidR="00FA5174" w:rsidRPr="00D13F20" w:rsidRDefault="00FA5174" w:rsidP="00BD2C4C">
            <w:pPr>
              <w:spacing w:before="60" w:after="60"/>
              <w:jc w:val="center"/>
              <w:rPr>
                <w:del w:id="12234" w:author="Greg Clendenning" w:date="2024-04-16T16:42:00Z"/>
                <w:sz w:val="18"/>
                <w:szCs w:val="18"/>
              </w:rPr>
            </w:pPr>
            <w:del w:id="12235" w:author="Greg Clendenning" w:date="2024-04-16T16:42:00Z">
              <w:r w:rsidRPr="00D13F20">
                <w:rPr>
                  <w:sz w:val="18"/>
                  <w:szCs w:val="18"/>
                </w:rPr>
                <w:delText>0.98</w:delText>
              </w:r>
            </w:del>
          </w:p>
        </w:tc>
        <w:tc>
          <w:tcPr>
            <w:tcW w:w="827" w:type="dxa"/>
            <w:vAlign w:val="center"/>
          </w:tcPr>
          <w:p w14:paraId="1929D2DE" w14:textId="77777777" w:rsidR="00FA5174" w:rsidRPr="00D13F20" w:rsidRDefault="00FA5174" w:rsidP="00BD2C4C">
            <w:pPr>
              <w:spacing w:before="60" w:after="60"/>
              <w:jc w:val="center"/>
              <w:rPr>
                <w:del w:id="12236" w:author="Greg Clendenning" w:date="2024-04-16T16:42:00Z"/>
                <w:sz w:val="18"/>
                <w:szCs w:val="18"/>
              </w:rPr>
            </w:pPr>
            <w:del w:id="12237" w:author="Greg Clendenning" w:date="2024-04-16T16:42:00Z">
              <w:r w:rsidRPr="00D13F20">
                <w:rPr>
                  <w:sz w:val="18"/>
                  <w:szCs w:val="18"/>
                </w:rPr>
                <w:delText>3</w:delText>
              </w:r>
            </w:del>
          </w:p>
        </w:tc>
      </w:tr>
      <w:tr w:rsidR="00C71CAA" w:rsidRPr="001570EA" w14:paraId="0088C6BD"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38"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39" w:author="Greg Clendenning" w:date="2024-04-16T16:42:00Z">
            <w:trPr>
              <w:gridAfter w:val="0"/>
            </w:trPr>
          </w:trPrChange>
        </w:trPr>
        <w:tc>
          <w:tcPr>
            <w:tcW w:w="3756" w:type="dxa"/>
            <w:vAlign w:val="center"/>
            <w:tcPrChange w:id="12240" w:author="Greg Clendenning" w:date="2024-04-16T16:42:00Z">
              <w:tcPr>
                <w:tcW w:w="4297" w:type="dxa"/>
                <w:gridSpan w:val="2"/>
                <w:vAlign w:val="center"/>
              </w:tcPr>
            </w:tcPrChange>
          </w:tcPr>
          <w:p w14:paraId="25D31A8B" w14:textId="77777777" w:rsidR="00C71CAA" w:rsidRPr="001570EA" w:rsidRDefault="00C71CAA">
            <w:pPr>
              <w:spacing w:before="60" w:after="60"/>
              <w:rPr>
                <w:sz w:val="18"/>
                <w:szCs w:val="18"/>
              </w:rPr>
            </w:pPr>
            <w:r w:rsidRPr="001570EA">
              <w:rPr>
                <w:rFonts w:ascii="Cambria Math" w:hAnsi="Cambria Math"/>
                <w:i/>
                <w:sz w:val="18"/>
                <w:rPrChange w:id="12241" w:author="Greg Clendenning" w:date="2024-04-16T16:42:00Z">
                  <w:rPr>
                    <w:i/>
                    <w:sz w:val="18"/>
                  </w:rPr>
                </w:rPrChange>
              </w:rPr>
              <w:t>T</w:t>
            </w:r>
            <w:r w:rsidRPr="001570EA">
              <w:rPr>
                <w:rFonts w:ascii="Cambria Math" w:hAnsi="Cambria Math"/>
                <w:i/>
                <w:sz w:val="18"/>
                <w:vertAlign w:val="subscript"/>
                <w:rPrChange w:id="12242" w:author="Greg Clendenning" w:date="2024-04-16T16:42:00Z">
                  <w:rPr>
                    <w:i/>
                    <w:sz w:val="18"/>
                    <w:vertAlign w:val="subscript"/>
                  </w:rPr>
                </w:rPrChange>
              </w:rPr>
              <w:t>setpoint</w:t>
            </w:r>
            <w:r w:rsidRPr="001570EA">
              <w:rPr>
                <w:sz w:val="18"/>
                <w:szCs w:val="18"/>
                <w:vertAlign w:val="subscript"/>
              </w:rPr>
              <w:t xml:space="preserve"> </w:t>
            </w:r>
            <w:r w:rsidRPr="001570EA">
              <w:rPr>
                <w:sz w:val="18"/>
                <w:szCs w:val="18"/>
              </w:rPr>
              <w:t>, Temperature of hot water in tank</w:t>
            </w:r>
          </w:p>
        </w:tc>
        <w:tc>
          <w:tcPr>
            <w:tcW w:w="1445" w:type="dxa"/>
            <w:vAlign w:val="center"/>
            <w:tcPrChange w:id="12243" w:author="Greg Clendenning" w:date="2024-04-16T16:42:00Z">
              <w:tcPr>
                <w:tcW w:w="1518" w:type="dxa"/>
                <w:gridSpan w:val="2"/>
                <w:vAlign w:val="center"/>
              </w:tcPr>
            </w:tcPrChange>
          </w:tcPr>
          <w:p w14:paraId="2EAE0C2E"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Change w:id="12244" w:author="Greg Clendenning" w:date="2024-04-16T16:42:00Z">
              <w:tcPr>
                <w:tcW w:w="1866" w:type="dxa"/>
                <w:gridSpan w:val="2"/>
                <w:vAlign w:val="center"/>
              </w:tcPr>
            </w:tcPrChange>
          </w:tcPr>
          <w:p w14:paraId="661617B3" w14:textId="77777777" w:rsidR="00C71CAA" w:rsidRPr="001570EA" w:rsidRDefault="00C71CAA">
            <w:pPr>
              <w:spacing w:before="60" w:after="60"/>
              <w:jc w:val="center"/>
              <w:rPr>
                <w:sz w:val="18"/>
                <w:szCs w:val="18"/>
              </w:rPr>
            </w:pPr>
            <w:r w:rsidRPr="001570EA">
              <w:rPr>
                <w:sz w:val="18"/>
                <w:szCs w:val="18"/>
              </w:rPr>
              <w:t>119</w:t>
            </w:r>
          </w:p>
        </w:tc>
        <w:tc>
          <w:tcPr>
            <w:tcW w:w="1277" w:type="dxa"/>
            <w:vAlign w:val="center"/>
            <w:tcPrChange w:id="12245" w:author="Greg Clendenning" w:date="2024-04-16T16:42:00Z">
              <w:tcPr>
                <w:tcW w:w="827" w:type="dxa"/>
                <w:vAlign w:val="center"/>
              </w:tcPr>
            </w:tcPrChange>
          </w:tcPr>
          <w:p w14:paraId="789829CE" w14:textId="77777777" w:rsidR="00C71CAA" w:rsidRPr="001570EA" w:rsidRDefault="00C71CAA">
            <w:pPr>
              <w:spacing w:before="60" w:after="60"/>
              <w:jc w:val="center"/>
              <w:rPr>
                <w:sz w:val="18"/>
                <w:szCs w:val="18"/>
              </w:rPr>
            </w:pPr>
            <w:r w:rsidRPr="001570EA">
              <w:rPr>
                <w:sz w:val="18"/>
                <w:szCs w:val="18"/>
              </w:rPr>
              <w:t>4</w:t>
            </w:r>
          </w:p>
        </w:tc>
      </w:tr>
      <w:tr w:rsidR="00C71CAA" w:rsidRPr="001570EA" w14:paraId="68F7887A"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46"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47" w:author="Greg Clendenning" w:date="2024-04-16T16:42:00Z">
            <w:trPr>
              <w:gridAfter w:val="0"/>
            </w:trPr>
          </w:trPrChange>
        </w:trPr>
        <w:tc>
          <w:tcPr>
            <w:tcW w:w="3756" w:type="dxa"/>
            <w:vAlign w:val="center"/>
            <w:tcPrChange w:id="12248" w:author="Greg Clendenning" w:date="2024-04-16T16:42:00Z">
              <w:tcPr>
                <w:tcW w:w="4297" w:type="dxa"/>
                <w:gridSpan w:val="2"/>
                <w:vAlign w:val="center"/>
              </w:tcPr>
            </w:tcPrChange>
          </w:tcPr>
          <w:p w14:paraId="1A3D00BA" w14:textId="77777777" w:rsidR="00C71CAA" w:rsidRPr="001570EA" w:rsidRDefault="00C71CAA">
            <w:pPr>
              <w:spacing w:before="60" w:after="60"/>
              <w:rPr>
                <w:sz w:val="18"/>
                <w:szCs w:val="18"/>
              </w:rPr>
            </w:pPr>
            <w:r w:rsidRPr="001570EA">
              <w:rPr>
                <w:rFonts w:ascii="Cambria Math" w:hAnsi="Cambria Math"/>
                <w:i/>
                <w:sz w:val="18"/>
                <w:rPrChange w:id="12249" w:author="Greg Clendenning" w:date="2024-04-16T16:42:00Z">
                  <w:rPr>
                    <w:i/>
                    <w:sz w:val="18"/>
                  </w:rPr>
                </w:rPrChange>
              </w:rPr>
              <w:t>T</w:t>
            </w:r>
            <w:r w:rsidRPr="001570EA">
              <w:rPr>
                <w:rFonts w:ascii="Cambria Math" w:hAnsi="Cambria Math"/>
                <w:i/>
                <w:sz w:val="18"/>
                <w:vertAlign w:val="subscript"/>
                <w:rPrChange w:id="12250" w:author="Greg Clendenning" w:date="2024-04-16T16:42:00Z">
                  <w:rPr>
                    <w:i/>
                    <w:sz w:val="18"/>
                    <w:vertAlign w:val="subscript"/>
                  </w:rPr>
                </w:rPrChange>
              </w:rPr>
              <w:t>ambient</w:t>
            </w:r>
            <w:r w:rsidRPr="001570EA">
              <w:rPr>
                <w:sz w:val="18"/>
                <w:szCs w:val="18"/>
                <w:vertAlign w:val="subscript"/>
              </w:rPr>
              <w:t xml:space="preserve"> </w:t>
            </w:r>
            <w:r w:rsidRPr="001570EA">
              <w:rPr>
                <w:sz w:val="18"/>
                <w:szCs w:val="18"/>
              </w:rPr>
              <w:t>, Temperature of ambient air</w:t>
            </w:r>
          </w:p>
        </w:tc>
        <w:tc>
          <w:tcPr>
            <w:tcW w:w="1445" w:type="dxa"/>
            <w:vAlign w:val="center"/>
            <w:tcPrChange w:id="12251" w:author="Greg Clendenning" w:date="2024-04-16T16:42:00Z">
              <w:tcPr>
                <w:tcW w:w="1518" w:type="dxa"/>
                <w:gridSpan w:val="2"/>
                <w:vAlign w:val="center"/>
              </w:tcPr>
            </w:tcPrChange>
          </w:tcPr>
          <w:p w14:paraId="31519EAA" w14:textId="77777777" w:rsidR="00C71CAA" w:rsidRPr="001570EA" w:rsidRDefault="00C71CAA">
            <w:pPr>
              <w:spacing w:before="60" w:after="60"/>
              <w:jc w:val="center"/>
              <w:rPr>
                <w:i/>
                <w:sz w:val="18"/>
                <w:szCs w:val="18"/>
                <w:vertAlign w:val="subscript"/>
              </w:rPr>
            </w:pPr>
            <w:r w:rsidRPr="001570EA">
              <w:rPr>
                <w:rFonts w:cs="Arial"/>
                <w:i/>
                <w:sz w:val="18"/>
                <w:szCs w:val="18"/>
              </w:rPr>
              <w:t>˚</w:t>
            </w:r>
            <w:r w:rsidRPr="001570EA">
              <w:rPr>
                <w:i/>
                <w:sz w:val="18"/>
                <w:szCs w:val="18"/>
              </w:rPr>
              <w:t>F</w:t>
            </w:r>
          </w:p>
        </w:tc>
        <w:tc>
          <w:tcPr>
            <w:tcW w:w="2044" w:type="dxa"/>
            <w:vAlign w:val="center"/>
            <w:tcPrChange w:id="12252" w:author="Greg Clendenning" w:date="2024-04-16T16:42:00Z">
              <w:tcPr>
                <w:tcW w:w="1866" w:type="dxa"/>
                <w:gridSpan w:val="2"/>
                <w:vAlign w:val="center"/>
              </w:tcPr>
            </w:tcPrChange>
          </w:tcPr>
          <w:p w14:paraId="23409C7D" w14:textId="77777777" w:rsidR="00C71CAA" w:rsidRPr="001570EA" w:rsidRDefault="00C71CAA">
            <w:pPr>
              <w:spacing w:before="60" w:after="60"/>
              <w:jc w:val="center"/>
              <w:rPr>
                <w:sz w:val="18"/>
                <w:szCs w:val="18"/>
              </w:rPr>
            </w:pPr>
            <w:r w:rsidRPr="001570EA">
              <w:rPr>
                <w:sz w:val="18"/>
                <w:szCs w:val="18"/>
              </w:rPr>
              <w:t>70</w:t>
            </w:r>
          </w:p>
        </w:tc>
        <w:tc>
          <w:tcPr>
            <w:tcW w:w="1277" w:type="dxa"/>
            <w:vAlign w:val="center"/>
            <w:tcPrChange w:id="12253" w:author="Greg Clendenning" w:date="2024-04-16T16:42:00Z">
              <w:tcPr>
                <w:tcW w:w="827" w:type="dxa"/>
                <w:vAlign w:val="center"/>
              </w:tcPr>
            </w:tcPrChange>
          </w:tcPr>
          <w:p w14:paraId="00C03680" w14:textId="1CF33D1E" w:rsidR="00C71CAA" w:rsidRPr="001570EA" w:rsidRDefault="00FA5174">
            <w:pPr>
              <w:spacing w:before="60" w:after="60"/>
              <w:jc w:val="center"/>
              <w:rPr>
                <w:sz w:val="18"/>
                <w:szCs w:val="18"/>
              </w:rPr>
            </w:pPr>
            <w:del w:id="12254" w:author="Greg Clendenning" w:date="2024-04-16T16:42:00Z">
              <w:r w:rsidRPr="00D13F20">
                <w:rPr>
                  <w:sz w:val="18"/>
                  <w:szCs w:val="18"/>
                </w:rPr>
                <w:delText>4</w:delText>
              </w:r>
            </w:del>
            <w:ins w:id="12255" w:author="Greg Clendenning" w:date="2024-04-16T16:42:00Z">
              <w:r w:rsidR="00C71CAA" w:rsidRPr="001570EA">
                <w:rPr>
                  <w:sz w:val="18"/>
                  <w:szCs w:val="18"/>
                </w:rPr>
                <w:t>5</w:t>
              </w:r>
            </w:ins>
          </w:p>
        </w:tc>
      </w:tr>
      <w:tr w:rsidR="00C71CAA" w:rsidRPr="001570EA" w14:paraId="15FDC875"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56"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57" w:author="Greg Clendenning" w:date="2024-04-16T16:42:00Z">
            <w:trPr>
              <w:gridAfter w:val="0"/>
            </w:trPr>
          </w:trPrChange>
        </w:trPr>
        <w:tc>
          <w:tcPr>
            <w:tcW w:w="3756" w:type="dxa"/>
            <w:vAlign w:val="center"/>
            <w:tcPrChange w:id="12258" w:author="Greg Clendenning" w:date="2024-04-16T16:42:00Z">
              <w:tcPr>
                <w:tcW w:w="4297" w:type="dxa"/>
                <w:gridSpan w:val="2"/>
                <w:vAlign w:val="center"/>
              </w:tcPr>
            </w:tcPrChange>
          </w:tcPr>
          <w:p w14:paraId="7B3BACD0" w14:textId="3A7C7AFF" w:rsidR="00C71CAA" w:rsidRPr="001570EA" w:rsidRDefault="00FA5174">
            <w:pPr>
              <w:spacing w:before="60" w:after="60"/>
              <w:rPr>
                <w:iCs/>
                <w:sz w:val="18"/>
                <w:szCs w:val="18"/>
              </w:rPr>
            </w:pPr>
            <w:del w:id="12259" w:author="Greg Clendenning" w:date="2024-04-16T16:42:00Z">
              <w:r w:rsidRPr="00D13F20">
                <w:rPr>
                  <w:i/>
                  <w:sz w:val="18"/>
                  <w:szCs w:val="18"/>
                </w:rPr>
                <w:delText>HOU</w:delText>
              </w:r>
              <w:r w:rsidRPr="00D13F20">
                <w:rPr>
                  <w:sz w:val="18"/>
                  <w:szCs w:val="18"/>
                </w:rPr>
                <w:delText xml:space="preserve"> , Annual hours of use for water heater tank</w:delText>
              </w:r>
            </w:del>
            <w:ins w:id="12260" w:author="Greg Clendenning" w:date="2024-04-16T16:42:00Z">
              <w:r w:rsidR="00C71CAA" w:rsidRPr="001570EA">
                <w:rPr>
                  <w:rFonts w:ascii="Cambria Math" w:hAnsi="Cambria Math"/>
                  <w:i/>
                  <w:sz w:val="18"/>
                  <w:szCs w:val="18"/>
                </w:rPr>
                <w:t>ETDF</w:t>
              </w:r>
              <w:r w:rsidR="00C71CAA" w:rsidRPr="001570EA">
                <w:rPr>
                  <w:rFonts w:ascii="Cambria Math" w:hAnsi="Cambria Math"/>
                  <w:i/>
                  <w:sz w:val="18"/>
                  <w:szCs w:val="18"/>
                  <w:vertAlign w:val="subscript"/>
                </w:rPr>
                <w:t>S</w:t>
              </w:r>
              <w:r w:rsidR="00C71CAA" w:rsidRPr="001570EA">
                <w:rPr>
                  <w:i/>
                  <w:sz w:val="18"/>
                  <w:szCs w:val="18"/>
                  <w:vertAlign w:val="subscript"/>
                </w:rPr>
                <w:t xml:space="preserve"> </w:t>
              </w:r>
              <w:r w:rsidR="00C71CAA" w:rsidRPr="001570EA">
                <w:rPr>
                  <w:i/>
                  <w:sz w:val="18"/>
                  <w:szCs w:val="18"/>
                </w:rPr>
                <w:t xml:space="preserve">, </w:t>
              </w:r>
              <w:r w:rsidR="00C71CAA" w:rsidRPr="001570EA">
                <w:rPr>
                  <w:iCs/>
                  <w:sz w:val="18"/>
                  <w:szCs w:val="18"/>
                </w:rPr>
                <w:t>Summer Energy to Demand Factor</w:t>
              </w:r>
            </w:ins>
          </w:p>
        </w:tc>
        <w:tc>
          <w:tcPr>
            <w:tcW w:w="1445" w:type="dxa"/>
            <w:vAlign w:val="center"/>
            <w:tcPrChange w:id="12261" w:author="Greg Clendenning" w:date="2024-04-16T16:42:00Z">
              <w:tcPr>
                <w:tcW w:w="1518" w:type="dxa"/>
                <w:gridSpan w:val="2"/>
                <w:vAlign w:val="center"/>
              </w:tcPr>
            </w:tcPrChange>
          </w:tcPr>
          <w:p w14:paraId="3B619841" w14:textId="54874CF8" w:rsidR="00C71CAA" w:rsidRPr="001570EA" w:rsidRDefault="00FA5174">
            <w:pPr>
              <w:spacing w:before="60" w:after="60"/>
              <w:jc w:val="center"/>
              <w:rPr>
                <w:i/>
                <w:sz w:val="18"/>
                <w:szCs w:val="18"/>
              </w:rPr>
            </w:pPr>
            <w:del w:id="12262" w:author="Greg Clendenning" w:date="2024-04-16T16:42:00Z">
              <w:r w:rsidRPr="00D13F20">
                <w:rPr>
                  <w:i/>
                  <w:sz w:val="18"/>
                  <w:szCs w:val="18"/>
                </w:rPr>
                <w:delText>Hours/yr</w:delText>
              </w:r>
            </w:del>
            <m:oMath>
              <m:f>
                <m:fPr>
                  <m:ctrlPr>
                    <w:ins w:id="12263" w:author="Greg Clendenning" w:date="2024-04-16T16:42:00Z">
                      <w:rPr>
                        <w:rFonts w:ascii="Cambria Math" w:eastAsia="Arial Unicode MS" w:hAnsi="Cambria Math"/>
                        <w:i/>
                        <w:iCs/>
                      </w:rPr>
                    </w:ins>
                  </m:ctrlPr>
                </m:fPr>
                <m:num>
                  <m:r>
                    <w:ins w:id="12264" w:author="Greg Clendenning" w:date="2024-04-16T16:42:00Z">
                      <w:rPr>
                        <w:rFonts w:ascii="Cambria Math" w:eastAsia="Arial Unicode MS" w:hAnsi="Cambria Math"/>
                      </w:rPr>
                      <m:t>kW</m:t>
                    </w:ins>
                  </m:r>
                </m:num>
                <m:den>
                  <m:r>
                    <w:ins w:id="12265" w:author="Greg Clendenning" w:date="2024-04-16T16:42:00Z">
                      <w:rPr>
                        <w:rFonts w:ascii="Cambria Math" w:eastAsia="Arial Unicode MS" w:hAnsi="Cambria Math"/>
                      </w:rPr>
                      <m:t>kWh</m:t>
                    </w:ins>
                  </m:r>
                </m:den>
              </m:f>
            </m:oMath>
          </w:p>
        </w:tc>
        <w:tc>
          <w:tcPr>
            <w:tcW w:w="2044" w:type="dxa"/>
            <w:vAlign w:val="center"/>
            <w:tcPrChange w:id="12266" w:author="Greg Clendenning" w:date="2024-04-16T16:42:00Z">
              <w:tcPr>
                <w:tcW w:w="1866" w:type="dxa"/>
                <w:gridSpan w:val="2"/>
                <w:vAlign w:val="center"/>
              </w:tcPr>
            </w:tcPrChange>
          </w:tcPr>
          <w:p w14:paraId="2A1AD6A6" w14:textId="65A0B91B" w:rsidR="00C71CAA" w:rsidRPr="001570EA" w:rsidRDefault="00FA5174">
            <w:pPr>
              <w:spacing w:before="60" w:after="60"/>
              <w:jc w:val="center"/>
              <w:rPr>
                <w:sz w:val="18"/>
                <w:szCs w:val="18"/>
              </w:rPr>
            </w:pPr>
            <w:del w:id="12267" w:author="Greg Clendenning" w:date="2024-04-16T16:42:00Z">
              <w:r w:rsidRPr="00D13F20">
                <w:rPr>
                  <w:sz w:val="18"/>
                  <w:szCs w:val="18"/>
                </w:rPr>
                <w:delText>8,760</w:delText>
              </w:r>
            </w:del>
            <w:ins w:id="12268" w:author="Greg Clendenning" w:date="2024-04-16T16:42:00Z">
              <w:r w:rsidR="00C71CAA" w:rsidRPr="001570EA">
                <w:rPr>
                  <w:sz w:val="18"/>
                  <w:szCs w:val="18"/>
                </w:rPr>
                <w:t>0.0001046</w:t>
              </w:r>
            </w:ins>
          </w:p>
        </w:tc>
        <w:tc>
          <w:tcPr>
            <w:tcW w:w="1277" w:type="dxa"/>
            <w:vAlign w:val="center"/>
            <w:tcPrChange w:id="12269" w:author="Greg Clendenning" w:date="2024-04-16T16:42:00Z">
              <w:tcPr>
                <w:tcW w:w="827" w:type="dxa"/>
                <w:vAlign w:val="center"/>
              </w:tcPr>
            </w:tcPrChange>
          </w:tcPr>
          <w:p w14:paraId="62A95A65" w14:textId="77777777" w:rsidR="00C71CAA" w:rsidRPr="001570EA" w:rsidRDefault="00C71CAA">
            <w:pPr>
              <w:spacing w:before="60" w:after="60"/>
              <w:jc w:val="center"/>
              <w:rPr>
                <w:sz w:val="18"/>
                <w:szCs w:val="18"/>
              </w:rPr>
            </w:pPr>
            <w:ins w:id="12270" w:author="Greg Clendenning" w:date="2024-04-16T16:42:00Z">
              <w:r w:rsidRPr="001570EA">
                <w:rPr>
                  <w:sz w:val="18"/>
                  <w:szCs w:val="18"/>
                </w:rPr>
                <w:t>8</w:t>
              </w:r>
            </w:ins>
          </w:p>
        </w:tc>
      </w:tr>
      <w:tr w:rsidR="00C71CAA" w:rsidRPr="001570EA" w14:paraId="0808D68B"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71"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272" w:author="Greg Clendenning" w:date="2024-04-16T16:42:00Z">
            <w:trPr>
              <w:gridAfter w:val="0"/>
            </w:trPr>
          </w:trPrChange>
        </w:trPr>
        <w:tc>
          <w:tcPr>
            <w:tcW w:w="3756" w:type="dxa"/>
            <w:vAlign w:val="center"/>
            <w:tcPrChange w:id="12273" w:author="Greg Clendenning" w:date="2024-04-16T16:42:00Z">
              <w:tcPr>
                <w:tcW w:w="4297" w:type="dxa"/>
                <w:gridSpan w:val="2"/>
                <w:vAlign w:val="center"/>
              </w:tcPr>
            </w:tcPrChange>
          </w:tcPr>
          <w:p w14:paraId="43FFFC55" w14:textId="29695766" w:rsidR="00C71CAA" w:rsidRPr="001570EA" w:rsidRDefault="00FA5174">
            <w:pPr>
              <w:spacing w:before="60" w:after="60"/>
              <w:rPr>
                <w:i/>
                <w:sz w:val="18"/>
                <w:rPrChange w:id="12274" w:author="Greg Clendenning" w:date="2024-04-16T16:42:00Z">
                  <w:rPr>
                    <w:sz w:val="18"/>
                  </w:rPr>
                </w:rPrChange>
              </w:rPr>
            </w:pPr>
            <w:del w:id="12275" w:author="Greg Clendenning" w:date="2024-04-16T16:42:00Z">
              <w:r w:rsidRPr="00D13F20">
                <w:rPr>
                  <w:i/>
                  <w:sz w:val="18"/>
                  <w:szCs w:val="18"/>
                </w:rPr>
                <w:delText>CF</w:delText>
              </w:r>
              <w:r w:rsidRPr="00D13F20">
                <w:rPr>
                  <w:sz w:val="18"/>
                  <w:szCs w:val="18"/>
                </w:rPr>
                <w:delText xml:space="preserve"> ,</w:delText>
              </w:r>
            </w:del>
            <w:ins w:id="12276" w:author="Greg Clendenning" w:date="2024-04-16T16:42:00Z">
              <w:r w:rsidR="00C71CAA" w:rsidRPr="001570EA">
                <w:rPr>
                  <w:rFonts w:ascii="Cambria Math" w:hAnsi="Cambria Math"/>
                  <w:i/>
                  <w:sz w:val="18"/>
                  <w:szCs w:val="18"/>
                </w:rPr>
                <w:t>ETDF</w:t>
              </w:r>
              <w:r w:rsidR="00C71CAA" w:rsidRPr="001570EA">
                <w:rPr>
                  <w:rFonts w:ascii="Cambria Math" w:hAnsi="Cambria Math"/>
                  <w:i/>
                  <w:sz w:val="18"/>
                  <w:szCs w:val="18"/>
                  <w:vertAlign w:val="subscript"/>
                </w:rPr>
                <w:t>W</w:t>
              </w:r>
              <w:r w:rsidR="00C71CAA" w:rsidRPr="001570EA">
                <w:rPr>
                  <w:i/>
                  <w:sz w:val="18"/>
                  <w:szCs w:val="18"/>
                  <w:vertAlign w:val="subscript"/>
                </w:rPr>
                <w:t xml:space="preserve"> </w:t>
              </w:r>
              <w:r w:rsidR="00C71CAA" w:rsidRPr="001570EA">
                <w:rPr>
                  <w:i/>
                  <w:sz w:val="18"/>
                  <w:szCs w:val="18"/>
                </w:rPr>
                <w:t xml:space="preserve">, </w:t>
              </w:r>
              <w:r w:rsidR="00C71CAA" w:rsidRPr="001570EA">
                <w:rPr>
                  <w:iCs/>
                  <w:sz w:val="18"/>
                  <w:szCs w:val="18"/>
                </w:rPr>
                <w:t>Winter Energy to</w:t>
              </w:r>
            </w:ins>
            <w:r w:rsidR="00C71CAA" w:rsidRPr="001570EA">
              <w:rPr>
                <w:iCs/>
                <w:sz w:val="18"/>
                <w:szCs w:val="18"/>
              </w:rPr>
              <w:t xml:space="preserve"> Demand </w:t>
            </w:r>
            <w:del w:id="12277" w:author="Greg Clendenning" w:date="2024-04-16T16:42:00Z">
              <w:r w:rsidRPr="00D13F20">
                <w:rPr>
                  <w:rFonts w:cs="Arial"/>
                  <w:sz w:val="18"/>
                  <w:szCs w:val="18"/>
                </w:rPr>
                <w:delText xml:space="preserve">Coincidence </w:delText>
              </w:r>
            </w:del>
            <w:r w:rsidR="00C71CAA" w:rsidRPr="001570EA">
              <w:rPr>
                <w:iCs/>
                <w:sz w:val="18"/>
                <w:szCs w:val="18"/>
              </w:rPr>
              <w:t>Factor</w:t>
            </w:r>
            <w:del w:id="12278" w:author="Greg Clendenning" w:date="2024-04-16T16:42:00Z">
              <w:r w:rsidRPr="00D13F20">
                <w:rPr>
                  <w:rFonts w:cs="Arial"/>
                  <w:sz w:val="18"/>
                  <w:szCs w:val="18"/>
                </w:rPr>
                <w:delText xml:space="preserve"> </w:delText>
              </w:r>
            </w:del>
          </w:p>
        </w:tc>
        <w:tc>
          <w:tcPr>
            <w:tcW w:w="1445" w:type="dxa"/>
            <w:vAlign w:val="center"/>
            <w:tcPrChange w:id="12279" w:author="Greg Clendenning" w:date="2024-04-16T16:42:00Z">
              <w:tcPr>
                <w:tcW w:w="1518" w:type="dxa"/>
                <w:gridSpan w:val="2"/>
                <w:vAlign w:val="center"/>
              </w:tcPr>
            </w:tcPrChange>
          </w:tcPr>
          <w:p w14:paraId="4E801BD3" w14:textId="494AB5CD" w:rsidR="00C71CAA" w:rsidRPr="001570EA" w:rsidRDefault="00FA5174">
            <w:pPr>
              <w:spacing w:before="60" w:after="60"/>
              <w:jc w:val="center"/>
              <w:rPr>
                <w:i/>
                <w:sz w:val="18"/>
                <w:szCs w:val="18"/>
              </w:rPr>
            </w:pPr>
            <w:del w:id="12280" w:author="Greg Clendenning" w:date="2024-04-16T16:42:00Z">
              <w:r w:rsidRPr="00D13F20">
                <w:rPr>
                  <w:i/>
                  <w:sz w:val="18"/>
                  <w:szCs w:val="18"/>
                </w:rPr>
                <w:delText>Proportion</w:delText>
              </w:r>
            </w:del>
            <m:oMath>
              <m:f>
                <m:fPr>
                  <m:ctrlPr>
                    <w:ins w:id="12281" w:author="Greg Clendenning" w:date="2024-04-16T16:42:00Z">
                      <w:rPr>
                        <w:rFonts w:ascii="Cambria Math" w:eastAsia="Arial Unicode MS" w:hAnsi="Cambria Math"/>
                        <w:i/>
                        <w:iCs/>
                      </w:rPr>
                    </w:ins>
                  </m:ctrlPr>
                </m:fPr>
                <m:num>
                  <m:r>
                    <w:ins w:id="12282" w:author="Greg Clendenning" w:date="2024-04-16T16:42:00Z">
                      <w:rPr>
                        <w:rFonts w:ascii="Cambria Math" w:eastAsia="Arial Unicode MS" w:hAnsi="Cambria Math"/>
                      </w:rPr>
                      <m:t>kW</m:t>
                    </w:ins>
                  </m:r>
                </m:num>
                <m:den>
                  <m:r>
                    <w:ins w:id="12283" w:author="Greg Clendenning" w:date="2024-04-16T16:42:00Z">
                      <w:rPr>
                        <w:rFonts w:ascii="Cambria Math" w:eastAsia="Arial Unicode MS" w:hAnsi="Cambria Math"/>
                      </w:rPr>
                      <m:t>kWh</m:t>
                    </w:ins>
                  </m:r>
                </m:den>
              </m:f>
            </m:oMath>
          </w:p>
        </w:tc>
        <w:tc>
          <w:tcPr>
            <w:tcW w:w="2044" w:type="dxa"/>
            <w:vAlign w:val="center"/>
            <w:tcPrChange w:id="12284" w:author="Greg Clendenning" w:date="2024-04-16T16:42:00Z">
              <w:tcPr>
                <w:tcW w:w="1866" w:type="dxa"/>
                <w:gridSpan w:val="2"/>
                <w:vAlign w:val="center"/>
              </w:tcPr>
            </w:tcPrChange>
          </w:tcPr>
          <w:p w14:paraId="23B84A6A" w14:textId="522D59D4" w:rsidR="00C71CAA" w:rsidRPr="001570EA" w:rsidRDefault="00FA5174">
            <w:pPr>
              <w:spacing w:before="60" w:after="60"/>
              <w:jc w:val="center"/>
              <w:rPr>
                <w:sz w:val="18"/>
                <w:szCs w:val="18"/>
              </w:rPr>
            </w:pPr>
            <w:del w:id="12285" w:author="Greg Clendenning" w:date="2024-04-16T16:42:00Z">
              <w:r w:rsidRPr="00D13F20">
                <w:rPr>
                  <w:sz w:val="18"/>
                  <w:szCs w:val="18"/>
                </w:rPr>
                <w:delText>1.</w:delText>
              </w:r>
            </w:del>
            <w:r w:rsidR="00C71CAA" w:rsidRPr="001570EA">
              <w:rPr>
                <w:sz w:val="18"/>
                <w:szCs w:val="18"/>
              </w:rPr>
              <w:t>0</w:t>
            </w:r>
            <w:ins w:id="12286" w:author="Greg Clendenning" w:date="2024-04-16T16:42:00Z">
              <w:r w:rsidR="00C71CAA" w:rsidRPr="001570EA">
                <w:rPr>
                  <w:sz w:val="18"/>
                  <w:szCs w:val="18"/>
                </w:rPr>
                <w:t>.0001755</w:t>
              </w:r>
            </w:ins>
          </w:p>
        </w:tc>
        <w:tc>
          <w:tcPr>
            <w:tcW w:w="1277" w:type="dxa"/>
            <w:vAlign w:val="center"/>
            <w:tcPrChange w:id="12287" w:author="Greg Clendenning" w:date="2024-04-16T16:42:00Z">
              <w:tcPr>
                <w:tcW w:w="827" w:type="dxa"/>
                <w:vAlign w:val="center"/>
              </w:tcPr>
            </w:tcPrChange>
          </w:tcPr>
          <w:p w14:paraId="700B9966" w14:textId="77777777" w:rsidR="00C71CAA" w:rsidRPr="001570EA" w:rsidRDefault="00C71CAA">
            <w:pPr>
              <w:spacing w:before="60" w:after="60"/>
              <w:jc w:val="center"/>
              <w:rPr>
                <w:sz w:val="18"/>
                <w:szCs w:val="18"/>
              </w:rPr>
            </w:pPr>
            <w:ins w:id="12288" w:author="Greg Clendenning" w:date="2024-04-16T16:42:00Z">
              <w:r w:rsidRPr="001570EA">
                <w:rPr>
                  <w:sz w:val="18"/>
                  <w:szCs w:val="18"/>
                </w:rPr>
                <w:t>8</w:t>
              </w:r>
            </w:ins>
          </w:p>
        </w:tc>
      </w:tr>
    </w:tbl>
    <w:p w14:paraId="561B48F8" w14:textId="77777777" w:rsidR="00C71CAA" w:rsidRPr="001570EA" w:rsidRDefault="00C71CAA" w:rsidP="00C71CAA"/>
    <w:p w14:paraId="6FCB2DF4" w14:textId="64059DCD" w:rsidR="00C71CAA" w:rsidRPr="001570EA" w:rsidRDefault="00C71CAA" w:rsidP="00C71CAA">
      <w:pPr>
        <w:pStyle w:val="Caption"/>
      </w:pPr>
      <w:bookmarkStart w:id="12289" w:name="_Ref278967935"/>
      <w:bookmarkStart w:id="12290" w:name="_Toc373320246"/>
      <w:bookmarkStart w:id="12291" w:name="_Toc364420954"/>
      <w:bookmarkStart w:id="12292" w:name="_Toc364760724"/>
      <w:bookmarkStart w:id="12293" w:name="_Toc377465542"/>
      <w:bookmarkStart w:id="12294" w:name="_Toc530141724"/>
      <w:bookmarkStart w:id="12295" w:name="_Toc47598299"/>
      <w:bookmarkStart w:id="12296" w:name="_Ref1616464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2297" w:author="Greg Clendenning" w:date="2024-04-16T16:42:00Z">
        <w:r w:rsidR="003D6F35">
          <w:rPr>
            <w:noProof/>
          </w:rPr>
          <w:delText>56</w:delText>
        </w:r>
      </w:del>
      <w:ins w:id="12298" w:author="Greg Clendenning" w:date="2024-04-16T16:42:00Z">
        <w:r w:rsidR="002E093A" w:rsidRPr="001570EA">
          <w:rPr>
            <w:noProof/>
          </w:rPr>
          <w:t>66</w:t>
        </w:r>
      </w:ins>
      <w:r w:rsidR="002E093A" w:rsidRPr="001570EA">
        <w:fldChar w:fldCharType="end"/>
      </w:r>
      <w:bookmarkEnd w:id="12289"/>
      <w:r w:rsidRPr="001570EA">
        <w:t xml:space="preserve">: </w:t>
      </w:r>
      <w:del w:id="12299" w:author="Greg Clendenning" w:date="2024-04-16T16:42:00Z">
        <w:r w:rsidR="00FA5174" w:rsidRPr="002F5CA5">
          <w:delText>Deemed</w:delText>
        </w:r>
        <w:r w:rsidR="00FA5174">
          <w:delText xml:space="preserve"> </w:delText>
        </w:r>
        <w:r w:rsidR="00FA5174" w:rsidRPr="002F5CA5">
          <w:delText>savings</w:delText>
        </w:r>
      </w:del>
      <w:ins w:id="12300" w:author="Greg Clendenning" w:date="2024-04-16T16:42:00Z">
        <w:r w:rsidRPr="001570EA">
          <w:t>Default Savings</w:t>
        </w:r>
      </w:ins>
      <w:r w:rsidRPr="001570EA">
        <w:t xml:space="preserve"> by </w:t>
      </w:r>
      <w:del w:id="12301" w:author="Greg Clendenning" w:date="2024-04-16T16:42:00Z">
        <w:r w:rsidR="00FA5174" w:rsidRPr="002F5CA5">
          <w:delText>water</w:delText>
        </w:r>
        <w:r w:rsidR="00FA5174">
          <w:delText xml:space="preserve"> </w:delText>
        </w:r>
        <w:r w:rsidR="00FA5174" w:rsidRPr="002F5CA5">
          <w:delText>heater</w:delText>
        </w:r>
        <w:r w:rsidR="00FA5174">
          <w:delText xml:space="preserve"> </w:delText>
        </w:r>
        <w:r w:rsidR="00FA5174" w:rsidRPr="002F5CA5">
          <w:delText>capacity</w:delText>
        </w:r>
      </w:del>
      <w:ins w:id="12302" w:author="Greg Clendenning" w:date="2024-04-16T16:42:00Z">
        <w:r w:rsidRPr="001570EA">
          <w:t>Water Heater Capacity</w:t>
        </w:r>
      </w:ins>
      <w:bookmarkEnd w:id="12290"/>
      <w:bookmarkEnd w:id="12291"/>
      <w:bookmarkEnd w:id="12292"/>
      <w:bookmarkEnd w:id="12293"/>
      <w:bookmarkEnd w:id="12294"/>
      <w:bookmarkEnd w:id="12295"/>
      <w:bookmarkEnd w:id="12296"/>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4"/>
        <w:gridCol w:w="649"/>
        <w:gridCol w:w="649"/>
        <w:gridCol w:w="952"/>
        <w:gridCol w:w="1050"/>
        <w:gridCol w:w="1666"/>
        <w:gridCol w:w="1482"/>
        <w:gridCol w:w="969"/>
      </w:tblGrid>
      <w:tr w:rsidR="00475EB1" w:rsidRPr="001570EA" w14:paraId="1C842601" w14:textId="77777777">
        <w:trPr>
          <w:trHeight w:val="20"/>
          <w:tblHeader/>
        </w:trPr>
        <w:tc>
          <w:tcPr>
            <w:tcW w:w="676" w:type="pct"/>
            <w:shd w:val="clear" w:color="auto" w:fill="BFBFBF"/>
            <w:vAlign w:val="center"/>
          </w:tcPr>
          <w:p w14:paraId="60AEDE01" w14:textId="77777777" w:rsidR="00C71CAA" w:rsidRPr="001570EA" w:rsidRDefault="00C71CAA">
            <w:pPr>
              <w:keepNext/>
              <w:spacing w:before="60" w:after="60"/>
              <w:jc w:val="left"/>
              <w:rPr>
                <w:rFonts w:cs="Arial"/>
                <w:b/>
                <w:sz w:val="18"/>
                <w:szCs w:val="18"/>
              </w:rPr>
              <w:pPrChange w:id="12303" w:author="Greg Clendenning" w:date="2024-04-16T16:42:00Z">
                <w:pPr>
                  <w:keepNext/>
                  <w:spacing w:before="60" w:after="60"/>
                  <w:jc w:val="center"/>
                </w:pPr>
              </w:pPrChange>
            </w:pPr>
            <w:r w:rsidRPr="001570EA">
              <w:rPr>
                <w:rFonts w:cs="Arial"/>
                <w:b/>
                <w:sz w:val="18"/>
                <w:szCs w:val="18"/>
              </w:rPr>
              <w:t>Capacity (gal)</w:t>
            </w:r>
          </w:p>
        </w:tc>
        <w:tc>
          <w:tcPr>
            <w:tcW w:w="409" w:type="pct"/>
            <w:shd w:val="clear" w:color="auto" w:fill="BFBFBF"/>
            <w:vAlign w:val="center"/>
          </w:tcPr>
          <w:p w14:paraId="2F87A9A6"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base</w:t>
            </w:r>
          </w:p>
        </w:tc>
        <w:tc>
          <w:tcPr>
            <w:tcW w:w="409" w:type="pct"/>
            <w:shd w:val="clear" w:color="auto" w:fill="BFBFBF"/>
            <w:vAlign w:val="center"/>
          </w:tcPr>
          <w:p w14:paraId="0284249E" w14:textId="77777777" w:rsidR="00C71CAA" w:rsidRPr="001570EA" w:rsidRDefault="00C71CAA">
            <w:pPr>
              <w:keepNext/>
              <w:spacing w:before="60" w:after="60"/>
              <w:jc w:val="center"/>
              <w:rPr>
                <w:rFonts w:cs="Arial"/>
                <w:b/>
                <w:sz w:val="18"/>
                <w:szCs w:val="18"/>
              </w:rPr>
            </w:pPr>
            <w:r w:rsidRPr="001570EA">
              <w:rPr>
                <w:rFonts w:cs="Arial"/>
                <w:b/>
                <w:sz w:val="18"/>
                <w:szCs w:val="18"/>
              </w:rPr>
              <w:t>R</w:t>
            </w:r>
            <w:r w:rsidRPr="001570EA">
              <w:rPr>
                <w:rFonts w:cs="Arial"/>
                <w:b/>
                <w:sz w:val="18"/>
                <w:szCs w:val="18"/>
                <w:vertAlign w:val="subscript"/>
              </w:rPr>
              <w:t>insul</w:t>
            </w:r>
          </w:p>
        </w:tc>
        <w:tc>
          <w:tcPr>
            <w:tcW w:w="587" w:type="pct"/>
            <w:shd w:val="clear" w:color="auto" w:fill="BFBFBF"/>
            <w:vAlign w:val="center"/>
          </w:tcPr>
          <w:p w14:paraId="227D76AD" w14:textId="4683B41D"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base</w:t>
            </w:r>
            <w:r w:rsidRPr="001570EA">
              <w:rPr>
                <w:rFonts w:cs="Arial"/>
                <w:b/>
                <w:sz w:val="18"/>
                <w:szCs w:val="18"/>
              </w:rPr>
              <w:t xml:space="preserve"> (ft</w:t>
            </w:r>
            <w:r w:rsidRPr="001570EA">
              <w:rPr>
                <w:rFonts w:cs="Arial"/>
                <w:b/>
                <w:sz w:val="18"/>
                <w:szCs w:val="18"/>
                <w:vertAlign w:val="superscript"/>
              </w:rPr>
              <w:t>2</w:t>
            </w:r>
            <w:r w:rsidRPr="001570EA">
              <w:rPr>
                <w:rFonts w:cs="Arial"/>
                <w:b/>
                <w:sz w:val="18"/>
                <w:szCs w:val="18"/>
              </w:rPr>
              <w:t>)</w:t>
            </w:r>
            <w:del w:id="12304" w:author="Greg Clendenning" w:date="2024-04-16T16:42:00Z">
              <w:r w:rsidR="00FA5174" w:rsidRPr="00E802BC">
                <w:rPr>
                  <w:rStyle w:val="FootnoteReference"/>
                  <w:rFonts w:cs="Arial"/>
                  <w:b/>
                  <w:sz w:val="18"/>
                  <w:szCs w:val="18"/>
                </w:rPr>
                <w:footnoteReference w:id="41"/>
              </w:r>
            </w:del>
          </w:p>
        </w:tc>
        <w:tc>
          <w:tcPr>
            <w:tcW w:w="644" w:type="pct"/>
            <w:shd w:val="clear" w:color="auto" w:fill="BFBFBF"/>
            <w:vAlign w:val="center"/>
          </w:tcPr>
          <w:p w14:paraId="423E83F2" w14:textId="6E1A049C" w:rsidR="00C71CAA" w:rsidRPr="001570EA" w:rsidRDefault="00C71CAA">
            <w:pPr>
              <w:keepNext/>
              <w:spacing w:before="60" w:after="60"/>
              <w:jc w:val="center"/>
              <w:rPr>
                <w:rFonts w:cs="Arial"/>
                <w:b/>
                <w:sz w:val="18"/>
                <w:szCs w:val="18"/>
              </w:rPr>
            </w:pPr>
            <w:r w:rsidRPr="001570EA">
              <w:rPr>
                <w:rFonts w:cs="Arial"/>
                <w:b/>
                <w:sz w:val="18"/>
                <w:szCs w:val="18"/>
              </w:rPr>
              <w:t>A</w:t>
            </w:r>
            <w:r w:rsidRPr="001570EA">
              <w:rPr>
                <w:rFonts w:cs="Arial"/>
                <w:b/>
                <w:sz w:val="18"/>
                <w:szCs w:val="18"/>
                <w:vertAlign w:val="subscript"/>
              </w:rPr>
              <w:t xml:space="preserve">insul </w:t>
            </w:r>
            <w:r w:rsidRPr="001570EA">
              <w:rPr>
                <w:rFonts w:cs="Arial"/>
                <w:b/>
                <w:sz w:val="18"/>
                <w:szCs w:val="18"/>
              </w:rPr>
              <w:t>(ft</w:t>
            </w:r>
            <w:r w:rsidRPr="001570EA">
              <w:rPr>
                <w:rFonts w:cs="Arial"/>
                <w:b/>
                <w:sz w:val="18"/>
                <w:szCs w:val="18"/>
                <w:vertAlign w:val="superscript"/>
              </w:rPr>
              <w:t>2</w:t>
            </w:r>
            <w:r w:rsidRPr="001570EA">
              <w:rPr>
                <w:rFonts w:cs="Arial"/>
                <w:b/>
                <w:sz w:val="18"/>
                <w:szCs w:val="18"/>
              </w:rPr>
              <w:t>)</w:t>
            </w:r>
            <w:del w:id="12306" w:author="Greg Clendenning" w:date="2024-04-16T16:42:00Z">
              <w:r w:rsidR="00FA5174" w:rsidRPr="00E802BC">
                <w:rPr>
                  <w:rStyle w:val="FootnoteReference"/>
                  <w:rFonts w:cs="Arial"/>
                  <w:b/>
                  <w:sz w:val="18"/>
                  <w:szCs w:val="18"/>
                </w:rPr>
                <w:footnoteReference w:id="42"/>
              </w:r>
            </w:del>
          </w:p>
        </w:tc>
        <w:tc>
          <w:tcPr>
            <w:tcW w:w="1005" w:type="pct"/>
            <w:shd w:val="clear" w:color="auto" w:fill="BFBFBF"/>
            <w:vAlign w:val="center"/>
          </w:tcPr>
          <w:p w14:paraId="7358B520" w14:textId="77777777" w:rsidR="00C71CAA" w:rsidRPr="001570EA" w:rsidRDefault="00C71CAA">
            <w:pPr>
              <w:keepNext/>
              <w:spacing w:before="60" w:after="60"/>
              <w:jc w:val="center"/>
              <w:rPr>
                <w:rFonts w:cs="Arial"/>
                <w:b/>
                <w:sz w:val="18"/>
                <w:szCs w:val="18"/>
              </w:rPr>
            </w:pPr>
            <w:r w:rsidRPr="001570EA">
              <w:rPr>
                <w:rFonts w:cs="Arial"/>
                <w:b/>
                <w:sz w:val="18"/>
                <w:szCs w:val="18"/>
              </w:rPr>
              <w:t>ΔkWh</w:t>
            </w:r>
          </w:p>
        </w:tc>
        <w:tc>
          <w:tcPr>
            <w:tcW w:w="685" w:type="pct"/>
            <w:shd w:val="clear" w:color="auto" w:fill="BFBFBF"/>
            <w:vAlign w:val="center"/>
          </w:tcPr>
          <w:p w14:paraId="2D298124" w14:textId="60939F98" w:rsidR="00C71CAA" w:rsidRPr="001570EA" w:rsidRDefault="00FA5174">
            <w:pPr>
              <w:keepNext/>
              <w:spacing w:before="60" w:after="60"/>
              <w:jc w:val="center"/>
              <w:rPr>
                <w:rFonts w:cs="Arial"/>
                <w:b/>
                <w:sz w:val="18"/>
                <w:szCs w:val="18"/>
              </w:rPr>
            </w:pPr>
            <w:del w:id="12308" w:author="Greg Clendenning" w:date="2024-04-16T16:42:00Z">
              <w:r w:rsidRPr="00E802BC">
                <w:rPr>
                  <w:rFonts w:cs="Arial"/>
                  <w:b/>
                  <w:sz w:val="18"/>
                  <w:szCs w:val="18"/>
                </w:rPr>
                <w:delText>ΔkW</w:delText>
              </w:r>
            </w:del>
            <w:ins w:id="12309" w:author="Greg Clendenning" w:date="2024-04-16T16:42:00Z">
              <w:r w:rsidR="00C71CAA" w:rsidRPr="001570EA">
                <w:rPr>
                  <w:rFonts w:cs="Arial"/>
                  <w:b/>
                  <w:bCs/>
                  <w:color w:val="000000"/>
                  <w:sz w:val="18"/>
                  <w:szCs w:val="18"/>
                </w:rPr>
                <w:t>ΔkW</w:t>
              </w:r>
              <w:r w:rsidR="00C71CAA" w:rsidRPr="001570EA">
                <w:rPr>
                  <w:rFonts w:cs="Arial"/>
                  <w:b/>
                  <w:bCs/>
                  <w:color w:val="000000"/>
                  <w:sz w:val="18"/>
                  <w:szCs w:val="18"/>
                  <w:vertAlign w:val="subscript"/>
                </w:rPr>
                <w:t>summer peak</w:t>
              </w:r>
            </w:ins>
          </w:p>
        </w:tc>
        <w:tc>
          <w:tcPr>
            <w:tcW w:w="585" w:type="pct"/>
            <w:shd w:val="clear" w:color="auto" w:fill="BFBFBF"/>
            <w:vAlign w:val="center"/>
            <w:cellIns w:id="12310" w:author="Greg Clendenning" w:date="2024-04-16T16:42:00Z"/>
          </w:tcPr>
          <w:p w14:paraId="2C4C06F0" w14:textId="77777777" w:rsidR="00C71CAA" w:rsidRPr="001570EA" w:rsidRDefault="00C71CAA">
            <w:pPr>
              <w:spacing w:before="80" w:after="80"/>
              <w:jc w:val="center"/>
              <w:rPr>
                <w:ins w:id="12311" w:author="Greg Clendenning" w:date="2024-04-16T16:42:00Z"/>
                <w:rFonts w:cs="Arial"/>
                <w:b/>
                <w:bCs/>
                <w:color w:val="000000"/>
                <w:sz w:val="18"/>
                <w:szCs w:val="18"/>
              </w:rPr>
            </w:pPr>
          </w:p>
          <w:p w14:paraId="7BB2FC40" w14:textId="77777777" w:rsidR="00C71CAA" w:rsidRPr="001570EA" w:rsidRDefault="00C71CAA">
            <w:pPr>
              <w:keepNext/>
              <w:spacing w:before="60" w:after="60"/>
              <w:jc w:val="center"/>
              <w:rPr>
                <w:rFonts w:cs="Arial"/>
                <w:b/>
                <w:sz w:val="18"/>
                <w:szCs w:val="18"/>
              </w:rPr>
            </w:pPr>
            <w:ins w:id="12312"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75EB1" w:rsidRPr="001570EA" w14:paraId="4DCD4C5F" w14:textId="77777777">
        <w:trPr>
          <w:trHeight w:val="20"/>
        </w:trPr>
        <w:tc>
          <w:tcPr>
            <w:tcW w:w="676" w:type="pct"/>
            <w:vAlign w:val="center"/>
          </w:tcPr>
          <w:p w14:paraId="14B2A67E"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4A9F71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7799DA7"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FA1D725"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7EC7B194"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4DF486CE" w14:textId="77777777" w:rsidR="00C71CAA" w:rsidRPr="001570EA" w:rsidRDefault="00C71CAA">
            <w:pPr>
              <w:spacing w:before="60" w:after="60"/>
              <w:jc w:val="center"/>
              <w:rPr>
                <w:rFonts w:cs="Arial"/>
                <w:sz w:val="18"/>
                <w:szCs w:val="18"/>
              </w:rPr>
            </w:pPr>
            <w:r w:rsidRPr="001570EA">
              <w:rPr>
                <w:rFonts w:cs="Arial"/>
                <w:color w:val="000000"/>
                <w:sz w:val="18"/>
                <w:szCs w:val="18"/>
              </w:rPr>
              <w:t>139.4</w:t>
            </w:r>
          </w:p>
        </w:tc>
        <w:tc>
          <w:tcPr>
            <w:tcW w:w="685" w:type="pct"/>
            <w:vAlign w:val="center"/>
          </w:tcPr>
          <w:p w14:paraId="38E47968" w14:textId="1A5E7EE2" w:rsidR="00C71CAA" w:rsidRPr="001570EA" w:rsidRDefault="00C71CAA">
            <w:pPr>
              <w:spacing w:before="60" w:after="60"/>
              <w:jc w:val="center"/>
              <w:rPr>
                <w:rFonts w:cs="Arial"/>
                <w:sz w:val="18"/>
                <w:szCs w:val="18"/>
              </w:rPr>
            </w:pPr>
            <w:r w:rsidRPr="001570EA">
              <w:rPr>
                <w:rFonts w:cs="Arial"/>
                <w:color w:val="000000"/>
                <w:sz w:val="18"/>
                <w:szCs w:val="18"/>
              </w:rPr>
              <w:t>0.</w:t>
            </w:r>
            <w:del w:id="12313" w:author="Greg Clendenning" w:date="2024-04-16T16:42:00Z">
              <w:r w:rsidR="00FA5174" w:rsidRPr="00C6742B">
                <w:rPr>
                  <w:rFonts w:cs="Arial"/>
                  <w:color w:val="000000"/>
                  <w:sz w:val="18"/>
                  <w:szCs w:val="18"/>
                </w:rPr>
                <w:delText>0159</w:delText>
              </w:r>
            </w:del>
            <w:ins w:id="12314" w:author="Greg Clendenning" w:date="2024-04-16T16:42:00Z">
              <w:r w:rsidRPr="001570EA">
                <w:rPr>
                  <w:rFonts w:cs="Arial"/>
                  <w:color w:val="000000"/>
                  <w:sz w:val="18"/>
                  <w:szCs w:val="18"/>
                </w:rPr>
                <w:t>0145</w:t>
              </w:r>
            </w:ins>
          </w:p>
        </w:tc>
        <w:tc>
          <w:tcPr>
            <w:tcW w:w="585" w:type="pct"/>
            <w:vAlign w:val="center"/>
            <w:cellIns w:id="12315" w:author="Greg Clendenning" w:date="2024-04-16T16:42:00Z"/>
          </w:tcPr>
          <w:p w14:paraId="30126C30" w14:textId="77777777" w:rsidR="00C71CAA" w:rsidRPr="001570EA" w:rsidRDefault="00C71CAA">
            <w:pPr>
              <w:spacing w:before="60" w:after="60"/>
              <w:jc w:val="center"/>
              <w:rPr>
                <w:rFonts w:cs="Arial"/>
                <w:color w:val="000000"/>
                <w:sz w:val="18"/>
                <w:szCs w:val="18"/>
              </w:rPr>
            </w:pPr>
            <w:ins w:id="12316" w:author="Greg Clendenning" w:date="2024-04-16T16:42:00Z">
              <w:r w:rsidRPr="001570EA">
                <w:rPr>
                  <w:rFonts w:cs="Arial"/>
                  <w:color w:val="000000"/>
                  <w:sz w:val="18"/>
                  <w:szCs w:val="18"/>
                </w:rPr>
                <w:t>0.0244</w:t>
              </w:r>
            </w:ins>
          </w:p>
        </w:tc>
      </w:tr>
      <w:tr w:rsidR="00475EB1" w:rsidRPr="001570EA" w14:paraId="685B9AAB" w14:textId="77777777">
        <w:trPr>
          <w:trHeight w:val="20"/>
        </w:trPr>
        <w:tc>
          <w:tcPr>
            <w:tcW w:w="676" w:type="pct"/>
            <w:vAlign w:val="center"/>
          </w:tcPr>
          <w:p w14:paraId="57F7B7AB"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54E0F2F"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EA965C7"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B245C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92ADB5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2EB8AE" w14:textId="77777777" w:rsidR="00C71CAA" w:rsidRPr="001570EA" w:rsidRDefault="00C71CAA">
            <w:pPr>
              <w:spacing w:before="60" w:after="60"/>
              <w:jc w:val="center"/>
              <w:rPr>
                <w:rFonts w:cs="Arial"/>
                <w:sz w:val="18"/>
                <w:szCs w:val="18"/>
              </w:rPr>
            </w:pPr>
            <w:r w:rsidRPr="001570EA">
              <w:rPr>
                <w:rFonts w:cs="Arial"/>
                <w:color w:val="000000"/>
                <w:sz w:val="18"/>
                <w:szCs w:val="18"/>
              </w:rPr>
              <w:t>96.6</w:t>
            </w:r>
          </w:p>
        </w:tc>
        <w:tc>
          <w:tcPr>
            <w:tcW w:w="685" w:type="pct"/>
            <w:vAlign w:val="center"/>
          </w:tcPr>
          <w:p w14:paraId="076FDE01" w14:textId="363676D3" w:rsidR="00C71CAA" w:rsidRPr="001570EA" w:rsidRDefault="00C71CAA">
            <w:pPr>
              <w:spacing w:before="60" w:after="60"/>
              <w:jc w:val="center"/>
              <w:rPr>
                <w:rFonts w:cs="Arial"/>
                <w:sz w:val="18"/>
                <w:szCs w:val="18"/>
              </w:rPr>
            </w:pPr>
            <w:r w:rsidRPr="001570EA">
              <w:rPr>
                <w:rFonts w:cs="Arial"/>
                <w:color w:val="000000"/>
                <w:sz w:val="18"/>
                <w:szCs w:val="18"/>
              </w:rPr>
              <w:t>0.</w:t>
            </w:r>
            <w:del w:id="12317" w:author="Greg Clendenning" w:date="2024-04-16T16:42:00Z">
              <w:r w:rsidR="00FA5174" w:rsidRPr="00C6742B">
                <w:rPr>
                  <w:rFonts w:cs="Arial"/>
                  <w:color w:val="000000"/>
                  <w:sz w:val="18"/>
                  <w:szCs w:val="18"/>
                </w:rPr>
                <w:delText>0110</w:delText>
              </w:r>
            </w:del>
            <w:ins w:id="12318" w:author="Greg Clendenning" w:date="2024-04-16T16:42:00Z">
              <w:r w:rsidRPr="001570EA">
                <w:rPr>
                  <w:rFonts w:cs="Arial"/>
                  <w:color w:val="000000"/>
                  <w:sz w:val="18"/>
                  <w:szCs w:val="18"/>
                </w:rPr>
                <w:t>0101</w:t>
              </w:r>
            </w:ins>
          </w:p>
        </w:tc>
        <w:tc>
          <w:tcPr>
            <w:tcW w:w="585" w:type="pct"/>
            <w:vAlign w:val="center"/>
            <w:cellIns w:id="12319" w:author="Greg Clendenning" w:date="2024-04-16T16:42:00Z"/>
          </w:tcPr>
          <w:p w14:paraId="69A48A54" w14:textId="77777777" w:rsidR="00C71CAA" w:rsidRPr="001570EA" w:rsidRDefault="00C71CAA">
            <w:pPr>
              <w:spacing w:before="60" w:after="60"/>
              <w:jc w:val="center"/>
              <w:rPr>
                <w:rFonts w:cs="Arial"/>
                <w:color w:val="000000"/>
                <w:sz w:val="18"/>
                <w:szCs w:val="18"/>
              </w:rPr>
            </w:pPr>
            <w:ins w:id="12320" w:author="Greg Clendenning" w:date="2024-04-16T16:42:00Z">
              <w:r w:rsidRPr="001570EA">
                <w:rPr>
                  <w:rFonts w:cs="Arial"/>
                  <w:color w:val="000000"/>
                  <w:sz w:val="18"/>
                  <w:szCs w:val="18"/>
                </w:rPr>
                <w:t>0.0170</w:t>
              </w:r>
            </w:ins>
          </w:p>
        </w:tc>
      </w:tr>
      <w:tr w:rsidR="00475EB1" w:rsidRPr="001570EA" w14:paraId="5F317C07" w14:textId="77777777">
        <w:trPr>
          <w:trHeight w:val="20"/>
        </w:trPr>
        <w:tc>
          <w:tcPr>
            <w:tcW w:w="676" w:type="pct"/>
            <w:vAlign w:val="center"/>
          </w:tcPr>
          <w:p w14:paraId="1D499061"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2A348F30"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D65F5E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0B96C9F4"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32CE49DE"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2EF49447" w14:textId="77777777" w:rsidR="00C71CAA" w:rsidRPr="001570EA" w:rsidRDefault="00C71CAA">
            <w:pPr>
              <w:spacing w:before="60" w:after="60"/>
              <w:jc w:val="center"/>
              <w:rPr>
                <w:rFonts w:cs="Arial"/>
                <w:sz w:val="18"/>
                <w:szCs w:val="18"/>
              </w:rPr>
            </w:pPr>
            <w:r w:rsidRPr="001570EA">
              <w:rPr>
                <w:rFonts w:cs="Arial"/>
                <w:color w:val="000000"/>
                <w:sz w:val="18"/>
                <w:szCs w:val="18"/>
              </w:rPr>
              <w:t>70.6</w:t>
            </w:r>
          </w:p>
        </w:tc>
        <w:tc>
          <w:tcPr>
            <w:tcW w:w="685" w:type="pct"/>
            <w:vAlign w:val="center"/>
          </w:tcPr>
          <w:p w14:paraId="77E93E55" w14:textId="62794482" w:rsidR="00C71CAA" w:rsidRPr="001570EA" w:rsidRDefault="00C71CAA">
            <w:pPr>
              <w:spacing w:before="60" w:after="60"/>
              <w:jc w:val="center"/>
              <w:rPr>
                <w:rFonts w:cs="Arial"/>
                <w:sz w:val="18"/>
                <w:szCs w:val="18"/>
              </w:rPr>
            </w:pPr>
            <w:r w:rsidRPr="001570EA">
              <w:rPr>
                <w:rFonts w:cs="Arial"/>
                <w:color w:val="000000"/>
                <w:sz w:val="18"/>
                <w:szCs w:val="18"/>
              </w:rPr>
              <w:t>0.</w:t>
            </w:r>
            <w:del w:id="12321" w:author="Greg Clendenning" w:date="2024-04-16T16:42:00Z">
              <w:r w:rsidR="00FA5174" w:rsidRPr="00C6742B">
                <w:rPr>
                  <w:rFonts w:cs="Arial"/>
                  <w:color w:val="000000"/>
                  <w:sz w:val="18"/>
                  <w:szCs w:val="18"/>
                </w:rPr>
                <w:delText>0081</w:delText>
              </w:r>
            </w:del>
            <w:ins w:id="12322" w:author="Greg Clendenning" w:date="2024-04-16T16:42:00Z">
              <w:r w:rsidRPr="001570EA">
                <w:rPr>
                  <w:rFonts w:cs="Arial"/>
                  <w:color w:val="000000"/>
                  <w:sz w:val="18"/>
                  <w:szCs w:val="18"/>
                </w:rPr>
                <w:t>0074</w:t>
              </w:r>
            </w:ins>
          </w:p>
        </w:tc>
        <w:tc>
          <w:tcPr>
            <w:tcW w:w="585" w:type="pct"/>
            <w:vAlign w:val="center"/>
            <w:cellIns w:id="12323" w:author="Greg Clendenning" w:date="2024-04-16T16:42:00Z"/>
          </w:tcPr>
          <w:p w14:paraId="4A093B37" w14:textId="77777777" w:rsidR="00C71CAA" w:rsidRPr="001570EA" w:rsidRDefault="00C71CAA">
            <w:pPr>
              <w:spacing w:before="60" w:after="60"/>
              <w:jc w:val="center"/>
              <w:rPr>
                <w:rFonts w:cs="Arial"/>
                <w:color w:val="000000"/>
                <w:sz w:val="18"/>
                <w:szCs w:val="18"/>
              </w:rPr>
            </w:pPr>
            <w:ins w:id="12324" w:author="Greg Clendenning" w:date="2024-04-16T16:42:00Z">
              <w:r w:rsidRPr="001570EA">
                <w:rPr>
                  <w:rFonts w:cs="Arial"/>
                  <w:color w:val="000000"/>
                  <w:sz w:val="18"/>
                  <w:szCs w:val="18"/>
                </w:rPr>
                <w:t>0.0124</w:t>
              </w:r>
            </w:ins>
          </w:p>
        </w:tc>
      </w:tr>
      <w:tr w:rsidR="00475EB1" w:rsidRPr="001570EA" w14:paraId="1A29FC55" w14:textId="77777777">
        <w:trPr>
          <w:trHeight w:val="20"/>
        </w:trPr>
        <w:tc>
          <w:tcPr>
            <w:tcW w:w="676" w:type="pct"/>
            <w:vAlign w:val="center"/>
          </w:tcPr>
          <w:p w14:paraId="08700A96"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D52E180"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FA1D080"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7DC8B901"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186E5AF8"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5CA49C75" w14:textId="77777777" w:rsidR="00C71CAA" w:rsidRPr="001570EA" w:rsidRDefault="00C71CAA">
            <w:pPr>
              <w:spacing w:before="60" w:after="60"/>
              <w:jc w:val="center"/>
              <w:rPr>
                <w:rFonts w:cs="Arial"/>
                <w:sz w:val="18"/>
                <w:szCs w:val="18"/>
              </w:rPr>
            </w:pPr>
            <w:r w:rsidRPr="001570EA">
              <w:rPr>
                <w:rFonts w:cs="Arial"/>
                <w:color w:val="000000"/>
                <w:sz w:val="18"/>
                <w:szCs w:val="18"/>
              </w:rPr>
              <w:t>158.1</w:t>
            </w:r>
          </w:p>
        </w:tc>
        <w:tc>
          <w:tcPr>
            <w:tcW w:w="685" w:type="pct"/>
            <w:vAlign w:val="center"/>
          </w:tcPr>
          <w:p w14:paraId="32130F78" w14:textId="6146107B" w:rsidR="00C71CAA" w:rsidRPr="001570EA" w:rsidRDefault="00C71CAA">
            <w:pPr>
              <w:spacing w:before="60" w:after="60"/>
              <w:jc w:val="center"/>
              <w:rPr>
                <w:rFonts w:cs="Arial"/>
                <w:sz w:val="18"/>
                <w:szCs w:val="18"/>
              </w:rPr>
            </w:pPr>
            <w:r w:rsidRPr="001570EA">
              <w:rPr>
                <w:rFonts w:cs="Arial"/>
                <w:color w:val="000000"/>
                <w:sz w:val="18"/>
                <w:szCs w:val="18"/>
              </w:rPr>
              <w:t>0.</w:t>
            </w:r>
            <w:del w:id="12325" w:author="Greg Clendenning" w:date="2024-04-16T16:42:00Z">
              <w:r w:rsidR="00FA5174" w:rsidRPr="00C6742B">
                <w:rPr>
                  <w:rFonts w:cs="Arial"/>
                  <w:color w:val="000000"/>
                  <w:sz w:val="18"/>
                  <w:szCs w:val="18"/>
                </w:rPr>
                <w:delText>0180</w:delText>
              </w:r>
            </w:del>
            <w:ins w:id="12326" w:author="Greg Clendenning" w:date="2024-04-16T16:42:00Z">
              <w:r w:rsidRPr="001570EA">
                <w:rPr>
                  <w:rFonts w:cs="Arial"/>
                  <w:color w:val="000000"/>
                  <w:sz w:val="18"/>
                  <w:szCs w:val="18"/>
                </w:rPr>
                <w:t>0165</w:t>
              </w:r>
            </w:ins>
          </w:p>
        </w:tc>
        <w:tc>
          <w:tcPr>
            <w:tcW w:w="585" w:type="pct"/>
            <w:vAlign w:val="center"/>
            <w:cellIns w:id="12327" w:author="Greg Clendenning" w:date="2024-04-16T16:42:00Z"/>
          </w:tcPr>
          <w:p w14:paraId="204535B4" w14:textId="77777777" w:rsidR="00C71CAA" w:rsidRPr="001570EA" w:rsidRDefault="00C71CAA">
            <w:pPr>
              <w:spacing w:before="60" w:after="60"/>
              <w:jc w:val="center"/>
              <w:rPr>
                <w:rFonts w:cs="Arial"/>
                <w:color w:val="000000"/>
                <w:sz w:val="18"/>
                <w:szCs w:val="18"/>
              </w:rPr>
            </w:pPr>
            <w:ins w:id="12328" w:author="Greg Clendenning" w:date="2024-04-16T16:42:00Z">
              <w:r w:rsidRPr="001570EA">
                <w:rPr>
                  <w:rFonts w:cs="Arial"/>
                  <w:color w:val="000000"/>
                  <w:sz w:val="18"/>
                  <w:szCs w:val="18"/>
                </w:rPr>
                <w:t>0.0277</w:t>
              </w:r>
            </w:ins>
          </w:p>
        </w:tc>
      </w:tr>
      <w:tr w:rsidR="00475EB1" w:rsidRPr="001570EA" w14:paraId="714BADF9" w14:textId="77777777">
        <w:trPr>
          <w:trHeight w:val="20"/>
        </w:trPr>
        <w:tc>
          <w:tcPr>
            <w:tcW w:w="676" w:type="pct"/>
            <w:vAlign w:val="center"/>
          </w:tcPr>
          <w:p w14:paraId="57C1F65C"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47150B1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0D56C813"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5463128"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00D8A47A"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122A80BD" w14:textId="77777777" w:rsidR="00C71CAA" w:rsidRPr="001570EA" w:rsidRDefault="00C71CAA">
            <w:pPr>
              <w:spacing w:before="60" w:after="60"/>
              <w:jc w:val="center"/>
              <w:rPr>
                <w:rFonts w:cs="Arial"/>
                <w:sz w:val="18"/>
                <w:szCs w:val="18"/>
              </w:rPr>
            </w:pPr>
            <w:r w:rsidRPr="001570EA">
              <w:rPr>
                <w:rFonts w:cs="Arial"/>
                <w:color w:val="000000"/>
                <w:sz w:val="18"/>
                <w:szCs w:val="18"/>
              </w:rPr>
              <w:t>111.6</w:t>
            </w:r>
          </w:p>
        </w:tc>
        <w:tc>
          <w:tcPr>
            <w:tcW w:w="685" w:type="pct"/>
            <w:vAlign w:val="center"/>
          </w:tcPr>
          <w:p w14:paraId="039990C8" w14:textId="57F3360B" w:rsidR="00C71CAA" w:rsidRPr="001570EA" w:rsidRDefault="00C71CAA">
            <w:pPr>
              <w:spacing w:before="60" w:after="60"/>
              <w:jc w:val="center"/>
              <w:rPr>
                <w:rFonts w:cs="Arial"/>
                <w:sz w:val="18"/>
                <w:szCs w:val="18"/>
              </w:rPr>
            </w:pPr>
            <w:r w:rsidRPr="001570EA">
              <w:rPr>
                <w:rFonts w:cs="Arial"/>
                <w:color w:val="000000"/>
                <w:sz w:val="18"/>
                <w:szCs w:val="18"/>
              </w:rPr>
              <w:t>0.</w:t>
            </w:r>
            <w:del w:id="12329" w:author="Greg Clendenning" w:date="2024-04-16T16:42:00Z">
              <w:r w:rsidR="00FA5174" w:rsidRPr="00C6742B">
                <w:rPr>
                  <w:rFonts w:cs="Arial"/>
                  <w:color w:val="000000"/>
                  <w:sz w:val="18"/>
                  <w:szCs w:val="18"/>
                </w:rPr>
                <w:delText>0127</w:delText>
              </w:r>
            </w:del>
            <w:ins w:id="12330" w:author="Greg Clendenning" w:date="2024-04-16T16:42:00Z">
              <w:r w:rsidRPr="001570EA">
                <w:rPr>
                  <w:rFonts w:cs="Arial"/>
                  <w:color w:val="000000"/>
                  <w:sz w:val="18"/>
                  <w:szCs w:val="18"/>
                </w:rPr>
                <w:t>0117</w:t>
              </w:r>
            </w:ins>
          </w:p>
        </w:tc>
        <w:tc>
          <w:tcPr>
            <w:tcW w:w="585" w:type="pct"/>
            <w:vAlign w:val="center"/>
            <w:cellIns w:id="12331" w:author="Greg Clendenning" w:date="2024-04-16T16:42:00Z"/>
          </w:tcPr>
          <w:p w14:paraId="3553F786" w14:textId="77777777" w:rsidR="00C71CAA" w:rsidRPr="001570EA" w:rsidRDefault="00C71CAA">
            <w:pPr>
              <w:spacing w:before="60" w:after="60"/>
              <w:jc w:val="center"/>
              <w:rPr>
                <w:rFonts w:cs="Arial"/>
                <w:color w:val="000000"/>
                <w:sz w:val="18"/>
                <w:szCs w:val="18"/>
              </w:rPr>
            </w:pPr>
            <w:ins w:id="12332" w:author="Greg Clendenning" w:date="2024-04-16T16:42:00Z">
              <w:r w:rsidRPr="001570EA">
                <w:rPr>
                  <w:rFonts w:cs="Arial"/>
                  <w:color w:val="000000"/>
                  <w:sz w:val="18"/>
                  <w:szCs w:val="18"/>
                </w:rPr>
                <w:t>0.0196</w:t>
              </w:r>
            </w:ins>
          </w:p>
        </w:tc>
      </w:tr>
      <w:tr w:rsidR="00475EB1" w:rsidRPr="001570EA" w14:paraId="6C60AF85" w14:textId="77777777">
        <w:trPr>
          <w:trHeight w:val="20"/>
        </w:trPr>
        <w:tc>
          <w:tcPr>
            <w:tcW w:w="676" w:type="pct"/>
            <w:vAlign w:val="center"/>
          </w:tcPr>
          <w:p w14:paraId="7F5E2D4A" w14:textId="77777777" w:rsidR="00C71CAA" w:rsidRPr="001570EA" w:rsidRDefault="00C71CAA">
            <w:pPr>
              <w:spacing w:before="60" w:after="60"/>
              <w:rPr>
                <w:rFonts w:cs="Arial"/>
                <w:sz w:val="18"/>
                <w:szCs w:val="18"/>
              </w:rPr>
            </w:pPr>
            <w:r w:rsidRPr="001570EA">
              <w:rPr>
                <w:rFonts w:cs="Arial"/>
                <w:color w:val="000000"/>
                <w:sz w:val="18"/>
                <w:szCs w:val="18"/>
              </w:rPr>
              <w:t>30</w:t>
            </w:r>
          </w:p>
        </w:tc>
        <w:tc>
          <w:tcPr>
            <w:tcW w:w="409" w:type="pct"/>
            <w:vAlign w:val="center"/>
          </w:tcPr>
          <w:p w14:paraId="5AFC73D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1F48746"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3CF65A8D" w14:textId="77777777" w:rsidR="00C71CAA" w:rsidRPr="001570EA" w:rsidRDefault="00C71CAA">
            <w:pPr>
              <w:spacing w:before="60" w:after="60"/>
              <w:jc w:val="center"/>
              <w:rPr>
                <w:rFonts w:cs="Arial"/>
                <w:sz w:val="18"/>
                <w:szCs w:val="18"/>
              </w:rPr>
            </w:pPr>
            <w:r w:rsidRPr="001570EA">
              <w:rPr>
                <w:rFonts w:cs="Arial"/>
                <w:color w:val="000000"/>
                <w:sz w:val="18"/>
                <w:szCs w:val="18"/>
              </w:rPr>
              <w:t>19.16</w:t>
            </w:r>
          </w:p>
        </w:tc>
        <w:tc>
          <w:tcPr>
            <w:tcW w:w="644" w:type="pct"/>
            <w:vAlign w:val="center"/>
          </w:tcPr>
          <w:p w14:paraId="51FCB00F" w14:textId="77777777" w:rsidR="00C71CAA" w:rsidRPr="001570EA" w:rsidRDefault="00C71CAA">
            <w:pPr>
              <w:spacing w:before="60" w:after="60"/>
              <w:jc w:val="center"/>
              <w:rPr>
                <w:rFonts w:cs="Arial"/>
                <w:sz w:val="18"/>
                <w:szCs w:val="18"/>
              </w:rPr>
            </w:pPr>
            <w:r w:rsidRPr="001570EA">
              <w:rPr>
                <w:rFonts w:cs="Arial"/>
                <w:color w:val="000000"/>
                <w:sz w:val="18"/>
                <w:szCs w:val="18"/>
              </w:rPr>
              <w:t>20.94</w:t>
            </w:r>
          </w:p>
        </w:tc>
        <w:tc>
          <w:tcPr>
            <w:tcW w:w="1005" w:type="pct"/>
            <w:vAlign w:val="center"/>
          </w:tcPr>
          <w:p w14:paraId="65FB0B4F" w14:textId="77777777" w:rsidR="00C71CAA" w:rsidRPr="001570EA" w:rsidRDefault="00C71CAA">
            <w:pPr>
              <w:spacing w:before="60" w:after="60"/>
              <w:jc w:val="center"/>
              <w:rPr>
                <w:rFonts w:cs="Arial"/>
                <w:sz w:val="18"/>
                <w:szCs w:val="18"/>
              </w:rPr>
            </w:pPr>
            <w:r w:rsidRPr="001570EA">
              <w:rPr>
                <w:rFonts w:cs="Arial"/>
                <w:color w:val="000000"/>
                <w:sz w:val="18"/>
                <w:szCs w:val="18"/>
              </w:rPr>
              <w:t>82.8</w:t>
            </w:r>
          </w:p>
        </w:tc>
        <w:tc>
          <w:tcPr>
            <w:tcW w:w="685" w:type="pct"/>
            <w:vAlign w:val="center"/>
          </w:tcPr>
          <w:p w14:paraId="6AEDCA10" w14:textId="286D2B66" w:rsidR="00C71CAA" w:rsidRPr="001570EA" w:rsidRDefault="00C71CAA">
            <w:pPr>
              <w:spacing w:before="60" w:after="60"/>
              <w:jc w:val="center"/>
              <w:rPr>
                <w:rFonts w:cs="Arial"/>
                <w:sz w:val="18"/>
                <w:szCs w:val="18"/>
              </w:rPr>
            </w:pPr>
            <w:r w:rsidRPr="001570EA">
              <w:rPr>
                <w:rFonts w:cs="Arial"/>
                <w:color w:val="000000"/>
                <w:sz w:val="18"/>
                <w:szCs w:val="18"/>
              </w:rPr>
              <w:t>0.</w:t>
            </w:r>
            <w:del w:id="12333" w:author="Greg Clendenning" w:date="2024-04-16T16:42:00Z">
              <w:r w:rsidR="00FA5174" w:rsidRPr="00C6742B">
                <w:rPr>
                  <w:rFonts w:cs="Arial"/>
                  <w:color w:val="000000"/>
                  <w:sz w:val="18"/>
                  <w:szCs w:val="18"/>
                </w:rPr>
                <w:delText>0094</w:delText>
              </w:r>
            </w:del>
            <w:ins w:id="12334" w:author="Greg Clendenning" w:date="2024-04-16T16:42:00Z">
              <w:r w:rsidRPr="001570EA">
                <w:rPr>
                  <w:rFonts w:cs="Arial"/>
                  <w:color w:val="000000"/>
                  <w:sz w:val="18"/>
                  <w:szCs w:val="18"/>
                </w:rPr>
                <w:t>0087</w:t>
              </w:r>
            </w:ins>
          </w:p>
        </w:tc>
        <w:tc>
          <w:tcPr>
            <w:tcW w:w="585" w:type="pct"/>
            <w:vAlign w:val="center"/>
            <w:cellIns w:id="12335" w:author="Greg Clendenning" w:date="2024-04-16T16:42:00Z"/>
          </w:tcPr>
          <w:p w14:paraId="3F6DA506" w14:textId="77777777" w:rsidR="00C71CAA" w:rsidRPr="001570EA" w:rsidRDefault="00C71CAA">
            <w:pPr>
              <w:spacing w:before="60" w:after="60"/>
              <w:jc w:val="center"/>
              <w:rPr>
                <w:rFonts w:cs="Arial"/>
                <w:color w:val="000000"/>
                <w:sz w:val="18"/>
                <w:szCs w:val="18"/>
              </w:rPr>
            </w:pPr>
            <w:ins w:id="12336" w:author="Greg Clendenning" w:date="2024-04-16T16:42:00Z">
              <w:r w:rsidRPr="001570EA">
                <w:rPr>
                  <w:rFonts w:cs="Arial"/>
                  <w:color w:val="000000"/>
                  <w:sz w:val="18"/>
                  <w:szCs w:val="18"/>
                </w:rPr>
                <w:t>0.0145</w:t>
              </w:r>
            </w:ins>
          </w:p>
        </w:tc>
      </w:tr>
      <w:tr w:rsidR="00475EB1" w:rsidRPr="001570EA" w14:paraId="475A1C75" w14:textId="77777777">
        <w:trPr>
          <w:trHeight w:val="20"/>
        </w:trPr>
        <w:tc>
          <w:tcPr>
            <w:tcW w:w="676" w:type="pct"/>
            <w:vAlign w:val="center"/>
          </w:tcPr>
          <w:p w14:paraId="543A6113"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5EAAF522"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5F8B1462"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7599D72E"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9E0E8E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4540D62" w14:textId="77777777" w:rsidR="00C71CAA" w:rsidRPr="001570EA" w:rsidRDefault="00C71CAA">
            <w:pPr>
              <w:spacing w:before="60" w:after="60"/>
              <w:jc w:val="center"/>
              <w:rPr>
                <w:rFonts w:cs="Arial"/>
                <w:sz w:val="18"/>
                <w:szCs w:val="18"/>
              </w:rPr>
            </w:pPr>
            <w:r w:rsidRPr="001570EA">
              <w:rPr>
                <w:rFonts w:cs="Arial"/>
                <w:color w:val="000000"/>
                <w:sz w:val="18"/>
                <w:szCs w:val="18"/>
              </w:rPr>
              <w:t>168.9</w:t>
            </w:r>
          </w:p>
        </w:tc>
        <w:tc>
          <w:tcPr>
            <w:tcW w:w="685" w:type="pct"/>
            <w:vAlign w:val="center"/>
          </w:tcPr>
          <w:p w14:paraId="1792412B" w14:textId="7F26B501" w:rsidR="00C71CAA" w:rsidRPr="001570EA" w:rsidRDefault="00C71CAA">
            <w:pPr>
              <w:spacing w:before="60" w:after="60"/>
              <w:jc w:val="center"/>
              <w:rPr>
                <w:rFonts w:cs="Arial"/>
                <w:sz w:val="18"/>
                <w:szCs w:val="18"/>
              </w:rPr>
            </w:pPr>
            <w:r w:rsidRPr="001570EA">
              <w:rPr>
                <w:rFonts w:cs="Arial"/>
                <w:color w:val="000000"/>
                <w:sz w:val="18"/>
                <w:szCs w:val="18"/>
              </w:rPr>
              <w:t>0.</w:t>
            </w:r>
            <w:del w:id="12337" w:author="Greg Clendenning" w:date="2024-04-16T16:42:00Z">
              <w:r w:rsidR="00FA5174" w:rsidRPr="00C6742B">
                <w:rPr>
                  <w:rFonts w:cs="Arial"/>
                  <w:color w:val="000000"/>
                  <w:sz w:val="18"/>
                  <w:szCs w:val="18"/>
                </w:rPr>
                <w:delText>0193</w:delText>
              </w:r>
            </w:del>
            <w:ins w:id="12338" w:author="Greg Clendenning" w:date="2024-04-16T16:42:00Z">
              <w:r w:rsidRPr="001570EA">
                <w:rPr>
                  <w:rFonts w:cs="Arial"/>
                  <w:color w:val="000000"/>
                  <w:sz w:val="18"/>
                  <w:szCs w:val="18"/>
                </w:rPr>
                <w:t>0177</w:t>
              </w:r>
            </w:ins>
          </w:p>
        </w:tc>
        <w:tc>
          <w:tcPr>
            <w:tcW w:w="585" w:type="pct"/>
            <w:vAlign w:val="center"/>
            <w:cellIns w:id="12339" w:author="Greg Clendenning" w:date="2024-04-16T16:42:00Z"/>
          </w:tcPr>
          <w:p w14:paraId="60DADCEB" w14:textId="77777777" w:rsidR="00C71CAA" w:rsidRPr="001570EA" w:rsidRDefault="00C71CAA">
            <w:pPr>
              <w:spacing w:before="60" w:after="60"/>
              <w:jc w:val="center"/>
              <w:rPr>
                <w:rFonts w:cs="Arial"/>
                <w:color w:val="000000"/>
                <w:sz w:val="18"/>
                <w:szCs w:val="18"/>
              </w:rPr>
            </w:pPr>
            <w:ins w:id="12340" w:author="Greg Clendenning" w:date="2024-04-16T16:42:00Z">
              <w:r w:rsidRPr="001570EA">
                <w:rPr>
                  <w:rFonts w:cs="Arial"/>
                  <w:color w:val="000000"/>
                  <w:sz w:val="18"/>
                  <w:szCs w:val="18"/>
                </w:rPr>
                <w:t>0.0296</w:t>
              </w:r>
            </w:ins>
          </w:p>
        </w:tc>
      </w:tr>
      <w:tr w:rsidR="00475EB1" w:rsidRPr="001570EA" w14:paraId="2C411A4A" w14:textId="77777777">
        <w:trPr>
          <w:trHeight w:val="20"/>
        </w:trPr>
        <w:tc>
          <w:tcPr>
            <w:tcW w:w="676" w:type="pct"/>
            <w:vAlign w:val="center"/>
          </w:tcPr>
          <w:p w14:paraId="67027C5C"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6569B6A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3920236"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36B92A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0E603FC"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5333A2ED" w14:textId="77777777" w:rsidR="00C71CAA" w:rsidRPr="001570EA" w:rsidRDefault="00C71CAA">
            <w:pPr>
              <w:spacing w:before="60" w:after="60"/>
              <w:jc w:val="center"/>
              <w:rPr>
                <w:rFonts w:cs="Arial"/>
                <w:sz w:val="18"/>
                <w:szCs w:val="18"/>
              </w:rPr>
            </w:pPr>
            <w:r w:rsidRPr="001570EA">
              <w:rPr>
                <w:rFonts w:cs="Arial"/>
                <w:color w:val="000000"/>
                <w:sz w:val="18"/>
                <w:szCs w:val="18"/>
              </w:rPr>
              <w:t>117.1</w:t>
            </w:r>
          </w:p>
        </w:tc>
        <w:tc>
          <w:tcPr>
            <w:tcW w:w="685" w:type="pct"/>
            <w:vAlign w:val="center"/>
          </w:tcPr>
          <w:p w14:paraId="7EFE49C4" w14:textId="0AFAD61C" w:rsidR="00C71CAA" w:rsidRPr="001570EA" w:rsidRDefault="00C71CAA">
            <w:pPr>
              <w:spacing w:before="60" w:after="60"/>
              <w:jc w:val="center"/>
              <w:rPr>
                <w:rFonts w:cs="Arial"/>
                <w:sz w:val="18"/>
                <w:szCs w:val="18"/>
              </w:rPr>
            </w:pPr>
            <w:r w:rsidRPr="001570EA">
              <w:rPr>
                <w:rFonts w:cs="Arial"/>
                <w:color w:val="000000"/>
                <w:sz w:val="18"/>
                <w:szCs w:val="18"/>
              </w:rPr>
              <w:t>0.</w:t>
            </w:r>
            <w:del w:id="12341" w:author="Greg Clendenning" w:date="2024-04-16T16:42:00Z">
              <w:r w:rsidR="00FA5174" w:rsidRPr="00C6742B">
                <w:rPr>
                  <w:rFonts w:cs="Arial"/>
                  <w:color w:val="000000"/>
                  <w:sz w:val="18"/>
                  <w:szCs w:val="18"/>
                </w:rPr>
                <w:delText>0134</w:delText>
              </w:r>
            </w:del>
            <w:ins w:id="12342" w:author="Greg Clendenning" w:date="2024-04-16T16:42:00Z">
              <w:r w:rsidRPr="001570EA">
                <w:rPr>
                  <w:rFonts w:cs="Arial"/>
                  <w:color w:val="000000"/>
                  <w:sz w:val="18"/>
                  <w:szCs w:val="18"/>
                </w:rPr>
                <w:t>0122</w:t>
              </w:r>
            </w:ins>
          </w:p>
        </w:tc>
        <w:tc>
          <w:tcPr>
            <w:tcW w:w="585" w:type="pct"/>
            <w:vAlign w:val="center"/>
            <w:cellIns w:id="12343" w:author="Greg Clendenning" w:date="2024-04-16T16:42:00Z"/>
          </w:tcPr>
          <w:p w14:paraId="7C60E514" w14:textId="77777777" w:rsidR="00C71CAA" w:rsidRPr="001570EA" w:rsidRDefault="00C71CAA">
            <w:pPr>
              <w:spacing w:before="60" w:after="60"/>
              <w:jc w:val="center"/>
              <w:rPr>
                <w:rFonts w:cs="Arial"/>
                <w:color w:val="000000"/>
                <w:sz w:val="18"/>
                <w:szCs w:val="18"/>
              </w:rPr>
            </w:pPr>
            <w:ins w:id="12344" w:author="Greg Clendenning" w:date="2024-04-16T16:42:00Z">
              <w:r w:rsidRPr="001570EA">
                <w:rPr>
                  <w:rFonts w:cs="Arial"/>
                  <w:color w:val="000000"/>
                  <w:sz w:val="18"/>
                  <w:szCs w:val="18"/>
                </w:rPr>
                <w:t>0.0205</w:t>
              </w:r>
            </w:ins>
          </w:p>
        </w:tc>
      </w:tr>
      <w:tr w:rsidR="00475EB1" w:rsidRPr="001570EA" w14:paraId="24A78C21" w14:textId="77777777">
        <w:trPr>
          <w:trHeight w:val="20"/>
        </w:trPr>
        <w:tc>
          <w:tcPr>
            <w:tcW w:w="676" w:type="pct"/>
            <w:vAlign w:val="center"/>
          </w:tcPr>
          <w:p w14:paraId="589A639F"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35ECA354"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52429BD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06073A5"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6F416F2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C525927" w14:textId="77777777" w:rsidR="00C71CAA" w:rsidRPr="001570EA" w:rsidRDefault="00C71CAA">
            <w:pPr>
              <w:spacing w:before="60" w:after="60"/>
              <w:jc w:val="center"/>
              <w:rPr>
                <w:rFonts w:cs="Arial"/>
                <w:sz w:val="18"/>
                <w:szCs w:val="18"/>
              </w:rPr>
            </w:pPr>
            <w:r w:rsidRPr="001570EA">
              <w:rPr>
                <w:rFonts w:cs="Arial"/>
                <w:color w:val="000000"/>
                <w:sz w:val="18"/>
                <w:szCs w:val="18"/>
              </w:rPr>
              <w:t>85.5</w:t>
            </w:r>
          </w:p>
        </w:tc>
        <w:tc>
          <w:tcPr>
            <w:tcW w:w="685" w:type="pct"/>
            <w:vAlign w:val="center"/>
          </w:tcPr>
          <w:p w14:paraId="3E32FE51" w14:textId="53F4B5A1" w:rsidR="00C71CAA" w:rsidRPr="001570EA" w:rsidRDefault="00C71CAA">
            <w:pPr>
              <w:spacing w:before="60" w:after="60"/>
              <w:jc w:val="center"/>
              <w:rPr>
                <w:rFonts w:cs="Arial"/>
                <w:sz w:val="18"/>
                <w:szCs w:val="18"/>
              </w:rPr>
            </w:pPr>
            <w:r w:rsidRPr="001570EA">
              <w:rPr>
                <w:rFonts w:cs="Arial"/>
                <w:color w:val="000000"/>
                <w:sz w:val="18"/>
                <w:szCs w:val="18"/>
              </w:rPr>
              <w:t>0.</w:t>
            </w:r>
            <w:del w:id="12345" w:author="Greg Clendenning" w:date="2024-04-16T16:42:00Z">
              <w:r w:rsidR="00FA5174" w:rsidRPr="00C6742B">
                <w:rPr>
                  <w:rFonts w:cs="Arial"/>
                  <w:color w:val="000000"/>
                  <w:sz w:val="18"/>
                  <w:szCs w:val="18"/>
                </w:rPr>
                <w:delText>0098</w:delText>
              </w:r>
            </w:del>
            <w:ins w:id="12346" w:author="Greg Clendenning" w:date="2024-04-16T16:42:00Z">
              <w:r w:rsidRPr="001570EA">
                <w:rPr>
                  <w:rFonts w:cs="Arial"/>
                  <w:color w:val="000000"/>
                  <w:sz w:val="18"/>
                  <w:szCs w:val="18"/>
                </w:rPr>
                <w:t>0089</w:t>
              </w:r>
            </w:ins>
          </w:p>
        </w:tc>
        <w:tc>
          <w:tcPr>
            <w:tcW w:w="585" w:type="pct"/>
            <w:vAlign w:val="center"/>
            <w:cellIns w:id="12347" w:author="Greg Clendenning" w:date="2024-04-16T16:42:00Z"/>
          </w:tcPr>
          <w:p w14:paraId="45533866" w14:textId="77777777" w:rsidR="00C71CAA" w:rsidRPr="001570EA" w:rsidRDefault="00C71CAA">
            <w:pPr>
              <w:spacing w:before="60" w:after="60"/>
              <w:jc w:val="center"/>
              <w:rPr>
                <w:rFonts w:cs="Arial"/>
                <w:color w:val="000000"/>
                <w:sz w:val="18"/>
                <w:szCs w:val="18"/>
              </w:rPr>
            </w:pPr>
            <w:ins w:id="12348" w:author="Greg Clendenning" w:date="2024-04-16T16:42:00Z">
              <w:r w:rsidRPr="001570EA">
                <w:rPr>
                  <w:rFonts w:cs="Arial"/>
                  <w:color w:val="000000"/>
                  <w:sz w:val="18"/>
                  <w:szCs w:val="18"/>
                </w:rPr>
                <w:t>0.0150</w:t>
              </w:r>
            </w:ins>
          </w:p>
        </w:tc>
      </w:tr>
      <w:tr w:rsidR="00475EB1" w:rsidRPr="001570EA" w14:paraId="290202FC" w14:textId="77777777">
        <w:trPr>
          <w:trHeight w:val="20"/>
        </w:trPr>
        <w:tc>
          <w:tcPr>
            <w:tcW w:w="676" w:type="pct"/>
            <w:vAlign w:val="center"/>
          </w:tcPr>
          <w:p w14:paraId="4AB7971E"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02D3E88"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62C498B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B234587"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032F11E1"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3FCDA34E" w14:textId="77777777" w:rsidR="00C71CAA" w:rsidRPr="001570EA" w:rsidRDefault="00C71CAA">
            <w:pPr>
              <w:spacing w:before="60" w:after="60"/>
              <w:jc w:val="center"/>
              <w:rPr>
                <w:rFonts w:cs="Arial"/>
                <w:sz w:val="18"/>
                <w:szCs w:val="18"/>
              </w:rPr>
            </w:pPr>
            <w:r w:rsidRPr="001570EA">
              <w:rPr>
                <w:rFonts w:cs="Arial"/>
                <w:color w:val="000000"/>
                <w:sz w:val="18"/>
                <w:szCs w:val="18"/>
              </w:rPr>
              <w:t>191.5</w:t>
            </w:r>
          </w:p>
        </w:tc>
        <w:tc>
          <w:tcPr>
            <w:tcW w:w="685" w:type="pct"/>
            <w:vAlign w:val="center"/>
          </w:tcPr>
          <w:p w14:paraId="4EFEB484" w14:textId="6DE8C9F0" w:rsidR="00C71CAA" w:rsidRPr="001570EA" w:rsidRDefault="00C71CAA">
            <w:pPr>
              <w:spacing w:before="60" w:after="60"/>
              <w:jc w:val="center"/>
              <w:rPr>
                <w:rFonts w:cs="Arial"/>
                <w:sz w:val="18"/>
                <w:szCs w:val="18"/>
              </w:rPr>
            </w:pPr>
            <w:r w:rsidRPr="001570EA">
              <w:rPr>
                <w:rFonts w:cs="Arial"/>
                <w:color w:val="000000"/>
                <w:sz w:val="18"/>
                <w:szCs w:val="18"/>
              </w:rPr>
              <w:t>0.</w:t>
            </w:r>
            <w:del w:id="12349" w:author="Greg Clendenning" w:date="2024-04-16T16:42:00Z">
              <w:r w:rsidR="00FA5174" w:rsidRPr="00C6742B">
                <w:rPr>
                  <w:rFonts w:cs="Arial"/>
                  <w:color w:val="000000"/>
                  <w:sz w:val="18"/>
                  <w:szCs w:val="18"/>
                </w:rPr>
                <w:delText>0219</w:delText>
              </w:r>
            </w:del>
            <w:ins w:id="12350" w:author="Greg Clendenning" w:date="2024-04-16T16:42:00Z">
              <w:r w:rsidRPr="001570EA">
                <w:rPr>
                  <w:rFonts w:cs="Arial"/>
                  <w:color w:val="000000"/>
                  <w:sz w:val="18"/>
                  <w:szCs w:val="18"/>
                </w:rPr>
                <w:t>0200</w:t>
              </w:r>
            </w:ins>
          </w:p>
        </w:tc>
        <w:tc>
          <w:tcPr>
            <w:tcW w:w="585" w:type="pct"/>
            <w:vAlign w:val="center"/>
            <w:cellIns w:id="12351" w:author="Greg Clendenning" w:date="2024-04-16T16:42:00Z"/>
          </w:tcPr>
          <w:p w14:paraId="1C5FF9E2" w14:textId="77777777" w:rsidR="00C71CAA" w:rsidRPr="001570EA" w:rsidRDefault="00C71CAA">
            <w:pPr>
              <w:spacing w:before="60" w:after="60"/>
              <w:jc w:val="center"/>
              <w:rPr>
                <w:rFonts w:cs="Arial"/>
                <w:color w:val="000000"/>
                <w:sz w:val="18"/>
                <w:szCs w:val="18"/>
              </w:rPr>
            </w:pPr>
            <w:ins w:id="12352" w:author="Greg Clendenning" w:date="2024-04-16T16:42:00Z">
              <w:r w:rsidRPr="001570EA">
                <w:rPr>
                  <w:rFonts w:cs="Arial"/>
                  <w:color w:val="000000"/>
                  <w:sz w:val="18"/>
                  <w:szCs w:val="18"/>
                </w:rPr>
                <w:t>0.0336</w:t>
              </w:r>
            </w:ins>
          </w:p>
        </w:tc>
      </w:tr>
      <w:tr w:rsidR="00475EB1" w:rsidRPr="001570EA" w14:paraId="60C9EB7D" w14:textId="77777777">
        <w:trPr>
          <w:trHeight w:val="20"/>
        </w:trPr>
        <w:tc>
          <w:tcPr>
            <w:tcW w:w="676" w:type="pct"/>
            <w:vAlign w:val="center"/>
          </w:tcPr>
          <w:p w14:paraId="4D3933A5"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267F205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7607F2C1"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9F8D7D1"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4A7C3096"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1960C528" w14:textId="77777777" w:rsidR="00C71CAA" w:rsidRPr="001570EA" w:rsidRDefault="00C71CAA">
            <w:pPr>
              <w:spacing w:before="60" w:after="60"/>
              <w:jc w:val="center"/>
              <w:rPr>
                <w:rFonts w:cs="Arial"/>
                <w:sz w:val="18"/>
                <w:szCs w:val="18"/>
              </w:rPr>
            </w:pPr>
            <w:r w:rsidRPr="001570EA">
              <w:rPr>
                <w:rFonts w:cs="Arial"/>
                <w:color w:val="000000"/>
                <w:sz w:val="18"/>
                <w:szCs w:val="18"/>
              </w:rPr>
              <w:t>135.1</w:t>
            </w:r>
          </w:p>
        </w:tc>
        <w:tc>
          <w:tcPr>
            <w:tcW w:w="685" w:type="pct"/>
            <w:vAlign w:val="center"/>
          </w:tcPr>
          <w:p w14:paraId="30786121" w14:textId="1697DDF9" w:rsidR="00C71CAA" w:rsidRPr="001570EA" w:rsidRDefault="00C71CAA">
            <w:pPr>
              <w:spacing w:before="60" w:after="60"/>
              <w:jc w:val="center"/>
              <w:rPr>
                <w:rFonts w:cs="Arial"/>
                <w:sz w:val="18"/>
                <w:szCs w:val="18"/>
              </w:rPr>
            </w:pPr>
            <w:r w:rsidRPr="001570EA">
              <w:rPr>
                <w:rFonts w:cs="Arial"/>
                <w:color w:val="000000"/>
                <w:sz w:val="18"/>
                <w:szCs w:val="18"/>
              </w:rPr>
              <w:t>0.</w:t>
            </w:r>
            <w:del w:id="12353" w:author="Greg Clendenning" w:date="2024-04-16T16:42:00Z">
              <w:r w:rsidR="00FA5174" w:rsidRPr="00C6742B">
                <w:rPr>
                  <w:rFonts w:cs="Arial"/>
                  <w:color w:val="000000"/>
                  <w:sz w:val="18"/>
                  <w:szCs w:val="18"/>
                </w:rPr>
                <w:delText>0154</w:delText>
              </w:r>
            </w:del>
            <w:ins w:id="12354" w:author="Greg Clendenning" w:date="2024-04-16T16:42:00Z">
              <w:r w:rsidRPr="001570EA">
                <w:rPr>
                  <w:rFonts w:cs="Arial"/>
                  <w:color w:val="000000"/>
                  <w:sz w:val="18"/>
                  <w:szCs w:val="18"/>
                </w:rPr>
                <w:t>0141</w:t>
              </w:r>
            </w:ins>
          </w:p>
        </w:tc>
        <w:tc>
          <w:tcPr>
            <w:tcW w:w="585" w:type="pct"/>
            <w:vAlign w:val="center"/>
            <w:cellIns w:id="12355" w:author="Greg Clendenning" w:date="2024-04-16T16:42:00Z"/>
          </w:tcPr>
          <w:p w14:paraId="1533016A" w14:textId="77777777" w:rsidR="00C71CAA" w:rsidRPr="001570EA" w:rsidRDefault="00C71CAA">
            <w:pPr>
              <w:spacing w:before="60" w:after="60"/>
              <w:jc w:val="center"/>
              <w:rPr>
                <w:rFonts w:cs="Arial"/>
                <w:color w:val="000000"/>
                <w:sz w:val="18"/>
                <w:szCs w:val="18"/>
              </w:rPr>
            </w:pPr>
            <w:ins w:id="12356" w:author="Greg Clendenning" w:date="2024-04-16T16:42:00Z">
              <w:r w:rsidRPr="001570EA">
                <w:rPr>
                  <w:rFonts w:cs="Arial"/>
                  <w:color w:val="000000"/>
                  <w:sz w:val="18"/>
                  <w:szCs w:val="18"/>
                </w:rPr>
                <w:t>0.0237</w:t>
              </w:r>
            </w:ins>
          </w:p>
        </w:tc>
      </w:tr>
      <w:tr w:rsidR="00475EB1" w:rsidRPr="001570EA" w14:paraId="20F7BA2F" w14:textId="77777777">
        <w:trPr>
          <w:trHeight w:val="20"/>
        </w:trPr>
        <w:tc>
          <w:tcPr>
            <w:tcW w:w="676" w:type="pct"/>
            <w:vAlign w:val="center"/>
          </w:tcPr>
          <w:p w14:paraId="3D5C0C27" w14:textId="77777777" w:rsidR="00C71CAA" w:rsidRPr="001570EA" w:rsidRDefault="00C71CAA">
            <w:pPr>
              <w:spacing w:before="60" w:after="60"/>
              <w:rPr>
                <w:rFonts w:cs="Arial"/>
                <w:sz w:val="18"/>
                <w:szCs w:val="18"/>
              </w:rPr>
            </w:pPr>
            <w:r w:rsidRPr="001570EA">
              <w:rPr>
                <w:rFonts w:cs="Arial"/>
                <w:color w:val="000000"/>
                <w:sz w:val="18"/>
                <w:szCs w:val="18"/>
              </w:rPr>
              <w:t>40</w:t>
            </w:r>
          </w:p>
        </w:tc>
        <w:tc>
          <w:tcPr>
            <w:tcW w:w="409" w:type="pct"/>
            <w:vAlign w:val="center"/>
          </w:tcPr>
          <w:p w14:paraId="0F4B03A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4BD8863F"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4CA2F188" w14:textId="77777777" w:rsidR="00C71CAA" w:rsidRPr="001570EA" w:rsidRDefault="00C71CAA">
            <w:pPr>
              <w:spacing w:before="60" w:after="60"/>
              <w:jc w:val="center"/>
              <w:rPr>
                <w:rFonts w:cs="Arial"/>
                <w:sz w:val="18"/>
                <w:szCs w:val="18"/>
              </w:rPr>
            </w:pPr>
            <w:r w:rsidRPr="001570EA">
              <w:rPr>
                <w:rFonts w:cs="Arial"/>
                <w:color w:val="000000"/>
                <w:sz w:val="18"/>
                <w:szCs w:val="18"/>
              </w:rPr>
              <w:t>23.18</w:t>
            </w:r>
          </w:p>
        </w:tc>
        <w:tc>
          <w:tcPr>
            <w:tcW w:w="644" w:type="pct"/>
            <w:vAlign w:val="center"/>
          </w:tcPr>
          <w:p w14:paraId="2218D5A9" w14:textId="77777777" w:rsidR="00C71CAA" w:rsidRPr="001570EA" w:rsidRDefault="00C71CAA">
            <w:pPr>
              <w:spacing w:before="60" w:after="60"/>
              <w:jc w:val="center"/>
              <w:rPr>
                <w:rFonts w:cs="Arial"/>
                <w:sz w:val="18"/>
                <w:szCs w:val="18"/>
              </w:rPr>
            </w:pPr>
            <w:r w:rsidRPr="001570EA">
              <w:rPr>
                <w:rFonts w:cs="Arial"/>
                <w:color w:val="000000"/>
                <w:sz w:val="18"/>
                <w:szCs w:val="18"/>
              </w:rPr>
              <w:t>25.31</w:t>
            </w:r>
          </w:p>
        </w:tc>
        <w:tc>
          <w:tcPr>
            <w:tcW w:w="1005" w:type="pct"/>
            <w:vAlign w:val="center"/>
          </w:tcPr>
          <w:p w14:paraId="2DC97369" w14:textId="77777777" w:rsidR="00C71CAA" w:rsidRPr="001570EA" w:rsidRDefault="00C71CAA">
            <w:pPr>
              <w:spacing w:before="60" w:after="60"/>
              <w:jc w:val="center"/>
              <w:rPr>
                <w:rFonts w:cs="Arial"/>
                <w:sz w:val="18"/>
                <w:szCs w:val="18"/>
              </w:rPr>
            </w:pPr>
            <w:r w:rsidRPr="001570EA">
              <w:rPr>
                <w:rFonts w:cs="Arial"/>
                <w:color w:val="000000"/>
                <w:sz w:val="18"/>
                <w:szCs w:val="18"/>
              </w:rPr>
              <w:t>100.3</w:t>
            </w:r>
          </w:p>
        </w:tc>
        <w:tc>
          <w:tcPr>
            <w:tcW w:w="685" w:type="pct"/>
            <w:vAlign w:val="center"/>
          </w:tcPr>
          <w:p w14:paraId="245D53C5" w14:textId="5B2B4E94" w:rsidR="00C71CAA" w:rsidRPr="001570EA" w:rsidRDefault="00C71CAA">
            <w:pPr>
              <w:spacing w:before="60" w:after="60"/>
              <w:jc w:val="center"/>
              <w:rPr>
                <w:rFonts w:cs="Arial"/>
                <w:sz w:val="18"/>
                <w:szCs w:val="18"/>
              </w:rPr>
            </w:pPr>
            <w:r w:rsidRPr="001570EA">
              <w:rPr>
                <w:rFonts w:cs="Arial"/>
                <w:color w:val="000000"/>
                <w:sz w:val="18"/>
                <w:szCs w:val="18"/>
              </w:rPr>
              <w:t>0.</w:t>
            </w:r>
            <w:del w:id="12357" w:author="Greg Clendenning" w:date="2024-04-16T16:42:00Z">
              <w:r w:rsidR="00FA5174" w:rsidRPr="00C6742B">
                <w:rPr>
                  <w:rFonts w:cs="Arial"/>
                  <w:color w:val="000000"/>
                  <w:sz w:val="18"/>
                  <w:szCs w:val="18"/>
                </w:rPr>
                <w:delText>0114</w:delText>
              </w:r>
            </w:del>
            <w:ins w:id="12358" w:author="Greg Clendenning" w:date="2024-04-16T16:42:00Z">
              <w:r w:rsidRPr="001570EA">
                <w:rPr>
                  <w:rFonts w:cs="Arial"/>
                  <w:color w:val="000000"/>
                  <w:sz w:val="18"/>
                  <w:szCs w:val="18"/>
                </w:rPr>
                <w:t>0105</w:t>
              </w:r>
            </w:ins>
          </w:p>
        </w:tc>
        <w:tc>
          <w:tcPr>
            <w:tcW w:w="585" w:type="pct"/>
            <w:vAlign w:val="center"/>
            <w:cellIns w:id="12359" w:author="Greg Clendenning" w:date="2024-04-16T16:42:00Z"/>
          </w:tcPr>
          <w:p w14:paraId="2B637121" w14:textId="77777777" w:rsidR="00C71CAA" w:rsidRPr="001570EA" w:rsidRDefault="00C71CAA">
            <w:pPr>
              <w:spacing w:before="60" w:after="60"/>
              <w:jc w:val="center"/>
              <w:rPr>
                <w:rFonts w:cs="Arial"/>
                <w:color w:val="000000"/>
                <w:sz w:val="18"/>
                <w:szCs w:val="18"/>
              </w:rPr>
            </w:pPr>
            <w:ins w:id="12360" w:author="Greg Clendenning" w:date="2024-04-16T16:42:00Z">
              <w:r w:rsidRPr="001570EA">
                <w:rPr>
                  <w:rFonts w:cs="Arial"/>
                  <w:color w:val="000000"/>
                  <w:sz w:val="18"/>
                  <w:szCs w:val="18"/>
                </w:rPr>
                <w:t>0.0176</w:t>
              </w:r>
            </w:ins>
          </w:p>
        </w:tc>
      </w:tr>
      <w:tr w:rsidR="00475EB1" w:rsidRPr="001570EA" w14:paraId="756753F4" w14:textId="77777777">
        <w:trPr>
          <w:trHeight w:val="20"/>
        </w:trPr>
        <w:tc>
          <w:tcPr>
            <w:tcW w:w="676" w:type="pct"/>
            <w:vAlign w:val="center"/>
          </w:tcPr>
          <w:p w14:paraId="5AAE6395"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F2F220B"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7E39F4CE"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107189E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6EC55C7B"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2479BF8A" w14:textId="77777777" w:rsidR="00C71CAA" w:rsidRPr="001570EA" w:rsidRDefault="00C71CAA">
            <w:pPr>
              <w:spacing w:before="60" w:after="60"/>
              <w:jc w:val="center"/>
              <w:rPr>
                <w:rFonts w:cs="Arial"/>
                <w:sz w:val="18"/>
                <w:szCs w:val="18"/>
              </w:rPr>
            </w:pPr>
            <w:r w:rsidRPr="001570EA">
              <w:rPr>
                <w:rFonts w:cs="Arial"/>
                <w:color w:val="000000"/>
                <w:sz w:val="18"/>
                <w:szCs w:val="18"/>
              </w:rPr>
              <w:t>183.9</w:t>
            </w:r>
          </w:p>
        </w:tc>
        <w:tc>
          <w:tcPr>
            <w:tcW w:w="685" w:type="pct"/>
            <w:vAlign w:val="center"/>
          </w:tcPr>
          <w:p w14:paraId="6DB5D77D" w14:textId="27727BA7" w:rsidR="00C71CAA" w:rsidRPr="001570EA" w:rsidRDefault="00C71CAA">
            <w:pPr>
              <w:spacing w:before="60" w:after="60"/>
              <w:jc w:val="center"/>
              <w:rPr>
                <w:rFonts w:cs="Arial"/>
                <w:sz w:val="18"/>
                <w:szCs w:val="18"/>
              </w:rPr>
            </w:pPr>
            <w:r w:rsidRPr="001570EA">
              <w:rPr>
                <w:rFonts w:cs="Arial"/>
                <w:color w:val="000000"/>
                <w:sz w:val="18"/>
                <w:szCs w:val="18"/>
              </w:rPr>
              <w:t>0.</w:t>
            </w:r>
            <w:del w:id="12361" w:author="Greg Clendenning" w:date="2024-04-16T16:42:00Z">
              <w:r w:rsidR="00FA5174" w:rsidRPr="00C6742B">
                <w:rPr>
                  <w:rFonts w:cs="Arial"/>
                  <w:color w:val="000000"/>
                  <w:sz w:val="18"/>
                  <w:szCs w:val="18"/>
                </w:rPr>
                <w:delText>0210</w:delText>
              </w:r>
            </w:del>
            <w:ins w:id="12362" w:author="Greg Clendenning" w:date="2024-04-16T16:42:00Z">
              <w:r w:rsidRPr="001570EA">
                <w:rPr>
                  <w:rFonts w:cs="Arial"/>
                  <w:color w:val="000000"/>
                  <w:sz w:val="18"/>
                  <w:szCs w:val="18"/>
                </w:rPr>
                <w:t>0192</w:t>
              </w:r>
            </w:ins>
          </w:p>
        </w:tc>
        <w:tc>
          <w:tcPr>
            <w:tcW w:w="585" w:type="pct"/>
            <w:vAlign w:val="center"/>
            <w:cellIns w:id="12363" w:author="Greg Clendenning" w:date="2024-04-16T16:42:00Z"/>
          </w:tcPr>
          <w:p w14:paraId="7418C5C0" w14:textId="77777777" w:rsidR="00C71CAA" w:rsidRPr="001570EA" w:rsidRDefault="00C71CAA">
            <w:pPr>
              <w:spacing w:before="60" w:after="60"/>
              <w:jc w:val="center"/>
              <w:rPr>
                <w:rFonts w:cs="Arial"/>
                <w:color w:val="000000"/>
                <w:sz w:val="18"/>
                <w:szCs w:val="18"/>
              </w:rPr>
            </w:pPr>
            <w:ins w:id="12364" w:author="Greg Clendenning" w:date="2024-04-16T16:42:00Z">
              <w:r w:rsidRPr="001570EA">
                <w:rPr>
                  <w:rFonts w:cs="Arial"/>
                  <w:color w:val="000000"/>
                  <w:sz w:val="18"/>
                  <w:szCs w:val="18"/>
                </w:rPr>
                <w:t>0.0323</w:t>
              </w:r>
            </w:ins>
          </w:p>
        </w:tc>
      </w:tr>
      <w:tr w:rsidR="00475EB1" w:rsidRPr="001570EA" w14:paraId="6DC54998" w14:textId="77777777">
        <w:trPr>
          <w:trHeight w:val="20"/>
        </w:trPr>
        <w:tc>
          <w:tcPr>
            <w:tcW w:w="676" w:type="pct"/>
            <w:vAlign w:val="center"/>
          </w:tcPr>
          <w:p w14:paraId="180CA59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38384AC6"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62995004"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2E9F8B3C"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39AD5836"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4A1DDA2C" w14:textId="77777777" w:rsidR="00C71CAA" w:rsidRPr="001570EA" w:rsidRDefault="00C71CAA">
            <w:pPr>
              <w:spacing w:before="60" w:after="60"/>
              <w:jc w:val="center"/>
              <w:rPr>
                <w:rFonts w:cs="Arial"/>
                <w:sz w:val="18"/>
                <w:szCs w:val="18"/>
              </w:rPr>
            </w:pPr>
            <w:r w:rsidRPr="001570EA">
              <w:rPr>
                <w:rFonts w:cs="Arial"/>
                <w:color w:val="000000"/>
                <w:sz w:val="18"/>
                <w:szCs w:val="18"/>
              </w:rPr>
              <w:t>127.8</w:t>
            </w:r>
          </w:p>
        </w:tc>
        <w:tc>
          <w:tcPr>
            <w:tcW w:w="685" w:type="pct"/>
            <w:vAlign w:val="center"/>
          </w:tcPr>
          <w:p w14:paraId="7647998E" w14:textId="6DFE811E" w:rsidR="00C71CAA" w:rsidRPr="001570EA" w:rsidRDefault="00C71CAA">
            <w:pPr>
              <w:spacing w:before="60" w:after="60"/>
              <w:jc w:val="center"/>
              <w:rPr>
                <w:rFonts w:cs="Arial"/>
                <w:sz w:val="18"/>
                <w:szCs w:val="18"/>
              </w:rPr>
            </w:pPr>
            <w:r w:rsidRPr="001570EA">
              <w:rPr>
                <w:rFonts w:cs="Arial"/>
                <w:color w:val="000000"/>
                <w:sz w:val="18"/>
                <w:szCs w:val="18"/>
              </w:rPr>
              <w:t>0.</w:t>
            </w:r>
            <w:del w:id="12365" w:author="Greg Clendenning" w:date="2024-04-16T16:42:00Z">
              <w:r w:rsidR="00FA5174" w:rsidRPr="00C6742B">
                <w:rPr>
                  <w:rFonts w:cs="Arial"/>
                  <w:color w:val="000000"/>
                  <w:sz w:val="18"/>
                  <w:szCs w:val="18"/>
                </w:rPr>
                <w:delText>0146</w:delText>
              </w:r>
            </w:del>
            <w:ins w:id="12366" w:author="Greg Clendenning" w:date="2024-04-16T16:42:00Z">
              <w:r w:rsidRPr="001570EA">
                <w:rPr>
                  <w:rFonts w:cs="Arial"/>
                  <w:color w:val="000000"/>
                  <w:sz w:val="18"/>
                  <w:szCs w:val="18"/>
                </w:rPr>
                <w:t>0134</w:t>
              </w:r>
            </w:ins>
          </w:p>
        </w:tc>
        <w:tc>
          <w:tcPr>
            <w:tcW w:w="585" w:type="pct"/>
            <w:vAlign w:val="center"/>
            <w:cellIns w:id="12367" w:author="Greg Clendenning" w:date="2024-04-16T16:42:00Z"/>
          </w:tcPr>
          <w:p w14:paraId="33DAD90B" w14:textId="77777777" w:rsidR="00C71CAA" w:rsidRPr="001570EA" w:rsidRDefault="00C71CAA">
            <w:pPr>
              <w:spacing w:before="60" w:after="60"/>
              <w:jc w:val="center"/>
              <w:rPr>
                <w:rFonts w:cs="Arial"/>
                <w:color w:val="000000"/>
                <w:sz w:val="18"/>
                <w:szCs w:val="18"/>
              </w:rPr>
            </w:pPr>
            <w:ins w:id="12368" w:author="Greg Clendenning" w:date="2024-04-16T16:42:00Z">
              <w:r w:rsidRPr="001570EA">
                <w:rPr>
                  <w:rFonts w:cs="Arial"/>
                  <w:color w:val="000000"/>
                  <w:sz w:val="18"/>
                  <w:szCs w:val="18"/>
                </w:rPr>
                <w:t>0.0224</w:t>
              </w:r>
            </w:ins>
          </w:p>
        </w:tc>
      </w:tr>
      <w:tr w:rsidR="00475EB1" w:rsidRPr="001570EA" w14:paraId="49066BE6" w14:textId="77777777">
        <w:trPr>
          <w:trHeight w:val="20"/>
        </w:trPr>
        <w:tc>
          <w:tcPr>
            <w:tcW w:w="676" w:type="pct"/>
            <w:vAlign w:val="center"/>
          </w:tcPr>
          <w:p w14:paraId="44A53AD0"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11CE1B4D"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2AFA155E"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57127A0F"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7AE1732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360B99FA" w14:textId="77777777" w:rsidR="00C71CAA" w:rsidRPr="001570EA" w:rsidRDefault="00C71CAA">
            <w:pPr>
              <w:spacing w:before="60" w:after="60"/>
              <w:jc w:val="center"/>
              <w:rPr>
                <w:rFonts w:cs="Arial"/>
                <w:sz w:val="18"/>
                <w:szCs w:val="18"/>
              </w:rPr>
            </w:pPr>
            <w:r w:rsidRPr="001570EA">
              <w:rPr>
                <w:rFonts w:cs="Arial"/>
                <w:color w:val="000000"/>
                <w:sz w:val="18"/>
                <w:szCs w:val="18"/>
              </w:rPr>
              <w:t>93.6</w:t>
            </w:r>
          </w:p>
        </w:tc>
        <w:tc>
          <w:tcPr>
            <w:tcW w:w="685" w:type="pct"/>
            <w:vAlign w:val="center"/>
          </w:tcPr>
          <w:p w14:paraId="761EDA91" w14:textId="57AC58BA" w:rsidR="00C71CAA" w:rsidRPr="001570EA" w:rsidRDefault="00C71CAA">
            <w:pPr>
              <w:spacing w:before="60" w:after="60"/>
              <w:jc w:val="center"/>
              <w:rPr>
                <w:rFonts w:cs="Arial"/>
                <w:sz w:val="18"/>
                <w:szCs w:val="18"/>
              </w:rPr>
            </w:pPr>
            <w:r w:rsidRPr="001570EA">
              <w:rPr>
                <w:rFonts w:cs="Arial"/>
                <w:color w:val="000000"/>
                <w:sz w:val="18"/>
                <w:szCs w:val="18"/>
              </w:rPr>
              <w:t>0.</w:t>
            </w:r>
            <w:del w:id="12369" w:author="Greg Clendenning" w:date="2024-04-16T16:42:00Z">
              <w:r w:rsidR="00FA5174" w:rsidRPr="00C6742B">
                <w:rPr>
                  <w:rFonts w:cs="Arial"/>
                  <w:color w:val="000000"/>
                  <w:sz w:val="18"/>
                  <w:szCs w:val="18"/>
                </w:rPr>
                <w:delText>0107</w:delText>
              </w:r>
            </w:del>
            <w:ins w:id="12370" w:author="Greg Clendenning" w:date="2024-04-16T16:42:00Z">
              <w:r w:rsidRPr="001570EA">
                <w:rPr>
                  <w:rFonts w:cs="Arial"/>
                  <w:color w:val="000000"/>
                  <w:sz w:val="18"/>
                  <w:szCs w:val="18"/>
                </w:rPr>
                <w:t>0098</w:t>
              </w:r>
            </w:ins>
          </w:p>
        </w:tc>
        <w:tc>
          <w:tcPr>
            <w:tcW w:w="585" w:type="pct"/>
            <w:vAlign w:val="center"/>
            <w:cellIns w:id="12371" w:author="Greg Clendenning" w:date="2024-04-16T16:42:00Z"/>
          </w:tcPr>
          <w:p w14:paraId="18B3E936" w14:textId="77777777" w:rsidR="00C71CAA" w:rsidRPr="001570EA" w:rsidRDefault="00C71CAA">
            <w:pPr>
              <w:spacing w:before="60" w:after="60"/>
              <w:jc w:val="center"/>
              <w:rPr>
                <w:rFonts w:cs="Arial"/>
                <w:color w:val="000000"/>
                <w:sz w:val="18"/>
                <w:szCs w:val="18"/>
              </w:rPr>
            </w:pPr>
            <w:ins w:id="12372" w:author="Greg Clendenning" w:date="2024-04-16T16:42:00Z">
              <w:r w:rsidRPr="001570EA">
                <w:rPr>
                  <w:rFonts w:cs="Arial"/>
                  <w:color w:val="000000"/>
                  <w:sz w:val="18"/>
                  <w:szCs w:val="18"/>
                </w:rPr>
                <w:t>0.0164</w:t>
              </w:r>
            </w:ins>
          </w:p>
        </w:tc>
      </w:tr>
      <w:tr w:rsidR="00475EB1" w:rsidRPr="001570EA" w14:paraId="0BC495C6" w14:textId="77777777">
        <w:trPr>
          <w:trHeight w:val="20"/>
        </w:trPr>
        <w:tc>
          <w:tcPr>
            <w:tcW w:w="676" w:type="pct"/>
            <w:vAlign w:val="center"/>
          </w:tcPr>
          <w:p w14:paraId="166621A3"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67251DD7"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5F6A0B8"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31805DA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494B877"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787571F0" w14:textId="77777777" w:rsidR="00C71CAA" w:rsidRPr="001570EA" w:rsidRDefault="00C71CAA">
            <w:pPr>
              <w:spacing w:before="60" w:after="60"/>
              <w:jc w:val="center"/>
              <w:rPr>
                <w:rFonts w:cs="Arial"/>
                <w:sz w:val="18"/>
                <w:szCs w:val="18"/>
              </w:rPr>
            </w:pPr>
            <w:r w:rsidRPr="001570EA">
              <w:rPr>
                <w:rFonts w:cs="Arial"/>
                <w:color w:val="000000"/>
                <w:sz w:val="18"/>
                <w:szCs w:val="18"/>
              </w:rPr>
              <w:t>208.0</w:t>
            </w:r>
          </w:p>
        </w:tc>
        <w:tc>
          <w:tcPr>
            <w:tcW w:w="685" w:type="pct"/>
            <w:vAlign w:val="center"/>
          </w:tcPr>
          <w:p w14:paraId="4CA0F3AE" w14:textId="09D4C917" w:rsidR="00C71CAA" w:rsidRPr="001570EA" w:rsidRDefault="00C71CAA">
            <w:pPr>
              <w:spacing w:before="60" w:after="60"/>
              <w:jc w:val="center"/>
              <w:rPr>
                <w:rFonts w:cs="Arial"/>
                <w:sz w:val="18"/>
                <w:szCs w:val="18"/>
              </w:rPr>
            </w:pPr>
            <w:r w:rsidRPr="001570EA">
              <w:rPr>
                <w:rFonts w:cs="Arial"/>
                <w:color w:val="000000"/>
                <w:sz w:val="18"/>
                <w:szCs w:val="18"/>
              </w:rPr>
              <w:t>0.</w:t>
            </w:r>
            <w:del w:id="12373" w:author="Greg Clendenning" w:date="2024-04-16T16:42:00Z">
              <w:r w:rsidR="00FA5174" w:rsidRPr="00C6742B">
                <w:rPr>
                  <w:rFonts w:cs="Arial"/>
                  <w:color w:val="000000"/>
                  <w:sz w:val="18"/>
                  <w:szCs w:val="18"/>
                </w:rPr>
                <w:delText>0237</w:delText>
              </w:r>
            </w:del>
            <w:ins w:id="12374" w:author="Greg Clendenning" w:date="2024-04-16T16:42:00Z">
              <w:r w:rsidRPr="001570EA">
                <w:rPr>
                  <w:rFonts w:cs="Arial"/>
                  <w:color w:val="000000"/>
                  <w:sz w:val="18"/>
                  <w:szCs w:val="18"/>
                </w:rPr>
                <w:t>0218</w:t>
              </w:r>
            </w:ins>
          </w:p>
        </w:tc>
        <w:tc>
          <w:tcPr>
            <w:tcW w:w="585" w:type="pct"/>
            <w:vAlign w:val="center"/>
            <w:cellIns w:id="12375" w:author="Greg Clendenning" w:date="2024-04-16T16:42:00Z"/>
          </w:tcPr>
          <w:p w14:paraId="55B13ED7" w14:textId="77777777" w:rsidR="00C71CAA" w:rsidRPr="001570EA" w:rsidRDefault="00C71CAA">
            <w:pPr>
              <w:spacing w:before="60" w:after="60"/>
              <w:jc w:val="center"/>
              <w:rPr>
                <w:rFonts w:cs="Arial"/>
                <w:color w:val="000000"/>
                <w:sz w:val="18"/>
                <w:szCs w:val="18"/>
              </w:rPr>
            </w:pPr>
            <w:ins w:id="12376" w:author="Greg Clendenning" w:date="2024-04-16T16:42:00Z">
              <w:r w:rsidRPr="001570EA">
                <w:rPr>
                  <w:rFonts w:cs="Arial"/>
                  <w:color w:val="000000"/>
                  <w:sz w:val="18"/>
                  <w:szCs w:val="18"/>
                </w:rPr>
                <w:t>0.0365</w:t>
              </w:r>
            </w:ins>
          </w:p>
        </w:tc>
      </w:tr>
      <w:tr w:rsidR="00475EB1" w:rsidRPr="001570EA" w14:paraId="76540C0D" w14:textId="77777777">
        <w:trPr>
          <w:trHeight w:val="20"/>
        </w:trPr>
        <w:tc>
          <w:tcPr>
            <w:tcW w:w="676" w:type="pct"/>
            <w:vAlign w:val="center"/>
          </w:tcPr>
          <w:p w14:paraId="0FB29457"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50F1850D"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5C8A2D72"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3BFE5391"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26D8C3C2"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64DABA66" w14:textId="77777777" w:rsidR="00C71CAA" w:rsidRPr="001570EA" w:rsidRDefault="00C71CAA">
            <w:pPr>
              <w:spacing w:before="60" w:after="60"/>
              <w:jc w:val="center"/>
              <w:rPr>
                <w:rFonts w:cs="Arial"/>
                <w:sz w:val="18"/>
                <w:szCs w:val="18"/>
              </w:rPr>
            </w:pPr>
            <w:r w:rsidRPr="001570EA">
              <w:rPr>
                <w:rFonts w:cs="Arial"/>
                <w:color w:val="000000"/>
                <w:sz w:val="18"/>
                <w:szCs w:val="18"/>
              </w:rPr>
              <w:t>147.1</w:t>
            </w:r>
          </w:p>
        </w:tc>
        <w:tc>
          <w:tcPr>
            <w:tcW w:w="685" w:type="pct"/>
            <w:vAlign w:val="center"/>
          </w:tcPr>
          <w:p w14:paraId="362DBB7D" w14:textId="433331F3" w:rsidR="00C71CAA" w:rsidRPr="001570EA" w:rsidRDefault="00C71CAA">
            <w:pPr>
              <w:spacing w:before="60" w:after="60"/>
              <w:jc w:val="center"/>
              <w:rPr>
                <w:rFonts w:cs="Arial"/>
                <w:sz w:val="18"/>
                <w:szCs w:val="18"/>
              </w:rPr>
            </w:pPr>
            <w:r w:rsidRPr="001570EA">
              <w:rPr>
                <w:rFonts w:cs="Arial"/>
                <w:color w:val="000000"/>
                <w:sz w:val="18"/>
                <w:szCs w:val="18"/>
              </w:rPr>
              <w:t>0.</w:t>
            </w:r>
            <w:del w:id="12377" w:author="Greg Clendenning" w:date="2024-04-16T16:42:00Z">
              <w:r w:rsidR="00FA5174" w:rsidRPr="00C6742B">
                <w:rPr>
                  <w:rFonts w:cs="Arial"/>
                  <w:color w:val="000000"/>
                  <w:sz w:val="18"/>
                  <w:szCs w:val="18"/>
                </w:rPr>
                <w:delText>0168</w:delText>
              </w:r>
            </w:del>
            <w:ins w:id="12378" w:author="Greg Clendenning" w:date="2024-04-16T16:42:00Z">
              <w:r w:rsidRPr="001570EA">
                <w:rPr>
                  <w:rFonts w:cs="Arial"/>
                  <w:color w:val="000000"/>
                  <w:sz w:val="18"/>
                  <w:szCs w:val="18"/>
                </w:rPr>
                <w:t>0154</w:t>
              </w:r>
            </w:ins>
          </w:p>
        </w:tc>
        <w:tc>
          <w:tcPr>
            <w:tcW w:w="585" w:type="pct"/>
            <w:vAlign w:val="center"/>
            <w:cellIns w:id="12379" w:author="Greg Clendenning" w:date="2024-04-16T16:42:00Z"/>
          </w:tcPr>
          <w:p w14:paraId="137E7B7C" w14:textId="77777777" w:rsidR="00C71CAA" w:rsidRPr="001570EA" w:rsidRDefault="00C71CAA">
            <w:pPr>
              <w:spacing w:before="60" w:after="60"/>
              <w:jc w:val="center"/>
              <w:rPr>
                <w:rFonts w:cs="Arial"/>
                <w:color w:val="000000"/>
                <w:sz w:val="18"/>
                <w:szCs w:val="18"/>
              </w:rPr>
            </w:pPr>
            <w:ins w:id="12380" w:author="Greg Clendenning" w:date="2024-04-16T16:42:00Z">
              <w:r w:rsidRPr="001570EA">
                <w:rPr>
                  <w:rFonts w:cs="Arial"/>
                  <w:color w:val="000000"/>
                  <w:sz w:val="18"/>
                  <w:szCs w:val="18"/>
                </w:rPr>
                <w:t>0.0258</w:t>
              </w:r>
            </w:ins>
          </w:p>
        </w:tc>
      </w:tr>
      <w:tr w:rsidR="00475EB1" w:rsidRPr="001570EA" w14:paraId="4E989B5E" w14:textId="77777777">
        <w:trPr>
          <w:trHeight w:val="20"/>
        </w:trPr>
        <w:tc>
          <w:tcPr>
            <w:tcW w:w="676" w:type="pct"/>
            <w:vAlign w:val="center"/>
          </w:tcPr>
          <w:p w14:paraId="115F3DEB" w14:textId="77777777" w:rsidR="00C71CAA" w:rsidRPr="001570EA" w:rsidRDefault="00C71CAA">
            <w:pPr>
              <w:spacing w:before="60" w:after="60"/>
              <w:rPr>
                <w:rFonts w:cs="Arial"/>
                <w:sz w:val="18"/>
                <w:szCs w:val="18"/>
              </w:rPr>
            </w:pPr>
            <w:r w:rsidRPr="001570EA">
              <w:rPr>
                <w:rFonts w:cs="Arial"/>
                <w:color w:val="000000"/>
                <w:sz w:val="18"/>
                <w:szCs w:val="18"/>
              </w:rPr>
              <w:t>50</w:t>
            </w:r>
          </w:p>
        </w:tc>
        <w:tc>
          <w:tcPr>
            <w:tcW w:w="409" w:type="pct"/>
            <w:vAlign w:val="center"/>
          </w:tcPr>
          <w:p w14:paraId="0DD72921"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125198C7"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5F5ED033" w14:textId="77777777" w:rsidR="00C71CAA" w:rsidRPr="001570EA" w:rsidRDefault="00C71CAA">
            <w:pPr>
              <w:spacing w:before="60" w:after="60"/>
              <w:jc w:val="center"/>
              <w:rPr>
                <w:rFonts w:cs="Arial"/>
                <w:sz w:val="18"/>
                <w:szCs w:val="18"/>
              </w:rPr>
            </w:pPr>
            <w:r w:rsidRPr="001570EA">
              <w:rPr>
                <w:rFonts w:cs="Arial"/>
                <w:color w:val="000000"/>
                <w:sz w:val="18"/>
                <w:szCs w:val="18"/>
              </w:rPr>
              <w:t>24.99</w:t>
            </w:r>
          </w:p>
        </w:tc>
        <w:tc>
          <w:tcPr>
            <w:tcW w:w="644" w:type="pct"/>
            <w:vAlign w:val="center"/>
          </w:tcPr>
          <w:p w14:paraId="5366206C" w14:textId="77777777" w:rsidR="00C71CAA" w:rsidRPr="001570EA" w:rsidRDefault="00C71CAA">
            <w:pPr>
              <w:spacing w:before="60" w:after="60"/>
              <w:jc w:val="center"/>
              <w:rPr>
                <w:rFonts w:cs="Arial"/>
                <w:sz w:val="18"/>
                <w:szCs w:val="18"/>
              </w:rPr>
            </w:pPr>
            <w:r w:rsidRPr="001570EA">
              <w:rPr>
                <w:rFonts w:cs="Arial"/>
                <w:color w:val="000000"/>
                <w:sz w:val="18"/>
                <w:szCs w:val="18"/>
              </w:rPr>
              <w:t>27.06</w:t>
            </w:r>
          </w:p>
        </w:tc>
        <w:tc>
          <w:tcPr>
            <w:tcW w:w="1005" w:type="pct"/>
            <w:vAlign w:val="center"/>
          </w:tcPr>
          <w:p w14:paraId="0FF6BEA8" w14:textId="77777777" w:rsidR="00C71CAA" w:rsidRPr="001570EA" w:rsidRDefault="00C71CAA">
            <w:pPr>
              <w:spacing w:before="60" w:after="60"/>
              <w:jc w:val="center"/>
              <w:rPr>
                <w:rFonts w:cs="Arial"/>
                <w:sz w:val="18"/>
                <w:szCs w:val="18"/>
              </w:rPr>
            </w:pPr>
            <w:r w:rsidRPr="001570EA">
              <w:rPr>
                <w:rFonts w:cs="Arial"/>
                <w:color w:val="000000"/>
                <w:sz w:val="18"/>
                <w:szCs w:val="18"/>
              </w:rPr>
              <w:t>109.4</w:t>
            </w:r>
          </w:p>
        </w:tc>
        <w:tc>
          <w:tcPr>
            <w:tcW w:w="685" w:type="pct"/>
            <w:vAlign w:val="center"/>
          </w:tcPr>
          <w:p w14:paraId="07FCEA55" w14:textId="1E1012C4" w:rsidR="00C71CAA" w:rsidRPr="001570EA" w:rsidRDefault="00C71CAA">
            <w:pPr>
              <w:spacing w:before="60" w:after="60"/>
              <w:jc w:val="center"/>
              <w:rPr>
                <w:rFonts w:cs="Arial"/>
                <w:sz w:val="18"/>
                <w:szCs w:val="18"/>
              </w:rPr>
            </w:pPr>
            <w:r w:rsidRPr="001570EA">
              <w:rPr>
                <w:rFonts w:cs="Arial"/>
                <w:color w:val="000000"/>
                <w:sz w:val="18"/>
                <w:szCs w:val="18"/>
              </w:rPr>
              <w:t>0.</w:t>
            </w:r>
            <w:del w:id="12381" w:author="Greg Clendenning" w:date="2024-04-16T16:42:00Z">
              <w:r w:rsidR="00FA5174" w:rsidRPr="00C6742B">
                <w:rPr>
                  <w:rFonts w:cs="Arial"/>
                  <w:color w:val="000000"/>
                  <w:sz w:val="18"/>
                  <w:szCs w:val="18"/>
                </w:rPr>
                <w:delText>0125</w:delText>
              </w:r>
            </w:del>
            <w:ins w:id="12382" w:author="Greg Clendenning" w:date="2024-04-16T16:42:00Z">
              <w:r w:rsidRPr="001570EA">
                <w:rPr>
                  <w:rFonts w:cs="Arial"/>
                  <w:color w:val="000000"/>
                  <w:sz w:val="18"/>
                  <w:szCs w:val="18"/>
                </w:rPr>
                <w:t>0114</w:t>
              </w:r>
            </w:ins>
          </w:p>
        </w:tc>
        <w:tc>
          <w:tcPr>
            <w:tcW w:w="585" w:type="pct"/>
            <w:vAlign w:val="center"/>
            <w:cellIns w:id="12383" w:author="Greg Clendenning" w:date="2024-04-16T16:42:00Z"/>
          </w:tcPr>
          <w:p w14:paraId="0CB6744E" w14:textId="77777777" w:rsidR="00C71CAA" w:rsidRPr="001570EA" w:rsidRDefault="00C71CAA">
            <w:pPr>
              <w:spacing w:before="60" w:after="60"/>
              <w:jc w:val="center"/>
              <w:rPr>
                <w:rFonts w:cs="Arial"/>
                <w:color w:val="000000"/>
                <w:sz w:val="18"/>
                <w:szCs w:val="18"/>
              </w:rPr>
            </w:pPr>
            <w:ins w:id="12384" w:author="Greg Clendenning" w:date="2024-04-16T16:42:00Z">
              <w:r w:rsidRPr="001570EA">
                <w:rPr>
                  <w:rFonts w:cs="Arial"/>
                  <w:color w:val="000000"/>
                  <w:sz w:val="18"/>
                  <w:szCs w:val="18"/>
                </w:rPr>
                <w:t>0.0192</w:t>
              </w:r>
            </w:ins>
          </w:p>
        </w:tc>
      </w:tr>
      <w:tr w:rsidR="00475EB1" w:rsidRPr="001570EA" w14:paraId="78A9EBBA" w14:textId="77777777">
        <w:trPr>
          <w:trHeight w:val="20"/>
        </w:trPr>
        <w:tc>
          <w:tcPr>
            <w:tcW w:w="676" w:type="pct"/>
            <w:vAlign w:val="center"/>
          </w:tcPr>
          <w:p w14:paraId="4F8D467B"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9D5B4A5"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16802796" w14:textId="77777777" w:rsidR="00C71CAA" w:rsidRPr="001570EA" w:rsidRDefault="00C71CAA">
            <w:pPr>
              <w:spacing w:before="60" w:after="60"/>
              <w:jc w:val="center"/>
              <w:rPr>
                <w:rFonts w:cs="Arial"/>
                <w:sz w:val="18"/>
                <w:szCs w:val="18"/>
              </w:rPr>
            </w:pPr>
            <w:r w:rsidRPr="001570EA">
              <w:rPr>
                <w:rFonts w:cs="Arial"/>
                <w:color w:val="000000"/>
                <w:sz w:val="18"/>
                <w:szCs w:val="18"/>
              </w:rPr>
              <w:t>16</w:t>
            </w:r>
          </w:p>
        </w:tc>
        <w:tc>
          <w:tcPr>
            <w:tcW w:w="587" w:type="pct"/>
            <w:vAlign w:val="center"/>
          </w:tcPr>
          <w:p w14:paraId="4D7B72E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3F38706"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08F9DC4" w14:textId="77777777" w:rsidR="00C71CAA" w:rsidRPr="001570EA" w:rsidRDefault="00C71CAA">
            <w:pPr>
              <w:spacing w:before="60" w:after="60"/>
              <w:jc w:val="center"/>
              <w:rPr>
                <w:rFonts w:cs="Arial"/>
                <w:sz w:val="18"/>
                <w:szCs w:val="18"/>
              </w:rPr>
            </w:pPr>
            <w:r w:rsidRPr="001570EA">
              <w:rPr>
                <w:rFonts w:cs="Arial"/>
                <w:color w:val="000000"/>
                <w:sz w:val="18"/>
                <w:szCs w:val="18"/>
              </w:rPr>
              <w:t>237.0</w:t>
            </w:r>
          </w:p>
        </w:tc>
        <w:tc>
          <w:tcPr>
            <w:tcW w:w="685" w:type="pct"/>
            <w:vAlign w:val="center"/>
          </w:tcPr>
          <w:p w14:paraId="20A41E9A" w14:textId="69ACBAB9" w:rsidR="00C71CAA" w:rsidRPr="001570EA" w:rsidRDefault="00C71CAA">
            <w:pPr>
              <w:spacing w:before="60" w:after="60"/>
              <w:jc w:val="center"/>
              <w:rPr>
                <w:rFonts w:cs="Arial"/>
                <w:sz w:val="18"/>
                <w:szCs w:val="18"/>
              </w:rPr>
            </w:pPr>
            <w:r w:rsidRPr="001570EA">
              <w:rPr>
                <w:rFonts w:cs="Arial"/>
                <w:color w:val="000000"/>
                <w:sz w:val="18"/>
                <w:szCs w:val="18"/>
              </w:rPr>
              <w:t>0.</w:t>
            </w:r>
            <w:del w:id="12385" w:author="Greg Clendenning" w:date="2024-04-16T16:42:00Z">
              <w:r w:rsidR="00FA5174" w:rsidRPr="00C6742B">
                <w:rPr>
                  <w:rFonts w:cs="Arial"/>
                  <w:color w:val="000000"/>
                  <w:sz w:val="18"/>
                  <w:szCs w:val="18"/>
                </w:rPr>
                <w:delText>0271</w:delText>
              </w:r>
            </w:del>
            <w:ins w:id="12386" w:author="Greg Clendenning" w:date="2024-04-16T16:42:00Z">
              <w:r w:rsidRPr="001570EA">
                <w:rPr>
                  <w:rFonts w:cs="Arial"/>
                  <w:color w:val="000000"/>
                  <w:sz w:val="18"/>
                  <w:szCs w:val="18"/>
                </w:rPr>
                <w:t>0248</w:t>
              </w:r>
            </w:ins>
          </w:p>
        </w:tc>
        <w:tc>
          <w:tcPr>
            <w:tcW w:w="585" w:type="pct"/>
            <w:vAlign w:val="center"/>
            <w:cellIns w:id="12387" w:author="Greg Clendenning" w:date="2024-04-16T16:42:00Z"/>
          </w:tcPr>
          <w:p w14:paraId="5336CED7" w14:textId="77777777" w:rsidR="00C71CAA" w:rsidRPr="001570EA" w:rsidRDefault="00C71CAA">
            <w:pPr>
              <w:spacing w:before="60" w:after="60"/>
              <w:jc w:val="center"/>
              <w:rPr>
                <w:rFonts w:cs="Arial"/>
                <w:color w:val="000000"/>
                <w:sz w:val="18"/>
                <w:szCs w:val="18"/>
              </w:rPr>
            </w:pPr>
            <w:ins w:id="12388" w:author="Greg Clendenning" w:date="2024-04-16T16:42:00Z">
              <w:r w:rsidRPr="001570EA">
                <w:rPr>
                  <w:rFonts w:cs="Arial"/>
                  <w:color w:val="000000"/>
                  <w:sz w:val="18"/>
                  <w:szCs w:val="18"/>
                </w:rPr>
                <w:t>0.0416</w:t>
              </w:r>
            </w:ins>
          </w:p>
        </w:tc>
      </w:tr>
      <w:tr w:rsidR="00475EB1" w:rsidRPr="001570EA" w14:paraId="267F02CC" w14:textId="77777777">
        <w:trPr>
          <w:trHeight w:val="20"/>
        </w:trPr>
        <w:tc>
          <w:tcPr>
            <w:tcW w:w="676" w:type="pct"/>
            <w:vAlign w:val="center"/>
          </w:tcPr>
          <w:p w14:paraId="29C52A05"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BE9C794"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229A305D"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103E3116"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3CEDCF8A"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0A3FC3F8" w14:textId="77777777" w:rsidR="00C71CAA" w:rsidRPr="001570EA" w:rsidRDefault="00C71CAA">
            <w:pPr>
              <w:spacing w:before="60" w:after="60"/>
              <w:jc w:val="center"/>
              <w:rPr>
                <w:rFonts w:cs="Arial"/>
                <w:sz w:val="18"/>
                <w:szCs w:val="18"/>
              </w:rPr>
            </w:pPr>
            <w:r w:rsidRPr="001570EA">
              <w:rPr>
                <w:rFonts w:cs="Arial"/>
                <w:color w:val="000000"/>
                <w:sz w:val="18"/>
                <w:szCs w:val="18"/>
              </w:rPr>
              <w:t>165.3</w:t>
            </w:r>
          </w:p>
        </w:tc>
        <w:tc>
          <w:tcPr>
            <w:tcW w:w="685" w:type="pct"/>
            <w:vAlign w:val="center"/>
          </w:tcPr>
          <w:p w14:paraId="4B4DA49C" w14:textId="22843D06" w:rsidR="00C71CAA" w:rsidRPr="001570EA" w:rsidRDefault="00C71CAA">
            <w:pPr>
              <w:spacing w:before="60" w:after="60"/>
              <w:jc w:val="center"/>
              <w:rPr>
                <w:rFonts w:cs="Arial"/>
                <w:sz w:val="18"/>
                <w:szCs w:val="18"/>
              </w:rPr>
            </w:pPr>
            <w:r w:rsidRPr="001570EA">
              <w:rPr>
                <w:rFonts w:cs="Arial"/>
                <w:color w:val="000000"/>
                <w:sz w:val="18"/>
                <w:szCs w:val="18"/>
              </w:rPr>
              <w:t>0.</w:t>
            </w:r>
            <w:del w:id="12389" w:author="Greg Clendenning" w:date="2024-04-16T16:42:00Z">
              <w:r w:rsidR="00FA5174" w:rsidRPr="00C6742B">
                <w:rPr>
                  <w:rFonts w:cs="Arial"/>
                  <w:color w:val="000000"/>
                  <w:sz w:val="18"/>
                  <w:szCs w:val="18"/>
                </w:rPr>
                <w:delText>0189</w:delText>
              </w:r>
            </w:del>
            <w:ins w:id="12390" w:author="Greg Clendenning" w:date="2024-04-16T16:42:00Z">
              <w:r w:rsidRPr="001570EA">
                <w:rPr>
                  <w:rFonts w:cs="Arial"/>
                  <w:color w:val="000000"/>
                  <w:sz w:val="18"/>
                  <w:szCs w:val="18"/>
                </w:rPr>
                <w:t>0173</w:t>
              </w:r>
            </w:ins>
          </w:p>
        </w:tc>
        <w:tc>
          <w:tcPr>
            <w:tcW w:w="585" w:type="pct"/>
            <w:vAlign w:val="center"/>
            <w:cellIns w:id="12391" w:author="Greg Clendenning" w:date="2024-04-16T16:42:00Z"/>
          </w:tcPr>
          <w:p w14:paraId="7CB0D241" w14:textId="77777777" w:rsidR="00C71CAA" w:rsidRPr="001570EA" w:rsidRDefault="00C71CAA">
            <w:pPr>
              <w:spacing w:before="60" w:after="60"/>
              <w:jc w:val="center"/>
              <w:rPr>
                <w:rFonts w:cs="Arial"/>
                <w:color w:val="000000"/>
                <w:sz w:val="18"/>
                <w:szCs w:val="18"/>
              </w:rPr>
            </w:pPr>
            <w:ins w:id="12392" w:author="Greg Clendenning" w:date="2024-04-16T16:42:00Z">
              <w:r w:rsidRPr="001570EA">
                <w:rPr>
                  <w:rFonts w:cs="Arial"/>
                  <w:color w:val="000000"/>
                  <w:sz w:val="18"/>
                  <w:szCs w:val="18"/>
                </w:rPr>
                <w:t>0.0290</w:t>
              </w:r>
            </w:ins>
          </w:p>
        </w:tc>
      </w:tr>
      <w:tr w:rsidR="00475EB1" w:rsidRPr="001570EA" w14:paraId="36273A55" w14:textId="77777777">
        <w:trPr>
          <w:trHeight w:val="20"/>
        </w:trPr>
        <w:tc>
          <w:tcPr>
            <w:tcW w:w="676" w:type="pct"/>
            <w:vAlign w:val="center"/>
          </w:tcPr>
          <w:p w14:paraId="719B1742"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65D8464C"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350DAD3F"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68BC2958"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158AFE8C"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1053F1B7" w14:textId="77777777" w:rsidR="00C71CAA" w:rsidRPr="001570EA" w:rsidRDefault="00C71CAA">
            <w:pPr>
              <w:spacing w:before="60" w:after="60"/>
              <w:jc w:val="center"/>
              <w:rPr>
                <w:rFonts w:cs="Arial"/>
                <w:sz w:val="18"/>
                <w:szCs w:val="18"/>
              </w:rPr>
            </w:pPr>
            <w:r w:rsidRPr="001570EA">
              <w:rPr>
                <w:rFonts w:cs="Arial"/>
                <w:color w:val="000000"/>
                <w:sz w:val="18"/>
                <w:szCs w:val="18"/>
              </w:rPr>
              <w:t>121.5</w:t>
            </w:r>
          </w:p>
        </w:tc>
        <w:tc>
          <w:tcPr>
            <w:tcW w:w="685" w:type="pct"/>
            <w:vAlign w:val="center"/>
          </w:tcPr>
          <w:p w14:paraId="7F6CBD70" w14:textId="4625E5A6" w:rsidR="00C71CAA" w:rsidRPr="001570EA" w:rsidRDefault="00C71CAA">
            <w:pPr>
              <w:spacing w:before="60" w:after="60"/>
              <w:jc w:val="center"/>
              <w:rPr>
                <w:rFonts w:cs="Arial"/>
                <w:sz w:val="18"/>
                <w:szCs w:val="18"/>
              </w:rPr>
            </w:pPr>
            <w:r w:rsidRPr="001570EA">
              <w:rPr>
                <w:rFonts w:cs="Arial"/>
                <w:color w:val="000000"/>
                <w:sz w:val="18"/>
                <w:szCs w:val="18"/>
              </w:rPr>
              <w:t>0.</w:t>
            </w:r>
            <w:del w:id="12393" w:author="Greg Clendenning" w:date="2024-04-16T16:42:00Z">
              <w:r w:rsidR="00FA5174" w:rsidRPr="00C6742B">
                <w:rPr>
                  <w:rFonts w:cs="Arial"/>
                  <w:color w:val="000000"/>
                  <w:sz w:val="18"/>
                  <w:szCs w:val="18"/>
                </w:rPr>
                <w:delText>0139</w:delText>
              </w:r>
            </w:del>
            <w:ins w:id="12394" w:author="Greg Clendenning" w:date="2024-04-16T16:42:00Z">
              <w:r w:rsidRPr="001570EA">
                <w:rPr>
                  <w:rFonts w:cs="Arial"/>
                  <w:color w:val="000000"/>
                  <w:sz w:val="18"/>
                  <w:szCs w:val="18"/>
                </w:rPr>
                <w:t>0127</w:t>
              </w:r>
            </w:ins>
          </w:p>
        </w:tc>
        <w:tc>
          <w:tcPr>
            <w:tcW w:w="585" w:type="pct"/>
            <w:vAlign w:val="center"/>
            <w:cellIns w:id="12395" w:author="Greg Clendenning" w:date="2024-04-16T16:42:00Z"/>
          </w:tcPr>
          <w:p w14:paraId="09AC683A" w14:textId="77777777" w:rsidR="00C71CAA" w:rsidRPr="001570EA" w:rsidRDefault="00C71CAA">
            <w:pPr>
              <w:spacing w:before="60" w:after="60"/>
              <w:jc w:val="center"/>
              <w:rPr>
                <w:rFonts w:cs="Arial"/>
                <w:color w:val="000000"/>
                <w:sz w:val="18"/>
                <w:szCs w:val="18"/>
              </w:rPr>
            </w:pPr>
            <w:ins w:id="12396" w:author="Greg Clendenning" w:date="2024-04-16T16:42:00Z">
              <w:r w:rsidRPr="001570EA">
                <w:rPr>
                  <w:rFonts w:cs="Arial"/>
                  <w:color w:val="000000"/>
                  <w:sz w:val="18"/>
                  <w:szCs w:val="18"/>
                </w:rPr>
                <w:t>0.0213</w:t>
              </w:r>
            </w:ins>
          </w:p>
        </w:tc>
      </w:tr>
      <w:tr w:rsidR="00475EB1" w:rsidRPr="001570EA" w14:paraId="5E7F076B" w14:textId="77777777">
        <w:trPr>
          <w:trHeight w:val="20"/>
        </w:trPr>
        <w:tc>
          <w:tcPr>
            <w:tcW w:w="676" w:type="pct"/>
            <w:vAlign w:val="center"/>
          </w:tcPr>
          <w:p w14:paraId="19F5B0BD"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0189FEAF" w14:textId="77777777" w:rsidR="00C71CAA" w:rsidRPr="001570EA" w:rsidRDefault="00C71CAA">
            <w:pPr>
              <w:spacing w:before="60" w:after="60"/>
              <w:jc w:val="center"/>
              <w:rPr>
                <w:rFonts w:cs="Arial"/>
                <w:sz w:val="18"/>
                <w:szCs w:val="18"/>
              </w:rPr>
            </w:pPr>
            <w:r w:rsidRPr="001570EA">
              <w:rPr>
                <w:rFonts w:cs="Arial"/>
                <w:color w:val="000000"/>
                <w:sz w:val="18"/>
                <w:szCs w:val="18"/>
              </w:rPr>
              <w:t>8</w:t>
            </w:r>
          </w:p>
        </w:tc>
        <w:tc>
          <w:tcPr>
            <w:tcW w:w="409" w:type="pct"/>
            <w:vAlign w:val="center"/>
          </w:tcPr>
          <w:p w14:paraId="25FC1FA5" w14:textId="77777777" w:rsidR="00C71CAA" w:rsidRPr="001570EA" w:rsidRDefault="00C71CAA">
            <w:pPr>
              <w:spacing w:before="60" w:after="60"/>
              <w:jc w:val="center"/>
              <w:rPr>
                <w:rFonts w:cs="Arial"/>
                <w:sz w:val="18"/>
                <w:szCs w:val="18"/>
              </w:rPr>
            </w:pPr>
            <w:r w:rsidRPr="001570EA">
              <w:rPr>
                <w:rFonts w:cs="Arial"/>
                <w:color w:val="000000"/>
                <w:sz w:val="18"/>
                <w:szCs w:val="18"/>
              </w:rPr>
              <w:t>18</w:t>
            </w:r>
          </w:p>
        </w:tc>
        <w:tc>
          <w:tcPr>
            <w:tcW w:w="587" w:type="pct"/>
            <w:vAlign w:val="center"/>
          </w:tcPr>
          <w:p w14:paraId="5456CCE4"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20FF24E7"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7377A72" w14:textId="77777777" w:rsidR="00C71CAA" w:rsidRPr="001570EA" w:rsidRDefault="00C71CAA">
            <w:pPr>
              <w:spacing w:before="60" w:after="60"/>
              <w:jc w:val="center"/>
              <w:rPr>
                <w:rFonts w:cs="Arial"/>
                <w:sz w:val="18"/>
                <w:szCs w:val="18"/>
              </w:rPr>
            </w:pPr>
            <w:r w:rsidRPr="001570EA">
              <w:rPr>
                <w:rFonts w:cs="Arial"/>
                <w:color w:val="000000"/>
                <w:sz w:val="18"/>
                <w:szCs w:val="18"/>
              </w:rPr>
              <w:t>267.4</w:t>
            </w:r>
          </w:p>
        </w:tc>
        <w:tc>
          <w:tcPr>
            <w:tcW w:w="685" w:type="pct"/>
            <w:vAlign w:val="center"/>
          </w:tcPr>
          <w:p w14:paraId="26616106" w14:textId="36E7DC4F" w:rsidR="00C71CAA" w:rsidRPr="001570EA" w:rsidRDefault="00C71CAA">
            <w:pPr>
              <w:spacing w:before="60" w:after="60"/>
              <w:jc w:val="center"/>
              <w:rPr>
                <w:rFonts w:cs="Arial"/>
                <w:sz w:val="18"/>
                <w:szCs w:val="18"/>
              </w:rPr>
            </w:pPr>
            <w:r w:rsidRPr="001570EA">
              <w:rPr>
                <w:rFonts w:cs="Arial"/>
                <w:color w:val="000000"/>
                <w:sz w:val="18"/>
                <w:szCs w:val="18"/>
              </w:rPr>
              <w:t>0.</w:t>
            </w:r>
            <w:del w:id="12397" w:author="Greg Clendenning" w:date="2024-04-16T16:42:00Z">
              <w:r w:rsidR="00FA5174" w:rsidRPr="00C6742B">
                <w:rPr>
                  <w:rFonts w:cs="Arial"/>
                  <w:color w:val="000000"/>
                  <w:sz w:val="18"/>
                  <w:szCs w:val="18"/>
                </w:rPr>
                <w:delText>0305</w:delText>
              </w:r>
            </w:del>
            <w:ins w:id="12398" w:author="Greg Clendenning" w:date="2024-04-16T16:42:00Z">
              <w:r w:rsidRPr="001570EA">
                <w:rPr>
                  <w:rFonts w:cs="Arial"/>
                  <w:color w:val="000000"/>
                  <w:sz w:val="18"/>
                  <w:szCs w:val="18"/>
                </w:rPr>
                <w:t>0280</w:t>
              </w:r>
            </w:ins>
          </w:p>
        </w:tc>
        <w:tc>
          <w:tcPr>
            <w:tcW w:w="585" w:type="pct"/>
            <w:vAlign w:val="center"/>
            <w:cellIns w:id="12399" w:author="Greg Clendenning" w:date="2024-04-16T16:42:00Z"/>
          </w:tcPr>
          <w:p w14:paraId="00D3F588" w14:textId="77777777" w:rsidR="00C71CAA" w:rsidRPr="001570EA" w:rsidRDefault="00C71CAA">
            <w:pPr>
              <w:spacing w:before="60" w:after="60"/>
              <w:jc w:val="center"/>
              <w:rPr>
                <w:rFonts w:cs="Arial"/>
                <w:color w:val="000000"/>
                <w:sz w:val="18"/>
                <w:szCs w:val="18"/>
              </w:rPr>
            </w:pPr>
            <w:ins w:id="12400" w:author="Greg Clendenning" w:date="2024-04-16T16:42:00Z">
              <w:r w:rsidRPr="001570EA">
                <w:rPr>
                  <w:rFonts w:cs="Arial"/>
                  <w:color w:val="000000"/>
                  <w:sz w:val="18"/>
                  <w:szCs w:val="18"/>
                </w:rPr>
                <w:t>0.0469</w:t>
              </w:r>
            </w:ins>
          </w:p>
        </w:tc>
      </w:tr>
      <w:tr w:rsidR="00475EB1" w:rsidRPr="001570EA" w14:paraId="47096582" w14:textId="77777777">
        <w:trPr>
          <w:trHeight w:val="20"/>
        </w:trPr>
        <w:tc>
          <w:tcPr>
            <w:tcW w:w="676" w:type="pct"/>
            <w:vAlign w:val="center"/>
          </w:tcPr>
          <w:p w14:paraId="4A4C89BC"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754CCBE2" w14:textId="77777777" w:rsidR="00C71CAA" w:rsidRPr="001570EA" w:rsidRDefault="00C71CAA">
            <w:pPr>
              <w:spacing w:before="60" w:after="60"/>
              <w:jc w:val="center"/>
              <w:rPr>
                <w:rFonts w:cs="Arial"/>
                <w:sz w:val="18"/>
                <w:szCs w:val="18"/>
              </w:rPr>
            </w:pPr>
            <w:r w:rsidRPr="001570EA">
              <w:rPr>
                <w:rFonts w:cs="Arial"/>
                <w:color w:val="000000"/>
                <w:sz w:val="18"/>
                <w:szCs w:val="18"/>
              </w:rPr>
              <w:t>10</w:t>
            </w:r>
          </w:p>
        </w:tc>
        <w:tc>
          <w:tcPr>
            <w:tcW w:w="409" w:type="pct"/>
            <w:vAlign w:val="center"/>
          </w:tcPr>
          <w:p w14:paraId="1E368E19" w14:textId="77777777" w:rsidR="00C71CAA" w:rsidRPr="001570EA" w:rsidRDefault="00C71CAA">
            <w:pPr>
              <w:spacing w:before="60" w:after="60"/>
              <w:jc w:val="center"/>
              <w:rPr>
                <w:rFonts w:cs="Arial"/>
                <w:sz w:val="18"/>
                <w:szCs w:val="18"/>
              </w:rPr>
            </w:pPr>
            <w:r w:rsidRPr="001570EA">
              <w:rPr>
                <w:rFonts w:cs="Arial"/>
                <w:color w:val="000000"/>
                <w:sz w:val="18"/>
                <w:szCs w:val="18"/>
              </w:rPr>
              <w:t>20</w:t>
            </w:r>
          </w:p>
        </w:tc>
        <w:tc>
          <w:tcPr>
            <w:tcW w:w="587" w:type="pct"/>
            <w:vAlign w:val="center"/>
          </w:tcPr>
          <w:p w14:paraId="2DF60543"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234AD50"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49E9A4F6" w14:textId="77777777" w:rsidR="00C71CAA" w:rsidRPr="001570EA" w:rsidRDefault="00C71CAA">
            <w:pPr>
              <w:spacing w:before="60" w:after="60"/>
              <w:jc w:val="center"/>
              <w:rPr>
                <w:rFonts w:cs="Arial"/>
                <w:sz w:val="18"/>
                <w:szCs w:val="18"/>
              </w:rPr>
            </w:pPr>
            <w:r w:rsidRPr="001570EA">
              <w:rPr>
                <w:rFonts w:cs="Arial"/>
                <w:color w:val="000000"/>
                <w:sz w:val="18"/>
                <w:szCs w:val="18"/>
              </w:rPr>
              <w:t>189.6</w:t>
            </w:r>
          </w:p>
        </w:tc>
        <w:tc>
          <w:tcPr>
            <w:tcW w:w="685" w:type="pct"/>
            <w:vAlign w:val="center"/>
          </w:tcPr>
          <w:p w14:paraId="236A5579" w14:textId="77FB95B7" w:rsidR="00C71CAA" w:rsidRPr="001570EA" w:rsidRDefault="00C71CAA">
            <w:pPr>
              <w:spacing w:before="60" w:after="60"/>
              <w:jc w:val="center"/>
              <w:rPr>
                <w:rFonts w:cs="Arial"/>
                <w:sz w:val="18"/>
                <w:szCs w:val="18"/>
              </w:rPr>
            </w:pPr>
            <w:r w:rsidRPr="001570EA">
              <w:rPr>
                <w:rFonts w:cs="Arial"/>
                <w:color w:val="000000"/>
                <w:sz w:val="18"/>
                <w:szCs w:val="18"/>
              </w:rPr>
              <w:t>0.</w:t>
            </w:r>
            <w:del w:id="12401" w:author="Greg Clendenning" w:date="2024-04-16T16:42:00Z">
              <w:r w:rsidR="00FA5174" w:rsidRPr="00C6742B">
                <w:rPr>
                  <w:rFonts w:cs="Arial"/>
                  <w:color w:val="000000"/>
                  <w:sz w:val="18"/>
                  <w:szCs w:val="18"/>
                </w:rPr>
                <w:delText>0216</w:delText>
              </w:r>
            </w:del>
            <w:ins w:id="12402" w:author="Greg Clendenning" w:date="2024-04-16T16:42:00Z">
              <w:r w:rsidRPr="001570EA">
                <w:rPr>
                  <w:rFonts w:cs="Arial"/>
                  <w:color w:val="000000"/>
                  <w:sz w:val="18"/>
                  <w:szCs w:val="18"/>
                </w:rPr>
                <w:t>0198</w:t>
              </w:r>
            </w:ins>
          </w:p>
        </w:tc>
        <w:tc>
          <w:tcPr>
            <w:tcW w:w="585" w:type="pct"/>
            <w:cellIns w:id="12403" w:author="Greg Clendenning" w:date="2024-04-16T16:42:00Z"/>
          </w:tcPr>
          <w:p w14:paraId="415DD035" w14:textId="77777777" w:rsidR="00C71CAA" w:rsidRPr="001570EA" w:rsidRDefault="00C71CAA">
            <w:pPr>
              <w:spacing w:before="60" w:after="60"/>
              <w:jc w:val="center"/>
              <w:rPr>
                <w:rFonts w:cs="Arial"/>
                <w:color w:val="000000"/>
                <w:sz w:val="18"/>
                <w:szCs w:val="18"/>
              </w:rPr>
            </w:pPr>
            <w:ins w:id="12404" w:author="Greg Clendenning" w:date="2024-04-16T16:42:00Z">
              <w:r w:rsidRPr="001570EA">
                <w:rPr>
                  <w:rFonts w:cs="Arial"/>
                  <w:color w:val="000000"/>
                  <w:sz w:val="18"/>
                  <w:szCs w:val="18"/>
                </w:rPr>
                <w:t>0.0333</w:t>
              </w:r>
            </w:ins>
          </w:p>
        </w:tc>
      </w:tr>
      <w:tr w:rsidR="00475EB1" w:rsidRPr="001570EA" w14:paraId="7828F558" w14:textId="77777777">
        <w:trPr>
          <w:trHeight w:val="20"/>
        </w:trPr>
        <w:tc>
          <w:tcPr>
            <w:tcW w:w="676" w:type="pct"/>
            <w:vAlign w:val="center"/>
          </w:tcPr>
          <w:p w14:paraId="4E88076A" w14:textId="77777777" w:rsidR="00C71CAA" w:rsidRPr="001570EA" w:rsidRDefault="00C71CAA">
            <w:pPr>
              <w:spacing w:before="60" w:after="60"/>
              <w:rPr>
                <w:rFonts w:cs="Arial"/>
                <w:sz w:val="18"/>
                <w:szCs w:val="18"/>
              </w:rPr>
            </w:pPr>
            <w:r w:rsidRPr="001570EA">
              <w:rPr>
                <w:rFonts w:cs="Arial"/>
                <w:color w:val="000000"/>
                <w:sz w:val="18"/>
                <w:szCs w:val="18"/>
              </w:rPr>
              <w:t>80</w:t>
            </w:r>
          </w:p>
        </w:tc>
        <w:tc>
          <w:tcPr>
            <w:tcW w:w="409" w:type="pct"/>
            <w:vAlign w:val="center"/>
          </w:tcPr>
          <w:p w14:paraId="53914985" w14:textId="77777777" w:rsidR="00C71CAA" w:rsidRPr="001570EA" w:rsidRDefault="00C71CAA">
            <w:pPr>
              <w:spacing w:before="60" w:after="60"/>
              <w:jc w:val="center"/>
              <w:rPr>
                <w:rFonts w:cs="Arial"/>
                <w:sz w:val="18"/>
                <w:szCs w:val="18"/>
              </w:rPr>
            </w:pPr>
            <w:r w:rsidRPr="001570EA">
              <w:rPr>
                <w:rFonts w:cs="Arial"/>
                <w:color w:val="000000"/>
                <w:sz w:val="18"/>
                <w:szCs w:val="18"/>
              </w:rPr>
              <w:t>12</w:t>
            </w:r>
          </w:p>
        </w:tc>
        <w:tc>
          <w:tcPr>
            <w:tcW w:w="409" w:type="pct"/>
            <w:vAlign w:val="center"/>
          </w:tcPr>
          <w:p w14:paraId="07BE4F42" w14:textId="77777777" w:rsidR="00C71CAA" w:rsidRPr="001570EA" w:rsidRDefault="00C71CAA">
            <w:pPr>
              <w:spacing w:before="60" w:after="60"/>
              <w:jc w:val="center"/>
              <w:rPr>
                <w:rFonts w:cs="Arial"/>
                <w:sz w:val="18"/>
                <w:szCs w:val="18"/>
              </w:rPr>
            </w:pPr>
            <w:r w:rsidRPr="001570EA">
              <w:rPr>
                <w:rFonts w:cs="Arial"/>
                <w:color w:val="000000"/>
                <w:sz w:val="18"/>
                <w:szCs w:val="18"/>
              </w:rPr>
              <w:t>22</w:t>
            </w:r>
          </w:p>
        </w:tc>
        <w:tc>
          <w:tcPr>
            <w:tcW w:w="587" w:type="pct"/>
            <w:vAlign w:val="center"/>
          </w:tcPr>
          <w:p w14:paraId="2AF34595" w14:textId="77777777" w:rsidR="00C71CAA" w:rsidRPr="001570EA" w:rsidRDefault="00C71CAA">
            <w:pPr>
              <w:spacing w:before="60" w:after="60"/>
              <w:jc w:val="center"/>
              <w:rPr>
                <w:rFonts w:cs="Arial"/>
                <w:sz w:val="18"/>
                <w:szCs w:val="18"/>
              </w:rPr>
            </w:pPr>
            <w:r w:rsidRPr="001570EA">
              <w:rPr>
                <w:rFonts w:cs="Arial"/>
                <w:color w:val="000000"/>
                <w:sz w:val="18"/>
                <w:szCs w:val="18"/>
              </w:rPr>
              <w:t>31.84</w:t>
            </w:r>
          </w:p>
        </w:tc>
        <w:tc>
          <w:tcPr>
            <w:tcW w:w="644" w:type="pct"/>
            <w:vAlign w:val="center"/>
          </w:tcPr>
          <w:p w14:paraId="51C13E38" w14:textId="77777777" w:rsidR="00C71CAA" w:rsidRPr="001570EA" w:rsidRDefault="00C71CAA">
            <w:pPr>
              <w:spacing w:before="60" w:after="60"/>
              <w:jc w:val="center"/>
              <w:rPr>
                <w:rFonts w:cs="Arial"/>
                <w:sz w:val="18"/>
                <w:szCs w:val="18"/>
              </w:rPr>
            </w:pPr>
            <w:r w:rsidRPr="001570EA">
              <w:rPr>
                <w:rFonts w:cs="Arial"/>
                <w:color w:val="000000"/>
                <w:sz w:val="18"/>
                <w:szCs w:val="18"/>
              </w:rPr>
              <w:t>34.14</w:t>
            </w:r>
          </w:p>
        </w:tc>
        <w:tc>
          <w:tcPr>
            <w:tcW w:w="1005" w:type="pct"/>
            <w:vAlign w:val="center"/>
          </w:tcPr>
          <w:p w14:paraId="7D7CC30E" w14:textId="77777777" w:rsidR="00C71CAA" w:rsidRPr="001570EA" w:rsidRDefault="00C71CAA">
            <w:pPr>
              <w:spacing w:before="60" w:after="60"/>
              <w:jc w:val="center"/>
              <w:rPr>
                <w:rFonts w:cs="Arial"/>
                <w:sz w:val="18"/>
                <w:szCs w:val="18"/>
              </w:rPr>
            </w:pPr>
            <w:r w:rsidRPr="001570EA">
              <w:rPr>
                <w:rFonts w:cs="Arial"/>
                <w:color w:val="000000"/>
                <w:sz w:val="18"/>
                <w:szCs w:val="18"/>
              </w:rPr>
              <w:t>141.4</w:t>
            </w:r>
          </w:p>
        </w:tc>
        <w:tc>
          <w:tcPr>
            <w:tcW w:w="685" w:type="pct"/>
            <w:vAlign w:val="center"/>
          </w:tcPr>
          <w:p w14:paraId="3653F2B0" w14:textId="09AB9794" w:rsidR="00C71CAA" w:rsidRPr="001570EA" w:rsidRDefault="00C71CAA">
            <w:pPr>
              <w:spacing w:before="60" w:after="60"/>
              <w:jc w:val="center"/>
              <w:rPr>
                <w:rFonts w:cs="Arial"/>
                <w:sz w:val="18"/>
                <w:szCs w:val="18"/>
              </w:rPr>
            </w:pPr>
            <w:r w:rsidRPr="001570EA">
              <w:rPr>
                <w:rFonts w:cs="Arial"/>
                <w:color w:val="000000"/>
                <w:sz w:val="18"/>
                <w:szCs w:val="18"/>
              </w:rPr>
              <w:t>0.</w:t>
            </w:r>
            <w:del w:id="12405" w:author="Greg Clendenning" w:date="2024-04-16T16:42:00Z">
              <w:r w:rsidR="00FA5174" w:rsidRPr="00C6742B">
                <w:rPr>
                  <w:rFonts w:cs="Arial"/>
                  <w:color w:val="000000"/>
                  <w:sz w:val="18"/>
                  <w:szCs w:val="18"/>
                </w:rPr>
                <w:delText>0161</w:delText>
              </w:r>
            </w:del>
            <w:ins w:id="12406" w:author="Greg Clendenning" w:date="2024-04-16T16:42:00Z">
              <w:r w:rsidRPr="001570EA">
                <w:rPr>
                  <w:rFonts w:cs="Arial"/>
                  <w:color w:val="000000"/>
                  <w:sz w:val="18"/>
                  <w:szCs w:val="18"/>
                </w:rPr>
                <w:t>0148</w:t>
              </w:r>
            </w:ins>
          </w:p>
        </w:tc>
        <w:tc>
          <w:tcPr>
            <w:tcW w:w="585" w:type="pct"/>
            <w:cellIns w:id="12407" w:author="Greg Clendenning" w:date="2024-04-16T16:42:00Z"/>
          </w:tcPr>
          <w:p w14:paraId="4D92147E" w14:textId="77777777" w:rsidR="00C71CAA" w:rsidRPr="001570EA" w:rsidRDefault="00C71CAA">
            <w:pPr>
              <w:spacing w:before="60" w:after="60"/>
              <w:jc w:val="center"/>
              <w:rPr>
                <w:rFonts w:cs="Arial"/>
                <w:color w:val="000000"/>
                <w:sz w:val="18"/>
                <w:szCs w:val="18"/>
              </w:rPr>
            </w:pPr>
            <w:ins w:id="12408" w:author="Greg Clendenning" w:date="2024-04-16T16:42:00Z">
              <w:r w:rsidRPr="001570EA">
                <w:rPr>
                  <w:rFonts w:cs="Arial"/>
                  <w:color w:val="000000"/>
                  <w:sz w:val="18"/>
                  <w:szCs w:val="18"/>
                </w:rPr>
                <w:t>0.0248</w:t>
              </w:r>
            </w:ins>
          </w:p>
        </w:tc>
      </w:tr>
    </w:tbl>
    <w:p w14:paraId="56592D6C" w14:textId="77777777" w:rsidR="00C71CAA" w:rsidRPr="001570EA" w:rsidRDefault="00C71CAA">
      <w:pPr>
        <w:pPrChange w:id="12409" w:author="Greg Clendenning" w:date="2024-04-16T16:42:00Z">
          <w:pPr>
            <w:pStyle w:val="SubStyle"/>
          </w:pPr>
        </w:pPrChange>
      </w:pPr>
    </w:p>
    <w:p w14:paraId="36307D33" w14:textId="16E2B341" w:rsidR="00C71CAA" w:rsidRPr="001570EA" w:rsidRDefault="00FA5174" w:rsidP="00C71CAA">
      <w:pPr>
        <w:rPr>
          <w:ins w:id="12410" w:author="Greg Clendenning" w:date="2024-04-16T16:42:00Z"/>
        </w:rPr>
      </w:pPr>
      <w:del w:id="12411" w:author="Greg Clendenning" w:date="2024-04-16T16:42:00Z">
        <w:r>
          <w:br w:type="page"/>
        </w:r>
      </w:del>
      <w:ins w:id="12412" w:author="Greg Clendenning" w:date="2024-04-16T16:42:00Z">
        <w:r w:rsidR="00C71CAA" w:rsidRPr="001570EA">
          <w:t xml:space="preserve">Area values were calculated from average dimensions of several commercially available units, with radius values measured to the center of the insulation. Area includes tank sides and top to account for typical wrap coverage. </w:t>
        </w:r>
        <w:r w:rsidR="00C71CAA" w:rsidRPr="001570EA">
          <w:rPr>
            <w:szCs w:val="18"/>
          </w:rPr>
          <w:t>A</w:t>
        </w:r>
        <w:r w:rsidR="00C71CAA" w:rsidRPr="001570EA">
          <w:rPr>
            <w:szCs w:val="18"/>
            <w:vertAlign w:val="subscript"/>
          </w:rPr>
          <w:t>insul</w:t>
        </w:r>
        <w:r w:rsidR="00C71CAA" w:rsidRPr="001570EA">
          <w:rPr>
            <w:szCs w:val="18"/>
          </w:rPr>
          <w:t xml:space="preserve"> was calculated by assuming that the water heater wrap is a 2” thick fiberglass material. </w:t>
        </w:r>
      </w:ins>
    </w:p>
    <w:p w14:paraId="7D3FD5C1" w14:textId="77777777" w:rsidR="00C71CAA" w:rsidRPr="001570EA" w:rsidRDefault="00C71CAA" w:rsidP="00C71CAA">
      <w:pPr>
        <w:rPr>
          <w:rFonts w:ascii="Arial Black" w:hAnsi="Arial Black"/>
          <w:b/>
          <w:smallCaps/>
          <w:color w:val="44546A" w:themeColor="text2"/>
          <w:spacing w:val="40"/>
        </w:rPr>
      </w:pPr>
    </w:p>
    <w:p w14:paraId="14F85137" w14:textId="77777777" w:rsidR="00C71CAA" w:rsidRPr="001570EA" w:rsidRDefault="00C71CAA" w:rsidP="00C71CAA">
      <w:pPr>
        <w:pStyle w:val="SubStyle"/>
      </w:pPr>
      <w:r w:rsidRPr="001570EA">
        <w:t>Evaluation Protocols</w:t>
      </w:r>
    </w:p>
    <w:p w14:paraId="15506773" w14:textId="77777777" w:rsidR="00C71CAA" w:rsidRPr="001570EA" w:rsidRDefault="00C71CAA" w:rsidP="00C71CAA">
      <w:pPr>
        <w:pStyle w:val="BodyText"/>
        <w:ind w:right="0"/>
        <w:rPr>
          <w:rFonts w:cs="Arial"/>
        </w:rPr>
      </w:pPr>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89D70A8" w14:textId="77777777" w:rsidR="00C71CAA" w:rsidRPr="001570EA" w:rsidRDefault="00C71CAA" w:rsidP="00C71CAA">
      <w:pPr>
        <w:pStyle w:val="SubStyle"/>
      </w:pPr>
    </w:p>
    <w:p w14:paraId="5AF7BA9E" w14:textId="77777777" w:rsidR="00C71CAA" w:rsidRPr="001570EA" w:rsidRDefault="00C71CAA" w:rsidP="00C71CAA">
      <w:pPr>
        <w:pStyle w:val="SubStyle"/>
      </w:pPr>
      <w:r w:rsidRPr="001570EA">
        <w:t>Sources</w:t>
      </w:r>
    </w:p>
    <w:p w14:paraId="6CBF1437" w14:textId="77777777" w:rsidR="00C71CAA" w:rsidRPr="001570EA" w:rsidRDefault="00C71CAA" w:rsidP="002614D2">
      <w:pPr>
        <w:pStyle w:val="source10"/>
        <w:numPr>
          <w:ilvl w:val="0"/>
          <w:numId w:val="19"/>
        </w:numPr>
        <w:spacing w:after="120"/>
        <w:ind w:left="360"/>
      </w:pPr>
      <w:r w:rsidRPr="001570EA">
        <w:t>Conservative estimate of R-12.</w:t>
      </w:r>
    </w:p>
    <w:p w14:paraId="7977737E" w14:textId="77777777" w:rsidR="00C71CAA" w:rsidRPr="001570EA" w:rsidRDefault="00C71CAA" w:rsidP="002614D2">
      <w:pPr>
        <w:pStyle w:val="source10"/>
        <w:numPr>
          <w:ilvl w:val="0"/>
          <w:numId w:val="19"/>
        </w:numPr>
        <w:spacing w:after="120"/>
        <w:ind w:left="360"/>
      </w:pPr>
      <w:r w:rsidRPr="001570EA">
        <w:t>The water heater wrap is assumed to be a fiberglass blanket with R-8, increasing the total to R-20.</w:t>
      </w:r>
    </w:p>
    <w:p w14:paraId="7696B02A" w14:textId="120377B8" w:rsidR="00C71CAA" w:rsidRPr="001570EA" w:rsidRDefault="00C71CAA" w:rsidP="002614D2">
      <w:pPr>
        <w:pStyle w:val="source10"/>
        <w:numPr>
          <w:ilvl w:val="0"/>
          <w:numId w:val="19"/>
        </w:numPr>
        <w:spacing w:after="120"/>
        <w:ind w:left="360"/>
      </w:pPr>
      <w:r w:rsidRPr="001570EA">
        <w:t xml:space="preserve">AHRI Directory. All electric storage water heaters have a recovery efficiency of 0.98. </w:t>
      </w:r>
      <w:del w:id="12413" w:author="Greg Clendenning" w:date="2024-04-16T16:42:00Z">
        <w:r w:rsidR="00475EB1">
          <w:fldChar w:fldCharType="begin"/>
        </w:r>
        <w:r w:rsidR="00475EB1">
          <w:delInstrText>HYPERLINK "https://nextgen.ahridirectory.org/Search/QuickSearch?category=8&amp;searchTypeId=3&amp;producttype=15"</w:delInstrText>
        </w:r>
        <w:r w:rsidR="00475EB1">
          <w:fldChar w:fldCharType="separate"/>
        </w:r>
        <w:r w:rsidR="00FA5174" w:rsidRPr="00BE6828">
          <w:rPr>
            <w:rStyle w:val="Hyperlink"/>
            <w:rFonts w:cs="Arial"/>
          </w:rPr>
          <w:delText>https://nextgen.ahridirectory.org/Search/QuickSearch?category=8&amp;searchTypeId=3&amp;producttype=15</w:delText>
        </w:r>
        <w:r w:rsidR="00475EB1">
          <w:rPr>
            <w:rStyle w:val="Hyperlink"/>
            <w:rFonts w:cs="Arial"/>
          </w:rPr>
          <w:fldChar w:fldCharType="end"/>
        </w:r>
      </w:del>
      <w:ins w:id="12414" w:author="Greg Clendenning" w:date="2024-04-16T16:42:00Z">
        <w:r w:rsidR="00475EB1">
          <w:fldChar w:fldCharType="begin"/>
        </w:r>
        <w:r w:rsidR="00475EB1">
          <w:instrText>HYPERLINK "https://www.ahridirectory.org/NewSearch?programId=24&amp;searchTypeId=3"</w:instrText>
        </w:r>
        <w:r w:rsidR="00475EB1">
          <w:fldChar w:fldCharType="separate"/>
        </w:r>
        <w:r w:rsidRPr="001570EA">
          <w:rPr>
            <w:rStyle w:val="Hyperlink"/>
            <w:rFonts w:cs="Arial"/>
          </w:rPr>
          <w:t>Weblink</w:t>
        </w:r>
        <w:r w:rsidR="00475EB1">
          <w:rPr>
            <w:rStyle w:val="Hyperlink"/>
            <w:rFonts w:cs="Arial"/>
          </w:rPr>
          <w:fldChar w:fldCharType="end"/>
        </w:r>
      </w:ins>
    </w:p>
    <w:p w14:paraId="0DF14428" w14:textId="1BF48DF3" w:rsidR="00C71CAA" w:rsidRPr="001570EA" w:rsidRDefault="00C71CAA" w:rsidP="002614D2">
      <w:pPr>
        <w:pStyle w:val="source10"/>
        <w:numPr>
          <w:ilvl w:val="0"/>
          <w:numId w:val="19"/>
        </w:numPr>
        <w:spacing w:after="120"/>
        <w:ind w:left="360"/>
        <w:rPr>
          <w:ins w:id="12415" w:author="Greg Clendenning" w:date="2024-04-16T16:42:00Z"/>
          <w:rStyle w:val="Hyperlink"/>
          <w:rFonts w:cs="Arial"/>
          <w:color w:val="auto"/>
          <w:u w:val="none"/>
        </w:rPr>
      </w:pPr>
      <w:ins w:id="12416" w:author="Greg Clendenning" w:date="2024-04-16T16:42:00Z">
        <w:r w:rsidRPr="001570EA">
          <w:t xml:space="preserve">Pennsylvania Act 129 2014 Residential Baseline Study. Section 4.6.1, pg 60, Table 4-6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7BD0609C" w14:textId="7953D14E" w:rsidR="00C71CAA" w:rsidRPr="001570EA" w:rsidRDefault="00C71CAA" w:rsidP="002614D2">
      <w:pPr>
        <w:pStyle w:val="source10"/>
        <w:numPr>
          <w:ilvl w:val="0"/>
          <w:numId w:val="19"/>
        </w:numPr>
        <w:spacing w:after="120"/>
        <w:ind w:left="360"/>
        <w:rPr>
          <w:ins w:id="12417" w:author="Greg Clendenning" w:date="2024-04-16T16:42:00Z"/>
        </w:rPr>
      </w:pPr>
      <w:ins w:id="12418" w:author="Greg Clendenning" w:date="2024-04-16T16:42:00Z">
        <w:r w:rsidRPr="001570EA">
          <w:t xml:space="preserve">Pennsylvania Act 129 2014 Residential Baseline Study. Section 5.4.4, pg 10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041735B7" w14:textId="31FC15F2" w:rsidR="00C71CAA" w:rsidRPr="001570EA" w:rsidRDefault="00C71CAA">
      <w:pPr>
        <w:pStyle w:val="source10"/>
        <w:numPr>
          <w:ilvl w:val="0"/>
          <w:numId w:val="19"/>
        </w:numPr>
        <w:spacing w:after="120"/>
        <w:ind w:left="360"/>
        <w:jc w:val="left"/>
        <w:rPr>
          <w:moveTo w:id="12419" w:author="Greg Clendenning" w:date="2024-04-16T16:42:00Z"/>
        </w:rPr>
        <w:pPrChange w:id="12420" w:author="Greg Clendenning" w:date="2024-04-16T16:42:00Z">
          <w:pPr>
            <w:pStyle w:val="source10"/>
            <w:numPr>
              <w:numId w:val="55"/>
            </w:numPr>
            <w:spacing w:after="120"/>
            <w:ind w:left="360" w:hanging="360"/>
            <w:jc w:val="left"/>
          </w:pPr>
        </w:pPrChange>
      </w:pPr>
      <w:ins w:id="12421" w:author="Greg Clendenning" w:date="2024-04-16T16:42:00Z">
        <w:r w:rsidRPr="001570EA">
          <w:rPr>
            <w:color w:val="212121"/>
            <w:shd w:val="clear" w:color="auto" w:fill="FFFFFF"/>
          </w:rPr>
          <w:t xml:space="preserve">California Electronic Technical Reference Manual. “Water Heater Tank Wrap”. Accessed December 2023. </w:t>
        </w:r>
        <w:r w:rsidR="00475EB1">
          <w:fldChar w:fldCharType="begin"/>
        </w:r>
        <w:r w:rsidR="00475EB1">
          <w:instrText>HYPERLINK "https://www.caetrm.com/cpuc/table/effusefullife/"</w:instrText>
        </w:r>
        <w:r w:rsidR="00475EB1">
          <w:fldChar w:fldCharType="separate"/>
        </w:r>
        <w:r w:rsidRPr="001570EA">
          <w:rPr>
            <w:rStyle w:val="Hyperlink"/>
            <w:rFonts w:cs="Arial"/>
            <w:shd w:val="clear" w:color="auto" w:fill="FFFFFF"/>
          </w:rPr>
          <w:t>Weblink</w:t>
        </w:r>
        <w:r w:rsidR="00475EB1">
          <w:rPr>
            <w:rStyle w:val="Hyperlink"/>
            <w:rFonts w:cs="Arial"/>
            <w:shd w:val="clear" w:color="auto" w:fill="FFFFFF"/>
          </w:rPr>
          <w:fldChar w:fldCharType="end"/>
        </w:r>
        <w:r w:rsidRPr="001570EA">
          <w:rPr>
            <w:color w:val="212121"/>
            <w:shd w:val="clear" w:color="auto" w:fill="FFFFFF"/>
          </w:rPr>
          <w:t xml:space="preserve"> </w:t>
        </w:r>
      </w:ins>
      <w:moveToRangeStart w:id="12422" w:author="Greg Clendenning" w:date="2024-04-16T16:42:00Z" w:name="move164178272"/>
      <w:moveTo w:id="12423" w:author="Greg Clendenning" w:date="2024-04-16T16:42:00Z">
        <w:r w:rsidRPr="001570EA">
          <w:rPr>
            <w:color w:val="212121"/>
            <w:shd w:val="clear" w:color="auto" w:fill="FFFFFF"/>
            <w:rPrChange w:id="12424" w:author="Greg Clendenning" w:date="2024-04-16T16:42:00Z">
              <w:rPr/>
            </w:rPrChange>
          </w:rPr>
          <w:t>.</w:t>
        </w:r>
      </w:moveTo>
    </w:p>
    <w:p w14:paraId="2A147CAD" w14:textId="77777777" w:rsidR="00FA5174" w:rsidRDefault="00C71CAA" w:rsidP="00FA5174">
      <w:pPr>
        <w:pStyle w:val="source10"/>
        <w:numPr>
          <w:ilvl w:val="0"/>
          <w:numId w:val="19"/>
        </w:numPr>
        <w:spacing w:after="120"/>
        <w:ind w:left="360"/>
        <w:rPr>
          <w:del w:id="12425" w:author="Greg Clendenning" w:date="2024-04-16T16:42:00Z"/>
        </w:rPr>
      </w:pPr>
      <w:moveTo w:id="12426" w:author="Greg Clendenning" w:date="2024-04-16T16:42:00Z">
        <w:r w:rsidRPr="001570EA">
          <w:t xml:space="preserve">U.S. Department of Energy. </w:t>
        </w:r>
      </w:moveTo>
      <w:moveToRangeEnd w:id="12422"/>
      <w:del w:id="12427" w:author="Greg Clendenning" w:date="2024-04-16T16:42:00Z">
        <w:r w:rsidR="00FA5174" w:rsidRPr="00655465">
          <w:delText>Pennsylvania</w:delText>
        </w:r>
        <w:r w:rsidR="00FA5174">
          <w:delText xml:space="preserve"> </w:delText>
        </w:r>
        <w:r w:rsidR="00FA5174" w:rsidRPr="00655465">
          <w:delText>Statewide</w:delText>
        </w:r>
        <w:r w:rsidR="00FA5174">
          <w:delText xml:space="preserve"> </w:delText>
        </w:r>
        <w:r w:rsidR="00FA5174" w:rsidRPr="00655465">
          <w:delText>Residential</w:delText>
        </w:r>
        <w:r w:rsidR="00FA5174">
          <w:delText xml:space="preserve"> </w:delText>
        </w:r>
        <w:r w:rsidR="00FA5174" w:rsidRPr="00655465">
          <w:delText>End-Use</w:delText>
        </w:r>
        <w:r w:rsidR="00FA5174">
          <w:delText xml:space="preserve"> </w:delText>
        </w:r>
        <w:r w:rsidR="00FA5174" w:rsidRPr="00655465">
          <w:delText>and</w:delText>
        </w:r>
        <w:r w:rsidR="00FA5174">
          <w:delText xml:space="preserve"> </w:delText>
        </w:r>
        <w:r w:rsidR="00FA5174" w:rsidRPr="00655465">
          <w:delText>Saturation</w:delText>
        </w:r>
        <w:r w:rsidR="00FA5174">
          <w:delText xml:space="preserve"> </w:delText>
        </w:r>
        <w:r w:rsidR="00FA5174" w:rsidRPr="00655465">
          <w:delText>Study,</w:delText>
        </w:r>
        <w:r w:rsidR="00FA5174">
          <w:delText xml:space="preserve"> </w:delText>
        </w:r>
        <w:r w:rsidR="00FA5174" w:rsidRPr="00655465">
          <w:delText>2014</w:delText>
        </w:r>
        <w:r w:rsidR="00FA5174">
          <w:delText xml:space="preserve">, </w:delText>
        </w:r>
        <w:r w:rsidR="00475EB1">
          <w:fldChar w:fldCharType="begin"/>
        </w:r>
        <w:r w:rsidR="00475EB1">
          <w:delInstrText>HYPERLINK "http://www.puc.state.pa.us/Electric/pdf/Act129/SWE-2014_PA_Statewide_Act129_Residential_Baseline_Study.pdf"</w:delInstrText>
        </w:r>
        <w:r w:rsidR="00475EB1">
          <w:fldChar w:fldCharType="separate"/>
        </w:r>
        <w:r w:rsidR="00FA5174" w:rsidRPr="00070917">
          <w:rPr>
            <w:rStyle w:val="Hyperlink"/>
            <w:rFonts w:cs="Arial"/>
          </w:rPr>
          <w:delText>http://www.puc.state.pa.us/Electric/pdf/Act129/SWE-2014_PA_Statewide_Act129_Residential_Baseline_Study.pdf</w:delText>
        </w:r>
        <w:r w:rsidR="00475EB1">
          <w:rPr>
            <w:rStyle w:val="Hyperlink"/>
            <w:rFonts w:cs="Arial"/>
          </w:rPr>
          <w:fldChar w:fldCharType="end"/>
        </w:r>
        <w:r w:rsidR="00FA5174">
          <w:delText>.</w:delText>
        </w:r>
      </w:del>
    </w:p>
    <w:p w14:paraId="6EFFC07A" w14:textId="77777777" w:rsidR="00FA5174" w:rsidRPr="00B155FE" w:rsidRDefault="00FA5174" w:rsidP="00FA5174">
      <w:pPr>
        <w:pStyle w:val="source10"/>
        <w:numPr>
          <w:ilvl w:val="0"/>
          <w:numId w:val="19"/>
        </w:numPr>
        <w:spacing w:after="120"/>
        <w:ind w:left="360"/>
        <w:jc w:val="left"/>
        <w:rPr>
          <w:del w:id="12428" w:author="Greg Clendenning" w:date="2024-04-16T16:42:00Z"/>
        </w:rPr>
      </w:pPr>
      <w:del w:id="12429" w:author="Greg Clendenning" w:date="2024-04-16T16:42:00Z">
        <w:r>
          <w:rPr>
            <w:color w:val="212121"/>
            <w:shd w:val="clear" w:color="auto" w:fill="FFFFFF"/>
          </w:rPr>
          <w:delText>California Public Utilities Commission Database for Energy Efficient Resources (</w:delText>
        </w:r>
        <w:r w:rsidRPr="002664D3">
          <w:delText>DEER</w:delText>
        </w:r>
        <w:r>
          <w:rPr>
            <w:color w:val="212121"/>
            <w:shd w:val="clear" w:color="auto" w:fill="FFFFFF"/>
          </w:rPr>
          <w:delText xml:space="preserve">) EUL Support Table for 2020, </w:delText>
        </w:r>
        <w:r w:rsidR="00475EB1">
          <w:fldChar w:fldCharType="begin"/>
        </w:r>
        <w:r w:rsidR="00475EB1">
          <w:delInstrText>HYPERLINK "http://www.deeresources.com/files/DEER2020/download/SupportTable-EUL2020.xlsx.%20Accessed%20December%202018"</w:delInstrText>
        </w:r>
        <w:r w:rsidR="00475EB1">
          <w:fldChar w:fldCharType="separate"/>
        </w:r>
        <w:r w:rsidR="00B155FE" w:rsidRPr="00C16817">
          <w:rPr>
            <w:rStyle w:val="Hyperlink"/>
          </w:rPr>
          <w:delText>http://www.deeresources.com/files/DEER2020/download/SupportTable-EUL2020.xlsx</w:delText>
        </w:r>
        <w:r w:rsidR="00B155FE" w:rsidRPr="00C16817">
          <w:rPr>
            <w:rStyle w:val="Hyperlink"/>
            <w:rFonts w:cs="Arial"/>
            <w:shd w:val="clear" w:color="auto" w:fill="FFFFFF"/>
          </w:rPr>
          <w:delText>. Accessed December 2018</w:delText>
        </w:r>
        <w:r w:rsidR="00475EB1">
          <w:rPr>
            <w:rStyle w:val="Hyperlink"/>
            <w:rFonts w:cs="Arial"/>
            <w:shd w:val="clear" w:color="auto" w:fill="FFFFFF"/>
          </w:rPr>
          <w:fldChar w:fldCharType="end"/>
        </w:r>
        <w:r>
          <w:rPr>
            <w:color w:val="212121"/>
            <w:shd w:val="clear" w:color="auto" w:fill="FFFFFF"/>
          </w:rPr>
          <w:delText>.</w:delText>
        </w:r>
      </w:del>
    </w:p>
    <w:p w14:paraId="6487FB09" w14:textId="77777777" w:rsidR="00B155FE" w:rsidRDefault="00B155FE" w:rsidP="00FA5174">
      <w:pPr>
        <w:pStyle w:val="source10"/>
        <w:numPr>
          <w:ilvl w:val="0"/>
          <w:numId w:val="19"/>
        </w:numPr>
        <w:spacing w:after="120"/>
        <w:ind w:left="360"/>
        <w:jc w:val="left"/>
        <w:rPr>
          <w:del w:id="12430" w:author="Greg Clendenning" w:date="2024-04-16T16:42:00Z"/>
        </w:rPr>
      </w:pPr>
      <w:del w:id="12431" w:author="Greg Clendenning" w:date="2024-04-16T16:42:00Z">
        <w:r>
          <w:delText>“</w:delText>
        </w:r>
        <w:r w:rsidRPr="00B155FE">
          <w:delText xml:space="preserve">Energy Savers”, U.S. Department of Energy, accessed June, 2018 </w:delText>
        </w:r>
        <w:r w:rsidR="00475EB1">
          <w:fldChar w:fldCharType="begin"/>
        </w:r>
        <w:r w:rsidR="00475EB1">
          <w:delInstrText>HYPERLINK "https://www.energy.gov/energysaver/services/do-it-yourself-energy-savings-projects/savings-project-insulate-your-water"</w:delInstrText>
        </w:r>
        <w:r w:rsidR="00475EB1">
          <w:fldChar w:fldCharType="separate"/>
        </w:r>
        <w:r w:rsidRPr="00B155FE">
          <w:rPr>
            <w:rStyle w:val="Hyperlink"/>
            <w:rFonts w:cs="Arial"/>
          </w:rPr>
          <w:delText>https://www.energy.gov/energysaver/services/do-it-yourself-energy-savings-projects/savings-project-insulate-your-water</w:delText>
        </w:r>
        <w:r w:rsidR="00475EB1">
          <w:rPr>
            <w:rStyle w:val="Hyperlink"/>
            <w:rFonts w:cs="Arial"/>
          </w:rPr>
          <w:fldChar w:fldCharType="end"/>
        </w:r>
      </w:del>
    </w:p>
    <w:p w14:paraId="09745678" w14:textId="4FB665B4" w:rsidR="00C71CAA" w:rsidRPr="001570EA" w:rsidRDefault="00C71CAA" w:rsidP="002614D2">
      <w:pPr>
        <w:pStyle w:val="source10"/>
        <w:numPr>
          <w:ilvl w:val="0"/>
          <w:numId w:val="19"/>
        </w:numPr>
        <w:spacing w:after="120"/>
        <w:ind w:left="360"/>
        <w:jc w:val="left"/>
        <w:rPr>
          <w:ins w:id="12432" w:author="Greg Clendenning" w:date="2024-04-16T16:42:00Z"/>
          <w:rStyle w:val="Hyperlink"/>
          <w:rFonts w:cs="Arial"/>
          <w:color w:val="auto"/>
          <w:u w:val="none"/>
        </w:rPr>
      </w:pPr>
      <w:ins w:id="12433" w:author="Greg Clendenning" w:date="2024-04-16T16:42:00Z">
        <w:r w:rsidRPr="001570EA">
          <w:t xml:space="preserve">(2018). Do-It-Yourself Savings Project: Insulate Water Heater Tank. </w:t>
        </w:r>
        <w:r w:rsidR="00475EB1">
          <w:fldChar w:fldCharType="begin"/>
        </w:r>
        <w:r w:rsidR="00475EB1">
          <w:instrText>HYPERLINK "https://www.energy.gov/energysaver/services/do-it-yourself-energy-savings-projects/savings-project-insulate-your-water"</w:instrText>
        </w:r>
        <w:r w:rsidR="00475EB1">
          <w:fldChar w:fldCharType="separate"/>
        </w:r>
        <w:r w:rsidRPr="001570EA">
          <w:rPr>
            <w:rStyle w:val="Hyperlink"/>
            <w:rFonts w:cs="Arial"/>
          </w:rPr>
          <w:t>Weblink</w:t>
        </w:r>
        <w:r w:rsidR="00475EB1">
          <w:rPr>
            <w:rStyle w:val="Hyperlink"/>
            <w:rFonts w:cs="Arial"/>
          </w:rPr>
          <w:fldChar w:fldCharType="end"/>
        </w:r>
      </w:ins>
    </w:p>
    <w:p w14:paraId="4F25FAC8" w14:textId="44A23FBF" w:rsidR="00C71CAA" w:rsidRPr="001570EA" w:rsidRDefault="00C71CAA" w:rsidP="002614D2">
      <w:pPr>
        <w:pStyle w:val="source10"/>
        <w:numPr>
          <w:ilvl w:val="0"/>
          <w:numId w:val="19"/>
        </w:numPr>
        <w:spacing w:after="120"/>
        <w:ind w:left="360"/>
        <w:jc w:val="left"/>
        <w:rPr>
          <w:ins w:id="12434" w:author="Greg Clendenning" w:date="2024-04-16T16:42:00Z"/>
        </w:rPr>
      </w:pPr>
      <w:ins w:id="12435"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7F12A58A" w14:textId="77777777" w:rsidR="00C71CAA" w:rsidRPr="001570EA" w:rsidRDefault="00C71CAA" w:rsidP="00C71CAA">
      <w:pPr>
        <w:pStyle w:val="source10"/>
        <w:spacing w:after="120"/>
        <w:jc w:val="left"/>
        <w:textAlignment w:val="auto"/>
        <w:rPr>
          <w:rStyle w:val="Hyperlink"/>
          <w:rFonts w:cs="Arial"/>
        </w:rPr>
      </w:pPr>
      <w:bookmarkStart w:id="12436" w:name="_Toc364420818"/>
      <w:bookmarkStart w:id="12437" w:name="_Toc373320455"/>
      <w:bookmarkStart w:id="12438" w:name="_Toc364760933"/>
      <w:bookmarkStart w:id="12439" w:name="_Toc530141479"/>
    </w:p>
    <w:p w14:paraId="0965AC00" w14:textId="77777777" w:rsidR="00C71CAA" w:rsidRPr="001570EA" w:rsidRDefault="00C71CAA" w:rsidP="00C71CAA">
      <w:pPr>
        <w:pStyle w:val="source10"/>
        <w:spacing w:after="120"/>
        <w:jc w:val="left"/>
        <w:textAlignment w:val="auto"/>
        <w:rPr>
          <w:rStyle w:val="Hyperlink"/>
          <w:rFonts w:cs="Arial"/>
        </w:rPr>
        <w:sectPr w:rsidR="00C71CAA" w:rsidRPr="001570EA" w:rsidSect="00EB0EA0">
          <w:pgSz w:w="12240" w:h="15840"/>
          <w:pgMar w:top="1440" w:right="1800" w:bottom="1440" w:left="1800" w:header="720" w:footer="501" w:gutter="0"/>
          <w:cols w:space="720"/>
        </w:sectPr>
      </w:pPr>
    </w:p>
    <w:p w14:paraId="1C84420F" w14:textId="77777777" w:rsidR="00C71CAA" w:rsidRPr="001570EA" w:rsidRDefault="00C71CAA" w:rsidP="00462D97">
      <w:pPr>
        <w:pStyle w:val="Heading3"/>
      </w:pPr>
      <w:bookmarkStart w:id="12440" w:name="_Toc48143033"/>
      <w:r w:rsidRPr="001570EA">
        <w:t>Water Heater Temperature Setback</w:t>
      </w:r>
      <w:bookmarkEnd w:id="12436"/>
      <w:bookmarkEnd w:id="12437"/>
      <w:bookmarkEnd w:id="12438"/>
      <w:bookmarkEnd w:id="12439"/>
      <w:bookmarkEnd w:id="1244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CAA" w:rsidRPr="001570EA" w14:paraId="35552B45" w14:textId="77777777">
        <w:tc>
          <w:tcPr>
            <w:tcW w:w="3600" w:type="dxa"/>
          </w:tcPr>
          <w:p w14:paraId="18E70CEC" w14:textId="77777777" w:rsidR="00C71CAA" w:rsidRPr="001570EA" w:rsidRDefault="00C71CAA">
            <w:pPr>
              <w:pStyle w:val="TableCell"/>
              <w:spacing w:before="60" w:after="60"/>
              <w:rPr>
                <w:b/>
              </w:rPr>
            </w:pPr>
            <w:r w:rsidRPr="001570EA">
              <w:rPr>
                <w:b/>
              </w:rPr>
              <w:t>Target Sector</w:t>
            </w:r>
          </w:p>
        </w:tc>
        <w:tc>
          <w:tcPr>
            <w:tcW w:w="5040" w:type="dxa"/>
          </w:tcPr>
          <w:p w14:paraId="72E77A8B" w14:textId="74DA68D2" w:rsidR="00C71CAA" w:rsidRPr="001570EA" w:rsidRDefault="00C71CAA">
            <w:pPr>
              <w:pStyle w:val="TableCell"/>
              <w:spacing w:before="60" w:after="60"/>
              <w:jc w:val="center"/>
            </w:pPr>
            <w:r w:rsidRPr="001570EA">
              <w:t>Residential</w:t>
            </w:r>
            <w:del w:id="12441" w:author="Greg Clendenning" w:date="2024-04-16T16:42:00Z">
              <w:r w:rsidR="00FA5174">
                <w:delText xml:space="preserve"> </w:delText>
              </w:r>
              <w:r w:rsidR="00FA5174" w:rsidRPr="001D6512">
                <w:delText>Establishments</w:delText>
              </w:r>
            </w:del>
          </w:p>
        </w:tc>
      </w:tr>
      <w:tr w:rsidR="00C71CAA" w:rsidRPr="001570EA" w14:paraId="79CAF176" w14:textId="77777777">
        <w:tc>
          <w:tcPr>
            <w:tcW w:w="3600" w:type="dxa"/>
          </w:tcPr>
          <w:p w14:paraId="1F69CAD0" w14:textId="77777777" w:rsidR="00C71CAA" w:rsidRPr="001570EA" w:rsidRDefault="00C71CAA">
            <w:pPr>
              <w:pStyle w:val="TableCell"/>
              <w:spacing w:before="60" w:after="60"/>
              <w:rPr>
                <w:b/>
              </w:rPr>
            </w:pPr>
            <w:r w:rsidRPr="001570EA">
              <w:rPr>
                <w:b/>
              </w:rPr>
              <w:t>Measure Unit</w:t>
            </w:r>
          </w:p>
        </w:tc>
        <w:tc>
          <w:tcPr>
            <w:tcW w:w="5040" w:type="dxa"/>
          </w:tcPr>
          <w:p w14:paraId="389651BF" w14:textId="77777777" w:rsidR="00C71CAA" w:rsidRPr="001570EA" w:rsidRDefault="00C71CAA">
            <w:pPr>
              <w:pStyle w:val="TableCell"/>
              <w:spacing w:before="60" w:after="60"/>
              <w:jc w:val="center"/>
            </w:pPr>
            <w:r w:rsidRPr="001570EA">
              <w:t>Water Heater Temperature</w:t>
            </w:r>
          </w:p>
        </w:tc>
      </w:tr>
      <w:tr w:rsidR="00C71CAA" w:rsidRPr="001570EA" w14:paraId="2386093A" w14:textId="77777777">
        <w:tc>
          <w:tcPr>
            <w:tcW w:w="3600" w:type="dxa"/>
          </w:tcPr>
          <w:p w14:paraId="799E3D57" w14:textId="77777777" w:rsidR="00C71CAA" w:rsidRPr="001570EA" w:rsidRDefault="00C71CAA">
            <w:pPr>
              <w:pStyle w:val="TableCell"/>
              <w:spacing w:before="60" w:after="60"/>
              <w:rPr>
                <w:b/>
              </w:rPr>
            </w:pPr>
            <w:r w:rsidRPr="001570EA">
              <w:rPr>
                <w:b/>
              </w:rPr>
              <w:t>Measure Life</w:t>
            </w:r>
          </w:p>
        </w:tc>
        <w:tc>
          <w:tcPr>
            <w:tcW w:w="5040" w:type="dxa"/>
          </w:tcPr>
          <w:p w14:paraId="46A42E03" w14:textId="79F446EF" w:rsidR="00C71CAA" w:rsidRPr="001570EA" w:rsidRDefault="00C71CAA">
            <w:pPr>
              <w:pStyle w:val="TableCell"/>
              <w:spacing w:before="60" w:after="60"/>
              <w:jc w:val="center"/>
              <w:rPr>
                <w:vertAlign w:val="superscript"/>
              </w:rPr>
            </w:pPr>
            <w:r w:rsidRPr="001570EA">
              <w:t>2 years</w:t>
            </w:r>
            <w:r w:rsidRPr="001570EA">
              <w:rPr>
                <w:vertAlign w:val="superscript"/>
              </w:rPr>
              <w:t xml:space="preserve">Source </w:t>
            </w:r>
            <w:del w:id="12442" w:author="Greg Clendenning" w:date="2024-04-16T16:42:00Z">
              <w:r w:rsidR="00FA5174" w:rsidRPr="00220D0B">
                <w:rPr>
                  <w:vertAlign w:val="superscript"/>
                </w:rPr>
                <w:delText>10</w:delText>
              </w:r>
            </w:del>
            <w:ins w:id="12443" w:author="Greg Clendenning" w:date="2024-04-16T16:42:00Z">
              <w:r w:rsidRPr="001570EA">
                <w:rPr>
                  <w:vertAlign w:val="superscript"/>
                </w:rPr>
                <w:t>9</w:t>
              </w:r>
            </w:ins>
          </w:p>
        </w:tc>
      </w:tr>
      <w:tr w:rsidR="00C71CAA" w:rsidRPr="001570EA" w14:paraId="61498B47" w14:textId="77777777">
        <w:tc>
          <w:tcPr>
            <w:tcW w:w="3600" w:type="dxa"/>
          </w:tcPr>
          <w:p w14:paraId="681CAB44" w14:textId="77777777" w:rsidR="00C71CAA" w:rsidRPr="001570EA" w:rsidRDefault="00C71CAA">
            <w:pPr>
              <w:pStyle w:val="TableCell"/>
              <w:spacing w:before="60" w:after="60"/>
              <w:rPr>
                <w:b/>
              </w:rPr>
            </w:pPr>
            <w:r w:rsidRPr="001570EA">
              <w:rPr>
                <w:b/>
              </w:rPr>
              <w:t>Vintage</w:t>
            </w:r>
          </w:p>
        </w:tc>
        <w:tc>
          <w:tcPr>
            <w:tcW w:w="5040" w:type="dxa"/>
          </w:tcPr>
          <w:p w14:paraId="2EE34E8F" w14:textId="77777777" w:rsidR="00C71CAA" w:rsidRPr="001570EA" w:rsidRDefault="00C71CAA">
            <w:pPr>
              <w:pStyle w:val="TableCell"/>
              <w:spacing w:before="60" w:after="60"/>
              <w:jc w:val="center"/>
            </w:pPr>
            <w:r w:rsidRPr="001570EA">
              <w:t>Retrofit</w:t>
            </w:r>
          </w:p>
        </w:tc>
      </w:tr>
    </w:tbl>
    <w:p w14:paraId="5D711FFF" w14:textId="77777777" w:rsidR="00C71CAA" w:rsidRPr="001570EA" w:rsidRDefault="00C71CAA" w:rsidP="00C71CAA">
      <w:pPr>
        <w:pStyle w:val="BodyText"/>
      </w:pPr>
    </w:p>
    <w:p w14:paraId="57E5677B" w14:textId="2B522866" w:rsidR="00C71CAA" w:rsidRPr="001570EA" w:rsidRDefault="00C71CAA" w:rsidP="00C71CAA">
      <w:pPr>
        <w:pStyle w:val="BodyText"/>
        <w:ind w:right="0"/>
      </w:pPr>
      <w:r w:rsidRPr="001570EA">
        <w:t>In homes where the water heater setpoint temperature is set high, savings can be achieved by lowering the setpoint temperature. The recommended lower setpoint is 120</w:t>
      </w:r>
      <w:r w:rsidRPr="001570EA">
        <w:rPr>
          <w:rFonts w:cs="Arial"/>
        </w:rPr>
        <w:t>˚</w:t>
      </w:r>
      <w:r w:rsidRPr="001570EA">
        <w:t xml:space="preserve">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w:t>
      </w:r>
      <w:del w:id="12444" w:author="Greg Clendenning" w:date="2024-04-16T16:42:00Z">
        <w:r w:rsidR="00FA5174">
          <w:delText xml:space="preserve"> </w:delText>
        </w:r>
      </w:del>
      <w:r w:rsidRPr="001570EA">
        <w:t>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16BFBE77" w14:textId="77777777" w:rsidR="00C71CAA" w:rsidRPr="001570EA" w:rsidRDefault="00C71CAA">
      <w:pPr>
        <w:pStyle w:val="BodyText"/>
        <w:ind w:right="0"/>
        <w:pPrChange w:id="12445" w:author="Greg Clendenning" w:date="2024-04-16T16:42:00Z">
          <w:pPr>
            <w:pStyle w:val="SubStyle"/>
          </w:pPr>
        </w:pPrChange>
      </w:pPr>
    </w:p>
    <w:p w14:paraId="54FA9A78" w14:textId="77777777" w:rsidR="00C71CAA" w:rsidRPr="001570EA" w:rsidRDefault="00C71CAA" w:rsidP="00C71CAA">
      <w:pPr>
        <w:pStyle w:val="SubStyle"/>
      </w:pPr>
      <w:r w:rsidRPr="001570EA">
        <w:t>Eligibility</w:t>
      </w:r>
    </w:p>
    <w:p w14:paraId="2D04D320" w14:textId="77777777" w:rsidR="00C71CAA" w:rsidRPr="001570EA" w:rsidRDefault="00C71CAA" w:rsidP="00C71CAA">
      <w:pPr>
        <w:pStyle w:val="BodyText"/>
        <w:ind w:right="0"/>
      </w:pPr>
      <w:r w:rsidRPr="001570EA">
        <w:t>This protocol documents the energy savings attributed to reducing the electric or heat pump water heater temperature setpoint. The primary target sector is single-family residences.</w:t>
      </w:r>
    </w:p>
    <w:p w14:paraId="2D242AD3" w14:textId="77777777" w:rsidR="00C71CAA" w:rsidRPr="001570EA" w:rsidRDefault="00C71CAA">
      <w:pPr>
        <w:pStyle w:val="BodyText"/>
        <w:ind w:right="0"/>
        <w:pPrChange w:id="12446" w:author="Greg Clendenning" w:date="2024-04-16T16:42:00Z">
          <w:pPr>
            <w:pStyle w:val="SubStyle"/>
          </w:pPr>
        </w:pPrChange>
      </w:pPr>
    </w:p>
    <w:p w14:paraId="5F8B9CF8" w14:textId="77777777" w:rsidR="00C71CAA" w:rsidRPr="001570EA" w:rsidRDefault="00C71CAA" w:rsidP="00C71CAA">
      <w:pPr>
        <w:pStyle w:val="SubStyle"/>
      </w:pPr>
      <w:r w:rsidRPr="001570EA">
        <w:t>Algorithms</w:t>
      </w:r>
    </w:p>
    <w:p w14:paraId="0A11B867" w14:textId="77777777" w:rsidR="00C71CAA" w:rsidRPr="001570EA" w:rsidRDefault="00C71CAA" w:rsidP="00C71CAA">
      <w:pPr>
        <w:pStyle w:val="NoSpacing"/>
        <w:rPr>
          <w:rStyle w:val="NoSpacingChar"/>
        </w:rPr>
      </w:pPr>
      <w:r w:rsidRPr="001570EA">
        <w:t xml:space="preserve">The annual energy savings calculation utilizes average performance data for available residential water heaters and typical water usage for residential homes. The energy savings are obtained through the following formula, where the first term in the parentheses corresponds to tank loss savings and the </w:t>
      </w:r>
      <w:r w:rsidRPr="001570EA">
        <w:rPr>
          <w:rStyle w:val="NoSpacingChar"/>
        </w:rPr>
        <w:t>second to clothes washer savings:</w:t>
      </w:r>
    </w:p>
    <w:p w14:paraId="64DC06E1" w14:textId="241B2943" w:rsidR="00C71CAA" w:rsidRPr="001570EA" w:rsidRDefault="00C71CAA" w:rsidP="00C71CAA">
      <w:pPr>
        <w:pStyle w:val="BodyText"/>
        <w:tabs>
          <w:tab w:val="left" w:pos="2160"/>
        </w:tabs>
      </w:pPr>
      <m:oMathPara>
        <m:oMathParaPr>
          <m:jc m:val="left"/>
        </m:oMathParaPr>
        <m:oMath>
          <m:r>
            <w:rPr>
              <w:rFonts w:ascii="Cambria Math" w:hAnsi="Cambria Math"/>
            </w:rPr>
            <m:t>∆kWh                        =</m:t>
          </m:r>
          <m:f>
            <m:fPr>
              <m:ctrlPr>
                <w:del w:id="12447" w:author="Greg Clendenning" w:date="2024-04-16T16:42:00Z">
                  <w:rPr>
                    <w:rFonts w:ascii="Cambria Math" w:hAnsi="Cambria Math"/>
                    <w:i/>
                  </w:rPr>
                </w:del>
              </m:ctrlPr>
            </m:fPr>
            <m:num>
              <m:d>
                <m:dPr>
                  <m:ctrlPr>
                    <w:del w:id="12448" w:author="Greg Clendenning" w:date="2024-04-16T16:42:00Z">
                      <w:rPr>
                        <w:rFonts w:ascii="Cambria Math" w:hAnsi="Cambria Math"/>
                        <w:i/>
                      </w:rPr>
                    </w:del>
                  </m:ctrlPr>
                </m:dPr>
                <m:e>
                  <m:sSub>
                    <m:sSubPr>
                      <m:ctrlPr>
                        <w:del w:id="12449" w:author="Greg Clendenning" w:date="2024-04-16T16:42:00Z">
                          <w:rPr>
                            <w:rFonts w:ascii="Cambria Math" w:hAnsi="Cambria Math"/>
                            <w:i/>
                          </w:rPr>
                        </w:del>
                      </m:ctrlPr>
                    </m:sSubPr>
                    <m:e>
                      <m:r>
                        <w:del w:id="12450" w:author="Greg Clendenning" w:date="2024-04-16T16:42:00Z">
                          <w:rPr>
                            <w:rFonts w:ascii="Cambria Math" w:hAnsi="Cambria Math"/>
                          </w:rPr>
                          <m:t>T</m:t>
                        </w:del>
                      </m:r>
                    </m:e>
                    <m:sub>
                      <m:r>
                        <w:del w:id="12451" w:author="Greg Clendenning" w:date="2024-04-16T16:42:00Z">
                          <w:rPr>
                            <w:rFonts w:ascii="Cambria Math" w:hAnsi="Cambria Math"/>
                          </w:rPr>
                          <m:t>hot i</m:t>
                        </w:del>
                      </m:r>
                    </m:sub>
                  </m:sSub>
                  <m:r>
                    <w:del w:id="12452" w:author="Greg Clendenning" w:date="2024-04-16T16:42:00Z">
                      <w:rPr>
                        <w:rFonts w:ascii="Cambria Math" w:hAnsi="Cambria Math"/>
                      </w:rPr>
                      <m:t>-</m:t>
                    </w:del>
                  </m:r>
                  <m:sSub>
                    <m:sSubPr>
                      <m:ctrlPr>
                        <w:del w:id="12453" w:author="Greg Clendenning" w:date="2024-04-16T16:42:00Z">
                          <w:rPr>
                            <w:rFonts w:ascii="Cambria Math" w:hAnsi="Cambria Math"/>
                            <w:i/>
                          </w:rPr>
                        </w:del>
                      </m:ctrlPr>
                    </m:sSubPr>
                    <m:e>
                      <m:r>
                        <w:del w:id="12454" w:author="Greg Clendenning" w:date="2024-04-16T16:42:00Z">
                          <w:rPr>
                            <w:rFonts w:ascii="Cambria Math" w:hAnsi="Cambria Math"/>
                          </w:rPr>
                          <m:t>T</m:t>
                        </w:del>
                      </m:r>
                    </m:e>
                    <m:sub>
                      <m:r>
                        <w:del w:id="12455" w:author="Greg Clendenning" w:date="2024-04-16T16:42:00Z">
                          <w:rPr>
                            <w:rFonts w:ascii="Cambria Math" w:hAnsi="Cambria Math"/>
                          </w:rPr>
                          <m:t>hot f</m:t>
                        </w:del>
                      </m:r>
                    </m:sub>
                  </m:sSub>
                </m:e>
              </m:d>
            </m:num>
            <m:den>
              <m:r>
                <w:del w:id="12456" w:author="Greg Clendenning" w:date="2024-04-16T16:42:00Z">
                  <w:rPr>
                    <w:rFonts w:ascii="Cambria Math" w:hAnsi="Cambria Math"/>
                  </w:rPr>
                  <m:t>3412</m:t>
                </w:del>
              </m:r>
              <m:box>
                <m:boxPr>
                  <m:ctrlPr>
                    <w:del w:id="12457" w:author="Greg Clendenning" w:date="2024-04-16T16:42:00Z">
                      <w:rPr>
                        <w:rFonts w:ascii="Cambria Math" w:hAnsi="Cambria Math"/>
                      </w:rPr>
                    </w:del>
                  </m:ctrlPr>
                </m:boxPr>
                <m:e>
                  <m:argPr>
                    <m:argSz m:val="-1"/>
                  </m:argPr>
                  <m:f>
                    <m:fPr>
                      <m:ctrlPr>
                        <w:del w:id="12458" w:author="Greg Clendenning" w:date="2024-04-16T16:42:00Z">
                          <w:rPr>
                            <w:rFonts w:ascii="Cambria Math" w:hAnsi="Cambria Math"/>
                          </w:rPr>
                        </w:del>
                      </m:ctrlPr>
                    </m:fPr>
                    <m:num>
                      <m:r>
                        <w:del w:id="12459" w:author="Greg Clendenning" w:date="2024-04-16T16:42:00Z">
                          <m:rPr>
                            <m:sty m:val="p"/>
                          </m:rPr>
                          <w:rPr>
                            <w:rFonts w:ascii="Cambria Math" w:hAnsi="Cambria Math"/>
                          </w:rPr>
                          <m:t>BTU</m:t>
                        </w:del>
                      </m:r>
                    </m:num>
                    <m:den>
                      <m:r>
                        <w:del w:id="12460" w:author="Greg Clendenning" w:date="2024-04-16T16:42:00Z">
                          <m:rPr>
                            <m:sty m:val="p"/>
                          </m:rPr>
                          <w:rPr>
                            <w:rFonts w:ascii="Cambria Math" w:hAnsi="Cambria Math"/>
                          </w:rPr>
                          <m:t>kWh</m:t>
                        </w:del>
                      </m:r>
                    </m:den>
                  </m:f>
                </m:e>
              </m:box>
            </m:den>
          </m:f>
          <m:r>
            <w:del w:id="12461" w:author="Greg Clendenning" w:date="2024-04-16T16:42:00Z">
              <w:rPr>
                <w:rFonts w:ascii="Cambria Math" w:hAnsi="Cambria Math"/>
              </w:rPr>
              <m:t>×</m:t>
            </w:del>
          </m:r>
          <m:d>
            <m:dPr>
              <m:ctrlPr>
                <w:del w:id="12462" w:author="Greg Clendenning" w:date="2024-04-16T16:42:00Z">
                  <w:rPr>
                    <w:rFonts w:ascii="Cambria Math" w:hAnsi="Cambria Math"/>
                    <w:i/>
                  </w:rPr>
                </w:del>
              </m:ctrlPr>
            </m:dPr>
            <m:e>
              <m:f>
                <m:fPr>
                  <m:ctrlPr>
                    <w:del w:id="12463" w:author="Greg Clendenning" w:date="2024-04-16T16:42:00Z">
                      <w:rPr>
                        <w:rFonts w:ascii="Cambria Math" w:hAnsi="Cambria Math"/>
                        <w:i/>
                      </w:rPr>
                    </w:del>
                  </m:ctrlPr>
                </m:fPr>
                <m:num>
                  <m:sSub>
                    <m:sSubPr>
                      <m:ctrlPr>
                        <w:del w:id="12464" w:author="Greg Clendenning" w:date="2024-04-16T16:42:00Z">
                          <w:rPr>
                            <w:rFonts w:ascii="Cambria Math" w:hAnsi="Cambria Math"/>
                            <w:i/>
                          </w:rPr>
                        </w:del>
                      </m:ctrlPr>
                    </m:sSubPr>
                    <m:e>
                      <m:r>
                        <w:del w:id="12465" w:author="Greg Clendenning" w:date="2024-04-16T16:42:00Z">
                          <w:rPr>
                            <w:rFonts w:ascii="Cambria Math" w:hAnsi="Cambria Math"/>
                          </w:rPr>
                          <m:t>A</m:t>
                        </w:del>
                      </m:r>
                    </m:e>
                    <m:sub>
                      <m:r>
                        <w:del w:id="12466" w:author="Greg Clendenning" w:date="2024-04-16T16:42:00Z">
                          <w:rPr>
                            <w:rFonts w:ascii="Cambria Math" w:hAnsi="Cambria Math"/>
                          </w:rPr>
                          <m:t>tank</m:t>
                        </w:del>
                      </m:r>
                    </m:sub>
                  </m:sSub>
                  <m:r>
                    <w:del w:id="12467" w:author="Greg Clendenning" w:date="2024-04-16T16:42:00Z">
                      <w:rPr>
                        <w:rFonts w:ascii="Cambria Math" w:hAnsi="Cambria Math"/>
                      </w:rPr>
                      <m:t>×8760</m:t>
                    </w:del>
                  </m:r>
                  <m:box>
                    <m:boxPr>
                      <m:ctrlPr>
                        <w:del w:id="12468" w:author="Greg Clendenning" w:date="2024-04-16T16:42:00Z">
                          <w:rPr>
                            <w:rFonts w:ascii="Cambria Math" w:hAnsi="Cambria Math"/>
                          </w:rPr>
                        </w:del>
                      </m:ctrlPr>
                    </m:boxPr>
                    <m:e>
                      <m:argPr>
                        <m:argSz m:val="-1"/>
                      </m:argPr>
                      <m:f>
                        <m:fPr>
                          <m:ctrlPr>
                            <w:del w:id="12469" w:author="Greg Clendenning" w:date="2024-04-16T16:42:00Z">
                              <w:rPr>
                                <w:rFonts w:ascii="Cambria Math" w:hAnsi="Cambria Math"/>
                              </w:rPr>
                            </w:del>
                          </m:ctrlPr>
                        </m:fPr>
                        <m:num>
                          <m:r>
                            <w:del w:id="12470" w:author="Greg Clendenning" w:date="2024-04-16T16:42:00Z">
                              <m:rPr>
                                <m:sty m:val="p"/>
                              </m:rPr>
                              <w:rPr>
                                <w:rFonts w:ascii="Cambria Math" w:hAnsi="Cambria Math"/>
                              </w:rPr>
                              <m:t>hrs</m:t>
                            </w:del>
                          </m:r>
                        </m:num>
                        <m:den>
                          <m:r>
                            <w:del w:id="12471" w:author="Greg Clendenning" w:date="2024-04-16T16:42:00Z">
                              <m:rPr>
                                <m:sty m:val="p"/>
                              </m:rPr>
                              <w:rPr>
                                <w:rFonts w:ascii="Cambria Math" w:hAnsi="Cambria Math"/>
                              </w:rPr>
                              <m:t>yr</m:t>
                            </w:del>
                          </m:r>
                        </m:den>
                      </m:f>
                    </m:e>
                  </m:box>
                </m:num>
                <m:den>
                  <m:sSub>
                    <m:sSubPr>
                      <m:ctrlPr>
                        <w:del w:id="12472" w:author="Greg Clendenning" w:date="2024-04-16T16:42:00Z">
                          <w:rPr>
                            <w:rFonts w:ascii="Cambria Math" w:hAnsi="Cambria Math"/>
                            <w:i/>
                          </w:rPr>
                        </w:del>
                      </m:ctrlPr>
                    </m:sSubPr>
                    <m:e>
                      <m:r>
                        <w:del w:id="12473" w:author="Greg Clendenning" w:date="2024-04-16T16:42:00Z">
                          <w:rPr>
                            <w:rFonts w:ascii="Cambria Math" w:hAnsi="Cambria Math"/>
                          </w:rPr>
                          <m:t>R</m:t>
                        </w:del>
                      </m:r>
                    </m:e>
                    <m:sub>
                      <m:r>
                        <w:del w:id="12474" w:author="Greg Clendenning" w:date="2024-04-16T16:42:00Z">
                          <w:rPr>
                            <w:rFonts w:ascii="Cambria Math" w:hAnsi="Cambria Math"/>
                          </w:rPr>
                          <m:t>tank</m:t>
                        </w:del>
                      </m:r>
                    </m:sub>
                  </m:sSub>
                  <m:r>
                    <w:del w:id="12475" w:author="Greg Clendenning" w:date="2024-04-16T16:42:00Z">
                      <w:rPr>
                        <w:rFonts w:ascii="Cambria Math" w:hAnsi="Cambria Math"/>
                      </w:rPr>
                      <m:t>×</m:t>
                    </w:del>
                  </m:r>
                  <m:sSub>
                    <m:sSubPr>
                      <m:ctrlPr>
                        <w:del w:id="12476" w:author="Greg Clendenning" w:date="2024-04-16T16:42:00Z">
                          <w:rPr>
                            <w:rFonts w:ascii="Cambria Math" w:hAnsi="Cambria Math"/>
                            <w:i/>
                          </w:rPr>
                        </w:del>
                      </m:ctrlPr>
                    </m:sSubPr>
                    <m:e>
                      <m:r>
                        <w:del w:id="12477" w:author="Greg Clendenning" w:date="2024-04-16T16:42:00Z">
                          <w:rPr>
                            <w:rFonts w:ascii="Cambria Math" w:hAnsi="Cambria Math"/>
                          </w:rPr>
                          <m:t>η</m:t>
                        </w:del>
                      </m:r>
                    </m:e>
                    <m:sub>
                      <m:r>
                        <w:del w:id="12478" w:author="Greg Clendenning" w:date="2024-04-16T16:42:00Z">
                          <w:rPr>
                            <w:rFonts w:ascii="Cambria Math" w:hAnsi="Cambria Math"/>
                          </w:rPr>
                          <m:t>elec</m:t>
                        </w:del>
                      </m:r>
                    </m:sub>
                  </m:sSub>
                </m:den>
              </m:f>
              <m:r>
                <w:del w:id="12479" w:author="Greg Clendenning" w:date="2024-04-16T16:42:00Z">
                  <w:rPr>
                    <w:rFonts w:ascii="Cambria Math" w:hAnsi="Cambria Math"/>
                  </w:rPr>
                  <m:t xml:space="preserve"> +</m:t>
                </w:del>
              </m:r>
              <m:f>
                <m:fPr>
                  <m:ctrlPr>
                    <w:del w:id="12480" w:author="Greg Clendenning" w:date="2024-04-16T16:42:00Z">
                      <w:rPr>
                        <w:rFonts w:ascii="Cambria Math" w:hAnsi="Cambria Math"/>
                        <w:i/>
                      </w:rPr>
                    </w:del>
                  </m:ctrlPr>
                </m:fPr>
                <m:num>
                  <m:sSub>
                    <m:sSubPr>
                      <m:ctrlPr>
                        <w:del w:id="12481" w:author="Greg Clendenning" w:date="2024-04-16T16:42:00Z">
                          <w:rPr>
                            <w:rFonts w:ascii="Cambria Math" w:hAnsi="Cambria Math" w:cs="Arial"/>
                            <w:i/>
                          </w:rPr>
                        </w:del>
                      </m:ctrlPr>
                    </m:sSubPr>
                    <m:e>
                      <m:r>
                        <w:del w:id="12482" w:author="Greg Clendenning" w:date="2024-04-16T16:42:00Z">
                          <w:rPr>
                            <w:rFonts w:ascii="Cambria Math" w:hAnsi="Cambria Math" w:cs="Arial"/>
                          </w:rPr>
                          <m:t>Cycles</m:t>
                        </w:del>
                      </m:r>
                    </m:e>
                    <m:sub>
                      <m:r>
                        <w:del w:id="12483" w:author="Greg Clendenning" w:date="2024-04-16T16:42:00Z">
                          <w:rPr>
                            <w:rFonts w:ascii="Cambria Math" w:hAnsi="Cambria Math" w:cs="Arial"/>
                          </w:rPr>
                          <m:t>wash</m:t>
                        </w:del>
                      </m:r>
                    </m:sub>
                  </m:sSub>
                  <m:r>
                    <w:del w:id="12484" w:author="Greg Clendenning" w:date="2024-04-16T16:42:00Z">
                      <w:rPr>
                        <w:rFonts w:ascii="Cambria Math" w:hAnsi="Cambria Math"/>
                      </w:rPr>
                      <m:t>×</m:t>
                    </w:del>
                  </m:r>
                  <m:sSub>
                    <m:sSubPr>
                      <m:ctrlPr>
                        <w:del w:id="12485" w:author="Greg Clendenning" w:date="2024-04-16T16:42:00Z">
                          <w:rPr>
                            <w:rFonts w:ascii="Cambria Math" w:hAnsi="Cambria Math"/>
                            <w:i/>
                          </w:rPr>
                        </w:del>
                      </m:ctrlPr>
                    </m:sSubPr>
                    <m:e>
                      <m:r>
                        <w:del w:id="12486" w:author="Greg Clendenning" w:date="2024-04-16T16:42:00Z">
                          <w:rPr>
                            <w:rFonts w:ascii="Cambria Math" w:hAnsi="Cambria Math"/>
                          </w:rPr>
                          <m:t>V</m:t>
                        </w:del>
                      </m:r>
                    </m:e>
                    <m:sub>
                      <m:r>
                        <w:del w:id="12487" w:author="Greg Clendenning" w:date="2024-04-16T16:42:00Z">
                          <w:rPr>
                            <w:rFonts w:ascii="Cambria Math" w:hAnsi="Cambria Math"/>
                          </w:rPr>
                          <m:t>HW</m:t>
                        </w:del>
                      </m:r>
                    </m:sub>
                  </m:sSub>
                  <m:r>
                    <w:del w:id="12488" w:author="Greg Clendenning" w:date="2024-04-16T16:42:00Z">
                      <w:rPr>
                        <w:rFonts w:ascii="Cambria Math" w:hAnsi="Cambria Math"/>
                      </w:rPr>
                      <m:t>×</m:t>
                    </w:del>
                  </m:r>
                  <m:r>
                    <w:del w:id="12489" w:author="Greg Clendenning" w:date="2024-04-16T16:42:00Z">
                      <m:rPr>
                        <m:sty m:val="p"/>
                      </m:rPr>
                      <w:rPr>
                        <w:rFonts w:ascii="Cambria Math" w:hAnsi="Cambria Math" w:cs="Arial"/>
                      </w:rPr>
                      <m:t>8.3</m:t>
                    </w:del>
                  </m:r>
                  <m:box>
                    <m:boxPr>
                      <m:ctrlPr>
                        <w:del w:id="12490" w:author="Greg Clendenning" w:date="2024-04-16T16:42:00Z">
                          <w:rPr>
                            <w:rFonts w:ascii="Cambria Math" w:hAnsi="Cambria Math" w:cs="Arial"/>
                          </w:rPr>
                        </w:del>
                      </m:ctrlPr>
                    </m:boxPr>
                    <m:e>
                      <m:argPr>
                        <m:argSz m:val="-1"/>
                      </m:argPr>
                      <m:f>
                        <m:fPr>
                          <m:ctrlPr>
                            <w:del w:id="12491" w:author="Greg Clendenning" w:date="2024-04-16T16:42:00Z">
                              <w:rPr>
                                <w:rFonts w:ascii="Cambria Math" w:hAnsi="Cambria Math" w:cs="Arial"/>
                              </w:rPr>
                            </w:del>
                          </m:ctrlPr>
                        </m:fPr>
                        <m:num>
                          <m:r>
                            <w:del w:id="12492" w:author="Greg Clendenning" w:date="2024-04-16T16:42:00Z">
                              <m:rPr>
                                <m:sty m:val="p"/>
                              </m:rPr>
                              <w:rPr>
                                <w:rFonts w:ascii="Cambria Math" w:hAnsi="Cambria Math" w:cs="Arial"/>
                              </w:rPr>
                              <m:t>BTU</m:t>
                            </w:del>
                          </m:r>
                        </m:num>
                        <m:den>
                          <m:r>
                            <w:del w:id="12493" w:author="Greg Clendenning" w:date="2024-04-16T16:42:00Z">
                              <m:rPr>
                                <m:sty m:val="p"/>
                              </m:rPr>
                              <w:rPr>
                                <w:rFonts w:ascii="Cambria Math" w:hAnsi="Cambria Math" w:cs="Arial"/>
                              </w:rPr>
                              <m:t>gal∙℉</m:t>
                            </w:del>
                          </m:r>
                        </m:den>
                      </m:f>
                    </m:e>
                  </m:box>
                </m:num>
                <m:den>
                  <m:r>
                    <w:del w:id="12494" w:author="Greg Clendenning" w:date="2024-04-16T16:42:00Z">
                      <w:rPr>
                        <w:rFonts w:ascii="Cambria Math" w:hAnsi="Cambria Math"/>
                      </w:rPr>
                      <m:t>U</m:t>
                    </w:del>
                  </m:r>
                  <m:sSub>
                    <m:sSubPr>
                      <m:ctrlPr>
                        <w:del w:id="12495" w:author="Greg Clendenning" w:date="2024-04-16T16:42:00Z">
                          <w:rPr>
                            <w:rFonts w:ascii="Cambria Math" w:hAnsi="Cambria Math"/>
                            <w:i/>
                          </w:rPr>
                        </w:del>
                      </m:ctrlPr>
                    </m:sSubPr>
                    <m:e>
                      <m:r>
                        <w:del w:id="12496" w:author="Greg Clendenning" w:date="2024-04-16T16:42:00Z">
                          <w:rPr>
                            <w:rFonts w:ascii="Cambria Math" w:hAnsi="Cambria Math"/>
                          </w:rPr>
                          <m:t>EF</m:t>
                        </w:del>
                      </m:r>
                    </m:e>
                    <m:sub>
                      <m:r>
                        <w:del w:id="12497" w:author="Greg Clendenning" w:date="2024-04-16T16:42:00Z">
                          <w:rPr>
                            <w:rFonts w:ascii="Cambria Math" w:hAnsi="Cambria Math"/>
                          </w:rPr>
                          <m:t>WH</m:t>
                        </w:del>
                      </m:r>
                    </m:sub>
                  </m:sSub>
                </m:den>
              </m:f>
            </m:e>
          </m:d>
          <m:f>
            <m:fPr>
              <m:ctrlPr>
                <w:ins w:id="12498" w:author="Greg Clendenning" w:date="2024-04-16T16:42:00Z">
                  <w:rPr>
                    <w:rFonts w:ascii="Cambria Math" w:hAnsi="Cambria Math"/>
                    <w:i/>
                  </w:rPr>
                </w:ins>
              </m:ctrlPr>
            </m:fPr>
            <m:num>
              <m:d>
                <m:dPr>
                  <m:ctrlPr>
                    <w:ins w:id="12499" w:author="Greg Clendenning" w:date="2024-04-16T16:42:00Z">
                      <w:rPr>
                        <w:rFonts w:ascii="Cambria Math" w:hAnsi="Cambria Math"/>
                        <w:i/>
                      </w:rPr>
                    </w:ins>
                  </m:ctrlPr>
                </m:dPr>
                <m:e>
                  <m:sSub>
                    <m:sSubPr>
                      <m:ctrlPr>
                        <w:ins w:id="12500" w:author="Greg Clendenning" w:date="2024-04-16T16:42:00Z">
                          <w:rPr>
                            <w:rFonts w:ascii="Cambria Math" w:hAnsi="Cambria Math"/>
                            <w:i/>
                          </w:rPr>
                        </w:ins>
                      </m:ctrlPr>
                    </m:sSubPr>
                    <m:e>
                      <m:r>
                        <w:ins w:id="12501" w:author="Greg Clendenning" w:date="2024-04-16T16:42:00Z">
                          <w:rPr>
                            <w:rFonts w:ascii="Cambria Math" w:hAnsi="Cambria Math"/>
                          </w:rPr>
                          <m:t>T</m:t>
                        </w:ins>
                      </m:r>
                    </m:e>
                    <m:sub>
                      <m:r>
                        <w:ins w:id="12502" w:author="Greg Clendenning" w:date="2024-04-16T16:42:00Z">
                          <w:rPr>
                            <w:rFonts w:ascii="Cambria Math" w:hAnsi="Cambria Math"/>
                          </w:rPr>
                          <m:t>hot i</m:t>
                        </w:ins>
                      </m:r>
                    </m:sub>
                  </m:sSub>
                  <m:r>
                    <w:ins w:id="12503" w:author="Greg Clendenning" w:date="2024-04-16T16:42:00Z">
                      <w:rPr>
                        <w:rFonts w:ascii="Cambria Math" w:hAnsi="Cambria Math"/>
                      </w:rPr>
                      <m:t>-</m:t>
                    </w:ins>
                  </m:r>
                  <m:sSub>
                    <m:sSubPr>
                      <m:ctrlPr>
                        <w:ins w:id="12504" w:author="Greg Clendenning" w:date="2024-04-16T16:42:00Z">
                          <w:rPr>
                            <w:rFonts w:ascii="Cambria Math" w:hAnsi="Cambria Math"/>
                            <w:i/>
                          </w:rPr>
                        </w:ins>
                      </m:ctrlPr>
                    </m:sSubPr>
                    <m:e>
                      <m:r>
                        <w:ins w:id="12505" w:author="Greg Clendenning" w:date="2024-04-16T16:42:00Z">
                          <w:rPr>
                            <w:rFonts w:ascii="Cambria Math" w:hAnsi="Cambria Math"/>
                          </w:rPr>
                          <m:t>T</m:t>
                        </w:ins>
                      </m:r>
                    </m:e>
                    <m:sub>
                      <m:r>
                        <w:ins w:id="12506" w:author="Greg Clendenning" w:date="2024-04-16T16:42:00Z">
                          <w:rPr>
                            <w:rFonts w:ascii="Cambria Math" w:hAnsi="Cambria Math"/>
                          </w:rPr>
                          <m:t>hot f</m:t>
                        </w:ins>
                      </m:r>
                    </m:sub>
                  </m:sSub>
                </m:e>
              </m:d>
            </m:num>
            <m:den>
              <m:r>
                <w:ins w:id="12507" w:author="Greg Clendenning" w:date="2024-04-16T16:42:00Z">
                  <w:rPr>
                    <w:rFonts w:ascii="Cambria Math" w:hAnsi="Cambria Math"/>
                  </w:rPr>
                  <m:t>3412</m:t>
                </w:ins>
              </m:r>
            </m:den>
          </m:f>
          <m:r>
            <w:ins w:id="12508" w:author="Greg Clendenning" w:date="2024-04-16T16:42:00Z">
              <w:rPr>
                <w:rFonts w:ascii="Cambria Math" w:hAnsi="Cambria Math"/>
              </w:rPr>
              <m:t>×</m:t>
            </w:ins>
          </m:r>
          <m:d>
            <m:dPr>
              <m:ctrlPr>
                <w:ins w:id="12509" w:author="Greg Clendenning" w:date="2024-04-16T16:42:00Z">
                  <w:rPr>
                    <w:rFonts w:ascii="Cambria Math" w:hAnsi="Cambria Math"/>
                    <w:i/>
                  </w:rPr>
                </w:ins>
              </m:ctrlPr>
            </m:dPr>
            <m:e>
              <m:f>
                <m:fPr>
                  <m:ctrlPr>
                    <w:ins w:id="12510" w:author="Greg Clendenning" w:date="2024-04-16T16:42:00Z">
                      <w:rPr>
                        <w:rFonts w:ascii="Cambria Math" w:hAnsi="Cambria Math"/>
                        <w:i/>
                      </w:rPr>
                    </w:ins>
                  </m:ctrlPr>
                </m:fPr>
                <m:num>
                  <m:sSub>
                    <m:sSubPr>
                      <m:ctrlPr>
                        <w:ins w:id="12511" w:author="Greg Clendenning" w:date="2024-04-16T16:42:00Z">
                          <w:rPr>
                            <w:rFonts w:ascii="Cambria Math" w:hAnsi="Cambria Math"/>
                            <w:i/>
                          </w:rPr>
                        </w:ins>
                      </m:ctrlPr>
                    </m:sSubPr>
                    <m:e>
                      <m:r>
                        <w:ins w:id="12512" w:author="Greg Clendenning" w:date="2024-04-16T16:42:00Z">
                          <w:rPr>
                            <w:rFonts w:ascii="Cambria Math" w:hAnsi="Cambria Math"/>
                          </w:rPr>
                          <m:t>A</m:t>
                        </w:ins>
                      </m:r>
                    </m:e>
                    <m:sub>
                      <m:r>
                        <w:ins w:id="12513" w:author="Greg Clendenning" w:date="2024-04-16T16:42:00Z">
                          <w:rPr>
                            <w:rFonts w:ascii="Cambria Math" w:hAnsi="Cambria Math"/>
                          </w:rPr>
                          <m:t>tank</m:t>
                        </w:ins>
                      </m:r>
                    </m:sub>
                  </m:sSub>
                  <m:r>
                    <w:ins w:id="12514" w:author="Greg Clendenning" w:date="2024-04-16T16:42:00Z">
                      <w:rPr>
                        <w:rFonts w:ascii="Cambria Math" w:hAnsi="Cambria Math"/>
                      </w:rPr>
                      <m:t>×8760</m:t>
                    </w:ins>
                  </m:r>
                </m:num>
                <m:den>
                  <m:sSub>
                    <m:sSubPr>
                      <m:ctrlPr>
                        <w:ins w:id="12515" w:author="Greg Clendenning" w:date="2024-04-16T16:42:00Z">
                          <w:rPr>
                            <w:rFonts w:ascii="Cambria Math" w:hAnsi="Cambria Math"/>
                            <w:i/>
                          </w:rPr>
                        </w:ins>
                      </m:ctrlPr>
                    </m:sSubPr>
                    <m:e>
                      <m:r>
                        <w:ins w:id="12516" w:author="Greg Clendenning" w:date="2024-04-16T16:42:00Z">
                          <w:rPr>
                            <w:rFonts w:ascii="Cambria Math" w:hAnsi="Cambria Math"/>
                          </w:rPr>
                          <m:t>R</m:t>
                        </w:ins>
                      </m:r>
                    </m:e>
                    <m:sub>
                      <m:r>
                        <w:ins w:id="12517" w:author="Greg Clendenning" w:date="2024-04-16T16:42:00Z">
                          <w:rPr>
                            <w:rFonts w:ascii="Cambria Math" w:hAnsi="Cambria Math"/>
                          </w:rPr>
                          <m:t>tank</m:t>
                        </w:ins>
                      </m:r>
                    </m:sub>
                  </m:sSub>
                  <m:r>
                    <w:ins w:id="12518" w:author="Greg Clendenning" w:date="2024-04-16T16:42:00Z">
                      <w:rPr>
                        <w:rFonts w:ascii="Cambria Math" w:hAnsi="Cambria Math"/>
                      </w:rPr>
                      <m:t>×</m:t>
                    </w:ins>
                  </m:r>
                  <m:sSub>
                    <m:sSubPr>
                      <m:ctrlPr>
                        <w:ins w:id="12519" w:author="Greg Clendenning" w:date="2024-04-16T16:42:00Z">
                          <w:rPr>
                            <w:rFonts w:ascii="Cambria Math" w:hAnsi="Cambria Math"/>
                            <w:i/>
                          </w:rPr>
                        </w:ins>
                      </m:ctrlPr>
                    </m:sSubPr>
                    <m:e>
                      <m:r>
                        <w:ins w:id="12520" w:author="Greg Clendenning" w:date="2024-04-16T16:42:00Z">
                          <w:rPr>
                            <w:rFonts w:ascii="Cambria Math" w:hAnsi="Cambria Math"/>
                          </w:rPr>
                          <m:t>η</m:t>
                        </w:ins>
                      </m:r>
                    </m:e>
                    <m:sub>
                      <m:r>
                        <w:ins w:id="12521" w:author="Greg Clendenning" w:date="2024-04-16T16:42:00Z">
                          <w:rPr>
                            <w:rFonts w:ascii="Cambria Math" w:hAnsi="Cambria Math"/>
                          </w:rPr>
                          <m:t>elec</m:t>
                        </w:ins>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f>
                    <m:fPr>
                      <m:ctrlPr>
                        <w:del w:id="12522" w:author="Greg Clendenning" w:date="2024-04-16T16:42:00Z">
                          <w:rPr>
                            <w:rFonts w:ascii="Cambria Math" w:hAnsi="Cambria Math"/>
                            <w:i/>
                          </w:rPr>
                        </w:del>
                      </m:ctrlPr>
                    </m:fPr>
                    <m:num>
                      <m:sSub>
                        <m:sSubPr>
                          <m:ctrlPr>
                            <w:del w:id="12523" w:author="Greg Clendenning" w:date="2024-04-16T16:42:00Z">
                              <w:rPr>
                                <w:rFonts w:ascii="Cambria Math" w:hAnsi="Cambria Math" w:cs="Arial"/>
                                <w:i/>
                              </w:rPr>
                            </w:del>
                          </m:ctrlPr>
                        </m:sSubPr>
                        <m:e>
                          <m:r>
                            <w:del w:id="12524" w:author="Greg Clendenning" w:date="2024-04-16T16:42:00Z">
                              <w:rPr>
                                <w:rFonts w:ascii="Cambria Math" w:hAnsi="Cambria Math" w:cs="Arial"/>
                              </w:rPr>
                              <m:t>Cycles</m:t>
                            </w:del>
                          </m:r>
                        </m:e>
                        <m:sub>
                          <m:r>
                            <w:del w:id="12525" w:author="Greg Clendenning" w:date="2024-04-16T16:42:00Z">
                              <w:rPr>
                                <w:rFonts w:ascii="Cambria Math" w:hAnsi="Cambria Math" w:cs="Arial"/>
                              </w:rPr>
                              <m:t>wash</m:t>
                            </w:del>
                          </m:r>
                        </m:sub>
                      </m:sSub>
                      <m:r>
                        <w:del w:id="12526" w:author="Greg Clendenning" w:date="2024-04-16T16:42:00Z">
                          <w:rPr>
                            <w:rFonts w:ascii="Cambria Math" w:hAnsi="Cambria Math"/>
                          </w:rPr>
                          <m:t>×</m:t>
                        </w:del>
                      </m:r>
                      <m:sSub>
                        <m:sSubPr>
                          <m:ctrlPr>
                            <w:del w:id="12527" w:author="Greg Clendenning" w:date="2024-04-16T16:42:00Z">
                              <w:rPr>
                                <w:rFonts w:ascii="Cambria Math" w:hAnsi="Cambria Math"/>
                                <w:i/>
                              </w:rPr>
                            </w:del>
                          </m:ctrlPr>
                        </m:sSubPr>
                        <m:e>
                          <m:r>
                            <w:del w:id="12528" w:author="Greg Clendenning" w:date="2024-04-16T16:42:00Z">
                              <w:rPr>
                                <w:rFonts w:ascii="Cambria Math" w:hAnsi="Cambria Math"/>
                              </w:rPr>
                              <m:t>V</m:t>
                            </w:del>
                          </m:r>
                        </m:e>
                        <m:sub>
                          <m:r>
                            <w:del w:id="12529" w:author="Greg Clendenning" w:date="2024-04-16T16:42:00Z">
                              <w:rPr>
                                <w:rFonts w:ascii="Cambria Math" w:hAnsi="Cambria Math"/>
                              </w:rPr>
                              <m:t>HW</m:t>
                            </w:del>
                          </m:r>
                        </m:sub>
                      </m:sSub>
                      <m:r>
                        <w:del w:id="12530" w:author="Greg Clendenning" w:date="2024-04-16T16:42:00Z">
                          <w:rPr>
                            <w:rFonts w:ascii="Cambria Math" w:hAnsi="Cambria Math"/>
                          </w:rPr>
                          <m:t>×</m:t>
                        </w:del>
                      </m:r>
                      <m:r>
                        <w:del w:id="12531" w:author="Greg Clendenning" w:date="2024-04-16T16:42:00Z">
                          <m:rPr>
                            <m:sty m:val="p"/>
                          </m:rPr>
                          <w:rPr>
                            <w:rFonts w:ascii="Cambria Math" w:hAnsi="Cambria Math" w:cs="Arial"/>
                          </w:rPr>
                          <m:t>8.3</m:t>
                        </w:del>
                      </m:r>
                      <m:box>
                        <m:boxPr>
                          <m:ctrlPr>
                            <w:del w:id="12532" w:author="Greg Clendenning" w:date="2024-04-16T16:42:00Z">
                              <w:rPr>
                                <w:rFonts w:ascii="Cambria Math" w:hAnsi="Cambria Math" w:cs="Arial"/>
                              </w:rPr>
                            </w:del>
                          </m:ctrlPr>
                        </m:boxPr>
                        <m:e>
                          <m:argPr>
                            <m:argSz m:val="-1"/>
                          </m:argPr>
                          <m:f>
                            <m:fPr>
                              <m:ctrlPr>
                                <w:del w:id="12533" w:author="Greg Clendenning" w:date="2024-04-16T16:42:00Z">
                                  <w:rPr>
                                    <w:rFonts w:ascii="Cambria Math" w:hAnsi="Cambria Math" w:cs="Arial"/>
                                  </w:rPr>
                                </w:del>
                              </m:ctrlPr>
                            </m:fPr>
                            <m:num>
                              <m:r>
                                <w:del w:id="12534" w:author="Greg Clendenning" w:date="2024-04-16T16:42:00Z">
                                  <m:rPr>
                                    <m:sty m:val="p"/>
                                  </m:rPr>
                                  <w:rPr>
                                    <w:rFonts w:ascii="Cambria Math" w:hAnsi="Cambria Math" w:cs="Arial"/>
                                  </w:rPr>
                                  <m:t>BTU</m:t>
                                </w:del>
                              </m:r>
                            </m:num>
                            <m:den>
                              <m:r>
                                <w:del w:id="12535" w:author="Greg Clendenning" w:date="2024-04-16T16:42:00Z">
                                  <m:rPr>
                                    <m:sty m:val="p"/>
                                  </m:rPr>
                                  <w:rPr>
                                    <w:rFonts w:ascii="Cambria Math" w:hAnsi="Cambria Math" w:cs="Arial"/>
                                  </w:rPr>
                                  <m:t>gal∙℉</m:t>
                                </w:del>
                              </m:r>
                            </m:den>
                          </m:f>
                        </m:e>
                      </m:box>
                    </m:num>
                    <m:den>
                      <m:r>
                        <w:del w:id="12536" w:author="Greg Clendenning" w:date="2024-04-16T16:42:00Z">
                          <w:rPr>
                            <w:rFonts w:ascii="Cambria Math" w:hAnsi="Cambria Math"/>
                          </w:rPr>
                          <m:t>U</m:t>
                        </w:del>
                      </m:r>
                      <m:sSub>
                        <m:sSubPr>
                          <m:ctrlPr>
                            <w:del w:id="12537" w:author="Greg Clendenning" w:date="2024-04-16T16:42:00Z">
                              <w:rPr>
                                <w:rFonts w:ascii="Cambria Math" w:hAnsi="Cambria Math"/>
                                <w:i/>
                              </w:rPr>
                            </w:del>
                          </m:ctrlPr>
                        </m:sSubPr>
                        <m:e>
                          <m:r>
                            <w:del w:id="12538" w:author="Greg Clendenning" w:date="2024-04-16T16:42:00Z">
                              <w:rPr>
                                <w:rFonts w:ascii="Cambria Math" w:hAnsi="Cambria Math"/>
                              </w:rPr>
                              <m:t>EF</m:t>
                            </w:del>
                          </m:r>
                        </m:e>
                        <m:sub>
                          <m:r>
                            <w:del w:id="12539" w:author="Greg Clendenning" w:date="2024-04-16T16:42:00Z">
                              <w:rPr>
                                <w:rFonts w:ascii="Cambria Math" w:hAnsi="Cambria Math"/>
                              </w:rPr>
                              <m:t>WH</m:t>
                            </w:del>
                          </m:r>
                        </m:sub>
                      </m:sSub>
                    </m:den>
                  </m:f>
                  <m:ctrlPr>
                    <w:ins w:id="12540" w:author="Greg Clendenning" w:date="2024-04-16T16:42:00Z">
                      <w:rPr>
                        <w:rFonts w:ascii="Cambria Math" w:hAnsi="Cambria Math"/>
                        <w:i/>
                      </w:rPr>
                    </w:ins>
                  </m:ctrlPr>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ctrlPr>
                <w:rPr>
                  <w:rFonts w:ascii="Cambria Math" w:hAnsi="Cambria Math"/>
                  <w:i/>
                </w:rPr>
              </m:ctrlPr>
            </m:e>
          </m:d>
        </m:oMath>
      </m:oMathPara>
    </w:p>
    <w:p w14:paraId="6800E02B" w14:textId="77777777" w:rsidR="00C71CAA" w:rsidRPr="001570EA" w:rsidRDefault="00C71CAA" w:rsidP="00C71CAA">
      <w:pPr>
        <w:pStyle w:val="BodyText"/>
        <w:spacing w:after="120"/>
      </w:pPr>
    </w:p>
    <w:p w14:paraId="53C3D32E" w14:textId="77777777" w:rsidR="00FA5174" w:rsidRDefault="00C71CAA" w:rsidP="00FA5174">
      <w:pPr>
        <w:pStyle w:val="NoSpacing"/>
        <w:rPr>
          <w:del w:id="12541" w:author="Greg Clendenning" w:date="2024-04-16T16:42:00Z"/>
        </w:rPr>
      </w:pPr>
      <w:moveFromRangeStart w:id="12542" w:author="Greg Clendenning" w:date="2024-04-16T16:42:00Z" w:name="move164178273"/>
      <w:moveFrom w:id="12543" w:author="Greg Clendenning" w:date="2024-04-16T16:42:00Z">
        <w:r w:rsidRPr="001570EA">
          <w:t xml:space="preserve">Demand savings result from reduced hours of operation of the heating element, rather than a reduced connected load. </w:t>
        </w:r>
      </w:moveFrom>
      <w:moveFromRangeEnd w:id="12542"/>
      <w:del w:id="12544" w:author="Greg Clendenning" w:date="2024-04-16T16:42:00Z">
        <w:r w:rsidR="00FA5174" w:rsidRPr="00DC5816">
          <w:delText>The</w:delText>
        </w:r>
        <w:r w:rsidR="00FA5174">
          <w:delText xml:space="preserve"> </w:delText>
        </w:r>
        <w:r w:rsidR="00FA5174" w:rsidRPr="00DC5816">
          <w:delText>demand</w:delText>
        </w:r>
        <w:r w:rsidR="00FA5174">
          <w:delText xml:space="preserve"> </w:delText>
        </w:r>
        <w:r w:rsidR="00FA5174" w:rsidRPr="00DC5816">
          <w:delText>reduction</w:delText>
        </w:r>
        <w:r w:rsidR="00FA5174">
          <w:delText xml:space="preserve"> </w:delText>
        </w:r>
        <w:r w:rsidR="00FA5174" w:rsidRPr="00DC5816">
          <w:delText>is</w:delText>
        </w:r>
        <w:r w:rsidR="00FA5174">
          <w:delText xml:space="preserve"> </w:delText>
        </w:r>
        <w:r w:rsidR="00FA5174" w:rsidRPr="00DC5816">
          <w:delText>taken</w:delText>
        </w:r>
        <w:r w:rsidR="00FA5174">
          <w:delText xml:space="preserve"> as the annual energy savings multiplied by the ratio of the average demand between 2 PM and 6 PM on summer weekdays to the total annual energy usage.</w:delText>
        </w:r>
      </w:del>
    </w:p>
    <w:p w14:paraId="1A895C1D" w14:textId="77777777" w:rsidR="00FA5174" w:rsidRDefault="00FA5174" w:rsidP="00FA5174">
      <w:pPr>
        <w:pStyle w:val="BodyText"/>
        <w:ind w:right="0"/>
        <w:rPr>
          <w:del w:id="12545" w:author="Greg Clendenning" w:date="2024-04-16T16:42:00Z"/>
        </w:rPr>
      </w:pPr>
    </w:p>
    <w:p w14:paraId="229F7431" w14:textId="77777777" w:rsidR="00FA5174" w:rsidRPr="00AA2C40" w:rsidRDefault="00FA5174" w:rsidP="00FA5174">
      <w:pPr>
        <w:pStyle w:val="Equation"/>
        <w:tabs>
          <w:tab w:val="clear" w:pos="2880"/>
          <w:tab w:val="left" w:pos="2160"/>
        </w:tabs>
        <w:rPr>
          <w:del w:id="12546" w:author="Greg Clendenning" w:date="2024-04-16T16:42:00Z"/>
          <w:rFonts w:cs="Arial"/>
          <w:szCs w:val="20"/>
        </w:rPr>
      </w:pPr>
      <w:del w:id="12547" w:author="Greg Clendenning" w:date="2024-04-16T16:42:00Z">
        <w:r w:rsidRPr="00AA2C40">
          <w:rPr>
            <w:rFonts w:ascii="Symbol" w:eastAsia="Symbol" w:hAnsi="Symbol" w:cs="Symbol"/>
            <w:szCs w:val="20"/>
          </w:rPr>
          <w:sym w:font="Symbol" w:char="F044"/>
        </w:r>
        <w:r w:rsidRPr="00AA2C40">
          <w:rPr>
            <w:rFonts w:cs="Arial"/>
            <w:szCs w:val="20"/>
          </w:rPr>
          <w:delText>kW</w:delText>
        </w:r>
        <w:r w:rsidRPr="00AA2C40">
          <w:rPr>
            <w:rFonts w:cs="Arial"/>
            <w:szCs w:val="20"/>
            <w:vertAlign w:val="subscript"/>
          </w:rPr>
          <w:delText>peak</w:delText>
        </w:r>
        <w:r w:rsidRPr="001A7D76">
          <w:tab/>
        </w:r>
        <w:r w:rsidRPr="00AA2C40">
          <w:rPr>
            <w:rFonts w:cs="Arial"/>
            <w:szCs w:val="20"/>
          </w:rPr>
          <w:tab/>
          <w:delText>=</w:delText>
        </w:r>
        <w:r>
          <w:rPr>
            <w:rFonts w:cs="Arial"/>
            <w:szCs w:val="20"/>
          </w:rPr>
          <w:delText xml:space="preserve"> </w:delText>
        </w:r>
      </w:del>
      <m:oMath>
        <m:r>
          <w:del w:id="12548" w:author="Greg Clendenning" w:date="2024-04-16T16:42:00Z">
            <w:rPr>
              <w:rFonts w:ascii="Cambria Math" w:hAnsi="Cambria Math" w:cs="Arial"/>
              <w:szCs w:val="20"/>
            </w:rPr>
            <m:t>ETDF×</m:t>
          </w:del>
        </m:r>
        <m:r>
          <w:del w:id="12549" w:author="Greg Clendenning" w:date="2024-04-16T16:42:00Z">
            <w:rPr>
              <w:rFonts w:ascii="Cambria Math" w:hAnsi="Cambria Math"/>
            </w:rPr>
            <m:t>∆ kWh</m:t>
          </w:del>
        </m:r>
      </m:oMath>
    </w:p>
    <w:p w14:paraId="5A39435B" w14:textId="77777777" w:rsidR="00FA5174" w:rsidRDefault="00FA5174" w:rsidP="00FA5174">
      <w:pPr>
        <w:pStyle w:val="BodyText"/>
        <w:rPr>
          <w:del w:id="12550" w:author="Greg Clendenning" w:date="2024-04-16T16:42:00Z"/>
        </w:rPr>
      </w:pPr>
    </w:p>
    <w:p w14:paraId="61D9E5CE" w14:textId="77777777" w:rsidR="00FA5174" w:rsidRDefault="00FA5174" w:rsidP="00FA5174">
      <w:pPr>
        <w:pStyle w:val="BodyText"/>
        <w:rPr>
          <w:del w:id="12551" w:author="Greg Clendenning" w:date="2024-04-16T16:42:00Z"/>
        </w:rPr>
      </w:pPr>
      <w:del w:id="12552" w:author="Greg Clendenning" w:date="2024-04-16T16:42:00Z">
        <w:r>
          <w:delText>ETDF (</w:delText>
        </w:r>
        <w:r w:rsidRPr="002E6E9C">
          <w:delText>Energy</w:delText>
        </w:r>
        <w:r>
          <w:delText xml:space="preserve"> </w:delText>
        </w:r>
        <w:r w:rsidRPr="002E6E9C">
          <w:delText>to</w:delText>
        </w:r>
        <w:r>
          <w:delText xml:space="preserve"> </w:delText>
        </w:r>
        <w:r w:rsidRPr="002E6E9C">
          <w:delText>Demand</w:delText>
        </w:r>
        <w:r>
          <w:delText xml:space="preserve"> </w:delText>
        </w:r>
        <w:r w:rsidRPr="002E6E9C">
          <w:delText>Factor</w:delText>
        </w:r>
        <w:r>
          <w:delText xml:space="preserve">) </w:delText>
        </w:r>
        <w:r w:rsidRPr="002E6E9C">
          <w:delText>is</w:delText>
        </w:r>
        <w:r>
          <w:delText xml:space="preserve"> </w:delText>
        </w:r>
        <w:r w:rsidRPr="002E6E9C">
          <w:delText>defined</w:delText>
        </w:r>
        <w:r>
          <w:delText xml:space="preserve"> </w:delText>
        </w:r>
        <w:r w:rsidRPr="002E6E9C">
          <w:delText>below:</w:delText>
        </w:r>
      </w:del>
    </w:p>
    <w:p w14:paraId="7F51F150" w14:textId="77777777" w:rsidR="00FA5174" w:rsidRDefault="00FA5174" w:rsidP="00FA5174">
      <w:pPr>
        <w:pStyle w:val="BodyText"/>
        <w:rPr>
          <w:del w:id="12553" w:author="Greg Clendenning" w:date="2024-04-16T16:42:00Z"/>
        </w:rPr>
      </w:pPr>
    </w:p>
    <w:p w14:paraId="05A39655" w14:textId="77777777" w:rsidR="00FA5174" w:rsidRPr="002E6E9C" w:rsidRDefault="00FA5174" w:rsidP="00FA5174">
      <w:pPr>
        <w:pStyle w:val="BodyText"/>
        <w:rPr>
          <w:del w:id="12554" w:author="Greg Clendenning" w:date="2024-04-16T16:42:00Z"/>
        </w:rPr>
      </w:pPr>
    </w:p>
    <w:p w14:paraId="6FCAEF8D" w14:textId="77777777" w:rsidR="00FA5174" w:rsidRPr="0023201F" w:rsidRDefault="00FA5174" w:rsidP="00FA5174">
      <w:pPr>
        <w:pStyle w:val="Equation"/>
        <w:ind w:left="0" w:firstLine="0"/>
        <w:rPr>
          <w:del w:id="12555" w:author="Greg Clendenning" w:date="2024-04-16T16:42:00Z"/>
        </w:rPr>
      </w:pPr>
      <m:oMathPara>
        <m:oMathParaPr>
          <m:jc m:val="left"/>
        </m:oMathParaPr>
        <m:oMath>
          <m:r>
            <w:del w:id="12556" w:author="Greg Clendenning" w:date="2024-04-16T16:42:00Z">
              <m:rPr>
                <m:nor/>
              </m:rPr>
              <w:rPr>
                <w:rFonts w:ascii="Cambria Math"/>
              </w:rPr>
              <m:t xml:space="preserve">ETDF                                      </m:t>
            </w:del>
          </m:r>
          <m:r>
            <w:del w:id="12557" w:author="Greg Clendenning" w:date="2024-04-16T16:42:00Z">
              <m:rPr>
                <m:nor/>
              </m:rPr>
              <m:t>=</m:t>
            </w:del>
          </m:r>
          <m:r>
            <w:del w:id="12558" w:author="Greg Clendenning" w:date="2024-04-16T16:42:00Z">
              <m:rPr>
                <m:nor/>
              </m:rPr>
              <w:rPr>
                <w:rFonts w:ascii="Cambria Math"/>
              </w:rPr>
              <m:t xml:space="preserve">  </m:t>
            </w:del>
          </m:r>
          <m:f>
            <m:fPr>
              <m:ctrlPr>
                <w:del w:id="12559" w:author="Greg Clendenning" w:date="2024-04-16T16:42:00Z">
                  <w:rPr>
                    <w:rFonts w:ascii="Cambria Math" w:hAnsi="Cambria Math"/>
                    <w:i w:val="0"/>
                  </w:rPr>
                </w:del>
              </m:ctrlPr>
            </m:fPr>
            <m:num>
              <m:sSub>
                <m:sSubPr>
                  <m:ctrlPr>
                    <w:del w:id="12560" w:author="Greg Clendenning" w:date="2024-04-16T16:42:00Z">
                      <w:rPr>
                        <w:rFonts w:ascii="Cambria Math" w:hAnsi="Cambria Math"/>
                        <w:i w:val="0"/>
                      </w:rPr>
                    </w:del>
                  </m:ctrlPr>
                </m:sSubPr>
                <m:e>
                  <m:r>
                    <w:del w:id="12561" w:author="Greg Clendenning" w:date="2024-04-16T16:42:00Z">
                      <m:rPr>
                        <m:nor/>
                      </m:rPr>
                      <m:t>Average</m:t>
                    </w:del>
                  </m:r>
                  <m:r>
                    <w:del w:id="12562" w:author="Greg Clendenning" w:date="2024-04-16T16:42:00Z">
                      <m:rPr>
                        <m:nor/>
                      </m:rPr>
                      <w:rPr>
                        <w:rFonts w:ascii="Cambria Math"/>
                      </w:rPr>
                      <m:t xml:space="preserve"> </m:t>
                    </w:del>
                  </m:r>
                  <m:r>
                    <w:del w:id="12563" w:author="Greg Clendenning" w:date="2024-04-16T16:42:00Z">
                      <m:rPr>
                        <m:nor/>
                      </m:rPr>
                      <w:rPr>
                        <w:rFonts w:cs="Arial"/>
                      </w:rPr>
                      <m:t>Demand</m:t>
                    </w:del>
                  </m:r>
                </m:e>
                <m:sub>
                  <m:r>
                    <w:del w:id="12564" w:author="Greg Clendenning" w:date="2024-04-16T16:42:00Z">
                      <m:rPr>
                        <m:nor/>
                      </m:rPr>
                      <m:t>Summer</m:t>
                    </w:del>
                  </m:r>
                  <m:r>
                    <w:del w:id="12565" w:author="Greg Clendenning" w:date="2024-04-16T16:42:00Z">
                      <m:rPr>
                        <m:nor/>
                      </m:rPr>
                      <w:rPr>
                        <w:rFonts w:ascii="Cambria Math"/>
                      </w:rPr>
                      <m:t xml:space="preserve"> </m:t>
                    </w:del>
                  </m:r>
                  <m:r>
                    <w:del w:id="12566" w:author="Greg Clendenning" w:date="2024-04-16T16:42:00Z">
                      <m:rPr>
                        <m:nor/>
                      </m:rPr>
                      <m:t>WD</m:t>
                    </w:del>
                  </m:r>
                  <m:r>
                    <w:del w:id="12567" w:author="Greg Clendenning" w:date="2024-04-16T16:42:00Z">
                      <m:rPr>
                        <m:nor/>
                      </m:rPr>
                      <w:rPr>
                        <w:rFonts w:ascii="Cambria Math"/>
                        <w:i w:val="0"/>
                      </w:rPr>
                      <m:t xml:space="preserve"> </m:t>
                    </w:del>
                  </m:r>
                  <m:r>
                    <w:del w:id="12568" w:author="Greg Clendenning" w:date="2024-04-16T16:42:00Z">
                      <m:rPr>
                        <m:nor/>
                      </m:rPr>
                      <w:rPr>
                        <w:rFonts w:ascii="Cambria Math"/>
                      </w:rPr>
                      <m:t>2PM- 6 PM</m:t>
                    </w:del>
                  </m:r>
                </m:sub>
              </m:sSub>
            </m:num>
            <m:den>
              <m:r>
                <w:del w:id="12569" w:author="Greg Clendenning" w:date="2024-04-16T16:42:00Z">
                  <m:rPr>
                    <m:nor/>
                  </m:rPr>
                  <w:rPr>
                    <w:rFonts w:hAnsi="Cambria Math"/>
                  </w:rPr>
                  <m:t>Annual</m:t>
                </w:del>
              </m:r>
              <m:r>
                <w:del w:id="12570" w:author="Greg Clendenning" w:date="2024-04-16T16:42:00Z">
                  <m:rPr>
                    <m:nor/>
                  </m:rPr>
                  <w:rPr>
                    <w:rFonts w:ascii="Cambria Math"/>
                  </w:rPr>
                  <m:t xml:space="preserve"> </m:t>
                </w:del>
              </m:r>
              <m:r>
                <w:del w:id="12571" w:author="Greg Clendenning" w:date="2024-04-16T16:42:00Z">
                  <m:rPr>
                    <m:nor/>
                  </m:rPr>
                  <w:rPr>
                    <w:rFonts w:hAnsi="Cambria Math"/>
                  </w:rPr>
                  <m:t>Energy</m:t>
                </w:del>
              </m:r>
              <m:r>
                <w:del w:id="12572" w:author="Greg Clendenning" w:date="2024-04-16T16:42:00Z">
                  <m:rPr>
                    <m:nor/>
                  </m:rPr>
                  <w:rPr>
                    <w:rFonts w:ascii="Cambria Math" w:hAnsi="Cambria Math"/>
                  </w:rPr>
                  <m:t xml:space="preserve"> </m:t>
                </w:del>
              </m:r>
              <m:r>
                <w:del w:id="12573" w:author="Greg Clendenning" w:date="2024-04-16T16:42:00Z">
                  <m:rPr>
                    <m:nor/>
                  </m:rPr>
                  <w:rPr>
                    <w:rFonts w:hAnsi="Cambria Math"/>
                  </w:rPr>
                  <m:t>Usage</m:t>
                </w:del>
              </m:r>
            </m:den>
          </m:f>
        </m:oMath>
      </m:oMathPara>
    </w:p>
    <w:p w14:paraId="5754E8A9" w14:textId="77777777" w:rsidR="00FA5174" w:rsidRDefault="00FA5174" w:rsidP="00FA5174">
      <w:pPr>
        <w:rPr>
          <w:del w:id="12574" w:author="Greg Clendenning" w:date="2024-04-16T16:42:00Z"/>
        </w:rPr>
      </w:pPr>
    </w:p>
    <w:p w14:paraId="6F6E7FB9" w14:textId="77777777" w:rsidR="00FA5174" w:rsidRDefault="00FA5174" w:rsidP="00FA5174">
      <w:pPr>
        <w:rPr>
          <w:del w:id="12575" w:author="Greg Clendenning" w:date="2024-04-16T16:42:00Z"/>
        </w:rPr>
      </w:pPr>
      <w:del w:id="12576" w:author="Greg Clendenning" w:date="2024-04-16T16:42:00Z">
        <w:r w:rsidRPr="002F5CA5">
          <w:delText>The</w:delText>
        </w:r>
        <w:r>
          <w:delText xml:space="preserve"> </w:delText>
        </w:r>
        <w:r w:rsidRPr="002F5CA5">
          <w:delText>ratio</w:delText>
        </w:r>
        <w:r>
          <w:delText xml:space="preserve"> </w:delText>
        </w:r>
        <w:r w:rsidRPr="002F5CA5">
          <w:delText>of</w:delText>
        </w:r>
        <w:r>
          <w:delText xml:space="preserve"> </w:delText>
        </w:r>
        <w:r w:rsidRPr="002F5CA5">
          <w:delText>the</w:delText>
        </w:r>
        <w:r>
          <w:delText xml:space="preserve"> </w:delText>
        </w:r>
        <w:r w:rsidRPr="002F5CA5">
          <w:delText>average</w:delText>
        </w:r>
        <w:r>
          <w:delText xml:space="preserve"> </w:delText>
        </w:r>
        <w:r w:rsidRPr="002F5CA5">
          <w:delText>demand</w:delText>
        </w:r>
        <w:r>
          <w:delText xml:space="preserve"> </w:delText>
        </w:r>
        <w:r w:rsidRPr="002F5CA5">
          <w:delText>between</w:delText>
        </w:r>
        <w:r>
          <w:delText xml:space="preserve"> </w:delText>
        </w:r>
        <w:r w:rsidRPr="002F5CA5">
          <w:delText>2</w:delText>
        </w:r>
        <w:r>
          <w:delText xml:space="preserve"> </w:delText>
        </w:r>
        <w:r w:rsidRPr="002F5CA5">
          <w:delText>PM</w:delText>
        </w:r>
        <w:r>
          <w:delText xml:space="preserve"> </w:delText>
        </w:r>
        <w:r w:rsidRPr="002F5CA5">
          <w:delText>and</w:delText>
        </w:r>
        <w:r>
          <w:delText xml:space="preserve"> </w:delText>
        </w:r>
        <w:r w:rsidRPr="002F5CA5">
          <w:delText>6</w:delText>
        </w:r>
        <w:r>
          <w:delText xml:space="preserve"> </w:delText>
        </w:r>
        <w:r w:rsidRPr="002F5CA5">
          <w:delText>PM</w:delText>
        </w:r>
        <w:r>
          <w:delText xml:space="preserve"> </w:delText>
        </w:r>
        <w:r w:rsidRPr="002F5CA5">
          <w:delText>on</w:delText>
        </w:r>
        <w:r>
          <w:delText xml:space="preserve"> </w:delText>
        </w:r>
        <w:r w:rsidRPr="002F5CA5">
          <w:delText>summer</w:delText>
        </w:r>
        <w:r>
          <w:delText xml:space="preserve"> </w:delText>
        </w:r>
        <w:r w:rsidRPr="002F5CA5">
          <w:delText>weekdays</w:delText>
        </w:r>
        <w:r>
          <w:delText xml:space="preserve"> </w:delText>
        </w:r>
        <w:r w:rsidRPr="002F5CA5">
          <w:delText>to</w:delText>
        </w:r>
        <w:r>
          <w:delText xml:space="preserve"> </w:delText>
        </w:r>
        <w:r w:rsidRPr="002F5CA5">
          <w:delText>the</w:delText>
        </w:r>
        <w:r>
          <w:delText xml:space="preserve"> </w:delText>
        </w:r>
        <w:r w:rsidRPr="002F5CA5">
          <w:delText>total</w:delText>
        </w:r>
        <w:r>
          <w:delText xml:space="preserve"> </w:delText>
        </w:r>
        <w:r w:rsidRPr="002F5CA5">
          <w:delText>annual</w:delText>
        </w:r>
        <w:r>
          <w:delText xml:space="preserve"> </w:delText>
        </w:r>
        <w:r w:rsidRPr="002F5CA5">
          <w:delText>energy</w:delText>
        </w:r>
        <w:r>
          <w:delText xml:space="preserve"> </w:delText>
        </w:r>
        <w:r w:rsidRPr="002F5CA5">
          <w:delText>usage</w:delText>
        </w:r>
        <w:r>
          <w:delText xml:space="preserve"> </w:delText>
        </w:r>
        <w:r w:rsidRPr="002F5CA5">
          <w:delText>is</w:delText>
        </w:r>
        <w:r>
          <w:delText xml:space="preserve"> </w:delText>
        </w:r>
        <w:r w:rsidRPr="002F5CA5">
          <w:delText>taken</w:delText>
        </w:r>
        <w:r>
          <w:delText xml:space="preserve"> </w:delText>
        </w:r>
        <w:r w:rsidRPr="002F5CA5">
          <w:delText>from</w:delText>
        </w:r>
        <w:r>
          <w:delText xml:space="preserve"> </w:delText>
        </w:r>
        <w:r w:rsidRPr="002F5CA5">
          <w:delText>an</w:delText>
        </w:r>
        <w:r>
          <w:delText xml:space="preserve"> </w:delText>
        </w:r>
        <w:r w:rsidRPr="002F5CA5">
          <w:delText>electric</w:delText>
        </w:r>
        <w:r>
          <w:delText xml:space="preserve"> </w:delText>
        </w:r>
        <w:r w:rsidRPr="002F5CA5">
          <w:delText>water</w:delText>
        </w:r>
        <w:r>
          <w:delText xml:space="preserve"> </w:delText>
        </w:r>
        <w:r w:rsidRPr="002F5CA5">
          <w:delText>heater</w:delText>
        </w:r>
        <w:r>
          <w:delText xml:space="preserve"> </w:delText>
        </w:r>
        <w:r w:rsidRPr="002F5CA5">
          <w:delText>metering</w:delText>
        </w:r>
        <w:r>
          <w:delText xml:space="preserve"> </w:delText>
        </w:r>
        <w:r w:rsidRPr="002F5CA5">
          <w:delText>study</w:delText>
        </w:r>
        <w:r>
          <w:delText xml:space="preserve"> </w:delText>
        </w:r>
        <w:r w:rsidRPr="002F5CA5">
          <w:delText>performed</w:delText>
        </w:r>
        <w:r>
          <w:delText xml:space="preserve"> </w:delText>
        </w:r>
        <w:r w:rsidRPr="002F5CA5">
          <w:delText>by</w:delText>
        </w:r>
        <w:r>
          <w:delText xml:space="preserve"> </w:delText>
        </w:r>
        <w:r w:rsidRPr="002F5CA5">
          <w:delText>BG&amp;E</w:delText>
        </w:r>
        <w:r>
          <w:delText>.</w:delText>
        </w:r>
        <w:r w:rsidRPr="00707731">
          <w:rPr>
            <w:vertAlign w:val="superscript"/>
          </w:rPr>
          <w:delText>Source 8</w:delText>
        </w:r>
      </w:del>
    </w:p>
    <w:p w14:paraId="04A4CA2F" w14:textId="7D26BE5C" w:rsidR="00C71CAA" w:rsidRPr="001570EA" w:rsidRDefault="00C71CAA" w:rsidP="00C71CAA">
      <w:pPr>
        <w:pStyle w:val="BodyText"/>
        <w:ind w:right="0"/>
        <w:rPr>
          <w:ins w:id="12577" w:author="Greg Clendenning" w:date="2024-04-16T16:42:00Z"/>
        </w:rPr>
      </w:pPr>
    </w:p>
    <w:p w14:paraId="40ED2A84" w14:textId="77777777" w:rsidR="00C71CAA" w:rsidRPr="001570EA" w:rsidRDefault="008A402F" w:rsidP="00C71CAA">
      <w:pPr>
        <w:pStyle w:val="Equation"/>
        <w:tabs>
          <w:tab w:val="clear" w:pos="2880"/>
          <w:tab w:val="left" w:pos="2160"/>
        </w:tabs>
        <w:rPr>
          <w:ins w:id="12578" w:author="Greg Clendenning" w:date="2024-04-16T16:42:00Z"/>
          <w:rFonts w:cs="Arial"/>
        </w:rPr>
      </w:pPr>
      <m:oMath>
        <m:sSub>
          <m:sSubPr>
            <m:ctrlPr>
              <w:ins w:id="12579" w:author="Greg Clendenning" w:date="2024-04-16T16:42:00Z">
                <w:rPr>
                  <w:rFonts w:ascii="Cambria Math" w:eastAsia="Symbol" w:hAnsi="Cambria Math" w:cs="Symbol"/>
                  <w:szCs w:val="20"/>
                </w:rPr>
              </w:ins>
            </m:ctrlPr>
          </m:sSubPr>
          <m:e>
            <m:r>
              <w:ins w:id="12580" w:author="Greg Clendenning" w:date="2024-04-16T16:42:00Z">
                <w:rPr>
                  <w:rFonts w:ascii="Cambria Math" w:eastAsia="Symbol" w:hAnsi="Cambria Math" w:cs="Symbol"/>
                  <w:szCs w:val="20"/>
                </w:rPr>
                <m:t>∆</m:t>
              </w:ins>
            </m:r>
            <m:r>
              <w:ins w:id="12581" w:author="Greg Clendenning" w:date="2024-04-16T16:42:00Z">
                <w:rPr>
                  <w:rFonts w:ascii="Cambria Math" w:eastAsia="Symbol" w:hAnsi="Cambria Math" w:cs="Symbol"/>
                  <w:szCs w:val="20"/>
                </w:rPr>
                <m:t>kW</m:t>
              </w:ins>
            </m:r>
          </m:e>
          <m:sub>
            <m:r>
              <w:ins w:id="12582" w:author="Greg Clendenning" w:date="2024-04-16T16:42:00Z">
                <w:rPr>
                  <w:rFonts w:ascii="Cambria Math" w:eastAsia="Symbol" w:hAnsi="Cambria Math" w:cs="Symbol"/>
                  <w:szCs w:val="20"/>
                </w:rPr>
                <m:t>summer</m:t>
              </w:ins>
            </m:r>
            <m:r>
              <w:ins w:id="12583" w:author="Greg Clendenning" w:date="2024-04-16T16:42:00Z">
                <w:rPr>
                  <w:rFonts w:ascii="Cambria Math" w:eastAsia="Symbol" w:hAnsi="Cambria Math" w:cs="Symbol"/>
                  <w:szCs w:val="20"/>
                </w:rPr>
                <m:t xml:space="preserve"> </m:t>
              </w:ins>
            </m:r>
            <m:r>
              <w:ins w:id="12584" w:author="Greg Clendenning" w:date="2024-04-16T16:42:00Z">
                <w:rPr>
                  <w:rFonts w:ascii="Cambria Math" w:eastAsia="Symbol" w:hAnsi="Cambria Math" w:cs="Symbol"/>
                  <w:szCs w:val="20"/>
                </w:rPr>
                <m:t>peak</m:t>
              </w:ins>
            </m:r>
          </m:sub>
        </m:sSub>
      </m:oMath>
      <w:ins w:id="12585" w:author="Greg Clendenning" w:date="2024-04-16T16:42:00Z">
        <w:r w:rsidR="00C71CAA" w:rsidRPr="001570EA">
          <w:tab/>
        </w:r>
        <w:r w:rsidR="00C71CAA" w:rsidRPr="001570EA">
          <w:rPr>
            <w:rFonts w:cs="Arial"/>
            <w:szCs w:val="20"/>
          </w:rPr>
          <w:tab/>
          <w:t xml:space="preserve">= </w:t>
        </w:r>
      </w:ins>
      <m:oMath>
        <m:sSub>
          <m:sSubPr>
            <m:ctrlPr>
              <w:ins w:id="12586" w:author="Greg Clendenning" w:date="2024-04-16T16:42:00Z">
                <w:rPr>
                  <w:rFonts w:ascii="Cambria Math" w:hAnsi="Cambria Math" w:cs="Arial"/>
                  <w:szCs w:val="20"/>
                </w:rPr>
              </w:ins>
            </m:ctrlPr>
          </m:sSubPr>
          <m:e>
            <m:r>
              <w:ins w:id="12587" w:author="Greg Clendenning" w:date="2024-04-16T16:42:00Z">
                <w:rPr>
                  <w:rFonts w:ascii="Cambria Math" w:hAnsi="Cambria Math" w:cs="Arial"/>
                  <w:szCs w:val="20"/>
                </w:rPr>
                <m:t>ETDF</m:t>
              </w:ins>
            </m:r>
          </m:e>
          <m:sub>
            <m:r>
              <w:ins w:id="12588" w:author="Greg Clendenning" w:date="2024-04-16T16:42:00Z">
                <w:rPr>
                  <w:rFonts w:ascii="Cambria Math" w:hAnsi="Cambria Math" w:cs="Arial"/>
                  <w:szCs w:val="20"/>
                </w:rPr>
                <m:t>S</m:t>
              </w:ins>
            </m:r>
          </m:sub>
        </m:sSub>
        <m:r>
          <w:ins w:id="12589" w:author="Greg Clendenning" w:date="2024-04-16T16:42:00Z">
            <w:rPr>
              <w:rFonts w:ascii="Cambria Math" w:hAnsi="Cambria Math" w:cs="Arial"/>
              <w:szCs w:val="20"/>
            </w:rPr>
            <m:t>×</m:t>
          </w:ins>
        </m:r>
        <m:r>
          <w:ins w:id="12590" w:author="Greg Clendenning" w:date="2024-04-16T16:42:00Z">
            <w:rPr>
              <w:rFonts w:ascii="Cambria Math" w:hAnsi="Cambria Math"/>
            </w:rPr>
            <m:t>∆</m:t>
          </w:ins>
        </m:r>
        <m:r>
          <w:ins w:id="12591" w:author="Greg Clendenning" w:date="2024-04-16T16:42:00Z">
            <w:rPr>
              <w:rFonts w:ascii="Cambria Math" w:hAnsi="Cambria Math"/>
            </w:rPr>
            <m:t>kW</m:t>
          </w:ins>
        </m:r>
        <m:r>
          <w:ins w:id="12592" w:author="Greg Clendenning" w:date="2024-04-16T16:42:00Z">
            <w:rPr>
              <w:rFonts w:ascii="Cambria Math" w:hAnsi="Cambria Math"/>
            </w:rPr>
            <m:t>h</m:t>
          </w:ins>
        </m:r>
      </m:oMath>
    </w:p>
    <w:p w14:paraId="6584E1B1" w14:textId="77777777" w:rsidR="00C71CAA" w:rsidRPr="001570EA" w:rsidRDefault="00C71CAA" w:rsidP="00C71CAA">
      <w:pPr>
        <w:pStyle w:val="Equation"/>
        <w:tabs>
          <w:tab w:val="clear" w:pos="2880"/>
          <w:tab w:val="left" w:pos="2160"/>
        </w:tabs>
        <w:rPr>
          <w:ins w:id="12593" w:author="Greg Clendenning" w:date="2024-04-16T16:42:00Z"/>
          <w:rFonts w:cs="Arial"/>
          <w:szCs w:val="20"/>
        </w:rPr>
      </w:pPr>
    </w:p>
    <w:p w14:paraId="35D3380A" w14:textId="77777777" w:rsidR="00C71CAA" w:rsidRPr="001570EA" w:rsidRDefault="008A402F" w:rsidP="00C71CAA">
      <w:pPr>
        <w:pStyle w:val="Equation"/>
        <w:tabs>
          <w:tab w:val="clear" w:pos="2880"/>
          <w:tab w:val="left" w:pos="2160"/>
        </w:tabs>
        <w:rPr>
          <w:ins w:id="12594" w:author="Greg Clendenning" w:date="2024-04-16T16:42:00Z"/>
          <w:rFonts w:cs="Arial"/>
          <w:szCs w:val="20"/>
        </w:rPr>
      </w:pPr>
      <m:oMath>
        <m:sSub>
          <m:sSubPr>
            <m:ctrlPr>
              <w:ins w:id="12595" w:author="Greg Clendenning" w:date="2024-04-16T16:42:00Z">
                <w:rPr>
                  <w:rFonts w:ascii="Cambria Math" w:hAnsi="Cambria Math"/>
                </w:rPr>
              </w:ins>
            </m:ctrlPr>
          </m:sSubPr>
          <m:e>
            <m:r>
              <w:ins w:id="12596" w:author="Greg Clendenning" w:date="2024-04-16T16:42:00Z">
                <w:rPr>
                  <w:rFonts w:ascii="Cambria Math" w:hAnsi="Cambria Math"/>
                </w:rPr>
                <m:t>∆</m:t>
              </w:ins>
            </m:r>
            <m:r>
              <w:ins w:id="12597" w:author="Greg Clendenning" w:date="2024-04-16T16:42:00Z">
                <w:rPr>
                  <w:rFonts w:ascii="Cambria Math" w:hAnsi="Cambria Math"/>
                </w:rPr>
                <m:t>kW</m:t>
              </w:ins>
            </m:r>
          </m:e>
          <m:sub>
            <m:r>
              <w:ins w:id="12598" w:author="Greg Clendenning" w:date="2024-04-16T16:42:00Z">
                <w:rPr>
                  <w:rFonts w:ascii="Cambria Math" w:hAnsi="Cambria Math"/>
                </w:rPr>
                <m:t>winter</m:t>
              </w:ins>
            </m:r>
            <m:r>
              <w:ins w:id="12599" w:author="Greg Clendenning" w:date="2024-04-16T16:42:00Z">
                <w:rPr>
                  <w:rFonts w:ascii="Cambria Math" w:hAnsi="Cambria Math"/>
                </w:rPr>
                <m:t xml:space="preserve"> </m:t>
              </w:ins>
            </m:r>
            <m:r>
              <w:ins w:id="12600" w:author="Greg Clendenning" w:date="2024-04-16T16:42:00Z">
                <w:rPr>
                  <w:rFonts w:ascii="Cambria Math" w:hAnsi="Cambria Math"/>
                </w:rPr>
                <m:t>peak</m:t>
              </w:ins>
            </m:r>
          </m:sub>
        </m:sSub>
      </m:oMath>
      <w:ins w:id="12601" w:author="Greg Clendenning" w:date="2024-04-16T16:42:00Z">
        <w:r w:rsidR="00C71CAA" w:rsidRPr="001570EA">
          <w:tab/>
        </w:r>
        <w:r w:rsidR="00C71CAA" w:rsidRPr="001570EA">
          <w:rPr>
            <w:rFonts w:cs="Arial"/>
            <w:szCs w:val="20"/>
          </w:rPr>
          <w:tab/>
          <w:t xml:space="preserve">= </w:t>
        </w:r>
      </w:ins>
      <m:oMath>
        <m:sSub>
          <m:sSubPr>
            <m:ctrlPr>
              <w:ins w:id="12602" w:author="Greg Clendenning" w:date="2024-04-16T16:42:00Z">
                <w:rPr>
                  <w:rFonts w:ascii="Cambria Math" w:hAnsi="Cambria Math" w:cs="Arial"/>
                  <w:szCs w:val="20"/>
                </w:rPr>
              </w:ins>
            </m:ctrlPr>
          </m:sSubPr>
          <m:e>
            <m:r>
              <w:ins w:id="12603" w:author="Greg Clendenning" w:date="2024-04-16T16:42:00Z">
                <w:rPr>
                  <w:rFonts w:ascii="Cambria Math" w:hAnsi="Cambria Math" w:cs="Arial"/>
                  <w:szCs w:val="20"/>
                </w:rPr>
                <m:t>ETDF</m:t>
              </w:ins>
            </m:r>
          </m:e>
          <m:sub>
            <m:r>
              <w:ins w:id="12604" w:author="Greg Clendenning" w:date="2024-04-16T16:42:00Z">
                <w:rPr>
                  <w:rFonts w:ascii="Cambria Math" w:hAnsi="Cambria Math" w:cs="Arial"/>
                  <w:szCs w:val="20"/>
                </w:rPr>
                <m:t>W</m:t>
              </w:ins>
            </m:r>
          </m:sub>
        </m:sSub>
        <m:r>
          <w:ins w:id="12605" w:author="Greg Clendenning" w:date="2024-04-16T16:42:00Z">
            <w:rPr>
              <w:rFonts w:ascii="Cambria Math" w:hAnsi="Cambria Math" w:cs="Arial"/>
              <w:szCs w:val="20"/>
            </w:rPr>
            <m:t>×</m:t>
          </w:ins>
        </m:r>
        <m:r>
          <w:ins w:id="12606" w:author="Greg Clendenning" w:date="2024-04-16T16:42:00Z">
            <w:rPr>
              <w:rFonts w:ascii="Cambria Math" w:hAnsi="Cambria Math"/>
            </w:rPr>
            <m:t>∆</m:t>
          </w:ins>
        </m:r>
        <m:r>
          <w:ins w:id="12607" w:author="Greg Clendenning" w:date="2024-04-16T16:42:00Z">
            <w:rPr>
              <w:rFonts w:ascii="Cambria Math" w:hAnsi="Cambria Math"/>
            </w:rPr>
            <m:t>kW</m:t>
          </w:ins>
        </m:r>
        <m:r>
          <w:ins w:id="12608" w:author="Greg Clendenning" w:date="2024-04-16T16:42:00Z">
            <w:rPr>
              <w:rFonts w:ascii="Cambria Math" w:hAnsi="Cambria Math"/>
            </w:rPr>
            <m:t>h</m:t>
          </w:ins>
        </m:r>
      </m:oMath>
    </w:p>
    <w:p w14:paraId="0319B153" w14:textId="77777777" w:rsidR="00C71CAA" w:rsidRPr="001570EA" w:rsidRDefault="00C71CAA">
      <w:pPr>
        <w:pStyle w:val="Equation"/>
        <w:tabs>
          <w:tab w:val="clear" w:pos="2880"/>
          <w:tab w:val="left" w:pos="2160"/>
        </w:tabs>
        <w:rPr>
          <w:rFonts w:cs="Arial"/>
        </w:rPr>
        <w:pPrChange w:id="12609" w:author="Greg Clendenning" w:date="2024-04-16T16:42:00Z">
          <w:pPr>
            <w:pStyle w:val="SubStyle"/>
          </w:pPr>
        </w:pPrChange>
      </w:pPr>
    </w:p>
    <w:p w14:paraId="6476B18D" w14:textId="77777777" w:rsidR="00C71CAA" w:rsidRPr="001570EA" w:rsidRDefault="00C71CAA" w:rsidP="00C71CAA">
      <w:pPr>
        <w:pStyle w:val="SubStyle"/>
        <w:keepNext/>
        <w:keepLines/>
      </w:pPr>
      <w:r w:rsidRPr="001570EA">
        <w:t>Definition of Terms</w:t>
      </w:r>
    </w:p>
    <w:p w14:paraId="38864F11" w14:textId="5261CDD3" w:rsidR="00C71CAA" w:rsidRPr="001570EA" w:rsidRDefault="00C71CAA" w:rsidP="00C71CAA">
      <w:pPr>
        <w:pStyle w:val="Caption"/>
      </w:pPr>
      <w:bookmarkStart w:id="12610" w:name="_Ref373318876"/>
      <w:bookmarkStart w:id="12611" w:name="_Ref364424292"/>
      <w:bookmarkStart w:id="12612" w:name="_Toc342912715"/>
      <w:bookmarkStart w:id="12613" w:name="_Toc364420960"/>
      <w:bookmarkStart w:id="12614" w:name="_Ref364424289"/>
      <w:bookmarkStart w:id="12615" w:name="_Toc364760730"/>
      <w:bookmarkStart w:id="12616" w:name="_Toc377465548"/>
      <w:bookmarkStart w:id="12617" w:name="_Toc530141725"/>
      <w:bookmarkStart w:id="12618" w:name="_Ref373318871"/>
      <w:bookmarkStart w:id="12619" w:name="_Toc373320252"/>
      <w:bookmarkStart w:id="12620" w:name="_Toc4759830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2621" w:author="Greg Clendenning" w:date="2024-04-16T16:42:00Z">
        <w:r w:rsidR="003D6F35">
          <w:rPr>
            <w:noProof/>
          </w:rPr>
          <w:delText>57</w:delText>
        </w:r>
      </w:del>
      <w:ins w:id="12622" w:author="Greg Clendenning" w:date="2024-04-16T16:42:00Z">
        <w:r w:rsidR="002E093A" w:rsidRPr="001570EA">
          <w:rPr>
            <w:noProof/>
          </w:rPr>
          <w:t>67</w:t>
        </w:r>
      </w:ins>
      <w:r w:rsidR="002E093A" w:rsidRPr="001570EA">
        <w:fldChar w:fldCharType="end"/>
      </w:r>
      <w:bookmarkEnd w:id="12610"/>
      <w:bookmarkEnd w:id="12611"/>
      <w:r w:rsidRPr="001570EA">
        <w:t>: Terms</w:t>
      </w:r>
      <w:r w:rsidRPr="001570EA">
        <w:rPr>
          <w:rFonts w:cs="Arial"/>
        </w:rPr>
        <w:t>, Values, and References for</w:t>
      </w:r>
      <w:r w:rsidRPr="001570EA">
        <w:t xml:space="preserve"> Water Heater Temperature Setback</w:t>
      </w:r>
      <w:bookmarkEnd w:id="12612"/>
      <w:bookmarkEnd w:id="12613"/>
      <w:bookmarkEnd w:id="12614"/>
      <w:bookmarkEnd w:id="12615"/>
      <w:bookmarkEnd w:id="12616"/>
      <w:bookmarkEnd w:id="12617"/>
      <w:bookmarkEnd w:id="12618"/>
      <w:bookmarkEnd w:id="12619"/>
      <w:bookmarkEnd w:id="1262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93"/>
        <w:gridCol w:w="1057"/>
        <w:tblGridChange w:id="12623">
          <w:tblGrid>
            <w:gridCol w:w="3746"/>
            <w:gridCol w:w="1429"/>
            <w:gridCol w:w="2252"/>
            <w:gridCol w:w="41"/>
            <w:gridCol w:w="1057"/>
          </w:tblGrid>
        </w:tblGridChange>
      </w:tblGrid>
      <w:tr w:rsidR="00475EB1" w:rsidRPr="001570EA" w14:paraId="4E224741" w14:textId="77777777">
        <w:tc>
          <w:tcPr>
            <w:tcW w:w="2074" w:type="pct"/>
            <w:shd w:val="clear" w:color="auto" w:fill="BFBFBF"/>
          </w:tcPr>
          <w:p w14:paraId="1394236F" w14:textId="77777777" w:rsidR="00C71CAA" w:rsidRPr="001570EA" w:rsidRDefault="00C71CAA">
            <w:pPr>
              <w:pStyle w:val="TableCell"/>
              <w:spacing w:before="60" w:after="60"/>
              <w:jc w:val="left"/>
              <w:rPr>
                <w:rFonts w:cs="Arial"/>
                <w:b/>
              </w:rPr>
            </w:pPr>
            <w:r w:rsidRPr="001570EA">
              <w:rPr>
                <w:rFonts w:cs="Arial"/>
                <w:b/>
              </w:rPr>
              <w:t>Term</w:t>
            </w:r>
          </w:p>
        </w:tc>
        <w:tc>
          <w:tcPr>
            <w:tcW w:w="715" w:type="pct"/>
            <w:shd w:val="clear" w:color="auto" w:fill="BFBFBF"/>
          </w:tcPr>
          <w:p w14:paraId="35200E26" w14:textId="77777777" w:rsidR="00C71CAA" w:rsidRPr="001570EA" w:rsidRDefault="00C71CAA">
            <w:pPr>
              <w:pStyle w:val="TableCell"/>
              <w:spacing w:before="60" w:after="60"/>
              <w:jc w:val="center"/>
              <w:rPr>
                <w:rFonts w:cs="Arial"/>
                <w:b/>
              </w:rPr>
            </w:pPr>
            <w:r w:rsidRPr="001570EA">
              <w:rPr>
                <w:rFonts w:cs="Arial"/>
                <w:b/>
              </w:rPr>
              <w:t>Unit</w:t>
            </w:r>
          </w:p>
        </w:tc>
        <w:tc>
          <w:tcPr>
            <w:tcW w:w="1345" w:type="pct"/>
            <w:shd w:val="clear" w:color="auto" w:fill="BFBFBF"/>
          </w:tcPr>
          <w:p w14:paraId="29CBA3D1" w14:textId="77777777" w:rsidR="00C71CAA" w:rsidRPr="001570EA" w:rsidRDefault="00C71CAA">
            <w:pPr>
              <w:pStyle w:val="TableCell"/>
              <w:spacing w:before="60" w:after="60"/>
              <w:jc w:val="center"/>
              <w:rPr>
                <w:rFonts w:cs="Arial"/>
                <w:b/>
              </w:rPr>
            </w:pPr>
            <w:r w:rsidRPr="001570EA">
              <w:rPr>
                <w:rFonts w:cs="Arial"/>
                <w:b/>
              </w:rPr>
              <w:t>Values</w:t>
            </w:r>
          </w:p>
        </w:tc>
        <w:tc>
          <w:tcPr>
            <w:tcW w:w="866" w:type="pct"/>
            <w:shd w:val="clear" w:color="auto" w:fill="BFBFBF"/>
          </w:tcPr>
          <w:p w14:paraId="045864DE" w14:textId="77777777" w:rsidR="00C71CAA" w:rsidRPr="001570EA" w:rsidRDefault="00C71CAA">
            <w:pPr>
              <w:pStyle w:val="TableCell"/>
              <w:spacing w:before="60" w:after="60"/>
              <w:jc w:val="center"/>
              <w:rPr>
                <w:rFonts w:cs="Arial"/>
                <w:b/>
              </w:rPr>
            </w:pPr>
            <w:r w:rsidRPr="001570EA">
              <w:rPr>
                <w:rFonts w:cs="Arial"/>
                <w:b/>
              </w:rPr>
              <w:t>Source</w:t>
            </w:r>
          </w:p>
        </w:tc>
      </w:tr>
      <w:tr w:rsidR="00475EB1" w:rsidRPr="001570EA" w14:paraId="65A81738" w14:textId="77777777">
        <w:tc>
          <w:tcPr>
            <w:tcW w:w="2074" w:type="pct"/>
            <w:shd w:val="clear" w:color="auto" w:fill="auto"/>
            <w:vAlign w:val="center"/>
          </w:tcPr>
          <w:p w14:paraId="141461B5" w14:textId="0D2201FB" w:rsidR="00C71CAA" w:rsidRPr="001570EA" w:rsidRDefault="008A402F">
            <w:pPr>
              <w:pStyle w:val="TableCell"/>
              <w:spacing w:before="60" w:after="60"/>
              <w:pPrChange w:id="12624" w:author="Greg Clendenning" w:date="2024-04-16T16:42:00Z">
                <w:pPr>
                  <w:pStyle w:val="TableCell"/>
                  <w:spacing w:before="60" w:after="60"/>
                  <w:jc w:val="left"/>
                </w:pPr>
              </w:pPrChange>
            </w:pPr>
            <m:oMath>
              <m:sSub>
                <m:sSubPr>
                  <m:ctrlPr>
                    <w:del w:id="12625" w:author="Greg Clendenning" w:date="2024-04-16T16:42:00Z">
                      <w:rPr>
                        <w:rFonts w:ascii="Cambria Math" w:hAnsi="Cambria Math" w:cs="Arial"/>
                        <w:i/>
                      </w:rPr>
                    </w:del>
                  </m:ctrlPr>
                </m:sSubPr>
                <m:e>
                  <m:r>
                    <w:del w:id="12626" w:author="Greg Clendenning" w:date="2024-04-16T16:42:00Z">
                      <w:rPr>
                        <w:rFonts w:ascii="Cambria Math" w:hAnsi="Cambria Math" w:cs="Arial"/>
                      </w:rPr>
                      <m:t>UEF</m:t>
                    </w:del>
                  </m:r>
                </m:e>
                <m:sub>
                  <m:r>
                    <w:del w:id="12627" w:author="Greg Clendenning" w:date="2024-04-16T16:42:00Z">
                      <w:rPr>
                        <w:rFonts w:ascii="Cambria Math" w:hAnsi="Cambria Math" w:cs="Arial"/>
                      </w:rPr>
                      <m:t>WH</m:t>
                    </w:del>
                  </m:r>
                </m:sub>
              </m:sSub>
              <m:r>
                <w:del w:id="12628" w:author="Greg Clendenning" w:date="2024-04-16T16:42:00Z">
                  <w:rPr>
                    <w:rFonts w:ascii="Cambria Math" w:hAnsi="Cambria Math" w:cs="Arial"/>
                  </w:rPr>
                  <m:t xml:space="preserve"> </m:t>
                </w:del>
              </m:r>
            </m:oMath>
            <w:del w:id="12629" w:author="Greg Clendenning" w:date="2024-04-16T16:42:00Z">
              <w:r w:rsidR="00FA5174" w:rsidRPr="001D6512">
                <w:rPr>
                  <w:rFonts w:cs="Arial"/>
                </w:rPr>
                <w:delText>,</w:delText>
              </w:r>
              <w:r w:rsidR="00FA5174">
                <w:rPr>
                  <w:rFonts w:cs="Arial"/>
                </w:rPr>
                <w:delText xml:space="preserve"> Uniform </w:delText>
              </w:r>
              <w:r w:rsidR="00FA5174" w:rsidRPr="001D6512">
                <w:rPr>
                  <w:rFonts w:cs="Arial"/>
                </w:rPr>
                <w:delText>Energy</w:delText>
              </w:r>
              <w:r w:rsidR="00FA5174">
                <w:rPr>
                  <w:rFonts w:cs="Arial"/>
                </w:rPr>
                <w:delText xml:space="preserve"> </w:delText>
              </w:r>
              <w:r w:rsidR="00FA5174" w:rsidRPr="001D6512">
                <w:rPr>
                  <w:rFonts w:cs="Arial"/>
                </w:rPr>
                <w:delText>Factor</w:delText>
              </w:r>
            </w:del>
            <w:ins w:id="12630" w:author="Greg Clendenning" w:date="2024-04-16T16:42:00Z">
              <w:r w:rsidR="00C71CAA" w:rsidRPr="001570EA">
                <w:rPr>
                  <w:rFonts w:ascii="Cambria Math" w:hAnsi="Cambria Math" w:cs="Arial"/>
                  <w:i/>
                </w:rPr>
                <w:t>T</w:t>
              </w:r>
              <w:r w:rsidR="00C71CAA" w:rsidRPr="001570EA">
                <w:rPr>
                  <w:rFonts w:ascii="Cambria Math" w:hAnsi="Cambria Math" w:cs="Arial"/>
                  <w:i/>
                  <w:vertAlign w:val="subscript"/>
                </w:rPr>
                <w:t>hot_i</w:t>
              </w:r>
              <w:r w:rsidR="00C71CAA" w:rsidRPr="001570EA">
                <w:rPr>
                  <w:rFonts w:cs="Arial"/>
                  <w:vertAlign w:val="subscript"/>
                </w:rPr>
                <w:t xml:space="preserve"> </w:t>
              </w:r>
              <w:r w:rsidR="00C71CAA" w:rsidRPr="001570EA">
                <w:rPr>
                  <w:rFonts w:cs="Arial"/>
                </w:rPr>
                <w:t>, Temperature setpoint</w:t>
              </w:r>
            </w:ins>
            <w:r w:rsidR="00C71CAA" w:rsidRPr="001570EA">
              <w:rPr>
                <w:rFonts w:cs="Arial"/>
              </w:rPr>
              <w:t xml:space="preserve"> of water heater</w:t>
            </w:r>
            <w:ins w:id="12631" w:author="Greg Clendenning" w:date="2024-04-16T16:42:00Z">
              <w:r w:rsidR="00C71CAA" w:rsidRPr="001570EA">
                <w:rPr>
                  <w:rFonts w:cs="Arial"/>
                </w:rPr>
                <w:t xml:space="preserve"> initially</w:t>
              </w:r>
            </w:ins>
          </w:p>
        </w:tc>
        <w:tc>
          <w:tcPr>
            <w:tcW w:w="715" w:type="pct"/>
            <w:shd w:val="clear" w:color="auto" w:fill="auto"/>
            <w:vAlign w:val="center"/>
          </w:tcPr>
          <w:p w14:paraId="6CF50F1A" w14:textId="6CB2A3FE" w:rsidR="00C71CAA" w:rsidRPr="001570EA" w:rsidRDefault="00FA5174">
            <w:pPr>
              <w:pStyle w:val="TableCell"/>
              <w:spacing w:before="60" w:after="60"/>
              <w:jc w:val="center"/>
              <w:rPr>
                <w:rFonts w:cs="Arial"/>
                <w:i/>
              </w:rPr>
            </w:pPr>
            <w:del w:id="12632" w:author="Greg Clendenning" w:date="2024-04-16T16:42:00Z">
              <w:r>
                <w:rPr>
                  <w:rFonts w:cs="Arial"/>
                  <w:i/>
                </w:rPr>
                <w:delText>Proportion</w:delText>
              </w:r>
            </w:del>
            <w:ins w:id="12633" w:author="Greg Clendenning" w:date="2024-04-16T16:42:00Z">
              <w:r w:rsidR="00C71CAA" w:rsidRPr="001570EA">
                <w:rPr>
                  <w:rFonts w:cs="Arial"/>
                  <w:i/>
                </w:rPr>
                <w:t>°F</w:t>
              </w:r>
            </w:ins>
          </w:p>
        </w:tc>
        <w:tc>
          <w:tcPr>
            <w:tcW w:w="1345" w:type="pct"/>
            <w:shd w:val="clear" w:color="auto" w:fill="auto"/>
          </w:tcPr>
          <w:p w14:paraId="10515B0C" w14:textId="1C4A2EC0" w:rsidR="00C71CAA" w:rsidRPr="001570EA" w:rsidRDefault="00C71CAA">
            <w:pPr>
              <w:pStyle w:val="TableCell"/>
              <w:jc w:val="center"/>
              <w:pPrChange w:id="12634" w:author="Greg Clendenning" w:date="2024-04-16T16:42:00Z">
                <w:pPr>
                  <w:pStyle w:val="TableCell"/>
                  <w:spacing w:before="60" w:after="60"/>
                  <w:jc w:val="center"/>
                </w:pPr>
              </w:pPrChange>
            </w:pPr>
            <w:r w:rsidRPr="001570EA">
              <w:t xml:space="preserve">EDC </w:t>
            </w:r>
            <w:del w:id="12635" w:author="Greg Clendenning" w:date="2024-04-16T16:42:00Z">
              <w:r w:rsidR="00FA5174">
                <w:rPr>
                  <w:rFonts w:cs="Arial"/>
                </w:rPr>
                <w:delText>data collection</w:delText>
              </w:r>
            </w:del>
            <w:ins w:id="12636" w:author="Greg Clendenning" w:date="2024-04-16T16:42:00Z">
              <w:r w:rsidRPr="001570EA">
                <w:t>Data Gathering</w:t>
              </w:r>
            </w:ins>
          </w:p>
          <w:p w14:paraId="64F04FBE" w14:textId="77777777" w:rsidR="00FA5174" w:rsidRDefault="00C71CAA" w:rsidP="00BD2C4C">
            <w:pPr>
              <w:pStyle w:val="TableCell"/>
              <w:spacing w:before="60" w:after="60"/>
              <w:jc w:val="center"/>
              <w:rPr>
                <w:del w:id="12637" w:author="Greg Clendenning" w:date="2024-04-16T16:42:00Z"/>
                <w:rFonts w:cs="Arial"/>
              </w:rPr>
            </w:pPr>
            <w:r w:rsidRPr="001570EA">
              <w:rPr>
                <w:rFonts w:cs="Arial"/>
              </w:rPr>
              <w:t>Default:</w:t>
            </w:r>
          </w:p>
          <w:p w14:paraId="72301D9D" w14:textId="77777777" w:rsidR="00FA5174" w:rsidRDefault="00FA5174" w:rsidP="00BD2C4C">
            <w:pPr>
              <w:pStyle w:val="TableCell"/>
              <w:spacing w:before="60" w:after="60"/>
              <w:jc w:val="center"/>
              <w:rPr>
                <w:del w:id="12638" w:author="Greg Clendenning" w:date="2024-04-16T16:42:00Z"/>
                <w:rFonts w:cs="Arial"/>
              </w:rPr>
            </w:pPr>
            <w:del w:id="12639" w:author="Greg Clendenning" w:date="2024-04-16T16:42:00Z">
              <w:r>
                <w:rPr>
                  <w:rFonts w:cs="Arial"/>
                </w:rPr>
                <w:delText xml:space="preserve">Electric Storage= </w:delText>
              </w:r>
              <w:r w:rsidRPr="001D6512">
                <w:rPr>
                  <w:rFonts w:cs="Arial"/>
                </w:rPr>
                <w:delText>0.90</w:delText>
              </w:r>
            </w:del>
          </w:p>
          <w:p w14:paraId="1C1EA5EA" w14:textId="3AECF7F6" w:rsidR="00C71CAA" w:rsidRPr="001570EA" w:rsidRDefault="00FA5174">
            <w:pPr>
              <w:pStyle w:val="TableCell"/>
              <w:spacing w:before="60" w:after="60"/>
              <w:jc w:val="center"/>
              <w:rPr>
                <w:rFonts w:cs="Arial"/>
              </w:rPr>
            </w:pPr>
            <w:del w:id="12640" w:author="Greg Clendenning" w:date="2024-04-16T16:42:00Z">
              <w:r>
                <w:rPr>
                  <w:rFonts w:cs="Arial"/>
                </w:rPr>
                <w:delText>HPWH= 2.00</w:delText>
              </w:r>
            </w:del>
            <w:ins w:id="12641" w:author="Greg Clendenning" w:date="2024-04-16T16:42:00Z">
              <w:r w:rsidR="00C71CAA" w:rsidRPr="001570EA">
                <w:rPr>
                  <w:rFonts w:cs="Arial"/>
                </w:rPr>
                <w:t xml:space="preserve"> 130</w:t>
              </w:r>
            </w:ins>
          </w:p>
        </w:tc>
        <w:tc>
          <w:tcPr>
            <w:tcW w:w="866" w:type="pct"/>
            <w:shd w:val="clear" w:color="auto" w:fill="auto"/>
            <w:vAlign w:val="center"/>
          </w:tcPr>
          <w:p w14:paraId="5ECFD195" w14:textId="2FF16FCF" w:rsidR="00C71CAA" w:rsidRPr="001570EA" w:rsidRDefault="00FA5174">
            <w:pPr>
              <w:pStyle w:val="TableCell"/>
              <w:spacing w:before="60" w:after="60"/>
              <w:jc w:val="center"/>
            </w:pPr>
            <w:del w:id="12642" w:author="Greg Clendenning" w:date="2024-04-16T16:42:00Z">
              <w:r w:rsidRPr="00777643">
                <w:delText>1</w:delText>
              </w:r>
            </w:del>
            <w:ins w:id="12643" w:author="Greg Clendenning" w:date="2024-04-16T16:42:00Z">
              <w:r w:rsidR="00C71CAA" w:rsidRPr="001570EA">
                <w:rPr>
                  <w:rFonts w:cs="Arial"/>
                </w:rPr>
                <w:t>5</w:t>
              </w:r>
            </w:ins>
          </w:p>
        </w:tc>
      </w:tr>
      <w:tr w:rsidR="00475EB1" w:rsidRPr="001570EA" w14:paraId="4B3DF2F2" w14:textId="77777777">
        <w:tc>
          <w:tcPr>
            <w:tcW w:w="2074" w:type="pct"/>
            <w:shd w:val="clear" w:color="auto" w:fill="auto"/>
            <w:vAlign w:val="center"/>
          </w:tcPr>
          <w:p w14:paraId="7C8FB43A" w14:textId="31761CFD" w:rsidR="00C71CAA" w:rsidRPr="001570EA" w:rsidRDefault="008A402F">
            <w:pPr>
              <w:pStyle w:val="TableCell"/>
              <w:spacing w:before="60" w:after="60"/>
              <w:pPrChange w:id="12644" w:author="Greg Clendenning" w:date="2024-04-16T16:42:00Z">
                <w:pPr>
                  <w:pStyle w:val="TableCell"/>
                  <w:spacing w:before="60" w:after="60"/>
                  <w:jc w:val="left"/>
                </w:pPr>
              </w:pPrChange>
            </w:pPr>
            <m:oMath>
              <m:sSub>
                <m:sSubPr>
                  <m:ctrlPr>
                    <w:del w:id="12645" w:author="Greg Clendenning" w:date="2024-04-16T16:42:00Z">
                      <w:rPr>
                        <w:rFonts w:ascii="Cambria Math" w:hAnsi="Cambria Math"/>
                        <w:i/>
                        <w:sz w:val="20"/>
                      </w:rPr>
                    </w:del>
                  </m:ctrlPr>
                </m:sSubPr>
                <m:e>
                  <m:r>
                    <w:del w:id="12646" w:author="Greg Clendenning" w:date="2024-04-16T16:42:00Z">
                      <w:rPr>
                        <w:rFonts w:ascii="Cambria Math" w:hAnsi="Cambria Math"/>
                      </w:rPr>
                      <m:t>R</m:t>
                    </w:del>
                  </m:r>
                </m:e>
                <m:sub>
                  <m:r>
                    <w:del w:id="12647" w:author="Greg Clendenning" w:date="2024-04-16T16:42:00Z">
                      <w:rPr>
                        <w:rFonts w:ascii="Cambria Math" w:hAnsi="Cambria Math"/>
                      </w:rPr>
                      <m:t>tank</m:t>
                    </w:del>
                  </m:r>
                </m:sub>
              </m:sSub>
              <m:r>
                <w:del w:id="12648" w:author="Greg Clendenning" w:date="2024-04-16T16:42:00Z">
                  <w:rPr>
                    <w:rFonts w:ascii="Cambria Math" w:hAnsi="Cambria Math"/>
                    <w:sz w:val="20"/>
                  </w:rPr>
                  <m:t xml:space="preserve"> </m:t>
                </w:del>
              </m:r>
            </m:oMath>
            <w:del w:id="12649" w:author="Greg Clendenning" w:date="2024-04-16T16:42:00Z">
              <w:r w:rsidR="00FA5174">
                <w:rPr>
                  <w:rFonts w:cs="Arial"/>
                  <w:sz w:val="20"/>
                </w:rPr>
                <w:delText xml:space="preserve">, </w:delText>
              </w:r>
              <w:r w:rsidR="00FA5174" w:rsidRPr="00E6251E">
                <w:rPr>
                  <w:rFonts w:cs="Arial"/>
                  <w:szCs w:val="18"/>
                </w:rPr>
                <w:delText>R</w:delText>
              </w:r>
              <w:r w:rsidR="00FA5174">
                <w:rPr>
                  <w:rFonts w:cs="Arial"/>
                  <w:szCs w:val="18"/>
                </w:rPr>
                <w:delText xml:space="preserve"> </w:delText>
              </w:r>
              <w:r w:rsidR="00FA5174" w:rsidRPr="00E6251E">
                <w:rPr>
                  <w:rFonts w:cs="Arial"/>
                  <w:szCs w:val="18"/>
                </w:rPr>
                <w:delText>value</w:delText>
              </w:r>
            </w:del>
            <w:ins w:id="12650" w:author="Greg Clendenning" w:date="2024-04-16T16:42:00Z">
              <w:r w:rsidR="00C71CAA" w:rsidRPr="001570EA">
                <w:rPr>
                  <w:rFonts w:ascii="Cambria Math" w:hAnsi="Cambria Math" w:cs="Arial"/>
                  <w:i/>
                </w:rPr>
                <w:t>T</w:t>
              </w:r>
              <w:r w:rsidR="00C71CAA" w:rsidRPr="001570EA">
                <w:rPr>
                  <w:rFonts w:ascii="Cambria Math" w:hAnsi="Cambria Math" w:cs="Arial"/>
                  <w:i/>
                  <w:vertAlign w:val="subscript"/>
                </w:rPr>
                <w:t>hot_f</w:t>
              </w:r>
              <w:r w:rsidR="00C71CAA" w:rsidRPr="001570EA">
                <w:rPr>
                  <w:rFonts w:ascii="Cambria Math" w:hAnsi="Cambria Math" w:cs="Arial"/>
                  <w:vertAlign w:val="subscript"/>
                </w:rPr>
                <w:t xml:space="preserve"> </w:t>
              </w:r>
              <w:r w:rsidR="00C71CAA" w:rsidRPr="001570EA">
                <w:rPr>
                  <w:rFonts w:cs="Arial"/>
                </w:rPr>
                <w:t>, Temperature setpoint</w:t>
              </w:r>
            </w:ins>
            <w:r w:rsidR="00C71CAA" w:rsidRPr="001570EA">
              <w:rPr>
                <w:rFonts w:cs="Arial"/>
              </w:rPr>
              <w:t xml:space="preserve"> of water heater </w:t>
            </w:r>
            <w:del w:id="12651" w:author="Greg Clendenning" w:date="2024-04-16T16:42:00Z">
              <w:r w:rsidR="00FA5174" w:rsidRPr="00E6251E">
                <w:rPr>
                  <w:rFonts w:cs="Arial"/>
                  <w:szCs w:val="18"/>
                </w:rPr>
                <w:delText>tank</w:delText>
              </w:r>
            </w:del>
            <w:ins w:id="12652" w:author="Greg Clendenning" w:date="2024-04-16T16:42:00Z">
              <w:r w:rsidR="00C71CAA" w:rsidRPr="001570EA">
                <w:rPr>
                  <w:rFonts w:cs="Arial"/>
                </w:rPr>
                <w:t>after setback</w:t>
              </w:r>
            </w:ins>
          </w:p>
        </w:tc>
        <w:tc>
          <w:tcPr>
            <w:tcW w:w="715" w:type="pct"/>
            <w:shd w:val="clear" w:color="auto" w:fill="auto"/>
            <w:vAlign w:val="center"/>
          </w:tcPr>
          <w:p w14:paraId="30022310" w14:textId="1B42D826" w:rsidR="00C71CAA" w:rsidRPr="001570EA" w:rsidRDefault="008A402F">
            <w:pPr>
              <w:pStyle w:val="TableCell"/>
              <w:spacing w:before="60" w:after="60"/>
              <w:jc w:val="center"/>
              <w:rPr>
                <w:rFonts w:cs="Arial"/>
                <w:i/>
              </w:rPr>
            </w:pPr>
            <m:oMath>
              <m:f>
                <m:fPr>
                  <m:ctrlPr>
                    <w:del w:id="12653" w:author="Greg Clendenning" w:date="2024-04-16T16:42:00Z">
                      <w:rPr>
                        <w:rFonts w:ascii="Cambria Math" w:hAnsi="Cambria Math" w:cs="Arial"/>
                        <w:i/>
                        <w:szCs w:val="18"/>
                      </w:rPr>
                    </w:del>
                  </m:ctrlPr>
                </m:fPr>
                <m:num>
                  <m:r>
                    <w:del w:id="12654" w:author="Greg Clendenning" w:date="2024-04-16T16:42:00Z">
                      <w:rPr>
                        <w:rFonts w:ascii="Cambria Math" w:hAnsi="Cambria Math" w:cs="Arial"/>
                        <w:szCs w:val="18"/>
                      </w:rPr>
                      <m:t>h</m:t>
                    </w:del>
                  </m:r>
                  <m:r>
                    <w:del w:id="12655" w:author="Greg Clendenning" w:date="2024-04-16T16:42:00Z">
                      <w:rPr>
                        <w:rFonts w:ascii="Cambria Math" w:hAnsi="Cambria Math" w:cs="Arial"/>
                        <w:szCs w:val="18"/>
                      </w:rPr>
                      <m:t>r</m:t>
                    </w:del>
                  </m:r>
                  <m:r>
                    <w:del w:id="12656" w:author="Greg Clendenning" w:date="2024-04-16T16:42:00Z">
                      <w:rPr>
                        <w:rFonts w:ascii="Cambria Math" w:hAnsi="Cambria Math" w:cs="Arial"/>
                        <w:szCs w:val="18"/>
                      </w:rPr>
                      <m:t>∙℉∙</m:t>
                    </w:del>
                  </m:r>
                  <m:sSup>
                    <m:sSupPr>
                      <m:ctrlPr>
                        <w:del w:id="12657" w:author="Greg Clendenning" w:date="2024-04-16T16:42:00Z">
                          <w:rPr>
                            <w:rFonts w:ascii="Cambria Math" w:hAnsi="Cambria Math" w:cs="Arial"/>
                            <w:i/>
                            <w:szCs w:val="18"/>
                          </w:rPr>
                        </w:del>
                      </m:ctrlPr>
                    </m:sSupPr>
                    <m:e>
                      <m:r>
                        <w:del w:id="12658" w:author="Greg Clendenning" w:date="2024-04-16T16:42:00Z">
                          <w:rPr>
                            <w:rFonts w:ascii="Cambria Math" w:hAnsi="Cambria Math" w:cs="Arial"/>
                            <w:szCs w:val="18"/>
                          </w:rPr>
                          <m:t>ft</m:t>
                        </w:del>
                      </m:r>
                    </m:e>
                    <m:sup>
                      <m:r>
                        <w:del w:id="12659" w:author="Greg Clendenning" w:date="2024-04-16T16:42:00Z">
                          <w:rPr>
                            <w:rFonts w:ascii="Cambria Math" w:hAnsi="Cambria Math" w:cs="Arial"/>
                            <w:szCs w:val="18"/>
                          </w:rPr>
                          <m:t>2</m:t>
                        </w:del>
                      </m:r>
                    </m:sup>
                  </m:sSup>
                </m:num>
                <m:den>
                  <m:r>
                    <w:del w:id="12660" w:author="Greg Clendenning" w:date="2024-04-16T16:42:00Z">
                      <w:rPr>
                        <w:rFonts w:ascii="Cambria Math" w:hAnsi="Cambria Math" w:cs="Arial"/>
                        <w:szCs w:val="18"/>
                      </w:rPr>
                      <m:t>BTU</m:t>
                    </w:del>
                  </m:r>
                </m:den>
              </m:f>
            </m:oMath>
            <w:ins w:id="12661" w:author="Greg Clendenning" w:date="2024-04-16T16:42:00Z">
              <w:r w:rsidR="00C71CAA" w:rsidRPr="001570EA">
                <w:rPr>
                  <w:rFonts w:cs="Arial"/>
                  <w:i/>
                </w:rPr>
                <w:t>°F</w:t>
              </w:r>
            </w:ins>
          </w:p>
        </w:tc>
        <w:tc>
          <w:tcPr>
            <w:tcW w:w="1345" w:type="pct"/>
            <w:shd w:val="clear" w:color="auto" w:fill="auto"/>
          </w:tcPr>
          <w:p w14:paraId="5D07D861" w14:textId="6E6AF328" w:rsidR="00C71CAA" w:rsidRPr="001570EA" w:rsidRDefault="00C71CAA">
            <w:pPr>
              <w:pStyle w:val="TableCell"/>
              <w:spacing w:before="60" w:after="60"/>
              <w:jc w:val="center"/>
              <w:rPr>
                <w:rFonts w:cs="Arial"/>
              </w:rPr>
              <w:pPrChange w:id="12662" w:author="Greg Clendenning" w:date="2024-04-16T16:42:00Z">
                <w:pPr>
                  <w:pStyle w:val="TableCell"/>
                  <w:jc w:val="center"/>
                </w:pPr>
              </w:pPrChange>
            </w:pPr>
            <w:r w:rsidRPr="001570EA">
              <w:rPr>
                <w:rFonts w:cs="Arial"/>
              </w:rPr>
              <w:t xml:space="preserve">EDC </w:t>
            </w:r>
            <w:del w:id="12663" w:author="Greg Clendenning" w:date="2024-04-16T16:42:00Z">
              <w:r w:rsidR="00FA5174" w:rsidRPr="007931F5">
                <w:delText>Data</w:delText>
              </w:r>
              <w:r w:rsidR="00FA5174">
                <w:delText xml:space="preserve"> </w:delText>
              </w:r>
              <w:r w:rsidR="00FA5174" w:rsidRPr="007931F5">
                <w:delText>Gathering</w:delText>
              </w:r>
            </w:del>
            <w:ins w:id="12664" w:author="Greg Clendenning" w:date="2024-04-16T16:42:00Z">
              <w:r w:rsidRPr="001570EA">
                <w:rPr>
                  <w:rFonts w:cs="Arial"/>
                </w:rPr>
                <w:t>data collection</w:t>
              </w:r>
            </w:ins>
          </w:p>
          <w:p w14:paraId="1104EA97" w14:textId="17FF3F11" w:rsidR="00C71CAA" w:rsidRPr="001570EA" w:rsidRDefault="00C71CAA">
            <w:pPr>
              <w:pStyle w:val="TableCell"/>
              <w:spacing w:before="60" w:after="60"/>
              <w:jc w:val="center"/>
              <w:rPr>
                <w:rFonts w:cs="Arial"/>
              </w:rPr>
            </w:pPr>
            <w:r w:rsidRPr="001570EA">
              <w:rPr>
                <w:rFonts w:cs="Arial"/>
              </w:rPr>
              <w:t xml:space="preserve">Default: </w:t>
            </w:r>
            <w:del w:id="12665" w:author="Greg Clendenning" w:date="2024-04-16T16:42:00Z">
              <w:r w:rsidR="00FA5174">
                <w:rPr>
                  <w:rFonts w:cs="Arial"/>
                </w:rPr>
                <w:delText>12</w:delText>
              </w:r>
            </w:del>
            <w:ins w:id="12666" w:author="Greg Clendenning" w:date="2024-04-16T16:42:00Z">
              <w:r w:rsidRPr="001570EA">
                <w:rPr>
                  <w:rFonts w:cs="Arial"/>
                </w:rPr>
                <w:t>119</w:t>
              </w:r>
            </w:ins>
          </w:p>
        </w:tc>
        <w:tc>
          <w:tcPr>
            <w:tcW w:w="866" w:type="pct"/>
            <w:shd w:val="clear" w:color="auto" w:fill="auto"/>
            <w:vAlign w:val="center"/>
          </w:tcPr>
          <w:p w14:paraId="04A8652C" w14:textId="36233AA1" w:rsidR="00C71CAA" w:rsidRPr="001570EA" w:rsidRDefault="00FA5174">
            <w:pPr>
              <w:pStyle w:val="TableCell"/>
              <w:spacing w:before="60" w:after="60"/>
              <w:jc w:val="center"/>
            </w:pPr>
            <w:del w:id="12667" w:author="Greg Clendenning" w:date="2024-04-16T16:42:00Z">
              <w:r>
                <w:delText>9</w:delText>
              </w:r>
            </w:del>
            <w:ins w:id="12668" w:author="Greg Clendenning" w:date="2024-04-16T16:42:00Z">
              <w:r w:rsidR="00C71CAA" w:rsidRPr="001570EA">
                <w:t>10</w:t>
              </w:r>
            </w:ins>
          </w:p>
        </w:tc>
      </w:tr>
      <w:tr w:rsidR="00475EB1" w:rsidRPr="001570EA" w14:paraId="04033C28" w14:textId="77777777">
        <w:tc>
          <w:tcPr>
            <w:tcW w:w="2074" w:type="pct"/>
            <w:shd w:val="clear" w:color="auto" w:fill="auto"/>
            <w:vAlign w:val="center"/>
          </w:tcPr>
          <w:p w14:paraId="229DFCF7" w14:textId="77777777" w:rsidR="00C71CAA" w:rsidRPr="001570EA" w:rsidRDefault="008A402F">
            <w:pPr>
              <w:pStyle w:val="TableCell"/>
              <w:spacing w:before="60" w:after="60"/>
              <w:pPrChange w:id="12669" w:author="Greg Clendenning" w:date="2024-04-16T16:42:00Z">
                <w:pPr>
                  <w:pStyle w:val="TableCell"/>
                  <w:spacing w:before="60" w:after="60"/>
                  <w:jc w:val="left"/>
                </w:pPr>
              </w:pPrChange>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C71CAA" w:rsidRPr="001570EA">
              <w:rPr>
                <w:rFonts w:cs="Arial"/>
                <w:sz w:val="20"/>
              </w:rPr>
              <w:t xml:space="preserve"> , </w:t>
            </w:r>
            <w:r w:rsidR="00C71CAA" w:rsidRPr="001570EA">
              <w:rPr>
                <w:rFonts w:cs="Arial"/>
                <w:szCs w:val="18"/>
              </w:rPr>
              <w:t>Surface Area of water heater tank</w:t>
            </w:r>
          </w:p>
        </w:tc>
        <w:tc>
          <w:tcPr>
            <w:tcW w:w="715" w:type="pct"/>
            <w:shd w:val="clear" w:color="auto" w:fill="auto"/>
            <w:vAlign w:val="center"/>
          </w:tcPr>
          <w:p w14:paraId="21FE5B69" w14:textId="77777777" w:rsidR="00C71CAA" w:rsidRPr="001570EA" w:rsidRDefault="008A402F">
            <w:pPr>
              <w:pStyle w:val="TableCell"/>
              <w:spacing w:before="60" w:after="60"/>
              <w:jc w:val="center"/>
              <w:rPr>
                <w:i/>
                <w:rPrChange w:id="12670" w:author="Greg Clendenning" w:date="2024-04-16T16:42:00Z">
                  <w:rPr/>
                </w:rPrChange>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45" w:type="pct"/>
            <w:shd w:val="clear" w:color="auto" w:fill="auto"/>
          </w:tcPr>
          <w:p w14:paraId="36059028" w14:textId="77777777" w:rsidR="00C71CAA" w:rsidRPr="001570EA" w:rsidRDefault="00C71CAA">
            <w:pPr>
              <w:pStyle w:val="TableCell"/>
              <w:jc w:val="center"/>
            </w:pPr>
            <w:r w:rsidRPr="001570EA">
              <w:t>EDC Data Gathering</w:t>
            </w:r>
          </w:p>
          <w:p w14:paraId="0E780D2D" w14:textId="77777777" w:rsidR="00C71CAA" w:rsidRPr="001570EA" w:rsidRDefault="00C71CAA">
            <w:pPr>
              <w:pStyle w:val="TableCell"/>
              <w:spacing w:before="60" w:after="60"/>
              <w:jc w:val="center"/>
              <w:rPr>
                <w:rFonts w:cs="Arial"/>
              </w:rPr>
            </w:pPr>
            <w:r w:rsidRPr="001570EA">
              <w:rPr>
                <w:rFonts w:cs="Arial"/>
              </w:rPr>
              <w:t>Default: 24.99</w:t>
            </w:r>
          </w:p>
        </w:tc>
        <w:tc>
          <w:tcPr>
            <w:tcW w:w="866" w:type="pct"/>
            <w:shd w:val="clear" w:color="auto" w:fill="auto"/>
            <w:vAlign w:val="center"/>
          </w:tcPr>
          <w:p w14:paraId="2E9E2521" w14:textId="008D08F6" w:rsidR="00C71CAA" w:rsidRPr="001570EA" w:rsidRDefault="00C71CAA">
            <w:pPr>
              <w:pStyle w:val="TableCell"/>
              <w:spacing w:before="60" w:after="60"/>
              <w:jc w:val="center"/>
            </w:pPr>
            <w:r w:rsidRPr="001570EA">
              <w:t xml:space="preserve">50 gal. value in </w:t>
            </w:r>
            <w:del w:id="12671" w:author="Greg Clendenning" w:date="2024-04-16T16:42:00Z">
              <w:r w:rsidR="00FA5174">
                <w:fldChar w:fldCharType="begin"/>
              </w:r>
              <w:r w:rsidR="00FA5174">
                <w:delInstrText xml:space="preserve"> REF _Ref278967935 \h </w:delInstrText>
              </w:r>
              <w:r w:rsidR="00FA5174">
                <w:fldChar w:fldCharType="separate"/>
              </w:r>
              <w:r w:rsidR="00146CD3" w:rsidRPr="002F5CA5">
                <w:delText>Table</w:delText>
              </w:r>
              <w:r w:rsidR="00146CD3">
                <w:delText xml:space="preserve"> </w:delText>
              </w:r>
              <w:r w:rsidR="00146CD3">
                <w:rPr>
                  <w:noProof/>
                </w:rPr>
                <w:delText>2</w:delText>
              </w:r>
              <w:r w:rsidR="00146CD3">
                <w:noBreakHyphen/>
              </w:r>
              <w:r w:rsidR="00146CD3">
                <w:rPr>
                  <w:noProof/>
                </w:rPr>
                <w:delText>54</w:delText>
              </w:r>
              <w:r w:rsidR="00FA5174">
                <w:fldChar w:fldCharType="end"/>
              </w:r>
            </w:del>
            <w:ins w:id="12672" w:author="Greg Clendenning" w:date="2024-04-16T16:42:00Z">
              <w:r w:rsidRPr="001570EA">
                <w:fldChar w:fldCharType="begin"/>
              </w:r>
              <w:r w:rsidRPr="001570EA">
                <w:instrText xml:space="preserve"> REF _Ref278967935 \h  \* MERGEFORMAT </w:instrText>
              </w:r>
            </w:ins>
            <w:ins w:id="12673"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p>
        </w:tc>
      </w:tr>
      <w:tr w:rsidR="00C71CAA" w:rsidRPr="001570EA" w14:paraId="67F9778E" w14:textId="77777777">
        <w:trPr>
          <w:ins w:id="12674" w:author="Greg Clendenning" w:date="2024-04-16T16:42:00Z"/>
        </w:trPr>
        <w:tc>
          <w:tcPr>
            <w:tcW w:w="2074" w:type="pct"/>
            <w:shd w:val="clear" w:color="auto" w:fill="auto"/>
            <w:vAlign w:val="center"/>
          </w:tcPr>
          <w:p w14:paraId="0B2783DB" w14:textId="77777777" w:rsidR="00C71CAA" w:rsidRPr="001570EA" w:rsidRDefault="008A402F">
            <w:pPr>
              <w:pStyle w:val="TableCell"/>
              <w:spacing w:before="60" w:after="60"/>
              <w:rPr>
                <w:ins w:id="12675" w:author="Greg Clendenning" w:date="2024-04-16T16:42:00Z"/>
              </w:rPr>
            </w:pPr>
            <m:oMath>
              <m:sSub>
                <m:sSubPr>
                  <m:ctrlPr>
                    <w:ins w:id="12676" w:author="Greg Clendenning" w:date="2024-04-16T16:42:00Z">
                      <w:rPr>
                        <w:rFonts w:ascii="Cambria Math" w:hAnsi="Cambria Math"/>
                        <w:i/>
                        <w:sz w:val="20"/>
                      </w:rPr>
                    </w:ins>
                  </m:ctrlPr>
                </m:sSubPr>
                <m:e>
                  <m:r>
                    <w:ins w:id="12677" w:author="Greg Clendenning" w:date="2024-04-16T16:42:00Z">
                      <w:rPr>
                        <w:rFonts w:ascii="Cambria Math" w:hAnsi="Cambria Math"/>
                      </w:rPr>
                      <m:t>R</m:t>
                    </w:ins>
                  </m:r>
                </m:e>
                <m:sub>
                  <m:r>
                    <w:ins w:id="12678" w:author="Greg Clendenning" w:date="2024-04-16T16:42:00Z">
                      <w:rPr>
                        <w:rFonts w:ascii="Cambria Math" w:hAnsi="Cambria Math"/>
                      </w:rPr>
                      <m:t>tank</m:t>
                    </w:ins>
                  </m:r>
                </m:sub>
              </m:sSub>
              <m:r>
                <w:ins w:id="12679" w:author="Greg Clendenning" w:date="2024-04-16T16:42:00Z">
                  <w:rPr>
                    <w:rFonts w:ascii="Cambria Math" w:hAnsi="Cambria Math"/>
                    <w:sz w:val="20"/>
                  </w:rPr>
                  <m:t xml:space="preserve"> </m:t>
                </w:ins>
              </m:r>
            </m:oMath>
            <w:ins w:id="12680" w:author="Greg Clendenning" w:date="2024-04-16T16:42:00Z">
              <w:r w:rsidR="00C71CAA" w:rsidRPr="001570EA">
                <w:rPr>
                  <w:rFonts w:cs="Arial"/>
                  <w:sz w:val="20"/>
                </w:rPr>
                <w:t xml:space="preserve">, </w:t>
              </w:r>
              <w:r w:rsidR="00C71CAA" w:rsidRPr="001570EA">
                <w:rPr>
                  <w:rFonts w:cs="Arial"/>
                  <w:szCs w:val="18"/>
                </w:rPr>
                <w:t>R value of</w:t>
              </w:r>
              <w:r w:rsidR="00C71CAA" w:rsidRPr="001570EA">
                <w:rPr>
                  <w:szCs w:val="18"/>
                </w:rPr>
                <w:t xml:space="preserve"> water heater </w:t>
              </w:r>
              <w:r w:rsidR="00C71CAA" w:rsidRPr="001570EA">
                <w:rPr>
                  <w:rFonts w:cs="Arial"/>
                  <w:szCs w:val="18"/>
                </w:rPr>
                <w:t>tank</w:t>
              </w:r>
            </w:ins>
          </w:p>
        </w:tc>
        <w:tc>
          <w:tcPr>
            <w:tcW w:w="715" w:type="pct"/>
            <w:shd w:val="clear" w:color="auto" w:fill="auto"/>
            <w:vAlign w:val="center"/>
          </w:tcPr>
          <w:p w14:paraId="05FA1A51" w14:textId="77777777" w:rsidR="00C71CAA" w:rsidRPr="001570EA" w:rsidRDefault="008A402F">
            <w:pPr>
              <w:pStyle w:val="TableCell"/>
              <w:spacing w:before="60" w:after="60"/>
              <w:jc w:val="center"/>
              <w:rPr>
                <w:ins w:id="12681" w:author="Greg Clendenning" w:date="2024-04-16T16:42:00Z"/>
                <w:rFonts w:cs="Arial"/>
                <w:i/>
              </w:rPr>
            </w:pPr>
            <m:oMathPara>
              <m:oMath>
                <m:f>
                  <m:fPr>
                    <m:ctrlPr>
                      <w:ins w:id="12682" w:author="Greg Clendenning" w:date="2024-04-16T16:42:00Z">
                        <w:rPr>
                          <w:rFonts w:ascii="Cambria Math" w:hAnsi="Cambria Math" w:cs="Arial"/>
                          <w:i/>
                          <w:szCs w:val="18"/>
                        </w:rPr>
                      </w:ins>
                    </m:ctrlPr>
                  </m:fPr>
                  <m:num>
                    <m:r>
                      <w:ins w:id="12683" w:author="Greg Clendenning" w:date="2024-04-16T16:42:00Z">
                        <w:rPr>
                          <w:rFonts w:ascii="Cambria Math" w:hAnsi="Cambria Math" w:cs="Arial"/>
                          <w:szCs w:val="18"/>
                        </w:rPr>
                        <m:t>h</m:t>
                      </w:ins>
                    </m:r>
                    <m:r>
                      <w:ins w:id="12684" w:author="Greg Clendenning" w:date="2024-04-16T16:42:00Z">
                        <w:rPr>
                          <w:rFonts w:ascii="Cambria Math" w:hAnsi="Cambria Math" w:cs="Arial"/>
                          <w:szCs w:val="18"/>
                        </w:rPr>
                        <m:t>r</m:t>
                      </w:ins>
                    </m:r>
                    <m:r>
                      <w:ins w:id="12685" w:author="Greg Clendenning" w:date="2024-04-16T16:42:00Z">
                        <w:rPr>
                          <w:rFonts w:ascii="Cambria Math" w:hAnsi="Cambria Math" w:cs="Arial"/>
                          <w:szCs w:val="18"/>
                        </w:rPr>
                        <m:t>∙℉∙</m:t>
                      </w:ins>
                    </m:r>
                    <m:sSup>
                      <m:sSupPr>
                        <m:ctrlPr>
                          <w:ins w:id="12686" w:author="Greg Clendenning" w:date="2024-04-16T16:42:00Z">
                            <w:rPr>
                              <w:rFonts w:ascii="Cambria Math" w:hAnsi="Cambria Math" w:cs="Arial"/>
                              <w:i/>
                              <w:szCs w:val="18"/>
                            </w:rPr>
                          </w:ins>
                        </m:ctrlPr>
                      </m:sSupPr>
                      <m:e>
                        <m:r>
                          <w:ins w:id="12687" w:author="Greg Clendenning" w:date="2024-04-16T16:42:00Z">
                            <w:rPr>
                              <w:rFonts w:ascii="Cambria Math" w:hAnsi="Cambria Math" w:cs="Arial"/>
                              <w:szCs w:val="18"/>
                            </w:rPr>
                            <m:t>ft</m:t>
                          </w:ins>
                        </m:r>
                      </m:e>
                      <m:sup>
                        <m:r>
                          <w:ins w:id="12688" w:author="Greg Clendenning" w:date="2024-04-16T16:42:00Z">
                            <w:rPr>
                              <w:rFonts w:ascii="Cambria Math" w:hAnsi="Cambria Math" w:cs="Arial"/>
                              <w:szCs w:val="18"/>
                            </w:rPr>
                            <m:t>2</m:t>
                          </w:ins>
                        </m:r>
                      </m:sup>
                    </m:sSup>
                  </m:num>
                  <m:den>
                    <m:r>
                      <w:ins w:id="12689" w:author="Greg Clendenning" w:date="2024-04-16T16:42:00Z">
                        <w:rPr>
                          <w:rFonts w:ascii="Cambria Math" w:hAnsi="Cambria Math" w:cs="Arial"/>
                          <w:szCs w:val="18"/>
                        </w:rPr>
                        <m:t>BTU</m:t>
                      </w:ins>
                    </m:r>
                  </m:den>
                </m:f>
              </m:oMath>
            </m:oMathPara>
          </w:p>
        </w:tc>
        <w:tc>
          <w:tcPr>
            <w:tcW w:w="1345" w:type="pct"/>
            <w:shd w:val="clear" w:color="auto" w:fill="auto"/>
          </w:tcPr>
          <w:p w14:paraId="66D039EA" w14:textId="77777777" w:rsidR="00C71CAA" w:rsidRPr="001570EA" w:rsidRDefault="00C71CAA">
            <w:pPr>
              <w:pStyle w:val="TableCell"/>
              <w:jc w:val="center"/>
              <w:rPr>
                <w:ins w:id="12690" w:author="Greg Clendenning" w:date="2024-04-16T16:42:00Z"/>
              </w:rPr>
            </w:pPr>
            <w:ins w:id="12691" w:author="Greg Clendenning" w:date="2024-04-16T16:42:00Z">
              <w:r w:rsidRPr="001570EA">
                <w:t>EDC Data Gathering</w:t>
              </w:r>
            </w:ins>
          </w:p>
          <w:p w14:paraId="5D4AB174" w14:textId="77777777" w:rsidR="00C71CAA" w:rsidRPr="001570EA" w:rsidRDefault="00C71CAA">
            <w:pPr>
              <w:pStyle w:val="TableCell"/>
              <w:spacing w:before="60" w:after="60"/>
              <w:jc w:val="center"/>
              <w:rPr>
                <w:ins w:id="12692" w:author="Greg Clendenning" w:date="2024-04-16T16:42:00Z"/>
                <w:rFonts w:cs="Arial"/>
              </w:rPr>
            </w:pPr>
            <w:ins w:id="12693" w:author="Greg Clendenning" w:date="2024-04-16T16:42:00Z">
              <w:r w:rsidRPr="001570EA">
                <w:rPr>
                  <w:rFonts w:cs="Arial"/>
                </w:rPr>
                <w:t>Default: 12</w:t>
              </w:r>
            </w:ins>
          </w:p>
        </w:tc>
        <w:tc>
          <w:tcPr>
            <w:tcW w:w="866" w:type="pct"/>
            <w:shd w:val="clear" w:color="auto" w:fill="auto"/>
            <w:vAlign w:val="center"/>
          </w:tcPr>
          <w:p w14:paraId="15869B1D" w14:textId="77777777" w:rsidR="00C71CAA" w:rsidRPr="001570EA" w:rsidRDefault="00C71CAA">
            <w:pPr>
              <w:pStyle w:val="TableCell"/>
              <w:spacing w:before="60" w:after="60"/>
              <w:jc w:val="center"/>
              <w:rPr>
                <w:ins w:id="12694" w:author="Greg Clendenning" w:date="2024-04-16T16:42:00Z"/>
              </w:rPr>
            </w:pPr>
            <w:ins w:id="12695" w:author="Greg Clendenning" w:date="2024-04-16T16:42:00Z">
              <w:r w:rsidRPr="001570EA">
                <w:t>8</w:t>
              </w:r>
            </w:ins>
          </w:p>
        </w:tc>
      </w:tr>
      <w:tr w:rsidR="00475EB1" w:rsidRPr="001570EA" w14:paraId="47905663" w14:textId="77777777">
        <w:tc>
          <w:tcPr>
            <w:tcW w:w="2074" w:type="pct"/>
            <w:shd w:val="clear" w:color="auto" w:fill="auto"/>
            <w:vAlign w:val="center"/>
          </w:tcPr>
          <w:p w14:paraId="686C827D" w14:textId="77777777" w:rsidR="00C71CAA" w:rsidRPr="001570EA" w:rsidRDefault="008A402F">
            <w:pPr>
              <w:pStyle w:val="TableCell"/>
              <w:spacing w:before="60" w:after="60"/>
              <w:pPrChange w:id="12696" w:author="Greg Clendenning" w:date="2024-04-16T16:42:00Z">
                <w:pPr>
                  <w:pStyle w:val="TableCell"/>
                  <w:spacing w:before="60" w:after="60"/>
                  <w:jc w:val="left"/>
                </w:pPr>
              </w:pPrChange>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C71CAA" w:rsidRPr="001570EA">
              <w:rPr>
                <w:rFonts w:cs="Arial"/>
                <w:sz w:val="20"/>
              </w:rPr>
              <w:t xml:space="preserve"> , </w:t>
            </w:r>
            <w:r w:rsidR="00C71CAA" w:rsidRPr="001570EA">
              <w:rPr>
                <w:rFonts w:cs="Arial"/>
                <w:szCs w:val="18"/>
              </w:rPr>
              <w:t>Thermal efficiency of electric heater element (equiv. to COP for HPWH)</w:t>
            </w:r>
          </w:p>
        </w:tc>
        <w:tc>
          <w:tcPr>
            <w:tcW w:w="715" w:type="pct"/>
            <w:shd w:val="clear" w:color="auto" w:fill="auto"/>
            <w:vAlign w:val="center"/>
          </w:tcPr>
          <w:p w14:paraId="25D6D193" w14:textId="77777777" w:rsidR="00C71CAA" w:rsidRPr="001570EA" w:rsidRDefault="00C71CAA">
            <w:pPr>
              <w:pStyle w:val="TableCell"/>
              <w:spacing w:before="60" w:after="60"/>
              <w:jc w:val="center"/>
              <w:rPr>
                <w:rFonts w:cs="Arial"/>
                <w:i/>
              </w:rPr>
            </w:pPr>
            <w:r w:rsidRPr="001570EA">
              <w:rPr>
                <w:rFonts w:cs="Arial"/>
                <w:i/>
              </w:rPr>
              <w:t>Proportion</w:t>
            </w:r>
          </w:p>
        </w:tc>
        <w:tc>
          <w:tcPr>
            <w:tcW w:w="1345" w:type="pct"/>
            <w:shd w:val="clear" w:color="auto" w:fill="auto"/>
          </w:tcPr>
          <w:p w14:paraId="3D32B7EA" w14:textId="77777777" w:rsidR="00C71CAA" w:rsidRPr="001570EA" w:rsidRDefault="00C71CAA">
            <w:pPr>
              <w:pStyle w:val="TableCell"/>
              <w:spacing w:before="60" w:after="60"/>
              <w:jc w:val="center"/>
              <w:rPr>
                <w:rFonts w:cs="Arial"/>
              </w:rPr>
            </w:pPr>
            <w:r w:rsidRPr="001570EA">
              <w:rPr>
                <w:rFonts w:cs="Arial"/>
              </w:rPr>
              <w:t>Electric Storage: 0.98</w:t>
            </w:r>
          </w:p>
          <w:p w14:paraId="5DC658BC" w14:textId="3D9D6A02" w:rsidR="00C71CAA" w:rsidRPr="001570EA" w:rsidRDefault="00C71CAA">
            <w:pPr>
              <w:pStyle w:val="TableCell"/>
              <w:spacing w:before="60" w:after="60"/>
              <w:jc w:val="center"/>
              <w:rPr>
                <w:rFonts w:cs="Arial"/>
              </w:rPr>
            </w:pPr>
            <w:r w:rsidRPr="001570EA">
              <w:rPr>
                <w:rFonts w:cs="Arial"/>
              </w:rPr>
              <w:t xml:space="preserve">HPWH: </w:t>
            </w:r>
            <w:del w:id="12697" w:author="Greg Clendenning" w:date="2024-04-16T16:42:00Z">
              <w:r w:rsidR="00FA5174">
                <w:rPr>
                  <w:rFonts w:cs="Arial"/>
                </w:rPr>
                <w:delText>2.10</w:delText>
              </w:r>
            </w:del>
            <w:ins w:id="12698" w:author="Greg Clendenning" w:date="2024-04-16T16:42:00Z">
              <w:r w:rsidRPr="001570EA">
                <w:rPr>
                  <w:rFonts w:cs="Arial"/>
                </w:rPr>
                <w:t>3.11</w:t>
              </w:r>
            </w:ins>
          </w:p>
        </w:tc>
        <w:tc>
          <w:tcPr>
            <w:tcW w:w="866" w:type="pct"/>
            <w:shd w:val="clear" w:color="auto" w:fill="auto"/>
            <w:vAlign w:val="center"/>
          </w:tcPr>
          <w:p w14:paraId="1D46FE23" w14:textId="5AF8A1BF" w:rsidR="00C71CAA" w:rsidRPr="001570EA" w:rsidRDefault="00C71CAA">
            <w:pPr>
              <w:pStyle w:val="TableCell"/>
              <w:spacing w:before="60" w:after="60"/>
              <w:jc w:val="center"/>
            </w:pPr>
            <w:ins w:id="12699" w:author="Greg Clendenning" w:date="2024-04-16T16:42:00Z">
              <w:r w:rsidRPr="001570EA">
                <w:t xml:space="preserve">1, </w:t>
              </w:r>
            </w:ins>
            <w:r w:rsidRPr="001570EA">
              <w:t>2</w:t>
            </w:r>
            <w:del w:id="12700" w:author="Greg Clendenning" w:date="2024-04-16T16:42:00Z">
              <w:r w:rsidR="00FA5174">
                <w:delText>, 3</w:delText>
              </w:r>
            </w:del>
          </w:p>
        </w:tc>
      </w:tr>
      <w:tr w:rsidR="00FA5174" w:rsidRPr="006E0899" w14:paraId="4EAF6E36" w14:textId="77777777" w:rsidTr="00BD2C4C">
        <w:trPr>
          <w:del w:id="12701" w:author="Greg Clendenning" w:date="2024-04-16T16:42:00Z"/>
        </w:trPr>
        <w:tc>
          <w:tcPr>
            <w:tcW w:w="2197" w:type="pct"/>
            <w:shd w:val="clear" w:color="auto" w:fill="auto"/>
          </w:tcPr>
          <w:p w14:paraId="0F620B95" w14:textId="77777777" w:rsidR="00FA5174" w:rsidRPr="001D6512" w:rsidRDefault="008A402F" w:rsidP="00BD2C4C">
            <w:pPr>
              <w:pStyle w:val="TableCell"/>
              <w:spacing w:before="60" w:after="60"/>
              <w:jc w:val="left"/>
              <w:rPr>
                <w:del w:id="12702" w:author="Greg Clendenning" w:date="2024-04-16T16:42:00Z"/>
                <w:rFonts w:cs="Arial"/>
              </w:rPr>
            </w:pPr>
            <m:oMath>
              <m:sSub>
                <m:sSubPr>
                  <m:ctrlPr>
                    <w:del w:id="12703" w:author="Greg Clendenning" w:date="2024-04-16T16:42:00Z">
                      <w:rPr>
                        <w:rFonts w:ascii="Cambria Math" w:hAnsi="Cambria Math" w:cs="Arial"/>
                        <w:i/>
                      </w:rPr>
                    </w:del>
                  </m:ctrlPr>
                </m:sSubPr>
                <m:e>
                  <m:r>
                    <w:del w:id="12704" w:author="Greg Clendenning" w:date="2024-04-16T16:42:00Z">
                      <w:rPr>
                        <w:rFonts w:ascii="Cambria Math" w:hAnsi="Cambria Math" w:cs="Arial"/>
                      </w:rPr>
                      <m:t>V</m:t>
                    </w:del>
                  </m:r>
                </m:e>
                <m:sub>
                  <m:r>
                    <w:del w:id="12705" w:author="Greg Clendenning" w:date="2024-04-16T16:42:00Z">
                      <w:rPr>
                        <w:rFonts w:ascii="Cambria Math" w:hAnsi="Cambria Math" w:cs="Arial"/>
                      </w:rPr>
                      <m:t>HW</m:t>
                    </w:del>
                  </m:r>
                </m:sub>
              </m:sSub>
            </m:oMath>
            <w:del w:id="12706" w:author="Greg Clendenning" w:date="2024-04-16T16:42:00Z">
              <w:r w:rsidR="00FA5174">
                <w:rPr>
                  <w:rFonts w:cs="Arial"/>
                </w:rPr>
                <w:delText xml:space="preserve"> </w:delText>
              </w:r>
              <w:r w:rsidR="00FA5174" w:rsidRPr="001D6512">
                <w:rPr>
                  <w:rFonts w:cs="Arial"/>
                </w:rPr>
                <w:delText>,</w:delText>
              </w:r>
              <w:r w:rsidR="00FA5174">
                <w:rPr>
                  <w:rFonts w:cs="Arial"/>
                </w:rPr>
                <w:delText xml:space="preserve"> Volume of h</w:delText>
              </w:r>
              <w:r w:rsidR="00FA5174" w:rsidRPr="001D6512">
                <w:rPr>
                  <w:rFonts w:cs="Arial"/>
                </w:rPr>
                <w:delText>ot</w:delText>
              </w:r>
              <w:r w:rsidR="00FA5174">
                <w:rPr>
                  <w:rFonts w:cs="Arial"/>
                </w:rPr>
                <w:delText xml:space="preserve"> </w:delText>
              </w:r>
              <w:r w:rsidR="00FA5174" w:rsidRPr="001D6512">
                <w:rPr>
                  <w:rFonts w:cs="Arial"/>
                </w:rPr>
                <w:delText>water</w:delText>
              </w:r>
              <w:r w:rsidR="00FA5174">
                <w:rPr>
                  <w:rFonts w:cs="Arial"/>
                </w:rPr>
                <w:delText xml:space="preserve"> </w:delText>
              </w:r>
              <w:r w:rsidR="00FA5174" w:rsidRPr="001D6512">
                <w:rPr>
                  <w:rFonts w:cs="Arial"/>
                </w:rPr>
                <w:delText>used</w:delText>
              </w:r>
              <w:r w:rsidR="00FA5174">
                <w:rPr>
                  <w:rFonts w:cs="Arial"/>
                </w:rPr>
                <w:delText xml:space="preserve"> </w:delText>
              </w:r>
              <w:r w:rsidR="00FA5174" w:rsidRPr="001D6512">
                <w:rPr>
                  <w:rFonts w:cs="Arial"/>
                </w:rPr>
                <w:delText>per</w:delText>
              </w:r>
              <w:r w:rsidR="00FA5174">
                <w:rPr>
                  <w:rFonts w:cs="Arial"/>
                </w:rPr>
                <w:delText xml:space="preserve"> cycle by clothes washer</w:delText>
              </w:r>
            </w:del>
          </w:p>
        </w:tc>
        <w:tc>
          <w:tcPr>
            <w:tcW w:w="838" w:type="pct"/>
            <w:shd w:val="clear" w:color="auto" w:fill="auto"/>
            <w:vAlign w:val="center"/>
          </w:tcPr>
          <w:p w14:paraId="3F631BE2" w14:textId="77777777" w:rsidR="00FA5174" w:rsidRPr="0079125B" w:rsidRDefault="008A402F" w:rsidP="00BD2C4C">
            <w:pPr>
              <w:pStyle w:val="TableCell"/>
              <w:spacing w:before="60" w:after="60"/>
              <w:jc w:val="center"/>
              <w:rPr>
                <w:del w:id="12707" w:author="Greg Clendenning" w:date="2024-04-16T16:42:00Z"/>
                <w:rFonts w:ascii="Cambria Math" w:hAnsi="Cambria Math" w:cs="Arial"/>
                <w:i/>
                <w:sz w:val="24"/>
                <w:szCs w:val="24"/>
              </w:rPr>
            </w:pPr>
            <m:oMath>
              <m:f>
                <m:fPr>
                  <m:ctrlPr>
                    <w:del w:id="12708" w:author="Greg Clendenning" w:date="2024-04-16T16:42:00Z">
                      <w:rPr>
                        <w:rFonts w:ascii="Cambria Math" w:hAnsi="Cambria Math" w:cs="Arial"/>
                        <w:i/>
                        <w:sz w:val="24"/>
                        <w:szCs w:val="24"/>
                      </w:rPr>
                    </w:del>
                  </m:ctrlPr>
                </m:fPr>
                <m:num>
                  <m:r>
                    <w:del w:id="12709" w:author="Greg Clendenning" w:date="2024-04-16T16:42:00Z">
                      <w:rPr>
                        <w:rFonts w:ascii="Cambria Math" w:hAnsi="Cambria Math" w:cs="Arial"/>
                        <w:sz w:val="24"/>
                        <w:szCs w:val="24"/>
                      </w:rPr>
                      <m:t>gallons</m:t>
                    </w:del>
                  </m:r>
                </m:num>
                <m:den>
                  <m:r>
                    <w:del w:id="12710" w:author="Greg Clendenning" w:date="2024-04-16T16:42:00Z">
                      <w:rPr>
                        <w:rFonts w:ascii="Cambria Math" w:hAnsi="Cambria Math" w:cs="Arial"/>
                        <w:sz w:val="24"/>
                        <w:szCs w:val="24"/>
                      </w:rPr>
                      <m:t>cycle</m:t>
                    </w:del>
                  </m:r>
                </m:den>
              </m:f>
            </m:oMath>
            <w:del w:id="12711" w:author="Greg Clendenning" w:date="2024-04-16T16:42:00Z">
              <w:r w:rsidR="00FC250F" w:rsidRPr="0079125B" w:rsidDel="00FC250F">
                <w:rPr>
                  <w:rFonts w:ascii="Cambria Math" w:hAnsi="Cambria Math" w:cs="Arial"/>
                  <w:i/>
                  <w:sz w:val="24"/>
                  <w:szCs w:val="24"/>
                </w:rPr>
                <w:delText xml:space="preserve"> </w:delText>
              </w:r>
            </w:del>
          </w:p>
        </w:tc>
        <w:tc>
          <w:tcPr>
            <w:tcW w:w="1321" w:type="pct"/>
            <w:shd w:val="clear" w:color="auto" w:fill="auto"/>
            <w:vAlign w:val="center"/>
          </w:tcPr>
          <w:p w14:paraId="58319540" w14:textId="77777777" w:rsidR="00FA5174" w:rsidRPr="001D6512" w:rsidRDefault="00FA5174" w:rsidP="00BD2C4C">
            <w:pPr>
              <w:pStyle w:val="TableCell"/>
              <w:spacing w:before="60" w:after="60"/>
              <w:jc w:val="center"/>
              <w:rPr>
                <w:del w:id="12712" w:author="Greg Clendenning" w:date="2024-04-16T16:42:00Z"/>
                <w:rFonts w:cs="Arial"/>
              </w:rPr>
            </w:pPr>
            <w:del w:id="12713" w:author="Greg Clendenning" w:date="2024-04-16T16:42:00Z">
              <w:r>
                <w:rPr>
                  <w:rFonts w:cs="Arial"/>
                </w:rPr>
                <w:delText>7</w:delText>
              </w:r>
            </w:del>
          </w:p>
        </w:tc>
        <w:tc>
          <w:tcPr>
            <w:tcW w:w="644" w:type="pct"/>
            <w:shd w:val="clear" w:color="auto" w:fill="auto"/>
            <w:vAlign w:val="center"/>
          </w:tcPr>
          <w:p w14:paraId="0137A487" w14:textId="77777777" w:rsidR="00FA5174" w:rsidRPr="00E26F42" w:rsidRDefault="00FA5174" w:rsidP="00BD2C4C">
            <w:pPr>
              <w:pStyle w:val="TableCell"/>
              <w:spacing w:before="60" w:after="60"/>
              <w:jc w:val="center"/>
              <w:rPr>
                <w:del w:id="12714" w:author="Greg Clendenning" w:date="2024-04-16T16:42:00Z"/>
                <w:rFonts w:cs="Arial"/>
              </w:rPr>
            </w:pPr>
            <w:del w:id="12715" w:author="Greg Clendenning" w:date="2024-04-16T16:42:00Z">
              <w:r>
                <w:rPr>
                  <w:rFonts w:cs="Arial"/>
                </w:rPr>
                <w:delText>4</w:delText>
              </w:r>
            </w:del>
          </w:p>
        </w:tc>
      </w:tr>
      <w:tr w:rsidR="00475EB1" w:rsidRPr="001570EA" w14:paraId="589570A3" w14:textId="77777777">
        <w:tc>
          <w:tcPr>
            <w:tcW w:w="2074" w:type="pct"/>
            <w:shd w:val="clear" w:color="auto" w:fill="auto"/>
            <w:vAlign w:val="center"/>
          </w:tcPr>
          <w:p w14:paraId="074EED5C" w14:textId="77777777" w:rsidR="00C71CAA" w:rsidRPr="001570EA" w:rsidRDefault="00C71CAA">
            <w:pPr>
              <w:pStyle w:val="TableCell"/>
              <w:spacing w:before="60" w:after="60"/>
              <w:pPrChange w:id="12716" w:author="Greg Clendenning" w:date="2024-04-16T16:42:00Z">
                <w:pPr>
                  <w:pStyle w:val="TableCell"/>
                  <w:spacing w:before="60" w:after="60"/>
                  <w:jc w:val="left"/>
                </w:pPr>
              </w:pPrChange>
            </w:pPr>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i/>
                <w:szCs w:val="18"/>
              </w:rPr>
              <w:t xml:space="preserve"> </w:t>
            </w:r>
            <w:r w:rsidRPr="001570EA">
              <w:rPr>
                <w:rFonts w:cs="Arial"/>
                <w:szCs w:val="18"/>
              </w:rPr>
              <w:t xml:space="preserve">, </w:t>
            </w:r>
            <w:r w:rsidRPr="001570EA">
              <w:rPr>
                <w:szCs w:val="18"/>
              </w:rPr>
              <w:t>Number of clothes washer cycles per year</w:t>
            </w:r>
          </w:p>
        </w:tc>
        <w:tc>
          <w:tcPr>
            <w:tcW w:w="715" w:type="pct"/>
            <w:shd w:val="clear" w:color="auto" w:fill="auto"/>
            <w:vAlign w:val="center"/>
          </w:tcPr>
          <w:p w14:paraId="79F48A48" w14:textId="77777777" w:rsidR="00C71CAA" w:rsidRPr="001570EA" w:rsidRDefault="008A402F">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45" w:type="pct"/>
            <w:shd w:val="clear" w:color="auto" w:fill="auto"/>
            <w:vAlign w:val="center"/>
          </w:tcPr>
          <w:p w14:paraId="3569DE46" w14:textId="77777777" w:rsidR="00C71CAA" w:rsidRPr="001570EA" w:rsidRDefault="00C71CAA">
            <w:pPr>
              <w:pStyle w:val="TableCell"/>
              <w:spacing w:before="60" w:after="60"/>
              <w:jc w:val="center"/>
              <w:rPr>
                <w:rFonts w:cs="Arial"/>
                <w:szCs w:val="18"/>
              </w:rPr>
            </w:pPr>
            <w:r w:rsidRPr="001570EA">
              <w:rPr>
                <w:rFonts w:cs="Arial"/>
                <w:szCs w:val="18"/>
              </w:rPr>
              <w:t>Clothes washer present:</w:t>
            </w:r>
          </w:p>
          <w:p w14:paraId="3B23FD0A" w14:textId="77777777" w:rsidR="00FA5174" w:rsidRDefault="00FA5174" w:rsidP="00BD2C4C">
            <w:pPr>
              <w:pStyle w:val="TableCell"/>
              <w:spacing w:before="60" w:after="60"/>
              <w:jc w:val="center"/>
              <w:rPr>
                <w:del w:id="12717" w:author="Greg Clendenning" w:date="2024-04-16T16:42:00Z"/>
                <w:rFonts w:cs="Arial"/>
                <w:szCs w:val="18"/>
              </w:rPr>
            </w:pPr>
            <w:del w:id="12718" w:author="Greg Clendenning" w:date="2024-04-16T16:42:00Z">
              <w:r>
                <w:rPr>
                  <w:rFonts w:cs="Arial"/>
                  <w:szCs w:val="18"/>
                </w:rPr>
                <w:delText>251</w:delText>
              </w:r>
            </w:del>
          </w:p>
          <w:p w14:paraId="3980EF7C" w14:textId="77777777" w:rsidR="00C71CAA" w:rsidRPr="001570EA" w:rsidRDefault="00C71CAA">
            <w:pPr>
              <w:pStyle w:val="TableCell"/>
              <w:spacing w:before="60" w:after="60"/>
              <w:jc w:val="center"/>
              <w:rPr>
                <w:ins w:id="12719" w:author="Greg Clendenning" w:date="2024-04-16T16:42:00Z"/>
                <w:rFonts w:cs="Arial"/>
                <w:szCs w:val="18"/>
              </w:rPr>
            </w:pPr>
            <w:ins w:id="12720" w:author="Greg Clendenning" w:date="2024-04-16T16:42:00Z">
              <w:r w:rsidRPr="001570EA">
                <w:rPr>
                  <w:rFonts w:cs="Arial"/>
                  <w:szCs w:val="18"/>
                </w:rPr>
                <w:t>178</w:t>
              </w:r>
            </w:ins>
          </w:p>
          <w:p w14:paraId="22702989" w14:textId="77777777" w:rsidR="00C71CAA" w:rsidRPr="001570EA" w:rsidRDefault="00C71CAA">
            <w:pPr>
              <w:pStyle w:val="TableCell"/>
              <w:spacing w:before="60" w:after="60"/>
              <w:jc w:val="center"/>
              <w:rPr>
                <w:rFonts w:cs="Arial"/>
              </w:rPr>
            </w:pPr>
            <w:r w:rsidRPr="001570EA">
              <w:rPr>
                <w:rFonts w:cs="Arial"/>
                <w:szCs w:val="18"/>
              </w:rPr>
              <w:t>No clothes washer: 0</w:t>
            </w:r>
          </w:p>
        </w:tc>
        <w:tc>
          <w:tcPr>
            <w:tcW w:w="866" w:type="pct"/>
            <w:shd w:val="clear" w:color="auto" w:fill="auto"/>
            <w:vAlign w:val="center"/>
          </w:tcPr>
          <w:p w14:paraId="43F63D2B" w14:textId="6EAF2B64" w:rsidR="00C71CAA" w:rsidRPr="001570EA" w:rsidRDefault="00FA5174">
            <w:pPr>
              <w:pStyle w:val="TableCell"/>
              <w:spacing w:before="60" w:after="60"/>
              <w:jc w:val="center"/>
            </w:pPr>
            <w:del w:id="12721" w:author="Greg Clendenning" w:date="2024-04-16T16:42:00Z">
              <w:r w:rsidRPr="00411F47">
                <w:rPr>
                  <w:rFonts w:cs="Arial"/>
                  <w:szCs w:val="18"/>
                </w:rPr>
                <w:delText>5</w:delText>
              </w:r>
            </w:del>
            <w:ins w:id="12722" w:author="Greg Clendenning" w:date="2024-04-16T16:42:00Z">
              <w:r w:rsidR="00C71CAA" w:rsidRPr="001570EA">
                <w:rPr>
                  <w:rFonts w:cs="Arial"/>
                  <w:szCs w:val="18"/>
                </w:rPr>
                <w:t>4</w:t>
              </w:r>
            </w:ins>
          </w:p>
        </w:tc>
      </w:tr>
      <w:tr w:rsidR="00475EB1" w:rsidRPr="001570EA" w14:paraId="2FA3CDAC" w14:textId="77777777">
        <w:tc>
          <w:tcPr>
            <w:tcW w:w="2074" w:type="pct"/>
            <w:shd w:val="clear" w:color="auto" w:fill="auto"/>
            <w:vAlign w:val="center"/>
          </w:tcPr>
          <w:p w14:paraId="780F0B22" w14:textId="6A12ACB3" w:rsidR="00C71CAA" w:rsidRPr="001570EA" w:rsidRDefault="00FA5174">
            <w:pPr>
              <w:pStyle w:val="TableCell"/>
              <w:spacing w:before="60" w:after="60"/>
              <w:pPrChange w:id="12723" w:author="Greg Clendenning" w:date="2024-04-16T16:42:00Z">
                <w:pPr>
                  <w:pStyle w:val="TableCell"/>
                  <w:spacing w:before="60" w:after="60"/>
                  <w:jc w:val="left"/>
                </w:pPr>
              </w:pPrChange>
            </w:pPr>
            <w:del w:id="12724" w:author="Greg Clendenning" w:date="2024-04-16T16:42:00Z">
              <w:r w:rsidRPr="001F0ED4">
                <w:rPr>
                  <w:rFonts w:ascii="Cambria Math" w:hAnsi="Cambria Math" w:cs="Arial"/>
                  <w:i/>
                </w:rPr>
                <w:delText>T</w:delText>
              </w:r>
              <w:r w:rsidRPr="001F0ED4">
                <w:rPr>
                  <w:rFonts w:ascii="Cambria Math" w:hAnsi="Cambria Math" w:cs="Arial"/>
                  <w:i/>
                  <w:vertAlign w:val="subscript"/>
                </w:rPr>
                <w:delText>hot_i</w:delText>
              </w:r>
              <w:r>
                <w:rPr>
                  <w:rFonts w:cs="Arial"/>
                  <w:vertAlign w:val="subscript"/>
                </w:rPr>
                <w:delText xml:space="preserve"> </w:delText>
              </w:r>
              <w:r w:rsidRPr="001D6512">
                <w:rPr>
                  <w:rFonts w:cs="Arial"/>
                </w:rPr>
                <w:delText>,</w:delText>
              </w:r>
              <w:r>
                <w:rPr>
                  <w:rFonts w:cs="Arial"/>
                </w:rPr>
                <w:delText xml:space="preserve"> </w:delText>
              </w:r>
              <w:r w:rsidRPr="001D6512">
                <w:rPr>
                  <w:rFonts w:cs="Arial"/>
                </w:rPr>
                <w:delText>Temperature</w:delText>
              </w:r>
              <w:r>
                <w:rPr>
                  <w:rFonts w:cs="Arial"/>
                </w:rPr>
                <w:delText xml:space="preserve"> setpoint</w:delText>
              </w:r>
            </w:del>
            <m:oMath>
              <m:sSub>
                <m:sSubPr>
                  <m:ctrlPr>
                    <w:ins w:id="12725" w:author="Greg Clendenning" w:date="2024-04-16T16:42:00Z">
                      <w:rPr>
                        <w:rFonts w:ascii="Cambria Math" w:hAnsi="Cambria Math" w:cs="Arial"/>
                        <w:i/>
                      </w:rPr>
                    </w:ins>
                  </m:ctrlPr>
                </m:sSubPr>
                <m:e>
                  <m:r>
                    <w:ins w:id="12726" w:author="Greg Clendenning" w:date="2024-04-16T16:42:00Z">
                      <w:rPr>
                        <w:rFonts w:ascii="Cambria Math" w:hAnsi="Cambria Math" w:cs="Arial"/>
                      </w:rPr>
                      <m:t>V</m:t>
                    </w:ins>
                  </m:r>
                </m:e>
                <m:sub>
                  <m:r>
                    <w:ins w:id="12727" w:author="Greg Clendenning" w:date="2024-04-16T16:42:00Z">
                      <w:rPr>
                        <w:rFonts w:ascii="Cambria Math" w:hAnsi="Cambria Math" w:cs="Arial"/>
                      </w:rPr>
                      <m:t>HW</m:t>
                    </w:ins>
                  </m:r>
                </m:sub>
              </m:sSub>
            </m:oMath>
            <w:ins w:id="12728" w:author="Greg Clendenning" w:date="2024-04-16T16:42:00Z">
              <w:r w:rsidR="00C71CAA" w:rsidRPr="001570EA">
                <w:rPr>
                  <w:rFonts w:cs="Arial"/>
                </w:rPr>
                <w:t xml:space="preserve"> , Volume</w:t>
              </w:r>
            </w:ins>
            <w:r w:rsidR="00C71CAA" w:rsidRPr="001570EA">
              <w:rPr>
                <w:rFonts w:cs="Arial"/>
              </w:rPr>
              <w:t xml:space="preserve"> of </w:t>
            </w:r>
            <w:ins w:id="12729" w:author="Greg Clendenning" w:date="2024-04-16T16:42:00Z">
              <w:r w:rsidR="00C71CAA" w:rsidRPr="001570EA">
                <w:rPr>
                  <w:rFonts w:cs="Arial"/>
                </w:rPr>
                <w:t xml:space="preserve">hot </w:t>
              </w:r>
            </w:ins>
            <w:r w:rsidR="00C71CAA" w:rsidRPr="001570EA">
              <w:rPr>
                <w:rFonts w:cs="Arial"/>
              </w:rPr>
              <w:t xml:space="preserve">water </w:t>
            </w:r>
            <w:del w:id="12730" w:author="Greg Clendenning" w:date="2024-04-16T16:42:00Z">
              <w:r>
                <w:rPr>
                  <w:rFonts w:cs="Arial"/>
                </w:rPr>
                <w:delText>heater initially</w:delText>
              </w:r>
            </w:del>
            <w:ins w:id="12731" w:author="Greg Clendenning" w:date="2024-04-16T16:42:00Z">
              <w:r w:rsidR="00C71CAA" w:rsidRPr="001570EA">
                <w:rPr>
                  <w:rFonts w:cs="Arial"/>
                </w:rPr>
                <w:t>used per cycle by clothes washer</w:t>
              </w:r>
            </w:ins>
          </w:p>
        </w:tc>
        <w:tc>
          <w:tcPr>
            <w:tcW w:w="715" w:type="pct"/>
            <w:shd w:val="clear" w:color="auto" w:fill="auto"/>
            <w:vAlign w:val="center"/>
          </w:tcPr>
          <w:p w14:paraId="742B0318" w14:textId="69785140" w:rsidR="00C71CAA" w:rsidRPr="001570EA" w:rsidRDefault="00FA5174">
            <w:pPr>
              <w:pStyle w:val="TableCell"/>
              <w:spacing w:before="60" w:after="60"/>
              <w:jc w:val="center"/>
              <w:rPr>
                <w:rFonts w:cs="Arial"/>
                <w:i/>
              </w:rPr>
            </w:pPr>
            <w:del w:id="12732" w:author="Greg Clendenning" w:date="2024-04-16T16:42:00Z">
              <w:r w:rsidRPr="00716FB9">
                <w:rPr>
                  <w:rFonts w:cs="Arial"/>
                  <w:i/>
                </w:rPr>
                <w:delText>°F</w:delText>
              </w:r>
            </w:del>
            <m:oMath>
              <m:f>
                <m:fPr>
                  <m:ctrlPr>
                    <w:ins w:id="12733" w:author="Greg Clendenning" w:date="2024-04-16T16:42:00Z">
                      <w:rPr>
                        <w:rFonts w:ascii="Cambria Math" w:hAnsi="Cambria Math" w:cs="Arial"/>
                        <w:i/>
                        <w:sz w:val="24"/>
                        <w:szCs w:val="24"/>
                      </w:rPr>
                    </w:ins>
                  </m:ctrlPr>
                </m:fPr>
                <m:num>
                  <m:r>
                    <w:ins w:id="12734" w:author="Greg Clendenning" w:date="2024-04-16T16:42:00Z">
                      <w:rPr>
                        <w:rFonts w:ascii="Cambria Math" w:hAnsi="Cambria Math" w:cs="Arial"/>
                        <w:sz w:val="24"/>
                        <w:szCs w:val="24"/>
                      </w:rPr>
                      <m:t>gallons</m:t>
                    </w:ins>
                  </m:r>
                </m:num>
                <m:den>
                  <m:r>
                    <w:ins w:id="12735" w:author="Greg Clendenning" w:date="2024-04-16T16:42:00Z">
                      <w:rPr>
                        <w:rFonts w:ascii="Cambria Math" w:hAnsi="Cambria Math" w:cs="Arial"/>
                        <w:sz w:val="24"/>
                        <w:szCs w:val="24"/>
                      </w:rPr>
                      <m:t>cycle</m:t>
                    </w:ins>
                  </m:r>
                </m:den>
              </m:f>
            </m:oMath>
            <w:ins w:id="12736" w:author="Greg Clendenning" w:date="2024-04-16T16:42:00Z">
              <w:r w:rsidR="00C71CAA" w:rsidRPr="001570EA" w:rsidDel="00FC250F">
                <w:rPr>
                  <w:rFonts w:ascii="Cambria Math" w:hAnsi="Cambria Math" w:cs="Arial"/>
                  <w:i/>
                  <w:sz w:val="24"/>
                  <w:szCs w:val="24"/>
                </w:rPr>
                <w:t xml:space="preserve"> </w:t>
              </w:r>
            </w:ins>
          </w:p>
        </w:tc>
        <w:tc>
          <w:tcPr>
            <w:tcW w:w="1345" w:type="pct"/>
            <w:shd w:val="clear" w:color="auto" w:fill="auto"/>
            <w:vAlign w:val="center"/>
          </w:tcPr>
          <w:p w14:paraId="47D1F89D" w14:textId="77777777" w:rsidR="00FA5174" w:rsidRPr="007931F5" w:rsidRDefault="00FA5174" w:rsidP="00BD2C4C">
            <w:pPr>
              <w:pStyle w:val="TableCell"/>
              <w:jc w:val="center"/>
              <w:rPr>
                <w:del w:id="12737" w:author="Greg Clendenning" w:date="2024-04-16T16:42:00Z"/>
              </w:rPr>
            </w:pPr>
            <w:del w:id="12738" w:author="Greg Clendenning" w:date="2024-04-16T16:42:00Z">
              <w:r w:rsidRPr="007931F5">
                <w:delText>EDC</w:delText>
              </w:r>
              <w:r>
                <w:delText xml:space="preserve"> </w:delText>
              </w:r>
              <w:r w:rsidRPr="007931F5">
                <w:delText>Data</w:delText>
              </w:r>
              <w:r>
                <w:delText xml:space="preserve"> </w:delText>
              </w:r>
              <w:r w:rsidRPr="007931F5">
                <w:delText>Gathering</w:delText>
              </w:r>
            </w:del>
          </w:p>
          <w:p w14:paraId="3122B7B7" w14:textId="5D3B7C3F" w:rsidR="00C71CAA" w:rsidRPr="001570EA" w:rsidRDefault="00FA5174">
            <w:pPr>
              <w:pStyle w:val="TableCell"/>
              <w:spacing w:before="60" w:after="60"/>
              <w:jc w:val="center"/>
              <w:rPr>
                <w:rFonts w:cs="Arial"/>
              </w:rPr>
            </w:pPr>
            <w:del w:id="12739" w:author="Greg Clendenning" w:date="2024-04-16T16:42:00Z">
              <w:r>
                <w:rPr>
                  <w:rFonts w:cs="Arial"/>
                </w:rPr>
                <w:delText>Default: 130</w:delText>
              </w:r>
            </w:del>
            <w:ins w:id="12740" w:author="Greg Clendenning" w:date="2024-04-16T16:42:00Z">
              <w:r w:rsidR="00C71CAA" w:rsidRPr="001570EA">
                <w:rPr>
                  <w:rFonts w:cs="Arial"/>
                </w:rPr>
                <w:t>25</w:t>
              </w:r>
            </w:ins>
          </w:p>
        </w:tc>
        <w:tc>
          <w:tcPr>
            <w:tcW w:w="866" w:type="pct"/>
            <w:shd w:val="clear" w:color="auto" w:fill="auto"/>
            <w:vAlign w:val="center"/>
          </w:tcPr>
          <w:p w14:paraId="1BEEB509" w14:textId="4E1A553A" w:rsidR="00C71CAA" w:rsidRPr="001570EA" w:rsidRDefault="00FA5174">
            <w:pPr>
              <w:pStyle w:val="TableCell"/>
              <w:spacing w:before="60" w:after="60"/>
              <w:jc w:val="center"/>
            </w:pPr>
            <w:del w:id="12741" w:author="Greg Clendenning" w:date="2024-04-16T16:42:00Z">
              <w:r>
                <w:rPr>
                  <w:rFonts w:cs="Arial"/>
                </w:rPr>
                <w:delText>6</w:delText>
              </w:r>
            </w:del>
            <w:ins w:id="12742" w:author="Greg Clendenning" w:date="2024-04-16T16:42:00Z">
              <w:r w:rsidR="00C71CAA" w:rsidRPr="001570EA">
                <w:rPr>
                  <w:rFonts w:cs="Arial"/>
                </w:rPr>
                <w:t>3</w:t>
              </w:r>
            </w:ins>
          </w:p>
        </w:tc>
      </w:tr>
      <w:tr w:rsidR="00C71CAA" w:rsidRPr="001570EA" w14:paraId="3053431E" w14:textId="77777777">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43"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12744" w:author="Greg Clendenning" w:date="2024-04-16T16:42:00Z">
            <w:trPr>
              <w:trHeight w:val="77"/>
            </w:trPr>
          </w:trPrChange>
        </w:trPr>
        <w:tc>
          <w:tcPr>
            <w:tcW w:w="2074" w:type="pct"/>
            <w:shd w:val="clear" w:color="auto" w:fill="auto"/>
            <w:vAlign w:val="center"/>
            <w:tcPrChange w:id="12745" w:author="Greg Clendenning" w:date="2024-04-16T16:42:00Z">
              <w:tcPr>
                <w:tcW w:w="2197" w:type="pct"/>
                <w:vAlign w:val="center"/>
              </w:tcPr>
            </w:tcPrChange>
          </w:tcPr>
          <w:p w14:paraId="3A160A30" w14:textId="53CFB119" w:rsidR="00C71CAA" w:rsidRPr="001570EA" w:rsidRDefault="00FA5174">
            <w:pPr>
              <w:pStyle w:val="TableCell"/>
              <w:spacing w:before="60" w:after="60"/>
              <w:pPrChange w:id="12746" w:author="Greg Clendenning" w:date="2024-04-16T16:42:00Z">
                <w:pPr>
                  <w:pStyle w:val="TableCell"/>
                  <w:spacing w:before="60" w:after="60"/>
                  <w:jc w:val="left"/>
                </w:pPr>
              </w:pPrChange>
            </w:pPr>
            <w:del w:id="12747" w:author="Greg Clendenning" w:date="2024-04-16T16:42:00Z">
              <w:r w:rsidRPr="001F0ED4">
                <w:rPr>
                  <w:rFonts w:ascii="Cambria Math" w:hAnsi="Cambria Math" w:cs="Arial"/>
                  <w:i/>
                </w:rPr>
                <w:delText>T</w:delText>
              </w:r>
              <w:r w:rsidRPr="001F0ED4">
                <w:rPr>
                  <w:rFonts w:ascii="Cambria Math" w:hAnsi="Cambria Math" w:cs="Arial"/>
                  <w:i/>
                  <w:vertAlign w:val="subscript"/>
                </w:rPr>
                <w:delText>hot_f</w:delText>
              </w:r>
              <w:r w:rsidRPr="001F0ED4">
                <w:rPr>
                  <w:rFonts w:ascii="Cambria Math" w:hAnsi="Cambria Math" w:cs="Arial"/>
                  <w:vertAlign w:val="subscript"/>
                </w:rPr>
                <w:delText xml:space="preserve"> </w:delText>
              </w:r>
              <w:r w:rsidRPr="001D6512">
                <w:rPr>
                  <w:rFonts w:cs="Arial"/>
                </w:rPr>
                <w:delText>,</w:delText>
              </w:r>
              <w:r>
                <w:rPr>
                  <w:rFonts w:cs="Arial"/>
                </w:rPr>
                <w:delText xml:space="preserve"> </w:delText>
              </w:r>
              <w:r w:rsidRPr="001D6512">
                <w:rPr>
                  <w:rFonts w:cs="Arial"/>
                </w:rPr>
                <w:delText>Temperature</w:delText>
              </w:r>
              <w:r>
                <w:rPr>
                  <w:rFonts w:cs="Arial"/>
                </w:rPr>
                <w:delText xml:space="preserve"> setpoint</w:delText>
              </w:r>
            </w:del>
            <m:oMath>
              <m:sSub>
                <m:sSubPr>
                  <m:ctrlPr>
                    <w:ins w:id="12748" w:author="Greg Clendenning" w:date="2024-04-16T16:42:00Z">
                      <w:rPr>
                        <w:rFonts w:ascii="Cambria Math" w:hAnsi="Cambria Math" w:cs="Arial"/>
                        <w:i/>
                      </w:rPr>
                    </w:ins>
                  </m:ctrlPr>
                </m:sSubPr>
                <m:e>
                  <m:r>
                    <w:ins w:id="12749" w:author="Greg Clendenning" w:date="2024-04-16T16:42:00Z">
                      <w:rPr>
                        <w:rFonts w:ascii="Cambria Math" w:hAnsi="Cambria Math" w:cs="Arial"/>
                      </w:rPr>
                      <m:t>UEF</m:t>
                    </w:ins>
                  </m:r>
                </m:e>
                <m:sub>
                  <m:r>
                    <w:ins w:id="12750" w:author="Greg Clendenning" w:date="2024-04-16T16:42:00Z">
                      <w:rPr>
                        <w:rFonts w:ascii="Cambria Math" w:hAnsi="Cambria Math" w:cs="Arial"/>
                      </w:rPr>
                      <m:t>WH</m:t>
                    </w:ins>
                  </m:r>
                </m:sub>
              </m:sSub>
              <m:r>
                <w:ins w:id="12751" w:author="Greg Clendenning" w:date="2024-04-16T16:42:00Z">
                  <w:rPr>
                    <w:rFonts w:ascii="Cambria Math" w:hAnsi="Cambria Math" w:cs="Arial"/>
                  </w:rPr>
                  <m:t xml:space="preserve"> </m:t>
                </w:ins>
              </m:r>
            </m:oMath>
            <w:ins w:id="12752" w:author="Greg Clendenning" w:date="2024-04-16T16:42:00Z">
              <w:r w:rsidR="00C71CAA" w:rsidRPr="001570EA">
                <w:rPr>
                  <w:rFonts w:cs="Arial"/>
                </w:rPr>
                <w:t>, Uniform Energy Factor</w:t>
              </w:r>
            </w:ins>
            <w:r w:rsidR="00C71CAA" w:rsidRPr="001570EA">
              <w:rPr>
                <w:rFonts w:cs="Arial"/>
              </w:rPr>
              <w:t xml:space="preserve"> of water heater</w:t>
            </w:r>
            <w:del w:id="12753" w:author="Greg Clendenning" w:date="2024-04-16T16:42:00Z">
              <w:r>
                <w:rPr>
                  <w:rFonts w:cs="Arial"/>
                </w:rPr>
                <w:delText xml:space="preserve"> after setback</w:delText>
              </w:r>
            </w:del>
          </w:p>
        </w:tc>
        <w:tc>
          <w:tcPr>
            <w:tcW w:w="715" w:type="pct"/>
            <w:shd w:val="clear" w:color="auto" w:fill="auto"/>
            <w:vAlign w:val="center"/>
            <w:tcPrChange w:id="12754" w:author="Greg Clendenning" w:date="2024-04-16T16:42:00Z">
              <w:tcPr>
                <w:tcW w:w="838" w:type="pct"/>
                <w:vAlign w:val="center"/>
              </w:tcPr>
            </w:tcPrChange>
          </w:tcPr>
          <w:p w14:paraId="7A91B0F2" w14:textId="61C9F92D" w:rsidR="00C71CAA" w:rsidRPr="001570EA" w:rsidRDefault="00C71CAA">
            <w:pPr>
              <w:pStyle w:val="TableCell"/>
              <w:spacing w:before="60" w:after="60"/>
              <w:jc w:val="center"/>
              <w:rPr>
                <w:rFonts w:cs="Arial"/>
                <w:i/>
              </w:rPr>
            </w:pPr>
            <w:moveToRangeStart w:id="12755" w:author="Greg Clendenning" w:date="2024-04-16T16:42:00Z" w:name="move164178274"/>
            <w:moveTo w:id="12756" w:author="Greg Clendenning" w:date="2024-04-16T16:42:00Z">
              <w:r w:rsidRPr="001570EA">
                <w:rPr>
                  <w:rFonts w:cs="Arial"/>
                  <w:i/>
                </w:rPr>
                <w:t>Proportion</w:t>
              </w:r>
            </w:moveTo>
            <w:moveToRangeEnd w:id="12755"/>
            <w:del w:id="12757" w:author="Greg Clendenning" w:date="2024-04-16T16:42:00Z">
              <w:r w:rsidR="00FA5174" w:rsidRPr="00716FB9">
                <w:rPr>
                  <w:rFonts w:cs="Arial"/>
                  <w:i/>
                </w:rPr>
                <w:delText>°F</w:delText>
              </w:r>
            </w:del>
          </w:p>
        </w:tc>
        <w:tc>
          <w:tcPr>
            <w:tcW w:w="1345" w:type="pct"/>
            <w:shd w:val="clear" w:color="auto" w:fill="auto"/>
            <w:tcPrChange w:id="12758" w:author="Greg Clendenning" w:date="2024-04-16T16:42:00Z">
              <w:tcPr>
                <w:tcW w:w="1321" w:type="pct"/>
              </w:tcPr>
            </w:tcPrChange>
          </w:tcPr>
          <w:p w14:paraId="423E2821" w14:textId="77777777" w:rsidR="00C71CAA" w:rsidRPr="001570EA" w:rsidRDefault="00C71CAA">
            <w:pPr>
              <w:pStyle w:val="TableCell"/>
              <w:spacing w:before="60" w:after="60"/>
              <w:jc w:val="center"/>
              <w:rPr>
                <w:rFonts w:cs="Arial"/>
              </w:rPr>
            </w:pPr>
            <w:r w:rsidRPr="001570EA">
              <w:rPr>
                <w:rFonts w:cs="Arial"/>
              </w:rPr>
              <w:t>EDC data collection</w:t>
            </w:r>
          </w:p>
          <w:p w14:paraId="65964956" w14:textId="1C691F2C" w:rsidR="00C71CAA" w:rsidRPr="001570EA" w:rsidRDefault="00C71CAA">
            <w:pPr>
              <w:pStyle w:val="TableCell"/>
              <w:spacing w:before="60" w:after="60"/>
              <w:jc w:val="center"/>
              <w:rPr>
                <w:ins w:id="12759" w:author="Greg Clendenning" w:date="2024-04-16T16:42:00Z"/>
                <w:rFonts w:cs="Arial"/>
              </w:rPr>
            </w:pPr>
            <w:r w:rsidRPr="001570EA">
              <w:rPr>
                <w:rFonts w:cs="Arial"/>
              </w:rPr>
              <w:t>Default:</w:t>
            </w:r>
            <w:del w:id="12760" w:author="Greg Clendenning" w:date="2024-04-16T16:42:00Z">
              <w:r w:rsidR="00FA5174">
                <w:rPr>
                  <w:rFonts w:cs="Arial"/>
                </w:rPr>
                <w:delText xml:space="preserve"> 119</w:delText>
              </w:r>
            </w:del>
          </w:p>
          <w:p w14:paraId="51884FCB" w14:textId="77777777" w:rsidR="00C71CAA" w:rsidRPr="001570EA" w:rsidRDefault="00C71CAA">
            <w:pPr>
              <w:pStyle w:val="TableCell"/>
              <w:spacing w:before="60" w:after="60"/>
              <w:jc w:val="center"/>
              <w:rPr>
                <w:ins w:id="12761" w:author="Greg Clendenning" w:date="2024-04-16T16:42:00Z"/>
                <w:rFonts w:cs="Arial"/>
              </w:rPr>
            </w:pPr>
            <w:ins w:id="12762" w:author="Greg Clendenning" w:date="2024-04-16T16:42:00Z">
              <w:r w:rsidRPr="001570EA">
                <w:rPr>
                  <w:rFonts w:cs="Arial"/>
                </w:rPr>
                <w:t>Electric Storage= 0.92</w:t>
              </w:r>
            </w:ins>
          </w:p>
          <w:p w14:paraId="7569F9A2" w14:textId="77777777" w:rsidR="00C71CAA" w:rsidRPr="001570EA" w:rsidRDefault="00C71CAA">
            <w:pPr>
              <w:pStyle w:val="TableCell"/>
              <w:spacing w:before="60" w:after="60"/>
              <w:jc w:val="center"/>
              <w:rPr>
                <w:rFonts w:cs="Arial"/>
              </w:rPr>
            </w:pPr>
            <w:ins w:id="12763" w:author="Greg Clendenning" w:date="2024-04-16T16:42:00Z">
              <w:r w:rsidRPr="001570EA">
                <w:rPr>
                  <w:rFonts w:cs="Arial"/>
                </w:rPr>
                <w:t>HPWH= 3.20</w:t>
              </w:r>
            </w:ins>
          </w:p>
        </w:tc>
        <w:tc>
          <w:tcPr>
            <w:tcW w:w="866" w:type="pct"/>
            <w:shd w:val="clear" w:color="auto" w:fill="auto"/>
            <w:vAlign w:val="center"/>
            <w:tcPrChange w:id="12764" w:author="Greg Clendenning" w:date="2024-04-16T16:42:00Z">
              <w:tcPr>
                <w:tcW w:w="644" w:type="pct"/>
                <w:gridSpan w:val="2"/>
                <w:vAlign w:val="center"/>
              </w:tcPr>
            </w:tcPrChange>
          </w:tcPr>
          <w:p w14:paraId="7D9AA25A" w14:textId="07DD9D13" w:rsidR="00C71CAA" w:rsidRPr="001570EA" w:rsidRDefault="00FA5174">
            <w:pPr>
              <w:pStyle w:val="TableCell"/>
              <w:spacing w:before="60" w:after="60"/>
              <w:jc w:val="center"/>
            </w:pPr>
            <w:del w:id="12765" w:author="Greg Clendenning" w:date="2024-04-16T16:42:00Z">
              <w:r>
                <w:delText>7</w:delText>
              </w:r>
            </w:del>
            <w:ins w:id="12766" w:author="Greg Clendenning" w:date="2024-04-16T16:42:00Z">
              <w:r w:rsidR="00C71CAA" w:rsidRPr="001570EA">
                <w:t>6</w:t>
              </w:r>
            </w:ins>
          </w:p>
        </w:tc>
      </w:tr>
      <w:tr w:rsidR="00475EB1" w:rsidRPr="001570EA" w14:paraId="21D42801" w14:textId="77777777">
        <w:tc>
          <w:tcPr>
            <w:tcW w:w="2074" w:type="pct"/>
            <w:shd w:val="clear" w:color="auto" w:fill="auto"/>
            <w:vAlign w:val="center"/>
          </w:tcPr>
          <w:p w14:paraId="0542A973" w14:textId="5BDF9D52" w:rsidR="00C71CAA" w:rsidRPr="001570EA" w:rsidRDefault="00FA5174">
            <w:pPr>
              <w:pStyle w:val="TableCell"/>
              <w:spacing w:before="60" w:after="60"/>
              <w:pPrChange w:id="12767" w:author="Greg Clendenning" w:date="2024-04-16T16:42:00Z">
                <w:pPr>
                  <w:pStyle w:val="TableCell"/>
                  <w:spacing w:before="60" w:after="60"/>
                  <w:jc w:val="left"/>
                </w:pPr>
              </w:pPrChange>
            </w:pPr>
            <w:del w:id="12768" w:author="Greg Clendenning" w:date="2024-04-16T16:42:00Z">
              <w:r w:rsidRPr="001F0ED4">
                <w:rPr>
                  <w:rFonts w:ascii="Cambria Math" w:hAnsi="Cambria Math" w:cs="Arial"/>
                  <w:i/>
                </w:rPr>
                <w:delText>ETDF</w:delText>
              </w:r>
              <w:r>
                <w:rPr>
                  <w:rFonts w:cs="Arial"/>
                </w:rPr>
                <w:delText xml:space="preserve"> ,</w:delText>
              </w:r>
            </w:del>
            <w:ins w:id="12769" w:author="Greg Clendenning" w:date="2024-04-16T16:42:00Z">
              <w:r w:rsidR="00C71CAA" w:rsidRPr="001570EA">
                <w:rPr>
                  <w:rFonts w:ascii="Cambria Math" w:hAnsi="Cambria Math" w:cs="Arial"/>
                  <w:i/>
                </w:rPr>
                <w:t>ETDF</w:t>
              </w:r>
              <w:r w:rsidR="00C71CAA" w:rsidRPr="001570EA">
                <w:rPr>
                  <w:rFonts w:ascii="Cambria Math" w:hAnsi="Cambria Math" w:cs="Arial"/>
                  <w:i/>
                  <w:vertAlign w:val="subscript"/>
                </w:rPr>
                <w:t>S</w:t>
              </w:r>
              <w:r w:rsidR="00C71CAA" w:rsidRPr="001570EA">
                <w:rPr>
                  <w:rFonts w:cs="Arial"/>
                </w:rPr>
                <w:t xml:space="preserve"> , Summer</w:t>
              </w:r>
            </w:ins>
            <w:r w:rsidR="00C71CAA" w:rsidRPr="001570EA">
              <w:rPr>
                <w:rFonts w:cs="Arial"/>
              </w:rPr>
              <w:t xml:space="preserve"> Energy To Demand Factor</w:t>
            </w:r>
            <w:r w:rsidR="00C71CAA" w:rsidRPr="001570EA" w:rsidDel="00E459D0">
              <w:rPr>
                <w:rFonts w:cs="Arial"/>
              </w:rPr>
              <w:t xml:space="preserve"> (</w:t>
            </w:r>
            <w:r w:rsidR="00C71CAA" w:rsidRPr="001570EA" w:rsidDel="00E971F9">
              <w:rPr>
                <w:rFonts w:cs="Arial"/>
              </w:rPr>
              <w:t>defined above)</w:t>
            </w:r>
          </w:p>
        </w:tc>
        <w:tc>
          <w:tcPr>
            <w:tcW w:w="715" w:type="pct"/>
            <w:shd w:val="clear" w:color="auto" w:fill="auto"/>
            <w:vAlign w:val="center"/>
          </w:tcPr>
          <w:p w14:paraId="696B4231" w14:textId="2CA32E34" w:rsidR="00C71CAA" w:rsidRPr="001570EA" w:rsidRDefault="008A402F">
            <w:pPr>
              <w:pStyle w:val="TableCell"/>
              <w:spacing w:before="60" w:after="60"/>
              <w:jc w:val="center"/>
              <w:rPr>
                <w:i/>
                <w:rPrChange w:id="12770" w:author="Greg Clendenning" w:date="2024-04-16T16:42:00Z">
                  <w:rPr/>
                </w:rPrChange>
              </w:rPr>
            </w:pPr>
            <m:oMathPara>
              <m:oMath>
                <m:f>
                  <m:fPr>
                    <m:ctrlPr>
                      <w:del w:id="12771" w:author="Greg Clendenning" w:date="2024-04-16T16:42:00Z">
                        <w:rPr>
                          <w:rFonts w:ascii="Cambria Math" w:hAnsi="Cambria Math"/>
                          <w:i/>
                        </w:rPr>
                      </w:del>
                    </m:ctrlPr>
                  </m:fPr>
                  <m:num>
                    <m:r>
                      <w:del w:id="12772" w:author="Greg Clendenning" w:date="2024-04-16T16:42:00Z">
                        <w:rPr>
                          <w:rFonts w:ascii="Cambria Math" w:hAnsi="Cambria Math"/>
                        </w:rPr>
                        <m:t>kW</m:t>
                      </w:del>
                    </m:r>
                  </m:num>
                  <m:den>
                    <m:f>
                      <m:fPr>
                        <m:type m:val="skw"/>
                        <m:ctrlPr>
                          <w:del w:id="12773" w:author="Greg Clendenning" w:date="2024-04-16T16:42:00Z">
                            <w:rPr>
                              <w:rFonts w:ascii="Cambria Math" w:hAnsi="Cambria Math"/>
                              <w:i/>
                            </w:rPr>
                          </w:del>
                        </m:ctrlPr>
                      </m:fPr>
                      <m:num>
                        <m:r>
                          <w:del w:id="12774" w:author="Greg Clendenning" w:date="2024-04-16T16:42:00Z">
                            <w:rPr>
                              <w:rFonts w:ascii="Cambria Math" w:hAnsi="Cambria Math"/>
                            </w:rPr>
                            <m:t>kW</m:t>
                          </w:del>
                        </m:r>
                        <m:r>
                          <w:del w:id="12775" w:author="Greg Clendenning" w:date="2024-04-16T16:42:00Z">
                            <w:rPr>
                              <w:rFonts w:ascii="Cambria Math" w:hAnsi="Cambria Math"/>
                            </w:rPr>
                            <m:t>h</m:t>
                          </w:del>
                        </m:r>
                      </m:num>
                      <m:den>
                        <m:r>
                          <w:del w:id="12776" w:author="Greg Clendenning" w:date="2024-04-16T16:42:00Z">
                            <w:rPr>
                              <w:rFonts w:ascii="Cambria Math" w:hAnsi="Cambria Math"/>
                            </w:rPr>
                            <m:t>yr</m:t>
                          </w:del>
                        </m:r>
                      </m:den>
                    </m:f>
                  </m:den>
                </m:f>
                <m:f>
                  <m:fPr>
                    <m:ctrlPr>
                      <w:ins w:id="12777" w:author="Greg Clendenning" w:date="2024-04-16T16:42:00Z">
                        <w:rPr>
                          <w:rFonts w:ascii="Cambria Math" w:eastAsia="Arial Unicode MS" w:hAnsi="Cambria Math"/>
                          <w:i/>
                          <w:iCs/>
                        </w:rPr>
                      </w:ins>
                    </m:ctrlPr>
                  </m:fPr>
                  <m:num>
                    <m:r>
                      <w:ins w:id="12778" w:author="Greg Clendenning" w:date="2024-04-16T16:42:00Z">
                        <w:rPr>
                          <w:rFonts w:ascii="Cambria Math" w:eastAsia="Arial Unicode MS" w:hAnsi="Cambria Math"/>
                        </w:rPr>
                        <m:t>kW</m:t>
                      </w:ins>
                    </m:r>
                  </m:num>
                  <m:den>
                    <m:r>
                      <w:ins w:id="12779" w:author="Greg Clendenning" w:date="2024-04-16T16:42:00Z">
                        <w:rPr>
                          <w:rFonts w:ascii="Cambria Math" w:eastAsia="Arial Unicode MS" w:hAnsi="Cambria Math"/>
                        </w:rPr>
                        <m:t>kW</m:t>
                      </w:ins>
                    </m:r>
                    <m:r>
                      <w:ins w:id="12780" w:author="Greg Clendenning" w:date="2024-04-16T16:42:00Z">
                        <w:rPr>
                          <w:rFonts w:ascii="Cambria Math" w:eastAsia="Arial Unicode MS" w:hAnsi="Cambria Math"/>
                        </w:rPr>
                        <m:t>h</m:t>
                      </w:ins>
                    </m:r>
                  </m:den>
                </m:f>
              </m:oMath>
            </m:oMathPara>
          </w:p>
        </w:tc>
        <w:tc>
          <w:tcPr>
            <w:tcW w:w="1345" w:type="pct"/>
            <w:shd w:val="clear" w:color="auto" w:fill="auto"/>
            <w:vAlign w:val="center"/>
          </w:tcPr>
          <w:p w14:paraId="52D75274" w14:textId="0B304B73" w:rsidR="00C71CAA" w:rsidRPr="001570EA" w:rsidRDefault="00C71CAA">
            <w:pPr>
              <w:pStyle w:val="TableCell"/>
              <w:spacing w:before="60" w:after="60"/>
              <w:jc w:val="center"/>
              <w:rPr>
                <w:rFonts w:cs="Arial"/>
              </w:rPr>
            </w:pPr>
            <w:r w:rsidRPr="001570EA">
              <w:t>0.</w:t>
            </w:r>
            <w:del w:id="12781" w:author="Greg Clendenning" w:date="2024-04-16T16:42:00Z">
              <w:r w:rsidR="00FA5174">
                <w:delText>00008047</w:delText>
              </w:r>
            </w:del>
            <w:ins w:id="12782" w:author="Greg Clendenning" w:date="2024-04-16T16:42:00Z">
              <w:r w:rsidRPr="001570EA">
                <w:t>0001057</w:t>
              </w:r>
            </w:ins>
          </w:p>
        </w:tc>
        <w:tc>
          <w:tcPr>
            <w:tcW w:w="866" w:type="pct"/>
            <w:shd w:val="clear" w:color="auto" w:fill="auto"/>
            <w:vAlign w:val="center"/>
          </w:tcPr>
          <w:p w14:paraId="29830143" w14:textId="56CB23FD" w:rsidR="00C71CAA" w:rsidRPr="001570EA" w:rsidRDefault="00FA5174">
            <w:pPr>
              <w:pStyle w:val="TableCell"/>
              <w:spacing w:before="60" w:after="60"/>
              <w:jc w:val="center"/>
            </w:pPr>
            <w:del w:id="12783" w:author="Greg Clendenning" w:date="2024-04-16T16:42:00Z">
              <w:r>
                <w:rPr>
                  <w:rFonts w:cs="Arial"/>
                </w:rPr>
                <w:delText>8</w:delText>
              </w:r>
            </w:del>
            <w:ins w:id="12784" w:author="Greg Clendenning" w:date="2024-04-16T16:42:00Z">
              <w:r w:rsidR="00C71CAA" w:rsidRPr="001570EA">
                <w:rPr>
                  <w:rFonts w:cs="Arial"/>
                </w:rPr>
                <w:t>7</w:t>
              </w:r>
            </w:ins>
          </w:p>
        </w:tc>
      </w:tr>
      <w:tr w:rsidR="00C71CAA" w:rsidRPr="001570EA" w14:paraId="03C64408" w14:textId="77777777">
        <w:trPr>
          <w:ins w:id="12785" w:author="Greg Clendenning" w:date="2024-04-16T16:42:00Z"/>
        </w:trPr>
        <w:tc>
          <w:tcPr>
            <w:tcW w:w="2074" w:type="pct"/>
            <w:shd w:val="clear" w:color="auto" w:fill="auto"/>
            <w:vAlign w:val="center"/>
          </w:tcPr>
          <w:p w14:paraId="630F7ED6" w14:textId="77777777" w:rsidR="00C71CAA" w:rsidRPr="001570EA" w:rsidRDefault="00C71CAA">
            <w:pPr>
              <w:pStyle w:val="TableCell"/>
              <w:spacing w:before="60" w:after="60"/>
              <w:rPr>
                <w:ins w:id="12786" w:author="Greg Clendenning" w:date="2024-04-16T16:42:00Z"/>
              </w:rPr>
            </w:pPr>
            <w:ins w:id="12787" w:author="Greg Clendenning" w:date="2024-04-16T16:42:00Z">
              <w:r w:rsidRPr="001570EA">
                <w:rPr>
                  <w:rFonts w:ascii="Cambria Math" w:hAnsi="Cambria Math" w:cs="Arial"/>
                  <w:i/>
                </w:rPr>
                <w:t>ETDF</w:t>
              </w:r>
              <w:r w:rsidRPr="001570EA">
                <w:rPr>
                  <w:rFonts w:ascii="Cambria Math" w:hAnsi="Cambria Math" w:cs="Arial"/>
                  <w:i/>
                  <w:vertAlign w:val="subscript"/>
                </w:rPr>
                <w:t>W</w:t>
              </w:r>
              <w:r w:rsidRPr="001570EA">
                <w:rPr>
                  <w:rFonts w:cs="Arial"/>
                </w:rPr>
                <w:t xml:space="preserve"> , Winter Energy To Demand Factor</w:t>
              </w:r>
            </w:ins>
          </w:p>
        </w:tc>
        <w:tc>
          <w:tcPr>
            <w:tcW w:w="715" w:type="pct"/>
            <w:shd w:val="clear" w:color="auto" w:fill="auto"/>
            <w:vAlign w:val="center"/>
          </w:tcPr>
          <w:p w14:paraId="6481B4BA" w14:textId="77777777" w:rsidR="00C71CAA" w:rsidRPr="001570EA" w:rsidRDefault="008A402F">
            <w:pPr>
              <w:pStyle w:val="TableCell"/>
              <w:spacing w:before="60" w:after="60"/>
              <w:jc w:val="center"/>
              <w:rPr>
                <w:ins w:id="12788" w:author="Greg Clendenning" w:date="2024-04-16T16:42:00Z"/>
                <w:rFonts w:cs="Arial"/>
                <w:i/>
              </w:rPr>
            </w:pPr>
            <m:oMathPara>
              <m:oMath>
                <m:f>
                  <m:fPr>
                    <m:ctrlPr>
                      <w:ins w:id="12789" w:author="Greg Clendenning" w:date="2024-04-16T16:42:00Z">
                        <w:rPr>
                          <w:rFonts w:ascii="Cambria Math" w:eastAsia="Arial Unicode MS" w:hAnsi="Cambria Math"/>
                          <w:i/>
                          <w:iCs/>
                        </w:rPr>
                      </w:ins>
                    </m:ctrlPr>
                  </m:fPr>
                  <m:num>
                    <m:r>
                      <w:ins w:id="12790" w:author="Greg Clendenning" w:date="2024-04-16T16:42:00Z">
                        <w:rPr>
                          <w:rFonts w:ascii="Cambria Math" w:eastAsia="Arial Unicode MS" w:hAnsi="Cambria Math"/>
                        </w:rPr>
                        <m:t>kW</m:t>
                      </w:ins>
                    </m:r>
                  </m:num>
                  <m:den>
                    <m:r>
                      <w:ins w:id="12791" w:author="Greg Clendenning" w:date="2024-04-16T16:42:00Z">
                        <w:rPr>
                          <w:rFonts w:ascii="Cambria Math" w:eastAsia="Arial Unicode MS" w:hAnsi="Cambria Math"/>
                        </w:rPr>
                        <m:t>kW</m:t>
                      </w:ins>
                    </m:r>
                    <m:r>
                      <w:ins w:id="12792" w:author="Greg Clendenning" w:date="2024-04-16T16:42:00Z">
                        <w:rPr>
                          <w:rFonts w:ascii="Cambria Math" w:eastAsia="Arial Unicode MS" w:hAnsi="Cambria Math"/>
                        </w:rPr>
                        <m:t>h</m:t>
                      </w:ins>
                    </m:r>
                  </m:den>
                </m:f>
              </m:oMath>
            </m:oMathPara>
          </w:p>
        </w:tc>
        <w:tc>
          <w:tcPr>
            <w:tcW w:w="1345" w:type="pct"/>
            <w:shd w:val="clear" w:color="auto" w:fill="auto"/>
            <w:vAlign w:val="center"/>
          </w:tcPr>
          <w:p w14:paraId="5EFF2D5E" w14:textId="77777777" w:rsidR="00C71CAA" w:rsidRPr="001570EA" w:rsidRDefault="00C71CAA">
            <w:pPr>
              <w:pStyle w:val="TableCell"/>
              <w:spacing w:before="60" w:after="60"/>
              <w:jc w:val="center"/>
              <w:rPr>
                <w:ins w:id="12793" w:author="Greg Clendenning" w:date="2024-04-16T16:42:00Z"/>
                <w:rFonts w:cs="Arial"/>
              </w:rPr>
            </w:pPr>
            <w:ins w:id="12794" w:author="Greg Clendenning" w:date="2024-04-16T16:42:00Z">
              <w:r w:rsidRPr="001570EA">
                <w:t>0.0001761</w:t>
              </w:r>
            </w:ins>
          </w:p>
        </w:tc>
        <w:tc>
          <w:tcPr>
            <w:tcW w:w="866" w:type="pct"/>
            <w:shd w:val="clear" w:color="auto" w:fill="auto"/>
            <w:vAlign w:val="center"/>
          </w:tcPr>
          <w:p w14:paraId="7E7C5B44" w14:textId="77777777" w:rsidR="00C71CAA" w:rsidRPr="001570EA" w:rsidRDefault="00C71CAA">
            <w:pPr>
              <w:pStyle w:val="TableCell"/>
              <w:spacing w:before="60" w:after="60"/>
              <w:jc w:val="center"/>
              <w:rPr>
                <w:ins w:id="12795" w:author="Greg Clendenning" w:date="2024-04-16T16:42:00Z"/>
              </w:rPr>
            </w:pPr>
            <w:ins w:id="12796" w:author="Greg Clendenning" w:date="2024-04-16T16:42:00Z">
              <w:r w:rsidRPr="001570EA">
                <w:rPr>
                  <w:rFonts w:cs="Arial"/>
                </w:rPr>
                <w:t>7</w:t>
              </w:r>
            </w:ins>
          </w:p>
        </w:tc>
      </w:tr>
    </w:tbl>
    <w:p w14:paraId="682C91FD" w14:textId="77777777" w:rsidR="00C71CAA" w:rsidRPr="001570EA" w:rsidRDefault="00C71CAA" w:rsidP="00C71CAA">
      <w:pPr>
        <w:pStyle w:val="SubStyle"/>
      </w:pPr>
    </w:p>
    <w:p w14:paraId="10E981C3" w14:textId="77777777" w:rsidR="00C71CAA" w:rsidRPr="001570EA" w:rsidRDefault="00C71CAA" w:rsidP="00C71CAA">
      <w:pPr>
        <w:pStyle w:val="SubStyle"/>
      </w:pPr>
      <w:r w:rsidRPr="001570EA">
        <w:t>Default Savings</w:t>
      </w:r>
    </w:p>
    <w:p w14:paraId="7182E5A9" w14:textId="77777777" w:rsidR="00234C6C" w:rsidRPr="001570EA" w:rsidRDefault="00C71CAA" w:rsidP="00C71CAA">
      <w:pPr>
        <w:rPr>
          <w:noProof/>
        </w:rPr>
      </w:pPr>
      <w:r w:rsidRPr="001570EA">
        <w:t xml:space="preserve">The energy savings and demand reductions are prescriptive according to the above formulae.  However, some values for common configurations are provided in </w:t>
      </w:r>
      <w:r w:rsidRPr="001570EA">
        <w:fldChar w:fldCharType="begin"/>
      </w:r>
      <w:r w:rsidRPr="001570EA">
        <w:instrText xml:space="preserve"> REF _Ref377134732 \h  \* MERGEFORMAT </w:instrText>
      </w:r>
      <w:r w:rsidRPr="001570EA">
        <w:fldChar w:fldCharType="separate"/>
      </w:r>
    </w:p>
    <w:p w14:paraId="1D0BB8CF" w14:textId="4A307701" w:rsidR="00C71CAA" w:rsidRPr="001570EA" w:rsidRDefault="00234C6C" w:rsidP="00C71CAA">
      <w:pPr>
        <w:rPr>
          <w:noProof/>
        </w:rPr>
      </w:pPr>
      <w:r w:rsidRPr="001570EA">
        <w:rPr>
          <w:noProof/>
        </w:rPr>
        <w:t>Table 2</w:t>
      </w:r>
      <w:del w:id="12797" w:author="Greg Clendenning" w:date="2024-04-16T16:42:00Z">
        <w:r w:rsidR="00146CD3">
          <w:rPr>
            <w:noProof/>
          </w:rPr>
          <w:noBreakHyphen/>
          <w:delText>56</w:delText>
        </w:r>
      </w:del>
      <w:r w:rsidR="00C71CAA" w:rsidRPr="001570EA">
        <w:fldChar w:fldCharType="end"/>
      </w:r>
      <w:r w:rsidR="00C71CAA" w:rsidRPr="001570EA">
        <w:t>, below.</w:t>
      </w:r>
    </w:p>
    <w:p w14:paraId="65BD8D60" w14:textId="77777777" w:rsidR="00C71CAA" w:rsidRPr="001570EA" w:rsidRDefault="00C71CAA" w:rsidP="00C71CAA">
      <w:bookmarkStart w:id="12798" w:name="_Ref377134732"/>
      <w:bookmarkStart w:id="12799" w:name="_Toc342912716"/>
      <w:bookmarkStart w:id="12800" w:name="_Toc364420961"/>
      <w:bookmarkStart w:id="12801" w:name="_Toc364760731"/>
      <w:bookmarkStart w:id="12802" w:name="_Toc377465549"/>
    </w:p>
    <w:p w14:paraId="33E59436" w14:textId="40522FE3" w:rsidR="00C71CAA" w:rsidRPr="001570EA" w:rsidRDefault="00C71CAA" w:rsidP="00C71CAA">
      <w:pPr>
        <w:pStyle w:val="Caption"/>
      </w:pPr>
      <w:bookmarkStart w:id="12803" w:name="_Ref405448038"/>
      <w:bookmarkStart w:id="12804" w:name="_Toc530141726"/>
      <w:bookmarkStart w:id="12805" w:name="_Toc4759830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2806" w:author="Greg Clendenning" w:date="2024-04-16T16:42:00Z">
        <w:r w:rsidR="003D6F35">
          <w:rPr>
            <w:noProof/>
          </w:rPr>
          <w:delText>58</w:delText>
        </w:r>
      </w:del>
      <w:ins w:id="12807" w:author="Greg Clendenning" w:date="2024-04-16T16:42:00Z">
        <w:r w:rsidR="002E093A" w:rsidRPr="001570EA">
          <w:rPr>
            <w:noProof/>
          </w:rPr>
          <w:t>68</w:t>
        </w:r>
      </w:ins>
      <w:r w:rsidR="002E093A" w:rsidRPr="001570EA">
        <w:fldChar w:fldCharType="end"/>
      </w:r>
      <w:bookmarkEnd w:id="12798"/>
      <w:bookmarkEnd w:id="12803"/>
      <w:r w:rsidRPr="001570EA">
        <w:t>: Default Energy Savings and Demand Reductions</w:t>
      </w:r>
      <w:bookmarkEnd w:id="12799"/>
      <w:bookmarkEnd w:id="12800"/>
      <w:bookmarkEnd w:id="12801"/>
      <w:bookmarkEnd w:id="12802"/>
      <w:bookmarkEnd w:id="12804"/>
      <w:bookmarkEnd w:id="12805"/>
    </w:p>
    <w:tbl>
      <w:tblPr>
        <w:tblW w:w="94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6"/>
        <w:gridCol w:w="1055"/>
        <w:gridCol w:w="650"/>
        <w:gridCol w:w="853"/>
        <w:gridCol w:w="1258"/>
        <w:gridCol w:w="1461"/>
        <w:gridCol w:w="1377"/>
        <w:gridCol w:w="1461"/>
        <w:tblGridChange w:id="12808">
          <w:tblGrid>
            <w:gridCol w:w="1376"/>
            <w:gridCol w:w="401"/>
            <w:gridCol w:w="654"/>
            <w:gridCol w:w="650"/>
            <w:gridCol w:w="46"/>
            <w:gridCol w:w="807"/>
            <w:gridCol w:w="3"/>
            <w:gridCol w:w="984"/>
            <w:gridCol w:w="271"/>
            <w:gridCol w:w="1205"/>
            <w:gridCol w:w="1080"/>
            <w:gridCol w:w="553"/>
            <w:gridCol w:w="1067"/>
            <w:gridCol w:w="394"/>
            <w:gridCol w:w="1496"/>
          </w:tblGrid>
        </w:tblGridChange>
      </w:tblGrid>
      <w:tr w:rsidR="00475EB1" w:rsidRPr="001570EA" w14:paraId="142CEF9E" w14:textId="77777777">
        <w:trPr>
          <w:trHeight w:val="1869"/>
        </w:trPr>
        <w:tc>
          <w:tcPr>
            <w:tcW w:w="1619" w:type="dxa"/>
            <w:shd w:val="clear" w:color="auto" w:fill="BFBFBF" w:themeFill="background1" w:themeFillShade="BF"/>
            <w:noWrap/>
            <w:vAlign w:val="bottom"/>
          </w:tcPr>
          <w:p w14:paraId="0973AA85" w14:textId="77777777" w:rsidR="00C71CAA" w:rsidRPr="001570EA" w:rsidRDefault="00C71CAA">
            <w:pPr>
              <w:pStyle w:val="TableCell"/>
              <w:spacing w:before="60" w:after="60"/>
              <w:jc w:val="center"/>
              <w:rPr>
                <w:rFonts w:cs="Arial"/>
                <w:b/>
                <w:szCs w:val="18"/>
              </w:rPr>
            </w:pPr>
            <w:r w:rsidRPr="001570EA">
              <w:rPr>
                <w:rFonts w:cs="Arial"/>
                <w:b/>
                <w:szCs w:val="18"/>
              </w:rPr>
              <w:t>Type</w:t>
            </w:r>
          </w:p>
        </w:tc>
        <w:tc>
          <w:tcPr>
            <w:tcW w:w="1230" w:type="dxa"/>
            <w:shd w:val="clear" w:color="auto" w:fill="BFBFBF" w:themeFill="background1" w:themeFillShade="BF"/>
            <w:vAlign w:val="bottom"/>
          </w:tcPr>
          <w:p w14:paraId="35616E0F" w14:textId="77777777" w:rsidR="00C71CAA" w:rsidRPr="001570EA" w:rsidRDefault="00C71CAA">
            <w:pPr>
              <w:pStyle w:val="TableCell"/>
              <w:spacing w:before="60" w:after="60"/>
              <w:jc w:val="center"/>
              <w:rPr>
                <w:rFonts w:cs="Arial"/>
                <w:b/>
                <w:szCs w:val="18"/>
              </w:rPr>
            </w:pPr>
            <w:r w:rsidRPr="001570EA">
              <w:rPr>
                <w:rFonts w:cs="Arial"/>
                <w:b/>
                <w:szCs w:val="18"/>
              </w:rPr>
              <w:t>Cycles</w:t>
            </w:r>
            <w:r w:rsidRPr="001570EA">
              <w:rPr>
                <w:rFonts w:cs="Arial"/>
                <w:b/>
                <w:szCs w:val="18"/>
                <w:vertAlign w:val="subscript"/>
              </w:rPr>
              <w:t>wash</w:t>
            </w:r>
          </w:p>
        </w:tc>
        <w:tc>
          <w:tcPr>
            <w:tcW w:w="738" w:type="dxa"/>
            <w:shd w:val="clear" w:color="auto" w:fill="BFBFBF" w:themeFill="background1" w:themeFillShade="BF"/>
            <w:noWrap/>
            <w:vAlign w:val="bottom"/>
          </w:tcPr>
          <w:p w14:paraId="75C802B3" w14:textId="77777777" w:rsidR="00C71CAA" w:rsidRPr="001570EA" w:rsidRDefault="008A402F">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984" w:type="dxa"/>
            <w:shd w:val="clear" w:color="auto" w:fill="BFBFBF" w:themeFill="background1" w:themeFillShade="BF"/>
            <w:noWrap/>
            <w:vAlign w:val="bottom"/>
          </w:tcPr>
          <w:p w14:paraId="151C7149" w14:textId="77777777" w:rsidR="00C71CAA" w:rsidRPr="001570EA" w:rsidRDefault="00C71CAA">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476" w:type="dxa"/>
            <w:shd w:val="clear" w:color="auto" w:fill="BFBFBF" w:themeFill="background1" w:themeFillShade="BF"/>
            <w:noWrap/>
            <w:vAlign w:val="bottom"/>
          </w:tcPr>
          <w:p w14:paraId="7F32B27E" w14:textId="2C03FF18" w:rsidR="00C71CAA" w:rsidRPr="001570EA" w:rsidRDefault="00C71CAA">
            <w:pPr>
              <w:pStyle w:val="TableCell"/>
              <w:spacing w:before="60" w:after="60"/>
              <w:jc w:val="center"/>
              <w:rPr>
                <w:rFonts w:cs="Arial"/>
                <w:b/>
                <w:szCs w:val="18"/>
              </w:rPr>
            </w:pPr>
            <w:moveToRangeStart w:id="12809" w:author="Greg Clendenning" w:date="2024-04-16T16:42:00Z" w:name="move164178275"/>
            <w:moveTo w:id="12810" w:author="Greg Clendenning" w:date="2024-04-16T16:42:00Z">
              <w:r w:rsidRPr="001570EA">
                <w:rPr>
                  <w:b/>
                  <w:color w:val="000000"/>
                </w:rPr>
                <w:t>ΔkWh</w:t>
              </w:r>
            </w:moveTo>
            <w:moveToRangeEnd w:id="12809"/>
            <w:del w:id="12811" w:author="Greg Clendenning" w:date="2024-04-16T16:42:00Z">
              <w:r w:rsidR="00FA5174" w:rsidRPr="00C46384">
                <w:rPr>
                  <w:rFonts w:cs="Arial"/>
                  <w:b/>
                  <w:szCs w:val="18"/>
                </w:rPr>
                <w:delText>Energy Savings (</w:delText>
              </w:r>
            </w:del>
            <m:oMath>
              <m:r>
                <w:del w:id="12812" w:author="Greg Clendenning" w:date="2024-04-16T16:42:00Z">
                  <m:rPr>
                    <m:sty m:val="b"/>
                  </m:rPr>
                  <w:rPr>
                    <w:rFonts w:ascii="Cambria Math" w:hAnsi="Cambria Math" w:cs="Arial"/>
                    <w:szCs w:val="18"/>
                  </w:rPr>
                  <m:t>∆kWh</m:t>
                </w:del>
              </m:r>
            </m:oMath>
            <w:del w:id="12813" w:author="Greg Clendenning" w:date="2024-04-16T16:42:00Z">
              <w:r w:rsidR="00FA5174" w:rsidRPr="00C46384">
                <w:rPr>
                  <w:rFonts w:cs="Arial"/>
                  <w:b/>
                  <w:szCs w:val="18"/>
                </w:rPr>
                <w:delText>)</w:delText>
              </w:r>
            </w:del>
          </w:p>
        </w:tc>
        <w:tc>
          <w:tcPr>
            <w:tcW w:w="1722" w:type="dxa"/>
            <w:gridSpan w:val="2"/>
            <w:shd w:val="clear" w:color="auto" w:fill="BFBFBF" w:themeFill="background1" w:themeFillShade="BF"/>
            <w:noWrap/>
            <w:vAlign w:val="bottom"/>
          </w:tcPr>
          <w:p w14:paraId="56F675B9" w14:textId="305DF737" w:rsidR="00C71CAA" w:rsidRPr="001570EA" w:rsidRDefault="00FA5174">
            <w:pPr>
              <w:pStyle w:val="TableCell"/>
              <w:spacing w:before="60" w:after="60"/>
              <w:jc w:val="center"/>
              <w:rPr>
                <w:rFonts w:cs="Arial"/>
                <w:b/>
                <w:szCs w:val="18"/>
              </w:rPr>
            </w:pPr>
            <w:del w:id="12814" w:author="Greg Clendenning" w:date="2024-04-16T16:42:00Z">
              <w:r w:rsidRPr="00C46384">
                <w:rPr>
                  <w:rFonts w:cs="Arial"/>
                  <w:b/>
                  <w:szCs w:val="18"/>
                </w:rPr>
                <w:delText>Demand Reduction (</w:delText>
              </w:r>
            </w:del>
            <m:oMath>
              <m:r>
                <w:del w:id="12815" w:author="Greg Clendenning" w:date="2024-04-16T16:42:00Z">
                  <m:rPr>
                    <m:sty m:val="b"/>
                  </m:rPr>
                  <w:rPr>
                    <w:rFonts w:ascii="Cambria Math" w:hAnsi="Cambria Math" w:cs="Arial"/>
                    <w:szCs w:val="18"/>
                  </w:rPr>
                  <m:t>∆</m:t>
                </w:del>
              </m:r>
              <m:sSub>
                <m:sSubPr>
                  <m:ctrlPr>
                    <w:del w:id="12816" w:author="Greg Clendenning" w:date="2024-04-16T16:42:00Z">
                      <w:rPr>
                        <w:rFonts w:ascii="Cambria Math" w:hAnsi="Cambria Math" w:cs="Arial"/>
                        <w:b/>
                        <w:szCs w:val="18"/>
                      </w:rPr>
                    </w:del>
                  </m:ctrlPr>
                </m:sSubPr>
                <m:e>
                  <m:r>
                    <w:del w:id="12817" w:author="Greg Clendenning" w:date="2024-04-16T16:42:00Z">
                      <m:rPr>
                        <m:sty m:val="b"/>
                      </m:rPr>
                      <w:rPr>
                        <w:rFonts w:ascii="Cambria Math" w:hAnsi="Cambria Math" w:cs="Arial"/>
                        <w:szCs w:val="18"/>
                      </w:rPr>
                      <m:t>kW</m:t>
                    </w:del>
                  </m:r>
                </m:e>
                <m:sub>
                  <m:r>
                    <w:del w:id="12818" w:author="Greg Clendenning" w:date="2024-04-16T16:42:00Z">
                      <m:rPr>
                        <m:sty m:val="b"/>
                      </m:rPr>
                      <w:rPr>
                        <w:rFonts w:ascii="Cambria Math" w:hAnsi="Cambria Math" w:cs="Arial"/>
                        <w:szCs w:val="18"/>
                      </w:rPr>
                      <m:t>peak</m:t>
                    </w:del>
                  </m:r>
                </m:sub>
              </m:sSub>
            </m:oMath>
            <w:del w:id="12819" w:author="Greg Clendenning" w:date="2024-04-16T16:42:00Z">
              <w:r w:rsidRPr="00C46384">
                <w:rPr>
                  <w:rFonts w:cs="Arial"/>
                  <w:b/>
                  <w:szCs w:val="18"/>
                </w:rPr>
                <w:delText>)</w:delText>
              </w:r>
            </w:del>
            <w:ins w:id="12820" w:author="Greg Clendenning" w:date="2024-04-16T16:42:00Z">
              <w:r w:rsidR="00C71CAA" w:rsidRPr="001570EA">
                <w:rPr>
                  <w:rFonts w:cs="Arial"/>
                  <w:b/>
                  <w:bCs/>
                  <w:color w:val="000000"/>
                  <w:szCs w:val="18"/>
                </w:rPr>
                <w:t>ΔkW</w:t>
              </w:r>
              <w:r w:rsidR="00C71CAA" w:rsidRPr="001570EA">
                <w:rPr>
                  <w:rFonts w:cs="Arial"/>
                  <w:b/>
                  <w:bCs/>
                  <w:color w:val="000000"/>
                  <w:szCs w:val="18"/>
                  <w:vertAlign w:val="subscript"/>
                </w:rPr>
                <w:t>summer peak</w:t>
              </w:r>
            </w:ins>
          </w:p>
        </w:tc>
        <w:tc>
          <w:tcPr>
            <w:tcW w:w="1722" w:type="dxa"/>
            <w:shd w:val="clear" w:color="auto" w:fill="BFBFBF" w:themeFill="background1" w:themeFillShade="BF"/>
            <w:vAlign w:val="bottom"/>
            <w:cellIns w:id="12821" w:author="Greg Clendenning" w:date="2024-04-16T16:42:00Z"/>
          </w:tcPr>
          <w:p w14:paraId="480F0E0D" w14:textId="77777777" w:rsidR="00C71CAA" w:rsidRPr="001570EA" w:rsidRDefault="00C71CAA">
            <w:pPr>
              <w:spacing w:before="80" w:after="80"/>
              <w:jc w:val="center"/>
              <w:rPr>
                <w:ins w:id="12822" w:author="Greg Clendenning" w:date="2024-04-16T16:42:00Z"/>
                <w:rFonts w:cs="Arial"/>
                <w:b/>
                <w:bCs/>
                <w:color w:val="000000"/>
                <w:sz w:val="18"/>
                <w:szCs w:val="18"/>
              </w:rPr>
            </w:pPr>
          </w:p>
          <w:p w14:paraId="049AEC62" w14:textId="77777777" w:rsidR="00C71CAA" w:rsidRPr="001570EA" w:rsidRDefault="00C71CAA">
            <w:pPr>
              <w:spacing w:before="80" w:after="80"/>
              <w:jc w:val="center"/>
              <w:rPr>
                <w:ins w:id="12823" w:author="Greg Clendenning" w:date="2024-04-16T16:42:00Z"/>
                <w:rFonts w:cs="Arial"/>
                <w:b/>
                <w:bCs/>
                <w:color w:val="000000"/>
                <w:sz w:val="18"/>
                <w:szCs w:val="18"/>
              </w:rPr>
            </w:pPr>
          </w:p>
          <w:p w14:paraId="466B0F0B" w14:textId="77777777" w:rsidR="00C71CAA" w:rsidRPr="001570EA" w:rsidRDefault="00C71CAA">
            <w:pPr>
              <w:pStyle w:val="TableCell"/>
              <w:spacing w:before="60" w:after="60"/>
              <w:jc w:val="center"/>
              <w:rPr>
                <w:rFonts w:cs="Arial"/>
                <w:b/>
                <w:szCs w:val="18"/>
              </w:rPr>
            </w:pPr>
            <w:ins w:id="12824" w:author="Greg Clendenning" w:date="2024-04-16T16:42:00Z">
              <w:r w:rsidRPr="001570EA">
                <w:rPr>
                  <w:rFonts w:cs="Arial"/>
                  <w:b/>
                  <w:bCs/>
                  <w:color w:val="000000"/>
                  <w:szCs w:val="18"/>
                </w:rPr>
                <w:t>ΔkW</w:t>
              </w:r>
              <w:r w:rsidRPr="001570EA">
                <w:rPr>
                  <w:rFonts w:cs="Arial"/>
                  <w:b/>
                  <w:bCs/>
                  <w:color w:val="000000"/>
                  <w:szCs w:val="18"/>
                  <w:vertAlign w:val="subscript"/>
                </w:rPr>
                <w:t>winter peak</w:t>
              </w:r>
            </w:ins>
          </w:p>
        </w:tc>
      </w:tr>
      <w:tr w:rsidR="00475EB1" w:rsidRPr="001570EA" w14:paraId="49FF73B4" w14:textId="77777777">
        <w:trPr>
          <w:trHeight w:val="1215"/>
        </w:trPr>
        <w:tc>
          <w:tcPr>
            <w:tcW w:w="1619" w:type="dxa"/>
            <w:noWrap/>
            <w:vAlign w:val="center"/>
            <w:hideMark/>
          </w:tcPr>
          <w:p w14:paraId="1AF132FA" w14:textId="77777777" w:rsidR="00C71CAA" w:rsidRPr="001570EA" w:rsidRDefault="00C71CAA">
            <w:pPr>
              <w:jc w:val="center"/>
              <w:rPr>
                <w:rFonts w:cs="Arial"/>
                <w:sz w:val="18"/>
                <w:szCs w:val="18"/>
              </w:rPr>
            </w:pPr>
            <w:r w:rsidRPr="001570EA">
              <w:rPr>
                <w:rFonts w:cs="Arial"/>
                <w:sz w:val="18"/>
                <w:szCs w:val="18"/>
              </w:rPr>
              <w:t>Electric Storage</w:t>
            </w:r>
          </w:p>
        </w:tc>
        <w:tc>
          <w:tcPr>
            <w:tcW w:w="1230" w:type="dxa"/>
            <w:vAlign w:val="center"/>
          </w:tcPr>
          <w:p w14:paraId="323D6B9A" w14:textId="77777777" w:rsidR="00C71CAA" w:rsidRPr="001570EA" w:rsidRDefault="00C71CAA">
            <w:pPr>
              <w:jc w:val="center"/>
              <w:rPr>
                <w:rFonts w:cs="Arial"/>
                <w:sz w:val="18"/>
                <w:szCs w:val="18"/>
              </w:rPr>
            </w:pPr>
            <w:r w:rsidRPr="001570EA">
              <w:rPr>
                <w:rFonts w:cs="Arial"/>
                <w:sz w:val="18"/>
                <w:szCs w:val="18"/>
              </w:rPr>
              <w:t>0</w:t>
            </w:r>
          </w:p>
        </w:tc>
        <w:tc>
          <w:tcPr>
            <w:tcW w:w="738" w:type="dxa"/>
            <w:noWrap/>
            <w:vAlign w:val="center"/>
            <w:hideMark/>
          </w:tcPr>
          <w:p w14:paraId="7955B10F"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hideMark/>
          </w:tcPr>
          <w:p w14:paraId="67767C8A" w14:textId="1FE1B500" w:rsidR="00C71CAA" w:rsidRPr="001570EA" w:rsidRDefault="00FA5174">
            <w:pPr>
              <w:jc w:val="center"/>
              <w:rPr>
                <w:rFonts w:cs="Arial"/>
                <w:sz w:val="18"/>
                <w:szCs w:val="18"/>
              </w:rPr>
            </w:pPr>
            <w:del w:id="12825" w:author="Greg Clendenning" w:date="2024-04-16T16:42:00Z">
              <w:r w:rsidRPr="00434967">
                <w:rPr>
                  <w:rFonts w:cs="Arial"/>
                  <w:sz w:val="18"/>
                  <w:szCs w:val="18"/>
                </w:rPr>
                <w:delText>0.90</w:delText>
              </w:r>
            </w:del>
            <w:ins w:id="12826" w:author="Greg Clendenning" w:date="2024-04-16T16:42:00Z">
              <w:r w:rsidR="00C71CAA" w:rsidRPr="001570EA">
                <w:rPr>
                  <w:rFonts w:cs="Arial"/>
                  <w:sz w:val="18"/>
                  <w:szCs w:val="18"/>
                </w:rPr>
                <w:t>1.03</w:t>
              </w:r>
            </w:ins>
          </w:p>
        </w:tc>
        <w:tc>
          <w:tcPr>
            <w:tcW w:w="1476" w:type="dxa"/>
            <w:noWrap/>
            <w:vAlign w:val="center"/>
          </w:tcPr>
          <w:p w14:paraId="4794B025" w14:textId="77777777" w:rsidR="00C71CAA" w:rsidRPr="001570EA" w:rsidRDefault="00C71CAA">
            <w:pPr>
              <w:jc w:val="center"/>
              <w:rPr>
                <w:rFonts w:cs="Arial"/>
                <w:sz w:val="18"/>
                <w:szCs w:val="18"/>
              </w:rPr>
            </w:pPr>
            <w:r w:rsidRPr="001570EA">
              <w:rPr>
                <w:rFonts w:cs="Arial"/>
                <w:color w:val="000000"/>
                <w:sz w:val="18"/>
                <w:szCs w:val="18"/>
              </w:rPr>
              <w:t>60.0</w:t>
            </w:r>
          </w:p>
        </w:tc>
        <w:tc>
          <w:tcPr>
            <w:tcW w:w="1722" w:type="dxa"/>
            <w:gridSpan w:val="2"/>
            <w:noWrap/>
            <w:vAlign w:val="center"/>
          </w:tcPr>
          <w:p w14:paraId="2E365881" w14:textId="30E9876F" w:rsidR="00C71CAA" w:rsidRPr="001570EA" w:rsidRDefault="00C71CAA">
            <w:pPr>
              <w:jc w:val="center"/>
              <w:rPr>
                <w:rFonts w:cs="Arial"/>
                <w:sz w:val="18"/>
                <w:szCs w:val="18"/>
              </w:rPr>
            </w:pPr>
            <w:r w:rsidRPr="001570EA">
              <w:rPr>
                <w:rFonts w:cs="Arial"/>
                <w:color w:val="000000"/>
                <w:sz w:val="18"/>
                <w:szCs w:val="18"/>
              </w:rPr>
              <w:t>0.</w:t>
            </w:r>
            <w:del w:id="12827" w:author="Greg Clendenning" w:date="2024-04-16T16:42:00Z">
              <w:r w:rsidR="00FA5174" w:rsidRPr="00111A7E">
                <w:rPr>
                  <w:rFonts w:cs="Arial"/>
                  <w:color w:val="000000"/>
                  <w:sz w:val="18"/>
                  <w:szCs w:val="18"/>
                </w:rPr>
                <w:delText>0048</w:delText>
              </w:r>
            </w:del>
            <w:ins w:id="12828" w:author="Greg Clendenning" w:date="2024-04-16T16:42:00Z">
              <w:r w:rsidRPr="001570EA">
                <w:rPr>
                  <w:rFonts w:cs="Arial"/>
                  <w:color w:val="000000"/>
                  <w:sz w:val="18"/>
                  <w:szCs w:val="18"/>
                </w:rPr>
                <w:t>0063</w:t>
              </w:r>
            </w:ins>
          </w:p>
        </w:tc>
        <w:tc>
          <w:tcPr>
            <w:tcW w:w="1722" w:type="dxa"/>
            <w:vAlign w:val="center"/>
            <w:cellIns w:id="12829" w:author="Greg Clendenning" w:date="2024-04-16T16:42:00Z"/>
          </w:tcPr>
          <w:p w14:paraId="75EE1744" w14:textId="77777777" w:rsidR="00C71CAA" w:rsidRPr="001570EA" w:rsidRDefault="00C71CAA">
            <w:pPr>
              <w:jc w:val="center"/>
              <w:rPr>
                <w:rFonts w:cs="Arial"/>
                <w:color w:val="000000"/>
                <w:sz w:val="18"/>
                <w:szCs w:val="18"/>
              </w:rPr>
            </w:pPr>
            <w:ins w:id="12830" w:author="Greg Clendenning" w:date="2024-04-16T16:42:00Z">
              <w:r w:rsidRPr="001570EA">
                <w:rPr>
                  <w:rFonts w:cs="Arial"/>
                  <w:color w:val="000000"/>
                  <w:sz w:val="18"/>
                  <w:szCs w:val="18"/>
                </w:rPr>
                <w:t>0.0106</w:t>
              </w:r>
            </w:ins>
          </w:p>
        </w:tc>
      </w:tr>
      <w:tr w:rsidR="00C71CAA" w:rsidRPr="001570EA" w14:paraId="143F90A3" w14:textId="77777777">
        <w:tblPrEx>
          <w:tblW w:w="94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831" w:author="Greg Clendenning" w:date="2024-04-16T16:42:00Z">
            <w:tblPrEx>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215"/>
          <w:trPrChange w:id="12832" w:author="Greg Clendenning" w:date="2024-04-16T16:42:00Z">
            <w:trPr>
              <w:trHeight w:val="526"/>
            </w:trPr>
          </w:trPrChange>
        </w:trPr>
        <w:tc>
          <w:tcPr>
            <w:tcW w:w="1619" w:type="dxa"/>
            <w:noWrap/>
            <w:vAlign w:val="center"/>
            <w:tcPrChange w:id="12833" w:author="Greg Clendenning" w:date="2024-04-16T16:42:00Z">
              <w:tcPr>
                <w:tcW w:w="1777" w:type="dxa"/>
                <w:gridSpan w:val="2"/>
                <w:noWrap/>
                <w:vAlign w:val="center"/>
              </w:tcPr>
            </w:tcPrChange>
          </w:tcPr>
          <w:p w14:paraId="68069EB9" w14:textId="77777777" w:rsidR="00C71CAA" w:rsidRPr="001570EA" w:rsidRDefault="00C71CAA">
            <w:pPr>
              <w:jc w:val="center"/>
              <w:rPr>
                <w:rFonts w:cs="Arial"/>
                <w:sz w:val="18"/>
                <w:szCs w:val="18"/>
              </w:rPr>
            </w:pPr>
            <w:r w:rsidRPr="001570EA">
              <w:rPr>
                <w:rFonts w:cs="Arial"/>
                <w:sz w:val="18"/>
                <w:szCs w:val="18"/>
              </w:rPr>
              <w:t>Electric Storage w/Clothes Washer</w:t>
            </w:r>
          </w:p>
        </w:tc>
        <w:tc>
          <w:tcPr>
            <w:tcW w:w="1230" w:type="dxa"/>
            <w:vAlign w:val="center"/>
            <w:tcPrChange w:id="12834" w:author="Greg Clendenning" w:date="2024-04-16T16:42:00Z">
              <w:tcPr>
                <w:tcW w:w="1350" w:type="dxa"/>
                <w:gridSpan w:val="3"/>
                <w:vAlign w:val="center"/>
              </w:tcPr>
            </w:tcPrChange>
          </w:tcPr>
          <w:p w14:paraId="61041358" w14:textId="09FD7D47" w:rsidR="00C71CAA" w:rsidRPr="001570EA" w:rsidRDefault="00FA5174">
            <w:pPr>
              <w:jc w:val="center"/>
              <w:rPr>
                <w:rFonts w:cs="Arial"/>
                <w:sz w:val="18"/>
                <w:szCs w:val="18"/>
              </w:rPr>
            </w:pPr>
            <w:del w:id="12835" w:author="Greg Clendenning" w:date="2024-04-16T16:42:00Z">
              <w:r>
                <w:rPr>
                  <w:rFonts w:cs="Arial"/>
                  <w:sz w:val="18"/>
                  <w:szCs w:val="18"/>
                </w:rPr>
                <w:delText>251</w:delText>
              </w:r>
            </w:del>
            <w:ins w:id="12836" w:author="Greg Clendenning" w:date="2024-04-16T16:42:00Z">
              <w:r w:rsidR="00C71CAA" w:rsidRPr="001570EA">
                <w:rPr>
                  <w:rFonts w:cs="Arial"/>
                  <w:sz w:val="18"/>
                  <w:szCs w:val="18"/>
                </w:rPr>
                <w:t>200</w:t>
              </w:r>
            </w:ins>
          </w:p>
        </w:tc>
        <w:tc>
          <w:tcPr>
            <w:tcW w:w="738" w:type="dxa"/>
            <w:noWrap/>
            <w:vAlign w:val="center"/>
            <w:tcPrChange w:id="12837" w:author="Greg Clendenning" w:date="2024-04-16T16:42:00Z">
              <w:tcPr>
                <w:tcW w:w="810" w:type="dxa"/>
                <w:gridSpan w:val="2"/>
                <w:noWrap/>
                <w:vAlign w:val="center"/>
              </w:tcPr>
            </w:tcPrChange>
          </w:tcPr>
          <w:p w14:paraId="746705A3" w14:textId="77777777" w:rsidR="00C71CAA" w:rsidRPr="001570EA" w:rsidRDefault="00C71CAA">
            <w:pPr>
              <w:jc w:val="center"/>
              <w:rPr>
                <w:rFonts w:cs="Arial"/>
                <w:sz w:val="18"/>
                <w:szCs w:val="18"/>
              </w:rPr>
            </w:pPr>
            <w:r w:rsidRPr="001570EA">
              <w:rPr>
                <w:rFonts w:cs="Arial"/>
                <w:sz w:val="18"/>
                <w:szCs w:val="18"/>
              </w:rPr>
              <w:t>0.98</w:t>
            </w:r>
          </w:p>
        </w:tc>
        <w:tc>
          <w:tcPr>
            <w:tcW w:w="984" w:type="dxa"/>
            <w:noWrap/>
            <w:vAlign w:val="center"/>
            <w:cellIns w:id="12838" w:author="Greg Clendenning" w:date="2024-04-16T16:42:00Z"/>
            <w:tcPrChange w:id="12839" w:author="Greg Clendenning" w:date="2024-04-16T16:42:00Z">
              <w:tcPr>
                <w:tcW w:w="810" w:type="dxa"/>
                <w:noWrap/>
                <w:vAlign w:val="center"/>
                <w:cellIns w:id="12840" w:author="Greg Clendenning" w:date="2024-04-16T16:42:00Z"/>
              </w:tcPr>
            </w:tcPrChange>
          </w:tcPr>
          <w:p w14:paraId="2F5022EB" w14:textId="77777777" w:rsidR="00C71CAA" w:rsidRPr="001570EA" w:rsidRDefault="00C71CAA">
            <w:pPr>
              <w:jc w:val="center"/>
              <w:rPr>
                <w:rFonts w:cs="Arial"/>
                <w:sz w:val="18"/>
                <w:szCs w:val="18"/>
              </w:rPr>
            </w:pPr>
            <w:ins w:id="12841" w:author="Greg Clendenning" w:date="2024-04-16T16:42:00Z">
              <w:r w:rsidRPr="001570EA">
                <w:rPr>
                  <w:rFonts w:cs="Arial"/>
                  <w:sz w:val="18"/>
                  <w:szCs w:val="18"/>
                </w:rPr>
                <w:t>1.03</w:t>
              </w:r>
            </w:ins>
          </w:p>
        </w:tc>
        <w:tc>
          <w:tcPr>
            <w:tcW w:w="1476" w:type="dxa"/>
            <w:noWrap/>
            <w:vAlign w:val="center"/>
            <w:cellIns w:id="12842" w:author="Greg Clendenning" w:date="2024-04-16T16:42:00Z"/>
            <w:tcPrChange w:id="12843" w:author="Greg Clendenning" w:date="2024-04-16T16:42:00Z">
              <w:tcPr>
                <w:tcW w:w="810" w:type="dxa"/>
                <w:gridSpan w:val="2"/>
                <w:noWrap/>
                <w:vAlign w:val="center"/>
                <w:cellIns w:id="12844" w:author="Greg Clendenning" w:date="2024-04-16T16:42:00Z"/>
              </w:tcPr>
            </w:tcPrChange>
          </w:tcPr>
          <w:p w14:paraId="30587002" w14:textId="77777777" w:rsidR="00C71CAA" w:rsidRPr="001570EA" w:rsidRDefault="00C71CAA">
            <w:pPr>
              <w:jc w:val="center"/>
              <w:rPr>
                <w:rFonts w:cs="Arial"/>
                <w:sz w:val="18"/>
                <w:szCs w:val="18"/>
              </w:rPr>
            </w:pPr>
            <w:ins w:id="12845" w:author="Greg Clendenning" w:date="2024-04-16T16:42:00Z">
              <w:r w:rsidRPr="001570EA">
                <w:rPr>
                  <w:rFonts w:cs="Arial"/>
                  <w:color w:val="000000"/>
                  <w:sz w:val="18"/>
                  <w:szCs w:val="18"/>
                </w:rPr>
                <w:t>189.9</w:t>
              </w:r>
            </w:ins>
          </w:p>
        </w:tc>
        <w:tc>
          <w:tcPr>
            <w:tcW w:w="1722" w:type="dxa"/>
            <w:noWrap/>
            <w:vAlign w:val="center"/>
            <w:tcPrChange w:id="12846" w:author="Greg Clendenning" w:date="2024-04-16T16:42:00Z">
              <w:tcPr>
                <w:tcW w:w="1080" w:type="dxa"/>
                <w:noWrap/>
                <w:vAlign w:val="center"/>
              </w:tcPr>
            </w:tcPrChange>
          </w:tcPr>
          <w:p w14:paraId="4BCDC003" w14:textId="5CBBB900" w:rsidR="00C71CAA" w:rsidRPr="001570EA" w:rsidRDefault="00C71CAA">
            <w:pPr>
              <w:jc w:val="center"/>
              <w:rPr>
                <w:rFonts w:cs="Arial"/>
                <w:sz w:val="18"/>
                <w:szCs w:val="18"/>
              </w:rPr>
            </w:pPr>
            <w:r w:rsidRPr="001570EA">
              <w:rPr>
                <w:color w:val="000000"/>
                <w:sz w:val="18"/>
                <w:rPrChange w:id="12847" w:author="Greg Clendenning" w:date="2024-04-16T16:42:00Z">
                  <w:rPr>
                    <w:sz w:val="18"/>
                  </w:rPr>
                </w:rPrChange>
              </w:rPr>
              <w:t>0.</w:t>
            </w:r>
            <w:del w:id="12848" w:author="Greg Clendenning" w:date="2024-04-16T16:42:00Z">
              <w:r w:rsidR="00FA5174" w:rsidRPr="00434967">
                <w:rPr>
                  <w:rFonts w:cs="Arial"/>
                  <w:sz w:val="18"/>
                  <w:szCs w:val="18"/>
                </w:rPr>
                <w:delText>90</w:delText>
              </w:r>
            </w:del>
            <w:ins w:id="12849" w:author="Greg Clendenning" w:date="2024-04-16T16:42:00Z">
              <w:r w:rsidRPr="001570EA">
                <w:rPr>
                  <w:rFonts w:cs="Arial"/>
                  <w:color w:val="000000"/>
                  <w:sz w:val="18"/>
                  <w:szCs w:val="18"/>
                </w:rPr>
                <w:t>0199</w:t>
              </w:r>
            </w:ins>
          </w:p>
        </w:tc>
        <w:tc>
          <w:tcPr>
            <w:tcW w:w="1620" w:type="dxa"/>
            <w:cellDel w:id="12850" w:author="Greg Clendenning" w:date="2024-04-16T16:42:00Z"/>
            <w:tcPrChange w:id="12851" w:author="Greg Clendenning" w:date="2024-04-16T16:42:00Z">
              <w:tcPr>
                <w:tcW w:w="1620" w:type="dxa"/>
                <w:gridSpan w:val="2"/>
                <w:noWrap/>
                <w:vAlign w:val="center"/>
                <w:cellDel w:id="12852" w:author="Greg Clendenning" w:date="2024-04-16T16:42:00Z"/>
              </w:tcPr>
            </w:tcPrChange>
          </w:tcPr>
          <w:p w14:paraId="14DDEC03" w14:textId="77777777" w:rsidR="00FA5174" w:rsidRDefault="00FA5174" w:rsidP="00BD2C4C">
            <w:pPr>
              <w:jc w:val="center"/>
              <w:rPr>
                <w:rFonts w:cs="Arial"/>
                <w:color w:val="000000"/>
                <w:sz w:val="18"/>
                <w:szCs w:val="18"/>
              </w:rPr>
            </w:pPr>
            <w:del w:id="12853" w:author="Greg Clendenning" w:date="2024-04-16T16:42:00Z">
              <w:r>
                <w:rPr>
                  <w:rFonts w:cs="Arial"/>
                  <w:color w:val="000000"/>
                  <w:sz w:val="18"/>
                  <w:szCs w:val="18"/>
                </w:rPr>
                <w:delText>112.0</w:delText>
              </w:r>
            </w:del>
          </w:p>
        </w:tc>
        <w:tc>
          <w:tcPr>
            <w:tcW w:w="1722" w:type="dxa"/>
            <w:vAlign w:val="center"/>
            <w:tcPrChange w:id="12854" w:author="Greg Clendenning" w:date="2024-04-16T16:42:00Z">
              <w:tcPr>
                <w:tcW w:w="1890" w:type="dxa"/>
                <w:gridSpan w:val="2"/>
                <w:noWrap/>
                <w:vAlign w:val="center"/>
              </w:tcPr>
            </w:tcPrChange>
          </w:tcPr>
          <w:p w14:paraId="2F4C1147" w14:textId="035D1002" w:rsidR="00C71CAA" w:rsidRPr="001570EA" w:rsidRDefault="00C71CAA">
            <w:pPr>
              <w:jc w:val="center"/>
              <w:rPr>
                <w:color w:val="000000"/>
                <w:sz w:val="18"/>
                <w:rPrChange w:id="12855" w:author="Greg Clendenning" w:date="2024-04-16T16:42:00Z">
                  <w:rPr>
                    <w:sz w:val="18"/>
                  </w:rPr>
                </w:rPrChange>
              </w:rPr>
            </w:pPr>
            <w:r w:rsidRPr="001570EA">
              <w:rPr>
                <w:rFonts w:cs="Arial"/>
                <w:color w:val="000000"/>
                <w:sz w:val="18"/>
                <w:szCs w:val="18"/>
              </w:rPr>
              <w:t>0.</w:t>
            </w:r>
            <w:del w:id="12856" w:author="Greg Clendenning" w:date="2024-04-16T16:42:00Z">
              <w:r w:rsidR="00FA5174" w:rsidRPr="00111A7E">
                <w:rPr>
                  <w:rFonts w:cs="Arial"/>
                  <w:color w:val="000000"/>
                  <w:sz w:val="18"/>
                  <w:szCs w:val="18"/>
                </w:rPr>
                <w:delText>009</w:delText>
              </w:r>
              <w:r w:rsidR="00FA5174">
                <w:rPr>
                  <w:rFonts w:cs="Arial"/>
                  <w:color w:val="000000"/>
                  <w:sz w:val="18"/>
                  <w:szCs w:val="18"/>
                </w:rPr>
                <w:delText>0</w:delText>
              </w:r>
            </w:del>
            <w:ins w:id="12857" w:author="Greg Clendenning" w:date="2024-04-16T16:42:00Z">
              <w:r w:rsidRPr="001570EA">
                <w:rPr>
                  <w:rFonts w:cs="Arial"/>
                  <w:color w:val="000000"/>
                  <w:sz w:val="18"/>
                  <w:szCs w:val="18"/>
                </w:rPr>
                <w:t>0333</w:t>
              </w:r>
            </w:ins>
          </w:p>
        </w:tc>
      </w:tr>
      <w:tr w:rsidR="00475EB1" w:rsidRPr="001570EA" w14:paraId="4C744876" w14:textId="77777777">
        <w:trPr>
          <w:trHeight w:val="1215"/>
        </w:trPr>
        <w:tc>
          <w:tcPr>
            <w:tcW w:w="1619" w:type="dxa"/>
            <w:noWrap/>
            <w:vAlign w:val="center"/>
            <w:hideMark/>
          </w:tcPr>
          <w:p w14:paraId="659C6766" w14:textId="77777777" w:rsidR="00C71CAA" w:rsidRPr="001570EA" w:rsidRDefault="00C71CAA">
            <w:pPr>
              <w:jc w:val="center"/>
              <w:rPr>
                <w:rFonts w:cs="Arial"/>
                <w:color w:val="000000"/>
                <w:sz w:val="18"/>
                <w:szCs w:val="18"/>
              </w:rPr>
            </w:pPr>
            <w:r w:rsidRPr="001570EA">
              <w:rPr>
                <w:rFonts w:cs="Arial"/>
                <w:color w:val="000000"/>
                <w:sz w:val="18"/>
                <w:szCs w:val="18"/>
              </w:rPr>
              <w:t>HPWH</w:t>
            </w:r>
          </w:p>
        </w:tc>
        <w:tc>
          <w:tcPr>
            <w:tcW w:w="1230" w:type="dxa"/>
            <w:vAlign w:val="center"/>
          </w:tcPr>
          <w:p w14:paraId="3C379802" w14:textId="77777777" w:rsidR="00C71CAA" w:rsidRPr="001570EA" w:rsidRDefault="00C71CAA">
            <w:pPr>
              <w:jc w:val="center"/>
              <w:rPr>
                <w:rFonts w:cs="Arial"/>
                <w:color w:val="000000"/>
                <w:sz w:val="18"/>
                <w:szCs w:val="18"/>
              </w:rPr>
            </w:pPr>
            <w:r w:rsidRPr="001570EA">
              <w:rPr>
                <w:rFonts w:cs="Arial"/>
                <w:color w:val="000000"/>
                <w:sz w:val="18"/>
                <w:szCs w:val="18"/>
              </w:rPr>
              <w:t>0</w:t>
            </w:r>
          </w:p>
        </w:tc>
        <w:tc>
          <w:tcPr>
            <w:tcW w:w="738" w:type="dxa"/>
            <w:noWrap/>
            <w:vAlign w:val="center"/>
            <w:hideMark/>
          </w:tcPr>
          <w:p w14:paraId="3BCF6A68" w14:textId="243BC6EA" w:rsidR="00C71CAA" w:rsidRPr="001570EA" w:rsidRDefault="00FA5174">
            <w:pPr>
              <w:jc w:val="center"/>
              <w:rPr>
                <w:rFonts w:cs="Arial"/>
                <w:color w:val="000000"/>
                <w:sz w:val="18"/>
                <w:szCs w:val="18"/>
              </w:rPr>
            </w:pPr>
            <w:del w:id="12858" w:author="Greg Clendenning" w:date="2024-04-16T16:42:00Z">
              <w:r w:rsidRPr="00434967">
                <w:rPr>
                  <w:rFonts w:cs="Arial"/>
                  <w:color w:val="000000"/>
                  <w:sz w:val="18"/>
                  <w:szCs w:val="18"/>
                </w:rPr>
                <w:delText>2.1</w:delText>
              </w:r>
            </w:del>
            <w:ins w:id="12859" w:author="Greg Clendenning" w:date="2024-04-16T16:42:00Z">
              <w:r w:rsidR="00C71CAA" w:rsidRPr="001570EA">
                <w:rPr>
                  <w:rFonts w:cs="Arial"/>
                  <w:color w:val="000000"/>
                  <w:sz w:val="18"/>
                  <w:szCs w:val="18"/>
                </w:rPr>
                <w:t>3.11</w:t>
              </w:r>
            </w:ins>
          </w:p>
        </w:tc>
        <w:tc>
          <w:tcPr>
            <w:tcW w:w="984" w:type="dxa"/>
            <w:noWrap/>
            <w:vAlign w:val="center"/>
            <w:hideMark/>
          </w:tcPr>
          <w:p w14:paraId="1F31DDEB" w14:textId="244ABC9A" w:rsidR="00C71CAA" w:rsidRPr="001570EA" w:rsidRDefault="00C71CAA">
            <w:pPr>
              <w:jc w:val="center"/>
              <w:rPr>
                <w:rFonts w:cs="Arial"/>
                <w:color w:val="000000"/>
                <w:sz w:val="18"/>
                <w:szCs w:val="18"/>
              </w:rPr>
            </w:pPr>
            <w:r w:rsidRPr="001570EA">
              <w:rPr>
                <w:rFonts w:cs="Arial"/>
                <w:color w:val="000000"/>
                <w:sz w:val="18"/>
                <w:szCs w:val="18"/>
              </w:rPr>
              <w:t>2.</w:t>
            </w:r>
            <w:del w:id="12860" w:author="Greg Clendenning" w:date="2024-04-16T16:42:00Z">
              <w:r w:rsidR="00FA5174" w:rsidRPr="00434967">
                <w:rPr>
                  <w:rFonts w:cs="Arial"/>
                  <w:color w:val="000000"/>
                  <w:sz w:val="18"/>
                  <w:szCs w:val="18"/>
                </w:rPr>
                <w:delText>0</w:delText>
              </w:r>
              <w:r w:rsidR="00FA5174">
                <w:rPr>
                  <w:rFonts w:cs="Arial"/>
                  <w:color w:val="000000"/>
                  <w:sz w:val="18"/>
                  <w:szCs w:val="18"/>
                </w:rPr>
                <w:delText>0</w:delText>
              </w:r>
            </w:del>
            <w:ins w:id="12861" w:author="Greg Clendenning" w:date="2024-04-16T16:42:00Z">
              <w:r w:rsidRPr="001570EA">
                <w:rPr>
                  <w:rFonts w:cs="Arial"/>
                  <w:color w:val="000000"/>
                  <w:sz w:val="18"/>
                  <w:szCs w:val="18"/>
                </w:rPr>
                <w:t>80</w:t>
              </w:r>
            </w:ins>
          </w:p>
        </w:tc>
        <w:tc>
          <w:tcPr>
            <w:tcW w:w="1476" w:type="dxa"/>
            <w:noWrap/>
            <w:vAlign w:val="center"/>
            <w:cellIns w:id="12862" w:author="Greg Clendenning" w:date="2024-04-16T16:42:00Z"/>
          </w:tcPr>
          <w:p w14:paraId="571B3472" w14:textId="77777777" w:rsidR="00C71CAA" w:rsidRPr="001570EA" w:rsidRDefault="00C71CAA">
            <w:pPr>
              <w:jc w:val="center"/>
              <w:rPr>
                <w:rFonts w:cs="Arial"/>
                <w:color w:val="000000"/>
                <w:sz w:val="18"/>
                <w:szCs w:val="18"/>
              </w:rPr>
            </w:pPr>
            <w:ins w:id="12863" w:author="Greg Clendenning" w:date="2024-04-16T16:42:00Z">
              <w:r w:rsidRPr="001570EA">
                <w:rPr>
                  <w:rFonts w:cs="Arial"/>
                  <w:color w:val="000000"/>
                  <w:sz w:val="18"/>
                  <w:szCs w:val="18"/>
                </w:rPr>
                <w:t>18.9</w:t>
              </w:r>
            </w:ins>
          </w:p>
        </w:tc>
        <w:tc>
          <w:tcPr>
            <w:tcW w:w="1722" w:type="dxa"/>
            <w:gridSpan w:val="2"/>
            <w:noWrap/>
            <w:vAlign w:val="center"/>
          </w:tcPr>
          <w:p w14:paraId="49B7DC78" w14:textId="62321F42" w:rsidR="00C71CAA" w:rsidRPr="001570EA" w:rsidRDefault="00FA5174">
            <w:pPr>
              <w:jc w:val="center"/>
              <w:rPr>
                <w:rFonts w:cs="Arial"/>
                <w:color w:val="000000"/>
                <w:sz w:val="18"/>
                <w:szCs w:val="18"/>
              </w:rPr>
            </w:pPr>
            <w:del w:id="12864" w:author="Greg Clendenning" w:date="2024-04-16T16:42:00Z">
              <w:r w:rsidRPr="00111A7E">
                <w:rPr>
                  <w:rFonts w:cs="Arial"/>
                  <w:color w:val="000000"/>
                  <w:sz w:val="18"/>
                  <w:szCs w:val="18"/>
                </w:rPr>
                <w:delText>28.</w:delText>
              </w:r>
            </w:del>
            <w:r w:rsidR="00C71CAA" w:rsidRPr="001570EA">
              <w:rPr>
                <w:rFonts w:cs="Arial"/>
                <w:color w:val="000000"/>
                <w:sz w:val="18"/>
                <w:szCs w:val="18"/>
              </w:rPr>
              <w:t>0</w:t>
            </w:r>
            <w:ins w:id="12865" w:author="Greg Clendenning" w:date="2024-04-16T16:42:00Z">
              <w:r w:rsidR="00C71CAA" w:rsidRPr="001570EA">
                <w:rPr>
                  <w:rFonts w:cs="Arial"/>
                  <w:color w:val="000000"/>
                  <w:sz w:val="18"/>
                  <w:szCs w:val="18"/>
                </w:rPr>
                <w:t>.0020</w:t>
              </w:r>
            </w:ins>
          </w:p>
        </w:tc>
        <w:tc>
          <w:tcPr>
            <w:tcW w:w="1722" w:type="dxa"/>
            <w:vAlign w:val="center"/>
          </w:tcPr>
          <w:p w14:paraId="2D91C661" w14:textId="37E61379" w:rsidR="00C71CAA" w:rsidRPr="001570EA" w:rsidRDefault="00C71CAA">
            <w:pPr>
              <w:jc w:val="center"/>
              <w:rPr>
                <w:rFonts w:cs="Arial"/>
                <w:color w:val="000000"/>
                <w:sz w:val="18"/>
                <w:szCs w:val="18"/>
              </w:rPr>
            </w:pPr>
            <w:r w:rsidRPr="001570EA">
              <w:rPr>
                <w:rFonts w:cs="Arial"/>
                <w:color w:val="000000"/>
                <w:sz w:val="18"/>
                <w:szCs w:val="18"/>
              </w:rPr>
              <w:t>0.</w:t>
            </w:r>
            <w:del w:id="12866" w:author="Greg Clendenning" w:date="2024-04-16T16:42:00Z">
              <w:r w:rsidR="00FA5174" w:rsidRPr="00111A7E">
                <w:rPr>
                  <w:rFonts w:cs="Arial"/>
                  <w:color w:val="000000"/>
                  <w:sz w:val="18"/>
                  <w:szCs w:val="18"/>
                </w:rPr>
                <w:delText>0023</w:delText>
              </w:r>
            </w:del>
            <w:ins w:id="12867" w:author="Greg Clendenning" w:date="2024-04-16T16:42:00Z">
              <w:r w:rsidRPr="001570EA">
                <w:rPr>
                  <w:rFonts w:cs="Arial"/>
                  <w:color w:val="000000"/>
                  <w:sz w:val="18"/>
                  <w:szCs w:val="18"/>
                </w:rPr>
                <w:t>0033</w:t>
              </w:r>
            </w:ins>
          </w:p>
        </w:tc>
      </w:tr>
      <w:tr w:rsidR="00475EB1" w:rsidRPr="001570EA" w14:paraId="51D36740" w14:textId="77777777">
        <w:trPr>
          <w:trHeight w:val="1215"/>
        </w:trPr>
        <w:tc>
          <w:tcPr>
            <w:tcW w:w="1619" w:type="dxa"/>
            <w:noWrap/>
            <w:vAlign w:val="center"/>
          </w:tcPr>
          <w:p w14:paraId="240CACD0" w14:textId="77777777" w:rsidR="00C71CAA" w:rsidRPr="001570EA" w:rsidRDefault="00C71CAA">
            <w:pPr>
              <w:jc w:val="center"/>
              <w:rPr>
                <w:rFonts w:cs="Arial"/>
                <w:color w:val="000000"/>
                <w:sz w:val="18"/>
                <w:szCs w:val="18"/>
              </w:rPr>
            </w:pPr>
            <w:r w:rsidRPr="001570EA">
              <w:rPr>
                <w:rFonts w:cs="Arial"/>
                <w:color w:val="000000"/>
                <w:sz w:val="18"/>
                <w:szCs w:val="18"/>
              </w:rPr>
              <w:t>HPWH w/Clothes Washer</w:t>
            </w:r>
          </w:p>
        </w:tc>
        <w:tc>
          <w:tcPr>
            <w:tcW w:w="1230" w:type="dxa"/>
            <w:vAlign w:val="center"/>
          </w:tcPr>
          <w:p w14:paraId="154E6827" w14:textId="77777777" w:rsidR="00C71CAA" w:rsidRPr="001570EA" w:rsidRDefault="00C71CAA">
            <w:pPr>
              <w:jc w:val="center"/>
              <w:rPr>
                <w:rFonts w:cs="Arial"/>
                <w:color w:val="000000"/>
                <w:sz w:val="18"/>
                <w:szCs w:val="18"/>
              </w:rPr>
            </w:pPr>
            <w:r w:rsidRPr="001570EA">
              <w:rPr>
                <w:rFonts w:cs="Arial"/>
                <w:color w:val="000000"/>
                <w:sz w:val="18"/>
                <w:szCs w:val="18"/>
              </w:rPr>
              <w:t>251</w:t>
            </w:r>
          </w:p>
        </w:tc>
        <w:tc>
          <w:tcPr>
            <w:tcW w:w="738" w:type="dxa"/>
            <w:noWrap/>
            <w:vAlign w:val="center"/>
          </w:tcPr>
          <w:p w14:paraId="7BFE69AB" w14:textId="1085E366" w:rsidR="00C71CAA" w:rsidRPr="001570EA" w:rsidRDefault="00FA5174">
            <w:pPr>
              <w:jc w:val="center"/>
              <w:rPr>
                <w:rFonts w:cs="Arial"/>
                <w:color w:val="000000"/>
                <w:sz w:val="18"/>
                <w:szCs w:val="18"/>
              </w:rPr>
            </w:pPr>
            <w:del w:id="12868" w:author="Greg Clendenning" w:date="2024-04-16T16:42:00Z">
              <w:r w:rsidRPr="00434967">
                <w:rPr>
                  <w:rFonts w:cs="Arial"/>
                  <w:color w:val="000000"/>
                  <w:sz w:val="18"/>
                  <w:szCs w:val="18"/>
                </w:rPr>
                <w:delText>2.1</w:delText>
              </w:r>
            </w:del>
            <w:ins w:id="12869" w:author="Greg Clendenning" w:date="2024-04-16T16:42:00Z">
              <w:r w:rsidR="00C71CAA" w:rsidRPr="001570EA">
                <w:rPr>
                  <w:rFonts w:cs="Arial"/>
                  <w:color w:val="000000"/>
                  <w:sz w:val="18"/>
                  <w:szCs w:val="18"/>
                </w:rPr>
                <w:t>3.11</w:t>
              </w:r>
            </w:ins>
          </w:p>
        </w:tc>
        <w:tc>
          <w:tcPr>
            <w:tcW w:w="984" w:type="dxa"/>
            <w:noWrap/>
            <w:vAlign w:val="center"/>
          </w:tcPr>
          <w:p w14:paraId="6A28CC97" w14:textId="7B717CBE" w:rsidR="00C71CAA" w:rsidRPr="001570EA" w:rsidRDefault="00C71CAA">
            <w:pPr>
              <w:jc w:val="center"/>
              <w:rPr>
                <w:rFonts w:cs="Arial"/>
                <w:color w:val="000000"/>
                <w:sz w:val="18"/>
                <w:szCs w:val="18"/>
              </w:rPr>
            </w:pPr>
            <w:r w:rsidRPr="001570EA">
              <w:rPr>
                <w:rFonts w:cs="Arial"/>
                <w:color w:val="000000"/>
                <w:sz w:val="18"/>
                <w:szCs w:val="18"/>
              </w:rPr>
              <w:t>2.</w:t>
            </w:r>
            <w:del w:id="12870" w:author="Greg Clendenning" w:date="2024-04-16T16:42:00Z">
              <w:r w:rsidR="00FA5174" w:rsidRPr="00434967">
                <w:rPr>
                  <w:rFonts w:cs="Arial"/>
                  <w:color w:val="000000"/>
                  <w:sz w:val="18"/>
                  <w:szCs w:val="18"/>
                </w:rPr>
                <w:delText>0</w:delText>
              </w:r>
              <w:r w:rsidR="00FA5174">
                <w:rPr>
                  <w:rFonts w:cs="Arial"/>
                  <w:color w:val="000000"/>
                  <w:sz w:val="18"/>
                  <w:szCs w:val="18"/>
                </w:rPr>
                <w:delText>0</w:delText>
              </w:r>
            </w:del>
            <w:ins w:id="12871" w:author="Greg Clendenning" w:date="2024-04-16T16:42:00Z">
              <w:r w:rsidRPr="001570EA">
                <w:rPr>
                  <w:rFonts w:cs="Arial"/>
                  <w:color w:val="000000"/>
                  <w:sz w:val="18"/>
                  <w:szCs w:val="18"/>
                </w:rPr>
                <w:t>80</w:t>
              </w:r>
            </w:ins>
          </w:p>
        </w:tc>
        <w:tc>
          <w:tcPr>
            <w:tcW w:w="1476" w:type="dxa"/>
            <w:noWrap/>
            <w:vAlign w:val="center"/>
          </w:tcPr>
          <w:p w14:paraId="3A3DA648" w14:textId="4BCB8A2C" w:rsidR="00C71CAA" w:rsidRPr="001570EA" w:rsidRDefault="00FA5174">
            <w:pPr>
              <w:jc w:val="center"/>
              <w:rPr>
                <w:rFonts w:cs="Arial"/>
                <w:color w:val="000000"/>
                <w:sz w:val="18"/>
                <w:szCs w:val="18"/>
              </w:rPr>
            </w:pPr>
            <w:del w:id="12872" w:author="Greg Clendenning" w:date="2024-04-16T16:42:00Z">
              <w:r>
                <w:rPr>
                  <w:rFonts w:cs="Arial"/>
                  <w:color w:val="000000"/>
                  <w:sz w:val="18"/>
                  <w:szCs w:val="18"/>
                </w:rPr>
                <w:delText>51.5</w:delText>
              </w:r>
            </w:del>
            <w:ins w:id="12873" w:author="Greg Clendenning" w:date="2024-04-16T16:42:00Z">
              <w:r w:rsidR="00C71CAA" w:rsidRPr="001570EA">
                <w:rPr>
                  <w:rFonts w:cs="Arial"/>
                  <w:color w:val="000000"/>
                  <w:sz w:val="18"/>
                  <w:szCs w:val="18"/>
                </w:rPr>
                <w:t>67.0</w:t>
              </w:r>
            </w:ins>
          </w:p>
        </w:tc>
        <w:tc>
          <w:tcPr>
            <w:tcW w:w="1722" w:type="dxa"/>
            <w:gridSpan w:val="2"/>
            <w:noWrap/>
            <w:vAlign w:val="center"/>
          </w:tcPr>
          <w:p w14:paraId="6A20E16F" w14:textId="5A808B48" w:rsidR="00C71CAA" w:rsidRPr="001570EA" w:rsidRDefault="00C71CAA">
            <w:pPr>
              <w:jc w:val="center"/>
              <w:rPr>
                <w:rFonts w:cs="Arial"/>
                <w:color w:val="000000"/>
                <w:sz w:val="18"/>
                <w:szCs w:val="18"/>
              </w:rPr>
            </w:pPr>
            <w:r w:rsidRPr="001570EA">
              <w:rPr>
                <w:rFonts w:cs="Arial"/>
                <w:color w:val="000000"/>
                <w:sz w:val="18"/>
                <w:szCs w:val="18"/>
              </w:rPr>
              <w:t>0.</w:t>
            </w:r>
            <w:del w:id="12874" w:author="Greg Clendenning" w:date="2024-04-16T16:42:00Z">
              <w:r w:rsidR="00FA5174" w:rsidRPr="00111A7E">
                <w:rPr>
                  <w:rFonts w:cs="Arial"/>
                  <w:color w:val="000000"/>
                  <w:sz w:val="18"/>
                  <w:szCs w:val="18"/>
                </w:rPr>
                <w:delText>004</w:delText>
              </w:r>
              <w:r w:rsidR="00FA5174">
                <w:rPr>
                  <w:rFonts w:cs="Arial"/>
                  <w:color w:val="000000"/>
                  <w:sz w:val="18"/>
                  <w:szCs w:val="18"/>
                </w:rPr>
                <w:delText>1</w:delText>
              </w:r>
            </w:del>
            <w:ins w:id="12875" w:author="Greg Clendenning" w:date="2024-04-16T16:42:00Z">
              <w:r w:rsidRPr="001570EA">
                <w:rPr>
                  <w:rFonts w:cs="Arial"/>
                  <w:color w:val="000000"/>
                  <w:sz w:val="18"/>
                  <w:szCs w:val="18"/>
                </w:rPr>
                <w:t>0070</w:t>
              </w:r>
            </w:ins>
          </w:p>
        </w:tc>
        <w:tc>
          <w:tcPr>
            <w:tcW w:w="1722" w:type="dxa"/>
            <w:vAlign w:val="center"/>
            <w:cellIns w:id="12876" w:author="Greg Clendenning" w:date="2024-04-16T16:42:00Z"/>
          </w:tcPr>
          <w:p w14:paraId="0A7551E5" w14:textId="77777777" w:rsidR="00C71CAA" w:rsidRPr="001570EA" w:rsidRDefault="00C71CAA">
            <w:pPr>
              <w:jc w:val="center"/>
              <w:rPr>
                <w:rFonts w:cs="Arial"/>
                <w:color w:val="000000"/>
                <w:sz w:val="18"/>
                <w:szCs w:val="18"/>
              </w:rPr>
            </w:pPr>
            <w:ins w:id="12877" w:author="Greg Clendenning" w:date="2024-04-16T16:42:00Z">
              <w:r w:rsidRPr="001570EA">
                <w:rPr>
                  <w:rFonts w:cs="Arial"/>
                  <w:color w:val="000000"/>
                  <w:sz w:val="18"/>
                  <w:szCs w:val="18"/>
                </w:rPr>
                <w:t>0.0117</w:t>
              </w:r>
            </w:ins>
          </w:p>
        </w:tc>
      </w:tr>
    </w:tbl>
    <w:p w14:paraId="362CF0C5" w14:textId="77777777" w:rsidR="00C71CAA" w:rsidRPr="001570EA" w:rsidRDefault="00C71CAA" w:rsidP="00C71CAA">
      <w:pPr>
        <w:pStyle w:val="SubStyle"/>
      </w:pPr>
    </w:p>
    <w:p w14:paraId="751D8C55" w14:textId="77777777" w:rsidR="00C71CAA" w:rsidRPr="001570EA" w:rsidRDefault="00C71CAA" w:rsidP="00C71CAA">
      <w:pPr>
        <w:pStyle w:val="SubStyle"/>
      </w:pPr>
      <w:r w:rsidRPr="001570EA">
        <w:t>Evaluation Protocols</w:t>
      </w:r>
    </w:p>
    <w:p w14:paraId="099D7FC2" w14:textId="77777777" w:rsidR="00C71CAA" w:rsidRPr="001570EA" w:rsidRDefault="00C71CAA" w:rsidP="00C71CAA">
      <w:pPr>
        <w:pStyle w:val="BodyText"/>
        <w:ind w:right="0"/>
      </w:pPr>
      <w:r w:rsidRPr="001570EA">
        <w:t>The most appropriate evaluation protocol for this measure is verification of water heater temperature setpoint coupled with assignment of stipulated energy savings.</w:t>
      </w:r>
    </w:p>
    <w:p w14:paraId="7A3AF816" w14:textId="77777777" w:rsidR="00C71CAA" w:rsidRPr="001570EA" w:rsidRDefault="00C71CAA" w:rsidP="00C71CAA">
      <w:pPr>
        <w:pStyle w:val="SubStyle"/>
      </w:pPr>
    </w:p>
    <w:p w14:paraId="434C5030" w14:textId="77777777" w:rsidR="00C71CAA" w:rsidRPr="001570EA" w:rsidRDefault="00C71CAA" w:rsidP="00C71CAA">
      <w:pPr>
        <w:pStyle w:val="SubStyle"/>
      </w:pPr>
      <w:r w:rsidRPr="001570EA">
        <w:t>Sources</w:t>
      </w:r>
    </w:p>
    <w:p w14:paraId="106C2612" w14:textId="77777777" w:rsidR="00FA5174" w:rsidDel="00A75DAB" w:rsidRDefault="00FA5174" w:rsidP="00FA5174">
      <w:pPr>
        <w:pStyle w:val="source10"/>
        <w:numPr>
          <w:ilvl w:val="0"/>
          <w:numId w:val="20"/>
        </w:numPr>
        <w:spacing w:after="120"/>
        <w:ind w:left="360"/>
        <w:rPr>
          <w:del w:id="12878" w:author="Greg Clendenning" w:date="2024-04-16T16:42:00Z"/>
        </w:rPr>
      </w:pPr>
      <w:del w:id="12879" w:author="Greg Clendenning" w:date="2024-04-16T16:42:00Z">
        <w:r>
          <w:delText xml:space="preserve">Previous </w:delText>
        </w:r>
        <w:r w:rsidRPr="00E912F1" w:rsidDel="00A75DAB">
          <w:delText>Federal</w:delText>
        </w:r>
        <w:r>
          <w:delText xml:space="preserve"> </w:delText>
        </w:r>
        <w:r w:rsidRPr="00E912F1" w:rsidDel="00A75DAB">
          <w:delText>Standards</w:delText>
        </w:r>
        <w:r>
          <w:delText xml:space="preserve"> from 2004-2015 </w:delText>
        </w:r>
        <w:r w:rsidRPr="00E912F1" w:rsidDel="00A75DAB">
          <w:delText>are</w:delText>
        </w:r>
        <w:r>
          <w:delText xml:space="preserve"> </w:delText>
        </w:r>
        <w:r w:rsidRPr="00E912F1" w:rsidDel="00A75DAB">
          <w:delText>0.97</w:delText>
        </w:r>
        <w:r>
          <w:delText xml:space="preserve"> </w:delText>
        </w:r>
        <w:r w:rsidRPr="00E912F1" w:rsidDel="00A75DAB">
          <w:delText>-0.001</w:delText>
        </w:r>
        <w:r>
          <w:delText xml:space="preserve">32 x Rated Storage in Gallons. </w:delText>
        </w:r>
        <w:r w:rsidRPr="00E912F1" w:rsidDel="00A75DAB">
          <w:delText>For</w:delText>
        </w:r>
        <w:r>
          <w:delText xml:space="preserve"> </w:delText>
        </w:r>
        <w:r w:rsidRPr="00E912F1" w:rsidDel="00A75DAB">
          <w:delText>a</w:delText>
        </w:r>
        <w:r>
          <w:delText xml:space="preserve"> </w:delText>
        </w:r>
        <w:r w:rsidRPr="00E912F1" w:rsidDel="00A75DAB">
          <w:delText>50-gallon</w:delText>
        </w:r>
        <w:r>
          <w:delText xml:space="preserve"> </w:delText>
        </w:r>
        <w:r w:rsidRPr="00E912F1" w:rsidDel="00A75DAB">
          <w:delText>tank</w:delText>
        </w:r>
        <w:r>
          <w:delText xml:space="preserve"> </w:delText>
        </w:r>
        <w:r w:rsidRPr="00E912F1" w:rsidDel="00A75DAB">
          <w:delText>this</w:delText>
        </w:r>
        <w:r>
          <w:delText xml:space="preserve"> </w:delText>
        </w:r>
        <w:r w:rsidRPr="00E912F1" w:rsidDel="00A75DAB">
          <w:delText>is</w:delText>
        </w:r>
        <w:r>
          <w:delText xml:space="preserve"> </w:delText>
        </w:r>
        <w:r w:rsidRPr="00E912F1" w:rsidDel="00A75DAB">
          <w:delText>0.90.</w:delText>
        </w:r>
        <w:r>
          <w:delText xml:space="preserve">  </w:delText>
        </w:r>
        <w:r w:rsidRPr="00E912F1" w:rsidDel="00A75DAB">
          <w:delText>“Energy</w:delText>
        </w:r>
        <w:r>
          <w:delText xml:space="preserve"> </w:delText>
        </w:r>
        <w:r w:rsidRPr="00E912F1" w:rsidDel="00A75DAB">
          <w:delText>Conservation</w:delText>
        </w:r>
        <w:r>
          <w:delText xml:space="preserve"> </w:delText>
        </w:r>
        <w:r w:rsidRPr="00E912F1" w:rsidDel="00A75DAB">
          <w:delText>Program:</w:delText>
        </w:r>
        <w:r>
          <w:delText xml:space="preserve"> </w:delText>
        </w:r>
        <w:r w:rsidRPr="00E912F1" w:rsidDel="00A75DAB">
          <w:delText>Energy</w:delText>
        </w:r>
        <w:r>
          <w:delText xml:space="preserve"> </w:delText>
        </w:r>
        <w:r w:rsidRPr="00E912F1" w:rsidDel="00A75DAB">
          <w:delText>Conservation</w:delText>
        </w:r>
        <w:r>
          <w:delText xml:space="preserve"> </w:delText>
        </w:r>
        <w:r w:rsidRPr="00E912F1" w:rsidDel="00A75DAB">
          <w:delText>Standards</w:delText>
        </w:r>
        <w:r>
          <w:delText xml:space="preserve"> </w:delText>
        </w:r>
        <w:r w:rsidRPr="00E912F1" w:rsidDel="00A75DAB">
          <w:delText>for</w:delText>
        </w:r>
        <w:r>
          <w:delText xml:space="preserve"> </w:delText>
        </w:r>
        <w:r w:rsidRPr="00E912F1" w:rsidDel="00A75DAB">
          <w:delText>Residential</w:delText>
        </w:r>
        <w:r>
          <w:delText xml:space="preserve"> </w:delText>
        </w:r>
        <w:r w:rsidRPr="00E912F1" w:rsidDel="00A75DAB">
          <w:delText>Water</w:delText>
        </w:r>
        <w:r>
          <w:delText xml:space="preserve"> </w:delText>
        </w:r>
        <w:r w:rsidRPr="00E912F1" w:rsidDel="00A75DAB">
          <w:delText>Heaters,</w:delText>
        </w:r>
        <w:r>
          <w:delText xml:space="preserve"> </w:delText>
        </w:r>
        <w:r w:rsidRPr="00E912F1" w:rsidDel="00A75DAB">
          <w:delText>Direct</w:delText>
        </w:r>
        <w:r>
          <w:delText xml:space="preserve"> </w:delText>
        </w:r>
        <w:r w:rsidRPr="00E912F1" w:rsidDel="00A75DAB">
          <w:delText>Heating</w:delText>
        </w:r>
        <w:r>
          <w:delText xml:space="preserve"> </w:delText>
        </w:r>
        <w:r w:rsidRPr="00E912F1" w:rsidDel="00A75DAB">
          <w:delText>Equipment,</w:delText>
        </w:r>
        <w:r>
          <w:delText xml:space="preserve"> </w:delText>
        </w:r>
        <w:r w:rsidRPr="00E912F1" w:rsidDel="00A75DAB">
          <w:delText>and</w:delText>
        </w:r>
        <w:r>
          <w:delText xml:space="preserve"> </w:delText>
        </w:r>
        <w:r w:rsidRPr="00E912F1" w:rsidDel="00A75DAB">
          <w:delText>Pool</w:delText>
        </w:r>
        <w:r>
          <w:delText xml:space="preserve"> </w:delText>
        </w:r>
        <w:r w:rsidRPr="00E912F1" w:rsidDel="00A75DAB">
          <w:delText>Heaters”</w:delText>
        </w:r>
        <w:r>
          <w:delText xml:space="preserve"> </w:delText>
        </w:r>
        <w:r w:rsidRPr="00E912F1" w:rsidDel="00A75DAB">
          <w:delText>US</w:delText>
        </w:r>
        <w:r>
          <w:delText xml:space="preserve"> </w:delText>
        </w:r>
        <w:r w:rsidRPr="00E912F1" w:rsidDel="00A75DAB">
          <w:delText>Dept</w:delText>
        </w:r>
        <w:r>
          <w:delText xml:space="preserve"> </w:delText>
        </w:r>
        <w:r w:rsidRPr="00E912F1" w:rsidDel="00A75DAB">
          <w:delText>of</w:delText>
        </w:r>
        <w:r>
          <w:delText xml:space="preserve"> </w:delText>
        </w:r>
        <w:r w:rsidRPr="00E912F1" w:rsidDel="00A75DAB">
          <w:delText>Energy</w:delText>
        </w:r>
        <w:r>
          <w:delText xml:space="preserve"> </w:delText>
        </w:r>
        <w:r w:rsidRPr="00E912F1" w:rsidDel="00A75DAB">
          <w:delText>Docket</w:delText>
        </w:r>
        <w:r>
          <w:delText xml:space="preserve"> </w:delText>
        </w:r>
        <w:r w:rsidRPr="00E912F1" w:rsidDel="00A75DAB">
          <w:delText>Number:</w:delText>
        </w:r>
        <w:r>
          <w:delText xml:space="preserve"> </w:delText>
        </w:r>
        <w:r w:rsidRPr="00E912F1" w:rsidDel="00A75DAB">
          <w:delText>EE–2006–BT-STD–0129,</w:delText>
        </w:r>
        <w:r>
          <w:delText xml:space="preserve"> </w:delText>
        </w:r>
        <w:r w:rsidRPr="00E912F1" w:rsidDel="00A75DAB">
          <w:delText>p.</w:delText>
        </w:r>
        <w:r>
          <w:delText xml:space="preserve"> </w:delText>
        </w:r>
        <w:r w:rsidRPr="00E912F1" w:rsidDel="00A75DAB">
          <w:delText>30</w:delText>
        </w:r>
        <w:r>
          <w:delText>. The previous, long-standing requirements are used since this is a Retrofit measure applied to existing equipment, not new equipment.</w:delText>
        </w:r>
      </w:del>
    </w:p>
    <w:p w14:paraId="61AD265D" w14:textId="2FDDCE99" w:rsidR="00C71CAA" w:rsidRPr="001570EA" w:rsidDel="00A75DAB" w:rsidRDefault="00C71CAA" w:rsidP="002614D2">
      <w:pPr>
        <w:pStyle w:val="source10"/>
        <w:numPr>
          <w:ilvl w:val="0"/>
          <w:numId w:val="20"/>
        </w:numPr>
        <w:spacing w:after="120"/>
        <w:ind w:left="360"/>
      </w:pPr>
      <w:r w:rsidRPr="001570EA">
        <w:t xml:space="preserve">AHRI Directory. All electric storage water heaters have a recovery efficiency of </w:t>
      </w:r>
      <w:ins w:id="12880" w:author="Greg Clendenning" w:date="2024-04-16T16:42:00Z">
        <w:r w:rsidRPr="001570EA">
          <w:t>0</w:t>
        </w:r>
      </w:ins>
      <w:r w:rsidRPr="001570EA">
        <w:t xml:space="preserve">.98. </w:t>
      </w:r>
      <w:del w:id="12881" w:author="Greg Clendenning" w:date="2024-04-16T16:42:00Z">
        <w:r w:rsidR="00475EB1">
          <w:fldChar w:fldCharType="begin"/>
        </w:r>
        <w:r w:rsidR="00475EB1">
          <w:delInstrText>HYPERLINK "https://www.ahridirectory.org/Search/QuickSearch?category=8&amp;searchTypeId=3&amp;producttype=15"</w:delInstrText>
        </w:r>
        <w:r w:rsidR="00475EB1">
          <w:fldChar w:fldCharType="separate"/>
        </w:r>
        <w:r w:rsidR="00FA5174">
          <w:rPr>
            <w:rStyle w:val="Hyperlink"/>
            <w:rFonts w:cs="Arial"/>
          </w:rPr>
          <w:delText>https://www.ahridirectory.org/Search/QuickSearch?category=8&amp;searchTypeId=3&amp;producttype=15</w:delText>
        </w:r>
        <w:r w:rsidR="00475EB1">
          <w:rPr>
            <w:rStyle w:val="Hyperlink"/>
            <w:rFonts w:cs="Arial"/>
          </w:rPr>
          <w:fldChar w:fldCharType="end"/>
        </w:r>
      </w:del>
      <w:ins w:id="12882" w:author="Greg Clendenning" w:date="2024-04-16T16:42:00Z">
        <w:r w:rsidR="00475EB1">
          <w:fldChar w:fldCharType="begin"/>
        </w:r>
        <w:r w:rsidR="00475EB1">
          <w:instrText>HYPERLINK "https://www.ahridirectory.org/NewSearch?programId=24&amp;searchTypeId=3"</w:instrText>
        </w:r>
        <w:r w:rsidR="00475EB1">
          <w:fldChar w:fldCharType="separate"/>
        </w:r>
        <w:r w:rsidRPr="001570EA">
          <w:rPr>
            <w:rStyle w:val="Hyperlink"/>
            <w:rFonts w:cs="Arial"/>
          </w:rPr>
          <w:t>Web</w:t>
        </w:r>
        <w:bookmarkStart w:id="12883" w:name="_Hlt152938682"/>
        <w:bookmarkStart w:id="12884" w:name="_Hlt152938683"/>
        <w:r w:rsidRPr="001570EA">
          <w:rPr>
            <w:rStyle w:val="Hyperlink"/>
            <w:rFonts w:cs="Arial"/>
          </w:rPr>
          <w:t>l</w:t>
        </w:r>
        <w:bookmarkEnd w:id="12883"/>
        <w:bookmarkEnd w:id="12884"/>
        <w:r w:rsidRPr="001570EA">
          <w:rPr>
            <w:rStyle w:val="Hyperlink"/>
            <w:rFonts w:cs="Arial"/>
          </w:rPr>
          <w:t>ink</w:t>
        </w:r>
        <w:r w:rsidR="00475EB1">
          <w:rPr>
            <w:rStyle w:val="Hyperlink"/>
            <w:rFonts w:cs="Arial"/>
          </w:rPr>
          <w:fldChar w:fldCharType="end"/>
        </w:r>
        <w:r w:rsidRPr="001570EA">
          <w:t xml:space="preserve"> </w:t>
        </w:r>
      </w:ins>
    </w:p>
    <w:p w14:paraId="4AA5B153" w14:textId="77777777" w:rsidR="00C71CAA" w:rsidRPr="001570EA" w:rsidDel="00A75DAB" w:rsidRDefault="00C71CAA" w:rsidP="002614D2">
      <w:pPr>
        <w:pStyle w:val="source10"/>
        <w:numPr>
          <w:ilvl w:val="0"/>
          <w:numId w:val="20"/>
        </w:numPr>
        <w:spacing w:after="120"/>
        <w:ind w:left="360"/>
        <w:rPr>
          <w:ins w:id="12885" w:author="Greg Clendenning" w:date="2024-04-16T16:42:00Z"/>
        </w:rPr>
      </w:pPr>
      <w:ins w:id="12886" w:author="Greg Clendenning" w:date="2024-04-16T16:42:00Z">
        <w:r w:rsidRPr="001570EA">
          <w:t xml:space="preserve">If HPWH UEF is known but COP of HPWH compressor is unknown, assume compressor efficiency is UEF/0.9. This yields a default COP of 3.11. Maryland EmPOWER Technical Reference Manual. (2023, version 11.0). “Water Heater Temperature Setback”. </w:t>
        </w:r>
      </w:ins>
    </w:p>
    <w:p w14:paraId="51909A70" w14:textId="2635CE35" w:rsidR="00C71CAA" w:rsidRPr="001570EA" w:rsidRDefault="00C71CAA" w:rsidP="002614D2">
      <w:pPr>
        <w:pStyle w:val="source10"/>
        <w:numPr>
          <w:ilvl w:val="0"/>
          <w:numId w:val="20"/>
        </w:numPr>
        <w:spacing w:after="120"/>
        <w:ind w:left="360"/>
        <w:rPr>
          <w:ins w:id="12887" w:author="Greg Clendenning" w:date="2024-04-16T16:42:00Z"/>
        </w:rPr>
      </w:pPr>
      <w:ins w:id="12888" w:author="Greg Clendenning" w:date="2024-04-16T16:42:00Z">
        <w:r w:rsidRPr="001570EA">
          <w:t xml:space="preserve">United States Department of Energy. Reduce Hot Water Use for Energy Savings. </w:t>
        </w:r>
        <w:r w:rsidR="00475EB1">
          <w:fldChar w:fldCharType="begin"/>
        </w:r>
        <w:r w:rsidR="00475EB1">
          <w:instrText>HYPERLINK "https://www.energy.gov/energysaver/reduce-hot-water-use-energy-savings"</w:instrText>
        </w:r>
        <w:r w:rsidR="00475EB1">
          <w:fldChar w:fldCharType="separate"/>
        </w:r>
        <w:r w:rsidRPr="001570EA">
          <w:rPr>
            <w:rStyle w:val="Hyperlink"/>
            <w:rFonts w:cs="Arial"/>
          </w:rPr>
          <w:t>Weblink</w:t>
        </w:r>
        <w:r w:rsidR="00475EB1">
          <w:rPr>
            <w:rStyle w:val="Hyperlink"/>
            <w:rFonts w:cs="Arial"/>
          </w:rPr>
          <w:fldChar w:fldCharType="end"/>
        </w:r>
      </w:ins>
    </w:p>
    <w:p w14:paraId="6B4B8E22" w14:textId="77777777" w:rsidR="00FA5174" w:rsidDel="00A75DAB" w:rsidRDefault="00C71CAA" w:rsidP="00FA5174">
      <w:pPr>
        <w:pStyle w:val="source10"/>
        <w:numPr>
          <w:ilvl w:val="0"/>
          <w:numId w:val="20"/>
        </w:numPr>
        <w:spacing w:after="120"/>
        <w:ind w:left="360"/>
        <w:rPr>
          <w:del w:id="12889" w:author="Greg Clendenning" w:date="2024-04-16T16:42:00Z"/>
        </w:rPr>
      </w:pPr>
      <w:moveToRangeStart w:id="12890" w:author="Greg Clendenning" w:date="2024-04-16T16:42:00Z" w:name="move164178276"/>
      <w:moveTo w:id="12891" w:author="Greg Clendenning" w:date="2024-04-16T16:42:00Z">
        <w:r w:rsidRPr="001570EA">
          <w:t xml:space="preserve">U.S. Department of Energy. </w:t>
        </w:r>
      </w:moveTo>
      <w:moveToRangeEnd w:id="12890"/>
      <w:del w:id="12892" w:author="Greg Clendenning" w:date="2024-04-16T16:42:00Z">
        <w:r w:rsidR="00FA5174" w:rsidDel="00A75DAB">
          <w:delText>NEEA</w:delText>
        </w:r>
        <w:r w:rsidR="00FA5174">
          <w:delText xml:space="preserve"> </w:delText>
        </w:r>
        <w:r w:rsidR="00FA5174" w:rsidDel="00A75DAB">
          <w:delText>Heat</w:delText>
        </w:r>
        <w:r w:rsidR="00FA5174">
          <w:delText xml:space="preserve"> </w:delText>
        </w:r>
        <w:r w:rsidR="00FA5174" w:rsidDel="00A75DAB">
          <w:delText>Pump</w:delText>
        </w:r>
        <w:r w:rsidR="00FA5174">
          <w:delText xml:space="preserve"> </w:delText>
        </w:r>
        <w:r w:rsidR="00FA5174" w:rsidDel="00A75DAB">
          <w:delText>Water</w:delText>
        </w:r>
        <w:r w:rsidR="00FA5174">
          <w:delText xml:space="preserve"> </w:delText>
        </w:r>
        <w:r w:rsidR="00FA5174" w:rsidDel="00A75DAB">
          <w:delText>Heater</w:delText>
        </w:r>
        <w:r w:rsidR="00FA5174">
          <w:delText xml:space="preserve"> </w:delText>
        </w:r>
        <w:r w:rsidR="00FA5174" w:rsidDel="00A75DAB">
          <w:delText>Field</w:delText>
        </w:r>
        <w:r w:rsidR="00FA5174">
          <w:delText xml:space="preserve"> </w:delText>
        </w:r>
        <w:r w:rsidR="00FA5174" w:rsidDel="00A75DAB">
          <w:delText>Study</w:delText>
        </w:r>
        <w:r w:rsidR="00FA5174">
          <w:delText xml:space="preserve"> </w:delText>
        </w:r>
        <w:r w:rsidR="00FA5174" w:rsidDel="00A75DAB">
          <w:delText>Report.</w:delText>
        </w:r>
        <w:r w:rsidR="00FA5174">
          <w:delText xml:space="preserve"> </w:delText>
        </w:r>
        <w:r w:rsidR="00FA5174" w:rsidDel="00A75DAB">
          <w:delText>Prepared</w:delText>
        </w:r>
        <w:r w:rsidR="00FA5174">
          <w:delText xml:space="preserve"> </w:delText>
        </w:r>
        <w:r w:rsidR="00FA5174" w:rsidDel="00A75DAB">
          <w:delText>by</w:delText>
        </w:r>
        <w:r w:rsidR="00FA5174">
          <w:delText xml:space="preserve"> </w:delText>
        </w:r>
        <w:r w:rsidR="00FA5174" w:rsidDel="00A75DAB">
          <w:delText>Fluid</w:delText>
        </w:r>
        <w:r w:rsidR="00FA5174">
          <w:delText xml:space="preserve"> </w:delText>
        </w:r>
        <w:r w:rsidR="00FA5174" w:rsidDel="00A75DAB">
          <w:delText>Market</w:delText>
        </w:r>
        <w:r w:rsidR="00FA5174">
          <w:delText xml:space="preserve"> </w:delText>
        </w:r>
        <w:r w:rsidR="00FA5174" w:rsidDel="00A75DAB">
          <w:delText>Strategies.</w:delText>
        </w:r>
        <w:r w:rsidR="00FA5174">
          <w:delText xml:space="preserve"> </w:delText>
        </w:r>
        <w:r w:rsidR="00FA5174" w:rsidDel="00A75DAB">
          <w:delText>October</w:delText>
        </w:r>
        <w:r w:rsidR="00FA5174">
          <w:delText xml:space="preserve"> </w:delText>
        </w:r>
        <w:r w:rsidR="00FA5174" w:rsidDel="00A75DAB">
          <w:delText>22,</w:delText>
        </w:r>
        <w:r w:rsidR="00FA5174">
          <w:delText xml:space="preserve"> </w:delText>
        </w:r>
        <w:r w:rsidR="00FA5174" w:rsidDel="00A75DAB">
          <w:delText>2013.</w:delText>
        </w:r>
        <w:r w:rsidR="00FA5174">
          <w:delText xml:space="preserve"> </w:delText>
        </w:r>
        <w:r w:rsidR="00475EB1">
          <w:fldChar w:fldCharType="begin"/>
        </w:r>
        <w:r w:rsidR="00475EB1">
          <w:delInstrText>HYPERLINK "http://neea.org/docs/default-source/reports/heat-pump-water-heater-field-study-report.pdf?sfvrsn=5"</w:delInstrText>
        </w:r>
        <w:r w:rsidR="00475EB1">
          <w:fldChar w:fldCharType="separate"/>
        </w:r>
        <w:r w:rsidR="00FA5174" w:rsidDel="00A75DAB">
          <w:rPr>
            <w:rStyle w:val="Hyperlink"/>
          </w:rPr>
          <w:delText>http://neea.org/docs/default-source/reports/heat-pump-water-heater-field-study-report.pdf?sfvrsn=5</w:delText>
        </w:r>
        <w:r w:rsidR="00475EB1">
          <w:rPr>
            <w:rStyle w:val="Hyperlink"/>
          </w:rPr>
          <w:fldChar w:fldCharType="end"/>
        </w:r>
      </w:del>
    </w:p>
    <w:p w14:paraId="4C98A44A" w14:textId="77777777" w:rsidR="00FA5174" w:rsidRDefault="00FA5174" w:rsidP="00FA5174">
      <w:pPr>
        <w:pStyle w:val="source10"/>
        <w:numPr>
          <w:ilvl w:val="0"/>
          <w:numId w:val="20"/>
        </w:numPr>
        <w:spacing w:after="120"/>
        <w:ind w:left="360"/>
        <w:rPr>
          <w:del w:id="12893" w:author="Greg Clendenning" w:date="2024-04-16T16:42:00Z"/>
        </w:rPr>
      </w:pPr>
      <w:del w:id="12894" w:author="Greg Clendenning" w:date="2024-04-16T16:42:00Z">
        <w:r w:rsidRPr="00BA70AE">
          <w:delText>Federal</w:delText>
        </w:r>
        <w:r>
          <w:delText xml:space="preserve"> </w:delText>
        </w:r>
        <w:r w:rsidRPr="00BA70AE">
          <w:delText>Energy</w:delText>
        </w:r>
        <w:r>
          <w:delText xml:space="preserve"> </w:delText>
        </w:r>
        <w:r w:rsidRPr="00BA70AE">
          <w:delText>Management</w:delText>
        </w:r>
        <w:r>
          <w:delText xml:space="preserve"> </w:delText>
        </w:r>
        <w:r w:rsidRPr="00BA70AE">
          <w:delText>Program</w:delText>
        </w:r>
        <w:r>
          <w:delText xml:space="preserve"> </w:delText>
        </w:r>
        <w:r w:rsidRPr="00BA70AE">
          <w:delText>Energy</w:delText>
        </w:r>
        <w:r>
          <w:delText xml:space="preserve"> </w:delText>
        </w:r>
        <w:r w:rsidRPr="00BA70AE">
          <w:delText>Cost</w:delText>
        </w:r>
        <w:r>
          <w:delText xml:space="preserve"> </w:delText>
        </w:r>
        <w:r w:rsidRPr="00BA70AE">
          <w:delText>Calculator,</w:delText>
        </w:r>
        <w:r>
          <w:delText xml:space="preserve"> </w:delText>
        </w:r>
        <w:r w:rsidRPr="00BA70AE">
          <w:delText>March</w:delText>
        </w:r>
        <w:r>
          <w:delText xml:space="preserve"> </w:delText>
        </w:r>
        <w:r w:rsidRPr="00BA70AE">
          <w:delText>2010</w:delText>
        </w:r>
        <w:r>
          <w:delText xml:space="preserve"> (visited October 23, 2018) </w:delText>
        </w:r>
        <w:r w:rsidR="00475EB1">
          <w:fldChar w:fldCharType="begin"/>
        </w:r>
        <w:r w:rsidR="00475EB1">
          <w:delInstrText>HYPERLINK "https://www.energy.gov/node/789966"</w:delInstrText>
        </w:r>
        <w:r w:rsidR="00475EB1">
          <w:fldChar w:fldCharType="separate"/>
        </w:r>
        <w:r w:rsidRPr="009D0D91">
          <w:rPr>
            <w:rStyle w:val="Hyperlink"/>
            <w:rFonts w:cs="Arial"/>
          </w:rPr>
          <w:delText>https://www.energy.gov/node/789966</w:delText>
        </w:r>
        <w:r w:rsidR="00475EB1">
          <w:rPr>
            <w:rStyle w:val="Hyperlink"/>
            <w:rFonts w:cs="Arial"/>
          </w:rPr>
          <w:fldChar w:fldCharType="end"/>
        </w:r>
      </w:del>
    </w:p>
    <w:p w14:paraId="338199FF" w14:textId="783D64F9" w:rsidR="00C71CAA" w:rsidRPr="001570EA" w:rsidRDefault="00C71CAA" w:rsidP="002614D2">
      <w:pPr>
        <w:pStyle w:val="source10"/>
        <w:numPr>
          <w:ilvl w:val="0"/>
          <w:numId w:val="20"/>
        </w:numPr>
        <w:spacing w:after="120"/>
        <w:ind w:left="360"/>
        <w:jc w:val="left"/>
      </w:pPr>
      <w:ins w:id="12895" w:author="Greg Clendenning" w:date="2024-04-16T16:42:00Z">
        <w:r w:rsidRPr="001570EA">
          <w:t xml:space="preserve">(2023). 2020 Residential Energy Consumption Survey. </w:t>
        </w:r>
        <w:r w:rsidR="00475EB1">
          <w:fldChar w:fldCharType="begin"/>
        </w:r>
        <w:r w:rsidR="00475EB1">
          <w:instrText>HYPERLINK "https://www.eia.gov/consumption/residential/data/2020/index.php?view=microdata"</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r w:rsidRPr="001570EA">
        <w:t xml:space="preserve">Calculated using “Frequency of clothes washer use” and “Frequency of dryer use” data for </w:t>
      </w:r>
      <w:del w:id="12896" w:author="Greg Clendenning" w:date="2024-04-16T16:42:00Z">
        <w:r w:rsidR="00FA5174">
          <w:delText>the Mid-Atlantic region from U.S. Department of Energy. 2015 Residential Energy Consumption Survey</w:delText>
        </w:r>
      </w:del>
      <w:ins w:id="12897" w:author="Greg Clendenning" w:date="2024-04-16T16:42:00Z">
        <w:r w:rsidRPr="001570EA">
          <w:t>Pennsylvania.</w:t>
        </w:r>
      </w:ins>
      <w:moveFromRangeStart w:id="12898" w:author="Greg Clendenning" w:date="2024-04-16T16:42:00Z" w:name="move164178277"/>
      <w:moveFrom w:id="12899" w:author="Greg Clendenning" w:date="2024-04-16T16:42:00Z">
        <w:r w:rsidR="00E44576" w:rsidRPr="001570EA">
          <w:t xml:space="preserve"> (2015). </w:t>
        </w:r>
      </w:moveFrom>
      <w:moveFromRangeEnd w:id="12898"/>
      <w:del w:id="12900" w:author="Greg Clendenning" w:date="2024-04-16T16:42:00Z">
        <w:r w:rsidR="00475EB1">
          <w:fldChar w:fldCharType="begin"/>
        </w:r>
        <w:r w:rsidR="00475EB1">
          <w:delInstrText>HYPERLINK "https://www.eia.gov/consumption/residential/data/2015/index.php?view=microdata"</w:delInstrText>
        </w:r>
        <w:r w:rsidR="00475EB1">
          <w:fldChar w:fldCharType="separate"/>
        </w:r>
        <w:r w:rsidR="00FA5174" w:rsidRPr="008C100A">
          <w:rPr>
            <w:rStyle w:val="Hyperlink"/>
            <w:rFonts w:cs="Arial"/>
          </w:rPr>
          <w:delText>https://www.eia.gov/consumption/residential/data/2015/index.php?view=microdata</w:delText>
        </w:r>
        <w:r w:rsidR="00475EB1">
          <w:rPr>
            <w:rStyle w:val="Hyperlink"/>
            <w:rFonts w:cs="Arial"/>
          </w:rPr>
          <w:fldChar w:fldCharType="end"/>
        </w:r>
      </w:del>
    </w:p>
    <w:p w14:paraId="0DFDA747" w14:textId="77777777" w:rsidR="00C71CAA" w:rsidRPr="001570EA" w:rsidDel="00A75DAB" w:rsidRDefault="00C71CAA" w:rsidP="002614D2">
      <w:pPr>
        <w:pStyle w:val="source10"/>
        <w:numPr>
          <w:ilvl w:val="0"/>
          <w:numId w:val="20"/>
        </w:numPr>
        <w:spacing w:after="120"/>
        <w:ind w:left="360"/>
      </w:pPr>
      <w:r w:rsidRPr="001570EA" w:rsidDel="00A75DAB">
        <w:t>Engineering</w:t>
      </w:r>
      <w:r w:rsidRPr="001570EA">
        <w:t xml:space="preserve"> </w:t>
      </w:r>
      <w:r w:rsidRPr="001570EA" w:rsidDel="00A75DAB">
        <w:t>assumption</w:t>
      </w:r>
    </w:p>
    <w:p w14:paraId="66579BAA" w14:textId="77777777" w:rsidR="00FA5174" w:rsidRDefault="00FA5174" w:rsidP="00FA5174">
      <w:pPr>
        <w:pStyle w:val="source10"/>
        <w:numPr>
          <w:ilvl w:val="0"/>
          <w:numId w:val="20"/>
        </w:numPr>
        <w:spacing w:after="120"/>
        <w:ind w:left="360"/>
        <w:jc w:val="left"/>
        <w:rPr>
          <w:del w:id="12901" w:author="Greg Clendenning" w:date="2024-04-16T16:42:00Z"/>
        </w:rPr>
      </w:pPr>
      <w:del w:id="12902" w:author="Greg Clendenning" w:date="2024-04-16T16:42:00Z">
        <w:r w:rsidRPr="00655465">
          <w:delText>Pennsylvania</w:delText>
        </w:r>
        <w:r>
          <w:delText xml:space="preserve"> </w:delText>
        </w:r>
        <w:r w:rsidRPr="00655465">
          <w:delText>Statewide</w:delText>
        </w:r>
        <w:r>
          <w:delText xml:space="preserve"> </w:delText>
        </w:r>
        <w:r w:rsidRPr="00655465">
          <w:delText>Residential</w:delText>
        </w:r>
        <w:r>
          <w:delText xml:space="preserve"> </w:delText>
        </w:r>
        <w:r w:rsidRPr="00655465">
          <w:delText>End-Use</w:delText>
        </w:r>
        <w:r>
          <w:delText xml:space="preserve"> </w:delText>
        </w:r>
        <w:r w:rsidRPr="00655465">
          <w:delText>and</w:delText>
        </w:r>
        <w:r>
          <w:delText xml:space="preserve"> </w:delText>
        </w:r>
        <w:r w:rsidRPr="00655465">
          <w:delText>Saturation</w:delText>
        </w:r>
        <w:r>
          <w:delText xml:space="preserve"> </w:delText>
        </w:r>
        <w:r w:rsidRPr="00655465">
          <w:delText>Study,</w:delText>
        </w:r>
        <w:r>
          <w:delText xml:space="preserve"> </w:delText>
        </w:r>
        <w:r w:rsidRPr="00655465">
          <w:delText>2014</w:delText>
        </w:r>
        <w:r>
          <w:delText xml:space="preserve">, </w:delText>
        </w:r>
        <w:r w:rsidR="00475EB1">
          <w:fldChar w:fldCharType="begin"/>
        </w:r>
        <w:r w:rsidR="00475EB1">
          <w:delInstrText>HYPERLINK "http://www.puc.state.pa.us/Electric/pdf/Act129/SWE-2014_PA_Statewide_Act129_Residential_Baseline_Study.pdf"</w:delInstrText>
        </w:r>
        <w:r w:rsidR="00475EB1">
          <w:fldChar w:fldCharType="separate"/>
        </w:r>
        <w:r w:rsidRPr="00070917">
          <w:rPr>
            <w:rStyle w:val="Hyperlink"/>
            <w:rFonts w:cs="Arial"/>
          </w:rPr>
          <w:delText>http://www.puc.state.pa.us/Electric/pdf/Act129/SWE-2014_PA_Statewide_Act129_Residential_Baseline_Study.pdf</w:delText>
        </w:r>
        <w:r w:rsidR="00475EB1">
          <w:rPr>
            <w:rStyle w:val="Hyperlink"/>
            <w:rFonts w:cs="Arial"/>
          </w:rPr>
          <w:fldChar w:fldCharType="end"/>
        </w:r>
        <w:r>
          <w:delText>.</w:delText>
        </w:r>
      </w:del>
    </w:p>
    <w:p w14:paraId="49FBC8A9" w14:textId="77777777" w:rsidR="00FA5174" w:rsidRDefault="00FA5174" w:rsidP="00FA5174">
      <w:pPr>
        <w:pStyle w:val="source10"/>
        <w:numPr>
          <w:ilvl w:val="0"/>
          <w:numId w:val="20"/>
        </w:numPr>
        <w:overflowPunct/>
        <w:autoSpaceDE/>
        <w:autoSpaceDN/>
        <w:spacing w:after="120"/>
        <w:ind w:left="360"/>
        <w:jc w:val="left"/>
        <w:textAlignment w:val="auto"/>
        <w:rPr>
          <w:del w:id="12903" w:author="Greg Clendenning" w:date="2024-04-16T16:42:00Z"/>
        </w:rPr>
      </w:pPr>
      <w:del w:id="12904" w:author="Greg Clendenning" w:date="2024-04-16T16:42:00Z">
        <w:r w:rsidRPr="00CB3720">
          <w:delText>Straub,</w:delText>
        </w:r>
        <w:r>
          <w:delText xml:space="preserve"> </w:delText>
        </w:r>
        <w:r w:rsidRPr="00CB3720">
          <w:delText>Mary</w:delText>
        </w:r>
        <w:r>
          <w:delText xml:space="preserve"> </w:delText>
        </w:r>
        <w:r w:rsidRPr="00CB3720">
          <w:delText>and</w:delText>
        </w:r>
        <w:r>
          <w:delText xml:space="preserve"> </w:delText>
        </w:r>
        <w:r w:rsidRPr="00CB3720">
          <w:delText>Switzer,</w:delText>
        </w:r>
        <w:r>
          <w:delText xml:space="preserve"> </w:delText>
        </w:r>
        <w:r w:rsidRPr="00CB3720">
          <w:delText>Sheldon.</w:delText>
        </w:r>
        <w:r>
          <w:delText xml:space="preserve"> </w:delText>
        </w:r>
        <w:r w:rsidRPr="00CB3720">
          <w:delText>"Using</w:delText>
        </w:r>
        <w:r>
          <w:delText xml:space="preserve"> </w:delText>
        </w:r>
        <w:r w:rsidRPr="00CB3720">
          <w:delText>Available</w:delText>
        </w:r>
        <w:r>
          <w:delText xml:space="preserve"> </w:delText>
        </w:r>
        <w:r w:rsidRPr="00CB3720">
          <w:delText>Information</w:delText>
        </w:r>
        <w:r>
          <w:delText xml:space="preserve"> </w:delText>
        </w:r>
        <w:r w:rsidRPr="00CB3720">
          <w:delText>for</w:delText>
        </w:r>
        <w:r>
          <w:delText xml:space="preserve"> </w:delText>
        </w:r>
        <w:r w:rsidRPr="00CB3720">
          <w:delText>Efficient</w:delText>
        </w:r>
        <w:r>
          <w:delText xml:space="preserve"> </w:delText>
        </w:r>
        <w:r w:rsidRPr="00CB3720">
          <w:delText>Evaluation</w:delText>
        </w:r>
        <w:r>
          <w:delText xml:space="preserve"> </w:delText>
        </w:r>
        <w:r w:rsidRPr="00CB3720">
          <w:delText>of</w:delText>
        </w:r>
        <w:r>
          <w:delText xml:space="preserve"> </w:delText>
        </w:r>
        <w:r w:rsidRPr="00CB3720">
          <w:delText>Dem</w:delText>
        </w:r>
        <w:r>
          <w:delText xml:space="preserve">and Side Management Programs". </w:delText>
        </w:r>
        <w:r w:rsidRPr="00CB3720">
          <w:delText>Study</w:delText>
        </w:r>
        <w:r>
          <w:delText xml:space="preserve"> </w:delText>
        </w:r>
        <w:r w:rsidRPr="00CB3720">
          <w:delText>by</w:delText>
        </w:r>
        <w:r>
          <w:delText xml:space="preserve"> </w:delText>
        </w:r>
        <w:r w:rsidRPr="00CB3720">
          <w:delText>BG&amp;E.</w:delText>
        </w:r>
        <w:r>
          <w:delText xml:space="preserve"> </w:delText>
        </w:r>
        <w:r w:rsidRPr="00CB3720">
          <w:delText>Th</w:delText>
        </w:r>
        <w:r>
          <w:delText xml:space="preserve">e Electricity Journal. Aug/Sept, </w:delText>
        </w:r>
        <w:r w:rsidRPr="00CB3720">
          <w:delText>2011</w:delText>
        </w:r>
        <w:r>
          <w:delText>. 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sidRPr="002C038B">
          <w:rPr>
            <w:rStyle w:val="Hyperlink"/>
            <w:rFonts w:cs="Arial"/>
          </w:rPr>
          <w:delText>http://www.sciencedirect.com/science/article/pii/S1040619011001941</w:delText>
        </w:r>
        <w:r w:rsidR="00475EB1">
          <w:rPr>
            <w:rStyle w:val="Hyperlink"/>
            <w:rFonts w:cs="Arial"/>
          </w:rPr>
          <w:fldChar w:fldCharType="end"/>
        </w:r>
      </w:del>
    </w:p>
    <w:p w14:paraId="73DF420A" w14:textId="77777777" w:rsidR="00C71CAA" w:rsidRPr="001570EA" w:rsidRDefault="00C71CAA">
      <w:pPr>
        <w:pStyle w:val="source10"/>
        <w:numPr>
          <w:ilvl w:val="0"/>
          <w:numId w:val="28"/>
        </w:numPr>
        <w:spacing w:line="288" w:lineRule="auto"/>
        <w:jc w:val="left"/>
        <w:rPr>
          <w:moveFrom w:id="12905" w:author="Greg Clendenning" w:date="2024-04-16T16:42:00Z"/>
        </w:rPr>
        <w:pPrChange w:id="12906" w:author="Greg Clendenning" w:date="2024-04-16T16:42:00Z">
          <w:pPr>
            <w:pStyle w:val="source10"/>
            <w:numPr>
              <w:numId w:val="20"/>
            </w:numPr>
            <w:spacing w:after="120"/>
            <w:ind w:left="360" w:hanging="360"/>
          </w:pPr>
        </w:pPrChange>
      </w:pPr>
      <w:moveFromRangeStart w:id="12907" w:author="Greg Clendenning" w:date="2024-04-16T16:42:00Z" w:name="move164178278"/>
      <w:moveFrom w:id="12908" w:author="Greg Clendenning" w:date="2024-04-16T16:42:00Z">
        <w:r w:rsidRPr="001570EA">
          <w:t>Conservative estimate of R-12</w:t>
        </w:r>
      </w:moveFrom>
    </w:p>
    <w:moveFromRangeEnd w:id="12907"/>
    <w:p w14:paraId="570707E3" w14:textId="2F951258" w:rsidR="00C71CAA" w:rsidRPr="001570EA" w:rsidRDefault="00C71CAA" w:rsidP="002614D2">
      <w:pPr>
        <w:pStyle w:val="source10"/>
        <w:numPr>
          <w:ilvl w:val="0"/>
          <w:numId w:val="20"/>
        </w:numPr>
        <w:spacing w:after="120"/>
        <w:ind w:left="360"/>
        <w:jc w:val="left"/>
        <w:rPr>
          <w:ins w:id="12909" w:author="Greg Clendenning" w:date="2024-04-16T16:42:00Z"/>
        </w:rPr>
      </w:pPr>
      <w:ins w:id="12910" w:author="Greg Clendenning" w:date="2024-04-16T16:42:00Z">
        <w:r w:rsidRPr="001570EA">
          <w:t xml:space="preserve">Pennsylvania Act 129 2023 Residential Baseline Study. Section 8.3.5, pg 128, Table 110.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43C6790A" w14:textId="05D3EA5C" w:rsidR="00C71CAA" w:rsidRPr="001570EA" w:rsidRDefault="00C71CAA" w:rsidP="002614D2">
      <w:pPr>
        <w:pStyle w:val="source10"/>
        <w:numPr>
          <w:ilvl w:val="0"/>
          <w:numId w:val="20"/>
        </w:numPr>
        <w:overflowPunct/>
        <w:autoSpaceDE/>
        <w:autoSpaceDN/>
        <w:spacing w:after="120"/>
        <w:ind w:left="360"/>
        <w:jc w:val="left"/>
        <w:textAlignment w:val="auto"/>
        <w:rPr>
          <w:ins w:id="12911" w:author="Greg Clendenning" w:date="2024-04-16T16:42:00Z"/>
        </w:rPr>
      </w:pPr>
      <w:ins w:id="12912"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301E4BDA" w14:textId="77777777" w:rsidR="00C71CAA" w:rsidRPr="001570EA" w:rsidRDefault="00C71CAA" w:rsidP="002614D2">
      <w:pPr>
        <w:pStyle w:val="source10"/>
        <w:numPr>
          <w:ilvl w:val="0"/>
          <w:numId w:val="20"/>
        </w:numPr>
        <w:spacing w:after="120"/>
        <w:ind w:left="360"/>
        <w:rPr>
          <w:ins w:id="12913" w:author="Greg Clendenning" w:date="2024-04-16T16:42:00Z"/>
        </w:rPr>
      </w:pPr>
      <w:ins w:id="12914" w:author="Greg Clendenning" w:date="2024-04-16T16:42:00Z">
        <w:r w:rsidRPr="001570EA">
          <w:t>Conservative estimate of R-12</w:t>
        </w:r>
      </w:ins>
    </w:p>
    <w:p w14:paraId="1550AE29" w14:textId="5031195F" w:rsidR="00C71CAA" w:rsidRPr="001570EA" w:rsidRDefault="00C71CAA" w:rsidP="002614D2">
      <w:pPr>
        <w:pStyle w:val="ListParagraph"/>
        <w:numPr>
          <w:ilvl w:val="0"/>
          <w:numId w:val="20"/>
        </w:numPr>
        <w:spacing w:after="120"/>
        <w:ind w:left="360"/>
        <w:textAlignment w:val="auto"/>
        <w:rPr>
          <w:ins w:id="12915" w:author="Greg Clendenning" w:date="2024-04-16T16:42:00Z"/>
          <w:rStyle w:val="Hyperlink"/>
          <w:rFonts w:eastAsiaTheme="minorHAnsi"/>
          <w:color w:val="auto"/>
          <w:u w:val="none"/>
        </w:rPr>
      </w:pPr>
      <w:r w:rsidRPr="001570EA">
        <w:t xml:space="preserve">Illinois Statewide Technical </w:t>
      </w:r>
      <w:del w:id="12916" w:author="Greg Clendenning" w:date="2024-04-16T16:42:00Z">
        <w:r w:rsidR="00FA5174">
          <w:delText>reference</w:delText>
        </w:r>
      </w:del>
      <w:ins w:id="12917" w:author="Greg Clendenning" w:date="2024-04-16T16:42:00Z">
        <w:r w:rsidRPr="001570EA">
          <w:t>Reference</w:t>
        </w:r>
      </w:ins>
      <w:r w:rsidRPr="001570EA">
        <w:t xml:space="preserve"> Manual for Energy Efficiency Version</w:t>
      </w:r>
      <w:del w:id="12918" w:author="Greg Clendenning" w:date="2024-04-16T16:42:00Z">
        <w:r w:rsidR="00FA5174">
          <w:delText xml:space="preserve"> 7</w:delText>
        </w:r>
      </w:del>
      <w:ins w:id="12919" w:author="Greg Clendenning" w:date="2024-04-16T16:42:00Z">
        <w:r w:rsidRPr="001570EA">
          <w:t>. (2023, version 11</w:t>
        </w:r>
      </w:ins>
      <w:r w:rsidRPr="001570EA">
        <w:t>.0</w:t>
      </w:r>
      <w:del w:id="12920" w:author="Greg Clendenning" w:date="2024-04-16T16:42:00Z">
        <w:r w:rsidR="00FA5174">
          <w:delText xml:space="preserve">. Effective January </w:delText>
        </w:r>
      </w:del>
      <w:ins w:id="12921" w:author="Greg Clendenning" w:date="2024-04-16T16:42:00Z">
        <w:r w:rsidRPr="001570EA">
          <w:t xml:space="preserve">). “5.4.6 Water Heater Temperature Setback”. </w:t>
        </w:r>
        <w:r w:rsidR="00475EB1">
          <w:fldChar w:fldCharType="begin"/>
        </w:r>
        <w:r w:rsidR="00475EB1">
          <w:instrText>HYPERLINK "https://www.ilsag.info/wp-content/uploads/IL-TRM_Effective_010123_v11.0_Vol_3_Res_09222022_FINAL.pdf"</w:instrText>
        </w:r>
        <w:r w:rsidR="00475EB1">
          <w:fldChar w:fldCharType="separate"/>
        </w:r>
        <w:r w:rsidRPr="001570EA">
          <w:rPr>
            <w:rStyle w:val="Hyperlink"/>
          </w:rPr>
          <w:t>Weblink</w:t>
        </w:r>
        <w:r w:rsidR="00475EB1">
          <w:rPr>
            <w:rStyle w:val="Hyperlink"/>
          </w:rPr>
          <w:fldChar w:fldCharType="end"/>
        </w:r>
        <w:r w:rsidRPr="001570EA">
          <w:t xml:space="preserve"> </w:t>
        </w:r>
      </w:ins>
    </w:p>
    <w:p w14:paraId="533604B4" w14:textId="59812779" w:rsidR="00C71CAA" w:rsidRPr="001570EA" w:rsidRDefault="00C71CAA" w:rsidP="002614D2">
      <w:pPr>
        <w:pStyle w:val="ListParagraph"/>
        <w:numPr>
          <w:ilvl w:val="0"/>
          <w:numId w:val="20"/>
        </w:numPr>
        <w:spacing w:after="120"/>
        <w:ind w:left="360"/>
        <w:textAlignment w:val="auto"/>
        <w:rPr>
          <w:rFonts w:eastAsiaTheme="minorHAnsi"/>
        </w:rPr>
      </w:pPr>
      <w:ins w:id="12922" w:author="Greg Clendenning" w:date="2024-04-16T16:42:00Z">
        <w:r w:rsidRPr="001570EA">
          <w:t>Pennsylvania Act 129 2014 Residential Baseline Study. Section 4.6.</w:t>
        </w:r>
      </w:ins>
      <w:r w:rsidRPr="001570EA">
        <w:t xml:space="preserve">1, </w:t>
      </w:r>
      <w:del w:id="12923" w:author="Greg Clendenning" w:date="2024-04-16T16:42:00Z">
        <w:r w:rsidR="00FA5174">
          <w:delText>2019.</w:delText>
        </w:r>
      </w:del>
      <w:ins w:id="12924" w:author="Greg Clendenning" w:date="2024-04-16T16:42:00Z">
        <w:r w:rsidRPr="001570EA">
          <w:t>pg 60, Table 4-64.</w:t>
        </w:r>
      </w:ins>
      <w:r w:rsidRPr="001570EA">
        <w:t xml:space="preserve"> </w:t>
      </w:r>
      <w:del w:id="12925" w:author="Greg Clendenning" w:date="2024-04-16T16:42:00Z">
        <w:r w:rsidR="00475EB1">
          <w:fldChar w:fldCharType="begin"/>
        </w:r>
        <w:r w:rsidR="00475EB1">
          <w:delInstrText>HYPERLINK "http://www.ilsag.info/technical-reference-manual.html"</w:delInstrText>
        </w:r>
        <w:r w:rsidR="00475EB1">
          <w:fldChar w:fldCharType="separate"/>
        </w:r>
        <w:r w:rsidR="00FA5174">
          <w:rPr>
            <w:rStyle w:val="Hyperlink"/>
          </w:rPr>
          <w:delText>http://www.ilsag.info/technical-reference-manual.html</w:delText>
        </w:r>
        <w:r w:rsidR="00475EB1">
          <w:rPr>
            <w:rStyle w:val="Hyperlink"/>
          </w:rPr>
          <w:fldChar w:fldCharType="end"/>
        </w:r>
      </w:del>
      <w:ins w:id="12926" w:author="Greg Clendenning" w:date="2024-04-16T16:42:00Z">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5A5F54DE" w14:textId="77777777" w:rsidR="00C71CAA" w:rsidRPr="001570EA" w:rsidRDefault="00C71CAA" w:rsidP="00C71CAA">
      <w:pPr>
        <w:pStyle w:val="source10"/>
        <w:spacing w:after="120"/>
        <w:jc w:val="left"/>
        <w:textAlignment w:val="auto"/>
        <w:rPr>
          <w:rStyle w:val="Hyperlink"/>
          <w:rFonts w:cs="Arial"/>
        </w:rPr>
      </w:pPr>
      <w:bookmarkStart w:id="12927" w:name="_Toc364420790"/>
      <w:bookmarkStart w:id="12928" w:name="_Toc373320427"/>
      <w:bookmarkStart w:id="12929" w:name="_Toc364760905"/>
      <w:bookmarkStart w:id="12930" w:name="_Toc530141480"/>
    </w:p>
    <w:p w14:paraId="16479C92" w14:textId="77777777" w:rsidR="00C71CAA" w:rsidRPr="001570EA" w:rsidRDefault="00C71CAA" w:rsidP="00C71CAA">
      <w:pPr>
        <w:pStyle w:val="source10"/>
        <w:spacing w:after="120"/>
        <w:jc w:val="left"/>
        <w:textAlignment w:val="auto"/>
        <w:rPr>
          <w:rStyle w:val="Hyperlink"/>
          <w:rFonts w:cs="Arial"/>
        </w:rPr>
        <w:sectPr w:rsidR="00C71CAA" w:rsidRPr="001570EA" w:rsidSect="00EB0EA0">
          <w:pgSz w:w="12240" w:h="15840"/>
          <w:pgMar w:top="1440" w:right="1800" w:bottom="1440" w:left="1800" w:header="720" w:footer="501" w:gutter="0"/>
          <w:cols w:space="720"/>
        </w:sectPr>
      </w:pPr>
    </w:p>
    <w:p w14:paraId="544E514C" w14:textId="77777777" w:rsidR="00C71CAA" w:rsidRPr="001570EA" w:rsidRDefault="00C71CAA" w:rsidP="00462D97">
      <w:pPr>
        <w:pStyle w:val="Heading3"/>
      </w:pPr>
      <w:bookmarkStart w:id="12931" w:name="_Toc48143034"/>
      <w:r w:rsidRPr="001570EA">
        <w:t>Water Heater Pipe Insulation</w:t>
      </w:r>
      <w:bookmarkEnd w:id="12927"/>
      <w:bookmarkEnd w:id="12928"/>
      <w:bookmarkEnd w:id="12929"/>
      <w:bookmarkEnd w:id="12930"/>
      <w:bookmarkEnd w:id="1293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6F96684A" w14:textId="77777777" w:rsidTr="00BD2C4C">
        <w:trPr>
          <w:del w:id="12932"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D43A80" w14:textId="77777777" w:rsidR="00FA5174" w:rsidRPr="00865117" w:rsidRDefault="00FA5174" w:rsidP="00BD2C4C">
            <w:pPr>
              <w:pStyle w:val="TableCell"/>
              <w:spacing w:before="60" w:after="60"/>
              <w:rPr>
                <w:del w:id="12933" w:author="Greg Clendenning" w:date="2024-04-16T16:42:00Z"/>
                <w:b/>
                <w:bCs/>
                <w:color w:val="000000"/>
              </w:rPr>
            </w:pPr>
            <w:del w:id="12934"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D52FC5" w14:textId="77777777" w:rsidR="00FA5174" w:rsidRPr="001D6512" w:rsidRDefault="00FA5174" w:rsidP="00BD2C4C">
            <w:pPr>
              <w:pStyle w:val="TableCell"/>
              <w:spacing w:before="60" w:after="60"/>
              <w:jc w:val="center"/>
              <w:rPr>
                <w:del w:id="12935" w:author="Greg Clendenning" w:date="2024-04-16T16:42:00Z"/>
                <w:color w:val="000000"/>
              </w:rPr>
            </w:pPr>
            <w:del w:id="12936"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C71CAA" w:rsidRPr="001570EA" w14:paraId="5DADCB99" w14:textId="77777777">
        <w:trPr>
          <w:ins w:id="12937"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91BCA8" w14:textId="77777777" w:rsidR="00C71CAA" w:rsidRPr="001570EA" w:rsidRDefault="00C71CAA">
            <w:pPr>
              <w:pStyle w:val="TableCell"/>
              <w:spacing w:before="60" w:after="60"/>
              <w:rPr>
                <w:ins w:id="12938" w:author="Greg Clendenning" w:date="2024-04-16T16:42:00Z"/>
                <w:b/>
                <w:bCs/>
                <w:color w:val="000000"/>
              </w:rPr>
            </w:pPr>
            <w:ins w:id="12939" w:author="Greg Clendenning" w:date="2024-04-16T16:42:00Z">
              <w:r w:rsidRPr="001570EA">
                <w:rPr>
                  <w:b/>
                  <w:bCs/>
                  <w:color w:val="000000"/>
                </w:rPr>
                <w:t>Target Sector</w:t>
              </w:r>
            </w:ins>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0FF5007" w14:textId="77777777" w:rsidR="00C71CAA" w:rsidRPr="001570EA" w:rsidRDefault="00C71CAA">
            <w:pPr>
              <w:pStyle w:val="TableCell"/>
              <w:spacing w:before="60" w:after="60"/>
              <w:jc w:val="center"/>
              <w:rPr>
                <w:ins w:id="12940" w:author="Greg Clendenning" w:date="2024-04-16T16:42:00Z"/>
                <w:color w:val="000000"/>
              </w:rPr>
            </w:pPr>
            <w:ins w:id="12941" w:author="Greg Clendenning" w:date="2024-04-16T16:42:00Z">
              <w:r w:rsidRPr="001570EA">
                <w:rPr>
                  <w:color w:val="000000"/>
                </w:rPr>
                <w:t xml:space="preserve">Residential </w:t>
              </w:r>
            </w:ins>
          </w:p>
        </w:tc>
      </w:tr>
      <w:tr w:rsidR="00C71CAA" w:rsidRPr="001570EA" w14:paraId="64568405"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F68891E"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86135B8" w14:textId="77777777" w:rsidR="00C71CAA" w:rsidRPr="001570EA" w:rsidRDefault="00C71CAA">
            <w:pPr>
              <w:pStyle w:val="TableCell"/>
              <w:spacing w:before="60" w:after="60"/>
              <w:jc w:val="center"/>
              <w:rPr>
                <w:color w:val="000000"/>
              </w:rPr>
            </w:pPr>
            <w:r w:rsidRPr="001570EA">
              <w:rPr>
                <w:color w:val="000000"/>
              </w:rPr>
              <w:t>Water Heater</w:t>
            </w:r>
          </w:p>
        </w:tc>
      </w:tr>
      <w:tr w:rsidR="00FA5174" w:rsidRPr="002E1D8D" w14:paraId="46965484" w14:textId="77777777" w:rsidTr="00BD2C4C">
        <w:trPr>
          <w:del w:id="12942"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F44562" w14:textId="77777777" w:rsidR="00FA5174" w:rsidRPr="00865117" w:rsidRDefault="00FA5174" w:rsidP="00BD2C4C">
            <w:pPr>
              <w:pStyle w:val="TableCell"/>
              <w:spacing w:before="60" w:after="60"/>
              <w:rPr>
                <w:del w:id="12943" w:author="Greg Clendenning" w:date="2024-04-16T16:42:00Z"/>
                <w:b/>
                <w:bCs/>
                <w:color w:val="000000"/>
              </w:rPr>
            </w:pPr>
            <w:del w:id="12944" w:author="Greg Clendenning" w:date="2024-04-16T16:42:00Z">
              <w:r w:rsidRPr="00865117">
                <w:rPr>
                  <w:b/>
                  <w:bCs/>
                  <w:color w:val="000000"/>
                </w:rPr>
                <w:delText>Measure</w:delText>
              </w:r>
              <w:r>
                <w:rPr>
                  <w:b/>
                  <w:bCs/>
                  <w:color w:val="000000"/>
                </w:rPr>
                <w:delText xml:space="preserve"> </w:delText>
              </w:r>
              <w:r w:rsidRPr="00865117">
                <w:rPr>
                  <w:b/>
                  <w:bCs/>
                  <w:color w:val="000000"/>
                </w:rPr>
                <w:delText>Life</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F16BE7C" w14:textId="77777777" w:rsidR="00FA5174" w:rsidRPr="004074ED" w:rsidRDefault="00FA5174" w:rsidP="00BD2C4C">
            <w:pPr>
              <w:pStyle w:val="TableCell"/>
              <w:spacing w:before="60" w:after="60"/>
              <w:jc w:val="center"/>
              <w:rPr>
                <w:del w:id="12945" w:author="Greg Clendenning" w:date="2024-04-16T16:42:00Z"/>
                <w:color w:val="000000"/>
                <w:vertAlign w:val="superscript"/>
              </w:rPr>
            </w:pPr>
            <w:del w:id="12946" w:author="Greg Clendenning" w:date="2024-04-16T16:42:00Z">
              <w:r w:rsidRPr="001D6512">
                <w:rPr>
                  <w:color w:val="000000"/>
                </w:rPr>
                <w:delText>13</w:delText>
              </w:r>
              <w:r>
                <w:rPr>
                  <w:color w:val="000000"/>
                </w:rPr>
                <w:delText xml:space="preserve"> </w:delText>
              </w:r>
              <w:r w:rsidRPr="001D6512">
                <w:rPr>
                  <w:color w:val="000000"/>
                </w:rPr>
                <w:delText>years</w:delText>
              </w:r>
              <w:r>
                <w:rPr>
                  <w:color w:val="000000"/>
                  <w:vertAlign w:val="superscript"/>
                </w:rPr>
                <w:delText>Source 3</w:delText>
              </w:r>
            </w:del>
          </w:p>
        </w:tc>
      </w:tr>
      <w:tr w:rsidR="00C71CAA" w:rsidRPr="001570EA" w14:paraId="350E2748" w14:textId="77777777">
        <w:trPr>
          <w:ins w:id="12947"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13AC26" w14:textId="77777777" w:rsidR="00C71CAA" w:rsidRPr="001570EA" w:rsidRDefault="00C71CAA">
            <w:pPr>
              <w:pStyle w:val="TableCell"/>
              <w:spacing w:before="60" w:after="60"/>
              <w:rPr>
                <w:ins w:id="12948" w:author="Greg Clendenning" w:date="2024-04-16T16:42:00Z"/>
                <w:b/>
                <w:bCs/>
                <w:color w:val="000000"/>
              </w:rPr>
            </w:pPr>
            <w:ins w:id="12949" w:author="Greg Clendenning" w:date="2024-04-16T16:42:00Z">
              <w:r w:rsidRPr="001570EA">
                <w:rPr>
                  <w:b/>
                  <w:bCs/>
                  <w:color w:val="000000"/>
                </w:rPr>
                <w:t>Measure Life</w:t>
              </w:r>
            </w:ins>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BC02312" w14:textId="77777777" w:rsidR="00C71CAA" w:rsidRPr="001570EA" w:rsidRDefault="00C71CAA">
            <w:pPr>
              <w:pStyle w:val="TableCell"/>
              <w:spacing w:before="60" w:after="60"/>
              <w:jc w:val="center"/>
              <w:rPr>
                <w:ins w:id="12950" w:author="Greg Clendenning" w:date="2024-04-16T16:42:00Z"/>
                <w:color w:val="000000"/>
                <w:vertAlign w:val="superscript"/>
              </w:rPr>
            </w:pPr>
            <w:ins w:id="12951" w:author="Greg Clendenning" w:date="2024-04-16T16:42:00Z">
              <w:r w:rsidRPr="001570EA">
                <w:rPr>
                  <w:color w:val="000000"/>
                </w:rPr>
                <w:t>11 years</w:t>
              </w:r>
              <w:r w:rsidRPr="001570EA">
                <w:rPr>
                  <w:color w:val="000000"/>
                  <w:vertAlign w:val="superscript"/>
                </w:rPr>
                <w:t>Source 1</w:t>
              </w:r>
            </w:ins>
          </w:p>
        </w:tc>
      </w:tr>
      <w:tr w:rsidR="00C71CAA" w:rsidRPr="001570EA" w14:paraId="4441D89B"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05C267"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FFF40A" w14:textId="77777777" w:rsidR="00C71CAA" w:rsidRPr="001570EA" w:rsidRDefault="00C71CAA">
            <w:pPr>
              <w:pStyle w:val="TableCell"/>
              <w:spacing w:before="60" w:after="60"/>
              <w:jc w:val="center"/>
              <w:rPr>
                <w:color w:val="000000"/>
              </w:rPr>
            </w:pPr>
            <w:r w:rsidRPr="001570EA">
              <w:rPr>
                <w:color w:val="000000"/>
              </w:rPr>
              <w:t>Retrofit</w:t>
            </w:r>
          </w:p>
        </w:tc>
      </w:tr>
    </w:tbl>
    <w:p w14:paraId="2D1F9C42" w14:textId="77777777" w:rsidR="00C71CAA" w:rsidRPr="001570EA" w:rsidRDefault="00C71CAA" w:rsidP="00C71CAA"/>
    <w:p w14:paraId="30BA63AC" w14:textId="63CC3956" w:rsidR="00C71CAA" w:rsidRPr="001570EA" w:rsidRDefault="00C71CAA" w:rsidP="00C71CAA">
      <w:pPr>
        <w:pStyle w:val="BodyText"/>
        <w:ind w:right="0"/>
      </w:pPr>
      <w:r w:rsidRPr="001570EA">
        <w:t>This measure relates to the installation of foam insulation on exposed pipe in unconditioned space. The baseline for this measure is a standard efficiency 50 gallon electric water heater (UEF=0.</w:t>
      </w:r>
      <w:del w:id="12952" w:author="Greg Clendenning" w:date="2024-04-16T16:42:00Z">
        <w:r w:rsidR="00FA5174">
          <w:delText>9207</w:delText>
        </w:r>
      </w:del>
      <w:ins w:id="12953" w:author="Greg Clendenning" w:date="2024-04-16T16:42:00Z">
        <w:r w:rsidRPr="001570EA">
          <w:t>92</w:t>
        </w:r>
      </w:ins>
      <w:r w:rsidRPr="001570EA">
        <w:t>) with an annual energy usage of 2,939 kWh.</w:t>
      </w:r>
      <w:r w:rsidRPr="001570EA">
        <w:rPr>
          <w:rStyle w:val="FootnoteReference"/>
        </w:rPr>
        <w:t xml:space="preserve"> </w:t>
      </w:r>
      <w:del w:id="12954" w:author="Greg Clendenning" w:date="2024-04-16T16:42:00Z">
        <w:r w:rsidR="00FA5174">
          <w:rPr>
            <w:rStyle w:val="FootnoteReference"/>
          </w:rPr>
          <w:footnoteReference w:id="43"/>
        </w:r>
      </w:del>
      <w:ins w:id="12956" w:author="Greg Clendenning" w:date="2024-04-16T16:42:00Z">
        <w:r w:rsidRPr="001570EA">
          <w:t xml:space="preserve">See </w:t>
        </w:r>
        <w:r w:rsidRPr="001570EA">
          <w:fldChar w:fldCharType="begin"/>
        </w:r>
        <w:r w:rsidRPr="001570EA">
          <w:instrText xml:space="preserve"> REF _Ref533698576 \r \h  \* MERGEFORMAT </w:instrText>
        </w:r>
      </w:ins>
      <w:ins w:id="12957" w:author="Greg Clendenning" w:date="2024-04-16T16:42:00Z">
        <w:r w:rsidRPr="001570EA">
          <w:fldChar w:fldCharType="separate"/>
        </w:r>
        <w:r w:rsidR="00234C6C" w:rsidRPr="001570EA">
          <w:t>2.3.1</w:t>
        </w:r>
        <w:r w:rsidRPr="001570EA">
          <w:fldChar w:fldCharType="end"/>
        </w:r>
        <w:r w:rsidRPr="001570EA">
          <w:t xml:space="preserve"> </w:t>
        </w:r>
        <w:r w:rsidRPr="001570EA">
          <w:fldChar w:fldCharType="begin"/>
        </w:r>
        <w:r w:rsidRPr="001570EA">
          <w:instrText xml:space="preserve"> REF _Ref533698580 \h  \* MERGEFORMAT </w:instrText>
        </w:r>
      </w:ins>
      <w:ins w:id="12958" w:author="Greg Clendenning" w:date="2024-04-16T16:42:00Z">
        <w:r w:rsidRPr="001570EA">
          <w:fldChar w:fldCharType="separate"/>
        </w:r>
        <w:r w:rsidR="00234C6C" w:rsidRPr="001570EA">
          <w:t>Heat Pump Water Heaters</w:t>
        </w:r>
        <w:r w:rsidRPr="001570EA">
          <w:fldChar w:fldCharType="end"/>
        </w:r>
        <w:r w:rsidRPr="001570EA">
          <w:t xml:space="preserve"> section for baseline water heater consumption formula and assumptions. </w:t>
        </w:r>
      </w:ins>
    </w:p>
    <w:p w14:paraId="798E9333" w14:textId="77777777" w:rsidR="00C71CAA" w:rsidRPr="001570EA" w:rsidRDefault="00C71CAA" w:rsidP="00C71CAA"/>
    <w:p w14:paraId="6DB203EF" w14:textId="77777777" w:rsidR="00C71CAA" w:rsidRPr="001570EA" w:rsidRDefault="00C71CAA" w:rsidP="00C71CAA">
      <w:pPr>
        <w:pStyle w:val="SubStyle"/>
      </w:pPr>
      <w:r w:rsidRPr="001570EA">
        <w:t>Eligibility</w:t>
      </w:r>
    </w:p>
    <w:p w14:paraId="614DE421" w14:textId="103F77F2" w:rsidR="00C71CAA" w:rsidRPr="001570EA" w:rsidRDefault="00C71CAA" w:rsidP="00C71CAA">
      <w:pPr>
        <w:pStyle w:val="BodyText"/>
        <w:ind w:right="0"/>
      </w:pPr>
      <w:r w:rsidRPr="001570EA">
        <w:t>This protocol documents the energy savings for an electric water heater attributable to insulating exposed pipe in unconditioned space to R-3 or above.</w:t>
      </w:r>
      <w:del w:id="12959" w:author="Greg Clendenning" w:date="2024-04-16T16:42:00Z">
        <w:r w:rsidR="00FA5174">
          <w:delText xml:space="preserve"> </w:delText>
        </w:r>
        <w:r w:rsidR="00FA5174" w:rsidRPr="002E1D8D">
          <w:delText>The</w:delText>
        </w:r>
        <w:r w:rsidR="00FA5174">
          <w:delText xml:space="preserve"> </w:delText>
        </w:r>
        <w:r w:rsidR="00FA5174" w:rsidRPr="002E1D8D">
          <w:delText>target</w:delText>
        </w:r>
        <w:r w:rsidR="00FA5174">
          <w:delText xml:space="preserve"> </w:delText>
        </w:r>
        <w:r w:rsidR="00FA5174" w:rsidRPr="002E1D8D">
          <w:delText>sector</w:delText>
        </w:r>
        <w:r w:rsidR="00FA5174">
          <w:delText xml:space="preserve"> </w:delText>
        </w:r>
        <w:r w:rsidR="00FA5174" w:rsidRPr="002E1D8D">
          <w:delText>primarily</w:delText>
        </w:r>
        <w:r w:rsidR="00FA5174">
          <w:delText xml:space="preserve"> </w:delText>
        </w:r>
        <w:r w:rsidR="00FA5174" w:rsidRPr="002E1D8D">
          <w:delText>consists</w:delText>
        </w:r>
        <w:r w:rsidR="00FA5174">
          <w:delText xml:space="preserve"> </w:delText>
        </w:r>
        <w:r w:rsidR="00FA5174" w:rsidRPr="002E1D8D">
          <w:delText>of</w:delText>
        </w:r>
        <w:r w:rsidR="00FA5174">
          <w:delText xml:space="preserve"> </w:delText>
        </w:r>
        <w:r w:rsidR="00FA5174" w:rsidRPr="002E1D8D">
          <w:delText>residential</w:delText>
        </w:r>
        <w:r w:rsidR="00FA5174">
          <w:delText xml:space="preserve"> establishments</w:delText>
        </w:r>
        <w:r w:rsidR="00FA5174" w:rsidRPr="002E1D8D">
          <w:delText>.</w:delText>
        </w:r>
      </w:del>
    </w:p>
    <w:p w14:paraId="0435AD05" w14:textId="77777777" w:rsidR="00C71CAA" w:rsidRPr="001570EA" w:rsidRDefault="00C71CAA" w:rsidP="00C71CAA"/>
    <w:p w14:paraId="1A3B42EE" w14:textId="77777777" w:rsidR="00C71CAA" w:rsidRPr="001570EA" w:rsidRDefault="00C71CAA" w:rsidP="00C71CAA">
      <w:pPr>
        <w:pStyle w:val="SubStyle"/>
      </w:pPr>
      <w:r w:rsidRPr="001570EA">
        <w:t>Algorithms</w:t>
      </w:r>
    </w:p>
    <w:p w14:paraId="6DE936BC" w14:textId="77777777" w:rsidR="00FA5174" w:rsidRDefault="00FA5174" w:rsidP="00FA5174">
      <w:pPr>
        <w:pStyle w:val="NoSpacing"/>
        <w:rPr>
          <w:del w:id="12960" w:author="Greg Clendenning" w:date="2024-04-16T16:42:00Z"/>
        </w:rPr>
      </w:pPr>
      <w:del w:id="12961" w:author="Greg Clendenning" w:date="2024-04-16T16:42:00Z">
        <w:r w:rsidRPr="002E1D8D">
          <w:delText>The</w:delText>
        </w:r>
        <w:r>
          <w:delText xml:space="preserve"> annual </w:delText>
        </w:r>
        <w:r w:rsidRPr="002E1D8D">
          <w:delText>energy</w:delText>
        </w:r>
        <w:r>
          <w:delText xml:space="preserve"> </w:delText>
        </w:r>
        <w:r w:rsidRPr="002E1D8D">
          <w:delText>savings</w:delText>
        </w:r>
        <w:r>
          <w:delTex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delText>
        </w:r>
      </w:del>
    </w:p>
    <w:p w14:paraId="26E5B080" w14:textId="77777777" w:rsidR="00FA5174" w:rsidRDefault="00FA5174" w:rsidP="00FA5174">
      <w:pPr>
        <w:pStyle w:val="Equation"/>
        <w:tabs>
          <w:tab w:val="clear" w:pos="2880"/>
          <w:tab w:val="left" w:pos="2160"/>
        </w:tabs>
        <w:rPr>
          <w:del w:id="12962" w:author="Greg Clendenning" w:date="2024-04-16T16:42:00Z"/>
          <w:rFonts w:cs="Arial"/>
          <w:szCs w:val="20"/>
        </w:rPr>
      </w:pPr>
      <w:del w:id="12963" w:author="Greg Clendenning" w:date="2024-04-16T16:42:00Z">
        <w:r w:rsidRPr="00AA2C40">
          <w:rPr>
            <w:rFonts w:cs="Arial"/>
            <w:szCs w:val="20"/>
          </w:rPr>
          <w:delText>ΔkWh</w:delText>
        </w:r>
        <w:r>
          <w:rPr>
            <w:rFonts w:cs="Arial"/>
            <w:szCs w:val="20"/>
          </w:rPr>
          <w:tab/>
        </w:r>
        <w:r w:rsidRPr="00AA2C40">
          <w:rPr>
            <w:rFonts w:cs="Arial"/>
            <w:szCs w:val="20"/>
          </w:rPr>
          <w:tab/>
          <w:delText>=</w:delText>
        </w:r>
        <w:r>
          <w:rPr>
            <w:rFonts w:cs="Arial"/>
            <w:szCs w:val="20"/>
          </w:rPr>
          <w:delText xml:space="preserve"> 8.82 </w:delText>
        </w:r>
        <w:r w:rsidRPr="00AA2C40">
          <w:rPr>
            <w:rFonts w:cs="Arial"/>
            <w:szCs w:val="20"/>
          </w:rPr>
          <w:delText>kWh</w:delText>
        </w:r>
        <w:r>
          <w:rPr>
            <w:rFonts w:cs="Arial"/>
            <w:szCs w:val="20"/>
          </w:rPr>
          <w:delText>/yr per foot of installed insulation</w:delText>
        </w:r>
      </w:del>
    </w:p>
    <w:p w14:paraId="54B0EF0C" w14:textId="77777777" w:rsidR="00FA5174" w:rsidRPr="00AA2C40" w:rsidRDefault="00FA5174" w:rsidP="00FA5174">
      <w:pPr>
        <w:pStyle w:val="Equation"/>
        <w:tabs>
          <w:tab w:val="clear" w:pos="2880"/>
          <w:tab w:val="left" w:pos="2160"/>
        </w:tabs>
        <w:rPr>
          <w:del w:id="12964" w:author="Greg Clendenning" w:date="2024-04-16T16:42:00Z"/>
          <w:rFonts w:cs="Arial"/>
          <w:szCs w:val="20"/>
        </w:rPr>
      </w:pPr>
    </w:p>
    <w:p w14:paraId="22CF8351" w14:textId="77777777" w:rsidR="00FA5174" w:rsidRDefault="00FA5174" w:rsidP="00FA5174">
      <w:pPr>
        <w:pStyle w:val="BodyText"/>
        <w:rPr>
          <w:del w:id="12965" w:author="Greg Clendenning" w:date="2024-04-16T16:42:00Z"/>
          <w:rFonts w:cs="Arial"/>
        </w:rPr>
      </w:pPr>
      <w:del w:id="12966" w:author="Greg Clendenning" w:date="2024-04-16T16:42:00Z">
        <w:r w:rsidRPr="00AA2C40">
          <w:rPr>
            <w:rFonts w:cs="Arial"/>
          </w:rPr>
          <w:delText>The</w:delText>
        </w:r>
        <w:r>
          <w:rPr>
            <w:rFonts w:cs="Arial"/>
          </w:rPr>
          <w:delText xml:space="preserve"> </w:delText>
        </w:r>
        <w:r w:rsidRPr="00AA2C40">
          <w:rPr>
            <w:rFonts w:cs="Arial"/>
          </w:rPr>
          <w:delText>summer</w:delText>
        </w:r>
        <w:r>
          <w:rPr>
            <w:rFonts w:cs="Arial"/>
          </w:rPr>
          <w:delText xml:space="preserve"> </w:delText>
        </w:r>
        <w:r w:rsidRPr="00AA2C40">
          <w:rPr>
            <w:rFonts w:cs="Arial"/>
          </w:rPr>
          <w:delText>coincident</w:delText>
        </w:r>
        <w:r>
          <w:rPr>
            <w:rFonts w:cs="Arial"/>
          </w:rPr>
          <w:delText xml:space="preserve"> </w:delText>
        </w:r>
        <w:r w:rsidRPr="00AA2C40">
          <w:rPr>
            <w:rFonts w:cs="Arial"/>
          </w:rPr>
          <w:delText>peak</w:delText>
        </w:r>
        <w:r>
          <w:rPr>
            <w:rFonts w:cs="Arial"/>
          </w:rPr>
          <w:delText xml:space="preserve"> </w:delText>
        </w:r>
        <w:r w:rsidRPr="00AA2C40">
          <w:rPr>
            <w:rFonts w:cs="Arial"/>
          </w:rPr>
          <w:delText>kW</w:delText>
        </w:r>
        <w:r>
          <w:rPr>
            <w:rFonts w:cs="Arial"/>
          </w:rPr>
          <w:delText xml:space="preserve"> </w:delText>
        </w:r>
        <w:r w:rsidRPr="00AA2C40">
          <w:rPr>
            <w:rFonts w:cs="Arial"/>
          </w:rPr>
          <w:delText>savings</w:delText>
        </w:r>
        <w:r>
          <w:rPr>
            <w:rFonts w:cs="Arial"/>
          </w:rPr>
          <w:delText xml:space="preserve"> </w:delText>
        </w:r>
        <w:r w:rsidRPr="00AA2C40">
          <w:rPr>
            <w:rFonts w:cs="Arial"/>
          </w:rPr>
          <w:delText>are</w:delText>
        </w:r>
        <w:r>
          <w:rPr>
            <w:rFonts w:cs="Arial"/>
          </w:rPr>
          <w:delText xml:space="preserve"> </w:delText>
        </w:r>
        <w:r w:rsidRPr="00AA2C40">
          <w:rPr>
            <w:rFonts w:cs="Arial"/>
          </w:rPr>
          <w:delText>calculated</w:delText>
        </w:r>
        <w:r>
          <w:rPr>
            <w:rFonts w:cs="Arial"/>
          </w:rPr>
          <w:delText xml:space="preserve"> </w:delText>
        </w:r>
        <w:r w:rsidRPr="00AA2C40">
          <w:rPr>
            <w:rFonts w:cs="Arial"/>
          </w:rPr>
          <w:delText>as</w:delText>
        </w:r>
        <w:r>
          <w:rPr>
            <w:rFonts w:cs="Arial"/>
          </w:rPr>
          <w:delText xml:space="preserve"> </w:delText>
        </w:r>
        <w:r w:rsidRPr="00AA2C40">
          <w:rPr>
            <w:rFonts w:cs="Arial"/>
          </w:rPr>
          <w:delText>follows:</w:delText>
        </w:r>
      </w:del>
    </w:p>
    <w:p w14:paraId="0DED79BE" w14:textId="77777777" w:rsidR="00FA5174" w:rsidRPr="00AA2C40" w:rsidRDefault="00FA5174" w:rsidP="00FA5174">
      <w:pPr>
        <w:pStyle w:val="BodyText"/>
        <w:rPr>
          <w:del w:id="12967" w:author="Greg Clendenning" w:date="2024-04-16T16:42:00Z"/>
          <w:rFonts w:cs="Arial"/>
        </w:rPr>
      </w:pPr>
      <w:del w:id="12968" w:author="Greg Clendenning" w:date="2024-04-16T16:42:00Z">
        <w:r w:rsidRPr="00AA2C40">
          <w:rPr>
            <w:rFonts w:cs="Arial"/>
          </w:rPr>
          <w:tab/>
        </w:r>
      </w:del>
    </w:p>
    <w:p w14:paraId="6A643427" w14:textId="77777777" w:rsidR="00FA5174" w:rsidRPr="00AA2C40" w:rsidRDefault="00FA5174" w:rsidP="00FA5174">
      <w:pPr>
        <w:pStyle w:val="Equation"/>
        <w:tabs>
          <w:tab w:val="clear" w:pos="2880"/>
          <w:tab w:val="left" w:pos="2160"/>
        </w:tabs>
        <w:rPr>
          <w:del w:id="12969" w:author="Greg Clendenning" w:date="2024-04-16T16:42:00Z"/>
          <w:rFonts w:cs="Arial"/>
          <w:szCs w:val="20"/>
        </w:rPr>
      </w:pPr>
      <w:del w:id="12970" w:author="Greg Clendenning" w:date="2024-04-16T16:42:00Z">
        <w:r w:rsidRPr="00AA2C40">
          <w:rPr>
            <w:rFonts w:cs="Arial"/>
            <w:szCs w:val="20"/>
          </w:rPr>
          <w:delText>ΔkW</w:delText>
        </w:r>
        <w:r w:rsidRPr="00AA2C40">
          <w:rPr>
            <w:rFonts w:cs="Arial"/>
            <w:szCs w:val="20"/>
            <w:vertAlign w:val="subscript"/>
          </w:rPr>
          <w:delText>peak</w:delText>
        </w:r>
        <w:r w:rsidRPr="00AA2C40">
          <w:rPr>
            <w:rFonts w:cs="Arial"/>
            <w:szCs w:val="20"/>
          </w:rPr>
          <w:tab/>
        </w:r>
        <w:r w:rsidRPr="00AA2C40">
          <w:rPr>
            <w:rFonts w:cs="Arial"/>
            <w:szCs w:val="20"/>
          </w:rPr>
          <w:tab/>
          <w:delText>=</w:delText>
        </w:r>
        <w:r>
          <w:rPr>
            <w:rFonts w:cs="Arial"/>
            <w:szCs w:val="20"/>
          </w:rPr>
          <w:delText xml:space="preserve"> </w:delText>
        </w:r>
      </w:del>
      <m:oMath>
        <m:r>
          <w:del w:id="12971" w:author="Greg Clendenning" w:date="2024-04-16T16:42:00Z">
            <w:rPr>
              <w:rFonts w:ascii="Cambria Math" w:hAnsi="Cambria Math" w:cs="Arial"/>
              <w:szCs w:val="20"/>
            </w:rPr>
            <m:t>ΔkWh  ×ETDF</m:t>
          </w:del>
        </m:r>
      </m:oMath>
    </w:p>
    <w:p w14:paraId="6E835B15" w14:textId="77777777" w:rsidR="00C71CAA" w:rsidRPr="001570EA" w:rsidRDefault="00C71CAA" w:rsidP="00C71CAA">
      <w:pPr>
        <w:pStyle w:val="NoSpacing"/>
        <w:rPr>
          <w:ins w:id="12972" w:author="Greg Clendenning" w:date="2024-04-16T16:42:00Z"/>
        </w:rPr>
      </w:pPr>
      <w:ins w:id="12973" w:author="Greg Clendenning" w:date="2024-04-16T16:42:00Z">
        <w:r w:rsidRPr="001570EA">
          <w:t xml:space="preserve">The algorithms below calculate the total savings resulting from adding insulation to uninsulated pipes. </w:t>
        </w:r>
      </w:ins>
    </w:p>
    <w:p w14:paraId="404A1E6E" w14:textId="77777777" w:rsidR="00C71CAA" w:rsidRPr="001570EA" w:rsidRDefault="00C71CAA" w:rsidP="00C71CAA">
      <w:pPr>
        <w:pStyle w:val="Equation"/>
        <w:tabs>
          <w:tab w:val="clear" w:pos="2880"/>
          <w:tab w:val="left" w:pos="2160"/>
        </w:tabs>
        <w:ind w:left="0" w:firstLine="0"/>
        <w:rPr>
          <w:ins w:id="12974" w:author="Greg Clendenning" w:date="2024-04-16T16:42:00Z"/>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3E53FF49" w14:textId="77777777">
        <w:trPr>
          <w:trHeight w:val="720"/>
          <w:ins w:id="12975" w:author="Greg Clendenning" w:date="2024-04-16T16:42:00Z"/>
        </w:trPr>
        <w:tc>
          <w:tcPr>
            <w:tcW w:w="2155" w:type="dxa"/>
          </w:tcPr>
          <w:p w14:paraId="767E27B7" w14:textId="77777777" w:rsidR="00C71CAA" w:rsidRPr="001570EA" w:rsidRDefault="00C71CAA">
            <w:pPr>
              <w:pStyle w:val="BodyText"/>
              <w:rPr>
                <w:ins w:id="12976" w:author="Greg Clendenning" w:date="2024-04-16T16:42:00Z"/>
                <w:rFonts w:cs="Arial"/>
              </w:rPr>
            </w:pPr>
            <m:oMathPara>
              <m:oMathParaPr>
                <m:jc m:val="left"/>
              </m:oMathParaPr>
              <m:oMath>
                <m:r>
                  <w:ins w:id="12977" w:author="Greg Clendenning" w:date="2024-04-16T16:42:00Z">
                    <w:rPr>
                      <w:rFonts w:ascii="Cambria Math" w:hAnsi="Cambria Math" w:cs="Arial"/>
                    </w:rPr>
                    <m:t>∆kWh=</m:t>
                  </w:ins>
                </m:r>
              </m:oMath>
            </m:oMathPara>
          </w:p>
        </w:tc>
        <w:tc>
          <w:tcPr>
            <w:tcW w:w="6475" w:type="dxa"/>
          </w:tcPr>
          <w:p w14:paraId="60C69BCD" w14:textId="77777777" w:rsidR="00C71CAA" w:rsidRPr="001570EA" w:rsidRDefault="00C71CAA">
            <w:pPr>
              <w:pStyle w:val="BodyText"/>
              <w:rPr>
                <w:ins w:id="12978" w:author="Greg Clendenning" w:date="2024-04-16T16:42:00Z"/>
                <w:rFonts w:cs="Arial"/>
              </w:rPr>
            </w:pPr>
            <m:oMathPara>
              <m:oMathParaPr>
                <m:jc m:val="left"/>
              </m:oMathParaPr>
              <m:oMath>
                <m:r>
                  <w:ins w:id="12979" w:author="Greg Clendenning" w:date="2024-04-16T16:42:00Z">
                    <w:rPr>
                      <w:rFonts w:ascii="Cambria Math" w:hAnsi="Cambria Math" w:cs="Arial"/>
                    </w:rPr>
                    <m:t>=</m:t>
                  </w:ins>
                </m:r>
                <m:d>
                  <m:dPr>
                    <m:ctrlPr>
                      <w:ins w:id="12980" w:author="Greg Clendenning" w:date="2024-04-16T16:42:00Z">
                        <w:rPr>
                          <w:rFonts w:ascii="Cambria Math" w:hAnsi="Cambria Math" w:cs="Arial"/>
                          <w:i/>
                        </w:rPr>
                      </w:ins>
                    </m:ctrlPr>
                  </m:dPr>
                  <m:e>
                    <m:f>
                      <m:fPr>
                        <m:ctrlPr>
                          <w:ins w:id="12981" w:author="Greg Clendenning" w:date="2024-04-16T16:42:00Z">
                            <w:rPr>
                              <w:rFonts w:ascii="Cambria Math" w:hAnsi="Cambria Math" w:cs="Arial"/>
                              <w:i/>
                            </w:rPr>
                          </w:ins>
                        </m:ctrlPr>
                      </m:fPr>
                      <m:num>
                        <m:r>
                          <w:ins w:id="12982" w:author="Greg Clendenning" w:date="2024-04-16T16:42:00Z">
                            <w:rPr>
                              <w:rFonts w:ascii="Cambria Math" w:hAnsi="Cambria Math" w:cs="Arial"/>
                            </w:rPr>
                            <m:t>1</m:t>
                          </w:ins>
                        </m:r>
                      </m:num>
                      <m:den>
                        <m:sSub>
                          <m:sSubPr>
                            <m:ctrlPr>
                              <w:ins w:id="12983" w:author="Greg Clendenning" w:date="2024-04-16T16:42:00Z">
                                <w:rPr>
                                  <w:rFonts w:ascii="Cambria Math" w:hAnsi="Cambria Math" w:cs="Arial"/>
                                  <w:i/>
                                </w:rPr>
                              </w:ins>
                            </m:ctrlPr>
                          </m:sSubPr>
                          <m:e>
                            <m:r>
                              <w:ins w:id="12984" w:author="Greg Clendenning" w:date="2024-04-16T16:42:00Z">
                                <w:rPr>
                                  <w:rFonts w:ascii="Cambria Math" w:hAnsi="Cambria Math" w:cs="Arial"/>
                                </w:rPr>
                                <m:t>R</m:t>
                              </w:ins>
                            </m:r>
                          </m:e>
                          <m:sub>
                            <m:r>
                              <w:ins w:id="12985" w:author="Greg Clendenning" w:date="2024-04-16T16:42:00Z">
                                <w:rPr>
                                  <w:rFonts w:ascii="Cambria Math" w:hAnsi="Cambria Math" w:cs="Arial"/>
                                </w:rPr>
                                <m:t>exist</m:t>
                              </w:ins>
                            </m:r>
                          </m:sub>
                        </m:sSub>
                      </m:den>
                    </m:f>
                    <m:r>
                      <w:ins w:id="12986" w:author="Greg Clendenning" w:date="2024-04-16T16:42:00Z">
                        <w:rPr>
                          <w:rFonts w:ascii="Cambria Math" w:hAnsi="Cambria Math" w:cs="Arial"/>
                        </w:rPr>
                        <m:t>-</m:t>
                      </w:ins>
                    </m:r>
                    <m:f>
                      <m:fPr>
                        <m:ctrlPr>
                          <w:ins w:id="12987" w:author="Greg Clendenning" w:date="2024-04-16T16:42:00Z">
                            <w:rPr>
                              <w:rFonts w:ascii="Cambria Math" w:hAnsi="Cambria Math" w:cs="Arial"/>
                              <w:i/>
                            </w:rPr>
                          </w:ins>
                        </m:ctrlPr>
                      </m:fPr>
                      <m:num>
                        <m:r>
                          <w:ins w:id="12988" w:author="Greg Clendenning" w:date="2024-04-16T16:42:00Z">
                            <w:rPr>
                              <w:rFonts w:ascii="Cambria Math" w:hAnsi="Cambria Math" w:cs="Arial"/>
                            </w:rPr>
                            <m:t>1</m:t>
                          </w:ins>
                        </m:r>
                      </m:num>
                      <m:den>
                        <m:sSub>
                          <m:sSubPr>
                            <m:ctrlPr>
                              <w:ins w:id="12989" w:author="Greg Clendenning" w:date="2024-04-16T16:42:00Z">
                                <w:rPr>
                                  <w:rFonts w:ascii="Cambria Math" w:hAnsi="Cambria Math" w:cs="Arial"/>
                                  <w:i/>
                                </w:rPr>
                              </w:ins>
                            </m:ctrlPr>
                          </m:sSubPr>
                          <m:e>
                            <m:r>
                              <w:ins w:id="12990" w:author="Greg Clendenning" w:date="2024-04-16T16:42:00Z">
                                <w:rPr>
                                  <w:rFonts w:ascii="Cambria Math" w:hAnsi="Cambria Math" w:cs="Arial"/>
                                </w:rPr>
                                <m:t>R</m:t>
                              </w:ins>
                            </m:r>
                          </m:e>
                          <m:sub>
                            <m:r>
                              <w:ins w:id="12991" w:author="Greg Clendenning" w:date="2024-04-16T16:42:00Z">
                                <w:rPr>
                                  <w:rFonts w:ascii="Cambria Math" w:hAnsi="Cambria Math" w:cs="Arial"/>
                                </w:rPr>
                                <m:t>new</m:t>
                              </w:ins>
                            </m:r>
                          </m:sub>
                        </m:sSub>
                      </m:den>
                    </m:f>
                  </m:e>
                </m:d>
                <m:r>
                  <w:ins w:id="12992" w:author="Greg Clendenning" w:date="2024-04-16T16:42:00Z">
                    <w:rPr>
                      <w:rFonts w:ascii="Cambria Math" w:hAnsi="Cambria Math" w:cs="Arial"/>
                    </w:rPr>
                    <m:t>×</m:t>
                  </w:ins>
                </m:r>
                <m:sSub>
                  <m:sSubPr>
                    <m:ctrlPr>
                      <w:ins w:id="12993" w:author="Greg Clendenning" w:date="2024-04-16T16:42:00Z">
                        <w:rPr>
                          <w:rFonts w:ascii="Cambria Math" w:hAnsi="Cambria Math" w:cs="Arial"/>
                          <w:i/>
                        </w:rPr>
                      </w:ins>
                    </m:ctrlPr>
                  </m:sSubPr>
                  <m:e>
                    <m:r>
                      <w:ins w:id="12994" w:author="Greg Clendenning" w:date="2024-04-16T16:42:00Z">
                        <w:rPr>
                          <w:rFonts w:ascii="Cambria Math" w:hAnsi="Cambria Math" w:cs="Arial"/>
                        </w:rPr>
                        <m:t>C</m:t>
                      </w:ins>
                    </m:r>
                  </m:e>
                  <m:sub>
                    <m:r>
                      <w:ins w:id="12995" w:author="Greg Clendenning" w:date="2024-04-16T16:42:00Z">
                        <w:rPr>
                          <w:rFonts w:ascii="Cambria Math" w:hAnsi="Cambria Math" w:cs="Arial"/>
                        </w:rPr>
                        <m:t>inside</m:t>
                      </w:ins>
                    </m:r>
                  </m:sub>
                </m:sSub>
                <m:r>
                  <w:ins w:id="12996" w:author="Greg Clendenning" w:date="2024-04-16T16:42:00Z">
                    <w:rPr>
                      <w:rFonts w:ascii="Cambria Math" w:hAnsi="Cambria Math" w:cs="Arial"/>
                    </w:rPr>
                    <m:t>×</m:t>
                  </w:ins>
                </m:r>
                <m:sSub>
                  <m:sSubPr>
                    <m:ctrlPr>
                      <w:ins w:id="12997" w:author="Greg Clendenning" w:date="2024-04-16T16:42:00Z">
                        <w:rPr>
                          <w:rFonts w:ascii="Cambria Math" w:hAnsi="Cambria Math" w:cs="Arial"/>
                          <w:i/>
                        </w:rPr>
                      </w:ins>
                    </m:ctrlPr>
                  </m:sSubPr>
                  <m:e>
                    <m:r>
                      <w:ins w:id="12998" w:author="Greg Clendenning" w:date="2024-04-16T16:42:00Z">
                        <w:rPr>
                          <w:rFonts w:ascii="Cambria Math" w:hAnsi="Cambria Math" w:cs="Arial"/>
                        </w:rPr>
                        <m:t>L</m:t>
                      </w:ins>
                    </m:r>
                  </m:e>
                  <m:sub>
                    <m:r>
                      <w:ins w:id="12999" w:author="Greg Clendenning" w:date="2024-04-16T16:42:00Z">
                        <w:rPr>
                          <w:rFonts w:ascii="Cambria Math" w:hAnsi="Cambria Math" w:cs="Arial"/>
                        </w:rPr>
                        <m:t>effective</m:t>
                      </w:ins>
                    </m:r>
                  </m:sub>
                </m:sSub>
                <m:r>
                  <w:ins w:id="13000" w:author="Greg Clendenning" w:date="2024-04-16T16:42:00Z">
                    <w:rPr>
                      <w:rFonts w:ascii="Cambria Math" w:hAnsi="Cambria Math" w:cs="Arial"/>
                    </w:rPr>
                    <m:t>×</m:t>
                  </w:ins>
                </m:r>
                <m:d>
                  <m:dPr>
                    <m:ctrlPr>
                      <w:ins w:id="13001" w:author="Greg Clendenning" w:date="2024-04-16T16:42:00Z">
                        <w:rPr>
                          <w:rFonts w:ascii="Cambria Math" w:hAnsi="Cambria Math" w:cs="Arial"/>
                          <w:i/>
                        </w:rPr>
                      </w:ins>
                    </m:ctrlPr>
                  </m:dPr>
                  <m:e>
                    <m:sSub>
                      <m:sSubPr>
                        <m:ctrlPr>
                          <w:ins w:id="13002" w:author="Greg Clendenning" w:date="2024-04-16T16:42:00Z">
                            <w:rPr>
                              <w:rFonts w:ascii="Cambria Math" w:hAnsi="Cambria Math" w:cs="Arial"/>
                              <w:i/>
                            </w:rPr>
                          </w:ins>
                        </m:ctrlPr>
                      </m:sSubPr>
                      <m:e>
                        <m:r>
                          <w:ins w:id="13003" w:author="Greg Clendenning" w:date="2024-04-16T16:42:00Z">
                            <w:rPr>
                              <w:rFonts w:ascii="Cambria Math" w:hAnsi="Cambria Math" w:cs="Arial"/>
                            </w:rPr>
                            <m:t>T</m:t>
                          </w:ins>
                        </m:r>
                      </m:e>
                      <m:sub>
                        <m:r>
                          <w:ins w:id="13004" w:author="Greg Clendenning" w:date="2024-04-16T16:42:00Z">
                            <w:rPr>
                              <w:rFonts w:ascii="Cambria Math" w:hAnsi="Cambria Math" w:cs="Arial"/>
                            </w:rPr>
                            <m:t>setpoint</m:t>
                          </w:ins>
                        </m:r>
                      </m:sub>
                    </m:sSub>
                    <m:r>
                      <w:ins w:id="13005" w:author="Greg Clendenning" w:date="2024-04-16T16:42:00Z">
                        <w:rPr>
                          <w:rFonts w:ascii="Cambria Math" w:hAnsi="Cambria Math" w:cs="Arial"/>
                        </w:rPr>
                        <m:t>-</m:t>
                      </w:ins>
                    </m:r>
                    <m:sSub>
                      <m:sSubPr>
                        <m:ctrlPr>
                          <w:ins w:id="13006" w:author="Greg Clendenning" w:date="2024-04-16T16:42:00Z">
                            <w:rPr>
                              <w:rFonts w:ascii="Cambria Math" w:hAnsi="Cambria Math" w:cs="Arial"/>
                              <w:i/>
                            </w:rPr>
                          </w:ins>
                        </m:ctrlPr>
                      </m:sSubPr>
                      <m:e>
                        <m:r>
                          <w:ins w:id="13007" w:author="Greg Clendenning" w:date="2024-04-16T16:42:00Z">
                            <w:rPr>
                              <w:rFonts w:ascii="Cambria Math" w:hAnsi="Cambria Math" w:cs="Arial"/>
                            </w:rPr>
                            <m:t>T</m:t>
                          </w:ins>
                        </m:r>
                      </m:e>
                      <m:sub>
                        <m:r>
                          <w:ins w:id="13008" w:author="Greg Clendenning" w:date="2024-04-16T16:42:00Z">
                            <w:rPr>
                              <w:rFonts w:ascii="Cambria Math" w:hAnsi="Cambria Math" w:cs="Arial"/>
                            </w:rPr>
                            <m:t>ambient</m:t>
                          </w:ins>
                        </m:r>
                      </m:sub>
                    </m:sSub>
                  </m:e>
                </m:d>
                <m:r>
                  <w:ins w:id="13009" w:author="Greg Clendenning" w:date="2024-04-16T16:42:00Z">
                    <w:rPr>
                      <w:rFonts w:ascii="Cambria Math" w:hAnsi="Cambria Math" w:cs="Arial"/>
                    </w:rPr>
                    <m:t>×</m:t>
                  </w:ins>
                </m:r>
                <m:f>
                  <m:fPr>
                    <m:ctrlPr>
                      <w:ins w:id="13010" w:author="Greg Clendenning" w:date="2024-04-16T16:42:00Z">
                        <w:rPr>
                          <w:rFonts w:ascii="Cambria Math" w:hAnsi="Cambria Math"/>
                          <w:i/>
                        </w:rPr>
                      </w:ins>
                    </m:ctrlPr>
                  </m:fPr>
                  <m:num>
                    <m:r>
                      <w:ins w:id="13011" w:author="Greg Clendenning" w:date="2024-04-16T16:42:00Z">
                        <w:rPr>
                          <w:rFonts w:ascii="Cambria Math" w:hAnsi="Cambria Math"/>
                        </w:rPr>
                        <m:t>1</m:t>
                      </w:ins>
                    </m:r>
                  </m:num>
                  <m:den>
                    <m:sSub>
                      <m:sSubPr>
                        <m:ctrlPr>
                          <w:ins w:id="13012" w:author="Greg Clendenning" w:date="2024-04-16T16:42:00Z">
                            <w:rPr>
                              <w:rFonts w:ascii="Cambria Math" w:hAnsi="Cambria Math"/>
                              <w:i/>
                            </w:rPr>
                          </w:ins>
                        </m:ctrlPr>
                      </m:sSubPr>
                      <m:e>
                        <m:r>
                          <w:ins w:id="13013" w:author="Greg Clendenning" w:date="2024-04-16T16:42:00Z">
                            <w:rPr>
                              <w:rFonts w:ascii="Cambria Math" w:hAnsi="Cambria Math"/>
                            </w:rPr>
                            <m:t>η</m:t>
                          </w:ins>
                        </m:r>
                      </m:e>
                      <m:sub>
                        <m:r>
                          <w:ins w:id="13014" w:author="Greg Clendenning" w:date="2024-04-16T16:42:00Z">
                            <w:rPr>
                              <w:rFonts w:ascii="Cambria Math" w:hAnsi="Cambria Math"/>
                            </w:rPr>
                            <m:t>elec</m:t>
                          </w:ins>
                        </m:r>
                      </m:sub>
                    </m:sSub>
                  </m:den>
                </m:f>
                <m:r>
                  <w:ins w:id="13015" w:author="Greg Clendenning" w:date="2024-04-16T16:42:00Z">
                    <w:rPr>
                      <w:rFonts w:ascii="Cambria Math" w:hAnsi="Cambria Math"/>
                    </w:rPr>
                    <m:t>×HOU×</m:t>
                  </w:ins>
                </m:r>
                <m:f>
                  <m:fPr>
                    <m:ctrlPr>
                      <w:ins w:id="13016" w:author="Greg Clendenning" w:date="2024-04-16T16:42:00Z">
                        <w:rPr>
                          <w:rFonts w:ascii="Cambria Math" w:hAnsi="Cambria Math"/>
                          <w:i/>
                        </w:rPr>
                      </w:ins>
                    </m:ctrlPr>
                  </m:fPr>
                  <m:num>
                    <m:r>
                      <w:ins w:id="13017" w:author="Greg Clendenning" w:date="2024-04-16T16:42:00Z">
                        <w:rPr>
                          <w:rFonts w:ascii="Cambria Math" w:hAnsi="Cambria Math"/>
                        </w:rPr>
                        <m:t>1</m:t>
                      </w:ins>
                    </m:r>
                  </m:num>
                  <m:den>
                    <m:r>
                      <w:ins w:id="13018" w:author="Greg Clendenning" w:date="2024-04-16T16:42:00Z">
                        <w:rPr>
                          <w:rFonts w:ascii="Cambria Math" w:hAnsi="Cambria Math"/>
                        </w:rPr>
                        <m:t>3412</m:t>
                      </w:ins>
                    </m:r>
                  </m:den>
                </m:f>
                <m:r>
                  <w:ins w:id="13019" w:author="Greg Clendenning" w:date="2024-04-16T16:42:00Z">
                    <w:rPr>
                      <w:rFonts w:ascii="Cambria Math" w:hAnsi="Cambria Math"/>
                    </w:rPr>
                    <m:t xml:space="preserve"> ×ISR</m:t>
                  </w:ins>
                </m:r>
              </m:oMath>
            </m:oMathPara>
          </w:p>
        </w:tc>
      </w:tr>
      <w:tr w:rsidR="00C71CAA" w:rsidRPr="001570EA" w14:paraId="32047345" w14:textId="77777777">
        <w:trPr>
          <w:trHeight w:val="720"/>
          <w:ins w:id="13020" w:author="Greg Clendenning" w:date="2024-04-16T16:42:00Z"/>
        </w:trPr>
        <w:tc>
          <w:tcPr>
            <w:tcW w:w="2155" w:type="dxa"/>
            <w:vAlign w:val="center"/>
          </w:tcPr>
          <w:p w14:paraId="37755801" w14:textId="77777777" w:rsidR="00C71CAA" w:rsidRPr="001570EA" w:rsidRDefault="008A402F">
            <w:pPr>
              <w:pStyle w:val="BodyText"/>
              <w:jc w:val="center"/>
              <w:rPr>
                <w:ins w:id="13021" w:author="Greg Clendenning" w:date="2024-04-16T16:42:00Z"/>
                <w:rFonts w:eastAsia="Calibri" w:cs="Arial"/>
                <w:i/>
              </w:rPr>
            </w:pPr>
            <m:oMathPara>
              <m:oMathParaPr>
                <m:jc m:val="left"/>
              </m:oMathParaPr>
              <m:oMath>
                <m:sSub>
                  <m:sSubPr>
                    <m:ctrlPr>
                      <w:ins w:id="13022" w:author="Greg Clendenning" w:date="2024-04-16T16:42:00Z">
                        <w:rPr>
                          <w:rFonts w:ascii="Cambria Math" w:eastAsia="Calibri" w:hAnsi="Cambria Math" w:cs="Arial"/>
                          <w:i/>
                        </w:rPr>
                      </w:ins>
                    </m:ctrlPr>
                  </m:sSubPr>
                  <m:e>
                    <m:r>
                      <w:ins w:id="13023" w:author="Greg Clendenning" w:date="2024-04-16T16:42:00Z">
                        <w:rPr>
                          <w:rFonts w:ascii="Cambria Math" w:eastAsia="Calibri" w:hAnsi="Cambria Math" w:cs="Arial"/>
                        </w:rPr>
                        <m:t>L</m:t>
                      </w:ins>
                    </m:r>
                  </m:e>
                  <m:sub>
                    <m:r>
                      <w:ins w:id="13024" w:author="Greg Clendenning" w:date="2024-04-16T16:42:00Z">
                        <w:rPr>
                          <w:rFonts w:ascii="Cambria Math" w:eastAsia="Calibri" w:hAnsi="Cambria Math" w:cs="Arial"/>
                        </w:rPr>
                        <m:t>effective</m:t>
                      </w:ins>
                    </m:r>
                  </m:sub>
                </m:sSub>
                <m:r>
                  <w:ins w:id="13025" w:author="Greg Clendenning" w:date="2024-04-16T16:42:00Z">
                    <w:rPr>
                      <w:rFonts w:ascii="Cambria Math" w:eastAsia="Calibri" w:hAnsi="Cambria Math" w:cs="Arial"/>
                    </w:rPr>
                    <m:t>=</m:t>
                  </w:ins>
                </m:r>
              </m:oMath>
            </m:oMathPara>
          </w:p>
        </w:tc>
        <w:tc>
          <w:tcPr>
            <w:tcW w:w="6475" w:type="dxa"/>
            <w:vAlign w:val="center"/>
          </w:tcPr>
          <w:p w14:paraId="2BBDF8F4" w14:textId="77777777" w:rsidR="00C71CAA" w:rsidRPr="001570EA" w:rsidRDefault="008A402F">
            <w:pPr>
              <w:pStyle w:val="BodyText"/>
              <w:jc w:val="center"/>
              <w:rPr>
                <w:ins w:id="13026" w:author="Greg Clendenning" w:date="2024-04-16T16:42:00Z"/>
                <w:rFonts w:cs="Arial"/>
              </w:rPr>
            </w:pPr>
            <m:oMathPara>
              <m:oMathParaPr>
                <m:jc m:val="left"/>
              </m:oMathParaPr>
              <m:oMath>
                <m:sSub>
                  <m:sSubPr>
                    <m:ctrlPr>
                      <w:ins w:id="13027" w:author="Greg Clendenning" w:date="2024-04-16T16:42:00Z">
                        <w:rPr>
                          <w:rFonts w:ascii="Cambria Math" w:hAnsi="Cambria Math" w:cs="Arial"/>
                          <w:i/>
                        </w:rPr>
                      </w:ins>
                    </m:ctrlPr>
                  </m:sSubPr>
                  <m:e>
                    <m:r>
                      <w:ins w:id="13028" w:author="Greg Clendenning" w:date="2024-04-16T16:42:00Z">
                        <w:rPr>
                          <w:rFonts w:ascii="Cambria Math" w:hAnsi="Cambria Math" w:cs="Arial"/>
                        </w:rPr>
                        <m:t>L</m:t>
                      </w:ins>
                    </m:r>
                  </m:e>
                  <m:sub>
                    <m:r>
                      <w:ins w:id="13029" w:author="Greg Clendenning" w:date="2024-04-16T16:42:00Z">
                        <w:rPr>
                          <w:rFonts w:ascii="Cambria Math" w:hAnsi="Cambria Math" w:cs="Arial"/>
                        </w:rPr>
                        <m:t>h</m:t>
                      </w:ins>
                    </m:r>
                    <m:r>
                      <w:ins w:id="13030" w:author="Greg Clendenning" w:date="2024-04-16T16:42:00Z">
                        <w:rPr>
                          <w:rFonts w:ascii="Cambria Math" w:hAnsi="Cambria Math" w:cs="Arial"/>
                        </w:rPr>
                        <m:t>orizontal</m:t>
                      </w:ins>
                    </m:r>
                  </m:sub>
                </m:sSub>
                <m:r>
                  <w:ins w:id="13031" w:author="Greg Clendenning" w:date="2024-04-16T16:42:00Z">
                    <w:rPr>
                      <w:rFonts w:ascii="Cambria Math" w:hAnsi="Cambria Math" w:cs="Arial"/>
                    </w:rPr>
                    <m:t>+(</m:t>
                  </w:ins>
                </m:r>
                <m:r>
                  <w:ins w:id="13032" w:author="Greg Clendenning" w:date="2024-04-16T16:42:00Z">
                    <w:rPr>
                      <w:rFonts w:ascii="Cambria Math" w:hAnsi="Cambria Math" w:cs="Arial"/>
                    </w:rPr>
                    <m:t>α</m:t>
                  </w:ins>
                </m:r>
                <m:r>
                  <w:ins w:id="13033" w:author="Greg Clendenning" w:date="2024-04-16T16:42:00Z">
                    <w:rPr>
                      <w:rFonts w:ascii="Cambria Math" w:hAnsi="Cambria Math" w:cs="Arial"/>
                    </w:rPr>
                    <m:t>×</m:t>
                  </w:ins>
                </m:r>
                <m:sSub>
                  <m:sSubPr>
                    <m:ctrlPr>
                      <w:ins w:id="13034" w:author="Greg Clendenning" w:date="2024-04-16T16:42:00Z">
                        <w:rPr>
                          <w:rFonts w:ascii="Cambria Math" w:hAnsi="Cambria Math" w:cs="Arial"/>
                          <w:i/>
                        </w:rPr>
                      </w:ins>
                    </m:ctrlPr>
                  </m:sSubPr>
                  <m:e>
                    <m:r>
                      <w:ins w:id="13035" w:author="Greg Clendenning" w:date="2024-04-16T16:42:00Z">
                        <w:rPr>
                          <w:rFonts w:ascii="Cambria Math" w:hAnsi="Cambria Math" w:cs="Arial"/>
                        </w:rPr>
                        <m:t>L</m:t>
                      </w:ins>
                    </m:r>
                  </m:e>
                  <m:sub>
                    <m:r>
                      <w:ins w:id="13036" w:author="Greg Clendenning" w:date="2024-04-16T16:42:00Z">
                        <w:rPr>
                          <w:rFonts w:ascii="Cambria Math" w:hAnsi="Cambria Math" w:cs="Arial"/>
                        </w:rPr>
                        <m:t>vertical</m:t>
                      </w:ins>
                    </m:r>
                  </m:sub>
                </m:sSub>
                <m:r>
                  <w:ins w:id="13037" w:author="Greg Clendenning" w:date="2024-04-16T16:42:00Z">
                    <w:rPr>
                      <w:rFonts w:ascii="Cambria Math" w:hAnsi="Cambria Math" w:cs="Arial"/>
                    </w:rPr>
                    <m:t>)</m:t>
                  </w:ins>
                </m:r>
              </m:oMath>
            </m:oMathPara>
          </w:p>
        </w:tc>
      </w:tr>
    </w:tbl>
    <w:p w14:paraId="6FC6F49B" w14:textId="77777777" w:rsidR="00C71CAA" w:rsidRPr="001570EA" w:rsidRDefault="00C71CAA" w:rsidP="00C71CAA">
      <w:pPr>
        <w:pStyle w:val="Equation"/>
        <w:tabs>
          <w:tab w:val="clear" w:pos="2880"/>
          <w:tab w:val="left" w:pos="2160"/>
        </w:tabs>
        <w:ind w:left="0" w:firstLine="0"/>
        <w:rPr>
          <w:ins w:id="13038" w:author="Greg Clendenning" w:date="2024-04-16T16:42:00Z"/>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C71CAA" w:rsidRPr="001570EA" w14:paraId="19DD49F4" w14:textId="77777777">
        <w:trPr>
          <w:trHeight w:val="720"/>
          <w:ins w:id="13039" w:author="Greg Clendenning" w:date="2024-04-16T16:42:00Z"/>
        </w:trPr>
        <w:tc>
          <w:tcPr>
            <w:tcW w:w="2155" w:type="dxa"/>
          </w:tcPr>
          <w:p w14:paraId="3EA2D6A5" w14:textId="77777777" w:rsidR="00C71CAA" w:rsidRPr="001570EA" w:rsidRDefault="008A402F">
            <w:pPr>
              <w:pStyle w:val="BodyText"/>
              <w:rPr>
                <w:ins w:id="13040" w:author="Greg Clendenning" w:date="2024-04-16T16:42:00Z"/>
                <w:rFonts w:cs="Arial"/>
              </w:rPr>
            </w:pPr>
            <m:oMathPara>
              <m:oMathParaPr>
                <m:jc m:val="left"/>
              </m:oMathParaPr>
              <m:oMath>
                <m:sSub>
                  <m:sSubPr>
                    <m:ctrlPr>
                      <w:ins w:id="13041" w:author="Greg Clendenning" w:date="2024-04-16T16:42:00Z">
                        <w:rPr>
                          <w:rFonts w:ascii="Cambria Math" w:hAnsi="Cambria Math" w:cs="Arial"/>
                          <w:i/>
                        </w:rPr>
                      </w:ins>
                    </m:ctrlPr>
                  </m:sSubPr>
                  <m:e>
                    <m:r>
                      <w:ins w:id="13042" w:author="Greg Clendenning" w:date="2024-04-16T16:42:00Z">
                        <w:rPr>
                          <w:rFonts w:ascii="Cambria Math" w:hAnsi="Cambria Math" w:cs="Arial"/>
                        </w:rPr>
                        <m:t>∆</m:t>
                      </w:ins>
                    </m:r>
                    <m:r>
                      <w:ins w:id="13043" w:author="Greg Clendenning" w:date="2024-04-16T16:42:00Z">
                        <w:rPr>
                          <w:rFonts w:ascii="Cambria Math" w:hAnsi="Cambria Math" w:cs="Arial"/>
                        </w:rPr>
                        <m:t>kW</m:t>
                      </w:ins>
                    </m:r>
                  </m:e>
                  <m:sub>
                    <m:r>
                      <w:ins w:id="13044" w:author="Greg Clendenning" w:date="2024-04-16T16:42:00Z">
                        <w:rPr>
                          <w:rFonts w:ascii="Cambria Math" w:hAnsi="Cambria Math" w:cs="Arial"/>
                        </w:rPr>
                        <m:t>summer</m:t>
                      </w:ins>
                    </m:r>
                    <m:r>
                      <w:ins w:id="13045" w:author="Greg Clendenning" w:date="2024-04-16T16:42:00Z">
                        <w:rPr>
                          <w:rFonts w:ascii="Cambria Math" w:hAnsi="Cambria Math" w:cs="Arial"/>
                        </w:rPr>
                        <m:t xml:space="preserve"> </m:t>
                      </w:ins>
                    </m:r>
                    <m:r>
                      <w:ins w:id="13046" w:author="Greg Clendenning" w:date="2024-04-16T16:42:00Z">
                        <w:rPr>
                          <w:rFonts w:ascii="Cambria Math" w:hAnsi="Cambria Math" w:cs="Arial"/>
                        </w:rPr>
                        <m:t>peak</m:t>
                      </w:ins>
                    </m:r>
                  </m:sub>
                </m:sSub>
              </m:oMath>
            </m:oMathPara>
          </w:p>
        </w:tc>
        <w:tc>
          <w:tcPr>
            <w:tcW w:w="6475" w:type="dxa"/>
          </w:tcPr>
          <w:p w14:paraId="081146FF" w14:textId="77777777" w:rsidR="00C71CAA" w:rsidRPr="001570EA" w:rsidRDefault="00C71CAA">
            <w:pPr>
              <w:pStyle w:val="BodyText"/>
              <w:rPr>
                <w:ins w:id="13047" w:author="Greg Clendenning" w:date="2024-04-16T16:42:00Z"/>
                <w:rFonts w:cs="Arial"/>
              </w:rPr>
            </w:pPr>
            <m:oMathPara>
              <m:oMathParaPr>
                <m:jc m:val="left"/>
              </m:oMathParaPr>
              <m:oMath>
                <m:r>
                  <w:ins w:id="13048" w:author="Greg Clendenning" w:date="2024-04-16T16:42:00Z">
                    <w:rPr>
                      <w:rFonts w:ascii="Cambria Math" w:hAnsi="Cambria Math" w:cs="Arial"/>
                    </w:rPr>
                    <m:t>=∆kWh×</m:t>
                  </w:ins>
                </m:r>
                <m:sSub>
                  <m:sSubPr>
                    <m:ctrlPr>
                      <w:ins w:id="13049" w:author="Greg Clendenning" w:date="2024-04-16T16:42:00Z">
                        <w:rPr>
                          <w:rFonts w:ascii="Cambria Math" w:hAnsi="Cambria Math" w:cs="Arial"/>
                          <w:i/>
                        </w:rPr>
                      </w:ins>
                    </m:ctrlPr>
                  </m:sSubPr>
                  <m:e>
                    <m:r>
                      <w:ins w:id="13050" w:author="Greg Clendenning" w:date="2024-04-16T16:42:00Z">
                        <w:rPr>
                          <w:rFonts w:ascii="Cambria Math" w:hAnsi="Cambria Math" w:cs="Arial"/>
                        </w:rPr>
                        <m:t>ETDF</m:t>
                      </w:ins>
                    </m:r>
                  </m:e>
                  <m:sub>
                    <m:r>
                      <w:ins w:id="13051" w:author="Greg Clendenning" w:date="2024-04-16T16:42:00Z">
                        <w:rPr>
                          <w:rFonts w:ascii="Cambria Math" w:hAnsi="Cambria Math" w:cs="Arial"/>
                        </w:rPr>
                        <m:t>s</m:t>
                      </w:ins>
                    </m:r>
                  </m:sub>
                </m:sSub>
              </m:oMath>
            </m:oMathPara>
          </w:p>
        </w:tc>
      </w:tr>
      <w:tr w:rsidR="00C71CAA" w:rsidRPr="001570EA" w14:paraId="50E665D8" w14:textId="77777777">
        <w:trPr>
          <w:trHeight w:val="720"/>
          <w:ins w:id="13052" w:author="Greg Clendenning" w:date="2024-04-16T16:42:00Z"/>
        </w:trPr>
        <w:tc>
          <w:tcPr>
            <w:tcW w:w="2155" w:type="dxa"/>
          </w:tcPr>
          <w:p w14:paraId="596ADAA6" w14:textId="77777777" w:rsidR="00C71CAA" w:rsidRPr="001570EA" w:rsidRDefault="008A402F">
            <w:pPr>
              <w:pStyle w:val="BodyText"/>
              <w:rPr>
                <w:ins w:id="13053" w:author="Greg Clendenning" w:date="2024-04-16T16:42:00Z"/>
                <w:rFonts w:eastAsia="Calibri" w:cs="Arial"/>
                <w:i/>
              </w:rPr>
            </w:pPr>
            <m:oMathPara>
              <m:oMathParaPr>
                <m:jc m:val="left"/>
              </m:oMathParaPr>
              <m:oMath>
                <m:sSub>
                  <m:sSubPr>
                    <m:ctrlPr>
                      <w:ins w:id="13054" w:author="Greg Clendenning" w:date="2024-04-16T16:42:00Z">
                        <w:rPr>
                          <w:rFonts w:ascii="Cambria Math" w:hAnsi="Cambria Math" w:cs="Arial"/>
                          <w:i/>
                        </w:rPr>
                      </w:ins>
                    </m:ctrlPr>
                  </m:sSubPr>
                  <m:e>
                    <m:r>
                      <w:ins w:id="13055" w:author="Greg Clendenning" w:date="2024-04-16T16:42:00Z">
                        <w:rPr>
                          <w:rFonts w:ascii="Cambria Math" w:hAnsi="Cambria Math" w:cs="Arial"/>
                        </w:rPr>
                        <m:t>∆</m:t>
                      </w:ins>
                    </m:r>
                    <m:r>
                      <w:ins w:id="13056" w:author="Greg Clendenning" w:date="2024-04-16T16:42:00Z">
                        <w:rPr>
                          <w:rFonts w:ascii="Cambria Math" w:hAnsi="Cambria Math" w:cs="Arial"/>
                        </w:rPr>
                        <m:t>kW</m:t>
                      </w:ins>
                    </m:r>
                  </m:e>
                  <m:sub>
                    <m:r>
                      <w:ins w:id="13057" w:author="Greg Clendenning" w:date="2024-04-16T16:42:00Z">
                        <w:rPr>
                          <w:rFonts w:ascii="Cambria Math" w:hAnsi="Cambria Math" w:cs="Arial"/>
                        </w:rPr>
                        <m:t>winter</m:t>
                      </w:ins>
                    </m:r>
                    <m:r>
                      <w:ins w:id="13058" w:author="Greg Clendenning" w:date="2024-04-16T16:42:00Z">
                        <w:rPr>
                          <w:rFonts w:ascii="Cambria Math" w:hAnsi="Cambria Math" w:cs="Arial"/>
                        </w:rPr>
                        <m:t xml:space="preserve"> </m:t>
                      </w:ins>
                    </m:r>
                    <m:r>
                      <w:ins w:id="13059" w:author="Greg Clendenning" w:date="2024-04-16T16:42:00Z">
                        <w:rPr>
                          <w:rFonts w:ascii="Cambria Math" w:hAnsi="Cambria Math" w:cs="Arial"/>
                        </w:rPr>
                        <m:t>peak</m:t>
                      </w:ins>
                    </m:r>
                  </m:sub>
                </m:sSub>
              </m:oMath>
            </m:oMathPara>
          </w:p>
        </w:tc>
        <w:tc>
          <w:tcPr>
            <w:tcW w:w="6475" w:type="dxa"/>
          </w:tcPr>
          <w:p w14:paraId="7352F74E" w14:textId="77777777" w:rsidR="00C71CAA" w:rsidRPr="001570EA" w:rsidRDefault="00C71CAA">
            <w:pPr>
              <w:pStyle w:val="BodyText"/>
              <w:rPr>
                <w:ins w:id="13060" w:author="Greg Clendenning" w:date="2024-04-16T16:42:00Z"/>
                <w:rFonts w:cs="Arial"/>
              </w:rPr>
            </w:pPr>
            <m:oMathPara>
              <m:oMathParaPr>
                <m:jc m:val="left"/>
              </m:oMathParaPr>
              <m:oMath>
                <m:r>
                  <w:ins w:id="13061" w:author="Greg Clendenning" w:date="2024-04-16T16:42:00Z">
                    <w:rPr>
                      <w:rFonts w:ascii="Cambria Math" w:hAnsi="Cambria Math" w:cs="Arial"/>
                    </w:rPr>
                    <m:t>=∆kWh×</m:t>
                  </w:ins>
                </m:r>
                <m:sSub>
                  <m:sSubPr>
                    <m:ctrlPr>
                      <w:ins w:id="13062" w:author="Greg Clendenning" w:date="2024-04-16T16:42:00Z">
                        <w:rPr>
                          <w:rFonts w:ascii="Cambria Math" w:hAnsi="Cambria Math" w:cs="Arial"/>
                          <w:i/>
                        </w:rPr>
                      </w:ins>
                    </m:ctrlPr>
                  </m:sSubPr>
                  <m:e>
                    <m:r>
                      <w:ins w:id="13063" w:author="Greg Clendenning" w:date="2024-04-16T16:42:00Z">
                        <w:rPr>
                          <w:rFonts w:ascii="Cambria Math" w:hAnsi="Cambria Math" w:cs="Arial"/>
                        </w:rPr>
                        <m:t>ETDF</m:t>
                      </w:ins>
                    </m:r>
                  </m:e>
                  <m:sub>
                    <m:r>
                      <w:ins w:id="13064" w:author="Greg Clendenning" w:date="2024-04-16T16:42:00Z">
                        <w:rPr>
                          <w:rFonts w:ascii="Cambria Math" w:hAnsi="Cambria Math" w:cs="Arial"/>
                        </w:rPr>
                        <m:t>w</m:t>
                      </w:ins>
                    </m:r>
                  </m:sub>
                </m:sSub>
              </m:oMath>
            </m:oMathPara>
          </w:p>
        </w:tc>
      </w:tr>
    </w:tbl>
    <w:p w14:paraId="31DDE8B6" w14:textId="77777777" w:rsidR="00C71CAA" w:rsidRPr="001570EA" w:rsidRDefault="00C71CAA" w:rsidP="00C71CAA">
      <w:pPr>
        <w:pStyle w:val="SubStyle"/>
      </w:pPr>
    </w:p>
    <w:p w14:paraId="29354E68" w14:textId="77777777" w:rsidR="00C71CAA" w:rsidRPr="001570EA" w:rsidRDefault="00C71CAA" w:rsidP="00C71CAA">
      <w:pPr>
        <w:pStyle w:val="SubStyle"/>
      </w:pPr>
      <w:r w:rsidRPr="001570EA">
        <w:t>Definition of Terms</w:t>
      </w:r>
    </w:p>
    <w:p w14:paraId="7D0DBFC6" w14:textId="2131BCF9" w:rsidR="00C71CAA" w:rsidRPr="001570EA" w:rsidRDefault="00C71CAA" w:rsidP="00C71CAA">
      <w:pPr>
        <w:pStyle w:val="Caption"/>
      </w:pPr>
      <w:bookmarkStart w:id="13065" w:name="_Toc4759830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3066" w:author="Greg Clendenning" w:date="2024-04-16T16:42:00Z">
        <w:r w:rsidR="003D6F35">
          <w:rPr>
            <w:noProof/>
          </w:rPr>
          <w:delText>59</w:delText>
        </w:r>
      </w:del>
      <w:ins w:id="13067" w:author="Greg Clendenning" w:date="2024-04-16T16:42:00Z">
        <w:r w:rsidR="002E093A" w:rsidRPr="001570EA">
          <w:rPr>
            <w:noProof/>
          </w:rPr>
          <w:t>69</w:t>
        </w:r>
      </w:ins>
      <w:r w:rsidR="002E093A" w:rsidRPr="001570EA">
        <w:fldChar w:fldCharType="end"/>
      </w:r>
      <w:r w:rsidRPr="001570EA">
        <w:t>: Terms, Values, and References for Water Heater Pipe Insulation</w:t>
      </w:r>
      <w:bookmarkEnd w:id="1306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4"/>
        <w:gridCol w:w="1369"/>
        <w:gridCol w:w="2146"/>
        <w:gridCol w:w="963"/>
        <w:tblGridChange w:id="13068">
          <w:tblGrid>
            <w:gridCol w:w="4044"/>
            <w:gridCol w:w="292"/>
            <w:gridCol w:w="1077"/>
            <w:gridCol w:w="253"/>
            <w:gridCol w:w="1685"/>
            <w:gridCol w:w="208"/>
            <w:gridCol w:w="963"/>
          </w:tblGrid>
        </w:tblGridChange>
      </w:tblGrid>
      <w:tr w:rsidR="00475EB1" w:rsidRPr="001570EA" w14:paraId="62264A80" w14:textId="77777777">
        <w:trPr>
          <w:trHeight w:hRule="exact" w:val="432"/>
          <w:tblHeader/>
        </w:trPr>
        <w:tc>
          <w:tcPr>
            <w:tcW w:w="4091" w:type="dxa"/>
            <w:shd w:val="clear" w:color="auto" w:fill="BFBFBF" w:themeFill="background1" w:themeFillShade="BF"/>
            <w:vAlign w:val="center"/>
          </w:tcPr>
          <w:p w14:paraId="13830086" w14:textId="77777777" w:rsidR="00C71CAA" w:rsidRPr="001570EA" w:rsidRDefault="00C71CAA">
            <w:pPr>
              <w:rPr>
                <w:rFonts w:cs="Arial"/>
                <w:sz w:val="18"/>
                <w:szCs w:val="18"/>
              </w:rPr>
            </w:pPr>
            <w:r w:rsidRPr="001570EA">
              <w:rPr>
                <w:rFonts w:cs="Arial"/>
                <w:b/>
                <w:sz w:val="18"/>
                <w:szCs w:val="18"/>
              </w:rPr>
              <w:t>Term</w:t>
            </w:r>
          </w:p>
        </w:tc>
        <w:tc>
          <w:tcPr>
            <w:tcW w:w="1310" w:type="dxa"/>
            <w:shd w:val="clear" w:color="auto" w:fill="BFBFBF" w:themeFill="background1" w:themeFillShade="BF"/>
            <w:vAlign w:val="center"/>
          </w:tcPr>
          <w:p w14:paraId="23B7D63E" w14:textId="77777777" w:rsidR="00C71CAA" w:rsidRPr="001570EA" w:rsidRDefault="00C71CAA">
            <w:pPr>
              <w:jc w:val="center"/>
              <w:rPr>
                <w:rFonts w:cs="Arial"/>
                <w:sz w:val="18"/>
                <w:szCs w:val="18"/>
              </w:rPr>
            </w:pPr>
            <w:r w:rsidRPr="001570EA">
              <w:rPr>
                <w:rFonts w:cs="Arial"/>
                <w:b/>
                <w:sz w:val="18"/>
                <w:szCs w:val="18"/>
              </w:rPr>
              <w:t>Unit</w:t>
            </w:r>
          </w:p>
        </w:tc>
        <w:tc>
          <w:tcPr>
            <w:tcW w:w="2154" w:type="dxa"/>
            <w:shd w:val="clear" w:color="auto" w:fill="BFBFBF" w:themeFill="background1" w:themeFillShade="BF"/>
            <w:vAlign w:val="center"/>
          </w:tcPr>
          <w:p w14:paraId="5EA2DFE3" w14:textId="77777777" w:rsidR="00C71CAA" w:rsidRPr="001570EA" w:rsidRDefault="00C71CAA">
            <w:pPr>
              <w:jc w:val="center"/>
              <w:rPr>
                <w:rFonts w:cs="Arial"/>
                <w:sz w:val="18"/>
                <w:szCs w:val="18"/>
              </w:rPr>
            </w:pPr>
            <w:r w:rsidRPr="001570EA">
              <w:rPr>
                <w:rFonts w:cs="Arial"/>
                <w:b/>
                <w:sz w:val="18"/>
                <w:szCs w:val="18"/>
              </w:rPr>
              <w:t>Value</w:t>
            </w:r>
          </w:p>
        </w:tc>
        <w:tc>
          <w:tcPr>
            <w:tcW w:w="967" w:type="dxa"/>
            <w:shd w:val="clear" w:color="auto" w:fill="BFBFBF" w:themeFill="background1" w:themeFillShade="BF"/>
            <w:vAlign w:val="center"/>
          </w:tcPr>
          <w:p w14:paraId="2973FFBA" w14:textId="77777777" w:rsidR="00C71CAA" w:rsidRPr="001570EA" w:rsidRDefault="00C71CAA">
            <w:pPr>
              <w:jc w:val="center"/>
              <w:rPr>
                <w:rFonts w:cs="Arial"/>
                <w:sz w:val="18"/>
                <w:szCs w:val="18"/>
              </w:rPr>
            </w:pPr>
            <w:r w:rsidRPr="001570EA">
              <w:rPr>
                <w:rFonts w:cs="Arial"/>
                <w:b/>
                <w:sz w:val="18"/>
                <w:szCs w:val="18"/>
              </w:rPr>
              <w:t>Source</w:t>
            </w:r>
          </w:p>
        </w:tc>
      </w:tr>
      <w:tr w:rsidR="00C71CAA" w:rsidRPr="001570EA" w14:paraId="242EFB5B" w14:textId="77777777">
        <w:trPr>
          <w:trHeight w:hRule="exact" w:val="720"/>
          <w:ins w:id="13069" w:author="Greg Clendenning" w:date="2024-04-16T16:42:00Z"/>
        </w:trPr>
        <w:tc>
          <w:tcPr>
            <w:tcW w:w="4091" w:type="dxa"/>
            <w:vAlign w:val="center"/>
          </w:tcPr>
          <w:p w14:paraId="7204F8B9" w14:textId="77777777" w:rsidR="00C71CAA" w:rsidRPr="001570EA" w:rsidRDefault="008A402F">
            <w:pPr>
              <w:spacing w:before="120" w:after="200"/>
              <w:rPr>
                <w:ins w:id="13070" w:author="Greg Clendenning" w:date="2024-04-16T16:42:00Z"/>
                <w:rFonts w:cs="Arial"/>
                <w:iCs/>
                <w:sz w:val="18"/>
                <w:szCs w:val="18"/>
              </w:rPr>
            </w:pPr>
            <m:oMath>
              <m:sSub>
                <m:sSubPr>
                  <m:ctrlPr>
                    <w:ins w:id="13071" w:author="Greg Clendenning" w:date="2024-04-16T16:42:00Z">
                      <w:rPr>
                        <w:rFonts w:ascii="Cambria Math" w:hAnsi="Cambria Math" w:cs="Arial"/>
                        <w:i/>
                        <w:sz w:val="18"/>
                        <w:szCs w:val="18"/>
                      </w:rPr>
                    </w:ins>
                  </m:ctrlPr>
                </m:sSubPr>
                <m:e>
                  <m:r>
                    <w:ins w:id="13072" w:author="Greg Clendenning" w:date="2024-04-16T16:42:00Z">
                      <w:rPr>
                        <w:rFonts w:ascii="Cambria Math" w:hAnsi="Cambria Math" w:cs="Arial"/>
                        <w:sz w:val="18"/>
                        <w:szCs w:val="18"/>
                      </w:rPr>
                      <m:t>R</m:t>
                    </w:ins>
                  </m:r>
                </m:e>
                <m:sub>
                  <m:r>
                    <w:ins w:id="13073" w:author="Greg Clendenning" w:date="2024-04-16T16:42:00Z">
                      <w:rPr>
                        <w:rFonts w:ascii="Cambria Math" w:hAnsi="Cambria Math" w:cs="Arial"/>
                        <w:sz w:val="18"/>
                        <w:szCs w:val="18"/>
                      </w:rPr>
                      <m:t>exist</m:t>
                    </w:ins>
                  </m:r>
                </m:sub>
              </m:sSub>
            </m:oMath>
            <w:ins w:id="13074" w:author="Greg Clendenning" w:date="2024-04-16T16:42:00Z">
              <w:r w:rsidR="00C71CAA" w:rsidRPr="001570EA">
                <w:rPr>
                  <w:rFonts w:cs="Arial"/>
                  <w:iCs/>
                  <w:sz w:val="18"/>
                  <w:szCs w:val="18"/>
                </w:rPr>
                <w:t>, Pipe heat loss coefficient of existing uninsulated pipe</w:t>
              </w:r>
            </w:ins>
          </w:p>
        </w:tc>
        <w:tc>
          <w:tcPr>
            <w:tcW w:w="1310" w:type="dxa"/>
            <w:vAlign w:val="center"/>
          </w:tcPr>
          <w:p w14:paraId="43C6C472" w14:textId="77777777" w:rsidR="00C71CAA" w:rsidRPr="001570EA" w:rsidRDefault="008A402F">
            <w:pPr>
              <w:spacing w:before="120"/>
              <w:jc w:val="center"/>
              <w:rPr>
                <w:ins w:id="13075" w:author="Greg Clendenning" w:date="2024-04-16T16:42:00Z"/>
                <w:rFonts w:cs="Arial"/>
                <w:iCs/>
                <w:sz w:val="18"/>
                <w:szCs w:val="18"/>
              </w:rPr>
            </w:pPr>
            <m:oMathPara>
              <m:oMath>
                <m:f>
                  <m:fPr>
                    <m:ctrlPr>
                      <w:ins w:id="13076" w:author="Greg Clendenning" w:date="2024-04-16T16:42:00Z">
                        <w:rPr>
                          <w:rFonts w:ascii="Cambria Math" w:hAnsi="Cambria Math" w:cs="Arial"/>
                          <w:i/>
                          <w:szCs w:val="18"/>
                        </w:rPr>
                      </w:ins>
                    </m:ctrlPr>
                  </m:fPr>
                  <m:num>
                    <m:r>
                      <w:ins w:id="13077" w:author="Greg Clendenning" w:date="2024-04-16T16:42:00Z">
                        <w:rPr>
                          <w:rFonts w:ascii="Cambria Math" w:hAnsi="Cambria Math" w:cs="Arial"/>
                          <w:szCs w:val="18"/>
                        </w:rPr>
                        <m:t>h</m:t>
                      </w:ins>
                    </m:r>
                    <m:r>
                      <w:ins w:id="13078" w:author="Greg Clendenning" w:date="2024-04-16T16:42:00Z">
                        <w:rPr>
                          <w:rFonts w:ascii="Cambria Math" w:hAnsi="Cambria Math" w:cs="Arial"/>
                          <w:szCs w:val="18"/>
                        </w:rPr>
                        <m:t>r</m:t>
                      </w:ins>
                    </m:r>
                    <m:r>
                      <w:ins w:id="13079" w:author="Greg Clendenning" w:date="2024-04-16T16:42:00Z">
                        <w:rPr>
                          <w:rFonts w:ascii="Cambria Math" w:hAnsi="Cambria Math" w:cs="Arial"/>
                          <w:szCs w:val="18"/>
                        </w:rPr>
                        <m:t>∙℉∙</m:t>
                      </w:ins>
                    </m:r>
                    <m:sSup>
                      <m:sSupPr>
                        <m:ctrlPr>
                          <w:ins w:id="13080" w:author="Greg Clendenning" w:date="2024-04-16T16:42:00Z">
                            <w:rPr>
                              <w:rFonts w:ascii="Cambria Math" w:hAnsi="Cambria Math" w:cs="Arial"/>
                              <w:i/>
                              <w:szCs w:val="18"/>
                            </w:rPr>
                          </w:ins>
                        </m:ctrlPr>
                      </m:sSupPr>
                      <m:e>
                        <m:r>
                          <w:ins w:id="13081" w:author="Greg Clendenning" w:date="2024-04-16T16:42:00Z">
                            <w:rPr>
                              <w:rFonts w:ascii="Cambria Math" w:hAnsi="Cambria Math" w:cs="Arial"/>
                              <w:szCs w:val="18"/>
                            </w:rPr>
                            <m:t>ft</m:t>
                          </w:ins>
                        </m:r>
                      </m:e>
                      <m:sup>
                        <m:r>
                          <w:ins w:id="13082" w:author="Greg Clendenning" w:date="2024-04-16T16:42:00Z">
                            <w:rPr>
                              <w:rFonts w:ascii="Cambria Math" w:hAnsi="Cambria Math" w:cs="Arial"/>
                              <w:szCs w:val="18"/>
                            </w:rPr>
                            <m:t>2</m:t>
                          </w:ins>
                        </m:r>
                      </m:sup>
                    </m:sSup>
                  </m:num>
                  <m:den>
                    <m:r>
                      <w:ins w:id="13083" w:author="Greg Clendenning" w:date="2024-04-16T16:42:00Z">
                        <w:rPr>
                          <w:rFonts w:ascii="Cambria Math" w:hAnsi="Cambria Math" w:cs="Arial"/>
                          <w:szCs w:val="18"/>
                        </w:rPr>
                        <m:t>BTU</m:t>
                      </w:ins>
                    </m:r>
                  </m:den>
                </m:f>
              </m:oMath>
            </m:oMathPara>
          </w:p>
        </w:tc>
        <w:tc>
          <w:tcPr>
            <w:tcW w:w="2154" w:type="dxa"/>
            <w:vAlign w:val="center"/>
          </w:tcPr>
          <w:p w14:paraId="3B6B3157" w14:textId="77777777" w:rsidR="00C71CAA" w:rsidRPr="001570EA" w:rsidRDefault="00C71CAA">
            <w:pPr>
              <w:spacing w:before="120"/>
              <w:jc w:val="center"/>
              <w:rPr>
                <w:ins w:id="13084" w:author="Greg Clendenning" w:date="2024-04-16T16:42:00Z"/>
                <w:rFonts w:cs="Arial"/>
                <w:iCs/>
                <w:sz w:val="18"/>
                <w:szCs w:val="18"/>
              </w:rPr>
            </w:pPr>
            <w:ins w:id="13085" w:author="Greg Clendenning" w:date="2024-04-16T16:42:00Z">
              <w:r w:rsidRPr="001570EA">
                <w:rPr>
                  <w:rFonts w:cs="Arial"/>
                  <w:iCs/>
                  <w:sz w:val="18"/>
                  <w:szCs w:val="18"/>
                </w:rPr>
                <w:t>See Table</w:t>
              </w:r>
            </w:ins>
          </w:p>
        </w:tc>
        <w:tc>
          <w:tcPr>
            <w:tcW w:w="967" w:type="dxa"/>
            <w:vAlign w:val="center"/>
          </w:tcPr>
          <w:p w14:paraId="1A50ADF9" w14:textId="77777777" w:rsidR="00C71CAA" w:rsidRPr="001570EA" w:rsidRDefault="00C71CAA">
            <w:pPr>
              <w:spacing w:before="120"/>
              <w:jc w:val="center"/>
              <w:rPr>
                <w:ins w:id="13086" w:author="Greg Clendenning" w:date="2024-04-16T16:42:00Z"/>
                <w:rFonts w:cs="Arial"/>
                <w:iCs/>
                <w:sz w:val="18"/>
                <w:szCs w:val="18"/>
              </w:rPr>
            </w:pPr>
            <w:ins w:id="13087" w:author="Greg Clendenning" w:date="2024-04-16T16:42:00Z">
              <w:r w:rsidRPr="001570EA">
                <w:rPr>
                  <w:rFonts w:cs="Arial"/>
                  <w:iCs/>
                  <w:sz w:val="18"/>
                  <w:szCs w:val="18"/>
                </w:rPr>
                <w:t>2</w:t>
              </w:r>
            </w:ins>
          </w:p>
        </w:tc>
      </w:tr>
      <w:tr w:rsidR="00C71CAA" w:rsidRPr="001570EA" w14:paraId="729E1E47" w14:textId="77777777">
        <w:trPr>
          <w:trHeight w:hRule="exact" w:val="720"/>
          <w:ins w:id="13088" w:author="Greg Clendenning" w:date="2024-04-16T16:42:00Z"/>
        </w:trPr>
        <w:tc>
          <w:tcPr>
            <w:tcW w:w="4091" w:type="dxa"/>
            <w:vAlign w:val="center"/>
          </w:tcPr>
          <w:p w14:paraId="396D99FE" w14:textId="77777777" w:rsidR="00C71CAA" w:rsidRPr="001570EA" w:rsidRDefault="008A402F">
            <w:pPr>
              <w:spacing w:before="120" w:after="200"/>
              <w:rPr>
                <w:ins w:id="13089" w:author="Greg Clendenning" w:date="2024-04-16T16:42:00Z"/>
                <w:rFonts w:cs="Arial"/>
                <w:iCs/>
                <w:sz w:val="18"/>
                <w:szCs w:val="18"/>
              </w:rPr>
            </w:pPr>
            <m:oMath>
              <m:sSub>
                <m:sSubPr>
                  <m:ctrlPr>
                    <w:ins w:id="13090" w:author="Greg Clendenning" w:date="2024-04-16T16:42:00Z">
                      <w:rPr>
                        <w:rFonts w:ascii="Cambria Math" w:hAnsi="Cambria Math" w:cs="Arial"/>
                        <w:i/>
                        <w:sz w:val="18"/>
                        <w:szCs w:val="18"/>
                      </w:rPr>
                    </w:ins>
                  </m:ctrlPr>
                </m:sSubPr>
                <m:e>
                  <m:r>
                    <w:ins w:id="13091" w:author="Greg Clendenning" w:date="2024-04-16T16:42:00Z">
                      <w:rPr>
                        <w:rFonts w:ascii="Cambria Math" w:hAnsi="Cambria Math" w:cs="Arial"/>
                        <w:sz w:val="18"/>
                        <w:szCs w:val="18"/>
                      </w:rPr>
                      <m:t>R</m:t>
                    </w:ins>
                  </m:r>
                </m:e>
                <m:sub>
                  <m:r>
                    <w:ins w:id="13092" w:author="Greg Clendenning" w:date="2024-04-16T16:42:00Z">
                      <w:rPr>
                        <w:rFonts w:ascii="Cambria Math" w:hAnsi="Cambria Math" w:cs="Arial"/>
                        <w:sz w:val="18"/>
                        <w:szCs w:val="18"/>
                      </w:rPr>
                      <m:t>new</m:t>
                    </w:ins>
                  </m:r>
                </m:sub>
              </m:sSub>
              <m:r>
                <w:ins w:id="13093" w:author="Greg Clendenning" w:date="2024-04-16T16:42:00Z">
                  <w:rPr>
                    <w:rFonts w:ascii="Cambria Math" w:hAnsi="Cambria Math" w:cs="Arial"/>
                    <w:sz w:val="18"/>
                    <w:szCs w:val="18"/>
                  </w:rPr>
                  <m:t xml:space="preserve">= </m:t>
                </w:ins>
              </m:r>
              <m:sSub>
                <m:sSubPr>
                  <m:ctrlPr>
                    <w:ins w:id="13094" w:author="Greg Clendenning" w:date="2024-04-16T16:42:00Z">
                      <w:rPr>
                        <w:rFonts w:ascii="Cambria Math" w:hAnsi="Cambria Math" w:cs="Arial"/>
                        <w:i/>
                        <w:sz w:val="18"/>
                        <w:szCs w:val="18"/>
                      </w:rPr>
                    </w:ins>
                  </m:ctrlPr>
                </m:sSubPr>
                <m:e>
                  <m:r>
                    <w:ins w:id="13095" w:author="Greg Clendenning" w:date="2024-04-16T16:42:00Z">
                      <w:rPr>
                        <w:rFonts w:ascii="Cambria Math" w:hAnsi="Cambria Math" w:cs="Arial"/>
                        <w:sz w:val="18"/>
                        <w:szCs w:val="18"/>
                      </w:rPr>
                      <m:t>R</m:t>
                    </w:ins>
                  </m:r>
                </m:e>
                <m:sub>
                  <m:r>
                    <w:ins w:id="13096" w:author="Greg Clendenning" w:date="2024-04-16T16:42:00Z">
                      <w:rPr>
                        <w:rFonts w:ascii="Cambria Math" w:hAnsi="Cambria Math" w:cs="Arial"/>
                        <w:sz w:val="18"/>
                        <w:szCs w:val="18"/>
                      </w:rPr>
                      <m:t>exist</m:t>
                    </w:ins>
                  </m:r>
                </m:sub>
              </m:sSub>
              <m:r>
                <w:ins w:id="13097" w:author="Greg Clendenning" w:date="2024-04-16T16:42:00Z">
                  <m:rPr>
                    <m:sty m:val="p"/>
                  </m:rPr>
                  <w:rPr>
                    <w:rFonts w:ascii="Cambria Math" w:hAnsi="Cambria Math" w:cs="Arial"/>
                    <w:sz w:val="18"/>
                    <w:szCs w:val="18"/>
                  </w:rPr>
                  <m:t>+</m:t>
                </w:ins>
              </m:r>
              <m:r>
                <w:ins w:id="13098" w:author="Greg Clendenning" w:date="2024-04-16T16:42:00Z">
                  <w:rPr>
                    <w:rFonts w:ascii="Cambria Math" w:hAnsi="Cambria Math" w:cs="Arial"/>
                    <w:sz w:val="18"/>
                    <w:szCs w:val="18"/>
                  </w:rPr>
                  <m:t>R</m:t>
                </w:ins>
              </m:r>
              <m:r>
                <w:ins w:id="13099" w:author="Greg Clendenning" w:date="2024-04-16T16:42:00Z">
                  <w:rPr>
                    <w:rFonts w:ascii="Cambria Math" w:hAnsi="Cambria Math" w:cs="Arial"/>
                    <w:sz w:val="18"/>
                    <w:szCs w:val="18"/>
                  </w:rPr>
                  <m:t xml:space="preserve"> </m:t>
                </w:ins>
              </m:r>
              <m:r>
                <w:ins w:id="13100" w:author="Greg Clendenning" w:date="2024-04-16T16:42:00Z">
                  <w:rPr>
                    <w:rFonts w:ascii="Cambria Math" w:hAnsi="Cambria Math" w:cs="Arial"/>
                    <w:sz w:val="18"/>
                    <w:szCs w:val="18"/>
                  </w:rPr>
                  <m:t>value</m:t>
                </w:ins>
              </m:r>
              <m:r>
                <w:ins w:id="13101" w:author="Greg Clendenning" w:date="2024-04-16T16:42:00Z">
                  <w:rPr>
                    <w:rFonts w:ascii="Cambria Math" w:hAnsi="Cambria Math" w:cs="Arial"/>
                    <w:sz w:val="18"/>
                    <w:szCs w:val="18"/>
                  </w:rPr>
                  <m:t xml:space="preserve"> </m:t>
                </w:ins>
              </m:r>
              <m:r>
                <w:ins w:id="13102" w:author="Greg Clendenning" w:date="2024-04-16T16:42:00Z">
                  <w:rPr>
                    <w:rFonts w:ascii="Cambria Math" w:hAnsi="Cambria Math" w:cs="Arial"/>
                    <w:sz w:val="18"/>
                    <w:szCs w:val="18"/>
                  </w:rPr>
                  <m:t>of</m:t>
                </w:ins>
              </m:r>
              <m:r>
                <w:ins w:id="13103" w:author="Greg Clendenning" w:date="2024-04-16T16:42:00Z">
                  <w:rPr>
                    <w:rFonts w:ascii="Cambria Math" w:hAnsi="Cambria Math" w:cs="Arial"/>
                    <w:sz w:val="18"/>
                    <w:szCs w:val="18"/>
                  </w:rPr>
                  <m:t xml:space="preserve"> </m:t>
                </w:ins>
              </m:r>
              <m:r>
                <w:ins w:id="13104" w:author="Greg Clendenning" w:date="2024-04-16T16:42:00Z">
                  <w:rPr>
                    <w:rFonts w:ascii="Cambria Math" w:hAnsi="Cambria Math" w:cs="Arial"/>
                    <w:sz w:val="18"/>
                    <w:szCs w:val="18"/>
                  </w:rPr>
                  <m:t>new</m:t>
                </w:ins>
              </m:r>
              <m:r>
                <w:ins w:id="13105" w:author="Greg Clendenning" w:date="2024-04-16T16:42:00Z">
                  <w:rPr>
                    <w:rFonts w:ascii="Cambria Math" w:hAnsi="Cambria Math" w:cs="Arial"/>
                    <w:sz w:val="18"/>
                    <w:szCs w:val="18"/>
                  </w:rPr>
                  <m:t xml:space="preserve"> </m:t>
                </w:ins>
              </m:r>
              <m:r>
                <w:ins w:id="13106" w:author="Greg Clendenning" w:date="2024-04-16T16:42:00Z">
                  <w:rPr>
                    <w:rFonts w:ascii="Cambria Math" w:hAnsi="Cambria Math" w:cs="Arial"/>
                    <w:sz w:val="18"/>
                    <w:szCs w:val="18"/>
                  </w:rPr>
                  <m:t>insulation</m:t>
                </w:ins>
              </m:r>
            </m:oMath>
            <w:ins w:id="13107" w:author="Greg Clendenning" w:date="2024-04-16T16:42:00Z">
              <w:r w:rsidR="00C71CAA" w:rsidRPr="001570EA">
                <w:rPr>
                  <w:rFonts w:cs="Arial"/>
                  <w:iCs/>
                  <w:sz w:val="18"/>
                  <w:szCs w:val="18"/>
                </w:rPr>
                <w:t>, Pipe heat loss coefficient of new insulated pipe</w:t>
              </w:r>
            </w:ins>
          </w:p>
        </w:tc>
        <w:tc>
          <w:tcPr>
            <w:tcW w:w="1310" w:type="dxa"/>
            <w:vAlign w:val="center"/>
          </w:tcPr>
          <w:p w14:paraId="3CB96723" w14:textId="77777777" w:rsidR="00C71CAA" w:rsidRPr="001570EA" w:rsidRDefault="008A402F">
            <w:pPr>
              <w:spacing w:before="120"/>
              <w:jc w:val="center"/>
              <w:rPr>
                <w:ins w:id="13108" w:author="Greg Clendenning" w:date="2024-04-16T16:42:00Z"/>
                <w:rFonts w:cs="Arial"/>
                <w:iCs/>
                <w:sz w:val="18"/>
                <w:szCs w:val="18"/>
              </w:rPr>
            </w:pPr>
            <m:oMathPara>
              <m:oMath>
                <m:f>
                  <m:fPr>
                    <m:ctrlPr>
                      <w:ins w:id="13109" w:author="Greg Clendenning" w:date="2024-04-16T16:42:00Z">
                        <w:rPr>
                          <w:rFonts w:ascii="Cambria Math" w:hAnsi="Cambria Math" w:cs="Arial"/>
                          <w:i/>
                          <w:szCs w:val="18"/>
                        </w:rPr>
                      </w:ins>
                    </m:ctrlPr>
                  </m:fPr>
                  <m:num>
                    <m:r>
                      <w:ins w:id="13110" w:author="Greg Clendenning" w:date="2024-04-16T16:42:00Z">
                        <w:rPr>
                          <w:rFonts w:ascii="Cambria Math" w:hAnsi="Cambria Math" w:cs="Arial"/>
                          <w:szCs w:val="18"/>
                        </w:rPr>
                        <m:t>h</m:t>
                      </w:ins>
                    </m:r>
                    <m:r>
                      <w:ins w:id="13111" w:author="Greg Clendenning" w:date="2024-04-16T16:42:00Z">
                        <w:rPr>
                          <w:rFonts w:ascii="Cambria Math" w:hAnsi="Cambria Math" w:cs="Arial"/>
                          <w:szCs w:val="18"/>
                        </w:rPr>
                        <m:t>r</m:t>
                      </w:ins>
                    </m:r>
                    <m:r>
                      <w:ins w:id="13112" w:author="Greg Clendenning" w:date="2024-04-16T16:42:00Z">
                        <w:rPr>
                          <w:rFonts w:ascii="Cambria Math" w:hAnsi="Cambria Math" w:cs="Arial"/>
                          <w:szCs w:val="18"/>
                        </w:rPr>
                        <m:t>∙℉∙</m:t>
                      </w:ins>
                    </m:r>
                    <m:sSup>
                      <m:sSupPr>
                        <m:ctrlPr>
                          <w:ins w:id="13113" w:author="Greg Clendenning" w:date="2024-04-16T16:42:00Z">
                            <w:rPr>
                              <w:rFonts w:ascii="Cambria Math" w:hAnsi="Cambria Math" w:cs="Arial"/>
                              <w:i/>
                              <w:szCs w:val="18"/>
                            </w:rPr>
                          </w:ins>
                        </m:ctrlPr>
                      </m:sSupPr>
                      <m:e>
                        <m:r>
                          <w:ins w:id="13114" w:author="Greg Clendenning" w:date="2024-04-16T16:42:00Z">
                            <w:rPr>
                              <w:rFonts w:ascii="Cambria Math" w:hAnsi="Cambria Math" w:cs="Arial"/>
                              <w:szCs w:val="18"/>
                            </w:rPr>
                            <m:t>ft</m:t>
                          </w:ins>
                        </m:r>
                      </m:e>
                      <m:sup>
                        <m:r>
                          <w:ins w:id="13115" w:author="Greg Clendenning" w:date="2024-04-16T16:42:00Z">
                            <w:rPr>
                              <w:rFonts w:ascii="Cambria Math" w:hAnsi="Cambria Math" w:cs="Arial"/>
                              <w:szCs w:val="18"/>
                            </w:rPr>
                            <m:t>2</m:t>
                          </w:ins>
                        </m:r>
                      </m:sup>
                    </m:sSup>
                  </m:num>
                  <m:den>
                    <m:r>
                      <w:ins w:id="13116" w:author="Greg Clendenning" w:date="2024-04-16T16:42:00Z">
                        <w:rPr>
                          <w:rFonts w:ascii="Cambria Math" w:hAnsi="Cambria Math" w:cs="Arial"/>
                          <w:szCs w:val="18"/>
                        </w:rPr>
                        <m:t>BTU</m:t>
                      </w:ins>
                    </m:r>
                  </m:den>
                </m:f>
              </m:oMath>
            </m:oMathPara>
          </w:p>
        </w:tc>
        <w:tc>
          <w:tcPr>
            <w:tcW w:w="2154" w:type="dxa"/>
            <w:vAlign w:val="center"/>
          </w:tcPr>
          <w:p w14:paraId="2FB67698" w14:textId="77777777" w:rsidR="00C71CAA" w:rsidRPr="001570EA" w:rsidRDefault="00C71CAA">
            <w:pPr>
              <w:spacing w:before="120"/>
              <w:jc w:val="center"/>
              <w:rPr>
                <w:ins w:id="13117" w:author="Greg Clendenning" w:date="2024-04-16T16:42:00Z"/>
                <w:rFonts w:cs="Arial"/>
                <w:iCs/>
                <w:sz w:val="18"/>
                <w:szCs w:val="18"/>
              </w:rPr>
            </w:pPr>
            <w:ins w:id="13118" w:author="Greg Clendenning" w:date="2024-04-16T16:42:00Z">
              <w:r w:rsidRPr="001570EA">
                <w:rPr>
                  <w:rFonts w:cs="Arial"/>
                  <w:iCs/>
                  <w:sz w:val="18"/>
                  <w:szCs w:val="18"/>
                </w:rPr>
                <w:t>EDC Data Gathering</w:t>
              </w:r>
            </w:ins>
          </w:p>
        </w:tc>
        <w:tc>
          <w:tcPr>
            <w:tcW w:w="967" w:type="dxa"/>
            <w:vAlign w:val="center"/>
          </w:tcPr>
          <w:p w14:paraId="05F066A3" w14:textId="77777777" w:rsidR="00C71CAA" w:rsidRPr="001570EA" w:rsidRDefault="00C71CAA">
            <w:pPr>
              <w:spacing w:before="120"/>
              <w:jc w:val="center"/>
              <w:rPr>
                <w:ins w:id="13119" w:author="Greg Clendenning" w:date="2024-04-16T16:42:00Z"/>
                <w:rFonts w:cs="Arial"/>
                <w:iCs/>
                <w:sz w:val="18"/>
                <w:szCs w:val="18"/>
              </w:rPr>
            </w:pPr>
            <w:ins w:id="13120" w:author="Greg Clendenning" w:date="2024-04-16T16:42:00Z">
              <w:r w:rsidRPr="001570EA">
                <w:rPr>
                  <w:rFonts w:cs="Arial"/>
                  <w:iCs/>
                  <w:sz w:val="18"/>
                  <w:szCs w:val="18"/>
                </w:rPr>
                <w:t>-</w:t>
              </w:r>
            </w:ins>
          </w:p>
        </w:tc>
      </w:tr>
      <w:tr w:rsidR="00C71CAA" w:rsidRPr="001570EA" w14:paraId="6D0ADD12"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21"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hRule="exact" w:val="720"/>
          <w:trPrChange w:id="13122" w:author="Greg Clendenning" w:date="2024-04-16T16:42:00Z">
            <w:trPr>
              <w:trHeight w:hRule="exact" w:val="811"/>
            </w:trPr>
          </w:trPrChange>
        </w:trPr>
        <w:tc>
          <w:tcPr>
            <w:tcW w:w="4091" w:type="dxa"/>
            <w:vAlign w:val="center"/>
            <w:tcPrChange w:id="13123" w:author="Greg Clendenning" w:date="2024-04-16T16:42:00Z">
              <w:tcPr>
                <w:tcW w:w="4500" w:type="dxa"/>
                <w:gridSpan w:val="2"/>
                <w:vAlign w:val="center"/>
              </w:tcPr>
            </w:tcPrChange>
          </w:tcPr>
          <w:p w14:paraId="36FC8A4C" w14:textId="0C2B5927" w:rsidR="00C71CAA" w:rsidRPr="001570EA" w:rsidRDefault="00FA5174">
            <w:pPr>
              <w:spacing w:before="120" w:after="200"/>
              <w:rPr>
                <w:sz w:val="18"/>
                <w:szCs w:val="18"/>
              </w:rPr>
            </w:pPr>
            <w:del w:id="13124" w:author="Greg Clendenning" w:date="2024-04-16T16:42:00Z">
              <w:r w:rsidRPr="002A6C30">
                <w:rPr>
                  <w:rFonts w:cs="Arial"/>
                  <w:i/>
                  <w:sz w:val="18"/>
                  <w:szCs w:val="18"/>
                </w:rPr>
                <w:delText>ΔkWh</w:delText>
              </w:r>
              <w:r w:rsidRPr="002A6C30">
                <w:rPr>
                  <w:rFonts w:cs="Arial"/>
                  <w:sz w:val="18"/>
                  <w:szCs w:val="18"/>
                </w:rPr>
                <w:delText>, annual energy savings per foot of installed pipe insulation</w:delText>
              </w:r>
            </w:del>
            <m:oMath>
              <m:sSub>
                <m:sSubPr>
                  <m:ctrlPr>
                    <w:ins w:id="13125" w:author="Greg Clendenning" w:date="2024-04-16T16:42:00Z">
                      <w:rPr>
                        <w:rFonts w:ascii="Cambria Math" w:hAnsi="Cambria Math" w:cs="Arial"/>
                        <w:i/>
                        <w:sz w:val="18"/>
                        <w:szCs w:val="18"/>
                      </w:rPr>
                    </w:ins>
                  </m:ctrlPr>
                </m:sSubPr>
                <m:e>
                  <m:r>
                    <w:ins w:id="13126" w:author="Greg Clendenning" w:date="2024-04-16T16:42:00Z">
                      <w:rPr>
                        <w:rFonts w:ascii="Cambria Math" w:hAnsi="Cambria Math" w:cs="Arial"/>
                        <w:sz w:val="18"/>
                        <w:szCs w:val="18"/>
                      </w:rPr>
                      <m:t>C</m:t>
                    </w:ins>
                  </m:r>
                </m:e>
                <m:sub>
                  <m:r>
                    <w:ins w:id="13127" w:author="Greg Clendenning" w:date="2024-04-16T16:42:00Z">
                      <w:rPr>
                        <w:rFonts w:ascii="Cambria Math" w:hAnsi="Cambria Math" w:cs="Arial"/>
                        <w:sz w:val="18"/>
                        <w:szCs w:val="18"/>
                      </w:rPr>
                      <m:t>inside</m:t>
                    </w:ins>
                  </m:r>
                </m:sub>
              </m:sSub>
            </m:oMath>
            <w:ins w:id="13128" w:author="Greg Clendenning" w:date="2024-04-16T16:42:00Z">
              <w:r w:rsidR="00C71CAA" w:rsidRPr="001570EA">
                <w:rPr>
                  <w:rFonts w:cs="Arial"/>
                  <w:iCs/>
                  <w:sz w:val="18"/>
                  <w:szCs w:val="18"/>
                </w:rPr>
                <w:t>, Inside circumference of pipe</w:t>
              </w:r>
            </w:ins>
          </w:p>
        </w:tc>
        <w:tc>
          <w:tcPr>
            <w:tcW w:w="1310" w:type="dxa"/>
            <w:vAlign w:val="center"/>
            <w:tcPrChange w:id="13129" w:author="Greg Clendenning" w:date="2024-04-16T16:42:00Z">
              <w:tcPr>
                <w:tcW w:w="1350" w:type="dxa"/>
                <w:gridSpan w:val="2"/>
                <w:vAlign w:val="center"/>
              </w:tcPr>
            </w:tcPrChange>
          </w:tcPr>
          <w:p w14:paraId="11524CDF" w14:textId="7607E596" w:rsidR="00C71CAA" w:rsidRPr="001570EA" w:rsidRDefault="008A402F">
            <w:pPr>
              <w:spacing w:before="120"/>
              <w:jc w:val="center"/>
              <w:rPr>
                <w:rPrChange w:id="13130" w:author="Greg Clendenning" w:date="2024-04-16T16:42:00Z">
                  <w:rPr>
                    <w:sz w:val="18"/>
                  </w:rPr>
                </w:rPrChange>
              </w:rPr>
            </w:pPr>
            <m:oMathPara>
              <m:oMath>
                <m:f>
                  <m:fPr>
                    <m:ctrlPr>
                      <w:del w:id="13131" w:author="Greg Clendenning" w:date="2024-04-16T16:42:00Z">
                        <w:rPr>
                          <w:rFonts w:ascii="Cambria Math" w:hAnsi="Cambria Math" w:cs="Arial"/>
                          <w:i/>
                          <w:sz w:val="18"/>
                          <w:szCs w:val="18"/>
                        </w:rPr>
                      </w:del>
                    </m:ctrlPr>
                  </m:fPr>
                  <m:num>
                    <m:f>
                      <m:fPr>
                        <m:type m:val="skw"/>
                        <m:ctrlPr>
                          <w:del w:id="13132" w:author="Greg Clendenning" w:date="2024-04-16T16:42:00Z">
                            <w:rPr>
                              <w:rFonts w:ascii="Cambria Math" w:hAnsi="Cambria Math" w:cs="Arial"/>
                              <w:i/>
                              <w:sz w:val="18"/>
                              <w:szCs w:val="18"/>
                            </w:rPr>
                          </w:del>
                        </m:ctrlPr>
                      </m:fPr>
                      <m:num>
                        <m:r>
                          <w:del w:id="13133" w:author="Greg Clendenning" w:date="2024-04-16T16:42:00Z">
                            <w:rPr>
                              <w:rFonts w:ascii="Cambria Math" w:hAnsi="Cambria Math" w:cs="Arial"/>
                              <w:sz w:val="18"/>
                              <w:szCs w:val="18"/>
                            </w:rPr>
                            <m:t>kW</m:t>
                          </w:del>
                        </m:r>
                        <m:r>
                          <w:del w:id="13134" w:author="Greg Clendenning" w:date="2024-04-16T16:42:00Z">
                            <w:rPr>
                              <w:rFonts w:ascii="Cambria Math" w:hAnsi="Cambria Math" w:cs="Arial"/>
                              <w:sz w:val="18"/>
                              <w:szCs w:val="18"/>
                            </w:rPr>
                            <m:t>h</m:t>
                          </w:del>
                        </m:r>
                      </m:num>
                      <m:den>
                        <m:r>
                          <w:del w:id="13135" w:author="Greg Clendenning" w:date="2024-04-16T16:42:00Z">
                            <w:rPr>
                              <w:rFonts w:ascii="Cambria Math" w:hAnsi="Cambria Math" w:cs="Arial"/>
                              <w:sz w:val="18"/>
                              <w:szCs w:val="18"/>
                            </w:rPr>
                            <m:t>yr</m:t>
                          </w:del>
                        </m:r>
                      </m:den>
                    </m:f>
                  </m:num>
                  <m:den>
                    <m:r>
                      <w:del w:id="13136" w:author="Greg Clendenning" w:date="2024-04-16T16:42:00Z">
                        <w:rPr>
                          <w:rFonts w:ascii="Cambria Math" w:hAnsi="Cambria Math" w:cs="Arial"/>
                          <w:sz w:val="18"/>
                          <w:szCs w:val="18"/>
                        </w:rPr>
                        <m:t>ft</m:t>
                      </w:del>
                    </m:r>
                  </m:den>
                </m:f>
                <m:r>
                  <w:ins w:id="13137" w:author="Greg Clendenning" w:date="2024-04-16T16:42:00Z">
                    <w:rPr>
                      <w:rFonts w:ascii="Cambria Math" w:hAnsi="Cambria Math"/>
                      <w:szCs w:val="18"/>
                    </w:rPr>
                    <m:t>ft</m:t>
                  </w:ins>
                </m:r>
              </m:oMath>
            </m:oMathPara>
          </w:p>
        </w:tc>
        <w:tc>
          <w:tcPr>
            <w:tcW w:w="2154" w:type="dxa"/>
            <w:vAlign w:val="center"/>
            <w:tcPrChange w:id="13138" w:author="Greg Clendenning" w:date="2024-04-16T16:42:00Z">
              <w:tcPr>
                <w:tcW w:w="1710" w:type="dxa"/>
                <w:vAlign w:val="center"/>
              </w:tcPr>
            </w:tcPrChange>
          </w:tcPr>
          <w:p w14:paraId="1D5BB086" w14:textId="27FFA314" w:rsidR="00C71CAA" w:rsidRPr="001570EA" w:rsidRDefault="00FA5174">
            <w:pPr>
              <w:spacing w:before="120"/>
              <w:jc w:val="center"/>
              <w:rPr>
                <w:ins w:id="13139" w:author="Greg Clendenning" w:date="2024-04-16T16:42:00Z"/>
                <w:rFonts w:cs="Arial"/>
                <w:iCs/>
                <w:sz w:val="18"/>
                <w:szCs w:val="18"/>
              </w:rPr>
            </w:pPr>
            <w:del w:id="13140" w:author="Greg Clendenning" w:date="2024-04-16T16:42:00Z">
              <w:r w:rsidRPr="002A6C30">
                <w:rPr>
                  <w:sz w:val="18"/>
                  <w:szCs w:val="18"/>
                </w:rPr>
                <w:delText>8.82</w:delText>
              </w:r>
            </w:del>
            <w:ins w:id="13141" w:author="Greg Clendenning" w:date="2024-04-16T16:42:00Z">
              <w:r w:rsidR="00C71CAA" w:rsidRPr="001570EA">
                <w:rPr>
                  <w:rFonts w:cs="Arial"/>
                  <w:iCs/>
                  <w:sz w:val="18"/>
                  <w:szCs w:val="18"/>
                </w:rPr>
                <w:t>EDC Data Gathering</w:t>
              </w:r>
            </w:ins>
          </w:p>
          <w:p w14:paraId="618FD048" w14:textId="0349A694" w:rsidR="00C71CAA" w:rsidRPr="001570EA" w:rsidRDefault="00C71CAA">
            <w:pPr>
              <w:spacing w:before="120"/>
              <w:jc w:val="center"/>
              <w:rPr>
                <w:rFonts w:cs="Arial"/>
                <w:iCs/>
                <w:sz w:val="18"/>
                <w:szCs w:val="18"/>
              </w:rPr>
            </w:pPr>
            <w:ins w:id="13142" w:author="Greg Clendenning" w:date="2024-04-16T16:42:00Z">
              <w:r w:rsidRPr="001570EA">
                <w:rPr>
                  <w:rFonts w:cs="Arial"/>
                  <w:iCs/>
                  <w:sz w:val="18"/>
                  <w:szCs w:val="18"/>
                </w:rPr>
                <w:t xml:space="preserve">See </w:t>
              </w:r>
              <w:r w:rsidR="0091277F" w:rsidRPr="001570EA">
                <w:rPr>
                  <w:rFonts w:cs="Arial"/>
                  <w:iCs/>
                  <w:sz w:val="18"/>
                  <w:szCs w:val="18"/>
                </w:rPr>
                <w:fldChar w:fldCharType="begin"/>
              </w:r>
              <w:r w:rsidR="0091277F" w:rsidRPr="001570EA">
                <w:rPr>
                  <w:rFonts w:cs="Arial"/>
                  <w:iCs/>
                  <w:sz w:val="18"/>
                  <w:szCs w:val="18"/>
                </w:rPr>
                <w:instrText xml:space="preserve"> REF _Ref278967935 \h </w:instrText>
              </w:r>
              <w:r w:rsidR="001570EA">
                <w:rPr>
                  <w:rFonts w:cs="Arial"/>
                  <w:iCs/>
                  <w:sz w:val="18"/>
                  <w:szCs w:val="18"/>
                </w:rPr>
                <w:instrText xml:space="preserve"> \* MERGEFORMAT </w:instrText>
              </w:r>
            </w:ins>
            <w:r w:rsidR="0091277F" w:rsidRPr="001570EA">
              <w:rPr>
                <w:rFonts w:cs="Arial"/>
                <w:iCs/>
                <w:sz w:val="18"/>
                <w:szCs w:val="18"/>
              </w:rPr>
            </w:r>
            <w:ins w:id="13143" w:author="Greg Clendenning" w:date="2024-04-16T16:42:00Z">
              <w:r w:rsidR="0091277F" w:rsidRPr="001570EA">
                <w:rPr>
                  <w:rFonts w:cs="Arial"/>
                  <w:iCs/>
                  <w:sz w:val="18"/>
                  <w:szCs w:val="18"/>
                </w:rPr>
                <w:fldChar w:fldCharType="separate"/>
              </w:r>
              <w:r w:rsidR="00234C6C" w:rsidRPr="001570EA">
                <w:t xml:space="preserve">Table </w:t>
              </w:r>
              <w:r w:rsidR="00234C6C" w:rsidRPr="001570EA">
                <w:rPr>
                  <w:noProof/>
                </w:rPr>
                <w:t>2</w:t>
              </w:r>
              <w:r w:rsidR="0091277F" w:rsidRPr="001570EA">
                <w:rPr>
                  <w:rFonts w:cs="Arial"/>
                  <w:iCs/>
                  <w:sz w:val="18"/>
                  <w:szCs w:val="18"/>
                </w:rPr>
                <w:fldChar w:fldCharType="end"/>
              </w:r>
            </w:ins>
          </w:p>
        </w:tc>
        <w:tc>
          <w:tcPr>
            <w:tcW w:w="967" w:type="dxa"/>
            <w:vAlign w:val="center"/>
            <w:tcPrChange w:id="13144" w:author="Greg Clendenning" w:date="2024-04-16T16:42:00Z">
              <w:tcPr>
                <w:tcW w:w="1188" w:type="dxa"/>
                <w:gridSpan w:val="2"/>
                <w:vAlign w:val="center"/>
              </w:tcPr>
            </w:tcPrChange>
          </w:tcPr>
          <w:p w14:paraId="65363E8F" w14:textId="15200C36" w:rsidR="00C71CAA" w:rsidRPr="001570EA" w:rsidRDefault="00FA5174">
            <w:pPr>
              <w:spacing w:before="120"/>
              <w:jc w:val="center"/>
              <w:rPr>
                <w:rFonts w:cs="Arial"/>
                <w:iCs/>
                <w:sz w:val="18"/>
                <w:szCs w:val="18"/>
              </w:rPr>
            </w:pPr>
            <w:del w:id="13145" w:author="Greg Clendenning" w:date="2024-04-16T16:42:00Z">
              <w:r w:rsidRPr="002A6C30">
                <w:rPr>
                  <w:rFonts w:cs="Arial"/>
                  <w:sz w:val="18"/>
                  <w:szCs w:val="18"/>
                </w:rPr>
                <w:delText>1</w:delText>
              </w:r>
            </w:del>
            <w:ins w:id="13146" w:author="Greg Clendenning" w:date="2024-04-16T16:42:00Z">
              <w:r w:rsidR="00C71CAA" w:rsidRPr="001570EA">
                <w:rPr>
                  <w:rFonts w:cs="Arial"/>
                  <w:iCs/>
                  <w:sz w:val="18"/>
                  <w:szCs w:val="18"/>
                </w:rPr>
                <w:t>7, 8</w:t>
              </w:r>
            </w:ins>
          </w:p>
        </w:tc>
      </w:tr>
      <w:tr w:rsidR="00C71CAA" w:rsidRPr="001570EA" w14:paraId="20DEC256" w14:textId="77777777">
        <w:trPr>
          <w:trHeight w:hRule="exact" w:val="720"/>
          <w:ins w:id="13147" w:author="Greg Clendenning" w:date="2024-04-16T16:42:00Z"/>
        </w:trPr>
        <w:tc>
          <w:tcPr>
            <w:tcW w:w="4091" w:type="dxa"/>
            <w:vAlign w:val="center"/>
          </w:tcPr>
          <w:p w14:paraId="54CFF5AC" w14:textId="77777777" w:rsidR="00C71CAA" w:rsidRPr="001570EA" w:rsidRDefault="008A402F">
            <w:pPr>
              <w:spacing w:before="120" w:after="200"/>
              <w:rPr>
                <w:ins w:id="13148" w:author="Greg Clendenning" w:date="2024-04-16T16:42:00Z"/>
                <w:sz w:val="18"/>
                <w:szCs w:val="18"/>
              </w:rPr>
            </w:pPr>
            <m:oMath>
              <m:sSub>
                <m:sSubPr>
                  <m:ctrlPr>
                    <w:ins w:id="13149" w:author="Greg Clendenning" w:date="2024-04-16T16:42:00Z">
                      <w:rPr>
                        <w:rFonts w:ascii="Cambria Math" w:hAnsi="Cambria Math" w:cs="Arial"/>
                        <w:i/>
                        <w:sz w:val="18"/>
                        <w:szCs w:val="18"/>
                      </w:rPr>
                    </w:ins>
                  </m:ctrlPr>
                </m:sSubPr>
                <m:e>
                  <m:r>
                    <w:ins w:id="13150" w:author="Greg Clendenning" w:date="2024-04-16T16:42:00Z">
                      <w:rPr>
                        <w:rFonts w:ascii="Cambria Math" w:hAnsi="Cambria Math" w:cs="Arial"/>
                        <w:sz w:val="18"/>
                        <w:szCs w:val="18"/>
                      </w:rPr>
                      <m:t>L</m:t>
                    </w:ins>
                  </m:r>
                </m:e>
                <m:sub>
                  <m:r>
                    <w:ins w:id="13151" w:author="Greg Clendenning" w:date="2024-04-16T16:42:00Z">
                      <w:rPr>
                        <w:rFonts w:ascii="Cambria Math" w:hAnsi="Cambria Math" w:cs="Arial"/>
                        <w:sz w:val="18"/>
                        <w:szCs w:val="18"/>
                      </w:rPr>
                      <m:t>h</m:t>
                    </w:ins>
                  </m:r>
                  <m:r>
                    <w:ins w:id="13152" w:author="Greg Clendenning" w:date="2024-04-16T16:42:00Z">
                      <w:rPr>
                        <w:rFonts w:ascii="Cambria Math" w:hAnsi="Cambria Math" w:cs="Arial"/>
                        <w:sz w:val="18"/>
                        <w:szCs w:val="18"/>
                      </w:rPr>
                      <m:t>orizontal</m:t>
                    </w:ins>
                  </m:r>
                </m:sub>
              </m:sSub>
              <m:r>
                <w:ins w:id="13153" w:author="Greg Clendenning" w:date="2024-04-16T16:42:00Z">
                  <w:rPr>
                    <w:rFonts w:ascii="Cambria Math" w:hAnsi="Cambria Math" w:cs="Arial"/>
                    <w:sz w:val="18"/>
                    <w:szCs w:val="18"/>
                  </w:rPr>
                  <m:t xml:space="preserve">, </m:t>
                </w:ins>
              </m:r>
            </m:oMath>
            <w:ins w:id="13154" w:author="Greg Clendenning" w:date="2024-04-16T16:42:00Z">
              <w:r w:rsidR="00C71CAA" w:rsidRPr="001570EA">
                <w:rPr>
                  <w:rFonts w:cs="Arial"/>
                  <w:iCs/>
                  <w:sz w:val="18"/>
                  <w:szCs w:val="18"/>
                </w:rPr>
                <w:t>Length of pipe from water heating source which runs horizontally</w:t>
              </w:r>
            </w:ins>
          </w:p>
        </w:tc>
        <w:tc>
          <w:tcPr>
            <w:tcW w:w="1310" w:type="dxa"/>
            <w:vAlign w:val="center"/>
          </w:tcPr>
          <w:p w14:paraId="4910A452" w14:textId="77777777" w:rsidR="00C71CAA" w:rsidRPr="001570EA" w:rsidRDefault="00C71CAA">
            <w:pPr>
              <w:spacing w:before="120"/>
              <w:jc w:val="center"/>
              <w:rPr>
                <w:ins w:id="13155" w:author="Greg Clendenning" w:date="2024-04-16T16:42:00Z"/>
                <w:szCs w:val="18"/>
              </w:rPr>
            </w:pPr>
            <m:oMathPara>
              <m:oMath>
                <m:r>
                  <w:ins w:id="13156" w:author="Greg Clendenning" w:date="2024-04-16T16:42:00Z">
                    <w:rPr>
                      <w:rFonts w:ascii="Cambria Math" w:hAnsi="Cambria Math"/>
                      <w:szCs w:val="18"/>
                    </w:rPr>
                    <m:t>ft</m:t>
                  </w:ins>
                </m:r>
              </m:oMath>
            </m:oMathPara>
          </w:p>
        </w:tc>
        <w:tc>
          <w:tcPr>
            <w:tcW w:w="2154" w:type="dxa"/>
            <w:vAlign w:val="center"/>
          </w:tcPr>
          <w:p w14:paraId="1E7CB9A7" w14:textId="77777777" w:rsidR="00C71CAA" w:rsidRPr="001570EA" w:rsidRDefault="00C71CAA">
            <w:pPr>
              <w:spacing w:before="120"/>
              <w:jc w:val="center"/>
              <w:rPr>
                <w:ins w:id="13157" w:author="Greg Clendenning" w:date="2024-04-16T16:42:00Z"/>
                <w:rFonts w:cs="Arial"/>
                <w:iCs/>
                <w:sz w:val="18"/>
                <w:szCs w:val="18"/>
              </w:rPr>
            </w:pPr>
            <w:ins w:id="13158" w:author="Greg Clendenning" w:date="2024-04-16T16:42:00Z">
              <w:r w:rsidRPr="001570EA">
                <w:rPr>
                  <w:rFonts w:cs="Arial"/>
                  <w:iCs/>
                  <w:sz w:val="18"/>
                  <w:szCs w:val="18"/>
                </w:rPr>
                <w:t>EDC Data Gathering</w:t>
              </w:r>
            </w:ins>
          </w:p>
        </w:tc>
        <w:tc>
          <w:tcPr>
            <w:tcW w:w="967" w:type="dxa"/>
            <w:vAlign w:val="center"/>
          </w:tcPr>
          <w:p w14:paraId="31EB09AB" w14:textId="77777777" w:rsidR="00C71CAA" w:rsidRPr="001570EA" w:rsidRDefault="00C71CAA">
            <w:pPr>
              <w:spacing w:before="120"/>
              <w:jc w:val="center"/>
              <w:rPr>
                <w:ins w:id="13159" w:author="Greg Clendenning" w:date="2024-04-16T16:42:00Z"/>
                <w:rFonts w:cs="Arial"/>
                <w:iCs/>
                <w:sz w:val="18"/>
                <w:szCs w:val="18"/>
              </w:rPr>
            </w:pPr>
            <w:ins w:id="13160" w:author="Greg Clendenning" w:date="2024-04-16T16:42:00Z">
              <w:r w:rsidRPr="001570EA">
                <w:rPr>
                  <w:rFonts w:cs="Arial"/>
                  <w:iCs/>
                  <w:sz w:val="18"/>
                  <w:szCs w:val="18"/>
                </w:rPr>
                <w:t>-</w:t>
              </w:r>
            </w:ins>
          </w:p>
        </w:tc>
      </w:tr>
      <w:tr w:rsidR="00C71CAA" w:rsidRPr="001570EA" w14:paraId="5AFD2989" w14:textId="77777777">
        <w:trPr>
          <w:trHeight w:hRule="exact" w:val="720"/>
          <w:ins w:id="13161" w:author="Greg Clendenning" w:date="2024-04-16T16:42:00Z"/>
        </w:trPr>
        <w:tc>
          <w:tcPr>
            <w:tcW w:w="4091" w:type="dxa"/>
            <w:vAlign w:val="center"/>
          </w:tcPr>
          <w:p w14:paraId="1CD20F39" w14:textId="77777777" w:rsidR="00C71CAA" w:rsidRPr="001570EA" w:rsidRDefault="008A402F">
            <w:pPr>
              <w:spacing w:before="120" w:after="200"/>
              <w:rPr>
                <w:ins w:id="13162" w:author="Greg Clendenning" w:date="2024-04-16T16:42:00Z"/>
                <w:sz w:val="18"/>
                <w:szCs w:val="18"/>
              </w:rPr>
            </w:pPr>
            <m:oMath>
              <m:sSub>
                <m:sSubPr>
                  <m:ctrlPr>
                    <w:ins w:id="13163" w:author="Greg Clendenning" w:date="2024-04-16T16:42:00Z">
                      <w:rPr>
                        <w:rFonts w:ascii="Cambria Math" w:hAnsi="Cambria Math" w:cs="Arial"/>
                        <w:i/>
                        <w:sz w:val="18"/>
                        <w:szCs w:val="18"/>
                      </w:rPr>
                    </w:ins>
                  </m:ctrlPr>
                </m:sSubPr>
                <m:e>
                  <m:r>
                    <w:ins w:id="13164" w:author="Greg Clendenning" w:date="2024-04-16T16:42:00Z">
                      <w:rPr>
                        <w:rFonts w:ascii="Cambria Math" w:hAnsi="Cambria Math" w:cs="Arial"/>
                        <w:sz w:val="18"/>
                        <w:szCs w:val="18"/>
                      </w:rPr>
                      <m:t>L</m:t>
                    </w:ins>
                  </m:r>
                </m:e>
                <m:sub>
                  <m:r>
                    <w:ins w:id="13165" w:author="Greg Clendenning" w:date="2024-04-16T16:42:00Z">
                      <w:rPr>
                        <w:rFonts w:ascii="Cambria Math" w:hAnsi="Cambria Math" w:cs="Arial"/>
                        <w:sz w:val="18"/>
                        <w:szCs w:val="18"/>
                      </w:rPr>
                      <m:t>vertical</m:t>
                    </w:ins>
                  </m:r>
                </m:sub>
              </m:sSub>
              <m:r>
                <w:ins w:id="13166" w:author="Greg Clendenning" w:date="2024-04-16T16:42:00Z">
                  <w:rPr>
                    <w:rFonts w:ascii="Cambria Math" w:hAnsi="Cambria Math" w:cs="Arial"/>
                    <w:sz w:val="18"/>
                    <w:szCs w:val="18"/>
                  </w:rPr>
                  <m:t xml:space="preserve">, </m:t>
                </w:ins>
              </m:r>
            </m:oMath>
            <w:ins w:id="13167" w:author="Greg Clendenning" w:date="2024-04-16T16:42:00Z">
              <w:r w:rsidR="00C71CAA" w:rsidRPr="001570EA">
                <w:rPr>
                  <w:rFonts w:cs="Arial"/>
                  <w:iCs/>
                  <w:sz w:val="18"/>
                  <w:szCs w:val="18"/>
                </w:rPr>
                <w:t>Length of pipe from water heating source which runs horizontally</w:t>
              </w:r>
            </w:ins>
          </w:p>
        </w:tc>
        <w:tc>
          <w:tcPr>
            <w:tcW w:w="1310" w:type="dxa"/>
            <w:vAlign w:val="center"/>
          </w:tcPr>
          <w:p w14:paraId="419EB71A" w14:textId="77777777" w:rsidR="00C71CAA" w:rsidRPr="001570EA" w:rsidRDefault="00C71CAA">
            <w:pPr>
              <w:spacing w:before="120"/>
              <w:jc w:val="center"/>
              <w:rPr>
                <w:ins w:id="13168" w:author="Greg Clendenning" w:date="2024-04-16T16:42:00Z"/>
                <w:szCs w:val="18"/>
              </w:rPr>
            </w:pPr>
            <m:oMathPara>
              <m:oMath>
                <m:r>
                  <w:ins w:id="13169" w:author="Greg Clendenning" w:date="2024-04-16T16:42:00Z">
                    <w:rPr>
                      <w:rFonts w:ascii="Cambria Math" w:hAnsi="Cambria Math"/>
                      <w:szCs w:val="18"/>
                    </w:rPr>
                    <m:t>ft</m:t>
                  </w:ins>
                </m:r>
              </m:oMath>
            </m:oMathPara>
          </w:p>
        </w:tc>
        <w:tc>
          <w:tcPr>
            <w:tcW w:w="2154" w:type="dxa"/>
            <w:vAlign w:val="center"/>
          </w:tcPr>
          <w:p w14:paraId="00E33F89" w14:textId="77777777" w:rsidR="00C71CAA" w:rsidRPr="001570EA" w:rsidRDefault="00C71CAA">
            <w:pPr>
              <w:spacing w:before="120"/>
              <w:jc w:val="center"/>
              <w:rPr>
                <w:ins w:id="13170" w:author="Greg Clendenning" w:date="2024-04-16T16:42:00Z"/>
                <w:rFonts w:cs="Arial"/>
                <w:iCs/>
                <w:sz w:val="18"/>
                <w:szCs w:val="18"/>
              </w:rPr>
            </w:pPr>
            <w:ins w:id="13171" w:author="Greg Clendenning" w:date="2024-04-16T16:42:00Z">
              <w:r w:rsidRPr="001570EA">
                <w:rPr>
                  <w:rFonts w:cs="Arial"/>
                  <w:iCs/>
                  <w:sz w:val="18"/>
                  <w:szCs w:val="18"/>
                </w:rPr>
                <w:t>EDC Data Gathering</w:t>
              </w:r>
            </w:ins>
          </w:p>
        </w:tc>
        <w:tc>
          <w:tcPr>
            <w:tcW w:w="967" w:type="dxa"/>
            <w:vAlign w:val="center"/>
          </w:tcPr>
          <w:p w14:paraId="29090B24" w14:textId="77777777" w:rsidR="00C71CAA" w:rsidRPr="001570EA" w:rsidRDefault="00C71CAA">
            <w:pPr>
              <w:spacing w:before="120"/>
              <w:jc w:val="center"/>
              <w:rPr>
                <w:ins w:id="13172" w:author="Greg Clendenning" w:date="2024-04-16T16:42:00Z"/>
                <w:rFonts w:cs="Arial"/>
                <w:iCs/>
                <w:sz w:val="18"/>
                <w:szCs w:val="18"/>
              </w:rPr>
            </w:pPr>
            <w:ins w:id="13173" w:author="Greg Clendenning" w:date="2024-04-16T16:42:00Z">
              <w:r w:rsidRPr="001570EA">
                <w:rPr>
                  <w:rFonts w:cs="Arial"/>
                  <w:iCs/>
                  <w:sz w:val="18"/>
                  <w:szCs w:val="18"/>
                </w:rPr>
                <w:t>-</w:t>
              </w:r>
            </w:ins>
          </w:p>
        </w:tc>
      </w:tr>
      <w:tr w:rsidR="00C71CAA" w:rsidRPr="001570EA" w14:paraId="1F24C00E" w14:textId="77777777">
        <w:trPr>
          <w:trHeight w:hRule="exact" w:val="720"/>
          <w:ins w:id="13174" w:author="Greg Clendenning" w:date="2024-04-16T16:42:00Z"/>
        </w:trPr>
        <w:tc>
          <w:tcPr>
            <w:tcW w:w="4091" w:type="dxa"/>
            <w:vAlign w:val="center"/>
          </w:tcPr>
          <w:p w14:paraId="3D2F60B9" w14:textId="77777777" w:rsidR="00C71CAA" w:rsidRPr="001570EA" w:rsidRDefault="00C71CAA">
            <w:pPr>
              <w:spacing w:before="120" w:after="200"/>
              <w:rPr>
                <w:ins w:id="13175" w:author="Greg Clendenning" w:date="2024-04-16T16:42:00Z"/>
                <w:sz w:val="18"/>
                <w:szCs w:val="18"/>
              </w:rPr>
            </w:pPr>
            <m:oMath>
              <m:r>
                <w:ins w:id="13176" w:author="Greg Clendenning" w:date="2024-04-16T16:42:00Z">
                  <w:rPr>
                    <w:rFonts w:ascii="Cambria Math" w:hAnsi="Cambria Math"/>
                    <w:sz w:val="18"/>
                    <w:szCs w:val="18"/>
                  </w:rPr>
                  <m:t>α</m:t>
                </w:ins>
              </m:r>
            </m:oMath>
            <w:ins w:id="13177" w:author="Greg Clendenning" w:date="2024-04-16T16:42:00Z">
              <w:r w:rsidRPr="001570EA">
                <w:rPr>
                  <w:sz w:val="18"/>
                  <w:szCs w:val="18"/>
                </w:rPr>
                <w:t>, Horizontal to Vertical Adjustment Factor</w:t>
              </w:r>
            </w:ins>
          </w:p>
        </w:tc>
        <w:tc>
          <w:tcPr>
            <w:tcW w:w="1310" w:type="dxa"/>
            <w:vAlign w:val="center"/>
          </w:tcPr>
          <w:p w14:paraId="5D9E633C" w14:textId="77777777" w:rsidR="00C71CAA" w:rsidRPr="001570EA" w:rsidRDefault="00C71CAA">
            <w:pPr>
              <w:spacing w:before="120"/>
              <w:jc w:val="center"/>
              <w:rPr>
                <w:ins w:id="13178" w:author="Greg Clendenning" w:date="2024-04-16T16:42:00Z"/>
                <w:i/>
                <w:iCs/>
                <w:szCs w:val="18"/>
              </w:rPr>
            </w:pPr>
            <w:ins w:id="13179" w:author="Greg Clendenning" w:date="2024-04-16T16:42:00Z">
              <w:r w:rsidRPr="001570EA">
                <w:rPr>
                  <w:i/>
                  <w:iCs/>
                  <w:szCs w:val="18"/>
                </w:rPr>
                <w:t>None</w:t>
              </w:r>
            </w:ins>
          </w:p>
        </w:tc>
        <w:tc>
          <w:tcPr>
            <w:tcW w:w="2154" w:type="dxa"/>
            <w:vAlign w:val="center"/>
          </w:tcPr>
          <w:p w14:paraId="2051E052" w14:textId="6B21FDBE" w:rsidR="00C71CAA" w:rsidRPr="001570EA" w:rsidRDefault="00C71CAA">
            <w:pPr>
              <w:pStyle w:val="TableText0"/>
              <w:rPr>
                <w:ins w:id="13180" w:author="Greg Clendenning" w:date="2024-04-16T16:42:00Z"/>
              </w:rPr>
            </w:pPr>
            <w:ins w:id="13181" w:author="Greg Clendenning" w:date="2024-04-16T16:42:00Z">
              <w:r w:rsidRPr="001570EA">
                <w:t xml:space="preserve">See </w:t>
              </w:r>
              <w:r w:rsidRPr="001570EA">
                <w:fldChar w:fldCharType="begin"/>
              </w:r>
              <w:r w:rsidRPr="001570EA">
                <w:instrText xml:space="preserve"> REF _Ref162520378 \h  \* MERGEFORMAT </w:instrText>
              </w:r>
            </w:ins>
            <w:ins w:id="13182" w:author="Greg Clendenning" w:date="2024-04-16T16:42:00Z">
              <w:r w:rsidRPr="001570EA">
                <w:fldChar w:fldCharType="separate"/>
              </w:r>
              <w:r w:rsidR="00234C6C" w:rsidRPr="001570EA">
                <w:t>Table 2</w:t>
              </w:r>
              <w:r w:rsidRPr="001570EA">
                <w:fldChar w:fldCharType="end"/>
              </w:r>
            </w:ins>
          </w:p>
        </w:tc>
        <w:tc>
          <w:tcPr>
            <w:tcW w:w="967" w:type="dxa"/>
            <w:vAlign w:val="center"/>
          </w:tcPr>
          <w:p w14:paraId="0017765F" w14:textId="77777777" w:rsidR="00C71CAA" w:rsidRPr="001570EA" w:rsidRDefault="00C71CAA">
            <w:pPr>
              <w:spacing w:before="120"/>
              <w:jc w:val="center"/>
              <w:rPr>
                <w:ins w:id="13183" w:author="Greg Clendenning" w:date="2024-04-16T16:42:00Z"/>
                <w:rFonts w:cs="Arial"/>
                <w:iCs/>
                <w:sz w:val="18"/>
                <w:szCs w:val="18"/>
              </w:rPr>
            </w:pPr>
            <w:ins w:id="13184" w:author="Greg Clendenning" w:date="2024-04-16T16:42:00Z">
              <w:r w:rsidRPr="001570EA">
                <w:rPr>
                  <w:rFonts w:cs="Arial"/>
                  <w:iCs/>
                  <w:sz w:val="18"/>
                  <w:szCs w:val="18"/>
                </w:rPr>
                <w:t>6</w:t>
              </w:r>
            </w:ins>
          </w:p>
        </w:tc>
      </w:tr>
      <w:tr w:rsidR="00C71CAA" w:rsidRPr="001570EA" w14:paraId="369EDC9C" w14:textId="77777777">
        <w:trPr>
          <w:trHeight w:hRule="exact" w:val="720"/>
          <w:ins w:id="13185" w:author="Greg Clendenning" w:date="2024-04-16T16:42:00Z"/>
        </w:trPr>
        <w:tc>
          <w:tcPr>
            <w:tcW w:w="4091" w:type="dxa"/>
            <w:vAlign w:val="center"/>
          </w:tcPr>
          <w:p w14:paraId="5FE88CA3" w14:textId="77777777" w:rsidR="00C71CAA" w:rsidRPr="001570EA" w:rsidRDefault="008A402F">
            <w:pPr>
              <w:spacing w:before="120" w:after="200"/>
              <w:rPr>
                <w:ins w:id="13186" w:author="Greg Clendenning" w:date="2024-04-16T16:42:00Z"/>
                <w:rFonts w:cs="Arial"/>
                <w:iCs/>
                <w:sz w:val="18"/>
                <w:szCs w:val="18"/>
              </w:rPr>
            </w:pPr>
            <m:oMath>
              <m:sSub>
                <m:sSubPr>
                  <m:ctrlPr>
                    <w:ins w:id="13187" w:author="Greg Clendenning" w:date="2024-04-16T16:42:00Z">
                      <w:rPr>
                        <w:rFonts w:ascii="Cambria Math" w:hAnsi="Cambria Math" w:cs="Arial"/>
                        <w:i/>
                        <w:sz w:val="18"/>
                        <w:szCs w:val="18"/>
                      </w:rPr>
                    </w:ins>
                  </m:ctrlPr>
                </m:sSubPr>
                <m:e>
                  <m:r>
                    <w:ins w:id="13188" w:author="Greg Clendenning" w:date="2024-04-16T16:42:00Z">
                      <w:rPr>
                        <w:rFonts w:ascii="Cambria Math" w:hAnsi="Cambria Math" w:cs="Arial"/>
                        <w:sz w:val="18"/>
                        <w:szCs w:val="18"/>
                      </w:rPr>
                      <m:t>T</m:t>
                    </w:ins>
                  </m:r>
                </m:e>
                <m:sub>
                  <m:r>
                    <w:ins w:id="13189" w:author="Greg Clendenning" w:date="2024-04-16T16:42:00Z">
                      <w:rPr>
                        <w:rFonts w:ascii="Cambria Math" w:hAnsi="Cambria Math" w:cs="Arial"/>
                        <w:sz w:val="18"/>
                        <w:szCs w:val="18"/>
                      </w:rPr>
                      <m:t>setpoint</m:t>
                    </w:ins>
                  </m:r>
                </m:sub>
              </m:sSub>
            </m:oMath>
            <w:ins w:id="13190" w:author="Greg Clendenning" w:date="2024-04-16T16:42:00Z">
              <w:r w:rsidR="00C71CAA" w:rsidRPr="001570EA">
                <w:rPr>
                  <w:rFonts w:cs="Arial"/>
                  <w:iCs/>
                  <w:sz w:val="18"/>
                  <w:szCs w:val="18"/>
                </w:rPr>
                <w:t xml:space="preserve">, </w:t>
              </w:r>
              <w:r w:rsidR="00C71CAA" w:rsidRPr="001570EA">
                <w:rPr>
                  <w:sz w:val="18"/>
                  <w:szCs w:val="18"/>
                </w:rPr>
                <w:t>Temperature of hot water in tank</w:t>
              </w:r>
            </w:ins>
          </w:p>
        </w:tc>
        <w:tc>
          <w:tcPr>
            <w:tcW w:w="1310" w:type="dxa"/>
            <w:vAlign w:val="center"/>
          </w:tcPr>
          <w:p w14:paraId="77682F7D" w14:textId="77777777" w:rsidR="00C71CAA" w:rsidRPr="001570EA" w:rsidRDefault="00C71CAA">
            <w:pPr>
              <w:spacing w:before="120"/>
              <w:jc w:val="center"/>
              <w:rPr>
                <w:ins w:id="13191" w:author="Greg Clendenning" w:date="2024-04-16T16:42:00Z"/>
                <w:rFonts w:cs="Arial"/>
                <w:iCs/>
                <w:sz w:val="18"/>
                <w:szCs w:val="18"/>
              </w:rPr>
            </w:pPr>
            <m:oMathPara>
              <m:oMath>
                <m:r>
                  <w:ins w:id="13192" w:author="Greg Clendenning" w:date="2024-04-16T16:42:00Z">
                    <w:rPr>
                      <w:rFonts w:ascii="Cambria Math" w:hAnsi="Cambria Math" w:cs="Arial"/>
                      <w:sz w:val="18"/>
                      <w:szCs w:val="18"/>
                    </w:rPr>
                    <m:t>℉</m:t>
                  </w:ins>
                </m:r>
              </m:oMath>
            </m:oMathPara>
          </w:p>
        </w:tc>
        <w:tc>
          <w:tcPr>
            <w:tcW w:w="2154" w:type="dxa"/>
            <w:vAlign w:val="center"/>
          </w:tcPr>
          <w:p w14:paraId="72F2CC49" w14:textId="77777777" w:rsidR="00C71CAA" w:rsidRPr="001570EA" w:rsidRDefault="00C71CAA">
            <w:pPr>
              <w:spacing w:before="120"/>
              <w:jc w:val="center"/>
              <w:rPr>
                <w:ins w:id="13193" w:author="Greg Clendenning" w:date="2024-04-16T16:42:00Z"/>
                <w:rFonts w:cs="Arial"/>
                <w:iCs/>
                <w:sz w:val="18"/>
                <w:szCs w:val="18"/>
              </w:rPr>
            </w:pPr>
            <w:ins w:id="13194" w:author="Greg Clendenning" w:date="2024-04-16T16:42:00Z">
              <w:r w:rsidRPr="001570EA">
                <w:rPr>
                  <w:rFonts w:cs="Arial"/>
                  <w:iCs/>
                  <w:sz w:val="18"/>
                  <w:szCs w:val="18"/>
                </w:rPr>
                <w:t>119</w:t>
              </w:r>
            </w:ins>
          </w:p>
        </w:tc>
        <w:tc>
          <w:tcPr>
            <w:tcW w:w="967" w:type="dxa"/>
            <w:vAlign w:val="center"/>
          </w:tcPr>
          <w:p w14:paraId="679412B7" w14:textId="77777777" w:rsidR="00C71CAA" w:rsidRPr="001570EA" w:rsidRDefault="00C71CAA">
            <w:pPr>
              <w:spacing w:before="120"/>
              <w:jc w:val="center"/>
              <w:rPr>
                <w:ins w:id="13195" w:author="Greg Clendenning" w:date="2024-04-16T16:42:00Z"/>
                <w:rFonts w:cs="Arial"/>
                <w:iCs/>
                <w:sz w:val="18"/>
                <w:szCs w:val="18"/>
              </w:rPr>
            </w:pPr>
            <w:ins w:id="13196" w:author="Greg Clendenning" w:date="2024-04-16T16:42:00Z">
              <w:r w:rsidRPr="001570EA">
                <w:rPr>
                  <w:rFonts w:cs="Arial"/>
                  <w:iCs/>
                  <w:sz w:val="18"/>
                  <w:szCs w:val="18"/>
                </w:rPr>
                <w:t>10</w:t>
              </w:r>
            </w:ins>
          </w:p>
        </w:tc>
      </w:tr>
      <w:tr w:rsidR="00C71CAA" w:rsidRPr="001570EA" w14:paraId="5A9DE593" w14:textId="77777777">
        <w:trPr>
          <w:trHeight w:hRule="exact" w:val="720"/>
          <w:ins w:id="13197" w:author="Greg Clendenning" w:date="2024-04-16T16:42:00Z"/>
        </w:trPr>
        <w:tc>
          <w:tcPr>
            <w:tcW w:w="4091" w:type="dxa"/>
            <w:vAlign w:val="center"/>
          </w:tcPr>
          <w:p w14:paraId="07821641" w14:textId="77777777" w:rsidR="00C71CAA" w:rsidRPr="001570EA" w:rsidRDefault="008A402F">
            <w:pPr>
              <w:spacing w:before="120" w:after="200"/>
              <w:rPr>
                <w:ins w:id="13198" w:author="Greg Clendenning" w:date="2024-04-16T16:42:00Z"/>
                <w:rFonts w:cs="Arial"/>
                <w:iCs/>
                <w:sz w:val="18"/>
                <w:szCs w:val="18"/>
              </w:rPr>
            </w:pPr>
            <m:oMath>
              <m:sSub>
                <m:sSubPr>
                  <m:ctrlPr>
                    <w:ins w:id="13199" w:author="Greg Clendenning" w:date="2024-04-16T16:42:00Z">
                      <w:rPr>
                        <w:rFonts w:ascii="Cambria Math" w:hAnsi="Cambria Math"/>
                        <w:i/>
                        <w:sz w:val="18"/>
                        <w:szCs w:val="18"/>
                        <w:vertAlign w:val="subscript"/>
                      </w:rPr>
                    </w:ins>
                  </m:ctrlPr>
                </m:sSubPr>
                <m:e>
                  <m:r>
                    <w:ins w:id="13200" w:author="Greg Clendenning" w:date="2024-04-16T16:42:00Z">
                      <w:rPr>
                        <w:rFonts w:ascii="Cambria Math" w:hAnsi="Cambria Math"/>
                        <w:sz w:val="18"/>
                        <w:szCs w:val="18"/>
                        <w:vertAlign w:val="subscript"/>
                      </w:rPr>
                      <m:t>T</m:t>
                    </w:ins>
                  </m:r>
                </m:e>
                <m:sub>
                  <m:r>
                    <w:ins w:id="13201" w:author="Greg Clendenning" w:date="2024-04-16T16:42:00Z">
                      <w:rPr>
                        <w:rFonts w:ascii="Cambria Math" w:hAnsi="Cambria Math"/>
                        <w:sz w:val="18"/>
                        <w:szCs w:val="18"/>
                        <w:vertAlign w:val="subscript"/>
                      </w:rPr>
                      <m:t>ambient</m:t>
                    </w:ins>
                  </m:r>
                </m:sub>
              </m:sSub>
            </m:oMath>
            <w:ins w:id="13202" w:author="Greg Clendenning" w:date="2024-04-16T16:42:00Z">
              <w:r w:rsidR="00C71CAA" w:rsidRPr="001570EA">
                <w:rPr>
                  <w:sz w:val="18"/>
                  <w:szCs w:val="18"/>
                  <w:vertAlign w:val="subscript"/>
                </w:rPr>
                <w:t xml:space="preserve"> </w:t>
              </w:r>
              <w:r w:rsidR="00C71CAA" w:rsidRPr="001570EA">
                <w:rPr>
                  <w:sz w:val="18"/>
                  <w:szCs w:val="18"/>
                </w:rPr>
                <w:t>, Temperature of ambient air</w:t>
              </w:r>
            </w:ins>
          </w:p>
        </w:tc>
        <w:tc>
          <w:tcPr>
            <w:tcW w:w="1310" w:type="dxa"/>
            <w:vAlign w:val="center"/>
          </w:tcPr>
          <w:p w14:paraId="249C7D54" w14:textId="77777777" w:rsidR="00C71CAA" w:rsidRPr="001570EA" w:rsidRDefault="00C71CAA">
            <w:pPr>
              <w:spacing w:before="120"/>
              <w:jc w:val="center"/>
              <w:rPr>
                <w:ins w:id="13203" w:author="Greg Clendenning" w:date="2024-04-16T16:42:00Z"/>
                <w:rFonts w:cs="Arial"/>
                <w:iCs/>
                <w:sz w:val="18"/>
                <w:szCs w:val="18"/>
              </w:rPr>
            </w:pPr>
            <w:ins w:id="13204" w:author="Greg Clendenning" w:date="2024-04-16T16:42:00Z">
              <w:r w:rsidRPr="001570EA">
                <w:rPr>
                  <w:rFonts w:cs="Arial"/>
                  <w:i/>
                  <w:sz w:val="18"/>
                  <w:szCs w:val="18"/>
                </w:rPr>
                <w:t>˚</w:t>
              </w:r>
              <w:r w:rsidRPr="001570EA">
                <w:rPr>
                  <w:i/>
                  <w:sz w:val="18"/>
                  <w:szCs w:val="18"/>
                </w:rPr>
                <w:t>F</w:t>
              </w:r>
            </w:ins>
          </w:p>
        </w:tc>
        <w:tc>
          <w:tcPr>
            <w:tcW w:w="2154" w:type="dxa"/>
            <w:vAlign w:val="center"/>
          </w:tcPr>
          <w:p w14:paraId="2280BE75" w14:textId="77777777" w:rsidR="00C71CAA" w:rsidRPr="001570EA" w:rsidRDefault="00C71CAA">
            <w:pPr>
              <w:spacing w:before="120"/>
              <w:jc w:val="center"/>
              <w:rPr>
                <w:ins w:id="13205" w:author="Greg Clendenning" w:date="2024-04-16T16:42:00Z"/>
                <w:rFonts w:cs="Arial"/>
                <w:iCs/>
                <w:sz w:val="18"/>
                <w:szCs w:val="18"/>
              </w:rPr>
            </w:pPr>
            <w:ins w:id="13206" w:author="Greg Clendenning" w:date="2024-04-16T16:42:00Z">
              <w:r w:rsidRPr="001570EA">
                <w:rPr>
                  <w:sz w:val="18"/>
                  <w:szCs w:val="18"/>
                </w:rPr>
                <w:t>70</w:t>
              </w:r>
            </w:ins>
          </w:p>
        </w:tc>
        <w:tc>
          <w:tcPr>
            <w:tcW w:w="967" w:type="dxa"/>
            <w:vAlign w:val="center"/>
          </w:tcPr>
          <w:p w14:paraId="40175829" w14:textId="77777777" w:rsidR="00C71CAA" w:rsidRPr="001570EA" w:rsidRDefault="00C71CAA">
            <w:pPr>
              <w:spacing w:before="120"/>
              <w:jc w:val="center"/>
              <w:rPr>
                <w:ins w:id="13207" w:author="Greg Clendenning" w:date="2024-04-16T16:42:00Z"/>
                <w:rFonts w:cs="Arial"/>
                <w:iCs/>
                <w:sz w:val="18"/>
                <w:szCs w:val="18"/>
              </w:rPr>
            </w:pPr>
            <w:ins w:id="13208" w:author="Greg Clendenning" w:date="2024-04-16T16:42:00Z">
              <w:r w:rsidRPr="001570EA">
                <w:rPr>
                  <w:rFonts w:cs="Arial"/>
                  <w:iCs/>
                  <w:sz w:val="18"/>
                  <w:szCs w:val="18"/>
                </w:rPr>
                <w:t>3</w:t>
              </w:r>
            </w:ins>
          </w:p>
        </w:tc>
      </w:tr>
      <w:tr w:rsidR="00C71CAA" w:rsidRPr="001570EA" w14:paraId="6F199779" w14:textId="77777777">
        <w:trPr>
          <w:trHeight w:hRule="exact" w:val="720"/>
          <w:ins w:id="13209" w:author="Greg Clendenning" w:date="2024-04-16T16:42:00Z"/>
        </w:trPr>
        <w:tc>
          <w:tcPr>
            <w:tcW w:w="4091" w:type="dxa"/>
            <w:vAlign w:val="center"/>
          </w:tcPr>
          <w:p w14:paraId="767D1995" w14:textId="77777777" w:rsidR="00C71CAA" w:rsidRPr="001570EA" w:rsidRDefault="008A402F">
            <w:pPr>
              <w:spacing w:before="120" w:after="200"/>
              <w:rPr>
                <w:ins w:id="13210" w:author="Greg Clendenning" w:date="2024-04-16T16:42:00Z"/>
                <w:rFonts w:cs="Arial"/>
                <w:iCs/>
                <w:sz w:val="18"/>
                <w:szCs w:val="18"/>
              </w:rPr>
            </w:pPr>
            <m:oMath>
              <m:sSub>
                <m:sSubPr>
                  <m:ctrlPr>
                    <w:ins w:id="13211" w:author="Greg Clendenning" w:date="2024-04-16T16:42:00Z">
                      <w:rPr>
                        <w:rFonts w:ascii="Cambria Math" w:hAnsi="Cambria Math"/>
                        <w:i/>
                        <w:sz w:val="18"/>
                        <w:szCs w:val="18"/>
                      </w:rPr>
                    </w:ins>
                  </m:ctrlPr>
                </m:sSubPr>
                <m:e>
                  <m:r>
                    <w:ins w:id="13212" w:author="Greg Clendenning" w:date="2024-04-16T16:42:00Z">
                      <w:rPr>
                        <w:rFonts w:ascii="Cambria Math" w:hAnsi="Cambria Math"/>
                        <w:sz w:val="18"/>
                        <w:szCs w:val="18"/>
                      </w:rPr>
                      <m:t>η</m:t>
                    </w:ins>
                  </m:r>
                </m:e>
                <m:sub>
                  <m:r>
                    <w:ins w:id="13213" w:author="Greg Clendenning" w:date="2024-04-16T16:42:00Z">
                      <w:rPr>
                        <w:rFonts w:ascii="Cambria Math" w:hAnsi="Cambria Math"/>
                        <w:sz w:val="18"/>
                        <w:szCs w:val="18"/>
                      </w:rPr>
                      <m:t>elec</m:t>
                    </w:ins>
                  </m:r>
                </m:sub>
              </m:sSub>
            </m:oMath>
            <w:ins w:id="13214" w:author="Greg Clendenning" w:date="2024-04-16T16:42:00Z">
              <w:r w:rsidR="00C71CAA" w:rsidRPr="001570EA">
                <w:rPr>
                  <w:sz w:val="18"/>
                  <w:szCs w:val="18"/>
                </w:rPr>
                <w:t>, Thermal efficiency of electric heater element</w:t>
              </w:r>
            </w:ins>
          </w:p>
        </w:tc>
        <w:tc>
          <w:tcPr>
            <w:tcW w:w="1310" w:type="dxa"/>
            <w:vAlign w:val="center"/>
          </w:tcPr>
          <w:p w14:paraId="384B5986" w14:textId="77777777" w:rsidR="00C71CAA" w:rsidRPr="001570EA" w:rsidRDefault="00C71CAA">
            <w:pPr>
              <w:spacing w:before="120"/>
              <w:jc w:val="center"/>
              <w:rPr>
                <w:ins w:id="13215" w:author="Greg Clendenning" w:date="2024-04-16T16:42:00Z"/>
                <w:rFonts w:cs="Arial"/>
                <w:iCs/>
                <w:sz w:val="18"/>
                <w:szCs w:val="18"/>
              </w:rPr>
            </w:pPr>
            <w:moveToRangeStart w:id="13216" w:author="Greg Clendenning" w:date="2024-04-16T16:42:00Z" w:name="move164178279"/>
            <w:moveTo w:id="13217" w:author="Greg Clendenning" w:date="2024-04-16T16:42:00Z">
              <w:r w:rsidRPr="001570EA">
                <w:rPr>
                  <w:i/>
                  <w:sz w:val="18"/>
                  <w:szCs w:val="18"/>
                </w:rPr>
                <w:t>Proportion</w:t>
              </w:r>
            </w:moveTo>
            <w:moveToRangeEnd w:id="13216"/>
          </w:p>
        </w:tc>
        <w:tc>
          <w:tcPr>
            <w:tcW w:w="2154" w:type="dxa"/>
            <w:vAlign w:val="center"/>
          </w:tcPr>
          <w:p w14:paraId="3DB62ED7" w14:textId="77777777" w:rsidR="00C71CAA" w:rsidRPr="001570EA" w:rsidRDefault="00C71CAA">
            <w:pPr>
              <w:spacing w:before="120"/>
              <w:jc w:val="center"/>
              <w:rPr>
                <w:ins w:id="13218" w:author="Greg Clendenning" w:date="2024-04-16T16:42:00Z"/>
                <w:rFonts w:cs="Arial"/>
                <w:iCs/>
                <w:sz w:val="18"/>
                <w:szCs w:val="18"/>
              </w:rPr>
            </w:pPr>
            <w:ins w:id="13219" w:author="Greg Clendenning" w:date="2024-04-16T16:42:00Z">
              <w:r w:rsidRPr="001570EA">
                <w:rPr>
                  <w:sz w:val="18"/>
                  <w:szCs w:val="18"/>
                </w:rPr>
                <w:t>0.98</w:t>
              </w:r>
            </w:ins>
          </w:p>
        </w:tc>
        <w:tc>
          <w:tcPr>
            <w:tcW w:w="967" w:type="dxa"/>
            <w:vAlign w:val="center"/>
          </w:tcPr>
          <w:p w14:paraId="112FBAAF" w14:textId="77777777" w:rsidR="00C71CAA" w:rsidRPr="001570EA" w:rsidRDefault="00C71CAA">
            <w:pPr>
              <w:spacing w:before="120"/>
              <w:jc w:val="center"/>
              <w:rPr>
                <w:ins w:id="13220" w:author="Greg Clendenning" w:date="2024-04-16T16:42:00Z"/>
                <w:rFonts w:cs="Arial"/>
                <w:iCs/>
                <w:sz w:val="18"/>
                <w:szCs w:val="18"/>
              </w:rPr>
            </w:pPr>
            <w:ins w:id="13221" w:author="Greg Clendenning" w:date="2024-04-16T16:42:00Z">
              <w:r w:rsidRPr="001570EA">
                <w:rPr>
                  <w:rFonts w:cs="Arial"/>
                  <w:iCs/>
                  <w:sz w:val="18"/>
                  <w:szCs w:val="18"/>
                </w:rPr>
                <w:t>4</w:t>
              </w:r>
            </w:ins>
          </w:p>
        </w:tc>
      </w:tr>
      <w:tr w:rsidR="00C71CAA" w:rsidRPr="001570EA" w14:paraId="4B53539D" w14:textId="77777777">
        <w:trPr>
          <w:trHeight w:hRule="exact" w:val="720"/>
          <w:ins w:id="13222" w:author="Greg Clendenning" w:date="2024-04-16T16:42:00Z"/>
        </w:trPr>
        <w:tc>
          <w:tcPr>
            <w:tcW w:w="4091" w:type="dxa"/>
            <w:vAlign w:val="center"/>
          </w:tcPr>
          <w:p w14:paraId="43D4FD3C" w14:textId="77777777" w:rsidR="00C71CAA" w:rsidRPr="001570EA" w:rsidRDefault="00C71CAA">
            <w:pPr>
              <w:spacing w:before="120" w:after="200"/>
              <w:rPr>
                <w:ins w:id="13223" w:author="Greg Clendenning" w:date="2024-04-16T16:42:00Z"/>
                <w:rFonts w:cs="Arial"/>
                <w:iCs/>
                <w:sz w:val="18"/>
                <w:szCs w:val="18"/>
              </w:rPr>
            </w:pPr>
            <m:oMath>
              <m:r>
                <w:ins w:id="13224" w:author="Greg Clendenning" w:date="2024-04-16T16:42:00Z">
                  <w:rPr>
                    <w:rFonts w:ascii="Cambria Math" w:hAnsi="Cambria Math" w:cs="Arial"/>
                    <w:sz w:val="18"/>
                    <w:szCs w:val="18"/>
                  </w:rPr>
                  <m:t>HOU</m:t>
                </w:ins>
              </m:r>
            </m:oMath>
            <w:ins w:id="13225" w:author="Greg Clendenning" w:date="2024-04-16T16:42:00Z">
              <w:r w:rsidRPr="001570EA">
                <w:rPr>
                  <w:rFonts w:cs="Arial"/>
                  <w:iCs/>
                  <w:sz w:val="18"/>
                  <w:szCs w:val="18"/>
                </w:rPr>
                <w:t xml:space="preserve">, </w:t>
              </w:r>
              <w:r w:rsidRPr="001570EA">
                <w:rPr>
                  <w:sz w:val="18"/>
                  <w:szCs w:val="18"/>
                </w:rPr>
                <w:t>Annual hours of use for water heater tank</w:t>
              </w:r>
            </w:ins>
          </w:p>
        </w:tc>
        <w:tc>
          <w:tcPr>
            <w:tcW w:w="1310" w:type="dxa"/>
            <w:vAlign w:val="center"/>
          </w:tcPr>
          <w:p w14:paraId="5D03BF70" w14:textId="77777777" w:rsidR="00C71CAA" w:rsidRPr="001570EA" w:rsidRDefault="008A402F">
            <w:pPr>
              <w:spacing w:before="120"/>
              <w:jc w:val="center"/>
              <w:rPr>
                <w:ins w:id="13226" w:author="Greg Clendenning" w:date="2024-04-16T16:42:00Z"/>
                <w:rFonts w:cs="Arial"/>
                <w:iCs/>
                <w:sz w:val="18"/>
                <w:szCs w:val="18"/>
              </w:rPr>
            </w:pPr>
            <m:oMathPara>
              <m:oMath>
                <m:f>
                  <m:fPr>
                    <m:ctrlPr>
                      <w:ins w:id="13227" w:author="Greg Clendenning" w:date="2024-04-16T16:42:00Z">
                        <w:rPr>
                          <w:rFonts w:ascii="Cambria Math" w:hAnsi="Cambria Math" w:cs="Arial"/>
                          <w:i/>
                          <w:iCs/>
                          <w:sz w:val="18"/>
                          <w:szCs w:val="18"/>
                        </w:rPr>
                      </w:ins>
                    </m:ctrlPr>
                  </m:fPr>
                  <m:num>
                    <m:r>
                      <w:ins w:id="13228" w:author="Greg Clendenning" w:date="2024-04-16T16:42:00Z">
                        <w:rPr>
                          <w:rFonts w:ascii="Cambria Math" w:hAnsi="Cambria Math" w:cs="Arial"/>
                          <w:sz w:val="18"/>
                          <w:szCs w:val="18"/>
                        </w:rPr>
                        <m:t>h</m:t>
                      </w:ins>
                    </m:r>
                    <m:r>
                      <w:ins w:id="13229" w:author="Greg Clendenning" w:date="2024-04-16T16:42:00Z">
                        <w:rPr>
                          <w:rFonts w:ascii="Cambria Math" w:hAnsi="Cambria Math" w:cs="Arial"/>
                          <w:sz w:val="18"/>
                          <w:szCs w:val="18"/>
                        </w:rPr>
                        <m:t>ours</m:t>
                      </w:ins>
                    </m:r>
                  </m:num>
                  <m:den>
                    <m:r>
                      <w:ins w:id="13230" w:author="Greg Clendenning" w:date="2024-04-16T16:42:00Z">
                        <w:rPr>
                          <w:rFonts w:ascii="Cambria Math" w:hAnsi="Cambria Math" w:cs="Arial"/>
                          <w:sz w:val="18"/>
                          <w:szCs w:val="18"/>
                        </w:rPr>
                        <m:t>yr</m:t>
                      </w:ins>
                    </m:r>
                  </m:den>
                </m:f>
              </m:oMath>
            </m:oMathPara>
          </w:p>
        </w:tc>
        <w:tc>
          <w:tcPr>
            <w:tcW w:w="2154" w:type="dxa"/>
            <w:vAlign w:val="center"/>
          </w:tcPr>
          <w:p w14:paraId="73D400F4" w14:textId="77777777" w:rsidR="00C71CAA" w:rsidRPr="001570EA" w:rsidRDefault="00C71CAA">
            <w:pPr>
              <w:spacing w:before="120"/>
              <w:jc w:val="center"/>
              <w:rPr>
                <w:ins w:id="13231" w:author="Greg Clendenning" w:date="2024-04-16T16:42:00Z"/>
                <w:rFonts w:cs="Arial"/>
                <w:iCs/>
                <w:sz w:val="18"/>
                <w:szCs w:val="18"/>
              </w:rPr>
            </w:pPr>
            <w:ins w:id="13232" w:author="Greg Clendenning" w:date="2024-04-16T16:42:00Z">
              <w:r w:rsidRPr="001570EA">
                <w:rPr>
                  <w:rFonts w:cs="Arial"/>
                  <w:iCs/>
                  <w:sz w:val="18"/>
                  <w:szCs w:val="18"/>
                </w:rPr>
                <w:t>8760</w:t>
              </w:r>
            </w:ins>
          </w:p>
        </w:tc>
        <w:tc>
          <w:tcPr>
            <w:tcW w:w="967" w:type="dxa"/>
            <w:vAlign w:val="center"/>
          </w:tcPr>
          <w:p w14:paraId="2735859B" w14:textId="77777777" w:rsidR="00C71CAA" w:rsidRPr="001570EA" w:rsidRDefault="00C71CAA">
            <w:pPr>
              <w:spacing w:before="120"/>
              <w:jc w:val="center"/>
              <w:rPr>
                <w:ins w:id="13233" w:author="Greg Clendenning" w:date="2024-04-16T16:42:00Z"/>
                <w:rFonts w:cs="Arial"/>
                <w:iCs/>
                <w:sz w:val="18"/>
                <w:szCs w:val="18"/>
              </w:rPr>
            </w:pPr>
            <w:ins w:id="13234" w:author="Greg Clendenning" w:date="2024-04-16T16:42:00Z">
              <w:r w:rsidRPr="001570EA">
                <w:rPr>
                  <w:rFonts w:cs="Arial"/>
                  <w:iCs/>
                  <w:sz w:val="18"/>
                  <w:szCs w:val="18"/>
                </w:rPr>
                <w:t>-</w:t>
              </w:r>
            </w:ins>
          </w:p>
        </w:tc>
      </w:tr>
      <w:tr w:rsidR="00C71CAA" w:rsidRPr="001570EA" w14:paraId="7979F897" w14:textId="77777777">
        <w:trPr>
          <w:trHeight w:hRule="exact" w:val="720"/>
          <w:ins w:id="13235" w:author="Greg Clendenning" w:date="2024-04-16T16:42:00Z"/>
        </w:trPr>
        <w:tc>
          <w:tcPr>
            <w:tcW w:w="4091" w:type="dxa"/>
            <w:vAlign w:val="center"/>
          </w:tcPr>
          <w:p w14:paraId="56BB92BD" w14:textId="77777777" w:rsidR="00C71CAA" w:rsidRPr="001570EA" w:rsidRDefault="00C71CAA">
            <w:pPr>
              <w:spacing w:before="120" w:after="200"/>
              <w:rPr>
                <w:ins w:id="13236" w:author="Greg Clendenning" w:date="2024-04-16T16:42:00Z"/>
                <w:sz w:val="18"/>
                <w:szCs w:val="18"/>
              </w:rPr>
            </w:pPr>
            <m:oMath>
              <m:r>
                <w:ins w:id="13237" w:author="Greg Clendenning" w:date="2024-04-16T16:42:00Z">
                  <w:rPr>
                    <w:rFonts w:ascii="Cambria Math" w:hAnsi="Cambria Math" w:cs="Arial"/>
                    <w:sz w:val="18"/>
                    <w:szCs w:val="18"/>
                  </w:rPr>
                  <m:t>ISR</m:t>
                </w:ins>
              </m:r>
            </m:oMath>
            <w:ins w:id="13238" w:author="Greg Clendenning" w:date="2024-04-16T16:42:00Z">
              <w:r w:rsidRPr="001570EA">
                <w:rPr>
                  <w:sz w:val="18"/>
                  <w:szCs w:val="18"/>
                </w:rPr>
                <w:t>, In-service rate</w:t>
              </w:r>
            </w:ins>
          </w:p>
        </w:tc>
        <w:tc>
          <w:tcPr>
            <w:tcW w:w="1310" w:type="dxa"/>
            <w:vAlign w:val="center"/>
          </w:tcPr>
          <w:p w14:paraId="74F93B4B" w14:textId="77777777" w:rsidR="00C71CAA" w:rsidRPr="001570EA" w:rsidRDefault="00C71CAA">
            <w:pPr>
              <w:spacing w:before="120"/>
              <w:jc w:val="center"/>
              <w:rPr>
                <w:ins w:id="13239" w:author="Greg Clendenning" w:date="2024-04-16T16:42:00Z"/>
                <w:rFonts w:cs="Arial"/>
                <w:iCs/>
                <w:sz w:val="18"/>
                <w:szCs w:val="18"/>
              </w:rPr>
            </w:pPr>
            <w:ins w:id="13240" w:author="Greg Clendenning" w:date="2024-04-16T16:42:00Z">
              <w:r w:rsidRPr="001570EA">
                <w:rPr>
                  <w:i/>
                </w:rPr>
                <w:t>%</w:t>
              </w:r>
            </w:ins>
          </w:p>
        </w:tc>
        <w:tc>
          <w:tcPr>
            <w:tcW w:w="2154" w:type="dxa"/>
            <w:vAlign w:val="center"/>
          </w:tcPr>
          <w:p w14:paraId="186495E6" w14:textId="77777777" w:rsidR="00C71CAA" w:rsidRPr="001570EA" w:rsidRDefault="00C71CAA">
            <w:pPr>
              <w:pStyle w:val="TableCell"/>
              <w:keepNext w:val="0"/>
              <w:spacing w:before="60" w:after="60"/>
              <w:jc w:val="center"/>
              <w:rPr>
                <w:ins w:id="13241" w:author="Greg Clendenning" w:date="2024-04-16T16:42:00Z"/>
                <w:color w:val="000000"/>
              </w:rPr>
            </w:pPr>
            <w:ins w:id="13242" w:author="Greg Clendenning" w:date="2024-04-16T16:42:00Z">
              <w:r w:rsidRPr="001570EA">
                <w:rPr>
                  <w:color w:val="000000"/>
                </w:rPr>
                <w:t>EDC Data Gathering</w:t>
              </w:r>
            </w:ins>
          </w:p>
          <w:p w14:paraId="65D75086" w14:textId="77777777" w:rsidR="00C71CAA" w:rsidRPr="001570EA" w:rsidRDefault="00C71CAA">
            <w:pPr>
              <w:pStyle w:val="TableCell"/>
              <w:keepNext w:val="0"/>
              <w:spacing w:before="60" w:after="60"/>
              <w:jc w:val="center"/>
              <w:rPr>
                <w:ins w:id="13243" w:author="Greg Clendenning" w:date="2024-04-16T16:42:00Z"/>
                <w:rFonts w:cs="Arial"/>
                <w:szCs w:val="18"/>
              </w:rPr>
            </w:pPr>
            <w:ins w:id="13244" w:author="Greg Clendenning" w:date="2024-04-16T16:42:00Z">
              <w:r w:rsidRPr="001570EA">
                <w:t>Direct Install Default: 100%</w:t>
              </w:r>
            </w:ins>
          </w:p>
        </w:tc>
        <w:tc>
          <w:tcPr>
            <w:tcW w:w="967" w:type="dxa"/>
            <w:vAlign w:val="center"/>
          </w:tcPr>
          <w:p w14:paraId="103918D2" w14:textId="77777777" w:rsidR="00C71CAA" w:rsidRPr="001570EA" w:rsidRDefault="00C71CAA">
            <w:pPr>
              <w:spacing w:before="120"/>
              <w:jc w:val="center"/>
              <w:rPr>
                <w:ins w:id="13245" w:author="Greg Clendenning" w:date="2024-04-16T16:42:00Z"/>
                <w:rFonts w:cs="Arial"/>
                <w:iCs/>
                <w:sz w:val="18"/>
                <w:szCs w:val="18"/>
              </w:rPr>
            </w:pPr>
            <w:ins w:id="13246" w:author="Greg Clendenning" w:date="2024-04-16T16:42:00Z">
              <w:r w:rsidRPr="001570EA">
                <w:rPr>
                  <w:rFonts w:cs="Arial"/>
                  <w:iCs/>
                  <w:sz w:val="18"/>
                  <w:szCs w:val="18"/>
                </w:rPr>
                <w:t>-</w:t>
              </w:r>
            </w:ins>
          </w:p>
        </w:tc>
      </w:tr>
      <w:tr w:rsidR="00C71CAA" w:rsidRPr="001570EA" w14:paraId="08BC6987"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47"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hRule="exact" w:val="720"/>
          <w:trPrChange w:id="13248" w:author="Greg Clendenning" w:date="2024-04-16T16:42:00Z">
            <w:trPr>
              <w:trHeight w:hRule="exact" w:val="1072"/>
            </w:trPr>
          </w:trPrChange>
        </w:trPr>
        <w:tc>
          <w:tcPr>
            <w:tcW w:w="4091" w:type="dxa"/>
            <w:vAlign w:val="center"/>
            <w:tcPrChange w:id="13249" w:author="Greg Clendenning" w:date="2024-04-16T16:42:00Z">
              <w:tcPr>
                <w:tcW w:w="4500" w:type="dxa"/>
                <w:gridSpan w:val="2"/>
                <w:vAlign w:val="center"/>
              </w:tcPr>
            </w:tcPrChange>
          </w:tcPr>
          <w:p w14:paraId="5742C3EC" w14:textId="3CBC9EC2" w:rsidR="00C71CAA" w:rsidRPr="001570EA" w:rsidRDefault="00FA5174">
            <w:pPr>
              <w:spacing w:before="120" w:after="200"/>
              <w:jc w:val="left"/>
              <w:rPr>
                <w:rFonts w:cs="Arial"/>
                <w:sz w:val="18"/>
                <w:szCs w:val="18"/>
              </w:rPr>
              <w:pPrChange w:id="13250" w:author="Greg Clendenning" w:date="2024-04-16T16:42:00Z">
                <w:pPr>
                  <w:spacing w:before="120" w:after="200"/>
                </w:pPr>
              </w:pPrChange>
            </w:pPr>
            <w:del w:id="13251" w:author="Greg Clendenning" w:date="2024-04-16T16:42:00Z">
              <w:r w:rsidRPr="002A6C30">
                <w:rPr>
                  <w:rFonts w:cs="Arial"/>
                  <w:i/>
                  <w:sz w:val="18"/>
                  <w:szCs w:val="18"/>
                </w:rPr>
                <w:delText>ETDF</w:delText>
              </w:r>
              <w:r w:rsidRPr="002A6C30">
                <w:rPr>
                  <w:rFonts w:cs="Arial"/>
                  <w:sz w:val="18"/>
                  <w:szCs w:val="18"/>
                </w:rPr>
                <w:delText>,</w:delText>
              </w:r>
            </w:del>
            <w:ins w:id="13252"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S</w:t>
              </w:r>
              <w:r w:rsidR="00C71CAA" w:rsidRPr="001570EA">
                <w:rPr>
                  <w:rFonts w:cs="Arial"/>
                  <w:sz w:val="18"/>
                  <w:szCs w:val="18"/>
                </w:rPr>
                <w:t xml:space="preserve"> , Summer</w:t>
              </w:r>
            </w:ins>
            <w:r w:rsidR="00C71CAA" w:rsidRPr="001570EA">
              <w:rPr>
                <w:rFonts w:cs="Arial"/>
                <w:sz w:val="18"/>
                <w:szCs w:val="18"/>
              </w:rPr>
              <w:t xml:space="preserve"> Energy </w:t>
            </w:r>
            <w:del w:id="13253" w:author="Greg Clendenning" w:date="2024-04-16T16:42:00Z">
              <w:r w:rsidRPr="002A6C30">
                <w:rPr>
                  <w:rFonts w:cs="Arial"/>
                  <w:sz w:val="18"/>
                  <w:szCs w:val="18"/>
                </w:rPr>
                <w:delText>to</w:delText>
              </w:r>
            </w:del>
            <w:ins w:id="13254" w:author="Greg Clendenning" w:date="2024-04-16T16:42:00Z">
              <w:r w:rsidR="00C71CAA" w:rsidRPr="001570EA">
                <w:rPr>
                  <w:rFonts w:cs="Arial"/>
                  <w:sz w:val="18"/>
                  <w:szCs w:val="18"/>
                </w:rPr>
                <w:t>To</w:t>
              </w:r>
            </w:ins>
            <w:r w:rsidR="00C71CAA" w:rsidRPr="001570EA">
              <w:rPr>
                <w:rFonts w:cs="Arial"/>
                <w:sz w:val="18"/>
                <w:szCs w:val="18"/>
              </w:rPr>
              <w:t xml:space="preserve"> Demand Factor</w:t>
            </w:r>
          </w:p>
        </w:tc>
        <w:tc>
          <w:tcPr>
            <w:tcW w:w="1310" w:type="dxa"/>
            <w:vAlign w:val="center"/>
            <w:tcPrChange w:id="13255" w:author="Greg Clendenning" w:date="2024-04-16T16:42:00Z">
              <w:tcPr>
                <w:tcW w:w="1350" w:type="dxa"/>
                <w:gridSpan w:val="2"/>
                <w:vAlign w:val="center"/>
              </w:tcPr>
            </w:tcPrChange>
          </w:tcPr>
          <w:p w14:paraId="3763135F" w14:textId="2B235996" w:rsidR="00C71CAA" w:rsidRPr="001570EA" w:rsidRDefault="008A402F">
            <w:pPr>
              <w:spacing w:before="120"/>
              <w:jc w:val="center"/>
              <w:rPr>
                <w:rFonts w:cs="Arial"/>
                <w:iCs/>
                <w:sz w:val="18"/>
                <w:szCs w:val="18"/>
              </w:rPr>
            </w:pPr>
            <m:oMathPara>
              <m:oMath>
                <m:f>
                  <m:fPr>
                    <m:ctrlPr>
                      <w:del w:id="13256" w:author="Greg Clendenning" w:date="2024-04-16T16:42:00Z">
                        <w:rPr>
                          <w:rFonts w:ascii="Cambria Math" w:hAnsi="Cambria Math"/>
                          <w:i/>
                        </w:rPr>
                      </w:del>
                    </m:ctrlPr>
                  </m:fPr>
                  <m:num>
                    <m:r>
                      <w:del w:id="13257" w:author="Greg Clendenning" w:date="2024-04-16T16:42:00Z">
                        <w:rPr>
                          <w:rFonts w:ascii="Cambria Math" w:hAnsi="Cambria Math"/>
                        </w:rPr>
                        <m:t>kW</m:t>
                      </w:del>
                    </m:r>
                  </m:num>
                  <m:den>
                    <m:f>
                      <m:fPr>
                        <m:type m:val="skw"/>
                        <m:ctrlPr>
                          <w:del w:id="13258" w:author="Greg Clendenning" w:date="2024-04-16T16:42:00Z">
                            <w:rPr>
                              <w:rFonts w:ascii="Cambria Math" w:hAnsi="Cambria Math"/>
                              <w:i/>
                              <w:sz w:val="18"/>
                              <w:szCs w:val="20"/>
                            </w:rPr>
                          </w:del>
                        </m:ctrlPr>
                      </m:fPr>
                      <m:num>
                        <m:r>
                          <w:del w:id="13259" w:author="Greg Clendenning" w:date="2024-04-16T16:42:00Z">
                            <w:rPr>
                              <w:rFonts w:ascii="Cambria Math" w:hAnsi="Cambria Math"/>
                            </w:rPr>
                            <m:t>kW</m:t>
                          </w:del>
                        </m:r>
                        <m:r>
                          <w:del w:id="13260" w:author="Greg Clendenning" w:date="2024-04-16T16:42:00Z">
                            <w:rPr>
                              <w:rFonts w:ascii="Cambria Math" w:hAnsi="Cambria Math"/>
                            </w:rPr>
                            <m:t>h</m:t>
                          </w:del>
                        </m:r>
                      </m:num>
                      <m:den>
                        <m:r>
                          <w:del w:id="13261" w:author="Greg Clendenning" w:date="2024-04-16T16:42:00Z">
                            <w:rPr>
                              <w:rFonts w:ascii="Cambria Math" w:hAnsi="Cambria Math"/>
                            </w:rPr>
                            <m:t>yr</m:t>
                          </w:del>
                        </m:r>
                      </m:den>
                    </m:f>
                  </m:den>
                </m:f>
                <m:f>
                  <m:fPr>
                    <m:ctrlPr>
                      <w:ins w:id="13262" w:author="Greg Clendenning" w:date="2024-04-16T16:42:00Z">
                        <w:rPr>
                          <w:rFonts w:ascii="Cambria Math" w:eastAsia="Arial Unicode MS" w:hAnsi="Cambria Math"/>
                          <w:i/>
                          <w:iCs/>
                        </w:rPr>
                      </w:ins>
                    </m:ctrlPr>
                  </m:fPr>
                  <m:num>
                    <m:r>
                      <w:ins w:id="13263" w:author="Greg Clendenning" w:date="2024-04-16T16:42:00Z">
                        <w:rPr>
                          <w:rFonts w:ascii="Cambria Math" w:eastAsia="Arial Unicode MS" w:hAnsi="Cambria Math"/>
                        </w:rPr>
                        <m:t>kW</m:t>
                      </w:ins>
                    </m:r>
                  </m:num>
                  <m:den>
                    <m:r>
                      <w:ins w:id="13264" w:author="Greg Clendenning" w:date="2024-04-16T16:42:00Z">
                        <w:rPr>
                          <w:rFonts w:ascii="Cambria Math" w:eastAsia="Arial Unicode MS" w:hAnsi="Cambria Math"/>
                        </w:rPr>
                        <m:t>kW</m:t>
                      </w:ins>
                    </m:r>
                    <m:r>
                      <w:ins w:id="13265" w:author="Greg Clendenning" w:date="2024-04-16T16:42:00Z">
                        <w:rPr>
                          <w:rFonts w:ascii="Cambria Math" w:eastAsia="Arial Unicode MS" w:hAnsi="Cambria Math"/>
                        </w:rPr>
                        <m:t>h</m:t>
                      </w:ins>
                    </m:r>
                  </m:den>
                </m:f>
              </m:oMath>
            </m:oMathPara>
          </w:p>
        </w:tc>
        <w:tc>
          <w:tcPr>
            <w:tcW w:w="2154" w:type="dxa"/>
            <w:vAlign w:val="center"/>
            <w:tcPrChange w:id="13266" w:author="Greg Clendenning" w:date="2024-04-16T16:42:00Z">
              <w:tcPr>
                <w:tcW w:w="1710" w:type="dxa"/>
                <w:vAlign w:val="center"/>
              </w:tcPr>
            </w:tcPrChange>
          </w:tcPr>
          <w:p w14:paraId="6EEAE6CB" w14:textId="0630928F" w:rsidR="00C71CAA" w:rsidRPr="001570EA" w:rsidRDefault="00C71CAA">
            <w:pPr>
              <w:spacing w:before="120"/>
              <w:jc w:val="center"/>
              <w:rPr>
                <w:rFonts w:cs="Arial"/>
                <w:iCs/>
                <w:sz w:val="18"/>
                <w:szCs w:val="18"/>
              </w:rPr>
            </w:pPr>
            <w:r w:rsidRPr="001570EA">
              <w:rPr>
                <w:rFonts w:cs="Arial"/>
                <w:sz w:val="18"/>
                <w:szCs w:val="18"/>
              </w:rPr>
              <w:t>0.</w:t>
            </w:r>
            <w:del w:id="13267" w:author="Greg Clendenning" w:date="2024-04-16T16:42:00Z">
              <w:r w:rsidR="00FA5174" w:rsidRPr="002A6C30">
                <w:rPr>
                  <w:sz w:val="18"/>
                  <w:szCs w:val="18"/>
                </w:rPr>
                <w:delText>00008047</w:delText>
              </w:r>
            </w:del>
            <w:ins w:id="13268" w:author="Greg Clendenning" w:date="2024-04-16T16:42:00Z">
              <w:r w:rsidRPr="001570EA">
                <w:rPr>
                  <w:rFonts w:cs="Arial"/>
                  <w:sz w:val="18"/>
                  <w:szCs w:val="18"/>
                </w:rPr>
                <w:t>0001046</w:t>
              </w:r>
            </w:ins>
          </w:p>
        </w:tc>
        <w:tc>
          <w:tcPr>
            <w:tcW w:w="967" w:type="dxa"/>
            <w:vAlign w:val="center"/>
            <w:tcPrChange w:id="13269" w:author="Greg Clendenning" w:date="2024-04-16T16:42:00Z">
              <w:tcPr>
                <w:tcW w:w="1188" w:type="dxa"/>
                <w:gridSpan w:val="2"/>
                <w:vAlign w:val="center"/>
              </w:tcPr>
            </w:tcPrChange>
          </w:tcPr>
          <w:p w14:paraId="44A4FE4B" w14:textId="10731ADE" w:rsidR="00C71CAA" w:rsidRPr="001570EA" w:rsidRDefault="00FA5174">
            <w:pPr>
              <w:spacing w:before="120"/>
              <w:jc w:val="center"/>
              <w:rPr>
                <w:rFonts w:cs="Arial"/>
                <w:iCs/>
                <w:sz w:val="18"/>
                <w:szCs w:val="18"/>
              </w:rPr>
            </w:pPr>
            <w:del w:id="13270" w:author="Greg Clendenning" w:date="2024-04-16T16:42:00Z">
              <w:r w:rsidRPr="002A6C30">
                <w:rPr>
                  <w:rFonts w:cs="Arial"/>
                  <w:sz w:val="18"/>
                  <w:szCs w:val="18"/>
                </w:rPr>
                <w:delText>2</w:delText>
              </w:r>
            </w:del>
            <w:ins w:id="13271" w:author="Greg Clendenning" w:date="2024-04-16T16:42:00Z">
              <w:r w:rsidR="00C71CAA" w:rsidRPr="001570EA">
                <w:rPr>
                  <w:rFonts w:cs="Arial"/>
                  <w:iCs/>
                  <w:sz w:val="18"/>
                  <w:szCs w:val="18"/>
                </w:rPr>
                <w:t>5</w:t>
              </w:r>
            </w:ins>
          </w:p>
        </w:tc>
      </w:tr>
      <w:tr w:rsidR="00C71CAA" w:rsidRPr="001570EA" w14:paraId="155DACD8"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72"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hRule="exact" w:val="720"/>
          <w:trPrChange w:id="13273" w:author="Greg Clendenning" w:date="2024-04-16T16:42:00Z">
            <w:trPr>
              <w:trHeight w:hRule="exact" w:val="1081"/>
            </w:trPr>
          </w:trPrChange>
        </w:trPr>
        <w:tc>
          <w:tcPr>
            <w:tcW w:w="4091" w:type="dxa"/>
            <w:vAlign w:val="center"/>
            <w:tcPrChange w:id="13274" w:author="Greg Clendenning" w:date="2024-04-16T16:42:00Z">
              <w:tcPr>
                <w:tcW w:w="4500" w:type="dxa"/>
                <w:gridSpan w:val="2"/>
                <w:vAlign w:val="center"/>
              </w:tcPr>
            </w:tcPrChange>
          </w:tcPr>
          <w:p w14:paraId="3F291132" w14:textId="2ADA82DA" w:rsidR="00C71CAA" w:rsidRPr="001570EA" w:rsidRDefault="00FA5174">
            <w:pPr>
              <w:spacing w:before="120" w:after="200"/>
              <w:jc w:val="left"/>
              <w:rPr>
                <w:rFonts w:cs="Arial"/>
                <w:sz w:val="18"/>
                <w:szCs w:val="18"/>
              </w:rPr>
              <w:pPrChange w:id="13275" w:author="Greg Clendenning" w:date="2024-04-16T16:42:00Z">
                <w:pPr>
                  <w:spacing w:before="120" w:after="200"/>
                </w:pPr>
              </w:pPrChange>
            </w:pPr>
            <w:del w:id="13276" w:author="Greg Clendenning" w:date="2024-04-16T16:42:00Z">
              <w:r w:rsidRPr="002A6C30">
                <w:rPr>
                  <w:rFonts w:cs="Arial"/>
                  <w:i/>
                  <w:sz w:val="18"/>
                  <w:szCs w:val="18"/>
                </w:rPr>
                <w:delText>ΔkW</w:delText>
              </w:r>
              <w:r w:rsidRPr="002A6C30">
                <w:rPr>
                  <w:rFonts w:cs="Arial"/>
                  <w:i/>
                  <w:sz w:val="18"/>
                  <w:szCs w:val="18"/>
                  <w:vertAlign w:val="subscript"/>
                </w:rPr>
                <w:delText>peak</w:delText>
              </w:r>
              <w:r w:rsidRPr="002A6C30">
                <w:rPr>
                  <w:rFonts w:cs="Arial"/>
                  <w:sz w:val="18"/>
                  <w:szCs w:val="18"/>
                  <w:vertAlign w:val="subscript"/>
                </w:rPr>
                <w:delText xml:space="preserve"> </w:delText>
              </w:r>
              <w:r w:rsidRPr="002A6C30">
                <w:rPr>
                  <w:rFonts w:cs="Arial"/>
                  <w:sz w:val="18"/>
                  <w:szCs w:val="18"/>
                </w:rPr>
                <w:delText>, Summer peak kW savings per foot of installed pipe insulation</w:delText>
              </w:r>
            </w:del>
            <w:ins w:id="13277"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W</w:t>
              </w:r>
              <w:r w:rsidR="00C71CAA" w:rsidRPr="001570EA">
                <w:rPr>
                  <w:rFonts w:ascii="Cambria Math" w:hAnsi="Cambria Math" w:cs="Arial"/>
                  <w:sz w:val="18"/>
                  <w:szCs w:val="18"/>
                </w:rPr>
                <w:t xml:space="preserve"> </w:t>
              </w:r>
              <w:r w:rsidR="00C71CAA" w:rsidRPr="001570EA">
                <w:rPr>
                  <w:rFonts w:cs="Arial"/>
                  <w:sz w:val="18"/>
                  <w:szCs w:val="18"/>
                </w:rPr>
                <w:t>, Winter Energy To Demand Factor</w:t>
              </w:r>
            </w:ins>
          </w:p>
        </w:tc>
        <w:tc>
          <w:tcPr>
            <w:tcW w:w="1310" w:type="dxa"/>
            <w:vAlign w:val="center"/>
            <w:tcPrChange w:id="13278" w:author="Greg Clendenning" w:date="2024-04-16T16:42:00Z">
              <w:tcPr>
                <w:tcW w:w="1350" w:type="dxa"/>
                <w:gridSpan w:val="2"/>
                <w:vAlign w:val="center"/>
              </w:tcPr>
            </w:tcPrChange>
          </w:tcPr>
          <w:p w14:paraId="25858B00" w14:textId="1BDAB49F" w:rsidR="00C71CAA" w:rsidRPr="001570EA" w:rsidRDefault="008A402F">
            <w:pPr>
              <w:spacing w:before="120"/>
              <w:jc w:val="center"/>
              <w:rPr>
                <w:rFonts w:cs="Arial"/>
                <w:iCs/>
                <w:sz w:val="18"/>
                <w:szCs w:val="18"/>
              </w:rPr>
            </w:pPr>
            <m:oMathPara>
              <m:oMath>
                <m:f>
                  <m:fPr>
                    <m:ctrlPr>
                      <w:del w:id="13279" w:author="Greg Clendenning" w:date="2024-04-16T16:42:00Z">
                        <w:rPr>
                          <w:rFonts w:ascii="Cambria Math" w:hAnsi="Cambria Math" w:cs="Arial"/>
                          <w:i/>
                          <w:sz w:val="18"/>
                          <w:szCs w:val="18"/>
                        </w:rPr>
                      </w:del>
                    </m:ctrlPr>
                  </m:fPr>
                  <m:num>
                    <m:r>
                      <w:del w:id="13280" w:author="Greg Clendenning" w:date="2024-04-16T16:42:00Z">
                        <w:rPr>
                          <w:rFonts w:ascii="Cambria Math" w:hAnsi="Cambria Math" w:cs="Arial"/>
                          <w:sz w:val="18"/>
                          <w:szCs w:val="18"/>
                        </w:rPr>
                        <m:t>kW</m:t>
                      </w:del>
                    </m:r>
                  </m:num>
                  <m:den>
                    <m:r>
                      <w:del w:id="13281" w:author="Greg Clendenning" w:date="2024-04-16T16:42:00Z">
                        <w:rPr>
                          <w:rFonts w:ascii="Cambria Math" w:hAnsi="Cambria Math" w:cs="Arial"/>
                          <w:sz w:val="18"/>
                          <w:szCs w:val="18"/>
                        </w:rPr>
                        <m:t>ft</m:t>
                      </w:del>
                    </m:r>
                  </m:den>
                </m:f>
                <m:f>
                  <m:fPr>
                    <m:ctrlPr>
                      <w:ins w:id="13282" w:author="Greg Clendenning" w:date="2024-04-16T16:42:00Z">
                        <w:rPr>
                          <w:rFonts w:ascii="Cambria Math" w:eastAsia="Arial Unicode MS" w:hAnsi="Cambria Math"/>
                          <w:i/>
                          <w:iCs/>
                        </w:rPr>
                      </w:ins>
                    </m:ctrlPr>
                  </m:fPr>
                  <m:num>
                    <m:r>
                      <w:ins w:id="13283" w:author="Greg Clendenning" w:date="2024-04-16T16:42:00Z">
                        <w:rPr>
                          <w:rFonts w:ascii="Cambria Math" w:eastAsia="Arial Unicode MS" w:hAnsi="Cambria Math"/>
                        </w:rPr>
                        <m:t>kW</m:t>
                      </w:ins>
                    </m:r>
                  </m:num>
                  <m:den>
                    <m:r>
                      <w:ins w:id="13284" w:author="Greg Clendenning" w:date="2024-04-16T16:42:00Z">
                        <w:rPr>
                          <w:rFonts w:ascii="Cambria Math" w:eastAsia="Arial Unicode MS" w:hAnsi="Cambria Math"/>
                        </w:rPr>
                        <m:t>kW</m:t>
                      </w:ins>
                    </m:r>
                    <m:r>
                      <w:ins w:id="13285" w:author="Greg Clendenning" w:date="2024-04-16T16:42:00Z">
                        <w:rPr>
                          <w:rFonts w:ascii="Cambria Math" w:eastAsia="Arial Unicode MS" w:hAnsi="Cambria Math"/>
                        </w:rPr>
                        <m:t>h</m:t>
                      </w:ins>
                    </m:r>
                  </m:den>
                </m:f>
              </m:oMath>
            </m:oMathPara>
          </w:p>
        </w:tc>
        <w:tc>
          <w:tcPr>
            <w:tcW w:w="2154" w:type="dxa"/>
            <w:vAlign w:val="center"/>
            <w:tcPrChange w:id="13286" w:author="Greg Clendenning" w:date="2024-04-16T16:42:00Z">
              <w:tcPr>
                <w:tcW w:w="1710" w:type="dxa"/>
                <w:vAlign w:val="center"/>
              </w:tcPr>
            </w:tcPrChange>
          </w:tcPr>
          <w:p w14:paraId="0F323EB1" w14:textId="304FFFEB" w:rsidR="00C71CAA" w:rsidRPr="001570EA" w:rsidRDefault="00C71CAA">
            <w:pPr>
              <w:spacing w:before="120"/>
              <w:jc w:val="center"/>
              <w:rPr>
                <w:rFonts w:cs="Arial"/>
                <w:iCs/>
                <w:sz w:val="18"/>
                <w:szCs w:val="18"/>
              </w:rPr>
            </w:pPr>
            <w:r w:rsidRPr="001570EA">
              <w:rPr>
                <w:rFonts w:cs="Arial"/>
                <w:sz w:val="18"/>
                <w:szCs w:val="18"/>
              </w:rPr>
              <w:t>0.</w:t>
            </w:r>
            <w:del w:id="13287" w:author="Greg Clendenning" w:date="2024-04-16T16:42:00Z">
              <w:r w:rsidR="00FA5174" w:rsidRPr="002A6C30">
                <w:rPr>
                  <w:rFonts w:cs="Arial"/>
                  <w:sz w:val="18"/>
                  <w:szCs w:val="18"/>
                </w:rPr>
                <w:delText>00071</w:delText>
              </w:r>
            </w:del>
            <w:ins w:id="13288" w:author="Greg Clendenning" w:date="2024-04-16T16:42:00Z">
              <w:r w:rsidRPr="001570EA">
                <w:rPr>
                  <w:rFonts w:cs="Arial"/>
                  <w:sz w:val="18"/>
                  <w:szCs w:val="18"/>
                </w:rPr>
                <w:t>0001755</w:t>
              </w:r>
            </w:ins>
          </w:p>
        </w:tc>
        <w:tc>
          <w:tcPr>
            <w:tcW w:w="967" w:type="dxa"/>
            <w:vAlign w:val="center"/>
            <w:tcPrChange w:id="13289" w:author="Greg Clendenning" w:date="2024-04-16T16:42:00Z">
              <w:tcPr>
                <w:tcW w:w="1188" w:type="dxa"/>
                <w:gridSpan w:val="2"/>
                <w:vAlign w:val="center"/>
              </w:tcPr>
            </w:tcPrChange>
          </w:tcPr>
          <w:p w14:paraId="159BCEEA" w14:textId="0819B124" w:rsidR="00C71CAA" w:rsidRPr="001570EA" w:rsidRDefault="00FA5174">
            <w:pPr>
              <w:spacing w:before="120"/>
              <w:jc w:val="center"/>
              <w:rPr>
                <w:rFonts w:cs="Arial"/>
                <w:iCs/>
                <w:sz w:val="18"/>
                <w:szCs w:val="18"/>
              </w:rPr>
            </w:pPr>
            <w:del w:id="13290" w:author="Greg Clendenning" w:date="2024-04-16T16:42:00Z">
              <w:r w:rsidRPr="002A6C30">
                <w:rPr>
                  <w:rFonts w:cs="Arial"/>
                  <w:sz w:val="18"/>
                  <w:szCs w:val="18"/>
                </w:rPr>
                <w:delText>-</w:delText>
              </w:r>
            </w:del>
            <w:ins w:id="13291" w:author="Greg Clendenning" w:date="2024-04-16T16:42:00Z">
              <w:r w:rsidR="00C71CAA" w:rsidRPr="001570EA">
                <w:rPr>
                  <w:rFonts w:cs="Arial"/>
                  <w:iCs/>
                  <w:sz w:val="18"/>
                  <w:szCs w:val="18"/>
                </w:rPr>
                <w:t>5</w:t>
              </w:r>
            </w:ins>
          </w:p>
        </w:tc>
      </w:tr>
    </w:tbl>
    <w:p w14:paraId="6F47BB71" w14:textId="77777777" w:rsidR="00C71CAA" w:rsidRPr="001570EA" w:rsidRDefault="00C71CAA">
      <w:pPr>
        <w:pStyle w:val="BodyText"/>
        <w:ind w:right="0"/>
        <w:pPrChange w:id="13292" w:author="Greg Clendenning" w:date="2024-04-16T16:42:00Z">
          <w:pPr>
            <w:pStyle w:val="BodyText"/>
            <w:keepNext/>
          </w:pPr>
        </w:pPrChange>
      </w:pPr>
    </w:p>
    <w:p w14:paraId="5CAD7297" w14:textId="77777777" w:rsidR="00FA5174" w:rsidRDefault="00FA5174" w:rsidP="00FA5174">
      <w:pPr>
        <w:pStyle w:val="NoSpacing"/>
        <w:rPr>
          <w:del w:id="13293" w:author="Greg Clendenning" w:date="2024-04-16T16:42:00Z"/>
        </w:rPr>
      </w:pPr>
      <w:del w:id="13294" w:author="Greg Clendenning" w:date="2024-04-16T16:42:00Z">
        <w:r w:rsidRPr="002E1D8D">
          <w:delText>The</w:delText>
        </w:r>
        <w:r>
          <w:delText xml:space="preserve"> </w:delText>
        </w:r>
        <w:r w:rsidRPr="002E1D8D">
          <w:delText>demand</w:delText>
        </w:r>
        <w:r>
          <w:delText xml:space="preserve"> </w:delText>
        </w:r>
        <w:r w:rsidRPr="002E1D8D">
          <w:delText>reduction</w:delText>
        </w:r>
        <w:r>
          <w:delText xml:space="preserve"> </w:delText>
        </w:r>
        <w:r w:rsidRPr="002E1D8D">
          <w:delText>is</w:delText>
        </w:r>
        <w:r>
          <w:delText xml:space="preserve"> </w:delText>
        </w:r>
        <w:r w:rsidRPr="002E1D8D">
          <w:delText>taken</w:delText>
        </w:r>
        <w:r>
          <w:delText xml:space="preserve"> </w:delText>
        </w:r>
        <w:r w:rsidRPr="002E1D8D">
          <w:delText>as</w:delText>
        </w:r>
        <w:r>
          <w:delText xml:space="preserve"> </w:delText>
        </w:r>
        <w:r w:rsidRPr="002E1D8D">
          <w:delText>the</w:delText>
        </w:r>
        <w:r>
          <w:delText xml:space="preserve"> </w:delText>
        </w:r>
        <w:r w:rsidRPr="002E1D8D">
          <w:delText>annual</w:delText>
        </w:r>
        <w:r>
          <w:delText xml:space="preserve"> </w:delText>
        </w:r>
        <w:r w:rsidRPr="002E1D8D">
          <w:delText>energy</w:delText>
        </w:r>
        <w:r>
          <w:delText xml:space="preserve"> </w:delText>
        </w:r>
        <w:r w:rsidRPr="002E1D8D">
          <w:delText>savings</w:delText>
        </w:r>
        <w:r>
          <w:delText xml:space="preserve"> </w:delText>
        </w:r>
        <w:r w:rsidRPr="002E1D8D">
          <w:delText>multiplied</w:delText>
        </w:r>
        <w:r>
          <w:delText xml:space="preserve"> </w:delText>
        </w:r>
        <w:r w:rsidRPr="002E1D8D">
          <w:delText>by</w:delText>
        </w:r>
        <w:r>
          <w:delText xml:space="preserve"> </w:delText>
        </w:r>
        <w:r w:rsidRPr="002E1D8D">
          <w:delText>the</w:delText>
        </w:r>
        <w:r>
          <w:delText xml:space="preserve"> </w:delText>
        </w:r>
        <w:r w:rsidRPr="002E1D8D">
          <w:delText>ratio</w:delText>
        </w:r>
        <w:r>
          <w:delText xml:space="preserve"> </w:delText>
        </w:r>
        <w:r w:rsidRPr="002E1D8D">
          <w:delText>of</w:delText>
        </w:r>
        <w:r>
          <w:delText xml:space="preserve"> </w:delText>
        </w:r>
        <w:r w:rsidRPr="002E1D8D">
          <w:delText>the</w:delText>
        </w:r>
        <w:r>
          <w:delText xml:space="preserve"> </w:delText>
        </w:r>
        <w:r w:rsidRPr="002E1D8D">
          <w:delText>average</w:delText>
        </w:r>
        <w:r>
          <w:delText xml:space="preserve"> </w:delText>
        </w:r>
        <w:r w:rsidRPr="002E1D8D">
          <w:delText>energy</w:delText>
        </w:r>
        <w:r>
          <w:delText xml:space="preserve"> </w:delText>
        </w:r>
        <w:r w:rsidRPr="002E1D8D">
          <w:delText>usage</w:delText>
        </w:r>
        <w:r>
          <w:delText xml:space="preserve"> </w:delText>
        </w:r>
        <w:r w:rsidRPr="002E1D8D">
          <w:delText>during</w:delText>
        </w:r>
        <w:r>
          <w:delText xml:space="preserve"> 2 PM to 6 PM </w:delText>
        </w:r>
        <w:r w:rsidRPr="002E1D8D">
          <w:delText>on</w:delText>
        </w:r>
        <w:r>
          <w:delText xml:space="preserve"> </w:delText>
        </w:r>
        <w:r w:rsidRPr="002E1D8D">
          <w:delText>summer</w:delText>
        </w:r>
        <w:r>
          <w:delText xml:space="preserve"> </w:delText>
        </w:r>
        <w:r w:rsidRPr="002E1D8D">
          <w:delText>weekdays</w:delText>
        </w:r>
        <w:r>
          <w:delText xml:space="preserve"> </w:delText>
        </w:r>
        <w:r w:rsidRPr="002E1D8D">
          <w:delText>to</w:delText>
        </w:r>
        <w:r>
          <w:delText xml:space="preserve"> </w:delText>
        </w:r>
        <w:r w:rsidRPr="002E1D8D">
          <w:delText>the</w:delText>
        </w:r>
        <w:r>
          <w:delText xml:space="preserve"> </w:delText>
        </w:r>
        <w:r w:rsidRPr="002E1D8D">
          <w:delText>total</w:delText>
        </w:r>
        <w:r>
          <w:delText xml:space="preserve"> </w:delText>
        </w:r>
        <w:r w:rsidRPr="002E1D8D">
          <w:delText>annual</w:delText>
        </w:r>
        <w:r>
          <w:delText xml:space="preserve"> </w:delText>
        </w:r>
        <w:r w:rsidRPr="002E1D8D">
          <w:delText>energy</w:delText>
        </w:r>
        <w:r>
          <w:delText xml:space="preserve"> </w:delText>
        </w:r>
        <w:r w:rsidRPr="002E1D8D">
          <w:delText>usage.</w:delText>
        </w:r>
        <w:r>
          <w:delText xml:space="preserve"> </w:delText>
        </w:r>
        <w:r w:rsidRPr="002E1D8D">
          <w:delText>The</w:delText>
        </w:r>
        <w:r>
          <w:delText xml:space="preserve"> </w:delText>
        </w:r>
        <w:r w:rsidRPr="002E1D8D">
          <w:delText>Energy</w:delText>
        </w:r>
        <w:r>
          <w:delText xml:space="preserve"> </w:delText>
        </w:r>
        <w:r w:rsidRPr="002E1D8D">
          <w:delText>to</w:delText>
        </w:r>
        <w:r>
          <w:delText xml:space="preserve"> </w:delText>
        </w:r>
        <w:r w:rsidRPr="002E1D8D">
          <w:delText>Demand</w:delText>
        </w:r>
        <w:r>
          <w:delText xml:space="preserve"> </w:delText>
        </w:r>
        <w:r w:rsidRPr="002E1D8D">
          <w:delText>Factor</w:delText>
        </w:r>
        <w:r>
          <w:delText xml:space="preserve"> </w:delText>
        </w:r>
        <w:r w:rsidRPr="002E1D8D">
          <w:delText>is</w:delText>
        </w:r>
        <w:r>
          <w:delText xml:space="preserve"> </w:delText>
        </w:r>
        <w:r w:rsidRPr="002E1D8D">
          <w:delText>defined</w:delText>
        </w:r>
        <w:r>
          <w:delText xml:space="preserve"> as</w:delText>
        </w:r>
        <w:r w:rsidRPr="002E1D8D">
          <w:delText>:</w:delText>
        </w:r>
      </w:del>
    </w:p>
    <w:p w14:paraId="0511F3C2" w14:textId="77777777" w:rsidR="00FA5174" w:rsidRPr="00B739C4" w:rsidRDefault="00FA5174" w:rsidP="00FA5174">
      <w:pPr>
        <w:pStyle w:val="Equation"/>
        <w:ind w:left="0" w:firstLine="0"/>
        <w:rPr>
          <w:del w:id="13295" w:author="Greg Clendenning" w:date="2024-04-16T16:42:00Z"/>
          <w:i w:val="0"/>
        </w:rPr>
      </w:pPr>
      <m:oMathPara>
        <m:oMathParaPr>
          <m:jc m:val="left"/>
        </m:oMathParaPr>
        <m:oMath>
          <m:r>
            <w:del w:id="13296" w:author="Greg Clendenning" w:date="2024-04-16T16:42:00Z">
              <m:rPr>
                <m:nor/>
              </m:rPr>
              <m:t>ETDF</m:t>
            </w:del>
          </m:r>
          <m:r>
            <w:del w:id="13297" w:author="Greg Clendenning" w:date="2024-04-16T16:42:00Z">
              <m:rPr>
                <m:nor/>
              </m:rPr>
              <w:rPr>
                <w:rFonts w:ascii="Cambria Math"/>
              </w:rPr>
              <m:t xml:space="preserve">                                    </m:t>
            </w:del>
          </m:r>
          <m:r>
            <w:del w:id="13298" w:author="Greg Clendenning" w:date="2024-04-16T16:42:00Z">
              <m:rPr>
                <m:nor/>
              </m:rPr>
              <m:t>=</m:t>
            </w:del>
          </m:r>
          <m:r>
            <w:del w:id="13299" w:author="Greg Clendenning" w:date="2024-04-16T16:42:00Z">
              <m:rPr>
                <m:nor/>
              </m:rPr>
              <w:rPr>
                <w:rFonts w:ascii="Cambria Math"/>
              </w:rPr>
              <m:t xml:space="preserve">  </m:t>
            </w:del>
          </m:r>
          <m:f>
            <m:fPr>
              <m:ctrlPr>
                <w:del w:id="13300" w:author="Greg Clendenning" w:date="2024-04-16T16:42:00Z">
                  <w:rPr>
                    <w:rFonts w:ascii="Cambria Math" w:hAnsi="Cambria Math"/>
                    <w:i w:val="0"/>
                  </w:rPr>
                </w:del>
              </m:ctrlPr>
            </m:fPr>
            <m:num>
              <m:sSub>
                <m:sSubPr>
                  <m:ctrlPr>
                    <w:del w:id="13301" w:author="Greg Clendenning" w:date="2024-04-16T16:42:00Z">
                      <w:rPr>
                        <w:rFonts w:ascii="Cambria Math" w:hAnsi="Cambria Math"/>
                        <w:i w:val="0"/>
                      </w:rPr>
                    </w:del>
                  </m:ctrlPr>
                </m:sSubPr>
                <m:e>
                  <m:r>
                    <w:del w:id="13302" w:author="Greg Clendenning" w:date="2024-04-16T16:42:00Z">
                      <m:rPr>
                        <m:nor/>
                      </m:rPr>
                      <m:t>Average</m:t>
                    </w:del>
                  </m:r>
                  <m:r>
                    <w:del w:id="13303" w:author="Greg Clendenning" w:date="2024-04-16T16:42:00Z">
                      <m:rPr>
                        <m:nor/>
                      </m:rPr>
                      <w:rPr>
                        <w:rFonts w:ascii="Cambria Math"/>
                      </w:rPr>
                      <m:t xml:space="preserve"> </m:t>
                    </w:del>
                  </m:r>
                  <m:r>
                    <w:del w:id="13304" w:author="Greg Clendenning" w:date="2024-04-16T16:42:00Z">
                      <m:rPr>
                        <m:nor/>
                      </m:rPr>
                      <w:rPr>
                        <w:rFonts w:cs="Arial"/>
                      </w:rPr>
                      <m:t>Demand</m:t>
                    </w:del>
                  </m:r>
                </m:e>
                <m:sub>
                  <m:r>
                    <w:del w:id="13305" w:author="Greg Clendenning" w:date="2024-04-16T16:42:00Z">
                      <m:rPr>
                        <m:nor/>
                      </m:rPr>
                      <m:t>Summer</m:t>
                    </w:del>
                  </m:r>
                  <m:r>
                    <w:del w:id="13306" w:author="Greg Clendenning" w:date="2024-04-16T16:42:00Z">
                      <m:rPr>
                        <m:nor/>
                      </m:rPr>
                      <w:rPr>
                        <w:rFonts w:ascii="Cambria Math"/>
                      </w:rPr>
                      <m:t xml:space="preserve"> </m:t>
                    </w:del>
                  </m:r>
                  <m:r>
                    <w:del w:id="13307" w:author="Greg Clendenning" w:date="2024-04-16T16:42:00Z">
                      <m:rPr>
                        <m:nor/>
                      </m:rPr>
                      <m:t>WD</m:t>
                    </w:del>
                  </m:r>
                  <m:r>
                    <w:del w:id="13308" w:author="Greg Clendenning" w:date="2024-04-16T16:42:00Z">
                      <m:rPr>
                        <m:nor/>
                      </m:rPr>
                      <w:rPr>
                        <w:rFonts w:ascii="Cambria Math"/>
                      </w:rPr>
                      <m:t xml:space="preserve"> 2PM-6PM</m:t>
                    </w:del>
                  </m:r>
                </m:sub>
              </m:sSub>
            </m:num>
            <m:den>
              <m:r>
                <w:del w:id="13309" w:author="Greg Clendenning" w:date="2024-04-16T16:42:00Z">
                  <m:rPr>
                    <m:nor/>
                  </m:rPr>
                  <w:rPr>
                    <w:rFonts w:hAnsi="Cambria Math"/>
                  </w:rPr>
                  <m:t>Annual</m:t>
                </w:del>
              </m:r>
              <m:r>
                <w:del w:id="13310" w:author="Greg Clendenning" w:date="2024-04-16T16:42:00Z">
                  <m:rPr>
                    <m:nor/>
                  </m:rPr>
                  <w:rPr>
                    <w:rFonts w:ascii="Cambria Math"/>
                  </w:rPr>
                  <m:t xml:space="preserve"> </m:t>
                </w:del>
              </m:r>
              <m:r>
                <w:del w:id="13311" w:author="Greg Clendenning" w:date="2024-04-16T16:42:00Z">
                  <m:rPr>
                    <m:nor/>
                  </m:rPr>
                  <w:rPr>
                    <w:rFonts w:hAnsi="Cambria Math"/>
                  </w:rPr>
                  <m:t>Energy</m:t>
                </w:del>
              </m:r>
              <m:r>
                <w:del w:id="13312" w:author="Greg Clendenning" w:date="2024-04-16T16:42:00Z">
                  <m:rPr>
                    <m:nor/>
                  </m:rPr>
                  <w:rPr>
                    <w:rFonts w:ascii="Cambria Math" w:hAnsi="Cambria Math"/>
                  </w:rPr>
                  <m:t xml:space="preserve"> </m:t>
                </w:del>
              </m:r>
              <m:r>
                <w:del w:id="13313" w:author="Greg Clendenning" w:date="2024-04-16T16:42:00Z">
                  <m:rPr>
                    <m:nor/>
                  </m:rPr>
                  <w:rPr>
                    <w:rFonts w:hAnsi="Cambria Math"/>
                  </w:rPr>
                  <m:t>Usage</m:t>
                </w:del>
              </m:r>
            </m:den>
          </m:f>
        </m:oMath>
      </m:oMathPara>
    </w:p>
    <w:p w14:paraId="1CC11858" w14:textId="77777777" w:rsidR="00FA5174" w:rsidRDefault="00FA5174" w:rsidP="00FA5174">
      <w:pPr>
        <w:pStyle w:val="BodyText"/>
        <w:rPr>
          <w:del w:id="13314" w:author="Greg Clendenning" w:date="2024-04-16T16:42:00Z"/>
        </w:rPr>
      </w:pPr>
    </w:p>
    <w:p w14:paraId="36CFAAA8" w14:textId="77777777" w:rsidR="00FA5174" w:rsidRDefault="00FA5174" w:rsidP="00FA5174">
      <w:pPr>
        <w:pStyle w:val="BodyText"/>
        <w:ind w:right="0"/>
        <w:rPr>
          <w:del w:id="13315" w:author="Greg Clendenning" w:date="2024-04-16T16:42:00Z"/>
        </w:rPr>
      </w:pPr>
      <w:del w:id="13316" w:author="Greg Clendenning" w:date="2024-04-16T16:42:00Z">
        <w:r w:rsidRPr="002E1D8D">
          <w:delText>The</w:delText>
        </w:r>
        <w:r>
          <w:delText xml:space="preserve"> </w:delText>
        </w:r>
        <w:r w:rsidRPr="002E1D8D">
          <w:delText>ratio</w:delText>
        </w:r>
        <w:r>
          <w:delText xml:space="preserve"> </w:delText>
        </w:r>
        <w:r w:rsidRPr="002E1D8D">
          <w:delText>of</w:delText>
        </w:r>
        <w:r>
          <w:delText xml:space="preserve"> </w:delText>
        </w:r>
        <w:r w:rsidRPr="002E1D8D">
          <w:delText>the</w:delText>
        </w:r>
        <w:r>
          <w:delText xml:space="preserve"> </w:delText>
        </w:r>
        <w:r w:rsidRPr="002E1D8D">
          <w:delText>average</w:delText>
        </w:r>
        <w:r>
          <w:delText xml:space="preserve"> </w:delText>
        </w:r>
        <w:r w:rsidRPr="002E1D8D">
          <w:delText>energy</w:delText>
        </w:r>
        <w:r>
          <w:delText xml:space="preserve"> </w:delText>
        </w:r>
        <w:r w:rsidRPr="002E1D8D">
          <w:delText>usage</w:delText>
        </w:r>
        <w:r>
          <w:delText xml:space="preserve"> between 2 PM to 6 PM </w:delText>
        </w:r>
        <w:r w:rsidRPr="002E1D8D">
          <w:delText>on</w:delText>
        </w:r>
        <w:r>
          <w:delText xml:space="preserve"> </w:delText>
        </w:r>
        <w:r w:rsidRPr="002E1D8D">
          <w:delText>summer</w:delText>
        </w:r>
        <w:r>
          <w:delText xml:space="preserve"> </w:delText>
        </w:r>
        <w:r w:rsidRPr="002E1D8D">
          <w:delText>weekdays</w:delText>
        </w:r>
        <w:r>
          <w:delText xml:space="preserve"> </w:delText>
        </w:r>
        <w:r w:rsidRPr="002E1D8D">
          <w:delText>to</w:delText>
        </w:r>
        <w:r>
          <w:delText xml:space="preserve"> </w:delText>
        </w:r>
        <w:r w:rsidRPr="002E1D8D">
          <w:delText>the</w:delText>
        </w:r>
        <w:r>
          <w:delText xml:space="preserve"> </w:delText>
        </w:r>
        <w:r w:rsidRPr="002E1D8D">
          <w:delText>total</w:delText>
        </w:r>
        <w:r>
          <w:delText xml:space="preserve"> </w:delText>
        </w:r>
        <w:r w:rsidRPr="002E1D8D">
          <w:delText>annual</w:delText>
        </w:r>
        <w:r>
          <w:delText xml:space="preserve"> </w:delText>
        </w:r>
        <w:r w:rsidRPr="002E1D8D">
          <w:delText>energy</w:delText>
        </w:r>
        <w:r>
          <w:delText xml:space="preserve"> </w:delText>
        </w:r>
        <w:r w:rsidRPr="002E1D8D">
          <w:delText>usage</w:delText>
        </w:r>
        <w:r>
          <w:delText xml:space="preserve"> </w:delText>
        </w:r>
        <w:r w:rsidRPr="002E1D8D">
          <w:delText>is</w:delText>
        </w:r>
        <w:r>
          <w:delText xml:space="preserve"> </w:delText>
        </w:r>
        <w:r w:rsidRPr="002E1D8D">
          <w:delText>taken</w:delText>
        </w:r>
        <w:r>
          <w:delText xml:space="preserve"> from an electric water heater metering study performed by BG&amp;E.</w:delText>
        </w:r>
        <w:r w:rsidRPr="00707731">
          <w:rPr>
            <w:vertAlign w:val="superscript"/>
          </w:rPr>
          <w:delText>Source 2</w:delText>
        </w:r>
      </w:del>
    </w:p>
    <w:p w14:paraId="2DEEE1B4" w14:textId="5A24C3E6" w:rsidR="00C71CAA" w:rsidRPr="001570EA" w:rsidRDefault="00C71CAA" w:rsidP="00C71CAA">
      <w:pPr>
        <w:pStyle w:val="Caption"/>
        <w:rPr>
          <w:ins w:id="13317" w:author="Greg Clendenning" w:date="2024-04-16T16:42:00Z"/>
        </w:rPr>
      </w:pPr>
      <w:bookmarkStart w:id="13318" w:name="_Ref162520378"/>
      <w:ins w:id="1331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0</w:t>
        </w:r>
        <w:r w:rsidR="002E093A" w:rsidRPr="001570EA">
          <w:fldChar w:fldCharType="end"/>
        </w:r>
        <w:bookmarkEnd w:id="13318"/>
        <w:r w:rsidRPr="001570EA">
          <w:t>: Existing R-Values, Inside Circumference, and Horizontal to Vertical Adjustment Factor of Common Water Pipe Sizes and Materials</w:t>
        </w:r>
      </w:ins>
    </w:p>
    <w:tbl>
      <w:tblPr>
        <w:tblW w:w="35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gridCol w:w="1177"/>
      </w:tblGrid>
      <w:tr w:rsidR="00C71CAA" w:rsidRPr="001570EA" w14:paraId="68E6503E" w14:textId="77777777">
        <w:trPr>
          <w:trHeight w:val="298"/>
          <w:ins w:id="13320" w:author="Greg Clendenning" w:date="2024-04-16T16:42:00Z"/>
        </w:trPr>
        <w:tc>
          <w:tcPr>
            <w:tcW w:w="2107" w:type="pct"/>
            <w:shd w:val="clear" w:color="auto" w:fill="BFBFBF"/>
            <w:vAlign w:val="bottom"/>
          </w:tcPr>
          <w:p w14:paraId="40556F69" w14:textId="77777777" w:rsidR="00C71CAA" w:rsidRPr="001570EA" w:rsidRDefault="00C71CAA">
            <w:pPr>
              <w:pStyle w:val="TableCell"/>
              <w:keepLines/>
              <w:spacing w:before="60" w:after="60"/>
              <w:rPr>
                <w:ins w:id="13321" w:author="Greg Clendenning" w:date="2024-04-16T16:42:00Z"/>
                <w:b/>
              </w:rPr>
            </w:pPr>
            <w:ins w:id="13322" w:author="Greg Clendenning" w:date="2024-04-16T16:42:00Z">
              <w:r w:rsidRPr="001570EA">
                <w:rPr>
                  <w:rFonts w:cs="Arial"/>
                  <w:b/>
                  <w:szCs w:val="18"/>
                </w:rPr>
                <w:t>Type and Size</w:t>
              </w:r>
            </w:ins>
          </w:p>
        </w:tc>
        <w:tc>
          <w:tcPr>
            <w:tcW w:w="975" w:type="pct"/>
            <w:shd w:val="clear" w:color="auto" w:fill="BFBFBF"/>
            <w:vAlign w:val="bottom"/>
          </w:tcPr>
          <w:p w14:paraId="289FF1C0" w14:textId="77777777" w:rsidR="00C71CAA" w:rsidRPr="001570EA" w:rsidRDefault="00C71CAA">
            <w:pPr>
              <w:pStyle w:val="TableCell"/>
              <w:keepLines/>
              <w:spacing w:before="60" w:after="60"/>
              <w:jc w:val="center"/>
              <w:rPr>
                <w:ins w:id="13323" w:author="Greg Clendenning" w:date="2024-04-16T16:42:00Z"/>
                <w:b/>
              </w:rPr>
            </w:pPr>
            <w:ins w:id="13324" w:author="Greg Clendenning" w:date="2024-04-16T16:42:00Z">
              <w:r w:rsidRPr="001570EA">
                <w:rPr>
                  <w:rFonts w:cs="Arial"/>
                  <w:b/>
                  <w:szCs w:val="18"/>
                </w:rPr>
                <w:t>R</w:t>
              </w:r>
              <w:r w:rsidRPr="001570EA">
                <w:rPr>
                  <w:rFonts w:cs="Arial"/>
                  <w:b/>
                  <w:szCs w:val="18"/>
                  <w:vertAlign w:val="subscript"/>
                </w:rPr>
                <w:t>exist</w:t>
              </w:r>
            </w:ins>
          </w:p>
        </w:tc>
        <w:tc>
          <w:tcPr>
            <w:tcW w:w="959" w:type="pct"/>
            <w:shd w:val="clear" w:color="auto" w:fill="BFBFBF"/>
            <w:vAlign w:val="bottom"/>
          </w:tcPr>
          <w:p w14:paraId="1B0A2E17" w14:textId="77777777" w:rsidR="00C71CAA" w:rsidRPr="001570EA" w:rsidRDefault="00C71CAA">
            <w:pPr>
              <w:pStyle w:val="TableCell"/>
              <w:keepLines/>
              <w:spacing w:before="60" w:after="60"/>
              <w:jc w:val="center"/>
              <w:rPr>
                <w:ins w:id="13325" w:author="Greg Clendenning" w:date="2024-04-16T16:42:00Z"/>
                <w:rFonts w:cs="Arial"/>
                <w:b/>
              </w:rPr>
            </w:pPr>
            <w:ins w:id="13326" w:author="Greg Clendenning" w:date="2024-04-16T16:42:00Z">
              <w:r w:rsidRPr="001570EA">
                <w:rPr>
                  <w:rFonts w:cs="Arial"/>
                  <w:b/>
                  <w:szCs w:val="18"/>
                </w:rPr>
                <w:t>C</w:t>
              </w:r>
              <w:r w:rsidRPr="001570EA">
                <w:rPr>
                  <w:rFonts w:cs="Arial"/>
                  <w:b/>
                  <w:szCs w:val="18"/>
                  <w:vertAlign w:val="subscript"/>
                </w:rPr>
                <w:t>inside</w:t>
              </w:r>
            </w:ins>
          </w:p>
        </w:tc>
        <w:tc>
          <w:tcPr>
            <w:tcW w:w="959" w:type="pct"/>
            <w:shd w:val="clear" w:color="auto" w:fill="BFBFBF"/>
          </w:tcPr>
          <w:p w14:paraId="7096EBF0" w14:textId="77777777" w:rsidR="00C71CAA" w:rsidRPr="001570EA" w:rsidRDefault="00C71CAA">
            <w:pPr>
              <w:pStyle w:val="TableCell"/>
              <w:keepLines/>
              <w:spacing w:before="60" w:after="60"/>
              <w:jc w:val="center"/>
              <w:rPr>
                <w:ins w:id="13327" w:author="Greg Clendenning" w:date="2024-04-16T16:42:00Z"/>
                <w:rFonts w:cs="Arial"/>
                <w:b/>
                <w:szCs w:val="18"/>
              </w:rPr>
            </w:pPr>
            <w:ins w:id="13328" w:author="Greg Clendenning" w:date="2024-04-16T16:42:00Z">
              <w:r w:rsidRPr="001570EA">
                <w:rPr>
                  <w:rFonts w:ascii="Calibri" w:hAnsi="Calibri" w:cs="Calibri"/>
                  <w:b/>
                  <w:szCs w:val="18"/>
                </w:rPr>
                <w:t>α</w:t>
              </w:r>
            </w:ins>
          </w:p>
        </w:tc>
      </w:tr>
      <w:tr w:rsidR="00C71CAA" w:rsidRPr="001570EA" w14:paraId="13E2C8A0" w14:textId="77777777">
        <w:trPr>
          <w:trHeight w:val="332"/>
          <w:ins w:id="13329" w:author="Greg Clendenning" w:date="2024-04-16T16:42:00Z"/>
        </w:trPr>
        <w:tc>
          <w:tcPr>
            <w:tcW w:w="2107" w:type="pct"/>
            <w:vAlign w:val="center"/>
          </w:tcPr>
          <w:p w14:paraId="66A156AD" w14:textId="77777777" w:rsidR="00C71CAA" w:rsidRPr="001570EA" w:rsidRDefault="00C71CAA">
            <w:pPr>
              <w:pStyle w:val="TableCell"/>
              <w:keepNext w:val="0"/>
              <w:spacing w:before="60" w:after="60"/>
              <w:jc w:val="left"/>
              <w:rPr>
                <w:ins w:id="13330" w:author="Greg Clendenning" w:date="2024-04-16T16:42:00Z"/>
              </w:rPr>
            </w:pPr>
            <w:ins w:id="13331" w:author="Greg Clendenning" w:date="2024-04-16T16:42:00Z">
              <w:r w:rsidRPr="001570EA">
                <w:rPr>
                  <w:rFonts w:cs="Arial"/>
                  <w:szCs w:val="18"/>
                </w:rPr>
                <w:t>½” Copper Pipe</w:t>
              </w:r>
            </w:ins>
          </w:p>
        </w:tc>
        <w:tc>
          <w:tcPr>
            <w:tcW w:w="975" w:type="pct"/>
            <w:vAlign w:val="center"/>
          </w:tcPr>
          <w:p w14:paraId="56872A3A" w14:textId="77777777" w:rsidR="00C71CAA" w:rsidRPr="001570EA" w:rsidRDefault="00C71CAA">
            <w:pPr>
              <w:pStyle w:val="TableCell"/>
              <w:keepNext w:val="0"/>
              <w:spacing w:before="60" w:after="60"/>
              <w:jc w:val="center"/>
              <w:rPr>
                <w:ins w:id="13332" w:author="Greg Clendenning" w:date="2024-04-16T16:42:00Z"/>
                <w:color w:val="000000"/>
              </w:rPr>
            </w:pPr>
            <w:ins w:id="13333" w:author="Greg Clendenning" w:date="2024-04-16T16:42:00Z">
              <w:r w:rsidRPr="001570EA">
                <w:rPr>
                  <w:rFonts w:cs="Arial"/>
                  <w:szCs w:val="18"/>
                </w:rPr>
                <w:t>0.444</w:t>
              </w:r>
            </w:ins>
          </w:p>
        </w:tc>
        <w:tc>
          <w:tcPr>
            <w:tcW w:w="959" w:type="pct"/>
            <w:vAlign w:val="center"/>
          </w:tcPr>
          <w:p w14:paraId="1A6BC4D2" w14:textId="77777777" w:rsidR="00C71CAA" w:rsidRPr="001570EA" w:rsidDel="00967FFE" w:rsidRDefault="00C71CAA">
            <w:pPr>
              <w:pStyle w:val="TableCell"/>
              <w:keepNext w:val="0"/>
              <w:spacing w:before="60" w:after="60"/>
              <w:jc w:val="center"/>
              <w:rPr>
                <w:ins w:id="13334" w:author="Greg Clendenning" w:date="2024-04-16T16:42:00Z"/>
                <w:color w:val="000000"/>
              </w:rPr>
            </w:pPr>
            <w:ins w:id="13335" w:author="Greg Clendenning" w:date="2024-04-16T16:42:00Z">
              <w:r w:rsidRPr="001570EA">
                <w:rPr>
                  <w:rFonts w:cs="Arial"/>
                  <w:szCs w:val="18"/>
                </w:rPr>
                <w:t>0.1427</w:t>
              </w:r>
            </w:ins>
          </w:p>
        </w:tc>
        <w:tc>
          <w:tcPr>
            <w:tcW w:w="959" w:type="pct"/>
            <w:vAlign w:val="center"/>
          </w:tcPr>
          <w:p w14:paraId="336A6649" w14:textId="77777777" w:rsidR="00C71CAA" w:rsidRPr="001570EA" w:rsidRDefault="00C71CAA">
            <w:pPr>
              <w:pStyle w:val="TableCell"/>
              <w:keepNext w:val="0"/>
              <w:spacing w:before="60" w:after="60"/>
              <w:jc w:val="center"/>
              <w:rPr>
                <w:ins w:id="13336" w:author="Greg Clendenning" w:date="2024-04-16T16:42:00Z"/>
                <w:rFonts w:cs="Arial"/>
                <w:szCs w:val="18"/>
              </w:rPr>
            </w:pPr>
            <w:ins w:id="13337" w:author="Greg Clendenning" w:date="2024-04-16T16:42:00Z">
              <w:r w:rsidRPr="001570EA">
                <w:rPr>
                  <w:rFonts w:cs="Arial"/>
                  <w:color w:val="000000"/>
                  <w:szCs w:val="18"/>
                </w:rPr>
                <w:t>0.67</w:t>
              </w:r>
            </w:ins>
          </w:p>
        </w:tc>
      </w:tr>
      <w:tr w:rsidR="00C71CAA" w:rsidRPr="001570EA" w14:paraId="522D59B7" w14:textId="77777777">
        <w:trPr>
          <w:trHeight w:val="298"/>
          <w:ins w:id="13338" w:author="Greg Clendenning" w:date="2024-04-16T16:42:00Z"/>
        </w:trPr>
        <w:tc>
          <w:tcPr>
            <w:tcW w:w="2107" w:type="pct"/>
            <w:vAlign w:val="center"/>
          </w:tcPr>
          <w:p w14:paraId="7E376E40" w14:textId="77777777" w:rsidR="00C71CAA" w:rsidRPr="001570EA" w:rsidRDefault="00C71CAA">
            <w:pPr>
              <w:pStyle w:val="TableCell"/>
              <w:keepNext w:val="0"/>
              <w:spacing w:before="60" w:after="60"/>
              <w:jc w:val="left"/>
              <w:rPr>
                <w:ins w:id="13339" w:author="Greg Clendenning" w:date="2024-04-16T16:42:00Z"/>
              </w:rPr>
            </w:pPr>
            <w:ins w:id="13340" w:author="Greg Clendenning" w:date="2024-04-16T16:42:00Z">
              <w:r w:rsidRPr="001570EA">
                <w:rPr>
                  <w:rFonts w:cs="Arial"/>
                  <w:szCs w:val="18"/>
                </w:rPr>
                <w:t>¾” Copper Pipe</w:t>
              </w:r>
            </w:ins>
          </w:p>
        </w:tc>
        <w:tc>
          <w:tcPr>
            <w:tcW w:w="975" w:type="pct"/>
            <w:vAlign w:val="center"/>
          </w:tcPr>
          <w:p w14:paraId="2F8D7C12" w14:textId="77777777" w:rsidR="00C71CAA" w:rsidRPr="001570EA" w:rsidRDefault="00C71CAA">
            <w:pPr>
              <w:pStyle w:val="TableCell"/>
              <w:keepNext w:val="0"/>
              <w:spacing w:before="60" w:after="60"/>
              <w:jc w:val="center"/>
              <w:rPr>
                <w:ins w:id="13341" w:author="Greg Clendenning" w:date="2024-04-16T16:42:00Z"/>
                <w:color w:val="000000"/>
              </w:rPr>
            </w:pPr>
            <w:ins w:id="13342" w:author="Greg Clendenning" w:date="2024-04-16T16:42:00Z">
              <w:r w:rsidRPr="001570EA">
                <w:rPr>
                  <w:rFonts w:cs="Arial"/>
                  <w:szCs w:val="18"/>
                </w:rPr>
                <w:t>0.521</w:t>
              </w:r>
            </w:ins>
          </w:p>
        </w:tc>
        <w:tc>
          <w:tcPr>
            <w:tcW w:w="959" w:type="pct"/>
            <w:vAlign w:val="center"/>
          </w:tcPr>
          <w:p w14:paraId="61DD8AE4" w14:textId="77777777" w:rsidR="00C71CAA" w:rsidRPr="001570EA" w:rsidDel="00967FFE" w:rsidRDefault="00C71CAA">
            <w:pPr>
              <w:pStyle w:val="TableCell"/>
              <w:keepNext w:val="0"/>
              <w:spacing w:before="60" w:after="60"/>
              <w:jc w:val="center"/>
              <w:rPr>
                <w:ins w:id="13343" w:author="Greg Clendenning" w:date="2024-04-16T16:42:00Z"/>
                <w:color w:val="000000"/>
              </w:rPr>
            </w:pPr>
            <w:ins w:id="13344" w:author="Greg Clendenning" w:date="2024-04-16T16:42:00Z">
              <w:r w:rsidRPr="001570EA">
                <w:rPr>
                  <w:rFonts w:cs="Arial"/>
                  <w:szCs w:val="18"/>
                </w:rPr>
                <w:t>0.2055</w:t>
              </w:r>
            </w:ins>
          </w:p>
        </w:tc>
        <w:tc>
          <w:tcPr>
            <w:tcW w:w="959" w:type="pct"/>
            <w:vAlign w:val="center"/>
          </w:tcPr>
          <w:p w14:paraId="0B262A31" w14:textId="77777777" w:rsidR="00C71CAA" w:rsidRPr="001570EA" w:rsidRDefault="00C71CAA">
            <w:pPr>
              <w:pStyle w:val="TableCell"/>
              <w:keepNext w:val="0"/>
              <w:spacing w:before="60" w:after="60"/>
              <w:jc w:val="center"/>
              <w:rPr>
                <w:ins w:id="13345" w:author="Greg Clendenning" w:date="2024-04-16T16:42:00Z"/>
                <w:rFonts w:cs="Arial"/>
                <w:szCs w:val="18"/>
              </w:rPr>
            </w:pPr>
            <w:ins w:id="13346" w:author="Greg Clendenning" w:date="2024-04-16T16:42:00Z">
              <w:r w:rsidRPr="001570EA">
                <w:rPr>
                  <w:rFonts w:cs="Arial"/>
                  <w:color w:val="000000"/>
                  <w:szCs w:val="18"/>
                </w:rPr>
                <w:t>0.72</w:t>
              </w:r>
            </w:ins>
          </w:p>
        </w:tc>
      </w:tr>
      <w:tr w:rsidR="00C71CAA" w:rsidRPr="001570EA" w14:paraId="359E0648" w14:textId="77777777">
        <w:trPr>
          <w:trHeight w:val="260"/>
          <w:ins w:id="13347" w:author="Greg Clendenning" w:date="2024-04-16T16:42:00Z"/>
        </w:trPr>
        <w:tc>
          <w:tcPr>
            <w:tcW w:w="2107" w:type="pct"/>
            <w:vAlign w:val="center"/>
          </w:tcPr>
          <w:p w14:paraId="30D798FF" w14:textId="77777777" w:rsidR="00C71CAA" w:rsidRPr="001570EA" w:rsidRDefault="00C71CAA">
            <w:pPr>
              <w:pStyle w:val="TableCell"/>
              <w:keepNext w:val="0"/>
              <w:spacing w:before="60" w:after="60"/>
              <w:jc w:val="left"/>
              <w:rPr>
                <w:ins w:id="13348" w:author="Greg Clendenning" w:date="2024-04-16T16:42:00Z"/>
              </w:rPr>
            </w:pPr>
            <w:ins w:id="13349" w:author="Greg Clendenning" w:date="2024-04-16T16:42:00Z">
              <w:r w:rsidRPr="001570EA">
                <w:rPr>
                  <w:rFonts w:cs="Arial"/>
                  <w:color w:val="000000"/>
                  <w:szCs w:val="18"/>
                </w:rPr>
                <w:t>½” PEX</w:t>
              </w:r>
            </w:ins>
          </w:p>
        </w:tc>
        <w:tc>
          <w:tcPr>
            <w:tcW w:w="975" w:type="pct"/>
            <w:vAlign w:val="center"/>
          </w:tcPr>
          <w:p w14:paraId="5A154E78" w14:textId="77777777" w:rsidR="00C71CAA" w:rsidRPr="001570EA" w:rsidRDefault="00C71CAA">
            <w:pPr>
              <w:pStyle w:val="TableCell"/>
              <w:keepNext w:val="0"/>
              <w:spacing w:before="60" w:after="60"/>
              <w:jc w:val="center"/>
              <w:rPr>
                <w:ins w:id="13350" w:author="Greg Clendenning" w:date="2024-04-16T16:42:00Z"/>
                <w:color w:val="000000"/>
              </w:rPr>
            </w:pPr>
            <w:ins w:id="13351" w:author="Greg Clendenning" w:date="2024-04-16T16:42:00Z">
              <w:r w:rsidRPr="001570EA">
                <w:rPr>
                  <w:rFonts w:cs="Arial"/>
                  <w:color w:val="000000"/>
                  <w:szCs w:val="18"/>
                </w:rPr>
                <w:t>0.332</w:t>
              </w:r>
            </w:ins>
          </w:p>
        </w:tc>
        <w:tc>
          <w:tcPr>
            <w:tcW w:w="959" w:type="pct"/>
            <w:vAlign w:val="center"/>
          </w:tcPr>
          <w:p w14:paraId="7E7037A5" w14:textId="77777777" w:rsidR="00C71CAA" w:rsidRPr="001570EA" w:rsidDel="00967FFE" w:rsidRDefault="00C71CAA">
            <w:pPr>
              <w:pStyle w:val="TableCell"/>
              <w:keepNext w:val="0"/>
              <w:spacing w:before="60" w:after="60"/>
              <w:jc w:val="center"/>
              <w:rPr>
                <w:ins w:id="13352" w:author="Greg Clendenning" w:date="2024-04-16T16:42:00Z"/>
                <w:color w:val="000000"/>
              </w:rPr>
            </w:pPr>
            <w:ins w:id="13353" w:author="Greg Clendenning" w:date="2024-04-16T16:42:00Z">
              <w:r w:rsidRPr="001570EA">
                <w:rPr>
                  <w:rFonts w:cs="Arial"/>
                  <w:color w:val="000000"/>
                  <w:szCs w:val="18"/>
                </w:rPr>
                <w:t>0.1270</w:t>
              </w:r>
            </w:ins>
          </w:p>
        </w:tc>
        <w:tc>
          <w:tcPr>
            <w:tcW w:w="959" w:type="pct"/>
            <w:vAlign w:val="center"/>
          </w:tcPr>
          <w:p w14:paraId="32139DEB" w14:textId="77777777" w:rsidR="00C71CAA" w:rsidRPr="001570EA" w:rsidRDefault="00C71CAA">
            <w:pPr>
              <w:pStyle w:val="TableCell"/>
              <w:keepNext w:val="0"/>
              <w:spacing w:before="60" w:after="60"/>
              <w:jc w:val="center"/>
              <w:rPr>
                <w:ins w:id="13354" w:author="Greg Clendenning" w:date="2024-04-16T16:42:00Z"/>
                <w:rFonts w:cs="Arial"/>
                <w:color w:val="000000"/>
                <w:szCs w:val="18"/>
              </w:rPr>
            </w:pPr>
            <w:ins w:id="13355" w:author="Greg Clendenning" w:date="2024-04-16T16:42:00Z">
              <w:r w:rsidRPr="001570EA">
                <w:rPr>
                  <w:rFonts w:cs="Arial"/>
                  <w:color w:val="000000"/>
                  <w:szCs w:val="18"/>
                </w:rPr>
                <w:t>0.73</w:t>
              </w:r>
            </w:ins>
          </w:p>
        </w:tc>
      </w:tr>
      <w:tr w:rsidR="00C71CAA" w:rsidRPr="001570EA" w14:paraId="686C5BE2" w14:textId="77777777">
        <w:trPr>
          <w:trHeight w:val="242"/>
          <w:ins w:id="13356" w:author="Greg Clendenning" w:date="2024-04-16T16:42:00Z"/>
        </w:trPr>
        <w:tc>
          <w:tcPr>
            <w:tcW w:w="2107" w:type="pct"/>
            <w:vAlign w:val="center"/>
          </w:tcPr>
          <w:p w14:paraId="0A63BDB1" w14:textId="77777777" w:rsidR="00C71CAA" w:rsidRPr="001570EA" w:rsidRDefault="00C71CAA">
            <w:pPr>
              <w:pStyle w:val="TableCell"/>
              <w:keepNext w:val="0"/>
              <w:spacing w:before="60" w:after="60"/>
              <w:jc w:val="left"/>
              <w:rPr>
                <w:ins w:id="13357" w:author="Greg Clendenning" w:date="2024-04-16T16:42:00Z"/>
              </w:rPr>
            </w:pPr>
            <w:ins w:id="13358" w:author="Greg Clendenning" w:date="2024-04-16T16:42:00Z">
              <w:r w:rsidRPr="001570EA">
                <w:rPr>
                  <w:rFonts w:cs="Arial"/>
                  <w:color w:val="000000"/>
                  <w:szCs w:val="18"/>
                </w:rPr>
                <w:t>¾” PEX</w:t>
              </w:r>
            </w:ins>
          </w:p>
        </w:tc>
        <w:tc>
          <w:tcPr>
            <w:tcW w:w="975" w:type="pct"/>
            <w:vAlign w:val="center"/>
          </w:tcPr>
          <w:p w14:paraId="2F70F85B" w14:textId="77777777" w:rsidR="00C71CAA" w:rsidRPr="001570EA" w:rsidRDefault="00C71CAA">
            <w:pPr>
              <w:pStyle w:val="TableCell"/>
              <w:keepNext w:val="0"/>
              <w:spacing w:before="60" w:after="60"/>
              <w:jc w:val="center"/>
              <w:rPr>
                <w:ins w:id="13359" w:author="Greg Clendenning" w:date="2024-04-16T16:42:00Z"/>
                <w:color w:val="000000"/>
              </w:rPr>
            </w:pPr>
            <w:ins w:id="13360" w:author="Greg Clendenning" w:date="2024-04-16T16:42:00Z">
              <w:r w:rsidRPr="001570EA">
                <w:rPr>
                  <w:rFonts w:cs="Arial"/>
                  <w:color w:val="000000"/>
                  <w:szCs w:val="18"/>
                </w:rPr>
                <w:t>0.374</w:t>
              </w:r>
            </w:ins>
          </w:p>
        </w:tc>
        <w:tc>
          <w:tcPr>
            <w:tcW w:w="959" w:type="pct"/>
            <w:vAlign w:val="center"/>
          </w:tcPr>
          <w:p w14:paraId="1BF498B9" w14:textId="77777777" w:rsidR="00C71CAA" w:rsidRPr="001570EA" w:rsidDel="00436291" w:rsidRDefault="00C71CAA">
            <w:pPr>
              <w:pStyle w:val="TableCell"/>
              <w:keepNext w:val="0"/>
              <w:spacing w:before="60" w:after="60"/>
              <w:jc w:val="center"/>
              <w:rPr>
                <w:ins w:id="13361" w:author="Greg Clendenning" w:date="2024-04-16T16:42:00Z"/>
                <w:color w:val="000000"/>
              </w:rPr>
            </w:pPr>
            <w:ins w:id="13362" w:author="Greg Clendenning" w:date="2024-04-16T16:42:00Z">
              <w:r w:rsidRPr="001570EA">
                <w:rPr>
                  <w:rFonts w:cs="Arial"/>
                  <w:color w:val="000000"/>
                  <w:szCs w:val="18"/>
                </w:rPr>
                <w:t>0.1783</w:t>
              </w:r>
            </w:ins>
          </w:p>
        </w:tc>
        <w:tc>
          <w:tcPr>
            <w:tcW w:w="959" w:type="pct"/>
            <w:vAlign w:val="center"/>
          </w:tcPr>
          <w:p w14:paraId="1193A6A2" w14:textId="77777777" w:rsidR="00C71CAA" w:rsidRPr="001570EA" w:rsidRDefault="00C71CAA">
            <w:pPr>
              <w:pStyle w:val="TableCell"/>
              <w:keepNext w:val="0"/>
              <w:spacing w:before="60" w:after="60"/>
              <w:jc w:val="center"/>
              <w:rPr>
                <w:ins w:id="13363" w:author="Greg Clendenning" w:date="2024-04-16T16:42:00Z"/>
                <w:rFonts w:cs="Arial"/>
                <w:color w:val="000000"/>
                <w:szCs w:val="18"/>
              </w:rPr>
            </w:pPr>
            <w:ins w:id="13364" w:author="Greg Clendenning" w:date="2024-04-16T16:42:00Z">
              <w:r w:rsidRPr="001570EA">
                <w:rPr>
                  <w:rFonts w:cs="Arial"/>
                  <w:color w:val="000000"/>
                  <w:szCs w:val="18"/>
                </w:rPr>
                <w:t>0.77</w:t>
              </w:r>
            </w:ins>
          </w:p>
        </w:tc>
      </w:tr>
    </w:tbl>
    <w:p w14:paraId="200DCE70" w14:textId="77777777" w:rsidR="00C71CAA" w:rsidRPr="001570EA" w:rsidRDefault="00C71CAA">
      <w:pPr>
        <w:pStyle w:val="BodyText"/>
        <w:ind w:right="0"/>
        <w:pPrChange w:id="13365" w:author="Greg Clendenning" w:date="2024-04-16T16:42:00Z">
          <w:pPr>
            <w:pStyle w:val="SubStyle"/>
          </w:pPr>
        </w:pPrChange>
      </w:pPr>
    </w:p>
    <w:p w14:paraId="4CB5504A" w14:textId="77777777" w:rsidR="00C71CAA" w:rsidRPr="001570EA" w:rsidRDefault="00C71CAA" w:rsidP="00C71CAA">
      <w:pPr>
        <w:pStyle w:val="SubStyle"/>
      </w:pPr>
      <w:r w:rsidRPr="001570EA">
        <w:t>Evaluation Protocols</w:t>
      </w:r>
    </w:p>
    <w:p w14:paraId="62D60A29" w14:textId="77777777" w:rsidR="00C71CAA" w:rsidRPr="001570EA" w:rsidRDefault="00C71CAA" w:rsidP="00C71CAA">
      <w:pPr>
        <w:pStyle w:val="BodyText"/>
        <w:ind w:right="0"/>
      </w:pPr>
      <w:r w:rsidRPr="001570EA">
        <w:t>The most appropriate evaluation protocol for this measure is verification of installation coupled with assignment of stipulated energy savings.</w:t>
      </w:r>
    </w:p>
    <w:p w14:paraId="4850BA95" w14:textId="77777777" w:rsidR="00C71CAA" w:rsidRPr="001570EA" w:rsidRDefault="00C71CAA">
      <w:pPr>
        <w:pStyle w:val="BodyText"/>
        <w:ind w:right="0"/>
        <w:pPrChange w:id="13366" w:author="Greg Clendenning" w:date="2024-04-16T16:42:00Z">
          <w:pPr>
            <w:pStyle w:val="SubStyle"/>
          </w:pPr>
        </w:pPrChange>
      </w:pPr>
    </w:p>
    <w:p w14:paraId="5C12D15A" w14:textId="77777777" w:rsidR="00C71CAA" w:rsidRPr="001570EA" w:rsidRDefault="00C71CAA" w:rsidP="00C71CAA">
      <w:pPr>
        <w:pStyle w:val="SubStyle"/>
      </w:pPr>
      <w:r w:rsidRPr="001570EA">
        <w:t>Sources</w:t>
      </w:r>
    </w:p>
    <w:p w14:paraId="57D2BBD5" w14:textId="77777777" w:rsidR="00FA5174" w:rsidRDefault="00FA5174" w:rsidP="00FA5174">
      <w:pPr>
        <w:pStyle w:val="ListParagraph"/>
        <w:numPr>
          <w:ilvl w:val="0"/>
          <w:numId w:val="21"/>
        </w:numPr>
        <w:spacing w:after="120"/>
        <w:ind w:left="360"/>
        <w:rPr>
          <w:del w:id="13367" w:author="Greg Clendenning" w:date="2024-04-16T16:42:00Z"/>
        </w:rPr>
      </w:pPr>
      <w:del w:id="13368" w:author="Greg Clendenning" w:date="2024-04-16T16:42:00Z">
        <w:r w:rsidRPr="00905824">
          <w:delText>American</w:delText>
        </w:r>
        <w:r>
          <w:delText xml:space="preserve"> </w:delText>
        </w:r>
        <w:r w:rsidRPr="00905824">
          <w:delText>Council</w:delText>
        </w:r>
        <w:r>
          <w:delText xml:space="preserve"> </w:delText>
        </w:r>
        <w:r w:rsidRPr="00905824">
          <w:delText>for</w:delText>
        </w:r>
        <w:r>
          <w:delText xml:space="preserve"> </w:delText>
        </w:r>
        <w:r w:rsidRPr="00905824">
          <w:delText>an</w:delText>
        </w:r>
        <w:r>
          <w:delText xml:space="preserve"> </w:delText>
        </w:r>
        <w:r w:rsidRPr="00905824">
          <w:delText>Energy-Efficient</w:delText>
        </w:r>
        <w:r>
          <w:delText xml:space="preserve"> </w:delText>
        </w:r>
        <w:r w:rsidRPr="00905824">
          <w:delText>Economy,</w:delText>
        </w:r>
        <w:r>
          <w:delText xml:space="preserve"> </w:delText>
        </w:r>
        <w:r w:rsidRPr="00905824">
          <w:delText>Summit</w:delText>
        </w:r>
        <w:r>
          <w:delText xml:space="preserve"> </w:delText>
        </w:r>
        <w:r w:rsidRPr="00905824">
          <w:delText>Blue</w:delText>
        </w:r>
        <w:r>
          <w:delText xml:space="preserve"> </w:delText>
        </w:r>
        <w:r w:rsidRPr="00905824">
          <w:delText>Consulting,</w:delText>
        </w:r>
        <w:r>
          <w:delText xml:space="preserve"> </w:delText>
        </w:r>
        <w:r w:rsidRPr="00905824">
          <w:delText>Vermont</w:delText>
        </w:r>
        <w:r>
          <w:delText xml:space="preserve"> </w:delText>
        </w:r>
        <w:r w:rsidRPr="00905824">
          <w:delText>Energy</w:delText>
        </w:r>
        <w:r>
          <w:delText xml:space="preserve"> </w:delText>
        </w:r>
        <w:r w:rsidRPr="00905824">
          <w:delText>Investment</w:delText>
        </w:r>
        <w:r>
          <w:delText xml:space="preserve"> </w:delText>
        </w:r>
        <w:r w:rsidRPr="00905824">
          <w:delText>Corporation,</w:delText>
        </w:r>
        <w:r>
          <w:delText xml:space="preserve"> </w:delText>
        </w:r>
        <w:r w:rsidRPr="00905824">
          <w:delText>ICF</w:delText>
        </w:r>
        <w:r>
          <w:delText xml:space="preserve"> </w:delText>
        </w:r>
        <w:r w:rsidRPr="00905824">
          <w:delText>International,</w:delText>
        </w:r>
        <w:r>
          <w:delText xml:space="preserve"> </w:delText>
        </w:r>
        <w:r w:rsidRPr="00905824">
          <w:delText>and</w:delText>
        </w:r>
        <w:r>
          <w:delText xml:space="preserve"> </w:delText>
        </w:r>
        <w:r w:rsidRPr="00905824">
          <w:delText>Synapse</w:delText>
        </w:r>
        <w:r>
          <w:delText xml:space="preserve"> </w:delText>
        </w:r>
        <w:r w:rsidRPr="00905824">
          <w:delText>Energy</w:delText>
        </w:r>
        <w:r>
          <w:delText xml:space="preserve"> </w:delText>
        </w:r>
        <w:r w:rsidRPr="00905824">
          <w:delText>Economics,</w:delText>
        </w:r>
        <w:r>
          <w:delText xml:space="preserve"> </w:delText>
        </w:r>
        <w:r w:rsidRPr="00905824">
          <w:delText>Potential</w:delText>
        </w:r>
        <w:r>
          <w:delText xml:space="preserve"> </w:delText>
        </w:r>
        <w:r w:rsidRPr="00905824">
          <w:delText>for</w:delText>
        </w:r>
        <w:r>
          <w:delText xml:space="preserve"> </w:delText>
        </w:r>
        <w:r w:rsidRPr="00905824">
          <w:delText>Energy</w:delText>
        </w:r>
        <w:r>
          <w:delText xml:space="preserve"> </w:delText>
        </w:r>
        <w:r w:rsidRPr="00905824">
          <w:delText>Efficiency,</w:delText>
        </w:r>
        <w:r>
          <w:delText xml:space="preserve"> </w:delText>
        </w:r>
        <w:r w:rsidRPr="00905824">
          <w:delText>Demand</w:delText>
        </w:r>
        <w:r>
          <w:delText xml:space="preserve"> </w:delText>
        </w:r>
        <w:r w:rsidRPr="00905824">
          <w:delText>Response,</w:delText>
        </w:r>
        <w:r>
          <w:delText xml:space="preserve"> </w:delText>
        </w:r>
        <w:r w:rsidRPr="00905824">
          <w:delText>and</w:delText>
        </w:r>
        <w:r>
          <w:delText xml:space="preserve"> </w:delText>
        </w:r>
        <w:r w:rsidRPr="00905824">
          <w:delText>Onsite</w:delText>
        </w:r>
        <w:r>
          <w:delText xml:space="preserve"> </w:delText>
        </w:r>
        <w:r w:rsidRPr="00905824">
          <w:delText>Solar</w:delText>
        </w:r>
        <w:r>
          <w:delText xml:space="preserve"> </w:delText>
        </w:r>
        <w:r w:rsidRPr="00905824">
          <w:delText>Energy</w:delText>
        </w:r>
        <w:r>
          <w:delText xml:space="preserve"> </w:delText>
        </w:r>
        <w:r w:rsidRPr="00905824">
          <w:delText>in</w:delText>
        </w:r>
        <w:r>
          <w:delText xml:space="preserve"> </w:delText>
        </w:r>
        <w:r w:rsidRPr="00905824">
          <w:delText>Pennsylvania,</w:delText>
        </w:r>
        <w:r>
          <w:delText xml:space="preserve"> </w:delText>
        </w:r>
        <w:r w:rsidRPr="00905824">
          <w:delText>Report</w:delText>
        </w:r>
        <w:r>
          <w:delText xml:space="preserve"> </w:delText>
        </w:r>
        <w:r w:rsidRPr="00905824">
          <w:delText>Number</w:delText>
        </w:r>
        <w:r>
          <w:delText xml:space="preserve"> </w:delText>
        </w:r>
        <w:r w:rsidRPr="00905824">
          <w:delText>E093,</w:delText>
        </w:r>
        <w:r>
          <w:delText xml:space="preserve"> </w:delText>
        </w:r>
        <w:r w:rsidRPr="00905824">
          <w:delText>April</w:delText>
        </w:r>
        <w:r>
          <w:delText xml:space="preserve"> </w:delText>
        </w:r>
        <w:r w:rsidRPr="00905824">
          <w:delText>2009,</w:delText>
        </w:r>
        <w:r>
          <w:delText xml:space="preserve"> </w:delText>
        </w:r>
        <w:r w:rsidRPr="00905824">
          <w:delText>p.</w:delText>
        </w:r>
        <w:r>
          <w:delText xml:space="preserve"> </w:delText>
        </w:r>
        <w:r w:rsidRPr="00905824">
          <w:delText>117.</w:delText>
        </w:r>
      </w:del>
    </w:p>
    <w:p w14:paraId="4A7CBB30" w14:textId="77777777" w:rsidR="00FA5174" w:rsidRDefault="00FA5174" w:rsidP="00FA5174">
      <w:pPr>
        <w:pStyle w:val="source10"/>
        <w:numPr>
          <w:ilvl w:val="0"/>
          <w:numId w:val="21"/>
        </w:numPr>
        <w:overflowPunct/>
        <w:autoSpaceDE/>
        <w:autoSpaceDN/>
        <w:spacing w:after="120"/>
        <w:ind w:left="360"/>
        <w:jc w:val="left"/>
        <w:textAlignment w:val="auto"/>
        <w:rPr>
          <w:del w:id="13369" w:author="Greg Clendenning" w:date="2024-04-16T16:42:00Z"/>
        </w:rPr>
      </w:pPr>
      <w:del w:id="13370" w:author="Greg Clendenning" w:date="2024-04-16T16:42:00Z">
        <w:r w:rsidRPr="00CB3720">
          <w:delText>Straub,</w:delText>
        </w:r>
        <w:r>
          <w:delText xml:space="preserve"> </w:delText>
        </w:r>
        <w:r w:rsidRPr="00CB3720">
          <w:delText>Mary</w:delText>
        </w:r>
        <w:r>
          <w:delText xml:space="preserve"> </w:delText>
        </w:r>
        <w:r w:rsidRPr="00CB3720">
          <w:delText>and</w:delText>
        </w:r>
        <w:r>
          <w:delText xml:space="preserve"> </w:delText>
        </w:r>
        <w:r w:rsidRPr="00CB3720">
          <w:delText>Switzer,</w:delText>
        </w:r>
        <w:r>
          <w:delText xml:space="preserve"> </w:delText>
        </w:r>
        <w:r w:rsidRPr="00CB3720">
          <w:delText>Sheldon.</w:delText>
        </w:r>
        <w:r>
          <w:delText xml:space="preserve"> </w:delText>
        </w:r>
        <w:r w:rsidRPr="00CB3720">
          <w:delText>"Using</w:delText>
        </w:r>
        <w:r>
          <w:delText xml:space="preserve"> </w:delText>
        </w:r>
        <w:r w:rsidRPr="00CB3720">
          <w:delText>Available</w:delText>
        </w:r>
        <w:r>
          <w:delText xml:space="preserve"> </w:delText>
        </w:r>
        <w:r w:rsidRPr="00CB3720">
          <w:delText>Information</w:delText>
        </w:r>
        <w:r>
          <w:delText xml:space="preserve"> </w:delText>
        </w:r>
        <w:r w:rsidRPr="00CB3720">
          <w:delText>for</w:delText>
        </w:r>
        <w:r>
          <w:delText xml:space="preserve"> </w:delText>
        </w:r>
        <w:r w:rsidRPr="00CB3720">
          <w:delText>Efficient</w:delText>
        </w:r>
        <w:r>
          <w:delText xml:space="preserve"> </w:delText>
        </w:r>
        <w:r w:rsidRPr="00CB3720">
          <w:delText>Evaluation</w:delText>
        </w:r>
        <w:r>
          <w:delText xml:space="preserve"> </w:delText>
        </w:r>
        <w:r w:rsidRPr="00CB3720">
          <w:delText>of</w:delText>
        </w:r>
        <w:r>
          <w:delText xml:space="preserve"> </w:delText>
        </w:r>
        <w:r w:rsidRPr="00CB3720">
          <w:delText>Dem</w:delText>
        </w:r>
        <w:r>
          <w:delText xml:space="preserve">and Side Management Programs". </w:delText>
        </w:r>
        <w:r w:rsidRPr="00CB3720">
          <w:delText>Study</w:delText>
        </w:r>
        <w:r>
          <w:delText xml:space="preserve"> </w:delText>
        </w:r>
        <w:r w:rsidRPr="00CB3720">
          <w:delText>by</w:delText>
        </w:r>
        <w:r>
          <w:delText xml:space="preserve"> </w:delText>
        </w:r>
        <w:r w:rsidRPr="00CB3720">
          <w:delText>BG&amp;E.</w:delText>
        </w:r>
        <w:r>
          <w:delText xml:space="preserve"> </w:delText>
        </w:r>
        <w:r w:rsidRPr="00CB3720">
          <w:delText>Th</w:delText>
        </w:r>
        <w:r>
          <w:delText xml:space="preserve">e Electricity Journal. Aug/Sept, </w:delText>
        </w:r>
        <w:r w:rsidRPr="00CB3720">
          <w:delText>2011</w:delText>
        </w:r>
        <w:r>
          <w:delText>. p. 95.</w:delText>
        </w:r>
        <w:r>
          <w:rPr>
            <w:color w:val="1F497D"/>
          </w:rPr>
          <w:delText xml:space="preserve"> </w:delText>
        </w:r>
        <w:r w:rsidR="00475EB1">
          <w:fldChar w:fldCharType="begin"/>
        </w:r>
        <w:r w:rsidR="00475EB1">
          <w:delInstrText>HYPERLINK "http://www.sciencedirect.com/science/article/pii/S1040619011001941"</w:delInstrText>
        </w:r>
        <w:r w:rsidR="00475EB1">
          <w:fldChar w:fldCharType="separate"/>
        </w:r>
        <w:r w:rsidRPr="002C038B">
          <w:rPr>
            <w:rStyle w:val="Hyperlink"/>
            <w:rFonts w:cs="Arial"/>
          </w:rPr>
          <w:delText>http://www.sciencedirect.com/science/article/pii/S1040619011001941</w:delText>
        </w:r>
        <w:r w:rsidR="00475EB1">
          <w:rPr>
            <w:rStyle w:val="Hyperlink"/>
            <w:rFonts w:cs="Arial"/>
          </w:rPr>
          <w:fldChar w:fldCharType="end"/>
        </w:r>
      </w:del>
    </w:p>
    <w:p w14:paraId="2E25EDFD" w14:textId="77777777" w:rsidR="00FA5174" w:rsidRDefault="00FA5174" w:rsidP="00FA5174">
      <w:pPr>
        <w:pStyle w:val="ListParagraph"/>
        <w:numPr>
          <w:ilvl w:val="0"/>
          <w:numId w:val="21"/>
        </w:numPr>
        <w:spacing w:after="120"/>
        <w:ind w:left="360"/>
        <w:jc w:val="left"/>
        <w:rPr>
          <w:del w:id="13371" w:author="Greg Clendenning" w:date="2024-04-16T16:42:00Z"/>
        </w:rPr>
      </w:pPr>
      <w:del w:id="13372" w:author="Greg Clendenning" w:date="2024-04-16T16:42:00Z">
        <w:r>
          <w:delText xml:space="preserve">California Public Utilities Commission Database for Energy Efficient Resources (DEER) EUL Support Table for 2020, </w:delText>
        </w:r>
        <w:r w:rsidR="00475EB1">
          <w:fldChar w:fldCharType="begin"/>
        </w:r>
        <w:r w:rsidR="00475EB1">
          <w:delInstrText>HYPERLINK "http://www.deeresources.com/files/DEER2020/download/SupportTable-EUL2020.xlsx"</w:delInstrText>
        </w:r>
        <w:r w:rsidR="00475EB1">
          <w:fldChar w:fldCharType="separate"/>
        </w:r>
        <w:r w:rsidRPr="00847647">
          <w:rPr>
            <w:rStyle w:val="Hyperlink"/>
          </w:rPr>
          <w:delText>http://www.deeresources.com/files/DEER2020/download/SupportTable-EUL2020.xlsx</w:delText>
        </w:r>
        <w:r w:rsidR="00475EB1">
          <w:rPr>
            <w:rStyle w:val="Hyperlink"/>
          </w:rPr>
          <w:fldChar w:fldCharType="end"/>
        </w:r>
        <w:r>
          <w:delText>. Accessed November 13, 2018</w:delText>
        </w:r>
      </w:del>
    </w:p>
    <w:p w14:paraId="58F640C3" w14:textId="326DED99" w:rsidR="00C71CAA" w:rsidRPr="001570EA" w:rsidRDefault="00C71CAA" w:rsidP="002614D2">
      <w:pPr>
        <w:pStyle w:val="ListParagraph"/>
        <w:numPr>
          <w:ilvl w:val="0"/>
          <w:numId w:val="21"/>
        </w:numPr>
        <w:spacing w:after="120"/>
        <w:ind w:left="360"/>
        <w:jc w:val="left"/>
        <w:rPr>
          <w:ins w:id="13373" w:author="Greg Clendenning" w:date="2024-04-16T16:42:00Z"/>
        </w:rPr>
      </w:pPr>
      <w:ins w:id="13374" w:author="Greg Clendenning" w:date="2024-04-16T16:42:00Z">
        <w:r w:rsidRPr="001570EA">
          <w:t xml:space="preserve">California Electronic Technical Reference Manual. “Water Heater Pipe Wrap, Residential”. Accessed December 2023. </w:t>
        </w:r>
        <w:r w:rsidR="00475EB1">
          <w:fldChar w:fldCharType="begin"/>
        </w:r>
        <w:r w:rsidR="00475EB1">
          <w:instrText>HYPERLINK "https://www.caetrm.com/measure/SWWH026/02/"</w:instrText>
        </w:r>
        <w:r w:rsidR="00475EB1">
          <w:fldChar w:fldCharType="separate"/>
        </w:r>
        <w:r w:rsidRPr="001570EA">
          <w:rPr>
            <w:rStyle w:val="Hyperlink"/>
          </w:rPr>
          <w:t>Weblink</w:t>
        </w:r>
        <w:r w:rsidR="00475EB1">
          <w:rPr>
            <w:rStyle w:val="Hyperlink"/>
          </w:rPr>
          <w:fldChar w:fldCharType="end"/>
        </w:r>
      </w:ins>
    </w:p>
    <w:p w14:paraId="7A1F5539" w14:textId="59B4E37E" w:rsidR="00C71CAA" w:rsidRPr="001570EA" w:rsidRDefault="00C71CAA" w:rsidP="002614D2">
      <w:pPr>
        <w:pStyle w:val="ListParagraph"/>
        <w:numPr>
          <w:ilvl w:val="0"/>
          <w:numId w:val="21"/>
        </w:numPr>
        <w:spacing w:after="120"/>
        <w:ind w:left="360"/>
        <w:jc w:val="left"/>
        <w:rPr>
          <w:ins w:id="13375" w:author="Greg Clendenning" w:date="2024-04-16T16:42:00Z"/>
        </w:rPr>
      </w:pPr>
      <w:ins w:id="13376" w:author="Greg Clendenning" w:date="2024-04-16T16:42:00Z">
        <w:r w:rsidRPr="001570EA">
          <w:t xml:space="preserve">Illinois Statewide Technical Reference Manual. (2023, version 11.0). “5.4.1 Domestic Hot Water Pipe Insulation”. </w:t>
        </w:r>
        <w:r w:rsidR="00475EB1">
          <w:fldChar w:fldCharType="begin"/>
        </w:r>
        <w:r w:rsidR="00475EB1">
          <w:instrText>HYPERLINK "https://www.ilsag.info/wp-content/uploads/IL-TRM-Version-11.0-Volumes-1-4-Compiled-Final.pdf"</w:instrText>
        </w:r>
        <w:r w:rsidR="00475EB1">
          <w:fldChar w:fldCharType="separate"/>
        </w:r>
        <w:r w:rsidRPr="001570EA">
          <w:rPr>
            <w:rStyle w:val="Hyperlink"/>
          </w:rPr>
          <w:t>Weblink</w:t>
        </w:r>
        <w:r w:rsidR="00475EB1">
          <w:rPr>
            <w:rStyle w:val="Hyperlink"/>
          </w:rPr>
          <w:fldChar w:fldCharType="end"/>
        </w:r>
      </w:ins>
    </w:p>
    <w:p w14:paraId="1F156A7D" w14:textId="03D3B9A8" w:rsidR="00C71CAA" w:rsidRPr="001570EA" w:rsidRDefault="00C71CAA" w:rsidP="002614D2">
      <w:pPr>
        <w:pStyle w:val="ListParagraph"/>
        <w:numPr>
          <w:ilvl w:val="0"/>
          <w:numId w:val="21"/>
        </w:numPr>
        <w:spacing w:after="120"/>
        <w:ind w:left="360"/>
        <w:jc w:val="left"/>
        <w:rPr>
          <w:ins w:id="13377" w:author="Greg Clendenning" w:date="2024-04-16T16:42:00Z"/>
        </w:rPr>
      </w:pPr>
      <w:ins w:id="13378" w:author="Greg Clendenning" w:date="2024-04-16T16:42:00Z">
        <w:r w:rsidRPr="001570EA">
          <w:t xml:space="preserve">Pennsylvania Act 129 2014 Residential Baseline Study. Section 5.4.4, pg 10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13A2FDC7" w14:textId="71A5CEDC" w:rsidR="00C71CAA" w:rsidRPr="001570EA" w:rsidRDefault="00C71CAA" w:rsidP="002614D2">
      <w:pPr>
        <w:pStyle w:val="ListParagraph"/>
        <w:numPr>
          <w:ilvl w:val="0"/>
          <w:numId w:val="21"/>
        </w:numPr>
        <w:spacing w:after="120"/>
        <w:ind w:left="360"/>
        <w:jc w:val="left"/>
        <w:rPr>
          <w:ins w:id="13379" w:author="Greg Clendenning" w:date="2024-04-16T16:42:00Z"/>
        </w:rPr>
      </w:pPr>
      <w:ins w:id="13380" w:author="Greg Clendenning" w:date="2024-04-16T16:42:00Z">
        <w:r w:rsidRPr="001570EA">
          <w:t xml:space="preserve">AHRI Directory. All electric storage water heaters have a recovery efficiency of 0.98. </w:t>
        </w:r>
        <w:r w:rsidR="00475EB1">
          <w:fldChar w:fldCharType="begin"/>
        </w:r>
        <w:r w:rsidR="00475EB1">
          <w:instrText>HYPERLINK "https://www.ahridirectory.org/NewSearch?programId=24&amp;searchTypeId=3"</w:instrText>
        </w:r>
        <w:r w:rsidR="00475EB1">
          <w:fldChar w:fldCharType="separate"/>
        </w:r>
        <w:r w:rsidRPr="001570EA">
          <w:rPr>
            <w:rStyle w:val="Hyperlink"/>
            <w:rFonts w:cs="Arial"/>
          </w:rPr>
          <w:t>Weblink</w:t>
        </w:r>
        <w:r w:rsidR="00475EB1">
          <w:rPr>
            <w:rStyle w:val="Hyperlink"/>
            <w:rFonts w:cs="Arial"/>
          </w:rPr>
          <w:fldChar w:fldCharType="end"/>
        </w:r>
      </w:ins>
    </w:p>
    <w:p w14:paraId="6EEE6FE4" w14:textId="1F50279F" w:rsidR="00C71CAA" w:rsidRPr="001570EA" w:rsidRDefault="00C71CAA" w:rsidP="002614D2">
      <w:pPr>
        <w:pStyle w:val="ListParagraph"/>
        <w:numPr>
          <w:ilvl w:val="0"/>
          <w:numId w:val="21"/>
        </w:numPr>
        <w:spacing w:after="120"/>
        <w:ind w:left="360"/>
        <w:jc w:val="left"/>
        <w:rPr>
          <w:ins w:id="13381" w:author="Greg Clendenning" w:date="2024-04-16T16:42:00Z"/>
        </w:rPr>
      </w:pPr>
      <w:ins w:id="13382"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ins>
    </w:p>
    <w:p w14:paraId="4C476B4C" w14:textId="426325B3" w:rsidR="00C71CAA" w:rsidRPr="001570EA" w:rsidRDefault="00C71CAA" w:rsidP="002614D2">
      <w:pPr>
        <w:pStyle w:val="ListParagraph"/>
        <w:numPr>
          <w:ilvl w:val="0"/>
          <w:numId w:val="21"/>
        </w:numPr>
        <w:spacing w:after="120"/>
        <w:ind w:left="360"/>
        <w:jc w:val="left"/>
        <w:rPr>
          <w:ins w:id="13383" w:author="Greg Clendenning" w:date="2024-04-16T16:42:00Z"/>
        </w:rPr>
      </w:pPr>
      <w:ins w:id="13384" w:author="Greg Clendenning" w:date="2024-04-16T16:42:00Z">
        <w:r w:rsidRPr="001570EA">
          <w:t xml:space="preserve">In cases with zero wind, heat loss (and therefore) savings is larger from horizontal pipe configurations than vertical pipe configurations due, perhaps to the way in which convective losses are handled. Given that most DHW pipe insulation installations begin with a vertical orientation from the water heater, an adjustment to the engineering calculation is needed. An analysis performed by the IL-TRM Technical Advisory Committee of the 3E PLUS tool by NAIMA yielded adjustment factors for horizontal to vertical loss and savings values. </w:t>
        </w:r>
        <w:r w:rsidR="00475EB1">
          <w:fldChar w:fldCharType="begin"/>
        </w:r>
        <w:r w:rsidR="00475EB1">
          <w:instrText>HYPERLINK "https://insulationinstitute.org/tools-resources/free-3e-plus/"</w:instrText>
        </w:r>
        <w:r w:rsidR="00475EB1">
          <w:fldChar w:fldCharType="separate"/>
        </w:r>
        <w:r w:rsidRPr="001570EA">
          <w:rPr>
            <w:rStyle w:val="Hyperlink"/>
          </w:rPr>
          <w:t>Weblink</w:t>
        </w:r>
        <w:r w:rsidR="00475EB1">
          <w:rPr>
            <w:rStyle w:val="Hyperlink"/>
          </w:rPr>
          <w:fldChar w:fldCharType="end"/>
        </w:r>
      </w:ins>
    </w:p>
    <w:p w14:paraId="6AEC2AFB" w14:textId="49EC77F3" w:rsidR="00C71CAA" w:rsidRPr="001570EA" w:rsidRDefault="00C71CAA" w:rsidP="002614D2">
      <w:pPr>
        <w:pStyle w:val="ListParagraph"/>
        <w:numPr>
          <w:ilvl w:val="0"/>
          <w:numId w:val="21"/>
        </w:numPr>
        <w:spacing w:after="120"/>
        <w:ind w:left="360"/>
        <w:jc w:val="left"/>
        <w:rPr>
          <w:ins w:id="13385" w:author="Greg Clendenning" w:date="2024-04-16T16:42:00Z"/>
        </w:rPr>
      </w:pPr>
      <w:ins w:id="13386" w:author="Greg Clendenning" w:date="2024-04-16T16:42:00Z">
        <w:r w:rsidRPr="001570EA">
          <w:t xml:space="preserve">Thomas, Varkie C. Pipe Sizing Charts Tables. Energy Models. </w:t>
        </w:r>
        <w:r w:rsidR="00475EB1">
          <w:fldChar w:fldCharType="begin"/>
        </w:r>
        <w:r w:rsidR="00475EB1">
          <w:instrText>HYPERLINK "https://energy-models.com/pipe-sizing-charts-tables"</w:instrText>
        </w:r>
        <w:r w:rsidR="00475EB1">
          <w:fldChar w:fldCharType="separate"/>
        </w:r>
        <w:r w:rsidRPr="001570EA">
          <w:rPr>
            <w:rStyle w:val="Hyperlink"/>
          </w:rPr>
          <w:t>Weblink</w:t>
        </w:r>
        <w:r w:rsidR="00475EB1">
          <w:rPr>
            <w:rStyle w:val="Hyperlink"/>
          </w:rPr>
          <w:fldChar w:fldCharType="end"/>
        </w:r>
      </w:ins>
    </w:p>
    <w:p w14:paraId="0139E05D" w14:textId="32CFFC5E" w:rsidR="00C71CAA" w:rsidRPr="001570EA" w:rsidRDefault="00C71CAA" w:rsidP="002614D2">
      <w:pPr>
        <w:pStyle w:val="ListParagraph"/>
        <w:numPr>
          <w:ilvl w:val="0"/>
          <w:numId w:val="21"/>
        </w:numPr>
        <w:spacing w:after="120"/>
        <w:ind w:left="360"/>
        <w:jc w:val="left"/>
        <w:rPr>
          <w:ins w:id="13387" w:author="Greg Clendenning" w:date="2024-04-16T16:42:00Z"/>
        </w:rPr>
      </w:pPr>
      <w:ins w:id="13388" w:author="Greg Clendenning" w:date="2024-04-16T16:42:00Z">
        <w:r w:rsidRPr="001570EA">
          <w:t xml:space="preserve">The Engineering Toolbox. (2018). ASTM F876 - PEX Tube – Dimensions. </w:t>
        </w:r>
        <w:r w:rsidR="00475EB1">
          <w:fldChar w:fldCharType="begin"/>
        </w:r>
        <w:r w:rsidR="00475EB1">
          <w:instrText>HYPERLINK "https://www.engineeringtoolbox.com/ASTM-F876-PEX-tube-d_2139.html"</w:instrText>
        </w:r>
        <w:r w:rsidR="00475EB1">
          <w:fldChar w:fldCharType="separate"/>
        </w:r>
        <w:r w:rsidRPr="001570EA">
          <w:rPr>
            <w:rStyle w:val="Hyperlink"/>
          </w:rPr>
          <w:t>Weblink</w:t>
        </w:r>
        <w:r w:rsidR="00475EB1">
          <w:rPr>
            <w:rStyle w:val="Hyperlink"/>
          </w:rPr>
          <w:fldChar w:fldCharType="end"/>
        </w:r>
      </w:ins>
    </w:p>
    <w:p w14:paraId="246108F5" w14:textId="65BDD965" w:rsidR="00C71CAA" w:rsidRPr="001570EA" w:rsidRDefault="00C71CAA" w:rsidP="002614D2">
      <w:pPr>
        <w:pStyle w:val="ListParagraph"/>
        <w:numPr>
          <w:ilvl w:val="0"/>
          <w:numId w:val="21"/>
        </w:numPr>
        <w:spacing w:after="120"/>
        <w:ind w:left="360"/>
        <w:jc w:val="left"/>
        <w:rPr>
          <w:ins w:id="13389" w:author="Greg Clendenning" w:date="2024-04-16T16:42:00Z"/>
        </w:rPr>
      </w:pPr>
      <w:ins w:id="13390" w:author="Greg Clendenning" w:date="2024-04-16T16:42:00Z">
        <w:r w:rsidRPr="001570EA">
          <w:t xml:space="preserve">Cadmus for PPL Electric Utilities. (2022, September). PPL Electric Utilities Annual Report to the Pennsylvania Public Utility Commission Phase IV of Act 129 PY13 Annual Report (June 1, 2021 – May 31, 2022). Appendix I. Evaluation Detail – Energy Efficient Homes Component, pg I-6, Table I-5. </w:t>
        </w:r>
        <w:r w:rsidR="00475EB1">
          <w:fldChar w:fldCharType="begin"/>
        </w:r>
        <w:r w:rsidR="00475EB1">
          <w:instrText>HYPERLINK "https://www.puc.pa.gov/pcdocs/1760022.pdf"</w:instrText>
        </w:r>
        <w:r w:rsidR="00475EB1">
          <w:fldChar w:fldCharType="separate"/>
        </w:r>
        <w:r w:rsidRPr="001570EA">
          <w:rPr>
            <w:rStyle w:val="Hyperlink"/>
          </w:rPr>
          <w:t>Weblink</w:t>
        </w:r>
        <w:r w:rsidR="00475EB1">
          <w:rPr>
            <w:rStyle w:val="Hyperlink"/>
          </w:rPr>
          <w:fldChar w:fldCharType="end"/>
        </w:r>
      </w:ins>
    </w:p>
    <w:p w14:paraId="39A1692F" w14:textId="12FFE625" w:rsidR="00C71CAA" w:rsidRPr="001570EA" w:rsidRDefault="00C71CAA" w:rsidP="002614D2">
      <w:pPr>
        <w:pStyle w:val="ListParagraph"/>
        <w:numPr>
          <w:ilvl w:val="0"/>
          <w:numId w:val="21"/>
        </w:numPr>
        <w:spacing w:after="120"/>
        <w:ind w:left="360"/>
        <w:jc w:val="left"/>
        <w:rPr>
          <w:ins w:id="13391" w:author="Greg Clendenning" w:date="2024-04-16T16:42:00Z"/>
        </w:rPr>
      </w:pPr>
      <w:ins w:id="13392" w:author="Greg Clendenning" w:date="2024-04-16T16:42:00Z">
        <w:r w:rsidRPr="001570EA">
          <w:t xml:space="preserve">Pennsylvania Act 129 2014 Residential Baseline Study. Section 4.6.1, pg 60, Table 4-64. </w:t>
        </w:r>
        <w:r w:rsidR="00475EB1">
          <w:fldChar w:fldCharType="begin"/>
        </w:r>
        <w:r w:rsidR="00475EB1">
          <w:instrText>HYPERLINK "https://www.puc.pa.gov/Electric/pdf/Act129/SWE-2014_PA_Statewide_Act129_Residential_Baseline_Study.pdf"</w:instrText>
        </w:r>
        <w:r w:rsidR="00475EB1">
          <w:fldChar w:fldCharType="separate"/>
        </w:r>
        <w:r w:rsidRPr="001570EA">
          <w:rPr>
            <w:rStyle w:val="Hyperlink"/>
          </w:rPr>
          <w:t>Weblink</w:t>
        </w:r>
        <w:r w:rsidR="00475EB1">
          <w:rPr>
            <w:rStyle w:val="Hyperlink"/>
          </w:rPr>
          <w:fldChar w:fldCharType="end"/>
        </w:r>
      </w:ins>
    </w:p>
    <w:p w14:paraId="004D0EAD" w14:textId="77777777" w:rsidR="00C71CAA" w:rsidRPr="001570EA" w:rsidRDefault="00C71CAA" w:rsidP="00C71CAA">
      <w:pPr>
        <w:pStyle w:val="source10"/>
        <w:spacing w:after="120"/>
        <w:jc w:val="left"/>
        <w:textAlignment w:val="auto"/>
        <w:rPr>
          <w:rStyle w:val="Hyperlink"/>
          <w:rFonts w:cs="Arial"/>
        </w:rPr>
      </w:pPr>
      <w:bookmarkStart w:id="13393" w:name="_Toc295990632"/>
      <w:bookmarkStart w:id="13394" w:name="_Toc295999400"/>
      <w:bookmarkStart w:id="13395" w:name="_Toc298621143"/>
      <w:bookmarkStart w:id="13396" w:name="_Toc298621222"/>
      <w:bookmarkStart w:id="13397" w:name="_Toc298621409"/>
      <w:bookmarkStart w:id="13398" w:name="_Toc303086199"/>
      <w:bookmarkStart w:id="13399" w:name="_Ref525725727"/>
      <w:bookmarkStart w:id="13400" w:name="_Toc530141481"/>
      <w:bookmarkEnd w:id="13393"/>
      <w:bookmarkEnd w:id="13394"/>
      <w:bookmarkEnd w:id="13395"/>
      <w:bookmarkEnd w:id="13396"/>
      <w:bookmarkEnd w:id="13397"/>
      <w:bookmarkEnd w:id="13398"/>
    </w:p>
    <w:p w14:paraId="2738AF82" w14:textId="77777777" w:rsidR="00C71CAA" w:rsidRPr="001570EA" w:rsidRDefault="00C71CAA" w:rsidP="00C71CAA">
      <w:pPr>
        <w:pStyle w:val="source10"/>
        <w:spacing w:after="120"/>
        <w:jc w:val="left"/>
        <w:textAlignment w:val="auto"/>
        <w:rPr>
          <w:rStyle w:val="Hyperlink"/>
          <w:rFonts w:cs="Arial"/>
        </w:rPr>
        <w:sectPr w:rsidR="00C71CAA" w:rsidRPr="001570EA" w:rsidSect="00EB0EA0">
          <w:pgSz w:w="12240" w:h="15840"/>
          <w:pgMar w:top="1440" w:right="1800" w:bottom="1440" w:left="1800" w:header="720" w:footer="501" w:gutter="0"/>
          <w:cols w:space="720"/>
        </w:sectPr>
      </w:pPr>
    </w:p>
    <w:p w14:paraId="44B1CB98" w14:textId="4CC3478D" w:rsidR="00C71CAA" w:rsidRPr="001570EA" w:rsidRDefault="00C71CAA" w:rsidP="00462D97">
      <w:pPr>
        <w:pStyle w:val="Heading3"/>
      </w:pPr>
      <w:bookmarkStart w:id="13401" w:name="_Toc48143035"/>
      <w:r w:rsidRPr="001570EA">
        <w:t>Low</w:t>
      </w:r>
      <w:del w:id="13402" w:author="Greg Clendenning" w:date="2024-04-16T16:42:00Z">
        <w:r w:rsidR="00FA5174">
          <w:delText xml:space="preserve"> </w:delText>
        </w:r>
      </w:del>
      <w:ins w:id="13403" w:author="Greg Clendenning" w:date="2024-04-16T16:42:00Z">
        <w:r w:rsidRPr="001570EA">
          <w:t>-</w:t>
        </w:r>
      </w:ins>
      <w:r w:rsidRPr="001570EA">
        <w:t>Flow Faucet Aerators</w:t>
      </w:r>
      <w:bookmarkEnd w:id="13399"/>
      <w:bookmarkEnd w:id="13400"/>
      <w:bookmarkEnd w:id="1340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C71CAA" w:rsidRPr="001570EA" w14:paraId="0C7F69F7"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DC6560" w14:textId="77777777" w:rsidR="00C71CAA" w:rsidRPr="001570EA" w:rsidRDefault="00C71CAA">
            <w:pPr>
              <w:pStyle w:val="TableCell"/>
              <w:spacing w:before="60" w:after="60"/>
              <w:rPr>
                <w:b/>
                <w:bCs/>
                <w:color w:val="000000"/>
              </w:rPr>
            </w:pPr>
            <w:r w:rsidRPr="001570EA">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2A07F0" w14:textId="7A9CD1E6" w:rsidR="00C71CAA" w:rsidRPr="001570EA" w:rsidRDefault="00C71CAA">
            <w:pPr>
              <w:pStyle w:val="TableCell"/>
              <w:spacing w:before="60" w:after="60"/>
              <w:jc w:val="center"/>
              <w:rPr>
                <w:color w:val="000000"/>
              </w:rPr>
            </w:pPr>
            <w:r w:rsidRPr="001570EA">
              <w:rPr>
                <w:color w:val="000000"/>
              </w:rPr>
              <w:t>Residential</w:t>
            </w:r>
            <w:del w:id="13404" w:author="Greg Clendenning" w:date="2024-04-16T16:42:00Z">
              <w:r w:rsidR="00FA5174">
                <w:rPr>
                  <w:color w:val="000000"/>
                </w:rPr>
                <w:delText xml:space="preserve"> Establishments</w:delText>
              </w:r>
            </w:del>
          </w:p>
        </w:tc>
      </w:tr>
      <w:tr w:rsidR="00C71CAA" w:rsidRPr="001570EA" w14:paraId="27C6C57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F10F22A" w14:textId="77777777" w:rsidR="00C71CAA" w:rsidRPr="001570EA" w:rsidRDefault="00C71CAA">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826E909" w14:textId="77777777" w:rsidR="00C71CAA" w:rsidRPr="001570EA" w:rsidRDefault="00C71CAA">
            <w:pPr>
              <w:pStyle w:val="TableCell"/>
              <w:spacing w:before="60" w:after="60"/>
              <w:jc w:val="center"/>
              <w:rPr>
                <w:color w:val="000000"/>
              </w:rPr>
            </w:pPr>
            <w:r w:rsidRPr="001570EA">
              <w:rPr>
                <w:color w:val="000000"/>
              </w:rPr>
              <w:t>Aerator</w:t>
            </w:r>
          </w:p>
        </w:tc>
      </w:tr>
      <w:tr w:rsidR="00C71CAA" w:rsidRPr="001570EA" w14:paraId="2FBF51A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91BC0D" w14:textId="77777777" w:rsidR="00C71CAA" w:rsidRPr="001570EA" w:rsidRDefault="00C71CAA">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E7E815" w14:textId="77777777" w:rsidR="00C71CAA" w:rsidRPr="001570EA" w:rsidRDefault="00C71CAA">
            <w:pPr>
              <w:pStyle w:val="TableCell"/>
              <w:spacing w:before="60" w:after="60"/>
              <w:jc w:val="center"/>
              <w:rPr>
                <w:color w:val="000000"/>
                <w:vertAlign w:val="superscript"/>
              </w:rPr>
            </w:pPr>
            <w:r w:rsidRPr="001570EA">
              <w:rPr>
                <w:color w:val="000000"/>
              </w:rPr>
              <w:t>10 years</w:t>
            </w:r>
            <w:r w:rsidRPr="001570EA">
              <w:rPr>
                <w:color w:val="000000"/>
                <w:vertAlign w:val="superscript"/>
              </w:rPr>
              <w:t>Source 1</w:t>
            </w:r>
          </w:p>
        </w:tc>
      </w:tr>
      <w:tr w:rsidR="00C71CAA" w:rsidRPr="001570EA" w14:paraId="7D31FC8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AC86AD" w14:textId="77777777" w:rsidR="00C71CAA" w:rsidRPr="001570EA" w:rsidRDefault="00C71CAA">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B78339" w14:textId="77777777" w:rsidR="00C71CAA" w:rsidRPr="001570EA" w:rsidRDefault="00C71CAA">
            <w:pPr>
              <w:pStyle w:val="TableCell"/>
              <w:spacing w:before="60" w:after="60"/>
              <w:jc w:val="center"/>
              <w:rPr>
                <w:color w:val="000000"/>
              </w:rPr>
            </w:pPr>
            <w:r w:rsidRPr="001570EA">
              <w:rPr>
                <w:color w:val="000000"/>
              </w:rPr>
              <w:t>Retrofit</w:t>
            </w:r>
            <w:r w:rsidRPr="001570EA">
              <w:t>, New Construction</w:t>
            </w:r>
          </w:p>
        </w:tc>
      </w:tr>
    </w:tbl>
    <w:p w14:paraId="01B159DB" w14:textId="77777777" w:rsidR="00C71CAA" w:rsidRPr="001570EA" w:rsidRDefault="00C71CAA">
      <w:pPr>
        <w:pStyle w:val="BodyText"/>
        <w:ind w:right="0"/>
        <w:rPr>
          <w:rPrChange w:id="13405" w:author="Greg Clendenning" w:date="2024-04-16T16:42:00Z">
            <w:rPr>
              <w:rFonts w:ascii="Times New Roman" w:hAnsi="Times New Roman"/>
            </w:rPr>
          </w:rPrChange>
        </w:rPr>
        <w:pPrChange w:id="13406" w:author="Greg Clendenning" w:date="2024-04-16T16:42:00Z">
          <w:pPr>
            <w:pStyle w:val="Title"/>
          </w:pPr>
        </w:pPrChange>
      </w:pPr>
    </w:p>
    <w:p w14:paraId="0BD0CA74" w14:textId="77777777" w:rsidR="00C71CAA" w:rsidRPr="001570EA" w:rsidRDefault="00C71CAA" w:rsidP="00C71CAA">
      <w:pPr>
        <w:pStyle w:val="BodyText"/>
        <w:ind w:right="0"/>
      </w:pPr>
      <w:r w:rsidRPr="001570EA">
        <w:t>Installation of low-flow faucet aerators is an inexpensive and lasting approach for water conservation. These efficient aerators reduce water consumption and consequently reduce hot water usage and save energy associated with heating the water. This protocol presents the assumptions, analysis</w:t>
      </w:r>
      <w:ins w:id="13407" w:author="Greg Clendenning" w:date="2024-04-16T16:42:00Z">
        <w:r w:rsidRPr="001570EA">
          <w:t>,</w:t>
        </w:r>
      </w:ins>
      <w:r w:rsidRPr="001570EA">
        <w:t xml:space="preserve"> and savings from replacing standard flow aerators with low-flow aerators in kitchens and bathrooms.</w:t>
      </w:r>
    </w:p>
    <w:p w14:paraId="6D2D510C" w14:textId="77777777" w:rsidR="00FA5174" w:rsidRDefault="00FA5174" w:rsidP="00FA5174">
      <w:pPr>
        <w:pStyle w:val="BodyText"/>
        <w:ind w:right="0"/>
        <w:rPr>
          <w:del w:id="13408" w:author="Greg Clendenning" w:date="2024-04-16T16:42:00Z"/>
        </w:rPr>
      </w:pPr>
    </w:p>
    <w:p w14:paraId="7E8B3A28" w14:textId="77777777" w:rsidR="00FA5174" w:rsidRDefault="00FA5174" w:rsidP="00FA5174">
      <w:pPr>
        <w:pStyle w:val="BodyText"/>
        <w:ind w:right="0"/>
        <w:rPr>
          <w:del w:id="13409" w:author="Greg Clendenning" w:date="2024-04-16T16:42:00Z"/>
        </w:rPr>
      </w:pPr>
      <w:del w:id="13410" w:author="Greg Clendenning" w:date="2024-04-16T16:42:00Z">
        <w:r>
          <w:delText xml:space="preserve">The low-flow kitchen and bathroom aerators will save on the electric energy usage due to the </w:delText>
        </w:r>
        <w:r w:rsidRPr="00174BB9">
          <w:delText>reduced</w:delText>
        </w:r>
        <w:r>
          <w:delText xml:space="preserve"> </w:delText>
        </w:r>
        <w:r w:rsidRPr="00174BB9">
          <w:delText>demand</w:delText>
        </w:r>
        <w:r>
          <w:delText xml:space="preserve"> </w:delText>
        </w:r>
        <w:r w:rsidRPr="00174BB9">
          <w:delText>of</w:delText>
        </w:r>
        <w:r>
          <w:delText xml:space="preserve"> </w:delText>
        </w:r>
        <w:r w:rsidRPr="00174BB9">
          <w:delText>hot</w:delText>
        </w:r>
        <w:r>
          <w:delText xml:space="preserve"> </w:delText>
        </w:r>
        <w:r w:rsidRPr="00174BB9">
          <w:delText>water.</w:delText>
        </w:r>
        <w:r>
          <w:delText xml:space="preserve"> </w:delText>
        </w:r>
      </w:del>
    </w:p>
    <w:p w14:paraId="63F377D7" w14:textId="77777777" w:rsidR="00C71CAA" w:rsidRPr="001570EA" w:rsidRDefault="00C71CAA">
      <w:pPr>
        <w:pStyle w:val="BodyText"/>
        <w:ind w:right="0"/>
        <w:pPrChange w:id="13411" w:author="Greg Clendenning" w:date="2024-04-16T16:42:00Z">
          <w:pPr>
            <w:pStyle w:val="SubStyle"/>
          </w:pPr>
        </w:pPrChange>
      </w:pPr>
    </w:p>
    <w:p w14:paraId="0E4970AE" w14:textId="77777777" w:rsidR="00C71CAA" w:rsidRPr="001570EA" w:rsidRDefault="00C71CAA" w:rsidP="00C71CAA">
      <w:pPr>
        <w:pStyle w:val="SubStyle"/>
      </w:pPr>
      <w:r w:rsidRPr="001570EA">
        <w:t>Eligibility</w:t>
      </w:r>
    </w:p>
    <w:p w14:paraId="327477E3" w14:textId="2F4A3E02" w:rsidR="00C71CAA" w:rsidRPr="001570EA" w:rsidRDefault="00C71CAA" w:rsidP="00C71CAA">
      <w:pPr>
        <w:pStyle w:val="BodyText"/>
        <w:ind w:right="0"/>
      </w:pPr>
      <w:r w:rsidRPr="001570EA">
        <w:t xml:space="preserve">This protocol documents the energy savings attributable to </w:t>
      </w:r>
      <w:del w:id="13412" w:author="Greg Clendenning" w:date="2024-04-16T16:42:00Z">
        <w:r w:rsidR="00FA5174" w:rsidRPr="003814C9">
          <w:delText>efficient</w:delText>
        </w:r>
        <w:r w:rsidR="00FA5174">
          <w:delText xml:space="preserve"> </w:delText>
        </w:r>
      </w:del>
      <w:r w:rsidRPr="001570EA">
        <w:t>low</w:t>
      </w:r>
      <w:del w:id="13413" w:author="Greg Clendenning" w:date="2024-04-16T16:42:00Z">
        <w:r w:rsidR="00FA5174">
          <w:delText xml:space="preserve"> </w:delText>
        </w:r>
      </w:del>
      <w:ins w:id="13414" w:author="Greg Clendenning" w:date="2024-04-16T16:42:00Z">
        <w:r w:rsidRPr="001570EA">
          <w:t>-</w:t>
        </w:r>
      </w:ins>
      <w:r w:rsidRPr="001570EA">
        <w:t>flow aerators in residential applications. Laminar flow restrictors are also eligible. The maximum flow rate of qualifying equipment is 1.5 gallons per minute. Homes with non-electric water heaters do not qualify for this measure.</w:t>
      </w:r>
    </w:p>
    <w:p w14:paraId="39280D8A" w14:textId="77777777" w:rsidR="00C71CAA" w:rsidRPr="001570EA" w:rsidRDefault="00C71CAA">
      <w:pPr>
        <w:pStyle w:val="BodyText"/>
        <w:ind w:right="0"/>
        <w:pPrChange w:id="13415" w:author="Greg Clendenning" w:date="2024-04-16T16:42:00Z">
          <w:pPr>
            <w:pStyle w:val="SubStyle"/>
          </w:pPr>
        </w:pPrChange>
      </w:pPr>
    </w:p>
    <w:p w14:paraId="509C4B50" w14:textId="77777777" w:rsidR="00C71CAA" w:rsidRPr="001570EA" w:rsidRDefault="00C71CAA" w:rsidP="00C71CAA">
      <w:pPr>
        <w:pStyle w:val="SubStyle"/>
      </w:pPr>
      <w:r w:rsidRPr="001570EA">
        <w:t>Algorithms</w:t>
      </w:r>
    </w:p>
    <w:p w14:paraId="17021049" w14:textId="77777777" w:rsidR="00C71CAA" w:rsidRPr="001570EA" w:rsidRDefault="00C71CAA" w:rsidP="00C71CAA">
      <w:pPr>
        <w:pStyle w:val="NoSpacing"/>
      </w:pPr>
      <w:r w:rsidRPr="001570EA">
        <w:t>The energy savings and demand reduction are obtained through the following calculations:</w:t>
      </w:r>
    </w:p>
    <w:p w14:paraId="45377A4A" w14:textId="14C0B24F"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del w:id="13416" w:author="Greg Clendenning" w:date="2024-04-16T16:42:00Z">
                  <w:rPr>
                    <w:rFonts w:ascii="Cambria Math" w:hAnsi="Cambria Math" w:cs="Arial"/>
                    <w:i w:val="0"/>
                    <w:szCs w:val="20"/>
                  </w:rPr>
                </w:del>
              </m:ctrlPr>
            </m:fPr>
            <m:num>
              <m:r>
                <w:del w:id="13417" w:author="Greg Clendenning" w:date="2024-04-16T16:42:00Z">
                  <w:rPr>
                    <w:rFonts w:ascii="Cambria Math" w:hAnsi="Cambria Math" w:cs="Arial"/>
                    <w:szCs w:val="20"/>
                  </w:rPr>
                  <m:t xml:space="preserve"> </m:t>
                </w:del>
              </m:r>
              <m:d>
                <m:dPr>
                  <m:ctrlPr>
                    <w:del w:id="13418" w:author="Greg Clendenning" w:date="2024-04-16T16:42:00Z">
                      <w:rPr>
                        <w:rFonts w:ascii="Cambria Math" w:hAnsi="Cambria Math" w:cs="Arial"/>
                        <w:i w:val="0"/>
                      </w:rPr>
                    </w:del>
                  </m:ctrlPr>
                </m:dPr>
                <m:e>
                  <m:sSub>
                    <m:sSubPr>
                      <m:ctrlPr>
                        <w:del w:id="13419" w:author="Greg Clendenning" w:date="2024-04-16T16:42:00Z">
                          <w:rPr>
                            <w:rFonts w:ascii="Cambria Math" w:hAnsi="Cambria Math" w:cs="Arial"/>
                            <w:i w:val="0"/>
                          </w:rPr>
                        </w:del>
                      </m:ctrlPr>
                    </m:sSubPr>
                    <m:e>
                      <m:r>
                        <w:del w:id="13420" w:author="Greg Clendenning" w:date="2024-04-16T16:42:00Z">
                          <w:rPr>
                            <w:rFonts w:ascii="Cambria Math" w:hAnsi="Cambria Math" w:cs="Arial"/>
                            <w:szCs w:val="20"/>
                          </w:rPr>
                          <m:t>GPM</m:t>
                        </w:del>
                      </m:r>
                    </m:e>
                    <m:sub>
                      <m:r>
                        <w:del w:id="13421" w:author="Greg Clendenning" w:date="2024-04-16T16:42:00Z">
                          <w:rPr>
                            <w:rFonts w:ascii="Cambria Math" w:hAnsi="Cambria Math" w:cs="Arial"/>
                            <w:szCs w:val="20"/>
                          </w:rPr>
                          <m:t>base</m:t>
                        </w:del>
                      </m:r>
                    </m:sub>
                  </m:sSub>
                  <m:r>
                    <w:del w:id="13422" w:author="Greg Clendenning" w:date="2024-04-16T16:42:00Z">
                      <w:rPr>
                        <w:rFonts w:ascii="Cambria Math" w:hAnsi="Cambria Math" w:cs="Arial"/>
                        <w:szCs w:val="20"/>
                      </w:rPr>
                      <m:t>-</m:t>
                    </w:del>
                  </m:r>
                  <m:sSub>
                    <m:sSubPr>
                      <m:ctrlPr>
                        <w:del w:id="13423" w:author="Greg Clendenning" w:date="2024-04-16T16:42:00Z">
                          <w:rPr>
                            <w:rFonts w:ascii="Cambria Math" w:hAnsi="Cambria Math" w:cs="Arial"/>
                            <w:i w:val="0"/>
                          </w:rPr>
                        </w:del>
                      </m:ctrlPr>
                    </m:sSubPr>
                    <m:e>
                      <m:r>
                        <w:del w:id="13424" w:author="Greg Clendenning" w:date="2024-04-16T16:42:00Z">
                          <w:rPr>
                            <w:rFonts w:ascii="Cambria Math" w:hAnsi="Cambria Math" w:cs="Arial"/>
                            <w:szCs w:val="20"/>
                          </w:rPr>
                          <m:t>GPM</m:t>
                        </w:del>
                      </m:r>
                    </m:e>
                    <m:sub>
                      <m:r>
                        <w:del w:id="13425" w:author="Greg Clendenning" w:date="2024-04-16T16:42:00Z">
                          <w:rPr>
                            <w:rFonts w:ascii="Cambria Math" w:hAnsi="Cambria Math" w:cs="Arial"/>
                            <w:szCs w:val="20"/>
                          </w:rPr>
                          <m:t>low</m:t>
                        </w:del>
                      </m:r>
                    </m:sub>
                  </m:sSub>
                </m:e>
              </m:d>
              <m:r>
                <w:del w:id="13426" w:author="Greg Clendenning" w:date="2024-04-16T16:42:00Z">
                  <w:rPr>
                    <w:rFonts w:ascii="Cambria Math" w:hAnsi="Cambria Math" w:cs="Arial"/>
                    <w:szCs w:val="20"/>
                  </w:rPr>
                  <m:t>× 8.3</m:t>
                </w:del>
              </m:r>
              <m:box>
                <m:boxPr>
                  <m:ctrlPr>
                    <w:del w:id="13427" w:author="Greg Clendenning" w:date="2024-04-16T16:42:00Z">
                      <w:rPr>
                        <w:rFonts w:ascii="Cambria Math" w:hAnsi="Cambria Math" w:cs="Arial"/>
                        <w:i w:val="0"/>
                        <w:szCs w:val="20"/>
                      </w:rPr>
                    </w:del>
                  </m:ctrlPr>
                </m:boxPr>
                <m:e>
                  <m:argPr>
                    <m:argSz m:val="-1"/>
                  </m:argPr>
                  <m:f>
                    <m:fPr>
                      <m:ctrlPr>
                        <w:del w:id="13428" w:author="Greg Clendenning" w:date="2024-04-16T16:42:00Z">
                          <w:rPr>
                            <w:rFonts w:ascii="Cambria Math" w:hAnsi="Cambria Math" w:cs="Arial"/>
                            <w:i w:val="0"/>
                            <w:szCs w:val="20"/>
                          </w:rPr>
                        </w:del>
                      </m:ctrlPr>
                    </m:fPr>
                    <m:num>
                      <m:r>
                        <w:del w:id="13429" w:author="Greg Clendenning" w:date="2024-04-16T16:42:00Z">
                          <w:rPr>
                            <w:rFonts w:ascii="Cambria Math" w:hAnsi="Cambria Math" w:cs="Arial"/>
                            <w:szCs w:val="20"/>
                          </w:rPr>
                          <m:t>BTU</m:t>
                        </w:del>
                      </m:r>
                    </m:num>
                    <m:den>
                      <m:r>
                        <w:del w:id="13430" w:author="Greg Clendenning" w:date="2024-04-16T16:42:00Z">
                          <w:rPr>
                            <w:rFonts w:ascii="Cambria Math" w:hAnsi="Cambria Math" w:cs="Arial"/>
                            <w:szCs w:val="20"/>
                          </w:rPr>
                          <m:t>gal∙℉</m:t>
                        </w:del>
                      </m:r>
                    </m:den>
                  </m:f>
                </m:e>
              </m:box>
              <m:r>
                <w:del w:id="13431" w:author="Greg Clendenning" w:date="2024-04-16T16:42:00Z">
                  <w:rPr>
                    <w:rFonts w:ascii="Cambria Math" w:hAnsi="Cambria Math" w:cs="Arial"/>
                    <w:szCs w:val="20"/>
                  </w:rPr>
                  <m:t xml:space="preserve">  × </m:t>
                </w:del>
              </m:r>
              <m:d>
                <m:dPr>
                  <m:ctrlPr>
                    <w:del w:id="13432" w:author="Greg Clendenning" w:date="2024-04-16T16:42:00Z">
                      <w:rPr>
                        <w:rFonts w:ascii="Cambria Math" w:hAnsi="Cambria Math" w:cs="Arial"/>
                        <w:i w:val="0"/>
                        <w:szCs w:val="20"/>
                      </w:rPr>
                    </w:del>
                  </m:ctrlPr>
                </m:dPr>
                <m:e>
                  <m:sSub>
                    <m:sSubPr>
                      <m:ctrlPr>
                        <w:del w:id="13433" w:author="Greg Clendenning" w:date="2024-04-16T16:42:00Z">
                          <w:rPr>
                            <w:rFonts w:ascii="Cambria Math" w:hAnsi="Cambria Math" w:cs="Arial"/>
                            <w:i w:val="0"/>
                            <w:szCs w:val="20"/>
                          </w:rPr>
                        </w:del>
                      </m:ctrlPr>
                    </m:sSubPr>
                    <m:e>
                      <m:r>
                        <w:del w:id="13434" w:author="Greg Clendenning" w:date="2024-04-16T16:42:00Z">
                          <w:rPr>
                            <w:rFonts w:ascii="Cambria Math" w:hAnsi="Cambria Math" w:cs="Arial"/>
                            <w:szCs w:val="20"/>
                          </w:rPr>
                          <m:t>T</m:t>
                        </w:del>
                      </m:r>
                    </m:e>
                    <m:sub>
                      <m:r>
                        <w:del w:id="13435" w:author="Greg Clendenning" w:date="2024-04-16T16:42:00Z">
                          <w:rPr>
                            <w:rFonts w:ascii="Cambria Math" w:hAnsi="Cambria Math" w:cs="Arial"/>
                            <w:szCs w:val="20"/>
                          </w:rPr>
                          <m:t>out</m:t>
                        </w:del>
                      </m:r>
                    </m:sub>
                  </m:sSub>
                  <m:r>
                    <w:del w:id="13436" w:author="Greg Clendenning" w:date="2024-04-16T16:42:00Z">
                      <w:rPr>
                        <w:rFonts w:ascii="Cambria Math" w:hAnsi="Cambria Math" w:cs="Arial"/>
                        <w:szCs w:val="20"/>
                      </w:rPr>
                      <m:t xml:space="preserve">- </m:t>
                    </w:del>
                  </m:r>
                  <m:sSub>
                    <m:sSubPr>
                      <m:ctrlPr>
                        <w:del w:id="13437" w:author="Greg Clendenning" w:date="2024-04-16T16:42:00Z">
                          <w:rPr>
                            <w:rFonts w:ascii="Cambria Math" w:hAnsi="Cambria Math" w:cs="Arial"/>
                            <w:i w:val="0"/>
                            <w:szCs w:val="20"/>
                          </w:rPr>
                        </w:del>
                      </m:ctrlPr>
                    </m:sSubPr>
                    <m:e>
                      <m:r>
                        <w:del w:id="13438" w:author="Greg Clendenning" w:date="2024-04-16T16:42:00Z">
                          <w:rPr>
                            <w:rFonts w:ascii="Cambria Math" w:hAnsi="Cambria Math" w:cs="Arial"/>
                            <w:szCs w:val="20"/>
                          </w:rPr>
                          <m:t>T</m:t>
                        </w:del>
                      </m:r>
                    </m:e>
                    <m:sub>
                      <m:r>
                        <w:del w:id="13439" w:author="Greg Clendenning" w:date="2024-04-16T16:42:00Z">
                          <w:rPr>
                            <w:rFonts w:ascii="Cambria Math" w:hAnsi="Cambria Math" w:cs="Arial"/>
                            <w:szCs w:val="20"/>
                          </w:rPr>
                          <m:t>in</m:t>
                        </w:del>
                      </m:r>
                    </m:sub>
                  </m:sSub>
                </m:e>
              </m:d>
              <m:r>
                <w:del w:id="13440" w:author="Greg Clendenning" w:date="2024-04-16T16:42:00Z">
                  <w:rPr>
                    <w:rFonts w:ascii="Cambria Math" w:hAnsi="Cambria Math" w:cs="Arial"/>
                    <w:szCs w:val="20"/>
                  </w:rPr>
                  <m:t xml:space="preserve"> </m:t>
                </w:del>
              </m:r>
            </m:num>
            <m:den>
              <m:r>
                <w:del w:id="13441" w:author="Greg Clendenning" w:date="2024-04-16T16:42:00Z">
                  <w:rPr>
                    <w:rFonts w:ascii="Cambria Math" w:hAnsi="Cambria Math" w:cs="Arial"/>
                    <w:szCs w:val="20"/>
                  </w:rPr>
                  <m:t>3412</m:t>
                </w:del>
              </m:r>
              <m:box>
                <m:boxPr>
                  <m:ctrlPr>
                    <w:del w:id="13442" w:author="Greg Clendenning" w:date="2024-04-16T16:42:00Z">
                      <w:rPr>
                        <w:rFonts w:ascii="Cambria Math" w:hAnsi="Cambria Math" w:cs="Arial"/>
                        <w:i w:val="0"/>
                        <w:szCs w:val="20"/>
                      </w:rPr>
                    </w:del>
                  </m:ctrlPr>
                </m:boxPr>
                <m:e>
                  <m:argPr>
                    <m:argSz m:val="-1"/>
                  </m:argPr>
                  <m:f>
                    <m:fPr>
                      <m:ctrlPr>
                        <w:del w:id="13443" w:author="Greg Clendenning" w:date="2024-04-16T16:42:00Z">
                          <w:rPr>
                            <w:rFonts w:ascii="Cambria Math" w:hAnsi="Cambria Math" w:cs="Arial"/>
                            <w:i w:val="0"/>
                            <w:szCs w:val="20"/>
                          </w:rPr>
                        </w:del>
                      </m:ctrlPr>
                    </m:fPr>
                    <m:num>
                      <m:r>
                        <w:del w:id="13444" w:author="Greg Clendenning" w:date="2024-04-16T16:42:00Z">
                          <w:rPr>
                            <w:rFonts w:ascii="Cambria Math" w:hAnsi="Cambria Math" w:cs="Arial"/>
                            <w:szCs w:val="20"/>
                          </w:rPr>
                          <m:t>BTU</m:t>
                        </w:del>
                      </m:r>
                    </m:num>
                    <m:den>
                      <m:r>
                        <w:del w:id="13445" w:author="Greg Clendenning" w:date="2024-04-16T16:42:00Z">
                          <w:rPr>
                            <w:rFonts w:ascii="Cambria Math" w:hAnsi="Cambria Math" w:cs="Arial"/>
                            <w:szCs w:val="20"/>
                          </w:rPr>
                          <m:t>kWh</m:t>
                        </w:del>
                      </m:r>
                    </m:den>
                  </m:f>
                </m:e>
              </m:box>
              <m:r>
                <w:del w:id="13446" w:author="Greg Clendenning" w:date="2024-04-16T16:42:00Z">
                  <w:rPr>
                    <w:rFonts w:ascii="Cambria Math" w:hAnsi="Cambria Math" w:cs="Arial"/>
                    <w:szCs w:val="20"/>
                  </w:rPr>
                  <m:t>×RE</m:t>
                </w:del>
              </m:r>
            </m:den>
          </m:f>
          <m:f>
            <m:fPr>
              <m:ctrlPr>
                <w:ins w:id="13447" w:author="Greg Clendenning" w:date="2024-04-16T16:42:00Z">
                  <w:rPr>
                    <w:rFonts w:ascii="Cambria Math" w:hAnsi="Cambria Math" w:cs="Arial"/>
                    <w:i w:val="0"/>
                    <w:szCs w:val="20"/>
                  </w:rPr>
                </w:ins>
              </m:ctrlPr>
            </m:fPr>
            <m:num>
              <m:r>
                <w:ins w:id="13448" w:author="Greg Clendenning" w:date="2024-04-16T16:42:00Z">
                  <w:rPr>
                    <w:rFonts w:ascii="Cambria Math" w:hAnsi="Cambria Math" w:cs="Arial"/>
                    <w:szCs w:val="20"/>
                  </w:rPr>
                  <m:t xml:space="preserve"> </m:t>
                </w:ins>
              </m:r>
              <m:d>
                <m:dPr>
                  <m:ctrlPr>
                    <w:ins w:id="13449" w:author="Greg Clendenning" w:date="2024-04-16T16:42:00Z">
                      <w:rPr>
                        <w:rFonts w:ascii="Cambria Math" w:hAnsi="Cambria Math" w:cs="Arial"/>
                        <w:i w:val="0"/>
                      </w:rPr>
                    </w:ins>
                  </m:ctrlPr>
                </m:dPr>
                <m:e>
                  <m:sSub>
                    <m:sSubPr>
                      <m:ctrlPr>
                        <w:ins w:id="13450" w:author="Greg Clendenning" w:date="2024-04-16T16:42:00Z">
                          <w:rPr>
                            <w:rFonts w:ascii="Cambria Math" w:hAnsi="Cambria Math" w:cs="Arial"/>
                            <w:i w:val="0"/>
                          </w:rPr>
                        </w:ins>
                      </m:ctrlPr>
                    </m:sSubPr>
                    <m:e>
                      <m:r>
                        <w:ins w:id="13451" w:author="Greg Clendenning" w:date="2024-04-16T16:42:00Z">
                          <w:rPr>
                            <w:rFonts w:ascii="Cambria Math" w:hAnsi="Cambria Math" w:cs="Arial"/>
                            <w:szCs w:val="20"/>
                          </w:rPr>
                          <m:t>GPM</m:t>
                        </w:ins>
                      </m:r>
                    </m:e>
                    <m:sub>
                      <m:r>
                        <w:ins w:id="13452" w:author="Greg Clendenning" w:date="2024-04-16T16:42:00Z">
                          <w:rPr>
                            <w:rFonts w:ascii="Cambria Math" w:hAnsi="Cambria Math" w:cs="Arial"/>
                            <w:szCs w:val="20"/>
                          </w:rPr>
                          <m:t>base</m:t>
                        </w:ins>
                      </m:r>
                    </m:sub>
                  </m:sSub>
                  <m:r>
                    <w:ins w:id="13453" w:author="Greg Clendenning" w:date="2024-04-16T16:42:00Z">
                      <w:rPr>
                        <w:rFonts w:ascii="Cambria Math" w:hAnsi="Cambria Math" w:cs="Arial"/>
                        <w:szCs w:val="20"/>
                      </w:rPr>
                      <m:t>-</m:t>
                    </w:ins>
                  </m:r>
                  <m:sSub>
                    <m:sSubPr>
                      <m:ctrlPr>
                        <w:ins w:id="13454" w:author="Greg Clendenning" w:date="2024-04-16T16:42:00Z">
                          <w:rPr>
                            <w:rFonts w:ascii="Cambria Math" w:hAnsi="Cambria Math" w:cs="Arial"/>
                            <w:i w:val="0"/>
                          </w:rPr>
                        </w:ins>
                      </m:ctrlPr>
                    </m:sSubPr>
                    <m:e>
                      <m:r>
                        <w:ins w:id="13455" w:author="Greg Clendenning" w:date="2024-04-16T16:42:00Z">
                          <w:rPr>
                            <w:rFonts w:ascii="Cambria Math" w:hAnsi="Cambria Math" w:cs="Arial"/>
                            <w:szCs w:val="20"/>
                          </w:rPr>
                          <m:t>GPM</m:t>
                        </w:ins>
                      </m:r>
                    </m:e>
                    <m:sub>
                      <m:r>
                        <w:ins w:id="13456" w:author="Greg Clendenning" w:date="2024-04-16T16:42:00Z">
                          <w:rPr>
                            <w:rFonts w:ascii="Cambria Math" w:hAnsi="Cambria Math" w:cs="Arial"/>
                            <w:szCs w:val="20"/>
                          </w:rPr>
                          <m:t>low</m:t>
                        </w:ins>
                      </m:r>
                    </m:sub>
                  </m:sSub>
                </m:e>
              </m:d>
              <m:r>
                <w:ins w:id="13457" w:author="Greg Clendenning" w:date="2024-04-16T16:42:00Z">
                  <w:rPr>
                    <w:rFonts w:ascii="Cambria Math" w:hAnsi="Cambria Math" w:cs="Arial"/>
                    <w:szCs w:val="20"/>
                  </w:rPr>
                  <m:t xml:space="preserve">× 8.3  × </m:t>
                </w:ins>
              </m:r>
              <m:d>
                <m:dPr>
                  <m:ctrlPr>
                    <w:ins w:id="13458" w:author="Greg Clendenning" w:date="2024-04-16T16:42:00Z">
                      <w:rPr>
                        <w:rFonts w:ascii="Cambria Math" w:hAnsi="Cambria Math" w:cs="Arial"/>
                        <w:i w:val="0"/>
                        <w:szCs w:val="20"/>
                      </w:rPr>
                    </w:ins>
                  </m:ctrlPr>
                </m:dPr>
                <m:e>
                  <m:sSub>
                    <m:sSubPr>
                      <m:ctrlPr>
                        <w:ins w:id="13459" w:author="Greg Clendenning" w:date="2024-04-16T16:42:00Z">
                          <w:rPr>
                            <w:rFonts w:ascii="Cambria Math" w:hAnsi="Cambria Math" w:cs="Arial"/>
                            <w:i w:val="0"/>
                            <w:szCs w:val="20"/>
                          </w:rPr>
                        </w:ins>
                      </m:ctrlPr>
                    </m:sSubPr>
                    <m:e>
                      <m:r>
                        <w:ins w:id="13460" w:author="Greg Clendenning" w:date="2024-04-16T16:42:00Z">
                          <w:rPr>
                            <w:rFonts w:ascii="Cambria Math" w:hAnsi="Cambria Math" w:cs="Arial"/>
                            <w:szCs w:val="20"/>
                          </w:rPr>
                          <m:t>T</m:t>
                        </w:ins>
                      </m:r>
                    </m:e>
                    <m:sub>
                      <m:r>
                        <w:ins w:id="13461" w:author="Greg Clendenning" w:date="2024-04-16T16:42:00Z">
                          <w:rPr>
                            <w:rFonts w:ascii="Cambria Math" w:hAnsi="Cambria Math" w:cs="Arial"/>
                            <w:szCs w:val="20"/>
                          </w:rPr>
                          <m:t>out</m:t>
                        </w:ins>
                      </m:r>
                    </m:sub>
                  </m:sSub>
                  <m:r>
                    <w:ins w:id="13462" w:author="Greg Clendenning" w:date="2024-04-16T16:42:00Z">
                      <w:rPr>
                        <w:rFonts w:ascii="Cambria Math" w:hAnsi="Cambria Math" w:cs="Arial"/>
                        <w:szCs w:val="20"/>
                      </w:rPr>
                      <m:t xml:space="preserve">- </m:t>
                    </w:ins>
                  </m:r>
                  <m:sSub>
                    <m:sSubPr>
                      <m:ctrlPr>
                        <w:ins w:id="13463" w:author="Greg Clendenning" w:date="2024-04-16T16:42:00Z">
                          <w:rPr>
                            <w:rFonts w:ascii="Cambria Math" w:hAnsi="Cambria Math" w:cs="Arial"/>
                            <w:i w:val="0"/>
                            <w:szCs w:val="20"/>
                          </w:rPr>
                        </w:ins>
                      </m:ctrlPr>
                    </m:sSubPr>
                    <m:e>
                      <m:r>
                        <w:ins w:id="13464" w:author="Greg Clendenning" w:date="2024-04-16T16:42:00Z">
                          <w:rPr>
                            <w:rFonts w:ascii="Cambria Math" w:hAnsi="Cambria Math" w:cs="Arial"/>
                            <w:szCs w:val="20"/>
                          </w:rPr>
                          <m:t>T</m:t>
                        </w:ins>
                      </m:r>
                    </m:e>
                    <m:sub>
                      <m:r>
                        <w:ins w:id="13465" w:author="Greg Clendenning" w:date="2024-04-16T16:42:00Z">
                          <w:rPr>
                            <w:rFonts w:ascii="Cambria Math" w:hAnsi="Cambria Math" w:cs="Arial"/>
                            <w:szCs w:val="20"/>
                          </w:rPr>
                          <m:t>in</m:t>
                        </w:ins>
                      </m:r>
                    </m:sub>
                  </m:sSub>
                </m:e>
              </m:d>
              <m:r>
                <w:ins w:id="13466" w:author="Greg Clendenning" w:date="2024-04-16T16:42:00Z">
                  <w:rPr>
                    <w:rFonts w:ascii="Cambria Math" w:hAnsi="Cambria Math" w:cs="Arial"/>
                    <w:szCs w:val="20"/>
                  </w:rPr>
                  <m:t xml:space="preserve"> </m:t>
                </w:ins>
              </m:r>
            </m:num>
            <m:den>
              <m:r>
                <w:ins w:id="13467" w:author="Greg Clendenning" w:date="2024-04-16T16:42:00Z">
                  <w:rPr>
                    <w:rFonts w:ascii="Cambria Math" w:hAnsi="Cambria Math" w:cs="Arial"/>
                    <w:szCs w:val="20"/>
                  </w:rPr>
                  <m:t>3412×RE</m:t>
                </w:ins>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DF×</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del w:id="13468" w:author="Greg Clendenning" w:date="2024-04-16T16:42:00Z">
                      <w:rPr>
                        <w:rFonts w:ascii="Cambria Math" w:hAnsi="Cambria Math" w:cs="Arial"/>
                        <w:i w:val="0"/>
                        <w:szCs w:val="20"/>
                      </w:rPr>
                    </w:del>
                  </m:ctrlPr>
                </m:fPr>
                <m:num>
                  <m:r>
                    <w:del w:id="13469" w:author="Greg Clendenning" w:date="2024-04-16T16:42:00Z">
                      <w:rPr>
                        <w:rFonts w:ascii="Cambria Math" w:hAnsi="Cambria Math" w:cs="Arial"/>
                        <w:szCs w:val="20"/>
                      </w:rPr>
                      <m:t>DF×</m:t>
                    </w:del>
                  </m:r>
                  <m:sSub>
                    <m:sSubPr>
                      <m:ctrlPr>
                        <w:del w:id="13470" w:author="Greg Clendenning" w:date="2024-04-16T16:42:00Z">
                          <w:rPr>
                            <w:rFonts w:ascii="Cambria Math" w:hAnsi="Cambria Math" w:cs="Arial"/>
                            <w:i w:val="0"/>
                          </w:rPr>
                        </w:del>
                      </m:ctrlPr>
                    </m:sSubPr>
                    <m:e>
                      <m:r>
                        <w:del w:id="13471" w:author="Greg Clendenning" w:date="2024-04-16T16:42:00Z">
                          <w:rPr>
                            <w:rFonts w:ascii="Cambria Math" w:hAnsi="Cambria Math" w:cs="Arial"/>
                            <w:szCs w:val="20"/>
                          </w:rPr>
                          <m:t>T</m:t>
                        </w:del>
                      </m:r>
                    </m:e>
                    <m:sub>
                      <m:r>
                        <w:del w:id="13472" w:author="Greg Clendenning" w:date="2024-04-16T16:42:00Z">
                          <w:rPr>
                            <w:rFonts w:ascii="Cambria Math" w:hAnsi="Cambria Math" w:cs="Arial"/>
                            <w:szCs w:val="20"/>
                          </w:rPr>
                          <m:t>person-day</m:t>
                        </w:del>
                      </m:r>
                    </m:sub>
                  </m:sSub>
                  <m:r>
                    <w:del w:id="13473" w:author="Greg Clendenning" w:date="2024-04-16T16:42:00Z">
                      <w:rPr>
                        <w:rFonts w:ascii="Cambria Math" w:hAnsi="Cambria Math" w:cs="Arial"/>
                        <w:szCs w:val="20"/>
                      </w:rPr>
                      <m:t>×</m:t>
                    </w:del>
                  </m:r>
                  <m:sSub>
                    <m:sSubPr>
                      <m:ctrlPr>
                        <w:del w:id="13474" w:author="Greg Clendenning" w:date="2024-04-16T16:42:00Z">
                          <w:rPr>
                            <w:rFonts w:ascii="Cambria Math" w:hAnsi="Cambria Math" w:cs="Arial"/>
                            <w:i w:val="0"/>
                            <w:szCs w:val="20"/>
                          </w:rPr>
                        </w:del>
                      </m:ctrlPr>
                    </m:sSubPr>
                    <m:e>
                      <m:r>
                        <w:del w:id="13475" w:author="Greg Clendenning" w:date="2024-04-16T16:42:00Z">
                          <w:rPr>
                            <w:rFonts w:ascii="Cambria Math" w:hAnsi="Cambria Math" w:cs="Arial"/>
                            <w:szCs w:val="20"/>
                          </w:rPr>
                          <m:t>N</m:t>
                        </w:del>
                      </m:r>
                    </m:e>
                    <m:sub>
                      <m:r>
                        <w:del w:id="13476" w:author="Greg Clendenning" w:date="2024-04-16T16:42:00Z">
                          <w:rPr>
                            <w:rFonts w:ascii="Cambria Math" w:hAnsi="Cambria Math" w:cs="Arial"/>
                            <w:szCs w:val="20"/>
                          </w:rPr>
                          <m:t>persons</m:t>
                        </w:del>
                      </m:r>
                    </m:sub>
                  </m:sSub>
                  <m:r>
                    <w:del w:id="13477" w:author="Greg Clendenning" w:date="2024-04-16T16:42:00Z">
                      <w:rPr>
                        <w:rFonts w:ascii="Cambria Math" w:hAnsi="Cambria Math" w:cs="Arial"/>
                        <w:szCs w:val="20"/>
                      </w:rPr>
                      <m:t xml:space="preserve"> × 365</m:t>
                    </w:del>
                  </m:r>
                  <m:f>
                    <m:fPr>
                      <m:ctrlPr>
                        <w:del w:id="13478" w:author="Greg Clendenning" w:date="2024-04-16T16:42:00Z">
                          <w:rPr>
                            <w:rFonts w:ascii="Cambria Math" w:hAnsi="Cambria Math" w:cs="Arial"/>
                            <w:i w:val="0"/>
                            <w:szCs w:val="20"/>
                          </w:rPr>
                        </w:del>
                      </m:ctrlPr>
                    </m:fPr>
                    <m:num>
                      <m:r>
                        <w:del w:id="13479" w:author="Greg Clendenning" w:date="2024-04-16T16:42:00Z">
                          <w:rPr>
                            <w:rFonts w:ascii="Cambria Math" w:hAnsi="Cambria Math" w:cs="Arial"/>
                            <w:szCs w:val="20"/>
                          </w:rPr>
                          <m:t>days</m:t>
                        </w:del>
                      </m:r>
                    </m:num>
                    <m:den>
                      <m:r>
                        <w:del w:id="13480" w:author="Greg Clendenning" w:date="2024-04-16T16:42:00Z">
                          <w:rPr>
                            <w:rFonts w:ascii="Cambria Math" w:hAnsi="Cambria Math" w:cs="Arial"/>
                            <w:szCs w:val="20"/>
                          </w:rPr>
                          <m:t>yr</m:t>
                        </w:del>
                      </m:r>
                    </m:den>
                  </m:f>
                </m:num>
                <m:den>
                  <m:sSub>
                    <m:sSubPr>
                      <m:ctrlPr>
                        <w:del w:id="13481" w:author="Greg Clendenning" w:date="2024-04-16T16:42:00Z">
                          <w:rPr>
                            <w:rFonts w:ascii="Cambria Math" w:hAnsi="Cambria Math" w:cs="Arial"/>
                            <w:i w:val="0"/>
                            <w:szCs w:val="20"/>
                          </w:rPr>
                        </w:del>
                      </m:ctrlPr>
                    </m:sSubPr>
                    <m:e>
                      <m:r>
                        <w:del w:id="13482" w:author="Greg Clendenning" w:date="2024-04-16T16:42:00Z">
                          <w:rPr>
                            <w:rFonts w:ascii="Cambria Math" w:hAnsi="Cambria Math" w:cs="Arial"/>
                            <w:szCs w:val="20"/>
                          </w:rPr>
                          <m:t>N</m:t>
                        </w:del>
                      </m:r>
                    </m:e>
                    <m:sub>
                      <m:r>
                        <w:del w:id="13483" w:author="Greg Clendenning" w:date="2024-04-16T16:42:00Z">
                          <w:rPr>
                            <w:rFonts w:ascii="Cambria Math" w:hAnsi="Cambria Math" w:cs="Arial"/>
                            <w:szCs w:val="20"/>
                          </w:rPr>
                          <m:t>faucets-home</m:t>
                        </w:del>
                      </m:r>
                    </m:sub>
                  </m:sSub>
                </m:den>
              </m:f>
              <m:ctrlPr>
                <w:ins w:id="13484" w:author="Greg Clendenning" w:date="2024-04-16T16:42:00Z">
                  <w:rPr>
                    <w:rFonts w:ascii="Cambria Math" w:hAnsi="Cambria Math" w:cs="Arial"/>
                    <w:i w:val="0"/>
                    <w:szCs w:val="20"/>
                  </w:rPr>
                </w:ins>
              </m:ctrlPr>
            </m:num>
            <m:den>
              <m:sSub>
                <m:sSubPr>
                  <m:ctrlPr>
                    <w:ins w:id="13485" w:author="Greg Clendenning" w:date="2024-04-16T16:42:00Z">
                      <w:rPr>
                        <w:rFonts w:ascii="Cambria Math" w:hAnsi="Cambria Math" w:cs="Arial"/>
                        <w:i w:val="0"/>
                        <w:szCs w:val="20"/>
                      </w:rPr>
                    </w:ins>
                  </m:ctrlPr>
                </m:sSubPr>
                <m:e>
                  <m:r>
                    <w:rPr>
                      <w:rFonts w:ascii="Cambria Math" w:hAnsi="Cambria Math" w:cs="Arial"/>
                      <w:szCs w:val="20"/>
                    </w:rPr>
                    <m:t>N</m:t>
                  </m:r>
                  <m:ctrlPr>
                    <w:rPr>
                      <w:rFonts w:ascii="Cambria Math" w:hAnsi="Cambria Math" w:cs="Arial"/>
                      <w:i w:val="0"/>
                      <w:szCs w:val="20"/>
                    </w:rPr>
                  </m:ctrlPr>
                </m:e>
                <m:sub>
                  <m:r>
                    <w:rPr>
                      <w:rFonts w:ascii="Cambria Math" w:hAnsi="Cambria Math" w:cs="Arial"/>
                      <w:szCs w:val="20"/>
                    </w:rPr>
                    <m:t>faucets-home</m:t>
                  </m:r>
                  <m:ctrlPr>
                    <w:rPr>
                      <w:rFonts w:ascii="Cambria Math" w:hAnsi="Cambria Math" w:cs="Arial"/>
                      <w:i w:val="0"/>
                      <w:szCs w:val="20"/>
                    </w:rPr>
                  </m:ctrlPr>
                </m:sub>
              </m:sSub>
            </m:den>
          </m:f>
          <m:r>
            <w:rPr>
              <w:rFonts w:ascii="Cambria Math" w:hAnsi="Cambria Math" w:cs="Arial"/>
              <w:szCs w:val="20"/>
            </w:rPr>
            <m:t xml:space="preserve"> ×ISR ×ELEC</m:t>
          </m:r>
        </m:oMath>
      </m:oMathPara>
    </w:p>
    <w:p w14:paraId="7C5B4471" w14:textId="77777777" w:rsidR="00C71CAA" w:rsidRPr="001570EA" w:rsidRDefault="00C71CAA" w:rsidP="00C71CAA">
      <w:pPr>
        <w:pStyle w:val="Equation"/>
        <w:ind w:left="0" w:firstLine="0"/>
        <w:rPr>
          <w:rFonts w:ascii="Cambria Math" w:hAnsi="Cambria Math" w:cs="Arial"/>
          <w:szCs w:val="20"/>
          <w:vertAlign w:val="subscript"/>
        </w:rPr>
      </w:pPr>
    </w:p>
    <w:p w14:paraId="545DA1E7" w14:textId="2617C0AA" w:rsidR="00C71CAA" w:rsidRPr="001570EA" w:rsidRDefault="00C71CAA" w:rsidP="00C71CAA">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del w:id="13486" w:author="Greg Clendenning" w:date="2024-04-16T16:42:00Z">
                  <w:rPr>
                    <w:rFonts w:ascii="Cambria Math" w:hAnsi="Cambria Math" w:cs="Arial"/>
                    <w:i w:val="0"/>
                    <w:szCs w:val="20"/>
                    <w:vertAlign w:val="subscript"/>
                  </w:rPr>
                </w:del>
              </m:ctrlPr>
            </m:sSubPr>
            <m:e>
              <m:r>
                <w:del w:id="13487" w:author="Greg Clendenning" w:date="2024-04-16T16:42:00Z">
                  <w:rPr>
                    <w:rFonts w:ascii="Cambria Math" w:hAnsi="Cambria Math" w:cs="Arial"/>
                    <w:szCs w:val="20"/>
                    <w:vertAlign w:val="subscript"/>
                  </w:rPr>
                  <m:t>kW</m:t>
                </w:del>
              </m:r>
              <m:ctrlPr>
                <w:del w:id="13488" w:author="Greg Clendenning" w:date="2024-04-16T16:42:00Z">
                  <w:rPr>
                    <w:rFonts w:ascii="Cambria Math" w:eastAsia="Cambria Math" w:hAnsi="Cambria Math" w:cs="Cambria Math"/>
                    <w:i w:val="0"/>
                    <w:szCs w:val="20"/>
                    <w:vertAlign w:val="subscript"/>
                  </w:rPr>
                </w:del>
              </m:ctrlPr>
            </m:e>
            <m:sub>
              <m:r>
                <w:del w:id="13489" w:author="Greg Clendenning" w:date="2024-04-16T16:42:00Z">
                  <w:rPr>
                    <w:rFonts w:ascii="Cambria Math" w:hAnsi="Cambria Math" w:cs="Arial"/>
                    <w:szCs w:val="20"/>
                    <w:vertAlign w:val="subscript"/>
                  </w:rPr>
                  <m:t>peak</m:t>
                </w:del>
              </m:r>
            </m:sub>
          </m:sSub>
          <m:sSub>
            <m:sSubPr>
              <m:ctrlPr>
                <w:ins w:id="13490" w:author="Greg Clendenning" w:date="2024-04-16T16:42:00Z">
                  <w:rPr>
                    <w:rFonts w:ascii="Cambria Math" w:hAnsi="Cambria Math" w:cs="Arial"/>
                    <w:i w:val="0"/>
                    <w:szCs w:val="20"/>
                    <w:vertAlign w:val="subscript"/>
                  </w:rPr>
                </w:ins>
              </m:ctrlPr>
            </m:sSubPr>
            <m:e>
              <m:r>
                <w:ins w:id="13491" w:author="Greg Clendenning" w:date="2024-04-16T16:42:00Z">
                  <w:rPr>
                    <w:rFonts w:ascii="Cambria Math" w:hAnsi="Cambria Math" w:cs="Arial"/>
                    <w:szCs w:val="20"/>
                    <w:vertAlign w:val="subscript"/>
                  </w:rPr>
                  <m:t>kW</m:t>
                </w:ins>
              </m:r>
              <m:ctrlPr>
                <w:ins w:id="13492" w:author="Greg Clendenning" w:date="2024-04-16T16:42:00Z">
                  <w:rPr>
                    <w:rFonts w:ascii="Cambria Math" w:eastAsia="Cambria Math" w:hAnsi="Cambria Math" w:cs="Cambria Math"/>
                    <w:i w:val="0"/>
                    <w:szCs w:val="20"/>
                    <w:vertAlign w:val="subscript"/>
                  </w:rPr>
                </w:ins>
              </m:ctrlPr>
            </m:e>
            <m:sub>
              <m:r>
                <w:ins w:id="13493" w:author="Greg Clendenning" w:date="2024-04-16T16:42:00Z">
                  <w:rPr>
                    <w:rFonts w:ascii="Cambria Math" w:hAnsi="Cambria Math" w:cs="Arial"/>
                    <w:szCs w:val="20"/>
                    <w:vertAlign w:val="subscript"/>
                  </w:rPr>
                  <m:t>summer peak</m:t>
                </w:ins>
              </m:r>
            </m:sub>
          </m:sSub>
          <m:r>
            <w:rPr>
              <w:rFonts w:ascii="Cambria Math" w:hAnsi="Cambria Math" w:cs="Arial"/>
              <w:szCs w:val="20"/>
              <w:vertAlign w:val="subscript"/>
            </w:rPr>
            <m:t xml:space="preserve">                               =</m:t>
          </m:r>
          <m:r>
            <w:rPr>
              <w:rFonts w:ascii="Cambria Math" w:hAnsi="Cambria Math" w:cs="Arial"/>
              <w:szCs w:val="20"/>
            </w:rPr>
            <m:t>∆</m:t>
          </m:r>
          <m:r>
            <w:del w:id="13494" w:author="Greg Clendenning" w:date="2024-04-16T16:42:00Z">
              <w:rPr>
                <w:rFonts w:ascii="Cambria Math" w:hAnsi="Cambria Math" w:cs="Arial"/>
                <w:szCs w:val="20"/>
              </w:rPr>
              <m:t xml:space="preserve"> </m:t>
            </w:del>
          </m:r>
          <m:r>
            <w:rPr>
              <w:rFonts w:ascii="Cambria Math" w:hAnsi="Cambria Math" w:cs="Arial"/>
              <w:szCs w:val="20"/>
            </w:rPr>
            <m:t>kWh×</m:t>
          </m:r>
          <m:r>
            <w:del w:id="13495" w:author="Greg Clendenning" w:date="2024-04-16T16:42:00Z">
              <w:rPr>
                <w:rFonts w:ascii="Cambria Math" w:hAnsi="Cambria Math" w:cs="Arial"/>
                <w:szCs w:val="20"/>
              </w:rPr>
              <m:t>ETDF</m:t>
            </w:del>
          </m:r>
          <m:sSub>
            <m:sSubPr>
              <m:ctrlPr>
                <w:ins w:id="13496" w:author="Greg Clendenning" w:date="2024-04-16T16:42:00Z">
                  <w:rPr>
                    <w:rFonts w:ascii="Cambria Math" w:hAnsi="Cambria Math" w:cs="Arial"/>
                    <w:szCs w:val="20"/>
                  </w:rPr>
                </w:ins>
              </m:ctrlPr>
            </m:sSubPr>
            <m:e>
              <m:r>
                <w:ins w:id="13497" w:author="Greg Clendenning" w:date="2024-04-16T16:42:00Z">
                  <w:rPr>
                    <w:rFonts w:ascii="Cambria Math" w:hAnsi="Cambria Math" w:cs="Arial"/>
                    <w:szCs w:val="20"/>
                  </w:rPr>
                  <m:t>ETDF</m:t>
                </w:ins>
              </m:r>
            </m:e>
            <m:sub>
              <m:r>
                <w:ins w:id="13498" w:author="Greg Clendenning" w:date="2024-04-16T16:42:00Z">
                  <w:rPr>
                    <w:rFonts w:ascii="Cambria Math" w:hAnsi="Cambria Math" w:cs="Arial"/>
                    <w:szCs w:val="20"/>
                  </w:rPr>
                  <m:t>s</m:t>
                </w:ins>
              </m:r>
            </m:sub>
          </m:sSub>
        </m:oMath>
      </m:oMathPara>
    </w:p>
    <w:p w14:paraId="271908B1" w14:textId="77777777" w:rsidR="00C71CAA" w:rsidRPr="001570EA" w:rsidRDefault="00C71CAA" w:rsidP="00C71CAA">
      <w:pPr>
        <w:pStyle w:val="Equation"/>
        <w:ind w:left="0" w:firstLine="0"/>
        <w:rPr>
          <w:rPrChange w:id="13499" w:author="Greg Clendenning" w:date="2024-04-16T16:42:00Z">
            <w:rPr>
              <w:vertAlign w:val="subscript"/>
            </w:rPr>
          </w:rPrChange>
        </w:rPr>
      </w:pPr>
    </w:p>
    <w:p w14:paraId="78471398" w14:textId="77777777" w:rsidR="00FA5174" w:rsidRPr="00E4206C" w:rsidRDefault="00FA5174" w:rsidP="00FA5174">
      <w:pPr>
        <w:pStyle w:val="BodyText"/>
        <w:spacing w:after="120"/>
        <w:rPr>
          <w:del w:id="13500" w:author="Greg Clendenning" w:date="2024-04-16T16:42:00Z"/>
          <w:b/>
        </w:rPr>
      </w:pPr>
      <w:del w:id="13501" w:author="Greg Clendenning" w:date="2024-04-16T16:42:00Z">
        <w:r w:rsidRPr="00E4206C">
          <w:rPr>
            <w:b/>
          </w:rPr>
          <w:delText>Where:</w:delText>
        </w:r>
      </w:del>
    </w:p>
    <w:p w14:paraId="59C7A641" w14:textId="77777777" w:rsidR="00FA5174" w:rsidRPr="007B1605" w:rsidRDefault="00FA5174" w:rsidP="00FA5174">
      <w:pPr>
        <w:pStyle w:val="BodyText"/>
        <w:rPr>
          <w:del w:id="13502" w:author="Greg Clendenning" w:date="2024-04-16T16:42:00Z"/>
          <w:rFonts w:cs="Arial"/>
        </w:rPr>
      </w:pPr>
      <m:oMathPara>
        <m:oMathParaPr>
          <m:jc m:val="left"/>
        </m:oMathParaPr>
        <m:oMath>
          <m:r>
            <w:del w:id="13503" w:author="Greg Clendenning" w:date="2024-04-16T16:42:00Z">
              <w:rPr>
                <w:rFonts w:ascii="Cambria Math" w:hAnsi="Cambria Math" w:cs="Arial"/>
                <w:vertAlign w:val="subscript"/>
              </w:rPr>
              <m:t xml:space="preserve">ETDF      </m:t>
            </w:del>
          </m:r>
          <m:r>
            <w:del w:id="13504" w:author="Greg Clendenning" w:date="2024-04-16T16:42:00Z">
              <m:rPr>
                <m:sty m:val="p"/>
              </m:rPr>
              <w:rPr>
                <w:rFonts w:ascii="Cambria Math" w:hAnsi="Cambria Math" w:cs="Arial"/>
                <w:vertAlign w:val="subscript"/>
              </w:rPr>
              <m:t xml:space="preserve">                               =</m:t>
            </w:del>
          </m:r>
          <m:f>
            <m:fPr>
              <m:ctrlPr>
                <w:del w:id="13505" w:author="Greg Clendenning" w:date="2024-04-16T16:42:00Z">
                  <w:rPr>
                    <w:rFonts w:ascii="Cambria Math" w:hAnsi="Cambria Math" w:cs="Arial"/>
                  </w:rPr>
                </w:del>
              </m:ctrlPr>
            </m:fPr>
            <m:num>
              <m:r>
                <w:del w:id="13506" w:author="Greg Clendenning" w:date="2024-04-16T16:42:00Z">
                  <w:rPr>
                    <w:rFonts w:ascii="Cambria Math" w:hAnsi="Cambria Math" w:cs="Arial"/>
                  </w:rPr>
                  <m:t>CF</m:t>
                </w:del>
              </m:r>
            </m:num>
            <m:den>
              <m:r>
                <w:del w:id="13507" w:author="Greg Clendenning" w:date="2024-04-16T16:42:00Z">
                  <w:rPr>
                    <w:rFonts w:ascii="Cambria Math" w:hAnsi="Cambria Math" w:cs="Arial"/>
                  </w:rPr>
                  <m:t>HOU</m:t>
                </w:del>
              </m:r>
            </m:den>
          </m:f>
          <m:r>
            <w:del w:id="13508" w:author="Greg Clendenning" w:date="2024-04-16T16:42:00Z">
              <w:rPr>
                <w:rFonts w:ascii="Cambria Math" w:hAnsi="Cambria Math" w:cs="Arial"/>
              </w:rPr>
              <m:t xml:space="preserve">= </m:t>
            </w:del>
          </m:r>
          <m:f>
            <m:fPr>
              <m:ctrlPr>
                <w:del w:id="13509" w:author="Greg Clendenning" w:date="2024-04-16T16:42:00Z">
                  <w:rPr>
                    <w:rFonts w:ascii="Cambria Math" w:hAnsi="Cambria Math" w:cs="Arial"/>
                    <w:i/>
                  </w:rPr>
                </w:del>
              </m:ctrlPr>
            </m:fPr>
            <m:num>
              <m:sSub>
                <m:sSubPr>
                  <m:ctrlPr>
                    <w:del w:id="13510" w:author="Greg Clendenning" w:date="2024-04-16T16:42:00Z">
                      <w:rPr>
                        <w:rFonts w:ascii="Cambria Math" w:eastAsia="Calibri" w:hAnsi="Cambria Math" w:cs="Arial"/>
                        <w:i/>
                      </w:rPr>
                    </w:del>
                  </m:ctrlPr>
                </m:sSubPr>
                <m:e>
                  <m:r>
                    <w:del w:id="13511" w:author="Greg Clendenning" w:date="2024-04-16T16:42:00Z">
                      <w:rPr>
                        <w:rFonts w:ascii="Cambria Math" w:eastAsia="Calibri" w:hAnsi="Cambria Math" w:cs="Arial"/>
                      </w:rPr>
                      <m:t>%</m:t>
                    </w:del>
                  </m:r>
                </m:e>
                <m:sub>
                  <m:r>
                    <w:del w:id="13512" w:author="Greg Clendenning" w:date="2024-04-16T16:42:00Z">
                      <w:rPr>
                        <w:rFonts w:ascii="Cambria Math" w:eastAsia="Calibri" w:hAnsi="Cambria Math" w:cs="Arial"/>
                      </w:rPr>
                      <m:t>faucet use, peak</m:t>
                    </w:del>
                  </m:r>
                </m:sub>
              </m:sSub>
              <m:r>
                <w:del w:id="13513" w:author="Greg Clendenning" w:date="2024-04-16T16:42:00Z">
                  <w:rPr>
                    <w:rFonts w:ascii="Cambria Math" w:eastAsia="Calibri" w:hAnsi="Cambria Math" w:cs="Arial"/>
                  </w:rPr>
                  <m:t>×</m:t>
                </w:del>
              </m:r>
              <m:r>
                <w:del w:id="13514" w:author="Greg Clendenning" w:date="2024-04-16T16:42:00Z">
                  <m:rPr>
                    <m:sty m:val="p"/>
                  </m:rPr>
                  <w:rPr>
                    <w:rFonts w:ascii="Cambria Math" w:hAnsi="Cambria Math" w:cs="Arial"/>
                  </w:rPr>
                  <m:t>60</m:t>
                </w:del>
              </m:r>
              <m:box>
                <m:boxPr>
                  <m:ctrlPr>
                    <w:del w:id="13515" w:author="Greg Clendenning" w:date="2024-04-16T16:42:00Z">
                      <w:rPr>
                        <w:rFonts w:ascii="Cambria Math" w:hAnsi="Cambria Math" w:cs="Arial"/>
                      </w:rPr>
                    </w:del>
                  </m:ctrlPr>
                </m:boxPr>
                <m:e>
                  <m:argPr>
                    <m:argSz m:val="-1"/>
                  </m:argPr>
                  <m:f>
                    <m:fPr>
                      <m:ctrlPr>
                        <w:del w:id="13516" w:author="Greg Clendenning" w:date="2024-04-16T16:42:00Z">
                          <w:rPr>
                            <w:rFonts w:ascii="Cambria Math" w:hAnsi="Cambria Math" w:cs="Arial"/>
                          </w:rPr>
                        </w:del>
                      </m:ctrlPr>
                    </m:fPr>
                    <m:num>
                      <m:r>
                        <w:del w:id="13517" w:author="Greg Clendenning" w:date="2024-04-16T16:42:00Z">
                          <m:rPr>
                            <m:sty m:val="p"/>
                          </m:rPr>
                          <w:rPr>
                            <w:rFonts w:ascii="Cambria Math" w:hAnsi="Cambria Math" w:cs="Arial"/>
                          </w:rPr>
                          <m:t>minutes</m:t>
                        </w:del>
                      </m:r>
                    </m:num>
                    <m:den>
                      <m:r>
                        <w:del w:id="13518" w:author="Greg Clendenning" w:date="2024-04-16T16:42:00Z">
                          <m:rPr>
                            <m:sty m:val="p"/>
                          </m:rPr>
                          <w:rPr>
                            <w:rFonts w:ascii="Cambria Math" w:hAnsi="Cambria Math" w:cs="Arial"/>
                          </w:rPr>
                          <m:t>hour</m:t>
                        </w:del>
                      </m:r>
                    </m:den>
                  </m:f>
                </m:e>
              </m:box>
            </m:num>
            <m:den>
              <m:r>
                <w:del w:id="13519" w:author="Greg Clendenning" w:date="2024-04-16T16:42:00Z">
                  <w:rPr>
                    <w:rFonts w:ascii="Cambria Math" w:eastAsia="Calibri" w:hAnsi="Cambria Math" w:cs="Arial"/>
                  </w:rPr>
                  <m:t>365</m:t>
                </w:del>
              </m:r>
              <m:box>
                <m:boxPr>
                  <m:ctrlPr>
                    <w:del w:id="13520" w:author="Greg Clendenning" w:date="2024-04-16T16:42:00Z">
                      <w:rPr>
                        <w:rFonts w:ascii="Cambria Math" w:eastAsia="Calibri" w:hAnsi="Cambria Math" w:cs="Arial"/>
                      </w:rPr>
                    </w:del>
                  </m:ctrlPr>
                </m:boxPr>
                <m:e>
                  <m:argPr>
                    <m:argSz m:val="-1"/>
                  </m:argPr>
                  <m:f>
                    <m:fPr>
                      <m:ctrlPr>
                        <w:del w:id="13521" w:author="Greg Clendenning" w:date="2024-04-16T16:42:00Z">
                          <w:rPr>
                            <w:rFonts w:ascii="Cambria Math" w:eastAsia="Calibri" w:hAnsi="Cambria Math" w:cs="Arial"/>
                          </w:rPr>
                        </w:del>
                      </m:ctrlPr>
                    </m:fPr>
                    <m:num>
                      <m:r>
                        <w:del w:id="13522" w:author="Greg Clendenning" w:date="2024-04-16T16:42:00Z">
                          <m:rPr>
                            <m:sty m:val="p"/>
                          </m:rPr>
                          <w:rPr>
                            <w:rFonts w:ascii="Cambria Math" w:eastAsia="Calibri" w:hAnsi="Cambria Math" w:cs="Arial"/>
                          </w:rPr>
                          <m:t>days</m:t>
                        </w:del>
                      </m:r>
                    </m:num>
                    <m:den>
                      <m:r>
                        <w:del w:id="13523" w:author="Greg Clendenning" w:date="2024-04-16T16:42:00Z">
                          <m:rPr>
                            <m:sty m:val="p"/>
                          </m:rPr>
                          <w:rPr>
                            <w:rFonts w:ascii="Cambria Math" w:eastAsia="Calibri" w:hAnsi="Cambria Math" w:cs="Arial"/>
                          </w:rPr>
                          <m:t>yr</m:t>
                        </w:del>
                      </m:r>
                    </m:den>
                  </m:f>
                </m:e>
              </m:box>
              <m:r>
                <w:del w:id="13524" w:author="Greg Clendenning" w:date="2024-04-16T16:42:00Z">
                  <w:rPr>
                    <w:rFonts w:ascii="Cambria Math" w:hAnsi="Cambria Math" w:cs="Arial"/>
                  </w:rPr>
                  <m:t>×</m:t>
                </w:del>
              </m:r>
              <m:r>
                <w:del w:id="13525" w:author="Greg Clendenning" w:date="2024-04-16T16:42:00Z">
                  <m:rPr>
                    <m:sty m:val="p"/>
                  </m:rPr>
                  <w:rPr>
                    <w:rFonts w:ascii="Cambria Math" w:hAnsi="Cambria Math" w:cs="Arial"/>
                  </w:rPr>
                  <m:t>240</m:t>
                </w:del>
              </m:r>
              <m:box>
                <m:boxPr>
                  <m:ctrlPr>
                    <w:del w:id="13526" w:author="Greg Clendenning" w:date="2024-04-16T16:42:00Z">
                      <w:rPr>
                        <w:rFonts w:ascii="Cambria Math" w:hAnsi="Cambria Math" w:cs="Arial"/>
                      </w:rPr>
                    </w:del>
                  </m:ctrlPr>
                </m:boxPr>
                <m:e>
                  <m:argPr>
                    <m:argSz m:val="-1"/>
                  </m:argPr>
                  <m:f>
                    <m:fPr>
                      <m:ctrlPr>
                        <w:del w:id="13527" w:author="Greg Clendenning" w:date="2024-04-16T16:42:00Z">
                          <w:rPr>
                            <w:rFonts w:ascii="Cambria Math" w:hAnsi="Cambria Math" w:cs="Arial"/>
                          </w:rPr>
                        </w:del>
                      </m:ctrlPr>
                    </m:fPr>
                    <m:num>
                      <m:r>
                        <w:del w:id="13528" w:author="Greg Clendenning" w:date="2024-04-16T16:42:00Z">
                          <m:rPr>
                            <m:sty m:val="p"/>
                          </m:rPr>
                          <w:rPr>
                            <w:rFonts w:ascii="Cambria Math" w:hAnsi="Cambria Math" w:cs="Arial"/>
                          </w:rPr>
                          <m:t>minutes</m:t>
                        </w:del>
                      </m:r>
                    </m:num>
                    <m:den>
                      <m:r>
                        <w:del w:id="13529" w:author="Greg Clendenning" w:date="2024-04-16T16:42:00Z">
                          <m:rPr>
                            <m:sty m:val="p"/>
                          </m:rPr>
                          <w:rPr>
                            <w:rFonts w:ascii="Cambria Math" w:hAnsi="Cambria Math" w:cs="Arial"/>
                          </w:rPr>
                          <m:t>daily peak</m:t>
                        </w:del>
                      </m:r>
                    </m:den>
                  </m:f>
                </m:e>
              </m:box>
            </m:den>
          </m:f>
        </m:oMath>
      </m:oMathPara>
    </w:p>
    <w:p w14:paraId="5B41E527" w14:textId="77777777" w:rsidR="00FA5174" w:rsidRPr="00EB0BC0" w:rsidRDefault="00FA5174" w:rsidP="00FA5174">
      <w:pPr>
        <w:pStyle w:val="BodyText"/>
        <w:rPr>
          <w:del w:id="13530" w:author="Greg Clendenning" w:date="2024-04-16T16:42:00Z"/>
          <w:rFonts w:cs="Arial"/>
        </w:rPr>
      </w:pPr>
    </w:p>
    <w:p w14:paraId="0A00E555" w14:textId="77777777" w:rsidR="00FA5174" w:rsidRPr="00EB0BC0" w:rsidRDefault="00FA5174" w:rsidP="00FA5174">
      <w:pPr>
        <w:pStyle w:val="BodyText"/>
        <w:rPr>
          <w:del w:id="13531" w:author="Greg Clendenning" w:date="2024-04-16T16:42:00Z"/>
          <w:rFonts w:cs="Arial"/>
        </w:rPr>
      </w:pPr>
      <w:del w:id="13532" w:author="Greg Clendenning" w:date="2024-04-16T16:42:00Z">
        <w:r>
          <w:rPr>
            <w:rFonts w:cs="Arial"/>
          </w:rPr>
          <w:delText>Given:</w:delText>
        </w:r>
      </w:del>
    </w:p>
    <w:p w14:paraId="5F6AB163" w14:textId="77777777" w:rsidR="00FA5174" w:rsidRPr="00302192" w:rsidRDefault="00FA5174" w:rsidP="00FA5174">
      <w:pPr>
        <w:pStyle w:val="BodyText"/>
        <w:rPr>
          <w:del w:id="13533" w:author="Greg Clendenning" w:date="2024-04-16T16:42:00Z"/>
          <w:rFonts w:cs="Arial"/>
        </w:rPr>
      </w:pPr>
      <m:oMathPara>
        <m:oMathParaPr>
          <m:jc m:val="left"/>
        </m:oMathParaPr>
        <m:oMath>
          <m:r>
            <w:del w:id="13534" w:author="Greg Clendenning" w:date="2024-04-16T16:42:00Z">
              <w:rPr>
                <w:rFonts w:ascii="Cambria Math" w:hAnsi="Cambria Math" w:cs="Arial"/>
              </w:rPr>
              <m:t xml:space="preserve">CF                                          </m:t>
            </w:del>
          </m:r>
          <m:r>
            <w:del w:id="13535" w:author="Greg Clendenning" w:date="2024-04-16T16:42:00Z">
              <m:rPr>
                <m:sty m:val="p"/>
              </m:rPr>
              <w:rPr>
                <w:rFonts w:ascii="Cambria Math" w:hAnsi="Cambria Math" w:cs="Arial"/>
              </w:rPr>
              <m:t>=</m:t>
            </w:del>
          </m:r>
          <m:f>
            <m:fPr>
              <m:ctrlPr>
                <w:del w:id="13536" w:author="Greg Clendenning" w:date="2024-04-16T16:42:00Z">
                  <w:rPr>
                    <w:rFonts w:ascii="Cambria Math" w:eastAsia="Calibri" w:hAnsi="Cambria Math" w:cs="Arial"/>
                    <w:i/>
                  </w:rPr>
                </w:del>
              </m:ctrlPr>
            </m:fPr>
            <m:num>
              <m:sSub>
                <m:sSubPr>
                  <m:ctrlPr>
                    <w:del w:id="13537" w:author="Greg Clendenning" w:date="2024-04-16T16:42:00Z">
                      <w:rPr>
                        <w:rFonts w:ascii="Cambria Math" w:eastAsia="Calibri" w:hAnsi="Cambria Math" w:cs="Arial"/>
                        <w:i/>
                      </w:rPr>
                    </w:del>
                  </m:ctrlPr>
                </m:sSubPr>
                <m:e>
                  <m:r>
                    <w:del w:id="13538" w:author="Greg Clendenning" w:date="2024-04-16T16:42:00Z">
                      <w:rPr>
                        <w:rFonts w:ascii="Cambria Math" w:eastAsia="Calibri" w:hAnsi="Cambria Math" w:cs="Arial"/>
                      </w:rPr>
                      <m:t>%</m:t>
                    </w:del>
                  </m:r>
                </m:e>
                <m:sub>
                  <m:r>
                    <w:del w:id="13539" w:author="Greg Clendenning" w:date="2024-04-16T16:42:00Z">
                      <w:rPr>
                        <w:rFonts w:ascii="Cambria Math" w:eastAsia="Calibri" w:hAnsi="Cambria Math" w:cs="Arial"/>
                      </w:rPr>
                      <m:t>faucet use, peak</m:t>
                    </w:del>
                  </m:r>
                </m:sub>
              </m:sSub>
              <m:r>
                <w:del w:id="13540" w:author="Greg Clendenning" w:date="2024-04-16T16:42:00Z">
                  <m:rPr>
                    <m:sty m:val="p"/>
                  </m:rPr>
                  <w:rPr>
                    <w:rFonts w:ascii="Cambria Math" w:hAnsi="Cambria Math" w:cs="Arial"/>
                  </w:rPr>
                  <m:t>×</m:t>
                </w:del>
              </m:r>
              <m:sSub>
                <m:sSubPr>
                  <m:ctrlPr>
                    <w:del w:id="13541" w:author="Greg Clendenning" w:date="2024-04-16T16:42:00Z">
                      <w:rPr>
                        <w:rFonts w:ascii="Cambria Math" w:eastAsia="Calibri" w:hAnsi="Cambria Math" w:cs="Arial"/>
                        <w:i/>
                      </w:rPr>
                    </w:del>
                  </m:ctrlPr>
                </m:sSubPr>
                <m:e>
                  <m:r>
                    <w:del w:id="13542" w:author="Greg Clendenning" w:date="2024-04-16T16:42:00Z">
                      <w:rPr>
                        <w:rFonts w:ascii="Cambria Math" w:hAnsi="Cambria Math" w:cs="Arial"/>
                      </w:rPr>
                      <m:t>T</m:t>
                    </w:del>
                  </m:r>
                </m:e>
                <m:sub>
                  <m:r>
                    <w:del w:id="13543" w:author="Greg Clendenning" w:date="2024-04-16T16:42:00Z">
                      <w:rPr>
                        <w:rFonts w:ascii="Cambria Math" w:hAnsi="Cambria Math" w:cs="Arial"/>
                      </w:rPr>
                      <m:t>person-day</m:t>
                    </w:del>
                  </m:r>
                </m:sub>
              </m:sSub>
              <m:r>
                <w:del w:id="13544" w:author="Greg Clendenning" w:date="2024-04-16T16:42:00Z">
                  <m:rPr>
                    <m:sty m:val="p"/>
                  </m:rPr>
                  <w:rPr>
                    <w:rFonts w:ascii="Cambria Math" w:hAnsi="Cambria Math" w:cs="Arial"/>
                  </w:rPr>
                  <m:t>×</m:t>
                </w:del>
              </m:r>
              <m:sSub>
                <m:sSubPr>
                  <m:ctrlPr>
                    <w:del w:id="13545" w:author="Greg Clendenning" w:date="2024-04-16T16:42:00Z">
                      <w:rPr>
                        <w:rFonts w:ascii="Cambria Math" w:eastAsia="Calibri" w:hAnsi="Cambria Math" w:cs="Arial"/>
                        <w:i/>
                      </w:rPr>
                    </w:del>
                  </m:ctrlPr>
                </m:sSubPr>
                <m:e>
                  <m:r>
                    <w:del w:id="13546" w:author="Greg Clendenning" w:date="2024-04-16T16:42:00Z">
                      <w:rPr>
                        <w:rFonts w:ascii="Cambria Math" w:hAnsi="Cambria Math" w:cs="Arial"/>
                      </w:rPr>
                      <m:t>N</m:t>
                    </w:del>
                  </m:r>
                </m:e>
                <m:sub>
                  <m:r>
                    <w:del w:id="13547" w:author="Greg Clendenning" w:date="2024-04-16T16:42:00Z">
                      <w:rPr>
                        <w:rFonts w:ascii="Cambria Math" w:hAnsi="Cambria Math" w:cs="Arial"/>
                      </w:rPr>
                      <m:t>persons</m:t>
                    </w:del>
                  </m:r>
                </m:sub>
              </m:sSub>
            </m:num>
            <m:den>
              <m:sSub>
                <m:sSubPr>
                  <m:ctrlPr>
                    <w:del w:id="13548" w:author="Greg Clendenning" w:date="2024-04-16T16:42:00Z">
                      <w:rPr>
                        <w:rFonts w:ascii="Cambria Math" w:hAnsi="Cambria Math" w:cs="Arial"/>
                      </w:rPr>
                    </w:del>
                  </m:ctrlPr>
                </m:sSubPr>
                <m:e>
                  <m:r>
                    <w:del w:id="13549" w:author="Greg Clendenning" w:date="2024-04-16T16:42:00Z">
                      <w:rPr>
                        <w:rFonts w:ascii="Cambria Math" w:hAnsi="Cambria Math" w:cs="Arial"/>
                      </w:rPr>
                      <m:t>N</m:t>
                    </w:del>
                  </m:r>
                </m:e>
                <m:sub>
                  <m:r>
                    <w:del w:id="13550" w:author="Greg Clendenning" w:date="2024-04-16T16:42:00Z">
                      <w:rPr>
                        <w:rFonts w:ascii="Cambria Math" w:hAnsi="Cambria Math" w:cs="Arial"/>
                      </w:rPr>
                      <m:t>faucets</m:t>
                    </w:del>
                  </m:r>
                  <m:r>
                    <w:del w:id="13551" w:author="Greg Clendenning" w:date="2024-04-16T16:42:00Z">
                      <m:rPr>
                        <m:sty m:val="p"/>
                      </m:rPr>
                      <w:rPr>
                        <w:rFonts w:ascii="Cambria Math" w:hAnsi="Cambria Math" w:cs="Arial"/>
                      </w:rPr>
                      <m:t>-</m:t>
                    </w:del>
                  </m:r>
                  <m:r>
                    <w:del w:id="13552" w:author="Greg Clendenning" w:date="2024-04-16T16:42:00Z">
                      <w:rPr>
                        <w:rFonts w:ascii="Cambria Math" w:hAnsi="Cambria Math" w:cs="Arial"/>
                      </w:rPr>
                      <m:t>home</m:t>
                    </w:del>
                  </m:r>
                </m:sub>
              </m:sSub>
              <m:r>
                <w:del w:id="13553" w:author="Greg Clendenning" w:date="2024-04-16T16:42:00Z">
                  <m:rPr>
                    <m:sty m:val="p"/>
                  </m:rPr>
                  <w:rPr>
                    <w:rFonts w:ascii="Cambria Math" w:hAnsi="Cambria Math" w:cs="Arial"/>
                  </w:rPr>
                  <m:t>×240</m:t>
                </w:del>
              </m:r>
              <m:box>
                <m:boxPr>
                  <m:ctrlPr>
                    <w:del w:id="13554" w:author="Greg Clendenning" w:date="2024-04-16T16:42:00Z">
                      <w:rPr>
                        <w:rFonts w:ascii="Cambria Math" w:hAnsi="Cambria Math" w:cs="Arial"/>
                      </w:rPr>
                    </w:del>
                  </m:ctrlPr>
                </m:boxPr>
                <m:e>
                  <m:argPr>
                    <m:argSz m:val="-1"/>
                  </m:argPr>
                  <m:f>
                    <m:fPr>
                      <m:ctrlPr>
                        <w:del w:id="13555" w:author="Greg Clendenning" w:date="2024-04-16T16:42:00Z">
                          <w:rPr>
                            <w:rFonts w:ascii="Cambria Math" w:hAnsi="Cambria Math" w:cs="Arial"/>
                          </w:rPr>
                        </w:del>
                      </m:ctrlPr>
                    </m:fPr>
                    <m:num>
                      <m:r>
                        <w:del w:id="13556" w:author="Greg Clendenning" w:date="2024-04-16T16:42:00Z">
                          <m:rPr>
                            <m:sty m:val="p"/>
                          </m:rPr>
                          <w:rPr>
                            <w:rFonts w:ascii="Cambria Math" w:hAnsi="Cambria Math" w:cs="Arial"/>
                          </w:rPr>
                          <m:t>minutes</m:t>
                        </w:del>
                      </m:r>
                    </m:num>
                    <m:den>
                      <m:r>
                        <w:del w:id="13557" w:author="Greg Clendenning" w:date="2024-04-16T16:42:00Z">
                          <m:rPr>
                            <m:sty m:val="p"/>
                          </m:rPr>
                          <w:rPr>
                            <w:rFonts w:ascii="Cambria Math" w:hAnsi="Cambria Math" w:cs="Arial"/>
                          </w:rPr>
                          <m:t>daily peak</m:t>
                        </w:del>
                      </m:r>
                    </m:den>
                  </m:f>
                </m:e>
              </m:box>
            </m:den>
          </m:f>
        </m:oMath>
      </m:oMathPara>
    </w:p>
    <w:p w14:paraId="1B24160F" w14:textId="77777777" w:rsidR="00FA5174" w:rsidRPr="006673A8" w:rsidRDefault="00FA5174" w:rsidP="00FA5174">
      <w:pPr>
        <w:pStyle w:val="BodyText"/>
        <w:rPr>
          <w:del w:id="13558" w:author="Greg Clendenning" w:date="2024-04-16T16:42:00Z"/>
          <w:rFonts w:cs="Arial"/>
        </w:rPr>
      </w:pPr>
    </w:p>
    <w:p w14:paraId="526EF0ED" w14:textId="77777777" w:rsidR="00FA5174" w:rsidRPr="00944F22" w:rsidRDefault="00FA5174" w:rsidP="00FA5174">
      <w:pPr>
        <w:pStyle w:val="BodyText"/>
        <w:rPr>
          <w:del w:id="13559" w:author="Greg Clendenning" w:date="2024-04-16T16:42:00Z"/>
          <w:rFonts w:cs="Arial"/>
        </w:rPr>
      </w:pPr>
      <m:oMathPara>
        <m:oMathParaPr>
          <m:jc m:val="left"/>
        </m:oMathParaPr>
        <m:oMath>
          <m:r>
            <w:del w:id="13560" w:author="Greg Clendenning" w:date="2024-04-16T16:42:00Z">
              <w:rPr>
                <w:rFonts w:ascii="Cambria Math" w:hAnsi="Cambria Math" w:cs="Arial"/>
              </w:rPr>
              <m:t xml:space="preserve">HOU                                      </m:t>
            </w:del>
          </m:r>
          <m:r>
            <w:del w:id="13561" w:author="Greg Clendenning" w:date="2024-04-16T16:42:00Z">
              <m:rPr>
                <m:sty m:val="p"/>
              </m:rPr>
              <w:rPr>
                <w:rFonts w:ascii="Cambria Math" w:hAnsi="Cambria Math" w:cs="Arial"/>
              </w:rPr>
              <m:t>=</m:t>
            </w:del>
          </m:r>
          <m:f>
            <m:fPr>
              <m:ctrlPr>
                <w:del w:id="13562" w:author="Greg Clendenning" w:date="2024-04-16T16:42:00Z">
                  <w:rPr>
                    <w:rFonts w:ascii="Cambria Math" w:eastAsia="Calibri" w:hAnsi="Cambria Math" w:cs="Arial"/>
                    <w:i/>
                  </w:rPr>
                </w:del>
              </m:ctrlPr>
            </m:fPr>
            <m:num>
              <m:sSub>
                <m:sSubPr>
                  <m:ctrlPr>
                    <w:del w:id="13563" w:author="Greg Clendenning" w:date="2024-04-16T16:42:00Z">
                      <w:rPr>
                        <w:rFonts w:ascii="Cambria Math" w:eastAsia="Calibri" w:hAnsi="Cambria Math" w:cs="Arial"/>
                        <w:i/>
                      </w:rPr>
                    </w:del>
                  </m:ctrlPr>
                </m:sSubPr>
                <m:e>
                  <m:r>
                    <w:del w:id="13564" w:author="Greg Clendenning" w:date="2024-04-16T16:42:00Z">
                      <w:rPr>
                        <w:rFonts w:ascii="Cambria Math" w:hAnsi="Cambria Math" w:cs="Arial"/>
                      </w:rPr>
                      <m:t>T</m:t>
                    </w:del>
                  </m:r>
                </m:e>
                <m:sub>
                  <m:r>
                    <w:del w:id="13565" w:author="Greg Clendenning" w:date="2024-04-16T16:42:00Z">
                      <w:rPr>
                        <w:rFonts w:ascii="Cambria Math" w:hAnsi="Cambria Math" w:cs="Arial"/>
                      </w:rPr>
                      <m:t>person-day</m:t>
                    </w:del>
                  </m:r>
                </m:sub>
              </m:sSub>
              <m:r>
                <w:del w:id="13566" w:author="Greg Clendenning" w:date="2024-04-16T16:42:00Z">
                  <m:rPr>
                    <m:sty m:val="p"/>
                  </m:rPr>
                  <w:rPr>
                    <w:rFonts w:ascii="Cambria Math" w:hAnsi="Cambria Math" w:cs="Arial"/>
                  </w:rPr>
                  <m:t>×</m:t>
                </w:del>
              </m:r>
              <m:sSub>
                <m:sSubPr>
                  <m:ctrlPr>
                    <w:del w:id="13567" w:author="Greg Clendenning" w:date="2024-04-16T16:42:00Z">
                      <w:rPr>
                        <w:rFonts w:ascii="Cambria Math" w:eastAsia="Calibri" w:hAnsi="Cambria Math" w:cs="Arial"/>
                        <w:i/>
                      </w:rPr>
                    </w:del>
                  </m:ctrlPr>
                </m:sSubPr>
                <m:e>
                  <m:r>
                    <w:del w:id="13568" w:author="Greg Clendenning" w:date="2024-04-16T16:42:00Z">
                      <w:rPr>
                        <w:rFonts w:ascii="Cambria Math" w:hAnsi="Cambria Math" w:cs="Arial"/>
                      </w:rPr>
                      <m:t>N</m:t>
                    </w:del>
                  </m:r>
                </m:e>
                <m:sub>
                  <m:r>
                    <w:del w:id="13569" w:author="Greg Clendenning" w:date="2024-04-16T16:42:00Z">
                      <w:rPr>
                        <w:rFonts w:ascii="Cambria Math" w:hAnsi="Cambria Math" w:cs="Arial"/>
                      </w:rPr>
                      <m:t>persons</m:t>
                    </w:del>
                  </m:r>
                </m:sub>
              </m:sSub>
              <m:r>
                <w:del w:id="13570" w:author="Greg Clendenning" w:date="2024-04-16T16:42:00Z">
                  <w:rPr>
                    <w:rFonts w:ascii="Cambria Math" w:eastAsia="Calibri" w:hAnsi="Cambria Math" w:cs="Arial"/>
                  </w:rPr>
                  <m:t>×365</m:t>
                </w:del>
              </m:r>
              <m:box>
                <m:boxPr>
                  <m:ctrlPr>
                    <w:del w:id="13571" w:author="Greg Clendenning" w:date="2024-04-16T16:42:00Z">
                      <w:rPr>
                        <w:rFonts w:ascii="Cambria Math" w:eastAsia="Calibri" w:hAnsi="Cambria Math" w:cs="Arial"/>
                      </w:rPr>
                    </w:del>
                  </m:ctrlPr>
                </m:boxPr>
                <m:e>
                  <m:argPr>
                    <m:argSz m:val="-1"/>
                  </m:argPr>
                  <m:f>
                    <m:fPr>
                      <m:ctrlPr>
                        <w:del w:id="13572" w:author="Greg Clendenning" w:date="2024-04-16T16:42:00Z">
                          <w:rPr>
                            <w:rFonts w:ascii="Cambria Math" w:eastAsia="Calibri" w:hAnsi="Cambria Math" w:cs="Arial"/>
                          </w:rPr>
                        </w:del>
                      </m:ctrlPr>
                    </m:fPr>
                    <m:num>
                      <m:r>
                        <w:del w:id="13573" w:author="Greg Clendenning" w:date="2024-04-16T16:42:00Z">
                          <m:rPr>
                            <m:sty m:val="p"/>
                          </m:rPr>
                          <w:rPr>
                            <w:rFonts w:ascii="Cambria Math" w:eastAsia="Calibri" w:hAnsi="Cambria Math" w:cs="Arial"/>
                          </w:rPr>
                          <m:t>days</m:t>
                        </w:del>
                      </m:r>
                    </m:num>
                    <m:den>
                      <m:r>
                        <w:del w:id="13574" w:author="Greg Clendenning" w:date="2024-04-16T16:42:00Z">
                          <m:rPr>
                            <m:sty m:val="p"/>
                          </m:rPr>
                          <w:rPr>
                            <w:rFonts w:ascii="Cambria Math" w:eastAsia="Calibri" w:hAnsi="Cambria Math" w:cs="Arial"/>
                          </w:rPr>
                          <m:t>yr</m:t>
                        </w:del>
                      </m:r>
                    </m:den>
                  </m:f>
                </m:e>
              </m:box>
            </m:num>
            <m:den>
              <m:sSub>
                <m:sSubPr>
                  <m:ctrlPr>
                    <w:del w:id="13575" w:author="Greg Clendenning" w:date="2024-04-16T16:42:00Z">
                      <w:rPr>
                        <w:rFonts w:ascii="Cambria Math" w:hAnsi="Cambria Math" w:cs="Arial"/>
                      </w:rPr>
                    </w:del>
                  </m:ctrlPr>
                </m:sSubPr>
                <m:e>
                  <m:r>
                    <w:del w:id="13576" w:author="Greg Clendenning" w:date="2024-04-16T16:42:00Z">
                      <w:rPr>
                        <w:rFonts w:ascii="Cambria Math" w:hAnsi="Cambria Math" w:cs="Arial"/>
                      </w:rPr>
                      <m:t>N</m:t>
                    </w:del>
                  </m:r>
                </m:e>
                <m:sub>
                  <m:r>
                    <w:del w:id="13577" w:author="Greg Clendenning" w:date="2024-04-16T16:42:00Z">
                      <w:rPr>
                        <w:rFonts w:ascii="Cambria Math" w:hAnsi="Cambria Math" w:cs="Arial"/>
                      </w:rPr>
                      <m:t>faucets</m:t>
                    </w:del>
                  </m:r>
                  <m:r>
                    <w:del w:id="13578" w:author="Greg Clendenning" w:date="2024-04-16T16:42:00Z">
                      <m:rPr>
                        <m:sty m:val="p"/>
                      </m:rPr>
                      <w:rPr>
                        <w:rFonts w:ascii="Cambria Math" w:hAnsi="Cambria Math" w:cs="Arial"/>
                      </w:rPr>
                      <m:t>-</m:t>
                    </w:del>
                  </m:r>
                  <m:r>
                    <w:del w:id="13579" w:author="Greg Clendenning" w:date="2024-04-16T16:42:00Z">
                      <w:rPr>
                        <w:rFonts w:ascii="Cambria Math" w:hAnsi="Cambria Math" w:cs="Arial"/>
                      </w:rPr>
                      <m:t>home</m:t>
                    </w:del>
                  </m:r>
                </m:sub>
              </m:sSub>
              <m:r>
                <w:del w:id="13580" w:author="Greg Clendenning" w:date="2024-04-16T16:42:00Z">
                  <m:rPr>
                    <m:sty m:val="p"/>
                  </m:rPr>
                  <w:rPr>
                    <w:rFonts w:ascii="Cambria Math" w:hAnsi="Cambria Math" w:cs="Arial"/>
                  </w:rPr>
                  <m:t>×60</m:t>
                </w:del>
              </m:r>
              <m:box>
                <m:boxPr>
                  <m:ctrlPr>
                    <w:del w:id="13581" w:author="Greg Clendenning" w:date="2024-04-16T16:42:00Z">
                      <w:rPr>
                        <w:rFonts w:ascii="Cambria Math" w:hAnsi="Cambria Math" w:cs="Arial"/>
                      </w:rPr>
                    </w:del>
                  </m:ctrlPr>
                </m:boxPr>
                <m:e>
                  <m:argPr>
                    <m:argSz m:val="-1"/>
                  </m:argPr>
                  <m:f>
                    <m:fPr>
                      <m:ctrlPr>
                        <w:del w:id="13582" w:author="Greg Clendenning" w:date="2024-04-16T16:42:00Z">
                          <w:rPr>
                            <w:rFonts w:ascii="Cambria Math" w:hAnsi="Cambria Math" w:cs="Arial"/>
                          </w:rPr>
                        </w:del>
                      </m:ctrlPr>
                    </m:fPr>
                    <m:num>
                      <m:r>
                        <w:del w:id="13583" w:author="Greg Clendenning" w:date="2024-04-16T16:42:00Z">
                          <m:rPr>
                            <m:sty m:val="p"/>
                          </m:rPr>
                          <w:rPr>
                            <w:rFonts w:ascii="Cambria Math" w:hAnsi="Cambria Math" w:cs="Arial"/>
                          </w:rPr>
                          <m:t>minutes</m:t>
                        </w:del>
                      </m:r>
                    </m:num>
                    <m:den>
                      <m:r>
                        <w:del w:id="13584" w:author="Greg Clendenning" w:date="2024-04-16T16:42:00Z">
                          <m:rPr>
                            <m:sty m:val="p"/>
                          </m:rPr>
                          <w:rPr>
                            <w:rFonts w:ascii="Cambria Math" w:hAnsi="Cambria Math" w:cs="Arial"/>
                          </w:rPr>
                          <m:t>hour</m:t>
                        </w:del>
                      </m:r>
                    </m:den>
                  </m:f>
                </m:e>
              </m:box>
            </m:den>
          </m:f>
        </m:oMath>
      </m:oMathPara>
    </w:p>
    <w:p w14:paraId="051D85C6" w14:textId="77777777" w:rsidR="00FA5174" w:rsidRDefault="00FA5174" w:rsidP="00FA5174">
      <w:pPr>
        <w:pStyle w:val="BodyText"/>
        <w:ind w:right="0"/>
        <w:rPr>
          <w:del w:id="13585" w:author="Greg Clendenning" w:date="2024-04-16T16:42:00Z"/>
        </w:rPr>
      </w:pPr>
    </w:p>
    <w:p w14:paraId="58A1AFF4" w14:textId="77777777" w:rsidR="00FA5174" w:rsidRDefault="00FA5174" w:rsidP="00FA5174">
      <w:pPr>
        <w:pStyle w:val="BodyText"/>
        <w:ind w:right="0"/>
        <w:rPr>
          <w:del w:id="13586" w:author="Greg Clendenning" w:date="2024-04-16T16:42:00Z"/>
        </w:rPr>
      </w:pPr>
      <w:del w:id="13587" w:author="Greg Clendenning" w:date="2024-04-16T16:42:00Z">
        <w:r w:rsidRPr="00EC3D74">
          <w:delText>The</w:delText>
        </w:r>
        <w:r>
          <w:delText xml:space="preserve"> </w:delText>
        </w:r>
        <w:r w:rsidRPr="00EC3D74">
          <w:delText>ratio</w:delText>
        </w:r>
        <w:r>
          <w:delText xml:space="preserve"> </w:delText>
        </w:r>
        <w:r w:rsidRPr="00EC3D74">
          <w:delText>of</w:delText>
        </w:r>
        <w:r>
          <w:delText xml:space="preserve"> </w:delText>
        </w:r>
        <w:r w:rsidRPr="00EC3D74">
          <w:delText>the</w:delText>
        </w:r>
        <w:r>
          <w:delText xml:space="preserve"> </w:delText>
        </w:r>
        <w:r w:rsidRPr="00EC3D74">
          <w:delText>average</w:delText>
        </w:r>
        <w:r>
          <w:delText xml:space="preserve"> </w:delText>
        </w:r>
        <w:r w:rsidRPr="00EC3D74">
          <w:delText>energy</w:delText>
        </w:r>
        <w:r>
          <w:delText xml:space="preserve"> </w:delText>
        </w:r>
        <w:r w:rsidRPr="00EC3D74">
          <w:delText>usage</w:delText>
        </w:r>
        <w:r>
          <w:delText xml:space="preserve"> </w:delText>
        </w:r>
        <w:r w:rsidRPr="00EC3D74">
          <w:delText>during</w:delText>
        </w:r>
        <w:r>
          <w:delText xml:space="preserve"> 2 PM </w:delText>
        </w:r>
        <w:r w:rsidRPr="00EC3D74">
          <w:delText>and</w:delText>
        </w:r>
        <w:r>
          <w:delText xml:space="preserve"> 6 </w:delText>
        </w:r>
        <w:r w:rsidRPr="00EC3D74">
          <w:delText>PM</w:delText>
        </w:r>
        <w:r>
          <w:delText xml:space="preserve"> </w:delText>
        </w:r>
        <w:r w:rsidRPr="00EC3D74">
          <w:delText>on</w:delText>
        </w:r>
        <w:r>
          <w:delText xml:space="preserve"> </w:delText>
        </w:r>
        <w:r w:rsidRPr="00EC3D74">
          <w:delText>summer</w:delText>
        </w:r>
        <w:r>
          <w:delText xml:space="preserve"> </w:delText>
        </w:r>
        <w:r w:rsidRPr="00EC3D74">
          <w:delText>weekdays</w:delText>
        </w:r>
        <w:r>
          <w:delText xml:space="preserve"> </w:delText>
        </w:r>
        <w:r w:rsidRPr="00EC3D74">
          <w:delText>to</w:delText>
        </w:r>
        <w:r>
          <w:delText xml:space="preserve"> </w:delText>
        </w:r>
        <w:r w:rsidRPr="00EC3D74">
          <w:delText>the</w:delText>
        </w:r>
        <w:r>
          <w:delText xml:space="preserve"> </w:delText>
        </w:r>
        <w:r w:rsidRPr="00EC3D74">
          <w:delText>total</w:delText>
        </w:r>
        <w:r>
          <w:delText xml:space="preserve"> </w:delText>
        </w:r>
        <w:r w:rsidRPr="00174BB9">
          <w:delText>annual</w:delText>
        </w:r>
        <w:r>
          <w:delText xml:space="preserve"> </w:delText>
        </w:r>
        <w:r w:rsidRPr="00174BB9">
          <w:delText>energy</w:delText>
        </w:r>
        <w:r>
          <w:delText xml:space="preserve"> </w:delText>
        </w:r>
        <w:r w:rsidRPr="00174BB9">
          <w:delText>usage</w:delText>
        </w:r>
        <w:r>
          <w:delText xml:space="preserve"> </w:delText>
        </w:r>
        <w:r w:rsidRPr="00174BB9">
          <w:delText>is</w:delText>
        </w:r>
        <w:r>
          <w:delText xml:space="preserve"> </w:delText>
        </w:r>
        <w:r w:rsidRPr="00174BB9">
          <w:delText>taken</w:delText>
        </w:r>
        <w:r>
          <w:delText xml:space="preserve"> </w:delText>
        </w:r>
        <w:r w:rsidRPr="00174BB9">
          <w:delText>from</w:delText>
        </w:r>
        <w:r>
          <w:delText xml:space="preserve"> </w:delText>
        </w:r>
        <w:r w:rsidRPr="00174BB9">
          <w:delText>average</w:delText>
        </w:r>
        <w:r>
          <w:delText xml:space="preserve"> </w:delText>
        </w:r>
        <w:r w:rsidRPr="00174BB9">
          <w:delText>daily</w:delText>
        </w:r>
        <w:r>
          <w:delText xml:space="preserve"> </w:delText>
        </w:r>
        <w:r w:rsidRPr="00174BB9">
          <w:delText>load</w:delText>
        </w:r>
        <w:r>
          <w:delText xml:space="preserve"> </w:delText>
        </w:r>
        <w:r w:rsidRPr="00174BB9">
          <w:delText>shape</w:delText>
        </w:r>
        <w:r>
          <w:delText xml:space="preserve"> </w:delText>
        </w:r>
        <w:r w:rsidRPr="00174BB9">
          <w:delText>data</w:delText>
        </w:r>
        <w:r>
          <w:delText xml:space="preserve"> </w:delText>
        </w:r>
        <w:r w:rsidRPr="00174BB9">
          <w:delText>collected</w:delText>
        </w:r>
        <w:r>
          <w:delText xml:space="preserve"> </w:delText>
        </w:r>
        <w:r w:rsidRPr="00174BB9">
          <w:delText>for</w:delText>
        </w:r>
        <w:r>
          <w:delText xml:space="preserve"> </w:delText>
        </w:r>
        <w:r w:rsidRPr="00174BB9">
          <w:delText>faucets</w:delText>
        </w:r>
        <w:r>
          <w:delText xml:space="preserve"> </w:delText>
        </w:r>
        <w:r w:rsidRPr="00174BB9">
          <w:delText>from</w:delText>
        </w:r>
        <w:r>
          <w:delText xml:space="preserve"> </w:delText>
        </w:r>
        <w:r w:rsidRPr="00174BB9">
          <w:delText>an</w:delText>
        </w:r>
        <w:r>
          <w:delText xml:space="preserve"> Aquacraft, Inc study.</w:delText>
        </w:r>
        <w:r>
          <w:rPr>
            <w:vertAlign w:val="superscript"/>
          </w:rPr>
          <w:delText>Source 2</w:delText>
        </w:r>
        <w:r>
          <w:delText xml:space="preserve"> </w:delText>
        </w:r>
        <w:r w:rsidRPr="00EC3D74">
          <w:delText>The</w:delText>
        </w:r>
        <w:r>
          <w:delText xml:space="preserve"> average daily load shapes (percentages of daily </w:delText>
        </w:r>
        <w:r w:rsidRPr="00EC3D74">
          <w:delText>energy</w:delText>
        </w:r>
        <w:r>
          <w:delText xml:space="preserve"> </w:delText>
        </w:r>
        <w:r w:rsidRPr="00EC3D74">
          <w:delText>usage</w:delText>
        </w:r>
        <w:r>
          <w:delText xml:space="preserve"> </w:delText>
        </w:r>
        <w:r w:rsidRPr="00EC3D74">
          <w:delText>that</w:delText>
        </w:r>
        <w:r>
          <w:delText xml:space="preserve"> </w:delText>
        </w:r>
        <w:r w:rsidRPr="00174BB9">
          <w:delText>occur</w:delText>
        </w:r>
        <w:r>
          <w:delText xml:space="preserve"> </w:delText>
        </w:r>
        <w:r w:rsidRPr="00174BB9">
          <w:delText>within</w:delText>
        </w:r>
        <w:r>
          <w:delText xml:space="preserve"> </w:delText>
        </w:r>
        <w:r w:rsidRPr="00174BB9">
          <w:delText>each</w:delText>
        </w:r>
        <w:r>
          <w:delText xml:space="preserve"> </w:delText>
        </w:r>
        <w:r w:rsidRPr="00174BB9">
          <w:delText>hour)</w:delText>
        </w:r>
        <w:r>
          <w:delText xml:space="preserve"> </w:delText>
        </w:r>
        <w:r w:rsidRPr="00174BB9">
          <w:delText>are</w:delText>
        </w:r>
        <w:r>
          <w:delText xml:space="preserve"> </w:delText>
        </w:r>
        <w:r w:rsidRPr="00174BB9">
          <w:delText>plotted</w:delText>
        </w:r>
        <w:r>
          <w:delText xml:space="preserve"> </w:delText>
        </w:r>
        <w:r w:rsidRPr="00174BB9">
          <w:delText>in</w:delText>
        </w:r>
        <w:r>
          <w:delText xml:space="preserve"> </w:delText>
        </w:r>
        <w:r>
          <w:fldChar w:fldCharType="begin"/>
        </w:r>
        <w:r>
          <w:delInstrText xml:space="preserve"> REF _Ref525730652 \h </w:delInstrText>
        </w:r>
        <w:r>
          <w:fldChar w:fldCharType="separate"/>
        </w:r>
        <w:r w:rsidR="00146CD3">
          <w:delText xml:space="preserve">Figure </w:delText>
        </w:r>
        <w:r w:rsidR="00146CD3">
          <w:rPr>
            <w:noProof/>
          </w:rPr>
          <w:delText>2</w:delText>
        </w:r>
        <w:r w:rsidR="00146CD3">
          <w:noBreakHyphen/>
        </w:r>
        <w:r w:rsidR="00146CD3">
          <w:rPr>
            <w:noProof/>
          </w:rPr>
          <w:delText>1</w:delText>
        </w:r>
        <w:r>
          <w:fldChar w:fldCharType="end"/>
        </w:r>
        <w:r>
          <w:delText xml:space="preserve"> </w:delText>
        </w:r>
        <w:r w:rsidRPr="00174BB9">
          <w:delText>below</w:delText>
        </w:r>
        <w:r>
          <w:delText xml:space="preserve"> </w:delText>
        </w:r>
        <w:r w:rsidRPr="00174BB9">
          <w:delText>(symbol</w:delText>
        </w:r>
        <w:r>
          <w:delText xml:space="preserve"> </w:delText>
        </w:r>
        <w:r w:rsidRPr="00174BB9">
          <w:delText>FAU</w:delText>
        </w:r>
        <w:r>
          <w:delText xml:space="preserve"> </w:delText>
        </w:r>
        <w:r w:rsidRPr="00174BB9">
          <w:delText>represents</w:delText>
        </w:r>
        <w:r>
          <w:delText xml:space="preserve"> </w:delText>
        </w:r>
        <w:r w:rsidRPr="00174BB9">
          <w:delText>faucets).</w:delText>
        </w:r>
        <w:r>
          <w:rPr>
            <w:rStyle w:val="FootnoteReference"/>
          </w:rPr>
          <w:footnoteReference w:id="44"/>
        </w:r>
      </w:del>
    </w:p>
    <w:p w14:paraId="4DE8183B" w14:textId="77777777" w:rsidR="00FA5174" w:rsidRDefault="00FA5174" w:rsidP="00FA5174">
      <w:pPr>
        <w:pStyle w:val="BodyText"/>
        <w:ind w:right="0"/>
        <w:rPr>
          <w:del w:id="13589" w:author="Greg Clendenning" w:date="2024-04-16T16:42:00Z"/>
        </w:rPr>
      </w:pPr>
    </w:p>
    <w:p w14:paraId="5BF65B2F" w14:textId="77777777" w:rsidR="00FA5174" w:rsidRDefault="00FA5174" w:rsidP="00FA5174">
      <w:pPr>
        <w:pStyle w:val="Caption"/>
        <w:rPr>
          <w:del w:id="13590" w:author="Greg Clendenning" w:date="2024-04-16T16:42:00Z"/>
        </w:rPr>
      </w:pPr>
      <w:bookmarkStart w:id="13591" w:name="_Ref525730652"/>
      <w:bookmarkStart w:id="13592" w:name="_Toc530141655"/>
      <w:bookmarkStart w:id="13593" w:name="_Toc47598386"/>
      <w:del w:id="13594" w:author="Greg Clendenning" w:date="2024-04-16T16:42:00Z">
        <w:r>
          <w:delText xml:space="preserve">Figure </w:delText>
        </w:r>
        <w:r>
          <w:rPr>
            <w:b w:val="0"/>
            <w:bCs w:val="0"/>
            <w:noProof/>
          </w:rPr>
          <w:fldChar w:fldCharType="begin"/>
        </w:r>
        <w:r>
          <w:rPr>
            <w:noProof/>
          </w:rPr>
          <w:delInstrText xml:space="preserve"> STYLEREF 1 \s </w:delInstrText>
        </w:r>
        <w:r>
          <w:rPr>
            <w:b w:val="0"/>
            <w:bCs w:val="0"/>
            <w:noProof/>
          </w:rPr>
          <w:fldChar w:fldCharType="separate"/>
        </w:r>
        <w:r w:rsidR="00146CD3">
          <w:rPr>
            <w:noProof/>
          </w:rPr>
          <w:delText>2</w:delText>
        </w:r>
        <w:r>
          <w:rPr>
            <w:b w:val="0"/>
            <w:bCs w:val="0"/>
            <w:noProof/>
          </w:rPr>
          <w:fldChar w:fldCharType="end"/>
        </w:r>
        <w:r>
          <w:noBreakHyphen/>
        </w:r>
        <w:r>
          <w:rPr>
            <w:b w:val="0"/>
            <w:bCs w:val="0"/>
            <w:noProof/>
          </w:rPr>
          <w:fldChar w:fldCharType="begin"/>
        </w:r>
        <w:r>
          <w:rPr>
            <w:noProof/>
          </w:rPr>
          <w:delInstrText xml:space="preserve"> SEQ Figure \* ARABIC \s 1 </w:delInstrText>
        </w:r>
        <w:r>
          <w:rPr>
            <w:b w:val="0"/>
            <w:bCs w:val="0"/>
            <w:noProof/>
          </w:rPr>
          <w:fldChar w:fldCharType="separate"/>
        </w:r>
        <w:r w:rsidR="00146CD3">
          <w:rPr>
            <w:noProof/>
          </w:rPr>
          <w:delText>1</w:delText>
        </w:r>
        <w:r>
          <w:rPr>
            <w:b w:val="0"/>
            <w:bCs w:val="0"/>
            <w:noProof/>
          </w:rPr>
          <w:fldChar w:fldCharType="end"/>
        </w:r>
        <w:bookmarkEnd w:id="13591"/>
        <w:r>
          <w:delText xml:space="preserve">: </w:delText>
        </w:r>
        <w:r w:rsidRPr="00CB4017">
          <w:delText>Daily</w:delText>
        </w:r>
        <w:r>
          <w:delText xml:space="preserve"> </w:delText>
        </w:r>
        <w:r w:rsidRPr="00CB4017">
          <w:delText>Load</w:delText>
        </w:r>
        <w:r>
          <w:delText xml:space="preserve"> </w:delText>
        </w:r>
        <w:r w:rsidRPr="00CB4017">
          <w:delText>Shapes</w:delText>
        </w:r>
        <w:r>
          <w:delText xml:space="preserve"> </w:delText>
        </w:r>
        <w:r w:rsidRPr="00CB4017">
          <w:delText>for</w:delText>
        </w:r>
        <w:r>
          <w:delText xml:space="preserve"> </w:delText>
        </w:r>
        <w:r w:rsidRPr="00CB4017">
          <w:delText>Hot</w:delText>
        </w:r>
        <w:r>
          <w:delText xml:space="preserve"> </w:delText>
        </w:r>
        <w:r w:rsidRPr="00CB4017">
          <w:delText>Water</w:delText>
        </w:r>
        <w:r>
          <w:delText xml:space="preserve"> </w:delText>
        </w:r>
        <w:r w:rsidRPr="00CB4017">
          <w:delText>Measures</w:delText>
        </w:r>
        <w:bookmarkEnd w:id="13592"/>
        <w:r w:rsidRPr="00925EF7">
          <w:rPr>
            <w:vertAlign w:val="superscript"/>
          </w:rPr>
          <w:delText>Source 2</w:delText>
        </w:r>
        <w:bookmarkEnd w:id="13593"/>
      </w:del>
    </w:p>
    <w:p w14:paraId="15150C6B" w14:textId="77777777" w:rsidR="00FA5174" w:rsidRDefault="00FA5174" w:rsidP="00FA5174">
      <w:pPr>
        <w:pStyle w:val="BodyText"/>
        <w:keepNext/>
        <w:jc w:val="center"/>
        <w:rPr>
          <w:del w:id="13595" w:author="Greg Clendenning" w:date="2024-04-16T16:42:00Z"/>
        </w:rPr>
      </w:pPr>
      <w:del w:id="13596" w:author="Greg Clendenning" w:date="2024-04-16T16:42:00Z">
        <w:r>
          <w:rPr>
            <w:noProof/>
          </w:rPr>
          <w:fldChar w:fldCharType="begin"/>
        </w:r>
        <w:r>
          <w:rPr>
            <w:noProof/>
          </w:rPr>
          <w:delInstrText xml:space="preserve"> REF AquaCraft  \* MERGEFORMAT </w:delInstrText>
        </w:r>
        <w:r>
          <w:rPr>
            <w:noProof/>
          </w:rPr>
          <w:fldChar w:fldCharType="separate"/>
        </w:r>
        <w:r w:rsidR="00146CD3">
          <w:rPr>
            <w:noProof/>
          </w:rPr>
          <w:drawing>
            <wp:inline distT="0" distB="0" distL="0" distR="0" wp14:anchorId="638A1F63" wp14:editId="44E313D9">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del>
    </w:p>
    <w:p w14:paraId="066F25C0" w14:textId="77777777" w:rsidR="00C71CAA" w:rsidRPr="001570EA" w:rsidRDefault="00C71CAA" w:rsidP="00C71CAA">
      <w:pPr>
        <w:pStyle w:val="Equation"/>
        <w:ind w:left="0" w:firstLine="0"/>
        <w:rPr>
          <w:ins w:id="13597" w:author="Greg Clendenning" w:date="2024-04-16T16:42:00Z"/>
          <w:rFonts w:cs="Arial"/>
          <w:szCs w:val="20"/>
        </w:rPr>
      </w:pPr>
      <m:oMathPara>
        <m:oMathParaPr>
          <m:jc m:val="left"/>
        </m:oMathParaPr>
        <m:oMath>
          <m:r>
            <w:ins w:id="13598" w:author="Greg Clendenning" w:date="2024-04-16T16:42:00Z">
              <w:rPr>
                <w:rFonts w:ascii="Cambria Math" w:hAnsi="Cambria Math" w:cs="Arial"/>
                <w:szCs w:val="20"/>
                <w:vertAlign w:val="subscript"/>
              </w:rPr>
              <m:t>∆</m:t>
            </w:ins>
          </m:r>
          <m:sSub>
            <m:sSubPr>
              <m:ctrlPr>
                <w:ins w:id="13599" w:author="Greg Clendenning" w:date="2024-04-16T16:42:00Z">
                  <w:rPr>
                    <w:rFonts w:ascii="Cambria Math" w:hAnsi="Cambria Math" w:cs="Arial"/>
                    <w:i w:val="0"/>
                    <w:szCs w:val="20"/>
                    <w:vertAlign w:val="subscript"/>
                  </w:rPr>
                </w:ins>
              </m:ctrlPr>
            </m:sSubPr>
            <m:e>
              <m:r>
                <w:ins w:id="13600" w:author="Greg Clendenning" w:date="2024-04-16T16:42:00Z">
                  <w:rPr>
                    <w:rFonts w:ascii="Cambria Math" w:hAnsi="Cambria Math" w:cs="Arial"/>
                    <w:szCs w:val="20"/>
                    <w:vertAlign w:val="subscript"/>
                  </w:rPr>
                  <m:t>kW</m:t>
                </w:ins>
              </m:r>
              <m:ctrlPr>
                <w:ins w:id="13601" w:author="Greg Clendenning" w:date="2024-04-16T16:42:00Z">
                  <w:rPr>
                    <w:rFonts w:ascii="Cambria Math" w:eastAsia="Cambria Math" w:hAnsi="Cambria Math" w:cs="Cambria Math"/>
                    <w:i w:val="0"/>
                    <w:szCs w:val="20"/>
                    <w:vertAlign w:val="subscript"/>
                  </w:rPr>
                </w:ins>
              </m:ctrlPr>
            </m:e>
            <m:sub>
              <m:r>
                <w:ins w:id="13602" w:author="Greg Clendenning" w:date="2024-04-16T16:42:00Z">
                  <w:rPr>
                    <w:rFonts w:ascii="Cambria Math" w:hAnsi="Cambria Math" w:cs="Arial"/>
                    <w:szCs w:val="20"/>
                    <w:vertAlign w:val="subscript"/>
                  </w:rPr>
                  <m:t>winter peak</m:t>
                </w:ins>
              </m:r>
            </m:sub>
          </m:sSub>
          <m:r>
            <w:ins w:id="13603" w:author="Greg Clendenning" w:date="2024-04-16T16:42:00Z">
              <w:rPr>
                <w:rFonts w:ascii="Cambria Math" w:hAnsi="Cambria Math" w:cs="Arial"/>
                <w:szCs w:val="20"/>
                <w:vertAlign w:val="subscript"/>
              </w:rPr>
              <m:t xml:space="preserve">                               =</m:t>
            </w:ins>
          </m:r>
          <m:r>
            <w:ins w:id="13604" w:author="Greg Clendenning" w:date="2024-04-16T16:42:00Z">
              <w:rPr>
                <w:rFonts w:ascii="Cambria Math" w:hAnsi="Cambria Math" w:cs="Arial"/>
                <w:szCs w:val="20"/>
              </w:rPr>
              <m:t>∆kWh×</m:t>
            </w:ins>
          </m:r>
          <m:sSub>
            <m:sSubPr>
              <m:ctrlPr>
                <w:ins w:id="13605" w:author="Greg Clendenning" w:date="2024-04-16T16:42:00Z">
                  <w:rPr>
                    <w:rFonts w:ascii="Cambria Math" w:hAnsi="Cambria Math" w:cs="Arial"/>
                    <w:szCs w:val="20"/>
                  </w:rPr>
                </w:ins>
              </m:ctrlPr>
            </m:sSubPr>
            <m:e>
              <m:r>
                <w:ins w:id="13606" w:author="Greg Clendenning" w:date="2024-04-16T16:42:00Z">
                  <w:rPr>
                    <w:rFonts w:ascii="Cambria Math" w:hAnsi="Cambria Math" w:cs="Arial"/>
                    <w:szCs w:val="20"/>
                  </w:rPr>
                  <m:t>ETDF</m:t>
                </w:ins>
              </m:r>
            </m:e>
            <m:sub>
              <m:r>
                <w:ins w:id="13607" w:author="Greg Clendenning" w:date="2024-04-16T16:42:00Z">
                  <w:rPr>
                    <w:rFonts w:ascii="Cambria Math" w:hAnsi="Cambria Math" w:cs="Arial"/>
                    <w:szCs w:val="20"/>
                  </w:rPr>
                  <m:t>w</m:t>
                </w:ins>
              </m:r>
            </m:sub>
          </m:sSub>
        </m:oMath>
      </m:oMathPara>
    </w:p>
    <w:p w14:paraId="7107FA1C" w14:textId="77777777" w:rsidR="00C71CAA" w:rsidRPr="001570EA" w:rsidRDefault="00C71CAA" w:rsidP="00C71CAA">
      <w:pPr>
        <w:pStyle w:val="SubStyle"/>
      </w:pPr>
    </w:p>
    <w:p w14:paraId="5A12E953" w14:textId="77777777" w:rsidR="00C71CAA" w:rsidRPr="001570EA" w:rsidRDefault="00C71CAA" w:rsidP="00C71CAA">
      <w:pPr>
        <w:pStyle w:val="SubStyle"/>
      </w:pPr>
      <w:r w:rsidRPr="001570EA">
        <w:t>Definition of Terms</w:t>
      </w:r>
    </w:p>
    <w:p w14:paraId="228DF763" w14:textId="1B51D431" w:rsidR="00C71CAA" w:rsidRPr="001570EA" w:rsidRDefault="00C71CAA" w:rsidP="00C71CAA">
      <w:pPr>
        <w:pStyle w:val="Caption"/>
      </w:pPr>
      <w:bookmarkStart w:id="13608" w:name="_Ref525733379"/>
      <w:bookmarkStart w:id="13609" w:name="_Toc530141727"/>
      <w:bookmarkStart w:id="13610" w:name="_Toc4759830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3611" w:author="Greg Clendenning" w:date="2024-04-16T16:42:00Z">
        <w:r w:rsidR="003D6F35">
          <w:rPr>
            <w:noProof/>
          </w:rPr>
          <w:delText>60</w:delText>
        </w:r>
      </w:del>
      <w:ins w:id="13612" w:author="Greg Clendenning" w:date="2024-04-16T16:42:00Z">
        <w:r w:rsidR="002E093A" w:rsidRPr="001570EA">
          <w:rPr>
            <w:noProof/>
          </w:rPr>
          <w:t>71</w:t>
        </w:r>
      </w:ins>
      <w:r w:rsidR="002E093A" w:rsidRPr="001570EA">
        <w:fldChar w:fldCharType="end"/>
      </w:r>
      <w:bookmarkEnd w:id="13608"/>
      <w:r w:rsidRPr="001570EA">
        <w:t>: Low</w:t>
      </w:r>
      <w:del w:id="13613" w:author="Greg Clendenning" w:date="2024-04-16T16:42:00Z">
        <w:r w:rsidR="00FA5174">
          <w:delText xml:space="preserve"> </w:delText>
        </w:r>
      </w:del>
      <w:ins w:id="13614" w:author="Greg Clendenning" w:date="2024-04-16T16:42:00Z">
        <w:r w:rsidRPr="001570EA">
          <w:t>-</w:t>
        </w:r>
      </w:ins>
      <w:r w:rsidRPr="001570EA">
        <w:t>Flow Faucet Aerator Calculation Assumptions</w:t>
      </w:r>
      <w:bookmarkEnd w:id="13609"/>
      <w:bookmarkEnd w:id="13610"/>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Change w:id="13615">
          <w:tblGrid>
            <w:gridCol w:w="4050"/>
            <w:gridCol w:w="1237"/>
            <w:gridCol w:w="2250"/>
            <w:gridCol w:w="1080"/>
          </w:tblGrid>
        </w:tblGridChange>
      </w:tblGrid>
      <w:tr w:rsidR="00C71CAA" w:rsidRPr="001570EA" w14:paraId="31A603AD" w14:textId="77777777">
        <w:trPr>
          <w:tblHeader/>
        </w:trPr>
        <w:tc>
          <w:tcPr>
            <w:tcW w:w="4050" w:type="dxa"/>
            <w:shd w:val="clear" w:color="auto" w:fill="BFBFBF"/>
          </w:tcPr>
          <w:p w14:paraId="3B584976" w14:textId="77777777" w:rsidR="00C71CAA" w:rsidRPr="001570EA" w:rsidRDefault="00C71CAA">
            <w:pPr>
              <w:pStyle w:val="TableCell"/>
              <w:keepNext w:val="0"/>
              <w:spacing w:before="60" w:after="60"/>
              <w:jc w:val="left"/>
              <w:rPr>
                <w:b/>
              </w:rPr>
            </w:pPr>
            <w:r w:rsidRPr="001570EA">
              <w:rPr>
                <w:b/>
              </w:rPr>
              <w:t>Term</w:t>
            </w:r>
          </w:p>
        </w:tc>
        <w:tc>
          <w:tcPr>
            <w:tcW w:w="1237" w:type="dxa"/>
            <w:shd w:val="clear" w:color="auto" w:fill="BFBFBF"/>
          </w:tcPr>
          <w:p w14:paraId="45070C0F" w14:textId="77777777" w:rsidR="00C71CAA" w:rsidRPr="001570EA" w:rsidRDefault="00C71CAA">
            <w:pPr>
              <w:pStyle w:val="TableCell"/>
              <w:keepNext w:val="0"/>
              <w:spacing w:before="60" w:after="60"/>
              <w:jc w:val="center"/>
              <w:rPr>
                <w:b/>
              </w:rPr>
            </w:pPr>
            <w:r w:rsidRPr="001570EA">
              <w:rPr>
                <w:b/>
              </w:rPr>
              <w:t>Unit</w:t>
            </w:r>
          </w:p>
        </w:tc>
        <w:tc>
          <w:tcPr>
            <w:tcW w:w="2250" w:type="dxa"/>
            <w:shd w:val="clear" w:color="auto" w:fill="BFBFBF"/>
          </w:tcPr>
          <w:p w14:paraId="3A666D46" w14:textId="77777777" w:rsidR="00C71CAA" w:rsidRPr="001570EA" w:rsidRDefault="00C71CAA">
            <w:pPr>
              <w:pStyle w:val="TableCell"/>
              <w:keepNext w:val="0"/>
              <w:spacing w:before="60" w:after="60"/>
              <w:jc w:val="center"/>
              <w:rPr>
                <w:b/>
              </w:rPr>
            </w:pPr>
            <w:r w:rsidRPr="001570EA">
              <w:rPr>
                <w:b/>
              </w:rPr>
              <w:t>Value</w:t>
            </w:r>
          </w:p>
        </w:tc>
        <w:tc>
          <w:tcPr>
            <w:tcW w:w="1080" w:type="dxa"/>
            <w:shd w:val="clear" w:color="auto" w:fill="BFBFBF"/>
          </w:tcPr>
          <w:p w14:paraId="067AD765" w14:textId="77777777" w:rsidR="00C71CAA" w:rsidRPr="001570EA" w:rsidRDefault="00C71CAA">
            <w:pPr>
              <w:pStyle w:val="TableCell"/>
              <w:keepNext w:val="0"/>
              <w:spacing w:before="60" w:after="60"/>
              <w:jc w:val="center"/>
              <w:rPr>
                <w:b/>
              </w:rPr>
            </w:pPr>
            <w:r w:rsidRPr="001570EA">
              <w:rPr>
                <w:b/>
              </w:rPr>
              <w:t>Source</w:t>
            </w:r>
          </w:p>
        </w:tc>
      </w:tr>
      <w:tr w:rsidR="00C71CAA" w:rsidRPr="001570EA" w14:paraId="2B7ED2C4" w14:textId="77777777">
        <w:tc>
          <w:tcPr>
            <w:tcW w:w="4050" w:type="dxa"/>
          </w:tcPr>
          <w:p w14:paraId="48E7D059" w14:textId="2D461A4B"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base</w:t>
            </w:r>
            <w:r w:rsidRPr="001570EA">
              <w:t xml:space="preserve"> , Average baseline </w:t>
            </w:r>
            <w:ins w:id="13616" w:author="Greg Clendenning" w:date="2024-04-16T16:42:00Z">
              <w:r w:rsidRPr="001570EA">
                <w:t xml:space="preserve">aerator </w:t>
              </w:r>
            </w:ins>
            <w:r w:rsidRPr="001570EA">
              <w:t xml:space="preserve">flow rate </w:t>
            </w:r>
            <w:del w:id="13617" w:author="Greg Clendenning" w:date="2024-04-16T16:42:00Z">
              <w:r w:rsidR="00FA5174" w:rsidRPr="001D6512">
                <w:delText>of</w:delText>
              </w:r>
              <w:r w:rsidR="00FA5174">
                <w:delText xml:space="preserve"> </w:delText>
              </w:r>
              <w:r w:rsidR="00FA5174" w:rsidRPr="001D6512">
                <w:delText>aerator</w:delText>
              </w:r>
              <w:r w:rsidR="00FA5174">
                <w:delText xml:space="preserve"> </w:delText>
              </w:r>
            </w:del>
            <w:r w:rsidRPr="001570EA">
              <w:t>(GPM)</w:t>
            </w:r>
          </w:p>
        </w:tc>
        <w:tc>
          <w:tcPr>
            <w:tcW w:w="1237" w:type="dxa"/>
            <w:vAlign w:val="center"/>
          </w:tcPr>
          <w:p w14:paraId="0030D1A2" w14:textId="77777777" w:rsidR="00C71CAA" w:rsidRPr="001570EA" w:rsidRDefault="008A402F">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gallons</m:t>
                    </m:r>
                    <m:r>
                      <w:rPr>
                        <w:rFonts w:ascii="Cambria Math" w:hAnsi="Cambria Math" w:cs="Arial"/>
                        <w:color w:val="000000"/>
                        <w:szCs w:val="18"/>
                      </w:rPr>
                      <m:t xml:space="preserve"> </m:t>
                    </m:r>
                  </m:num>
                  <m:den>
                    <m:r>
                      <w:rPr>
                        <w:rFonts w:ascii="Cambria Math" w:hAnsi="Cambria Math" w:cs="Arial"/>
                        <w:color w:val="000000"/>
                        <w:szCs w:val="18"/>
                      </w:rPr>
                      <m:t>minute</m:t>
                    </m:r>
                  </m:den>
                </m:f>
              </m:oMath>
            </m:oMathPara>
          </w:p>
        </w:tc>
        <w:tc>
          <w:tcPr>
            <w:tcW w:w="2250" w:type="dxa"/>
          </w:tcPr>
          <w:p w14:paraId="6BE6EB85" w14:textId="77777777" w:rsidR="00C71CAA" w:rsidRPr="001570EA" w:rsidRDefault="00C71CAA">
            <w:pPr>
              <w:pStyle w:val="TableCell"/>
              <w:keepNext w:val="0"/>
              <w:spacing w:before="60" w:after="60"/>
              <w:jc w:val="center"/>
            </w:pPr>
            <w:r w:rsidRPr="001570EA">
              <w:t>EDC Data Gathering or</w:t>
            </w:r>
          </w:p>
          <w:p w14:paraId="14E64BF3" w14:textId="77777777" w:rsidR="00C71CAA" w:rsidRPr="001570EA" w:rsidRDefault="00C71CAA">
            <w:pPr>
              <w:pStyle w:val="TableCell"/>
              <w:keepNext w:val="0"/>
              <w:spacing w:before="60" w:after="60"/>
              <w:jc w:val="center"/>
            </w:pPr>
            <w:r w:rsidRPr="001570EA">
              <w:t>Default = 2.2</w:t>
            </w:r>
          </w:p>
        </w:tc>
        <w:tc>
          <w:tcPr>
            <w:tcW w:w="1080" w:type="dxa"/>
          </w:tcPr>
          <w:p w14:paraId="61FC6A17" w14:textId="756B7573" w:rsidR="00C71CAA" w:rsidRPr="001570EA" w:rsidRDefault="00FA5174">
            <w:pPr>
              <w:pStyle w:val="TableCell"/>
              <w:keepNext w:val="0"/>
              <w:spacing w:before="60" w:after="60"/>
              <w:jc w:val="center"/>
            </w:pPr>
            <w:del w:id="13618" w:author="Greg Clendenning" w:date="2024-04-16T16:42:00Z">
              <w:r>
                <w:delText>3</w:delText>
              </w:r>
            </w:del>
            <w:ins w:id="13619" w:author="Greg Clendenning" w:date="2024-04-16T16:42:00Z">
              <w:r w:rsidR="00C71CAA" w:rsidRPr="001570EA">
                <w:t>2</w:t>
              </w:r>
            </w:ins>
          </w:p>
        </w:tc>
      </w:tr>
      <w:tr w:rsidR="00C71CAA" w:rsidRPr="001570EA" w14:paraId="59878296" w14:textId="77777777">
        <w:tc>
          <w:tcPr>
            <w:tcW w:w="4050" w:type="dxa"/>
          </w:tcPr>
          <w:p w14:paraId="3B687DF3" w14:textId="44D20DCB" w:rsidR="00C71CAA" w:rsidRPr="001570EA" w:rsidRDefault="00C71CAA">
            <w:pPr>
              <w:pStyle w:val="TableCell"/>
              <w:keepNext w:val="0"/>
              <w:spacing w:before="60" w:after="60"/>
              <w:jc w:val="left"/>
            </w:pPr>
            <w:r w:rsidRPr="001570EA">
              <w:rPr>
                <w:rFonts w:ascii="Cambria Math" w:hAnsi="Cambria Math"/>
                <w:i/>
              </w:rPr>
              <w:t>GPM</w:t>
            </w:r>
            <w:r w:rsidRPr="001570EA">
              <w:rPr>
                <w:rFonts w:ascii="Cambria Math" w:hAnsi="Cambria Math"/>
                <w:i/>
                <w:vertAlign w:val="subscript"/>
              </w:rPr>
              <w:t>low</w:t>
            </w:r>
            <w:r w:rsidRPr="001570EA">
              <w:t xml:space="preserve"> , Average </w:t>
            </w:r>
            <w:del w:id="13620" w:author="Greg Clendenning" w:date="2024-04-16T16:42:00Z">
              <w:r w:rsidR="00FA5174">
                <w:delText xml:space="preserve">post measure </w:delText>
              </w:r>
            </w:del>
            <w:ins w:id="13621" w:author="Greg Clendenning" w:date="2024-04-16T16:42:00Z">
              <w:r w:rsidRPr="001570EA">
                <w:t xml:space="preserve">efficient aerator </w:t>
              </w:r>
            </w:ins>
            <w:r w:rsidRPr="001570EA">
              <w:t xml:space="preserve">flow rate </w:t>
            </w:r>
            <w:del w:id="13622" w:author="Greg Clendenning" w:date="2024-04-16T16:42:00Z">
              <w:r w:rsidR="00FA5174">
                <w:delText xml:space="preserve">of aerator </w:delText>
              </w:r>
            </w:del>
            <w:r w:rsidRPr="001570EA">
              <w:t>(GPM)</w:t>
            </w:r>
          </w:p>
        </w:tc>
        <w:tc>
          <w:tcPr>
            <w:tcW w:w="1237" w:type="dxa"/>
            <w:vAlign w:val="center"/>
          </w:tcPr>
          <w:p w14:paraId="32B49777" w14:textId="77777777" w:rsidR="00C71CAA" w:rsidRPr="001570EA" w:rsidRDefault="008A402F">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gallons</m:t>
                    </m:r>
                    <m:r>
                      <w:rPr>
                        <w:rFonts w:ascii="Cambria Math" w:hAnsi="Cambria Math" w:cs="Arial"/>
                        <w:color w:val="000000"/>
                        <w:szCs w:val="18"/>
                      </w:rPr>
                      <m:t xml:space="preserve"> </m:t>
                    </m:r>
                  </m:num>
                  <m:den>
                    <m:r>
                      <w:rPr>
                        <w:rFonts w:ascii="Cambria Math" w:hAnsi="Cambria Math" w:cs="Arial"/>
                        <w:color w:val="000000"/>
                        <w:szCs w:val="18"/>
                      </w:rPr>
                      <m:t>minute</m:t>
                    </m:r>
                  </m:den>
                </m:f>
              </m:oMath>
            </m:oMathPara>
          </w:p>
        </w:tc>
        <w:tc>
          <w:tcPr>
            <w:tcW w:w="2250" w:type="dxa"/>
          </w:tcPr>
          <w:p w14:paraId="496803E8" w14:textId="77777777" w:rsidR="00FA5174" w:rsidRDefault="00C71CAA" w:rsidP="00BD2C4C">
            <w:pPr>
              <w:pStyle w:val="TableCell"/>
              <w:keepNext w:val="0"/>
              <w:spacing w:before="60" w:after="60"/>
              <w:jc w:val="center"/>
              <w:rPr>
                <w:del w:id="13623" w:author="Greg Clendenning" w:date="2024-04-16T16:42:00Z"/>
              </w:rPr>
            </w:pPr>
            <w:r w:rsidRPr="001570EA">
              <w:t>EDC Data Gathering</w:t>
            </w:r>
            <w:del w:id="13624" w:author="Greg Clendenning" w:date="2024-04-16T16:42:00Z">
              <w:r w:rsidR="00FA5174">
                <w:delText xml:space="preserve"> or</w:delText>
              </w:r>
            </w:del>
          </w:p>
          <w:p w14:paraId="55236EF2" w14:textId="366AA8FC" w:rsidR="00C71CAA" w:rsidRPr="001570EA" w:rsidRDefault="00FA5174">
            <w:pPr>
              <w:pStyle w:val="TableCell"/>
              <w:keepNext w:val="0"/>
              <w:spacing w:before="60" w:after="60"/>
              <w:jc w:val="center"/>
            </w:pPr>
            <w:del w:id="13625" w:author="Greg Clendenning" w:date="2024-04-16T16:42:00Z">
              <w:r>
                <w:delText>Default = 1.5</w:delText>
              </w:r>
            </w:del>
          </w:p>
        </w:tc>
        <w:tc>
          <w:tcPr>
            <w:tcW w:w="1080" w:type="dxa"/>
          </w:tcPr>
          <w:p w14:paraId="4B641507" w14:textId="34E18CE3" w:rsidR="00C71CAA" w:rsidRPr="001570EA" w:rsidRDefault="00FA5174">
            <w:pPr>
              <w:pStyle w:val="TableCell"/>
              <w:keepNext w:val="0"/>
              <w:spacing w:before="60" w:after="60"/>
              <w:jc w:val="center"/>
            </w:pPr>
            <w:del w:id="13626" w:author="Greg Clendenning" w:date="2024-04-16T16:42:00Z">
              <w:r>
                <w:delText>3</w:delText>
              </w:r>
            </w:del>
            <w:ins w:id="13627" w:author="Greg Clendenning" w:date="2024-04-16T16:42:00Z">
              <w:r w:rsidR="00C71CAA" w:rsidRPr="001570EA">
                <w:t>-</w:t>
              </w:r>
            </w:ins>
          </w:p>
        </w:tc>
      </w:tr>
      <w:tr w:rsidR="00C71CAA" w:rsidRPr="001570EA" w14:paraId="23EA4B5E"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628"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629" w:author="Greg Clendenning" w:date="2024-04-16T16:42:00Z">
              <w:tcPr>
                <w:tcW w:w="4050" w:type="dxa"/>
              </w:tcPr>
            </w:tcPrChange>
          </w:tcPr>
          <w:p w14:paraId="3EA9948D" w14:textId="65E95C3A" w:rsidR="00C71CAA" w:rsidRPr="001570EA" w:rsidRDefault="00FA5174">
            <w:pPr>
              <w:pStyle w:val="TableCell"/>
              <w:keepNext w:val="0"/>
              <w:spacing w:before="60" w:after="60"/>
              <w:jc w:val="left"/>
              <w:rPr>
                <w:rFonts w:ascii="Cambria Math" w:hAnsi="Cambria Math"/>
                <w:i/>
                <w:rPrChange w:id="13630" w:author="Greg Clendenning" w:date="2024-04-16T16:42:00Z">
                  <w:rPr/>
                </w:rPrChange>
              </w:rPr>
            </w:pPr>
            <w:del w:id="13631" w:author="Greg Clendenning" w:date="2024-04-16T16:42:00Z">
              <w:r w:rsidRPr="0044132C">
                <w:rPr>
                  <w:rFonts w:ascii="Cambria Math" w:hAnsi="Cambria Math"/>
                  <w:i/>
                </w:rPr>
                <w:delText>T</w:delText>
              </w:r>
              <w:r w:rsidRPr="0044132C">
                <w:rPr>
                  <w:rFonts w:ascii="Cambria Math" w:hAnsi="Cambria Math"/>
                  <w:i/>
                  <w:vertAlign w:val="subscript"/>
                </w:rPr>
                <w:delText>person-day</w:delText>
              </w:r>
            </w:del>
            <w:ins w:id="13632" w:author="Greg Clendenning" w:date="2024-04-16T16:42:00Z">
              <w:r w:rsidR="00C71CAA" w:rsidRPr="001570EA">
                <w:rPr>
                  <w:rFonts w:ascii="Cambria Math" w:hAnsi="Cambria Math"/>
                  <w:i/>
                </w:rPr>
                <w:t>T</w:t>
              </w:r>
              <w:r w:rsidR="00C71CAA" w:rsidRPr="001570EA">
                <w:rPr>
                  <w:rFonts w:ascii="Cambria Math" w:hAnsi="Cambria Math"/>
                  <w:i/>
                  <w:vertAlign w:val="subscript"/>
                </w:rPr>
                <w:t>out</w:t>
              </w:r>
            </w:ins>
            <w:r w:rsidR="00C71CAA" w:rsidRPr="001570EA">
              <w:t xml:space="preserve"> , Average </w:t>
            </w:r>
            <w:del w:id="13633" w:author="Greg Clendenning" w:date="2024-04-16T16:42:00Z">
              <w:r w:rsidRPr="001D6512">
                <w:delText>time</w:delText>
              </w:r>
              <w:r>
                <w:delText xml:space="preserve"> </w:delText>
              </w:r>
              <w:r w:rsidRPr="001D6512">
                <w:delText>of</w:delText>
              </w:r>
              <w:r>
                <w:delText xml:space="preserve"> </w:delText>
              </w:r>
              <w:r w:rsidRPr="001D6512">
                <w:delText>hot</w:delText>
              </w:r>
            </w:del>
            <w:ins w:id="13634" w:author="Greg Clendenning" w:date="2024-04-16T16:42:00Z">
              <w:r w:rsidR="00C71CAA" w:rsidRPr="001570EA">
                <w:t>mixed</w:t>
              </w:r>
            </w:ins>
            <w:r w:rsidR="00C71CAA" w:rsidRPr="001570EA">
              <w:t xml:space="preserve"> water </w:t>
            </w:r>
            <w:del w:id="13635" w:author="Greg Clendenning" w:date="2024-04-16T16:42:00Z">
              <w:r w:rsidRPr="001D6512">
                <w:delText>usage</w:delText>
              </w:r>
              <w:r>
                <w:delText xml:space="preserve"> </w:delText>
              </w:r>
              <w:r w:rsidRPr="001D6512">
                <w:delText>per</w:delText>
              </w:r>
              <w:r>
                <w:delText xml:space="preserve"> </w:delText>
              </w:r>
              <w:r w:rsidRPr="001D6512">
                <w:delText>person</w:delText>
              </w:r>
              <w:r>
                <w:delText xml:space="preserve"> </w:delText>
              </w:r>
              <w:r w:rsidRPr="001D6512">
                <w:delText>per</w:delText>
              </w:r>
              <w:r>
                <w:delText xml:space="preserve"> </w:delText>
              </w:r>
              <w:r w:rsidRPr="001D6512">
                <w:delText>day</w:delText>
              </w:r>
              <w:r>
                <w:delText xml:space="preserve"> </w:delText>
              </w:r>
              <w:r w:rsidRPr="001D6512">
                <w:delText>(minutes</w:delText>
              </w:r>
            </w:del>
            <w:ins w:id="13636" w:author="Greg Clendenning" w:date="2024-04-16T16:42:00Z">
              <w:r w:rsidR="00C71CAA" w:rsidRPr="001570EA">
                <w:t>temperature flowing from the faucet (</w:t>
              </w:r>
              <w:r w:rsidR="00C71CAA" w:rsidRPr="001570EA">
                <w:rPr>
                  <w:rFonts w:cs="Arial"/>
                </w:rPr>
                <w:t>º</w:t>
              </w:r>
              <w:r w:rsidR="00C71CAA" w:rsidRPr="001570EA">
                <w:t>F</w:t>
              </w:r>
            </w:ins>
            <w:r w:rsidR="00C71CAA" w:rsidRPr="001570EA">
              <w:t>)</w:t>
            </w:r>
          </w:p>
        </w:tc>
        <w:tc>
          <w:tcPr>
            <w:tcW w:w="1237" w:type="dxa"/>
            <w:tcPrChange w:id="13637" w:author="Greg Clendenning" w:date="2024-04-16T16:42:00Z">
              <w:tcPr>
                <w:tcW w:w="1237" w:type="dxa"/>
                <w:vAlign w:val="center"/>
              </w:tcPr>
            </w:tcPrChange>
          </w:tcPr>
          <w:p w14:paraId="0AB4B9D2" w14:textId="44840FDC" w:rsidR="00C71CAA" w:rsidRPr="001570EA" w:rsidRDefault="008A402F">
            <w:pPr>
              <w:pStyle w:val="TableCell"/>
              <w:keepNext w:val="0"/>
              <w:spacing w:before="60" w:after="60"/>
              <w:jc w:val="center"/>
              <w:rPr>
                <w:color w:val="000000"/>
                <w:rPrChange w:id="13638" w:author="Greg Clendenning" w:date="2024-04-16T16:42:00Z">
                  <w:rPr/>
                </w:rPrChange>
              </w:rPr>
            </w:pPr>
            <m:oMath>
              <m:f>
                <m:fPr>
                  <m:ctrlPr>
                    <w:del w:id="13639" w:author="Greg Clendenning" w:date="2024-04-16T16:42:00Z">
                      <w:rPr>
                        <w:rFonts w:ascii="Cambria Math" w:hAnsi="Cambria Math" w:cs="Arial"/>
                        <w:i/>
                        <w:color w:val="000000"/>
                        <w:szCs w:val="18"/>
                      </w:rPr>
                    </w:del>
                  </m:ctrlPr>
                </m:fPr>
                <m:num>
                  <m:r>
                    <w:del w:id="13640" w:author="Greg Clendenning" w:date="2024-04-16T16:42:00Z">
                      <w:rPr>
                        <w:rFonts w:ascii="Cambria Math" w:hAnsi="Cambria Math" w:cs="Arial"/>
                        <w:color w:val="000000"/>
                        <w:szCs w:val="18"/>
                      </w:rPr>
                      <m:t>minutes</m:t>
                    </w:del>
                  </m:r>
                  <m:r>
                    <w:del w:id="13641" w:author="Greg Clendenning" w:date="2024-04-16T16:42:00Z">
                      <w:rPr>
                        <w:rFonts w:ascii="Cambria Math" w:hAnsi="Cambria Math" w:cs="Arial"/>
                        <w:color w:val="000000"/>
                        <w:szCs w:val="18"/>
                      </w:rPr>
                      <m:t xml:space="preserve"> </m:t>
                    </w:del>
                  </m:r>
                </m:num>
                <m:den>
                  <m:r>
                    <w:del w:id="13642" w:author="Greg Clendenning" w:date="2024-04-16T16:42:00Z">
                      <w:rPr>
                        <w:rFonts w:ascii="Cambria Math" w:hAnsi="Cambria Math" w:cs="Arial"/>
                        <w:color w:val="000000"/>
                        <w:szCs w:val="18"/>
                      </w:rPr>
                      <m:t>person</m:t>
                    </w:del>
                  </m:r>
                  <m:r>
                    <w:del w:id="13643" w:author="Greg Clendenning" w:date="2024-04-16T16:42:00Z">
                      <w:rPr>
                        <w:rFonts w:ascii="Cambria Math" w:hAnsi="Cambria Math" w:cs="Arial"/>
                      </w:rPr>
                      <m:t>∙</m:t>
                    </w:del>
                  </m:r>
                  <m:r>
                    <w:del w:id="13644" w:author="Greg Clendenning" w:date="2024-04-16T16:42:00Z">
                      <w:rPr>
                        <w:rFonts w:ascii="Cambria Math" w:hAnsi="Cambria Math" w:cs="Arial"/>
                        <w:color w:val="000000"/>
                        <w:szCs w:val="18"/>
                      </w:rPr>
                      <m:t>day</m:t>
                    </w:del>
                  </m:r>
                </m:den>
              </m:f>
            </m:oMath>
            <w:ins w:id="13645" w:author="Greg Clendenning" w:date="2024-04-16T16:42:00Z">
              <w:r w:rsidR="00C71CAA" w:rsidRPr="001570EA">
                <w:rPr>
                  <w:rFonts w:cs="Arial"/>
                  <w:i/>
                </w:rPr>
                <w:t>˚</w:t>
              </w:r>
              <w:r w:rsidR="00C71CAA" w:rsidRPr="001570EA">
                <w:rPr>
                  <w:i/>
                </w:rPr>
                <w:t>F</w:t>
              </w:r>
            </w:ins>
          </w:p>
        </w:tc>
        <w:tc>
          <w:tcPr>
            <w:tcW w:w="2250" w:type="dxa"/>
            <w:tcPrChange w:id="13646" w:author="Greg Clendenning" w:date="2024-04-16T16:42:00Z">
              <w:tcPr>
                <w:tcW w:w="2250" w:type="dxa"/>
              </w:tcPr>
            </w:tcPrChange>
          </w:tcPr>
          <w:p w14:paraId="52496389" w14:textId="19614F41" w:rsidR="00C71CAA" w:rsidRPr="001570EA" w:rsidRDefault="00C71CAA">
            <w:pPr>
              <w:pStyle w:val="TableCell"/>
              <w:keepNext w:val="0"/>
              <w:spacing w:before="60" w:after="60"/>
              <w:jc w:val="center"/>
            </w:pPr>
            <w:r w:rsidRPr="001570EA">
              <w:t>Kitchen=</w:t>
            </w:r>
            <w:del w:id="13647" w:author="Greg Clendenning" w:date="2024-04-16T16:42:00Z">
              <w:r w:rsidR="00FA5174">
                <w:delText>4.5</w:delText>
              </w:r>
            </w:del>
            <w:ins w:id="13648" w:author="Greg Clendenning" w:date="2024-04-16T16:42:00Z">
              <w:r w:rsidRPr="001570EA">
                <w:t>93.0</w:t>
              </w:r>
            </w:ins>
          </w:p>
          <w:p w14:paraId="647C6C17" w14:textId="452A2C68" w:rsidR="00C71CAA" w:rsidRPr="001570EA" w:rsidRDefault="00C71CAA">
            <w:pPr>
              <w:pStyle w:val="TableCell"/>
              <w:keepNext w:val="0"/>
              <w:spacing w:before="60" w:after="60"/>
              <w:jc w:val="center"/>
            </w:pPr>
            <w:r w:rsidRPr="001570EA">
              <w:t>Bathroom=</w:t>
            </w:r>
            <w:del w:id="13649" w:author="Greg Clendenning" w:date="2024-04-16T16:42:00Z">
              <w:r w:rsidR="00FA5174">
                <w:delText>1.6</w:delText>
              </w:r>
            </w:del>
            <w:ins w:id="13650" w:author="Greg Clendenning" w:date="2024-04-16T16:42:00Z">
              <w:r w:rsidRPr="001570EA">
                <w:t>86.0</w:t>
              </w:r>
            </w:ins>
          </w:p>
          <w:p w14:paraId="144B88B9" w14:textId="7DF669AB" w:rsidR="00C71CAA" w:rsidRPr="001570EA" w:rsidRDefault="00C71CAA">
            <w:pPr>
              <w:pStyle w:val="TableCell"/>
              <w:keepNext w:val="0"/>
              <w:spacing w:before="60" w:after="60"/>
              <w:jc w:val="center"/>
            </w:pPr>
            <w:r w:rsidRPr="001570EA">
              <w:t>Unknown=</w:t>
            </w:r>
            <w:del w:id="13651" w:author="Greg Clendenning" w:date="2024-04-16T16:42:00Z">
              <w:r w:rsidR="00FA5174">
                <w:delText>6.1</w:delText>
              </w:r>
            </w:del>
            <w:ins w:id="13652" w:author="Greg Clendenning" w:date="2024-04-16T16:42:00Z">
              <w:r w:rsidRPr="001570EA">
                <w:t xml:space="preserve"> 87.8</w:t>
              </w:r>
            </w:ins>
          </w:p>
        </w:tc>
        <w:tc>
          <w:tcPr>
            <w:tcW w:w="1080" w:type="dxa"/>
            <w:tcPrChange w:id="13653" w:author="Greg Clendenning" w:date="2024-04-16T16:42:00Z">
              <w:tcPr>
                <w:tcW w:w="1080" w:type="dxa"/>
              </w:tcPr>
            </w:tcPrChange>
          </w:tcPr>
          <w:p w14:paraId="30C8D6EF" w14:textId="7140C7CB" w:rsidR="00C71CAA" w:rsidRPr="001570EA" w:rsidDel="0012770F" w:rsidRDefault="00FA5174">
            <w:pPr>
              <w:pStyle w:val="TableCell"/>
              <w:keepNext w:val="0"/>
              <w:spacing w:before="60" w:after="60"/>
              <w:jc w:val="center"/>
            </w:pPr>
            <w:del w:id="13654" w:author="Greg Clendenning" w:date="2024-04-16T16:42:00Z">
              <w:r>
                <w:delText>4</w:delText>
              </w:r>
            </w:del>
            <w:ins w:id="13655" w:author="Greg Clendenning" w:date="2024-04-16T16:42:00Z">
              <w:r w:rsidR="00C71CAA" w:rsidRPr="001570EA">
                <w:t>5</w:t>
              </w:r>
            </w:ins>
          </w:p>
        </w:tc>
      </w:tr>
      <w:tr w:rsidR="00C71CAA" w:rsidRPr="001570EA" w14:paraId="582455C0"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656"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657" w:author="Greg Clendenning" w:date="2024-04-16T16:42:00Z">
              <w:tcPr>
                <w:tcW w:w="4050" w:type="dxa"/>
              </w:tcPr>
            </w:tcPrChange>
          </w:tcPr>
          <w:p w14:paraId="6E5A25FE" w14:textId="1ADC24C9" w:rsidR="00C71CAA" w:rsidRPr="001570EA" w:rsidRDefault="00FA5174">
            <w:pPr>
              <w:pStyle w:val="TableCell"/>
              <w:keepNext w:val="0"/>
              <w:spacing w:before="60" w:after="60"/>
              <w:jc w:val="left"/>
              <w:rPr>
                <w:rFonts w:ascii="Cambria Math" w:hAnsi="Cambria Math"/>
                <w:i/>
                <w:rPrChange w:id="13658" w:author="Greg Clendenning" w:date="2024-04-16T16:42:00Z">
                  <w:rPr/>
                </w:rPrChange>
              </w:rPr>
            </w:pPr>
            <w:del w:id="13659" w:author="Greg Clendenning" w:date="2024-04-16T16:42:00Z">
              <w:r w:rsidRPr="0044132C">
                <w:rPr>
                  <w:rFonts w:ascii="Cambria Math" w:hAnsi="Cambria Math"/>
                  <w:i/>
                </w:rPr>
                <w:delText>N</w:delText>
              </w:r>
              <w:r w:rsidRPr="0044132C">
                <w:rPr>
                  <w:rFonts w:ascii="Cambria Math" w:hAnsi="Cambria Math"/>
                  <w:i/>
                  <w:vertAlign w:val="subscript"/>
                </w:rPr>
                <w:delText>persons</w:delText>
              </w:r>
            </w:del>
            <w:ins w:id="13660" w:author="Greg Clendenning" w:date="2024-04-16T16:42:00Z">
              <w:r w:rsidR="00C71CAA" w:rsidRPr="001570EA">
                <w:rPr>
                  <w:rFonts w:ascii="Cambria Math" w:hAnsi="Cambria Math"/>
                  <w:i/>
                </w:rPr>
                <w:t>T</w:t>
              </w:r>
              <w:r w:rsidR="00C71CAA" w:rsidRPr="001570EA">
                <w:rPr>
                  <w:rFonts w:ascii="Cambria Math" w:hAnsi="Cambria Math"/>
                  <w:i/>
                  <w:vertAlign w:val="subscript"/>
                </w:rPr>
                <w:t>in</w:t>
              </w:r>
            </w:ins>
            <w:r w:rsidR="00C71CAA" w:rsidRPr="001570EA">
              <w:t xml:space="preserve"> , Average </w:t>
            </w:r>
            <w:del w:id="13661" w:author="Greg Clendenning" w:date="2024-04-16T16:42:00Z">
              <w:r w:rsidRPr="001D6512">
                <w:delText>number</w:delText>
              </w:r>
            </w:del>
            <w:ins w:id="13662" w:author="Greg Clendenning" w:date="2024-04-16T16:42:00Z">
              <w:r w:rsidR="00C71CAA" w:rsidRPr="001570EA">
                <w:t>temperature</w:t>
              </w:r>
            </w:ins>
            <w:r w:rsidR="00C71CAA" w:rsidRPr="001570EA">
              <w:t xml:space="preserve"> of </w:t>
            </w:r>
            <w:del w:id="13663" w:author="Greg Clendenning" w:date="2024-04-16T16:42:00Z">
              <w:r w:rsidRPr="001D6512">
                <w:delText>persons</w:delText>
              </w:r>
              <w:r>
                <w:delText xml:space="preserve"> </w:delText>
              </w:r>
              <w:r w:rsidRPr="001D6512">
                <w:delText>per</w:delText>
              </w:r>
              <w:r>
                <w:delText xml:space="preserve"> </w:delText>
              </w:r>
              <w:r w:rsidRPr="001D6512">
                <w:delText>household</w:delText>
              </w:r>
            </w:del>
            <w:ins w:id="13664" w:author="Greg Clendenning" w:date="2024-04-16T16:42:00Z">
              <w:r w:rsidR="00C71CAA" w:rsidRPr="001570EA">
                <w:t>water entering the house (</w:t>
              </w:r>
              <w:r w:rsidR="00C71CAA" w:rsidRPr="001570EA">
                <w:rPr>
                  <w:rFonts w:cs="Arial"/>
                </w:rPr>
                <w:t>º</w:t>
              </w:r>
              <w:r w:rsidR="00C71CAA" w:rsidRPr="001570EA">
                <w:t>F)</w:t>
              </w:r>
            </w:ins>
          </w:p>
        </w:tc>
        <w:tc>
          <w:tcPr>
            <w:tcW w:w="1237" w:type="dxa"/>
            <w:tcPrChange w:id="13665" w:author="Greg Clendenning" w:date="2024-04-16T16:42:00Z">
              <w:tcPr>
                <w:tcW w:w="1237" w:type="dxa"/>
                <w:vAlign w:val="center"/>
              </w:tcPr>
            </w:tcPrChange>
          </w:tcPr>
          <w:p w14:paraId="1370811B" w14:textId="0A7BF988" w:rsidR="00C71CAA" w:rsidRPr="001570EA" w:rsidRDefault="008A402F">
            <w:pPr>
              <w:pStyle w:val="TableCell"/>
              <w:keepNext w:val="0"/>
              <w:spacing w:before="60" w:after="60"/>
              <w:jc w:val="center"/>
              <w:rPr>
                <w:color w:val="000000"/>
                <w:rPrChange w:id="13666" w:author="Greg Clendenning" w:date="2024-04-16T16:42:00Z">
                  <w:rPr/>
                </w:rPrChange>
              </w:rPr>
            </w:pPr>
            <m:oMath>
              <m:f>
                <m:fPr>
                  <m:ctrlPr>
                    <w:del w:id="13667" w:author="Greg Clendenning" w:date="2024-04-16T16:42:00Z">
                      <w:rPr>
                        <w:rFonts w:ascii="Cambria Math" w:hAnsi="Cambria Math" w:cs="Arial"/>
                        <w:i/>
                        <w:color w:val="000000"/>
                        <w:szCs w:val="18"/>
                      </w:rPr>
                    </w:del>
                  </m:ctrlPr>
                </m:fPr>
                <m:num>
                  <m:r>
                    <w:del w:id="13668" w:author="Greg Clendenning" w:date="2024-04-16T16:42:00Z">
                      <w:rPr>
                        <w:rFonts w:ascii="Cambria Math" w:hAnsi="Cambria Math" w:cs="Arial"/>
                        <w:color w:val="000000"/>
                        <w:szCs w:val="18"/>
                      </w:rPr>
                      <m:t>persons</m:t>
                    </w:del>
                  </m:r>
                  <m:r>
                    <w:del w:id="13669" w:author="Greg Clendenning" w:date="2024-04-16T16:42:00Z">
                      <w:rPr>
                        <w:rFonts w:ascii="Cambria Math" w:hAnsi="Cambria Math" w:cs="Arial"/>
                        <w:color w:val="000000"/>
                        <w:szCs w:val="18"/>
                      </w:rPr>
                      <m:t xml:space="preserve"> </m:t>
                    </w:del>
                  </m:r>
                </m:num>
                <m:den>
                  <m:r>
                    <w:del w:id="13670" w:author="Greg Clendenning" w:date="2024-04-16T16:42:00Z">
                      <w:rPr>
                        <w:rFonts w:ascii="Cambria Math" w:hAnsi="Cambria Math" w:cs="Arial"/>
                        <w:color w:val="000000"/>
                        <w:szCs w:val="18"/>
                      </w:rPr>
                      <m:t>h</m:t>
                    </w:del>
                  </m:r>
                  <m:r>
                    <w:del w:id="13671" w:author="Greg Clendenning" w:date="2024-04-16T16:42:00Z">
                      <w:rPr>
                        <w:rFonts w:ascii="Cambria Math" w:hAnsi="Cambria Math" w:cs="Arial"/>
                        <w:color w:val="000000"/>
                        <w:szCs w:val="18"/>
                      </w:rPr>
                      <m:t>ouse</m:t>
                    </w:del>
                  </m:r>
                </m:den>
              </m:f>
            </m:oMath>
            <w:ins w:id="13672" w:author="Greg Clendenning" w:date="2024-04-16T16:42:00Z">
              <w:r w:rsidR="00C71CAA" w:rsidRPr="001570EA">
                <w:rPr>
                  <w:rFonts w:cs="Arial"/>
                  <w:i/>
                </w:rPr>
                <w:t>˚</w:t>
              </w:r>
              <w:r w:rsidR="00C71CAA" w:rsidRPr="001570EA">
                <w:rPr>
                  <w:i/>
                </w:rPr>
                <w:t>F</w:t>
              </w:r>
            </w:ins>
          </w:p>
        </w:tc>
        <w:tc>
          <w:tcPr>
            <w:tcW w:w="2250" w:type="dxa"/>
            <w:tcPrChange w:id="13673" w:author="Greg Clendenning" w:date="2024-04-16T16:42:00Z">
              <w:tcPr>
                <w:tcW w:w="2250" w:type="dxa"/>
              </w:tcPr>
            </w:tcPrChange>
          </w:tcPr>
          <w:p w14:paraId="512086F6" w14:textId="77777777" w:rsidR="00FA5174" w:rsidRDefault="00FA5174" w:rsidP="00BD2C4C">
            <w:pPr>
              <w:pStyle w:val="TableCell"/>
              <w:keepNext w:val="0"/>
              <w:spacing w:before="60" w:after="60"/>
              <w:ind w:left="3600" w:hanging="3600"/>
              <w:jc w:val="center"/>
              <w:rPr>
                <w:del w:id="13674" w:author="Greg Clendenning" w:date="2024-04-16T16:42:00Z"/>
              </w:rPr>
            </w:pPr>
            <w:del w:id="13675" w:author="Greg Clendenning" w:date="2024-04-16T16:42:00Z">
              <w:r>
                <w:delText>Default SF=2.5</w:delText>
              </w:r>
            </w:del>
          </w:p>
          <w:p w14:paraId="67E659D1" w14:textId="77777777" w:rsidR="00C71CAA" w:rsidRPr="001570EA" w:rsidRDefault="00C71CAA">
            <w:pPr>
              <w:pStyle w:val="TableCell"/>
              <w:keepNext w:val="0"/>
              <w:spacing w:before="60" w:after="60"/>
              <w:jc w:val="center"/>
              <w:rPr>
                <w:moveFrom w:id="13676" w:author="Greg Clendenning" w:date="2024-04-16T16:42:00Z"/>
              </w:rPr>
            </w:pPr>
            <w:ins w:id="13677" w:author="Greg Clendenning" w:date="2024-04-16T16:42:00Z">
              <w:r w:rsidRPr="001570EA">
                <w:t>53</w:t>
              </w:r>
            </w:ins>
            <w:moveFromRangeStart w:id="13678" w:author="Greg Clendenning" w:date="2024-04-16T16:42:00Z" w:name="move164178280"/>
            <w:moveFrom w:id="13679" w:author="Greg Clendenning" w:date="2024-04-16T16:42:00Z">
              <w:r w:rsidRPr="001570EA">
                <w:t>Default MF=1.7</w:t>
              </w:r>
            </w:moveFrom>
          </w:p>
          <w:p w14:paraId="142E451C" w14:textId="77777777" w:rsidR="00FA5174" w:rsidRDefault="00C71CAA" w:rsidP="00BD2C4C">
            <w:pPr>
              <w:pStyle w:val="TableCell"/>
              <w:keepNext w:val="0"/>
              <w:spacing w:before="60" w:after="60"/>
              <w:jc w:val="center"/>
              <w:rPr>
                <w:del w:id="13680" w:author="Greg Clendenning" w:date="2024-04-16T16:42:00Z"/>
              </w:rPr>
            </w:pPr>
            <w:moveFrom w:id="13681" w:author="Greg Clendenning" w:date="2024-04-16T16:42:00Z">
              <w:r w:rsidRPr="001570EA">
                <w:t>Default Unknown=2.</w:t>
              </w:r>
            </w:moveFrom>
            <w:moveFromRangeEnd w:id="13678"/>
            <w:del w:id="13682" w:author="Greg Clendenning" w:date="2024-04-16T16:42:00Z">
              <w:r w:rsidR="00FA5174">
                <w:delText>5</w:delText>
              </w:r>
            </w:del>
          </w:p>
          <w:p w14:paraId="5E1597CA" w14:textId="6FC561E1" w:rsidR="00C71CAA" w:rsidRPr="001570EA" w:rsidRDefault="00C71CAA">
            <w:pPr>
              <w:pStyle w:val="TableCell"/>
              <w:keepNext w:val="0"/>
              <w:spacing w:before="60" w:after="60"/>
              <w:jc w:val="center"/>
            </w:pPr>
            <w:moveFromRangeStart w:id="13683" w:author="Greg Clendenning" w:date="2024-04-16T16:42:00Z" w:name="move164178281"/>
            <w:moveFrom w:id="13684" w:author="Greg Clendenning" w:date="2024-04-16T16:42:00Z">
              <w:r w:rsidRPr="001570EA">
                <w:t>Or EDC Data Gathering</w:t>
              </w:r>
            </w:moveFrom>
            <w:moveFromRangeEnd w:id="13683"/>
          </w:p>
        </w:tc>
        <w:tc>
          <w:tcPr>
            <w:tcW w:w="1080" w:type="dxa"/>
            <w:tcPrChange w:id="13685" w:author="Greg Clendenning" w:date="2024-04-16T16:42:00Z">
              <w:tcPr>
                <w:tcW w:w="1080" w:type="dxa"/>
              </w:tcPr>
            </w:tcPrChange>
          </w:tcPr>
          <w:p w14:paraId="7D6CF5F3" w14:textId="0248D94C" w:rsidR="00C71CAA" w:rsidRPr="001570EA" w:rsidDel="0012770F" w:rsidRDefault="00FA5174">
            <w:pPr>
              <w:pStyle w:val="TableCell"/>
              <w:keepNext w:val="0"/>
              <w:spacing w:before="60" w:after="60"/>
              <w:jc w:val="center"/>
            </w:pPr>
            <w:del w:id="13686" w:author="Greg Clendenning" w:date="2024-04-16T16:42:00Z">
              <w:r>
                <w:delText>11</w:delText>
              </w:r>
            </w:del>
            <w:ins w:id="13687" w:author="Greg Clendenning" w:date="2024-04-16T16:42:00Z">
              <w:r w:rsidR="00C71CAA" w:rsidRPr="001570EA">
                <w:t>6</w:t>
              </w:r>
            </w:ins>
          </w:p>
        </w:tc>
      </w:tr>
      <w:tr w:rsidR="00C71CAA" w:rsidRPr="001570EA" w14:paraId="7A7EF5B9"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688"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rPr>
          <w:trPrChange w:id="13689" w:author="Greg Clendenning" w:date="2024-04-16T16:42:00Z">
            <w:trPr>
              <w:trHeight w:val="458"/>
            </w:trPr>
          </w:trPrChange>
        </w:trPr>
        <w:tc>
          <w:tcPr>
            <w:tcW w:w="4050" w:type="dxa"/>
            <w:tcPrChange w:id="13690" w:author="Greg Clendenning" w:date="2024-04-16T16:42:00Z">
              <w:tcPr>
                <w:tcW w:w="4050" w:type="dxa"/>
              </w:tcPr>
            </w:tcPrChange>
          </w:tcPr>
          <w:p w14:paraId="04FA84F0" w14:textId="3FC4E318" w:rsidR="00C71CAA" w:rsidRPr="001570EA" w:rsidRDefault="00FA5174">
            <w:pPr>
              <w:pStyle w:val="TableCell"/>
              <w:keepNext w:val="0"/>
              <w:spacing w:before="60" w:after="60"/>
              <w:jc w:val="left"/>
              <w:rPr>
                <w:rFonts w:ascii="Cambria Math" w:hAnsi="Cambria Math"/>
                <w:i/>
                <w:rPrChange w:id="13691" w:author="Greg Clendenning" w:date="2024-04-16T16:42:00Z">
                  <w:rPr/>
                </w:rPrChange>
              </w:rPr>
            </w:pPr>
            <w:del w:id="13692" w:author="Greg Clendenning" w:date="2024-04-16T16:42:00Z">
              <w:r w:rsidRPr="0044132C">
                <w:rPr>
                  <w:rFonts w:ascii="Cambria Math" w:hAnsi="Cambria Math"/>
                  <w:i/>
                </w:rPr>
                <w:delText>T</w:delText>
              </w:r>
              <w:r w:rsidRPr="0044132C">
                <w:rPr>
                  <w:rFonts w:ascii="Cambria Math" w:hAnsi="Cambria Math"/>
                  <w:i/>
                  <w:vertAlign w:val="subscript"/>
                </w:rPr>
                <w:delText>out</w:delText>
              </w:r>
              <w:r>
                <w:delText xml:space="preserve"> , Average mixed water temperature flowing from the faucet (</w:delText>
              </w:r>
              <w:r>
                <w:rPr>
                  <w:rFonts w:cs="Arial"/>
                </w:rPr>
                <w:delText>º</w:delText>
              </w:r>
              <w:r>
                <w:delText>F)</w:delText>
              </w:r>
            </w:del>
            <w:ins w:id="13693" w:author="Greg Clendenning" w:date="2024-04-16T16:42:00Z">
              <w:r w:rsidR="00C71CAA" w:rsidRPr="001570EA">
                <w:rPr>
                  <w:rFonts w:ascii="Cambria Math" w:hAnsi="Cambria Math"/>
                  <w:i/>
                </w:rPr>
                <w:t>RE</w:t>
              </w:r>
              <w:r w:rsidR="00C71CAA" w:rsidRPr="001570EA">
                <w:rPr>
                  <w:i/>
                  <w:color w:val="000000"/>
                </w:rPr>
                <w:t xml:space="preserve"> </w:t>
              </w:r>
              <w:r w:rsidR="00C71CAA" w:rsidRPr="001570EA">
                <w:rPr>
                  <w:color w:val="000000"/>
                </w:rPr>
                <w:t>, Recovery efficiency of electric water heater</w:t>
              </w:r>
            </w:ins>
          </w:p>
        </w:tc>
        <w:tc>
          <w:tcPr>
            <w:tcW w:w="1237" w:type="dxa"/>
            <w:tcPrChange w:id="13694" w:author="Greg Clendenning" w:date="2024-04-16T16:42:00Z">
              <w:tcPr>
                <w:tcW w:w="1237" w:type="dxa"/>
              </w:tcPr>
            </w:tcPrChange>
          </w:tcPr>
          <w:p w14:paraId="19CAAB07" w14:textId="7F48E92F" w:rsidR="00C71CAA" w:rsidRPr="001570EA" w:rsidRDefault="00C71CAA">
            <w:pPr>
              <w:pStyle w:val="TableCell"/>
              <w:keepNext w:val="0"/>
              <w:spacing w:before="60" w:after="60"/>
              <w:jc w:val="center"/>
              <w:rPr>
                <w:color w:val="000000"/>
                <w:rPrChange w:id="13695" w:author="Greg Clendenning" w:date="2024-04-16T16:42:00Z">
                  <w:rPr>
                    <w:i/>
                  </w:rPr>
                </w:rPrChange>
              </w:rPr>
            </w:pPr>
            <w:moveToRangeStart w:id="13696" w:author="Greg Clendenning" w:date="2024-04-16T16:42:00Z" w:name="move164178282"/>
            <w:moveTo w:id="13697" w:author="Greg Clendenning" w:date="2024-04-16T16:42:00Z">
              <w:r w:rsidRPr="001570EA">
                <w:rPr>
                  <w:i/>
                </w:rPr>
                <w:t>Proportion</w:t>
              </w:r>
            </w:moveTo>
            <w:moveToRangeEnd w:id="13696"/>
            <w:del w:id="13698" w:author="Greg Clendenning" w:date="2024-04-16T16:42:00Z">
              <w:r w:rsidR="00FA5174" w:rsidRPr="003D07EC">
                <w:rPr>
                  <w:rFonts w:cs="Arial"/>
                  <w:i/>
                </w:rPr>
                <w:delText>˚</w:delText>
              </w:r>
              <w:r w:rsidR="00FA5174" w:rsidRPr="003D07EC">
                <w:rPr>
                  <w:i/>
                </w:rPr>
                <w:delText>F</w:delText>
              </w:r>
            </w:del>
          </w:p>
        </w:tc>
        <w:tc>
          <w:tcPr>
            <w:tcW w:w="2250" w:type="dxa"/>
            <w:tcPrChange w:id="13699" w:author="Greg Clendenning" w:date="2024-04-16T16:42:00Z">
              <w:tcPr>
                <w:tcW w:w="2250" w:type="dxa"/>
              </w:tcPr>
            </w:tcPrChange>
          </w:tcPr>
          <w:p w14:paraId="0F0FFC18" w14:textId="2B269C46" w:rsidR="00C71CAA" w:rsidRPr="001570EA" w:rsidRDefault="00FA5174">
            <w:pPr>
              <w:pStyle w:val="TableCell"/>
              <w:keepNext w:val="0"/>
              <w:spacing w:before="60" w:after="60"/>
              <w:jc w:val="center"/>
              <w:rPr>
                <w:ins w:id="13700" w:author="Greg Clendenning" w:date="2024-04-16T16:42:00Z"/>
              </w:rPr>
            </w:pPr>
            <w:del w:id="13701" w:author="Greg Clendenning" w:date="2024-04-16T16:42:00Z">
              <w:r>
                <w:delText>Kitchen=</w:delText>
              </w:r>
            </w:del>
            <w:ins w:id="13702" w:author="Greg Clendenning" w:date="2024-04-16T16:42:00Z">
              <w:r w:rsidR="00C71CAA" w:rsidRPr="001570EA">
                <w:t xml:space="preserve">Default: </w:t>
              </w:r>
            </w:ins>
          </w:p>
          <w:p w14:paraId="7346E24F" w14:textId="77777777" w:rsidR="00C71CAA" w:rsidRPr="001570EA" w:rsidRDefault="00C71CAA">
            <w:pPr>
              <w:pStyle w:val="TableCell"/>
              <w:keepNext w:val="0"/>
              <w:spacing w:before="60" w:after="60"/>
              <w:jc w:val="center"/>
              <w:rPr>
                <w:ins w:id="13703" w:author="Greg Clendenning" w:date="2024-04-16T16:42:00Z"/>
              </w:rPr>
            </w:pPr>
            <w:ins w:id="13704" w:author="Greg Clendenning" w:date="2024-04-16T16:42:00Z">
              <w:r w:rsidRPr="001570EA">
                <w:t>Standard: 0.98</w:t>
              </w:r>
            </w:ins>
          </w:p>
          <w:p w14:paraId="0164D662" w14:textId="77777777" w:rsidR="00C71CAA" w:rsidRPr="001570EA" w:rsidRDefault="00C71CAA">
            <w:pPr>
              <w:pStyle w:val="TableCell"/>
              <w:keepNext w:val="0"/>
              <w:spacing w:before="60" w:after="60"/>
              <w:jc w:val="center"/>
            </w:pPr>
            <w:ins w:id="13705" w:author="Greg Clendenning" w:date="2024-04-16T16:42:00Z">
              <w:r w:rsidRPr="001570EA">
                <w:t>HPWH: 3.</w:t>
              </w:r>
            </w:ins>
            <w:r w:rsidRPr="001570EA">
              <w:t>93</w:t>
            </w:r>
          </w:p>
          <w:p w14:paraId="0345E800" w14:textId="77777777" w:rsidR="00FA5174" w:rsidRDefault="00FA5174" w:rsidP="00BD2C4C">
            <w:pPr>
              <w:pStyle w:val="TableCell"/>
              <w:keepNext w:val="0"/>
              <w:spacing w:before="60" w:after="60"/>
              <w:jc w:val="center"/>
              <w:rPr>
                <w:del w:id="13706" w:author="Greg Clendenning" w:date="2024-04-16T16:42:00Z"/>
              </w:rPr>
            </w:pPr>
            <w:del w:id="13707" w:author="Greg Clendenning" w:date="2024-04-16T16:42:00Z">
              <w:r>
                <w:delText>Bathroom=86</w:delText>
              </w:r>
            </w:del>
          </w:p>
          <w:p w14:paraId="14810D73" w14:textId="2BE1EED0" w:rsidR="00C71CAA" w:rsidRPr="001570EA" w:rsidRDefault="00C71CAA">
            <w:pPr>
              <w:pStyle w:val="TableCell"/>
              <w:keepNext w:val="0"/>
              <w:spacing w:before="60" w:after="60"/>
              <w:jc w:val="center"/>
            </w:pPr>
            <w:r w:rsidRPr="001570EA">
              <w:t>Unknown</w:t>
            </w:r>
            <w:del w:id="13708" w:author="Greg Clendenning" w:date="2024-04-16T16:42:00Z">
              <w:r w:rsidR="00FA5174">
                <w:delText>= 87.8</w:delText>
              </w:r>
            </w:del>
            <w:ins w:id="13709" w:author="Greg Clendenning" w:date="2024-04-16T16:42:00Z">
              <w:r w:rsidRPr="001570EA">
                <w:t>: 1.22</w:t>
              </w:r>
            </w:ins>
          </w:p>
        </w:tc>
        <w:tc>
          <w:tcPr>
            <w:tcW w:w="1080" w:type="dxa"/>
            <w:tcPrChange w:id="13710" w:author="Greg Clendenning" w:date="2024-04-16T16:42:00Z">
              <w:tcPr>
                <w:tcW w:w="1080" w:type="dxa"/>
              </w:tcPr>
            </w:tcPrChange>
          </w:tcPr>
          <w:p w14:paraId="35EDAFD3" w14:textId="15937EDA" w:rsidR="00C71CAA" w:rsidRPr="001570EA" w:rsidDel="0012770F" w:rsidRDefault="00FA5174">
            <w:pPr>
              <w:pStyle w:val="TableCell"/>
              <w:keepNext w:val="0"/>
              <w:spacing w:before="60" w:after="60"/>
              <w:jc w:val="center"/>
            </w:pPr>
            <w:del w:id="13711" w:author="Greg Clendenning" w:date="2024-04-16T16:42:00Z">
              <w:r>
                <w:delText>6</w:delText>
              </w:r>
            </w:del>
            <w:ins w:id="13712" w:author="Greg Clendenning" w:date="2024-04-16T16:42:00Z">
              <w:r w:rsidR="00C71CAA" w:rsidRPr="001570EA">
                <w:t>7</w:t>
              </w:r>
            </w:ins>
          </w:p>
        </w:tc>
      </w:tr>
      <w:tr w:rsidR="00C71CAA" w:rsidRPr="001570EA" w14:paraId="6F9603D6"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713"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rPr>
          <w:trPrChange w:id="13714" w:author="Greg Clendenning" w:date="2024-04-16T16:42:00Z">
            <w:trPr>
              <w:trHeight w:val="458"/>
            </w:trPr>
          </w:trPrChange>
        </w:trPr>
        <w:tc>
          <w:tcPr>
            <w:tcW w:w="4050" w:type="dxa"/>
            <w:tcPrChange w:id="13715" w:author="Greg Clendenning" w:date="2024-04-16T16:42:00Z">
              <w:tcPr>
                <w:tcW w:w="4050" w:type="dxa"/>
              </w:tcPr>
            </w:tcPrChange>
          </w:tcPr>
          <w:p w14:paraId="73A5A80D" w14:textId="11ADFB04" w:rsidR="00C71CAA" w:rsidRPr="001570EA" w:rsidRDefault="00FA5174">
            <w:pPr>
              <w:pStyle w:val="TableCell"/>
              <w:keepNext w:val="0"/>
              <w:spacing w:before="60" w:after="60"/>
              <w:jc w:val="left"/>
              <w:rPr>
                <w:rFonts w:ascii="Cambria Math" w:hAnsi="Cambria Math"/>
                <w:i/>
                <w:rPrChange w:id="13716" w:author="Greg Clendenning" w:date="2024-04-16T16:42:00Z">
                  <w:rPr/>
                </w:rPrChange>
              </w:rPr>
            </w:pPr>
            <w:del w:id="13717" w:author="Greg Clendenning" w:date="2024-04-16T16:42:00Z">
              <w:r w:rsidRPr="0044132C">
                <w:rPr>
                  <w:rFonts w:ascii="Cambria Math" w:hAnsi="Cambria Math"/>
                  <w:i/>
                </w:rPr>
                <w:delText>T</w:delText>
              </w:r>
              <w:r w:rsidRPr="0044132C">
                <w:rPr>
                  <w:rFonts w:ascii="Cambria Math" w:hAnsi="Cambria Math"/>
                  <w:i/>
                  <w:vertAlign w:val="subscript"/>
                </w:rPr>
                <w:delText>in</w:delText>
              </w:r>
              <w:r>
                <w:delText xml:space="preserve"> , Average temperature</w:delText>
              </w:r>
            </w:del>
            <w:ins w:id="13718" w:author="Greg Clendenning" w:date="2024-04-16T16:42:00Z">
              <w:r w:rsidR="00C71CAA" w:rsidRPr="001570EA">
                <w:rPr>
                  <w:rFonts w:ascii="Cambria Math" w:eastAsia="Arial Unicode MS" w:hAnsi="Cambria Math" w:cs="Arial Unicode MS"/>
                  <w:i/>
                </w:rPr>
                <w:t>DF</w:t>
              </w:r>
              <w:r w:rsidR="00C71CAA" w:rsidRPr="001570EA">
                <w:rPr>
                  <w:rFonts w:ascii="Cambria Math" w:hAnsi="Cambria Math"/>
                  <w:color w:val="000000"/>
                </w:rPr>
                <w:t xml:space="preserve"> </w:t>
              </w:r>
              <w:r w:rsidR="00C71CAA" w:rsidRPr="001570EA">
                <w:rPr>
                  <w:color w:val="000000"/>
                </w:rPr>
                <w:t>, Percentage</w:t>
              </w:r>
            </w:ins>
            <w:r w:rsidR="00C71CAA" w:rsidRPr="001570EA">
              <w:rPr>
                <w:color w:val="000000"/>
                <w:rPrChange w:id="13719" w:author="Greg Clendenning" w:date="2024-04-16T16:42:00Z">
                  <w:rPr/>
                </w:rPrChange>
              </w:rPr>
              <w:t xml:space="preserve"> of water </w:t>
            </w:r>
            <w:del w:id="13720" w:author="Greg Clendenning" w:date="2024-04-16T16:42:00Z">
              <w:r>
                <w:delText>entering the house (</w:delText>
              </w:r>
              <w:r>
                <w:rPr>
                  <w:rFonts w:cs="Arial"/>
                </w:rPr>
                <w:delText>º</w:delText>
              </w:r>
              <w:r>
                <w:delText>F)</w:delText>
              </w:r>
            </w:del>
            <w:ins w:id="13721" w:author="Greg Clendenning" w:date="2024-04-16T16:42:00Z">
              <w:r w:rsidR="00C71CAA" w:rsidRPr="001570EA">
                <w:rPr>
                  <w:color w:val="000000"/>
                </w:rPr>
                <w:t>flowing down drain</w:t>
              </w:r>
            </w:ins>
          </w:p>
        </w:tc>
        <w:tc>
          <w:tcPr>
            <w:tcW w:w="1237" w:type="dxa"/>
            <w:tcPrChange w:id="13722" w:author="Greg Clendenning" w:date="2024-04-16T16:42:00Z">
              <w:tcPr>
                <w:tcW w:w="1237" w:type="dxa"/>
              </w:tcPr>
            </w:tcPrChange>
          </w:tcPr>
          <w:p w14:paraId="352CDFA7" w14:textId="5A83825F" w:rsidR="00C71CAA" w:rsidRPr="001570EA" w:rsidRDefault="00FA5174">
            <w:pPr>
              <w:pStyle w:val="TableCell"/>
              <w:keepNext w:val="0"/>
              <w:spacing w:before="60" w:after="60"/>
              <w:jc w:val="center"/>
              <w:rPr>
                <w:color w:val="000000"/>
                <w:rPrChange w:id="13723" w:author="Greg Clendenning" w:date="2024-04-16T16:42:00Z">
                  <w:rPr>
                    <w:i/>
                  </w:rPr>
                </w:rPrChange>
              </w:rPr>
            </w:pPr>
            <w:del w:id="13724" w:author="Greg Clendenning" w:date="2024-04-16T16:42:00Z">
              <w:r w:rsidRPr="003D07EC">
                <w:rPr>
                  <w:rFonts w:cs="Arial"/>
                  <w:i/>
                </w:rPr>
                <w:delText>˚</w:delText>
              </w:r>
              <w:r w:rsidRPr="003D07EC">
                <w:rPr>
                  <w:i/>
                </w:rPr>
                <w:delText>F</w:delText>
              </w:r>
            </w:del>
            <w:ins w:id="13725" w:author="Greg Clendenning" w:date="2024-04-16T16:42:00Z">
              <w:r w:rsidR="00C71CAA" w:rsidRPr="001570EA">
                <w:rPr>
                  <w:i/>
                </w:rPr>
                <w:t>%</w:t>
              </w:r>
            </w:ins>
          </w:p>
        </w:tc>
        <w:tc>
          <w:tcPr>
            <w:tcW w:w="2250" w:type="dxa"/>
            <w:tcPrChange w:id="13726" w:author="Greg Clendenning" w:date="2024-04-16T16:42:00Z">
              <w:tcPr>
                <w:tcW w:w="2250" w:type="dxa"/>
              </w:tcPr>
            </w:tcPrChange>
          </w:tcPr>
          <w:p w14:paraId="158CD6EC" w14:textId="022D6004" w:rsidR="00C71CAA" w:rsidRPr="001570EA" w:rsidRDefault="00FA5174">
            <w:pPr>
              <w:pStyle w:val="TableCell"/>
              <w:keepNext w:val="0"/>
              <w:spacing w:before="60" w:after="60"/>
              <w:jc w:val="center"/>
              <w:rPr>
                <w:ins w:id="13727" w:author="Greg Clendenning" w:date="2024-04-16T16:42:00Z"/>
              </w:rPr>
            </w:pPr>
            <w:del w:id="13728" w:author="Greg Clendenning" w:date="2024-04-16T16:42:00Z">
              <w:r>
                <w:delText>52</w:delText>
              </w:r>
            </w:del>
            <w:ins w:id="13729" w:author="Greg Clendenning" w:date="2024-04-16T16:42:00Z">
              <w:r w:rsidR="00C71CAA" w:rsidRPr="001570EA">
                <w:t>Kitchen=75%</w:t>
              </w:r>
            </w:ins>
          </w:p>
          <w:p w14:paraId="571DD9A0" w14:textId="77777777" w:rsidR="00C71CAA" w:rsidRPr="001570EA" w:rsidRDefault="00C71CAA">
            <w:pPr>
              <w:pStyle w:val="TableCell"/>
              <w:keepNext w:val="0"/>
              <w:spacing w:before="60" w:after="60"/>
              <w:jc w:val="center"/>
              <w:rPr>
                <w:ins w:id="13730" w:author="Greg Clendenning" w:date="2024-04-16T16:42:00Z"/>
              </w:rPr>
            </w:pPr>
            <w:ins w:id="13731" w:author="Greg Clendenning" w:date="2024-04-16T16:42:00Z">
              <w:r w:rsidRPr="001570EA">
                <w:t>Bathroom=90%</w:t>
              </w:r>
            </w:ins>
          </w:p>
          <w:p w14:paraId="2F32AA50" w14:textId="77777777" w:rsidR="00C71CAA" w:rsidRPr="001570EA" w:rsidRDefault="00C71CAA">
            <w:pPr>
              <w:pStyle w:val="TableCell"/>
              <w:keepNext w:val="0"/>
              <w:spacing w:before="60" w:after="60"/>
              <w:jc w:val="center"/>
            </w:pPr>
            <w:ins w:id="13732" w:author="Greg Clendenning" w:date="2024-04-16T16:42:00Z">
              <w:r w:rsidRPr="001570EA">
                <w:t>Unknown=79.5%</w:t>
              </w:r>
            </w:ins>
          </w:p>
        </w:tc>
        <w:tc>
          <w:tcPr>
            <w:tcW w:w="1080" w:type="dxa"/>
            <w:tcPrChange w:id="13733" w:author="Greg Clendenning" w:date="2024-04-16T16:42:00Z">
              <w:tcPr>
                <w:tcW w:w="1080" w:type="dxa"/>
              </w:tcPr>
            </w:tcPrChange>
          </w:tcPr>
          <w:p w14:paraId="45BC9B13" w14:textId="21C92357" w:rsidR="00C71CAA" w:rsidRPr="001570EA" w:rsidDel="0012770F" w:rsidRDefault="00FA5174">
            <w:pPr>
              <w:pStyle w:val="TableCell"/>
              <w:keepNext w:val="0"/>
              <w:spacing w:before="60" w:after="60"/>
              <w:jc w:val="center"/>
            </w:pPr>
            <w:del w:id="13734" w:author="Greg Clendenning" w:date="2024-04-16T16:42:00Z">
              <w:r>
                <w:delText>7</w:delText>
              </w:r>
            </w:del>
            <w:ins w:id="13735" w:author="Greg Clendenning" w:date="2024-04-16T16:42:00Z">
              <w:r w:rsidR="00C71CAA" w:rsidRPr="001570EA">
                <w:t>8</w:t>
              </w:r>
            </w:ins>
          </w:p>
        </w:tc>
      </w:tr>
      <w:tr w:rsidR="00C71CAA" w:rsidRPr="001570EA" w14:paraId="5F4B63A6"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736"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737" w:author="Greg Clendenning" w:date="2024-04-16T16:42:00Z">
              <w:tcPr>
                <w:tcW w:w="4050" w:type="dxa"/>
              </w:tcPr>
            </w:tcPrChange>
          </w:tcPr>
          <w:p w14:paraId="691E2412" w14:textId="37A96A98" w:rsidR="00C71CAA" w:rsidRPr="001570EA" w:rsidRDefault="00FA5174">
            <w:pPr>
              <w:pStyle w:val="TableCell"/>
              <w:keepNext w:val="0"/>
              <w:spacing w:before="60" w:after="60"/>
              <w:jc w:val="left"/>
              <w:rPr>
                <w:rPrChange w:id="13738" w:author="Greg Clendenning" w:date="2024-04-16T16:42:00Z">
                  <w:rPr>
                    <w:color w:val="000000"/>
                  </w:rPr>
                </w:rPrChange>
              </w:rPr>
            </w:pPr>
            <w:del w:id="13739" w:author="Greg Clendenning" w:date="2024-04-16T16:42:00Z">
              <w:r w:rsidRPr="0044132C">
                <w:rPr>
                  <w:rFonts w:ascii="Cambria Math" w:hAnsi="Cambria Math"/>
                  <w:i/>
                </w:rPr>
                <w:delText>RE</w:delText>
              </w:r>
              <w:r>
                <w:rPr>
                  <w:i/>
                  <w:color w:val="000000"/>
                </w:rPr>
                <w:delText xml:space="preserve"> </w:delText>
              </w:r>
              <w:r>
                <w:rPr>
                  <w:color w:val="000000"/>
                </w:rPr>
                <w:delText>, Recovery e</w:delText>
              </w:r>
              <w:r w:rsidRPr="001D6512">
                <w:rPr>
                  <w:color w:val="000000"/>
                </w:rPr>
                <w:delText>fficiency</w:delText>
              </w:r>
            </w:del>
            <w:ins w:id="13740" w:author="Greg Clendenning" w:date="2024-04-16T16:42:00Z">
              <w:r w:rsidR="00C71CAA" w:rsidRPr="001570EA">
                <w:rPr>
                  <w:rFonts w:ascii="Cambria Math" w:hAnsi="Cambria Math"/>
                  <w:i/>
                </w:rPr>
                <w:t>T</w:t>
              </w:r>
              <w:r w:rsidR="00C71CAA" w:rsidRPr="001570EA">
                <w:rPr>
                  <w:rFonts w:ascii="Cambria Math" w:hAnsi="Cambria Math"/>
                  <w:i/>
                  <w:vertAlign w:val="subscript"/>
                </w:rPr>
                <w:t>person-day</w:t>
              </w:r>
              <w:r w:rsidR="00C71CAA" w:rsidRPr="001570EA">
                <w:t xml:space="preserve"> , Average time</w:t>
              </w:r>
            </w:ins>
            <w:r w:rsidR="00C71CAA" w:rsidRPr="001570EA">
              <w:rPr>
                <w:rPrChange w:id="13741" w:author="Greg Clendenning" w:date="2024-04-16T16:42:00Z">
                  <w:rPr>
                    <w:color w:val="000000"/>
                  </w:rPr>
                </w:rPrChange>
              </w:rPr>
              <w:t xml:space="preserve"> of </w:t>
            </w:r>
            <w:del w:id="13742" w:author="Greg Clendenning" w:date="2024-04-16T16:42:00Z">
              <w:r>
                <w:rPr>
                  <w:color w:val="000000"/>
                </w:rPr>
                <w:delText>e</w:delText>
              </w:r>
              <w:r w:rsidRPr="001D6512">
                <w:rPr>
                  <w:color w:val="000000"/>
                </w:rPr>
                <w:delText>lectric</w:delText>
              </w:r>
            </w:del>
            <w:ins w:id="13743" w:author="Greg Clendenning" w:date="2024-04-16T16:42:00Z">
              <w:r w:rsidR="00C71CAA" w:rsidRPr="001570EA">
                <w:t>hot</w:t>
              </w:r>
            </w:ins>
            <w:r w:rsidR="00C71CAA" w:rsidRPr="001570EA">
              <w:rPr>
                <w:rPrChange w:id="13744" w:author="Greg Clendenning" w:date="2024-04-16T16:42:00Z">
                  <w:rPr>
                    <w:color w:val="000000"/>
                  </w:rPr>
                </w:rPrChange>
              </w:rPr>
              <w:t xml:space="preserve"> water </w:t>
            </w:r>
            <w:del w:id="13745" w:author="Greg Clendenning" w:date="2024-04-16T16:42:00Z">
              <w:r>
                <w:rPr>
                  <w:color w:val="000000"/>
                </w:rPr>
                <w:delText>h</w:delText>
              </w:r>
              <w:r w:rsidRPr="001D6512">
                <w:rPr>
                  <w:color w:val="000000"/>
                </w:rPr>
                <w:delText>eater</w:delText>
              </w:r>
            </w:del>
            <w:ins w:id="13746" w:author="Greg Clendenning" w:date="2024-04-16T16:42:00Z">
              <w:r w:rsidR="00C71CAA" w:rsidRPr="001570EA">
                <w:t>usage per person per day (minutes)</w:t>
              </w:r>
            </w:ins>
          </w:p>
        </w:tc>
        <w:tc>
          <w:tcPr>
            <w:tcW w:w="1237" w:type="dxa"/>
            <w:vAlign w:val="center"/>
            <w:tcPrChange w:id="13747" w:author="Greg Clendenning" w:date="2024-04-16T16:42:00Z">
              <w:tcPr>
                <w:tcW w:w="1237" w:type="dxa"/>
              </w:tcPr>
            </w:tcPrChange>
          </w:tcPr>
          <w:p w14:paraId="445AC624" w14:textId="796B0C47" w:rsidR="00C71CAA" w:rsidRPr="001570EA" w:rsidRDefault="008A402F">
            <w:pPr>
              <w:pStyle w:val="TableCell"/>
              <w:keepNext w:val="0"/>
              <w:spacing w:before="60" w:after="60"/>
              <w:jc w:val="center"/>
              <w:rPr>
                <w:rPrChange w:id="13748" w:author="Greg Clendenning" w:date="2024-04-16T16:42:00Z">
                  <w:rPr>
                    <w:i/>
                  </w:rPr>
                </w:rPrChange>
              </w:rPr>
            </w:pPr>
            <m:oMath>
              <m:f>
                <m:fPr>
                  <m:ctrlPr>
                    <w:ins w:id="13749" w:author="Greg Clendenning" w:date="2024-04-16T16:42:00Z">
                      <w:rPr>
                        <w:rFonts w:ascii="Cambria Math" w:hAnsi="Cambria Math" w:cs="Arial"/>
                        <w:i/>
                        <w:color w:val="000000"/>
                        <w:szCs w:val="18"/>
                      </w:rPr>
                    </w:ins>
                  </m:ctrlPr>
                </m:fPr>
                <m:num>
                  <m:r>
                    <w:ins w:id="13750" w:author="Greg Clendenning" w:date="2024-04-16T16:42:00Z">
                      <w:rPr>
                        <w:rFonts w:ascii="Cambria Math" w:hAnsi="Cambria Math" w:cs="Arial"/>
                        <w:color w:val="000000"/>
                        <w:szCs w:val="18"/>
                      </w:rPr>
                      <m:t>minutes</m:t>
                    </w:ins>
                  </m:r>
                  <m:r>
                    <w:ins w:id="13751" w:author="Greg Clendenning" w:date="2024-04-16T16:42:00Z">
                      <w:rPr>
                        <w:rFonts w:ascii="Cambria Math" w:hAnsi="Cambria Math" w:cs="Arial"/>
                        <w:color w:val="000000"/>
                        <w:szCs w:val="18"/>
                      </w:rPr>
                      <m:t xml:space="preserve"> </m:t>
                    </w:ins>
                  </m:r>
                </m:num>
                <m:den>
                  <m:r>
                    <w:ins w:id="13752" w:author="Greg Clendenning" w:date="2024-04-16T16:42:00Z">
                      <w:rPr>
                        <w:rFonts w:ascii="Cambria Math" w:hAnsi="Cambria Math" w:cs="Arial"/>
                        <w:color w:val="000000"/>
                        <w:szCs w:val="18"/>
                      </w:rPr>
                      <m:t>person</m:t>
                    </w:ins>
                  </m:r>
                  <m:r>
                    <w:ins w:id="13753" w:author="Greg Clendenning" w:date="2024-04-16T16:42:00Z">
                      <w:rPr>
                        <w:rFonts w:ascii="Cambria Math" w:hAnsi="Cambria Math" w:cs="Arial"/>
                      </w:rPr>
                      <m:t>∙</m:t>
                    </w:ins>
                  </m:r>
                  <m:r>
                    <w:ins w:id="13754" w:author="Greg Clendenning" w:date="2024-04-16T16:42:00Z">
                      <w:rPr>
                        <w:rFonts w:ascii="Cambria Math" w:hAnsi="Cambria Math" w:cs="Arial"/>
                        <w:color w:val="000000"/>
                        <w:szCs w:val="18"/>
                      </w:rPr>
                      <m:t>day</m:t>
                    </w:ins>
                  </m:r>
                </m:den>
              </m:f>
            </m:oMath>
            <w:moveFromRangeStart w:id="13755" w:author="Greg Clendenning" w:date="2024-04-16T16:42:00Z" w:name="move164178245"/>
            <w:moveFrom w:id="13756" w:author="Greg Clendenning" w:date="2024-04-16T16:42:00Z">
              <w:r w:rsidR="007376E1" w:rsidRPr="001570EA">
                <w:rPr>
                  <w:i/>
                  <w:iCs/>
                  <w:szCs w:val="18"/>
                </w:rPr>
                <w:t>Proportion</w:t>
              </w:r>
            </w:moveFrom>
            <w:moveFromRangeEnd w:id="13755"/>
          </w:p>
        </w:tc>
        <w:tc>
          <w:tcPr>
            <w:tcW w:w="2250" w:type="dxa"/>
            <w:tcPrChange w:id="13757" w:author="Greg Clendenning" w:date="2024-04-16T16:42:00Z">
              <w:tcPr>
                <w:tcW w:w="2250" w:type="dxa"/>
              </w:tcPr>
            </w:tcPrChange>
          </w:tcPr>
          <w:p w14:paraId="1AC2EF70" w14:textId="77777777" w:rsidR="00FA5174" w:rsidRDefault="00FA5174" w:rsidP="00BD2C4C">
            <w:pPr>
              <w:pStyle w:val="TableCell"/>
              <w:keepNext w:val="0"/>
              <w:spacing w:before="60" w:after="60"/>
              <w:jc w:val="center"/>
              <w:rPr>
                <w:del w:id="13758" w:author="Greg Clendenning" w:date="2024-04-16T16:42:00Z"/>
              </w:rPr>
            </w:pPr>
            <w:del w:id="13759" w:author="Greg Clendenning" w:date="2024-04-16T16:42:00Z">
              <w:r>
                <w:delText xml:space="preserve">Default: </w:delText>
              </w:r>
            </w:del>
          </w:p>
          <w:p w14:paraId="4368680A" w14:textId="77777777" w:rsidR="00FA5174" w:rsidRDefault="00FA5174" w:rsidP="00BD2C4C">
            <w:pPr>
              <w:pStyle w:val="TableCell"/>
              <w:keepNext w:val="0"/>
              <w:spacing w:before="60" w:after="60"/>
              <w:jc w:val="center"/>
              <w:rPr>
                <w:del w:id="13760" w:author="Greg Clendenning" w:date="2024-04-16T16:42:00Z"/>
              </w:rPr>
            </w:pPr>
            <w:del w:id="13761" w:author="Greg Clendenning" w:date="2024-04-16T16:42:00Z">
              <w:r>
                <w:delText xml:space="preserve">Standard: </w:delText>
              </w:r>
              <w:r w:rsidRPr="001D6512">
                <w:delText>0.9</w:delText>
              </w:r>
              <w:r>
                <w:delText>8</w:delText>
              </w:r>
            </w:del>
          </w:p>
          <w:p w14:paraId="697039BA" w14:textId="176C24FF" w:rsidR="00C71CAA" w:rsidRPr="001570EA" w:rsidRDefault="00FA5174">
            <w:pPr>
              <w:pStyle w:val="TableCell"/>
              <w:keepNext w:val="0"/>
              <w:spacing w:before="60" w:after="60"/>
              <w:jc w:val="center"/>
              <w:rPr>
                <w:ins w:id="13762" w:author="Greg Clendenning" w:date="2024-04-16T16:42:00Z"/>
              </w:rPr>
            </w:pPr>
            <w:del w:id="13763" w:author="Greg Clendenning" w:date="2024-04-16T16:42:00Z">
              <w:r>
                <w:delText xml:space="preserve">HPWH: </w:delText>
              </w:r>
            </w:del>
            <w:ins w:id="13764" w:author="Greg Clendenning" w:date="2024-04-16T16:42:00Z">
              <w:r w:rsidR="00C71CAA" w:rsidRPr="001570EA">
                <w:t>Kitchen=4.5</w:t>
              </w:r>
            </w:ins>
          </w:p>
          <w:p w14:paraId="11638EEE" w14:textId="77777777" w:rsidR="00C71CAA" w:rsidRPr="001570EA" w:rsidRDefault="00C71CAA">
            <w:pPr>
              <w:pStyle w:val="TableCell"/>
              <w:keepNext w:val="0"/>
              <w:spacing w:before="60" w:after="60"/>
              <w:jc w:val="center"/>
              <w:rPr>
                <w:ins w:id="13765" w:author="Greg Clendenning" w:date="2024-04-16T16:42:00Z"/>
              </w:rPr>
            </w:pPr>
            <w:ins w:id="13766" w:author="Greg Clendenning" w:date="2024-04-16T16:42:00Z">
              <w:r w:rsidRPr="001570EA">
                <w:t>Bathroom=1.6</w:t>
              </w:r>
            </w:ins>
          </w:p>
          <w:p w14:paraId="336F0BB1" w14:textId="2AD40A8D" w:rsidR="00C71CAA" w:rsidRPr="001570EA" w:rsidRDefault="00C71CAA">
            <w:pPr>
              <w:pStyle w:val="TableCell"/>
              <w:keepNext w:val="0"/>
              <w:spacing w:before="60" w:after="60"/>
              <w:jc w:val="center"/>
            </w:pPr>
            <w:ins w:id="13767" w:author="Greg Clendenning" w:date="2024-04-16T16:42:00Z">
              <w:r w:rsidRPr="001570EA">
                <w:t>Unknown=</w:t>
              </w:r>
            </w:ins>
            <w:r w:rsidRPr="001570EA">
              <w:t>2.</w:t>
            </w:r>
            <w:del w:id="13768" w:author="Greg Clendenning" w:date="2024-04-16T16:42:00Z">
              <w:r w:rsidR="00FA5174">
                <w:delText>1</w:delText>
              </w:r>
            </w:del>
            <w:ins w:id="13769" w:author="Greg Clendenning" w:date="2024-04-16T16:42:00Z">
              <w:r w:rsidRPr="001570EA">
                <w:t>7</w:t>
              </w:r>
            </w:ins>
          </w:p>
        </w:tc>
        <w:tc>
          <w:tcPr>
            <w:tcW w:w="1080" w:type="dxa"/>
            <w:tcPrChange w:id="13770" w:author="Greg Clendenning" w:date="2024-04-16T16:42:00Z">
              <w:tcPr>
                <w:tcW w:w="1080" w:type="dxa"/>
              </w:tcPr>
            </w:tcPrChange>
          </w:tcPr>
          <w:p w14:paraId="462046DD" w14:textId="23A59ABE" w:rsidR="00C71CAA" w:rsidRPr="001570EA" w:rsidRDefault="00FA5174">
            <w:pPr>
              <w:pStyle w:val="TableCell"/>
              <w:keepNext w:val="0"/>
              <w:spacing w:before="60" w:after="60"/>
              <w:jc w:val="center"/>
            </w:pPr>
            <w:del w:id="13771" w:author="Greg Clendenning" w:date="2024-04-16T16:42:00Z">
              <w:r>
                <w:delText>8, 10</w:delText>
              </w:r>
            </w:del>
            <w:ins w:id="13772" w:author="Greg Clendenning" w:date="2024-04-16T16:42:00Z">
              <w:r w:rsidR="00C71CAA" w:rsidRPr="001570EA">
                <w:t>3</w:t>
              </w:r>
            </w:ins>
          </w:p>
        </w:tc>
      </w:tr>
      <w:tr w:rsidR="00C71CAA" w:rsidRPr="001570EA" w14:paraId="3E683697"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773"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774" w:author="Greg Clendenning" w:date="2024-04-16T16:42:00Z">
              <w:tcPr>
                <w:tcW w:w="4050" w:type="dxa"/>
              </w:tcPr>
            </w:tcPrChange>
          </w:tcPr>
          <w:p w14:paraId="6A3ACF90" w14:textId="232E247F" w:rsidR="00C71CAA" w:rsidRPr="001570EA" w:rsidRDefault="00FA5174">
            <w:pPr>
              <w:pStyle w:val="TableCell"/>
              <w:keepNext w:val="0"/>
              <w:spacing w:before="60" w:after="60"/>
              <w:jc w:val="left"/>
              <w:rPr>
                <w:rPrChange w:id="13775" w:author="Greg Clendenning" w:date="2024-04-16T16:42:00Z">
                  <w:rPr>
                    <w:color w:val="000000"/>
                  </w:rPr>
                </w:rPrChange>
              </w:rPr>
            </w:pPr>
            <w:del w:id="13776" w:author="Greg Clendenning" w:date="2024-04-16T16:42:00Z">
              <w:r w:rsidRPr="0044132C">
                <w:rPr>
                  <w:rFonts w:ascii="Cambria Math" w:hAnsi="Cambria Math"/>
                </w:rPr>
                <w:delText>ETDF</w:delText>
              </w:r>
              <w:r>
                <w:rPr>
                  <w:color w:val="000000"/>
                </w:rPr>
                <w:delText xml:space="preserve">, </w:delText>
              </w:r>
              <w:r w:rsidRPr="001D6512">
                <w:rPr>
                  <w:color w:val="000000"/>
                </w:rPr>
                <w:delText>Energy</w:delText>
              </w:r>
              <w:r>
                <w:rPr>
                  <w:color w:val="000000"/>
                </w:rPr>
                <w:delText xml:space="preserve"> </w:delText>
              </w:r>
              <w:r w:rsidRPr="001D6512">
                <w:rPr>
                  <w:color w:val="000000"/>
                </w:rPr>
                <w:delText>To</w:delText>
              </w:r>
              <w:r>
                <w:rPr>
                  <w:color w:val="000000"/>
                </w:rPr>
                <w:delText xml:space="preserve"> </w:delText>
              </w:r>
              <w:r w:rsidRPr="001D6512">
                <w:rPr>
                  <w:color w:val="000000"/>
                </w:rPr>
                <w:delText>Demand</w:delText>
              </w:r>
              <w:r>
                <w:rPr>
                  <w:color w:val="000000"/>
                </w:rPr>
                <w:delText xml:space="preserve"> </w:delText>
              </w:r>
              <w:r w:rsidRPr="001D6512">
                <w:rPr>
                  <w:color w:val="000000"/>
                </w:rPr>
                <w:delText>Factor</w:delText>
              </w:r>
            </w:del>
            <w:ins w:id="13777" w:author="Greg Clendenning" w:date="2024-04-16T16:42:00Z">
              <w:r w:rsidR="00C71CAA" w:rsidRPr="001570EA">
                <w:rPr>
                  <w:rFonts w:ascii="Cambria Math" w:hAnsi="Cambria Math"/>
                  <w:i/>
                </w:rPr>
                <w:t>N</w:t>
              </w:r>
              <w:r w:rsidR="00C71CAA" w:rsidRPr="001570EA">
                <w:rPr>
                  <w:rFonts w:ascii="Cambria Math" w:hAnsi="Cambria Math"/>
                  <w:i/>
                  <w:vertAlign w:val="subscript"/>
                </w:rPr>
                <w:t>persons</w:t>
              </w:r>
              <w:r w:rsidR="00C71CAA" w:rsidRPr="001570EA">
                <w:t xml:space="preserve"> , Average number of persons per household</w:t>
              </w:r>
            </w:ins>
          </w:p>
        </w:tc>
        <w:tc>
          <w:tcPr>
            <w:tcW w:w="1237" w:type="dxa"/>
            <w:vAlign w:val="center"/>
            <w:tcPrChange w:id="13778" w:author="Greg Clendenning" w:date="2024-04-16T16:42:00Z">
              <w:tcPr>
                <w:tcW w:w="1237" w:type="dxa"/>
              </w:tcPr>
            </w:tcPrChange>
          </w:tcPr>
          <w:p w14:paraId="6D39B59B" w14:textId="3C3ADBD4" w:rsidR="00C71CAA" w:rsidRPr="001570EA" w:rsidRDefault="008A402F">
            <w:pPr>
              <w:pStyle w:val="TableCell"/>
              <w:keepNext w:val="0"/>
              <w:spacing w:before="60" w:after="60"/>
              <w:jc w:val="center"/>
            </w:pPr>
            <m:oMathPara>
              <m:oMath>
                <m:f>
                  <m:fPr>
                    <m:ctrlPr>
                      <w:del w:id="13779" w:author="Greg Clendenning" w:date="2024-04-16T16:42:00Z">
                        <w:rPr>
                          <w:rFonts w:ascii="Cambria Math" w:hAnsi="Cambria Math" w:cs="Arial"/>
                          <w:i/>
                          <w:color w:val="000000"/>
                          <w:szCs w:val="18"/>
                        </w:rPr>
                      </w:del>
                    </m:ctrlPr>
                  </m:fPr>
                  <m:num>
                    <m:r>
                      <w:del w:id="13780" w:author="Greg Clendenning" w:date="2024-04-16T16:42:00Z">
                        <w:rPr>
                          <w:rFonts w:ascii="Cambria Math" w:hAnsi="Cambria Math" w:cs="Arial"/>
                          <w:color w:val="000000"/>
                          <w:szCs w:val="18"/>
                        </w:rPr>
                        <m:t>kW</m:t>
                      </w:del>
                    </m:r>
                    <m:r>
                      <w:del w:id="13781" w:author="Greg Clendenning" w:date="2024-04-16T16:42:00Z">
                        <w:rPr>
                          <w:rFonts w:ascii="Cambria Math" w:hAnsi="Cambria Math" w:cs="Arial"/>
                          <w:color w:val="000000"/>
                          <w:szCs w:val="18"/>
                        </w:rPr>
                        <m:t xml:space="preserve"> </m:t>
                      </w:del>
                    </m:r>
                  </m:num>
                  <m:den>
                    <m:f>
                      <m:fPr>
                        <m:type m:val="lin"/>
                        <m:ctrlPr>
                          <w:del w:id="13782" w:author="Greg Clendenning" w:date="2024-04-16T16:42:00Z">
                            <w:rPr>
                              <w:rFonts w:ascii="Cambria Math" w:hAnsi="Cambria Math" w:cs="Arial"/>
                              <w:i/>
                              <w:color w:val="000000"/>
                              <w:szCs w:val="18"/>
                            </w:rPr>
                          </w:del>
                        </m:ctrlPr>
                      </m:fPr>
                      <m:num>
                        <m:r>
                          <w:del w:id="13783" w:author="Greg Clendenning" w:date="2024-04-16T16:42:00Z">
                            <w:rPr>
                              <w:rFonts w:ascii="Cambria Math" w:hAnsi="Cambria Math" w:cs="Arial"/>
                              <w:color w:val="000000"/>
                              <w:szCs w:val="18"/>
                            </w:rPr>
                            <m:t>kW</m:t>
                          </w:del>
                        </m:r>
                        <m:r>
                          <w:del w:id="13784" w:author="Greg Clendenning" w:date="2024-04-16T16:42:00Z">
                            <w:rPr>
                              <w:rFonts w:ascii="Cambria Math" w:hAnsi="Cambria Math" w:cs="Arial"/>
                              <w:color w:val="000000"/>
                              <w:szCs w:val="18"/>
                            </w:rPr>
                            <m:t>h</m:t>
                          </w:del>
                        </m:r>
                      </m:num>
                      <m:den>
                        <m:r>
                          <w:del w:id="13785" w:author="Greg Clendenning" w:date="2024-04-16T16:42:00Z">
                            <w:rPr>
                              <w:rFonts w:ascii="Cambria Math" w:hAnsi="Cambria Math" w:cs="Arial"/>
                              <w:color w:val="000000"/>
                              <w:szCs w:val="18"/>
                            </w:rPr>
                            <m:t>yr</m:t>
                          </w:del>
                        </m:r>
                      </m:den>
                    </m:f>
                  </m:den>
                </m:f>
                <m:f>
                  <m:fPr>
                    <m:ctrlPr>
                      <w:ins w:id="13786" w:author="Greg Clendenning" w:date="2024-04-16T16:42:00Z">
                        <w:rPr>
                          <w:rFonts w:ascii="Cambria Math" w:hAnsi="Cambria Math" w:cs="Arial"/>
                          <w:i/>
                          <w:color w:val="000000"/>
                          <w:szCs w:val="18"/>
                        </w:rPr>
                      </w:ins>
                    </m:ctrlPr>
                  </m:fPr>
                  <m:num>
                    <m:r>
                      <w:ins w:id="13787" w:author="Greg Clendenning" w:date="2024-04-16T16:42:00Z">
                        <w:rPr>
                          <w:rFonts w:ascii="Cambria Math" w:hAnsi="Cambria Math" w:cs="Arial"/>
                          <w:color w:val="000000"/>
                          <w:szCs w:val="18"/>
                        </w:rPr>
                        <m:t>persons</m:t>
                      </w:ins>
                    </m:r>
                    <m:r>
                      <w:ins w:id="13788" w:author="Greg Clendenning" w:date="2024-04-16T16:42:00Z">
                        <w:rPr>
                          <w:rFonts w:ascii="Cambria Math" w:hAnsi="Cambria Math" w:cs="Arial"/>
                          <w:color w:val="000000"/>
                          <w:szCs w:val="18"/>
                        </w:rPr>
                        <m:t xml:space="preserve"> </m:t>
                      </w:ins>
                    </m:r>
                  </m:num>
                  <m:den>
                    <m:r>
                      <w:ins w:id="13789" w:author="Greg Clendenning" w:date="2024-04-16T16:42:00Z">
                        <w:rPr>
                          <w:rFonts w:ascii="Cambria Math" w:hAnsi="Cambria Math" w:cs="Arial"/>
                          <w:color w:val="000000"/>
                          <w:szCs w:val="18"/>
                        </w:rPr>
                        <m:t>h</m:t>
                      </w:ins>
                    </m:r>
                    <m:r>
                      <w:ins w:id="13790" w:author="Greg Clendenning" w:date="2024-04-16T16:42:00Z">
                        <w:rPr>
                          <w:rFonts w:ascii="Cambria Math" w:hAnsi="Cambria Math" w:cs="Arial"/>
                          <w:color w:val="000000"/>
                          <w:szCs w:val="18"/>
                        </w:rPr>
                        <m:t>ouse</m:t>
                      </w:ins>
                    </m:r>
                    <m:r>
                      <w:ins w:id="13791" w:author="Greg Clendenning" w:date="2024-04-16T16:42:00Z">
                        <w:rPr>
                          <w:rFonts w:ascii="Cambria Math" w:hAnsi="Cambria Math" w:cs="Arial"/>
                          <w:color w:val="000000"/>
                          <w:szCs w:val="18"/>
                        </w:rPr>
                        <m:t>h</m:t>
                      </w:ins>
                    </m:r>
                    <m:r>
                      <w:ins w:id="13792" w:author="Greg Clendenning" w:date="2024-04-16T16:42:00Z">
                        <w:rPr>
                          <w:rFonts w:ascii="Cambria Math" w:hAnsi="Cambria Math" w:cs="Arial"/>
                          <w:color w:val="000000"/>
                          <w:szCs w:val="18"/>
                        </w:rPr>
                        <m:t>old</m:t>
                      </w:ins>
                    </m:r>
                  </m:den>
                </m:f>
              </m:oMath>
            </m:oMathPara>
          </w:p>
        </w:tc>
        <w:tc>
          <w:tcPr>
            <w:tcW w:w="2250" w:type="dxa"/>
            <w:tcPrChange w:id="13793" w:author="Greg Clendenning" w:date="2024-04-16T16:42:00Z">
              <w:tcPr>
                <w:tcW w:w="2250" w:type="dxa"/>
              </w:tcPr>
            </w:tcPrChange>
          </w:tcPr>
          <w:p w14:paraId="59F8E388" w14:textId="77777777" w:rsidR="00C71CAA" w:rsidRPr="001570EA" w:rsidRDefault="00C71CAA">
            <w:pPr>
              <w:pStyle w:val="TableCell"/>
              <w:keepNext w:val="0"/>
              <w:spacing w:before="60" w:after="60"/>
              <w:ind w:left="3600" w:hanging="3600"/>
              <w:jc w:val="center"/>
              <w:rPr>
                <w:ins w:id="13794" w:author="Greg Clendenning" w:date="2024-04-16T16:42:00Z"/>
              </w:rPr>
            </w:pPr>
            <w:ins w:id="13795" w:author="Greg Clendenning" w:date="2024-04-16T16:42:00Z">
              <w:r w:rsidRPr="001570EA">
                <w:t>Default SF=2.6</w:t>
              </w:r>
            </w:ins>
          </w:p>
          <w:p w14:paraId="3C3DCBB9" w14:textId="77777777" w:rsidR="00C71CAA" w:rsidRPr="001570EA" w:rsidRDefault="00C71CAA">
            <w:pPr>
              <w:pStyle w:val="TableCell"/>
              <w:keepNext w:val="0"/>
              <w:spacing w:before="60" w:after="60"/>
              <w:jc w:val="center"/>
              <w:rPr>
                <w:moveTo w:id="13796" w:author="Greg Clendenning" w:date="2024-04-16T16:42:00Z"/>
              </w:rPr>
            </w:pPr>
            <w:moveToRangeStart w:id="13797" w:author="Greg Clendenning" w:date="2024-04-16T16:42:00Z" w:name="move164178280"/>
            <w:moveTo w:id="13798" w:author="Greg Clendenning" w:date="2024-04-16T16:42:00Z">
              <w:r w:rsidRPr="001570EA">
                <w:t>Default MF=1.7</w:t>
              </w:r>
            </w:moveTo>
          </w:p>
          <w:p w14:paraId="29BD4097" w14:textId="77777777" w:rsidR="00C71CAA" w:rsidRPr="001570EA" w:rsidRDefault="00C71CAA">
            <w:pPr>
              <w:pStyle w:val="TableCell"/>
              <w:keepNext w:val="0"/>
              <w:spacing w:before="60" w:after="60"/>
              <w:jc w:val="center"/>
              <w:rPr>
                <w:ins w:id="13799" w:author="Greg Clendenning" w:date="2024-04-16T16:42:00Z"/>
              </w:rPr>
            </w:pPr>
            <w:moveTo w:id="13800" w:author="Greg Clendenning" w:date="2024-04-16T16:42:00Z">
              <w:r w:rsidRPr="001570EA">
                <w:t>Default Unknown=2.</w:t>
              </w:r>
            </w:moveTo>
            <w:moveToRangeEnd w:id="13797"/>
            <w:ins w:id="13801" w:author="Greg Clendenning" w:date="2024-04-16T16:42:00Z">
              <w:r w:rsidRPr="001570EA">
                <w:t>4</w:t>
              </w:r>
            </w:ins>
          </w:p>
          <w:p w14:paraId="5C63A62A" w14:textId="391016A1" w:rsidR="00C71CAA" w:rsidRPr="001570EA" w:rsidRDefault="00C71CAA">
            <w:pPr>
              <w:pStyle w:val="TableCell"/>
              <w:keepNext w:val="0"/>
              <w:spacing w:before="60" w:after="60"/>
              <w:jc w:val="center"/>
            </w:pPr>
            <w:moveToRangeStart w:id="13802" w:author="Greg Clendenning" w:date="2024-04-16T16:42:00Z" w:name="move164178281"/>
            <w:moveTo w:id="13803" w:author="Greg Clendenning" w:date="2024-04-16T16:42:00Z">
              <w:r w:rsidRPr="001570EA">
                <w:t>Or EDC Data Gathering</w:t>
              </w:r>
            </w:moveTo>
            <w:moveToRangeEnd w:id="13802"/>
            <w:del w:id="13804" w:author="Greg Clendenning" w:date="2024-04-16T16:42:00Z">
              <w:r w:rsidR="00FA5174">
                <w:delText>0.000134</w:delText>
              </w:r>
            </w:del>
          </w:p>
        </w:tc>
        <w:tc>
          <w:tcPr>
            <w:tcW w:w="1080" w:type="dxa"/>
            <w:tcPrChange w:id="13805" w:author="Greg Clendenning" w:date="2024-04-16T16:42:00Z">
              <w:tcPr>
                <w:tcW w:w="1080" w:type="dxa"/>
              </w:tcPr>
            </w:tcPrChange>
          </w:tcPr>
          <w:p w14:paraId="75EA73C5" w14:textId="3940E452" w:rsidR="00C71CAA" w:rsidRPr="001570EA" w:rsidRDefault="00FA5174">
            <w:pPr>
              <w:pStyle w:val="TableCell"/>
              <w:keepNext w:val="0"/>
              <w:spacing w:before="60" w:after="60"/>
              <w:jc w:val="center"/>
            </w:pPr>
            <w:del w:id="13806" w:author="Greg Clendenning" w:date="2024-04-16T16:42:00Z">
              <w:r>
                <w:delText>2</w:delText>
              </w:r>
            </w:del>
            <w:ins w:id="13807" w:author="Greg Clendenning" w:date="2024-04-16T16:42:00Z">
              <w:r w:rsidR="00C71CAA" w:rsidRPr="001570EA">
                <w:t>9</w:t>
              </w:r>
            </w:ins>
          </w:p>
        </w:tc>
      </w:tr>
      <w:tr w:rsidR="00C71CAA" w:rsidRPr="001570EA" w14:paraId="476A1690" w14:textId="77777777">
        <w:tc>
          <w:tcPr>
            <w:tcW w:w="4050" w:type="dxa"/>
          </w:tcPr>
          <w:p w14:paraId="3F031998" w14:textId="77777777" w:rsidR="00C71CAA" w:rsidRPr="001570EA" w:rsidRDefault="008A402F">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m:t>
                  </m:r>
                  <m:r>
                    <w:rPr>
                      <w:rFonts w:ascii="Cambria Math" w:hAnsi="Cambria Math" w:cs="Arial"/>
                    </w:rPr>
                    <m:t>ome</m:t>
                  </m:r>
                </m:sub>
              </m:sSub>
            </m:oMath>
            <w:r w:rsidR="00C71CAA" w:rsidRPr="001570EA">
              <w:rPr>
                <w:color w:val="000000"/>
              </w:rPr>
              <w:t xml:space="preserve"> , Average number of faucets in the home</w:t>
            </w:r>
          </w:p>
        </w:tc>
        <w:tc>
          <w:tcPr>
            <w:tcW w:w="1237" w:type="dxa"/>
          </w:tcPr>
          <w:p w14:paraId="74F9B4C8" w14:textId="098402B9" w:rsidR="00C71CAA" w:rsidRPr="001570EA" w:rsidRDefault="008A402F">
            <w:pPr>
              <w:pStyle w:val="TableCell"/>
              <w:keepNext w:val="0"/>
              <w:spacing w:before="60" w:after="60"/>
              <w:jc w:val="center"/>
            </w:pPr>
            <m:oMathPara>
              <m:oMath>
                <m:f>
                  <m:fPr>
                    <m:ctrlPr>
                      <w:del w:id="13808" w:author="Greg Clendenning" w:date="2024-04-16T16:42:00Z">
                        <w:rPr>
                          <w:rFonts w:ascii="Cambria Math" w:hAnsi="Cambria Math" w:cs="Arial"/>
                          <w:i/>
                          <w:color w:val="000000"/>
                          <w:szCs w:val="18"/>
                        </w:rPr>
                      </w:del>
                    </m:ctrlPr>
                  </m:fPr>
                  <m:num>
                    <m:r>
                      <w:del w:id="13809" w:author="Greg Clendenning" w:date="2024-04-16T16:42:00Z">
                        <w:rPr>
                          <w:rFonts w:ascii="Cambria Math" w:hAnsi="Cambria Math" w:cs="Arial"/>
                          <w:color w:val="000000"/>
                          <w:szCs w:val="18"/>
                        </w:rPr>
                        <m:t>faucets</m:t>
                      </w:del>
                    </m:r>
                    <m:r>
                      <w:del w:id="13810" w:author="Greg Clendenning" w:date="2024-04-16T16:42:00Z">
                        <w:rPr>
                          <w:rFonts w:ascii="Cambria Math" w:hAnsi="Cambria Math" w:cs="Arial"/>
                          <w:color w:val="000000"/>
                          <w:szCs w:val="18"/>
                        </w:rPr>
                        <m:t xml:space="preserve"> </m:t>
                      </w:del>
                    </m:r>
                  </m:num>
                  <m:den>
                    <m:r>
                      <w:del w:id="13811" w:author="Greg Clendenning" w:date="2024-04-16T16:42:00Z">
                        <w:rPr>
                          <w:rFonts w:ascii="Cambria Math" w:hAnsi="Cambria Math" w:cs="Arial"/>
                          <w:color w:val="000000"/>
                          <w:szCs w:val="18"/>
                        </w:rPr>
                        <m:t>h</m:t>
                      </w:del>
                    </m:r>
                    <m:r>
                      <w:del w:id="13812" w:author="Greg Clendenning" w:date="2024-04-16T16:42:00Z">
                        <w:rPr>
                          <w:rFonts w:ascii="Cambria Math" w:hAnsi="Cambria Math" w:cs="Arial"/>
                          <w:color w:val="000000"/>
                          <w:szCs w:val="18"/>
                        </w:rPr>
                        <m:t>ouse</m:t>
                      </w:del>
                    </m:r>
                  </m:den>
                </m:f>
                <m:f>
                  <m:fPr>
                    <m:ctrlPr>
                      <w:ins w:id="13813" w:author="Greg Clendenning" w:date="2024-04-16T16:42:00Z">
                        <w:rPr>
                          <w:rFonts w:ascii="Cambria Math" w:hAnsi="Cambria Math" w:cs="Arial"/>
                          <w:i/>
                          <w:color w:val="000000"/>
                          <w:szCs w:val="18"/>
                        </w:rPr>
                      </w:ins>
                    </m:ctrlPr>
                  </m:fPr>
                  <m:num>
                    <m:r>
                      <w:ins w:id="13814" w:author="Greg Clendenning" w:date="2024-04-16T16:42:00Z">
                        <w:rPr>
                          <w:rFonts w:ascii="Cambria Math" w:hAnsi="Cambria Math" w:cs="Arial"/>
                          <w:color w:val="000000"/>
                          <w:szCs w:val="18"/>
                        </w:rPr>
                        <m:t>faucets</m:t>
                      </w:ins>
                    </m:r>
                    <m:r>
                      <w:ins w:id="13815" w:author="Greg Clendenning" w:date="2024-04-16T16:42:00Z">
                        <w:rPr>
                          <w:rFonts w:ascii="Cambria Math" w:hAnsi="Cambria Math" w:cs="Arial"/>
                          <w:color w:val="000000"/>
                          <w:szCs w:val="18"/>
                        </w:rPr>
                        <m:t xml:space="preserve"> </m:t>
                      </w:ins>
                    </m:r>
                  </m:num>
                  <m:den>
                    <m:r>
                      <w:ins w:id="13816" w:author="Greg Clendenning" w:date="2024-04-16T16:42:00Z">
                        <w:rPr>
                          <w:rFonts w:ascii="Cambria Math" w:hAnsi="Cambria Math" w:cs="Arial"/>
                          <w:color w:val="000000"/>
                          <w:szCs w:val="18"/>
                        </w:rPr>
                        <m:t>h</m:t>
                      </w:ins>
                    </m:r>
                    <m:r>
                      <w:ins w:id="13817" w:author="Greg Clendenning" w:date="2024-04-16T16:42:00Z">
                        <w:rPr>
                          <w:rFonts w:ascii="Cambria Math" w:hAnsi="Cambria Math" w:cs="Arial"/>
                          <w:color w:val="000000"/>
                          <w:szCs w:val="18"/>
                        </w:rPr>
                        <m:t>ome</m:t>
                      </w:ins>
                    </m:r>
                  </m:den>
                </m:f>
              </m:oMath>
            </m:oMathPara>
          </w:p>
        </w:tc>
        <w:tc>
          <w:tcPr>
            <w:tcW w:w="2250" w:type="dxa"/>
          </w:tcPr>
          <w:p w14:paraId="2A995152" w14:textId="77777777" w:rsidR="00C71CAA" w:rsidRPr="001570EA" w:rsidRDefault="00C71CAA">
            <w:pPr>
              <w:pStyle w:val="TableCell"/>
              <w:keepNext w:val="0"/>
              <w:spacing w:before="60" w:after="60"/>
              <w:jc w:val="center"/>
            </w:pPr>
            <w:r w:rsidRPr="001570EA">
              <w:t>EDC Data Gathering,</w:t>
            </w:r>
          </w:p>
          <w:p w14:paraId="56D18995" w14:textId="28691A06" w:rsidR="00C71CAA" w:rsidRPr="001570EA" w:rsidRDefault="00C71CAA">
            <w:pPr>
              <w:pStyle w:val="TableCell"/>
              <w:keepNext w:val="0"/>
              <w:spacing w:before="60" w:after="60"/>
              <w:jc w:val="center"/>
            </w:pPr>
            <w:r w:rsidRPr="001570EA">
              <w:t xml:space="preserve">Default see </w:t>
            </w:r>
            <w:del w:id="13818" w:author="Greg Clendenning" w:date="2024-04-16T16:42:00Z">
              <w:r w:rsidR="00FA5174">
                <w:fldChar w:fldCharType="begin"/>
              </w:r>
              <w:r w:rsidR="00FA5174">
                <w:delInstrText xml:space="preserve"> REF _Ref533698302 \h </w:delInstrText>
              </w:r>
              <w:r w:rsidR="00FA5174">
                <w:fldChar w:fldCharType="separate"/>
              </w:r>
              <w:r w:rsidR="00146CD3">
                <w:delText xml:space="preserve">Table </w:delText>
              </w:r>
              <w:r w:rsidR="00146CD3">
                <w:rPr>
                  <w:noProof/>
                </w:rPr>
                <w:delText>2</w:delText>
              </w:r>
              <w:r w:rsidR="00146CD3">
                <w:noBreakHyphen/>
              </w:r>
              <w:r w:rsidR="00146CD3">
                <w:rPr>
                  <w:noProof/>
                </w:rPr>
                <w:delText>59</w:delText>
              </w:r>
              <w:r w:rsidR="00FA5174">
                <w:fldChar w:fldCharType="end"/>
              </w:r>
            </w:del>
            <w:ins w:id="13819" w:author="Greg Clendenning" w:date="2024-04-16T16:42:00Z">
              <w:r w:rsidRPr="001570EA">
                <w:fldChar w:fldCharType="begin"/>
              </w:r>
              <w:r w:rsidRPr="001570EA">
                <w:instrText xml:space="preserve"> REF _Ref533698302 \h </w:instrText>
              </w:r>
              <w:r w:rsidR="001570EA">
                <w:instrText xml:space="preserve"> \* MERGEFORMAT </w:instrText>
              </w:r>
            </w:ins>
            <w:ins w:id="13820"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p>
        </w:tc>
        <w:tc>
          <w:tcPr>
            <w:tcW w:w="1080" w:type="dxa"/>
          </w:tcPr>
          <w:p w14:paraId="3F980E51" w14:textId="63180F1A" w:rsidR="00C71CAA" w:rsidRPr="001570EA" w:rsidRDefault="00FA5174">
            <w:pPr>
              <w:pStyle w:val="TableCell"/>
              <w:keepNext w:val="0"/>
              <w:spacing w:before="60" w:after="60"/>
              <w:jc w:val="center"/>
            </w:pPr>
            <w:del w:id="13821" w:author="Greg Clendenning" w:date="2024-04-16T16:42:00Z">
              <w:r>
                <w:delText>5</w:delText>
              </w:r>
            </w:del>
            <w:ins w:id="13822" w:author="Greg Clendenning" w:date="2024-04-16T16:42:00Z">
              <w:r w:rsidR="00C71CAA" w:rsidRPr="001570EA">
                <w:t>4</w:t>
              </w:r>
            </w:ins>
          </w:p>
        </w:tc>
      </w:tr>
      <w:tr w:rsidR="00C71CAA" w:rsidRPr="001570EA" w14:paraId="5E477699" w14:textId="77777777">
        <w:tc>
          <w:tcPr>
            <w:tcW w:w="4050" w:type="dxa"/>
          </w:tcPr>
          <w:p w14:paraId="4BF063AF" w14:textId="2D0837C1" w:rsidR="00C71CAA" w:rsidRPr="001570EA" w:rsidRDefault="00FA5174">
            <w:pPr>
              <w:pStyle w:val="TableCell"/>
              <w:keepNext w:val="0"/>
              <w:spacing w:before="60" w:after="60"/>
              <w:jc w:val="left"/>
              <w:rPr>
                <w:color w:val="000000"/>
              </w:rPr>
            </w:pPr>
            <w:del w:id="13823" w:author="Greg Clendenning" w:date="2024-04-16T16:42:00Z">
              <w:r w:rsidRPr="0044132C">
                <w:rPr>
                  <w:rFonts w:ascii="Arial Unicode MS" w:eastAsia="Arial Unicode MS" w:hAnsi="Arial Unicode MS" w:cs="Arial Unicode MS"/>
                  <w:i/>
                </w:rPr>
                <w:delText>DF</w:delText>
              </w:r>
              <w:r>
                <w:rPr>
                  <w:color w:val="000000"/>
                </w:rPr>
                <w:delText xml:space="preserve"> , Percentage of water flowing down drain</w:delText>
              </w:r>
            </w:del>
            <w:ins w:id="13824" w:author="Greg Clendenning" w:date="2024-04-16T16:42:00Z">
              <w:r w:rsidR="00C71CAA" w:rsidRPr="001570EA">
                <w:rPr>
                  <w:rFonts w:ascii="Cambria Math" w:hAnsi="Cambria Math"/>
                  <w:i/>
                  <w:color w:val="000000"/>
                </w:rPr>
                <w:t>ISR</w:t>
              </w:r>
              <w:r w:rsidR="00C71CAA" w:rsidRPr="001570EA">
                <w:rPr>
                  <w:color w:val="000000"/>
                </w:rPr>
                <w:t xml:space="preserve"> , In-Service Rate</w:t>
              </w:r>
            </w:ins>
          </w:p>
        </w:tc>
        <w:tc>
          <w:tcPr>
            <w:tcW w:w="1237" w:type="dxa"/>
          </w:tcPr>
          <w:p w14:paraId="602D1474" w14:textId="77777777" w:rsidR="00C71CAA" w:rsidRPr="001570EA" w:rsidRDefault="00C71CAA">
            <w:pPr>
              <w:pStyle w:val="TableCell"/>
              <w:keepNext w:val="0"/>
              <w:spacing w:before="60" w:after="60"/>
              <w:jc w:val="center"/>
              <w:rPr>
                <w:i/>
              </w:rPr>
            </w:pPr>
            <w:r w:rsidRPr="001570EA">
              <w:rPr>
                <w:i/>
              </w:rPr>
              <w:t>%</w:t>
            </w:r>
          </w:p>
        </w:tc>
        <w:tc>
          <w:tcPr>
            <w:tcW w:w="2250" w:type="dxa"/>
          </w:tcPr>
          <w:p w14:paraId="2F4FC2C0" w14:textId="77777777" w:rsidR="00FA5174" w:rsidRDefault="00FA5174" w:rsidP="00BD2C4C">
            <w:pPr>
              <w:pStyle w:val="TableCell"/>
              <w:keepNext w:val="0"/>
              <w:spacing w:before="60" w:after="60"/>
              <w:jc w:val="center"/>
              <w:rPr>
                <w:del w:id="13825" w:author="Greg Clendenning" w:date="2024-04-16T16:42:00Z"/>
              </w:rPr>
            </w:pPr>
            <w:del w:id="13826" w:author="Greg Clendenning" w:date="2024-04-16T16:42:00Z">
              <w:r>
                <w:delText>Kitchen=75%</w:delText>
              </w:r>
            </w:del>
          </w:p>
          <w:p w14:paraId="21EF1F36" w14:textId="77777777" w:rsidR="00FA5174" w:rsidRDefault="00FA5174" w:rsidP="00BD2C4C">
            <w:pPr>
              <w:pStyle w:val="TableCell"/>
              <w:keepNext w:val="0"/>
              <w:spacing w:before="60" w:after="60"/>
              <w:jc w:val="center"/>
              <w:rPr>
                <w:del w:id="13827" w:author="Greg Clendenning" w:date="2024-04-16T16:42:00Z"/>
              </w:rPr>
            </w:pPr>
            <w:del w:id="13828" w:author="Greg Clendenning" w:date="2024-04-16T16:42:00Z">
              <w:r>
                <w:delText>Bathroom=90%</w:delText>
              </w:r>
            </w:del>
          </w:p>
          <w:p w14:paraId="3C7684DA" w14:textId="6D8D1DD3" w:rsidR="00C71CAA" w:rsidRPr="001570EA" w:rsidRDefault="00FA5174">
            <w:pPr>
              <w:pStyle w:val="TableCell"/>
              <w:keepNext w:val="0"/>
              <w:spacing w:before="60" w:after="60"/>
              <w:jc w:val="center"/>
              <w:rPr>
                <w:ins w:id="13829" w:author="Greg Clendenning" w:date="2024-04-16T16:42:00Z"/>
                <w:color w:val="000000"/>
              </w:rPr>
            </w:pPr>
            <w:del w:id="13830" w:author="Greg Clendenning" w:date="2024-04-16T16:42:00Z">
              <w:r>
                <w:delText>Unknown=79.5%</w:delText>
              </w:r>
            </w:del>
            <w:ins w:id="13831" w:author="Greg Clendenning" w:date="2024-04-16T16:42:00Z">
              <w:r w:rsidR="00C71CAA" w:rsidRPr="001570EA">
                <w:rPr>
                  <w:color w:val="000000"/>
                </w:rPr>
                <w:t>EDC Data Gathering,</w:t>
              </w:r>
            </w:ins>
          </w:p>
          <w:p w14:paraId="29D36973" w14:textId="77777777" w:rsidR="00C71CAA" w:rsidRPr="001570EA" w:rsidRDefault="00C71CAA">
            <w:pPr>
              <w:pStyle w:val="TableCell"/>
              <w:keepNext w:val="0"/>
              <w:spacing w:before="60" w:after="60"/>
              <w:jc w:val="center"/>
              <w:rPr>
                <w:ins w:id="13832" w:author="Greg Clendenning" w:date="2024-04-16T16:42:00Z"/>
              </w:rPr>
            </w:pPr>
            <w:ins w:id="13833" w:author="Greg Clendenning" w:date="2024-04-16T16:42:00Z">
              <w:r w:rsidRPr="001570EA">
                <w:t>Kit Delivery Default: 26%</w:t>
              </w:r>
            </w:ins>
          </w:p>
          <w:p w14:paraId="2E813AD8" w14:textId="77777777" w:rsidR="00C71CAA" w:rsidRPr="001570EA" w:rsidRDefault="00C71CAA">
            <w:pPr>
              <w:pStyle w:val="TableCell"/>
              <w:keepNext w:val="0"/>
              <w:spacing w:before="60" w:after="60"/>
              <w:jc w:val="center"/>
            </w:pPr>
            <w:ins w:id="13834" w:author="Greg Clendenning" w:date="2024-04-16T16:42:00Z">
              <w:r w:rsidRPr="001570EA">
                <w:t>Direct Install Default: 100%</w:t>
              </w:r>
            </w:ins>
          </w:p>
        </w:tc>
        <w:tc>
          <w:tcPr>
            <w:tcW w:w="1080" w:type="dxa"/>
          </w:tcPr>
          <w:p w14:paraId="2EBB30AF" w14:textId="59BE253B" w:rsidR="00C71CAA" w:rsidRPr="001570EA" w:rsidRDefault="00FA5174">
            <w:pPr>
              <w:pStyle w:val="TableCell"/>
              <w:keepNext w:val="0"/>
              <w:spacing w:before="60" w:after="60"/>
              <w:jc w:val="center"/>
            </w:pPr>
            <w:del w:id="13835" w:author="Greg Clendenning" w:date="2024-04-16T16:42:00Z">
              <w:r>
                <w:delText>9</w:delText>
              </w:r>
            </w:del>
            <w:ins w:id="13836" w:author="Greg Clendenning" w:date="2024-04-16T16:42:00Z">
              <w:r w:rsidR="00C71CAA" w:rsidRPr="001570EA">
                <w:rPr>
                  <w:color w:val="000000"/>
                </w:rPr>
                <w:t>10</w:t>
              </w:r>
            </w:ins>
          </w:p>
        </w:tc>
      </w:tr>
      <w:tr w:rsidR="00C71CAA" w:rsidRPr="001570EA" w14:paraId="607EE079" w14:textId="77777777">
        <w:tc>
          <w:tcPr>
            <w:tcW w:w="4050" w:type="dxa"/>
          </w:tcPr>
          <w:p w14:paraId="769DC14B" w14:textId="6EA732C1" w:rsidR="00C71CAA" w:rsidRPr="001570EA" w:rsidRDefault="00C71CAA">
            <w:pPr>
              <w:pStyle w:val="TableCell"/>
              <w:keepNext w:val="0"/>
              <w:spacing w:before="60" w:after="60"/>
              <w:jc w:val="left"/>
              <w:rPr>
                <w:color w:val="000000"/>
              </w:rPr>
            </w:pPr>
            <w:moveToRangeStart w:id="13837" w:author="Greg Clendenning" w:date="2024-04-16T16:42:00Z" w:name="move164178283"/>
            <w:moveTo w:id="13838" w:author="Greg Clendenning" w:date="2024-04-16T16:42:00Z">
              <w:r w:rsidRPr="001570EA">
                <w:rPr>
                  <w:rFonts w:ascii="Cambria Math" w:hAnsi="Cambria Math"/>
                  <w:i/>
                  <w:color w:val="000000"/>
                </w:rPr>
                <w:t>ELEC</w:t>
              </w:r>
              <w:r w:rsidRPr="001570EA">
                <w:rPr>
                  <w:color w:val="000000"/>
                </w:rPr>
                <w:t xml:space="preserve"> , Percentage of homes with electric water heat</w:t>
              </w:r>
            </w:moveTo>
            <w:moveToRangeEnd w:id="13837"/>
            <w:del w:id="13839" w:author="Greg Clendenning" w:date="2024-04-16T16:42:00Z">
              <w:r w:rsidR="00FA5174" w:rsidRPr="0044132C">
                <w:rPr>
                  <w:rFonts w:ascii="Cambria Math" w:hAnsi="Cambria Math"/>
                  <w:i/>
                  <w:color w:val="000000"/>
                </w:rPr>
                <w:delText>ISR</w:delText>
              </w:r>
              <w:r w:rsidR="00FA5174">
                <w:rPr>
                  <w:color w:val="000000"/>
                </w:rPr>
                <w:delText xml:space="preserve"> , </w:delText>
              </w:r>
              <w:r w:rsidR="00FA5174" w:rsidRPr="001D6512">
                <w:rPr>
                  <w:color w:val="000000"/>
                </w:rPr>
                <w:delText>In</w:delText>
              </w:r>
              <w:r w:rsidR="00FA5174">
                <w:rPr>
                  <w:color w:val="000000"/>
                </w:rPr>
                <w:delText xml:space="preserve"> </w:delText>
              </w:r>
              <w:r w:rsidR="00FA5174" w:rsidRPr="001D6512">
                <w:rPr>
                  <w:color w:val="000000"/>
                </w:rPr>
                <w:delText>Service</w:delText>
              </w:r>
              <w:r w:rsidR="00FA5174">
                <w:rPr>
                  <w:color w:val="000000"/>
                </w:rPr>
                <w:delText xml:space="preserve"> </w:delText>
              </w:r>
              <w:r w:rsidR="00FA5174" w:rsidRPr="001D6512">
                <w:rPr>
                  <w:color w:val="000000"/>
                </w:rPr>
                <w:delText>Rate</w:delText>
              </w:r>
            </w:del>
          </w:p>
        </w:tc>
        <w:tc>
          <w:tcPr>
            <w:tcW w:w="1237" w:type="dxa"/>
          </w:tcPr>
          <w:p w14:paraId="1D0D41CD" w14:textId="77777777" w:rsidR="00C71CAA" w:rsidRPr="001570EA" w:rsidRDefault="00C71CAA">
            <w:pPr>
              <w:pStyle w:val="TableCell"/>
              <w:keepNext w:val="0"/>
              <w:spacing w:before="60" w:after="60"/>
              <w:jc w:val="center"/>
              <w:rPr>
                <w:i/>
              </w:rPr>
            </w:pPr>
            <w:r w:rsidRPr="001570EA">
              <w:rPr>
                <w:i/>
              </w:rPr>
              <w:t>%</w:t>
            </w:r>
          </w:p>
        </w:tc>
        <w:tc>
          <w:tcPr>
            <w:tcW w:w="2250" w:type="dxa"/>
          </w:tcPr>
          <w:p w14:paraId="20A20A26" w14:textId="77777777" w:rsidR="00C71CAA" w:rsidRPr="001570EA" w:rsidRDefault="00C71CAA">
            <w:pPr>
              <w:pStyle w:val="TableCell"/>
              <w:keepNext w:val="0"/>
              <w:spacing w:before="60" w:after="60"/>
              <w:jc w:val="center"/>
              <w:rPr>
                <w:ins w:id="13840" w:author="Greg Clendenning" w:date="2024-04-16T16:42:00Z"/>
                <w:color w:val="000000"/>
              </w:rPr>
            </w:pPr>
            <w:ins w:id="13841" w:author="Greg Clendenning" w:date="2024-04-16T16:42:00Z">
              <w:r w:rsidRPr="001570EA">
                <w:rPr>
                  <w:color w:val="000000"/>
                </w:rPr>
                <w:t>Default: Unknown=47%</w:t>
              </w:r>
            </w:ins>
          </w:p>
          <w:p w14:paraId="036C21E2" w14:textId="1F530CA7" w:rsidR="00C71CAA" w:rsidRPr="001570EA" w:rsidRDefault="00C71CAA">
            <w:pPr>
              <w:pStyle w:val="TableCell"/>
              <w:keepNext w:val="0"/>
              <w:spacing w:before="60" w:after="60"/>
              <w:jc w:val="center"/>
              <w:rPr>
                <w:color w:val="000000"/>
              </w:rPr>
            </w:pPr>
            <w:ins w:id="13842" w:author="Greg Clendenning" w:date="2024-04-16T16:42:00Z">
              <w:r w:rsidRPr="001570EA">
                <w:rPr>
                  <w:color w:val="000000"/>
                </w:rPr>
                <w:t xml:space="preserve">Or </w:t>
              </w:r>
            </w:ins>
            <w:r w:rsidRPr="001570EA">
              <w:rPr>
                <w:color w:val="000000"/>
              </w:rPr>
              <w:t>EDC Data Gathering</w:t>
            </w:r>
            <w:del w:id="13843" w:author="Greg Clendenning" w:date="2024-04-16T16:42:00Z">
              <w:r w:rsidR="00FA5174">
                <w:rPr>
                  <w:color w:val="000000"/>
                </w:rPr>
                <w:delText>,</w:delText>
              </w:r>
            </w:del>
            <w:ins w:id="13844" w:author="Greg Clendenning" w:date="2024-04-16T16:42:00Z">
              <w:r w:rsidRPr="001570EA">
                <w:rPr>
                  <w:color w:val="000000"/>
                </w:rPr>
                <w:t>:</w:t>
              </w:r>
            </w:ins>
          </w:p>
          <w:p w14:paraId="501923EE" w14:textId="77777777" w:rsidR="00FA5174" w:rsidRDefault="00FA5174" w:rsidP="00BD2C4C">
            <w:pPr>
              <w:pStyle w:val="TableCell"/>
              <w:keepNext w:val="0"/>
              <w:spacing w:before="60" w:after="60"/>
              <w:jc w:val="center"/>
              <w:rPr>
                <w:del w:id="13845" w:author="Greg Clendenning" w:date="2024-04-16T16:42:00Z"/>
              </w:rPr>
            </w:pPr>
            <w:del w:id="13846" w:author="Greg Clendenning" w:date="2024-04-16T16:42:00Z">
              <w:r>
                <w:delText>Kit Delivery Default: 28%</w:delText>
              </w:r>
            </w:del>
          </w:p>
          <w:p w14:paraId="665C98EA" w14:textId="6F844351" w:rsidR="00C71CAA" w:rsidRPr="001570EA" w:rsidRDefault="00FA5174">
            <w:pPr>
              <w:pStyle w:val="TableCell"/>
              <w:keepNext w:val="0"/>
              <w:spacing w:before="60" w:after="60"/>
              <w:jc w:val="center"/>
              <w:rPr>
                <w:ins w:id="13847" w:author="Greg Clendenning" w:date="2024-04-16T16:42:00Z"/>
                <w:color w:val="000000"/>
              </w:rPr>
            </w:pPr>
            <w:del w:id="13848" w:author="Greg Clendenning" w:date="2024-04-16T16:42:00Z">
              <w:r>
                <w:delText>Direct Install Default:</w:delText>
              </w:r>
            </w:del>
            <w:ins w:id="13849" w:author="Greg Clendenning" w:date="2024-04-16T16:42:00Z">
              <w:r w:rsidR="00C71CAA" w:rsidRPr="001570EA">
                <w:rPr>
                  <w:color w:val="000000"/>
                </w:rPr>
                <w:t>Electric =</w:t>
              </w:r>
            </w:ins>
            <w:r w:rsidR="00C71CAA" w:rsidRPr="001570EA">
              <w:rPr>
                <w:color w:val="000000"/>
                <w:rPrChange w:id="13850" w:author="Greg Clendenning" w:date="2024-04-16T16:42:00Z">
                  <w:rPr/>
                </w:rPrChange>
              </w:rPr>
              <w:t xml:space="preserve"> 100%</w:t>
            </w:r>
          </w:p>
          <w:p w14:paraId="09634398" w14:textId="77777777" w:rsidR="00C71CAA" w:rsidRPr="001570EA" w:rsidRDefault="00C71CAA">
            <w:pPr>
              <w:pStyle w:val="TableCell"/>
              <w:keepNext w:val="0"/>
              <w:spacing w:before="60" w:after="60"/>
              <w:jc w:val="center"/>
              <w:rPr>
                <w:color w:val="000000"/>
                <w:rPrChange w:id="13851" w:author="Greg Clendenning" w:date="2024-04-16T16:42:00Z">
                  <w:rPr/>
                </w:rPrChange>
              </w:rPr>
            </w:pPr>
            <w:ins w:id="13852" w:author="Greg Clendenning" w:date="2024-04-16T16:42:00Z">
              <w:r w:rsidRPr="001570EA">
                <w:rPr>
                  <w:color w:val="000000"/>
                </w:rPr>
                <w:t>Fossil Fuel = 0%</w:t>
              </w:r>
            </w:ins>
          </w:p>
        </w:tc>
        <w:tc>
          <w:tcPr>
            <w:tcW w:w="1080" w:type="dxa"/>
          </w:tcPr>
          <w:p w14:paraId="4024D7FD" w14:textId="40175CCF" w:rsidR="00C71CAA" w:rsidRPr="001570EA" w:rsidRDefault="00FA5174">
            <w:pPr>
              <w:pStyle w:val="TableCell"/>
              <w:keepNext w:val="0"/>
              <w:spacing w:before="60" w:after="60"/>
              <w:jc w:val="center"/>
              <w:rPr>
                <w:color w:val="000000"/>
                <w:rPrChange w:id="13853" w:author="Greg Clendenning" w:date="2024-04-16T16:42:00Z">
                  <w:rPr/>
                </w:rPrChange>
              </w:rPr>
            </w:pPr>
            <w:del w:id="13854" w:author="Greg Clendenning" w:date="2024-04-16T16:42:00Z">
              <w:r w:rsidRPr="001D6512">
                <w:rPr>
                  <w:color w:val="000000"/>
                </w:rPr>
                <w:delText>EDC</w:delText>
              </w:r>
              <w:r>
                <w:rPr>
                  <w:color w:val="000000"/>
                </w:rPr>
                <w:delText xml:space="preserve"> </w:delText>
              </w:r>
              <w:r w:rsidRPr="001D6512">
                <w:rPr>
                  <w:color w:val="000000"/>
                </w:rPr>
                <w:delText>Data</w:delText>
              </w:r>
              <w:r>
                <w:rPr>
                  <w:color w:val="000000"/>
                </w:rPr>
                <w:delText xml:space="preserve"> </w:delText>
              </w:r>
              <w:r w:rsidRPr="001D6512">
                <w:rPr>
                  <w:color w:val="000000"/>
                </w:rPr>
                <w:delText>Gathering</w:delText>
              </w:r>
              <w:r>
                <w:rPr>
                  <w:color w:val="000000"/>
                </w:rPr>
                <w:delText>, 12</w:delText>
              </w:r>
            </w:del>
            <w:ins w:id="13855" w:author="Greg Clendenning" w:date="2024-04-16T16:42:00Z">
              <w:r w:rsidR="00C71CAA" w:rsidRPr="001570EA">
                <w:rPr>
                  <w:color w:val="000000"/>
                </w:rPr>
                <w:t>4</w:t>
              </w:r>
            </w:ins>
          </w:p>
        </w:tc>
      </w:tr>
      <w:tr w:rsidR="00C71CAA" w:rsidRPr="001570EA" w14:paraId="0ADF809A"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856"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857" w:author="Greg Clendenning" w:date="2024-04-16T16:42:00Z">
              <w:tcPr>
                <w:tcW w:w="4050" w:type="dxa"/>
              </w:tcPr>
            </w:tcPrChange>
          </w:tcPr>
          <w:p w14:paraId="7E765A72" w14:textId="5B5037B5" w:rsidR="00C71CAA" w:rsidRPr="001570EA" w:rsidRDefault="00C71CAA">
            <w:pPr>
              <w:pStyle w:val="TableCell"/>
              <w:keepNext w:val="0"/>
              <w:spacing w:before="60" w:after="60"/>
              <w:jc w:val="left"/>
              <w:rPr>
                <w:rFonts w:ascii="Cambria Math" w:hAnsi="Cambria Math"/>
                <w:i/>
                <w:color w:val="000000"/>
                <w:rPrChange w:id="13858" w:author="Greg Clendenning" w:date="2024-04-16T16:42:00Z">
                  <w:rPr>
                    <w:color w:val="000000"/>
                  </w:rPr>
                </w:rPrChange>
              </w:rPr>
            </w:pPr>
            <w:ins w:id="13859" w:author="Greg Clendenning" w:date="2024-04-16T16:42:00Z">
              <w:r w:rsidRPr="001570EA">
                <w:rPr>
                  <w:rFonts w:ascii="Cambria Math" w:hAnsi="Cambria Math"/>
                  <w:i/>
                </w:rPr>
                <w:t>ETDF</w:t>
              </w:r>
              <w:r w:rsidRPr="001570EA">
                <w:rPr>
                  <w:rFonts w:ascii="Cambria Math" w:hAnsi="Cambria Math"/>
                  <w:i/>
                  <w:vertAlign w:val="subscript"/>
                </w:rPr>
                <w:t>s</w:t>
              </w:r>
              <w:r w:rsidRPr="001570EA">
                <w:t>, Summer Energy to Demand Factor</w:t>
              </w:r>
            </w:ins>
            <w:moveFromRangeStart w:id="13860" w:author="Greg Clendenning" w:date="2024-04-16T16:42:00Z" w:name="move164178283"/>
            <w:moveFrom w:id="13861" w:author="Greg Clendenning" w:date="2024-04-16T16:42:00Z">
              <w:r w:rsidRPr="001570EA">
                <w:rPr>
                  <w:rFonts w:ascii="Cambria Math" w:hAnsi="Cambria Math"/>
                  <w:i/>
                  <w:color w:val="000000"/>
                </w:rPr>
                <w:t>ELEC</w:t>
              </w:r>
              <w:r w:rsidRPr="001570EA">
                <w:rPr>
                  <w:color w:val="000000"/>
                </w:rPr>
                <w:t xml:space="preserve"> , Percentage of homes with electric water heat</w:t>
              </w:r>
            </w:moveFrom>
            <w:moveFromRangeEnd w:id="13860"/>
          </w:p>
        </w:tc>
        <w:tc>
          <w:tcPr>
            <w:tcW w:w="1237" w:type="dxa"/>
            <w:vAlign w:val="center"/>
            <w:tcPrChange w:id="13862" w:author="Greg Clendenning" w:date="2024-04-16T16:42:00Z">
              <w:tcPr>
                <w:tcW w:w="1237" w:type="dxa"/>
              </w:tcPr>
            </w:tcPrChange>
          </w:tcPr>
          <w:p w14:paraId="1D78B51D" w14:textId="2F75F1AC" w:rsidR="00C71CAA" w:rsidRPr="001570EA" w:rsidRDefault="00FA5174">
            <w:pPr>
              <w:pStyle w:val="TableCell"/>
              <w:keepNext w:val="0"/>
              <w:spacing w:before="60" w:after="60"/>
              <w:jc w:val="center"/>
              <w:rPr>
                <w:i/>
              </w:rPr>
            </w:pPr>
            <w:del w:id="13863" w:author="Greg Clendenning" w:date="2024-04-16T16:42:00Z">
              <w:r w:rsidRPr="003D07EC">
                <w:rPr>
                  <w:i/>
                </w:rPr>
                <w:delText>%</w:delText>
              </w:r>
            </w:del>
            <m:oMath>
              <m:f>
                <m:fPr>
                  <m:ctrlPr>
                    <w:ins w:id="13864" w:author="Greg Clendenning" w:date="2024-04-16T16:42:00Z">
                      <w:rPr>
                        <w:rFonts w:ascii="Cambria Math" w:eastAsia="Arial Unicode MS" w:hAnsi="Cambria Math"/>
                        <w:i/>
                        <w:iCs/>
                      </w:rPr>
                    </w:ins>
                  </m:ctrlPr>
                </m:fPr>
                <m:num>
                  <m:r>
                    <w:ins w:id="13865" w:author="Greg Clendenning" w:date="2024-04-16T16:42:00Z">
                      <w:rPr>
                        <w:rFonts w:ascii="Cambria Math" w:eastAsia="Arial Unicode MS" w:hAnsi="Cambria Math"/>
                      </w:rPr>
                      <m:t>kW</m:t>
                    </w:ins>
                  </m:r>
                </m:num>
                <m:den>
                  <m:r>
                    <w:ins w:id="13866" w:author="Greg Clendenning" w:date="2024-04-16T16:42:00Z">
                      <w:rPr>
                        <w:rFonts w:ascii="Cambria Math" w:eastAsia="Arial Unicode MS" w:hAnsi="Cambria Math"/>
                      </w:rPr>
                      <m:t>kWh</m:t>
                    </w:ins>
                  </m:r>
                </m:den>
              </m:f>
            </m:oMath>
          </w:p>
        </w:tc>
        <w:tc>
          <w:tcPr>
            <w:tcW w:w="2250" w:type="dxa"/>
            <w:tcPrChange w:id="13867" w:author="Greg Clendenning" w:date="2024-04-16T16:42:00Z">
              <w:tcPr>
                <w:tcW w:w="2250" w:type="dxa"/>
              </w:tcPr>
            </w:tcPrChange>
          </w:tcPr>
          <w:p w14:paraId="3AC8CA04" w14:textId="5AC521EF" w:rsidR="00C71CAA" w:rsidRPr="001570EA" w:rsidRDefault="00FA5174">
            <w:pPr>
              <w:pStyle w:val="TableCell"/>
              <w:spacing w:before="60" w:after="60"/>
              <w:jc w:val="center"/>
              <w:rPr>
                <w:ins w:id="13868" w:author="Greg Clendenning" w:date="2024-04-16T16:42:00Z"/>
              </w:rPr>
            </w:pPr>
            <w:del w:id="13869" w:author="Greg Clendenning" w:date="2024-04-16T16:42:00Z">
              <w:r>
                <w:rPr>
                  <w:color w:val="000000"/>
                </w:rPr>
                <w:delText xml:space="preserve">Default: </w:delText>
              </w:r>
            </w:del>
            <w:ins w:id="13870" w:author="Greg Clendenning" w:date="2024-04-16T16:42:00Z">
              <w:r w:rsidR="00C71CAA" w:rsidRPr="001570EA">
                <w:t>SF: 0.0001057</w:t>
              </w:r>
            </w:ins>
          </w:p>
          <w:p w14:paraId="43FAC2EF" w14:textId="77777777" w:rsidR="00C71CAA" w:rsidRPr="001570EA" w:rsidRDefault="00C71CAA">
            <w:pPr>
              <w:pStyle w:val="TableCell"/>
              <w:spacing w:before="60" w:after="60"/>
              <w:jc w:val="center"/>
              <w:rPr>
                <w:ins w:id="13871" w:author="Greg Clendenning" w:date="2024-04-16T16:42:00Z"/>
              </w:rPr>
            </w:pPr>
            <w:ins w:id="13872" w:author="Greg Clendenning" w:date="2024-04-16T16:42:00Z">
              <w:r w:rsidRPr="001570EA">
                <w:t>MF: 0.0001006</w:t>
              </w:r>
            </w:ins>
          </w:p>
          <w:p w14:paraId="06152F9B" w14:textId="57B3AE7B" w:rsidR="00C71CAA" w:rsidRPr="001570EA" w:rsidRDefault="00C71CAA">
            <w:pPr>
              <w:pStyle w:val="TableCell"/>
              <w:spacing w:before="60" w:after="60"/>
              <w:jc w:val="center"/>
              <w:rPr>
                <w:rFonts w:ascii="Calibri" w:hAnsi="Calibri"/>
                <w:b/>
                <w:color w:val="000000"/>
                <w:sz w:val="22"/>
                <w:rPrChange w:id="13873" w:author="Greg Clendenning" w:date="2024-04-16T16:42:00Z">
                  <w:rPr>
                    <w:color w:val="000000"/>
                  </w:rPr>
                </w:rPrChange>
              </w:rPr>
              <w:pPrChange w:id="13874" w:author="Greg Clendenning" w:date="2024-04-16T16:42:00Z">
                <w:pPr>
                  <w:pStyle w:val="TableCell"/>
                  <w:keepNext w:val="0"/>
                  <w:spacing w:before="60" w:after="60"/>
                  <w:jc w:val="center"/>
                </w:pPr>
              </w:pPrChange>
            </w:pPr>
            <w:r w:rsidRPr="001570EA">
              <w:rPr>
                <w:rPrChange w:id="13875" w:author="Greg Clendenning" w:date="2024-04-16T16:42:00Z">
                  <w:rPr>
                    <w:color w:val="000000"/>
                  </w:rPr>
                </w:rPrChange>
              </w:rPr>
              <w:t>Unknown</w:t>
            </w:r>
            <w:del w:id="13876" w:author="Greg Clendenning" w:date="2024-04-16T16:42:00Z">
              <w:r w:rsidR="00FA5174">
                <w:rPr>
                  <w:color w:val="000000"/>
                </w:rPr>
                <w:delText>=35%</w:delText>
              </w:r>
            </w:del>
            <w:ins w:id="13877" w:author="Greg Clendenning" w:date="2024-04-16T16:42:00Z">
              <w:r w:rsidRPr="001570EA">
                <w:t>: 0.0001046</w:t>
              </w:r>
            </w:ins>
          </w:p>
          <w:p w14:paraId="23398AAA" w14:textId="77777777" w:rsidR="00FA5174" w:rsidRDefault="00FA5174" w:rsidP="00BD2C4C">
            <w:pPr>
              <w:pStyle w:val="TableCell"/>
              <w:keepNext w:val="0"/>
              <w:spacing w:before="60" w:after="60"/>
              <w:jc w:val="center"/>
              <w:rPr>
                <w:del w:id="13878" w:author="Greg Clendenning" w:date="2024-04-16T16:42:00Z"/>
                <w:color w:val="000000"/>
              </w:rPr>
            </w:pPr>
            <w:del w:id="13879" w:author="Greg Clendenning" w:date="2024-04-16T16:42:00Z">
              <w:r>
                <w:rPr>
                  <w:color w:val="000000"/>
                </w:rPr>
                <w:delText>Or EDC Data Gathering:</w:delText>
              </w:r>
            </w:del>
          </w:p>
          <w:p w14:paraId="71895766" w14:textId="77777777" w:rsidR="00FA5174" w:rsidRDefault="00FA5174" w:rsidP="00BD2C4C">
            <w:pPr>
              <w:pStyle w:val="TableCell"/>
              <w:keepNext w:val="0"/>
              <w:spacing w:before="60" w:after="60"/>
              <w:jc w:val="center"/>
              <w:rPr>
                <w:del w:id="13880" w:author="Greg Clendenning" w:date="2024-04-16T16:42:00Z"/>
                <w:color w:val="000000"/>
              </w:rPr>
            </w:pPr>
            <w:del w:id="13881" w:author="Greg Clendenning" w:date="2024-04-16T16:42:00Z">
              <w:r>
                <w:rPr>
                  <w:color w:val="000000"/>
                </w:rPr>
                <w:delText>Electric = 100%</w:delText>
              </w:r>
            </w:del>
          </w:p>
          <w:p w14:paraId="75D00C8C" w14:textId="3CEAD45F" w:rsidR="00C71CAA" w:rsidRPr="001570EA" w:rsidRDefault="00FA5174">
            <w:pPr>
              <w:pStyle w:val="TableCell"/>
              <w:keepNext w:val="0"/>
              <w:spacing w:before="60" w:after="60"/>
              <w:jc w:val="center"/>
              <w:rPr>
                <w:color w:val="000000"/>
              </w:rPr>
            </w:pPr>
            <w:del w:id="13882" w:author="Greg Clendenning" w:date="2024-04-16T16:42:00Z">
              <w:r>
                <w:rPr>
                  <w:color w:val="000000"/>
                </w:rPr>
                <w:delText>Fossil Fuel = 0.0%</w:delText>
              </w:r>
            </w:del>
          </w:p>
        </w:tc>
        <w:tc>
          <w:tcPr>
            <w:tcW w:w="1080" w:type="dxa"/>
            <w:tcPrChange w:id="13883" w:author="Greg Clendenning" w:date="2024-04-16T16:42:00Z">
              <w:tcPr>
                <w:tcW w:w="1080" w:type="dxa"/>
              </w:tcPr>
            </w:tcPrChange>
          </w:tcPr>
          <w:p w14:paraId="497E3C63" w14:textId="17E22525" w:rsidR="00C71CAA" w:rsidRPr="001570EA" w:rsidRDefault="00FA5174">
            <w:pPr>
              <w:pStyle w:val="TableCell"/>
              <w:keepNext w:val="0"/>
              <w:spacing w:before="60" w:after="60"/>
              <w:jc w:val="center"/>
              <w:rPr>
                <w:color w:val="000000"/>
              </w:rPr>
            </w:pPr>
            <w:del w:id="13884" w:author="Greg Clendenning" w:date="2024-04-16T16:42:00Z">
              <w:r>
                <w:rPr>
                  <w:color w:val="000000"/>
                </w:rPr>
                <w:delText>5</w:delText>
              </w:r>
            </w:del>
            <w:ins w:id="13885" w:author="Greg Clendenning" w:date="2024-04-16T16:42:00Z">
              <w:r w:rsidR="00C71CAA" w:rsidRPr="001570EA">
                <w:t>11</w:t>
              </w:r>
            </w:ins>
          </w:p>
        </w:tc>
      </w:tr>
      <w:tr w:rsidR="00C71CAA" w:rsidRPr="001570EA" w14:paraId="5E652262"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Change w:id="13886"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Ex>
          </w:tblPrExChange>
        </w:tblPrEx>
        <w:tc>
          <w:tcPr>
            <w:tcW w:w="4050" w:type="dxa"/>
            <w:tcPrChange w:id="13887" w:author="Greg Clendenning" w:date="2024-04-16T16:42:00Z">
              <w:tcPr>
                <w:tcW w:w="4050" w:type="dxa"/>
              </w:tcPr>
            </w:tcPrChange>
          </w:tcPr>
          <w:p w14:paraId="3B55573B" w14:textId="59B7ADBE" w:rsidR="00C71CAA" w:rsidRPr="001570EA" w:rsidRDefault="008A402F">
            <w:pPr>
              <w:pStyle w:val="TableCell"/>
              <w:keepNext w:val="0"/>
              <w:spacing w:before="60" w:after="60"/>
              <w:jc w:val="left"/>
              <w:rPr>
                <w:rFonts w:ascii="Cambria Math" w:hAnsi="Cambria Math"/>
                <w:i/>
                <w:color w:val="000000"/>
                <w:rPrChange w:id="13888" w:author="Greg Clendenning" w:date="2024-04-16T16:42:00Z">
                  <w:rPr>
                    <w:color w:val="000000"/>
                  </w:rPr>
                </w:rPrChange>
              </w:rPr>
            </w:pPr>
            <m:oMath>
              <m:sSub>
                <m:sSubPr>
                  <m:ctrlPr>
                    <w:del w:id="13889" w:author="Greg Clendenning" w:date="2024-04-16T16:42:00Z">
                      <w:rPr>
                        <w:rFonts w:ascii="Cambria Math" w:eastAsia="Calibri" w:hAnsi="Cambria Math" w:cs="Arial"/>
                        <w:i/>
                        <w:sz w:val="20"/>
                      </w:rPr>
                    </w:del>
                  </m:ctrlPr>
                </m:sSubPr>
                <m:e>
                  <m:r>
                    <w:del w:id="13890" w:author="Greg Clendenning" w:date="2024-04-16T16:42:00Z">
                      <w:rPr>
                        <w:rFonts w:ascii="Cambria Math" w:eastAsia="Calibri" w:hAnsi="Cambria Math" w:cs="Arial"/>
                      </w:rPr>
                      <m:t>%</m:t>
                    </w:del>
                  </m:r>
                </m:e>
                <m:sub>
                  <m:r>
                    <w:del w:id="13891" w:author="Greg Clendenning" w:date="2024-04-16T16:42:00Z">
                      <w:rPr>
                        <w:rFonts w:ascii="Cambria Math" w:eastAsia="Calibri" w:hAnsi="Cambria Math" w:cs="Arial"/>
                      </w:rPr>
                      <m:t>faucet</m:t>
                    </w:del>
                  </m:r>
                  <m:r>
                    <w:del w:id="13892" w:author="Greg Clendenning" w:date="2024-04-16T16:42:00Z">
                      <w:rPr>
                        <w:rFonts w:ascii="Cambria Math" w:eastAsia="Calibri" w:hAnsi="Cambria Math" w:cs="Arial"/>
                      </w:rPr>
                      <m:t xml:space="preserve"> </m:t>
                    </w:del>
                  </m:r>
                  <m:r>
                    <w:del w:id="13893" w:author="Greg Clendenning" w:date="2024-04-16T16:42:00Z">
                      <w:rPr>
                        <w:rFonts w:ascii="Cambria Math" w:eastAsia="Calibri" w:hAnsi="Cambria Math" w:cs="Arial"/>
                      </w:rPr>
                      <m:t>use</m:t>
                    </w:del>
                  </m:r>
                  <m:r>
                    <w:del w:id="13894" w:author="Greg Clendenning" w:date="2024-04-16T16:42:00Z">
                      <w:rPr>
                        <w:rFonts w:ascii="Cambria Math" w:eastAsia="Calibri" w:hAnsi="Cambria Math" w:cs="Arial"/>
                      </w:rPr>
                      <m:t xml:space="preserve">, </m:t>
                    </w:del>
                  </m:r>
                  <m:r>
                    <w:del w:id="13895" w:author="Greg Clendenning" w:date="2024-04-16T16:42:00Z">
                      <w:rPr>
                        <w:rFonts w:ascii="Cambria Math" w:eastAsia="Calibri" w:hAnsi="Cambria Math" w:cs="Arial"/>
                      </w:rPr>
                      <m:t>peak</m:t>
                    </w:del>
                  </m:r>
                </m:sub>
              </m:sSub>
            </m:oMath>
            <w:del w:id="13896" w:author="Greg Clendenning" w:date="2024-04-16T16:42:00Z">
              <w:r w:rsidR="00FA5174">
                <w:rPr>
                  <w:sz w:val="20"/>
                </w:rPr>
                <w:delText xml:space="preserve"> </w:delText>
              </w:r>
              <w:r w:rsidR="00FA5174" w:rsidRPr="00095749">
                <w:rPr>
                  <w:szCs w:val="18"/>
                </w:rPr>
                <w:delText>,</w:delText>
              </w:r>
              <w:r w:rsidR="00FA5174">
                <w:rPr>
                  <w:szCs w:val="18"/>
                </w:rPr>
                <w:delText xml:space="preserve"> </w:delText>
              </w:r>
              <w:r w:rsidR="00FA5174" w:rsidRPr="00095749">
                <w:rPr>
                  <w:szCs w:val="18"/>
                </w:rPr>
                <w:delText>percentage</w:delText>
              </w:r>
              <w:r w:rsidR="00FA5174">
                <w:rPr>
                  <w:szCs w:val="18"/>
                </w:rPr>
                <w:delText xml:space="preserve"> </w:delText>
              </w:r>
              <w:r w:rsidR="00FA5174" w:rsidRPr="00095749">
                <w:rPr>
                  <w:szCs w:val="18"/>
                </w:rPr>
                <w:delText>of</w:delText>
              </w:r>
              <w:r w:rsidR="00FA5174">
                <w:rPr>
                  <w:szCs w:val="18"/>
                </w:rPr>
                <w:delText xml:space="preserve"> </w:delText>
              </w:r>
              <w:r w:rsidR="00FA5174" w:rsidRPr="00095749">
                <w:rPr>
                  <w:szCs w:val="18"/>
                </w:rPr>
                <w:delText>daily</w:delText>
              </w:r>
              <w:r w:rsidR="00FA5174">
                <w:rPr>
                  <w:szCs w:val="18"/>
                </w:rPr>
                <w:delText xml:space="preserve"> </w:delText>
              </w:r>
              <w:r w:rsidR="00FA5174" w:rsidRPr="00095749">
                <w:rPr>
                  <w:szCs w:val="18"/>
                </w:rPr>
                <w:delText>faucet</w:delText>
              </w:r>
              <w:r w:rsidR="00FA5174">
                <w:rPr>
                  <w:szCs w:val="18"/>
                </w:rPr>
                <w:delText xml:space="preserve"> </w:delText>
              </w:r>
              <w:r w:rsidR="00FA5174" w:rsidRPr="00095749">
                <w:rPr>
                  <w:szCs w:val="18"/>
                </w:rPr>
                <w:delText>use</w:delText>
              </w:r>
              <w:r w:rsidR="00FA5174">
                <w:rPr>
                  <w:szCs w:val="18"/>
                </w:rPr>
                <w:delText xml:space="preserve"> </w:delText>
              </w:r>
              <w:r w:rsidR="00FA5174" w:rsidRPr="00095749">
                <w:rPr>
                  <w:szCs w:val="18"/>
                </w:rPr>
                <w:delText>during</w:delText>
              </w:r>
              <w:r w:rsidR="00FA5174">
                <w:rPr>
                  <w:szCs w:val="18"/>
                </w:rPr>
                <w:delText xml:space="preserve"> </w:delText>
              </w:r>
              <w:r w:rsidR="00FA5174" w:rsidRPr="00095749">
                <w:rPr>
                  <w:szCs w:val="18"/>
                </w:rPr>
                <w:delText>PJM</w:delText>
              </w:r>
              <w:r w:rsidR="00FA5174">
                <w:rPr>
                  <w:szCs w:val="18"/>
                </w:rPr>
                <w:delText xml:space="preserve"> </w:delText>
              </w:r>
              <w:r w:rsidR="00FA5174" w:rsidRPr="00095749">
                <w:rPr>
                  <w:szCs w:val="18"/>
                </w:rPr>
                <w:delText>peak</w:delText>
              </w:r>
              <w:r w:rsidR="00FA5174">
                <w:rPr>
                  <w:szCs w:val="18"/>
                </w:rPr>
                <w:delText xml:space="preserve"> </w:delText>
              </w:r>
              <w:r w:rsidR="00FA5174" w:rsidRPr="00095749">
                <w:rPr>
                  <w:szCs w:val="18"/>
                </w:rPr>
                <w:delText>period</w:delText>
              </w:r>
            </w:del>
            <w:ins w:id="13897" w:author="Greg Clendenning" w:date="2024-04-16T16:42:00Z">
              <w:r w:rsidR="00C71CAA" w:rsidRPr="001570EA">
                <w:rPr>
                  <w:rFonts w:ascii="Cambria Math" w:hAnsi="Cambria Math"/>
                  <w:i/>
                </w:rPr>
                <w:t>ETDF</w:t>
              </w:r>
              <w:r w:rsidR="00C71CAA" w:rsidRPr="001570EA">
                <w:rPr>
                  <w:rFonts w:ascii="Cambria Math" w:hAnsi="Cambria Math"/>
                  <w:i/>
                  <w:vertAlign w:val="subscript"/>
                </w:rPr>
                <w:t>w</w:t>
              </w:r>
              <w:r w:rsidR="00C71CAA" w:rsidRPr="001570EA">
                <w:rPr>
                  <w:i/>
                </w:rPr>
                <w:t xml:space="preserve">, </w:t>
              </w:r>
              <w:r w:rsidR="00C71CAA" w:rsidRPr="001570EA">
                <w:t>Winter</w:t>
              </w:r>
              <w:r w:rsidR="00C71CAA" w:rsidRPr="001570EA">
                <w:rPr>
                  <w:i/>
                </w:rPr>
                <w:t xml:space="preserve"> </w:t>
              </w:r>
              <w:r w:rsidR="00C71CAA" w:rsidRPr="001570EA">
                <w:t>Energy to Demand Factor</w:t>
              </w:r>
            </w:ins>
          </w:p>
        </w:tc>
        <w:tc>
          <w:tcPr>
            <w:tcW w:w="1237" w:type="dxa"/>
            <w:vAlign w:val="center"/>
            <w:tcPrChange w:id="13898" w:author="Greg Clendenning" w:date="2024-04-16T16:42:00Z">
              <w:tcPr>
                <w:tcW w:w="1237" w:type="dxa"/>
              </w:tcPr>
            </w:tcPrChange>
          </w:tcPr>
          <w:p w14:paraId="5400509E" w14:textId="76913FCA" w:rsidR="00C71CAA" w:rsidRPr="001570EA" w:rsidRDefault="00FA5174">
            <w:pPr>
              <w:pStyle w:val="TableCell"/>
              <w:keepNext w:val="0"/>
              <w:spacing w:before="60" w:after="60"/>
              <w:jc w:val="center"/>
              <w:rPr>
                <w:i/>
              </w:rPr>
            </w:pPr>
            <w:del w:id="13899" w:author="Greg Clendenning" w:date="2024-04-16T16:42:00Z">
              <w:r w:rsidRPr="003D07EC">
                <w:rPr>
                  <w:i/>
                </w:rPr>
                <w:delText>%</w:delText>
              </w:r>
            </w:del>
            <m:oMath>
              <m:f>
                <m:fPr>
                  <m:ctrlPr>
                    <w:ins w:id="13900" w:author="Greg Clendenning" w:date="2024-04-16T16:42:00Z">
                      <w:rPr>
                        <w:rFonts w:ascii="Cambria Math" w:eastAsia="Arial Unicode MS" w:hAnsi="Cambria Math"/>
                        <w:i/>
                        <w:iCs/>
                      </w:rPr>
                    </w:ins>
                  </m:ctrlPr>
                </m:fPr>
                <m:num>
                  <m:r>
                    <w:ins w:id="13901" w:author="Greg Clendenning" w:date="2024-04-16T16:42:00Z">
                      <w:rPr>
                        <w:rFonts w:ascii="Cambria Math" w:eastAsia="Arial Unicode MS" w:hAnsi="Cambria Math"/>
                      </w:rPr>
                      <m:t>kW</m:t>
                    </w:ins>
                  </m:r>
                </m:num>
                <m:den>
                  <m:r>
                    <w:ins w:id="13902" w:author="Greg Clendenning" w:date="2024-04-16T16:42:00Z">
                      <w:rPr>
                        <w:rFonts w:ascii="Cambria Math" w:eastAsia="Arial Unicode MS" w:hAnsi="Cambria Math"/>
                      </w:rPr>
                      <m:t>kWh</m:t>
                    </w:ins>
                  </m:r>
                </m:den>
              </m:f>
            </m:oMath>
          </w:p>
        </w:tc>
        <w:tc>
          <w:tcPr>
            <w:tcW w:w="2250" w:type="dxa"/>
            <w:tcPrChange w:id="13903" w:author="Greg Clendenning" w:date="2024-04-16T16:42:00Z">
              <w:tcPr>
                <w:tcW w:w="2250" w:type="dxa"/>
              </w:tcPr>
            </w:tcPrChange>
          </w:tcPr>
          <w:p w14:paraId="2B21A39A" w14:textId="3D492C8F" w:rsidR="00C71CAA" w:rsidRPr="001570EA" w:rsidRDefault="00FA5174">
            <w:pPr>
              <w:pStyle w:val="TableCell"/>
              <w:keepNext w:val="0"/>
              <w:spacing w:before="60" w:after="60"/>
              <w:jc w:val="center"/>
              <w:rPr>
                <w:ins w:id="13904" w:author="Greg Clendenning" w:date="2024-04-16T16:42:00Z"/>
              </w:rPr>
            </w:pPr>
            <w:del w:id="13905" w:author="Greg Clendenning" w:date="2024-04-16T16:42:00Z">
              <w:r>
                <w:rPr>
                  <w:color w:val="000000"/>
                </w:rPr>
                <w:delText>19.5%</w:delText>
              </w:r>
            </w:del>
            <w:ins w:id="13906" w:author="Greg Clendenning" w:date="2024-04-16T16:42:00Z">
              <w:r w:rsidR="00C71CAA" w:rsidRPr="001570EA">
                <w:t>SF: 0.0001761</w:t>
              </w:r>
            </w:ins>
          </w:p>
          <w:p w14:paraId="448E1B7E" w14:textId="77777777" w:rsidR="00C71CAA" w:rsidRPr="001570EA" w:rsidRDefault="00C71CAA">
            <w:pPr>
              <w:pStyle w:val="TableCell"/>
              <w:keepNext w:val="0"/>
              <w:spacing w:before="60" w:after="60"/>
              <w:jc w:val="center"/>
              <w:rPr>
                <w:ins w:id="13907" w:author="Greg Clendenning" w:date="2024-04-16T16:42:00Z"/>
              </w:rPr>
            </w:pPr>
            <w:ins w:id="13908" w:author="Greg Clendenning" w:date="2024-04-16T16:42:00Z">
              <w:r w:rsidRPr="001570EA">
                <w:t>MF: 0.0001733</w:t>
              </w:r>
            </w:ins>
          </w:p>
          <w:p w14:paraId="1AC194BB" w14:textId="77777777" w:rsidR="00C71CAA" w:rsidRPr="001570EA" w:rsidRDefault="00C71CAA">
            <w:pPr>
              <w:pStyle w:val="TableCell"/>
              <w:keepNext w:val="0"/>
              <w:spacing w:before="60" w:after="60"/>
              <w:jc w:val="center"/>
              <w:rPr>
                <w:color w:val="000000"/>
              </w:rPr>
            </w:pPr>
            <w:ins w:id="13909" w:author="Greg Clendenning" w:date="2024-04-16T16:42:00Z">
              <w:r w:rsidRPr="001570EA">
                <w:t>Unknown: 0.0001755</w:t>
              </w:r>
            </w:ins>
          </w:p>
        </w:tc>
        <w:tc>
          <w:tcPr>
            <w:tcW w:w="1080" w:type="dxa"/>
            <w:tcPrChange w:id="13910" w:author="Greg Clendenning" w:date="2024-04-16T16:42:00Z">
              <w:tcPr>
                <w:tcW w:w="1080" w:type="dxa"/>
              </w:tcPr>
            </w:tcPrChange>
          </w:tcPr>
          <w:p w14:paraId="0F738940" w14:textId="3B3F2D4F" w:rsidR="00C71CAA" w:rsidRPr="001570EA" w:rsidRDefault="00FA5174">
            <w:pPr>
              <w:pStyle w:val="TableCell"/>
              <w:keepNext w:val="0"/>
              <w:spacing w:before="60" w:after="60"/>
              <w:jc w:val="center"/>
              <w:rPr>
                <w:color w:val="000000"/>
              </w:rPr>
            </w:pPr>
            <w:del w:id="13911" w:author="Greg Clendenning" w:date="2024-04-16T16:42:00Z">
              <w:r>
                <w:rPr>
                  <w:color w:val="000000"/>
                </w:rPr>
                <w:delText>2</w:delText>
              </w:r>
            </w:del>
            <w:ins w:id="13912" w:author="Greg Clendenning" w:date="2024-04-16T16:42:00Z">
              <w:r w:rsidR="00C71CAA" w:rsidRPr="001570EA">
                <w:t>11</w:t>
              </w:r>
            </w:ins>
          </w:p>
        </w:tc>
      </w:tr>
    </w:tbl>
    <w:p w14:paraId="68E4E40A" w14:textId="77777777" w:rsidR="00C71CAA" w:rsidRPr="001570EA" w:rsidRDefault="00C71CAA" w:rsidP="00C71CAA">
      <w:pPr>
        <w:rPr>
          <w:rFonts w:eastAsia="Calibri"/>
          <w:b/>
        </w:rPr>
      </w:pPr>
    </w:p>
    <w:p w14:paraId="300D36B0" w14:textId="01BA14DB" w:rsidR="00C71CAA" w:rsidRPr="001570EA" w:rsidRDefault="00C71CAA" w:rsidP="00C71CAA">
      <w:pPr>
        <w:pStyle w:val="Caption"/>
      </w:pPr>
      <w:bookmarkStart w:id="13913" w:name="_Ref533698302"/>
      <w:bookmarkStart w:id="13914" w:name="_Toc4759830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3915" w:author="Greg Clendenning" w:date="2024-04-16T16:42:00Z">
        <w:r w:rsidR="003D6F35">
          <w:rPr>
            <w:noProof/>
          </w:rPr>
          <w:delText>61</w:delText>
        </w:r>
      </w:del>
      <w:ins w:id="13916" w:author="Greg Clendenning" w:date="2024-04-16T16:42:00Z">
        <w:r w:rsidR="002E093A" w:rsidRPr="001570EA">
          <w:rPr>
            <w:noProof/>
          </w:rPr>
          <w:t>72</w:t>
        </w:r>
      </w:ins>
      <w:r w:rsidR="002E093A" w:rsidRPr="001570EA">
        <w:fldChar w:fldCharType="end"/>
      </w:r>
      <w:bookmarkEnd w:id="13913"/>
      <w:r w:rsidRPr="001570EA">
        <w:t>: Average Number of Faucets per Home</w:t>
      </w:r>
      <w:bookmarkEnd w:id="13914"/>
    </w:p>
    <w:tbl>
      <w:tblPr>
        <w:tblStyle w:val="TableGrid"/>
        <w:tblW w:w="0" w:type="auto"/>
        <w:tblInd w:w="115" w:type="dxa"/>
        <w:tblLook w:val="04A0" w:firstRow="1" w:lastRow="0" w:firstColumn="1" w:lastColumn="0" w:noHBand="0" w:noVBand="1"/>
      </w:tblPr>
      <w:tblGrid>
        <w:gridCol w:w="1345"/>
        <w:gridCol w:w="1415"/>
        <w:gridCol w:w="1327"/>
        <w:gridCol w:w="1026"/>
      </w:tblGrid>
      <w:tr w:rsidR="00C71CAA" w:rsidRPr="001570EA" w14:paraId="71540F84" w14:textId="77777777">
        <w:trPr>
          <w:trHeight w:val="283"/>
        </w:trPr>
        <w:tc>
          <w:tcPr>
            <w:tcW w:w="1345" w:type="dxa"/>
            <w:shd w:val="clear" w:color="auto" w:fill="BFBFBF" w:themeFill="background1" w:themeFillShade="BF"/>
            <w:vAlign w:val="center"/>
          </w:tcPr>
          <w:p w14:paraId="05F7DCBA" w14:textId="77777777" w:rsidR="00C71CAA" w:rsidRPr="001570EA" w:rsidRDefault="00C71CAA">
            <w:pPr>
              <w:pStyle w:val="NoSpacing"/>
              <w:spacing w:after="0"/>
              <w:jc w:val="center"/>
              <w:rPr>
                <w:b/>
                <w:sz w:val="18"/>
                <w:szCs w:val="18"/>
              </w:rPr>
            </w:pPr>
            <w:r w:rsidRPr="001570EA">
              <w:rPr>
                <w:b/>
                <w:sz w:val="18"/>
                <w:szCs w:val="18"/>
              </w:rPr>
              <w:t>Faucet Type</w:t>
            </w:r>
          </w:p>
        </w:tc>
        <w:tc>
          <w:tcPr>
            <w:tcW w:w="1415" w:type="dxa"/>
            <w:shd w:val="clear" w:color="auto" w:fill="BFBFBF" w:themeFill="background1" w:themeFillShade="BF"/>
            <w:vAlign w:val="center"/>
          </w:tcPr>
          <w:p w14:paraId="10DB766F" w14:textId="5ABED146" w:rsidR="00C71CAA" w:rsidRPr="001570EA" w:rsidRDefault="00C71CAA">
            <w:pPr>
              <w:pStyle w:val="NoSpacing"/>
              <w:spacing w:after="0"/>
              <w:jc w:val="center"/>
              <w:rPr>
                <w:b/>
                <w:sz w:val="18"/>
                <w:szCs w:val="18"/>
              </w:rPr>
            </w:pPr>
            <w:r w:rsidRPr="001570EA">
              <w:rPr>
                <w:b/>
                <w:sz w:val="18"/>
                <w:szCs w:val="18"/>
              </w:rPr>
              <w:t>Single</w:t>
            </w:r>
            <w:del w:id="13917" w:author="Greg Clendenning" w:date="2024-04-16T16:42:00Z">
              <w:r w:rsidR="00FA5174">
                <w:rPr>
                  <w:b/>
                  <w:sz w:val="18"/>
                  <w:szCs w:val="18"/>
                </w:rPr>
                <w:delText xml:space="preserve"> </w:delText>
              </w:r>
            </w:del>
            <w:ins w:id="13918" w:author="Greg Clendenning" w:date="2024-04-16T16:42:00Z">
              <w:r w:rsidRPr="001570EA">
                <w:rPr>
                  <w:b/>
                  <w:sz w:val="18"/>
                  <w:szCs w:val="18"/>
                </w:rPr>
                <w:t>-</w:t>
              </w:r>
            </w:ins>
            <w:r w:rsidRPr="001570EA">
              <w:rPr>
                <w:b/>
                <w:sz w:val="18"/>
                <w:szCs w:val="18"/>
              </w:rPr>
              <w:t>Family</w:t>
            </w:r>
          </w:p>
        </w:tc>
        <w:tc>
          <w:tcPr>
            <w:tcW w:w="1327" w:type="dxa"/>
            <w:shd w:val="clear" w:color="auto" w:fill="BFBFBF" w:themeFill="background1" w:themeFillShade="BF"/>
            <w:vAlign w:val="center"/>
          </w:tcPr>
          <w:p w14:paraId="4E5B2FE7" w14:textId="77777777" w:rsidR="00C71CAA" w:rsidRPr="001570EA" w:rsidRDefault="00C71CAA">
            <w:pPr>
              <w:pStyle w:val="NoSpacing"/>
              <w:spacing w:after="0"/>
              <w:jc w:val="center"/>
              <w:rPr>
                <w:b/>
                <w:sz w:val="18"/>
                <w:szCs w:val="18"/>
              </w:rPr>
            </w:pPr>
            <w:r w:rsidRPr="001570EA">
              <w:rPr>
                <w:b/>
                <w:sz w:val="18"/>
                <w:szCs w:val="18"/>
              </w:rPr>
              <w:t>Multifamily</w:t>
            </w:r>
          </w:p>
        </w:tc>
        <w:tc>
          <w:tcPr>
            <w:tcW w:w="1026" w:type="dxa"/>
            <w:shd w:val="clear" w:color="auto" w:fill="BFBFBF" w:themeFill="background1" w:themeFillShade="BF"/>
            <w:vAlign w:val="center"/>
          </w:tcPr>
          <w:p w14:paraId="1B4997DF" w14:textId="77777777" w:rsidR="00C71CAA" w:rsidRPr="001570EA" w:rsidRDefault="00C71CAA">
            <w:pPr>
              <w:pStyle w:val="NoSpacing"/>
              <w:spacing w:after="0"/>
              <w:jc w:val="center"/>
              <w:rPr>
                <w:b/>
                <w:sz w:val="18"/>
                <w:szCs w:val="18"/>
              </w:rPr>
            </w:pPr>
            <w:r w:rsidRPr="001570EA">
              <w:rPr>
                <w:b/>
                <w:sz w:val="18"/>
                <w:szCs w:val="18"/>
              </w:rPr>
              <w:t>Unknown</w:t>
            </w:r>
          </w:p>
        </w:tc>
      </w:tr>
      <w:tr w:rsidR="00C71CAA" w:rsidRPr="001570EA" w14:paraId="68B8904B" w14:textId="77777777">
        <w:trPr>
          <w:trHeight w:val="283"/>
        </w:trPr>
        <w:tc>
          <w:tcPr>
            <w:tcW w:w="1345" w:type="dxa"/>
            <w:vAlign w:val="center"/>
          </w:tcPr>
          <w:p w14:paraId="40E41C0F" w14:textId="77777777" w:rsidR="00C71CAA" w:rsidRPr="001570EA" w:rsidRDefault="00C71CAA">
            <w:pPr>
              <w:pStyle w:val="NoSpacing"/>
              <w:spacing w:after="0"/>
              <w:jc w:val="center"/>
              <w:rPr>
                <w:sz w:val="18"/>
                <w:szCs w:val="18"/>
              </w:rPr>
            </w:pPr>
            <w:r w:rsidRPr="001570EA">
              <w:rPr>
                <w:sz w:val="18"/>
                <w:szCs w:val="18"/>
              </w:rPr>
              <w:t>Kitchen</w:t>
            </w:r>
          </w:p>
        </w:tc>
        <w:tc>
          <w:tcPr>
            <w:tcW w:w="1415" w:type="dxa"/>
            <w:vAlign w:val="center"/>
          </w:tcPr>
          <w:p w14:paraId="0A1554E0" w14:textId="656F61B7" w:rsidR="00C71CAA" w:rsidRPr="001570EA" w:rsidRDefault="00C71CAA">
            <w:pPr>
              <w:pStyle w:val="NoSpacing"/>
              <w:spacing w:after="0"/>
              <w:jc w:val="center"/>
              <w:rPr>
                <w:sz w:val="18"/>
                <w:szCs w:val="18"/>
              </w:rPr>
            </w:pPr>
            <w:r w:rsidRPr="001570EA">
              <w:rPr>
                <w:sz w:val="18"/>
                <w:szCs w:val="18"/>
              </w:rPr>
              <w:t>1.</w:t>
            </w:r>
            <w:del w:id="13919" w:author="Greg Clendenning" w:date="2024-04-16T16:42:00Z">
              <w:r w:rsidR="00FA5174">
                <w:rPr>
                  <w:sz w:val="18"/>
                  <w:szCs w:val="18"/>
                </w:rPr>
                <w:delText>1</w:delText>
              </w:r>
            </w:del>
            <w:ins w:id="13920" w:author="Greg Clendenning" w:date="2024-04-16T16:42:00Z">
              <w:r w:rsidRPr="001570EA">
                <w:rPr>
                  <w:sz w:val="18"/>
                  <w:szCs w:val="18"/>
                </w:rPr>
                <w:t>2</w:t>
              </w:r>
            </w:ins>
          </w:p>
        </w:tc>
        <w:tc>
          <w:tcPr>
            <w:tcW w:w="1327" w:type="dxa"/>
            <w:vAlign w:val="center"/>
          </w:tcPr>
          <w:p w14:paraId="6F65DEA7" w14:textId="7D04A0EA" w:rsidR="00C71CAA" w:rsidRPr="001570EA" w:rsidRDefault="00C71CAA">
            <w:pPr>
              <w:pStyle w:val="NoSpacing"/>
              <w:spacing w:after="0"/>
              <w:jc w:val="center"/>
              <w:rPr>
                <w:sz w:val="18"/>
                <w:szCs w:val="18"/>
              </w:rPr>
            </w:pPr>
            <w:r w:rsidRPr="001570EA">
              <w:rPr>
                <w:sz w:val="18"/>
                <w:szCs w:val="18"/>
              </w:rPr>
              <w:t>1.</w:t>
            </w:r>
            <w:del w:id="13921" w:author="Greg Clendenning" w:date="2024-04-16T16:42:00Z">
              <w:r w:rsidR="00FA5174">
                <w:rPr>
                  <w:sz w:val="18"/>
                  <w:szCs w:val="18"/>
                </w:rPr>
                <w:delText>0</w:delText>
              </w:r>
            </w:del>
            <w:ins w:id="13922" w:author="Greg Clendenning" w:date="2024-04-16T16:42:00Z">
              <w:r w:rsidRPr="001570EA">
                <w:rPr>
                  <w:sz w:val="18"/>
                  <w:szCs w:val="18"/>
                </w:rPr>
                <w:t>1</w:t>
              </w:r>
            </w:ins>
          </w:p>
        </w:tc>
        <w:tc>
          <w:tcPr>
            <w:tcW w:w="1026" w:type="dxa"/>
            <w:vAlign w:val="center"/>
          </w:tcPr>
          <w:p w14:paraId="321B9F3C" w14:textId="359E1F61" w:rsidR="00C71CAA" w:rsidRPr="001570EA" w:rsidRDefault="00C71CAA">
            <w:pPr>
              <w:pStyle w:val="NoSpacing"/>
              <w:spacing w:after="0"/>
              <w:jc w:val="center"/>
              <w:rPr>
                <w:sz w:val="18"/>
                <w:szCs w:val="18"/>
              </w:rPr>
            </w:pPr>
            <w:r w:rsidRPr="001570EA">
              <w:rPr>
                <w:sz w:val="18"/>
                <w:szCs w:val="18"/>
              </w:rPr>
              <w:t>1.</w:t>
            </w:r>
            <w:del w:id="13923" w:author="Greg Clendenning" w:date="2024-04-16T16:42:00Z">
              <w:r w:rsidR="00FA5174">
                <w:rPr>
                  <w:sz w:val="18"/>
                  <w:szCs w:val="18"/>
                </w:rPr>
                <w:delText>0</w:delText>
              </w:r>
            </w:del>
            <w:ins w:id="13924" w:author="Greg Clendenning" w:date="2024-04-16T16:42:00Z">
              <w:r w:rsidRPr="001570EA">
                <w:rPr>
                  <w:sz w:val="18"/>
                  <w:szCs w:val="18"/>
                </w:rPr>
                <w:t>2</w:t>
              </w:r>
            </w:ins>
          </w:p>
        </w:tc>
      </w:tr>
      <w:tr w:rsidR="00C71CAA" w:rsidRPr="001570EA" w14:paraId="588280A2" w14:textId="77777777">
        <w:trPr>
          <w:trHeight w:val="283"/>
        </w:trPr>
        <w:tc>
          <w:tcPr>
            <w:tcW w:w="1345" w:type="dxa"/>
            <w:vAlign w:val="center"/>
          </w:tcPr>
          <w:p w14:paraId="0B8482BD" w14:textId="77777777" w:rsidR="00C71CAA" w:rsidRPr="001570EA" w:rsidRDefault="00C71CAA">
            <w:pPr>
              <w:pStyle w:val="NoSpacing"/>
              <w:spacing w:after="0"/>
              <w:jc w:val="center"/>
              <w:rPr>
                <w:sz w:val="18"/>
                <w:szCs w:val="18"/>
              </w:rPr>
            </w:pPr>
            <w:r w:rsidRPr="001570EA">
              <w:rPr>
                <w:sz w:val="18"/>
                <w:szCs w:val="18"/>
              </w:rPr>
              <w:t>Bathroom</w:t>
            </w:r>
          </w:p>
        </w:tc>
        <w:tc>
          <w:tcPr>
            <w:tcW w:w="1415" w:type="dxa"/>
            <w:vAlign w:val="center"/>
          </w:tcPr>
          <w:p w14:paraId="759838F1" w14:textId="0E269526" w:rsidR="00C71CAA" w:rsidRPr="001570EA" w:rsidRDefault="00C71CAA">
            <w:pPr>
              <w:pStyle w:val="NoSpacing"/>
              <w:spacing w:after="0"/>
              <w:jc w:val="center"/>
              <w:rPr>
                <w:sz w:val="18"/>
                <w:szCs w:val="18"/>
              </w:rPr>
            </w:pPr>
            <w:r w:rsidRPr="001570EA">
              <w:rPr>
                <w:sz w:val="18"/>
                <w:szCs w:val="18"/>
              </w:rPr>
              <w:t>2.</w:t>
            </w:r>
            <w:del w:id="13925" w:author="Greg Clendenning" w:date="2024-04-16T16:42:00Z">
              <w:r w:rsidR="00FA5174">
                <w:rPr>
                  <w:sz w:val="18"/>
                  <w:szCs w:val="18"/>
                </w:rPr>
                <w:delText>2</w:delText>
              </w:r>
            </w:del>
            <w:ins w:id="13926" w:author="Greg Clendenning" w:date="2024-04-16T16:42:00Z">
              <w:r w:rsidRPr="001570EA">
                <w:rPr>
                  <w:sz w:val="18"/>
                  <w:szCs w:val="18"/>
                </w:rPr>
                <w:t>6</w:t>
              </w:r>
            </w:ins>
          </w:p>
        </w:tc>
        <w:tc>
          <w:tcPr>
            <w:tcW w:w="1327" w:type="dxa"/>
            <w:vAlign w:val="center"/>
          </w:tcPr>
          <w:p w14:paraId="6BCD5CCD" w14:textId="79347C29" w:rsidR="00C71CAA" w:rsidRPr="001570EA" w:rsidRDefault="00C71CAA">
            <w:pPr>
              <w:pStyle w:val="NoSpacing"/>
              <w:spacing w:after="0"/>
              <w:jc w:val="center"/>
              <w:rPr>
                <w:sz w:val="18"/>
                <w:szCs w:val="18"/>
              </w:rPr>
            </w:pPr>
            <w:r w:rsidRPr="001570EA">
              <w:rPr>
                <w:sz w:val="18"/>
                <w:szCs w:val="18"/>
              </w:rPr>
              <w:t>1.</w:t>
            </w:r>
            <w:del w:id="13927" w:author="Greg Clendenning" w:date="2024-04-16T16:42:00Z">
              <w:r w:rsidR="00FA5174">
                <w:rPr>
                  <w:sz w:val="18"/>
                  <w:szCs w:val="18"/>
                </w:rPr>
                <w:delText>2</w:delText>
              </w:r>
            </w:del>
            <w:ins w:id="13928" w:author="Greg Clendenning" w:date="2024-04-16T16:42:00Z">
              <w:r w:rsidRPr="001570EA">
                <w:rPr>
                  <w:sz w:val="18"/>
                  <w:szCs w:val="18"/>
                </w:rPr>
                <w:t>4</w:t>
              </w:r>
            </w:ins>
          </w:p>
        </w:tc>
        <w:tc>
          <w:tcPr>
            <w:tcW w:w="1026" w:type="dxa"/>
            <w:vAlign w:val="center"/>
          </w:tcPr>
          <w:p w14:paraId="406E0A00" w14:textId="77777777" w:rsidR="00C71CAA" w:rsidRPr="001570EA" w:rsidRDefault="00C71CAA">
            <w:pPr>
              <w:pStyle w:val="NoSpacing"/>
              <w:spacing w:after="0"/>
              <w:jc w:val="center"/>
              <w:rPr>
                <w:sz w:val="18"/>
                <w:szCs w:val="18"/>
              </w:rPr>
            </w:pPr>
            <w:r w:rsidRPr="001570EA">
              <w:rPr>
                <w:sz w:val="18"/>
                <w:szCs w:val="18"/>
              </w:rPr>
              <w:t>2.0</w:t>
            </w:r>
          </w:p>
        </w:tc>
      </w:tr>
      <w:tr w:rsidR="00C71CAA" w:rsidRPr="001570EA" w14:paraId="7DCD3922" w14:textId="77777777">
        <w:trPr>
          <w:trHeight w:val="283"/>
        </w:trPr>
        <w:tc>
          <w:tcPr>
            <w:tcW w:w="1345" w:type="dxa"/>
            <w:vAlign w:val="center"/>
          </w:tcPr>
          <w:p w14:paraId="218DB081" w14:textId="77777777" w:rsidR="00C71CAA" w:rsidRPr="001570EA" w:rsidRDefault="00C71CAA">
            <w:pPr>
              <w:pStyle w:val="NoSpacing"/>
              <w:spacing w:after="0"/>
              <w:jc w:val="center"/>
              <w:rPr>
                <w:sz w:val="18"/>
                <w:szCs w:val="18"/>
              </w:rPr>
            </w:pPr>
            <w:r w:rsidRPr="001570EA">
              <w:rPr>
                <w:sz w:val="18"/>
                <w:szCs w:val="18"/>
              </w:rPr>
              <w:t>Unknown</w:t>
            </w:r>
          </w:p>
        </w:tc>
        <w:tc>
          <w:tcPr>
            <w:tcW w:w="1415" w:type="dxa"/>
            <w:vAlign w:val="center"/>
          </w:tcPr>
          <w:p w14:paraId="53B8FCAF" w14:textId="6D8C3B49" w:rsidR="00C71CAA" w:rsidRPr="001570EA" w:rsidRDefault="00FA5174">
            <w:pPr>
              <w:pStyle w:val="NoSpacing"/>
              <w:spacing w:after="0"/>
              <w:jc w:val="center"/>
              <w:rPr>
                <w:sz w:val="18"/>
                <w:szCs w:val="18"/>
              </w:rPr>
            </w:pPr>
            <w:del w:id="13929" w:author="Greg Clendenning" w:date="2024-04-16T16:42:00Z">
              <w:r>
                <w:rPr>
                  <w:sz w:val="18"/>
                  <w:szCs w:val="18"/>
                </w:rPr>
                <w:delText>3.3</w:delText>
              </w:r>
            </w:del>
            <w:ins w:id="13930" w:author="Greg Clendenning" w:date="2024-04-16T16:42:00Z">
              <w:r w:rsidR="00C71CAA" w:rsidRPr="001570EA">
                <w:rPr>
                  <w:sz w:val="18"/>
                  <w:szCs w:val="18"/>
                </w:rPr>
                <w:t>1.9</w:t>
              </w:r>
            </w:ins>
          </w:p>
        </w:tc>
        <w:tc>
          <w:tcPr>
            <w:tcW w:w="1327" w:type="dxa"/>
            <w:vAlign w:val="center"/>
          </w:tcPr>
          <w:p w14:paraId="7AC2ABC6" w14:textId="37CB4C3E" w:rsidR="00C71CAA" w:rsidRPr="001570EA" w:rsidRDefault="00FA5174">
            <w:pPr>
              <w:pStyle w:val="NoSpacing"/>
              <w:spacing w:after="0"/>
              <w:jc w:val="center"/>
              <w:rPr>
                <w:sz w:val="18"/>
                <w:szCs w:val="18"/>
              </w:rPr>
            </w:pPr>
            <w:del w:id="13931" w:author="Greg Clendenning" w:date="2024-04-16T16:42:00Z">
              <w:r>
                <w:rPr>
                  <w:sz w:val="18"/>
                  <w:szCs w:val="18"/>
                </w:rPr>
                <w:delText>2</w:delText>
              </w:r>
            </w:del>
            <w:ins w:id="13932" w:author="Greg Clendenning" w:date="2024-04-16T16:42:00Z">
              <w:r w:rsidR="00C71CAA" w:rsidRPr="001570EA">
                <w:rPr>
                  <w:sz w:val="18"/>
                  <w:szCs w:val="18"/>
                </w:rPr>
                <w:t>1</w:t>
              </w:r>
            </w:ins>
            <w:r w:rsidR="00C71CAA" w:rsidRPr="001570EA">
              <w:rPr>
                <w:sz w:val="18"/>
                <w:szCs w:val="18"/>
              </w:rPr>
              <w:t>.2</w:t>
            </w:r>
          </w:p>
        </w:tc>
        <w:tc>
          <w:tcPr>
            <w:tcW w:w="1026" w:type="dxa"/>
            <w:vAlign w:val="center"/>
          </w:tcPr>
          <w:p w14:paraId="1944C1D8" w14:textId="0D38AF95" w:rsidR="00C71CAA" w:rsidRPr="001570EA" w:rsidRDefault="00FA5174">
            <w:pPr>
              <w:pStyle w:val="NoSpacing"/>
              <w:spacing w:after="0"/>
              <w:jc w:val="center"/>
              <w:rPr>
                <w:sz w:val="18"/>
                <w:szCs w:val="18"/>
              </w:rPr>
            </w:pPr>
            <w:del w:id="13933" w:author="Greg Clendenning" w:date="2024-04-16T16:42:00Z">
              <w:r>
                <w:rPr>
                  <w:sz w:val="18"/>
                  <w:szCs w:val="18"/>
                </w:rPr>
                <w:delText>3.0</w:delText>
              </w:r>
            </w:del>
            <w:ins w:id="13934" w:author="Greg Clendenning" w:date="2024-04-16T16:42:00Z">
              <w:r w:rsidR="00C71CAA" w:rsidRPr="001570EA">
                <w:rPr>
                  <w:sz w:val="18"/>
                  <w:szCs w:val="18"/>
                </w:rPr>
                <w:t>1.7</w:t>
              </w:r>
            </w:ins>
          </w:p>
        </w:tc>
      </w:tr>
    </w:tbl>
    <w:p w14:paraId="52B49E6D" w14:textId="77777777" w:rsidR="00FA5174" w:rsidRDefault="00FA5174" w:rsidP="00FA5174">
      <w:pPr>
        <w:pStyle w:val="SubStyle"/>
        <w:rPr>
          <w:del w:id="13935" w:author="Greg Clendenning" w:date="2024-04-16T16:42:00Z"/>
        </w:rPr>
      </w:pPr>
    </w:p>
    <w:p w14:paraId="762E9762" w14:textId="77777777" w:rsidR="00FA5174" w:rsidRPr="0092608E" w:rsidRDefault="00FA5174" w:rsidP="00FA5174">
      <w:pPr>
        <w:pStyle w:val="SubStyle"/>
        <w:keepNext/>
        <w:rPr>
          <w:del w:id="13936" w:author="Greg Clendenning" w:date="2024-04-16T16:42:00Z"/>
        </w:rPr>
      </w:pPr>
      <w:del w:id="13937" w:author="Greg Clendenning" w:date="2024-04-16T16:42:00Z">
        <w:r w:rsidRPr="00174BB9">
          <w:delText>Default</w:delText>
        </w:r>
        <w:r>
          <w:delText xml:space="preserve"> </w:delText>
        </w:r>
        <w:r w:rsidRPr="00174BB9">
          <w:delText>Savings</w:delText>
        </w:r>
      </w:del>
    </w:p>
    <w:p w14:paraId="747277FE" w14:textId="77777777" w:rsidR="00FA5174" w:rsidRDefault="00FA5174" w:rsidP="00FA5174">
      <w:pPr>
        <w:rPr>
          <w:del w:id="13938" w:author="Greg Clendenning" w:date="2024-04-16T16:42:00Z"/>
        </w:rPr>
      </w:pPr>
      <w:del w:id="13939" w:author="Greg Clendenning" w:date="2024-04-16T16:42:00Z">
        <w:r>
          <w:delText>Default savings assume an electric resistance storage water heater with RE = 0.98.</w:delText>
        </w:r>
      </w:del>
    </w:p>
    <w:p w14:paraId="667252F7" w14:textId="77777777" w:rsidR="00FA5174" w:rsidRPr="00174BB9" w:rsidRDefault="00FA5174" w:rsidP="00FA5174">
      <w:pPr>
        <w:pStyle w:val="Caption"/>
        <w:rPr>
          <w:del w:id="13940" w:author="Greg Clendenning" w:date="2024-04-16T16:42:00Z"/>
        </w:rPr>
      </w:pPr>
      <w:bookmarkStart w:id="13941" w:name="_Toc47598305"/>
      <w:del w:id="13942"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62</w:delText>
        </w:r>
        <w:r w:rsidR="00475EB1">
          <w:rPr>
            <w:b w:val="0"/>
            <w:bCs w:val="0"/>
            <w:noProof/>
          </w:rPr>
          <w:fldChar w:fldCharType="end"/>
        </w:r>
        <w:r>
          <w:delText>: Default Savings for Low Flow Faucet Aerators</w:delText>
        </w:r>
        <w:bookmarkEnd w:id="13941"/>
      </w:del>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51E389F2" w14:textId="77777777" w:rsidTr="00BD2C4C">
        <w:trPr>
          <w:trHeight w:val="1133"/>
          <w:del w:id="13943" w:author="Greg Clendenning" w:date="2024-04-16T16:42:00Z"/>
        </w:trPr>
        <w:tc>
          <w:tcPr>
            <w:tcW w:w="717" w:type="pct"/>
            <w:shd w:val="clear" w:color="auto" w:fill="BFBFBF" w:themeFill="background1" w:themeFillShade="BF"/>
            <w:vAlign w:val="center"/>
          </w:tcPr>
          <w:p w14:paraId="4AE5CC22" w14:textId="77777777" w:rsidR="00FA5174" w:rsidRPr="00DD5364" w:rsidRDefault="00FA5174" w:rsidP="00BD2C4C">
            <w:pPr>
              <w:keepNext/>
              <w:contextualSpacing/>
              <w:rPr>
                <w:del w:id="13944" w:author="Greg Clendenning" w:date="2024-04-16T16:42:00Z"/>
                <w:b/>
                <w:sz w:val="18"/>
                <w:szCs w:val="18"/>
              </w:rPr>
            </w:pPr>
            <w:del w:id="13945" w:author="Greg Clendenning" w:date="2024-04-16T16:42:00Z">
              <w:r w:rsidRPr="00DD5364">
                <w:rPr>
                  <w:b/>
                  <w:sz w:val="18"/>
                  <w:szCs w:val="18"/>
                </w:rPr>
                <w:delText>Housing</w:delText>
              </w:r>
              <w:r>
                <w:rPr>
                  <w:b/>
                  <w:sz w:val="18"/>
                  <w:szCs w:val="18"/>
                </w:rPr>
                <w:delText xml:space="preserve"> </w:delText>
              </w:r>
              <w:r w:rsidRPr="00DD5364">
                <w:rPr>
                  <w:b/>
                  <w:sz w:val="18"/>
                  <w:szCs w:val="18"/>
                </w:rPr>
                <w:delText>Type</w:delText>
              </w:r>
            </w:del>
          </w:p>
        </w:tc>
        <w:tc>
          <w:tcPr>
            <w:tcW w:w="859" w:type="pct"/>
            <w:shd w:val="clear" w:color="auto" w:fill="BFBFBF" w:themeFill="background1" w:themeFillShade="BF"/>
            <w:vAlign w:val="center"/>
          </w:tcPr>
          <w:p w14:paraId="6CD51E99" w14:textId="77777777" w:rsidR="00FA5174" w:rsidRPr="00DD5364" w:rsidRDefault="00FA5174" w:rsidP="00BD2C4C">
            <w:pPr>
              <w:keepNext/>
              <w:contextualSpacing/>
              <w:jc w:val="center"/>
              <w:rPr>
                <w:del w:id="13946" w:author="Greg Clendenning" w:date="2024-04-16T16:42:00Z"/>
                <w:b/>
                <w:sz w:val="18"/>
                <w:szCs w:val="18"/>
              </w:rPr>
            </w:pPr>
            <w:del w:id="13947" w:author="Greg Clendenning" w:date="2024-04-16T16:42:00Z">
              <w:r>
                <w:rPr>
                  <w:b/>
                  <w:sz w:val="18"/>
                  <w:szCs w:val="18"/>
                </w:rPr>
                <w:delText>Faucet Location</w:delText>
              </w:r>
            </w:del>
          </w:p>
        </w:tc>
        <w:tc>
          <w:tcPr>
            <w:tcW w:w="1075" w:type="pct"/>
            <w:shd w:val="clear" w:color="auto" w:fill="BFBFBF" w:themeFill="background1" w:themeFillShade="BF"/>
            <w:vAlign w:val="center"/>
          </w:tcPr>
          <w:p w14:paraId="4703C326" w14:textId="77777777" w:rsidR="00FA5174" w:rsidRPr="000856B2" w:rsidRDefault="00FA5174" w:rsidP="00BD2C4C">
            <w:pPr>
              <w:keepNext/>
              <w:contextualSpacing/>
              <w:jc w:val="center"/>
              <w:rPr>
                <w:del w:id="13948" w:author="Greg Clendenning" w:date="2024-04-16T16:42:00Z"/>
                <w:b/>
                <w:sz w:val="18"/>
                <w:szCs w:val="18"/>
              </w:rPr>
            </w:pPr>
            <w:del w:id="13949" w:author="Greg Clendenning" w:date="2024-04-16T16:42:00Z">
              <w:r w:rsidRPr="000856B2">
                <w:rPr>
                  <w:b/>
                  <w:sz w:val="18"/>
                  <w:szCs w:val="18"/>
                </w:rPr>
                <w:delText>Water Heater Fuel (% electric)</w:delText>
              </w:r>
            </w:del>
          </w:p>
        </w:tc>
        <w:tc>
          <w:tcPr>
            <w:tcW w:w="587" w:type="pct"/>
            <w:shd w:val="clear" w:color="auto" w:fill="BFBFBF" w:themeFill="background1" w:themeFillShade="BF"/>
            <w:vAlign w:val="bottom"/>
          </w:tcPr>
          <w:p w14:paraId="76627479" w14:textId="77777777" w:rsidR="00FA5174" w:rsidRDefault="00FA5174" w:rsidP="00BD2C4C">
            <w:pPr>
              <w:keepNext/>
              <w:contextualSpacing/>
              <w:jc w:val="center"/>
              <w:rPr>
                <w:del w:id="13950" w:author="Greg Clendenning" w:date="2024-04-16T16:42:00Z"/>
                <w:b/>
                <w:sz w:val="18"/>
                <w:szCs w:val="18"/>
              </w:rPr>
            </w:pPr>
            <w:del w:id="13951" w:author="Greg Clendenning" w:date="2024-04-16T16:42:00Z">
              <w:r>
                <w:rPr>
                  <w:b/>
                  <w:sz w:val="18"/>
                  <w:szCs w:val="18"/>
                </w:rPr>
                <w:delText>Kit Delivery:</w:delText>
              </w:r>
            </w:del>
          </w:p>
          <w:p w14:paraId="3A1B46D6" w14:textId="77777777" w:rsidR="00FA5174" w:rsidRPr="00DD5364" w:rsidRDefault="00FA5174" w:rsidP="00BD2C4C">
            <w:pPr>
              <w:keepNext/>
              <w:contextualSpacing/>
              <w:jc w:val="center"/>
              <w:rPr>
                <w:del w:id="13952" w:author="Greg Clendenning" w:date="2024-04-16T16:42:00Z"/>
                <w:b/>
                <w:sz w:val="18"/>
                <w:szCs w:val="18"/>
              </w:rPr>
            </w:pPr>
            <w:del w:id="13953" w:author="Greg Clendenning" w:date="2024-04-16T16:42:00Z">
              <w:r w:rsidRPr="00DD5364">
                <w:rPr>
                  <w:b/>
                  <w:sz w:val="18"/>
                  <w:szCs w:val="18"/>
                </w:rPr>
                <w:delText>Unit</w:delText>
              </w:r>
              <w:r>
                <w:rPr>
                  <w:b/>
                  <w:sz w:val="18"/>
                  <w:szCs w:val="18"/>
                </w:rPr>
                <w:delText xml:space="preserve"> </w:delText>
              </w:r>
              <w:r w:rsidRPr="00DD5364">
                <w:rPr>
                  <w:b/>
                  <w:sz w:val="18"/>
                  <w:szCs w:val="18"/>
                </w:rPr>
                <w:delText>Energy</w:delText>
              </w:r>
              <w:r>
                <w:rPr>
                  <w:b/>
                  <w:sz w:val="18"/>
                  <w:szCs w:val="18"/>
                </w:rPr>
                <w:delText xml:space="preserve"> </w:delText>
              </w:r>
              <w:r w:rsidRPr="00DD5364">
                <w:rPr>
                  <w:b/>
                  <w:sz w:val="18"/>
                  <w:szCs w:val="18"/>
                </w:rPr>
                <w:delText>Savings</w:delText>
              </w:r>
              <w:r>
                <w:rPr>
                  <w:b/>
                  <w:sz w:val="18"/>
                  <w:szCs w:val="18"/>
                </w:rPr>
                <w:delText xml:space="preserve"> </w:delText>
              </w:r>
              <w:r w:rsidRPr="00DD5364">
                <w:rPr>
                  <w:b/>
                  <w:sz w:val="18"/>
                  <w:szCs w:val="18"/>
                </w:rPr>
                <w:delText>(kWh)</w:delText>
              </w:r>
            </w:del>
          </w:p>
        </w:tc>
        <w:tc>
          <w:tcPr>
            <w:tcW w:w="587" w:type="pct"/>
            <w:shd w:val="clear" w:color="auto" w:fill="BFBFBF" w:themeFill="background1" w:themeFillShade="BF"/>
            <w:vAlign w:val="bottom"/>
          </w:tcPr>
          <w:p w14:paraId="43794367" w14:textId="77777777" w:rsidR="00FA5174" w:rsidRDefault="00FA5174" w:rsidP="00BD2C4C">
            <w:pPr>
              <w:keepNext/>
              <w:contextualSpacing/>
              <w:jc w:val="center"/>
              <w:rPr>
                <w:del w:id="13954" w:author="Greg Clendenning" w:date="2024-04-16T16:42:00Z"/>
                <w:b/>
                <w:sz w:val="18"/>
                <w:szCs w:val="18"/>
              </w:rPr>
            </w:pPr>
            <w:del w:id="13955" w:author="Greg Clendenning" w:date="2024-04-16T16:42:00Z">
              <w:r>
                <w:rPr>
                  <w:b/>
                  <w:sz w:val="18"/>
                  <w:szCs w:val="18"/>
                </w:rPr>
                <w:delText>Kit Delivery:</w:delText>
              </w:r>
            </w:del>
          </w:p>
          <w:p w14:paraId="1E1BA115" w14:textId="77777777" w:rsidR="00FA5174" w:rsidRPr="00DD5364" w:rsidRDefault="00FA5174" w:rsidP="00BD2C4C">
            <w:pPr>
              <w:keepNext/>
              <w:contextualSpacing/>
              <w:jc w:val="center"/>
              <w:rPr>
                <w:del w:id="13956" w:author="Greg Clendenning" w:date="2024-04-16T16:42:00Z"/>
                <w:b/>
                <w:sz w:val="18"/>
                <w:szCs w:val="18"/>
              </w:rPr>
            </w:pPr>
            <w:del w:id="13957" w:author="Greg Clendenning" w:date="2024-04-16T16:42:00Z">
              <w:r w:rsidRPr="00DD5364">
                <w:rPr>
                  <w:b/>
                  <w:sz w:val="18"/>
                  <w:szCs w:val="18"/>
                </w:rPr>
                <w:delText>Unit</w:delText>
              </w:r>
              <w:r>
                <w:rPr>
                  <w:b/>
                  <w:sz w:val="18"/>
                  <w:szCs w:val="18"/>
                </w:rPr>
                <w:delText xml:space="preserve"> </w:delText>
              </w:r>
              <w:r w:rsidRPr="00DD5364">
                <w:rPr>
                  <w:b/>
                  <w:sz w:val="18"/>
                  <w:szCs w:val="18"/>
                </w:rPr>
                <w:delText>Demand</w:delText>
              </w:r>
              <w:r>
                <w:rPr>
                  <w:b/>
                  <w:sz w:val="18"/>
                  <w:szCs w:val="18"/>
                </w:rPr>
                <w:delText xml:space="preserve"> </w:delText>
              </w:r>
              <w:r w:rsidRPr="00DD5364">
                <w:rPr>
                  <w:b/>
                  <w:sz w:val="18"/>
                  <w:szCs w:val="18"/>
                </w:rPr>
                <w:delText>Savings</w:delText>
              </w:r>
              <w:r>
                <w:rPr>
                  <w:b/>
                  <w:sz w:val="18"/>
                  <w:szCs w:val="18"/>
                </w:rPr>
                <w:delText xml:space="preserve"> </w:delText>
              </w:r>
              <w:r w:rsidRPr="00DD5364">
                <w:rPr>
                  <w:b/>
                  <w:sz w:val="18"/>
                  <w:szCs w:val="18"/>
                </w:rPr>
                <w:delText>(kW)</w:delText>
              </w:r>
            </w:del>
          </w:p>
        </w:tc>
        <w:tc>
          <w:tcPr>
            <w:tcW w:w="587" w:type="pct"/>
            <w:shd w:val="clear" w:color="auto" w:fill="BFBFBF" w:themeFill="background1" w:themeFillShade="BF"/>
            <w:vAlign w:val="bottom"/>
          </w:tcPr>
          <w:p w14:paraId="24FF743A" w14:textId="77777777" w:rsidR="00FA5174" w:rsidRDefault="00FA5174" w:rsidP="00BD2C4C">
            <w:pPr>
              <w:keepNext/>
              <w:contextualSpacing/>
              <w:jc w:val="center"/>
              <w:rPr>
                <w:del w:id="13958" w:author="Greg Clendenning" w:date="2024-04-16T16:42:00Z"/>
                <w:b/>
                <w:sz w:val="18"/>
                <w:szCs w:val="18"/>
              </w:rPr>
            </w:pPr>
            <w:del w:id="13959" w:author="Greg Clendenning" w:date="2024-04-16T16:42:00Z">
              <w:r>
                <w:rPr>
                  <w:b/>
                  <w:sz w:val="18"/>
                  <w:szCs w:val="18"/>
                </w:rPr>
                <w:delText>Direct Install:</w:delText>
              </w:r>
            </w:del>
          </w:p>
          <w:p w14:paraId="771AA77D" w14:textId="77777777" w:rsidR="00FA5174" w:rsidRDefault="00FA5174" w:rsidP="00BD2C4C">
            <w:pPr>
              <w:keepNext/>
              <w:contextualSpacing/>
              <w:jc w:val="center"/>
              <w:rPr>
                <w:del w:id="13960" w:author="Greg Clendenning" w:date="2024-04-16T16:42:00Z"/>
                <w:b/>
                <w:sz w:val="18"/>
                <w:szCs w:val="18"/>
              </w:rPr>
            </w:pPr>
            <w:del w:id="13961" w:author="Greg Clendenning" w:date="2024-04-16T16:42:00Z">
              <w:r w:rsidRPr="00DD5364">
                <w:rPr>
                  <w:b/>
                  <w:sz w:val="18"/>
                  <w:szCs w:val="18"/>
                </w:rPr>
                <w:delText>Unit</w:delText>
              </w:r>
              <w:r>
                <w:rPr>
                  <w:b/>
                  <w:sz w:val="18"/>
                  <w:szCs w:val="18"/>
                </w:rPr>
                <w:delText xml:space="preserve"> </w:delText>
              </w:r>
              <w:r w:rsidRPr="00DD5364">
                <w:rPr>
                  <w:b/>
                  <w:sz w:val="18"/>
                  <w:szCs w:val="18"/>
                </w:rPr>
                <w:delText>Energy</w:delText>
              </w:r>
              <w:r>
                <w:rPr>
                  <w:b/>
                  <w:sz w:val="18"/>
                  <w:szCs w:val="18"/>
                </w:rPr>
                <w:delText xml:space="preserve"> </w:delText>
              </w:r>
              <w:r w:rsidRPr="00DD5364">
                <w:rPr>
                  <w:b/>
                  <w:sz w:val="18"/>
                  <w:szCs w:val="18"/>
                </w:rPr>
                <w:delText>Savings</w:delText>
              </w:r>
              <w:r>
                <w:rPr>
                  <w:b/>
                  <w:sz w:val="18"/>
                  <w:szCs w:val="18"/>
                </w:rPr>
                <w:delText xml:space="preserve"> </w:delText>
              </w:r>
              <w:r w:rsidRPr="00DD5364">
                <w:rPr>
                  <w:b/>
                  <w:sz w:val="18"/>
                  <w:szCs w:val="18"/>
                </w:rPr>
                <w:delText>(kWh)</w:delText>
              </w:r>
            </w:del>
          </w:p>
        </w:tc>
        <w:tc>
          <w:tcPr>
            <w:tcW w:w="587" w:type="pct"/>
            <w:shd w:val="clear" w:color="auto" w:fill="BFBFBF" w:themeFill="background1" w:themeFillShade="BF"/>
            <w:vAlign w:val="bottom"/>
          </w:tcPr>
          <w:p w14:paraId="54985F1E" w14:textId="77777777" w:rsidR="00FA5174" w:rsidRDefault="00FA5174" w:rsidP="00BD2C4C">
            <w:pPr>
              <w:keepNext/>
              <w:contextualSpacing/>
              <w:jc w:val="center"/>
              <w:rPr>
                <w:del w:id="13962" w:author="Greg Clendenning" w:date="2024-04-16T16:42:00Z"/>
                <w:b/>
                <w:sz w:val="18"/>
                <w:szCs w:val="18"/>
              </w:rPr>
            </w:pPr>
            <w:del w:id="13963" w:author="Greg Clendenning" w:date="2024-04-16T16:42:00Z">
              <w:r>
                <w:rPr>
                  <w:b/>
                  <w:sz w:val="18"/>
                  <w:szCs w:val="18"/>
                </w:rPr>
                <w:delText>Direct Install:</w:delText>
              </w:r>
            </w:del>
          </w:p>
          <w:p w14:paraId="7485F3B6" w14:textId="77777777" w:rsidR="00FA5174" w:rsidRDefault="00FA5174" w:rsidP="00BD2C4C">
            <w:pPr>
              <w:keepNext/>
              <w:contextualSpacing/>
              <w:jc w:val="center"/>
              <w:rPr>
                <w:del w:id="13964" w:author="Greg Clendenning" w:date="2024-04-16T16:42:00Z"/>
                <w:b/>
                <w:sz w:val="18"/>
                <w:szCs w:val="18"/>
              </w:rPr>
            </w:pPr>
            <w:del w:id="13965" w:author="Greg Clendenning" w:date="2024-04-16T16:42:00Z">
              <w:r w:rsidRPr="00DD5364">
                <w:rPr>
                  <w:b/>
                  <w:sz w:val="18"/>
                  <w:szCs w:val="18"/>
                </w:rPr>
                <w:delText>Unit</w:delText>
              </w:r>
              <w:r>
                <w:rPr>
                  <w:b/>
                  <w:sz w:val="18"/>
                  <w:szCs w:val="18"/>
                </w:rPr>
                <w:delText xml:space="preserve"> </w:delText>
              </w:r>
              <w:r w:rsidRPr="00DD5364">
                <w:rPr>
                  <w:b/>
                  <w:sz w:val="18"/>
                  <w:szCs w:val="18"/>
                </w:rPr>
                <w:delText>Demand</w:delText>
              </w:r>
              <w:r>
                <w:rPr>
                  <w:b/>
                  <w:sz w:val="18"/>
                  <w:szCs w:val="18"/>
                </w:rPr>
                <w:delText xml:space="preserve"> </w:delText>
              </w:r>
              <w:r w:rsidRPr="00DD5364">
                <w:rPr>
                  <w:b/>
                  <w:sz w:val="18"/>
                  <w:szCs w:val="18"/>
                </w:rPr>
                <w:delText>Savings</w:delText>
              </w:r>
              <w:r>
                <w:rPr>
                  <w:b/>
                  <w:sz w:val="18"/>
                  <w:szCs w:val="18"/>
                </w:rPr>
                <w:delText xml:space="preserve"> </w:delText>
              </w:r>
              <w:r w:rsidRPr="00DD5364">
                <w:rPr>
                  <w:b/>
                  <w:sz w:val="18"/>
                  <w:szCs w:val="18"/>
                </w:rPr>
                <w:delText>(kW)</w:delText>
              </w:r>
            </w:del>
          </w:p>
        </w:tc>
      </w:tr>
      <w:tr w:rsidR="00FA5174" w14:paraId="4AB689AE" w14:textId="77777777" w:rsidTr="00BD2C4C">
        <w:trPr>
          <w:trHeight w:val="288"/>
          <w:del w:id="13966" w:author="Greg Clendenning" w:date="2024-04-16T16:42:00Z"/>
        </w:trPr>
        <w:tc>
          <w:tcPr>
            <w:tcW w:w="717" w:type="pct"/>
            <w:vMerge w:val="restart"/>
            <w:vAlign w:val="center"/>
          </w:tcPr>
          <w:p w14:paraId="212FFA6F" w14:textId="77777777" w:rsidR="00FA5174" w:rsidRPr="00DD5364" w:rsidRDefault="00FA5174" w:rsidP="00BD2C4C">
            <w:pPr>
              <w:keepNext/>
              <w:rPr>
                <w:del w:id="13967" w:author="Greg Clendenning" w:date="2024-04-16T16:42:00Z"/>
                <w:sz w:val="18"/>
                <w:szCs w:val="18"/>
              </w:rPr>
            </w:pPr>
            <w:del w:id="13968" w:author="Greg Clendenning" w:date="2024-04-16T16:42:00Z">
              <w:r w:rsidRPr="00DD5364">
                <w:rPr>
                  <w:sz w:val="18"/>
                  <w:szCs w:val="18"/>
                </w:rPr>
                <w:delText>Single</w:delText>
              </w:r>
              <w:r>
                <w:rPr>
                  <w:sz w:val="18"/>
                  <w:szCs w:val="18"/>
                </w:rPr>
                <w:delText xml:space="preserve"> </w:delText>
              </w:r>
              <w:r w:rsidRPr="00DD5364">
                <w:rPr>
                  <w:sz w:val="18"/>
                  <w:szCs w:val="18"/>
                </w:rPr>
                <w:delText>Family</w:delText>
              </w:r>
            </w:del>
          </w:p>
        </w:tc>
        <w:tc>
          <w:tcPr>
            <w:tcW w:w="859" w:type="pct"/>
            <w:vAlign w:val="center"/>
          </w:tcPr>
          <w:p w14:paraId="48A72EEB" w14:textId="77777777" w:rsidR="00FA5174" w:rsidRPr="00DD5364" w:rsidRDefault="00FA5174" w:rsidP="00BD2C4C">
            <w:pPr>
              <w:keepNext/>
              <w:jc w:val="center"/>
              <w:rPr>
                <w:del w:id="13969" w:author="Greg Clendenning" w:date="2024-04-16T16:42:00Z"/>
                <w:sz w:val="18"/>
                <w:szCs w:val="18"/>
              </w:rPr>
            </w:pPr>
            <w:del w:id="13970" w:author="Greg Clendenning" w:date="2024-04-16T16:42:00Z">
              <w:r>
                <w:rPr>
                  <w:sz w:val="18"/>
                  <w:szCs w:val="18"/>
                </w:rPr>
                <w:delText>Kitchen</w:delText>
              </w:r>
            </w:del>
          </w:p>
        </w:tc>
        <w:tc>
          <w:tcPr>
            <w:tcW w:w="1075" w:type="pct"/>
            <w:vAlign w:val="center"/>
          </w:tcPr>
          <w:p w14:paraId="50BFC8DC" w14:textId="77777777" w:rsidR="00FA5174" w:rsidRDefault="00FA5174" w:rsidP="00BD2C4C">
            <w:pPr>
              <w:keepNext/>
              <w:jc w:val="center"/>
              <w:rPr>
                <w:del w:id="13971" w:author="Greg Clendenning" w:date="2024-04-16T16:42:00Z"/>
                <w:rFonts w:cs="Arial"/>
                <w:color w:val="000000"/>
                <w:sz w:val="18"/>
                <w:szCs w:val="18"/>
              </w:rPr>
            </w:pPr>
            <w:del w:id="13972"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68897171" w14:textId="77777777" w:rsidR="00FA5174" w:rsidRPr="00C20E98" w:rsidRDefault="00FA5174" w:rsidP="00BD2C4C">
            <w:pPr>
              <w:keepNext/>
              <w:jc w:val="center"/>
              <w:rPr>
                <w:del w:id="13973" w:author="Greg Clendenning" w:date="2024-04-16T16:42:00Z"/>
                <w:rFonts w:cs="Arial"/>
                <w:sz w:val="18"/>
                <w:szCs w:val="18"/>
              </w:rPr>
            </w:pPr>
            <w:del w:id="13974" w:author="Greg Clendenning" w:date="2024-04-16T16:42:00Z">
              <w:r>
                <w:rPr>
                  <w:rFonts w:cs="Arial"/>
                  <w:color w:val="000000"/>
                  <w:sz w:val="18"/>
                  <w:szCs w:val="18"/>
                </w:rPr>
                <w:delText>19.5</w:delText>
              </w:r>
            </w:del>
          </w:p>
        </w:tc>
        <w:tc>
          <w:tcPr>
            <w:tcW w:w="587" w:type="pct"/>
            <w:vAlign w:val="center"/>
          </w:tcPr>
          <w:p w14:paraId="7BD1EDDD" w14:textId="77777777" w:rsidR="00FA5174" w:rsidRPr="00C20E98" w:rsidRDefault="00FA5174" w:rsidP="00BD2C4C">
            <w:pPr>
              <w:keepNext/>
              <w:jc w:val="center"/>
              <w:rPr>
                <w:del w:id="13975" w:author="Greg Clendenning" w:date="2024-04-16T16:42:00Z"/>
                <w:rFonts w:cs="Arial"/>
                <w:sz w:val="18"/>
                <w:szCs w:val="18"/>
              </w:rPr>
            </w:pPr>
            <w:del w:id="13976" w:author="Greg Clendenning" w:date="2024-04-16T16:42:00Z">
              <w:r>
                <w:rPr>
                  <w:rFonts w:cs="Arial"/>
                  <w:color w:val="000000"/>
                  <w:sz w:val="18"/>
                  <w:szCs w:val="18"/>
                </w:rPr>
                <w:delText>0.0026</w:delText>
              </w:r>
            </w:del>
          </w:p>
        </w:tc>
        <w:tc>
          <w:tcPr>
            <w:tcW w:w="587" w:type="pct"/>
            <w:vAlign w:val="center"/>
          </w:tcPr>
          <w:p w14:paraId="3F9F341E" w14:textId="77777777" w:rsidR="00FA5174" w:rsidRDefault="00FA5174" w:rsidP="00BD2C4C">
            <w:pPr>
              <w:keepNext/>
              <w:jc w:val="center"/>
              <w:rPr>
                <w:del w:id="13977" w:author="Greg Clendenning" w:date="2024-04-16T16:42:00Z"/>
                <w:rFonts w:cs="Arial"/>
                <w:color w:val="000000"/>
                <w:sz w:val="18"/>
                <w:szCs w:val="18"/>
              </w:rPr>
            </w:pPr>
            <w:del w:id="13978" w:author="Greg Clendenning" w:date="2024-04-16T16:42:00Z">
              <w:r>
                <w:rPr>
                  <w:rFonts w:cs="Arial"/>
                  <w:color w:val="000000"/>
                  <w:sz w:val="18"/>
                  <w:szCs w:val="18"/>
                </w:rPr>
                <w:delText>69.8</w:delText>
              </w:r>
            </w:del>
          </w:p>
        </w:tc>
        <w:tc>
          <w:tcPr>
            <w:tcW w:w="587" w:type="pct"/>
            <w:vAlign w:val="center"/>
          </w:tcPr>
          <w:p w14:paraId="599F2E0D" w14:textId="77777777" w:rsidR="00FA5174" w:rsidRDefault="00FA5174" w:rsidP="00BD2C4C">
            <w:pPr>
              <w:keepNext/>
              <w:jc w:val="center"/>
              <w:rPr>
                <w:del w:id="13979" w:author="Greg Clendenning" w:date="2024-04-16T16:42:00Z"/>
                <w:rFonts w:cs="Arial"/>
                <w:color w:val="000000"/>
                <w:sz w:val="18"/>
                <w:szCs w:val="18"/>
              </w:rPr>
            </w:pPr>
            <w:del w:id="13980" w:author="Greg Clendenning" w:date="2024-04-16T16:42:00Z">
              <w:r>
                <w:rPr>
                  <w:rFonts w:cs="Arial"/>
                  <w:color w:val="000000"/>
                  <w:sz w:val="18"/>
                  <w:szCs w:val="18"/>
                </w:rPr>
                <w:delText>0.0094</w:delText>
              </w:r>
            </w:del>
          </w:p>
        </w:tc>
      </w:tr>
      <w:tr w:rsidR="00FA5174" w14:paraId="4E1E4830" w14:textId="77777777" w:rsidTr="00BD2C4C">
        <w:trPr>
          <w:trHeight w:val="288"/>
          <w:del w:id="13981" w:author="Greg Clendenning" w:date="2024-04-16T16:42:00Z"/>
        </w:trPr>
        <w:tc>
          <w:tcPr>
            <w:tcW w:w="717" w:type="pct"/>
            <w:vMerge/>
            <w:vAlign w:val="center"/>
          </w:tcPr>
          <w:p w14:paraId="57CCB3B2" w14:textId="77777777" w:rsidR="00FA5174" w:rsidRPr="00DD5364" w:rsidRDefault="00FA5174" w:rsidP="00BD2C4C">
            <w:pPr>
              <w:keepNext/>
              <w:rPr>
                <w:del w:id="13982" w:author="Greg Clendenning" w:date="2024-04-16T16:42:00Z"/>
                <w:sz w:val="18"/>
                <w:szCs w:val="18"/>
              </w:rPr>
            </w:pPr>
          </w:p>
        </w:tc>
        <w:tc>
          <w:tcPr>
            <w:tcW w:w="859" w:type="pct"/>
            <w:vAlign w:val="center"/>
          </w:tcPr>
          <w:p w14:paraId="6316AB8C" w14:textId="77777777" w:rsidR="00FA5174" w:rsidRPr="00DD5364" w:rsidRDefault="00FA5174" w:rsidP="00BD2C4C">
            <w:pPr>
              <w:keepNext/>
              <w:jc w:val="center"/>
              <w:rPr>
                <w:del w:id="13983" w:author="Greg Clendenning" w:date="2024-04-16T16:42:00Z"/>
                <w:sz w:val="18"/>
                <w:szCs w:val="18"/>
              </w:rPr>
            </w:pPr>
            <w:del w:id="13984" w:author="Greg Clendenning" w:date="2024-04-16T16:42:00Z">
              <w:r>
                <w:rPr>
                  <w:sz w:val="18"/>
                  <w:szCs w:val="18"/>
                </w:rPr>
                <w:delText>Bathroom</w:delText>
              </w:r>
            </w:del>
          </w:p>
        </w:tc>
        <w:tc>
          <w:tcPr>
            <w:tcW w:w="1075" w:type="pct"/>
            <w:vAlign w:val="center"/>
          </w:tcPr>
          <w:p w14:paraId="77C00BAC" w14:textId="77777777" w:rsidR="00FA5174" w:rsidRDefault="00FA5174" w:rsidP="00BD2C4C">
            <w:pPr>
              <w:keepNext/>
              <w:jc w:val="center"/>
              <w:rPr>
                <w:del w:id="13985" w:author="Greg Clendenning" w:date="2024-04-16T16:42:00Z"/>
                <w:rFonts w:cs="Arial"/>
                <w:color w:val="000000"/>
                <w:sz w:val="18"/>
                <w:szCs w:val="18"/>
              </w:rPr>
            </w:pPr>
            <w:del w:id="13986"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1D8CC251" w14:textId="77777777" w:rsidR="00FA5174" w:rsidRPr="00C20E98" w:rsidRDefault="00FA5174" w:rsidP="00BD2C4C">
            <w:pPr>
              <w:keepNext/>
              <w:jc w:val="center"/>
              <w:rPr>
                <w:del w:id="13987" w:author="Greg Clendenning" w:date="2024-04-16T16:42:00Z"/>
                <w:rFonts w:cs="Arial"/>
                <w:sz w:val="18"/>
                <w:szCs w:val="18"/>
              </w:rPr>
            </w:pPr>
            <w:del w:id="13988" w:author="Greg Clendenning" w:date="2024-04-16T16:42:00Z">
              <w:r>
                <w:rPr>
                  <w:rFonts w:cs="Arial"/>
                  <w:color w:val="000000"/>
                  <w:sz w:val="18"/>
                  <w:szCs w:val="18"/>
                </w:rPr>
                <w:delText>3.5</w:delText>
              </w:r>
            </w:del>
          </w:p>
        </w:tc>
        <w:tc>
          <w:tcPr>
            <w:tcW w:w="587" w:type="pct"/>
            <w:vAlign w:val="center"/>
          </w:tcPr>
          <w:p w14:paraId="3C076894" w14:textId="77777777" w:rsidR="00FA5174" w:rsidRPr="00C20E98" w:rsidRDefault="00FA5174" w:rsidP="00BD2C4C">
            <w:pPr>
              <w:keepNext/>
              <w:jc w:val="center"/>
              <w:rPr>
                <w:del w:id="13989" w:author="Greg Clendenning" w:date="2024-04-16T16:42:00Z"/>
                <w:rFonts w:cs="Arial"/>
                <w:sz w:val="18"/>
                <w:szCs w:val="18"/>
              </w:rPr>
            </w:pPr>
            <w:del w:id="13990" w:author="Greg Clendenning" w:date="2024-04-16T16:42:00Z">
              <w:r>
                <w:rPr>
                  <w:rFonts w:cs="Arial"/>
                  <w:color w:val="000000"/>
                  <w:sz w:val="18"/>
                  <w:szCs w:val="18"/>
                </w:rPr>
                <w:delText>0.0005</w:delText>
              </w:r>
            </w:del>
          </w:p>
        </w:tc>
        <w:tc>
          <w:tcPr>
            <w:tcW w:w="587" w:type="pct"/>
            <w:vAlign w:val="center"/>
          </w:tcPr>
          <w:p w14:paraId="0343D6BA" w14:textId="77777777" w:rsidR="00FA5174" w:rsidRDefault="00FA5174" w:rsidP="00BD2C4C">
            <w:pPr>
              <w:keepNext/>
              <w:jc w:val="center"/>
              <w:rPr>
                <w:del w:id="13991" w:author="Greg Clendenning" w:date="2024-04-16T16:42:00Z"/>
                <w:rFonts w:cs="Arial"/>
                <w:color w:val="000000"/>
                <w:sz w:val="18"/>
                <w:szCs w:val="18"/>
              </w:rPr>
            </w:pPr>
            <w:del w:id="13992" w:author="Greg Clendenning" w:date="2024-04-16T16:42:00Z">
              <w:r>
                <w:rPr>
                  <w:rFonts w:cs="Arial"/>
                  <w:color w:val="000000"/>
                  <w:sz w:val="18"/>
                  <w:szCs w:val="18"/>
                </w:rPr>
                <w:delText>12.3</w:delText>
              </w:r>
            </w:del>
          </w:p>
        </w:tc>
        <w:tc>
          <w:tcPr>
            <w:tcW w:w="587" w:type="pct"/>
            <w:vAlign w:val="center"/>
          </w:tcPr>
          <w:p w14:paraId="5C9152B1" w14:textId="77777777" w:rsidR="00FA5174" w:rsidRDefault="00FA5174" w:rsidP="00BD2C4C">
            <w:pPr>
              <w:keepNext/>
              <w:jc w:val="center"/>
              <w:rPr>
                <w:del w:id="13993" w:author="Greg Clendenning" w:date="2024-04-16T16:42:00Z"/>
                <w:rFonts w:cs="Arial"/>
                <w:color w:val="000000"/>
                <w:sz w:val="18"/>
                <w:szCs w:val="18"/>
              </w:rPr>
            </w:pPr>
            <w:del w:id="13994" w:author="Greg Clendenning" w:date="2024-04-16T16:42:00Z">
              <w:r>
                <w:rPr>
                  <w:rFonts w:cs="Arial"/>
                  <w:color w:val="000000"/>
                  <w:sz w:val="18"/>
                  <w:szCs w:val="18"/>
                </w:rPr>
                <w:delText>0.0017</w:delText>
              </w:r>
            </w:del>
          </w:p>
        </w:tc>
      </w:tr>
      <w:tr w:rsidR="00FA5174" w14:paraId="7ACC3C4A" w14:textId="77777777" w:rsidTr="00BD2C4C">
        <w:trPr>
          <w:trHeight w:val="288"/>
          <w:del w:id="13995" w:author="Greg Clendenning" w:date="2024-04-16T16:42:00Z"/>
        </w:trPr>
        <w:tc>
          <w:tcPr>
            <w:tcW w:w="717" w:type="pct"/>
            <w:vMerge/>
            <w:vAlign w:val="center"/>
          </w:tcPr>
          <w:p w14:paraId="7AC43BE4" w14:textId="77777777" w:rsidR="00FA5174" w:rsidRPr="00DD5364" w:rsidRDefault="00FA5174" w:rsidP="00BD2C4C">
            <w:pPr>
              <w:keepNext/>
              <w:rPr>
                <w:del w:id="13996" w:author="Greg Clendenning" w:date="2024-04-16T16:42:00Z"/>
                <w:sz w:val="18"/>
                <w:szCs w:val="18"/>
              </w:rPr>
            </w:pPr>
          </w:p>
        </w:tc>
        <w:tc>
          <w:tcPr>
            <w:tcW w:w="859" w:type="pct"/>
            <w:vAlign w:val="center"/>
          </w:tcPr>
          <w:p w14:paraId="553A8D97" w14:textId="77777777" w:rsidR="00FA5174" w:rsidRPr="00DD5364" w:rsidRDefault="00FA5174" w:rsidP="00BD2C4C">
            <w:pPr>
              <w:keepNext/>
              <w:jc w:val="center"/>
              <w:rPr>
                <w:del w:id="13997" w:author="Greg Clendenning" w:date="2024-04-16T16:42:00Z"/>
                <w:sz w:val="18"/>
                <w:szCs w:val="18"/>
              </w:rPr>
            </w:pPr>
            <w:del w:id="13998" w:author="Greg Clendenning" w:date="2024-04-16T16:42:00Z">
              <w:r>
                <w:rPr>
                  <w:sz w:val="18"/>
                  <w:szCs w:val="18"/>
                </w:rPr>
                <w:delText>Unknown</w:delText>
              </w:r>
            </w:del>
          </w:p>
        </w:tc>
        <w:tc>
          <w:tcPr>
            <w:tcW w:w="1075" w:type="pct"/>
            <w:vAlign w:val="center"/>
          </w:tcPr>
          <w:p w14:paraId="4256CC1F" w14:textId="77777777" w:rsidR="00FA5174" w:rsidRDefault="00FA5174" w:rsidP="00BD2C4C">
            <w:pPr>
              <w:keepNext/>
              <w:jc w:val="center"/>
              <w:rPr>
                <w:del w:id="13999" w:author="Greg Clendenning" w:date="2024-04-16T16:42:00Z"/>
                <w:rFonts w:cs="Arial"/>
                <w:color w:val="000000"/>
                <w:sz w:val="18"/>
                <w:szCs w:val="18"/>
              </w:rPr>
            </w:pPr>
            <w:del w:id="14000"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16E19B2E" w14:textId="77777777" w:rsidR="00FA5174" w:rsidRPr="00C20E98" w:rsidRDefault="00FA5174" w:rsidP="00BD2C4C">
            <w:pPr>
              <w:keepNext/>
              <w:jc w:val="center"/>
              <w:rPr>
                <w:del w:id="14001" w:author="Greg Clendenning" w:date="2024-04-16T16:42:00Z"/>
                <w:rFonts w:cs="Arial"/>
                <w:sz w:val="18"/>
                <w:szCs w:val="18"/>
              </w:rPr>
            </w:pPr>
            <w:del w:id="14002" w:author="Greg Clendenning" w:date="2024-04-16T16:42:00Z">
              <w:r>
                <w:rPr>
                  <w:rFonts w:cs="Arial"/>
                  <w:color w:val="000000"/>
                  <w:sz w:val="18"/>
                  <w:szCs w:val="18"/>
                </w:rPr>
                <w:delText>8.2</w:delText>
              </w:r>
            </w:del>
          </w:p>
        </w:tc>
        <w:tc>
          <w:tcPr>
            <w:tcW w:w="587" w:type="pct"/>
            <w:vAlign w:val="center"/>
          </w:tcPr>
          <w:p w14:paraId="680AE5FC" w14:textId="77777777" w:rsidR="00FA5174" w:rsidRPr="00C20E98" w:rsidRDefault="00FA5174" w:rsidP="00BD2C4C">
            <w:pPr>
              <w:keepNext/>
              <w:jc w:val="center"/>
              <w:rPr>
                <w:del w:id="14003" w:author="Greg Clendenning" w:date="2024-04-16T16:42:00Z"/>
                <w:rFonts w:cs="Arial"/>
                <w:sz w:val="18"/>
                <w:szCs w:val="18"/>
              </w:rPr>
            </w:pPr>
            <w:del w:id="14004" w:author="Greg Clendenning" w:date="2024-04-16T16:42:00Z">
              <w:r>
                <w:rPr>
                  <w:rFonts w:cs="Arial"/>
                  <w:color w:val="000000"/>
                  <w:sz w:val="18"/>
                  <w:szCs w:val="18"/>
                </w:rPr>
                <w:delText>0.0011</w:delText>
              </w:r>
            </w:del>
          </w:p>
        </w:tc>
        <w:tc>
          <w:tcPr>
            <w:tcW w:w="587" w:type="pct"/>
            <w:vAlign w:val="center"/>
          </w:tcPr>
          <w:p w14:paraId="0525F02F" w14:textId="77777777" w:rsidR="00FA5174" w:rsidRDefault="00FA5174" w:rsidP="00BD2C4C">
            <w:pPr>
              <w:keepNext/>
              <w:jc w:val="center"/>
              <w:rPr>
                <w:del w:id="14005" w:author="Greg Clendenning" w:date="2024-04-16T16:42:00Z"/>
                <w:rFonts w:cs="Arial"/>
                <w:color w:val="000000"/>
                <w:sz w:val="18"/>
                <w:szCs w:val="18"/>
              </w:rPr>
            </w:pPr>
            <w:del w:id="14006" w:author="Greg Clendenning" w:date="2024-04-16T16:42:00Z">
              <w:r>
                <w:rPr>
                  <w:rFonts w:cs="Arial"/>
                  <w:color w:val="000000"/>
                  <w:sz w:val="18"/>
                  <w:szCs w:val="18"/>
                </w:rPr>
                <w:delText>29.2</w:delText>
              </w:r>
            </w:del>
          </w:p>
        </w:tc>
        <w:tc>
          <w:tcPr>
            <w:tcW w:w="587" w:type="pct"/>
            <w:vAlign w:val="center"/>
          </w:tcPr>
          <w:p w14:paraId="1B7BE350" w14:textId="77777777" w:rsidR="00FA5174" w:rsidRDefault="00FA5174" w:rsidP="00BD2C4C">
            <w:pPr>
              <w:keepNext/>
              <w:jc w:val="center"/>
              <w:rPr>
                <w:del w:id="14007" w:author="Greg Clendenning" w:date="2024-04-16T16:42:00Z"/>
                <w:rFonts w:cs="Arial"/>
                <w:color w:val="000000"/>
                <w:sz w:val="18"/>
                <w:szCs w:val="18"/>
              </w:rPr>
            </w:pPr>
            <w:del w:id="14008" w:author="Greg Clendenning" w:date="2024-04-16T16:42:00Z">
              <w:r>
                <w:rPr>
                  <w:rFonts w:cs="Arial"/>
                  <w:color w:val="000000"/>
                  <w:sz w:val="18"/>
                  <w:szCs w:val="18"/>
                </w:rPr>
                <w:delText>0.0039</w:delText>
              </w:r>
            </w:del>
          </w:p>
        </w:tc>
      </w:tr>
      <w:tr w:rsidR="00FA5174" w14:paraId="43A1271B" w14:textId="77777777" w:rsidTr="00BD2C4C">
        <w:trPr>
          <w:trHeight w:val="288"/>
          <w:del w:id="14009" w:author="Greg Clendenning" w:date="2024-04-16T16:42:00Z"/>
        </w:trPr>
        <w:tc>
          <w:tcPr>
            <w:tcW w:w="717" w:type="pct"/>
            <w:vMerge w:val="restart"/>
            <w:vAlign w:val="center"/>
          </w:tcPr>
          <w:p w14:paraId="0831E6FC" w14:textId="77777777" w:rsidR="00FA5174" w:rsidRPr="00DD5364" w:rsidRDefault="00FA5174" w:rsidP="00BD2C4C">
            <w:pPr>
              <w:keepNext/>
              <w:rPr>
                <w:del w:id="14010" w:author="Greg Clendenning" w:date="2024-04-16T16:42:00Z"/>
                <w:sz w:val="18"/>
                <w:szCs w:val="18"/>
              </w:rPr>
            </w:pPr>
            <w:del w:id="14011" w:author="Greg Clendenning" w:date="2024-04-16T16:42:00Z">
              <w:r w:rsidRPr="00DD5364">
                <w:rPr>
                  <w:sz w:val="18"/>
                  <w:szCs w:val="18"/>
                </w:rPr>
                <w:delText>Multifamily</w:delText>
              </w:r>
            </w:del>
          </w:p>
        </w:tc>
        <w:tc>
          <w:tcPr>
            <w:tcW w:w="859" w:type="pct"/>
            <w:vAlign w:val="center"/>
          </w:tcPr>
          <w:p w14:paraId="7D770E03" w14:textId="77777777" w:rsidR="00FA5174" w:rsidRPr="00DD5364" w:rsidRDefault="00FA5174" w:rsidP="00BD2C4C">
            <w:pPr>
              <w:keepNext/>
              <w:jc w:val="center"/>
              <w:rPr>
                <w:del w:id="14012" w:author="Greg Clendenning" w:date="2024-04-16T16:42:00Z"/>
                <w:sz w:val="18"/>
                <w:szCs w:val="18"/>
              </w:rPr>
            </w:pPr>
            <w:del w:id="14013" w:author="Greg Clendenning" w:date="2024-04-16T16:42:00Z">
              <w:r>
                <w:rPr>
                  <w:sz w:val="18"/>
                  <w:szCs w:val="18"/>
                </w:rPr>
                <w:delText>Kitchen</w:delText>
              </w:r>
            </w:del>
          </w:p>
        </w:tc>
        <w:tc>
          <w:tcPr>
            <w:tcW w:w="1075" w:type="pct"/>
            <w:vAlign w:val="center"/>
          </w:tcPr>
          <w:p w14:paraId="5B617955" w14:textId="77777777" w:rsidR="00FA5174" w:rsidRDefault="00FA5174" w:rsidP="00BD2C4C">
            <w:pPr>
              <w:keepNext/>
              <w:jc w:val="center"/>
              <w:rPr>
                <w:del w:id="14014" w:author="Greg Clendenning" w:date="2024-04-16T16:42:00Z"/>
                <w:rFonts w:cs="Arial"/>
                <w:color w:val="000000"/>
                <w:sz w:val="18"/>
                <w:szCs w:val="18"/>
              </w:rPr>
            </w:pPr>
            <w:del w:id="14015"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45788F9D" w14:textId="77777777" w:rsidR="00FA5174" w:rsidRPr="00C20E98" w:rsidRDefault="00FA5174" w:rsidP="00BD2C4C">
            <w:pPr>
              <w:keepNext/>
              <w:jc w:val="center"/>
              <w:rPr>
                <w:del w:id="14016" w:author="Greg Clendenning" w:date="2024-04-16T16:42:00Z"/>
                <w:rFonts w:cs="Arial"/>
                <w:sz w:val="18"/>
                <w:szCs w:val="18"/>
              </w:rPr>
            </w:pPr>
            <w:del w:id="14017" w:author="Greg Clendenning" w:date="2024-04-16T16:42:00Z">
              <w:r>
                <w:rPr>
                  <w:rFonts w:cs="Arial"/>
                  <w:color w:val="000000"/>
                  <w:sz w:val="18"/>
                  <w:szCs w:val="18"/>
                </w:rPr>
                <w:delText>14.6</w:delText>
              </w:r>
            </w:del>
          </w:p>
        </w:tc>
        <w:tc>
          <w:tcPr>
            <w:tcW w:w="587" w:type="pct"/>
            <w:vAlign w:val="center"/>
          </w:tcPr>
          <w:p w14:paraId="3D2A5CCB" w14:textId="77777777" w:rsidR="00FA5174" w:rsidRPr="00C20E98" w:rsidRDefault="00FA5174" w:rsidP="00BD2C4C">
            <w:pPr>
              <w:keepNext/>
              <w:jc w:val="center"/>
              <w:rPr>
                <w:del w:id="14018" w:author="Greg Clendenning" w:date="2024-04-16T16:42:00Z"/>
                <w:rFonts w:cs="Arial"/>
                <w:sz w:val="18"/>
                <w:szCs w:val="18"/>
              </w:rPr>
            </w:pPr>
            <w:del w:id="14019" w:author="Greg Clendenning" w:date="2024-04-16T16:42:00Z">
              <w:r>
                <w:rPr>
                  <w:rFonts w:cs="Arial"/>
                  <w:color w:val="000000"/>
                  <w:sz w:val="18"/>
                  <w:szCs w:val="18"/>
                </w:rPr>
                <w:delText>0.0020</w:delText>
              </w:r>
            </w:del>
          </w:p>
        </w:tc>
        <w:tc>
          <w:tcPr>
            <w:tcW w:w="587" w:type="pct"/>
            <w:vAlign w:val="center"/>
          </w:tcPr>
          <w:p w14:paraId="1D369AA9" w14:textId="77777777" w:rsidR="00FA5174" w:rsidRDefault="00FA5174" w:rsidP="00BD2C4C">
            <w:pPr>
              <w:keepNext/>
              <w:jc w:val="center"/>
              <w:rPr>
                <w:del w:id="14020" w:author="Greg Clendenning" w:date="2024-04-16T16:42:00Z"/>
                <w:rFonts w:cs="Arial"/>
                <w:color w:val="000000"/>
                <w:sz w:val="18"/>
                <w:szCs w:val="18"/>
              </w:rPr>
            </w:pPr>
            <w:del w:id="14021" w:author="Greg Clendenning" w:date="2024-04-16T16:42:00Z">
              <w:r>
                <w:rPr>
                  <w:rFonts w:cs="Arial"/>
                  <w:color w:val="000000"/>
                  <w:sz w:val="18"/>
                  <w:szCs w:val="18"/>
                </w:rPr>
                <w:delText>52.2</w:delText>
              </w:r>
            </w:del>
          </w:p>
        </w:tc>
        <w:tc>
          <w:tcPr>
            <w:tcW w:w="587" w:type="pct"/>
            <w:vAlign w:val="center"/>
          </w:tcPr>
          <w:p w14:paraId="52D800BD" w14:textId="77777777" w:rsidR="00FA5174" w:rsidRDefault="00FA5174" w:rsidP="00BD2C4C">
            <w:pPr>
              <w:keepNext/>
              <w:jc w:val="center"/>
              <w:rPr>
                <w:del w:id="14022" w:author="Greg Clendenning" w:date="2024-04-16T16:42:00Z"/>
                <w:rFonts w:cs="Arial"/>
                <w:color w:val="000000"/>
                <w:sz w:val="18"/>
                <w:szCs w:val="18"/>
              </w:rPr>
            </w:pPr>
            <w:del w:id="14023" w:author="Greg Clendenning" w:date="2024-04-16T16:42:00Z">
              <w:r>
                <w:rPr>
                  <w:rFonts w:cs="Arial"/>
                  <w:color w:val="000000"/>
                  <w:sz w:val="18"/>
                  <w:szCs w:val="18"/>
                </w:rPr>
                <w:delText>0.0070</w:delText>
              </w:r>
            </w:del>
          </w:p>
        </w:tc>
      </w:tr>
      <w:tr w:rsidR="00FA5174" w14:paraId="12531F7C" w14:textId="77777777" w:rsidTr="00BD2C4C">
        <w:trPr>
          <w:trHeight w:val="288"/>
          <w:del w:id="14024" w:author="Greg Clendenning" w:date="2024-04-16T16:42:00Z"/>
        </w:trPr>
        <w:tc>
          <w:tcPr>
            <w:tcW w:w="717" w:type="pct"/>
            <w:vMerge/>
          </w:tcPr>
          <w:p w14:paraId="1866057C" w14:textId="77777777" w:rsidR="00FA5174" w:rsidRPr="00DD5364" w:rsidRDefault="00FA5174" w:rsidP="00BD2C4C">
            <w:pPr>
              <w:keepNext/>
              <w:rPr>
                <w:del w:id="14025" w:author="Greg Clendenning" w:date="2024-04-16T16:42:00Z"/>
                <w:sz w:val="18"/>
                <w:szCs w:val="18"/>
              </w:rPr>
            </w:pPr>
          </w:p>
        </w:tc>
        <w:tc>
          <w:tcPr>
            <w:tcW w:w="859" w:type="pct"/>
            <w:vAlign w:val="center"/>
          </w:tcPr>
          <w:p w14:paraId="1CED3540" w14:textId="77777777" w:rsidR="00FA5174" w:rsidRPr="00DD5364" w:rsidRDefault="00FA5174" w:rsidP="00BD2C4C">
            <w:pPr>
              <w:keepNext/>
              <w:contextualSpacing/>
              <w:jc w:val="center"/>
              <w:rPr>
                <w:del w:id="14026" w:author="Greg Clendenning" w:date="2024-04-16T16:42:00Z"/>
                <w:sz w:val="18"/>
                <w:szCs w:val="18"/>
              </w:rPr>
            </w:pPr>
            <w:del w:id="14027" w:author="Greg Clendenning" w:date="2024-04-16T16:42:00Z">
              <w:r>
                <w:rPr>
                  <w:sz w:val="18"/>
                  <w:szCs w:val="18"/>
                </w:rPr>
                <w:delText>Bathroom</w:delText>
              </w:r>
            </w:del>
          </w:p>
        </w:tc>
        <w:tc>
          <w:tcPr>
            <w:tcW w:w="1075" w:type="pct"/>
            <w:vAlign w:val="center"/>
          </w:tcPr>
          <w:p w14:paraId="53208B80" w14:textId="77777777" w:rsidR="00FA5174" w:rsidRDefault="00FA5174" w:rsidP="00BD2C4C">
            <w:pPr>
              <w:keepNext/>
              <w:contextualSpacing/>
              <w:jc w:val="center"/>
              <w:rPr>
                <w:del w:id="14028" w:author="Greg Clendenning" w:date="2024-04-16T16:42:00Z"/>
                <w:rFonts w:cs="Arial"/>
                <w:color w:val="000000"/>
                <w:sz w:val="18"/>
                <w:szCs w:val="18"/>
              </w:rPr>
            </w:pPr>
            <w:del w:id="14029"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229490A2" w14:textId="77777777" w:rsidR="00FA5174" w:rsidRPr="00C20E98" w:rsidRDefault="00FA5174" w:rsidP="00BD2C4C">
            <w:pPr>
              <w:keepNext/>
              <w:contextualSpacing/>
              <w:jc w:val="center"/>
              <w:rPr>
                <w:del w:id="14030" w:author="Greg Clendenning" w:date="2024-04-16T16:42:00Z"/>
                <w:rFonts w:cs="Arial"/>
                <w:sz w:val="18"/>
                <w:szCs w:val="18"/>
              </w:rPr>
            </w:pPr>
            <w:del w:id="14031" w:author="Greg Clendenning" w:date="2024-04-16T16:42:00Z">
              <w:r>
                <w:rPr>
                  <w:rFonts w:cs="Arial"/>
                  <w:color w:val="000000"/>
                  <w:sz w:val="18"/>
                  <w:szCs w:val="18"/>
                </w:rPr>
                <w:delText>4.3</w:delText>
              </w:r>
            </w:del>
          </w:p>
        </w:tc>
        <w:tc>
          <w:tcPr>
            <w:tcW w:w="587" w:type="pct"/>
            <w:vAlign w:val="center"/>
          </w:tcPr>
          <w:p w14:paraId="387D563E" w14:textId="77777777" w:rsidR="00FA5174" w:rsidRPr="00C20E98" w:rsidRDefault="00FA5174" w:rsidP="00BD2C4C">
            <w:pPr>
              <w:keepNext/>
              <w:jc w:val="center"/>
              <w:rPr>
                <w:del w:id="14032" w:author="Greg Clendenning" w:date="2024-04-16T16:42:00Z"/>
                <w:rFonts w:cs="Arial"/>
                <w:sz w:val="18"/>
                <w:szCs w:val="18"/>
              </w:rPr>
            </w:pPr>
            <w:del w:id="14033" w:author="Greg Clendenning" w:date="2024-04-16T16:42:00Z">
              <w:r>
                <w:rPr>
                  <w:rFonts w:cs="Arial"/>
                  <w:color w:val="000000"/>
                  <w:sz w:val="18"/>
                  <w:szCs w:val="18"/>
                </w:rPr>
                <w:delText>0.0006</w:delText>
              </w:r>
            </w:del>
          </w:p>
        </w:tc>
        <w:tc>
          <w:tcPr>
            <w:tcW w:w="587" w:type="pct"/>
            <w:vAlign w:val="center"/>
          </w:tcPr>
          <w:p w14:paraId="3B6255A0" w14:textId="77777777" w:rsidR="00FA5174" w:rsidRDefault="00FA5174" w:rsidP="00BD2C4C">
            <w:pPr>
              <w:keepNext/>
              <w:jc w:val="center"/>
              <w:rPr>
                <w:del w:id="14034" w:author="Greg Clendenning" w:date="2024-04-16T16:42:00Z"/>
                <w:rFonts w:cs="Arial"/>
                <w:color w:val="000000"/>
                <w:sz w:val="18"/>
                <w:szCs w:val="18"/>
              </w:rPr>
            </w:pPr>
            <w:del w:id="14035" w:author="Greg Clendenning" w:date="2024-04-16T16:42:00Z">
              <w:r>
                <w:rPr>
                  <w:rFonts w:cs="Arial"/>
                  <w:color w:val="000000"/>
                  <w:sz w:val="18"/>
                  <w:szCs w:val="18"/>
                </w:rPr>
                <w:delText>15.4</w:delText>
              </w:r>
            </w:del>
          </w:p>
        </w:tc>
        <w:tc>
          <w:tcPr>
            <w:tcW w:w="587" w:type="pct"/>
            <w:vAlign w:val="center"/>
          </w:tcPr>
          <w:p w14:paraId="467BB171" w14:textId="77777777" w:rsidR="00FA5174" w:rsidRDefault="00FA5174" w:rsidP="00BD2C4C">
            <w:pPr>
              <w:keepNext/>
              <w:jc w:val="center"/>
              <w:rPr>
                <w:del w:id="14036" w:author="Greg Clendenning" w:date="2024-04-16T16:42:00Z"/>
                <w:rFonts w:cs="Arial"/>
                <w:color w:val="000000"/>
                <w:sz w:val="18"/>
                <w:szCs w:val="18"/>
              </w:rPr>
            </w:pPr>
            <w:del w:id="14037" w:author="Greg Clendenning" w:date="2024-04-16T16:42:00Z">
              <w:r>
                <w:rPr>
                  <w:rFonts w:cs="Arial"/>
                  <w:color w:val="000000"/>
                  <w:sz w:val="18"/>
                  <w:szCs w:val="18"/>
                </w:rPr>
                <w:delText>0.0021</w:delText>
              </w:r>
            </w:del>
          </w:p>
        </w:tc>
      </w:tr>
      <w:tr w:rsidR="00FA5174" w14:paraId="78C71F23" w14:textId="77777777" w:rsidTr="00BD2C4C">
        <w:trPr>
          <w:trHeight w:val="288"/>
          <w:del w:id="14038" w:author="Greg Clendenning" w:date="2024-04-16T16:42:00Z"/>
        </w:trPr>
        <w:tc>
          <w:tcPr>
            <w:tcW w:w="717" w:type="pct"/>
            <w:vMerge/>
          </w:tcPr>
          <w:p w14:paraId="19EB8CF3" w14:textId="77777777" w:rsidR="00FA5174" w:rsidRPr="00DD5364" w:rsidRDefault="00FA5174" w:rsidP="00BD2C4C">
            <w:pPr>
              <w:keepNext/>
              <w:rPr>
                <w:del w:id="14039" w:author="Greg Clendenning" w:date="2024-04-16T16:42:00Z"/>
                <w:sz w:val="18"/>
                <w:szCs w:val="18"/>
              </w:rPr>
            </w:pPr>
          </w:p>
        </w:tc>
        <w:tc>
          <w:tcPr>
            <w:tcW w:w="859" w:type="pct"/>
            <w:vAlign w:val="center"/>
          </w:tcPr>
          <w:p w14:paraId="7C8B02E4" w14:textId="77777777" w:rsidR="00FA5174" w:rsidRPr="00DD5364" w:rsidRDefault="00FA5174" w:rsidP="00BD2C4C">
            <w:pPr>
              <w:keepNext/>
              <w:jc w:val="center"/>
              <w:rPr>
                <w:del w:id="14040" w:author="Greg Clendenning" w:date="2024-04-16T16:42:00Z"/>
                <w:sz w:val="18"/>
                <w:szCs w:val="18"/>
              </w:rPr>
            </w:pPr>
            <w:del w:id="14041" w:author="Greg Clendenning" w:date="2024-04-16T16:42:00Z">
              <w:r>
                <w:rPr>
                  <w:sz w:val="18"/>
                  <w:szCs w:val="18"/>
                </w:rPr>
                <w:delText>Unknown</w:delText>
              </w:r>
            </w:del>
          </w:p>
        </w:tc>
        <w:tc>
          <w:tcPr>
            <w:tcW w:w="1075" w:type="pct"/>
            <w:vAlign w:val="center"/>
          </w:tcPr>
          <w:p w14:paraId="7BFAE301" w14:textId="77777777" w:rsidR="00FA5174" w:rsidRDefault="00FA5174" w:rsidP="00BD2C4C">
            <w:pPr>
              <w:keepNext/>
              <w:jc w:val="center"/>
              <w:rPr>
                <w:del w:id="14042" w:author="Greg Clendenning" w:date="2024-04-16T16:42:00Z"/>
                <w:rFonts w:cs="Arial"/>
                <w:color w:val="000000"/>
                <w:sz w:val="18"/>
                <w:szCs w:val="18"/>
              </w:rPr>
            </w:pPr>
            <w:del w:id="14043"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62E39911" w14:textId="77777777" w:rsidR="00FA5174" w:rsidRPr="00C20E98" w:rsidRDefault="00FA5174" w:rsidP="00BD2C4C">
            <w:pPr>
              <w:keepNext/>
              <w:jc w:val="center"/>
              <w:rPr>
                <w:del w:id="14044" w:author="Greg Clendenning" w:date="2024-04-16T16:42:00Z"/>
                <w:rFonts w:cs="Arial"/>
                <w:sz w:val="18"/>
                <w:szCs w:val="18"/>
              </w:rPr>
            </w:pPr>
            <w:del w:id="14045" w:author="Greg Clendenning" w:date="2024-04-16T16:42:00Z">
              <w:r>
                <w:rPr>
                  <w:rFonts w:cs="Arial"/>
                  <w:color w:val="000000"/>
                  <w:sz w:val="18"/>
                  <w:szCs w:val="18"/>
                </w:rPr>
                <w:delText>8.3</w:delText>
              </w:r>
            </w:del>
          </w:p>
        </w:tc>
        <w:tc>
          <w:tcPr>
            <w:tcW w:w="587" w:type="pct"/>
            <w:vAlign w:val="center"/>
          </w:tcPr>
          <w:p w14:paraId="50741D2E" w14:textId="77777777" w:rsidR="00FA5174" w:rsidRPr="00C20E98" w:rsidRDefault="00FA5174" w:rsidP="00BD2C4C">
            <w:pPr>
              <w:keepNext/>
              <w:jc w:val="center"/>
              <w:rPr>
                <w:del w:id="14046" w:author="Greg Clendenning" w:date="2024-04-16T16:42:00Z"/>
                <w:rFonts w:cs="Arial"/>
                <w:sz w:val="18"/>
                <w:szCs w:val="18"/>
              </w:rPr>
            </w:pPr>
            <w:del w:id="14047" w:author="Greg Clendenning" w:date="2024-04-16T16:42:00Z">
              <w:r>
                <w:rPr>
                  <w:rFonts w:cs="Arial"/>
                  <w:color w:val="000000"/>
                  <w:sz w:val="18"/>
                  <w:szCs w:val="18"/>
                </w:rPr>
                <w:delText>0.0011</w:delText>
              </w:r>
            </w:del>
          </w:p>
        </w:tc>
        <w:tc>
          <w:tcPr>
            <w:tcW w:w="587" w:type="pct"/>
            <w:vAlign w:val="center"/>
          </w:tcPr>
          <w:p w14:paraId="11905F28" w14:textId="77777777" w:rsidR="00FA5174" w:rsidRDefault="00FA5174" w:rsidP="00BD2C4C">
            <w:pPr>
              <w:keepNext/>
              <w:jc w:val="center"/>
              <w:rPr>
                <w:del w:id="14048" w:author="Greg Clendenning" w:date="2024-04-16T16:42:00Z"/>
                <w:rFonts w:cs="Arial"/>
                <w:color w:val="000000"/>
                <w:sz w:val="18"/>
                <w:szCs w:val="18"/>
              </w:rPr>
            </w:pPr>
            <w:del w:id="14049" w:author="Greg Clendenning" w:date="2024-04-16T16:42:00Z">
              <w:r>
                <w:rPr>
                  <w:rFonts w:cs="Arial"/>
                  <w:color w:val="000000"/>
                  <w:sz w:val="18"/>
                  <w:szCs w:val="18"/>
                </w:rPr>
                <w:delText>29.8</w:delText>
              </w:r>
            </w:del>
          </w:p>
        </w:tc>
        <w:tc>
          <w:tcPr>
            <w:tcW w:w="587" w:type="pct"/>
            <w:vAlign w:val="center"/>
          </w:tcPr>
          <w:p w14:paraId="6A9F3528" w14:textId="77777777" w:rsidR="00FA5174" w:rsidRDefault="00FA5174" w:rsidP="00BD2C4C">
            <w:pPr>
              <w:keepNext/>
              <w:jc w:val="center"/>
              <w:rPr>
                <w:del w:id="14050" w:author="Greg Clendenning" w:date="2024-04-16T16:42:00Z"/>
                <w:rFonts w:cs="Arial"/>
                <w:color w:val="000000"/>
                <w:sz w:val="18"/>
                <w:szCs w:val="18"/>
              </w:rPr>
            </w:pPr>
            <w:del w:id="14051" w:author="Greg Clendenning" w:date="2024-04-16T16:42:00Z">
              <w:r>
                <w:rPr>
                  <w:rFonts w:cs="Arial"/>
                  <w:color w:val="000000"/>
                  <w:sz w:val="18"/>
                  <w:szCs w:val="18"/>
                </w:rPr>
                <w:delText>0.0040</w:delText>
              </w:r>
            </w:del>
          </w:p>
        </w:tc>
      </w:tr>
      <w:tr w:rsidR="00FA5174" w14:paraId="02B6BFC3" w14:textId="77777777" w:rsidTr="00BD2C4C">
        <w:trPr>
          <w:trHeight w:val="288"/>
          <w:del w:id="14052" w:author="Greg Clendenning" w:date="2024-04-16T16:42:00Z"/>
        </w:trPr>
        <w:tc>
          <w:tcPr>
            <w:tcW w:w="717" w:type="pct"/>
            <w:vMerge w:val="restart"/>
            <w:vAlign w:val="center"/>
          </w:tcPr>
          <w:p w14:paraId="0A02793B" w14:textId="77777777" w:rsidR="00FA5174" w:rsidRPr="00DD5364" w:rsidRDefault="00FA5174" w:rsidP="00BD2C4C">
            <w:pPr>
              <w:keepNext/>
              <w:rPr>
                <w:del w:id="14053" w:author="Greg Clendenning" w:date="2024-04-16T16:42:00Z"/>
                <w:sz w:val="18"/>
                <w:szCs w:val="18"/>
              </w:rPr>
            </w:pPr>
            <w:del w:id="14054" w:author="Greg Clendenning" w:date="2024-04-16T16:42:00Z">
              <w:r w:rsidRPr="00DD5364">
                <w:rPr>
                  <w:sz w:val="18"/>
                  <w:szCs w:val="18"/>
                </w:rPr>
                <w:delText>Statewide</w:delText>
              </w:r>
              <w:r>
                <w:rPr>
                  <w:sz w:val="18"/>
                  <w:szCs w:val="18"/>
                </w:rPr>
                <w:delText xml:space="preserve"> (Unknown Housing Type)</w:delText>
              </w:r>
            </w:del>
          </w:p>
        </w:tc>
        <w:tc>
          <w:tcPr>
            <w:tcW w:w="859" w:type="pct"/>
            <w:vAlign w:val="center"/>
          </w:tcPr>
          <w:p w14:paraId="1BF1751F" w14:textId="77777777" w:rsidR="00FA5174" w:rsidRPr="00DD5364" w:rsidRDefault="00FA5174" w:rsidP="00BD2C4C">
            <w:pPr>
              <w:keepNext/>
              <w:jc w:val="center"/>
              <w:rPr>
                <w:del w:id="14055" w:author="Greg Clendenning" w:date="2024-04-16T16:42:00Z"/>
                <w:sz w:val="18"/>
                <w:szCs w:val="18"/>
              </w:rPr>
            </w:pPr>
            <w:del w:id="14056" w:author="Greg Clendenning" w:date="2024-04-16T16:42:00Z">
              <w:r>
                <w:rPr>
                  <w:sz w:val="18"/>
                  <w:szCs w:val="18"/>
                </w:rPr>
                <w:delText>Kitchen</w:delText>
              </w:r>
            </w:del>
          </w:p>
        </w:tc>
        <w:tc>
          <w:tcPr>
            <w:tcW w:w="1075" w:type="pct"/>
            <w:vAlign w:val="center"/>
          </w:tcPr>
          <w:p w14:paraId="1926F1F1" w14:textId="77777777" w:rsidR="00FA5174" w:rsidRDefault="00FA5174" w:rsidP="00BD2C4C">
            <w:pPr>
              <w:keepNext/>
              <w:jc w:val="center"/>
              <w:rPr>
                <w:del w:id="14057" w:author="Greg Clendenning" w:date="2024-04-16T16:42:00Z"/>
                <w:rFonts w:cs="Arial"/>
                <w:color w:val="000000"/>
                <w:sz w:val="18"/>
                <w:szCs w:val="18"/>
              </w:rPr>
            </w:pPr>
            <w:del w:id="14058"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061C6F90" w14:textId="77777777" w:rsidR="00FA5174" w:rsidRPr="00C20E98" w:rsidRDefault="00FA5174" w:rsidP="00BD2C4C">
            <w:pPr>
              <w:keepNext/>
              <w:jc w:val="center"/>
              <w:rPr>
                <w:del w:id="14059" w:author="Greg Clendenning" w:date="2024-04-16T16:42:00Z"/>
                <w:rFonts w:cs="Arial"/>
                <w:sz w:val="18"/>
                <w:szCs w:val="18"/>
              </w:rPr>
            </w:pPr>
            <w:del w:id="14060" w:author="Greg Clendenning" w:date="2024-04-16T16:42:00Z">
              <w:r>
                <w:rPr>
                  <w:rFonts w:cs="Arial"/>
                  <w:color w:val="000000"/>
                  <w:sz w:val="18"/>
                  <w:szCs w:val="18"/>
                </w:rPr>
                <w:delText>21.5</w:delText>
              </w:r>
            </w:del>
          </w:p>
        </w:tc>
        <w:tc>
          <w:tcPr>
            <w:tcW w:w="587" w:type="pct"/>
            <w:vAlign w:val="center"/>
          </w:tcPr>
          <w:p w14:paraId="0BF0A5F5" w14:textId="77777777" w:rsidR="00FA5174" w:rsidRPr="00C20E98" w:rsidRDefault="00FA5174" w:rsidP="00BD2C4C">
            <w:pPr>
              <w:keepNext/>
              <w:jc w:val="center"/>
              <w:rPr>
                <w:del w:id="14061" w:author="Greg Clendenning" w:date="2024-04-16T16:42:00Z"/>
                <w:rFonts w:cs="Arial"/>
                <w:sz w:val="18"/>
                <w:szCs w:val="18"/>
              </w:rPr>
            </w:pPr>
            <w:del w:id="14062" w:author="Greg Clendenning" w:date="2024-04-16T16:42:00Z">
              <w:r>
                <w:rPr>
                  <w:rFonts w:cs="Arial"/>
                  <w:color w:val="000000"/>
                  <w:sz w:val="18"/>
                  <w:szCs w:val="18"/>
                </w:rPr>
                <w:delText>0.0029</w:delText>
              </w:r>
            </w:del>
          </w:p>
        </w:tc>
        <w:tc>
          <w:tcPr>
            <w:tcW w:w="587" w:type="pct"/>
            <w:vAlign w:val="center"/>
          </w:tcPr>
          <w:p w14:paraId="2A1B55C9" w14:textId="77777777" w:rsidR="00FA5174" w:rsidRDefault="00FA5174" w:rsidP="00BD2C4C">
            <w:pPr>
              <w:keepNext/>
              <w:jc w:val="center"/>
              <w:rPr>
                <w:del w:id="14063" w:author="Greg Clendenning" w:date="2024-04-16T16:42:00Z"/>
                <w:rFonts w:cs="Arial"/>
                <w:color w:val="000000"/>
                <w:sz w:val="18"/>
                <w:szCs w:val="18"/>
              </w:rPr>
            </w:pPr>
            <w:del w:id="14064" w:author="Greg Clendenning" w:date="2024-04-16T16:42:00Z">
              <w:r>
                <w:rPr>
                  <w:rFonts w:cs="Arial"/>
                  <w:color w:val="000000"/>
                  <w:sz w:val="18"/>
                  <w:szCs w:val="18"/>
                </w:rPr>
                <w:delText>76.8</w:delText>
              </w:r>
            </w:del>
          </w:p>
        </w:tc>
        <w:tc>
          <w:tcPr>
            <w:tcW w:w="587" w:type="pct"/>
            <w:vAlign w:val="center"/>
          </w:tcPr>
          <w:p w14:paraId="75B6D92E" w14:textId="77777777" w:rsidR="00FA5174" w:rsidRDefault="00FA5174" w:rsidP="00BD2C4C">
            <w:pPr>
              <w:keepNext/>
              <w:jc w:val="center"/>
              <w:rPr>
                <w:del w:id="14065" w:author="Greg Clendenning" w:date="2024-04-16T16:42:00Z"/>
                <w:rFonts w:cs="Arial"/>
                <w:color w:val="000000"/>
                <w:sz w:val="18"/>
                <w:szCs w:val="18"/>
              </w:rPr>
            </w:pPr>
            <w:del w:id="14066" w:author="Greg Clendenning" w:date="2024-04-16T16:42:00Z">
              <w:r>
                <w:rPr>
                  <w:rFonts w:cs="Arial"/>
                  <w:color w:val="000000"/>
                  <w:sz w:val="18"/>
                  <w:szCs w:val="18"/>
                </w:rPr>
                <w:delText>0.0103</w:delText>
              </w:r>
            </w:del>
          </w:p>
        </w:tc>
      </w:tr>
      <w:tr w:rsidR="00FA5174" w14:paraId="522D0E05" w14:textId="77777777" w:rsidTr="00BD2C4C">
        <w:trPr>
          <w:trHeight w:val="288"/>
          <w:del w:id="14067" w:author="Greg Clendenning" w:date="2024-04-16T16:42:00Z"/>
        </w:trPr>
        <w:tc>
          <w:tcPr>
            <w:tcW w:w="717" w:type="pct"/>
            <w:vMerge/>
          </w:tcPr>
          <w:p w14:paraId="37E74DAB" w14:textId="77777777" w:rsidR="00FA5174" w:rsidRPr="00DD5364" w:rsidRDefault="00FA5174" w:rsidP="00BD2C4C">
            <w:pPr>
              <w:keepNext/>
              <w:rPr>
                <w:del w:id="14068" w:author="Greg Clendenning" w:date="2024-04-16T16:42:00Z"/>
                <w:sz w:val="18"/>
                <w:szCs w:val="18"/>
              </w:rPr>
            </w:pPr>
          </w:p>
        </w:tc>
        <w:tc>
          <w:tcPr>
            <w:tcW w:w="859" w:type="pct"/>
            <w:vAlign w:val="center"/>
          </w:tcPr>
          <w:p w14:paraId="3F9B6AF2" w14:textId="77777777" w:rsidR="00FA5174" w:rsidRPr="00DD5364" w:rsidRDefault="00FA5174" w:rsidP="00BD2C4C">
            <w:pPr>
              <w:keepNext/>
              <w:jc w:val="center"/>
              <w:rPr>
                <w:del w:id="14069" w:author="Greg Clendenning" w:date="2024-04-16T16:42:00Z"/>
                <w:sz w:val="18"/>
                <w:szCs w:val="18"/>
              </w:rPr>
            </w:pPr>
            <w:del w:id="14070" w:author="Greg Clendenning" w:date="2024-04-16T16:42:00Z">
              <w:r>
                <w:rPr>
                  <w:sz w:val="18"/>
                  <w:szCs w:val="18"/>
                </w:rPr>
                <w:delText>Bathroom</w:delText>
              </w:r>
            </w:del>
          </w:p>
        </w:tc>
        <w:tc>
          <w:tcPr>
            <w:tcW w:w="1075" w:type="pct"/>
            <w:vAlign w:val="center"/>
          </w:tcPr>
          <w:p w14:paraId="48629DE1" w14:textId="77777777" w:rsidR="00FA5174" w:rsidRDefault="00FA5174" w:rsidP="00BD2C4C">
            <w:pPr>
              <w:keepNext/>
              <w:jc w:val="center"/>
              <w:rPr>
                <w:del w:id="14071" w:author="Greg Clendenning" w:date="2024-04-16T16:42:00Z"/>
                <w:rFonts w:cs="Arial"/>
                <w:color w:val="000000"/>
                <w:sz w:val="18"/>
                <w:szCs w:val="18"/>
              </w:rPr>
            </w:pPr>
            <w:del w:id="14072"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0A4FA406" w14:textId="77777777" w:rsidR="00FA5174" w:rsidRPr="00C20E98" w:rsidRDefault="00FA5174" w:rsidP="00BD2C4C">
            <w:pPr>
              <w:keepNext/>
              <w:jc w:val="center"/>
              <w:rPr>
                <w:del w:id="14073" w:author="Greg Clendenning" w:date="2024-04-16T16:42:00Z"/>
                <w:rFonts w:cs="Arial"/>
                <w:sz w:val="18"/>
                <w:szCs w:val="18"/>
              </w:rPr>
            </w:pPr>
            <w:del w:id="14074" w:author="Greg Clendenning" w:date="2024-04-16T16:42:00Z">
              <w:r>
                <w:rPr>
                  <w:rFonts w:cs="Arial"/>
                  <w:color w:val="000000"/>
                  <w:sz w:val="18"/>
                  <w:szCs w:val="18"/>
                </w:rPr>
                <w:delText>3.8</w:delText>
              </w:r>
            </w:del>
          </w:p>
        </w:tc>
        <w:tc>
          <w:tcPr>
            <w:tcW w:w="587" w:type="pct"/>
            <w:vAlign w:val="center"/>
          </w:tcPr>
          <w:p w14:paraId="2C542125" w14:textId="77777777" w:rsidR="00FA5174" w:rsidRPr="00C20E98" w:rsidRDefault="00FA5174" w:rsidP="00BD2C4C">
            <w:pPr>
              <w:keepNext/>
              <w:jc w:val="center"/>
              <w:rPr>
                <w:del w:id="14075" w:author="Greg Clendenning" w:date="2024-04-16T16:42:00Z"/>
                <w:rFonts w:cs="Arial"/>
                <w:sz w:val="18"/>
                <w:szCs w:val="18"/>
              </w:rPr>
            </w:pPr>
            <w:del w:id="14076" w:author="Greg Clendenning" w:date="2024-04-16T16:42:00Z">
              <w:r>
                <w:rPr>
                  <w:rFonts w:cs="Arial"/>
                  <w:color w:val="000000"/>
                  <w:sz w:val="18"/>
                  <w:szCs w:val="18"/>
                </w:rPr>
                <w:delText>0.0005</w:delText>
              </w:r>
            </w:del>
          </w:p>
        </w:tc>
        <w:tc>
          <w:tcPr>
            <w:tcW w:w="587" w:type="pct"/>
            <w:vAlign w:val="center"/>
          </w:tcPr>
          <w:p w14:paraId="32884D4D" w14:textId="77777777" w:rsidR="00FA5174" w:rsidRDefault="00FA5174" w:rsidP="00BD2C4C">
            <w:pPr>
              <w:keepNext/>
              <w:jc w:val="center"/>
              <w:rPr>
                <w:del w:id="14077" w:author="Greg Clendenning" w:date="2024-04-16T16:42:00Z"/>
                <w:rFonts w:cs="Arial"/>
                <w:color w:val="000000"/>
                <w:sz w:val="18"/>
                <w:szCs w:val="18"/>
              </w:rPr>
            </w:pPr>
            <w:del w:id="14078" w:author="Greg Clendenning" w:date="2024-04-16T16:42:00Z">
              <w:r>
                <w:rPr>
                  <w:rFonts w:cs="Arial"/>
                  <w:color w:val="000000"/>
                  <w:sz w:val="18"/>
                  <w:szCs w:val="18"/>
                </w:rPr>
                <w:delText>13.6</w:delText>
              </w:r>
            </w:del>
          </w:p>
        </w:tc>
        <w:tc>
          <w:tcPr>
            <w:tcW w:w="587" w:type="pct"/>
            <w:vAlign w:val="center"/>
          </w:tcPr>
          <w:p w14:paraId="320A5A0A" w14:textId="77777777" w:rsidR="00FA5174" w:rsidRDefault="00FA5174" w:rsidP="00BD2C4C">
            <w:pPr>
              <w:keepNext/>
              <w:jc w:val="center"/>
              <w:rPr>
                <w:del w:id="14079" w:author="Greg Clendenning" w:date="2024-04-16T16:42:00Z"/>
                <w:rFonts w:cs="Arial"/>
                <w:color w:val="000000"/>
                <w:sz w:val="18"/>
                <w:szCs w:val="18"/>
              </w:rPr>
            </w:pPr>
            <w:del w:id="14080" w:author="Greg Clendenning" w:date="2024-04-16T16:42:00Z">
              <w:r>
                <w:rPr>
                  <w:rFonts w:cs="Arial"/>
                  <w:color w:val="000000"/>
                  <w:sz w:val="18"/>
                  <w:szCs w:val="18"/>
                </w:rPr>
                <w:delText>0.0018</w:delText>
              </w:r>
            </w:del>
          </w:p>
        </w:tc>
      </w:tr>
      <w:tr w:rsidR="00FA5174" w14:paraId="7E7498A5" w14:textId="77777777" w:rsidTr="00BD2C4C">
        <w:trPr>
          <w:trHeight w:val="288"/>
          <w:del w:id="14081" w:author="Greg Clendenning" w:date="2024-04-16T16:42:00Z"/>
        </w:trPr>
        <w:tc>
          <w:tcPr>
            <w:tcW w:w="717" w:type="pct"/>
            <w:vMerge/>
          </w:tcPr>
          <w:p w14:paraId="257FAE3C" w14:textId="77777777" w:rsidR="00FA5174" w:rsidRPr="00DD5364" w:rsidRDefault="00FA5174" w:rsidP="00BD2C4C">
            <w:pPr>
              <w:rPr>
                <w:del w:id="14082" w:author="Greg Clendenning" w:date="2024-04-16T16:42:00Z"/>
                <w:sz w:val="18"/>
                <w:szCs w:val="18"/>
              </w:rPr>
            </w:pPr>
          </w:p>
        </w:tc>
        <w:tc>
          <w:tcPr>
            <w:tcW w:w="859" w:type="pct"/>
            <w:vAlign w:val="center"/>
          </w:tcPr>
          <w:p w14:paraId="2E4BF429" w14:textId="77777777" w:rsidR="00FA5174" w:rsidRPr="00DD5364" w:rsidRDefault="00FA5174" w:rsidP="00BD2C4C">
            <w:pPr>
              <w:jc w:val="center"/>
              <w:rPr>
                <w:del w:id="14083" w:author="Greg Clendenning" w:date="2024-04-16T16:42:00Z"/>
                <w:sz w:val="18"/>
                <w:szCs w:val="18"/>
              </w:rPr>
            </w:pPr>
            <w:del w:id="14084" w:author="Greg Clendenning" w:date="2024-04-16T16:42:00Z">
              <w:r>
                <w:rPr>
                  <w:sz w:val="18"/>
                  <w:szCs w:val="18"/>
                </w:rPr>
                <w:delText>Unknown</w:delText>
              </w:r>
            </w:del>
          </w:p>
        </w:tc>
        <w:tc>
          <w:tcPr>
            <w:tcW w:w="1075" w:type="pct"/>
            <w:vAlign w:val="center"/>
          </w:tcPr>
          <w:p w14:paraId="32E2A3DC" w14:textId="77777777" w:rsidR="00FA5174" w:rsidRDefault="00FA5174" w:rsidP="00BD2C4C">
            <w:pPr>
              <w:jc w:val="center"/>
              <w:rPr>
                <w:del w:id="14085" w:author="Greg Clendenning" w:date="2024-04-16T16:42:00Z"/>
                <w:rFonts w:cs="Arial"/>
                <w:color w:val="000000"/>
                <w:sz w:val="18"/>
                <w:szCs w:val="18"/>
              </w:rPr>
            </w:pPr>
            <w:del w:id="14086" w:author="Greg Clendenning" w:date="2024-04-16T16:42:00Z">
              <w:r>
                <w:rPr>
                  <w:rFonts w:cs="Arial"/>
                  <w:color w:val="000000"/>
                  <w:sz w:val="18"/>
                  <w:szCs w:val="18"/>
                </w:rPr>
                <w:delText>Unknown (</w:delText>
              </w:r>
              <w:r w:rsidRPr="00132FA2">
                <w:rPr>
                  <w:rFonts w:cs="Arial"/>
                  <w:color w:val="000000"/>
                  <w:sz w:val="18"/>
                  <w:szCs w:val="18"/>
                </w:rPr>
                <w:delText>35</w:delText>
              </w:r>
              <w:r>
                <w:rPr>
                  <w:rFonts w:cs="Arial"/>
                  <w:color w:val="000000"/>
                  <w:sz w:val="18"/>
                  <w:szCs w:val="18"/>
                </w:rPr>
                <w:delText>%)</w:delText>
              </w:r>
            </w:del>
          </w:p>
        </w:tc>
        <w:tc>
          <w:tcPr>
            <w:tcW w:w="587" w:type="pct"/>
            <w:vAlign w:val="center"/>
          </w:tcPr>
          <w:p w14:paraId="3BB4F608" w14:textId="77777777" w:rsidR="00FA5174" w:rsidRPr="00C20E98" w:rsidRDefault="00FA5174" w:rsidP="00BD2C4C">
            <w:pPr>
              <w:jc w:val="center"/>
              <w:rPr>
                <w:del w:id="14087" w:author="Greg Clendenning" w:date="2024-04-16T16:42:00Z"/>
                <w:rFonts w:cs="Arial"/>
                <w:sz w:val="18"/>
                <w:szCs w:val="18"/>
              </w:rPr>
            </w:pPr>
            <w:del w:id="14088" w:author="Greg Clendenning" w:date="2024-04-16T16:42:00Z">
              <w:r>
                <w:rPr>
                  <w:rFonts w:cs="Arial"/>
                  <w:color w:val="000000"/>
                  <w:sz w:val="18"/>
                  <w:szCs w:val="18"/>
                </w:rPr>
                <w:delText>9.0</w:delText>
              </w:r>
            </w:del>
          </w:p>
        </w:tc>
        <w:tc>
          <w:tcPr>
            <w:tcW w:w="587" w:type="pct"/>
            <w:vAlign w:val="center"/>
          </w:tcPr>
          <w:p w14:paraId="284F52D8" w14:textId="77777777" w:rsidR="00FA5174" w:rsidRPr="00C20E98" w:rsidRDefault="00FA5174" w:rsidP="00BD2C4C">
            <w:pPr>
              <w:keepNext/>
              <w:jc w:val="center"/>
              <w:rPr>
                <w:del w:id="14089" w:author="Greg Clendenning" w:date="2024-04-16T16:42:00Z"/>
                <w:rFonts w:cs="Arial"/>
                <w:sz w:val="18"/>
                <w:szCs w:val="18"/>
              </w:rPr>
            </w:pPr>
            <w:del w:id="14090" w:author="Greg Clendenning" w:date="2024-04-16T16:42:00Z">
              <w:r>
                <w:rPr>
                  <w:rFonts w:cs="Arial"/>
                  <w:color w:val="000000"/>
                  <w:sz w:val="18"/>
                  <w:szCs w:val="18"/>
                </w:rPr>
                <w:delText>0.0012</w:delText>
              </w:r>
            </w:del>
          </w:p>
        </w:tc>
        <w:tc>
          <w:tcPr>
            <w:tcW w:w="587" w:type="pct"/>
            <w:vAlign w:val="center"/>
          </w:tcPr>
          <w:p w14:paraId="0629FC51" w14:textId="77777777" w:rsidR="00FA5174" w:rsidRDefault="00FA5174" w:rsidP="00BD2C4C">
            <w:pPr>
              <w:keepNext/>
              <w:jc w:val="center"/>
              <w:rPr>
                <w:del w:id="14091" w:author="Greg Clendenning" w:date="2024-04-16T16:42:00Z"/>
                <w:rFonts w:cs="Arial"/>
                <w:color w:val="000000"/>
                <w:sz w:val="18"/>
                <w:szCs w:val="18"/>
              </w:rPr>
            </w:pPr>
            <w:del w:id="14092" w:author="Greg Clendenning" w:date="2024-04-16T16:42:00Z">
              <w:r>
                <w:rPr>
                  <w:rFonts w:cs="Arial"/>
                  <w:color w:val="000000"/>
                  <w:sz w:val="18"/>
                  <w:szCs w:val="18"/>
                </w:rPr>
                <w:delText>32.1</w:delText>
              </w:r>
            </w:del>
          </w:p>
        </w:tc>
        <w:tc>
          <w:tcPr>
            <w:tcW w:w="587" w:type="pct"/>
            <w:vAlign w:val="center"/>
          </w:tcPr>
          <w:p w14:paraId="13C16CB8" w14:textId="77777777" w:rsidR="00FA5174" w:rsidRDefault="00FA5174" w:rsidP="00BD2C4C">
            <w:pPr>
              <w:keepNext/>
              <w:jc w:val="center"/>
              <w:rPr>
                <w:del w:id="14093" w:author="Greg Clendenning" w:date="2024-04-16T16:42:00Z"/>
                <w:rFonts w:cs="Arial"/>
                <w:color w:val="000000"/>
                <w:sz w:val="18"/>
                <w:szCs w:val="18"/>
              </w:rPr>
            </w:pPr>
            <w:del w:id="14094" w:author="Greg Clendenning" w:date="2024-04-16T16:42:00Z">
              <w:r>
                <w:rPr>
                  <w:rFonts w:cs="Arial"/>
                  <w:color w:val="000000"/>
                  <w:sz w:val="18"/>
                  <w:szCs w:val="18"/>
                </w:rPr>
                <w:delText>0.0043</w:delText>
              </w:r>
            </w:del>
          </w:p>
        </w:tc>
      </w:tr>
      <w:tr w:rsidR="00FA5174" w14:paraId="5F37B9F3" w14:textId="77777777" w:rsidTr="00BD2C4C">
        <w:trPr>
          <w:trHeight w:val="288"/>
          <w:del w:id="14095" w:author="Greg Clendenning" w:date="2024-04-16T16:42:00Z"/>
        </w:trPr>
        <w:tc>
          <w:tcPr>
            <w:tcW w:w="717" w:type="pct"/>
            <w:vMerge w:val="restart"/>
            <w:vAlign w:val="center"/>
          </w:tcPr>
          <w:p w14:paraId="5A10EEEC" w14:textId="77777777" w:rsidR="00FA5174" w:rsidRPr="00DD5364" w:rsidRDefault="00FA5174" w:rsidP="00BD2C4C">
            <w:pPr>
              <w:rPr>
                <w:del w:id="14096" w:author="Greg Clendenning" w:date="2024-04-16T16:42:00Z"/>
                <w:sz w:val="18"/>
                <w:szCs w:val="18"/>
              </w:rPr>
            </w:pPr>
            <w:del w:id="14097" w:author="Greg Clendenning" w:date="2024-04-16T16:42:00Z">
              <w:r w:rsidRPr="00DD5364">
                <w:rPr>
                  <w:sz w:val="18"/>
                  <w:szCs w:val="18"/>
                </w:rPr>
                <w:delText>Single</w:delText>
              </w:r>
              <w:r>
                <w:rPr>
                  <w:sz w:val="18"/>
                  <w:szCs w:val="18"/>
                </w:rPr>
                <w:delText xml:space="preserve"> </w:delText>
              </w:r>
              <w:r w:rsidRPr="00DD5364">
                <w:rPr>
                  <w:sz w:val="18"/>
                  <w:szCs w:val="18"/>
                </w:rPr>
                <w:delText>Family</w:delText>
              </w:r>
            </w:del>
          </w:p>
        </w:tc>
        <w:tc>
          <w:tcPr>
            <w:tcW w:w="859" w:type="pct"/>
            <w:vAlign w:val="center"/>
          </w:tcPr>
          <w:p w14:paraId="56AAACAC" w14:textId="77777777" w:rsidR="00FA5174" w:rsidRDefault="00FA5174" w:rsidP="00BD2C4C">
            <w:pPr>
              <w:jc w:val="center"/>
              <w:rPr>
                <w:del w:id="14098" w:author="Greg Clendenning" w:date="2024-04-16T16:42:00Z"/>
                <w:sz w:val="18"/>
                <w:szCs w:val="18"/>
              </w:rPr>
            </w:pPr>
            <w:del w:id="14099" w:author="Greg Clendenning" w:date="2024-04-16T16:42:00Z">
              <w:r>
                <w:rPr>
                  <w:sz w:val="18"/>
                  <w:szCs w:val="18"/>
                </w:rPr>
                <w:delText>Kitchen</w:delText>
              </w:r>
            </w:del>
          </w:p>
        </w:tc>
        <w:tc>
          <w:tcPr>
            <w:tcW w:w="1075" w:type="pct"/>
            <w:vAlign w:val="center"/>
          </w:tcPr>
          <w:p w14:paraId="6CAF33A0" w14:textId="77777777" w:rsidR="00FA5174" w:rsidRDefault="00FA5174" w:rsidP="00BD2C4C">
            <w:pPr>
              <w:jc w:val="center"/>
              <w:rPr>
                <w:del w:id="14100" w:author="Greg Clendenning" w:date="2024-04-16T16:42:00Z"/>
                <w:rFonts w:cs="Arial"/>
                <w:color w:val="000000"/>
                <w:sz w:val="18"/>
                <w:szCs w:val="18"/>
              </w:rPr>
            </w:pPr>
            <w:del w:id="14101" w:author="Greg Clendenning" w:date="2024-04-16T16:42:00Z">
              <w:r>
                <w:rPr>
                  <w:rFonts w:cs="Arial"/>
                  <w:color w:val="000000"/>
                  <w:sz w:val="18"/>
                  <w:szCs w:val="18"/>
                </w:rPr>
                <w:delText>Electric (100%)</w:delText>
              </w:r>
            </w:del>
          </w:p>
        </w:tc>
        <w:tc>
          <w:tcPr>
            <w:tcW w:w="587" w:type="pct"/>
            <w:vAlign w:val="center"/>
          </w:tcPr>
          <w:p w14:paraId="185C659B" w14:textId="77777777" w:rsidR="00FA5174" w:rsidRPr="00C20E98" w:rsidRDefault="00FA5174" w:rsidP="00BD2C4C">
            <w:pPr>
              <w:jc w:val="center"/>
              <w:rPr>
                <w:del w:id="14102" w:author="Greg Clendenning" w:date="2024-04-16T16:42:00Z"/>
                <w:rFonts w:cs="Arial"/>
                <w:color w:val="000000"/>
                <w:sz w:val="18"/>
                <w:szCs w:val="18"/>
              </w:rPr>
            </w:pPr>
            <w:del w:id="14103" w:author="Greg Clendenning" w:date="2024-04-16T16:42:00Z">
              <w:r>
                <w:rPr>
                  <w:rFonts w:cs="Arial"/>
                  <w:color w:val="000000"/>
                  <w:sz w:val="18"/>
                  <w:szCs w:val="18"/>
                </w:rPr>
                <w:delText>55.8</w:delText>
              </w:r>
            </w:del>
          </w:p>
        </w:tc>
        <w:tc>
          <w:tcPr>
            <w:tcW w:w="587" w:type="pct"/>
            <w:vAlign w:val="center"/>
          </w:tcPr>
          <w:p w14:paraId="2BB2B51D" w14:textId="77777777" w:rsidR="00FA5174" w:rsidRPr="00C20E98" w:rsidRDefault="00FA5174" w:rsidP="00BD2C4C">
            <w:pPr>
              <w:keepNext/>
              <w:jc w:val="center"/>
              <w:rPr>
                <w:del w:id="14104" w:author="Greg Clendenning" w:date="2024-04-16T16:42:00Z"/>
                <w:rFonts w:cs="Arial"/>
                <w:color w:val="000000"/>
                <w:sz w:val="18"/>
                <w:szCs w:val="18"/>
              </w:rPr>
            </w:pPr>
            <w:del w:id="14105" w:author="Greg Clendenning" w:date="2024-04-16T16:42:00Z">
              <w:r>
                <w:rPr>
                  <w:rFonts w:cs="Arial"/>
                  <w:color w:val="000000"/>
                  <w:sz w:val="18"/>
                  <w:szCs w:val="18"/>
                </w:rPr>
                <w:delText>0.0075</w:delText>
              </w:r>
            </w:del>
          </w:p>
        </w:tc>
        <w:tc>
          <w:tcPr>
            <w:tcW w:w="587" w:type="pct"/>
            <w:vAlign w:val="center"/>
          </w:tcPr>
          <w:p w14:paraId="01DAF028" w14:textId="77777777" w:rsidR="00FA5174" w:rsidRDefault="00FA5174" w:rsidP="00BD2C4C">
            <w:pPr>
              <w:keepNext/>
              <w:jc w:val="center"/>
              <w:rPr>
                <w:del w:id="14106" w:author="Greg Clendenning" w:date="2024-04-16T16:42:00Z"/>
                <w:rFonts w:cs="Arial"/>
                <w:color w:val="000000"/>
                <w:sz w:val="18"/>
                <w:szCs w:val="18"/>
              </w:rPr>
            </w:pPr>
            <w:del w:id="14107" w:author="Greg Clendenning" w:date="2024-04-16T16:42:00Z">
              <w:r>
                <w:rPr>
                  <w:rFonts w:cs="Arial"/>
                  <w:color w:val="000000"/>
                  <w:sz w:val="18"/>
                  <w:szCs w:val="18"/>
                </w:rPr>
                <w:delText>199.5</w:delText>
              </w:r>
            </w:del>
          </w:p>
        </w:tc>
        <w:tc>
          <w:tcPr>
            <w:tcW w:w="587" w:type="pct"/>
            <w:vAlign w:val="center"/>
          </w:tcPr>
          <w:p w14:paraId="473BE11C" w14:textId="77777777" w:rsidR="00FA5174" w:rsidRDefault="00FA5174" w:rsidP="00BD2C4C">
            <w:pPr>
              <w:keepNext/>
              <w:jc w:val="center"/>
              <w:rPr>
                <w:del w:id="14108" w:author="Greg Clendenning" w:date="2024-04-16T16:42:00Z"/>
                <w:rFonts w:cs="Arial"/>
                <w:color w:val="000000"/>
                <w:sz w:val="18"/>
                <w:szCs w:val="18"/>
              </w:rPr>
            </w:pPr>
            <w:del w:id="14109" w:author="Greg Clendenning" w:date="2024-04-16T16:42:00Z">
              <w:r>
                <w:rPr>
                  <w:rFonts w:cs="Arial"/>
                  <w:color w:val="000000"/>
                  <w:sz w:val="18"/>
                  <w:szCs w:val="18"/>
                </w:rPr>
                <w:delText>0.0267</w:delText>
              </w:r>
            </w:del>
          </w:p>
        </w:tc>
      </w:tr>
      <w:tr w:rsidR="00FA5174" w14:paraId="3A4E5623" w14:textId="77777777" w:rsidTr="00BD2C4C">
        <w:trPr>
          <w:trHeight w:val="288"/>
          <w:del w:id="14110" w:author="Greg Clendenning" w:date="2024-04-16T16:42:00Z"/>
        </w:trPr>
        <w:tc>
          <w:tcPr>
            <w:tcW w:w="717" w:type="pct"/>
            <w:vMerge/>
            <w:vAlign w:val="center"/>
          </w:tcPr>
          <w:p w14:paraId="77E59AC2" w14:textId="77777777" w:rsidR="00FA5174" w:rsidRPr="00DD5364" w:rsidRDefault="00FA5174" w:rsidP="00BD2C4C">
            <w:pPr>
              <w:rPr>
                <w:del w:id="14111" w:author="Greg Clendenning" w:date="2024-04-16T16:42:00Z"/>
                <w:sz w:val="18"/>
                <w:szCs w:val="18"/>
              </w:rPr>
            </w:pPr>
          </w:p>
        </w:tc>
        <w:tc>
          <w:tcPr>
            <w:tcW w:w="859" w:type="pct"/>
            <w:vAlign w:val="center"/>
          </w:tcPr>
          <w:p w14:paraId="3E6EEB81" w14:textId="77777777" w:rsidR="00FA5174" w:rsidRDefault="00FA5174" w:rsidP="00BD2C4C">
            <w:pPr>
              <w:jc w:val="center"/>
              <w:rPr>
                <w:del w:id="14112" w:author="Greg Clendenning" w:date="2024-04-16T16:42:00Z"/>
                <w:sz w:val="18"/>
                <w:szCs w:val="18"/>
              </w:rPr>
            </w:pPr>
            <w:del w:id="14113" w:author="Greg Clendenning" w:date="2024-04-16T16:42:00Z">
              <w:r>
                <w:rPr>
                  <w:sz w:val="18"/>
                  <w:szCs w:val="18"/>
                </w:rPr>
                <w:delText>Bathroom</w:delText>
              </w:r>
            </w:del>
          </w:p>
        </w:tc>
        <w:tc>
          <w:tcPr>
            <w:tcW w:w="1075" w:type="pct"/>
            <w:vAlign w:val="center"/>
          </w:tcPr>
          <w:p w14:paraId="404D8469" w14:textId="77777777" w:rsidR="00FA5174" w:rsidRDefault="00FA5174" w:rsidP="00BD2C4C">
            <w:pPr>
              <w:jc w:val="center"/>
              <w:rPr>
                <w:del w:id="14114" w:author="Greg Clendenning" w:date="2024-04-16T16:42:00Z"/>
                <w:rFonts w:cs="Arial"/>
                <w:color w:val="000000"/>
                <w:sz w:val="18"/>
                <w:szCs w:val="18"/>
              </w:rPr>
            </w:pPr>
            <w:del w:id="14115" w:author="Greg Clendenning" w:date="2024-04-16T16:42:00Z">
              <w:r>
                <w:rPr>
                  <w:rFonts w:cs="Arial"/>
                  <w:color w:val="000000"/>
                  <w:sz w:val="18"/>
                  <w:szCs w:val="18"/>
                </w:rPr>
                <w:delText>Electric (100%)</w:delText>
              </w:r>
            </w:del>
          </w:p>
        </w:tc>
        <w:tc>
          <w:tcPr>
            <w:tcW w:w="587" w:type="pct"/>
            <w:vAlign w:val="center"/>
          </w:tcPr>
          <w:p w14:paraId="78DD9419" w14:textId="77777777" w:rsidR="00FA5174" w:rsidRPr="00C20E98" w:rsidRDefault="00FA5174" w:rsidP="00BD2C4C">
            <w:pPr>
              <w:jc w:val="center"/>
              <w:rPr>
                <w:del w:id="14116" w:author="Greg Clendenning" w:date="2024-04-16T16:42:00Z"/>
                <w:rFonts w:cs="Arial"/>
                <w:color w:val="000000"/>
                <w:sz w:val="18"/>
                <w:szCs w:val="18"/>
              </w:rPr>
            </w:pPr>
            <w:del w:id="14117" w:author="Greg Clendenning" w:date="2024-04-16T16:42:00Z">
              <w:r>
                <w:rPr>
                  <w:rFonts w:cs="Arial"/>
                  <w:color w:val="000000"/>
                  <w:sz w:val="18"/>
                  <w:szCs w:val="18"/>
                </w:rPr>
                <w:delText>9.9</w:delText>
              </w:r>
            </w:del>
          </w:p>
        </w:tc>
        <w:tc>
          <w:tcPr>
            <w:tcW w:w="587" w:type="pct"/>
            <w:vAlign w:val="center"/>
          </w:tcPr>
          <w:p w14:paraId="678768C2" w14:textId="77777777" w:rsidR="00FA5174" w:rsidRPr="00C20E98" w:rsidRDefault="00FA5174" w:rsidP="00BD2C4C">
            <w:pPr>
              <w:keepNext/>
              <w:jc w:val="center"/>
              <w:rPr>
                <w:del w:id="14118" w:author="Greg Clendenning" w:date="2024-04-16T16:42:00Z"/>
                <w:rFonts w:cs="Arial"/>
                <w:color w:val="000000"/>
                <w:sz w:val="18"/>
                <w:szCs w:val="18"/>
              </w:rPr>
            </w:pPr>
            <w:del w:id="14119" w:author="Greg Clendenning" w:date="2024-04-16T16:42:00Z">
              <w:r>
                <w:rPr>
                  <w:rFonts w:cs="Arial"/>
                  <w:color w:val="000000"/>
                  <w:sz w:val="18"/>
                  <w:szCs w:val="18"/>
                </w:rPr>
                <w:delText>0.0013</w:delText>
              </w:r>
            </w:del>
          </w:p>
        </w:tc>
        <w:tc>
          <w:tcPr>
            <w:tcW w:w="587" w:type="pct"/>
            <w:vAlign w:val="center"/>
          </w:tcPr>
          <w:p w14:paraId="50CAC70C" w14:textId="77777777" w:rsidR="00FA5174" w:rsidRDefault="00FA5174" w:rsidP="00BD2C4C">
            <w:pPr>
              <w:keepNext/>
              <w:jc w:val="center"/>
              <w:rPr>
                <w:del w:id="14120" w:author="Greg Clendenning" w:date="2024-04-16T16:42:00Z"/>
                <w:rFonts w:cs="Arial"/>
                <w:color w:val="000000"/>
                <w:sz w:val="18"/>
                <w:szCs w:val="18"/>
              </w:rPr>
            </w:pPr>
            <w:del w:id="14121" w:author="Greg Clendenning" w:date="2024-04-16T16:42:00Z">
              <w:r>
                <w:rPr>
                  <w:rFonts w:cs="Arial"/>
                  <w:color w:val="000000"/>
                  <w:sz w:val="18"/>
                  <w:szCs w:val="18"/>
                </w:rPr>
                <w:delText>35.3</w:delText>
              </w:r>
            </w:del>
          </w:p>
        </w:tc>
        <w:tc>
          <w:tcPr>
            <w:tcW w:w="587" w:type="pct"/>
            <w:vAlign w:val="center"/>
          </w:tcPr>
          <w:p w14:paraId="0E42F8C5" w14:textId="77777777" w:rsidR="00FA5174" w:rsidRDefault="00FA5174" w:rsidP="00BD2C4C">
            <w:pPr>
              <w:keepNext/>
              <w:jc w:val="center"/>
              <w:rPr>
                <w:del w:id="14122" w:author="Greg Clendenning" w:date="2024-04-16T16:42:00Z"/>
                <w:rFonts w:cs="Arial"/>
                <w:color w:val="000000"/>
                <w:sz w:val="18"/>
                <w:szCs w:val="18"/>
              </w:rPr>
            </w:pPr>
            <w:del w:id="14123" w:author="Greg Clendenning" w:date="2024-04-16T16:42:00Z">
              <w:r>
                <w:rPr>
                  <w:rFonts w:cs="Arial"/>
                  <w:color w:val="000000"/>
                  <w:sz w:val="18"/>
                  <w:szCs w:val="18"/>
                </w:rPr>
                <w:delText>0.0047</w:delText>
              </w:r>
            </w:del>
          </w:p>
        </w:tc>
      </w:tr>
      <w:tr w:rsidR="00FA5174" w14:paraId="282FEE78" w14:textId="77777777" w:rsidTr="00BD2C4C">
        <w:trPr>
          <w:trHeight w:val="288"/>
          <w:del w:id="14124" w:author="Greg Clendenning" w:date="2024-04-16T16:42:00Z"/>
        </w:trPr>
        <w:tc>
          <w:tcPr>
            <w:tcW w:w="717" w:type="pct"/>
            <w:vMerge/>
            <w:vAlign w:val="center"/>
          </w:tcPr>
          <w:p w14:paraId="6A4B5BDF" w14:textId="77777777" w:rsidR="00FA5174" w:rsidRPr="00DD5364" w:rsidRDefault="00FA5174" w:rsidP="00BD2C4C">
            <w:pPr>
              <w:rPr>
                <w:del w:id="14125" w:author="Greg Clendenning" w:date="2024-04-16T16:42:00Z"/>
                <w:sz w:val="18"/>
                <w:szCs w:val="18"/>
              </w:rPr>
            </w:pPr>
          </w:p>
        </w:tc>
        <w:tc>
          <w:tcPr>
            <w:tcW w:w="859" w:type="pct"/>
            <w:vAlign w:val="center"/>
          </w:tcPr>
          <w:p w14:paraId="68106E13" w14:textId="77777777" w:rsidR="00FA5174" w:rsidRDefault="00FA5174" w:rsidP="00BD2C4C">
            <w:pPr>
              <w:jc w:val="center"/>
              <w:rPr>
                <w:del w:id="14126" w:author="Greg Clendenning" w:date="2024-04-16T16:42:00Z"/>
                <w:sz w:val="18"/>
                <w:szCs w:val="18"/>
              </w:rPr>
            </w:pPr>
            <w:del w:id="14127" w:author="Greg Clendenning" w:date="2024-04-16T16:42:00Z">
              <w:r>
                <w:rPr>
                  <w:sz w:val="18"/>
                  <w:szCs w:val="18"/>
                </w:rPr>
                <w:delText>Unknown</w:delText>
              </w:r>
            </w:del>
          </w:p>
        </w:tc>
        <w:tc>
          <w:tcPr>
            <w:tcW w:w="1075" w:type="pct"/>
            <w:vAlign w:val="center"/>
          </w:tcPr>
          <w:p w14:paraId="595BB69A" w14:textId="77777777" w:rsidR="00FA5174" w:rsidRDefault="00FA5174" w:rsidP="00BD2C4C">
            <w:pPr>
              <w:jc w:val="center"/>
              <w:rPr>
                <w:del w:id="14128" w:author="Greg Clendenning" w:date="2024-04-16T16:42:00Z"/>
                <w:rFonts w:cs="Arial"/>
                <w:color w:val="000000"/>
                <w:sz w:val="18"/>
                <w:szCs w:val="18"/>
              </w:rPr>
            </w:pPr>
            <w:del w:id="14129" w:author="Greg Clendenning" w:date="2024-04-16T16:42:00Z">
              <w:r>
                <w:rPr>
                  <w:rFonts w:cs="Arial"/>
                  <w:color w:val="000000"/>
                  <w:sz w:val="18"/>
                  <w:szCs w:val="18"/>
                </w:rPr>
                <w:delText>Electric (100%)</w:delText>
              </w:r>
            </w:del>
          </w:p>
        </w:tc>
        <w:tc>
          <w:tcPr>
            <w:tcW w:w="587" w:type="pct"/>
            <w:vAlign w:val="center"/>
          </w:tcPr>
          <w:p w14:paraId="2E791AC5" w14:textId="77777777" w:rsidR="00FA5174" w:rsidRPr="00C20E98" w:rsidRDefault="00FA5174" w:rsidP="00BD2C4C">
            <w:pPr>
              <w:jc w:val="center"/>
              <w:rPr>
                <w:del w:id="14130" w:author="Greg Clendenning" w:date="2024-04-16T16:42:00Z"/>
                <w:rFonts w:cs="Arial"/>
                <w:color w:val="000000"/>
                <w:sz w:val="18"/>
                <w:szCs w:val="18"/>
              </w:rPr>
            </w:pPr>
            <w:del w:id="14131" w:author="Greg Clendenning" w:date="2024-04-16T16:42:00Z">
              <w:r>
                <w:rPr>
                  <w:rFonts w:cs="Arial"/>
                  <w:color w:val="000000"/>
                  <w:sz w:val="18"/>
                  <w:szCs w:val="18"/>
                </w:rPr>
                <w:delText>23.4</w:delText>
              </w:r>
            </w:del>
          </w:p>
        </w:tc>
        <w:tc>
          <w:tcPr>
            <w:tcW w:w="587" w:type="pct"/>
            <w:vAlign w:val="center"/>
          </w:tcPr>
          <w:p w14:paraId="7704D5D3" w14:textId="77777777" w:rsidR="00FA5174" w:rsidRPr="00C20E98" w:rsidRDefault="00FA5174" w:rsidP="00BD2C4C">
            <w:pPr>
              <w:keepNext/>
              <w:jc w:val="center"/>
              <w:rPr>
                <w:del w:id="14132" w:author="Greg Clendenning" w:date="2024-04-16T16:42:00Z"/>
                <w:rFonts w:cs="Arial"/>
                <w:color w:val="000000"/>
                <w:sz w:val="18"/>
                <w:szCs w:val="18"/>
              </w:rPr>
            </w:pPr>
            <w:del w:id="14133" w:author="Greg Clendenning" w:date="2024-04-16T16:42:00Z">
              <w:r>
                <w:rPr>
                  <w:rFonts w:cs="Arial"/>
                  <w:color w:val="000000"/>
                  <w:sz w:val="18"/>
                  <w:szCs w:val="18"/>
                </w:rPr>
                <w:delText>0.0031</w:delText>
              </w:r>
            </w:del>
          </w:p>
        </w:tc>
        <w:tc>
          <w:tcPr>
            <w:tcW w:w="587" w:type="pct"/>
            <w:vAlign w:val="center"/>
          </w:tcPr>
          <w:p w14:paraId="0F8BECD3" w14:textId="77777777" w:rsidR="00FA5174" w:rsidRDefault="00FA5174" w:rsidP="00BD2C4C">
            <w:pPr>
              <w:keepNext/>
              <w:jc w:val="center"/>
              <w:rPr>
                <w:del w:id="14134" w:author="Greg Clendenning" w:date="2024-04-16T16:42:00Z"/>
                <w:rFonts w:cs="Arial"/>
                <w:color w:val="000000"/>
                <w:sz w:val="18"/>
                <w:szCs w:val="18"/>
              </w:rPr>
            </w:pPr>
            <w:del w:id="14135" w:author="Greg Clendenning" w:date="2024-04-16T16:42:00Z">
              <w:r>
                <w:rPr>
                  <w:rFonts w:cs="Arial"/>
                  <w:color w:val="000000"/>
                  <w:sz w:val="18"/>
                  <w:szCs w:val="18"/>
                </w:rPr>
                <w:delText>83.4</w:delText>
              </w:r>
            </w:del>
          </w:p>
        </w:tc>
        <w:tc>
          <w:tcPr>
            <w:tcW w:w="587" w:type="pct"/>
            <w:vAlign w:val="center"/>
          </w:tcPr>
          <w:p w14:paraId="06092728" w14:textId="77777777" w:rsidR="00FA5174" w:rsidRDefault="00FA5174" w:rsidP="00BD2C4C">
            <w:pPr>
              <w:keepNext/>
              <w:jc w:val="center"/>
              <w:rPr>
                <w:del w:id="14136" w:author="Greg Clendenning" w:date="2024-04-16T16:42:00Z"/>
                <w:rFonts w:cs="Arial"/>
                <w:color w:val="000000"/>
                <w:sz w:val="18"/>
                <w:szCs w:val="18"/>
              </w:rPr>
            </w:pPr>
            <w:del w:id="14137" w:author="Greg Clendenning" w:date="2024-04-16T16:42:00Z">
              <w:r>
                <w:rPr>
                  <w:rFonts w:cs="Arial"/>
                  <w:color w:val="000000"/>
                  <w:sz w:val="18"/>
                  <w:szCs w:val="18"/>
                </w:rPr>
                <w:delText>0.0112</w:delText>
              </w:r>
            </w:del>
          </w:p>
        </w:tc>
      </w:tr>
      <w:tr w:rsidR="00FA5174" w14:paraId="56DD99A6" w14:textId="77777777" w:rsidTr="00BD2C4C">
        <w:trPr>
          <w:trHeight w:val="288"/>
          <w:del w:id="14138" w:author="Greg Clendenning" w:date="2024-04-16T16:42:00Z"/>
        </w:trPr>
        <w:tc>
          <w:tcPr>
            <w:tcW w:w="717" w:type="pct"/>
            <w:vMerge w:val="restart"/>
            <w:vAlign w:val="center"/>
          </w:tcPr>
          <w:p w14:paraId="51DC2944" w14:textId="77777777" w:rsidR="00FA5174" w:rsidRPr="00DD5364" w:rsidRDefault="00FA5174" w:rsidP="00BD2C4C">
            <w:pPr>
              <w:rPr>
                <w:del w:id="14139" w:author="Greg Clendenning" w:date="2024-04-16T16:42:00Z"/>
                <w:sz w:val="18"/>
                <w:szCs w:val="18"/>
              </w:rPr>
            </w:pPr>
            <w:del w:id="14140" w:author="Greg Clendenning" w:date="2024-04-16T16:42:00Z">
              <w:r w:rsidRPr="00DD5364">
                <w:rPr>
                  <w:sz w:val="18"/>
                  <w:szCs w:val="18"/>
                </w:rPr>
                <w:delText>Multifamily</w:delText>
              </w:r>
            </w:del>
          </w:p>
        </w:tc>
        <w:tc>
          <w:tcPr>
            <w:tcW w:w="859" w:type="pct"/>
            <w:vAlign w:val="center"/>
          </w:tcPr>
          <w:p w14:paraId="0627EDF9" w14:textId="77777777" w:rsidR="00FA5174" w:rsidRDefault="00FA5174" w:rsidP="00BD2C4C">
            <w:pPr>
              <w:jc w:val="center"/>
              <w:rPr>
                <w:del w:id="14141" w:author="Greg Clendenning" w:date="2024-04-16T16:42:00Z"/>
                <w:sz w:val="18"/>
                <w:szCs w:val="18"/>
              </w:rPr>
            </w:pPr>
            <w:del w:id="14142" w:author="Greg Clendenning" w:date="2024-04-16T16:42:00Z">
              <w:r>
                <w:rPr>
                  <w:sz w:val="18"/>
                  <w:szCs w:val="18"/>
                </w:rPr>
                <w:delText>Kitchen</w:delText>
              </w:r>
            </w:del>
          </w:p>
        </w:tc>
        <w:tc>
          <w:tcPr>
            <w:tcW w:w="1075" w:type="pct"/>
            <w:vAlign w:val="center"/>
          </w:tcPr>
          <w:p w14:paraId="44E11BE2" w14:textId="77777777" w:rsidR="00FA5174" w:rsidRDefault="00FA5174" w:rsidP="00BD2C4C">
            <w:pPr>
              <w:jc w:val="center"/>
              <w:rPr>
                <w:del w:id="14143" w:author="Greg Clendenning" w:date="2024-04-16T16:42:00Z"/>
                <w:rFonts w:cs="Arial"/>
                <w:color w:val="000000"/>
                <w:sz w:val="18"/>
                <w:szCs w:val="18"/>
              </w:rPr>
            </w:pPr>
            <w:del w:id="14144" w:author="Greg Clendenning" w:date="2024-04-16T16:42:00Z">
              <w:r>
                <w:rPr>
                  <w:rFonts w:cs="Arial"/>
                  <w:color w:val="000000"/>
                  <w:sz w:val="18"/>
                  <w:szCs w:val="18"/>
                </w:rPr>
                <w:delText>Electric (100%)</w:delText>
              </w:r>
            </w:del>
          </w:p>
        </w:tc>
        <w:tc>
          <w:tcPr>
            <w:tcW w:w="587" w:type="pct"/>
            <w:vAlign w:val="center"/>
          </w:tcPr>
          <w:p w14:paraId="0AF7904F" w14:textId="77777777" w:rsidR="00FA5174" w:rsidRPr="00C20E98" w:rsidRDefault="00FA5174" w:rsidP="00BD2C4C">
            <w:pPr>
              <w:jc w:val="center"/>
              <w:rPr>
                <w:del w:id="14145" w:author="Greg Clendenning" w:date="2024-04-16T16:42:00Z"/>
                <w:rFonts w:cs="Arial"/>
                <w:color w:val="000000"/>
                <w:sz w:val="18"/>
                <w:szCs w:val="18"/>
              </w:rPr>
            </w:pPr>
            <w:del w:id="14146" w:author="Greg Clendenning" w:date="2024-04-16T16:42:00Z">
              <w:r>
                <w:rPr>
                  <w:rFonts w:cs="Arial"/>
                  <w:color w:val="000000"/>
                  <w:sz w:val="18"/>
                  <w:szCs w:val="18"/>
                </w:rPr>
                <w:delText>41.8</w:delText>
              </w:r>
            </w:del>
          </w:p>
        </w:tc>
        <w:tc>
          <w:tcPr>
            <w:tcW w:w="587" w:type="pct"/>
            <w:vAlign w:val="center"/>
          </w:tcPr>
          <w:p w14:paraId="5667ED0E" w14:textId="77777777" w:rsidR="00FA5174" w:rsidRPr="00C20E98" w:rsidRDefault="00FA5174" w:rsidP="00BD2C4C">
            <w:pPr>
              <w:keepNext/>
              <w:jc w:val="center"/>
              <w:rPr>
                <w:del w:id="14147" w:author="Greg Clendenning" w:date="2024-04-16T16:42:00Z"/>
                <w:rFonts w:cs="Arial"/>
                <w:color w:val="000000"/>
                <w:sz w:val="18"/>
                <w:szCs w:val="18"/>
              </w:rPr>
            </w:pPr>
            <w:del w:id="14148" w:author="Greg Clendenning" w:date="2024-04-16T16:42:00Z">
              <w:r>
                <w:rPr>
                  <w:rFonts w:cs="Arial"/>
                  <w:color w:val="000000"/>
                  <w:sz w:val="18"/>
                  <w:szCs w:val="18"/>
                </w:rPr>
                <w:delText>0.0056</w:delText>
              </w:r>
            </w:del>
          </w:p>
        </w:tc>
        <w:tc>
          <w:tcPr>
            <w:tcW w:w="587" w:type="pct"/>
            <w:vAlign w:val="center"/>
          </w:tcPr>
          <w:p w14:paraId="6BFE216D" w14:textId="77777777" w:rsidR="00FA5174" w:rsidRDefault="00FA5174" w:rsidP="00BD2C4C">
            <w:pPr>
              <w:keepNext/>
              <w:jc w:val="center"/>
              <w:rPr>
                <w:del w:id="14149" w:author="Greg Clendenning" w:date="2024-04-16T16:42:00Z"/>
                <w:rFonts w:cs="Arial"/>
                <w:color w:val="000000"/>
                <w:sz w:val="18"/>
                <w:szCs w:val="18"/>
              </w:rPr>
            </w:pPr>
            <w:del w:id="14150" w:author="Greg Clendenning" w:date="2024-04-16T16:42:00Z">
              <w:r>
                <w:rPr>
                  <w:rFonts w:cs="Arial"/>
                  <w:color w:val="000000"/>
                  <w:sz w:val="18"/>
                  <w:szCs w:val="18"/>
                </w:rPr>
                <w:delText>149.2</w:delText>
              </w:r>
            </w:del>
          </w:p>
        </w:tc>
        <w:tc>
          <w:tcPr>
            <w:tcW w:w="587" w:type="pct"/>
            <w:vAlign w:val="center"/>
          </w:tcPr>
          <w:p w14:paraId="0F554FA8" w14:textId="77777777" w:rsidR="00FA5174" w:rsidRDefault="00FA5174" w:rsidP="00BD2C4C">
            <w:pPr>
              <w:keepNext/>
              <w:jc w:val="center"/>
              <w:rPr>
                <w:del w:id="14151" w:author="Greg Clendenning" w:date="2024-04-16T16:42:00Z"/>
                <w:rFonts w:cs="Arial"/>
                <w:color w:val="000000"/>
                <w:sz w:val="18"/>
                <w:szCs w:val="18"/>
              </w:rPr>
            </w:pPr>
            <w:del w:id="14152" w:author="Greg Clendenning" w:date="2024-04-16T16:42:00Z">
              <w:r>
                <w:rPr>
                  <w:rFonts w:cs="Arial"/>
                  <w:color w:val="000000"/>
                  <w:sz w:val="18"/>
                  <w:szCs w:val="18"/>
                </w:rPr>
                <w:delText>0.0200</w:delText>
              </w:r>
            </w:del>
          </w:p>
        </w:tc>
      </w:tr>
      <w:tr w:rsidR="00FA5174" w14:paraId="57D0B479" w14:textId="77777777" w:rsidTr="00BD2C4C">
        <w:trPr>
          <w:trHeight w:val="288"/>
          <w:del w:id="14153" w:author="Greg Clendenning" w:date="2024-04-16T16:42:00Z"/>
        </w:trPr>
        <w:tc>
          <w:tcPr>
            <w:tcW w:w="717" w:type="pct"/>
            <w:vMerge/>
          </w:tcPr>
          <w:p w14:paraId="0E5C694C" w14:textId="77777777" w:rsidR="00FA5174" w:rsidRPr="00DD5364" w:rsidRDefault="00FA5174" w:rsidP="00BD2C4C">
            <w:pPr>
              <w:rPr>
                <w:del w:id="14154" w:author="Greg Clendenning" w:date="2024-04-16T16:42:00Z"/>
                <w:sz w:val="18"/>
                <w:szCs w:val="18"/>
              </w:rPr>
            </w:pPr>
          </w:p>
        </w:tc>
        <w:tc>
          <w:tcPr>
            <w:tcW w:w="859" w:type="pct"/>
            <w:vAlign w:val="center"/>
          </w:tcPr>
          <w:p w14:paraId="0A4042FB" w14:textId="77777777" w:rsidR="00FA5174" w:rsidRDefault="00FA5174" w:rsidP="00BD2C4C">
            <w:pPr>
              <w:jc w:val="center"/>
              <w:rPr>
                <w:del w:id="14155" w:author="Greg Clendenning" w:date="2024-04-16T16:42:00Z"/>
                <w:sz w:val="18"/>
                <w:szCs w:val="18"/>
              </w:rPr>
            </w:pPr>
            <w:del w:id="14156" w:author="Greg Clendenning" w:date="2024-04-16T16:42:00Z">
              <w:r>
                <w:rPr>
                  <w:sz w:val="18"/>
                  <w:szCs w:val="18"/>
                </w:rPr>
                <w:delText>Bathroom</w:delText>
              </w:r>
            </w:del>
          </w:p>
        </w:tc>
        <w:tc>
          <w:tcPr>
            <w:tcW w:w="1075" w:type="pct"/>
            <w:vAlign w:val="center"/>
          </w:tcPr>
          <w:p w14:paraId="5E565DC4" w14:textId="77777777" w:rsidR="00FA5174" w:rsidRDefault="00FA5174" w:rsidP="00BD2C4C">
            <w:pPr>
              <w:jc w:val="center"/>
              <w:rPr>
                <w:del w:id="14157" w:author="Greg Clendenning" w:date="2024-04-16T16:42:00Z"/>
                <w:rFonts w:cs="Arial"/>
                <w:color w:val="000000"/>
                <w:sz w:val="18"/>
                <w:szCs w:val="18"/>
              </w:rPr>
            </w:pPr>
            <w:del w:id="14158" w:author="Greg Clendenning" w:date="2024-04-16T16:42:00Z">
              <w:r>
                <w:rPr>
                  <w:rFonts w:cs="Arial"/>
                  <w:color w:val="000000"/>
                  <w:sz w:val="18"/>
                  <w:szCs w:val="18"/>
                </w:rPr>
                <w:delText>Electric (100%)</w:delText>
              </w:r>
            </w:del>
          </w:p>
        </w:tc>
        <w:tc>
          <w:tcPr>
            <w:tcW w:w="587" w:type="pct"/>
            <w:vAlign w:val="center"/>
          </w:tcPr>
          <w:p w14:paraId="32580617" w14:textId="77777777" w:rsidR="00FA5174" w:rsidRPr="00C20E98" w:rsidRDefault="00FA5174" w:rsidP="00BD2C4C">
            <w:pPr>
              <w:jc w:val="center"/>
              <w:rPr>
                <w:del w:id="14159" w:author="Greg Clendenning" w:date="2024-04-16T16:42:00Z"/>
                <w:rFonts w:cs="Arial"/>
                <w:color w:val="000000"/>
                <w:sz w:val="18"/>
                <w:szCs w:val="18"/>
              </w:rPr>
            </w:pPr>
            <w:del w:id="14160" w:author="Greg Clendenning" w:date="2024-04-16T16:42:00Z">
              <w:r>
                <w:rPr>
                  <w:rFonts w:cs="Arial"/>
                  <w:color w:val="000000"/>
                  <w:sz w:val="18"/>
                  <w:szCs w:val="18"/>
                </w:rPr>
                <w:delText>12.3</w:delText>
              </w:r>
            </w:del>
          </w:p>
        </w:tc>
        <w:tc>
          <w:tcPr>
            <w:tcW w:w="587" w:type="pct"/>
            <w:vAlign w:val="center"/>
          </w:tcPr>
          <w:p w14:paraId="75EE6AAE" w14:textId="77777777" w:rsidR="00FA5174" w:rsidRPr="00C20E98" w:rsidRDefault="00FA5174" w:rsidP="00BD2C4C">
            <w:pPr>
              <w:keepNext/>
              <w:jc w:val="center"/>
              <w:rPr>
                <w:del w:id="14161" w:author="Greg Clendenning" w:date="2024-04-16T16:42:00Z"/>
                <w:rFonts w:cs="Arial"/>
                <w:color w:val="000000"/>
                <w:sz w:val="18"/>
                <w:szCs w:val="18"/>
              </w:rPr>
            </w:pPr>
            <w:del w:id="14162" w:author="Greg Clendenning" w:date="2024-04-16T16:42:00Z">
              <w:r>
                <w:rPr>
                  <w:rFonts w:cs="Arial"/>
                  <w:color w:val="000000"/>
                  <w:sz w:val="18"/>
                  <w:szCs w:val="18"/>
                </w:rPr>
                <w:delText>0.0017</w:delText>
              </w:r>
            </w:del>
          </w:p>
        </w:tc>
        <w:tc>
          <w:tcPr>
            <w:tcW w:w="587" w:type="pct"/>
            <w:vAlign w:val="center"/>
          </w:tcPr>
          <w:p w14:paraId="567F9C9B" w14:textId="77777777" w:rsidR="00FA5174" w:rsidRDefault="00FA5174" w:rsidP="00BD2C4C">
            <w:pPr>
              <w:keepNext/>
              <w:jc w:val="center"/>
              <w:rPr>
                <w:del w:id="14163" w:author="Greg Clendenning" w:date="2024-04-16T16:42:00Z"/>
                <w:rFonts w:cs="Arial"/>
                <w:color w:val="000000"/>
                <w:sz w:val="18"/>
                <w:szCs w:val="18"/>
              </w:rPr>
            </w:pPr>
            <w:del w:id="14164" w:author="Greg Clendenning" w:date="2024-04-16T16:42:00Z">
              <w:r>
                <w:rPr>
                  <w:rFonts w:cs="Arial"/>
                  <w:color w:val="000000"/>
                  <w:sz w:val="18"/>
                  <w:szCs w:val="18"/>
                </w:rPr>
                <w:delText>44.0</w:delText>
              </w:r>
            </w:del>
          </w:p>
        </w:tc>
        <w:tc>
          <w:tcPr>
            <w:tcW w:w="587" w:type="pct"/>
            <w:vAlign w:val="center"/>
          </w:tcPr>
          <w:p w14:paraId="78A7C8D6" w14:textId="77777777" w:rsidR="00FA5174" w:rsidRDefault="00FA5174" w:rsidP="00BD2C4C">
            <w:pPr>
              <w:keepNext/>
              <w:jc w:val="center"/>
              <w:rPr>
                <w:del w:id="14165" w:author="Greg Clendenning" w:date="2024-04-16T16:42:00Z"/>
                <w:rFonts w:cs="Arial"/>
                <w:color w:val="000000"/>
                <w:sz w:val="18"/>
                <w:szCs w:val="18"/>
              </w:rPr>
            </w:pPr>
            <w:del w:id="14166" w:author="Greg Clendenning" w:date="2024-04-16T16:42:00Z">
              <w:r>
                <w:rPr>
                  <w:rFonts w:cs="Arial"/>
                  <w:color w:val="000000"/>
                  <w:sz w:val="18"/>
                  <w:szCs w:val="18"/>
                </w:rPr>
                <w:delText>0.0059</w:delText>
              </w:r>
            </w:del>
          </w:p>
        </w:tc>
      </w:tr>
      <w:tr w:rsidR="00FA5174" w14:paraId="6CC43E09" w14:textId="77777777" w:rsidTr="00BD2C4C">
        <w:trPr>
          <w:trHeight w:val="288"/>
          <w:del w:id="14167" w:author="Greg Clendenning" w:date="2024-04-16T16:42:00Z"/>
        </w:trPr>
        <w:tc>
          <w:tcPr>
            <w:tcW w:w="717" w:type="pct"/>
            <w:vMerge/>
          </w:tcPr>
          <w:p w14:paraId="7CA8742C" w14:textId="77777777" w:rsidR="00FA5174" w:rsidRPr="00DD5364" w:rsidRDefault="00FA5174" w:rsidP="00BD2C4C">
            <w:pPr>
              <w:rPr>
                <w:del w:id="14168" w:author="Greg Clendenning" w:date="2024-04-16T16:42:00Z"/>
                <w:sz w:val="18"/>
                <w:szCs w:val="18"/>
              </w:rPr>
            </w:pPr>
          </w:p>
        </w:tc>
        <w:tc>
          <w:tcPr>
            <w:tcW w:w="859" w:type="pct"/>
            <w:vAlign w:val="center"/>
          </w:tcPr>
          <w:p w14:paraId="657DC39A" w14:textId="77777777" w:rsidR="00FA5174" w:rsidRDefault="00FA5174" w:rsidP="00BD2C4C">
            <w:pPr>
              <w:jc w:val="center"/>
              <w:rPr>
                <w:del w:id="14169" w:author="Greg Clendenning" w:date="2024-04-16T16:42:00Z"/>
                <w:sz w:val="18"/>
                <w:szCs w:val="18"/>
              </w:rPr>
            </w:pPr>
            <w:del w:id="14170" w:author="Greg Clendenning" w:date="2024-04-16T16:42:00Z">
              <w:r>
                <w:rPr>
                  <w:sz w:val="18"/>
                  <w:szCs w:val="18"/>
                </w:rPr>
                <w:delText>Unknown</w:delText>
              </w:r>
            </w:del>
          </w:p>
        </w:tc>
        <w:tc>
          <w:tcPr>
            <w:tcW w:w="1075" w:type="pct"/>
            <w:vAlign w:val="center"/>
          </w:tcPr>
          <w:p w14:paraId="24C5E275" w14:textId="77777777" w:rsidR="00FA5174" w:rsidRDefault="00FA5174" w:rsidP="00BD2C4C">
            <w:pPr>
              <w:jc w:val="center"/>
              <w:rPr>
                <w:del w:id="14171" w:author="Greg Clendenning" w:date="2024-04-16T16:42:00Z"/>
                <w:rFonts w:cs="Arial"/>
                <w:color w:val="000000"/>
                <w:sz w:val="18"/>
                <w:szCs w:val="18"/>
              </w:rPr>
            </w:pPr>
            <w:del w:id="14172" w:author="Greg Clendenning" w:date="2024-04-16T16:42:00Z">
              <w:r>
                <w:rPr>
                  <w:rFonts w:cs="Arial"/>
                  <w:color w:val="000000"/>
                  <w:sz w:val="18"/>
                  <w:szCs w:val="18"/>
                </w:rPr>
                <w:delText>Electric (100%)</w:delText>
              </w:r>
            </w:del>
          </w:p>
        </w:tc>
        <w:tc>
          <w:tcPr>
            <w:tcW w:w="587" w:type="pct"/>
            <w:vAlign w:val="center"/>
          </w:tcPr>
          <w:p w14:paraId="568D717A" w14:textId="77777777" w:rsidR="00FA5174" w:rsidRPr="00C20E98" w:rsidRDefault="00FA5174" w:rsidP="00BD2C4C">
            <w:pPr>
              <w:jc w:val="center"/>
              <w:rPr>
                <w:del w:id="14173" w:author="Greg Clendenning" w:date="2024-04-16T16:42:00Z"/>
                <w:rFonts w:cs="Arial"/>
                <w:color w:val="000000"/>
                <w:sz w:val="18"/>
                <w:szCs w:val="18"/>
              </w:rPr>
            </w:pPr>
            <w:del w:id="14174" w:author="Greg Clendenning" w:date="2024-04-16T16:42:00Z">
              <w:r>
                <w:rPr>
                  <w:rFonts w:cs="Arial"/>
                  <w:color w:val="000000"/>
                  <w:sz w:val="18"/>
                  <w:szCs w:val="18"/>
                </w:rPr>
                <w:delText>23.8</w:delText>
              </w:r>
            </w:del>
          </w:p>
        </w:tc>
        <w:tc>
          <w:tcPr>
            <w:tcW w:w="587" w:type="pct"/>
            <w:vAlign w:val="center"/>
          </w:tcPr>
          <w:p w14:paraId="0B474065" w14:textId="77777777" w:rsidR="00FA5174" w:rsidRPr="00C20E98" w:rsidRDefault="00FA5174" w:rsidP="00BD2C4C">
            <w:pPr>
              <w:keepNext/>
              <w:jc w:val="center"/>
              <w:rPr>
                <w:del w:id="14175" w:author="Greg Clendenning" w:date="2024-04-16T16:42:00Z"/>
                <w:rFonts w:cs="Arial"/>
                <w:color w:val="000000"/>
                <w:sz w:val="18"/>
                <w:szCs w:val="18"/>
              </w:rPr>
            </w:pPr>
            <w:del w:id="14176" w:author="Greg Clendenning" w:date="2024-04-16T16:42:00Z">
              <w:r>
                <w:rPr>
                  <w:rFonts w:cs="Arial"/>
                  <w:color w:val="000000"/>
                  <w:sz w:val="18"/>
                  <w:szCs w:val="18"/>
                </w:rPr>
                <w:delText>0.0032</w:delText>
              </w:r>
            </w:del>
          </w:p>
        </w:tc>
        <w:tc>
          <w:tcPr>
            <w:tcW w:w="587" w:type="pct"/>
            <w:vAlign w:val="center"/>
          </w:tcPr>
          <w:p w14:paraId="477E2BD2" w14:textId="77777777" w:rsidR="00FA5174" w:rsidRDefault="00FA5174" w:rsidP="00BD2C4C">
            <w:pPr>
              <w:keepNext/>
              <w:jc w:val="center"/>
              <w:rPr>
                <w:del w:id="14177" w:author="Greg Clendenning" w:date="2024-04-16T16:42:00Z"/>
                <w:rFonts w:cs="Arial"/>
                <w:color w:val="000000"/>
                <w:sz w:val="18"/>
                <w:szCs w:val="18"/>
              </w:rPr>
            </w:pPr>
            <w:del w:id="14178" w:author="Greg Clendenning" w:date="2024-04-16T16:42:00Z">
              <w:r>
                <w:rPr>
                  <w:rFonts w:cs="Arial"/>
                  <w:color w:val="000000"/>
                  <w:sz w:val="18"/>
                  <w:szCs w:val="18"/>
                </w:rPr>
                <w:delText>85.1</w:delText>
              </w:r>
            </w:del>
          </w:p>
        </w:tc>
        <w:tc>
          <w:tcPr>
            <w:tcW w:w="587" w:type="pct"/>
            <w:vAlign w:val="center"/>
          </w:tcPr>
          <w:p w14:paraId="4E63FBEB" w14:textId="77777777" w:rsidR="00FA5174" w:rsidRDefault="00FA5174" w:rsidP="00BD2C4C">
            <w:pPr>
              <w:keepNext/>
              <w:jc w:val="center"/>
              <w:rPr>
                <w:del w:id="14179" w:author="Greg Clendenning" w:date="2024-04-16T16:42:00Z"/>
                <w:rFonts w:cs="Arial"/>
                <w:color w:val="000000"/>
                <w:sz w:val="18"/>
                <w:szCs w:val="18"/>
              </w:rPr>
            </w:pPr>
            <w:del w:id="14180" w:author="Greg Clendenning" w:date="2024-04-16T16:42:00Z">
              <w:r>
                <w:rPr>
                  <w:rFonts w:cs="Arial"/>
                  <w:color w:val="000000"/>
                  <w:sz w:val="18"/>
                  <w:szCs w:val="18"/>
                </w:rPr>
                <w:delText>0.0114</w:delText>
              </w:r>
            </w:del>
          </w:p>
        </w:tc>
      </w:tr>
      <w:tr w:rsidR="00FA5174" w14:paraId="00F96E68" w14:textId="77777777" w:rsidTr="00BD2C4C">
        <w:trPr>
          <w:trHeight w:val="288"/>
          <w:del w:id="14181" w:author="Greg Clendenning" w:date="2024-04-16T16:42:00Z"/>
        </w:trPr>
        <w:tc>
          <w:tcPr>
            <w:tcW w:w="717" w:type="pct"/>
            <w:vMerge w:val="restart"/>
            <w:vAlign w:val="center"/>
          </w:tcPr>
          <w:p w14:paraId="3F8CCD0A" w14:textId="77777777" w:rsidR="00FA5174" w:rsidRPr="00DD5364" w:rsidRDefault="00FA5174" w:rsidP="00BD2C4C">
            <w:pPr>
              <w:rPr>
                <w:del w:id="14182" w:author="Greg Clendenning" w:date="2024-04-16T16:42:00Z"/>
                <w:sz w:val="18"/>
                <w:szCs w:val="18"/>
              </w:rPr>
            </w:pPr>
            <w:del w:id="14183" w:author="Greg Clendenning" w:date="2024-04-16T16:42:00Z">
              <w:r w:rsidRPr="00DD5364">
                <w:rPr>
                  <w:sz w:val="18"/>
                  <w:szCs w:val="18"/>
                </w:rPr>
                <w:delText>Statewide</w:delText>
              </w:r>
              <w:r>
                <w:rPr>
                  <w:sz w:val="18"/>
                  <w:szCs w:val="18"/>
                </w:rPr>
                <w:delText xml:space="preserve"> (Unknown Housing Type)</w:delText>
              </w:r>
            </w:del>
          </w:p>
        </w:tc>
        <w:tc>
          <w:tcPr>
            <w:tcW w:w="859" w:type="pct"/>
            <w:vAlign w:val="center"/>
          </w:tcPr>
          <w:p w14:paraId="17A2D685" w14:textId="77777777" w:rsidR="00FA5174" w:rsidRDefault="00FA5174" w:rsidP="00BD2C4C">
            <w:pPr>
              <w:jc w:val="center"/>
              <w:rPr>
                <w:del w:id="14184" w:author="Greg Clendenning" w:date="2024-04-16T16:42:00Z"/>
                <w:sz w:val="18"/>
                <w:szCs w:val="18"/>
              </w:rPr>
            </w:pPr>
            <w:del w:id="14185" w:author="Greg Clendenning" w:date="2024-04-16T16:42:00Z">
              <w:r>
                <w:rPr>
                  <w:sz w:val="18"/>
                  <w:szCs w:val="18"/>
                </w:rPr>
                <w:delText>Kitchen</w:delText>
              </w:r>
            </w:del>
          </w:p>
        </w:tc>
        <w:tc>
          <w:tcPr>
            <w:tcW w:w="1075" w:type="pct"/>
            <w:vAlign w:val="center"/>
          </w:tcPr>
          <w:p w14:paraId="5D0C76A5" w14:textId="77777777" w:rsidR="00FA5174" w:rsidRDefault="00FA5174" w:rsidP="00BD2C4C">
            <w:pPr>
              <w:jc w:val="center"/>
              <w:rPr>
                <w:del w:id="14186" w:author="Greg Clendenning" w:date="2024-04-16T16:42:00Z"/>
                <w:rFonts w:cs="Arial"/>
                <w:color w:val="000000"/>
                <w:sz w:val="18"/>
                <w:szCs w:val="18"/>
              </w:rPr>
            </w:pPr>
            <w:del w:id="14187" w:author="Greg Clendenning" w:date="2024-04-16T16:42:00Z">
              <w:r>
                <w:rPr>
                  <w:rFonts w:cs="Arial"/>
                  <w:color w:val="000000"/>
                  <w:sz w:val="18"/>
                  <w:szCs w:val="18"/>
                </w:rPr>
                <w:delText>Electric (100%)</w:delText>
              </w:r>
            </w:del>
          </w:p>
        </w:tc>
        <w:tc>
          <w:tcPr>
            <w:tcW w:w="587" w:type="pct"/>
            <w:vAlign w:val="center"/>
          </w:tcPr>
          <w:p w14:paraId="423078F9" w14:textId="77777777" w:rsidR="00FA5174" w:rsidRPr="00C20E98" w:rsidRDefault="00FA5174" w:rsidP="00BD2C4C">
            <w:pPr>
              <w:jc w:val="center"/>
              <w:rPr>
                <w:del w:id="14188" w:author="Greg Clendenning" w:date="2024-04-16T16:42:00Z"/>
                <w:rFonts w:cs="Arial"/>
                <w:color w:val="000000"/>
                <w:sz w:val="18"/>
                <w:szCs w:val="18"/>
              </w:rPr>
            </w:pPr>
            <w:del w:id="14189" w:author="Greg Clendenning" w:date="2024-04-16T16:42:00Z">
              <w:r>
                <w:rPr>
                  <w:rFonts w:cs="Arial"/>
                  <w:color w:val="000000"/>
                  <w:sz w:val="18"/>
                  <w:szCs w:val="18"/>
                </w:rPr>
                <w:delText>61.4</w:delText>
              </w:r>
            </w:del>
          </w:p>
        </w:tc>
        <w:tc>
          <w:tcPr>
            <w:tcW w:w="587" w:type="pct"/>
            <w:vAlign w:val="center"/>
          </w:tcPr>
          <w:p w14:paraId="589DCAE9" w14:textId="77777777" w:rsidR="00FA5174" w:rsidRPr="00C20E98" w:rsidRDefault="00FA5174" w:rsidP="00BD2C4C">
            <w:pPr>
              <w:keepNext/>
              <w:jc w:val="center"/>
              <w:rPr>
                <w:del w:id="14190" w:author="Greg Clendenning" w:date="2024-04-16T16:42:00Z"/>
                <w:rFonts w:cs="Arial"/>
                <w:color w:val="000000"/>
                <w:sz w:val="18"/>
                <w:szCs w:val="18"/>
              </w:rPr>
            </w:pPr>
            <w:del w:id="14191" w:author="Greg Clendenning" w:date="2024-04-16T16:42:00Z">
              <w:r>
                <w:rPr>
                  <w:rFonts w:cs="Arial"/>
                  <w:color w:val="000000"/>
                  <w:sz w:val="18"/>
                  <w:szCs w:val="18"/>
                </w:rPr>
                <w:delText>0.0082</w:delText>
              </w:r>
            </w:del>
          </w:p>
        </w:tc>
        <w:tc>
          <w:tcPr>
            <w:tcW w:w="587" w:type="pct"/>
            <w:vAlign w:val="center"/>
          </w:tcPr>
          <w:p w14:paraId="387E4069" w14:textId="77777777" w:rsidR="00FA5174" w:rsidRDefault="00FA5174" w:rsidP="00BD2C4C">
            <w:pPr>
              <w:keepNext/>
              <w:jc w:val="center"/>
              <w:rPr>
                <w:del w:id="14192" w:author="Greg Clendenning" w:date="2024-04-16T16:42:00Z"/>
                <w:rFonts w:cs="Arial"/>
                <w:color w:val="000000"/>
                <w:sz w:val="18"/>
                <w:szCs w:val="18"/>
              </w:rPr>
            </w:pPr>
            <w:del w:id="14193" w:author="Greg Clendenning" w:date="2024-04-16T16:42:00Z">
              <w:r>
                <w:rPr>
                  <w:rFonts w:cs="Arial"/>
                  <w:color w:val="000000"/>
                  <w:sz w:val="18"/>
                  <w:szCs w:val="18"/>
                </w:rPr>
                <w:delText>219.4</w:delText>
              </w:r>
            </w:del>
          </w:p>
        </w:tc>
        <w:tc>
          <w:tcPr>
            <w:tcW w:w="587" w:type="pct"/>
            <w:vAlign w:val="center"/>
          </w:tcPr>
          <w:p w14:paraId="5E79C7F8" w14:textId="77777777" w:rsidR="00FA5174" w:rsidRDefault="00FA5174" w:rsidP="00BD2C4C">
            <w:pPr>
              <w:keepNext/>
              <w:jc w:val="center"/>
              <w:rPr>
                <w:del w:id="14194" w:author="Greg Clendenning" w:date="2024-04-16T16:42:00Z"/>
                <w:rFonts w:cs="Arial"/>
                <w:color w:val="000000"/>
                <w:sz w:val="18"/>
                <w:szCs w:val="18"/>
              </w:rPr>
            </w:pPr>
            <w:del w:id="14195" w:author="Greg Clendenning" w:date="2024-04-16T16:42:00Z">
              <w:r>
                <w:rPr>
                  <w:rFonts w:cs="Arial"/>
                  <w:color w:val="000000"/>
                  <w:sz w:val="18"/>
                  <w:szCs w:val="18"/>
                </w:rPr>
                <w:delText>0.0294</w:delText>
              </w:r>
            </w:del>
          </w:p>
        </w:tc>
      </w:tr>
      <w:tr w:rsidR="00FA5174" w14:paraId="15D99652" w14:textId="77777777" w:rsidTr="00BD2C4C">
        <w:trPr>
          <w:trHeight w:val="288"/>
          <w:del w:id="14196" w:author="Greg Clendenning" w:date="2024-04-16T16:42:00Z"/>
        </w:trPr>
        <w:tc>
          <w:tcPr>
            <w:tcW w:w="717" w:type="pct"/>
            <w:vMerge/>
          </w:tcPr>
          <w:p w14:paraId="7C0D422D" w14:textId="77777777" w:rsidR="00FA5174" w:rsidRPr="00DD5364" w:rsidRDefault="00FA5174" w:rsidP="00BD2C4C">
            <w:pPr>
              <w:rPr>
                <w:del w:id="14197" w:author="Greg Clendenning" w:date="2024-04-16T16:42:00Z"/>
                <w:sz w:val="18"/>
                <w:szCs w:val="18"/>
              </w:rPr>
            </w:pPr>
          </w:p>
        </w:tc>
        <w:tc>
          <w:tcPr>
            <w:tcW w:w="859" w:type="pct"/>
            <w:vAlign w:val="center"/>
          </w:tcPr>
          <w:p w14:paraId="23B0B39C" w14:textId="77777777" w:rsidR="00FA5174" w:rsidRDefault="00FA5174" w:rsidP="00BD2C4C">
            <w:pPr>
              <w:jc w:val="center"/>
              <w:rPr>
                <w:del w:id="14198" w:author="Greg Clendenning" w:date="2024-04-16T16:42:00Z"/>
                <w:sz w:val="18"/>
                <w:szCs w:val="18"/>
              </w:rPr>
            </w:pPr>
            <w:del w:id="14199" w:author="Greg Clendenning" w:date="2024-04-16T16:42:00Z">
              <w:r>
                <w:rPr>
                  <w:sz w:val="18"/>
                  <w:szCs w:val="18"/>
                </w:rPr>
                <w:delText>Bathroom</w:delText>
              </w:r>
            </w:del>
          </w:p>
        </w:tc>
        <w:tc>
          <w:tcPr>
            <w:tcW w:w="1075" w:type="pct"/>
            <w:vAlign w:val="center"/>
          </w:tcPr>
          <w:p w14:paraId="4CE71F0B" w14:textId="77777777" w:rsidR="00FA5174" w:rsidRDefault="00FA5174" w:rsidP="00BD2C4C">
            <w:pPr>
              <w:jc w:val="center"/>
              <w:rPr>
                <w:del w:id="14200" w:author="Greg Clendenning" w:date="2024-04-16T16:42:00Z"/>
                <w:rFonts w:cs="Arial"/>
                <w:color w:val="000000"/>
                <w:sz w:val="18"/>
                <w:szCs w:val="18"/>
              </w:rPr>
            </w:pPr>
            <w:del w:id="14201" w:author="Greg Clendenning" w:date="2024-04-16T16:42:00Z">
              <w:r>
                <w:rPr>
                  <w:rFonts w:cs="Arial"/>
                  <w:color w:val="000000"/>
                  <w:sz w:val="18"/>
                  <w:szCs w:val="18"/>
                </w:rPr>
                <w:delText>Electric (100%)</w:delText>
              </w:r>
            </w:del>
          </w:p>
        </w:tc>
        <w:tc>
          <w:tcPr>
            <w:tcW w:w="587" w:type="pct"/>
            <w:vAlign w:val="center"/>
          </w:tcPr>
          <w:p w14:paraId="599ECBC0" w14:textId="77777777" w:rsidR="00FA5174" w:rsidRPr="00C20E98" w:rsidRDefault="00FA5174" w:rsidP="00BD2C4C">
            <w:pPr>
              <w:jc w:val="center"/>
              <w:rPr>
                <w:del w:id="14202" w:author="Greg Clendenning" w:date="2024-04-16T16:42:00Z"/>
                <w:rFonts w:cs="Arial"/>
                <w:color w:val="000000"/>
                <w:sz w:val="18"/>
                <w:szCs w:val="18"/>
              </w:rPr>
            </w:pPr>
            <w:del w:id="14203" w:author="Greg Clendenning" w:date="2024-04-16T16:42:00Z">
              <w:r>
                <w:rPr>
                  <w:rFonts w:cs="Arial"/>
                  <w:color w:val="000000"/>
                  <w:sz w:val="18"/>
                  <w:szCs w:val="18"/>
                </w:rPr>
                <w:delText>10.9</w:delText>
              </w:r>
            </w:del>
          </w:p>
        </w:tc>
        <w:tc>
          <w:tcPr>
            <w:tcW w:w="587" w:type="pct"/>
            <w:vAlign w:val="center"/>
          </w:tcPr>
          <w:p w14:paraId="3BFB6E06" w14:textId="77777777" w:rsidR="00FA5174" w:rsidRPr="00C20E98" w:rsidRDefault="00FA5174" w:rsidP="00BD2C4C">
            <w:pPr>
              <w:keepNext/>
              <w:jc w:val="center"/>
              <w:rPr>
                <w:del w:id="14204" w:author="Greg Clendenning" w:date="2024-04-16T16:42:00Z"/>
                <w:rFonts w:cs="Arial"/>
                <w:color w:val="000000"/>
                <w:sz w:val="18"/>
                <w:szCs w:val="18"/>
              </w:rPr>
            </w:pPr>
            <w:del w:id="14205" w:author="Greg Clendenning" w:date="2024-04-16T16:42:00Z">
              <w:r>
                <w:rPr>
                  <w:rFonts w:cs="Arial"/>
                  <w:color w:val="000000"/>
                  <w:sz w:val="18"/>
                  <w:szCs w:val="18"/>
                </w:rPr>
                <w:delText>0.0015</w:delText>
              </w:r>
            </w:del>
          </w:p>
        </w:tc>
        <w:tc>
          <w:tcPr>
            <w:tcW w:w="587" w:type="pct"/>
            <w:vAlign w:val="center"/>
          </w:tcPr>
          <w:p w14:paraId="37B8BDE3" w14:textId="77777777" w:rsidR="00FA5174" w:rsidRDefault="00FA5174" w:rsidP="00BD2C4C">
            <w:pPr>
              <w:keepNext/>
              <w:jc w:val="center"/>
              <w:rPr>
                <w:del w:id="14206" w:author="Greg Clendenning" w:date="2024-04-16T16:42:00Z"/>
                <w:rFonts w:cs="Arial"/>
                <w:color w:val="000000"/>
                <w:sz w:val="18"/>
                <w:szCs w:val="18"/>
              </w:rPr>
            </w:pPr>
            <w:del w:id="14207" w:author="Greg Clendenning" w:date="2024-04-16T16:42:00Z">
              <w:r>
                <w:rPr>
                  <w:rFonts w:cs="Arial"/>
                  <w:color w:val="000000"/>
                  <w:sz w:val="18"/>
                  <w:szCs w:val="18"/>
                </w:rPr>
                <w:delText>38.8</w:delText>
              </w:r>
            </w:del>
          </w:p>
        </w:tc>
        <w:tc>
          <w:tcPr>
            <w:tcW w:w="587" w:type="pct"/>
            <w:vAlign w:val="center"/>
          </w:tcPr>
          <w:p w14:paraId="455981E9" w14:textId="77777777" w:rsidR="00FA5174" w:rsidRDefault="00FA5174" w:rsidP="00BD2C4C">
            <w:pPr>
              <w:keepNext/>
              <w:jc w:val="center"/>
              <w:rPr>
                <w:del w:id="14208" w:author="Greg Clendenning" w:date="2024-04-16T16:42:00Z"/>
                <w:rFonts w:cs="Arial"/>
                <w:color w:val="000000"/>
                <w:sz w:val="18"/>
                <w:szCs w:val="18"/>
              </w:rPr>
            </w:pPr>
            <w:del w:id="14209" w:author="Greg Clendenning" w:date="2024-04-16T16:42:00Z">
              <w:r>
                <w:rPr>
                  <w:rFonts w:cs="Arial"/>
                  <w:color w:val="000000"/>
                  <w:sz w:val="18"/>
                  <w:szCs w:val="18"/>
                </w:rPr>
                <w:delText>0.0052</w:delText>
              </w:r>
            </w:del>
          </w:p>
        </w:tc>
      </w:tr>
      <w:tr w:rsidR="00FA5174" w14:paraId="46343388" w14:textId="77777777" w:rsidTr="00BD2C4C">
        <w:trPr>
          <w:trHeight w:val="288"/>
          <w:del w:id="14210" w:author="Greg Clendenning" w:date="2024-04-16T16:42:00Z"/>
        </w:trPr>
        <w:tc>
          <w:tcPr>
            <w:tcW w:w="717" w:type="pct"/>
            <w:vMerge/>
          </w:tcPr>
          <w:p w14:paraId="576896FD" w14:textId="77777777" w:rsidR="00FA5174" w:rsidRPr="00DD5364" w:rsidRDefault="00FA5174" w:rsidP="00BD2C4C">
            <w:pPr>
              <w:rPr>
                <w:del w:id="14211" w:author="Greg Clendenning" w:date="2024-04-16T16:42:00Z"/>
                <w:sz w:val="18"/>
                <w:szCs w:val="18"/>
              </w:rPr>
            </w:pPr>
          </w:p>
        </w:tc>
        <w:tc>
          <w:tcPr>
            <w:tcW w:w="859" w:type="pct"/>
            <w:vAlign w:val="center"/>
          </w:tcPr>
          <w:p w14:paraId="62754186" w14:textId="77777777" w:rsidR="00FA5174" w:rsidRDefault="00FA5174" w:rsidP="00BD2C4C">
            <w:pPr>
              <w:jc w:val="center"/>
              <w:rPr>
                <w:del w:id="14212" w:author="Greg Clendenning" w:date="2024-04-16T16:42:00Z"/>
                <w:sz w:val="18"/>
                <w:szCs w:val="18"/>
              </w:rPr>
            </w:pPr>
            <w:del w:id="14213" w:author="Greg Clendenning" w:date="2024-04-16T16:42:00Z">
              <w:r>
                <w:rPr>
                  <w:sz w:val="18"/>
                  <w:szCs w:val="18"/>
                </w:rPr>
                <w:delText>Unknown</w:delText>
              </w:r>
            </w:del>
          </w:p>
        </w:tc>
        <w:tc>
          <w:tcPr>
            <w:tcW w:w="1075" w:type="pct"/>
            <w:vAlign w:val="center"/>
          </w:tcPr>
          <w:p w14:paraId="475F94CF" w14:textId="77777777" w:rsidR="00FA5174" w:rsidRDefault="00FA5174" w:rsidP="00BD2C4C">
            <w:pPr>
              <w:jc w:val="center"/>
              <w:rPr>
                <w:del w:id="14214" w:author="Greg Clendenning" w:date="2024-04-16T16:42:00Z"/>
                <w:rFonts w:cs="Arial"/>
                <w:color w:val="000000"/>
                <w:sz w:val="18"/>
                <w:szCs w:val="18"/>
              </w:rPr>
            </w:pPr>
            <w:del w:id="14215" w:author="Greg Clendenning" w:date="2024-04-16T16:42:00Z">
              <w:r>
                <w:rPr>
                  <w:rFonts w:cs="Arial"/>
                  <w:color w:val="000000"/>
                  <w:sz w:val="18"/>
                  <w:szCs w:val="18"/>
                </w:rPr>
                <w:delText>Electric (100%)</w:delText>
              </w:r>
            </w:del>
          </w:p>
        </w:tc>
        <w:tc>
          <w:tcPr>
            <w:tcW w:w="587" w:type="pct"/>
            <w:vAlign w:val="center"/>
          </w:tcPr>
          <w:p w14:paraId="38DCAEF4" w14:textId="77777777" w:rsidR="00FA5174" w:rsidRPr="00C20E98" w:rsidRDefault="00FA5174" w:rsidP="00BD2C4C">
            <w:pPr>
              <w:jc w:val="center"/>
              <w:rPr>
                <w:del w:id="14216" w:author="Greg Clendenning" w:date="2024-04-16T16:42:00Z"/>
                <w:rFonts w:cs="Arial"/>
                <w:color w:val="000000"/>
                <w:sz w:val="18"/>
                <w:szCs w:val="18"/>
              </w:rPr>
            </w:pPr>
            <w:del w:id="14217" w:author="Greg Clendenning" w:date="2024-04-16T16:42:00Z">
              <w:r>
                <w:rPr>
                  <w:rFonts w:cs="Arial"/>
                  <w:color w:val="000000"/>
                  <w:sz w:val="18"/>
                  <w:szCs w:val="18"/>
                </w:rPr>
                <w:delText>25.7</w:delText>
              </w:r>
            </w:del>
          </w:p>
        </w:tc>
        <w:tc>
          <w:tcPr>
            <w:tcW w:w="587" w:type="pct"/>
            <w:vAlign w:val="center"/>
          </w:tcPr>
          <w:p w14:paraId="053093BF" w14:textId="77777777" w:rsidR="00FA5174" w:rsidRPr="00C20E98" w:rsidRDefault="00FA5174" w:rsidP="00BD2C4C">
            <w:pPr>
              <w:keepNext/>
              <w:jc w:val="center"/>
              <w:rPr>
                <w:del w:id="14218" w:author="Greg Clendenning" w:date="2024-04-16T16:42:00Z"/>
                <w:rFonts w:cs="Arial"/>
                <w:color w:val="000000"/>
                <w:sz w:val="18"/>
                <w:szCs w:val="18"/>
              </w:rPr>
            </w:pPr>
            <w:del w:id="14219" w:author="Greg Clendenning" w:date="2024-04-16T16:42:00Z">
              <w:r>
                <w:rPr>
                  <w:rFonts w:cs="Arial"/>
                  <w:color w:val="000000"/>
                  <w:sz w:val="18"/>
                  <w:szCs w:val="18"/>
                </w:rPr>
                <w:delText>0.0034</w:delText>
              </w:r>
            </w:del>
          </w:p>
        </w:tc>
        <w:tc>
          <w:tcPr>
            <w:tcW w:w="587" w:type="pct"/>
            <w:vAlign w:val="center"/>
          </w:tcPr>
          <w:p w14:paraId="33A0B658" w14:textId="77777777" w:rsidR="00FA5174" w:rsidRDefault="00FA5174" w:rsidP="00BD2C4C">
            <w:pPr>
              <w:keepNext/>
              <w:jc w:val="center"/>
              <w:rPr>
                <w:del w:id="14220" w:author="Greg Clendenning" w:date="2024-04-16T16:42:00Z"/>
                <w:rFonts w:cs="Arial"/>
                <w:color w:val="000000"/>
                <w:sz w:val="18"/>
                <w:szCs w:val="18"/>
              </w:rPr>
            </w:pPr>
            <w:del w:id="14221" w:author="Greg Clendenning" w:date="2024-04-16T16:42:00Z">
              <w:r>
                <w:rPr>
                  <w:rFonts w:cs="Arial"/>
                  <w:color w:val="000000"/>
                  <w:sz w:val="18"/>
                  <w:szCs w:val="18"/>
                </w:rPr>
                <w:delText>91.8</w:delText>
              </w:r>
            </w:del>
          </w:p>
        </w:tc>
        <w:tc>
          <w:tcPr>
            <w:tcW w:w="587" w:type="pct"/>
            <w:vAlign w:val="center"/>
          </w:tcPr>
          <w:p w14:paraId="37800B09" w14:textId="77777777" w:rsidR="00FA5174" w:rsidRDefault="00FA5174" w:rsidP="00BD2C4C">
            <w:pPr>
              <w:keepNext/>
              <w:jc w:val="center"/>
              <w:rPr>
                <w:del w:id="14222" w:author="Greg Clendenning" w:date="2024-04-16T16:42:00Z"/>
                <w:rFonts w:cs="Arial"/>
                <w:color w:val="000000"/>
                <w:sz w:val="18"/>
                <w:szCs w:val="18"/>
              </w:rPr>
            </w:pPr>
            <w:del w:id="14223" w:author="Greg Clendenning" w:date="2024-04-16T16:42:00Z">
              <w:r>
                <w:rPr>
                  <w:rFonts w:cs="Arial"/>
                  <w:color w:val="000000"/>
                  <w:sz w:val="18"/>
                  <w:szCs w:val="18"/>
                </w:rPr>
                <w:delText>0.0123</w:delText>
              </w:r>
            </w:del>
          </w:p>
        </w:tc>
      </w:tr>
    </w:tbl>
    <w:p w14:paraId="4515B9FF" w14:textId="77777777" w:rsidR="00C71CAA" w:rsidRPr="001570EA" w:rsidRDefault="00C71CAA" w:rsidP="00C71CAA">
      <w:pPr>
        <w:pStyle w:val="SubStyle"/>
      </w:pPr>
    </w:p>
    <w:p w14:paraId="6D8D5429" w14:textId="77777777" w:rsidR="00C71CAA" w:rsidRPr="001570EA" w:rsidRDefault="00C71CAA" w:rsidP="00C71CAA">
      <w:pPr>
        <w:pStyle w:val="SubStyle"/>
      </w:pPr>
      <w:r w:rsidRPr="001570EA">
        <w:t>Evaluation Protocols</w:t>
      </w:r>
    </w:p>
    <w:p w14:paraId="61E291A4" w14:textId="77777777" w:rsidR="00C71CAA" w:rsidRPr="001570EA" w:rsidRDefault="00C71CAA" w:rsidP="00C71CAA">
      <w:pPr>
        <w:pStyle w:val="BodyText"/>
        <w:ind w:right="0"/>
      </w:pPr>
      <w:r w:rsidRPr="001570EA">
        <w:t xml:space="preserve">The most appropriate evaluation protocol for this measure is verification of installation coupled with EDC Data Gathering.  </w:t>
      </w:r>
    </w:p>
    <w:p w14:paraId="4BFA3E62" w14:textId="77777777" w:rsidR="00C71CAA" w:rsidRPr="001570EA" w:rsidRDefault="00C71CAA" w:rsidP="00C71CAA"/>
    <w:p w14:paraId="5A380E77" w14:textId="77777777" w:rsidR="00C71CAA" w:rsidRPr="001570EA" w:rsidRDefault="00C71CAA" w:rsidP="00C71CAA">
      <w:pPr>
        <w:pStyle w:val="SubStyle"/>
      </w:pPr>
      <w:r w:rsidRPr="001570EA">
        <w:t>Sources</w:t>
      </w:r>
    </w:p>
    <w:p w14:paraId="5BA9CB63" w14:textId="77777777" w:rsidR="00FA5174" w:rsidRDefault="00FA5174" w:rsidP="00FA5174">
      <w:pPr>
        <w:pStyle w:val="ListParagraph"/>
        <w:numPr>
          <w:ilvl w:val="0"/>
          <w:numId w:val="22"/>
        </w:numPr>
        <w:spacing w:after="120"/>
        <w:ind w:left="360"/>
        <w:jc w:val="left"/>
        <w:rPr>
          <w:del w:id="14224" w:author="Greg Clendenning" w:date="2024-04-16T16:42:00Z"/>
        </w:rPr>
      </w:pPr>
      <w:bookmarkStart w:id="14225" w:name="_Ref525725659"/>
      <w:del w:id="14226" w:author="Greg Clendenning" w:date="2024-04-16T16:42:00Z">
        <w:r w:rsidRPr="00CD04E9">
          <w:delText>California’s</w:delText>
        </w:r>
        <w:r>
          <w:delText xml:space="preserve"> </w:delText>
        </w:r>
        <w:r w:rsidRPr="00CD04E9">
          <w:delText>Database</w:delText>
        </w:r>
        <w:r>
          <w:delText xml:space="preserve"> </w:delText>
        </w:r>
        <w:r w:rsidRPr="00CD04E9">
          <w:delText>of</w:delText>
        </w:r>
        <w:r>
          <w:delText xml:space="preserve"> </w:delText>
        </w:r>
        <w:r w:rsidRPr="00CD04E9">
          <w:delText>Energy</w:delText>
        </w:r>
        <w:r>
          <w:delText xml:space="preserve"> </w:delText>
        </w:r>
        <w:r w:rsidRPr="00CD04E9">
          <w:delText>Efficiency</w:delText>
        </w:r>
        <w:r>
          <w:delText xml:space="preserve"> </w:delText>
        </w:r>
        <w:r w:rsidRPr="00CD04E9">
          <w:delText>Resources</w:delText>
        </w:r>
        <w:r>
          <w:delText xml:space="preserve"> </w:delText>
        </w:r>
        <w:r w:rsidRPr="00CD04E9">
          <w:delText>(DEER),</w:delText>
        </w:r>
        <w:r>
          <w:delText xml:space="preserve"> </w:delText>
        </w:r>
        <w:r w:rsidRPr="00CD04E9">
          <w:delText>updated</w:delText>
        </w:r>
        <w:r>
          <w:delText xml:space="preserve"> </w:delText>
        </w:r>
        <w:r w:rsidRPr="00CD04E9">
          <w:delText>2/5/2014.</w:delText>
        </w:r>
        <w:r>
          <w:delText xml:space="preserve"> </w:delText>
        </w:r>
        <w:r w:rsidR="00475EB1">
          <w:fldChar w:fldCharType="begin"/>
        </w:r>
        <w:r w:rsidR="00475EB1">
          <w:delInstrText>HYPERLINK "http://www.deeresources.com/files/DEER2013codeUpdate/download/DEER2014-EUL-table-update_2014-02-05.xlsx"</w:delInstrText>
        </w:r>
        <w:r w:rsidR="00475EB1">
          <w:fldChar w:fldCharType="separate"/>
        </w:r>
        <w:r w:rsidRPr="006053B7">
          <w:rPr>
            <w:rStyle w:val="Hyperlink"/>
          </w:rPr>
          <w:delText>http://www.deeresources.com/files/DEER2013codeUpdate/download/DEER2014-EUL-table-update_2014-02-05.xlsx</w:delText>
        </w:r>
        <w:r w:rsidR="00475EB1">
          <w:rPr>
            <w:rStyle w:val="Hyperlink"/>
          </w:rPr>
          <w:fldChar w:fldCharType="end"/>
        </w:r>
      </w:del>
    </w:p>
    <w:p w14:paraId="1BEC6CC9" w14:textId="77777777" w:rsidR="00FA5174" w:rsidRDefault="00FA5174" w:rsidP="00FA5174">
      <w:pPr>
        <w:pStyle w:val="ListParagraph"/>
        <w:numPr>
          <w:ilvl w:val="0"/>
          <w:numId w:val="22"/>
        </w:numPr>
        <w:spacing w:after="120"/>
        <w:ind w:left="360"/>
        <w:jc w:val="left"/>
        <w:rPr>
          <w:del w:id="14227" w:author="Greg Clendenning" w:date="2024-04-16T16:42:00Z"/>
        </w:rPr>
      </w:pPr>
      <w:del w:id="14228" w:author="Greg Clendenning" w:date="2024-04-16T16:42:00Z">
        <w:r w:rsidDel="00595016">
          <w:delText>Aquacraft,</w:delText>
        </w:r>
        <w:r>
          <w:delText xml:space="preserve"> </w:delText>
        </w:r>
        <w:r w:rsidDel="00595016">
          <w:delText>Inc.,</w:delText>
        </w:r>
        <w:r>
          <w:delText xml:space="preserve"> </w:delText>
        </w:r>
        <w:r w:rsidDel="00595016">
          <w:delText>Water</w:delText>
        </w:r>
        <w:r>
          <w:delText xml:space="preserve"> </w:delText>
        </w:r>
        <w:r w:rsidDel="00595016">
          <w:delText>Engineering</w:delText>
        </w:r>
        <w:r>
          <w:delText xml:space="preserve"> </w:delText>
        </w:r>
        <w:r w:rsidDel="00595016">
          <w:delText>and</w:delText>
        </w:r>
        <w:r>
          <w:delText xml:space="preserve"> </w:delText>
        </w:r>
        <w:r w:rsidDel="00595016">
          <w:delText>Management.</w:delText>
        </w:r>
        <w:r>
          <w:delText xml:space="preserve"> </w:delText>
        </w:r>
        <w:r w:rsidDel="00595016">
          <w:delText>The</w:delText>
        </w:r>
        <w:r>
          <w:delText xml:space="preserve"> </w:delText>
        </w:r>
        <w:r w:rsidDel="00595016">
          <w:delText>end</w:delText>
        </w:r>
        <w:r>
          <w:delText xml:space="preserve"> </w:delText>
        </w:r>
        <w:r w:rsidDel="00595016">
          <w:delText>use</w:delText>
        </w:r>
        <w:r>
          <w:delText xml:space="preserve"> </w:delText>
        </w:r>
        <w:r w:rsidDel="00595016">
          <w:delText>of</w:delText>
        </w:r>
        <w:r>
          <w:delText xml:space="preserve"> </w:delText>
        </w:r>
        <w:r w:rsidDel="00595016">
          <w:delText>hot</w:delText>
        </w:r>
        <w:r>
          <w:delText xml:space="preserve"> </w:delText>
        </w:r>
        <w:r w:rsidDel="00595016">
          <w:delText>water</w:delText>
        </w:r>
        <w:r>
          <w:delText xml:space="preserve"> </w:delText>
        </w:r>
        <w:r w:rsidDel="00595016">
          <w:delText>in</w:delText>
        </w:r>
        <w:r>
          <w:delText xml:space="preserve"> </w:delText>
        </w:r>
        <w:r w:rsidDel="00595016">
          <w:delText>single</w:delText>
        </w:r>
        <w:r>
          <w:delText xml:space="preserve"> </w:delText>
        </w:r>
        <w:r w:rsidDel="00595016">
          <w:delText>family</w:delText>
        </w:r>
        <w:r>
          <w:delText xml:space="preserve"> </w:delText>
        </w:r>
        <w:r w:rsidDel="00595016">
          <w:delText>homes</w:delText>
        </w:r>
        <w:r>
          <w:delText xml:space="preserve"> </w:delText>
        </w:r>
        <w:r w:rsidDel="00595016">
          <w:delText>from</w:delText>
        </w:r>
        <w:r>
          <w:delText xml:space="preserve"> </w:delText>
        </w:r>
        <w:r w:rsidDel="00595016">
          <w:delText>flow</w:delText>
        </w:r>
        <w:r>
          <w:delText xml:space="preserve"> </w:delText>
        </w:r>
        <w:r w:rsidDel="00595016">
          <w:delText>trace</w:delText>
        </w:r>
        <w:r>
          <w:delText xml:space="preserve"> </w:delText>
        </w:r>
        <w:r w:rsidDel="00595016">
          <w:delText>analysis.</w:delText>
        </w:r>
        <w:r>
          <w:delText xml:space="preserve"> </w:delText>
        </w:r>
        <w:r w:rsidDel="00595016">
          <w:delText>2001.</w:delText>
        </w:r>
        <w:r>
          <w:delText xml:space="preserve"> </w:delText>
        </w:r>
        <w:r w:rsidR="00475EB1">
          <w:fldChar w:fldCharType="begin"/>
        </w:r>
        <w:r w:rsidR="00475EB1">
          <w:delInstrText>HYPERLINK "http://s3.amazonaws.com/zanran_storage/www.aquacraft.com/ContentPages/47768067.pdf"</w:delInstrText>
        </w:r>
        <w:r w:rsidR="00475EB1">
          <w:fldChar w:fldCharType="separate"/>
        </w:r>
        <w:r w:rsidRPr="00EB0832">
          <w:rPr>
            <w:rStyle w:val="Hyperlink"/>
          </w:rPr>
          <w:delText>http://s3.amazonaws.com/zanran_storage/www.aquacraft.com/ContentPages/47768067.pdf</w:delText>
        </w:r>
        <w:r w:rsidR="00475EB1">
          <w:rPr>
            <w:rStyle w:val="Hyperlink"/>
          </w:rPr>
          <w:fldChar w:fldCharType="end"/>
        </w:r>
        <w:r w:rsidDel="00595016">
          <w:delText>.</w:delText>
        </w:r>
        <w:r>
          <w:delText xml:space="preserve"> </w:delText>
        </w:r>
        <w:r w:rsidDel="00595016">
          <w:delText>The</w:delText>
        </w:r>
        <w:r>
          <w:delText xml:space="preserve"> </w:delText>
        </w:r>
        <w:r w:rsidDel="00595016">
          <w:delText>statewide</w:delText>
        </w:r>
        <w:r>
          <w:delText xml:space="preserve"> </w:delText>
        </w:r>
        <w:r w:rsidDel="00595016">
          <w:delText>values</w:delText>
        </w:r>
        <w:r>
          <w:delText xml:space="preserve"> </w:delText>
        </w:r>
        <w:r w:rsidDel="00595016">
          <w:delText>were</w:delText>
        </w:r>
        <w:r>
          <w:delText xml:space="preserve"> </w:delText>
        </w:r>
        <w:r w:rsidDel="00595016">
          <w:delText>used</w:delText>
        </w:r>
        <w:r>
          <w:delText xml:space="preserve"> </w:delText>
        </w:r>
        <w:r w:rsidDel="00595016">
          <w:delText>for</w:delText>
        </w:r>
        <w:r>
          <w:delText xml:space="preserve"> </w:delText>
        </w:r>
        <w:r w:rsidDel="00595016">
          <w:delText>inputs</w:delText>
        </w:r>
        <w:r>
          <w:delText xml:space="preserve"> </w:delText>
        </w:r>
        <w:r w:rsidDel="00595016">
          <w:delText>in</w:delText>
        </w:r>
        <w:r>
          <w:delText xml:space="preserve"> </w:delText>
        </w:r>
        <w:r w:rsidDel="00595016">
          <w:delText>the</w:delText>
        </w:r>
        <w:r>
          <w:delText xml:space="preserve"> ETDF. </w:delText>
        </w:r>
        <w:r w:rsidDel="00595016">
          <w:delText>algorithm</w:delText>
        </w:r>
        <w:r>
          <w:delText xml:space="preserve"> </w:delText>
        </w:r>
        <w:r w:rsidDel="00595016">
          <w:delText>components.</w:delText>
        </w:r>
        <w:r>
          <w:delText xml:space="preserve"> </w:delText>
        </w:r>
        <w:r w:rsidDel="00595016">
          <w:delText>The</w:delText>
        </w:r>
        <w:r>
          <w:delText xml:space="preserve"> </w:delText>
        </w:r>
        <w:r w:rsidDel="00595016">
          <w:delText>CF</w:delText>
        </w:r>
        <w:r>
          <w:delText xml:space="preserve"> </w:delText>
        </w:r>
        <w:r w:rsidDel="00595016">
          <w:delText>for</w:delText>
        </w:r>
        <w:r>
          <w:delText xml:space="preserve"> </w:delText>
        </w:r>
        <w:r w:rsidDel="00595016">
          <w:delText>faucets</w:delText>
        </w:r>
        <w:r>
          <w:delText xml:space="preserve"> </w:delText>
        </w:r>
        <w:r w:rsidDel="00595016">
          <w:delText>is</w:delText>
        </w:r>
        <w:r>
          <w:delText xml:space="preserve"> </w:delText>
        </w:r>
        <w:r w:rsidDel="00595016">
          <w:delText>found</w:delText>
        </w:r>
        <w:r>
          <w:delText xml:space="preserve"> </w:delText>
        </w:r>
        <w:r w:rsidDel="00595016">
          <w:delText>to</w:delText>
        </w:r>
        <w:r>
          <w:delText xml:space="preserve"> </w:delText>
        </w:r>
        <w:r w:rsidDel="00595016">
          <w:delText>be</w:delText>
        </w:r>
        <w:r>
          <w:delText xml:space="preserve"> 0.00413</w:delText>
        </w:r>
        <w:r w:rsidDel="00595016">
          <w:delText>:</w:delText>
        </w:r>
        <w: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faucet</w:delText>
        </w:r>
        <w:r w:rsidRPr="00A6763C">
          <w:rPr>
            <w:rFonts w:ascii="Cambria Math" w:hAnsi="Cambria Math"/>
          </w:rPr>
          <w:delText xml:space="preserve"> </w:delText>
        </w:r>
        <w:r w:rsidRPr="00A6763C" w:rsidDel="00595016">
          <w:rPr>
            <w:rFonts w:ascii="Cambria Math" w:hAnsi="Cambria Math"/>
          </w:rPr>
          <w:delText>use</w:delText>
        </w:r>
        <w:r w:rsidRPr="00A6763C">
          <w:rPr>
            <w:rFonts w:ascii="Cambria Math" w:hAnsi="Cambria Math"/>
          </w:rPr>
          <w:delText xml:space="preserve"> </w:delText>
        </w:r>
        <w:r w:rsidRPr="00A6763C" w:rsidDel="00595016">
          <w:rPr>
            <w:rFonts w:ascii="Cambria Math" w:hAnsi="Cambria Math"/>
          </w:rPr>
          <w:delText>during</w:delText>
        </w:r>
        <w:r w:rsidRPr="00A6763C">
          <w:rPr>
            <w:rFonts w:ascii="Cambria Math" w:hAnsi="Cambria Math"/>
          </w:rPr>
          <w:delText xml:space="preserve"> </w:delText>
        </w:r>
        <w:r w:rsidRPr="00A6763C" w:rsidDel="00595016">
          <w:rPr>
            <w:rFonts w:ascii="Cambria Math" w:hAnsi="Cambria Math"/>
          </w:rPr>
          <w:delText>peak</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T</w:delText>
        </w:r>
        <w:r w:rsidRPr="00A6763C" w:rsidDel="00595016">
          <w:rPr>
            <w:rFonts w:ascii="Cambria Math" w:hAnsi="Cambria Math"/>
            <w:vertAlign w:val="subscript"/>
          </w:rPr>
          <w:delText>Person-Day</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N</w:delText>
        </w:r>
        <w:r w:rsidRPr="00A6763C" w:rsidDel="00595016">
          <w:rPr>
            <w:rFonts w:ascii="Cambria Math" w:hAnsi="Cambria Math"/>
            <w:vertAlign w:val="subscript"/>
          </w:rPr>
          <w:delText>Person</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N</w:delText>
        </w:r>
        <w:r w:rsidRPr="00A6763C">
          <w:rPr>
            <w:rFonts w:ascii="Cambria Math" w:hAnsi="Cambria Math"/>
            <w:vertAlign w:val="subscript"/>
          </w:rPr>
          <w:delText>faucets-home</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240</w:delText>
        </w:r>
        <w:r w:rsidRPr="00A6763C">
          <w:rPr>
            <w:rFonts w:ascii="Cambria Math" w:hAnsi="Cambria Math"/>
          </w:rPr>
          <w:delText xml:space="preserve"> </w:delText>
        </w:r>
        <w:r w:rsidRPr="00A6763C" w:rsidDel="00595016">
          <w:rPr>
            <w:rFonts w:ascii="Cambria Math" w:hAnsi="Cambria Math"/>
          </w:rPr>
          <w:delText>(minutes</w:delText>
        </w:r>
        <w:r w:rsidRPr="00A6763C">
          <w:rPr>
            <w:rFonts w:ascii="Cambria Math" w:hAnsi="Cambria Math"/>
          </w:rPr>
          <w:delText xml:space="preserve"> </w:delText>
        </w:r>
        <w:r w:rsidRPr="00A6763C" w:rsidDel="00595016">
          <w:rPr>
            <w:rFonts w:ascii="Cambria Math" w:hAnsi="Cambria Math"/>
          </w:rPr>
          <w:delText>in</w:delText>
        </w:r>
        <w:r w:rsidRPr="00A6763C">
          <w:rPr>
            <w:rFonts w:ascii="Cambria Math" w:hAnsi="Cambria Math"/>
          </w:rPr>
          <w:delText xml:space="preserve"> </w:delText>
        </w:r>
        <w:r w:rsidRPr="00A6763C" w:rsidDel="00595016">
          <w:rPr>
            <w:rFonts w:ascii="Cambria Math" w:hAnsi="Cambria Math"/>
          </w:rPr>
          <w:delText>peak</w:delText>
        </w:r>
        <w:r w:rsidRPr="00A6763C">
          <w:rPr>
            <w:rFonts w:ascii="Cambria Math" w:hAnsi="Cambria Math"/>
          </w:rPr>
          <w:delText xml:space="preserve"> </w:delText>
        </w:r>
        <w:r w:rsidRPr="00A6763C" w:rsidDel="00595016">
          <w:rPr>
            <w:rFonts w:ascii="Cambria Math" w:hAnsi="Cambria Math"/>
          </w:rPr>
          <w:delText>period)</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19.5</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6.1</w:delText>
        </w:r>
        <w:r w:rsidRPr="00A6763C">
          <w:rPr>
            <w:rFonts w:ascii="Cambria Math" w:hAnsi="Cambria Math"/>
          </w:rPr>
          <w:delText xml:space="preserve"> </w:delText>
        </w:r>
        <w:r w:rsidRPr="00A6763C" w:rsidDel="00595016">
          <w:rPr>
            <w:rFonts w:ascii="Cambria Math" w:hAnsi="Cambria Math"/>
          </w:rPr>
          <w:delText>x</w:delText>
        </w:r>
        <w:r w:rsidRPr="00A6763C">
          <w:rPr>
            <w:rFonts w:ascii="Cambria Math" w:hAnsi="Cambria Math"/>
          </w:rPr>
          <w:delText xml:space="preserve"> </w:delText>
        </w:r>
        <w:r w:rsidRPr="00A6763C" w:rsidDel="00595016">
          <w:rPr>
            <w:rFonts w:ascii="Cambria Math" w:hAnsi="Cambria Math"/>
          </w:rPr>
          <w:delText>2.</w:delText>
        </w:r>
        <w:r w:rsidRPr="00A6763C">
          <w:rPr>
            <w:rFonts w:ascii="Cambria Math" w:hAnsi="Cambria Math"/>
          </w:rPr>
          <w:delText xml:space="preserve">5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3.</w:delText>
        </w:r>
        <w:r w:rsidRPr="00A6763C">
          <w:rPr>
            <w:rFonts w:ascii="Cambria Math" w:hAnsi="Cambria Math"/>
          </w:rPr>
          <w:delText>0</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240</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0.00413</w:delText>
        </w:r>
        <w:r w:rsidDel="00595016">
          <w:delText>.</w:delText>
        </w:r>
        <w:r>
          <w:delText xml:space="preserve"> </w:delText>
        </w:r>
        <w:r w:rsidDel="00595016">
          <w:delText>The</w:delText>
        </w:r>
        <w:r>
          <w:delText xml:space="preserve"> </w:delText>
        </w:r>
        <w:r w:rsidDel="00595016">
          <w:delText>Hours</w:delText>
        </w:r>
        <w:r>
          <w:delText xml:space="preserve"> </w:delText>
        </w:r>
        <w:r w:rsidDel="00595016">
          <w:delText>for</w:delText>
        </w:r>
        <w:r>
          <w:delText xml:space="preserve"> </w:delText>
        </w:r>
        <w:r w:rsidDel="00595016">
          <w:delText>faucets</w:delText>
        </w:r>
        <w:r>
          <w:delText xml:space="preserve"> </w:delText>
        </w:r>
        <w:r w:rsidDel="00595016">
          <w:delText>is</w:delText>
        </w:r>
        <w:r>
          <w:delText xml:space="preserve"> </w:delText>
        </w:r>
        <w:r w:rsidDel="00595016">
          <w:delText>found</w:delText>
        </w:r>
        <w:r>
          <w:delText xml:space="preserve"> </w:delText>
        </w:r>
        <w:r w:rsidDel="00595016">
          <w:delText>to</w:delText>
        </w:r>
        <w:r>
          <w:delText xml:space="preserve"> </w:delText>
        </w:r>
        <w:r w:rsidDel="00595016">
          <w:delText>be</w:delText>
        </w:r>
        <w:r>
          <w:delText xml:space="preserve"> 30.9</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T</w:delText>
        </w:r>
        <w:r w:rsidRPr="00A6763C" w:rsidDel="00595016">
          <w:rPr>
            <w:rFonts w:ascii="Cambria Math" w:hAnsi="Cambria Math"/>
            <w:vertAlign w:val="subscript"/>
          </w:rPr>
          <w:delText>Person-Day</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N</w:delText>
        </w:r>
        <w:r w:rsidRPr="00A6763C" w:rsidDel="00595016">
          <w:rPr>
            <w:rFonts w:ascii="Cambria Math" w:hAnsi="Cambria Math"/>
            <w:vertAlign w:val="subscript"/>
          </w:rPr>
          <w:delText>Persons</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365)</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N</w:delText>
        </w:r>
        <w:r w:rsidRPr="00A6763C">
          <w:rPr>
            <w:rFonts w:ascii="Cambria Math" w:hAnsi="Cambria Math"/>
            <w:vertAlign w:val="subscript"/>
          </w:rPr>
          <w:delText>faucets-home</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60</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6.1</w:delText>
        </w:r>
        <w:r w:rsidRPr="00A6763C">
          <w:rPr>
            <w:rFonts w:ascii="Cambria Math" w:hAnsi="Cambria Math"/>
          </w:rPr>
          <w:delText xml:space="preserve"> </w:delText>
        </w:r>
        <w:r w:rsidRPr="00A6763C" w:rsidDel="00595016">
          <w:rPr>
            <w:rFonts w:ascii="Cambria Math" w:hAnsi="Cambria Math"/>
          </w:rPr>
          <w:delText>x</w:delText>
        </w:r>
        <w:r w:rsidRPr="00A6763C">
          <w:rPr>
            <w:rFonts w:ascii="Cambria Math" w:hAnsi="Cambria Math"/>
          </w:rPr>
          <w:delText xml:space="preserve"> </w:delText>
        </w:r>
        <w:r w:rsidRPr="00A6763C" w:rsidDel="00595016">
          <w:rPr>
            <w:rFonts w:ascii="Cambria Math" w:hAnsi="Cambria Math"/>
          </w:rPr>
          <w:delText>2.</w:delText>
        </w:r>
        <w:r w:rsidRPr="00A6763C">
          <w:rPr>
            <w:rFonts w:ascii="Cambria Math" w:hAnsi="Cambria Math"/>
          </w:rPr>
          <w:delText xml:space="preserve">5 </w:delText>
        </w:r>
        <w:r w:rsidRPr="00A6763C" w:rsidDel="00595016">
          <w:rPr>
            <w:rFonts w:ascii="Cambria Math" w:hAnsi="Cambria Math"/>
          </w:rPr>
          <w:delText>x</w:delText>
        </w:r>
        <w:r w:rsidRPr="00A6763C">
          <w:rPr>
            <w:rFonts w:ascii="Cambria Math" w:hAnsi="Cambria Math"/>
          </w:rPr>
          <w:delText xml:space="preserve"> </w:delText>
        </w:r>
        <w:r w:rsidRPr="00A6763C" w:rsidDel="00595016">
          <w:rPr>
            <w:rFonts w:ascii="Cambria Math" w:hAnsi="Cambria Math"/>
          </w:rPr>
          <w:delText>365)</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3.</w:delText>
        </w:r>
        <w:r w:rsidRPr="00A6763C">
          <w:rPr>
            <w:rFonts w:ascii="Cambria Math" w:hAnsi="Cambria Math"/>
          </w:rPr>
          <w:delText xml:space="preserve">0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60</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30.9</w:delText>
        </w:r>
        <w:r w:rsidDel="00595016">
          <w:delText>.</w:delText>
        </w:r>
        <w:r>
          <w:delText xml:space="preserve"> </w:delText>
        </w:r>
        <w:r w:rsidDel="00595016">
          <w:delText>The</w:delText>
        </w:r>
        <w:r>
          <w:delText xml:space="preserve"> </w:delText>
        </w:r>
        <w:r w:rsidDel="00595016">
          <w:delText>resulting</w:delText>
        </w:r>
        <w:r>
          <w:delText xml:space="preserve"> </w:delText>
        </w:r>
        <w:r w:rsidRPr="00A6763C" w:rsidDel="00595016">
          <w:rPr>
            <w:rFonts w:ascii="Cambria Math" w:hAnsi="Cambria Math"/>
            <w:i/>
          </w:rPr>
          <w:delText>F</w:delText>
        </w:r>
        <w:r w:rsidRPr="00A6763C" w:rsidDel="00595016">
          <w:rPr>
            <w:rFonts w:ascii="Cambria Math" w:hAnsi="Cambria Math"/>
            <w:i/>
            <w:vertAlign w:val="subscript"/>
          </w:rPr>
          <w:delText>ED</w:delText>
        </w:r>
        <w:r>
          <w:delText xml:space="preserve"> </w:delText>
        </w:r>
        <w:r w:rsidDel="00595016">
          <w:delText>is</w:delText>
        </w:r>
        <w:r>
          <w:delText xml:space="preserve"> </w:delText>
        </w:r>
        <w:r w:rsidDel="00595016">
          <w:delText>calculated</w:delText>
        </w:r>
        <w:r>
          <w:delText xml:space="preserve"> </w:delText>
        </w:r>
        <w:r w:rsidDel="00595016">
          <w:delText>to</w:delText>
        </w:r>
        <w:r>
          <w:delText xml:space="preserve"> </w:delText>
        </w:r>
        <w:r w:rsidDel="00595016">
          <w:delText>be</w:delText>
        </w:r>
        <w:r>
          <w:delText xml:space="preserve"> 0.000134</w:delText>
        </w:r>
        <w:r w:rsidDel="00595016">
          <w:delText>:</w:delText>
        </w:r>
        <w:r>
          <w:delText xml:space="preserve"> </w:delText>
        </w:r>
        <w:r w:rsidRPr="00A6763C" w:rsidDel="00595016">
          <w:rPr>
            <w:rFonts w:ascii="Cambria Math" w:hAnsi="Cambria Math"/>
          </w:rPr>
          <w:delText>CF</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Hours</w:delText>
        </w:r>
        <w:r w:rsidRPr="00A6763C">
          <w:rPr>
            <w:rFonts w:ascii="Cambria Math" w:hAnsi="Cambria Math"/>
          </w:rPr>
          <w:delText xml:space="preserve"> </w:delText>
        </w:r>
        <w:r w:rsidRPr="00A6763C" w:rsidDel="00595016">
          <w:rPr>
            <w:rFonts w:ascii="Cambria Math" w:hAnsi="Cambria Math"/>
          </w:rPr>
          <w:delText>=</w:delText>
        </w:r>
        <w:r w:rsidRPr="00A6763C">
          <w:rPr>
            <w:rFonts w:ascii="Cambria Math" w:hAnsi="Cambria Math"/>
          </w:rPr>
          <w:delText xml:space="preserve"> </w:delText>
        </w:r>
        <w:r w:rsidRPr="00A6763C" w:rsidDel="00595016">
          <w:rPr>
            <w:rFonts w:ascii="Cambria Math" w:hAnsi="Cambria Math"/>
          </w:rPr>
          <w:delText>0.00</w:delText>
        </w:r>
        <w:r w:rsidRPr="00A6763C">
          <w:rPr>
            <w:rFonts w:ascii="Cambria Math" w:hAnsi="Cambria Math"/>
          </w:rPr>
          <w:delText xml:space="preserve">413 </w:delText>
        </w:r>
        <w:r w:rsidRPr="00A6763C" w:rsidDel="00595016">
          <w:rPr>
            <w:rFonts w:ascii="Cambria Math" w:hAnsi="Cambria Math"/>
          </w:rPr>
          <w:delText>/</w:delText>
        </w:r>
        <w:r w:rsidRPr="00A6763C">
          <w:rPr>
            <w:rFonts w:ascii="Cambria Math" w:hAnsi="Cambria Math"/>
          </w:rPr>
          <w:delText xml:space="preserve"> 30.9 </w:delText>
        </w:r>
        <w:r w:rsidRPr="00A6763C" w:rsidDel="00595016">
          <w:rPr>
            <w:rFonts w:ascii="Cambria Math" w:hAnsi="Cambria Math"/>
          </w:rPr>
          <w:delText>=</w:delText>
        </w:r>
        <w:r w:rsidRPr="00A6763C">
          <w:rPr>
            <w:rFonts w:ascii="Cambria Math" w:hAnsi="Cambria Math"/>
          </w:rPr>
          <w:delText>0.000134</w:delText>
        </w:r>
        <w:r w:rsidDel="00595016">
          <w:delText>.</w:delText>
        </w:r>
      </w:del>
    </w:p>
    <w:p w14:paraId="338FD568" w14:textId="37274324" w:rsidR="00C71CAA" w:rsidRPr="001570EA" w:rsidRDefault="00C71CAA" w:rsidP="002614D2">
      <w:pPr>
        <w:pStyle w:val="ListParagraph"/>
        <w:numPr>
          <w:ilvl w:val="0"/>
          <w:numId w:val="22"/>
        </w:numPr>
        <w:spacing w:after="120"/>
        <w:ind w:left="360"/>
        <w:jc w:val="left"/>
        <w:rPr>
          <w:ins w:id="14229" w:author="Greg Clendenning" w:date="2024-04-16T16:42:00Z"/>
          <w:rFonts w:eastAsia="Arial" w:cs="Arial"/>
        </w:rPr>
      </w:pPr>
      <w:ins w:id="14230" w:author="Greg Clendenning" w:date="2024-04-16T16:42:00Z">
        <w:r w:rsidRPr="001570EA">
          <w:t xml:space="preserve">California Electronic Technical Reference Manual. “Faucet Aerator, Residential”. Accessed November 2023. </w:t>
        </w:r>
        <w:r w:rsidR="00475EB1">
          <w:fldChar w:fldCharType="begin"/>
        </w:r>
        <w:r w:rsidR="00475EB1">
          <w:instrText>HYPERLINK "https://www.caetrm.com/login/"</w:instrText>
        </w:r>
        <w:r w:rsidR="00475EB1">
          <w:fldChar w:fldCharType="separate"/>
        </w:r>
        <w:r w:rsidRPr="001570EA">
          <w:rPr>
            <w:rStyle w:val="Hyperlink"/>
          </w:rPr>
          <w:t>Weblink</w:t>
        </w:r>
        <w:r w:rsidR="00475EB1">
          <w:rPr>
            <w:rStyle w:val="Hyperlink"/>
          </w:rPr>
          <w:fldChar w:fldCharType="end"/>
        </w:r>
        <w:bookmarkEnd w:id="14225"/>
      </w:ins>
    </w:p>
    <w:p w14:paraId="2FFAB905" w14:textId="65CA2038" w:rsidR="00C71CAA" w:rsidRPr="001570EA" w:rsidRDefault="00C71CAA" w:rsidP="002614D2">
      <w:pPr>
        <w:pStyle w:val="ListParagraph"/>
        <w:numPr>
          <w:ilvl w:val="0"/>
          <w:numId w:val="22"/>
        </w:numPr>
        <w:spacing w:after="120"/>
        <w:ind w:left="360"/>
        <w:rPr>
          <w:ins w:id="14231" w:author="Greg Clendenning" w:date="2024-04-16T16:42:00Z"/>
          <w:rFonts w:eastAsia="Arial" w:cs="Arial"/>
        </w:rPr>
      </w:pPr>
      <w:ins w:id="14232" w:author="Greg Clendenning" w:date="2024-04-16T16:42:00Z">
        <w:r w:rsidRPr="001570EA">
          <w:rPr>
            <w:rFonts w:eastAsia="Arial" w:cs="Arial"/>
          </w:rPr>
          <w:t xml:space="preserve">10 CFR 430.32(o). </w:t>
        </w:r>
        <w:r w:rsidR="00475EB1">
          <w:fldChar w:fldCharType="begin"/>
        </w:r>
        <w:r w:rsidR="00475EB1">
          <w:instrText>HYPERLINK "https://www.ecfr.gov/current/title-10/part-430/section-430.32" \l "p-430.32(o)"</w:instrText>
        </w:r>
        <w:r w:rsidR="00475EB1">
          <w:fldChar w:fldCharType="separate"/>
        </w:r>
        <w:r w:rsidRPr="001570EA">
          <w:rPr>
            <w:rStyle w:val="Hyperlink"/>
            <w:rFonts w:eastAsia="Arial" w:cs="Arial"/>
          </w:rPr>
          <w:t>Weblink</w:t>
        </w:r>
        <w:r w:rsidR="00475EB1">
          <w:rPr>
            <w:rStyle w:val="Hyperlink"/>
            <w:rFonts w:eastAsia="Arial" w:cs="Arial"/>
          </w:rPr>
          <w:fldChar w:fldCharType="end"/>
        </w:r>
      </w:ins>
    </w:p>
    <w:p w14:paraId="0B967C6F" w14:textId="77777777" w:rsidR="00FA5174" w:rsidRPr="00875EDB" w:rsidDel="00595016" w:rsidRDefault="00C71CAA" w:rsidP="00FA5174">
      <w:pPr>
        <w:pStyle w:val="ListParagraph"/>
        <w:numPr>
          <w:ilvl w:val="0"/>
          <w:numId w:val="22"/>
        </w:numPr>
        <w:spacing w:after="120"/>
        <w:ind w:left="360"/>
        <w:rPr>
          <w:del w:id="14233" w:author="Greg Clendenning" w:date="2024-04-16T16:42:00Z"/>
        </w:rPr>
      </w:pPr>
      <w:r w:rsidRPr="001570EA" w:rsidDel="00595016">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del w:id="14234" w:author="Greg Clendenning" w:date="2024-04-16T16:42:00Z">
        <w:r w:rsidR="00FA5174" w:rsidDel="00595016">
          <w:delText>.</w:delText>
        </w:r>
      </w:del>
      <w:ins w:id="14235" w:author="Greg Clendenning" w:date="2024-04-16T16:42:00Z">
        <w:r w:rsidRPr="001570EA">
          <w:t xml:space="preserve"> </w:t>
        </w:r>
        <w:r w:rsidRPr="001570EA" w:rsidDel="00595016">
          <w:t>for</w:t>
        </w:r>
        <w:r w:rsidRPr="001570EA">
          <w:t xml:space="preserve"> </w:t>
        </w:r>
      </w:ins>
      <w:moveFromRangeStart w:id="14236" w:author="Greg Clendenning" w:date="2024-04-16T16:42:00Z" w:name="move164178284"/>
      <w:moveFrom w:id="14237" w:author="Greg Clendenning" w:date="2024-04-16T16:42:00Z">
        <w:r w:rsidRPr="001570EA">
          <w:t xml:space="preserve"> Showerhead and Faucet Aerator Meter Study. </w:t>
        </w:r>
      </w:moveFrom>
      <w:moveFromRangeEnd w:id="14236"/>
      <w:del w:id="14238" w:author="Greg Clendenning" w:date="2024-04-16T16:42:00Z">
        <w:r w:rsidR="00FA5174" w:rsidDel="00595016">
          <w:delText>For</w:delText>
        </w:r>
        <w:r w:rsidR="00FA5174">
          <w:delText xml:space="preserve"> </w:delText>
        </w:r>
      </w:del>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w:t>
      </w:r>
      <w:ins w:id="14239" w:author="Greg Clendenning" w:date="2024-04-16T16:42:00Z">
        <w:r w:rsidRPr="001570EA">
          <w:t xml:space="preserve">(2013, </w:t>
        </w:r>
      </w:ins>
      <w:r w:rsidRPr="001570EA">
        <w:t>June</w:t>
      </w:r>
      <w:del w:id="14240" w:author="Greg Clendenning" w:date="2024-04-16T16:42:00Z">
        <w:r w:rsidR="00FA5174">
          <w:delText xml:space="preserve"> </w:delText>
        </w:r>
        <w:r w:rsidR="00FA5174" w:rsidDel="00595016">
          <w:delText>2013.</w:delText>
        </w:r>
        <w:r w:rsidR="00FA5174">
          <w:delText xml:space="preserve"> </w:delText>
        </w:r>
        <w:r w:rsidR="00FA5174" w:rsidDel="00595016">
          <w:delText>Baseline</w:delText>
        </w:r>
        <w:r w:rsidR="00FA5174">
          <w:delText xml:space="preserve"> </w:delText>
        </w:r>
        <w:r w:rsidR="00FA5174" w:rsidDel="00595016">
          <w:delText>GPM</w:delText>
        </w:r>
        <w:r w:rsidR="00FA5174">
          <w:delText xml:space="preserve"> </w:delText>
        </w:r>
        <w:r w:rsidR="00FA5174" w:rsidDel="00595016">
          <w:delText>of</w:delText>
        </w:r>
        <w:r w:rsidR="00FA5174">
          <w:delText xml:space="preserve"> </w:delText>
        </w:r>
        <w:r w:rsidR="00FA5174" w:rsidDel="00595016">
          <w:delText>replaced</w:delText>
        </w:r>
        <w:r w:rsidR="00FA5174">
          <w:delText xml:space="preserve"> </w:delText>
        </w:r>
        <w:r w:rsidR="00FA5174" w:rsidDel="00595016">
          <w:delText>aerators</w:delText>
        </w:r>
        <w:r w:rsidR="00FA5174">
          <w:delText xml:space="preserve"> </w:delText>
        </w:r>
        <w:r w:rsidR="00FA5174" w:rsidDel="00595016">
          <w:delText>is</w:delText>
        </w:r>
        <w:r w:rsidR="00FA5174">
          <w:delText xml:space="preserve"> </w:delText>
        </w:r>
        <w:r w:rsidR="00FA5174" w:rsidDel="00595016">
          <w:delText>set</w:delText>
        </w:r>
        <w:r w:rsidR="00FA5174">
          <w:delText xml:space="preserve"> </w:delText>
        </w:r>
        <w:r w:rsidR="00FA5174" w:rsidDel="00595016">
          <w:delText>to</w:delText>
        </w:r>
        <w:r w:rsidR="00FA5174">
          <w:delText xml:space="preserve"> </w:delText>
        </w:r>
        <w:r w:rsidR="00FA5174" w:rsidDel="00595016">
          <w:delText>the</w:delText>
        </w:r>
        <w:r w:rsidR="00FA5174">
          <w:delText xml:space="preserve"> </w:delText>
        </w:r>
        <w:r w:rsidR="00FA5174" w:rsidDel="00595016">
          <w:delText>federal</w:delText>
        </w:r>
        <w:r w:rsidR="00FA5174">
          <w:delText xml:space="preserve"> </w:delText>
        </w:r>
        <w:r w:rsidR="00FA5174" w:rsidDel="00595016">
          <w:delText>minimum</w:delText>
        </w:r>
        <w:r w:rsidR="00FA5174">
          <w:delText xml:space="preserve"> </w:delText>
        </w:r>
        <w:r w:rsidR="00FA5174" w:rsidDel="00595016">
          <w:delText>GPM</w:delText>
        </w:r>
        <w:r w:rsidR="00FA5174">
          <w:delText xml:space="preserve"> </w:delText>
        </w:r>
        <w:r w:rsidR="00FA5174" w:rsidDel="00595016">
          <w:delText>of</w:delText>
        </w:r>
        <w:r w:rsidR="00FA5174">
          <w:delText xml:space="preserve"> </w:delText>
        </w:r>
        <w:r w:rsidR="00FA5174" w:rsidDel="00595016">
          <w:delText>2.2.</w:delText>
        </w:r>
        <w:r w:rsidR="00FA5174">
          <w:delText xml:space="preserve"> </w:delText>
        </w:r>
        <w:r w:rsidR="00FA5174" w:rsidDel="00595016">
          <w:delText>The</w:delText>
        </w:r>
        <w:r w:rsidR="00FA5174">
          <w:delText xml:space="preserve"> </w:delText>
        </w:r>
        <w:r w:rsidR="00FA5174" w:rsidDel="00595016">
          <w:delText>GPM</w:delText>
        </w:r>
        <w:r w:rsidR="00FA5174">
          <w:delText xml:space="preserve"> </w:delText>
        </w:r>
        <w:r w:rsidR="00FA5174" w:rsidDel="00595016">
          <w:delText>of</w:delText>
        </w:r>
        <w:r w:rsidR="00FA5174">
          <w:delText xml:space="preserve"> </w:delText>
        </w:r>
        <w:r w:rsidR="00FA5174" w:rsidDel="00595016">
          <w:delText>new</w:delText>
        </w:r>
        <w:r w:rsidR="00FA5174">
          <w:delText xml:space="preserve"> </w:delText>
        </w:r>
        <w:r w:rsidR="00FA5174" w:rsidDel="00595016">
          <w:delText>aerators</w:delText>
        </w:r>
        <w:r w:rsidR="00FA5174">
          <w:delText xml:space="preserve"> </w:delText>
        </w:r>
        <w:r w:rsidR="00FA5174" w:rsidDel="00595016">
          <w:delText>is</w:delText>
        </w:r>
        <w:r w:rsidR="00FA5174">
          <w:delText xml:space="preserve"> </w:delText>
        </w:r>
        <w:r w:rsidR="00FA5174" w:rsidDel="00595016">
          <w:delText>set</w:delText>
        </w:r>
        <w:r w:rsidR="00FA5174">
          <w:delText xml:space="preserve"> </w:delText>
        </w:r>
        <w:r w:rsidR="00FA5174" w:rsidDel="00595016">
          <w:delText>to</w:delText>
        </w:r>
        <w:r w:rsidR="00FA5174">
          <w:delText xml:space="preserve"> </w:delText>
        </w:r>
        <w:r w:rsidR="00FA5174" w:rsidDel="00595016">
          <w:delText>the</w:delText>
        </w:r>
        <w:r w:rsidR="00FA5174">
          <w:delText xml:space="preserve"> </w:delText>
        </w:r>
        <w:r w:rsidR="00FA5174" w:rsidDel="00595016">
          <w:delText>typical</w:delText>
        </w:r>
        <w:r w:rsidR="00FA5174">
          <w:delText xml:space="preserve"> </w:delText>
        </w:r>
        <w:r w:rsidR="00FA5174" w:rsidDel="00595016">
          <w:delText>rated</w:delText>
        </w:r>
        <w:r w:rsidR="00FA5174">
          <w:delText xml:space="preserve"> </w:delText>
        </w:r>
        <w:r w:rsidR="00FA5174" w:rsidDel="00595016">
          <w:delText>GPM</w:delText>
        </w:r>
        <w:r w:rsidR="00FA5174">
          <w:delText xml:space="preserve"> </w:delText>
        </w:r>
        <w:r w:rsidR="00FA5174" w:rsidDel="00595016">
          <w:delText>value</w:delText>
        </w:r>
        <w:r w:rsidR="00FA5174">
          <w:delText xml:space="preserve"> </w:delText>
        </w:r>
        <w:r w:rsidR="00FA5174" w:rsidDel="00595016">
          <w:delText>of</w:delText>
        </w:r>
        <w:r w:rsidR="00FA5174">
          <w:delText xml:space="preserve"> </w:delText>
        </w:r>
        <w:r w:rsidR="00FA5174" w:rsidDel="00595016">
          <w:delText>1.5</w:delText>
        </w:r>
        <w:r w:rsidR="00FA5174">
          <w:delText xml:space="preserve"> </w:delText>
        </w:r>
        <w:r w:rsidR="00FA5174" w:rsidDel="00595016">
          <w:delText>GPM.</w:delText>
        </w:r>
        <w:r w:rsidR="00FA5174">
          <w:delText xml:space="preserve"> </w:delText>
        </w:r>
        <w:r w:rsidR="00FA5174" w:rsidRPr="00560E8D" w:rsidDel="00595016">
          <w:delText>Discounted</w:delText>
        </w:r>
        <w:r w:rsidR="00FA5174">
          <w:delText xml:space="preserve"> </w:delText>
        </w:r>
        <w:r w:rsidR="00FA5174" w:rsidRPr="00560E8D" w:rsidDel="00595016">
          <w:delText>GPM</w:delText>
        </w:r>
        <w:r w:rsidR="00FA5174">
          <w:delText xml:space="preserve"> </w:delText>
        </w:r>
        <w:r w:rsidR="00FA5174" w:rsidRPr="00560E8D" w:rsidDel="00595016">
          <w:delText>flow</w:delText>
        </w:r>
        <w:r w:rsidR="00FA5174">
          <w:delText xml:space="preserve"> </w:delText>
        </w:r>
        <w:r w:rsidR="00FA5174" w:rsidRPr="00560E8D" w:rsidDel="00595016">
          <w:delText>rates</w:delText>
        </w:r>
        <w:r w:rsidR="00FA5174">
          <w:delText xml:space="preserve"> </w:delText>
        </w:r>
        <w:r w:rsidR="00FA5174" w:rsidRPr="00560E8D" w:rsidDel="00595016">
          <w:delText>were</w:delText>
        </w:r>
        <w:r w:rsidR="00FA5174">
          <w:delText xml:space="preserve"> </w:delText>
        </w:r>
        <w:r w:rsidR="00FA5174" w:rsidRPr="00560E8D" w:rsidDel="00595016">
          <w:delText>not</w:delText>
        </w:r>
        <w:r w:rsidR="00FA5174">
          <w:delText xml:space="preserve"> </w:delText>
        </w:r>
        <w:r w:rsidR="00FA5174" w:rsidRPr="00560E8D" w:rsidDel="00595016">
          <w:delText>applied</w:delText>
        </w:r>
        <w:r w:rsidR="00FA5174">
          <w:delText xml:space="preserve"> </w:delText>
        </w:r>
        <w:r w:rsidR="00FA5174" w:rsidRPr="00560E8D" w:rsidDel="00595016">
          <w:delText>because</w:delText>
        </w:r>
        <w:r w:rsidR="00FA5174">
          <w:delText xml:space="preserve"> </w:delText>
        </w:r>
        <w:r w:rsidR="00FA5174" w:rsidRPr="00560E8D" w:rsidDel="00595016">
          <w:delText>the</w:delText>
        </w:r>
        <w:r w:rsidR="00FA5174">
          <w:delText xml:space="preserve"> </w:delText>
        </w:r>
        <w:r w:rsidR="00FA5174" w:rsidRPr="00560E8D" w:rsidDel="00595016">
          <w:delText>“throttle</w:delText>
        </w:r>
        <w:r w:rsidR="00FA5174">
          <w:delText xml:space="preserve"> </w:delText>
        </w:r>
        <w:r w:rsidR="00FA5174" w:rsidRPr="00560E8D" w:rsidDel="00595016">
          <w:delText>factor”</w:delText>
        </w:r>
        <w:r w:rsidR="00FA5174">
          <w:delText xml:space="preserve"> </w:delText>
        </w:r>
        <w:r w:rsidR="00FA5174" w:rsidRPr="00560E8D" w:rsidDel="00595016">
          <w:delText>adjustment</w:delText>
        </w:r>
        <w:r w:rsidR="00FA5174">
          <w:delText xml:space="preserve"> </w:delText>
        </w:r>
        <w:r w:rsidR="00FA5174" w:rsidRPr="00560E8D" w:rsidDel="00595016">
          <w:delText>was</w:delText>
        </w:r>
        <w:r w:rsidR="00FA5174">
          <w:delText xml:space="preserve"> </w:delText>
        </w:r>
        <w:r w:rsidR="00FA5174" w:rsidRPr="00560E8D" w:rsidDel="00595016">
          <w:delText>found</w:delText>
        </w:r>
        <w:r w:rsidR="00FA5174">
          <w:delText xml:space="preserve"> </w:delText>
        </w:r>
        <w:r w:rsidR="00FA5174" w:rsidRPr="00560E8D" w:rsidDel="00595016">
          <w:delText>to</w:delText>
        </w:r>
        <w:r w:rsidR="00FA5174">
          <w:delText xml:space="preserve"> </w:delText>
        </w:r>
        <w:r w:rsidR="00FA5174" w:rsidRPr="00560E8D" w:rsidDel="00595016">
          <w:delText>have</w:delText>
        </w:r>
        <w:r w:rsidR="00FA5174">
          <w:delText xml:space="preserve"> </w:delText>
        </w:r>
        <w:r w:rsidR="00FA5174" w:rsidRPr="00560E8D" w:rsidDel="00595016">
          <w:delText>been</w:delText>
        </w:r>
        <w:r w:rsidR="00FA5174">
          <w:delText xml:space="preserve"> </w:delText>
        </w:r>
        <w:r w:rsidR="00FA5174" w:rsidRPr="00560E8D" w:rsidDel="00595016">
          <w:delText>already</w:delText>
        </w:r>
        <w:r w:rsidR="00FA5174">
          <w:delText xml:space="preserve"> </w:delText>
        </w:r>
        <w:r w:rsidR="00FA5174" w:rsidRPr="00560E8D" w:rsidDel="00595016">
          <w:delText>accounted</w:delText>
        </w:r>
        <w:r w:rsidR="00FA5174">
          <w:delText xml:space="preserve"> </w:delText>
        </w:r>
        <w:r w:rsidR="00FA5174" w:rsidRPr="00560E8D" w:rsidDel="00595016">
          <w:delText>for</w:delText>
        </w:r>
        <w:r w:rsidR="00FA5174">
          <w:delText xml:space="preserve"> </w:delText>
        </w:r>
        <w:r w:rsidR="00FA5174" w:rsidRPr="00560E8D" w:rsidDel="00595016">
          <w:delText>in</w:delText>
        </w:r>
        <w:r w:rsidR="00FA5174">
          <w:delText xml:space="preserve"> </w:delText>
        </w:r>
        <w:r w:rsidR="00FA5174" w:rsidRPr="00560E8D" w:rsidDel="00595016">
          <w:delText>the</w:delText>
        </w:r>
        <w:r w:rsidR="00FA5174">
          <w:delText xml:space="preserve"> </w:delText>
        </w:r>
        <w:r w:rsidR="00FA5174" w:rsidRPr="00560E8D" w:rsidDel="00595016">
          <w:delText>mixed</w:delText>
        </w:r>
        <w:r w:rsidR="00FA5174">
          <w:delText xml:space="preserve"> </w:delText>
        </w:r>
        <w:r w:rsidR="00FA5174" w:rsidRPr="00560E8D" w:rsidDel="00595016">
          <w:delText>water</w:delText>
        </w:r>
        <w:r w:rsidR="00FA5174">
          <w:delText xml:space="preserve"> </w:delText>
        </w:r>
        <w:r w:rsidR="00FA5174" w:rsidRPr="00560E8D" w:rsidDel="00595016">
          <w:delText>temperature</w:delText>
        </w:r>
        <w:r w:rsidR="00FA5174">
          <w:delText xml:space="preserve"> </w:delText>
        </w:r>
        <w:r w:rsidR="00FA5174" w:rsidRPr="00560E8D" w:rsidDel="00595016">
          <w:delText>variable.</w:delText>
        </w:r>
        <w:r w:rsidR="00FA5174">
          <w:delText xml:space="preserve"> </w:delText>
        </w:r>
        <w:r w:rsidR="00FA5174" w:rsidRPr="00560E8D" w:rsidDel="00595016">
          <w:delText>Additionally,</w:delText>
        </w:r>
        <w:r w:rsidR="00FA5174">
          <w:delText xml:space="preserve"> </w:delText>
        </w:r>
        <w:r w:rsidR="00FA5174" w:rsidRPr="00560E8D" w:rsidDel="00595016">
          <w:delText>the</w:delText>
        </w:r>
        <w:r w:rsidR="00FA5174">
          <w:delText xml:space="preserve"> </w:delText>
        </w:r>
        <w:r w:rsidR="00FA5174" w:rsidRPr="00560E8D" w:rsidDel="00595016">
          <w:delText>GPM</w:delText>
        </w:r>
        <w:r w:rsidR="00FA5174" w:rsidRPr="00174BB9" w:rsidDel="00595016">
          <w:rPr>
            <w:vertAlign w:val="subscript"/>
          </w:rPr>
          <w:delText>Base</w:delText>
        </w:r>
        <w:r w:rsidR="00FA5174">
          <w:delText xml:space="preserve"> </w:delText>
        </w:r>
        <w:r w:rsidR="00FA5174" w:rsidRPr="00560E8D" w:rsidDel="00595016">
          <w:delText>was</w:delText>
        </w:r>
        <w:r w:rsidR="00FA5174">
          <w:delText xml:space="preserve"> </w:delText>
        </w:r>
        <w:r w:rsidR="00FA5174" w:rsidRPr="00560E8D" w:rsidDel="00595016">
          <w:delText>set</w:delText>
        </w:r>
        <w:r w:rsidR="00FA5174">
          <w:delText xml:space="preserve"> </w:delText>
        </w:r>
        <w:r w:rsidR="00FA5174" w:rsidRPr="00560E8D" w:rsidDel="00595016">
          <w:delText>to</w:delText>
        </w:r>
        <w:r w:rsidR="00FA5174">
          <w:delText xml:space="preserve"> </w:delText>
        </w:r>
        <w:r w:rsidR="00FA5174" w:rsidRPr="00560E8D" w:rsidDel="00595016">
          <w:delText>a</w:delText>
        </w:r>
        <w:r w:rsidR="00FA5174">
          <w:delText xml:space="preserve"> </w:delText>
        </w:r>
        <w:r w:rsidR="00FA5174" w:rsidRPr="00560E8D" w:rsidDel="00595016">
          <w:delText>default</w:delText>
        </w:r>
        <w:r w:rsidR="00FA5174">
          <w:delText xml:space="preserve"> </w:delText>
        </w:r>
        <w:r w:rsidR="00FA5174" w:rsidRPr="00560E8D" w:rsidDel="00595016">
          <w:delText>value</w:delText>
        </w:r>
        <w:r w:rsidR="00FA5174">
          <w:delText xml:space="preserve"> </w:delText>
        </w:r>
        <w:r w:rsidR="00FA5174" w:rsidRPr="00560E8D" w:rsidDel="00595016">
          <w:delText>of</w:delText>
        </w:r>
        <w:r w:rsidR="00FA5174">
          <w:delText xml:space="preserve"> </w:delText>
        </w:r>
        <w:r w:rsidR="00FA5174" w:rsidRPr="00560E8D" w:rsidDel="00595016">
          <w:delText>2.2</w:delText>
        </w:r>
        <w:r w:rsidR="00FA5174">
          <w:delText xml:space="preserve"> </w:delText>
        </w:r>
        <w:r w:rsidR="00FA5174" w:rsidRPr="00560E8D" w:rsidDel="00595016">
          <w:delText>due</w:delText>
        </w:r>
        <w:r w:rsidR="00FA5174">
          <w:delText xml:space="preserve"> </w:delText>
        </w:r>
        <w:r w:rsidR="00FA5174" w:rsidRPr="00560E8D" w:rsidDel="00595016">
          <w:delText>to</w:delText>
        </w:r>
        <w:r w:rsidR="00FA5174">
          <w:delText xml:space="preserve"> </w:delText>
        </w:r>
        <w:r w:rsidR="00FA5174" w:rsidRPr="00560E8D" w:rsidDel="00595016">
          <w:delText>the</w:delText>
        </w:r>
        <w:r w:rsidR="00FA5174">
          <w:delText xml:space="preserve"> </w:delText>
        </w:r>
        <w:r w:rsidR="00FA5174" w:rsidRPr="00560E8D" w:rsidDel="00595016">
          <w:delText>inability</w:delText>
        </w:r>
        <w:r w:rsidR="00FA5174">
          <w:delText xml:space="preserve"> </w:delText>
        </w:r>
        <w:r w:rsidR="00FA5174" w:rsidRPr="00560E8D" w:rsidDel="00595016">
          <w:delText>to</w:delText>
        </w:r>
        <w:r w:rsidR="00FA5174">
          <w:delText xml:space="preserve"> </w:delText>
        </w:r>
        <w:r w:rsidR="00FA5174" w:rsidRPr="00560E8D" w:rsidDel="00595016">
          <w:delText>verify</w:delText>
        </w:r>
        <w:r w:rsidR="00FA5174">
          <w:delText xml:space="preserve"> </w:delText>
        </w:r>
        <w:r w:rsidR="00FA5174" w:rsidRPr="00560E8D" w:rsidDel="00595016">
          <w:delText>what</w:delText>
        </w:r>
        <w:r w:rsidR="00FA5174">
          <w:delText xml:space="preserve"> </w:delText>
        </w:r>
        <w:r w:rsidR="00FA5174" w:rsidRPr="00560E8D" w:rsidDel="00595016">
          <w:delText>the</w:delText>
        </w:r>
        <w:r w:rsidR="00FA5174">
          <w:delText xml:space="preserve"> </w:delText>
        </w:r>
        <w:r w:rsidR="00FA5174" w:rsidRPr="00560E8D" w:rsidDel="00595016">
          <w:delText>GPM</w:delText>
        </w:r>
        <w:r w:rsidR="00FA5174">
          <w:delText xml:space="preserve"> </w:delText>
        </w:r>
        <w:r w:rsidR="00FA5174" w:rsidRPr="00560E8D" w:rsidDel="00595016">
          <w:delText>flow</w:delText>
        </w:r>
        <w:r w:rsidR="00FA5174">
          <w:delText xml:space="preserve"> </w:delText>
        </w:r>
        <w:r w:rsidR="00FA5174" w:rsidRPr="00560E8D" w:rsidDel="00595016">
          <w:delText>rate</w:delText>
        </w:r>
        <w:r w:rsidR="00FA5174">
          <w:delText xml:space="preserve"> </w:delText>
        </w:r>
        <w:r w:rsidR="00FA5174" w:rsidRPr="00560E8D" w:rsidDel="00595016">
          <w:delText>was</w:delText>
        </w:r>
        <w:r w:rsidR="00FA5174">
          <w:delText xml:space="preserve"> </w:delText>
        </w:r>
        <w:r w:rsidR="00FA5174" w:rsidRPr="00560E8D" w:rsidDel="00595016">
          <w:delText>of</w:delText>
        </w:r>
        <w:r w:rsidR="00FA5174">
          <w:delText xml:space="preserve"> </w:delText>
        </w:r>
        <w:r w:rsidR="00FA5174" w:rsidRPr="00560E8D" w:rsidDel="00595016">
          <w:delText>the</w:delText>
        </w:r>
        <w:r w:rsidR="00FA5174">
          <w:delText xml:space="preserve"> </w:delText>
        </w:r>
        <w:r w:rsidR="00FA5174" w:rsidRPr="00560E8D" w:rsidDel="00595016">
          <w:delText>replaced</w:delText>
        </w:r>
        <w:r w:rsidR="00FA5174">
          <w:delText xml:space="preserve"> </w:delText>
        </w:r>
        <w:r w:rsidR="00FA5174" w:rsidRPr="00560E8D" w:rsidDel="00595016">
          <w:delText>faucet.</w:delText>
        </w:r>
        <w:r w:rsidR="00FA5174">
          <w:delText xml:space="preserve"> </w:delText>
        </w:r>
      </w:del>
    </w:p>
    <w:p w14:paraId="4098BE2C" w14:textId="5F758BA9" w:rsidR="00C71CAA" w:rsidRPr="001570EA" w:rsidDel="00595016" w:rsidRDefault="00FA5174" w:rsidP="002614D2">
      <w:pPr>
        <w:pStyle w:val="source10"/>
        <w:numPr>
          <w:ilvl w:val="0"/>
          <w:numId w:val="22"/>
        </w:numPr>
        <w:spacing w:after="120"/>
        <w:ind w:left="360"/>
      </w:pPr>
      <w:del w:id="14241" w:author="Greg Clendenning" w:date="2024-04-16T16:42:00Z">
        <w:r w:rsidDel="00595016">
          <w:delText>Cadmus</w:delText>
        </w:r>
        <w:r>
          <w:delText xml:space="preserve"> </w:delText>
        </w:r>
        <w:r w:rsidDel="00595016">
          <w:delText>and</w:delText>
        </w:r>
        <w:r>
          <w:delText xml:space="preserve"> </w:delText>
        </w:r>
        <w:r w:rsidDel="00595016">
          <w:delText>Opinion</w:delText>
        </w:r>
        <w:r>
          <w:delText xml:space="preserve"> </w:delText>
        </w:r>
        <w:r w:rsidDel="00595016">
          <w:delText>Dynamics</w:delText>
        </w:r>
        <w:r>
          <w:delText xml:space="preserve"> </w:delText>
        </w:r>
        <w:r w:rsidDel="00595016">
          <w:delText>Evaluation</w:delText>
        </w:r>
        <w:r>
          <w:delText xml:space="preserve"> </w:delText>
        </w:r>
        <w:r w:rsidDel="00595016">
          <w:delText>Team.</w:delText>
        </w:r>
      </w:del>
      <w:ins w:id="14242" w:author="Greg Clendenning" w:date="2024-04-16T16:42:00Z">
        <w:r w:rsidR="00C71CAA" w:rsidRPr="001570EA">
          <w:t>).</w:t>
        </w:r>
      </w:ins>
      <w:r w:rsidR="00C71CAA" w:rsidRPr="001570EA">
        <w:t xml:space="preserve"> </w:t>
      </w:r>
      <w:r w:rsidR="00C71CAA" w:rsidRPr="001570EA" w:rsidDel="00595016">
        <w:rPr>
          <w:iCs/>
        </w:rPr>
        <w:t>Showerhead</w:t>
      </w:r>
      <w:r w:rsidR="00C71CAA" w:rsidRPr="001570EA">
        <w:rPr>
          <w:iCs/>
        </w:rPr>
        <w:t xml:space="preserve"> </w:t>
      </w:r>
      <w:r w:rsidR="00C71CAA" w:rsidRPr="001570EA" w:rsidDel="00595016">
        <w:rPr>
          <w:iCs/>
        </w:rPr>
        <w:t>and</w:t>
      </w:r>
      <w:r w:rsidR="00C71CAA" w:rsidRPr="001570EA">
        <w:rPr>
          <w:iCs/>
        </w:rPr>
        <w:t xml:space="preserve"> </w:t>
      </w:r>
      <w:r w:rsidR="00C71CAA" w:rsidRPr="001570EA" w:rsidDel="00595016">
        <w:rPr>
          <w:iCs/>
        </w:rPr>
        <w:t>Faucet</w:t>
      </w:r>
      <w:r w:rsidR="00C71CAA" w:rsidRPr="001570EA">
        <w:rPr>
          <w:iCs/>
        </w:rPr>
        <w:t xml:space="preserve"> </w:t>
      </w:r>
      <w:r w:rsidR="00C71CAA" w:rsidRPr="001570EA" w:rsidDel="00595016">
        <w:rPr>
          <w:iCs/>
        </w:rPr>
        <w:t>Aerator</w:t>
      </w:r>
      <w:r w:rsidR="00C71CAA" w:rsidRPr="001570EA">
        <w:rPr>
          <w:iCs/>
        </w:rPr>
        <w:t xml:space="preserve"> </w:t>
      </w:r>
      <w:r w:rsidR="00C71CAA" w:rsidRPr="001570EA" w:rsidDel="00595016">
        <w:rPr>
          <w:iCs/>
        </w:rPr>
        <w:t>Meter</w:t>
      </w:r>
      <w:r w:rsidR="00C71CAA" w:rsidRPr="001570EA">
        <w:rPr>
          <w:iCs/>
        </w:rPr>
        <w:t xml:space="preserve"> </w:t>
      </w:r>
      <w:r w:rsidR="00C71CAA" w:rsidRPr="001570EA" w:rsidDel="00595016">
        <w:rPr>
          <w:iCs/>
        </w:rPr>
        <w:t>Study</w:t>
      </w:r>
      <w:r w:rsidR="00C71CAA" w:rsidRPr="001570EA" w:rsidDel="00595016">
        <w:t>.</w:t>
      </w:r>
      <w:r w:rsidR="00C71CAA" w:rsidRPr="001570EA">
        <w:t xml:space="preserve"> </w:t>
      </w:r>
      <w:del w:id="14243" w:author="Greg Clendenning" w:date="2024-04-16T16:42:00Z">
        <w:r w:rsidDel="00595016">
          <w:delText>For</w:delText>
        </w:r>
        <w:r>
          <w:delText xml:space="preserve"> </w:delText>
        </w:r>
        <w:r w:rsidDel="00595016">
          <w:delText>Michigan</w:delText>
        </w:r>
        <w:r>
          <w:delText xml:space="preserve"> </w:delText>
        </w:r>
        <w:r w:rsidDel="00595016">
          <w:delText>Evaluation</w:delText>
        </w:r>
        <w:r>
          <w:delText xml:space="preserve"> </w:delText>
        </w:r>
        <w:r w:rsidDel="00595016">
          <w:delText>Working</w:delText>
        </w:r>
        <w:r>
          <w:delText xml:space="preserve"> </w:delText>
        </w:r>
        <w:r w:rsidDel="00595016">
          <w:delText>Group.</w:delText>
        </w:r>
        <w:r>
          <w:delText xml:space="preserve"> </w:delText>
        </w:r>
        <w:r w:rsidDel="00595016">
          <w:delText>June</w:delText>
        </w:r>
        <w:r>
          <w:delText xml:space="preserve"> </w:delText>
        </w:r>
        <w:r w:rsidDel="00595016">
          <w:delText>2013.</w:delText>
        </w:r>
        <w:r>
          <w:delText xml:space="preserve"> </w:delText>
        </w:r>
        <w:r w:rsidDel="00595016">
          <w:delText>If</w:delText>
        </w:r>
      </w:del>
      <w:ins w:id="14244" w:author="Greg Clendenning" w:date="2024-04-16T16:42:00Z">
        <w:r w:rsidR="00C71CAA" w:rsidRPr="001570EA">
          <w:t xml:space="preserve">2.7 </w:t>
        </w:r>
        <w:r w:rsidR="00C71CAA" w:rsidRPr="001570EA" w:rsidDel="00595016">
          <w:t xml:space="preserve">min/person/day </w:t>
        </w:r>
        <w:r w:rsidR="00C71CAA" w:rsidRPr="001570EA">
          <w:t>for unknown</w:t>
        </w:r>
      </w:ins>
      <w:r w:rsidR="00C71CAA" w:rsidRPr="001570EA">
        <w:t xml:space="preserve"> aerator location </w:t>
      </w:r>
      <w:del w:id="14245" w:author="Greg Clendenning" w:date="2024-04-16T16:42:00Z">
        <w:r w:rsidDel="00595016">
          <w:delText>is</w:delText>
        </w:r>
        <w:r>
          <w:delText xml:space="preserve"> </w:delText>
        </w:r>
        <w:r w:rsidDel="00595016">
          <w:delText>known,</w:delText>
        </w:r>
        <w:r>
          <w:delText xml:space="preserve"> </w:delText>
        </w:r>
        <w:r w:rsidDel="00595016">
          <w:delText>use</w:delText>
        </w:r>
        <w:r>
          <w:delText xml:space="preserve"> </w:delText>
        </w:r>
        <w:r w:rsidDel="00595016">
          <w:delText>the</w:delText>
        </w:r>
        <w:r>
          <w:delText xml:space="preserve"> </w:delText>
        </w:r>
        <w:r w:rsidDel="00595016">
          <w:delText>corresponding</w:delText>
        </w:r>
        <w:r>
          <w:delText xml:space="preserve"> </w:delText>
        </w:r>
        <w:r w:rsidDel="00595016">
          <w:delText>kitchen/bathroom</w:delText>
        </w:r>
        <w:r>
          <w:delText xml:space="preserve"> </w:delText>
        </w:r>
        <w:r w:rsidDel="00595016">
          <w:delText>value.</w:delText>
        </w:r>
        <w:r>
          <w:delText xml:space="preserve"> </w:delText>
        </w:r>
        <w:r w:rsidDel="00595016">
          <w:delText>If</w:delText>
        </w:r>
        <w:r>
          <w:delText xml:space="preserve"> </w:delText>
        </w:r>
        <w:r w:rsidDel="00595016">
          <w:delText>unknown,</w:delText>
        </w:r>
        <w:r>
          <w:delText xml:space="preserve"> </w:delText>
        </w:r>
        <w:r w:rsidDel="00595016">
          <w:delText>use</w:delText>
        </w:r>
        <w:r>
          <w:delText xml:space="preserve"> </w:delText>
        </w:r>
        <w:r w:rsidDel="00595016">
          <w:delText>6.1</w:delText>
        </w:r>
        <w:r>
          <w:delText xml:space="preserve"> </w:delText>
        </w:r>
        <w:r w:rsidDel="00595016">
          <w:delText>min/person/day</w:delText>
        </w:r>
        <w:r>
          <w:delText xml:space="preserve"> </w:delText>
        </w:r>
      </w:del>
      <w:ins w:id="14246" w:author="Greg Clendenning" w:date="2024-04-16T16:42:00Z">
        <w:r w:rsidR="00C71CAA" w:rsidRPr="001570EA">
          <w:t xml:space="preserve">calculated </w:t>
        </w:r>
      </w:ins>
      <w:r w:rsidR="00C71CAA" w:rsidRPr="001570EA">
        <w:t xml:space="preserve">as </w:t>
      </w:r>
      <w:del w:id="14247" w:author="Greg Clendenning" w:date="2024-04-16T16:42:00Z">
        <w:r w:rsidDel="00595016">
          <w:delText>the</w:delText>
        </w:r>
      </w:del>
      <w:ins w:id="14248" w:author="Greg Clendenning" w:date="2024-04-16T16:42:00Z">
        <w:r w:rsidR="00C71CAA" w:rsidRPr="001570EA">
          <w:t>weighted</w:t>
        </w:r>
      </w:ins>
      <w:r w:rsidR="00C71CAA" w:rsidRPr="001570EA">
        <w:t xml:space="preserve"> average </w:t>
      </w:r>
      <w:del w:id="14249" w:author="Greg Clendenning" w:date="2024-04-16T16:42:00Z">
        <w:r w:rsidDel="00595016">
          <w:delText>length</w:delText>
        </w:r>
        <w:r>
          <w:delText xml:space="preserve"> </w:delText>
        </w:r>
      </w:del>
      <w:r w:rsidR="00C71CAA" w:rsidRPr="001570EA">
        <w:t xml:space="preserve">of </w:t>
      </w:r>
      <w:del w:id="14250" w:author="Greg Clendenning" w:date="2024-04-16T16:42:00Z">
        <w:r w:rsidDel="00595016">
          <w:delText>use</w:delText>
        </w:r>
        <w:r>
          <w:delText xml:space="preserve"> </w:delText>
        </w:r>
        <w:r w:rsidDel="00595016">
          <w:delText>value,</w:delText>
        </w:r>
        <w:r>
          <w:delText xml:space="preserve"> </w:delText>
        </w:r>
        <w:r w:rsidDel="00595016">
          <w:delText>which</w:delText>
        </w:r>
        <w:r>
          <w:delText xml:space="preserve"> </w:delText>
        </w:r>
        <w:r w:rsidDel="00595016">
          <w:delText>is</w:delText>
        </w:r>
        <w:r>
          <w:delText xml:space="preserve"> </w:delText>
        </w:r>
        <w:r w:rsidDel="00595016">
          <w:delText>the</w:delText>
        </w:r>
        <w:r>
          <w:delText xml:space="preserve"> </w:delText>
        </w:r>
        <w:r w:rsidDel="00595016">
          <w:delText>total</w:delText>
        </w:r>
        <w:r>
          <w:delText xml:space="preserve"> </w:delText>
        </w:r>
        <w:r w:rsidDel="00595016">
          <w:delText>for</w:delText>
        </w:r>
        <w:r>
          <w:delText xml:space="preserve"> </w:delText>
        </w:r>
        <w:r w:rsidDel="00595016">
          <w:delText>the</w:delText>
        </w:r>
        <w:r>
          <w:delText xml:space="preserve"> </w:delText>
        </w:r>
        <w:r w:rsidDel="00595016">
          <w:delText>household:</w:delText>
        </w:r>
        <w:r>
          <w:delText xml:space="preserve"> </w:delText>
        </w:r>
      </w:del>
      <w:r w:rsidR="00C71CAA" w:rsidRPr="001570EA">
        <w:t xml:space="preserve">kitchen </w:t>
      </w:r>
      <w:del w:id="14251" w:author="Greg Clendenning" w:date="2024-04-16T16:42:00Z">
        <w:r w:rsidRPr="00F11D24" w:rsidDel="00595016">
          <w:rPr>
            <w:rFonts w:ascii="Cambria Math" w:hAnsi="Cambria Math"/>
          </w:rPr>
          <w:delText>(4.5</w:delText>
        </w:r>
      </w:del>
      <w:ins w:id="14252" w:author="Greg Clendenning" w:date="2024-04-16T16:42:00Z">
        <w:r w:rsidR="00C71CAA" w:rsidRPr="001570EA">
          <w:t>and bathroom</w:t>
        </w:r>
      </w:ins>
      <w:r w:rsidR="00C71CAA" w:rsidRPr="001570EA">
        <w:rPr>
          <w:rPrChange w:id="14253" w:author="Greg Clendenning" w:date="2024-04-16T16:42:00Z">
            <w:rPr>
              <w:rFonts w:ascii="Cambria Math" w:hAnsi="Cambria Math"/>
            </w:rPr>
          </w:rPrChange>
        </w:rPr>
        <w:t xml:space="preserve"> </w:t>
      </w:r>
      <w:r w:rsidR="00C71CAA" w:rsidRPr="001570EA" w:rsidDel="00595016">
        <w:rPr>
          <w:rPrChange w:id="14254" w:author="Greg Clendenning" w:date="2024-04-16T16:42:00Z">
            <w:rPr>
              <w:rFonts w:ascii="Cambria Math" w:hAnsi="Cambria Math"/>
            </w:rPr>
          </w:rPrChange>
        </w:rPr>
        <w:t>min/person/day</w:t>
      </w:r>
      <w:del w:id="14255" w:author="Greg Clendenning" w:date="2024-04-16T16:42:00Z">
        <w:r w:rsidRPr="00F11D24" w:rsidDel="00595016">
          <w:rPr>
            <w:rFonts w:ascii="Cambria Math" w:hAnsi="Cambria Math"/>
          </w:rPr>
          <w:delText>)</w:delText>
        </w:r>
        <w:r w:rsidRPr="00F11D24">
          <w:rPr>
            <w:rFonts w:ascii="Cambria Math" w:hAnsi="Cambria Math"/>
          </w:rPr>
          <w:delText xml:space="preserve"> </w:delText>
        </w:r>
        <w:r w:rsidRPr="00F11D24" w:rsidDel="00595016">
          <w:rPr>
            <w:rFonts w:ascii="Cambria Math" w:hAnsi="Cambria Math"/>
          </w:rPr>
          <w:delText>+</w:delText>
        </w:r>
        <w:r w:rsidRPr="00F11D24">
          <w:rPr>
            <w:rFonts w:ascii="Cambria Math" w:hAnsi="Cambria Math"/>
          </w:rPr>
          <w:delText xml:space="preserve"> </w:delText>
        </w:r>
        <w:r w:rsidRPr="00F11D24" w:rsidDel="00595016">
          <w:rPr>
            <w:rFonts w:ascii="Cambria Math" w:hAnsi="Cambria Math"/>
          </w:rPr>
          <w:delText>bathroom</w:delText>
        </w:r>
        <w:r w:rsidRPr="00F11D24">
          <w:rPr>
            <w:rFonts w:ascii="Cambria Math" w:hAnsi="Cambria Math"/>
          </w:rPr>
          <w:delText xml:space="preserve"> </w:delText>
        </w:r>
        <w:r w:rsidRPr="00F11D24" w:rsidDel="00595016">
          <w:rPr>
            <w:rFonts w:ascii="Cambria Math" w:hAnsi="Cambria Math"/>
          </w:rPr>
          <w:delText>(1.6</w:delText>
        </w:r>
        <w:r w:rsidRPr="00F11D24">
          <w:rPr>
            <w:rFonts w:ascii="Cambria Math" w:hAnsi="Cambria Math"/>
          </w:rPr>
          <w:delText xml:space="preserve"> </w:delText>
        </w:r>
        <w:r w:rsidRPr="00F11D24" w:rsidDel="00595016">
          <w:rPr>
            <w:rFonts w:ascii="Cambria Math" w:hAnsi="Cambria Math"/>
          </w:rPr>
          <w:delText>min/person/day)</w:delText>
        </w:r>
        <w:r w:rsidRPr="00F11D24">
          <w:rPr>
            <w:rFonts w:ascii="Cambria Math" w:hAnsi="Cambria Math"/>
          </w:rPr>
          <w:delText xml:space="preserve"> </w:delText>
        </w:r>
        <w:r w:rsidRPr="00F11D24" w:rsidDel="00595016">
          <w:rPr>
            <w:rFonts w:ascii="Cambria Math" w:hAnsi="Cambria Math"/>
          </w:rPr>
          <w:delText>=</w:delText>
        </w:r>
        <w:r w:rsidRPr="00F11D24">
          <w:rPr>
            <w:rFonts w:ascii="Cambria Math" w:hAnsi="Cambria Math"/>
          </w:rPr>
          <w:delText xml:space="preserve"> </w:delText>
        </w:r>
        <w:r w:rsidRPr="00F11D24" w:rsidDel="00595016">
          <w:rPr>
            <w:rFonts w:ascii="Cambria Math" w:hAnsi="Cambria Math"/>
          </w:rPr>
          <w:delText>6.1</w:delText>
        </w:r>
        <w:r w:rsidRPr="00F11D24">
          <w:rPr>
            <w:rFonts w:ascii="Cambria Math" w:hAnsi="Cambria Math"/>
          </w:rPr>
          <w:delText xml:space="preserve"> </w:delText>
        </w:r>
        <w:r w:rsidRPr="00F11D24" w:rsidDel="00595016">
          <w:rPr>
            <w:rFonts w:ascii="Cambria Math" w:hAnsi="Cambria Math"/>
          </w:rPr>
          <w:delText>min/person/day</w:delText>
        </w:r>
        <w:r w:rsidDel="00595016">
          <w:delText>.</w:delText>
        </w:r>
      </w:del>
      <w:ins w:id="14256" w:author="Greg Clendenning" w:date="2024-04-16T16:42:00Z">
        <w:r w:rsidR="00C71CAA" w:rsidRPr="001570EA">
          <w:t xml:space="preserve"> by average kitchens and bathrooms per home from the 2023 PA residential baseline study. </w:t>
        </w:r>
      </w:ins>
    </w:p>
    <w:p w14:paraId="3B7BCB41" w14:textId="77777777" w:rsidR="00FA5174" w:rsidRDefault="00FA5174" w:rsidP="00FA5174">
      <w:pPr>
        <w:pStyle w:val="source10"/>
        <w:numPr>
          <w:ilvl w:val="0"/>
          <w:numId w:val="22"/>
        </w:numPr>
        <w:spacing w:after="120"/>
        <w:ind w:left="360"/>
        <w:jc w:val="left"/>
        <w:rPr>
          <w:del w:id="14257" w:author="Greg Clendenning" w:date="2024-04-16T16:42:00Z"/>
        </w:rPr>
      </w:pPr>
      <w:del w:id="14258" w:author="Greg Clendenning" w:date="2024-04-16T16:42:00Z">
        <w:r w:rsidRPr="006108B6">
          <w:delText>Pennsylvania</w:delText>
        </w:r>
        <w:r w:rsidRPr="006108B6">
          <w:rPr>
            <w:shd w:val="clear" w:color="auto" w:fill="FFFFFF"/>
          </w:rPr>
          <w:delText xml:space="preserve"> Act 129 2018 Residential Baseline </w:delText>
        </w:r>
        <w:r w:rsidRPr="00C92A60">
          <w:delText>Study</w:delText>
        </w:r>
        <w: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Pr>
          <w:delText>http://www.puc.state.pa.us/Electric/pdf/Act129/SWE-Phase3_Res_Baseline_Study_Rpt021219.pdf</w:delText>
        </w:r>
        <w:r w:rsidR="00475EB1">
          <w:rPr>
            <w:rStyle w:val="Hyperlink"/>
          </w:rPr>
          <w:fldChar w:fldCharType="end"/>
        </w:r>
        <w:r>
          <w:delText>.</w:delText>
        </w:r>
      </w:del>
    </w:p>
    <w:p w14:paraId="3EC47128" w14:textId="173155EE" w:rsidR="00C71CAA" w:rsidRPr="001570EA" w:rsidRDefault="00FA5174" w:rsidP="002614D2">
      <w:pPr>
        <w:pStyle w:val="source10"/>
        <w:numPr>
          <w:ilvl w:val="0"/>
          <w:numId w:val="22"/>
        </w:numPr>
        <w:spacing w:after="120"/>
        <w:ind w:left="360"/>
        <w:jc w:val="left"/>
        <w:rPr>
          <w:ins w:id="14259" w:author="Greg Clendenning" w:date="2024-04-16T16:42:00Z"/>
        </w:rPr>
      </w:pPr>
      <w:del w:id="14260" w:author="Greg Clendenning" w:date="2024-04-16T16:42:00Z">
        <w:r w:rsidDel="00595016">
          <w:delText>Table</w:delText>
        </w:r>
        <w:r>
          <w:delText xml:space="preserve"> </w:delText>
        </w:r>
        <w:r w:rsidDel="00595016">
          <w:delText>7.</w:delText>
        </w:r>
        <w:r>
          <w:delText xml:space="preserve"> </w:delText>
        </w:r>
      </w:del>
      <w:ins w:id="14261" w:author="Greg Clendenning" w:date="2024-04-16T16:42:00Z">
        <w:r w:rsidR="00C71CAA" w:rsidRPr="001570EA">
          <w:t>NMR Group for the Pennsylvania Public Utility Commission. (2024, March). 2023 Pennsylvania Statewide Act 129 Residential Baseline Study. Pg 122, table 105 (ELEC). Pg 130, table 112 (N</w:t>
        </w:r>
        <w:r w:rsidR="00C71CAA" w:rsidRPr="001570EA">
          <w:rPr>
            <w:vertAlign w:val="subscript"/>
          </w:rPr>
          <w:t>faucets-home</w:t>
        </w:r>
        <w:r w:rsidR="00C71CAA" w:rsidRPr="001570EA">
          <w:t xml:space="preserve">). </w:t>
        </w:r>
        <w:r w:rsidR="00475EB1">
          <w:fldChar w:fldCharType="begin"/>
        </w:r>
        <w:r w:rsidR="00475EB1">
          <w:instrText>HYPERLINK "https://www.puc.pa.gov/media/2883/2023_pa_residential_baseline_study.pdf"</w:instrText>
        </w:r>
        <w:r w:rsidR="00475EB1">
          <w:fldChar w:fldCharType="separate"/>
        </w:r>
        <w:r w:rsidR="00C71CAA" w:rsidRPr="001570EA">
          <w:rPr>
            <w:rStyle w:val="Hyperlink"/>
            <w:rFonts w:cs="Arial"/>
          </w:rPr>
          <w:t>Weblink</w:t>
        </w:r>
        <w:r w:rsidR="00475EB1">
          <w:rPr>
            <w:rStyle w:val="Hyperlink"/>
            <w:rFonts w:cs="Arial"/>
          </w:rPr>
          <w:fldChar w:fldCharType="end"/>
        </w:r>
        <w:r w:rsidR="00C71CAA" w:rsidRPr="001570EA">
          <w:t xml:space="preserve"> Single-family average faucets calculated as weighted average of single-family attached and single-family detached using 2023 Pennsylvania residential baseline study data.</w:t>
        </w:r>
      </w:ins>
    </w:p>
    <w:p w14:paraId="1135D6D6" w14:textId="7CB248F5" w:rsidR="00C71CAA" w:rsidRPr="001570EA" w:rsidDel="00595016" w:rsidRDefault="00C71CAA" w:rsidP="002614D2">
      <w:pPr>
        <w:pStyle w:val="ListParagraph"/>
        <w:numPr>
          <w:ilvl w:val="0"/>
          <w:numId w:val="22"/>
        </w:numPr>
        <w:ind w:left="360"/>
        <w:jc w:val="left"/>
      </w:pPr>
      <w:r w:rsidRPr="001570EA" w:rsidDel="00595016">
        <w:t>Cadmus</w:t>
      </w:r>
      <w:r w:rsidRPr="001570EA">
        <w:t xml:space="preserve"> </w:t>
      </w:r>
      <w:r w:rsidRPr="001570EA" w:rsidDel="00595016">
        <w:t>and</w:t>
      </w:r>
      <w:r w:rsidRPr="001570EA">
        <w:t xml:space="preserve"> </w:t>
      </w:r>
      <w:r w:rsidRPr="001570EA" w:rsidDel="00595016">
        <w:t>Opinion</w:t>
      </w:r>
      <w:r w:rsidRPr="001570EA">
        <w:t xml:space="preserve"> </w:t>
      </w:r>
      <w:r w:rsidRPr="001570EA" w:rsidDel="00595016">
        <w:t>Dynamics</w:t>
      </w:r>
      <w:r w:rsidRPr="001570EA">
        <w:t xml:space="preserve"> </w:t>
      </w:r>
      <w:r w:rsidRPr="001570EA" w:rsidDel="00595016">
        <w:t>Evaluation</w:t>
      </w:r>
      <w:r w:rsidRPr="001570EA">
        <w:t xml:space="preserve"> </w:t>
      </w:r>
      <w:r w:rsidRPr="001570EA" w:rsidDel="00595016">
        <w:t>Team</w:t>
      </w:r>
      <w:del w:id="14262" w:author="Greg Clendenning" w:date="2024-04-16T16:42:00Z">
        <w:r w:rsidR="00FA5174" w:rsidRPr="00BA0C3E" w:rsidDel="00595016">
          <w:delText>.</w:delText>
        </w:r>
      </w:del>
      <w:ins w:id="14263" w:author="Greg Clendenning" w:date="2024-04-16T16:42:00Z">
        <w:r w:rsidRPr="001570EA">
          <w:t xml:space="preserve"> </w:t>
        </w:r>
        <w:r w:rsidRPr="001570EA" w:rsidDel="00595016">
          <w:t>for</w:t>
        </w:r>
        <w:r w:rsidRPr="001570EA">
          <w:t xml:space="preserve"> </w:t>
        </w:r>
        <w:r w:rsidRPr="001570EA" w:rsidDel="00595016">
          <w:t>Michigan</w:t>
        </w:r>
        <w:r w:rsidRPr="001570EA">
          <w:t xml:space="preserve"> </w:t>
        </w:r>
        <w:r w:rsidRPr="001570EA" w:rsidDel="00595016">
          <w:t>Evaluation</w:t>
        </w:r>
        <w:r w:rsidRPr="001570EA">
          <w:t xml:space="preserve"> </w:t>
        </w:r>
        <w:r w:rsidRPr="001570EA" w:rsidDel="00595016">
          <w:t>Working</w:t>
        </w:r>
        <w:r w:rsidRPr="001570EA">
          <w:t xml:space="preserve"> </w:t>
        </w:r>
        <w:r w:rsidRPr="001570EA" w:rsidDel="00595016">
          <w:t>Group.</w:t>
        </w:r>
        <w:r w:rsidRPr="001570EA">
          <w:t xml:space="preserve"> (2013, June).</w:t>
        </w:r>
      </w:ins>
      <w:r w:rsidRPr="001570EA">
        <w:t xml:space="preserve"> Showerhead </w:t>
      </w:r>
      <w:r w:rsidRPr="001570EA" w:rsidDel="00595016">
        <w:t>and</w:t>
      </w:r>
      <w:r w:rsidRPr="001570EA">
        <w:t xml:space="preserve"> </w:t>
      </w:r>
      <w:r w:rsidRPr="001570EA" w:rsidDel="00595016">
        <w:t>Faucet</w:t>
      </w:r>
      <w:r w:rsidRPr="001570EA">
        <w:t xml:space="preserve"> </w:t>
      </w:r>
      <w:r w:rsidRPr="001570EA" w:rsidDel="00595016">
        <w:t>Aerator</w:t>
      </w:r>
      <w:r w:rsidRPr="001570EA">
        <w:t xml:space="preserve"> </w:t>
      </w:r>
      <w:r w:rsidRPr="001570EA" w:rsidDel="00595016">
        <w:t>Meter</w:t>
      </w:r>
      <w:r w:rsidRPr="001570EA">
        <w:t xml:space="preserve"> </w:t>
      </w:r>
      <w:r w:rsidRPr="001570EA" w:rsidDel="00595016">
        <w:t>Study.</w:t>
      </w:r>
      <w:r w:rsidRPr="001570EA">
        <w:t xml:space="preserve"> </w:t>
      </w:r>
      <w:del w:id="14264" w:author="Greg Clendenning" w:date="2024-04-16T16:42:00Z">
        <w:r w:rsidR="00FA5174" w:rsidRPr="00BA0C3E" w:rsidDel="00595016">
          <w:delText>For</w:delText>
        </w:r>
        <w:r w:rsidR="00FA5174">
          <w:delText xml:space="preserve"> </w:delText>
        </w:r>
        <w:r w:rsidR="00FA5174" w:rsidRPr="00BA0C3E" w:rsidDel="00595016">
          <w:delText>Michigan</w:delText>
        </w:r>
        <w:r w:rsidR="00FA5174">
          <w:delText xml:space="preserve"> </w:delText>
        </w:r>
        <w:r w:rsidR="00FA5174" w:rsidRPr="00BA0C3E" w:rsidDel="00595016">
          <w:delText>E</w:delText>
        </w:r>
        <w:r w:rsidR="00FA5174" w:rsidDel="00595016">
          <w:delText>valuation</w:delText>
        </w:r>
        <w:r w:rsidR="00FA5174">
          <w:delText xml:space="preserve"> </w:delText>
        </w:r>
        <w:r w:rsidR="00FA5174" w:rsidDel="00595016">
          <w:delText>Working</w:delText>
        </w:r>
        <w:r w:rsidR="00FA5174">
          <w:delText xml:space="preserve"> </w:delText>
        </w:r>
        <w:r w:rsidR="00FA5174" w:rsidDel="00595016">
          <w:delText>Group.</w:delText>
        </w:r>
        <w:r w:rsidR="00FA5174">
          <w:delText xml:space="preserve"> </w:delText>
        </w:r>
        <w:r w:rsidR="00FA5174" w:rsidDel="00595016">
          <w:delText>June</w:delText>
        </w:r>
        <w:r w:rsidR="00FA5174">
          <w:delText xml:space="preserve"> </w:delText>
        </w:r>
        <w:r w:rsidR="00FA5174" w:rsidDel="00595016">
          <w:delText>2013.</w:delText>
        </w:r>
      </w:del>
      <w:ins w:id="14265" w:author="Greg Clendenning" w:date="2024-04-16T16:42:00Z">
        <w:r w:rsidRPr="001570EA">
          <w:t>Table 7.</w:t>
        </w:r>
      </w:ins>
      <w:r w:rsidRPr="001570EA">
        <w:t xml:space="preserve"> </w:t>
      </w:r>
      <w:r w:rsidRPr="001570EA" w:rsidDel="00595016">
        <w:t>The</w:t>
      </w:r>
      <w:r w:rsidRPr="001570EA">
        <w:t xml:space="preserve"> </w:t>
      </w:r>
      <w:r w:rsidRPr="001570EA" w:rsidDel="00595016">
        <w:t>study</w:t>
      </w:r>
      <w:r w:rsidRPr="001570EA">
        <w:t xml:space="preserve"> </w:t>
      </w:r>
      <w:r w:rsidRPr="001570EA" w:rsidDel="00595016">
        <w:t>finds</w:t>
      </w:r>
      <w:r w:rsidRPr="001570EA">
        <w:t xml:space="preserve"> </w:t>
      </w:r>
      <w:r w:rsidRPr="001570EA" w:rsidDel="00595016">
        <w:t>that</w:t>
      </w:r>
      <w:r w:rsidRPr="001570EA">
        <w:t xml:space="preserve"> </w:t>
      </w:r>
      <w:r w:rsidRPr="001570EA" w:rsidDel="00595016">
        <w:t>the</w:t>
      </w:r>
      <w:r w:rsidRPr="001570EA">
        <w:t xml:space="preserve"> </w:t>
      </w:r>
      <w:r w:rsidRPr="001570EA" w:rsidDel="00595016">
        <w:t>average</w:t>
      </w:r>
      <w:r w:rsidRPr="001570EA">
        <w:t xml:space="preserve"> </w:t>
      </w:r>
      <w:r w:rsidRPr="001570EA" w:rsidDel="00595016">
        <w:t>mixed</w:t>
      </w:r>
      <w:r w:rsidRPr="001570EA">
        <w:t xml:space="preserve"> </w:t>
      </w:r>
      <w:r w:rsidRPr="001570EA" w:rsidDel="00595016">
        <w:t>water</w:t>
      </w:r>
      <w:r w:rsidRPr="001570EA">
        <w:t xml:space="preserve"> </w:t>
      </w:r>
      <w:r w:rsidRPr="001570EA" w:rsidDel="00595016">
        <w:t>temperature</w:t>
      </w:r>
      <w:r w:rsidRPr="001570EA">
        <w:t xml:space="preserve"> </w:t>
      </w:r>
      <w:r w:rsidRPr="001570EA" w:rsidDel="00595016">
        <w:t>flowing</w:t>
      </w:r>
      <w:r w:rsidRPr="001570EA">
        <w:t xml:space="preserve"> </w:t>
      </w:r>
      <w:r w:rsidRPr="001570EA" w:rsidDel="00595016">
        <w:t>from</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bathroom</w:t>
      </w:r>
      <w:r w:rsidRPr="001570EA">
        <w:t xml:space="preserve"> </w:t>
      </w:r>
      <w:r w:rsidRPr="001570EA" w:rsidDel="00595016">
        <w:t>faucets</w:t>
      </w:r>
      <w:r w:rsidRPr="001570EA">
        <w:t xml:space="preserve"> </w:t>
      </w:r>
      <w:r w:rsidRPr="001570EA" w:rsidDel="00595016">
        <w:t>is</w:t>
      </w:r>
      <w:r w:rsidRPr="001570EA">
        <w:t xml:space="preserve"> </w:t>
      </w:r>
      <w:r w:rsidRPr="001570EA" w:rsidDel="00595016">
        <w:t>93ºF</w:t>
      </w:r>
      <w:r w:rsidRPr="001570EA">
        <w:t xml:space="preserve"> </w:t>
      </w:r>
      <w:r w:rsidRPr="001570EA" w:rsidDel="00595016">
        <w:t>and</w:t>
      </w:r>
      <w:r w:rsidRPr="001570EA">
        <w:t xml:space="preserve"> </w:t>
      </w:r>
      <w:r w:rsidRPr="001570EA" w:rsidDel="00595016">
        <w:t>86ºF,</w:t>
      </w:r>
      <w:r w:rsidRPr="001570EA">
        <w:t xml:space="preserve"> </w:t>
      </w:r>
      <w:r w:rsidRPr="001570EA" w:rsidDel="00595016">
        <w:t>respectively.</w:t>
      </w:r>
      <w:r w:rsidRPr="001570EA">
        <w:t xml:space="preserve"> </w:t>
      </w:r>
      <w:r w:rsidRPr="001570EA" w:rsidDel="00595016">
        <w:t>If</w:t>
      </w:r>
      <w:r w:rsidRPr="001570EA">
        <w:t xml:space="preserve"> </w:t>
      </w:r>
      <w:r w:rsidRPr="001570EA" w:rsidDel="00595016">
        <w:t>the</w:t>
      </w:r>
      <w:r w:rsidRPr="001570EA">
        <w:t xml:space="preserve"> </w:t>
      </w:r>
      <w:r w:rsidRPr="001570EA" w:rsidDel="00595016">
        <w:t>faucet</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r w:rsidRPr="001570EA">
        <w:t xml:space="preserve"> </w:t>
      </w:r>
      <w:r w:rsidRPr="001570EA" w:rsidDel="00595016">
        <w:t>87.8ºF</w:t>
      </w:r>
      <w:r w:rsidRPr="001570EA">
        <w:t xml:space="preserve"> </w:t>
      </w:r>
      <w:r w:rsidRPr="001570EA" w:rsidDel="00595016">
        <w:t>is</w:t>
      </w:r>
      <w:r w:rsidRPr="001570EA">
        <w:t xml:space="preserve"> </w:t>
      </w:r>
      <w:r w:rsidRPr="001570EA" w:rsidDel="00595016">
        <w:t>the</w:t>
      </w:r>
      <w:r w:rsidRPr="001570EA">
        <w:t xml:space="preserve"> </w:t>
      </w:r>
      <w:r w:rsidRPr="001570EA" w:rsidDel="00595016">
        <w:t>corresponding</w:t>
      </w:r>
      <w:r w:rsidRPr="001570EA">
        <w:t xml:space="preserve"> </w:t>
      </w:r>
      <w:r w:rsidRPr="001570EA" w:rsidDel="00595016">
        <w:t>value</w:t>
      </w:r>
      <w:r w:rsidRPr="001570EA">
        <w:t xml:space="preserve"> </w:t>
      </w:r>
      <w:r w:rsidRPr="001570EA" w:rsidDel="00595016">
        <w:t>to</w:t>
      </w:r>
      <w:r w:rsidRPr="001570EA">
        <w:t xml:space="preserve"> </w:t>
      </w:r>
      <w:r w:rsidRPr="001570EA" w:rsidDel="00595016">
        <w:t>be</w:t>
      </w:r>
      <w:r w:rsidRPr="001570EA">
        <w:t xml:space="preserve"> </w:t>
      </w:r>
      <w:r w:rsidRPr="001570EA" w:rsidDel="00595016">
        <w:t>used,</w:t>
      </w:r>
      <w:r w:rsidRPr="001570EA">
        <w:t xml:space="preserve"> </w:t>
      </w:r>
      <w:r w:rsidRPr="001570EA" w:rsidDel="00595016">
        <w:t>which</w:t>
      </w:r>
      <w:r w:rsidRPr="001570EA">
        <w:t xml:space="preserve"> </w:t>
      </w:r>
      <w:r w:rsidRPr="001570EA" w:rsidDel="00595016">
        <w:t>was</w:t>
      </w:r>
      <w:r w:rsidRPr="001570EA">
        <w:t xml:space="preserve"> </w:t>
      </w:r>
      <w:r w:rsidRPr="001570EA" w:rsidDel="00595016">
        <w:t>calculated</w:t>
      </w:r>
      <w:r w:rsidRPr="001570EA">
        <w:t xml:space="preserve"> </w:t>
      </w:r>
      <w:r w:rsidRPr="001570EA" w:rsidDel="00595016">
        <w:t>by</w:t>
      </w:r>
      <w:r w:rsidRPr="001570EA">
        <w:t xml:space="preserve"> </w:t>
      </w:r>
      <w:r w:rsidRPr="001570EA" w:rsidDel="00595016">
        <w:t>taking</w:t>
      </w:r>
      <w:r w:rsidRPr="001570EA">
        <w:t xml:space="preserve"> </w:t>
      </w:r>
      <w:r w:rsidRPr="001570EA" w:rsidDel="00595016">
        <w:t>a</w:t>
      </w:r>
      <w:r w:rsidRPr="001570EA">
        <w:t xml:space="preserve"> </w:t>
      </w:r>
      <w:r w:rsidRPr="001570EA" w:rsidDel="00595016">
        <w:t>weighted</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faucet</w:t>
      </w:r>
      <w:r w:rsidRPr="001570EA">
        <w:t xml:space="preserve"> </w:t>
      </w:r>
      <w:r w:rsidRPr="001570EA" w:rsidDel="00595016">
        <w:t>type</w:t>
      </w:r>
      <w:r w:rsidRPr="001570EA">
        <w:t xml:space="preserve"> </w:t>
      </w:r>
      <w:r w:rsidRPr="001570EA" w:rsidDel="00595016">
        <w:t>(using</w:t>
      </w:r>
      <w:r w:rsidRPr="001570EA">
        <w:t xml:space="preserve"> </w:t>
      </w:r>
      <w:r w:rsidRPr="001570EA" w:rsidDel="00595016">
        <w:t>the</w:t>
      </w:r>
      <w:r w:rsidRPr="001570EA">
        <w:t xml:space="preserve"> </w:t>
      </w:r>
      <w:r w:rsidRPr="001570EA" w:rsidDel="00595016">
        <w:t>statewide</w:t>
      </w:r>
      <w:r w:rsidRPr="001570EA">
        <w:t xml:space="preserve"> </w:t>
      </w:r>
      <w:r w:rsidRPr="001570EA" w:rsidDel="00595016">
        <w:t>values):</w:t>
      </w:r>
      <w:r w:rsidRPr="001570EA">
        <w:rPr>
          <w:rFonts w:cs="Arial"/>
        </w:rPr>
        <w:t xml:space="preserve"> </w:t>
      </w:r>
      <w:r w:rsidRPr="001570EA" w:rsidDel="00595016">
        <w:rPr>
          <w:rPrChange w:id="14266" w:author="Greg Clendenning" w:date="2024-04-16T16:42:00Z">
            <w:rPr>
              <w:rFonts w:ascii="Cambria Math" w:hAnsi="Cambria Math"/>
            </w:rPr>
          </w:rPrChange>
        </w:rPr>
        <w:t>(1</w:t>
      </w:r>
      <w:del w:id="14267" w:author="Greg Clendenning" w:date="2024-04-16T16:42:00Z">
        <w:r w:rsidR="00FA5174" w:rsidRPr="00F11D24">
          <w:rPr>
            <w:rFonts w:ascii="Cambria Math" w:hAnsi="Cambria Math"/>
          </w:rPr>
          <w:delText>×</w:delText>
        </w:r>
      </w:del>
      <w:ins w:id="14268" w:author="Greg Clendenning" w:date="2024-04-16T16:42:00Z">
        <w:r w:rsidRPr="001570EA">
          <w:rPr>
            <w:rFonts w:cs="Arial"/>
          </w:rPr>
          <w:t xml:space="preserve"> × </w:t>
        </w:r>
      </w:ins>
      <w:r w:rsidRPr="001570EA" w:rsidDel="00595016">
        <w:rPr>
          <w:rPrChange w:id="14269" w:author="Greg Clendenning" w:date="2024-04-16T16:42:00Z">
            <w:rPr>
              <w:rFonts w:ascii="Cambria Math" w:hAnsi="Cambria Math"/>
            </w:rPr>
          </w:rPrChange>
        </w:rPr>
        <w:t>93</w:t>
      </w:r>
      <w:del w:id="14270" w:author="Greg Clendenning" w:date="2024-04-16T16:42:00Z">
        <w:r w:rsidR="00FA5174" w:rsidRPr="00F11D24" w:rsidDel="00595016">
          <w:rPr>
            <w:rFonts w:ascii="Cambria Math" w:hAnsi="Cambria Math"/>
          </w:rPr>
          <w:delText>+</w:delText>
        </w:r>
      </w:del>
      <w:ins w:id="14271" w:author="Greg Clendenning" w:date="2024-04-16T16:42:00Z">
        <w:r w:rsidRPr="001570EA">
          <w:rPr>
            <w:rFonts w:cs="Arial"/>
          </w:rPr>
          <w:t xml:space="preserve"> </w:t>
        </w:r>
        <w:r w:rsidRPr="001570EA" w:rsidDel="00595016">
          <w:rPr>
            <w:rFonts w:cs="Arial"/>
          </w:rPr>
          <w:t>+</w:t>
        </w:r>
        <w:r w:rsidRPr="001570EA">
          <w:rPr>
            <w:rFonts w:cs="Arial"/>
          </w:rPr>
          <w:t xml:space="preserve"> </w:t>
        </w:r>
      </w:ins>
      <w:r w:rsidRPr="001570EA" w:rsidDel="00595016">
        <w:rPr>
          <w:rPrChange w:id="14272" w:author="Greg Clendenning" w:date="2024-04-16T16:42:00Z">
            <w:rPr>
              <w:rFonts w:ascii="Cambria Math" w:hAnsi="Cambria Math"/>
            </w:rPr>
          </w:rPrChange>
        </w:rPr>
        <w:t>3</w:t>
      </w:r>
      <w:del w:id="14273" w:author="Greg Clendenning" w:date="2024-04-16T16:42:00Z">
        <w:r w:rsidR="00FA5174" w:rsidRPr="00F11D24">
          <w:rPr>
            <w:rFonts w:ascii="Cambria Math" w:hAnsi="Cambria Math"/>
          </w:rPr>
          <w:delText>×</w:delText>
        </w:r>
      </w:del>
      <w:ins w:id="14274" w:author="Greg Clendenning" w:date="2024-04-16T16:42:00Z">
        <w:r w:rsidRPr="001570EA">
          <w:rPr>
            <w:rFonts w:cs="Arial"/>
          </w:rPr>
          <w:t xml:space="preserve"> × </w:t>
        </w:r>
      </w:ins>
      <w:r w:rsidRPr="001570EA" w:rsidDel="00595016">
        <w:rPr>
          <w:rPrChange w:id="14275" w:author="Greg Clendenning" w:date="2024-04-16T16:42:00Z">
            <w:rPr>
              <w:rFonts w:ascii="Cambria Math" w:hAnsi="Cambria Math"/>
            </w:rPr>
          </w:rPrChange>
        </w:rPr>
        <w:t>86</w:t>
      </w:r>
      <w:del w:id="14276" w:author="Greg Clendenning" w:date="2024-04-16T16:42:00Z">
        <w:r w:rsidR="00FA5174" w:rsidRPr="00F11D24" w:rsidDel="00595016">
          <w:rPr>
            <w:rFonts w:ascii="Cambria Math" w:hAnsi="Cambria Math"/>
          </w:rPr>
          <w:delText>)/(</w:delText>
        </w:r>
      </w:del>
      <w:ins w:id="14277" w:author="Greg Clendenning" w:date="2024-04-16T16:42:00Z">
        <w:r w:rsidRPr="001570EA" w:rsidDel="00595016">
          <w:rPr>
            <w:rFonts w:cs="Arial"/>
          </w:rPr>
          <w:t>)</w:t>
        </w:r>
        <w:r w:rsidRPr="001570EA">
          <w:rPr>
            <w:rFonts w:cs="Arial"/>
          </w:rPr>
          <w:t xml:space="preserve"> </w:t>
        </w:r>
        <w:r w:rsidRPr="001570EA" w:rsidDel="00595016">
          <w:rPr>
            <w:rFonts w:cs="Arial"/>
          </w:rPr>
          <w:t>/</w:t>
        </w:r>
        <w:r w:rsidRPr="001570EA">
          <w:rPr>
            <w:rFonts w:cs="Arial"/>
          </w:rPr>
          <w:t xml:space="preserve"> </w:t>
        </w:r>
        <w:r w:rsidRPr="001570EA" w:rsidDel="00595016">
          <w:rPr>
            <w:rFonts w:cs="Arial"/>
          </w:rPr>
          <w:t>(</w:t>
        </w:r>
      </w:ins>
      <w:r w:rsidRPr="001570EA" w:rsidDel="00595016">
        <w:rPr>
          <w:rPrChange w:id="14278" w:author="Greg Clendenning" w:date="2024-04-16T16:42:00Z">
            <w:rPr>
              <w:rFonts w:ascii="Cambria Math" w:hAnsi="Cambria Math"/>
            </w:rPr>
          </w:rPrChange>
        </w:rPr>
        <w:t>1</w:t>
      </w:r>
      <w:del w:id="14279" w:author="Greg Clendenning" w:date="2024-04-16T16:42:00Z">
        <w:r w:rsidR="00FA5174" w:rsidRPr="00F11D24" w:rsidDel="00595016">
          <w:rPr>
            <w:rFonts w:ascii="Cambria Math" w:hAnsi="Cambria Math"/>
          </w:rPr>
          <w:delText>+</w:delText>
        </w:r>
      </w:del>
      <w:ins w:id="14280" w:author="Greg Clendenning" w:date="2024-04-16T16:42:00Z">
        <w:r w:rsidRPr="001570EA">
          <w:rPr>
            <w:rFonts w:cs="Arial"/>
          </w:rPr>
          <w:t xml:space="preserve"> </w:t>
        </w:r>
        <w:r w:rsidRPr="001570EA" w:rsidDel="00595016">
          <w:rPr>
            <w:rFonts w:cs="Arial"/>
          </w:rPr>
          <w:t>+</w:t>
        </w:r>
        <w:r w:rsidRPr="001570EA">
          <w:rPr>
            <w:rFonts w:cs="Arial"/>
          </w:rPr>
          <w:t xml:space="preserve"> </w:t>
        </w:r>
      </w:ins>
      <w:r w:rsidRPr="001570EA" w:rsidDel="00595016">
        <w:rPr>
          <w:rPrChange w:id="14281" w:author="Greg Clendenning" w:date="2024-04-16T16:42:00Z">
            <w:rPr>
              <w:rFonts w:ascii="Cambria Math" w:hAnsi="Cambria Math"/>
            </w:rPr>
          </w:rPrChange>
        </w:rPr>
        <w:t>3)</w:t>
      </w:r>
      <w:r w:rsidRPr="001570EA">
        <w:rPr>
          <w:rPrChange w:id="14282" w:author="Greg Clendenning" w:date="2024-04-16T16:42:00Z">
            <w:rPr>
              <w:rFonts w:ascii="Cambria Math" w:hAnsi="Cambria Math"/>
            </w:rPr>
          </w:rPrChange>
        </w:rPr>
        <w:t xml:space="preserve"> </w:t>
      </w:r>
      <w:r w:rsidRPr="001570EA" w:rsidDel="00595016">
        <w:rPr>
          <w:rPrChange w:id="14283" w:author="Greg Clendenning" w:date="2024-04-16T16:42:00Z">
            <w:rPr>
              <w:rFonts w:ascii="Cambria Math" w:hAnsi="Cambria Math"/>
            </w:rPr>
          </w:rPrChange>
        </w:rPr>
        <w:t>=</w:t>
      </w:r>
      <w:r w:rsidRPr="001570EA">
        <w:rPr>
          <w:rPrChange w:id="14284" w:author="Greg Clendenning" w:date="2024-04-16T16:42:00Z">
            <w:rPr>
              <w:rFonts w:ascii="Cambria Math" w:hAnsi="Cambria Math"/>
            </w:rPr>
          </w:rPrChange>
        </w:rPr>
        <w:t xml:space="preserve"> </w:t>
      </w:r>
      <w:r w:rsidRPr="001570EA" w:rsidDel="00595016">
        <w:rPr>
          <w:rPrChange w:id="14285" w:author="Greg Clendenning" w:date="2024-04-16T16:42:00Z">
            <w:rPr>
              <w:rFonts w:ascii="Cambria Math" w:hAnsi="Cambria Math"/>
            </w:rPr>
          </w:rPrChange>
        </w:rPr>
        <w:t>87.8</w:t>
      </w:r>
      <w:r w:rsidRPr="001570EA" w:rsidDel="00595016">
        <w:rPr>
          <w:rFonts w:cs="Arial"/>
        </w:rPr>
        <w:t>.</w:t>
      </w:r>
    </w:p>
    <w:p w14:paraId="597F9846" w14:textId="0FEFBB3A" w:rsidR="00C71CAA" w:rsidRPr="001570EA" w:rsidRDefault="00C71CAA" w:rsidP="002614D2">
      <w:pPr>
        <w:pStyle w:val="ListParagraph"/>
        <w:numPr>
          <w:ilvl w:val="0"/>
          <w:numId w:val="22"/>
        </w:numPr>
        <w:ind w:left="360"/>
        <w:jc w:val="left"/>
        <w:rPr>
          <w:rFonts w:cs="Arial"/>
        </w:rPr>
      </w:pPr>
      <w:r w:rsidRPr="001570EA">
        <w:rPr>
          <w:rFonts w:cs="Arial"/>
        </w:rPr>
        <w:t xml:space="preserve">Using Rock Spring, PA (Site 2036) as a proxy, the mean </w:t>
      </w:r>
      <w:del w:id="14286" w:author="Greg Clendenning" w:date="2024-04-16T16:42:00Z">
        <w:r w:rsidR="00FA5174" w:rsidRPr="00D70609">
          <w:rPr>
            <w:rFonts w:cs="Arial"/>
          </w:rPr>
          <w:delText>of</w:delText>
        </w:r>
        <w:r w:rsidR="00FA5174">
          <w:rPr>
            <w:rFonts w:cs="Arial"/>
          </w:rPr>
          <w:delText xml:space="preserve"> </w:delText>
        </w:r>
      </w:del>
      <w:r w:rsidRPr="001570EA">
        <w:rPr>
          <w:rFonts w:cs="Arial"/>
        </w:rPr>
        <w:t>soil temperature at 40</w:t>
      </w:r>
      <w:del w:id="14287" w:author="Greg Clendenning" w:date="2024-04-16T16:42:00Z">
        <w:r w:rsidR="00FA5174">
          <w:rPr>
            <w:rFonts w:cs="Arial"/>
          </w:rPr>
          <w:delText xml:space="preserve"> </w:delText>
        </w:r>
      </w:del>
      <w:ins w:id="14288" w:author="Greg Clendenning" w:date="2024-04-16T16:42:00Z">
        <w:r w:rsidRPr="001570EA">
          <w:rPr>
            <w:rFonts w:cs="Arial"/>
          </w:rPr>
          <w:t>-</w:t>
        </w:r>
      </w:ins>
      <w:r w:rsidRPr="001570EA">
        <w:rPr>
          <w:rFonts w:cs="Arial"/>
        </w:rPr>
        <w:t xml:space="preserve">inch depth is </w:t>
      </w:r>
      <w:del w:id="14289" w:author="Greg Clendenning" w:date="2024-04-16T16:42:00Z">
        <w:r w:rsidR="00FA5174" w:rsidRPr="00D70609">
          <w:rPr>
            <w:rFonts w:cs="Arial"/>
          </w:rPr>
          <w:delText>51.861</w:delText>
        </w:r>
      </w:del>
      <w:ins w:id="14290" w:author="Greg Clendenning" w:date="2024-04-16T16:42:00Z">
        <w:r w:rsidRPr="001570EA">
          <w:rPr>
            <w:rFonts w:cs="Arial"/>
          </w:rPr>
          <w:t>52.502</w:t>
        </w:r>
      </w:ins>
      <w:r w:rsidRPr="001570EA">
        <w:rPr>
          <w:rFonts w:cs="Arial"/>
        </w:rPr>
        <w:t xml:space="preserve">. Calculated using Daily SCAN Standard - Period of Record data from </w:t>
      </w:r>
      <w:del w:id="14291" w:author="Greg Clendenning" w:date="2024-04-16T16:42:00Z">
        <w:r w:rsidR="00FA5174" w:rsidRPr="00D70609">
          <w:rPr>
            <w:rFonts w:cs="Arial"/>
          </w:rPr>
          <w:delText>April</w:delText>
        </w:r>
        <w:r w:rsidR="00FA5174">
          <w:rPr>
            <w:rFonts w:cs="Arial"/>
          </w:rPr>
          <w:delText xml:space="preserve"> </w:delText>
        </w:r>
        <w:r w:rsidR="00FA5174" w:rsidRPr="00D70609">
          <w:rPr>
            <w:rFonts w:cs="Arial"/>
          </w:rPr>
          <w:delText>1999</w:delText>
        </w:r>
      </w:del>
      <w:ins w:id="14292" w:author="Greg Clendenning" w:date="2024-04-16T16:42:00Z">
        <w:r w:rsidRPr="001570EA">
          <w:rPr>
            <w:rFonts w:cs="Arial"/>
          </w:rPr>
          <w:t>December 2003</w:t>
        </w:r>
      </w:ins>
      <w:r w:rsidRPr="001570EA">
        <w:rPr>
          <w:rFonts w:cs="Arial"/>
        </w:rPr>
        <w:t xml:space="preserve"> to December </w:t>
      </w:r>
      <w:del w:id="14293" w:author="Greg Clendenning" w:date="2024-04-16T16:42:00Z">
        <w:r w:rsidR="00FA5174" w:rsidRPr="00D70609">
          <w:rPr>
            <w:rFonts w:cs="Arial"/>
          </w:rPr>
          <w:delText>2018</w:delText>
        </w:r>
      </w:del>
      <w:ins w:id="14294" w:author="Greg Clendenning" w:date="2024-04-16T16:42:00Z">
        <w:r w:rsidRPr="001570EA">
          <w:rPr>
            <w:rFonts w:cs="Arial"/>
          </w:rPr>
          <w:t>2023</w:t>
        </w:r>
      </w:ins>
      <w:r w:rsidRPr="001570EA">
        <w:rPr>
          <w:rFonts w:cs="Arial"/>
        </w:rPr>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4295" w:author="Greg Clendenning" w:date="2024-04-16T16:42:00Z">
        <w:r w:rsidR="00FA5174" w:rsidRPr="00D70609">
          <w:rPr>
            <w:rStyle w:val="Hyperlink"/>
            <w:rFonts w:cs="Arial"/>
          </w:rPr>
          <w:delText>https://wcc.sc.egov.usda.gov/nwcc/rgrpt?report=daily_scan_por&amp;state=PA</w:delText>
        </w:r>
      </w:del>
      <w:ins w:id="14296" w:author="Greg Clendenning" w:date="2024-04-16T16:42:00Z">
        <w:r w:rsidRPr="001570EA">
          <w:rPr>
            <w:rStyle w:val="Hyperlink"/>
            <w:rFonts w:cs="Arial"/>
          </w:rPr>
          <w:t>Weblink</w:t>
        </w:r>
      </w:ins>
      <w:r w:rsidR="00475EB1">
        <w:rPr>
          <w:rStyle w:val="Hyperlink"/>
          <w:rFonts w:cs="Arial"/>
        </w:rPr>
        <w:fldChar w:fldCharType="end"/>
      </w:r>
      <w:r w:rsidRPr="001570EA">
        <w:rPr>
          <w:rFonts w:cs="Arial"/>
        </w:rPr>
        <w:t xml:space="preserve">. Methodology follows Missouri TRM 2017 Volume 2: Commercial and Industrial Measures. </w:t>
      </w:r>
      <w:del w:id="14297" w:author="Greg Clendenning" w:date="2024-04-16T16:42:00Z">
        <w:r w:rsidR="00FA5174" w:rsidRPr="00D70609">
          <w:rPr>
            <w:rFonts w:cs="Arial"/>
          </w:rPr>
          <w:delText>p.</w:delText>
        </w:r>
      </w:del>
      <w:ins w:id="14298" w:author="Greg Clendenning" w:date="2024-04-16T16:42:00Z">
        <w:r w:rsidRPr="001570EA">
          <w:rPr>
            <w:rFonts w:cs="Arial"/>
          </w:rPr>
          <w:t>(2017, March). “2.6.1 Water Heater”. Pg</w:t>
        </w:r>
      </w:ins>
      <w:r w:rsidRPr="001570EA">
        <w:rPr>
          <w:rFonts w:cs="Arial"/>
        </w:rPr>
        <w:t xml:space="preserve"> 78. </w:t>
      </w:r>
      <w:del w:id="14299" w:author="Greg Clendenning" w:date="2024-04-16T16:42:00Z">
        <w:r w:rsidR="00475EB1">
          <w:fldChar w:fldCharType="begin"/>
        </w:r>
        <w:r w:rsidR="00475EB1">
          <w:delInstrText>HYPERLINK "https://energy.mo.gov/sites/energy/files/MOTRM2017Volume2.pdf"</w:delInstrText>
        </w:r>
        <w:r w:rsidR="00475EB1">
          <w:fldChar w:fldCharType="separate"/>
        </w:r>
        <w:r w:rsidR="00FA5174" w:rsidRPr="00D70609">
          <w:rPr>
            <w:rStyle w:val="Hyperlink"/>
            <w:rFonts w:cs="Arial"/>
          </w:rPr>
          <w:delText>https://energy.mo.gov/sites/energy/files/MOTRM2017Volume2.pdf</w:delText>
        </w:r>
        <w:r w:rsidR="00475EB1">
          <w:rPr>
            <w:rStyle w:val="Hyperlink"/>
            <w:rFonts w:cs="Arial"/>
          </w:rPr>
          <w:fldChar w:fldCharType="end"/>
        </w:r>
      </w:del>
      <w:ins w:id="14300" w:author="Greg Clendenning" w:date="2024-04-16T16:42:00Z">
        <w:r w:rsidR="00475EB1">
          <w:fldChar w:fldCharType="begin"/>
        </w:r>
        <w:r w:rsidR="00475EB1">
          <w:instrText>HYPERLINK "https://dnr.mo.gov/document-search/missouri-technical-reference-manual-2017-volume-2-commercial-industrial-measures"</w:instrText>
        </w:r>
        <w:r w:rsidR="00475EB1">
          <w:fldChar w:fldCharType="separate"/>
        </w:r>
        <w:r w:rsidRPr="001570EA">
          <w:rPr>
            <w:rStyle w:val="Hyperlink"/>
          </w:rPr>
          <w:t>Weblink</w:t>
        </w:r>
        <w:r w:rsidR="00475EB1">
          <w:rPr>
            <w:rStyle w:val="Hyperlink"/>
          </w:rPr>
          <w:fldChar w:fldCharType="end"/>
        </w:r>
      </w:ins>
    </w:p>
    <w:p w14:paraId="0F0188AE" w14:textId="7AEE6B4C" w:rsidR="00C71CAA" w:rsidRPr="001570EA" w:rsidRDefault="00C71CAA" w:rsidP="002614D2">
      <w:pPr>
        <w:pStyle w:val="ListParagraph"/>
        <w:numPr>
          <w:ilvl w:val="0"/>
          <w:numId w:val="22"/>
        </w:numPr>
        <w:ind w:left="360"/>
        <w:jc w:val="left"/>
      </w:pPr>
      <w:r w:rsidRPr="001570EA">
        <w:rPr>
          <w:rFonts w:eastAsia="system-ui" w:cs="Arial"/>
        </w:rPr>
        <w:t xml:space="preserve">AHRI </w:t>
      </w:r>
      <w:r w:rsidRPr="001570EA">
        <w:rPr>
          <w:rFonts w:eastAsia="Arial" w:cs="Arial"/>
        </w:rPr>
        <w:t xml:space="preserve">Directory. All electric storage water heaters have a recovery efficiency of </w:t>
      </w:r>
      <w:ins w:id="14301" w:author="Greg Clendenning" w:date="2024-04-16T16:42:00Z">
        <w:r w:rsidRPr="001570EA">
          <w:rPr>
            <w:rFonts w:eastAsia="Arial" w:cs="Arial"/>
          </w:rPr>
          <w:t>0</w:t>
        </w:r>
      </w:ins>
      <w:r w:rsidRPr="001570EA">
        <w:rPr>
          <w:rFonts w:eastAsia="Arial" w:cs="Arial"/>
        </w:rPr>
        <w:t xml:space="preserve">.98. </w:t>
      </w:r>
      <w:del w:id="14302" w:author="Greg Clendenning" w:date="2024-04-16T16:42:00Z">
        <w:r w:rsidR="00475EB1">
          <w:fldChar w:fldCharType="begin"/>
        </w:r>
        <w:r w:rsidR="00475EB1">
          <w:delInstrText>HYPERLINK "https://www.ahridirectory.org/Search/SearchForm?programId=24&amp;searchTypeId=2"</w:delInstrText>
        </w:r>
        <w:r w:rsidR="00475EB1">
          <w:fldChar w:fldCharType="separate"/>
        </w:r>
        <w:r w:rsidR="00FA5174" w:rsidRPr="00ED2C93">
          <w:rPr>
            <w:rStyle w:val="Hyperlink"/>
            <w:rFonts w:cs="Arial"/>
          </w:rPr>
          <w:delText>https://www.ahridirectory.org/Search/SearchForm?programId=24&amp;searchTypeId=2</w:delText>
        </w:r>
        <w:r w:rsidR="00475EB1">
          <w:rPr>
            <w:rStyle w:val="Hyperlink"/>
            <w:rFonts w:cs="Arial"/>
          </w:rPr>
          <w:fldChar w:fldCharType="end"/>
        </w:r>
      </w:del>
      <w:ins w:id="14303" w:author="Greg Clendenning" w:date="2024-04-16T16:42:00Z">
        <w:r w:rsidRPr="001570EA">
          <w:rPr>
            <w:rFonts w:eastAsia="Arial" w:cs="Arial"/>
          </w:rPr>
          <w:t>Average recovery efficiency for heat pump water heaters is 3.93. Accessed December 2023.</w:t>
        </w:r>
        <w:r w:rsidRPr="001570EA">
          <w:rPr>
            <w:rFonts w:eastAsia="Arial" w:cs="Arial"/>
            <w:color w:val="374151"/>
          </w:rPr>
          <w:t xml:space="preserve"> </w:t>
        </w:r>
        <w:r w:rsidR="00475EB1">
          <w:fldChar w:fldCharType="begin"/>
        </w:r>
        <w:r w:rsidR="00475EB1">
          <w:instrText>HYPERLINK "https://www.ahridirectory.org/NewSearch?programId=24&amp;searchTypeId=3"</w:instrText>
        </w:r>
        <w:r w:rsidR="00475EB1">
          <w:fldChar w:fldCharType="separate"/>
        </w:r>
        <w:r w:rsidRPr="001570EA">
          <w:rPr>
            <w:rStyle w:val="Hyperlink"/>
          </w:rPr>
          <w:t>Weblink</w:t>
        </w:r>
        <w:r w:rsidR="00475EB1">
          <w:rPr>
            <w:rStyle w:val="Hyperlink"/>
          </w:rPr>
          <w:fldChar w:fldCharType="end"/>
        </w:r>
        <w:r w:rsidRPr="001570EA">
          <w:t xml:space="preserve"> 1.22 for unknown type calculated as the weighted average of electric resistance and HPWH recover efficiencies by the relative proportions of electric resistance and HPWHs from the 2023 PA residential baseline study.</w:t>
        </w:r>
      </w:ins>
    </w:p>
    <w:p w14:paraId="48E5271E" w14:textId="307506FA" w:rsidR="00C71CAA" w:rsidRPr="001570EA" w:rsidRDefault="00C71CAA" w:rsidP="002614D2">
      <w:pPr>
        <w:pStyle w:val="ListParagraph"/>
        <w:numPr>
          <w:ilvl w:val="0"/>
          <w:numId w:val="22"/>
        </w:numPr>
        <w:ind w:left="360"/>
        <w:jc w:val="left"/>
        <w:rPr>
          <w:rStyle w:val="Hyperlink"/>
          <w:rPrChange w:id="14304" w:author="Greg Clendenning" w:date="2024-04-16T16:42:00Z">
            <w:rPr/>
          </w:rPrChange>
        </w:rPr>
      </w:pPr>
      <w:r w:rsidRPr="001570EA" w:rsidDel="00595016">
        <w:t>Illinois</w:t>
      </w:r>
      <w:r w:rsidRPr="001570EA">
        <w:t xml:space="preserve"> </w:t>
      </w:r>
      <w:del w:id="14305" w:author="Greg Clendenning" w:date="2024-04-16T16:42:00Z">
        <w:r w:rsidR="00FA5174" w:rsidDel="00595016">
          <w:delText>TRM</w:delText>
        </w:r>
        <w:r w:rsidR="00FA5174">
          <w:delText xml:space="preserve"> </w:delText>
        </w:r>
        <w:r w:rsidR="00FA5174" w:rsidDel="00595016">
          <w:delText>Effective</w:delText>
        </w:r>
        <w:r w:rsidR="00FA5174">
          <w:delText xml:space="preserve"> </w:delText>
        </w:r>
        <w:r w:rsidR="00FA5174" w:rsidDel="00595016">
          <w:delText>June</w:delText>
        </w:r>
        <w:r w:rsidR="00FA5174">
          <w:delText xml:space="preserve"> </w:delText>
        </w:r>
        <w:r w:rsidR="00FA5174" w:rsidDel="00595016">
          <w:delText>1,</w:delText>
        </w:r>
        <w:r w:rsidR="00FA5174">
          <w:delText xml:space="preserve"> </w:delText>
        </w:r>
      </w:del>
      <w:ins w:id="14306" w:author="Greg Clendenning" w:date="2024-04-16T16:42:00Z">
        <w:r w:rsidRPr="001570EA">
          <w:t xml:space="preserve">Statewide </w:t>
        </w:r>
        <w:r w:rsidRPr="001570EA" w:rsidDel="00595016">
          <w:t>T</w:t>
        </w:r>
        <w:r w:rsidRPr="001570EA">
          <w:t xml:space="preserve">echnical </w:t>
        </w:r>
        <w:r w:rsidRPr="001570EA" w:rsidDel="00595016">
          <w:t>R</w:t>
        </w:r>
        <w:r w:rsidRPr="001570EA">
          <w:t xml:space="preserve">eference </w:t>
        </w:r>
        <w:r w:rsidRPr="001570EA" w:rsidDel="00595016">
          <w:t>M</w:t>
        </w:r>
        <w:r w:rsidRPr="001570EA">
          <w:t>anual</w:t>
        </w:r>
        <w:r w:rsidRPr="001570EA" w:rsidDel="00595016">
          <w:t>.</w:t>
        </w:r>
        <w:r w:rsidRPr="001570EA">
          <w:t xml:space="preserve"> (</w:t>
        </w:r>
      </w:ins>
      <w:r w:rsidRPr="001570EA">
        <w:t>2013</w:t>
      </w:r>
      <w:del w:id="14307" w:author="Greg Clendenning" w:date="2024-04-16T16:42:00Z">
        <w:r w:rsidR="00FA5174" w:rsidDel="00595016">
          <w:delText>.</w:delText>
        </w:r>
      </w:del>
      <w:ins w:id="14308" w:author="Greg Clendenning" w:date="2024-04-16T16:42:00Z">
        <w:r w:rsidRPr="001570EA">
          <w:t xml:space="preserve">, version 11.0). “5.4.4 Low Flow Faucet Aerators”. </w:t>
        </w:r>
        <w:r w:rsidR="00475EB1">
          <w:fldChar w:fldCharType="begin"/>
        </w:r>
        <w:r w:rsidR="00475EB1">
          <w:instrText>HYPERLINK "https://www.ilsag.info/wp-content/uploads/IL-TRM-Version-11.0-Volumes-1-4-Compiled-Final.pdf"</w:instrText>
        </w:r>
        <w:r w:rsidR="00475EB1">
          <w:fldChar w:fldCharType="separate"/>
        </w:r>
        <w:r w:rsidRPr="001570EA">
          <w:rPr>
            <w:rStyle w:val="Hyperlink"/>
          </w:rPr>
          <w:t>Weblink</w:t>
        </w:r>
        <w:r w:rsidR="00475EB1">
          <w:rPr>
            <w:rStyle w:val="Hyperlink"/>
          </w:rPr>
          <w:fldChar w:fldCharType="end"/>
        </w:r>
        <w:r w:rsidRPr="001570EA">
          <w:t>.</w:t>
        </w:r>
      </w:ins>
      <w:r w:rsidRPr="001570EA" w:rsidDel="00595016">
        <w:t xml:space="preserve"> Faucet</w:t>
      </w:r>
      <w:r w:rsidRPr="001570EA">
        <w:t xml:space="preserve"> </w:t>
      </w:r>
      <w:r w:rsidRPr="001570EA" w:rsidDel="00595016">
        <w:t>usages</w:t>
      </w:r>
      <w:r w:rsidRPr="001570EA">
        <w:t xml:space="preserve"> </w:t>
      </w:r>
      <w:r w:rsidRPr="001570EA" w:rsidDel="00595016">
        <w:t>are</w:t>
      </w:r>
      <w:r w:rsidRPr="001570EA">
        <w:t xml:space="preserve"> </w:t>
      </w:r>
      <w:r w:rsidRPr="001570EA" w:rsidDel="00595016">
        <w:t>at</w:t>
      </w:r>
      <w:r w:rsidRPr="001570EA">
        <w:t xml:space="preserve"> </w:t>
      </w:r>
      <w:r w:rsidRPr="001570EA" w:rsidDel="00595016">
        <w:t>times</w:t>
      </w:r>
      <w:r w:rsidRPr="001570EA">
        <w:t xml:space="preserve"> </w:t>
      </w:r>
      <w:r w:rsidRPr="001570EA" w:rsidDel="00595016">
        <w:t>dictated</w:t>
      </w:r>
      <w:r w:rsidRPr="001570EA">
        <w:t xml:space="preserve"> </w:t>
      </w:r>
      <w:r w:rsidRPr="001570EA" w:rsidDel="00595016">
        <w:t>by</w:t>
      </w:r>
      <w:r w:rsidRPr="001570EA">
        <w:t xml:space="preserve"> </w:t>
      </w:r>
      <w:r w:rsidRPr="001570EA" w:rsidDel="00595016">
        <w:t>volume</w:t>
      </w:r>
      <w:del w:id="14309" w:author="Greg Clendenning" w:date="2024-04-16T16:42:00Z">
        <w:r w:rsidR="00FA5174" w:rsidRPr="00287BA4" w:rsidDel="00595016">
          <w:delText>,</w:delText>
        </w:r>
      </w:del>
      <w:ins w:id="14310" w:author="Greg Clendenning" w:date="2024-04-16T16:42:00Z">
        <w:r w:rsidRPr="001570EA">
          <w:t xml:space="preserve"> and</w:t>
        </w:r>
      </w:ins>
      <w:r w:rsidRPr="001570EA">
        <w:t xml:space="preserve"> </w:t>
      </w:r>
      <w:r w:rsidRPr="001570EA" w:rsidDel="00595016">
        <w:t>only</w:t>
      </w:r>
      <w:r w:rsidRPr="001570EA">
        <w:t xml:space="preserve"> </w:t>
      </w:r>
      <w:r w:rsidRPr="001570EA" w:rsidDel="00595016">
        <w:t>“directly</w:t>
      </w:r>
      <w:r w:rsidRPr="001570EA">
        <w:t xml:space="preserve"> </w:t>
      </w:r>
      <w:r w:rsidRPr="001570EA" w:rsidDel="00595016">
        <w:t>down</w:t>
      </w:r>
      <w:r w:rsidRPr="001570EA">
        <w:t xml:space="preserve"> </w:t>
      </w:r>
      <w:r w:rsidRPr="001570EA" w:rsidDel="00595016">
        <w:t>the</w:t>
      </w:r>
      <w:r w:rsidRPr="001570EA">
        <w:t xml:space="preserve"> </w:t>
      </w:r>
      <w:r w:rsidRPr="001570EA" w:rsidDel="00595016">
        <w:t>drain”</w:t>
      </w:r>
      <w:r w:rsidRPr="001570EA">
        <w:t xml:space="preserve"> </w:t>
      </w:r>
      <w:r w:rsidRPr="001570EA" w:rsidDel="00595016">
        <w:t>usage</w:t>
      </w:r>
      <w:r w:rsidRPr="001570EA">
        <w:t xml:space="preserve"> </w:t>
      </w:r>
      <w:r w:rsidRPr="001570EA" w:rsidDel="00595016">
        <w:t>will</w:t>
      </w:r>
      <w:r w:rsidRPr="001570EA">
        <w:t xml:space="preserve"> </w:t>
      </w:r>
      <w:r w:rsidRPr="001570EA" w:rsidDel="00595016">
        <w:t>provide</w:t>
      </w:r>
      <w:r w:rsidRPr="001570EA">
        <w:t xml:space="preserve"> </w:t>
      </w:r>
      <w:r w:rsidRPr="001570EA" w:rsidDel="00595016">
        <w:t>savings.</w:t>
      </w:r>
      <w:r w:rsidRPr="001570EA">
        <w:t xml:space="preserve"> </w:t>
      </w:r>
      <w:r w:rsidRPr="001570EA" w:rsidDel="00595016">
        <w:t>Due</w:t>
      </w:r>
      <w:r w:rsidRPr="001570EA">
        <w:t xml:space="preserve"> </w:t>
      </w:r>
      <w:r w:rsidRPr="001570EA" w:rsidDel="00595016">
        <w:t>to</w:t>
      </w:r>
      <w:r w:rsidRPr="001570EA">
        <w:t xml:space="preserve"> </w:t>
      </w:r>
      <w:r w:rsidRPr="001570EA" w:rsidDel="00595016">
        <w:t>the</w:t>
      </w:r>
      <w:r w:rsidRPr="001570EA">
        <w:t xml:space="preserve"> </w:t>
      </w:r>
      <w:r w:rsidRPr="001570EA" w:rsidDel="00595016">
        <w:t>lack</w:t>
      </w:r>
      <w:r w:rsidRPr="001570EA">
        <w:t xml:space="preserve"> </w:t>
      </w:r>
      <w:r w:rsidRPr="001570EA" w:rsidDel="00595016">
        <w:t>of</w:t>
      </w:r>
      <w:r w:rsidRPr="001570EA">
        <w:t xml:space="preserve"> </w:t>
      </w:r>
      <w:r w:rsidRPr="001570EA" w:rsidDel="00595016">
        <w:t>a</w:t>
      </w:r>
      <w:r w:rsidRPr="001570EA">
        <w:t xml:space="preserve"> </w:t>
      </w:r>
      <w:r w:rsidRPr="001570EA" w:rsidDel="00595016">
        <w:t>metering</w:t>
      </w:r>
      <w:r w:rsidRPr="001570EA">
        <w:t xml:space="preserve"> </w:t>
      </w:r>
      <w:r w:rsidRPr="001570EA" w:rsidDel="00595016">
        <w:t>study</w:t>
      </w:r>
      <w:r w:rsidRPr="001570EA">
        <w:t xml:space="preserve"> </w:t>
      </w:r>
      <w:r w:rsidRPr="001570EA" w:rsidDel="00595016">
        <w:t>that</w:t>
      </w:r>
      <w:r w:rsidRPr="001570EA">
        <w:t xml:space="preserve"> </w:t>
      </w:r>
      <w:r w:rsidRPr="001570EA" w:rsidDel="00595016">
        <w:t>has</w:t>
      </w:r>
      <w:r w:rsidRPr="001570EA">
        <w:t xml:space="preserve"> </w:t>
      </w:r>
      <w:r w:rsidRPr="001570EA" w:rsidDel="00595016">
        <w:t>determined</w:t>
      </w:r>
      <w:r w:rsidRPr="001570EA">
        <w:t xml:space="preserve"> </w:t>
      </w:r>
      <w:r w:rsidRPr="001570EA" w:rsidDel="00595016">
        <w:t>this</w:t>
      </w:r>
      <w:r w:rsidRPr="001570EA">
        <w:t xml:space="preserve"> </w:t>
      </w:r>
      <w:r w:rsidRPr="001570EA" w:rsidDel="00595016">
        <w:t>specific</w:t>
      </w:r>
      <w:r w:rsidRPr="001570EA">
        <w:t xml:space="preserve"> </w:t>
      </w:r>
      <w:r w:rsidRPr="001570EA" w:rsidDel="00595016">
        <w:t>factor,</w:t>
      </w:r>
      <w:r w:rsidRPr="001570EA">
        <w:t xml:space="preserve"> </w:t>
      </w:r>
      <w:r w:rsidRPr="001570EA" w:rsidDel="00595016">
        <w:t>the</w:t>
      </w:r>
      <w:r w:rsidRPr="001570EA">
        <w:t xml:space="preserve"> </w:t>
      </w:r>
      <w:r w:rsidRPr="001570EA" w:rsidDel="00595016">
        <w:t>Illinois</w:t>
      </w:r>
      <w:r w:rsidRPr="001570EA">
        <w:t xml:space="preserve"> </w:t>
      </w:r>
      <w:r w:rsidRPr="001570EA" w:rsidDel="00595016">
        <w:t>Technical</w:t>
      </w:r>
      <w:r w:rsidRPr="001570EA">
        <w:t xml:space="preserve"> </w:t>
      </w:r>
      <w:r w:rsidRPr="001570EA" w:rsidDel="00595016">
        <w:t>Advisory</w:t>
      </w:r>
      <w:r w:rsidRPr="001570EA">
        <w:t xml:space="preserve"> </w:t>
      </w:r>
      <w:r w:rsidRPr="001570EA" w:rsidDel="00595016">
        <w:t>Group</w:t>
      </w:r>
      <w:r w:rsidRPr="001570EA">
        <w:t xml:space="preserve"> </w:t>
      </w:r>
      <w:r w:rsidRPr="001570EA" w:rsidDel="00595016">
        <w:t>has</w:t>
      </w:r>
      <w:r w:rsidRPr="001570EA">
        <w:t xml:space="preserve"> </w:t>
      </w:r>
      <w:r w:rsidRPr="001570EA" w:rsidDel="00595016">
        <w:t>deemed</w:t>
      </w:r>
      <w:r w:rsidRPr="001570EA">
        <w:t xml:space="preserve"> </w:t>
      </w:r>
      <w:r w:rsidRPr="001570EA" w:rsidDel="00595016">
        <w:t>these</w:t>
      </w:r>
      <w:r w:rsidRPr="001570EA">
        <w:t xml:space="preserve"> </w:t>
      </w:r>
      <w:r w:rsidRPr="001570EA" w:rsidDel="00595016">
        <w:t>values</w:t>
      </w:r>
      <w:r w:rsidRPr="001570EA">
        <w:t xml:space="preserve"> </w:t>
      </w:r>
      <w:r w:rsidRPr="001570EA" w:rsidDel="00595016">
        <w:t>to</w:t>
      </w:r>
      <w:r w:rsidRPr="001570EA">
        <w:t xml:space="preserve"> </w:t>
      </w:r>
      <w:r w:rsidRPr="001570EA" w:rsidDel="00595016">
        <w:t>be</w:t>
      </w:r>
      <w:r w:rsidRPr="001570EA">
        <w:t xml:space="preserve"> </w:t>
      </w:r>
      <w:r w:rsidRPr="001570EA" w:rsidDel="00595016">
        <w:t>75%</w:t>
      </w:r>
      <w:r w:rsidRPr="001570EA">
        <w:t xml:space="preserve"> </w:t>
      </w:r>
      <w:r w:rsidRPr="001570EA" w:rsidDel="00595016">
        <w:t>for</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and</w:t>
      </w:r>
      <w:r w:rsidRPr="001570EA">
        <w:t xml:space="preserve"> </w:t>
      </w:r>
      <w:r w:rsidRPr="001570EA" w:rsidDel="00595016">
        <w:t>90%</w:t>
      </w:r>
      <w:r w:rsidRPr="001570EA">
        <w:t xml:space="preserve"> </w:t>
      </w:r>
      <w:r w:rsidRPr="001570EA" w:rsidDel="00595016">
        <w:t>for</w:t>
      </w:r>
      <w:r w:rsidRPr="001570EA">
        <w:t xml:space="preserve"> </w:t>
      </w:r>
      <w:r w:rsidRPr="001570EA" w:rsidDel="00595016">
        <w:t>the</w:t>
      </w:r>
      <w:r w:rsidRPr="001570EA">
        <w:t xml:space="preserve"> </w:t>
      </w:r>
      <w:r w:rsidRPr="001570EA" w:rsidDel="00595016">
        <w:t>bathroom.</w:t>
      </w:r>
      <w:r w:rsidRPr="001570EA">
        <w:t xml:space="preserve"> </w:t>
      </w:r>
      <w:r w:rsidRPr="001570EA" w:rsidDel="00595016">
        <w:t>If</w:t>
      </w:r>
      <w:r w:rsidRPr="001570EA">
        <w:t xml:space="preserve"> </w:t>
      </w:r>
      <w:r w:rsidRPr="001570EA" w:rsidDel="00595016">
        <w:t>the</w:t>
      </w:r>
      <w:r w:rsidRPr="001570EA">
        <w:t xml:space="preserve"> </w:t>
      </w:r>
      <w:r w:rsidRPr="001570EA" w:rsidDel="00595016">
        <w:t>aerator</w:t>
      </w:r>
      <w:r w:rsidRPr="001570EA">
        <w:t xml:space="preserve"> </w:t>
      </w:r>
      <w:r w:rsidRPr="001570EA" w:rsidDel="00595016">
        <w:t>location</w:t>
      </w:r>
      <w:r w:rsidRPr="001570EA">
        <w:t xml:space="preserve"> </w:t>
      </w:r>
      <w:r w:rsidRPr="001570EA" w:rsidDel="00595016">
        <w:t>is</w:t>
      </w:r>
      <w:r w:rsidRPr="001570EA">
        <w:t xml:space="preserve"> </w:t>
      </w:r>
      <w:r w:rsidRPr="001570EA" w:rsidDel="00595016">
        <w:t>unknown</w:t>
      </w:r>
      <w:ins w:id="14311" w:author="Greg Clendenning" w:date="2024-04-16T16:42:00Z">
        <w:r w:rsidR="00FF5F27" w:rsidRPr="001570EA">
          <w:t>,</w:t>
        </w:r>
      </w:ins>
      <w:r w:rsidRPr="001570EA">
        <w:t xml:space="preserve"> </w:t>
      </w:r>
      <w:r w:rsidRPr="001570EA" w:rsidDel="00595016">
        <w:t>an</w:t>
      </w:r>
      <w:r w:rsidRPr="001570EA">
        <w:t xml:space="preserve"> </w:t>
      </w:r>
      <w:r w:rsidRPr="001570EA" w:rsidDel="00595016">
        <w:t>average</w:t>
      </w:r>
      <w:r w:rsidRPr="001570EA">
        <w:t xml:space="preserve"> </w:t>
      </w:r>
      <w:r w:rsidRPr="001570EA" w:rsidDel="00595016">
        <w:t>of</w:t>
      </w:r>
      <w:r w:rsidRPr="001570EA">
        <w:t xml:space="preserve"> </w:t>
      </w:r>
      <w:r w:rsidRPr="001570EA" w:rsidDel="00595016">
        <w:t>79.5%</w:t>
      </w:r>
      <w:r w:rsidRPr="001570EA">
        <w:t xml:space="preserve"> </w:t>
      </w:r>
      <w:r w:rsidRPr="001570EA" w:rsidDel="00595016">
        <w:t>should</w:t>
      </w:r>
      <w:r w:rsidRPr="001570EA">
        <w:t xml:space="preserve"> </w:t>
      </w:r>
      <w:r w:rsidRPr="001570EA" w:rsidDel="00595016">
        <w:t>be</w:t>
      </w:r>
      <w:r w:rsidRPr="001570EA">
        <w:t xml:space="preserve"> </w:t>
      </w:r>
      <w:r w:rsidRPr="001570EA" w:rsidDel="00595016">
        <w:t>used</w:t>
      </w:r>
      <w:ins w:id="14312" w:author="Greg Clendenning" w:date="2024-04-16T16:42:00Z">
        <w:r w:rsidR="00FF5F27" w:rsidRPr="001570EA">
          <w:t>,</w:t>
        </w:r>
      </w:ins>
      <w:r w:rsidRPr="001570EA">
        <w:t xml:space="preserve"> </w:t>
      </w:r>
      <w:r w:rsidRPr="001570EA" w:rsidDel="00595016">
        <w:t>which</w:t>
      </w:r>
      <w:r w:rsidRPr="001570EA">
        <w:t xml:space="preserve"> </w:t>
      </w:r>
      <w:r w:rsidRPr="001570EA" w:rsidDel="00595016">
        <w:t>is</w:t>
      </w:r>
      <w:r w:rsidRPr="001570EA">
        <w:t xml:space="preserve"> </w:t>
      </w:r>
      <w:r w:rsidRPr="001570EA" w:rsidDel="00595016">
        <w:t>based</w:t>
      </w:r>
      <w:r w:rsidRPr="001570EA">
        <w:t xml:space="preserve"> </w:t>
      </w:r>
      <w:r w:rsidRPr="001570EA" w:rsidDel="00595016">
        <w:t>on</w:t>
      </w:r>
      <w:r w:rsidRPr="001570EA">
        <w:t xml:space="preserve"> </w:t>
      </w:r>
      <w:r w:rsidRPr="001570EA" w:rsidDel="00595016">
        <w:t>the</w:t>
      </w:r>
      <w:r w:rsidRPr="001570EA">
        <w:t xml:space="preserve"> </w:t>
      </w:r>
      <w:r w:rsidRPr="001570EA" w:rsidDel="00595016">
        <w:t>assumption</w:t>
      </w:r>
      <w:r w:rsidRPr="001570EA">
        <w:t xml:space="preserve"> </w:t>
      </w:r>
      <w:r w:rsidRPr="001570EA" w:rsidDel="00595016">
        <w:t>that</w:t>
      </w:r>
      <w:r w:rsidRPr="001570EA">
        <w:t xml:space="preserve"> </w:t>
      </w:r>
      <w:r w:rsidRPr="001570EA" w:rsidDel="00595016">
        <w:t>70%</w:t>
      </w:r>
      <w:r w:rsidRPr="001570EA">
        <w:t xml:space="preserve"> </w:t>
      </w:r>
      <w:r w:rsidRPr="001570EA" w:rsidDel="00595016">
        <w:t>of</w:t>
      </w:r>
      <w:r w:rsidRPr="001570EA">
        <w:t xml:space="preserve"> </w:t>
      </w:r>
      <w:r w:rsidRPr="001570EA" w:rsidDel="00595016">
        <w:t>household</w:t>
      </w:r>
      <w:r w:rsidRPr="001570EA">
        <w:t xml:space="preserve"> </w:t>
      </w:r>
      <w:r w:rsidRPr="001570EA" w:rsidDel="00595016">
        <w:t>water</w:t>
      </w:r>
      <w:r w:rsidRPr="001570EA">
        <w:t xml:space="preserve"> </w:t>
      </w:r>
      <w:r w:rsidRPr="001570EA" w:rsidDel="00595016">
        <w:t>runs</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kitchen</w:t>
      </w:r>
      <w:r w:rsidRPr="001570EA">
        <w:t xml:space="preserve"> </w:t>
      </w:r>
      <w:r w:rsidRPr="001570EA" w:rsidDel="00595016">
        <w:t>faucet</w:t>
      </w:r>
      <w:r w:rsidRPr="001570EA">
        <w:t xml:space="preserve"> </w:t>
      </w:r>
      <w:r w:rsidRPr="001570EA" w:rsidDel="00595016">
        <w:t>and</w:t>
      </w:r>
      <w:r w:rsidRPr="001570EA">
        <w:t xml:space="preserve"> </w:t>
      </w:r>
      <w:r w:rsidRPr="001570EA" w:rsidDel="00595016">
        <w:t>30%</w:t>
      </w:r>
      <w:r w:rsidRPr="001570EA">
        <w:t xml:space="preserve"> </w:t>
      </w:r>
      <w:r w:rsidRPr="001570EA" w:rsidDel="00595016">
        <w:t>through</w:t>
      </w:r>
      <w:r w:rsidRPr="001570EA">
        <w:t xml:space="preserve"> </w:t>
      </w:r>
      <w:r w:rsidRPr="001570EA" w:rsidDel="00595016">
        <w:t>the</w:t>
      </w:r>
      <w:r w:rsidRPr="001570EA">
        <w:t xml:space="preserve"> </w:t>
      </w:r>
      <w:r w:rsidRPr="001570EA" w:rsidDel="00595016">
        <w:t>bathroom</w:t>
      </w:r>
      <w:r w:rsidRPr="001570EA">
        <w:rPr>
          <w:rFonts w:cs="Arial"/>
        </w:rPr>
        <w:t xml:space="preserve"> </w:t>
      </w:r>
      <w:ins w:id="14313" w:author="Greg Clendenning" w:date="2024-04-16T16:42:00Z">
        <w:r w:rsidRPr="001570EA">
          <w:rPr>
            <w:rFonts w:cs="Arial"/>
          </w:rPr>
          <w:t>(</w:t>
        </w:r>
      </w:ins>
      <w:r w:rsidRPr="001570EA" w:rsidDel="00595016">
        <w:rPr>
          <w:rPrChange w:id="14314" w:author="Greg Clendenning" w:date="2024-04-16T16:42:00Z">
            <w:rPr>
              <w:rFonts w:ascii="Cambria Math" w:hAnsi="Cambria Math"/>
            </w:rPr>
          </w:rPrChange>
        </w:rPr>
        <w:t>0.7</w:t>
      </w:r>
      <w:r w:rsidRPr="001570EA">
        <w:rPr>
          <w:rPrChange w:id="14315" w:author="Greg Clendenning" w:date="2024-04-16T16:42:00Z">
            <w:rPr>
              <w:rFonts w:ascii="Cambria Math" w:hAnsi="Cambria Math"/>
            </w:rPr>
          </w:rPrChange>
        </w:rPr>
        <w:t>×</w:t>
      </w:r>
      <w:r w:rsidRPr="001570EA" w:rsidDel="00595016">
        <w:rPr>
          <w:rPrChange w:id="14316" w:author="Greg Clendenning" w:date="2024-04-16T16:42:00Z">
            <w:rPr>
              <w:rFonts w:ascii="Cambria Math" w:hAnsi="Cambria Math"/>
            </w:rPr>
          </w:rPrChange>
        </w:rPr>
        <w:t>0.</w:t>
      </w:r>
      <w:r w:rsidRPr="001570EA" w:rsidDel="00595016">
        <w:rPr>
          <w:rFonts w:eastAsia="Arial"/>
          <w:rPrChange w:id="14317" w:author="Greg Clendenning" w:date="2024-04-16T16:42:00Z">
            <w:rPr>
              <w:rFonts w:ascii="Cambria Math" w:eastAsia="Arial" w:hAnsi="Cambria Math"/>
            </w:rPr>
          </w:rPrChange>
        </w:rPr>
        <w:t>75</w:t>
      </w:r>
      <w:del w:id="14318" w:author="Greg Clendenning" w:date="2024-04-16T16:42:00Z">
        <w:r w:rsidR="00FA5174" w:rsidRPr="00F00A89">
          <w:rPr>
            <w:rFonts w:ascii="Cambria Math" w:hAnsi="Cambria Math"/>
          </w:rPr>
          <w:delText xml:space="preserve"> </w:delText>
        </w:r>
        <w:r w:rsidR="00FA5174" w:rsidRPr="00F00A89" w:rsidDel="00595016">
          <w:rPr>
            <w:rFonts w:ascii="Cambria Math" w:hAnsi="Cambria Math"/>
          </w:rPr>
          <w:delText>+</w:delText>
        </w:r>
        <w:r w:rsidR="00FA5174" w:rsidRPr="00F00A89">
          <w:rPr>
            <w:rFonts w:ascii="Cambria Math" w:hAnsi="Cambria Math"/>
          </w:rPr>
          <w:delText xml:space="preserve"> </w:delText>
        </w:r>
      </w:del>
      <w:ins w:id="14319" w:author="Greg Clendenning" w:date="2024-04-16T16:42:00Z">
        <w:r w:rsidRPr="001570EA" w:rsidDel="00595016">
          <w:rPr>
            <w:rFonts w:eastAsia="Arial" w:cs="Arial"/>
          </w:rPr>
          <w:t>+</w:t>
        </w:r>
      </w:ins>
      <w:r w:rsidRPr="001570EA" w:rsidDel="00595016">
        <w:rPr>
          <w:rFonts w:eastAsia="Arial"/>
          <w:rPrChange w:id="14320" w:author="Greg Clendenning" w:date="2024-04-16T16:42:00Z">
            <w:rPr>
              <w:rFonts w:ascii="Cambria Math" w:eastAsia="Arial" w:hAnsi="Cambria Math"/>
            </w:rPr>
          </w:rPrChange>
        </w:rPr>
        <w:t>0.3</w:t>
      </w:r>
      <w:r w:rsidRPr="001570EA">
        <w:rPr>
          <w:rFonts w:eastAsia="Arial"/>
          <w:rPrChange w:id="14321" w:author="Greg Clendenning" w:date="2024-04-16T16:42:00Z">
            <w:rPr>
              <w:rFonts w:ascii="Cambria Math" w:eastAsia="Arial" w:hAnsi="Cambria Math"/>
            </w:rPr>
          </w:rPrChange>
        </w:rPr>
        <w:t>×0</w:t>
      </w:r>
      <w:del w:id="14322" w:author="Greg Clendenning" w:date="2024-04-16T16:42:00Z">
        <w:r w:rsidR="00FA5174">
          <w:rPr>
            <w:rFonts w:ascii="Cambria Math" w:hAnsi="Cambria Math"/>
          </w:rPr>
          <w:delText>.</w:delText>
        </w:r>
        <w:r w:rsidR="00FA5174" w:rsidRPr="00F00A89" w:rsidDel="00595016">
          <w:rPr>
            <w:rFonts w:ascii="Cambria Math" w:hAnsi="Cambria Math"/>
          </w:rPr>
          <w:delText>)</w:delText>
        </w:r>
        <w:r w:rsidR="00FA5174" w:rsidRPr="00F00A89">
          <w:rPr>
            <w:rFonts w:ascii="Cambria Math" w:hAnsi="Cambria Math"/>
          </w:rPr>
          <w:delText xml:space="preserve"> </w:delText>
        </w:r>
        <w:r w:rsidR="00FA5174" w:rsidRPr="00F00A89" w:rsidDel="00595016">
          <w:rPr>
            <w:rFonts w:ascii="Cambria Math" w:hAnsi="Cambria Math"/>
          </w:rPr>
          <w:delText>=</w:delText>
        </w:r>
        <w:r w:rsidR="00FA5174" w:rsidRPr="00F00A89">
          <w:rPr>
            <w:rFonts w:ascii="Cambria Math" w:hAnsi="Cambria Math"/>
          </w:rPr>
          <w:delText xml:space="preserve"> </w:delText>
        </w:r>
      </w:del>
      <w:ins w:id="14323" w:author="Greg Clendenning" w:date="2024-04-16T16:42:00Z">
        <w:r w:rsidRPr="001570EA">
          <w:rPr>
            <w:rFonts w:eastAsia="Arial" w:cs="Arial"/>
          </w:rPr>
          <w:t>.9</w:t>
        </w:r>
        <w:r w:rsidRPr="001570EA" w:rsidDel="00595016">
          <w:rPr>
            <w:rFonts w:eastAsia="Arial" w:cs="Arial"/>
          </w:rPr>
          <w:t>)=</w:t>
        </w:r>
      </w:ins>
      <w:r w:rsidRPr="001570EA" w:rsidDel="00595016">
        <w:rPr>
          <w:rFonts w:eastAsia="Arial"/>
          <w:rPrChange w:id="14324" w:author="Greg Clendenning" w:date="2024-04-16T16:42:00Z">
            <w:rPr>
              <w:rFonts w:ascii="Cambria Math" w:eastAsia="Arial" w:hAnsi="Cambria Math"/>
            </w:rPr>
          </w:rPrChange>
        </w:rPr>
        <w:t>0.795</w:t>
      </w:r>
      <w:r w:rsidRPr="001570EA" w:rsidDel="00595016">
        <w:rPr>
          <w:rFonts w:eastAsia="Arial" w:cs="Arial"/>
        </w:rPr>
        <w:t>.</w:t>
      </w:r>
    </w:p>
    <w:p w14:paraId="14996CE8" w14:textId="77777777" w:rsidR="00FA5174" w:rsidRPr="002C280F" w:rsidRDefault="00FA5174" w:rsidP="00FA5174">
      <w:pPr>
        <w:pStyle w:val="ListParagraph"/>
        <w:numPr>
          <w:ilvl w:val="0"/>
          <w:numId w:val="22"/>
        </w:numPr>
        <w:ind w:left="360"/>
        <w:jc w:val="left"/>
        <w:rPr>
          <w:del w:id="14325" w:author="Greg Clendenning" w:date="2024-04-16T16:42:00Z"/>
        </w:rPr>
      </w:pPr>
      <w:del w:id="14326" w:author="Greg Clendenning" w:date="2024-04-16T16:42:00Z">
        <w:r w:rsidDel="00A75DAB">
          <w:delText>NEEA</w:delText>
        </w:r>
        <w:r>
          <w:delText xml:space="preserve"> </w:delText>
        </w:r>
        <w:r w:rsidDel="00A75DAB">
          <w:delText>Heat</w:delText>
        </w:r>
        <w:r>
          <w:delText xml:space="preserve"> </w:delText>
        </w:r>
        <w:r w:rsidDel="00A75DAB">
          <w:delText>Pump</w:delText>
        </w:r>
        <w:r>
          <w:delText xml:space="preserve"> </w:delText>
        </w:r>
        <w:r w:rsidDel="00A75DAB">
          <w:delText>Water</w:delText>
        </w:r>
        <w:r>
          <w:delText xml:space="preserve"> </w:delText>
        </w:r>
        <w:r w:rsidDel="00A75DAB">
          <w:delText>Heater</w:delText>
        </w:r>
        <w:r>
          <w:delText xml:space="preserve"> </w:delText>
        </w:r>
        <w:r w:rsidDel="00A75DAB">
          <w:delText>Field</w:delText>
        </w:r>
        <w:r>
          <w:delText xml:space="preserve"> </w:delText>
        </w:r>
        <w:r w:rsidDel="00A75DAB">
          <w:delText>Study</w:delText>
        </w:r>
        <w:r>
          <w:delText xml:space="preserve"> </w:delText>
        </w:r>
        <w:r w:rsidDel="00A75DAB">
          <w:delText>Report.</w:delText>
        </w:r>
        <w:r>
          <w:delText xml:space="preserve"> </w:delText>
        </w:r>
        <w:r w:rsidDel="00A75DAB">
          <w:delText>Prepared</w:delText>
        </w:r>
        <w:r>
          <w:delText xml:space="preserve"> </w:delText>
        </w:r>
        <w:r w:rsidDel="00A75DAB">
          <w:delText>by</w:delText>
        </w:r>
        <w:r>
          <w:delText xml:space="preserve"> </w:delText>
        </w:r>
        <w:r w:rsidDel="00A75DAB">
          <w:delText>Fluid</w:delText>
        </w:r>
        <w:r>
          <w:delText xml:space="preserve"> </w:delText>
        </w:r>
        <w:r w:rsidDel="00A75DAB">
          <w:delText>Market</w:delText>
        </w:r>
        <w:r>
          <w:delText xml:space="preserve"> </w:delText>
        </w:r>
        <w:r w:rsidDel="00A75DAB">
          <w:delText>Strategies.</w:delText>
        </w:r>
        <w:r>
          <w:delText xml:space="preserve"> </w:delText>
        </w:r>
        <w:r w:rsidDel="00A75DAB">
          <w:delText>October</w:delText>
        </w:r>
        <w:r>
          <w:delText xml:space="preserve"> </w:delText>
        </w:r>
        <w:r w:rsidDel="00A75DAB">
          <w:delText>22,</w:delText>
        </w:r>
        <w:r>
          <w:delText xml:space="preserve"> </w:delText>
        </w:r>
        <w:r w:rsidDel="00A75DAB">
          <w:delText>2013.</w:delText>
        </w:r>
        <w:r>
          <w:delText xml:space="preserve"> </w:delText>
        </w:r>
        <w:r w:rsidR="00475EB1">
          <w:fldChar w:fldCharType="begin"/>
        </w:r>
        <w:r w:rsidR="00475EB1">
          <w:delInstrText>HYPERLINK "https://neea.org/img/uploads/heat-pump-water-heater-field-study-report.pdf"</w:delInstrText>
        </w:r>
        <w:r w:rsidR="00475EB1">
          <w:fldChar w:fldCharType="separate"/>
        </w:r>
        <w:r w:rsidRPr="00FA79B2">
          <w:rPr>
            <w:rStyle w:val="Hyperlink"/>
            <w:rFonts w:cs="Arial"/>
          </w:rPr>
          <w:delText>https://neea.org/img/uploads/heat-pump-water-heater-field-study-report.pdf</w:delText>
        </w:r>
        <w:r w:rsidR="00475EB1">
          <w:rPr>
            <w:rStyle w:val="Hyperlink"/>
            <w:rFonts w:cs="Arial"/>
          </w:rPr>
          <w:fldChar w:fldCharType="end"/>
        </w:r>
        <w:r>
          <w:rPr>
            <w:rStyle w:val="Hyperlink"/>
          </w:rPr>
          <w:delText>.</w:delText>
        </w:r>
      </w:del>
    </w:p>
    <w:p w14:paraId="1A1A94AD" w14:textId="02CDD4A4" w:rsidR="00C71CAA" w:rsidRPr="001570EA" w:rsidRDefault="00C71CAA" w:rsidP="002614D2">
      <w:pPr>
        <w:pStyle w:val="ListParagraph"/>
        <w:numPr>
          <w:ilvl w:val="0"/>
          <w:numId w:val="22"/>
        </w:numPr>
        <w:ind w:left="360"/>
        <w:jc w:val="left"/>
      </w:pPr>
      <w:ins w:id="14327" w:author="Greg Clendenning" w:date="2024-04-16T16:42:00Z">
        <w:r w:rsidRPr="001570EA">
          <w:t xml:space="preserve">U.S. Census Bureau, 2017-2021 </w:t>
        </w:r>
      </w:ins>
      <w:r w:rsidRPr="001570EA">
        <w:t xml:space="preserve">American Community Survey 5-Year </w:t>
      </w:r>
      <w:del w:id="14328" w:author="Greg Clendenning" w:date="2024-04-16T16:42:00Z">
        <w:r w:rsidR="00FA5174">
          <w:delText xml:space="preserve">(2013-2017) </w:delText>
        </w:r>
      </w:del>
      <w:r w:rsidRPr="001570EA">
        <w:t>Estimates</w:t>
      </w:r>
      <w:del w:id="14329" w:author="Greg Clendenning" w:date="2024-04-16T16:42:00Z">
        <w:r w:rsidR="00FA5174">
          <w:delText xml:space="preserve"> for 2017. </w:delText>
        </w:r>
        <w:r w:rsidR="00475EB1">
          <w:fldChar w:fldCharType="begin"/>
        </w:r>
        <w:r w:rsidR="00475EB1">
          <w:delInstrText>HYPERLINK "http://data.census.gov"</w:delInstrText>
        </w:r>
        <w:r w:rsidR="00475EB1">
          <w:fldChar w:fldCharType="separate"/>
        </w:r>
        <w:r w:rsidR="00F26B5A" w:rsidRPr="00CB7F0E">
          <w:rPr>
            <w:rStyle w:val="Hyperlink"/>
            <w:rFonts w:cs="Arial"/>
          </w:rPr>
          <w:delText>http://</w:delText>
        </w:r>
        <w:r w:rsidR="00F26B5A" w:rsidRPr="00FC250F">
          <w:rPr>
            <w:rStyle w:val="Hyperlink"/>
            <w:rFonts w:cs="Arial"/>
          </w:rPr>
          <w:delText>data.census.gov</w:delText>
        </w:r>
        <w:r w:rsidR="00475EB1">
          <w:rPr>
            <w:rStyle w:val="Hyperlink"/>
            <w:rFonts w:cs="Arial"/>
          </w:rPr>
          <w:fldChar w:fldCharType="end"/>
        </w:r>
        <w:r w:rsidR="00FA5174">
          <w:delText>.</w:delText>
        </w:r>
      </w:del>
      <w:ins w:id="14330" w:author="Greg Clendenning" w:date="2024-04-16T16:42:00Z">
        <w:r w:rsidRPr="001570EA">
          <w:t xml:space="preserve">. </w:t>
        </w:r>
        <w:r w:rsidR="00475EB1">
          <w:fldChar w:fldCharType="begin"/>
        </w:r>
        <w:r w:rsidR="00475EB1">
          <w:instrText>HYPERLINK "https://data.census.gov/"</w:instrText>
        </w:r>
        <w:r w:rsidR="00475EB1">
          <w:fldChar w:fldCharType="separate"/>
        </w:r>
        <w:r w:rsidRPr="001570EA">
          <w:rPr>
            <w:rStyle w:val="Hyperlink"/>
          </w:rPr>
          <w:t>Weblink</w:t>
        </w:r>
        <w:r w:rsidR="00475EB1">
          <w:rPr>
            <w:rStyle w:val="Hyperlink"/>
          </w:rPr>
          <w:fldChar w:fldCharType="end"/>
        </w:r>
      </w:ins>
      <w:r w:rsidRPr="001570EA" w:rsidDel="00755829">
        <w:t xml:space="preserve"> </w:t>
      </w:r>
    </w:p>
    <w:p w14:paraId="2D633939" w14:textId="77777777" w:rsidR="00FA5174" w:rsidRDefault="00FA5174" w:rsidP="00FA5174">
      <w:pPr>
        <w:pStyle w:val="ListParagraph"/>
        <w:numPr>
          <w:ilvl w:val="0"/>
          <w:numId w:val="22"/>
        </w:numPr>
        <w:ind w:left="360"/>
        <w:jc w:val="left"/>
        <w:rPr>
          <w:del w:id="14331" w:author="Greg Clendenning" w:date="2024-04-16T16:42:00Z"/>
        </w:rPr>
      </w:pPr>
      <w:del w:id="14332" w:author="Greg Clendenning" w:date="2024-04-16T16:42:00Z">
        <w:r>
          <w:delText xml:space="preserve">Average of PY9 values for kit delivery for </w:delText>
        </w:r>
        <w:r w:rsidR="00D11F54">
          <w:delText>FirstEnergy</w:delText>
        </w:r>
        <w:r>
          <w:delText xml:space="preserve"> EDCs.</w:delText>
        </w:r>
        <w:r w:rsidR="002665EC">
          <w:delText xml:space="preserve">  </w:delText>
        </w:r>
        <w:r w:rsidR="00475EB1">
          <w:fldChar w:fldCharType="begin"/>
        </w:r>
        <w:r w:rsidR="00475EB1">
          <w:delInstrText>HYPERLINK "http://www.puc.pa.gov/filing_resources/issues_laws_regulations/act_129_information/electric_distribution_company_act_129_reporting_requirements.aspx"</w:delInstrText>
        </w:r>
        <w:r w:rsidR="00475EB1">
          <w:fldChar w:fldCharType="separate"/>
        </w:r>
        <w:r w:rsidR="002665EC" w:rsidRPr="009D5716">
          <w:rPr>
            <w:rStyle w:val="Hyperlink"/>
          </w:rPr>
          <w:delText>http://www.puc.pa.gov/filing_resources/issues_laws_regulations/act_129_information/electric_distribution_company_act_129_reporting_requirements.aspx</w:delText>
        </w:r>
        <w:r w:rsidR="00475EB1">
          <w:rPr>
            <w:rStyle w:val="Hyperlink"/>
          </w:rPr>
          <w:fldChar w:fldCharType="end"/>
        </w:r>
      </w:del>
    </w:p>
    <w:p w14:paraId="5297088A" w14:textId="77777777" w:rsidR="00FA5174" w:rsidRDefault="00FA5174" w:rsidP="00FA5174">
      <w:pPr>
        <w:pStyle w:val="source10"/>
        <w:spacing w:after="120"/>
        <w:jc w:val="left"/>
        <w:textAlignment w:val="auto"/>
        <w:rPr>
          <w:del w:id="14333" w:author="Greg Clendenning" w:date="2024-04-16T16:42:00Z"/>
          <w:rStyle w:val="Hyperlink"/>
          <w:rFonts w:cs="Arial"/>
        </w:rPr>
      </w:pPr>
    </w:p>
    <w:p w14:paraId="072F75E5" w14:textId="77777777" w:rsidR="00FA5174" w:rsidRDefault="00FA5174" w:rsidP="00FA5174">
      <w:pPr>
        <w:pStyle w:val="source10"/>
        <w:spacing w:after="120"/>
        <w:jc w:val="left"/>
        <w:textAlignment w:val="auto"/>
        <w:rPr>
          <w:del w:id="14334" w:author="Greg Clendenning" w:date="2024-04-16T16:42:00Z"/>
          <w:rStyle w:val="Hyperlink"/>
          <w:rFonts w:cs="Arial"/>
        </w:rPr>
        <w:sectPr w:rsidR="00FA5174" w:rsidSect="00EB0EA0">
          <w:pgSz w:w="12240" w:h="15840"/>
          <w:pgMar w:top="1440" w:right="1800" w:bottom="1440" w:left="1800" w:header="720" w:footer="501" w:gutter="0"/>
          <w:cols w:space="720"/>
        </w:sectPr>
      </w:pPr>
    </w:p>
    <w:p w14:paraId="08C65E1C" w14:textId="77777777" w:rsidR="00C71CAA" w:rsidRPr="001570EA" w:rsidRDefault="00C71CAA" w:rsidP="002614D2">
      <w:pPr>
        <w:pStyle w:val="ListParagraph"/>
        <w:numPr>
          <w:ilvl w:val="0"/>
          <w:numId w:val="22"/>
        </w:numPr>
        <w:ind w:left="360"/>
        <w:jc w:val="left"/>
        <w:rPr>
          <w:ins w:id="14335" w:author="Greg Clendenning" w:date="2024-04-16T16:42:00Z"/>
        </w:rPr>
      </w:pPr>
      <w:ins w:id="14336" w:author="Greg Clendenning" w:date="2024-04-16T16:42:00Z">
        <w:r w:rsidRPr="001570EA">
          <w:t>Weighted average of ISRs from surveys of FirstEnergy customers that received aerators in kits in PY13 and PY14.</w:t>
        </w:r>
        <w:bookmarkStart w:id="14337" w:name="_Toc530141482"/>
        <w:bookmarkStart w:id="14338" w:name="_Toc364437933"/>
        <w:bookmarkStart w:id="14339" w:name="_Toc373320422"/>
        <w:bookmarkStart w:id="14340" w:name="_Toc364420785"/>
        <w:bookmarkStart w:id="14341" w:name="_Toc364760900"/>
        <w:bookmarkStart w:id="14342" w:name="_Hlk525740880"/>
      </w:ins>
    </w:p>
    <w:p w14:paraId="3D15008F" w14:textId="7B5C84D5" w:rsidR="00C71CAA" w:rsidRPr="001570EA" w:rsidRDefault="00C71CAA" w:rsidP="002614D2">
      <w:pPr>
        <w:pStyle w:val="ListParagraph"/>
        <w:numPr>
          <w:ilvl w:val="0"/>
          <w:numId w:val="22"/>
        </w:numPr>
        <w:ind w:left="360"/>
        <w:jc w:val="left"/>
        <w:rPr>
          <w:ins w:id="14343" w:author="Greg Clendenning" w:date="2024-04-16T16:42:00Z"/>
        </w:rPr>
        <w:sectPr w:rsidR="00C71CAA" w:rsidRPr="001570EA" w:rsidSect="00EB0EA0">
          <w:pgSz w:w="12240" w:h="15840"/>
          <w:pgMar w:top="1440" w:right="1800" w:bottom="1440" w:left="1800" w:header="720" w:footer="501" w:gutter="0"/>
          <w:cols w:space="720"/>
        </w:sectPr>
      </w:pPr>
      <w:ins w:id="14344"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69C3441D" w14:textId="488213BC" w:rsidR="00C71CAA" w:rsidRPr="001570EA" w:rsidRDefault="00C71CAA" w:rsidP="00462D97">
      <w:pPr>
        <w:pStyle w:val="Heading3"/>
      </w:pPr>
      <w:bookmarkStart w:id="14345" w:name="_Toc48143036"/>
      <w:r w:rsidRPr="001570EA">
        <w:t>Low</w:t>
      </w:r>
      <w:del w:id="14346" w:author="Greg Clendenning" w:date="2024-04-16T16:42:00Z">
        <w:r w:rsidR="00FA5174">
          <w:delText xml:space="preserve"> </w:delText>
        </w:r>
      </w:del>
      <w:ins w:id="14347" w:author="Greg Clendenning" w:date="2024-04-16T16:42:00Z">
        <w:r w:rsidRPr="001570EA">
          <w:t>-</w:t>
        </w:r>
      </w:ins>
      <w:r w:rsidRPr="001570EA">
        <w:t>Flow Showerheads</w:t>
      </w:r>
      <w:bookmarkEnd w:id="14337"/>
      <w:bookmarkEnd w:id="1434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8F6189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3190865"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263C7D5" w14:textId="413BE425" w:rsidR="00C71CAA" w:rsidRPr="001570EA" w:rsidRDefault="00C71CAA">
            <w:pPr>
              <w:pStyle w:val="TableCell"/>
              <w:spacing w:before="60" w:after="60" w:line="256" w:lineRule="auto"/>
              <w:jc w:val="center"/>
              <w:rPr>
                <w:color w:val="000000"/>
              </w:rPr>
            </w:pPr>
            <w:r w:rsidRPr="001570EA">
              <w:rPr>
                <w:color w:val="000000" w:themeColor="text1"/>
                <w:rPrChange w:id="14348" w:author="Greg Clendenning" w:date="2024-04-16T16:42:00Z">
                  <w:rPr>
                    <w:color w:val="000000"/>
                  </w:rPr>
                </w:rPrChange>
              </w:rPr>
              <w:t xml:space="preserve">Residential </w:t>
            </w:r>
            <w:del w:id="14349" w:author="Greg Clendenning" w:date="2024-04-16T16:42:00Z">
              <w:r w:rsidR="00FA5174">
                <w:rPr>
                  <w:color w:val="000000"/>
                </w:rPr>
                <w:delText>Establishments</w:delText>
              </w:r>
            </w:del>
          </w:p>
        </w:tc>
      </w:tr>
      <w:tr w:rsidR="00C71CAA" w:rsidRPr="001570EA" w14:paraId="1DA63FB6"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41B0E89"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6D096CF7" w14:textId="31AC38E8" w:rsidR="00C71CAA" w:rsidRPr="001570EA" w:rsidRDefault="00FA5174">
            <w:pPr>
              <w:pStyle w:val="TableCell"/>
              <w:spacing w:before="60" w:after="60" w:line="256" w:lineRule="auto"/>
              <w:jc w:val="center"/>
              <w:rPr>
                <w:color w:val="000000"/>
              </w:rPr>
            </w:pPr>
            <w:del w:id="14350" w:author="Greg Clendenning" w:date="2024-04-16T16:42:00Z">
              <w:r>
                <w:rPr>
                  <w:color w:val="000000"/>
                </w:rPr>
                <w:delText>Water Heater</w:delText>
              </w:r>
            </w:del>
            <w:ins w:id="14351" w:author="Greg Clendenning" w:date="2024-04-16T16:42:00Z">
              <w:r w:rsidR="00C71CAA" w:rsidRPr="001570EA">
                <w:rPr>
                  <w:color w:val="000000"/>
                </w:rPr>
                <w:t>Showerhead</w:t>
              </w:r>
            </w:ins>
          </w:p>
        </w:tc>
      </w:tr>
      <w:tr w:rsidR="00C71CAA" w:rsidRPr="001570EA" w14:paraId="287742A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DE6E5E3"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E0DF4DA" w14:textId="370FF17A" w:rsidR="00C71CAA" w:rsidRPr="001570EA" w:rsidRDefault="00FA5174">
            <w:pPr>
              <w:pStyle w:val="TableCell"/>
              <w:spacing w:before="60" w:after="60" w:line="256" w:lineRule="auto"/>
              <w:jc w:val="center"/>
              <w:rPr>
                <w:color w:val="000000"/>
                <w:vertAlign w:val="superscript"/>
              </w:rPr>
            </w:pPr>
            <w:del w:id="14352" w:author="Greg Clendenning" w:date="2024-04-16T16:42:00Z">
              <w:r>
                <w:rPr>
                  <w:color w:val="000000"/>
                </w:rPr>
                <w:delText>9</w:delText>
              </w:r>
            </w:del>
            <w:ins w:id="14353" w:author="Greg Clendenning" w:date="2024-04-16T16:42:00Z">
              <w:r w:rsidR="00C71CAA" w:rsidRPr="001570EA">
                <w:rPr>
                  <w:color w:val="000000"/>
                </w:rPr>
                <w:t>10</w:t>
              </w:r>
            </w:ins>
            <w:r w:rsidR="00C71CAA" w:rsidRPr="001570EA">
              <w:rPr>
                <w:color w:val="000000" w:themeColor="text1"/>
                <w:rPrChange w:id="14354" w:author="Greg Clendenning" w:date="2024-04-16T16:42:00Z">
                  <w:rPr>
                    <w:color w:val="000000"/>
                  </w:rPr>
                </w:rPrChange>
              </w:rPr>
              <w:t xml:space="preserve"> years</w:t>
            </w:r>
            <w:r w:rsidR="00C71CAA" w:rsidRPr="001570EA">
              <w:rPr>
                <w:vertAlign w:val="superscript"/>
              </w:rPr>
              <w:t>Source 1</w:t>
            </w:r>
          </w:p>
        </w:tc>
      </w:tr>
      <w:tr w:rsidR="00C71CAA" w:rsidRPr="001570EA" w14:paraId="4D34A004"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24523CA"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17AC06B"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76EB8D72" w14:textId="77777777" w:rsidR="00C71CAA" w:rsidRPr="001570EA" w:rsidRDefault="00C71CAA" w:rsidP="00C71CAA"/>
    <w:p w14:paraId="459E4001" w14:textId="79AF9CF3" w:rsidR="00C71CAA" w:rsidRPr="001570EA" w:rsidRDefault="00C71CAA" w:rsidP="00C71CAA">
      <w:pPr>
        <w:pStyle w:val="BodyText"/>
        <w:ind w:right="0"/>
      </w:pPr>
      <w:r w:rsidRPr="001570EA">
        <w:t>This measure relates to the installation of a low</w:t>
      </w:r>
      <w:del w:id="14355" w:author="Greg Clendenning" w:date="2024-04-16T16:42:00Z">
        <w:r w:rsidR="00FA5174">
          <w:delText xml:space="preserve"> </w:delText>
        </w:r>
      </w:del>
      <w:ins w:id="14356" w:author="Greg Clendenning" w:date="2024-04-16T16:42:00Z">
        <w:r w:rsidRPr="001570EA">
          <w:t>-</w:t>
        </w:r>
      </w:ins>
      <w:r w:rsidRPr="001570EA">
        <w:t>flow (generally 1.5 GPM) showerhead in bathrooms in homes with an electric water heater. The baseline is a standard showerhead using 2.5 GPM.</w:t>
      </w:r>
    </w:p>
    <w:p w14:paraId="630A4E49" w14:textId="77777777" w:rsidR="00C71CAA" w:rsidRPr="001570EA" w:rsidRDefault="00C71CAA" w:rsidP="00C71CAA">
      <w:pPr>
        <w:pStyle w:val="BodyText"/>
        <w:ind w:right="0"/>
      </w:pPr>
    </w:p>
    <w:p w14:paraId="1D6A4440" w14:textId="77777777" w:rsidR="00C71CAA" w:rsidRPr="001570EA" w:rsidRDefault="00C71CAA" w:rsidP="00C71CAA">
      <w:pPr>
        <w:pStyle w:val="SubStyle"/>
      </w:pPr>
      <w:r w:rsidRPr="001570EA">
        <w:t>Eligibility</w:t>
      </w:r>
    </w:p>
    <w:p w14:paraId="10C91D26" w14:textId="20D16E00" w:rsidR="00C71CAA" w:rsidRPr="001570EA" w:rsidRDefault="00C71CAA" w:rsidP="00C71CAA">
      <w:pPr>
        <w:pStyle w:val="BodyText"/>
        <w:ind w:right="0"/>
      </w:pPr>
      <w:r w:rsidRPr="001570EA">
        <w:t>This protocol documents the energy savings attributable to replacing a standard showerhead with an energy</w:t>
      </w:r>
      <w:del w:id="14357" w:author="Greg Clendenning" w:date="2024-04-16T16:42:00Z">
        <w:r w:rsidR="00FA5174">
          <w:delText xml:space="preserve"> </w:delText>
        </w:r>
      </w:del>
      <w:ins w:id="14358" w:author="Greg Clendenning" w:date="2024-04-16T16:42:00Z">
        <w:r w:rsidRPr="001570EA">
          <w:t>-</w:t>
        </w:r>
      </w:ins>
      <w:r w:rsidRPr="001570EA">
        <w:t>efficient low</w:t>
      </w:r>
      <w:del w:id="14359" w:author="Greg Clendenning" w:date="2024-04-16T16:42:00Z">
        <w:r w:rsidR="00FA5174">
          <w:delText xml:space="preserve"> </w:delText>
        </w:r>
      </w:del>
      <w:ins w:id="14360" w:author="Greg Clendenning" w:date="2024-04-16T16:42:00Z">
        <w:r w:rsidRPr="001570EA">
          <w:t>-</w:t>
        </w:r>
      </w:ins>
      <w:r w:rsidRPr="001570EA">
        <w:t>flow showerhead for electric water heaters</w:t>
      </w:r>
      <w:del w:id="14361" w:author="Greg Clendenning" w:date="2024-04-16T16:42:00Z">
        <w:r w:rsidR="00FA5174">
          <w:delText>. The target sector primarily consists of residential establishments</w:delText>
        </w:r>
      </w:del>
      <w:r w:rsidRPr="001570EA">
        <w:t>.</w:t>
      </w:r>
    </w:p>
    <w:p w14:paraId="0E7002BD" w14:textId="77777777" w:rsidR="00C71CAA" w:rsidRPr="001570EA" w:rsidRDefault="00C71CAA" w:rsidP="00C71CAA">
      <w:pPr>
        <w:pStyle w:val="BodyText"/>
        <w:ind w:right="0"/>
      </w:pPr>
    </w:p>
    <w:p w14:paraId="7A25CE85" w14:textId="77777777" w:rsidR="00C71CAA" w:rsidRPr="001570EA" w:rsidRDefault="00C71CAA" w:rsidP="00C71CAA">
      <w:pPr>
        <w:pStyle w:val="SubStyle"/>
      </w:pPr>
      <w:r w:rsidRPr="001570EA">
        <w:t>Algorithms</w:t>
      </w:r>
    </w:p>
    <w:p w14:paraId="1770B78F" w14:textId="77777777" w:rsidR="00C71CAA" w:rsidRPr="001570EA" w:rsidRDefault="00C71CAA" w:rsidP="00C71CAA">
      <w:pPr>
        <w:pStyle w:val="NoSpacing"/>
      </w:pPr>
      <w:r w:rsidRPr="001570EA">
        <w:t>The annual energy savings are obtained through the following formula:</w:t>
      </w:r>
    </w:p>
    <w:p w14:paraId="5A3EAA83" w14:textId="4ABC07E6" w:rsidR="00C71CAA" w:rsidRPr="001570EA" w:rsidRDefault="00C71CAA" w:rsidP="00C71CAA">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del w:id="14362" w:author="Greg Clendenning" w:date="2024-04-16T16:42:00Z">
                  <w:rPr>
                    <w:rFonts w:ascii="Cambria Math" w:hAnsi="Cambria Math" w:cs="Arial"/>
                    <w:i w:val="0"/>
                    <w:szCs w:val="20"/>
                  </w:rPr>
                </w:del>
              </m:ctrlPr>
            </m:fPr>
            <m:num>
              <m:r>
                <w:del w:id="14363" w:author="Greg Clendenning" w:date="2024-04-16T16:42:00Z">
                  <w:rPr>
                    <w:rFonts w:ascii="Cambria Math" w:hAnsi="Cambria Math" w:cs="Arial"/>
                    <w:szCs w:val="20"/>
                  </w:rPr>
                  <m:t xml:space="preserve"> </m:t>
                </w:del>
              </m:r>
              <m:d>
                <m:dPr>
                  <m:ctrlPr>
                    <w:del w:id="14364" w:author="Greg Clendenning" w:date="2024-04-16T16:42:00Z">
                      <w:rPr>
                        <w:rFonts w:ascii="Cambria Math" w:hAnsi="Cambria Math" w:cs="Arial"/>
                        <w:i w:val="0"/>
                      </w:rPr>
                    </w:del>
                  </m:ctrlPr>
                </m:dPr>
                <m:e>
                  <m:sSub>
                    <m:sSubPr>
                      <m:ctrlPr>
                        <w:del w:id="14365" w:author="Greg Clendenning" w:date="2024-04-16T16:42:00Z">
                          <w:rPr>
                            <w:rFonts w:ascii="Cambria Math" w:hAnsi="Cambria Math" w:cs="Arial"/>
                            <w:i w:val="0"/>
                          </w:rPr>
                        </w:del>
                      </m:ctrlPr>
                    </m:sSubPr>
                    <m:e>
                      <m:r>
                        <w:del w:id="14366" w:author="Greg Clendenning" w:date="2024-04-16T16:42:00Z">
                          <w:rPr>
                            <w:rFonts w:ascii="Cambria Math" w:hAnsi="Cambria Math" w:cs="Arial"/>
                            <w:szCs w:val="20"/>
                          </w:rPr>
                          <m:t>GPM</m:t>
                        </w:del>
                      </m:r>
                    </m:e>
                    <m:sub>
                      <m:r>
                        <w:del w:id="14367" w:author="Greg Clendenning" w:date="2024-04-16T16:42:00Z">
                          <w:rPr>
                            <w:rFonts w:ascii="Cambria Math" w:hAnsi="Cambria Math" w:cs="Arial"/>
                            <w:szCs w:val="20"/>
                          </w:rPr>
                          <m:t>base</m:t>
                        </w:del>
                      </m:r>
                    </m:sub>
                  </m:sSub>
                  <m:r>
                    <w:del w:id="14368" w:author="Greg Clendenning" w:date="2024-04-16T16:42:00Z">
                      <w:rPr>
                        <w:rFonts w:ascii="Cambria Math" w:hAnsi="Cambria Math" w:cs="Arial"/>
                        <w:szCs w:val="20"/>
                      </w:rPr>
                      <m:t>-</m:t>
                    </w:del>
                  </m:r>
                  <m:sSub>
                    <m:sSubPr>
                      <m:ctrlPr>
                        <w:del w:id="14369" w:author="Greg Clendenning" w:date="2024-04-16T16:42:00Z">
                          <w:rPr>
                            <w:rFonts w:ascii="Cambria Math" w:hAnsi="Cambria Math" w:cs="Arial"/>
                            <w:i w:val="0"/>
                          </w:rPr>
                        </w:del>
                      </m:ctrlPr>
                    </m:sSubPr>
                    <m:e>
                      <m:r>
                        <w:del w:id="14370" w:author="Greg Clendenning" w:date="2024-04-16T16:42:00Z">
                          <w:rPr>
                            <w:rFonts w:ascii="Cambria Math" w:hAnsi="Cambria Math" w:cs="Arial"/>
                            <w:szCs w:val="20"/>
                          </w:rPr>
                          <m:t>GPM</m:t>
                        </w:del>
                      </m:r>
                    </m:e>
                    <m:sub>
                      <m:r>
                        <w:del w:id="14371" w:author="Greg Clendenning" w:date="2024-04-16T16:42:00Z">
                          <w:rPr>
                            <w:rFonts w:ascii="Cambria Math" w:hAnsi="Cambria Math" w:cs="Arial"/>
                            <w:szCs w:val="20"/>
                          </w:rPr>
                          <m:t>low</m:t>
                        </w:del>
                      </m:r>
                    </m:sub>
                  </m:sSub>
                </m:e>
              </m:d>
              <m:r>
                <w:del w:id="14372" w:author="Greg Clendenning" w:date="2024-04-16T16:42:00Z">
                  <w:rPr>
                    <w:rFonts w:ascii="Cambria Math" w:hAnsi="Cambria Math" w:cs="Arial"/>
                    <w:szCs w:val="20"/>
                  </w:rPr>
                  <m:t>× 8.3</m:t>
                </w:del>
              </m:r>
              <m:box>
                <m:boxPr>
                  <m:ctrlPr>
                    <w:del w:id="14373" w:author="Greg Clendenning" w:date="2024-04-16T16:42:00Z">
                      <w:rPr>
                        <w:rFonts w:ascii="Cambria Math" w:hAnsi="Cambria Math" w:cs="Arial"/>
                        <w:i w:val="0"/>
                        <w:szCs w:val="20"/>
                      </w:rPr>
                    </w:del>
                  </m:ctrlPr>
                </m:boxPr>
                <m:e>
                  <m:argPr>
                    <m:argSz m:val="-1"/>
                  </m:argPr>
                  <m:f>
                    <m:fPr>
                      <m:ctrlPr>
                        <w:del w:id="14374" w:author="Greg Clendenning" w:date="2024-04-16T16:42:00Z">
                          <w:rPr>
                            <w:rFonts w:ascii="Cambria Math" w:hAnsi="Cambria Math" w:cs="Arial"/>
                            <w:i w:val="0"/>
                            <w:szCs w:val="20"/>
                          </w:rPr>
                        </w:del>
                      </m:ctrlPr>
                    </m:fPr>
                    <m:num>
                      <m:r>
                        <w:del w:id="14375" w:author="Greg Clendenning" w:date="2024-04-16T16:42:00Z">
                          <w:rPr>
                            <w:rFonts w:ascii="Cambria Math" w:hAnsi="Cambria Math" w:cs="Arial"/>
                            <w:szCs w:val="20"/>
                          </w:rPr>
                          <m:t>BTU</m:t>
                        </w:del>
                      </m:r>
                    </m:num>
                    <m:den>
                      <m:r>
                        <w:del w:id="14376" w:author="Greg Clendenning" w:date="2024-04-16T16:42:00Z">
                          <w:rPr>
                            <w:rFonts w:ascii="Cambria Math" w:hAnsi="Cambria Math" w:cs="Arial"/>
                            <w:szCs w:val="20"/>
                          </w:rPr>
                          <m:t>gal∙℉</m:t>
                        </w:del>
                      </m:r>
                    </m:den>
                  </m:f>
                </m:e>
              </m:box>
              <m:r>
                <w:del w:id="14377" w:author="Greg Clendenning" w:date="2024-04-16T16:42:00Z">
                  <w:rPr>
                    <w:rFonts w:ascii="Cambria Math" w:hAnsi="Cambria Math" w:cs="Arial"/>
                    <w:szCs w:val="20"/>
                  </w:rPr>
                  <m:t xml:space="preserve">  × </m:t>
                </w:del>
              </m:r>
              <m:d>
                <m:dPr>
                  <m:ctrlPr>
                    <w:del w:id="14378" w:author="Greg Clendenning" w:date="2024-04-16T16:42:00Z">
                      <w:rPr>
                        <w:rFonts w:ascii="Cambria Math" w:hAnsi="Cambria Math" w:cs="Arial"/>
                        <w:i w:val="0"/>
                        <w:szCs w:val="20"/>
                      </w:rPr>
                    </w:del>
                  </m:ctrlPr>
                </m:dPr>
                <m:e>
                  <m:sSub>
                    <m:sSubPr>
                      <m:ctrlPr>
                        <w:del w:id="14379" w:author="Greg Clendenning" w:date="2024-04-16T16:42:00Z">
                          <w:rPr>
                            <w:rFonts w:ascii="Cambria Math" w:hAnsi="Cambria Math" w:cs="Arial"/>
                            <w:i w:val="0"/>
                            <w:szCs w:val="20"/>
                          </w:rPr>
                        </w:del>
                      </m:ctrlPr>
                    </m:sSubPr>
                    <m:e>
                      <m:r>
                        <w:del w:id="14380" w:author="Greg Clendenning" w:date="2024-04-16T16:42:00Z">
                          <w:rPr>
                            <w:rFonts w:ascii="Cambria Math" w:hAnsi="Cambria Math" w:cs="Arial"/>
                            <w:szCs w:val="20"/>
                          </w:rPr>
                          <m:t>T</m:t>
                        </w:del>
                      </m:r>
                    </m:e>
                    <m:sub>
                      <m:r>
                        <w:del w:id="14381" w:author="Greg Clendenning" w:date="2024-04-16T16:42:00Z">
                          <w:rPr>
                            <w:rFonts w:ascii="Cambria Math" w:hAnsi="Cambria Math" w:cs="Arial"/>
                            <w:szCs w:val="20"/>
                          </w:rPr>
                          <m:t>out</m:t>
                        </w:del>
                      </m:r>
                    </m:sub>
                  </m:sSub>
                  <m:r>
                    <w:del w:id="14382" w:author="Greg Clendenning" w:date="2024-04-16T16:42:00Z">
                      <w:rPr>
                        <w:rFonts w:ascii="Cambria Math" w:hAnsi="Cambria Math" w:cs="Arial"/>
                        <w:szCs w:val="20"/>
                      </w:rPr>
                      <m:t xml:space="preserve">- </m:t>
                    </w:del>
                  </m:r>
                  <m:sSub>
                    <m:sSubPr>
                      <m:ctrlPr>
                        <w:del w:id="14383" w:author="Greg Clendenning" w:date="2024-04-16T16:42:00Z">
                          <w:rPr>
                            <w:rFonts w:ascii="Cambria Math" w:hAnsi="Cambria Math" w:cs="Arial"/>
                            <w:i w:val="0"/>
                            <w:szCs w:val="20"/>
                          </w:rPr>
                        </w:del>
                      </m:ctrlPr>
                    </m:sSubPr>
                    <m:e>
                      <m:r>
                        <w:del w:id="14384" w:author="Greg Clendenning" w:date="2024-04-16T16:42:00Z">
                          <w:rPr>
                            <w:rFonts w:ascii="Cambria Math" w:hAnsi="Cambria Math" w:cs="Arial"/>
                            <w:szCs w:val="20"/>
                          </w:rPr>
                          <m:t>T</m:t>
                        </w:del>
                      </m:r>
                    </m:e>
                    <m:sub>
                      <m:r>
                        <w:del w:id="14385" w:author="Greg Clendenning" w:date="2024-04-16T16:42:00Z">
                          <w:rPr>
                            <w:rFonts w:ascii="Cambria Math" w:hAnsi="Cambria Math" w:cs="Arial"/>
                            <w:szCs w:val="20"/>
                          </w:rPr>
                          <m:t>in</m:t>
                        </w:del>
                      </m:r>
                    </m:sub>
                  </m:sSub>
                </m:e>
              </m:d>
              <m:r>
                <w:del w:id="14386" w:author="Greg Clendenning" w:date="2024-04-16T16:42:00Z">
                  <w:rPr>
                    <w:rFonts w:ascii="Cambria Math" w:hAnsi="Cambria Math" w:cs="Arial"/>
                    <w:szCs w:val="20"/>
                  </w:rPr>
                  <m:t xml:space="preserve"> </m:t>
                </w:del>
              </m:r>
            </m:num>
            <m:den>
              <m:r>
                <w:del w:id="14387" w:author="Greg Clendenning" w:date="2024-04-16T16:42:00Z">
                  <w:rPr>
                    <w:rFonts w:ascii="Cambria Math" w:hAnsi="Cambria Math" w:cs="Arial"/>
                    <w:szCs w:val="20"/>
                  </w:rPr>
                  <m:t>3412</m:t>
                </w:del>
              </m:r>
              <m:box>
                <m:boxPr>
                  <m:ctrlPr>
                    <w:del w:id="14388" w:author="Greg Clendenning" w:date="2024-04-16T16:42:00Z">
                      <w:rPr>
                        <w:rFonts w:ascii="Cambria Math" w:hAnsi="Cambria Math" w:cs="Arial"/>
                        <w:i w:val="0"/>
                        <w:szCs w:val="20"/>
                      </w:rPr>
                    </w:del>
                  </m:ctrlPr>
                </m:boxPr>
                <m:e>
                  <m:argPr>
                    <m:argSz m:val="-1"/>
                  </m:argPr>
                  <m:f>
                    <m:fPr>
                      <m:ctrlPr>
                        <w:del w:id="14389" w:author="Greg Clendenning" w:date="2024-04-16T16:42:00Z">
                          <w:rPr>
                            <w:rFonts w:ascii="Cambria Math" w:hAnsi="Cambria Math" w:cs="Arial"/>
                            <w:i w:val="0"/>
                            <w:szCs w:val="20"/>
                          </w:rPr>
                        </w:del>
                      </m:ctrlPr>
                    </m:fPr>
                    <m:num>
                      <m:r>
                        <w:del w:id="14390" w:author="Greg Clendenning" w:date="2024-04-16T16:42:00Z">
                          <w:rPr>
                            <w:rFonts w:ascii="Cambria Math" w:hAnsi="Cambria Math" w:cs="Arial"/>
                            <w:szCs w:val="20"/>
                          </w:rPr>
                          <m:t>BTU</m:t>
                        </w:del>
                      </m:r>
                    </m:num>
                    <m:den>
                      <m:r>
                        <w:del w:id="14391" w:author="Greg Clendenning" w:date="2024-04-16T16:42:00Z">
                          <w:rPr>
                            <w:rFonts w:ascii="Cambria Math" w:hAnsi="Cambria Math" w:cs="Arial"/>
                            <w:szCs w:val="20"/>
                          </w:rPr>
                          <m:t>kWh</m:t>
                        </w:del>
                      </m:r>
                    </m:den>
                  </m:f>
                </m:e>
              </m:box>
              <m:r>
                <w:del w:id="14392" w:author="Greg Clendenning" w:date="2024-04-16T16:42:00Z">
                  <w:rPr>
                    <w:rFonts w:ascii="Cambria Math" w:hAnsi="Cambria Math" w:cs="Arial"/>
                    <w:szCs w:val="20"/>
                  </w:rPr>
                  <m:t>×RE</m:t>
                </w:del>
              </m:r>
            </m:den>
          </m:f>
          <m:f>
            <m:fPr>
              <m:ctrlPr>
                <w:ins w:id="14393" w:author="Greg Clendenning" w:date="2024-04-16T16:42:00Z">
                  <w:rPr>
                    <w:rFonts w:ascii="Cambria Math" w:hAnsi="Cambria Math" w:cs="Arial"/>
                    <w:i w:val="0"/>
                    <w:szCs w:val="20"/>
                  </w:rPr>
                </w:ins>
              </m:ctrlPr>
            </m:fPr>
            <m:num>
              <m:r>
                <w:ins w:id="14394" w:author="Greg Clendenning" w:date="2024-04-16T16:42:00Z">
                  <w:rPr>
                    <w:rFonts w:ascii="Cambria Math" w:hAnsi="Cambria Math" w:cs="Arial"/>
                    <w:szCs w:val="20"/>
                  </w:rPr>
                  <m:t xml:space="preserve"> </m:t>
                </w:ins>
              </m:r>
              <m:d>
                <m:dPr>
                  <m:ctrlPr>
                    <w:ins w:id="14395" w:author="Greg Clendenning" w:date="2024-04-16T16:42:00Z">
                      <w:rPr>
                        <w:rFonts w:ascii="Cambria Math" w:hAnsi="Cambria Math" w:cs="Arial"/>
                        <w:i w:val="0"/>
                      </w:rPr>
                    </w:ins>
                  </m:ctrlPr>
                </m:dPr>
                <m:e>
                  <m:sSub>
                    <m:sSubPr>
                      <m:ctrlPr>
                        <w:ins w:id="14396" w:author="Greg Clendenning" w:date="2024-04-16T16:42:00Z">
                          <w:rPr>
                            <w:rFonts w:ascii="Cambria Math" w:hAnsi="Cambria Math" w:cs="Arial"/>
                            <w:i w:val="0"/>
                          </w:rPr>
                        </w:ins>
                      </m:ctrlPr>
                    </m:sSubPr>
                    <m:e>
                      <m:r>
                        <w:ins w:id="14397" w:author="Greg Clendenning" w:date="2024-04-16T16:42:00Z">
                          <w:rPr>
                            <w:rFonts w:ascii="Cambria Math" w:hAnsi="Cambria Math" w:cs="Arial"/>
                            <w:szCs w:val="20"/>
                          </w:rPr>
                          <m:t>GPM</m:t>
                        </w:ins>
                      </m:r>
                    </m:e>
                    <m:sub>
                      <m:r>
                        <w:ins w:id="14398" w:author="Greg Clendenning" w:date="2024-04-16T16:42:00Z">
                          <w:rPr>
                            <w:rFonts w:ascii="Cambria Math" w:hAnsi="Cambria Math" w:cs="Arial"/>
                            <w:szCs w:val="20"/>
                          </w:rPr>
                          <m:t>base</m:t>
                        </w:ins>
                      </m:r>
                    </m:sub>
                  </m:sSub>
                  <m:r>
                    <w:ins w:id="14399" w:author="Greg Clendenning" w:date="2024-04-16T16:42:00Z">
                      <w:rPr>
                        <w:rFonts w:ascii="Cambria Math" w:hAnsi="Cambria Math" w:cs="Arial"/>
                        <w:szCs w:val="20"/>
                      </w:rPr>
                      <m:t>-</m:t>
                    </w:ins>
                  </m:r>
                  <m:sSub>
                    <m:sSubPr>
                      <m:ctrlPr>
                        <w:ins w:id="14400" w:author="Greg Clendenning" w:date="2024-04-16T16:42:00Z">
                          <w:rPr>
                            <w:rFonts w:ascii="Cambria Math" w:hAnsi="Cambria Math" w:cs="Arial"/>
                            <w:i w:val="0"/>
                          </w:rPr>
                        </w:ins>
                      </m:ctrlPr>
                    </m:sSubPr>
                    <m:e>
                      <m:r>
                        <w:ins w:id="14401" w:author="Greg Clendenning" w:date="2024-04-16T16:42:00Z">
                          <w:rPr>
                            <w:rFonts w:ascii="Cambria Math" w:hAnsi="Cambria Math" w:cs="Arial"/>
                            <w:szCs w:val="20"/>
                          </w:rPr>
                          <m:t>GPM</m:t>
                        </w:ins>
                      </m:r>
                    </m:e>
                    <m:sub>
                      <m:r>
                        <w:ins w:id="14402" w:author="Greg Clendenning" w:date="2024-04-16T16:42:00Z">
                          <w:rPr>
                            <w:rFonts w:ascii="Cambria Math" w:hAnsi="Cambria Math" w:cs="Arial"/>
                            <w:szCs w:val="20"/>
                          </w:rPr>
                          <m:t>low</m:t>
                        </w:ins>
                      </m:r>
                    </m:sub>
                  </m:sSub>
                </m:e>
              </m:d>
              <m:r>
                <w:ins w:id="14403" w:author="Greg Clendenning" w:date="2024-04-16T16:42:00Z">
                  <w:rPr>
                    <w:rFonts w:ascii="Cambria Math" w:hAnsi="Cambria Math" w:cs="Arial"/>
                    <w:szCs w:val="20"/>
                  </w:rPr>
                  <m:t xml:space="preserve">× 8.3  × </m:t>
                </w:ins>
              </m:r>
              <m:d>
                <m:dPr>
                  <m:ctrlPr>
                    <w:ins w:id="14404" w:author="Greg Clendenning" w:date="2024-04-16T16:42:00Z">
                      <w:rPr>
                        <w:rFonts w:ascii="Cambria Math" w:hAnsi="Cambria Math" w:cs="Arial"/>
                        <w:i w:val="0"/>
                        <w:szCs w:val="20"/>
                      </w:rPr>
                    </w:ins>
                  </m:ctrlPr>
                </m:dPr>
                <m:e>
                  <m:sSub>
                    <m:sSubPr>
                      <m:ctrlPr>
                        <w:ins w:id="14405" w:author="Greg Clendenning" w:date="2024-04-16T16:42:00Z">
                          <w:rPr>
                            <w:rFonts w:ascii="Cambria Math" w:hAnsi="Cambria Math" w:cs="Arial"/>
                            <w:i w:val="0"/>
                            <w:szCs w:val="20"/>
                          </w:rPr>
                        </w:ins>
                      </m:ctrlPr>
                    </m:sSubPr>
                    <m:e>
                      <m:r>
                        <w:ins w:id="14406" w:author="Greg Clendenning" w:date="2024-04-16T16:42:00Z">
                          <w:rPr>
                            <w:rFonts w:ascii="Cambria Math" w:hAnsi="Cambria Math" w:cs="Arial"/>
                            <w:szCs w:val="20"/>
                          </w:rPr>
                          <m:t>T</m:t>
                        </w:ins>
                      </m:r>
                    </m:e>
                    <m:sub>
                      <m:r>
                        <w:ins w:id="14407" w:author="Greg Clendenning" w:date="2024-04-16T16:42:00Z">
                          <w:rPr>
                            <w:rFonts w:ascii="Cambria Math" w:hAnsi="Cambria Math" w:cs="Arial"/>
                            <w:szCs w:val="20"/>
                          </w:rPr>
                          <m:t>out</m:t>
                        </w:ins>
                      </m:r>
                    </m:sub>
                  </m:sSub>
                  <m:r>
                    <w:ins w:id="14408" w:author="Greg Clendenning" w:date="2024-04-16T16:42:00Z">
                      <w:rPr>
                        <w:rFonts w:ascii="Cambria Math" w:hAnsi="Cambria Math" w:cs="Arial"/>
                        <w:szCs w:val="20"/>
                      </w:rPr>
                      <m:t xml:space="preserve">- </m:t>
                    </w:ins>
                  </m:r>
                  <m:sSub>
                    <m:sSubPr>
                      <m:ctrlPr>
                        <w:ins w:id="14409" w:author="Greg Clendenning" w:date="2024-04-16T16:42:00Z">
                          <w:rPr>
                            <w:rFonts w:ascii="Cambria Math" w:hAnsi="Cambria Math" w:cs="Arial"/>
                            <w:i w:val="0"/>
                            <w:szCs w:val="20"/>
                          </w:rPr>
                        </w:ins>
                      </m:ctrlPr>
                    </m:sSubPr>
                    <m:e>
                      <m:r>
                        <w:ins w:id="14410" w:author="Greg Clendenning" w:date="2024-04-16T16:42:00Z">
                          <w:rPr>
                            <w:rFonts w:ascii="Cambria Math" w:hAnsi="Cambria Math" w:cs="Arial"/>
                            <w:szCs w:val="20"/>
                          </w:rPr>
                          <m:t>T</m:t>
                        </w:ins>
                      </m:r>
                    </m:e>
                    <m:sub>
                      <m:r>
                        <w:ins w:id="14411" w:author="Greg Clendenning" w:date="2024-04-16T16:42:00Z">
                          <w:rPr>
                            <w:rFonts w:ascii="Cambria Math" w:hAnsi="Cambria Math" w:cs="Arial"/>
                            <w:szCs w:val="20"/>
                          </w:rPr>
                          <m:t>in</m:t>
                        </w:ins>
                      </m:r>
                    </m:sub>
                  </m:sSub>
                </m:e>
              </m:d>
              <m:r>
                <w:ins w:id="14412" w:author="Greg Clendenning" w:date="2024-04-16T16:42:00Z">
                  <w:rPr>
                    <w:rFonts w:ascii="Cambria Math" w:hAnsi="Cambria Math" w:cs="Arial"/>
                    <w:szCs w:val="20"/>
                  </w:rPr>
                  <m:t xml:space="preserve"> </m:t>
                </w:ins>
              </m:r>
            </m:num>
            <m:den>
              <m:r>
                <w:ins w:id="14413" w:author="Greg Clendenning" w:date="2024-04-16T16:42:00Z">
                  <w:rPr>
                    <w:rFonts w:ascii="Cambria Math" w:hAnsi="Cambria Math" w:cs="Arial"/>
                    <w:szCs w:val="20"/>
                  </w:rPr>
                  <m:t>3412×RE</m:t>
                </w:ins>
              </m:r>
            </m:den>
          </m:f>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del w:id="14414" w:author="Greg Clendenning" w:date="2024-04-16T16:42:00Z">
                      <w:rPr>
                        <w:rFonts w:ascii="Cambria Math" w:hAnsi="Cambria Math" w:cs="Arial"/>
                        <w:i w:val="0"/>
                        <w:szCs w:val="20"/>
                      </w:rPr>
                    </w:del>
                  </m:ctrlPr>
                </m:fPr>
                <m:num>
                  <m:sSub>
                    <m:sSubPr>
                      <m:ctrlPr>
                        <w:del w:id="14415" w:author="Greg Clendenning" w:date="2024-04-16T16:42:00Z">
                          <w:rPr>
                            <w:rFonts w:ascii="Cambria Math" w:hAnsi="Cambria Math" w:cs="Arial"/>
                            <w:i w:val="0"/>
                          </w:rPr>
                        </w:del>
                      </m:ctrlPr>
                    </m:sSubPr>
                    <m:e>
                      <m:r>
                        <w:del w:id="14416" w:author="Greg Clendenning" w:date="2024-04-16T16:42:00Z">
                          <w:rPr>
                            <w:rFonts w:ascii="Cambria Math" w:hAnsi="Cambria Math" w:cs="Arial"/>
                            <w:szCs w:val="20"/>
                          </w:rPr>
                          <m:t>T</m:t>
                        </w:del>
                      </m:r>
                    </m:e>
                    <m:sub>
                      <m:r>
                        <w:del w:id="14417" w:author="Greg Clendenning" w:date="2024-04-16T16:42:00Z">
                          <w:rPr>
                            <w:rFonts w:ascii="Cambria Math" w:hAnsi="Cambria Math" w:cs="Arial"/>
                            <w:szCs w:val="20"/>
                          </w:rPr>
                          <m:t>person-day</m:t>
                        </w:del>
                      </m:r>
                    </m:sub>
                  </m:sSub>
                  <m:r>
                    <w:del w:id="14418" w:author="Greg Clendenning" w:date="2024-04-16T16:42:00Z">
                      <w:rPr>
                        <w:rFonts w:ascii="Cambria Math" w:hAnsi="Cambria Math" w:cs="Arial"/>
                        <w:szCs w:val="20"/>
                      </w:rPr>
                      <m:t>×</m:t>
                    </w:del>
                  </m:r>
                  <m:sSub>
                    <m:sSubPr>
                      <m:ctrlPr>
                        <w:del w:id="14419" w:author="Greg Clendenning" w:date="2024-04-16T16:42:00Z">
                          <w:rPr>
                            <w:rFonts w:ascii="Cambria Math" w:hAnsi="Cambria Math" w:cs="Arial"/>
                            <w:i w:val="0"/>
                            <w:szCs w:val="20"/>
                          </w:rPr>
                        </w:del>
                      </m:ctrlPr>
                    </m:sSubPr>
                    <m:e>
                      <m:r>
                        <w:del w:id="14420" w:author="Greg Clendenning" w:date="2024-04-16T16:42:00Z">
                          <w:rPr>
                            <w:rFonts w:ascii="Cambria Math" w:hAnsi="Cambria Math" w:cs="Arial"/>
                            <w:szCs w:val="20"/>
                          </w:rPr>
                          <m:t>N</m:t>
                        </w:del>
                      </m:r>
                    </m:e>
                    <m:sub>
                      <m:r>
                        <w:del w:id="14421" w:author="Greg Clendenning" w:date="2024-04-16T16:42:00Z">
                          <w:rPr>
                            <w:rFonts w:ascii="Cambria Math" w:hAnsi="Cambria Math" w:cs="Arial"/>
                            <w:szCs w:val="20"/>
                          </w:rPr>
                          <m:t>persons</m:t>
                        </w:del>
                      </m:r>
                    </m:sub>
                  </m:sSub>
                  <m:r>
                    <w:del w:id="14422" w:author="Greg Clendenning" w:date="2024-04-16T16:42:00Z">
                      <w:rPr>
                        <w:rFonts w:ascii="Cambria Math" w:hAnsi="Cambria Math" w:cs="Arial"/>
                        <w:szCs w:val="20"/>
                      </w:rPr>
                      <m:t xml:space="preserve"> × </m:t>
                    </w:del>
                  </m:r>
                  <m:sSub>
                    <m:sSubPr>
                      <m:ctrlPr>
                        <w:del w:id="14423" w:author="Greg Clendenning" w:date="2024-04-16T16:42:00Z">
                          <w:rPr>
                            <w:rFonts w:ascii="Cambria Math" w:hAnsi="Cambria Math" w:cs="Arial"/>
                            <w:i w:val="0"/>
                            <w:szCs w:val="20"/>
                          </w:rPr>
                        </w:del>
                      </m:ctrlPr>
                    </m:sSubPr>
                    <m:e>
                      <m:r>
                        <w:del w:id="14424" w:author="Greg Clendenning" w:date="2024-04-16T16:42:00Z">
                          <w:rPr>
                            <w:rFonts w:ascii="Cambria Math" w:hAnsi="Cambria Math" w:cs="Arial"/>
                            <w:szCs w:val="20"/>
                          </w:rPr>
                          <m:t>N</m:t>
                        </w:del>
                      </m:r>
                    </m:e>
                    <m:sub>
                      <m:r>
                        <w:del w:id="14425" w:author="Greg Clendenning" w:date="2024-04-16T16:42:00Z">
                          <w:rPr>
                            <w:rFonts w:ascii="Cambria Math" w:hAnsi="Cambria Math" w:cs="Arial"/>
                            <w:szCs w:val="20"/>
                          </w:rPr>
                          <m:t>showers-day</m:t>
                        </w:del>
                      </m:r>
                    </m:sub>
                  </m:sSub>
                  <m:r>
                    <w:del w:id="14426" w:author="Greg Clendenning" w:date="2024-04-16T16:42:00Z">
                      <w:rPr>
                        <w:rFonts w:ascii="Cambria Math" w:hAnsi="Cambria Math" w:cs="Arial"/>
                        <w:szCs w:val="20"/>
                      </w:rPr>
                      <m:t>×365</m:t>
                    </w:del>
                  </m:r>
                  <m:f>
                    <m:fPr>
                      <m:ctrlPr>
                        <w:del w:id="14427" w:author="Greg Clendenning" w:date="2024-04-16T16:42:00Z">
                          <w:rPr>
                            <w:rFonts w:ascii="Cambria Math" w:hAnsi="Cambria Math" w:cs="Arial"/>
                            <w:i w:val="0"/>
                            <w:szCs w:val="20"/>
                          </w:rPr>
                        </w:del>
                      </m:ctrlPr>
                    </m:fPr>
                    <m:num>
                      <m:r>
                        <w:del w:id="14428" w:author="Greg Clendenning" w:date="2024-04-16T16:42:00Z">
                          <w:rPr>
                            <w:rFonts w:ascii="Cambria Math" w:hAnsi="Cambria Math" w:cs="Arial"/>
                            <w:szCs w:val="20"/>
                          </w:rPr>
                          <m:t>days</m:t>
                        </w:del>
                      </m:r>
                    </m:num>
                    <m:den>
                      <m:r>
                        <w:del w:id="14429" w:author="Greg Clendenning" w:date="2024-04-16T16:42:00Z">
                          <w:rPr>
                            <w:rFonts w:ascii="Cambria Math" w:hAnsi="Cambria Math" w:cs="Arial"/>
                            <w:szCs w:val="20"/>
                          </w:rPr>
                          <m:t>yr</m:t>
                        </w:del>
                      </m:r>
                    </m:den>
                  </m:f>
                </m:num>
                <m:den>
                  <m:sSub>
                    <m:sSubPr>
                      <m:ctrlPr>
                        <w:del w:id="14430" w:author="Greg Clendenning" w:date="2024-04-16T16:42:00Z">
                          <w:rPr>
                            <w:rFonts w:ascii="Cambria Math" w:hAnsi="Cambria Math" w:cs="Arial"/>
                            <w:i w:val="0"/>
                            <w:szCs w:val="20"/>
                          </w:rPr>
                        </w:del>
                      </m:ctrlPr>
                    </m:sSubPr>
                    <m:e>
                      <m:r>
                        <w:del w:id="14431" w:author="Greg Clendenning" w:date="2024-04-16T16:42:00Z">
                          <w:rPr>
                            <w:rFonts w:ascii="Cambria Math" w:hAnsi="Cambria Math" w:cs="Arial"/>
                            <w:szCs w:val="20"/>
                          </w:rPr>
                          <m:t>N</m:t>
                        </w:del>
                      </m:r>
                    </m:e>
                    <m:sub>
                      <m:r>
                        <w:del w:id="14432" w:author="Greg Clendenning" w:date="2024-04-16T16:42:00Z">
                          <w:rPr>
                            <w:rFonts w:ascii="Cambria Math" w:hAnsi="Cambria Math" w:cs="Arial"/>
                            <w:szCs w:val="20"/>
                          </w:rPr>
                          <m:t>showerheads-home</m:t>
                        </w:del>
                      </m:r>
                    </m:sub>
                  </m:sSub>
                </m:den>
              </m:f>
              <m:ctrlPr>
                <w:ins w:id="14433" w:author="Greg Clendenning" w:date="2024-04-16T16:42:00Z">
                  <w:rPr>
                    <w:rFonts w:ascii="Cambria Math" w:hAnsi="Cambria Math" w:cs="Arial"/>
                    <w:i w:val="0"/>
                    <w:szCs w:val="20"/>
                  </w:rPr>
                </w:ins>
              </m:ctrlPr>
            </m:num>
            <m:den>
              <m:sSub>
                <m:sSubPr>
                  <m:ctrlPr>
                    <w:ins w:id="14434" w:author="Greg Clendenning" w:date="2024-04-16T16:42:00Z">
                      <w:rPr>
                        <w:rFonts w:ascii="Cambria Math" w:hAnsi="Cambria Math" w:cs="Arial"/>
                        <w:i w:val="0"/>
                        <w:szCs w:val="20"/>
                      </w:rPr>
                    </w:ins>
                  </m:ctrlPr>
                </m:sSubPr>
                <m:e>
                  <m:r>
                    <w:rPr>
                      <w:rFonts w:ascii="Cambria Math" w:hAnsi="Cambria Math" w:cs="Arial"/>
                      <w:szCs w:val="20"/>
                    </w:rPr>
                    <m:t>N</m:t>
                  </m:r>
                  <m:ctrlPr>
                    <w:rPr>
                      <w:rFonts w:ascii="Cambria Math" w:hAnsi="Cambria Math" w:cs="Arial"/>
                      <w:i w:val="0"/>
                      <w:szCs w:val="20"/>
                    </w:rPr>
                  </m:ctrlPr>
                </m:e>
                <m:sub>
                  <m:r>
                    <w:rPr>
                      <w:rFonts w:ascii="Cambria Math" w:hAnsi="Cambria Math" w:cs="Arial"/>
                      <w:szCs w:val="20"/>
                    </w:rPr>
                    <m:t>showerheads-home</m:t>
                  </m:r>
                  <m:ctrlPr>
                    <w:rPr>
                      <w:rFonts w:ascii="Cambria Math" w:hAnsi="Cambria Math" w:cs="Arial"/>
                      <w:i w:val="0"/>
                      <w:szCs w:val="20"/>
                    </w:rPr>
                  </m:ctrlPr>
                </m:sub>
              </m:sSub>
            </m:den>
          </m:f>
          <m:r>
            <w:rPr>
              <w:rFonts w:ascii="Cambria Math" w:hAnsi="Cambria Math" w:cs="Arial"/>
              <w:szCs w:val="20"/>
            </w:rPr>
            <m:t xml:space="preserve">×ISR ×ELEC    </m:t>
          </m:r>
        </m:oMath>
      </m:oMathPara>
    </w:p>
    <w:p w14:paraId="31203AF5" w14:textId="77777777" w:rsidR="00C71CAA" w:rsidRPr="001570EA" w:rsidRDefault="00C71CAA" w:rsidP="00C71CAA">
      <w:pPr>
        <w:pStyle w:val="Equation"/>
        <w:rPr>
          <w:rFonts w:cs="Arial"/>
          <w:szCs w:val="20"/>
        </w:rPr>
      </w:pPr>
    </w:p>
    <w:p w14:paraId="3C829AE7" w14:textId="687A247D" w:rsidR="00C71CAA" w:rsidRPr="001570EA" w:rsidRDefault="00C71CAA" w:rsidP="00C71CAA">
      <w:pPr>
        <w:pStyle w:val="BodyText"/>
        <w:rPr>
          <w:rFonts w:cs="Arial"/>
        </w:rPr>
      </w:pPr>
      <m:oMathPara>
        <m:oMathParaPr>
          <m:jc m:val="left"/>
        </m:oMathParaPr>
        <m:oMath>
          <m:r>
            <w:rPr>
              <w:rFonts w:ascii="Cambria Math" w:hAnsi="Cambria Math" w:cs="Arial"/>
              <w:vertAlign w:val="subscript"/>
            </w:rPr>
            <m:t>∆</m:t>
          </m:r>
          <m:sSub>
            <m:sSubPr>
              <m:ctrlPr>
                <w:del w:id="14435" w:author="Greg Clendenning" w:date="2024-04-16T16:42:00Z">
                  <w:rPr>
                    <w:rFonts w:ascii="Cambria Math" w:hAnsi="Cambria Math" w:cs="Arial"/>
                    <w:vertAlign w:val="subscript"/>
                  </w:rPr>
                </w:del>
              </m:ctrlPr>
            </m:sSubPr>
            <m:e>
              <m:r>
                <w:del w:id="14436" w:author="Greg Clendenning" w:date="2024-04-16T16:42:00Z">
                  <w:rPr>
                    <w:rFonts w:ascii="Cambria Math" w:hAnsi="Cambria Math" w:cs="Arial"/>
                    <w:vertAlign w:val="subscript"/>
                  </w:rPr>
                  <m:t>kW</m:t>
                </w:del>
              </m:r>
            </m:e>
            <m:sub>
              <m:r>
                <w:del w:id="14437" w:author="Greg Clendenning" w:date="2024-04-16T16:42:00Z">
                  <w:rPr>
                    <w:rFonts w:ascii="Cambria Math" w:hAnsi="Cambria Math" w:cs="Arial"/>
                    <w:vertAlign w:val="subscript"/>
                  </w:rPr>
                  <m:t>peak</m:t>
                </w:del>
              </m:r>
            </m:sub>
          </m:sSub>
          <m:sSub>
            <m:sSubPr>
              <m:ctrlPr>
                <w:ins w:id="14438" w:author="Greg Clendenning" w:date="2024-04-16T16:42:00Z">
                  <w:rPr>
                    <w:rFonts w:ascii="Cambria Math" w:hAnsi="Cambria Math" w:cs="Arial"/>
                    <w:vertAlign w:val="subscript"/>
                  </w:rPr>
                </w:ins>
              </m:ctrlPr>
            </m:sSubPr>
            <m:e>
              <m:r>
                <w:ins w:id="14439" w:author="Greg Clendenning" w:date="2024-04-16T16:42:00Z">
                  <w:rPr>
                    <w:rFonts w:ascii="Cambria Math" w:hAnsi="Cambria Math" w:cs="Arial"/>
                    <w:vertAlign w:val="subscript"/>
                  </w:rPr>
                  <m:t>kW</m:t>
                </w:ins>
              </m:r>
            </m:e>
            <m:sub>
              <m:r>
                <w:ins w:id="14440" w:author="Greg Clendenning" w:date="2024-04-16T16:42:00Z">
                  <w:rPr>
                    <w:rFonts w:ascii="Cambria Math" w:hAnsi="Cambria Math" w:cs="Arial"/>
                    <w:vertAlign w:val="subscript"/>
                  </w:rPr>
                  <m:t>summer peak</m:t>
                </w:ins>
              </m:r>
            </m:sub>
          </m:sSub>
          <m:r>
            <w:rPr>
              <w:rFonts w:ascii="Cambria Math" w:hAnsi="Cambria Math" w:cs="Arial"/>
              <w:vertAlign w:val="subscript"/>
            </w:rPr>
            <m:t xml:space="preserve">                               =</m:t>
          </m:r>
          <m:r>
            <w:rPr>
              <w:rFonts w:ascii="Cambria Math" w:hAnsi="Cambria Math" w:cs="Arial"/>
            </w:rPr>
            <m:t>∆</m:t>
          </m:r>
          <m:r>
            <w:del w:id="14441" w:author="Greg Clendenning" w:date="2024-04-16T16:42:00Z">
              <w:rPr>
                <w:rFonts w:ascii="Cambria Math" w:hAnsi="Cambria Math" w:cs="Arial"/>
              </w:rPr>
              <m:t xml:space="preserve"> </m:t>
            </w:del>
          </m:r>
          <m:r>
            <w:rPr>
              <w:rFonts w:ascii="Cambria Math" w:hAnsi="Cambria Math" w:cs="Arial"/>
            </w:rPr>
            <m:t>kWh×</m:t>
          </m:r>
          <m:r>
            <w:del w:id="14442" w:author="Greg Clendenning" w:date="2024-04-16T16:42:00Z">
              <w:rPr>
                <w:rFonts w:ascii="Cambria Math" w:hAnsi="Cambria Math" w:cs="Arial"/>
              </w:rPr>
              <m:t>ETDF</m:t>
            </w:del>
          </m:r>
          <m:sSub>
            <m:sSubPr>
              <m:ctrlPr>
                <w:ins w:id="14443" w:author="Greg Clendenning" w:date="2024-04-16T16:42:00Z">
                  <w:rPr>
                    <w:rFonts w:ascii="Cambria Math" w:hAnsi="Cambria Math" w:cs="Arial"/>
                    <w:i/>
                  </w:rPr>
                </w:ins>
              </m:ctrlPr>
            </m:sSubPr>
            <m:e>
              <m:r>
                <w:ins w:id="14444" w:author="Greg Clendenning" w:date="2024-04-16T16:42:00Z">
                  <w:rPr>
                    <w:rFonts w:ascii="Cambria Math" w:hAnsi="Cambria Math" w:cs="Arial"/>
                  </w:rPr>
                  <m:t>ETDF</m:t>
                </w:ins>
              </m:r>
            </m:e>
            <m:sub>
              <m:r>
                <w:ins w:id="14445" w:author="Greg Clendenning" w:date="2024-04-16T16:42:00Z">
                  <w:rPr>
                    <w:rFonts w:ascii="Cambria Math" w:hAnsi="Cambria Math" w:cs="Arial"/>
                  </w:rPr>
                  <m:t>s</m:t>
                </w:ins>
              </m:r>
            </m:sub>
          </m:sSub>
        </m:oMath>
      </m:oMathPara>
    </w:p>
    <w:p w14:paraId="797D57D9" w14:textId="77777777" w:rsidR="00C71CAA" w:rsidRPr="001570EA" w:rsidRDefault="00C71CAA" w:rsidP="00C71CAA">
      <w:pPr>
        <w:pStyle w:val="BodyText"/>
        <w:rPr>
          <w:vertAlign w:val="subscript"/>
          <w:rPrChange w:id="14446" w:author="Greg Clendenning" w:date="2024-04-16T16:42:00Z">
            <w:rPr/>
          </w:rPrChange>
        </w:rPr>
      </w:pPr>
    </w:p>
    <w:p w14:paraId="30D6C918" w14:textId="77777777" w:rsidR="00FA5174" w:rsidRDefault="00FA5174" w:rsidP="00FA5174">
      <w:pPr>
        <w:pStyle w:val="BodyText"/>
        <w:rPr>
          <w:del w:id="14447" w:author="Greg Clendenning" w:date="2024-04-16T16:42:00Z"/>
          <w:rFonts w:cs="Arial"/>
          <w:b/>
        </w:rPr>
      </w:pPr>
      <w:del w:id="14448" w:author="Greg Clendenning" w:date="2024-04-16T16:42:00Z">
        <w:r>
          <w:rPr>
            <w:rFonts w:cs="Arial"/>
            <w:b/>
          </w:rPr>
          <w:delText>Where:</w:delText>
        </w:r>
      </w:del>
    </w:p>
    <w:p w14:paraId="3AED76F5" w14:textId="77777777" w:rsidR="00FA5174" w:rsidRDefault="00FA5174" w:rsidP="00FA5174">
      <w:pPr>
        <w:pStyle w:val="BodyText"/>
        <w:rPr>
          <w:del w:id="14449" w:author="Greg Clendenning" w:date="2024-04-16T16:42:00Z"/>
          <w:rFonts w:cs="Arial"/>
        </w:rPr>
      </w:pPr>
      <m:oMathPara>
        <m:oMathParaPr>
          <m:jc m:val="left"/>
        </m:oMathParaPr>
        <m:oMath>
          <m:r>
            <w:del w:id="14450" w:author="Greg Clendenning" w:date="2024-04-16T16:42:00Z">
              <w:rPr>
                <w:rFonts w:ascii="Cambria Math" w:hAnsi="Cambria Math" w:cs="Arial"/>
                <w:vertAlign w:val="subscript"/>
              </w:rPr>
              <m:t xml:space="preserve">ETDF    </m:t>
            </w:del>
          </m:r>
          <m:r>
            <w:del w:id="14451" w:author="Greg Clendenning" w:date="2024-04-16T16:42:00Z">
              <m:rPr>
                <m:sty m:val="p"/>
              </m:rPr>
              <w:rPr>
                <w:rFonts w:ascii="Cambria Math" w:hAnsi="Cambria Math" w:cs="Arial"/>
                <w:vertAlign w:val="subscript"/>
              </w:rPr>
              <m:t xml:space="preserve">                                 =</m:t>
            </w:del>
          </m:r>
          <m:f>
            <m:fPr>
              <m:ctrlPr>
                <w:del w:id="14452" w:author="Greg Clendenning" w:date="2024-04-16T16:42:00Z">
                  <w:rPr>
                    <w:rFonts w:ascii="Cambria Math" w:hAnsi="Cambria Math" w:cs="Arial"/>
                  </w:rPr>
                </w:del>
              </m:ctrlPr>
            </m:fPr>
            <m:num>
              <m:r>
                <w:del w:id="14453" w:author="Greg Clendenning" w:date="2024-04-16T16:42:00Z">
                  <w:rPr>
                    <w:rFonts w:ascii="Cambria Math" w:hAnsi="Cambria Math" w:cs="Arial"/>
                  </w:rPr>
                  <m:t>CF</m:t>
                </w:del>
              </m:r>
            </m:num>
            <m:den>
              <m:r>
                <w:del w:id="14454" w:author="Greg Clendenning" w:date="2024-04-16T16:42:00Z">
                  <w:rPr>
                    <w:rFonts w:ascii="Cambria Math" w:hAnsi="Cambria Math" w:cs="Arial"/>
                  </w:rPr>
                  <m:t>HOU</m:t>
                </w:del>
              </m:r>
            </m:den>
          </m:f>
          <m:r>
            <w:del w:id="14455" w:author="Greg Clendenning" w:date="2024-04-16T16:42:00Z">
              <w:rPr>
                <w:rFonts w:ascii="Cambria Math" w:hAnsi="Cambria Math" w:cs="Arial"/>
              </w:rPr>
              <m:t xml:space="preserve">= </m:t>
            </w:del>
          </m:r>
          <m:f>
            <m:fPr>
              <m:ctrlPr>
                <w:del w:id="14456" w:author="Greg Clendenning" w:date="2024-04-16T16:42:00Z">
                  <w:rPr>
                    <w:rFonts w:ascii="Cambria Math" w:eastAsia="Calibri" w:hAnsi="Cambria Math" w:cs="Arial"/>
                    <w:i/>
                  </w:rPr>
                </w:del>
              </m:ctrlPr>
            </m:fPr>
            <m:num>
              <m:sSub>
                <m:sSubPr>
                  <m:ctrlPr>
                    <w:del w:id="14457" w:author="Greg Clendenning" w:date="2024-04-16T16:42:00Z">
                      <w:rPr>
                        <w:rFonts w:ascii="Cambria Math" w:eastAsia="Calibri" w:hAnsi="Cambria Math" w:cs="Arial"/>
                        <w:i/>
                      </w:rPr>
                    </w:del>
                  </m:ctrlPr>
                </m:sSubPr>
                <m:e>
                  <m:r>
                    <w:del w:id="14458" w:author="Greg Clendenning" w:date="2024-04-16T16:42:00Z">
                      <w:rPr>
                        <w:rFonts w:ascii="Cambria Math" w:eastAsia="Calibri" w:hAnsi="Cambria Math" w:cs="Arial"/>
                      </w:rPr>
                      <m:t>%</m:t>
                    </w:del>
                  </m:r>
                </m:e>
                <m:sub>
                  <m:r>
                    <w:del w:id="14459" w:author="Greg Clendenning" w:date="2024-04-16T16:42:00Z">
                      <w:rPr>
                        <w:rFonts w:ascii="Cambria Math" w:eastAsia="Calibri" w:hAnsi="Cambria Math" w:cs="Arial"/>
                      </w:rPr>
                      <m:t>shower use, peak</m:t>
                    </w:del>
                  </m:r>
                </m:sub>
              </m:sSub>
              <m:r>
                <w:del w:id="14460" w:author="Greg Clendenning" w:date="2024-04-16T16:42:00Z">
                  <m:rPr>
                    <m:sty m:val="p"/>
                  </m:rPr>
                  <w:rPr>
                    <w:rFonts w:ascii="Cambria Math" w:hAnsi="Cambria Math" w:cs="Arial"/>
                  </w:rPr>
                  <m:t>×60</m:t>
                </w:del>
              </m:r>
              <m:box>
                <m:boxPr>
                  <m:ctrlPr>
                    <w:del w:id="14461" w:author="Greg Clendenning" w:date="2024-04-16T16:42:00Z">
                      <w:rPr>
                        <w:rFonts w:ascii="Cambria Math" w:hAnsi="Cambria Math" w:cs="Arial"/>
                      </w:rPr>
                    </w:del>
                  </m:ctrlPr>
                </m:boxPr>
                <m:e>
                  <m:argPr>
                    <m:argSz m:val="-1"/>
                  </m:argPr>
                  <m:f>
                    <m:fPr>
                      <m:ctrlPr>
                        <w:del w:id="14462" w:author="Greg Clendenning" w:date="2024-04-16T16:42:00Z">
                          <w:rPr>
                            <w:rFonts w:ascii="Cambria Math" w:hAnsi="Cambria Math" w:cs="Arial"/>
                          </w:rPr>
                        </w:del>
                      </m:ctrlPr>
                    </m:fPr>
                    <m:num>
                      <m:r>
                        <w:del w:id="14463" w:author="Greg Clendenning" w:date="2024-04-16T16:42:00Z">
                          <m:rPr>
                            <m:sty m:val="p"/>
                          </m:rPr>
                          <w:rPr>
                            <w:rFonts w:ascii="Cambria Math" w:hAnsi="Cambria Math" w:cs="Arial"/>
                          </w:rPr>
                          <m:t>minutes</m:t>
                        </w:del>
                      </m:r>
                    </m:num>
                    <m:den>
                      <m:r>
                        <w:del w:id="14464" w:author="Greg Clendenning" w:date="2024-04-16T16:42:00Z">
                          <m:rPr>
                            <m:sty m:val="p"/>
                          </m:rPr>
                          <w:rPr>
                            <w:rFonts w:ascii="Cambria Math" w:hAnsi="Cambria Math" w:cs="Arial"/>
                          </w:rPr>
                          <m:t>hour</m:t>
                        </w:del>
                      </m:r>
                    </m:den>
                  </m:f>
                </m:e>
              </m:box>
            </m:num>
            <m:den>
              <m:r>
                <w:del w:id="14465" w:author="Greg Clendenning" w:date="2024-04-16T16:42:00Z">
                  <w:rPr>
                    <w:rFonts w:ascii="Cambria Math" w:eastAsia="Calibri" w:hAnsi="Cambria Math" w:cs="Arial"/>
                  </w:rPr>
                  <m:t>365</m:t>
                </w:del>
              </m:r>
              <m:box>
                <m:boxPr>
                  <m:ctrlPr>
                    <w:del w:id="14466" w:author="Greg Clendenning" w:date="2024-04-16T16:42:00Z">
                      <w:rPr>
                        <w:rFonts w:ascii="Cambria Math" w:eastAsia="Calibri" w:hAnsi="Cambria Math" w:cs="Arial"/>
                        <w:i/>
                      </w:rPr>
                    </w:del>
                  </m:ctrlPr>
                </m:boxPr>
                <m:e>
                  <m:argPr>
                    <m:argSz m:val="-1"/>
                  </m:argPr>
                  <m:f>
                    <m:fPr>
                      <m:ctrlPr>
                        <w:del w:id="14467" w:author="Greg Clendenning" w:date="2024-04-16T16:42:00Z">
                          <w:rPr>
                            <w:rFonts w:ascii="Cambria Math" w:eastAsia="Calibri" w:hAnsi="Cambria Math" w:cs="Arial"/>
                          </w:rPr>
                        </w:del>
                      </m:ctrlPr>
                    </m:fPr>
                    <m:num>
                      <m:r>
                        <w:del w:id="14468" w:author="Greg Clendenning" w:date="2024-04-16T16:42:00Z">
                          <m:rPr>
                            <m:sty m:val="p"/>
                          </m:rPr>
                          <w:rPr>
                            <w:rFonts w:ascii="Cambria Math" w:eastAsia="Calibri" w:hAnsi="Cambria Math" w:cs="Arial"/>
                          </w:rPr>
                          <m:t>days</m:t>
                        </w:del>
                      </m:r>
                    </m:num>
                    <m:den>
                      <m:r>
                        <w:del w:id="14469" w:author="Greg Clendenning" w:date="2024-04-16T16:42:00Z">
                          <m:rPr>
                            <m:sty m:val="p"/>
                          </m:rPr>
                          <w:rPr>
                            <w:rFonts w:ascii="Cambria Math" w:eastAsia="Calibri" w:hAnsi="Cambria Math" w:cs="Arial"/>
                          </w:rPr>
                          <m:t>yr</m:t>
                        </w:del>
                      </m:r>
                    </m:den>
                  </m:f>
                </m:e>
              </m:box>
              <m:r>
                <w:del w:id="14470" w:author="Greg Clendenning" w:date="2024-04-16T16:42:00Z">
                  <w:rPr>
                    <w:rFonts w:ascii="Cambria Math" w:eastAsia="Calibri" w:hAnsi="Cambria Math" w:cs="Arial"/>
                  </w:rPr>
                  <m:t>×</m:t>
                </w:del>
              </m:r>
              <m:r>
                <w:del w:id="14471" w:author="Greg Clendenning" w:date="2024-04-16T16:42:00Z">
                  <m:rPr>
                    <m:sty m:val="p"/>
                  </m:rPr>
                  <w:rPr>
                    <w:rFonts w:ascii="Cambria Math" w:hAnsi="Cambria Math" w:cs="Arial"/>
                  </w:rPr>
                  <m:t>240</m:t>
                </w:del>
              </m:r>
              <m:box>
                <m:boxPr>
                  <m:ctrlPr>
                    <w:del w:id="14472" w:author="Greg Clendenning" w:date="2024-04-16T16:42:00Z">
                      <w:rPr>
                        <w:rFonts w:ascii="Cambria Math" w:hAnsi="Cambria Math" w:cs="Arial"/>
                      </w:rPr>
                    </w:del>
                  </m:ctrlPr>
                </m:boxPr>
                <m:e>
                  <m:argPr>
                    <m:argSz m:val="-1"/>
                  </m:argPr>
                  <m:f>
                    <m:fPr>
                      <m:ctrlPr>
                        <w:del w:id="14473" w:author="Greg Clendenning" w:date="2024-04-16T16:42:00Z">
                          <w:rPr>
                            <w:rFonts w:ascii="Cambria Math" w:hAnsi="Cambria Math" w:cs="Arial"/>
                          </w:rPr>
                        </w:del>
                      </m:ctrlPr>
                    </m:fPr>
                    <m:num>
                      <m:r>
                        <w:del w:id="14474" w:author="Greg Clendenning" w:date="2024-04-16T16:42:00Z">
                          <m:rPr>
                            <m:sty m:val="p"/>
                          </m:rPr>
                          <w:rPr>
                            <w:rFonts w:ascii="Cambria Math" w:hAnsi="Cambria Math" w:cs="Arial"/>
                          </w:rPr>
                          <m:t>minutes</m:t>
                        </w:del>
                      </m:r>
                    </m:num>
                    <m:den>
                      <m:r>
                        <w:del w:id="14475" w:author="Greg Clendenning" w:date="2024-04-16T16:42:00Z">
                          <m:rPr>
                            <m:sty m:val="p"/>
                          </m:rPr>
                          <w:rPr>
                            <w:rFonts w:ascii="Cambria Math" w:hAnsi="Cambria Math" w:cs="Arial"/>
                          </w:rPr>
                          <m:t>daily peak</m:t>
                        </w:del>
                      </m:r>
                    </m:den>
                  </m:f>
                </m:e>
              </m:box>
            </m:den>
          </m:f>
        </m:oMath>
      </m:oMathPara>
    </w:p>
    <w:p w14:paraId="42F97BA8" w14:textId="77777777" w:rsidR="00FA5174" w:rsidRDefault="00FA5174" w:rsidP="00FA5174">
      <w:pPr>
        <w:pStyle w:val="BodyText"/>
        <w:rPr>
          <w:del w:id="14476" w:author="Greg Clendenning" w:date="2024-04-16T16:42:00Z"/>
          <w:rFonts w:cs="Arial"/>
        </w:rPr>
      </w:pPr>
      <w:del w:id="14477" w:author="Greg Clendenning" w:date="2024-04-16T16:42:00Z">
        <w:r>
          <w:rPr>
            <w:rFonts w:cs="Arial"/>
          </w:rPr>
          <w:delText>Given:</w:delText>
        </w:r>
      </w:del>
    </w:p>
    <w:p w14:paraId="7809B006" w14:textId="77777777" w:rsidR="00FA5174" w:rsidRDefault="00FA5174" w:rsidP="00FA5174">
      <w:pPr>
        <w:pStyle w:val="BodyText"/>
        <w:rPr>
          <w:del w:id="14478" w:author="Greg Clendenning" w:date="2024-04-16T16:42:00Z"/>
          <w:rFonts w:cs="Arial"/>
        </w:rPr>
      </w:pPr>
      <m:oMathPara>
        <m:oMathParaPr>
          <m:jc m:val="left"/>
        </m:oMathParaPr>
        <m:oMath>
          <m:r>
            <w:del w:id="14479" w:author="Greg Clendenning" w:date="2024-04-16T16:42:00Z">
              <w:rPr>
                <w:rFonts w:ascii="Cambria Math" w:hAnsi="Cambria Math" w:cs="Arial"/>
              </w:rPr>
              <m:t xml:space="preserve">CF                                          </m:t>
            </w:del>
          </m:r>
          <m:r>
            <w:del w:id="14480" w:author="Greg Clendenning" w:date="2024-04-16T16:42:00Z">
              <m:rPr>
                <m:sty m:val="p"/>
              </m:rPr>
              <w:rPr>
                <w:rFonts w:ascii="Cambria Math" w:hAnsi="Cambria Math" w:cs="Arial"/>
              </w:rPr>
              <m:t>=</m:t>
            </w:del>
          </m:r>
          <m:f>
            <m:fPr>
              <m:ctrlPr>
                <w:del w:id="14481" w:author="Greg Clendenning" w:date="2024-04-16T16:42:00Z">
                  <w:rPr>
                    <w:rFonts w:ascii="Cambria Math" w:eastAsia="Calibri" w:hAnsi="Cambria Math" w:cs="Arial"/>
                    <w:i/>
                  </w:rPr>
                </w:del>
              </m:ctrlPr>
            </m:fPr>
            <m:num>
              <m:sSub>
                <m:sSubPr>
                  <m:ctrlPr>
                    <w:del w:id="14482" w:author="Greg Clendenning" w:date="2024-04-16T16:42:00Z">
                      <w:rPr>
                        <w:rFonts w:ascii="Cambria Math" w:eastAsia="Calibri" w:hAnsi="Cambria Math" w:cs="Arial"/>
                        <w:i/>
                      </w:rPr>
                    </w:del>
                  </m:ctrlPr>
                </m:sSubPr>
                <m:e>
                  <m:r>
                    <w:del w:id="14483" w:author="Greg Clendenning" w:date="2024-04-16T16:42:00Z">
                      <w:rPr>
                        <w:rFonts w:ascii="Cambria Math" w:eastAsia="Calibri" w:hAnsi="Cambria Math" w:cs="Arial"/>
                      </w:rPr>
                      <m:t>%</m:t>
                    </w:del>
                  </m:r>
                </m:e>
                <m:sub>
                  <m:r>
                    <w:del w:id="14484" w:author="Greg Clendenning" w:date="2024-04-16T16:42:00Z">
                      <w:rPr>
                        <w:rFonts w:ascii="Cambria Math" w:eastAsia="Calibri" w:hAnsi="Cambria Math" w:cs="Arial"/>
                      </w:rPr>
                      <m:t>shower use, peak</m:t>
                    </w:del>
                  </m:r>
                </m:sub>
              </m:sSub>
              <m:r>
                <w:del w:id="14485" w:author="Greg Clendenning" w:date="2024-04-16T16:42:00Z">
                  <m:rPr>
                    <m:sty m:val="p"/>
                  </m:rPr>
                  <w:rPr>
                    <w:rFonts w:ascii="Cambria Math" w:hAnsi="Cambria Math" w:cs="Arial"/>
                  </w:rPr>
                  <m:t>×</m:t>
                </w:del>
              </m:r>
              <m:sSub>
                <m:sSubPr>
                  <m:ctrlPr>
                    <w:del w:id="14486" w:author="Greg Clendenning" w:date="2024-04-16T16:42:00Z">
                      <w:rPr>
                        <w:rFonts w:ascii="Cambria Math" w:eastAsia="Calibri" w:hAnsi="Cambria Math" w:cs="Arial"/>
                        <w:i/>
                      </w:rPr>
                    </w:del>
                  </m:ctrlPr>
                </m:sSubPr>
                <m:e>
                  <m:r>
                    <w:del w:id="14487" w:author="Greg Clendenning" w:date="2024-04-16T16:42:00Z">
                      <w:rPr>
                        <w:rFonts w:ascii="Cambria Math" w:hAnsi="Cambria Math" w:cs="Arial"/>
                      </w:rPr>
                      <m:t>T</m:t>
                    </w:del>
                  </m:r>
                </m:e>
                <m:sub>
                  <m:r>
                    <w:del w:id="14488" w:author="Greg Clendenning" w:date="2024-04-16T16:42:00Z">
                      <w:rPr>
                        <w:rFonts w:ascii="Cambria Math" w:hAnsi="Cambria Math" w:cs="Arial"/>
                      </w:rPr>
                      <m:t>person-day</m:t>
                    </w:del>
                  </m:r>
                </m:sub>
              </m:sSub>
              <m:r>
                <w:del w:id="14489" w:author="Greg Clendenning" w:date="2024-04-16T16:42:00Z">
                  <m:rPr>
                    <m:sty m:val="p"/>
                  </m:rPr>
                  <w:rPr>
                    <w:rFonts w:ascii="Cambria Math" w:hAnsi="Cambria Math" w:cs="Arial"/>
                  </w:rPr>
                  <m:t>×</m:t>
                </w:del>
              </m:r>
              <m:sSub>
                <m:sSubPr>
                  <m:ctrlPr>
                    <w:del w:id="14490" w:author="Greg Clendenning" w:date="2024-04-16T16:42:00Z">
                      <w:rPr>
                        <w:rFonts w:ascii="Cambria Math" w:eastAsia="Calibri" w:hAnsi="Cambria Math" w:cs="Arial"/>
                        <w:i/>
                      </w:rPr>
                    </w:del>
                  </m:ctrlPr>
                </m:sSubPr>
                <m:e>
                  <m:r>
                    <w:del w:id="14491" w:author="Greg Clendenning" w:date="2024-04-16T16:42:00Z">
                      <w:rPr>
                        <w:rFonts w:ascii="Cambria Math" w:hAnsi="Cambria Math" w:cs="Arial"/>
                      </w:rPr>
                      <m:t>N</m:t>
                    </w:del>
                  </m:r>
                </m:e>
                <m:sub>
                  <m:r>
                    <w:del w:id="14492" w:author="Greg Clendenning" w:date="2024-04-16T16:42:00Z">
                      <w:rPr>
                        <w:rFonts w:ascii="Cambria Math" w:hAnsi="Cambria Math" w:cs="Arial"/>
                      </w:rPr>
                      <m:t>persons</m:t>
                    </w:del>
                  </m:r>
                </m:sub>
              </m:sSub>
              <m:r>
                <w:del w:id="14493" w:author="Greg Clendenning" w:date="2024-04-16T16:42:00Z">
                  <w:rPr>
                    <w:rFonts w:ascii="Cambria Math" w:eastAsia="Calibri" w:hAnsi="Cambria Math" w:cs="Arial"/>
                  </w:rPr>
                  <m:t>×</m:t>
                </w:del>
              </m:r>
              <m:sSub>
                <m:sSubPr>
                  <m:ctrlPr>
                    <w:del w:id="14494" w:author="Greg Clendenning" w:date="2024-04-16T16:42:00Z">
                      <w:rPr>
                        <w:rFonts w:ascii="Cambria Math" w:hAnsi="Cambria Math" w:cs="Arial"/>
                      </w:rPr>
                    </w:del>
                  </m:ctrlPr>
                </m:sSubPr>
                <m:e>
                  <m:r>
                    <w:del w:id="14495" w:author="Greg Clendenning" w:date="2024-04-16T16:42:00Z">
                      <w:rPr>
                        <w:rFonts w:ascii="Cambria Math" w:hAnsi="Cambria Math" w:cs="Arial"/>
                      </w:rPr>
                      <m:t>N</m:t>
                    </w:del>
                  </m:r>
                </m:e>
                <m:sub>
                  <m:r>
                    <w:del w:id="14496" w:author="Greg Clendenning" w:date="2024-04-16T16:42:00Z">
                      <w:rPr>
                        <w:rFonts w:ascii="Cambria Math" w:hAnsi="Cambria Math" w:cs="Arial"/>
                      </w:rPr>
                      <m:t>showers</m:t>
                    </w:del>
                  </m:r>
                  <m:r>
                    <w:del w:id="14497" w:author="Greg Clendenning" w:date="2024-04-16T16:42:00Z">
                      <m:rPr>
                        <m:sty m:val="p"/>
                      </m:rPr>
                      <w:rPr>
                        <w:rFonts w:ascii="Cambria Math" w:hAnsi="Cambria Math" w:cs="Arial"/>
                      </w:rPr>
                      <m:t>-</m:t>
                    </w:del>
                  </m:r>
                  <m:r>
                    <w:del w:id="14498" w:author="Greg Clendenning" w:date="2024-04-16T16:42:00Z">
                      <w:rPr>
                        <w:rFonts w:ascii="Cambria Math" w:hAnsi="Cambria Math" w:cs="Arial"/>
                      </w:rPr>
                      <m:t>day</m:t>
                    </w:del>
                  </m:r>
                </m:sub>
              </m:sSub>
            </m:num>
            <m:den>
              <m:sSub>
                <m:sSubPr>
                  <m:ctrlPr>
                    <w:del w:id="14499" w:author="Greg Clendenning" w:date="2024-04-16T16:42:00Z">
                      <w:rPr>
                        <w:rFonts w:ascii="Cambria Math" w:hAnsi="Cambria Math" w:cs="Arial"/>
                      </w:rPr>
                    </w:del>
                  </m:ctrlPr>
                </m:sSubPr>
                <m:e>
                  <m:r>
                    <w:del w:id="14500" w:author="Greg Clendenning" w:date="2024-04-16T16:42:00Z">
                      <w:rPr>
                        <w:rFonts w:ascii="Cambria Math" w:hAnsi="Cambria Math" w:cs="Arial"/>
                      </w:rPr>
                      <m:t>N</m:t>
                    </w:del>
                  </m:r>
                </m:e>
                <m:sub>
                  <m:r>
                    <w:del w:id="14501" w:author="Greg Clendenning" w:date="2024-04-16T16:42:00Z">
                      <w:rPr>
                        <w:rFonts w:ascii="Cambria Math" w:hAnsi="Cambria Math" w:cs="Arial"/>
                      </w:rPr>
                      <m:t>showerheads</m:t>
                    </w:del>
                  </m:r>
                  <m:r>
                    <w:del w:id="14502" w:author="Greg Clendenning" w:date="2024-04-16T16:42:00Z">
                      <m:rPr>
                        <m:sty m:val="p"/>
                      </m:rPr>
                      <w:rPr>
                        <w:rFonts w:ascii="Cambria Math" w:hAnsi="Cambria Math" w:cs="Arial"/>
                      </w:rPr>
                      <m:t>-</m:t>
                    </w:del>
                  </m:r>
                  <m:r>
                    <w:del w:id="14503" w:author="Greg Clendenning" w:date="2024-04-16T16:42:00Z">
                      <w:rPr>
                        <w:rFonts w:ascii="Cambria Math" w:hAnsi="Cambria Math" w:cs="Arial"/>
                      </w:rPr>
                      <m:t>home</m:t>
                    </w:del>
                  </m:r>
                </m:sub>
              </m:sSub>
              <m:r>
                <w:del w:id="14504" w:author="Greg Clendenning" w:date="2024-04-16T16:42:00Z">
                  <m:rPr>
                    <m:sty m:val="p"/>
                  </m:rPr>
                  <w:rPr>
                    <w:rFonts w:ascii="Cambria Math" w:hAnsi="Cambria Math" w:cs="Arial"/>
                  </w:rPr>
                  <m:t>×240</m:t>
                </w:del>
              </m:r>
              <m:box>
                <m:boxPr>
                  <m:ctrlPr>
                    <w:del w:id="14505" w:author="Greg Clendenning" w:date="2024-04-16T16:42:00Z">
                      <w:rPr>
                        <w:rFonts w:ascii="Cambria Math" w:hAnsi="Cambria Math" w:cs="Arial"/>
                      </w:rPr>
                    </w:del>
                  </m:ctrlPr>
                </m:boxPr>
                <m:e>
                  <m:argPr>
                    <m:argSz m:val="-1"/>
                  </m:argPr>
                  <m:f>
                    <m:fPr>
                      <m:ctrlPr>
                        <w:del w:id="14506" w:author="Greg Clendenning" w:date="2024-04-16T16:42:00Z">
                          <w:rPr>
                            <w:rFonts w:ascii="Cambria Math" w:hAnsi="Cambria Math" w:cs="Arial"/>
                          </w:rPr>
                        </w:del>
                      </m:ctrlPr>
                    </m:fPr>
                    <m:num>
                      <m:r>
                        <w:del w:id="14507" w:author="Greg Clendenning" w:date="2024-04-16T16:42:00Z">
                          <m:rPr>
                            <m:sty m:val="p"/>
                          </m:rPr>
                          <w:rPr>
                            <w:rFonts w:ascii="Cambria Math" w:hAnsi="Cambria Math" w:cs="Arial"/>
                          </w:rPr>
                          <m:t>minutes</m:t>
                        </w:del>
                      </m:r>
                    </m:num>
                    <m:den>
                      <m:r>
                        <w:del w:id="14508" w:author="Greg Clendenning" w:date="2024-04-16T16:42:00Z">
                          <m:rPr>
                            <m:sty m:val="p"/>
                          </m:rPr>
                          <w:rPr>
                            <w:rFonts w:ascii="Cambria Math" w:hAnsi="Cambria Math" w:cs="Arial"/>
                          </w:rPr>
                          <m:t>daily peak</m:t>
                        </w:del>
                      </m:r>
                    </m:den>
                  </m:f>
                </m:e>
              </m:box>
            </m:den>
          </m:f>
        </m:oMath>
      </m:oMathPara>
    </w:p>
    <w:p w14:paraId="26B2C7C6" w14:textId="77777777" w:rsidR="00FA5174" w:rsidRDefault="00FA5174" w:rsidP="00FA5174">
      <w:pPr>
        <w:pStyle w:val="BodyText"/>
        <w:rPr>
          <w:del w:id="14509" w:author="Greg Clendenning" w:date="2024-04-16T16:42:00Z"/>
          <w:rFonts w:cs="Arial"/>
        </w:rPr>
      </w:pPr>
    </w:p>
    <w:p w14:paraId="33A6B87E" w14:textId="77777777" w:rsidR="00FA5174" w:rsidRDefault="00FA5174" w:rsidP="00FA5174">
      <w:pPr>
        <w:pStyle w:val="BodyText"/>
        <w:rPr>
          <w:del w:id="14510" w:author="Greg Clendenning" w:date="2024-04-16T16:42:00Z"/>
        </w:rPr>
      </w:pPr>
      <m:oMathPara>
        <m:oMathParaPr>
          <m:jc m:val="left"/>
        </m:oMathParaPr>
        <m:oMath>
          <m:r>
            <w:del w:id="14511" w:author="Greg Clendenning" w:date="2024-04-16T16:42:00Z">
              <w:rPr>
                <w:rFonts w:ascii="Cambria Math" w:hAnsi="Cambria Math" w:cs="Arial"/>
              </w:rPr>
              <m:t xml:space="preserve">HOU                                      </m:t>
            </w:del>
          </m:r>
          <m:r>
            <w:del w:id="14512" w:author="Greg Clendenning" w:date="2024-04-16T16:42:00Z">
              <m:rPr>
                <m:sty m:val="p"/>
              </m:rPr>
              <w:rPr>
                <w:rFonts w:ascii="Cambria Math" w:hAnsi="Cambria Math" w:cs="Arial"/>
              </w:rPr>
              <m:t>=</m:t>
            </w:del>
          </m:r>
          <m:f>
            <m:fPr>
              <m:ctrlPr>
                <w:del w:id="14513" w:author="Greg Clendenning" w:date="2024-04-16T16:42:00Z">
                  <w:rPr>
                    <w:rFonts w:ascii="Cambria Math" w:eastAsia="Calibri" w:hAnsi="Cambria Math" w:cs="Arial"/>
                    <w:i/>
                  </w:rPr>
                </w:del>
              </m:ctrlPr>
            </m:fPr>
            <m:num>
              <m:sSub>
                <m:sSubPr>
                  <m:ctrlPr>
                    <w:del w:id="14514" w:author="Greg Clendenning" w:date="2024-04-16T16:42:00Z">
                      <w:rPr>
                        <w:rFonts w:ascii="Cambria Math" w:eastAsia="Calibri" w:hAnsi="Cambria Math" w:cs="Arial"/>
                        <w:i/>
                      </w:rPr>
                    </w:del>
                  </m:ctrlPr>
                </m:sSubPr>
                <m:e>
                  <m:r>
                    <w:del w:id="14515" w:author="Greg Clendenning" w:date="2024-04-16T16:42:00Z">
                      <w:rPr>
                        <w:rFonts w:ascii="Cambria Math" w:hAnsi="Cambria Math" w:cs="Arial"/>
                      </w:rPr>
                      <m:t>T</m:t>
                    </w:del>
                  </m:r>
                </m:e>
                <m:sub>
                  <m:r>
                    <w:del w:id="14516" w:author="Greg Clendenning" w:date="2024-04-16T16:42:00Z">
                      <w:rPr>
                        <w:rFonts w:ascii="Cambria Math" w:hAnsi="Cambria Math" w:cs="Arial"/>
                      </w:rPr>
                      <m:t>person-day</m:t>
                    </w:del>
                  </m:r>
                </m:sub>
              </m:sSub>
              <m:r>
                <w:del w:id="14517" w:author="Greg Clendenning" w:date="2024-04-16T16:42:00Z">
                  <m:rPr>
                    <m:sty m:val="p"/>
                  </m:rPr>
                  <w:rPr>
                    <w:rFonts w:ascii="Cambria Math" w:hAnsi="Cambria Math" w:cs="Arial"/>
                  </w:rPr>
                  <m:t>×</m:t>
                </w:del>
              </m:r>
              <m:sSub>
                <m:sSubPr>
                  <m:ctrlPr>
                    <w:del w:id="14518" w:author="Greg Clendenning" w:date="2024-04-16T16:42:00Z">
                      <w:rPr>
                        <w:rFonts w:ascii="Cambria Math" w:eastAsia="Calibri" w:hAnsi="Cambria Math" w:cs="Arial"/>
                        <w:i/>
                      </w:rPr>
                    </w:del>
                  </m:ctrlPr>
                </m:sSubPr>
                <m:e>
                  <m:r>
                    <w:del w:id="14519" w:author="Greg Clendenning" w:date="2024-04-16T16:42:00Z">
                      <w:rPr>
                        <w:rFonts w:ascii="Cambria Math" w:hAnsi="Cambria Math" w:cs="Arial"/>
                      </w:rPr>
                      <m:t>N</m:t>
                    </w:del>
                  </m:r>
                </m:e>
                <m:sub>
                  <m:r>
                    <w:del w:id="14520" w:author="Greg Clendenning" w:date="2024-04-16T16:42:00Z">
                      <w:rPr>
                        <w:rFonts w:ascii="Cambria Math" w:hAnsi="Cambria Math" w:cs="Arial"/>
                      </w:rPr>
                      <m:t>persons</m:t>
                    </w:del>
                  </m:r>
                </m:sub>
              </m:sSub>
              <m:r>
                <w:del w:id="14521" w:author="Greg Clendenning" w:date="2024-04-16T16:42:00Z">
                  <w:rPr>
                    <w:rFonts w:ascii="Cambria Math" w:eastAsia="Calibri" w:hAnsi="Cambria Math" w:cs="Arial"/>
                  </w:rPr>
                  <m:t>×</m:t>
                </w:del>
              </m:r>
              <m:sSub>
                <m:sSubPr>
                  <m:ctrlPr>
                    <w:del w:id="14522" w:author="Greg Clendenning" w:date="2024-04-16T16:42:00Z">
                      <w:rPr>
                        <w:rFonts w:ascii="Cambria Math" w:hAnsi="Cambria Math" w:cs="Arial"/>
                      </w:rPr>
                    </w:del>
                  </m:ctrlPr>
                </m:sSubPr>
                <m:e>
                  <m:r>
                    <w:del w:id="14523" w:author="Greg Clendenning" w:date="2024-04-16T16:42:00Z">
                      <w:rPr>
                        <w:rFonts w:ascii="Cambria Math" w:hAnsi="Cambria Math" w:cs="Arial"/>
                      </w:rPr>
                      <m:t>N</m:t>
                    </w:del>
                  </m:r>
                </m:e>
                <m:sub>
                  <m:r>
                    <w:del w:id="14524" w:author="Greg Clendenning" w:date="2024-04-16T16:42:00Z">
                      <w:rPr>
                        <w:rFonts w:ascii="Cambria Math" w:hAnsi="Cambria Math" w:cs="Arial"/>
                      </w:rPr>
                      <m:t>showers</m:t>
                    </w:del>
                  </m:r>
                  <m:r>
                    <w:del w:id="14525" w:author="Greg Clendenning" w:date="2024-04-16T16:42:00Z">
                      <m:rPr>
                        <m:sty m:val="p"/>
                      </m:rPr>
                      <w:rPr>
                        <w:rFonts w:ascii="Cambria Math" w:hAnsi="Cambria Math" w:cs="Arial"/>
                      </w:rPr>
                      <m:t>-</m:t>
                    </w:del>
                  </m:r>
                  <m:r>
                    <w:del w:id="14526" w:author="Greg Clendenning" w:date="2024-04-16T16:42:00Z">
                      <w:rPr>
                        <w:rFonts w:ascii="Cambria Math" w:hAnsi="Cambria Math" w:cs="Arial"/>
                      </w:rPr>
                      <m:t>day</m:t>
                    </w:del>
                  </m:r>
                </m:sub>
              </m:sSub>
              <m:r>
                <w:del w:id="14527" w:author="Greg Clendenning" w:date="2024-04-16T16:42:00Z">
                  <w:rPr>
                    <w:rFonts w:ascii="Cambria Math" w:eastAsia="Calibri" w:hAnsi="Cambria Math" w:cs="Arial"/>
                  </w:rPr>
                  <m:t>×365</m:t>
                </w:del>
              </m:r>
              <m:box>
                <m:boxPr>
                  <m:ctrlPr>
                    <w:del w:id="14528" w:author="Greg Clendenning" w:date="2024-04-16T16:42:00Z">
                      <w:rPr>
                        <w:rFonts w:ascii="Cambria Math" w:eastAsia="Calibri" w:hAnsi="Cambria Math" w:cs="Arial"/>
                        <w:i/>
                      </w:rPr>
                    </w:del>
                  </m:ctrlPr>
                </m:boxPr>
                <m:e>
                  <m:argPr>
                    <m:argSz m:val="-1"/>
                  </m:argPr>
                  <m:f>
                    <m:fPr>
                      <m:ctrlPr>
                        <w:del w:id="14529" w:author="Greg Clendenning" w:date="2024-04-16T16:42:00Z">
                          <w:rPr>
                            <w:rFonts w:ascii="Cambria Math" w:eastAsia="Calibri" w:hAnsi="Cambria Math" w:cs="Arial"/>
                          </w:rPr>
                        </w:del>
                      </m:ctrlPr>
                    </m:fPr>
                    <m:num>
                      <m:r>
                        <w:del w:id="14530" w:author="Greg Clendenning" w:date="2024-04-16T16:42:00Z">
                          <m:rPr>
                            <m:sty m:val="p"/>
                          </m:rPr>
                          <w:rPr>
                            <w:rFonts w:ascii="Cambria Math" w:eastAsia="Calibri" w:hAnsi="Cambria Math" w:cs="Arial"/>
                          </w:rPr>
                          <m:t>days</m:t>
                        </w:del>
                      </m:r>
                    </m:num>
                    <m:den>
                      <m:r>
                        <w:del w:id="14531" w:author="Greg Clendenning" w:date="2024-04-16T16:42:00Z">
                          <m:rPr>
                            <m:sty m:val="p"/>
                          </m:rPr>
                          <w:rPr>
                            <w:rFonts w:ascii="Cambria Math" w:eastAsia="Calibri" w:hAnsi="Cambria Math" w:cs="Arial"/>
                          </w:rPr>
                          <m:t>yr</m:t>
                        </w:del>
                      </m:r>
                    </m:den>
                  </m:f>
                </m:e>
              </m:box>
            </m:num>
            <m:den>
              <m:sSub>
                <m:sSubPr>
                  <m:ctrlPr>
                    <w:del w:id="14532" w:author="Greg Clendenning" w:date="2024-04-16T16:42:00Z">
                      <w:rPr>
                        <w:rFonts w:ascii="Cambria Math" w:hAnsi="Cambria Math" w:cs="Arial"/>
                      </w:rPr>
                    </w:del>
                  </m:ctrlPr>
                </m:sSubPr>
                <m:e>
                  <m:r>
                    <w:del w:id="14533" w:author="Greg Clendenning" w:date="2024-04-16T16:42:00Z">
                      <w:rPr>
                        <w:rFonts w:ascii="Cambria Math" w:hAnsi="Cambria Math" w:cs="Arial"/>
                      </w:rPr>
                      <m:t>N</m:t>
                    </w:del>
                  </m:r>
                </m:e>
                <m:sub>
                  <m:r>
                    <w:del w:id="14534" w:author="Greg Clendenning" w:date="2024-04-16T16:42:00Z">
                      <w:rPr>
                        <w:rFonts w:ascii="Cambria Math" w:hAnsi="Cambria Math" w:cs="Arial"/>
                      </w:rPr>
                      <m:t>showerheads</m:t>
                    </w:del>
                  </m:r>
                  <m:r>
                    <w:del w:id="14535" w:author="Greg Clendenning" w:date="2024-04-16T16:42:00Z">
                      <m:rPr>
                        <m:sty m:val="p"/>
                      </m:rPr>
                      <w:rPr>
                        <w:rFonts w:ascii="Cambria Math" w:hAnsi="Cambria Math" w:cs="Arial"/>
                      </w:rPr>
                      <m:t>-</m:t>
                    </w:del>
                  </m:r>
                  <m:r>
                    <w:del w:id="14536" w:author="Greg Clendenning" w:date="2024-04-16T16:42:00Z">
                      <w:rPr>
                        <w:rFonts w:ascii="Cambria Math" w:hAnsi="Cambria Math" w:cs="Arial"/>
                      </w:rPr>
                      <m:t>home</m:t>
                    </w:del>
                  </m:r>
                </m:sub>
              </m:sSub>
              <m:r>
                <w:del w:id="14537" w:author="Greg Clendenning" w:date="2024-04-16T16:42:00Z">
                  <m:rPr>
                    <m:sty m:val="p"/>
                  </m:rPr>
                  <w:rPr>
                    <w:rFonts w:ascii="Cambria Math" w:hAnsi="Cambria Math" w:cs="Arial"/>
                  </w:rPr>
                  <m:t>×60</m:t>
                </w:del>
              </m:r>
              <m:box>
                <m:boxPr>
                  <m:ctrlPr>
                    <w:del w:id="14538" w:author="Greg Clendenning" w:date="2024-04-16T16:42:00Z">
                      <w:rPr>
                        <w:rFonts w:ascii="Cambria Math" w:hAnsi="Cambria Math" w:cs="Arial"/>
                      </w:rPr>
                    </w:del>
                  </m:ctrlPr>
                </m:boxPr>
                <m:e>
                  <m:argPr>
                    <m:argSz m:val="-1"/>
                  </m:argPr>
                  <m:f>
                    <m:fPr>
                      <m:ctrlPr>
                        <w:del w:id="14539" w:author="Greg Clendenning" w:date="2024-04-16T16:42:00Z">
                          <w:rPr>
                            <w:rFonts w:ascii="Cambria Math" w:hAnsi="Cambria Math" w:cs="Arial"/>
                          </w:rPr>
                        </w:del>
                      </m:ctrlPr>
                    </m:fPr>
                    <m:num>
                      <m:r>
                        <w:del w:id="14540" w:author="Greg Clendenning" w:date="2024-04-16T16:42:00Z">
                          <m:rPr>
                            <m:sty m:val="p"/>
                          </m:rPr>
                          <w:rPr>
                            <w:rFonts w:ascii="Cambria Math" w:hAnsi="Cambria Math" w:cs="Arial"/>
                          </w:rPr>
                          <m:t>minutes</m:t>
                        </w:del>
                      </m:r>
                    </m:num>
                    <m:den>
                      <m:r>
                        <w:del w:id="14541" w:author="Greg Clendenning" w:date="2024-04-16T16:42:00Z">
                          <m:rPr>
                            <m:sty m:val="p"/>
                          </m:rPr>
                          <w:rPr>
                            <w:rFonts w:ascii="Cambria Math" w:hAnsi="Cambria Math" w:cs="Arial"/>
                          </w:rPr>
                          <m:t>hour</m:t>
                        </w:del>
                      </m:r>
                    </m:den>
                  </m:f>
                </m:e>
              </m:box>
            </m:den>
          </m:f>
        </m:oMath>
      </m:oMathPara>
    </w:p>
    <w:p w14:paraId="1E009124" w14:textId="77777777" w:rsidR="00FA5174" w:rsidRDefault="00FA5174" w:rsidP="00FA5174">
      <w:pPr>
        <w:pStyle w:val="BodyText"/>
        <w:rPr>
          <w:del w:id="14542" w:author="Greg Clendenning" w:date="2024-04-16T16:42:00Z"/>
        </w:rPr>
      </w:pPr>
    </w:p>
    <w:p w14:paraId="16CCE3FA" w14:textId="77777777" w:rsidR="00FA5174" w:rsidRDefault="00FA5174" w:rsidP="00FA5174">
      <w:pPr>
        <w:pStyle w:val="BodyText"/>
        <w:ind w:right="0"/>
        <w:rPr>
          <w:del w:id="14543" w:author="Greg Clendenning" w:date="2024-04-16T16:42:00Z"/>
        </w:rPr>
      </w:pPr>
      <w:del w:id="14544" w:author="Greg Clendenning" w:date="2024-04-16T16:42:00Z">
        <w:r>
          <w:delText>The ratio of the average energy usage during 2 PM and 6 PM on summer weekdays to the total annual energy usage is taken from average daily load shape data collected for showerheads from an Aquacraft, Inc study.</w:delText>
        </w:r>
        <w:r w:rsidRPr="00B61CAF">
          <w:rPr>
            <w:vertAlign w:val="superscript"/>
          </w:rPr>
          <w:delText>Source</w:delText>
        </w:r>
        <w:r>
          <w:delText xml:space="preserve"> </w:delText>
        </w:r>
        <w:r>
          <w:rPr>
            <w:vertAlign w:val="superscript"/>
          </w:rPr>
          <w:delText>2</w:delText>
        </w:r>
        <w:r>
          <w:delText xml:space="preserve"> The average daily load shapes (percentages of daily energy usage that occur within each hour) during are plotted in </w:delText>
        </w:r>
        <w:r>
          <w:fldChar w:fldCharType="begin"/>
        </w:r>
        <w:r>
          <w:delInstrText xml:space="preserve"> REF _Ref525828253 \h </w:delInstrText>
        </w:r>
        <w:r>
          <w:fldChar w:fldCharType="separate"/>
        </w:r>
        <w:r w:rsidR="00146CD3">
          <w:delText xml:space="preserve">Figure </w:delText>
        </w:r>
        <w:r w:rsidR="00146CD3">
          <w:rPr>
            <w:noProof/>
          </w:rPr>
          <w:delText>2</w:delText>
        </w:r>
        <w:r w:rsidR="00146CD3">
          <w:noBreakHyphen/>
        </w:r>
        <w:r w:rsidR="00146CD3">
          <w:rPr>
            <w:noProof/>
          </w:rPr>
          <w:delText>2</w:delText>
        </w:r>
        <w:r>
          <w:fldChar w:fldCharType="end"/>
        </w:r>
        <w:r>
          <w:delText xml:space="preserve"> below (symbol SHOW represents showerheads).</w:delText>
        </w:r>
        <w:r>
          <w:rPr>
            <w:rStyle w:val="FootnoteReference"/>
          </w:rPr>
          <w:footnoteReference w:id="45"/>
        </w:r>
      </w:del>
    </w:p>
    <w:p w14:paraId="4D52B5C0" w14:textId="77777777" w:rsidR="00FA5174" w:rsidRDefault="00FA5174" w:rsidP="00FA5174">
      <w:pPr>
        <w:pStyle w:val="Caption"/>
        <w:spacing w:before="120"/>
        <w:rPr>
          <w:del w:id="14546" w:author="Greg Clendenning" w:date="2024-04-16T16:42:00Z"/>
        </w:rPr>
      </w:pPr>
      <w:bookmarkStart w:id="14547" w:name="_Ref525828253"/>
      <w:bookmarkStart w:id="14548" w:name="_Ref525828252"/>
      <w:bookmarkStart w:id="14549" w:name="_Toc530141656"/>
      <w:bookmarkStart w:id="14550" w:name="_Toc47598387"/>
      <w:del w:id="14551" w:author="Greg Clendenning" w:date="2024-04-16T16:42:00Z">
        <w:r>
          <w:delText xml:space="preserve">Figure </w:delText>
        </w:r>
        <w:r>
          <w:rPr>
            <w:b w:val="0"/>
            <w:bCs w:val="0"/>
            <w:noProof/>
          </w:rPr>
          <w:fldChar w:fldCharType="begin"/>
        </w:r>
        <w:r>
          <w:rPr>
            <w:noProof/>
          </w:rPr>
          <w:delInstrText xml:space="preserve"> STYLEREF 1 \s </w:delInstrText>
        </w:r>
        <w:r>
          <w:rPr>
            <w:b w:val="0"/>
            <w:bCs w:val="0"/>
            <w:noProof/>
          </w:rPr>
          <w:fldChar w:fldCharType="separate"/>
        </w:r>
        <w:r w:rsidR="00146CD3">
          <w:rPr>
            <w:noProof/>
          </w:rPr>
          <w:delText>2</w:delText>
        </w:r>
        <w:r>
          <w:rPr>
            <w:b w:val="0"/>
            <w:bCs w:val="0"/>
            <w:noProof/>
          </w:rPr>
          <w:fldChar w:fldCharType="end"/>
        </w:r>
        <w:r>
          <w:noBreakHyphen/>
        </w:r>
        <w:r>
          <w:rPr>
            <w:b w:val="0"/>
            <w:bCs w:val="0"/>
            <w:noProof/>
          </w:rPr>
          <w:fldChar w:fldCharType="begin"/>
        </w:r>
        <w:r>
          <w:rPr>
            <w:noProof/>
          </w:rPr>
          <w:delInstrText xml:space="preserve"> SEQ Figure \* ARABIC \s 1 </w:delInstrText>
        </w:r>
        <w:r>
          <w:rPr>
            <w:b w:val="0"/>
            <w:bCs w:val="0"/>
            <w:noProof/>
          </w:rPr>
          <w:fldChar w:fldCharType="separate"/>
        </w:r>
        <w:r w:rsidR="00146CD3">
          <w:rPr>
            <w:noProof/>
          </w:rPr>
          <w:delText>2</w:delText>
        </w:r>
        <w:r>
          <w:rPr>
            <w:b w:val="0"/>
            <w:bCs w:val="0"/>
            <w:noProof/>
          </w:rPr>
          <w:fldChar w:fldCharType="end"/>
        </w:r>
        <w:bookmarkEnd w:id="14547"/>
        <w:r>
          <w:delText>: Daily Load Shapes for Hot Water Measures</w:delText>
        </w:r>
        <w:bookmarkEnd w:id="14548"/>
        <w:bookmarkEnd w:id="14549"/>
        <w:r w:rsidRPr="0031504D">
          <w:rPr>
            <w:vertAlign w:val="superscript"/>
          </w:rPr>
          <w:delText>Source 2</w:delText>
        </w:r>
        <w:bookmarkEnd w:id="14550"/>
      </w:del>
    </w:p>
    <w:p w14:paraId="79136EF9" w14:textId="77777777" w:rsidR="00FA5174" w:rsidRDefault="00FA5174" w:rsidP="00FA5174">
      <w:pPr>
        <w:pStyle w:val="BodyText"/>
        <w:keepNext/>
        <w:jc w:val="center"/>
        <w:rPr>
          <w:del w:id="14552" w:author="Greg Clendenning" w:date="2024-04-16T16:42:00Z"/>
        </w:rPr>
      </w:pPr>
      <w:del w:id="14553" w:author="Greg Clendenning" w:date="2024-04-16T16:42:00Z">
        <w:r>
          <w:rPr>
            <w:noProof/>
          </w:rPr>
          <w:fldChar w:fldCharType="begin"/>
        </w:r>
        <w:r>
          <w:rPr>
            <w:noProof/>
          </w:rPr>
          <w:delInstrText xml:space="preserve"> REF AquaCraft </w:delInstrText>
        </w:r>
        <w:r>
          <w:rPr>
            <w:noProof/>
          </w:rPr>
          <w:fldChar w:fldCharType="separate"/>
        </w:r>
        <w:r w:rsidR="00146CD3">
          <w:rPr>
            <w:noProof/>
          </w:rPr>
          <w:drawing>
            <wp:inline distT="0" distB="0" distL="0" distR="0" wp14:anchorId="799539B2" wp14:editId="6CD34996">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del>
    </w:p>
    <w:p w14:paraId="58A0080E" w14:textId="77777777" w:rsidR="00C71CAA" w:rsidRPr="001570EA" w:rsidRDefault="00C71CAA" w:rsidP="00C71CAA">
      <w:pPr>
        <w:pStyle w:val="BodyText"/>
        <w:rPr>
          <w:ins w:id="14554" w:author="Greg Clendenning" w:date="2024-04-16T16:42:00Z"/>
          <w:rFonts w:cs="Arial"/>
        </w:rPr>
      </w:pPr>
      <m:oMathPara>
        <m:oMathParaPr>
          <m:jc m:val="left"/>
        </m:oMathParaPr>
        <m:oMath>
          <m:r>
            <w:ins w:id="14555" w:author="Greg Clendenning" w:date="2024-04-16T16:42:00Z">
              <w:rPr>
                <w:rFonts w:ascii="Cambria Math" w:hAnsi="Cambria Math" w:cs="Arial"/>
                <w:vertAlign w:val="subscript"/>
              </w:rPr>
              <m:t>∆</m:t>
            </w:ins>
          </m:r>
          <m:sSub>
            <m:sSubPr>
              <m:ctrlPr>
                <w:ins w:id="14556" w:author="Greg Clendenning" w:date="2024-04-16T16:42:00Z">
                  <w:rPr>
                    <w:rFonts w:ascii="Cambria Math" w:hAnsi="Cambria Math" w:cs="Arial"/>
                    <w:vertAlign w:val="subscript"/>
                  </w:rPr>
                </w:ins>
              </m:ctrlPr>
            </m:sSubPr>
            <m:e>
              <m:r>
                <w:ins w:id="14557" w:author="Greg Clendenning" w:date="2024-04-16T16:42:00Z">
                  <w:rPr>
                    <w:rFonts w:ascii="Cambria Math" w:hAnsi="Cambria Math" w:cs="Arial"/>
                    <w:vertAlign w:val="subscript"/>
                  </w:rPr>
                  <m:t>kW</m:t>
                </w:ins>
              </m:r>
            </m:e>
            <m:sub>
              <m:r>
                <w:ins w:id="14558" w:author="Greg Clendenning" w:date="2024-04-16T16:42:00Z">
                  <w:rPr>
                    <w:rFonts w:ascii="Cambria Math" w:hAnsi="Cambria Math" w:cs="Arial"/>
                    <w:vertAlign w:val="subscript"/>
                  </w:rPr>
                  <m:t>winter peak</m:t>
                </w:ins>
              </m:r>
            </m:sub>
          </m:sSub>
          <m:r>
            <w:ins w:id="14559" w:author="Greg Clendenning" w:date="2024-04-16T16:42:00Z">
              <w:rPr>
                <w:rFonts w:ascii="Cambria Math" w:hAnsi="Cambria Math" w:cs="Arial"/>
                <w:vertAlign w:val="subscript"/>
              </w:rPr>
              <m:t xml:space="preserve">                               =</m:t>
            </w:ins>
          </m:r>
          <m:r>
            <w:ins w:id="14560" w:author="Greg Clendenning" w:date="2024-04-16T16:42:00Z">
              <w:rPr>
                <w:rFonts w:ascii="Cambria Math" w:hAnsi="Cambria Math" w:cs="Arial"/>
              </w:rPr>
              <m:t>∆ kWh×</m:t>
            </w:ins>
          </m:r>
          <m:sSub>
            <m:sSubPr>
              <m:ctrlPr>
                <w:ins w:id="14561" w:author="Greg Clendenning" w:date="2024-04-16T16:42:00Z">
                  <w:rPr>
                    <w:rFonts w:ascii="Cambria Math" w:hAnsi="Cambria Math" w:cs="Arial"/>
                    <w:i/>
                  </w:rPr>
                </w:ins>
              </m:ctrlPr>
            </m:sSubPr>
            <m:e>
              <m:r>
                <w:ins w:id="14562" w:author="Greg Clendenning" w:date="2024-04-16T16:42:00Z">
                  <w:rPr>
                    <w:rFonts w:ascii="Cambria Math" w:hAnsi="Cambria Math" w:cs="Arial"/>
                  </w:rPr>
                  <m:t>ETDF</m:t>
                </w:ins>
              </m:r>
            </m:e>
            <m:sub>
              <m:r>
                <w:ins w:id="14563" w:author="Greg Clendenning" w:date="2024-04-16T16:42:00Z">
                  <w:rPr>
                    <w:rFonts w:ascii="Cambria Math" w:hAnsi="Cambria Math" w:cs="Arial"/>
                  </w:rPr>
                  <m:t>w</m:t>
                </w:ins>
              </m:r>
            </m:sub>
          </m:sSub>
        </m:oMath>
      </m:oMathPara>
    </w:p>
    <w:p w14:paraId="0E61F467" w14:textId="77777777" w:rsidR="00C71CAA" w:rsidRPr="001570EA" w:rsidRDefault="00C71CAA" w:rsidP="00C71CAA">
      <w:pPr>
        <w:pStyle w:val="SubStyle"/>
      </w:pPr>
    </w:p>
    <w:p w14:paraId="5EE9DBCC" w14:textId="77777777" w:rsidR="00C71CAA" w:rsidRPr="001570EA" w:rsidRDefault="00C71CAA" w:rsidP="00C71CAA">
      <w:pPr>
        <w:pStyle w:val="SubStyle"/>
      </w:pPr>
      <w:r w:rsidRPr="001570EA">
        <w:t>Definition of Terms</w:t>
      </w:r>
    </w:p>
    <w:p w14:paraId="4CA20CC8" w14:textId="102F69FB" w:rsidR="00C71CAA" w:rsidRPr="001570EA" w:rsidRDefault="00C71CAA" w:rsidP="00C71CAA">
      <w:pPr>
        <w:pStyle w:val="Caption"/>
      </w:pPr>
      <w:bookmarkStart w:id="14564" w:name="_Toc4759830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4565" w:author="Greg Clendenning" w:date="2024-04-16T16:42:00Z">
        <w:r w:rsidR="003D6F35">
          <w:rPr>
            <w:noProof/>
          </w:rPr>
          <w:delText>63</w:delText>
        </w:r>
      </w:del>
      <w:ins w:id="14566" w:author="Greg Clendenning" w:date="2024-04-16T16:42:00Z">
        <w:r w:rsidR="002E093A" w:rsidRPr="001570EA">
          <w:rPr>
            <w:noProof/>
          </w:rPr>
          <w:t>73</w:t>
        </w:r>
      </w:ins>
      <w:r w:rsidR="002E093A" w:rsidRPr="001570EA">
        <w:fldChar w:fldCharType="end"/>
      </w:r>
      <w:r w:rsidRPr="001570EA">
        <w:t>: Terms</w:t>
      </w:r>
      <w:r w:rsidRPr="001570EA">
        <w:rPr>
          <w:rFonts w:cs="Arial"/>
        </w:rPr>
        <w:t>, Values, and References for</w:t>
      </w:r>
      <w:r w:rsidRPr="001570EA">
        <w:t xml:space="preserve"> Low</w:t>
      </w:r>
      <w:del w:id="14567" w:author="Greg Clendenning" w:date="2024-04-16T16:42:00Z">
        <w:r w:rsidR="00FA5174">
          <w:delText xml:space="preserve"> </w:delText>
        </w:r>
      </w:del>
      <w:ins w:id="14568" w:author="Greg Clendenning" w:date="2024-04-16T16:42:00Z">
        <w:r w:rsidRPr="001570EA">
          <w:t>-</w:t>
        </w:r>
      </w:ins>
      <w:r w:rsidRPr="001570EA">
        <w:t>Flow Showerhead</w:t>
      </w:r>
      <w:bookmarkEnd w:id="14564"/>
    </w:p>
    <w:tbl>
      <w:tblPr>
        <w:tblW w:w="8527" w:type="dxa"/>
        <w:tblInd w:w="108" w:type="dxa"/>
        <w:tblLayout w:type="fixed"/>
        <w:tblLook w:val="04A0" w:firstRow="1" w:lastRow="0" w:firstColumn="1" w:lastColumn="0" w:noHBand="0" w:noVBand="1"/>
      </w:tblPr>
      <w:tblGrid>
        <w:gridCol w:w="3510"/>
        <w:gridCol w:w="1620"/>
        <w:gridCol w:w="2160"/>
        <w:gridCol w:w="1237"/>
        <w:tblGridChange w:id="14569">
          <w:tblGrid>
            <w:gridCol w:w="5"/>
            <w:gridCol w:w="3505"/>
            <w:gridCol w:w="5"/>
            <w:gridCol w:w="1615"/>
            <w:gridCol w:w="5"/>
            <w:gridCol w:w="2155"/>
            <w:gridCol w:w="5"/>
            <w:gridCol w:w="1232"/>
            <w:gridCol w:w="5"/>
          </w:tblGrid>
        </w:tblGridChange>
      </w:tblGrid>
      <w:tr w:rsidR="00C71CAA" w:rsidRPr="001570EA" w14:paraId="451E599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D12F2B"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0B6EA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A08AAE"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F50DC7"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3624F0C8" w14:textId="77777777">
        <w:tc>
          <w:tcPr>
            <w:tcW w:w="3510" w:type="dxa"/>
            <w:tcBorders>
              <w:top w:val="single" w:sz="4" w:space="0" w:color="auto"/>
              <w:left w:val="single" w:sz="4" w:space="0" w:color="auto"/>
              <w:bottom w:val="single" w:sz="4" w:space="0" w:color="auto"/>
              <w:right w:val="single" w:sz="4" w:space="0" w:color="auto"/>
            </w:tcBorders>
            <w:hideMark/>
          </w:tcPr>
          <w:p w14:paraId="385FEEF1" w14:textId="77777777" w:rsidR="00C71CAA" w:rsidRPr="001570EA" w:rsidRDefault="00C71CAA">
            <w:pPr>
              <w:spacing w:before="60" w:after="60"/>
              <w:rPr>
                <w:rFonts w:cs="Arial"/>
                <w:sz w:val="18"/>
                <w:szCs w:val="18"/>
              </w:rPr>
            </w:pPr>
            <w:r w:rsidRPr="001570EA">
              <w:rPr>
                <w:rFonts w:ascii="Cambria Math" w:hAnsi="Cambria Math"/>
                <w:i/>
                <w:sz w:val="18"/>
                <w:rPrChange w:id="14570" w:author="Greg Clendenning" w:date="2024-04-16T16:42:00Z">
                  <w:rPr>
                    <w:i/>
                    <w:sz w:val="18"/>
                  </w:rPr>
                </w:rPrChange>
              </w:rPr>
              <w:t>GPM</w:t>
            </w:r>
            <w:r w:rsidRPr="001570EA">
              <w:rPr>
                <w:rFonts w:ascii="Cambria Math" w:hAnsi="Cambria Math"/>
                <w:i/>
                <w:sz w:val="18"/>
                <w:vertAlign w:val="subscript"/>
                <w:rPrChange w:id="14571" w:author="Greg Clendenning" w:date="2024-04-16T16:42:00Z">
                  <w:rPr>
                    <w:i/>
                    <w:sz w:val="18"/>
                    <w:vertAlign w:val="subscript"/>
                  </w:rPr>
                </w:rPrChange>
              </w:rPr>
              <w:t>base</w:t>
            </w:r>
            <w:r w:rsidRPr="001570EA">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5E5B68" w14:textId="77777777" w:rsidR="00C71CAA" w:rsidRPr="001570EA" w:rsidRDefault="008A402F">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gallons</m:t>
                    </m:r>
                    <m:r>
                      <w:rPr>
                        <w:rFonts w:ascii="Cambria Math" w:hAnsi="Cambria Math" w:cs="Arial"/>
                        <w:color w:val="000000"/>
                        <w:sz w:val="18"/>
                        <w:szCs w:val="18"/>
                      </w:rPr>
                      <m:t xml:space="preserve">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5E58609" w14:textId="77777777" w:rsidR="00C71CAA" w:rsidRPr="001570EA" w:rsidRDefault="00C71CAA">
            <w:pPr>
              <w:spacing w:before="60" w:after="60"/>
              <w:jc w:val="center"/>
              <w:rPr>
                <w:sz w:val="18"/>
                <w:szCs w:val="18"/>
              </w:rPr>
            </w:pPr>
            <w:r w:rsidRPr="001570EA">
              <w:rPr>
                <w:sz w:val="18"/>
                <w:szCs w:val="18"/>
              </w:rPr>
              <w:t>EDC Data Gathering or</w:t>
            </w:r>
          </w:p>
          <w:p w14:paraId="3153FEA2" w14:textId="77777777" w:rsidR="00C71CAA" w:rsidRPr="001570EA" w:rsidRDefault="00C71CAA">
            <w:pPr>
              <w:spacing w:before="60" w:after="60"/>
              <w:jc w:val="center"/>
              <w:rPr>
                <w:sz w:val="18"/>
                <w:szCs w:val="18"/>
              </w:rPr>
            </w:pPr>
            <w:r w:rsidRPr="001570EA">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E5C4DE3" w14:textId="060170CB" w:rsidR="00C71CAA" w:rsidRPr="001570EA" w:rsidRDefault="00FA5174">
            <w:pPr>
              <w:spacing w:before="60" w:after="60"/>
              <w:jc w:val="center"/>
              <w:rPr>
                <w:rFonts w:cs="Arial"/>
                <w:sz w:val="18"/>
                <w:szCs w:val="18"/>
              </w:rPr>
            </w:pPr>
            <w:del w:id="14572" w:author="Greg Clendenning" w:date="2024-04-16T16:42:00Z">
              <w:r>
                <w:rPr>
                  <w:sz w:val="18"/>
                  <w:szCs w:val="18"/>
                </w:rPr>
                <w:delText>3</w:delText>
              </w:r>
            </w:del>
            <w:ins w:id="14573" w:author="Greg Clendenning" w:date="2024-04-16T16:42:00Z">
              <w:r w:rsidR="00C71CAA" w:rsidRPr="001570EA">
                <w:rPr>
                  <w:sz w:val="18"/>
                  <w:szCs w:val="18"/>
                </w:rPr>
                <w:t>2</w:t>
              </w:r>
            </w:ins>
          </w:p>
        </w:tc>
      </w:tr>
      <w:tr w:rsidR="00C71CAA" w:rsidRPr="001570EA" w14:paraId="5F0A43C6" w14:textId="77777777">
        <w:tc>
          <w:tcPr>
            <w:tcW w:w="3510" w:type="dxa"/>
            <w:tcBorders>
              <w:top w:val="single" w:sz="4" w:space="0" w:color="auto"/>
              <w:left w:val="single" w:sz="4" w:space="0" w:color="auto"/>
              <w:bottom w:val="single" w:sz="4" w:space="0" w:color="auto"/>
              <w:right w:val="single" w:sz="4" w:space="0" w:color="auto"/>
            </w:tcBorders>
            <w:hideMark/>
          </w:tcPr>
          <w:p w14:paraId="4235F11D" w14:textId="0050CE7A" w:rsidR="00C71CAA" w:rsidRPr="001570EA" w:rsidRDefault="00C71CAA">
            <w:pPr>
              <w:spacing w:before="60" w:after="60"/>
              <w:rPr>
                <w:rFonts w:cs="Arial"/>
                <w:sz w:val="18"/>
                <w:szCs w:val="18"/>
              </w:rPr>
            </w:pPr>
            <w:r w:rsidRPr="001570EA">
              <w:rPr>
                <w:rFonts w:ascii="Cambria Math" w:hAnsi="Cambria Math"/>
                <w:i/>
                <w:sz w:val="18"/>
                <w:rPrChange w:id="14574" w:author="Greg Clendenning" w:date="2024-04-16T16:42:00Z">
                  <w:rPr>
                    <w:i/>
                    <w:sz w:val="18"/>
                  </w:rPr>
                </w:rPrChange>
              </w:rPr>
              <w:t>GPM</w:t>
            </w:r>
            <w:r w:rsidRPr="001570EA">
              <w:rPr>
                <w:rFonts w:ascii="Cambria Math" w:hAnsi="Cambria Math"/>
                <w:i/>
                <w:sz w:val="18"/>
                <w:vertAlign w:val="subscript"/>
                <w:rPrChange w:id="14575" w:author="Greg Clendenning" w:date="2024-04-16T16:42:00Z">
                  <w:rPr>
                    <w:i/>
                    <w:sz w:val="18"/>
                    <w:vertAlign w:val="subscript"/>
                  </w:rPr>
                </w:rPrChange>
              </w:rPr>
              <w:t>low</w:t>
            </w:r>
            <w:r w:rsidRPr="001570EA">
              <w:rPr>
                <w:sz w:val="18"/>
                <w:szCs w:val="18"/>
              </w:rPr>
              <w:t xml:space="preserve"> , Gallons per minute of low</w:t>
            </w:r>
            <w:del w:id="14576" w:author="Greg Clendenning" w:date="2024-04-16T16:42:00Z">
              <w:r w:rsidR="00FA5174">
                <w:rPr>
                  <w:sz w:val="18"/>
                  <w:szCs w:val="18"/>
                </w:rPr>
                <w:delText xml:space="preserve"> </w:delText>
              </w:r>
            </w:del>
            <w:ins w:id="14577" w:author="Greg Clendenning" w:date="2024-04-16T16:42:00Z">
              <w:r w:rsidRPr="001570EA">
                <w:rPr>
                  <w:sz w:val="18"/>
                  <w:szCs w:val="18"/>
                </w:rPr>
                <w:t>-</w:t>
              </w:r>
            </w:ins>
            <w:r w:rsidRPr="001570EA">
              <w:rPr>
                <w:sz w:val="18"/>
                <w:szCs w:val="18"/>
              </w:rPr>
              <w:t>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A6FB1D0" w14:textId="77777777" w:rsidR="00C71CAA" w:rsidRPr="001570EA" w:rsidRDefault="008A402F">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gallons</m:t>
                    </m:r>
                    <m:r>
                      <w:rPr>
                        <w:rFonts w:ascii="Cambria Math" w:hAnsi="Cambria Math" w:cs="Arial"/>
                        <w:color w:val="000000"/>
                        <w:sz w:val="18"/>
                        <w:szCs w:val="18"/>
                      </w:rPr>
                      <m:t xml:space="preserve">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A054EF5" w14:textId="77777777" w:rsidR="00C71CAA" w:rsidRPr="001570EA" w:rsidRDefault="00C71CAA">
            <w:pPr>
              <w:spacing w:before="60" w:after="60"/>
              <w:jc w:val="center"/>
              <w:rPr>
                <w:rFonts w:cs="Arial"/>
                <w:sz w:val="18"/>
                <w:szCs w:val="18"/>
              </w:rPr>
            </w:pPr>
            <w:r w:rsidRPr="001570EA">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8B2D10A" w14:textId="77777777" w:rsidR="00C71CAA" w:rsidRPr="001570EA" w:rsidRDefault="00C71CAA">
            <w:pPr>
              <w:spacing w:before="60" w:after="60"/>
              <w:jc w:val="center"/>
              <w:rPr>
                <w:rFonts w:cs="Arial"/>
                <w:sz w:val="18"/>
                <w:szCs w:val="18"/>
              </w:rPr>
            </w:pPr>
            <w:ins w:id="14578" w:author="Greg Clendenning" w:date="2024-04-16T16:42:00Z">
              <w:r w:rsidRPr="001570EA">
                <w:rPr>
                  <w:color w:val="000000"/>
                  <w:sz w:val="18"/>
                  <w:szCs w:val="18"/>
                </w:rPr>
                <w:t>EDC Data Gathering</w:t>
              </w:r>
            </w:ins>
          </w:p>
        </w:tc>
      </w:tr>
      <w:tr w:rsidR="00C71CAA" w:rsidRPr="001570EA" w14:paraId="567CA664" w14:textId="77777777">
        <w:tc>
          <w:tcPr>
            <w:tcW w:w="3510" w:type="dxa"/>
            <w:tcBorders>
              <w:top w:val="single" w:sz="4" w:space="0" w:color="auto"/>
              <w:left w:val="single" w:sz="4" w:space="0" w:color="auto"/>
              <w:bottom w:val="single" w:sz="4" w:space="0" w:color="auto"/>
              <w:right w:val="single" w:sz="4" w:space="0" w:color="auto"/>
            </w:tcBorders>
          </w:tcPr>
          <w:p w14:paraId="27D6E649" w14:textId="370DD0AC" w:rsidR="00C71CAA" w:rsidRPr="001570EA" w:rsidRDefault="00C71CAA">
            <w:pPr>
              <w:spacing w:before="60" w:after="60"/>
              <w:rPr>
                <w:sz w:val="18"/>
                <w:szCs w:val="18"/>
              </w:rPr>
            </w:pPr>
            <w:moveToRangeStart w:id="14579" w:author="Greg Clendenning" w:date="2024-04-16T16:42:00Z" w:name="move164178285"/>
            <w:moveTo w:id="14580" w:author="Greg Clendenning" w:date="2024-04-16T16:42:00Z">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sz w:val="18"/>
                  <w:szCs w:val="18"/>
                </w:rPr>
                <w:t xml:space="preserve"> , Assumed temperature of water used by showerhead</w:t>
              </w:r>
              <w:moveToRangeEnd w:id="14579"/>
              <m:oMath>
                <m:sSub>
                  <m:sSubPr>
                    <m:ctrlPr>
                      <w:ins w:id="14581" w:author="Greg Clendenning" w:date="2024-04-16T16:42:00Z">
                        <w:del w:id="14582" w:author="Greg Clendenning" w:date="2024-04-16T16:42:00Z">
                          <w:rPr>
                            <w:rFonts w:ascii="Cambria Math" w:hAnsi="Cambria Math" w:cs="Arial"/>
                            <w:sz w:val="18"/>
                            <w:szCs w:val="18"/>
                          </w:rPr>
                        </w:del>
                      </w:ins>
                    </m:ctrlPr>
                  </m:sSubPr>
                  <m:e>
                    <m:r>
                      <w:ins w:id="14583" w:author="Greg Clendenning" w:date="2024-04-16T16:42:00Z">
                        <w:del w:id="14584" w:author="Greg Clendenning" w:date="2024-04-16T16:42:00Z">
                          <w:rPr>
                            <w:rFonts w:ascii="Cambria Math" w:hAnsi="Cambria Math" w:cs="Arial"/>
                            <w:sz w:val="18"/>
                            <w:szCs w:val="18"/>
                          </w:rPr>
                          <m:t>T</m:t>
                        </w:del>
                      </w:ins>
                    </m:r>
                  </m:e>
                  <m:sub>
                    <m:r>
                      <w:ins w:id="14585" w:author="Greg Clendenning" w:date="2024-04-16T16:42:00Z">
                        <w:del w:id="14586" w:author="Greg Clendenning" w:date="2024-04-16T16:42:00Z">
                          <w:rPr>
                            <w:rFonts w:ascii="Cambria Math" w:hAnsi="Cambria Math" w:cs="Arial"/>
                            <w:sz w:val="18"/>
                            <w:szCs w:val="18"/>
                          </w:rPr>
                          <m:t>person-day</m:t>
                        </w:del>
                      </w:ins>
                    </m:r>
                  </m:sub>
                </m:sSub>
              </m:oMath>
              <w:ins w:id="14587" w:author="Greg Clendenning" w:date="2024-04-16T16:42:00Z">
                <w:del w:id="14588" w:author="Greg Clendenning" w:date="2024-04-16T16:42:00Z">
                  <w:r w:rsidR="00FA5174">
                    <w:rPr>
                      <w:sz w:val="18"/>
                      <w:szCs w:val="18"/>
                    </w:rPr>
                    <w:delText xml:space="preserve"> , Average time of shower usage per person (minutes)</w:delText>
                  </w:r>
                </w:del>
              </w:ins>
            </w:moveTo>
          </w:p>
        </w:tc>
        <w:tc>
          <w:tcPr>
            <w:tcW w:w="1620" w:type="dxa"/>
            <w:tcBorders>
              <w:top w:val="single" w:sz="4" w:space="0" w:color="auto"/>
              <w:left w:val="single" w:sz="4" w:space="0" w:color="auto"/>
              <w:bottom w:val="single" w:sz="4" w:space="0" w:color="auto"/>
              <w:right w:val="single" w:sz="4" w:space="0" w:color="auto"/>
            </w:tcBorders>
            <w:vAlign w:val="center"/>
          </w:tcPr>
          <w:p w14:paraId="7A4D52D0" w14:textId="280B32B9" w:rsidR="00C71CAA" w:rsidRPr="001570EA" w:rsidRDefault="008A402F">
            <w:pPr>
              <w:spacing w:before="60" w:after="60"/>
              <w:jc w:val="center"/>
              <w:rPr>
                <w:color w:val="000000"/>
                <w:sz w:val="18"/>
                <w:rPrChange w:id="14589" w:author="Greg Clendenning" w:date="2024-04-16T16:42:00Z">
                  <w:rPr>
                    <w:sz w:val="18"/>
                  </w:rPr>
                </w:rPrChange>
              </w:rPr>
            </w:pPr>
            <m:oMath>
              <m:f>
                <m:fPr>
                  <m:ctrlPr>
                    <w:del w:id="14590" w:author="Greg Clendenning" w:date="2024-04-16T16:42:00Z">
                      <w:rPr>
                        <w:rFonts w:ascii="Cambria Math" w:hAnsi="Cambria Math" w:cs="Arial"/>
                        <w:i/>
                        <w:color w:val="000000"/>
                        <w:sz w:val="18"/>
                        <w:szCs w:val="18"/>
                      </w:rPr>
                    </w:del>
                  </m:ctrlPr>
                </m:fPr>
                <m:num>
                  <m:r>
                    <w:del w:id="14591" w:author="Greg Clendenning" w:date="2024-04-16T16:42:00Z">
                      <w:rPr>
                        <w:rFonts w:ascii="Cambria Math" w:hAnsi="Cambria Math" w:cs="Arial"/>
                        <w:color w:val="000000"/>
                        <w:sz w:val="18"/>
                        <w:szCs w:val="18"/>
                      </w:rPr>
                      <m:t>minutes</m:t>
                    </w:del>
                  </m:r>
                  <m:r>
                    <w:del w:id="14592" w:author="Greg Clendenning" w:date="2024-04-16T16:42:00Z">
                      <w:rPr>
                        <w:rFonts w:ascii="Cambria Math" w:hAnsi="Cambria Math" w:cs="Arial"/>
                        <w:color w:val="000000"/>
                        <w:sz w:val="18"/>
                        <w:szCs w:val="18"/>
                      </w:rPr>
                      <m:t xml:space="preserve"> </m:t>
                    </w:del>
                  </m:r>
                </m:num>
                <m:den>
                  <m:r>
                    <w:del w:id="14593" w:author="Greg Clendenning" w:date="2024-04-16T16:42:00Z">
                      <w:rPr>
                        <w:rFonts w:ascii="Cambria Math" w:hAnsi="Cambria Math" w:cs="Arial"/>
                        <w:color w:val="000000"/>
                        <w:sz w:val="18"/>
                        <w:szCs w:val="18"/>
                      </w:rPr>
                      <m:t>day</m:t>
                    </w:del>
                  </m:r>
                </m:den>
              </m:f>
            </m:oMath>
            <w:ins w:id="14594" w:author="Greg Clendenning" w:date="2024-04-16T16:42:00Z">
              <w:r w:rsidR="00C71CAA" w:rsidRPr="001570EA">
                <w:rPr>
                  <w:rFonts w:cs="Arial"/>
                  <w:i/>
                  <w:sz w:val="18"/>
                  <w:szCs w:val="18"/>
                </w:rPr>
                <w:t>° F</w:t>
              </w:r>
            </w:ins>
          </w:p>
        </w:tc>
        <w:tc>
          <w:tcPr>
            <w:tcW w:w="2160" w:type="dxa"/>
            <w:tcBorders>
              <w:top w:val="single" w:sz="4" w:space="0" w:color="auto"/>
              <w:left w:val="single" w:sz="4" w:space="0" w:color="auto"/>
              <w:bottom w:val="single" w:sz="4" w:space="0" w:color="auto"/>
              <w:right w:val="single" w:sz="4" w:space="0" w:color="auto"/>
            </w:tcBorders>
            <w:vAlign w:val="center"/>
          </w:tcPr>
          <w:p w14:paraId="036EDCAB" w14:textId="50A5BC12" w:rsidR="00C71CAA" w:rsidRPr="001570EA" w:rsidRDefault="00FA5174">
            <w:pPr>
              <w:spacing w:before="60" w:after="60"/>
              <w:jc w:val="center"/>
              <w:rPr>
                <w:sz w:val="18"/>
                <w:szCs w:val="18"/>
              </w:rPr>
            </w:pPr>
            <w:del w:id="14595" w:author="Greg Clendenning" w:date="2024-04-16T16:42:00Z">
              <w:r>
                <w:rPr>
                  <w:sz w:val="18"/>
                  <w:szCs w:val="18"/>
                </w:rPr>
                <w:delText>7.8</w:delText>
              </w:r>
            </w:del>
            <w:ins w:id="14596" w:author="Greg Clendenning" w:date="2024-04-16T16:42:00Z">
              <w:r w:rsidR="00C71CAA" w:rsidRPr="001570EA">
                <w:rPr>
                  <w:rFonts w:cs="Arial"/>
                  <w:sz w:val="18"/>
                  <w:szCs w:val="18"/>
                </w:rPr>
                <w:t>101</w:t>
              </w:r>
            </w:ins>
          </w:p>
        </w:tc>
        <w:tc>
          <w:tcPr>
            <w:tcW w:w="1237" w:type="dxa"/>
            <w:tcBorders>
              <w:top w:val="single" w:sz="4" w:space="0" w:color="auto"/>
              <w:left w:val="single" w:sz="4" w:space="0" w:color="auto"/>
              <w:bottom w:val="single" w:sz="4" w:space="0" w:color="auto"/>
              <w:right w:val="single" w:sz="4" w:space="0" w:color="auto"/>
            </w:tcBorders>
            <w:vAlign w:val="center"/>
          </w:tcPr>
          <w:p w14:paraId="4F143D33" w14:textId="012CE8B7" w:rsidR="00C71CAA" w:rsidRPr="001570EA" w:rsidDel="00C6276E" w:rsidRDefault="00FA5174">
            <w:pPr>
              <w:spacing w:before="60" w:after="60"/>
              <w:jc w:val="center"/>
              <w:rPr>
                <w:sz w:val="18"/>
                <w:szCs w:val="18"/>
              </w:rPr>
            </w:pPr>
            <w:del w:id="14597" w:author="Greg Clendenning" w:date="2024-04-16T16:42:00Z">
              <w:r>
                <w:rPr>
                  <w:sz w:val="18"/>
                  <w:szCs w:val="18"/>
                </w:rPr>
                <w:delText>5</w:delText>
              </w:r>
            </w:del>
            <w:ins w:id="14598" w:author="Greg Clendenning" w:date="2024-04-16T16:42:00Z">
              <w:r w:rsidR="00C71CAA" w:rsidRPr="001570EA">
                <w:rPr>
                  <w:sz w:val="18"/>
                  <w:szCs w:val="18"/>
                </w:rPr>
                <w:t>7</w:t>
              </w:r>
            </w:ins>
          </w:p>
        </w:tc>
      </w:tr>
      <w:tr w:rsidR="00C71CAA" w:rsidRPr="001570EA" w14:paraId="6C5E893E" w14:textId="77777777">
        <w:tc>
          <w:tcPr>
            <w:tcW w:w="3510" w:type="dxa"/>
            <w:tcBorders>
              <w:top w:val="single" w:sz="4" w:space="0" w:color="auto"/>
              <w:left w:val="single" w:sz="4" w:space="0" w:color="auto"/>
              <w:bottom w:val="single" w:sz="4" w:space="0" w:color="auto"/>
              <w:right w:val="single" w:sz="4" w:space="0" w:color="auto"/>
            </w:tcBorders>
          </w:tcPr>
          <w:p w14:paraId="07083481" w14:textId="32E876B8" w:rsidR="00C71CAA" w:rsidRPr="001570EA" w:rsidRDefault="00C71CAA">
            <w:pPr>
              <w:spacing w:before="60" w:after="60"/>
              <w:rPr>
                <w:sz w:val="18"/>
                <w:szCs w:val="18"/>
              </w:rPr>
            </w:pPr>
            <w:moveToRangeStart w:id="14599" w:author="Greg Clendenning" w:date="2024-04-16T16:42:00Z" w:name="move164178286"/>
            <w:moveTo w:id="14600" w:author="Greg Clendenning" w:date="2024-04-16T16:42:00Z">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xml:space="preserve"> , Assumed temperature of water entering house</w:t>
              </w:r>
            </w:moveTo>
            <w:moveFromRangeStart w:id="14601" w:author="Greg Clendenning" w:date="2024-04-16T16:42:00Z" w:name="move164178287"/>
            <w:moveToRangeEnd w:id="14599"/>
            <w:moveFrom w:id="14602" w:author="Greg Clendenning" w:date="2024-04-16T16:42:00Z">
              <w:r w:rsidRPr="001570EA">
                <w:rPr>
                  <w:rFonts w:ascii="Cambria Math" w:hAnsi="Cambria Math"/>
                  <w:i/>
                  <w:sz w:val="18"/>
                  <w:rPrChange w:id="14603" w:author="Greg Clendenning" w:date="2024-04-16T16:42:00Z">
                    <w:rPr>
                      <w:i/>
                      <w:sz w:val="18"/>
                    </w:rPr>
                  </w:rPrChange>
                </w:rPr>
                <w:t>N</w:t>
              </w:r>
              <w:r w:rsidRPr="001570EA">
                <w:rPr>
                  <w:rFonts w:ascii="Cambria Math" w:hAnsi="Cambria Math"/>
                  <w:i/>
                  <w:sz w:val="18"/>
                  <w:vertAlign w:val="subscript"/>
                  <w:rPrChange w:id="14604" w:author="Greg Clendenning" w:date="2024-04-16T16:42:00Z">
                    <w:rPr>
                      <w:i/>
                      <w:sz w:val="18"/>
                      <w:vertAlign w:val="subscript"/>
                    </w:rPr>
                  </w:rPrChange>
                </w:rPr>
                <w:t>persons</w:t>
              </w:r>
              <w:r w:rsidRPr="001570EA">
                <w:rPr>
                  <w:rFonts w:ascii="Cambria Math" w:hAnsi="Cambria Math"/>
                  <w:sz w:val="18"/>
                  <w:rPrChange w:id="14605" w:author="Greg Clendenning" w:date="2024-04-16T16:42:00Z">
                    <w:rPr>
                      <w:sz w:val="18"/>
                    </w:rPr>
                  </w:rPrChange>
                </w:rPr>
                <w:t xml:space="preserve"> </w:t>
              </w:r>
              <w:r w:rsidRPr="001570EA">
                <w:rPr>
                  <w:sz w:val="18"/>
                  <w:szCs w:val="18"/>
                </w:rPr>
                <w:t>, Average number of persons per household</w:t>
              </w:r>
            </w:moveFrom>
            <w:moveFromRangeEnd w:id="14601"/>
          </w:p>
        </w:tc>
        <w:tc>
          <w:tcPr>
            <w:tcW w:w="1620" w:type="dxa"/>
            <w:tcBorders>
              <w:top w:val="single" w:sz="4" w:space="0" w:color="auto"/>
              <w:left w:val="single" w:sz="4" w:space="0" w:color="auto"/>
              <w:bottom w:val="single" w:sz="4" w:space="0" w:color="auto"/>
              <w:right w:val="single" w:sz="4" w:space="0" w:color="auto"/>
            </w:tcBorders>
            <w:vAlign w:val="center"/>
          </w:tcPr>
          <w:p w14:paraId="60D2FB19" w14:textId="1B1F3A34" w:rsidR="00C71CAA" w:rsidRPr="001570EA" w:rsidRDefault="008A402F">
            <w:pPr>
              <w:spacing w:before="60" w:after="60"/>
              <w:jc w:val="center"/>
              <w:rPr>
                <w:color w:val="000000"/>
                <w:sz w:val="18"/>
                <w:rPrChange w:id="14606" w:author="Greg Clendenning" w:date="2024-04-16T16:42:00Z">
                  <w:rPr>
                    <w:sz w:val="18"/>
                  </w:rPr>
                </w:rPrChange>
              </w:rPr>
            </w:pPr>
            <m:oMath>
              <m:f>
                <m:fPr>
                  <m:ctrlPr>
                    <w:del w:id="14607" w:author="Greg Clendenning" w:date="2024-04-16T16:42:00Z">
                      <w:rPr>
                        <w:rFonts w:ascii="Cambria Math" w:hAnsi="Cambria Math" w:cs="Arial"/>
                        <w:i/>
                        <w:color w:val="000000"/>
                        <w:sz w:val="18"/>
                        <w:szCs w:val="18"/>
                      </w:rPr>
                    </w:del>
                  </m:ctrlPr>
                </m:fPr>
                <m:num>
                  <m:r>
                    <w:del w:id="14608" w:author="Greg Clendenning" w:date="2024-04-16T16:42:00Z">
                      <w:rPr>
                        <w:rFonts w:ascii="Cambria Math" w:hAnsi="Cambria Math" w:cs="Arial"/>
                        <w:color w:val="000000"/>
                        <w:sz w:val="18"/>
                        <w:szCs w:val="18"/>
                      </w:rPr>
                      <m:t>persons</m:t>
                    </w:del>
                  </m:r>
                  <m:r>
                    <w:del w:id="14609" w:author="Greg Clendenning" w:date="2024-04-16T16:42:00Z">
                      <w:rPr>
                        <w:rFonts w:ascii="Cambria Math" w:hAnsi="Cambria Math" w:cs="Arial"/>
                        <w:color w:val="000000"/>
                        <w:sz w:val="18"/>
                        <w:szCs w:val="18"/>
                      </w:rPr>
                      <m:t xml:space="preserve"> </m:t>
                    </w:del>
                  </m:r>
                </m:num>
                <m:den>
                  <m:r>
                    <w:del w:id="14610" w:author="Greg Clendenning" w:date="2024-04-16T16:42:00Z">
                      <w:rPr>
                        <w:rFonts w:ascii="Cambria Math" w:hAnsi="Cambria Math" w:cs="Arial"/>
                        <w:color w:val="000000"/>
                        <w:sz w:val="18"/>
                        <w:szCs w:val="18"/>
                      </w:rPr>
                      <m:t>h</m:t>
                    </w:del>
                  </m:r>
                  <m:r>
                    <w:del w:id="14611" w:author="Greg Clendenning" w:date="2024-04-16T16:42:00Z">
                      <w:rPr>
                        <w:rFonts w:ascii="Cambria Math" w:hAnsi="Cambria Math" w:cs="Arial"/>
                        <w:color w:val="000000"/>
                        <w:sz w:val="18"/>
                        <w:szCs w:val="18"/>
                      </w:rPr>
                      <m:t>ouse</m:t>
                    </w:del>
                  </m:r>
                </m:den>
              </m:f>
            </m:oMath>
            <w:ins w:id="14612" w:author="Greg Clendenning" w:date="2024-04-16T16:42:00Z">
              <w:r w:rsidR="00C71CAA" w:rsidRPr="001570EA">
                <w:rPr>
                  <w:rFonts w:cs="Arial"/>
                  <w:i/>
                  <w:sz w:val="18"/>
                  <w:szCs w:val="18"/>
                </w:rPr>
                <w:t>° F</w:t>
              </w:r>
            </w:ins>
          </w:p>
        </w:tc>
        <w:tc>
          <w:tcPr>
            <w:tcW w:w="2160" w:type="dxa"/>
            <w:tcBorders>
              <w:top w:val="single" w:sz="4" w:space="0" w:color="auto"/>
              <w:left w:val="single" w:sz="4" w:space="0" w:color="auto"/>
              <w:bottom w:val="single" w:sz="4" w:space="0" w:color="auto"/>
              <w:right w:val="single" w:sz="4" w:space="0" w:color="auto"/>
            </w:tcBorders>
            <w:vAlign w:val="center"/>
          </w:tcPr>
          <w:p w14:paraId="18089534" w14:textId="77777777" w:rsidR="00FA5174" w:rsidRDefault="00FA5174" w:rsidP="00BD2C4C">
            <w:pPr>
              <w:pStyle w:val="TableCell"/>
              <w:spacing w:before="60" w:after="60"/>
              <w:jc w:val="center"/>
              <w:rPr>
                <w:del w:id="14613" w:author="Greg Clendenning" w:date="2024-04-16T16:42:00Z"/>
                <w:szCs w:val="18"/>
              </w:rPr>
            </w:pPr>
            <w:del w:id="14614" w:author="Greg Clendenning" w:date="2024-04-16T16:42:00Z">
              <w:r>
                <w:rPr>
                  <w:szCs w:val="18"/>
                </w:rPr>
                <w:delText>EDC Data Gathering or</w:delText>
              </w:r>
            </w:del>
          </w:p>
          <w:p w14:paraId="1C509F7B" w14:textId="77777777" w:rsidR="00FA5174" w:rsidRDefault="00FA5174" w:rsidP="00BD2C4C">
            <w:pPr>
              <w:pStyle w:val="TableCell"/>
              <w:spacing w:before="60" w:after="60"/>
              <w:jc w:val="center"/>
              <w:rPr>
                <w:del w:id="14615" w:author="Greg Clendenning" w:date="2024-04-16T16:42:00Z"/>
                <w:szCs w:val="18"/>
              </w:rPr>
            </w:pPr>
            <w:del w:id="14616" w:author="Greg Clendenning" w:date="2024-04-16T16:42:00Z">
              <w:r>
                <w:rPr>
                  <w:szCs w:val="18"/>
                </w:rPr>
                <w:delText>Default SF=2.5</w:delText>
              </w:r>
            </w:del>
          </w:p>
          <w:p w14:paraId="5C02FAA0" w14:textId="77777777" w:rsidR="00FA5174" w:rsidRDefault="00FA5174" w:rsidP="00BD2C4C">
            <w:pPr>
              <w:pStyle w:val="TableCell"/>
              <w:spacing w:before="60" w:after="60"/>
              <w:jc w:val="center"/>
              <w:rPr>
                <w:del w:id="14617" w:author="Greg Clendenning" w:date="2024-04-16T16:42:00Z"/>
                <w:szCs w:val="18"/>
              </w:rPr>
            </w:pPr>
            <w:del w:id="14618" w:author="Greg Clendenning" w:date="2024-04-16T16:42:00Z">
              <w:r>
                <w:rPr>
                  <w:szCs w:val="18"/>
                </w:rPr>
                <w:delText>Default MF=1.7</w:delText>
              </w:r>
            </w:del>
          </w:p>
          <w:p w14:paraId="18F7DDCE" w14:textId="7955B283" w:rsidR="00C71CAA" w:rsidRPr="001570EA" w:rsidRDefault="00FA5174">
            <w:pPr>
              <w:spacing w:before="60" w:after="60"/>
              <w:jc w:val="center"/>
              <w:rPr>
                <w:rPrChange w:id="14619" w:author="Greg Clendenning" w:date="2024-04-16T16:42:00Z">
                  <w:rPr/>
                </w:rPrChange>
              </w:rPr>
              <w:pPrChange w:id="14620" w:author="Greg Clendenning" w:date="2024-04-16T16:42:00Z">
                <w:pPr>
                  <w:pStyle w:val="TableCell"/>
                  <w:spacing w:before="60" w:after="60"/>
                  <w:jc w:val="center"/>
                </w:pPr>
              </w:pPrChange>
            </w:pPr>
            <w:del w:id="14621" w:author="Greg Clendenning" w:date="2024-04-16T16:42:00Z">
              <w:r>
                <w:rPr>
                  <w:szCs w:val="18"/>
                </w:rPr>
                <w:delText>Default unknown=2.5</w:delText>
              </w:r>
            </w:del>
            <w:ins w:id="14622" w:author="Greg Clendenning" w:date="2024-04-16T16:42:00Z">
              <w:r w:rsidR="00C71CAA" w:rsidRPr="001570EA">
                <w:rPr>
                  <w:rFonts w:cs="Arial"/>
                  <w:sz w:val="18"/>
                  <w:szCs w:val="18"/>
                </w:rPr>
                <w:t>53</w:t>
              </w:r>
            </w:ins>
          </w:p>
        </w:tc>
        <w:tc>
          <w:tcPr>
            <w:tcW w:w="1237" w:type="dxa"/>
            <w:tcBorders>
              <w:top w:val="single" w:sz="4" w:space="0" w:color="auto"/>
              <w:left w:val="single" w:sz="4" w:space="0" w:color="auto"/>
              <w:bottom w:val="single" w:sz="4" w:space="0" w:color="auto"/>
              <w:right w:val="single" w:sz="4" w:space="0" w:color="auto"/>
            </w:tcBorders>
            <w:vAlign w:val="center"/>
          </w:tcPr>
          <w:p w14:paraId="7804D4A4" w14:textId="67AE40C7" w:rsidR="00C71CAA" w:rsidRPr="001570EA" w:rsidDel="00C6276E" w:rsidRDefault="00FA5174">
            <w:pPr>
              <w:spacing w:before="60" w:after="60"/>
              <w:jc w:val="center"/>
              <w:rPr>
                <w:sz w:val="18"/>
                <w:szCs w:val="18"/>
              </w:rPr>
            </w:pPr>
            <w:del w:id="14623" w:author="Greg Clendenning" w:date="2024-04-16T16:42:00Z">
              <w:r>
                <w:rPr>
                  <w:sz w:val="18"/>
                  <w:szCs w:val="18"/>
                </w:rPr>
                <w:delText>6</w:delText>
              </w:r>
            </w:del>
            <w:ins w:id="14624" w:author="Greg Clendenning" w:date="2024-04-16T16:42:00Z">
              <w:r w:rsidR="00C71CAA" w:rsidRPr="001570EA">
                <w:rPr>
                  <w:rFonts w:cs="Arial"/>
                  <w:sz w:val="18"/>
                  <w:szCs w:val="18"/>
                </w:rPr>
                <w:t>8</w:t>
              </w:r>
            </w:ins>
          </w:p>
        </w:tc>
      </w:tr>
      <w:tr w:rsidR="00C71CAA" w:rsidRPr="001570EA" w14:paraId="24C187CA" w14:textId="77777777">
        <w:tc>
          <w:tcPr>
            <w:tcW w:w="3510" w:type="dxa"/>
            <w:tcBorders>
              <w:top w:val="single" w:sz="4" w:space="0" w:color="auto"/>
              <w:left w:val="single" w:sz="4" w:space="0" w:color="auto"/>
              <w:bottom w:val="single" w:sz="4" w:space="0" w:color="auto"/>
              <w:right w:val="single" w:sz="4" w:space="0" w:color="auto"/>
            </w:tcBorders>
          </w:tcPr>
          <w:p w14:paraId="01C3FE7F" w14:textId="22F7EF6E" w:rsidR="00C71CAA" w:rsidRPr="001570EA" w:rsidRDefault="008A402F">
            <w:pPr>
              <w:spacing w:before="60" w:after="60"/>
              <w:rPr>
                <w:sz w:val="18"/>
                <w:szCs w:val="18"/>
              </w:rPr>
            </w:pPr>
            <m:oMath>
              <m:sSub>
                <m:sSubPr>
                  <m:ctrlPr>
                    <w:del w:id="14625" w:author="Greg Clendenning" w:date="2024-04-16T16:42:00Z">
                      <w:rPr>
                        <w:rFonts w:ascii="Cambria Math" w:hAnsi="Cambria Math" w:cs="Arial"/>
                      </w:rPr>
                    </w:del>
                  </m:ctrlPr>
                </m:sSubPr>
                <m:e>
                  <m:r>
                    <w:del w:id="14626" w:author="Greg Clendenning" w:date="2024-04-16T16:42:00Z">
                      <w:rPr>
                        <w:rFonts w:ascii="Cambria Math" w:hAnsi="Cambria Math" w:cs="Arial"/>
                      </w:rPr>
                      <m:t>N</m:t>
                    </w:del>
                  </m:r>
                </m:e>
                <m:sub>
                  <m:r>
                    <w:del w:id="14627" w:author="Greg Clendenning" w:date="2024-04-16T16:42:00Z">
                      <w:rPr>
                        <w:rFonts w:ascii="Cambria Math" w:hAnsi="Cambria Math" w:cs="Arial"/>
                      </w:rPr>
                      <m:t>s</m:t>
                    </w:del>
                  </m:r>
                  <m:r>
                    <w:del w:id="14628" w:author="Greg Clendenning" w:date="2024-04-16T16:42:00Z">
                      <w:rPr>
                        <w:rFonts w:ascii="Cambria Math" w:hAnsi="Cambria Math" w:cs="Arial"/>
                      </w:rPr>
                      <m:t>h</m:t>
                    </w:del>
                  </m:r>
                  <m:r>
                    <w:del w:id="14629" w:author="Greg Clendenning" w:date="2024-04-16T16:42:00Z">
                      <w:rPr>
                        <w:rFonts w:ascii="Cambria Math" w:hAnsi="Cambria Math" w:cs="Arial"/>
                      </w:rPr>
                      <m:t>owers</m:t>
                    </w:del>
                  </m:r>
                  <m:r>
                    <w:del w:id="14630" w:author="Greg Clendenning" w:date="2024-04-16T16:42:00Z">
                      <m:rPr>
                        <m:sty m:val="p"/>
                      </m:rPr>
                      <w:rPr>
                        <w:rFonts w:ascii="Cambria Math" w:hAnsi="Cambria Math" w:cs="Arial"/>
                      </w:rPr>
                      <m:t>-</m:t>
                    </w:del>
                  </m:r>
                  <m:r>
                    <w:del w:id="14631" w:author="Greg Clendenning" w:date="2024-04-16T16:42:00Z">
                      <w:rPr>
                        <w:rFonts w:ascii="Cambria Math" w:hAnsi="Cambria Math" w:cs="Arial"/>
                      </w:rPr>
                      <m:t>day</m:t>
                    </w:del>
                  </m:r>
                </m:sub>
              </m:sSub>
            </m:oMath>
            <w:del w:id="14632" w:author="Greg Clendenning" w:date="2024-04-16T16:42:00Z">
              <w:r w:rsidR="00532029">
                <w:rPr>
                  <w:sz w:val="18"/>
                  <w:szCs w:val="18"/>
                </w:rPr>
                <w:delText xml:space="preserve"> , Average number of showers per person per day</w:delText>
              </w:r>
            </w:del>
            <w:ins w:id="14633" w:author="Greg Clendenning" w:date="2024-04-16T16:42:00Z">
              <w:r w:rsidR="00C71CAA" w:rsidRPr="001570EA">
                <w:rPr>
                  <w:rFonts w:ascii="Cambria Math" w:hAnsi="Cambria Math"/>
                  <w:i/>
                  <w:sz w:val="18"/>
                  <w:szCs w:val="18"/>
                </w:rPr>
                <w:t>RE</w:t>
              </w:r>
              <w:r w:rsidR="00C71CAA" w:rsidRPr="001570EA">
                <w:rPr>
                  <w:color w:val="000000"/>
                  <w:sz w:val="18"/>
                  <w:szCs w:val="18"/>
                </w:rPr>
                <w:t xml:space="preserve"> , Recovery efficiency of electric water heater</w:t>
              </w:r>
            </w:ins>
          </w:p>
        </w:tc>
        <w:tc>
          <w:tcPr>
            <w:tcW w:w="1620" w:type="dxa"/>
            <w:tcBorders>
              <w:top w:val="single" w:sz="4" w:space="0" w:color="auto"/>
              <w:left w:val="single" w:sz="4" w:space="0" w:color="auto"/>
              <w:bottom w:val="single" w:sz="4" w:space="0" w:color="auto"/>
              <w:right w:val="single" w:sz="4" w:space="0" w:color="auto"/>
            </w:tcBorders>
            <w:vAlign w:val="center"/>
          </w:tcPr>
          <w:p w14:paraId="57070210" w14:textId="1CA92056" w:rsidR="00C71CAA" w:rsidRPr="001570EA" w:rsidRDefault="00532029">
            <w:pPr>
              <w:spacing w:before="60" w:after="60"/>
              <w:jc w:val="center"/>
              <w:rPr>
                <w:color w:val="000000"/>
                <w:sz w:val="18"/>
                <w:rPrChange w:id="14634" w:author="Greg Clendenning" w:date="2024-04-16T16:42:00Z">
                  <w:rPr>
                    <w:sz w:val="18"/>
                  </w:rPr>
                </w:rPrChange>
              </w:rPr>
            </w:pPr>
            <m:oMath>
              <m:r>
                <w:del w:id="14635" w:author="Greg Clendenning" w:date="2024-04-16T16:42:00Z">
                  <m:rPr>
                    <m:sty m:val="p"/>
                  </m:rPr>
                  <w:rPr>
                    <w:rFonts w:ascii="Cambria Math" w:eastAsiaTheme="minorHAnsi" w:hAnsi="Cambria Math" w:cs="Arial"/>
                    <w:noProof/>
                    <w:szCs w:val="20"/>
                  </w:rPr>
                  <w:drawing>
                    <wp:inline distT="0" distB="0" distL="0" distR="0" wp14:anchorId="1F4A40C3" wp14:editId="7EA3312F">
                      <wp:extent cx="624840" cy="281940"/>
                      <wp:effectExtent l="0" t="0" r="3810" b="3810"/>
                      <wp:docPr id="320365349" name="Picture 32036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w:del>
              </m:r>
            </m:oMath>
            <w:ins w:id="14636" w:author="Greg Clendenning" w:date="2024-04-16T16:42:00Z">
              <w:r w:rsidR="00C71CAA" w:rsidRPr="001570EA">
                <w:rPr>
                  <w:i/>
                  <w:sz w:val="18"/>
                  <w:szCs w:val="18"/>
                </w:rPr>
                <w:t>Proportion</w:t>
              </w:r>
            </w:ins>
          </w:p>
        </w:tc>
        <w:tc>
          <w:tcPr>
            <w:tcW w:w="2160" w:type="dxa"/>
            <w:tcBorders>
              <w:top w:val="single" w:sz="4" w:space="0" w:color="auto"/>
              <w:left w:val="single" w:sz="4" w:space="0" w:color="auto"/>
              <w:bottom w:val="single" w:sz="4" w:space="0" w:color="auto"/>
              <w:right w:val="single" w:sz="4" w:space="0" w:color="auto"/>
            </w:tcBorders>
            <w:vAlign w:val="center"/>
          </w:tcPr>
          <w:p w14:paraId="42E6F4EF" w14:textId="55A2C8B1" w:rsidR="00C71CAA" w:rsidRPr="001570EA" w:rsidRDefault="00532029">
            <w:pPr>
              <w:spacing w:before="60" w:after="60"/>
              <w:jc w:val="center"/>
              <w:rPr>
                <w:ins w:id="14637" w:author="Greg Clendenning" w:date="2024-04-16T16:42:00Z"/>
                <w:sz w:val="18"/>
                <w:szCs w:val="18"/>
              </w:rPr>
            </w:pPr>
            <w:del w:id="14638" w:author="Greg Clendenning" w:date="2024-04-16T16:42:00Z">
              <w:r>
                <w:rPr>
                  <w:sz w:val="18"/>
                  <w:szCs w:val="18"/>
                </w:rPr>
                <w:delText>0.6</w:delText>
              </w:r>
            </w:del>
            <w:ins w:id="14639" w:author="Greg Clendenning" w:date="2024-04-16T16:42:00Z">
              <w:r w:rsidR="00C71CAA" w:rsidRPr="001570EA">
                <w:rPr>
                  <w:sz w:val="18"/>
                  <w:szCs w:val="18"/>
                </w:rPr>
                <w:t xml:space="preserve">Default: </w:t>
              </w:r>
            </w:ins>
          </w:p>
          <w:p w14:paraId="314F4C7E" w14:textId="77777777" w:rsidR="00C71CAA" w:rsidRPr="001570EA" w:rsidRDefault="00C71CAA">
            <w:pPr>
              <w:spacing w:before="60" w:after="60"/>
              <w:jc w:val="center"/>
              <w:rPr>
                <w:ins w:id="14640" w:author="Greg Clendenning" w:date="2024-04-16T16:42:00Z"/>
                <w:sz w:val="18"/>
                <w:szCs w:val="18"/>
              </w:rPr>
            </w:pPr>
            <w:ins w:id="14641" w:author="Greg Clendenning" w:date="2024-04-16T16:42:00Z">
              <w:r w:rsidRPr="001570EA">
                <w:rPr>
                  <w:sz w:val="18"/>
                  <w:szCs w:val="18"/>
                </w:rPr>
                <w:t>Electric resistance: 0.98</w:t>
              </w:r>
            </w:ins>
          </w:p>
          <w:p w14:paraId="4A36452E" w14:textId="77777777" w:rsidR="00C71CAA" w:rsidRPr="001570EA" w:rsidRDefault="00C71CAA">
            <w:pPr>
              <w:spacing w:before="60" w:after="60"/>
              <w:jc w:val="center"/>
              <w:rPr>
                <w:ins w:id="14642" w:author="Greg Clendenning" w:date="2024-04-16T16:42:00Z"/>
                <w:sz w:val="18"/>
                <w:szCs w:val="18"/>
              </w:rPr>
            </w:pPr>
            <w:ins w:id="14643" w:author="Greg Clendenning" w:date="2024-04-16T16:42:00Z">
              <w:r w:rsidRPr="001570EA">
                <w:rPr>
                  <w:sz w:val="18"/>
                  <w:szCs w:val="18"/>
                </w:rPr>
                <w:t>HPWH: 3.93</w:t>
              </w:r>
            </w:ins>
          </w:p>
          <w:p w14:paraId="1F08D386" w14:textId="77777777" w:rsidR="00C71CAA" w:rsidRPr="001570EA" w:rsidRDefault="00C71CAA">
            <w:pPr>
              <w:spacing w:before="60" w:after="60"/>
              <w:jc w:val="center"/>
              <w:rPr>
                <w:sz w:val="18"/>
                <w:szCs w:val="18"/>
              </w:rPr>
            </w:pPr>
            <w:ins w:id="14644" w:author="Greg Clendenning" w:date="2024-04-16T16:42:00Z">
              <w:r w:rsidRPr="001570EA">
                <w:rPr>
                  <w:sz w:val="18"/>
                  <w:szCs w:val="18"/>
                </w:rPr>
                <w:t>Unknown: 1.22</w:t>
              </w:r>
            </w:ins>
          </w:p>
        </w:tc>
        <w:tc>
          <w:tcPr>
            <w:tcW w:w="1237" w:type="dxa"/>
            <w:tcBorders>
              <w:top w:val="single" w:sz="4" w:space="0" w:color="auto"/>
              <w:left w:val="single" w:sz="4" w:space="0" w:color="auto"/>
              <w:bottom w:val="single" w:sz="4" w:space="0" w:color="auto"/>
              <w:right w:val="single" w:sz="4" w:space="0" w:color="auto"/>
            </w:tcBorders>
            <w:vAlign w:val="center"/>
          </w:tcPr>
          <w:p w14:paraId="30A77F0B" w14:textId="60FA0870" w:rsidR="00C71CAA" w:rsidRPr="001570EA" w:rsidDel="00C6276E" w:rsidRDefault="00532029">
            <w:pPr>
              <w:spacing w:before="60" w:after="60"/>
              <w:jc w:val="center"/>
              <w:rPr>
                <w:sz w:val="18"/>
                <w:szCs w:val="18"/>
              </w:rPr>
            </w:pPr>
            <w:del w:id="14645" w:author="Greg Clendenning" w:date="2024-04-16T16:42:00Z">
              <w:r>
                <w:rPr>
                  <w:sz w:val="18"/>
                  <w:szCs w:val="18"/>
                </w:rPr>
                <w:delText>7</w:delText>
              </w:r>
            </w:del>
            <w:ins w:id="14646" w:author="Greg Clendenning" w:date="2024-04-16T16:42:00Z">
              <w:r w:rsidR="00C71CAA" w:rsidRPr="001570EA">
                <w:rPr>
                  <w:sz w:val="18"/>
                  <w:szCs w:val="18"/>
                </w:rPr>
                <w:t>9</w:t>
              </w:r>
            </w:ins>
          </w:p>
        </w:tc>
      </w:tr>
      <w:tr w:rsidR="00C71CAA" w:rsidRPr="001570EA" w14:paraId="0374840D" w14:textId="77777777">
        <w:tc>
          <w:tcPr>
            <w:tcW w:w="3510" w:type="dxa"/>
            <w:tcBorders>
              <w:top w:val="single" w:sz="4" w:space="0" w:color="auto"/>
              <w:left w:val="single" w:sz="4" w:space="0" w:color="auto"/>
              <w:bottom w:val="single" w:sz="4" w:space="0" w:color="auto"/>
              <w:right w:val="single" w:sz="4" w:space="0" w:color="auto"/>
            </w:tcBorders>
            <w:hideMark/>
          </w:tcPr>
          <w:p w14:paraId="2F830C1A" w14:textId="0448C531" w:rsidR="00C71CAA" w:rsidRPr="001570EA" w:rsidRDefault="008A402F">
            <w:pPr>
              <w:spacing w:before="60" w:after="60"/>
              <w:rPr>
                <w:rFonts w:cs="Arial"/>
                <w:sz w:val="18"/>
                <w:szCs w:val="18"/>
              </w:rPr>
            </w:pPr>
            <m:oMath>
              <m:sSub>
                <m:sSubPr>
                  <m:ctrlPr>
                    <w:del w:id="14647" w:author="Greg Clendenning" w:date="2024-04-16T16:42:00Z">
                      <w:rPr>
                        <w:rFonts w:ascii="Cambria Math" w:hAnsi="Cambria Math" w:cs="Arial"/>
                        <w:i/>
                      </w:rPr>
                    </w:del>
                  </m:ctrlPr>
                </m:sSubPr>
                <m:e>
                  <m:r>
                    <w:del w:id="14648" w:author="Greg Clendenning" w:date="2024-04-16T16:42:00Z">
                      <w:rPr>
                        <w:rFonts w:ascii="Cambria Math" w:hAnsi="Cambria Math" w:cs="Arial"/>
                      </w:rPr>
                      <m:t>N</m:t>
                    </w:del>
                  </m:r>
                </m:e>
                <m:sub>
                  <m:r>
                    <w:del w:id="14649" w:author="Greg Clendenning" w:date="2024-04-16T16:42:00Z">
                      <w:rPr>
                        <w:rFonts w:ascii="Cambria Math" w:hAnsi="Cambria Math" w:cs="Arial"/>
                      </w:rPr>
                      <m:t>s</m:t>
                    </w:del>
                  </m:r>
                  <m:r>
                    <w:del w:id="14650" w:author="Greg Clendenning" w:date="2024-04-16T16:42:00Z">
                      <w:rPr>
                        <w:rFonts w:ascii="Cambria Math" w:hAnsi="Cambria Math" w:cs="Arial"/>
                      </w:rPr>
                      <m:t>h</m:t>
                    </w:del>
                  </m:r>
                  <m:r>
                    <w:del w:id="14651" w:author="Greg Clendenning" w:date="2024-04-16T16:42:00Z">
                      <w:rPr>
                        <w:rFonts w:ascii="Cambria Math" w:hAnsi="Cambria Math" w:cs="Arial"/>
                      </w:rPr>
                      <m:t>ower</m:t>
                    </w:del>
                  </m:r>
                  <m:r>
                    <w:del w:id="14652" w:author="Greg Clendenning" w:date="2024-04-16T16:42:00Z">
                      <w:rPr>
                        <w:rFonts w:ascii="Cambria Math" w:hAnsi="Cambria Math" w:cs="Arial"/>
                      </w:rPr>
                      <m:t>h</m:t>
                    </w:del>
                  </m:r>
                  <m:r>
                    <w:del w:id="14653" w:author="Greg Clendenning" w:date="2024-04-16T16:42:00Z">
                      <w:rPr>
                        <w:rFonts w:ascii="Cambria Math" w:hAnsi="Cambria Math" w:cs="Arial"/>
                      </w:rPr>
                      <m:t>eads</m:t>
                    </w:del>
                  </m:r>
                  <m:r>
                    <w:del w:id="14654" w:author="Greg Clendenning" w:date="2024-04-16T16:42:00Z">
                      <w:rPr>
                        <w:rFonts w:ascii="Cambria Math" w:hAnsi="Cambria Math" w:cs="Arial"/>
                      </w:rPr>
                      <m:t>-h</m:t>
                    </w:del>
                  </m:r>
                  <m:r>
                    <w:del w:id="14655" w:author="Greg Clendenning" w:date="2024-04-16T16:42:00Z">
                      <w:rPr>
                        <w:rFonts w:ascii="Cambria Math" w:hAnsi="Cambria Math" w:cs="Arial"/>
                      </w:rPr>
                      <m:t>ome</m:t>
                    </w:del>
                  </m:r>
                </m:sub>
              </m:sSub>
              <m:sSub>
                <m:sSubPr>
                  <m:ctrlPr>
                    <w:ins w:id="14656" w:author="Greg Clendenning" w:date="2024-04-16T16:42:00Z">
                      <w:rPr>
                        <w:rFonts w:ascii="Cambria Math" w:hAnsi="Cambria Math" w:cs="Arial"/>
                        <w:sz w:val="18"/>
                        <w:szCs w:val="18"/>
                      </w:rPr>
                    </w:ins>
                  </m:ctrlPr>
                </m:sSubPr>
                <m:e>
                  <m:r>
                    <w:ins w:id="14657" w:author="Greg Clendenning" w:date="2024-04-16T16:42:00Z">
                      <w:rPr>
                        <w:rFonts w:ascii="Cambria Math" w:hAnsi="Cambria Math" w:cs="Arial"/>
                        <w:sz w:val="18"/>
                        <w:szCs w:val="18"/>
                      </w:rPr>
                      <m:t>T</m:t>
                    </w:ins>
                  </m:r>
                </m:e>
                <m:sub>
                  <m:r>
                    <w:ins w:id="14658" w:author="Greg Clendenning" w:date="2024-04-16T16:42:00Z">
                      <w:rPr>
                        <w:rFonts w:ascii="Cambria Math" w:hAnsi="Cambria Math" w:cs="Arial"/>
                        <w:sz w:val="18"/>
                        <w:szCs w:val="18"/>
                      </w:rPr>
                      <m:t>person</m:t>
                    </w:ins>
                  </m:r>
                  <m:r>
                    <w:ins w:id="14659" w:author="Greg Clendenning" w:date="2024-04-16T16:42:00Z">
                      <w:rPr>
                        <w:rFonts w:ascii="Cambria Math" w:hAnsi="Cambria Math" w:cs="Arial"/>
                        <w:sz w:val="18"/>
                        <w:szCs w:val="18"/>
                      </w:rPr>
                      <m:t>-</m:t>
                    </w:ins>
                  </m:r>
                  <m:r>
                    <w:ins w:id="14660" w:author="Greg Clendenning" w:date="2024-04-16T16:42:00Z">
                      <w:rPr>
                        <w:rFonts w:ascii="Cambria Math" w:hAnsi="Cambria Math" w:cs="Arial"/>
                        <w:sz w:val="18"/>
                        <w:szCs w:val="18"/>
                      </w:rPr>
                      <m:t>day</m:t>
                    </w:ins>
                  </m:r>
                </m:sub>
              </m:sSub>
            </m:oMath>
            <w:r w:rsidR="00C71CAA" w:rsidRPr="001570EA">
              <w:rPr>
                <w:sz w:val="18"/>
                <w:szCs w:val="18"/>
              </w:rPr>
              <w:t xml:space="preserve"> , Average </w:t>
            </w:r>
            <w:del w:id="14661" w:author="Greg Clendenning" w:date="2024-04-16T16:42:00Z">
              <w:r w:rsidR="00532029">
                <w:rPr>
                  <w:sz w:val="18"/>
                  <w:szCs w:val="18"/>
                </w:rPr>
                <w:delText>number</w:delText>
              </w:r>
            </w:del>
            <w:ins w:id="14662" w:author="Greg Clendenning" w:date="2024-04-16T16:42:00Z">
              <w:r w:rsidR="00C71CAA" w:rsidRPr="001570EA">
                <w:rPr>
                  <w:sz w:val="18"/>
                  <w:szCs w:val="18"/>
                </w:rPr>
                <w:t>time</w:t>
              </w:r>
            </w:ins>
            <w:r w:rsidR="00C71CAA" w:rsidRPr="001570EA">
              <w:rPr>
                <w:sz w:val="18"/>
                <w:szCs w:val="18"/>
              </w:rPr>
              <w:t xml:space="preserve"> of </w:t>
            </w:r>
            <w:del w:id="14663" w:author="Greg Clendenning" w:date="2024-04-16T16:42:00Z">
              <w:r w:rsidR="00532029">
                <w:rPr>
                  <w:sz w:val="18"/>
                  <w:szCs w:val="18"/>
                </w:rPr>
                <w:delText>showers in the home</w:delText>
              </w:r>
            </w:del>
            <w:ins w:id="14664" w:author="Greg Clendenning" w:date="2024-04-16T16:42:00Z">
              <w:r w:rsidR="00C71CAA" w:rsidRPr="001570EA">
                <w:rPr>
                  <w:sz w:val="18"/>
                  <w:szCs w:val="18"/>
                </w:rPr>
                <w:t>shower usage per person (minutes)</w:t>
              </w:r>
            </w:ins>
          </w:p>
        </w:tc>
        <w:tc>
          <w:tcPr>
            <w:tcW w:w="1620" w:type="dxa"/>
            <w:tcBorders>
              <w:top w:val="single" w:sz="4" w:space="0" w:color="auto"/>
              <w:left w:val="single" w:sz="4" w:space="0" w:color="auto"/>
              <w:bottom w:val="single" w:sz="4" w:space="0" w:color="auto"/>
              <w:right w:val="single" w:sz="4" w:space="0" w:color="auto"/>
            </w:tcBorders>
            <w:vAlign w:val="center"/>
            <w:hideMark/>
          </w:tcPr>
          <w:p w14:paraId="5174125E" w14:textId="76C1AD6F" w:rsidR="00C71CAA" w:rsidRPr="001570EA" w:rsidRDefault="008A402F">
            <w:pPr>
              <w:spacing w:before="60" w:after="60"/>
              <w:jc w:val="center"/>
              <w:rPr>
                <w:rFonts w:cs="Arial"/>
                <w:sz w:val="18"/>
                <w:szCs w:val="18"/>
              </w:rPr>
            </w:pPr>
            <m:oMathPara>
              <m:oMath>
                <m:f>
                  <m:fPr>
                    <m:ctrlPr>
                      <w:del w:id="14665" w:author="Greg Clendenning" w:date="2024-04-16T16:42:00Z">
                        <w:rPr>
                          <w:rFonts w:ascii="Cambria Math" w:hAnsi="Cambria Math" w:cs="Arial"/>
                          <w:i/>
                          <w:color w:val="000000"/>
                          <w:sz w:val="18"/>
                          <w:szCs w:val="18"/>
                        </w:rPr>
                      </w:del>
                    </m:ctrlPr>
                  </m:fPr>
                  <m:num>
                    <m:r>
                      <w:del w:id="14666" w:author="Greg Clendenning" w:date="2024-04-16T16:42:00Z">
                        <w:rPr>
                          <w:rFonts w:ascii="Cambria Math" w:hAnsi="Cambria Math" w:cs="Arial"/>
                          <w:color w:val="000000"/>
                          <w:sz w:val="18"/>
                          <w:szCs w:val="18"/>
                        </w:rPr>
                        <m:t>s</m:t>
                      </w:del>
                    </m:r>
                    <m:r>
                      <w:del w:id="14667" w:author="Greg Clendenning" w:date="2024-04-16T16:42:00Z">
                        <w:rPr>
                          <w:rFonts w:ascii="Cambria Math" w:hAnsi="Cambria Math" w:cs="Arial"/>
                          <w:color w:val="000000"/>
                          <w:sz w:val="18"/>
                          <w:szCs w:val="18"/>
                        </w:rPr>
                        <m:t>h</m:t>
                      </w:del>
                    </m:r>
                    <m:r>
                      <w:del w:id="14668" w:author="Greg Clendenning" w:date="2024-04-16T16:42:00Z">
                        <w:rPr>
                          <w:rFonts w:ascii="Cambria Math" w:hAnsi="Cambria Math" w:cs="Arial"/>
                          <w:color w:val="000000"/>
                          <w:sz w:val="18"/>
                          <w:szCs w:val="18"/>
                        </w:rPr>
                        <m:t>owers</m:t>
                      </w:del>
                    </m:r>
                    <m:r>
                      <w:del w:id="14669" w:author="Greg Clendenning" w:date="2024-04-16T16:42:00Z">
                        <w:rPr>
                          <w:rFonts w:ascii="Cambria Math" w:hAnsi="Cambria Math" w:cs="Arial"/>
                          <w:color w:val="000000"/>
                          <w:sz w:val="18"/>
                          <w:szCs w:val="18"/>
                        </w:rPr>
                        <m:t xml:space="preserve"> </m:t>
                      </w:del>
                    </m:r>
                  </m:num>
                  <m:den>
                    <m:r>
                      <w:del w:id="14670" w:author="Greg Clendenning" w:date="2024-04-16T16:42:00Z">
                        <w:rPr>
                          <w:rFonts w:ascii="Cambria Math" w:hAnsi="Cambria Math" w:cs="Arial"/>
                          <w:color w:val="000000"/>
                          <w:sz w:val="18"/>
                          <w:szCs w:val="18"/>
                        </w:rPr>
                        <m:t>h</m:t>
                      </w:del>
                    </m:r>
                    <m:r>
                      <w:del w:id="14671" w:author="Greg Clendenning" w:date="2024-04-16T16:42:00Z">
                        <w:rPr>
                          <w:rFonts w:ascii="Cambria Math" w:hAnsi="Cambria Math" w:cs="Arial"/>
                          <w:color w:val="000000"/>
                          <w:sz w:val="18"/>
                          <w:szCs w:val="18"/>
                        </w:rPr>
                        <m:t>ouse</m:t>
                      </w:del>
                    </m:r>
                  </m:den>
                </m:f>
                <m:f>
                  <m:fPr>
                    <m:ctrlPr>
                      <w:ins w:id="14672" w:author="Greg Clendenning" w:date="2024-04-16T16:42:00Z">
                        <w:rPr>
                          <w:rFonts w:ascii="Cambria Math" w:hAnsi="Cambria Math" w:cs="Arial"/>
                          <w:i/>
                          <w:color w:val="000000"/>
                          <w:sz w:val="18"/>
                          <w:szCs w:val="18"/>
                        </w:rPr>
                      </w:ins>
                    </m:ctrlPr>
                  </m:fPr>
                  <m:num>
                    <m:r>
                      <w:ins w:id="14673" w:author="Greg Clendenning" w:date="2024-04-16T16:42:00Z">
                        <w:rPr>
                          <w:rFonts w:ascii="Cambria Math" w:hAnsi="Cambria Math" w:cs="Arial"/>
                          <w:color w:val="000000"/>
                          <w:sz w:val="18"/>
                          <w:szCs w:val="18"/>
                        </w:rPr>
                        <m:t>minutes</m:t>
                      </w:ins>
                    </m:r>
                    <m:r>
                      <w:ins w:id="14674" w:author="Greg Clendenning" w:date="2024-04-16T16:42:00Z">
                        <w:rPr>
                          <w:rFonts w:ascii="Cambria Math" w:hAnsi="Cambria Math" w:cs="Arial"/>
                          <w:color w:val="000000"/>
                          <w:sz w:val="18"/>
                          <w:szCs w:val="18"/>
                        </w:rPr>
                        <m:t xml:space="preserve"> </m:t>
                      </w:ins>
                    </m:r>
                  </m:num>
                  <m:den>
                    <m:r>
                      <w:ins w:id="14675" w:author="Greg Clendenning" w:date="2024-04-16T16:42:00Z">
                        <w:rPr>
                          <w:rFonts w:ascii="Cambria Math" w:hAnsi="Cambria Math" w:cs="Arial"/>
                          <w:color w:val="000000"/>
                          <w:sz w:val="18"/>
                          <w:szCs w:val="18"/>
                        </w:rPr>
                        <m:t>day</m:t>
                      </w:ins>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F2763D8" w14:textId="77777777" w:rsidR="00532029" w:rsidRDefault="00532029" w:rsidP="00532029">
            <w:pPr>
              <w:pStyle w:val="TableCell"/>
              <w:spacing w:before="60" w:after="60"/>
              <w:jc w:val="center"/>
              <w:rPr>
                <w:del w:id="14676" w:author="Greg Clendenning" w:date="2024-04-16T16:42:00Z"/>
                <w:szCs w:val="18"/>
              </w:rPr>
            </w:pPr>
            <w:del w:id="14677" w:author="Greg Clendenning" w:date="2024-04-16T16:42:00Z">
              <w:r>
                <w:rPr>
                  <w:szCs w:val="18"/>
                </w:rPr>
                <w:delText>EDC Data Gathering or</w:delText>
              </w:r>
            </w:del>
          </w:p>
          <w:p w14:paraId="252E64A9" w14:textId="77777777" w:rsidR="00532029" w:rsidRDefault="00532029" w:rsidP="00532029">
            <w:pPr>
              <w:pStyle w:val="TableCell"/>
              <w:spacing w:before="60" w:after="60"/>
              <w:jc w:val="center"/>
              <w:rPr>
                <w:del w:id="14678" w:author="Greg Clendenning" w:date="2024-04-16T16:42:00Z"/>
                <w:szCs w:val="18"/>
              </w:rPr>
            </w:pPr>
            <w:del w:id="14679" w:author="Greg Clendenning" w:date="2024-04-16T16:42:00Z">
              <w:r>
                <w:rPr>
                  <w:szCs w:val="18"/>
                </w:rPr>
                <w:delText>Default SF=1.6</w:delText>
              </w:r>
            </w:del>
          </w:p>
          <w:p w14:paraId="7FD85F5D" w14:textId="77777777" w:rsidR="00532029" w:rsidRDefault="00532029" w:rsidP="00532029">
            <w:pPr>
              <w:pStyle w:val="TableCell"/>
              <w:spacing w:before="60" w:after="60"/>
              <w:jc w:val="center"/>
              <w:rPr>
                <w:del w:id="14680" w:author="Greg Clendenning" w:date="2024-04-16T16:42:00Z"/>
                <w:szCs w:val="18"/>
              </w:rPr>
            </w:pPr>
            <w:del w:id="14681" w:author="Greg Clendenning" w:date="2024-04-16T16:42:00Z">
              <w:r>
                <w:rPr>
                  <w:szCs w:val="18"/>
                </w:rPr>
                <w:delText>Default MF=1.1</w:delText>
              </w:r>
            </w:del>
          </w:p>
          <w:p w14:paraId="6CF18094" w14:textId="2ACF66ED" w:rsidR="00C71CAA" w:rsidRPr="001570EA" w:rsidRDefault="00532029">
            <w:pPr>
              <w:spacing w:before="60" w:after="60"/>
              <w:jc w:val="center"/>
              <w:rPr>
                <w:rPrChange w:id="14682" w:author="Greg Clendenning" w:date="2024-04-16T16:42:00Z">
                  <w:rPr/>
                </w:rPrChange>
              </w:rPr>
              <w:pPrChange w:id="14683" w:author="Greg Clendenning" w:date="2024-04-16T16:42:00Z">
                <w:pPr>
                  <w:pStyle w:val="TableCell"/>
                  <w:spacing w:before="60" w:after="60"/>
                  <w:jc w:val="center"/>
                </w:pPr>
              </w:pPrChange>
            </w:pPr>
            <w:del w:id="14684" w:author="Greg Clendenning" w:date="2024-04-16T16:42:00Z">
              <w:r>
                <w:rPr>
                  <w:szCs w:val="18"/>
                </w:rPr>
                <w:delText>Default unknown = 1.5</w:delText>
              </w:r>
            </w:del>
            <w:ins w:id="14685" w:author="Greg Clendenning" w:date="2024-04-16T16:42:00Z">
              <w:r w:rsidR="00C71CAA" w:rsidRPr="001570EA">
                <w:rPr>
                  <w:sz w:val="18"/>
                  <w:szCs w:val="18"/>
                </w:rPr>
                <w:t>7.8</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07DEA535" w14:textId="71AC5A8D" w:rsidR="00C71CAA" w:rsidRPr="001570EA" w:rsidRDefault="00532029">
            <w:pPr>
              <w:spacing w:before="60" w:after="60"/>
              <w:jc w:val="center"/>
              <w:rPr>
                <w:rFonts w:cs="Arial"/>
                <w:sz w:val="18"/>
                <w:szCs w:val="18"/>
              </w:rPr>
            </w:pPr>
            <w:del w:id="14686" w:author="Greg Clendenning" w:date="2024-04-16T16:42:00Z">
              <w:r>
                <w:rPr>
                  <w:sz w:val="18"/>
                  <w:szCs w:val="18"/>
                </w:rPr>
                <w:delText>8</w:delText>
              </w:r>
            </w:del>
            <w:ins w:id="14687" w:author="Greg Clendenning" w:date="2024-04-16T16:42:00Z">
              <w:r w:rsidR="00C71CAA" w:rsidRPr="001570EA">
                <w:rPr>
                  <w:sz w:val="18"/>
                  <w:szCs w:val="18"/>
                </w:rPr>
                <w:t>3</w:t>
              </w:r>
            </w:ins>
          </w:p>
        </w:tc>
      </w:tr>
      <w:tr w:rsidR="00C71CAA" w:rsidRPr="001570EA" w14:paraId="3611DEBE" w14:textId="77777777">
        <w:tc>
          <w:tcPr>
            <w:tcW w:w="3510" w:type="dxa"/>
            <w:tcBorders>
              <w:top w:val="single" w:sz="4" w:space="0" w:color="auto"/>
              <w:left w:val="single" w:sz="4" w:space="0" w:color="auto"/>
              <w:bottom w:val="single" w:sz="4" w:space="0" w:color="auto"/>
              <w:right w:val="single" w:sz="4" w:space="0" w:color="auto"/>
            </w:tcBorders>
            <w:hideMark/>
          </w:tcPr>
          <w:p w14:paraId="27FA9721" w14:textId="7C1AC5DC" w:rsidR="00C71CAA" w:rsidRPr="001570EA" w:rsidRDefault="00C71CAA">
            <w:pPr>
              <w:spacing w:before="60" w:after="60"/>
              <w:rPr>
                <w:rFonts w:cs="Arial"/>
                <w:sz w:val="18"/>
                <w:szCs w:val="18"/>
              </w:rPr>
            </w:pPr>
            <w:moveToRangeStart w:id="14688" w:author="Greg Clendenning" w:date="2024-04-16T16:42:00Z" w:name="move164178287"/>
            <w:moveTo w:id="14689" w:author="Greg Clendenning" w:date="2024-04-16T16:42:00Z">
              <w:r w:rsidRPr="001570EA">
                <w:rPr>
                  <w:rFonts w:ascii="Cambria Math" w:hAnsi="Cambria Math"/>
                  <w:i/>
                  <w:sz w:val="18"/>
                  <w:rPrChange w:id="14690" w:author="Greg Clendenning" w:date="2024-04-16T16:42:00Z">
                    <w:rPr>
                      <w:i/>
                      <w:sz w:val="18"/>
                    </w:rPr>
                  </w:rPrChange>
                </w:rPr>
                <w:t>N</w:t>
              </w:r>
              <w:r w:rsidRPr="001570EA">
                <w:rPr>
                  <w:rFonts w:ascii="Cambria Math" w:hAnsi="Cambria Math"/>
                  <w:i/>
                  <w:sz w:val="18"/>
                  <w:vertAlign w:val="subscript"/>
                  <w:rPrChange w:id="14691" w:author="Greg Clendenning" w:date="2024-04-16T16:42:00Z">
                    <w:rPr>
                      <w:i/>
                      <w:sz w:val="18"/>
                      <w:vertAlign w:val="subscript"/>
                    </w:rPr>
                  </w:rPrChange>
                </w:rPr>
                <w:t>persons</w:t>
              </w:r>
              <w:r w:rsidRPr="001570EA">
                <w:rPr>
                  <w:rFonts w:ascii="Cambria Math" w:hAnsi="Cambria Math"/>
                  <w:sz w:val="18"/>
                  <w:rPrChange w:id="14692" w:author="Greg Clendenning" w:date="2024-04-16T16:42:00Z">
                    <w:rPr>
                      <w:sz w:val="18"/>
                    </w:rPr>
                  </w:rPrChange>
                </w:rPr>
                <w:t xml:space="preserve"> </w:t>
              </w:r>
              <w:r w:rsidRPr="001570EA">
                <w:rPr>
                  <w:sz w:val="18"/>
                  <w:szCs w:val="18"/>
                </w:rPr>
                <w:t>, Average number of persons per household</w:t>
              </w:r>
            </w:moveTo>
            <w:moveFromRangeStart w:id="14693" w:author="Greg Clendenning" w:date="2024-04-16T16:42:00Z" w:name="move164178285"/>
            <w:moveToRangeEnd w:id="14688"/>
            <w:moveFrom w:id="14694" w:author="Greg Clendenning" w:date="2024-04-16T16:42:00Z">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sz w:val="18"/>
                  <w:szCs w:val="18"/>
                </w:rPr>
                <w:t xml:space="preserve"> , Assumed temperature of water used by showerhead</w:t>
              </w:r>
            </w:moveFrom>
            <w:moveFromRangeEnd w:id="14693"/>
          </w:p>
        </w:tc>
        <w:tc>
          <w:tcPr>
            <w:tcW w:w="1620" w:type="dxa"/>
            <w:tcBorders>
              <w:top w:val="single" w:sz="4" w:space="0" w:color="auto"/>
              <w:left w:val="single" w:sz="4" w:space="0" w:color="auto"/>
              <w:bottom w:val="single" w:sz="4" w:space="0" w:color="auto"/>
              <w:right w:val="single" w:sz="4" w:space="0" w:color="auto"/>
            </w:tcBorders>
            <w:vAlign w:val="center"/>
            <w:hideMark/>
          </w:tcPr>
          <w:p w14:paraId="53848D80" w14:textId="2A2585D4" w:rsidR="00C71CAA" w:rsidRPr="001570EA" w:rsidRDefault="00532029">
            <w:pPr>
              <w:spacing w:before="60" w:after="60"/>
              <w:jc w:val="center"/>
              <w:rPr>
                <w:rFonts w:cs="Arial"/>
                <w:sz w:val="18"/>
                <w:szCs w:val="18"/>
              </w:rPr>
            </w:pPr>
            <w:del w:id="14695" w:author="Greg Clendenning" w:date="2024-04-16T16:42:00Z">
              <w:r>
                <w:rPr>
                  <w:rFonts w:cs="Arial"/>
                  <w:i/>
                  <w:sz w:val="18"/>
                  <w:szCs w:val="18"/>
                </w:rPr>
                <w:delText>° F</w:delText>
              </w:r>
            </w:del>
            <m:oMath>
              <m:f>
                <m:fPr>
                  <m:ctrlPr>
                    <w:ins w:id="14696" w:author="Greg Clendenning" w:date="2024-04-16T16:42:00Z">
                      <w:rPr>
                        <w:rFonts w:ascii="Cambria Math" w:hAnsi="Cambria Math" w:cs="Arial"/>
                        <w:i/>
                        <w:color w:val="000000"/>
                        <w:sz w:val="18"/>
                        <w:szCs w:val="18"/>
                      </w:rPr>
                    </w:ins>
                  </m:ctrlPr>
                </m:fPr>
                <m:num>
                  <m:r>
                    <w:ins w:id="14697" w:author="Greg Clendenning" w:date="2024-04-16T16:42:00Z">
                      <w:rPr>
                        <w:rFonts w:ascii="Cambria Math" w:hAnsi="Cambria Math" w:cs="Arial"/>
                        <w:color w:val="000000"/>
                        <w:sz w:val="18"/>
                        <w:szCs w:val="18"/>
                      </w:rPr>
                      <m:t xml:space="preserve">persons </m:t>
                    </w:ins>
                  </m:r>
                </m:num>
                <m:den>
                  <m:r>
                    <w:ins w:id="14698" w:author="Greg Clendenning" w:date="2024-04-16T16:42:00Z">
                      <w:rPr>
                        <w:rFonts w:ascii="Cambria Math" w:hAnsi="Cambria Math" w:cs="Arial"/>
                        <w:color w:val="000000"/>
                        <w:sz w:val="18"/>
                        <w:szCs w:val="18"/>
                      </w:rPr>
                      <m:t>household</m:t>
                    </w:ins>
                  </m:r>
                </m:den>
              </m:f>
            </m:oMath>
          </w:p>
        </w:tc>
        <w:tc>
          <w:tcPr>
            <w:tcW w:w="2160" w:type="dxa"/>
            <w:tcBorders>
              <w:top w:val="single" w:sz="4" w:space="0" w:color="auto"/>
              <w:left w:val="single" w:sz="4" w:space="0" w:color="auto"/>
              <w:bottom w:val="single" w:sz="4" w:space="0" w:color="auto"/>
              <w:right w:val="single" w:sz="4" w:space="0" w:color="auto"/>
            </w:tcBorders>
            <w:vAlign w:val="center"/>
            <w:hideMark/>
          </w:tcPr>
          <w:p w14:paraId="1F355067" w14:textId="77777777" w:rsidR="00C71CAA" w:rsidRPr="001570EA" w:rsidRDefault="00C71CAA">
            <w:pPr>
              <w:pStyle w:val="TableCell"/>
              <w:spacing w:before="60" w:after="60"/>
              <w:jc w:val="center"/>
              <w:rPr>
                <w:ins w:id="14699" w:author="Greg Clendenning" w:date="2024-04-16T16:42:00Z"/>
                <w:szCs w:val="18"/>
              </w:rPr>
            </w:pPr>
            <w:ins w:id="14700" w:author="Greg Clendenning" w:date="2024-04-16T16:42:00Z">
              <w:r w:rsidRPr="001570EA">
                <w:rPr>
                  <w:szCs w:val="18"/>
                </w:rPr>
                <w:t>EDC Data Gathering or</w:t>
              </w:r>
            </w:ins>
          </w:p>
          <w:p w14:paraId="5B5A3E48" w14:textId="77777777" w:rsidR="00C71CAA" w:rsidRPr="001570EA" w:rsidRDefault="00C71CAA">
            <w:pPr>
              <w:pStyle w:val="TableCell"/>
              <w:spacing w:before="60" w:after="60"/>
              <w:jc w:val="center"/>
              <w:rPr>
                <w:ins w:id="14701" w:author="Greg Clendenning" w:date="2024-04-16T16:42:00Z"/>
                <w:szCs w:val="18"/>
              </w:rPr>
            </w:pPr>
            <w:ins w:id="14702" w:author="Greg Clendenning" w:date="2024-04-16T16:42:00Z">
              <w:r w:rsidRPr="001570EA">
                <w:rPr>
                  <w:szCs w:val="18"/>
                </w:rPr>
                <w:t>Default SF=2.6</w:t>
              </w:r>
            </w:ins>
          </w:p>
          <w:p w14:paraId="30143935" w14:textId="77777777" w:rsidR="00C71CAA" w:rsidRPr="001570EA" w:rsidRDefault="00C71CAA">
            <w:pPr>
              <w:pStyle w:val="TableCell"/>
              <w:spacing w:before="60" w:after="60"/>
              <w:jc w:val="center"/>
              <w:rPr>
                <w:moveTo w:id="14703" w:author="Greg Clendenning" w:date="2024-04-16T16:42:00Z"/>
                <w:szCs w:val="18"/>
              </w:rPr>
            </w:pPr>
            <w:moveToRangeStart w:id="14704" w:author="Greg Clendenning" w:date="2024-04-16T16:42:00Z" w:name="move164178288"/>
            <w:moveTo w:id="14705" w:author="Greg Clendenning" w:date="2024-04-16T16:42:00Z">
              <w:r w:rsidRPr="001570EA">
                <w:rPr>
                  <w:szCs w:val="18"/>
                </w:rPr>
                <w:t>Default MF=1.7</w:t>
              </w:r>
            </w:moveTo>
          </w:p>
          <w:p w14:paraId="12E3730F" w14:textId="7C8BE80F" w:rsidR="00C71CAA" w:rsidRPr="001570EA" w:rsidRDefault="00C71CAA">
            <w:pPr>
              <w:pStyle w:val="TableCell"/>
              <w:spacing w:before="60" w:after="60"/>
              <w:jc w:val="center"/>
              <w:rPr>
                <w:rPrChange w:id="14706" w:author="Greg Clendenning" w:date="2024-04-16T16:42:00Z">
                  <w:rPr>
                    <w:sz w:val="18"/>
                  </w:rPr>
                </w:rPrChange>
              </w:rPr>
              <w:pPrChange w:id="14707" w:author="Greg Clendenning" w:date="2024-04-16T16:42:00Z">
                <w:pPr>
                  <w:spacing w:before="60" w:after="60"/>
                  <w:jc w:val="center"/>
                </w:pPr>
              </w:pPrChange>
            </w:pPr>
            <w:moveTo w:id="14708" w:author="Greg Clendenning" w:date="2024-04-16T16:42:00Z">
              <w:r w:rsidRPr="001570EA">
                <w:rPr>
                  <w:szCs w:val="18"/>
                </w:rPr>
                <w:t>Default unknown=2.</w:t>
              </w:r>
            </w:moveTo>
            <w:moveToRangeEnd w:id="14704"/>
            <w:del w:id="14709" w:author="Greg Clendenning" w:date="2024-04-16T16:42:00Z">
              <w:r w:rsidR="00532029">
                <w:rPr>
                  <w:rFonts w:cs="Arial"/>
                  <w:szCs w:val="18"/>
                </w:rPr>
                <w:delText>101</w:delText>
              </w:r>
            </w:del>
            <w:ins w:id="14710" w:author="Greg Clendenning" w:date="2024-04-16T16:42:00Z">
              <w:r w:rsidRPr="001570EA">
                <w:rPr>
                  <w:szCs w:val="18"/>
                </w:rPr>
                <w:t>4</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3AC1C0E5" w14:textId="1E5283AF" w:rsidR="00C71CAA" w:rsidRPr="001570EA" w:rsidRDefault="00532029">
            <w:pPr>
              <w:spacing w:before="60" w:after="60"/>
              <w:jc w:val="center"/>
              <w:rPr>
                <w:rFonts w:cs="Arial"/>
                <w:sz w:val="18"/>
                <w:szCs w:val="18"/>
              </w:rPr>
            </w:pPr>
            <w:del w:id="14711" w:author="Greg Clendenning" w:date="2024-04-16T16:42:00Z">
              <w:r>
                <w:rPr>
                  <w:sz w:val="18"/>
                  <w:szCs w:val="18"/>
                </w:rPr>
                <w:delText>9</w:delText>
              </w:r>
            </w:del>
            <w:ins w:id="14712" w:author="Greg Clendenning" w:date="2024-04-16T16:42:00Z">
              <w:r w:rsidR="00C71CAA" w:rsidRPr="001570EA">
                <w:rPr>
                  <w:sz w:val="18"/>
                  <w:szCs w:val="18"/>
                </w:rPr>
                <w:t>4</w:t>
              </w:r>
            </w:ins>
          </w:p>
        </w:tc>
      </w:tr>
      <w:tr w:rsidR="00C71CAA" w:rsidRPr="001570EA" w14:paraId="7A798EC0" w14:textId="77777777">
        <w:tc>
          <w:tcPr>
            <w:tcW w:w="3510" w:type="dxa"/>
            <w:tcBorders>
              <w:top w:val="single" w:sz="4" w:space="0" w:color="auto"/>
              <w:left w:val="single" w:sz="4" w:space="0" w:color="auto"/>
              <w:bottom w:val="single" w:sz="4" w:space="0" w:color="auto"/>
              <w:right w:val="single" w:sz="4" w:space="0" w:color="auto"/>
            </w:tcBorders>
            <w:hideMark/>
          </w:tcPr>
          <w:p w14:paraId="669AF8C9" w14:textId="5E928A58" w:rsidR="00C71CAA" w:rsidRPr="001570EA" w:rsidRDefault="008A402F">
            <w:pPr>
              <w:spacing w:before="60" w:after="60"/>
              <w:rPr>
                <w:rFonts w:cs="Arial"/>
                <w:sz w:val="18"/>
                <w:szCs w:val="18"/>
              </w:rPr>
            </w:pPr>
            <m:oMath>
              <m:sSub>
                <m:sSubPr>
                  <m:ctrlPr>
                    <w:ins w:id="14713" w:author="Greg Clendenning" w:date="2024-04-16T16:42:00Z">
                      <w:rPr>
                        <w:rFonts w:ascii="Cambria Math" w:hAnsi="Cambria Math" w:cs="Arial"/>
                      </w:rPr>
                    </w:ins>
                  </m:ctrlPr>
                </m:sSubPr>
                <m:e>
                  <m:r>
                    <w:ins w:id="14714" w:author="Greg Clendenning" w:date="2024-04-16T16:42:00Z">
                      <w:rPr>
                        <w:rFonts w:ascii="Cambria Math" w:hAnsi="Cambria Math" w:cs="Arial"/>
                      </w:rPr>
                      <m:t>N</m:t>
                    </w:ins>
                  </m:r>
                </m:e>
                <m:sub>
                  <m:r>
                    <w:ins w:id="14715" w:author="Greg Clendenning" w:date="2024-04-16T16:42:00Z">
                      <w:rPr>
                        <w:rFonts w:ascii="Cambria Math" w:hAnsi="Cambria Math" w:cs="Arial"/>
                      </w:rPr>
                      <m:t>s</m:t>
                    </w:ins>
                  </m:r>
                  <m:r>
                    <w:ins w:id="14716" w:author="Greg Clendenning" w:date="2024-04-16T16:42:00Z">
                      <w:rPr>
                        <w:rFonts w:ascii="Cambria Math" w:hAnsi="Cambria Math" w:cs="Arial"/>
                      </w:rPr>
                      <m:t>h</m:t>
                    </w:ins>
                  </m:r>
                  <m:r>
                    <w:ins w:id="14717" w:author="Greg Clendenning" w:date="2024-04-16T16:42:00Z">
                      <w:rPr>
                        <w:rFonts w:ascii="Cambria Math" w:hAnsi="Cambria Math" w:cs="Arial"/>
                      </w:rPr>
                      <m:t>owers</m:t>
                    </w:ins>
                  </m:r>
                  <m:r>
                    <w:ins w:id="14718" w:author="Greg Clendenning" w:date="2024-04-16T16:42:00Z">
                      <m:rPr>
                        <m:sty m:val="p"/>
                      </m:rPr>
                      <w:rPr>
                        <w:rFonts w:ascii="Cambria Math" w:hAnsi="Cambria Math" w:cs="Arial"/>
                      </w:rPr>
                      <m:t>-</m:t>
                    </w:ins>
                  </m:r>
                  <m:r>
                    <w:ins w:id="14719" w:author="Greg Clendenning" w:date="2024-04-16T16:42:00Z">
                      <w:rPr>
                        <w:rFonts w:ascii="Cambria Math" w:hAnsi="Cambria Math" w:cs="Arial"/>
                      </w:rPr>
                      <m:t>day</m:t>
                    </w:ins>
                  </m:r>
                </m:sub>
              </m:sSub>
            </m:oMath>
            <w:ins w:id="14720" w:author="Greg Clendenning" w:date="2024-04-16T16:42:00Z">
              <w:r w:rsidR="00C71CAA" w:rsidRPr="001570EA">
                <w:rPr>
                  <w:sz w:val="18"/>
                  <w:szCs w:val="18"/>
                </w:rPr>
                <w:t xml:space="preserve"> , Average number of showers per person per day</w:t>
              </w:r>
            </w:ins>
            <w:moveFromRangeStart w:id="14721" w:author="Greg Clendenning" w:date="2024-04-16T16:42:00Z" w:name="move164178286"/>
            <w:moveFrom w:id="14722" w:author="Greg Clendenning" w:date="2024-04-16T16:42:00Z">
              <w:r w:rsidR="00C71CAA" w:rsidRPr="001570EA">
                <w:rPr>
                  <w:rFonts w:ascii="Cambria Math" w:hAnsi="Cambria Math" w:cs="Arial"/>
                  <w:i/>
                  <w:sz w:val="18"/>
                  <w:szCs w:val="18"/>
                </w:rPr>
                <w:t>T</w:t>
              </w:r>
              <w:r w:rsidR="00C71CAA" w:rsidRPr="001570EA">
                <w:rPr>
                  <w:rFonts w:ascii="Cambria Math" w:hAnsi="Cambria Math" w:cs="Arial"/>
                  <w:i/>
                  <w:sz w:val="18"/>
                  <w:szCs w:val="18"/>
                  <w:vertAlign w:val="subscript"/>
                </w:rPr>
                <w:t>in</w:t>
              </w:r>
              <w:r w:rsidR="00C71CAA" w:rsidRPr="001570EA">
                <w:rPr>
                  <w:rFonts w:cs="Arial"/>
                  <w:sz w:val="18"/>
                  <w:szCs w:val="18"/>
                </w:rPr>
                <w:t xml:space="preserve"> , Assumed temperature of water entering house</w:t>
              </w:r>
            </w:moveFrom>
            <w:moveFromRangeEnd w:id="14721"/>
          </w:p>
        </w:tc>
        <w:tc>
          <w:tcPr>
            <w:tcW w:w="1620" w:type="dxa"/>
            <w:tcBorders>
              <w:top w:val="single" w:sz="4" w:space="0" w:color="auto"/>
              <w:left w:val="single" w:sz="4" w:space="0" w:color="auto"/>
              <w:bottom w:val="single" w:sz="4" w:space="0" w:color="auto"/>
              <w:right w:val="single" w:sz="4" w:space="0" w:color="auto"/>
            </w:tcBorders>
            <w:vAlign w:val="center"/>
            <w:hideMark/>
          </w:tcPr>
          <w:p w14:paraId="62472816" w14:textId="36D22D88" w:rsidR="00C71CAA" w:rsidRPr="001570EA" w:rsidRDefault="00532029">
            <w:pPr>
              <w:spacing w:before="60" w:after="60"/>
              <w:jc w:val="center"/>
              <w:rPr>
                <w:rFonts w:cs="Arial"/>
                <w:sz w:val="18"/>
                <w:szCs w:val="18"/>
              </w:rPr>
            </w:pPr>
            <w:del w:id="14723" w:author="Greg Clendenning" w:date="2024-04-16T16:42:00Z">
              <w:r>
                <w:rPr>
                  <w:rFonts w:cs="Arial"/>
                  <w:i/>
                  <w:sz w:val="18"/>
                  <w:szCs w:val="18"/>
                </w:rPr>
                <w:delText>° F</w:delText>
              </w:r>
            </w:del>
            <m:oMath>
              <m:r>
                <w:ins w:id="14724" w:author="Greg Clendenning" w:date="2024-04-16T16:42:00Z">
                  <m:rPr>
                    <m:sty m:val="p"/>
                  </m:rPr>
                  <w:rPr>
                    <w:rFonts w:ascii="Cambria Math" w:eastAsiaTheme="minorHAnsi" w:hAnsi="Cambria Math" w:cs="Arial"/>
                    <w:noProof/>
                    <w:szCs w:val="20"/>
                  </w:rPr>
                  <w:drawing>
                    <wp:inline distT="0" distB="0" distL="0" distR="0" wp14:anchorId="0513389E" wp14:editId="4D6FB6C7">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w:ins>
              </m:r>
            </m:oMath>
          </w:p>
        </w:tc>
        <w:tc>
          <w:tcPr>
            <w:tcW w:w="2160" w:type="dxa"/>
            <w:tcBorders>
              <w:top w:val="single" w:sz="4" w:space="0" w:color="auto"/>
              <w:left w:val="single" w:sz="4" w:space="0" w:color="auto"/>
              <w:bottom w:val="single" w:sz="4" w:space="0" w:color="auto"/>
              <w:right w:val="single" w:sz="4" w:space="0" w:color="auto"/>
            </w:tcBorders>
            <w:vAlign w:val="center"/>
            <w:hideMark/>
          </w:tcPr>
          <w:p w14:paraId="5ED9B180" w14:textId="382992E6" w:rsidR="00C71CAA" w:rsidRPr="001570EA" w:rsidRDefault="00532029">
            <w:pPr>
              <w:spacing w:before="60" w:after="60"/>
              <w:jc w:val="center"/>
              <w:rPr>
                <w:rFonts w:cs="Arial"/>
                <w:sz w:val="18"/>
                <w:szCs w:val="18"/>
              </w:rPr>
            </w:pPr>
            <w:del w:id="14725" w:author="Greg Clendenning" w:date="2024-04-16T16:42:00Z">
              <w:r>
                <w:rPr>
                  <w:rFonts w:cs="Arial"/>
                  <w:sz w:val="18"/>
                  <w:szCs w:val="18"/>
                </w:rPr>
                <w:delText>52</w:delText>
              </w:r>
            </w:del>
            <w:ins w:id="14726" w:author="Greg Clendenning" w:date="2024-04-16T16:42:00Z">
              <w:r w:rsidR="00C71CAA" w:rsidRPr="001570EA">
                <w:rPr>
                  <w:sz w:val="18"/>
                  <w:szCs w:val="18"/>
                </w:rPr>
                <w:t>0.6</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607B6FB6" w14:textId="2DF548E3" w:rsidR="00C71CAA" w:rsidRPr="001570EA" w:rsidRDefault="00532029">
            <w:pPr>
              <w:spacing w:before="60" w:after="60"/>
              <w:jc w:val="center"/>
              <w:rPr>
                <w:rFonts w:cs="Arial"/>
                <w:sz w:val="18"/>
                <w:szCs w:val="18"/>
              </w:rPr>
            </w:pPr>
            <w:del w:id="14727" w:author="Greg Clendenning" w:date="2024-04-16T16:42:00Z">
              <w:r>
                <w:rPr>
                  <w:rFonts w:cs="Arial"/>
                  <w:sz w:val="18"/>
                  <w:szCs w:val="18"/>
                </w:rPr>
                <w:delText>10</w:delText>
              </w:r>
            </w:del>
            <w:ins w:id="14728" w:author="Greg Clendenning" w:date="2024-04-16T16:42:00Z">
              <w:r w:rsidR="00C71CAA" w:rsidRPr="001570EA">
                <w:rPr>
                  <w:sz w:val="18"/>
                  <w:szCs w:val="18"/>
                </w:rPr>
                <w:t>5</w:t>
              </w:r>
            </w:ins>
          </w:p>
        </w:tc>
      </w:tr>
      <w:tr w:rsidR="00C71CAA" w:rsidRPr="001570EA" w14:paraId="594D8FA7" w14:textId="77777777">
        <w:tblPrEx>
          <w:tblW w:w="8527" w:type="dxa"/>
          <w:tblInd w:w="108" w:type="dxa"/>
          <w:tblLayout w:type="fixed"/>
          <w:tblPrExChange w:id="14729" w:author="Greg Clendenning" w:date="2024-04-16T16:42:00Z">
            <w:tblPrEx>
              <w:tblW w:w="8527" w:type="dxa"/>
              <w:tblInd w:w="108" w:type="dxa"/>
              <w:tblLayout w:type="fixed"/>
            </w:tblPrEx>
          </w:tblPrExChange>
        </w:tblPrEx>
        <w:trPr>
          <w:trPrChange w:id="14730" w:author="Greg Clendenning" w:date="2024-04-16T16:42:00Z">
            <w:trPr>
              <w:gridAfter w:val="0"/>
              <w:cantSplit/>
            </w:trPr>
          </w:trPrChange>
        </w:trPr>
        <w:tc>
          <w:tcPr>
            <w:tcW w:w="3510" w:type="dxa"/>
            <w:tcBorders>
              <w:top w:val="single" w:sz="4" w:space="0" w:color="auto"/>
              <w:left w:val="single" w:sz="4" w:space="0" w:color="auto"/>
              <w:bottom w:val="single" w:sz="4" w:space="0" w:color="auto"/>
              <w:right w:val="single" w:sz="4" w:space="0" w:color="auto"/>
            </w:tcBorders>
            <w:hideMark/>
            <w:tcPrChange w:id="14731" w:author="Greg Clendenning" w:date="2024-04-16T16:42:00Z">
              <w:tcPr>
                <w:tcW w:w="3510" w:type="dxa"/>
                <w:gridSpan w:val="2"/>
                <w:tcBorders>
                  <w:top w:val="single" w:sz="4" w:space="0" w:color="auto"/>
                  <w:left w:val="single" w:sz="4" w:space="0" w:color="auto"/>
                  <w:bottom w:val="single" w:sz="4" w:space="0" w:color="auto"/>
                  <w:right w:val="single" w:sz="4" w:space="0" w:color="auto"/>
                </w:tcBorders>
                <w:hideMark/>
              </w:tcPr>
            </w:tcPrChange>
          </w:tcPr>
          <w:p w14:paraId="246662B3" w14:textId="35FA034F" w:rsidR="00C71CAA" w:rsidRPr="001570EA" w:rsidRDefault="00532029">
            <w:pPr>
              <w:spacing w:before="60" w:after="60"/>
              <w:rPr>
                <w:rFonts w:cs="Arial"/>
                <w:sz w:val="18"/>
                <w:szCs w:val="18"/>
              </w:rPr>
            </w:pPr>
            <w:del w:id="14732" w:author="Greg Clendenning" w:date="2024-04-16T16:42:00Z">
              <w:r w:rsidRPr="00EC6925">
                <w:rPr>
                  <w:rFonts w:ascii="Cambria Math" w:hAnsi="Cambria Math"/>
                  <w:i/>
                  <w:sz w:val="18"/>
                  <w:szCs w:val="18"/>
                </w:rPr>
                <w:delText>RE</w:delText>
              </w:r>
              <w:r>
                <w:rPr>
                  <w:color w:val="000000"/>
                  <w:sz w:val="18"/>
                  <w:szCs w:val="18"/>
                </w:rPr>
                <w:delText xml:space="preserve"> , Recovery efficiency of electric water heater</w:delText>
              </w:r>
            </w:del>
            <m:oMath>
              <m:sSub>
                <m:sSubPr>
                  <m:ctrlPr>
                    <w:ins w:id="14733" w:author="Greg Clendenning" w:date="2024-04-16T16:42:00Z">
                      <w:rPr>
                        <w:rFonts w:ascii="Cambria Math" w:hAnsi="Cambria Math" w:cs="Arial"/>
                        <w:i/>
                      </w:rPr>
                    </w:ins>
                  </m:ctrlPr>
                </m:sSubPr>
                <m:e>
                  <m:r>
                    <w:ins w:id="14734" w:author="Greg Clendenning" w:date="2024-04-16T16:42:00Z">
                      <w:rPr>
                        <w:rFonts w:ascii="Cambria Math" w:hAnsi="Cambria Math" w:cs="Arial"/>
                      </w:rPr>
                      <m:t>N</m:t>
                    </w:ins>
                  </m:r>
                </m:e>
                <m:sub>
                  <m:r>
                    <w:ins w:id="14735" w:author="Greg Clendenning" w:date="2024-04-16T16:42:00Z">
                      <w:rPr>
                        <w:rFonts w:ascii="Cambria Math" w:hAnsi="Cambria Math" w:cs="Arial"/>
                      </w:rPr>
                      <m:t>showerheads-home</m:t>
                    </w:ins>
                  </m:r>
                </m:sub>
              </m:sSub>
            </m:oMath>
            <w:ins w:id="14736" w:author="Greg Clendenning" w:date="2024-04-16T16:42:00Z">
              <w:r w:rsidR="00C71CAA" w:rsidRPr="001570EA">
                <w:rPr>
                  <w:sz w:val="18"/>
                  <w:szCs w:val="18"/>
                </w:rPr>
                <w:t xml:space="preserve"> , Average number of showers in the home</w:t>
              </w:r>
            </w:ins>
          </w:p>
        </w:tc>
        <w:tc>
          <w:tcPr>
            <w:tcW w:w="1620" w:type="dxa"/>
            <w:tcBorders>
              <w:top w:val="single" w:sz="4" w:space="0" w:color="auto"/>
              <w:left w:val="single" w:sz="4" w:space="0" w:color="auto"/>
              <w:bottom w:val="single" w:sz="4" w:space="0" w:color="auto"/>
              <w:right w:val="single" w:sz="4" w:space="0" w:color="auto"/>
            </w:tcBorders>
            <w:vAlign w:val="center"/>
            <w:hideMark/>
            <w:tcPrChange w:id="14737"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6E525C0" w14:textId="535DB52E" w:rsidR="00C71CAA" w:rsidRPr="001570EA" w:rsidRDefault="008A402F">
            <w:pPr>
              <w:spacing w:before="60" w:after="60"/>
              <w:jc w:val="center"/>
              <w:rPr>
                <w:rFonts w:cs="Arial"/>
                <w:sz w:val="18"/>
                <w:szCs w:val="18"/>
              </w:rPr>
            </w:pPr>
            <m:oMath>
              <m:f>
                <m:fPr>
                  <m:ctrlPr>
                    <w:ins w:id="14738" w:author="Greg Clendenning" w:date="2024-04-16T16:42:00Z">
                      <w:rPr>
                        <w:rFonts w:ascii="Cambria Math" w:hAnsi="Cambria Math" w:cs="Arial"/>
                        <w:i/>
                        <w:color w:val="000000"/>
                        <w:sz w:val="18"/>
                        <w:szCs w:val="18"/>
                      </w:rPr>
                    </w:ins>
                  </m:ctrlPr>
                </m:fPr>
                <m:num>
                  <m:r>
                    <w:ins w:id="14739" w:author="Greg Clendenning" w:date="2024-04-16T16:42:00Z">
                      <w:rPr>
                        <w:rFonts w:ascii="Cambria Math" w:hAnsi="Cambria Math" w:cs="Arial"/>
                        <w:color w:val="000000"/>
                        <w:sz w:val="18"/>
                        <w:szCs w:val="18"/>
                      </w:rPr>
                      <m:t>s</m:t>
                    </w:ins>
                  </m:r>
                  <m:r>
                    <w:ins w:id="14740" w:author="Greg Clendenning" w:date="2024-04-16T16:42:00Z">
                      <w:rPr>
                        <w:rFonts w:ascii="Cambria Math" w:hAnsi="Cambria Math" w:cs="Arial"/>
                        <w:color w:val="000000"/>
                        <w:sz w:val="18"/>
                        <w:szCs w:val="18"/>
                      </w:rPr>
                      <m:t>h</m:t>
                    </w:ins>
                  </m:r>
                  <m:r>
                    <w:ins w:id="14741" w:author="Greg Clendenning" w:date="2024-04-16T16:42:00Z">
                      <w:rPr>
                        <w:rFonts w:ascii="Cambria Math" w:hAnsi="Cambria Math" w:cs="Arial"/>
                        <w:color w:val="000000"/>
                        <w:sz w:val="18"/>
                        <w:szCs w:val="18"/>
                      </w:rPr>
                      <m:t>owers</m:t>
                    </w:ins>
                  </m:r>
                  <m:r>
                    <w:ins w:id="14742" w:author="Greg Clendenning" w:date="2024-04-16T16:42:00Z">
                      <w:rPr>
                        <w:rFonts w:ascii="Cambria Math" w:hAnsi="Cambria Math" w:cs="Arial"/>
                        <w:color w:val="000000"/>
                        <w:sz w:val="18"/>
                        <w:szCs w:val="18"/>
                      </w:rPr>
                      <m:t xml:space="preserve"> </m:t>
                    </w:ins>
                  </m:r>
                </m:num>
                <m:den>
                  <m:r>
                    <w:ins w:id="14743" w:author="Greg Clendenning" w:date="2024-04-16T16:42:00Z">
                      <w:rPr>
                        <w:rFonts w:ascii="Cambria Math" w:hAnsi="Cambria Math" w:cs="Arial"/>
                        <w:color w:val="000000"/>
                        <w:sz w:val="18"/>
                        <w:szCs w:val="18"/>
                      </w:rPr>
                      <m:t>h</m:t>
                    </w:ins>
                  </m:r>
                  <m:r>
                    <w:ins w:id="14744" w:author="Greg Clendenning" w:date="2024-04-16T16:42:00Z">
                      <w:rPr>
                        <w:rFonts w:ascii="Cambria Math" w:hAnsi="Cambria Math" w:cs="Arial"/>
                        <w:color w:val="000000"/>
                        <w:sz w:val="18"/>
                        <w:szCs w:val="18"/>
                      </w:rPr>
                      <m:t>ome</m:t>
                    </w:ins>
                  </m:r>
                </m:den>
              </m:f>
            </m:oMath>
            <w:moveFromRangeStart w:id="14745" w:author="Greg Clendenning" w:date="2024-04-16T16:42:00Z" w:name="move164178246"/>
            <w:moveFrom w:id="14746" w:author="Greg Clendenning" w:date="2024-04-16T16:42:00Z">
              <w:r w:rsidR="007376E1" w:rsidRPr="001570EA">
                <w:rPr>
                  <w:i/>
                  <w:iCs/>
                  <w:szCs w:val="18"/>
                </w:rPr>
                <w:t>Proportion</w:t>
              </w:r>
            </w:moveFrom>
            <w:moveFromRangeEnd w:id="14745"/>
          </w:p>
        </w:tc>
        <w:tc>
          <w:tcPr>
            <w:tcW w:w="2160" w:type="dxa"/>
            <w:tcBorders>
              <w:top w:val="single" w:sz="4" w:space="0" w:color="auto"/>
              <w:left w:val="single" w:sz="4" w:space="0" w:color="auto"/>
              <w:bottom w:val="single" w:sz="4" w:space="0" w:color="auto"/>
              <w:right w:val="single" w:sz="4" w:space="0" w:color="auto"/>
            </w:tcBorders>
            <w:vAlign w:val="center"/>
            <w:hideMark/>
            <w:tcPrChange w:id="14747"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FE5FD7C" w14:textId="77777777" w:rsidR="00C71CAA" w:rsidRPr="001570EA" w:rsidRDefault="00C71CAA">
            <w:pPr>
              <w:pStyle w:val="TableCell"/>
              <w:spacing w:before="60" w:after="60"/>
              <w:jc w:val="center"/>
              <w:rPr>
                <w:ins w:id="14748" w:author="Greg Clendenning" w:date="2024-04-16T16:42:00Z"/>
                <w:szCs w:val="18"/>
              </w:rPr>
            </w:pPr>
            <w:ins w:id="14749" w:author="Greg Clendenning" w:date="2024-04-16T16:42:00Z">
              <w:r w:rsidRPr="001570EA">
                <w:rPr>
                  <w:szCs w:val="18"/>
                </w:rPr>
                <w:t>EDC Data Gathering or</w:t>
              </w:r>
            </w:ins>
          </w:p>
          <w:p w14:paraId="553A4381" w14:textId="4CFC8A7D" w:rsidR="00C71CAA" w:rsidRPr="001570EA" w:rsidRDefault="00C71CAA">
            <w:pPr>
              <w:pStyle w:val="TableCell"/>
              <w:spacing w:before="60" w:after="60"/>
              <w:jc w:val="center"/>
              <w:rPr>
                <w:rPrChange w:id="14750" w:author="Greg Clendenning" w:date="2024-04-16T16:42:00Z">
                  <w:rPr>
                    <w:sz w:val="18"/>
                  </w:rPr>
                </w:rPrChange>
              </w:rPr>
              <w:pPrChange w:id="14751" w:author="Greg Clendenning" w:date="2024-04-16T16:42:00Z">
                <w:pPr>
                  <w:spacing w:before="60" w:after="60"/>
                  <w:jc w:val="center"/>
                </w:pPr>
              </w:pPrChange>
            </w:pPr>
            <w:r w:rsidRPr="001570EA">
              <w:rPr>
                <w:rPrChange w:id="14752" w:author="Greg Clendenning" w:date="2024-04-16T16:42:00Z">
                  <w:rPr/>
                </w:rPrChange>
              </w:rPr>
              <w:t>Default</w:t>
            </w:r>
            <w:del w:id="14753" w:author="Greg Clendenning" w:date="2024-04-16T16:42:00Z">
              <w:r w:rsidR="00532029">
                <w:rPr>
                  <w:szCs w:val="18"/>
                </w:rPr>
                <w:delText xml:space="preserve">: </w:delText>
              </w:r>
            </w:del>
            <w:ins w:id="14754" w:author="Greg Clendenning" w:date="2024-04-16T16:42:00Z">
              <w:r w:rsidRPr="001570EA">
                <w:rPr>
                  <w:szCs w:val="18"/>
                </w:rPr>
                <w:t xml:space="preserve"> SF=1.9</w:t>
              </w:r>
            </w:ins>
          </w:p>
          <w:p w14:paraId="0F59C304" w14:textId="77777777" w:rsidR="00532029" w:rsidRDefault="00532029" w:rsidP="00532029">
            <w:pPr>
              <w:spacing w:before="60" w:after="60"/>
              <w:jc w:val="center"/>
              <w:rPr>
                <w:del w:id="14755" w:author="Greg Clendenning" w:date="2024-04-16T16:42:00Z"/>
                <w:sz w:val="18"/>
                <w:szCs w:val="18"/>
              </w:rPr>
            </w:pPr>
            <w:del w:id="14756" w:author="Greg Clendenning" w:date="2024-04-16T16:42:00Z">
              <w:r>
                <w:rPr>
                  <w:sz w:val="18"/>
                  <w:szCs w:val="18"/>
                </w:rPr>
                <w:delText>Standard: 0.98</w:delText>
              </w:r>
            </w:del>
          </w:p>
          <w:p w14:paraId="373C9450" w14:textId="019B2F9F" w:rsidR="00C71CAA" w:rsidRPr="001570EA" w:rsidRDefault="00532029">
            <w:pPr>
              <w:pStyle w:val="TableCell"/>
              <w:spacing w:before="60" w:after="60"/>
              <w:jc w:val="center"/>
              <w:rPr>
                <w:ins w:id="14757" w:author="Greg Clendenning" w:date="2024-04-16T16:42:00Z"/>
                <w:szCs w:val="18"/>
              </w:rPr>
            </w:pPr>
            <w:del w:id="14758" w:author="Greg Clendenning" w:date="2024-04-16T16:42:00Z">
              <w:r>
                <w:rPr>
                  <w:szCs w:val="18"/>
                </w:rPr>
                <w:delText>HPWH: 2.1</w:delText>
              </w:r>
            </w:del>
            <w:ins w:id="14759" w:author="Greg Clendenning" w:date="2024-04-16T16:42:00Z">
              <w:r w:rsidR="00C71CAA" w:rsidRPr="001570EA">
                <w:rPr>
                  <w:szCs w:val="18"/>
                </w:rPr>
                <w:t>Default MF=1.2</w:t>
              </w:r>
            </w:ins>
          </w:p>
          <w:p w14:paraId="2A12A2D8" w14:textId="77777777" w:rsidR="00C71CAA" w:rsidRPr="001570EA" w:rsidRDefault="00C71CAA">
            <w:pPr>
              <w:pStyle w:val="TableCell"/>
              <w:spacing w:before="60" w:after="60"/>
              <w:jc w:val="center"/>
              <w:rPr>
                <w:rPrChange w:id="14760" w:author="Greg Clendenning" w:date="2024-04-16T16:42:00Z">
                  <w:rPr>
                    <w:sz w:val="18"/>
                  </w:rPr>
                </w:rPrChange>
              </w:rPr>
              <w:pPrChange w:id="14761" w:author="Greg Clendenning" w:date="2024-04-16T16:42:00Z">
                <w:pPr>
                  <w:spacing w:before="60" w:after="60"/>
                  <w:jc w:val="center"/>
                </w:pPr>
              </w:pPrChange>
            </w:pPr>
            <w:ins w:id="14762" w:author="Greg Clendenning" w:date="2024-04-16T16:42:00Z">
              <w:r w:rsidRPr="001570EA">
                <w:rPr>
                  <w:szCs w:val="18"/>
                </w:rPr>
                <w:t>Default unknown = 1.7</w:t>
              </w:r>
            </w:ins>
          </w:p>
        </w:tc>
        <w:tc>
          <w:tcPr>
            <w:tcW w:w="1237" w:type="dxa"/>
            <w:tcBorders>
              <w:top w:val="single" w:sz="4" w:space="0" w:color="auto"/>
              <w:left w:val="single" w:sz="4" w:space="0" w:color="auto"/>
              <w:bottom w:val="single" w:sz="4" w:space="0" w:color="auto"/>
              <w:right w:val="single" w:sz="4" w:space="0" w:color="auto"/>
            </w:tcBorders>
            <w:vAlign w:val="center"/>
            <w:hideMark/>
            <w:tcPrChange w:id="14763"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7FE13E2" w14:textId="397E9EF5" w:rsidR="00C71CAA" w:rsidRPr="001570EA" w:rsidRDefault="00532029">
            <w:pPr>
              <w:spacing w:before="60" w:after="60"/>
              <w:jc w:val="center"/>
              <w:rPr>
                <w:rFonts w:cs="Arial"/>
                <w:sz w:val="18"/>
                <w:szCs w:val="18"/>
              </w:rPr>
            </w:pPr>
            <w:del w:id="14764" w:author="Greg Clendenning" w:date="2024-04-16T16:42:00Z">
              <w:r>
                <w:rPr>
                  <w:sz w:val="18"/>
                  <w:szCs w:val="18"/>
                </w:rPr>
                <w:delText>11, 13</w:delText>
              </w:r>
            </w:del>
            <w:ins w:id="14765" w:author="Greg Clendenning" w:date="2024-04-16T16:42:00Z">
              <w:r w:rsidR="00C71CAA" w:rsidRPr="001570EA">
                <w:rPr>
                  <w:sz w:val="18"/>
                  <w:szCs w:val="18"/>
                </w:rPr>
                <w:t>6</w:t>
              </w:r>
            </w:ins>
          </w:p>
        </w:tc>
      </w:tr>
      <w:tr w:rsidR="00C71CAA" w:rsidRPr="001570EA" w14:paraId="1CB8F33D" w14:textId="77777777">
        <w:tblPrEx>
          <w:tblW w:w="8527" w:type="dxa"/>
          <w:tblInd w:w="108" w:type="dxa"/>
          <w:tblLayout w:type="fixed"/>
          <w:tblPrExChange w:id="14766" w:author="Greg Clendenning" w:date="2024-04-16T16:42:00Z">
            <w:tblPrEx>
              <w:tblW w:w="8527" w:type="dxa"/>
              <w:tblInd w:w="108" w:type="dxa"/>
              <w:tblLayout w:type="fixed"/>
            </w:tblPrEx>
          </w:tblPrExChange>
        </w:tblPrEx>
        <w:trPr>
          <w:trPrChange w:id="14767" w:author="Greg Clendenning" w:date="2024-04-16T16:42:00Z">
            <w:trPr>
              <w:gridAfter w:val="0"/>
            </w:trPr>
          </w:trPrChange>
        </w:trPr>
        <w:tc>
          <w:tcPr>
            <w:tcW w:w="3510" w:type="dxa"/>
            <w:tcBorders>
              <w:top w:val="single" w:sz="4" w:space="0" w:color="auto"/>
              <w:left w:val="single" w:sz="4" w:space="0" w:color="auto"/>
              <w:bottom w:val="single" w:sz="4" w:space="0" w:color="auto"/>
              <w:right w:val="single" w:sz="4" w:space="0" w:color="auto"/>
            </w:tcBorders>
            <w:hideMark/>
            <w:tcPrChange w:id="14768" w:author="Greg Clendenning" w:date="2024-04-16T16:42:00Z">
              <w:tcPr>
                <w:tcW w:w="3510" w:type="dxa"/>
                <w:gridSpan w:val="2"/>
                <w:tcBorders>
                  <w:top w:val="single" w:sz="4" w:space="0" w:color="auto"/>
                  <w:left w:val="single" w:sz="4" w:space="0" w:color="auto"/>
                  <w:bottom w:val="single" w:sz="4" w:space="0" w:color="auto"/>
                  <w:right w:val="single" w:sz="4" w:space="0" w:color="auto"/>
                </w:tcBorders>
                <w:hideMark/>
              </w:tcPr>
            </w:tcPrChange>
          </w:tcPr>
          <w:p w14:paraId="0F8CEF9C" w14:textId="49A4FFAF" w:rsidR="00C71CAA" w:rsidRPr="001570EA" w:rsidRDefault="00532029">
            <w:pPr>
              <w:spacing w:before="60" w:after="60"/>
              <w:rPr>
                <w:rFonts w:cs="Arial"/>
                <w:sz w:val="18"/>
                <w:szCs w:val="18"/>
              </w:rPr>
            </w:pPr>
            <w:del w:id="14769" w:author="Greg Clendenning" w:date="2024-04-16T16:42:00Z">
              <w:r w:rsidRPr="00EC6925">
                <w:rPr>
                  <w:rFonts w:ascii="Cambria Math" w:hAnsi="Cambria Math"/>
                  <w:i/>
                  <w:color w:val="000000"/>
                  <w:sz w:val="18"/>
                  <w:szCs w:val="18"/>
                </w:rPr>
                <w:delText>ETDF</w:delText>
              </w:r>
              <w:r>
                <w:rPr>
                  <w:color w:val="000000"/>
                  <w:sz w:val="18"/>
                  <w:szCs w:val="18"/>
                </w:rPr>
                <w:delText xml:space="preserve"> , Energy To Demand Factor</w:delText>
              </w:r>
            </w:del>
            <w:ins w:id="14770" w:author="Greg Clendenning" w:date="2024-04-16T16:42:00Z">
              <w:r w:rsidR="00C71CAA" w:rsidRPr="001570EA">
                <w:rPr>
                  <w:rFonts w:ascii="Cambria Math" w:hAnsi="Cambria Math"/>
                  <w:i/>
                  <w:color w:val="000000"/>
                  <w:sz w:val="18"/>
                  <w:szCs w:val="18"/>
                </w:rPr>
                <w:t>ISR</w:t>
              </w:r>
              <w:r w:rsidR="00C71CAA" w:rsidRPr="001570EA">
                <w:rPr>
                  <w:color w:val="000000"/>
                  <w:sz w:val="18"/>
                  <w:szCs w:val="18"/>
                </w:rPr>
                <w:t xml:space="preserve"> , In-Service Rate</w:t>
              </w:r>
            </w:ins>
          </w:p>
        </w:tc>
        <w:tc>
          <w:tcPr>
            <w:tcW w:w="1620" w:type="dxa"/>
            <w:tcBorders>
              <w:top w:val="single" w:sz="4" w:space="0" w:color="auto"/>
              <w:left w:val="single" w:sz="4" w:space="0" w:color="auto"/>
              <w:bottom w:val="single" w:sz="4" w:space="0" w:color="auto"/>
              <w:right w:val="single" w:sz="4" w:space="0" w:color="auto"/>
            </w:tcBorders>
            <w:vAlign w:val="center"/>
            <w:hideMark/>
            <w:tcPrChange w:id="14771"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CD0E367" w14:textId="59F1CA58" w:rsidR="00C71CAA" w:rsidRPr="001570EA" w:rsidRDefault="008A402F">
            <w:pPr>
              <w:spacing w:before="60" w:after="60"/>
              <w:jc w:val="center"/>
              <w:rPr>
                <w:rFonts w:cs="Arial"/>
                <w:sz w:val="18"/>
                <w:szCs w:val="18"/>
              </w:rPr>
            </w:pPr>
            <m:oMath>
              <m:f>
                <m:fPr>
                  <m:ctrlPr>
                    <w:del w:id="14772" w:author="Greg Clendenning" w:date="2024-04-16T16:42:00Z">
                      <w:rPr>
                        <w:rFonts w:ascii="Cambria Math" w:hAnsi="Cambria Math" w:cs="Arial"/>
                        <w:i/>
                        <w:color w:val="000000"/>
                        <w:sz w:val="18"/>
                        <w:szCs w:val="18"/>
                      </w:rPr>
                    </w:del>
                  </m:ctrlPr>
                </m:fPr>
                <m:num>
                  <m:r>
                    <w:del w:id="14773" w:author="Greg Clendenning" w:date="2024-04-16T16:42:00Z">
                      <w:rPr>
                        <w:rFonts w:ascii="Cambria Math" w:hAnsi="Cambria Math" w:cs="Arial"/>
                        <w:color w:val="000000"/>
                        <w:sz w:val="18"/>
                        <w:szCs w:val="18"/>
                      </w:rPr>
                      <m:t>kW</m:t>
                    </w:del>
                  </m:r>
                  <m:r>
                    <w:del w:id="14774" w:author="Greg Clendenning" w:date="2024-04-16T16:42:00Z">
                      <w:rPr>
                        <w:rFonts w:ascii="Cambria Math" w:hAnsi="Cambria Math" w:cs="Arial"/>
                        <w:color w:val="000000"/>
                        <w:sz w:val="18"/>
                        <w:szCs w:val="18"/>
                      </w:rPr>
                      <m:t xml:space="preserve"> </m:t>
                    </w:del>
                  </m:r>
                </m:num>
                <m:den>
                  <m:f>
                    <m:fPr>
                      <m:type m:val="lin"/>
                      <m:ctrlPr>
                        <w:del w:id="14775" w:author="Greg Clendenning" w:date="2024-04-16T16:42:00Z">
                          <w:rPr>
                            <w:rFonts w:ascii="Cambria Math" w:hAnsi="Cambria Math" w:cs="Arial"/>
                            <w:i/>
                            <w:color w:val="000000"/>
                            <w:sz w:val="18"/>
                            <w:szCs w:val="18"/>
                          </w:rPr>
                        </w:del>
                      </m:ctrlPr>
                    </m:fPr>
                    <m:num>
                      <m:r>
                        <w:del w:id="14776" w:author="Greg Clendenning" w:date="2024-04-16T16:42:00Z">
                          <w:rPr>
                            <w:rFonts w:ascii="Cambria Math" w:hAnsi="Cambria Math" w:cs="Arial"/>
                            <w:color w:val="000000"/>
                            <w:sz w:val="18"/>
                            <w:szCs w:val="18"/>
                          </w:rPr>
                          <m:t>kW</m:t>
                        </w:del>
                      </m:r>
                      <m:r>
                        <w:del w:id="14777" w:author="Greg Clendenning" w:date="2024-04-16T16:42:00Z">
                          <w:rPr>
                            <w:rFonts w:ascii="Cambria Math" w:hAnsi="Cambria Math" w:cs="Arial"/>
                            <w:color w:val="000000"/>
                            <w:sz w:val="18"/>
                            <w:szCs w:val="18"/>
                          </w:rPr>
                          <m:t>h</m:t>
                        </w:del>
                      </m:r>
                    </m:num>
                    <m:den>
                      <m:r>
                        <w:del w:id="14778" w:author="Greg Clendenning" w:date="2024-04-16T16:42:00Z">
                          <w:rPr>
                            <w:rFonts w:ascii="Cambria Math" w:hAnsi="Cambria Math" w:cs="Arial"/>
                            <w:color w:val="000000"/>
                            <w:sz w:val="18"/>
                            <w:szCs w:val="18"/>
                          </w:rPr>
                          <m:t>yr</m:t>
                        </w:del>
                      </m:r>
                    </m:den>
                  </m:f>
                </m:den>
              </m:f>
            </m:oMath>
            <w:ins w:id="14779" w:author="Greg Clendenning" w:date="2024-04-16T16:42:00Z">
              <w:r w:rsidR="00C71CAA" w:rsidRPr="001570EA">
                <w:rPr>
                  <w:i/>
                  <w:sz w:val="18"/>
                  <w:szCs w:val="18"/>
                </w:rPr>
                <w:t>%</w:t>
              </w:r>
            </w:ins>
          </w:p>
        </w:tc>
        <w:tc>
          <w:tcPr>
            <w:tcW w:w="2160" w:type="dxa"/>
            <w:tcBorders>
              <w:top w:val="single" w:sz="4" w:space="0" w:color="auto"/>
              <w:left w:val="single" w:sz="4" w:space="0" w:color="auto"/>
              <w:bottom w:val="single" w:sz="4" w:space="0" w:color="auto"/>
              <w:right w:val="single" w:sz="4" w:space="0" w:color="auto"/>
            </w:tcBorders>
            <w:vAlign w:val="bottom"/>
            <w:hideMark/>
            <w:tcPrChange w:id="14780"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4B0B4F1" w14:textId="2BEC6FC8" w:rsidR="00C71CAA" w:rsidRPr="001570EA" w:rsidRDefault="00532029">
            <w:pPr>
              <w:spacing w:before="60" w:after="60"/>
              <w:jc w:val="center"/>
              <w:rPr>
                <w:ins w:id="14781" w:author="Greg Clendenning" w:date="2024-04-16T16:42:00Z"/>
                <w:color w:val="000000"/>
                <w:sz w:val="18"/>
                <w:szCs w:val="18"/>
              </w:rPr>
            </w:pPr>
            <w:del w:id="14782" w:author="Greg Clendenning" w:date="2024-04-16T16:42:00Z">
              <w:r>
                <w:rPr>
                  <w:sz w:val="18"/>
                  <w:szCs w:val="18"/>
                </w:rPr>
                <w:delText>0.00008014</w:delText>
              </w:r>
            </w:del>
            <w:ins w:id="14783" w:author="Greg Clendenning" w:date="2024-04-16T16:42:00Z">
              <w:r w:rsidR="00C71CAA" w:rsidRPr="001570EA">
                <w:rPr>
                  <w:color w:val="000000"/>
                  <w:sz w:val="18"/>
                  <w:szCs w:val="18"/>
                </w:rPr>
                <w:t>EDC Data Gathering,</w:t>
              </w:r>
            </w:ins>
          </w:p>
          <w:p w14:paraId="6A1A692D" w14:textId="77777777" w:rsidR="00C71CAA" w:rsidRPr="001570EA" w:rsidRDefault="00C71CAA">
            <w:pPr>
              <w:spacing w:before="60" w:after="60"/>
              <w:jc w:val="center"/>
              <w:rPr>
                <w:ins w:id="14784" w:author="Greg Clendenning" w:date="2024-04-16T16:42:00Z"/>
                <w:rFonts w:cs="Arial"/>
                <w:sz w:val="18"/>
                <w:szCs w:val="18"/>
              </w:rPr>
            </w:pPr>
            <w:ins w:id="14785" w:author="Greg Clendenning" w:date="2024-04-16T16:42:00Z">
              <w:r w:rsidRPr="001570EA">
                <w:rPr>
                  <w:rFonts w:cs="Arial"/>
                  <w:sz w:val="18"/>
                  <w:szCs w:val="18"/>
                </w:rPr>
                <w:t>Kit Default = 21%</w:t>
              </w:r>
            </w:ins>
          </w:p>
          <w:p w14:paraId="1241C535" w14:textId="77777777" w:rsidR="00C71CAA" w:rsidRPr="001570EA" w:rsidRDefault="00C71CAA">
            <w:pPr>
              <w:spacing w:before="60" w:after="60"/>
              <w:jc w:val="center"/>
              <w:rPr>
                <w:rFonts w:cs="Arial"/>
                <w:sz w:val="18"/>
                <w:szCs w:val="18"/>
              </w:rPr>
            </w:pPr>
            <w:ins w:id="14786" w:author="Greg Clendenning" w:date="2024-04-16T16:42:00Z">
              <w:r w:rsidRPr="001570EA">
                <w:rPr>
                  <w:rFonts w:cs="Arial"/>
                  <w:sz w:val="18"/>
                  <w:szCs w:val="18"/>
                </w:rPr>
                <w:t>Direct Install Default = 100%</w:t>
              </w:r>
            </w:ins>
          </w:p>
        </w:tc>
        <w:tc>
          <w:tcPr>
            <w:tcW w:w="1237" w:type="dxa"/>
            <w:tcBorders>
              <w:top w:val="single" w:sz="4" w:space="0" w:color="auto"/>
              <w:left w:val="single" w:sz="4" w:space="0" w:color="auto"/>
              <w:bottom w:val="single" w:sz="4" w:space="0" w:color="auto"/>
              <w:right w:val="single" w:sz="4" w:space="0" w:color="auto"/>
            </w:tcBorders>
            <w:vAlign w:val="center"/>
            <w:hideMark/>
            <w:tcPrChange w:id="14787"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0373E47" w14:textId="28890F05" w:rsidR="00C71CAA" w:rsidRPr="001570EA" w:rsidRDefault="00532029">
            <w:pPr>
              <w:spacing w:before="60" w:after="60"/>
              <w:jc w:val="center"/>
              <w:rPr>
                <w:ins w:id="14788" w:author="Greg Clendenning" w:date="2024-04-16T16:42:00Z"/>
                <w:color w:val="000000"/>
                <w:sz w:val="18"/>
                <w:szCs w:val="18"/>
              </w:rPr>
            </w:pPr>
            <w:del w:id="14789" w:author="Greg Clendenning" w:date="2024-04-16T16:42:00Z">
              <w:r>
                <w:rPr>
                  <w:sz w:val="18"/>
                  <w:szCs w:val="18"/>
                </w:rPr>
                <w:delText>12</w:delText>
              </w:r>
            </w:del>
            <w:ins w:id="14790" w:author="Greg Clendenning" w:date="2024-04-16T16:42:00Z">
              <w:r w:rsidR="00C71CAA" w:rsidRPr="001570EA">
                <w:rPr>
                  <w:color w:val="000000"/>
                  <w:sz w:val="18"/>
                  <w:szCs w:val="18"/>
                </w:rPr>
                <w:t>EDC Data Gathering,</w:t>
              </w:r>
            </w:ins>
          </w:p>
          <w:p w14:paraId="625CC9DC" w14:textId="77777777" w:rsidR="00C71CAA" w:rsidRPr="001570EA" w:rsidRDefault="00C71CAA">
            <w:pPr>
              <w:spacing w:before="60" w:after="60"/>
              <w:jc w:val="center"/>
              <w:rPr>
                <w:rFonts w:cs="Arial"/>
                <w:sz w:val="18"/>
                <w:szCs w:val="18"/>
              </w:rPr>
            </w:pPr>
            <w:ins w:id="14791" w:author="Greg Clendenning" w:date="2024-04-16T16:42:00Z">
              <w:r w:rsidRPr="001570EA">
                <w:rPr>
                  <w:color w:val="000000"/>
                  <w:sz w:val="18"/>
                  <w:szCs w:val="18"/>
                </w:rPr>
                <w:t>10</w:t>
              </w:r>
            </w:ins>
          </w:p>
        </w:tc>
      </w:tr>
      <w:tr w:rsidR="00C71CAA" w:rsidRPr="001570EA" w14:paraId="78566C60" w14:textId="77777777">
        <w:tc>
          <w:tcPr>
            <w:tcW w:w="3510" w:type="dxa"/>
            <w:tcBorders>
              <w:top w:val="single" w:sz="4" w:space="0" w:color="auto"/>
              <w:left w:val="single" w:sz="4" w:space="0" w:color="auto"/>
              <w:bottom w:val="single" w:sz="4" w:space="0" w:color="auto"/>
              <w:right w:val="single" w:sz="4" w:space="0" w:color="auto"/>
            </w:tcBorders>
            <w:hideMark/>
          </w:tcPr>
          <w:p w14:paraId="7E5825C0" w14:textId="2D11F19C" w:rsidR="00C71CAA" w:rsidRPr="001570EA" w:rsidRDefault="00C71CAA">
            <w:pPr>
              <w:spacing w:before="60" w:after="60"/>
              <w:rPr>
                <w:rFonts w:cs="Arial"/>
                <w:sz w:val="18"/>
                <w:szCs w:val="18"/>
              </w:rPr>
            </w:pPr>
            <w:moveToRangeStart w:id="14792" w:author="Greg Clendenning" w:date="2024-04-16T16:42:00Z" w:name="move164178289"/>
            <w:moveTo w:id="14793" w:author="Greg Clendenning" w:date="2024-04-16T16:42:00Z">
              <w:r w:rsidRPr="001570EA">
                <w:rPr>
                  <w:rFonts w:ascii="Cambria Math" w:hAnsi="Cambria Math"/>
                  <w:i/>
                  <w:color w:val="000000"/>
                  <w:sz w:val="18"/>
                  <w:szCs w:val="18"/>
                </w:rPr>
                <w:t>ELEC</w:t>
              </w:r>
              <w:r w:rsidRPr="001570EA">
                <w:rPr>
                  <w:color w:val="000000"/>
                  <w:sz w:val="18"/>
                  <w:szCs w:val="18"/>
                </w:rPr>
                <w:t xml:space="preserve"> , Percentage of homes with electric water heat</w:t>
              </w:r>
            </w:moveTo>
            <w:moveToRangeEnd w:id="14792"/>
            <w:del w:id="14794" w:author="Greg Clendenning" w:date="2024-04-16T16:42:00Z">
              <w:r w:rsidR="00532029" w:rsidRPr="00EC6925">
                <w:rPr>
                  <w:rFonts w:ascii="Cambria Math" w:hAnsi="Cambria Math"/>
                  <w:i/>
                  <w:color w:val="000000"/>
                  <w:sz w:val="18"/>
                  <w:szCs w:val="18"/>
                </w:rPr>
                <w:delText>ISR</w:delText>
              </w:r>
              <w:r w:rsidR="00532029">
                <w:rPr>
                  <w:color w:val="000000"/>
                  <w:sz w:val="18"/>
                  <w:szCs w:val="18"/>
                </w:rPr>
                <w:delText xml:space="preserve"> , In Service Rate</w:delText>
              </w:r>
            </w:del>
          </w:p>
        </w:tc>
        <w:tc>
          <w:tcPr>
            <w:tcW w:w="1620" w:type="dxa"/>
            <w:tcBorders>
              <w:top w:val="single" w:sz="4" w:space="0" w:color="auto"/>
              <w:left w:val="single" w:sz="4" w:space="0" w:color="auto"/>
              <w:bottom w:val="single" w:sz="4" w:space="0" w:color="auto"/>
              <w:right w:val="single" w:sz="4" w:space="0" w:color="auto"/>
            </w:tcBorders>
            <w:vAlign w:val="center"/>
            <w:hideMark/>
          </w:tcPr>
          <w:p w14:paraId="16AD389B"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E613D8C" w14:textId="246EA964" w:rsidR="00C71CAA" w:rsidRPr="001570EA" w:rsidRDefault="00C71CAA">
            <w:pPr>
              <w:pStyle w:val="TableCell"/>
              <w:spacing w:before="60" w:after="60"/>
              <w:jc w:val="center"/>
              <w:rPr>
                <w:color w:val="000000"/>
                <w:rPrChange w:id="14795" w:author="Greg Clendenning" w:date="2024-04-16T16:42:00Z">
                  <w:rPr>
                    <w:color w:val="000000"/>
                    <w:sz w:val="18"/>
                  </w:rPr>
                </w:rPrChange>
              </w:rPr>
              <w:pPrChange w:id="14796" w:author="Greg Clendenning" w:date="2024-04-16T16:42:00Z">
                <w:pPr>
                  <w:spacing w:before="60" w:after="60"/>
                  <w:jc w:val="center"/>
                </w:pPr>
              </w:pPrChange>
            </w:pPr>
            <w:r w:rsidRPr="001570EA">
              <w:rPr>
                <w:color w:val="000000"/>
                <w:rPrChange w:id="14797" w:author="Greg Clendenning" w:date="2024-04-16T16:42:00Z">
                  <w:rPr>
                    <w:color w:val="000000"/>
                  </w:rPr>
                </w:rPrChange>
              </w:rPr>
              <w:t>EDC Data Gathering</w:t>
            </w:r>
            <w:del w:id="14798" w:author="Greg Clendenning" w:date="2024-04-16T16:42:00Z">
              <w:r w:rsidR="00532029">
                <w:rPr>
                  <w:color w:val="000000"/>
                  <w:szCs w:val="18"/>
                </w:rPr>
                <w:delText>,</w:delText>
              </w:r>
            </w:del>
            <w:ins w:id="14799" w:author="Greg Clendenning" w:date="2024-04-16T16:42:00Z">
              <w:r w:rsidRPr="001570EA">
                <w:rPr>
                  <w:color w:val="000000"/>
                  <w:szCs w:val="18"/>
                </w:rPr>
                <w:t xml:space="preserve"> or</w:t>
              </w:r>
            </w:ins>
          </w:p>
          <w:p w14:paraId="4382CFEB" w14:textId="7945A1AE" w:rsidR="00C71CAA" w:rsidRPr="001570EA" w:rsidRDefault="00532029">
            <w:pPr>
              <w:pStyle w:val="TableCell"/>
              <w:spacing w:before="60" w:after="60"/>
              <w:jc w:val="center"/>
              <w:rPr>
                <w:color w:val="000000"/>
                <w:rPrChange w:id="14800" w:author="Greg Clendenning" w:date="2024-04-16T16:42:00Z">
                  <w:rPr>
                    <w:sz w:val="18"/>
                  </w:rPr>
                </w:rPrChange>
              </w:rPr>
              <w:pPrChange w:id="14801" w:author="Greg Clendenning" w:date="2024-04-16T16:42:00Z">
                <w:pPr>
                  <w:spacing w:before="60" w:after="60"/>
                  <w:jc w:val="center"/>
                </w:pPr>
              </w:pPrChange>
            </w:pPr>
            <w:del w:id="14802" w:author="Greg Clendenning" w:date="2024-04-16T16:42:00Z">
              <w:r>
                <w:rPr>
                  <w:rFonts w:cs="Arial"/>
                  <w:szCs w:val="18"/>
                </w:rPr>
                <w:delText xml:space="preserve">Kit </w:delText>
              </w:r>
            </w:del>
            <w:r w:rsidR="00C71CAA" w:rsidRPr="001570EA">
              <w:rPr>
                <w:color w:val="000000"/>
                <w:rPrChange w:id="14803" w:author="Greg Clendenning" w:date="2024-04-16T16:42:00Z">
                  <w:rPr/>
                </w:rPrChange>
              </w:rPr>
              <w:t>Default</w:t>
            </w:r>
            <w:del w:id="14804" w:author="Greg Clendenning" w:date="2024-04-16T16:42:00Z">
              <w:r>
                <w:rPr>
                  <w:rFonts w:cs="Arial"/>
                  <w:szCs w:val="18"/>
                </w:rPr>
                <w:delText xml:space="preserve"> = 35</w:delText>
              </w:r>
            </w:del>
            <w:ins w:id="14805" w:author="Greg Clendenning" w:date="2024-04-16T16:42:00Z">
              <w:r w:rsidR="00C71CAA" w:rsidRPr="001570EA">
                <w:rPr>
                  <w:color w:val="000000"/>
                  <w:szCs w:val="18"/>
                </w:rPr>
                <w:t>: Unknown=47</w:t>
              </w:r>
            </w:ins>
            <w:r w:rsidR="00C71CAA" w:rsidRPr="001570EA">
              <w:rPr>
                <w:color w:val="000000"/>
                <w:rPrChange w:id="14806" w:author="Greg Clendenning" w:date="2024-04-16T16:42:00Z">
                  <w:rPr/>
                </w:rPrChange>
              </w:rPr>
              <w:t>%</w:t>
            </w:r>
          </w:p>
          <w:p w14:paraId="0C6F3CB9" w14:textId="7F5887A5" w:rsidR="00C71CAA" w:rsidRPr="001570EA" w:rsidRDefault="00532029">
            <w:pPr>
              <w:pStyle w:val="TableCell"/>
              <w:spacing w:before="60" w:after="60"/>
              <w:jc w:val="center"/>
              <w:rPr>
                <w:ins w:id="14807" w:author="Greg Clendenning" w:date="2024-04-16T16:42:00Z"/>
                <w:color w:val="000000"/>
              </w:rPr>
            </w:pPr>
            <w:del w:id="14808" w:author="Greg Clendenning" w:date="2024-04-16T16:42:00Z">
              <w:r>
                <w:rPr>
                  <w:rFonts w:cs="Arial"/>
                  <w:szCs w:val="18"/>
                </w:rPr>
                <w:delText>Direct Install Default</w:delText>
              </w:r>
            </w:del>
            <w:ins w:id="14809" w:author="Greg Clendenning" w:date="2024-04-16T16:42:00Z">
              <w:r w:rsidR="00C71CAA" w:rsidRPr="001570EA">
                <w:rPr>
                  <w:color w:val="000000"/>
                </w:rPr>
                <w:t>Electric</w:t>
              </w:r>
            </w:ins>
            <w:r w:rsidR="00C71CAA" w:rsidRPr="001570EA">
              <w:rPr>
                <w:color w:val="000000"/>
                <w:rPrChange w:id="14810" w:author="Greg Clendenning" w:date="2024-04-16T16:42:00Z">
                  <w:rPr/>
                </w:rPrChange>
              </w:rPr>
              <w:t xml:space="preserve"> = 100%</w:t>
            </w:r>
          </w:p>
          <w:p w14:paraId="22792A39" w14:textId="77777777" w:rsidR="00C71CAA" w:rsidRPr="001570EA" w:rsidRDefault="00C71CAA">
            <w:pPr>
              <w:spacing w:before="60" w:after="60"/>
              <w:jc w:val="center"/>
              <w:rPr>
                <w:rPrChange w:id="14811" w:author="Greg Clendenning" w:date="2024-04-16T16:42:00Z">
                  <w:rPr>
                    <w:sz w:val="18"/>
                  </w:rPr>
                </w:rPrChange>
              </w:rPr>
            </w:pPr>
            <w:ins w:id="14812" w:author="Greg Clendenning" w:date="2024-04-16T16:42:00Z">
              <w:r w:rsidRPr="001570EA">
                <w:rPr>
                  <w:color w:val="000000"/>
                  <w:szCs w:val="20"/>
                </w:rPr>
                <w:t>Fossil Fuel = 0%</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0258B377" w14:textId="77777777" w:rsidR="00532029" w:rsidRDefault="00532029" w:rsidP="00532029">
            <w:pPr>
              <w:spacing w:before="60" w:after="60"/>
              <w:jc w:val="center"/>
              <w:rPr>
                <w:del w:id="14813" w:author="Greg Clendenning" w:date="2024-04-16T16:42:00Z"/>
                <w:color w:val="000000"/>
                <w:sz w:val="18"/>
                <w:szCs w:val="18"/>
              </w:rPr>
            </w:pPr>
            <w:del w:id="14814" w:author="Greg Clendenning" w:date="2024-04-16T16:42:00Z">
              <w:r>
                <w:rPr>
                  <w:color w:val="000000"/>
                  <w:sz w:val="18"/>
                  <w:szCs w:val="18"/>
                </w:rPr>
                <w:delText>EDC Data Gathering,</w:delText>
              </w:r>
            </w:del>
          </w:p>
          <w:p w14:paraId="1D559C35" w14:textId="1FE98CB6" w:rsidR="00C71CAA" w:rsidRPr="001570EA" w:rsidRDefault="00532029">
            <w:pPr>
              <w:spacing w:before="60" w:after="60"/>
              <w:jc w:val="center"/>
              <w:rPr>
                <w:rFonts w:cs="Arial"/>
                <w:sz w:val="18"/>
                <w:szCs w:val="18"/>
              </w:rPr>
            </w:pPr>
            <w:del w:id="14815" w:author="Greg Clendenning" w:date="2024-04-16T16:42:00Z">
              <w:r>
                <w:rPr>
                  <w:color w:val="000000"/>
                  <w:sz w:val="18"/>
                  <w:szCs w:val="18"/>
                </w:rPr>
                <w:delText>14</w:delText>
              </w:r>
            </w:del>
            <w:ins w:id="14816" w:author="Greg Clendenning" w:date="2024-04-16T16:42:00Z">
              <w:r w:rsidR="00C71CAA" w:rsidRPr="001570EA">
                <w:rPr>
                  <w:color w:val="000000"/>
                  <w:sz w:val="18"/>
                  <w:szCs w:val="18"/>
                </w:rPr>
                <w:t>6</w:t>
              </w:r>
            </w:ins>
          </w:p>
        </w:tc>
      </w:tr>
      <w:tr w:rsidR="00C71CAA" w:rsidRPr="001570EA" w14:paraId="266D0547" w14:textId="77777777">
        <w:tblPrEx>
          <w:tblW w:w="8527" w:type="dxa"/>
          <w:tblInd w:w="108" w:type="dxa"/>
          <w:tblLayout w:type="fixed"/>
          <w:tblPrExChange w:id="14817" w:author="Greg Clendenning" w:date="2024-04-16T16:42:00Z">
            <w:tblPrEx>
              <w:tblW w:w="8527" w:type="dxa"/>
              <w:tblInd w:w="108" w:type="dxa"/>
              <w:tblLayout w:type="fixed"/>
            </w:tblPrEx>
          </w:tblPrExChange>
        </w:tblPrEx>
        <w:trPr>
          <w:trPrChange w:id="14818" w:author="Greg Clendenning" w:date="2024-04-16T16:42:00Z">
            <w:trPr>
              <w:gridAfter w:val="0"/>
            </w:trPr>
          </w:trPrChange>
        </w:trPr>
        <w:tc>
          <w:tcPr>
            <w:tcW w:w="3510" w:type="dxa"/>
            <w:tcBorders>
              <w:top w:val="single" w:sz="4" w:space="0" w:color="auto"/>
              <w:left w:val="single" w:sz="4" w:space="0" w:color="auto"/>
              <w:bottom w:val="single" w:sz="4" w:space="0" w:color="auto"/>
              <w:right w:val="single" w:sz="4" w:space="0" w:color="auto"/>
            </w:tcBorders>
            <w:tcPrChange w:id="14819" w:author="Greg Clendenning" w:date="2024-04-16T16:42:00Z">
              <w:tcPr>
                <w:tcW w:w="3510" w:type="dxa"/>
                <w:gridSpan w:val="2"/>
                <w:tcBorders>
                  <w:top w:val="single" w:sz="4" w:space="0" w:color="auto"/>
                  <w:left w:val="single" w:sz="4" w:space="0" w:color="auto"/>
                  <w:bottom w:val="single" w:sz="4" w:space="0" w:color="auto"/>
                  <w:right w:val="single" w:sz="4" w:space="0" w:color="auto"/>
                </w:tcBorders>
              </w:tcPr>
            </w:tcPrChange>
          </w:tcPr>
          <w:p w14:paraId="268897E3" w14:textId="5DC7E99A" w:rsidR="00C71CAA" w:rsidRPr="001570EA" w:rsidRDefault="00C71CAA">
            <w:pPr>
              <w:spacing w:before="60" w:after="60"/>
              <w:rPr>
                <w:rFonts w:cs="Arial"/>
                <w:sz w:val="18"/>
                <w:szCs w:val="18"/>
              </w:rPr>
            </w:pPr>
            <w:ins w:id="14820" w:author="Greg Clendenning" w:date="2024-04-16T16:42:00Z">
              <w:r w:rsidRPr="001570EA">
                <w:rPr>
                  <w:rFonts w:ascii="Cambria Math" w:hAnsi="Cambria Math" w:cs="Arial"/>
                  <w:i/>
                  <w:sz w:val="18"/>
                  <w:szCs w:val="18"/>
                </w:rPr>
                <w:t>ETDF</w:t>
              </w:r>
              <w:r w:rsidRPr="001570EA">
                <w:rPr>
                  <w:rFonts w:ascii="Cambria Math" w:hAnsi="Cambria Math" w:cs="Arial"/>
                  <w:i/>
                  <w:sz w:val="18"/>
                  <w:szCs w:val="18"/>
                  <w:vertAlign w:val="subscript"/>
                </w:rPr>
                <w:t>s</w:t>
              </w:r>
              <w:r w:rsidRPr="001570EA">
                <w:rPr>
                  <w:rFonts w:cs="Arial"/>
                  <w:sz w:val="18"/>
                  <w:szCs w:val="18"/>
                </w:rPr>
                <w:t>, Summer Energy to Demand Factor</w:t>
              </w:r>
            </w:ins>
            <w:moveFromRangeStart w:id="14821" w:author="Greg Clendenning" w:date="2024-04-16T16:42:00Z" w:name="move164178289"/>
            <w:moveFrom w:id="14822" w:author="Greg Clendenning" w:date="2024-04-16T16:42:00Z">
              <w:r w:rsidRPr="001570EA">
                <w:rPr>
                  <w:rFonts w:ascii="Cambria Math" w:hAnsi="Cambria Math"/>
                  <w:i/>
                  <w:color w:val="000000"/>
                  <w:sz w:val="18"/>
                  <w:szCs w:val="18"/>
                </w:rPr>
                <w:t>ELEC</w:t>
              </w:r>
              <w:r w:rsidRPr="001570EA">
                <w:rPr>
                  <w:color w:val="000000"/>
                  <w:sz w:val="18"/>
                  <w:szCs w:val="18"/>
                </w:rPr>
                <w:t xml:space="preserve"> , Percentage of homes with electric water heat</w:t>
              </w:r>
            </w:moveFrom>
            <w:moveFromRangeEnd w:id="14821"/>
          </w:p>
        </w:tc>
        <w:tc>
          <w:tcPr>
            <w:tcW w:w="1620" w:type="dxa"/>
            <w:tcBorders>
              <w:top w:val="single" w:sz="4" w:space="0" w:color="auto"/>
              <w:left w:val="single" w:sz="4" w:space="0" w:color="auto"/>
              <w:bottom w:val="single" w:sz="4" w:space="0" w:color="auto"/>
              <w:right w:val="single" w:sz="4" w:space="0" w:color="auto"/>
            </w:tcBorders>
            <w:vAlign w:val="center"/>
            <w:tcPrChange w:id="14823"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tcPr>
            </w:tcPrChange>
          </w:tcPr>
          <w:p w14:paraId="6137A06D" w14:textId="59598E5D" w:rsidR="00C71CAA" w:rsidRPr="001570EA" w:rsidRDefault="00532029">
            <w:pPr>
              <w:spacing w:before="60" w:after="60"/>
              <w:jc w:val="center"/>
              <w:rPr>
                <w:i/>
                <w:sz w:val="18"/>
                <w:rPrChange w:id="14824" w:author="Greg Clendenning" w:date="2024-04-16T16:42:00Z">
                  <w:rPr>
                    <w:sz w:val="18"/>
                  </w:rPr>
                </w:rPrChange>
              </w:rPr>
            </w:pPr>
            <w:del w:id="14825" w:author="Greg Clendenning" w:date="2024-04-16T16:42:00Z">
              <w:r>
                <w:rPr>
                  <w:i/>
                  <w:sz w:val="18"/>
                  <w:szCs w:val="18"/>
                </w:rPr>
                <w:delText>%</w:delText>
              </w:r>
            </w:del>
            <m:oMath>
              <m:f>
                <m:fPr>
                  <m:ctrlPr>
                    <w:ins w:id="14826" w:author="Greg Clendenning" w:date="2024-04-16T16:42:00Z">
                      <w:rPr>
                        <w:rFonts w:ascii="Cambria Math" w:eastAsia="Arial Unicode MS" w:hAnsi="Cambria Math"/>
                        <w:i/>
                        <w:iCs/>
                        <w:sz w:val="18"/>
                        <w:szCs w:val="18"/>
                      </w:rPr>
                    </w:ins>
                  </m:ctrlPr>
                </m:fPr>
                <m:num>
                  <m:r>
                    <w:ins w:id="14827" w:author="Greg Clendenning" w:date="2024-04-16T16:42:00Z">
                      <w:rPr>
                        <w:rFonts w:ascii="Cambria Math" w:eastAsia="Arial Unicode MS" w:hAnsi="Cambria Math"/>
                        <w:sz w:val="18"/>
                        <w:szCs w:val="18"/>
                      </w:rPr>
                      <m:t>kW</m:t>
                    </w:ins>
                  </m:r>
                </m:num>
                <m:den>
                  <m:r>
                    <w:ins w:id="14828" w:author="Greg Clendenning" w:date="2024-04-16T16:42:00Z">
                      <w:rPr>
                        <w:rFonts w:ascii="Cambria Math" w:eastAsia="Arial Unicode MS" w:hAnsi="Cambria Math"/>
                        <w:sz w:val="18"/>
                        <w:szCs w:val="18"/>
                      </w:rPr>
                      <m:t>kWh</m:t>
                    </w:ins>
                  </m:r>
                </m:den>
              </m:f>
            </m:oMath>
          </w:p>
        </w:tc>
        <w:tc>
          <w:tcPr>
            <w:tcW w:w="2160" w:type="dxa"/>
            <w:tcBorders>
              <w:top w:val="single" w:sz="4" w:space="0" w:color="auto"/>
              <w:left w:val="single" w:sz="4" w:space="0" w:color="auto"/>
              <w:bottom w:val="single" w:sz="4" w:space="0" w:color="auto"/>
              <w:right w:val="single" w:sz="4" w:space="0" w:color="auto"/>
            </w:tcBorders>
            <w:tcPrChange w:id="14829"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tcPr>
            </w:tcPrChange>
          </w:tcPr>
          <w:p w14:paraId="5BB76252" w14:textId="77777777" w:rsidR="00532029" w:rsidRDefault="00532029" w:rsidP="00532029">
            <w:pPr>
              <w:pStyle w:val="TableCell"/>
              <w:spacing w:before="60" w:after="60"/>
              <w:jc w:val="center"/>
              <w:rPr>
                <w:del w:id="14830" w:author="Greg Clendenning" w:date="2024-04-16T16:42:00Z"/>
                <w:color w:val="000000"/>
                <w:szCs w:val="18"/>
              </w:rPr>
            </w:pPr>
            <w:del w:id="14831" w:author="Greg Clendenning" w:date="2024-04-16T16:42:00Z">
              <w:r>
                <w:rPr>
                  <w:color w:val="000000"/>
                  <w:szCs w:val="18"/>
                </w:rPr>
                <w:delText>EDC Data Gathering or</w:delText>
              </w:r>
            </w:del>
          </w:p>
          <w:p w14:paraId="2E1261F2" w14:textId="2543CA25" w:rsidR="00C71CAA" w:rsidRPr="001570EA" w:rsidRDefault="00532029">
            <w:pPr>
              <w:pStyle w:val="TableCell"/>
              <w:spacing w:before="60" w:after="60"/>
              <w:jc w:val="center"/>
              <w:rPr>
                <w:ins w:id="14832" w:author="Greg Clendenning" w:date="2024-04-16T16:42:00Z"/>
              </w:rPr>
            </w:pPr>
            <w:del w:id="14833" w:author="Greg Clendenning" w:date="2024-04-16T16:42:00Z">
              <w:r>
                <w:rPr>
                  <w:color w:val="000000"/>
                  <w:szCs w:val="18"/>
                </w:rPr>
                <w:delText xml:space="preserve">Default: </w:delText>
              </w:r>
            </w:del>
            <w:ins w:id="14834" w:author="Greg Clendenning" w:date="2024-04-16T16:42:00Z">
              <w:r w:rsidR="00C71CAA" w:rsidRPr="001570EA">
                <w:t>SF: 0.0001057</w:t>
              </w:r>
            </w:ins>
          </w:p>
          <w:p w14:paraId="12444D6B" w14:textId="77777777" w:rsidR="00C71CAA" w:rsidRPr="001570EA" w:rsidRDefault="00C71CAA">
            <w:pPr>
              <w:pStyle w:val="TableCell"/>
              <w:spacing w:before="60" w:after="60"/>
              <w:jc w:val="center"/>
              <w:rPr>
                <w:ins w:id="14835" w:author="Greg Clendenning" w:date="2024-04-16T16:42:00Z"/>
              </w:rPr>
            </w:pPr>
            <w:ins w:id="14836" w:author="Greg Clendenning" w:date="2024-04-16T16:42:00Z">
              <w:r w:rsidRPr="001570EA">
                <w:t>MF: 0.0001006</w:t>
              </w:r>
            </w:ins>
          </w:p>
          <w:p w14:paraId="34AEA590" w14:textId="77777777" w:rsidR="00532029" w:rsidRDefault="00C71CAA" w:rsidP="00532029">
            <w:pPr>
              <w:pStyle w:val="TableCell"/>
              <w:spacing w:before="60" w:after="60"/>
              <w:jc w:val="center"/>
              <w:rPr>
                <w:del w:id="14837" w:author="Greg Clendenning" w:date="2024-04-16T16:42:00Z"/>
                <w:color w:val="000000"/>
              </w:rPr>
            </w:pPr>
            <w:r w:rsidRPr="001570EA">
              <w:rPr>
                <w:rPrChange w:id="14838" w:author="Greg Clendenning" w:date="2024-04-16T16:42:00Z">
                  <w:rPr>
                    <w:color w:val="000000"/>
                  </w:rPr>
                </w:rPrChange>
              </w:rPr>
              <w:t>Unknown</w:t>
            </w:r>
            <w:del w:id="14839" w:author="Greg Clendenning" w:date="2024-04-16T16:42:00Z">
              <w:r w:rsidR="00532029">
                <w:rPr>
                  <w:color w:val="000000"/>
                  <w:szCs w:val="18"/>
                </w:rPr>
                <w:delText>=35%</w:delText>
              </w:r>
            </w:del>
          </w:p>
          <w:p w14:paraId="2B126107" w14:textId="77777777" w:rsidR="00532029" w:rsidRDefault="00532029" w:rsidP="00532029">
            <w:pPr>
              <w:pStyle w:val="TableCell"/>
              <w:spacing w:before="60" w:after="60"/>
              <w:jc w:val="center"/>
              <w:rPr>
                <w:del w:id="14840" w:author="Greg Clendenning" w:date="2024-04-16T16:42:00Z"/>
                <w:color w:val="000000"/>
              </w:rPr>
            </w:pPr>
            <w:del w:id="14841" w:author="Greg Clendenning" w:date="2024-04-16T16:42:00Z">
              <w:r>
                <w:rPr>
                  <w:color w:val="000000"/>
                </w:rPr>
                <w:delText>Electric = 100%</w:delText>
              </w:r>
            </w:del>
          </w:p>
          <w:p w14:paraId="615AC6CE" w14:textId="3D7A64C3" w:rsidR="00C71CAA" w:rsidRPr="001570EA" w:rsidRDefault="00532029">
            <w:pPr>
              <w:pStyle w:val="TableCell"/>
              <w:spacing w:before="60" w:after="60"/>
              <w:jc w:val="center"/>
              <w:rPr>
                <w:rFonts w:ascii="Calibri" w:hAnsi="Calibri"/>
                <w:b/>
                <w:color w:val="000000"/>
                <w:sz w:val="22"/>
                <w:rPrChange w:id="14842" w:author="Greg Clendenning" w:date="2024-04-16T16:42:00Z">
                  <w:rPr>
                    <w:sz w:val="18"/>
                  </w:rPr>
                </w:rPrChange>
              </w:rPr>
              <w:pPrChange w:id="14843" w:author="Greg Clendenning" w:date="2024-04-16T16:42:00Z">
                <w:pPr>
                  <w:spacing w:before="60" w:after="60"/>
                  <w:jc w:val="center"/>
                </w:pPr>
              </w:pPrChange>
            </w:pPr>
            <w:del w:id="14844" w:author="Greg Clendenning" w:date="2024-04-16T16:42:00Z">
              <w:r>
                <w:rPr>
                  <w:color w:val="000000"/>
                </w:rPr>
                <w:delText>Fossil Fuel =</w:delText>
              </w:r>
            </w:del>
            <w:ins w:id="14845" w:author="Greg Clendenning" w:date="2024-04-16T16:42:00Z">
              <w:r w:rsidR="00C71CAA" w:rsidRPr="001570EA">
                <w:t>:</w:t>
              </w:r>
            </w:ins>
            <w:r w:rsidR="00C71CAA" w:rsidRPr="001570EA">
              <w:rPr>
                <w:rPrChange w:id="14846" w:author="Greg Clendenning" w:date="2024-04-16T16:42:00Z">
                  <w:rPr>
                    <w:color w:val="000000"/>
                  </w:rPr>
                </w:rPrChange>
              </w:rPr>
              <w:t xml:space="preserve"> 0.</w:t>
            </w:r>
            <w:del w:id="14847" w:author="Greg Clendenning" w:date="2024-04-16T16:42:00Z">
              <w:r>
                <w:rPr>
                  <w:color w:val="000000"/>
                </w:rPr>
                <w:delText>0%</w:delText>
              </w:r>
            </w:del>
            <w:ins w:id="14848" w:author="Greg Clendenning" w:date="2024-04-16T16:42:00Z">
              <w:r w:rsidR="00C71CAA" w:rsidRPr="001570EA">
                <w:t>0001046</w:t>
              </w:r>
            </w:ins>
          </w:p>
        </w:tc>
        <w:tc>
          <w:tcPr>
            <w:tcW w:w="1237" w:type="dxa"/>
            <w:tcBorders>
              <w:top w:val="single" w:sz="4" w:space="0" w:color="auto"/>
              <w:left w:val="single" w:sz="4" w:space="0" w:color="auto"/>
              <w:bottom w:val="single" w:sz="4" w:space="0" w:color="auto"/>
              <w:right w:val="single" w:sz="4" w:space="0" w:color="auto"/>
            </w:tcBorders>
            <w:vAlign w:val="center"/>
            <w:tcPrChange w:id="14849"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tcPr>
            </w:tcPrChange>
          </w:tcPr>
          <w:p w14:paraId="7289AADE" w14:textId="1B786495" w:rsidR="00C71CAA" w:rsidRPr="001570EA" w:rsidRDefault="00532029">
            <w:pPr>
              <w:spacing w:before="60" w:after="60"/>
              <w:jc w:val="center"/>
              <w:rPr>
                <w:color w:val="000000"/>
                <w:sz w:val="18"/>
                <w:rPrChange w:id="14850" w:author="Greg Clendenning" w:date="2024-04-16T16:42:00Z">
                  <w:rPr>
                    <w:sz w:val="18"/>
                  </w:rPr>
                </w:rPrChange>
              </w:rPr>
            </w:pPr>
            <w:del w:id="14851" w:author="Greg Clendenning" w:date="2024-04-16T16:42:00Z">
              <w:r>
                <w:rPr>
                  <w:color w:val="000000"/>
                  <w:sz w:val="18"/>
                  <w:szCs w:val="18"/>
                </w:rPr>
                <w:delText>8</w:delText>
              </w:r>
            </w:del>
            <w:ins w:id="14852" w:author="Greg Clendenning" w:date="2024-04-16T16:42:00Z">
              <w:r w:rsidR="00C71CAA" w:rsidRPr="001570EA">
                <w:rPr>
                  <w:color w:val="000000"/>
                  <w:sz w:val="18"/>
                  <w:szCs w:val="18"/>
                </w:rPr>
                <w:t>11</w:t>
              </w:r>
            </w:ins>
          </w:p>
        </w:tc>
      </w:tr>
      <w:tr w:rsidR="00C71CAA" w:rsidRPr="001570EA" w14:paraId="4ADF5436" w14:textId="77777777">
        <w:tblPrEx>
          <w:tblW w:w="8527" w:type="dxa"/>
          <w:tblInd w:w="108" w:type="dxa"/>
          <w:tblLayout w:type="fixed"/>
          <w:tblPrExChange w:id="14853" w:author="Greg Clendenning" w:date="2024-04-16T16:42:00Z">
            <w:tblPrEx>
              <w:tblW w:w="8527" w:type="dxa"/>
              <w:tblInd w:w="108" w:type="dxa"/>
              <w:tblLayout w:type="fixed"/>
            </w:tblPrEx>
          </w:tblPrExChange>
        </w:tblPrEx>
        <w:trPr>
          <w:trPrChange w:id="14854" w:author="Greg Clendenning" w:date="2024-04-16T16:42:00Z">
            <w:trPr>
              <w:gridAfter w:val="0"/>
            </w:trPr>
          </w:trPrChange>
        </w:trPr>
        <w:tc>
          <w:tcPr>
            <w:tcW w:w="3510" w:type="dxa"/>
            <w:tcBorders>
              <w:top w:val="single" w:sz="4" w:space="0" w:color="auto"/>
              <w:left w:val="single" w:sz="4" w:space="0" w:color="auto"/>
              <w:bottom w:val="single" w:sz="4" w:space="0" w:color="auto"/>
              <w:right w:val="single" w:sz="4" w:space="0" w:color="auto"/>
            </w:tcBorders>
            <w:hideMark/>
            <w:tcPrChange w:id="14855" w:author="Greg Clendenning" w:date="2024-04-16T16:42:00Z">
              <w:tcPr>
                <w:tcW w:w="3510" w:type="dxa"/>
                <w:gridSpan w:val="2"/>
                <w:tcBorders>
                  <w:top w:val="single" w:sz="4" w:space="0" w:color="auto"/>
                  <w:left w:val="single" w:sz="4" w:space="0" w:color="auto"/>
                  <w:bottom w:val="single" w:sz="4" w:space="0" w:color="auto"/>
                  <w:right w:val="single" w:sz="4" w:space="0" w:color="auto"/>
                </w:tcBorders>
                <w:hideMark/>
              </w:tcPr>
            </w:tcPrChange>
          </w:tcPr>
          <w:p w14:paraId="3F704DBC" w14:textId="74B77680" w:rsidR="00C71CAA" w:rsidRPr="001570EA" w:rsidRDefault="008A402F">
            <w:pPr>
              <w:spacing w:before="60" w:after="60"/>
              <w:rPr>
                <w:rFonts w:cs="Arial"/>
                <w:i/>
                <w:color w:val="000000"/>
                <w:sz w:val="18"/>
                <w:szCs w:val="18"/>
              </w:rPr>
            </w:pPr>
            <m:oMath>
              <m:sSub>
                <m:sSubPr>
                  <m:ctrlPr>
                    <w:del w:id="14856" w:author="Greg Clendenning" w:date="2024-04-16T16:42:00Z">
                      <w:rPr>
                        <w:rFonts w:ascii="Cambria Math" w:eastAsia="Calibri" w:hAnsi="Cambria Math" w:cs="Arial"/>
                        <w:i/>
                        <w:sz w:val="18"/>
                        <w:szCs w:val="18"/>
                      </w:rPr>
                    </w:del>
                  </m:ctrlPr>
                </m:sSubPr>
                <m:e>
                  <m:r>
                    <w:del w:id="14857" w:author="Greg Clendenning" w:date="2024-04-16T16:42:00Z">
                      <w:rPr>
                        <w:rFonts w:ascii="Cambria Math" w:eastAsia="Calibri" w:hAnsi="Cambria Math" w:cs="Arial"/>
                        <w:sz w:val="18"/>
                        <w:szCs w:val="18"/>
                      </w:rPr>
                      <m:t>%</m:t>
                    </w:del>
                  </m:r>
                </m:e>
                <m:sub>
                  <m:r>
                    <w:del w:id="14858" w:author="Greg Clendenning" w:date="2024-04-16T16:42:00Z">
                      <w:rPr>
                        <w:rFonts w:ascii="Cambria Math" w:eastAsia="Calibri" w:hAnsi="Cambria Math" w:cs="Arial"/>
                        <w:sz w:val="18"/>
                        <w:szCs w:val="18"/>
                      </w:rPr>
                      <m:t>s</m:t>
                    </w:del>
                  </m:r>
                  <m:r>
                    <w:del w:id="14859" w:author="Greg Clendenning" w:date="2024-04-16T16:42:00Z">
                      <w:rPr>
                        <w:rFonts w:ascii="Cambria Math" w:eastAsia="Calibri" w:hAnsi="Cambria Math" w:cs="Arial"/>
                        <w:sz w:val="18"/>
                        <w:szCs w:val="18"/>
                      </w:rPr>
                      <m:t>h</m:t>
                    </w:del>
                  </m:r>
                  <m:r>
                    <w:del w:id="14860" w:author="Greg Clendenning" w:date="2024-04-16T16:42:00Z">
                      <w:rPr>
                        <w:rFonts w:ascii="Cambria Math" w:eastAsia="Calibri" w:hAnsi="Cambria Math" w:cs="Arial"/>
                        <w:sz w:val="18"/>
                        <w:szCs w:val="18"/>
                      </w:rPr>
                      <m:t>ower</m:t>
                    </w:del>
                  </m:r>
                  <m:r>
                    <w:del w:id="14861" w:author="Greg Clendenning" w:date="2024-04-16T16:42:00Z">
                      <w:rPr>
                        <w:rFonts w:ascii="Cambria Math" w:eastAsia="Calibri" w:hAnsi="Cambria Math" w:cs="Arial"/>
                        <w:sz w:val="18"/>
                        <w:szCs w:val="18"/>
                      </w:rPr>
                      <m:t xml:space="preserve"> </m:t>
                    </w:del>
                  </m:r>
                  <m:r>
                    <w:del w:id="14862" w:author="Greg Clendenning" w:date="2024-04-16T16:42:00Z">
                      <w:rPr>
                        <w:rFonts w:ascii="Cambria Math" w:eastAsia="Calibri" w:hAnsi="Cambria Math" w:cs="Arial"/>
                        <w:sz w:val="18"/>
                        <w:szCs w:val="18"/>
                      </w:rPr>
                      <m:t>use</m:t>
                    </w:del>
                  </m:r>
                  <m:r>
                    <w:del w:id="14863" w:author="Greg Clendenning" w:date="2024-04-16T16:42:00Z">
                      <w:rPr>
                        <w:rFonts w:ascii="Cambria Math" w:eastAsia="Calibri" w:hAnsi="Cambria Math" w:cs="Arial"/>
                        <w:sz w:val="18"/>
                        <w:szCs w:val="18"/>
                      </w:rPr>
                      <m:t xml:space="preserve">, </m:t>
                    </w:del>
                  </m:r>
                  <m:r>
                    <w:del w:id="14864" w:author="Greg Clendenning" w:date="2024-04-16T16:42:00Z">
                      <w:rPr>
                        <w:rFonts w:ascii="Cambria Math" w:eastAsia="Calibri" w:hAnsi="Cambria Math" w:cs="Arial"/>
                        <w:sz w:val="18"/>
                        <w:szCs w:val="18"/>
                      </w:rPr>
                      <m:t>peak</m:t>
                    </w:del>
                  </m:r>
                </m:sub>
              </m:sSub>
            </m:oMath>
            <w:del w:id="14865" w:author="Greg Clendenning" w:date="2024-04-16T16:42:00Z">
              <w:r w:rsidR="00532029">
                <w:rPr>
                  <w:sz w:val="18"/>
                  <w:szCs w:val="18"/>
                </w:rPr>
                <w:delText xml:space="preserve"> , percentage of daily shower use during PJM peak period</w:delText>
              </w:r>
            </w:del>
            <w:ins w:id="14866"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w</w:t>
              </w:r>
              <w:r w:rsidR="00C71CAA" w:rsidRPr="001570EA">
                <w:rPr>
                  <w:rFonts w:ascii="Cambria Math" w:hAnsi="Cambria Math" w:cs="Arial"/>
                  <w:i/>
                  <w:sz w:val="18"/>
                  <w:szCs w:val="18"/>
                </w:rPr>
                <w:t>,</w:t>
              </w:r>
              <w:r w:rsidR="00C71CAA" w:rsidRPr="001570EA">
                <w:rPr>
                  <w:rFonts w:cs="Arial"/>
                  <w:i/>
                  <w:sz w:val="18"/>
                  <w:szCs w:val="18"/>
                </w:rPr>
                <w:t xml:space="preserve"> </w:t>
              </w:r>
              <w:r w:rsidR="00C71CAA" w:rsidRPr="001570EA">
                <w:rPr>
                  <w:rFonts w:cs="Arial"/>
                  <w:sz w:val="18"/>
                  <w:szCs w:val="18"/>
                </w:rPr>
                <w:t>Winter</w:t>
              </w:r>
              <w:r w:rsidR="00C71CAA" w:rsidRPr="001570EA">
                <w:rPr>
                  <w:rFonts w:cs="Arial"/>
                  <w:i/>
                  <w:sz w:val="18"/>
                  <w:szCs w:val="18"/>
                </w:rPr>
                <w:t xml:space="preserve"> </w:t>
              </w:r>
              <w:r w:rsidR="00C71CAA" w:rsidRPr="001570EA">
                <w:rPr>
                  <w:rFonts w:cs="Arial"/>
                  <w:sz w:val="18"/>
                  <w:szCs w:val="18"/>
                </w:rPr>
                <w:t>Energy to Demand Factor</w:t>
              </w:r>
            </w:ins>
          </w:p>
        </w:tc>
        <w:tc>
          <w:tcPr>
            <w:tcW w:w="1620" w:type="dxa"/>
            <w:tcBorders>
              <w:top w:val="single" w:sz="4" w:space="0" w:color="auto"/>
              <w:left w:val="single" w:sz="4" w:space="0" w:color="auto"/>
              <w:bottom w:val="single" w:sz="4" w:space="0" w:color="auto"/>
              <w:right w:val="single" w:sz="4" w:space="0" w:color="auto"/>
            </w:tcBorders>
            <w:vAlign w:val="center"/>
            <w:hideMark/>
            <w:tcPrChange w:id="14867"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262F013" w14:textId="3D4A0C8E" w:rsidR="00C71CAA" w:rsidRPr="001570EA" w:rsidRDefault="00532029">
            <w:pPr>
              <w:spacing w:before="60" w:after="60"/>
              <w:jc w:val="center"/>
              <w:rPr>
                <w:i/>
                <w:rPrChange w:id="14868" w:author="Greg Clendenning" w:date="2024-04-16T16:42:00Z">
                  <w:rPr>
                    <w:i/>
                    <w:sz w:val="18"/>
                  </w:rPr>
                </w:rPrChange>
              </w:rPr>
            </w:pPr>
            <w:del w:id="14869" w:author="Greg Clendenning" w:date="2024-04-16T16:42:00Z">
              <w:r>
                <w:rPr>
                  <w:i/>
                  <w:sz w:val="18"/>
                  <w:szCs w:val="18"/>
                </w:rPr>
                <w:delText>%</w:delText>
              </w:r>
            </w:del>
            <m:oMath>
              <m:f>
                <m:fPr>
                  <m:ctrlPr>
                    <w:ins w:id="14870" w:author="Greg Clendenning" w:date="2024-04-16T16:42:00Z">
                      <w:rPr>
                        <w:rFonts w:ascii="Cambria Math" w:eastAsia="Arial Unicode MS" w:hAnsi="Cambria Math"/>
                        <w:i/>
                        <w:iCs/>
                        <w:szCs w:val="20"/>
                      </w:rPr>
                    </w:ins>
                  </m:ctrlPr>
                </m:fPr>
                <m:num>
                  <m:r>
                    <w:ins w:id="14871" w:author="Greg Clendenning" w:date="2024-04-16T16:42:00Z">
                      <w:rPr>
                        <w:rFonts w:ascii="Cambria Math" w:eastAsia="Arial Unicode MS" w:hAnsi="Cambria Math"/>
                        <w:szCs w:val="20"/>
                      </w:rPr>
                      <m:t>kW</m:t>
                    </w:ins>
                  </m:r>
                </m:num>
                <m:den>
                  <m:r>
                    <w:ins w:id="14872" w:author="Greg Clendenning" w:date="2024-04-16T16:42:00Z">
                      <w:rPr>
                        <w:rFonts w:ascii="Cambria Math" w:eastAsia="Arial Unicode MS" w:hAnsi="Cambria Math"/>
                        <w:szCs w:val="20"/>
                      </w:rPr>
                      <m:t>kWh</m:t>
                    </w:ins>
                  </m:r>
                </m:den>
              </m:f>
            </m:oMath>
          </w:p>
        </w:tc>
        <w:tc>
          <w:tcPr>
            <w:tcW w:w="2160" w:type="dxa"/>
            <w:tcBorders>
              <w:top w:val="single" w:sz="4" w:space="0" w:color="auto"/>
              <w:left w:val="single" w:sz="4" w:space="0" w:color="auto"/>
              <w:bottom w:val="single" w:sz="4" w:space="0" w:color="auto"/>
              <w:right w:val="single" w:sz="4" w:space="0" w:color="auto"/>
            </w:tcBorders>
            <w:hideMark/>
            <w:tcPrChange w:id="14873"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8A0ED62" w14:textId="5CD06765" w:rsidR="00C71CAA" w:rsidRPr="001570EA" w:rsidRDefault="00532029">
            <w:pPr>
              <w:pStyle w:val="TableCell"/>
              <w:keepNext w:val="0"/>
              <w:spacing w:before="60" w:after="60"/>
              <w:jc w:val="center"/>
              <w:rPr>
                <w:ins w:id="14874" w:author="Greg Clendenning" w:date="2024-04-16T16:42:00Z"/>
              </w:rPr>
            </w:pPr>
            <w:del w:id="14875" w:author="Greg Clendenning" w:date="2024-04-16T16:42:00Z">
              <w:r>
                <w:rPr>
                  <w:color w:val="000000"/>
                  <w:szCs w:val="18"/>
                </w:rPr>
                <w:delText>11.7%</w:delText>
              </w:r>
            </w:del>
            <w:ins w:id="14876" w:author="Greg Clendenning" w:date="2024-04-16T16:42:00Z">
              <w:r w:rsidR="00C71CAA" w:rsidRPr="001570EA">
                <w:t>SF: 0.0001761</w:t>
              </w:r>
            </w:ins>
          </w:p>
          <w:p w14:paraId="10BF9256" w14:textId="77777777" w:rsidR="00C71CAA" w:rsidRPr="001570EA" w:rsidRDefault="00C71CAA">
            <w:pPr>
              <w:pStyle w:val="TableCell"/>
              <w:keepNext w:val="0"/>
              <w:spacing w:before="60" w:after="60"/>
              <w:jc w:val="center"/>
              <w:rPr>
                <w:ins w:id="14877" w:author="Greg Clendenning" w:date="2024-04-16T16:42:00Z"/>
              </w:rPr>
            </w:pPr>
            <w:ins w:id="14878" w:author="Greg Clendenning" w:date="2024-04-16T16:42:00Z">
              <w:r w:rsidRPr="001570EA">
                <w:t>MF: 0.0001733</w:t>
              </w:r>
            </w:ins>
          </w:p>
          <w:p w14:paraId="205D9688" w14:textId="77777777" w:rsidR="00C71CAA" w:rsidRPr="001570EA" w:rsidRDefault="00C71CAA">
            <w:pPr>
              <w:pStyle w:val="TableCell"/>
              <w:spacing w:before="60" w:after="60"/>
              <w:jc w:val="center"/>
              <w:rPr>
                <w:rFonts w:cs="Arial"/>
                <w:color w:val="000000"/>
                <w:szCs w:val="18"/>
              </w:rPr>
            </w:pPr>
            <w:ins w:id="14879" w:author="Greg Clendenning" w:date="2024-04-16T16:42:00Z">
              <w:r w:rsidRPr="001570EA">
                <w:t>Unknown: 0.0001755</w:t>
              </w:r>
            </w:ins>
          </w:p>
        </w:tc>
        <w:tc>
          <w:tcPr>
            <w:tcW w:w="1237" w:type="dxa"/>
            <w:tcBorders>
              <w:top w:val="single" w:sz="4" w:space="0" w:color="auto"/>
              <w:left w:val="single" w:sz="4" w:space="0" w:color="auto"/>
              <w:bottom w:val="single" w:sz="4" w:space="0" w:color="auto"/>
              <w:right w:val="single" w:sz="4" w:space="0" w:color="auto"/>
            </w:tcBorders>
            <w:vAlign w:val="center"/>
            <w:hideMark/>
            <w:tcPrChange w:id="14880"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164961B" w14:textId="421B764B" w:rsidR="00C71CAA" w:rsidRPr="001570EA" w:rsidRDefault="00532029">
            <w:pPr>
              <w:spacing w:before="60" w:after="60"/>
              <w:jc w:val="center"/>
              <w:rPr>
                <w:rFonts w:cs="Arial"/>
                <w:color w:val="000000"/>
                <w:sz w:val="18"/>
                <w:szCs w:val="18"/>
              </w:rPr>
            </w:pPr>
            <w:del w:id="14881" w:author="Greg Clendenning" w:date="2024-04-16T16:42:00Z">
              <w:r>
                <w:rPr>
                  <w:color w:val="000000"/>
                  <w:sz w:val="18"/>
                  <w:szCs w:val="18"/>
                </w:rPr>
                <w:delText>12</w:delText>
              </w:r>
            </w:del>
            <w:ins w:id="14882" w:author="Greg Clendenning" w:date="2024-04-16T16:42:00Z">
              <w:r w:rsidR="00C71CAA" w:rsidRPr="001570EA">
                <w:rPr>
                  <w:color w:val="000000"/>
                  <w:sz w:val="18"/>
                  <w:szCs w:val="18"/>
                </w:rPr>
                <w:t>11</w:t>
              </w:r>
            </w:ins>
          </w:p>
        </w:tc>
      </w:tr>
    </w:tbl>
    <w:p w14:paraId="74AE839D" w14:textId="77777777" w:rsidR="00C71CAA" w:rsidRPr="001570EA" w:rsidRDefault="00C71CAA">
      <w:pPr>
        <w:pStyle w:val="BodyText"/>
        <w:ind w:right="0"/>
        <w:pPrChange w:id="14883" w:author="Greg Clendenning" w:date="2024-04-16T16:42:00Z">
          <w:pPr>
            <w:pStyle w:val="SubStyle"/>
            <w:pBdr>
              <w:bottom w:val="none" w:sz="0" w:space="0" w:color="auto"/>
            </w:pBdr>
          </w:pPr>
        </w:pPrChange>
      </w:pPr>
    </w:p>
    <w:p w14:paraId="3295E49A" w14:textId="77777777" w:rsidR="004E6452" w:rsidRPr="001570EA" w:rsidRDefault="004E6452" w:rsidP="004E6452">
      <w:pPr>
        <w:pStyle w:val="SubStyle"/>
        <w:rPr>
          <w:moveFrom w:id="14884" w:author="Greg Clendenning" w:date="2024-04-16T16:42:00Z"/>
        </w:rPr>
      </w:pPr>
      <w:moveFromRangeStart w:id="14885" w:author="Greg Clendenning" w:date="2024-04-16T16:42:00Z" w:name="move164178290"/>
      <w:moveFrom w:id="14886" w:author="Greg Clendenning" w:date="2024-04-16T16:42:00Z">
        <w:r w:rsidRPr="001570EA">
          <w:t>Default Savings</w:t>
        </w:r>
      </w:moveFrom>
    </w:p>
    <w:moveFromRangeEnd w:id="14885"/>
    <w:p w14:paraId="3B6FBB1E" w14:textId="77777777" w:rsidR="00FA5174" w:rsidRDefault="00FA5174" w:rsidP="00FA5174">
      <w:pPr>
        <w:rPr>
          <w:del w:id="14887" w:author="Greg Clendenning" w:date="2024-04-16T16:42:00Z"/>
        </w:rPr>
      </w:pPr>
      <w:del w:id="14888" w:author="Greg Clendenning" w:date="2024-04-16T16:42:00Z">
        <w:r>
          <w:delText>Default savings assume an electric resistance storage water heater with RE = 0.98.</w:delText>
        </w:r>
      </w:del>
    </w:p>
    <w:p w14:paraId="486A3934" w14:textId="77777777" w:rsidR="00FA5174" w:rsidRDefault="00FA5174" w:rsidP="00FA5174">
      <w:pPr>
        <w:rPr>
          <w:del w:id="14889" w:author="Greg Clendenning" w:date="2024-04-16T16:42:00Z"/>
        </w:rPr>
      </w:pPr>
    </w:p>
    <w:p w14:paraId="2E21486C" w14:textId="77777777" w:rsidR="00FA5174" w:rsidRDefault="00FA5174" w:rsidP="00FA5174">
      <w:pPr>
        <w:pStyle w:val="Caption"/>
        <w:rPr>
          <w:del w:id="14890" w:author="Greg Clendenning" w:date="2024-04-16T16:42:00Z"/>
        </w:rPr>
      </w:pPr>
      <w:bookmarkStart w:id="14891" w:name="_Toc47598307"/>
      <w:del w:id="14892"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64</w:delText>
        </w:r>
        <w:r w:rsidR="00475EB1">
          <w:rPr>
            <w:b w:val="0"/>
            <w:bCs w:val="0"/>
            <w:noProof/>
          </w:rPr>
          <w:fldChar w:fldCharType="end"/>
        </w:r>
        <w:r>
          <w:delText>: Default Savings for Low Flow Showerheads</w:delText>
        </w:r>
        <w:bookmarkEnd w:id="14891"/>
      </w:del>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6A57D4" w14:textId="77777777" w:rsidTr="00284703">
        <w:trPr>
          <w:trHeight w:val="485"/>
          <w:del w:id="14893" w:author="Greg Clendenning" w:date="2024-04-16T16:42:00Z"/>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DE42A7B" w14:textId="77777777" w:rsidR="00284703" w:rsidRDefault="00284703" w:rsidP="00BD2C4C">
            <w:pPr>
              <w:keepNext/>
              <w:jc w:val="center"/>
              <w:rPr>
                <w:del w:id="14894" w:author="Greg Clendenning" w:date="2024-04-16T16:42:00Z"/>
                <w:b/>
                <w:sz w:val="18"/>
                <w:szCs w:val="18"/>
              </w:rPr>
            </w:pPr>
            <w:del w:id="14895" w:author="Greg Clendenning" w:date="2024-04-16T16:42:00Z">
              <w:r>
                <w:rPr>
                  <w:b/>
                  <w:sz w:val="18"/>
                  <w:szCs w:val="18"/>
                </w:rPr>
                <w:delText>Housing Type</w:delText>
              </w:r>
            </w:del>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53E82F4" w14:textId="77777777" w:rsidR="00284703" w:rsidRDefault="00284703" w:rsidP="00BD2C4C">
            <w:pPr>
              <w:keepNext/>
              <w:jc w:val="center"/>
              <w:rPr>
                <w:del w:id="14896" w:author="Greg Clendenning" w:date="2024-04-16T16:42:00Z"/>
                <w:b/>
                <w:sz w:val="18"/>
                <w:szCs w:val="18"/>
              </w:rPr>
            </w:pPr>
            <w:del w:id="14897" w:author="Greg Clendenning" w:date="2024-04-16T16:42:00Z">
              <w:r>
                <w:rPr>
                  <w:b/>
                  <w:sz w:val="18"/>
                  <w:szCs w:val="18"/>
                </w:rPr>
                <w:delText>Low Flow Rate (gpm)</w:delText>
              </w:r>
            </w:del>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A32B56B" w14:textId="77777777" w:rsidR="00284703" w:rsidRPr="005D50CE" w:rsidRDefault="00284703" w:rsidP="00BD2C4C">
            <w:pPr>
              <w:keepNext/>
              <w:jc w:val="center"/>
              <w:rPr>
                <w:del w:id="14898" w:author="Greg Clendenning" w:date="2024-04-16T16:42:00Z"/>
                <w:b/>
                <w:sz w:val="18"/>
                <w:szCs w:val="18"/>
              </w:rPr>
            </w:pPr>
            <w:del w:id="14899" w:author="Greg Clendenning" w:date="2024-04-16T16:42:00Z">
              <w:r w:rsidRPr="005D50CE">
                <w:rPr>
                  <w:b/>
                  <w:sz w:val="18"/>
                  <w:szCs w:val="18"/>
                </w:rPr>
                <w:delText>Water Heater Fuel (% electric)</w:delText>
              </w:r>
            </w:del>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667720" w14:textId="77777777" w:rsidR="00284703" w:rsidRDefault="00284703" w:rsidP="00BD2C4C">
            <w:pPr>
              <w:keepNext/>
              <w:jc w:val="center"/>
              <w:rPr>
                <w:del w:id="14900" w:author="Greg Clendenning" w:date="2024-04-16T16:42:00Z"/>
                <w:b/>
                <w:sz w:val="18"/>
                <w:szCs w:val="18"/>
              </w:rPr>
            </w:pPr>
            <w:del w:id="14901" w:author="Greg Clendenning" w:date="2024-04-16T16:42:00Z">
              <w:r>
                <w:rPr>
                  <w:b/>
                  <w:sz w:val="18"/>
                  <w:szCs w:val="18"/>
                </w:rPr>
                <w:delText>Energy Savings per Unit (kWh)</w:delText>
              </w:r>
            </w:del>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3F4FBBD" w14:textId="77777777" w:rsidR="00284703" w:rsidRDefault="00284703" w:rsidP="00BD2C4C">
            <w:pPr>
              <w:keepNext/>
              <w:jc w:val="center"/>
              <w:rPr>
                <w:del w:id="14902" w:author="Greg Clendenning" w:date="2024-04-16T16:42:00Z"/>
                <w:b/>
                <w:sz w:val="18"/>
                <w:szCs w:val="18"/>
              </w:rPr>
            </w:pPr>
            <w:del w:id="14903" w:author="Greg Clendenning" w:date="2024-04-16T16:42:00Z">
              <w:r>
                <w:rPr>
                  <w:b/>
                  <w:sz w:val="18"/>
                  <w:szCs w:val="18"/>
                </w:rPr>
                <w:delText>Demand Savings per Unit (kW)</w:delText>
              </w:r>
            </w:del>
          </w:p>
        </w:tc>
      </w:tr>
      <w:tr w:rsidR="00284703" w14:paraId="6208EA63" w14:textId="77777777" w:rsidTr="00284703">
        <w:trPr>
          <w:trHeight w:val="539"/>
          <w:del w:id="14904" w:author="Greg Clendenning" w:date="2024-04-16T16:42:00Z"/>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02B83583" w14:textId="77777777" w:rsidR="00284703" w:rsidRDefault="00284703" w:rsidP="00BD2C4C">
            <w:pPr>
              <w:keepNext/>
              <w:rPr>
                <w:del w:id="14905" w:author="Greg Clendenning" w:date="2024-04-16T16:42:00Z"/>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FE99FBB" w14:textId="77777777" w:rsidR="00284703" w:rsidRDefault="00284703" w:rsidP="00BD2C4C">
            <w:pPr>
              <w:keepNext/>
              <w:jc w:val="center"/>
              <w:rPr>
                <w:del w:id="14906" w:author="Greg Clendenning" w:date="2024-04-16T16:42:00Z"/>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70A1AB2A" w14:textId="77777777" w:rsidR="00284703" w:rsidRDefault="00284703" w:rsidP="00BD2C4C">
            <w:pPr>
              <w:keepNext/>
              <w:jc w:val="center"/>
              <w:rPr>
                <w:del w:id="14907" w:author="Greg Clendenning" w:date="2024-04-16T16:42:00Z"/>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306020" w14:textId="77777777" w:rsidR="00284703" w:rsidRDefault="00284703" w:rsidP="00BD2C4C">
            <w:pPr>
              <w:keepNext/>
              <w:jc w:val="center"/>
              <w:rPr>
                <w:del w:id="14908" w:author="Greg Clendenning" w:date="2024-04-16T16:42:00Z"/>
                <w:b/>
                <w:sz w:val="18"/>
                <w:szCs w:val="18"/>
              </w:rPr>
            </w:pPr>
            <w:del w:id="14909" w:author="Greg Clendenning" w:date="2024-04-16T16:42:00Z">
              <w:r>
                <w:rPr>
                  <w:b/>
                  <w:sz w:val="18"/>
                  <w:szCs w:val="18"/>
                </w:rPr>
                <w:delText>Kit Delivery</w:delText>
              </w:r>
            </w:del>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BE45476" w14:textId="77777777" w:rsidR="00284703" w:rsidRDefault="00284703" w:rsidP="00BD2C4C">
            <w:pPr>
              <w:keepNext/>
              <w:jc w:val="center"/>
              <w:rPr>
                <w:del w:id="14910" w:author="Greg Clendenning" w:date="2024-04-16T16:42:00Z"/>
                <w:b/>
                <w:sz w:val="18"/>
                <w:szCs w:val="18"/>
              </w:rPr>
            </w:pPr>
            <w:del w:id="14911" w:author="Greg Clendenning" w:date="2024-04-16T16:42:00Z">
              <w:r>
                <w:rPr>
                  <w:b/>
                  <w:sz w:val="18"/>
                  <w:szCs w:val="18"/>
                </w:rPr>
                <w:delText>Direct Install</w:delText>
              </w:r>
            </w:del>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890C7B" w14:textId="77777777" w:rsidR="00284703" w:rsidRDefault="00284703" w:rsidP="00BD2C4C">
            <w:pPr>
              <w:keepNext/>
              <w:jc w:val="center"/>
              <w:rPr>
                <w:del w:id="14912" w:author="Greg Clendenning" w:date="2024-04-16T16:42:00Z"/>
                <w:b/>
                <w:sz w:val="18"/>
                <w:szCs w:val="18"/>
              </w:rPr>
            </w:pPr>
            <w:del w:id="14913" w:author="Greg Clendenning" w:date="2024-04-16T16:42:00Z">
              <w:r>
                <w:rPr>
                  <w:b/>
                  <w:sz w:val="18"/>
                  <w:szCs w:val="18"/>
                </w:rPr>
                <w:delText>Kit Delivery</w:delText>
              </w:r>
            </w:del>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B0ADD1" w14:textId="77777777" w:rsidR="00284703" w:rsidRDefault="00284703" w:rsidP="00BD2C4C">
            <w:pPr>
              <w:keepNext/>
              <w:jc w:val="center"/>
              <w:rPr>
                <w:del w:id="14914" w:author="Greg Clendenning" w:date="2024-04-16T16:42:00Z"/>
                <w:b/>
                <w:sz w:val="18"/>
                <w:szCs w:val="18"/>
              </w:rPr>
            </w:pPr>
            <w:del w:id="14915" w:author="Greg Clendenning" w:date="2024-04-16T16:42:00Z">
              <w:r>
                <w:rPr>
                  <w:b/>
                  <w:sz w:val="18"/>
                  <w:szCs w:val="18"/>
                </w:rPr>
                <w:delText>Direct Install</w:delText>
              </w:r>
            </w:del>
          </w:p>
        </w:tc>
      </w:tr>
      <w:tr w:rsidR="00FA5174" w14:paraId="16242ADB" w14:textId="77777777" w:rsidTr="00284703">
        <w:trPr>
          <w:trHeight w:val="288"/>
          <w:del w:id="14916"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B14D267" w14:textId="77777777" w:rsidR="00FA5174" w:rsidRDefault="00FA5174" w:rsidP="00BD2C4C">
            <w:pPr>
              <w:keepNext/>
              <w:rPr>
                <w:del w:id="14917" w:author="Greg Clendenning" w:date="2024-04-16T16:42:00Z"/>
                <w:sz w:val="18"/>
                <w:szCs w:val="18"/>
              </w:rPr>
            </w:pPr>
            <w:del w:id="14918" w:author="Greg Clendenning" w:date="2024-04-16T16:42:00Z">
              <w:r>
                <w:rPr>
                  <w:sz w:val="18"/>
                  <w:szCs w:val="18"/>
                </w:rPr>
                <w:delText>Single Family</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38D86540" w14:textId="77777777" w:rsidR="00FA5174" w:rsidRDefault="00FA5174" w:rsidP="00BD2C4C">
            <w:pPr>
              <w:keepNext/>
              <w:jc w:val="center"/>
              <w:rPr>
                <w:del w:id="14919" w:author="Greg Clendenning" w:date="2024-04-16T16:42:00Z"/>
                <w:sz w:val="18"/>
                <w:szCs w:val="18"/>
              </w:rPr>
            </w:pPr>
            <w:del w:id="14920"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60B12C0E" w14:textId="77777777" w:rsidR="00FA5174" w:rsidRDefault="00FA5174" w:rsidP="00BD2C4C">
            <w:pPr>
              <w:keepNext/>
              <w:jc w:val="center"/>
              <w:rPr>
                <w:del w:id="14921" w:author="Greg Clendenning" w:date="2024-04-16T16:42:00Z"/>
                <w:rFonts w:cs="Arial"/>
                <w:color w:val="000000"/>
                <w:sz w:val="18"/>
                <w:szCs w:val="18"/>
              </w:rPr>
            </w:pPr>
            <w:del w:id="14922"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07F3ECD5" w14:textId="77777777" w:rsidR="00FA5174" w:rsidRDefault="00FA5174" w:rsidP="00BD2C4C">
            <w:pPr>
              <w:keepNext/>
              <w:jc w:val="center"/>
              <w:rPr>
                <w:del w:id="14923" w:author="Greg Clendenning" w:date="2024-04-16T16:42:00Z"/>
                <w:rFonts w:cs="Arial"/>
                <w:sz w:val="18"/>
                <w:szCs w:val="18"/>
              </w:rPr>
            </w:pPr>
            <w:del w:id="14924" w:author="Greg Clendenning" w:date="2024-04-16T16:42:00Z">
              <w:r w:rsidRPr="00084937">
                <w:rPr>
                  <w:rFonts w:cs="Arial"/>
                  <w:color w:val="000000"/>
                  <w:sz w:val="18"/>
                  <w:szCs w:val="18"/>
                </w:rPr>
                <w:delText>19.9</w:delText>
              </w:r>
            </w:del>
          </w:p>
        </w:tc>
        <w:tc>
          <w:tcPr>
            <w:tcW w:w="621" w:type="pct"/>
            <w:tcBorders>
              <w:top w:val="single" w:sz="4" w:space="0" w:color="auto"/>
              <w:left w:val="single" w:sz="4" w:space="0" w:color="auto"/>
              <w:bottom w:val="single" w:sz="4" w:space="0" w:color="auto"/>
              <w:right w:val="single" w:sz="4" w:space="0" w:color="auto"/>
            </w:tcBorders>
            <w:vAlign w:val="center"/>
          </w:tcPr>
          <w:p w14:paraId="33D14F64" w14:textId="77777777" w:rsidR="00FA5174" w:rsidRDefault="00FA5174" w:rsidP="00BD2C4C">
            <w:pPr>
              <w:keepNext/>
              <w:jc w:val="center"/>
              <w:rPr>
                <w:del w:id="14925" w:author="Greg Clendenning" w:date="2024-04-16T16:42:00Z"/>
                <w:rFonts w:cs="Arial"/>
                <w:color w:val="000000"/>
                <w:sz w:val="18"/>
                <w:szCs w:val="18"/>
              </w:rPr>
            </w:pPr>
            <w:del w:id="14926" w:author="Greg Clendenning" w:date="2024-04-16T16:42:00Z">
              <w:r w:rsidRPr="00084937">
                <w:rPr>
                  <w:rFonts w:cs="Arial"/>
                  <w:color w:val="000000"/>
                  <w:sz w:val="18"/>
                  <w:szCs w:val="18"/>
                </w:rPr>
                <w:delText>56.8</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7FDF8904" w14:textId="77777777" w:rsidR="00FA5174" w:rsidRDefault="00FA5174" w:rsidP="00BD2C4C">
            <w:pPr>
              <w:keepNext/>
              <w:jc w:val="center"/>
              <w:rPr>
                <w:del w:id="14927" w:author="Greg Clendenning" w:date="2024-04-16T16:42:00Z"/>
                <w:rFonts w:cs="Arial"/>
                <w:sz w:val="18"/>
                <w:szCs w:val="18"/>
              </w:rPr>
            </w:pPr>
            <w:del w:id="14928" w:author="Greg Clendenning" w:date="2024-04-16T16:42:00Z">
              <w:r>
                <w:rPr>
                  <w:rFonts w:cs="Arial"/>
                  <w:color w:val="000000"/>
                  <w:sz w:val="18"/>
                  <w:szCs w:val="18"/>
                </w:rPr>
                <w:delText>0.</w:delText>
              </w:r>
              <w:r w:rsidRPr="00084937">
                <w:rPr>
                  <w:rFonts w:cs="Arial"/>
                  <w:color w:val="000000"/>
                  <w:sz w:val="18"/>
                  <w:szCs w:val="18"/>
                </w:rPr>
                <w:delText>0016</w:delText>
              </w:r>
            </w:del>
          </w:p>
        </w:tc>
        <w:tc>
          <w:tcPr>
            <w:tcW w:w="619" w:type="pct"/>
            <w:tcBorders>
              <w:top w:val="single" w:sz="4" w:space="0" w:color="auto"/>
              <w:left w:val="single" w:sz="4" w:space="0" w:color="auto"/>
              <w:bottom w:val="single" w:sz="4" w:space="0" w:color="auto"/>
              <w:right w:val="single" w:sz="4" w:space="0" w:color="auto"/>
            </w:tcBorders>
            <w:vAlign w:val="center"/>
          </w:tcPr>
          <w:p w14:paraId="3D98488D" w14:textId="77777777" w:rsidR="00FA5174" w:rsidRPr="00084937" w:rsidRDefault="00FA5174" w:rsidP="00BD2C4C">
            <w:pPr>
              <w:keepNext/>
              <w:jc w:val="center"/>
              <w:rPr>
                <w:del w:id="14929" w:author="Greg Clendenning" w:date="2024-04-16T16:42:00Z"/>
                <w:rFonts w:cs="Arial"/>
                <w:color w:val="000000"/>
                <w:sz w:val="18"/>
                <w:szCs w:val="18"/>
              </w:rPr>
            </w:pPr>
            <w:del w:id="14930" w:author="Greg Clendenning" w:date="2024-04-16T16:42:00Z">
              <w:r w:rsidRPr="00084937">
                <w:rPr>
                  <w:rFonts w:cs="Arial"/>
                  <w:color w:val="000000"/>
                  <w:sz w:val="18"/>
                  <w:szCs w:val="18"/>
                </w:rPr>
                <w:delText>0.0046</w:delText>
              </w:r>
            </w:del>
          </w:p>
        </w:tc>
      </w:tr>
      <w:tr w:rsidR="00FA5174" w14:paraId="61F3FCA9" w14:textId="77777777" w:rsidTr="00284703">
        <w:trPr>
          <w:trHeight w:val="288"/>
          <w:del w:id="14931"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48CE10A" w14:textId="77777777" w:rsidR="00FA5174" w:rsidRDefault="00FA5174" w:rsidP="00BD2C4C">
            <w:pPr>
              <w:rPr>
                <w:del w:id="14932"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A1E911" w14:textId="77777777" w:rsidR="00FA5174" w:rsidRDefault="00FA5174" w:rsidP="00BD2C4C">
            <w:pPr>
              <w:keepNext/>
              <w:jc w:val="center"/>
              <w:rPr>
                <w:del w:id="14933" w:author="Greg Clendenning" w:date="2024-04-16T16:42:00Z"/>
                <w:sz w:val="18"/>
                <w:szCs w:val="18"/>
              </w:rPr>
            </w:pPr>
            <w:del w:id="14934"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7D76FFFF" w14:textId="77777777" w:rsidR="00FA5174" w:rsidRDefault="00FA5174" w:rsidP="00BD2C4C">
            <w:pPr>
              <w:keepNext/>
              <w:jc w:val="center"/>
              <w:rPr>
                <w:del w:id="14935" w:author="Greg Clendenning" w:date="2024-04-16T16:42:00Z"/>
                <w:rFonts w:cs="Arial"/>
                <w:color w:val="000000"/>
                <w:sz w:val="18"/>
                <w:szCs w:val="18"/>
              </w:rPr>
            </w:pPr>
            <w:del w:id="14936"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5947DD22" w14:textId="77777777" w:rsidR="00FA5174" w:rsidRDefault="00FA5174" w:rsidP="00BD2C4C">
            <w:pPr>
              <w:keepNext/>
              <w:jc w:val="center"/>
              <w:rPr>
                <w:del w:id="14937" w:author="Greg Clendenning" w:date="2024-04-16T16:42:00Z"/>
                <w:rFonts w:cs="Arial"/>
                <w:sz w:val="18"/>
                <w:szCs w:val="18"/>
              </w:rPr>
            </w:pPr>
            <w:del w:id="14938" w:author="Greg Clendenning" w:date="2024-04-16T16:42:00Z">
              <w:r w:rsidRPr="00084937">
                <w:rPr>
                  <w:rFonts w:cs="Arial"/>
                  <w:color w:val="000000"/>
                  <w:sz w:val="18"/>
                  <w:szCs w:val="18"/>
                </w:rPr>
                <w:delText>29.8</w:delText>
              </w:r>
            </w:del>
          </w:p>
        </w:tc>
        <w:tc>
          <w:tcPr>
            <w:tcW w:w="621" w:type="pct"/>
            <w:tcBorders>
              <w:top w:val="single" w:sz="4" w:space="0" w:color="auto"/>
              <w:left w:val="single" w:sz="4" w:space="0" w:color="auto"/>
              <w:bottom w:val="single" w:sz="4" w:space="0" w:color="auto"/>
              <w:right w:val="single" w:sz="4" w:space="0" w:color="auto"/>
            </w:tcBorders>
            <w:vAlign w:val="center"/>
          </w:tcPr>
          <w:p w14:paraId="34FB592A" w14:textId="77777777" w:rsidR="00FA5174" w:rsidRDefault="00FA5174" w:rsidP="00BD2C4C">
            <w:pPr>
              <w:keepNext/>
              <w:jc w:val="center"/>
              <w:rPr>
                <w:del w:id="14939" w:author="Greg Clendenning" w:date="2024-04-16T16:42:00Z"/>
                <w:rFonts w:cs="Arial"/>
                <w:color w:val="000000"/>
                <w:sz w:val="18"/>
                <w:szCs w:val="18"/>
              </w:rPr>
            </w:pPr>
            <w:del w:id="14940" w:author="Greg Clendenning" w:date="2024-04-16T16:42:00Z">
              <w:r w:rsidRPr="00084937">
                <w:rPr>
                  <w:rFonts w:cs="Arial"/>
                  <w:color w:val="000000"/>
                  <w:sz w:val="18"/>
                  <w:szCs w:val="18"/>
                </w:rPr>
                <w:delText>85.2</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299864BE" w14:textId="77777777" w:rsidR="00FA5174" w:rsidRDefault="00FA5174" w:rsidP="00BD2C4C">
            <w:pPr>
              <w:keepNext/>
              <w:jc w:val="center"/>
              <w:rPr>
                <w:del w:id="14941" w:author="Greg Clendenning" w:date="2024-04-16T16:42:00Z"/>
                <w:rFonts w:cs="Arial"/>
                <w:sz w:val="18"/>
                <w:szCs w:val="18"/>
              </w:rPr>
            </w:pPr>
            <w:del w:id="14942" w:author="Greg Clendenning" w:date="2024-04-16T16:42:00Z">
              <w:r>
                <w:rPr>
                  <w:rFonts w:cs="Arial"/>
                  <w:color w:val="000000"/>
                  <w:sz w:val="18"/>
                  <w:szCs w:val="18"/>
                </w:rPr>
                <w:delText>0.</w:delText>
              </w:r>
              <w:r w:rsidRPr="00084937">
                <w:rPr>
                  <w:rFonts w:cs="Arial"/>
                  <w:color w:val="000000"/>
                  <w:sz w:val="18"/>
                  <w:szCs w:val="18"/>
                </w:rPr>
                <w:delText>0024</w:delText>
              </w:r>
            </w:del>
          </w:p>
        </w:tc>
        <w:tc>
          <w:tcPr>
            <w:tcW w:w="619" w:type="pct"/>
            <w:tcBorders>
              <w:top w:val="single" w:sz="4" w:space="0" w:color="auto"/>
              <w:left w:val="single" w:sz="4" w:space="0" w:color="auto"/>
              <w:bottom w:val="single" w:sz="4" w:space="0" w:color="auto"/>
              <w:right w:val="single" w:sz="4" w:space="0" w:color="auto"/>
            </w:tcBorders>
            <w:vAlign w:val="center"/>
          </w:tcPr>
          <w:p w14:paraId="565DA79C" w14:textId="77777777" w:rsidR="00FA5174" w:rsidRPr="00084937" w:rsidRDefault="00FA5174" w:rsidP="00BD2C4C">
            <w:pPr>
              <w:keepNext/>
              <w:jc w:val="center"/>
              <w:rPr>
                <w:del w:id="14943" w:author="Greg Clendenning" w:date="2024-04-16T16:42:00Z"/>
                <w:rFonts w:cs="Arial"/>
                <w:color w:val="000000"/>
                <w:sz w:val="18"/>
                <w:szCs w:val="18"/>
              </w:rPr>
            </w:pPr>
            <w:del w:id="14944" w:author="Greg Clendenning" w:date="2024-04-16T16:42:00Z">
              <w:r w:rsidRPr="00084937">
                <w:rPr>
                  <w:rFonts w:cs="Arial"/>
                  <w:color w:val="000000"/>
                  <w:sz w:val="18"/>
                  <w:szCs w:val="18"/>
                </w:rPr>
                <w:delText>0.0068</w:delText>
              </w:r>
            </w:del>
          </w:p>
        </w:tc>
      </w:tr>
      <w:tr w:rsidR="00FA5174" w14:paraId="50076D3B" w14:textId="77777777" w:rsidTr="00284703">
        <w:trPr>
          <w:trHeight w:val="288"/>
          <w:del w:id="14945"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830DC4C" w14:textId="77777777" w:rsidR="00FA5174" w:rsidRDefault="00FA5174" w:rsidP="00BD2C4C">
            <w:pPr>
              <w:rPr>
                <w:del w:id="14946"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58047F2" w14:textId="77777777" w:rsidR="00FA5174" w:rsidRDefault="00FA5174" w:rsidP="00BD2C4C">
            <w:pPr>
              <w:keepNext/>
              <w:jc w:val="center"/>
              <w:rPr>
                <w:del w:id="14947" w:author="Greg Clendenning" w:date="2024-04-16T16:42:00Z"/>
                <w:sz w:val="18"/>
                <w:szCs w:val="18"/>
              </w:rPr>
            </w:pPr>
            <w:del w:id="14948"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1554DDD1" w14:textId="77777777" w:rsidR="00FA5174" w:rsidRDefault="00FA5174" w:rsidP="00BD2C4C">
            <w:pPr>
              <w:keepNext/>
              <w:jc w:val="center"/>
              <w:rPr>
                <w:del w:id="14949" w:author="Greg Clendenning" w:date="2024-04-16T16:42:00Z"/>
                <w:rFonts w:cs="Arial"/>
                <w:color w:val="000000"/>
                <w:sz w:val="18"/>
                <w:szCs w:val="18"/>
              </w:rPr>
            </w:pPr>
            <w:del w:id="14950"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73CE58AA" w14:textId="77777777" w:rsidR="00FA5174" w:rsidRDefault="00FA5174" w:rsidP="00BD2C4C">
            <w:pPr>
              <w:keepNext/>
              <w:jc w:val="center"/>
              <w:rPr>
                <w:del w:id="14951" w:author="Greg Clendenning" w:date="2024-04-16T16:42:00Z"/>
                <w:rFonts w:cs="Arial"/>
                <w:sz w:val="18"/>
                <w:szCs w:val="18"/>
              </w:rPr>
            </w:pPr>
            <w:del w:id="14952" w:author="Greg Clendenning" w:date="2024-04-16T16:42:00Z">
              <w:r w:rsidRPr="00084937">
                <w:rPr>
                  <w:rFonts w:cs="Arial"/>
                  <w:color w:val="000000"/>
                  <w:sz w:val="18"/>
                  <w:szCs w:val="18"/>
                </w:rPr>
                <w:delText>39</w:delText>
              </w:r>
              <w:r>
                <w:rPr>
                  <w:rFonts w:cs="Arial"/>
                  <w:color w:val="000000"/>
                  <w:sz w:val="18"/>
                  <w:szCs w:val="18"/>
                </w:rPr>
                <w:delText>.8</w:delText>
              </w:r>
            </w:del>
          </w:p>
        </w:tc>
        <w:tc>
          <w:tcPr>
            <w:tcW w:w="621" w:type="pct"/>
            <w:tcBorders>
              <w:top w:val="single" w:sz="4" w:space="0" w:color="auto"/>
              <w:left w:val="single" w:sz="4" w:space="0" w:color="auto"/>
              <w:bottom w:val="single" w:sz="4" w:space="0" w:color="auto"/>
              <w:right w:val="single" w:sz="4" w:space="0" w:color="auto"/>
            </w:tcBorders>
            <w:vAlign w:val="center"/>
          </w:tcPr>
          <w:p w14:paraId="4E2C655F" w14:textId="77777777" w:rsidR="00FA5174" w:rsidRDefault="00FA5174" w:rsidP="00BD2C4C">
            <w:pPr>
              <w:keepNext/>
              <w:jc w:val="center"/>
              <w:rPr>
                <w:del w:id="14953" w:author="Greg Clendenning" w:date="2024-04-16T16:42:00Z"/>
                <w:rFonts w:cs="Arial"/>
                <w:color w:val="000000"/>
                <w:sz w:val="18"/>
                <w:szCs w:val="18"/>
              </w:rPr>
            </w:pPr>
            <w:del w:id="14954" w:author="Greg Clendenning" w:date="2024-04-16T16:42:00Z">
              <w:r w:rsidRPr="00084937">
                <w:rPr>
                  <w:rFonts w:cs="Arial"/>
                  <w:color w:val="000000"/>
                  <w:sz w:val="18"/>
                  <w:szCs w:val="18"/>
                </w:rPr>
                <w:delText>113.6</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1839D1D8" w14:textId="77777777" w:rsidR="00FA5174" w:rsidRDefault="00FA5174" w:rsidP="00BD2C4C">
            <w:pPr>
              <w:keepNext/>
              <w:jc w:val="center"/>
              <w:rPr>
                <w:del w:id="14955" w:author="Greg Clendenning" w:date="2024-04-16T16:42:00Z"/>
                <w:rFonts w:cs="Arial"/>
                <w:sz w:val="18"/>
                <w:szCs w:val="18"/>
              </w:rPr>
            </w:pPr>
            <w:del w:id="14956" w:author="Greg Clendenning" w:date="2024-04-16T16:42:00Z">
              <w:r>
                <w:rPr>
                  <w:rFonts w:cs="Arial"/>
                  <w:color w:val="000000"/>
                  <w:sz w:val="18"/>
                  <w:szCs w:val="18"/>
                </w:rPr>
                <w:delText>0.</w:delText>
              </w:r>
              <w:r w:rsidRPr="00084937">
                <w:rPr>
                  <w:rFonts w:cs="Arial"/>
                  <w:color w:val="000000"/>
                  <w:sz w:val="18"/>
                  <w:szCs w:val="18"/>
                </w:rPr>
                <w:delText>0032</w:delText>
              </w:r>
            </w:del>
          </w:p>
        </w:tc>
        <w:tc>
          <w:tcPr>
            <w:tcW w:w="619" w:type="pct"/>
            <w:tcBorders>
              <w:top w:val="single" w:sz="4" w:space="0" w:color="auto"/>
              <w:left w:val="single" w:sz="4" w:space="0" w:color="auto"/>
              <w:bottom w:val="single" w:sz="4" w:space="0" w:color="auto"/>
              <w:right w:val="single" w:sz="4" w:space="0" w:color="auto"/>
            </w:tcBorders>
            <w:vAlign w:val="center"/>
          </w:tcPr>
          <w:p w14:paraId="7D340742" w14:textId="77777777" w:rsidR="00FA5174" w:rsidRPr="00084937" w:rsidRDefault="00FA5174" w:rsidP="00BD2C4C">
            <w:pPr>
              <w:keepNext/>
              <w:jc w:val="center"/>
              <w:rPr>
                <w:del w:id="14957" w:author="Greg Clendenning" w:date="2024-04-16T16:42:00Z"/>
                <w:rFonts w:cs="Arial"/>
                <w:color w:val="000000"/>
                <w:sz w:val="18"/>
                <w:szCs w:val="18"/>
              </w:rPr>
            </w:pPr>
            <w:del w:id="14958" w:author="Greg Clendenning" w:date="2024-04-16T16:42:00Z">
              <w:r w:rsidRPr="00084937">
                <w:rPr>
                  <w:rFonts w:cs="Arial"/>
                  <w:color w:val="000000"/>
                  <w:sz w:val="18"/>
                  <w:szCs w:val="18"/>
                </w:rPr>
                <w:delText>0.0091</w:delText>
              </w:r>
            </w:del>
          </w:p>
        </w:tc>
      </w:tr>
      <w:tr w:rsidR="00FA5174" w14:paraId="1324D689" w14:textId="77777777" w:rsidTr="00284703">
        <w:trPr>
          <w:trHeight w:val="288"/>
          <w:del w:id="14959"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7F64CD2" w14:textId="77777777" w:rsidR="00FA5174" w:rsidRDefault="00FA5174" w:rsidP="00BD2C4C">
            <w:pPr>
              <w:keepNext/>
              <w:rPr>
                <w:del w:id="14960" w:author="Greg Clendenning" w:date="2024-04-16T16:42:00Z"/>
                <w:sz w:val="18"/>
                <w:szCs w:val="18"/>
              </w:rPr>
            </w:pPr>
            <w:del w:id="14961" w:author="Greg Clendenning" w:date="2024-04-16T16:42:00Z">
              <w:r>
                <w:rPr>
                  <w:sz w:val="18"/>
                  <w:szCs w:val="18"/>
                </w:rPr>
                <w:delText>Multifamily</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4EEDECB4" w14:textId="77777777" w:rsidR="00FA5174" w:rsidRDefault="00FA5174" w:rsidP="00BD2C4C">
            <w:pPr>
              <w:keepNext/>
              <w:jc w:val="center"/>
              <w:rPr>
                <w:del w:id="14962" w:author="Greg Clendenning" w:date="2024-04-16T16:42:00Z"/>
                <w:sz w:val="18"/>
                <w:szCs w:val="18"/>
              </w:rPr>
            </w:pPr>
            <w:del w:id="14963"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189E9C1F" w14:textId="77777777" w:rsidR="00FA5174" w:rsidRDefault="00FA5174" w:rsidP="00BD2C4C">
            <w:pPr>
              <w:keepNext/>
              <w:jc w:val="center"/>
              <w:rPr>
                <w:del w:id="14964" w:author="Greg Clendenning" w:date="2024-04-16T16:42:00Z"/>
                <w:rFonts w:cs="Arial"/>
                <w:color w:val="000000"/>
                <w:sz w:val="18"/>
                <w:szCs w:val="18"/>
              </w:rPr>
            </w:pPr>
            <w:del w:id="14965"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17D805DD" w14:textId="77777777" w:rsidR="00FA5174" w:rsidRDefault="00FA5174" w:rsidP="00BD2C4C">
            <w:pPr>
              <w:keepNext/>
              <w:jc w:val="center"/>
              <w:rPr>
                <w:del w:id="14966" w:author="Greg Clendenning" w:date="2024-04-16T16:42:00Z"/>
                <w:rFonts w:cs="Arial"/>
                <w:sz w:val="18"/>
                <w:szCs w:val="18"/>
              </w:rPr>
            </w:pPr>
            <w:del w:id="14967" w:author="Greg Clendenning" w:date="2024-04-16T16:42:00Z">
              <w:r w:rsidRPr="00084937">
                <w:rPr>
                  <w:rFonts w:cs="Arial"/>
                  <w:color w:val="000000"/>
                  <w:sz w:val="18"/>
                  <w:szCs w:val="18"/>
                </w:rPr>
                <w:delText>19.7</w:delText>
              </w:r>
            </w:del>
          </w:p>
        </w:tc>
        <w:tc>
          <w:tcPr>
            <w:tcW w:w="621" w:type="pct"/>
            <w:tcBorders>
              <w:top w:val="single" w:sz="4" w:space="0" w:color="auto"/>
              <w:left w:val="single" w:sz="4" w:space="0" w:color="auto"/>
              <w:bottom w:val="single" w:sz="4" w:space="0" w:color="auto"/>
              <w:right w:val="single" w:sz="4" w:space="0" w:color="auto"/>
            </w:tcBorders>
            <w:vAlign w:val="center"/>
          </w:tcPr>
          <w:p w14:paraId="5565B664" w14:textId="77777777" w:rsidR="00FA5174" w:rsidRDefault="00FA5174" w:rsidP="00BD2C4C">
            <w:pPr>
              <w:keepNext/>
              <w:jc w:val="center"/>
              <w:rPr>
                <w:del w:id="14968" w:author="Greg Clendenning" w:date="2024-04-16T16:42:00Z"/>
                <w:rFonts w:cs="Arial"/>
                <w:color w:val="000000"/>
                <w:sz w:val="18"/>
                <w:szCs w:val="18"/>
              </w:rPr>
            </w:pPr>
            <w:del w:id="14969" w:author="Greg Clendenning" w:date="2024-04-16T16:42:00Z">
              <w:r w:rsidRPr="00084937">
                <w:rPr>
                  <w:rFonts w:cs="Arial"/>
                  <w:color w:val="000000"/>
                  <w:sz w:val="18"/>
                  <w:szCs w:val="18"/>
                </w:rPr>
                <w:delText>56.2</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3A1302A1" w14:textId="77777777" w:rsidR="00FA5174" w:rsidRDefault="00FA5174" w:rsidP="00BD2C4C">
            <w:pPr>
              <w:keepNext/>
              <w:jc w:val="center"/>
              <w:rPr>
                <w:del w:id="14970" w:author="Greg Clendenning" w:date="2024-04-16T16:42:00Z"/>
                <w:rFonts w:cs="Arial"/>
                <w:sz w:val="18"/>
                <w:szCs w:val="18"/>
              </w:rPr>
            </w:pPr>
            <w:del w:id="14971" w:author="Greg Clendenning" w:date="2024-04-16T16:42:00Z">
              <w:r>
                <w:rPr>
                  <w:rFonts w:cs="Arial"/>
                  <w:color w:val="000000"/>
                  <w:sz w:val="18"/>
                  <w:szCs w:val="18"/>
                </w:rPr>
                <w:delText>0.</w:delText>
              </w:r>
              <w:r w:rsidRPr="00084937">
                <w:rPr>
                  <w:rFonts w:cs="Arial"/>
                  <w:color w:val="000000"/>
                  <w:sz w:val="18"/>
                  <w:szCs w:val="18"/>
                </w:rPr>
                <w:delText>0016</w:delText>
              </w:r>
            </w:del>
          </w:p>
        </w:tc>
        <w:tc>
          <w:tcPr>
            <w:tcW w:w="619" w:type="pct"/>
            <w:tcBorders>
              <w:top w:val="single" w:sz="4" w:space="0" w:color="auto"/>
              <w:left w:val="single" w:sz="4" w:space="0" w:color="auto"/>
              <w:bottom w:val="single" w:sz="4" w:space="0" w:color="auto"/>
              <w:right w:val="single" w:sz="4" w:space="0" w:color="auto"/>
            </w:tcBorders>
            <w:vAlign w:val="center"/>
          </w:tcPr>
          <w:p w14:paraId="0658AE56" w14:textId="77777777" w:rsidR="00FA5174" w:rsidRPr="00084937" w:rsidRDefault="00FA5174" w:rsidP="00BD2C4C">
            <w:pPr>
              <w:keepNext/>
              <w:jc w:val="center"/>
              <w:rPr>
                <w:del w:id="14972" w:author="Greg Clendenning" w:date="2024-04-16T16:42:00Z"/>
                <w:rFonts w:cs="Arial"/>
                <w:color w:val="000000"/>
                <w:sz w:val="18"/>
                <w:szCs w:val="18"/>
              </w:rPr>
            </w:pPr>
            <w:del w:id="14973" w:author="Greg Clendenning" w:date="2024-04-16T16:42:00Z">
              <w:r w:rsidRPr="00084937">
                <w:rPr>
                  <w:rFonts w:cs="Arial"/>
                  <w:color w:val="000000"/>
                  <w:sz w:val="18"/>
                  <w:szCs w:val="18"/>
                </w:rPr>
                <w:delText>0.0045</w:delText>
              </w:r>
            </w:del>
          </w:p>
        </w:tc>
      </w:tr>
      <w:tr w:rsidR="00FA5174" w14:paraId="0FA4D9EB" w14:textId="77777777" w:rsidTr="00284703">
        <w:trPr>
          <w:trHeight w:val="288"/>
          <w:del w:id="14974"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7470F94" w14:textId="77777777" w:rsidR="00FA5174" w:rsidRDefault="00FA5174" w:rsidP="00BD2C4C">
            <w:pPr>
              <w:rPr>
                <w:del w:id="14975"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C2D5105" w14:textId="77777777" w:rsidR="00FA5174" w:rsidRDefault="00FA5174" w:rsidP="00BD2C4C">
            <w:pPr>
              <w:keepNext/>
              <w:jc w:val="center"/>
              <w:rPr>
                <w:del w:id="14976" w:author="Greg Clendenning" w:date="2024-04-16T16:42:00Z"/>
                <w:sz w:val="18"/>
                <w:szCs w:val="18"/>
              </w:rPr>
            </w:pPr>
            <w:del w:id="14977"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018A05C3" w14:textId="77777777" w:rsidR="00FA5174" w:rsidRDefault="00FA5174" w:rsidP="00BD2C4C">
            <w:pPr>
              <w:keepNext/>
              <w:jc w:val="center"/>
              <w:rPr>
                <w:del w:id="14978" w:author="Greg Clendenning" w:date="2024-04-16T16:42:00Z"/>
                <w:rFonts w:cs="Arial"/>
                <w:color w:val="000000"/>
                <w:sz w:val="18"/>
                <w:szCs w:val="18"/>
              </w:rPr>
            </w:pPr>
            <w:del w:id="14979"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270BAE42" w14:textId="77777777" w:rsidR="00FA5174" w:rsidRDefault="00FA5174" w:rsidP="00BD2C4C">
            <w:pPr>
              <w:keepNext/>
              <w:jc w:val="center"/>
              <w:rPr>
                <w:del w:id="14980" w:author="Greg Clendenning" w:date="2024-04-16T16:42:00Z"/>
                <w:rFonts w:cs="Arial"/>
                <w:sz w:val="18"/>
                <w:szCs w:val="18"/>
              </w:rPr>
            </w:pPr>
            <w:del w:id="14981" w:author="Greg Clendenning" w:date="2024-04-16T16:42:00Z">
              <w:r w:rsidRPr="00084937">
                <w:rPr>
                  <w:rFonts w:cs="Arial"/>
                  <w:color w:val="000000"/>
                  <w:sz w:val="18"/>
                  <w:szCs w:val="18"/>
                </w:rPr>
                <w:delText>29.5</w:delText>
              </w:r>
            </w:del>
          </w:p>
        </w:tc>
        <w:tc>
          <w:tcPr>
            <w:tcW w:w="621" w:type="pct"/>
            <w:tcBorders>
              <w:top w:val="single" w:sz="4" w:space="0" w:color="auto"/>
              <w:left w:val="single" w:sz="4" w:space="0" w:color="auto"/>
              <w:bottom w:val="single" w:sz="4" w:space="0" w:color="auto"/>
              <w:right w:val="single" w:sz="4" w:space="0" w:color="auto"/>
            </w:tcBorders>
            <w:vAlign w:val="center"/>
          </w:tcPr>
          <w:p w14:paraId="0628D819" w14:textId="77777777" w:rsidR="00FA5174" w:rsidRDefault="00FA5174" w:rsidP="00BD2C4C">
            <w:pPr>
              <w:keepNext/>
              <w:jc w:val="center"/>
              <w:rPr>
                <w:del w:id="14982" w:author="Greg Clendenning" w:date="2024-04-16T16:42:00Z"/>
                <w:rFonts w:cs="Arial"/>
                <w:color w:val="000000"/>
                <w:sz w:val="18"/>
                <w:szCs w:val="18"/>
              </w:rPr>
            </w:pPr>
            <w:del w:id="14983" w:author="Greg Clendenning" w:date="2024-04-16T16:42:00Z">
              <w:r w:rsidRPr="00084937">
                <w:rPr>
                  <w:rFonts w:cs="Arial"/>
                  <w:color w:val="000000"/>
                  <w:sz w:val="18"/>
                  <w:szCs w:val="18"/>
                </w:rPr>
                <w:delText>84.3</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67F6E5F3" w14:textId="77777777" w:rsidR="00FA5174" w:rsidRDefault="00FA5174" w:rsidP="00BD2C4C">
            <w:pPr>
              <w:keepNext/>
              <w:jc w:val="center"/>
              <w:rPr>
                <w:del w:id="14984" w:author="Greg Clendenning" w:date="2024-04-16T16:42:00Z"/>
                <w:rFonts w:cs="Arial"/>
                <w:sz w:val="18"/>
                <w:szCs w:val="18"/>
              </w:rPr>
            </w:pPr>
            <w:del w:id="14985" w:author="Greg Clendenning" w:date="2024-04-16T16:42:00Z">
              <w:r>
                <w:rPr>
                  <w:rFonts w:cs="Arial"/>
                  <w:color w:val="000000"/>
                  <w:sz w:val="18"/>
                  <w:szCs w:val="18"/>
                </w:rPr>
                <w:delText>0.</w:delText>
              </w:r>
              <w:r w:rsidRPr="00084937">
                <w:rPr>
                  <w:rFonts w:cs="Arial"/>
                  <w:color w:val="000000"/>
                  <w:sz w:val="18"/>
                  <w:szCs w:val="18"/>
                </w:rPr>
                <w:delText>0024</w:delText>
              </w:r>
            </w:del>
          </w:p>
        </w:tc>
        <w:tc>
          <w:tcPr>
            <w:tcW w:w="619" w:type="pct"/>
            <w:tcBorders>
              <w:top w:val="single" w:sz="4" w:space="0" w:color="auto"/>
              <w:left w:val="single" w:sz="4" w:space="0" w:color="auto"/>
              <w:bottom w:val="single" w:sz="4" w:space="0" w:color="auto"/>
              <w:right w:val="single" w:sz="4" w:space="0" w:color="auto"/>
            </w:tcBorders>
            <w:vAlign w:val="center"/>
          </w:tcPr>
          <w:p w14:paraId="05E07994" w14:textId="77777777" w:rsidR="00FA5174" w:rsidRPr="00084937" w:rsidRDefault="00FA5174" w:rsidP="00BD2C4C">
            <w:pPr>
              <w:keepNext/>
              <w:jc w:val="center"/>
              <w:rPr>
                <w:del w:id="14986" w:author="Greg Clendenning" w:date="2024-04-16T16:42:00Z"/>
                <w:rFonts w:cs="Arial"/>
                <w:color w:val="000000"/>
                <w:sz w:val="18"/>
                <w:szCs w:val="18"/>
              </w:rPr>
            </w:pPr>
            <w:del w:id="14987" w:author="Greg Clendenning" w:date="2024-04-16T16:42:00Z">
              <w:r w:rsidRPr="00084937">
                <w:rPr>
                  <w:rFonts w:cs="Arial"/>
                  <w:color w:val="000000"/>
                  <w:sz w:val="18"/>
                  <w:szCs w:val="18"/>
                </w:rPr>
                <w:delText>0.0068</w:delText>
              </w:r>
            </w:del>
          </w:p>
        </w:tc>
      </w:tr>
      <w:tr w:rsidR="00FA5174" w14:paraId="0770A4E2" w14:textId="77777777" w:rsidTr="00284703">
        <w:trPr>
          <w:trHeight w:val="288"/>
          <w:del w:id="14988"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48B3DC" w14:textId="77777777" w:rsidR="00FA5174" w:rsidRDefault="00FA5174" w:rsidP="00BD2C4C">
            <w:pPr>
              <w:rPr>
                <w:del w:id="14989"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A28CE31" w14:textId="77777777" w:rsidR="00FA5174" w:rsidRDefault="00FA5174" w:rsidP="00BD2C4C">
            <w:pPr>
              <w:keepNext/>
              <w:jc w:val="center"/>
              <w:rPr>
                <w:del w:id="14990" w:author="Greg Clendenning" w:date="2024-04-16T16:42:00Z"/>
                <w:sz w:val="18"/>
                <w:szCs w:val="18"/>
              </w:rPr>
            </w:pPr>
            <w:del w:id="14991"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0A7B34C0" w14:textId="77777777" w:rsidR="00FA5174" w:rsidRDefault="00FA5174" w:rsidP="00BD2C4C">
            <w:pPr>
              <w:keepNext/>
              <w:jc w:val="center"/>
              <w:rPr>
                <w:del w:id="14992" w:author="Greg Clendenning" w:date="2024-04-16T16:42:00Z"/>
                <w:rFonts w:cs="Arial"/>
                <w:color w:val="000000"/>
                <w:sz w:val="18"/>
                <w:szCs w:val="18"/>
              </w:rPr>
            </w:pPr>
            <w:del w:id="14993"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33A36279" w14:textId="77777777" w:rsidR="00FA5174" w:rsidRDefault="00FA5174" w:rsidP="00BD2C4C">
            <w:pPr>
              <w:keepNext/>
              <w:jc w:val="center"/>
              <w:rPr>
                <w:del w:id="14994" w:author="Greg Clendenning" w:date="2024-04-16T16:42:00Z"/>
                <w:rFonts w:cs="Arial"/>
                <w:sz w:val="18"/>
                <w:szCs w:val="18"/>
              </w:rPr>
            </w:pPr>
            <w:del w:id="14995" w:author="Greg Clendenning" w:date="2024-04-16T16:42:00Z">
              <w:r w:rsidRPr="00084937">
                <w:rPr>
                  <w:rFonts w:cs="Arial"/>
                  <w:color w:val="000000"/>
                  <w:sz w:val="18"/>
                  <w:szCs w:val="18"/>
                </w:rPr>
                <w:delText>39.3</w:delText>
              </w:r>
            </w:del>
          </w:p>
        </w:tc>
        <w:tc>
          <w:tcPr>
            <w:tcW w:w="621" w:type="pct"/>
            <w:tcBorders>
              <w:top w:val="single" w:sz="4" w:space="0" w:color="auto"/>
              <w:left w:val="single" w:sz="4" w:space="0" w:color="auto"/>
              <w:bottom w:val="single" w:sz="4" w:space="0" w:color="auto"/>
              <w:right w:val="single" w:sz="4" w:space="0" w:color="auto"/>
            </w:tcBorders>
            <w:vAlign w:val="center"/>
          </w:tcPr>
          <w:p w14:paraId="1E0582B1" w14:textId="77777777" w:rsidR="00FA5174" w:rsidRDefault="00FA5174" w:rsidP="00BD2C4C">
            <w:pPr>
              <w:keepNext/>
              <w:jc w:val="center"/>
              <w:rPr>
                <w:del w:id="14996" w:author="Greg Clendenning" w:date="2024-04-16T16:42:00Z"/>
                <w:rFonts w:cs="Arial"/>
                <w:color w:val="000000"/>
                <w:sz w:val="18"/>
                <w:szCs w:val="18"/>
              </w:rPr>
            </w:pPr>
            <w:del w:id="14997" w:author="Greg Clendenning" w:date="2024-04-16T16:42:00Z">
              <w:r w:rsidRPr="00084937">
                <w:rPr>
                  <w:rFonts w:cs="Arial"/>
                  <w:color w:val="000000"/>
                  <w:sz w:val="18"/>
                  <w:szCs w:val="18"/>
                </w:rPr>
                <w:delText>112.4</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547385C2" w14:textId="77777777" w:rsidR="00FA5174" w:rsidRDefault="00FA5174" w:rsidP="00BD2C4C">
            <w:pPr>
              <w:keepNext/>
              <w:jc w:val="center"/>
              <w:rPr>
                <w:del w:id="14998" w:author="Greg Clendenning" w:date="2024-04-16T16:42:00Z"/>
                <w:rFonts w:cs="Arial"/>
                <w:sz w:val="18"/>
                <w:szCs w:val="18"/>
              </w:rPr>
            </w:pPr>
            <w:del w:id="14999" w:author="Greg Clendenning" w:date="2024-04-16T16:42:00Z">
              <w:r>
                <w:rPr>
                  <w:rFonts w:cs="Arial"/>
                  <w:color w:val="000000"/>
                  <w:sz w:val="18"/>
                  <w:szCs w:val="18"/>
                </w:rPr>
                <w:delText>0.</w:delText>
              </w:r>
              <w:r w:rsidRPr="00084937">
                <w:rPr>
                  <w:rFonts w:cs="Arial"/>
                  <w:color w:val="000000"/>
                  <w:sz w:val="18"/>
                  <w:szCs w:val="18"/>
                </w:rPr>
                <w:delText>0032</w:delText>
              </w:r>
            </w:del>
          </w:p>
        </w:tc>
        <w:tc>
          <w:tcPr>
            <w:tcW w:w="619" w:type="pct"/>
            <w:tcBorders>
              <w:top w:val="single" w:sz="4" w:space="0" w:color="auto"/>
              <w:left w:val="single" w:sz="4" w:space="0" w:color="auto"/>
              <w:bottom w:val="single" w:sz="4" w:space="0" w:color="auto"/>
              <w:right w:val="single" w:sz="4" w:space="0" w:color="auto"/>
            </w:tcBorders>
            <w:vAlign w:val="center"/>
          </w:tcPr>
          <w:p w14:paraId="6EDF4BED" w14:textId="77777777" w:rsidR="00FA5174" w:rsidRPr="00084937" w:rsidRDefault="00FA5174" w:rsidP="00BD2C4C">
            <w:pPr>
              <w:keepNext/>
              <w:jc w:val="center"/>
              <w:rPr>
                <w:del w:id="15000" w:author="Greg Clendenning" w:date="2024-04-16T16:42:00Z"/>
                <w:rFonts w:cs="Arial"/>
                <w:color w:val="000000"/>
                <w:sz w:val="18"/>
                <w:szCs w:val="18"/>
              </w:rPr>
            </w:pPr>
            <w:del w:id="15001" w:author="Greg Clendenning" w:date="2024-04-16T16:42:00Z">
              <w:r w:rsidRPr="00084937">
                <w:rPr>
                  <w:rFonts w:cs="Arial"/>
                  <w:color w:val="000000"/>
                  <w:sz w:val="18"/>
                  <w:szCs w:val="18"/>
                </w:rPr>
                <w:delText>0.0090</w:delText>
              </w:r>
            </w:del>
          </w:p>
        </w:tc>
      </w:tr>
      <w:tr w:rsidR="00FA5174" w14:paraId="213ECAEF" w14:textId="77777777" w:rsidTr="00284703">
        <w:trPr>
          <w:trHeight w:val="288"/>
          <w:del w:id="15002"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772273B" w14:textId="77777777" w:rsidR="00FA5174" w:rsidRDefault="00FA5174" w:rsidP="00BD2C4C">
            <w:pPr>
              <w:keepNext/>
              <w:rPr>
                <w:del w:id="15003" w:author="Greg Clendenning" w:date="2024-04-16T16:42:00Z"/>
                <w:sz w:val="18"/>
                <w:szCs w:val="18"/>
              </w:rPr>
            </w:pPr>
            <w:del w:id="15004" w:author="Greg Clendenning" w:date="2024-04-16T16:42:00Z">
              <w:r>
                <w:rPr>
                  <w:sz w:val="18"/>
                  <w:szCs w:val="18"/>
                </w:rPr>
                <w:delText>Statewide (Unknown Housing Type)</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4157AD98" w14:textId="77777777" w:rsidR="00FA5174" w:rsidRDefault="00FA5174" w:rsidP="00BD2C4C">
            <w:pPr>
              <w:keepNext/>
              <w:jc w:val="center"/>
              <w:rPr>
                <w:del w:id="15005" w:author="Greg Clendenning" w:date="2024-04-16T16:42:00Z"/>
                <w:sz w:val="18"/>
                <w:szCs w:val="18"/>
              </w:rPr>
            </w:pPr>
            <w:del w:id="15006"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5BAB6BAC" w14:textId="77777777" w:rsidR="00FA5174" w:rsidRDefault="00FA5174" w:rsidP="00BD2C4C">
            <w:pPr>
              <w:keepNext/>
              <w:jc w:val="center"/>
              <w:rPr>
                <w:del w:id="15007" w:author="Greg Clendenning" w:date="2024-04-16T16:42:00Z"/>
                <w:rFonts w:cs="Arial"/>
                <w:color w:val="000000"/>
                <w:sz w:val="18"/>
                <w:szCs w:val="18"/>
              </w:rPr>
            </w:pPr>
            <w:del w:id="15008"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5A4E7BF3" w14:textId="77777777" w:rsidR="00FA5174" w:rsidRDefault="00FA5174" w:rsidP="00BD2C4C">
            <w:pPr>
              <w:keepNext/>
              <w:jc w:val="center"/>
              <w:rPr>
                <w:del w:id="15009" w:author="Greg Clendenning" w:date="2024-04-16T16:42:00Z"/>
                <w:rFonts w:cs="Arial"/>
                <w:sz w:val="18"/>
                <w:szCs w:val="18"/>
              </w:rPr>
            </w:pPr>
            <w:del w:id="15010" w:author="Greg Clendenning" w:date="2024-04-16T16:42:00Z">
              <w:r w:rsidRPr="00084937">
                <w:rPr>
                  <w:rFonts w:cs="Arial"/>
                  <w:color w:val="000000"/>
                  <w:sz w:val="18"/>
                  <w:szCs w:val="18"/>
                </w:rPr>
                <w:delText>21.2</w:delText>
              </w:r>
            </w:del>
          </w:p>
        </w:tc>
        <w:tc>
          <w:tcPr>
            <w:tcW w:w="621" w:type="pct"/>
            <w:tcBorders>
              <w:top w:val="single" w:sz="4" w:space="0" w:color="auto"/>
              <w:left w:val="single" w:sz="4" w:space="0" w:color="auto"/>
              <w:bottom w:val="single" w:sz="4" w:space="0" w:color="auto"/>
              <w:right w:val="single" w:sz="4" w:space="0" w:color="auto"/>
            </w:tcBorders>
            <w:vAlign w:val="center"/>
          </w:tcPr>
          <w:p w14:paraId="0FF60AA6" w14:textId="77777777" w:rsidR="00FA5174" w:rsidRDefault="00FA5174" w:rsidP="00BD2C4C">
            <w:pPr>
              <w:keepNext/>
              <w:jc w:val="center"/>
              <w:rPr>
                <w:del w:id="15011" w:author="Greg Clendenning" w:date="2024-04-16T16:42:00Z"/>
                <w:rFonts w:cs="Arial"/>
                <w:color w:val="000000"/>
                <w:sz w:val="18"/>
                <w:szCs w:val="18"/>
              </w:rPr>
            </w:pPr>
            <w:del w:id="15012" w:author="Greg Clendenning" w:date="2024-04-16T16:42:00Z">
              <w:r w:rsidRPr="00084937">
                <w:rPr>
                  <w:rFonts w:cs="Arial"/>
                  <w:color w:val="000000"/>
                  <w:sz w:val="18"/>
                  <w:szCs w:val="18"/>
                </w:rPr>
                <w:delText>60.6</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6D032EF6" w14:textId="77777777" w:rsidR="00FA5174" w:rsidRDefault="00FA5174" w:rsidP="00BD2C4C">
            <w:pPr>
              <w:keepNext/>
              <w:jc w:val="center"/>
              <w:rPr>
                <w:del w:id="15013" w:author="Greg Clendenning" w:date="2024-04-16T16:42:00Z"/>
                <w:rFonts w:cs="Arial"/>
                <w:sz w:val="18"/>
                <w:szCs w:val="18"/>
              </w:rPr>
            </w:pPr>
            <w:del w:id="15014" w:author="Greg Clendenning" w:date="2024-04-16T16:42:00Z">
              <w:r>
                <w:rPr>
                  <w:rFonts w:cs="Arial"/>
                  <w:color w:val="000000"/>
                  <w:sz w:val="18"/>
                  <w:szCs w:val="18"/>
                </w:rPr>
                <w:delText>0.</w:delText>
              </w:r>
              <w:r w:rsidRPr="00084937">
                <w:rPr>
                  <w:rFonts w:cs="Arial"/>
                  <w:color w:val="000000"/>
                  <w:sz w:val="18"/>
                  <w:szCs w:val="18"/>
                </w:rPr>
                <w:delText>0017</w:delText>
              </w:r>
            </w:del>
          </w:p>
        </w:tc>
        <w:tc>
          <w:tcPr>
            <w:tcW w:w="619" w:type="pct"/>
            <w:tcBorders>
              <w:top w:val="single" w:sz="4" w:space="0" w:color="auto"/>
              <w:left w:val="single" w:sz="4" w:space="0" w:color="auto"/>
              <w:bottom w:val="single" w:sz="4" w:space="0" w:color="auto"/>
              <w:right w:val="single" w:sz="4" w:space="0" w:color="auto"/>
            </w:tcBorders>
            <w:vAlign w:val="center"/>
          </w:tcPr>
          <w:p w14:paraId="2E2D7719" w14:textId="77777777" w:rsidR="00FA5174" w:rsidRPr="00084937" w:rsidRDefault="00FA5174" w:rsidP="00BD2C4C">
            <w:pPr>
              <w:keepNext/>
              <w:jc w:val="center"/>
              <w:rPr>
                <w:del w:id="15015" w:author="Greg Clendenning" w:date="2024-04-16T16:42:00Z"/>
                <w:rFonts w:cs="Arial"/>
                <w:color w:val="000000"/>
                <w:sz w:val="18"/>
                <w:szCs w:val="18"/>
              </w:rPr>
            </w:pPr>
            <w:del w:id="15016" w:author="Greg Clendenning" w:date="2024-04-16T16:42:00Z">
              <w:r w:rsidRPr="00084937">
                <w:rPr>
                  <w:rFonts w:cs="Arial"/>
                  <w:color w:val="000000"/>
                  <w:sz w:val="18"/>
                  <w:szCs w:val="18"/>
                </w:rPr>
                <w:delText>0.0049</w:delText>
              </w:r>
            </w:del>
          </w:p>
        </w:tc>
      </w:tr>
      <w:tr w:rsidR="00FA5174" w14:paraId="24FE2B91" w14:textId="77777777" w:rsidTr="00284703">
        <w:trPr>
          <w:trHeight w:val="288"/>
          <w:del w:id="15017"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0FBE5EE" w14:textId="77777777" w:rsidR="00FA5174" w:rsidRDefault="00FA5174" w:rsidP="00BD2C4C">
            <w:pPr>
              <w:rPr>
                <w:del w:id="15018"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AB08A4A" w14:textId="77777777" w:rsidR="00FA5174" w:rsidRDefault="00FA5174" w:rsidP="00BD2C4C">
            <w:pPr>
              <w:keepNext/>
              <w:jc w:val="center"/>
              <w:rPr>
                <w:del w:id="15019" w:author="Greg Clendenning" w:date="2024-04-16T16:42:00Z"/>
                <w:sz w:val="18"/>
                <w:szCs w:val="18"/>
              </w:rPr>
            </w:pPr>
            <w:del w:id="15020"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41B626E1" w14:textId="77777777" w:rsidR="00FA5174" w:rsidRDefault="00FA5174" w:rsidP="00BD2C4C">
            <w:pPr>
              <w:keepNext/>
              <w:jc w:val="center"/>
              <w:rPr>
                <w:del w:id="15021" w:author="Greg Clendenning" w:date="2024-04-16T16:42:00Z"/>
                <w:rFonts w:cs="Arial"/>
                <w:color w:val="000000"/>
                <w:sz w:val="18"/>
                <w:szCs w:val="18"/>
              </w:rPr>
            </w:pPr>
            <w:del w:id="15022"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03FE5D8F" w14:textId="77777777" w:rsidR="00FA5174" w:rsidRDefault="00FA5174" w:rsidP="00BD2C4C">
            <w:pPr>
              <w:keepNext/>
              <w:jc w:val="center"/>
              <w:rPr>
                <w:del w:id="15023" w:author="Greg Clendenning" w:date="2024-04-16T16:42:00Z"/>
                <w:rFonts w:cs="Arial"/>
                <w:sz w:val="18"/>
                <w:szCs w:val="18"/>
              </w:rPr>
            </w:pPr>
            <w:del w:id="15024" w:author="Greg Clendenning" w:date="2024-04-16T16:42:00Z">
              <w:r w:rsidRPr="00084937">
                <w:rPr>
                  <w:rFonts w:cs="Arial"/>
                  <w:color w:val="000000"/>
                  <w:sz w:val="18"/>
                  <w:szCs w:val="18"/>
                </w:rPr>
                <w:delText>31</w:delText>
              </w:r>
              <w:r>
                <w:rPr>
                  <w:rFonts w:cs="Arial"/>
                  <w:color w:val="000000"/>
                  <w:sz w:val="18"/>
                  <w:szCs w:val="18"/>
                </w:rPr>
                <w:delText>.8</w:delText>
              </w:r>
            </w:del>
          </w:p>
        </w:tc>
        <w:tc>
          <w:tcPr>
            <w:tcW w:w="621" w:type="pct"/>
            <w:tcBorders>
              <w:top w:val="single" w:sz="4" w:space="0" w:color="auto"/>
              <w:left w:val="single" w:sz="4" w:space="0" w:color="auto"/>
              <w:bottom w:val="single" w:sz="4" w:space="0" w:color="auto"/>
              <w:right w:val="single" w:sz="4" w:space="0" w:color="auto"/>
            </w:tcBorders>
            <w:vAlign w:val="center"/>
          </w:tcPr>
          <w:p w14:paraId="5057E5EE" w14:textId="77777777" w:rsidR="00FA5174" w:rsidRDefault="00FA5174" w:rsidP="00BD2C4C">
            <w:pPr>
              <w:keepNext/>
              <w:jc w:val="center"/>
              <w:rPr>
                <w:del w:id="15025" w:author="Greg Clendenning" w:date="2024-04-16T16:42:00Z"/>
                <w:rFonts w:cs="Arial"/>
                <w:color w:val="000000"/>
                <w:sz w:val="18"/>
                <w:szCs w:val="18"/>
              </w:rPr>
            </w:pPr>
            <w:del w:id="15026" w:author="Greg Clendenning" w:date="2024-04-16T16:42:00Z">
              <w:r w:rsidRPr="00084937">
                <w:rPr>
                  <w:rFonts w:cs="Arial"/>
                  <w:color w:val="000000"/>
                  <w:sz w:val="18"/>
                  <w:szCs w:val="18"/>
                </w:rPr>
                <w:delText>90.9</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571CB107" w14:textId="77777777" w:rsidR="00FA5174" w:rsidRDefault="00FA5174" w:rsidP="00BD2C4C">
            <w:pPr>
              <w:keepNext/>
              <w:jc w:val="center"/>
              <w:rPr>
                <w:del w:id="15027" w:author="Greg Clendenning" w:date="2024-04-16T16:42:00Z"/>
                <w:rFonts w:cs="Arial"/>
                <w:sz w:val="18"/>
                <w:szCs w:val="18"/>
              </w:rPr>
            </w:pPr>
            <w:del w:id="15028" w:author="Greg Clendenning" w:date="2024-04-16T16:42:00Z">
              <w:r>
                <w:rPr>
                  <w:rFonts w:cs="Arial"/>
                  <w:color w:val="000000"/>
                  <w:sz w:val="18"/>
                  <w:szCs w:val="18"/>
                </w:rPr>
                <w:delText>0.</w:delText>
              </w:r>
              <w:r w:rsidRPr="00084937">
                <w:rPr>
                  <w:rFonts w:cs="Arial"/>
                  <w:color w:val="000000"/>
                  <w:sz w:val="18"/>
                  <w:szCs w:val="18"/>
                </w:rPr>
                <w:delText>0025</w:delText>
              </w:r>
            </w:del>
          </w:p>
        </w:tc>
        <w:tc>
          <w:tcPr>
            <w:tcW w:w="619" w:type="pct"/>
            <w:tcBorders>
              <w:top w:val="single" w:sz="4" w:space="0" w:color="auto"/>
              <w:left w:val="single" w:sz="4" w:space="0" w:color="auto"/>
              <w:bottom w:val="single" w:sz="4" w:space="0" w:color="auto"/>
              <w:right w:val="single" w:sz="4" w:space="0" w:color="auto"/>
            </w:tcBorders>
            <w:vAlign w:val="center"/>
          </w:tcPr>
          <w:p w14:paraId="02C04405" w14:textId="77777777" w:rsidR="00FA5174" w:rsidRPr="00084937" w:rsidRDefault="00FA5174" w:rsidP="00BD2C4C">
            <w:pPr>
              <w:keepNext/>
              <w:jc w:val="center"/>
              <w:rPr>
                <w:del w:id="15029" w:author="Greg Clendenning" w:date="2024-04-16T16:42:00Z"/>
                <w:rFonts w:cs="Arial"/>
                <w:color w:val="000000"/>
                <w:sz w:val="18"/>
                <w:szCs w:val="18"/>
              </w:rPr>
            </w:pPr>
            <w:del w:id="15030" w:author="Greg Clendenning" w:date="2024-04-16T16:42:00Z">
              <w:r w:rsidRPr="00084937">
                <w:rPr>
                  <w:rFonts w:cs="Arial"/>
                  <w:color w:val="000000"/>
                  <w:sz w:val="18"/>
                  <w:szCs w:val="18"/>
                </w:rPr>
                <w:delText>0.0073</w:delText>
              </w:r>
            </w:del>
          </w:p>
        </w:tc>
      </w:tr>
      <w:tr w:rsidR="00FA5174" w14:paraId="67AD5C7C" w14:textId="77777777" w:rsidTr="00284703">
        <w:trPr>
          <w:trHeight w:val="288"/>
          <w:del w:id="15031"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5DA128C" w14:textId="77777777" w:rsidR="00FA5174" w:rsidRDefault="00FA5174" w:rsidP="00BD2C4C">
            <w:pPr>
              <w:rPr>
                <w:del w:id="15032"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A067088" w14:textId="77777777" w:rsidR="00FA5174" w:rsidRDefault="00FA5174" w:rsidP="00BD2C4C">
            <w:pPr>
              <w:jc w:val="center"/>
              <w:rPr>
                <w:del w:id="15033" w:author="Greg Clendenning" w:date="2024-04-16T16:42:00Z"/>
                <w:sz w:val="18"/>
                <w:szCs w:val="18"/>
              </w:rPr>
            </w:pPr>
            <w:del w:id="15034"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4417EBEB" w14:textId="77777777" w:rsidR="00FA5174" w:rsidRDefault="00FA5174" w:rsidP="00BD2C4C">
            <w:pPr>
              <w:jc w:val="center"/>
              <w:rPr>
                <w:del w:id="15035" w:author="Greg Clendenning" w:date="2024-04-16T16:42:00Z"/>
                <w:rFonts w:cs="Arial"/>
                <w:color w:val="000000"/>
                <w:sz w:val="18"/>
                <w:szCs w:val="18"/>
              </w:rPr>
            </w:pPr>
            <w:del w:id="15036" w:author="Greg Clendenning" w:date="2024-04-16T16:42:00Z">
              <w:r>
                <w:rPr>
                  <w:rFonts w:cs="Arial"/>
                  <w:color w:val="000000"/>
                  <w:sz w:val="18"/>
                  <w:szCs w:val="18"/>
                </w:rPr>
                <w:delText>Unknown (</w:delText>
              </w:r>
              <w:r w:rsidRPr="00C24357">
                <w:rPr>
                  <w:rFonts w:cs="Arial"/>
                  <w:color w:val="000000"/>
                  <w:sz w:val="18"/>
                  <w:szCs w:val="18"/>
                </w:rPr>
                <w:delText>35</w:delText>
              </w:r>
              <w:r>
                <w:rPr>
                  <w:rFonts w:cs="Arial"/>
                  <w:color w:val="000000"/>
                  <w:sz w:val="18"/>
                  <w:szCs w:val="18"/>
                </w:rPr>
                <w:delText>%)</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64C28065" w14:textId="77777777" w:rsidR="00FA5174" w:rsidRDefault="00FA5174" w:rsidP="00BD2C4C">
            <w:pPr>
              <w:jc w:val="center"/>
              <w:rPr>
                <w:del w:id="15037" w:author="Greg Clendenning" w:date="2024-04-16T16:42:00Z"/>
                <w:rFonts w:cs="Arial"/>
                <w:sz w:val="18"/>
                <w:szCs w:val="18"/>
              </w:rPr>
            </w:pPr>
            <w:del w:id="15038" w:author="Greg Clendenning" w:date="2024-04-16T16:42:00Z">
              <w:r w:rsidRPr="00084937">
                <w:rPr>
                  <w:rFonts w:cs="Arial"/>
                  <w:color w:val="000000"/>
                  <w:sz w:val="18"/>
                  <w:szCs w:val="18"/>
                </w:rPr>
                <w:delText>42.4</w:delText>
              </w:r>
            </w:del>
          </w:p>
        </w:tc>
        <w:tc>
          <w:tcPr>
            <w:tcW w:w="621" w:type="pct"/>
            <w:tcBorders>
              <w:top w:val="single" w:sz="4" w:space="0" w:color="auto"/>
              <w:left w:val="single" w:sz="4" w:space="0" w:color="auto"/>
              <w:bottom w:val="single" w:sz="4" w:space="0" w:color="auto"/>
              <w:right w:val="single" w:sz="4" w:space="0" w:color="auto"/>
            </w:tcBorders>
            <w:vAlign w:val="center"/>
          </w:tcPr>
          <w:p w14:paraId="14C47D5C" w14:textId="77777777" w:rsidR="00FA5174" w:rsidRDefault="00FA5174" w:rsidP="00BD2C4C">
            <w:pPr>
              <w:keepNext/>
              <w:jc w:val="center"/>
              <w:rPr>
                <w:del w:id="15039" w:author="Greg Clendenning" w:date="2024-04-16T16:42:00Z"/>
                <w:rFonts w:cs="Arial"/>
                <w:color w:val="000000"/>
                <w:sz w:val="18"/>
                <w:szCs w:val="18"/>
              </w:rPr>
            </w:pPr>
            <w:del w:id="15040" w:author="Greg Clendenning" w:date="2024-04-16T16:42:00Z">
              <w:r w:rsidRPr="00084937">
                <w:rPr>
                  <w:rFonts w:cs="Arial"/>
                  <w:color w:val="000000"/>
                  <w:sz w:val="18"/>
                  <w:szCs w:val="18"/>
                </w:rPr>
                <w:delText>121.2</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5109DDA8" w14:textId="77777777" w:rsidR="00FA5174" w:rsidRDefault="00FA5174" w:rsidP="00BD2C4C">
            <w:pPr>
              <w:keepNext/>
              <w:jc w:val="center"/>
              <w:rPr>
                <w:del w:id="15041" w:author="Greg Clendenning" w:date="2024-04-16T16:42:00Z"/>
                <w:rFonts w:cs="Arial"/>
                <w:sz w:val="18"/>
                <w:szCs w:val="18"/>
              </w:rPr>
            </w:pPr>
            <w:del w:id="15042" w:author="Greg Clendenning" w:date="2024-04-16T16:42:00Z">
              <w:r>
                <w:rPr>
                  <w:rFonts w:cs="Arial"/>
                  <w:color w:val="000000"/>
                  <w:sz w:val="18"/>
                  <w:szCs w:val="18"/>
                </w:rPr>
                <w:delText>0.</w:delText>
              </w:r>
              <w:r w:rsidRPr="00084937">
                <w:rPr>
                  <w:rFonts w:cs="Arial"/>
                  <w:color w:val="000000"/>
                  <w:sz w:val="18"/>
                  <w:szCs w:val="18"/>
                </w:rPr>
                <w:delText>0034</w:delText>
              </w:r>
            </w:del>
          </w:p>
        </w:tc>
        <w:tc>
          <w:tcPr>
            <w:tcW w:w="619" w:type="pct"/>
            <w:tcBorders>
              <w:top w:val="single" w:sz="4" w:space="0" w:color="auto"/>
              <w:left w:val="single" w:sz="4" w:space="0" w:color="auto"/>
              <w:bottom w:val="single" w:sz="4" w:space="0" w:color="auto"/>
              <w:right w:val="single" w:sz="4" w:space="0" w:color="auto"/>
            </w:tcBorders>
            <w:vAlign w:val="center"/>
          </w:tcPr>
          <w:p w14:paraId="02894875" w14:textId="77777777" w:rsidR="00FA5174" w:rsidRPr="00084937" w:rsidRDefault="00FA5174" w:rsidP="00BD2C4C">
            <w:pPr>
              <w:keepNext/>
              <w:jc w:val="center"/>
              <w:rPr>
                <w:del w:id="15043" w:author="Greg Clendenning" w:date="2024-04-16T16:42:00Z"/>
                <w:rFonts w:cs="Arial"/>
                <w:color w:val="000000"/>
                <w:sz w:val="18"/>
                <w:szCs w:val="18"/>
              </w:rPr>
            </w:pPr>
            <w:del w:id="15044" w:author="Greg Clendenning" w:date="2024-04-16T16:42:00Z">
              <w:r w:rsidRPr="00084937">
                <w:rPr>
                  <w:rFonts w:cs="Arial"/>
                  <w:color w:val="000000"/>
                  <w:sz w:val="18"/>
                  <w:szCs w:val="18"/>
                </w:rPr>
                <w:delText>0.0097</w:delText>
              </w:r>
            </w:del>
          </w:p>
        </w:tc>
      </w:tr>
      <w:tr w:rsidR="00FA5174" w14:paraId="631913F4" w14:textId="77777777" w:rsidTr="00284703">
        <w:trPr>
          <w:trHeight w:val="288"/>
          <w:del w:id="15045"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0C1F2CB" w14:textId="77777777" w:rsidR="00FA5174" w:rsidRDefault="00FA5174" w:rsidP="00BD2C4C">
            <w:pPr>
              <w:rPr>
                <w:del w:id="15046" w:author="Greg Clendenning" w:date="2024-04-16T16:42:00Z"/>
                <w:sz w:val="18"/>
                <w:szCs w:val="18"/>
              </w:rPr>
            </w:pPr>
            <w:del w:id="15047" w:author="Greg Clendenning" w:date="2024-04-16T16:42:00Z">
              <w:r>
                <w:rPr>
                  <w:sz w:val="18"/>
                  <w:szCs w:val="18"/>
                </w:rPr>
                <w:delText>Single Family</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2B8C15E3" w14:textId="77777777" w:rsidR="00FA5174" w:rsidRDefault="00FA5174" w:rsidP="00BD2C4C">
            <w:pPr>
              <w:jc w:val="center"/>
              <w:rPr>
                <w:del w:id="15048" w:author="Greg Clendenning" w:date="2024-04-16T16:42:00Z"/>
                <w:sz w:val="18"/>
                <w:szCs w:val="18"/>
              </w:rPr>
            </w:pPr>
            <w:del w:id="15049"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38306B86" w14:textId="77777777" w:rsidR="00FA5174" w:rsidRDefault="00FA5174" w:rsidP="00BD2C4C">
            <w:pPr>
              <w:jc w:val="center"/>
              <w:rPr>
                <w:del w:id="15050" w:author="Greg Clendenning" w:date="2024-04-16T16:42:00Z"/>
                <w:rFonts w:cs="Arial"/>
                <w:color w:val="000000"/>
                <w:sz w:val="18"/>
                <w:szCs w:val="18"/>
              </w:rPr>
            </w:pPr>
            <w:del w:id="15051"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3499D2A7" w14:textId="77777777" w:rsidR="00FA5174" w:rsidRDefault="00FA5174" w:rsidP="00BD2C4C">
            <w:pPr>
              <w:jc w:val="center"/>
              <w:rPr>
                <w:del w:id="15052" w:author="Greg Clendenning" w:date="2024-04-16T16:42:00Z"/>
                <w:rFonts w:cs="Arial"/>
                <w:color w:val="000000"/>
                <w:sz w:val="18"/>
                <w:szCs w:val="18"/>
              </w:rPr>
            </w:pPr>
            <w:del w:id="15053" w:author="Greg Clendenning" w:date="2024-04-16T16:42:00Z">
              <w:r w:rsidRPr="00084937">
                <w:rPr>
                  <w:rFonts w:cs="Arial"/>
                  <w:color w:val="000000"/>
                  <w:sz w:val="18"/>
                  <w:szCs w:val="18"/>
                </w:rPr>
                <w:delText>56.8</w:delText>
              </w:r>
            </w:del>
          </w:p>
        </w:tc>
        <w:tc>
          <w:tcPr>
            <w:tcW w:w="621" w:type="pct"/>
            <w:tcBorders>
              <w:top w:val="single" w:sz="4" w:space="0" w:color="auto"/>
              <w:left w:val="single" w:sz="4" w:space="0" w:color="auto"/>
              <w:bottom w:val="single" w:sz="4" w:space="0" w:color="auto"/>
              <w:right w:val="single" w:sz="4" w:space="0" w:color="auto"/>
            </w:tcBorders>
            <w:vAlign w:val="center"/>
          </w:tcPr>
          <w:p w14:paraId="0C332018" w14:textId="77777777" w:rsidR="00FA5174" w:rsidRPr="00084937" w:rsidRDefault="00FA5174" w:rsidP="00BD2C4C">
            <w:pPr>
              <w:keepNext/>
              <w:jc w:val="center"/>
              <w:rPr>
                <w:del w:id="15054" w:author="Greg Clendenning" w:date="2024-04-16T16:42:00Z"/>
                <w:rFonts w:cs="Arial"/>
                <w:color w:val="000000"/>
                <w:sz w:val="18"/>
                <w:szCs w:val="18"/>
              </w:rPr>
            </w:pPr>
            <w:del w:id="15055" w:author="Greg Clendenning" w:date="2024-04-16T16:42:00Z">
              <w:r w:rsidRPr="00084937">
                <w:rPr>
                  <w:rFonts w:cs="Arial"/>
                  <w:color w:val="000000"/>
                  <w:sz w:val="18"/>
                  <w:szCs w:val="18"/>
                </w:rPr>
                <w:delText>162.3</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206300E0" w14:textId="77777777" w:rsidR="00FA5174" w:rsidRDefault="00FA5174" w:rsidP="00BD2C4C">
            <w:pPr>
              <w:keepNext/>
              <w:jc w:val="center"/>
              <w:rPr>
                <w:del w:id="15056" w:author="Greg Clendenning" w:date="2024-04-16T16:42:00Z"/>
                <w:rFonts w:cs="Arial"/>
                <w:color w:val="000000"/>
                <w:sz w:val="18"/>
                <w:szCs w:val="18"/>
              </w:rPr>
            </w:pPr>
            <w:del w:id="15057" w:author="Greg Clendenning" w:date="2024-04-16T16:42:00Z">
              <w:r w:rsidRPr="00084937">
                <w:rPr>
                  <w:rFonts w:cs="Arial"/>
                  <w:color w:val="000000"/>
                  <w:sz w:val="18"/>
                  <w:szCs w:val="18"/>
                </w:rPr>
                <w:delText>0.0046</w:delText>
              </w:r>
            </w:del>
          </w:p>
        </w:tc>
        <w:tc>
          <w:tcPr>
            <w:tcW w:w="619" w:type="pct"/>
            <w:tcBorders>
              <w:top w:val="single" w:sz="4" w:space="0" w:color="auto"/>
              <w:left w:val="single" w:sz="4" w:space="0" w:color="auto"/>
              <w:bottom w:val="single" w:sz="4" w:space="0" w:color="auto"/>
              <w:right w:val="single" w:sz="4" w:space="0" w:color="auto"/>
            </w:tcBorders>
            <w:vAlign w:val="center"/>
          </w:tcPr>
          <w:p w14:paraId="11256825" w14:textId="77777777" w:rsidR="00FA5174" w:rsidRPr="00084937" w:rsidRDefault="00FA5174" w:rsidP="00BD2C4C">
            <w:pPr>
              <w:keepNext/>
              <w:jc w:val="center"/>
              <w:rPr>
                <w:del w:id="15058" w:author="Greg Clendenning" w:date="2024-04-16T16:42:00Z"/>
                <w:rFonts w:cs="Arial"/>
                <w:color w:val="000000"/>
                <w:sz w:val="18"/>
                <w:szCs w:val="18"/>
              </w:rPr>
            </w:pPr>
            <w:del w:id="15059" w:author="Greg Clendenning" w:date="2024-04-16T16:42:00Z">
              <w:r w:rsidRPr="00084937">
                <w:rPr>
                  <w:rFonts w:cs="Arial"/>
                  <w:color w:val="000000"/>
                  <w:sz w:val="18"/>
                  <w:szCs w:val="18"/>
                </w:rPr>
                <w:delText>0.0130</w:delText>
              </w:r>
            </w:del>
          </w:p>
        </w:tc>
      </w:tr>
      <w:tr w:rsidR="00FA5174" w14:paraId="4A75970A" w14:textId="77777777" w:rsidTr="00284703">
        <w:trPr>
          <w:trHeight w:val="288"/>
          <w:del w:id="15060"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41F608A" w14:textId="77777777" w:rsidR="00FA5174" w:rsidRDefault="00FA5174" w:rsidP="00BD2C4C">
            <w:pPr>
              <w:rPr>
                <w:del w:id="15061"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2C7735C" w14:textId="77777777" w:rsidR="00FA5174" w:rsidRDefault="00FA5174" w:rsidP="00BD2C4C">
            <w:pPr>
              <w:jc w:val="center"/>
              <w:rPr>
                <w:del w:id="15062" w:author="Greg Clendenning" w:date="2024-04-16T16:42:00Z"/>
                <w:sz w:val="18"/>
                <w:szCs w:val="18"/>
              </w:rPr>
            </w:pPr>
            <w:del w:id="15063"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48A17979" w14:textId="77777777" w:rsidR="00FA5174" w:rsidRDefault="00FA5174" w:rsidP="00BD2C4C">
            <w:pPr>
              <w:jc w:val="center"/>
              <w:rPr>
                <w:del w:id="15064" w:author="Greg Clendenning" w:date="2024-04-16T16:42:00Z"/>
                <w:rFonts w:cs="Arial"/>
                <w:color w:val="000000"/>
                <w:sz w:val="18"/>
                <w:szCs w:val="18"/>
              </w:rPr>
            </w:pPr>
            <w:del w:id="15065"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75BDE3C1" w14:textId="77777777" w:rsidR="00FA5174" w:rsidRDefault="00FA5174" w:rsidP="00BD2C4C">
            <w:pPr>
              <w:jc w:val="center"/>
              <w:rPr>
                <w:del w:id="15066" w:author="Greg Clendenning" w:date="2024-04-16T16:42:00Z"/>
                <w:rFonts w:cs="Arial"/>
                <w:color w:val="000000"/>
                <w:sz w:val="18"/>
                <w:szCs w:val="18"/>
              </w:rPr>
            </w:pPr>
            <w:del w:id="15067" w:author="Greg Clendenning" w:date="2024-04-16T16:42:00Z">
              <w:r w:rsidRPr="00084937">
                <w:rPr>
                  <w:rFonts w:cs="Arial"/>
                  <w:color w:val="000000"/>
                  <w:sz w:val="18"/>
                  <w:szCs w:val="18"/>
                </w:rPr>
                <w:delText>85.2</w:delText>
              </w:r>
            </w:del>
          </w:p>
        </w:tc>
        <w:tc>
          <w:tcPr>
            <w:tcW w:w="621" w:type="pct"/>
            <w:tcBorders>
              <w:top w:val="single" w:sz="4" w:space="0" w:color="auto"/>
              <w:left w:val="single" w:sz="4" w:space="0" w:color="auto"/>
              <w:bottom w:val="single" w:sz="4" w:space="0" w:color="auto"/>
              <w:right w:val="single" w:sz="4" w:space="0" w:color="auto"/>
            </w:tcBorders>
            <w:vAlign w:val="center"/>
          </w:tcPr>
          <w:p w14:paraId="10D76A4A" w14:textId="77777777" w:rsidR="00FA5174" w:rsidRPr="00084937" w:rsidRDefault="00FA5174" w:rsidP="00BD2C4C">
            <w:pPr>
              <w:keepNext/>
              <w:jc w:val="center"/>
              <w:rPr>
                <w:del w:id="15068" w:author="Greg Clendenning" w:date="2024-04-16T16:42:00Z"/>
                <w:rFonts w:cs="Arial"/>
                <w:color w:val="000000"/>
                <w:sz w:val="18"/>
                <w:szCs w:val="18"/>
              </w:rPr>
            </w:pPr>
            <w:del w:id="15069" w:author="Greg Clendenning" w:date="2024-04-16T16:42:00Z">
              <w:r w:rsidRPr="00084937">
                <w:rPr>
                  <w:rFonts w:cs="Arial"/>
                  <w:color w:val="000000"/>
                  <w:sz w:val="18"/>
                  <w:szCs w:val="18"/>
                </w:rPr>
                <w:delText>243.5</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33154012" w14:textId="77777777" w:rsidR="00FA5174" w:rsidRDefault="00FA5174" w:rsidP="00BD2C4C">
            <w:pPr>
              <w:keepNext/>
              <w:jc w:val="center"/>
              <w:rPr>
                <w:del w:id="15070" w:author="Greg Clendenning" w:date="2024-04-16T16:42:00Z"/>
                <w:rFonts w:cs="Arial"/>
                <w:color w:val="000000"/>
                <w:sz w:val="18"/>
                <w:szCs w:val="18"/>
              </w:rPr>
            </w:pPr>
            <w:del w:id="15071" w:author="Greg Clendenning" w:date="2024-04-16T16:42:00Z">
              <w:r w:rsidRPr="00084937">
                <w:rPr>
                  <w:rFonts w:cs="Arial"/>
                  <w:color w:val="000000"/>
                  <w:sz w:val="18"/>
                  <w:szCs w:val="18"/>
                </w:rPr>
                <w:delText>0.0068</w:delText>
              </w:r>
            </w:del>
          </w:p>
        </w:tc>
        <w:tc>
          <w:tcPr>
            <w:tcW w:w="619" w:type="pct"/>
            <w:tcBorders>
              <w:top w:val="single" w:sz="4" w:space="0" w:color="auto"/>
              <w:left w:val="single" w:sz="4" w:space="0" w:color="auto"/>
              <w:bottom w:val="single" w:sz="4" w:space="0" w:color="auto"/>
              <w:right w:val="single" w:sz="4" w:space="0" w:color="auto"/>
            </w:tcBorders>
            <w:vAlign w:val="center"/>
          </w:tcPr>
          <w:p w14:paraId="5147CC4D" w14:textId="77777777" w:rsidR="00FA5174" w:rsidRPr="00084937" w:rsidRDefault="00FA5174" w:rsidP="00BD2C4C">
            <w:pPr>
              <w:keepNext/>
              <w:jc w:val="center"/>
              <w:rPr>
                <w:del w:id="15072" w:author="Greg Clendenning" w:date="2024-04-16T16:42:00Z"/>
                <w:rFonts w:cs="Arial"/>
                <w:color w:val="000000"/>
                <w:sz w:val="18"/>
                <w:szCs w:val="18"/>
              </w:rPr>
            </w:pPr>
            <w:del w:id="15073" w:author="Greg Clendenning" w:date="2024-04-16T16:42:00Z">
              <w:r w:rsidRPr="00084937">
                <w:rPr>
                  <w:rFonts w:cs="Arial"/>
                  <w:color w:val="000000"/>
                  <w:sz w:val="18"/>
                  <w:szCs w:val="18"/>
                </w:rPr>
                <w:delText>0.0195</w:delText>
              </w:r>
            </w:del>
          </w:p>
        </w:tc>
      </w:tr>
      <w:tr w:rsidR="00FA5174" w14:paraId="3FDC527F" w14:textId="77777777" w:rsidTr="00284703">
        <w:trPr>
          <w:trHeight w:val="288"/>
          <w:del w:id="15074"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C303825" w14:textId="77777777" w:rsidR="00FA5174" w:rsidRDefault="00FA5174" w:rsidP="00BD2C4C">
            <w:pPr>
              <w:rPr>
                <w:del w:id="15075"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0E6B14C" w14:textId="77777777" w:rsidR="00FA5174" w:rsidRDefault="00FA5174" w:rsidP="00BD2C4C">
            <w:pPr>
              <w:jc w:val="center"/>
              <w:rPr>
                <w:del w:id="15076" w:author="Greg Clendenning" w:date="2024-04-16T16:42:00Z"/>
                <w:sz w:val="18"/>
                <w:szCs w:val="18"/>
              </w:rPr>
            </w:pPr>
            <w:del w:id="15077"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2D2C5986" w14:textId="77777777" w:rsidR="00FA5174" w:rsidRDefault="00FA5174" w:rsidP="00BD2C4C">
            <w:pPr>
              <w:jc w:val="center"/>
              <w:rPr>
                <w:del w:id="15078" w:author="Greg Clendenning" w:date="2024-04-16T16:42:00Z"/>
                <w:rFonts w:cs="Arial"/>
                <w:color w:val="000000"/>
                <w:sz w:val="18"/>
                <w:szCs w:val="18"/>
              </w:rPr>
            </w:pPr>
            <w:del w:id="15079"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197323E7" w14:textId="77777777" w:rsidR="00FA5174" w:rsidRDefault="00FA5174" w:rsidP="00BD2C4C">
            <w:pPr>
              <w:jc w:val="center"/>
              <w:rPr>
                <w:del w:id="15080" w:author="Greg Clendenning" w:date="2024-04-16T16:42:00Z"/>
                <w:rFonts w:cs="Arial"/>
                <w:color w:val="000000"/>
                <w:sz w:val="18"/>
                <w:szCs w:val="18"/>
              </w:rPr>
            </w:pPr>
            <w:del w:id="15081" w:author="Greg Clendenning" w:date="2024-04-16T16:42:00Z">
              <w:r w:rsidRPr="00084937">
                <w:rPr>
                  <w:rFonts w:cs="Arial"/>
                  <w:color w:val="000000"/>
                  <w:sz w:val="18"/>
                  <w:szCs w:val="18"/>
                </w:rPr>
                <w:delText>113.6</w:delText>
              </w:r>
            </w:del>
          </w:p>
        </w:tc>
        <w:tc>
          <w:tcPr>
            <w:tcW w:w="621" w:type="pct"/>
            <w:tcBorders>
              <w:top w:val="single" w:sz="4" w:space="0" w:color="auto"/>
              <w:left w:val="single" w:sz="4" w:space="0" w:color="auto"/>
              <w:bottom w:val="single" w:sz="4" w:space="0" w:color="auto"/>
              <w:right w:val="single" w:sz="4" w:space="0" w:color="auto"/>
            </w:tcBorders>
            <w:vAlign w:val="center"/>
          </w:tcPr>
          <w:p w14:paraId="71351910" w14:textId="77777777" w:rsidR="00FA5174" w:rsidRPr="00084937" w:rsidRDefault="00FA5174" w:rsidP="00BD2C4C">
            <w:pPr>
              <w:keepNext/>
              <w:jc w:val="center"/>
              <w:rPr>
                <w:del w:id="15082" w:author="Greg Clendenning" w:date="2024-04-16T16:42:00Z"/>
                <w:rFonts w:cs="Arial"/>
                <w:color w:val="000000"/>
                <w:sz w:val="18"/>
                <w:szCs w:val="18"/>
              </w:rPr>
            </w:pPr>
            <w:del w:id="15083" w:author="Greg Clendenning" w:date="2024-04-16T16:42:00Z">
              <w:r w:rsidRPr="00084937">
                <w:rPr>
                  <w:rFonts w:cs="Arial"/>
                  <w:color w:val="000000"/>
                  <w:sz w:val="18"/>
                  <w:szCs w:val="18"/>
                </w:rPr>
                <w:delText>324.6</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1D0F6F97" w14:textId="77777777" w:rsidR="00FA5174" w:rsidRDefault="00FA5174" w:rsidP="00BD2C4C">
            <w:pPr>
              <w:keepNext/>
              <w:jc w:val="center"/>
              <w:rPr>
                <w:del w:id="15084" w:author="Greg Clendenning" w:date="2024-04-16T16:42:00Z"/>
                <w:rFonts w:cs="Arial"/>
                <w:color w:val="000000"/>
                <w:sz w:val="18"/>
                <w:szCs w:val="18"/>
              </w:rPr>
            </w:pPr>
            <w:del w:id="15085" w:author="Greg Clendenning" w:date="2024-04-16T16:42:00Z">
              <w:r w:rsidRPr="00084937">
                <w:rPr>
                  <w:rFonts w:cs="Arial"/>
                  <w:color w:val="000000"/>
                  <w:sz w:val="18"/>
                  <w:szCs w:val="18"/>
                </w:rPr>
                <w:delText>0.0091</w:delText>
              </w:r>
            </w:del>
          </w:p>
        </w:tc>
        <w:tc>
          <w:tcPr>
            <w:tcW w:w="619" w:type="pct"/>
            <w:tcBorders>
              <w:top w:val="single" w:sz="4" w:space="0" w:color="auto"/>
              <w:left w:val="single" w:sz="4" w:space="0" w:color="auto"/>
              <w:bottom w:val="single" w:sz="4" w:space="0" w:color="auto"/>
              <w:right w:val="single" w:sz="4" w:space="0" w:color="auto"/>
            </w:tcBorders>
            <w:vAlign w:val="center"/>
          </w:tcPr>
          <w:p w14:paraId="7438BDF5" w14:textId="77777777" w:rsidR="00FA5174" w:rsidRPr="00084937" w:rsidRDefault="00FA5174" w:rsidP="00BD2C4C">
            <w:pPr>
              <w:keepNext/>
              <w:jc w:val="center"/>
              <w:rPr>
                <w:del w:id="15086" w:author="Greg Clendenning" w:date="2024-04-16T16:42:00Z"/>
                <w:rFonts w:cs="Arial"/>
                <w:color w:val="000000"/>
                <w:sz w:val="18"/>
                <w:szCs w:val="18"/>
              </w:rPr>
            </w:pPr>
            <w:del w:id="15087" w:author="Greg Clendenning" w:date="2024-04-16T16:42:00Z">
              <w:r w:rsidRPr="00084937">
                <w:rPr>
                  <w:rFonts w:cs="Arial"/>
                  <w:color w:val="000000"/>
                  <w:sz w:val="18"/>
                  <w:szCs w:val="18"/>
                </w:rPr>
                <w:delText>0.0260</w:delText>
              </w:r>
            </w:del>
          </w:p>
        </w:tc>
      </w:tr>
      <w:tr w:rsidR="00FA5174" w14:paraId="6EB9DEFA" w14:textId="77777777" w:rsidTr="00284703">
        <w:trPr>
          <w:trHeight w:val="288"/>
          <w:del w:id="15088"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2559A99" w14:textId="77777777" w:rsidR="00FA5174" w:rsidRDefault="00FA5174" w:rsidP="00BD2C4C">
            <w:pPr>
              <w:rPr>
                <w:del w:id="15089" w:author="Greg Clendenning" w:date="2024-04-16T16:42:00Z"/>
                <w:sz w:val="18"/>
                <w:szCs w:val="18"/>
              </w:rPr>
            </w:pPr>
            <w:del w:id="15090" w:author="Greg Clendenning" w:date="2024-04-16T16:42:00Z">
              <w:r>
                <w:rPr>
                  <w:sz w:val="18"/>
                  <w:szCs w:val="18"/>
                </w:rPr>
                <w:delText>Multifamily</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2918857F" w14:textId="77777777" w:rsidR="00FA5174" w:rsidRDefault="00FA5174" w:rsidP="00BD2C4C">
            <w:pPr>
              <w:jc w:val="center"/>
              <w:rPr>
                <w:del w:id="15091" w:author="Greg Clendenning" w:date="2024-04-16T16:42:00Z"/>
                <w:sz w:val="18"/>
                <w:szCs w:val="18"/>
              </w:rPr>
            </w:pPr>
            <w:del w:id="15092"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2CC62F88" w14:textId="77777777" w:rsidR="00FA5174" w:rsidRDefault="00FA5174" w:rsidP="00BD2C4C">
            <w:pPr>
              <w:jc w:val="center"/>
              <w:rPr>
                <w:del w:id="15093" w:author="Greg Clendenning" w:date="2024-04-16T16:42:00Z"/>
                <w:rFonts w:cs="Arial"/>
                <w:color w:val="000000"/>
                <w:sz w:val="18"/>
                <w:szCs w:val="18"/>
              </w:rPr>
            </w:pPr>
            <w:del w:id="15094"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4A1A4F72" w14:textId="77777777" w:rsidR="00FA5174" w:rsidRDefault="00FA5174" w:rsidP="00BD2C4C">
            <w:pPr>
              <w:jc w:val="center"/>
              <w:rPr>
                <w:del w:id="15095" w:author="Greg Clendenning" w:date="2024-04-16T16:42:00Z"/>
                <w:rFonts w:cs="Arial"/>
                <w:color w:val="000000"/>
                <w:sz w:val="18"/>
                <w:szCs w:val="18"/>
              </w:rPr>
            </w:pPr>
            <w:del w:id="15096" w:author="Greg Clendenning" w:date="2024-04-16T16:42:00Z">
              <w:r w:rsidRPr="00084937">
                <w:rPr>
                  <w:rFonts w:cs="Arial"/>
                  <w:color w:val="000000"/>
                  <w:sz w:val="18"/>
                  <w:szCs w:val="18"/>
                </w:rPr>
                <w:delText>56.2</w:delText>
              </w:r>
            </w:del>
          </w:p>
        </w:tc>
        <w:tc>
          <w:tcPr>
            <w:tcW w:w="621" w:type="pct"/>
            <w:tcBorders>
              <w:top w:val="single" w:sz="4" w:space="0" w:color="auto"/>
              <w:left w:val="single" w:sz="4" w:space="0" w:color="auto"/>
              <w:bottom w:val="single" w:sz="4" w:space="0" w:color="auto"/>
              <w:right w:val="single" w:sz="4" w:space="0" w:color="auto"/>
            </w:tcBorders>
            <w:vAlign w:val="center"/>
          </w:tcPr>
          <w:p w14:paraId="6E66967D" w14:textId="77777777" w:rsidR="00FA5174" w:rsidRPr="00084937" w:rsidRDefault="00FA5174" w:rsidP="00BD2C4C">
            <w:pPr>
              <w:keepNext/>
              <w:jc w:val="center"/>
              <w:rPr>
                <w:del w:id="15097" w:author="Greg Clendenning" w:date="2024-04-16T16:42:00Z"/>
                <w:rFonts w:cs="Arial"/>
                <w:color w:val="000000"/>
                <w:sz w:val="18"/>
                <w:szCs w:val="18"/>
              </w:rPr>
            </w:pPr>
            <w:del w:id="15098" w:author="Greg Clendenning" w:date="2024-04-16T16:42:00Z">
              <w:r w:rsidRPr="00084937">
                <w:rPr>
                  <w:rFonts w:cs="Arial"/>
                  <w:color w:val="000000"/>
                  <w:sz w:val="18"/>
                  <w:szCs w:val="18"/>
                </w:rPr>
                <w:delText>160.5</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70A81D96" w14:textId="77777777" w:rsidR="00FA5174" w:rsidRDefault="00FA5174" w:rsidP="00BD2C4C">
            <w:pPr>
              <w:keepNext/>
              <w:jc w:val="center"/>
              <w:rPr>
                <w:del w:id="15099" w:author="Greg Clendenning" w:date="2024-04-16T16:42:00Z"/>
                <w:rFonts w:cs="Arial"/>
                <w:color w:val="000000"/>
                <w:sz w:val="18"/>
                <w:szCs w:val="18"/>
              </w:rPr>
            </w:pPr>
            <w:del w:id="15100" w:author="Greg Clendenning" w:date="2024-04-16T16:42:00Z">
              <w:r w:rsidRPr="00084937">
                <w:rPr>
                  <w:rFonts w:cs="Arial"/>
                  <w:color w:val="000000"/>
                  <w:sz w:val="18"/>
                  <w:szCs w:val="18"/>
                </w:rPr>
                <w:delText>0.0045</w:delText>
              </w:r>
            </w:del>
          </w:p>
        </w:tc>
        <w:tc>
          <w:tcPr>
            <w:tcW w:w="619" w:type="pct"/>
            <w:tcBorders>
              <w:top w:val="single" w:sz="4" w:space="0" w:color="auto"/>
              <w:left w:val="single" w:sz="4" w:space="0" w:color="auto"/>
              <w:bottom w:val="single" w:sz="4" w:space="0" w:color="auto"/>
              <w:right w:val="single" w:sz="4" w:space="0" w:color="auto"/>
            </w:tcBorders>
            <w:vAlign w:val="center"/>
          </w:tcPr>
          <w:p w14:paraId="7C83FE25" w14:textId="77777777" w:rsidR="00FA5174" w:rsidRPr="00084937" w:rsidRDefault="00FA5174" w:rsidP="00BD2C4C">
            <w:pPr>
              <w:keepNext/>
              <w:jc w:val="center"/>
              <w:rPr>
                <w:del w:id="15101" w:author="Greg Clendenning" w:date="2024-04-16T16:42:00Z"/>
                <w:rFonts w:cs="Arial"/>
                <w:color w:val="000000"/>
                <w:sz w:val="18"/>
                <w:szCs w:val="18"/>
              </w:rPr>
            </w:pPr>
            <w:del w:id="15102" w:author="Greg Clendenning" w:date="2024-04-16T16:42:00Z">
              <w:r w:rsidRPr="00084937">
                <w:rPr>
                  <w:rFonts w:cs="Arial"/>
                  <w:color w:val="000000"/>
                  <w:sz w:val="18"/>
                  <w:szCs w:val="18"/>
                </w:rPr>
                <w:delText>0.0129</w:delText>
              </w:r>
            </w:del>
          </w:p>
        </w:tc>
      </w:tr>
      <w:tr w:rsidR="00FA5174" w14:paraId="364A4D31" w14:textId="77777777" w:rsidTr="00284703">
        <w:trPr>
          <w:trHeight w:val="288"/>
          <w:del w:id="15103"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BAC21AA" w14:textId="77777777" w:rsidR="00FA5174" w:rsidRDefault="00FA5174" w:rsidP="00BD2C4C">
            <w:pPr>
              <w:rPr>
                <w:del w:id="15104"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59478E9" w14:textId="77777777" w:rsidR="00FA5174" w:rsidRDefault="00FA5174" w:rsidP="00BD2C4C">
            <w:pPr>
              <w:jc w:val="center"/>
              <w:rPr>
                <w:del w:id="15105" w:author="Greg Clendenning" w:date="2024-04-16T16:42:00Z"/>
                <w:sz w:val="18"/>
                <w:szCs w:val="18"/>
              </w:rPr>
            </w:pPr>
            <w:del w:id="15106"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6BEF49C0" w14:textId="77777777" w:rsidR="00FA5174" w:rsidRDefault="00FA5174" w:rsidP="00BD2C4C">
            <w:pPr>
              <w:jc w:val="center"/>
              <w:rPr>
                <w:del w:id="15107" w:author="Greg Clendenning" w:date="2024-04-16T16:42:00Z"/>
                <w:rFonts w:cs="Arial"/>
                <w:color w:val="000000"/>
                <w:sz w:val="18"/>
                <w:szCs w:val="18"/>
              </w:rPr>
            </w:pPr>
            <w:del w:id="15108"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55ED330D" w14:textId="77777777" w:rsidR="00FA5174" w:rsidRDefault="00FA5174" w:rsidP="00BD2C4C">
            <w:pPr>
              <w:jc w:val="center"/>
              <w:rPr>
                <w:del w:id="15109" w:author="Greg Clendenning" w:date="2024-04-16T16:42:00Z"/>
                <w:rFonts w:cs="Arial"/>
                <w:color w:val="000000"/>
                <w:sz w:val="18"/>
                <w:szCs w:val="18"/>
              </w:rPr>
            </w:pPr>
            <w:del w:id="15110" w:author="Greg Clendenning" w:date="2024-04-16T16:42:00Z">
              <w:r w:rsidRPr="00084937">
                <w:rPr>
                  <w:rFonts w:cs="Arial"/>
                  <w:color w:val="000000"/>
                  <w:sz w:val="18"/>
                  <w:szCs w:val="18"/>
                </w:rPr>
                <w:delText>84.3</w:delText>
              </w:r>
            </w:del>
          </w:p>
        </w:tc>
        <w:tc>
          <w:tcPr>
            <w:tcW w:w="621" w:type="pct"/>
            <w:tcBorders>
              <w:top w:val="single" w:sz="4" w:space="0" w:color="auto"/>
              <w:left w:val="single" w:sz="4" w:space="0" w:color="auto"/>
              <w:bottom w:val="single" w:sz="4" w:space="0" w:color="auto"/>
              <w:right w:val="single" w:sz="4" w:space="0" w:color="auto"/>
            </w:tcBorders>
            <w:vAlign w:val="center"/>
          </w:tcPr>
          <w:p w14:paraId="07CC4D92" w14:textId="77777777" w:rsidR="00FA5174" w:rsidRPr="00084937" w:rsidRDefault="00FA5174" w:rsidP="00BD2C4C">
            <w:pPr>
              <w:keepNext/>
              <w:jc w:val="center"/>
              <w:rPr>
                <w:del w:id="15111" w:author="Greg Clendenning" w:date="2024-04-16T16:42:00Z"/>
                <w:rFonts w:cs="Arial"/>
                <w:color w:val="000000"/>
                <w:sz w:val="18"/>
                <w:szCs w:val="18"/>
              </w:rPr>
            </w:pPr>
            <w:del w:id="15112" w:author="Greg Clendenning" w:date="2024-04-16T16:42:00Z">
              <w:r w:rsidRPr="00084937">
                <w:rPr>
                  <w:rFonts w:cs="Arial"/>
                  <w:color w:val="000000"/>
                  <w:sz w:val="18"/>
                  <w:szCs w:val="18"/>
                </w:rPr>
                <w:delText>240.8</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43C89755" w14:textId="77777777" w:rsidR="00FA5174" w:rsidRDefault="00FA5174" w:rsidP="00BD2C4C">
            <w:pPr>
              <w:keepNext/>
              <w:jc w:val="center"/>
              <w:rPr>
                <w:del w:id="15113" w:author="Greg Clendenning" w:date="2024-04-16T16:42:00Z"/>
                <w:rFonts w:cs="Arial"/>
                <w:color w:val="000000"/>
                <w:sz w:val="18"/>
                <w:szCs w:val="18"/>
              </w:rPr>
            </w:pPr>
            <w:del w:id="15114" w:author="Greg Clendenning" w:date="2024-04-16T16:42:00Z">
              <w:r w:rsidRPr="00084937">
                <w:rPr>
                  <w:rFonts w:cs="Arial"/>
                  <w:color w:val="000000"/>
                  <w:sz w:val="18"/>
                  <w:szCs w:val="18"/>
                </w:rPr>
                <w:delText>0.0068</w:delText>
              </w:r>
            </w:del>
          </w:p>
        </w:tc>
        <w:tc>
          <w:tcPr>
            <w:tcW w:w="619" w:type="pct"/>
            <w:tcBorders>
              <w:top w:val="single" w:sz="4" w:space="0" w:color="auto"/>
              <w:left w:val="single" w:sz="4" w:space="0" w:color="auto"/>
              <w:bottom w:val="single" w:sz="4" w:space="0" w:color="auto"/>
              <w:right w:val="single" w:sz="4" w:space="0" w:color="auto"/>
            </w:tcBorders>
            <w:vAlign w:val="center"/>
          </w:tcPr>
          <w:p w14:paraId="016261B0" w14:textId="77777777" w:rsidR="00FA5174" w:rsidRPr="00084937" w:rsidRDefault="00FA5174" w:rsidP="00BD2C4C">
            <w:pPr>
              <w:keepNext/>
              <w:jc w:val="center"/>
              <w:rPr>
                <w:del w:id="15115" w:author="Greg Clendenning" w:date="2024-04-16T16:42:00Z"/>
                <w:rFonts w:cs="Arial"/>
                <w:color w:val="000000"/>
                <w:sz w:val="18"/>
                <w:szCs w:val="18"/>
              </w:rPr>
            </w:pPr>
            <w:del w:id="15116" w:author="Greg Clendenning" w:date="2024-04-16T16:42:00Z">
              <w:r w:rsidRPr="00084937">
                <w:rPr>
                  <w:rFonts w:cs="Arial"/>
                  <w:color w:val="000000"/>
                  <w:sz w:val="18"/>
                  <w:szCs w:val="18"/>
                </w:rPr>
                <w:delText>0.0193</w:delText>
              </w:r>
            </w:del>
          </w:p>
        </w:tc>
      </w:tr>
      <w:tr w:rsidR="00FA5174" w14:paraId="0947056B" w14:textId="77777777" w:rsidTr="00284703">
        <w:trPr>
          <w:trHeight w:val="288"/>
          <w:del w:id="15117"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B8029BE" w14:textId="77777777" w:rsidR="00FA5174" w:rsidRDefault="00FA5174" w:rsidP="00BD2C4C">
            <w:pPr>
              <w:rPr>
                <w:del w:id="15118"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ECE3444" w14:textId="77777777" w:rsidR="00FA5174" w:rsidRDefault="00FA5174" w:rsidP="00BD2C4C">
            <w:pPr>
              <w:jc w:val="center"/>
              <w:rPr>
                <w:del w:id="15119" w:author="Greg Clendenning" w:date="2024-04-16T16:42:00Z"/>
                <w:sz w:val="18"/>
                <w:szCs w:val="18"/>
              </w:rPr>
            </w:pPr>
            <w:del w:id="15120"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27B7F12B" w14:textId="77777777" w:rsidR="00FA5174" w:rsidRDefault="00FA5174" w:rsidP="00BD2C4C">
            <w:pPr>
              <w:jc w:val="center"/>
              <w:rPr>
                <w:del w:id="15121" w:author="Greg Clendenning" w:date="2024-04-16T16:42:00Z"/>
                <w:rFonts w:cs="Arial"/>
                <w:color w:val="000000"/>
                <w:sz w:val="18"/>
                <w:szCs w:val="18"/>
              </w:rPr>
            </w:pPr>
            <w:del w:id="15122"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56ABB7A4" w14:textId="77777777" w:rsidR="00FA5174" w:rsidRDefault="00FA5174" w:rsidP="00BD2C4C">
            <w:pPr>
              <w:jc w:val="center"/>
              <w:rPr>
                <w:del w:id="15123" w:author="Greg Clendenning" w:date="2024-04-16T16:42:00Z"/>
                <w:rFonts w:cs="Arial"/>
                <w:color w:val="000000"/>
                <w:sz w:val="18"/>
                <w:szCs w:val="18"/>
              </w:rPr>
            </w:pPr>
            <w:del w:id="15124" w:author="Greg Clendenning" w:date="2024-04-16T16:42:00Z">
              <w:r w:rsidRPr="00084937">
                <w:rPr>
                  <w:rFonts w:cs="Arial"/>
                  <w:color w:val="000000"/>
                  <w:sz w:val="18"/>
                  <w:szCs w:val="18"/>
                </w:rPr>
                <w:delText>112.4</w:delText>
              </w:r>
            </w:del>
          </w:p>
        </w:tc>
        <w:tc>
          <w:tcPr>
            <w:tcW w:w="621" w:type="pct"/>
            <w:tcBorders>
              <w:top w:val="single" w:sz="4" w:space="0" w:color="auto"/>
              <w:left w:val="single" w:sz="4" w:space="0" w:color="auto"/>
              <w:bottom w:val="single" w:sz="4" w:space="0" w:color="auto"/>
              <w:right w:val="single" w:sz="4" w:space="0" w:color="auto"/>
            </w:tcBorders>
            <w:vAlign w:val="center"/>
          </w:tcPr>
          <w:p w14:paraId="14B0F130" w14:textId="77777777" w:rsidR="00FA5174" w:rsidRPr="00084937" w:rsidRDefault="00FA5174" w:rsidP="00BD2C4C">
            <w:pPr>
              <w:keepNext/>
              <w:jc w:val="center"/>
              <w:rPr>
                <w:del w:id="15125" w:author="Greg Clendenning" w:date="2024-04-16T16:42:00Z"/>
                <w:rFonts w:cs="Arial"/>
                <w:color w:val="000000"/>
                <w:sz w:val="18"/>
                <w:szCs w:val="18"/>
              </w:rPr>
            </w:pPr>
            <w:del w:id="15126" w:author="Greg Clendenning" w:date="2024-04-16T16:42:00Z">
              <w:r w:rsidRPr="00084937">
                <w:rPr>
                  <w:rFonts w:cs="Arial"/>
                  <w:color w:val="000000"/>
                  <w:sz w:val="18"/>
                  <w:szCs w:val="18"/>
                </w:rPr>
                <w:delText>321.1</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63217369" w14:textId="77777777" w:rsidR="00FA5174" w:rsidRDefault="00FA5174" w:rsidP="00BD2C4C">
            <w:pPr>
              <w:keepNext/>
              <w:jc w:val="center"/>
              <w:rPr>
                <w:del w:id="15127" w:author="Greg Clendenning" w:date="2024-04-16T16:42:00Z"/>
                <w:rFonts w:cs="Arial"/>
                <w:color w:val="000000"/>
                <w:sz w:val="18"/>
                <w:szCs w:val="18"/>
              </w:rPr>
            </w:pPr>
            <w:del w:id="15128" w:author="Greg Clendenning" w:date="2024-04-16T16:42:00Z">
              <w:r w:rsidRPr="00084937">
                <w:rPr>
                  <w:rFonts w:cs="Arial"/>
                  <w:color w:val="000000"/>
                  <w:sz w:val="18"/>
                  <w:szCs w:val="18"/>
                </w:rPr>
                <w:delText>0.0090</w:delText>
              </w:r>
            </w:del>
          </w:p>
        </w:tc>
        <w:tc>
          <w:tcPr>
            <w:tcW w:w="619" w:type="pct"/>
            <w:tcBorders>
              <w:top w:val="single" w:sz="4" w:space="0" w:color="auto"/>
              <w:left w:val="single" w:sz="4" w:space="0" w:color="auto"/>
              <w:bottom w:val="single" w:sz="4" w:space="0" w:color="auto"/>
              <w:right w:val="single" w:sz="4" w:space="0" w:color="auto"/>
            </w:tcBorders>
            <w:vAlign w:val="center"/>
          </w:tcPr>
          <w:p w14:paraId="15556D19" w14:textId="77777777" w:rsidR="00FA5174" w:rsidRPr="00084937" w:rsidRDefault="00FA5174" w:rsidP="00BD2C4C">
            <w:pPr>
              <w:keepNext/>
              <w:jc w:val="center"/>
              <w:rPr>
                <w:del w:id="15129" w:author="Greg Clendenning" w:date="2024-04-16T16:42:00Z"/>
                <w:rFonts w:cs="Arial"/>
                <w:color w:val="000000"/>
                <w:sz w:val="18"/>
                <w:szCs w:val="18"/>
              </w:rPr>
            </w:pPr>
            <w:del w:id="15130" w:author="Greg Clendenning" w:date="2024-04-16T16:42:00Z">
              <w:r w:rsidRPr="00084937">
                <w:rPr>
                  <w:rFonts w:cs="Arial"/>
                  <w:color w:val="000000"/>
                  <w:sz w:val="18"/>
                  <w:szCs w:val="18"/>
                </w:rPr>
                <w:delText>0.0257</w:delText>
              </w:r>
            </w:del>
          </w:p>
        </w:tc>
      </w:tr>
      <w:tr w:rsidR="00FA5174" w14:paraId="3D6F15F0" w14:textId="77777777" w:rsidTr="00284703">
        <w:trPr>
          <w:trHeight w:val="288"/>
          <w:del w:id="15131" w:author="Greg Clendenning" w:date="2024-04-16T16:42:00Z"/>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4A7893B" w14:textId="77777777" w:rsidR="00FA5174" w:rsidRDefault="00FA5174" w:rsidP="00BD2C4C">
            <w:pPr>
              <w:rPr>
                <w:del w:id="15132" w:author="Greg Clendenning" w:date="2024-04-16T16:42:00Z"/>
                <w:sz w:val="18"/>
                <w:szCs w:val="18"/>
              </w:rPr>
            </w:pPr>
            <w:del w:id="15133" w:author="Greg Clendenning" w:date="2024-04-16T16:42:00Z">
              <w:r>
                <w:rPr>
                  <w:sz w:val="18"/>
                  <w:szCs w:val="18"/>
                </w:rPr>
                <w:delText>Statewide (Unknown Housing Type)</w:delText>
              </w:r>
            </w:del>
          </w:p>
        </w:tc>
        <w:tc>
          <w:tcPr>
            <w:tcW w:w="643" w:type="pct"/>
            <w:tcBorders>
              <w:top w:val="single" w:sz="4" w:space="0" w:color="auto"/>
              <w:left w:val="single" w:sz="4" w:space="0" w:color="auto"/>
              <w:bottom w:val="single" w:sz="4" w:space="0" w:color="auto"/>
              <w:right w:val="single" w:sz="4" w:space="0" w:color="auto"/>
            </w:tcBorders>
            <w:vAlign w:val="center"/>
            <w:hideMark/>
          </w:tcPr>
          <w:p w14:paraId="2A48481E" w14:textId="77777777" w:rsidR="00FA5174" w:rsidRDefault="00FA5174" w:rsidP="00BD2C4C">
            <w:pPr>
              <w:jc w:val="center"/>
              <w:rPr>
                <w:del w:id="15134" w:author="Greg Clendenning" w:date="2024-04-16T16:42:00Z"/>
                <w:sz w:val="18"/>
                <w:szCs w:val="18"/>
              </w:rPr>
            </w:pPr>
            <w:del w:id="15135" w:author="Greg Clendenning" w:date="2024-04-16T16:42:00Z">
              <w:r>
                <w:rPr>
                  <w:sz w:val="18"/>
                  <w:szCs w:val="18"/>
                </w:rPr>
                <w:delText>2.0</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32037CC4" w14:textId="77777777" w:rsidR="00FA5174" w:rsidRDefault="00FA5174" w:rsidP="00BD2C4C">
            <w:pPr>
              <w:jc w:val="center"/>
              <w:rPr>
                <w:del w:id="15136" w:author="Greg Clendenning" w:date="2024-04-16T16:42:00Z"/>
                <w:rFonts w:cs="Arial"/>
                <w:color w:val="000000"/>
                <w:sz w:val="18"/>
                <w:szCs w:val="18"/>
              </w:rPr>
            </w:pPr>
            <w:del w:id="15137"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4AD64B30" w14:textId="77777777" w:rsidR="00FA5174" w:rsidRDefault="00FA5174" w:rsidP="00BD2C4C">
            <w:pPr>
              <w:jc w:val="center"/>
              <w:rPr>
                <w:del w:id="15138" w:author="Greg Clendenning" w:date="2024-04-16T16:42:00Z"/>
                <w:rFonts w:cs="Arial"/>
                <w:color w:val="000000"/>
                <w:sz w:val="18"/>
                <w:szCs w:val="18"/>
              </w:rPr>
            </w:pPr>
            <w:del w:id="15139" w:author="Greg Clendenning" w:date="2024-04-16T16:42:00Z">
              <w:r w:rsidRPr="00084937">
                <w:rPr>
                  <w:rFonts w:cs="Arial"/>
                  <w:color w:val="000000"/>
                  <w:sz w:val="18"/>
                  <w:szCs w:val="18"/>
                </w:rPr>
                <w:delText>60.6</w:delText>
              </w:r>
            </w:del>
          </w:p>
        </w:tc>
        <w:tc>
          <w:tcPr>
            <w:tcW w:w="621" w:type="pct"/>
            <w:tcBorders>
              <w:top w:val="single" w:sz="4" w:space="0" w:color="auto"/>
              <w:left w:val="single" w:sz="4" w:space="0" w:color="auto"/>
              <w:bottom w:val="single" w:sz="4" w:space="0" w:color="auto"/>
              <w:right w:val="single" w:sz="4" w:space="0" w:color="auto"/>
            </w:tcBorders>
            <w:vAlign w:val="center"/>
          </w:tcPr>
          <w:p w14:paraId="1A0F3E11" w14:textId="77777777" w:rsidR="00FA5174" w:rsidRPr="00084937" w:rsidRDefault="00FA5174" w:rsidP="00BD2C4C">
            <w:pPr>
              <w:keepNext/>
              <w:jc w:val="center"/>
              <w:rPr>
                <w:del w:id="15140" w:author="Greg Clendenning" w:date="2024-04-16T16:42:00Z"/>
                <w:rFonts w:cs="Arial"/>
                <w:color w:val="000000"/>
                <w:sz w:val="18"/>
                <w:szCs w:val="18"/>
              </w:rPr>
            </w:pPr>
            <w:del w:id="15141" w:author="Greg Clendenning" w:date="2024-04-16T16:42:00Z">
              <w:r w:rsidRPr="00084937">
                <w:rPr>
                  <w:rFonts w:cs="Arial"/>
                  <w:color w:val="000000"/>
                  <w:sz w:val="18"/>
                  <w:szCs w:val="18"/>
                </w:rPr>
                <w:delText>173.1</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55CCCC8B" w14:textId="77777777" w:rsidR="00FA5174" w:rsidRDefault="00FA5174" w:rsidP="00BD2C4C">
            <w:pPr>
              <w:keepNext/>
              <w:jc w:val="center"/>
              <w:rPr>
                <w:del w:id="15142" w:author="Greg Clendenning" w:date="2024-04-16T16:42:00Z"/>
                <w:rFonts w:cs="Arial"/>
                <w:color w:val="000000"/>
                <w:sz w:val="18"/>
                <w:szCs w:val="18"/>
              </w:rPr>
            </w:pPr>
            <w:del w:id="15143" w:author="Greg Clendenning" w:date="2024-04-16T16:42:00Z">
              <w:r w:rsidRPr="00084937">
                <w:rPr>
                  <w:rFonts w:cs="Arial"/>
                  <w:color w:val="000000"/>
                  <w:sz w:val="18"/>
                  <w:szCs w:val="18"/>
                </w:rPr>
                <w:delText>0.0049</w:delText>
              </w:r>
            </w:del>
          </w:p>
        </w:tc>
        <w:tc>
          <w:tcPr>
            <w:tcW w:w="619" w:type="pct"/>
            <w:tcBorders>
              <w:top w:val="single" w:sz="4" w:space="0" w:color="auto"/>
              <w:left w:val="single" w:sz="4" w:space="0" w:color="auto"/>
              <w:bottom w:val="single" w:sz="4" w:space="0" w:color="auto"/>
              <w:right w:val="single" w:sz="4" w:space="0" w:color="auto"/>
            </w:tcBorders>
            <w:vAlign w:val="center"/>
          </w:tcPr>
          <w:p w14:paraId="2CCFDD71" w14:textId="77777777" w:rsidR="00FA5174" w:rsidRPr="00084937" w:rsidRDefault="00FA5174" w:rsidP="00BD2C4C">
            <w:pPr>
              <w:keepNext/>
              <w:jc w:val="center"/>
              <w:rPr>
                <w:del w:id="15144" w:author="Greg Clendenning" w:date="2024-04-16T16:42:00Z"/>
                <w:rFonts w:cs="Arial"/>
                <w:color w:val="000000"/>
                <w:sz w:val="18"/>
                <w:szCs w:val="18"/>
              </w:rPr>
            </w:pPr>
            <w:del w:id="15145" w:author="Greg Clendenning" w:date="2024-04-16T16:42:00Z">
              <w:r w:rsidRPr="00084937">
                <w:rPr>
                  <w:rFonts w:cs="Arial"/>
                  <w:color w:val="000000"/>
                  <w:sz w:val="18"/>
                  <w:szCs w:val="18"/>
                </w:rPr>
                <w:delText>0.0139</w:delText>
              </w:r>
            </w:del>
          </w:p>
        </w:tc>
      </w:tr>
      <w:tr w:rsidR="00FA5174" w14:paraId="316C97FE" w14:textId="77777777" w:rsidTr="00284703">
        <w:trPr>
          <w:trHeight w:val="305"/>
          <w:del w:id="15146"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9A96284" w14:textId="77777777" w:rsidR="00FA5174" w:rsidRDefault="00FA5174" w:rsidP="00BD2C4C">
            <w:pPr>
              <w:rPr>
                <w:del w:id="15147"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23542FD" w14:textId="77777777" w:rsidR="00FA5174" w:rsidRDefault="00FA5174" w:rsidP="00BD2C4C">
            <w:pPr>
              <w:jc w:val="center"/>
              <w:rPr>
                <w:del w:id="15148" w:author="Greg Clendenning" w:date="2024-04-16T16:42:00Z"/>
                <w:sz w:val="18"/>
                <w:szCs w:val="18"/>
              </w:rPr>
            </w:pPr>
            <w:del w:id="15149" w:author="Greg Clendenning" w:date="2024-04-16T16:42:00Z">
              <w:r>
                <w:rPr>
                  <w:sz w:val="18"/>
                  <w:szCs w:val="18"/>
                </w:rPr>
                <w:delText>1.7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7057A000" w14:textId="77777777" w:rsidR="00FA5174" w:rsidRDefault="00FA5174" w:rsidP="00BD2C4C">
            <w:pPr>
              <w:jc w:val="center"/>
              <w:rPr>
                <w:del w:id="15150" w:author="Greg Clendenning" w:date="2024-04-16T16:42:00Z"/>
                <w:rFonts w:cs="Arial"/>
                <w:color w:val="000000"/>
                <w:sz w:val="18"/>
                <w:szCs w:val="18"/>
              </w:rPr>
            </w:pPr>
            <w:del w:id="15151"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6CA213C3" w14:textId="77777777" w:rsidR="00FA5174" w:rsidRDefault="00FA5174" w:rsidP="00BD2C4C">
            <w:pPr>
              <w:jc w:val="center"/>
              <w:rPr>
                <w:del w:id="15152" w:author="Greg Clendenning" w:date="2024-04-16T16:42:00Z"/>
                <w:rFonts w:cs="Arial"/>
                <w:color w:val="000000"/>
                <w:sz w:val="18"/>
                <w:szCs w:val="18"/>
              </w:rPr>
            </w:pPr>
            <w:del w:id="15153" w:author="Greg Clendenning" w:date="2024-04-16T16:42:00Z">
              <w:r w:rsidRPr="00084937">
                <w:rPr>
                  <w:rFonts w:cs="Arial"/>
                  <w:color w:val="000000"/>
                  <w:sz w:val="18"/>
                  <w:szCs w:val="18"/>
                </w:rPr>
                <w:delText>90.9</w:delText>
              </w:r>
            </w:del>
          </w:p>
        </w:tc>
        <w:tc>
          <w:tcPr>
            <w:tcW w:w="621" w:type="pct"/>
            <w:tcBorders>
              <w:top w:val="single" w:sz="4" w:space="0" w:color="auto"/>
              <w:left w:val="single" w:sz="4" w:space="0" w:color="auto"/>
              <w:bottom w:val="single" w:sz="4" w:space="0" w:color="auto"/>
              <w:right w:val="single" w:sz="4" w:space="0" w:color="auto"/>
            </w:tcBorders>
            <w:vAlign w:val="center"/>
          </w:tcPr>
          <w:p w14:paraId="20DD121C" w14:textId="77777777" w:rsidR="00FA5174" w:rsidRPr="00084937" w:rsidRDefault="00FA5174" w:rsidP="00BD2C4C">
            <w:pPr>
              <w:keepNext/>
              <w:jc w:val="center"/>
              <w:rPr>
                <w:del w:id="15154" w:author="Greg Clendenning" w:date="2024-04-16T16:42:00Z"/>
                <w:rFonts w:cs="Arial"/>
                <w:color w:val="000000"/>
                <w:sz w:val="18"/>
                <w:szCs w:val="18"/>
              </w:rPr>
            </w:pPr>
            <w:del w:id="15155" w:author="Greg Clendenning" w:date="2024-04-16T16:42:00Z">
              <w:r w:rsidRPr="00084937">
                <w:rPr>
                  <w:rFonts w:cs="Arial"/>
                  <w:color w:val="000000"/>
                  <w:sz w:val="18"/>
                  <w:szCs w:val="18"/>
                </w:rPr>
                <w:delText>259.7</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5C0C6FCC" w14:textId="77777777" w:rsidR="00FA5174" w:rsidRDefault="00FA5174" w:rsidP="00BD2C4C">
            <w:pPr>
              <w:keepNext/>
              <w:jc w:val="center"/>
              <w:rPr>
                <w:del w:id="15156" w:author="Greg Clendenning" w:date="2024-04-16T16:42:00Z"/>
                <w:rFonts w:cs="Arial"/>
                <w:color w:val="000000"/>
                <w:sz w:val="18"/>
                <w:szCs w:val="18"/>
              </w:rPr>
            </w:pPr>
            <w:del w:id="15157" w:author="Greg Clendenning" w:date="2024-04-16T16:42:00Z">
              <w:r w:rsidRPr="00084937">
                <w:rPr>
                  <w:rFonts w:cs="Arial"/>
                  <w:color w:val="000000"/>
                  <w:sz w:val="18"/>
                  <w:szCs w:val="18"/>
                </w:rPr>
                <w:delText>0.0073</w:delText>
              </w:r>
            </w:del>
          </w:p>
        </w:tc>
        <w:tc>
          <w:tcPr>
            <w:tcW w:w="619" w:type="pct"/>
            <w:tcBorders>
              <w:top w:val="single" w:sz="4" w:space="0" w:color="auto"/>
              <w:left w:val="single" w:sz="4" w:space="0" w:color="auto"/>
              <w:bottom w:val="single" w:sz="4" w:space="0" w:color="auto"/>
              <w:right w:val="single" w:sz="4" w:space="0" w:color="auto"/>
            </w:tcBorders>
            <w:vAlign w:val="center"/>
          </w:tcPr>
          <w:p w14:paraId="6429C4B7" w14:textId="77777777" w:rsidR="00FA5174" w:rsidRPr="00084937" w:rsidRDefault="00FA5174" w:rsidP="00BD2C4C">
            <w:pPr>
              <w:keepNext/>
              <w:jc w:val="center"/>
              <w:rPr>
                <w:del w:id="15158" w:author="Greg Clendenning" w:date="2024-04-16T16:42:00Z"/>
                <w:rFonts w:cs="Arial"/>
                <w:color w:val="000000"/>
                <w:sz w:val="18"/>
                <w:szCs w:val="18"/>
              </w:rPr>
            </w:pPr>
            <w:del w:id="15159" w:author="Greg Clendenning" w:date="2024-04-16T16:42:00Z">
              <w:r w:rsidRPr="00084937">
                <w:rPr>
                  <w:rFonts w:cs="Arial"/>
                  <w:color w:val="000000"/>
                  <w:sz w:val="18"/>
                  <w:szCs w:val="18"/>
                </w:rPr>
                <w:delText>0.0208</w:delText>
              </w:r>
            </w:del>
          </w:p>
        </w:tc>
      </w:tr>
      <w:tr w:rsidR="00FA5174" w14:paraId="3220D24F" w14:textId="77777777" w:rsidTr="00284703">
        <w:trPr>
          <w:trHeight w:val="350"/>
          <w:del w:id="15160" w:author="Greg Clendenning" w:date="2024-04-16T16:42:00Z"/>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2E0FBA40" w14:textId="77777777" w:rsidR="00FA5174" w:rsidRDefault="00FA5174" w:rsidP="00BD2C4C">
            <w:pPr>
              <w:rPr>
                <w:del w:id="15161" w:author="Greg Clendenning" w:date="2024-04-16T16:42:00Z"/>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C68EDF6" w14:textId="77777777" w:rsidR="00FA5174" w:rsidRDefault="00FA5174" w:rsidP="00BD2C4C">
            <w:pPr>
              <w:jc w:val="center"/>
              <w:rPr>
                <w:del w:id="15162" w:author="Greg Clendenning" w:date="2024-04-16T16:42:00Z"/>
                <w:sz w:val="18"/>
                <w:szCs w:val="18"/>
              </w:rPr>
            </w:pPr>
            <w:del w:id="15163" w:author="Greg Clendenning" w:date="2024-04-16T16:42:00Z">
              <w:r>
                <w:rPr>
                  <w:sz w:val="18"/>
                  <w:szCs w:val="18"/>
                </w:rPr>
                <w:delText>1.5</w:delText>
              </w:r>
            </w:del>
          </w:p>
        </w:tc>
        <w:tc>
          <w:tcPr>
            <w:tcW w:w="953" w:type="pct"/>
            <w:tcBorders>
              <w:top w:val="single" w:sz="4" w:space="0" w:color="auto"/>
              <w:left w:val="single" w:sz="4" w:space="0" w:color="auto"/>
              <w:bottom w:val="single" w:sz="4" w:space="0" w:color="auto"/>
              <w:right w:val="single" w:sz="4" w:space="0" w:color="auto"/>
            </w:tcBorders>
            <w:vAlign w:val="center"/>
            <w:hideMark/>
          </w:tcPr>
          <w:p w14:paraId="507DBF7F" w14:textId="77777777" w:rsidR="00FA5174" w:rsidRDefault="00FA5174" w:rsidP="00BD2C4C">
            <w:pPr>
              <w:jc w:val="center"/>
              <w:rPr>
                <w:del w:id="15164" w:author="Greg Clendenning" w:date="2024-04-16T16:42:00Z"/>
                <w:rFonts w:cs="Arial"/>
                <w:color w:val="000000"/>
                <w:sz w:val="18"/>
                <w:szCs w:val="18"/>
              </w:rPr>
            </w:pPr>
            <w:del w:id="15165" w:author="Greg Clendenning" w:date="2024-04-16T16:42:00Z">
              <w:r>
                <w:rPr>
                  <w:rFonts w:cs="Arial"/>
                  <w:color w:val="000000"/>
                  <w:sz w:val="18"/>
                  <w:szCs w:val="18"/>
                </w:rPr>
                <w:delText>Electric (100%)</w:delText>
              </w:r>
            </w:del>
          </w:p>
        </w:tc>
        <w:tc>
          <w:tcPr>
            <w:tcW w:w="654" w:type="pct"/>
            <w:tcBorders>
              <w:top w:val="single" w:sz="4" w:space="0" w:color="auto"/>
              <w:left w:val="single" w:sz="4" w:space="0" w:color="auto"/>
              <w:bottom w:val="single" w:sz="4" w:space="0" w:color="auto"/>
              <w:right w:val="single" w:sz="4" w:space="0" w:color="auto"/>
            </w:tcBorders>
            <w:vAlign w:val="center"/>
            <w:hideMark/>
          </w:tcPr>
          <w:p w14:paraId="03284FC5" w14:textId="77777777" w:rsidR="00FA5174" w:rsidRDefault="00FA5174" w:rsidP="00BD2C4C">
            <w:pPr>
              <w:jc w:val="center"/>
              <w:rPr>
                <w:del w:id="15166" w:author="Greg Clendenning" w:date="2024-04-16T16:42:00Z"/>
                <w:rFonts w:cs="Arial"/>
                <w:color w:val="000000"/>
                <w:sz w:val="18"/>
                <w:szCs w:val="18"/>
              </w:rPr>
            </w:pPr>
            <w:del w:id="15167" w:author="Greg Clendenning" w:date="2024-04-16T16:42:00Z">
              <w:r w:rsidRPr="00084937">
                <w:rPr>
                  <w:rFonts w:cs="Arial"/>
                  <w:color w:val="000000"/>
                  <w:sz w:val="18"/>
                  <w:szCs w:val="18"/>
                </w:rPr>
                <w:delText>121.2</w:delText>
              </w:r>
            </w:del>
          </w:p>
        </w:tc>
        <w:tc>
          <w:tcPr>
            <w:tcW w:w="621" w:type="pct"/>
            <w:tcBorders>
              <w:top w:val="single" w:sz="4" w:space="0" w:color="auto"/>
              <w:left w:val="single" w:sz="4" w:space="0" w:color="auto"/>
              <w:bottom w:val="single" w:sz="4" w:space="0" w:color="auto"/>
              <w:right w:val="single" w:sz="4" w:space="0" w:color="auto"/>
            </w:tcBorders>
            <w:vAlign w:val="center"/>
          </w:tcPr>
          <w:p w14:paraId="3C88E9DF" w14:textId="77777777" w:rsidR="00FA5174" w:rsidRPr="00084937" w:rsidRDefault="00FA5174" w:rsidP="00BD2C4C">
            <w:pPr>
              <w:keepNext/>
              <w:jc w:val="center"/>
              <w:rPr>
                <w:del w:id="15168" w:author="Greg Clendenning" w:date="2024-04-16T16:42:00Z"/>
                <w:rFonts w:cs="Arial"/>
                <w:color w:val="000000"/>
                <w:sz w:val="18"/>
                <w:szCs w:val="18"/>
              </w:rPr>
            </w:pPr>
            <w:del w:id="15169" w:author="Greg Clendenning" w:date="2024-04-16T16:42:00Z">
              <w:r w:rsidRPr="00084937">
                <w:rPr>
                  <w:rFonts w:cs="Arial"/>
                  <w:color w:val="000000"/>
                  <w:sz w:val="18"/>
                  <w:szCs w:val="18"/>
                </w:rPr>
                <w:delText>346.3</w:delText>
              </w:r>
            </w:del>
          </w:p>
        </w:tc>
        <w:tc>
          <w:tcPr>
            <w:tcW w:w="621" w:type="pct"/>
            <w:tcBorders>
              <w:top w:val="single" w:sz="4" w:space="0" w:color="auto"/>
              <w:left w:val="single" w:sz="4" w:space="0" w:color="auto"/>
              <w:bottom w:val="single" w:sz="4" w:space="0" w:color="auto"/>
              <w:right w:val="single" w:sz="4" w:space="0" w:color="auto"/>
            </w:tcBorders>
            <w:vAlign w:val="center"/>
            <w:hideMark/>
          </w:tcPr>
          <w:p w14:paraId="6B80D76B" w14:textId="77777777" w:rsidR="00FA5174" w:rsidRDefault="00FA5174" w:rsidP="00BD2C4C">
            <w:pPr>
              <w:keepNext/>
              <w:jc w:val="center"/>
              <w:rPr>
                <w:del w:id="15170" w:author="Greg Clendenning" w:date="2024-04-16T16:42:00Z"/>
                <w:rFonts w:cs="Arial"/>
                <w:color w:val="000000"/>
                <w:sz w:val="18"/>
                <w:szCs w:val="18"/>
              </w:rPr>
            </w:pPr>
            <w:del w:id="15171" w:author="Greg Clendenning" w:date="2024-04-16T16:42:00Z">
              <w:r w:rsidRPr="00084937">
                <w:rPr>
                  <w:rFonts w:cs="Arial"/>
                  <w:color w:val="000000"/>
                  <w:sz w:val="18"/>
                  <w:szCs w:val="18"/>
                </w:rPr>
                <w:delText>0.0097</w:delText>
              </w:r>
            </w:del>
          </w:p>
        </w:tc>
        <w:tc>
          <w:tcPr>
            <w:tcW w:w="619" w:type="pct"/>
            <w:tcBorders>
              <w:top w:val="single" w:sz="4" w:space="0" w:color="auto"/>
              <w:left w:val="single" w:sz="4" w:space="0" w:color="auto"/>
              <w:bottom w:val="single" w:sz="4" w:space="0" w:color="auto"/>
              <w:right w:val="single" w:sz="4" w:space="0" w:color="auto"/>
            </w:tcBorders>
            <w:vAlign w:val="center"/>
          </w:tcPr>
          <w:p w14:paraId="48D518AF" w14:textId="77777777" w:rsidR="00FA5174" w:rsidRPr="00084937" w:rsidRDefault="00FA5174" w:rsidP="00BD2C4C">
            <w:pPr>
              <w:keepNext/>
              <w:jc w:val="center"/>
              <w:rPr>
                <w:del w:id="15172" w:author="Greg Clendenning" w:date="2024-04-16T16:42:00Z"/>
                <w:rFonts w:cs="Arial"/>
                <w:color w:val="000000"/>
                <w:sz w:val="18"/>
                <w:szCs w:val="18"/>
              </w:rPr>
            </w:pPr>
            <w:del w:id="15173" w:author="Greg Clendenning" w:date="2024-04-16T16:42:00Z">
              <w:r w:rsidRPr="00084937">
                <w:rPr>
                  <w:rFonts w:cs="Arial"/>
                  <w:color w:val="000000"/>
                  <w:sz w:val="18"/>
                  <w:szCs w:val="18"/>
                </w:rPr>
                <w:delText>0.0278</w:delText>
              </w:r>
            </w:del>
          </w:p>
        </w:tc>
      </w:tr>
    </w:tbl>
    <w:p w14:paraId="65FC22BB" w14:textId="77777777" w:rsidR="00C71CAA" w:rsidRPr="001570EA" w:rsidRDefault="00C71CAA" w:rsidP="00C71CAA">
      <w:pPr>
        <w:pStyle w:val="SubStyle"/>
      </w:pPr>
      <w:r w:rsidRPr="001570EA">
        <w:t>Evaluation Protocols</w:t>
      </w:r>
    </w:p>
    <w:p w14:paraId="14CD542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24220515" w14:textId="77777777" w:rsidR="00C71CAA" w:rsidRPr="001570EA" w:rsidRDefault="00C71CAA" w:rsidP="00C71CAA">
      <w:pPr>
        <w:pStyle w:val="SubStyle"/>
      </w:pPr>
    </w:p>
    <w:p w14:paraId="4829B0D9" w14:textId="77777777" w:rsidR="00C71CAA" w:rsidRPr="001570EA" w:rsidRDefault="00C71CAA" w:rsidP="00C71CAA">
      <w:pPr>
        <w:pStyle w:val="SubStyle"/>
      </w:pPr>
      <w:r w:rsidRPr="001570EA">
        <w:t>Sources</w:t>
      </w:r>
    </w:p>
    <w:p w14:paraId="027253D8" w14:textId="3030E748" w:rsidR="00C71CAA" w:rsidRPr="001570EA" w:rsidRDefault="00FA5174" w:rsidP="002614D2">
      <w:pPr>
        <w:pStyle w:val="Equation"/>
        <w:numPr>
          <w:ilvl w:val="0"/>
          <w:numId w:val="29"/>
        </w:numPr>
        <w:spacing w:after="120"/>
        <w:jc w:val="left"/>
        <w:textAlignment w:val="auto"/>
        <w:rPr>
          <w:ins w:id="15174" w:author="Greg Clendenning" w:date="2024-04-16T16:42:00Z"/>
          <w:rFonts w:eastAsia="Times New Roman" w:cs="Arial"/>
        </w:rPr>
      </w:pPr>
      <w:del w:id="15175" w:author="Greg Clendenning" w:date="2024-04-16T16:42:00Z">
        <w:r>
          <w:rPr>
            <w:rFonts w:eastAsia="Times New Roman" w:cs="Arial"/>
            <w:i w:val="0"/>
            <w:szCs w:val="20"/>
          </w:rPr>
          <w:delText xml:space="preserve">Efficiency Vermont, Technical Reference User Manual: Measure Savings </w:delText>
        </w:r>
      </w:del>
      <w:ins w:id="15176" w:author="Greg Clendenning" w:date="2024-04-16T16:42:00Z">
        <w:r w:rsidR="00C71CAA" w:rsidRPr="001570EA">
          <w:rPr>
            <w:i w:val="0"/>
          </w:rPr>
          <w:t xml:space="preserve">California Electronic Technical Reference Manual. “Low-Flow Showerheads”. Accessed December 2023. </w:t>
        </w:r>
        <w:r w:rsidR="00475EB1">
          <w:fldChar w:fldCharType="begin"/>
        </w:r>
        <w:r w:rsidR="00475EB1">
          <w:instrText>HYPERLINK "https://www.caetrm.com"</w:instrText>
        </w:r>
        <w:r w:rsidR="00475EB1">
          <w:fldChar w:fldCharType="separate"/>
        </w:r>
        <w:r w:rsidR="00C71CAA" w:rsidRPr="001570EA">
          <w:rPr>
            <w:rStyle w:val="Hyperlink"/>
            <w:i w:val="0"/>
          </w:rPr>
          <w:t>Weblink</w:t>
        </w:r>
        <w:r w:rsidR="00475EB1">
          <w:rPr>
            <w:rStyle w:val="Hyperlink"/>
            <w:i w:val="0"/>
          </w:rPr>
          <w:fldChar w:fldCharType="end"/>
        </w:r>
        <w:r w:rsidR="00C71CAA" w:rsidRPr="001570EA">
          <w:rPr>
            <w:i w:val="0"/>
          </w:rPr>
          <w:t xml:space="preserve"> </w:t>
        </w:r>
      </w:ins>
    </w:p>
    <w:p w14:paraId="7707453B" w14:textId="7D19CFAA" w:rsidR="00C71CAA" w:rsidRPr="001570EA" w:rsidRDefault="00C71CAA" w:rsidP="002614D2">
      <w:pPr>
        <w:pStyle w:val="Equation"/>
        <w:numPr>
          <w:ilvl w:val="0"/>
          <w:numId w:val="29"/>
        </w:numPr>
        <w:spacing w:after="120"/>
        <w:rPr>
          <w:ins w:id="15177" w:author="Greg Clendenning" w:date="2024-04-16T16:42:00Z"/>
          <w:rFonts w:eastAsia="Times New Roman" w:cs="Arial"/>
          <w:i w:val="0"/>
        </w:rPr>
      </w:pPr>
      <w:ins w:id="15178" w:author="Greg Clendenning" w:date="2024-04-16T16:42:00Z">
        <w:r w:rsidRPr="001570EA">
          <w:rPr>
            <w:i w:val="0"/>
          </w:rPr>
          <w:t>10 CFR 430.32(p)</w:t>
        </w:r>
        <w:r w:rsidRPr="001570EA">
          <w:rPr>
            <w:rFonts w:eastAsia="Times New Roman" w:cs="Arial"/>
            <w:i w:val="0"/>
          </w:rPr>
          <w:t xml:space="preserve">. </w:t>
        </w:r>
        <w:r w:rsidR="00475EB1">
          <w:fldChar w:fldCharType="begin"/>
        </w:r>
        <w:r w:rsidR="00475EB1">
          <w:instrText>HYPERLINK "https://www.ecfr.gov/current/title-10/part-430/section-430.32" \l "p-430.32(p)"</w:instrText>
        </w:r>
        <w:r w:rsidR="00475EB1">
          <w:fldChar w:fldCharType="separate"/>
        </w:r>
        <w:r w:rsidRPr="001570EA">
          <w:rPr>
            <w:rStyle w:val="Hyperlink"/>
            <w:rFonts w:eastAsia="Times New Roman" w:cs="Arial"/>
            <w:i w:val="0"/>
          </w:rPr>
          <w:t>Weblink</w:t>
        </w:r>
        <w:r w:rsidR="00475EB1">
          <w:rPr>
            <w:rStyle w:val="Hyperlink"/>
            <w:rFonts w:eastAsia="Times New Roman" w:cs="Arial"/>
            <w:i w:val="0"/>
          </w:rPr>
          <w:fldChar w:fldCharType="end"/>
        </w:r>
      </w:ins>
    </w:p>
    <w:p w14:paraId="3F86D753" w14:textId="77777777" w:rsidR="00FA5174" w:rsidRDefault="007376E1" w:rsidP="0083636E">
      <w:pPr>
        <w:pStyle w:val="Equation"/>
        <w:numPr>
          <w:ilvl w:val="0"/>
          <w:numId w:val="29"/>
        </w:numPr>
        <w:spacing w:after="120"/>
        <w:jc w:val="left"/>
        <w:textAlignment w:val="auto"/>
        <w:rPr>
          <w:del w:id="15179" w:author="Greg Clendenning" w:date="2024-04-16T16:42:00Z"/>
          <w:rFonts w:eastAsia="Times New Roman" w:cs="Arial"/>
          <w:i w:val="0"/>
          <w:szCs w:val="20"/>
        </w:rPr>
      </w:pPr>
      <w:moveFromRangeStart w:id="15180" w:author="Greg Clendenning" w:date="2024-04-16T16:42:00Z" w:name="move164178241"/>
      <w:moveFrom w:id="15181" w:author="Greg Clendenning" w:date="2024-04-16T16:42:00Z">
        <w:r w:rsidRPr="001570EA">
          <w:rPr>
            <w:i w:val="0"/>
          </w:rPr>
          <w:t>Algorithms</w:t>
        </w:r>
      </w:moveFrom>
      <w:moveFromRangeEnd w:id="15180"/>
      <w:del w:id="15182" w:author="Greg Clendenning" w:date="2024-04-16T16:42:00Z">
        <w:r w:rsidR="00FA5174">
          <w:rPr>
            <w:rFonts w:eastAsia="Times New Roman" w:cs="Arial"/>
            <w:i w:val="0"/>
            <w:szCs w:val="20"/>
          </w:rPr>
          <w:delText xml:space="preserve"> and Cost Assumptions, TRM User Manual No. 2008-53, 07/18/08, </w:delText>
        </w:r>
        <w:r w:rsidR="00475EB1">
          <w:fldChar w:fldCharType="begin"/>
        </w:r>
        <w:r w:rsidR="00475EB1">
          <w:delInstrText>HYPERLINK "http://www.veic.org/docs/ResourceLibrary/TRM-User-Manual-Excerpts.pdf"</w:delInstrText>
        </w:r>
        <w:r w:rsidR="00475EB1">
          <w:rPr>
            <w:i w:val="0"/>
          </w:rPr>
        </w:r>
        <w:r w:rsidR="00475EB1">
          <w:fldChar w:fldCharType="separate"/>
        </w:r>
        <w:r w:rsidR="00FA5174">
          <w:rPr>
            <w:rStyle w:val="Hyperlink"/>
            <w:rFonts w:eastAsia="Times New Roman" w:cs="Arial"/>
            <w:i w:val="0"/>
            <w:szCs w:val="20"/>
          </w:rPr>
          <w:delText>http://www.veic.org/docs/ResourceLibrary/TRM-User-Manual-Excerpts.pdf</w:delText>
        </w:r>
        <w:r w:rsidR="00475EB1">
          <w:rPr>
            <w:rStyle w:val="Hyperlink"/>
            <w:rFonts w:cs="Arial"/>
            <w:szCs w:val="20"/>
          </w:rPr>
          <w:fldChar w:fldCharType="end"/>
        </w:r>
      </w:del>
    </w:p>
    <w:p w14:paraId="32FF6C30" w14:textId="77777777" w:rsidR="00FA5174" w:rsidRDefault="00FA5174" w:rsidP="0083636E">
      <w:pPr>
        <w:pStyle w:val="Equation"/>
        <w:numPr>
          <w:ilvl w:val="0"/>
          <w:numId w:val="29"/>
        </w:numPr>
        <w:spacing w:after="120"/>
        <w:jc w:val="left"/>
        <w:textAlignment w:val="auto"/>
        <w:rPr>
          <w:del w:id="15183" w:author="Greg Clendenning" w:date="2024-04-16T16:42:00Z"/>
          <w:rFonts w:eastAsia="Times New Roman" w:cs="Arial"/>
          <w:i w:val="0"/>
          <w:szCs w:val="20"/>
        </w:rPr>
      </w:pPr>
      <w:del w:id="15184" w:author="Greg Clendenning" w:date="2024-04-16T16:42:00Z">
        <w:r>
          <w:rPr>
            <w:rFonts w:eastAsia="Times New Roman" w:cs="Arial"/>
            <w:i w:val="0"/>
            <w:szCs w:val="20"/>
          </w:rPr>
          <w:delText xml:space="preserve">Aquacraft, Inc., Water Engineering and Management. The end use of hot water in single family homes from flow trace analysis. 2001. </w:delText>
        </w:r>
        <w:r w:rsidR="00475EB1">
          <w:fldChar w:fldCharType="begin"/>
        </w:r>
        <w:r w:rsidR="00475EB1">
          <w:delInstrText>HYPERLINK "http://s3.amazonaws.com/zanran_storage/www.aquacraft.com/ContentPages/47768067.pdf"</w:delInstrText>
        </w:r>
        <w:r w:rsidR="00475EB1">
          <w:rPr>
            <w:i w:val="0"/>
          </w:rPr>
        </w:r>
        <w:r w:rsidR="00475EB1">
          <w:fldChar w:fldCharType="separate"/>
        </w:r>
        <w:r>
          <w:rPr>
            <w:rStyle w:val="Hyperlink"/>
            <w:rFonts w:eastAsia="Times New Roman" w:cs="Arial"/>
            <w:i w:val="0"/>
            <w:szCs w:val="20"/>
          </w:rPr>
          <w:delText>http://s3.amazonaws.com/zanran_storage/www.aquacraft.com/ContentPages/47768067.pdf</w:delText>
        </w:r>
        <w:r w:rsidR="00475EB1">
          <w:rPr>
            <w:rStyle w:val="Hyperlink"/>
            <w:rFonts w:cs="Arial"/>
            <w:szCs w:val="20"/>
          </w:rPr>
          <w:fldChar w:fldCharType="end"/>
        </w:r>
      </w:del>
    </w:p>
    <w:p w14:paraId="573A97D1" w14:textId="77777777" w:rsidR="00FA5174" w:rsidRDefault="00C71CAA" w:rsidP="0083636E">
      <w:pPr>
        <w:pStyle w:val="Equation"/>
        <w:numPr>
          <w:ilvl w:val="0"/>
          <w:numId w:val="29"/>
        </w:numPr>
        <w:spacing w:after="120"/>
        <w:textAlignment w:val="auto"/>
        <w:rPr>
          <w:del w:id="15185" w:author="Greg Clendenning" w:date="2024-04-16T16:42:00Z"/>
          <w:rFonts w:eastAsia="Times New Roman" w:cs="Arial"/>
          <w:i w:val="0"/>
          <w:szCs w:val="20"/>
        </w:rPr>
      </w:pPr>
      <w:r w:rsidRPr="001570EA">
        <w:rPr>
          <w:i w:val="0"/>
        </w:rPr>
        <w:t>Cadmus and Opinion Dynamics Evaluation Team</w:t>
      </w:r>
      <w:del w:id="15186" w:author="Greg Clendenning" w:date="2024-04-16T16:42:00Z">
        <w:r w:rsidR="00FA5174">
          <w:rPr>
            <w:rFonts w:eastAsia="Times New Roman" w:cs="Arial"/>
            <w:i w:val="0"/>
            <w:szCs w:val="20"/>
          </w:rPr>
          <w:delText>.</w:delText>
        </w:r>
      </w:del>
      <w:ins w:id="15187" w:author="Greg Clendenning" w:date="2024-04-16T16:42:00Z">
        <w:r w:rsidRPr="001570EA">
          <w:t xml:space="preserve"> for Michigan Evaluation Working Group. (2013, June).</w:t>
        </w:r>
      </w:ins>
      <w:r w:rsidRPr="001570EA">
        <w:rPr>
          <w:i w:val="0"/>
        </w:rPr>
        <w:t xml:space="preserve"> Showerhead and Faucet Aerator Meter Study. </w:t>
      </w:r>
      <w:del w:id="15188" w:author="Greg Clendenning" w:date="2024-04-16T16:42:00Z">
        <w:r w:rsidR="00FA5174">
          <w:rPr>
            <w:rFonts w:eastAsia="Times New Roman" w:cs="Arial"/>
            <w:i w:val="0"/>
            <w:szCs w:val="20"/>
          </w:rPr>
          <w:delText>For Michigan Evaluation Working Group. June 2013. Uses the federal minimum GPM allowed as the baseline for the replaced showerheads, corresponding to 2.5 GPM.</w:delText>
        </w:r>
      </w:del>
    </w:p>
    <w:p w14:paraId="4B1A4F03" w14:textId="77777777" w:rsidR="00FA5174" w:rsidRDefault="00FA5174" w:rsidP="0083636E">
      <w:pPr>
        <w:pStyle w:val="source10"/>
        <w:numPr>
          <w:ilvl w:val="0"/>
          <w:numId w:val="29"/>
        </w:numPr>
        <w:spacing w:after="120"/>
        <w:textAlignment w:val="auto"/>
        <w:rPr>
          <w:del w:id="15189" w:author="Greg Clendenning" w:date="2024-04-16T16:42:00Z"/>
        </w:rPr>
      </w:pPr>
      <w:del w:id="15190" w:author="Greg Clendenning" w:date="2024-04-16T16:42:00Z">
        <w:r>
          <w:delText xml:space="preserve">Illinois TRM Effective June 1, 2013. Allows for varying flow rate of the low-flow showerhead, most notably values of 2.0 GPM, </w:delText>
        </w:r>
      </w:del>
      <w:ins w:id="15191" w:author="Greg Clendenning" w:date="2024-04-16T16:42:00Z">
        <w:r w:rsidR="00C71CAA" w:rsidRPr="001570EA">
          <w:t>Table 6</w:t>
        </w:r>
      </w:ins>
      <w:del w:id="15192" w:author="Greg Clendenning" w:date="2024-04-16T16:42:00Z">
        <w:r>
          <w:delText>1.75 GPM and 1.5 GPM. Custom or actual values are also allowed for.</w:delText>
        </w:r>
      </w:del>
    </w:p>
    <w:p w14:paraId="6CF7D860" w14:textId="4B560553" w:rsidR="00C71CAA" w:rsidRPr="001570EA" w:rsidRDefault="00FA5174">
      <w:pPr>
        <w:pStyle w:val="source10"/>
        <w:numPr>
          <w:ilvl w:val="0"/>
          <w:numId w:val="29"/>
        </w:numPr>
        <w:spacing w:after="120"/>
        <w:pPrChange w:id="15193" w:author="Greg Clendenning" w:date="2024-04-16T16:42:00Z">
          <w:pPr>
            <w:pStyle w:val="source10"/>
            <w:numPr>
              <w:numId w:val="29"/>
            </w:numPr>
            <w:spacing w:after="120"/>
            <w:ind w:left="360" w:hanging="360"/>
            <w:textAlignment w:val="auto"/>
          </w:pPr>
        </w:pPrChange>
      </w:pPr>
      <w:del w:id="15194" w:author="Greg Clendenning" w:date="2024-04-16T16:42:00Z">
        <w:r>
          <w:delText>Table 6. Cadmus and Opinion Dynamics Evaluation Team. Showerhead and Faucet Aerator Meter Study. For Michigan Evaluation Working Group. June 2013</w:delText>
        </w:r>
      </w:del>
      <w:r w:rsidR="00C71CAA" w:rsidRPr="001570EA">
        <w:t>. The study compared shower length by single-family and multifamily populations, finding no statistical difference in showering times. For the energy-saving analysis, the study used the combined single-family and multifamily average shower length of 7.8 minutes.</w:t>
      </w:r>
    </w:p>
    <w:p w14:paraId="7B34DA06" w14:textId="5D427846" w:rsidR="00C71CAA" w:rsidRPr="001570EA" w:rsidRDefault="00C71CAA" w:rsidP="002614D2">
      <w:pPr>
        <w:pStyle w:val="source10"/>
        <w:numPr>
          <w:ilvl w:val="0"/>
          <w:numId w:val="29"/>
        </w:numPr>
        <w:spacing w:after="120"/>
        <w:jc w:val="left"/>
        <w:textAlignment w:val="auto"/>
        <w:rPr>
          <w:ins w:id="15195" w:author="Greg Clendenning" w:date="2024-04-16T16:42:00Z"/>
        </w:rPr>
      </w:pPr>
      <w:ins w:id="15196" w:author="Greg Clendenning" w:date="2024-04-16T16:42:00Z">
        <w:r w:rsidRPr="001570EA">
          <w:t xml:space="preserve">U.S. Census Bureau, 2017-2021 </w:t>
        </w:r>
      </w:ins>
      <w:r w:rsidRPr="001570EA">
        <w:t xml:space="preserve">American Community Survey 5-Year </w:t>
      </w:r>
      <w:del w:id="15197" w:author="Greg Clendenning" w:date="2024-04-16T16:42:00Z">
        <w:r w:rsidR="00FA5174">
          <w:delText xml:space="preserve">(2013-2017) </w:delText>
        </w:r>
      </w:del>
      <w:r w:rsidRPr="001570EA">
        <w:t>Estimates</w:t>
      </w:r>
      <w:ins w:id="15198" w:author="Greg Clendenning" w:date="2024-04-16T16:42:00Z">
        <w:r w:rsidRPr="001570EA">
          <w:t xml:space="preserve">. </w:t>
        </w:r>
        <w:r w:rsidR="00475EB1">
          <w:fldChar w:fldCharType="begin"/>
        </w:r>
        <w:r w:rsidR="00475EB1">
          <w:instrText>HYPERLINK "https://data.census.gov/"</w:instrText>
        </w:r>
        <w:r w:rsidR="00475EB1">
          <w:fldChar w:fldCharType="separate"/>
        </w:r>
        <w:r w:rsidRPr="001570EA">
          <w:rPr>
            <w:rStyle w:val="Hyperlink"/>
          </w:rPr>
          <w:t>Weblink</w:t>
        </w:r>
        <w:r w:rsidR="00475EB1">
          <w:rPr>
            <w:rStyle w:val="Hyperlink"/>
          </w:rPr>
          <w:fldChar w:fldCharType="end"/>
        </w:r>
        <w:r w:rsidRPr="001570EA" w:rsidDel="00755829">
          <w:t xml:space="preserve"> </w:t>
        </w:r>
        <w:r w:rsidRPr="001570EA">
          <w:t xml:space="preserve"> </w:t>
        </w:r>
      </w:ins>
    </w:p>
    <w:p w14:paraId="359D21D3" w14:textId="77777777" w:rsidR="00C71CAA" w:rsidRPr="001570EA" w:rsidRDefault="00C71CAA">
      <w:pPr>
        <w:pStyle w:val="source10"/>
        <w:numPr>
          <w:ilvl w:val="0"/>
          <w:numId w:val="29"/>
        </w:numPr>
        <w:spacing w:after="120"/>
        <w:rPr>
          <w:moveTo w:id="15199" w:author="Greg Clendenning" w:date="2024-04-16T16:42:00Z"/>
        </w:rPr>
        <w:pPrChange w:id="15200" w:author="Greg Clendenning" w:date="2024-04-16T16:42:00Z">
          <w:pPr>
            <w:pStyle w:val="Source"/>
          </w:pPr>
        </w:pPrChange>
      </w:pPr>
      <w:ins w:id="15201" w:author="Greg Clendenning" w:date="2024-04-16T16:42:00Z">
        <w:r w:rsidRPr="001570EA">
          <w:t>Cadmus and Opinion Dynamics Evaluation Team</w:t>
        </w:r>
      </w:ins>
      <w:r w:rsidRPr="001570EA">
        <w:t xml:space="preserve"> for </w:t>
      </w:r>
      <w:ins w:id="15202" w:author="Greg Clendenning" w:date="2024-04-16T16:42:00Z">
        <w:r w:rsidRPr="001570EA">
          <w:t>Michigan Evaluation Working Group. (2013, June).</w:t>
        </w:r>
      </w:ins>
      <w:moveToRangeStart w:id="15203" w:author="Greg Clendenning" w:date="2024-04-16T16:42:00Z" w:name="move164178284"/>
      <w:moveTo w:id="15204" w:author="Greg Clendenning" w:date="2024-04-16T16:42:00Z">
        <w:r w:rsidRPr="001570EA">
          <w:t xml:space="preserve"> Showerhead and Faucet Aerator Meter Study. </w:t>
        </w:r>
      </w:moveTo>
      <w:moveToRangeEnd w:id="15203"/>
      <w:ins w:id="15205" w:author="Greg Clendenning" w:date="2024-04-16T16:42:00Z">
        <w:r w:rsidRPr="001570EA">
          <w:t>Table 8</w:t>
        </w:r>
      </w:ins>
      <w:moveToRangeStart w:id="15206" w:author="Greg Clendenning" w:date="2024-04-16T16:42:00Z" w:name="move164178291"/>
      <w:moveTo w:id="15207" w:author="Greg Clendenning" w:date="2024-04-16T16:42:00Z">
        <w:r w:rsidRPr="001570EA">
          <w:t xml:space="preserve">. For each shower fixture metered, the evaluation team knew the total number of showers taken, duration of time meters remained in each home, and total occupants reported to live in the home. </w:t>
        </w:r>
      </w:moveTo>
      <w:moveToRangeEnd w:id="15206"/>
      <w:ins w:id="15208" w:author="Greg Clendenning" w:date="2024-04-16T16:42:00Z">
        <w:r w:rsidRPr="001570EA">
          <w:t>From these values, the</w:t>
        </w:r>
      </w:ins>
      <w:moveToRangeStart w:id="15209" w:author="Greg Clendenning" w:date="2024-04-16T16:42:00Z" w:name="move164178292"/>
      <w:moveTo w:id="15210" w:author="Greg Clendenning" w:date="2024-04-16T16:42:00Z">
        <w:r w:rsidRPr="001570EA">
          <w:t xml:space="preserve">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moveTo>
    </w:p>
    <w:moveToRangeEnd w:id="15209"/>
    <w:p w14:paraId="3F1886A9" w14:textId="77777777" w:rsidR="00C71CAA" w:rsidRPr="001570EA" w:rsidRDefault="00FA5174">
      <w:pPr>
        <w:pStyle w:val="Source"/>
        <w:rPr>
          <w:moveFrom w:id="15211" w:author="Greg Clendenning" w:date="2024-04-16T16:42:00Z"/>
        </w:rPr>
        <w:pPrChange w:id="15212" w:author="Greg Clendenning" w:date="2024-04-16T16:42:00Z">
          <w:pPr>
            <w:pStyle w:val="source10"/>
            <w:numPr>
              <w:numId w:val="29"/>
            </w:numPr>
            <w:spacing w:after="120"/>
            <w:ind w:left="360" w:hanging="360"/>
            <w:jc w:val="left"/>
            <w:textAlignment w:val="auto"/>
          </w:pPr>
        </w:pPrChange>
      </w:pPr>
      <w:del w:id="15213" w:author="Greg Clendenning" w:date="2024-04-16T16:42:00Z">
        <w:r>
          <w:delText xml:space="preserve">2017. </w:delText>
        </w:r>
        <w:r w:rsidR="00475EB1">
          <w:fldChar w:fldCharType="begin"/>
        </w:r>
        <w:r w:rsidR="00475EB1">
          <w:delInstrText>HYPERLINK "http://factfinder.census.gov"</w:delInstrText>
        </w:r>
        <w:r w:rsidR="00475EB1">
          <w:fldChar w:fldCharType="separate"/>
        </w:r>
        <w:r w:rsidRPr="00234CB8">
          <w:rPr>
            <w:rStyle w:val="Hyperlink"/>
            <w:rFonts w:cs="Arial"/>
          </w:rPr>
          <w:delText>http://factfinder.census.gov</w:delText>
        </w:r>
        <w:r w:rsidR="00475EB1">
          <w:rPr>
            <w:rStyle w:val="Hyperlink"/>
            <w:rFonts w:cs="Arial"/>
          </w:rPr>
          <w:fldChar w:fldCharType="end"/>
        </w:r>
        <w:r>
          <w:delText>.</w:delText>
        </w:r>
      </w:del>
      <w:moveFromRangeStart w:id="15214" w:author="Greg Clendenning" w:date="2024-04-16T16:42:00Z" w:name="move164178293"/>
      <w:moveFrom w:id="15215" w:author="Greg Clendenning" w:date="2024-04-16T16:42:00Z">
        <w:r w:rsidR="00C71CAA" w:rsidRPr="001570EA">
          <w:t xml:space="preserve"> </w:t>
        </w:r>
      </w:moveFrom>
    </w:p>
    <w:p w14:paraId="2AF2C73B" w14:textId="77777777" w:rsidR="00C71CAA" w:rsidRPr="001570EA" w:rsidRDefault="00C71CAA">
      <w:pPr>
        <w:pStyle w:val="Source"/>
        <w:rPr>
          <w:moveFrom w:id="15216" w:author="Greg Clendenning" w:date="2024-04-16T16:42:00Z"/>
        </w:rPr>
        <w:pPrChange w:id="15217" w:author="Greg Clendenning" w:date="2024-04-16T16:42:00Z">
          <w:pPr>
            <w:pStyle w:val="source10"/>
            <w:numPr>
              <w:numId w:val="29"/>
            </w:numPr>
            <w:spacing w:after="120"/>
            <w:ind w:left="360" w:hanging="360"/>
            <w:textAlignment w:val="auto"/>
          </w:pPr>
        </w:pPrChange>
      </w:pPr>
      <w:moveFrom w:id="15218" w:author="Greg Clendenning" w:date="2024-04-16T16:42:00Z">
        <w:r w:rsidRPr="001570EA">
          <w:t xml:space="preserve">Table 8. </w:t>
        </w:r>
        <w:r w:rsidRPr="001570EA">
          <w:rPr>
            <w:rFonts w:cs="Arial"/>
          </w:rPr>
          <w:t>Cadmus</w:t>
        </w:r>
        <w:r w:rsidRPr="001570EA">
          <w:t xml:space="preserve">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moveFrom>
    </w:p>
    <w:moveFromRangeEnd w:id="15214"/>
    <w:p w14:paraId="6827690D" w14:textId="637A004C" w:rsidR="00C71CAA" w:rsidRPr="001570EA" w:rsidRDefault="00C71CAA" w:rsidP="002614D2">
      <w:pPr>
        <w:pStyle w:val="source10"/>
        <w:numPr>
          <w:ilvl w:val="0"/>
          <w:numId w:val="29"/>
        </w:numPr>
        <w:spacing w:after="120"/>
        <w:jc w:val="left"/>
      </w:pPr>
      <w:ins w:id="15219" w:author="Greg Clendenning" w:date="2024-04-16T16:42:00Z">
        <w:r w:rsidRPr="001570EA">
          <w:t xml:space="preserve">NMR Group for the </w:t>
        </w:r>
      </w:ins>
      <w:r w:rsidRPr="001570EA">
        <w:t>Pennsylvania</w:t>
      </w:r>
      <w:r w:rsidRPr="001570EA">
        <w:rPr>
          <w:rPrChange w:id="15220" w:author="Greg Clendenning" w:date="2024-04-16T16:42:00Z">
            <w:rPr>
              <w:shd w:val="clear" w:color="auto" w:fill="FFFFFF"/>
            </w:rPr>
          </w:rPrChange>
        </w:rPr>
        <w:t xml:space="preserve"> </w:t>
      </w:r>
      <w:ins w:id="15221" w:author="Greg Clendenning" w:date="2024-04-16T16:42:00Z">
        <w:r w:rsidRPr="001570EA">
          <w:t xml:space="preserve">Public Utility Commission. (2024, March). 2023 Pennsylvania Statewide </w:t>
        </w:r>
      </w:ins>
      <w:r w:rsidRPr="001570EA">
        <w:rPr>
          <w:rPrChange w:id="15222" w:author="Greg Clendenning" w:date="2024-04-16T16:42:00Z">
            <w:rPr>
              <w:shd w:val="clear" w:color="auto" w:fill="FFFFFF"/>
            </w:rPr>
          </w:rPrChange>
        </w:rPr>
        <w:t xml:space="preserve">Act 129 </w:t>
      </w:r>
      <w:del w:id="15223" w:author="Greg Clendenning" w:date="2024-04-16T16:42:00Z">
        <w:r w:rsidR="00FA5174" w:rsidRPr="006108B6">
          <w:rPr>
            <w:shd w:val="clear" w:color="auto" w:fill="FFFFFF"/>
          </w:rPr>
          <w:delText xml:space="preserve">2018 </w:delText>
        </w:r>
      </w:del>
      <w:r w:rsidRPr="001570EA">
        <w:rPr>
          <w:rPrChange w:id="15224" w:author="Greg Clendenning" w:date="2024-04-16T16:42:00Z">
            <w:rPr>
              <w:shd w:val="clear" w:color="auto" w:fill="FFFFFF"/>
            </w:rPr>
          </w:rPrChange>
        </w:rPr>
        <w:t xml:space="preserve">Residential Baseline </w:t>
      </w:r>
      <w:r w:rsidRPr="001570EA">
        <w:t>Study</w:t>
      </w:r>
      <w:del w:id="15225" w:author="Greg Clendenning" w:date="2024-04-16T16:42:00Z">
        <w:r w:rsidR="00FA5174">
          <w:delText>,</w:delText>
        </w:r>
      </w:del>
      <w:ins w:id="15226" w:author="Greg Clendenning" w:date="2024-04-16T16:42:00Z">
        <w:r w:rsidRPr="001570EA">
          <w:t>. Pg 122, table 105 (ELEC). Pg 130 table, 112 (N</w:t>
        </w:r>
        <w:r w:rsidRPr="001570EA">
          <w:rPr>
            <w:vertAlign w:val="subscript"/>
          </w:rPr>
          <w:t>faucets-home</w:t>
        </w:r>
        <w:r w:rsidRPr="001570EA">
          <w:t>).</w:t>
        </w:r>
      </w:ins>
      <w:r w:rsidRPr="001570EA">
        <w:t xml:space="preserve"> </w:t>
      </w:r>
      <w:del w:id="15227" w:author="Greg Clendenning" w:date="2024-04-16T16:42:00Z">
        <w:r w:rsidR="00475EB1">
          <w:fldChar w:fldCharType="begin"/>
        </w:r>
        <w:r w:rsidR="00475EB1">
          <w:delInstrText>HYPERLINK "http://www.puc.state.pa.us/Electric/pdf/Act129/SWE-Phase3_Res_Baseline_Study_Rpt021219.pdf"</w:delInstrText>
        </w:r>
        <w:r w:rsidR="00475EB1">
          <w:fldChar w:fldCharType="separate"/>
        </w:r>
        <w:r w:rsidR="00FA5174">
          <w:rPr>
            <w:rStyle w:val="Hyperlink"/>
          </w:rPr>
          <w:delText>http://www.puc.state.pa.us/Electric/pdf/Act129/SWE-Phase3_Res_Baseline_Study_Rpt021219.pdf</w:delText>
        </w:r>
        <w:r w:rsidR="00475EB1">
          <w:rPr>
            <w:rStyle w:val="Hyperlink"/>
          </w:rPr>
          <w:fldChar w:fldCharType="end"/>
        </w:r>
        <w:r w:rsidR="00FA5174">
          <w:delText>.</w:delText>
        </w:r>
      </w:del>
      <w:ins w:id="15228" w:author="Greg Clendenning" w:date="2024-04-16T16:42:00Z">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ins>
      <w:r w:rsidRPr="001570EA">
        <w:t xml:space="preserve"> </w:t>
      </w:r>
    </w:p>
    <w:p w14:paraId="4AF609EA" w14:textId="5A6A55CC" w:rsidR="00C71CAA" w:rsidRPr="001570EA" w:rsidRDefault="00C71CAA" w:rsidP="002614D2">
      <w:pPr>
        <w:pStyle w:val="Equation"/>
        <w:numPr>
          <w:ilvl w:val="0"/>
          <w:numId w:val="29"/>
        </w:numPr>
        <w:spacing w:after="120"/>
        <w:textAlignment w:val="auto"/>
        <w:rPr>
          <w:moveTo w:id="15229" w:author="Greg Clendenning" w:date="2024-04-16T16:42:00Z"/>
          <w:rFonts w:eastAsia="Arial" w:cs="Arial"/>
          <w:i w:val="0"/>
          <w:szCs w:val="20"/>
        </w:rPr>
      </w:pPr>
      <w:r w:rsidRPr="001570EA">
        <w:rPr>
          <w:i w:val="0"/>
        </w:rPr>
        <w:t>Cadmus and Opinion Dynamics Evaluation Team</w:t>
      </w:r>
      <w:del w:id="15230" w:author="Greg Clendenning" w:date="2024-04-16T16:42:00Z">
        <w:r w:rsidR="00FA5174">
          <w:rPr>
            <w:rFonts w:eastAsia="Times New Roman" w:cs="Arial"/>
            <w:i w:val="0"/>
            <w:szCs w:val="20"/>
          </w:rPr>
          <w:delText>.</w:delText>
        </w:r>
      </w:del>
      <w:ins w:id="15231" w:author="Greg Clendenning" w:date="2024-04-16T16:42:00Z">
        <w:r w:rsidRPr="001570EA">
          <w:rPr>
            <w:i w:val="0"/>
          </w:rPr>
          <w:t xml:space="preserve"> for Michigan Evaluation Working Group. (2013, June).</w:t>
        </w:r>
      </w:ins>
      <w:r w:rsidRPr="001570EA">
        <w:rPr>
          <w:i w:val="0"/>
        </w:rPr>
        <w:t xml:space="preserve"> Showerhead and Faucet Aerator Meter Study.</w:t>
      </w:r>
      <w:moveToRangeStart w:id="15232" w:author="Greg Clendenning" w:date="2024-04-16T16:42:00Z" w:name="move164178294"/>
      <w:moveTo w:id="15233" w:author="Greg Clendenning" w:date="2024-04-16T16:42:00Z">
        <w:r w:rsidRPr="001570EA">
          <w:rPr>
            <w:i w:val="0"/>
            <w:color w:val="374151"/>
            <w:rPrChange w:id="15234" w:author="Greg Clendenning" w:date="2024-04-16T16:42:00Z">
              <w:rPr>
                <w:i w:val="0"/>
              </w:rPr>
            </w:rPrChange>
          </w:rPr>
          <w:t xml:space="preserve"> </w:t>
        </w:r>
        <w:r w:rsidRPr="001570EA">
          <w:rPr>
            <w:rFonts w:eastAsia="Arial" w:cs="Arial"/>
            <w:i w:val="0"/>
          </w:rPr>
          <w:t>Temperature sensors provided the mixed water temperature readings resulting in an average of 101ºF.</w:t>
        </w:r>
      </w:moveTo>
    </w:p>
    <w:p w14:paraId="59CE21A2" w14:textId="77777777" w:rsidR="00C71CAA" w:rsidRPr="001570EA" w:rsidRDefault="00C71CAA" w:rsidP="002614D2">
      <w:pPr>
        <w:pStyle w:val="Equation"/>
        <w:numPr>
          <w:ilvl w:val="0"/>
          <w:numId w:val="29"/>
        </w:numPr>
        <w:spacing w:after="120"/>
        <w:textAlignment w:val="auto"/>
        <w:rPr>
          <w:moveFrom w:id="15235" w:author="Greg Clendenning" w:date="2024-04-16T16:42:00Z"/>
          <w:rFonts w:eastAsia="Arial" w:cs="Arial"/>
          <w:i w:val="0"/>
          <w:szCs w:val="20"/>
        </w:rPr>
      </w:pPr>
      <w:moveTo w:id="15236" w:author="Greg Clendenning" w:date="2024-04-16T16:42:00Z">
        <w:r w:rsidRPr="001570EA">
          <w:rPr>
            <w:rFonts w:eastAsia="Arial" w:cs="Arial"/>
          </w:rPr>
          <w:t xml:space="preserve">Using Rock Spring, PA (Site 2036) as a proxy, the mean </w:t>
        </w:r>
      </w:moveTo>
      <w:moveToRangeEnd w:id="15232"/>
      <w:del w:id="15237" w:author="Greg Clendenning" w:date="2024-04-16T16:42:00Z">
        <w:r w:rsidR="00FA5174">
          <w:rPr>
            <w:rFonts w:eastAsia="Times New Roman" w:cs="Arial"/>
            <w:i w:val="0"/>
            <w:szCs w:val="20"/>
          </w:rPr>
          <w:delText xml:space="preserve"> For Michigan Evaluation Working Group. June 2013.</w:delText>
        </w:r>
      </w:del>
      <w:moveFromRangeStart w:id="15238" w:author="Greg Clendenning" w:date="2024-04-16T16:42:00Z" w:name="move164178294"/>
      <w:moveFrom w:id="15239" w:author="Greg Clendenning" w:date="2024-04-16T16:42:00Z">
        <w:r w:rsidRPr="001570EA">
          <w:rPr>
            <w:color w:val="374151"/>
            <w:rPrChange w:id="15240" w:author="Greg Clendenning" w:date="2024-04-16T16:42:00Z">
              <w:rPr/>
            </w:rPrChange>
          </w:rPr>
          <w:t xml:space="preserve"> </w:t>
        </w:r>
        <w:r w:rsidRPr="001570EA">
          <w:rPr>
            <w:rFonts w:eastAsia="Arial" w:cs="Arial"/>
            <w:i w:val="0"/>
          </w:rPr>
          <w:t>Temperature sensors provided the mixed water temperature readings resulting in an average of 101ºF.</w:t>
        </w:r>
      </w:moveFrom>
    </w:p>
    <w:p w14:paraId="5BE728F4" w14:textId="54C5DA9B" w:rsidR="00C71CAA" w:rsidRPr="001570EA" w:rsidRDefault="00C71CAA" w:rsidP="002614D2">
      <w:pPr>
        <w:pStyle w:val="ListParagraph"/>
        <w:numPr>
          <w:ilvl w:val="0"/>
          <w:numId w:val="29"/>
        </w:numPr>
        <w:jc w:val="left"/>
        <w:rPr>
          <w:rFonts w:eastAsia="Arial" w:cs="Arial"/>
        </w:rPr>
      </w:pPr>
      <w:moveFrom w:id="15241" w:author="Greg Clendenning" w:date="2024-04-16T16:42:00Z">
        <w:r w:rsidRPr="001570EA">
          <w:rPr>
            <w:rFonts w:eastAsia="Arial" w:cs="Arial"/>
          </w:rPr>
          <w:t xml:space="preserve">Using Rock Spring, PA (Site 2036) as a proxy, the mean </w:t>
        </w:r>
      </w:moveFrom>
      <w:moveFromRangeEnd w:id="15238"/>
      <w:del w:id="15242" w:author="Greg Clendenning" w:date="2024-04-16T16:42:00Z">
        <w:r w:rsidR="00FA5174" w:rsidRPr="00D70609">
          <w:rPr>
            <w:rFonts w:cs="Arial"/>
          </w:rPr>
          <w:delText>of</w:delText>
        </w:r>
        <w:r w:rsidR="00FA5174">
          <w:rPr>
            <w:rFonts w:cs="Arial"/>
          </w:rPr>
          <w:delText xml:space="preserve"> </w:delText>
        </w:r>
      </w:del>
      <w:r w:rsidRPr="001570EA">
        <w:rPr>
          <w:rFonts w:eastAsia="Arial" w:cs="Arial"/>
        </w:rPr>
        <w:t>soil temperature at 40</w:t>
      </w:r>
      <w:del w:id="15243" w:author="Greg Clendenning" w:date="2024-04-16T16:42:00Z">
        <w:r w:rsidR="00FA5174">
          <w:rPr>
            <w:rFonts w:cs="Arial"/>
          </w:rPr>
          <w:delText xml:space="preserve"> </w:delText>
        </w:r>
      </w:del>
      <w:ins w:id="15244" w:author="Greg Clendenning" w:date="2024-04-16T16:42:00Z">
        <w:r w:rsidRPr="001570EA">
          <w:rPr>
            <w:rFonts w:eastAsia="Arial" w:cs="Arial"/>
          </w:rPr>
          <w:t>-</w:t>
        </w:r>
      </w:ins>
      <w:r w:rsidRPr="001570EA">
        <w:rPr>
          <w:rFonts w:eastAsia="Arial" w:cs="Arial"/>
        </w:rPr>
        <w:t xml:space="preserve">inch depth is </w:t>
      </w:r>
      <w:del w:id="15245" w:author="Greg Clendenning" w:date="2024-04-16T16:42:00Z">
        <w:r w:rsidR="00FA5174" w:rsidRPr="00D70609">
          <w:rPr>
            <w:rFonts w:cs="Arial"/>
          </w:rPr>
          <w:delText>51.861</w:delText>
        </w:r>
      </w:del>
      <w:ins w:id="15246" w:author="Greg Clendenning" w:date="2024-04-16T16:42:00Z">
        <w:r w:rsidRPr="001570EA">
          <w:rPr>
            <w:rFonts w:eastAsia="Arial" w:cs="Arial"/>
          </w:rPr>
          <w:t>52.502</w:t>
        </w:r>
      </w:ins>
      <w:r w:rsidRPr="001570EA">
        <w:rPr>
          <w:rFonts w:eastAsia="Arial" w:cs="Arial"/>
        </w:rPr>
        <w:t xml:space="preserve">. Calculated using Daily SCAN Standard - Period of Record data from </w:t>
      </w:r>
      <w:del w:id="15247" w:author="Greg Clendenning" w:date="2024-04-16T16:42:00Z">
        <w:r w:rsidR="00FA5174" w:rsidRPr="00D70609">
          <w:rPr>
            <w:rFonts w:cs="Arial"/>
          </w:rPr>
          <w:delText>April</w:delText>
        </w:r>
        <w:r w:rsidR="00FA5174">
          <w:rPr>
            <w:rFonts w:cs="Arial"/>
          </w:rPr>
          <w:delText xml:space="preserve"> </w:delText>
        </w:r>
        <w:r w:rsidR="00FA5174" w:rsidRPr="00D70609">
          <w:rPr>
            <w:rFonts w:cs="Arial"/>
          </w:rPr>
          <w:delText>1999</w:delText>
        </w:r>
      </w:del>
      <w:ins w:id="15248" w:author="Greg Clendenning" w:date="2024-04-16T16:42:00Z">
        <w:r w:rsidRPr="001570EA">
          <w:rPr>
            <w:rFonts w:eastAsia="Arial" w:cs="Arial"/>
          </w:rPr>
          <w:t>December 2003</w:t>
        </w:r>
      </w:ins>
      <w:r w:rsidRPr="001570EA">
        <w:rPr>
          <w:rFonts w:eastAsia="Arial" w:cs="Arial"/>
        </w:rPr>
        <w:t xml:space="preserve"> to December </w:t>
      </w:r>
      <w:del w:id="15249" w:author="Greg Clendenning" w:date="2024-04-16T16:42:00Z">
        <w:r w:rsidR="00FA5174" w:rsidRPr="00D70609">
          <w:rPr>
            <w:rFonts w:cs="Arial"/>
          </w:rPr>
          <w:delText>2018</w:delText>
        </w:r>
      </w:del>
      <w:ins w:id="15250" w:author="Greg Clendenning" w:date="2024-04-16T16:42:00Z">
        <w:r w:rsidRPr="001570EA">
          <w:rPr>
            <w:rFonts w:eastAsia="Arial" w:cs="Arial"/>
          </w:rPr>
          <w:t>2023</w:t>
        </w:r>
      </w:ins>
      <w:r w:rsidRPr="001570EA">
        <w:rPr>
          <w:rFonts w:eastAsia="Arial" w:cs="Arial"/>
        </w:rPr>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5251" w:author="Greg Clendenning" w:date="2024-04-16T16:42:00Z">
        <w:r w:rsidR="00FA5174" w:rsidRPr="00D70609">
          <w:rPr>
            <w:rStyle w:val="Hyperlink"/>
            <w:rFonts w:cs="Arial"/>
          </w:rPr>
          <w:delText>https://wcc.sc.egov.usda.gov/nwcc/rgrpt?report=daily_scan_por&amp;state=PA</w:delText>
        </w:r>
      </w:del>
      <w:ins w:id="15252" w:author="Greg Clendenning" w:date="2024-04-16T16:42:00Z">
        <w:r w:rsidRPr="001570EA">
          <w:rPr>
            <w:rStyle w:val="Hyperlink"/>
            <w:rFonts w:cs="Arial"/>
          </w:rPr>
          <w:t>Weblink</w:t>
        </w:r>
      </w:ins>
      <w:r w:rsidR="00475EB1">
        <w:rPr>
          <w:rStyle w:val="Hyperlink"/>
          <w:rFonts w:cs="Arial"/>
        </w:rPr>
        <w:fldChar w:fldCharType="end"/>
      </w:r>
      <w:r w:rsidRPr="001570EA">
        <w:rPr>
          <w:rFonts w:eastAsia="Arial" w:cs="Arial"/>
        </w:rPr>
        <w:t xml:space="preserve">. Methodology follows Missouri TRM 2017 Volume 2: Commercial and Industrial Measures. </w:t>
      </w:r>
      <w:del w:id="15253" w:author="Greg Clendenning" w:date="2024-04-16T16:42:00Z">
        <w:r w:rsidR="00FA5174" w:rsidRPr="00D70609">
          <w:rPr>
            <w:rFonts w:cs="Arial"/>
          </w:rPr>
          <w:delText>p.</w:delText>
        </w:r>
      </w:del>
      <w:ins w:id="15254" w:author="Greg Clendenning" w:date="2024-04-16T16:42:00Z">
        <w:r w:rsidRPr="001570EA">
          <w:rPr>
            <w:rFonts w:eastAsia="Arial" w:cs="Arial"/>
          </w:rPr>
          <w:t>(2017, March). “2.6.1 Water Heater”. Pg</w:t>
        </w:r>
      </w:ins>
      <w:r w:rsidRPr="001570EA">
        <w:rPr>
          <w:rFonts w:eastAsia="Arial" w:cs="Arial"/>
        </w:rPr>
        <w:t xml:space="preserve"> 78. </w:t>
      </w:r>
      <w:del w:id="15255" w:author="Greg Clendenning" w:date="2024-04-16T16:42:00Z">
        <w:r w:rsidR="00475EB1">
          <w:fldChar w:fldCharType="begin"/>
        </w:r>
        <w:r w:rsidR="00475EB1">
          <w:delInstrText>HYPERLINK "https://energy.mo.gov/sites/energy/files/MOTRM2017Volume2.pdf"</w:delInstrText>
        </w:r>
        <w:r w:rsidR="00475EB1">
          <w:fldChar w:fldCharType="separate"/>
        </w:r>
        <w:r w:rsidR="00FA5174" w:rsidRPr="00D70609">
          <w:rPr>
            <w:rStyle w:val="Hyperlink"/>
            <w:rFonts w:cs="Arial"/>
          </w:rPr>
          <w:delText>https://energy.mo.gov/sites/energy/files/MOTRM2017Volume2.pdf</w:delText>
        </w:r>
        <w:r w:rsidR="00475EB1">
          <w:rPr>
            <w:rStyle w:val="Hyperlink"/>
            <w:rFonts w:cs="Arial"/>
          </w:rPr>
          <w:fldChar w:fldCharType="end"/>
        </w:r>
      </w:del>
      <w:ins w:id="15256" w:author="Greg Clendenning" w:date="2024-04-16T16:42:00Z">
        <w:r w:rsidR="00475EB1">
          <w:fldChar w:fldCharType="begin"/>
        </w:r>
        <w:r w:rsidR="00475EB1">
          <w:instrText>HYPERLINK "https://dnr.mo.gov/document-search/missouri-technical-reference-manual-2017-volume-2-commercial-industrial-measures"</w:instrText>
        </w:r>
        <w:r w:rsidR="00475EB1">
          <w:fldChar w:fldCharType="separate"/>
        </w:r>
        <w:r w:rsidRPr="001570EA">
          <w:rPr>
            <w:rStyle w:val="Hyperlink"/>
          </w:rPr>
          <w:t>Weblink</w:t>
        </w:r>
        <w:r w:rsidR="00475EB1">
          <w:rPr>
            <w:rStyle w:val="Hyperlink"/>
          </w:rPr>
          <w:fldChar w:fldCharType="end"/>
        </w:r>
      </w:ins>
    </w:p>
    <w:p w14:paraId="1BD435EF" w14:textId="77777777" w:rsidR="00FA5174" w:rsidRDefault="00C71CAA" w:rsidP="0083636E">
      <w:pPr>
        <w:pStyle w:val="source10"/>
        <w:numPr>
          <w:ilvl w:val="0"/>
          <w:numId w:val="29"/>
        </w:numPr>
        <w:spacing w:after="120"/>
        <w:jc w:val="left"/>
        <w:textAlignment w:val="auto"/>
        <w:rPr>
          <w:del w:id="15257" w:author="Greg Clendenning" w:date="2024-04-16T16:42:00Z"/>
        </w:rPr>
      </w:pPr>
      <w:r w:rsidRPr="001570EA">
        <w:rPr>
          <w:rFonts w:eastAsia="system-ui"/>
        </w:rPr>
        <w:t xml:space="preserve">AHRI </w:t>
      </w:r>
      <w:r w:rsidRPr="001570EA">
        <w:rPr>
          <w:rFonts w:eastAsia="Arial"/>
        </w:rPr>
        <w:t xml:space="preserve">Directory. All electric storage water heaters have a recovery efficiency of </w:t>
      </w:r>
      <w:ins w:id="15258" w:author="Greg Clendenning" w:date="2024-04-16T16:42:00Z">
        <w:r w:rsidRPr="001570EA">
          <w:rPr>
            <w:rFonts w:eastAsia="Arial"/>
          </w:rPr>
          <w:t>0</w:t>
        </w:r>
      </w:ins>
      <w:r w:rsidRPr="001570EA">
        <w:rPr>
          <w:rFonts w:eastAsia="Arial"/>
        </w:rPr>
        <w:t xml:space="preserve">.98. </w:t>
      </w:r>
      <w:ins w:id="15259" w:author="Greg Clendenning" w:date="2024-04-16T16:42:00Z">
        <w:r w:rsidRPr="001570EA">
          <w:rPr>
            <w:rFonts w:eastAsia="Arial"/>
          </w:rPr>
          <w:t>Average recovery efficiency for heat pump water heaters is 3.93. Accessed December 2023.</w:t>
        </w:r>
        <w:r w:rsidRPr="001570EA">
          <w:rPr>
            <w:rFonts w:eastAsia="Arial"/>
            <w:color w:val="374151"/>
          </w:rPr>
          <w:t xml:space="preserve"> </w:t>
        </w:r>
      </w:ins>
      <w:r w:rsidR="00475EB1">
        <w:fldChar w:fldCharType="begin"/>
      </w:r>
      <w:r w:rsidR="00475EB1">
        <w:instrText>HYPERLINK "https://www.ahridirectory.org/NewSearch?programId=24&amp;searchTypeId=3"</w:instrText>
      </w:r>
      <w:r w:rsidR="00475EB1">
        <w:fldChar w:fldCharType="separate"/>
      </w:r>
      <w:del w:id="15260" w:author="Greg Clendenning" w:date="2024-04-16T16:42:00Z">
        <w:r w:rsidR="00D50527">
          <w:rPr>
            <w:rStyle w:val="Hyperlink"/>
          </w:rPr>
          <w:delText>https://www.ahridirectory.org/NewSearch?programId=24&amp;searchTypeId=</w:delText>
        </w:r>
      </w:del>
      <w:ins w:id="15261" w:author="Greg Clendenning" w:date="2024-04-16T16:42:00Z">
        <w:r w:rsidRPr="001570EA">
          <w:rPr>
            <w:rStyle w:val="Hyperlink"/>
          </w:rPr>
          <w:t>Weblink</w:t>
        </w:r>
      </w:ins>
      <w:r w:rsidR="00475EB1">
        <w:rPr>
          <w:rStyle w:val="Hyperlink"/>
        </w:rPr>
        <w:fldChar w:fldCharType="end"/>
      </w:r>
      <w:del w:id="15262" w:author="Greg Clendenning" w:date="2024-04-16T16:42:00Z">
        <w:r w:rsidR="00292132">
          <w:rPr>
            <w:rStyle w:val="Hyperlink"/>
          </w:rPr>
          <w:delText>3</w:delText>
        </w:r>
      </w:del>
    </w:p>
    <w:p w14:paraId="4E1AF567" w14:textId="38FCCD38" w:rsidR="00C71CAA" w:rsidRPr="001570EA" w:rsidRDefault="00FA5174" w:rsidP="002614D2">
      <w:pPr>
        <w:pStyle w:val="source10"/>
        <w:numPr>
          <w:ilvl w:val="0"/>
          <w:numId w:val="29"/>
        </w:numPr>
        <w:spacing w:after="120"/>
        <w:jc w:val="left"/>
        <w:textAlignment w:val="auto"/>
        <w:rPr>
          <w:rStyle w:val="Hyperlink"/>
          <w:rPrChange w:id="15263" w:author="Greg Clendenning" w:date="2024-04-16T16:42:00Z">
            <w:rPr/>
          </w:rPrChange>
        </w:rPr>
      </w:pPr>
      <w:del w:id="15264" w:author="Greg Clendenning" w:date="2024-04-16T16:42:00Z">
        <w:r>
          <w:delText>Aquacraft, Inc., Water Engineering</w:delText>
        </w:r>
      </w:del>
      <w:ins w:id="15265" w:author="Greg Clendenning" w:date="2024-04-16T16:42:00Z">
        <w:r w:rsidR="00C71CAA" w:rsidRPr="001570EA">
          <w:t xml:space="preserve"> 1.22 for unknown type calculated as the weighted average of electric resistance</w:t>
        </w:r>
      </w:ins>
      <w:r w:rsidR="00C71CAA" w:rsidRPr="001570EA">
        <w:t xml:space="preserve"> and </w:t>
      </w:r>
      <w:del w:id="15266" w:author="Greg Clendenning" w:date="2024-04-16T16:42:00Z">
        <w:r>
          <w:delText>Management. The end use</w:delText>
        </w:r>
      </w:del>
      <w:ins w:id="15267" w:author="Greg Clendenning" w:date="2024-04-16T16:42:00Z">
        <w:r w:rsidR="00C71CAA" w:rsidRPr="001570EA">
          <w:t>HPWH recover efficiencies by the relative proportions</w:t>
        </w:r>
      </w:ins>
      <w:r w:rsidR="00C71CAA" w:rsidRPr="001570EA">
        <w:t xml:space="preserve"> of </w:t>
      </w:r>
      <w:del w:id="15268" w:author="Greg Clendenning" w:date="2024-04-16T16:42:00Z">
        <w:r>
          <w:delText>hot water in single family homes</w:delText>
        </w:r>
      </w:del>
      <w:ins w:id="15269" w:author="Greg Clendenning" w:date="2024-04-16T16:42:00Z">
        <w:r w:rsidR="00C71CAA" w:rsidRPr="001570EA">
          <w:t>electric resistance and HPWHs</w:t>
        </w:r>
      </w:ins>
      <w:r w:rsidR="00C71CAA" w:rsidRPr="001570EA">
        <w:t xml:space="preserve"> from </w:t>
      </w:r>
      <w:del w:id="15270" w:author="Greg Clendenning" w:date="2024-04-16T16:42:00Z">
        <w:r>
          <w:delText xml:space="preserve">flow trace analysis. 2001. </w:delText>
        </w:r>
        <w:r w:rsidR="00475EB1">
          <w:fldChar w:fldCharType="begin"/>
        </w:r>
        <w:r w:rsidR="00475EB1">
          <w:delInstrText>HYPERLINK "http://s3.amazonaws.com/zanran_storage/www.aquacraft.com/ContentPages/47768067.pdf"</w:delInstrText>
        </w:r>
        <w:r w:rsidR="00475EB1">
          <w:fldChar w:fldCharType="separate"/>
        </w:r>
        <w:r>
          <w:rPr>
            <w:rStyle w:val="Hyperlink"/>
          </w:rPr>
          <w:delText>http://s3.amazonaws.com/zanran_storage/www.aquacraft.com/ContentPages/47768067.pdf</w:delText>
        </w:r>
        <w:r w:rsidR="00475EB1">
          <w:rPr>
            <w:rStyle w:val="Hyperlink"/>
          </w:rPr>
          <w:fldChar w:fldCharType="end"/>
        </w:r>
        <w:r>
          <w:delText xml:space="preserve">. The statewide values were used for inputs in the ETDF algorithm components. The CF for showerheads is found to be 0.00380: </w:delText>
        </w:r>
        <w:r w:rsidRPr="00BF18CB">
          <w:rPr>
            <w:rFonts w:ascii="Cambria Math" w:hAnsi="Cambria Math"/>
          </w:rPr>
          <w:delText>[% showerhead use during peak × (</w:delText>
        </w:r>
        <w:r w:rsidRPr="00A76209">
          <w:rPr>
            <w:rFonts w:ascii="Cambria Math" w:hAnsi="Cambria Math"/>
            <w:i/>
            <w:iCs/>
          </w:rPr>
          <w:delText>T</w:delText>
        </w:r>
        <w:r w:rsidR="00B32BCB" w:rsidRPr="00A76209">
          <w:rPr>
            <w:rFonts w:ascii="Cambria Math" w:hAnsi="Cambria Math"/>
            <w:i/>
            <w:iCs/>
            <w:vertAlign w:val="subscript"/>
          </w:rPr>
          <w:delText>p</w:delText>
        </w:r>
        <w:r w:rsidRPr="00A76209">
          <w:rPr>
            <w:rFonts w:ascii="Cambria Math" w:hAnsi="Cambria Math"/>
            <w:i/>
            <w:iCs/>
            <w:vertAlign w:val="subscript"/>
          </w:rPr>
          <w:delText>erson-</w:delText>
        </w:r>
        <w:r w:rsidR="00A07D11" w:rsidRPr="00A76209">
          <w:rPr>
            <w:rFonts w:ascii="Cambria Math" w:hAnsi="Cambria Math"/>
            <w:i/>
            <w:iCs/>
            <w:vertAlign w:val="subscript"/>
          </w:rPr>
          <w:delText>d</w:delText>
        </w:r>
        <w:r w:rsidRPr="00A76209">
          <w:rPr>
            <w:rFonts w:ascii="Cambria Math" w:hAnsi="Cambria Math"/>
            <w:i/>
            <w:iCs/>
            <w:vertAlign w:val="subscript"/>
          </w:rPr>
          <w:delText>ay</w:delText>
        </w:r>
        <w:r w:rsidRPr="00BF18CB">
          <w:rPr>
            <w:rFonts w:ascii="Cambria Math" w:hAnsi="Cambria Math"/>
            <w:vertAlign w:val="subscript"/>
          </w:rPr>
          <w:delText xml:space="preserve"> </w:delText>
        </w:r>
        <w:r w:rsidRPr="00BF18CB">
          <w:rPr>
            <w:rFonts w:ascii="Cambria Math" w:hAnsi="Cambria Math"/>
          </w:rPr>
          <w:delText xml:space="preserve">× </w:delText>
        </w:r>
        <w:r w:rsidRPr="00A76209">
          <w:rPr>
            <w:rFonts w:ascii="Cambria Math" w:hAnsi="Cambria Math"/>
            <w:i/>
            <w:iCs/>
          </w:rPr>
          <w:delText>N</w:delText>
        </w:r>
        <w:r w:rsidR="00A07D11" w:rsidRPr="00A76209">
          <w:rPr>
            <w:rFonts w:ascii="Cambria Math" w:hAnsi="Cambria Math"/>
            <w:i/>
            <w:iCs/>
            <w:vertAlign w:val="subscript"/>
          </w:rPr>
          <w:delText>p</w:delText>
        </w:r>
        <w:r w:rsidRPr="00A76209">
          <w:rPr>
            <w:rFonts w:ascii="Cambria Math" w:hAnsi="Cambria Math"/>
            <w:i/>
            <w:iCs/>
            <w:vertAlign w:val="subscript"/>
          </w:rPr>
          <w:delText>erson</w:delText>
        </w:r>
        <w:r w:rsidRPr="00BF18CB">
          <w:rPr>
            <w:rFonts w:ascii="Cambria Math" w:hAnsi="Cambria Math"/>
            <w:vertAlign w:val="subscript"/>
          </w:rPr>
          <w:delText xml:space="preserve"> </w:delText>
        </w:r>
        <w:r w:rsidRPr="00BF18CB">
          <w:rPr>
            <w:rFonts w:ascii="Cambria Math" w:hAnsi="Cambria Math"/>
          </w:rPr>
          <w:delText xml:space="preserve">× </w:delText>
        </w:r>
        <w:r w:rsidRPr="00A76209">
          <w:rPr>
            <w:rFonts w:ascii="Cambria Math" w:hAnsi="Cambria Math"/>
            <w:i/>
            <w:iCs/>
          </w:rPr>
          <w:delText>N</w:delText>
        </w:r>
        <w:r w:rsidRPr="00A76209">
          <w:rPr>
            <w:rFonts w:ascii="Cambria Math" w:hAnsi="Cambria Math"/>
            <w:i/>
            <w:iCs/>
            <w:vertAlign w:val="subscript"/>
          </w:rPr>
          <w:delText>showers-day</w:delText>
        </w:r>
        <w:r w:rsidRPr="00BF18CB">
          <w:rPr>
            <w:rFonts w:ascii="Cambria Math" w:hAnsi="Cambria Math"/>
          </w:rPr>
          <w:delText xml:space="preserve">) /( </w:delText>
        </w:r>
        <w:r w:rsidRPr="00A76209">
          <w:rPr>
            <w:rFonts w:ascii="Cambria Math" w:hAnsi="Cambria Math"/>
            <w:i/>
            <w:iCs/>
          </w:rPr>
          <w:delText>N</w:delText>
        </w:r>
        <w:r w:rsidRPr="00A76209">
          <w:rPr>
            <w:rFonts w:ascii="Cambria Math" w:hAnsi="Cambria Math"/>
            <w:i/>
            <w:iCs/>
            <w:vertAlign w:val="subscript"/>
          </w:rPr>
          <w:delText>showerheads-home</w:delText>
        </w:r>
        <w:r w:rsidRPr="00BF18CB">
          <w:rPr>
            <w:rFonts w:ascii="Cambria Math" w:hAnsi="Cambria Math"/>
          </w:rPr>
          <w:delText>)] / 240 (minutes in peak period) = [11.7% × (7.8 x 2.5 x 0.6 / 1.5)] / 240 = 0.00371</w:delText>
        </w:r>
        <w:r>
          <w:delText xml:space="preserve">. The Hours for showerheads is found to be 47.5: </w:delText>
        </w:r>
        <w:r w:rsidRPr="00084937">
          <w:delText>(</w:delText>
        </w:r>
        <w:r w:rsidRPr="00A76209">
          <w:rPr>
            <w:rFonts w:ascii="Cambria Math" w:hAnsi="Cambria Math"/>
            <w:i/>
            <w:iCs/>
          </w:rPr>
          <w:delText>T</w:delText>
        </w:r>
        <w:r w:rsidR="00A07D11" w:rsidRPr="00A76209">
          <w:rPr>
            <w:rFonts w:ascii="Cambria Math" w:hAnsi="Cambria Math"/>
            <w:i/>
            <w:iCs/>
            <w:vertAlign w:val="subscript"/>
          </w:rPr>
          <w:delText>p</w:delText>
        </w:r>
        <w:r w:rsidRPr="00A76209">
          <w:rPr>
            <w:rFonts w:ascii="Cambria Math" w:hAnsi="Cambria Math"/>
            <w:i/>
            <w:iCs/>
            <w:vertAlign w:val="subscript"/>
          </w:rPr>
          <w:delText>erson-</w:delText>
        </w:r>
        <w:r w:rsidR="00A07D11" w:rsidRPr="00A76209">
          <w:rPr>
            <w:rFonts w:ascii="Cambria Math" w:hAnsi="Cambria Math"/>
            <w:i/>
            <w:iCs/>
            <w:vertAlign w:val="subscript"/>
          </w:rPr>
          <w:delText>d</w:delText>
        </w:r>
        <w:r w:rsidRPr="00A76209">
          <w:rPr>
            <w:rFonts w:ascii="Cambria Math" w:hAnsi="Cambria Math"/>
            <w:i/>
            <w:iCs/>
            <w:vertAlign w:val="subscript"/>
          </w:rPr>
          <w:delText>ay</w:delText>
        </w:r>
        <w:r w:rsidRPr="00BF18CB">
          <w:rPr>
            <w:rFonts w:ascii="Cambria Math" w:hAnsi="Cambria Math"/>
          </w:rPr>
          <w:delText xml:space="preserve">× </w:delText>
        </w:r>
        <w:r w:rsidRPr="00A76209">
          <w:rPr>
            <w:rFonts w:ascii="Cambria Math" w:hAnsi="Cambria Math"/>
            <w:i/>
            <w:iCs/>
          </w:rPr>
          <w:delText>N</w:delText>
        </w:r>
        <w:r w:rsidR="00A07D11" w:rsidRPr="00A76209">
          <w:rPr>
            <w:rFonts w:ascii="Cambria Math" w:hAnsi="Cambria Math"/>
            <w:i/>
            <w:iCs/>
            <w:vertAlign w:val="subscript"/>
          </w:rPr>
          <w:delText>p</w:delText>
        </w:r>
        <w:r w:rsidRPr="00A76209">
          <w:rPr>
            <w:rFonts w:ascii="Cambria Math" w:hAnsi="Cambria Math"/>
            <w:i/>
            <w:iCs/>
            <w:vertAlign w:val="subscript"/>
          </w:rPr>
          <w:delText>ersons</w:delText>
        </w:r>
        <w:r w:rsidRPr="00BF18CB">
          <w:rPr>
            <w:rFonts w:ascii="Cambria Math" w:hAnsi="Cambria Math"/>
          </w:rPr>
          <w:delText xml:space="preserve">× 365) /( </w:delText>
        </w:r>
        <w:r w:rsidRPr="00A76209">
          <w:rPr>
            <w:rFonts w:ascii="Cambria Math" w:hAnsi="Cambria Math"/>
            <w:i/>
            <w:iCs/>
          </w:rPr>
          <w:delText>N</w:delText>
        </w:r>
        <w:r w:rsidRPr="00A76209">
          <w:rPr>
            <w:rFonts w:ascii="Cambria Math" w:hAnsi="Cambria Math"/>
            <w:i/>
            <w:iCs/>
            <w:vertAlign w:val="subscript"/>
          </w:rPr>
          <w:delText>showerheads-home</w:delText>
        </w:r>
        <w:r w:rsidRPr="00BF18CB">
          <w:rPr>
            <w:rFonts w:ascii="Cambria Math" w:hAnsi="Cambria Math"/>
          </w:rPr>
          <w:delText>) / 60 = (7.8 x 2.5 x 0.6 x 365) / 1.5 / 60 = 47.5</w:delText>
        </w:r>
        <w:r>
          <w:delText xml:space="preserve">. The resulting ETDF is calculated to be 0.00008014: </w:delText>
        </w:r>
        <w:r w:rsidRPr="00A76209">
          <w:rPr>
            <w:rFonts w:ascii="Cambria Math" w:hAnsi="Cambria Math"/>
            <w:i/>
            <w:iCs/>
          </w:rPr>
          <w:delText>CF</w:delText>
        </w:r>
        <w:r w:rsidRPr="00AF160E">
          <w:rPr>
            <w:rFonts w:ascii="Cambria Math" w:hAnsi="Cambria Math"/>
          </w:rPr>
          <w:delText xml:space="preserve"> / </w:delText>
        </w:r>
        <w:r w:rsidRPr="00A76209">
          <w:rPr>
            <w:rFonts w:ascii="Cambria Math" w:hAnsi="Cambria Math"/>
            <w:i/>
            <w:iCs/>
          </w:rPr>
          <w:delText>Hours</w:delText>
        </w:r>
        <w:r w:rsidRPr="00AF160E">
          <w:rPr>
            <w:rFonts w:ascii="Cambria Math" w:hAnsi="Cambria Math"/>
          </w:rPr>
          <w:delText xml:space="preserve"> = 0.00380 / 47.5 = 0.00008014</w:delText>
        </w:r>
      </w:del>
      <w:ins w:id="15271" w:author="Greg Clendenning" w:date="2024-04-16T16:42:00Z">
        <w:r w:rsidR="00C71CAA" w:rsidRPr="001570EA">
          <w:t>the 2023 PA residential baseline study</w:t>
        </w:r>
      </w:ins>
      <w:r w:rsidR="00C71CAA" w:rsidRPr="001570EA">
        <w:t>.</w:t>
      </w:r>
    </w:p>
    <w:p w14:paraId="5559A247" w14:textId="77777777" w:rsidR="00FA5174" w:rsidRPr="002665EC" w:rsidRDefault="00FA5174" w:rsidP="0083636E">
      <w:pPr>
        <w:pStyle w:val="source10"/>
        <w:numPr>
          <w:ilvl w:val="0"/>
          <w:numId w:val="29"/>
        </w:numPr>
        <w:spacing w:after="120"/>
        <w:textAlignment w:val="auto"/>
        <w:rPr>
          <w:del w:id="15272" w:author="Greg Clendenning" w:date="2024-04-16T16:42:00Z"/>
          <w:rStyle w:val="Hyperlink"/>
        </w:rPr>
      </w:pPr>
      <w:del w:id="15273" w:author="Greg Clendenning" w:date="2024-04-16T16:42:00Z">
        <w:r>
          <w:delText xml:space="preserve">NEEA Heat Pump Water Heater Field Study Report. Prepared by Fluid Market Strategies. </w:delText>
        </w:r>
        <w:r w:rsidRPr="002665EC">
          <w:delText xml:space="preserve">October 22, 2013. </w:delText>
        </w:r>
        <w:r w:rsidR="00475EB1">
          <w:fldChar w:fldCharType="begin"/>
        </w:r>
        <w:r w:rsidR="00475EB1">
          <w:delInstrText>HYPERLINK "https://neea.org/img/uploads/heat-pump-water-heater-field-study-report.pdf"</w:delInstrText>
        </w:r>
        <w:r w:rsidR="00475EB1">
          <w:fldChar w:fldCharType="separate"/>
        </w:r>
        <w:r w:rsidRPr="002665EC">
          <w:rPr>
            <w:rStyle w:val="Hyperlink"/>
          </w:rPr>
          <w:delText>https://neea.org/img/uploads/heat-pump-water-heater-field-study-report.pdf</w:delText>
        </w:r>
        <w:r w:rsidR="00475EB1">
          <w:rPr>
            <w:rStyle w:val="Hyperlink"/>
          </w:rPr>
          <w:fldChar w:fldCharType="end"/>
        </w:r>
      </w:del>
    </w:p>
    <w:p w14:paraId="6AB35BD3" w14:textId="77777777" w:rsidR="00FA5174" w:rsidRPr="002665EC" w:rsidRDefault="00FA5174" w:rsidP="0083636E">
      <w:pPr>
        <w:pStyle w:val="ListParagraph"/>
        <w:numPr>
          <w:ilvl w:val="0"/>
          <w:numId w:val="29"/>
        </w:numPr>
        <w:jc w:val="left"/>
        <w:rPr>
          <w:del w:id="15274" w:author="Greg Clendenning" w:date="2024-04-16T16:42:00Z"/>
          <w:rStyle w:val="Hyperlink"/>
          <w:color w:val="auto"/>
          <w:u w:val="none"/>
        </w:rPr>
      </w:pPr>
      <w:del w:id="15275" w:author="Greg Clendenning" w:date="2024-04-16T16:42:00Z">
        <w:r w:rsidRPr="002665EC">
          <w:delText xml:space="preserve">Average of PY9 values for kit delivery for </w:delText>
        </w:r>
        <w:r w:rsidR="00D11F54" w:rsidRPr="002665EC">
          <w:delText>FirstEnergy</w:delText>
        </w:r>
        <w:r w:rsidRPr="002665EC">
          <w:delText xml:space="preserve"> EDCs.</w:delText>
        </w:r>
        <w:r w:rsidR="002665EC">
          <w:delText xml:space="preserve">  </w:delText>
        </w:r>
        <w:r w:rsidR="00475EB1">
          <w:fldChar w:fldCharType="begin"/>
        </w:r>
        <w:r w:rsidR="00475EB1">
          <w:delInstrText>HYPERLINK "http://www.puc.pa.gov/filing_resources/issues_laws_regulations/act_129_information/electric_distribution_company_act_129_reporting_requirements.aspx"</w:delInstrText>
        </w:r>
        <w:r w:rsidR="00475EB1">
          <w:fldChar w:fldCharType="separate"/>
        </w:r>
        <w:r w:rsidR="002665EC" w:rsidRPr="009D5716">
          <w:rPr>
            <w:rStyle w:val="Hyperlink"/>
          </w:rPr>
          <w:delText>http://www.puc.pa.gov/filing_resources/issues_laws_regulations/act_129_information/electric_distribution_company_act_129_reporting_requirements.aspx</w:delText>
        </w:r>
        <w:r w:rsidR="00475EB1">
          <w:rPr>
            <w:rStyle w:val="Hyperlink"/>
          </w:rPr>
          <w:fldChar w:fldCharType="end"/>
        </w:r>
        <w:r w:rsidR="002665EC">
          <w:delText xml:space="preserve"> </w:delText>
        </w:r>
      </w:del>
    </w:p>
    <w:p w14:paraId="7DD6AC47" w14:textId="77777777" w:rsidR="00FA5174" w:rsidRDefault="00FA5174" w:rsidP="00FA5174">
      <w:pPr>
        <w:rPr>
          <w:del w:id="15276" w:author="Greg Clendenning" w:date="2024-04-16T16:42:00Z"/>
        </w:rPr>
      </w:pPr>
    </w:p>
    <w:p w14:paraId="2F9C1EF3" w14:textId="77777777" w:rsidR="00FA5174" w:rsidRDefault="00FA5174" w:rsidP="00FA5174">
      <w:pPr>
        <w:rPr>
          <w:del w:id="15277" w:author="Greg Clendenning" w:date="2024-04-16T16:42:00Z"/>
        </w:rPr>
        <w:sectPr w:rsidR="00FA5174" w:rsidSect="00EB0EA0">
          <w:footerReference w:type="default" r:id="rId36"/>
          <w:pgSz w:w="12240" w:h="15840"/>
          <w:pgMar w:top="1440" w:right="1800" w:bottom="1440" w:left="1800" w:header="720" w:footer="501" w:gutter="0"/>
          <w:cols w:space="720"/>
        </w:sectPr>
      </w:pPr>
    </w:p>
    <w:p w14:paraId="7B45454F" w14:textId="77777777" w:rsidR="00C71CAA" w:rsidRPr="001570EA" w:rsidRDefault="00C71CAA" w:rsidP="002614D2">
      <w:pPr>
        <w:pStyle w:val="source10"/>
        <w:numPr>
          <w:ilvl w:val="0"/>
          <w:numId w:val="29"/>
        </w:numPr>
        <w:spacing w:after="120"/>
        <w:rPr>
          <w:ins w:id="15278" w:author="Greg Clendenning" w:date="2024-04-16T16:42:00Z"/>
          <w:rFonts w:eastAsia="Arial"/>
        </w:rPr>
      </w:pPr>
      <w:ins w:id="15279" w:author="Greg Clendenning" w:date="2024-04-16T16:42:00Z">
        <w:r w:rsidRPr="001570EA">
          <w:rPr>
            <w:rFonts w:eastAsia="Arial"/>
          </w:rPr>
          <w:t>Weighted average of ISRs from surveys of FirstEnergy customers that received showerheads in kits in PY13 and PY14.</w:t>
        </w:r>
      </w:ins>
    </w:p>
    <w:p w14:paraId="2B80E02F" w14:textId="58BC6E0C" w:rsidR="00C71CAA" w:rsidRPr="001570EA" w:rsidRDefault="00C71CAA" w:rsidP="002614D2">
      <w:pPr>
        <w:pStyle w:val="ListParagraph"/>
        <w:numPr>
          <w:ilvl w:val="0"/>
          <w:numId w:val="29"/>
        </w:numPr>
        <w:jc w:val="left"/>
        <w:rPr>
          <w:ins w:id="15280" w:author="Greg Clendenning" w:date="2024-04-16T16:42:00Z"/>
        </w:rPr>
        <w:sectPr w:rsidR="00C71CAA" w:rsidRPr="001570EA" w:rsidSect="00EB0EA0">
          <w:headerReference w:type="default" r:id="rId37"/>
          <w:pgSz w:w="12240" w:h="15840"/>
          <w:pgMar w:top="1440" w:right="1800" w:bottom="1440" w:left="1800" w:header="720" w:footer="501" w:gutter="0"/>
          <w:cols w:space="720"/>
        </w:sectPr>
      </w:pPr>
      <w:ins w:id="15283"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0A2547EA" w14:textId="77777777" w:rsidR="00C71CAA" w:rsidRPr="001570EA" w:rsidRDefault="00C71CAA" w:rsidP="00462D97">
      <w:pPr>
        <w:pStyle w:val="Heading3"/>
      </w:pPr>
      <w:bookmarkStart w:id="15284" w:name="_Toc473645641"/>
      <w:bookmarkStart w:id="15285" w:name="_Toc530141483"/>
      <w:bookmarkStart w:id="15286" w:name="_Toc48143037"/>
      <w:bookmarkEnd w:id="14338"/>
      <w:bookmarkEnd w:id="14339"/>
      <w:bookmarkEnd w:id="14340"/>
      <w:bookmarkEnd w:id="14341"/>
      <w:bookmarkEnd w:id="14342"/>
      <w:r w:rsidRPr="001570EA">
        <w:t>Thermostatic Shower Restriction Valve</w:t>
      </w:r>
      <w:bookmarkEnd w:id="15284"/>
      <w:bookmarkEnd w:id="15285"/>
      <w:r w:rsidRPr="001570EA">
        <w:t>s</w:t>
      </w:r>
      <w:bookmarkEnd w:id="152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6202B14D" w14:textId="77777777" w:rsidTr="00BD2C4C">
        <w:trPr>
          <w:trHeight w:hRule="exact" w:val="360"/>
          <w:del w:id="15287" w:author="Greg Clendenning" w:date="2024-04-16T16:42:00Z"/>
        </w:trPr>
        <w:tc>
          <w:tcPr>
            <w:tcW w:w="3552" w:type="dxa"/>
            <w:shd w:val="clear" w:color="auto" w:fill="auto"/>
          </w:tcPr>
          <w:p w14:paraId="4A904DDF" w14:textId="77777777" w:rsidR="00FA5174" w:rsidRPr="007B0BD5" w:rsidRDefault="00FA5174" w:rsidP="00BD2C4C">
            <w:pPr>
              <w:pStyle w:val="TableCell"/>
              <w:jc w:val="left"/>
              <w:rPr>
                <w:del w:id="15288" w:author="Greg Clendenning" w:date="2024-04-16T16:42:00Z"/>
                <w:b/>
                <w:sz w:val="20"/>
              </w:rPr>
            </w:pPr>
            <w:del w:id="15289" w:author="Greg Clendenning" w:date="2024-04-16T16:42:00Z">
              <w:r w:rsidRPr="007B0BD5">
                <w:rPr>
                  <w:b/>
                </w:rPr>
                <w:delText>Target</w:delText>
              </w:r>
              <w:r>
                <w:rPr>
                  <w:b/>
                </w:rPr>
                <w:delText xml:space="preserve"> </w:delText>
              </w:r>
              <w:r w:rsidRPr="007B0BD5">
                <w:rPr>
                  <w:b/>
                </w:rPr>
                <w:delText>Sector</w:delText>
              </w:r>
            </w:del>
          </w:p>
        </w:tc>
        <w:tc>
          <w:tcPr>
            <w:tcW w:w="4970" w:type="dxa"/>
            <w:shd w:val="clear" w:color="auto" w:fill="auto"/>
          </w:tcPr>
          <w:p w14:paraId="1D0849C4" w14:textId="77777777" w:rsidR="00FA5174" w:rsidRPr="009B48F2" w:rsidRDefault="00FA5174" w:rsidP="00BD2C4C">
            <w:pPr>
              <w:pStyle w:val="TableCell"/>
              <w:jc w:val="center"/>
              <w:rPr>
                <w:del w:id="15290" w:author="Greg Clendenning" w:date="2024-04-16T16:42:00Z"/>
                <w:rFonts w:eastAsia="Arial Unicode MS" w:cs="Arial"/>
                <w:i/>
                <w:iCs/>
                <w:sz w:val="20"/>
                <w:szCs w:val="24"/>
              </w:rPr>
            </w:pPr>
            <w:del w:id="15291" w:author="Greg Clendenning" w:date="2024-04-16T16:42:00Z">
              <w:r w:rsidRPr="009B48F2">
                <w:delText>Residential</w:delText>
              </w:r>
              <w:r>
                <w:delText xml:space="preserve"> </w:delText>
              </w:r>
              <w:r w:rsidRPr="009B48F2">
                <w:delText>Establishments</w:delText>
              </w:r>
            </w:del>
          </w:p>
        </w:tc>
      </w:tr>
      <w:tr w:rsidR="00C71CAA" w:rsidRPr="001570EA" w14:paraId="6F88EC47" w14:textId="77777777">
        <w:trPr>
          <w:trHeight w:hRule="exact" w:val="360"/>
          <w:ins w:id="15292" w:author="Greg Clendenning" w:date="2024-04-16T16:42:00Z"/>
        </w:trPr>
        <w:tc>
          <w:tcPr>
            <w:tcW w:w="3552" w:type="dxa"/>
            <w:shd w:val="clear" w:color="auto" w:fill="auto"/>
          </w:tcPr>
          <w:p w14:paraId="53449181" w14:textId="77777777" w:rsidR="00C71CAA" w:rsidRPr="001570EA" w:rsidRDefault="00C71CAA">
            <w:pPr>
              <w:pStyle w:val="TableCell"/>
              <w:jc w:val="left"/>
              <w:rPr>
                <w:ins w:id="15293" w:author="Greg Clendenning" w:date="2024-04-16T16:42:00Z"/>
                <w:b/>
                <w:sz w:val="20"/>
              </w:rPr>
            </w:pPr>
            <w:ins w:id="15294" w:author="Greg Clendenning" w:date="2024-04-16T16:42:00Z">
              <w:r w:rsidRPr="001570EA">
                <w:rPr>
                  <w:b/>
                </w:rPr>
                <w:t>Target Sector</w:t>
              </w:r>
            </w:ins>
          </w:p>
        </w:tc>
        <w:tc>
          <w:tcPr>
            <w:tcW w:w="4970" w:type="dxa"/>
            <w:shd w:val="clear" w:color="auto" w:fill="auto"/>
          </w:tcPr>
          <w:p w14:paraId="088EF63B" w14:textId="77777777" w:rsidR="00C71CAA" w:rsidRPr="001570EA" w:rsidRDefault="00C71CAA">
            <w:pPr>
              <w:pStyle w:val="TableCell"/>
              <w:jc w:val="center"/>
              <w:rPr>
                <w:ins w:id="15295" w:author="Greg Clendenning" w:date="2024-04-16T16:42:00Z"/>
                <w:rFonts w:eastAsia="Arial Unicode MS" w:cs="Arial"/>
                <w:i/>
                <w:iCs/>
                <w:sz w:val="20"/>
                <w:szCs w:val="24"/>
              </w:rPr>
            </w:pPr>
            <w:ins w:id="15296" w:author="Greg Clendenning" w:date="2024-04-16T16:42:00Z">
              <w:r w:rsidRPr="001570EA">
                <w:t>Residential</w:t>
              </w:r>
            </w:ins>
          </w:p>
        </w:tc>
      </w:tr>
      <w:tr w:rsidR="00C71CAA" w:rsidRPr="001570EA" w14:paraId="7247C938" w14:textId="77777777">
        <w:trPr>
          <w:trHeight w:hRule="exact" w:val="360"/>
        </w:trPr>
        <w:tc>
          <w:tcPr>
            <w:tcW w:w="3552" w:type="dxa"/>
            <w:shd w:val="clear" w:color="auto" w:fill="auto"/>
          </w:tcPr>
          <w:p w14:paraId="72DD5E7E" w14:textId="77777777" w:rsidR="00C71CAA" w:rsidRPr="001570EA" w:rsidRDefault="00C71CAA">
            <w:pPr>
              <w:pStyle w:val="TableCell"/>
              <w:jc w:val="left"/>
              <w:rPr>
                <w:b/>
                <w:sz w:val="20"/>
              </w:rPr>
            </w:pPr>
            <w:r w:rsidRPr="001570EA">
              <w:rPr>
                <w:b/>
              </w:rPr>
              <w:t>Measure Unit</w:t>
            </w:r>
          </w:p>
        </w:tc>
        <w:tc>
          <w:tcPr>
            <w:tcW w:w="4970" w:type="dxa"/>
            <w:shd w:val="clear" w:color="auto" w:fill="auto"/>
          </w:tcPr>
          <w:p w14:paraId="317F0DF9" w14:textId="77777777" w:rsidR="00C71CAA" w:rsidRPr="001570EA" w:rsidRDefault="00C71CAA">
            <w:pPr>
              <w:pStyle w:val="TableCell"/>
              <w:jc w:val="center"/>
              <w:rPr>
                <w:rFonts w:eastAsia="Arial Unicode MS" w:cs="Arial"/>
                <w:i/>
                <w:iCs/>
                <w:sz w:val="20"/>
                <w:szCs w:val="24"/>
              </w:rPr>
            </w:pPr>
            <w:r w:rsidRPr="001570EA">
              <w:t>Water Heater</w:t>
            </w:r>
          </w:p>
        </w:tc>
      </w:tr>
      <w:tr w:rsidR="00C71CAA" w:rsidRPr="001570EA" w14:paraId="2714C544" w14:textId="77777777">
        <w:trPr>
          <w:trHeight w:hRule="exact" w:val="360"/>
        </w:trPr>
        <w:tc>
          <w:tcPr>
            <w:tcW w:w="3552" w:type="dxa"/>
            <w:shd w:val="clear" w:color="auto" w:fill="auto"/>
          </w:tcPr>
          <w:p w14:paraId="46FF5949" w14:textId="77777777" w:rsidR="00C71CAA" w:rsidRPr="001570EA" w:rsidRDefault="00C71CAA">
            <w:pPr>
              <w:pStyle w:val="TableCell"/>
              <w:jc w:val="left"/>
              <w:rPr>
                <w:b/>
                <w:sz w:val="20"/>
              </w:rPr>
            </w:pPr>
            <w:r w:rsidRPr="001570EA">
              <w:rPr>
                <w:b/>
              </w:rPr>
              <w:t>Measure Life</w:t>
            </w:r>
          </w:p>
        </w:tc>
        <w:tc>
          <w:tcPr>
            <w:tcW w:w="4970" w:type="dxa"/>
            <w:shd w:val="clear" w:color="auto" w:fill="auto"/>
          </w:tcPr>
          <w:p w14:paraId="4D112DBF" w14:textId="77777777" w:rsidR="00C71CAA" w:rsidRPr="001570EA" w:rsidRDefault="00C71CAA">
            <w:pPr>
              <w:pStyle w:val="TableCell"/>
              <w:jc w:val="center"/>
              <w:rPr>
                <w:rFonts w:eastAsia="Arial Unicode MS"/>
                <w:i/>
                <w:sz w:val="20"/>
                <w:vertAlign w:val="superscript"/>
              </w:rPr>
            </w:pPr>
            <w:r w:rsidRPr="001570EA">
              <w:t>15 years</w:t>
            </w:r>
            <w:r w:rsidRPr="001570EA">
              <w:rPr>
                <w:vertAlign w:val="superscript"/>
              </w:rPr>
              <w:t>Source 1</w:t>
            </w:r>
          </w:p>
        </w:tc>
      </w:tr>
      <w:tr w:rsidR="00C71CAA" w:rsidRPr="001570EA" w14:paraId="210E73A8" w14:textId="77777777">
        <w:trPr>
          <w:trHeight w:hRule="exact" w:val="360"/>
        </w:trPr>
        <w:tc>
          <w:tcPr>
            <w:tcW w:w="3552" w:type="dxa"/>
            <w:shd w:val="clear" w:color="auto" w:fill="auto"/>
          </w:tcPr>
          <w:p w14:paraId="62E0831D" w14:textId="77777777" w:rsidR="00C71CAA" w:rsidRPr="001570EA" w:rsidRDefault="00C71CAA">
            <w:pPr>
              <w:pStyle w:val="TableCell"/>
              <w:jc w:val="left"/>
              <w:rPr>
                <w:b/>
              </w:rPr>
            </w:pPr>
            <w:r w:rsidRPr="001570EA">
              <w:rPr>
                <w:b/>
              </w:rPr>
              <w:t>Vintage</w:t>
            </w:r>
          </w:p>
        </w:tc>
        <w:tc>
          <w:tcPr>
            <w:tcW w:w="4970" w:type="dxa"/>
            <w:shd w:val="clear" w:color="auto" w:fill="auto"/>
          </w:tcPr>
          <w:p w14:paraId="5A12DF54" w14:textId="77777777" w:rsidR="00C71CAA" w:rsidRPr="001570EA" w:rsidRDefault="00C71CAA">
            <w:pPr>
              <w:pStyle w:val="TableCell"/>
              <w:jc w:val="center"/>
            </w:pPr>
            <w:r w:rsidRPr="001570EA">
              <w:t>Retrofit</w:t>
            </w:r>
          </w:p>
        </w:tc>
      </w:tr>
    </w:tbl>
    <w:p w14:paraId="4277BB37" w14:textId="77777777" w:rsidR="00C71CAA" w:rsidRPr="001570EA" w:rsidRDefault="00C71CAA" w:rsidP="00C71CAA">
      <w:pPr>
        <w:pStyle w:val="NoSpacing"/>
      </w:pPr>
    </w:p>
    <w:p w14:paraId="0655F5E4" w14:textId="77777777" w:rsidR="00C71CAA" w:rsidRPr="001570EA" w:rsidRDefault="00C71CAA" w:rsidP="00C71CAA">
      <w:pPr>
        <w:pStyle w:val="BodyText"/>
        <w:ind w:right="0"/>
      </w:pPr>
      <w:r w:rsidRPr="001570EA">
        <w:t>This measure relates to the installation of a device that reduces hot water usage during shower warm-up by way of a thermostatic shower restriction valve, reducing hot water waste during shower warm-up.</w:t>
      </w:r>
    </w:p>
    <w:p w14:paraId="2AC6D531" w14:textId="77777777" w:rsidR="00C71CAA" w:rsidRPr="001570EA" w:rsidRDefault="00C71CAA" w:rsidP="00C71CAA">
      <w:pPr>
        <w:spacing w:after="120"/>
        <w:rPr>
          <w:rFonts w:ascii="Arial Black" w:hAnsi="Arial Black"/>
          <w:b/>
          <w:u w:val="single"/>
        </w:rPr>
      </w:pPr>
    </w:p>
    <w:p w14:paraId="28ED7678" w14:textId="77777777" w:rsidR="00C71CAA" w:rsidRPr="001570EA" w:rsidRDefault="00C71CAA" w:rsidP="00C71CAA">
      <w:pPr>
        <w:pStyle w:val="SubStyle"/>
      </w:pPr>
      <w:r w:rsidRPr="001570EA">
        <w:t>Eligibility</w:t>
      </w:r>
    </w:p>
    <w:p w14:paraId="38E69FE1" w14:textId="59E17060" w:rsidR="00C71CAA" w:rsidRPr="001570EA" w:rsidRDefault="00C71CAA" w:rsidP="00C71CAA">
      <w:pPr>
        <w:pStyle w:val="BodyText"/>
        <w:ind w:right="0"/>
      </w:pPr>
      <w:r w:rsidRPr="001570EA">
        <w:t>This protocol documents the energy savings attributable to installing a thermostatic restriction valve, device, or equivalent product on an existing showerhead. Only homes with electric water heaters are eligible. Savings associated with this measure may be combined with a low</w:t>
      </w:r>
      <w:del w:id="15297" w:author="Greg Clendenning" w:date="2024-04-16T16:42:00Z">
        <w:r w:rsidR="00FA5174">
          <w:delText xml:space="preserve"> </w:delText>
        </w:r>
      </w:del>
      <w:ins w:id="15298" w:author="Greg Clendenning" w:date="2024-04-16T16:42:00Z">
        <w:r w:rsidRPr="001570EA">
          <w:t>-</w:t>
        </w:r>
      </w:ins>
      <w:r w:rsidRPr="001570EA">
        <w:t>flow showerhead as the sum of the savings of the two measures</w:t>
      </w:r>
      <w:del w:id="15299" w:author="Greg Clendenning" w:date="2024-04-16T16:42:00Z">
        <w:r w:rsidR="00FA5174" w:rsidRPr="002E1D8D">
          <w:delText>.</w:delText>
        </w:r>
        <w:r w:rsidR="00FA5174">
          <w:delText xml:space="preserve"> </w:delText>
        </w:r>
        <w:r w:rsidR="00FA5174" w:rsidRPr="002E1D8D">
          <w:delText>The</w:delText>
        </w:r>
        <w:r w:rsidR="00FA5174">
          <w:delText xml:space="preserve"> </w:delText>
        </w:r>
        <w:r w:rsidR="00FA5174" w:rsidRPr="002E1D8D">
          <w:delText>target</w:delText>
        </w:r>
        <w:r w:rsidR="00FA5174">
          <w:delText xml:space="preserve"> </w:delText>
        </w:r>
        <w:r w:rsidR="00FA5174" w:rsidRPr="002E1D8D">
          <w:delText>sector</w:delText>
        </w:r>
        <w:r w:rsidR="00FA5174">
          <w:delText xml:space="preserve"> </w:delText>
        </w:r>
        <w:r w:rsidR="00FA5174" w:rsidRPr="002E1D8D">
          <w:delText>primarily</w:delText>
        </w:r>
        <w:r w:rsidR="00FA5174">
          <w:delText xml:space="preserve"> </w:delText>
        </w:r>
        <w:r w:rsidR="00FA5174" w:rsidRPr="002E1D8D">
          <w:delText>consists</w:delText>
        </w:r>
        <w:r w:rsidR="00FA5174">
          <w:delText xml:space="preserve"> </w:delText>
        </w:r>
        <w:r w:rsidR="00FA5174" w:rsidRPr="002E1D8D">
          <w:delText>of</w:delText>
        </w:r>
        <w:r w:rsidR="00FA5174">
          <w:delText xml:space="preserve"> </w:delText>
        </w:r>
        <w:r w:rsidR="00FA5174" w:rsidRPr="002E1D8D">
          <w:delText>residences</w:delText>
        </w:r>
      </w:del>
      <w:r w:rsidRPr="001570EA">
        <w:t>.</w:t>
      </w:r>
    </w:p>
    <w:p w14:paraId="38A10AD6" w14:textId="77777777" w:rsidR="00E44576" w:rsidRPr="001570EA" w:rsidRDefault="00E44576">
      <w:pPr>
        <w:rPr>
          <w:moveFrom w:id="15300" w:author="Greg Clendenning" w:date="2024-04-16T16:42:00Z"/>
          <w:rPrChange w:id="15301" w:author="Greg Clendenning" w:date="2024-04-16T16:42:00Z">
            <w:rPr>
              <w:moveFrom w:id="15302" w:author="Greg Clendenning" w:date="2024-04-16T16:42:00Z"/>
              <w:rFonts w:ascii="Arial Black" w:hAnsi="Arial Black"/>
              <w:b/>
              <w:u w:val="single"/>
            </w:rPr>
          </w:rPrChange>
        </w:rPr>
        <w:pPrChange w:id="15303" w:author="Greg Clendenning" w:date="2024-04-16T16:42:00Z">
          <w:pPr>
            <w:spacing w:after="120"/>
          </w:pPr>
        </w:pPrChange>
      </w:pPr>
      <w:moveFromRangeStart w:id="15304" w:author="Greg Clendenning" w:date="2024-04-16T16:42:00Z" w:name="move164178295"/>
    </w:p>
    <w:p w14:paraId="1529862B" w14:textId="77777777" w:rsidR="00E44576" w:rsidRPr="001570EA" w:rsidRDefault="00E44576" w:rsidP="00E44576">
      <w:pPr>
        <w:pStyle w:val="SubStyle"/>
        <w:rPr>
          <w:moveFrom w:id="15305" w:author="Greg Clendenning" w:date="2024-04-16T16:42:00Z"/>
        </w:rPr>
      </w:pPr>
      <w:moveFrom w:id="15306" w:author="Greg Clendenning" w:date="2024-04-16T16:42:00Z">
        <w:r w:rsidRPr="001570EA">
          <w:t>Algorithms</w:t>
        </w:r>
      </w:moveFrom>
    </w:p>
    <w:moveFromRangeEnd w:id="15304"/>
    <w:p w14:paraId="02903CC1" w14:textId="77777777" w:rsidR="00C71CAA" w:rsidRPr="001570EA" w:rsidRDefault="00C71CAA">
      <w:pPr>
        <w:spacing w:after="120"/>
        <w:rPr>
          <w:moveTo w:id="15307" w:author="Greg Clendenning" w:date="2024-04-16T16:42:00Z"/>
          <w:rFonts w:ascii="Arial Black" w:hAnsi="Arial Black"/>
          <w:b/>
          <w:u w:val="single"/>
          <w:rPrChange w:id="15308" w:author="Greg Clendenning" w:date="2024-04-16T16:42:00Z">
            <w:rPr>
              <w:moveTo w:id="15309" w:author="Greg Clendenning" w:date="2024-04-16T16:42:00Z"/>
            </w:rPr>
          </w:rPrChange>
        </w:rPr>
        <w:pPrChange w:id="15310" w:author="Greg Clendenning" w:date="2024-04-16T16:42:00Z">
          <w:pPr>
            <w:pStyle w:val="BodyText"/>
            <w:ind w:right="0"/>
          </w:pPr>
        </w:pPrChange>
      </w:pPr>
      <w:moveToRangeStart w:id="15311" w:author="Greg Clendenning" w:date="2024-04-16T16:42:00Z" w:name="move164178296"/>
    </w:p>
    <w:p w14:paraId="72776C8F" w14:textId="77777777" w:rsidR="00C71CAA" w:rsidRPr="001570EA" w:rsidRDefault="00C71CAA" w:rsidP="00C71CAA">
      <w:pPr>
        <w:pStyle w:val="SubStyle"/>
        <w:rPr>
          <w:moveTo w:id="15312" w:author="Greg Clendenning" w:date="2024-04-16T16:42:00Z"/>
        </w:rPr>
      </w:pPr>
      <w:moveTo w:id="15313" w:author="Greg Clendenning" w:date="2024-04-16T16:42:00Z">
        <w:r w:rsidRPr="001570EA">
          <w:t>Algorithms</w:t>
        </w:r>
      </w:moveTo>
    </w:p>
    <w:moveToRangeEnd w:id="15311"/>
    <w:p w14:paraId="6A8CAFD9" w14:textId="77777777" w:rsidR="00C71CAA" w:rsidRPr="001570EA" w:rsidRDefault="00C71CAA" w:rsidP="00C71CAA">
      <w:pPr>
        <w:pStyle w:val="NoSpacing"/>
      </w:pPr>
      <w:r w:rsidRPr="001570EA">
        <w:t>The annual energy savings are obtained through the following formula:</w:t>
      </w:r>
    </w:p>
    <w:p w14:paraId="3242F904" w14:textId="77777777" w:rsidR="00C71CAA" w:rsidRPr="001570EA" w:rsidRDefault="00C71CAA" w:rsidP="00C71CAA">
      <w:pPr>
        <w:pStyle w:val="Equation"/>
        <w:ind w:left="0" w:firstLine="0"/>
        <w:rPr>
          <w:ins w:id="15314" w:author="Greg Clendenning" w:date="2024-04-16T16:42:00Z"/>
          <w:rFonts w:ascii="Cambria Math" w:hAnsi="Cambria Math" w:cs="Arial"/>
          <w:szCs w:val="20"/>
        </w:rPr>
      </w:pPr>
      <m:oMathPara>
        <m:oMathParaPr>
          <m:jc m:val="left"/>
        </m:oMathParaPr>
        <m:oMath>
          <m:r>
            <w:ins w:id="15315" w:author="Greg Clendenning" w:date="2024-04-16T16:42:00Z">
              <w:rPr>
                <w:rFonts w:ascii="Cambria Math" w:hAnsi="Cambria Math" w:cs="Arial"/>
                <w:szCs w:val="20"/>
              </w:rPr>
              <m:t xml:space="preserve">∆kWh               = </m:t>
            </w:ins>
          </m:r>
          <m:f>
            <m:fPr>
              <m:ctrlPr>
                <w:ins w:id="15316" w:author="Greg Clendenning" w:date="2024-04-16T16:42:00Z">
                  <w:rPr>
                    <w:rFonts w:ascii="Cambria Math" w:hAnsi="Cambria Math" w:cs="Arial"/>
                    <w:i w:val="0"/>
                    <w:szCs w:val="20"/>
                  </w:rPr>
                </w:ins>
              </m:ctrlPr>
            </m:fPr>
            <m:num>
              <m:r>
                <w:ins w:id="15317" w:author="Greg Clendenning" w:date="2024-04-16T16:42:00Z">
                  <w:rPr>
                    <w:rFonts w:ascii="Cambria Math" w:hAnsi="Cambria Math" w:cs="Arial"/>
                    <w:szCs w:val="20"/>
                  </w:rPr>
                  <m:t xml:space="preserve"> </m:t>
                </w:ins>
              </m:r>
              <m:sSub>
                <m:sSubPr>
                  <m:ctrlPr>
                    <w:ins w:id="15318" w:author="Greg Clendenning" w:date="2024-04-16T16:42:00Z">
                      <w:rPr>
                        <w:rFonts w:ascii="Cambria Math" w:hAnsi="Cambria Math" w:cs="Arial"/>
                        <w:i w:val="0"/>
                        <w:szCs w:val="20"/>
                      </w:rPr>
                    </w:ins>
                  </m:ctrlPr>
                </m:sSubPr>
                <m:e>
                  <m:r>
                    <w:ins w:id="15319" w:author="Greg Clendenning" w:date="2024-04-16T16:42:00Z">
                      <w:rPr>
                        <w:rFonts w:ascii="Cambria Math" w:hAnsi="Cambria Math" w:cs="Arial"/>
                        <w:szCs w:val="20"/>
                      </w:rPr>
                      <m:t>GPM</m:t>
                    </w:ins>
                  </m:r>
                </m:e>
                <m:sub>
                  <m:r>
                    <w:ins w:id="15320" w:author="Greg Clendenning" w:date="2024-04-16T16:42:00Z">
                      <w:rPr>
                        <w:rFonts w:ascii="Cambria Math" w:hAnsi="Cambria Math" w:cs="Arial"/>
                        <w:szCs w:val="20"/>
                      </w:rPr>
                      <m:t>base</m:t>
                    </w:ins>
                  </m:r>
                </m:sub>
              </m:sSub>
              <m:r>
                <w:ins w:id="15321" w:author="Greg Clendenning" w:date="2024-04-16T16:42:00Z">
                  <w:rPr>
                    <w:rFonts w:ascii="Cambria Math" w:hAnsi="Cambria Math" w:cs="Arial"/>
                    <w:szCs w:val="20"/>
                  </w:rPr>
                  <m:t xml:space="preserve">× 8.3  × </m:t>
                </w:ins>
              </m:r>
              <m:d>
                <m:dPr>
                  <m:ctrlPr>
                    <w:ins w:id="15322" w:author="Greg Clendenning" w:date="2024-04-16T16:42:00Z">
                      <w:rPr>
                        <w:rFonts w:ascii="Cambria Math" w:hAnsi="Cambria Math" w:cs="Arial"/>
                        <w:i w:val="0"/>
                        <w:szCs w:val="20"/>
                      </w:rPr>
                    </w:ins>
                  </m:ctrlPr>
                </m:dPr>
                <m:e>
                  <m:sSub>
                    <m:sSubPr>
                      <m:ctrlPr>
                        <w:ins w:id="15323" w:author="Greg Clendenning" w:date="2024-04-16T16:42:00Z">
                          <w:rPr>
                            <w:rFonts w:ascii="Cambria Math" w:hAnsi="Cambria Math" w:cs="Arial"/>
                            <w:i w:val="0"/>
                            <w:szCs w:val="20"/>
                          </w:rPr>
                        </w:ins>
                      </m:ctrlPr>
                    </m:sSubPr>
                    <m:e>
                      <m:r>
                        <w:ins w:id="15324" w:author="Greg Clendenning" w:date="2024-04-16T16:42:00Z">
                          <w:rPr>
                            <w:rFonts w:ascii="Cambria Math" w:hAnsi="Cambria Math" w:cs="Arial"/>
                            <w:szCs w:val="20"/>
                          </w:rPr>
                          <m:t>T</m:t>
                        </w:ins>
                      </m:r>
                    </m:e>
                    <m:sub>
                      <m:r>
                        <w:ins w:id="15325" w:author="Greg Clendenning" w:date="2024-04-16T16:42:00Z">
                          <w:rPr>
                            <w:rFonts w:ascii="Cambria Math" w:hAnsi="Cambria Math" w:cs="Arial"/>
                            <w:szCs w:val="20"/>
                          </w:rPr>
                          <m:t>out</m:t>
                        </w:ins>
                      </m:r>
                    </m:sub>
                  </m:sSub>
                  <m:r>
                    <w:ins w:id="15326" w:author="Greg Clendenning" w:date="2024-04-16T16:42:00Z">
                      <w:rPr>
                        <w:rFonts w:ascii="Cambria Math" w:hAnsi="Cambria Math" w:cs="Arial"/>
                        <w:szCs w:val="20"/>
                      </w:rPr>
                      <m:t xml:space="preserve">- </m:t>
                    </w:ins>
                  </m:r>
                  <m:sSub>
                    <m:sSubPr>
                      <m:ctrlPr>
                        <w:ins w:id="15327" w:author="Greg Clendenning" w:date="2024-04-16T16:42:00Z">
                          <w:rPr>
                            <w:rFonts w:ascii="Cambria Math" w:hAnsi="Cambria Math" w:cs="Arial"/>
                            <w:i w:val="0"/>
                            <w:szCs w:val="20"/>
                          </w:rPr>
                        </w:ins>
                      </m:ctrlPr>
                    </m:sSubPr>
                    <m:e>
                      <m:r>
                        <w:ins w:id="15328" w:author="Greg Clendenning" w:date="2024-04-16T16:42:00Z">
                          <w:rPr>
                            <w:rFonts w:ascii="Cambria Math" w:hAnsi="Cambria Math" w:cs="Arial"/>
                            <w:szCs w:val="20"/>
                          </w:rPr>
                          <m:t>T</m:t>
                        </w:ins>
                      </m:r>
                    </m:e>
                    <m:sub>
                      <m:r>
                        <w:ins w:id="15329" w:author="Greg Clendenning" w:date="2024-04-16T16:42:00Z">
                          <w:rPr>
                            <w:rFonts w:ascii="Cambria Math" w:hAnsi="Cambria Math" w:cs="Arial"/>
                            <w:szCs w:val="20"/>
                          </w:rPr>
                          <m:t>in</m:t>
                        </w:ins>
                      </m:r>
                    </m:sub>
                  </m:sSub>
                </m:e>
              </m:d>
              <m:r>
                <w:ins w:id="15330" w:author="Greg Clendenning" w:date="2024-04-16T16:42:00Z">
                  <w:rPr>
                    <w:rFonts w:ascii="Cambria Math" w:hAnsi="Cambria Math" w:cs="Arial"/>
                    <w:szCs w:val="20"/>
                  </w:rPr>
                  <m:t xml:space="preserve"> </m:t>
                </w:ins>
              </m:r>
            </m:num>
            <m:den>
              <m:r>
                <w:ins w:id="15331" w:author="Greg Clendenning" w:date="2024-04-16T16:42:00Z">
                  <w:rPr>
                    <w:rFonts w:ascii="Cambria Math" w:hAnsi="Cambria Math" w:cs="Arial"/>
                    <w:szCs w:val="20"/>
                  </w:rPr>
                  <m:t>3412×RE</m:t>
                </w:ins>
              </m:r>
            </m:den>
          </m:f>
          <m:r>
            <w:ins w:id="15332" w:author="Greg Clendenning" w:date="2024-04-16T16:42:00Z">
              <w:rPr>
                <w:rFonts w:ascii="Cambria Math" w:hAnsi="Cambria Math" w:cs="Arial"/>
                <w:szCs w:val="20"/>
              </w:rPr>
              <m:t xml:space="preserve">   × </m:t>
            </w:ins>
          </m:r>
          <m:f>
            <m:fPr>
              <m:ctrlPr>
                <w:ins w:id="15333" w:author="Greg Clendenning" w:date="2024-04-16T16:42:00Z">
                  <w:rPr>
                    <w:rFonts w:ascii="Cambria Math" w:hAnsi="Cambria Math" w:cs="Arial"/>
                    <w:i w:val="0"/>
                    <w:szCs w:val="20"/>
                  </w:rPr>
                </w:ins>
              </m:ctrlPr>
            </m:fPr>
            <m:num>
              <m:r>
                <w:ins w:id="15334" w:author="Greg Clendenning" w:date="2024-04-16T16:42:00Z">
                  <w:rPr>
                    <w:rFonts w:ascii="Cambria Math" w:hAnsi="Cambria Math" w:cs="Arial"/>
                    <w:szCs w:val="20"/>
                  </w:rPr>
                  <m:t>BehavioralWasteSeconds ×</m:t>
                </w:ins>
              </m:r>
              <m:d>
                <m:dPr>
                  <m:ctrlPr>
                    <w:ins w:id="15335" w:author="Greg Clendenning" w:date="2024-04-16T16:42:00Z">
                      <w:rPr>
                        <w:rFonts w:ascii="Cambria Math" w:hAnsi="Cambria Math" w:cs="Arial"/>
                        <w:i w:val="0"/>
                        <w:szCs w:val="20"/>
                      </w:rPr>
                    </w:ins>
                  </m:ctrlPr>
                </m:dPr>
                <m:e>
                  <m:sSub>
                    <m:sSubPr>
                      <m:ctrlPr>
                        <w:ins w:id="15336" w:author="Greg Clendenning" w:date="2024-04-16T16:42:00Z">
                          <w:rPr>
                            <w:rFonts w:ascii="Cambria Math" w:hAnsi="Cambria Math" w:cs="Arial"/>
                            <w:i w:val="0"/>
                            <w:szCs w:val="20"/>
                          </w:rPr>
                        </w:ins>
                      </m:ctrlPr>
                    </m:sSubPr>
                    <m:e>
                      <m:r>
                        <w:ins w:id="15337" w:author="Greg Clendenning" w:date="2024-04-16T16:42:00Z">
                          <w:rPr>
                            <w:rFonts w:ascii="Cambria Math" w:hAnsi="Cambria Math" w:cs="Arial"/>
                            <w:szCs w:val="20"/>
                          </w:rPr>
                          <m:t>N</m:t>
                        </w:ins>
                      </m:r>
                    </m:e>
                    <m:sub>
                      <m:r>
                        <w:ins w:id="15338" w:author="Greg Clendenning" w:date="2024-04-16T16:42:00Z">
                          <w:rPr>
                            <w:rFonts w:ascii="Cambria Math" w:hAnsi="Cambria Math" w:cs="Arial"/>
                            <w:szCs w:val="20"/>
                          </w:rPr>
                          <m:t>persons</m:t>
                        </w:ins>
                      </m:r>
                    </m:sub>
                  </m:sSub>
                  <m:r>
                    <w:ins w:id="15339" w:author="Greg Clendenning" w:date="2024-04-16T16:42:00Z">
                      <w:rPr>
                        <w:rFonts w:ascii="Cambria Math" w:hAnsi="Cambria Math" w:cs="Arial"/>
                        <w:szCs w:val="20"/>
                      </w:rPr>
                      <m:t xml:space="preserve"> × </m:t>
                    </w:ins>
                  </m:r>
                  <m:sSub>
                    <m:sSubPr>
                      <m:ctrlPr>
                        <w:ins w:id="15340" w:author="Greg Clendenning" w:date="2024-04-16T16:42:00Z">
                          <w:rPr>
                            <w:rFonts w:ascii="Cambria Math" w:hAnsi="Cambria Math" w:cs="Arial"/>
                            <w:i w:val="0"/>
                            <w:szCs w:val="20"/>
                          </w:rPr>
                        </w:ins>
                      </m:ctrlPr>
                    </m:sSubPr>
                    <m:e>
                      <m:r>
                        <w:ins w:id="15341" w:author="Greg Clendenning" w:date="2024-04-16T16:42:00Z">
                          <w:rPr>
                            <w:rFonts w:ascii="Cambria Math" w:hAnsi="Cambria Math" w:cs="Arial"/>
                            <w:szCs w:val="20"/>
                          </w:rPr>
                          <m:t>N</m:t>
                        </w:ins>
                      </m:r>
                    </m:e>
                    <m:sub>
                      <m:r>
                        <w:ins w:id="15342" w:author="Greg Clendenning" w:date="2024-04-16T16:42:00Z">
                          <w:rPr>
                            <w:rFonts w:ascii="Cambria Math" w:hAnsi="Cambria Math" w:cs="Arial"/>
                            <w:szCs w:val="20"/>
                          </w:rPr>
                          <m:t>showers-day</m:t>
                        </w:ins>
                      </m:r>
                    </m:sub>
                  </m:sSub>
                </m:e>
              </m:d>
              <m:r>
                <w:ins w:id="15343" w:author="Greg Clendenning" w:date="2024-04-16T16:42:00Z">
                  <w:rPr>
                    <w:rFonts w:ascii="Cambria Math" w:hAnsi="Cambria Math" w:cs="Arial"/>
                    <w:szCs w:val="20"/>
                  </w:rPr>
                  <m:t>×365</m:t>
                </w:ins>
              </m:r>
            </m:num>
            <m:den>
              <m:r>
                <w:ins w:id="15344" w:author="Greg Clendenning" w:date="2024-04-16T16:42:00Z">
                  <w:rPr>
                    <w:rFonts w:ascii="Cambria Math" w:hAnsi="Cambria Math" w:cs="Arial"/>
                    <w:szCs w:val="20"/>
                  </w:rPr>
                  <m:t>60 ×</m:t>
                </w:ins>
              </m:r>
              <m:sSub>
                <m:sSubPr>
                  <m:ctrlPr>
                    <w:ins w:id="15345" w:author="Greg Clendenning" w:date="2024-04-16T16:42:00Z">
                      <w:rPr>
                        <w:rFonts w:ascii="Cambria Math" w:hAnsi="Cambria Math" w:cs="Arial"/>
                        <w:i w:val="0"/>
                        <w:szCs w:val="20"/>
                      </w:rPr>
                    </w:ins>
                  </m:ctrlPr>
                </m:sSubPr>
                <m:e>
                  <m:r>
                    <w:ins w:id="15346" w:author="Greg Clendenning" w:date="2024-04-16T16:42:00Z">
                      <w:rPr>
                        <w:rFonts w:ascii="Cambria Math" w:hAnsi="Cambria Math" w:cs="Arial"/>
                        <w:szCs w:val="20"/>
                      </w:rPr>
                      <m:t>N</m:t>
                    </w:ins>
                  </m:r>
                </m:e>
                <m:sub>
                  <m:r>
                    <w:ins w:id="15347" w:author="Greg Clendenning" w:date="2024-04-16T16:42:00Z">
                      <w:rPr>
                        <w:rFonts w:ascii="Cambria Math" w:hAnsi="Cambria Math" w:cs="Arial"/>
                        <w:szCs w:val="20"/>
                      </w:rPr>
                      <m:t>showerheads-home</m:t>
                    </w:ins>
                  </m:r>
                </m:sub>
              </m:sSub>
            </m:den>
          </m:f>
          <m:r>
            <w:ins w:id="15348" w:author="Greg Clendenning" w:date="2024-04-16T16:42:00Z">
              <w:rPr>
                <w:rFonts w:ascii="Cambria Math" w:hAnsi="Cambria Math" w:cs="Arial"/>
                <w:szCs w:val="20"/>
              </w:rPr>
              <m:t xml:space="preserve">  ×ISR×ELEC </m:t>
            </w:ins>
          </m:r>
        </m:oMath>
      </m:oMathPara>
    </w:p>
    <w:p w14:paraId="4E57D87B" w14:textId="77777777" w:rsidR="00C71CAA" w:rsidRPr="001570EA" w:rsidRDefault="00C71CAA" w:rsidP="00C71CAA">
      <w:pPr>
        <w:pStyle w:val="Equation"/>
        <w:ind w:left="0" w:firstLine="0"/>
        <w:rPr>
          <w:ins w:id="15349" w:author="Greg Clendenning" w:date="2024-04-16T16:42:00Z"/>
          <w:rFonts w:ascii="Cambria Math" w:hAnsi="Cambria Math" w:cs="Arial"/>
          <w:i w:val="0"/>
          <w:sz w:val="18"/>
          <w:szCs w:val="18"/>
        </w:rPr>
      </w:pPr>
    </w:p>
    <w:p w14:paraId="1B18D235" w14:textId="77777777" w:rsidR="00C71CAA" w:rsidRPr="001570EA" w:rsidRDefault="00C71CAA" w:rsidP="00C71CAA">
      <w:pPr>
        <w:pStyle w:val="BodyText"/>
        <w:rPr>
          <w:ins w:id="15350" w:author="Greg Clendenning" w:date="2024-04-16T16:42:00Z"/>
          <w:rFonts w:cs="Arial"/>
        </w:rPr>
      </w:pPr>
      <m:oMathPara>
        <m:oMathParaPr>
          <m:jc m:val="left"/>
        </m:oMathParaPr>
        <m:oMath>
          <m:r>
            <w:ins w:id="15351" w:author="Greg Clendenning" w:date="2024-04-16T16:42:00Z">
              <w:rPr>
                <w:rFonts w:ascii="Cambria Math" w:hAnsi="Cambria Math" w:cs="Arial"/>
                <w:vertAlign w:val="subscript"/>
              </w:rPr>
              <m:t>∆</m:t>
            </w:ins>
          </m:r>
          <m:sSub>
            <m:sSubPr>
              <m:ctrlPr>
                <w:ins w:id="15352" w:author="Greg Clendenning" w:date="2024-04-16T16:42:00Z">
                  <w:rPr>
                    <w:rFonts w:ascii="Cambria Math" w:hAnsi="Cambria Math" w:cs="Arial"/>
                    <w:vertAlign w:val="subscript"/>
                  </w:rPr>
                </w:ins>
              </m:ctrlPr>
            </m:sSubPr>
            <m:e>
              <m:r>
                <w:ins w:id="15353" w:author="Greg Clendenning" w:date="2024-04-16T16:42:00Z">
                  <w:rPr>
                    <w:rFonts w:ascii="Cambria Math" w:hAnsi="Cambria Math" w:cs="Arial"/>
                    <w:vertAlign w:val="subscript"/>
                  </w:rPr>
                  <m:t>kW</m:t>
                </w:ins>
              </m:r>
            </m:e>
            <m:sub>
              <m:r>
                <w:ins w:id="15354" w:author="Greg Clendenning" w:date="2024-04-16T16:42:00Z">
                  <w:rPr>
                    <w:rFonts w:ascii="Cambria Math" w:hAnsi="Cambria Math" w:cs="Arial"/>
                    <w:vertAlign w:val="subscript"/>
                  </w:rPr>
                  <m:t>summer peak</m:t>
                </w:ins>
              </m:r>
            </m:sub>
          </m:sSub>
          <m:r>
            <w:ins w:id="15355" w:author="Greg Clendenning" w:date="2024-04-16T16:42:00Z">
              <w:rPr>
                <w:rFonts w:ascii="Cambria Math" w:hAnsi="Cambria Math" w:cs="Arial"/>
                <w:vertAlign w:val="subscript"/>
              </w:rPr>
              <m:t xml:space="preserve">                               =</m:t>
            </w:ins>
          </m:r>
          <m:r>
            <w:ins w:id="15356" w:author="Greg Clendenning" w:date="2024-04-16T16:42:00Z">
              <w:rPr>
                <w:rFonts w:ascii="Cambria Math" w:hAnsi="Cambria Math" w:cs="Arial"/>
              </w:rPr>
              <m:t>∆kWh×</m:t>
            </w:ins>
          </m:r>
          <m:sSub>
            <m:sSubPr>
              <m:ctrlPr>
                <w:ins w:id="15357" w:author="Greg Clendenning" w:date="2024-04-16T16:42:00Z">
                  <w:rPr>
                    <w:rFonts w:ascii="Cambria Math" w:hAnsi="Cambria Math" w:cs="Arial"/>
                    <w:i/>
                  </w:rPr>
                </w:ins>
              </m:ctrlPr>
            </m:sSubPr>
            <m:e>
              <m:r>
                <w:ins w:id="15358" w:author="Greg Clendenning" w:date="2024-04-16T16:42:00Z">
                  <w:rPr>
                    <w:rFonts w:ascii="Cambria Math" w:hAnsi="Cambria Math" w:cs="Arial"/>
                  </w:rPr>
                  <m:t>ETDF</m:t>
                </w:ins>
              </m:r>
            </m:e>
            <m:sub>
              <m:r>
                <w:ins w:id="15359" w:author="Greg Clendenning" w:date="2024-04-16T16:42:00Z">
                  <w:rPr>
                    <w:rFonts w:ascii="Cambria Math" w:hAnsi="Cambria Math" w:cs="Arial"/>
                  </w:rPr>
                  <m:t>s</m:t>
                </w:ins>
              </m:r>
            </m:sub>
          </m:sSub>
        </m:oMath>
      </m:oMathPara>
    </w:p>
    <w:p w14:paraId="224507D5" w14:textId="77777777" w:rsidR="00C71CAA" w:rsidRPr="001570EA" w:rsidRDefault="00C71CAA" w:rsidP="00C71CAA">
      <w:pPr>
        <w:pStyle w:val="BodyText"/>
        <w:rPr>
          <w:ins w:id="15360" w:author="Greg Clendenning" w:date="2024-04-16T16:42:00Z"/>
          <w:rFonts w:cs="Arial"/>
          <w:vertAlign w:val="subscript"/>
        </w:rPr>
      </w:pPr>
    </w:p>
    <w:p w14:paraId="4D4A4248" w14:textId="77777777" w:rsidR="00C71CAA" w:rsidRPr="001570EA" w:rsidRDefault="00C71CAA" w:rsidP="00C71CAA">
      <w:pPr>
        <w:pStyle w:val="BodyText"/>
        <w:rPr>
          <w:ins w:id="15361" w:author="Greg Clendenning" w:date="2024-04-16T16:42:00Z"/>
          <w:rFonts w:cs="Arial"/>
        </w:rPr>
      </w:pPr>
      <m:oMathPara>
        <m:oMathParaPr>
          <m:jc m:val="left"/>
        </m:oMathParaPr>
        <m:oMath>
          <m:r>
            <w:ins w:id="15362" w:author="Greg Clendenning" w:date="2024-04-16T16:42:00Z">
              <w:rPr>
                <w:rFonts w:ascii="Cambria Math" w:hAnsi="Cambria Math" w:cs="Arial"/>
                <w:vertAlign w:val="subscript"/>
              </w:rPr>
              <m:t>∆</m:t>
            </w:ins>
          </m:r>
          <m:sSub>
            <m:sSubPr>
              <m:ctrlPr>
                <w:ins w:id="15363" w:author="Greg Clendenning" w:date="2024-04-16T16:42:00Z">
                  <w:rPr>
                    <w:rFonts w:ascii="Cambria Math" w:hAnsi="Cambria Math" w:cs="Arial"/>
                    <w:vertAlign w:val="subscript"/>
                  </w:rPr>
                </w:ins>
              </m:ctrlPr>
            </m:sSubPr>
            <m:e>
              <m:r>
                <w:ins w:id="15364" w:author="Greg Clendenning" w:date="2024-04-16T16:42:00Z">
                  <w:rPr>
                    <w:rFonts w:ascii="Cambria Math" w:hAnsi="Cambria Math" w:cs="Arial"/>
                    <w:vertAlign w:val="subscript"/>
                  </w:rPr>
                  <m:t>kW</m:t>
                </w:ins>
              </m:r>
            </m:e>
            <m:sub>
              <m:r>
                <w:ins w:id="15365" w:author="Greg Clendenning" w:date="2024-04-16T16:42:00Z">
                  <w:rPr>
                    <w:rFonts w:ascii="Cambria Math" w:hAnsi="Cambria Math" w:cs="Arial"/>
                    <w:vertAlign w:val="subscript"/>
                  </w:rPr>
                  <m:t>winter peak</m:t>
                </w:ins>
              </m:r>
            </m:sub>
          </m:sSub>
          <m:r>
            <w:ins w:id="15366" w:author="Greg Clendenning" w:date="2024-04-16T16:42:00Z">
              <w:rPr>
                <w:rFonts w:ascii="Cambria Math" w:hAnsi="Cambria Math" w:cs="Arial"/>
                <w:vertAlign w:val="subscript"/>
              </w:rPr>
              <m:t xml:space="preserve">                               =</m:t>
            </w:ins>
          </m:r>
          <m:r>
            <w:ins w:id="15367" w:author="Greg Clendenning" w:date="2024-04-16T16:42:00Z">
              <w:rPr>
                <w:rFonts w:ascii="Cambria Math" w:hAnsi="Cambria Math" w:cs="Arial"/>
              </w:rPr>
              <m:t>∆ kWh×</m:t>
            </w:ins>
          </m:r>
          <m:sSub>
            <m:sSubPr>
              <m:ctrlPr>
                <w:ins w:id="15368" w:author="Greg Clendenning" w:date="2024-04-16T16:42:00Z">
                  <w:rPr>
                    <w:rFonts w:ascii="Cambria Math" w:hAnsi="Cambria Math" w:cs="Arial"/>
                    <w:i/>
                  </w:rPr>
                </w:ins>
              </m:ctrlPr>
            </m:sSubPr>
            <m:e>
              <m:r>
                <w:ins w:id="15369" w:author="Greg Clendenning" w:date="2024-04-16T16:42:00Z">
                  <w:rPr>
                    <w:rFonts w:ascii="Cambria Math" w:hAnsi="Cambria Math" w:cs="Arial"/>
                  </w:rPr>
                  <m:t>ETDF</m:t>
                </w:ins>
              </m:r>
            </m:e>
            <m:sub>
              <m:r>
                <w:ins w:id="15370" w:author="Greg Clendenning" w:date="2024-04-16T16:42:00Z">
                  <w:rPr>
                    <w:rFonts w:ascii="Cambria Math" w:hAnsi="Cambria Math" w:cs="Arial"/>
                  </w:rPr>
                  <m:t>w</m:t>
                </w:ins>
              </m:r>
            </m:sub>
          </m:sSub>
        </m:oMath>
      </m:oMathPara>
    </w:p>
    <w:p w14:paraId="34DD9E12" w14:textId="77777777" w:rsidR="00C71CAA" w:rsidRPr="001570EA" w:rsidRDefault="00C71CAA" w:rsidP="00C71CAA">
      <w:pPr>
        <w:pStyle w:val="Equation"/>
        <w:tabs>
          <w:tab w:val="clear" w:pos="720"/>
          <w:tab w:val="clear" w:pos="2880"/>
          <w:tab w:val="left" w:pos="1440"/>
        </w:tabs>
        <w:rPr>
          <w:ins w:id="15371" w:author="Greg Clendenning" w:date="2024-04-16T16:42:00Z"/>
          <w:rFonts w:cs="Arial"/>
          <w:szCs w:val="20"/>
        </w:rPr>
      </w:pPr>
    </w:p>
    <w:p w14:paraId="3505F12E" w14:textId="77777777" w:rsidR="00C71CAA" w:rsidRPr="001570EA" w:rsidRDefault="00C71CAA" w:rsidP="00C71CAA">
      <w:pPr>
        <w:rPr>
          <w:moveTo w:id="15372" w:author="Greg Clendenning" w:date="2024-04-16T16:42:00Z"/>
        </w:rPr>
      </w:pPr>
      <w:moveToRangeStart w:id="15373" w:author="Greg Clendenning" w:date="2024-04-16T16:42:00Z" w:name="move164178181"/>
    </w:p>
    <w:p w14:paraId="400246FB" w14:textId="77777777" w:rsidR="00C71CAA" w:rsidRPr="001570EA" w:rsidRDefault="00C71CAA">
      <w:pPr>
        <w:pStyle w:val="SubStyle"/>
        <w:rPr>
          <w:moveTo w:id="15374" w:author="Greg Clendenning" w:date="2024-04-16T16:42:00Z"/>
        </w:rPr>
        <w:pPrChange w:id="15375" w:author="Greg Clendenning" w:date="2024-04-16T16:42:00Z">
          <w:pPr>
            <w:pStyle w:val="SubStyle"/>
            <w:keepNext/>
          </w:pPr>
        </w:pPrChange>
      </w:pPr>
      <w:moveTo w:id="15376" w:author="Greg Clendenning" w:date="2024-04-16T16:42:00Z">
        <w:r w:rsidRPr="001570EA">
          <w:t>Definition of Terms</w:t>
        </w:r>
      </w:moveTo>
    </w:p>
    <w:moveToRangeEnd w:id="15373"/>
    <w:p w14:paraId="750CCB9A" w14:textId="77777777" w:rsidR="00FA5174" w:rsidRPr="00566B7C" w:rsidRDefault="00FA5174" w:rsidP="00FA5174">
      <w:pPr>
        <w:pStyle w:val="Equation"/>
        <w:ind w:left="0" w:firstLine="0"/>
        <w:rPr>
          <w:del w:id="15377" w:author="Greg Clendenning" w:date="2024-04-16T16:42:00Z"/>
          <w:rFonts w:ascii="Cambria Math" w:hAnsi="Cambria Math" w:cs="Arial"/>
          <w:szCs w:val="20"/>
        </w:rPr>
      </w:pPr>
      <m:oMathPara>
        <m:oMathParaPr>
          <m:jc m:val="left"/>
        </m:oMathParaPr>
        <m:oMath>
          <m:r>
            <w:del w:id="15378" w:author="Greg Clendenning" w:date="2024-04-16T16:42:00Z">
              <w:rPr>
                <w:rFonts w:ascii="Cambria Math" w:hAnsi="Cambria Math" w:cs="Arial"/>
                <w:szCs w:val="20"/>
              </w:rPr>
              <m:t>∆kWh               = ISR ×ELEC ×</m:t>
            </w:del>
          </m:r>
          <m:f>
            <m:fPr>
              <m:ctrlPr>
                <w:del w:id="15379" w:author="Greg Clendenning" w:date="2024-04-16T16:42:00Z">
                  <w:rPr>
                    <w:rFonts w:ascii="Cambria Math" w:hAnsi="Cambria Math" w:cs="Arial"/>
                    <w:i w:val="0"/>
                    <w:szCs w:val="20"/>
                  </w:rPr>
                </w:del>
              </m:ctrlPr>
            </m:fPr>
            <m:num>
              <m:r>
                <w:del w:id="15380" w:author="Greg Clendenning" w:date="2024-04-16T16:42:00Z">
                  <w:rPr>
                    <w:rFonts w:ascii="Cambria Math" w:hAnsi="Cambria Math" w:cs="Arial"/>
                    <w:szCs w:val="20"/>
                  </w:rPr>
                  <m:t xml:space="preserve"> </m:t>
                </w:del>
              </m:r>
              <m:sSub>
                <m:sSubPr>
                  <m:ctrlPr>
                    <w:del w:id="15381" w:author="Greg Clendenning" w:date="2024-04-16T16:42:00Z">
                      <w:rPr>
                        <w:rFonts w:ascii="Cambria Math" w:hAnsi="Cambria Math" w:cs="Arial"/>
                        <w:i w:val="0"/>
                        <w:szCs w:val="20"/>
                      </w:rPr>
                    </w:del>
                  </m:ctrlPr>
                </m:sSubPr>
                <m:e>
                  <m:r>
                    <w:del w:id="15382" w:author="Greg Clendenning" w:date="2024-04-16T16:42:00Z">
                      <w:rPr>
                        <w:rFonts w:ascii="Cambria Math" w:hAnsi="Cambria Math" w:cs="Arial"/>
                        <w:szCs w:val="20"/>
                      </w:rPr>
                      <m:t>GPM</m:t>
                    </w:del>
                  </m:r>
                </m:e>
                <m:sub>
                  <m:r>
                    <w:del w:id="15383" w:author="Greg Clendenning" w:date="2024-04-16T16:42:00Z">
                      <w:rPr>
                        <w:rFonts w:ascii="Cambria Math" w:hAnsi="Cambria Math" w:cs="Arial"/>
                        <w:szCs w:val="20"/>
                      </w:rPr>
                      <m:t>base</m:t>
                    </w:del>
                  </m:r>
                </m:sub>
              </m:sSub>
              <m:r>
                <w:del w:id="15384" w:author="Greg Clendenning" w:date="2024-04-16T16:42:00Z">
                  <w:rPr>
                    <w:rFonts w:ascii="Cambria Math" w:hAnsi="Cambria Math" w:cs="Arial"/>
                    <w:szCs w:val="20"/>
                  </w:rPr>
                  <m:t>× 8.3</m:t>
                </w:del>
              </m:r>
              <m:box>
                <m:boxPr>
                  <m:ctrlPr>
                    <w:del w:id="15385" w:author="Greg Clendenning" w:date="2024-04-16T16:42:00Z">
                      <w:rPr>
                        <w:rFonts w:ascii="Cambria Math" w:hAnsi="Cambria Math" w:cs="Arial"/>
                        <w:i w:val="0"/>
                        <w:szCs w:val="20"/>
                      </w:rPr>
                    </w:del>
                  </m:ctrlPr>
                </m:boxPr>
                <m:e>
                  <m:argPr>
                    <m:argSz m:val="-1"/>
                  </m:argPr>
                  <m:f>
                    <m:fPr>
                      <m:ctrlPr>
                        <w:del w:id="15386" w:author="Greg Clendenning" w:date="2024-04-16T16:42:00Z">
                          <w:rPr>
                            <w:rFonts w:ascii="Cambria Math" w:hAnsi="Cambria Math" w:cs="Arial"/>
                            <w:i w:val="0"/>
                            <w:szCs w:val="20"/>
                          </w:rPr>
                        </w:del>
                      </m:ctrlPr>
                    </m:fPr>
                    <m:num>
                      <m:r>
                        <w:del w:id="15387" w:author="Greg Clendenning" w:date="2024-04-16T16:42:00Z">
                          <w:rPr>
                            <w:rFonts w:ascii="Cambria Math" w:hAnsi="Cambria Math" w:cs="Arial"/>
                            <w:szCs w:val="20"/>
                          </w:rPr>
                          <m:t>BTU</m:t>
                        </w:del>
                      </m:r>
                    </m:num>
                    <m:den>
                      <m:r>
                        <w:del w:id="15388" w:author="Greg Clendenning" w:date="2024-04-16T16:42:00Z">
                          <w:rPr>
                            <w:rFonts w:ascii="Cambria Math" w:hAnsi="Cambria Math" w:cs="Arial"/>
                            <w:szCs w:val="20"/>
                          </w:rPr>
                          <m:t>gal∙℉</m:t>
                        </w:del>
                      </m:r>
                    </m:den>
                  </m:f>
                </m:e>
              </m:box>
              <m:r>
                <w:del w:id="15389" w:author="Greg Clendenning" w:date="2024-04-16T16:42:00Z">
                  <w:rPr>
                    <w:rFonts w:ascii="Cambria Math" w:hAnsi="Cambria Math" w:cs="Arial"/>
                    <w:szCs w:val="20"/>
                  </w:rPr>
                  <m:t xml:space="preserve">  × </m:t>
                </w:del>
              </m:r>
              <m:d>
                <m:dPr>
                  <m:ctrlPr>
                    <w:del w:id="15390" w:author="Greg Clendenning" w:date="2024-04-16T16:42:00Z">
                      <w:rPr>
                        <w:rFonts w:ascii="Cambria Math" w:hAnsi="Cambria Math" w:cs="Arial"/>
                        <w:i w:val="0"/>
                        <w:szCs w:val="20"/>
                      </w:rPr>
                    </w:del>
                  </m:ctrlPr>
                </m:dPr>
                <m:e>
                  <m:sSub>
                    <m:sSubPr>
                      <m:ctrlPr>
                        <w:del w:id="15391" w:author="Greg Clendenning" w:date="2024-04-16T16:42:00Z">
                          <w:rPr>
                            <w:rFonts w:ascii="Cambria Math" w:hAnsi="Cambria Math" w:cs="Arial"/>
                            <w:i w:val="0"/>
                            <w:szCs w:val="20"/>
                          </w:rPr>
                        </w:del>
                      </m:ctrlPr>
                    </m:sSubPr>
                    <m:e>
                      <m:r>
                        <w:del w:id="15392" w:author="Greg Clendenning" w:date="2024-04-16T16:42:00Z">
                          <w:rPr>
                            <w:rFonts w:ascii="Cambria Math" w:hAnsi="Cambria Math" w:cs="Arial"/>
                            <w:szCs w:val="20"/>
                          </w:rPr>
                          <m:t>T</m:t>
                        </w:del>
                      </m:r>
                    </m:e>
                    <m:sub>
                      <m:r>
                        <w:del w:id="15393" w:author="Greg Clendenning" w:date="2024-04-16T16:42:00Z">
                          <w:rPr>
                            <w:rFonts w:ascii="Cambria Math" w:hAnsi="Cambria Math" w:cs="Arial"/>
                            <w:szCs w:val="20"/>
                          </w:rPr>
                          <m:t>out</m:t>
                        </w:del>
                      </m:r>
                    </m:sub>
                  </m:sSub>
                  <m:r>
                    <w:del w:id="15394" w:author="Greg Clendenning" w:date="2024-04-16T16:42:00Z">
                      <w:rPr>
                        <w:rFonts w:ascii="Cambria Math" w:hAnsi="Cambria Math" w:cs="Arial"/>
                        <w:szCs w:val="20"/>
                      </w:rPr>
                      <m:t xml:space="preserve">- </m:t>
                    </w:del>
                  </m:r>
                  <m:sSub>
                    <m:sSubPr>
                      <m:ctrlPr>
                        <w:del w:id="15395" w:author="Greg Clendenning" w:date="2024-04-16T16:42:00Z">
                          <w:rPr>
                            <w:rFonts w:ascii="Cambria Math" w:hAnsi="Cambria Math" w:cs="Arial"/>
                            <w:i w:val="0"/>
                            <w:szCs w:val="20"/>
                          </w:rPr>
                        </w:del>
                      </m:ctrlPr>
                    </m:sSubPr>
                    <m:e>
                      <m:r>
                        <w:del w:id="15396" w:author="Greg Clendenning" w:date="2024-04-16T16:42:00Z">
                          <w:rPr>
                            <w:rFonts w:ascii="Cambria Math" w:hAnsi="Cambria Math" w:cs="Arial"/>
                            <w:szCs w:val="20"/>
                          </w:rPr>
                          <m:t>T</m:t>
                        </w:del>
                      </m:r>
                    </m:e>
                    <m:sub>
                      <m:r>
                        <w:del w:id="15397" w:author="Greg Clendenning" w:date="2024-04-16T16:42:00Z">
                          <w:rPr>
                            <w:rFonts w:ascii="Cambria Math" w:hAnsi="Cambria Math" w:cs="Arial"/>
                            <w:szCs w:val="20"/>
                          </w:rPr>
                          <m:t>in</m:t>
                        </w:del>
                      </m:r>
                    </m:sub>
                  </m:sSub>
                </m:e>
              </m:d>
              <m:r>
                <w:del w:id="15398" w:author="Greg Clendenning" w:date="2024-04-16T16:42:00Z">
                  <w:rPr>
                    <w:rFonts w:ascii="Cambria Math" w:hAnsi="Cambria Math" w:cs="Arial"/>
                    <w:szCs w:val="20"/>
                  </w:rPr>
                  <m:t xml:space="preserve"> </m:t>
                </w:del>
              </m:r>
            </m:num>
            <m:den>
              <m:r>
                <w:del w:id="15399" w:author="Greg Clendenning" w:date="2024-04-16T16:42:00Z">
                  <w:rPr>
                    <w:rFonts w:ascii="Cambria Math" w:hAnsi="Cambria Math" w:cs="Arial"/>
                    <w:szCs w:val="20"/>
                  </w:rPr>
                  <m:t>3412</m:t>
                </w:del>
              </m:r>
              <m:box>
                <m:boxPr>
                  <m:ctrlPr>
                    <w:del w:id="15400" w:author="Greg Clendenning" w:date="2024-04-16T16:42:00Z">
                      <w:rPr>
                        <w:rFonts w:ascii="Cambria Math" w:hAnsi="Cambria Math" w:cs="Arial"/>
                        <w:i w:val="0"/>
                        <w:szCs w:val="20"/>
                      </w:rPr>
                    </w:del>
                  </m:ctrlPr>
                </m:boxPr>
                <m:e>
                  <m:argPr>
                    <m:argSz m:val="-1"/>
                  </m:argPr>
                  <m:f>
                    <m:fPr>
                      <m:ctrlPr>
                        <w:del w:id="15401" w:author="Greg Clendenning" w:date="2024-04-16T16:42:00Z">
                          <w:rPr>
                            <w:rFonts w:ascii="Cambria Math" w:hAnsi="Cambria Math" w:cs="Arial"/>
                            <w:i w:val="0"/>
                            <w:szCs w:val="20"/>
                          </w:rPr>
                        </w:del>
                      </m:ctrlPr>
                    </m:fPr>
                    <m:num>
                      <m:r>
                        <w:del w:id="15402" w:author="Greg Clendenning" w:date="2024-04-16T16:42:00Z">
                          <w:rPr>
                            <w:rFonts w:ascii="Cambria Math" w:hAnsi="Cambria Math" w:cs="Arial"/>
                            <w:szCs w:val="20"/>
                          </w:rPr>
                          <m:t>BTU</m:t>
                        </w:del>
                      </m:r>
                    </m:num>
                    <m:den>
                      <m:r>
                        <w:del w:id="15403" w:author="Greg Clendenning" w:date="2024-04-16T16:42:00Z">
                          <w:rPr>
                            <w:rFonts w:ascii="Cambria Math" w:hAnsi="Cambria Math" w:cs="Arial"/>
                            <w:szCs w:val="20"/>
                          </w:rPr>
                          <m:t>kWh</m:t>
                        </w:del>
                      </m:r>
                    </m:den>
                  </m:f>
                </m:e>
              </m:box>
              <m:r>
                <w:del w:id="15404" w:author="Greg Clendenning" w:date="2024-04-16T16:42:00Z">
                  <w:rPr>
                    <w:rFonts w:ascii="Cambria Math" w:hAnsi="Cambria Math" w:cs="Arial"/>
                    <w:szCs w:val="20"/>
                  </w:rPr>
                  <m:t>×RE</m:t>
                </w:del>
              </m:r>
            </m:den>
          </m:f>
          <m:r>
            <w:del w:id="15405" w:author="Greg Clendenning" w:date="2024-04-16T16:42:00Z">
              <w:rPr>
                <w:rFonts w:ascii="Cambria Math" w:hAnsi="Cambria Math" w:cs="Arial"/>
                <w:szCs w:val="20"/>
              </w:rPr>
              <m:t xml:space="preserve">   × </m:t>
            </w:del>
          </m:r>
          <m:f>
            <m:fPr>
              <m:ctrlPr>
                <w:del w:id="15406" w:author="Greg Clendenning" w:date="2024-04-16T16:42:00Z">
                  <w:rPr>
                    <w:rFonts w:ascii="Cambria Math" w:hAnsi="Cambria Math" w:cs="Arial"/>
                    <w:i w:val="0"/>
                    <w:szCs w:val="20"/>
                  </w:rPr>
                </w:del>
              </m:ctrlPr>
            </m:fPr>
            <m:num>
              <m:r>
                <w:del w:id="15407" w:author="Greg Clendenning" w:date="2024-04-16T16:42:00Z">
                  <w:rPr>
                    <w:rFonts w:ascii="Cambria Math" w:hAnsi="Cambria Math" w:cs="Arial"/>
                    <w:szCs w:val="20"/>
                  </w:rPr>
                  <m:t>BehavioralWasteSeconds ×</m:t>
                </w:del>
              </m:r>
              <m:d>
                <m:dPr>
                  <m:ctrlPr>
                    <w:del w:id="15408" w:author="Greg Clendenning" w:date="2024-04-16T16:42:00Z">
                      <w:rPr>
                        <w:rFonts w:ascii="Cambria Math" w:hAnsi="Cambria Math" w:cs="Arial"/>
                        <w:i w:val="0"/>
                        <w:szCs w:val="20"/>
                      </w:rPr>
                    </w:del>
                  </m:ctrlPr>
                </m:dPr>
                <m:e>
                  <m:sSub>
                    <m:sSubPr>
                      <m:ctrlPr>
                        <w:del w:id="15409" w:author="Greg Clendenning" w:date="2024-04-16T16:42:00Z">
                          <w:rPr>
                            <w:rFonts w:ascii="Cambria Math" w:hAnsi="Cambria Math" w:cs="Arial"/>
                            <w:i w:val="0"/>
                            <w:szCs w:val="20"/>
                          </w:rPr>
                        </w:del>
                      </m:ctrlPr>
                    </m:sSubPr>
                    <m:e>
                      <m:r>
                        <w:del w:id="15410" w:author="Greg Clendenning" w:date="2024-04-16T16:42:00Z">
                          <w:rPr>
                            <w:rFonts w:ascii="Cambria Math" w:hAnsi="Cambria Math" w:cs="Arial"/>
                            <w:szCs w:val="20"/>
                          </w:rPr>
                          <m:t>N</m:t>
                        </w:del>
                      </m:r>
                    </m:e>
                    <m:sub>
                      <m:r>
                        <w:del w:id="15411" w:author="Greg Clendenning" w:date="2024-04-16T16:42:00Z">
                          <w:rPr>
                            <w:rFonts w:ascii="Cambria Math" w:hAnsi="Cambria Math" w:cs="Arial"/>
                            <w:szCs w:val="20"/>
                          </w:rPr>
                          <m:t>persons</m:t>
                        </w:del>
                      </m:r>
                    </m:sub>
                  </m:sSub>
                  <m:r>
                    <w:del w:id="15412" w:author="Greg Clendenning" w:date="2024-04-16T16:42:00Z">
                      <w:rPr>
                        <w:rFonts w:ascii="Cambria Math" w:hAnsi="Cambria Math" w:cs="Arial"/>
                        <w:szCs w:val="20"/>
                      </w:rPr>
                      <m:t xml:space="preserve"> × </m:t>
                    </w:del>
                  </m:r>
                  <m:sSub>
                    <m:sSubPr>
                      <m:ctrlPr>
                        <w:del w:id="15413" w:author="Greg Clendenning" w:date="2024-04-16T16:42:00Z">
                          <w:rPr>
                            <w:rFonts w:ascii="Cambria Math" w:hAnsi="Cambria Math" w:cs="Arial"/>
                            <w:i w:val="0"/>
                            <w:szCs w:val="20"/>
                          </w:rPr>
                        </w:del>
                      </m:ctrlPr>
                    </m:sSubPr>
                    <m:e>
                      <m:r>
                        <w:del w:id="15414" w:author="Greg Clendenning" w:date="2024-04-16T16:42:00Z">
                          <w:rPr>
                            <w:rFonts w:ascii="Cambria Math" w:hAnsi="Cambria Math" w:cs="Arial"/>
                            <w:szCs w:val="20"/>
                          </w:rPr>
                          <m:t>N</m:t>
                        </w:del>
                      </m:r>
                    </m:e>
                    <m:sub>
                      <m:r>
                        <w:del w:id="15415" w:author="Greg Clendenning" w:date="2024-04-16T16:42:00Z">
                          <w:rPr>
                            <w:rFonts w:ascii="Cambria Math" w:hAnsi="Cambria Math" w:cs="Arial"/>
                            <w:szCs w:val="20"/>
                          </w:rPr>
                          <m:t>showers-day</m:t>
                        </w:del>
                      </m:r>
                    </m:sub>
                  </m:sSub>
                </m:e>
              </m:d>
              <m:r>
                <w:del w:id="15416" w:author="Greg Clendenning" w:date="2024-04-16T16:42:00Z">
                  <w:rPr>
                    <w:rFonts w:ascii="Cambria Math" w:hAnsi="Cambria Math" w:cs="Arial"/>
                    <w:szCs w:val="20"/>
                  </w:rPr>
                  <m:t>×365</m:t>
                </w:del>
              </m:r>
              <m:f>
                <m:fPr>
                  <m:ctrlPr>
                    <w:del w:id="15417" w:author="Greg Clendenning" w:date="2024-04-16T16:42:00Z">
                      <w:rPr>
                        <w:rFonts w:ascii="Cambria Math" w:hAnsi="Cambria Math" w:cs="Arial"/>
                        <w:i w:val="0"/>
                        <w:szCs w:val="20"/>
                      </w:rPr>
                    </w:del>
                  </m:ctrlPr>
                </m:fPr>
                <m:num>
                  <m:r>
                    <w:del w:id="15418" w:author="Greg Clendenning" w:date="2024-04-16T16:42:00Z">
                      <w:rPr>
                        <w:rFonts w:ascii="Cambria Math" w:hAnsi="Cambria Math" w:cs="Arial"/>
                        <w:szCs w:val="20"/>
                      </w:rPr>
                      <m:t>days</m:t>
                    </w:del>
                  </m:r>
                </m:num>
                <m:den>
                  <m:r>
                    <w:del w:id="15419" w:author="Greg Clendenning" w:date="2024-04-16T16:42:00Z">
                      <w:rPr>
                        <w:rFonts w:ascii="Cambria Math" w:hAnsi="Cambria Math" w:cs="Arial"/>
                        <w:szCs w:val="20"/>
                      </w:rPr>
                      <m:t>yr</m:t>
                    </w:del>
                  </m:r>
                </m:den>
              </m:f>
            </m:num>
            <m:den>
              <m:r>
                <w:del w:id="15420" w:author="Greg Clendenning" w:date="2024-04-16T16:42:00Z">
                  <w:rPr>
                    <w:rFonts w:ascii="Cambria Math" w:hAnsi="Cambria Math" w:cs="Arial"/>
                    <w:szCs w:val="20"/>
                  </w:rPr>
                  <m:t xml:space="preserve">60 </m:t>
                </w:del>
              </m:r>
              <m:f>
                <m:fPr>
                  <m:ctrlPr>
                    <w:del w:id="15421" w:author="Greg Clendenning" w:date="2024-04-16T16:42:00Z">
                      <w:rPr>
                        <w:rFonts w:ascii="Cambria Math" w:hAnsi="Cambria Math" w:cs="Arial"/>
                        <w:i w:val="0"/>
                        <w:szCs w:val="20"/>
                      </w:rPr>
                    </w:del>
                  </m:ctrlPr>
                </m:fPr>
                <m:num>
                  <m:r>
                    <w:del w:id="15422" w:author="Greg Clendenning" w:date="2024-04-16T16:42:00Z">
                      <w:rPr>
                        <w:rFonts w:ascii="Cambria Math" w:hAnsi="Cambria Math" w:cs="Arial"/>
                        <w:szCs w:val="20"/>
                      </w:rPr>
                      <m:t>sec</m:t>
                    </w:del>
                  </m:r>
                </m:num>
                <m:den>
                  <m:r>
                    <w:del w:id="15423" w:author="Greg Clendenning" w:date="2024-04-16T16:42:00Z">
                      <w:rPr>
                        <w:rFonts w:ascii="Cambria Math" w:hAnsi="Cambria Math" w:cs="Arial"/>
                        <w:szCs w:val="20"/>
                      </w:rPr>
                      <m:t>min</m:t>
                    </w:del>
                  </m:r>
                </m:den>
              </m:f>
              <m:r>
                <w:del w:id="15424" w:author="Greg Clendenning" w:date="2024-04-16T16:42:00Z">
                  <w:rPr>
                    <w:rFonts w:ascii="Cambria Math" w:hAnsi="Cambria Math" w:cs="Arial"/>
                    <w:szCs w:val="20"/>
                  </w:rPr>
                  <m:t>×</m:t>
                </w:del>
              </m:r>
              <m:sSub>
                <m:sSubPr>
                  <m:ctrlPr>
                    <w:del w:id="15425" w:author="Greg Clendenning" w:date="2024-04-16T16:42:00Z">
                      <w:rPr>
                        <w:rFonts w:ascii="Cambria Math" w:hAnsi="Cambria Math" w:cs="Arial"/>
                        <w:i w:val="0"/>
                        <w:szCs w:val="20"/>
                      </w:rPr>
                    </w:del>
                  </m:ctrlPr>
                </m:sSubPr>
                <m:e>
                  <m:r>
                    <w:del w:id="15426" w:author="Greg Clendenning" w:date="2024-04-16T16:42:00Z">
                      <w:rPr>
                        <w:rFonts w:ascii="Cambria Math" w:hAnsi="Cambria Math" w:cs="Arial"/>
                        <w:szCs w:val="20"/>
                      </w:rPr>
                      <m:t>N</m:t>
                    </w:del>
                  </m:r>
                </m:e>
                <m:sub>
                  <m:r>
                    <w:del w:id="15427" w:author="Greg Clendenning" w:date="2024-04-16T16:42:00Z">
                      <w:rPr>
                        <w:rFonts w:ascii="Cambria Math" w:hAnsi="Cambria Math" w:cs="Arial"/>
                        <w:szCs w:val="20"/>
                      </w:rPr>
                      <m:t>showerheads-home</m:t>
                    </w:del>
                  </m:r>
                </m:sub>
              </m:sSub>
            </m:den>
          </m:f>
          <m:r>
            <w:del w:id="15428" w:author="Greg Clendenning" w:date="2024-04-16T16:42:00Z">
              <w:rPr>
                <w:rFonts w:ascii="Cambria Math" w:hAnsi="Cambria Math" w:cs="Arial"/>
                <w:szCs w:val="20"/>
              </w:rPr>
              <m:t xml:space="preserve">   </m:t>
            </w:del>
          </m:r>
        </m:oMath>
      </m:oMathPara>
    </w:p>
    <w:p w14:paraId="06EBC4B1" w14:textId="77777777" w:rsidR="00FA5174" w:rsidRPr="00F16BCB" w:rsidRDefault="00FA5174" w:rsidP="00FA5174">
      <w:pPr>
        <w:pStyle w:val="Equation"/>
        <w:ind w:left="0" w:firstLine="0"/>
        <w:rPr>
          <w:del w:id="15429" w:author="Greg Clendenning" w:date="2024-04-16T16:42:00Z"/>
          <w:rFonts w:ascii="Cambria Math" w:hAnsi="Cambria Math" w:cs="Arial"/>
          <w:i w:val="0"/>
          <w:sz w:val="18"/>
          <w:szCs w:val="18"/>
        </w:rPr>
      </w:pPr>
    </w:p>
    <w:p w14:paraId="1DE56397" w14:textId="77777777" w:rsidR="00FA5174" w:rsidRDefault="00FA5174" w:rsidP="00FA5174">
      <w:pPr>
        <w:pStyle w:val="Equation"/>
        <w:tabs>
          <w:tab w:val="clear" w:pos="720"/>
          <w:tab w:val="clear" w:pos="2880"/>
          <w:tab w:val="left" w:pos="1440"/>
        </w:tabs>
        <w:rPr>
          <w:del w:id="15430" w:author="Greg Clendenning" w:date="2024-04-16T16:42:00Z"/>
          <w:rFonts w:cs="Arial"/>
          <w:szCs w:val="20"/>
        </w:rPr>
      </w:pPr>
      <w:del w:id="15431" w:author="Greg Clendenning" w:date="2024-04-16T16:42:00Z">
        <w:r w:rsidRPr="002D6BBB">
          <w:rPr>
            <w:rFonts w:ascii="Cambria Math" w:hAnsi="Cambria Math" w:cs="Arial"/>
            <w:szCs w:val="20"/>
          </w:rPr>
          <w:delText>ΔkW</w:delText>
        </w:r>
        <w:r w:rsidRPr="002D6BBB">
          <w:rPr>
            <w:rFonts w:ascii="Cambria Math" w:hAnsi="Cambria Math" w:cs="Arial"/>
            <w:szCs w:val="20"/>
            <w:vertAlign w:val="subscript"/>
          </w:rPr>
          <w:delText>peak</w:delText>
        </w:r>
        <w:r w:rsidRPr="002D6BBB">
          <w:rPr>
            <w:rFonts w:ascii="Cambria Math" w:hAnsi="Cambria Math" w:cs="Arial"/>
            <w:szCs w:val="20"/>
          </w:rPr>
          <w:tab/>
        </w:r>
        <w:r w:rsidRPr="00AA2C40">
          <w:rPr>
            <w:rFonts w:cs="Arial"/>
            <w:szCs w:val="20"/>
          </w:rPr>
          <w:delText>=</w:delText>
        </w:r>
      </w:del>
      <m:oMath>
        <m:r>
          <w:del w:id="15432" w:author="Greg Clendenning" w:date="2024-04-16T16:42:00Z">
            <w:rPr>
              <w:rFonts w:ascii="Cambria Math" w:hAnsi="Cambria Math" w:cs="Arial"/>
              <w:szCs w:val="20"/>
            </w:rPr>
            <m:t xml:space="preserve">ΔkWh  ×  ETDF </m:t>
          </w:del>
        </m:r>
      </m:oMath>
    </w:p>
    <w:p w14:paraId="042A4E8F" w14:textId="77777777" w:rsidR="00FA5174" w:rsidRDefault="00FA5174" w:rsidP="00FA5174">
      <w:pPr>
        <w:pStyle w:val="BodyText"/>
        <w:rPr>
          <w:del w:id="15433" w:author="Greg Clendenning" w:date="2024-04-16T16:42:00Z"/>
        </w:rPr>
      </w:pPr>
    </w:p>
    <w:p w14:paraId="661467FD" w14:textId="77777777" w:rsidR="00FA5174" w:rsidRDefault="00FA5174" w:rsidP="00FA5174">
      <w:pPr>
        <w:rPr>
          <w:del w:id="15434" w:author="Greg Clendenning" w:date="2024-04-16T16:42:00Z"/>
        </w:rPr>
      </w:pPr>
      <w:del w:id="15435" w:author="Greg Clendenning" w:date="2024-04-16T16:42:00Z">
        <w:r w:rsidRPr="00EC3D74">
          <w:delText>The</w:delText>
        </w:r>
        <w:r>
          <w:delText xml:space="preserve"> </w:delText>
        </w:r>
        <w:r w:rsidRPr="00EC3D74">
          <w:delText>ratio</w:delText>
        </w:r>
        <w:r>
          <w:delText xml:space="preserve"> </w:delText>
        </w:r>
        <w:r w:rsidRPr="00EC3D74">
          <w:delText>of</w:delText>
        </w:r>
        <w:r>
          <w:delText xml:space="preserve"> </w:delText>
        </w:r>
        <w:r w:rsidRPr="00EC3D74">
          <w:delText>the</w:delText>
        </w:r>
        <w:r>
          <w:delText xml:space="preserve"> </w:delText>
        </w:r>
        <w:r w:rsidRPr="00EC3D74">
          <w:delText>average</w:delText>
        </w:r>
        <w:r>
          <w:delText xml:space="preserve"> </w:delText>
        </w:r>
        <w:r w:rsidRPr="00EC3D74">
          <w:delText>energy</w:delText>
        </w:r>
        <w:r>
          <w:delText xml:space="preserve"> </w:delText>
        </w:r>
        <w:r w:rsidRPr="00EC3D74">
          <w:delText>usage</w:delText>
        </w:r>
        <w:r>
          <w:delText xml:space="preserve"> </w:delText>
        </w:r>
        <w:r w:rsidRPr="00EC3D74">
          <w:delText>during</w:delText>
        </w:r>
        <w:r>
          <w:delText xml:space="preserve"> 2 PM </w:delText>
        </w:r>
        <w:r w:rsidRPr="00EC3D74">
          <w:delText>and</w:delText>
        </w:r>
        <w:r>
          <w:delText xml:space="preserve"> 6 </w:delText>
        </w:r>
        <w:r w:rsidRPr="00EC3D74">
          <w:delText>PM</w:delText>
        </w:r>
        <w:r>
          <w:delText xml:space="preserve"> </w:delText>
        </w:r>
        <w:r w:rsidRPr="00EC3D74">
          <w:delText>on</w:delText>
        </w:r>
        <w:r>
          <w:delText xml:space="preserve"> </w:delText>
        </w:r>
        <w:r w:rsidRPr="00EC3D74">
          <w:delText>summer</w:delText>
        </w:r>
        <w:r>
          <w:delText xml:space="preserve"> </w:delText>
        </w:r>
        <w:r w:rsidRPr="00EC3D74">
          <w:delText>weekdays</w:delText>
        </w:r>
        <w:r>
          <w:delText xml:space="preserve"> </w:delText>
        </w:r>
        <w:r w:rsidRPr="00EC3D74">
          <w:delText>to</w:delText>
        </w:r>
        <w:r>
          <w:delText xml:space="preserve"> </w:delText>
        </w:r>
        <w:r w:rsidRPr="00EC3D74">
          <w:delText>the</w:delText>
        </w:r>
        <w:r>
          <w:delText xml:space="preserve"> </w:delText>
        </w:r>
        <w:r w:rsidRPr="00EC3D74">
          <w:delText>total</w:delText>
        </w:r>
        <w:r>
          <w:delText xml:space="preserve"> </w:delText>
        </w:r>
        <w:r w:rsidRPr="00EC3D74">
          <w:delText>annual</w:delText>
        </w:r>
        <w:r>
          <w:delText xml:space="preserve"> </w:delText>
        </w:r>
        <w:r w:rsidRPr="00EC3D74">
          <w:delText>energy</w:delText>
        </w:r>
        <w:r>
          <w:delText xml:space="preserve"> </w:delText>
        </w:r>
        <w:r w:rsidRPr="00EC3D74">
          <w:delText>usage</w:delText>
        </w:r>
        <w:r>
          <w:delText xml:space="preserve"> </w:delText>
        </w:r>
        <w:r w:rsidRPr="00EC3D74">
          <w:delText>is</w:delText>
        </w:r>
        <w:r>
          <w:delText xml:space="preserve"> </w:delText>
        </w:r>
        <w:r w:rsidRPr="00EC3D74">
          <w:delText>taken</w:delText>
        </w:r>
        <w:r>
          <w:delText xml:space="preserve"> </w:delText>
        </w:r>
        <w:r w:rsidRPr="00EC3D74">
          <w:delText>from</w:delText>
        </w:r>
        <w:r>
          <w:delText xml:space="preserve"> average daily </w:delText>
        </w:r>
        <w:r w:rsidRPr="00EC3D74">
          <w:delText>load</w:delText>
        </w:r>
        <w:r>
          <w:delText xml:space="preserve"> </w:delText>
        </w:r>
        <w:r w:rsidRPr="00EC3D74">
          <w:delText>shape</w:delText>
        </w:r>
        <w:r>
          <w:delText xml:space="preserve"> </w:delText>
        </w:r>
        <w:r w:rsidRPr="00EC3D74">
          <w:delText>data</w:delText>
        </w:r>
        <w:r>
          <w:delText xml:space="preserve"> </w:delText>
        </w:r>
        <w:r w:rsidRPr="00EC3D74">
          <w:delText>collected</w:delText>
        </w:r>
        <w:r>
          <w:delText xml:space="preserve"> </w:delText>
        </w:r>
        <w:r w:rsidRPr="00EC3D74">
          <w:delText>for</w:delText>
        </w:r>
        <w:r>
          <w:delText xml:space="preserve"> showerheads from an Aquacraft, Inc study.</w:delText>
        </w:r>
        <w:r w:rsidRPr="0031504D">
          <w:rPr>
            <w:vertAlign w:val="superscript"/>
          </w:rPr>
          <w:delText xml:space="preserve">Source </w:delText>
        </w:r>
        <w:r w:rsidRPr="000E0808">
          <w:rPr>
            <w:vertAlign w:val="superscript"/>
          </w:rPr>
          <w:delText>2</w:delText>
        </w:r>
        <w:r>
          <w:delText xml:space="preserve"> </w:delText>
        </w:r>
        <w:r w:rsidRPr="00EC3D74">
          <w:delText>The</w:delText>
        </w:r>
        <w:r>
          <w:delText xml:space="preserve"> average daily load shapes (percentages of daily </w:delText>
        </w:r>
        <w:r w:rsidRPr="00EC3D74">
          <w:delText>energy</w:delText>
        </w:r>
        <w:r>
          <w:delText xml:space="preserve"> </w:delText>
        </w:r>
        <w:r w:rsidRPr="00EC3D74">
          <w:delText>usage</w:delText>
        </w:r>
        <w:r>
          <w:delText xml:space="preserve"> </w:delText>
        </w:r>
        <w:r w:rsidRPr="00EC3D74">
          <w:delText>that</w:delText>
        </w:r>
        <w:r>
          <w:delText xml:space="preserve"> occur within each hour) during </w:delText>
        </w:r>
        <w:r w:rsidRPr="00EC3D74">
          <w:delText>are</w:delText>
        </w:r>
        <w:r>
          <w:delText xml:space="preserve"> </w:delText>
        </w:r>
        <w:r w:rsidRPr="00EC3D74">
          <w:delText>p</w:delText>
        </w:r>
        <w:r>
          <w:delText xml:space="preserve">lotted in </w:delText>
        </w:r>
        <w:r>
          <w:fldChar w:fldCharType="begin"/>
        </w:r>
        <w:r>
          <w:delInstrText xml:space="preserve"> REF _Ref533692635 \h </w:delInstrText>
        </w:r>
        <w:r>
          <w:fldChar w:fldCharType="separate"/>
        </w:r>
        <w:r w:rsidR="00146CD3" w:rsidRPr="00157BD9">
          <w:delText>Figure</w:delText>
        </w:r>
        <w:r w:rsidR="00146CD3">
          <w:delText xml:space="preserve"> </w:delText>
        </w:r>
        <w:r w:rsidR="00146CD3">
          <w:rPr>
            <w:noProof/>
          </w:rPr>
          <w:delText>2</w:delText>
        </w:r>
        <w:r w:rsidR="00146CD3">
          <w:noBreakHyphen/>
        </w:r>
        <w:r w:rsidR="00146CD3">
          <w:rPr>
            <w:noProof/>
          </w:rPr>
          <w:delText>3</w:delText>
        </w:r>
        <w:r w:rsidR="00146CD3" w:rsidRPr="008C207A">
          <w:delText>:</w:delText>
        </w:r>
        <w:r w:rsidR="00146CD3">
          <w:delText xml:space="preserve"> </w:delText>
        </w:r>
        <w:r w:rsidR="00146CD3" w:rsidRPr="008C207A">
          <w:delText>Daily</w:delText>
        </w:r>
        <w:r w:rsidR="00146CD3">
          <w:delText xml:space="preserve"> </w:delText>
        </w:r>
        <w:r w:rsidR="00146CD3" w:rsidRPr="008C207A">
          <w:delText>Load</w:delText>
        </w:r>
        <w:r w:rsidR="00146CD3">
          <w:delText xml:space="preserve"> </w:delText>
        </w:r>
        <w:r w:rsidR="00146CD3" w:rsidRPr="008C207A">
          <w:delText>Shapes</w:delText>
        </w:r>
        <w:r w:rsidR="00146CD3">
          <w:delText xml:space="preserve"> </w:delText>
        </w:r>
        <w:r w:rsidR="00146CD3" w:rsidRPr="008C207A">
          <w:delText>for</w:delText>
        </w:r>
        <w:r w:rsidR="00146CD3">
          <w:delText xml:space="preserve"> </w:delText>
        </w:r>
        <w:r w:rsidR="00146CD3" w:rsidRPr="008C207A">
          <w:delText>Hot</w:delText>
        </w:r>
        <w:r w:rsidR="00146CD3">
          <w:delText xml:space="preserve"> </w:delText>
        </w:r>
        <w:r w:rsidR="00146CD3" w:rsidRPr="008C207A">
          <w:delText>Water</w:delText>
        </w:r>
        <w:r w:rsidR="00146CD3">
          <w:delText xml:space="preserve"> </w:delText>
        </w:r>
        <w:r w:rsidR="00146CD3" w:rsidRPr="008C207A">
          <w:delText>Measures</w:delText>
        </w:r>
        <w:r>
          <w:fldChar w:fldCharType="end"/>
        </w:r>
        <w:r>
          <w:delText xml:space="preserve"> </w:delText>
        </w:r>
        <w:r w:rsidRPr="00EC3D74">
          <w:delText>below</w:delText>
        </w:r>
        <w:r>
          <w:delText xml:space="preserve"> (symbol SHOW represents showerheads)</w:delText>
        </w:r>
        <w:r w:rsidRPr="00EC3D74">
          <w:delText>.</w:delText>
        </w:r>
        <w:r>
          <w:rPr>
            <w:rStyle w:val="FootnoteReference"/>
          </w:rPr>
          <w:footnoteReference w:id="46"/>
        </w:r>
      </w:del>
    </w:p>
    <w:p w14:paraId="37E63CE9" w14:textId="77777777" w:rsidR="00865A86" w:rsidRDefault="00865A86" w:rsidP="00FA5174">
      <w:pPr>
        <w:rPr>
          <w:del w:id="15437" w:author="Greg Clendenning" w:date="2024-04-16T16:42:00Z"/>
        </w:rPr>
      </w:pPr>
    </w:p>
    <w:p w14:paraId="16BB94FB" w14:textId="77777777" w:rsidR="00865A86" w:rsidRPr="000D1E56" w:rsidRDefault="00865A86" w:rsidP="00FA5174">
      <w:pPr>
        <w:rPr>
          <w:del w:id="15438" w:author="Greg Clendenning" w:date="2024-04-16T16:42:00Z"/>
        </w:rPr>
      </w:pPr>
      <w:del w:id="15439" w:author="Greg Clendenning" w:date="2024-04-16T16:42:00Z">
        <w:r>
          <w:delText xml:space="preserve">A default </w:delText>
        </w:r>
        <w:r w:rsidR="009F2807">
          <w:delText>in-service rate (ISR) of 100% is permissible for direct-install programs, but EDC data-gathering is required for kit delivery.</w:delText>
        </w:r>
      </w:del>
    </w:p>
    <w:p w14:paraId="354F2EF6" w14:textId="77777777" w:rsidR="00FA5174" w:rsidRPr="008C207A" w:rsidRDefault="00FA5174" w:rsidP="00FA5174">
      <w:pPr>
        <w:pStyle w:val="Caption"/>
        <w:rPr>
          <w:del w:id="15440" w:author="Greg Clendenning" w:date="2024-04-16T16:42:00Z"/>
        </w:rPr>
      </w:pPr>
      <w:bookmarkStart w:id="15441" w:name="_Toc530141657"/>
      <w:bookmarkStart w:id="15442" w:name="_Ref533692635"/>
      <w:bookmarkStart w:id="15443" w:name="_Toc47598388"/>
      <w:del w:id="15444" w:author="Greg Clendenning" w:date="2024-04-16T16:42:00Z">
        <w:r w:rsidRPr="00157BD9">
          <w:delText>Figure</w:delText>
        </w:r>
        <w:r>
          <w:delText xml:space="preserve"> </w:delText>
        </w:r>
        <w:r>
          <w:rPr>
            <w:b w:val="0"/>
            <w:bCs w:val="0"/>
            <w:noProof/>
          </w:rPr>
          <w:fldChar w:fldCharType="begin"/>
        </w:r>
        <w:r>
          <w:rPr>
            <w:noProof/>
          </w:rPr>
          <w:delInstrText xml:space="preserve"> STYLEREF 1 \s </w:delInstrText>
        </w:r>
        <w:r>
          <w:rPr>
            <w:b w:val="0"/>
            <w:bCs w:val="0"/>
            <w:noProof/>
          </w:rPr>
          <w:fldChar w:fldCharType="separate"/>
        </w:r>
        <w:r w:rsidR="00146CD3">
          <w:rPr>
            <w:noProof/>
          </w:rPr>
          <w:delText>2</w:delText>
        </w:r>
        <w:r>
          <w:rPr>
            <w:b w:val="0"/>
            <w:bCs w:val="0"/>
            <w:noProof/>
          </w:rPr>
          <w:fldChar w:fldCharType="end"/>
        </w:r>
        <w:r>
          <w:noBreakHyphen/>
        </w:r>
        <w:r>
          <w:rPr>
            <w:b w:val="0"/>
            <w:bCs w:val="0"/>
            <w:noProof/>
          </w:rPr>
          <w:fldChar w:fldCharType="begin"/>
        </w:r>
        <w:r>
          <w:rPr>
            <w:noProof/>
          </w:rPr>
          <w:delInstrText xml:space="preserve"> SEQ Figure \* ARABIC \s 1 </w:delInstrText>
        </w:r>
        <w:r>
          <w:rPr>
            <w:b w:val="0"/>
            <w:bCs w:val="0"/>
            <w:noProof/>
          </w:rPr>
          <w:fldChar w:fldCharType="separate"/>
        </w:r>
        <w:r w:rsidR="00146CD3">
          <w:rPr>
            <w:noProof/>
          </w:rPr>
          <w:delText>3</w:delText>
        </w:r>
        <w:r>
          <w:rPr>
            <w:b w:val="0"/>
            <w:bCs w:val="0"/>
            <w:noProof/>
          </w:rPr>
          <w:fldChar w:fldCharType="end"/>
        </w:r>
        <w:r w:rsidRPr="008C207A">
          <w:delText>:</w:delText>
        </w:r>
        <w:r>
          <w:delText xml:space="preserve"> </w:delText>
        </w:r>
        <w:r w:rsidRPr="008C207A">
          <w:delText>Daily</w:delText>
        </w:r>
        <w:r>
          <w:delText xml:space="preserve"> </w:delText>
        </w:r>
        <w:r w:rsidRPr="008C207A">
          <w:delText>Load</w:delText>
        </w:r>
        <w:r>
          <w:delText xml:space="preserve"> </w:delText>
        </w:r>
        <w:r w:rsidRPr="008C207A">
          <w:delText>Shapes</w:delText>
        </w:r>
        <w:r>
          <w:delText xml:space="preserve"> </w:delText>
        </w:r>
        <w:r w:rsidRPr="008C207A">
          <w:delText>for</w:delText>
        </w:r>
        <w:r>
          <w:delText xml:space="preserve"> </w:delText>
        </w:r>
        <w:r w:rsidRPr="008C207A">
          <w:delText>Hot</w:delText>
        </w:r>
        <w:r>
          <w:delText xml:space="preserve"> </w:delText>
        </w:r>
        <w:r w:rsidRPr="008C207A">
          <w:delText>Water</w:delText>
        </w:r>
        <w:r>
          <w:delText xml:space="preserve"> </w:delText>
        </w:r>
        <w:r w:rsidRPr="008C207A">
          <w:delText>Measures</w:delText>
        </w:r>
        <w:bookmarkEnd w:id="15441"/>
        <w:bookmarkEnd w:id="15442"/>
        <w:r w:rsidRPr="0031504D">
          <w:rPr>
            <w:vertAlign w:val="superscript"/>
          </w:rPr>
          <w:delText>Source 2</w:delText>
        </w:r>
        <w:bookmarkEnd w:id="15443"/>
      </w:del>
    </w:p>
    <w:p w14:paraId="39C95BAC" w14:textId="77777777" w:rsidR="00FA5174" w:rsidRPr="009B48F2" w:rsidRDefault="00FA5174" w:rsidP="00FA5174">
      <w:pPr>
        <w:pStyle w:val="Equation"/>
        <w:jc w:val="center"/>
        <w:rPr>
          <w:del w:id="15445" w:author="Greg Clendenning" w:date="2024-04-16T16:42:00Z"/>
          <w:i w:val="0"/>
        </w:rPr>
      </w:pPr>
      <w:bookmarkStart w:id="15446" w:name="AquaCraft"/>
      <w:del w:id="15447" w:author="Greg Clendenning" w:date="2024-04-16T16:42:00Z">
        <w:r>
          <w:rPr>
            <w:i w:val="0"/>
            <w:noProof/>
          </w:rPr>
          <w:drawing>
            <wp:inline distT="0" distB="0" distL="0" distR="0" wp14:anchorId="7CCEBA2F" wp14:editId="21C9A213">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15446"/>
      </w:del>
    </w:p>
    <w:p w14:paraId="7F446C63" w14:textId="77777777" w:rsidR="007376E1" w:rsidRPr="001570EA" w:rsidRDefault="007376E1">
      <w:pPr>
        <w:pStyle w:val="SubStyle"/>
        <w:rPr>
          <w:moveFrom w:id="15448" w:author="Greg Clendenning" w:date="2024-04-16T16:42:00Z"/>
        </w:rPr>
        <w:pPrChange w:id="15449" w:author="Greg Clendenning" w:date="2024-04-16T16:42:00Z">
          <w:pPr/>
        </w:pPrChange>
      </w:pPr>
      <w:moveFromRangeStart w:id="15450" w:author="Greg Clendenning" w:date="2024-04-16T16:42:00Z" w:name="move164178202"/>
    </w:p>
    <w:p w14:paraId="7EFF1E01" w14:textId="77777777" w:rsidR="007376E1" w:rsidRPr="001570EA" w:rsidRDefault="007376E1" w:rsidP="007376E1">
      <w:pPr>
        <w:pStyle w:val="SubStyle"/>
        <w:rPr>
          <w:moveFrom w:id="15451" w:author="Greg Clendenning" w:date="2024-04-16T16:42:00Z"/>
        </w:rPr>
      </w:pPr>
      <w:moveFrom w:id="15452" w:author="Greg Clendenning" w:date="2024-04-16T16:42:00Z">
        <w:r w:rsidRPr="001570EA">
          <w:t>Definition of Terms</w:t>
        </w:r>
      </w:moveFrom>
    </w:p>
    <w:p w14:paraId="1C2EF8F0" w14:textId="77777777" w:rsidR="00FA5174" w:rsidRDefault="00FA5174" w:rsidP="00FA5174">
      <w:pPr>
        <w:rPr>
          <w:del w:id="15453" w:author="Greg Clendenning" w:date="2024-04-16T16:42:00Z"/>
        </w:rPr>
      </w:pPr>
      <w:bookmarkStart w:id="15454" w:name="_Toc530141729"/>
      <w:moveFromRangeEnd w:id="15450"/>
      <w:del w:id="15455" w:author="Greg Clendenning" w:date="2024-04-16T16:42:00Z">
        <w:r>
          <w:delText>Default savings assume an electric resistance storage water heater with RE = 0.98.</w:delText>
        </w:r>
      </w:del>
    </w:p>
    <w:p w14:paraId="3269D9C9" w14:textId="77777777" w:rsidR="00C71CAA" w:rsidRPr="001570EA" w:rsidRDefault="00C71CAA" w:rsidP="00C71CAA"/>
    <w:p w14:paraId="21D4BC41" w14:textId="5110CA4E" w:rsidR="00C71CAA" w:rsidRPr="001570EA" w:rsidRDefault="00C71CAA" w:rsidP="00C71CAA">
      <w:pPr>
        <w:pStyle w:val="Caption"/>
      </w:pPr>
      <w:bookmarkStart w:id="15456" w:name="_Toc4759830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5457" w:author="Greg Clendenning" w:date="2024-04-16T16:42:00Z">
        <w:r w:rsidR="003D6F35">
          <w:rPr>
            <w:noProof/>
          </w:rPr>
          <w:delText>65</w:delText>
        </w:r>
      </w:del>
      <w:ins w:id="15458" w:author="Greg Clendenning" w:date="2024-04-16T16:42:00Z">
        <w:r w:rsidR="002E093A" w:rsidRPr="001570EA">
          <w:rPr>
            <w:noProof/>
          </w:rPr>
          <w:t>74</w:t>
        </w:r>
      </w:ins>
      <w:r w:rsidR="002E093A" w:rsidRPr="001570EA">
        <w:fldChar w:fldCharType="end"/>
      </w:r>
      <w:r w:rsidRPr="001570EA">
        <w:t>: Terms</w:t>
      </w:r>
      <w:r w:rsidRPr="001570EA">
        <w:rPr>
          <w:rFonts w:cs="Arial"/>
        </w:rPr>
        <w:t>, Values, and References for</w:t>
      </w:r>
      <w:r w:rsidRPr="001570EA">
        <w:t xml:space="preserve"> Thermostatic Shower Restriction Valve</w:t>
      </w:r>
      <w:bookmarkEnd w:id="15454"/>
      <w:bookmarkEnd w:id="1545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Change w:id="15459">
          <w:tblGrid>
            <w:gridCol w:w="3757"/>
            <w:gridCol w:w="1260"/>
            <w:gridCol w:w="2520"/>
            <w:gridCol w:w="1080"/>
          </w:tblGrid>
        </w:tblGridChange>
      </w:tblGrid>
      <w:tr w:rsidR="00C71CAA" w:rsidRPr="001570EA" w14:paraId="24C18272" w14:textId="77777777">
        <w:trPr>
          <w:trHeight w:val="350"/>
          <w:tblHeader/>
        </w:trPr>
        <w:tc>
          <w:tcPr>
            <w:tcW w:w="3757" w:type="dxa"/>
            <w:shd w:val="clear" w:color="auto" w:fill="BFBFBF" w:themeFill="background1" w:themeFillShade="BF"/>
          </w:tcPr>
          <w:p w14:paraId="7946C0FB" w14:textId="77777777" w:rsidR="00C71CAA" w:rsidRPr="001570EA" w:rsidRDefault="00C71CAA">
            <w:pPr>
              <w:spacing w:before="40" w:after="40"/>
              <w:rPr>
                <w:sz w:val="18"/>
                <w:szCs w:val="18"/>
              </w:rPr>
            </w:pPr>
            <w:r w:rsidRPr="001570EA">
              <w:rPr>
                <w:b/>
                <w:sz w:val="18"/>
                <w:szCs w:val="18"/>
              </w:rPr>
              <w:t>Parameter</w:t>
            </w:r>
          </w:p>
        </w:tc>
        <w:tc>
          <w:tcPr>
            <w:tcW w:w="1260" w:type="dxa"/>
            <w:shd w:val="clear" w:color="auto" w:fill="BFBFBF" w:themeFill="background1" w:themeFillShade="BF"/>
          </w:tcPr>
          <w:p w14:paraId="2A66664E" w14:textId="77777777" w:rsidR="00C71CAA" w:rsidRPr="001570EA" w:rsidRDefault="00C71CAA">
            <w:pPr>
              <w:spacing w:before="40" w:after="40"/>
              <w:jc w:val="center"/>
              <w:rPr>
                <w:sz w:val="18"/>
                <w:szCs w:val="18"/>
              </w:rPr>
            </w:pPr>
            <w:r w:rsidRPr="001570EA">
              <w:rPr>
                <w:b/>
                <w:sz w:val="18"/>
                <w:szCs w:val="18"/>
              </w:rPr>
              <w:t>Unit</w:t>
            </w:r>
          </w:p>
        </w:tc>
        <w:tc>
          <w:tcPr>
            <w:tcW w:w="2520" w:type="dxa"/>
            <w:shd w:val="clear" w:color="auto" w:fill="BFBFBF" w:themeFill="background1" w:themeFillShade="BF"/>
          </w:tcPr>
          <w:p w14:paraId="356F8166" w14:textId="77777777" w:rsidR="00C71CAA" w:rsidRPr="001570EA" w:rsidRDefault="00C71CAA">
            <w:pPr>
              <w:spacing w:before="40" w:after="40"/>
              <w:jc w:val="center"/>
              <w:rPr>
                <w:sz w:val="18"/>
                <w:szCs w:val="18"/>
              </w:rPr>
            </w:pPr>
            <w:r w:rsidRPr="001570EA">
              <w:rPr>
                <w:b/>
                <w:sz w:val="18"/>
                <w:szCs w:val="18"/>
              </w:rPr>
              <w:t>Value</w:t>
            </w:r>
          </w:p>
        </w:tc>
        <w:tc>
          <w:tcPr>
            <w:tcW w:w="1080" w:type="dxa"/>
            <w:shd w:val="clear" w:color="auto" w:fill="BFBFBF" w:themeFill="background1" w:themeFillShade="BF"/>
          </w:tcPr>
          <w:p w14:paraId="11C3EF56" w14:textId="77777777" w:rsidR="00C71CAA" w:rsidRPr="001570EA" w:rsidRDefault="00C71CAA">
            <w:pPr>
              <w:spacing w:before="40" w:after="40"/>
              <w:jc w:val="center"/>
              <w:rPr>
                <w:sz w:val="18"/>
                <w:szCs w:val="18"/>
              </w:rPr>
            </w:pPr>
            <w:r w:rsidRPr="001570EA">
              <w:rPr>
                <w:b/>
                <w:sz w:val="18"/>
                <w:szCs w:val="18"/>
              </w:rPr>
              <w:t>Source</w:t>
            </w:r>
          </w:p>
        </w:tc>
      </w:tr>
      <w:tr w:rsidR="00C71CAA" w:rsidRPr="001570EA" w14:paraId="1DF38E30" w14:textId="77777777">
        <w:tc>
          <w:tcPr>
            <w:tcW w:w="3757" w:type="dxa"/>
          </w:tcPr>
          <w:p w14:paraId="2EB61ED7" w14:textId="77777777" w:rsidR="00C71CAA" w:rsidRPr="001570EA" w:rsidRDefault="00C71CAA">
            <w:pPr>
              <w:rPr>
                <w:sz w:val="18"/>
                <w:szCs w:val="18"/>
              </w:rPr>
            </w:pPr>
            <w:r w:rsidRPr="001570EA">
              <w:rPr>
                <w:rFonts w:ascii="Cambria Math" w:hAnsi="Cambria Math"/>
                <w:i/>
                <w:sz w:val="18"/>
                <w:szCs w:val="18"/>
              </w:rPr>
              <w:t>GPM</w:t>
            </w:r>
            <w:r w:rsidRPr="001570EA">
              <w:rPr>
                <w:rFonts w:ascii="Cambria Math" w:hAnsi="Cambria Math"/>
                <w:i/>
                <w:sz w:val="18"/>
                <w:szCs w:val="18"/>
                <w:vertAlign w:val="subscript"/>
              </w:rPr>
              <w:t>Base</w:t>
            </w:r>
            <w:r w:rsidRPr="001570EA">
              <w:rPr>
                <w:sz w:val="18"/>
                <w:szCs w:val="18"/>
              </w:rPr>
              <w:t>, Gallons per minute of baseline showerhead</w:t>
            </w:r>
          </w:p>
        </w:tc>
        <w:tc>
          <w:tcPr>
            <w:tcW w:w="1260" w:type="dxa"/>
            <w:vAlign w:val="center"/>
          </w:tcPr>
          <w:p w14:paraId="1BC9E644" w14:textId="77777777" w:rsidR="00C71CAA" w:rsidRPr="001570EA" w:rsidRDefault="008A402F">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B936F1C" w14:textId="77777777" w:rsidR="00C71CAA" w:rsidRPr="001570EA" w:rsidRDefault="00C71CAA">
            <w:pPr>
              <w:jc w:val="center"/>
              <w:rPr>
                <w:sz w:val="18"/>
                <w:szCs w:val="18"/>
              </w:rPr>
            </w:pPr>
            <w:r w:rsidRPr="001570EA">
              <w:rPr>
                <w:sz w:val="18"/>
                <w:szCs w:val="18"/>
              </w:rPr>
              <w:t>EDC Data Gathering or</w:t>
            </w:r>
            <w:ins w:id="15460" w:author="Greg Clendenning" w:date="2024-04-16T16:42:00Z">
              <w:r w:rsidRPr="001570EA">
                <w:rPr>
                  <w:sz w:val="18"/>
                  <w:szCs w:val="18"/>
                </w:rPr>
                <w:t xml:space="preserve"> </w:t>
              </w:r>
            </w:ins>
          </w:p>
          <w:p w14:paraId="0C2DF83E" w14:textId="77777777" w:rsidR="00FA5174" w:rsidRPr="005B0DDD" w:rsidRDefault="00C71CAA" w:rsidP="00BD2C4C">
            <w:pPr>
              <w:jc w:val="center"/>
              <w:rPr>
                <w:del w:id="15461" w:author="Greg Clendenning" w:date="2024-04-16T16:42:00Z"/>
                <w:sz w:val="18"/>
                <w:szCs w:val="18"/>
              </w:rPr>
            </w:pPr>
            <w:r w:rsidRPr="001570EA">
              <w:rPr>
                <w:sz w:val="18"/>
                <w:szCs w:val="18"/>
              </w:rPr>
              <w:t>Default:</w:t>
            </w:r>
          </w:p>
          <w:p w14:paraId="3E1BCD9A" w14:textId="77777777" w:rsidR="00FA5174" w:rsidRPr="005B0DDD" w:rsidRDefault="00FA5174" w:rsidP="00BD2C4C">
            <w:pPr>
              <w:jc w:val="center"/>
              <w:rPr>
                <w:del w:id="15462" w:author="Greg Clendenning" w:date="2024-04-16T16:42:00Z"/>
                <w:sz w:val="18"/>
                <w:szCs w:val="18"/>
              </w:rPr>
            </w:pPr>
            <w:del w:id="15463" w:author="Greg Clendenning" w:date="2024-04-16T16:42:00Z">
              <w:r w:rsidRPr="005B0DDD">
                <w:rPr>
                  <w:sz w:val="18"/>
                  <w:szCs w:val="18"/>
                </w:rPr>
                <w:delText>Standard</w:delText>
              </w:r>
              <w:r>
                <w:rPr>
                  <w:sz w:val="18"/>
                  <w:szCs w:val="18"/>
                </w:rPr>
                <w:delText xml:space="preserve"> </w:delText>
              </w:r>
              <w:r w:rsidRPr="005B0DDD">
                <w:rPr>
                  <w:sz w:val="18"/>
                  <w:szCs w:val="18"/>
                </w:rPr>
                <w:delText>shower</w:delText>
              </w:r>
              <w:r>
                <w:rPr>
                  <w:sz w:val="18"/>
                  <w:szCs w:val="18"/>
                </w:rPr>
                <w:delText xml:space="preserve"> </w:delText>
              </w:r>
              <w:r w:rsidRPr="005B0DDD">
                <w:rPr>
                  <w:sz w:val="18"/>
                  <w:szCs w:val="18"/>
                </w:rPr>
                <w:delText>head=</w:delText>
              </w:r>
            </w:del>
            <w:ins w:id="15464" w:author="Greg Clendenning" w:date="2024-04-16T16:42:00Z">
              <w:r w:rsidR="00C71CAA" w:rsidRPr="001570EA">
                <w:rPr>
                  <w:sz w:val="18"/>
                  <w:szCs w:val="18"/>
                </w:rPr>
                <w:t xml:space="preserve"> </w:t>
              </w:r>
            </w:ins>
            <w:r w:rsidR="00C71CAA" w:rsidRPr="001570EA">
              <w:rPr>
                <w:sz w:val="18"/>
                <w:szCs w:val="18"/>
              </w:rPr>
              <w:t>2.</w:t>
            </w:r>
            <w:del w:id="15465" w:author="Greg Clendenning" w:date="2024-04-16T16:42:00Z">
              <w:r w:rsidRPr="005B0DDD">
                <w:rPr>
                  <w:sz w:val="18"/>
                  <w:szCs w:val="18"/>
                </w:rPr>
                <w:delText>5</w:delText>
              </w:r>
            </w:del>
          </w:p>
          <w:p w14:paraId="521A45AF" w14:textId="4BAB7120" w:rsidR="00C71CAA" w:rsidRPr="001570EA" w:rsidRDefault="00FA5174">
            <w:pPr>
              <w:jc w:val="center"/>
              <w:rPr>
                <w:sz w:val="18"/>
                <w:szCs w:val="18"/>
              </w:rPr>
            </w:pPr>
            <w:del w:id="15466" w:author="Greg Clendenning" w:date="2024-04-16T16:42:00Z">
              <w:r w:rsidRPr="005B0DDD">
                <w:rPr>
                  <w:sz w:val="18"/>
                  <w:szCs w:val="18"/>
                </w:rPr>
                <w:delText>Low</w:delText>
              </w:r>
              <w:r>
                <w:rPr>
                  <w:sz w:val="18"/>
                  <w:szCs w:val="18"/>
                </w:rPr>
                <w:delText xml:space="preserve"> </w:delText>
              </w:r>
              <w:r w:rsidRPr="005B0DDD">
                <w:rPr>
                  <w:sz w:val="18"/>
                  <w:szCs w:val="18"/>
                </w:rPr>
                <w:delText>Flow</w:delText>
              </w:r>
              <w:r>
                <w:rPr>
                  <w:sz w:val="18"/>
                  <w:szCs w:val="18"/>
                </w:rPr>
                <w:delText xml:space="preserve"> </w:delText>
              </w:r>
              <w:r w:rsidRPr="005B0DDD">
                <w:rPr>
                  <w:sz w:val="18"/>
                  <w:szCs w:val="18"/>
                </w:rPr>
                <w:delText>Shower</w:delText>
              </w:r>
              <w:r>
                <w:rPr>
                  <w:sz w:val="18"/>
                  <w:szCs w:val="18"/>
                </w:rPr>
                <w:delText xml:space="preserve"> </w:delText>
              </w:r>
              <w:r w:rsidRPr="005B0DDD">
                <w:rPr>
                  <w:sz w:val="18"/>
                  <w:szCs w:val="18"/>
                </w:rPr>
                <w:delText>Head=1.5</w:delText>
              </w:r>
            </w:del>
            <w:ins w:id="15467" w:author="Greg Clendenning" w:date="2024-04-16T16:42:00Z">
              <w:r w:rsidR="00C71CAA" w:rsidRPr="001570EA">
                <w:rPr>
                  <w:sz w:val="18"/>
                  <w:szCs w:val="18"/>
                </w:rPr>
                <w:t>0</w:t>
              </w:r>
            </w:ins>
          </w:p>
        </w:tc>
        <w:tc>
          <w:tcPr>
            <w:tcW w:w="1080" w:type="dxa"/>
            <w:vAlign w:val="center"/>
          </w:tcPr>
          <w:p w14:paraId="54F03379" w14:textId="0B1FACD9" w:rsidR="00C71CAA" w:rsidRPr="001570EA" w:rsidRDefault="00FA5174">
            <w:pPr>
              <w:jc w:val="center"/>
              <w:rPr>
                <w:sz w:val="18"/>
                <w:szCs w:val="18"/>
              </w:rPr>
            </w:pPr>
            <w:del w:id="15468" w:author="Greg Clendenning" w:date="2024-04-16T16:42:00Z">
              <w:r>
                <w:rPr>
                  <w:sz w:val="18"/>
                  <w:szCs w:val="18"/>
                </w:rPr>
                <w:delText>3</w:delText>
              </w:r>
            </w:del>
            <w:ins w:id="15469" w:author="Greg Clendenning" w:date="2024-04-16T16:42:00Z">
              <w:r w:rsidR="00C71CAA" w:rsidRPr="001570EA">
                <w:rPr>
                  <w:sz w:val="18"/>
                  <w:szCs w:val="18"/>
                </w:rPr>
                <w:t>5</w:t>
              </w:r>
            </w:ins>
          </w:p>
        </w:tc>
      </w:tr>
      <w:tr w:rsidR="00C71CAA" w:rsidRPr="001570EA" w14:paraId="0B318585" w14:textId="77777777">
        <w:trPr>
          <w:ins w:id="15470" w:author="Greg Clendenning" w:date="2024-04-16T16:42:00Z"/>
        </w:trPr>
        <w:tc>
          <w:tcPr>
            <w:tcW w:w="3757" w:type="dxa"/>
          </w:tcPr>
          <w:p w14:paraId="23A28A20" w14:textId="77777777" w:rsidR="00C71CAA" w:rsidRPr="001570EA" w:rsidRDefault="00C71CAA">
            <w:pPr>
              <w:rPr>
                <w:ins w:id="15471" w:author="Greg Clendenning" w:date="2024-04-16T16:42:00Z"/>
                <w:rFonts w:ascii="Cambria Math" w:hAnsi="Cambria Math"/>
                <w:i/>
                <w:sz w:val="18"/>
                <w:szCs w:val="18"/>
              </w:rPr>
            </w:pPr>
            <w:ins w:id="15472" w:author="Greg Clendenning" w:date="2024-04-16T16:42:00Z">
              <w:r w:rsidRPr="001570EA">
                <w:rPr>
                  <w:rFonts w:ascii="Cambria Math" w:hAnsi="Cambria Math" w:cs="Arial"/>
                  <w:i/>
                  <w:sz w:val="18"/>
                  <w:szCs w:val="18"/>
                </w:rPr>
                <w:t>T</w:t>
              </w:r>
              <w:r w:rsidRPr="001570EA">
                <w:rPr>
                  <w:rFonts w:ascii="Cambria Math" w:hAnsi="Cambria Math" w:cs="Arial"/>
                  <w:i/>
                  <w:sz w:val="18"/>
                  <w:szCs w:val="18"/>
                  <w:vertAlign w:val="subscript"/>
                </w:rPr>
                <w:t>out</w:t>
              </w:r>
              <w:r w:rsidRPr="001570EA">
                <w:rPr>
                  <w:rFonts w:cs="Arial"/>
                  <w:sz w:val="18"/>
                  <w:szCs w:val="18"/>
                </w:rPr>
                <w:t xml:space="preserve">, </w:t>
              </w:r>
              <w:r w:rsidRPr="001570EA">
                <w:rPr>
                  <w:sz w:val="18"/>
                  <w:szCs w:val="18"/>
                </w:rPr>
                <w:t>Assumed temperature of water used by showerhead</w:t>
              </w:r>
            </w:ins>
          </w:p>
        </w:tc>
        <w:tc>
          <w:tcPr>
            <w:tcW w:w="1260" w:type="dxa"/>
            <w:vAlign w:val="center"/>
          </w:tcPr>
          <w:p w14:paraId="2D99BA6E" w14:textId="77777777" w:rsidR="00C71CAA" w:rsidRPr="001570EA" w:rsidRDefault="00C71CAA">
            <w:pPr>
              <w:jc w:val="center"/>
              <w:rPr>
                <w:ins w:id="15473" w:author="Greg Clendenning" w:date="2024-04-16T16:42:00Z"/>
                <w:sz w:val="18"/>
                <w:szCs w:val="18"/>
              </w:rPr>
            </w:pPr>
            <w:ins w:id="15474" w:author="Greg Clendenning" w:date="2024-04-16T16:42:00Z">
              <w:r w:rsidRPr="001570EA">
                <w:rPr>
                  <w:rFonts w:ascii="Cambria Math" w:hAnsi="Cambria Math" w:cs="Arial"/>
                  <w:i/>
                  <w:sz w:val="18"/>
                  <w:szCs w:val="18"/>
                </w:rPr>
                <w:t>° F</w:t>
              </w:r>
            </w:ins>
          </w:p>
        </w:tc>
        <w:tc>
          <w:tcPr>
            <w:tcW w:w="2520" w:type="dxa"/>
            <w:vAlign w:val="center"/>
          </w:tcPr>
          <w:p w14:paraId="7D91C867" w14:textId="77777777" w:rsidR="00C71CAA" w:rsidRPr="001570EA" w:rsidRDefault="00C71CAA">
            <w:pPr>
              <w:jc w:val="center"/>
              <w:rPr>
                <w:ins w:id="15475" w:author="Greg Clendenning" w:date="2024-04-16T16:42:00Z"/>
                <w:rFonts w:cs="Arial"/>
                <w:sz w:val="18"/>
                <w:szCs w:val="18"/>
              </w:rPr>
            </w:pPr>
            <w:ins w:id="15476" w:author="Greg Clendenning" w:date="2024-04-16T16:42:00Z">
              <w:r w:rsidRPr="001570EA">
                <w:rPr>
                  <w:rFonts w:cs="Arial"/>
                  <w:sz w:val="18"/>
                  <w:szCs w:val="18"/>
                </w:rPr>
                <w:t>EDC Data Gathering or</w:t>
              </w:r>
            </w:ins>
          </w:p>
          <w:p w14:paraId="5CC20B55" w14:textId="77777777" w:rsidR="00C71CAA" w:rsidRPr="001570EA" w:rsidRDefault="00C71CAA">
            <w:pPr>
              <w:pStyle w:val="TableCell"/>
              <w:spacing w:before="0" w:after="0"/>
              <w:jc w:val="center"/>
              <w:rPr>
                <w:ins w:id="15477" w:author="Greg Clendenning" w:date="2024-04-16T16:42:00Z"/>
                <w:szCs w:val="18"/>
              </w:rPr>
            </w:pPr>
            <w:ins w:id="15478" w:author="Greg Clendenning" w:date="2024-04-16T16:42:00Z">
              <w:r w:rsidRPr="001570EA">
                <w:rPr>
                  <w:rFonts w:cs="Arial"/>
                  <w:szCs w:val="18"/>
                </w:rPr>
                <w:t>Default: 104</w:t>
              </w:r>
            </w:ins>
          </w:p>
        </w:tc>
        <w:tc>
          <w:tcPr>
            <w:tcW w:w="1080" w:type="dxa"/>
            <w:vAlign w:val="center"/>
          </w:tcPr>
          <w:p w14:paraId="1B3995B8" w14:textId="77777777" w:rsidR="00C71CAA" w:rsidRPr="001570EA" w:rsidDel="00F11A20" w:rsidRDefault="00C71CAA">
            <w:pPr>
              <w:jc w:val="center"/>
              <w:rPr>
                <w:ins w:id="15479" w:author="Greg Clendenning" w:date="2024-04-16T16:42:00Z"/>
                <w:sz w:val="18"/>
                <w:szCs w:val="18"/>
              </w:rPr>
            </w:pPr>
            <w:ins w:id="15480" w:author="Greg Clendenning" w:date="2024-04-16T16:42:00Z">
              <w:r w:rsidRPr="001570EA">
                <w:rPr>
                  <w:sz w:val="18"/>
                  <w:szCs w:val="18"/>
                </w:rPr>
                <w:t>6</w:t>
              </w:r>
            </w:ins>
          </w:p>
        </w:tc>
      </w:tr>
      <w:tr w:rsidR="00C71CAA" w:rsidRPr="001570EA" w14:paraId="06B02738" w14:textId="77777777">
        <w:trPr>
          <w:ins w:id="15481" w:author="Greg Clendenning" w:date="2024-04-16T16:42:00Z"/>
        </w:trPr>
        <w:tc>
          <w:tcPr>
            <w:tcW w:w="3757" w:type="dxa"/>
          </w:tcPr>
          <w:p w14:paraId="05DBF259" w14:textId="77777777" w:rsidR="00C71CAA" w:rsidRPr="001570EA" w:rsidRDefault="00C71CAA">
            <w:pPr>
              <w:rPr>
                <w:ins w:id="15482" w:author="Greg Clendenning" w:date="2024-04-16T16:42:00Z"/>
                <w:rFonts w:ascii="Cambria Math" w:hAnsi="Cambria Math"/>
                <w:i/>
                <w:sz w:val="18"/>
                <w:szCs w:val="18"/>
              </w:rPr>
            </w:pPr>
            <w:ins w:id="15483" w:author="Greg Clendenning" w:date="2024-04-16T16:42:00Z">
              <w:r w:rsidRPr="001570EA">
                <w:rPr>
                  <w:rFonts w:ascii="Cambria Math" w:hAnsi="Cambria Math" w:cs="Arial"/>
                  <w:i/>
                  <w:sz w:val="18"/>
                  <w:szCs w:val="18"/>
                </w:rPr>
                <w:t>T</w:t>
              </w:r>
              <w:r w:rsidRPr="001570EA">
                <w:rPr>
                  <w:rFonts w:ascii="Cambria Math" w:hAnsi="Cambria Math" w:cs="Arial"/>
                  <w:i/>
                  <w:sz w:val="18"/>
                  <w:szCs w:val="18"/>
                  <w:vertAlign w:val="subscript"/>
                </w:rPr>
                <w:t>in</w:t>
              </w:r>
              <w:r w:rsidRPr="001570EA">
                <w:rPr>
                  <w:rFonts w:cs="Arial"/>
                  <w:sz w:val="18"/>
                  <w:szCs w:val="18"/>
                </w:rPr>
                <w:t>, Assumed temperature of water entering house</w:t>
              </w:r>
            </w:ins>
          </w:p>
        </w:tc>
        <w:tc>
          <w:tcPr>
            <w:tcW w:w="1260" w:type="dxa"/>
            <w:vAlign w:val="center"/>
          </w:tcPr>
          <w:p w14:paraId="61ECE831" w14:textId="77777777" w:rsidR="00C71CAA" w:rsidRPr="001570EA" w:rsidRDefault="00C71CAA">
            <w:pPr>
              <w:jc w:val="center"/>
              <w:rPr>
                <w:ins w:id="15484" w:author="Greg Clendenning" w:date="2024-04-16T16:42:00Z"/>
                <w:sz w:val="18"/>
                <w:szCs w:val="18"/>
              </w:rPr>
            </w:pPr>
            <w:ins w:id="15485" w:author="Greg Clendenning" w:date="2024-04-16T16:42:00Z">
              <w:r w:rsidRPr="001570EA">
                <w:rPr>
                  <w:rFonts w:ascii="Cambria Math" w:hAnsi="Cambria Math" w:cs="Arial"/>
                  <w:i/>
                  <w:sz w:val="18"/>
                  <w:szCs w:val="18"/>
                </w:rPr>
                <w:t>° F</w:t>
              </w:r>
            </w:ins>
          </w:p>
        </w:tc>
        <w:tc>
          <w:tcPr>
            <w:tcW w:w="2520" w:type="dxa"/>
            <w:vAlign w:val="center"/>
          </w:tcPr>
          <w:p w14:paraId="589491EA" w14:textId="77777777" w:rsidR="00C71CAA" w:rsidRPr="001570EA" w:rsidRDefault="00C71CAA">
            <w:pPr>
              <w:pStyle w:val="TableCell"/>
              <w:spacing w:before="0" w:after="0"/>
              <w:jc w:val="center"/>
              <w:rPr>
                <w:ins w:id="15486" w:author="Greg Clendenning" w:date="2024-04-16T16:42:00Z"/>
                <w:szCs w:val="18"/>
              </w:rPr>
            </w:pPr>
            <w:ins w:id="15487" w:author="Greg Clendenning" w:date="2024-04-16T16:42:00Z">
              <w:r w:rsidRPr="001570EA">
                <w:rPr>
                  <w:rFonts w:cs="Arial"/>
                  <w:szCs w:val="18"/>
                </w:rPr>
                <w:t>53</w:t>
              </w:r>
            </w:ins>
          </w:p>
        </w:tc>
        <w:tc>
          <w:tcPr>
            <w:tcW w:w="1080" w:type="dxa"/>
            <w:vAlign w:val="center"/>
          </w:tcPr>
          <w:p w14:paraId="56AEB059" w14:textId="77777777" w:rsidR="00C71CAA" w:rsidRPr="001570EA" w:rsidDel="00F11A20" w:rsidRDefault="00C71CAA">
            <w:pPr>
              <w:jc w:val="center"/>
              <w:rPr>
                <w:ins w:id="15488" w:author="Greg Clendenning" w:date="2024-04-16T16:42:00Z"/>
                <w:sz w:val="18"/>
                <w:szCs w:val="18"/>
              </w:rPr>
            </w:pPr>
            <w:ins w:id="15489" w:author="Greg Clendenning" w:date="2024-04-16T16:42:00Z">
              <w:r w:rsidRPr="001570EA">
                <w:rPr>
                  <w:sz w:val="18"/>
                  <w:szCs w:val="18"/>
                </w:rPr>
                <w:t>7</w:t>
              </w:r>
            </w:ins>
          </w:p>
        </w:tc>
      </w:tr>
      <w:tr w:rsidR="00C71CAA" w:rsidRPr="001570EA" w14:paraId="409E2FD5" w14:textId="77777777">
        <w:trPr>
          <w:ins w:id="15490" w:author="Greg Clendenning" w:date="2024-04-16T16:42:00Z"/>
        </w:trPr>
        <w:tc>
          <w:tcPr>
            <w:tcW w:w="3757" w:type="dxa"/>
          </w:tcPr>
          <w:p w14:paraId="2EDD3D80" w14:textId="77777777" w:rsidR="00C71CAA" w:rsidRPr="001570EA" w:rsidRDefault="00C71CAA">
            <w:pPr>
              <w:rPr>
                <w:ins w:id="15491" w:author="Greg Clendenning" w:date="2024-04-16T16:42:00Z"/>
                <w:rFonts w:ascii="Cambria Math" w:hAnsi="Cambria Math"/>
                <w:i/>
                <w:sz w:val="18"/>
                <w:szCs w:val="18"/>
              </w:rPr>
            </w:pPr>
            <w:ins w:id="15492" w:author="Greg Clendenning" w:date="2024-04-16T16:42:00Z">
              <w:r w:rsidRPr="001570EA">
                <w:rPr>
                  <w:rFonts w:ascii="Cambria Math" w:hAnsi="Cambria Math"/>
                  <w:i/>
                  <w:sz w:val="18"/>
                  <w:szCs w:val="18"/>
                </w:rPr>
                <w:t>RE</w:t>
              </w:r>
              <w:r w:rsidRPr="001570EA">
                <w:rPr>
                  <w:sz w:val="18"/>
                  <w:szCs w:val="18"/>
                </w:rPr>
                <w:t xml:space="preserve">, </w:t>
              </w:r>
              <w:r w:rsidRPr="001570EA">
                <w:rPr>
                  <w:color w:val="000000"/>
                  <w:sz w:val="18"/>
                  <w:szCs w:val="18"/>
                </w:rPr>
                <w:t>Recovery efficiency of electric water heater</w:t>
              </w:r>
            </w:ins>
          </w:p>
        </w:tc>
        <w:tc>
          <w:tcPr>
            <w:tcW w:w="1260" w:type="dxa"/>
            <w:vAlign w:val="center"/>
          </w:tcPr>
          <w:p w14:paraId="788D2D24" w14:textId="77777777" w:rsidR="00C71CAA" w:rsidRPr="001570EA" w:rsidRDefault="00C71CAA">
            <w:pPr>
              <w:jc w:val="center"/>
              <w:rPr>
                <w:ins w:id="15493" w:author="Greg Clendenning" w:date="2024-04-16T16:42:00Z"/>
                <w:sz w:val="18"/>
                <w:szCs w:val="18"/>
              </w:rPr>
            </w:pPr>
            <w:ins w:id="15494" w:author="Greg Clendenning" w:date="2024-04-16T16:42:00Z">
              <w:r w:rsidRPr="001570EA">
                <w:rPr>
                  <w:i/>
                  <w:sz w:val="18"/>
                  <w:szCs w:val="18"/>
                </w:rPr>
                <w:t>Proportion</w:t>
              </w:r>
            </w:ins>
          </w:p>
        </w:tc>
        <w:tc>
          <w:tcPr>
            <w:tcW w:w="2520" w:type="dxa"/>
            <w:vAlign w:val="center"/>
          </w:tcPr>
          <w:p w14:paraId="5B09AF85" w14:textId="77777777" w:rsidR="00C71CAA" w:rsidRPr="001570EA" w:rsidRDefault="00C71CAA">
            <w:pPr>
              <w:spacing w:before="60" w:after="60"/>
              <w:jc w:val="center"/>
              <w:rPr>
                <w:ins w:id="15495" w:author="Greg Clendenning" w:date="2024-04-16T16:42:00Z"/>
                <w:sz w:val="18"/>
                <w:szCs w:val="18"/>
              </w:rPr>
            </w:pPr>
            <w:ins w:id="15496" w:author="Greg Clendenning" w:date="2024-04-16T16:42:00Z">
              <w:r w:rsidRPr="001570EA">
                <w:rPr>
                  <w:sz w:val="18"/>
                  <w:szCs w:val="18"/>
                </w:rPr>
                <w:t xml:space="preserve">Default: </w:t>
              </w:r>
            </w:ins>
          </w:p>
          <w:p w14:paraId="1D9F5B75" w14:textId="77777777" w:rsidR="00C71CAA" w:rsidRPr="001570EA" w:rsidRDefault="00C71CAA">
            <w:pPr>
              <w:spacing w:before="60" w:after="60"/>
              <w:jc w:val="center"/>
              <w:rPr>
                <w:ins w:id="15497" w:author="Greg Clendenning" w:date="2024-04-16T16:42:00Z"/>
                <w:sz w:val="18"/>
                <w:szCs w:val="18"/>
              </w:rPr>
            </w:pPr>
            <w:ins w:id="15498" w:author="Greg Clendenning" w:date="2024-04-16T16:42:00Z">
              <w:r w:rsidRPr="001570EA">
                <w:rPr>
                  <w:sz w:val="18"/>
                  <w:szCs w:val="18"/>
                </w:rPr>
                <w:t>Electric resistance: 0.98</w:t>
              </w:r>
            </w:ins>
          </w:p>
          <w:p w14:paraId="05845EB1" w14:textId="77777777" w:rsidR="00C71CAA" w:rsidRPr="001570EA" w:rsidRDefault="00C71CAA">
            <w:pPr>
              <w:spacing w:before="60" w:after="60"/>
              <w:jc w:val="center"/>
              <w:rPr>
                <w:ins w:id="15499" w:author="Greg Clendenning" w:date="2024-04-16T16:42:00Z"/>
                <w:sz w:val="18"/>
                <w:szCs w:val="18"/>
              </w:rPr>
            </w:pPr>
            <w:ins w:id="15500" w:author="Greg Clendenning" w:date="2024-04-16T16:42:00Z">
              <w:r w:rsidRPr="001570EA">
                <w:rPr>
                  <w:sz w:val="18"/>
                  <w:szCs w:val="18"/>
                </w:rPr>
                <w:t>HPWH: 3.93</w:t>
              </w:r>
            </w:ins>
          </w:p>
          <w:p w14:paraId="42314ED8" w14:textId="77777777" w:rsidR="00C71CAA" w:rsidRPr="001570EA" w:rsidRDefault="00C71CAA">
            <w:pPr>
              <w:pStyle w:val="TableCell"/>
              <w:spacing w:before="0" w:after="0"/>
              <w:jc w:val="center"/>
              <w:rPr>
                <w:ins w:id="15501" w:author="Greg Clendenning" w:date="2024-04-16T16:42:00Z"/>
                <w:szCs w:val="18"/>
              </w:rPr>
            </w:pPr>
            <w:ins w:id="15502" w:author="Greg Clendenning" w:date="2024-04-16T16:42:00Z">
              <w:r w:rsidRPr="001570EA">
                <w:rPr>
                  <w:szCs w:val="18"/>
                </w:rPr>
                <w:t>Unknown: 1.22</w:t>
              </w:r>
            </w:ins>
          </w:p>
        </w:tc>
        <w:tc>
          <w:tcPr>
            <w:tcW w:w="1080" w:type="dxa"/>
            <w:vAlign w:val="center"/>
          </w:tcPr>
          <w:p w14:paraId="78AA8430" w14:textId="77777777" w:rsidR="00C71CAA" w:rsidRPr="001570EA" w:rsidDel="00F11A20" w:rsidRDefault="00C71CAA">
            <w:pPr>
              <w:jc w:val="center"/>
              <w:rPr>
                <w:ins w:id="15503" w:author="Greg Clendenning" w:date="2024-04-16T16:42:00Z"/>
                <w:sz w:val="18"/>
                <w:szCs w:val="18"/>
              </w:rPr>
            </w:pPr>
            <w:ins w:id="15504" w:author="Greg Clendenning" w:date="2024-04-16T16:42:00Z">
              <w:r w:rsidRPr="001570EA">
                <w:rPr>
                  <w:sz w:val="18"/>
                  <w:szCs w:val="18"/>
                </w:rPr>
                <w:t>8</w:t>
              </w:r>
            </w:ins>
          </w:p>
        </w:tc>
      </w:tr>
      <w:tr w:rsidR="00C71CAA" w:rsidRPr="001570EA" w14:paraId="637A4D3F" w14:textId="77777777">
        <w:trPr>
          <w:ins w:id="15505" w:author="Greg Clendenning" w:date="2024-04-16T16:42:00Z"/>
        </w:trPr>
        <w:tc>
          <w:tcPr>
            <w:tcW w:w="3757" w:type="dxa"/>
          </w:tcPr>
          <w:p w14:paraId="0F9DC4BD" w14:textId="77777777" w:rsidR="00C71CAA" w:rsidRPr="001570EA" w:rsidRDefault="00C71CAA">
            <w:pPr>
              <w:rPr>
                <w:ins w:id="15506" w:author="Greg Clendenning" w:date="2024-04-16T16:42:00Z"/>
                <w:rFonts w:ascii="Cambria Math" w:hAnsi="Cambria Math"/>
                <w:i/>
                <w:sz w:val="18"/>
                <w:szCs w:val="18"/>
              </w:rPr>
            </w:pPr>
            <w:ins w:id="15507" w:author="Greg Clendenning" w:date="2024-04-16T16:42:00Z">
              <w:r w:rsidRPr="001570EA">
                <w:rPr>
                  <w:rFonts w:ascii="Cambria Math" w:hAnsi="Cambria Math"/>
                  <w:i/>
                  <w:color w:val="000000"/>
                  <w:sz w:val="18"/>
                  <w:szCs w:val="18"/>
                </w:rPr>
                <w:t>BehavioralWasteSeconds</w:t>
              </w:r>
              <w:r w:rsidRPr="001570EA">
                <w:rPr>
                  <w:color w:val="000000"/>
                  <w:sz w:val="18"/>
                  <w:szCs w:val="18"/>
                </w:rPr>
                <w:t>, Time</w:t>
              </w:r>
            </w:ins>
          </w:p>
        </w:tc>
        <w:tc>
          <w:tcPr>
            <w:tcW w:w="1260" w:type="dxa"/>
            <w:vAlign w:val="center"/>
          </w:tcPr>
          <w:p w14:paraId="32914FA4" w14:textId="77777777" w:rsidR="00C71CAA" w:rsidRPr="001570EA" w:rsidRDefault="00C71CAA">
            <w:pPr>
              <w:jc w:val="center"/>
              <w:rPr>
                <w:ins w:id="15508" w:author="Greg Clendenning" w:date="2024-04-16T16:42:00Z"/>
                <w:sz w:val="18"/>
                <w:szCs w:val="18"/>
              </w:rPr>
            </w:pPr>
            <w:ins w:id="15509" w:author="Greg Clendenning" w:date="2024-04-16T16:42:00Z">
              <w:r w:rsidRPr="001570EA">
                <w:rPr>
                  <w:i/>
                  <w:sz w:val="18"/>
                  <w:szCs w:val="18"/>
                </w:rPr>
                <w:t>sec</w:t>
              </w:r>
            </w:ins>
          </w:p>
        </w:tc>
        <w:tc>
          <w:tcPr>
            <w:tcW w:w="2520" w:type="dxa"/>
          </w:tcPr>
          <w:p w14:paraId="0BA91D46" w14:textId="77777777" w:rsidR="00C71CAA" w:rsidRPr="001570EA" w:rsidRDefault="00C71CAA">
            <w:pPr>
              <w:jc w:val="center"/>
              <w:rPr>
                <w:ins w:id="15510" w:author="Greg Clendenning" w:date="2024-04-16T16:42:00Z"/>
                <w:color w:val="000000"/>
                <w:sz w:val="18"/>
                <w:szCs w:val="18"/>
              </w:rPr>
            </w:pPr>
            <w:ins w:id="15511" w:author="Greg Clendenning" w:date="2024-04-16T16:42:00Z">
              <w:r w:rsidRPr="001570EA">
                <w:rPr>
                  <w:color w:val="000000"/>
                  <w:sz w:val="18"/>
                  <w:szCs w:val="18"/>
                </w:rPr>
                <w:t>EDC Data Gathering or</w:t>
              </w:r>
            </w:ins>
          </w:p>
          <w:p w14:paraId="71D4BFF9" w14:textId="77777777" w:rsidR="00C71CAA" w:rsidRPr="001570EA" w:rsidRDefault="00C71CAA">
            <w:pPr>
              <w:pStyle w:val="TableCell"/>
              <w:spacing w:before="0" w:after="0"/>
              <w:jc w:val="center"/>
              <w:rPr>
                <w:ins w:id="15512" w:author="Greg Clendenning" w:date="2024-04-16T16:42:00Z"/>
                <w:szCs w:val="18"/>
              </w:rPr>
            </w:pPr>
            <w:ins w:id="15513" w:author="Greg Clendenning" w:date="2024-04-16T16:42:00Z">
              <w:r w:rsidRPr="001570EA">
                <w:rPr>
                  <w:color w:val="000000"/>
                  <w:szCs w:val="18"/>
                </w:rPr>
                <w:t>Default = 59</w:t>
              </w:r>
            </w:ins>
          </w:p>
        </w:tc>
        <w:tc>
          <w:tcPr>
            <w:tcW w:w="1080" w:type="dxa"/>
          </w:tcPr>
          <w:p w14:paraId="09D5A07B" w14:textId="77777777" w:rsidR="00C71CAA" w:rsidRPr="001570EA" w:rsidDel="00F11A20" w:rsidRDefault="00C71CAA">
            <w:pPr>
              <w:jc w:val="center"/>
              <w:rPr>
                <w:ins w:id="15514" w:author="Greg Clendenning" w:date="2024-04-16T16:42:00Z"/>
                <w:sz w:val="18"/>
                <w:szCs w:val="18"/>
              </w:rPr>
            </w:pPr>
            <w:ins w:id="15515" w:author="Greg Clendenning" w:date="2024-04-16T16:42:00Z">
              <w:r w:rsidRPr="001570EA">
                <w:rPr>
                  <w:color w:val="000000"/>
                  <w:sz w:val="18"/>
                  <w:szCs w:val="18"/>
                </w:rPr>
                <w:t>6</w:t>
              </w:r>
            </w:ins>
          </w:p>
        </w:tc>
      </w:tr>
      <w:tr w:rsidR="00C71CAA" w:rsidRPr="001570EA" w14:paraId="18F77AD2" w14:textId="77777777">
        <w:tc>
          <w:tcPr>
            <w:tcW w:w="3757" w:type="dxa"/>
          </w:tcPr>
          <w:p w14:paraId="65F25D6D" w14:textId="77777777" w:rsidR="00C71CAA" w:rsidRPr="001570EA" w:rsidRDefault="00C71CAA">
            <w:pPr>
              <w:rPr>
                <w:sz w:val="18"/>
                <w:szCs w:val="18"/>
              </w:rPr>
            </w:pPr>
            <w:r w:rsidRPr="001570EA">
              <w:rPr>
                <w:rFonts w:ascii="Cambria Math" w:hAnsi="Cambria Math"/>
                <w:i/>
                <w:sz w:val="18"/>
                <w:szCs w:val="18"/>
              </w:rPr>
              <w:t>N</w:t>
            </w:r>
            <w:r w:rsidRPr="001570EA">
              <w:rPr>
                <w:rFonts w:ascii="Cambria Math" w:hAnsi="Cambria Math"/>
                <w:i/>
                <w:sz w:val="18"/>
                <w:szCs w:val="18"/>
                <w:vertAlign w:val="subscript"/>
              </w:rPr>
              <w:t>persons</w:t>
            </w:r>
            <w:r w:rsidRPr="001570EA">
              <w:rPr>
                <w:sz w:val="18"/>
                <w:szCs w:val="18"/>
              </w:rPr>
              <w:t>, Average number of persons per household</w:t>
            </w:r>
          </w:p>
        </w:tc>
        <w:tc>
          <w:tcPr>
            <w:tcW w:w="1260" w:type="dxa"/>
            <w:vAlign w:val="center"/>
          </w:tcPr>
          <w:p w14:paraId="1DF6FBE3" w14:textId="77777777" w:rsidR="00C71CAA" w:rsidRPr="001570EA" w:rsidRDefault="008A402F">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m:t>
                    </m:r>
                    <m:r>
                      <w:rPr>
                        <w:rFonts w:ascii="Cambria Math" w:hAnsi="Cambria Math"/>
                        <w:sz w:val="18"/>
                        <w:szCs w:val="18"/>
                      </w:rPr>
                      <m:t>ouse</m:t>
                    </m:r>
                    <m:r>
                      <w:rPr>
                        <w:rFonts w:ascii="Cambria Math" w:hAnsi="Cambria Math"/>
                        <w:sz w:val="18"/>
                        <w:szCs w:val="18"/>
                      </w:rPr>
                      <m:t>h</m:t>
                    </m:r>
                    <m:r>
                      <w:rPr>
                        <w:rFonts w:ascii="Cambria Math" w:hAnsi="Cambria Math"/>
                        <w:sz w:val="18"/>
                        <w:szCs w:val="18"/>
                      </w:rPr>
                      <m:t>old</m:t>
                    </m:r>
                  </m:den>
                </m:f>
              </m:oMath>
            </m:oMathPara>
          </w:p>
        </w:tc>
        <w:tc>
          <w:tcPr>
            <w:tcW w:w="2520" w:type="dxa"/>
            <w:vAlign w:val="center"/>
          </w:tcPr>
          <w:p w14:paraId="2729EC6A" w14:textId="77777777" w:rsidR="00C71CAA" w:rsidRPr="001570EA" w:rsidRDefault="00C71CAA">
            <w:pPr>
              <w:pStyle w:val="TableCell"/>
              <w:spacing w:before="0" w:after="0"/>
              <w:jc w:val="center"/>
              <w:rPr>
                <w:szCs w:val="18"/>
              </w:rPr>
            </w:pPr>
            <w:r w:rsidRPr="001570EA">
              <w:rPr>
                <w:szCs w:val="18"/>
              </w:rPr>
              <w:t>EDC Data Gathering or</w:t>
            </w:r>
          </w:p>
          <w:p w14:paraId="0E5F53C9" w14:textId="77777777" w:rsidR="00C71CAA" w:rsidRPr="001570EA" w:rsidRDefault="00C71CAA">
            <w:pPr>
              <w:pStyle w:val="TableCell"/>
              <w:spacing w:before="0" w:after="0"/>
              <w:jc w:val="center"/>
              <w:rPr>
                <w:szCs w:val="18"/>
              </w:rPr>
            </w:pPr>
            <w:r w:rsidRPr="001570EA">
              <w:rPr>
                <w:szCs w:val="18"/>
              </w:rPr>
              <w:t>Default:</w:t>
            </w:r>
          </w:p>
          <w:p w14:paraId="7A1DFF1D" w14:textId="5936BA9A" w:rsidR="00C71CAA" w:rsidRPr="001570EA" w:rsidRDefault="00C71CAA">
            <w:pPr>
              <w:pStyle w:val="TableCell"/>
              <w:spacing w:before="0" w:after="0"/>
              <w:jc w:val="center"/>
              <w:rPr>
                <w:szCs w:val="18"/>
              </w:rPr>
            </w:pPr>
            <w:r w:rsidRPr="001570EA">
              <w:rPr>
                <w:szCs w:val="18"/>
              </w:rPr>
              <w:t>SF=2.</w:t>
            </w:r>
            <w:del w:id="15516" w:author="Greg Clendenning" w:date="2024-04-16T16:42:00Z">
              <w:r w:rsidR="00FA5174">
                <w:rPr>
                  <w:szCs w:val="18"/>
                </w:rPr>
                <w:delText>5</w:delText>
              </w:r>
            </w:del>
            <w:ins w:id="15517" w:author="Greg Clendenning" w:date="2024-04-16T16:42:00Z">
              <w:r w:rsidRPr="001570EA">
                <w:rPr>
                  <w:szCs w:val="18"/>
                </w:rPr>
                <w:t>6</w:t>
              </w:r>
            </w:ins>
          </w:p>
          <w:p w14:paraId="6BD0E51B" w14:textId="77777777" w:rsidR="00C71CAA" w:rsidRPr="001570EA" w:rsidRDefault="00C71CAA">
            <w:pPr>
              <w:pStyle w:val="TableCell"/>
              <w:spacing w:before="0" w:after="0"/>
              <w:jc w:val="center"/>
              <w:rPr>
                <w:szCs w:val="18"/>
              </w:rPr>
            </w:pPr>
            <w:r w:rsidRPr="001570EA">
              <w:rPr>
                <w:szCs w:val="18"/>
              </w:rPr>
              <w:t>MF=1.7</w:t>
            </w:r>
          </w:p>
          <w:p w14:paraId="47F23A77" w14:textId="23A18182" w:rsidR="00C71CAA" w:rsidRPr="001570EA" w:rsidRDefault="00C71CAA">
            <w:pPr>
              <w:pStyle w:val="TableCell"/>
              <w:spacing w:before="0" w:after="0"/>
              <w:jc w:val="center"/>
              <w:rPr>
                <w:szCs w:val="18"/>
              </w:rPr>
            </w:pPr>
            <w:r w:rsidRPr="001570EA">
              <w:rPr>
                <w:szCs w:val="18"/>
              </w:rPr>
              <w:t>Unknown=2.</w:t>
            </w:r>
            <w:del w:id="15518" w:author="Greg Clendenning" w:date="2024-04-16T16:42:00Z">
              <w:r w:rsidR="00FA5174">
                <w:rPr>
                  <w:szCs w:val="18"/>
                </w:rPr>
                <w:delText>5</w:delText>
              </w:r>
            </w:del>
            <w:ins w:id="15519" w:author="Greg Clendenning" w:date="2024-04-16T16:42:00Z">
              <w:r w:rsidRPr="001570EA">
                <w:rPr>
                  <w:szCs w:val="18"/>
                </w:rPr>
                <w:t>4</w:t>
              </w:r>
            </w:ins>
          </w:p>
        </w:tc>
        <w:tc>
          <w:tcPr>
            <w:tcW w:w="1080" w:type="dxa"/>
            <w:vAlign w:val="center"/>
          </w:tcPr>
          <w:p w14:paraId="32B9B23C" w14:textId="05F230B9" w:rsidR="00C71CAA" w:rsidRPr="001570EA" w:rsidRDefault="00FA5174">
            <w:pPr>
              <w:jc w:val="center"/>
              <w:rPr>
                <w:sz w:val="18"/>
                <w:szCs w:val="18"/>
              </w:rPr>
            </w:pPr>
            <w:del w:id="15520" w:author="Greg Clendenning" w:date="2024-04-16T16:42:00Z">
              <w:r>
                <w:rPr>
                  <w:sz w:val="18"/>
                  <w:szCs w:val="18"/>
                </w:rPr>
                <w:delText>4</w:delText>
              </w:r>
            </w:del>
            <w:ins w:id="15521" w:author="Greg Clendenning" w:date="2024-04-16T16:42:00Z">
              <w:r w:rsidR="00C71CAA" w:rsidRPr="001570EA">
                <w:rPr>
                  <w:sz w:val="18"/>
                  <w:szCs w:val="18"/>
                </w:rPr>
                <w:t>3</w:t>
              </w:r>
            </w:ins>
          </w:p>
        </w:tc>
      </w:tr>
      <w:tr w:rsidR="00C71CAA" w:rsidRPr="001570EA" w14:paraId="0122E46D" w14:textId="77777777">
        <w:tc>
          <w:tcPr>
            <w:tcW w:w="3757" w:type="dxa"/>
          </w:tcPr>
          <w:p w14:paraId="692F87A7" w14:textId="77777777" w:rsidR="00C71CAA" w:rsidRPr="001570EA" w:rsidRDefault="00C71CAA">
            <w:pPr>
              <w:rPr>
                <w:sz w:val="18"/>
                <w:szCs w:val="18"/>
              </w:rPr>
            </w:pPr>
            <w:r w:rsidRPr="001570EA">
              <w:rPr>
                <w:rFonts w:ascii="Cambria Math" w:hAnsi="Cambria Math"/>
                <w:i/>
                <w:sz w:val="18"/>
                <w:szCs w:val="18"/>
              </w:rPr>
              <w:t>N</w:t>
            </w:r>
            <w:r w:rsidRPr="001570EA">
              <w:rPr>
                <w:rFonts w:ascii="Cambria Math" w:hAnsi="Cambria Math"/>
                <w:i/>
                <w:sz w:val="18"/>
                <w:szCs w:val="18"/>
                <w:vertAlign w:val="subscript"/>
              </w:rPr>
              <w:t>Showers-Day</w:t>
            </w:r>
            <w:r w:rsidRPr="001570EA">
              <w:rPr>
                <w:sz w:val="18"/>
                <w:szCs w:val="18"/>
              </w:rPr>
              <w:t>, Average number of showers per person per day</w:t>
            </w:r>
          </w:p>
        </w:tc>
        <w:tc>
          <w:tcPr>
            <w:tcW w:w="1260" w:type="dxa"/>
            <w:vAlign w:val="center"/>
          </w:tcPr>
          <w:p w14:paraId="5F7408CD" w14:textId="77777777" w:rsidR="00C71CAA" w:rsidRPr="001570EA" w:rsidRDefault="008A402F">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s</m:t>
                    </m:r>
                    <m:r>
                      <w:rPr>
                        <w:rFonts w:ascii="Cambria Math" w:hAnsi="Cambria Math" w:cs="Arial"/>
                        <w:color w:val="000000"/>
                        <w:sz w:val="18"/>
                        <w:szCs w:val="18"/>
                      </w:rPr>
                      <m:t>h</m:t>
                    </m:r>
                    <m:r>
                      <w:rPr>
                        <w:rFonts w:ascii="Cambria Math" w:hAnsi="Cambria Math" w:cs="Arial"/>
                        <w:color w:val="000000"/>
                        <w:sz w:val="18"/>
                        <w:szCs w:val="18"/>
                      </w:rPr>
                      <m:t>owers</m:t>
                    </m:r>
                    <m:r>
                      <w:rPr>
                        <w:rFonts w:ascii="Cambria Math" w:hAnsi="Cambria Math" w:cs="Arial"/>
                        <w:color w:val="000000"/>
                        <w:sz w:val="18"/>
                        <w:szCs w:val="18"/>
                      </w:rPr>
                      <m:t xml:space="preserve">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01829956" w14:textId="77777777" w:rsidR="00C71CAA" w:rsidRPr="001570EA" w:rsidRDefault="00C71CAA">
            <w:pPr>
              <w:jc w:val="center"/>
              <w:rPr>
                <w:sz w:val="18"/>
                <w:szCs w:val="18"/>
              </w:rPr>
            </w:pPr>
            <w:r w:rsidRPr="001570EA">
              <w:rPr>
                <w:sz w:val="18"/>
                <w:szCs w:val="18"/>
              </w:rPr>
              <w:t>0.6</w:t>
            </w:r>
          </w:p>
        </w:tc>
        <w:tc>
          <w:tcPr>
            <w:tcW w:w="1080" w:type="dxa"/>
            <w:vAlign w:val="center"/>
          </w:tcPr>
          <w:p w14:paraId="0A412B32" w14:textId="3743CA2D" w:rsidR="00C71CAA" w:rsidRPr="001570EA" w:rsidRDefault="00FA5174">
            <w:pPr>
              <w:jc w:val="center"/>
              <w:rPr>
                <w:sz w:val="18"/>
                <w:szCs w:val="18"/>
              </w:rPr>
            </w:pPr>
            <w:del w:id="15522" w:author="Greg Clendenning" w:date="2024-04-16T16:42:00Z">
              <w:r>
                <w:rPr>
                  <w:sz w:val="18"/>
                  <w:szCs w:val="18"/>
                </w:rPr>
                <w:delText>5</w:delText>
              </w:r>
            </w:del>
            <w:ins w:id="15523" w:author="Greg Clendenning" w:date="2024-04-16T16:42:00Z">
              <w:r w:rsidR="00C71CAA" w:rsidRPr="001570EA">
                <w:rPr>
                  <w:sz w:val="18"/>
                  <w:szCs w:val="18"/>
                </w:rPr>
                <w:t>4</w:t>
              </w:r>
            </w:ins>
          </w:p>
        </w:tc>
      </w:tr>
      <w:tr w:rsidR="00C71CAA" w:rsidRPr="001570EA" w14:paraId="415B7417" w14:textId="77777777">
        <w:trPr>
          <w:trHeight w:val="1124"/>
        </w:trPr>
        <w:tc>
          <w:tcPr>
            <w:tcW w:w="3757" w:type="dxa"/>
          </w:tcPr>
          <w:p w14:paraId="32A1DE9C" w14:textId="77777777" w:rsidR="00C71CAA" w:rsidRPr="001570EA" w:rsidRDefault="008A402F">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m:t>
                  </m:r>
                  <m:r>
                    <w:rPr>
                      <w:rFonts w:ascii="Cambria Math" w:hAnsi="Cambria Math" w:cs="Arial"/>
                      <w:sz w:val="18"/>
                      <w:szCs w:val="18"/>
                    </w:rPr>
                    <m:t>h</m:t>
                  </m:r>
                  <m:r>
                    <w:rPr>
                      <w:rFonts w:ascii="Cambria Math" w:hAnsi="Cambria Math" w:cs="Arial"/>
                      <w:sz w:val="18"/>
                      <w:szCs w:val="18"/>
                    </w:rPr>
                    <m:t>ower</m:t>
                  </m:r>
                  <m:r>
                    <w:rPr>
                      <w:rFonts w:ascii="Cambria Math" w:hAnsi="Cambria Math" w:cs="Arial"/>
                      <w:sz w:val="18"/>
                      <w:szCs w:val="18"/>
                    </w:rPr>
                    <m:t>h</m:t>
                  </m:r>
                  <m:r>
                    <w:rPr>
                      <w:rFonts w:ascii="Cambria Math" w:hAnsi="Cambria Math" w:cs="Arial"/>
                      <w:sz w:val="18"/>
                      <w:szCs w:val="18"/>
                    </w:rPr>
                    <m:t>eads</m:t>
                  </m:r>
                  <m:r>
                    <w:rPr>
                      <w:rFonts w:ascii="Cambria Math" w:hAnsi="Cambria Math" w:cs="Arial"/>
                      <w:sz w:val="18"/>
                      <w:szCs w:val="18"/>
                    </w:rPr>
                    <m:t>-h</m:t>
                  </m:r>
                  <m:r>
                    <w:rPr>
                      <w:rFonts w:ascii="Cambria Math" w:hAnsi="Cambria Math" w:cs="Arial"/>
                      <w:sz w:val="18"/>
                      <w:szCs w:val="18"/>
                    </w:rPr>
                    <m:t>ome</m:t>
                  </m:r>
                </m:sub>
              </m:sSub>
            </m:oMath>
            <w:r w:rsidR="00C71CAA" w:rsidRPr="001570EA">
              <w:rPr>
                <w:sz w:val="18"/>
                <w:szCs w:val="18"/>
              </w:rPr>
              <w:t>, Average number of showerhead fixtures in the home</w:t>
            </w:r>
          </w:p>
        </w:tc>
        <w:tc>
          <w:tcPr>
            <w:tcW w:w="1260" w:type="dxa"/>
            <w:vAlign w:val="center"/>
          </w:tcPr>
          <w:p w14:paraId="06E5E0EE" w14:textId="3EAFF731" w:rsidR="00C71CAA" w:rsidRPr="001570EA" w:rsidRDefault="00FA5174">
            <w:pPr>
              <w:jc w:val="center"/>
              <w:rPr>
                <w:i/>
                <w:sz w:val="18"/>
                <w:szCs w:val="18"/>
              </w:rPr>
            </w:pPr>
            <w:del w:id="15524" w:author="Greg Clendenning" w:date="2024-04-16T16:42:00Z">
              <w:r w:rsidRPr="005B0DDD">
                <w:rPr>
                  <w:i/>
                  <w:sz w:val="18"/>
                  <w:szCs w:val="18"/>
                </w:rPr>
                <w:delText>None</w:delText>
              </w:r>
            </w:del>
            <w:ins w:id="15525" w:author="Greg Clendenning" w:date="2024-04-16T16:42:00Z">
              <w:r w:rsidR="00C71CAA" w:rsidRPr="001570EA">
                <w:rPr>
                  <w:i/>
                  <w:sz w:val="18"/>
                  <w:szCs w:val="18"/>
                </w:rPr>
                <w:t>units</w:t>
              </w:r>
            </w:ins>
          </w:p>
        </w:tc>
        <w:tc>
          <w:tcPr>
            <w:tcW w:w="2520" w:type="dxa"/>
            <w:vAlign w:val="center"/>
          </w:tcPr>
          <w:p w14:paraId="3BF2AE0D" w14:textId="77777777" w:rsidR="00C71CAA" w:rsidRPr="001570EA" w:rsidRDefault="00C71CAA">
            <w:pPr>
              <w:pStyle w:val="TableCell"/>
              <w:spacing w:before="0" w:after="0"/>
              <w:jc w:val="center"/>
              <w:rPr>
                <w:szCs w:val="18"/>
              </w:rPr>
            </w:pPr>
            <w:r w:rsidRPr="001570EA">
              <w:rPr>
                <w:szCs w:val="18"/>
              </w:rPr>
              <w:t>EDC Data Gathering or</w:t>
            </w:r>
          </w:p>
          <w:p w14:paraId="680C0D46" w14:textId="77777777" w:rsidR="00C71CAA" w:rsidRPr="001570EA" w:rsidRDefault="00C71CAA">
            <w:pPr>
              <w:pStyle w:val="TableCell"/>
              <w:spacing w:before="0" w:after="0"/>
              <w:jc w:val="center"/>
              <w:rPr>
                <w:szCs w:val="18"/>
              </w:rPr>
            </w:pPr>
            <w:r w:rsidRPr="001570EA">
              <w:rPr>
                <w:szCs w:val="18"/>
              </w:rPr>
              <w:t>Default:</w:t>
            </w:r>
          </w:p>
          <w:p w14:paraId="31662D7E" w14:textId="7FAADA47" w:rsidR="00C71CAA" w:rsidRPr="001570EA" w:rsidRDefault="00C71CAA">
            <w:pPr>
              <w:pStyle w:val="TableCell"/>
              <w:spacing w:before="0" w:after="0"/>
              <w:jc w:val="center"/>
              <w:rPr>
                <w:szCs w:val="18"/>
              </w:rPr>
            </w:pPr>
            <w:r w:rsidRPr="001570EA">
              <w:rPr>
                <w:szCs w:val="18"/>
              </w:rPr>
              <w:t>SF=1.</w:t>
            </w:r>
            <w:del w:id="15526" w:author="Greg Clendenning" w:date="2024-04-16T16:42:00Z">
              <w:r w:rsidR="00FA5174">
                <w:rPr>
                  <w:szCs w:val="18"/>
                </w:rPr>
                <w:delText>6</w:delText>
              </w:r>
            </w:del>
            <w:ins w:id="15527" w:author="Greg Clendenning" w:date="2024-04-16T16:42:00Z">
              <w:r w:rsidRPr="001570EA">
                <w:rPr>
                  <w:szCs w:val="18"/>
                </w:rPr>
                <w:t>9</w:t>
              </w:r>
            </w:ins>
          </w:p>
          <w:p w14:paraId="37EC064D" w14:textId="5884E0EF" w:rsidR="00C71CAA" w:rsidRPr="001570EA" w:rsidRDefault="00C71CAA">
            <w:pPr>
              <w:pStyle w:val="TableCell"/>
              <w:spacing w:before="0" w:after="0"/>
              <w:jc w:val="center"/>
              <w:rPr>
                <w:szCs w:val="18"/>
              </w:rPr>
            </w:pPr>
            <w:r w:rsidRPr="001570EA">
              <w:rPr>
                <w:szCs w:val="18"/>
              </w:rPr>
              <w:t>MF=1.</w:t>
            </w:r>
            <w:del w:id="15528" w:author="Greg Clendenning" w:date="2024-04-16T16:42:00Z">
              <w:r w:rsidR="00FA5174" w:rsidRPr="005B0DDD">
                <w:rPr>
                  <w:szCs w:val="18"/>
                </w:rPr>
                <w:delText>1</w:delText>
              </w:r>
            </w:del>
            <w:ins w:id="15529" w:author="Greg Clendenning" w:date="2024-04-16T16:42:00Z">
              <w:r w:rsidRPr="001570EA">
                <w:rPr>
                  <w:szCs w:val="18"/>
                </w:rPr>
                <w:t>2</w:t>
              </w:r>
            </w:ins>
          </w:p>
          <w:p w14:paraId="74BA9568" w14:textId="7CB61680" w:rsidR="00C71CAA" w:rsidRPr="001570EA" w:rsidRDefault="00C71CAA">
            <w:pPr>
              <w:pStyle w:val="TableCell"/>
              <w:spacing w:before="0" w:after="0"/>
              <w:jc w:val="center"/>
              <w:rPr>
                <w:szCs w:val="18"/>
              </w:rPr>
            </w:pPr>
            <w:r w:rsidRPr="001570EA">
              <w:rPr>
                <w:szCs w:val="18"/>
              </w:rPr>
              <w:t>Unknown = 1.</w:t>
            </w:r>
            <w:del w:id="15530" w:author="Greg Clendenning" w:date="2024-04-16T16:42:00Z">
              <w:r w:rsidR="00FA5174">
                <w:rPr>
                  <w:szCs w:val="18"/>
                </w:rPr>
                <w:delText>5</w:delText>
              </w:r>
            </w:del>
            <w:ins w:id="15531" w:author="Greg Clendenning" w:date="2024-04-16T16:42:00Z">
              <w:r w:rsidRPr="001570EA">
                <w:rPr>
                  <w:szCs w:val="18"/>
                </w:rPr>
                <w:t>7</w:t>
              </w:r>
            </w:ins>
          </w:p>
        </w:tc>
        <w:tc>
          <w:tcPr>
            <w:tcW w:w="1080" w:type="dxa"/>
            <w:vAlign w:val="center"/>
          </w:tcPr>
          <w:p w14:paraId="3502A407" w14:textId="708A18FE" w:rsidR="00C71CAA" w:rsidRPr="001570EA" w:rsidRDefault="00FA5174">
            <w:pPr>
              <w:jc w:val="center"/>
              <w:rPr>
                <w:sz w:val="18"/>
                <w:szCs w:val="18"/>
              </w:rPr>
            </w:pPr>
            <w:del w:id="15532" w:author="Greg Clendenning" w:date="2024-04-16T16:42:00Z">
              <w:r>
                <w:rPr>
                  <w:sz w:val="18"/>
                  <w:szCs w:val="18"/>
                </w:rPr>
                <w:delText>6</w:delText>
              </w:r>
            </w:del>
            <w:ins w:id="15533" w:author="Greg Clendenning" w:date="2024-04-16T16:42:00Z">
              <w:r w:rsidR="00C71CAA" w:rsidRPr="001570EA">
                <w:rPr>
                  <w:sz w:val="18"/>
                  <w:szCs w:val="18"/>
                </w:rPr>
                <w:t>5</w:t>
              </w:r>
            </w:ins>
          </w:p>
        </w:tc>
      </w:tr>
      <w:tr w:rsidR="00FA5174" w:rsidRPr="005B0DDD" w14:paraId="2EC364C6" w14:textId="77777777" w:rsidTr="00A76209">
        <w:trPr>
          <w:del w:id="15534" w:author="Greg Clendenning" w:date="2024-04-16T16:42:00Z"/>
        </w:trPr>
        <w:tc>
          <w:tcPr>
            <w:tcW w:w="3757" w:type="dxa"/>
          </w:tcPr>
          <w:p w14:paraId="7CEDC912" w14:textId="77777777" w:rsidR="00FA5174" w:rsidRPr="005B0DDD" w:rsidRDefault="00FA5174" w:rsidP="00BD2C4C">
            <w:pPr>
              <w:rPr>
                <w:del w:id="15535" w:author="Greg Clendenning" w:date="2024-04-16T16:42:00Z"/>
                <w:sz w:val="18"/>
                <w:szCs w:val="18"/>
              </w:rPr>
            </w:pPr>
            <w:del w:id="15536" w:author="Greg Clendenning" w:date="2024-04-16T16:42:00Z">
              <w:r w:rsidRPr="00566B7C">
                <w:rPr>
                  <w:rFonts w:ascii="Cambria Math" w:hAnsi="Cambria Math" w:cs="Arial"/>
                  <w:i/>
                  <w:sz w:val="18"/>
                  <w:szCs w:val="18"/>
                </w:rPr>
                <w:delText>T</w:delText>
              </w:r>
              <w:r w:rsidRPr="00566B7C">
                <w:rPr>
                  <w:rFonts w:ascii="Cambria Math" w:hAnsi="Cambria Math" w:cs="Arial"/>
                  <w:i/>
                  <w:sz w:val="18"/>
                  <w:szCs w:val="18"/>
                  <w:vertAlign w:val="subscript"/>
                </w:rPr>
                <w:delText>out</w:delText>
              </w:r>
              <w:r w:rsidRPr="005B0DDD">
                <w:rPr>
                  <w:rFonts w:cs="Arial"/>
                  <w:sz w:val="18"/>
                  <w:szCs w:val="18"/>
                </w:rPr>
                <w:delText>,</w:delText>
              </w:r>
              <w:r>
                <w:rPr>
                  <w:rFonts w:cs="Arial"/>
                  <w:sz w:val="18"/>
                  <w:szCs w:val="18"/>
                </w:rPr>
                <w:delText xml:space="preserve"> </w:delText>
              </w:r>
              <w:r w:rsidRPr="005B0DDD">
                <w:rPr>
                  <w:sz w:val="18"/>
                  <w:szCs w:val="18"/>
                </w:rPr>
                <w:delText>Assumed</w:delText>
              </w:r>
              <w:r>
                <w:rPr>
                  <w:sz w:val="18"/>
                  <w:szCs w:val="18"/>
                </w:rPr>
                <w:delText xml:space="preserve"> </w:delText>
              </w:r>
              <w:r w:rsidRPr="005B0DDD">
                <w:rPr>
                  <w:sz w:val="18"/>
                  <w:szCs w:val="18"/>
                </w:rPr>
                <w:delText>temperature</w:delText>
              </w:r>
              <w:r>
                <w:rPr>
                  <w:sz w:val="18"/>
                  <w:szCs w:val="18"/>
                </w:rPr>
                <w:delText xml:space="preserve"> </w:delText>
              </w:r>
              <w:r w:rsidRPr="005B0DDD">
                <w:rPr>
                  <w:sz w:val="18"/>
                  <w:szCs w:val="18"/>
                </w:rPr>
                <w:delText>of</w:delText>
              </w:r>
              <w:r>
                <w:rPr>
                  <w:sz w:val="18"/>
                  <w:szCs w:val="18"/>
                </w:rPr>
                <w:delText xml:space="preserve"> </w:delText>
              </w:r>
              <w:r w:rsidRPr="005B0DDD">
                <w:rPr>
                  <w:sz w:val="18"/>
                  <w:szCs w:val="18"/>
                </w:rPr>
                <w:delText>water</w:delText>
              </w:r>
              <w:r>
                <w:rPr>
                  <w:sz w:val="18"/>
                  <w:szCs w:val="18"/>
                </w:rPr>
                <w:delText xml:space="preserve"> </w:delText>
              </w:r>
              <w:r w:rsidRPr="005B0DDD">
                <w:rPr>
                  <w:sz w:val="18"/>
                  <w:szCs w:val="18"/>
                </w:rPr>
                <w:delText>used</w:delText>
              </w:r>
              <w:r>
                <w:rPr>
                  <w:sz w:val="18"/>
                  <w:szCs w:val="18"/>
                </w:rPr>
                <w:delText xml:space="preserve"> </w:delText>
              </w:r>
              <w:r w:rsidRPr="005B0DDD">
                <w:rPr>
                  <w:sz w:val="18"/>
                  <w:szCs w:val="18"/>
                </w:rPr>
                <w:delText>by</w:delText>
              </w:r>
              <w:r>
                <w:rPr>
                  <w:sz w:val="18"/>
                  <w:szCs w:val="18"/>
                </w:rPr>
                <w:delText xml:space="preserve"> </w:delText>
              </w:r>
              <w:r w:rsidRPr="005B0DDD">
                <w:rPr>
                  <w:sz w:val="18"/>
                  <w:szCs w:val="18"/>
                </w:rPr>
                <w:delText>showerhead</w:delText>
              </w:r>
            </w:del>
          </w:p>
        </w:tc>
        <w:tc>
          <w:tcPr>
            <w:tcW w:w="1260" w:type="dxa"/>
            <w:vAlign w:val="center"/>
          </w:tcPr>
          <w:p w14:paraId="4947C108" w14:textId="77777777" w:rsidR="00FA5174" w:rsidRPr="00566B7C" w:rsidRDefault="00FA5174" w:rsidP="00BD2C4C">
            <w:pPr>
              <w:jc w:val="center"/>
              <w:rPr>
                <w:del w:id="15537" w:author="Greg Clendenning" w:date="2024-04-16T16:42:00Z"/>
                <w:rFonts w:ascii="Cambria Math" w:hAnsi="Cambria Math"/>
                <w:i/>
                <w:sz w:val="18"/>
                <w:szCs w:val="18"/>
              </w:rPr>
            </w:pPr>
            <w:del w:id="15538" w:author="Greg Clendenning" w:date="2024-04-16T16:42:00Z">
              <w:r w:rsidRPr="00566B7C">
                <w:rPr>
                  <w:rFonts w:ascii="Cambria Math" w:hAnsi="Cambria Math" w:cs="Arial"/>
                  <w:i/>
                  <w:sz w:val="18"/>
                  <w:szCs w:val="18"/>
                </w:rPr>
                <w:delText>°</w:delText>
              </w:r>
              <w:r>
                <w:rPr>
                  <w:rFonts w:ascii="Cambria Math" w:hAnsi="Cambria Math" w:cs="Arial"/>
                  <w:i/>
                  <w:sz w:val="18"/>
                  <w:szCs w:val="18"/>
                </w:rPr>
                <w:delText xml:space="preserve"> </w:delText>
              </w:r>
              <w:r w:rsidRPr="00566B7C">
                <w:rPr>
                  <w:rFonts w:ascii="Cambria Math" w:hAnsi="Cambria Math" w:cs="Arial"/>
                  <w:i/>
                  <w:sz w:val="18"/>
                  <w:szCs w:val="18"/>
                </w:rPr>
                <w:delText>F</w:delText>
              </w:r>
            </w:del>
          </w:p>
        </w:tc>
        <w:tc>
          <w:tcPr>
            <w:tcW w:w="2520" w:type="dxa"/>
            <w:vAlign w:val="center"/>
          </w:tcPr>
          <w:p w14:paraId="60C535BB" w14:textId="77777777" w:rsidR="00FA5174" w:rsidRDefault="00FA5174" w:rsidP="00BD2C4C">
            <w:pPr>
              <w:jc w:val="center"/>
              <w:rPr>
                <w:del w:id="15539" w:author="Greg Clendenning" w:date="2024-04-16T16:42:00Z"/>
                <w:rFonts w:cs="Arial"/>
                <w:sz w:val="18"/>
                <w:szCs w:val="18"/>
              </w:rPr>
            </w:pPr>
            <w:del w:id="15540" w:author="Greg Clendenning" w:date="2024-04-16T16:42:00Z">
              <w:r w:rsidRPr="005B0DDD">
                <w:rPr>
                  <w:rFonts w:cs="Arial"/>
                  <w:sz w:val="18"/>
                  <w:szCs w:val="18"/>
                </w:rPr>
                <w:delText>EDC</w:delText>
              </w:r>
              <w:r>
                <w:rPr>
                  <w:rFonts w:cs="Arial"/>
                  <w:sz w:val="18"/>
                  <w:szCs w:val="18"/>
                </w:rPr>
                <w:delText xml:space="preserve"> </w:delText>
              </w:r>
              <w:r w:rsidRPr="005B0DDD">
                <w:rPr>
                  <w:rFonts w:cs="Arial"/>
                  <w:sz w:val="18"/>
                  <w:szCs w:val="18"/>
                </w:rPr>
                <w:delText>Data</w:delText>
              </w:r>
              <w:r>
                <w:rPr>
                  <w:rFonts w:cs="Arial"/>
                  <w:sz w:val="18"/>
                  <w:szCs w:val="18"/>
                </w:rPr>
                <w:delText xml:space="preserve"> </w:delText>
              </w:r>
              <w:r w:rsidRPr="005B0DDD">
                <w:rPr>
                  <w:rFonts w:cs="Arial"/>
                  <w:sz w:val="18"/>
                  <w:szCs w:val="18"/>
                </w:rPr>
                <w:delText>Gathering</w:delText>
              </w:r>
              <w:r>
                <w:rPr>
                  <w:rFonts w:cs="Arial"/>
                  <w:sz w:val="18"/>
                  <w:szCs w:val="18"/>
                </w:rPr>
                <w:delText xml:space="preserve"> or</w:delText>
              </w:r>
            </w:del>
          </w:p>
          <w:p w14:paraId="08AB415F" w14:textId="77777777" w:rsidR="00FA5174" w:rsidRPr="005B0DDD" w:rsidRDefault="00FA5174" w:rsidP="00BD2C4C">
            <w:pPr>
              <w:jc w:val="center"/>
              <w:rPr>
                <w:del w:id="15541" w:author="Greg Clendenning" w:date="2024-04-16T16:42:00Z"/>
                <w:sz w:val="18"/>
                <w:szCs w:val="18"/>
              </w:rPr>
            </w:pPr>
            <w:del w:id="15542" w:author="Greg Clendenning" w:date="2024-04-16T16:42:00Z">
              <w:r>
                <w:rPr>
                  <w:rFonts w:cs="Arial"/>
                  <w:sz w:val="18"/>
                  <w:szCs w:val="18"/>
                </w:rPr>
                <w:delText xml:space="preserve">Default: </w:delText>
              </w:r>
              <w:r w:rsidRPr="005B0DDD">
                <w:rPr>
                  <w:rFonts w:cs="Arial"/>
                  <w:sz w:val="18"/>
                  <w:szCs w:val="18"/>
                </w:rPr>
                <w:delText>104</w:delText>
              </w:r>
            </w:del>
          </w:p>
        </w:tc>
        <w:tc>
          <w:tcPr>
            <w:tcW w:w="1080" w:type="dxa"/>
            <w:vAlign w:val="center"/>
          </w:tcPr>
          <w:p w14:paraId="2CF78559" w14:textId="77777777" w:rsidR="00FA5174" w:rsidRPr="005B0DDD" w:rsidRDefault="00FA5174" w:rsidP="00BD2C4C">
            <w:pPr>
              <w:jc w:val="center"/>
              <w:rPr>
                <w:del w:id="15543" w:author="Greg Clendenning" w:date="2024-04-16T16:42:00Z"/>
                <w:sz w:val="18"/>
                <w:szCs w:val="18"/>
              </w:rPr>
            </w:pPr>
            <w:del w:id="15544" w:author="Greg Clendenning" w:date="2024-04-16T16:42:00Z">
              <w:r>
                <w:rPr>
                  <w:sz w:val="18"/>
                  <w:szCs w:val="18"/>
                </w:rPr>
                <w:delText>7</w:delText>
              </w:r>
            </w:del>
          </w:p>
        </w:tc>
      </w:tr>
      <w:tr w:rsidR="00FA5174" w:rsidRPr="005B0DDD" w14:paraId="03B9CD34" w14:textId="77777777" w:rsidTr="00A76209">
        <w:trPr>
          <w:del w:id="15545" w:author="Greg Clendenning" w:date="2024-04-16T16:42:00Z"/>
        </w:trPr>
        <w:tc>
          <w:tcPr>
            <w:tcW w:w="3757" w:type="dxa"/>
          </w:tcPr>
          <w:p w14:paraId="18FDD7AC" w14:textId="77777777" w:rsidR="00FA5174" w:rsidRPr="005B0DDD" w:rsidRDefault="00FA5174" w:rsidP="00BD2C4C">
            <w:pPr>
              <w:rPr>
                <w:del w:id="15546" w:author="Greg Clendenning" w:date="2024-04-16T16:42:00Z"/>
                <w:sz w:val="18"/>
                <w:szCs w:val="18"/>
              </w:rPr>
            </w:pPr>
            <w:del w:id="15547" w:author="Greg Clendenning" w:date="2024-04-16T16:42:00Z">
              <w:r w:rsidRPr="00566B7C">
                <w:rPr>
                  <w:rFonts w:ascii="Cambria Math" w:hAnsi="Cambria Math" w:cs="Arial"/>
                  <w:i/>
                  <w:sz w:val="18"/>
                  <w:szCs w:val="18"/>
                </w:rPr>
                <w:delText>T</w:delText>
              </w:r>
              <w:r w:rsidRPr="00566B7C">
                <w:rPr>
                  <w:rFonts w:ascii="Cambria Math" w:hAnsi="Cambria Math" w:cs="Arial"/>
                  <w:i/>
                  <w:sz w:val="18"/>
                  <w:szCs w:val="18"/>
                  <w:vertAlign w:val="subscript"/>
                </w:rPr>
                <w:delText>in</w:delText>
              </w:r>
              <w:r w:rsidRPr="005B0DDD">
                <w:rPr>
                  <w:rFonts w:cs="Arial"/>
                  <w:sz w:val="18"/>
                  <w:szCs w:val="18"/>
                </w:rPr>
                <w:delText>,</w:delText>
              </w:r>
              <w:r>
                <w:rPr>
                  <w:rFonts w:cs="Arial"/>
                  <w:sz w:val="18"/>
                  <w:szCs w:val="18"/>
                </w:rPr>
                <w:delText xml:space="preserve"> </w:delText>
              </w:r>
              <w:r w:rsidRPr="005B0DDD">
                <w:rPr>
                  <w:rFonts w:cs="Arial"/>
                  <w:sz w:val="18"/>
                  <w:szCs w:val="18"/>
                </w:rPr>
                <w:delText>Assumed</w:delText>
              </w:r>
              <w:r>
                <w:rPr>
                  <w:rFonts w:cs="Arial"/>
                  <w:sz w:val="18"/>
                  <w:szCs w:val="18"/>
                </w:rPr>
                <w:delText xml:space="preserve"> </w:delText>
              </w:r>
              <w:r w:rsidRPr="005B0DDD">
                <w:rPr>
                  <w:rFonts w:cs="Arial"/>
                  <w:sz w:val="18"/>
                  <w:szCs w:val="18"/>
                </w:rPr>
                <w:delText>temperature</w:delText>
              </w:r>
              <w:r>
                <w:rPr>
                  <w:rFonts w:cs="Arial"/>
                  <w:sz w:val="18"/>
                  <w:szCs w:val="18"/>
                </w:rPr>
                <w:delText xml:space="preserve"> </w:delText>
              </w:r>
              <w:r w:rsidRPr="005B0DDD">
                <w:rPr>
                  <w:rFonts w:cs="Arial"/>
                  <w:sz w:val="18"/>
                  <w:szCs w:val="18"/>
                </w:rPr>
                <w:delText>of</w:delText>
              </w:r>
              <w:r>
                <w:rPr>
                  <w:rFonts w:cs="Arial"/>
                  <w:sz w:val="18"/>
                  <w:szCs w:val="18"/>
                </w:rPr>
                <w:delText xml:space="preserve"> </w:delText>
              </w:r>
              <w:r w:rsidRPr="005B0DDD">
                <w:rPr>
                  <w:rFonts w:cs="Arial"/>
                  <w:sz w:val="18"/>
                  <w:szCs w:val="18"/>
                </w:rPr>
                <w:delText>water</w:delText>
              </w:r>
              <w:r>
                <w:rPr>
                  <w:rFonts w:cs="Arial"/>
                  <w:sz w:val="18"/>
                  <w:szCs w:val="18"/>
                </w:rPr>
                <w:delText xml:space="preserve"> </w:delText>
              </w:r>
              <w:r w:rsidRPr="005B0DDD">
                <w:rPr>
                  <w:rFonts w:cs="Arial"/>
                  <w:sz w:val="18"/>
                  <w:szCs w:val="18"/>
                </w:rPr>
                <w:delText>entering</w:delText>
              </w:r>
              <w:r>
                <w:rPr>
                  <w:rFonts w:cs="Arial"/>
                  <w:sz w:val="18"/>
                  <w:szCs w:val="18"/>
                </w:rPr>
                <w:delText xml:space="preserve"> </w:delText>
              </w:r>
              <w:r w:rsidRPr="005B0DDD">
                <w:rPr>
                  <w:rFonts w:cs="Arial"/>
                  <w:sz w:val="18"/>
                  <w:szCs w:val="18"/>
                </w:rPr>
                <w:delText>house</w:delText>
              </w:r>
            </w:del>
          </w:p>
        </w:tc>
        <w:tc>
          <w:tcPr>
            <w:tcW w:w="1260" w:type="dxa"/>
            <w:vAlign w:val="center"/>
          </w:tcPr>
          <w:p w14:paraId="5D47AFDC" w14:textId="77777777" w:rsidR="00FA5174" w:rsidRPr="00566B7C" w:rsidRDefault="00FA5174" w:rsidP="00BD2C4C">
            <w:pPr>
              <w:jc w:val="center"/>
              <w:rPr>
                <w:del w:id="15548" w:author="Greg Clendenning" w:date="2024-04-16T16:42:00Z"/>
                <w:rFonts w:ascii="Cambria Math" w:hAnsi="Cambria Math"/>
                <w:i/>
                <w:sz w:val="18"/>
                <w:szCs w:val="18"/>
              </w:rPr>
            </w:pPr>
            <w:del w:id="15549" w:author="Greg Clendenning" w:date="2024-04-16T16:42:00Z">
              <w:r w:rsidRPr="00566B7C">
                <w:rPr>
                  <w:rFonts w:ascii="Cambria Math" w:hAnsi="Cambria Math" w:cs="Arial"/>
                  <w:i/>
                  <w:sz w:val="18"/>
                  <w:szCs w:val="18"/>
                </w:rPr>
                <w:delText>°</w:delText>
              </w:r>
              <w:r>
                <w:rPr>
                  <w:rFonts w:ascii="Cambria Math" w:hAnsi="Cambria Math" w:cs="Arial"/>
                  <w:i/>
                  <w:sz w:val="18"/>
                  <w:szCs w:val="18"/>
                </w:rPr>
                <w:delText xml:space="preserve"> </w:delText>
              </w:r>
              <w:r w:rsidRPr="00566B7C">
                <w:rPr>
                  <w:rFonts w:ascii="Cambria Math" w:hAnsi="Cambria Math" w:cs="Arial"/>
                  <w:i/>
                  <w:sz w:val="18"/>
                  <w:szCs w:val="18"/>
                </w:rPr>
                <w:delText>F</w:delText>
              </w:r>
            </w:del>
          </w:p>
        </w:tc>
        <w:tc>
          <w:tcPr>
            <w:tcW w:w="2520" w:type="dxa"/>
            <w:vAlign w:val="center"/>
          </w:tcPr>
          <w:p w14:paraId="2232649D" w14:textId="77777777" w:rsidR="00FA5174" w:rsidRPr="005B0DDD" w:rsidRDefault="00FA5174" w:rsidP="00BD2C4C">
            <w:pPr>
              <w:jc w:val="center"/>
              <w:rPr>
                <w:del w:id="15550" w:author="Greg Clendenning" w:date="2024-04-16T16:42:00Z"/>
                <w:sz w:val="18"/>
                <w:szCs w:val="18"/>
              </w:rPr>
            </w:pPr>
            <w:del w:id="15551" w:author="Greg Clendenning" w:date="2024-04-16T16:42:00Z">
              <w:r>
                <w:rPr>
                  <w:rFonts w:cs="Arial"/>
                  <w:sz w:val="18"/>
                  <w:szCs w:val="18"/>
                </w:rPr>
                <w:delText>52</w:delText>
              </w:r>
            </w:del>
          </w:p>
        </w:tc>
        <w:tc>
          <w:tcPr>
            <w:tcW w:w="1080" w:type="dxa"/>
            <w:vAlign w:val="center"/>
          </w:tcPr>
          <w:p w14:paraId="024A9EC6" w14:textId="77777777" w:rsidR="00FA5174" w:rsidRPr="005B0DDD" w:rsidRDefault="00FA5174" w:rsidP="00BD2C4C">
            <w:pPr>
              <w:jc w:val="center"/>
              <w:rPr>
                <w:del w:id="15552" w:author="Greg Clendenning" w:date="2024-04-16T16:42:00Z"/>
                <w:sz w:val="18"/>
                <w:szCs w:val="18"/>
              </w:rPr>
            </w:pPr>
            <w:del w:id="15553" w:author="Greg Clendenning" w:date="2024-04-16T16:42:00Z">
              <w:r>
                <w:rPr>
                  <w:sz w:val="18"/>
                  <w:szCs w:val="18"/>
                </w:rPr>
                <w:delText>8</w:delText>
              </w:r>
            </w:del>
          </w:p>
        </w:tc>
      </w:tr>
      <w:tr w:rsidR="00FA5174" w:rsidRPr="005B0DDD" w14:paraId="7AE1D6D1" w14:textId="77777777" w:rsidTr="00A76209">
        <w:trPr>
          <w:del w:id="15554" w:author="Greg Clendenning" w:date="2024-04-16T16:42:00Z"/>
        </w:trPr>
        <w:tc>
          <w:tcPr>
            <w:tcW w:w="3757" w:type="dxa"/>
          </w:tcPr>
          <w:p w14:paraId="0A01EB02" w14:textId="77777777" w:rsidR="00FA5174" w:rsidRPr="005B0DDD" w:rsidRDefault="00FA5174" w:rsidP="00BD2C4C">
            <w:pPr>
              <w:rPr>
                <w:del w:id="15555" w:author="Greg Clendenning" w:date="2024-04-16T16:42:00Z"/>
                <w:sz w:val="18"/>
                <w:szCs w:val="18"/>
              </w:rPr>
            </w:pPr>
            <w:del w:id="15556" w:author="Greg Clendenning" w:date="2024-04-16T16:42:00Z">
              <w:r w:rsidRPr="00566B7C">
                <w:rPr>
                  <w:rFonts w:ascii="Cambria Math" w:hAnsi="Cambria Math"/>
                  <w:i/>
                  <w:sz w:val="18"/>
                  <w:szCs w:val="18"/>
                </w:rPr>
                <w:delText>RE</w:delText>
              </w:r>
              <w:r w:rsidRPr="005B0DDD">
                <w:rPr>
                  <w:sz w:val="18"/>
                  <w:szCs w:val="18"/>
                </w:rPr>
                <w:delText>,</w:delText>
              </w:r>
              <w:r>
                <w:rPr>
                  <w:sz w:val="18"/>
                  <w:szCs w:val="18"/>
                </w:rPr>
                <w:delText xml:space="preserve"> </w:delText>
              </w:r>
              <w:r w:rsidRPr="005B0DDD">
                <w:rPr>
                  <w:color w:val="000000"/>
                  <w:sz w:val="18"/>
                  <w:szCs w:val="18"/>
                </w:rPr>
                <w:delText>Recovery</w:delText>
              </w:r>
              <w:r>
                <w:rPr>
                  <w:color w:val="000000"/>
                  <w:sz w:val="18"/>
                  <w:szCs w:val="18"/>
                </w:rPr>
                <w:delText xml:space="preserve"> </w:delText>
              </w:r>
              <w:r w:rsidRPr="005B0DDD">
                <w:rPr>
                  <w:color w:val="000000"/>
                  <w:sz w:val="18"/>
                  <w:szCs w:val="18"/>
                </w:rPr>
                <w:delText>efficiency</w:delText>
              </w:r>
              <w:r>
                <w:rPr>
                  <w:color w:val="000000"/>
                  <w:sz w:val="18"/>
                  <w:szCs w:val="18"/>
                </w:rPr>
                <w:delText xml:space="preserve"> </w:delText>
              </w:r>
              <w:r w:rsidRPr="005B0DDD">
                <w:rPr>
                  <w:color w:val="000000"/>
                  <w:sz w:val="18"/>
                  <w:szCs w:val="18"/>
                </w:rPr>
                <w:delText>of</w:delText>
              </w:r>
              <w:r>
                <w:rPr>
                  <w:color w:val="000000"/>
                  <w:sz w:val="18"/>
                  <w:szCs w:val="18"/>
                </w:rPr>
                <w:delText xml:space="preserve"> </w:delText>
              </w:r>
              <w:r w:rsidRPr="005B0DDD">
                <w:rPr>
                  <w:color w:val="000000"/>
                  <w:sz w:val="18"/>
                  <w:szCs w:val="18"/>
                </w:rPr>
                <w:delText>electric</w:delText>
              </w:r>
              <w:r>
                <w:rPr>
                  <w:color w:val="000000"/>
                  <w:sz w:val="18"/>
                  <w:szCs w:val="18"/>
                </w:rPr>
                <w:delText xml:space="preserve"> </w:delText>
              </w:r>
              <w:r w:rsidRPr="005B0DDD">
                <w:rPr>
                  <w:color w:val="000000"/>
                  <w:sz w:val="18"/>
                  <w:szCs w:val="18"/>
                </w:rPr>
                <w:delText>water</w:delText>
              </w:r>
              <w:r>
                <w:rPr>
                  <w:color w:val="000000"/>
                  <w:sz w:val="18"/>
                  <w:szCs w:val="18"/>
                </w:rPr>
                <w:delText xml:space="preserve"> </w:delText>
              </w:r>
              <w:r w:rsidRPr="005B0DDD">
                <w:rPr>
                  <w:color w:val="000000"/>
                  <w:sz w:val="18"/>
                  <w:szCs w:val="18"/>
                </w:rPr>
                <w:delText>heater</w:delText>
              </w:r>
            </w:del>
          </w:p>
        </w:tc>
        <w:tc>
          <w:tcPr>
            <w:tcW w:w="1260" w:type="dxa"/>
            <w:vAlign w:val="center"/>
          </w:tcPr>
          <w:p w14:paraId="06A16F28" w14:textId="77777777" w:rsidR="00FA5174" w:rsidRPr="005B0DDD" w:rsidRDefault="00FA5174" w:rsidP="00BD2C4C">
            <w:pPr>
              <w:jc w:val="center"/>
              <w:rPr>
                <w:del w:id="15557" w:author="Greg Clendenning" w:date="2024-04-16T16:42:00Z"/>
                <w:i/>
                <w:sz w:val="18"/>
                <w:szCs w:val="18"/>
              </w:rPr>
            </w:pPr>
            <w:moveFromRangeStart w:id="15558" w:author="Greg Clendenning" w:date="2024-04-16T16:42:00Z" w:name="move164178252"/>
            <w:moveFrom w:id="15559" w:author="Greg Clendenning" w:date="2024-04-16T16:42:00Z">
              <w:r>
                <w:rPr>
                  <w:i/>
                  <w:sz w:val="18"/>
                  <w:szCs w:val="18"/>
                </w:rPr>
                <w:t>Proportion</w:t>
              </w:r>
            </w:moveFrom>
            <w:moveFromRangeEnd w:id="15558"/>
          </w:p>
        </w:tc>
        <w:tc>
          <w:tcPr>
            <w:tcW w:w="2520" w:type="dxa"/>
            <w:vAlign w:val="center"/>
          </w:tcPr>
          <w:p w14:paraId="7A320807" w14:textId="77777777" w:rsidR="00FA5174" w:rsidRPr="005B0DDD" w:rsidRDefault="00FA5174" w:rsidP="00BD2C4C">
            <w:pPr>
              <w:jc w:val="center"/>
              <w:rPr>
                <w:del w:id="15560" w:author="Greg Clendenning" w:date="2024-04-16T16:42:00Z"/>
                <w:sz w:val="18"/>
                <w:szCs w:val="18"/>
              </w:rPr>
            </w:pPr>
            <w:del w:id="15561" w:author="Greg Clendenning" w:date="2024-04-16T16:42:00Z">
              <w:r w:rsidRPr="005B0DDD">
                <w:rPr>
                  <w:sz w:val="18"/>
                  <w:szCs w:val="18"/>
                </w:rPr>
                <w:delText>Default:</w:delText>
              </w:r>
              <w:r>
                <w:rPr>
                  <w:sz w:val="18"/>
                  <w:szCs w:val="18"/>
                </w:rPr>
                <w:delText xml:space="preserve"> </w:delText>
              </w:r>
              <w:r w:rsidRPr="005B0DDD">
                <w:rPr>
                  <w:sz w:val="18"/>
                  <w:szCs w:val="18"/>
                </w:rPr>
                <w:delText>0.98</w:delText>
              </w:r>
            </w:del>
          </w:p>
          <w:p w14:paraId="6C6AFE2D" w14:textId="77777777" w:rsidR="00FA5174" w:rsidRPr="005B0DDD" w:rsidRDefault="00FA5174" w:rsidP="00BD2C4C">
            <w:pPr>
              <w:jc w:val="center"/>
              <w:rPr>
                <w:del w:id="15562" w:author="Greg Clendenning" w:date="2024-04-16T16:42:00Z"/>
                <w:sz w:val="18"/>
                <w:szCs w:val="18"/>
              </w:rPr>
            </w:pPr>
            <w:del w:id="15563" w:author="Greg Clendenning" w:date="2024-04-16T16:42:00Z">
              <w:r w:rsidRPr="005B0DDD">
                <w:rPr>
                  <w:sz w:val="18"/>
                  <w:szCs w:val="18"/>
                </w:rPr>
                <w:delText>HPWH:</w:delText>
              </w:r>
              <w:r>
                <w:rPr>
                  <w:sz w:val="18"/>
                  <w:szCs w:val="18"/>
                </w:rPr>
                <w:delText xml:space="preserve"> </w:delText>
              </w:r>
              <w:r w:rsidRPr="005B0DDD">
                <w:rPr>
                  <w:sz w:val="18"/>
                  <w:szCs w:val="18"/>
                </w:rPr>
                <w:delText>2.1</w:delText>
              </w:r>
            </w:del>
          </w:p>
        </w:tc>
        <w:tc>
          <w:tcPr>
            <w:tcW w:w="1080" w:type="dxa"/>
            <w:vAlign w:val="center"/>
          </w:tcPr>
          <w:p w14:paraId="5FA5E8D3" w14:textId="77777777" w:rsidR="00FA5174" w:rsidRPr="005B0DDD" w:rsidRDefault="00FA5174" w:rsidP="00BD2C4C">
            <w:pPr>
              <w:jc w:val="center"/>
              <w:rPr>
                <w:del w:id="15564" w:author="Greg Clendenning" w:date="2024-04-16T16:42:00Z"/>
                <w:sz w:val="18"/>
                <w:szCs w:val="18"/>
              </w:rPr>
            </w:pPr>
            <w:del w:id="15565" w:author="Greg Clendenning" w:date="2024-04-16T16:42:00Z">
              <w:r>
                <w:rPr>
                  <w:sz w:val="18"/>
                  <w:szCs w:val="18"/>
                </w:rPr>
                <w:delText>9, 11</w:delText>
              </w:r>
            </w:del>
          </w:p>
        </w:tc>
      </w:tr>
      <w:tr w:rsidR="00FA5174" w:rsidRPr="005B0DDD" w14:paraId="046B5385" w14:textId="77777777" w:rsidTr="00A76209">
        <w:trPr>
          <w:del w:id="15566" w:author="Greg Clendenning" w:date="2024-04-16T16:42:00Z"/>
        </w:trPr>
        <w:tc>
          <w:tcPr>
            <w:tcW w:w="3757" w:type="dxa"/>
          </w:tcPr>
          <w:p w14:paraId="44FB0CE8" w14:textId="77777777" w:rsidR="00FA5174" w:rsidRPr="005B0DDD" w:rsidRDefault="00FA5174" w:rsidP="00BD2C4C">
            <w:pPr>
              <w:rPr>
                <w:del w:id="15567" w:author="Greg Clendenning" w:date="2024-04-16T16:42:00Z"/>
                <w:sz w:val="18"/>
                <w:szCs w:val="18"/>
              </w:rPr>
            </w:pPr>
            <w:del w:id="15568" w:author="Greg Clendenning" w:date="2024-04-16T16:42:00Z">
              <w:r w:rsidRPr="00566B7C">
                <w:rPr>
                  <w:rFonts w:ascii="Cambria Math" w:hAnsi="Cambria Math"/>
                  <w:i/>
                  <w:sz w:val="18"/>
                  <w:szCs w:val="18"/>
                </w:rPr>
                <w:delText>ETDF</w:delText>
              </w:r>
              <w:r w:rsidRPr="005B0DDD">
                <w:rPr>
                  <w:sz w:val="18"/>
                  <w:szCs w:val="18"/>
                </w:rPr>
                <w:delText>,</w:delText>
              </w:r>
              <w:r>
                <w:rPr>
                  <w:sz w:val="18"/>
                  <w:szCs w:val="18"/>
                </w:rPr>
                <w:delText xml:space="preserve"> </w:delText>
              </w:r>
              <w:r w:rsidRPr="005B0DDD">
                <w:rPr>
                  <w:color w:val="000000"/>
                  <w:sz w:val="18"/>
                  <w:szCs w:val="18"/>
                </w:rPr>
                <w:delText>Energy</w:delText>
              </w:r>
              <w:r>
                <w:rPr>
                  <w:color w:val="000000"/>
                  <w:sz w:val="18"/>
                  <w:szCs w:val="18"/>
                </w:rPr>
                <w:delText xml:space="preserve"> </w:delText>
              </w:r>
              <w:r w:rsidRPr="005B0DDD">
                <w:rPr>
                  <w:color w:val="000000"/>
                  <w:sz w:val="18"/>
                  <w:szCs w:val="18"/>
                </w:rPr>
                <w:delText>To</w:delText>
              </w:r>
              <w:r>
                <w:rPr>
                  <w:color w:val="000000"/>
                  <w:sz w:val="18"/>
                  <w:szCs w:val="18"/>
                </w:rPr>
                <w:delText xml:space="preserve"> </w:delText>
              </w:r>
              <w:r w:rsidRPr="005B0DDD">
                <w:rPr>
                  <w:color w:val="000000"/>
                  <w:sz w:val="18"/>
                  <w:szCs w:val="18"/>
                </w:rPr>
                <w:delText>Demand</w:delText>
              </w:r>
              <w:r>
                <w:rPr>
                  <w:color w:val="000000"/>
                  <w:sz w:val="18"/>
                  <w:szCs w:val="18"/>
                </w:rPr>
                <w:delText xml:space="preserve"> </w:delText>
              </w:r>
              <w:r w:rsidRPr="005B0DDD">
                <w:rPr>
                  <w:color w:val="000000"/>
                  <w:sz w:val="18"/>
                  <w:szCs w:val="18"/>
                </w:rPr>
                <w:delText>Factor</w:delText>
              </w:r>
            </w:del>
          </w:p>
        </w:tc>
        <w:tc>
          <w:tcPr>
            <w:tcW w:w="1260" w:type="dxa"/>
            <w:vAlign w:val="center"/>
          </w:tcPr>
          <w:p w14:paraId="6E2AF938" w14:textId="77777777" w:rsidR="00FA5174" w:rsidRPr="005B0DDD" w:rsidRDefault="008A402F" w:rsidP="00BD2C4C">
            <w:pPr>
              <w:jc w:val="center"/>
              <w:rPr>
                <w:del w:id="15569" w:author="Greg Clendenning" w:date="2024-04-16T16:42:00Z"/>
                <w:i/>
                <w:sz w:val="18"/>
                <w:szCs w:val="18"/>
              </w:rPr>
            </w:pPr>
            <m:oMathPara>
              <m:oMath>
                <m:f>
                  <m:fPr>
                    <m:ctrlPr>
                      <w:del w:id="15570" w:author="Greg Clendenning" w:date="2024-04-16T16:42:00Z">
                        <w:rPr>
                          <w:rFonts w:ascii="Cambria Math" w:hAnsi="Cambria Math" w:cs="Arial"/>
                          <w:i/>
                          <w:color w:val="000000"/>
                          <w:sz w:val="18"/>
                          <w:szCs w:val="18"/>
                        </w:rPr>
                      </w:del>
                    </m:ctrlPr>
                  </m:fPr>
                  <m:num>
                    <m:r>
                      <w:del w:id="15571" w:author="Greg Clendenning" w:date="2024-04-16T16:42:00Z">
                        <w:rPr>
                          <w:rFonts w:ascii="Cambria Math" w:hAnsi="Cambria Math" w:cs="Arial"/>
                          <w:color w:val="000000"/>
                          <w:sz w:val="18"/>
                          <w:szCs w:val="18"/>
                        </w:rPr>
                        <m:t>kW</m:t>
                      </w:del>
                    </m:r>
                    <m:r>
                      <w:del w:id="15572" w:author="Greg Clendenning" w:date="2024-04-16T16:42:00Z">
                        <w:rPr>
                          <w:rFonts w:ascii="Cambria Math" w:hAnsi="Cambria Math" w:cs="Arial"/>
                          <w:color w:val="000000"/>
                          <w:sz w:val="18"/>
                          <w:szCs w:val="18"/>
                        </w:rPr>
                        <m:t xml:space="preserve"> </m:t>
                      </w:del>
                    </m:r>
                  </m:num>
                  <m:den>
                    <m:f>
                      <m:fPr>
                        <m:type m:val="lin"/>
                        <m:ctrlPr>
                          <w:del w:id="15573" w:author="Greg Clendenning" w:date="2024-04-16T16:42:00Z">
                            <w:rPr>
                              <w:rFonts w:ascii="Cambria Math" w:hAnsi="Cambria Math" w:cs="Arial"/>
                              <w:i/>
                              <w:color w:val="000000"/>
                              <w:sz w:val="18"/>
                              <w:szCs w:val="18"/>
                            </w:rPr>
                          </w:del>
                        </m:ctrlPr>
                      </m:fPr>
                      <m:num>
                        <m:r>
                          <w:del w:id="15574" w:author="Greg Clendenning" w:date="2024-04-16T16:42:00Z">
                            <w:rPr>
                              <w:rFonts w:ascii="Cambria Math" w:hAnsi="Cambria Math" w:cs="Arial"/>
                              <w:color w:val="000000"/>
                              <w:sz w:val="18"/>
                              <w:szCs w:val="18"/>
                            </w:rPr>
                            <m:t>kW</m:t>
                          </w:del>
                        </m:r>
                        <m:r>
                          <w:del w:id="15575" w:author="Greg Clendenning" w:date="2024-04-16T16:42:00Z">
                            <w:rPr>
                              <w:rFonts w:ascii="Cambria Math" w:hAnsi="Cambria Math" w:cs="Arial"/>
                              <w:color w:val="000000"/>
                              <w:sz w:val="18"/>
                              <w:szCs w:val="18"/>
                            </w:rPr>
                            <m:t>h</m:t>
                          </w:del>
                        </m:r>
                      </m:num>
                      <m:den>
                        <m:r>
                          <w:del w:id="15576" w:author="Greg Clendenning" w:date="2024-04-16T16:42:00Z">
                            <w:rPr>
                              <w:rFonts w:ascii="Cambria Math" w:hAnsi="Cambria Math" w:cs="Arial"/>
                              <w:color w:val="000000"/>
                              <w:sz w:val="18"/>
                              <w:szCs w:val="18"/>
                            </w:rPr>
                            <m:t>yr</m:t>
                          </w:del>
                        </m:r>
                      </m:den>
                    </m:f>
                  </m:den>
                </m:f>
              </m:oMath>
            </m:oMathPara>
          </w:p>
        </w:tc>
        <w:tc>
          <w:tcPr>
            <w:tcW w:w="2520" w:type="dxa"/>
            <w:vAlign w:val="center"/>
          </w:tcPr>
          <w:p w14:paraId="01A7CA7D" w14:textId="77777777" w:rsidR="00FA5174" w:rsidRPr="005B0DDD" w:rsidRDefault="00FA5174" w:rsidP="00BD2C4C">
            <w:pPr>
              <w:jc w:val="center"/>
              <w:rPr>
                <w:del w:id="15577" w:author="Greg Clendenning" w:date="2024-04-16T16:42:00Z"/>
                <w:sz w:val="18"/>
                <w:szCs w:val="18"/>
              </w:rPr>
            </w:pPr>
            <w:del w:id="15578" w:author="Greg Clendenning" w:date="2024-04-16T16:42:00Z">
              <w:r w:rsidRPr="005B0DDD">
                <w:rPr>
                  <w:sz w:val="18"/>
                  <w:szCs w:val="18"/>
                </w:rPr>
                <w:delText>0.0000801</w:delText>
              </w:r>
              <w:r>
                <w:rPr>
                  <w:sz w:val="18"/>
                  <w:szCs w:val="18"/>
                </w:rPr>
                <w:delText>4</w:delText>
              </w:r>
            </w:del>
          </w:p>
        </w:tc>
        <w:tc>
          <w:tcPr>
            <w:tcW w:w="1080" w:type="dxa"/>
            <w:vAlign w:val="center"/>
          </w:tcPr>
          <w:p w14:paraId="1D0FDBAE" w14:textId="77777777" w:rsidR="00FA5174" w:rsidRPr="005B0DDD" w:rsidRDefault="00FA5174" w:rsidP="00BD2C4C">
            <w:pPr>
              <w:jc w:val="center"/>
              <w:rPr>
                <w:del w:id="15579" w:author="Greg Clendenning" w:date="2024-04-16T16:42:00Z"/>
                <w:sz w:val="18"/>
                <w:szCs w:val="18"/>
              </w:rPr>
            </w:pPr>
            <w:del w:id="15580" w:author="Greg Clendenning" w:date="2024-04-16T16:42:00Z">
              <w:r>
                <w:rPr>
                  <w:sz w:val="18"/>
                  <w:szCs w:val="18"/>
                </w:rPr>
                <w:delText>10</w:delText>
              </w:r>
            </w:del>
          </w:p>
        </w:tc>
      </w:tr>
      <w:tr w:rsidR="00C71CAA" w:rsidRPr="001570EA" w14:paraId="2E98DF0C" w14:textId="77777777">
        <w:tc>
          <w:tcPr>
            <w:tcW w:w="3757" w:type="dxa"/>
          </w:tcPr>
          <w:p w14:paraId="6C815E22" w14:textId="246FC1DD" w:rsidR="00C71CAA" w:rsidRPr="001570EA" w:rsidRDefault="00C71CAA">
            <w:pPr>
              <w:rPr>
                <w:rFonts w:ascii="Cambria Math" w:hAnsi="Cambria Math"/>
                <w:i/>
                <w:sz w:val="18"/>
                <w:rPrChange w:id="15581" w:author="Greg Clendenning" w:date="2024-04-16T16:42:00Z">
                  <w:rPr>
                    <w:sz w:val="18"/>
                  </w:rPr>
                </w:rPrChange>
              </w:rPr>
            </w:pPr>
            <w:r w:rsidRPr="001570EA">
              <w:rPr>
                <w:rFonts w:ascii="Cambria Math" w:hAnsi="Cambria Math"/>
                <w:i/>
                <w:color w:val="000000"/>
                <w:sz w:val="18"/>
                <w:szCs w:val="18"/>
              </w:rPr>
              <w:t>ISR</w:t>
            </w:r>
            <w:r w:rsidRPr="001570EA">
              <w:rPr>
                <w:color w:val="000000"/>
                <w:sz w:val="18"/>
                <w:szCs w:val="18"/>
              </w:rPr>
              <w:t>, In</w:t>
            </w:r>
            <w:del w:id="15582" w:author="Greg Clendenning" w:date="2024-04-16T16:42:00Z">
              <w:r w:rsidR="00FA5174">
                <w:rPr>
                  <w:color w:val="000000"/>
                  <w:sz w:val="18"/>
                  <w:szCs w:val="18"/>
                </w:rPr>
                <w:delText xml:space="preserve"> </w:delText>
              </w:r>
            </w:del>
            <w:ins w:id="15583" w:author="Greg Clendenning" w:date="2024-04-16T16:42:00Z">
              <w:r w:rsidRPr="001570EA">
                <w:rPr>
                  <w:color w:val="000000"/>
                  <w:sz w:val="18"/>
                  <w:szCs w:val="18"/>
                </w:rPr>
                <w:t>-</w:t>
              </w:r>
            </w:ins>
            <w:r w:rsidRPr="001570EA">
              <w:rPr>
                <w:color w:val="000000"/>
                <w:sz w:val="18"/>
                <w:szCs w:val="18"/>
              </w:rPr>
              <w:t>Service Rate</w:t>
            </w:r>
          </w:p>
        </w:tc>
        <w:tc>
          <w:tcPr>
            <w:tcW w:w="1260" w:type="dxa"/>
            <w:vAlign w:val="center"/>
          </w:tcPr>
          <w:p w14:paraId="3A053F01" w14:textId="77777777" w:rsidR="00C71CAA" w:rsidRPr="001570EA" w:rsidRDefault="00C71CAA">
            <w:pPr>
              <w:jc w:val="center"/>
              <w:rPr>
                <w:i/>
                <w:sz w:val="18"/>
                <w:szCs w:val="18"/>
              </w:rPr>
            </w:pPr>
            <w:r w:rsidRPr="001570EA">
              <w:rPr>
                <w:i/>
                <w:sz w:val="18"/>
                <w:szCs w:val="18"/>
              </w:rPr>
              <w:t>%</w:t>
            </w:r>
          </w:p>
        </w:tc>
        <w:tc>
          <w:tcPr>
            <w:tcW w:w="2520" w:type="dxa"/>
            <w:vAlign w:val="center"/>
          </w:tcPr>
          <w:p w14:paraId="764EDE8E" w14:textId="77777777" w:rsidR="00C71CAA" w:rsidRPr="001570EA" w:rsidRDefault="00C71CAA">
            <w:pPr>
              <w:jc w:val="center"/>
              <w:rPr>
                <w:color w:val="000000"/>
                <w:sz w:val="18"/>
                <w:szCs w:val="18"/>
              </w:rPr>
            </w:pPr>
            <w:r w:rsidRPr="001570EA">
              <w:rPr>
                <w:color w:val="000000"/>
                <w:sz w:val="18"/>
                <w:szCs w:val="18"/>
              </w:rPr>
              <w:t>EDC Data Gathering</w:t>
            </w:r>
          </w:p>
          <w:p w14:paraId="4ABCDB95" w14:textId="77777777" w:rsidR="00C71CAA" w:rsidRPr="001570EA" w:rsidRDefault="00C71CAA">
            <w:pPr>
              <w:spacing w:before="60" w:after="60"/>
              <w:jc w:val="center"/>
              <w:rPr>
                <w:sz w:val="18"/>
                <w:szCs w:val="18"/>
              </w:rPr>
              <w:pPrChange w:id="15584" w:author="Greg Clendenning" w:date="2024-04-16T16:42:00Z">
                <w:pPr>
                  <w:jc w:val="center"/>
                </w:pPr>
              </w:pPrChange>
            </w:pPr>
            <w:r w:rsidRPr="001570EA">
              <w:rPr>
                <w:sz w:val="18"/>
                <w:szCs w:val="18"/>
              </w:rPr>
              <w:t>Default, direct install: 100%</w:t>
            </w:r>
          </w:p>
        </w:tc>
        <w:tc>
          <w:tcPr>
            <w:tcW w:w="1080" w:type="dxa"/>
            <w:vAlign w:val="center"/>
          </w:tcPr>
          <w:p w14:paraId="4A40AF7B" w14:textId="77777777" w:rsidR="00C71CAA" w:rsidRPr="001570EA" w:rsidDel="00F829FF" w:rsidRDefault="00C71CAA">
            <w:pPr>
              <w:jc w:val="center"/>
              <w:rPr>
                <w:sz w:val="18"/>
                <w:szCs w:val="18"/>
              </w:rPr>
            </w:pPr>
            <w:r w:rsidRPr="001570EA">
              <w:rPr>
                <w:color w:val="000000"/>
                <w:sz w:val="18"/>
                <w:szCs w:val="18"/>
              </w:rPr>
              <w:t>EDC Data Gathering</w:t>
            </w:r>
          </w:p>
        </w:tc>
      </w:tr>
      <w:tr w:rsidR="00C71CAA" w:rsidRPr="001570EA" w14:paraId="7EBCB9B9"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585"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3757" w:type="dxa"/>
            <w:tcPrChange w:id="15586" w:author="Greg Clendenning" w:date="2024-04-16T16:42:00Z">
              <w:tcPr>
                <w:tcW w:w="3757" w:type="dxa"/>
              </w:tcPr>
            </w:tcPrChange>
          </w:tcPr>
          <w:p w14:paraId="39B18F46" w14:textId="77777777" w:rsidR="00C71CAA" w:rsidRPr="001570EA" w:rsidRDefault="00C71CAA">
            <w:pPr>
              <w:rPr>
                <w:sz w:val="18"/>
                <w:szCs w:val="18"/>
              </w:rPr>
            </w:pPr>
            <w:r w:rsidRPr="001570EA">
              <w:rPr>
                <w:rFonts w:ascii="Cambria Math" w:hAnsi="Cambria Math"/>
                <w:i/>
                <w:color w:val="000000"/>
                <w:sz w:val="18"/>
                <w:szCs w:val="18"/>
              </w:rPr>
              <w:t>ELEC</w:t>
            </w:r>
            <w:r w:rsidRPr="001570EA">
              <w:rPr>
                <w:color w:val="000000"/>
                <w:sz w:val="18"/>
                <w:szCs w:val="18"/>
              </w:rPr>
              <w:t>, Percentage of homes with electric water heat</w:t>
            </w:r>
          </w:p>
        </w:tc>
        <w:tc>
          <w:tcPr>
            <w:tcW w:w="1260" w:type="dxa"/>
            <w:vAlign w:val="center"/>
            <w:tcPrChange w:id="15587" w:author="Greg Clendenning" w:date="2024-04-16T16:42:00Z">
              <w:tcPr>
                <w:tcW w:w="1260" w:type="dxa"/>
                <w:vAlign w:val="center"/>
              </w:tcPr>
            </w:tcPrChange>
          </w:tcPr>
          <w:p w14:paraId="6BD247F2" w14:textId="77777777" w:rsidR="00C71CAA" w:rsidRPr="001570EA" w:rsidRDefault="00C71CAA">
            <w:pPr>
              <w:jc w:val="center"/>
              <w:rPr>
                <w:i/>
                <w:sz w:val="18"/>
                <w:szCs w:val="18"/>
              </w:rPr>
            </w:pPr>
            <w:r w:rsidRPr="001570EA">
              <w:rPr>
                <w:i/>
                <w:sz w:val="18"/>
                <w:szCs w:val="18"/>
              </w:rPr>
              <w:t>%</w:t>
            </w:r>
          </w:p>
        </w:tc>
        <w:tc>
          <w:tcPr>
            <w:tcW w:w="2520" w:type="dxa"/>
            <w:tcPrChange w:id="15588" w:author="Greg Clendenning" w:date="2024-04-16T16:42:00Z">
              <w:tcPr>
                <w:tcW w:w="2520" w:type="dxa"/>
              </w:tcPr>
            </w:tcPrChange>
          </w:tcPr>
          <w:p w14:paraId="7D1EEEBE" w14:textId="77777777" w:rsidR="00C71CAA" w:rsidRPr="001570EA" w:rsidRDefault="00C71CAA">
            <w:pPr>
              <w:pStyle w:val="TableCell"/>
              <w:spacing w:before="0" w:after="0"/>
              <w:jc w:val="center"/>
              <w:rPr>
                <w:color w:val="000000"/>
                <w:szCs w:val="18"/>
              </w:rPr>
            </w:pPr>
            <w:r w:rsidRPr="001570EA">
              <w:rPr>
                <w:color w:val="000000"/>
                <w:szCs w:val="18"/>
              </w:rPr>
              <w:t>EDC Data Gathering or</w:t>
            </w:r>
          </w:p>
          <w:p w14:paraId="26B9FB84" w14:textId="77777777" w:rsidR="00C71CAA" w:rsidRPr="001570EA" w:rsidRDefault="00C71CAA">
            <w:pPr>
              <w:pStyle w:val="TableCell"/>
              <w:spacing w:before="0" w:after="0"/>
              <w:jc w:val="center"/>
              <w:rPr>
                <w:color w:val="000000"/>
                <w:szCs w:val="18"/>
              </w:rPr>
            </w:pPr>
            <w:r w:rsidRPr="001570EA">
              <w:rPr>
                <w:color w:val="000000"/>
                <w:szCs w:val="18"/>
              </w:rPr>
              <w:t xml:space="preserve">Default: </w:t>
            </w:r>
          </w:p>
          <w:p w14:paraId="47F2C09C" w14:textId="77777777" w:rsidR="00C71CAA" w:rsidRPr="001570EA" w:rsidRDefault="00C71CAA">
            <w:pPr>
              <w:pStyle w:val="TableCell"/>
              <w:spacing w:before="0" w:after="0"/>
              <w:jc w:val="center"/>
              <w:rPr>
                <w:color w:val="000000"/>
                <w:szCs w:val="18"/>
              </w:rPr>
            </w:pPr>
            <w:r w:rsidRPr="001570EA">
              <w:rPr>
                <w:color w:val="000000"/>
                <w:szCs w:val="18"/>
              </w:rPr>
              <w:t>Electric = 100%</w:t>
            </w:r>
          </w:p>
          <w:p w14:paraId="46D3E95A" w14:textId="77777777" w:rsidR="00C71CAA" w:rsidRPr="001570EA" w:rsidRDefault="00C71CAA">
            <w:pPr>
              <w:pStyle w:val="TableCell"/>
              <w:spacing w:before="0" w:after="0"/>
              <w:jc w:val="center"/>
              <w:rPr>
                <w:color w:val="000000"/>
                <w:szCs w:val="18"/>
              </w:rPr>
            </w:pPr>
            <w:r w:rsidRPr="001570EA">
              <w:rPr>
                <w:color w:val="000000"/>
                <w:szCs w:val="18"/>
              </w:rPr>
              <w:t>Fossil Fuel = 0.0%</w:t>
            </w:r>
          </w:p>
          <w:p w14:paraId="4AAC02E1" w14:textId="6E6D0161" w:rsidR="00C71CAA" w:rsidRPr="001570EA" w:rsidRDefault="00C71CAA">
            <w:pPr>
              <w:jc w:val="center"/>
              <w:rPr>
                <w:rPrChange w:id="15589" w:author="Greg Clendenning" w:date="2024-04-16T16:42:00Z">
                  <w:rPr>
                    <w:color w:val="000000"/>
                  </w:rPr>
                </w:rPrChange>
              </w:rPr>
              <w:pPrChange w:id="15590" w:author="Greg Clendenning" w:date="2024-04-16T16:42:00Z">
                <w:pPr>
                  <w:pStyle w:val="TableCell"/>
                  <w:spacing w:before="0" w:after="0"/>
                  <w:jc w:val="center"/>
                </w:pPr>
              </w:pPrChange>
            </w:pPr>
            <w:r w:rsidRPr="001570EA">
              <w:rPr>
                <w:color w:val="000000"/>
                <w:szCs w:val="18"/>
              </w:rPr>
              <w:t>Unknown=</w:t>
            </w:r>
            <w:del w:id="15591" w:author="Greg Clendenning" w:date="2024-04-16T16:42:00Z">
              <w:r w:rsidR="00FA5174">
                <w:rPr>
                  <w:color w:val="000000"/>
                  <w:szCs w:val="18"/>
                </w:rPr>
                <w:delText>35</w:delText>
              </w:r>
            </w:del>
            <w:ins w:id="15592" w:author="Greg Clendenning" w:date="2024-04-16T16:42:00Z">
              <w:r w:rsidRPr="001570EA">
                <w:rPr>
                  <w:color w:val="000000"/>
                  <w:szCs w:val="18"/>
                </w:rPr>
                <w:t>47</w:t>
              </w:r>
            </w:ins>
            <w:r w:rsidRPr="001570EA">
              <w:rPr>
                <w:color w:val="000000"/>
                <w:szCs w:val="18"/>
              </w:rPr>
              <w:t>%</w:t>
            </w:r>
          </w:p>
        </w:tc>
        <w:tc>
          <w:tcPr>
            <w:tcW w:w="1080" w:type="dxa"/>
            <w:vAlign w:val="center"/>
            <w:tcPrChange w:id="15593" w:author="Greg Clendenning" w:date="2024-04-16T16:42:00Z">
              <w:tcPr>
                <w:tcW w:w="1080" w:type="dxa"/>
              </w:tcPr>
            </w:tcPrChange>
          </w:tcPr>
          <w:p w14:paraId="43F73BC4" w14:textId="66DAD05F" w:rsidR="00C71CAA" w:rsidRPr="001570EA" w:rsidRDefault="00FA5174">
            <w:pPr>
              <w:jc w:val="center"/>
              <w:rPr>
                <w:sz w:val="18"/>
                <w:szCs w:val="18"/>
              </w:rPr>
            </w:pPr>
            <w:del w:id="15594" w:author="Greg Clendenning" w:date="2024-04-16T16:42:00Z">
              <w:r>
                <w:rPr>
                  <w:color w:val="000000"/>
                  <w:sz w:val="18"/>
                  <w:szCs w:val="18"/>
                </w:rPr>
                <w:delText>6</w:delText>
              </w:r>
            </w:del>
            <w:ins w:id="15595" w:author="Greg Clendenning" w:date="2024-04-16T16:42:00Z">
              <w:r w:rsidR="00C71CAA" w:rsidRPr="001570EA">
                <w:rPr>
                  <w:color w:val="000000"/>
                  <w:sz w:val="18"/>
                  <w:szCs w:val="18"/>
                </w:rPr>
                <w:t>5</w:t>
              </w:r>
            </w:ins>
          </w:p>
        </w:tc>
      </w:tr>
      <w:tr w:rsidR="00C71CAA" w:rsidRPr="001570EA" w14:paraId="03054AFA" w14:textId="77777777">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596" w:author="Greg Clendenning" w:date="2024-04-16T16:42:00Z">
            <w:tblPrEx>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3757" w:type="dxa"/>
            <w:vAlign w:val="center"/>
            <w:tcPrChange w:id="15597" w:author="Greg Clendenning" w:date="2024-04-16T16:42:00Z">
              <w:tcPr>
                <w:tcW w:w="3757" w:type="dxa"/>
              </w:tcPr>
            </w:tcPrChange>
          </w:tcPr>
          <w:p w14:paraId="292DE126" w14:textId="7378C4EB" w:rsidR="00C71CAA" w:rsidRPr="001570EA" w:rsidRDefault="00FA5174">
            <w:pPr>
              <w:jc w:val="left"/>
              <w:rPr>
                <w:sz w:val="18"/>
                <w:szCs w:val="18"/>
              </w:rPr>
              <w:pPrChange w:id="15598" w:author="Greg Clendenning" w:date="2024-04-16T16:42:00Z">
                <w:pPr/>
              </w:pPrChange>
            </w:pPr>
            <w:del w:id="15599" w:author="Greg Clendenning" w:date="2024-04-16T16:42:00Z">
              <w:r w:rsidRPr="00566B7C">
                <w:rPr>
                  <w:rFonts w:ascii="Cambria Math" w:hAnsi="Cambria Math"/>
                  <w:i/>
                  <w:color w:val="000000"/>
                  <w:sz w:val="18"/>
                  <w:szCs w:val="18"/>
                </w:rPr>
                <w:delText>BehavioralWasteSeconds</w:delText>
              </w:r>
              <w:r w:rsidRPr="005B0DDD">
                <w:rPr>
                  <w:color w:val="000000"/>
                  <w:sz w:val="18"/>
                  <w:szCs w:val="18"/>
                </w:rPr>
                <w:delText>,</w:delText>
              </w:r>
              <w:r>
                <w:rPr>
                  <w:color w:val="000000"/>
                  <w:sz w:val="18"/>
                  <w:szCs w:val="18"/>
                </w:rPr>
                <w:delText xml:space="preserve"> </w:delText>
              </w:r>
              <w:r w:rsidRPr="005B0DDD">
                <w:rPr>
                  <w:color w:val="000000"/>
                  <w:sz w:val="18"/>
                  <w:szCs w:val="18"/>
                </w:rPr>
                <w:delText>Time</w:delText>
              </w:r>
            </w:del>
            <w:ins w:id="15600"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s</w:t>
              </w:r>
              <w:r w:rsidR="00C71CAA" w:rsidRPr="001570EA">
                <w:rPr>
                  <w:rFonts w:cs="Arial"/>
                  <w:sz w:val="18"/>
                  <w:szCs w:val="18"/>
                </w:rPr>
                <w:t>, Summer Energy to Demand Factor</w:t>
              </w:r>
            </w:ins>
          </w:p>
        </w:tc>
        <w:tc>
          <w:tcPr>
            <w:tcW w:w="1260" w:type="dxa"/>
            <w:vAlign w:val="center"/>
            <w:tcPrChange w:id="15601" w:author="Greg Clendenning" w:date="2024-04-16T16:42:00Z">
              <w:tcPr>
                <w:tcW w:w="1260" w:type="dxa"/>
                <w:vAlign w:val="center"/>
              </w:tcPr>
            </w:tcPrChange>
          </w:tcPr>
          <w:p w14:paraId="60233ADB" w14:textId="7B276799" w:rsidR="00C71CAA" w:rsidRPr="001570EA" w:rsidRDefault="00FA5174">
            <w:pPr>
              <w:jc w:val="center"/>
              <w:rPr>
                <w:i/>
                <w:sz w:val="18"/>
                <w:szCs w:val="18"/>
              </w:rPr>
            </w:pPr>
            <w:del w:id="15602" w:author="Greg Clendenning" w:date="2024-04-16T16:42:00Z">
              <w:r w:rsidRPr="005B0DDD">
                <w:rPr>
                  <w:i/>
                  <w:sz w:val="18"/>
                  <w:szCs w:val="18"/>
                </w:rPr>
                <w:delText>sec</w:delText>
              </w:r>
            </w:del>
            <m:oMath>
              <m:f>
                <m:fPr>
                  <m:ctrlPr>
                    <w:ins w:id="15603" w:author="Greg Clendenning" w:date="2024-04-16T16:42:00Z">
                      <w:rPr>
                        <w:rFonts w:ascii="Cambria Math" w:eastAsia="Arial Unicode MS" w:hAnsi="Cambria Math"/>
                        <w:i/>
                        <w:iCs/>
                      </w:rPr>
                    </w:ins>
                  </m:ctrlPr>
                </m:fPr>
                <m:num>
                  <m:r>
                    <w:ins w:id="15604" w:author="Greg Clendenning" w:date="2024-04-16T16:42:00Z">
                      <w:rPr>
                        <w:rFonts w:ascii="Cambria Math" w:eastAsia="Arial Unicode MS" w:hAnsi="Cambria Math"/>
                      </w:rPr>
                      <m:t>kW</m:t>
                    </w:ins>
                  </m:r>
                </m:num>
                <m:den>
                  <m:r>
                    <w:ins w:id="15605" w:author="Greg Clendenning" w:date="2024-04-16T16:42:00Z">
                      <w:rPr>
                        <w:rFonts w:ascii="Cambria Math" w:eastAsia="Arial Unicode MS" w:hAnsi="Cambria Math"/>
                      </w:rPr>
                      <m:t>kWh</m:t>
                    </w:ins>
                  </m:r>
                </m:den>
              </m:f>
            </m:oMath>
          </w:p>
        </w:tc>
        <w:tc>
          <w:tcPr>
            <w:tcW w:w="2520" w:type="dxa"/>
            <w:vAlign w:val="center"/>
            <w:tcPrChange w:id="15606" w:author="Greg Clendenning" w:date="2024-04-16T16:42:00Z">
              <w:tcPr>
                <w:tcW w:w="2520" w:type="dxa"/>
              </w:tcPr>
            </w:tcPrChange>
          </w:tcPr>
          <w:p w14:paraId="31BE5F14" w14:textId="77777777" w:rsidR="00FA5174" w:rsidRDefault="00FA5174" w:rsidP="00BD2C4C">
            <w:pPr>
              <w:jc w:val="center"/>
              <w:rPr>
                <w:del w:id="15607" w:author="Greg Clendenning" w:date="2024-04-16T16:42:00Z"/>
                <w:color w:val="000000"/>
                <w:sz w:val="18"/>
                <w:szCs w:val="18"/>
              </w:rPr>
            </w:pPr>
            <w:del w:id="15608" w:author="Greg Clendenning" w:date="2024-04-16T16:42:00Z">
              <w:r w:rsidRPr="005B0DDD">
                <w:rPr>
                  <w:color w:val="000000"/>
                  <w:sz w:val="18"/>
                  <w:szCs w:val="18"/>
                </w:rPr>
                <w:delText>EDC</w:delText>
              </w:r>
              <w:r>
                <w:rPr>
                  <w:color w:val="000000"/>
                  <w:sz w:val="18"/>
                  <w:szCs w:val="18"/>
                </w:rPr>
                <w:delText xml:space="preserve"> </w:delText>
              </w:r>
              <w:r w:rsidRPr="005B0DDD">
                <w:rPr>
                  <w:color w:val="000000"/>
                  <w:sz w:val="18"/>
                  <w:szCs w:val="18"/>
                </w:rPr>
                <w:delText>Data</w:delText>
              </w:r>
              <w:r>
                <w:rPr>
                  <w:color w:val="000000"/>
                  <w:sz w:val="18"/>
                  <w:szCs w:val="18"/>
                </w:rPr>
                <w:delText xml:space="preserve"> </w:delText>
              </w:r>
              <w:r w:rsidRPr="005B0DDD">
                <w:rPr>
                  <w:color w:val="000000"/>
                  <w:sz w:val="18"/>
                  <w:szCs w:val="18"/>
                </w:rPr>
                <w:delText>Gathering</w:delText>
              </w:r>
              <w:r>
                <w:rPr>
                  <w:color w:val="000000"/>
                  <w:sz w:val="18"/>
                  <w:szCs w:val="18"/>
                </w:rPr>
                <w:delText xml:space="preserve"> or</w:delText>
              </w:r>
            </w:del>
          </w:p>
          <w:p w14:paraId="4295CB69" w14:textId="6F525DE6" w:rsidR="00C71CAA" w:rsidRPr="001570EA" w:rsidRDefault="00FA5174">
            <w:pPr>
              <w:spacing w:before="60" w:after="60"/>
              <w:jc w:val="center"/>
              <w:rPr>
                <w:ins w:id="15609" w:author="Greg Clendenning" w:date="2024-04-16T16:42:00Z"/>
                <w:sz w:val="18"/>
                <w:szCs w:val="18"/>
              </w:rPr>
            </w:pPr>
            <w:del w:id="15610" w:author="Greg Clendenning" w:date="2024-04-16T16:42:00Z">
              <w:r w:rsidRPr="005B0DDD">
                <w:rPr>
                  <w:color w:val="000000"/>
                  <w:sz w:val="18"/>
                  <w:szCs w:val="18"/>
                </w:rPr>
                <w:delText>Default</w:delText>
              </w:r>
              <w:r>
                <w:rPr>
                  <w:color w:val="000000"/>
                  <w:sz w:val="18"/>
                  <w:szCs w:val="18"/>
                </w:rPr>
                <w:delText xml:space="preserve"> </w:delText>
              </w:r>
              <w:r w:rsidRPr="005B0DDD">
                <w:rPr>
                  <w:color w:val="000000"/>
                  <w:sz w:val="18"/>
                  <w:szCs w:val="18"/>
                </w:rPr>
                <w:delText>=</w:delText>
              </w:r>
              <w:r>
                <w:rPr>
                  <w:color w:val="000000"/>
                  <w:sz w:val="18"/>
                  <w:szCs w:val="18"/>
                </w:rPr>
                <w:delText xml:space="preserve"> </w:delText>
              </w:r>
              <w:r w:rsidRPr="005B0DDD">
                <w:rPr>
                  <w:color w:val="000000"/>
                  <w:sz w:val="18"/>
                  <w:szCs w:val="18"/>
                </w:rPr>
                <w:delText>59</w:delText>
              </w:r>
            </w:del>
            <w:ins w:id="15611" w:author="Greg Clendenning" w:date="2024-04-16T16:42:00Z">
              <w:r w:rsidR="00C71CAA" w:rsidRPr="001570EA">
                <w:rPr>
                  <w:sz w:val="18"/>
                  <w:szCs w:val="18"/>
                </w:rPr>
                <w:t>SF: 0.0001057</w:t>
              </w:r>
            </w:ins>
          </w:p>
          <w:p w14:paraId="07A94B8C" w14:textId="77777777" w:rsidR="00C71CAA" w:rsidRPr="001570EA" w:rsidRDefault="00C71CAA">
            <w:pPr>
              <w:spacing w:before="60" w:after="60"/>
              <w:jc w:val="center"/>
              <w:rPr>
                <w:ins w:id="15612" w:author="Greg Clendenning" w:date="2024-04-16T16:42:00Z"/>
                <w:sz w:val="18"/>
                <w:szCs w:val="18"/>
              </w:rPr>
            </w:pPr>
            <w:ins w:id="15613" w:author="Greg Clendenning" w:date="2024-04-16T16:42:00Z">
              <w:r w:rsidRPr="001570EA">
                <w:rPr>
                  <w:sz w:val="18"/>
                  <w:szCs w:val="18"/>
                </w:rPr>
                <w:t>MF: 0.0001006</w:t>
              </w:r>
            </w:ins>
          </w:p>
          <w:p w14:paraId="04C3E985" w14:textId="77777777" w:rsidR="00C71CAA" w:rsidRPr="001570EA" w:rsidRDefault="00C71CAA">
            <w:pPr>
              <w:spacing w:before="60" w:after="60"/>
              <w:jc w:val="center"/>
              <w:rPr>
                <w:sz w:val="18"/>
                <w:szCs w:val="18"/>
              </w:rPr>
              <w:pPrChange w:id="15614" w:author="Greg Clendenning" w:date="2024-04-16T16:42:00Z">
                <w:pPr>
                  <w:jc w:val="center"/>
                </w:pPr>
              </w:pPrChange>
            </w:pPr>
            <w:ins w:id="15615" w:author="Greg Clendenning" w:date="2024-04-16T16:42:00Z">
              <w:r w:rsidRPr="001570EA">
                <w:rPr>
                  <w:sz w:val="18"/>
                  <w:szCs w:val="18"/>
                </w:rPr>
                <w:t>Unknown: 0.0001046</w:t>
              </w:r>
            </w:ins>
          </w:p>
        </w:tc>
        <w:tc>
          <w:tcPr>
            <w:tcW w:w="1080" w:type="dxa"/>
            <w:vAlign w:val="center"/>
            <w:tcPrChange w:id="15616" w:author="Greg Clendenning" w:date="2024-04-16T16:42:00Z">
              <w:tcPr>
                <w:tcW w:w="1080" w:type="dxa"/>
              </w:tcPr>
            </w:tcPrChange>
          </w:tcPr>
          <w:p w14:paraId="6AE23482" w14:textId="45E94660" w:rsidR="00C71CAA" w:rsidRPr="001570EA" w:rsidRDefault="00FA5174">
            <w:pPr>
              <w:jc w:val="center"/>
              <w:rPr>
                <w:sz w:val="18"/>
                <w:szCs w:val="18"/>
              </w:rPr>
            </w:pPr>
            <w:del w:id="15617" w:author="Greg Clendenning" w:date="2024-04-16T16:42:00Z">
              <w:r>
                <w:rPr>
                  <w:color w:val="000000"/>
                  <w:sz w:val="18"/>
                  <w:szCs w:val="18"/>
                </w:rPr>
                <w:delText>7</w:delText>
              </w:r>
            </w:del>
            <w:ins w:id="15618" w:author="Greg Clendenning" w:date="2024-04-16T16:42:00Z">
              <w:r w:rsidR="00C71CAA" w:rsidRPr="001570EA">
                <w:rPr>
                  <w:sz w:val="18"/>
                  <w:szCs w:val="18"/>
                </w:rPr>
                <w:t>9</w:t>
              </w:r>
            </w:ins>
          </w:p>
        </w:tc>
      </w:tr>
      <w:tr w:rsidR="00C71CAA" w:rsidRPr="001570EA" w14:paraId="7E1579A8" w14:textId="77777777">
        <w:trPr>
          <w:ins w:id="15619" w:author="Greg Clendenning" w:date="2024-04-16T16:42:00Z"/>
        </w:trPr>
        <w:tc>
          <w:tcPr>
            <w:tcW w:w="3757" w:type="dxa"/>
          </w:tcPr>
          <w:p w14:paraId="7D1A1416" w14:textId="77777777" w:rsidR="00C71CAA" w:rsidRPr="001570EA" w:rsidRDefault="00C71CAA">
            <w:pPr>
              <w:rPr>
                <w:ins w:id="15620" w:author="Greg Clendenning" w:date="2024-04-16T16:42:00Z"/>
                <w:rFonts w:ascii="Cambria Math" w:hAnsi="Cambria Math"/>
                <w:i/>
                <w:sz w:val="18"/>
                <w:szCs w:val="18"/>
              </w:rPr>
            </w:pPr>
            <w:ins w:id="15621" w:author="Greg Clendenning" w:date="2024-04-16T16:42:00Z">
              <w:r w:rsidRPr="001570EA">
                <w:rPr>
                  <w:rFonts w:ascii="Cambria Math" w:hAnsi="Cambria Math" w:cs="Arial"/>
                  <w:i/>
                  <w:sz w:val="18"/>
                  <w:szCs w:val="18"/>
                </w:rPr>
                <w:t>ETDF</w:t>
              </w:r>
              <w:r w:rsidRPr="001570EA">
                <w:rPr>
                  <w:rFonts w:ascii="Cambria Math" w:hAnsi="Cambria Math" w:cs="Arial"/>
                  <w:i/>
                  <w:sz w:val="18"/>
                  <w:szCs w:val="18"/>
                  <w:vertAlign w:val="subscript"/>
                </w:rPr>
                <w:t>w</w:t>
              </w:r>
              <w:r w:rsidRPr="001570EA">
                <w:rPr>
                  <w:rFonts w:cs="Arial"/>
                  <w:i/>
                  <w:sz w:val="18"/>
                  <w:szCs w:val="18"/>
                </w:rPr>
                <w:t xml:space="preserve">, </w:t>
              </w:r>
              <w:r w:rsidRPr="001570EA">
                <w:rPr>
                  <w:rFonts w:cs="Arial"/>
                  <w:sz w:val="18"/>
                  <w:szCs w:val="18"/>
                </w:rPr>
                <w:t>Winter</w:t>
              </w:r>
              <w:r w:rsidRPr="001570EA">
                <w:rPr>
                  <w:rFonts w:cs="Arial"/>
                  <w:i/>
                  <w:sz w:val="18"/>
                  <w:szCs w:val="18"/>
                </w:rPr>
                <w:t xml:space="preserve"> </w:t>
              </w:r>
              <w:r w:rsidRPr="001570EA">
                <w:rPr>
                  <w:rFonts w:cs="Arial"/>
                  <w:sz w:val="18"/>
                  <w:szCs w:val="18"/>
                </w:rPr>
                <w:t>Energy to Demand Factor</w:t>
              </w:r>
            </w:ins>
          </w:p>
        </w:tc>
        <w:tc>
          <w:tcPr>
            <w:tcW w:w="1260" w:type="dxa"/>
            <w:vAlign w:val="center"/>
          </w:tcPr>
          <w:p w14:paraId="6C8183D5" w14:textId="77777777" w:rsidR="00C71CAA" w:rsidRPr="001570EA" w:rsidRDefault="008A402F">
            <w:pPr>
              <w:jc w:val="center"/>
              <w:rPr>
                <w:ins w:id="15622" w:author="Greg Clendenning" w:date="2024-04-16T16:42:00Z"/>
                <w:color w:val="000000"/>
                <w:sz w:val="18"/>
                <w:szCs w:val="18"/>
              </w:rPr>
            </w:pPr>
            <m:oMathPara>
              <m:oMath>
                <m:f>
                  <m:fPr>
                    <m:ctrlPr>
                      <w:ins w:id="15623" w:author="Greg Clendenning" w:date="2024-04-16T16:42:00Z">
                        <w:rPr>
                          <w:rFonts w:ascii="Cambria Math" w:eastAsia="Arial Unicode MS" w:hAnsi="Cambria Math"/>
                          <w:i/>
                          <w:iCs/>
                        </w:rPr>
                      </w:ins>
                    </m:ctrlPr>
                  </m:fPr>
                  <m:num>
                    <m:r>
                      <w:ins w:id="15624" w:author="Greg Clendenning" w:date="2024-04-16T16:42:00Z">
                        <w:rPr>
                          <w:rFonts w:ascii="Cambria Math" w:eastAsia="Arial Unicode MS" w:hAnsi="Cambria Math"/>
                        </w:rPr>
                        <m:t>kW</m:t>
                      </w:ins>
                    </m:r>
                  </m:num>
                  <m:den>
                    <m:r>
                      <w:ins w:id="15625" w:author="Greg Clendenning" w:date="2024-04-16T16:42:00Z">
                        <w:rPr>
                          <w:rFonts w:ascii="Cambria Math" w:eastAsia="Arial Unicode MS" w:hAnsi="Cambria Math"/>
                        </w:rPr>
                        <m:t>kW</m:t>
                      </w:ins>
                    </m:r>
                    <m:r>
                      <w:ins w:id="15626" w:author="Greg Clendenning" w:date="2024-04-16T16:42:00Z">
                        <w:rPr>
                          <w:rFonts w:ascii="Cambria Math" w:eastAsia="Arial Unicode MS" w:hAnsi="Cambria Math"/>
                        </w:rPr>
                        <m:t>h</m:t>
                      </w:ins>
                    </m:r>
                  </m:den>
                </m:f>
              </m:oMath>
            </m:oMathPara>
          </w:p>
        </w:tc>
        <w:tc>
          <w:tcPr>
            <w:tcW w:w="2520" w:type="dxa"/>
          </w:tcPr>
          <w:p w14:paraId="3FAB6C41" w14:textId="77777777" w:rsidR="00C71CAA" w:rsidRPr="001570EA" w:rsidRDefault="00C71CAA">
            <w:pPr>
              <w:spacing w:before="60" w:after="60"/>
              <w:jc w:val="center"/>
              <w:rPr>
                <w:ins w:id="15627" w:author="Greg Clendenning" w:date="2024-04-16T16:42:00Z"/>
                <w:sz w:val="18"/>
                <w:szCs w:val="18"/>
              </w:rPr>
            </w:pPr>
            <w:ins w:id="15628" w:author="Greg Clendenning" w:date="2024-04-16T16:42:00Z">
              <w:r w:rsidRPr="001570EA">
                <w:rPr>
                  <w:sz w:val="18"/>
                  <w:szCs w:val="18"/>
                </w:rPr>
                <w:t>SF: 0.0001761</w:t>
              </w:r>
            </w:ins>
          </w:p>
          <w:p w14:paraId="2E64C66B" w14:textId="77777777" w:rsidR="00C71CAA" w:rsidRPr="001570EA" w:rsidRDefault="00C71CAA">
            <w:pPr>
              <w:spacing w:before="60" w:after="60"/>
              <w:jc w:val="center"/>
              <w:rPr>
                <w:ins w:id="15629" w:author="Greg Clendenning" w:date="2024-04-16T16:42:00Z"/>
                <w:sz w:val="18"/>
                <w:szCs w:val="18"/>
              </w:rPr>
            </w:pPr>
            <w:ins w:id="15630" w:author="Greg Clendenning" w:date="2024-04-16T16:42:00Z">
              <w:r w:rsidRPr="001570EA">
                <w:rPr>
                  <w:sz w:val="18"/>
                  <w:szCs w:val="18"/>
                </w:rPr>
                <w:t>MF: 0.0001733</w:t>
              </w:r>
            </w:ins>
          </w:p>
          <w:p w14:paraId="6B1CB150" w14:textId="77777777" w:rsidR="00C71CAA" w:rsidRPr="001570EA" w:rsidRDefault="00C71CAA">
            <w:pPr>
              <w:spacing w:before="60" w:after="60"/>
              <w:jc w:val="center"/>
              <w:rPr>
                <w:ins w:id="15631" w:author="Greg Clendenning" w:date="2024-04-16T16:42:00Z"/>
                <w:sz w:val="18"/>
                <w:szCs w:val="18"/>
              </w:rPr>
            </w:pPr>
            <w:ins w:id="15632" w:author="Greg Clendenning" w:date="2024-04-16T16:42:00Z">
              <w:r w:rsidRPr="001570EA">
                <w:rPr>
                  <w:sz w:val="18"/>
                  <w:szCs w:val="18"/>
                </w:rPr>
                <w:t>Unknown: 0.0001755</w:t>
              </w:r>
            </w:ins>
          </w:p>
        </w:tc>
        <w:tc>
          <w:tcPr>
            <w:tcW w:w="1080" w:type="dxa"/>
            <w:vAlign w:val="center"/>
          </w:tcPr>
          <w:p w14:paraId="46CB3DFA" w14:textId="77777777" w:rsidR="00C71CAA" w:rsidRPr="001570EA" w:rsidRDefault="00C71CAA">
            <w:pPr>
              <w:jc w:val="center"/>
              <w:rPr>
                <w:ins w:id="15633" w:author="Greg Clendenning" w:date="2024-04-16T16:42:00Z"/>
                <w:sz w:val="18"/>
                <w:szCs w:val="18"/>
              </w:rPr>
            </w:pPr>
            <w:ins w:id="15634" w:author="Greg Clendenning" w:date="2024-04-16T16:42:00Z">
              <w:r w:rsidRPr="001570EA">
                <w:rPr>
                  <w:sz w:val="18"/>
                  <w:szCs w:val="18"/>
                </w:rPr>
                <w:t>9</w:t>
              </w:r>
            </w:ins>
          </w:p>
        </w:tc>
      </w:tr>
    </w:tbl>
    <w:p w14:paraId="18E91A12" w14:textId="77777777" w:rsidR="00C71CAA" w:rsidRPr="001570EA" w:rsidRDefault="00C71CAA" w:rsidP="00C71CAA">
      <w:pPr>
        <w:pStyle w:val="SubStyle"/>
      </w:pPr>
    </w:p>
    <w:p w14:paraId="4199D7B7" w14:textId="77777777" w:rsidR="00C71CAA" w:rsidRPr="001570EA" w:rsidRDefault="00C71CAA" w:rsidP="00C71CAA">
      <w:pPr>
        <w:pStyle w:val="SubStyle"/>
      </w:pPr>
      <w:r w:rsidRPr="001570EA">
        <w:t>Default Savings</w:t>
      </w:r>
    </w:p>
    <w:p w14:paraId="45F563A4" w14:textId="77777777" w:rsidR="00C71CAA" w:rsidRPr="001570EA" w:rsidRDefault="00C71CAA" w:rsidP="00C71CAA">
      <w:bookmarkStart w:id="15635" w:name="_Toc530141730"/>
      <w:r w:rsidRPr="001570EA">
        <w:t>Default savings values should only be used for direct install delivery.</w:t>
      </w:r>
      <w:ins w:id="15636" w:author="Greg Clendenning" w:date="2024-04-16T16:42:00Z">
        <w:r w:rsidRPr="001570EA">
          <w:t xml:space="preserve"> For other delivery methods, EDCs must estimate and apply an ISR appropriate to the delivery method.</w:t>
        </w:r>
      </w:ins>
    </w:p>
    <w:p w14:paraId="71FC7473" w14:textId="77777777" w:rsidR="00C71CAA" w:rsidRPr="001570EA" w:rsidRDefault="00C71CAA" w:rsidP="00C71CAA"/>
    <w:p w14:paraId="7D0C52DD" w14:textId="213DBA9A" w:rsidR="00C71CAA" w:rsidRPr="001570EA" w:rsidRDefault="00C71CAA" w:rsidP="00C71CAA">
      <w:pPr>
        <w:pStyle w:val="Caption"/>
      </w:pPr>
      <w:bookmarkStart w:id="15637" w:name="_Toc4759830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5638" w:author="Greg Clendenning" w:date="2024-04-16T16:42:00Z">
        <w:r w:rsidR="003D6F35">
          <w:rPr>
            <w:noProof/>
          </w:rPr>
          <w:delText>66</w:delText>
        </w:r>
      </w:del>
      <w:ins w:id="15639" w:author="Greg Clendenning" w:date="2024-04-16T16:42:00Z">
        <w:r w:rsidR="002E093A" w:rsidRPr="001570EA">
          <w:rPr>
            <w:noProof/>
          </w:rPr>
          <w:t>75</w:t>
        </w:r>
      </w:ins>
      <w:r w:rsidR="002E093A" w:rsidRPr="001570EA">
        <w:fldChar w:fldCharType="end"/>
      </w:r>
      <w:r w:rsidRPr="001570EA">
        <w:t>: Default Savings for Thermostatic Restriction Valve</w:t>
      </w:r>
      <w:bookmarkEnd w:id="15635"/>
      <w:bookmarkEnd w:id="15637"/>
    </w:p>
    <w:tbl>
      <w:tblPr>
        <w:tblW w:w="9352" w:type="dxa"/>
        <w:tblInd w:w="93" w:type="dxa"/>
        <w:tblLayout w:type="fixed"/>
        <w:tblLook w:val="04A0" w:firstRow="1" w:lastRow="0" w:firstColumn="1" w:lastColumn="0" w:noHBand="0" w:noVBand="1"/>
      </w:tblPr>
      <w:tblGrid>
        <w:gridCol w:w="1393"/>
        <w:gridCol w:w="976"/>
        <w:gridCol w:w="975"/>
        <w:gridCol w:w="421"/>
        <w:gridCol w:w="988"/>
        <w:gridCol w:w="410"/>
        <w:gridCol w:w="881"/>
        <w:gridCol w:w="513"/>
        <w:gridCol w:w="856"/>
        <w:gridCol w:w="538"/>
        <w:gridCol w:w="1392"/>
        <w:gridCol w:w="9"/>
      </w:tblGrid>
      <w:tr w:rsidR="00475EB1" w:rsidRPr="001570EA" w14:paraId="1E501995" w14:textId="77777777">
        <w:trPr>
          <w:trHeight w:val="620"/>
        </w:trPr>
        <w:tc>
          <w:tcPr>
            <w:tcW w:w="15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CD3E87C" w14:textId="582C64BC" w:rsidR="00C71CAA" w:rsidRPr="001570EA" w:rsidRDefault="00FA5174">
            <w:pPr>
              <w:rPr>
                <w:rFonts w:cs="Arial"/>
                <w:b/>
                <w:bCs/>
                <w:color w:val="000000"/>
                <w:sz w:val="18"/>
                <w:szCs w:val="18"/>
              </w:rPr>
            </w:pPr>
            <w:del w:id="15640" w:author="Greg Clendenning" w:date="2024-04-16T16:42:00Z">
              <w:r w:rsidRPr="005B0DDD">
                <w:rPr>
                  <w:rFonts w:cs="Arial"/>
                  <w:b/>
                  <w:bCs/>
                  <w:color w:val="000000"/>
                  <w:sz w:val="18"/>
                  <w:szCs w:val="18"/>
                </w:rPr>
                <w:delText>Application</w:delText>
              </w:r>
            </w:del>
            <w:ins w:id="15641" w:author="Greg Clendenning" w:date="2024-04-16T16:42:00Z">
              <w:r w:rsidR="00C71CAA" w:rsidRPr="001570EA">
                <w:rPr>
                  <w:rFonts w:cs="Arial"/>
                  <w:b/>
                  <w:bCs/>
                  <w:color w:val="000000"/>
                  <w:sz w:val="18"/>
                  <w:szCs w:val="18"/>
                </w:rPr>
                <w:t>Housing Type</w:t>
              </w:r>
            </w:ins>
          </w:p>
        </w:tc>
        <w:tc>
          <w:tcPr>
            <w:tcW w:w="1080" w:type="dxa"/>
            <w:tcBorders>
              <w:top w:val="single" w:sz="4" w:space="0" w:color="auto"/>
              <w:left w:val="nil"/>
              <w:bottom w:val="single" w:sz="4" w:space="0" w:color="auto"/>
              <w:right w:val="single" w:sz="4" w:space="0" w:color="auto"/>
            </w:tcBorders>
            <w:shd w:val="clear" w:color="auto" w:fill="BFBFBF" w:themeFill="background1" w:themeFillShade="BF"/>
            <w:cellDel w:id="15642" w:author="Greg Clendenning" w:date="2024-04-16T16:42:00Z"/>
          </w:tcPr>
          <w:p w14:paraId="7F4BB37C" w14:textId="77777777" w:rsidR="00FA5174" w:rsidRPr="005B0DDD" w:rsidRDefault="00FA5174" w:rsidP="00BD2C4C">
            <w:pPr>
              <w:jc w:val="center"/>
              <w:rPr>
                <w:rFonts w:cs="Arial"/>
                <w:b/>
                <w:bCs/>
                <w:color w:val="000000"/>
                <w:sz w:val="18"/>
                <w:szCs w:val="18"/>
              </w:rPr>
            </w:pPr>
            <w:del w:id="15643" w:author="Greg Clendenning" w:date="2024-04-16T16:42:00Z">
              <w:r w:rsidRPr="005B0DDD">
                <w:rPr>
                  <w:rFonts w:cs="Arial"/>
                  <w:b/>
                  <w:bCs/>
                  <w:color w:val="000000"/>
                  <w:sz w:val="18"/>
                  <w:szCs w:val="18"/>
                </w:rPr>
                <w:delText>Baseline</w:delText>
              </w:r>
              <w:r>
                <w:rPr>
                  <w:rFonts w:cs="Arial"/>
                  <w:b/>
                  <w:bCs/>
                  <w:color w:val="000000"/>
                  <w:sz w:val="18"/>
                  <w:szCs w:val="18"/>
                </w:rPr>
                <w:delText xml:space="preserve"> </w:delText>
              </w:r>
              <w:r w:rsidRPr="005B0DDD">
                <w:rPr>
                  <w:rFonts w:cs="Arial"/>
                  <w:b/>
                  <w:bCs/>
                  <w:color w:val="000000"/>
                  <w:sz w:val="18"/>
                  <w:szCs w:val="18"/>
                </w:rPr>
                <w:delText>Flowrate</w:delText>
              </w:r>
              <w:r>
                <w:rPr>
                  <w:rFonts w:cs="Arial"/>
                  <w:b/>
                  <w:bCs/>
                  <w:color w:val="000000"/>
                  <w:sz w:val="18"/>
                  <w:szCs w:val="18"/>
                </w:rPr>
                <w:delText xml:space="preserve"> </w:delText>
              </w:r>
              <w:r w:rsidRPr="005B0DDD">
                <w:rPr>
                  <w:rFonts w:cs="Arial"/>
                  <w:b/>
                  <w:bCs/>
                  <w:color w:val="000000"/>
                  <w:sz w:val="18"/>
                  <w:szCs w:val="18"/>
                </w:rPr>
                <w:delText>(GPM)</w:delText>
              </w:r>
            </w:del>
          </w:p>
        </w:tc>
        <w:tc>
          <w:tcPr>
            <w:tcW w:w="1557"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88AD528" w14:textId="60E2CC96" w:rsidR="00C71CAA" w:rsidRPr="001570EA" w:rsidRDefault="00C71CAA">
            <w:pPr>
              <w:jc w:val="center"/>
              <w:rPr>
                <w:b/>
                <w:sz w:val="18"/>
                <w:szCs w:val="18"/>
              </w:rPr>
            </w:pPr>
            <w:r w:rsidRPr="001570EA">
              <w:rPr>
                <w:b/>
                <w:sz w:val="18"/>
                <w:szCs w:val="18"/>
              </w:rPr>
              <w:t>Water Heater Fuel</w:t>
            </w:r>
          </w:p>
          <w:p w14:paraId="11203FE4" w14:textId="77777777" w:rsidR="00C71CAA" w:rsidRPr="001570EA" w:rsidRDefault="00C71CAA">
            <w:pPr>
              <w:jc w:val="center"/>
              <w:rPr>
                <w:rFonts w:cs="Arial"/>
                <w:b/>
                <w:bCs/>
                <w:color w:val="000000"/>
                <w:sz w:val="18"/>
                <w:szCs w:val="18"/>
              </w:rPr>
            </w:pPr>
            <w:r w:rsidRPr="001570EA">
              <w:rPr>
                <w:b/>
                <w:sz w:val="18"/>
                <w:szCs w:val="18"/>
              </w:rPr>
              <w:t>(% electric)</w:t>
            </w:r>
          </w:p>
        </w:tc>
        <w:tc>
          <w:tcPr>
            <w:tcW w:w="1558"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tcPr>
          <w:p w14:paraId="1D3FD7EF" w14:textId="6F2E9ADB" w:rsidR="00C71CAA" w:rsidRPr="001570EA" w:rsidRDefault="00FA5174">
            <w:pPr>
              <w:jc w:val="center"/>
              <w:rPr>
                <w:ins w:id="15644" w:author="Greg Clendenning" w:date="2024-04-16T16:42:00Z"/>
                <w:b/>
                <w:sz w:val="18"/>
                <w:szCs w:val="18"/>
              </w:rPr>
            </w:pPr>
            <w:del w:id="15645" w:author="Greg Clendenning" w:date="2024-04-16T16:42:00Z">
              <w:r w:rsidRPr="005B0DDD">
                <w:rPr>
                  <w:rFonts w:cs="Arial"/>
                  <w:b/>
                  <w:bCs/>
                  <w:color w:val="000000"/>
                  <w:sz w:val="18"/>
                  <w:szCs w:val="18"/>
                </w:rPr>
                <w:delText>Energy</w:delText>
              </w:r>
              <w:r>
                <w:rPr>
                  <w:rFonts w:cs="Arial"/>
                  <w:b/>
                  <w:bCs/>
                  <w:color w:val="000000"/>
                  <w:sz w:val="18"/>
                  <w:szCs w:val="18"/>
                </w:rPr>
                <w:delText xml:space="preserve"> </w:delText>
              </w:r>
              <w:r w:rsidRPr="005B0DDD">
                <w:rPr>
                  <w:rFonts w:cs="Arial"/>
                  <w:b/>
                  <w:bCs/>
                  <w:color w:val="000000"/>
                  <w:sz w:val="18"/>
                  <w:szCs w:val="18"/>
                </w:rPr>
                <w:delText>Savings</w:delText>
              </w:r>
              <w:r>
                <w:rPr>
                  <w:rFonts w:cs="Arial"/>
                  <w:b/>
                  <w:bCs/>
                  <w:color w:val="000000"/>
                  <w:sz w:val="18"/>
                  <w:szCs w:val="18"/>
                </w:rPr>
                <w:delText xml:space="preserve"> </w:delText>
              </w:r>
              <w:r w:rsidRPr="005B0DDD">
                <w:rPr>
                  <w:rFonts w:cs="Arial"/>
                  <w:b/>
                  <w:bCs/>
                  <w:color w:val="000000"/>
                  <w:sz w:val="18"/>
                  <w:szCs w:val="18"/>
                </w:rPr>
                <w:delText>(kWh/yr)</w:delText>
              </w:r>
            </w:del>
            <w:ins w:id="15646" w:author="Greg Clendenning" w:date="2024-04-16T16:42:00Z">
              <w:r w:rsidR="00C71CAA" w:rsidRPr="001570EA">
                <w:rPr>
                  <w:b/>
                  <w:sz w:val="18"/>
                  <w:szCs w:val="18"/>
                </w:rPr>
                <w:t>Water Heater Type</w:t>
              </w:r>
            </w:ins>
          </w:p>
          <w:p w14:paraId="354BB7F4" w14:textId="77777777" w:rsidR="00C71CAA" w:rsidRPr="001570EA" w:rsidRDefault="00C71CAA">
            <w:pPr>
              <w:jc w:val="center"/>
              <w:rPr>
                <w:rFonts w:cs="Arial"/>
                <w:b/>
                <w:bCs/>
                <w:color w:val="000000"/>
                <w:sz w:val="18"/>
                <w:szCs w:val="18"/>
              </w:rPr>
            </w:pPr>
          </w:p>
        </w:tc>
        <w:tc>
          <w:tcPr>
            <w:tcW w:w="155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4DCD419" w14:textId="69F7AA95" w:rsidR="00C71CAA" w:rsidRPr="001570EA" w:rsidRDefault="00FA5174">
            <w:pPr>
              <w:jc w:val="center"/>
              <w:rPr>
                <w:rFonts w:cs="Arial"/>
                <w:b/>
                <w:bCs/>
                <w:color w:val="000000"/>
                <w:sz w:val="18"/>
                <w:szCs w:val="18"/>
              </w:rPr>
            </w:pPr>
            <w:del w:id="15647" w:author="Greg Clendenning" w:date="2024-04-16T16:42:00Z">
              <w:r w:rsidRPr="005B0DDD">
                <w:rPr>
                  <w:rFonts w:cs="Arial"/>
                  <w:b/>
                  <w:bCs/>
                  <w:color w:val="000000"/>
                  <w:sz w:val="18"/>
                  <w:szCs w:val="18"/>
                </w:rPr>
                <w:delText>Peak</w:delText>
              </w:r>
              <w:r>
                <w:rPr>
                  <w:rFonts w:cs="Arial"/>
                  <w:b/>
                  <w:bCs/>
                  <w:color w:val="000000"/>
                  <w:sz w:val="18"/>
                  <w:szCs w:val="18"/>
                </w:rPr>
                <w:delText xml:space="preserve"> </w:delText>
              </w:r>
              <w:r w:rsidRPr="005B0DDD">
                <w:rPr>
                  <w:rFonts w:cs="Arial"/>
                  <w:b/>
                  <w:bCs/>
                  <w:color w:val="000000"/>
                  <w:sz w:val="18"/>
                  <w:szCs w:val="18"/>
                </w:rPr>
                <w:delText>Demand</w:delText>
              </w:r>
              <w:r>
                <w:rPr>
                  <w:rFonts w:cs="Arial"/>
                  <w:b/>
                  <w:bCs/>
                  <w:color w:val="000000"/>
                  <w:sz w:val="18"/>
                  <w:szCs w:val="18"/>
                </w:rPr>
                <w:delText xml:space="preserve"> </w:delText>
              </w:r>
              <w:r w:rsidRPr="005B0DDD">
                <w:rPr>
                  <w:rFonts w:cs="Arial"/>
                  <w:b/>
                  <w:bCs/>
                  <w:color w:val="000000"/>
                  <w:sz w:val="18"/>
                  <w:szCs w:val="18"/>
                </w:rPr>
                <w:delText>Reduction</w:delText>
              </w:r>
              <w:r>
                <w:rPr>
                  <w:rFonts w:cs="Arial"/>
                  <w:b/>
                  <w:bCs/>
                  <w:color w:val="000000"/>
                  <w:sz w:val="18"/>
                  <w:szCs w:val="18"/>
                </w:rPr>
                <w:delText xml:space="preserve"> </w:delText>
              </w:r>
              <w:r w:rsidRPr="005B0DDD">
                <w:rPr>
                  <w:rFonts w:cs="Arial"/>
                  <w:b/>
                  <w:bCs/>
                  <w:color w:val="000000"/>
                  <w:sz w:val="18"/>
                  <w:szCs w:val="18"/>
                </w:rPr>
                <w:delText>(kW)</w:delText>
              </w:r>
            </w:del>
            <w:ins w:id="15648" w:author="Greg Clendenning" w:date="2024-04-16T16:42:00Z">
              <w:r w:rsidR="00C71CAA" w:rsidRPr="001570EA">
                <w:rPr>
                  <w:b/>
                  <w:color w:val="000000"/>
                  <w:sz w:val="18"/>
                  <w:rPrChange w:id="15649" w:author="Greg Clendenning" w:date="2024-04-16T16:42:00Z">
                    <w:rPr>
                      <w:rFonts w:ascii="Cambria Math" w:hAnsi="Cambria Math"/>
                      <w:i/>
                    </w:rPr>
                  </w:rPrChange>
                </w:rPr>
                <w:t>ΔkWh</w:t>
              </w:r>
            </w:ins>
          </w:p>
        </w:tc>
        <w:tc>
          <w:tcPr>
            <w:tcW w:w="1558"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cellIns w:id="15650" w:author="Greg Clendenning" w:date="2024-04-16T16:42:00Z"/>
            <w:hideMark/>
          </w:tcPr>
          <w:p w14:paraId="16C18F5D" w14:textId="77777777" w:rsidR="00C71CAA" w:rsidRPr="001570EA" w:rsidRDefault="00C71CAA">
            <w:pPr>
              <w:jc w:val="center"/>
              <w:rPr>
                <w:rFonts w:cs="Arial"/>
                <w:b/>
                <w:bCs/>
                <w:color w:val="000000"/>
                <w:sz w:val="18"/>
                <w:szCs w:val="18"/>
              </w:rPr>
            </w:pPr>
            <w:ins w:id="15651"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1566"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cellIns w:id="15652" w:author="Greg Clendenning" w:date="2024-04-16T16:42:00Z"/>
          </w:tcPr>
          <w:p w14:paraId="1AA592D1" w14:textId="77777777" w:rsidR="00C71CAA" w:rsidRPr="001570EA" w:rsidRDefault="00C71CAA">
            <w:pPr>
              <w:spacing w:before="80" w:after="80"/>
              <w:jc w:val="center"/>
              <w:rPr>
                <w:ins w:id="15653" w:author="Greg Clendenning" w:date="2024-04-16T16:42:00Z"/>
                <w:rFonts w:cs="Arial"/>
                <w:b/>
                <w:bCs/>
                <w:color w:val="000000"/>
                <w:sz w:val="18"/>
                <w:szCs w:val="18"/>
              </w:rPr>
            </w:pPr>
          </w:p>
          <w:p w14:paraId="5CFE1FF6" w14:textId="77777777" w:rsidR="00C71CAA" w:rsidRPr="001570EA" w:rsidRDefault="00C71CAA">
            <w:pPr>
              <w:spacing w:before="80" w:after="80"/>
              <w:jc w:val="center"/>
              <w:rPr>
                <w:ins w:id="15654" w:author="Greg Clendenning" w:date="2024-04-16T16:42:00Z"/>
                <w:rFonts w:cs="Arial"/>
                <w:b/>
                <w:bCs/>
                <w:color w:val="000000"/>
                <w:sz w:val="18"/>
                <w:szCs w:val="18"/>
              </w:rPr>
            </w:pPr>
          </w:p>
          <w:p w14:paraId="1C1CF783" w14:textId="77777777" w:rsidR="00C71CAA" w:rsidRPr="001570EA" w:rsidRDefault="00C71CAA">
            <w:pPr>
              <w:jc w:val="center"/>
              <w:rPr>
                <w:rFonts w:cs="Arial"/>
                <w:b/>
                <w:bCs/>
                <w:color w:val="000000"/>
                <w:sz w:val="18"/>
                <w:szCs w:val="18"/>
              </w:rPr>
            </w:pPr>
            <w:ins w:id="15655"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75EB1" w:rsidRPr="001570EA" w14:paraId="7E41CC49" w14:textId="77777777">
        <w:trPr>
          <w:gridAfter w:val="1"/>
          <w:wAfter w:w="10" w:type="dxa"/>
          <w:trHeight w:val="331"/>
        </w:trPr>
        <w:tc>
          <w:tcPr>
            <w:tcW w:w="1556" w:type="dxa"/>
            <w:gridSpan w:val="2"/>
            <w:tcBorders>
              <w:top w:val="nil"/>
              <w:left w:val="single" w:sz="4" w:space="0" w:color="auto"/>
              <w:bottom w:val="single" w:sz="4" w:space="0" w:color="auto"/>
              <w:right w:val="single" w:sz="4" w:space="0" w:color="auto"/>
            </w:tcBorders>
            <w:shd w:val="clear" w:color="auto" w:fill="auto"/>
            <w:noWrap/>
            <w:vAlign w:val="center"/>
            <w:hideMark/>
          </w:tcPr>
          <w:p w14:paraId="01F23D6D" w14:textId="77777777" w:rsidR="00C71CAA" w:rsidRPr="001570EA" w:rsidRDefault="00C71CAA">
            <w:pPr>
              <w:jc w:val="center"/>
              <w:rPr>
                <w:rFonts w:cs="Arial"/>
                <w:color w:val="000000"/>
                <w:sz w:val="18"/>
                <w:szCs w:val="18"/>
              </w:rPr>
            </w:pPr>
            <w:r w:rsidRPr="001570EA">
              <w:rPr>
                <w:rFonts w:cs="Arial"/>
                <w:color w:val="000000"/>
                <w:sz w:val="18"/>
                <w:szCs w:val="18"/>
              </w:rPr>
              <w:t>Single Family</w:t>
            </w:r>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452B3F56" w14:textId="5D580D0A" w:rsidR="00C71CAA" w:rsidRPr="001570EA" w:rsidRDefault="00FA5174">
            <w:pPr>
              <w:jc w:val="center"/>
              <w:rPr>
                <w:rFonts w:cs="Arial"/>
                <w:color w:val="000000"/>
                <w:sz w:val="18"/>
                <w:szCs w:val="18"/>
              </w:rPr>
            </w:pPr>
            <w:del w:id="15656" w:author="Greg Clendenning" w:date="2024-04-16T16:42:00Z">
              <w:r w:rsidRPr="005B0DDD">
                <w:rPr>
                  <w:rFonts w:cs="Arial"/>
                  <w:color w:val="000000"/>
                  <w:sz w:val="18"/>
                  <w:szCs w:val="18"/>
                </w:rPr>
                <w:delText>2.5</w:delText>
              </w:r>
            </w:del>
            <w:ins w:id="15657" w:author="Greg Clendenning" w:date="2024-04-16T16:42:00Z">
              <w:r w:rsidR="00C71CAA" w:rsidRPr="001570EA">
                <w:rPr>
                  <w:rFonts w:cs="Arial"/>
                  <w:color w:val="000000"/>
                  <w:sz w:val="18"/>
                  <w:szCs w:val="18"/>
                </w:rPr>
                <w:t>100%</w:t>
              </w:r>
            </w:ins>
          </w:p>
        </w:tc>
        <w:tc>
          <w:tcPr>
            <w:tcW w:w="1558" w:type="dxa"/>
            <w:gridSpan w:val="2"/>
            <w:tcBorders>
              <w:top w:val="single" w:sz="4" w:space="0" w:color="auto"/>
              <w:left w:val="nil"/>
              <w:bottom w:val="single" w:sz="4" w:space="0" w:color="auto"/>
              <w:right w:val="single" w:sz="4" w:space="0" w:color="auto"/>
            </w:tcBorders>
            <w:vAlign w:val="center"/>
          </w:tcPr>
          <w:p w14:paraId="27299DB0" w14:textId="15F91C97" w:rsidR="00C71CAA" w:rsidRPr="001570EA" w:rsidDel="003D3FA9" w:rsidRDefault="00FA5174">
            <w:pPr>
              <w:jc w:val="center"/>
              <w:rPr>
                <w:sz w:val="18"/>
                <w:szCs w:val="18"/>
              </w:rPr>
            </w:pPr>
            <w:del w:id="15658"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ins w:id="15659" w:author="Greg Clendenning" w:date="2024-04-16T16:42:00Z">
              <w:r w:rsidR="00C71CAA" w:rsidRPr="001570EA">
                <w:rPr>
                  <w:rFonts w:cs="Arial"/>
                  <w:color w:val="000000"/>
                  <w:sz w:val="18"/>
                  <w:szCs w:val="18"/>
                </w:rPr>
                <w:t>Electric Resistance</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cellIns w:id="15660" w:author="Greg Clendenning" w:date="2024-04-16T16:42:00Z"/>
          </w:tcPr>
          <w:p w14:paraId="02933272" w14:textId="77777777" w:rsidR="00C71CAA" w:rsidRPr="001570EA" w:rsidRDefault="00C71CAA">
            <w:pPr>
              <w:jc w:val="center"/>
              <w:rPr>
                <w:rFonts w:cs="Arial"/>
                <w:color w:val="000000"/>
                <w:sz w:val="18"/>
                <w:szCs w:val="18"/>
              </w:rPr>
            </w:pPr>
            <w:ins w:id="15661" w:author="Greg Clendenning" w:date="2024-04-16T16:42:00Z">
              <w:r w:rsidRPr="001570EA">
                <w:rPr>
                  <w:rFonts w:cs="Arial"/>
                  <w:color w:val="000000"/>
                  <w:sz w:val="18"/>
                  <w:szCs w:val="18"/>
                </w:rPr>
                <w:t>74.6</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6402FA28" w14:textId="10CA8C2C" w:rsidR="00C71CAA" w:rsidRPr="001570EA" w:rsidRDefault="00FA5174">
            <w:pPr>
              <w:jc w:val="center"/>
              <w:rPr>
                <w:color w:val="000000"/>
                <w:sz w:val="18"/>
                <w:rPrChange w:id="15662" w:author="Greg Clendenning" w:date="2024-04-16T16:42:00Z">
                  <w:rPr>
                    <w:color w:val="000000"/>
                  </w:rPr>
                </w:rPrChange>
              </w:rPr>
            </w:pPr>
            <w:del w:id="15663" w:author="Greg Clendenning" w:date="2024-04-16T16:42:00Z">
              <w:r w:rsidRPr="006F026C">
                <w:rPr>
                  <w:rFonts w:cs="Arial"/>
                  <w:color w:val="000000"/>
                </w:rPr>
                <w:delText>38.</w:delText>
              </w:r>
            </w:del>
            <w:r w:rsidR="00C71CAA" w:rsidRPr="001570EA">
              <w:rPr>
                <w:color w:val="000000"/>
                <w:sz w:val="18"/>
                <w:rPrChange w:id="15664" w:author="Greg Clendenning" w:date="2024-04-16T16:42:00Z">
                  <w:rPr>
                    <w:color w:val="000000"/>
                  </w:rPr>
                </w:rPrChange>
              </w:rPr>
              <w:t>0</w:t>
            </w:r>
            <w:ins w:id="15665" w:author="Greg Clendenning" w:date="2024-04-16T16:42:00Z">
              <w:r w:rsidR="00C71CAA" w:rsidRPr="001570EA">
                <w:rPr>
                  <w:rFonts w:cs="Arial"/>
                  <w:color w:val="000000"/>
                  <w:sz w:val="18"/>
                  <w:szCs w:val="18"/>
                </w:rPr>
                <w:t>.0079</w:t>
              </w:r>
            </w:ins>
          </w:p>
        </w:tc>
        <w:tc>
          <w:tcPr>
            <w:tcW w:w="1556" w:type="dxa"/>
            <w:tcBorders>
              <w:top w:val="single" w:sz="4" w:space="0" w:color="auto"/>
              <w:left w:val="nil"/>
              <w:bottom w:val="single" w:sz="4" w:space="0" w:color="auto"/>
              <w:right w:val="single" w:sz="4" w:space="0" w:color="auto"/>
            </w:tcBorders>
            <w:vAlign w:val="center"/>
          </w:tcPr>
          <w:p w14:paraId="6143B9F5" w14:textId="45703A1E" w:rsidR="00C71CAA" w:rsidRPr="001570EA" w:rsidRDefault="00C71CAA">
            <w:pPr>
              <w:jc w:val="center"/>
              <w:rPr>
                <w:color w:val="000000"/>
                <w:sz w:val="18"/>
                <w:rPrChange w:id="15666" w:author="Greg Clendenning" w:date="2024-04-16T16:42:00Z">
                  <w:rPr>
                    <w:color w:val="000000"/>
                  </w:rPr>
                </w:rPrChange>
              </w:rPr>
            </w:pPr>
            <w:r w:rsidRPr="001570EA">
              <w:rPr>
                <w:color w:val="000000"/>
                <w:sz w:val="18"/>
                <w:rPrChange w:id="15667" w:author="Greg Clendenning" w:date="2024-04-16T16:42:00Z">
                  <w:rPr>
                    <w:color w:val="000000"/>
                  </w:rPr>
                </w:rPrChange>
              </w:rPr>
              <w:t>0.</w:t>
            </w:r>
            <w:del w:id="15668" w:author="Greg Clendenning" w:date="2024-04-16T16:42:00Z">
              <w:r w:rsidR="00FA5174" w:rsidRPr="006F026C">
                <w:rPr>
                  <w:rFonts w:cs="Arial"/>
                  <w:color w:val="000000"/>
                </w:rPr>
                <w:delText>0030</w:delText>
              </w:r>
            </w:del>
            <w:ins w:id="15669" w:author="Greg Clendenning" w:date="2024-04-16T16:42:00Z">
              <w:r w:rsidRPr="001570EA">
                <w:rPr>
                  <w:rFonts w:cs="Arial"/>
                  <w:color w:val="000000"/>
                  <w:sz w:val="18"/>
                  <w:szCs w:val="18"/>
                </w:rPr>
                <w:t>0131</w:t>
              </w:r>
            </w:ins>
          </w:p>
        </w:tc>
      </w:tr>
      <w:tr w:rsidR="00FA5174" w:rsidRPr="005B0DDD" w14:paraId="59EC49A2" w14:textId="77777777" w:rsidTr="00BD2C4C">
        <w:trPr>
          <w:gridAfter w:val="3"/>
          <w:wAfter w:w="2002" w:type="dxa"/>
          <w:trHeight w:val="331"/>
          <w:del w:id="15670" w:author="Greg Clendenning" w:date="2024-04-16T16:42:00Z"/>
        </w:trPr>
        <w:tc>
          <w:tcPr>
            <w:tcW w:w="1725" w:type="dxa"/>
            <w:gridSpan w:val="2"/>
            <w:tcBorders>
              <w:top w:val="nil"/>
              <w:left w:val="single" w:sz="4" w:space="0" w:color="auto"/>
              <w:bottom w:val="single" w:sz="4" w:space="0" w:color="auto"/>
              <w:right w:val="single" w:sz="4" w:space="0" w:color="auto"/>
            </w:tcBorders>
            <w:vAlign w:val="center"/>
            <w:hideMark/>
          </w:tcPr>
          <w:p w14:paraId="7D726B55" w14:textId="77777777" w:rsidR="00FA5174" w:rsidRPr="005B0DDD" w:rsidRDefault="00FA5174" w:rsidP="00BD2C4C">
            <w:pPr>
              <w:rPr>
                <w:del w:id="15671"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98CA54D" w14:textId="77777777" w:rsidR="00FA5174" w:rsidRPr="005B0DDD" w:rsidRDefault="00FA5174" w:rsidP="00BD2C4C">
            <w:pPr>
              <w:jc w:val="center"/>
              <w:rPr>
                <w:del w:id="15672" w:author="Greg Clendenning" w:date="2024-04-16T16:42:00Z"/>
                <w:rFonts w:cs="Arial"/>
                <w:color w:val="000000"/>
                <w:sz w:val="18"/>
                <w:szCs w:val="18"/>
              </w:rPr>
            </w:pPr>
            <w:del w:id="15673" w:author="Greg Clendenning" w:date="2024-04-16T16:42:00Z">
              <w:r w:rsidRPr="005B0DDD">
                <w:rPr>
                  <w:rFonts w:cs="Arial"/>
                  <w:color w:val="000000"/>
                  <w:sz w:val="18"/>
                  <w:szCs w:val="18"/>
                </w:rPr>
                <w:delText>2</w:delText>
              </w:r>
            </w:del>
          </w:p>
        </w:tc>
        <w:tc>
          <w:tcPr>
            <w:tcW w:w="1575" w:type="dxa"/>
            <w:gridSpan w:val="2"/>
            <w:tcBorders>
              <w:top w:val="single" w:sz="4" w:space="0" w:color="auto"/>
              <w:left w:val="nil"/>
              <w:bottom w:val="single" w:sz="4" w:space="0" w:color="auto"/>
              <w:right w:val="single" w:sz="4" w:space="0" w:color="auto"/>
            </w:tcBorders>
            <w:vAlign w:val="center"/>
          </w:tcPr>
          <w:p w14:paraId="13AE338C" w14:textId="77777777" w:rsidR="00FA5174" w:rsidRPr="005B0DDD" w:rsidDel="003D3FA9" w:rsidRDefault="00FA5174" w:rsidP="00BD2C4C">
            <w:pPr>
              <w:jc w:val="center"/>
              <w:rPr>
                <w:del w:id="15674" w:author="Greg Clendenning" w:date="2024-04-16T16:42:00Z"/>
                <w:sz w:val="18"/>
                <w:szCs w:val="18"/>
              </w:rPr>
            </w:pPr>
            <w:del w:id="15675"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CFC3AA8" w14:textId="77777777" w:rsidR="00FA5174" w:rsidRPr="006F026C" w:rsidRDefault="00FA5174" w:rsidP="00BD2C4C">
            <w:pPr>
              <w:jc w:val="center"/>
              <w:rPr>
                <w:del w:id="15676" w:author="Greg Clendenning" w:date="2024-04-16T16:42:00Z"/>
                <w:rFonts w:cs="Arial"/>
                <w:color w:val="000000"/>
              </w:rPr>
            </w:pPr>
            <w:del w:id="15677" w:author="Greg Clendenning" w:date="2024-04-16T16:42:00Z">
              <w:r w:rsidRPr="006F026C">
                <w:rPr>
                  <w:rFonts w:cs="Arial"/>
                  <w:color w:val="000000"/>
                </w:rPr>
                <w:delText>30.4</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13630CBC" w14:textId="77777777" w:rsidR="00FA5174" w:rsidRPr="006F026C" w:rsidRDefault="00FA5174" w:rsidP="00BD2C4C">
            <w:pPr>
              <w:jc w:val="center"/>
              <w:rPr>
                <w:del w:id="15678" w:author="Greg Clendenning" w:date="2024-04-16T16:42:00Z"/>
                <w:rFonts w:cs="Arial"/>
                <w:color w:val="000000"/>
              </w:rPr>
            </w:pPr>
            <w:del w:id="15679" w:author="Greg Clendenning" w:date="2024-04-16T16:42:00Z">
              <w:r w:rsidRPr="006F026C">
                <w:rPr>
                  <w:rFonts w:cs="Arial"/>
                  <w:color w:val="000000"/>
                </w:rPr>
                <w:delText>0.0024</w:delText>
              </w:r>
            </w:del>
          </w:p>
        </w:tc>
      </w:tr>
      <w:tr w:rsidR="00FA5174" w:rsidRPr="005B0DDD" w14:paraId="2E5E7B92" w14:textId="77777777" w:rsidTr="00BD2C4C">
        <w:trPr>
          <w:gridAfter w:val="3"/>
          <w:wAfter w:w="2002" w:type="dxa"/>
          <w:trHeight w:val="331"/>
          <w:del w:id="15680" w:author="Greg Clendenning" w:date="2024-04-16T16:42:00Z"/>
        </w:trPr>
        <w:tc>
          <w:tcPr>
            <w:tcW w:w="1725" w:type="dxa"/>
            <w:gridSpan w:val="2"/>
            <w:tcBorders>
              <w:top w:val="nil"/>
              <w:left w:val="single" w:sz="4" w:space="0" w:color="auto"/>
              <w:bottom w:val="single" w:sz="4" w:space="0" w:color="auto"/>
              <w:right w:val="single" w:sz="4" w:space="0" w:color="auto"/>
            </w:tcBorders>
            <w:vAlign w:val="center"/>
            <w:hideMark/>
          </w:tcPr>
          <w:p w14:paraId="58D1B4AD" w14:textId="77777777" w:rsidR="00FA5174" w:rsidRPr="005B0DDD" w:rsidRDefault="00FA5174" w:rsidP="00BD2C4C">
            <w:pPr>
              <w:rPr>
                <w:del w:id="15681"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00D2F1D" w14:textId="77777777" w:rsidR="00FA5174" w:rsidRPr="005B0DDD" w:rsidRDefault="00FA5174" w:rsidP="00BD2C4C">
            <w:pPr>
              <w:jc w:val="center"/>
              <w:rPr>
                <w:del w:id="15682" w:author="Greg Clendenning" w:date="2024-04-16T16:42:00Z"/>
                <w:rFonts w:cs="Arial"/>
                <w:color w:val="000000"/>
                <w:sz w:val="18"/>
                <w:szCs w:val="18"/>
              </w:rPr>
            </w:pPr>
            <w:del w:id="15683" w:author="Greg Clendenning" w:date="2024-04-16T16:42:00Z">
              <w:r w:rsidRPr="005B0DDD">
                <w:rPr>
                  <w:rFonts w:cs="Arial"/>
                  <w:color w:val="000000"/>
                  <w:sz w:val="18"/>
                  <w:szCs w:val="18"/>
                </w:rPr>
                <w:delText>1.5</w:delText>
              </w:r>
            </w:del>
          </w:p>
        </w:tc>
        <w:tc>
          <w:tcPr>
            <w:tcW w:w="1575" w:type="dxa"/>
            <w:gridSpan w:val="2"/>
            <w:tcBorders>
              <w:top w:val="single" w:sz="4" w:space="0" w:color="auto"/>
              <w:left w:val="nil"/>
              <w:bottom w:val="single" w:sz="4" w:space="0" w:color="auto"/>
              <w:right w:val="single" w:sz="4" w:space="0" w:color="auto"/>
            </w:tcBorders>
            <w:vAlign w:val="center"/>
          </w:tcPr>
          <w:p w14:paraId="14D50BFB" w14:textId="77777777" w:rsidR="00FA5174" w:rsidRPr="005B0DDD" w:rsidDel="003D3FA9" w:rsidRDefault="00FA5174" w:rsidP="00BD2C4C">
            <w:pPr>
              <w:jc w:val="center"/>
              <w:rPr>
                <w:del w:id="15684" w:author="Greg Clendenning" w:date="2024-04-16T16:42:00Z"/>
                <w:sz w:val="18"/>
                <w:szCs w:val="18"/>
              </w:rPr>
            </w:pPr>
            <w:del w:id="15685"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C39689D" w14:textId="77777777" w:rsidR="00FA5174" w:rsidRPr="006F026C" w:rsidRDefault="00FA5174" w:rsidP="00BD2C4C">
            <w:pPr>
              <w:jc w:val="center"/>
              <w:rPr>
                <w:del w:id="15686" w:author="Greg Clendenning" w:date="2024-04-16T16:42:00Z"/>
                <w:rFonts w:cs="Arial"/>
                <w:color w:val="000000"/>
              </w:rPr>
            </w:pPr>
            <w:del w:id="15687" w:author="Greg Clendenning" w:date="2024-04-16T16:42:00Z">
              <w:r w:rsidRPr="006F026C">
                <w:rPr>
                  <w:rFonts w:cs="Arial"/>
                  <w:color w:val="000000"/>
                </w:rPr>
                <w:delText>22.8</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516F1AA8" w14:textId="77777777" w:rsidR="00FA5174" w:rsidRPr="006F026C" w:rsidRDefault="00FA5174" w:rsidP="00BD2C4C">
            <w:pPr>
              <w:jc w:val="center"/>
              <w:rPr>
                <w:del w:id="15688" w:author="Greg Clendenning" w:date="2024-04-16T16:42:00Z"/>
                <w:rFonts w:cs="Arial"/>
                <w:color w:val="000000"/>
              </w:rPr>
            </w:pPr>
            <w:moveFromRangeStart w:id="15689" w:author="Greg Clendenning" w:date="2024-04-16T16:42:00Z" w:name="move164178247"/>
            <w:moveFrom w:id="15690" w:author="Greg Clendenning" w:date="2024-04-16T16:42:00Z">
              <w:r w:rsidRPr="006F026C">
                <w:rPr>
                  <w:rFonts w:cs="Arial"/>
                  <w:color w:val="000000"/>
                </w:rPr>
                <w:t>0.0018</w:t>
              </w:r>
            </w:moveFrom>
            <w:moveFromRangeEnd w:id="15689"/>
          </w:p>
        </w:tc>
      </w:tr>
      <w:tr w:rsidR="00475EB1" w:rsidRPr="001570EA" w14:paraId="2AED9167" w14:textId="77777777">
        <w:trPr>
          <w:gridAfter w:val="1"/>
          <w:wAfter w:w="10" w:type="dxa"/>
          <w:trHeight w:val="331"/>
        </w:trPr>
        <w:tc>
          <w:tcPr>
            <w:tcW w:w="1556" w:type="dxa"/>
            <w:gridSpan w:val="2"/>
            <w:tcBorders>
              <w:top w:val="nil"/>
              <w:left w:val="single" w:sz="4" w:space="0" w:color="auto"/>
              <w:bottom w:val="single" w:sz="4" w:space="0" w:color="auto"/>
              <w:right w:val="single" w:sz="4" w:space="0" w:color="auto"/>
            </w:tcBorders>
            <w:vAlign w:val="center"/>
            <w:cellMerge w:id="15691" w:author="Greg Clendenning" w:date="2024-04-16T16:42:00Z" w:vMergeOrig="rest" w:vMerge="cont"/>
            <w:hideMark/>
          </w:tcPr>
          <w:p w14:paraId="3D46F605" w14:textId="79B75006" w:rsidR="00C71CAA" w:rsidRPr="001570EA" w:rsidRDefault="00FA5174">
            <w:pPr>
              <w:rPr>
                <w:rFonts w:cs="Arial"/>
                <w:color w:val="000000"/>
                <w:sz w:val="18"/>
                <w:szCs w:val="18"/>
              </w:rPr>
              <w:pPrChange w:id="15692" w:author="Greg Clendenning" w:date="2024-04-16T16:42:00Z">
                <w:pPr>
                  <w:jc w:val="center"/>
                </w:pPr>
              </w:pPrChange>
            </w:pPr>
            <w:del w:id="15693" w:author="Greg Clendenning" w:date="2024-04-16T16:42:00Z">
              <w:r w:rsidRPr="005B0DDD">
                <w:rPr>
                  <w:rFonts w:cs="Arial"/>
                  <w:color w:val="000000"/>
                  <w:sz w:val="18"/>
                  <w:szCs w:val="18"/>
                </w:rPr>
                <w:delText>Multifamily</w:delText>
              </w:r>
            </w:del>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6658EE10" w14:textId="0885FB08" w:rsidR="00C71CAA" w:rsidRPr="001570EA" w:rsidRDefault="00FA5174">
            <w:pPr>
              <w:jc w:val="center"/>
              <w:rPr>
                <w:rFonts w:cs="Arial"/>
                <w:color w:val="000000"/>
                <w:sz w:val="18"/>
                <w:szCs w:val="18"/>
              </w:rPr>
            </w:pPr>
            <w:del w:id="15694" w:author="Greg Clendenning" w:date="2024-04-16T16:42:00Z">
              <w:r w:rsidRPr="005B0DDD">
                <w:rPr>
                  <w:rFonts w:cs="Arial"/>
                  <w:color w:val="000000"/>
                  <w:sz w:val="18"/>
                  <w:szCs w:val="18"/>
                </w:rPr>
                <w:delText>2.5</w:delText>
              </w:r>
            </w:del>
            <w:ins w:id="15695" w:author="Greg Clendenning" w:date="2024-04-16T16:42:00Z">
              <w:r w:rsidR="00C71CAA" w:rsidRPr="001570EA">
                <w:rPr>
                  <w:rFonts w:cs="Arial"/>
                  <w:color w:val="000000"/>
                  <w:sz w:val="18"/>
                  <w:szCs w:val="18"/>
                </w:rPr>
                <w:t>100%</w:t>
              </w:r>
            </w:ins>
          </w:p>
        </w:tc>
        <w:tc>
          <w:tcPr>
            <w:tcW w:w="1558" w:type="dxa"/>
            <w:gridSpan w:val="2"/>
            <w:tcBorders>
              <w:top w:val="single" w:sz="4" w:space="0" w:color="auto"/>
              <w:left w:val="nil"/>
              <w:bottom w:val="single" w:sz="4" w:space="0" w:color="auto"/>
              <w:right w:val="single" w:sz="4" w:space="0" w:color="auto"/>
            </w:tcBorders>
            <w:vAlign w:val="center"/>
          </w:tcPr>
          <w:p w14:paraId="7CB1CA41" w14:textId="16FC1755" w:rsidR="00C71CAA" w:rsidRPr="001570EA" w:rsidDel="003D3FA9" w:rsidRDefault="00FA5174">
            <w:pPr>
              <w:jc w:val="center"/>
              <w:rPr>
                <w:sz w:val="18"/>
                <w:szCs w:val="18"/>
              </w:rPr>
            </w:pPr>
            <w:del w:id="15696"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ins w:id="15697" w:author="Greg Clendenning" w:date="2024-04-16T16:42:00Z">
              <w:r w:rsidR="00C71CAA" w:rsidRPr="001570EA">
                <w:rPr>
                  <w:rFonts w:cs="Arial"/>
                  <w:color w:val="000000"/>
                  <w:sz w:val="18"/>
                  <w:szCs w:val="18"/>
                </w:rPr>
                <w:t>HPWH</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BA915C6" w14:textId="6017DEE9" w:rsidR="00C71CAA" w:rsidRPr="001570EA" w:rsidRDefault="00FA5174">
            <w:pPr>
              <w:jc w:val="center"/>
              <w:rPr>
                <w:color w:val="000000"/>
                <w:sz w:val="18"/>
                <w:rPrChange w:id="15698" w:author="Greg Clendenning" w:date="2024-04-16T16:42:00Z">
                  <w:rPr>
                    <w:color w:val="000000"/>
                  </w:rPr>
                </w:rPrChange>
              </w:rPr>
            </w:pPr>
            <w:del w:id="15699" w:author="Greg Clendenning" w:date="2024-04-16T16:42:00Z">
              <w:r w:rsidRPr="006F026C">
                <w:rPr>
                  <w:rFonts w:cs="Arial"/>
                  <w:color w:val="000000"/>
                </w:rPr>
                <w:delText>37</w:delText>
              </w:r>
            </w:del>
            <w:ins w:id="15700" w:author="Greg Clendenning" w:date="2024-04-16T16:42:00Z">
              <w:r w:rsidR="00C71CAA" w:rsidRPr="001570EA">
                <w:rPr>
                  <w:rFonts w:cs="Arial"/>
                  <w:color w:val="000000"/>
                  <w:sz w:val="18"/>
                  <w:szCs w:val="18"/>
                </w:rPr>
                <w:t>18</w:t>
              </w:r>
            </w:ins>
            <w:r w:rsidR="00C71CAA" w:rsidRPr="001570EA">
              <w:rPr>
                <w:color w:val="000000"/>
                <w:sz w:val="18"/>
                <w:rPrChange w:id="15701" w:author="Greg Clendenning" w:date="2024-04-16T16:42:00Z">
                  <w:rPr>
                    <w:color w:val="000000"/>
                  </w:rPr>
                </w:rPrChange>
              </w:rPr>
              <w:t>.6</w:t>
            </w:r>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30B53801" w14:textId="0ECF71FB" w:rsidR="00C71CAA" w:rsidRPr="001570EA" w:rsidRDefault="00C71CAA">
            <w:pPr>
              <w:jc w:val="center"/>
              <w:rPr>
                <w:color w:val="000000"/>
                <w:sz w:val="18"/>
                <w:rPrChange w:id="15702" w:author="Greg Clendenning" w:date="2024-04-16T16:42:00Z">
                  <w:rPr>
                    <w:color w:val="000000"/>
                  </w:rPr>
                </w:rPrChange>
              </w:rPr>
            </w:pPr>
            <w:r w:rsidRPr="001570EA">
              <w:rPr>
                <w:color w:val="000000"/>
                <w:sz w:val="18"/>
                <w:rPrChange w:id="15703" w:author="Greg Clendenning" w:date="2024-04-16T16:42:00Z">
                  <w:rPr>
                    <w:color w:val="000000"/>
                  </w:rPr>
                </w:rPrChange>
              </w:rPr>
              <w:t>0.</w:t>
            </w:r>
            <w:del w:id="15704" w:author="Greg Clendenning" w:date="2024-04-16T16:42:00Z">
              <w:r w:rsidR="00FA5174" w:rsidRPr="006F026C">
                <w:rPr>
                  <w:rFonts w:cs="Arial"/>
                  <w:color w:val="000000"/>
                </w:rPr>
                <w:delText>0030</w:delText>
              </w:r>
            </w:del>
            <w:ins w:id="15705" w:author="Greg Clendenning" w:date="2024-04-16T16:42:00Z">
              <w:r w:rsidRPr="001570EA">
                <w:rPr>
                  <w:rFonts w:cs="Arial"/>
                  <w:color w:val="000000"/>
                  <w:sz w:val="18"/>
                  <w:szCs w:val="18"/>
                </w:rPr>
                <w:t>0020</w:t>
              </w:r>
            </w:ins>
          </w:p>
        </w:tc>
        <w:tc>
          <w:tcPr>
            <w:tcW w:w="1556" w:type="dxa"/>
            <w:tcBorders>
              <w:top w:val="single" w:sz="4" w:space="0" w:color="auto"/>
              <w:left w:val="nil"/>
              <w:bottom w:val="single" w:sz="4" w:space="0" w:color="auto"/>
              <w:right w:val="single" w:sz="4" w:space="0" w:color="auto"/>
            </w:tcBorders>
            <w:vAlign w:val="center"/>
            <w:cellIns w:id="15706" w:author="Greg Clendenning" w:date="2024-04-16T16:42:00Z"/>
          </w:tcPr>
          <w:p w14:paraId="3332477F" w14:textId="77777777" w:rsidR="00C71CAA" w:rsidRPr="001570EA" w:rsidRDefault="00C71CAA">
            <w:pPr>
              <w:jc w:val="center"/>
              <w:rPr>
                <w:rFonts w:cs="Arial"/>
                <w:color w:val="000000"/>
                <w:sz w:val="18"/>
                <w:szCs w:val="18"/>
              </w:rPr>
            </w:pPr>
            <w:ins w:id="15707" w:author="Greg Clendenning" w:date="2024-04-16T16:42:00Z">
              <w:r w:rsidRPr="001570EA">
                <w:rPr>
                  <w:rFonts w:cs="Arial"/>
                  <w:color w:val="000000"/>
                  <w:sz w:val="18"/>
                  <w:szCs w:val="18"/>
                </w:rPr>
                <w:t>0.0033</w:t>
              </w:r>
            </w:ins>
          </w:p>
        </w:tc>
      </w:tr>
      <w:tr w:rsidR="00475EB1" w:rsidRPr="001570EA" w14:paraId="623517C8" w14:textId="77777777">
        <w:trPr>
          <w:gridAfter w:val="1"/>
          <w:wAfter w:w="10" w:type="dxa"/>
          <w:trHeight w:val="331"/>
        </w:trPr>
        <w:tc>
          <w:tcPr>
            <w:tcW w:w="1556" w:type="dxa"/>
            <w:gridSpan w:val="2"/>
            <w:tcBorders>
              <w:top w:val="nil"/>
              <w:left w:val="single" w:sz="4" w:space="0" w:color="auto"/>
              <w:bottom w:val="single" w:sz="4" w:space="0" w:color="auto"/>
              <w:right w:val="single" w:sz="4" w:space="0" w:color="auto"/>
            </w:tcBorders>
            <w:vAlign w:val="center"/>
            <w:cellMerge w:id="15708" w:author="Greg Clendenning" w:date="2024-04-16T16:42:00Z" w:vMergeOrig="cont"/>
          </w:tcPr>
          <w:p w14:paraId="76EFF415" w14:textId="77777777" w:rsidR="00C71CAA" w:rsidRPr="001570EA" w:rsidRDefault="00C71CAA">
            <w:pPr>
              <w:rPr>
                <w:rFonts w:cs="Arial"/>
                <w:color w:val="000000"/>
                <w:sz w:val="18"/>
                <w:szCs w:val="18"/>
              </w:rPr>
            </w:pPr>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6E73B765" w14:textId="47545BC9" w:rsidR="00C71CAA" w:rsidRPr="001570EA" w:rsidRDefault="00FA5174">
            <w:pPr>
              <w:jc w:val="center"/>
              <w:rPr>
                <w:rFonts w:cs="Arial"/>
                <w:color w:val="000000"/>
                <w:sz w:val="18"/>
                <w:szCs w:val="18"/>
              </w:rPr>
            </w:pPr>
            <w:del w:id="15709" w:author="Greg Clendenning" w:date="2024-04-16T16:42:00Z">
              <w:r w:rsidRPr="005B0DDD">
                <w:rPr>
                  <w:rFonts w:cs="Arial"/>
                  <w:color w:val="000000"/>
                  <w:sz w:val="18"/>
                  <w:szCs w:val="18"/>
                </w:rPr>
                <w:delText>2</w:delText>
              </w:r>
            </w:del>
            <w:ins w:id="15710" w:author="Greg Clendenning" w:date="2024-04-16T16:42:00Z">
              <w:r w:rsidR="00C71CAA" w:rsidRPr="001570EA">
                <w:rPr>
                  <w:rFonts w:cs="Arial"/>
                  <w:color w:val="000000"/>
                  <w:sz w:val="18"/>
                  <w:szCs w:val="18"/>
                </w:rPr>
                <w:t>100%</w:t>
              </w:r>
            </w:ins>
          </w:p>
        </w:tc>
        <w:tc>
          <w:tcPr>
            <w:tcW w:w="1558" w:type="dxa"/>
            <w:gridSpan w:val="2"/>
            <w:tcBorders>
              <w:top w:val="single" w:sz="4" w:space="0" w:color="auto"/>
              <w:left w:val="nil"/>
              <w:bottom w:val="single" w:sz="4" w:space="0" w:color="auto"/>
              <w:right w:val="single" w:sz="4" w:space="0" w:color="auto"/>
            </w:tcBorders>
            <w:vAlign w:val="center"/>
          </w:tcPr>
          <w:p w14:paraId="684FA1F0" w14:textId="0A52114E" w:rsidR="00C71CAA" w:rsidRPr="001570EA" w:rsidRDefault="00C71CAA">
            <w:pPr>
              <w:jc w:val="center"/>
              <w:rPr>
                <w:color w:val="000000"/>
                <w:sz w:val="18"/>
                <w:rPrChange w:id="15711" w:author="Greg Clendenning" w:date="2024-04-16T16:42:00Z">
                  <w:rPr>
                    <w:sz w:val="18"/>
                  </w:rPr>
                </w:rPrChange>
              </w:rPr>
            </w:pPr>
            <w:r w:rsidRPr="001570EA">
              <w:rPr>
                <w:rFonts w:cs="Arial"/>
                <w:color w:val="000000"/>
                <w:sz w:val="18"/>
                <w:szCs w:val="18"/>
              </w:rPr>
              <w:t>Unknown</w:t>
            </w:r>
            <w:del w:id="15712" w:author="Greg Clendenning" w:date="2024-04-16T16:42:00Z">
              <w:r w:rsidR="00FA5174">
                <w:rPr>
                  <w:rFonts w:cs="Arial"/>
                  <w:color w:val="000000"/>
                  <w:sz w:val="18"/>
                  <w:szCs w:val="18"/>
                </w:rPr>
                <w:delText xml:space="preserve"> </w:delText>
              </w:r>
              <w:r w:rsidR="00FA5174" w:rsidRPr="005B0DDD">
                <w:rPr>
                  <w:rFonts w:cs="Arial"/>
                  <w:color w:val="000000"/>
                  <w:sz w:val="18"/>
                  <w:szCs w:val="18"/>
                </w:rPr>
                <w:delText>(</w:delText>
              </w:r>
              <w:r w:rsidR="00FA5174">
                <w:rPr>
                  <w:rFonts w:cs="Arial"/>
                  <w:color w:val="000000"/>
                  <w:sz w:val="18"/>
                  <w:szCs w:val="18"/>
                </w:rPr>
                <w:delText>35</w:delText>
              </w:r>
              <w:r w:rsidR="00FA5174" w:rsidRPr="005B0DDD">
                <w:rPr>
                  <w:rFonts w:cs="Arial"/>
                  <w:color w:val="000000"/>
                  <w:sz w:val="18"/>
                  <w:szCs w:val="18"/>
                </w:rPr>
                <w:delText>%)</w:delText>
              </w:r>
            </w:del>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20464F4" w14:textId="096E844D" w:rsidR="00C71CAA" w:rsidRPr="001570EA" w:rsidRDefault="00FA5174">
            <w:pPr>
              <w:jc w:val="center"/>
              <w:rPr>
                <w:color w:val="000000"/>
                <w:sz w:val="18"/>
                <w:rPrChange w:id="15713" w:author="Greg Clendenning" w:date="2024-04-16T16:42:00Z">
                  <w:rPr>
                    <w:color w:val="000000"/>
                  </w:rPr>
                </w:rPrChange>
              </w:rPr>
            </w:pPr>
            <w:del w:id="15714" w:author="Greg Clendenning" w:date="2024-04-16T16:42:00Z">
              <w:r w:rsidRPr="006F026C">
                <w:rPr>
                  <w:rFonts w:cs="Arial"/>
                  <w:color w:val="000000"/>
                </w:rPr>
                <w:delText>30.1</w:delText>
              </w:r>
            </w:del>
            <w:ins w:id="15715" w:author="Greg Clendenning" w:date="2024-04-16T16:42:00Z">
              <w:r w:rsidR="00C71CAA" w:rsidRPr="001570EA">
                <w:rPr>
                  <w:rFonts w:cs="Arial"/>
                  <w:color w:val="000000"/>
                  <w:sz w:val="18"/>
                  <w:szCs w:val="18"/>
                </w:rPr>
                <w:t>59.9</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0DA1CCA5" w14:textId="6FD642D4" w:rsidR="00C71CAA" w:rsidRPr="001570EA" w:rsidRDefault="00C71CAA">
            <w:pPr>
              <w:jc w:val="center"/>
              <w:rPr>
                <w:color w:val="000000"/>
                <w:sz w:val="18"/>
                <w:rPrChange w:id="15716" w:author="Greg Clendenning" w:date="2024-04-16T16:42:00Z">
                  <w:rPr>
                    <w:color w:val="000000"/>
                  </w:rPr>
                </w:rPrChange>
              </w:rPr>
            </w:pPr>
            <w:r w:rsidRPr="001570EA">
              <w:rPr>
                <w:color w:val="000000"/>
                <w:sz w:val="18"/>
                <w:rPrChange w:id="15717" w:author="Greg Clendenning" w:date="2024-04-16T16:42:00Z">
                  <w:rPr>
                    <w:color w:val="000000"/>
                  </w:rPr>
                </w:rPrChange>
              </w:rPr>
              <w:t>0.</w:t>
            </w:r>
            <w:del w:id="15718" w:author="Greg Clendenning" w:date="2024-04-16T16:42:00Z">
              <w:r w:rsidR="00FA5174" w:rsidRPr="006F026C">
                <w:rPr>
                  <w:rFonts w:cs="Arial"/>
                  <w:color w:val="000000"/>
                </w:rPr>
                <w:delText>0024</w:delText>
              </w:r>
            </w:del>
            <w:ins w:id="15719" w:author="Greg Clendenning" w:date="2024-04-16T16:42:00Z">
              <w:r w:rsidRPr="001570EA">
                <w:rPr>
                  <w:rFonts w:cs="Arial"/>
                  <w:color w:val="000000"/>
                  <w:sz w:val="18"/>
                  <w:szCs w:val="18"/>
                </w:rPr>
                <w:t>0063</w:t>
              </w:r>
            </w:ins>
          </w:p>
        </w:tc>
        <w:tc>
          <w:tcPr>
            <w:tcW w:w="1556" w:type="dxa"/>
            <w:tcBorders>
              <w:top w:val="single" w:sz="4" w:space="0" w:color="auto"/>
              <w:left w:val="nil"/>
              <w:bottom w:val="single" w:sz="4" w:space="0" w:color="auto"/>
              <w:right w:val="single" w:sz="4" w:space="0" w:color="auto"/>
            </w:tcBorders>
            <w:vAlign w:val="center"/>
            <w:cellIns w:id="15720" w:author="Greg Clendenning" w:date="2024-04-16T16:42:00Z"/>
          </w:tcPr>
          <w:p w14:paraId="13348DEA" w14:textId="77777777" w:rsidR="00C71CAA" w:rsidRPr="001570EA" w:rsidRDefault="00C71CAA">
            <w:pPr>
              <w:jc w:val="center"/>
              <w:rPr>
                <w:rFonts w:cs="Arial"/>
                <w:color w:val="000000"/>
                <w:sz w:val="18"/>
                <w:szCs w:val="18"/>
              </w:rPr>
            </w:pPr>
            <w:ins w:id="15721" w:author="Greg Clendenning" w:date="2024-04-16T16:42:00Z">
              <w:r w:rsidRPr="001570EA">
                <w:rPr>
                  <w:rFonts w:cs="Arial"/>
                  <w:color w:val="000000"/>
                  <w:sz w:val="18"/>
                  <w:szCs w:val="18"/>
                </w:rPr>
                <w:t>0.0106</w:t>
              </w:r>
            </w:ins>
          </w:p>
        </w:tc>
      </w:tr>
      <w:tr w:rsidR="00FA5174" w:rsidRPr="005B0DDD" w14:paraId="0CBCFEEC" w14:textId="77777777" w:rsidTr="00BD2C4C">
        <w:trPr>
          <w:gridAfter w:val="3"/>
          <w:wAfter w:w="2002" w:type="dxa"/>
          <w:trHeight w:val="331"/>
          <w:del w:id="15722" w:author="Greg Clendenning" w:date="2024-04-16T16:42:00Z"/>
        </w:trPr>
        <w:tc>
          <w:tcPr>
            <w:tcW w:w="1725" w:type="dxa"/>
            <w:gridSpan w:val="2"/>
            <w:tcBorders>
              <w:top w:val="nil"/>
              <w:left w:val="single" w:sz="4" w:space="0" w:color="auto"/>
              <w:bottom w:val="single" w:sz="4" w:space="0" w:color="auto"/>
              <w:right w:val="single" w:sz="4" w:space="0" w:color="auto"/>
            </w:tcBorders>
            <w:vAlign w:val="center"/>
            <w:hideMark/>
          </w:tcPr>
          <w:p w14:paraId="09CEBC73" w14:textId="77777777" w:rsidR="00FA5174" w:rsidRPr="005B0DDD" w:rsidRDefault="00FA5174" w:rsidP="00BD2C4C">
            <w:pPr>
              <w:rPr>
                <w:del w:id="15723"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B203DF3" w14:textId="77777777" w:rsidR="00FA5174" w:rsidRPr="005B0DDD" w:rsidRDefault="00FA5174" w:rsidP="00BD2C4C">
            <w:pPr>
              <w:jc w:val="center"/>
              <w:rPr>
                <w:del w:id="15724" w:author="Greg Clendenning" w:date="2024-04-16T16:42:00Z"/>
                <w:rFonts w:cs="Arial"/>
                <w:color w:val="000000"/>
                <w:sz w:val="18"/>
                <w:szCs w:val="18"/>
              </w:rPr>
            </w:pPr>
            <w:del w:id="15725" w:author="Greg Clendenning" w:date="2024-04-16T16:42:00Z">
              <w:r w:rsidRPr="005B0DDD">
                <w:rPr>
                  <w:rFonts w:cs="Arial"/>
                  <w:color w:val="000000"/>
                  <w:sz w:val="18"/>
                  <w:szCs w:val="18"/>
                </w:rPr>
                <w:delText>1.5</w:delText>
              </w:r>
            </w:del>
          </w:p>
        </w:tc>
        <w:tc>
          <w:tcPr>
            <w:tcW w:w="1575" w:type="dxa"/>
            <w:gridSpan w:val="2"/>
            <w:tcBorders>
              <w:top w:val="single" w:sz="4" w:space="0" w:color="auto"/>
              <w:left w:val="nil"/>
              <w:bottom w:val="single" w:sz="4" w:space="0" w:color="auto"/>
              <w:right w:val="single" w:sz="4" w:space="0" w:color="auto"/>
            </w:tcBorders>
            <w:vAlign w:val="center"/>
          </w:tcPr>
          <w:p w14:paraId="7EF579A0" w14:textId="77777777" w:rsidR="00FA5174" w:rsidRPr="005B0DDD" w:rsidDel="003D3FA9" w:rsidRDefault="00FA5174" w:rsidP="00BD2C4C">
            <w:pPr>
              <w:jc w:val="center"/>
              <w:rPr>
                <w:del w:id="15726" w:author="Greg Clendenning" w:date="2024-04-16T16:42:00Z"/>
                <w:sz w:val="18"/>
                <w:szCs w:val="18"/>
              </w:rPr>
            </w:pPr>
            <w:del w:id="15727"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A47F3F9" w14:textId="77777777" w:rsidR="00FA5174" w:rsidRPr="006F026C" w:rsidRDefault="00FA5174" w:rsidP="00BD2C4C">
            <w:pPr>
              <w:jc w:val="center"/>
              <w:rPr>
                <w:del w:id="15728" w:author="Greg Clendenning" w:date="2024-04-16T16:42:00Z"/>
                <w:rFonts w:cs="Arial"/>
                <w:color w:val="000000"/>
              </w:rPr>
            </w:pPr>
            <w:del w:id="15729" w:author="Greg Clendenning" w:date="2024-04-16T16:42:00Z">
              <w:r w:rsidRPr="006F026C">
                <w:rPr>
                  <w:rFonts w:cs="Arial"/>
                  <w:color w:val="000000"/>
                </w:rPr>
                <w:delText>22.6</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2567733F" w14:textId="77777777" w:rsidR="00FA5174" w:rsidRPr="006F026C" w:rsidRDefault="00FA5174" w:rsidP="00BD2C4C">
            <w:pPr>
              <w:jc w:val="center"/>
              <w:rPr>
                <w:del w:id="15730" w:author="Greg Clendenning" w:date="2024-04-16T16:42:00Z"/>
                <w:rFonts w:cs="Arial"/>
                <w:color w:val="000000"/>
              </w:rPr>
            </w:pPr>
            <w:del w:id="15731" w:author="Greg Clendenning" w:date="2024-04-16T16:42:00Z">
              <w:r w:rsidRPr="006F026C">
                <w:rPr>
                  <w:rFonts w:cs="Arial"/>
                  <w:color w:val="000000"/>
                </w:rPr>
                <w:delText>0.0018</w:delText>
              </w:r>
            </w:del>
          </w:p>
        </w:tc>
      </w:tr>
      <w:tr w:rsidR="00475EB1" w:rsidRPr="001570EA" w14:paraId="47005496" w14:textId="77777777">
        <w:trPr>
          <w:gridAfter w:val="1"/>
          <w:wAfter w:w="10" w:type="dxa"/>
          <w:trHeight w:val="331"/>
        </w:trPr>
        <w:tc>
          <w:tcPr>
            <w:tcW w:w="1556" w:type="dxa"/>
            <w:gridSpan w:val="2"/>
            <w:tcBorders>
              <w:top w:val="nil"/>
              <w:left w:val="single" w:sz="4" w:space="0" w:color="auto"/>
              <w:bottom w:val="single" w:sz="4" w:space="0" w:color="auto"/>
              <w:right w:val="single" w:sz="4" w:space="0" w:color="auto"/>
            </w:tcBorders>
            <w:vAlign w:val="center"/>
            <w:cellMerge w:id="15732" w:author="Greg Clendenning" w:date="2024-04-16T16:42:00Z" w:vMergeOrig="rest" w:vMerge="cont"/>
            <w:hideMark/>
          </w:tcPr>
          <w:p w14:paraId="29DE4254" w14:textId="498C5EB4" w:rsidR="00C71CAA" w:rsidRPr="001570EA" w:rsidRDefault="00FA5174">
            <w:pPr>
              <w:rPr>
                <w:rFonts w:cs="Arial"/>
                <w:color w:val="000000"/>
                <w:sz w:val="18"/>
                <w:szCs w:val="18"/>
              </w:rPr>
              <w:pPrChange w:id="15733" w:author="Greg Clendenning" w:date="2024-04-16T16:42:00Z">
                <w:pPr>
                  <w:jc w:val="center"/>
                </w:pPr>
              </w:pPrChange>
            </w:pPr>
            <w:del w:id="15734"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 xml:space="preserve"> </w:delText>
              </w:r>
              <w:r w:rsidRPr="005B0DDD">
                <w:rPr>
                  <w:rFonts w:cs="Arial"/>
                  <w:color w:val="000000"/>
                  <w:sz w:val="18"/>
                  <w:szCs w:val="18"/>
                </w:rPr>
                <w:delText>Default</w:delText>
              </w:r>
              <w:r>
                <w:rPr>
                  <w:rFonts w:cs="Arial"/>
                  <w:color w:val="000000"/>
                  <w:sz w:val="18"/>
                  <w:szCs w:val="18"/>
                </w:rPr>
                <w:delText xml:space="preserve"> </w:delText>
              </w:r>
              <w:r w:rsidRPr="005B0DDD">
                <w:rPr>
                  <w:rFonts w:cs="Arial"/>
                  <w:color w:val="000000"/>
                  <w:sz w:val="18"/>
                  <w:szCs w:val="18"/>
                </w:rPr>
                <w:delText>Housing</w:delText>
              </w:r>
              <w:r>
                <w:rPr>
                  <w:rFonts w:cs="Arial"/>
                  <w:color w:val="000000"/>
                  <w:sz w:val="18"/>
                  <w:szCs w:val="18"/>
                </w:rPr>
                <w:delText xml:space="preserve"> </w:delText>
              </w:r>
              <w:r w:rsidRPr="005B0DDD">
                <w:rPr>
                  <w:rFonts w:cs="Arial"/>
                  <w:color w:val="000000"/>
                  <w:sz w:val="18"/>
                  <w:szCs w:val="18"/>
                </w:rPr>
                <w:delText>Type</w:delText>
              </w:r>
            </w:del>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4EA34EDB" w14:textId="2919F75C" w:rsidR="00C71CAA" w:rsidRPr="001570EA" w:rsidRDefault="00FA5174">
            <w:pPr>
              <w:jc w:val="center"/>
              <w:rPr>
                <w:rFonts w:cs="Arial"/>
                <w:color w:val="000000"/>
                <w:sz w:val="18"/>
                <w:szCs w:val="18"/>
              </w:rPr>
            </w:pPr>
            <w:del w:id="15735" w:author="Greg Clendenning" w:date="2024-04-16T16:42:00Z">
              <w:r w:rsidRPr="005B0DDD">
                <w:rPr>
                  <w:rFonts w:cs="Arial"/>
                  <w:color w:val="000000"/>
                  <w:sz w:val="18"/>
                  <w:szCs w:val="18"/>
                </w:rPr>
                <w:delText>2.5</w:delText>
              </w:r>
            </w:del>
            <w:ins w:id="15736" w:author="Greg Clendenning" w:date="2024-04-16T16:42:00Z">
              <w:r w:rsidR="00C71CAA" w:rsidRPr="001570EA">
                <w:rPr>
                  <w:rFonts w:cs="Arial"/>
                  <w:color w:val="000000"/>
                  <w:sz w:val="18"/>
                  <w:szCs w:val="18"/>
                </w:rPr>
                <w:t>47%</w:t>
              </w:r>
            </w:ins>
          </w:p>
        </w:tc>
        <w:tc>
          <w:tcPr>
            <w:tcW w:w="1558" w:type="dxa"/>
            <w:gridSpan w:val="2"/>
            <w:tcBorders>
              <w:top w:val="single" w:sz="4" w:space="0" w:color="auto"/>
              <w:left w:val="nil"/>
              <w:bottom w:val="single" w:sz="4" w:space="0" w:color="auto"/>
              <w:right w:val="single" w:sz="4" w:space="0" w:color="auto"/>
            </w:tcBorders>
            <w:vAlign w:val="center"/>
          </w:tcPr>
          <w:p w14:paraId="6A150631" w14:textId="64334156" w:rsidR="00C71CAA" w:rsidRPr="001570EA" w:rsidDel="003D3FA9" w:rsidRDefault="00C71CAA">
            <w:pPr>
              <w:jc w:val="center"/>
              <w:rPr>
                <w:sz w:val="18"/>
                <w:szCs w:val="18"/>
              </w:rPr>
            </w:pPr>
            <w:r w:rsidRPr="001570EA">
              <w:rPr>
                <w:rFonts w:cs="Arial"/>
                <w:color w:val="000000"/>
                <w:sz w:val="18"/>
                <w:szCs w:val="18"/>
              </w:rPr>
              <w:t>Unknown</w:t>
            </w:r>
            <w:del w:id="15737" w:author="Greg Clendenning" w:date="2024-04-16T16:42:00Z">
              <w:r w:rsidR="00FA5174">
                <w:rPr>
                  <w:rFonts w:cs="Arial"/>
                  <w:color w:val="000000"/>
                  <w:sz w:val="18"/>
                  <w:szCs w:val="18"/>
                </w:rPr>
                <w:delText xml:space="preserve"> </w:delText>
              </w:r>
              <w:r w:rsidR="00FA5174" w:rsidRPr="005B0DDD">
                <w:rPr>
                  <w:rFonts w:cs="Arial"/>
                  <w:color w:val="000000"/>
                  <w:sz w:val="18"/>
                  <w:szCs w:val="18"/>
                </w:rPr>
                <w:delText>(</w:delText>
              </w:r>
              <w:r w:rsidR="00FA5174">
                <w:rPr>
                  <w:rFonts w:cs="Arial"/>
                  <w:color w:val="000000"/>
                  <w:sz w:val="18"/>
                  <w:szCs w:val="18"/>
                </w:rPr>
                <w:delText>35</w:delText>
              </w:r>
              <w:r w:rsidR="00FA5174" w:rsidRPr="005B0DDD">
                <w:rPr>
                  <w:rFonts w:cs="Arial"/>
                  <w:color w:val="000000"/>
                  <w:sz w:val="18"/>
                  <w:szCs w:val="18"/>
                </w:rPr>
                <w:delText>%)</w:delText>
              </w:r>
            </w:del>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39B6F73" w14:textId="1D5E73EF" w:rsidR="00C71CAA" w:rsidRPr="001570EA" w:rsidRDefault="00FA5174">
            <w:pPr>
              <w:jc w:val="center"/>
              <w:rPr>
                <w:color w:val="000000"/>
                <w:sz w:val="18"/>
                <w:rPrChange w:id="15738" w:author="Greg Clendenning" w:date="2024-04-16T16:42:00Z">
                  <w:rPr>
                    <w:color w:val="000000"/>
                  </w:rPr>
                </w:rPrChange>
              </w:rPr>
            </w:pPr>
            <w:del w:id="15739" w:author="Greg Clendenning" w:date="2024-04-16T16:42:00Z">
              <w:r w:rsidRPr="006F026C">
                <w:rPr>
                  <w:rFonts w:cs="Arial"/>
                  <w:color w:val="000000"/>
                </w:rPr>
                <w:delText>40.5</w:delText>
              </w:r>
            </w:del>
            <w:ins w:id="15740" w:author="Greg Clendenning" w:date="2024-04-16T16:42:00Z">
              <w:r w:rsidR="00C71CAA" w:rsidRPr="001570EA">
                <w:rPr>
                  <w:rFonts w:cs="Arial"/>
                  <w:color w:val="000000"/>
                  <w:sz w:val="18"/>
                  <w:szCs w:val="18"/>
                </w:rPr>
                <w:t>28.2</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3D0F6CF6" w14:textId="4B925CAF" w:rsidR="00C71CAA" w:rsidRPr="001570EA" w:rsidRDefault="00C71CAA">
            <w:pPr>
              <w:jc w:val="center"/>
              <w:rPr>
                <w:color w:val="000000"/>
                <w:sz w:val="18"/>
                <w:rPrChange w:id="15741" w:author="Greg Clendenning" w:date="2024-04-16T16:42:00Z">
                  <w:rPr>
                    <w:color w:val="000000"/>
                  </w:rPr>
                </w:rPrChange>
              </w:rPr>
            </w:pPr>
            <w:r w:rsidRPr="001570EA">
              <w:rPr>
                <w:color w:val="000000"/>
                <w:sz w:val="18"/>
                <w:rPrChange w:id="15742" w:author="Greg Clendenning" w:date="2024-04-16T16:42:00Z">
                  <w:rPr>
                    <w:color w:val="000000"/>
                  </w:rPr>
                </w:rPrChange>
              </w:rPr>
              <w:t>0.</w:t>
            </w:r>
            <w:del w:id="15743" w:author="Greg Clendenning" w:date="2024-04-16T16:42:00Z">
              <w:r w:rsidR="00FA5174" w:rsidRPr="006F026C">
                <w:rPr>
                  <w:rFonts w:cs="Arial"/>
                  <w:color w:val="000000"/>
                </w:rPr>
                <w:delText>0032</w:delText>
              </w:r>
            </w:del>
            <w:ins w:id="15744" w:author="Greg Clendenning" w:date="2024-04-16T16:42:00Z">
              <w:r w:rsidRPr="001570EA">
                <w:rPr>
                  <w:rFonts w:cs="Arial"/>
                  <w:color w:val="000000"/>
                  <w:sz w:val="18"/>
                  <w:szCs w:val="18"/>
                </w:rPr>
                <w:t>0030</w:t>
              </w:r>
            </w:ins>
          </w:p>
        </w:tc>
        <w:tc>
          <w:tcPr>
            <w:tcW w:w="1556" w:type="dxa"/>
            <w:tcBorders>
              <w:top w:val="single" w:sz="4" w:space="0" w:color="auto"/>
              <w:left w:val="nil"/>
              <w:bottom w:val="single" w:sz="4" w:space="0" w:color="auto"/>
              <w:right w:val="single" w:sz="4" w:space="0" w:color="auto"/>
            </w:tcBorders>
            <w:vAlign w:val="center"/>
            <w:cellIns w:id="15745" w:author="Greg Clendenning" w:date="2024-04-16T16:42:00Z"/>
          </w:tcPr>
          <w:p w14:paraId="13D3FF93" w14:textId="77777777" w:rsidR="00C71CAA" w:rsidRPr="001570EA" w:rsidRDefault="00C71CAA">
            <w:pPr>
              <w:jc w:val="center"/>
              <w:rPr>
                <w:rFonts w:cs="Arial"/>
                <w:color w:val="000000"/>
                <w:sz w:val="18"/>
                <w:szCs w:val="18"/>
              </w:rPr>
            </w:pPr>
            <w:ins w:id="15746" w:author="Greg Clendenning" w:date="2024-04-16T16:42:00Z">
              <w:r w:rsidRPr="001570EA">
                <w:rPr>
                  <w:rFonts w:cs="Arial"/>
                  <w:color w:val="000000"/>
                  <w:sz w:val="18"/>
                  <w:szCs w:val="18"/>
                </w:rPr>
                <w:t>0.0050</w:t>
              </w:r>
            </w:ins>
          </w:p>
        </w:tc>
      </w:tr>
      <w:tr w:rsidR="00FA5174" w:rsidRPr="005B0DDD" w14:paraId="701A16BF" w14:textId="77777777" w:rsidTr="00BD2C4C">
        <w:trPr>
          <w:gridAfter w:val="3"/>
          <w:wAfter w:w="2002" w:type="dxa"/>
          <w:trHeight w:val="331"/>
          <w:del w:id="15747" w:author="Greg Clendenning" w:date="2024-04-16T16:42:00Z"/>
        </w:trPr>
        <w:tc>
          <w:tcPr>
            <w:tcW w:w="1725" w:type="dxa"/>
            <w:gridSpan w:val="2"/>
            <w:tcBorders>
              <w:top w:val="single" w:sz="4" w:space="0" w:color="auto"/>
              <w:left w:val="single" w:sz="4" w:space="0" w:color="auto"/>
              <w:bottom w:val="single" w:sz="4" w:space="0" w:color="auto"/>
              <w:right w:val="single" w:sz="4" w:space="0" w:color="auto"/>
            </w:tcBorders>
            <w:vAlign w:val="center"/>
            <w:hideMark/>
          </w:tcPr>
          <w:p w14:paraId="48FA7CA4" w14:textId="77777777" w:rsidR="00FA5174" w:rsidRPr="005B0DDD" w:rsidRDefault="00FA5174" w:rsidP="00BD2C4C">
            <w:pPr>
              <w:rPr>
                <w:del w:id="15748"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C8C7BF7" w14:textId="77777777" w:rsidR="00FA5174" w:rsidRPr="005B0DDD" w:rsidRDefault="00FA5174" w:rsidP="00BD2C4C">
            <w:pPr>
              <w:jc w:val="center"/>
              <w:rPr>
                <w:del w:id="15749" w:author="Greg Clendenning" w:date="2024-04-16T16:42:00Z"/>
                <w:rFonts w:cs="Arial"/>
                <w:color w:val="000000"/>
                <w:sz w:val="18"/>
                <w:szCs w:val="18"/>
              </w:rPr>
            </w:pPr>
            <w:del w:id="15750" w:author="Greg Clendenning" w:date="2024-04-16T16:42:00Z">
              <w:r w:rsidRPr="005B0DDD">
                <w:rPr>
                  <w:rFonts w:cs="Arial"/>
                  <w:color w:val="000000"/>
                  <w:sz w:val="18"/>
                  <w:szCs w:val="18"/>
                </w:rPr>
                <w:delText>2</w:delText>
              </w:r>
            </w:del>
          </w:p>
        </w:tc>
        <w:tc>
          <w:tcPr>
            <w:tcW w:w="1575" w:type="dxa"/>
            <w:gridSpan w:val="2"/>
            <w:tcBorders>
              <w:top w:val="single" w:sz="4" w:space="0" w:color="auto"/>
              <w:left w:val="nil"/>
              <w:bottom w:val="single" w:sz="4" w:space="0" w:color="auto"/>
              <w:right w:val="single" w:sz="4" w:space="0" w:color="auto"/>
            </w:tcBorders>
            <w:vAlign w:val="center"/>
          </w:tcPr>
          <w:p w14:paraId="447C8B25" w14:textId="77777777" w:rsidR="00FA5174" w:rsidRPr="005B0DDD" w:rsidDel="003D3FA9" w:rsidRDefault="00FA5174" w:rsidP="00BD2C4C">
            <w:pPr>
              <w:jc w:val="center"/>
              <w:rPr>
                <w:del w:id="15751" w:author="Greg Clendenning" w:date="2024-04-16T16:42:00Z"/>
                <w:sz w:val="18"/>
                <w:szCs w:val="18"/>
              </w:rPr>
            </w:pPr>
            <w:del w:id="15752"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8F2F12A" w14:textId="77777777" w:rsidR="00FA5174" w:rsidRPr="006F026C" w:rsidRDefault="00FA5174" w:rsidP="00BD2C4C">
            <w:pPr>
              <w:jc w:val="center"/>
              <w:rPr>
                <w:del w:id="15753" w:author="Greg Clendenning" w:date="2024-04-16T16:42:00Z"/>
                <w:rFonts w:cs="Arial"/>
                <w:color w:val="000000"/>
              </w:rPr>
            </w:pPr>
            <w:del w:id="15754" w:author="Greg Clendenning" w:date="2024-04-16T16:42:00Z">
              <w:r w:rsidRPr="006F026C">
                <w:rPr>
                  <w:rFonts w:cs="Arial"/>
                  <w:color w:val="000000"/>
                </w:rPr>
                <w:delText>32.4</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1B1AD996" w14:textId="77777777" w:rsidR="00FA5174" w:rsidRPr="006F026C" w:rsidRDefault="00FA5174" w:rsidP="00BD2C4C">
            <w:pPr>
              <w:jc w:val="center"/>
              <w:rPr>
                <w:del w:id="15755" w:author="Greg Clendenning" w:date="2024-04-16T16:42:00Z"/>
                <w:rFonts w:cs="Arial"/>
                <w:color w:val="000000"/>
              </w:rPr>
            </w:pPr>
            <w:del w:id="15756" w:author="Greg Clendenning" w:date="2024-04-16T16:42:00Z">
              <w:r w:rsidRPr="006F026C">
                <w:rPr>
                  <w:rFonts w:cs="Arial"/>
                  <w:color w:val="000000"/>
                </w:rPr>
                <w:delText>0.0026</w:delText>
              </w:r>
            </w:del>
          </w:p>
        </w:tc>
      </w:tr>
      <w:tr w:rsidR="00FA5174" w:rsidRPr="005B0DDD" w14:paraId="6646A9FA" w14:textId="77777777" w:rsidTr="00BD2C4C">
        <w:trPr>
          <w:gridAfter w:val="3"/>
          <w:wAfter w:w="2002" w:type="dxa"/>
          <w:trHeight w:val="331"/>
          <w:del w:id="15757" w:author="Greg Clendenning" w:date="2024-04-16T16:42:00Z"/>
        </w:trPr>
        <w:tc>
          <w:tcPr>
            <w:tcW w:w="1725" w:type="dxa"/>
            <w:gridSpan w:val="2"/>
            <w:tcBorders>
              <w:top w:val="single" w:sz="4" w:space="0" w:color="auto"/>
              <w:left w:val="single" w:sz="4" w:space="0" w:color="auto"/>
              <w:bottom w:val="single" w:sz="4" w:space="0" w:color="auto"/>
              <w:right w:val="single" w:sz="4" w:space="0" w:color="auto"/>
            </w:tcBorders>
            <w:vAlign w:val="center"/>
            <w:hideMark/>
          </w:tcPr>
          <w:p w14:paraId="33E793A0" w14:textId="77777777" w:rsidR="00FA5174" w:rsidRPr="005B0DDD" w:rsidRDefault="00FA5174" w:rsidP="00BD2C4C">
            <w:pPr>
              <w:rPr>
                <w:del w:id="15758"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6172CE0" w14:textId="77777777" w:rsidR="00FA5174" w:rsidRPr="005B0DDD" w:rsidRDefault="00FA5174" w:rsidP="00BD2C4C">
            <w:pPr>
              <w:jc w:val="center"/>
              <w:rPr>
                <w:del w:id="15759" w:author="Greg Clendenning" w:date="2024-04-16T16:42:00Z"/>
                <w:rFonts w:cs="Arial"/>
                <w:color w:val="000000"/>
                <w:sz w:val="18"/>
                <w:szCs w:val="18"/>
              </w:rPr>
            </w:pPr>
            <w:del w:id="15760" w:author="Greg Clendenning" w:date="2024-04-16T16:42:00Z">
              <w:r w:rsidRPr="005B0DDD">
                <w:rPr>
                  <w:rFonts w:cs="Arial"/>
                  <w:color w:val="000000"/>
                  <w:sz w:val="18"/>
                  <w:szCs w:val="18"/>
                </w:rPr>
                <w:delText>1.5</w:delText>
              </w:r>
            </w:del>
          </w:p>
        </w:tc>
        <w:tc>
          <w:tcPr>
            <w:tcW w:w="1575" w:type="dxa"/>
            <w:gridSpan w:val="2"/>
            <w:tcBorders>
              <w:top w:val="single" w:sz="4" w:space="0" w:color="auto"/>
              <w:left w:val="nil"/>
              <w:bottom w:val="single" w:sz="4" w:space="0" w:color="auto"/>
              <w:right w:val="single" w:sz="4" w:space="0" w:color="auto"/>
            </w:tcBorders>
            <w:vAlign w:val="center"/>
          </w:tcPr>
          <w:p w14:paraId="52217FB7" w14:textId="77777777" w:rsidR="00FA5174" w:rsidRPr="005B0DDD" w:rsidDel="003D3FA9" w:rsidRDefault="00FA5174" w:rsidP="00BD2C4C">
            <w:pPr>
              <w:jc w:val="center"/>
              <w:rPr>
                <w:del w:id="15761" w:author="Greg Clendenning" w:date="2024-04-16T16:42:00Z"/>
                <w:sz w:val="18"/>
                <w:szCs w:val="18"/>
              </w:rPr>
            </w:pPr>
            <w:del w:id="15762" w:author="Greg Clendenning" w:date="2024-04-16T16:42:00Z">
              <w:r w:rsidRPr="005B0DDD">
                <w:rPr>
                  <w:rFonts w:cs="Arial"/>
                  <w:color w:val="000000"/>
                  <w:sz w:val="18"/>
                  <w:szCs w:val="18"/>
                </w:rPr>
                <w:delText>Unknown</w:delText>
              </w:r>
              <w:r>
                <w:rPr>
                  <w:rFonts w:cs="Arial"/>
                  <w:color w:val="000000"/>
                  <w:sz w:val="18"/>
                  <w:szCs w:val="18"/>
                </w:rPr>
                <w:delText xml:space="preserve"> </w:delText>
              </w:r>
              <w:r w:rsidRPr="005B0DDD">
                <w:rPr>
                  <w:rFonts w:cs="Arial"/>
                  <w:color w:val="000000"/>
                  <w:sz w:val="18"/>
                  <w:szCs w:val="18"/>
                </w:rPr>
                <w:delText>(</w:delText>
              </w:r>
              <w:r>
                <w:rPr>
                  <w:rFonts w:cs="Arial"/>
                  <w:color w:val="000000"/>
                  <w:sz w:val="18"/>
                  <w:szCs w:val="18"/>
                </w:rPr>
                <w:delText>35</w:delText>
              </w:r>
              <w:r w:rsidRPr="005B0DDD">
                <w:rPr>
                  <w:rFonts w:cs="Arial"/>
                  <w:color w:val="000000"/>
                  <w:sz w:val="18"/>
                  <w:szCs w:val="18"/>
                </w:rPr>
                <w:delText>%)</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A2D705C" w14:textId="77777777" w:rsidR="00FA5174" w:rsidRPr="006F026C" w:rsidRDefault="00FA5174" w:rsidP="00BD2C4C">
            <w:pPr>
              <w:jc w:val="center"/>
              <w:rPr>
                <w:del w:id="15763" w:author="Greg Clendenning" w:date="2024-04-16T16:42:00Z"/>
                <w:rFonts w:cs="Arial"/>
                <w:color w:val="000000"/>
              </w:rPr>
            </w:pPr>
            <w:del w:id="15764" w:author="Greg Clendenning" w:date="2024-04-16T16:42:00Z">
              <w:r w:rsidRPr="006F026C">
                <w:rPr>
                  <w:rFonts w:cs="Arial"/>
                  <w:color w:val="000000"/>
                </w:rPr>
                <w:delText>24.3</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6C3C744D" w14:textId="77777777" w:rsidR="00FA5174" w:rsidRPr="006F026C" w:rsidRDefault="00FA5174" w:rsidP="00BD2C4C">
            <w:pPr>
              <w:jc w:val="center"/>
              <w:rPr>
                <w:del w:id="15765" w:author="Greg Clendenning" w:date="2024-04-16T16:42:00Z"/>
                <w:rFonts w:cs="Arial"/>
                <w:color w:val="000000"/>
              </w:rPr>
            </w:pPr>
            <w:del w:id="15766" w:author="Greg Clendenning" w:date="2024-04-16T16:42:00Z">
              <w:r w:rsidRPr="006F026C">
                <w:rPr>
                  <w:rFonts w:cs="Arial"/>
                  <w:color w:val="000000"/>
                </w:rPr>
                <w:delText>0.0019</w:delText>
              </w:r>
            </w:del>
          </w:p>
        </w:tc>
      </w:tr>
      <w:tr w:rsidR="00FA5174" w:rsidRPr="005B0DDD" w14:paraId="4B7BD4E6" w14:textId="77777777" w:rsidTr="00BD2C4C">
        <w:trPr>
          <w:gridAfter w:val="3"/>
          <w:wAfter w:w="2002" w:type="dxa"/>
          <w:trHeight w:val="331"/>
          <w:del w:id="15767" w:author="Greg Clendenning" w:date="2024-04-16T16:42:00Z"/>
        </w:trPr>
        <w:tc>
          <w:tcPr>
            <w:tcW w:w="1725" w:type="dxa"/>
            <w:gridSpan w:val="2"/>
            <w:vMerge w:val="restart"/>
            <w:tcBorders>
              <w:top w:val="single" w:sz="4" w:space="0" w:color="auto"/>
              <w:left w:val="single" w:sz="4" w:space="0" w:color="auto"/>
              <w:bottom w:val="single" w:sz="4" w:space="0" w:color="auto"/>
              <w:right w:val="single" w:sz="4" w:space="0" w:color="auto"/>
            </w:tcBorders>
            <w:vAlign w:val="center"/>
          </w:tcPr>
          <w:p w14:paraId="3FF3CD56" w14:textId="77777777" w:rsidR="00FA5174" w:rsidRPr="005B0DDD" w:rsidRDefault="00FA5174" w:rsidP="00BD2C4C">
            <w:pPr>
              <w:rPr>
                <w:del w:id="15768" w:author="Greg Clendenning" w:date="2024-04-16T16:42:00Z"/>
                <w:rFonts w:cs="Arial"/>
                <w:color w:val="000000"/>
                <w:sz w:val="18"/>
                <w:szCs w:val="18"/>
              </w:rPr>
            </w:pPr>
            <w:del w:id="15769" w:author="Greg Clendenning" w:date="2024-04-16T16:42:00Z">
              <w:r w:rsidRPr="005B0DDD">
                <w:rPr>
                  <w:rFonts w:cs="Arial"/>
                  <w:color w:val="000000"/>
                  <w:sz w:val="18"/>
                  <w:szCs w:val="18"/>
                </w:rPr>
                <w:delText>Single</w:delText>
              </w:r>
              <w:r>
                <w:rPr>
                  <w:rFonts w:cs="Arial"/>
                  <w:color w:val="000000"/>
                  <w:sz w:val="18"/>
                  <w:szCs w:val="18"/>
                </w:rPr>
                <w:delText xml:space="preserve"> </w:delText>
              </w:r>
              <w:r w:rsidRPr="005B0DDD">
                <w:rPr>
                  <w:rFonts w:cs="Arial"/>
                  <w:color w:val="000000"/>
                  <w:sz w:val="18"/>
                  <w:szCs w:val="18"/>
                </w:rPr>
                <w:delText>Family</w:delText>
              </w:r>
            </w:del>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7193D34" w14:textId="77777777" w:rsidR="00FA5174" w:rsidRPr="005B0DDD" w:rsidRDefault="00FA5174" w:rsidP="00BD2C4C">
            <w:pPr>
              <w:jc w:val="center"/>
              <w:rPr>
                <w:del w:id="15770" w:author="Greg Clendenning" w:date="2024-04-16T16:42:00Z"/>
                <w:rFonts w:cs="Arial"/>
                <w:color w:val="000000"/>
                <w:sz w:val="18"/>
                <w:szCs w:val="18"/>
              </w:rPr>
            </w:pPr>
            <w:del w:id="15771" w:author="Greg Clendenning" w:date="2024-04-16T16:42:00Z">
              <w:r w:rsidRPr="005B0DDD">
                <w:rPr>
                  <w:rFonts w:cs="Arial"/>
                  <w:color w:val="000000"/>
                  <w:sz w:val="18"/>
                  <w:szCs w:val="18"/>
                </w:rPr>
                <w:delText>2.5</w:delText>
              </w:r>
            </w:del>
          </w:p>
        </w:tc>
        <w:tc>
          <w:tcPr>
            <w:tcW w:w="1575" w:type="dxa"/>
            <w:gridSpan w:val="2"/>
            <w:tcBorders>
              <w:top w:val="single" w:sz="4" w:space="0" w:color="auto"/>
              <w:left w:val="nil"/>
              <w:bottom w:val="single" w:sz="4" w:space="0" w:color="auto"/>
              <w:right w:val="single" w:sz="4" w:space="0" w:color="auto"/>
            </w:tcBorders>
            <w:vAlign w:val="center"/>
          </w:tcPr>
          <w:p w14:paraId="6E4DA903" w14:textId="77777777" w:rsidR="00FA5174" w:rsidRPr="005B0DDD" w:rsidRDefault="00FA5174" w:rsidP="00BD2C4C">
            <w:pPr>
              <w:jc w:val="center"/>
              <w:rPr>
                <w:del w:id="15772" w:author="Greg Clendenning" w:date="2024-04-16T16:42:00Z"/>
                <w:rFonts w:cs="Arial"/>
                <w:color w:val="000000"/>
                <w:sz w:val="18"/>
                <w:szCs w:val="18"/>
              </w:rPr>
            </w:pPr>
            <w:del w:id="15773"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459CFFA" w14:textId="77777777" w:rsidR="00FA5174" w:rsidRPr="006F026C" w:rsidDel="003D3FA9" w:rsidRDefault="00FA5174" w:rsidP="00BD2C4C">
            <w:pPr>
              <w:jc w:val="center"/>
              <w:rPr>
                <w:del w:id="15774" w:author="Greg Clendenning" w:date="2024-04-16T16:42:00Z"/>
                <w:rFonts w:cs="Arial"/>
              </w:rPr>
            </w:pPr>
            <w:del w:id="15775" w:author="Greg Clendenning" w:date="2024-04-16T16:42:00Z">
              <w:r w:rsidRPr="006F026C">
                <w:rPr>
                  <w:rFonts w:cs="Arial"/>
                  <w:color w:val="000000"/>
                </w:rPr>
                <w:delText>108.6</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748C7545" w14:textId="77777777" w:rsidR="00FA5174" w:rsidRPr="006F026C" w:rsidDel="003D3FA9" w:rsidRDefault="00FA5174" w:rsidP="00BD2C4C">
            <w:pPr>
              <w:jc w:val="center"/>
              <w:rPr>
                <w:del w:id="15776" w:author="Greg Clendenning" w:date="2024-04-16T16:42:00Z"/>
                <w:rFonts w:cs="Arial"/>
              </w:rPr>
            </w:pPr>
            <w:del w:id="15777" w:author="Greg Clendenning" w:date="2024-04-16T16:42:00Z">
              <w:r w:rsidRPr="006F026C">
                <w:rPr>
                  <w:rFonts w:cs="Arial"/>
                  <w:color w:val="000000"/>
                </w:rPr>
                <w:delText>0.0087</w:delText>
              </w:r>
            </w:del>
          </w:p>
        </w:tc>
      </w:tr>
      <w:tr w:rsidR="00FA5174" w:rsidRPr="005B0DDD" w14:paraId="70A2F5D8" w14:textId="77777777" w:rsidTr="00BD2C4C">
        <w:trPr>
          <w:gridAfter w:val="3"/>
          <w:wAfter w:w="2002" w:type="dxa"/>
          <w:trHeight w:val="331"/>
          <w:del w:id="15778" w:author="Greg Clendenning" w:date="2024-04-16T16:42:00Z"/>
        </w:trPr>
        <w:tc>
          <w:tcPr>
            <w:tcW w:w="1725" w:type="dxa"/>
            <w:gridSpan w:val="2"/>
            <w:vMerge/>
            <w:tcBorders>
              <w:top w:val="single" w:sz="4" w:space="0" w:color="auto"/>
              <w:left w:val="single" w:sz="4" w:space="0" w:color="auto"/>
              <w:bottom w:val="single" w:sz="4" w:space="0" w:color="auto"/>
              <w:right w:val="single" w:sz="4" w:space="0" w:color="auto"/>
            </w:tcBorders>
            <w:vAlign w:val="center"/>
          </w:tcPr>
          <w:p w14:paraId="68A346B5" w14:textId="77777777" w:rsidR="00FA5174" w:rsidRPr="005B0DDD" w:rsidRDefault="00FA5174" w:rsidP="00BD2C4C">
            <w:pPr>
              <w:rPr>
                <w:del w:id="15779"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ADC6EB6" w14:textId="77777777" w:rsidR="00FA5174" w:rsidRPr="005B0DDD" w:rsidRDefault="00FA5174" w:rsidP="00BD2C4C">
            <w:pPr>
              <w:jc w:val="center"/>
              <w:rPr>
                <w:del w:id="15780" w:author="Greg Clendenning" w:date="2024-04-16T16:42:00Z"/>
                <w:rFonts w:cs="Arial"/>
                <w:color w:val="000000"/>
                <w:sz w:val="18"/>
                <w:szCs w:val="18"/>
              </w:rPr>
            </w:pPr>
            <w:del w:id="15781" w:author="Greg Clendenning" w:date="2024-04-16T16:42:00Z">
              <w:r w:rsidRPr="005B0DDD">
                <w:rPr>
                  <w:rFonts w:cs="Arial"/>
                  <w:color w:val="000000"/>
                  <w:sz w:val="18"/>
                  <w:szCs w:val="18"/>
                </w:rPr>
                <w:delText>2</w:delText>
              </w:r>
            </w:del>
          </w:p>
        </w:tc>
        <w:tc>
          <w:tcPr>
            <w:tcW w:w="1575" w:type="dxa"/>
            <w:gridSpan w:val="2"/>
            <w:tcBorders>
              <w:top w:val="single" w:sz="4" w:space="0" w:color="auto"/>
              <w:left w:val="nil"/>
              <w:bottom w:val="single" w:sz="4" w:space="0" w:color="auto"/>
              <w:right w:val="single" w:sz="4" w:space="0" w:color="auto"/>
            </w:tcBorders>
            <w:vAlign w:val="center"/>
          </w:tcPr>
          <w:p w14:paraId="5590179B" w14:textId="77777777" w:rsidR="00FA5174" w:rsidRPr="005B0DDD" w:rsidRDefault="00FA5174" w:rsidP="00BD2C4C">
            <w:pPr>
              <w:jc w:val="center"/>
              <w:rPr>
                <w:del w:id="15782" w:author="Greg Clendenning" w:date="2024-04-16T16:42:00Z"/>
                <w:rFonts w:cs="Arial"/>
                <w:color w:val="000000"/>
                <w:sz w:val="18"/>
                <w:szCs w:val="18"/>
              </w:rPr>
            </w:pPr>
            <w:del w:id="15783"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3E666D5" w14:textId="77777777" w:rsidR="00FA5174" w:rsidRPr="006F026C" w:rsidDel="003D3FA9" w:rsidRDefault="00FA5174" w:rsidP="00BD2C4C">
            <w:pPr>
              <w:jc w:val="center"/>
              <w:rPr>
                <w:del w:id="15784" w:author="Greg Clendenning" w:date="2024-04-16T16:42:00Z"/>
                <w:rFonts w:cs="Arial"/>
              </w:rPr>
            </w:pPr>
            <w:del w:id="15785" w:author="Greg Clendenning" w:date="2024-04-16T16:42:00Z">
              <w:r w:rsidRPr="006F026C">
                <w:rPr>
                  <w:rFonts w:cs="Arial"/>
                  <w:color w:val="000000"/>
                </w:rPr>
                <w:delText>86.9</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0903C4D6" w14:textId="77777777" w:rsidR="00FA5174" w:rsidRPr="006F026C" w:rsidDel="003D3FA9" w:rsidRDefault="00FA5174" w:rsidP="00BD2C4C">
            <w:pPr>
              <w:jc w:val="center"/>
              <w:rPr>
                <w:del w:id="15786" w:author="Greg Clendenning" w:date="2024-04-16T16:42:00Z"/>
                <w:rFonts w:cs="Arial"/>
              </w:rPr>
            </w:pPr>
            <w:del w:id="15787" w:author="Greg Clendenning" w:date="2024-04-16T16:42:00Z">
              <w:r w:rsidRPr="006F026C">
                <w:rPr>
                  <w:rFonts w:cs="Arial"/>
                  <w:color w:val="000000"/>
                </w:rPr>
                <w:delText>0.0070</w:delText>
              </w:r>
            </w:del>
          </w:p>
        </w:tc>
      </w:tr>
      <w:tr w:rsidR="00FA5174" w:rsidRPr="005B0DDD" w14:paraId="144DEF49" w14:textId="77777777" w:rsidTr="00BD2C4C">
        <w:trPr>
          <w:gridAfter w:val="3"/>
          <w:wAfter w:w="2002" w:type="dxa"/>
          <w:trHeight w:val="331"/>
          <w:del w:id="15788" w:author="Greg Clendenning" w:date="2024-04-16T16:42:00Z"/>
        </w:trPr>
        <w:tc>
          <w:tcPr>
            <w:tcW w:w="1725" w:type="dxa"/>
            <w:gridSpan w:val="2"/>
            <w:vMerge/>
            <w:tcBorders>
              <w:top w:val="single" w:sz="4" w:space="0" w:color="auto"/>
              <w:left w:val="single" w:sz="4" w:space="0" w:color="auto"/>
              <w:bottom w:val="single" w:sz="4" w:space="0" w:color="auto"/>
              <w:right w:val="single" w:sz="4" w:space="0" w:color="auto"/>
            </w:tcBorders>
            <w:vAlign w:val="center"/>
          </w:tcPr>
          <w:p w14:paraId="36BE50D6" w14:textId="77777777" w:rsidR="00FA5174" w:rsidRPr="005B0DDD" w:rsidRDefault="00FA5174" w:rsidP="00BD2C4C">
            <w:pPr>
              <w:rPr>
                <w:del w:id="15789"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E2FF4D7" w14:textId="77777777" w:rsidR="00FA5174" w:rsidRPr="005B0DDD" w:rsidRDefault="00FA5174" w:rsidP="00BD2C4C">
            <w:pPr>
              <w:jc w:val="center"/>
              <w:rPr>
                <w:del w:id="15790" w:author="Greg Clendenning" w:date="2024-04-16T16:42:00Z"/>
                <w:rFonts w:cs="Arial"/>
                <w:color w:val="000000"/>
                <w:sz w:val="18"/>
                <w:szCs w:val="18"/>
              </w:rPr>
            </w:pPr>
            <w:del w:id="15791" w:author="Greg Clendenning" w:date="2024-04-16T16:42:00Z">
              <w:r w:rsidRPr="005B0DDD">
                <w:rPr>
                  <w:rFonts w:cs="Arial"/>
                  <w:color w:val="000000"/>
                  <w:sz w:val="18"/>
                  <w:szCs w:val="18"/>
                </w:rPr>
                <w:delText>1.5</w:delText>
              </w:r>
            </w:del>
          </w:p>
        </w:tc>
        <w:tc>
          <w:tcPr>
            <w:tcW w:w="1575" w:type="dxa"/>
            <w:gridSpan w:val="2"/>
            <w:tcBorders>
              <w:top w:val="single" w:sz="4" w:space="0" w:color="auto"/>
              <w:left w:val="nil"/>
              <w:bottom w:val="single" w:sz="4" w:space="0" w:color="auto"/>
              <w:right w:val="single" w:sz="4" w:space="0" w:color="auto"/>
            </w:tcBorders>
            <w:vAlign w:val="center"/>
          </w:tcPr>
          <w:p w14:paraId="50D0A070" w14:textId="77777777" w:rsidR="00FA5174" w:rsidRPr="005B0DDD" w:rsidRDefault="00FA5174" w:rsidP="00BD2C4C">
            <w:pPr>
              <w:jc w:val="center"/>
              <w:rPr>
                <w:del w:id="15792" w:author="Greg Clendenning" w:date="2024-04-16T16:42:00Z"/>
                <w:rFonts w:cs="Arial"/>
                <w:color w:val="000000"/>
                <w:sz w:val="18"/>
                <w:szCs w:val="18"/>
              </w:rPr>
            </w:pPr>
            <w:del w:id="15793"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EA7DBB3" w14:textId="77777777" w:rsidR="00FA5174" w:rsidRPr="006F026C" w:rsidDel="003D3FA9" w:rsidRDefault="00FA5174" w:rsidP="00BD2C4C">
            <w:pPr>
              <w:jc w:val="center"/>
              <w:rPr>
                <w:del w:id="15794" w:author="Greg Clendenning" w:date="2024-04-16T16:42:00Z"/>
                <w:rFonts w:cs="Arial"/>
              </w:rPr>
            </w:pPr>
            <w:del w:id="15795" w:author="Greg Clendenning" w:date="2024-04-16T16:42:00Z">
              <w:r w:rsidRPr="006F026C">
                <w:rPr>
                  <w:rFonts w:cs="Arial"/>
                  <w:color w:val="000000"/>
                </w:rPr>
                <w:delText>65.1</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38A45B43" w14:textId="77777777" w:rsidR="00FA5174" w:rsidRPr="006F026C" w:rsidDel="003D3FA9" w:rsidRDefault="00FA5174" w:rsidP="00BD2C4C">
            <w:pPr>
              <w:jc w:val="center"/>
              <w:rPr>
                <w:del w:id="15796" w:author="Greg Clendenning" w:date="2024-04-16T16:42:00Z"/>
                <w:rFonts w:cs="Arial"/>
              </w:rPr>
            </w:pPr>
            <w:del w:id="15797" w:author="Greg Clendenning" w:date="2024-04-16T16:42:00Z">
              <w:r w:rsidRPr="006F026C">
                <w:rPr>
                  <w:rFonts w:cs="Arial"/>
                  <w:color w:val="000000"/>
                </w:rPr>
                <w:delText>0.0052</w:delText>
              </w:r>
            </w:del>
          </w:p>
        </w:tc>
      </w:tr>
      <w:tr w:rsidR="00475EB1" w:rsidRPr="001570EA" w14:paraId="6E7964C4" w14:textId="77777777">
        <w:trPr>
          <w:gridAfter w:val="1"/>
          <w:wAfter w:w="10" w:type="dxa"/>
          <w:trHeight w:val="331"/>
        </w:trPr>
        <w:tc>
          <w:tcPr>
            <w:tcW w:w="1556" w:type="dxa"/>
            <w:gridSpan w:val="2"/>
            <w:tcBorders>
              <w:top w:val="nil"/>
              <w:left w:val="single" w:sz="4" w:space="0" w:color="auto"/>
              <w:bottom w:val="single" w:sz="4" w:space="0" w:color="auto"/>
              <w:right w:val="single" w:sz="4" w:space="0" w:color="auto"/>
            </w:tcBorders>
            <w:shd w:val="clear" w:color="auto" w:fill="auto"/>
            <w:noWrap/>
            <w:vAlign w:val="center"/>
            <w:hideMark/>
          </w:tcPr>
          <w:p w14:paraId="72B9E272" w14:textId="77777777" w:rsidR="00C71CAA" w:rsidRPr="001570EA" w:rsidRDefault="00C71CAA">
            <w:pPr>
              <w:jc w:val="center"/>
              <w:rPr>
                <w:rFonts w:cs="Arial"/>
                <w:color w:val="000000"/>
                <w:sz w:val="18"/>
                <w:szCs w:val="18"/>
              </w:rPr>
              <w:pPrChange w:id="15798" w:author="Greg Clendenning" w:date="2024-04-16T16:42:00Z">
                <w:pPr/>
              </w:pPrChange>
            </w:pPr>
            <w:r w:rsidRPr="001570EA">
              <w:rPr>
                <w:rFonts w:cs="Arial"/>
                <w:color w:val="000000"/>
                <w:sz w:val="18"/>
                <w:szCs w:val="18"/>
              </w:rPr>
              <w:t>Multifamily</w:t>
            </w:r>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60311517" w14:textId="0CE1841C" w:rsidR="00C71CAA" w:rsidRPr="001570EA" w:rsidRDefault="00FA5174">
            <w:pPr>
              <w:jc w:val="center"/>
              <w:rPr>
                <w:rFonts w:cs="Arial"/>
                <w:color w:val="000000"/>
                <w:sz w:val="18"/>
                <w:szCs w:val="18"/>
              </w:rPr>
            </w:pPr>
            <w:del w:id="15799" w:author="Greg Clendenning" w:date="2024-04-16T16:42:00Z">
              <w:r w:rsidRPr="005B0DDD">
                <w:rPr>
                  <w:rFonts w:cs="Arial"/>
                  <w:color w:val="000000"/>
                  <w:sz w:val="18"/>
                  <w:szCs w:val="18"/>
                </w:rPr>
                <w:delText>2.5</w:delText>
              </w:r>
            </w:del>
            <w:ins w:id="15800" w:author="Greg Clendenning" w:date="2024-04-16T16:42:00Z">
              <w:r w:rsidR="00C71CAA" w:rsidRPr="001570EA">
                <w:rPr>
                  <w:rFonts w:cs="Arial"/>
                  <w:color w:val="000000"/>
                  <w:sz w:val="18"/>
                  <w:szCs w:val="18"/>
                </w:rPr>
                <w:t>100%</w:t>
              </w:r>
            </w:ins>
          </w:p>
        </w:tc>
        <w:tc>
          <w:tcPr>
            <w:tcW w:w="1558" w:type="dxa"/>
            <w:gridSpan w:val="2"/>
            <w:tcBorders>
              <w:top w:val="single" w:sz="4" w:space="0" w:color="auto"/>
              <w:left w:val="nil"/>
              <w:bottom w:val="single" w:sz="4" w:space="0" w:color="auto"/>
              <w:right w:val="single" w:sz="4" w:space="0" w:color="auto"/>
            </w:tcBorders>
            <w:vAlign w:val="center"/>
          </w:tcPr>
          <w:p w14:paraId="5602FFED" w14:textId="4295EFAD" w:rsidR="00C71CAA" w:rsidRPr="001570EA" w:rsidDel="003D3FA9" w:rsidRDefault="00C71CAA">
            <w:pPr>
              <w:jc w:val="center"/>
              <w:rPr>
                <w:sz w:val="18"/>
                <w:rPrChange w:id="15801" w:author="Greg Clendenning" w:date="2024-04-16T16:42:00Z">
                  <w:rPr>
                    <w:color w:val="000000"/>
                    <w:sz w:val="18"/>
                  </w:rPr>
                </w:rPrChange>
              </w:rPr>
            </w:pPr>
            <w:r w:rsidRPr="001570EA">
              <w:rPr>
                <w:rFonts w:cs="Arial"/>
                <w:color w:val="000000"/>
                <w:sz w:val="18"/>
                <w:szCs w:val="18"/>
              </w:rPr>
              <w:t xml:space="preserve">Electric </w:t>
            </w:r>
            <w:del w:id="15802" w:author="Greg Clendenning" w:date="2024-04-16T16:42:00Z">
              <w:r w:rsidR="00FA5174" w:rsidRPr="005B0DDD">
                <w:rPr>
                  <w:rFonts w:cs="Arial"/>
                  <w:color w:val="000000"/>
                  <w:sz w:val="18"/>
                  <w:szCs w:val="18"/>
                </w:rPr>
                <w:delText>(100%)</w:delText>
              </w:r>
            </w:del>
            <w:ins w:id="15803" w:author="Greg Clendenning" w:date="2024-04-16T16:42:00Z">
              <w:r w:rsidRPr="001570EA">
                <w:rPr>
                  <w:rFonts w:cs="Arial"/>
                  <w:color w:val="000000"/>
                  <w:sz w:val="18"/>
                  <w:szCs w:val="18"/>
                </w:rPr>
                <w:t>Resistance</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C210881" w14:textId="0D18A0F5" w:rsidR="00C71CAA" w:rsidRPr="001570EA" w:rsidRDefault="00FA5174">
            <w:pPr>
              <w:jc w:val="center"/>
              <w:rPr>
                <w:color w:val="000000"/>
                <w:sz w:val="18"/>
                <w:rPrChange w:id="15804" w:author="Greg Clendenning" w:date="2024-04-16T16:42:00Z">
                  <w:rPr/>
                </w:rPrChange>
              </w:rPr>
            </w:pPr>
            <w:del w:id="15805" w:author="Greg Clendenning" w:date="2024-04-16T16:42:00Z">
              <w:r w:rsidRPr="006F026C">
                <w:rPr>
                  <w:rFonts w:cs="Arial"/>
                  <w:color w:val="000000"/>
                </w:rPr>
                <w:delText>107.4</w:delText>
              </w:r>
            </w:del>
            <w:ins w:id="15806" w:author="Greg Clendenning" w:date="2024-04-16T16:42:00Z">
              <w:r w:rsidR="00C71CAA" w:rsidRPr="001570EA">
                <w:rPr>
                  <w:rFonts w:cs="Arial"/>
                  <w:color w:val="000000"/>
                  <w:sz w:val="18"/>
                  <w:szCs w:val="18"/>
                </w:rPr>
                <w:t>77.2</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2A501BCD" w14:textId="04E39A12" w:rsidR="00C71CAA" w:rsidRPr="001570EA" w:rsidRDefault="00C71CAA">
            <w:pPr>
              <w:jc w:val="center"/>
              <w:rPr>
                <w:color w:val="000000"/>
                <w:sz w:val="18"/>
                <w:rPrChange w:id="15807" w:author="Greg Clendenning" w:date="2024-04-16T16:42:00Z">
                  <w:rPr/>
                </w:rPrChange>
              </w:rPr>
            </w:pPr>
            <w:r w:rsidRPr="001570EA">
              <w:rPr>
                <w:color w:val="000000"/>
                <w:sz w:val="18"/>
                <w:rPrChange w:id="15808" w:author="Greg Clendenning" w:date="2024-04-16T16:42:00Z">
                  <w:rPr>
                    <w:color w:val="000000"/>
                  </w:rPr>
                </w:rPrChange>
              </w:rPr>
              <w:t>0.</w:t>
            </w:r>
            <w:del w:id="15809" w:author="Greg Clendenning" w:date="2024-04-16T16:42:00Z">
              <w:r w:rsidR="00FA5174" w:rsidRPr="006F026C">
                <w:rPr>
                  <w:rFonts w:cs="Arial"/>
                  <w:color w:val="000000"/>
                </w:rPr>
                <w:delText>0086</w:delText>
              </w:r>
            </w:del>
            <w:ins w:id="15810" w:author="Greg Clendenning" w:date="2024-04-16T16:42:00Z">
              <w:r w:rsidRPr="001570EA">
                <w:rPr>
                  <w:rFonts w:cs="Arial"/>
                  <w:color w:val="000000"/>
                  <w:sz w:val="18"/>
                  <w:szCs w:val="18"/>
                </w:rPr>
                <w:t>0078</w:t>
              </w:r>
            </w:ins>
          </w:p>
        </w:tc>
        <w:tc>
          <w:tcPr>
            <w:tcW w:w="1556" w:type="dxa"/>
            <w:tcBorders>
              <w:top w:val="single" w:sz="4" w:space="0" w:color="auto"/>
              <w:left w:val="nil"/>
              <w:bottom w:val="single" w:sz="4" w:space="0" w:color="auto"/>
              <w:right w:val="single" w:sz="4" w:space="0" w:color="auto"/>
            </w:tcBorders>
            <w:vAlign w:val="center"/>
            <w:cellIns w:id="15811" w:author="Greg Clendenning" w:date="2024-04-16T16:42:00Z"/>
          </w:tcPr>
          <w:p w14:paraId="5E474044" w14:textId="77777777" w:rsidR="00C71CAA" w:rsidRPr="001570EA" w:rsidRDefault="00C71CAA">
            <w:pPr>
              <w:jc w:val="center"/>
              <w:rPr>
                <w:rFonts w:cs="Arial"/>
                <w:color w:val="000000"/>
                <w:sz w:val="18"/>
                <w:szCs w:val="18"/>
              </w:rPr>
            </w:pPr>
            <w:ins w:id="15812" w:author="Greg Clendenning" w:date="2024-04-16T16:42:00Z">
              <w:r w:rsidRPr="001570EA">
                <w:rPr>
                  <w:rFonts w:cs="Arial"/>
                  <w:color w:val="000000"/>
                  <w:sz w:val="18"/>
                  <w:szCs w:val="18"/>
                </w:rPr>
                <w:t>0.0134</w:t>
              </w:r>
            </w:ins>
          </w:p>
        </w:tc>
      </w:tr>
      <w:tr w:rsidR="00475EB1" w:rsidRPr="001570EA" w14:paraId="7FD29AE4" w14:textId="77777777">
        <w:trPr>
          <w:gridAfter w:val="1"/>
          <w:wAfter w:w="10" w:type="dxa"/>
          <w:trHeight w:val="331"/>
        </w:trPr>
        <w:tc>
          <w:tcPr>
            <w:tcW w:w="1556" w:type="dxa"/>
            <w:tcBorders>
              <w:top w:val="nil"/>
              <w:left w:val="single" w:sz="4" w:space="0" w:color="auto"/>
              <w:bottom w:val="single" w:sz="4" w:space="0" w:color="auto"/>
              <w:right w:val="single" w:sz="4" w:space="0" w:color="auto"/>
            </w:tcBorders>
            <w:vAlign w:val="center"/>
            <w:hideMark/>
          </w:tcPr>
          <w:p w14:paraId="421B9AE7" w14:textId="77777777" w:rsidR="00C71CAA" w:rsidRPr="001570EA" w:rsidRDefault="00C71CAA">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cellDel w:id="15813" w:author="Greg Clendenning" w:date="2024-04-16T16:42:00Z"/>
          </w:tcPr>
          <w:p w14:paraId="26E0224A" w14:textId="77777777" w:rsidR="00FA5174" w:rsidRPr="005B0DDD" w:rsidRDefault="00FA5174" w:rsidP="00BD2C4C">
            <w:pPr>
              <w:jc w:val="center"/>
              <w:rPr>
                <w:rFonts w:cs="Arial"/>
                <w:color w:val="000000"/>
                <w:sz w:val="18"/>
                <w:szCs w:val="18"/>
              </w:rPr>
            </w:pPr>
            <w:del w:id="15814" w:author="Greg Clendenning" w:date="2024-04-16T16:42:00Z">
              <w:r w:rsidRPr="005B0DDD">
                <w:rPr>
                  <w:rFonts w:cs="Arial"/>
                  <w:color w:val="000000"/>
                  <w:sz w:val="18"/>
                  <w:szCs w:val="18"/>
                </w:rPr>
                <w:delText>2</w:delText>
              </w:r>
            </w:del>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381278BE" w14:textId="6592FE80" w:rsidR="00C71CAA" w:rsidRPr="001570EA" w:rsidRDefault="00FA5174">
            <w:pPr>
              <w:jc w:val="center"/>
              <w:rPr>
                <w:rFonts w:cs="Arial"/>
                <w:color w:val="000000"/>
                <w:sz w:val="18"/>
                <w:szCs w:val="18"/>
              </w:rPr>
            </w:pPr>
            <w:del w:id="15815"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w:delText>
              </w:r>
            </w:del>
            <w:r w:rsidR="00C71CAA" w:rsidRPr="001570EA">
              <w:rPr>
                <w:rFonts w:cs="Arial"/>
                <w:color w:val="000000"/>
                <w:sz w:val="18"/>
                <w:szCs w:val="18"/>
              </w:rPr>
              <w:t>100</w:t>
            </w:r>
            <w:del w:id="15816" w:author="Greg Clendenning" w:date="2024-04-16T16:42:00Z">
              <w:r w:rsidRPr="005B0DDD">
                <w:rPr>
                  <w:rFonts w:cs="Arial"/>
                  <w:color w:val="000000"/>
                  <w:sz w:val="18"/>
                  <w:szCs w:val="18"/>
                </w:rPr>
                <w:delText>%)</w:delText>
              </w:r>
            </w:del>
            <w:ins w:id="15817" w:author="Greg Clendenning" w:date="2024-04-16T16:42:00Z">
              <w:r w:rsidR="00C71CAA" w:rsidRPr="001570EA">
                <w:rPr>
                  <w:rFonts w:cs="Arial"/>
                  <w:color w:val="000000"/>
                  <w:sz w:val="18"/>
                  <w:szCs w:val="18"/>
                </w:rPr>
                <w:t>%</w:t>
              </w:r>
            </w:ins>
          </w:p>
        </w:tc>
        <w:tc>
          <w:tcPr>
            <w:tcW w:w="1558" w:type="dxa"/>
            <w:gridSpan w:val="2"/>
            <w:tcBorders>
              <w:top w:val="single" w:sz="4" w:space="0" w:color="auto"/>
              <w:left w:val="nil"/>
              <w:bottom w:val="single" w:sz="4" w:space="0" w:color="auto"/>
              <w:right w:val="single" w:sz="4" w:space="0" w:color="auto"/>
            </w:tcBorders>
            <w:vAlign w:val="center"/>
          </w:tcPr>
          <w:p w14:paraId="37AEEF49" w14:textId="533A59BA" w:rsidR="00C71CAA" w:rsidRPr="001570EA" w:rsidDel="003D3FA9" w:rsidRDefault="00FA5174">
            <w:pPr>
              <w:jc w:val="center"/>
              <w:rPr>
                <w:sz w:val="18"/>
                <w:rPrChange w:id="15818" w:author="Greg Clendenning" w:date="2024-04-16T16:42:00Z">
                  <w:rPr/>
                </w:rPrChange>
              </w:rPr>
            </w:pPr>
            <w:del w:id="15819" w:author="Greg Clendenning" w:date="2024-04-16T16:42:00Z">
              <w:r w:rsidRPr="006F026C">
                <w:rPr>
                  <w:rFonts w:cs="Arial"/>
                  <w:color w:val="000000"/>
                </w:rPr>
                <w:delText>85.9</w:delText>
              </w:r>
            </w:del>
            <w:ins w:id="15820" w:author="Greg Clendenning" w:date="2024-04-16T16:42:00Z">
              <w:r w:rsidR="00C71CAA" w:rsidRPr="001570EA">
                <w:rPr>
                  <w:rFonts w:cs="Arial"/>
                  <w:color w:val="000000"/>
                  <w:sz w:val="18"/>
                  <w:szCs w:val="18"/>
                </w:rPr>
                <w:t>HPWH</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cellIns w:id="15821" w:author="Greg Clendenning" w:date="2024-04-16T16:42:00Z"/>
          </w:tcPr>
          <w:p w14:paraId="4D1E8A54" w14:textId="77777777" w:rsidR="00C71CAA" w:rsidRPr="001570EA" w:rsidRDefault="00C71CAA">
            <w:pPr>
              <w:jc w:val="center"/>
              <w:rPr>
                <w:rFonts w:cs="Arial"/>
                <w:color w:val="000000"/>
                <w:sz w:val="18"/>
                <w:szCs w:val="18"/>
              </w:rPr>
            </w:pPr>
            <w:ins w:id="15822" w:author="Greg Clendenning" w:date="2024-04-16T16:42:00Z">
              <w:r w:rsidRPr="001570EA">
                <w:rPr>
                  <w:rFonts w:cs="Arial"/>
                  <w:color w:val="000000"/>
                  <w:sz w:val="18"/>
                  <w:szCs w:val="18"/>
                </w:rPr>
                <w:t>19.3</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27AD84F2" w14:textId="00911DA0" w:rsidR="00C71CAA" w:rsidRPr="001570EA" w:rsidRDefault="00C71CAA">
            <w:pPr>
              <w:jc w:val="center"/>
              <w:rPr>
                <w:color w:val="000000"/>
                <w:sz w:val="18"/>
                <w:rPrChange w:id="15823" w:author="Greg Clendenning" w:date="2024-04-16T16:42:00Z">
                  <w:rPr/>
                </w:rPrChange>
              </w:rPr>
            </w:pPr>
            <w:r w:rsidRPr="001570EA">
              <w:rPr>
                <w:color w:val="000000"/>
                <w:sz w:val="18"/>
                <w:rPrChange w:id="15824" w:author="Greg Clendenning" w:date="2024-04-16T16:42:00Z">
                  <w:rPr>
                    <w:color w:val="000000"/>
                  </w:rPr>
                </w:rPrChange>
              </w:rPr>
              <w:t>0.</w:t>
            </w:r>
            <w:del w:id="15825" w:author="Greg Clendenning" w:date="2024-04-16T16:42:00Z">
              <w:r w:rsidR="00FA5174" w:rsidRPr="006F026C">
                <w:rPr>
                  <w:rFonts w:cs="Arial"/>
                  <w:color w:val="000000"/>
                </w:rPr>
                <w:delText>0069</w:delText>
              </w:r>
            </w:del>
            <w:ins w:id="15826" w:author="Greg Clendenning" w:date="2024-04-16T16:42:00Z">
              <w:r w:rsidRPr="001570EA">
                <w:rPr>
                  <w:rFonts w:cs="Arial"/>
                  <w:color w:val="000000"/>
                  <w:sz w:val="18"/>
                  <w:szCs w:val="18"/>
                </w:rPr>
                <w:t>0019</w:t>
              </w:r>
            </w:ins>
          </w:p>
        </w:tc>
        <w:tc>
          <w:tcPr>
            <w:tcW w:w="1556" w:type="dxa"/>
            <w:tcBorders>
              <w:top w:val="single" w:sz="4" w:space="0" w:color="auto"/>
              <w:left w:val="nil"/>
              <w:bottom w:val="single" w:sz="4" w:space="0" w:color="auto"/>
              <w:right w:val="single" w:sz="4" w:space="0" w:color="auto"/>
            </w:tcBorders>
            <w:vAlign w:val="center"/>
            <w:cellIns w:id="15827" w:author="Greg Clendenning" w:date="2024-04-16T16:42:00Z"/>
          </w:tcPr>
          <w:p w14:paraId="46D1F5E1" w14:textId="77777777" w:rsidR="00C71CAA" w:rsidRPr="001570EA" w:rsidRDefault="00C71CAA">
            <w:pPr>
              <w:jc w:val="center"/>
              <w:rPr>
                <w:rFonts w:cs="Arial"/>
                <w:color w:val="000000"/>
                <w:sz w:val="18"/>
                <w:szCs w:val="18"/>
              </w:rPr>
            </w:pPr>
            <w:ins w:id="15828" w:author="Greg Clendenning" w:date="2024-04-16T16:42:00Z">
              <w:r w:rsidRPr="001570EA">
                <w:rPr>
                  <w:rFonts w:cs="Arial"/>
                  <w:color w:val="000000"/>
                  <w:sz w:val="18"/>
                  <w:szCs w:val="18"/>
                </w:rPr>
                <w:t>0.0033</w:t>
              </w:r>
            </w:ins>
          </w:p>
        </w:tc>
      </w:tr>
      <w:tr w:rsidR="00475EB1" w:rsidRPr="001570EA" w14:paraId="23A9DCBC" w14:textId="77777777">
        <w:trPr>
          <w:gridAfter w:val="1"/>
          <w:wAfter w:w="10" w:type="dxa"/>
          <w:trHeight w:val="331"/>
        </w:trPr>
        <w:tc>
          <w:tcPr>
            <w:tcW w:w="1556" w:type="dxa"/>
            <w:tcBorders>
              <w:top w:val="nil"/>
              <w:left w:val="single" w:sz="4" w:space="0" w:color="auto"/>
              <w:bottom w:val="single" w:sz="4" w:space="0" w:color="auto"/>
              <w:right w:val="single" w:sz="4" w:space="0" w:color="auto"/>
            </w:tcBorders>
            <w:vAlign w:val="center"/>
          </w:tcPr>
          <w:p w14:paraId="4D8D1B15" w14:textId="77777777" w:rsidR="00C71CAA" w:rsidRPr="001570EA" w:rsidRDefault="00C71CAA">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cellDel w:id="15829" w:author="Greg Clendenning" w:date="2024-04-16T16:42:00Z"/>
          </w:tcPr>
          <w:p w14:paraId="3DB7C60D" w14:textId="77777777" w:rsidR="00FA5174" w:rsidRPr="005B0DDD" w:rsidRDefault="00FA5174" w:rsidP="00BD2C4C">
            <w:pPr>
              <w:jc w:val="center"/>
              <w:rPr>
                <w:rFonts w:cs="Arial"/>
                <w:color w:val="000000"/>
                <w:sz w:val="18"/>
                <w:szCs w:val="18"/>
              </w:rPr>
            </w:pPr>
            <w:del w:id="15830" w:author="Greg Clendenning" w:date="2024-04-16T16:42:00Z">
              <w:r w:rsidRPr="005B0DDD">
                <w:rPr>
                  <w:rFonts w:cs="Arial"/>
                  <w:color w:val="000000"/>
                  <w:sz w:val="18"/>
                  <w:szCs w:val="18"/>
                </w:rPr>
                <w:delText>1.5</w:delText>
              </w:r>
            </w:del>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3954D104" w14:textId="2A5799DE" w:rsidR="00C71CAA" w:rsidRPr="001570EA" w:rsidRDefault="00FA5174">
            <w:pPr>
              <w:jc w:val="center"/>
              <w:rPr>
                <w:rFonts w:cs="Arial"/>
                <w:color w:val="000000"/>
                <w:sz w:val="18"/>
                <w:szCs w:val="18"/>
              </w:rPr>
            </w:pPr>
            <w:del w:id="15831"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w:delText>
              </w:r>
            </w:del>
            <w:r w:rsidR="00C71CAA" w:rsidRPr="001570EA">
              <w:rPr>
                <w:rFonts w:cs="Arial"/>
                <w:color w:val="000000"/>
                <w:sz w:val="18"/>
                <w:szCs w:val="18"/>
              </w:rPr>
              <w:t>100</w:t>
            </w:r>
            <w:del w:id="15832" w:author="Greg Clendenning" w:date="2024-04-16T16:42:00Z">
              <w:r w:rsidRPr="005B0DDD">
                <w:rPr>
                  <w:rFonts w:cs="Arial"/>
                  <w:color w:val="000000"/>
                  <w:sz w:val="18"/>
                  <w:szCs w:val="18"/>
                </w:rPr>
                <w:delText>%)</w:delText>
              </w:r>
            </w:del>
            <w:ins w:id="15833" w:author="Greg Clendenning" w:date="2024-04-16T16:42:00Z">
              <w:r w:rsidR="00C71CAA" w:rsidRPr="001570EA">
                <w:rPr>
                  <w:rFonts w:cs="Arial"/>
                  <w:color w:val="000000"/>
                  <w:sz w:val="18"/>
                  <w:szCs w:val="18"/>
                </w:rPr>
                <w:t>%</w:t>
              </w:r>
            </w:ins>
          </w:p>
        </w:tc>
        <w:tc>
          <w:tcPr>
            <w:tcW w:w="1558" w:type="dxa"/>
            <w:gridSpan w:val="2"/>
            <w:tcBorders>
              <w:top w:val="single" w:sz="4" w:space="0" w:color="auto"/>
              <w:left w:val="nil"/>
              <w:bottom w:val="single" w:sz="4" w:space="0" w:color="auto"/>
              <w:right w:val="single" w:sz="4" w:space="0" w:color="auto"/>
            </w:tcBorders>
            <w:vAlign w:val="center"/>
          </w:tcPr>
          <w:p w14:paraId="05E35EDF" w14:textId="7DB6A21A" w:rsidR="00C71CAA" w:rsidRPr="001570EA" w:rsidRDefault="00FA5174">
            <w:pPr>
              <w:jc w:val="center"/>
              <w:rPr>
                <w:color w:val="000000"/>
                <w:sz w:val="18"/>
                <w:rPrChange w:id="15834" w:author="Greg Clendenning" w:date="2024-04-16T16:42:00Z">
                  <w:rPr/>
                </w:rPrChange>
              </w:rPr>
            </w:pPr>
            <w:del w:id="15835" w:author="Greg Clendenning" w:date="2024-04-16T16:42:00Z">
              <w:r w:rsidRPr="006F026C">
                <w:rPr>
                  <w:rFonts w:cs="Arial"/>
                  <w:color w:val="000000"/>
                </w:rPr>
                <w:delText>64.4</w:delText>
              </w:r>
            </w:del>
            <w:ins w:id="15836" w:author="Greg Clendenning" w:date="2024-04-16T16:42:00Z">
              <w:r w:rsidR="00C71CAA" w:rsidRPr="001570EA">
                <w:rPr>
                  <w:rFonts w:cs="Arial"/>
                  <w:color w:val="000000"/>
                  <w:sz w:val="18"/>
                  <w:szCs w:val="18"/>
                </w:rPr>
                <w:t>Unknown</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cellIns w:id="15837" w:author="Greg Clendenning" w:date="2024-04-16T16:42:00Z"/>
          </w:tcPr>
          <w:p w14:paraId="7EBB515F" w14:textId="77777777" w:rsidR="00C71CAA" w:rsidRPr="001570EA" w:rsidRDefault="00C71CAA">
            <w:pPr>
              <w:jc w:val="center"/>
              <w:rPr>
                <w:rFonts w:cs="Arial"/>
                <w:color w:val="000000"/>
                <w:sz w:val="18"/>
                <w:szCs w:val="18"/>
              </w:rPr>
            </w:pPr>
            <w:ins w:id="15838" w:author="Greg Clendenning" w:date="2024-04-16T16:42:00Z">
              <w:r w:rsidRPr="001570EA">
                <w:rPr>
                  <w:rFonts w:cs="Arial"/>
                  <w:color w:val="000000"/>
                  <w:sz w:val="18"/>
                  <w:szCs w:val="18"/>
                </w:rPr>
                <w:t>62.0</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732DAAD6" w14:textId="6275B215" w:rsidR="00C71CAA" w:rsidRPr="001570EA" w:rsidRDefault="00C71CAA">
            <w:pPr>
              <w:jc w:val="center"/>
              <w:rPr>
                <w:color w:val="000000"/>
                <w:sz w:val="18"/>
                <w:rPrChange w:id="15839" w:author="Greg Clendenning" w:date="2024-04-16T16:42:00Z">
                  <w:rPr/>
                </w:rPrChange>
              </w:rPr>
            </w:pPr>
            <w:r w:rsidRPr="001570EA">
              <w:rPr>
                <w:color w:val="000000"/>
                <w:sz w:val="18"/>
                <w:rPrChange w:id="15840" w:author="Greg Clendenning" w:date="2024-04-16T16:42:00Z">
                  <w:rPr>
                    <w:color w:val="000000"/>
                  </w:rPr>
                </w:rPrChange>
              </w:rPr>
              <w:t>0.</w:t>
            </w:r>
            <w:del w:id="15841" w:author="Greg Clendenning" w:date="2024-04-16T16:42:00Z">
              <w:r w:rsidR="00FA5174" w:rsidRPr="006F026C">
                <w:rPr>
                  <w:rFonts w:cs="Arial"/>
                  <w:color w:val="000000"/>
                </w:rPr>
                <w:delText>0052</w:delText>
              </w:r>
            </w:del>
            <w:ins w:id="15842" w:author="Greg Clendenning" w:date="2024-04-16T16:42:00Z">
              <w:r w:rsidRPr="001570EA">
                <w:rPr>
                  <w:rFonts w:cs="Arial"/>
                  <w:color w:val="000000"/>
                  <w:sz w:val="18"/>
                  <w:szCs w:val="18"/>
                </w:rPr>
                <w:t>0062</w:t>
              </w:r>
            </w:ins>
          </w:p>
        </w:tc>
        <w:tc>
          <w:tcPr>
            <w:tcW w:w="1556" w:type="dxa"/>
            <w:tcBorders>
              <w:top w:val="single" w:sz="4" w:space="0" w:color="auto"/>
              <w:left w:val="nil"/>
              <w:bottom w:val="single" w:sz="4" w:space="0" w:color="auto"/>
              <w:right w:val="single" w:sz="4" w:space="0" w:color="auto"/>
            </w:tcBorders>
            <w:vAlign w:val="center"/>
            <w:cellIns w:id="15843" w:author="Greg Clendenning" w:date="2024-04-16T16:42:00Z"/>
          </w:tcPr>
          <w:p w14:paraId="39FFC15D" w14:textId="77777777" w:rsidR="00C71CAA" w:rsidRPr="001570EA" w:rsidRDefault="00C71CAA">
            <w:pPr>
              <w:jc w:val="center"/>
              <w:rPr>
                <w:rFonts w:cs="Arial"/>
                <w:color w:val="000000"/>
                <w:sz w:val="18"/>
                <w:szCs w:val="18"/>
              </w:rPr>
            </w:pPr>
            <w:ins w:id="15844" w:author="Greg Clendenning" w:date="2024-04-16T16:42:00Z">
              <w:r w:rsidRPr="001570EA">
                <w:rPr>
                  <w:rFonts w:cs="Arial"/>
                  <w:color w:val="000000"/>
                  <w:sz w:val="18"/>
                  <w:szCs w:val="18"/>
                </w:rPr>
                <w:t>0.0108</w:t>
              </w:r>
            </w:ins>
          </w:p>
        </w:tc>
      </w:tr>
      <w:tr w:rsidR="00C71CAA" w:rsidRPr="001570EA" w14:paraId="70F64EAE" w14:textId="77777777">
        <w:trPr>
          <w:gridAfter w:val="1"/>
          <w:wAfter w:w="10" w:type="dxa"/>
          <w:trHeight w:val="331"/>
          <w:ins w:id="15845" w:author="Greg Clendenning" w:date="2024-04-16T16:42:00Z"/>
        </w:trPr>
        <w:tc>
          <w:tcPr>
            <w:tcW w:w="1556" w:type="dxa"/>
            <w:gridSpan w:val="2"/>
            <w:tcBorders>
              <w:top w:val="nil"/>
              <w:left w:val="single" w:sz="4" w:space="0" w:color="auto"/>
              <w:bottom w:val="single" w:sz="4" w:space="0" w:color="auto"/>
              <w:right w:val="single" w:sz="4" w:space="0" w:color="auto"/>
            </w:tcBorders>
            <w:vAlign w:val="center"/>
            <w:hideMark/>
          </w:tcPr>
          <w:p w14:paraId="4685EADE" w14:textId="77777777" w:rsidR="00C71CAA" w:rsidRPr="001570EA" w:rsidRDefault="00C71CAA">
            <w:pPr>
              <w:rPr>
                <w:ins w:id="15846" w:author="Greg Clendenning" w:date="2024-04-16T16:42:00Z"/>
                <w:rFonts w:cs="Arial"/>
                <w:color w:val="000000"/>
                <w:sz w:val="18"/>
                <w:szCs w:val="18"/>
              </w:rPr>
            </w:pPr>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1A9026EF" w14:textId="77777777" w:rsidR="00C71CAA" w:rsidRPr="001570EA" w:rsidRDefault="00C71CAA">
            <w:pPr>
              <w:jc w:val="center"/>
              <w:rPr>
                <w:ins w:id="15847" w:author="Greg Clendenning" w:date="2024-04-16T16:42:00Z"/>
                <w:rFonts w:cs="Arial"/>
                <w:color w:val="000000"/>
                <w:sz w:val="18"/>
                <w:szCs w:val="18"/>
              </w:rPr>
            </w:pPr>
            <w:ins w:id="15848" w:author="Greg Clendenning" w:date="2024-04-16T16:42:00Z">
              <w:r w:rsidRPr="001570EA">
                <w:rPr>
                  <w:rFonts w:cs="Arial"/>
                  <w:color w:val="000000"/>
                  <w:sz w:val="18"/>
                  <w:szCs w:val="18"/>
                </w:rPr>
                <w:t>47%</w:t>
              </w:r>
            </w:ins>
          </w:p>
        </w:tc>
        <w:tc>
          <w:tcPr>
            <w:tcW w:w="1558" w:type="dxa"/>
            <w:gridSpan w:val="2"/>
            <w:tcBorders>
              <w:top w:val="single" w:sz="4" w:space="0" w:color="auto"/>
              <w:left w:val="nil"/>
              <w:bottom w:val="single" w:sz="4" w:space="0" w:color="auto"/>
              <w:right w:val="single" w:sz="4" w:space="0" w:color="auto"/>
            </w:tcBorders>
            <w:vAlign w:val="center"/>
          </w:tcPr>
          <w:p w14:paraId="273261F6" w14:textId="77777777" w:rsidR="00C71CAA" w:rsidRPr="001570EA" w:rsidDel="003D3FA9" w:rsidRDefault="00C71CAA">
            <w:pPr>
              <w:jc w:val="center"/>
              <w:rPr>
                <w:ins w:id="15849" w:author="Greg Clendenning" w:date="2024-04-16T16:42:00Z"/>
                <w:sz w:val="18"/>
                <w:szCs w:val="18"/>
              </w:rPr>
            </w:pPr>
            <w:ins w:id="15850" w:author="Greg Clendenning" w:date="2024-04-16T16:42:00Z">
              <w:r w:rsidRPr="001570EA">
                <w:rPr>
                  <w:rFonts w:cs="Arial"/>
                  <w:color w:val="000000"/>
                  <w:sz w:val="18"/>
                  <w:szCs w:val="18"/>
                </w:rPr>
                <w:t>Unknown</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2E4EA9D" w14:textId="77777777" w:rsidR="00C71CAA" w:rsidRPr="001570EA" w:rsidRDefault="00C71CAA">
            <w:pPr>
              <w:jc w:val="center"/>
              <w:rPr>
                <w:ins w:id="15851" w:author="Greg Clendenning" w:date="2024-04-16T16:42:00Z"/>
                <w:rFonts w:cs="Arial"/>
                <w:color w:val="000000"/>
                <w:sz w:val="18"/>
                <w:szCs w:val="18"/>
              </w:rPr>
            </w:pPr>
            <w:ins w:id="15852" w:author="Greg Clendenning" w:date="2024-04-16T16:42:00Z">
              <w:r w:rsidRPr="001570EA">
                <w:rPr>
                  <w:rFonts w:cs="Arial"/>
                  <w:color w:val="000000"/>
                  <w:sz w:val="18"/>
                  <w:szCs w:val="18"/>
                </w:rPr>
                <w:t>29.2</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3309777B" w14:textId="77777777" w:rsidR="00C71CAA" w:rsidRPr="001570EA" w:rsidRDefault="00C71CAA">
            <w:pPr>
              <w:jc w:val="center"/>
              <w:rPr>
                <w:ins w:id="15853" w:author="Greg Clendenning" w:date="2024-04-16T16:42:00Z"/>
                <w:rFonts w:cs="Arial"/>
                <w:color w:val="000000"/>
                <w:sz w:val="18"/>
                <w:szCs w:val="18"/>
              </w:rPr>
            </w:pPr>
            <w:ins w:id="15854" w:author="Greg Clendenning" w:date="2024-04-16T16:42:00Z">
              <w:r w:rsidRPr="001570EA">
                <w:rPr>
                  <w:rFonts w:cs="Arial"/>
                  <w:color w:val="000000"/>
                  <w:sz w:val="18"/>
                  <w:szCs w:val="18"/>
                </w:rPr>
                <w:t>0.0029</w:t>
              </w:r>
            </w:ins>
          </w:p>
        </w:tc>
        <w:tc>
          <w:tcPr>
            <w:tcW w:w="1556" w:type="dxa"/>
            <w:tcBorders>
              <w:top w:val="single" w:sz="4" w:space="0" w:color="auto"/>
              <w:left w:val="nil"/>
              <w:bottom w:val="single" w:sz="4" w:space="0" w:color="auto"/>
              <w:right w:val="single" w:sz="4" w:space="0" w:color="auto"/>
            </w:tcBorders>
            <w:vAlign w:val="center"/>
          </w:tcPr>
          <w:p w14:paraId="0D39797C" w14:textId="77777777" w:rsidR="00C71CAA" w:rsidRPr="001570EA" w:rsidRDefault="00C71CAA">
            <w:pPr>
              <w:jc w:val="center"/>
              <w:rPr>
                <w:ins w:id="15855" w:author="Greg Clendenning" w:date="2024-04-16T16:42:00Z"/>
                <w:rFonts w:cs="Arial"/>
                <w:color w:val="000000"/>
                <w:sz w:val="18"/>
                <w:szCs w:val="18"/>
              </w:rPr>
            </w:pPr>
            <w:ins w:id="15856" w:author="Greg Clendenning" w:date="2024-04-16T16:42:00Z">
              <w:r w:rsidRPr="001570EA">
                <w:rPr>
                  <w:rFonts w:cs="Arial"/>
                  <w:color w:val="000000"/>
                  <w:sz w:val="18"/>
                  <w:szCs w:val="18"/>
                </w:rPr>
                <w:t>0.0051</w:t>
              </w:r>
            </w:ins>
          </w:p>
        </w:tc>
      </w:tr>
      <w:tr w:rsidR="00475EB1" w:rsidRPr="001570EA" w14:paraId="4824261A" w14:textId="77777777">
        <w:trPr>
          <w:gridAfter w:val="1"/>
          <w:wAfter w:w="10" w:type="dxa"/>
          <w:trHeight w:val="331"/>
        </w:trPr>
        <w:tc>
          <w:tcPr>
            <w:tcW w:w="15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cellMerge w:id="15857" w:author="Greg Clendenning" w:date="2024-04-16T16:42:00Z" w:vMergeOrig="rest"/>
            <w:hideMark/>
          </w:tcPr>
          <w:p w14:paraId="343551BD" w14:textId="583DCC89" w:rsidR="00C71CAA" w:rsidRPr="001570EA" w:rsidRDefault="00C71CAA">
            <w:pPr>
              <w:jc w:val="center"/>
              <w:rPr>
                <w:rFonts w:cs="Arial"/>
                <w:color w:val="000000"/>
                <w:sz w:val="18"/>
                <w:szCs w:val="18"/>
              </w:rPr>
              <w:pPrChange w:id="15858" w:author="Greg Clendenning" w:date="2024-04-16T16:42:00Z">
                <w:pPr/>
              </w:pPrChange>
            </w:pPr>
            <w:r w:rsidRPr="001570EA">
              <w:rPr>
                <w:rFonts w:cs="Arial"/>
                <w:color w:val="000000"/>
                <w:sz w:val="18"/>
                <w:szCs w:val="18"/>
              </w:rPr>
              <w:t xml:space="preserve">Unknown </w:t>
            </w:r>
            <w:del w:id="15859" w:author="Greg Clendenning" w:date="2024-04-16T16:42:00Z">
              <w:r w:rsidR="00FA5174" w:rsidRPr="005B0DDD">
                <w:rPr>
                  <w:rFonts w:cs="Arial"/>
                  <w:color w:val="000000"/>
                  <w:sz w:val="18"/>
                  <w:szCs w:val="18"/>
                </w:rPr>
                <w:delText>/</w:delText>
              </w:r>
              <w:r w:rsidR="00FA5174">
                <w:rPr>
                  <w:rFonts w:cs="Arial"/>
                  <w:color w:val="000000"/>
                  <w:sz w:val="18"/>
                  <w:szCs w:val="18"/>
                </w:rPr>
                <w:delText xml:space="preserve"> </w:delText>
              </w:r>
              <w:r w:rsidR="00FA5174" w:rsidRPr="005B0DDD">
                <w:rPr>
                  <w:rFonts w:cs="Arial"/>
                  <w:color w:val="000000"/>
                  <w:sz w:val="18"/>
                  <w:szCs w:val="18"/>
                </w:rPr>
                <w:delText>Default</w:delText>
              </w:r>
              <w:r w:rsidR="00FA5174">
                <w:rPr>
                  <w:rFonts w:cs="Arial"/>
                  <w:color w:val="000000"/>
                  <w:sz w:val="18"/>
                  <w:szCs w:val="18"/>
                </w:rPr>
                <w:delText xml:space="preserve"> </w:delText>
              </w:r>
              <w:r w:rsidR="00FA5174" w:rsidRPr="005B0DDD">
                <w:rPr>
                  <w:rFonts w:cs="Arial"/>
                  <w:color w:val="000000"/>
                  <w:sz w:val="18"/>
                  <w:szCs w:val="18"/>
                </w:rPr>
                <w:delText>Housing</w:delText>
              </w:r>
              <w:r w:rsidR="00FA5174">
                <w:rPr>
                  <w:rFonts w:cs="Arial"/>
                  <w:color w:val="000000"/>
                  <w:sz w:val="18"/>
                  <w:szCs w:val="18"/>
                </w:rPr>
                <w:delText xml:space="preserve"> </w:delText>
              </w:r>
              <w:r w:rsidR="00FA5174" w:rsidRPr="005B0DDD">
                <w:rPr>
                  <w:rFonts w:cs="Arial"/>
                  <w:color w:val="000000"/>
                  <w:sz w:val="18"/>
                  <w:szCs w:val="18"/>
                </w:rPr>
                <w:delText>Type</w:delText>
              </w:r>
            </w:del>
          </w:p>
        </w:tc>
        <w:tc>
          <w:tcPr>
            <w:tcW w:w="1557" w:type="dxa"/>
            <w:gridSpan w:val="2"/>
            <w:tcBorders>
              <w:top w:val="single" w:sz="4" w:space="0" w:color="auto"/>
              <w:left w:val="nil"/>
              <w:bottom w:val="single" w:sz="4" w:space="0" w:color="auto"/>
              <w:right w:val="single" w:sz="4" w:space="0" w:color="auto"/>
            </w:tcBorders>
            <w:shd w:val="clear" w:color="auto" w:fill="auto"/>
            <w:noWrap/>
            <w:vAlign w:val="center"/>
          </w:tcPr>
          <w:p w14:paraId="7C8D821E" w14:textId="55DC75BD" w:rsidR="00C71CAA" w:rsidRPr="001570EA" w:rsidRDefault="00FA5174">
            <w:pPr>
              <w:jc w:val="center"/>
              <w:rPr>
                <w:rFonts w:cs="Arial"/>
                <w:color w:val="000000"/>
                <w:sz w:val="18"/>
                <w:szCs w:val="18"/>
              </w:rPr>
            </w:pPr>
            <w:del w:id="15860" w:author="Greg Clendenning" w:date="2024-04-16T16:42:00Z">
              <w:r w:rsidRPr="005B0DDD">
                <w:rPr>
                  <w:rFonts w:cs="Arial"/>
                  <w:color w:val="000000"/>
                  <w:sz w:val="18"/>
                  <w:szCs w:val="18"/>
                </w:rPr>
                <w:delText>2.5</w:delText>
              </w:r>
            </w:del>
            <w:ins w:id="15861" w:author="Greg Clendenning" w:date="2024-04-16T16:42:00Z">
              <w:r w:rsidR="00C71CAA" w:rsidRPr="001570EA">
                <w:rPr>
                  <w:rFonts w:cs="Arial"/>
                  <w:color w:val="000000"/>
                  <w:sz w:val="18"/>
                  <w:szCs w:val="18"/>
                </w:rPr>
                <w:t>47%</w:t>
              </w:r>
            </w:ins>
          </w:p>
        </w:tc>
        <w:tc>
          <w:tcPr>
            <w:tcW w:w="1558" w:type="dxa"/>
            <w:gridSpan w:val="2"/>
            <w:tcBorders>
              <w:top w:val="single" w:sz="4" w:space="0" w:color="auto"/>
              <w:left w:val="nil"/>
              <w:bottom w:val="single" w:sz="4" w:space="0" w:color="auto"/>
              <w:right w:val="single" w:sz="4" w:space="0" w:color="auto"/>
            </w:tcBorders>
            <w:vAlign w:val="center"/>
          </w:tcPr>
          <w:p w14:paraId="5BC5BD85" w14:textId="059DC8ED" w:rsidR="00C71CAA" w:rsidRPr="001570EA" w:rsidDel="003D3FA9" w:rsidRDefault="00FA5174">
            <w:pPr>
              <w:jc w:val="center"/>
              <w:rPr>
                <w:sz w:val="18"/>
                <w:rPrChange w:id="15862" w:author="Greg Clendenning" w:date="2024-04-16T16:42:00Z">
                  <w:rPr>
                    <w:color w:val="000000"/>
                    <w:sz w:val="18"/>
                  </w:rPr>
                </w:rPrChange>
              </w:rPr>
            </w:pPr>
            <w:del w:id="15863"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ins w:id="15864" w:author="Greg Clendenning" w:date="2024-04-16T16:42:00Z">
              <w:r w:rsidR="00C71CAA" w:rsidRPr="001570EA">
                <w:rPr>
                  <w:rFonts w:cs="Arial"/>
                  <w:color w:val="000000"/>
                  <w:sz w:val="18"/>
                  <w:szCs w:val="18"/>
                </w:rPr>
                <w:t>Unknown</w:t>
              </w:r>
            </w:ins>
          </w:p>
        </w:tc>
        <w:tc>
          <w:tcPr>
            <w:tcW w:w="15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C0484A3" w14:textId="1131E9D7" w:rsidR="00C71CAA" w:rsidRPr="001570EA" w:rsidRDefault="00FA5174">
            <w:pPr>
              <w:jc w:val="center"/>
              <w:rPr>
                <w:color w:val="000000"/>
                <w:sz w:val="18"/>
                <w:rPrChange w:id="15865" w:author="Greg Clendenning" w:date="2024-04-16T16:42:00Z">
                  <w:rPr/>
                </w:rPrChange>
              </w:rPr>
            </w:pPr>
            <w:del w:id="15866" w:author="Greg Clendenning" w:date="2024-04-16T16:42:00Z">
              <w:r w:rsidRPr="006F026C">
                <w:rPr>
                  <w:rFonts w:cs="Arial"/>
                  <w:color w:val="000000"/>
                </w:rPr>
                <w:delText>115.8</w:delText>
              </w:r>
            </w:del>
            <w:ins w:id="15867" w:author="Greg Clendenning" w:date="2024-04-16T16:42:00Z">
              <w:r w:rsidR="00C71CAA" w:rsidRPr="001570EA">
                <w:rPr>
                  <w:rFonts w:cs="Arial"/>
                  <w:color w:val="000000"/>
                  <w:sz w:val="18"/>
                  <w:szCs w:val="18"/>
                </w:rPr>
                <w:t>29.1</w:t>
              </w:r>
            </w:ins>
          </w:p>
        </w:tc>
        <w:tc>
          <w:tcPr>
            <w:tcW w:w="1558" w:type="dxa"/>
            <w:gridSpan w:val="2"/>
            <w:tcBorders>
              <w:top w:val="single" w:sz="4" w:space="0" w:color="auto"/>
              <w:left w:val="nil"/>
              <w:bottom w:val="single" w:sz="4" w:space="0" w:color="auto"/>
              <w:right w:val="single" w:sz="4" w:space="0" w:color="auto"/>
            </w:tcBorders>
            <w:shd w:val="clear" w:color="auto" w:fill="auto"/>
            <w:noWrap/>
            <w:vAlign w:val="center"/>
          </w:tcPr>
          <w:p w14:paraId="64613B94" w14:textId="42E4AA5B" w:rsidR="00C71CAA" w:rsidRPr="001570EA" w:rsidRDefault="00C71CAA">
            <w:pPr>
              <w:jc w:val="center"/>
              <w:rPr>
                <w:color w:val="000000"/>
                <w:sz w:val="18"/>
                <w:rPrChange w:id="15868" w:author="Greg Clendenning" w:date="2024-04-16T16:42:00Z">
                  <w:rPr/>
                </w:rPrChange>
              </w:rPr>
            </w:pPr>
            <w:r w:rsidRPr="001570EA">
              <w:rPr>
                <w:color w:val="000000"/>
                <w:sz w:val="18"/>
                <w:rPrChange w:id="15869" w:author="Greg Clendenning" w:date="2024-04-16T16:42:00Z">
                  <w:rPr>
                    <w:color w:val="000000"/>
                  </w:rPr>
                </w:rPrChange>
              </w:rPr>
              <w:t>0.</w:t>
            </w:r>
            <w:del w:id="15870" w:author="Greg Clendenning" w:date="2024-04-16T16:42:00Z">
              <w:r w:rsidR="00FA5174" w:rsidRPr="006F026C">
                <w:rPr>
                  <w:rFonts w:cs="Arial"/>
                  <w:color w:val="000000"/>
                </w:rPr>
                <w:delText>0093</w:delText>
              </w:r>
            </w:del>
            <w:ins w:id="15871" w:author="Greg Clendenning" w:date="2024-04-16T16:42:00Z">
              <w:r w:rsidRPr="001570EA">
                <w:rPr>
                  <w:rFonts w:cs="Arial"/>
                  <w:color w:val="000000"/>
                  <w:sz w:val="18"/>
                  <w:szCs w:val="18"/>
                </w:rPr>
                <w:t>0030</w:t>
              </w:r>
            </w:ins>
          </w:p>
        </w:tc>
        <w:tc>
          <w:tcPr>
            <w:tcW w:w="1556" w:type="dxa"/>
            <w:tcBorders>
              <w:top w:val="single" w:sz="4" w:space="0" w:color="auto"/>
              <w:left w:val="nil"/>
              <w:bottom w:val="single" w:sz="4" w:space="0" w:color="auto"/>
              <w:right w:val="single" w:sz="4" w:space="0" w:color="auto"/>
            </w:tcBorders>
            <w:vAlign w:val="center"/>
            <w:cellIns w:id="15872" w:author="Greg Clendenning" w:date="2024-04-16T16:42:00Z"/>
          </w:tcPr>
          <w:p w14:paraId="013778DB" w14:textId="77777777" w:rsidR="00C71CAA" w:rsidRPr="001570EA" w:rsidRDefault="00C71CAA">
            <w:pPr>
              <w:jc w:val="center"/>
              <w:rPr>
                <w:rFonts w:cs="Arial"/>
                <w:color w:val="000000"/>
                <w:sz w:val="18"/>
                <w:szCs w:val="18"/>
              </w:rPr>
            </w:pPr>
            <w:ins w:id="15873" w:author="Greg Clendenning" w:date="2024-04-16T16:42:00Z">
              <w:r w:rsidRPr="001570EA">
                <w:rPr>
                  <w:rFonts w:cs="Arial"/>
                  <w:color w:val="000000"/>
                  <w:sz w:val="18"/>
                  <w:szCs w:val="18"/>
                </w:rPr>
                <w:t>0.0051</w:t>
              </w:r>
            </w:ins>
          </w:p>
        </w:tc>
      </w:tr>
      <w:tr w:rsidR="00FA5174" w:rsidRPr="005B0DDD" w14:paraId="26E96C15" w14:textId="77777777" w:rsidTr="00BD2C4C">
        <w:trPr>
          <w:gridAfter w:val="3"/>
          <w:wAfter w:w="2002" w:type="dxa"/>
          <w:trHeight w:val="331"/>
          <w:del w:id="15874" w:author="Greg Clendenning" w:date="2024-04-16T16:42:00Z"/>
        </w:trPr>
        <w:tc>
          <w:tcPr>
            <w:tcW w:w="1725" w:type="dxa"/>
            <w:gridSpan w:val="2"/>
            <w:tcBorders>
              <w:top w:val="single" w:sz="4" w:space="0" w:color="auto"/>
              <w:left w:val="single" w:sz="4" w:space="0" w:color="auto"/>
              <w:bottom w:val="single" w:sz="4" w:space="0" w:color="auto"/>
              <w:right w:val="single" w:sz="4" w:space="0" w:color="auto"/>
            </w:tcBorders>
            <w:vAlign w:val="center"/>
          </w:tcPr>
          <w:p w14:paraId="59684950" w14:textId="77777777" w:rsidR="00FA5174" w:rsidRPr="005B0DDD" w:rsidRDefault="00FA5174" w:rsidP="00BD2C4C">
            <w:pPr>
              <w:rPr>
                <w:del w:id="15875"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10D15D41" w14:textId="77777777" w:rsidR="00FA5174" w:rsidRPr="005B0DDD" w:rsidRDefault="00FA5174" w:rsidP="00BD2C4C">
            <w:pPr>
              <w:jc w:val="center"/>
              <w:rPr>
                <w:del w:id="15876" w:author="Greg Clendenning" w:date="2024-04-16T16:42:00Z"/>
                <w:rFonts w:cs="Arial"/>
                <w:color w:val="000000"/>
                <w:sz w:val="18"/>
                <w:szCs w:val="18"/>
              </w:rPr>
            </w:pPr>
            <w:del w:id="15877" w:author="Greg Clendenning" w:date="2024-04-16T16:42:00Z">
              <w:r w:rsidRPr="005B0DDD">
                <w:rPr>
                  <w:rFonts w:cs="Arial"/>
                  <w:color w:val="000000"/>
                  <w:sz w:val="18"/>
                  <w:szCs w:val="18"/>
                </w:rPr>
                <w:delText>2</w:delText>
              </w:r>
            </w:del>
          </w:p>
        </w:tc>
        <w:tc>
          <w:tcPr>
            <w:tcW w:w="1575" w:type="dxa"/>
            <w:gridSpan w:val="2"/>
            <w:tcBorders>
              <w:top w:val="single" w:sz="4" w:space="0" w:color="auto"/>
              <w:left w:val="nil"/>
              <w:bottom w:val="single" w:sz="4" w:space="0" w:color="auto"/>
              <w:right w:val="single" w:sz="4" w:space="0" w:color="auto"/>
            </w:tcBorders>
            <w:vAlign w:val="center"/>
          </w:tcPr>
          <w:p w14:paraId="4AF33C43" w14:textId="77777777" w:rsidR="00FA5174" w:rsidRPr="005B0DDD" w:rsidRDefault="00FA5174" w:rsidP="00BD2C4C">
            <w:pPr>
              <w:jc w:val="center"/>
              <w:rPr>
                <w:del w:id="15878" w:author="Greg Clendenning" w:date="2024-04-16T16:42:00Z"/>
                <w:rFonts w:cs="Arial"/>
                <w:color w:val="000000"/>
                <w:sz w:val="18"/>
                <w:szCs w:val="18"/>
              </w:rPr>
            </w:pPr>
            <w:del w:id="15879"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5BB246" w14:textId="77777777" w:rsidR="00FA5174" w:rsidRPr="006F026C" w:rsidDel="003D3FA9" w:rsidRDefault="00FA5174" w:rsidP="00BD2C4C">
            <w:pPr>
              <w:jc w:val="center"/>
              <w:rPr>
                <w:del w:id="15880" w:author="Greg Clendenning" w:date="2024-04-16T16:42:00Z"/>
                <w:rFonts w:cs="Arial"/>
              </w:rPr>
            </w:pPr>
            <w:del w:id="15881" w:author="Greg Clendenning" w:date="2024-04-16T16:42:00Z">
              <w:r w:rsidRPr="006F026C">
                <w:rPr>
                  <w:rFonts w:cs="Arial"/>
                  <w:color w:val="000000"/>
                </w:rPr>
                <w:delText>92.7</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08D322C4" w14:textId="77777777" w:rsidR="00FA5174" w:rsidRPr="006F026C" w:rsidDel="003D3FA9" w:rsidRDefault="00FA5174" w:rsidP="00BD2C4C">
            <w:pPr>
              <w:jc w:val="center"/>
              <w:rPr>
                <w:del w:id="15882" w:author="Greg Clendenning" w:date="2024-04-16T16:42:00Z"/>
                <w:rFonts w:cs="Arial"/>
              </w:rPr>
            </w:pPr>
            <w:del w:id="15883" w:author="Greg Clendenning" w:date="2024-04-16T16:42:00Z">
              <w:r w:rsidRPr="006F026C">
                <w:rPr>
                  <w:rFonts w:cs="Arial"/>
                  <w:color w:val="000000"/>
                </w:rPr>
                <w:delText>0.0074</w:delText>
              </w:r>
            </w:del>
          </w:p>
        </w:tc>
      </w:tr>
      <w:tr w:rsidR="00FA5174" w:rsidRPr="005B0DDD" w14:paraId="66AC0400" w14:textId="77777777" w:rsidTr="00BD2C4C">
        <w:trPr>
          <w:gridAfter w:val="3"/>
          <w:wAfter w:w="2002" w:type="dxa"/>
          <w:trHeight w:val="331"/>
          <w:del w:id="15884" w:author="Greg Clendenning" w:date="2024-04-16T16:42:00Z"/>
        </w:trPr>
        <w:tc>
          <w:tcPr>
            <w:tcW w:w="1725" w:type="dxa"/>
            <w:gridSpan w:val="2"/>
            <w:tcBorders>
              <w:top w:val="single" w:sz="4" w:space="0" w:color="auto"/>
              <w:left w:val="single" w:sz="4" w:space="0" w:color="auto"/>
              <w:bottom w:val="single" w:sz="4" w:space="0" w:color="auto"/>
              <w:right w:val="single" w:sz="4" w:space="0" w:color="auto"/>
            </w:tcBorders>
            <w:vAlign w:val="center"/>
          </w:tcPr>
          <w:p w14:paraId="63E421EA" w14:textId="77777777" w:rsidR="00FA5174" w:rsidRPr="005B0DDD" w:rsidRDefault="00FA5174" w:rsidP="00BD2C4C">
            <w:pPr>
              <w:rPr>
                <w:del w:id="15885" w:author="Greg Clendenning" w:date="2024-04-16T16:42:00Z"/>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41F6085E" w14:textId="77777777" w:rsidR="00FA5174" w:rsidRPr="005B0DDD" w:rsidRDefault="00FA5174" w:rsidP="00BD2C4C">
            <w:pPr>
              <w:jc w:val="center"/>
              <w:rPr>
                <w:del w:id="15886" w:author="Greg Clendenning" w:date="2024-04-16T16:42:00Z"/>
                <w:rFonts w:cs="Arial"/>
                <w:color w:val="000000"/>
                <w:sz w:val="18"/>
                <w:szCs w:val="18"/>
              </w:rPr>
            </w:pPr>
            <w:del w:id="15887" w:author="Greg Clendenning" w:date="2024-04-16T16:42:00Z">
              <w:r w:rsidRPr="005B0DDD">
                <w:rPr>
                  <w:rFonts w:cs="Arial"/>
                  <w:color w:val="000000"/>
                  <w:sz w:val="18"/>
                  <w:szCs w:val="18"/>
                </w:rPr>
                <w:delText>1.5</w:delText>
              </w:r>
            </w:del>
          </w:p>
        </w:tc>
        <w:tc>
          <w:tcPr>
            <w:tcW w:w="1575" w:type="dxa"/>
            <w:gridSpan w:val="2"/>
            <w:tcBorders>
              <w:top w:val="single" w:sz="4" w:space="0" w:color="auto"/>
              <w:left w:val="nil"/>
              <w:bottom w:val="single" w:sz="4" w:space="0" w:color="auto"/>
              <w:right w:val="single" w:sz="4" w:space="0" w:color="auto"/>
            </w:tcBorders>
            <w:vAlign w:val="center"/>
          </w:tcPr>
          <w:p w14:paraId="16ABC961" w14:textId="77777777" w:rsidR="00FA5174" w:rsidRPr="005B0DDD" w:rsidRDefault="00FA5174" w:rsidP="00BD2C4C">
            <w:pPr>
              <w:jc w:val="center"/>
              <w:rPr>
                <w:del w:id="15888" w:author="Greg Clendenning" w:date="2024-04-16T16:42:00Z"/>
                <w:rFonts w:cs="Arial"/>
                <w:color w:val="000000"/>
                <w:sz w:val="18"/>
                <w:szCs w:val="18"/>
              </w:rPr>
            </w:pPr>
            <w:del w:id="15889" w:author="Greg Clendenning" w:date="2024-04-16T16:42:00Z">
              <w:r w:rsidRPr="005B0DDD">
                <w:rPr>
                  <w:rFonts w:cs="Arial"/>
                  <w:color w:val="000000"/>
                  <w:sz w:val="18"/>
                  <w:szCs w:val="18"/>
                </w:rPr>
                <w:delText>Electric</w:delText>
              </w:r>
              <w:r>
                <w:rPr>
                  <w:rFonts w:cs="Arial"/>
                  <w:color w:val="000000"/>
                  <w:sz w:val="18"/>
                  <w:szCs w:val="18"/>
                </w:rPr>
                <w:delText xml:space="preserve"> </w:delText>
              </w:r>
              <w:r w:rsidRPr="005B0DDD">
                <w:rPr>
                  <w:rFonts w:cs="Arial"/>
                  <w:color w:val="000000"/>
                  <w:sz w:val="18"/>
                  <w:szCs w:val="18"/>
                </w:rPr>
                <w:delText>(100%)</w:delText>
              </w:r>
            </w:del>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7594FCD" w14:textId="77777777" w:rsidR="00FA5174" w:rsidRPr="006F026C" w:rsidDel="003D3FA9" w:rsidRDefault="00FA5174" w:rsidP="00BD2C4C">
            <w:pPr>
              <w:jc w:val="center"/>
              <w:rPr>
                <w:del w:id="15890" w:author="Greg Clendenning" w:date="2024-04-16T16:42:00Z"/>
                <w:rFonts w:cs="Arial"/>
              </w:rPr>
            </w:pPr>
            <w:del w:id="15891" w:author="Greg Clendenning" w:date="2024-04-16T16:42:00Z">
              <w:r w:rsidRPr="006F026C">
                <w:rPr>
                  <w:rFonts w:cs="Arial"/>
                  <w:color w:val="000000"/>
                </w:rPr>
                <w:delText>69.5</w:delText>
              </w:r>
            </w:del>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185742D7" w14:textId="77777777" w:rsidR="00FA5174" w:rsidRPr="006F026C" w:rsidDel="003D3FA9" w:rsidRDefault="00FA5174" w:rsidP="00BD2C4C">
            <w:pPr>
              <w:jc w:val="center"/>
              <w:rPr>
                <w:del w:id="15892" w:author="Greg Clendenning" w:date="2024-04-16T16:42:00Z"/>
                <w:rFonts w:cs="Arial"/>
              </w:rPr>
            </w:pPr>
            <w:del w:id="15893" w:author="Greg Clendenning" w:date="2024-04-16T16:42:00Z">
              <w:r w:rsidRPr="006F026C">
                <w:rPr>
                  <w:rFonts w:cs="Arial"/>
                  <w:color w:val="000000"/>
                </w:rPr>
                <w:delText>0.0056</w:delText>
              </w:r>
            </w:del>
          </w:p>
        </w:tc>
      </w:tr>
    </w:tbl>
    <w:p w14:paraId="2DD6844C" w14:textId="77777777" w:rsidR="00C71CAA" w:rsidRPr="001570EA" w:rsidRDefault="00C71CAA" w:rsidP="00C71CAA"/>
    <w:p w14:paraId="199E162D" w14:textId="77777777" w:rsidR="00C71CAA" w:rsidRPr="001570EA" w:rsidRDefault="00C71CAA" w:rsidP="00C71CAA">
      <w:pPr>
        <w:pStyle w:val="SubStyle"/>
      </w:pPr>
      <w:r w:rsidRPr="001570EA">
        <w:t>Evaluation Protocols</w:t>
      </w:r>
    </w:p>
    <w:p w14:paraId="60C58986"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539B6F8" w14:textId="77777777" w:rsidR="00C71CAA" w:rsidRPr="001570EA" w:rsidRDefault="00C71CAA" w:rsidP="00C71CAA"/>
    <w:p w14:paraId="622D010A" w14:textId="77777777" w:rsidR="00C71CAA" w:rsidRPr="001570EA" w:rsidRDefault="00C71CAA" w:rsidP="00C71CAA">
      <w:pPr>
        <w:pStyle w:val="SubStyle"/>
        <w:keepNext/>
      </w:pPr>
      <w:r w:rsidRPr="001570EA">
        <w:t>Sources</w:t>
      </w:r>
    </w:p>
    <w:p w14:paraId="738DB844" w14:textId="77777777" w:rsidR="00C71CAA" w:rsidRPr="001570EA" w:rsidRDefault="00C71CAA" w:rsidP="00C71CAA">
      <w:pPr>
        <w:pStyle w:val="Source"/>
      </w:pPr>
      <w:r w:rsidRPr="001570EA">
        <w:t>Uniform Plumbing Code (UPC) certification under the International Association of Plumbing and Mechanical Officials standard IGC 244-2007a stipulates device must meet 10,000 cycles without failure. Measure life</w:t>
      </w:r>
      <w:r w:rsidRPr="001570EA">
        <w:rPr>
          <w:rFonts w:ascii="Cambria Math" w:hAnsi="Cambria Math"/>
        </w:rPr>
        <w:t>: [10,000 cycles / (N</w:t>
      </w:r>
      <w:r w:rsidRPr="001570EA">
        <w:rPr>
          <w:rFonts w:ascii="Cambria Math" w:hAnsi="Cambria Math"/>
          <w:vertAlign w:val="subscript"/>
        </w:rPr>
        <w:t>persons</w:t>
      </w:r>
      <w:r w:rsidRPr="001570EA">
        <w:rPr>
          <w:rFonts w:ascii="Cambria Math" w:hAnsi="Cambria Math"/>
        </w:rPr>
        <w:t xml:space="preserve"> x N</w:t>
      </w:r>
      <w:r w:rsidRPr="001570EA">
        <w:rPr>
          <w:rFonts w:ascii="Cambria Math" w:hAnsi="Cambria Math"/>
          <w:vertAlign w:val="subscript"/>
        </w:rPr>
        <w:t>showers-day</w:t>
      </w:r>
      <w:r w:rsidRPr="001570EA">
        <w:rPr>
          <w:rFonts w:ascii="Cambria Math" w:hAnsi="Cambria Math"/>
        </w:rPr>
        <w:t xml:space="preserve"> x 365)] = [10,000 / (2.5 x 0.6 x 365)] = 18 years</w:t>
      </w:r>
      <w:r w:rsidRPr="001570EA">
        <w:t>. Note that measure life is calculated to be 18 years; however, PA Act 129 savings can be claimed for no more than 15 years.</w:t>
      </w:r>
    </w:p>
    <w:p w14:paraId="7022624B" w14:textId="77777777" w:rsidR="00FA5174" w:rsidRPr="005C5DDF" w:rsidRDefault="00FA5174" w:rsidP="00FA5174">
      <w:pPr>
        <w:pStyle w:val="Source"/>
        <w:rPr>
          <w:del w:id="15894" w:author="Greg Clendenning" w:date="2024-04-16T16:42:00Z"/>
        </w:rPr>
      </w:pPr>
      <w:del w:id="15895" w:author="Greg Clendenning" w:date="2024-04-16T16:42:00Z">
        <w:r w:rsidRPr="005C5DDF">
          <w:delText xml:space="preserve">Aquacraft, Inc., Water Engineering and Management. The end use of hot water in single family homes from flow trace analysis. 2001. </w:delText>
        </w:r>
        <w:r w:rsidR="00475EB1">
          <w:fldChar w:fldCharType="begin"/>
        </w:r>
        <w:r w:rsidR="00475EB1">
          <w:delInstrText>HYPERLINK "http://s3.amazonaws.com/zanran_storage/www.aquacraft.com/ContentPages/47768067.pdf"</w:delInstrText>
        </w:r>
        <w:r w:rsidR="00475EB1">
          <w:fldChar w:fldCharType="separate"/>
        </w:r>
        <w:r w:rsidRPr="005C5DDF">
          <w:rPr>
            <w:rStyle w:val="Hyperlink"/>
            <w:rFonts w:cs="Arial"/>
          </w:rPr>
          <w:delText>http://s3.amazonaws.com/zanran_storage/www.aquacraft.com/ContentPages/47768067.pdf</w:delText>
        </w:r>
        <w:r w:rsidR="00475EB1">
          <w:rPr>
            <w:rStyle w:val="Hyperlink"/>
            <w:rFonts w:cs="Arial"/>
          </w:rPr>
          <w:fldChar w:fldCharType="end"/>
        </w:r>
        <w:r w:rsidRPr="005C5DDF">
          <w:delText>.</w:delText>
        </w:r>
      </w:del>
    </w:p>
    <w:p w14:paraId="1EE30E87" w14:textId="19B46DB4" w:rsidR="00C71CAA" w:rsidRPr="001570EA" w:rsidRDefault="00C71CAA" w:rsidP="00C71CAA">
      <w:pPr>
        <w:pStyle w:val="Source"/>
        <w:rPr>
          <w:rFonts w:cs="Arial"/>
          <w:i/>
        </w:rPr>
      </w:pPr>
      <w:r w:rsidRPr="001570EA">
        <w:rPr>
          <w:rFonts w:cs="Arial"/>
        </w:rPr>
        <w:t xml:space="preserve">Cadmus and </w:t>
      </w:r>
      <w:r w:rsidRPr="001570EA">
        <w:t>Opinion</w:t>
      </w:r>
      <w:r w:rsidRPr="001570EA">
        <w:rPr>
          <w:rFonts w:cs="Arial"/>
        </w:rPr>
        <w:t xml:space="preserve"> Dynamics Evaluation Team. Showerhead and Faucet Aerator Meter Study. For Michigan Evaluation Working Group. June 2013.</w:t>
      </w:r>
      <w:del w:id="15896" w:author="Greg Clendenning" w:date="2024-04-16T16:42:00Z">
        <w:r w:rsidR="00FA5174">
          <w:rPr>
            <w:rFonts w:cs="Arial"/>
          </w:rPr>
          <w:delText xml:space="preserve"> Uses the federal minimum GPM allowed as the baseline for the replaced showerheads, corresponding to 2.5 GPM.</w:delText>
        </w:r>
      </w:del>
    </w:p>
    <w:p w14:paraId="07B11468" w14:textId="39E14AE3" w:rsidR="00C71CAA" w:rsidRPr="001570EA" w:rsidRDefault="00C71CAA">
      <w:pPr>
        <w:pStyle w:val="Source"/>
        <w:rPr>
          <w:moveTo w:id="15897" w:author="Greg Clendenning" w:date="2024-04-16T16:42:00Z"/>
        </w:rPr>
        <w:pPrChange w:id="15898" w:author="Greg Clendenning" w:date="2024-04-16T16:42:00Z">
          <w:pPr>
            <w:pStyle w:val="source10"/>
            <w:numPr>
              <w:numId w:val="29"/>
            </w:numPr>
            <w:spacing w:after="120"/>
            <w:ind w:left="360" w:hanging="360"/>
            <w:jc w:val="left"/>
            <w:textAlignment w:val="auto"/>
          </w:pPr>
        </w:pPrChange>
      </w:pPr>
      <w:ins w:id="15899" w:author="Greg Clendenning" w:date="2024-04-16T16:42:00Z">
        <w:r w:rsidRPr="001570EA">
          <w:t xml:space="preserve">U.S. Census Bureau, 2017-2021 </w:t>
        </w:r>
      </w:ins>
      <w:r w:rsidRPr="001570EA">
        <w:t xml:space="preserve">American Community Survey 5-Year </w:t>
      </w:r>
      <w:del w:id="15900" w:author="Greg Clendenning" w:date="2024-04-16T16:42:00Z">
        <w:r w:rsidR="00FA5174">
          <w:delText xml:space="preserve">(2013-2017) </w:delText>
        </w:r>
      </w:del>
      <w:r w:rsidRPr="001570EA">
        <w:t>Estimates</w:t>
      </w:r>
      <w:ins w:id="15901" w:author="Greg Clendenning" w:date="2024-04-16T16:42:00Z">
        <w:r w:rsidRPr="001570EA">
          <w:t xml:space="preserve">. </w:t>
        </w:r>
        <w:r w:rsidR="00475EB1">
          <w:fldChar w:fldCharType="begin"/>
        </w:r>
        <w:r w:rsidR="00475EB1">
          <w:instrText>HYPERLINK "https://data.census.gov/"</w:instrText>
        </w:r>
        <w:r w:rsidR="00475EB1">
          <w:fldChar w:fldCharType="separate"/>
        </w:r>
        <w:r w:rsidRPr="001570EA">
          <w:rPr>
            <w:rStyle w:val="Hyperlink"/>
          </w:rPr>
          <w:t>Weblink</w:t>
        </w:r>
        <w:r w:rsidR="00475EB1">
          <w:rPr>
            <w:rStyle w:val="Hyperlink"/>
          </w:rPr>
          <w:fldChar w:fldCharType="end"/>
        </w:r>
        <w:r w:rsidRPr="001570EA" w:rsidDel="00755829">
          <w:t xml:space="preserve"> </w:t>
        </w:r>
      </w:ins>
      <w:moveToRangeStart w:id="15902" w:author="Greg Clendenning" w:date="2024-04-16T16:42:00Z" w:name="move164178293"/>
      <w:moveTo w:id="15903" w:author="Greg Clendenning" w:date="2024-04-16T16:42:00Z">
        <w:r w:rsidRPr="001570EA">
          <w:t xml:space="preserve"> </w:t>
        </w:r>
      </w:moveTo>
    </w:p>
    <w:p w14:paraId="2F689893" w14:textId="77777777" w:rsidR="00C71CAA" w:rsidRPr="001570EA" w:rsidRDefault="00C71CAA">
      <w:pPr>
        <w:pStyle w:val="Source"/>
        <w:rPr>
          <w:moveTo w:id="15904" w:author="Greg Clendenning" w:date="2024-04-16T16:42:00Z"/>
        </w:rPr>
        <w:pPrChange w:id="15905" w:author="Greg Clendenning" w:date="2024-04-16T16:42:00Z">
          <w:pPr>
            <w:pStyle w:val="source10"/>
            <w:numPr>
              <w:numId w:val="29"/>
            </w:numPr>
            <w:spacing w:after="120"/>
            <w:ind w:left="360" w:hanging="360"/>
            <w:textAlignment w:val="auto"/>
          </w:pPr>
        </w:pPrChange>
      </w:pPr>
      <w:moveTo w:id="15906" w:author="Greg Clendenning" w:date="2024-04-16T16:42:00Z">
        <w:r w:rsidRPr="001570EA">
          <w:t xml:space="preserve">Table 8. </w:t>
        </w:r>
        <w:r w:rsidRPr="001570EA">
          <w:rPr>
            <w:rFonts w:cs="Arial"/>
          </w:rPr>
          <w:t>Cadmus</w:t>
        </w:r>
        <w:r w:rsidRPr="001570EA">
          <w:t xml:space="preserve">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moveTo>
    </w:p>
    <w:moveToRangeEnd w:id="15902"/>
    <w:p w14:paraId="1302BEA9" w14:textId="77777777" w:rsidR="00FA5174" w:rsidRDefault="00FA5174" w:rsidP="00FA5174">
      <w:pPr>
        <w:pStyle w:val="Source"/>
        <w:rPr>
          <w:del w:id="15907" w:author="Greg Clendenning" w:date="2024-04-16T16:42:00Z"/>
        </w:rPr>
      </w:pPr>
      <w:del w:id="15908" w:author="Greg Clendenning" w:date="2024-04-16T16:42:00Z">
        <w:r>
          <w:delText xml:space="preserve"> for 2017. </w:delText>
        </w:r>
        <w:r w:rsidR="00475EB1">
          <w:fldChar w:fldCharType="begin"/>
        </w:r>
        <w:r w:rsidR="00475EB1">
          <w:delInstrText>HYPERLINK "http://factfinder.census.gov"</w:delInstrText>
        </w:r>
        <w:r w:rsidR="00475EB1">
          <w:fldChar w:fldCharType="separate"/>
        </w:r>
        <w:r w:rsidRPr="00234CB8">
          <w:rPr>
            <w:rStyle w:val="Hyperlink"/>
            <w:rFonts w:cs="Arial"/>
          </w:rPr>
          <w:delText>http://factfinder.census.gov</w:delText>
        </w:r>
        <w:r w:rsidR="00475EB1">
          <w:rPr>
            <w:rStyle w:val="Hyperlink"/>
            <w:rFonts w:cs="Arial"/>
          </w:rPr>
          <w:fldChar w:fldCharType="end"/>
        </w:r>
        <w:r>
          <w:delText xml:space="preserve">. </w:delText>
        </w:r>
      </w:del>
    </w:p>
    <w:p w14:paraId="685966B6" w14:textId="77777777" w:rsidR="00C71CAA" w:rsidRPr="001570EA" w:rsidRDefault="00FA5174">
      <w:pPr>
        <w:pStyle w:val="source10"/>
        <w:numPr>
          <w:ilvl w:val="0"/>
          <w:numId w:val="29"/>
        </w:numPr>
        <w:spacing w:after="120"/>
        <w:rPr>
          <w:moveFrom w:id="15909" w:author="Greg Clendenning" w:date="2024-04-16T16:42:00Z"/>
        </w:rPr>
        <w:pPrChange w:id="15910" w:author="Greg Clendenning" w:date="2024-04-16T16:42:00Z">
          <w:pPr>
            <w:pStyle w:val="Source"/>
          </w:pPr>
        </w:pPrChange>
      </w:pPr>
      <w:del w:id="15911" w:author="Greg Clendenning" w:date="2024-04-16T16:42:00Z">
        <w:r>
          <w:delText xml:space="preserve">Table 8. </w:delText>
        </w:r>
        <w:r w:rsidRPr="002644D5">
          <w:delText>Cadmus</w:delText>
        </w:r>
        <w:r>
          <w:delText xml:space="preserve"> </w:delText>
        </w:r>
        <w:r w:rsidRPr="00B66090">
          <w:delText>and</w:delText>
        </w:r>
        <w:r>
          <w:delText xml:space="preserve"> </w:delText>
        </w:r>
        <w:r w:rsidRPr="00B66090">
          <w:delText>Opinion</w:delText>
        </w:r>
        <w:r>
          <w:delText xml:space="preserve"> </w:delText>
        </w:r>
        <w:r w:rsidRPr="00B66090">
          <w:delText>Dynamics</w:delText>
        </w:r>
        <w:r>
          <w:delText xml:space="preserve"> </w:delText>
        </w:r>
        <w:r w:rsidRPr="00B66090">
          <w:delText>Evaluation</w:delText>
        </w:r>
        <w:r>
          <w:delText xml:space="preserve"> </w:delText>
        </w:r>
        <w:r w:rsidRPr="00B66090">
          <w:delText>Team.</w:delText>
        </w:r>
        <w:r>
          <w:delText xml:space="preserve"> </w:delText>
        </w:r>
        <w:r w:rsidRPr="00B66090">
          <w:delText>Showerhead</w:delText>
        </w:r>
        <w:r>
          <w:delText xml:space="preserve"> </w:delText>
        </w:r>
        <w:r w:rsidRPr="00B66090">
          <w:delText>and</w:delText>
        </w:r>
        <w:r>
          <w:delText xml:space="preserve"> </w:delText>
        </w:r>
        <w:r w:rsidRPr="00B66090">
          <w:delText>Faucet</w:delText>
        </w:r>
        <w:r>
          <w:delText xml:space="preserve"> </w:delText>
        </w:r>
        <w:r w:rsidRPr="00B66090">
          <w:delText>Aerator</w:delText>
        </w:r>
        <w:r>
          <w:delText xml:space="preserve"> </w:delText>
        </w:r>
        <w:r w:rsidRPr="00B66090">
          <w:delText>Meter</w:delText>
        </w:r>
        <w:r>
          <w:delText xml:space="preserve"> </w:delText>
        </w:r>
        <w:r w:rsidRPr="00B66090">
          <w:delText>Study.</w:delText>
        </w:r>
        <w:r>
          <w:delText xml:space="preserve"> </w:delText>
        </w:r>
        <w:r w:rsidRPr="00B66090">
          <w:delText>For</w:delText>
        </w:r>
        <w:r>
          <w:delText xml:space="preserve"> </w:delText>
        </w:r>
        <w:r w:rsidRPr="00B66090">
          <w:delText>Michigan</w:delText>
        </w:r>
        <w:r>
          <w:delText xml:space="preserve"> </w:delText>
        </w:r>
        <w:r w:rsidRPr="00B66090">
          <w:delText>Evaluation</w:delText>
        </w:r>
        <w:r>
          <w:delText xml:space="preserve"> </w:delText>
        </w:r>
        <w:r w:rsidRPr="00B66090">
          <w:delText>Working</w:delText>
        </w:r>
        <w:r>
          <w:delText xml:space="preserve"> </w:delText>
        </w:r>
        <w:r w:rsidRPr="00B66090">
          <w:delText>Group.</w:delText>
        </w:r>
        <w:r>
          <w:delText xml:space="preserve"> </w:delText>
        </w:r>
        <w:r w:rsidRPr="00B66090">
          <w:delText>June</w:delText>
        </w:r>
        <w:r>
          <w:delText xml:space="preserve"> </w:delText>
        </w:r>
        <w:r w:rsidRPr="00B66090">
          <w:delText>2013</w:delText>
        </w:r>
      </w:del>
      <w:moveFromRangeStart w:id="15912" w:author="Greg Clendenning" w:date="2024-04-16T16:42:00Z" w:name="move164178291"/>
      <w:moveFrom w:id="15913" w:author="Greg Clendenning" w:date="2024-04-16T16:42:00Z">
        <w:r w:rsidR="00C71CAA" w:rsidRPr="001570EA">
          <w:t xml:space="preserve">. For each shower fixture metered, the evaluation team knew the total number of showers taken, duration of time meters remained in each home, and total occupants reported to live in the home. </w:t>
        </w:r>
      </w:moveFrom>
      <w:moveFromRangeEnd w:id="15912"/>
      <w:del w:id="15914" w:author="Greg Clendenning" w:date="2024-04-16T16:42:00Z">
        <w:r>
          <w:delText>From these values</w:delText>
        </w:r>
      </w:del>
      <w:moveFromRangeStart w:id="15915" w:author="Greg Clendenning" w:date="2024-04-16T16:42:00Z" w:name="move164178292"/>
      <w:moveFrom w:id="15916" w:author="Greg Clendenning" w:date="2024-04-16T16:42:00Z">
        <w:r w:rsidR="00C71CAA" w:rsidRPr="001570EA">
          <w:t xml:space="preserve">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moveFrom>
    </w:p>
    <w:moveFromRangeEnd w:id="15915"/>
    <w:p w14:paraId="5AB1FB1E" w14:textId="73DBE892" w:rsidR="00C71CAA" w:rsidRPr="001570EA" w:rsidRDefault="00C71CAA" w:rsidP="00C71CAA">
      <w:pPr>
        <w:pStyle w:val="Source"/>
      </w:pPr>
      <w:ins w:id="15917" w:author="Greg Clendenning" w:date="2024-04-16T16:42:00Z">
        <w:r w:rsidRPr="001570EA">
          <w:t xml:space="preserve">NMR Group for the </w:t>
        </w:r>
      </w:ins>
      <w:r w:rsidRPr="001570EA">
        <w:t xml:space="preserve">Pennsylvania </w:t>
      </w:r>
      <w:ins w:id="15918" w:author="Greg Clendenning" w:date="2024-04-16T16:42:00Z">
        <w:r w:rsidRPr="001570EA">
          <w:t xml:space="preserve">Public Utility Commission. (2024, March). 2023 Pennsylvania Statewide </w:t>
        </w:r>
      </w:ins>
      <w:r w:rsidRPr="001570EA">
        <w:t xml:space="preserve">Act 129 </w:t>
      </w:r>
      <w:del w:id="15919" w:author="Greg Clendenning" w:date="2024-04-16T16:42:00Z">
        <w:r w:rsidR="00FA5174" w:rsidRPr="00881A9A">
          <w:delText xml:space="preserve">2018 </w:delText>
        </w:r>
      </w:del>
      <w:r w:rsidRPr="001570EA">
        <w:t>Residential Baseline Study</w:t>
      </w:r>
      <w:del w:id="15920" w:author="Greg Clendenning" w:date="2024-04-16T16:42:00Z">
        <w:r w:rsidR="00FA5174">
          <w:delText xml:space="preserve">, </w:delText>
        </w:r>
        <w:r w:rsidR="00475EB1">
          <w:fldChar w:fldCharType="begin"/>
        </w:r>
        <w:r w:rsidR="00475EB1">
          <w:delInstrText>HYPERLINK "http://www.puc.state.pa.us/Electric/pdf/Act129/SWE-Phase3_Res_Baseline_Study_Rpt021219.pdf"</w:delInstrText>
        </w:r>
        <w:r w:rsidR="00475EB1">
          <w:fldChar w:fldCharType="separate"/>
        </w:r>
        <w:r w:rsidR="00FA5174" w:rsidRPr="000E7C4D">
          <w:rPr>
            <w:rStyle w:val="Hyperlink"/>
          </w:rPr>
          <w:delText>http://www.puc.state.pa.us/Electric/pdf/Act129/SWE-Phase3_Res_Baseline_Study_Rpt021219.pdf</w:delText>
        </w:r>
        <w:r w:rsidR="00475EB1">
          <w:rPr>
            <w:rStyle w:val="Hyperlink"/>
          </w:rPr>
          <w:fldChar w:fldCharType="end"/>
        </w:r>
        <w:r w:rsidR="00FA5174">
          <w:delText xml:space="preserve">. </w:delText>
        </w:r>
      </w:del>
      <w:ins w:id="15921" w:author="Greg Clendenning" w:date="2024-04-16T16:42:00Z">
        <w:r w:rsidRPr="001570EA">
          <w:t>. Pg 122, table 105 (ELEC). Pg 130 table, 115 (GPM</w:t>
        </w:r>
        <w:r w:rsidRPr="001570EA">
          <w:rPr>
            <w:vertAlign w:val="subscript"/>
          </w:rPr>
          <w:t>base</w:t>
        </w:r>
        <w:r w:rsidRPr="001570EA">
          <w:t>, N</w:t>
        </w:r>
        <w:r w:rsidRPr="001570EA">
          <w:rPr>
            <w:vertAlign w:val="subscript"/>
          </w:rPr>
          <w:t>showerheads-home</w:t>
        </w:r>
        <w:r w:rsidRPr="001570EA">
          <w:t xml:space="preserv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78FBA52E" w14:textId="77777777" w:rsidR="00C71CAA" w:rsidRPr="001570EA" w:rsidRDefault="00C71CAA" w:rsidP="00C71CAA">
      <w:pPr>
        <w:pStyle w:val="Source"/>
        <w:rPr>
          <w:rFonts w:cs="Arial"/>
          <w:i/>
        </w:rPr>
      </w:pPr>
      <w:r w:rsidRPr="001570EA">
        <w:rPr>
          <w:rFonts w:cs="Arial"/>
        </w:rPr>
        <w:t>PPL Electric 2014 ShowerStart Pilot Study. Cadmus memo to PPL Electric in November 2014. The previous T</w:t>
      </w:r>
      <w:r w:rsidRPr="001570EA">
        <w:rPr>
          <w:rFonts w:cs="Arial"/>
          <w:vertAlign w:val="subscript"/>
        </w:rPr>
        <w:t>out</w:t>
      </w:r>
      <w:r w:rsidRPr="001570EA">
        <w:rPr>
          <w:rFonts w:cs="Arial"/>
        </w:rPr>
        <w:t xml:space="preserve"> value was based on the average water temperature of the entire shower, whereas this pilot study T</w:t>
      </w:r>
      <w:r w:rsidRPr="001570EA">
        <w:rPr>
          <w:rFonts w:cs="Arial"/>
          <w:vertAlign w:val="subscript"/>
        </w:rPr>
        <w:t>out</w:t>
      </w:r>
      <w:r w:rsidRPr="001570EA">
        <w:rPr>
          <w:rFonts w:cs="Arial"/>
        </w:rPr>
        <w:t xml:space="preserve"> value is based on the average water temperature of the period after the user resumed the water flow by pulling the ShowerStart cord. This pilot study T</w:t>
      </w:r>
      <w:r w:rsidRPr="001570EA">
        <w:rPr>
          <w:rFonts w:cs="Arial"/>
          <w:vertAlign w:val="subscript"/>
        </w:rPr>
        <w:t>out</w:t>
      </w:r>
      <w:r w:rsidRPr="001570EA">
        <w:rPr>
          <w:rFonts w:cs="Arial"/>
        </w:rPr>
        <w:t xml:space="preserve"> value is more accurate than the previous value because it excludes the warmup phase of the shower and thus reflects the temperature of the water saved by the ShowerStart device during the behavioral waste period more accurately. The BehavioralWasteSeconds value represents the average time the ShowerStart device is engaged during a shower. The BehavioralWasteSeconds value includes instances when the user did not engage the ShowerStart device (instances when BehavioralWasteSeconds = 0s).</w:t>
      </w:r>
    </w:p>
    <w:p w14:paraId="68FCDC81" w14:textId="0759329F" w:rsidR="00C71CAA" w:rsidRPr="001570EA" w:rsidRDefault="00C71CAA" w:rsidP="00C71CAA">
      <w:pPr>
        <w:pStyle w:val="Source"/>
      </w:pPr>
      <w:r w:rsidRPr="001570EA">
        <w:t xml:space="preserve">Using Rock Spring, PA (Site 2036) as a proxy, the mean </w:t>
      </w:r>
      <w:del w:id="15922" w:author="Greg Clendenning" w:date="2024-04-16T16:42:00Z">
        <w:r w:rsidR="00FA5174" w:rsidRPr="00D70609">
          <w:rPr>
            <w:rFonts w:cs="Arial"/>
          </w:rPr>
          <w:delText>of</w:delText>
        </w:r>
        <w:r w:rsidR="00FA5174">
          <w:rPr>
            <w:rFonts w:cs="Arial"/>
          </w:rPr>
          <w:delText xml:space="preserve"> </w:delText>
        </w:r>
      </w:del>
      <w:r w:rsidRPr="001570EA">
        <w:t>soil temperature at 40</w:t>
      </w:r>
      <w:del w:id="15923" w:author="Greg Clendenning" w:date="2024-04-16T16:42:00Z">
        <w:r w:rsidR="00FA5174">
          <w:rPr>
            <w:rFonts w:cs="Arial"/>
          </w:rPr>
          <w:delText xml:space="preserve"> </w:delText>
        </w:r>
      </w:del>
      <w:ins w:id="15924" w:author="Greg Clendenning" w:date="2024-04-16T16:42:00Z">
        <w:r w:rsidRPr="001570EA">
          <w:t>-</w:t>
        </w:r>
      </w:ins>
      <w:r w:rsidRPr="001570EA">
        <w:t xml:space="preserve">inch depth is </w:t>
      </w:r>
      <w:del w:id="15925" w:author="Greg Clendenning" w:date="2024-04-16T16:42:00Z">
        <w:r w:rsidR="00FA5174" w:rsidRPr="00D70609">
          <w:rPr>
            <w:rFonts w:cs="Arial"/>
          </w:rPr>
          <w:delText>51.861</w:delText>
        </w:r>
      </w:del>
      <w:ins w:id="15926" w:author="Greg Clendenning" w:date="2024-04-16T16:42:00Z">
        <w:r w:rsidRPr="001570EA">
          <w:t>52.502</w:t>
        </w:r>
      </w:ins>
      <w:r w:rsidRPr="001570EA">
        <w:t xml:space="preserve">. Calculated using Daily SCAN Standard - Period of Record data from </w:t>
      </w:r>
      <w:del w:id="15927" w:author="Greg Clendenning" w:date="2024-04-16T16:42:00Z">
        <w:r w:rsidR="00FA5174" w:rsidRPr="00D70609">
          <w:rPr>
            <w:rFonts w:cs="Arial"/>
          </w:rPr>
          <w:delText>April</w:delText>
        </w:r>
        <w:r w:rsidR="00FA5174">
          <w:rPr>
            <w:rFonts w:cs="Arial"/>
          </w:rPr>
          <w:delText xml:space="preserve"> </w:delText>
        </w:r>
        <w:r w:rsidR="00FA5174" w:rsidRPr="00D70609">
          <w:rPr>
            <w:rFonts w:cs="Arial"/>
          </w:rPr>
          <w:delText>1999</w:delText>
        </w:r>
      </w:del>
      <w:ins w:id="15928" w:author="Greg Clendenning" w:date="2024-04-16T16:42:00Z">
        <w:r w:rsidRPr="001570EA">
          <w:t>December 2003</w:t>
        </w:r>
      </w:ins>
      <w:r w:rsidRPr="001570EA">
        <w:t xml:space="preserve"> to December </w:t>
      </w:r>
      <w:del w:id="15929" w:author="Greg Clendenning" w:date="2024-04-16T16:42:00Z">
        <w:r w:rsidR="00FA5174" w:rsidRPr="00D70609">
          <w:rPr>
            <w:rFonts w:cs="Arial"/>
          </w:rPr>
          <w:delText>2018</w:delText>
        </w:r>
      </w:del>
      <w:ins w:id="15930" w:author="Greg Clendenning" w:date="2024-04-16T16:42:00Z">
        <w:r w:rsidRPr="001570EA">
          <w:t>2023</w:t>
        </w:r>
      </w:ins>
      <w:r w:rsidRPr="001570EA">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5931" w:author="Greg Clendenning" w:date="2024-04-16T16:42:00Z">
        <w:r w:rsidR="00FA5174" w:rsidRPr="00D70609">
          <w:rPr>
            <w:rStyle w:val="Hyperlink"/>
            <w:rFonts w:cs="Arial"/>
          </w:rPr>
          <w:delText>https://wcc.sc.egov.usda.gov/nwcc/rgrpt?report=daily_scan_por&amp;state=PA</w:delText>
        </w:r>
      </w:del>
      <w:ins w:id="15932" w:author="Greg Clendenning" w:date="2024-04-16T16:42:00Z">
        <w:r w:rsidRPr="001570EA">
          <w:rPr>
            <w:rStyle w:val="Hyperlink"/>
            <w:rFonts w:cs="Arial"/>
          </w:rPr>
          <w:t>Weblink</w:t>
        </w:r>
      </w:ins>
      <w:r w:rsidR="00475EB1">
        <w:rPr>
          <w:rStyle w:val="Hyperlink"/>
          <w:rFonts w:cs="Arial"/>
        </w:rPr>
        <w:fldChar w:fldCharType="end"/>
      </w:r>
      <w:r w:rsidRPr="001570EA">
        <w:t xml:space="preserve">. Methodology follows Missouri TRM 2017 Volume 2: Commercial and Industrial Measures. </w:t>
      </w:r>
      <w:del w:id="15933" w:author="Greg Clendenning" w:date="2024-04-16T16:42:00Z">
        <w:r w:rsidR="00FA5174" w:rsidRPr="00D70609">
          <w:rPr>
            <w:rFonts w:cs="Arial"/>
          </w:rPr>
          <w:delText>p.</w:delText>
        </w:r>
      </w:del>
      <w:ins w:id="15934" w:author="Greg Clendenning" w:date="2024-04-16T16:42:00Z">
        <w:r w:rsidRPr="001570EA">
          <w:t>(2017, March). “2.6.1 Water Heater”. Pg</w:t>
        </w:r>
      </w:ins>
      <w:r w:rsidRPr="001570EA">
        <w:t xml:space="preserve"> 78. </w:t>
      </w:r>
      <w:del w:id="15935" w:author="Greg Clendenning" w:date="2024-04-16T16:42:00Z">
        <w:r w:rsidR="00475EB1">
          <w:fldChar w:fldCharType="begin"/>
        </w:r>
        <w:r w:rsidR="00475EB1">
          <w:delInstrText>HYPERLINK "https://energy.mo.gov/sites/energy/files/MOTRM2017Volume2.pdf"</w:delInstrText>
        </w:r>
        <w:r w:rsidR="00475EB1">
          <w:fldChar w:fldCharType="separate"/>
        </w:r>
        <w:r w:rsidR="00FA5174" w:rsidRPr="00D70609">
          <w:rPr>
            <w:rStyle w:val="Hyperlink"/>
            <w:rFonts w:cs="Arial"/>
          </w:rPr>
          <w:delText>https://energy.mo.gov/sites/energy/files/MOTRM2017Volume2.pdf</w:delText>
        </w:r>
        <w:r w:rsidR="00475EB1">
          <w:rPr>
            <w:rStyle w:val="Hyperlink"/>
            <w:rFonts w:cs="Arial"/>
          </w:rPr>
          <w:fldChar w:fldCharType="end"/>
        </w:r>
      </w:del>
      <w:ins w:id="15936" w:author="Greg Clendenning" w:date="2024-04-16T16:42:00Z">
        <w:r w:rsidR="00475EB1">
          <w:fldChar w:fldCharType="begin"/>
        </w:r>
        <w:r w:rsidR="00475EB1">
          <w:instrText>HYPERLINK "https://dnr.mo.gov/document-search/missouri-technical-reference-manual-2017-volume-2-commercial-industrial-measures"</w:instrText>
        </w:r>
        <w:r w:rsidR="00475EB1">
          <w:fldChar w:fldCharType="separate"/>
        </w:r>
        <w:r w:rsidRPr="001570EA">
          <w:rPr>
            <w:rStyle w:val="Hyperlink"/>
          </w:rPr>
          <w:t>Weblink</w:t>
        </w:r>
        <w:r w:rsidR="00475EB1">
          <w:rPr>
            <w:rStyle w:val="Hyperlink"/>
          </w:rPr>
          <w:fldChar w:fldCharType="end"/>
        </w:r>
      </w:ins>
    </w:p>
    <w:p w14:paraId="03F7AE65" w14:textId="77777777" w:rsidR="00FA5174" w:rsidRDefault="00C71CAA" w:rsidP="00FA5174">
      <w:pPr>
        <w:pStyle w:val="Source"/>
        <w:rPr>
          <w:del w:id="15937" w:author="Greg Clendenning" w:date="2024-04-16T16:42:00Z"/>
        </w:rPr>
      </w:pPr>
      <w:r w:rsidRPr="001570EA">
        <w:rPr>
          <w:rFonts w:eastAsia="system-ui" w:cs="Arial"/>
        </w:rPr>
        <w:t xml:space="preserve">AHRI </w:t>
      </w:r>
      <w:r w:rsidRPr="001570EA">
        <w:rPr>
          <w:rFonts w:eastAsia="Arial" w:cs="Arial"/>
        </w:rPr>
        <w:t xml:space="preserve">Directory. All electric storage water heaters have a recovery efficiency of </w:t>
      </w:r>
      <w:ins w:id="15938" w:author="Greg Clendenning" w:date="2024-04-16T16:42:00Z">
        <w:r w:rsidRPr="001570EA">
          <w:rPr>
            <w:rFonts w:eastAsia="Arial" w:cs="Arial"/>
          </w:rPr>
          <w:t>0</w:t>
        </w:r>
      </w:ins>
      <w:r w:rsidRPr="001570EA">
        <w:rPr>
          <w:rFonts w:eastAsia="Arial" w:cs="Arial"/>
        </w:rPr>
        <w:t xml:space="preserve">.98. </w:t>
      </w:r>
      <w:del w:id="15939" w:author="Greg Clendenning" w:date="2024-04-16T16:42:00Z">
        <w:r w:rsidR="00475EB1">
          <w:fldChar w:fldCharType="begin"/>
        </w:r>
        <w:r w:rsidR="00475EB1">
          <w:delInstrText>HYPERLINK "https://www.ahridirectory.org/Search/SearchForm?programId=24&amp;searchTypeId=2"</w:delInstrText>
        </w:r>
        <w:r w:rsidR="00475EB1">
          <w:fldChar w:fldCharType="separate"/>
        </w:r>
        <w:r w:rsidR="00FA5174">
          <w:rPr>
            <w:rStyle w:val="Hyperlink"/>
          </w:rPr>
          <w:delText>https://www.ahridirectory.org/Search/SearchForm?programId=24&amp;searchTypeId=2</w:delText>
        </w:r>
        <w:r w:rsidR="00475EB1">
          <w:rPr>
            <w:rStyle w:val="Hyperlink"/>
          </w:rPr>
          <w:fldChar w:fldCharType="end"/>
        </w:r>
      </w:del>
    </w:p>
    <w:p w14:paraId="1BDF9AB8" w14:textId="77777777" w:rsidR="00FA5174" w:rsidDel="00CD4ECE" w:rsidRDefault="00FA5174" w:rsidP="00FA5174">
      <w:pPr>
        <w:pStyle w:val="Source"/>
        <w:rPr>
          <w:del w:id="15940" w:author="Greg Clendenning" w:date="2024-04-16T16:42:00Z"/>
        </w:rPr>
      </w:pPr>
      <w:del w:id="15941" w:author="Greg Clendenning" w:date="2024-04-16T16:42:00Z">
        <w:r>
          <w:delText xml:space="preserve"> </w:delText>
        </w:r>
        <w:r w:rsidDel="00CD4ECE">
          <w:delText>Aquacraft,</w:delText>
        </w:r>
        <w:r>
          <w:delText xml:space="preserve"> </w:delText>
        </w:r>
        <w:r w:rsidDel="00CD4ECE">
          <w:delText>Inc.,</w:delText>
        </w:r>
        <w:r>
          <w:delText xml:space="preserve"> </w:delText>
        </w:r>
        <w:r w:rsidRPr="00A37DF5" w:rsidDel="00CD4ECE">
          <w:rPr>
            <w:rFonts w:cs="Arial"/>
          </w:rPr>
          <w:delText>Water</w:delText>
        </w:r>
        <w:r>
          <w:delText xml:space="preserve"> </w:delText>
        </w:r>
        <w:r w:rsidDel="00CD4ECE">
          <w:delText>Engineering</w:delText>
        </w:r>
        <w:r>
          <w:delText xml:space="preserve"> </w:delText>
        </w:r>
        <w:r w:rsidDel="00CD4ECE">
          <w:delText>and</w:delText>
        </w:r>
        <w:r>
          <w:delText xml:space="preserve"> </w:delText>
        </w:r>
        <w:r w:rsidDel="00CD4ECE">
          <w:delText>Management.</w:delText>
        </w:r>
        <w:r>
          <w:delText xml:space="preserve"> </w:delText>
        </w:r>
        <w:r w:rsidDel="00CD4ECE">
          <w:delText>The</w:delText>
        </w:r>
        <w:r>
          <w:delText xml:space="preserve"> </w:delText>
        </w:r>
        <w:r w:rsidDel="00CD4ECE">
          <w:delText>end</w:delText>
        </w:r>
        <w:r>
          <w:delText xml:space="preserve"> </w:delText>
        </w:r>
        <w:r w:rsidDel="00CD4ECE">
          <w:delText>use</w:delText>
        </w:r>
        <w:r>
          <w:delText xml:space="preserve"> </w:delText>
        </w:r>
        <w:r w:rsidDel="00CD4ECE">
          <w:delText>of</w:delText>
        </w:r>
        <w:r>
          <w:delText xml:space="preserve"> </w:delText>
        </w:r>
        <w:r w:rsidDel="00CD4ECE">
          <w:delText>hot</w:delText>
        </w:r>
      </w:del>
      <w:ins w:id="15942" w:author="Greg Clendenning" w:date="2024-04-16T16:42:00Z">
        <w:r w:rsidR="00C71CAA" w:rsidRPr="001570EA">
          <w:rPr>
            <w:rFonts w:eastAsia="Arial" w:cs="Arial"/>
          </w:rPr>
          <w:t>Average recovery efficiency for heat pump</w:t>
        </w:r>
      </w:ins>
      <w:r w:rsidR="00C71CAA" w:rsidRPr="001570EA">
        <w:rPr>
          <w:rFonts w:eastAsia="Arial" w:cs="Arial"/>
        </w:rPr>
        <w:t xml:space="preserve"> water </w:t>
      </w:r>
      <w:del w:id="15943" w:author="Greg Clendenning" w:date="2024-04-16T16:42:00Z">
        <w:r w:rsidDel="00CD4ECE">
          <w:delText>in</w:delText>
        </w:r>
        <w:r>
          <w:delText xml:space="preserve"> </w:delText>
        </w:r>
        <w:r w:rsidDel="00CD4ECE">
          <w:delText>single</w:delText>
        </w:r>
        <w:r>
          <w:delText xml:space="preserve"> </w:delText>
        </w:r>
        <w:r w:rsidDel="00CD4ECE">
          <w:delText>family</w:delText>
        </w:r>
        <w:r>
          <w:delText xml:space="preserve"> </w:delText>
        </w:r>
        <w:r w:rsidDel="00CD4ECE">
          <w:delText>homes</w:delText>
        </w:r>
        <w:r>
          <w:delText xml:space="preserve"> </w:delText>
        </w:r>
        <w:r w:rsidDel="00CD4ECE">
          <w:delText>from</w:delText>
        </w:r>
        <w:r>
          <w:delText xml:space="preserve"> </w:delText>
        </w:r>
        <w:r w:rsidDel="00CD4ECE">
          <w:delText>flow</w:delText>
        </w:r>
        <w:r>
          <w:delText xml:space="preserve"> </w:delText>
        </w:r>
        <w:r w:rsidDel="00CD4ECE">
          <w:delText>trace</w:delText>
        </w:r>
        <w:r>
          <w:delText xml:space="preserve"> </w:delText>
        </w:r>
        <w:r w:rsidDel="00CD4ECE">
          <w:delText>analysis.</w:delText>
        </w:r>
        <w:r>
          <w:delText xml:space="preserve"> </w:delText>
        </w:r>
        <w:r w:rsidDel="00CD4ECE">
          <w:delText>2001.</w:delText>
        </w:r>
        <w:r>
          <w:delText xml:space="preserve"> </w:delText>
        </w:r>
        <w:r w:rsidR="00475EB1">
          <w:fldChar w:fldCharType="begin"/>
        </w:r>
        <w:r w:rsidR="00475EB1">
          <w:delInstrText>HYPERLINK "http://s3.amazonaws.com/zanran_storage/www.aquacraft.com/ContentPages/47768067.pdf"</w:delInstrText>
        </w:r>
        <w:r w:rsidR="00475EB1">
          <w:fldChar w:fldCharType="separate"/>
        </w:r>
        <w:r w:rsidRPr="001D7972">
          <w:rPr>
            <w:rStyle w:val="Hyperlink"/>
          </w:rPr>
          <w:delText>http://s3.amazonaws.com/zanran_storage/www.aquacraft.com/ContentPages/47768067.pdf</w:delText>
        </w:r>
        <w:r w:rsidR="00475EB1">
          <w:rPr>
            <w:rStyle w:val="Hyperlink"/>
          </w:rPr>
          <w:fldChar w:fldCharType="end"/>
        </w:r>
        <w:r w:rsidDel="00CD4ECE">
          <w:delText>.</w:delText>
        </w:r>
        <w:r>
          <w:delText xml:space="preserve"> </w:delText>
        </w:r>
        <w:r w:rsidDel="00CD4ECE">
          <w:delText>The</w:delText>
        </w:r>
        <w:r>
          <w:delText xml:space="preserve"> </w:delText>
        </w:r>
        <w:r w:rsidDel="00CD4ECE">
          <w:delText>statewide</w:delText>
        </w:r>
        <w:r>
          <w:delText xml:space="preserve"> </w:delText>
        </w:r>
        <w:r w:rsidDel="00CD4ECE">
          <w:delText>values</w:delText>
        </w:r>
        <w:r>
          <w:delText xml:space="preserve"> </w:delText>
        </w:r>
        <w:r w:rsidDel="00CD4ECE">
          <w:delText>were</w:delText>
        </w:r>
        <w:r>
          <w:delText xml:space="preserve"> </w:delText>
        </w:r>
        <w:r w:rsidDel="00CD4ECE">
          <w:delText>used</w:delText>
        </w:r>
        <w:r>
          <w:delText xml:space="preserve"> </w:delText>
        </w:r>
        <w:r w:rsidDel="00CD4ECE">
          <w:delText>for</w:delText>
        </w:r>
        <w:r>
          <w:delText xml:space="preserve"> </w:delText>
        </w:r>
        <w:r w:rsidDel="00CD4ECE">
          <w:delText>inputs</w:delText>
        </w:r>
        <w:r>
          <w:delText xml:space="preserve"> </w:delText>
        </w:r>
        <w:r w:rsidDel="00CD4ECE">
          <w:delText>in</w:delText>
        </w:r>
        <w:r>
          <w:delText xml:space="preserve"> </w:delText>
        </w:r>
        <w:r w:rsidDel="00CD4ECE">
          <w:delText>the</w:delText>
        </w:r>
        <w:r>
          <w:delText xml:space="preserve"> ETDF </w:delText>
        </w:r>
        <w:r w:rsidDel="00CD4ECE">
          <w:delText>algorithm</w:delText>
        </w:r>
        <w:r>
          <w:delText xml:space="preserve"> </w:delText>
        </w:r>
        <w:r w:rsidDel="00CD4ECE">
          <w:delText>components.</w:delText>
        </w:r>
        <w:r>
          <w:delText xml:space="preserve"> </w:delText>
        </w:r>
        <w:r w:rsidDel="00CD4ECE">
          <w:delText>The</w:delText>
        </w:r>
        <w:r>
          <w:delText xml:space="preserve"> </w:delText>
        </w:r>
        <w:r w:rsidDel="00CD4ECE">
          <w:delText>CF</w:delText>
        </w:r>
        <w:r>
          <w:delText xml:space="preserve"> </w:delText>
        </w:r>
        <w:r w:rsidDel="00CD4ECE">
          <w:delText>for</w:delText>
        </w:r>
        <w:r>
          <w:delText xml:space="preserve"> </w:delText>
        </w:r>
        <w:r w:rsidDel="00CD4ECE">
          <w:delText>showerheads</w:delText>
        </w:r>
      </w:del>
      <w:ins w:id="15944" w:author="Greg Clendenning" w:date="2024-04-16T16:42:00Z">
        <w:r w:rsidR="00C71CAA" w:rsidRPr="001570EA">
          <w:rPr>
            <w:rFonts w:eastAsia="Arial" w:cs="Arial"/>
          </w:rPr>
          <w:t>heaters</w:t>
        </w:r>
      </w:ins>
      <w:r w:rsidR="00C71CAA" w:rsidRPr="001570EA">
        <w:rPr>
          <w:rFonts w:eastAsia="Arial" w:cs="Arial"/>
        </w:rPr>
        <w:t xml:space="preserve"> is </w:t>
      </w:r>
      <w:del w:id="15945" w:author="Greg Clendenning" w:date="2024-04-16T16:42:00Z">
        <w:r w:rsidDel="00CD4ECE">
          <w:delText>found</w:delText>
        </w:r>
        <w:r>
          <w:delText xml:space="preserve"> </w:delText>
        </w:r>
        <w:r w:rsidDel="00CD4ECE">
          <w:delText>to</w:delText>
        </w:r>
        <w:r>
          <w:delText xml:space="preserve"> </w:delText>
        </w:r>
        <w:r w:rsidDel="00CD4ECE">
          <w:delText>be</w:delText>
        </w:r>
        <w:r>
          <w:delText xml:space="preserve"> </w:delText>
        </w:r>
        <w:r w:rsidDel="00CD4ECE">
          <w:delText>0.</w:delText>
        </w:r>
        <w:r>
          <w:delText>00380</w:delText>
        </w:r>
        <w:r w:rsidDel="00CD4ECE">
          <w:delText>:</w:delText>
        </w:r>
        <w:r>
          <w:delText xml:space="preserve"> </w:delText>
        </w:r>
        <w:r w:rsidDel="00CD4ECE">
          <w:delText>[%</w:delText>
        </w:r>
        <w:r>
          <w:delText xml:space="preserve"> </w:delText>
        </w:r>
        <w:r w:rsidDel="00CD4ECE">
          <w:delText>showerhead</w:delText>
        </w:r>
        <w:r>
          <w:delText xml:space="preserve"> </w:delText>
        </w:r>
        <w:r w:rsidDel="00CD4ECE">
          <w:delText>use</w:delText>
        </w:r>
        <w:r>
          <w:delText xml:space="preserve"> </w:delText>
        </w:r>
        <w:r w:rsidDel="00CD4ECE">
          <w:delText>during</w:delText>
        </w:r>
        <w:r>
          <w:delText xml:space="preserve"> </w:delText>
        </w:r>
        <w:r w:rsidDel="00CD4ECE">
          <w:delText>peak</w:delText>
        </w:r>
        <w:r>
          <w:delText xml:space="preserve"> </w:delText>
        </w:r>
        <w:r w:rsidRPr="00AA2C40" w:rsidDel="00CD4ECE">
          <w:delText>×</w:delText>
        </w:r>
        <w:r>
          <w:delText xml:space="preserve"> </w:delText>
        </w:r>
        <w:r w:rsidDel="00CD4ECE">
          <w:delText>(</w:delText>
        </w:r>
        <w:r>
          <w:delText>T</w:delText>
        </w:r>
        <w:r>
          <w:rPr>
            <w:vertAlign w:val="subscript"/>
          </w:rPr>
          <w:delText>Person</w:delText>
        </w:r>
        <w:r w:rsidRPr="00AA2C40" w:rsidDel="00CD4ECE">
          <w:rPr>
            <w:vertAlign w:val="subscript"/>
          </w:rPr>
          <w:delText>-Day</w:delText>
        </w:r>
        <w:r>
          <w:rPr>
            <w:vertAlign w:val="subscript"/>
          </w:rPr>
          <w:delText xml:space="preserve"> </w:delText>
        </w:r>
        <w:r>
          <w:delText>× N</w:delText>
        </w:r>
        <w:r>
          <w:rPr>
            <w:vertAlign w:val="subscript"/>
          </w:rPr>
          <w:delText xml:space="preserve">Person </w:delText>
        </w:r>
        <w:r>
          <w:delText>× N</w:delText>
        </w:r>
        <w:r>
          <w:rPr>
            <w:vertAlign w:val="subscript"/>
          </w:rPr>
          <w:delText>s</w:delText>
        </w:r>
        <w:r w:rsidRPr="004D70BC">
          <w:rPr>
            <w:vertAlign w:val="subscript"/>
          </w:rPr>
          <w:delText>howers-day</w:delText>
        </w:r>
        <w:r>
          <w:delText>) /(</w:delText>
        </w:r>
        <w:r w:rsidRPr="00283AAD">
          <w:delText xml:space="preserve"> </w:delText>
        </w:r>
        <w:r>
          <w:delText>N</w:delText>
        </w:r>
        <w:r>
          <w:rPr>
            <w:vertAlign w:val="subscript"/>
          </w:rPr>
          <w:delText>s</w:delText>
        </w:r>
        <w:r w:rsidRPr="004D70BC">
          <w:rPr>
            <w:vertAlign w:val="subscript"/>
          </w:rPr>
          <w:delText>hower</w:delText>
        </w:r>
        <w:r>
          <w:rPr>
            <w:vertAlign w:val="subscript"/>
          </w:rPr>
          <w:delText>heads</w:delText>
        </w:r>
        <w:r w:rsidRPr="006C15F8">
          <w:rPr>
            <w:vertAlign w:val="subscript"/>
          </w:rPr>
          <w:delText>-</w:delText>
        </w:r>
        <w:r w:rsidRPr="006C15F8" w:rsidDel="00CD4ECE">
          <w:rPr>
            <w:vertAlign w:val="subscript"/>
          </w:rPr>
          <w:delText>home</w:delText>
        </w:r>
        <w:r w:rsidDel="00CD4ECE">
          <w:delText>)]</w:delText>
        </w:r>
        <w:r>
          <w:delText xml:space="preserve"> </w:delText>
        </w:r>
        <w:r w:rsidDel="00CD4ECE">
          <w:delText>/</w:delText>
        </w:r>
        <w:r>
          <w:delText xml:space="preserve"> </w:delText>
        </w:r>
        <w:r w:rsidDel="00CD4ECE">
          <w:delText>240</w:delText>
        </w:r>
        <w:r>
          <w:delText xml:space="preserve"> </w:delText>
        </w:r>
        <w:r w:rsidDel="00CD4ECE">
          <w:delText>(minutes</w:delText>
        </w:r>
        <w:r>
          <w:delText xml:space="preserve"> </w:delText>
        </w:r>
        <w:r w:rsidDel="00CD4ECE">
          <w:delText>in</w:delText>
        </w:r>
        <w:r>
          <w:delText xml:space="preserve"> </w:delText>
        </w:r>
        <w:r w:rsidDel="00CD4ECE">
          <w:delText>peak</w:delText>
        </w:r>
        <w:r>
          <w:delText xml:space="preserve"> </w:delText>
        </w:r>
        <w:r w:rsidDel="00CD4ECE">
          <w:delText>period)</w:delText>
        </w:r>
        <w:r>
          <w:delText xml:space="preserve"> </w:delText>
        </w:r>
        <w:r w:rsidDel="00CD4ECE">
          <w:delText>=</w:delText>
        </w:r>
        <w:r>
          <w:delText xml:space="preserve"> </w:delText>
        </w:r>
        <w:r w:rsidDel="00CD4ECE">
          <w:delText>[11.7%</w:delText>
        </w:r>
        <w:r>
          <w:delText xml:space="preserve"> </w:delText>
        </w:r>
        <w:r w:rsidRPr="00AA2C40" w:rsidDel="00CD4ECE">
          <w:delText>×</w:delText>
        </w:r>
        <w:r>
          <w:delText xml:space="preserve"> </w:delText>
        </w:r>
        <w:r w:rsidDel="00CD4ECE">
          <w:delText>(7.8</w:delText>
        </w:r>
        <w:r>
          <w:delText xml:space="preserve"> </w:delText>
        </w:r>
        <w:r w:rsidDel="00CD4ECE">
          <w:delText>x</w:delText>
        </w:r>
        <w:r>
          <w:delText xml:space="preserve"> </w:delText>
        </w:r>
        <w:r w:rsidDel="00CD4ECE">
          <w:delText>2.</w:delText>
        </w:r>
        <w:r>
          <w:delText xml:space="preserve">5 </w:delText>
        </w:r>
        <w:r w:rsidDel="00CD4ECE">
          <w:delText>x</w:delText>
        </w:r>
        <w:r>
          <w:delText xml:space="preserve"> </w:delText>
        </w:r>
        <w:r w:rsidDel="00CD4ECE">
          <w:delText>0.6</w:delText>
        </w:r>
        <w:r>
          <w:delText xml:space="preserve"> </w:delText>
        </w:r>
        <w:r w:rsidDel="00CD4ECE">
          <w:delText>/</w:delText>
        </w:r>
      </w:del>
      <w:ins w:id="15946" w:author="Greg Clendenning" w:date="2024-04-16T16:42:00Z">
        <w:r w:rsidR="00C71CAA" w:rsidRPr="001570EA">
          <w:rPr>
            <w:rFonts w:eastAsia="Arial" w:cs="Arial"/>
          </w:rPr>
          <w:t>3.93. Accessed December 2023.</w:t>
        </w:r>
        <w:r w:rsidR="00C71CAA" w:rsidRPr="001570EA">
          <w:rPr>
            <w:rFonts w:eastAsia="Arial" w:cs="Arial"/>
            <w:color w:val="374151"/>
          </w:rPr>
          <w:t xml:space="preserve"> </w:t>
        </w:r>
        <w:r w:rsidR="00475EB1">
          <w:fldChar w:fldCharType="begin"/>
        </w:r>
        <w:r w:rsidR="00475EB1">
          <w:instrText>HYPERLINK "https://www.ahridirectory.org/NewSearch?programId=24&amp;searchTypeId=3"</w:instrText>
        </w:r>
        <w:r w:rsidR="00475EB1">
          <w:fldChar w:fldCharType="separate"/>
        </w:r>
        <w:r w:rsidR="00C71CAA" w:rsidRPr="001570EA">
          <w:rPr>
            <w:rStyle w:val="Hyperlink"/>
          </w:rPr>
          <w:t>Weblink</w:t>
        </w:r>
        <w:r w:rsidR="00475EB1">
          <w:rPr>
            <w:rStyle w:val="Hyperlink"/>
          </w:rPr>
          <w:fldChar w:fldCharType="end"/>
        </w:r>
      </w:ins>
      <w:r w:rsidR="00C71CAA" w:rsidRPr="001570EA">
        <w:t xml:space="preserve"> 1.</w:t>
      </w:r>
      <w:del w:id="15947" w:author="Greg Clendenning" w:date="2024-04-16T16:42:00Z">
        <w:r>
          <w:delText>5</w:delText>
        </w:r>
        <w:r w:rsidDel="00CD4ECE">
          <w:delText>)]</w:delText>
        </w:r>
        <w:r>
          <w:delText xml:space="preserve"> </w:delText>
        </w:r>
        <w:r w:rsidDel="00CD4ECE">
          <w:delText>/</w:delText>
        </w:r>
        <w:r>
          <w:delText xml:space="preserve"> </w:delText>
        </w:r>
        <w:r w:rsidDel="00CD4ECE">
          <w:delText>240</w:delText>
        </w:r>
        <w:r>
          <w:delText xml:space="preserve"> </w:delText>
        </w:r>
        <w:r w:rsidDel="00CD4ECE">
          <w:delText>=</w:delText>
        </w:r>
        <w:r>
          <w:delText xml:space="preserve"> </w:delText>
        </w:r>
        <w:r w:rsidDel="00CD4ECE">
          <w:delText>0.003</w:delText>
        </w:r>
        <w:r>
          <w:delText>80</w:delText>
        </w:r>
        <w:r w:rsidDel="00CD4ECE">
          <w:delText>.</w:delText>
        </w:r>
        <w:r>
          <w:delText xml:space="preserve"> </w:delText>
        </w:r>
        <w:r w:rsidDel="00CD4ECE">
          <w:delText>The</w:delText>
        </w:r>
        <w:r>
          <w:delText xml:space="preserve"> </w:delText>
        </w:r>
        <w:r w:rsidDel="00CD4ECE">
          <w:delText>Hours</w:delText>
        </w:r>
        <w:r>
          <w:delText xml:space="preserve"> </w:delText>
        </w:r>
        <w:r w:rsidDel="00CD4ECE">
          <w:delText>for</w:delText>
        </w:r>
        <w:r>
          <w:delText xml:space="preserve"> </w:delText>
        </w:r>
        <w:r w:rsidDel="00CD4ECE">
          <w:delText>showerheads</w:delText>
        </w:r>
        <w:r>
          <w:delText xml:space="preserve"> </w:delText>
        </w:r>
        <w:r w:rsidDel="00CD4ECE">
          <w:delText>is</w:delText>
        </w:r>
        <w:r>
          <w:delText xml:space="preserve"> </w:delText>
        </w:r>
        <w:r w:rsidDel="00CD4ECE">
          <w:delText>found</w:delText>
        </w:r>
        <w:r>
          <w:delText xml:space="preserve"> </w:delText>
        </w:r>
        <w:r w:rsidDel="00CD4ECE">
          <w:delText>to</w:delText>
        </w:r>
        <w:r>
          <w:delText xml:space="preserve"> </w:delText>
        </w:r>
        <w:r w:rsidDel="00CD4ECE">
          <w:delText>be</w:delText>
        </w:r>
        <w:r>
          <w:delText xml:space="preserve"> 47.</w:delText>
        </w:r>
        <w:r w:rsidRPr="00084937">
          <w:delText>5: (T</w:delText>
        </w:r>
        <w:r w:rsidRPr="00084937">
          <w:rPr>
            <w:vertAlign w:val="subscript"/>
          </w:rPr>
          <w:delText>Person-Day</w:delText>
        </w:r>
        <w:r w:rsidRPr="00084937">
          <w:delText>× N</w:delText>
        </w:r>
        <w:r w:rsidRPr="00084937">
          <w:rPr>
            <w:vertAlign w:val="subscript"/>
          </w:rPr>
          <w:delText>Persons</w:delText>
        </w:r>
        <w:r w:rsidRPr="00084937" w:rsidDel="00CD4ECE">
          <w:delText>×</w:delText>
        </w:r>
        <w:r w:rsidRPr="00084937">
          <w:delText xml:space="preserve"> </w:delText>
        </w:r>
        <w:r w:rsidRPr="00084937" w:rsidDel="00CD4ECE">
          <w:delText>365)</w:delText>
        </w:r>
        <w:r w:rsidRPr="00084937">
          <w:delText xml:space="preserve"> </w:delText>
        </w:r>
        <w:r w:rsidRPr="00084937" w:rsidDel="00CD4ECE">
          <w:delText>/(</w:delText>
        </w:r>
        <w:r>
          <w:delText xml:space="preserve"> </w:delText>
        </w:r>
        <w:r w:rsidRPr="00084937">
          <w:delText>N</w:delText>
        </w:r>
        <w:r w:rsidRPr="00084937">
          <w:rPr>
            <w:vertAlign w:val="subscript"/>
          </w:rPr>
          <w:delText>showerheads</w:delText>
        </w:r>
        <w:r w:rsidRPr="006C15F8">
          <w:rPr>
            <w:vertAlign w:val="subscript"/>
          </w:rPr>
          <w:delText>-</w:delText>
        </w:r>
        <w:r w:rsidRPr="006C15F8" w:rsidDel="00CD4ECE">
          <w:rPr>
            <w:vertAlign w:val="subscript"/>
          </w:rPr>
          <w:delText>home</w:delText>
        </w:r>
        <w:r w:rsidRPr="00084937" w:rsidDel="00CD4ECE">
          <w:delText>)</w:delText>
        </w:r>
        <w:r w:rsidRPr="00084937">
          <w:delText xml:space="preserve"> </w:delText>
        </w:r>
        <w:r w:rsidRPr="00084937" w:rsidDel="00CD4ECE">
          <w:delText>/</w:delText>
        </w:r>
        <w:r w:rsidRPr="00084937">
          <w:delText xml:space="preserve"> </w:delText>
        </w:r>
        <w:r w:rsidRPr="00084937" w:rsidDel="00CD4ECE">
          <w:delText>60</w:delText>
        </w:r>
        <w:r>
          <w:delText xml:space="preserve"> </w:delText>
        </w:r>
        <w:r w:rsidDel="00CD4ECE">
          <w:delText>=</w:delText>
        </w:r>
        <w:r>
          <w:delText xml:space="preserve"> </w:delText>
        </w:r>
        <w:r w:rsidDel="00CD4ECE">
          <w:delText>(7.8</w:delText>
        </w:r>
        <w:r>
          <w:delText xml:space="preserve"> </w:delText>
        </w:r>
        <w:r w:rsidDel="00CD4ECE">
          <w:delText>x</w:delText>
        </w:r>
        <w:r>
          <w:delText xml:space="preserve"> </w:delText>
        </w:r>
        <w:r w:rsidDel="00CD4ECE">
          <w:delText>2.</w:delText>
        </w:r>
        <w:r>
          <w:delText xml:space="preserve">5 </w:delText>
        </w:r>
        <w:r w:rsidDel="00CD4ECE">
          <w:delText>x</w:delText>
        </w:r>
        <w:r>
          <w:delText xml:space="preserve"> </w:delText>
        </w:r>
        <w:r w:rsidDel="00CD4ECE">
          <w:delText>0.6</w:delText>
        </w:r>
        <w:r>
          <w:delText xml:space="preserve"> </w:delText>
        </w:r>
        <w:r w:rsidDel="00CD4ECE">
          <w:delText>x</w:delText>
        </w:r>
        <w:r>
          <w:delText xml:space="preserve"> </w:delText>
        </w:r>
        <w:r w:rsidDel="00CD4ECE">
          <w:delText>365)</w:delText>
        </w:r>
        <w:r>
          <w:delText xml:space="preserve"> </w:delText>
        </w:r>
        <w:r w:rsidDel="00CD4ECE">
          <w:delText>/</w:delText>
        </w:r>
        <w:r>
          <w:delText xml:space="preserve"> </w:delText>
        </w:r>
        <w:r w:rsidDel="00CD4ECE">
          <w:delText>1.</w:delText>
        </w:r>
        <w:r>
          <w:delText xml:space="preserve">5 </w:delText>
        </w:r>
        <w:r w:rsidDel="00CD4ECE">
          <w:delText>/</w:delText>
        </w:r>
        <w:r>
          <w:delText xml:space="preserve"> </w:delText>
        </w:r>
        <w:r w:rsidDel="00CD4ECE">
          <w:delText>60</w:delText>
        </w:r>
        <w:r>
          <w:delText xml:space="preserve"> </w:delText>
        </w:r>
        <w:r w:rsidDel="00CD4ECE">
          <w:delText>=</w:delText>
        </w:r>
        <w:r>
          <w:delText xml:space="preserve"> 47.5. </w:delText>
        </w:r>
        <w:r w:rsidDel="00CD4ECE">
          <w:delText>The</w:delText>
        </w:r>
        <w:r>
          <w:delText xml:space="preserve"> </w:delText>
        </w:r>
        <w:r w:rsidDel="00CD4ECE">
          <w:delText>resulting</w:delText>
        </w:r>
        <w:r>
          <w:delText xml:space="preserve"> ETDF </w:delText>
        </w:r>
        <w:r w:rsidDel="00CD4ECE">
          <w:delText>is</w:delText>
        </w:r>
      </w:del>
      <w:ins w:id="15948" w:author="Greg Clendenning" w:date="2024-04-16T16:42:00Z">
        <w:r w:rsidR="00C71CAA" w:rsidRPr="001570EA">
          <w:t>22 for unknown type</w:t>
        </w:r>
      </w:ins>
      <w:r w:rsidR="00C71CAA" w:rsidRPr="001570EA">
        <w:t xml:space="preserve"> calculated </w:t>
      </w:r>
      <w:del w:id="15949" w:author="Greg Clendenning" w:date="2024-04-16T16:42:00Z">
        <w:r w:rsidDel="00CD4ECE">
          <w:delText>to</w:delText>
        </w:r>
        <w:r>
          <w:delText xml:space="preserve"> </w:delText>
        </w:r>
        <w:r w:rsidDel="00CD4ECE">
          <w:delText>be</w:delText>
        </w:r>
        <w:r>
          <w:delText xml:space="preserve"> </w:delText>
        </w:r>
        <w:r w:rsidDel="00CD4ECE">
          <w:delText>0.</w:delText>
        </w:r>
        <w:r>
          <w:delText>00008014</w:delText>
        </w:r>
        <w:r w:rsidDel="00CD4ECE">
          <w:delText>:</w:delText>
        </w:r>
        <w:r>
          <w:delText xml:space="preserve"> </w:delText>
        </w:r>
        <w:r w:rsidRPr="00A32502" w:rsidDel="00CD4ECE">
          <w:delText>CF</w:delText>
        </w:r>
        <w:r>
          <w:delText xml:space="preserve"> </w:delText>
        </w:r>
        <w:r w:rsidDel="00CD4ECE">
          <w:delText>/</w:delText>
        </w:r>
        <w:r>
          <w:delText xml:space="preserve"> </w:delText>
        </w:r>
        <w:r w:rsidRPr="00A32502" w:rsidDel="00CD4ECE">
          <w:delText>Hours</w:delText>
        </w:r>
        <w:r>
          <w:delText xml:space="preserve"> </w:delText>
        </w:r>
        <w:r w:rsidDel="00CD4ECE">
          <w:delText>=</w:delText>
        </w:r>
        <w:r>
          <w:delText xml:space="preserve"> </w:delText>
        </w:r>
        <w:r w:rsidDel="00CD4ECE">
          <w:delText>0.</w:delText>
        </w:r>
        <w:r>
          <w:delText xml:space="preserve">00380 / 47.5 </w:delText>
        </w:r>
        <w:r w:rsidDel="00CD4ECE">
          <w:delText>=</w:delText>
        </w:r>
        <w:r>
          <w:delText xml:space="preserve"> </w:delText>
        </w:r>
        <w:r w:rsidDel="00CD4ECE">
          <w:delText>0.</w:delText>
        </w:r>
        <w:r>
          <w:delText>00008014.</w:delText>
        </w:r>
      </w:del>
    </w:p>
    <w:p w14:paraId="47A43860" w14:textId="626B42BA" w:rsidR="00C71CAA" w:rsidRPr="001570EA" w:rsidRDefault="00FA5174" w:rsidP="00C71CAA">
      <w:pPr>
        <w:pStyle w:val="Source"/>
        <w:rPr>
          <w:ins w:id="15950" w:author="Greg Clendenning" w:date="2024-04-16T16:42:00Z"/>
        </w:rPr>
      </w:pPr>
      <w:del w:id="15951" w:author="Greg Clendenning" w:date="2024-04-16T16:42:00Z">
        <w:r w:rsidDel="00A75DAB">
          <w:delText>NEEA</w:delText>
        </w:r>
        <w:r>
          <w:delText xml:space="preserve"> </w:delText>
        </w:r>
        <w:r w:rsidDel="00A75DAB">
          <w:delText>Heat</w:delText>
        </w:r>
        <w:r>
          <w:delText xml:space="preserve"> </w:delText>
        </w:r>
        <w:r w:rsidDel="00A75DAB">
          <w:delText>Pump</w:delText>
        </w:r>
        <w:r>
          <w:delText xml:space="preserve"> </w:delText>
        </w:r>
        <w:r w:rsidDel="00A75DAB">
          <w:delText>Water</w:delText>
        </w:r>
        <w:r>
          <w:delText xml:space="preserve"> </w:delText>
        </w:r>
        <w:r w:rsidDel="00A75DAB">
          <w:delText>Heater</w:delText>
        </w:r>
        <w:r>
          <w:delText xml:space="preserve"> </w:delText>
        </w:r>
        <w:r w:rsidDel="00A75DAB">
          <w:delText>Field</w:delText>
        </w:r>
        <w:r>
          <w:delText xml:space="preserve"> </w:delText>
        </w:r>
        <w:r w:rsidDel="00A75DAB">
          <w:delText>Study</w:delText>
        </w:r>
        <w:r>
          <w:delText xml:space="preserve"> </w:delText>
        </w:r>
        <w:r w:rsidDel="00A75DAB">
          <w:delText>Report.</w:delText>
        </w:r>
        <w:r>
          <w:delText xml:space="preserve"> </w:delText>
        </w:r>
        <w:r w:rsidDel="00A75DAB">
          <w:delText>Prepared</w:delText>
        </w:r>
      </w:del>
      <w:ins w:id="15952" w:author="Greg Clendenning" w:date="2024-04-16T16:42:00Z">
        <w:r w:rsidR="00C71CAA" w:rsidRPr="001570EA">
          <w:t>as the weighted average of electric resistance and HPWH recover efficiencies</w:t>
        </w:r>
      </w:ins>
      <w:r w:rsidR="00C71CAA" w:rsidRPr="001570EA">
        <w:t xml:space="preserve"> by </w:t>
      </w:r>
      <w:del w:id="15953" w:author="Greg Clendenning" w:date="2024-04-16T16:42:00Z">
        <w:r w:rsidDel="00A75DAB">
          <w:delText>Fluid</w:delText>
        </w:r>
        <w:r>
          <w:delText xml:space="preserve"> </w:delText>
        </w:r>
        <w:r w:rsidDel="00A75DAB">
          <w:delText>Market</w:delText>
        </w:r>
        <w:r>
          <w:delText xml:space="preserve"> </w:delText>
        </w:r>
        <w:r w:rsidDel="00A75DAB">
          <w:delText>Strategies.</w:delText>
        </w:r>
        <w:r>
          <w:delText xml:space="preserve"> </w:delText>
        </w:r>
        <w:r w:rsidDel="00A75DAB">
          <w:delText>October</w:delText>
        </w:r>
        <w:r>
          <w:delText xml:space="preserve"> </w:delText>
        </w:r>
        <w:r w:rsidDel="00A75DAB">
          <w:delText>22,</w:delText>
        </w:r>
        <w:r>
          <w:delText xml:space="preserve"> </w:delText>
        </w:r>
        <w:r w:rsidDel="00A75DAB">
          <w:delText>2013.</w:delText>
        </w:r>
        <w:r>
          <w:delText xml:space="preserve"> </w:delText>
        </w:r>
        <w:r w:rsidR="00475EB1">
          <w:fldChar w:fldCharType="begin"/>
        </w:r>
        <w:r w:rsidR="00475EB1">
          <w:delInstrText>HYPERLINK "https://neea.org/img/uploads/heat-pump-water-heater-field-study-report.pdf"</w:delInstrText>
        </w:r>
        <w:r w:rsidR="00475EB1">
          <w:fldChar w:fldCharType="separate"/>
        </w:r>
        <w:r>
          <w:rPr>
            <w:rStyle w:val="Hyperlink"/>
          </w:rPr>
          <w:delText>https://neea.org/img/uploads/heat-pump-water-heater-field-study-report.pdf</w:delText>
        </w:r>
        <w:r w:rsidR="00475EB1">
          <w:rPr>
            <w:rStyle w:val="Hyperlink"/>
          </w:rPr>
          <w:fldChar w:fldCharType="end"/>
        </w:r>
      </w:del>
      <w:ins w:id="15954" w:author="Greg Clendenning" w:date="2024-04-16T16:42:00Z">
        <w:r w:rsidR="00C71CAA" w:rsidRPr="001570EA">
          <w:t>the relative proportions of electric resistance and HPWHs from the 2023 PA residential baseline study.</w:t>
        </w:r>
      </w:ins>
    </w:p>
    <w:p w14:paraId="021389DB" w14:textId="4C5C4260" w:rsidR="00C71CAA" w:rsidRPr="001570EA" w:rsidDel="00CD4ECE" w:rsidRDefault="00C71CAA" w:rsidP="00C71CAA">
      <w:pPr>
        <w:pStyle w:val="Source"/>
        <w:rPr>
          <w:ins w:id="15955" w:author="Greg Clendenning" w:date="2024-04-16T16:42:00Z"/>
        </w:rPr>
      </w:pPr>
      <w:ins w:id="15956"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429C34E8" w14:textId="77777777" w:rsidR="00C71CAA" w:rsidRPr="001570EA" w:rsidRDefault="00C71CAA">
      <w:pPr>
        <w:pStyle w:val="Source"/>
        <w:numPr>
          <w:ilvl w:val="0"/>
          <w:numId w:val="0"/>
        </w:numPr>
        <w:rPr>
          <w:rStyle w:val="Hyperlink"/>
        </w:rPr>
        <w:sectPr w:rsidR="00C71CAA" w:rsidRPr="001570EA" w:rsidSect="00EB0EA0">
          <w:footerReference w:type="default" r:id="rId38"/>
          <w:pgSz w:w="12240" w:h="15840"/>
          <w:pgMar w:top="1440" w:right="1800" w:bottom="1440" w:left="1800" w:header="720" w:footer="501" w:gutter="0"/>
          <w:cols w:space="720"/>
        </w:sectPr>
        <w:pPrChange w:id="15959" w:author="Greg Clendenning" w:date="2024-04-16T16:42:00Z">
          <w:pPr>
            <w:pStyle w:val="Source"/>
          </w:pPr>
        </w:pPrChange>
      </w:pPr>
    </w:p>
    <w:p w14:paraId="7DA67169" w14:textId="77777777" w:rsidR="00C71CAA" w:rsidRPr="001570EA" w:rsidRDefault="00C71CAA" w:rsidP="00462D97">
      <w:pPr>
        <w:pStyle w:val="Heading3"/>
      </w:pPr>
      <w:bookmarkStart w:id="15960" w:name="_Toc48143038"/>
      <w:r w:rsidRPr="001570EA">
        <w:t>Drain Water Heat Recovery Units</w:t>
      </w:r>
      <w:bookmarkEnd w:id="1596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C71CAA" w:rsidRPr="001570EA" w14:paraId="729FDD3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559C4C6" w14:textId="77777777" w:rsidR="00C71CAA" w:rsidRPr="001570EA" w:rsidRDefault="00C71CAA">
            <w:pPr>
              <w:pStyle w:val="TableCell"/>
              <w:spacing w:before="60" w:after="60" w:line="256" w:lineRule="auto"/>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FDED50C" w14:textId="47EBC910" w:rsidR="00C71CAA" w:rsidRPr="001570EA" w:rsidRDefault="00C71CAA">
            <w:pPr>
              <w:pStyle w:val="TableCell"/>
              <w:spacing w:before="60" w:after="60" w:line="256" w:lineRule="auto"/>
              <w:jc w:val="center"/>
              <w:rPr>
                <w:color w:val="000000"/>
              </w:rPr>
            </w:pPr>
            <w:r w:rsidRPr="001570EA">
              <w:rPr>
                <w:color w:val="000000"/>
              </w:rPr>
              <w:t>Residential</w:t>
            </w:r>
            <w:del w:id="15961" w:author="Greg Clendenning" w:date="2024-04-16T16:42:00Z">
              <w:r w:rsidR="00FA5174">
                <w:rPr>
                  <w:color w:val="000000"/>
                </w:rPr>
                <w:delText xml:space="preserve"> Establishments</w:delText>
              </w:r>
            </w:del>
          </w:p>
        </w:tc>
      </w:tr>
      <w:tr w:rsidR="00C71CAA" w:rsidRPr="001570EA" w14:paraId="350C85DD"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9F7499E" w14:textId="77777777" w:rsidR="00C71CAA" w:rsidRPr="001570EA" w:rsidRDefault="00C71CAA">
            <w:pPr>
              <w:pStyle w:val="TableCell"/>
              <w:spacing w:before="60" w:after="60" w:line="256" w:lineRule="auto"/>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1ED0384C" w14:textId="77777777" w:rsidR="00C71CAA" w:rsidRPr="001570EA" w:rsidRDefault="00C71CAA">
            <w:pPr>
              <w:pStyle w:val="TableCell"/>
              <w:spacing w:before="60" w:after="60" w:line="256" w:lineRule="auto"/>
              <w:jc w:val="center"/>
              <w:rPr>
                <w:color w:val="000000"/>
              </w:rPr>
            </w:pPr>
            <w:r w:rsidRPr="001570EA">
              <w:rPr>
                <w:color w:val="000000"/>
              </w:rPr>
              <w:t>Drain Water Heat Recovery Unit</w:t>
            </w:r>
          </w:p>
        </w:tc>
      </w:tr>
      <w:tr w:rsidR="00C71CAA" w:rsidRPr="001570EA" w14:paraId="17F5D4AC"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84959" w14:textId="77777777" w:rsidR="00C71CAA" w:rsidRPr="001570EA" w:rsidRDefault="00C71CAA">
            <w:pPr>
              <w:pStyle w:val="TableCell"/>
              <w:spacing w:before="60" w:after="60" w:line="256" w:lineRule="auto"/>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DA2C1E8" w14:textId="3B8D4F71" w:rsidR="00C71CAA" w:rsidRPr="001570EA" w:rsidRDefault="00C71CAA">
            <w:pPr>
              <w:pStyle w:val="TableCell"/>
              <w:spacing w:before="60" w:after="60" w:line="256" w:lineRule="auto"/>
              <w:jc w:val="center"/>
              <w:rPr>
                <w:color w:val="000000"/>
                <w:vertAlign w:val="superscript"/>
              </w:rPr>
            </w:pPr>
            <w:r w:rsidRPr="001570EA">
              <w:rPr>
                <w:color w:val="000000"/>
              </w:rPr>
              <w:t>15 years</w:t>
            </w:r>
            <w:r w:rsidRPr="001570EA">
              <w:rPr>
                <w:vertAlign w:val="superscript"/>
              </w:rPr>
              <w:t xml:space="preserve">Source </w:t>
            </w:r>
            <w:del w:id="15962" w:author="Greg Clendenning" w:date="2024-04-16T16:42:00Z">
              <w:r w:rsidR="00AD2AE6" w:rsidRPr="00AD2AE6">
                <w:rPr>
                  <w:vertAlign w:val="superscript"/>
                </w:rPr>
                <w:delText>12</w:delText>
              </w:r>
            </w:del>
            <w:ins w:id="15963" w:author="Greg Clendenning" w:date="2024-04-16T16:42:00Z">
              <w:r w:rsidRPr="001570EA">
                <w:rPr>
                  <w:vertAlign w:val="superscript"/>
                </w:rPr>
                <w:t>1</w:t>
              </w:r>
            </w:ins>
          </w:p>
        </w:tc>
      </w:tr>
      <w:tr w:rsidR="00C71CAA" w:rsidRPr="001570EA" w14:paraId="5B5DF059" w14:textId="77777777">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CEC99D5" w14:textId="77777777" w:rsidR="00C71CAA" w:rsidRPr="001570EA" w:rsidRDefault="00C71CAA">
            <w:pPr>
              <w:pStyle w:val="TableCell"/>
              <w:spacing w:before="60" w:after="60" w:line="256" w:lineRule="auto"/>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D667EE" w14:textId="77777777" w:rsidR="00C71CAA" w:rsidRPr="001570EA" w:rsidRDefault="00C71CAA">
            <w:pPr>
              <w:pStyle w:val="TableCell"/>
              <w:spacing w:before="60" w:after="60" w:line="256" w:lineRule="auto"/>
              <w:jc w:val="center"/>
              <w:rPr>
                <w:color w:val="000000"/>
              </w:rPr>
            </w:pPr>
            <w:r w:rsidRPr="001570EA">
              <w:rPr>
                <w:color w:val="000000"/>
              </w:rPr>
              <w:t>Retrofit</w:t>
            </w:r>
            <w:r w:rsidRPr="001570EA">
              <w:t>, New Construction</w:t>
            </w:r>
          </w:p>
        </w:tc>
      </w:tr>
    </w:tbl>
    <w:p w14:paraId="3DDA6CD6" w14:textId="77777777" w:rsidR="00C71CAA" w:rsidRPr="001570EA" w:rsidRDefault="00C71CAA" w:rsidP="00C71CAA"/>
    <w:p w14:paraId="7F8E13CC" w14:textId="22242810" w:rsidR="00C71CAA" w:rsidRPr="001570EA" w:rsidRDefault="00C71CAA" w:rsidP="00C71CAA">
      <w:pPr>
        <w:pStyle w:val="BodyText"/>
        <w:ind w:right="0"/>
      </w:pPr>
      <w:r w:rsidRPr="001570EA">
        <w:t xml:space="preserve">This measure relates to the installation of a vertical drain water heat recovery unit in homes with electric water heaters. Drain water heat recovery units capture waste heat from </w:t>
      </w:r>
      <w:del w:id="15964" w:author="Greg Clendenning" w:date="2024-04-16T16:42:00Z">
        <w:r w:rsidR="00FA5174">
          <w:delText>shower grey</w:delText>
        </w:r>
      </w:del>
      <w:ins w:id="15965" w:author="Greg Clendenning" w:date="2024-04-16T16:42:00Z">
        <w:r w:rsidRPr="001570EA">
          <w:t>drain</w:t>
        </w:r>
      </w:ins>
      <w:r w:rsidRPr="001570EA">
        <w:t xml:space="preserve"> water and use it to preheat cold water that is delivered to the </w:t>
      </w:r>
      <w:del w:id="15966" w:author="Greg Clendenning" w:date="2024-04-16T16:42:00Z">
        <w:r w:rsidR="00FA5174">
          <w:delText>shower</w:delText>
        </w:r>
      </w:del>
      <w:ins w:id="15967" w:author="Greg Clendenning" w:date="2024-04-16T16:42:00Z">
        <w:r w:rsidRPr="001570EA">
          <w:t>fixture’s</w:t>
        </w:r>
      </w:ins>
      <w:r w:rsidRPr="001570EA">
        <w:t xml:space="preserve"> mixing valve, the water heater, or both. Savings are calculated per drain water heat recovery unit. </w:t>
      </w:r>
      <w:del w:id="15968" w:author="Greg Clendenning" w:date="2024-04-16T16:42:00Z">
        <w:r w:rsidR="00FA5174">
          <w:delText>A term is included to accommodate multifamily buildings with multiple units’ drains connected to a single drain water heat recovery unit.</w:delText>
        </w:r>
      </w:del>
    </w:p>
    <w:p w14:paraId="6021B12C" w14:textId="77777777" w:rsidR="00FA5174" w:rsidRDefault="00FA5174" w:rsidP="00FA5174">
      <w:pPr>
        <w:pStyle w:val="BodyText"/>
        <w:ind w:right="0"/>
        <w:rPr>
          <w:del w:id="15969" w:author="Greg Clendenning" w:date="2024-04-16T16:42:00Z"/>
        </w:rPr>
      </w:pPr>
    </w:p>
    <w:p w14:paraId="0796CA24" w14:textId="77777777" w:rsidR="00FA5174" w:rsidRDefault="00FA5174" w:rsidP="00FA5174">
      <w:pPr>
        <w:pStyle w:val="SubStyle"/>
        <w:rPr>
          <w:del w:id="15970" w:author="Greg Clendenning" w:date="2024-04-16T16:42:00Z"/>
        </w:rPr>
      </w:pPr>
      <w:del w:id="15971" w:author="Greg Clendenning" w:date="2024-04-16T16:42:00Z">
        <w:r>
          <w:delText>Eligibility</w:delText>
        </w:r>
      </w:del>
    </w:p>
    <w:p w14:paraId="089A72F2" w14:textId="77777777" w:rsidR="00C71CAA" w:rsidRPr="001570EA" w:rsidRDefault="00C71CAA">
      <w:pPr>
        <w:pStyle w:val="BodyText"/>
        <w:ind w:right="0"/>
        <w:rPr>
          <w:moveTo w:id="15972" w:author="Greg Clendenning" w:date="2024-04-16T16:42:00Z"/>
        </w:rPr>
        <w:pPrChange w:id="15973" w:author="Greg Clendenning" w:date="2024-04-16T16:42:00Z">
          <w:pPr>
            <w:pStyle w:val="SubStyle"/>
          </w:pPr>
        </w:pPrChange>
      </w:pPr>
      <w:moveToRangeStart w:id="15974" w:author="Greg Clendenning" w:date="2024-04-16T16:42:00Z" w:name="move164178297"/>
    </w:p>
    <w:p w14:paraId="28386EE1" w14:textId="77777777" w:rsidR="00C71CAA" w:rsidRPr="001570EA" w:rsidRDefault="00C71CAA" w:rsidP="00C71CAA">
      <w:pPr>
        <w:pStyle w:val="SubStyle"/>
        <w:rPr>
          <w:moveTo w:id="15975" w:author="Greg Clendenning" w:date="2024-04-16T16:42:00Z"/>
        </w:rPr>
      </w:pPr>
      <w:moveTo w:id="15976" w:author="Greg Clendenning" w:date="2024-04-16T16:42:00Z">
        <w:r w:rsidRPr="001570EA">
          <w:t>Eligibility</w:t>
        </w:r>
      </w:moveTo>
    </w:p>
    <w:moveToRangeEnd w:id="15974"/>
    <w:p w14:paraId="180273B9" w14:textId="3ED582CC" w:rsidR="00C71CAA" w:rsidRPr="001570EA" w:rsidRDefault="00C71CAA" w:rsidP="00C71CAA">
      <w:pPr>
        <w:pStyle w:val="BodyText"/>
        <w:ind w:right="0"/>
      </w:pPr>
      <w:r w:rsidRPr="001570EA">
        <w:t xml:space="preserve">This protocol documents the energy savings attributable to installing a vertical drain water heat recovery unit to a </w:t>
      </w:r>
      <w:del w:id="15977" w:author="Greg Clendenning" w:date="2024-04-16T16:42:00Z">
        <w:r w:rsidR="00FA5174">
          <w:delText xml:space="preserve">shower </w:delText>
        </w:r>
      </w:del>
      <w:r w:rsidRPr="001570EA">
        <w:t>drain pipe. The target sector primarily consists of residences.</w:t>
      </w:r>
    </w:p>
    <w:p w14:paraId="311E4CB6" w14:textId="77777777" w:rsidR="00C71CAA" w:rsidRPr="001570EA" w:rsidRDefault="00C71CAA">
      <w:pPr>
        <w:pStyle w:val="BodyText"/>
        <w:ind w:right="0"/>
        <w:rPr>
          <w:moveTo w:id="15978" w:author="Greg Clendenning" w:date="2024-04-16T16:42:00Z"/>
          <w:rPrChange w:id="15979" w:author="Greg Clendenning" w:date="2024-04-16T16:42:00Z">
            <w:rPr>
              <w:moveTo w:id="15980" w:author="Greg Clendenning" w:date="2024-04-16T16:42:00Z"/>
              <w:b/>
              <w:u w:val="single"/>
            </w:rPr>
          </w:rPrChange>
        </w:rPr>
        <w:pPrChange w:id="15981" w:author="Greg Clendenning" w:date="2024-04-16T16:42:00Z">
          <w:pPr>
            <w:spacing w:after="120"/>
          </w:pPr>
        </w:pPrChange>
      </w:pPr>
      <w:moveToRangeStart w:id="15982" w:author="Greg Clendenning" w:date="2024-04-16T16:42:00Z" w:name="move164178271"/>
    </w:p>
    <w:p w14:paraId="7271A70C" w14:textId="77777777" w:rsidR="00C71CAA" w:rsidRPr="001570EA" w:rsidRDefault="00C71CAA" w:rsidP="00C71CAA">
      <w:pPr>
        <w:pStyle w:val="SubStyle"/>
        <w:rPr>
          <w:moveTo w:id="15983" w:author="Greg Clendenning" w:date="2024-04-16T16:42:00Z"/>
        </w:rPr>
      </w:pPr>
      <w:moveTo w:id="15984" w:author="Greg Clendenning" w:date="2024-04-16T16:42:00Z">
        <w:r w:rsidRPr="001570EA">
          <w:t>Algorithms</w:t>
        </w:r>
      </w:moveTo>
    </w:p>
    <w:p w14:paraId="20079D09" w14:textId="77777777" w:rsidR="00BF46BE" w:rsidRPr="001570EA" w:rsidRDefault="00BF46BE">
      <w:pPr>
        <w:rPr>
          <w:moveFrom w:id="15985" w:author="Greg Clendenning" w:date="2024-04-16T16:42:00Z"/>
        </w:rPr>
        <w:pPrChange w:id="15986" w:author="Greg Clendenning" w:date="2024-04-16T16:42:00Z">
          <w:pPr>
            <w:pStyle w:val="BodyText"/>
            <w:ind w:right="0"/>
          </w:pPr>
        </w:pPrChange>
      </w:pPr>
      <w:moveFromRangeStart w:id="15987" w:author="Greg Clendenning" w:date="2024-04-16T16:42:00Z" w:name="move164178260"/>
      <w:moveToRangeEnd w:id="15982"/>
    </w:p>
    <w:p w14:paraId="5F201C56" w14:textId="77777777" w:rsidR="00BF46BE" w:rsidRPr="001570EA" w:rsidRDefault="00BF46BE" w:rsidP="00BF46BE">
      <w:pPr>
        <w:pStyle w:val="SubStyle"/>
        <w:rPr>
          <w:moveFrom w:id="15988" w:author="Greg Clendenning" w:date="2024-04-16T16:42:00Z"/>
        </w:rPr>
      </w:pPr>
      <w:moveFrom w:id="15989" w:author="Greg Clendenning" w:date="2024-04-16T16:42:00Z">
        <w:r w:rsidRPr="001570EA">
          <w:t>Algorithms</w:t>
        </w:r>
      </w:moveFrom>
    </w:p>
    <w:moveFromRangeEnd w:id="15987"/>
    <w:p w14:paraId="0D227BC3" w14:textId="6DEC06AD" w:rsidR="00C71CAA" w:rsidRPr="001570EA" w:rsidRDefault="00C71CAA" w:rsidP="00C71CAA">
      <w:pPr>
        <w:pStyle w:val="NoSpacing"/>
      </w:pPr>
      <w:r w:rsidRPr="001570EA">
        <w:t xml:space="preserve">The </w:t>
      </w:r>
      <w:ins w:id="15990" w:author="Greg Clendenning" w:date="2024-04-16T16:42:00Z">
        <w:r w:rsidRPr="001570EA">
          <w:t xml:space="preserve">algorithms for </w:t>
        </w:r>
      </w:ins>
      <w:r w:rsidRPr="001570EA">
        <w:t xml:space="preserve">annual energy savings </w:t>
      </w:r>
      <w:ins w:id="15991" w:author="Greg Clendenning" w:date="2024-04-16T16:42:00Z">
        <w:r w:rsidRPr="001570EA">
          <w:t xml:space="preserve">and peak demand savings </w:t>
        </w:r>
      </w:ins>
      <w:r w:rsidRPr="001570EA">
        <w:t xml:space="preserve">are </w:t>
      </w:r>
      <w:del w:id="15992" w:author="Greg Clendenning" w:date="2024-04-16T16:42:00Z">
        <w:r w:rsidR="00FA5174">
          <w:delText>obtained through the following formula</w:delText>
        </w:r>
      </w:del>
      <w:ins w:id="15993" w:author="Greg Clendenning" w:date="2024-04-16T16:42:00Z">
        <w:r w:rsidRPr="001570EA">
          <w:t>shown below</w:t>
        </w:r>
      </w:ins>
      <w:r w:rsidRPr="001570EA">
        <w:t>:</w:t>
      </w:r>
    </w:p>
    <w:p w14:paraId="12C90938" w14:textId="77777777" w:rsidR="00FA5174" w:rsidRPr="00566B7C" w:rsidRDefault="00FA5174" w:rsidP="00FA5174">
      <w:pPr>
        <w:pStyle w:val="Equation"/>
        <w:ind w:left="0" w:firstLine="0"/>
        <w:rPr>
          <w:del w:id="15994" w:author="Greg Clendenning" w:date="2024-04-16T16:42:00Z"/>
          <w:rFonts w:ascii="Cambria Math" w:hAnsi="Cambria Math" w:cs="Arial"/>
          <w:szCs w:val="20"/>
        </w:rPr>
      </w:pPr>
      <m:oMathPara>
        <m:oMathParaPr>
          <m:jc m:val="left"/>
        </m:oMathParaPr>
        <m:oMath>
          <m:r>
            <w:del w:id="15995" w:author="Greg Clendenning" w:date="2024-04-16T16:42:00Z">
              <w:rPr>
                <w:rFonts w:ascii="Cambria Math" w:hAnsi="Cambria Math" w:cs="Arial"/>
                <w:szCs w:val="20"/>
              </w:rPr>
              <m:t xml:space="preserve">∆kWh = </m:t>
            </w:del>
          </m:r>
          <m:f>
            <m:fPr>
              <m:ctrlPr>
                <w:del w:id="15996" w:author="Greg Clendenning" w:date="2024-04-16T16:42:00Z">
                  <w:rPr>
                    <w:rFonts w:ascii="Cambria Math" w:hAnsi="Cambria Math" w:cs="Arial"/>
                    <w:i w:val="0"/>
                    <w:szCs w:val="20"/>
                  </w:rPr>
                </w:del>
              </m:ctrlPr>
            </m:fPr>
            <m:num>
              <m:r>
                <w:del w:id="15997" w:author="Greg Clendenning" w:date="2024-04-16T16:42:00Z">
                  <w:rPr>
                    <w:rFonts w:ascii="Cambria Math" w:hAnsi="Cambria Math" w:cs="Arial"/>
                    <w:szCs w:val="20"/>
                  </w:rPr>
                  <m:t xml:space="preserve"> </m:t>
                </w:del>
              </m:r>
              <m:d>
                <m:dPr>
                  <m:ctrlPr>
                    <w:del w:id="15998" w:author="Greg Clendenning" w:date="2024-04-16T16:42:00Z">
                      <w:rPr>
                        <w:rFonts w:ascii="Cambria Math" w:hAnsi="Cambria Math" w:cs="Arial"/>
                        <w:i w:val="0"/>
                      </w:rPr>
                    </w:del>
                  </m:ctrlPr>
                </m:dPr>
                <m:e>
                  <m:sSub>
                    <m:sSubPr>
                      <m:ctrlPr>
                        <w:del w:id="15999" w:author="Greg Clendenning" w:date="2024-04-16T16:42:00Z">
                          <w:rPr>
                            <w:rFonts w:ascii="Cambria Math" w:hAnsi="Cambria Math" w:cs="Arial"/>
                            <w:i w:val="0"/>
                            <w:szCs w:val="20"/>
                          </w:rPr>
                        </w:del>
                      </m:ctrlPr>
                    </m:sSubPr>
                    <m:e>
                      <m:r>
                        <w:del w:id="16000" w:author="Greg Clendenning" w:date="2024-04-16T16:42:00Z">
                          <w:rPr>
                            <w:rFonts w:ascii="Cambria Math" w:hAnsi="Cambria Math" w:cs="Arial"/>
                            <w:szCs w:val="20"/>
                          </w:rPr>
                          <m:t>T</m:t>
                        </w:del>
                      </m:r>
                    </m:e>
                    <m:sub>
                      <m:r>
                        <w:del w:id="16001" w:author="Greg Clendenning" w:date="2024-04-16T16:42:00Z">
                          <w:rPr>
                            <w:rFonts w:ascii="Cambria Math" w:hAnsi="Cambria Math" w:cs="Arial"/>
                            <w:szCs w:val="20"/>
                          </w:rPr>
                          <m:t>out</m:t>
                        </w:del>
                      </m:r>
                    </m:sub>
                  </m:sSub>
                  <m:r>
                    <w:del w:id="16002" w:author="Greg Clendenning" w:date="2024-04-16T16:42:00Z">
                      <w:rPr>
                        <w:rFonts w:ascii="Cambria Math" w:hAnsi="Cambria Math" w:cs="Arial"/>
                        <w:szCs w:val="20"/>
                      </w:rPr>
                      <m:t xml:space="preserve">- </m:t>
                    </w:del>
                  </m:r>
                  <m:sSub>
                    <m:sSubPr>
                      <m:ctrlPr>
                        <w:del w:id="16003" w:author="Greg Clendenning" w:date="2024-04-16T16:42:00Z">
                          <w:rPr>
                            <w:rFonts w:ascii="Cambria Math" w:hAnsi="Cambria Math" w:cs="Arial"/>
                            <w:i w:val="0"/>
                            <w:szCs w:val="20"/>
                          </w:rPr>
                        </w:del>
                      </m:ctrlPr>
                    </m:sSubPr>
                    <m:e>
                      <m:r>
                        <w:del w:id="16004" w:author="Greg Clendenning" w:date="2024-04-16T16:42:00Z">
                          <w:rPr>
                            <w:rFonts w:ascii="Cambria Math" w:hAnsi="Cambria Math" w:cs="Arial"/>
                            <w:szCs w:val="20"/>
                          </w:rPr>
                          <m:t>T</m:t>
                        </w:del>
                      </m:r>
                    </m:e>
                    <m:sub>
                      <m:r>
                        <w:del w:id="16005" w:author="Greg Clendenning" w:date="2024-04-16T16:42:00Z">
                          <w:rPr>
                            <w:rFonts w:ascii="Cambria Math" w:hAnsi="Cambria Math" w:cs="Arial"/>
                            <w:szCs w:val="20"/>
                          </w:rPr>
                          <m:t>in</m:t>
                        </w:del>
                      </m:r>
                    </m:sub>
                  </m:sSub>
                </m:e>
              </m:d>
              <m:r>
                <w:del w:id="16006" w:author="Greg Clendenning" w:date="2024-04-16T16:42:00Z">
                  <w:rPr>
                    <w:rFonts w:ascii="Cambria Math" w:hAnsi="Cambria Math" w:cs="Arial"/>
                    <w:szCs w:val="20"/>
                  </w:rPr>
                  <m:t>×8.3</m:t>
                </w:del>
              </m:r>
              <m:box>
                <m:boxPr>
                  <m:ctrlPr>
                    <w:del w:id="16007" w:author="Greg Clendenning" w:date="2024-04-16T16:42:00Z">
                      <w:rPr>
                        <w:rFonts w:ascii="Cambria Math" w:hAnsi="Cambria Math" w:cs="Arial"/>
                        <w:i w:val="0"/>
                        <w:szCs w:val="20"/>
                      </w:rPr>
                    </w:del>
                  </m:ctrlPr>
                </m:boxPr>
                <m:e>
                  <m:argPr>
                    <m:argSz m:val="-1"/>
                  </m:argPr>
                  <m:f>
                    <m:fPr>
                      <m:ctrlPr>
                        <w:del w:id="16008" w:author="Greg Clendenning" w:date="2024-04-16T16:42:00Z">
                          <w:rPr>
                            <w:rFonts w:ascii="Cambria Math" w:hAnsi="Cambria Math" w:cs="Arial"/>
                            <w:i w:val="0"/>
                            <w:szCs w:val="20"/>
                          </w:rPr>
                        </w:del>
                      </m:ctrlPr>
                    </m:fPr>
                    <m:num>
                      <m:r>
                        <w:del w:id="16009" w:author="Greg Clendenning" w:date="2024-04-16T16:42:00Z">
                          <w:rPr>
                            <w:rFonts w:ascii="Cambria Math" w:hAnsi="Cambria Math" w:cs="Arial"/>
                            <w:szCs w:val="20"/>
                          </w:rPr>
                          <m:t>BTU</m:t>
                        </w:del>
                      </m:r>
                    </m:num>
                    <m:den>
                      <m:r>
                        <w:del w:id="16010" w:author="Greg Clendenning" w:date="2024-04-16T16:42:00Z">
                          <w:rPr>
                            <w:rFonts w:ascii="Cambria Math" w:hAnsi="Cambria Math" w:cs="Arial"/>
                            <w:szCs w:val="20"/>
                          </w:rPr>
                          <m:t>gal∙℉</m:t>
                        </w:del>
                      </m:r>
                    </m:den>
                  </m:f>
                </m:e>
              </m:box>
              <m:r>
                <w:del w:id="16011" w:author="Greg Clendenning" w:date="2024-04-16T16:42:00Z">
                  <w:rPr>
                    <w:rFonts w:ascii="Cambria Math" w:hAnsi="Cambria Math" w:cs="Arial"/>
                    <w:szCs w:val="20"/>
                  </w:rPr>
                  <m:t>×GPM×</m:t>
                </w:del>
              </m:r>
              <m:sSub>
                <m:sSubPr>
                  <m:ctrlPr>
                    <w:del w:id="16012" w:author="Greg Clendenning" w:date="2024-04-16T16:42:00Z">
                      <w:rPr>
                        <w:rFonts w:ascii="Cambria Math" w:hAnsi="Cambria Math" w:cs="Arial"/>
                        <w:i w:val="0"/>
                      </w:rPr>
                    </w:del>
                  </m:ctrlPr>
                </m:sSubPr>
                <m:e>
                  <m:r>
                    <w:del w:id="16013" w:author="Greg Clendenning" w:date="2024-04-16T16:42:00Z">
                      <w:rPr>
                        <w:rFonts w:ascii="Cambria Math" w:hAnsi="Cambria Math" w:cs="Arial"/>
                        <w:szCs w:val="20"/>
                      </w:rPr>
                      <m:t>T</m:t>
                    </w:del>
                  </m:r>
                </m:e>
                <m:sub>
                  <m:r>
                    <w:del w:id="16014" w:author="Greg Clendenning" w:date="2024-04-16T16:42:00Z">
                      <w:rPr>
                        <w:rFonts w:ascii="Cambria Math" w:hAnsi="Cambria Math" w:cs="Arial"/>
                        <w:szCs w:val="20"/>
                      </w:rPr>
                      <m:t>person-day</m:t>
                    </w:del>
                  </m:r>
                </m:sub>
              </m:sSub>
              <m:r>
                <w:del w:id="16015" w:author="Greg Clendenning" w:date="2024-04-16T16:42:00Z">
                  <w:rPr>
                    <w:rFonts w:ascii="Cambria Math" w:hAnsi="Cambria Math" w:cs="Arial"/>
                    <w:szCs w:val="20"/>
                  </w:rPr>
                  <m:t>×</m:t>
                </w:del>
              </m:r>
              <m:sSub>
                <m:sSubPr>
                  <m:ctrlPr>
                    <w:del w:id="16016" w:author="Greg Clendenning" w:date="2024-04-16T16:42:00Z">
                      <w:rPr>
                        <w:rFonts w:ascii="Cambria Math" w:hAnsi="Cambria Math" w:cs="Arial"/>
                        <w:i w:val="0"/>
                        <w:szCs w:val="20"/>
                      </w:rPr>
                    </w:del>
                  </m:ctrlPr>
                </m:sSubPr>
                <m:e>
                  <m:r>
                    <w:del w:id="16017" w:author="Greg Clendenning" w:date="2024-04-16T16:42:00Z">
                      <w:rPr>
                        <w:rFonts w:ascii="Cambria Math" w:hAnsi="Cambria Math" w:cs="Arial"/>
                        <w:szCs w:val="20"/>
                      </w:rPr>
                      <m:t>N</m:t>
                    </w:del>
                  </m:r>
                </m:e>
                <m:sub>
                  <m:r>
                    <w:del w:id="16018" w:author="Greg Clendenning" w:date="2024-04-16T16:42:00Z">
                      <w:rPr>
                        <w:rFonts w:ascii="Cambria Math" w:hAnsi="Cambria Math" w:cs="Arial"/>
                        <w:szCs w:val="20"/>
                      </w:rPr>
                      <m:t>persons</m:t>
                    </w:del>
                  </m:r>
                </m:sub>
              </m:sSub>
              <m:r>
                <w:del w:id="16019" w:author="Greg Clendenning" w:date="2024-04-16T16:42:00Z">
                  <w:rPr>
                    <w:rFonts w:ascii="Cambria Math" w:hAnsi="Cambria Math" w:cs="Arial"/>
                    <w:szCs w:val="20"/>
                  </w:rPr>
                  <m:t>×</m:t>
                </w:del>
              </m:r>
              <m:sSub>
                <m:sSubPr>
                  <m:ctrlPr>
                    <w:del w:id="16020" w:author="Greg Clendenning" w:date="2024-04-16T16:42:00Z">
                      <w:rPr>
                        <w:rFonts w:ascii="Cambria Math" w:hAnsi="Cambria Math" w:cs="Arial"/>
                        <w:i w:val="0"/>
                        <w:szCs w:val="20"/>
                      </w:rPr>
                    </w:del>
                  </m:ctrlPr>
                </m:sSubPr>
                <m:e>
                  <m:r>
                    <w:del w:id="16021" w:author="Greg Clendenning" w:date="2024-04-16T16:42:00Z">
                      <w:rPr>
                        <w:rFonts w:ascii="Cambria Math" w:hAnsi="Cambria Math" w:cs="Arial"/>
                        <w:szCs w:val="20"/>
                      </w:rPr>
                      <m:t>N</m:t>
                    </w:del>
                  </m:r>
                </m:e>
                <m:sub>
                  <m:r>
                    <w:del w:id="16022" w:author="Greg Clendenning" w:date="2024-04-16T16:42:00Z">
                      <w:rPr>
                        <w:rFonts w:ascii="Cambria Math" w:hAnsi="Cambria Math" w:cs="Arial"/>
                        <w:szCs w:val="20"/>
                      </w:rPr>
                      <m:t>showers-day</m:t>
                    </w:del>
                  </m:r>
                </m:sub>
              </m:sSub>
              <m:r>
                <w:del w:id="16023" w:author="Greg Clendenning" w:date="2024-04-16T16:42:00Z">
                  <w:rPr>
                    <w:rFonts w:ascii="Cambria Math" w:hAnsi="Cambria Math" w:cs="Arial"/>
                    <w:szCs w:val="20"/>
                  </w:rPr>
                  <m:t>×</m:t>
                </w:del>
              </m:r>
              <m:sSub>
                <m:sSubPr>
                  <m:ctrlPr>
                    <w:del w:id="16024" w:author="Greg Clendenning" w:date="2024-04-16T16:42:00Z">
                      <w:rPr>
                        <w:rFonts w:ascii="Cambria Math" w:hAnsi="Cambria Math" w:cs="Arial"/>
                        <w:i w:val="0"/>
                        <w:szCs w:val="20"/>
                      </w:rPr>
                    </w:del>
                  </m:ctrlPr>
                </m:sSubPr>
                <m:e>
                  <m:r>
                    <w:del w:id="16025" w:author="Greg Clendenning" w:date="2024-04-16T16:42:00Z">
                      <w:rPr>
                        <w:rFonts w:ascii="Cambria Math" w:hAnsi="Cambria Math" w:cs="Arial"/>
                        <w:szCs w:val="20"/>
                      </w:rPr>
                      <m:t>N</m:t>
                    </w:del>
                  </m:r>
                </m:e>
                <m:sub>
                  <m:r>
                    <w:del w:id="16026" w:author="Greg Clendenning" w:date="2024-04-16T16:42:00Z">
                      <w:rPr>
                        <w:rFonts w:ascii="Cambria Math" w:hAnsi="Cambria Math" w:cs="Arial"/>
                        <w:szCs w:val="20"/>
                      </w:rPr>
                      <m:t>units</m:t>
                    </w:del>
                  </m:r>
                </m:sub>
              </m:sSub>
              <m:r>
                <w:del w:id="16027" w:author="Greg Clendenning" w:date="2024-04-16T16:42:00Z">
                  <w:rPr>
                    <w:rFonts w:ascii="Cambria Math" w:hAnsi="Cambria Math" w:cs="Arial"/>
                    <w:szCs w:val="20"/>
                  </w:rPr>
                  <m:t>×365</m:t>
                </w:del>
              </m:r>
              <m:f>
                <m:fPr>
                  <m:ctrlPr>
                    <w:del w:id="16028" w:author="Greg Clendenning" w:date="2024-04-16T16:42:00Z">
                      <w:rPr>
                        <w:rFonts w:ascii="Cambria Math" w:hAnsi="Cambria Math" w:cs="Arial"/>
                        <w:i w:val="0"/>
                        <w:szCs w:val="20"/>
                      </w:rPr>
                    </w:del>
                  </m:ctrlPr>
                </m:fPr>
                <m:num>
                  <m:r>
                    <w:del w:id="16029" w:author="Greg Clendenning" w:date="2024-04-16T16:42:00Z">
                      <w:rPr>
                        <w:rFonts w:ascii="Cambria Math" w:hAnsi="Cambria Math" w:cs="Arial"/>
                        <w:szCs w:val="20"/>
                      </w:rPr>
                      <m:t>days</m:t>
                    </w:del>
                  </m:r>
                </m:num>
                <m:den>
                  <m:r>
                    <w:del w:id="16030" w:author="Greg Clendenning" w:date="2024-04-16T16:42:00Z">
                      <w:rPr>
                        <w:rFonts w:ascii="Cambria Math" w:hAnsi="Cambria Math" w:cs="Arial"/>
                        <w:szCs w:val="20"/>
                      </w:rPr>
                      <m:t>yr</m:t>
                    </w:del>
                  </m:r>
                </m:den>
              </m:f>
              <m:r>
                <w:del w:id="16031" w:author="Greg Clendenning" w:date="2024-04-16T16:42:00Z">
                  <w:rPr>
                    <w:rFonts w:ascii="Cambria Math" w:hAnsi="Cambria Math" w:cs="Arial"/>
                    <w:szCs w:val="20"/>
                  </w:rPr>
                  <m:t>×SF</m:t>
                </w:del>
              </m:r>
            </m:num>
            <m:den>
              <m:r>
                <w:del w:id="16032" w:author="Greg Clendenning" w:date="2024-04-16T16:42:00Z">
                  <w:rPr>
                    <w:rFonts w:ascii="Cambria Math" w:hAnsi="Cambria Math" w:cs="Arial"/>
                    <w:szCs w:val="20"/>
                  </w:rPr>
                  <m:t>3412</m:t>
                </w:del>
              </m:r>
              <m:box>
                <m:boxPr>
                  <m:ctrlPr>
                    <w:del w:id="16033" w:author="Greg Clendenning" w:date="2024-04-16T16:42:00Z">
                      <w:rPr>
                        <w:rFonts w:ascii="Cambria Math" w:hAnsi="Cambria Math" w:cs="Arial"/>
                        <w:i w:val="0"/>
                        <w:szCs w:val="20"/>
                      </w:rPr>
                    </w:del>
                  </m:ctrlPr>
                </m:boxPr>
                <m:e>
                  <m:argPr>
                    <m:argSz m:val="-1"/>
                  </m:argPr>
                  <m:f>
                    <m:fPr>
                      <m:ctrlPr>
                        <w:del w:id="16034" w:author="Greg Clendenning" w:date="2024-04-16T16:42:00Z">
                          <w:rPr>
                            <w:rFonts w:ascii="Cambria Math" w:hAnsi="Cambria Math" w:cs="Arial"/>
                            <w:i w:val="0"/>
                            <w:szCs w:val="20"/>
                          </w:rPr>
                        </w:del>
                      </m:ctrlPr>
                    </m:fPr>
                    <m:num>
                      <m:r>
                        <w:del w:id="16035" w:author="Greg Clendenning" w:date="2024-04-16T16:42:00Z">
                          <w:rPr>
                            <w:rFonts w:ascii="Cambria Math" w:hAnsi="Cambria Math" w:cs="Arial"/>
                            <w:szCs w:val="20"/>
                          </w:rPr>
                          <m:t>BTU</m:t>
                        </w:del>
                      </m:r>
                    </m:num>
                    <m:den>
                      <m:r>
                        <w:del w:id="16036" w:author="Greg Clendenning" w:date="2024-04-16T16:42:00Z">
                          <w:rPr>
                            <w:rFonts w:ascii="Cambria Math" w:hAnsi="Cambria Math" w:cs="Arial"/>
                            <w:szCs w:val="20"/>
                          </w:rPr>
                          <m:t>kWh</m:t>
                        </w:del>
                      </m:r>
                    </m:den>
                  </m:f>
                </m:e>
              </m:box>
              <m:r>
                <w:del w:id="16037" w:author="Greg Clendenning" w:date="2024-04-16T16:42:00Z">
                  <w:rPr>
                    <w:rFonts w:ascii="Cambria Math" w:hAnsi="Cambria Math" w:cs="Arial"/>
                    <w:szCs w:val="20"/>
                  </w:rPr>
                  <m:t>×RE</m:t>
                </w:del>
              </m:r>
            </m:den>
          </m:f>
          <m:r>
            <w:del w:id="16038" w:author="Greg Clendenning" w:date="2024-04-16T16:42:00Z">
              <w:rPr>
                <w:rFonts w:ascii="Cambria Math" w:hAnsi="Cambria Math" w:cs="Arial"/>
                <w:szCs w:val="20"/>
              </w:rPr>
              <m:t xml:space="preserve">  </m:t>
            </w:del>
          </m:r>
        </m:oMath>
      </m:oMathPara>
    </w:p>
    <w:p w14:paraId="45737240" w14:textId="77777777" w:rsidR="00FA5174" w:rsidRDefault="00FA5174" w:rsidP="00FA5174">
      <w:pPr>
        <w:pStyle w:val="Equation"/>
        <w:rPr>
          <w:del w:id="16039" w:author="Greg Clendenning" w:date="2024-04-16T16:42:00Z"/>
          <w:rFonts w:cs="Arial"/>
          <w:szCs w:val="20"/>
        </w:rPr>
      </w:pPr>
    </w:p>
    <w:p w14:paraId="7EF299D0" w14:textId="77777777" w:rsidR="00C71CAA" w:rsidRPr="001570EA" w:rsidRDefault="00C71CAA" w:rsidP="00C71CAA">
      <w:pPr>
        <w:pStyle w:val="Equation"/>
        <w:ind w:left="0" w:firstLine="0"/>
        <w:rPr>
          <w:ins w:id="16040" w:author="Greg Clendenning" w:date="2024-04-16T16:42:00Z"/>
          <w:rFonts w:ascii="Cambria Math" w:hAnsi="Cambria Math" w:cs="Arial"/>
          <w:szCs w:val="20"/>
        </w:rPr>
      </w:pPr>
      <m:oMathPara>
        <m:oMathParaPr>
          <m:jc m:val="left"/>
        </m:oMathParaPr>
        <m:oMath>
          <m:r>
            <w:ins w:id="16041" w:author="Greg Clendenning" w:date="2024-04-16T16:42:00Z">
              <w:rPr>
                <w:rFonts w:ascii="Cambria Math" w:hAnsi="Cambria Math" w:cs="Arial"/>
                <w:szCs w:val="20"/>
              </w:rPr>
              <m:t xml:space="preserve">∆kWh = </m:t>
            </w:ins>
          </m:r>
          <m:f>
            <m:fPr>
              <m:ctrlPr>
                <w:ins w:id="16042" w:author="Greg Clendenning" w:date="2024-04-16T16:42:00Z">
                  <w:rPr>
                    <w:rFonts w:ascii="Cambria Math" w:hAnsi="Cambria Math" w:cs="Arial"/>
                    <w:i w:val="0"/>
                    <w:szCs w:val="20"/>
                  </w:rPr>
                </w:ins>
              </m:ctrlPr>
            </m:fPr>
            <m:num>
              <m:r>
                <w:ins w:id="16043" w:author="Greg Clendenning" w:date="2024-04-16T16:42:00Z">
                  <w:rPr>
                    <w:rFonts w:ascii="Cambria Math" w:hAnsi="Cambria Math" w:cs="Arial"/>
                    <w:szCs w:val="20"/>
                  </w:rPr>
                  <m:t xml:space="preserve"> </m:t>
                </w:ins>
              </m:r>
              <m:d>
                <m:dPr>
                  <m:ctrlPr>
                    <w:ins w:id="16044" w:author="Greg Clendenning" w:date="2024-04-16T16:42:00Z">
                      <w:rPr>
                        <w:rFonts w:ascii="Cambria Math" w:hAnsi="Cambria Math" w:cs="Arial"/>
                        <w:i w:val="0"/>
                      </w:rPr>
                    </w:ins>
                  </m:ctrlPr>
                </m:dPr>
                <m:e>
                  <m:sSub>
                    <m:sSubPr>
                      <m:ctrlPr>
                        <w:ins w:id="16045" w:author="Greg Clendenning" w:date="2024-04-16T16:42:00Z">
                          <w:rPr>
                            <w:rFonts w:ascii="Cambria Math" w:hAnsi="Cambria Math" w:cs="Arial"/>
                            <w:i w:val="0"/>
                            <w:szCs w:val="20"/>
                          </w:rPr>
                        </w:ins>
                      </m:ctrlPr>
                    </m:sSubPr>
                    <m:e>
                      <m:r>
                        <w:ins w:id="16046" w:author="Greg Clendenning" w:date="2024-04-16T16:42:00Z">
                          <w:rPr>
                            <w:rFonts w:ascii="Cambria Math" w:hAnsi="Cambria Math" w:cs="Arial"/>
                            <w:szCs w:val="20"/>
                          </w:rPr>
                          <m:t>T</m:t>
                        </w:ins>
                      </m:r>
                    </m:e>
                    <m:sub>
                      <m:r>
                        <w:ins w:id="16047" w:author="Greg Clendenning" w:date="2024-04-16T16:42:00Z">
                          <w:rPr>
                            <w:rFonts w:ascii="Cambria Math" w:hAnsi="Cambria Math" w:cs="Arial"/>
                            <w:szCs w:val="20"/>
                          </w:rPr>
                          <m:t>out</m:t>
                        </w:ins>
                      </m:r>
                    </m:sub>
                  </m:sSub>
                  <m:r>
                    <w:ins w:id="16048" w:author="Greg Clendenning" w:date="2024-04-16T16:42:00Z">
                      <w:rPr>
                        <w:rFonts w:ascii="Cambria Math" w:hAnsi="Cambria Math" w:cs="Arial"/>
                        <w:szCs w:val="20"/>
                      </w:rPr>
                      <m:t xml:space="preserve">- </m:t>
                    </w:ins>
                  </m:r>
                  <m:sSub>
                    <m:sSubPr>
                      <m:ctrlPr>
                        <w:ins w:id="16049" w:author="Greg Clendenning" w:date="2024-04-16T16:42:00Z">
                          <w:rPr>
                            <w:rFonts w:ascii="Cambria Math" w:hAnsi="Cambria Math" w:cs="Arial"/>
                            <w:i w:val="0"/>
                            <w:szCs w:val="20"/>
                          </w:rPr>
                        </w:ins>
                      </m:ctrlPr>
                    </m:sSubPr>
                    <m:e>
                      <m:r>
                        <w:ins w:id="16050" w:author="Greg Clendenning" w:date="2024-04-16T16:42:00Z">
                          <w:rPr>
                            <w:rFonts w:ascii="Cambria Math" w:hAnsi="Cambria Math" w:cs="Arial"/>
                            <w:szCs w:val="20"/>
                          </w:rPr>
                          <m:t>T</m:t>
                        </w:ins>
                      </m:r>
                    </m:e>
                    <m:sub>
                      <m:r>
                        <w:ins w:id="16051" w:author="Greg Clendenning" w:date="2024-04-16T16:42:00Z">
                          <w:rPr>
                            <w:rFonts w:ascii="Cambria Math" w:hAnsi="Cambria Math" w:cs="Arial"/>
                            <w:szCs w:val="20"/>
                          </w:rPr>
                          <m:t>in</m:t>
                        </w:ins>
                      </m:r>
                    </m:sub>
                  </m:sSub>
                </m:e>
              </m:d>
              <m:r>
                <w:ins w:id="16052" w:author="Greg Clendenning" w:date="2024-04-16T16:42:00Z">
                  <w:rPr>
                    <w:rFonts w:ascii="Cambria Math" w:hAnsi="Cambria Math" w:cs="Arial"/>
                    <w:szCs w:val="20"/>
                  </w:rPr>
                  <m:t>×8.3×GPHD×365×SF</m:t>
                </w:ins>
              </m:r>
            </m:num>
            <m:den>
              <m:r>
                <w:ins w:id="16053" w:author="Greg Clendenning" w:date="2024-04-16T16:42:00Z">
                  <w:rPr>
                    <w:rFonts w:ascii="Cambria Math" w:hAnsi="Cambria Math" w:cs="Arial"/>
                    <w:szCs w:val="20"/>
                  </w:rPr>
                  <m:t>3412×RE</m:t>
                </w:ins>
              </m:r>
            </m:den>
          </m:f>
          <m:r>
            <w:ins w:id="16054" w:author="Greg Clendenning" w:date="2024-04-16T16:42:00Z">
              <w:rPr>
                <w:rFonts w:ascii="Cambria Math" w:hAnsi="Cambria Math" w:cs="Arial"/>
                <w:szCs w:val="20"/>
              </w:rPr>
              <m:t xml:space="preserve">  </m:t>
            </w:ins>
          </m:r>
        </m:oMath>
      </m:oMathPara>
    </w:p>
    <w:p w14:paraId="3C03C6AF" w14:textId="77777777" w:rsidR="00C71CAA" w:rsidRPr="001570EA" w:rsidRDefault="00C71CAA" w:rsidP="00C71CAA">
      <w:pPr>
        <w:pStyle w:val="Equation"/>
        <w:rPr>
          <w:ins w:id="16055" w:author="Greg Clendenning" w:date="2024-04-16T16:42:00Z"/>
          <w:rFonts w:cs="Arial"/>
          <w:szCs w:val="20"/>
        </w:rPr>
      </w:pPr>
    </w:p>
    <w:p w14:paraId="77EA06CE" w14:textId="1647C47D" w:rsidR="00C71CAA" w:rsidRPr="001570EA" w:rsidRDefault="00C71CAA" w:rsidP="00C71CAA">
      <w:pPr>
        <w:pStyle w:val="BodyText"/>
        <w:rPr>
          <w:ins w:id="16056" w:author="Greg Clendenning" w:date="2024-04-16T16:42:00Z"/>
          <w:rFonts w:eastAsia="Calibri" w:cs="Arial"/>
          <w:i/>
        </w:rPr>
      </w:pPr>
      <m:oMathPara>
        <m:oMathParaPr>
          <m:jc m:val="left"/>
        </m:oMathParaPr>
        <m:oMath>
          <m:r>
            <w:rPr>
              <w:rFonts w:ascii="Cambria Math" w:hAnsi="Cambria Math" w:cs="Arial"/>
              <w:vertAlign w:val="subscript"/>
            </w:rPr>
            <m:t>∆</m:t>
          </m:r>
          <m:sSub>
            <m:sSubPr>
              <m:ctrlPr>
                <w:del w:id="16057" w:author="Greg Clendenning" w:date="2024-04-16T16:42:00Z">
                  <w:rPr>
                    <w:rFonts w:ascii="Cambria Math" w:hAnsi="Cambria Math" w:cs="Arial"/>
                    <w:vertAlign w:val="subscript"/>
                  </w:rPr>
                </w:del>
              </m:ctrlPr>
            </m:sSubPr>
            <m:e>
              <m:r>
                <w:del w:id="16058" w:author="Greg Clendenning" w:date="2024-04-16T16:42:00Z">
                  <w:rPr>
                    <w:rFonts w:ascii="Cambria Math" w:hAnsi="Cambria Math" w:cs="Arial"/>
                    <w:vertAlign w:val="subscript"/>
                  </w:rPr>
                  <m:t>kW</m:t>
                </w:del>
              </m:r>
            </m:e>
            <m:sub>
              <m:r>
                <w:del w:id="16059" w:author="Greg Clendenning" w:date="2024-04-16T16:42:00Z">
                  <w:rPr>
                    <w:rFonts w:ascii="Cambria Math" w:hAnsi="Cambria Math" w:cs="Arial"/>
                    <w:vertAlign w:val="subscript"/>
                  </w:rPr>
                  <m:t>peak</m:t>
                </w:del>
              </m:r>
            </m:sub>
          </m:sSub>
          <m:sSub>
            <m:sSubPr>
              <m:ctrlPr>
                <w:ins w:id="16060" w:author="Greg Clendenning" w:date="2024-04-16T16:42:00Z">
                  <w:rPr>
                    <w:rFonts w:ascii="Cambria Math" w:hAnsi="Cambria Math" w:cs="Arial"/>
                    <w:vertAlign w:val="subscript"/>
                  </w:rPr>
                </w:ins>
              </m:ctrlPr>
            </m:sSubPr>
            <m:e>
              <m:r>
                <w:ins w:id="16061" w:author="Greg Clendenning" w:date="2024-04-16T16:42:00Z">
                  <w:rPr>
                    <w:rFonts w:ascii="Cambria Math" w:hAnsi="Cambria Math" w:cs="Arial"/>
                    <w:vertAlign w:val="subscript"/>
                  </w:rPr>
                  <m:t>kW</m:t>
                </w:ins>
              </m:r>
            </m:e>
            <m:sub>
              <m:r>
                <w:ins w:id="16062" w:author="Greg Clendenning" w:date="2024-04-16T16:42:00Z">
                  <w:rPr>
                    <w:rFonts w:ascii="Cambria Math" w:hAnsi="Cambria Math" w:cs="Arial"/>
                    <w:vertAlign w:val="subscript"/>
                  </w:rPr>
                  <m:t>summer peak</m:t>
                </w:ins>
              </m:r>
            </m:sub>
          </m:sSub>
          <m:r>
            <w:rPr>
              <w:rFonts w:ascii="Cambria Math" w:hAnsi="Cambria Math" w:cs="Arial"/>
              <w:vertAlign w:val="subscript"/>
            </w:rPr>
            <m:t xml:space="preserve">                             </m:t>
          </m:r>
          <m:r>
            <w:del w:id="16063" w:author="Greg Clendenning" w:date="2024-04-16T16:42:00Z">
              <w:rPr>
                <w:rFonts w:ascii="Cambria Math" w:hAnsi="Cambria Math" w:cs="Arial"/>
                <w:vertAlign w:val="subscript"/>
              </w:rPr>
              <m:t xml:space="preserve">  =</m:t>
            </w:del>
          </m:r>
          <m:r>
            <w:del w:id="16064" w:author="Greg Clendenning" w:date="2024-04-16T16:42:00Z">
              <w:rPr>
                <w:rFonts w:ascii="Cambria Math" w:hAnsi="Cambria Math" w:cs="Arial"/>
              </w:rPr>
              <m:t xml:space="preserve">∆ </m:t>
            </w:del>
          </m:r>
          <m:r>
            <w:ins w:id="16065" w:author="Greg Clendenning" w:date="2024-04-16T16:42:00Z">
              <w:rPr>
                <w:rFonts w:ascii="Cambria Math" w:hAnsi="Cambria Math" w:cs="Arial"/>
                <w:vertAlign w:val="subscript"/>
              </w:rPr>
              <m:t>=</m:t>
            </w:ins>
          </m:r>
          <m:r>
            <w:ins w:id="16066" w:author="Greg Clendenning" w:date="2024-04-16T16:42:00Z">
              <w:rPr>
                <w:rFonts w:ascii="Cambria Math" w:hAnsi="Cambria Math" w:cs="Arial"/>
              </w:rPr>
              <m:t>∆kWh×</m:t>
            </w:ins>
          </m:r>
          <m:sSub>
            <m:sSubPr>
              <m:ctrlPr>
                <w:ins w:id="16067" w:author="Greg Clendenning" w:date="2024-04-16T16:42:00Z">
                  <w:rPr>
                    <w:rFonts w:ascii="Cambria Math" w:hAnsi="Cambria Math" w:cs="Arial"/>
                    <w:i/>
                  </w:rPr>
                </w:ins>
              </m:ctrlPr>
            </m:sSubPr>
            <m:e>
              <m:r>
                <w:ins w:id="16068" w:author="Greg Clendenning" w:date="2024-04-16T16:42:00Z">
                  <w:rPr>
                    <w:rFonts w:ascii="Cambria Math" w:hAnsi="Cambria Math" w:cs="Arial"/>
                  </w:rPr>
                  <m:t>ETDF</m:t>
                </w:ins>
              </m:r>
            </m:e>
            <m:sub>
              <m:r>
                <w:ins w:id="16069" w:author="Greg Clendenning" w:date="2024-04-16T16:42:00Z">
                  <w:rPr>
                    <w:rFonts w:ascii="Cambria Math" w:hAnsi="Cambria Math" w:cs="Arial"/>
                  </w:rPr>
                  <m:t>S</m:t>
                </w:ins>
              </m:r>
            </m:sub>
          </m:sSub>
        </m:oMath>
      </m:oMathPara>
    </w:p>
    <w:p w14:paraId="681407DE" w14:textId="77777777" w:rsidR="00C71CAA" w:rsidRPr="001570EA" w:rsidRDefault="00C71CAA" w:rsidP="00C71CAA">
      <w:pPr>
        <w:pStyle w:val="BodyText"/>
        <w:rPr>
          <w:ins w:id="16070" w:author="Greg Clendenning" w:date="2024-04-16T16:42:00Z"/>
          <w:rFonts w:eastAsia="Calibri" w:cs="Arial"/>
          <w:i/>
        </w:rPr>
      </w:pPr>
    </w:p>
    <w:p w14:paraId="637EB360" w14:textId="5A49B5C4" w:rsidR="00C71CAA" w:rsidRPr="001570EA" w:rsidRDefault="00C71CAA" w:rsidP="00C71CAA">
      <w:pPr>
        <w:pStyle w:val="BodyText"/>
        <w:rPr>
          <w:rFonts w:cs="Arial"/>
        </w:rPr>
      </w:pPr>
      <m:oMathPara>
        <m:oMathParaPr>
          <m:jc m:val="left"/>
        </m:oMathParaPr>
        <m:oMath>
          <m:r>
            <w:ins w:id="16071" w:author="Greg Clendenning" w:date="2024-04-16T16:42:00Z">
              <w:rPr>
                <w:rFonts w:ascii="Cambria Math" w:hAnsi="Cambria Math" w:cs="Arial"/>
                <w:vertAlign w:val="subscript"/>
              </w:rPr>
              <m:t>∆</m:t>
            </w:ins>
          </m:r>
          <m:sSub>
            <m:sSubPr>
              <m:ctrlPr>
                <w:ins w:id="16072" w:author="Greg Clendenning" w:date="2024-04-16T16:42:00Z">
                  <w:rPr>
                    <w:rFonts w:ascii="Cambria Math" w:hAnsi="Cambria Math" w:cs="Arial"/>
                    <w:vertAlign w:val="subscript"/>
                  </w:rPr>
                </w:ins>
              </m:ctrlPr>
            </m:sSubPr>
            <m:e>
              <m:r>
                <w:ins w:id="16073" w:author="Greg Clendenning" w:date="2024-04-16T16:42:00Z">
                  <w:rPr>
                    <w:rFonts w:ascii="Cambria Math" w:hAnsi="Cambria Math" w:cs="Arial"/>
                    <w:vertAlign w:val="subscript"/>
                  </w:rPr>
                  <m:t>kW</m:t>
                </w:ins>
              </m:r>
            </m:e>
            <m:sub>
              <m:r>
                <w:ins w:id="16074" w:author="Greg Clendenning" w:date="2024-04-16T16:42:00Z">
                  <w:rPr>
                    <w:rFonts w:ascii="Cambria Math" w:hAnsi="Cambria Math" w:cs="Arial"/>
                    <w:vertAlign w:val="subscript"/>
                  </w:rPr>
                  <m:t>winter peak</m:t>
                </w:ins>
              </m:r>
            </m:sub>
          </m:sSub>
          <m:r>
            <w:ins w:id="16075" w:author="Greg Clendenning" w:date="2024-04-16T16:42:00Z">
              <w:rPr>
                <w:rFonts w:ascii="Cambria Math" w:hAnsi="Cambria Math" w:cs="Arial"/>
                <w:vertAlign w:val="subscript"/>
              </w:rPr>
              <m:t xml:space="preserve">                               =</m:t>
            </w:ins>
          </m:r>
          <m:r>
            <w:ins w:id="16076" w:author="Greg Clendenning" w:date="2024-04-16T16:42:00Z">
              <w:rPr>
                <w:rFonts w:ascii="Cambria Math" w:hAnsi="Cambria Math" w:cs="Arial"/>
              </w:rPr>
              <m:t>∆</m:t>
            </w:ins>
          </m:r>
          <m:r>
            <w:rPr>
              <w:rFonts w:ascii="Cambria Math" w:hAnsi="Cambria Math" w:cs="Arial"/>
            </w:rPr>
            <m:t>kWh×</m:t>
          </m:r>
          <m:r>
            <w:del w:id="16077" w:author="Greg Clendenning" w:date="2024-04-16T16:42:00Z">
              <w:rPr>
                <w:rFonts w:ascii="Cambria Math" w:hAnsi="Cambria Math" w:cs="Arial"/>
              </w:rPr>
              <m:t>ETDF</m:t>
            </w:del>
          </m:r>
          <m:sSub>
            <m:sSubPr>
              <m:ctrlPr>
                <w:ins w:id="16078" w:author="Greg Clendenning" w:date="2024-04-16T16:42:00Z">
                  <w:rPr>
                    <w:rFonts w:ascii="Cambria Math" w:hAnsi="Cambria Math" w:cs="Arial"/>
                    <w:i/>
                  </w:rPr>
                </w:ins>
              </m:ctrlPr>
            </m:sSubPr>
            <m:e>
              <m:r>
                <w:ins w:id="16079" w:author="Greg Clendenning" w:date="2024-04-16T16:42:00Z">
                  <w:rPr>
                    <w:rFonts w:ascii="Cambria Math" w:hAnsi="Cambria Math" w:cs="Arial"/>
                  </w:rPr>
                  <m:t>ETDF</m:t>
                </w:ins>
              </m:r>
            </m:e>
            <m:sub>
              <m:r>
                <w:ins w:id="16080" w:author="Greg Clendenning" w:date="2024-04-16T16:42:00Z">
                  <w:rPr>
                    <w:rFonts w:ascii="Cambria Math" w:hAnsi="Cambria Math" w:cs="Arial"/>
                  </w:rPr>
                  <m:t>W</m:t>
                </w:ins>
              </m:r>
            </m:sub>
          </m:sSub>
        </m:oMath>
      </m:oMathPara>
    </w:p>
    <w:p w14:paraId="0EB46104" w14:textId="77777777" w:rsidR="00C71CAA" w:rsidRPr="001570EA" w:rsidRDefault="00C71CAA">
      <w:pPr>
        <w:pStyle w:val="BodyText"/>
        <w:rPr>
          <w:moveTo w:id="16081" w:author="Greg Clendenning" w:date="2024-04-16T16:42:00Z"/>
          <w:rFonts w:cs="Arial"/>
        </w:rPr>
        <w:pPrChange w:id="16082" w:author="Greg Clendenning" w:date="2024-04-16T16:42:00Z">
          <w:pPr>
            <w:pStyle w:val="SubStyle"/>
          </w:pPr>
        </w:pPrChange>
      </w:pPr>
      <w:moveToRangeStart w:id="16083" w:author="Greg Clendenning" w:date="2024-04-16T16:42:00Z" w:name="move164178193"/>
    </w:p>
    <w:p w14:paraId="7D708DCE" w14:textId="77777777" w:rsidR="00C71CAA" w:rsidRPr="001570EA" w:rsidRDefault="00C71CAA" w:rsidP="00C71CAA">
      <w:pPr>
        <w:pStyle w:val="SubStyle"/>
        <w:rPr>
          <w:moveTo w:id="16084" w:author="Greg Clendenning" w:date="2024-04-16T16:42:00Z"/>
        </w:rPr>
      </w:pPr>
      <w:moveTo w:id="16085" w:author="Greg Clendenning" w:date="2024-04-16T16:42:00Z">
        <w:r w:rsidRPr="001570EA">
          <w:t>Definition of Terms</w:t>
        </w:r>
      </w:moveTo>
    </w:p>
    <w:moveToRangeEnd w:id="16083"/>
    <w:p w14:paraId="58CF0F8C" w14:textId="77777777" w:rsidR="00FA5174" w:rsidRPr="00B61CAF" w:rsidRDefault="00FA5174" w:rsidP="00FA5174">
      <w:pPr>
        <w:pStyle w:val="BodyText"/>
        <w:rPr>
          <w:del w:id="16086" w:author="Greg Clendenning" w:date="2024-04-16T16:42:00Z"/>
          <w:rFonts w:cs="Arial"/>
        </w:rPr>
      </w:pPr>
    </w:p>
    <w:p w14:paraId="1A94448E" w14:textId="77777777" w:rsidR="00FA5174" w:rsidRDefault="00FA5174" w:rsidP="00FA5174">
      <w:pPr>
        <w:pStyle w:val="BodyText"/>
        <w:rPr>
          <w:del w:id="16087" w:author="Greg Clendenning" w:date="2024-04-16T16:42:00Z"/>
          <w:rFonts w:cs="Arial"/>
          <w:b/>
        </w:rPr>
      </w:pPr>
      <w:del w:id="16088" w:author="Greg Clendenning" w:date="2024-04-16T16:42:00Z">
        <w:r>
          <w:rPr>
            <w:rFonts w:cs="Arial"/>
            <w:b/>
          </w:rPr>
          <w:delText>Where:</w:delText>
        </w:r>
      </w:del>
    </w:p>
    <w:p w14:paraId="4516B522" w14:textId="77777777" w:rsidR="00FA5174" w:rsidRDefault="00FA5174" w:rsidP="00FA5174">
      <w:pPr>
        <w:pStyle w:val="BodyText"/>
        <w:rPr>
          <w:del w:id="16089" w:author="Greg Clendenning" w:date="2024-04-16T16:42:00Z"/>
          <w:rFonts w:cs="Arial"/>
        </w:rPr>
      </w:pPr>
      <m:oMathPara>
        <m:oMathParaPr>
          <m:jc m:val="left"/>
        </m:oMathParaPr>
        <m:oMath>
          <m:r>
            <w:del w:id="16090" w:author="Greg Clendenning" w:date="2024-04-16T16:42:00Z">
              <w:rPr>
                <w:rFonts w:ascii="Cambria Math" w:hAnsi="Cambria Math" w:cs="Arial"/>
                <w:vertAlign w:val="subscript"/>
              </w:rPr>
              <m:t xml:space="preserve">ETDF    </m:t>
            </w:del>
          </m:r>
          <m:r>
            <w:del w:id="16091" w:author="Greg Clendenning" w:date="2024-04-16T16:42:00Z">
              <m:rPr>
                <m:sty m:val="p"/>
              </m:rPr>
              <w:rPr>
                <w:rFonts w:ascii="Cambria Math" w:hAnsi="Cambria Math" w:cs="Arial"/>
                <w:vertAlign w:val="subscript"/>
              </w:rPr>
              <m:t xml:space="preserve">                                 =</m:t>
            </w:del>
          </m:r>
          <m:f>
            <m:fPr>
              <m:ctrlPr>
                <w:del w:id="16092" w:author="Greg Clendenning" w:date="2024-04-16T16:42:00Z">
                  <w:rPr>
                    <w:rFonts w:ascii="Cambria Math" w:hAnsi="Cambria Math" w:cs="Arial"/>
                  </w:rPr>
                </w:del>
              </m:ctrlPr>
            </m:fPr>
            <m:num>
              <m:r>
                <w:del w:id="16093" w:author="Greg Clendenning" w:date="2024-04-16T16:42:00Z">
                  <w:rPr>
                    <w:rFonts w:ascii="Cambria Math" w:hAnsi="Cambria Math" w:cs="Arial"/>
                  </w:rPr>
                  <m:t>CF</m:t>
                </w:del>
              </m:r>
            </m:num>
            <m:den>
              <m:r>
                <w:del w:id="16094" w:author="Greg Clendenning" w:date="2024-04-16T16:42:00Z">
                  <w:rPr>
                    <w:rFonts w:ascii="Cambria Math" w:hAnsi="Cambria Math" w:cs="Arial"/>
                  </w:rPr>
                  <m:t>HOU</m:t>
                </w:del>
              </m:r>
            </m:den>
          </m:f>
        </m:oMath>
      </m:oMathPara>
    </w:p>
    <w:p w14:paraId="132FA003" w14:textId="77777777" w:rsidR="00FA5174" w:rsidRDefault="00FA5174" w:rsidP="00FA5174">
      <w:pPr>
        <w:pStyle w:val="BodyText"/>
        <w:rPr>
          <w:del w:id="16095" w:author="Greg Clendenning" w:date="2024-04-16T16:42:00Z"/>
          <w:rFonts w:cs="Arial"/>
        </w:rPr>
      </w:pPr>
      <w:del w:id="16096" w:author="Greg Clendenning" w:date="2024-04-16T16:42:00Z">
        <w:r>
          <w:rPr>
            <w:rFonts w:cs="Arial"/>
          </w:rPr>
          <w:delText>Given:</w:delText>
        </w:r>
      </w:del>
    </w:p>
    <w:p w14:paraId="251A5195" w14:textId="77777777" w:rsidR="00FA5174" w:rsidRDefault="00FA5174" w:rsidP="00FA5174">
      <w:pPr>
        <w:pStyle w:val="BodyText"/>
        <w:rPr>
          <w:del w:id="16097" w:author="Greg Clendenning" w:date="2024-04-16T16:42:00Z"/>
          <w:rFonts w:cs="Arial"/>
        </w:rPr>
      </w:pPr>
      <m:oMathPara>
        <m:oMathParaPr>
          <m:jc m:val="left"/>
        </m:oMathParaPr>
        <m:oMath>
          <m:r>
            <w:del w:id="16098" w:author="Greg Clendenning" w:date="2024-04-16T16:42:00Z">
              <w:rPr>
                <w:rFonts w:ascii="Cambria Math" w:hAnsi="Cambria Math" w:cs="Arial"/>
              </w:rPr>
              <m:t xml:space="preserve">CF                                          </m:t>
            </w:del>
          </m:r>
          <m:r>
            <w:del w:id="16099" w:author="Greg Clendenning" w:date="2024-04-16T16:42:00Z">
              <m:rPr>
                <m:sty m:val="p"/>
              </m:rPr>
              <w:rPr>
                <w:rFonts w:ascii="Cambria Math" w:hAnsi="Cambria Math" w:cs="Arial"/>
              </w:rPr>
              <m:t>=</m:t>
            </w:del>
          </m:r>
          <m:f>
            <m:fPr>
              <m:ctrlPr>
                <w:del w:id="16100" w:author="Greg Clendenning" w:date="2024-04-16T16:42:00Z">
                  <w:rPr>
                    <w:rFonts w:ascii="Cambria Math" w:eastAsia="Calibri" w:hAnsi="Cambria Math" w:cs="Arial"/>
                    <w:i/>
                  </w:rPr>
                </w:del>
              </m:ctrlPr>
            </m:fPr>
            <m:num>
              <m:sSub>
                <m:sSubPr>
                  <m:ctrlPr>
                    <w:del w:id="16101" w:author="Greg Clendenning" w:date="2024-04-16T16:42:00Z">
                      <w:rPr>
                        <w:rFonts w:ascii="Cambria Math" w:eastAsia="Calibri" w:hAnsi="Cambria Math" w:cs="Arial"/>
                        <w:i/>
                      </w:rPr>
                    </w:del>
                  </m:ctrlPr>
                </m:sSubPr>
                <m:e>
                  <m:r>
                    <w:del w:id="16102" w:author="Greg Clendenning" w:date="2024-04-16T16:42:00Z">
                      <w:rPr>
                        <w:rFonts w:ascii="Cambria Math" w:eastAsia="Calibri" w:hAnsi="Cambria Math" w:cs="Arial"/>
                      </w:rPr>
                      <m:t>%</m:t>
                    </w:del>
                  </m:r>
                </m:e>
                <m:sub>
                  <m:r>
                    <w:del w:id="16103" w:author="Greg Clendenning" w:date="2024-04-16T16:42:00Z">
                      <w:rPr>
                        <w:rFonts w:ascii="Cambria Math" w:eastAsia="Calibri" w:hAnsi="Cambria Math" w:cs="Arial"/>
                      </w:rPr>
                      <m:t>shower use, peak</m:t>
                    </w:del>
                  </m:r>
                </m:sub>
              </m:sSub>
              <m:r>
                <w:del w:id="16104" w:author="Greg Clendenning" w:date="2024-04-16T16:42:00Z">
                  <m:rPr>
                    <m:sty m:val="p"/>
                  </m:rPr>
                  <w:rPr>
                    <w:rFonts w:ascii="Cambria Math" w:hAnsi="Cambria Math" w:cs="Arial"/>
                  </w:rPr>
                  <m:t>×</m:t>
                </w:del>
              </m:r>
              <m:sSub>
                <m:sSubPr>
                  <m:ctrlPr>
                    <w:del w:id="16105" w:author="Greg Clendenning" w:date="2024-04-16T16:42:00Z">
                      <w:rPr>
                        <w:rFonts w:ascii="Cambria Math" w:eastAsia="Calibri" w:hAnsi="Cambria Math" w:cs="Arial"/>
                        <w:i/>
                      </w:rPr>
                    </w:del>
                  </m:ctrlPr>
                </m:sSubPr>
                <m:e>
                  <m:r>
                    <w:del w:id="16106" w:author="Greg Clendenning" w:date="2024-04-16T16:42:00Z">
                      <w:rPr>
                        <w:rFonts w:ascii="Cambria Math" w:hAnsi="Cambria Math" w:cs="Arial"/>
                      </w:rPr>
                      <m:t>T</m:t>
                    </w:del>
                  </m:r>
                </m:e>
                <m:sub>
                  <m:r>
                    <w:del w:id="16107" w:author="Greg Clendenning" w:date="2024-04-16T16:42:00Z">
                      <w:rPr>
                        <w:rFonts w:ascii="Cambria Math" w:hAnsi="Cambria Math" w:cs="Arial"/>
                      </w:rPr>
                      <m:t>person-day</m:t>
                    </w:del>
                  </m:r>
                </m:sub>
              </m:sSub>
              <m:r>
                <w:del w:id="16108" w:author="Greg Clendenning" w:date="2024-04-16T16:42:00Z">
                  <m:rPr>
                    <m:sty m:val="p"/>
                  </m:rPr>
                  <w:rPr>
                    <w:rFonts w:ascii="Cambria Math" w:hAnsi="Cambria Math" w:cs="Arial"/>
                  </w:rPr>
                  <m:t>×</m:t>
                </w:del>
              </m:r>
              <m:sSub>
                <m:sSubPr>
                  <m:ctrlPr>
                    <w:del w:id="16109" w:author="Greg Clendenning" w:date="2024-04-16T16:42:00Z">
                      <w:rPr>
                        <w:rFonts w:ascii="Cambria Math" w:eastAsia="Calibri" w:hAnsi="Cambria Math" w:cs="Arial"/>
                        <w:i/>
                      </w:rPr>
                    </w:del>
                  </m:ctrlPr>
                </m:sSubPr>
                <m:e>
                  <m:r>
                    <w:del w:id="16110" w:author="Greg Clendenning" w:date="2024-04-16T16:42:00Z">
                      <w:rPr>
                        <w:rFonts w:ascii="Cambria Math" w:hAnsi="Cambria Math" w:cs="Arial"/>
                      </w:rPr>
                      <m:t>N</m:t>
                    </w:del>
                  </m:r>
                </m:e>
                <m:sub>
                  <m:r>
                    <w:del w:id="16111" w:author="Greg Clendenning" w:date="2024-04-16T16:42:00Z">
                      <w:rPr>
                        <w:rFonts w:ascii="Cambria Math" w:hAnsi="Cambria Math" w:cs="Arial"/>
                      </w:rPr>
                      <m:t>persons</m:t>
                    </w:del>
                  </m:r>
                </m:sub>
              </m:sSub>
              <m:r>
                <w:del w:id="16112" w:author="Greg Clendenning" w:date="2024-04-16T16:42:00Z">
                  <w:rPr>
                    <w:rFonts w:ascii="Cambria Math" w:eastAsia="Calibri" w:hAnsi="Cambria Math" w:cs="Arial"/>
                  </w:rPr>
                  <m:t>×</m:t>
                </w:del>
              </m:r>
              <m:sSub>
                <m:sSubPr>
                  <m:ctrlPr>
                    <w:del w:id="16113" w:author="Greg Clendenning" w:date="2024-04-16T16:42:00Z">
                      <w:rPr>
                        <w:rFonts w:ascii="Cambria Math" w:hAnsi="Cambria Math" w:cs="Arial"/>
                      </w:rPr>
                    </w:del>
                  </m:ctrlPr>
                </m:sSubPr>
                <m:e>
                  <m:r>
                    <w:del w:id="16114" w:author="Greg Clendenning" w:date="2024-04-16T16:42:00Z">
                      <w:rPr>
                        <w:rFonts w:ascii="Cambria Math" w:hAnsi="Cambria Math" w:cs="Arial"/>
                      </w:rPr>
                      <m:t>N</m:t>
                    </w:del>
                  </m:r>
                </m:e>
                <m:sub>
                  <m:r>
                    <w:del w:id="16115" w:author="Greg Clendenning" w:date="2024-04-16T16:42:00Z">
                      <w:rPr>
                        <w:rFonts w:ascii="Cambria Math" w:hAnsi="Cambria Math" w:cs="Arial"/>
                      </w:rPr>
                      <m:t>showers</m:t>
                    </w:del>
                  </m:r>
                  <m:r>
                    <w:del w:id="16116" w:author="Greg Clendenning" w:date="2024-04-16T16:42:00Z">
                      <m:rPr>
                        <m:sty m:val="p"/>
                      </m:rPr>
                      <w:rPr>
                        <w:rFonts w:ascii="Cambria Math" w:hAnsi="Cambria Math" w:cs="Arial"/>
                      </w:rPr>
                      <m:t>-</m:t>
                    </w:del>
                  </m:r>
                  <m:r>
                    <w:del w:id="16117" w:author="Greg Clendenning" w:date="2024-04-16T16:42:00Z">
                      <w:rPr>
                        <w:rFonts w:ascii="Cambria Math" w:hAnsi="Cambria Math" w:cs="Arial"/>
                      </w:rPr>
                      <m:t>day</m:t>
                    </w:del>
                  </m:r>
                </m:sub>
              </m:sSub>
            </m:num>
            <m:den>
              <m:r>
                <w:del w:id="16118" w:author="Greg Clendenning" w:date="2024-04-16T16:42:00Z">
                  <m:rPr>
                    <m:sty m:val="p"/>
                  </m:rPr>
                  <w:rPr>
                    <w:rFonts w:ascii="Cambria Math" w:hAnsi="Cambria Math" w:cs="Arial"/>
                  </w:rPr>
                  <m:t>240</m:t>
                </w:del>
              </m:r>
              <m:box>
                <m:boxPr>
                  <m:ctrlPr>
                    <w:del w:id="16119" w:author="Greg Clendenning" w:date="2024-04-16T16:42:00Z">
                      <w:rPr>
                        <w:rFonts w:ascii="Cambria Math" w:hAnsi="Cambria Math" w:cs="Arial"/>
                      </w:rPr>
                    </w:del>
                  </m:ctrlPr>
                </m:boxPr>
                <m:e>
                  <m:argPr>
                    <m:argSz m:val="-1"/>
                  </m:argPr>
                  <m:f>
                    <m:fPr>
                      <m:ctrlPr>
                        <w:del w:id="16120" w:author="Greg Clendenning" w:date="2024-04-16T16:42:00Z">
                          <w:rPr>
                            <w:rFonts w:ascii="Cambria Math" w:hAnsi="Cambria Math" w:cs="Arial"/>
                          </w:rPr>
                        </w:del>
                      </m:ctrlPr>
                    </m:fPr>
                    <m:num>
                      <m:r>
                        <w:del w:id="16121" w:author="Greg Clendenning" w:date="2024-04-16T16:42:00Z">
                          <m:rPr>
                            <m:sty m:val="p"/>
                          </m:rPr>
                          <w:rPr>
                            <w:rFonts w:ascii="Cambria Math" w:hAnsi="Cambria Math" w:cs="Arial"/>
                          </w:rPr>
                          <m:t>minutes</m:t>
                        </w:del>
                      </m:r>
                    </m:num>
                    <m:den>
                      <m:r>
                        <w:del w:id="16122" w:author="Greg Clendenning" w:date="2024-04-16T16:42:00Z">
                          <m:rPr>
                            <m:sty m:val="p"/>
                          </m:rPr>
                          <w:rPr>
                            <w:rFonts w:ascii="Cambria Math" w:hAnsi="Cambria Math" w:cs="Arial"/>
                          </w:rPr>
                          <m:t>daily peak</m:t>
                        </w:del>
                      </m:r>
                    </m:den>
                  </m:f>
                </m:e>
              </m:box>
            </m:den>
          </m:f>
        </m:oMath>
      </m:oMathPara>
    </w:p>
    <w:p w14:paraId="7DB88755" w14:textId="77777777" w:rsidR="00FA5174" w:rsidRDefault="00FA5174" w:rsidP="00FA5174">
      <w:pPr>
        <w:pStyle w:val="BodyText"/>
        <w:rPr>
          <w:del w:id="16123" w:author="Greg Clendenning" w:date="2024-04-16T16:42:00Z"/>
          <w:rFonts w:cs="Arial"/>
        </w:rPr>
      </w:pPr>
    </w:p>
    <w:p w14:paraId="2B2CCFA7" w14:textId="77777777" w:rsidR="00FA5174" w:rsidRDefault="00FA5174" w:rsidP="00FA5174">
      <w:pPr>
        <w:pStyle w:val="BodyText"/>
        <w:rPr>
          <w:del w:id="16124" w:author="Greg Clendenning" w:date="2024-04-16T16:42:00Z"/>
        </w:rPr>
      </w:pPr>
      <m:oMathPara>
        <m:oMathParaPr>
          <m:jc m:val="left"/>
        </m:oMathParaPr>
        <m:oMath>
          <m:r>
            <w:del w:id="16125" w:author="Greg Clendenning" w:date="2024-04-16T16:42:00Z">
              <w:rPr>
                <w:rFonts w:ascii="Cambria Math" w:hAnsi="Cambria Math" w:cs="Arial"/>
              </w:rPr>
              <m:t xml:space="preserve">HOU                                      </m:t>
            </w:del>
          </m:r>
          <m:r>
            <w:del w:id="16126" w:author="Greg Clendenning" w:date="2024-04-16T16:42:00Z">
              <m:rPr>
                <m:sty m:val="p"/>
              </m:rPr>
              <w:rPr>
                <w:rFonts w:ascii="Cambria Math" w:hAnsi="Cambria Math" w:cs="Arial"/>
              </w:rPr>
              <m:t>=</m:t>
            </w:del>
          </m:r>
          <m:f>
            <m:fPr>
              <m:ctrlPr>
                <w:del w:id="16127" w:author="Greg Clendenning" w:date="2024-04-16T16:42:00Z">
                  <w:rPr>
                    <w:rFonts w:ascii="Cambria Math" w:eastAsia="Calibri" w:hAnsi="Cambria Math" w:cs="Arial"/>
                    <w:i/>
                  </w:rPr>
                </w:del>
              </m:ctrlPr>
            </m:fPr>
            <m:num>
              <m:sSub>
                <m:sSubPr>
                  <m:ctrlPr>
                    <w:del w:id="16128" w:author="Greg Clendenning" w:date="2024-04-16T16:42:00Z">
                      <w:rPr>
                        <w:rFonts w:ascii="Cambria Math" w:eastAsia="Calibri" w:hAnsi="Cambria Math" w:cs="Arial"/>
                        <w:i/>
                      </w:rPr>
                    </w:del>
                  </m:ctrlPr>
                </m:sSubPr>
                <m:e>
                  <m:r>
                    <w:del w:id="16129" w:author="Greg Clendenning" w:date="2024-04-16T16:42:00Z">
                      <w:rPr>
                        <w:rFonts w:ascii="Cambria Math" w:hAnsi="Cambria Math" w:cs="Arial"/>
                      </w:rPr>
                      <m:t>T</m:t>
                    </w:del>
                  </m:r>
                </m:e>
                <m:sub>
                  <m:r>
                    <w:del w:id="16130" w:author="Greg Clendenning" w:date="2024-04-16T16:42:00Z">
                      <w:rPr>
                        <w:rFonts w:ascii="Cambria Math" w:hAnsi="Cambria Math" w:cs="Arial"/>
                      </w:rPr>
                      <m:t>person-day</m:t>
                    </w:del>
                  </m:r>
                </m:sub>
              </m:sSub>
              <m:r>
                <w:del w:id="16131" w:author="Greg Clendenning" w:date="2024-04-16T16:42:00Z">
                  <m:rPr>
                    <m:sty m:val="p"/>
                  </m:rPr>
                  <w:rPr>
                    <w:rFonts w:ascii="Cambria Math" w:hAnsi="Cambria Math" w:cs="Arial"/>
                  </w:rPr>
                  <m:t>×</m:t>
                </w:del>
              </m:r>
              <m:sSub>
                <m:sSubPr>
                  <m:ctrlPr>
                    <w:del w:id="16132" w:author="Greg Clendenning" w:date="2024-04-16T16:42:00Z">
                      <w:rPr>
                        <w:rFonts w:ascii="Cambria Math" w:eastAsia="Calibri" w:hAnsi="Cambria Math" w:cs="Arial"/>
                        <w:i/>
                      </w:rPr>
                    </w:del>
                  </m:ctrlPr>
                </m:sSubPr>
                <m:e>
                  <m:r>
                    <w:del w:id="16133" w:author="Greg Clendenning" w:date="2024-04-16T16:42:00Z">
                      <w:rPr>
                        <w:rFonts w:ascii="Cambria Math" w:hAnsi="Cambria Math" w:cs="Arial"/>
                      </w:rPr>
                      <m:t>N</m:t>
                    </w:del>
                  </m:r>
                </m:e>
                <m:sub>
                  <m:r>
                    <w:del w:id="16134" w:author="Greg Clendenning" w:date="2024-04-16T16:42:00Z">
                      <w:rPr>
                        <w:rFonts w:ascii="Cambria Math" w:hAnsi="Cambria Math" w:cs="Arial"/>
                      </w:rPr>
                      <m:t>persons</m:t>
                    </w:del>
                  </m:r>
                </m:sub>
              </m:sSub>
              <m:r>
                <w:del w:id="16135" w:author="Greg Clendenning" w:date="2024-04-16T16:42:00Z">
                  <w:rPr>
                    <w:rFonts w:ascii="Cambria Math" w:eastAsia="Calibri" w:hAnsi="Cambria Math" w:cs="Arial"/>
                  </w:rPr>
                  <m:t>×</m:t>
                </w:del>
              </m:r>
              <m:sSub>
                <m:sSubPr>
                  <m:ctrlPr>
                    <w:del w:id="16136" w:author="Greg Clendenning" w:date="2024-04-16T16:42:00Z">
                      <w:rPr>
                        <w:rFonts w:ascii="Cambria Math" w:hAnsi="Cambria Math" w:cs="Arial"/>
                      </w:rPr>
                    </w:del>
                  </m:ctrlPr>
                </m:sSubPr>
                <m:e>
                  <m:r>
                    <w:del w:id="16137" w:author="Greg Clendenning" w:date="2024-04-16T16:42:00Z">
                      <w:rPr>
                        <w:rFonts w:ascii="Cambria Math" w:hAnsi="Cambria Math" w:cs="Arial"/>
                      </w:rPr>
                      <m:t>N</m:t>
                    </w:del>
                  </m:r>
                </m:e>
                <m:sub>
                  <m:r>
                    <w:del w:id="16138" w:author="Greg Clendenning" w:date="2024-04-16T16:42:00Z">
                      <w:rPr>
                        <w:rFonts w:ascii="Cambria Math" w:hAnsi="Cambria Math" w:cs="Arial"/>
                      </w:rPr>
                      <m:t>showers</m:t>
                    </w:del>
                  </m:r>
                  <m:r>
                    <w:del w:id="16139" w:author="Greg Clendenning" w:date="2024-04-16T16:42:00Z">
                      <m:rPr>
                        <m:sty m:val="p"/>
                      </m:rPr>
                      <w:rPr>
                        <w:rFonts w:ascii="Cambria Math" w:hAnsi="Cambria Math" w:cs="Arial"/>
                      </w:rPr>
                      <m:t>-</m:t>
                    </w:del>
                  </m:r>
                  <m:r>
                    <w:del w:id="16140" w:author="Greg Clendenning" w:date="2024-04-16T16:42:00Z">
                      <w:rPr>
                        <w:rFonts w:ascii="Cambria Math" w:hAnsi="Cambria Math" w:cs="Arial"/>
                      </w:rPr>
                      <m:t>day</m:t>
                    </w:del>
                  </m:r>
                </m:sub>
              </m:sSub>
              <m:r>
                <w:del w:id="16141" w:author="Greg Clendenning" w:date="2024-04-16T16:42:00Z">
                  <w:rPr>
                    <w:rFonts w:ascii="Cambria Math" w:eastAsia="Calibri" w:hAnsi="Cambria Math" w:cs="Arial"/>
                  </w:rPr>
                  <m:t>×365</m:t>
                </w:del>
              </m:r>
              <m:box>
                <m:boxPr>
                  <m:ctrlPr>
                    <w:del w:id="16142" w:author="Greg Clendenning" w:date="2024-04-16T16:42:00Z">
                      <w:rPr>
                        <w:rFonts w:ascii="Cambria Math" w:eastAsia="Calibri" w:hAnsi="Cambria Math" w:cs="Arial"/>
                        <w:i/>
                      </w:rPr>
                    </w:del>
                  </m:ctrlPr>
                </m:boxPr>
                <m:e>
                  <m:argPr>
                    <m:argSz m:val="-1"/>
                  </m:argPr>
                  <m:f>
                    <m:fPr>
                      <m:ctrlPr>
                        <w:del w:id="16143" w:author="Greg Clendenning" w:date="2024-04-16T16:42:00Z">
                          <w:rPr>
                            <w:rFonts w:ascii="Cambria Math" w:eastAsia="Calibri" w:hAnsi="Cambria Math" w:cs="Arial"/>
                          </w:rPr>
                        </w:del>
                      </m:ctrlPr>
                    </m:fPr>
                    <m:num>
                      <m:r>
                        <w:del w:id="16144" w:author="Greg Clendenning" w:date="2024-04-16T16:42:00Z">
                          <m:rPr>
                            <m:sty m:val="p"/>
                          </m:rPr>
                          <w:rPr>
                            <w:rFonts w:ascii="Cambria Math" w:eastAsia="Calibri" w:hAnsi="Cambria Math" w:cs="Arial"/>
                          </w:rPr>
                          <m:t>days</m:t>
                        </w:del>
                      </m:r>
                    </m:num>
                    <m:den>
                      <m:r>
                        <w:del w:id="16145" w:author="Greg Clendenning" w:date="2024-04-16T16:42:00Z">
                          <m:rPr>
                            <m:sty m:val="p"/>
                          </m:rPr>
                          <w:rPr>
                            <w:rFonts w:ascii="Cambria Math" w:eastAsia="Calibri" w:hAnsi="Cambria Math" w:cs="Arial"/>
                          </w:rPr>
                          <m:t>yr</m:t>
                        </w:del>
                      </m:r>
                    </m:den>
                  </m:f>
                </m:e>
              </m:box>
            </m:num>
            <m:den>
              <m:r>
                <w:del w:id="16146" w:author="Greg Clendenning" w:date="2024-04-16T16:42:00Z">
                  <m:rPr>
                    <m:sty m:val="p"/>
                  </m:rPr>
                  <w:rPr>
                    <w:rFonts w:ascii="Cambria Math" w:hAnsi="Cambria Math" w:cs="Arial"/>
                  </w:rPr>
                  <m:t>60</m:t>
                </w:del>
              </m:r>
              <m:box>
                <m:boxPr>
                  <m:ctrlPr>
                    <w:del w:id="16147" w:author="Greg Clendenning" w:date="2024-04-16T16:42:00Z">
                      <w:rPr>
                        <w:rFonts w:ascii="Cambria Math" w:hAnsi="Cambria Math" w:cs="Arial"/>
                      </w:rPr>
                    </w:del>
                  </m:ctrlPr>
                </m:boxPr>
                <m:e>
                  <m:argPr>
                    <m:argSz m:val="-1"/>
                  </m:argPr>
                  <m:f>
                    <m:fPr>
                      <m:ctrlPr>
                        <w:del w:id="16148" w:author="Greg Clendenning" w:date="2024-04-16T16:42:00Z">
                          <w:rPr>
                            <w:rFonts w:ascii="Cambria Math" w:hAnsi="Cambria Math" w:cs="Arial"/>
                          </w:rPr>
                        </w:del>
                      </m:ctrlPr>
                    </m:fPr>
                    <m:num>
                      <m:r>
                        <w:del w:id="16149" w:author="Greg Clendenning" w:date="2024-04-16T16:42:00Z">
                          <m:rPr>
                            <m:sty m:val="p"/>
                          </m:rPr>
                          <w:rPr>
                            <w:rFonts w:ascii="Cambria Math" w:hAnsi="Cambria Math" w:cs="Arial"/>
                          </w:rPr>
                          <m:t>minutes</m:t>
                        </w:del>
                      </m:r>
                    </m:num>
                    <m:den>
                      <m:r>
                        <w:del w:id="16150" w:author="Greg Clendenning" w:date="2024-04-16T16:42:00Z">
                          <m:rPr>
                            <m:sty m:val="p"/>
                          </m:rPr>
                          <w:rPr>
                            <w:rFonts w:ascii="Cambria Math" w:hAnsi="Cambria Math" w:cs="Arial"/>
                          </w:rPr>
                          <m:t>hour</m:t>
                        </w:del>
                      </m:r>
                    </m:den>
                  </m:f>
                </m:e>
              </m:box>
            </m:den>
          </m:f>
        </m:oMath>
      </m:oMathPara>
    </w:p>
    <w:p w14:paraId="7126F23C" w14:textId="77777777" w:rsidR="00FA5174" w:rsidRDefault="00FA5174" w:rsidP="00FA5174">
      <w:pPr>
        <w:pStyle w:val="BodyText"/>
        <w:rPr>
          <w:del w:id="16151" w:author="Greg Clendenning" w:date="2024-04-16T16:42:00Z"/>
        </w:rPr>
      </w:pPr>
    </w:p>
    <w:p w14:paraId="7E27ED51" w14:textId="77777777" w:rsidR="00FA5174" w:rsidRDefault="00FA5174" w:rsidP="00FA5174">
      <w:pPr>
        <w:pStyle w:val="BodyText"/>
        <w:ind w:right="0"/>
        <w:rPr>
          <w:del w:id="16152" w:author="Greg Clendenning" w:date="2024-04-16T16:42:00Z"/>
        </w:rPr>
      </w:pPr>
      <w:del w:id="16153" w:author="Greg Clendenning" w:date="2024-04-16T16:42:00Z">
        <w:r>
          <w:delText>The ratio of the average energy usage during 2 PM and 6 PM on summer weekdays to the total annual energy usage is taken from average daily load shape data collected for showerheads from an Aquacraft, Inc study.</w:delText>
        </w:r>
        <w:r w:rsidRPr="00B61CAF">
          <w:rPr>
            <w:vertAlign w:val="superscript"/>
          </w:rPr>
          <w:delText>Source</w:delText>
        </w:r>
        <w:r>
          <w:delText xml:space="preserve"> </w:delText>
        </w:r>
        <w:r>
          <w:rPr>
            <w:vertAlign w:val="superscript"/>
          </w:rPr>
          <w:delText>8</w:delText>
        </w:r>
        <w:r>
          <w:delText xml:space="preserve"> The average daily load shapes (percentages of daily energy usage that occur within each hour) during are plotted in </w:delText>
        </w:r>
        <w:r>
          <w:fldChar w:fldCharType="begin"/>
        </w:r>
        <w:r>
          <w:delInstrText xml:space="preserve"> REF _Ref525828253 \h </w:delInstrText>
        </w:r>
        <w:r>
          <w:fldChar w:fldCharType="separate"/>
        </w:r>
        <w:r w:rsidR="00146CD3">
          <w:delText xml:space="preserve">Figure </w:delText>
        </w:r>
        <w:r w:rsidR="00146CD3">
          <w:rPr>
            <w:noProof/>
          </w:rPr>
          <w:delText>2</w:delText>
        </w:r>
        <w:r w:rsidR="00146CD3">
          <w:noBreakHyphen/>
        </w:r>
        <w:r w:rsidR="00146CD3">
          <w:rPr>
            <w:noProof/>
          </w:rPr>
          <w:delText>2</w:delText>
        </w:r>
        <w:r>
          <w:fldChar w:fldCharType="end"/>
        </w:r>
        <w:r>
          <w:delText xml:space="preserve"> below (symbol SHOW represents showerheads).</w:delText>
        </w:r>
        <w:r>
          <w:rPr>
            <w:rStyle w:val="FootnoteReference"/>
          </w:rPr>
          <w:footnoteReference w:id="47"/>
        </w:r>
      </w:del>
    </w:p>
    <w:p w14:paraId="5CC830A3" w14:textId="77777777" w:rsidR="00FA5174" w:rsidRDefault="00FA5174" w:rsidP="00FA5174">
      <w:pPr>
        <w:pStyle w:val="Caption"/>
        <w:spacing w:before="120"/>
        <w:rPr>
          <w:del w:id="16155" w:author="Greg Clendenning" w:date="2024-04-16T16:42:00Z"/>
        </w:rPr>
      </w:pPr>
      <w:bookmarkStart w:id="16156" w:name="_Toc10629179"/>
      <w:bookmarkStart w:id="16157" w:name="_Toc47598389"/>
      <w:del w:id="16158" w:author="Greg Clendenning" w:date="2024-04-16T16:42:00Z">
        <w:r>
          <w:delText xml:space="preserve">Figure </w:delText>
        </w:r>
        <w:r>
          <w:rPr>
            <w:b w:val="0"/>
            <w:bCs w:val="0"/>
            <w:noProof/>
          </w:rPr>
          <w:fldChar w:fldCharType="begin"/>
        </w:r>
        <w:r>
          <w:rPr>
            <w:noProof/>
          </w:rPr>
          <w:delInstrText xml:space="preserve"> STYLEREF 1 \s </w:delInstrText>
        </w:r>
        <w:r>
          <w:rPr>
            <w:b w:val="0"/>
            <w:bCs w:val="0"/>
            <w:noProof/>
          </w:rPr>
          <w:fldChar w:fldCharType="separate"/>
        </w:r>
        <w:r w:rsidR="00146CD3">
          <w:rPr>
            <w:noProof/>
          </w:rPr>
          <w:delText>2</w:delText>
        </w:r>
        <w:r>
          <w:rPr>
            <w:b w:val="0"/>
            <w:bCs w:val="0"/>
            <w:noProof/>
          </w:rPr>
          <w:fldChar w:fldCharType="end"/>
        </w:r>
        <w:r>
          <w:noBreakHyphen/>
        </w:r>
        <w:r>
          <w:rPr>
            <w:b w:val="0"/>
            <w:bCs w:val="0"/>
            <w:noProof/>
          </w:rPr>
          <w:fldChar w:fldCharType="begin"/>
        </w:r>
        <w:r>
          <w:rPr>
            <w:noProof/>
          </w:rPr>
          <w:delInstrText xml:space="preserve"> SEQ Figure \* ARABIC \s 1 </w:delInstrText>
        </w:r>
        <w:r>
          <w:rPr>
            <w:b w:val="0"/>
            <w:bCs w:val="0"/>
            <w:noProof/>
          </w:rPr>
          <w:fldChar w:fldCharType="separate"/>
        </w:r>
        <w:r w:rsidR="00146CD3">
          <w:rPr>
            <w:noProof/>
          </w:rPr>
          <w:delText>4</w:delText>
        </w:r>
        <w:r>
          <w:rPr>
            <w:b w:val="0"/>
            <w:bCs w:val="0"/>
            <w:noProof/>
          </w:rPr>
          <w:fldChar w:fldCharType="end"/>
        </w:r>
        <w:r>
          <w:delText>: Daily Load Shapes for Hot Water Measures</w:delText>
        </w:r>
        <w:r w:rsidRPr="0031504D">
          <w:rPr>
            <w:vertAlign w:val="superscript"/>
          </w:rPr>
          <w:delText>Source 2</w:delText>
        </w:r>
        <w:bookmarkEnd w:id="16156"/>
        <w:bookmarkEnd w:id="16157"/>
      </w:del>
    </w:p>
    <w:p w14:paraId="06FED2EE" w14:textId="77777777" w:rsidR="00FA5174" w:rsidRDefault="00FA5174" w:rsidP="00FA5174">
      <w:pPr>
        <w:pStyle w:val="BodyText"/>
        <w:keepNext/>
        <w:jc w:val="center"/>
        <w:rPr>
          <w:del w:id="16159" w:author="Greg Clendenning" w:date="2024-04-16T16:42:00Z"/>
        </w:rPr>
      </w:pPr>
      <w:del w:id="16160" w:author="Greg Clendenning" w:date="2024-04-16T16:42:00Z">
        <w:r>
          <w:rPr>
            <w:noProof/>
          </w:rPr>
          <w:fldChar w:fldCharType="begin"/>
        </w:r>
        <w:r>
          <w:rPr>
            <w:noProof/>
          </w:rPr>
          <w:delInstrText xml:space="preserve"> REF AquaCraft </w:delInstrText>
        </w:r>
        <w:r>
          <w:rPr>
            <w:noProof/>
          </w:rPr>
          <w:fldChar w:fldCharType="separate"/>
        </w:r>
        <w:r w:rsidR="00146CD3">
          <w:rPr>
            <w:noProof/>
          </w:rPr>
          <w:drawing>
            <wp:inline distT="0" distB="0" distL="0" distR="0" wp14:anchorId="78EEB5A5" wp14:editId="78BB7C31">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del>
    </w:p>
    <w:p w14:paraId="17373F73" w14:textId="77777777" w:rsidR="00FA7EEB" w:rsidRPr="001570EA" w:rsidRDefault="00FA7EEB">
      <w:pPr>
        <w:rPr>
          <w:moveFrom w:id="16161" w:author="Greg Clendenning" w:date="2024-04-16T16:42:00Z"/>
        </w:rPr>
        <w:pPrChange w:id="16162" w:author="Greg Clendenning" w:date="2024-04-16T16:42:00Z">
          <w:pPr>
            <w:pStyle w:val="SubStyle"/>
          </w:pPr>
        </w:pPrChange>
      </w:pPr>
      <w:moveFromRangeStart w:id="16163" w:author="Greg Clendenning" w:date="2024-04-16T16:42:00Z" w:name="move164178298"/>
    </w:p>
    <w:p w14:paraId="3D89EA88" w14:textId="77777777" w:rsidR="00FA7EEB" w:rsidRPr="001570EA" w:rsidRDefault="00FA7EEB" w:rsidP="00FA7EEB">
      <w:pPr>
        <w:pStyle w:val="SubStyle"/>
        <w:rPr>
          <w:moveFrom w:id="16164" w:author="Greg Clendenning" w:date="2024-04-16T16:42:00Z"/>
        </w:rPr>
      </w:pPr>
      <w:moveFrom w:id="16165" w:author="Greg Clendenning" w:date="2024-04-16T16:42:00Z">
        <w:r w:rsidRPr="001570EA">
          <w:t>Definition of Terms</w:t>
        </w:r>
      </w:moveFrom>
    </w:p>
    <w:p w14:paraId="61FD0574" w14:textId="6EF72F62" w:rsidR="00C71CAA" w:rsidRPr="001570EA" w:rsidRDefault="00C71CAA" w:rsidP="00C71CAA">
      <w:pPr>
        <w:pStyle w:val="Caption"/>
      </w:pPr>
      <w:bookmarkStart w:id="16166" w:name="_Toc10629246"/>
      <w:bookmarkStart w:id="16167" w:name="_Toc47598310"/>
      <w:moveFromRangeEnd w:id="1616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6168" w:author="Greg Clendenning" w:date="2024-04-16T16:42:00Z">
        <w:r w:rsidR="003D6F35">
          <w:rPr>
            <w:noProof/>
          </w:rPr>
          <w:delText>67</w:delText>
        </w:r>
      </w:del>
      <w:ins w:id="16169" w:author="Greg Clendenning" w:date="2024-04-16T16:42:00Z">
        <w:r w:rsidR="002E093A" w:rsidRPr="001570EA">
          <w:rPr>
            <w:noProof/>
          </w:rPr>
          <w:t>76</w:t>
        </w:r>
      </w:ins>
      <w:r w:rsidR="002E093A" w:rsidRPr="001570EA">
        <w:fldChar w:fldCharType="end"/>
      </w:r>
      <w:r w:rsidRPr="001570EA">
        <w:t>: Terms</w:t>
      </w:r>
      <w:r w:rsidRPr="001570EA">
        <w:rPr>
          <w:rFonts w:cs="Arial"/>
        </w:rPr>
        <w:t>, Values, and References for</w:t>
      </w:r>
      <w:r w:rsidRPr="001570EA">
        <w:t xml:space="preserve"> </w:t>
      </w:r>
      <w:bookmarkEnd w:id="16166"/>
      <w:r w:rsidRPr="001570EA">
        <w:t>Drain Water Heat Recovery Units</w:t>
      </w:r>
      <w:bookmarkEnd w:id="16167"/>
    </w:p>
    <w:tbl>
      <w:tblPr>
        <w:tblW w:w="8527" w:type="dxa"/>
        <w:tblInd w:w="108" w:type="dxa"/>
        <w:tblLayout w:type="fixed"/>
        <w:tblLook w:val="04A0" w:firstRow="1" w:lastRow="0" w:firstColumn="1" w:lastColumn="0" w:noHBand="0" w:noVBand="1"/>
      </w:tblPr>
      <w:tblGrid>
        <w:gridCol w:w="3510"/>
        <w:gridCol w:w="1620"/>
        <w:gridCol w:w="2160"/>
        <w:gridCol w:w="1237"/>
        <w:tblGridChange w:id="16170">
          <w:tblGrid>
            <w:gridCol w:w="5"/>
            <w:gridCol w:w="3505"/>
            <w:gridCol w:w="5"/>
            <w:gridCol w:w="1615"/>
            <w:gridCol w:w="5"/>
            <w:gridCol w:w="2155"/>
            <w:gridCol w:w="5"/>
            <w:gridCol w:w="1232"/>
            <w:gridCol w:w="5"/>
          </w:tblGrid>
        </w:tblGridChange>
      </w:tblGrid>
      <w:tr w:rsidR="00C71CAA" w:rsidRPr="001570EA" w14:paraId="36B174C8" w14:textId="77777777">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C72974" w14:textId="77777777" w:rsidR="00C71CAA" w:rsidRPr="001570EA" w:rsidRDefault="00C71CAA">
            <w:pPr>
              <w:spacing w:before="60" w:after="60"/>
              <w:rPr>
                <w:rFonts w:cs="Arial"/>
                <w:sz w:val="18"/>
                <w:szCs w:val="18"/>
              </w:rPr>
            </w:pPr>
            <w:r w:rsidRPr="001570EA">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8E19B6" w14:textId="77777777" w:rsidR="00C71CAA" w:rsidRPr="001570EA" w:rsidRDefault="00C71CAA">
            <w:pPr>
              <w:spacing w:before="60" w:after="60"/>
              <w:jc w:val="center"/>
              <w:rPr>
                <w:rFonts w:cs="Arial"/>
                <w:sz w:val="18"/>
                <w:szCs w:val="18"/>
              </w:rPr>
            </w:pPr>
            <w:r w:rsidRPr="001570EA">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D3B66" w14:textId="77777777" w:rsidR="00C71CAA" w:rsidRPr="001570EA" w:rsidRDefault="00C71CAA">
            <w:pPr>
              <w:spacing w:before="60" w:after="60"/>
              <w:jc w:val="center"/>
              <w:rPr>
                <w:rFonts w:cs="Arial"/>
                <w:sz w:val="18"/>
                <w:szCs w:val="18"/>
              </w:rPr>
            </w:pPr>
            <w:r w:rsidRPr="001570EA">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5CA1A2" w14:textId="77777777" w:rsidR="00C71CAA" w:rsidRPr="001570EA" w:rsidRDefault="00C71CAA">
            <w:pPr>
              <w:spacing w:before="60" w:after="60"/>
              <w:jc w:val="center"/>
              <w:rPr>
                <w:rFonts w:cs="Arial"/>
                <w:sz w:val="18"/>
                <w:szCs w:val="18"/>
              </w:rPr>
            </w:pPr>
            <w:r w:rsidRPr="001570EA">
              <w:rPr>
                <w:b/>
                <w:sz w:val="18"/>
                <w:szCs w:val="18"/>
              </w:rPr>
              <w:t>Source</w:t>
            </w:r>
          </w:p>
        </w:tc>
      </w:tr>
      <w:tr w:rsidR="00C71CAA" w:rsidRPr="001570EA" w14:paraId="19506934" w14:textId="77777777">
        <w:tc>
          <w:tcPr>
            <w:tcW w:w="3510" w:type="dxa"/>
            <w:tcBorders>
              <w:top w:val="single" w:sz="4" w:space="0" w:color="auto"/>
              <w:left w:val="single" w:sz="4" w:space="0" w:color="auto"/>
              <w:bottom w:val="single" w:sz="4" w:space="0" w:color="auto"/>
              <w:right w:val="single" w:sz="4" w:space="0" w:color="auto"/>
            </w:tcBorders>
          </w:tcPr>
          <w:p w14:paraId="50D9E796" w14:textId="77777777" w:rsidR="00C71CAA" w:rsidRPr="001570EA" w:rsidRDefault="00C71CAA">
            <w:pPr>
              <w:spacing w:before="60" w:after="60"/>
              <w:jc w:val="left"/>
              <w:rPr>
                <w:rFonts w:cs="Arial"/>
                <w:i/>
                <w:sz w:val="18"/>
                <w:szCs w:val="18"/>
              </w:rPr>
            </w:pPr>
            <w:r w:rsidRPr="001570EA">
              <w:rPr>
                <w:rFonts w:ascii="Cambria Math" w:hAnsi="Cambria Math"/>
                <w:i/>
                <w:sz w:val="18"/>
                <w:rPrChange w:id="16171" w:author="Greg Clendenning" w:date="2024-04-16T16:42:00Z">
                  <w:rPr>
                    <w:i/>
                    <w:sz w:val="18"/>
                  </w:rPr>
                </w:rPrChange>
              </w:rPr>
              <w:t>T</w:t>
            </w:r>
            <w:r w:rsidRPr="001570EA">
              <w:rPr>
                <w:rFonts w:ascii="Cambria Math" w:hAnsi="Cambria Math"/>
                <w:i/>
                <w:sz w:val="18"/>
                <w:vertAlign w:val="subscript"/>
                <w:rPrChange w:id="16172" w:author="Greg Clendenning" w:date="2024-04-16T16:42:00Z">
                  <w:rPr>
                    <w:i/>
                    <w:sz w:val="18"/>
                    <w:vertAlign w:val="subscript"/>
                  </w:rPr>
                </w:rPrChange>
              </w:rPr>
              <w:t>out</w:t>
            </w:r>
            <w:r w:rsidRPr="001570EA">
              <w:rPr>
                <w:rFonts w:ascii="Cambria Math" w:hAnsi="Cambria Math"/>
                <w:sz w:val="18"/>
                <w:rPrChange w:id="16173" w:author="Greg Clendenning" w:date="2024-04-16T16:42:00Z">
                  <w:rPr>
                    <w:sz w:val="18"/>
                  </w:rPr>
                </w:rPrChange>
              </w:rPr>
              <w:t>,</w:t>
            </w:r>
            <w:r w:rsidRPr="001570EA">
              <w:rPr>
                <w:rFonts w:cs="Arial"/>
                <w:sz w:val="18"/>
                <w:szCs w:val="18"/>
              </w:rPr>
              <w:t xml:space="preserve">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5296488C"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6A6A01A4" w14:textId="77777777" w:rsidR="00C71CAA" w:rsidRPr="001570EA" w:rsidRDefault="00C71CAA">
            <w:pPr>
              <w:spacing w:before="60" w:after="60"/>
              <w:jc w:val="center"/>
              <w:rPr>
                <w:rFonts w:cs="Arial"/>
                <w:sz w:val="18"/>
                <w:szCs w:val="18"/>
              </w:rPr>
            </w:pPr>
            <w:r w:rsidRPr="001570EA">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7FCDE829" w14:textId="1BE1A37D" w:rsidR="00C71CAA" w:rsidRPr="001570EA" w:rsidRDefault="00FA5174">
            <w:pPr>
              <w:spacing w:before="60" w:after="60"/>
              <w:jc w:val="center"/>
              <w:rPr>
                <w:rFonts w:cs="Arial"/>
                <w:sz w:val="18"/>
                <w:szCs w:val="18"/>
              </w:rPr>
            </w:pPr>
            <w:del w:id="16174" w:author="Greg Clendenning" w:date="2024-04-16T16:42:00Z">
              <w:r w:rsidRPr="00B92E6F">
                <w:rPr>
                  <w:rFonts w:cs="Arial"/>
                  <w:sz w:val="18"/>
                  <w:szCs w:val="18"/>
                </w:rPr>
                <w:delText>5</w:delText>
              </w:r>
            </w:del>
            <w:ins w:id="16175" w:author="Greg Clendenning" w:date="2024-04-16T16:42:00Z">
              <w:r w:rsidR="00C71CAA" w:rsidRPr="001570EA">
                <w:rPr>
                  <w:rFonts w:cs="Arial"/>
                  <w:sz w:val="18"/>
                  <w:szCs w:val="18"/>
                </w:rPr>
                <w:t>2</w:t>
              </w:r>
            </w:ins>
          </w:p>
        </w:tc>
      </w:tr>
      <w:tr w:rsidR="00C71CAA" w:rsidRPr="001570EA" w14:paraId="2EC89162" w14:textId="77777777">
        <w:tc>
          <w:tcPr>
            <w:tcW w:w="3510" w:type="dxa"/>
            <w:tcBorders>
              <w:top w:val="single" w:sz="4" w:space="0" w:color="auto"/>
              <w:left w:val="single" w:sz="4" w:space="0" w:color="auto"/>
              <w:bottom w:val="single" w:sz="4" w:space="0" w:color="auto"/>
              <w:right w:val="single" w:sz="4" w:space="0" w:color="auto"/>
            </w:tcBorders>
          </w:tcPr>
          <w:p w14:paraId="3CE0B08E" w14:textId="77777777" w:rsidR="00C71CAA" w:rsidRPr="001570EA" w:rsidRDefault="00C71CAA">
            <w:pPr>
              <w:spacing w:before="60" w:after="60"/>
              <w:jc w:val="left"/>
              <w:rPr>
                <w:rFonts w:cs="Arial"/>
                <w:i/>
                <w:sz w:val="18"/>
                <w:szCs w:val="18"/>
              </w:rPr>
            </w:pPr>
            <w:r w:rsidRPr="001570EA">
              <w:rPr>
                <w:rFonts w:ascii="Cambria Math" w:hAnsi="Cambria Math"/>
                <w:i/>
                <w:sz w:val="18"/>
                <w:rPrChange w:id="16176" w:author="Greg Clendenning" w:date="2024-04-16T16:42:00Z">
                  <w:rPr>
                    <w:i/>
                    <w:sz w:val="18"/>
                  </w:rPr>
                </w:rPrChange>
              </w:rPr>
              <w:t>T</w:t>
            </w:r>
            <w:r w:rsidRPr="001570EA">
              <w:rPr>
                <w:rFonts w:ascii="Cambria Math" w:hAnsi="Cambria Math"/>
                <w:i/>
                <w:sz w:val="18"/>
                <w:vertAlign w:val="subscript"/>
                <w:rPrChange w:id="16177" w:author="Greg Clendenning" w:date="2024-04-16T16:42:00Z">
                  <w:rPr>
                    <w:i/>
                    <w:sz w:val="18"/>
                    <w:vertAlign w:val="subscript"/>
                  </w:rPr>
                </w:rPrChange>
              </w:rPr>
              <w:t>in</w:t>
            </w:r>
            <w:r w:rsidRPr="001570EA">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12E20810" w14:textId="77777777" w:rsidR="00C71CAA" w:rsidRPr="001570EA" w:rsidRDefault="00C71CAA">
            <w:pPr>
              <w:spacing w:before="60" w:after="60"/>
              <w:jc w:val="center"/>
              <w:rPr>
                <w:rFonts w:eastAsia="Calibri" w:cs="Arial"/>
                <w:color w:val="000000"/>
                <w:sz w:val="18"/>
                <w:szCs w:val="18"/>
              </w:rPr>
            </w:pPr>
            <w:r w:rsidRPr="001570EA">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45C0470" w14:textId="3A49A0A4" w:rsidR="00C71CAA" w:rsidRPr="001570EA" w:rsidRDefault="00FA5174">
            <w:pPr>
              <w:spacing w:before="60" w:after="60"/>
              <w:jc w:val="center"/>
              <w:rPr>
                <w:rFonts w:cs="Arial"/>
                <w:sz w:val="18"/>
                <w:szCs w:val="18"/>
              </w:rPr>
            </w:pPr>
            <w:del w:id="16178" w:author="Greg Clendenning" w:date="2024-04-16T16:42:00Z">
              <w:r w:rsidRPr="00B92E6F">
                <w:rPr>
                  <w:rFonts w:cs="Arial"/>
                  <w:sz w:val="18"/>
                  <w:szCs w:val="18"/>
                </w:rPr>
                <w:delText>52</w:delText>
              </w:r>
            </w:del>
            <w:ins w:id="16179" w:author="Greg Clendenning" w:date="2024-04-16T16:42:00Z">
              <w:r w:rsidR="00C71CAA" w:rsidRPr="001570EA">
                <w:rPr>
                  <w:rFonts w:cs="Arial"/>
                  <w:sz w:val="18"/>
                  <w:szCs w:val="18"/>
                </w:rPr>
                <w:t>53</w:t>
              </w:r>
            </w:ins>
          </w:p>
        </w:tc>
        <w:tc>
          <w:tcPr>
            <w:tcW w:w="1237" w:type="dxa"/>
            <w:tcBorders>
              <w:top w:val="single" w:sz="4" w:space="0" w:color="auto"/>
              <w:left w:val="single" w:sz="4" w:space="0" w:color="auto"/>
              <w:bottom w:val="single" w:sz="4" w:space="0" w:color="auto"/>
              <w:right w:val="single" w:sz="4" w:space="0" w:color="auto"/>
            </w:tcBorders>
            <w:vAlign w:val="center"/>
          </w:tcPr>
          <w:p w14:paraId="5923001F" w14:textId="35A49031" w:rsidR="00C71CAA" w:rsidRPr="001570EA" w:rsidRDefault="00FA5174">
            <w:pPr>
              <w:spacing w:before="60" w:after="60"/>
              <w:jc w:val="center"/>
              <w:rPr>
                <w:rFonts w:cs="Arial"/>
                <w:sz w:val="18"/>
                <w:szCs w:val="18"/>
              </w:rPr>
            </w:pPr>
            <w:del w:id="16180" w:author="Greg Clendenning" w:date="2024-04-16T16:42:00Z">
              <w:r w:rsidRPr="00B92E6F">
                <w:rPr>
                  <w:rFonts w:cs="Arial"/>
                  <w:sz w:val="18"/>
                  <w:szCs w:val="18"/>
                </w:rPr>
                <w:delText>6</w:delText>
              </w:r>
            </w:del>
            <w:ins w:id="16181" w:author="Greg Clendenning" w:date="2024-04-16T16:42:00Z">
              <w:r w:rsidR="00C71CAA" w:rsidRPr="001570EA">
                <w:rPr>
                  <w:rFonts w:cs="Arial"/>
                  <w:sz w:val="18"/>
                  <w:szCs w:val="18"/>
                </w:rPr>
                <w:t>3</w:t>
              </w:r>
            </w:ins>
          </w:p>
        </w:tc>
      </w:tr>
      <w:tr w:rsidR="00FA5174" w14:paraId="10ABD72D" w14:textId="77777777" w:rsidTr="00BD2C4C">
        <w:trPr>
          <w:del w:id="16182" w:author="Greg Clendenning" w:date="2024-04-16T16:42:00Z"/>
        </w:trPr>
        <w:tc>
          <w:tcPr>
            <w:tcW w:w="3510" w:type="dxa"/>
            <w:tcBorders>
              <w:top w:val="single" w:sz="4" w:space="0" w:color="auto"/>
              <w:left w:val="single" w:sz="4" w:space="0" w:color="auto"/>
              <w:bottom w:val="single" w:sz="4" w:space="0" w:color="auto"/>
              <w:right w:val="single" w:sz="4" w:space="0" w:color="auto"/>
            </w:tcBorders>
            <w:hideMark/>
          </w:tcPr>
          <w:p w14:paraId="053C6EC3" w14:textId="77777777" w:rsidR="00FA5174" w:rsidRPr="00B92E6F" w:rsidRDefault="00FA5174" w:rsidP="00BD2C4C">
            <w:pPr>
              <w:spacing w:before="60" w:after="60"/>
              <w:jc w:val="left"/>
              <w:rPr>
                <w:del w:id="16183" w:author="Greg Clendenning" w:date="2024-04-16T16:42:00Z"/>
                <w:rFonts w:cs="Arial"/>
                <w:sz w:val="18"/>
                <w:szCs w:val="18"/>
              </w:rPr>
            </w:pPr>
            <w:del w:id="16184" w:author="Greg Clendenning" w:date="2024-04-16T16:42:00Z">
              <w:r w:rsidRPr="00B92E6F">
                <w:rPr>
                  <w:rFonts w:cs="Arial"/>
                  <w:i/>
                  <w:sz w:val="18"/>
                  <w:szCs w:val="18"/>
                </w:rPr>
                <w:delText>GPM</w:delText>
              </w:r>
              <w:r w:rsidRPr="00B92E6F">
                <w:rPr>
                  <w:rFonts w:cs="Arial"/>
                  <w:sz w:val="18"/>
                  <w:szCs w:val="18"/>
                </w:rPr>
                <w:delText>, Gallons per minute of showerhead</w:delText>
              </w:r>
            </w:del>
          </w:p>
        </w:tc>
        <w:tc>
          <w:tcPr>
            <w:tcW w:w="1620" w:type="dxa"/>
            <w:tcBorders>
              <w:top w:val="single" w:sz="4" w:space="0" w:color="auto"/>
              <w:left w:val="single" w:sz="4" w:space="0" w:color="auto"/>
              <w:bottom w:val="single" w:sz="4" w:space="0" w:color="auto"/>
              <w:right w:val="single" w:sz="4" w:space="0" w:color="auto"/>
            </w:tcBorders>
            <w:vAlign w:val="center"/>
            <w:hideMark/>
          </w:tcPr>
          <w:p w14:paraId="7A71E2D6" w14:textId="77777777" w:rsidR="00FA5174" w:rsidRDefault="008A402F" w:rsidP="00BD2C4C">
            <w:pPr>
              <w:spacing w:before="60" w:after="60"/>
              <w:jc w:val="center"/>
              <w:rPr>
                <w:del w:id="16185" w:author="Greg Clendenning" w:date="2024-04-16T16:42:00Z"/>
                <w:rFonts w:cs="Arial"/>
                <w:sz w:val="18"/>
                <w:szCs w:val="18"/>
              </w:rPr>
            </w:pPr>
            <m:oMathPara>
              <m:oMath>
                <m:f>
                  <m:fPr>
                    <m:ctrlPr>
                      <w:del w:id="16186" w:author="Greg Clendenning" w:date="2024-04-16T16:42:00Z">
                        <w:rPr>
                          <w:rFonts w:ascii="Cambria Math" w:hAnsi="Cambria Math" w:cs="Arial"/>
                          <w:i/>
                          <w:color w:val="000000"/>
                          <w:sz w:val="18"/>
                          <w:szCs w:val="18"/>
                        </w:rPr>
                      </w:del>
                    </m:ctrlPr>
                  </m:fPr>
                  <m:num>
                    <m:r>
                      <w:del w:id="16187" w:author="Greg Clendenning" w:date="2024-04-16T16:42:00Z">
                        <w:rPr>
                          <w:rFonts w:ascii="Cambria Math" w:hAnsi="Cambria Math" w:cs="Arial"/>
                          <w:color w:val="000000"/>
                          <w:sz w:val="18"/>
                          <w:szCs w:val="18"/>
                        </w:rPr>
                        <m:t>gallons</m:t>
                      </w:del>
                    </m:r>
                    <m:r>
                      <w:del w:id="16188" w:author="Greg Clendenning" w:date="2024-04-16T16:42:00Z">
                        <w:rPr>
                          <w:rFonts w:ascii="Cambria Math" w:hAnsi="Cambria Math" w:cs="Arial"/>
                          <w:color w:val="000000"/>
                          <w:sz w:val="18"/>
                          <w:szCs w:val="18"/>
                        </w:rPr>
                        <m:t xml:space="preserve"> </m:t>
                      </w:del>
                    </m:r>
                  </m:num>
                  <m:den>
                    <m:r>
                      <w:del w:id="16189" w:author="Greg Clendenning" w:date="2024-04-16T16:42:00Z">
                        <w:rPr>
                          <w:rFonts w:ascii="Cambria Math" w:hAnsi="Cambria Math" w:cs="Arial"/>
                          <w:color w:val="000000"/>
                          <w:sz w:val="18"/>
                          <w:szCs w:val="18"/>
                        </w:rPr>
                        <m:t>minute</m:t>
                      </w:del>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E182E30" w14:textId="77777777" w:rsidR="00FA5174" w:rsidRPr="00B92E6F" w:rsidRDefault="00FA5174" w:rsidP="00BD2C4C">
            <w:pPr>
              <w:spacing w:before="60" w:after="60"/>
              <w:jc w:val="center"/>
              <w:rPr>
                <w:del w:id="16190" w:author="Greg Clendenning" w:date="2024-04-16T16:42:00Z"/>
                <w:rFonts w:cs="Arial"/>
                <w:sz w:val="18"/>
                <w:szCs w:val="18"/>
              </w:rPr>
            </w:pPr>
            <w:del w:id="16191" w:author="Greg Clendenning" w:date="2024-04-16T16:42:00Z">
              <w:r w:rsidRPr="00B92E6F">
                <w:rPr>
                  <w:rFonts w:cs="Arial"/>
                  <w:sz w:val="18"/>
                  <w:szCs w:val="18"/>
                </w:rPr>
                <w:delText>Default standard = 2.5</w:delText>
              </w:r>
            </w:del>
          </w:p>
          <w:p w14:paraId="00B0F0C9" w14:textId="77777777" w:rsidR="00FA5174" w:rsidRPr="00B92E6F" w:rsidRDefault="00FA5174" w:rsidP="00BD2C4C">
            <w:pPr>
              <w:spacing w:before="60" w:after="60"/>
              <w:jc w:val="center"/>
              <w:rPr>
                <w:del w:id="16192" w:author="Greg Clendenning" w:date="2024-04-16T16:42:00Z"/>
                <w:rFonts w:cs="Arial"/>
                <w:sz w:val="18"/>
                <w:szCs w:val="18"/>
              </w:rPr>
            </w:pPr>
            <w:del w:id="16193" w:author="Greg Clendenning" w:date="2024-04-16T16:42:00Z">
              <w:r w:rsidRPr="00B92E6F">
                <w:rPr>
                  <w:rFonts w:cs="Arial"/>
                  <w:sz w:val="18"/>
                  <w:szCs w:val="18"/>
                </w:rPr>
                <w:delText>Low-flow = EDC Data Gathering</w:delText>
              </w:r>
              <w:r w:rsidRPr="00B92E6F">
                <w:rPr>
                  <w:rStyle w:val="FootnoteReference"/>
                  <w:rFonts w:cs="Arial"/>
                  <w:sz w:val="18"/>
                  <w:szCs w:val="18"/>
                </w:rPr>
                <w:footnoteReference w:id="48"/>
              </w:r>
            </w:del>
          </w:p>
        </w:tc>
        <w:tc>
          <w:tcPr>
            <w:tcW w:w="1237" w:type="dxa"/>
            <w:tcBorders>
              <w:top w:val="single" w:sz="4" w:space="0" w:color="auto"/>
              <w:left w:val="single" w:sz="4" w:space="0" w:color="auto"/>
              <w:bottom w:val="single" w:sz="4" w:space="0" w:color="auto"/>
              <w:right w:val="single" w:sz="4" w:space="0" w:color="auto"/>
            </w:tcBorders>
            <w:vAlign w:val="center"/>
            <w:hideMark/>
          </w:tcPr>
          <w:p w14:paraId="1F12008D" w14:textId="77777777" w:rsidR="00FA5174" w:rsidRPr="00B92E6F" w:rsidRDefault="00FA5174" w:rsidP="00BD2C4C">
            <w:pPr>
              <w:spacing w:before="60" w:after="60"/>
              <w:jc w:val="center"/>
              <w:rPr>
                <w:del w:id="16195" w:author="Greg Clendenning" w:date="2024-04-16T16:42:00Z"/>
                <w:rFonts w:cs="Arial"/>
                <w:sz w:val="18"/>
                <w:szCs w:val="18"/>
              </w:rPr>
            </w:pPr>
            <w:del w:id="16196" w:author="Greg Clendenning" w:date="2024-04-16T16:42:00Z">
              <w:r w:rsidRPr="00B92E6F">
                <w:rPr>
                  <w:rFonts w:cs="Arial"/>
                  <w:sz w:val="18"/>
                  <w:szCs w:val="18"/>
                </w:rPr>
                <w:delText>1</w:delText>
              </w:r>
            </w:del>
          </w:p>
        </w:tc>
      </w:tr>
      <w:tr w:rsidR="00FA5174" w14:paraId="04B0BD47" w14:textId="77777777" w:rsidTr="00BD2C4C">
        <w:trPr>
          <w:del w:id="16197" w:author="Greg Clendenning" w:date="2024-04-16T16:42:00Z"/>
        </w:trPr>
        <w:tc>
          <w:tcPr>
            <w:tcW w:w="3510" w:type="dxa"/>
            <w:tcBorders>
              <w:top w:val="single" w:sz="4" w:space="0" w:color="auto"/>
              <w:left w:val="single" w:sz="4" w:space="0" w:color="auto"/>
              <w:bottom w:val="single" w:sz="4" w:space="0" w:color="auto"/>
              <w:right w:val="single" w:sz="4" w:space="0" w:color="auto"/>
            </w:tcBorders>
            <w:hideMark/>
          </w:tcPr>
          <w:p w14:paraId="33C7EB95" w14:textId="77777777" w:rsidR="00FA5174" w:rsidRPr="00B92E6F" w:rsidRDefault="008A402F" w:rsidP="00BD2C4C">
            <w:pPr>
              <w:spacing w:before="60" w:after="60"/>
              <w:jc w:val="left"/>
              <w:rPr>
                <w:del w:id="16198" w:author="Greg Clendenning" w:date="2024-04-16T16:42:00Z"/>
                <w:rFonts w:cs="Arial"/>
                <w:sz w:val="18"/>
                <w:szCs w:val="18"/>
              </w:rPr>
            </w:pPr>
            <m:oMath>
              <m:sSub>
                <m:sSubPr>
                  <m:ctrlPr>
                    <w:del w:id="16199" w:author="Greg Clendenning" w:date="2024-04-16T16:42:00Z">
                      <w:rPr>
                        <w:rFonts w:ascii="Cambria Math" w:hAnsi="Cambria Math" w:cs="Arial"/>
                        <w:sz w:val="18"/>
                        <w:szCs w:val="18"/>
                      </w:rPr>
                    </w:del>
                  </m:ctrlPr>
                </m:sSubPr>
                <m:e>
                  <m:r>
                    <w:del w:id="16200" w:author="Greg Clendenning" w:date="2024-04-16T16:42:00Z">
                      <w:rPr>
                        <w:rFonts w:ascii="Cambria Math" w:hAnsi="Cambria Math" w:cs="Arial"/>
                        <w:sz w:val="18"/>
                        <w:szCs w:val="18"/>
                      </w:rPr>
                      <m:t>T</m:t>
                    </w:del>
                  </m:r>
                </m:e>
                <m:sub>
                  <m:r>
                    <w:del w:id="16201" w:author="Greg Clendenning" w:date="2024-04-16T16:42:00Z">
                      <w:rPr>
                        <w:rFonts w:ascii="Cambria Math" w:hAnsi="Cambria Math" w:cs="Arial"/>
                        <w:sz w:val="18"/>
                        <w:szCs w:val="18"/>
                      </w:rPr>
                      <m:t>person</m:t>
                    </w:del>
                  </m:r>
                  <m:r>
                    <w:del w:id="16202" w:author="Greg Clendenning" w:date="2024-04-16T16:42:00Z">
                      <w:rPr>
                        <w:rFonts w:ascii="Cambria Math" w:hAnsi="Cambria Math" w:cs="Arial"/>
                        <w:sz w:val="18"/>
                        <w:szCs w:val="18"/>
                      </w:rPr>
                      <m:t>-</m:t>
                    </w:del>
                  </m:r>
                  <m:r>
                    <w:del w:id="16203" w:author="Greg Clendenning" w:date="2024-04-16T16:42:00Z">
                      <w:rPr>
                        <w:rFonts w:ascii="Cambria Math" w:hAnsi="Cambria Math" w:cs="Arial"/>
                        <w:sz w:val="18"/>
                        <w:szCs w:val="18"/>
                      </w:rPr>
                      <m:t>day</m:t>
                    </w:del>
                  </m:r>
                </m:sub>
              </m:sSub>
            </m:oMath>
            <w:del w:id="16204" w:author="Greg Clendenning" w:date="2024-04-16T16:42:00Z">
              <w:r w:rsidR="00FA5174" w:rsidRPr="00B92E6F">
                <w:rPr>
                  <w:rFonts w:cs="Arial"/>
                  <w:sz w:val="18"/>
                  <w:szCs w:val="18"/>
                </w:rPr>
                <w:delText>, Average time of shower usage per person (minutes)</w:delText>
              </w:r>
            </w:del>
          </w:p>
        </w:tc>
        <w:tc>
          <w:tcPr>
            <w:tcW w:w="1620" w:type="dxa"/>
            <w:tcBorders>
              <w:top w:val="single" w:sz="4" w:space="0" w:color="auto"/>
              <w:left w:val="single" w:sz="4" w:space="0" w:color="auto"/>
              <w:bottom w:val="single" w:sz="4" w:space="0" w:color="auto"/>
              <w:right w:val="single" w:sz="4" w:space="0" w:color="auto"/>
            </w:tcBorders>
            <w:vAlign w:val="center"/>
            <w:hideMark/>
          </w:tcPr>
          <w:p w14:paraId="17A59331" w14:textId="77777777" w:rsidR="00FA5174" w:rsidRDefault="008A402F" w:rsidP="00BD2C4C">
            <w:pPr>
              <w:spacing w:before="60" w:after="60"/>
              <w:jc w:val="center"/>
              <w:rPr>
                <w:del w:id="16205" w:author="Greg Clendenning" w:date="2024-04-16T16:42:00Z"/>
                <w:rFonts w:cs="Arial"/>
                <w:sz w:val="18"/>
                <w:szCs w:val="18"/>
              </w:rPr>
            </w:pPr>
            <m:oMathPara>
              <m:oMath>
                <m:f>
                  <m:fPr>
                    <m:ctrlPr>
                      <w:del w:id="16206" w:author="Greg Clendenning" w:date="2024-04-16T16:42:00Z">
                        <w:rPr>
                          <w:rFonts w:ascii="Cambria Math" w:hAnsi="Cambria Math" w:cs="Arial"/>
                          <w:i/>
                          <w:color w:val="000000"/>
                          <w:sz w:val="18"/>
                          <w:szCs w:val="18"/>
                        </w:rPr>
                      </w:del>
                    </m:ctrlPr>
                  </m:fPr>
                  <m:num>
                    <m:r>
                      <w:del w:id="16207" w:author="Greg Clendenning" w:date="2024-04-16T16:42:00Z">
                        <w:rPr>
                          <w:rFonts w:ascii="Cambria Math" w:hAnsi="Cambria Math" w:cs="Arial"/>
                          <w:color w:val="000000"/>
                          <w:sz w:val="18"/>
                          <w:szCs w:val="18"/>
                        </w:rPr>
                        <m:t>minutes</m:t>
                      </w:del>
                    </m:r>
                    <m:r>
                      <w:del w:id="16208" w:author="Greg Clendenning" w:date="2024-04-16T16:42:00Z">
                        <w:rPr>
                          <w:rFonts w:ascii="Cambria Math" w:hAnsi="Cambria Math" w:cs="Arial"/>
                          <w:color w:val="000000"/>
                          <w:sz w:val="18"/>
                          <w:szCs w:val="18"/>
                        </w:rPr>
                        <m:t xml:space="preserve"> </m:t>
                      </w:del>
                    </m:r>
                  </m:num>
                  <m:den>
                    <m:r>
                      <w:del w:id="16209" w:author="Greg Clendenning" w:date="2024-04-16T16:42:00Z">
                        <w:rPr>
                          <w:rFonts w:ascii="Cambria Math" w:hAnsi="Cambria Math" w:cs="Arial"/>
                          <w:color w:val="000000"/>
                          <w:sz w:val="18"/>
                          <w:szCs w:val="18"/>
                        </w:rPr>
                        <m:t>day</m:t>
                      </w:del>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60C6D08" w14:textId="77777777" w:rsidR="00FA5174" w:rsidRPr="00B92E6F" w:rsidRDefault="00FA5174" w:rsidP="00BD2C4C">
            <w:pPr>
              <w:spacing w:before="60" w:after="60"/>
              <w:jc w:val="center"/>
              <w:rPr>
                <w:del w:id="16210" w:author="Greg Clendenning" w:date="2024-04-16T16:42:00Z"/>
                <w:rFonts w:cs="Arial"/>
                <w:sz w:val="18"/>
                <w:szCs w:val="18"/>
              </w:rPr>
            </w:pPr>
            <w:del w:id="16211" w:author="Greg Clendenning" w:date="2024-04-16T16:42:00Z">
              <w:r w:rsidRPr="00B92E6F">
                <w:rPr>
                  <w:rFonts w:cs="Arial"/>
                  <w:sz w:val="18"/>
                  <w:szCs w:val="18"/>
                </w:rPr>
                <w:delText>7.8</w:delText>
              </w:r>
            </w:del>
          </w:p>
        </w:tc>
        <w:tc>
          <w:tcPr>
            <w:tcW w:w="1237" w:type="dxa"/>
            <w:tcBorders>
              <w:top w:val="single" w:sz="4" w:space="0" w:color="auto"/>
              <w:left w:val="single" w:sz="4" w:space="0" w:color="auto"/>
              <w:bottom w:val="single" w:sz="4" w:space="0" w:color="auto"/>
              <w:right w:val="single" w:sz="4" w:space="0" w:color="auto"/>
            </w:tcBorders>
            <w:vAlign w:val="center"/>
            <w:hideMark/>
          </w:tcPr>
          <w:p w14:paraId="65BFA884" w14:textId="77777777" w:rsidR="00FA5174" w:rsidRPr="00B92E6F" w:rsidRDefault="00FA5174" w:rsidP="00BD2C4C">
            <w:pPr>
              <w:spacing w:before="60" w:after="60"/>
              <w:jc w:val="center"/>
              <w:rPr>
                <w:del w:id="16212" w:author="Greg Clendenning" w:date="2024-04-16T16:42:00Z"/>
                <w:rFonts w:cs="Arial"/>
                <w:sz w:val="18"/>
                <w:szCs w:val="18"/>
              </w:rPr>
            </w:pPr>
            <w:del w:id="16213" w:author="Greg Clendenning" w:date="2024-04-16T16:42:00Z">
              <w:r w:rsidRPr="00B92E6F">
                <w:rPr>
                  <w:rFonts w:cs="Arial"/>
                  <w:sz w:val="18"/>
                  <w:szCs w:val="18"/>
                </w:rPr>
                <w:delText>2</w:delText>
              </w:r>
            </w:del>
          </w:p>
        </w:tc>
      </w:tr>
      <w:tr w:rsidR="00FA5174" w14:paraId="27E4EC2E" w14:textId="77777777" w:rsidTr="00BD2C4C">
        <w:trPr>
          <w:del w:id="16214" w:author="Greg Clendenning" w:date="2024-04-16T16:42:00Z"/>
        </w:trPr>
        <w:tc>
          <w:tcPr>
            <w:tcW w:w="3510" w:type="dxa"/>
            <w:tcBorders>
              <w:top w:val="single" w:sz="4" w:space="0" w:color="auto"/>
              <w:left w:val="single" w:sz="4" w:space="0" w:color="auto"/>
              <w:bottom w:val="single" w:sz="4" w:space="0" w:color="auto"/>
              <w:right w:val="single" w:sz="4" w:space="0" w:color="auto"/>
            </w:tcBorders>
            <w:hideMark/>
          </w:tcPr>
          <w:p w14:paraId="0B5A00CC" w14:textId="77777777" w:rsidR="00FA5174" w:rsidRPr="00B92E6F" w:rsidRDefault="008A402F" w:rsidP="00BD2C4C">
            <w:pPr>
              <w:spacing w:before="60" w:after="60"/>
              <w:jc w:val="left"/>
              <w:rPr>
                <w:del w:id="16215" w:author="Greg Clendenning" w:date="2024-04-16T16:42:00Z"/>
                <w:rFonts w:cs="Arial"/>
                <w:sz w:val="18"/>
                <w:szCs w:val="18"/>
              </w:rPr>
            </w:pPr>
            <m:oMath>
              <m:sSub>
                <m:sSubPr>
                  <m:ctrlPr>
                    <w:del w:id="16216" w:author="Greg Clendenning" w:date="2024-04-16T16:42:00Z">
                      <w:rPr>
                        <w:rFonts w:ascii="Cambria Math" w:hAnsi="Cambria Math" w:cs="Arial"/>
                      </w:rPr>
                    </w:del>
                  </m:ctrlPr>
                </m:sSubPr>
                <m:e>
                  <m:r>
                    <w:del w:id="16217" w:author="Greg Clendenning" w:date="2024-04-16T16:42:00Z">
                      <w:rPr>
                        <w:rFonts w:ascii="Cambria Math" w:hAnsi="Cambria Math" w:cs="Arial"/>
                      </w:rPr>
                      <m:t>N</m:t>
                    </w:del>
                  </m:r>
                </m:e>
                <m:sub>
                  <m:r>
                    <w:del w:id="16218" w:author="Greg Clendenning" w:date="2024-04-16T16:42:00Z">
                      <w:rPr>
                        <w:rFonts w:ascii="Cambria Math" w:hAnsi="Cambria Math" w:cs="Arial"/>
                      </w:rPr>
                      <m:t>persons</m:t>
                    </w:del>
                  </m:r>
                </m:sub>
              </m:sSub>
            </m:oMath>
            <w:del w:id="16219" w:author="Greg Clendenning" w:date="2024-04-16T16:42:00Z">
              <w:r w:rsidR="00FA5174" w:rsidRPr="00B92E6F">
                <w:rPr>
                  <w:rFonts w:cs="Arial"/>
                  <w:sz w:val="18"/>
                  <w:szCs w:val="18"/>
                </w:rPr>
                <w:delText>, Average number of persons per household</w:delText>
              </w:r>
            </w:del>
          </w:p>
        </w:tc>
        <w:tc>
          <w:tcPr>
            <w:tcW w:w="1620" w:type="dxa"/>
            <w:tcBorders>
              <w:top w:val="single" w:sz="4" w:space="0" w:color="auto"/>
              <w:left w:val="single" w:sz="4" w:space="0" w:color="auto"/>
              <w:bottom w:val="single" w:sz="4" w:space="0" w:color="auto"/>
              <w:right w:val="single" w:sz="4" w:space="0" w:color="auto"/>
            </w:tcBorders>
            <w:vAlign w:val="center"/>
            <w:hideMark/>
          </w:tcPr>
          <w:p w14:paraId="16DD47D6" w14:textId="77777777" w:rsidR="00FA5174" w:rsidRDefault="008A402F" w:rsidP="00BD2C4C">
            <w:pPr>
              <w:spacing w:before="60" w:after="60"/>
              <w:jc w:val="center"/>
              <w:rPr>
                <w:del w:id="16220" w:author="Greg Clendenning" w:date="2024-04-16T16:42:00Z"/>
                <w:rFonts w:cs="Arial"/>
                <w:sz w:val="18"/>
                <w:szCs w:val="18"/>
              </w:rPr>
            </w:pPr>
            <m:oMathPara>
              <m:oMath>
                <m:f>
                  <m:fPr>
                    <m:ctrlPr>
                      <w:del w:id="16221" w:author="Greg Clendenning" w:date="2024-04-16T16:42:00Z">
                        <w:rPr>
                          <w:rFonts w:ascii="Cambria Math" w:hAnsi="Cambria Math" w:cs="Arial"/>
                          <w:i/>
                          <w:color w:val="000000"/>
                          <w:sz w:val="18"/>
                          <w:szCs w:val="18"/>
                        </w:rPr>
                      </w:del>
                    </m:ctrlPr>
                  </m:fPr>
                  <m:num>
                    <m:r>
                      <w:del w:id="16222" w:author="Greg Clendenning" w:date="2024-04-16T16:42:00Z">
                        <w:rPr>
                          <w:rFonts w:ascii="Cambria Math" w:hAnsi="Cambria Math" w:cs="Arial"/>
                          <w:color w:val="000000"/>
                          <w:sz w:val="18"/>
                          <w:szCs w:val="18"/>
                        </w:rPr>
                        <m:t>persons</m:t>
                      </w:del>
                    </m:r>
                    <m:r>
                      <w:del w:id="16223" w:author="Greg Clendenning" w:date="2024-04-16T16:42:00Z">
                        <w:rPr>
                          <w:rFonts w:ascii="Cambria Math" w:hAnsi="Cambria Math" w:cs="Arial"/>
                          <w:color w:val="000000"/>
                          <w:sz w:val="18"/>
                          <w:szCs w:val="18"/>
                        </w:rPr>
                        <m:t xml:space="preserve"> </m:t>
                      </w:del>
                    </m:r>
                  </m:num>
                  <m:den>
                    <m:r>
                      <w:del w:id="16224" w:author="Greg Clendenning" w:date="2024-04-16T16:42:00Z">
                        <w:rPr>
                          <w:rFonts w:ascii="Cambria Math" w:hAnsi="Cambria Math" w:cs="Arial"/>
                          <w:color w:val="000000"/>
                          <w:sz w:val="18"/>
                          <w:szCs w:val="18"/>
                        </w:rPr>
                        <m:t>h</m:t>
                      </w:del>
                    </m:r>
                    <m:r>
                      <w:del w:id="16225" w:author="Greg Clendenning" w:date="2024-04-16T16:42:00Z">
                        <w:rPr>
                          <w:rFonts w:ascii="Cambria Math" w:hAnsi="Cambria Math" w:cs="Arial"/>
                          <w:color w:val="000000"/>
                          <w:sz w:val="18"/>
                          <w:szCs w:val="18"/>
                        </w:rPr>
                        <m:t>ouse</m:t>
                      </w:del>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2199949" w14:textId="77777777" w:rsidR="00FA5174" w:rsidRPr="00B92E6F" w:rsidRDefault="00FA5174" w:rsidP="00BD2C4C">
            <w:pPr>
              <w:pStyle w:val="TableCell"/>
              <w:spacing w:before="60" w:after="60"/>
              <w:jc w:val="center"/>
              <w:rPr>
                <w:del w:id="16226" w:author="Greg Clendenning" w:date="2024-04-16T16:42:00Z"/>
                <w:rFonts w:cs="Arial"/>
                <w:szCs w:val="18"/>
              </w:rPr>
            </w:pPr>
            <w:del w:id="16227" w:author="Greg Clendenning" w:date="2024-04-16T16:42:00Z">
              <w:r w:rsidRPr="00B92E6F">
                <w:rPr>
                  <w:rFonts w:cs="Arial"/>
                  <w:szCs w:val="18"/>
                </w:rPr>
                <w:delText>EDC Data Gathering or</w:delText>
              </w:r>
            </w:del>
          </w:p>
          <w:p w14:paraId="6B1A565D" w14:textId="77777777" w:rsidR="00FA5174" w:rsidRPr="00B92E6F" w:rsidRDefault="00FA5174" w:rsidP="00BD2C4C">
            <w:pPr>
              <w:pStyle w:val="TableCell"/>
              <w:spacing w:before="60" w:after="60"/>
              <w:jc w:val="center"/>
              <w:rPr>
                <w:del w:id="16228" w:author="Greg Clendenning" w:date="2024-04-16T16:42:00Z"/>
                <w:rFonts w:cs="Arial"/>
                <w:szCs w:val="18"/>
              </w:rPr>
            </w:pPr>
            <w:del w:id="16229" w:author="Greg Clendenning" w:date="2024-04-16T16:42:00Z">
              <w:r w:rsidRPr="00B92E6F">
                <w:rPr>
                  <w:rFonts w:cs="Arial"/>
                  <w:szCs w:val="18"/>
                </w:rPr>
                <w:delText>Default SF=2.5</w:delText>
              </w:r>
            </w:del>
          </w:p>
          <w:p w14:paraId="6C702D9C" w14:textId="77777777" w:rsidR="00FA5174" w:rsidRPr="00B92E6F" w:rsidRDefault="00FA5174" w:rsidP="00BD2C4C">
            <w:pPr>
              <w:pStyle w:val="TableCell"/>
              <w:spacing w:before="60" w:after="60"/>
              <w:jc w:val="center"/>
              <w:rPr>
                <w:moveFrom w:id="16230" w:author="Greg Clendenning" w:date="2024-04-16T16:42:00Z"/>
                <w:rFonts w:cs="Arial"/>
                <w:szCs w:val="18"/>
              </w:rPr>
            </w:pPr>
            <w:moveFromRangeStart w:id="16231" w:author="Greg Clendenning" w:date="2024-04-16T16:42:00Z" w:name="move164178288"/>
            <w:moveFrom w:id="16232" w:author="Greg Clendenning" w:date="2024-04-16T16:42:00Z">
              <w:r w:rsidRPr="00B92E6F">
                <w:rPr>
                  <w:rFonts w:cs="Arial"/>
                  <w:szCs w:val="18"/>
                </w:rPr>
                <w:t>Default MF=1.7</w:t>
              </w:r>
            </w:moveFrom>
          </w:p>
          <w:p w14:paraId="2692B561" w14:textId="77777777" w:rsidR="00FA5174" w:rsidRPr="00B92E6F" w:rsidRDefault="00FA5174" w:rsidP="00BD2C4C">
            <w:pPr>
              <w:pStyle w:val="TableCell"/>
              <w:spacing w:before="60" w:after="60"/>
              <w:jc w:val="center"/>
              <w:rPr>
                <w:del w:id="16233" w:author="Greg Clendenning" w:date="2024-04-16T16:42:00Z"/>
                <w:rFonts w:cs="Arial"/>
                <w:szCs w:val="18"/>
              </w:rPr>
            </w:pPr>
            <w:moveFrom w:id="16234" w:author="Greg Clendenning" w:date="2024-04-16T16:42:00Z">
              <w:r w:rsidRPr="00B92E6F">
                <w:rPr>
                  <w:rFonts w:cs="Arial"/>
                  <w:szCs w:val="18"/>
                </w:rPr>
                <w:t>Default unknown=2.</w:t>
              </w:r>
            </w:moveFrom>
            <w:moveFromRangeEnd w:id="16231"/>
            <w:del w:id="16235" w:author="Greg Clendenning" w:date="2024-04-16T16:42:00Z">
              <w:r w:rsidRPr="00B92E6F">
                <w:rPr>
                  <w:rFonts w:cs="Arial"/>
                  <w:szCs w:val="18"/>
                </w:rPr>
                <w:delText>5</w:delText>
              </w:r>
            </w:del>
          </w:p>
        </w:tc>
        <w:tc>
          <w:tcPr>
            <w:tcW w:w="1237" w:type="dxa"/>
            <w:tcBorders>
              <w:top w:val="single" w:sz="4" w:space="0" w:color="auto"/>
              <w:left w:val="single" w:sz="4" w:space="0" w:color="auto"/>
              <w:bottom w:val="single" w:sz="4" w:space="0" w:color="auto"/>
              <w:right w:val="single" w:sz="4" w:space="0" w:color="auto"/>
            </w:tcBorders>
            <w:vAlign w:val="center"/>
            <w:hideMark/>
          </w:tcPr>
          <w:p w14:paraId="65451FE1" w14:textId="77777777" w:rsidR="00FA5174" w:rsidRPr="00B92E6F" w:rsidRDefault="00FA5174" w:rsidP="00BD2C4C">
            <w:pPr>
              <w:spacing w:before="60" w:after="60"/>
              <w:jc w:val="center"/>
              <w:rPr>
                <w:del w:id="16236" w:author="Greg Clendenning" w:date="2024-04-16T16:42:00Z"/>
                <w:rFonts w:cs="Arial"/>
                <w:sz w:val="18"/>
                <w:szCs w:val="18"/>
              </w:rPr>
            </w:pPr>
            <w:del w:id="16237" w:author="Greg Clendenning" w:date="2024-04-16T16:42:00Z">
              <w:r w:rsidRPr="00B92E6F">
                <w:rPr>
                  <w:rFonts w:cs="Arial"/>
                  <w:sz w:val="18"/>
                  <w:szCs w:val="18"/>
                </w:rPr>
                <w:delText>3</w:delText>
              </w:r>
            </w:del>
          </w:p>
        </w:tc>
      </w:tr>
      <w:tr w:rsidR="00C71CAA" w:rsidRPr="001570EA" w14:paraId="34F5CE7A" w14:textId="77777777">
        <w:tc>
          <w:tcPr>
            <w:tcW w:w="3510" w:type="dxa"/>
            <w:tcBorders>
              <w:top w:val="single" w:sz="4" w:space="0" w:color="auto"/>
              <w:left w:val="single" w:sz="4" w:space="0" w:color="auto"/>
              <w:bottom w:val="single" w:sz="4" w:space="0" w:color="auto"/>
              <w:right w:val="single" w:sz="4" w:space="0" w:color="auto"/>
            </w:tcBorders>
            <w:hideMark/>
          </w:tcPr>
          <w:p w14:paraId="5F7E3A8F" w14:textId="189BB25D" w:rsidR="00C71CAA" w:rsidRPr="001570EA" w:rsidRDefault="008A402F">
            <w:pPr>
              <w:spacing w:before="60" w:after="60"/>
              <w:jc w:val="left"/>
              <w:rPr>
                <w:rFonts w:cs="Arial"/>
                <w:sz w:val="18"/>
                <w:szCs w:val="18"/>
              </w:rPr>
            </w:pPr>
            <m:oMath>
              <m:sSub>
                <m:sSubPr>
                  <m:ctrlPr>
                    <w:del w:id="16238" w:author="Greg Clendenning" w:date="2024-04-16T16:42:00Z">
                      <w:rPr>
                        <w:rFonts w:ascii="Cambria Math" w:hAnsi="Cambria Math" w:cs="Arial"/>
                      </w:rPr>
                    </w:del>
                  </m:ctrlPr>
                </m:sSubPr>
                <m:e>
                  <m:r>
                    <w:del w:id="16239" w:author="Greg Clendenning" w:date="2024-04-16T16:42:00Z">
                      <w:rPr>
                        <w:rFonts w:ascii="Cambria Math" w:hAnsi="Cambria Math" w:cs="Arial"/>
                      </w:rPr>
                      <m:t>N</m:t>
                    </w:del>
                  </m:r>
                </m:e>
                <m:sub>
                  <m:r>
                    <w:del w:id="16240" w:author="Greg Clendenning" w:date="2024-04-16T16:42:00Z">
                      <w:rPr>
                        <w:rFonts w:ascii="Cambria Math" w:hAnsi="Cambria Math" w:cs="Arial"/>
                      </w:rPr>
                      <m:t>s</m:t>
                    </w:del>
                  </m:r>
                  <m:r>
                    <w:del w:id="16241" w:author="Greg Clendenning" w:date="2024-04-16T16:42:00Z">
                      <w:rPr>
                        <w:rFonts w:ascii="Cambria Math" w:hAnsi="Cambria Math" w:cs="Arial"/>
                      </w:rPr>
                      <m:t>h</m:t>
                    </w:del>
                  </m:r>
                  <m:r>
                    <w:del w:id="16242" w:author="Greg Clendenning" w:date="2024-04-16T16:42:00Z">
                      <w:rPr>
                        <w:rFonts w:ascii="Cambria Math" w:hAnsi="Cambria Math" w:cs="Arial"/>
                      </w:rPr>
                      <m:t>owers</m:t>
                    </w:del>
                  </m:r>
                  <m:r>
                    <w:del w:id="16243" w:author="Greg Clendenning" w:date="2024-04-16T16:42:00Z">
                      <m:rPr>
                        <m:sty m:val="p"/>
                      </m:rPr>
                      <w:rPr>
                        <w:rFonts w:ascii="Cambria Math" w:hAnsi="Cambria Math" w:cs="Arial"/>
                      </w:rPr>
                      <m:t>-</m:t>
                    </w:del>
                  </m:r>
                  <m:r>
                    <w:del w:id="16244" w:author="Greg Clendenning" w:date="2024-04-16T16:42:00Z">
                      <w:rPr>
                        <w:rFonts w:ascii="Cambria Math" w:hAnsi="Cambria Math" w:cs="Arial"/>
                      </w:rPr>
                      <m:t>day</m:t>
                    </w:del>
                  </m:r>
                </m:sub>
              </m:sSub>
            </m:oMath>
            <w:del w:id="16245" w:author="Greg Clendenning" w:date="2024-04-16T16:42:00Z">
              <w:r w:rsidR="00FA5174" w:rsidRPr="00B92E6F">
                <w:rPr>
                  <w:rFonts w:cs="Arial"/>
                  <w:sz w:val="18"/>
                  <w:szCs w:val="18"/>
                </w:rPr>
                <w:delText>, Average number</w:delText>
              </w:r>
            </w:del>
            <w:ins w:id="16246" w:author="Greg Clendenning" w:date="2024-04-16T16:42:00Z">
              <w:r w:rsidR="00C71CAA" w:rsidRPr="001570EA">
                <w:rPr>
                  <w:rFonts w:ascii="Cambria Math" w:hAnsi="Cambria Math" w:cs="Arial"/>
                  <w:i/>
                  <w:sz w:val="18"/>
                  <w:szCs w:val="18"/>
                </w:rPr>
                <w:t>GPHD</w:t>
              </w:r>
              <w:r w:rsidR="00C71CAA" w:rsidRPr="001570EA">
                <w:rPr>
                  <w:rFonts w:cs="Arial"/>
                  <w:sz w:val="18"/>
                  <w:szCs w:val="18"/>
                </w:rPr>
                <w:t>, Gallons</w:t>
              </w:r>
            </w:ins>
            <w:r w:rsidR="00C71CAA" w:rsidRPr="001570EA">
              <w:rPr>
                <w:rFonts w:cs="Arial"/>
                <w:sz w:val="18"/>
                <w:szCs w:val="18"/>
              </w:rPr>
              <w:t xml:space="preserve"> of </w:t>
            </w:r>
            <w:del w:id="16247" w:author="Greg Clendenning" w:date="2024-04-16T16:42:00Z">
              <w:r w:rsidR="00FA5174" w:rsidRPr="00B92E6F">
                <w:rPr>
                  <w:rFonts w:cs="Arial"/>
                  <w:sz w:val="18"/>
                  <w:szCs w:val="18"/>
                </w:rPr>
                <w:delText>showers</w:delText>
              </w:r>
            </w:del>
            <w:ins w:id="16248" w:author="Greg Clendenning" w:date="2024-04-16T16:42:00Z">
              <w:r w:rsidR="00C71CAA" w:rsidRPr="001570EA">
                <w:rPr>
                  <w:rFonts w:cs="Arial"/>
                  <w:sz w:val="18"/>
                  <w:szCs w:val="18"/>
                </w:rPr>
                <w:t>hot water use</w:t>
              </w:r>
            </w:ins>
            <w:r w:rsidR="00C71CAA" w:rsidRPr="001570EA">
              <w:rPr>
                <w:rFonts w:cs="Arial"/>
                <w:sz w:val="18"/>
                <w:szCs w:val="18"/>
              </w:rPr>
              <w:t xml:space="preserve"> per </w:t>
            </w:r>
            <w:del w:id="16249" w:author="Greg Clendenning" w:date="2024-04-16T16:42:00Z">
              <w:r w:rsidR="00FA5174" w:rsidRPr="00B92E6F">
                <w:rPr>
                  <w:rFonts w:cs="Arial"/>
                  <w:sz w:val="18"/>
                  <w:szCs w:val="18"/>
                </w:rPr>
                <w:delText>person</w:delText>
              </w:r>
            </w:del>
            <w:ins w:id="16250" w:author="Greg Clendenning" w:date="2024-04-16T16:42:00Z">
              <w:r w:rsidR="00C71CAA" w:rsidRPr="001570EA">
                <w:rPr>
                  <w:rFonts w:cs="Arial"/>
                  <w:sz w:val="18"/>
                  <w:szCs w:val="18"/>
                </w:rPr>
                <w:t>household</w:t>
              </w:r>
            </w:ins>
            <w:r w:rsidR="00C71CAA" w:rsidRPr="001570EA">
              <w:rPr>
                <w:rFonts w:cs="Arial"/>
                <w:sz w:val="18"/>
                <w:szCs w:val="18"/>
              </w:rPr>
              <w:t xml:space="preserve">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99779D" w14:textId="281668C3" w:rsidR="00C71CAA" w:rsidRPr="001570EA" w:rsidRDefault="008A402F">
            <w:pPr>
              <w:spacing w:before="60" w:after="60"/>
              <w:jc w:val="center"/>
              <w:rPr>
                <w:rFonts w:cs="Arial"/>
                <w:sz w:val="18"/>
                <w:szCs w:val="18"/>
              </w:rPr>
            </w:pPr>
            <m:oMathPara>
              <m:oMath>
                <m:f>
                  <m:fPr>
                    <m:ctrlPr>
                      <w:del w:id="16251" w:author="Greg Clendenning" w:date="2024-04-16T16:42:00Z">
                        <w:rPr>
                          <w:rFonts w:ascii="Cambria Math" w:hAnsi="Cambria Math" w:cs="Arial"/>
                          <w:i/>
                          <w:color w:val="000000"/>
                          <w:sz w:val="18"/>
                          <w:szCs w:val="18"/>
                        </w:rPr>
                      </w:del>
                    </m:ctrlPr>
                  </m:fPr>
                  <m:num>
                    <m:r>
                      <w:del w:id="16252" w:author="Greg Clendenning" w:date="2024-04-16T16:42:00Z">
                        <w:rPr>
                          <w:rFonts w:ascii="Cambria Math" w:hAnsi="Cambria Math" w:cs="Arial"/>
                          <w:color w:val="000000"/>
                          <w:sz w:val="18"/>
                          <w:szCs w:val="18"/>
                        </w:rPr>
                        <m:t>s</m:t>
                      </w:del>
                    </m:r>
                    <m:r>
                      <w:del w:id="16253" w:author="Greg Clendenning" w:date="2024-04-16T16:42:00Z">
                        <w:rPr>
                          <w:rFonts w:ascii="Cambria Math" w:hAnsi="Cambria Math" w:cs="Arial"/>
                          <w:color w:val="000000"/>
                          <w:sz w:val="18"/>
                          <w:szCs w:val="18"/>
                        </w:rPr>
                        <m:t>h</m:t>
                      </w:del>
                    </m:r>
                    <m:r>
                      <w:del w:id="16254" w:author="Greg Clendenning" w:date="2024-04-16T16:42:00Z">
                        <w:rPr>
                          <w:rFonts w:ascii="Cambria Math" w:hAnsi="Cambria Math" w:cs="Arial"/>
                          <w:color w:val="000000"/>
                          <w:sz w:val="18"/>
                          <w:szCs w:val="18"/>
                        </w:rPr>
                        <m:t>owers</m:t>
                      </w:del>
                    </m:r>
                    <m:r>
                      <w:del w:id="16255" w:author="Greg Clendenning" w:date="2024-04-16T16:42:00Z">
                        <w:rPr>
                          <w:rFonts w:ascii="Cambria Math" w:hAnsi="Cambria Math" w:cs="Arial"/>
                          <w:color w:val="000000"/>
                          <w:sz w:val="18"/>
                          <w:szCs w:val="18"/>
                        </w:rPr>
                        <m:t xml:space="preserve"> </m:t>
                      </w:del>
                    </m:r>
                  </m:num>
                  <m:den>
                    <m:r>
                      <w:del w:id="16256" w:author="Greg Clendenning" w:date="2024-04-16T16:42:00Z">
                        <w:rPr>
                          <w:rFonts w:ascii="Cambria Math" w:hAnsi="Cambria Math" w:cs="Arial"/>
                          <w:color w:val="000000"/>
                          <w:sz w:val="18"/>
                          <w:szCs w:val="18"/>
                        </w:rPr>
                        <m:t>person</m:t>
                      </w:del>
                    </m:r>
                    <m:r>
                      <w:del w:id="16257" w:author="Greg Clendenning" w:date="2024-04-16T16:42:00Z">
                        <w:rPr>
                          <w:rFonts w:ascii="Cambria Math" w:hAnsi="Cambria Math" w:cs="Arial"/>
                          <w:szCs w:val="20"/>
                        </w:rPr>
                        <m:t>∙</m:t>
                      </w:del>
                    </m:r>
                    <m:r>
                      <w:del w:id="16258" w:author="Greg Clendenning" w:date="2024-04-16T16:42:00Z">
                        <w:rPr>
                          <w:rFonts w:ascii="Cambria Math" w:hAnsi="Cambria Math" w:cs="Arial"/>
                          <w:color w:val="000000"/>
                          <w:sz w:val="18"/>
                          <w:szCs w:val="18"/>
                        </w:rPr>
                        <m:t>day</m:t>
                      </w:del>
                    </m:r>
                  </m:den>
                </m:f>
                <m:f>
                  <m:fPr>
                    <m:ctrlPr>
                      <w:ins w:id="16259" w:author="Greg Clendenning" w:date="2024-04-16T16:42:00Z">
                        <w:rPr>
                          <w:rFonts w:ascii="Cambria Math" w:hAnsi="Cambria Math" w:cs="Arial"/>
                          <w:i/>
                          <w:color w:val="000000"/>
                          <w:sz w:val="18"/>
                          <w:szCs w:val="18"/>
                        </w:rPr>
                      </w:ins>
                    </m:ctrlPr>
                  </m:fPr>
                  <m:num>
                    <m:r>
                      <w:ins w:id="16260" w:author="Greg Clendenning" w:date="2024-04-16T16:42:00Z">
                        <w:rPr>
                          <w:rFonts w:ascii="Cambria Math" w:hAnsi="Cambria Math" w:cs="Arial"/>
                          <w:color w:val="000000"/>
                          <w:sz w:val="18"/>
                          <w:szCs w:val="18"/>
                        </w:rPr>
                        <m:t>gallons</m:t>
                      </w:ins>
                    </m:r>
                    <m:r>
                      <w:ins w:id="16261" w:author="Greg Clendenning" w:date="2024-04-16T16:42:00Z">
                        <w:rPr>
                          <w:rFonts w:ascii="Cambria Math" w:hAnsi="Cambria Math" w:cs="Arial"/>
                          <w:color w:val="000000"/>
                          <w:sz w:val="18"/>
                          <w:szCs w:val="18"/>
                        </w:rPr>
                        <m:t xml:space="preserve"> </m:t>
                      </w:ins>
                    </m:r>
                  </m:num>
                  <m:den>
                    <m:r>
                      <w:ins w:id="16262" w:author="Greg Clendenning" w:date="2024-04-16T16:42:00Z">
                        <w:rPr>
                          <w:rFonts w:ascii="Cambria Math" w:hAnsi="Cambria Math" w:cs="Arial"/>
                          <w:color w:val="000000"/>
                          <w:sz w:val="18"/>
                          <w:szCs w:val="18"/>
                        </w:rPr>
                        <m:t>day</m:t>
                      </w:ins>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28E7896" w14:textId="7EBDC58C" w:rsidR="00C71CAA" w:rsidRPr="001570EA" w:rsidRDefault="00FA5174">
            <w:pPr>
              <w:spacing w:before="60" w:after="60"/>
              <w:jc w:val="center"/>
              <w:rPr>
                <w:ins w:id="16263" w:author="Greg Clendenning" w:date="2024-04-16T16:42:00Z"/>
                <w:rFonts w:cs="Arial"/>
                <w:sz w:val="18"/>
                <w:szCs w:val="18"/>
              </w:rPr>
            </w:pPr>
            <w:del w:id="16264" w:author="Greg Clendenning" w:date="2024-04-16T16:42:00Z">
              <w:r w:rsidRPr="00B92E6F">
                <w:rPr>
                  <w:rFonts w:cs="Arial"/>
                  <w:sz w:val="18"/>
                  <w:szCs w:val="18"/>
                </w:rPr>
                <w:delText>0.6</w:delText>
              </w:r>
            </w:del>
            <w:ins w:id="16265" w:author="Greg Clendenning" w:date="2024-04-16T16:42:00Z">
              <w:r w:rsidR="00C71CAA" w:rsidRPr="001570EA">
                <w:rPr>
                  <w:rFonts w:cs="Arial"/>
                  <w:sz w:val="18"/>
                  <w:szCs w:val="18"/>
                </w:rPr>
                <w:t>Shower only: 17.8</w:t>
              </w:r>
            </w:ins>
          </w:p>
          <w:p w14:paraId="2EB4CEF6" w14:textId="77777777" w:rsidR="00C71CAA" w:rsidRPr="001570EA" w:rsidRDefault="00C71CAA">
            <w:pPr>
              <w:spacing w:before="60" w:after="60"/>
              <w:jc w:val="center"/>
              <w:rPr>
                <w:rFonts w:cs="Arial"/>
                <w:sz w:val="18"/>
                <w:szCs w:val="18"/>
              </w:rPr>
            </w:pPr>
            <w:ins w:id="16266" w:author="Greg Clendenning" w:date="2024-04-16T16:42:00Z">
              <w:r w:rsidRPr="001570EA">
                <w:rPr>
                  <w:rFonts w:cs="Arial"/>
                  <w:sz w:val="18"/>
                  <w:szCs w:val="18"/>
                </w:rPr>
                <w:t>Whole house: 45.5</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69747D3F" w14:textId="77777777" w:rsidR="00C71CAA" w:rsidRPr="001570EA" w:rsidRDefault="00C71CAA">
            <w:pPr>
              <w:spacing w:before="60" w:after="60"/>
              <w:jc w:val="center"/>
              <w:rPr>
                <w:rFonts w:cs="Arial"/>
                <w:sz w:val="18"/>
                <w:szCs w:val="18"/>
              </w:rPr>
            </w:pPr>
            <w:r w:rsidRPr="001570EA">
              <w:rPr>
                <w:rFonts w:cs="Arial"/>
                <w:sz w:val="18"/>
                <w:szCs w:val="18"/>
              </w:rPr>
              <w:t>4</w:t>
            </w:r>
          </w:p>
        </w:tc>
      </w:tr>
      <w:tr w:rsidR="00FA5174" w14:paraId="7D9517AD" w14:textId="77777777" w:rsidTr="00BD2C4C">
        <w:trPr>
          <w:cantSplit/>
          <w:del w:id="16267" w:author="Greg Clendenning" w:date="2024-04-16T16:42:00Z"/>
        </w:trPr>
        <w:tc>
          <w:tcPr>
            <w:tcW w:w="3510" w:type="dxa"/>
            <w:tcBorders>
              <w:top w:val="single" w:sz="4" w:space="0" w:color="auto"/>
              <w:left w:val="single" w:sz="4" w:space="0" w:color="auto"/>
              <w:bottom w:val="single" w:sz="4" w:space="0" w:color="auto"/>
              <w:right w:val="single" w:sz="4" w:space="0" w:color="auto"/>
            </w:tcBorders>
          </w:tcPr>
          <w:p w14:paraId="51507B5A" w14:textId="77777777" w:rsidR="00FA5174" w:rsidRPr="00F32B74" w:rsidRDefault="008A402F" w:rsidP="00BD2C4C">
            <w:pPr>
              <w:spacing w:before="60" w:after="60"/>
              <w:jc w:val="left"/>
              <w:rPr>
                <w:del w:id="16268" w:author="Greg Clendenning" w:date="2024-04-16T16:42:00Z"/>
                <w:rFonts w:ascii="Calibri" w:eastAsia="Calibri" w:hAnsi="Calibri"/>
              </w:rPr>
            </w:pPr>
            <m:oMath>
              <m:sSub>
                <m:sSubPr>
                  <m:ctrlPr>
                    <w:del w:id="16269" w:author="Greg Clendenning" w:date="2024-04-16T16:42:00Z">
                      <w:rPr>
                        <w:rFonts w:ascii="Cambria Math" w:hAnsi="Cambria Math" w:cs="Arial"/>
                      </w:rPr>
                    </w:del>
                  </m:ctrlPr>
                </m:sSubPr>
                <m:e>
                  <m:r>
                    <w:del w:id="16270" w:author="Greg Clendenning" w:date="2024-04-16T16:42:00Z">
                      <w:rPr>
                        <w:rFonts w:ascii="Cambria Math" w:hAnsi="Cambria Math" w:cs="Arial"/>
                      </w:rPr>
                      <m:t>N</m:t>
                    </w:del>
                  </m:r>
                </m:e>
                <m:sub>
                  <m:r>
                    <w:del w:id="16271" w:author="Greg Clendenning" w:date="2024-04-16T16:42:00Z">
                      <w:rPr>
                        <w:rFonts w:ascii="Cambria Math" w:hAnsi="Cambria Math" w:cs="Arial"/>
                      </w:rPr>
                      <m:t>units</m:t>
                    </w:del>
                  </m:r>
                </m:sub>
              </m:sSub>
            </m:oMath>
            <w:del w:id="16272" w:author="Greg Clendenning" w:date="2024-04-16T16:42:00Z">
              <w:r w:rsidR="00FA5174">
                <w:rPr>
                  <w:rFonts w:ascii="Calibri" w:eastAsia="Calibri" w:hAnsi="Calibri"/>
                </w:rPr>
                <w:delText xml:space="preserve">, </w:delText>
              </w:r>
              <w:r w:rsidR="00FA5174" w:rsidRPr="00670E02">
                <w:rPr>
                  <w:rFonts w:eastAsia="Calibri" w:cs="Arial"/>
                  <w:sz w:val="18"/>
                  <w:szCs w:val="18"/>
                </w:rPr>
                <w:delText>Number of units in a multifamily building with drains connected to the drain water heat recovery unit.</w:delText>
              </w:r>
            </w:del>
          </w:p>
        </w:tc>
        <w:tc>
          <w:tcPr>
            <w:tcW w:w="1620" w:type="dxa"/>
            <w:tcBorders>
              <w:top w:val="single" w:sz="4" w:space="0" w:color="auto"/>
              <w:left w:val="single" w:sz="4" w:space="0" w:color="auto"/>
              <w:bottom w:val="single" w:sz="4" w:space="0" w:color="auto"/>
              <w:right w:val="single" w:sz="4" w:space="0" w:color="auto"/>
            </w:tcBorders>
            <w:vAlign w:val="center"/>
          </w:tcPr>
          <w:p w14:paraId="17991054" w14:textId="77777777" w:rsidR="00FA5174" w:rsidRPr="00670E02" w:rsidRDefault="00FA5174" w:rsidP="00BD2C4C">
            <w:pPr>
              <w:spacing w:before="60" w:after="60"/>
              <w:jc w:val="center"/>
              <w:rPr>
                <w:del w:id="16273" w:author="Greg Clendenning" w:date="2024-04-16T16:42:00Z"/>
                <w:rFonts w:eastAsia="Calibri" w:cs="Arial"/>
                <w:i/>
                <w:iCs/>
                <w:color w:val="000000"/>
                <w:sz w:val="18"/>
                <w:szCs w:val="18"/>
              </w:rPr>
            </w:pPr>
            <w:del w:id="16274" w:author="Greg Clendenning" w:date="2024-04-16T16:42:00Z">
              <w:r w:rsidRPr="00670E02">
                <w:rPr>
                  <w:rFonts w:eastAsia="Calibri" w:cs="Arial"/>
                  <w:i/>
                  <w:iCs/>
                  <w:color w:val="000000"/>
                  <w:sz w:val="18"/>
                  <w:szCs w:val="18"/>
                </w:rPr>
                <w:delText>Units</w:delText>
              </w:r>
            </w:del>
          </w:p>
        </w:tc>
        <w:tc>
          <w:tcPr>
            <w:tcW w:w="2160" w:type="dxa"/>
            <w:tcBorders>
              <w:top w:val="single" w:sz="4" w:space="0" w:color="auto"/>
              <w:left w:val="single" w:sz="4" w:space="0" w:color="auto"/>
              <w:bottom w:val="single" w:sz="4" w:space="0" w:color="auto"/>
              <w:right w:val="single" w:sz="4" w:space="0" w:color="auto"/>
            </w:tcBorders>
            <w:vAlign w:val="center"/>
          </w:tcPr>
          <w:p w14:paraId="661417D1" w14:textId="77777777" w:rsidR="00FA5174" w:rsidRDefault="00FA5174" w:rsidP="00BD2C4C">
            <w:pPr>
              <w:spacing w:before="60" w:after="60"/>
              <w:jc w:val="center"/>
              <w:rPr>
                <w:del w:id="16275" w:author="Greg Clendenning" w:date="2024-04-16T16:42:00Z"/>
                <w:rFonts w:cs="Arial"/>
                <w:sz w:val="18"/>
                <w:szCs w:val="18"/>
              </w:rPr>
            </w:pPr>
            <w:del w:id="16276" w:author="Greg Clendenning" w:date="2024-04-16T16:42:00Z">
              <w:r>
                <w:rPr>
                  <w:rFonts w:cs="Arial"/>
                  <w:sz w:val="18"/>
                  <w:szCs w:val="18"/>
                </w:rPr>
                <w:delText>SF: 1</w:delText>
              </w:r>
            </w:del>
          </w:p>
          <w:p w14:paraId="2BE29AB3" w14:textId="77777777" w:rsidR="00FA5174" w:rsidRPr="00B92E6F" w:rsidRDefault="00FA5174" w:rsidP="00BD2C4C">
            <w:pPr>
              <w:spacing w:before="60" w:after="60"/>
              <w:jc w:val="center"/>
              <w:rPr>
                <w:del w:id="16277" w:author="Greg Clendenning" w:date="2024-04-16T16:42:00Z"/>
                <w:rFonts w:cs="Arial"/>
                <w:sz w:val="18"/>
                <w:szCs w:val="18"/>
              </w:rPr>
            </w:pPr>
            <w:del w:id="16278" w:author="Greg Clendenning" w:date="2024-04-16T16:42:00Z">
              <w:r>
                <w:rPr>
                  <w:rFonts w:cs="Arial"/>
                  <w:sz w:val="18"/>
                  <w:szCs w:val="18"/>
                </w:rPr>
                <w:delText xml:space="preserve">MF: 1 or EDC Data Gathering </w:delText>
              </w:r>
            </w:del>
          </w:p>
        </w:tc>
        <w:tc>
          <w:tcPr>
            <w:tcW w:w="1237" w:type="dxa"/>
            <w:tcBorders>
              <w:top w:val="single" w:sz="4" w:space="0" w:color="auto"/>
              <w:left w:val="single" w:sz="4" w:space="0" w:color="auto"/>
              <w:bottom w:val="single" w:sz="4" w:space="0" w:color="auto"/>
              <w:right w:val="single" w:sz="4" w:space="0" w:color="auto"/>
            </w:tcBorders>
            <w:vAlign w:val="center"/>
          </w:tcPr>
          <w:p w14:paraId="2F557C7A" w14:textId="77777777" w:rsidR="00FA5174" w:rsidRPr="00B92E6F" w:rsidRDefault="00FA5174" w:rsidP="00BD2C4C">
            <w:pPr>
              <w:spacing w:before="60" w:after="60"/>
              <w:jc w:val="center"/>
              <w:rPr>
                <w:del w:id="16279" w:author="Greg Clendenning" w:date="2024-04-16T16:42:00Z"/>
                <w:rFonts w:cs="Arial"/>
                <w:sz w:val="18"/>
                <w:szCs w:val="18"/>
              </w:rPr>
            </w:pPr>
            <w:del w:id="16280" w:author="Greg Clendenning" w:date="2024-04-16T16:42:00Z">
              <w:r>
                <w:rPr>
                  <w:rFonts w:cs="Arial"/>
                  <w:sz w:val="18"/>
                  <w:szCs w:val="18"/>
                </w:rPr>
                <w:delText>-</w:delText>
              </w:r>
            </w:del>
          </w:p>
        </w:tc>
      </w:tr>
      <w:tr w:rsidR="00C71CAA" w:rsidRPr="001570EA" w14:paraId="2DD73DCD" w14:textId="77777777">
        <w:tc>
          <w:tcPr>
            <w:tcW w:w="3510" w:type="dxa"/>
            <w:tcBorders>
              <w:top w:val="single" w:sz="4" w:space="0" w:color="auto"/>
              <w:left w:val="single" w:sz="4" w:space="0" w:color="auto"/>
              <w:bottom w:val="single" w:sz="4" w:space="0" w:color="auto"/>
              <w:right w:val="single" w:sz="4" w:space="0" w:color="auto"/>
            </w:tcBorders>
          </w:tcPr>
          <w:p w14:paraId="54FEEA12" w14:textId="77777777" w:rsidR="00C71CAA" w:rsidRPr="001570EA" w:rsidRDefault="00C71CAA">
            <w:pPr>
              <w:spacing w:before="60" w:after="60"/>
              <w:rPr>
                <w:rFonts w:cs="Arial"/>
                <w:sz w:val="18"/>
                <w:szCs w:val="18"/>
              </w:rPr>
            </w:pPr>
            <w:r w:rsidRPr="001570EA">
              <w:rPr>
                <w:rFonts w:ascii="Cambria Math" w:hAnsi="Cambria Math"/>
                <w:i/>
                <w:sz w:val="18"/>
                <w:rPrChange w:id="16281" w:author="Greg Clendenning" w:date="2024-04-16T16:42:00Z">
                  <w:rPr>
                    <w:i/>
                    <w:sz w:val="18"/>
                  </w:rPr>
                </w:rPrChange>
              </w:rPr>
              <w:t>SF</w:t>
            </w:r>
            <w:r w:rsidRPr="001570EA">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5266A6E1" w14:textId="77777777" w:rsidR="00C71CAA" w:rsidRPr="001570EA" w:rsidRDefault="00C71CAA">
            <w:pPr>
              <w:spacing w:before="60" w:after="60"/>
              <w:jc w:val="center"/>
              <w:rPr>
                <w:rFonts w:cs="Arial"/>
                <w:sz w:val="18"/>
                <w:szCs w:val="18"/>
              </w:rPr>
            </w:pPr>
            <w:r w:rsidRPr="001570EA">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71CE69F" w14:textId="77777777" w:rsidR="00C71CAA" w:rsidRPr="001570EA" w:rsidRDefault="00C71CAA">
            <w:pPr>
              <w:spacing w:before="60" w:after="60"/>
              <w:jc w:val="center"/>
              <w:rPr>
                <w:rFonts w:cs="Arial"/>
                <w:sz w:val="18"/>
                <w:szCs w:val="18"/>
              </w:rPr>
            </w:pPr>
            <w:r w:rsidRPr="001570EA">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3AC83648" w14:textId="5BBA535D" w:rsidR="00C71CAA" w:rsidRPr="001570EA" w:rsidRDefault="00FA5174">
            <w:pPr>
              <w:spacing w:before="60" w:after="60"/>
              <w:jc w:val="center"/>
              <w:rPr>
                <w:rFonts w:cs="Arial"/>
                <w:sz w:val="18"/>
                <w:szCs w:val="18"/>
              </w:rPr>
            </w:pPr>
            <w:del w:id="16282" w:author="Greg Clendenning" w:date="2024-04-16T16:42:00Z">
              <w:r w:rsidRPr="00B92E6F">
                <w:rPr>
                  <w:rFonts w:cs="Arial"/>
                  <w:sz w:val="18"/>
                  <w:szCs w:val="18"/>
                </w:rPr>
                <w:delText>10, 11</w:delText>
              </w:r>
            </w:del>
            <w:ins w:id="16283" w:author="Greg Clendenning" w:date="2024-04-16T16:42:00Z">
              <w:r w:rsidR="00C71CAA" w:rsidRPr="001570EA">
                <w:rPr>
                  <w:rFonts w:cs="Arial"/>
                  <w:sz w:val="18"/>
                  <w:szCs w:val="18"/>
                </w:rPr>
                <w:t>5</w:t>
              </w:r>
            </w:ins>
          </w:p>
        </w:tc>
      </w:tr>
      <w:tr w:rsidR="00C71CAA" w:rsidRPr="001570EA" w14:paraId="606F291E" w14:textId="77777777">
        <w:tc>
          <w:tcPr>
            <w:tcW w:w="3510" w:type="dxa"/>
            <w:tcBorders>
              <w:top w:val="single" w:sz="4" w:space="0" w:color="auto"/>
              <w:left w:val="single" w:sz="4" w:space="0" w:color="auto"/>
              <w:bottom w:val="single" w:sz="4" w:space="0" w:color="auto"/>
              <w:right w:val="single" w:sz="4" w:space="0" w:color="auto"/>
            </w:tcBorders>
            <w:hideMark/>
          </w:tcPr>
          <w:p w14:paraId="356AAC8D" w14:textId="77777777" w:rsidR="00C71CAA" w:rsidRPr="001570EA" w:rsidRDefault="00C71CAA">
            <w:pPr>
              <w:spacing w:before="60" w:after="60"/>
              <w:rPr>
                <w:rFonts w:cs="Arial"/>
                <w:sz w:val="18"/>
                <w:szCs w:val="18"/>
              </w:rPr>
            </w:pPr>
            <w:r w:rsidRPr="001570EA">
              <w:rPr>
                <w:rFonts w:ascii="Cambria Math" w:hAnsi="Cambria Math"/>
                <w:i/>
                <w:sz w:val="18"/>
                <w:rPrChange w:id="16284" w:author="Greg Clendenning" w:date="2024-04-16T16:42:00Z">
                  <w:rPr>
                    <w:i/>
                    <w:sz w:val="18"/>
                  </w:rPr>
                </w:rPrChange>
              </w:rPr>
              <w:t>RE</w:t>
            </w:r>
            <w:r w:rsidRPr="001570EA">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86A7736" w14:textId="77777777" w:rsidR="00C71CAA" w:rsidRPr="001570EA" w:rsidRDefault="00C71CAA">
            <w:pPr>
              <w:spacing w:before="60" w:after="60"/>
              <w:jc w:val="center"/>
              <w:rPr>
                <w:rFonts w:cs="Arial"/>
                <w:sz w:val="18"/>
                <w:szCs w:val="18"/>
              </w:rPr>
            </w:pPr>
            <w:r w:rsidRPr="001570EA">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76C323B" w14:textId="77777777" w:rsidR="00C71CAA" w:rsidRPr="001570EA" w:rsidRDefault="00C71CAA">
            <w:pPr>
              <w:pStyle w:val="TableCell"/>
              <w:keepNext w:val="0"/>
              <w:spacing w:before="60" w:after="60"/>
              <w:jc w:val="center"/>
              <w:rPr>
                <w:ins w:id="16285" w:author="Greg Clendenning" w:date="2024-04-16T16:42:00Z"/>
              </w:rPr>
            </w:pPr>
            <w:r w:rsidRPr="001570EA">
              <w:t xml:space="preserve">Default: </w:t>
            </w:r>
          </w:p>
          <w:p w14:paraId="5CCFAC37" w14:textId="77777777" w:rsidR="00C71CAA" w:rsidRPr="001570EA" w:rsidRDefault="00C71CAA">
            <w:pPr>
              <w:pStyle w:val="TableCell"/>
              <w:keepNext w:val="0"/>
              <w:spacing w:before="60" w:after="60"/>
              <w:jc w:val="center"/>
              <w:rPr>
                <w:rPrChange w:id="16286" w:author="Greg Clendenning" w:date="2024-04-16T16:42:00Z">
                  <w:rPr>
                    <w:sz w:val="18"/>
                  </w:rPr>
                </w:rPrChange>
              </w:rPr>
              <w:pPrChange w:id="16287" w:author="Greg Clendenning" w:date="2024-04-16T16:42:00Z">
                <w:pPr>
                  <w:spacing w:before="60" w:after="60"/>
                  <w:jc w:val="center"/>
                </w:pPr>
              </w:pPrChange>
            </w:pPr>
            <w:ins w:id="16288" w:author="Greg Clendenning" w:date="2024-04-16T16:42:00Z">
              <w:r w:rsidRPr="001570EA">
                <w:t xml:space="preserve">Resistance: </w:t>
              </w:r>
            </w:ins>
            <w:r w:rsidRPr="001570EA">
              <w:rPr>
                <w:rPrChange w:id="16289" w:author="Greg Clendenning" w:date="2024-04-16T16:42:00Z">
                  <w:rPr/>
                </w:rPrChange>
              </w:rPr>
              <w:t>0.98</w:t>
            </w:r>
          </w:p>
          <w:p w14:paraId="260EAF52" w14:textId="161CF905" w:rsidR="00C71CAA" w:rsidRPr="001570EA" w:rsidRDefault="00C71CAA">
            <w:pPr>
              <w:pStyle w:val="TableCell"/>
              <w:keepNext w:val="0"/>
              <w:spacing w:before="60" w:after="60"/>
              <w:jc w:val="center"/>
              <w:rPr>
                <w:ins w:id="16290" w:author="Greg Clendenning" w:date="2024-04-16T16:42:00Z"/>
              </w:rPr>
            </w:pPr>
            <w:r w:rsidRPr="001570EA">
              <w:t xml:space="preserve">HPWH: </w:t>
            </w:r>
            <w:del w:id="16291" w:author="Greg Clendenning" w:date="2024-04-16T16:42:00Z">
              <w:r w:rsidR="00FA5174" w:rsidRPr="00B92E6F">
                <w:rPr>
                  <w:rFonts w:cs="Arial"/>
                  <w:szCs w:val="18"/>
                </w:rPr>
                <w:delText>2.</w:delText>
              </w:r>
            </w:del>
            <w:ins w:id="16292" w:author="Greg Clendenning" w:date="2024-04-16T16:42:00Z">
              <w:r w:rsidRPr="001570EA">
                <w:t>3.93</w:t>
              </w:r>
            </w:ins>
          </w:p>
          <w:p w14:paraId="1C68A180" w14:textId="77777777" w:rsidR="00C71CAA" w:rsidRPr="001570EA" w:rsidRDefault="00C71CAA">
            <w:pPr>
              <w:spacing w:before="60" w:after="60"/>
              <w:jc w:val="center"/>
              <w:rPr>
                <w:rFonts w:cs="Arial"/>
                <w:sz w:val="18"/>
                <w:szCs w:val="18"/>
              </w:rPr>
            </w:pPr>
            <w:ins w:id="16293" w:author="Greg Clendenning" w:date="2024-04-16T16:42:00Z">
              <w:r w:rsidRPr="001570EA">
                <w:rPr>
                  <w:sz w:val="18"/>
                  <w:szCs w:val="22"/>
                </w:rPr>
                <w:t xml:space="preserve">Unknown: </w:t>
              </w:r>
            </w:ins>
            <w:r w:rsidRPr="001570EA">
              <w:rPr>
                <w:sz w:val="18"/>
                <w:szCs w:val="22"/>
              </w:rPr>
              <w:t>1</w:t>
            </w:r>
            <w:ins w:id="16294" w:author="Greg Clendenning" w:date="2024-04-16T16:42:00Z">
              <w:r w:rsidRPr="001570EA">
                <w:rPr>
                  <w:sz w:val="18"/>
                  <w:szCs w:val="22"/>
                </w:rPr>
                <w:t>.22</w:t>
              </w:r>
            </w:ins>
          </w:p>
        </w:tc>
        <w:tc>
          <w:tcPr>
            <w:tcW w:w="1237" w:type="dxa"/>
            <w:tcBorders>
              <w:top w:val="single" w:sz="4" w:space="0" w:color="auto"/>
              <w:left w:val="single" w:sz="4" w:space="0" w:color="auto"/>
              <w:bottom w:val="single" w:sz="4" w:space="0" w:color="auto"/>
              <w:right w:val="single" w:sz="4" w:space="0" w:color="auto"/>
            </w:tcBorders>
            <w:vAlign w:val="center"/>
            <w:hideMark/>
          </w:tcPr>
          <w:p w14:paraId="750874A1" w14:textId="7089ED4F" w:rsidR="00C71CAA" w:rsidRPr="001570EA" w:rsidRDefault="00FA5174">
            <w:pPr>
              <w:spacing w:before="60" w:after="60"/>
              <w:jc w:val="center"/>
              <w:rPr>
                <w:rFonts w:cs="Arial"/>
                <w:sz w:val="18"/>
                <w:szCs w:val="18"/>
              </w:rPr>
            </w:pPr>
            <w:del w:id="16295" w:author="Greg Clendenning" w:date="2024-04-16T16:42:00Z">
              <w:r w:rsidRPr="00B92E6F">
                <w:rPr>
                  <w:rFonts w:cs="Arial"/>
                  <w:sz w:val="18"/>
                  <w:szCs w:val="18"/>
                </w:rPr>
                <w:delText>7, 9</w:delText>
              </w:r>
            </w:del>
            <w:ins w:id="16296" w:author="Greg Clendenning" w:date="2024-04-16T16:42:00Z">
              <w:r w:rsidR="00C71CAA" w:rsidRPr="001570EA">
                <w:rPr>
                  <w:rFonts w:cs="Arial"/>
                  <w:sz w:val="18"/>
                  <w:szCs w:val="18"/>
                </w:rPr>
                <w:t>6</w:t>
              </w:r>
            </w:ins>
          </w:p>
        </w:tc>
      </w:tr>
      <w:tr w:rsidR="00C71CAA" w:rsidRPr="001570EA" w14:paraId="5F4F9B87" w14:textId="77777777">
        <w:tblPrEx>
          <w:tblW w:w="8527" w:type="dxa"/>
          <w:tblInd w:w="108" w:type="dxa"/>
          <w:tblLayout w:type="fixed"/>
          <w:tblPrExChange w:id="16297" w:author="Greg Clendenning" w:date="2024-04-16T16:42:00Z">
            <w:tblPrEx>
              <w:tblW w:w="8527" w:type="dxa"/>
              <w:tblInd w:w="108" w:type="dxa"/>
              <w:tblLayout w:type="fixed"/>
            </w:tblPrEx>
          </w:tblPrExChange>
        </w:tblPrEx>
        <w:trPr>
          <w:trPrChange w:id="16298" w:author="Greg Clendenning" w:date="2024-04-16T16:42:00Z">
            <w:trPr>
              <w:gridAfter w:val="0"/>
            </w:trPr>
          </w:trPrChange>
        </w:trPr>
        <w:tc>
          <w:tcPr>
            <w:tcW w:w="3510" w:type="dxa"/>
            <w:tcBorders>
              <w:top w:val="single" w:sz="4" w:space="0" w:color="auto"/>
              <w:left w:val="single" w:sz="4" w:space="0" w:color="auto"/>
              <w:bottom w:val="single" w:sz="4" w:space="0" w:color="auto"/>
              <w:right w:val="single" w:sz="4" w:space="0" w:color="auto"/>
            </w:tcBorders>
            <w:hideMark/>
            <w:tcPrChange w:id="16299" w:author="Greg Clendenning" w:date="2024-04-16T16:42:00Z">
              <w:tcPr>
                <w:tcW w:w="3510" w:type="dxa"/>
                <w:gridSpan w:val="2"/>
                <w:tcBorders>
                  <w:top w:val="single" w:sz="4" w:space="0" w:color="auto"/>
                  <w:left w:val="single" w:sz="4" w:space="0" w:color="auto"/>
                  <w:bottom w:val="single" w:sz="4" w:space="0" w:color="auto"/>
                  <w:right w:val="single" w:sz="4" w:space="0" w:color="auto"/>
                </w:tcBorders>
                <w:hideMark/>
              </w:tcPr>
            </w:tcPrChange>
          </w:tcPr>
          <w:p w14:paraId="23893BA4" w14:textId="25FE0583" w:rsidR="00C71CAA" w:rsidRPr="001570EA" w:rsidRDefault="00FA5174">
            <w:pPr>
              <w:spacing w:before="60" w:after="60"/>
              <w:rPr>
                <w:rFonts w:cs="Arial"/>
                <w:sz w:val="18"/>
                <w:szCs w:val="18"/>
              </w:rPr>
            </w:pPr>
            <w:del w:id="16300" w:author="Greg Clendenning" w:date="2024-04-16T16:42:00Z">
              <w:r w:rsidRPr="00B92E6F">
                <w:rPr>
                  <w:rFonts w:cs="Arial"/>
                  <w:i/>
                  <w:color w:val="000000"/>
                  <w:sz w:val="18"/>
                  <w:szCs w:val="18"/>
                </w:rPr>
                <w:delText>ETDF</w:delText>
              </w:r>
              <w:r w:rsidRPr="00B92E6F">
                <w:rPr>
                  <w:rFonts w:cs="Arial"/>
                  <w:color w:val="000000"/>
                  <w:sz w:val="18"/>
                  <w:szCs w:val="18"/>
                </w:rPr>
                <w:delText xml:space="preserve"> ,</w:delText>
              </w:r>
            </w:del>
            <w:ins w:id="16301"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s</w:t>
              </w:r>
              <w:r w:rsidR="00C71CAA" w:rsidRPr="001570EA">
                <w:rPr>
                  <w:rFonts w:cs="Arial"/>
                  <w:sz w:val="18"/>
                  <w:szCs w:val="18"/>
                </w:rPr>
                <w:t>, Summer</w:t>
              </w:r>
            </w:ins>
            <w:r w:rsidR="00C71CAA" w:rsidRPr="001570EA">
              <w:rPr>
                <w:sz w:val="18"/>
                <w:rPrChange w:id="16302" w:author="Greg Clendenning" w:date="2024-04-16T16:42:00Z">
                  <w:rPr>
                    <w:color w:val="000000"/>
                    <w:sz w:val="18"/>
                  </w:rPr>
                </w:rPrChange>
              </w:rPr>
              <w:t xml:space="preserve"> Energy </w:t>
            </w:r>
            <w:del w:id="16303" w:author="Greg Clendenning" w:date="2024-04-16T16:42:00Z">
              <w:r w:rsidRPr="00B92E6F">
                <w:rPr>
                  <w:rFonts w:cs="Arial"/>
                  <w:color w:val="000000"/>
                  <w:sz w:val="18"/>
                  <w:szCs w:val="18"/>
                </w:rPr>
                <w:delText>To</w:delText>
              </w:r>
            </w:del>
            <w:ins w:id="16304" w:author="Greg Clendenning" w:date="2024-04-16T16:42:00Z">
              <w:r w:rsidR="00C71CAA" w:rsidRPr="001570EA">
                <w:rPr>
                  <w:rFonts w:cs="Arial"/>
                  <w:sz w:val="18"/>
                  <w:szCs w:val="18"/>
                </w:rPr>
                <w:t>to</w:t>
              </w:r>
            </w:ins>
            <w:r w:rsidR="00C71CAA" w:rsidRPr="001570EA">
              <w:rPr>
                <w:sz w:val="18"/>
                <w:rPrChange w:id="16305" w:author="Greg Clendenning" w:date="2024-04-16T16:42:00Z">
                  <w:rPr>
                    <w:color w:val="000000"/>
                    <w:sz w:val="18"/>
                  </w:rPr>
                </w:rPrChange>
              </w:rPr>
              <w:t xml:space="preserve">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Change w:id="16306"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2C1D0F4" w14:textId="1D263A99" w:rsidR="00C71CAA" w:rsidRPr="001570EA" w:rsidRDefault="008A402F">
            <w:pPr>
              <w:spacing w:before="60" w:after="60"/>
              <w:jc w:val="center"/>
              <w:rPr>
                <w:rFonts w:cs="Arial"/>
                <w:sz w:val="18"/>
                <w:szCs w:val="18"/>
              </w:rPr>
            </w:pPr>
            <m:oMathPara>
              <m:oMath>
                <m:f>
                  <m:fPr>
                    <m:ctrlPr>
                      <w:del w:id="16307" w:author="Greg Clendenning" w:date="2024-04-16T16:42:00Z">
                        <w:rPr>
                          <w:rFonts w:ascii="Cambria Math" w:hAnsi="Cambria Math" w:cs="Arial"/>
                          <w:i/>
                          <w:color w:val="000000"/>
                          <w:sz w:val="18"/>
                          <w:szCs w:val="18"/>
                        </w:rPr>
                      </w:del>
                    </m:ctrlPr>
                  </m:fPr>
                  <m:num>
                    <m:r>
                      <w:del w:id="16308" w:author="Greg Clendenning" w:date="2024-04-16T16:42:00Z">
                        <w:rPr>
                          <w:rFonts w:ascii="Cambria Math" w:hAnsi="Cambria Math" w:cs="Arial"/>
                          <w:color w:val="000000"/>
                          <w:sz w:val="18"/>
                          <w:szCs w:val="18"/>
                        </w:rPr>
                        <m:t>kW</m:t>
                      </w:del>
                    </m:r>
                    <m:r>
                      <w:del w:id="16309" w:author="Greg Clendenning" w:date="2024-04-16T16:42:00Z">
                        <w:rPr>
                          <w:rFonts w:ascii="Cambria Math" w:hAnsi="Cambria Math" w:cs="Arial"/>
                          <w:color w:val="000000"/>
                          <w:sz w:val="18"/>
                          <w:szCs w:val="18"/>
                        </w:rPr>
                        <m:t xml:space="preserve"> </m:t>
                      </w:del>
                    </m:r>
                  </m:num>
                  <m:den>
                    <m:f>
                      <m:fPr>
                        <m:type m:val="lin"/>
                        <m:ctrlPr>
                          <w:del w:id="16310" w:author="Greg Clendenning" w:date="2024-04-16T16:42:00Z">
                            <w:rPr>
                              <w:rFonts w:ascii="Cambria Math" w:hAnsi="Cambria Math" w:cs="Arial"/>
                              <w:i/>
                              <w:color w:val="000000"/>
                              <w:sz w:val="18"/>
                              <w:szCs w:val="18"/>
                            </w:rPr>
                          </w:del>
                        </m:ctrlPr>
                      </m:fPr>
                      <m:num>
                        <m:r>
                          <w:del w:id="16311" w:author="Greg Clendenning" w:date="2024-04-16T16:42:00Z">
                            <w:rPr>
                              <w:rFonts w:ascii="Cambria Math" w:hAnsi="Cambria Math" w:cs="Arial"/>
                              <w:color w:val="000000"/>
                              <w:sz w:val="18"/>
                              <w:szCs w:val="18"/>
                            </w:rPr>
                            <m:t>kW</m:t>
                          </w:del>
                        </m:r>
                        <m:r>
                          <w:del w:id="16312" w:author="Greg Clendenning" w:date="2024-04-16T16:42:00Z">
                            <w:rPr>
                              <w:rFonts w:ascii="Cambria Math" w:hAnsi="Cambria Math" w:cs="Arial"/>
                              <w:color w:val="000000"/>
                              <w:sz w:val="18"/>
                              <w:szCs w:val="18"/>
                            </w:rPr>
                            <m:t>h</m:t>
                          </w:del>
                        </m:r>
                      </m:num>
                      <m:den>
                        <m:r>
                          <w:del w:id="16313" w:author="Greg Clendenning" w:date="2024-04-16T16:42:00Z">
                            <w:rPr>
                              <w:rFonts w:ascii="Cambria Math" w:hAnsi="Cambria Math" w:cs="Arial"/>
                              <w:color w:val="000000"/>
                              <w:sz w:val="18"/>
                              <w:szCs w:val="18"/>
                            </w:rPr>
                            <m:t>yr</m:t>
                          </w:del>
                        </m:r>
                      </m:den>
                    </m:f>
                  </m:den>
                </m:f>
                <m:f>
                  <m:fPr>
                    <m:ctrlPr>
                      <w:ins w:id="16314" w:author="Greg Clendenning" w:date="2024-04-16T16:42:00Z">
                        <w:rPr>
                          <w:rFonts w:ascii="Cambria Math" w:eastAsia="Arial Unicode MS" w:hAnsi="Cambria Math"/>
                          <w:i/>
                          <w:iCs/>
                        </w:rPr>
                      </w:ins>
                    </m:ctrlPr>
                  </m:fPr>
                  <m:num>
                    <m:r>
                      <w:ins w:id="16315" w:author="Greg Clendenning" w:date="2024-04-16T16:42:00Z">
                        <w:rPr>
                          <w:rFonts w:ascii="Cambria Math" w:eastAsia="Arial Unicode MS" w:hAnsi="Cambria Math"/>
                        </w:rPr>
                        <m:t>kW</m:t>
                      </w:ins>
                    </m:r>
                  </m:num>
                  <m:den>
                    <m:r>
                      <w:ins w:id="16316" w:author="Greg Clendenning" w:date="2024-04-16T16:42:00Z">
                        <w:rPr>
                          <w:rFonts w:ascii="Cambria Math" w:eastAsia="Arial Unicode MS" w:hAnsi="Cambria Math"/>
                        </w:rPr>
                        <m:t>kW</m:t>
                      </w:ins>
                    </m:r>
                    <m:r>
                      <w:ins w:id="16317" w:author="Greg Clendenning" w:date="2024-04-16T16:42:00Z">
                        <w:rPr>
                          <w:rFonts w:ascii="Cambria Math" w:eastAsia="Arial Unicode MS" w:hAnsi="Cambria Math"/>
                        </w:rPr>
                        <m:t>h</m:t>
                      </w:ins>
                    </m:r>
                  </m:den>
                </m:f>
              </m:oMath>
            </m:oMathPara>
          </w:p>
        </w:tc>
        <w:tc>
          <w:tcPr>
            <w:tcW w:w="2160" w:type="dxa"/>
            <w:tcBorders>
              <w:top w:val="single" w:sz="4" w:space="0" w:color="auto"/>
              <w:left w:val="single" w:sz="4" w:space="0" w:color="auto"/>
              <w:bottom w:val="single" w:sz="4" w:space="0" w:color="auto"/>
              <w:right w:val="single" w:sz="4" w:space="0" w:color="auto"/>
            </w:tcBorders>
            <w:hideMark/>
            <w:tcPrChange w:id="16318"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079FA55" w14:textId="5EA2C869" w:rsidR="00C71CAA" w:rsidRPr="001570EA" w:rsidRDefault="00C71CAA">
            <w:pPr>
              <w:spacing w:before="60" w:after="60"/>
              <w:jc w:val="center"/>
              <w:rPr>
                <w:ins w:id="16319" w:author="Greg Clendenning" w:date="2024-04-16T16:42:00Z"/>
                <w:sz w:val="18"/>
                <w:szCs w:val="18"/>
              </w:rPr>
            </w:pPr>
            <w:ins w:id="16320" w:author="Greg Clendenning" w:date="2024-04-16T16:42:00Z">
              <w:r w:rsidRPr="001570EA">
                <w:rPr>
                  <w:sz w:val="18"/>
                  <w:szCs w:val="18"/>
                </w:rPr>
                <w:t xml:space="preserve">SF: </w:t>
              </w:r>
            </w:ins>
            <w:r w:rsidRPr="001570EA">
              <w:rPr>
                <w:sz w:val="18"/>
                <w:szCs w:val="18"/>
              </w:rPr>
              <w:t>0.</w:t>
            </w:r>
            <w:del w:id="16321" w:author="Greg Clendenning" w:date="2024-04-16T16:42:00Z">
              <w:r w:rsidR="00FA5174" w:rsidRPr="00B92E6F">
                <w:rPr>
                  <w:rFonts w:cs="Arial"/>
                  <w:sz w:val="18"/>
                  <w:szCs w:val="18"/>
                </w:rPr>
                <w:delText>00008013</w:delText>
              </w:r>
            </w:del>
            <w:ins w:id="16322" w:author="Greg Clendenning" w:date="2024-04-16T16:42:00Z">
              <w:r w:rsidRPr="001570EA">
                <w:rPr>
                  <w:sz w:val="18"/>
                  <w:szCs w:val="18"/>
                </w:rPr>
                <w:t>0001057</w:t>
              </w:r>
            </w:ins>
          </w:p>
          <w:p w14:paraId="2285529E" w14:textId="77777777" w:rsidR="00C71CAA" w:rsidRPr="001570EA" w:rsidRDefault="00C71CAA">
            <w:pPr>
              <w:spacing w:before="60" w:after="60"/>
              <w:jc w:val="center"/>
              <w:rPr>
                <w:ins w:id="16323" w:author="Greg Clendenning" w:date="2024-04-16T16:42:00Z"/>
                <w:sz w:val="18"/>
                <w:szCs w:val="18"/>
              </w:rPr>
            </w:pPr>
            <w:ins w:id="16324" w:author="Greg Clendenning" w:date="2024-04-16T16:42:00Z">
              <w:r w:rsidRPr="001570EA">
                <w:rPr>
                  <w:sz w:val="18"/>
                  <w:szCs w:val="18"/>
                </w:rPr>
                <w:t>MF: 0.0001006</w:t>
              </w:r>
            </w:ins>
          </w:p>
          <w:p w14:paraId="6FBF32AA" w14:textId="77777777" w:rsidR="00C71CAA" w:rsidRPr="001570EA" w:rsidRDefault="00C71CAA">
            <w:pPr>
              <w:spacing w:before="60" w:after="60"/>
              <w:jc w:val="center"/>
              <w:rPr>
                <w:rFonts w:cs="Arial"/>
                <w:sz w:val="18"/>
                <w:szCs w:val="18"/>
              </w:rPr>
            </w:pPr>
            <w:ins w:id="16325" w:author="Greg Clendenning" w:date="2024-04-16T16:42:00Z">
              <w:r w:rsidRPr="001570EA">
                <w:rPr>
                  <w:sz w:val="18"/>
                  <w:szCs w:val="18"/>
                </w:rPr>
                <w:t>Unknown: 0.0001046</w:t>
              </w:r>
            </w:ins>
          </w:p>
        </w:tc>
        <w:tc>
          <w:tcPr>
            <w:tcW w:w="1237" w:type="dxa"/>
            <w:tcBorders>
              <w:top w:val="single" w:sz="4" w:space="0" w:color="auto"/>
              <w:left w:val="single" w:sz="4" w:space="0" w:color="auto"/>
              <w:bottom w:val="single" w:sz="4" w:space="0" w:color="auto"/>
              <w:right w:val="single" w:sz="4" w:space="0" w:color="auto"/>
            </w:tcBorders>
            <w:vAlign w:val="center"/>
            <w:hideMark/>
            <w:tcPrChange w:id="16326"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507979A" w14:textId="25EF5344" w:rsidR="00C71CAA" w:rsidRPr="001570EA" w:rsidRDefault="00FA5174">
            <w:pPr>
              <w:spacing w:before="60" w:after="60"/>
              <w:jc w:val="center"/>
              <w:rPr>
                <w:rFonts w:cs="Arial"/>
                <w:sz w:val="18"/>
                <w:szCs w:val="18"/>
              </w:rPr>
            </w:pPr>
            <w:del w:id="16327" w:author="Greg Clendenning" w:date="2024-04-16T16:42:00Z">
              <w:r w:rsidRPr="00B92E6F">
                <w:rPr>
                  <w:rFonts w:cs="Arial"/>
                  <w:sz w:val="18"/>
                  <w:szCs w:val="18"/>
                </w:rPr>
                <w:delText>8</w:delText>
              </w:r>
            </w:del>
            <w:ins w:id="16328" w:author="Greg Clendenning" w:date="2024-04-16T16:42:00Z">
              <w:r w:rsidR="00C71CAA" w:rsidRPr="001570EA">
                <w:rPr>
                  <w:sz w:val="18"/>
                  <w:szCs w:val="18"/>
                </w:rPr>
                <w:t>7</w:t>
              </w:r>
            </w:ins>
          </w:p>
        </w:tc>
      </w:tr>
      <w:tr w:rsidR="00C71CAA" w:rsidRPr="001570EA" w14:paraId="46F5AF57" w14:textId="77777777">
        <w:tblPrEx>
          <w:tblW w:w="8527" w:type="dxa"/>
          <w:tblInd w:w="108" w:type="dxa"/>
          <w:tblLayout w:type="fixed"/>
          <w:tblPrExChange w:id="16329" w:author="Greg Clendenning" w:date="2024-04-16T16:42:00Z">
            <w:tblPrEx>
              <w:tblW w:w="8527" w:type="dxa"/>
              <w:tblInd w:w="108" w:type="dxa"/>
              <w:tblLayout w:type="fixed"/>
            </w:tblPrEx>
          </w:tblPrExChange>
        </w:tblPrEx>
        <w:trPr>
          <w:trPrChange w:id="16330" w:author="Greg Clendenning" w:date="2024-04-16T16:42:00Z">
            <w:trPr>
              <w:gridAfter w:val="0"/>
            </w:trPr>
          </w:trPrChange>
        </w:trPr>
        <w:tc>
          <w:tcPr>
            <w:tcW w:w="3510" w:type="dxa"/>
            <w:tcBorders>
              <w:top w:val="single" w:sz="4" w:space="0" w:color="auto"/>
              <w:left w:val="single" w:sz="4" w:space="0" w:color="auto"/>
              <w:bottom w:val="single" w:sz="4" w:space="0" w:color="auto"/>
              <w:right w:val="single" w:sz="4" w:space="0" w:color="auto"/>
            </w:tcBorders>
            <w:hideMark/>
            <w:tcPrChange w:id="16331" w:author="Greg Clendenning" w:date="2024-04-16T16:42:00Z">
              <w:tcPr>
                <w:tcW w:w="3510" w:type="dxa"/>
                <w:gridSpan w:val="2"/>
                <w:tcBorders>
                  <w:top w:val="single" w:sz="4" w:space="0" w:color="auto"/>
                  <w:left w:val="single" w:sz="4" w:space="0" w:color="auto"/>
                  <w:bottom w:val="single" w:sz="4" w:space="0" w:color="auto"/>
                  <w:right w:val="single" w:sz="4" w:space="0" w:color="auto"/>
                </w:tcBorders>
                <w:hideMark/>
              </w:tcPr>
            </w:tcPrChange>
          </w:tcPr>
          <w:p w14:paraId="0C0E66CF" w14:textId="695A197D" w:rsidR="00C71CAA" w:rsidRPr="001570EA" w:rsidRDefault="008A402F">
            <w:pPr>
              <w:spacing w:before="60" w:after="60"/>
              <w:jc w:val="left"/>
              <w:rPr>
                <w:rFonts w:cs="Arial"/>
                <w:i/>
                <w:color w:val="000000"/>
                <w:sz w:val="18"/>
                <w:szCs w:val="18"/>
              </w:rPr>
            </w:pPr>
            <m:oMath>
              <m:sSub>
                <m:sSubPr>
                  <m:ctrlPr>
                    <w:del w:id="16332" w:author="Greg Clendenning" w:date="2024-04-16T16:42:00Z">
                      <w:rPr>
                        <w:rFonts w:ascii="Cambria Math" w:eastAsia="Calibri" w:hAnsi="Cambria Math" w:cs="Arial"/>
                        <w:i/>
                        <w:sz w:val="18"/>
                        <w:szCs w:val="18"/>
                      </w:rPr>
                    </w:del>
                  </m:ctrlPr>
                </m:sSubPr>
                <m:e>
                  <m:r>
                    <w:del w:id="16333" w:author="Greg Clendenning" w:date="2024-04-16T16:42:00Z">
                      <w:rPr>
                        <w:rFonts w:ascii="Cambria Math" w:eastAsia="Calibri" w:hAnsi="Cambria Math" w:cs="Arial"/>
                        <w:sz w:val="18"/>
                        <w:szCs w:val="18"/>
                      </w:rPr>
                      <m:t>%</m:t>
                    </w:del>
                  </m:r>
                </m:e>
                <m:sub>
                  <m:r>
                    <w:del w:id="16334" w:author="Greg Clendenning" w:date="2024-04-16T16:42:00Z">
                      <w:rPr>
                        <w:rFonts w:ascii="Cambria Math" w:eastAsia="Calibri" w:hAnsi="Cambria Math" w:cs="Arial"/>
                        <w:sz w:val="18"/>
                        <w:szCs w:val="18"/>
                      </w:rPr>
                      <m:t>s</m:t>
                    </w:del>
                  </m:r>
                  <m:r>
                    <w:del w:id="16335" w:author="Greg Clendenning" w:date="2024-04-16T16:42:00Z">
                      <w:rPr>
                        <w:rFonts w:ascii="Cambria Math" w:eastAsia="Calibri" w:hAnsi="Cambria Math" w:cs="Arial"/>
                        <w:sz w:val="18"/>
                        <w:szCs w:val="18"/>
                      </w:rPr>
                      <m:t>h</m:t>
                    </w:del>
                  </m:r>
                  <m:r>
                    <w:del w:id="16336" w:author="Greg Clendenning" w:date="2024-04-16T16:42:00Z">
                      <w:rPr>
                        <w:rFonts w:ascii="Cambria Math" w:eastAsia="Calibri" w:hAnsi="Cambria Math" w:cs="Arial"/>
                        <w:sz w:val="18"/>
                        <w:szCs w:val="18"/>
                      </w:rPr>
                      <m:t>ower</m:t>
                    </w:del>
                  </m:r>
                  <m:r>
                    <w:del w:id="16337" w:author="Greg Clendenning" w:date="2024-04-16T16:42:00Z">
                      <w:rPr>
                        <w:rFonts w:ascii="Cambria Math" w:eastAsia="Calibri" w:hAnsi="Cambria Math" w:cs="Arial"/>
                        <w:sz w:val="18"/>
                        <w:szCs w:val="18"/>
                      </w:rPr>
                      <m:t xml:space="preserve"> </m:t>
                    </w:del>
                  </m:r>
                  <m:r>
                    <w:del w:id="16338" w:author="Greg Clendenning" w:date="2024-04-16T16:42:00Z">
                      <w:rPr>
                        <w:rFonts w:ascii="Cambria Math" w:eastAsia="Calibri" w:hAnsi="Cambria Math" w:cs="Arial"/>
                        <w:sz w:val="18"/>
                        <w:szCs w:val="18"/>
                      </w:rPr>
                      <m:t>use</m:t>
                    </w:del>
                  </m:r>
                  <m:r>
                    <w:del w:id="16339" w:author="Greg Clendenning" w:date="2024-04-16T16:42:00Z">
                      <w:rPr>
                        <w:rFonts w:ascii="Cambria Math" w:eastAsia="Calibri" w:hAnsi="Cambria Math" w:cs="Arial"/>
                        <w:sz w:val="18"/>
                        <w:szCs w:val="18"/>
                      </w:rPr>
                      <m:t xml:space="preserve">, </m:t>
                    </w:del>
                  </m:r>
                  <m:r>
                    <w:del w:id="16340" w:author="Greg Clendenning" w:date="2024-04-16T16:42:00Z">
                      <w:rPr>
                        <w:rFonts w:ascii="Cambria Math" w:eastAsia="Calibri" w:hAnsi="Cambria Math" w:cs="Arial"/>
                        <w:sz w:val="18"/>
                        <w:szCs w:val="18"/>
                      </w:rPr>
                      <m:t>peak</m:t>
                    </w:del>
                  </m:r>
                </m:sub>
              </m:sSub>
            </m:oMath>
            <w:del w:id="16341" w:author="Greg Clendenning" w:date="2024-04-16T16:42:00Z">
              <w:r w:rsidR="00FA5174" w:rsidRPr="00B92E6F">
                <w:rPr>
                  <w:rFonts w:cs="Arial"/>
                  <w:sz w:val="18"/>
                  <w:szCs w:val="18"/>
                </w:rPr>
                <w:delText>, percentage of daily shower use during PJM peak period</w:delText>
              </w:r>
            </w:del>
            <w:ins w:id="16342" w:author="Greg Clendenning" w:date="2024-04-16T16:42:00Z">
              <w:r w:rsidR="00C71CAA" w:rsidRPr="001570EA">
                <w:rPr>
                  <w:rFonts w:ascii="Cambria Math" w:hAnsi="Cambria Math" w:cs="Arial"/>
                  <w:i/>
                  <w:sz w:val="18"/>
                  <w:szCs w:val="18"/>
                </w:rPr>
                <w:t>ETDF</w:t>
              </w:r>
              <w:r w:rsidR="00C71CAA" w:rsidRPr="001570EA">
                <w:rPr>
                  <w:rFonts w:ascii="Cambria Math" w:hAnsi="Cambria Math" w:cs="Arial"/>
                  <w:i/>
                  <w:sz w:val="18"/>
                  <w:szCs w:val="18"/>
                  <w:vertAlign w:val="subscript"/>
                </w:rPr>
                <w:t>w</w:t>
              </w:r>
              <w:r w:rsidR="00C71CAA" w:rsidRPr="001570EA">
                <w:rPr>
                  <w:rFonts w:cs="Arial"/>
                  <w:i/>
                  <w:sz w:val="18"/>
                  <w:szCs w:val="18"/>
                </w:rPr>
                <w:t xml:space="preserve">, </w:t>
              </w:r>
              <w:r w:rsidR="00C71CAA" w:rsidRPr="001570EA">
                <w:rPr>
                  <w:rFonts w:cs="Arial"/>
                  <w:sz w:val="18"/>
                  <w:szCs w:val="18"/>
                </w:rPr>
                <w:t>Winter</w:t>
              </w:r>
              <w:r w:rsidR="00C71CAA" w:rsidRPr="001570EA">
                <w:rPr>
                  <w:rFonts w:cs="Arial"/>
                  <w:i/>
                  <w:sz w:val="18"/>
                  <w:szCs w:val="18"/>
                </w:rPr>
                <w:t xml:space="preserve"> </w:t>
              </w:r>
              <w:r w:rsidR="00C71CAA" w:rsidRPr="001570EA">
                <w:rPr>
                  <w:rFonts w:cs="Arial"/>
                  <w:sz w:val="18"/>
                  <w:szCs w:val="18"/>
                </w:rPr>
                <w:t>Energy to Demand Factor</w:t>
              </w:r>
            </w:ins>
          </w:p>
        </w:tc>
        <w:tc>
          <w:tcPr>
            <w:tcW w:w="1620" w:type="dxa"/>
            <w:tcBorders>
              <w:top w:val="single" w:sz="4" w:space="0" w:color="auto"/>
              <w:left w:val="single" w:sz="4" w:space="0" w:color="auto"/>
              <w:bottom w:val="single" w:sz="4" w:space="0" w:color="auto"/>
              <w:right w:val="single" w:sz="4" w:space="0" w:color="auto"/>
            </w:tcBorders>
            <w:vAlign w:val="center"/>
            <w:hideMark/>
            <w:tcPrChange w:id="16343" w:author="Greg Clendenning" w:date="2024-04-16T16:42:00Z">
              <w:tcPr>
                <w:tcW w:w="162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F8AC1BB" w14:textId="4090BCAF" w:rsidR="00C71CAA" w:rsidRPr="001570EA" w:rsidRDefault="00FA5174">
            <w:pPr>
              <w:spacing w:before="60" w:after="60"/>
              <w:jc w:val="center"/>
              <w:rPr>
                <w:rFonts w:cs="Arial"/>
                <w:i/>
                <w:sz w:val="18"/>
                <w:szCs w:val="18"/>
              </w:rPr>
            </w:pPr>
            <w:del w:id="16344" w:author="Greg Clendenning" w:date="2024-04-16T16:42:00Z">
              <w:r w:rsidRPr="00B92E6F">
                <w:rPr>
                  <w:rFonts w:cs="Arial"/>
                  <w:i/>
                  <w:sz w:val="18"/>
                  <w:szCs w:val="18"/>
                </w:rPr>
                <w:delText>%</w:delText>
              </w:r>
            </w:del>
            <m:oMath>
              <m:f>
                <m:fPr>
                  <m:ctrlPr>
                    <w:ins w:id="16345" w:author="Greg Clendenning" w:date="2024-04-16T16:42:00Z">
                      <w:rPr>
                        <w:rFonts w:ascii="Cambria Math" w:eastAsia="Arial Unicode MS" w:hAnsi="Cambria Math"/>
                        <w:i/>
                        <w:iCs/>
                      </w:rPr>
                    </w:ins>
                  </m:ctrlPr>
                </m:fPr>
                <m:num>
                  <m:r>
                    <w:ins w:id="16346" w:author="Greg Clendenning" w:date="2024-04-16T16:42:00Z">
                      <w:rPr>
                        <w:rFonts w:ascii="Cambria Math" w:eastAsia="Arial Unicode MS" w:hAnsi="Cambria Math"/>
                      </w:rPr>
                      <m:t>kW</m:t>
                    </w:ins>
                  </m:r>
                </m:num>
                <m:den>
                  <m:r>
                    <w:ins w:id="16347" w:author="Greg Clendenning" w:date="2024-04-16T16:42:00Z">
                      <w:rPr>
                        <w:rFonts w:ascii="Cambria Math" w:eastAsia="Arial Unicode MS" w:hAnsi="Cambria Math"/>
                      </w:rPr>
                      <m:t>kWh</m:t>
                    </w:ins>
                  </m:r>
                </m:den>
              </m:f>
            </m:oMath>
          </w:p>
        </w:tc>
        <w:tc>
          <w:tcPr>
            <w:tcW w:w="2160" w:type="dxa"/>
            <w:tcBorders>
              <w:top w:val="single" w:sz="4" w:space="0" w:color="auto"/>
              <w:left w:val="single" w:sz="4" w:space="0" w:color="auto"/>
              <w:bottom w:val="single" w:sz="4" w:space="0" w:color="auto"/>
              <w:right w:val="single" w:sz="4" w:space="0" w:color="auto"/>
            </w:tcBorders>
            <w:hideMark/>
            <w:tcPrChange w:id="16348" w:author="Greg Clendenning" w:date="2024-04-16T16:42:00Z">
              <w:tcPr>
                <w:tcW w:w="216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936F50F" w14:textId="0BA34B1C" w:rsidR="00C71CAA" w:rsidRPr="001570EA" w:rsidRDefault="00FA5174">
            <w:pPr>
              <w:spacing w:before="60" w:after="60"/>
              <w:jc w:val="center"/>
              <w:rPr>
                <w:ins w:id="16349" w:author="Greg Clendenning" w:date="2024-04-16T16:42:00Z"/>
                <w:sz w:val="18"/>
                <w:szCs w:val="18"/>
              </w:rPr>
            </w:pPr>
            <w:del w:id="16350" w:author="Greg Clendenning" w:date="2024-04-16T16:42:00Z">
              <w:r w:rsidRPr="00B92E6F">
                <w:rPr>
                  <w:rFonts w:cs="Arial"/>
                  <w:color w:val="000000"/>
                  <w:szCs w:val="18"/>
                </w:rPr>
                <w:delText>11.7%</w:delText>
              </w:r>
            </w:del>
            <w:ins w:id="16351" w:author="Greg Clendenning" w:date="2024-04-16T16:42:00Z">
              <w:r w:rsidR="00C71CAA" w:rsidRPr="001570EA">
                <w:rPr>
                  <w:sz w:val="18"/>
                  <w:szCs w:val="18"/>
                </w:rPr>
                <w:t>SF: 0.0001761</w:t>
              </w:r>
            </w:ins>
          </w:p>
          <w:p w14:paraId="3C63F6EC" w14:textId="77777777" w:rsidR="00C71CAA" w:rsidRPr="001570EA" w:rsidRDefault="00C71CAA">
            <w:pPr>
              <w:spacing w:before="60" w:after="60"/>
              <w:jc w:val="center"/>
              <w:rPr>
                <w:ins w:id="16352" w:author="Greg Clendenning" w:date="2024-04-16T16:42:00Z"/>
                <w:sz w:val="18"/>
                <w:szCs w:val="18"/>
              </w:rPr>
            </w:pPr>
            <w:ins w:id="16353" w:author="Greg Clendenning" w:date="2024-04-16T16:42:00Z">
              <w:r w:rsidRPr="001570EA">
                <w:rPr>
                  <w:sz w:val="18"/>
                  <w:szCs w:val="18"/>
                </w:rPr>
                <w:t>MF: 0.0001733</w:t>
              </w:r>
            </w:ins>
          </w:p>
          <w:p w14:paraId="62049798" w14:textId="77777777" w:rsidR="00C71CAA" w:rsidRPr="001570EA" w:rsidRDefault="00C71CAA">
            <w:pPr>
              <w:pStyle w:val="TableCell"/>
              <w:spacing w:before="60" w:after="60"/>
              <w:jc w:val="center"/>
              <w:rPr>
                <w:rFonts w:cs="Arial"/>
                <w:color w:val="000000"/>
                <w:szCs w:val="18"/>
              </w:rPr>
            </w:pPr>
            <w:ins w:id="16354" w:author="Greg Clendenning" w:date="2024-04-16T16:42:00Z">
              <w:r w:rsidRPr="001570EA">
                <w:rPr>
                  <w:szCs w:val="18"/>
                </w:rPr>
                <w:t>Unknown: 0.0001755</w:t>
              </w:r>
            </w:ins>
          </w:p>
        </w:tc>
        <w:tc>
          <w:tcPr>
            <w:tcW w:w="1237" w:type="dxa"/>
            <w:tcBorders>
              <w:top w:val="single" w:sz="4" w:space="0" w:color="auto"/>
              <w:left w:val="single" w:sz="4" w:space="0" w:color="auto"/>
              <w:bottom w:val="single" w:sz="4" w:space="0" w:color="auto"/>
              <w:right w:val="single" w:sz="4" w:space="0" w:color="auto"/>
            </w:tcBorders>
            <w:vAlign w:val="center"/>
            <w:hideMark/>
            <w:tcPrChange w:id="16355" w:author="Greg Clendenning" w:date="2024-04-16T16:42:00Z">
              <w:tcPr>
                <w:tcW w:w="1237"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5389695" w14:textId="12853A3B" w:rsidR="00C71CAA" w:rsidRPr="001570EA" w:rsidRDefault="00FA5174">
            <w:pPr>
              <w:spacing w:before="60" w:after="60"/>
              <w:jc w:val="center"/>
              <w:rPr>
                <w:rFonts w:cs="Arial"/>
                <w:color w:val="000000"/>
                <w:sz w:val="18"/>
                <w:szCs w:val="18"/>
              </w:rPr>
            </w:pPr>
            <w:del w:id="16356" w:author="Greg Clendenning" w:date="2024-04-16T16:42:00Z">
              <w:r w:rsidRPr="00B92E6F">
                <w:rPr>
                  <w:rFonts w:cs="Arial"/>
                  <w:color w:val="000000"/>
                  <w:sz w:val="18"/>
                  <w:szCs w:val="18"/>
                </w:rPr>
                <w:delText>8</w:delText>
              </w:r>
            </w:del>
            <w:ins w:id="16357" w:author="Greg Clendenning" w:date="2024-04-16T16:42:00Z">
              <w:r w:rsidR="00C71CAA" w:rsidRPr="001570EA">
                <w:rPr>
                  <w:sz w:val="18"/>
                  <w:szCs w:val="18"/>
                </w:rPr>
                <w:t>7</w:t>
              </w:r>
            </w:ins>
          </w:p>
        </w:tc>
      </w:tr>
    </w:tbl>
    <w:p w14:paraId="5A5474F2" w14:textId="77777777" w:rsidR="00C71CAA" w:rsidRPr="001570EA" w:rsidRDefault="00C71CAA">
      <w:pPr>
        <w:pStyle w:val="SubStyle"/>
        <w:pBdr>
          <w:bottom w:val="none" w:sz="0" w:space="0" w:color="auto"/>
        </w:pBdr>
        <w:rPr>
          <w:moveTo w:id="16358" w:author="Greg Clendenning" w:date="2024-04-16T16:42:00Z"/>
        </w:rPr>
        <w:pPrChange w:id="16359" w:author="Greg Clendenning" w:date="2024-04-16T16:42:00Z">
          <w:pPr>
            <w:pStyle w:val="SubStyle"/>
          </w:pPr>
        </w:pPrChange>
      </w:pPr>
      <w:moveToRangeStart w:id="16360" w:author="Greg Clendenning" w:date="2024-04-16T16:42:00Z" w:name="move164178299"/>
    </w:p>
    <w:p w14:paraId="751747AB" w14:textId="77777777" w:rsidR="00C71CAA" w:rsidRPr="001570EA" w:rsidRDefault="00C71CAA" w:rsidP="00C71CAA">
      <w:pPr>
        <w:pStyle w:val="SubStyle"/>
        <w:rPr>
          <w:moveTo w:id="16361" w:author="Greg Clendenning" w:date="2024-04-16T16:42:00Z"/>
        </w:rPr>
      </w:pPr>
      <w:bookmarkStart w:id="16362" w:name="OLE_LINK1"/>
      <w:moveTo w:id="16363" w:author="Greg Clendenning" w:date="2024-04-16T16:42:00Z">
        <w:r w:rsidRPr="001570EA">
          <w:t>Default Savings</w:t>
        </w:r>
      </w:moveTo>
    </w:p>
    <w:moveToRangeEnd w:id="16360"/>
    <w:p w14:paraId="1C17A0BC" w14:textId="77777777" w:rsidR="00FA5174" w:rsidRDefault="00FA5174" w:rsidP="00FA5174">
      <w:pPr>
        <w:pStyle w:val="SubStyle"/>
        <w:pBdr>
          <w:bottom w:val="none" w:sz="0" w:space="0" w:color="auto"/>
        </w:pBdr>
        <w:rPr>
          <w:del w:id="16364" w:author="Greg Clendenning" w:date="2024-04-16T16:42:00Z"/>
        </w:rPr>
      </w:pPr>
    </w:p>
    <w:p w14:paraId="517E01B8" w14:textId="77777777" w:rsidR="00FA5174" w:rsidRPr="00303673" w:rsidRDefault="00FA5174" w:rsidP="00FA5174">
      <w:pPr>
        <w:pStyle w:val="SubStyle"/>
        <w:rPr>
          <w:del w:id="16365" w:author="Greg Clendenning" w:date="2024-04-16T16:42:00Z"/>
        </w:rPr>
      </w:pPr>
      <w:del w:id="16366" w:author="Greg Clendenning" w:date="2024-04-16T16:42:00Z">
        <w:r>
          <w:delText>Default Savings</w:delText>
        </w:r>
      </w:del>
    </w:p>
    <w:p w14:paraId="19257092" w14:textId="6A14DD3D" w:rsidR="00C71CAA" w:rsidRPr="001570EA" w:rsidRDefault="00C71CAA" w:rsidP="00C71CAA">
      <w:pPr>
        <w:pStyle w:val="Caption"/>
      </w:pPr>
      <w:bookmarkStart w:id="16367" w:name="_Toc10629247"/>
      <w:bookmarkStart w:id="16368" w:name="_Toc47598311"/>
      <w:bookmarkEnd w:id="1636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6369" w:author="Greg Clendenning" w:date="2024-04-16T16:42:00Z">
        <w:r w:rsidR="003D6F35">
          <w:rPr>
            <w:noProof/>
          </w:rPr>
          <w:delText>68</w:delText>
        </w:r>
      </w:del>
      <w:ins w:id="16370" w:author="Greg Clendenning" w:date="2024-04-16T16:42:00Z">
        <w:r w:rsidR="002E093A" w:rsidRPr="001570EA">
          <w:rPr>
            <w:noProof/>
          </w:rPr>
          <w:t>77</w:t>
        </w:r>
      </w:ins>
      <w:r w:rsidR="002E093A" w:rsidRPr="001570EA">
        <w:fldChar w:fldCharType="end"/>
      </w:r>
      <w:r w:rsidRPr="001570EA">
        <w:t xml:space="preserve">: Default Savings for </w:t>
      </w:r>
      <w:bookmarkEnd w:id="16367"/>
      <w:r w:rsidRPr="001570EA">
        <w:t>Drain Water Heat Recovery Unit</w:t>
      </w:r>
      <w:bookmarkEnd w:id="16368"/>
    </w:p>
    <w:tbl>
      <w:tblPr>
        <w:tblW w:w="3984" w:type="pct"/>
        <w:tblInd w:w="108" w:type="dxa"/>
        <w:tblLook w:val="04A0" w:firstRow="1" w:lastRow="0" w:firstColumn="1" w:lastColumn="0" w:noHBand="0" w:noVBand="1"/>
      </w:tblPr>
      <w:tblGrid>
        <w:gridCol w:w="1067"/>
        <w:gridCol w:w="1027"/>
        <w:gridCol w:w="83"/>
        <w:gridCol w:w="1085"/>
        <w:gridCol w:w="937"/>
        <w:gridCol w:w="1167"/>
        <w:gridCol w:w="907"/>
        <w:gridCol w:w="937"/>
        <w:gridCol w:w="776"/>
      </w:tblGrid>
      <w:tr w:rsidR="00FA5174" w14:paraId="2AEB6699" w14:textId="77777777" w:rsidTr="00BD2C4C">
        <w:trPr>
          <w:gridAfter w:val="2"/>
          <w:wAfter w:w="3256" w:type="dxa"/>
          <w:trHeight w:val="485"/>
          <w:del w:id="16371" w:author="Greg Clendenning" w:date="2024-04-16T16:42:00Z"/>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3D784E7E" w14:textId="77777777" w:rsidR="00FA5174" w:rsidRPr="00B92E6F" w:rsidRDefault="00FA5174" w:rsidP="00BD2C4C">
            <w:pPr>
              <w:keepNext/>
              <w:jc w:val="center"/>
              <w:rPr>
                <w:del w:id="16372" w:author="Greg Clendenning" w:date="2024-04-16T16:42:00Z"/>
                <w:rFonts w:cs="Arial"/>
                <w:b/>
                <w:sz w:val="18"/>
                <w:szCs w:val="18"/>
              </w:rPr>
            </w:pPr>
            <w:del w:id="16373" w:author="Greg Clendenning" w:date="2024-04-16T16:42:00Z">
              <w:r w:rsidRPr="00B92E6F">
                <w:rPr>
                  <w:rFonts w:cs="Arial"/>
                  <w:b/>
                  <w:sz w:val="18"/>
                  <w:szCs w:val="18"/>
                </w:rPr>
                <w:delText>Housing Type</w:delText>
              </w:r>
            </w:del>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B680FBD" w14:textId="77777777" w:rsidR="00FA5174" w:rsidRPr="00B92E6F" w:rsidRDefault="00FA5174" w:rsidP="00BD2C4C">
            <w:pPr>
              <w:keepNext/>
              <w:jc w:val="center"/>
              <w:rPr>
                <w:del w:id="16374" w:author="Greg Clendenning" w:date="2024-04-16T16:42:00Z"/>
                <w:rFonts w:cs="Arial"/>
                <w:b/>
                <w:sz w:val="18"/>
                <w:szCs w:val="18"/>
              </w:rPr>
            </w:pPr>
            <w:del w:id="16375" w:author="Greg Clendenning" w:date="2024-04-16T16:42:00Z">
              <w:r w:rsidRPr="00B92E6F">
                <w:rPr>
                  <w:rFonts w:cs="Arial"/>
                  <w:b/>
                  <w:sz w:val="18"/>
                  <w:szCs w:val="18"/>
                </w:rPr>
                <w:delText>Flow Rate (gpm)</w:delText>
              </w:r>
            </w:del>
          </w:p>
        </w:tc>
        <w:tc>
          <w:tcPr>
            <w:tcW w:w="1587"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30A8F0" w14:textId="77777777" w:rsidR="00FA5174" w:rsidRPr="00B92E6F" w:rsidRDefault="00FA5174" w:rsidP="00BD2C4C">
            <w:pPr>
              <w:keepNext/>
              <w:jc w:val="center"/>
              <w:rPr>
                <w:del w:id="16376" w:author="Greg Clendenning" w:date="2024-04-16T16:42:00Z"/>
                <w:rFonts w:cs="Arial"/>
                <w:b/>
                <w:sz w:val="18"/>
                <w:szCs w:val="18"/>
              </w:rPr>
            </w:pPr>
            <w:del w:id="16377" w:author="Greg Clendenning" w:date="2024-04-16T16:42:00Z">
              <w:r w:rsidRPr="00B92E6F">
                <w:rPr>
                  <w:rFonts w:cs="Arial"/>
                  <w:b/>
                  <w:sz w:val="18"/>
                  <w:szCs w:val="18"/>
                </w:rPr>
                <w:delText>Energy Savings per Unit (kWh)</w:delText>
              </w:r>
            </w:del>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CDF2E0" w14:textId="77777777" w:rsidR="00FA5174" w:rsidRPr="00B92E6F" w:rsidRDefault="00FA5174" w:rsidP="00BD2C4C">
            <w:pPr>
              <w:keepNext/>
              <w:jc w:val="center"/>
              <w:rPr>
                <w:del w:id="16378" w:author="Greg Clendenning" w:date="2024-04-16T16:42:00Z"/>
                <w:rFonts w:cs="Arial"/>
                <w:b/>
                <w:sz w:val="18"/>
                <w:szCs w:val="18"/>
              </w:rPr>
            </w:pPr>
            <w:del w:id="16379" w:author="Greg Clendenning" w:date="2024-04-16T16:42:00Z">
              <w:r w:rsidRPr="00B92E6F">
                <w:rPr>
                  <w:rFonts w:cs="Arial"/>
                  <w:b/>
                  <w:sz w:val="18"/>
                  <w:szCs w:val="18"/>
                </w:rPr>
                <w:delText>Demand Savings per Unit (kW)</w:delText>
              </w:r>
            </w:del>
          </w:p>
        </w:tc>
      </w:tr>
      <w:tr w:rsidR="00FA5174" w14:paraId="6F3EDA26" w14:textId="77777777" w:rsidTr="00BD2C4C">
        <w:trPr>
          <w:gridAfter w:val="2"/>
          <w:wAfter w:w="3256" w:type="dxa"/>
          <w:trHeight w:val="539"/>
          <w:del w:id="16380" w:author="Greg Clendenning" w:date="2024-04-16T16:42:00Z"/>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3CBD2A7" w14:textId="77777777" w:rsidR="00FA5174" w:rsidRPr="00B92E6F" w:rsidRDefault="00FA5174" w:rsidP="00BD2C4C">
            <w:pPr>
              <w:keepNext/>
              <w:rPr>
                <w:del w:id="16381" w:author="Greg Clendenning" w:date="2024-04-16T16:42:00Z"/>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5D5D06B1" w14:textId="77777777" w:rsidR="00FA5174" w:rsidRPr="00B92E6F" w:rsidRDefault="00FA5174" w:rsidP="00BD2C4C">
            <w:pPr>
              <w:keepNext/>
              <w:jc w:val="center"/>
              <w:rPr>
                <w:del w:id="16382" w:author="Greg Clendenning" w:date="2024-04-16T16:42:00Z"/>
                <w:rFonts w:cs="Arial"/>
                <w:b/>
                <w:sz w:val="18"/>
                <w:szCs w:val="18"/>
              </w:rPr>
            </w:pPr>
          </w:p>
        </w:tc>
        <w:tc>
          <w:tcPr>
            <w:tcW w:w="849"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D68CB7" w14:textId="77777777" w:rsidR="00FA5174" w:rsidRPr="00B92E6F" w:rsidRDefault="00FA5174" w:rsidP="00BD2C4C">
            <w:pPr>
              <w:keepNext/>
              <w:jc w:val="center"/>
              <w:rPr>
                <w:del w:id="16383" w:author="Greg Clendenning" w:date="2024-04-16T16:42:00Z"/>
                <w:rFonts w:cs="Arial"/>
                <w:b/>
                <w:sz w:val="18"/>
                <w:szCs w:val="18"/>
              </w:rPr>
            </w:pPr>
            <w:del w:id="16384" w:author="Greg Clendenning" w:date="2024-04-16T16:42:00Z">
              <w:r w:rsidRPr="00B92E6F">
                <w:rPr>
                  <w:rFonts w:cs="Arial"/>
                  <w:b/>
                  <w:sz w:val="18"/>
                  <w:szCs w:val="18"/>
                </w:rPr>
                <w:delText>Electric Resistance</w:delText>
              </w:r>
            </w:del>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5E12F35" w14:textId="77777777" w:rsidR="00FA5174" w:rsidRPr="00B92E6F" w:rsidRDefault="00FA5174" w:rsidP="00BD2C4C">
            <w:pPr>
              <w:keepNext/>
              <w:jc w:val="center"/>
              <w:rPr>
                <w:del w:id="16385" w:author="Greg Clendenning" w:date="2024-04-16T16:42:00Z"/>
                <w:rFonts w:cs="Arial"/>
                <w:b/>
                <w:sz w:val="18"/>
                <w:szCs w:val="18"/>
              </w:rPr>
            </w:pPr>
            <w:del w:id="16386" w:author="Greg Clendenning" w:date="2024-04-16T16:42:00Z">
              <w:r w:rsidRPr="00B92E6F">
                <w:rPr>
                  <w:rFonts w:cs="Arial"/>
                  <w:b/>
                  <w:sz w:val="18"/>
                  <w:szCs w:val="18"/>
                </w:rPr>
                <w:delText>HPWH</w:delText>
              </w:r>
            </w:del>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DCDF37" w14:textId="77777777" w:rsidR="00FA5174" w:rsidRPr="00B92E6F" w:rsidRDefault="00FA5174" w:rsidP="00BD2C4C">
            <w:pPr>
              <w:keepNext/>
              <w:jc w:val="center"/>
              <w:rPr>
                <w:del w:id="16387" w:author="Greg Clendenning" w:date="2024-04-16T16:42:00Z"/>
                <w:rFonts w:cs="Arial"/>
                <w:b/>
                <w:sz w:val="18"/>
                <w:szCs w:val="18"/>
              </w:rPr>
            </w:pPr>
            <w:del w:id="16388" w:author="Greg Clendenning" w:date="2024-04-16T16:42:00Z">
              <w:r w:rsidRPr="00B92E6F">
                <w:rPr>
                  <w:rFonts w:cs="Arial"/>
                  <w:b/>
                  <w:sz w:val="18"/>
                  <w:szCs w:val="18"/>
                </w:rPr>
                <w:delText>Electric Resistance</w:delText>
              </w:r>
            </w:del>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6C2E74" w14:textId="77777777" w:rsidR="00FA5174" w:rsidRPr="00B92E6F" w:rsidRDefault="00FA5174" w:rsidP="00BD2C4C">
            <w:pPr>
              <w:keepNext/>
              <w:jc w:val="center"/>
              <w:rPr>
                <w:del w:id="16389" w:author="Greg Clendenning" w:date="2024-04-16T16:42:00Z"/>
                <w:rFonts w:cs="Arial"/>
                <w:b/>
                <w:sz w:val="18"/>
                <w:szCs w:val="18"/>
              </w:rPr>
            </w:pPr>
            <w:del w:id="16390" w:author="Greg Clendenning" w:date="2024-04-16T16:42:00Z">
              <w:r w:rsidRPr="00B92E6F">
                <w:rPr>
                  <w:rFonts w:cs="Arial"/>
                  <w:b/>
                  <w:sz w:val="18"/>
                  <w:szCs w:val="18"/>
                </w:rPr>
                <w:delText>HPWH</w:delText>
              </w:r>
            </w:del>
          </w:p>
        </w:tc>
      </w:tr>
      <w:tr w:rsidR="00FA5174" w14:paraId="59CDAE73" w14:textId="77777777" w:rsidTr="00BD2C4C">
        <w:trPr>
          <w:gridAfter w:val="2"/>
          <w:wAfter w:w="3256" w:type="dxa"/>
          <w:trHeight w:val="288"/>
          <w:del w:id="16391" w:author="Greg Clendenning" w:date="2024-04-16T16:42:00Z"/>
        </w:trPr>
        <w:tc>
          <w:tcPr>
            <w:tcW w:w="1065" w:type="pct"/>
            <w:vMerge w:val="restart"/>
            <w:tcBorders>
              <w:top w:val="single" w:sz="4" w:space="0" w:color="auto"/>
              <w:left w:val="single" w:sz="4" w:space="0" w:color="auto"/>
              <w:right w:val="single" w:sz="4" w:space="0" w:color="auto"/>
            </w:tcBorders>
            <w:vAlign w:val="center"/>
          </w:tcPr>
          <w:p w14:paraId="5943E4FB" w14:textId="77777777" w:rsidR="00FA5174" w:rsidRPr="00B92E6F" w:rsidRDefault="00FA5174" w:rsidP="00BD2C4C">
            <w:pPr>
              <w:keepNext/>
              <w:rPr>
                <w:del w:id="16392" w:author="Greg Clendenning" w:date="2024-04-16T16:42:00Z"/>
                <w:rFonts w:cs="Arial"/>
                <w:sz w:val="18"/>
                <w:szCs w:val="18"/>
              </w:rPr>
            </w:pPr>
            <w:del w:id="16393" w:author="Greg Clendenning" w:date="2024-04-16T16:42:00Z">
              <w:r w:rsidRPr="00B92E6F">
                <w:rPr>
                  <w:rFonts w:cs="Arial"/>
                  <w:sz w:val="18"/>
                  <w:szCs w:val="18"/>
                </w:rPr>
                <w:delText>Single Family/ Unknown</w:delText>
              </w:r>
            </w:del>
          </w:p>
        </w:tc>
        <w:tc>
          <w:tcPr>
            <w:tcW w:w="764" w:type="pct"/>
            <w:tcBorders>
              <w:top w:val="single" w:sz="4" w:space="0" w:color="auto"/>
              <w:left w:val="single" w:sz="4" w:space="0" w:color="auto"/>
              <w:bottom w:val="single" w:sz="4" w:space="0" w:color="auto"/>
              <w:right w:val="single" w:sz="4" w:space="0" w:color="auto"/>
            </w:tcBorders>
            <w:vAlign w:val="center"/>
          </w:tcPr>
          <w:p w14:paraId="1CB450B8" w14:textId="77777777" w:rsidR="00FA5174" w:rsidRPr="00B92E6F" w:rsidRDefault="00FA5174" w:rsidP="00BD2C4C">
            <w:pPr>
              <w:keepNext/>
              <w:jc w:val="center"/>
              <w:rPr>
                <w:del w:id="16394" w:author="Greg Clendenning" w:date="2024-04-16T16:42:00Z"/>
                <w:rFonts w:cs="Arial"/>
                <w:color w:val="000000" w:themeColor="text1"/>
                <w:sz w:val="18"/>
                <w:szCs w:val="18"/>
              </w:rPr>
            </w:pPr>
            <w:del w:id="16395" w:author="Greg Clendenning" w:date="2024-04-16T16:42:00Z">
              <w:r w:rsidRPr="00B92E6F">
                <w:rPr>
                  <w:rFonts w:cs="Arial"/>
                  <w:color w:val="000000" w:themeColor="text1"/>
                  <w:sz w:val="18"/>
                  <w:szCs w:val="18"/>
                </w:rPr>
                <w:delText>2.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4C896D06" w14:textId="77777777" w:rsidR="00FA5174" w:rsidRPr="00B92E6F" w:rsidRDefault="00FA5174" w:rsidP="00BD2C4C">
            <w:pPr>
              <w:keepNext/>
              <w:jc w:val="center"/>
              <w:rPr>
                <w:del w:id="16396" w:author="Greg Clendenning" w:date="2024-04-16T16:42:00Z"/>
                <w:rFonts w:cs="Arial"/>
                <w:color w:val="000000" w:themeColor="text1"/>
                <w:sz w:val="18"/>
                <w:szCs w:val="18"/>
              </w:rPr>
            </w:pPr>
            <w:del w:id="16397" w:author="Greg Clendenning" w:date="2024-04-16T16:42:00Z">
              <w:r w:rsidRPr="00B92E6F">
                <w:rPr>
                  <w:rFonts w:cs="Arial"/>
                  <w:color w:val="000000" w:themeColor="text1"/>
                  <w:sz w:val="18"/>
                  <w:szCs w:val="18"/>
                </w:rPr>
                <w:delText>365.7</w:delText>
              </w:r>
            </w:del>
          </w:p>
        </w:tc>
        <w:tc>
          <w:tcPr>
            <w:tcW w:w="737" w:type="pct"/>
            <w:tcBorders>
              <w:top w:val="single" w:sz="4" w:space="0" w:color="auto"/>
              <w:left w:val="single" w:sz="4" w:space="0" w:color="auto"/>
              <w:bottom w:val="single" w:sz="4" w:space="0" w:color="auto"/>
              <w:right w:val="single" w:sz="4" w:space="0" w:color="auto"/>
            </w:tcBorders>
            <w:vAlign w:val="center"/>
          </w:tcPr>
          <w:p w14:paraId="4F285246" w14:textId="77777777" w:rsidR="00FA5174" w:rsidRPr="00B92E6F" w:rsidRDefault="00FA5174" w:rsidP="00BD2C4C">
            <w:pPr>
              <w:keepNext/>
              <w:jc w:val="center"/>
              <w:rPr>
                <w:del w:id="16398" w:author="Greg Clendenning" w:date="2024-04-16T16:42:00Z"/>
                <w:rFonts w:cs="Arial"/>
                <w:color w:val="000000" w:themeColor="text1"/>
                <w:sz w:val="18"/>
                <w:szCs w:val="18"/>
              </w:rPr>
            </w:pPr>
            <w:del w:id="16399" w:author="Greg Clendenning" w:date="2024-04-16T16:42:00Z">
              <w:r w:rsidRPr="00B92E6F">
                <w:rPr>
                  <w:rFonts w:cs="Arial"/>
                  <w:color w:val="000000" w:themeColor="text1"/>
                  <w:sz w:val="18"/>
                  <w:szCs w:val="18"/>
                </w:rPr>
                <w:delText>170.7</w:delText>
              </w:r>
            </w:del>
          </w:p>
        </w:tc>
        <w:tc>
          <w:tcPr>
            <w:tcW w:w="849" w:type="pct"/>
            <w:tcBorders>
              <w:top w:val="single" w:sz="4" w:space="0" w:color="auto"/>
              <w:left w:val="single" w:sz="4" w:space="0" w:color="auto"/>
              <w:bottom w:val="single" w:sz="4" w:space="0" w:color="auto"/>
              <w:right w:val="single" w:sz="4" w:space="0" w:color="auto"/>
            </w:tcBorders>
            <w:vAlign w:val="center"/>
          </w:tcPr>
          <w:p w14:paraId="58E93220" w14:textId="77777777" w:rsidR="00FA5174" w:rsidRPr="00B92E6F" w:rsidRDefault="00FA5174" w:rsidP="00BD2C4C">
            <w:pPr>
              <w:keepNext/>
              <w:jc w:val="center"/>
              <w:rPr>
                <w:del w:id="16400" w:author="Greg Clendenning" w:date="2024-04-16T16:42:00Z"/>
                <w:rFonts w:cs="Arial"/>
                <w:color w:val="000000" w:themeColor="text1"/>
                <w:sz w:val="18"/>
                <w:szCs w:val="18"/>
              </w:rPr>
            </w:pPr>
            <w:del w:id="16401" w:author="Greg Clendenning" w:date="2024-04-16T16:42:00Z">
              <w:r w:rsidRPr="00B92E6F">
                <w:rPr>
                  <w:rFonts w:cs="Arial"/>
                  <w:color w:val="000000" w:themeColor="text1"/>
                  <w:sz w:val="18"/>
                  <w:szCs w:val="18"/>
                </w:rPr>
                <w:delText>0.0293</w:delText>
              </w:r>
            </w:del>
          </w:p>
        </w:tc>
        <w:tc>
          <w:tcPr>
            <w:tcW w:w="735" w:type="pct"/>
            <w:tcBorders>
              <w:top w:val="single" w:sz="4" w:space="0" w:color="auto"/>
              <w:left w:val="single" w:sz="4" w:space="0" w:color="auto"/>
              <w:bottom w:val="single" w:sz="4" w:space="0" w:color="auto"/>
              <w:right w:val="single" w:sz="4" w:space="0" w:color="auto"/>
            </w:tcBorders>
            <w:vAlign w:val="center"/>
          </w:tcPr>
          <w:p w14:paraId="0534E8A5" w14:textId="77777777" w:rsidR="00FA5174" w:rsidRPr="00B92E6F" w:rsidRDefault="00FA5174" w:rsidP="00BD2C4C">
            <w:pPr>
              <w:keepNext/>
              <w:jc w:val="center"/>
              <w:rPr>
                <w:del w:id="16402" w:author="Greg Clendenning" w:date="2024-04-16T16:42:00Z"/>
                <w:rFonts w:cs="Arial"/>
                <w:color w:val="000000" w:themeColor="text1"/>
                <w:sz w:val="18"/>
                <w:szCs w:val="18"/>
              </w:rPr>
            </w:pPr>
            <w:del w:id="16403" w:author="Greg Clendenning" w:date="2024-04-16T16:42:00Z">
              <w:r w:rsidRPr="00B92E6F">
                <w:rPr>
                  <w:rFonts w:cs="Arial"/>
                  <w:color w:val="000000" w:themeColor="text1"/>
                  <w:sz w:val="18"/>
                  <w:szCs w:val="18"/>
                </w:rPr>
                <w:delText>0.0137</w:delText>
              </w:r>
            </w:del>
          </w:p>
        </w:tc>
      </w:tr>
      <w:tr w:rsidR="00FA5174" w14:paraId="469A4256" w14:textId="77777777" w:rsidTr="00BD2C4C">
        <w:trPr>
          <w:gridAfter w:val="2"/>
          <w:wAfter w:w="3256" w:type="dxa"/>
          <w:trHeight w:val="288"/>
          <w:del w:id="16404" w:author="Greg Clendenning" w:date="2024-04-16T16:42:00Z"/>
        </w:trPr>
        <w:tc>
          <w:tcPr>
            <w:tcW w:w="1065" w:type="pct"/>
            <w:vMerge/>
            <w:tcBorders>
              <w:left w:val="single" w:sz="4" w:space="0" w:color="auto"/>
              <w:right w:val="single" w:sz="4" w:space="0" w:color="auto"/>
            </w:tcBorders>
            <w:vAlign w:val="center"/>
            <w:hideMark/>
          </w:tcPr>
          <w:p w14:paraId="42AA4792" w14:textId="77777777" w:rsidR="00FA5174" w:rsidRPr="00B92E6F" w:rsidRDefault="00FA5174" w:rsidP="00BD2C4C">
            <w:pPr>
              <w:keepNext/>
              <w:rPr>
                <w:del w:id="16405" w:author="Greg Clendenning" w:date="2024-04-16T16:42:00Z"/>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988850E" w14:textId="77777777" w:rsidR="00FA5174" w:rsidRPr="00B92E6F" w:rsidRDefault="00FA5174" w:rsidP="00BD2C4C">
            <w:pPr>
              <w:keepNext/>
              <w:jc w:val="center"/>
              <w:rPr>
                <w:del w:id="16406" w:author="Greg Clendenning" w:date="2024-04-16T16:42:00Z"/>
                <w:rFonts w:cs="Arial"/>
                <w:color w:val="000000" w:themeColor="text1"/>
                <w:sz w:val="18"/>
                <w:szCs w:val="18"/>
              </w:rPr>
            </w:pPr>
            <w:del w:id="16407" w:author="Greg Clendenning" w:date="2024-04-16T16:42:00Z">
              <w:r w:rsidRPr="00B92E6F">
                <w:rPr>
                  <w:rFonts w:cs="Arial"/>
                  <w:color w:val="000000" w:themeColor="text1"/>
                  <w:sz w:val="18"/>
                  <w:szCs w:val="18"/>
                </w:rPr>
                <w:delText>2.0</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25653BD6" w14:textId="77777777" w:rsidR="00FA5174" w:rsidRPr="00B92E6F" w:rsidRDefault="00FA5174" w:rsidP="00BD2C4C">
            <w:pPr>
              <w:keepNext/>
              <w:jc w:val="center"/>
              <w:rPr>
                <w:del w:id="16408" w:author="Greg Clendenning" w:date="2024-04-16T16:42:00Z"/>
                <w:rFonts w:cs="Arial"/>
                <w:color w:val="000000" w:themeColor="text1"/>
                <w:sz w:val="18"/>
                <w:szCs w:val="18"/>
              </w:rPr>
            </w:pPr>
            <w:del w:id="16409" w:author="Greg Clendenning" w:date="2024-04-16T16:42:00Z">
              <w:r w:rsidRPr="00B92E6F">
                <w:rPr>
                  <w:rFonts w:cs="Arial"/>
                  <w:color w:val="000000" w:themeColor="text1"/>
                  <w:sz w:val="18"/>
                  <w:szCs w:val="18"/>
                </w:rPr>
                <w:delText>292.6</w:delText>
              </w:r>
            </w:del>
          </w:p>
        </w:tc>
        <w:tc>
          <w:tcPr>
            <w:tcW w:w="737" w:type="pct"/>
            <w:tcBorders>
              <w:top w:val="single" w:sz="4" w:space="0" w:color="auto"/>
              <w:left w:val="single" w:sz="4" w:space="0" w:color="auto"/>
              <w:bottom w:val="single" w:sz="4" w:space="0" w:color="auto"/>
              <w:right w:val="single" w:sz="4" w:space="0" w:color="auto"/>
            </w:tcBorders>
            <w:vAlign w:val="center"/>
          </w:tcPr>
          <w:p w14:paraId="37B53ABD" w14:textId="77777777" w:rsidR="00FA5174" w:rsidRPr="00B92E6F" w:rsidRDefault="00FA5174" w:rsidP="00BD2C4C">
            <w:pPr>
              <w:keepNext/>
              <w:jc w:val="center"/>
              <w:rPr>
                <w:del w:id="16410" w:author="Greg Clendenning" w:date="2024-04-16T16:42:00Z"/>
                <w:rFonts w:cs="Arial"/>
                <w:color w:val="000000" w:themeColor="text1"/>
                <w:sz w:val="18"/>
                <w:szCs w:val="18"/>
              </w:rPr>
            </w:pPr>
            <w:del w:id="16411" w:author="Greg Clendenning" w:date="2024-04-16T16:42:00Z">
              <w:r w:rsidRPr="00B92E6F">
                <w:rPr>
                  <w:rFonts w:cs="Arial"/>
                  <w:color w:val="000000" w:themeColor="text1"/>
                  <w:sz w:val="18"/>
                  <w:szCs w:val="18"/>
                </w:rPr>
                <w:delText>136.5</w:delText>
              </w:r>
            </w:del>
          </w:p>
        </w:tc>
        <w:tc>
          <w:tcPr>
            <w:tcW w:w="849" w:type="pct"/>
            <w:tcBorders>
              <w:top w:val="single" w:sz="4" w:space="0" w:color="auto"/>
              <w:left w:val="single" w:sz="4" w:space="0" w:color="auto"/>
              <w:bottom w:val="single" w:sz="4" w:space="0" w:color="auto"/>
              <w:right w:val="single" w:sz="4" w:space="0" w:color="auto"/>
            </w:tcBorders>
            <w:vAlign w:val="center"/>
          </w:tcPr>
          <w:p w14:paraId="3E9B2EC4" w14:textId="77777777" w:rsidR="00FA5174" w:rsidRPr="00B92E6F" w:rsidRDefault="00FA5174" w:rsidP="00BD2C4C">
            <w:pPr>
              <w:keepNext/>
              <w:jc w:val="center"/>
              <w:rPr>
                <w:del w:id="16412" w:author="Greg Clendenning" w:date="2024-04-16T16:42:00Z"/>
                <w:rFonts w:cs="Arial"/>
                <w:color w:val="000000" w:themeColor="text1"/>
                <w:sz w:val="18"/>
                <w:szCs w:val="18"/>
              </w:rPr>
            </w:pPr>
            <w:del w:id="16413" w:author="Greg Clendenning" w:date="2024-04-16T16:42:00Z">
              <w:r w:rsidRPr="00B92E6F">
                <w:rPr>
                  <w:rFonts w:cs="Arial"/>
                  <w:color w:val="000000" w:themeColor="text1"/>
                  <w:sz w:val="18"/>
                  <w:szCs w:val="18"/>
                </w:rPr>
                <w:delText>0.0234</w:delText>
              </w:r>
            </w:del>
          </w:p>
        </w:tc>
        <w:tc>
          <w:tcPr>
            <w:tcW w:w="735" w:type="pct"/>
            <w:tcBorders>
              <w:top w:val="single" w:sz="4" w:space="0" w:color="auto"/>
              <w:left w:val="single" w:sz="4" w:space="0" w:color="auto"/>
              <w:bottom w:val="single" w:sz="4" w:space="0" w:color="auto"/>
              <w:right w:val="single" w:sz="4" w:space="0" w:color="auto"/>
            </w:tcBorders>
            <w:vAlign w:val="center"/>
          </w:tcPr>
          <w:p w14:paraId="625DE154" w14:textId="77777777" w:rsidR="00FA5174" w:rsidRPr="00B92E6F" w:rsidRDefault="00FA5174" w:rsidP="00BD2C4C">
            <w:pPr>
              <w:keepNext/>
              <w:jc w:val="center"/>
              <w:rPr>
                <w:del w:id="16414" w:author="Greg Clendenning" w:date="2024-04-16T16:42:00Z"/>
                <w:rFonts w:cs="Arial"/>
                <w:color w:val="000000" w:themeColor="text1"/>
                <w:sz w:val="18"/>
                <w:szCs w:val="18"/>
              </w:rPr>
            </w:pPr>
            <w:del w:id="16415" w:author="Greg Clendenning" w:date="2024-04-16T16:42:00Z">
              <w:r w:rsidRPr="00B92E6F">
                <w:rPr>
                  <w:rFonts w:cs="Arial"/>
                  <w:color w:val="000000" w:themeColor="text1"/>
                  <w:sz w:val="18"/>
                  <w:szCs w:val="18"/>
                </w:rPr>
                <w:delText>0.0109</w:delText>
              </w:r>
            </w:del>
          </w:p>
        </w:tc>
      </w:tr>
      <w:tr w:rsidR="00FA5174" w14:paraId="0083671B" w14:textId="77777777" w:rsidTr="00BD2C4C">
        <w:trPr>
          <w:gridAfter w:val="2"/>
          <w:wAfter w:w="3256" w:type="dxa"/>
          <w:trHeight w:val="288"/>
          <w:del w:id="16416" w:author="Greg Clendenning" w:date="2024-04-16T16:42:00Z"/>
        </w:trPr>
        <w:tc>
          <w:tcPr>
            <w:tcW w:w="1065" w:type="pct"/>
            <w:vMerge/>
            <w:tcBorders>
              <w:left w:val="single" w:sz="4" w:space="0" w:color="auto"/>
              <w:right w:val="single" w:sz="4" w:space="0" w:color="auto"/>
            </w:tcBorders>
            <w:vAlign w:val="center"/>
            <w:hideMark/>
          </w:tcPr>
          <w:p w14:paraId="26EFA985" w14:textId="77777777" w:rsidR="00FA5174" w:rsidRPr="00B92E6F" w:rsidRDefault="00FA5174" w:rsidP="00BD2C4C">
            <w:pPr>
              <w:rPr>
                <w:del w:id="16417" w:author="Greg Clendenning" w:date="2024-04-16T16:42:00Z"/>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34729B5" w14:textId="77777777" w:rsidR="00FA5174" w:rsidRPr="00B92E6F" w:rsidRDefault="00FA5174" w:rsidP="00BD2C4C">
            <w:pPr>
              <w:keepNext/>
              <w:jc w:val="center"/>
              <w:rPr>
                <w:del w:id="16418" w:author="Greg Clendenning" w:date="2024-04-16T16:42:00Z"/>
                <w:rFonts w:cs="Arial"/>
                <w:color w:val="000000" w:themeColor="text1"/>
                <w:sz w:val="18"/>
                <w:szCs w:val="18"/>
              </w:rPr>
            </w:pPr>
            <w:del w:id="16419" w:author="Greg Clendenning" w:date="2024-04-16T16:42:00Z">
              <w:r w:rsidRPr="00B92E6F">
                <w:rPr>
                  <w:rFonts w:cs="Arial"/>
                  <w:color w:val="000000" w:themeColor="text1"/>
                  <w:sz w:val="18"/>
                  <w:szCs w:val="18"/>
                </w:rPr>
                <w:delText>1.7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6C17EF26" w14:textId="77777777" w:rsidR="00FA5174" w:rsidRPr="00B92E6F" w:rsidRDefault="00FA5174" w:rsidP="00BD2C4C">
            <w:pPr>
              <w:keepNext/>
              <w:jc w:val="center"/>
              <w:rPr>
                <w:del w:id="16420" w:author="Greg Clendenning" w:date="2024-04-16T16:42:00Z"/>
                <w:rFonts w:cs="Arial"/>
                <w:color w:val="000000" w:themeColor="text1"/>
                <w:sz w:val="18"/>
                <w:szCs w:val="18"/>
              </w:rPr>
            </w:pPr>
            <w:del w:id="16421" w:author="Greg Clendenning" w:date="2024-04-16T16:42:00Z">
              <w:r w:rsidRPr="00B92E6F">
                <w:rPr>
                  <w:rFonts w:cs="Arial"/>
                  <w:color w:val="000000" w:themeColor="text1"/>
                  <w:sz w:val="18"/>
                  <w:szCs w:val="18"/>
                </w:rPr>
                <w:delText>256.0</w:delText>
              </w:r>
            </w:del>
          </w:p>
        </w:tc>
        <w:tc>
          <w:tcPr>
            <w:tcW w:w="737" w:type="pct"/>
            <w:tcBorders>
              <w:top w:val="single" w:sz="4" w:space="0" w:color="auto"/>
              <w:left w:val="single" w:sz="4" w:space="0" w:color="auto"/>
              <w:bottom w:val="single" w:sz="4" w:space="0" w:color="auto"/>
              <w:right w:val="single" w:sz="4" w:space="0" w:color="auto"/>
            </w:tcBorders>
            <w:vAlign w:val="center"/>
          </w:tcPr>
          <w:p w14:paraId="6D3E824F" w14:textId="77777777" w:rsidR="00FA5174" w:rsidRPr="00B92E6F" w:rsidRDefault="00FA5174" w:rsidP="00BD2C4C">
            <w:pPr>
              <w:keepNext/>
              <w:jc w:val="center"/>
              <w:rPr>
                <w:del w:id="16422" w:author="Greg Clendenning" w:date="2024-04-16T16:42:00Z"/>
                <w:rFonts w:cs="Arial"/>
                <w:color w:val="000000" w:themeColor="text1"/>
                <w:sz w:val="18"/>
                <w:szCs w:val="18"/>
              </w:rPr>
            </w:pPr>
            <w:del w:id="16423" w:author="Greg Clendenning" w:date="2024-04-16T16:42:00Z">
              <w:r w:rsidRPr="00B92E6F">
                <w:rPr>
                  <w:rFonts w:cs="Arial"/>
                  <w:color w:val="000000" w:themeColor="text1"/>
                  <w:sz w:val="18"/>
                  <w:szCs w:val="18"/>
                </w:rPr>
                <w:delText>119.5</w:delText>
              </w:r>
            </w:del>
          </w:p>
        </w:tc>
        <w:tc>
          <w:tcPr>
            <w:tcW w:w="849" w:type="pct"/>
            <w:tcBorders>
              <w:top w:val="single" w:sz="4" w:space="0" w:color="auto"/>
              <w:left w:val="single" w:sz="4" w:space="0" w:color="auto"/>
              <w:bottom w:val="single" w:sz="4" w:space="0" w:color="auto"/>
              <w:right w:val="single" w:sz="4" w:space="0" w:color="auto"/>
            </w:tcBorders>
            <w:vAlign w:val="center"/>
          </w:tcPr>
          <w:p w14:paraId="1219F422" w14:textId="77777777" w:rsidR="00FA5174" w:rsidRPr="00B92E6F" w:rsidRDefault="00FA5174" w:rsidP="00BD2C4C">
            <w:pPr>
              <w:keepNext/>
              <w:jc w:val="center"/>
              <w:rPr>
                <w:del w:id="16424" w:author="Greg Clendenning" w:date="2024-04-16T16:42:00Z"/>
                <w:rFonts w:cs="Arial"/>
                <w:color w:val="000000" w:themeColor="text1"/>
                <w:sz w:val="18"/>
                <w:szCs w:val="18"/>
              </w:rPr>
            </w:pPr>
            <w:del w:id="16425" w:author="Greg Clendenning" w:date="2024-04-16T16:42:00Z">
              <w:r w:rsidRPr="00B92E6F">
                <w:rPr>
                  <w:rFonts w:cs="Arial"/>
                  <w:color w:val="000000" w:themeColor="text1"/>
                  <w:sz w:val="18"/>
                  <w:szCs w:val="18"/>
                </w:rPr>
                <w:delText>0.0205</w:delText>
              </w:r>
            </w:del>
          </w:p>
        </w:tc>
        <w:tc>
          <w:tcPr>
            <w:tcW w:w="735" w:type="pct"/>
            <w:tcBorders>
              <w:top w:val="single" w:sz="4" w:space="0" w:color="auto"/>
              <w:left w:val="single" w:sz="4" w:space="0" w:color="auto"/>
              <w:bottom w:val="single" w:sz="4" w:space="0" w:color="auto"/>
              <w:right w:val="single" w:sz="4" w:space="0" w:color="auto"/>
            </w:tcBorders>
            <w:vAlign w:val="center"/>
          </w:tcPr>
          <w:p w14:paraId="08B77154" w14:textId="77777777" w:rsidR="00FA5174" w:rsidRPr="00B92E6F" w:rsidRDefault="00FA5174" w:rsidP="00BD2C4C">
            <w:pPr>
              <w:keepNext/>
              <w:jc w:val="center"/>
              <w:rPr>
                <w:del w:id="16426" w:author="Greg Clendenning" w:date="2024-04-16T16:42:00Z"/>
                <w:rFonts w:cs="Arial"/>
                <w:color w:val="000000" w:themeColor="text1"/>
                <w:sz w:val="18"/>
                <w:szCs w:val="18"/>
              </w:rPr>
            </w:pPr>
            <w:del w:id="16427" w:author="Greg Clendenning" w:date="2024-04-16T16:42:00Z">
              <w:r w:rsidRPr="00B92E6F">
                <w:rPr>
                  <w:rFonts w:cs="Arial"/>
                  <w:color w:val="000000" w:themeColor="text1"/>
                  <w:sz w:val="18"/>
                  <w:szCs w:val="18"/>
                </w:rPr>
                <w:delText>0.0096</w:delText>
              </w:r>
            </w:del>
          </w:p>
        </w:tc>
      </w:tr>
      <w:tr w:rsidR="00FA5174" w14:paraId="19D9A42B" w14:textId="77777777" w:rsidTr="00BD2C4C">
        <w:trPr>
          <w:gridAfter w:val="2"/>
          <w:wAfter w:w="3256" w:type="dxa"/>
          <w:trHeight w:val="288"/>
          <w:del w:id="16428" w:author="Greg Clendenning" w:date="2024-04-16T16:42:00Z"/>
        </w:trPr>
        <w:tc>
          <w:tcPr>
            <w:tcW w:w="1065" w:type="pct"/>
            <w:vMerge/>
            <w:tcBorders>
              <w:left w:val="single" w:sz="4" w:space="0" w:color="auto"/>
              <w:bottom w:val="single" w:sz="4" w:space="0" w:color="auto"/>
              <w:right w:val="single" w:sz="4" w:space="0" w:color="auto"/>
            </w:tcBorders>
            <w:vAlign w:val="center"/>
            <w:hideMark/>
          </w:tcPr>
          <w:p w14:paraId="4C172424" w14:textId="77777777" w:rsidR="00FA5174" w:rsidRPr="00B92E6F" w:rsidRDefault="00FA5174" w:rsidP="00BD2C4C">
            <w:pPr>
              <w:rPr>
                <w:del w:id="16429" w:author="Greg Clendenning" w:date="2024-04-16T16:42:00Z"/>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2ED24ECC" w14:textId="77777777" w:rsidR="00FA5174" w:rsidRPr="00B92E6F" w:rsidRDefault="00FA5174" w:rsidP="00BD2C4C">
            <w:pPr>
              <w:keepNext/>
              <w:jc w:val="center"/>
              <w:rPr>
                <w:del w:id="16430" w:author="Greg Clendenning" w:date="2024-04-16T16:42:00Z"/>
                <w:rFonts w:cs="Arial"/>
                <w:color w:val="000000" w:themeColor="text1"/>
                <w:sz w:val="18"/>
                <w:szCs w:val="18"/>
              </w:rPr>
            </w:pPr>
            <w:del w:id="16431" w:author="Greg Clendenning" w:date="2024-04-16T16:42:00Z">
              <w:r w:rsidRPr="00B92E6F">
                <w:rPr>
                  <w:rFonts w:cs="Arial"/>
                  <w:color w:val="000000" w:themeColor="text1"/>
                  <w:sz w:val="18"/>
                  <w:szCs w:val="18"/>
                </w:rPr>
                <w:delText>1.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5525C59E" w14:textId="77777777" w:rsidR="00FA5174" w:rsidRPr="00B92E6F" w:rsidRDefault="00FA5174" w:rsidP="00BD2C4C">
            <w:pPr>
              <w:keepNext/>
              <w:jc w:val="center"/>
              <w:rPr>
                <w:del w:id="16432" w:author="Greg Clendenning" w:date="2024-04-16T16:42:00Z"/>
                <w:rFonts w:cs="Arial"/>
                <w:color w:val="000000" w:themeColor="text1"/>
                <w:sz w:val="18"/>
                <w:szCs w:val="18"/>
              </w:rPr>
            </w:pPr>
            <w:del w:id="16433" w:author="Greg Clendenning" w:date="2024-04-16T16:42:00Z">
              <w:r w:rsidRPr="00B92E6F">
                <w:rPr>
                  <w:rFonts w:cs="Arial"/>
                  <w:color w:val="000000" w:themeColor="text1"/>
                  <w:sz w:val="18"/>
                  <w:szCs w:val="18"/>
                </w:rPr>
                <w:delText>219.4</w:delText>
              </w:r>
            </w:del>
          </w:p>
        </w:tc>
        <w:tc>
          <w:tcPr>
            <w:tcW w:w="737" w:type="pct"/>
            <w:tcBorders>
              <w:top w:val="single" w:sz="4" w:space="0" w:color="auto"/>
              <w:left w:val="single" w:sz="4" w:space="0" w:color="auto"/>
              <w:bottom w:val="single" w:sz="4" w:space="0" w:color="auto"/>
              <w:right w:val="single" w:sz="4" w:space="0" w:color="auto"/>
            </w:tcBorders>
            <w:vAlign w:val="center"/>
          </w:tcPr>
          <w:p w14:paraId="251B329D" w14:textId="77777777" w:rsidR="00FA5174" w:rsidRPr="00B92E6F" w:rsidRDefault="00FA5174" w:rsidP="00BD2C4C">
            <w:pPr>
              <w:keepNext/>
              <w:jc w:val="center"/>
              <w:rPr>
                <w:del w:id="16434" w:author="Greg Clendenning" w:date="2024-04-16T16:42:00Z"/>
                <w:rFonts w:cs="Arial"/>
                <w:color w:val="000000" w:themeColor="text1"/>
                <w:sz w:val="18"/>
                <w:szCs w:val="18"/>
              </w:rPr>
            </w:pPr>
            <w:del w:id="16435" w:author="Greg Clendenning" w:date="2024-04-16T16:42:00Z">
              <w:r w:rsidRPr="00B92E6F">
                <w:rPr>
                  <w:rFonts w:cs="Arial"/>
                  <w:color w:val="000000" w:themeColor="text1"/>
                  <w:sz w:val="18"/>
                  <w:szCs w:val="18"/>
                </w:rPr>
                <w:delText>102.4</w:delText>
              </w:r>
            </w:del>
          </w:p>
        </w:tc>
        <w:tc>
          <w:tcPr>
            <w:tcW w:w="849" w:type="pct"/>
            <w:tcBorders>
              <w:top w:val="single" w:sz="4" w:space="0" w:color="auto"/>
              <w:left w:val="single" w:sz="4" w:space="0" w:color="auto"/>
              <w:bottom w:val="single" w:sz="4" w:space="0" w:color="auto"/>
              <w:right w:val="single" w:sz="4" w:space="0" w:color="auto"/>
            </w:tcBorders>
            <w:vAlign w:val="center"/>
          </w:tcPr>
          <w:p w14:paraId="1F718050" w14:textId="77777777" w:rsidR="00FA5174" w:rsidRPr="00B92E6F" w:rsidRDefault="00FA5174" w:rsidP="00BD2C4C">
            <w:pPr>
              <w:keepNext/>
              <w:jc w:val="center"/>
              <w:rPr>
                <w:del w:id="16436" w:author="Greg Clendenning" w:date="2024-04-16T16:42:00Z"/>
                <w:rFonts w:cs="Arial"/>
                <w:color w:val="000000" w:themeColor="text1"/>
                <w:sz w:val="18"/>
                <w:szCs w:val="18"/>
              </w:rPr>
            </w:pPr>
            <w:del w:id="16437" w:author="Greg Clendenning" w:date="2024-04-16T16:42:00Z">
              <w:r w:rsidRPr="00B92E6F">
                <w:rPr>
                  <w:rFonts w:cs="Arial"/>
                  <w:color w:val="000000" w:themeColor="text1"/>
                  <w:sz w:val="18"/>
                  <w:szCs w:val="18"/>
                </w:rPr>
                <w:delText>0.0176</w:delText>
              </w:r>
            </w:del>
          </w:p>
        </w:tc>
        <w:tc>
          <w:tcPr>
            <w:tcW w:w="735" w:type="pct"/>
            <w:tcBorders>
              <w:top w:val="single" w:sz="4" w:space="0" w:color="auto"/>
              <w:left w:val="single" w:sz="4" w:space="0" w:color="auto"/>
              <w:bottom w:val="single" w:sz="4" w:space="0" w:color="auto"/>
              <w:right w:val="single" w:sz="4" w:space="0" w:color="auto"/>
            </w:tcBorders>
            <w:vAlign w:val="center"/>
          </w:tcPr>
          <w:p w14:paraId="60543748" w14:textId="77777777" w:rsidR="00FA5174" w:rsidRPr="00B92E6F" w:rsidRDefault="00FA5174" w:rsidP="00BD2C4C">
            <w:pPr>
              <w:keepNext/>
              <w:jc w:val="center"/>
              <w:rPr>
                <w:del w:id="16438" w:author="Greg Clendenning" w:date="2024-04-16T16:42:00Z"/>
                <w:rFonts w:cs="Arial"/>
                <w:color w:val="000000" w:themeColor="text1"/>
                <w:sz w:val="18"/>
                <w:szCs w:val="18"/>
              </w:rPr>
            </w:pPr>
            <w:del w:id="16439" w:author="Greg Clendenning" w:date="2024-04-16T16:42:00Z">
              <w:r w:rsidRPr="00B92E6F">
                <w:rPr>
                  <w:rFonts w:cs="Arial"/>
                  <w:color w:val="000000" w:themeColor="text1"/>
                  <w:sz w:val="18"/>
                  <w:szCs w:val="18"/>
                </w:rPr>
                <w:delText>0.0082</w:delText>
              </w:r>
            </w:del>
          </w:p>
        </w:tc>
      </w:tr>
      <w:tr w:rsidR="00FA5174" w14:paraId="3294852B" w14:textId="77777777" w:rsidTr="00BD2C4C">
        <w:trPr>
          <w:gridAfter w:val="2"/>
          <w:wAfter w:w="3256" w:type="dxa"/>
          <w:trHeight w:val="288"/>
          <w:del w:id="16440" w:author="Greg Clendenning" w:date="2024-04-16T16:42:00Z"/>
        </w:trPr>
        <w:tc>
          <w:tcPr>
            <w:tcW w:w="1065" w:type="pct"/>
            <w:vMerge w:val="restart"/>
            <w:tcBorders>
              <w:top w:val="single" w:sz="4" w:space="0" w:color="auto"/>
              <w:left w:val="single" w:sz="4" w:space="0" w:color="auto"/>
              <w:right w:val="single" w:sz="4" w:space="0" w:color="auto"/>
            </w:tcBorders>
            <w:vAlign w:val="center"/>
          </w:tcPr>
          <w:p w14:paraId="4D7BC562" w14:textId="77777777" w:rsidR="00FA5174" w:rsidRPr="00B92E6F" w:rsidRDefault="00FA5174" w:rsidP="00BD2C4C">
            <w:pPr>
              <w:keepNext/>
              <w:rPr>
                <w:del w:id="16441" w:author="Greg Clendenning" w:date="2024-04-16T16:42:00Z"/>
                <w:rFonts w:cs="Arial"/>
                <w:sz w:val="18"/>
                <w:szCs w:val="18"/>
              </w:rPr>
            </w:pPr>
            <w:del w:id="16442" w:author="Greg Clendenning" w:date="2024-04-16T16:42:00Z">
              <w:r w:rsidRPr="00B92E6F">
                <w:rPr>
                  <w:rFonts w:cs="Arial"/>
                  <w:sz w:val="18"/>
                  <w:szCs w:val="18"/>
                </w:rPr>
                <w:delText>Multifamily</w:delText>
              </w:r>
            </w:del>
          </w:p>
        </w:tc>
        <w:tc>
          <w:tcPr>
            <w:tcW w:w="764" w:type="pct"/>
            <w:tcBorders>
              <w:top w:val="single" w:sz="4" w:space="0" w:color="auto"/>
              <w:left w:val="single" w:sz="4" w:space="0" w:color="auto"/>
              <w:bottom w:val="single" w:sz="4" w:space="0" w:color="auto"/>
              <w:right w:val="single" w:sz="4" w:space="0" w:color="auto"/>
            </w:tcBorders>
            <w:vAlign w:val="center"/>
          </w:tcPr>
          <w:p w14:paraId="2050308C" w14:textId="77777777" w:rsidR="00FA5174" w:rsidRPr="00B92E6F" w:rsidRDefault="00FA5174" w:rsidP="00BD2C4C">
            <w:pPr>
              <w:keepNext/>
              <w:jc w:val="center"/>
              <w:rPr>
                <w:del w:id="16443" w:author="Greg Clendenning" w:date="2024-04-16T16:42:00Z"/>
                <w:rFonts w:cs="Arial"/>
                <w:color w:val="000000" w:themeColor="text1"/>
                <w:sz w:val="18"/>
                <w:szCs w:val="18"/>
              </w:rPr>
            </w:pPr>
            <w:del w:id="16444" w:author="Greg Clendenning" w:date="2024-04-16T16:42:00Z">
              <w:r w:rsidRPr="00B92E6F">
                <w:rPr>
                  <w:rFonts w:cs="Arial"/>
                  <w:color w:val="000000" w:themeColor="text1"/>
                  <w:sz w:val="18"/>
                  <w:szCs w:val="18"/>
                </w:rPr>
                <w:delText>2.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3F632C92" w14:textId="77777777" w:rsidR="00FA5174" w:rsidRPr="00B92E6F" w:rsidRDefault="00FA5174" w:rsidP="00BD2C4C">
            <w:pPr>
              <w:keepNext/>
              <w:jc w:val="center"/>
              <w:rPr>
                <w:del w:id="16445" w:author="Greg Clendenning" w:date="2024-04-16T16:42:00Z"/>
                <w:rFonts w:cs="Arial"/>
                <w:color w:val="000000" w:themeColor="text1"/>
                <w:sz w:val="18"/>
                <w:szCs w:val="18"/>
              </w:rPr>
            </w:pPr>
            <w:del w:id="16446" w:author="Greg Clendenning" w:date="2024-04-16T16:42:00Z">
              <w:r w:rsidRPr="00B92E6F">
                <w:rPr>
                  <w:rFonts w:cs="Arial"/>
                  <w:color w:val="000000" w:themeColor="text1"/>
                  <w:sz w:val="18"/>
                  <w:szCs w:val="18"/>
                </w:rPr>
                <w:delText>248.7</w:delText>
              </w:r>
            </w:del>
          </w:p>
        </w:tc>
        <w:tc>
          <w:tcPr>
            <w:tcW w:w="737" w:type="pct"/>
            <w:tcBorders>
              <w:top w:val="single" w:sz="4" w:space="0" w:color="auto"/>
              <w:left w:val="single" w:sz="4" w:space="0" w:color="auto"/>
              <w:bottom w:val="single" w:sz="4" w:space="0" w:color="auto"/>
              <w:right w:val="single" w:sz="4" w:space="0" w:color="auto"/>
            </w:tcBorders>
            <w:vAlign w:val="center"/>
          </w:tcPr>
          <w:p w14:paraId="5AB1C257" w14:textId="77777777" w:rsidR="00FA5174" w:rsidRPr="00B92E6F" w:rsidRDefault="00FA5174" w:rsidP="00BD2C4C">
            <w:pPr>
              <w:keepNext/>
              <w:jc w:val="center"/>
              <w:rPr>
                <w:del w:id="16447" w:author="Greg Clendenning" w:date="2024-04-16T16:42:00Z"/>
                <w:rFonts w:cs="Arial"/>
                <w:color w:val="000000" w:themeColor="text1"/>
                <w:sz w:val="18"/>
                <w:szCs w:val="18"/>
              </w:rPr>
            </w:pPr>
            <w:del w:id="16448" w:author="Greg Clendenning" w:date="2024-04-16T16:42:00Z">
              <w:r w:rsidRPr="00B92E6F">
                <w:rPr>
                  <w:rFonts w:cs="Arial"/>
                  <w:color w:val="000000" w:themeColor="text1"/>
                  <w:sz w:val="18"/>
                  <w:szCs w:val="18"/>
                </w:rPr>
                <w:delText>116.1</w:delText>
              </w:r>
            </w:del>
          </w:p>
        </w:tc>
        <w:tc>
          <w:tcPr>
            <w:tcW w:w="849" w:type="pct"/>
            <w:tcBorders>
              <w:top w:val="single" w:sz="4" w:space="0" w:color="auto"/>
              <w:left w:val="single" w:sz="4" w:space="0" w:color="auto"/>
              <w:bottom w:val="single" w:sz="4" w:space="0" w:color="auto"/>
              <w:right w:val="single" w:sz="4" w:space="0" w:color="auto"/>
            </w:tcBorders>
            <w:vAlign w:val="center"/>
          </w:tcPr>
          <w:p w14:paraId="7079739F" w14:textId="77777777" w:rsidR="00FA5174" w:rsidRPr="00B92E6F" w:rsidRDefault="00FA5174" w:rsidP="00BD2C4C">
            <w:pPr>
              <w:keepNext/>
              <w:jc w:val="center"/>
              <w:rPr>
                <w:del w:id="16449" w:author="Greg Clendenning" w:date="2024-04-16T16:42:00Z"/>
                <w:rFonts w:cs="Arial"/>
                <w:color w:val="000000" w:themeColor="text1"/>
                <w:sz w:val="18"/>
                <w:szCs w:val="18"/>
              </w:rPr>
            </w:pPr>
            <w:del w:id="16450" w:author="Greg Clendenning" w:date="2024-04-16T16:42:00Z">
              <w:r w:rsidRPr="00B92E6F">
                <w:rPr>
                  <w:rFonts w:cs="Arial"/>
                  <w:color w:val="000000" w:themeColor="text1"/>
                  <w:sz w:val="18"/>
                  <w:szCs w:val="18"/>
                </w:rPr>
                <w:delText>0.0199</w:delText>
              </w:r>
            </w:del>
          </w:p>
        </w:tc>
        <w:tc>
          <w:tcPr>
            <w:tcW w:w="735" w:type="pct"/>
            <w:tcBorders>
              <w:top w:val="single" w:sz="4" w:space="0" w:color="auto"/>
              <w:left w:val="single" w:sz="4" w:space="0" w:color="auto"/>
              <w:bottom w:val="single" w:sz="4" w:space="0" w:color="auto"/>
              <w:right w:val="single" w:sz="4" w:space="0" w:color="auto"/>
            </w:tcBorders>
            <w:vAlign w:val="center"/>
          </w:tcPr>
          <w:p w14:paraId="7E5589CD" w14:textId="77777777" w:rsidR="00FA5174" w:rsidRPr="00B92E6F" w:rsidRDefault="00FA5174" w:rsidP="00BD2C4C">
            <w:pPr>
              <w:keepNext/>
              <w:jc w:val="center"/>
              <w:rPr>
                <w:del w:id="16451" w:author="Greg Clendenning" w:date="2024-04-16T16:42:00Z"/>
                <w:rFonts w:cs="Arial"/>
                <w:color w:val="000000" w:themeColor="text1"/>
                <w:sz w:val="18"/>
                <w:szCs w:val="18"/>
              </w:rPr>
            </w:pPr>
            <w:del w:id="16452" w:author="Greg Clendenning" w:date="2024-04-16T16:42:00Z">
              <w:r w:rsidRPr="00B92E6F">
                <w:rPr>
                  <w:rFonts w:cs="Arial"/>
                  <w:color w:val="000000" w:themeColor="text1"/>
                  <w:sz w:val="18"/>
                  <w:szCs w:val="18"/>
                </w:rPr>
                <w:delText>0.0093</w:delText>
              </w:r>
            </w:del>
          </w:p>
        </w:tc>
      </w:tr>
      <w:tr w:rsidR="00FA5174" w14:paraId="2B9B2C10" w14:textId="77777777" w:rsidTr="00BD2C4C">
        <w:trPr>
          <w:gridAfter w:val="2"/>
          <w:wAfter w:w="3256" w:type="dxa"/>
          <w:trHeight w:val="288"/>
          <w:del w:id="16453" w:author="Greg Clendenning" w:date="2024-04-16T16:42:00Z"/>
        </w:trPr>
        <w:tc>
          <w:tcPr>
            <w:tcW w:w="1065" w:type="pct"/>
            <w:vMerge/>
            <w:tcBorders>
              <w:left w:val="single" w:sz="4" w:space="0" w:color="auto"/>
              <w:right w:val="single" w:sz="4" w:space="0" w:color="auto"/>
            </w:tcBorders>
            <w:vAlign w:val="center"/>
            <w:hideMark/>
          </w:tcPr>
          <w:p w14:paraId="06C59AAA" w14:textId="77777777" w:rsidR="00FA5174" w:rsidRDefault="00FA5174" w:rsidP="00BD2C4C">
            <w:pPr>
              <w:keepNext/>
              <w:rPr>
                <w:del w:id="16454" w:author="Greg Clendenning" w:date="2024-04-16T16:42:00Z"/>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5CB2FA4" w14:textId="77777777" w:rsidR="00FA5174" w:rsidRPr="00B92E6F" w:rsidRDefault="00FA5174" w:rsidP="00BD2C4C">
            <w:pPr>
              <w:keepNext/>
              <w:jc w:val="center"/>
              <w:rPr>
                <w:del w:id="16455" w:author="Greg Clendenning" w:date="2024-04-16T16:42:00Z"/>
                <w:rFonts w:cs="Arial"/>
                <w:color w:val="000000" w:themeColor="text1"/>
                <w:sz w:val="18"/>
                <w:szCs w:val="18"/>
              </w:rPr>
            </w:pPr>
            <w:del w:id="16456" w:author="Greg Clendenning" w:date="2024-04-16T16:42:00Z">
              <w:r w:rsidRPr="00B92E6F">
                <w:rPr>
                  <w:rFonts w:cs="Arial"/>
                  <w:color w:val="000000" w:themeColor="text1"/>
                  <w:sz w:val="18"/>
                  <w:szCs w:val="18"/>
                </w:rPr>
                <w:delText>2.0</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3EEF9626" w14:textId="77777777" w:rsidR="00FA5174" w:rsidRPr="00B92E6F" w:rsidRDefault="00FA5174" w:rsidP="00BD2C4C">
            <w:pPr>
              <w:keepNext/>
              <w:jc w:val="center"/>
              <w:rPr>
                <w:del w:id="16457" w:author="Greg Clendenning" w:date="2024-04-16T16:42:00Z"/>
                <w:rFonts w:cs="Arial"/>
                <w:color w:val="000000" w:themeColor="text1"/>
                <w:sz w:val="18"/>
                <w:szCs w:val="18"/>
              </w:rPr>
            </w:pPr>
            <w:del w:id="16458" w:author="Greg Clendenning" w:date="2024-04-16T16:42:00Z">
              <w:r w:rsidRPr="00B92E6F">
                <w:rPr>
                  <w:rFonts w:cs="Arial"/>
                  <w:color w:val="000000" w:themeColor="text1"/>
                  <w:sz w:val="18"/>
                  <w:szCs w:val="18"/>
                </w:rPr>
                <w:delText>198.9</w:delText>
              </w:r>
            </w:del>
          </w:p>
        </w:tc>
        <w:tc>
          <w:tcPr>
            <w:tcW w:w="737" w:type="pct"/>
            <w:tcBorders>
              <w:top w:val="single" w:sz="4" w:space="0" w:color="auto"/>
              <w:left w:val="single" w:sz="4" w:space="0" w:color="auto"/>
              <w:bottom w:val="single" w:sz="4" w:space="0" w:color="auto"/>
              <w:right w:val="single" w:sz="4" w:space="0" w:color="auto"/>
            </w:tcBorders>
            <w:vAlign w:val="center"/>
          </w:tcPr>
          <w:p w14:paraId="085FF50B" w14:textId="77777777" w:rsidR="00FA5174" w:rsidRPr="00B92E6F" w:rsidRDefault="00FA5174" w:rsidP="00BD2C4C">
            <w:pPr>
              <w:keepNext/>
              <w:jc w:val="center"/>
              <w:rPr>
                <w:del w:id="16459" w:author="Greg Clendenning" w:date="2024-04-16T16:42:00Z"/>
                <w:rFonts w:cs="Arial"/>
                <w:color w:val="000000" w:themeColor="text1"/>
                <w:sz w:val="18"/>
                <w:szCs w:val="18"/>
              </w:rPr>
            </w:pPr>
            <w:del w:id="16460" w:author="Greg Clendenning" w:date="2024-04-16T16:42:00Z">
              <w:r w:rsidRPr="00B92E6F">
                <w:rPr>
                  <w:rFonts w:cs="Arial"/>
                  <w:color w:val="000000" w:themeColor="text1"/>
                  <w:sz w:val="18"/>
                  <w:szCs w:val="18"/>
                </w:rPr>
                <w:delText>92.8</w:delText>
              </w:r>
            </w:del>
          </w:p>
        </w:tc>
        <w:tc>
          <w:tcPr>
            <w:tcW w:w="849" w:type="pct"/>
            <w:tcBorders>
              <w:top w:val="single" w:sz="4" w:space="0" w:color="auto"/>
              <w:left w:val="single" w:sz="4" w:space="0" w:color="auto"/>
              <w:bottom w:val="single" w:sz="4" w:space="0" w:color="auto"/>
              <w:right w:val="single" w:sz="4" w:space="0" w:color="auto"/>
            </w:tcBorders>
            <w:vAlign w:val="center"/>
          </w:tcPr>
          <w:p w14:paraId="6448542D" w14:textId="77777777" w:rsidR="00FA5174" w:rsidRPr="00B92E6F" w:rsidRDefault="00FA5174" w:rsidP="00BD2C4C">
            <w:pPr>
              <w:keepNext/>
              <w:jc w:val="center"/>
              <w:rPr>
                <w:del w:id="16461" w:author="Greg Clendenning" w:date="2024-04-16T16:42:00Z"/>
                <w:rFonts w:cs="Arial"/>
                <w:color w:val="000000" w:themeColor="text1"/>
                <w:sz w:val="18"/>
                <w:szCs w:val="18"/>
              </w:rPr>
            </w:pPr>
            <w:del w:id="16462" w:author="Greg Clendenning" w:date="2024-04-16T16:42:00Z">
              <w:r w:rsidRPr="00B92E6F">
                <w:rPr>
                  <w:rFonts w:cs="Arial"/>
                  <w:color w:val="000000" w:themeColor="text1"/>
                  <w:sz w:val="18"/>
                  <w:szCs w:val="18"/>
                </w:rPr>
                <w:delText>0.0159</w:delText>
              </w:r>
            </w:del>
          </w:p>
        </w:tc>
        <w:tc>
          <w:tcPr>
            <w:tcW w:w="735" w:type="pct"/>
            <w:tcBorders>
              <w:top w:val="single" w:sz="4" w:space="0" w:color="auto"/>
              <w:left w:val="single" w:sz="4" w:space="0" w:color="auto"/>
              <w:bottom w:val="single" w:sz="4" w:space="0" w:color="auto"/>
              <w:right w:val="single" w:sz="4" w:space="0" w:color="auto"/>
            </w:tcBorders>
            <w:vAlign w:val="center"/>
          </w:tcPr>
          <w:p w14:paraId="45D2307E" w14:textId="77777777" w:rsidR="00FA5174" w:rsidRPr="00B92E6F" w:rsidRDefault="00FA5174" w:rsidP="00BD2C4C">
            <w:pPr>
              <w:keepNext/>
              <w:jc w:val="center"/>
              <w:rPr>
                <w:del w:id="16463" w:author="Greg Clendenning" w:date="2024-04-16T16:42:00Z"/>
                <w:rFonts w:cs="Arial"/>
                <w:color w:val="000000" w:themeColor="text1"/>
                <w:sz w:val="18"/>
                <w:szCs w:val="18"/>
              </w:rPr>
            </w:pPr>
            <w:del w:id="16464" w:author="Greg Clendenning" w:date="2024-04-16T16:42:00Z">
              <w:r w:rsidRPr="00B92E6F">
                <w:rPr>
                  <w:rFonts w:cs="Arial"/>
                  <w:color w:val="000000" w:themeColor="text1"/>
                  <w:sz w:val="18"/>
                  <w:szCs w:val="18"/>
                </w:rPr>
                <w:delText>0.0074</w:delText>
              </w:r>
            </w:del>
          </w:p>
        </w:tc>
      </w:tr>
      <w:tr w:rsidR="00FA5174" w14:paraId="0C9F1932" w14:textId="77777777" w:rsidTr="00BD2C4C">
        <w:trPr>
          <w:gridAfter w:val="2"/>
          <w:wAfter w:w="3256" w:type="dxa"/>
          <w:trHeight w:val="288"/>
          <w:del w:id="16465" w:author="Greg Clendenning" w:date="2024-04-16T16:42:00Z"/>
        </w:trPr>
        <w:tc>
          <w:tcPr>
            <w:tcW w:w="1065" w:type="pct"/>
            <w:vMerge/>
            <w:tcBorders>
              <w:left w:val="single" w:sz="4" w:space="0" w:color="auto"/>
              <w:right w:val="single" w:sz="4" w:space="0" w:color="auto"/>
            </w:tcBorders>
            <w:vAlign w:val="center"/>
            <w:hideMark/>
          </w:tcPr>
          <w:p w14:paraId="7AF636EE" w14:textId="77777777" w:rsidR="00FA5174" w:rsidRDefault="00FA5174" w:rsidP="00BD2C4C">
            <w:pPr>
              <w:rPr>
                <w:del w:id="16466" w:author="Greg Clendenning" w:date="2024-04-16T16:42:00Z"/>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2A62F7D" w14:textId="77777777" w:rsidR="00FA5174" w:rsidRPr="00B92E6F" w:rsidRDefault="00FA5174" w:rsidP="00BD2C4C">
            <w:pPr>
              <w:keepNext/>
              <w:jc w:val="center"/>
              <w:rPr>
                <w:del w:id="16467" w:author="Greg Clendenning" w:date="2024-04-16T16:42:00Z"/>
                <w:rFonts w:cs="Arial"/>
                <w:color w:val="000000" w:themeColor="text1"/>
                <w:sz w:val="18"/>
                <w:szCs w:val="18"/>
              </w:rPr>
            </w:pPr>
            <w:del w:id="16468" w:author="Greg Clendenning" w:date="2024-04-16T16:42:00Z">
              <w:r w:rsidRPr="00B92E6F">
                <w:rPr>
                  <w:rFonts w:cs="Arial"/>
                  <w:color w:val="000000" w:themeColor="text1"/>
                  <w:sz w:val="18"/>
                  <w:szCs w:val="18"/>
                </w:rPr>
                <w:delText>1.7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4C789EF5" w14:textId="77777777" w:rsidR="00FA5174" w:rsidRPr="00B92E6F" w:rsidRDefault="00FA5174" w:rsidP="00BD2C4C">
            <w:pPr>
              <w:keepNext/>
              <w:jc w:val="center"/>
              <w:rPr>
                <w:del w:id="16469" w:author="Greg Clendenning" w:date="2024-04-16T16:42:00Z"/>
                <w:rFonts w:cs="Arial"/>
                <w:color w:val="000000" w:themeColor="text1"/>
                <w:sz w:val="18"/>
                <w:szCs w:val="18"/>
              </w:rPr>
            </w:pPr>
            <w:del w:id="16470" w:author="Greg Clendenning" w:date="2024-04-16T16:42:00Z">
              <w:r w:rsidRPr="00B92E6F">
                <w:rPr>
                  <w:rFonts w:cs="Arial"/>
                  <w:color w:val="000000" w:themeColor="text1"/>
                  <w:sz w:val="18"/>
                  <w:szCs w:val="18"/>
                </w:rPr>
                <w:delText>174.1</w:delText>
              </w:r>
            </w:del>
          </w:p>
        </w:tc>
        <w:tc>
          <w:tcPr>
            <w:tcW w:w="737" w:type="pct"/>
            <w:tcBorders>
              <w:top w:val="single" w:sz="4" w:space="0" w:color="auto"/>
              <w:left w:val="single" w:sz="4" w:space="0" w:color="auto"/>
              <w:bottom w:val="single" w:sz="4" w:space="0" w:color="auto"/>
              <w:right w:val="single" w:sz="4" w:space="0" w:color="auto"/>
            </w:tcBorders>
            <w:vAlign w:val="center"/>
          </w:tcPr>
          <w:p w14:paraId="4A7700F5" w14:textId="77777777" w:rsidR="00FA5174" w:rsidRPr="00B92E6F" w:rsidRDefault="00FA5174" w:rsidP="00BD2C4C">
            <w:pPr>
              <w:keepNext/>
              <w:jc w:val="center"/>
              <w:rPr>
                <w:del w:id="16471" w:author="Greg Clendenning" w:date="2024-04-16T16:42:00Z"/>
                <w:rFonts w:cs="Arial"/>
                <w:color w:val="000000" w:themeColor="text1"/>
                <w:sz w:val="18"/>
                <w:szCs w:val="18"/>
              </w:rPr>
            </w:pPr>
            <w:del w:id="16472" w:author="Greg Clendenning" w:date="2024-04-16T16:42:00Z">
              <w:r w:rsidRPr="00B92E6F">
                <w:rPr>
                  <w:rFonts w:cs="Arial"/>
                  <w:color w:val="000000" w:themeColor="text1"/>
                  <w:sz w:val="18"/>
                  <w:szCs w:val="18"/>
                </w:rPr>
                <w:delText>81.2</w:delText>
              </w:r>
            </w:del>
          </w:p>
        </w:tc>
        <w:tc>
          <w:tcPr>
            <w:tcW w:w="849" w:type="pct"/>
            <w:tcBorders>
              <w:top w:val="single" w:sz="4" w:space="0" w:color="auto"/>
              <w:left w:val="single" w:sz="4" w:space="0" w:color="auto"/>
              <w:bottom w:val="single" w:sz="4" w:space="0" w:color="auto"/>
              <w:right w:val="single" w:sz="4" w:space="0" w:color="auto"/>
            </w:tcBorders>
            <w:vAlign w:val="center"/>
          </w:tcPr>
          <w:p w14:paraId="526C9CAE" w14:textId="77777777" w:rsidR="00FA5174" w:rsidRPr="00B92E6F" w:rsidRDefault="00FA5174" w:rsidP="00BD2C4C">
            <w:pPr>
              <w:keepNext/>
              <w:jc w:val="center"/>
              <w:rPr>
                <w:del w:id="16473" w:author="Greg Clendenning" w:date="2024-04-16T16:42:00Z"/>
                <w:rFonts w:cs="Arial"/>
                <w:color w:val="000000" w:themeColor="text1"/>
                <w:sz w:val="18"/>
                <w:szCs w:val="18"/>
              </w:rPr>
            </w:pPr>
            <w:del w:id="16474" w:author="Greg Clendenning" w:date="2024-04-16T16:42:00Z">
              <w:r w:rsidRPr="00B92E6F">
                <w:rPr>
                  <w:rFonts w:cs="Arial"/>
                  <w:color w:val="000000" w:themeColor="text1"/>
                  <w:sz w:val="18"/>
                  <w:szCs w:val="18"/>
                </w:rPr>
                <w:delText>0.0139</w:delText>
              </w:r>
            </w:del>
          </w:p>
        </w:tc>
        <w:tc>
          <w:tcPr>
            <w:tcW w:w="735" w:type="pct"/>
            <w:tcBorders>
              <w:top w:val="single" w:sz="4" w:space="0" w:color="auto"/>
              <w:left w:val="single" w:sz="4" w:space="0" w:color="auto"/>
              <w:bottom w:val="single" w:sz="4" w:space="0" w:color="auto"/>
              <w:right w:val="single" w:sz="4" w:space="0" w:color="auto"/>
            </w:tcBorders>
            <w:vAlign w:val="center"/>
          </w:tcPr>
          <w:p w14:paraId="2BC3ABB5" w14:textId="77777777" w:rsidR="00FA5174" w:rsidRPr="00B92E6F" w:rsidRDefault="00FA5174" w:rsidP="00BD2C4C">
            <w:pPr>
              <w:keepNext/>
              <w:jc w:val="center"/>
              <w:rPr>
                <w:del w:id="16475" w:author="Greg Clendenning" w:date="2024-04-16T16:42:00Z"/>
                <w:rFonts w:cs="Arial"/>
                <w:color w:val="000000" w:themeColor="text1"/>
                <w:sz w:val="18"/>
                <w:szCs w:val="18"/>
              </w:rPr>
            </w:pPr>
            <w:del w:id="16476" w:author="Greg Clendenning" w:date="2024-04-16T16:42:00Z">
              <w:r w:rsidRPr="00B92E6F">
                <w:rPr>
                  <w:rFonts w:cs="Arial"/>
                  <w:color w:val="000000" w:themeColor="text1"/>
                  <w:sz w:val="18"/>
                  <w:szCs w:val="18"/>
                </w:rPr>
                <w:delText>0.0065</w:delText>
              </w:r>
            </w:del>
          </w:p>
        </w:tc>
      </w:tr>
      <w:tr w:rsidR="00FA5174" w14:paraId="78118155" w14:textId="77777777" w:rsidTr="00BD2C4C">
        <w:trPr>
          <w:gridAfter w:val="2"/>
          <w:wAfter w:w="3256" w:type="dxa"/>
          <w:trHeight w:val="288"/>
          <w:del w:id="16477" w:author="Greg Clendenning" w:date="2024-04-16T16:42:00Z"/>
        </w:trPr>
        <w:tc>
          <w:tcPr>
            <w:tcW w:w="1065" w:type="pct"/>
            <w:vMerge/>
            <w:tcBorders>
              <w:left w:val="single" w:sz="4" w:space="0" w:color="auto"/>
              <w:bottom w:val="single" w:sz="4" w:space="0" w:color="auto"/>
              <w:right w:val="single" w:sz="4" w:space="0" w:color="auto"/>
            </w:tcBorders>
            <w:vAlign w:val="center"/>
            <w:hideMark/>
          </w:tcPr>
          <w:p w14:paraId="4E964FDB" w14:textId="77777777" w:rsidR="00FA5174" w:rsidRDefault="00FA5174" w:rsidP="00BD2C4C">
            <w:pPr>
              <w:rPr>
                <w:del w:id="16478" w:author="Greg Clendenning" w:date="2024-04-16T16:42:00Z"/>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7826357" w14:textId="77777777" w:rsidR="00FA5174" w:rsidRPr="00B92E6F" w:rsidRDefault="00FA5174" w:rsidP="00BD2C4C">
            <w:pPr>
              <w:keepNext/>
              <w:jc w:val="center"/>
              <w:rPr>
                <w:del w:id="16479" w:author="Greg Clendenning" w:date="2024-04-16T16:42:00Z"/>
                <w:rFonts w:cs="Arial"/>
                <w:color w:val="000000" w:themeColor="text1"/>
                <w:sz w:val="18"/>
                <w:szCs w:val="18"/>
              </w:rPr>
            </w:pPr>
            <w:del w:id="16480" w:author="Greg Clendenning" w:date="2024-04-16T16:42:00Z">
              <w:r w:rsidRPr="00B92E6F">
                <w:rPr>
                  <w:rFonts w:cs="Arial"/>
                  <w:color w:val="000000" w:themeColor="text1"/>
                  <w:sz w:val="18"/>
                  <w:szCs w:val="18"/>
                </w:rPr>
                <w:delText>1.5</w:delText>
              </w:r>
            </w:del>
          </w:p>
        </w:tc>
        <w:tc>
          <w:tcPr>
            <w:tcW w:w="849" w:type="pct"/>
            <w:gridSpan w:val="2"/>
            <w:tcBorders>
              <w:top w:val="single" w:sz="4" w:space="0" w:color="auto"/>
              <w:left w:val="single" w:sz="4" w:space="0" w:color="auto"/>
              <w:bottom w:val="single" w:sz="4" w:space="0" w:color="auto"/>
              <w:right w:val="single" w:sz="4" w:space="0" w:color="auto"/>
            </w:tcBorders>
            <w:vAlign w:val="center"/>
          </w:tcPr>
          <w:p w14:paraId="6029F830" w14:textId="77777777" w:rsidR="00FA5174" w:rsidRPr="00B92E6F" w:rsidRDefault="00FA5174" w:rsidP="00BD2C4C">
            <w:pPr>
              <w:keepNext/>
              <w:jc w:val="center"/>
              <w:rPr>
                <w:del w:id="16481" w:author="Greg Clendenning" w:date="2024-04-16T16:42:00Z"/>
                <w:rFonts w:cs="Arial"/>
                <w:color w:val="000000" w:themeColor="text1"/>
                <w:sz w:val="18"/>
                <w:szCs w:val="18"/>
              </w:rPr>
            </w:pPr>
            <w:del w:id="16482" w:author="Greg Clendenning" w:date="2024-04-16T16:42:00Z">
              <w:r w:rsidRPr="00B92E6F">
                <w:rPr>
                  <w:rFonts w:cs="Arial"/>
                  <w:color w:val="000000" w:themeColor="text1"/>
                  <w:sz w:val="18"/>
                  <w:szCs w:val="18"/>
                </w:rPr>
                <w:delText>149.2</w:delText>
              </w:r>
            </w:del>
          </w:p>
        </w:tc>
        <w:tc>
          <w:tcPr>
            <w:tcW w:w="737" w:type="pct"/>
            <w:tcBorders>
              <w:top w:val="single" w:sz="4" w:space="0" w:color="auto"/>
              <w:left w:val="single" w:sz="4" w:space="0" w:color="auto"/>
              <w:bottom w:val="single" w:sz="4" w:space="0" w:color="auto"/>
              <w:right w:val="single" w:sz="4" w:space="0" w:color="auto"/>
            </w:tcBorders>
            <w:vAlign w:val="center"/>
          </w:tcPr>
          <w:p w14:paraId="452345BE" w14:textId="77777777" w:rsidR="00FA5174" w:rsidRPr="00B92E6F" w:rsidRDefault="00FA5174" w:rsidP="00BD2C4C">
            <w:pPr>
              <w:keepNext/>
              <w:jc w:val="center"/>
              <w:rPr>
                <w:del w:id="16483" w:author="Greg Clendenning" w:date="2024-04-16T16:42:00Z"/>
                <w:rFonts w:cs="Arial"/>
                <w:color w:val="000000" w:themeColor="text1"/>
                <w:sz w:val="18"/>
                <w:szCs w:val="18"/>
              </w:rPr>
            </w:pPr>
            <w:del w:id="16484" w:author="Greg Clendenning" w:date="2024-04-16T16:42:00Z">
              <w:r w:rsidRPr="00B92E6F">
                <w:rPr>
                  <w:rFonts w:cs="Arial"/>
                  <w:color w:val="000000" w:themeColor="text1"/>
                  <w:sz w:val="18"/>
                  <w:szCs w:val="18"/>
                </w:rPr>
                <w:delText>69.6</w:delText>
              </w:r>
            </w:del>
          </w:p>
        </w:tc>
        <w:tc>
          <w:tcPr>
            <w:tcW w:w="849" w:type="pct"/>
            <w:tcBorders>
              <w:top w:val="single" w:sz="4" w:space="0" w:color="auto"/>
              <w:left w:val="single" w:sz="4" w:space="0" w:color="auto"/>
              <w:bottom w:val="single" w:sz="4" w:space="0" w:color="auto"/>
              <w:right w:val="single" w:sz="4" w:space="0" w:color="auto"/>
            </w:tcBorders>
            <w:vAlign w:val="center"/>
          </w:tcPr>
          <w:p w14:paraId="753770F9" w14:textId="77777777" w:rsidR="00FA5174" w:rsidRPr="00B92E6F" w:rsidRDefault="00FA5174" w:rsidP="00BD2C4C">
            <w:pPr>
              <w:keepNext/>
              <w:jc w:val="center"/>
              <w:rPr>
                <w:del w:id="16485" w:author="Greg Clendenning" w:date="2024-04-16T16:42:00Z"/>
                <w:rFonts w:cs="Arial"/>
                <w:color w:val="000000" w:themeColor="text1"/>
                <w:sz w:val="18"/>
                <w:szCs w:val="18"/>
              </w:rPr>
            </w:pPr>
            <w:del w:id="16486" w:author="Greg Clendenning" w:date="2024-04-16T16:42:00Z">
              <w:r w:rsidRPr="00B92E6F">
                <w:rPr>
                  <w:rFonts w:cs="Arial"/>
                  <w:color w:val="000000" w:themeColor="text1"/>
                  <w:sz w:val="18"/>
                  <w:szCs w:val="18"/>
                </w:rPr>
                <w:delText>0.0120</w:delText>
              </w:r>
            </w:del>
          </w:p>
        </w:tc>
        <w:tc>
          <w:tcPr>
            <w:tcW w:w="735" w:type="pct"/>
            <w:tcBorders>
              <w:top w:val="single" w:sz="4" w:space="0" w:color="auto"/>
              <w:left w:val="single" w:sz="4" w:space="0" w:color="auto"/>
              <w:bottom w:val="single" w:sz="4" w:space="0" w:color="auto"/>
              <w:right w:val="single" w:sz="4" w:space="0" w:color="auto"/>
            </w:tcBorders>
            <w:vAlign w:val="center"/>
          </w:tcPr>
          <w:p w14:paraId="6AF5F053" w14:textId="77777777" w:rsidR="00FA5174" w:rsidRPr="00B92E6F" w:rsidRDefault="00FA5174" w:rsidP="00BD2C4C">
            <w:pPr>
              <w:keepNext/>
              <w:jc w:val="center"/>
              <w:rPr>
                <w:del w:id="16487" w:author="Greg Clendenning" w:date="2024-04-16T16:42:00Z"/>
                <w:rFonts w:cs="Arial"/>
                <w:color w:val="000000" w:themeColor="text1"/>
                <w:sz w:val="18"/>
                <w:szCs w:val="18"/>
              </w:rPr>
            </w:pPr>
            <w:del w:id="16488" w:author="Greg Clendenning" w:date="2024-04-16T16:42:00Z">
              <w:r w:rsidRPr="00B92E6F">
                <w:rPr>
                  <w:rFonts w:cs="Arial"/>
                  <w:color w:val="000000" w:themeColor="text1"/>
                  <w:sz w:val="18"/>
                  <w:szCs w:val="18"/>
                </w:rPr>
                <w:delText>0.0056</w:delText>
              </w:r>
            </w:del>
          </w:p>
        </w:tc>
      </w:tr>
      <w:tr w:rsidR="00C71CAA" w:rsidRPr="001570EA" w14:paraId="5DDFC111"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jc w:val="center"/>
          <w:ins w:id="16489" w:author="Greg Clendenning" w:date="2024-04-16T16:42:00Z"/>
        </w:trPr>
        <w:tc>
          <w:tcPr>
            <w:tcW w:w="824" w:type="pct"/>
            <w:vMerge w:val="restart"/>
            <w:shd w:val="clear" w:color="auto" w:fill="BFBFBF" w:themeFill="background1" w:themeFillShade="BF"/>
            <w:vAlign w:val="center"/>
          </w:tcPr>
          <w:p w14:paraId="4C5C57D9" w14:textId="77777777" w:rsidR="00C71CAA" w:rsidRPr="001570EA" w:rsidDel="008A0A35" w:rsidRDefault="00C71CAA">
            <w:pPr>
              <w:keepNext/>
              <w:jc w:val="center"/>
              <w:rPr>
                <w:ins w:id="16490" w:author="Greg Clendenning" w:date="2024-04-16T16:42:00Z"/>
                <w:rFonts w:cs="Arial"/>
                <w:b/>
                <w:sz w:val="18"/>
                <w:szCs w:val="18"/>
              </w:rPr>
            </w:pPr>
            <w:ins w:id="16491" w:author="Greg Clendenning" w:date="2024-04-16T16:42:00Z">
              <w:r w:rsidRPr="001570EA">
                <w:rPr>
                  <w:rFonts w:cs="Arial"/>
                  <w:b/>
                  <w:sz w:val="18"/>
                  <w:szCs w:val="18"/>
                </w:rPr>
                <w:t>Housing Type</w:t>
              </w:r>
            </w:ins>
          </w:p>
        </w:tc>
        <w:tc>
          <w:tcPr>
            <w:tcW w:w="824" w:type="pct"/>
            <w:gridSpan w:val="2"/>
            <w:vMerge w:val="restart"/>
            <w:shd w:val="clear" w:color="auto" w:fill="BFBFBF" w:themeFill="background1" w:themeFillShade="BF"/>
            <w:vAlign w:val="center"/>
          </w:tcPr>
          <w:p w14:paraId="0DA2EC43" w14:textId="77777777" w:rsidR="00C71CAA" w:rsidRPr="001570EA" w:rsidRDefault="00C71CAA">
            <w:pPr>
              <w:keepNext/>
              <w:jc w:val="center"/>
              <w:rPr>
                <w:ins w:id="16492" w:author="Greg Clendenning" w:date="2024-04-16T16:42:00Z"/>
                <w:rFonts w:cs="Arial"/>
                <w:b/>
                <w:sz w:val="18"/>
                <w:szCs w:val="18"/>
              </w:rPr>
            </w:pPr>
          </w:p>
          <w:p w14:paraId="3E4E844E" w14:textId="77777777" w:rsidR="00C71CAA" w:rsidRPr="001570EA" w:rsidDel="008A0A35" w:rsidRDefault="00C71CAA">
            <w:pPr>
              <w:keepNext/>
              <w:jc w:val="center"/>
              <w:rPr>
                <w:ins w:id="16493" w:author="Greg Clendenning" w:date="2024-04-16T16:42:00Z"/>
                <w:rFonts w:cs="Arial"/>
                <w:b/>
                <w:sz w:val="18"/>
                <w:szCs w:val="18"/>
              </w:rPr>
            </w:pPr>
            <w:ins w:id="16494" w:author="Greg Clendenning" w:date="2024-04-16T16:42:00Z">
              <w:r w:rsidRPr="001570EA">
                <w:rPr>
                  <w:rFonts w:cs="Arial"/>
                  <w:b/>
                  <w:sz w:val="18"/>
                  <w:szCs w:val="18"/>
                </w:rPr>
                <w:t>Water Heater Type</w:t>
              </w:r>
            </w:ins>
          </w:p>
        </w:tc>
        <w:tc>
          <w:tcPr>
            <w:tcW w:w="1670" w:type="pct"/>
            <w:gridSpan w:val="3"/>
            <w:shd w:val="clear" w:color="auto" w:fill="BFBFBF" w:themeFill="background1" w:themeFillShade="BF"/>
            <w:vAlign w:val="center"/>
          </w:tcPr>
          <w:p w14:paraId="6536867D" w14:textId="77777777" w:rsidR="00C71CAA" w:rsidRPr="001570EA" w:rsidRDefault="00C71CAA">
            <w:pPr>
              <w:keepNext/>
              <w:jc w:val="center"/>
              <w:rPr>
                <w:ins w:id="16495" w:author="Greg Clendenning" w:date="2024-04-16T16:42:00Z"/>
                <w:rFonts w:cs="Arial"/>
                <w:b/>
                <w:sz w:val="18"/>
                <w:szCs w:val="18"/>
              </w:rPr>
            </w:pPr>
            <w:ins w:id="16496" w:author="Greg Clendenning" w:date="2024-04-16T16:42:00Z">
              <w:r w:rsidRPr="001570EA">
                <w:rPr>
                  <w:rFonts w:cs="Arial"/>
                  <w:b/>
                  <w:sz w:val="18"/>
                  <w:szCs w:val="18"/>
                </w:rPr>
                <w:t>Shower Only</w:t>
              </w:r>
            </w:ins>
          </w:p>
        </w:tc>
        <w:tc>
          <w:tcPr>
            <w:tcW w:w="1682" w:type="pct"/>
            <w:gridSpan w:val="3"/>
            <w:shd w:val="clear" w:color="auto" w:fill="BFBFBF" w:themeFill="background1" w:themeFillShade="BF"/>
            <w:vAlign w:val="center"/>
          </w:tcPr>
          <w:p w14:paraId="77D267A9" w14:textId="77777777" w:rsidR="00C71CAA" w:rsidRPr="001570EA" w:rsidRDefault="00C71CAA">
            <w:pPr>
              <w:keepNext/>
              <w:jc w:val="center"/>
              <w:rPr>
                <w:ins w:id="16497" w:author="Greg Clendenning" w:date="2024-04-16T16:42:00Z"/>
                <w:rFonts w:cs="Arial"/>
                <w:b/>
                <w:sz w:val="18"/>
                <w:szCs w:val="18"/>
              </w:rPr>
            </w:pPr>
            <w:ins w:id="16498" w:author="Greg Clendenning" w:date="2024-04-16T16:42:00Z">
              <w:r w:rsidRPr="001570EA">
                <w:rPr>
                  <w:rFonts w:cs="Arial"/>
                  <w:b/>
                  <w:sz w:val="18"/>
                  <w:szCs w:val="18"/>
                </w:rPr>
                <w:t>Whole House</w:t>
              </w:r>
            </w:ins>
          </w:p>
        </w:tc>
      </w:tr>
      <w:tr w:rsidR="00C71CAA" w:rsidRPr="001570EA" w14:paraId="3F89DFDD"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jc w:val="center"/>
          <w:ins w:id="16499" w:author="Greg Clendenning" w:date="2024-04-16T16:42:00Z"/>
        </w:trPr>
        <w:tc>
          <w:tcPr>
            <w:tcW w:w="824" w:type="pct"/>
            <w:vMerge/>
            <w:shd w:val="clear" w:color="auto" w:fill="BFBFBF" w:themeFill="background1" w:themeFillShade="BF"/>
          </w:tcPr>
          <w:p w14:paraId="6BFEA0FC" w14:textId="77777777" w:rsidR="00C71CAA" w:rsidRPr="001570EA" w:rsidRDefault="00C71CAA">
            <w:pPr>
              <w:keepNext/>
              <w:jc w:val="center"/>
              <w:rPr>
                <w:ins w:id="16500" w:author="Greg Clendenning" w:date="2024-04-16T16:42:00Z"/>
                <w:rFonts w:cs="Arial"/>
                <w:b/>
                <w:sz w:val="18"/>
                <w:szCs w:val="18"/>
              </w:rPr>
            </w:pPr>
          </w:p>
        </w:tc>
        <w:tc>
          <w:tcPr>
            <w:tcW w:w="824" w:type="pct"/>
            <w:gridSpan w:val="2"/>
            <w:vMerge/>
            <w:shd w:val="clear" w:color="auto" w:fill="BFBFBF" w:themeFill="background1" w:themeFillShade="BF"/>
            <w:vAlign w:val="center"/>
          </w:tcPr>
          <w:p w14:paraId="2272CE66" w14:textId="77777777" w:rsidR="00C71CAA" w:rsidRPr="001570EA" w:rsidRDefault="00C71CAA">
            <w:pPr>
              <w:keepNext/>
              <w:jc w:val="center"/>
              <w:rPr>
                <w:ins w:id="16501" w:author="Greg Clendenning" w:date="2024-04-16T16:42:00Z"/>
                <w:rFonts w:cs="Arial"/>
                <w:b/>
                <w:sz w:val="18"/>
                <w:szCs w:val="18"/>
              </w:rPr>
            </w:pPr>
          </w:p>
        </w:tc>
        <w:tc>
          <w:tcPr>
            <w:tcW w:w="571" w:type="pct"/>
            <w:vMerge w:val="restart"/>
            <w:shd w:val="clear" w:color="auto" w:fill="BFBFBF" w:themeFill="background1" w:themeFillShade="BF"/>
            <w:vAlign w:val="center"/>
          </w:tcPr>
          <w:p w14:paraId="2964D36E" w14:textId="77777777" w:rsidR="00C71CAA" w:rsidRPr="001570EA" w:rsidRDefault="00C71CAA">
            <w:pPr>
              <w:keepNext/>
              <w:jc w:val="center"/>
              <w:rPr>
                <w:ins w:id="16502" w:author="Greg Clendenning" w:date="2024-04-16T16:42:00Z"/>
                <w:rFonts w:cs="Arial"/>
                <w:b/>
                <w:sz w:val="18"/>
                <w:szCs w:val="18"/>
              </w:rPr>
            </w:pPr>
            <w:ins w:id="16503" w:author="Greg Clendenning" w:date="2024-04-16T16:42:00Z">
              <w:r w:rsidRPr="001570EA">
                <w:rPr>
                  <w:rFonts w:cs="Arial"/>
                  <w:b/>
                  <w:sz w:val="18"/>
                  <w:szCs w:val="18"/>
                </w:rPr>
                <w:t>Energy Savings (kWh)</w:t>
              </w:r>
            </w:ins>
          </w:p>
          <w:p w14:paraId="1C0FFB87" w14:textId="77777777" w:rsidR="00C71CAA" w:rsidRPr="001570EA" w:rsidRDefault="00C71CAA">
            <w:pPr>
              <w:keepNext/>
              <w:jc w:val="center"/>
              <w:rPr>
                <w:ins w:id="16504" w:author="Greg Clendenning" w:date="2024-04-16T16:42:00Z"/>
                <w:rFonts w:cs="Arial"/>
                <w:b/>
                <w:sz w:val="18"/>
                <w:szCs w:val="18"/>
              </w:rPr>
            </w:pPr>
          </w:p>
        </w:tc>
        <w:tc>
          <w:tcPr>
            <w:tcW w:w="1099" w:type="pct"/>
            <w:gridSpan w:val="2"/>
            <w:shd w:val="clear" w:color="auto" w:fill="BFBFBF" w:themeFill="background1" w:themeFillShade="BF"/>
            <w:vAlign w:val="center"/>
          </w:tcPr>
          <w:p w14:paraId="2C313858" w14:textId="77777777" w:rsidR="00C71CAA" w:rsidRPr="001570EA" w:rsidRDefault="00C71CAA">
            <w:pPr>
              <w:keepNext/>
              <w:jc w:val="center"/>
              <w:rPr>
                <w:ins w:id="16505" w:author="Greg Clendenning" w:date="2024-04-16T16:42:00Z"/>
                <w:rFonts w:cs="Arial"/>
                <w:b/>
                <w:sz w:val="18"/>
                <w:szCs w:val="18"/>
              </w:rPr>
            </w:pPr>
            <w:ins w:id="16506" w:author="Greg Clendenning" w:date="2024-04-16T16:42:00Z">
              <w:r w:rsidRPr="001570EA">
                <w:rPr>
                  <w:rFonts w:cs="Arial"/>
                  <w:b/>
                  <w:sz w:val="18"/>
                  <w:szCs w:val="18"/>
                </w:rPr>
                <w:t>Peak Demand Savings (kW)</w:t>
              </w:r>
            </w:ins>
          </w:p>
        </w:tc>
        <w:tc>
          <w:tcPr>
            <w:tcW w:w="615" w:type="pct"/>
            <w:vMerge w:val="restart"/>
            <w:shd w:val="clear" w:color="auto" w:fill="BFBFBF" w:themeFill="background1" w:themeFillShade="BF"/>
            <w:vAlign w:val="center"/>
          </w:tcPr>
          <w:p w14:paraId="774B5AB0" w14:textId="77777777" w:rsidR="00C71CAA" w:rsidRPr="001570EA" w:rsidRDefault="00C71CAA">
            <w:pPr>
              <w:keepNext/>
              <w:jc w:val="center"/>
              <w:rPr>
                <w:ins w:id="16507" w:author="Greg Clendenning" w:date="2024-04-16T16:42:00Z"/>
                <w:rFonts w:cs="Arial"/>
                <w:b/>
                <w:sz w:val="18"/>
                <w:szCs w:val="18"/>
              </w:rPr>
            </w:pPr>
            <w:ins w:id="16508" w:author="Greg Clendenning" w:date="2024-04-16T16:42:00Z">
              <w:r w:rsidRPr="001570EA">
                <w:rPr>
                  <w:rFonts w:cs="Arial"/>
                  <w:b/>
                  <w:sz w:val="18"/>
                  <w:szCs w:val="18"/>
                </w:rPr>
                <w:t>Energy Savings (kWh)</w:t>
              </w:r>
            </w:ins>
          </w:p>
        </w:tc>
        <w:tc>
          <w:tcPr>
            <w:tcW w:w="1067" w:type="pct"/>
            <w:gridSpan w:val="2"/>
            <w:shd w:val="clear" w:color="auto" w:fill="BFBFBF" w:themeFill="background1" w:themeFillShade="BF"/>
            <w:vAlign w:val="center"/>
          </w:tcPr>
          <w:p w14:paraId="20E30029" w14:textId="77777777" w:rsidR="00C71CAA" w:rsidRPr="001570EA" w:rsidRDefault="00C71CAA">
            <w:pPr>
              <w:keepNext/>
              <w:jc w:val="center"/>
              <w:rPr>
                <w:ins w:id="16509" w:author="Greg Clendenning" w:date="2024-04-16T16:42:00Z"/>
                <w:rFonts w:cs="Arial"/>
                <w:b/>
                <w:sz w:val="18"/>
                <w:szCs w:val="18"/>
              </w:rPr>
            </w:pPr>
            <w:ins w:id="16510" w:author="Greg Clendenning" w:date="2024-04-16T16:42:00Z">
              <w:r w:rsidRPr="001570EA">
                <w:rPr>
                  <w:rFonts w:cs="Arial"/>
                  <w:b/>
                  <w:sz w:val="18"/>
                  <w:szCs w:val="18"/>
                </w:rPr>
                <w:t>Peak Demand Savings (kW)</w:t>
              </w:r>
            </w:ins>
          </w:p>
        </w:tc>
      </w:tr>
      <w:tr w:rsidR="00C71CAA" w:rsidRPr="001570EA" w14:paraId="4916429A"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56"/>
          <w:jc w:val="center"/>
          <w:ins w:id="16511" w:author="Greg Clendenning" w:date="2024-04-16T16:42:00Z"/>
        </w:trPr>
        <w:tc>
          <w:tcPr>
            <w:tcW w:w="824" w:type="pct"/>
            <w:vMerge/>
            <w:shd w:val="clear" w:color="auto" w:fill="BFBFBF" w:themeFill="background1" w:themeFillShade="BF"/>
          </w:tcPr>
          <w:p w14:paraId="275DF941" w14:textId="77777777" w:rsidR="00C71CAA" w:rsidRPr="001570EA" w:rsidRDefault="00C71CAA">
            <w:pPr>
              <w:keepNext/>
              <w:jc w:val="center"/>
              <w:rPr>
                <w:ins w:id="16512" w:author="Greg Clendenning" w:date="2024-04-16T16:42:00Z"/>
                <w:rFonts w:cs="Arial"/>
                <w:b/>
                <w:sz w:val="18"/>
                <w:szCs w:val="18"/>
              </w:rPr>
            </w:pPr>
          </w:p>
        </w:tc>
        <w:tc>
          <w:tcPr>
            <w:tcW w:w="824" w:type="pct"/>
            <w:gridSpan w:val="2"/>
            <w:vMerge/>
            <w:shd w:val="clear" w:color="auto" w:fill="BFBFBF" w:themeFill="background1" w:themeFillShade="BF"/>
            <w:vAlign w:val="center"/>
            <w:hideMark/>
          </w:tcPr>
          <w:p w14:paraId="5B2FEF87" w14:textId="77777777" w:rsidR="00C71CAA" w:rsidRPr="001570EA" w:rsidRDefault="00C71CAA">
            <w:pPr>
              <w:keepNext/>
              <w:jc w:val="center"/>
              <w:rPr>
                <w:ins w:id="16513" w:author="Greg Clendenning" w:date="2024-04-16T16:42:00Z"/>
                <w:rFonts w:cs="Arial"/>
                <w:b/>
                <w:sz w:val="18"/>
                <w:szCs w:val="18"/>
              </w:rPr>
            </w:pPr>
          </w:p>
        </w:tc>
        <w:tc>
          <w:tcPr>
            <w:tcW w:w="571" w:type="pct"/>
            <w:vMerge/>
            <w:shd w:val="clear" w:color="auto" w:fill="BFBFBF" w:themeFill="background1" w:themeFillShade="BF"/>
            <w:vAlign w:val="center"/>
          </w:tcPr>
          <w:p w14:paraId="590501BB" w14:textId="77777777" w:rsidR="00C71CAA" w:rsidRPr="001570EA" w:rsidRDefault="00C71CAA">
            <w:pPr>
              <w:keepNext/>
              <w:jc w:val="center"/>
              <w:rPr>
                <w:ins w:id="16514" w:author="Greg Clendenning" w:date="2024-04-16T16:42:00Z"/>
                <w:rFonts w:cs="Arial"/>
                <w:b/>
                <w:sz w:val="18"/>
                <w:szCs w:val="18"/>
              </w:rPr>
            </w:pPr>
          </w:p>
        </w:tc>
        <w:tc>
          <w:tcPr>
            <w:tcW w:w="540" w:type="pct"/>
            <w:shd w:val="clear" w:color="auto" w:fill="BFBFBF" w:themeFill="background1" w:themeFillShade="BF"/>
            <w:vAlign w:val="center"/>
          </w:tcPr>
          <w:p w14:paraId="30204E28" w14:textId="77777777" w:rsidR="00C71CAA" w:rsidRPr="001570EA" w:rsidRDefault="00C71CAA">
            <w:pPr>
              <w:keepNext/>
              <w:jc w:val="center"/>
              <w:rPr>
                <w:ins w:id="16515" w:author="Greg Clendenning" w:date="2024-04-16T16:42:00Z"/>
                <w:rFonts w:cs="Arial"/>
                <w:b/>
                <w:sz w:val="18"/>
                <w:szCs w:val="18"/>
              </w:rPr>
            </w:pPr>
            <w:ins w:id="16516" w:author="Greg Clendenning" w:date="2024-04-16T16:42:00Z">
              <w:r w:rsidRPr="001570EA">
                <w:rPr>
                  <w:rFonts w:cs="Arial"/>
                  <w:b/>
                  <w:sz w:val="18"/>
                  <w:szCs w:val="18"/>
                </w:rPr>
                <w:t>Summer</w:t>
              </w:r>
            </w:ins>
          </w:p>
        </w:tc>
        <w:tc>
          <w:tcPr>
            <w:tcW w:w="559" w:type="pct"/>
            <w:shd w:val="clear" w:color="auto" w:fill="BFBFBF" w:themeFill="background1" w:themeFillShade="BF"/>
            <w:vAlign w:val="center"/>
          </w:tcPr>
          <w:p w14:paraId="62632B99" w14:textId="77777777" w:rsidR="00C71CAA" w:rsidRPr="001570EA" w:rsidRDefault="00C71CAA">
            <w:pPr>
              <w:keepNext/>
              <w:jc w:val="center"/>
              <w:rPr>
                <w:ins w:id="16517" w:author="Greg Clendenning" w:date="2024-04-16T16:42:00Z"/>
                <w:rFonts w:cs="Arial"/>
                <w:b/>
                <w:sz w:val="18"/>
                <w:szCs w:val="18"/>
              </w:rPr>
            </w:pPr>
            <w:ins w:id="16518" w:author="Greg Clendenning" w:date="2024-04-16T16:42:00Z">
              <w:r w:rsidRPr="001570EA">
                <w:rPr>
                  <w:rFonts w:cs="Arial"/>
                  <w:b/>
                  <w:sz w:val="18"/>
                  <w:szCs w:val="18"/>
                </w:rPr>
                <w:t>Winter</w:t>
              </w:r>
            </w:ins>
          </w:p>
        </w:tc>
        <w:tc>
          <w:tcPr>
            <w:tcW w:w="615" w:type="pct"/>
            <w:vMerge/>
            <w:shd w:val="clear" w:color="auto" w:fill="BFBFBF" w:themeFill="background1" w:themeFillShade="BF"/>
            <w:vAlign w:val="center"/>
          </w:tcPr>
          <w:p w14:paraId="118C68F9" w14:textId="77777777" w:rsidR="00C71CAA" w:rsidRPr="001570EA" w:rsidDel="008A0A35" w:rsidRDefault="00C71CAA">
            <w:pPr>
              <w:keepNext/>
              <w:jc w:val="center"/>
              <w:rPr>
                <w:ins w:id="16519" w:author="Greg Clendenning" w:date="2024-04-16T16:42:00Z"/>
                <w:rFonts w:cs="Arial"/>
                <w:b/>
                <w:sz w:val="18"/>
                <w:szCs w:val="18"/>
              </w:rPr>
            </w:pPr>
          </w:p>
        </w:tc>
        <w:tc>
          <w:tcPr>
            <w:tcW w:w="475" w:type="pct"/>
            <w:shd w:val="clear" w:color="auto" w:fill="BFBFBF" w:themeFill="background1" w:themeFillShade="BF"/>
            <w:vAlign w:val="center"/>
          </w:tcPr>
          <w:p w14:paraId="52A3CA82" w14:textId="77777777" w:rsidR="00C71CAA" w:rsidRPr="001570EA" w:rsidRDefault="00C71CAA">
            <w:pPr>
              <w:keepNext/>
              <w:jc w:val="center"/>
              <w:rPr>
                <w:ins w:id="16520" w:author="Greg Clendenning" w:date="2024-04-16T16:42:00Z"/>
                <w:rFonts w:cs="Arial"/>
                <w:b/>
                <w:sz w:val="18"/>
                <w:szCs w:val="18"/>
              </w:rPr>
            </w:pPr>
            <w:ins w:id="16521" w:author="Greg Clendenning" w:date="2024-04-16T16:42:00Z">
              <w:r w:rsidRPr="001570EA">
                <w:rPr>
                  <w:rFonts w:cs="Arial"/>
                  <w:b/>
                  <w:sz w:val="18"/>
                  <w:szCs w:val="18"/>
                </w:rPr>
                <w:t>Summer</w:t>
              </w:r>
            </w:ins>
          </w:p>
        </w:tc>
        <w:tc>
          <w:tcPr>
            <w:tcW w:w="592" w:type="pct"/>
            <w:shd w:val="clear" w:color="auto" w:fill="BFBFBF" w:themeFill="background1" w:themeFillShade="BF"/>
            <w:vAlign w:val="center"/>
          </w:tcPr>
          <w:p w14:paraId="709CC3F3" w14:textId="77777777" w:rsidR="00C71CAA" w:rsidRPr="001570EA" w:rsidRDefault="00C71CAA">
            <w:pPr>
              <w:keepNext/>
              <w:jc w:val="center"/>
              <w:rPr>
                <w:ins w:id="16522" w:author="Greg Clendenning" w:date="2024-04-16T16:42:00Z"/>
                <w:rFonts w:cs="Arial"/>
                <w:b/>
                <w:sz w:val="18"/>
                <w:szCs w:val="18"/>
              </w:rPr>
            </w:pPr>
            <w:ins w:id="16523" w:author="Greg Clendenning" w:date="2024-04-16T16:42:00Z">
              <w:r w:rsidRPr="001570EA">
                <w:rPr>
                  <w:rFonts w:cs="Arial"/>
                  <w:b/>
                  <w:sz w:val="18"/>
                  <w:szCs w:val="18"/>
                </w:rPr>
                <w:t>Winter</w:t>
              </w:r>
            </w:ins>
          </w:p>
        </w:tc>
      </w:tr>
      <w:tr w:rsidR="00C71CAA" w:rsidRPr="001570EA" w14:paraId="326C4B82"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524" w:author="Greg Clendenning" w:date="2024-04-16T16:42:00Z"/>
        </w:trPr>
        <w:tc>
          <w:tcPr>
            <w:tcW w:w="824" w:type="pct"/>
            <w:vMerge w:val="restart"/>
            <w:shd w:val="clear" w:color="auto" w:fill="auto"/>
            <w:vAlign w:val="center"/>
          </w:tcPr>
          <w:p w14:paraId="7605FB90" w14:textId="77777777" w:rsidR="00C71CAA" w:rsidRPr="001570EA" w:rsidRDefault="00C71CAA">
            <w:pPr>
              <w:keepNext/>
              <w:jc w:val="center"/>
              <w:rPr>
                <w:ins w:id="16525" w:author="Greg Clendenning" w:date="2024-04-16T16:42:00Z"/>
                <w:rFonts w:cs="Arial"/>
                <w:color w:val="000000"/>
                <w:sz w:val="18"/>
                <w:szCs w:val="18"/>
              </w:rPr>
            </w:pPr>
            <w:ins w:id="16526" w:author="Greg Clendenning" w:date="2024-04-16T16:42:00Z">
              <w:r w:rsidRPr="001570EA">
                <w:rPr>
                  <w:rFonts w:cs="Arial"/>
                  <w:color w:val="000000"/>
                  <w:sz w:val="18"/>
                  <w:szCs w:val="18"/>
                </w:rPr>
                <w:t>Single Family</w:t>
              </w:r>
            </w:ins>
          </w:p>
        </w:tc>
        <w:tc>
          <w:tcPr>
            <w:tcW w:w="824" w:type="pct"/>
            <w:gridSpan w:val="2"/>
            <w:shd w:val="clear" w:color="auto" w:fill="auto"/>
            <w:vAlign w:val="center"/>
          </w:tcPr>
          <w:p w14:paraId="5E90B98C" w14:textId="77777777" w:rsidR="00C71CAA" w:rsidRPr="001570EA" w:rsidRDefault="00C71CAA">
            <w:pPr>
              <w:keepNext/>
              <w:jc w:val="left"/>
              <w:rPr>
                <w:ins w:id="16527" w:author="Greg Clendenning" w:date="2024-04-16T16:42:00Z"/>
                <w:rFonts w:cs="Arial"/>
                <w:color w:val="000000" w:themeColor="text1"/>
                <w:sz w:val="18"/>
                <w:szCs w:val="18"/>
              </w:rPr>
            </w:pPr>
            <w:ins w:id="16528" w:author="Greg Clendenning" w:date="2024-04-16T16:42:00Z">
              <w:r w:rsidRPr="001570EA">
                <w:rPr>
                  <w:rFonts w:cs="Arial"/>
                  <w:color w:val="000000"/>
                  <w:sz w:val="18"/>
                  <w:szCs w:val="18"/>
                </w:rPr>
                <w:t>Resistance</w:t>
              </w:r>
            </w:ins>
          </w:p>
        </w:tc>
        <w:tc>
          <w:tcPr>
            <w:tcW w:w="571" w:type="pct"/>
            <w:shd w:val="clear" w:color="auto" w:fill="auto"/>
            <w:vAlign w:val="center"/>
          </w:tcPr>
          <w:p w14:paraId="712B21F9" w14:textId="77777777" w:rsidR="00C71CAA" w:rsidRPr="001570EA" w:rsidRDefault="00C71CAA">
            <w:pPr>
              <w:keepNext/>
              <w:jc w:val="center"/>
              <w:rPr>
                <w:ins w:id="16529" w:author="Greg Clendenning" w:date="2024-04-16T16:42:00Z"/>
                <w:rFonts w:cs="Arial"/>
                <w:color w:val="000000" w:themeColor="text1"/>
                <w:sz w:val="18"/>
                <w:szCs w:val="18"/>
              </w:rPr>
            </w:pPr>
            <w:ins w:id="16530" w:author="Greg Clendenning" w:date="2024-04-16T16:42:00Z">
              <w:r w:rsidRPr="001570EA">
                <w:rPr>
                  <w:rFonts w:cs="Arial"/>
                  <w:color w:val="000000"/>
                  <w:sz w:val="18"/>
                  <w:szCs w:val="18"/>
                </w:rPr>
                <w:t>232.2</w:t>
              </w:r>
            </w:ins>
          </w:p>
        </w:tc>
        <w:tc>
          <w:tcPr>
            <w:tcW w:w="540" w:type="pct"/>
            <w:shd w:val="clear" w:color="auto" w:fill="auto"/>
            <w:vAlign w:val="center"/>
          </w:tcPr>
          <w:p w14:paraId="1EC33FCD" w14:textId="77777777" w:rsidR="00C71CAA" w:rsidRPr="001570EA" w:rsidRDefault="00C71CAA">
            <w:pPr>
              <w:keepNext/>
              <w:jc w:val="center"/>
              <w:rPr>
                <w:ins w:id="16531" w:author="Greg Clendenning" w:date="2024-04-16T16:42:00Z"/>
                <w:rFonts w:cs="Arial"/>
                <w:color w:val="000000" w:themeColor="text1"/>
                <w:sz w:val="18"/>
                <w:szCs w:val="18"/>
              </w:rPr>
            </w:pPr>
            <w:ins w:id="16532" w:author="Greg Clendenning" w:date="2024-04-16T16:42:00Z">
              <w:r w:rsidRPr="001570EA">
                <w:rPr>
                  <w:rFonts w:cs="Arial"/>
                  <w:color w:val="000000"/>
                  <w:sz w:val="18"/>
                  <w:szCs w:val="18"/>
                </w:rPr>
                <w:t>0.0245</w:t>
              </w:r>
            </w:ins>
          </w:p>
        </w:tc>
        <w:tc>
          <w:tcPr>
            <w:tcW w:w="559" w:type="pct"/>
            <w:vAlign w:val="center"/>
          </w:tcPr>
          <w:p w14:paraId="43735624" w14:textId="77777777" w:rsidR="00C71CAA" w:rsidRPr="001570EA" w:rsidRDefault="00C71CAA">
            <w:pPr>
              <w:keepNext/>
              <w:jc w:val="center"/>
              <w:rPr>
                <w:ins w:id="16533" w:author="Greg Clendenning" w:date="2024-04-16T16:42:00Z"/>
                <w:rFonts w:cs="Arial"/>
                <w:color w:val="000000" w:themeColor="text1"/>
                <w:sz w:val="18"/>
                <w:szCs w:val="18"/>
              </w:rPr>
            </w:pPr>
            <w:ins w:id="16534" w:author="Greg Clendenning" w:date="2024-04-16T16:42:00Z">
              <w:r w:rsidRPr="001570EA">
                <w:rPr>
                  <w:rFonts w:cs="Arial"/>
                  <w:color w:val="000000"/>
                  <w:sz w:val="18"/>
                  <w:szCs w:val="18"/>
                </w:rPr>
                <w:t>0.0409</w:t>
              </w:r>
            </w:ins>
          </w:p>
        </w:tc>
        <w:tc>
          <w:tcPr>
            <w:tcW w:w="615" w:type="pct"/>
            <w:vAlign w:val="center"/>
          </w:tcPr>
          <w:p w14:paraId="3ABC8589" w14:textId="77777777" w:rsidR="00C71CAA" w:rsidRPr="001570EA" w:rsidRDefault="00C71CAA">
            <w:pPr>
              <w:keepNext/>
              <w:jc w:val="center"/>
              <w:rPr>
                <w:ins w:id="16535" w:author="Greg Clendenning" w:date="2024-04-16T16:42:00Z"/>
                <w:rFonts w:cs="Arial"/>
                <w:color w:val="000000"/>
                <w:sz w:val="18"/>
                <w:szCs w:val="18"/>
              </w:rPr>
            </w:pPr>
            <w:ins w:id="16536" w:author="Greg Clendenning" w:date="2024-04-16T16:42:00Z">
              <w:r w:rsidRPr="001570EA">
                <w:rPr>
                  <w:rFonts w:cs="Arial"/>
                  <w:color w:val="000000"/>
                  <w:sz w:val="18"/>
                  <w:szCs w:val="18"/>
                </w:rPr>
                <w:t>593.6</w:t>
              </w:r>
            </w:ins>
          </w:p>
        </w:tc>
        <w:tc>
          <w:tcPr>
            <w:tcW w:w="475" w:type="pct"/>
            <w:vAlign w:val="center"/>
          </w:tcPr>
          <w:p w14:paraId="6D5BA62B" w14:textId="77777777" w:rsidR="00C71CAA" w:rsidRPr="001570EA" w:rsidRDefault="00C71CAA">
            <w:pPr>
              <w:keepNext/>
              <w:jc w:val="center"/>
              <w:rPr>
                <w:ins w:id="16537" w:author="Greg Clendenning" w:date="2024-04-16T16:42:00Z"/>
                <w:rFonts w:cs="Arial"/>
                <w:color w:val="000000"/>
                <w:sz w:val="18"/>
                <w:szCs w:val="18"/>
              </w:rPr>
            </w:pPr>
            <w:ins w:id="16538" w:author="Greg Clendenning" w:date="2024-04-16T16:42:00Z">
              <w:r w:rsidRPr="001570EA">
                <w:rPr>
                  <w:rFonts w:cs="Arial"/>
                  <w:color w:val="000000"/>
                  <w:sz w:val="18"/>
                  <w:szCs w:val="18"/>
                </w:rPr>
                <w:t>0.0627</w:t>
              </w:r>
            </w:ins>
          </w:p>
        </w:tc>
        <w:tc>
          <w:tcPr>
            <w:tcW w:w="592" w:type="pct"/>
            <w:vAlign w:val="center"/>
          </w:tcPr>
          <w:p w14:paraId="7002B1CF" w14:textId="77777777" w:rsidR="00C71CAA" w:rsidRPr="001570EA" w:rsidRDefault="00C71CAA">
            <w:pPr>
              <w:keepNext/>
              <w:jc w:val="center"/>
              <w:rPr>
                <w:ins w:id="16539" w:author="Greg Clendenning" w:date="2024-04-16T16:42:00Z"/>
                <w:rFonts w:cs="Arial"/>
                <w:color w:val="000000"/>
                <w:sz w:val="18"/>
                <w:szCs w:val="18"/>
              </w:rPr>
            </w:pPr>
            <w:ins w:id="16540" w:author="Greg Clendenning" w:date="2024-04-16T16:42:00Z">
              <w:r w:rsidRPr="001570EA">
                <w:rPr>
                  <w:rFonts w:cs="Arial"/>
                  <w:color w:val="000000"/>
                  <w:sz w:val="18"/>
                  <w:szCs w:val="18"/>
                </w:rPr>
                <w:t>0.1045</w:t>
              </w:r>
            </w:ins>
          </w:p>
        </w:tc>
      </w:tr>
      <w:tr w:rsidR="00C71CAA" w:rsidRPr="001570EA" w14:paraId="1D675214"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541" w:author="Greg Clendenning" w:date="2024-04-16T16:42:00Z"/>
        </w:trPr>
        <w:tc>
          <w:tcPr>
            <w:tcW w:w="824" w:type="pct"/>
            <w:vMerge/>
            <w:shd w:val="clear" w:color="auto" w:fill="auto"/>
            <w:vAlign w:val="center"/>
          </w:tcPr>
          <w:p w14:paraId="7F99970F" w14:textId="77777777" w:rsidR="00C71CAA" w:rsidRPr="001570EA" w:rsidRDefault="00C71CAA">
            <w:pPr>
              <w:keepNext/>
              <w:jc w:val="center"/>
              <w:rPr>
                <w:ins w:id="16542" w:author="Greg Clendenning" w:date="2024-04-16T16:42:00Z"/>
                <w:rFonts w:cs="Arial"/>
                <w:color w:val="000000"/>
                <w:sz w:val="18"/>
                <w:szCs w:val="18"/>
              </w:rPr>
            </w:pPr>
          </w:p>
        </w:tc>
        <w:tc>
          <w:tcPr>
            <w:tcW w:w="824" w:type="pct"/>
            <w:gridSpan w:val="2"/>
            <w:shd w:val="clear" w:color="auto" w:fill="auto"/>
            <w:vAlign w:val="center"/>
          </w:tcPr>
          <w:p w14:paraId="42451CAD" w14:textId="77777777" w:rsidR="00C71CAA" w:rsidRPr="001570EA" w:rsidRDefault="00C71CAA">
            <w:pPr>
              <w:keepNext/>
              <w:jc w:val="left"/>
              <w:rPr>
                <w:ins w:id="16543" w:author="Greg Clendenning" w:date="2024-04-16T16:42:00Z"/>
                <w:rFonts w:cs="Arial"/>
                <w:color w:val="000000" w:themeColor="text1"/>
                <w:sz w:val="18"/>
                <w:szCs w:val="18"/>
              </w:rPr>
            </w:pPr>
            <w:ins w:id="16544" w:author="Greg Clendenning" w:date="2024-04-16T16:42:00Z">
              <w:r w:rsidRPr="001570EA">
                <w:rPr>
                  <w:rFonts w:cs="Arial"/>
                  <w:color w:val="000000"/>
                  <w:sz w:val="18"/>
                  <w:szCs w:val="18"/>
                </w:rPr>
                <w:t>HPWH</w:t>
              </w:r>
            </w:ins>
          </w:p>
        </w:tc>
        <w:tc>
          <w:tcPr>
            <w:tcW w:w="571" w:type="pct"/>
            <w:shd w:val="clear" w:color="auto" w:fill="auto"/>
            <w:vAlign w:val="center"/>
          </w:tcPr>
          <w:p w14:paraId="7069E6FF" w14:textId="77777777" w:rsidR="00C71CAA" w:rsidRPr="001570EA" w:rsidRDefault="00C71CAA">
            <w:pPr>
              <w:keepNext/>
              <w:jc w:val="center"/>
              <w:rPr>
                <w:ins w:id="16545" w:author="Greg Clendenning" w:date="2024-04-16T16:42:00Z"/>
                <w:rFonts w:cs="Arial"/>
                <w:color w:val="000000" w:themeColor="text1"/>
                <w:sz w:val="18"/>
                <w:szCs w:val="18"/>
              </w:rPr>
            </w:pPr>
            <w:ins w:id="16546" w:author="Greg Clendenning" w:date="2024-04-16T16:42:00Z">
              <w:r w:rsidRPr="001570EA">
                <w:rPr>
                  <w:rFonts w:cs="Arial"/>
                  <w:color w:val="000000"/>
                  <w:sz w:val="18"/>
                  <w:szCs w:val="18"/>
                </w:rPr>
                <w:t>57.9</w:t>
              </w:r>
            </w:ins>
          </w:p>
        </w:tc>
        <w:tc>
          <w:tcPr>
            <w:tcW w:w="540" w:type="pct"/>
            <w:shd w:val="clear" w:color="auto" w:fill="auto"/>
            <w:vAlign w:val="center"/>
          </w:tcPr>
          <w:p w14:paraId="29CFAFC9" w14:textId="77777777" w:rsidR="00C71CAA" w:rsidRPr="001570EA" w:rsidRDefault="00C71CAA">
            <w:pPr>
              <w:keepNext/>
              <w:jc w:val="center"/>
              <w:rPr>
                <w:ins w:id="16547" w:author="Greg Clendenning" w:date="2024-04-16T16:42:00Z"/>
                <w:rFonts w:cs="Arial"/>
                <w:color w:val="000000" w:themeColor="text1"/>
                <w:sz w:val="18"/>
                <w:szCs w:val="18"/>
              </w:rPr>
            </w:pPr>
            <w:ins w:id="16548" w:author="Greg Clendenning" w:date="2024-04-16T16:42:00Z">
              <w:r w:rsidRPr="001570EA">
                <w:rPr>
                  <w:rFonts w:cs="Arial"/>
                  <w:color w:val="000000"/>
                  <w:sz w:val="18"/>
                  <w:szCs w:val="18"/>
                </w:rPr>
                <w:t>0.0061</w:t>
              </w:r>
            </w:ins>
          </w:p>
        </w:tc>
        <w:tc>
          <w:tcPr>
            <w:tcW w:w="559" w:type="pct"/>
            <w:vAlign w:val="center"/>
          </w:tcPr>
          <w:p w14:paraId="1F978245" w14:textId="77777777" w:rsidR="00C71CAA" w:rsidRPr="001570EA" w:rsidRDefault="00C71CAA">
            <w:pPr>
              <w:keepNext/>
              <w:jc w:val="center"/>
              <w:rPr>
                <w:ins w:id="16549" w:author="Greg Clendenning" w:date="2024-04-16T16:42:00Z"/>
                <w:rFonts w:cs="Arial"/>
                <w:color w:val="000000" w:themeColor="text1"/>
                <w:sz w:val="18"/>
                <w:szCs w:val="18"/>
              </w:rPr>
            </w:pPr>
            <w:ins w:id="16550" w:author="Greg Clendenning" w:date="2024-04-16T16:42:00Z">
              <w:r w:rsidRPr="001570EA">
                <w:rPr>
                  <w:rFonts w:cs="Arial"/>
                  <w:color w:val="000000"/>
                  <w:sz w:val="18"/>
                  <w:szCs w:val="18"/>
                </w:rPr>
                <w:t>0.0102</w:t>
              </w:r>
            </w:ins>
          </w:p>
        </w:tc>
        <w:tc>
          <w:tcPr>
            <w:tcW w:w="615" w:type="pct"/>
            <w:vAlign w:val="center"/>
          </w:tcPr>
          <w:p w14:paraId="126D5927" w14:textId="77777777" w:rsidR="00C71CAA" w:rsidRPr="001570EA" w:rsidRDefault="00C71CAA">
            <w:pPr>
              <w:keepNext/>
              <w:jc w:val="center"/>
              <w:rPr>
                <w:ins w:id="16551" w:author="Greg Clendenning" w:date="2024-04-16T16:42:00Z"/>
                <w:rFonts w:cs="Arial"/>
                <w:color w:val="000000"/>
                <w:sz w:val="18"/>
                <w:szCs w:val="18"/>
              </w:rPr>
            </w:pPr>
            <w:ins w:id="16552" w:author="Greg Clendenning" w:date="2024-04-16T16:42:00Z">
              <w:r w:rsidRPr="001570EA">
                <w:rPr>
                  <w:rFonts w:cs="Arial"/>
                  <w:color w:val="000000"/>
                  <w:sz w:val="18"/>
                  <w:szCs w:val="18"/>
                </w:rPr>
                <w:t>148.0</w:t>
              </w:r>
            </w:ins>
          </w:p>
        </w:tc>
        <w:tc>
          <w:tcPr>
            <w:tcW w:w="475" w:type="pct"/>
            <w:vAlign w:val="center"/>
          </w:tcPr>
          <w:p w14:paraId="0801D69B" w14:textId="77777777" w:rsidR="00C71CAA" w:rsidRPr="001570EA" w:rsidRDefault="00C71CAA">
            <w:pPr>
              <w:keepNext/>
              <w:jc w:val="center"/>
              <w:rPr>
                <w:ins w:id="16553" w:author="Greg Clendenning" w:date="2024-04-16T16:42:00Z"/>
                <w:rFonts w:cs="Arial"/>
                <w:color w:val="000000"/>
                <w:sz w:val="18"/>
                <w:szCs w:val="18"/>
              </w:rPr>
            </w:pPr>
            <w:ins w:id="16554" w:author="Greg Clendenning" w:date="2024-04-16T16:42:00Z">
              <w:r w:rsidRPr="001570EA">
                <w:rPr>
                  <w:rFonts w:cs="Arial"/>
                  <w:color w:val="000000"/>
                  <w:sz w:val="18"/>
                  <w:szCs w:val="18"/>
                </w:rPr>
                <w:t>0.0156</w:t>
              </w:r>
            </w:ins>
          </w:p>
        </w:tc>
        <w:tc>
          <w:tcPr>
            <w:tcW w:w="592" w:type="pct"/>
            <w:vAlign w:val="center"/>
          </w:tcPr>
          <w:p w14:paraId="4992BCF1" w14:textId="77777777" w:rsidR="00C71CAA" w:rsidRPr="001570EA" w:rsidRDefault="00C71CAA">
            <w:pPr>
              <w:keepNext/>
              <w:jc w:val="center"/>
              <w:rPr>
                <w:ins w:id="16555" w:author="Greg Clendenning" w:date="2024-04-16T16:42:00Z"/>
                <w:rFonts w:cs="Arial"/>
                <w:color w:val="000000"/>
                <w:sz w:val="18"/>
                <w:szCs w:val="18"/>
              </w:rPr>
            </w:pPr>
            <w:ins w:id="16556" w:author="Greg Clendenning" w:date="2024-04-16T16:42:00Z">
              <w:r w:rsidRPr="001570EA">
                <w:rPr>
                  <w:rFonts w:cs="Arial"/>
                  <w:color w:val="000000"/>
                  <w:sz w:val="18"/>
                  <w:szCs w:val="18"/>
                </w:rPr>
                <w:t>0.0261</w:t>
              </w:r>
            </w:ins>
          </w:p>
        </w:tc>
      </w:tr>
      <w:tr w:rsidR="00C71CAA" w:rsidRPr="001570EA" w14:paraId="022229B0"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557" w:author="Greg Clendenning" w:date="2024-04-16T16:42:00Z"/>
        </w:trPr>
        <w:tc>
          <w:tcPr>
            <w:tcW w:w="824" w:type="pct"/>
            <w:vMerge/>
            <w:shd w:val="clear" w:color="auto" w:fill="auto"/>
            <w:vAlign w:val="center"/>
          </w:tcPr>
          <w:p w14:paraId="1FC48BA8" w14:textId="77777777" w:rsidR="00C71CAA" w:rsidRPr="001570EA" w:rsidRDefault="00C71CAA">
            <w:pPr>
              <w:keepNext/>
              <w:jc w:val="center"/>
              <w:rPr>
                <w:ins w:id="16558" w:author="Greg Clendenning" w:date="2024-04-16T16:42:00Z"/>
                <w:rFonts w:cs="Arial"/>
                <w:color w:val="000000"/>
                <w:sz w:val="18"/>
                <w:szCs w:val="18"/>
              </w:rPr>
            </w:pPr>
          </w:p>
        </w:tc>
        <w:tc>
          <w:tcPr>
            <w:tcW w:w="824" w:type="pct"/>
            <w:gridSpan w:val="2"/>
            <w:shd w:val="clear" w:color="auto" w:fill="auto"/>
            <w:vAlign w:val="center"/>
          </w:tcPr>
          <w:p w14:paraId="522E5CF5" w14:textId="77777777" w:rsidR="00C71CAA" w:rsidRPr="001570EA" w:rsidRDefault="00C71CAA">
            <w:pPr>
              <w:keepNext/>
              <w:jc w:val="left"/>
              <w:rPr>
                <w:ins w:id="16559" w:author="Greg Clendenning" w:date="2024-04-16T16:42:00Z"/>
                <w:rFonts w:cs="Arial"/>
                <w:color w:val="000000" w:themeColor="text1"/>
                <w:sz w:val="18"/>
                <w:szCs w:val="18"/>
              </w:rPr>
            </w:pPr>
            <w:ins w:id="16560" w:author="Greg Clendenning" w:date="2024-04-16T16:42:00Z">
              <w:r w:rsidRPr="001570EA">
                <w:rPr>
                  <w:rFonts w:cs="Arial"/>
                  <w:color w:val="000000"/>
                  <w:sz w:val="18"/>
                  <w:szCs w:val="18"/>
                </w:rPr>
                <w:t>Unknown Electric</w:t>
              </w:r>
            </w:ins>
          </w:p>
        </w:tc>
        <w:tc>
          <w:tcPr>
            <w:tcW w:w="571" w:type="pct"/>
            <w:shd w:val="clear" w:color="auto" w:fill="auto"/>
            <w:vAlign w:val="center"/>
          </w:tcPr>
          <w:p w14:paraId="57B1144B" w14:textId="77777777" w:rsidR="00C71CAA" w:rsidRPr="001570EA" w:rsidRDefault="00C71CAA">
            <w:pPr>
              <w:keepNext/>
              <w:jc w:val="center"/>
              <w:rPr>
                <w:ins w:id="16561" w:author="Greg Clendenning" w:date="2024-04-16T16:42:00Z"/>
                <w:rFonts w:cs="Arial"/>
                <w:color w:val="000000" w:themeColor="text1"/>
                <w:sz w:val="18"/>
                <w:szCs w:val="18"/>
              </w:rPr>
            </w:pPr>
            <w:ins w:id="16562" w:author="Greg Clendenning" w:date="2024-04-16T16:42:00Z">
              <w:r w:rsidRPr="001570EA">
                <w:rPr>
                  <w:rFonts w:cs="Arial"/>
                  <w:color w:val="000000"/>
                  <w:sz w:val="18"/>
                  <w:szCs w:val="18"/>
                </w:rPr>
                <w:t>186.5</w:t>
              </w:r>
            </w:ins>
          </w:p>
        </w:tc>
        <w:tc>
          <w:tcPr>
            <w:tcW w:w="540" w:type="pct"/>
            <w:shd w:val="clear" w:color="auto" w:fill="auto"/>
            <w:vAlign w:val="center"/>
          </w:tcPr>
          <w:p w14:paraId="3F6473A9" w14:textId="77777777" w:rsidR="00C71CAA" w:rsidRPr="001570EA" w:rsidRDefault="00C71CAA">
            <w:pPr>
              <w:keepNext/>
              <w:jc w:val="center"/>
              <w:rPr>
                <w:ins w:id="16563" w:author="Greg Clendenning" w:date="2024-04-16T16:42:00Z"/>
                <w:rFonts w:cs="Arial"/>
                <w:color w:val="000000" w:themeColor="text1"/>
                <w:sz w:val="18"/>
                <w:szCs w:val="18"/>
              </w:rPr>
            </w:pPr>
            <w:ins w:id="16564" w:author="Greg Clendenning" w:date="2024-04-16T16:42:00Z">
              <w:r w:rsidRPr="001570EA">
                <w:rPr>
                  <w:rFonts w:cs="Arial"/>
                  <w:color w:val="000000"/>
                  <w:sz w:val="18"/>
                  <w:szCs w:val="18"/>
                </w:rPr>
                <w:t>0.0197</w:t>
              </w:r>
            </w:ins>
          </w:p>
        </w:tc>
        <w:tc>
          <w:tcPr>
            <w:tcW w:w="559" w:type="pct"/>
            <w:vAlign w:val="center"/>
          </w:tcPr>
          <w:p w14:paraId="0BB60240" w14:textId="77777777" w:rsidR="00C71CAA" w:rsidRPr="001570EA" w:rsidRDefault="00C71CAA">
            <w:pPr>
              <w:keepNext/>
              <w:jc w:val="center"/>
              <w:rPr>
                <w:ins w:id="16565" w:author="Greg Clendenning" w:date="2024-04-16T16:42:00Z"/>
                <w:rFonts w:cs="Arial"/>
                <w:color w:val="000000" w:themeColor="text1"/>
                <w:sz w:val="18"/>
                <w:szCs w:val="18"/>
              </w:rPr>
            </w:pPr>
            <w:ins w:id="16566" w:author="Greg Clendenning" w:date="2024-04-16T16:42:00Z">
              <w:r w:rsidRPr="001570EA">
                <w:rPr>
                  <w:rFonts w:cs="Arial"/>
                  <w:color w:val="000000"/>
                  <w:sz w:val="18"/>
                  <w:szCs w:val="18"/>
                </w:rPr>
                <w:t>0.0329</w:t>
              </w:r>
            </w:ins>
          </w:p>
        </w:tc>
        <w:tc>
          <w:tcPr>
            <w:tcW w:w="615" w:type="pct"/>
            <w:vAlign w:val="center"/>
          </w:tcPr>
          <w:p w14:paraId="6080FB48" w14:textId="77777777" w:rsidR="00C71CAA" w:rsidRPr="001570EA" w:rsidRDefault="00C71CAA">
            <w:pPr>
              <w:keepNext/>
              <w:jc w:val="center"/>
              <w:rPr>
                <w:ins w:id="16567" w:author="Greg Clendenning" w:date="2024-04-16T16:42:00Z"/>
                <w:rFonts w:cs="Arial"/>
                <w:color w:val="000000"/>
                <w:sz w:val="18"/>
                <w:szCs w:val="18"/>
              </w:rPr>
            </w:pPr>
            <w:ins w:id="16568" w:author="Greg Clendenning" w:date="2024-04-16T16:42:00Z">
              <w:r w:rsidRPr="001570EA">
                <w:rPr>
                  <w:rFonts w:cs="Arial"/>
                  <w:color w:val="000000"/>
                  <w:sz w:val="18"/>
                  <w:szCs w:val="18"/>
                </w:rPr>
                <w:t>476.8</w:t>
              </w:r>
            </w:ins>
          </w:p>
        </w:tc>
        <w:tc>
          <w:tcPr>
            <w:tcW w:w="475" w:type="pct"/>
            <w:vAlign w:val="center"/>
          </w:tcPr>
          <w:p w14:paraId="4F34F589" w14:textId="77777777" w:rsidR="00C71CAA" w:rsidRPr="001570EA" w:rsidRDefault="00C71CAA">
            <w:pPr>
              <w:keepNext/>
              <w:jc w:val="center"/>
              <w:rPr>
                <w:ins w:id="16569" w:author="Greg Clendenning" w:date="2024-04-16T16:42:00Z"/>
                <w:rFonts w:cs="Arial"/>
                <w:color w:val="000000"/>
                <w:sz w:val="18"/>
                <w:szCs w:val="18"/>
              </w:rPr>
            </w:pPr>
            <w:ins w:id="16570" w:author="Greg Clendenning" w:date="2024-04-16T16:42:00Z">
              <w:r w:rsidRPr="001570EA">
                <w:rPr>
                  <w:rFonts w:cs="Arial"/>
                  <w:color w:val="000000"/>
                  <w:sz w:val="18"/>
                  <w:szCs w:val="18"/>
                </w:rPr>
                <w:t>0.0504</w:t>
              </w:r>
            </w:ins>
          </w:p>
        </w:tc>
        <w:tc>
          <w:tcPr>
            <w:tcW w:w="592" w:type="pct"/>
            <w:vAlign w:val="center"/>
          </w:tcPr>
          <w:p w14:paraId="3DBC76B1" w14:textId="77777777" w:rsidR="00C71CAA" w:rsidRPr="001570EA" w:rsidRDefault="00C71CAA">
            <w:pPr>
              <w:keepNext/>
              <w:jc w:val="center"/>
              <w:rPr>
                <w:ins w:id="16571" w:author="Greg Clendenning" w:date="2024-04-16T16:42:00Z"/>
                <w:rFonts w:cs="Arial"/>
                <w:color w:val="000000"/>
                <w:sz w:val="18"/>
                <w:szCs w:val="18"/>
              </w:rPr>
            </w:pPr>
            <w:ins w:id="16572" w:author="Greg Clendenning" w:date="2024-04-16T16:42:00Z">
              <w:r w:rsidRPr="001570EA">
                <w:rPr>
                  <w:rFonts w:cs="Arial"/>
                  <w:color w:val="000000"/>
                  <w:sz w:val="18"/>
                  <w:szCs w:val="18"/>
                </w:rPr>
                <w:t>0.0840</w:t>
              </w:r>
            </w:ins>
          </w:p>
        </w:tc>
      </w:tr>
      <w:tr w:rsidR="00C71CAA" w:rsidRPr="001570EA" w14:paraId="2FDA2E0A"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573" w:author="Greg Clendenning" w:date="2024-04-16T16:42:00Z"/>
        </w:trPr>
        <w:tc>
          <w:tcPr>
            <w:tcW w:w="824" w:type="pct"/>
            <w:vMerge w:val="restart"/>
            <w:shd w:val="clear" w:color="auto" w:fill="auto"/>
            <w:vAlign w:val="center"/>
          </w:tcPr>
          <w:p w14:paraId="73A6000E" w14:textId="77777777" w:rsidR="00C71CAA" w:rsidRPr="001570EA" w:rsidRDefault="00C71CAA">
            <w:pPr>
              <w:keepNext/>
              <w:jc w:val="center"/>
              <w:rPr>
                <w:ins w:id="16574" w:author="Greg Clendenning" w:date="2024-04-16T16:42:00Z"/>
                <w:rFonts w:cs="Arial"/>
                <w:color w:val="000000"/>
                <w:sz w:val="18"/>
                <w:szCs w:val="18"/>
              </w:rPr>
            </w:pPr>
            <w:ins w:id="16575" w:author="Greg Clendenning" w:date="2024-04-16T16:42:00Z">
              <w:r w:rsidRPr="001570EA">
                <w:rPr>
                  <w:rFonts w:cs="Arial"/>
                  <w:color w:val="000000"/>
                  <w:sz w:val="18"/>
                  <w:szCs w:val="18"/>
                </w:rPr>
                <w:t>Multifamily</w:t>
              </w:r>
            </w:ins>
          </w:p>
        </w:tc>
        <w:tc>
          <w:tcPr>
            <w:tcW w:w="824" w:type="pct"/>
            <w:gridSpan w:val="2"/>
            <w:shd w:val="clear" w:color="auto" w:fill="auto"/>
            <w:vAlign w:val="center"/>
          </w:tcPr>
          <w:p w14:paraId="425CFEFE" w14:textId="77777777" w:rsidR="00C71CAA" w:rsidRPr="001570EA" w:rsidRDefault="00C71CAA">
            <w:pPr>
              <w:keepNext/>
              <w:jc w:val="left"/>
              <w:rPr>
                <w:ins w:id="16576" w:author="Greg Clendenning" w:date="2024-04-16T16:42:00Z"/>
                <w:rFonts w:cs="Arial"/>
                <w:color w:val="000000"/>
                <w:sz w:val="18"/>
                <w:szCs w:val="18"/>
              </w:rPr>
            </w:pPr>
            <w:ins w:id="16577" w:author="Greg Clendenning" w:date="2024-04-16T16:42:00Z">
              <w:r w:rsidRPr="001570EA">
                <w:rPr>
                  <w:rFonts w:cs="Arial"/>
                  <w:color w:val="000000"/>
                  <w:sz w:val="18"/>
                  <w:szCs w:val="18"/>
                </w:rPr>
                <w:t>Resistance</w:t>
              </w:r>
            </w:ins>
          </w:p>
        </w:tc>
        <w:tc>
          <w:tcPr>
            <w:tcW w:w="571" w:type="pct"/>
            <w:shd w:val="clear" w:color="auto" w:fill="auto"/>
            <w:vAlign w:val="center"/>
          </w:tcPr>
          <w:p w14:paraId="04AF2208" w14:textId="77777777" w:rsidR="00C71CAA" w:rsidRPr="001570EA" w:rsidRDefault="00C71CAA">
            <w:pPr>
              <w:keepNext/>
              <w:jc w:val="center"/>
              <w:rPr>
                <w:ins w:id="16578" w:author="Greg Clendenning" w:date="2024-04-16T16:42:00Z"/>
                <w:rFonts w:cs="Arial"/>
                <w:color w:val="000000"/>
                <w:sz w:val="18"/>
                <w:szCs w:val="18"/>
              </w:rPr>
            </w:pPr>
            <w:ins w:id="16579" w:author="Greg Clendenning" w:date="2024-04-16T16:42:00Z">
              <w:r w:rsidRPr="001570EA">
                <w:rPr>
                  <w:rFonts w:cs="Arial"/>
                  <w:color w:val="000000"/>
                  <w:sz w:val="18"/>
                  <w:szCs w:val="18"/>
                </w:rPr>
                <w:t>232.2</w:t>
              </w:r>
            </w:ins>
          </w:p>
        </w:tc>
        <w:tc>
          <w:tcPr>
            <w:tcW w:w="540" w:type="pct"/>
            <w:shd w:val="clear" w:color="auto" w:fill="auto"/>
            <w:vAlign w:val="center"/>
          </w:tcPr>
          <w:p w14:paraId="4DB93285" w14:textId="77777777" w:rsidR="00C71CAA" w:rsidRPr="001570EA" w:rsidRDefault="00C71CAA">
            <w:pPr>
              <w:keepNext/>
              <w:jc w:val="center"/>
              <w:rPr>
                <w:ins w:id="16580" w:author="Greg Clendenning" w:date="2024-04-16T16:42:00Z"/>
                <w:rFonts w:cs="Arial"/>
                <w:color w:val="000000"/>
                <w:sz w:val="18"/>
                <w:szCs w:val="18"/>
              </w:rPr>
            </w:pPr>
            <w:ins w:id="16581" w:author="Greg Clendenning" w:date="2024-04-16T16:42:00Z">
              <w:r w:rsidRPr="001570EA">
                <w:rPr>
                  <w:rFonts w:cs="Arial"/>
                  <w:color w:val="000000"/>
                  <w:sz w:val="18"/>
                  <w:szCs w:val="18"/>
                </w:rPr>
                <w:t>0.0234</w:t>
              </w:r>
            </w:ins>
          </w:p>
        </w:tc>
        <w:tc>
          <w:tcPr>
            <w:tcW w:w="559" w:type="pct"/>
            <w:vAlign w:val="center"/>
          </w:tcPr>
          <w:p w14:paraId="54D3F933" w14:textId="77777777" w:rsidR="00C71CAA" w:rsidRPr="001570EA" w:rsidRDefault="00C71CAA">
            <w:pPr>
              <w:keepNext/>
              <w:jc w:val="center"/>
              <w:rPr>
                <w:ins w:id="16582" w:author="Greg Clendenning" w:date="2024-04-16T16:42:00Z"/>
                <w:rFonts w:cs="Arial"/>
                <w:color w:val="000000"/>
                <w:sz w:val="18"/>
                <w:szCs w:val="18"/>
              </w:rPr>
            </w:pPr>
            <w:ins w:id="16583" w:author="Greg Clendenning" w:date="2024-04-16T16:42:00Z">
              <w:r w:rsidRPr="001570EA">
                <w:rPr>
                  <w:rFonts w:cs="Arial"/>
                  <w:color w:val="000000"/>
                  <w:sz w:val="18"/>
                  <w:szCs w:val="18"/>
                </w:rPr>
                <w:t>0.0402</w:t>
              </w:r>
            </w:ins>
          </w:p>
        </w:tc>
        <w:tc>
          <w:tcPr>
            <w:tcW w:w="615" w:type="pct"/>
            <w:vAlign w:val="center"/>
          </w:tcPr>
          <w:p w14:paraId="630BEE0B" w14:textId="77777777" w:rsidR="00C71CAA" w:rsidRPr="001570EA" w:rsidRDefault="00C71CAA">
            <w:pPr>
              <w:keepNext/>
              <w:jc w:val="center"/>
              <w:rPr>
                <w:ins w:id="16584" w:author="Greg Clendenning" w:date="2024-04-16T16:42:00Z"/>
                <w:rFonts w:cs="Arial"/>
                <w:color w:val="000000"/>
                <w:sz w:val="18"/>
                <w:szCs w:val="18"/>
              </w:rPr>
            </w:pPr>
            <w:ins w:id="16585" w:author="Greg Clendenning" w:date="2024-04-16T16:42:00Z">
              <w:r w:rsidRPr="001570EA">
                <w:rPr>
                  <w:rFonts w:cs="Arial"/>
                  <w:color w:val="000000"/>
                  <w:sz w:val="18"/>
                  <w:szCs w:val="18"/>
                </w:rPr>
                <w:t>593.6</w:t>
              </w:r>
            </w:ins>
          </w:p>
        </w:tc>
        <w:tc>
          <w:tcPr>
            <w:tcW w:w="475" w:type="pct"/>
            <w:vAlign w:val="center"/>
          </w:tcPr>
          <w:p w14:paraId="5BB81800" w14:textId="77777777" w:rsidR="00C71CAA" w:rsidRPr="001570EA" w:rsidRDefault="00C71CAA">
            <w:pPr>
              <w:keepNext/>
              <w:jc w:val="center"/>
              <w:rPr>
                <w:ins w:id="16586" w:author="Greg Clendenning" w:date="2024-04-16T16:42:00Z"/>
                <w:rFonts w:cs="Arial"/>
                <w:color w:val="000000"/>
                <w:sz w:val="18"/>
                <w:szCs w:val="18"/>
              </w:rPr>
            </w:pPr>
            <w:ins w:id="16587" w:author="Greg Clendenning" w:date="2024-04-16T16:42:00Z">
              <w:r w:rsidRPr="001570EA">
                <w:rPr>
                  <w:rFonts w:cs="Arial"/>
                  <w:color w:val="000000"/>
                  <w:sz w:val="18"/>
                  <w:szCs w:val="18"/>
                </w:rPr>
                <w:t>0.0597</w:t>
              </w:r>
            </w:ins>
          </w:p>
        </w:tc>
        <w:tc>
          <w:tcPr>
            <w:tcW w:w="592" w:type="pct"/>
            <w:vAlign w:val="center"/>
          </w:tcPr>
          <w:p w14:paraId="407DA971" w14:textId="77777777" w:rsidR="00C71CAA" w:rsidRPr="001570EA" w:rsidRDefault="00C71CAA">
            <w:pPr>
              <w:keepNext/>
              <w:jc w:val="center"/>
              <w:rPr>
                <w:ins w:id="16588" w:author="Greg Clendenning" w:date="2024-04-16T16:42:00Z"/>
                <w:rFonts w:cs="Arial"/>
                <w:color w:val="000000"/>
                <w:sz w:val="18"/>
                <w:szCs w:val="18"/>
              </w:rPr>
            </w:pPr>
            <w:ins w:id="16589" w:author="Greg Clendenning" w:date="2024-04-16T16:42:00Z">
              <w:r w:rsidRPr="001570EA">
                <w:rPr>
                  <w:rFonts w:cs="Arial"/>
                  <w:color w:val="000000"/>
                  <w:sz w:val="18"/>
                  <w:szCs w:val="18"/>
                </w:rPr>
                <w:t>0.1029</w:t>
              </w:r>
            </w:ins>
          </w:p>
        </w:tc>
      </w:tr>
      <w:tr w:rsidR="00C71CAA" w:rsidRPr="001570EA" w14:paraId="0669B5F5"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590" w:author="Greg Clendenning" w:date="2024-04-16T16:42:00Z"/>
        </w:trPr>
        <w:tc>
          <w:tcPr>
            <w:tcW w:w="824" w:type="pct"/>
            <w:vMerge/>
            <w:shd w:val="clear" w:color="auto" w:fill="auto"/>
            <w:vAlign w:val="center"/>
          </w:tcPr>
          <w:p w14:paraId="6025153D" w14:textId="77777777" w:rsidR="00C71CAA" w:rsidRPr="001570EA" w:rsidRDefault="00C71CAA">
            <w:pPr>
              <w:keepNext/>
              <w:jc w:val="center"/>
              <w:rPr>
                <w:ins w:id="16591" w:author="Greg Clendenning" w:date="2024-04-16T16:42:00Z"/>
                <w:rFonts w:cs="Arial"/>
                <w:color w:val="000000"/>
                <w:sz w:val="18"/>
                <w:szCs w:val="18"/>
              </w:rPr>
            </w:pPr>
          </w:p>
        </w:tc>
        <w:tc>
          <w:tcPr>
            <w:tcW w:w="824" w:type="pct"/>
            <w:gridSpan w:val="2"/>
            <w:shd w:val="clear" w:color="auto" w:fill="auto"/>
            <w:vAlign w:val="center"/>
          </w:tcPr>
          <w:p w14:paraId="09ACBCAD" w14:textId="77777777" w:rsidR="00C71CAA" w:rsidRPr="001570EA" w:rsidRDefault="00C71CAA">
            <w:pPr>
              <w:keepNext/>
              <w:jc w:val="left"/>
              <w:rPr>
                <w:ins w:id="16592" w:author="Greg Clendenning" w:date="2024-04-16T16:42:00Z"/>
                <w:rFonts w:cs="Arial"/>
                <w:color w:val="000000"/>
                <w:sz w:val="18"/>
                <w:szCs w:val="18"/>
              </w:rPr>
            </w:pPr>
            <w:ins w:id="16593" w:author="Greg Clendenning" w:date="2024-04-16T16:42:00Z">
              <w:r w:rsidRPr="001570EA">
                <w:rPr>
                  <w:rFonts w:cs="Arial"/>
                  <w:color w:val="000000"/>
                  <w:sz w:val="18"/>
                  <w:szCs w:val="18"/>
                </w:rPr>
                <w:t>HPWH</w:t>
              </w:r>
            </w:ins>
          </w:p>
        </w:tc>
        <w:tc>
          <w:tcPr>
            <w:tcW w:w="571" w:type="pct"/>
            <w:shd w:val="clear" w:color="auto" w:fill="auto"/>
            <w:vAlign w:val="center"/>
          </w:tcPr>
          <w:p w14:paraId="42CEE175" w14:textId="77777777" w:rsidR="00C71CAA" w:rsidRPr="001570EA" w:rsidRDefault="00C71CAA">
            <w:pPr>
              <w:keepNext/>
              <w:jc w:val="center"/>
              <w:rPr>
                <w:ins w:id="16594" w:author="Greg Clendenning" w:date="2024-04-16T16:42:00Z"/>
                <w:rFonts w:cs="Arial"/>
                <w:color w:val="000000"/>
                <w:sz w:val="18"/>
                <w:szCs w:val="18"/>
              </w:rPr>
            </w:pPr>
            <w:ins w:id="16595" w:author="Greg Clendenning" w:date="2024-04-16T16:42:00Z">
              <w:r w:rsidRPr="001570EA">
                <w:rPr>
                  <w:rFonts w:cs="Arial"/>
                  <w:color w:val="000000"/>
                  <w:sz w:val="18"/>
                  <w:szCs w:val="18"/>
                </w:rPr>
                <w:t>57.9</w:t>
              </w:r>
            </w:ins>
          </w:p>
        </w:tc>
        <w:tc>
          <w:tcPr>
            <w:tcW w:w="540" w:type="pct"/>
            <w:shd w:val="clear" w:color="auto" w:fill="auto"/>
            <w:vAlign w:val="center"/>
          </w:tcPr>
          <w:p w14:paraId="15AC3094" w14:textId="77777777" w:rsidR="00C71CAA" w:rsidRPr="001570EA" w:rsidRDefault="00C71CAA">
            <w:pPr>
              <w:keepNext/>
              <w:jc w:val="center"/>
              <w:rPr>
                <w:ins w:id="16596" w:author="Greg Clendenning" w:date="2024-04-16T16:42:00Z"/>
                <w:rFonts w:cs="Arial"/>
                <w:color w:val="000000"/>
                <w:sz w:val="18"/>
                <w:szCs w:val="18"/>
              </w:rPr>
            </w:pPr>
            <w:ins w:id="16597" w:author="Greg Clendenning" w:date="2024-04-16T16:42:00Z">
              <w:r w:rsidRPr="001570EA">
                <w:rPr>
                  <w:rFonts w:cs="Arial"/>
                  <w:color w:val="000000"/>
                  <w:sz w:val="18"/>
                  <w:szCs w:val="18"/>
                </w:rPr>
                <w:t>0.0058</w:t>
              </w:r>
            </w:ins>
          </w:p>
        </w:tc>
        <w:tc>
          <w:tcPr>
            <w:tcW w:w="559" w:type="pct"/>
            <w:vAlign w:val="center"/>
          </w:tcPr>
          <w:p w14:paraId="09D066E6" w14:textId="77777777" w:rsidR="00C71CAA" w:rsidRPr="001570EA" w:rsidRDefault="00C71CAA">
            <w:pPr>
              <w:keepNext/>
              <w:jc w:val="center"/>
              <w:rPr>
                <w:ins w:id="16598" w:author="Greg Clendenning" w:date="2024-04-16T16:42:00Z"/>
                <w:rFonts w:cs="Arial"/>
                <w:color w:val="000000"/>
                <w:sz w:val="18"/>
                <w:szCs w:val="18"/>
              </w:rPr>
            </w:pPr>
            <w:ins w:id="16599" w:author="Greg Clendenning" w:date="2024-04-16T16:42:00Z">
              <w:r w:rsidRPr="001570EA">
                <w:rPr>
                  <w:rFonts w:cs="Arial"/>
                  <w:color w:val="000000"/>
                  <w:sz w:val="18"/>
                  <w:szCs w:val="18"/>
                </w:rPr>
                <w:t>0.0100</w:t>
              </w:r>
            </w:ins>
          </w:p>
        </w:tc>
        <w:tc>
          <w:tcPr>
            <w:tcW w:w="615" w:type="pct"/>
            <w:vAlign w:val="center"/>
          </w:tcPr>
          <w:p w14:paraId="1B0843D3" w14:textId="77777777" w:rsidR="00C71CAA" w:rsidRPr="001570EA" w:rsidRDefault="00C71CAA">
            <w:pPr>
              <w:keepNext/>
              <w:jc w:val="center"/>
              <w:rPr>
                <w:ins w:id="16600" w:author="Greg Clendenning" w:date="2024-04-16T16:42:00Z"/>
                <w:rFonts w:cs="Arial"/>
                <w:color w:val="000000"/>
                <w:sz w:val="18"/>
                <w:szCs w:val="18"/>
              </w:rPr>
            </w:pPr>
            <w:ins w:id="16601" w:author="Greg Clendenning" w:date="2024-04-16T16:42:00Z">
              <w:r w:rsidRPr="001570EA">
                <w:rPr>
                  <w:rFonts w:cs="Arial"/>
                  <w:color w:val="000000"/>
                  <w:sz w:val="18"/>
                  <w:szCs w:val="18"/>
                </w:rPr>
                <w:t>148.0</w:t>
              </w:r>
            </w:ins>
          </w:p>
        </w:tc>
        <w:tc>
          <w:tcPr>
            <w:tcW w:w="475" w:type="pct"/>
            <w:vAlign w:val="center"/>
          </w:tcPr>
          <w:p w14:paraId="271EA6F5" w14:textId="77777777" w:rsidR="00C71CAA" w:rsidRPr="001570EA" w:rsidRDefault="00C71CAA">
            <w:pPr>
              <w:keepNext/>
              <w:jc w:val="center"/>
              <w:rPr>
                <w:ins w:id="16602" w:author="Greg Clendenning" w:date="2024-04-16T16:42:00Z"/>
                <w:rFonts w:cs="Arial"/>
                <w:color w:val="000000"/>
                <w:sz w:val="18"/>
                <w:szCs w:val="18"/>
              </w:rPr>
            </w:pPr>
            <w:ins w:id="16603" w:author="Greg Clendenning" w:date="2024-04-16T16:42:00Z">
              <w:r w:rsidRPr="001570EA">
                <w:rPr>
                  <w:rFonts w:cs="Arial"/>
                  <w:color w:val="000000"/>
                  <w:sz w:val="18"/>
                  <w:szCs w:val="18"/>
                </w:rPr>
                <w:t>0.0149</w:t>
              </w:r>
            </w:ins>
          </w:p>
        </w:tc>
        <w:tc>
          <w:tcPr>
            <w:tcW w:w="592" w:type="pct"/>
            <w:vAlign w:val="center"/>
          </w:tcPr>
          <w:p w14:paraId="5DF7CC69" w14:textId="77777777" w:rsidR="00C71CAA" w:rsidRPr="001570EA" w:rsidRDefault="00C71CAA">
            <w:pPr>
              <w:keepNext/>
              <w:jc w:val="center"/>
              <w:rPr>
                <w:ins w:id="16604" w:author="Greg Clendenning" w:date="2024-04-16T16:42:00Z"/>
                <w:rFonts w:cs="Arial"/>
                <w:color w:val="000000"/>
                <w:sz w:val="18"/>
                <w:szCs w:val="18"/>
              </w:rPr>
            </w:pPr>
            <w:ins w:id="16605" w:author="Greg Clendenning" w:date="2024-04-16T16:42:00Z">
              <w:r w:rsidRPr="001570EA">
                <w:rPr>
                  <w:rFonts w:cs="Arial"/>
                  <w:color w:val="000000"/>
                  <w:sz w:val="18"/>
                  <w:szCs w:val="18"/>
                </w:rPr>
                <w:t>0.0257</w:t>
              </w:r>
            </w:ins>
          </w:p>
        </w:tc>
      </w:tr>
      <w:tr w:rsidR="00C71CAA" w:rsidRPr="001570EA" w14:paraId="052374D4"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606" w:author="Greg Clendenning" w:date="2024-04-16T16:42:00Z"/>
        </w:trPr>
        <w:tc>
          <w:tcPr>
            <w:tcW w:w="824" w:type="pct"/>
            <w:vMerge/>
            <w:shd w:val="clear" w:color="auto" w:fill="auto"/>
            <w:vAlign w:val="center"/>
          </w:tcPr>
          <w:p w14:paraId="20763B5E" w14:textId="77777777" w:rsidR="00C71CAA" w:rsidRPr="001570EA" w:rsidRDefault="00C71CAA">
            <w:pPr>
              <w:keepNext/>
              <w:jc w:val="center"/>
              <w:rPr>
                <w:ins w:id="16607" w:author="Greg Clendenning" w:date="2024-04-16T16:42:00Z"/>
                <w:rFonts w:cs="Arial"/>
                <w:color w:val="000000"/>
                <w:sz w:val="18"/>
                <w:szCs w:val="18"/>
              </w:rPr>
            </w:pPr>
          </w:p>
        </w:tc>
        <w:tc>
          <w:tcPr>
            <w:tcW w:w="824" w:type="pct"/>
            <w:gridSpan w:val="2"/>
            <w:shd w:val="clear" w:color="auto" w:fill="auto"/>
            <w:vAlign w:val="center"/>
          </w:tcPr>
          <w:p w14:paraId="72D043F0" w14:textId="77777777" w:rsidR="00C71CAA" w:rsidRPr="001570EA" w:rsidRDefault="00C71CAA">
            <w:pPr>
              <w:keepNext/>
              <w:jc w:val="left"/>
              <w:rPr>
                <w:ins w:id="16608" w:author="Greg Clendenning" w:date="2024-04-16T16:42:00Z"/>
                <w:rFonts w:cs="Arial"/>
                <w:color w:val="000000"/>
                <w:sz w:val="18"/>
                <w:szCs w:val="18"/>
              </w:rPr>
            </w:pPr>
            <w:ins w:id="16609" w:author="Greg Clendenning" w:date="2024-04-16T16:42:00Z">
              <w:r w:rsidRPr="001570EA">
                <w:rPr>
                  <w:rFonts w:cs="Arial"/>
                  <w:color w:val="000000"/>
                  <w:sz w:val="18"/>
                  <w:szCs w:val="18"/>
                </w:rPr>
                <w:t>Unknown Electric</w:t>
              </w:r>
            </w:ins>
          </w:p>
        </w:tc>
        <w:tc>
          <w:tcPr>
            <w:tcW w:w="571" w:type="pct"/>
            <w:shd w:val="clear" w:color="auto" w:fill="auto"/>
            <w:vAlign w:val="center"/>
          </w:tcPr>
          <w:p w14:paraId="3ACB3045" w14:textId="77777777" w:rsidR="00C71CAA" w:rsidRPr="001570EA" w:rsidRDefault="00C71CAA">
            <w:pPr>
              <w:keepNext/>
              <w:jc w:val="center"/>
              <w:rPr>
                <w:ins w:id="16610" w:author="Greg Clendenning" w:date="2024-04-16T16:42:00Z"/>
                <w:rFonts w:cs="Arial"/>
                <w:color w:val="000000"/>
                <w:sz w:val="18"/>
                <w:szCs w:val="18"/>
              </w:rPr>
            </w:pPr>
            <w:ins w:id="16611" w:author="Greg Clendenning" w:date="2024-04-16T16:42:00Z">
              <w:r w:rsidRPr="001570EA">
                <w:rPr>
                  <w:rFonts w:cs="Arial"/>
                  <w:color w:val="000000"/>
                  <w:sz w:val="18"/>
                  <w:szCs w:val="18"/>
                </w:rPr>
                <w:t>186.5</w:t>
              </w:r>
            </w:ins>
          </w:p>
        </w:tc>
        <w:tc>
          <w:tcPr>
            <w:tcW w:w="540" w:type="pct"/>
            <w:shd w:val="clear" w:color="auto" w:fill="auto"/>
            <w:vAlign w:val="center"/>
          </w:tcPr>
          <w:p w14:paraId="20079811" w14:textId="77777777" w:rsidR="00C71CAA" w:rsidRPr="001570EA" w:rsidRDefault="00C71CAA">
            <w:pPr>
              <w:keepNext/>
              <w:jc w:val="center"/>
              <w:rPr>
                <w:ins w:id="16612" w:author="Greg Clendenning" w:date="2024-04-16T16:42:00Z"/>
                <w:rFonts w:cs="Arial"/>
                <w:color w:val="000000"/>
                <w:sz w:val="18"/>
                <w:szCs w:val="18"/>
              </w:rPr>
            </w:pPr>
            <w:ins w:id="16613" w:author="Greg Clendenning" w:date="2024-04-16T16:42:00Z">
              <w:r w:rsidRPr="001570EA">
                <w:rPr>
                  <w:rFonts w:cs="Arial"/>
                  <w:color w:val="000000"/>
                  <w:sz w:val="18"/>
                  <w:szCs w:val="18"/>
                </w:rPr>
                <w:t>0.0188</w:t>
              </w:r>
            </w:ins>
          </w:p>
        </w:tc>
        <w:tc>
          <w:tcPr>
            <w:tcW w:w="559" w:type="pct"/>
            <w:vAlign w:val="center"/>
          </w:tcPr>
          <w:p w14:paraId="5E618536" w14:textId="77777777" w:rsidR="00C71CAA" w:rsidRPr="001570EA" w:rsidRDefault="00C71CAA">
            <w:pPr>
              <w:keepNext/>
              <w:jc w:val="center"/>
              <w:rPr>
                <w:ins w:id="16614" w:author="Greg Clendenning" w:date="2024-04-16T16:42:00Z"/>
                <w:rFonts w:cs="Arial"/>
                <w:color w:val="000000"/>
                <w:sz w:val="18"/>
                <w:szCs w:val="18"/>
              </w:rPr>
            </w:pPr>
            <w:ins w:id="16615" w:author="Greg Clendenning" w:date="2024-04-16T16:42:00Z">
              <w:r w:rsidRPr="001570EA">
                <w:rPr>
                  <w:rFonts w:cs="Arial"/>
                  <w:color w:val="000000"/>
                  <w:sz w:val="18"/>
                  <w:szCs w:val="18"/>
                </w:rPr>
                <w:t>0.0323</w:t>
              </w:r>
            </w:ins>
          </w:p>
        </w:tc>
        <w:tc>
          <w:tcPr>
            <w:tcW w:w="615" w:type="pct"/>
            <w:vAlign w:val="center"/>
          </w:tcPr>
          <w:p w14:paraId="5E405BEE" w14:textId="77777777" w:rsidR="00C71CAA" w:rsidRPr="001570EA" w:rsidRDefault="00C71CAA">
            <w:pPr>
              <w:keepNext/>
              <w:jc w:val="center"/>
              <w:rPr>
                <w:ins w:id="16616" w:author="Greg Clendenning" w:date="2024-04-16T16:42:00Z"/>
                <w:rFonts w:cs="Arial"/>
                <w:color w:val="000000"/>
                <w:sz w:val="18"/>
                <w:szCs w:val="18"/>
              </w:rPr>
            </w:pPr>
            <w:ins w:id="16617" w:author="Greg Clendenning" w:date="2024-04-16T16:42:00Z">
              <w:r w:rsidRPr="001570EA">
                <w:rPr>
                  <w:rFonts w:cs="Arial"/>
                  <w:color w:val="000000"/>
                  <w:sz w:val="18"/>
                  <w:szCs w:val="18"/>
                </w:rPr>
                <w:t>476.8</w:t>
              </w:r>
            </w:ins>
          </w:p>
        </w:tc>
        <w:tc>
          <w:tcPr>
            <w:tcW w:w="475" w:type="pct"/>
            <w:vAlign w:val="center"/>
          </w:tcPr>
          <w:p w14:paraId="6613A834" w14:textId="77777777" w:rsidR="00C71CAA" w:rsidRPr="001570EA" w:rsidRDefault="00C71CAA">
            <w:pPr>
              <w:keepNext/>
              <w:jc w:val="center"/>
              <w:rPr>
                <w:ins w:id="16618" w:author="Greg Clendenning" w:date="2024-04-16T16:42:00Z"/>
                <w:rFonts w:cs="Arial"/>
                <w:color w:val="000000"/>
                <w:sz w:val="18"/>
                <w:szCs w:val="18"/>
              </w:rPr>
            </w:pPr>
            <w:ins w:id="16619" w:author="Greg Clendenning" w:date="2024-04-16T16:42:00Z">
              <w:r w:rsidRPr="001570EA">
                <w:rPr>
                  <w:rFonts w:cs="Arial"/>
                  <w:color w:val="000000"/>
                  <w:sz w:val="18"/>
                  <w:szCs w:val="18"/>
                </w:rPr>
                <w:t>0.0480</w:t>
              </w:r>
            </w:ins>
          </w:p>
        </w:tc>
        <w:tc>
          <w:tcPr>
            <w:tcW w:w="592" w:type="pct"/>
            <w:vAlign w:val="center"/>
          </w:tcPr>
          <w:p w14:paraId="1B28BE91" w14:textId="77777777" w:rsidR="00C71CAA" w:rsidRPr="001570EA" w:rsidRDefault="00C71CAA">
            <w:pPr>
              <w:keepNext/>
              <w:jc w:val="center"/>
              <w:rPr>
                <w:ins w:id="16620" w:author="Greg Clendenning" w:date="2024-04-16T16:42:00Z"/>
                <w:rFonts w:cs="Arial"/>
                <w:color w:val="000000"/>
                <w:sz w:val="18"/>
                <w:szCs w:val="18"/>
              </w:rPr>
            </w:pPr>
            <w:ins w:id="16621" w:author="Greg Clendenning" w:date="2024-04-16T16:42:00Z">
              <w:r w:rsidRPr="001570EA">
                <w:rPr>
                  <w:rFonts w:cs="Arial"/>
                  <w:color w:val="000000"/>
                  <w:sz w:val="18"/>
                  <w:szCs w:val="18"/>
                </w:rPr>
                <w:t>0.0826</w:t>
              </w:r>
            </w:ins>
          </w:p>
        </w:tc>
      </w:tr>
      <w:tr w:rsidR="00C71CAA" w:rsidRPr="001570EA" w14:paraId="4A0C63FF"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622" w:author="Greg Clendenning" w:date="2024-04-16T16:42:00Z"/>
        </w:trPr>
        <w:tc>
          <w:tcPr>
            <w:tcW w:w="824" w:type="pct"/>
            <w:vMerge w:val="restart"/>
            <w:shd w:val="clear" w:color="auto" w:fill="auto"/>
            <w:vAlign w:val="center"/>
          </w:tcPr>
          <w:p w14:paraId="3C45ACAD" w14:textId="77777777" w:rsidR="00C71CAA" w:rsidRPr="001570EA" w:rsidRDefault="00C71CAA">
            <w:pPr>
              <w:keepNext/>
              <w:jc w:val="center"/>
              <w:rPr>
                <w:ins w:id="16623" w:author="Greg Clendenning" w:date="2024-04-16T16:42:00Z"/>
                <w:rFonts w:cs="Arial"/>
                <w:color w:val="000000"/>
                <w:sz w:val="18"/>
                <w:szCs w:val="18"/>
              </w:rPr>
            </w:pPr>
            <w:ins w:id="16624" w:author="Greg Clendenning" w:date="2024-04-16T16:42:00Z">
              <w:r w:rsidRPr="001570EA">
                <w:rPr>
                  <w:rFonts w:cs="Arial"/>
                  <w:color w:val="000000"/>
                  <w:sz w:val="18"/>
                  <w:szCs w:val="18"/>
                </w:rPr>
                <w:t>Unknown</w:t>
              </w:r>
            </w:ins>
          </w:p>
        </w:tc>
        <w:tc>
          <w:tcPr>
            <w:tcW w:w="824" w:type="pct"/>
            <w:gridSpan w:val="2"/>
            <w:shd w:val="clear" w:color="auto" w:fill="auto"/>
            <w:vAlign w:val="center"/>
          </w:tcPr>
          <w:p w14:paraId="57FE4382" w14:textId="77777777" w:rsidR="00C71CAA" w:rsidRPr="001570EA" w:rsidRDefault="00C71CAA">
            <w:pPr>
              <w:keepNext/>
              <w:jc w:val="left"/>
              <w:rPr>
                <w:ins w:id="16625" w:author="Greg Clendenning" w:date="2024-04-16T16:42:00Z"/>
                <w:rFonts w:cs="Arial"/>
                <w:color w:val="000000"/>
                <w:sz w:val="18"/>
                <w:szCs w:val="18"/>
              </w:rPr>
            </w:pPr>
            <w:ins w:id="16626" w:author="Greg Clendenning" w:date="2024-04-16T16:42:00Z">
              <w:r w:rsidRPr="001570EA">
                <w:rPr>
                  <w:rFonts w:cs="Arial"/>
                  <w:color w:val="000000"/>
                  <w:sz w:val="18"/>
                  <w:szCs w:val="18"/>
                </w:rPr>
                <w:t>Resistance</w:t>
              </w:r>
            </w:ins>
          </w:p>
        </w:tc>
        <w:tc>
          <w:tcPr>
            <w:tcW w:w="571" w:type="pct"/>
            <w:shd w:val="clear" w:color="auto" w:fill="auto"/>
            <w:vAlign w:val="center"/>
          </w:tcPr>
          <w:p w14:paraId="5070CA30" w14:textId="77777777" w:rsidR="00C71CAA" w:rsidRPr="001570EA" w:rsidRDefault="00C71CAA">
            <w:pPr>
              <w:keepNext/>
              <w:jc w:val="center"/>
              <w:rPr>
                <w:ins w:id="16627" w:author="Greg Clendenning" w:date="2024-04-16T16:42:00Z"/>
                <w:rFonts w:cs="Arial"/>
                <w:color w:val="000000"/>
                <w:sz w:val="18"/>
                <w:szCs w:val="18"/>
              </w:rPr>
            </w:pPr>
            <w:ins w:id="16628" w:author="Greg Clendenning" w:date="2024-04-16T16:42:00Z">
              <w:r w:rsidRPr="001570EA">
                <w:rPr>
                  <w:rFonts w:cs="Arial"/>
                  <w:color w:val="000000"/>
                  <w:sz w:val="18"/>
                  <w:szCs w:val="18"/>
                </w:rPr>
                <w:t>232.2</w:t>
              </w:r>
            </w:ins>
          </w:p>
        </w:tc>
        <w:tc>
          <w:tcPr>
            <w:tcW w:w="540" w:type="pct"/>
            <w:shd w:val="clear" w:color="auto" w:fill="auto"/>
            <w:vAlign w:val="center"/>
          </w:tcPr>
          <w:p w14:paraId="120965DD" w14:textId="77777777" w:rsidR="00C71CAA" w:rsidRPr="001570EA" w:rsidRDefault="00C71CAA">
            <w:pPr>
              <w:keepNext/>
              <w:jc w:val="center"/>
              <w:rPr>
                <w:ins w:id="16629" w:author="Greg Clendenning" w:date="2024-04-16T16:42:00Z"/>
                <w:rFonts w:cs="Arial"/>
                <w:color w:val="000000"/>
                <w:sz w:val="18"/>
                <w:szCs w:val="18"/>
              </w:rPr>
            </w:pPr>
            <w:ins w:id="16630" w:author="Greg Clendenning" w:date="2024-04-16T16:42:00Z">
              <w:r w:rsidRPr="001570EA">
                <w:rPr>
                  <w:rFonts w:cs="Arial"/>
                  <w:color w:val="000000"/>
                  <w:sz w:val="18"/>
                  <w:szCs w:val="18"/>
                </w:rPr>
                <w:t>0.0243</w:t>
              </w:r>
            </w:ins>
          </w:p>
        </w:tc>
        <w:tc>
          <w:tcPr>
            <w:tcW w:w="559" w:type="pct"/>
            <w:vAlign w:val="center"/>
          </w:tcPr>
          <w:p w14:paraId="0D957B45" w14:textId="77777777" w:rsidR="00C71CAA" w:rsidRPr="001570EA" w:rsidRDefault="00C71CAA">
            <w:pPr>
              <w:keepNext/>
              <w:jc w:val="center"/>
              <w:rPr>
                <w:ins w:id="16631" w:author="Greg Clendenning" w:date="2024-04-16T16:42:00Z"/>
                <w:rFonts w:cs="Arial"/>
                <w:color w:val="000000"/>
                <w:sz w:val="18"/>
                <w:szCs w:val="18"/>
              </w:rPr>
            </w:pPr>
            <w:ins w:id="16632" w:author="Greg Clendenning" w:date="2024-04-16T16:42:00Z">
              <w:r w:rsidRPr="001570EA">
                <w:rPr>
                  <w:rFonts w:cs="Arial"/>
                  <w:color w:val="000000"/>
                  <w:sz w:val="18"/>
                  <w:szCs w:val="18"/>
                </w:rPr>
                <w:t>0.0408</w:t>
              </w:r>
            </w:ins>
          </w:p>
        </w:tc>
        <w:tc>
          <w:tcPr>
            <w:tcW w:w="615" w:type="pct"/>
            <w:vAlign w:val="center"/>
          </w:tcPr>
          <w:p w14:paraId="3AA6D172" w14:textId="77777777" w:rsidR="00C71CAA" w:rsidRPr="001570EA" w:rsidRDefault="00C71CAA">
            <w:pPr>
              <w:keepNext/>
              <w:jc w:val="center"/>
              <w:rPr>
                <w:ins w:id="16633" w:author="Greg Clendenning" w:date="2024-04-16T16:42:00Z"/>
                <w:rFonts w:cs="Arial"/>
                <w:color w:val="000000"/>
                <w:sz w:val="18"/>
                <w:szCs w:val="18"/>
              </w:rPr>
            </w:pPr>
            <w:ins w:id="16634" w:author="Greg Clendenning" w:date="2024-04-16T16:42:00Z">
              <w:r w:rsidRPr="001570EA">
                <w:rPr>
                  <w:rFonts w:cs="Arial"/>
                  <w:color w:val="000000"/>
                  <w:sz w:val="18"/>
                  <w:szCs w:val="18"/>
                </w:rPr>
                <w:t>593.6</w:t>
              </w:r>
            </w:ins>
          </w:p>
        </w:tc>
        <w:tc>
          <w:tcPr>
            <w:tcW w:w="475" w:type="pct"/>
            <w:vAlign w:val="center"/>
          </w:tcPr>
          <w:p w14:paraId="2CBDD1EA" w14:textId="77777777" w:rsidR="00C71CAA" w:rsidRPr="001570EA" w:rsidRDefault="00C71CAA">
            <w:pPr>
              <w:keepNext/>
              <w:jc w:val="center"/>
              <w:rPr>
                <w:ins w:id="16635" w:author="Greg Clendenning" w:date="2024-04-16T16:42:00Z"/>
                <w:rFonts w:cs="Arial"/>
                <w:color w:val="000000"/>
                <w:sz w:val="18"/>
                <w:szCs w:val="18"/>
              </w:rPr>
            </w:pPr>
            <w:ins w:id="16636" w:author="Greg Clendenning" w:date="2024-04-16T16:42:00Z">
              <w:r w:rsidRPr="001570EA">
                <w:rPr>
                  <w:rFonts w:cs="Arial"/>
                  <w:color w:val="000000"/>
                  <w:sz w:val="18"/>
                  <w:szCs w:val="18"/>
                </w:rPr>
                <w:t>0.0621</w:t>
              </w:r>
            </w:ins>
          </w:p>
        </w:tc>
        <w:tc>
          <w:tcPr>
            <w:tcW w:w="592" w:type="pct"/>
            <w:vAlign w:val="center"/>
          </w:tcPr>
          <w:p w14:paraId="092ACD23" w14:textId="77777777" w:rsidR="00C71CAA" w:rsidRPr="001570EA" w:rsidRDefault="00C71CAA">
            <w:pPr>
              <w:keepNext/>
              <w:jc w:val="center"/>
              <w:rPr>
                <w:ins w:id="16637" w:author="Greg Clendenning" w:date="2024-04-16T16:42:00Z"/>
                <w:rFonts w:cs="Arial"/>
                <w:color w:val="000000"/>
                <w:sz w:val="18"/>
                <w:szCs w:val="18"/>
              </w:rPr>
            </w:pPr>
            <w:ins w:id="16638" w:author="Greg Clendenning" w:date="2024-04-16T16:42:00Z">
              <w:r w:rsidRPr="001570EA">
                <w:rPr>
                  <w:rFonts w:cs="Arial"/>
                  <w:color w:val="000000"/>
                  <w:sz w:val="18"/>
                  <w:szCs w:val="18"/>
                </w:rPr>
                <w:t>0.1042</w:t>
              </w:r>
            </w:ins>
          </w:p>
        </w:tc>
      </w:tr>
      <w:tr w:rsidR="00C71CAA" w:rsidRPr="001570EA" w14:paraId="2C4215F7"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639" w:author="Greg Clendenning" w:date="2024-04-16T16:42:00Z"/>
        </w:trPr>
        <w:tc>
          <w:tcPr>
            <w:tcW w:w="824" w:type="pct"/>
            <w:vMerge/>
            <w:shd w:val="clear" w:color="auto" w:fill="auto"/>
          </w:tcPr>
          <w:p w14:paraId="586514E3" w14:textId="77777777" w:rsidR="00C71CAA" w:rsidRPr="001570EA" w:rsidRDefault="00C71CAA">
            <w:pPr>
              <w:keepNext/>
              <w:jc w:val="left"/>
              <w:rPr>
                <w:ins w:id="16640" w:author="Greg Clendenning" w:date="2024-04-16T16:42:00Z"/>
                <w:rFonts w:cs="Arial"/>
                <w:color w:val="000000"/>
                <w:sz w:val="18"/>
                <w:szCs w:val="18"/>
              </w:rPr>
            </w:pPr>
          </w:p>
        </w:tc>
        <w:tc>
          <w:tcPr>
            <w:tcW w:w="824" w:type="pct"/>
            <w:gridSpan w:val="2"/>
            <w:shd w:val="clear" w:color="auto" w:fill="auto"/>
            <w:vAlign w:val="center"/>
          </w:tcPr>
          <w:p w14:paraId="38DF2DD8" w14:textId="77777777" w:rsidR="00C71CAA" w:rsidRPr="001570EA" w:rsidRDefault="00C71CAA">
            <w:pPr>
              <w:keepNext/>
              <w:jc w:val="left"/>
              <w:rPr>
                <w:ins w:id="16641" w:author="Greg Clendenning" w:date="2024-04-16T16:42:00Z"/>
                <w:rFonts w:cs="Arial"/>
                <w:color w:val="000000"/>
                <w:sz w:val="18"/>
                <w:szCs w:val="18"/>
              </w:rPr>
            </w:pPr>
            <w:ins w:id="16642" w:author="Greg Clendenning" w:date="2024-04-16T16:42:00Z">
              <w:r w:rsidRPr="001570EA">
                <w:rPr>
                  <w:rFonts w:cs="Arial"/>
                  <w:color w:val="000000"/>
                  <w:sz w:val="18"/>
                  <w:szCs w:val="18"/>
                </w:rPr>
                <w:t>HPWH</w:t>
              </w:r>
            </w:ins>
          </w:p>
        </w:tc>
        <w:tc>
          <w:tcPr>
            <w:tcW w:w="571" w:type="pct"/>
            <w:shd w:val="clear" w:color="auto" w:fill="auto"/>
            <w:vAlign w:val="center"/>
          </w:tcPr>
          <w:p w14:paraId="64EE8817" w14:textId="77777777" w:rsidR="00C71CAA" w:rsidRPr="001570EA" w:rsidRDefault="00C71CAA">
            <w:pPr>
              <w:keepNext/>
              <w:jc w:val="center"/>
              <w:rPr>
                <w:ins w:id="16643" w:author="Greg Clendenning" w:date="2024-04-16T16:42:00Z"/>
                <w:rFonts w:cs="Arial"/>
                <w:color w:val="000000"/>
                <w:sz w:val="18"/>
                <w:szCs w:val="18"/>
              </w:rPr>
            </w:pPr>
            <w:ins w:id="16644" w:author="Greg Clendenning" w:date="2024-04-16T16:42:00Z">
              <w:r w:rsidRPr="001570EA">
                <w:rPr>
                  <w:rFonts w:cs="Arial"/>
                  <w:color w:val="000000"/>
                  <w:sz w:val="18"/>
                  <w:szCs w:val="18"/>
                </w:rPr>
                <w:t>57.9</w:t>
              </w:r>
            </w:ins>
          </w:p>
        </w:tc>
        <w:tc>
          <w:tcPr>
            <w:tcW w:w="540" w:type="pct"/>
            <w:shd w:val="clear" w:color="auto" w:fill="auto"/>
            <w:vAlign w:val="center"/>
          </w:tcPr>
          <w:p w14:paraId="2DE7C548" w14:textId="77777777" w:rsidR="00C71CAA" w:rsidRPr="001570EA" w:rsidRDefault="00C71CAA">
            <w:pPr>
              <w:keepNext/>
              <w:jc w:val="center"/>
              <w:rPr>
                <w:ins w:id="16645" w:author="Greg Clendenning" w:date="2024-04-16T16:42:00Z"/>
                <w:rFonts w:cs="Arial"/>
                <w:color w:val="000000"/>
                <w:sz w:val="18"/>
                <w:szCs w:val="18"/>
              </w:rPr>
            </w:pPr>
            <w:ins w:id="16646" w:author="Greg Clendenning" w:date="2024-04-16T16:42:00Z">
              <w:r w:rsidRPr="001570EA">
                <w:rPr>
                  <w:rFonts w:cs="Arial"/>
                  <w:color w:val="000000"/>
                  <w:sz w:val="18"/>
                  <w:szCs w:val="18"/>
                </w:rPr>
                <w:t>0.0061</w:t>
              </w:r>
            </w:ins>
          </w:p>
        </w:tc>
        <w:tc>
          <w:tcPr>
            <w:tcW w:w="559" w:type="pct"/>
            <w:vAlign w:val="center"/>
          </w:tcPr>
          <w:p w14:paraId="2F88165A" w14:textId="77777777" w:rsidR="00C71CAA" w:rsidRPr="001570EA" w:rsidRDefault="00C71CAA">
            <w:pPr>
              <w:keepNext/>
              <w:jc w:val="center"/>
              <w:rPr>
                <w:ins w:id="16647" w:author="Greg Clendenning" w:date="2024-04-16T16:42:00Z"/>
                <w:rFonts w:cs="Arial"/>
                <w:color w:val="000000"/>
                <w:sz w:val="18"/>
                <w:szCs w:val="18"/>
              </w:rPr>
            </w:pPr>
            <w:ins w:id="16648" w:author="Greg Clendenning" w:date="2024-04-16T16:42:00Z">
              <w:r w:rsidRPr="001570EA">
                <w:rPr>
                  <w:rFonts w:cs="Arial"/>
                  <w:color w:val="000000"/>
                  <w:sz w:val="18"/>
                  <w:szCs w:val="18"/>
                </w:rPr>
                <w:t>0.0102</w:t>
              </w:r>
            </w:ins>
          </w:p>
        </w:tc>
        <w:tc>
          <w:tcPr>
            <w:tcW w:w="615" w:type="pct"/>
            <w:vAlign w:val="center"/>
          </w:tcPr>
          <w:p w14:paraId="12CE4135" w14:textId="77777777" w:rsidR="00C71CAA" w:rsidRPr="001570EA" w:rsidRDefault="00C71CAA">
            <w:pPr>
              <w:keepNext/>
              <w:jc w:val="center"/>
              <w:rPr>
                <w:ins w:id="16649" w:author="Greg Clendenning" w:date="2024-04-16T16:42:00Z"/>
                <w:rFonts w:cs="Arial"/>
                <w:color w:val="000000"/>
                <w:sz w:val="18"/>
                <w:szCs w:val="18"/>
              </w:rPr>
            </w:pPr>
            <w:ins w:id="16650" w:author="Greg Clendenning" w:date="2024-04-16T16:42:00Z">
              <w:r w:rsidRPr="001570EA">
                <w:rPr>
                  <w:rFonts w:cs="Arial"/>
                  <w:color w:val="000000"/>
                  <w:sz w:val="18"/>
                  <w:szCs w:val="18"/>
                </w:rPr>
                <w:t>148.0</w:t>
              </w:r>
            </w:ins>
          </w:p>
        </w:tc>
        <w:tc>
          <w:tcPr>
            <w:tcW w:w="475" w:type="pct"/>
            <w:vAlign w:val="center"/>
          </w:tcPr>
          <w:p w14:paraId="0DA83ED0" w14:textId="77777777" w:rsidR="00C71CAA" w:rsidRPr="001570EA" w:rsidRDefault="00C71CAA">
            <w:pPr>
              <w:keepNext/>
              <w:jc w:val="center"/>
              <w:rPr>
                <w:ins w:id="16651" w:author="Greg Clendenning" w:date="2024-04-16T16:42:00Z"/>
                <w:rFonts w:cs="Arial"/>
                <w:color w:val="000000"/>
                <w:sz w:val="18"/>
                <w:szCs w:val="18"/>
              </w:rPr>
            </w:pPr>
            <w:ins w:id="16652" w:author="Greg Clendenning" w:date="2024-04-16T16:42:00Z">
              <w:r w:rsidRPr="001570EA">
                <w:rPr>
                  <w:rFonts w:cs="Arial"/>
                  <w:color w:val="000000"/>
                  <w:sz w:val="18"/>
                  <w:szCs w:val="18"/>
                </w:rPr>
                <w:t>0.0155</w:t>
              </w:r>
            </w:ins>
          </w:p>
        </w:tc>
        <w:tc>
          <w:tcPr>
            <w:tcW w:w="592" w:type="pct"/>
            <w:vAlign w:val="center"/>
          </w:tcPr>
          <w:p w14:paraId="0A7E59A7" w14:textId="77777777" w:rsidR="00C71CAA" w:rsidRPr="001570EA" w:rsidRDefault="00C71CAA">
            <w:pPr>
              <w:keepNext/>
              <w:jc w:val="center"/>
              <w:rPr>
                <w:ins w:id="16653" w:author="Greg Clendenning" w:date="2024-04-16T16:42:00Z"/>
                <w:rFonts w:cs="Arial"/>
                <w:color w:val="000000"/>
                <w:sz w:val="18"/>
                <w:szCs w:val="18"/>
              </w:rPr>
            </w:pPr>
            <w:ins w:id="16654" w:author="Greg Clendenning" w:date="2024-04-16T16:42:00Z">
              <w:r w:rsidRPr="001570EA">
                <w:rPr>
                  <w:rFonts w:cs="Arial"/>
                  <w:color w:val="000000"/>
                  <w:sz w:val="18"/>
                  <w:szCs w:val="18"/>
                </w:rPr>
                <w:t>0.0260</w:t>
              </w:r>
            </w:ins>
          </w:p>
        </w:tc>
      </w:tr>
      <w:tr w:rsidR="00C71CAA" w:rsidRPr="001570EA" w14:paraId="01D66102" w14:textId="77777777" w:rsidTr="0064349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4"/>
          <w:jc w:val="center"/>
          <w:ins w:id="16655" w:author="Greg Clendenning" w:date="2024-04-16T16:42:00Z"/>
        </w:trPr>
        <w:tc>
          <w:tcPr>
            <w:tcW w:w="824" w:type="pct"/>
            <w:vMerge/>
            <w:shd w:val="clear" w:color="auto" w:fill="auto"/>
          </w:tcPr>
          <w:p w14:paraId="7E516457" w14:textId="77777777" w:rsidR="00C71CAA" w:rsidRPr="001570EA" w:rsidRDefault="00C71CAA">
            <w:pPr>
              <w:keepNext/>
              <w:jc w:val="left"/>
              <w:rPr>
                <w:ins w:id="16656" w:author="Greg Clendenning" w:date="2024-04-16T16:42:00Z"/>
                <w:rFonts w:cs="Arial"/>
                <w:color w:val="000000"/>
                <w:sz w:val="18"/>
                <w:szCs w:val="18"/>
              </w:rPr>
            </w:pPr>
          </w:p>
        </w:tc>
        <w:tc>
          <w:tcPr>
            <w:tcW w:w="824" w:type="pct"/>
            <w:gridSpan w:val="2"/>
            <w:shd w:val="clear" w:color="auto" w:fill="auto"/>
            <w:vAlign w:val="center"/>
          </w:tcPr>
          <w:p w14:paraId="138365FA" w14:textId="77777777" w:rsidR="00C71CAA" w:rsidRPr="001570EA" w:rsidRDefault="00C71CAA">
            <w:pPr>
              <w:keepNext/>
              <w:jc w:val="left"/>
              <w:rPr>
                <w:ins w:id="16657" w:author="Greg Clendenning" w:date="2024-04-16T16:42:00Z"/>
                <w:rFonts w:cs="Arial"/>
                <w:color w:val="000000"/>
                <w:sz w:val="18"/>
                <w:szCs w:val="18"/>
              </w:rPr>
            </w:pPr>
            <w:ins w:id="16658" w:author="Greg Clendenning" w:date="2024-04-16T16:42:00Z">
              <w:r w:rsidRPr="001570EA">
                <w:rPr>
                  <w:rFonts w:cs="Arial"/>
                  <w:color w:val="000000"/>
                  <w:sz w:val="18"/>
                  <w:szCs w:val="18"/>
                </w:rPr>
                <w:t>Unknown Electric</w:t>
              </w:r>
            </w:ins>
          </w:p>
        </w:tc>
        <w:tc>
          <w:tcPr>
            <w:tcW w:w="571" w:type="pct"/>
            <w:shd w:val="clear" w:color="auto" w:fill="auto"/>
            <w:vAlign w:val="center"/>
          </w:tcPr>
          <w:p w14:paraId="32EBF1C7" w14:textId="77777777" w:rsidR="00C71CAA" w:rsidRPr="001570EA" w:rsidRDefault="00C71CAA">
            <w:pPr>
              <w:keepNext/>
              <w:jc w:val="center"/>
              <w:rPr>
                <w:ins w:id="16659" w:author="Greg Clendenning" w:date="2024-04-16T16:42:00Z"/>
                <w:rFonts w:cs="Arial"/>
                <w:color w:val="000000"/>
                <w:sz w:val="18"/>
                <w:szCs w:val="18"/>
              </w:rPr>
            </w:pPr>
            <w:ins w:id="16660" w:author="Greg Clendenning" w:date="2024-04-16T16:42:00Z">
              <w:r w:rsidRPr="001570EA">
                <w:rPr>
                  <w:rFonts w:cs="Arial"/>
                  <w:color w:val="000000"/>
                  <w:sz w:val="18"/>
                  <w:szCs w:val="18"/>
                </w:rPr>
                <w:t>186.5</w:t>
              </w:r>
            </w:ins>
          </w:p>
        </w:tc>
        <w:tc>
          <w:tcPr>
            <w:tcW w:w="540" w:type="pct"/>
            <w:shd w:val="clear" w:color="auto" w:fill="auto"/>
            <w:vAlign w:val="center"/>
          </w:tcPr>
          <w:p w14:paraId="20A71D7C" w14:textId="77777777" w:rsidR="00C71CAA" w:rsidRPr="001570EA" w:rsidRDefault="00C71CAA">
            <w:pPr>
              <w:keepNext/>
              <w:jc w:val="center"/>
              <w:rPr>
                <w:ins w:id="16661" w:author="Greg Clendenning" w:date="2024-04-16T16:42:00Z"/>
                <w:rFonts w:cs="Arial"/>
                <w:color w:val="000000"/>
                <w:sz w:val="18"/>
                <w:szCs w:val="18"/>
              </w:rPr>
            </w:pPr>
            <w:ins w:id="16662" w:author="Greg Clendenning" w:date="2024-04-16T16:42:00Z">
              <w:r w:rsidRPr="001570EA">
                <w:rPr>
                  <w:rFonts w:cs="Arial"/>
                  <w:color w:val="000000"/>
                  <w:sz w:val="18"/>
                  <w:szCs w:val="18"/>
                </w:rPr>
                <w:t>0.0195</w:t>
              </w:r>
            </w:ins>
          </w:p>
        </w:tc>
        <w:tc>
          <w:tcPr>
            <w:tcW w:w="559" w:type="pct"/>
            <w:vAlign w:val="center"/>
          </w:tcPr>
          <w:p w14:paraId="4622EEBF" w14:textId="77777777" w:rsidR="00C71CAA" w:rsidRPr="001570EA" w:rsidRDefault="00C71CAA">
            <w:pPr>
              <w:keepNext/>
              <w:jc w:val="center"/>
              <w:rPr>
                <w:ins w:id="16663" w:author="Greg Clendenning" w:date="2024-04-16T16:42:00Z"/>
                <w:rFonts w:cs="Arial"/>
                <w:color w:val="000000"/>
                <w:sz w:val="18"/>
                <w:szCs w:val="18"/>
              </w:rPr>
            </w:pPr>
            <w:ins w:id="16664" w:author="Greg Clendenning" w:date="2024-04-16T16:42:00Z">
              <w:r w:rsidRPr="001570EA">
                <w:rPr>
                  <w:rFonts w:cs="Arial"/>
                  <w:color w:val="000000"/>
                  <w:sz w:val="18"/>
                  <w:szCs w:val="18"/>
                </w:rPr>
                <w:t>0.0327</w:t>
              </w:r>
            </w:ins>
          </w:p>
        </w:tc>
        <w:tc>
          <w:tcPr>
            <w:tcW w:w="615" w:type="pct"/>
            <w:vAlign w:val="center"/>
          </w:tcPr>
          <w:p w14:paraId="452DE0EA" w14:textId="77777777" w:rsidR="00C71CAA" w:rsidRPr="001570EA" w:rsidRDefault="00C71CAA">
            <w:pPr>
              <w:keepNext/>
              <w:jc w:val="center"/>
              <w:rPr>
                <w:ins w:id="16665" w:author="Greg Clendenning" w:date="2024-04-16T16:42:00Z"/>
                <w:rFonts w:cs="Arial"/>
                <w:color w:val="000000"/>
                <w:sz w:val="18"/>
                <w:szCs w:val="18"/>
              </w:rPr>
            </w:pPr>
            <w:ins w:id="16666" w:author="Greg Clendenning" w:date="2024-04-16T16:42:00Z">
              <w:r w:rsidRPr="001570EA">
                <w:rPr>
                  <w:rFonts w:cs="Arial"/>
                  <w:color w:val="000000"/>
                  <w:sz w:val="18"/>
                  <w:szCs w:val="18"/>
                </w:rPr>
                <w:t>476.8</w:t>
              </w:r>
            </w:ins>
          </w:p>
        </w:tc>
        <w:tc>
          <w:tcPr>
            <w:tcW w:w="475" w:type="pct"/>
            <w:vAlign w:val="center"/>
          </w:tcPr>
          <w:p w14:paraId="0C1A4E72" w14:textId="77777777" w:rsidR="00C71CAA" w:rsidRPr="001570EA" w:rsidRDefault="00C71CAA">
            <w:pPr>
              <w:keepNext/>
              <w:jc w:val="center"/>
              <w:rPr>
                <w:ins w:id="16667" w:author="Greg Clendenning" w:date="2024-04-16T16:42:00Z"/>
                <w:rFonts w:cs="Arial"/>
                <w:color w:val="000000"/>
                <w:sz w:val="18"/>
                <w:szCs w:val="18"/>
              </w:rPr>
            </w:pPr>
            <w:ins w:id="16668" w:author="Greg Clendenning" w:date="2024-04-16T16:42:00Z">
              <w:r w:rsidRPr="001570EA">
                <w:rPr>
                  <w:rFonts w:cs="Arial"/>
                  <w:color w:val="000000"/>
                  <w:sz w:val="18"/>
                  <w:szCs w:val="18"/>
                </w:rPr>
                <w:t>0.0499</w:t>
              </w:r>
            </w:ins>
          </w:p>
        </w:tc>
        <w:tc>
          <w:tcPr>
            <w:tcW w:w="592" w:type="pct"/>
            <w:vAlign w:val="center"/>
          </w:tcPr>
          <w:p w14:paraId="6840324B" w14:textId="77777777" w:rsidR="00C71CAA" w:rsidRPr="001570EA" w:rsidRDefault="00C71CAA">
            <w:pPr>
              <w:keepNext/>
              <w:jc w:val="center"/>
              <w:rPr>
                <w:ins w:id="16669" w:author="Greg Clendenning" w:date="2024-04-16T16:42:00Z"/>
                <w:rFonts w:cs="Arial"/>
                <w:color w:val="000000"/>
                <w:sz w:val="18"/>
                <w:szCs w:val="18"/>
              </w:rPr>
            </w:pPr>
            <w:ins w:id="16670" w:author="Greg Clendenning" w:date="2024-04-16T16:42:00Z">
              <w:r w:rsidRPr="001570EA">
                <w:rPr>
                  <w:rFonts w:cs="Arial"/>
                  <w:color w:val="000000"/>
                  <w:sz w:val="18"/>
                  <w:szCs w:val="18"/>
                </w:rPr>
                <w:t>0.0837</w:t>
              </w:r>
            </w:ins>
          </w:p>
        </w:tc>
      </w:tr>
    </w:tbl>
    <w:p w14:paraId="18544393" w14:textId="77777777" w:rsidR="00C71CAA" w:rsidRPr="001570EA" w:rsidRDefault="00C71CAA">
      <w:pPr>
        <w:pStyle w:val="SubStyle"/>
        <w:jc w:val="left"/>
        <w:pPrChange w:id="16671" w:author="Greg Clendenning" w:date="2024-04-16T16:42:00Z">
          <w:pPr>
            <w:pStyle w:val="SubStyle"/>
          </w:pPr>
        </w:pPrChange>
      </w:pPr>
    </w:p>
    <w:p w14:paraId="73B11A92" w14:textId="77777777" w:rsidR="00C71CAA" w:rsidRPr="001570EA" w:rsidRDefault="00C71CAA" w:rsidP="00C71CAA">
      <w:pPr>
        <w:pStyle w:val="SubStyle"/>
      </w:pPr>
      <w:r w:rsidRPr="001570EA">
        <w:t>Evaluation Protocols</w:t>
      </w:r>
    </w:p>
    <w:p w14:paraId="6C553E69" w14:textId="77777777" w:rsidR="00C71CAA" w:rsidRPr="001570EA" w:rsidRDefault="00C71CAA" w:rsidP="00C71CAA">
      <w:pPr>
        <w:pStyle w:val="BodyText"/>
        <w:ind w:right="0"/>
      </w:pPr>
      <w:r w:rsidRPr="001570EA">
        <w:t>The most appropriate evaluation protocol for this measure is verification of installation coupled with EDC Data Gathering.</w:t>
      </w:r>
    </w:p>
    <w:p w14:paraId="1D48273A" w14:textId="77777777" w:rsidR="00C71CAA" w:rsidRPr="001570EA" w:rsidRDefault="00C71CAA" w:rsidP="00C71CAA">
      <w:pPr>
        <w:pStyle w:val="SubStyle"/>
      </w:pPr>
    </w:p>
    <w:p w14:paraId="741590E4" w14:textId="77777777" w:rsidR="00C71CAA" w:rsidRPr="001570EA" w:rsidRDefault="00C71CAA" w:rsidP="00C71CAA">
      <w:pPr>
        <w:pStyle w:val="SubStyle"/>
      </w:pPr>
      <w:r w:rsidRPr="001570EA">
        <w:t>Sources</w:t>
      </w:r>
    </w:p>
    <w:p w14:paraId="7A647D33" w14:textId="3DE2F033" w:rsidR="00C71CAA" w:rsidRPr="001570EA" w:rsidRDefault="00C71CAA">
      <w:pPr>
        <w:pStyle w:val="Source"/>
        <w:numPr>
          <w:ilvl w:val="0"/>
          <w:numId w:val="41"/>
        </w:numPr>
        <w:rPr>
          <w:moveTo w:id="16672" w:author="Greg Clendenning" w:date="2024-04-16T16:42:00Z"/>
          <w:rStyle w:val="Hyperlink"/>
          <w:rFonts w:ascii="Arial Black" w:hAnsi="Arial Black"/>
          <w:b/>
          <w:smallCaps/>
          <w:color w:val="auto"/>
          <w:spacing w:val="40"/>
          <w:u w:val="none"/>
        </w:rPr>
        <w:pPrChange w:id="16673" w:author="Greg Clendenning" w:date="2024-04-16T16:42:00Z">
          <w:pPr>
            <w:pStyle w:val="Source"/>
          </w:pPr>
        </w:pPrChange>
      </w:pPr>
      <w:ins w:id="16674" w:author="Greg Clendenning" w:date="2024-04-16T16:42:00Z">
        <w:r w:rsidRPr="001570EA">
          <w:rPr>
            <w:rStyle w:val="Hyperlink"/>
            <w:color w:val="auto"/>
            <w:u w:val="none"/>
          </w:rPr>
          <w:t xml:space="preserve">Sachs, H., Talbot J., Kaufman N. (2012, February) “Emerging Hot Water Technologies and Practices for Energy Efficiency as of 2011”. Pg 69. ACEEE. </w:t>
        </w:r>
        <w:r w:rsidR="00475EB1">
          <w:fldChar w:fldCharType="begin"/>
        </w:r>
        <w:r w:rsidR="00475EB1">
          <w:instrText>HYPERLINK "https://www.aceee.org/sites/default/files/publications/researchreports/a112.pdf"</w:instrText>
        </w:r>
        <w:r w:rsidR="00475EB1">
          <w:fldChar w:fldCharType="separate"/>
        </w:r>
        <w:r w:rsidRPr="001570EA">
          <w:rPr>
            <w:rStyle w:val="Hyperlink"/>
          </w:rPr>
          <w:t>Weblink</w:t>
        </w:r>
        <w:r w:rsidR="00475EB1">
          <w:rPr>
            <w:rStyle w:val="Hyperlink"/>
          </w:rPr>
          <w:fldChar w:fldCharType="end"/>
        </w:r>
        <w:r w:rsidRPr="001570EA">
          <w:rPr>
            <w:rStyle w:val="Hyperlink"/>
            <w:color w:val="auto"/>
            <w:u w:val="none"/>
          </w:rPr>
          <w:t>.</w:t>
        </w:r>
      </w:ins>
      <w:moveToRangeStart w:id="16675" w:author="Greg Clendenning" w:date="2024-04-16T16:42:00Z" w:name="move164178300"/>
      <w:moveTo w:id="16676" w:author="Greg Clendenning" w:date="2024-04-16T16:42:00Z">
        <w:r w:rsidRPr="001570EA">
          <w:rPr>
            <w:rStyle w:val="Hyperlink"/>
            <w:color w:val="auto"/>
            <w:u w:val="none"/>
          </w:rPr>
          <w:t xml:space="preserve"> Note that measure life is defined as 30 years; however, PA Act 129 Legislation caps measure life at 15 years.</w:t>
        </w:r>
      </w:moveTo>
    </w:p>
    <w:moveToRangeEnd w:id="16675"/>
    <w:p w14:paraId="34174489" w14:textId="77777777" w:rsidR="00FA5174" w:rsidRPr="0074378D" w:rsidRDefault="00C71CAA" w:rsidP="0083636E">
      <w:pPr>
        <w:pStyle w:val="Source"/>
        <w:numPr>
          <w:ilvl w:val="0"/>
          <w:numId w:val="41"/>
        </w:numPr>
        <w:rPr>
          <w:del w:id="16677" w:author="Greg Clendenning" w:date="2024-04-16T16:42:00Z"/>
          <w:i/>
        </w:rPr>
      </w:pPr>
      <w:r w:rsidRPr="001570EA">
        <w:t xml:space="preserve">Cadmus and Opinion Dynamics </w:t>
      </w:r>
      <w:ins w:id="16678" w:author="Greg Clendenning" w:date="2024-04-16T16:42:00Z">
        <w:r w:rsidRPr="001570EA">
          <w:t xml:space="preserve">for Michigan </w:t>
        </w:r>
      </w:ins>
      <w:r w:rsidRPr="001570EA">
        <w:t xml:space="preserve">Evaluation </w:t>
      </w:r>
      <w:del w:id="16679" w:author="Greg Clendenning" w:date="2024-04-16T16:42:00Z">
        <w:r w:rsidR="00FA5174" w:rsidRPr="00AB7DC6">
          <w:delText>Team.</w:delText>
        </w:r>
      </w:del>
      <w:ins w:id="16680" w:author="Greg Clendenning" w:date="2024-04-16T16:42:00Z">
        <w:r w:rsidRPr="001570EA">
          <w:t>Working Group. (2013, June).</w:t>
        </w:r>
      </w:ins>
      <w:r w:rsidRPr="001570EA">
        <w:t xml:space="preserve"> Showerhead and Faucet Aerator Meter Study</w:t>
      </w:r>
      <w:del w:id="16681" w:author="Greg Clendenning" w:date="2024-04-16T16:42:00Z">
        <w:r w:rsidR="00FA5174" w:rsidRPr="00AB7DC6">
          <w:delText>. For Michigan Evaluation Working Group. June 2013. Uses the federal minimum GPM allowed as the baseline for the replaced showerheads, corresponding to 2.5 GPM.</w:delText>
        </w:r>
      </w:del>
    </w:p>
    <w:p w14:paraId="7BAD0B31" w14:textId="77777777" w:rsidR="00FA5174" w:rsidRPr="00AB7DC6" w:rsidRDefault="00FA5174" w:rsidP="0083636E">
      <w:pPr>
        <w:pStyle w:val="Source"/>
        <w:numPr>
          <w:ilvl w:val="0"/>
          <w:numId w:val="41"/>
        </w:numPr>
        <w:rPr>
          <w:del w:id="16682" w:author="Greg Clendenning" w:date="2024-04-16T16:42:00Z"/>
        </w:rPr>
      </w:pPr>
      <w:del w:id="16683" w:author="Greg Clendenning" w:date="2024-04-16T16:42:00Z">
        <w:r w:rsidRPr="00AB7DC6">
          <w:delTex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delText>
        </w:r>
      </w:del>
    </w:p>
    <w:p w14:paraId="38934552" w14:textId="77777777" w:rsidR="00FA5174" w:rsidRPr="00AB7DC6" w:rsidRDefault="00FA5174" w:rsidP="0083636E">
      <w:pPr>
        <w:pStyle w:val="Source"/>
        <w:numPr>
          <w:ilvl w:val="0"/>
          <w:numId w:val="41"/>
        </w:numPr>
        <w:rPr>
          <w:del w:id="16684" w:author="Greg Clendenning" w:date="2024-04-16T16:42:00Z"/>
        </w:rPr>
      </w:pPr>
      <w:del w:id="16685" w:author="Greg Clendenning" w:date="2024-04-16T16:42:00Z">
        <w:r w:rsidRPr="00AB7DC6">
          <w:delText xml:space="preserve">American Community Survey 5-Year (2013-2017) Estimates for 2017. </w:delText>
        </w:r>
        <w:r w:rsidR="00475EB1">
          <w:fldChar w:fldCharType="begin"/>
        </w:r>
        <w:r w:rsidR="00475EB1">
          <w:delInstrText>HYPERLINK "http://factfinder.census.gov"</w:delInstrText>
        </w:r>
        <w:r w:rsidR="00475EB1">
          <w:fldChar w:fldCharType="separate"/>
        </w:r>
        <w:r w:rsidRPr="00AB7DC6">
          <w:rPr>
            <w:rStyle w:val="Hyperlink"/>
            <w:rFonts w:cs="Arial"/>
          </w:rPr>
          <w:delText>http://factfinder.census.gov</w:delText>
        </w:r>
        <w:r w:rsidR="00475EB1">
          <w:rPr>
            <w:rStyle w:val="Hyperlink"/>
            <w:rFonts w:cs="Arial"/>
          </w:rPr>
          <w:fldChar w:fldCharType="end"/>
        </w:r>
        <w:r w:rsidRPr="00AB7DC6">
          <w:delText xml:space="preserve">. </w:delText>
        </w:r>
      </w:del>
    </w:p>
    <w:p w14:paraId="04D731A3" w14:textId="77777777" w:rsidR="00FA5174" w:rsidRPr="00AB7DC6" w:rsidRDefault="00FA5174" w:rsidP="0083636E">
      <w:pPr>
        <w:pStyle w:val="Source"/>
        <w:numPr>
          <w:ilvl w:val="0"/>
          <w:numId w:val="41"/>
        </w:numPr>
        <w:rPr>
          <w:del w:id="16686" w:author="Greg Clendenning" w:date="2024-04-16T16:42:00Z"/>
        </w:rPr>
      </w:pPr>
      <w:del w:id="16687" w:author="Greg Clendenning" w:date="2024-04-16T16:42:00Z">
        <w:r w:rsidRPr="00AB7DC6">
          <w:delTex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delText>
        </w:r>
      </w:del>
    </w:p>
    <w:p w14:paraId="7C240FD3" w14:textId="4E97DB55" w:rsidR="00C71CAA" w:rsidRPr="001570EA" w:rsidRDefault="00FA5174">
      <w:pPr>
        <w:pStyle w:val="Source"/>
        <w:numPr>
          <w:ilvl w:val="0"/>
          <w:numId w:val="41"/>
        </w:numPr>
        <w:rPr>
          <w:i/>
        </w:rPr>
        <w:pPrChange w:id="16688" w:author="Greg Clendenning" w:date="2024-04-16T16:42:00Z">
          <w:pPr>
            <w:pStyle w:val="Source"/>
          </w:pPr>
        </w:pPrChange>
      </w:pPr>
      <w:del w:id="16689" w:author="Greg Clendenning" w:date="2024-04-16T16:42:00Z">
        <w:r w:rsidRPr="00AB7DC6">
          <w:delText>Cadmus and Opinion Dynamics Evaluation Team. Showerhead and Faucet Aerator Meter Study. For Michigan Evaluation Working Group. June 2013.</w:delText>
        </w:r>
      </w:del>
      <w:ins w:id="16690" w:author="Greg Clendenning" w:date="2024-04-16T16:42:00Z">
        <w:r w:rsidR="00C71CAA" w:rsidRPr="001570EA">
          <w:t xml:space="preserve"> Memorandum. </w:t>
        </w:r>
      </w:ins>
      <w:r w:rsidR="00C71CAA" w:rsidRPr="001570EA">
        <w:t xml:space="preserve"> Temperature sensors provided the mixed water temperature readings resulting in an average of 101ºF.</w:t>
      </w:r>
    </w:p>
    <w:p w14:paraId="0E800D10" w14:textId="542FBFDD" w:rsidR="00C71CAA" w:rsidRPr="001570EA" w:rsidRDefault="00C71CAA">
      <w:pPr>
        <w:pStyle w:val="Source"/>
        <w:numPr>
          <w:ilvl w:val="0"/>
          <w:numId w:val="41"/>
        </w:numPr>
        <w:pPrChange w:id="16691" w:author="Greg Clendenning" w:date="2024-04-16T16:42:00Z">
          <w:pPr>
            <w:pStyle w:val="Source"/>
          </w:pPr>
        </w:pPrChange>
      </w:pPr>
      <w:r w:rsidRPr="001570EA">
        <w:rPr>
          <w:rFonts w:cs="Arial"/>
        </w:rPr>
        <w:t xml:space="preserve">Using Rock Spring, PA (Site 2036) as a proxy, the mean </w:t>
      </w:r>
      <w:del w:id="16692" w:author="Greg Clendenning" w:date="2024-04-16T16:42:00Z">
        <w:r w:rsidR="00FA5174" w:rsidRPr="00AB7DC6">
          <w:delText xml:space="preserve">of </w:delText>
        </w:r>
      </w:del>
      <w:r w:rsidRPr="001570EA">
        <w:rPr>
          <w:rFonts w:cs="Arial"/>
        </w:rPr>
        <w:t>soil temperature at 40</w:t>
      </w:r>
      <w:del w:id="16693" w:author="Greg Clendenning" w:date="2024-04-16T16:42:00Z">
        <w:r w:rsidR="00FA5174" w:rsidRPr="00AB7DC6">
          <w:delText xml:space="preserve"> </w:delText>
        </w:r>
      </w:del>
      <w:ins w:id="16694" w:author="Greg Clendenning" w:date="2024-04-16T16:42:00Z">
        <w:r w:rsidRPr="001570EA">
          <w:rPr>
            <w:rFonts w:cs="Arial"/>
          </w:rPr>
          <w:t>-</w:t>
        </w:r>
      </w:ins>
      <w:r w:rsidRPr="001570EA">
        <w:rPr>
          <w:rFonts w:cs="Arial"/>
        </w:rPr>
        <w:t xml:space="preserve">inch depth is </w:t>
      </w:r>
      <w:del w:id="16695" w:author="Greg Clendenning" w:date="2024-04-16T16:42:00Z">
        <w:r w:rsidR="00FA5174" w:rsidRPr="00AB7DC6">
          <w:delText>51.861</w:delText>
        </w:r>
      </w:del>
      <w:ins w:id="16696" w:author="Greg Clendenning" w:date="2024-04-16T16:42:00Z">
        <w:r w:rsidRPr="001570EA">
          <w:rPr>
            <w:rFonts w:cs="Arial"/>
          </w:rPr>
          <w:t>52.502</w:t>
        </w:r>
      </w:ins>
      <w:r w:rsidRPr="001570EA">
        <w:rPr>
          <w:rFonts w:cs="Arial"/>
        </w:rPr>
        <w:t xml:space="preserve">. Calculated using Daily SCAN Standard - Period of Record data from </w:t>
      </w:r>
      <w:del w:id="16697" w:author="Greg Clendenning" w:date="2024-04-16T16:42:00Z">
        <w:r w:rsidR="00FA5174" w:rsidRPr="00AB7DC6">
          <w:delText xml:space="preserve">April 1999 to </w:delText>
        </w:r>
      </w:del>
      <w:r w:rsidRPr="001570EA">
        <w:rPr>
          <w:rFonts w:cs="Arial"/>
        </w:rPr>
        <w:t xml:space="preserve">December </w:t>
      </w:r>
      <w:del w:id="16698" w:author="Greg Clendenning" w:date="2024-04-16T16:42:00Z">
        <w:r w:rsidR="00FA5174" w:rsidRPr="00AB7DC6">
          <w:delText>2018</w:delText>
        </w:r>
      </w:del>
      <w:ins w:id="16699" w:author="Greg Clendenning" w:date="2024-04-16T16:42:00Z">
        <w:r w:rsidRPr="001570EA">
          <w:rPr>
            <w:rFonts w:cs="Arial"/>
          </w:rPr>
          <w:t>2003 to December 2023</w:t>
        </w:r>
      </w:ins>
      <w:r w:rsidRPr="001570EA">
        <w:rPr>
          <w:rFonts w:cs="Arial"/>
        </w:rPr>
        <w:t xml:space="preserve"> from the Natural Resource Conservation Service Database. </w:t>
      </w:r>
      <w:r w:rsidR="00475EB1">
        <w:fldChar w:fldCharType="begin"/>
      </w:r>
      <w:r w:rsidR="00475EB1">
        <w:instrText>HYPERLINK "https://wcc.sc.egov.usda.gov/nwcc/rgrpt?report=daily_scan_por&amp;state=PA"</w:instrText>
      </w:r>
      <w:r w:rsidR="00475EB1">
        <w:fldChar w:fldCharType="separate"/>
      </w:r>
      <w:del w:id="16700" w:author="Greg Clendenning" w:date="2024-04-16T16:42:00Z">
        <w:r w:rsidR="00FA5174" w:rsidRPr="00AB7DC6">
          <w:rPr>
            <w:rStyle w:val="Hyperlink"/>
            <w:rFonts w:cs="Arial"/>
          </w:rPr>
          <w:delText>https://wcc.sc.egov.usda.gov/nwcc/rgrpt?report=daily_scan_por&amp;state=PA</w:delText>
        </w:r>
      </w:del>
      <w:ins w:id="16701" w:author="Greg Clendenning" w:date="2024-04-16T16:42:00Z">
        <w:r w:rsidRPr="001570EA">
          <w:rPr>
            <w:rStyle w:val="Hyperlink"/>
            <w:rFonts w:cs="Arial"/>
          </w:rPr>
          <w:t>Weblink</w:t>
        </w:r>
      </w:ins>
      <w:r w:rsidR="00475EB1">
        <w:rPr>
          <w:rStyle w:val="Hyperlink"/>
          <w:rFonts w:cs="Arial"/>
        </w:rPr>
        <w:fldChar w:fldCharType="end"/>
      </w:r>
      <w:del w:id="16702" w:author="Greg Clendenning" w:date="2024-04-16T16:42:00Z">
        <w:r w:rsidR="00FA5174" w:rsidRPr="00AB7DC6">
          <w:delText xml:space="preserve">. Methodology follows Missouri TRM 2017 Volume 2: Commercial and Industrial Measures. p. 78. </w:delText>
        </w:r>
        <w:r w:rsidR="00475EB1">
          <w:fldChar w:fldCharType="begin"/>
        </w:r>
        <w:r w:rsidR="00475EB1">
          <w:delInstrText>HYPERLINK "https://energy.mo.gov/sites/energy/files/MOTRM2017Volume2.pdf"</w:delInstrText>
        </w:r>
        <w:r w:rsidR="00475EB1">
          <w:fldChar w:fldCharType="separate"/>
        </w:r>
        <w:r w:rsidR="00FA5174" w:rsidRPr="00AB7DC6">
          <w:rPr>
            <w:rStyle w:val="Hyperlink"/>
            <w:rFonts w:cs="Arial"/>
          </w:rPr>
          <w:delText>https://energy.mo.gov/sites/energy/files/MOTRM2017Volume2.pdf</w:delText>
        </w:r>
        <w:r w:rsidR="00475EB1">
          <w:rPr>
            <w:rStyle w:val="Hyperlink"/>
            <w:rFonts w:cs="Arial"/>
          </w:rPr>
          <w:fldChar w:fldCharType="end"/>
        </w:r>
      </w:del>
      <w:ins w:id="16703" w:author="Greg Clendenning" w:date="2024-04-16T16:42:00Z">
        <w:r w:rsidRPr="001570EA">
          <w:rPr>
            <w:rFonts w:cs="Arial"/>
          </w:rPr>
          <w:t xml:space="preserve">. </w:t>
        </w:r>
      </w:ins>
    </w:p>
    <w:p w14:paraId="6181D895" w14:textId="4E0D04CD" w:rsidR="00C71CAA" w:rsidRPr="001570EA" w:rsidRDefault="00C71CAA" w:rsidP="002614D2">
      <w:pPr>
        <w:pStyle w:val="Source"/>
        <w:numPr>
          <w:ilvl w:val="0"/>
          <w:numId w:val="41"/>
        </w:numPr>
        <w:rPr>
          <w:ins w:id="16704" w:author="Greg Clendenning" w:date="2024-04-16T16:42:00Z"/>
          <w:i/>
        </w:rPr>
      </w:pPr>
      <w:ins w:id="16705" w:author="Greg Clendenning" w:date="2024-04-16T16:42:00Z">
        <w:r w:rsidRPr="001570EA">
          <w:rPr>
            <w:iCs/>
          </w:rPr>
          <w:t xml:space="preserve">DeOreo, W., Mayer, P., Dziegielewski, B., Kiever, J. for Water Research Foundation. (2016, April). “Residential End Uses of Water, Version 2 Executive Report.” Page 5, Table 1. </w:t>
        </w:r>
        <w:r w:rsidR="00475EB1">
          <w:fldChar w:fldCharType="begin"/>
        </w:r>
        <w:r w:rsidR="00475EB1">
          <w:instrText>HYPERLINK "https://www.awwa.org/Portals/0/AWWA/ETS/Resources/WaterConservationResidential_End_Uses_of_Water.pdf"</w:instrText>
        </w:r>
        <w:r w:rsidR="00475EB1">
          <w:fldChar w:fldCharType="separate"/>
        </w:r>
        <w:r w:rsidRPr="001570EA">
          <w:rPr>
            <w:rStyle w:val="Hyperlink"/>
            <w:iCs/>
          </w:rPr>
          <w:t>Weblink</w:t>
        </w:r>
        <w:r w:rsidR="00475EB1">
          <w:rPr>
            <w:rStyle w:val="Hyperlink"/>
            <w:iCs/>
          </w:rPr>
          <w:fldChar w:fldCharType="end"/>
        </w:r>
      </w:ins>
    </w:p>
    <w:p w14:paraId="28036D13" w14:textId="77777777" w:rsidR="00FA5174" w:rsidRPr="00AB7DC6" w:rsidRDefault="00C71CAA" w:rsidP="00FA5174">
      <w:pPr>
        <w:pStyle w:val="Source"/>
        <w:rPr>
          <w:del w:id="16706" w:author="Greg Clendenning" w:date="2024-04-16T16:42:00Z"/>
        </w:rPr>
      </w:pPr>
      <w:moveFromRangeStart w:id="16707" w:author="Greg Clendenning" w:date="2024-04-16T16:42:00Z" w:name="move164178301"/>
      <w:moveFrom w:id="16708" w:author="Greg Clendenning" w:date="2024-04-16T16:42:00Z">
        <w:r w:rsidRPr="001570EA">
          <w:t xml:space="preserve">AHRI Directory. All electric storage water heaters have a recovery efficiency of .98. </w:t>
        </w:r>
      </w:moveFrom>
      <w:moveFromRangeEnd w:id="16707"/>
      <w:del w:id="16709" w:author="Greg Clendenning" w:date="2024-04-16T16:42:00Z">
        <w:r w:rsidR="00475EB1">
          <w:fldChar w:fldCharType="begin"/>
        </w:r>
        <w:r w:rsidR="00475EB1">
          <w:delInstrText>HYPERLINK "https://www.ahridirectory.org/Search/SearchForm?programId=24&amp;searchTypeId=2"</w:delInstrText>
        </w:r>
        <w:r w:rsidR="00475EB1">
          <w:fldChar w:fldCharType="separate"/>
        </w:r>
        <w:r w:rsidR="00FA5174" w:rsidRPr="00AB7DC6">
          <w:rPr>
            <w:rStyle w:val="Hyperlink"/>
          </w:rPr>
          <w:delText>https://www.ahridirectory.org/Search/SearchForm?programId=24&amp;searchTypeId=2</w:delText>
        </w:r>
        <w:r w:rsidR="00475EB1">
          <w:rPr>
            <w:rStyle w:val="Hyperlink"/>
          </w:rPr>
          <w:fldChar w:fldCharType="end"/>
        </w:r>
      </w:del>
    </w:p>
    <w:p w14:paraId="267C3DA8" w14:textId="77777777" w:rsidR="00FA5174" w:rsidRPr="00AB7DC6" w:rsidRDefault="00FA5174" w:rsidP="00FA5174">
      <w:pPr>
        <w:pStyle w:val="Source"/>
        <w:rPr>
          <w:del w:id="16710" w:author="Greg Clendenning" w:date="2024-04-16T16:42:00Z"/>
        </w:rPr>
      </w:pPr>
      <w:del w:id="16711" w:author="Greg Clendenning" w:date="2024-04-16T16:42:00Z">
        <w:r w:rsidRPr="00AB7DC6">
          <w:delText xml:space="preserve">Aquacraft, Inc., Water Engineering and Management. The end use of hot water in single family homes from flow trace analysis. 2001. </w:delText>
        </w:r>
        <w:r w:rsidR="00475EB1">
          <w:fldChar w:fldCharType="begin"/>
        </w:r>
        <w:r w:rsidR="00475EB1">
          <w:delInstrText>HYPERLINK "http://s3.amazonaws.com/zanran_storage/www.aquacraft.com/ContentPages/47768067.pdf"</w:delInstrText>
        </w:r>
        <w:r w:rsidR="00475EB1">
          <w:fldChar w:fldCharType="separate"/>
        </w:r>
        <w:r w:rsidRPr="00AB7DC6">
          <w:rPr>
            <w:rStyle w:val="Hyperlink"/>
          </w:rPr>
          <w:delText>http://s3.amazonaws.com/zanran_storage/www.aquacraft.com/ContentPages/47768067.pdf</w:delText>
        </w:r>
        <w:r w:rsidR="00475EB1">
          <w:rPr>
            <w:rStyle w:val="Hyperlink"/>
          </w:rPr>
          <w:fldChar w:fldCharType="end"/>
        </w:r>
        <w:r w:rsidRPr="00AB7DC6">
          <w:delText xml:space="preserve">. The statewide values were used for inputs in the ETDF algorithm components. The CF for showerheads is found to be 0.00380: </w:delText>
        </w:r>
        <w:r w:rsidRPr="00AB7DC6">
          <w:rPr>
            <w:rFonts w:ascii="Cambria Math" w:hAnsi="Cambria Math"/>
          </w:rPr>
          <w:delText>[% showerhead use during peak × (T</w:delText>
        </w:r>
        <w:r w:rsidRPr="00AB7DC6">
          <w:rPr>
            <w:rFonts w:ascii="Cambria Math" w:hAnsi="Cambria Math"/>
            <w:vertAlign w:val="subscript"/>
          </w:rPr>
          <w:delText xml:space="preserve">Person-Day </w:delText>
        </w:r>
        <w:r w:rsidRPr="00AB7DC6">
          <w:rPr>
            <w:rFonts w:ascii="Cambria Math" w:hAnsi="Cambria Math"/>
          </w:rPr>
          <w:delText>× N</w:delText>
        </w:r>
        <w:r w:rsidRPr="00AB7DC6">
          <w:rPr>
            <w:rFonts w:ascii="Cambria Math" w:hAnsi="Cambria Math"/>
            <w:vertAlign w:val="subscript"/>
          </w:rPr>
          <w:delText xml:space="preserve">Person </w:delText>
        </w:r>
        <w:r w:rsidRPr="00AB7DC6">
          <w:rPr>
            <w:rFonts w:ascii="Cambria Math" w:hAnsi="Cambria Math"/>
          </w:rPr>
          <w:delText>× N</w:delText>
        </w:r>
        <w:r w:rsidRPr="00AB7DC6">
          <w:rPr>
            <w:rFonts w:ascii="Cambria Math" w:hAnsi="Cambria Math"/>
            <w:vertAlign w:val="subscript"/>
          </w:rPr>
          <w:delText>showers-day</w:delText>
        </w:r>
        <w:r w:rsidRPr="00AB7DC6">
          <w:rPr>
            <w:rFonts w:ascii="Cambria Math" w:hAnsi="Cambria Math"/>
          </w:rPr>
          <w:delText>) /( N</w:delText>
        </w:r>
        <w:r w:rsidRPr="00AB7DC6">
          <w:rPr>
            <w:rFonts w:ascii="Cambria Math" w:hAnsi="Cambria Math"/>
            <w:vertAlign w:val="subscript"/>
          </w:rPr>
          <w:delText>showerheads-home</w:delText>
        </w:r>
        <w:r w:rsidRPr="00AB7DC6">
          <w:rPr>
            <w:rFonts w:ascii="Cambria Math" w:hAnsi="Cambria Math"/>
          </w:rPr>
          <w:delText>)] / 240 (minutes in peak period) = [11.7% × (7.8 x 2.5 x 0.6 / 1.5)] / 240 = 0.003</w:delText>
        </w:r>
        <w:r>
          <w:rPr>
            <w:rFonts w:ascii="Cambria Math" w:hAnsi="Cambria Math"/>
          </w:rPr>
          <w:delText>80</w:delText>
        </w:r>
        <w:r w:rsidRPr="00AB7DC6">
          <w:delText>. The Hours for showerheads is found to be 47.5: (</w:delText>
        </w:r>
        <w:r w:rsidRPr="00AB7DC6">
          <w:rPr>
            <w:rFonts w:ascii="Cambria Math" w:hAnsi="Cambria Math"/>
          </w:rPr>
          <w:delText>T</w:delText>
        </w:r>
        <w:r w:rsidRPr="00AB7DC6">
          <w:rPr>
            <w:rFonts w:ascii="Cambria Math" w:hAnsi="Cambria Math"/>
            <w:vertAlign w:val="subscript"/>
          </w:rPr>
          <w:delText>Person-Day</w:delText>
        </w:r>
        <w:r w:rsidRPr="00AB7DC6">
          <w:rPr>
            <w:rFonts w:ascii="Cambria Math" w:hAnsi="Cambria Math"/>
          </w:rPr>
          <w:delText>× N</w:delText>
        </w:r>
        <w:r w:rsidRPr="00AB7DC6">
          <w:rPr>
            <w:rFonts w:ascii="Cambria Math" w:hAnsi="Cambria Math"/>
            <w:vertAlign w:val="subscript"/>
          </w:rPr>
          <w:delText>Persons</w:delText>
        </w:r>
        <w:r w:rsidRPr="00AB7DC6">
          <w:rPr>
            <w:rFonts w:ascii="Cambria Math" w:hAnsi="Cambria Math"/>
          </w:rPr>
          <w:delText>× 365) /( N</w:delText>
        </w:r>
        <w:r w:rsidRPr="00AB7DC6">
          <w:rPr>
            <w:rFonts w:ascii="Cambria Math" w:hAnsi="Cambria Math"/>
            <w:vertAlign w:val="subscript"/>
          </w:rPr>
          <w:delText>showerheads-home</w:delText>
        </w:r>
        <w:r w:rsidRPr="00AB7DC6">
          <w:rPr>
            <w:rFonts w:ascii="Cambria Math" w:hAnsi="Cambria Math"/>
          </w:rPr>
          <w:delText>) / 60 = (7.8 x 2.5 x 0.6 x 365) / 1.5 / 60 = 47.5</w:delText>
        </w:r>
        <w:r w:rsidRPr="00AB7DC6">
          <w:delText xml:space="preserve">. The resulting ETDF is calculated to be 0.00008014: </w:delText>
        </w:r>
        <w:r w:rsidRPr="00AB7DC6">
          <w:rPr>
            <w:rFonts w:ascii="Cambria Math" w:hAnsi="Cambria Math"/>
          </w:rPr>
          <w:delText>CF / Hours = 0.00380 / 47.5 = 0.00008014</w:delText>
        </w:r>
        <w:r w:rsidRPr="00AB7DC6">
          <w:delText>.</w:delText>
        </w:r>
      </w:del>
    </w:p>
    <w:p w14:paraId="07562203" w14:textId="77777777" w:rsidR="00FA5174" w:rsidRPr="00AB7DC6" w:rsidRDefault="00FA5174" w:rsidP="00FA5174">
      <w:pPr>
        <w:pStyle w:val="Source"/>
        <w:rPr>
          <w:del w:id="16712" w:author="Greg Clendenning" w:date="2024-04-16T16:42:00Z"/>
          <w:rStyle w:val="Hyperlink"/>
        </w:rPr>
      </w:pPr>
      <w:del w:id="16713" w:author="Greg Clendenning" w:date="2024-04-16T16:42:00Z">
        <w:r w:rsidRPr="00AB7DC6">
          <w:delText xml:space="preserve">NEEA Heat Pump Water Heater Field Study Report. Prepared by Fluid Market Strategies. October 22, 2013. </w:delText>
        </w:r>
        <w:r w:rsidR="00475EB1">
          <w:fldChar w:fldCharType="begin"/>
        </w:r>
        <w:r w:rsidR="00475EB1">
          <w:delInstrText>HYPERLINK "https://neea.org/img/uploads/heat-pump-water-heater-field-study-report.pdf"</w:delInstrText>
        </w:r>
        <w:r w:rsidR="00475EB1">
          <w:fldChar w:fldCharType="separate"/>
        </w:r>
        <w:r w:rsidRPr="00AB7DC6">
          <w:rPr>
            <w:rStyle w:val="Hyperlink"/>
          </w:rPr>
          <w:delText>https://neea.org/img/uploads/heat-pump-water-heater-field-study-report.pdf</w:delText>
        </w:r>
        <w:r w:rsidR="00475EB1">
          <w:rPr>
            <w:rStyle w:val="Hyperlink"/>
          </w:rPr>
          <w:fldChar w:fldCharType="end"/>
        </w:r>
      </w:del>
    </w:p>
    <w:p w14:paraId="4D5EA7B1" w14:textId="0F56CE90" w:rsidR="00C71CAA" w:rsidRPr="001570EA" w:rsidRDefault="00C71CAA">
      <w:pPr>
        <w:pStyle w:val="Source"/>
        <w:numPr>
          <w:ilvl w:val="0"/>
          <w:numId w:val="41"/>
        </w:numPr>
        <w:rPr>
          <w:rStyle w:val="Hyperlink"/>
          <w:color w:val="auto"/>
          <w:u w:val="none"/>
        </w:rPr>
        <w:pPrChange w:id="16714" w:author="Greg Clendenning" w:date="2024-04-16T16:42:00Z">
          <w:pPr>
            <w:pStyle w:val="Source"/>
          </w:pPr>
        </w:pPrChange>
      </w:pPr>
      <w:r w:rsidRPr="001570EA">
        <w:rPr>
          <w:rStyle w:val="Hyperlink"/>
          <w:color w:val="auto"/>
          <w:u w:val="none"/>
        </w:rPr>
        <w:t xml:space="preserve">Heat </w:t>
      </w:r>
      <w:r w:rsidRPr="001570EA">
        <w:t>Recovery</w:t>
      </w:r>
      <w:r w:rsidRPr="001570EA">
        <w:rPr>
          <w:rStyle w:val="Hyperlink"/>
          <w:color w:val="auto"/>
          <w:u w:val="none"/>
        </w:rPr>
        <w:t xml:space="preserve"> from Wastewater Using a Gravity-Film Heat Exchanger, Department of Energy Federal Energy Management Program. U.S. DOE Federal Energy Management Program report DOE/EE-0247 Revised. July, 2005. Lower end of 30 – 50% range estimated for different devices and installation configurations (equal, unequal to water heater, and unequal to shower). </w:t>
      </w:r>
      <w:del w:id="16715" w:author="Greg Clendenning" w:date="2024-04-16T16:42:00Z">
        <w:r w:rsidR="00475EB1">
          <w:fldChar w:fldCharType="begin"/>
        </w:r>
        <w:r w:rsidR="00475EB1">
          <w:delInstrText>HYPERLINK "https://www.fpl.fs.fed.us/documnts/informationalkits/infokit_0003_DrainwaterFact%20Sheet.pdf"</w:delInstrText>
        </w:r>
        <w:r w:rsidR="00475EB1">
          <w:fldChar w:fldCharType="separate"/>
        </w:r>
        <w:r w:rsidR="00FA5174" w:rsidRPr="005D5361">
          <w:rPr>
            <w:rStyle w:val="Hyperlink"/>
          </w:rPr>
          <w:delText>https://www.fpl.fs.fed.us/documnts/informationalkits/infokit_0003_DrainwaterFact%20Sheet.pdf</w:delText>
        </w:r>
        <w:r w:rsidR="00475EB1">
          <w:rPr>
            <w:rStyle w:val="Hyperlink"/>
          </w:rPr>
          <w:fldChar w:fldCharType="end"/>
        </w:r>
      </w:del>
      <w:ins w:id="16716" w:author="Greg Clendenning" w:date="2024-04-16T16:42:00Z">
        <w:r w:rsidR="00475EB1">
          <w:fldChar w:fldCharType="begin"/>
        </w:r>
        <w:r w:rsidR="00475EB1">
          <w:instrText>HYPERLINK "https://www.govinfo.gov/app/details/GOVPUB-E-PURL-LPS99193"</w:instrText>
        </w:r>
        <w:r w:rsidR="00475EB1">
          <w:fldChar w:fldCharType="separate"/>
        </w:r>
        <w:r w:rsidRPr="001570EA">
          <w:rPr>
            <w:rStyle w:val="Hyperlink"/>
          </w:rPr>
          <w:t>Weblink</w:t>
        </w:r>
        <w:r w:rsidR="00475EB1">
          <w:rPr>
            <w:rStyle w:val="Hyperlink"/>
          </w:rPr>
          <w:fldChar w:fldCharType="end"/>
        </w:r>
      </w:ins>
    </w:p>
    <w:p w14:paraId="435409CB" w14:textId="08C120CF" w:rsidR="00C71CAA" w:rsidRPr="001570EA" w:rsidRDefault="00C71CAA" w:rsidP="002614D2">
      <w:pPr>
        <w:pStyle w:val="Source"/>
        <w:numPr>
          <w:ilvl w:val="0"/>
          <w:numId w:val="41"/>
        </w:numPr>
        <w:rPr>
          <w:ins w:id="16717" w:author="Greg Clendenning" w:date="2024-04-16T16:42:00Z"/>
        </w:rPr>
      </w:pPr>
      <w:ins w:id="16718" w:author="Greg Clendenning" w:date="2024-04-16T16:42:00Z">
        <w:r w:rsidRPr="001570EA">
          <w:rPr>
            <w:rFonts w:eastAsia="system-ui" w:cs="Arial"/>
          </w:rPr>
          <w:t xml:space="preserve">AHRI </w:t>
        </w:r>
        <w:r w:rsidRPr="001570EA">
          <w:rPr>
            <w:rFonts w:eastAsia="Arial" w:cs="Arial"/>
          </w:rPr>
          <w:t>Directory. All electric storage water heaters have a recovery efficiency of 0.98. Average recovery efficiency for heat pump water heaters is 3.93. Accessed December 2023.</w:t>
        </w:r>
        <w:r w:rsidRPr="001570EA">
          <w:rPr>
            <w:rFonts w:eastAsia="Arial" w:cs="Arial"/>
            <w:color w:val="374151"/>
          </w:rPr>
          <w:t xml:space="preserve"> </w:t>
        </w:r>
        <w:r w:rsidR="00475EB1">
          <w:fldChar w:fldCharType="begin"/>
        </w:r>
        <w:r w:rsidR="00475EB1">
          <w:instrText>HYPERLINK "https://www.ahridirectory.org/NewSearch?programId=24&amp;searchTypeId=3"</w:instrText>
        </w:r>
        <w:r w:rsidR="00475EB1">
          <w:fldChar w:fldCharType="separate"/>
        </w:r>
        <w:r w:rsidRPr="001570EA">
          <w:rPr>
            <w:rStyle w:val="Hyperlink"/>
          </w:rPr>
          <w:t>Weblink</w:t>
        </w:r>
        <w:r w:rsidR="00475EB1">
          <w:rPr>
            <w:rStyle w:val="Hyperlink"/>
          </w:rPr>
          <w:fldChar w:fldCharType="end"/>
        </w:r>
        <w:r w:rsidRPr="001570EA">
          <w:t xml:space="preserve"> 1.22 for unknown type calculated as the weighted average of electric resistance and HPWH recover efficiencies by the relative proportions of electric resistance and HPWHs from the 2023 PA residential baseline study.</w:t>
        </w:r>
      </w:ins>
    </w:p>
    <w:p w14:paraId="0A087815" w14:textId="491C933B" w:rsidR="00C71CAA" w:rsidRPr="001570EA" w:rsidDel="00CD4ECE" w:rsidRDefault="00C71CAA" w:rsidP="002614D2">
      <w:pPr>
        <w:pStyle w:val="Source"/>
        <w:numPr>
          <w:ilvl w:val="0"/>
          <w:numId w:val="41"/>
        </w:numPr>
        <w:rPr>
          <w:ins w:id="16719" w:author="Greg Clendenning" w:date="2024-04-16T16:42:00Z"/>
        </w:rPr>
      </w:pPr>
      <w:ins w:id="1672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01F36E1D" w14:textId="77777777" w:rsidR="00C71CAA" w:rsidRPr="001570EA" w:rsidRDefault="00C71CAA" w:rsidP="00C71CAA">
      <w:pPr>
        <w:rPr>
          <w:ins w:id="16721" w:author="Greg Clendenning" w:date="2024-04-16T16:42:00Z"/>
        </w:rPr>
      </w:pPr>
    </w:p>
    <w:p w14:paraId="72D3EFA7" w14:textId="77777777" w:rsidR="00C71CAA" w:rsidRPr="001570EA" w:rsidRDefault="00C71CAA" w:rsidP="00C71CAA">
      <w:pPr>
        <w:rPr>
          <w:ins w:id="16722" w:author="Greg Clendenning" w:date="2024-04-16T16:42:00Z"/>
        </w:rPr>
        <w:sectPr w:rsidR="00C71CAA" w:rsidRPr="001570EA" w:rsidSect="00EB0EA0">
          <w:pgSz w:w="12240" w:h="15840"/>
          <w:pgMar w:top="1440" w:right="1800" w:bottom="1440" w:left="1800" w:header="720" w:footer="501" w:gutter="0"/>
          <w:cols w:space="720"/>
        </w:sectPr>
      </w:pPr>
    </w:p>
    <w:p w14:paraId="479DBE73" w14:textId="77777777" w:rsidR="00C71CAA" w:rsidRPr="001570EA" w:rsidRDefault="00C71CAA" w:rsidP="00462D97">
      <w:pPr>
        <w:pStyle w:val="Heading3"/>
        <w:rPr>
          <w:ins w:id="16723" w:author="Greg Clendenning" w:date="2024-04-16T16:42:00Z"/>
        </w:rPr>
      </w:pPr>
      <w:ins w:id="16724" w:author="Greg Clendenning" w:date="2024-04-16T16:42:00Z">
        <w:r w:rsidRPr="001570EA">
          <w:t xml:space="preserve"> Smart Water Heater Contro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5797"/>
        <w:tblGridChange w:id="16725">
          <w:tblGrid>
            <w:gridCol w:w="2833"/>
            <w:gridCol w:w="1"/>
            <w:gridCol w:w="5796"/>
          </w:tblGrid>
        </w:tblGridChange>
      </w:tblGrid>
      <w:tr w:rsidR="00C71CAA" w:rsidRPr="001570EA" w14:paraId="1C9C072E" w14:textId="77777777">
        <w:trPr>
          <w:trHeight w:val="360"/>
          <w:jc w:val="center"/>
          <w:ins w:id="16726" w:author="Greg Clendenning" w:date="2024-04-16T16:42:00Z"/>
        </w:trPr>
        <w:tc>
          <w:tcPr>
            <w:tcW w:w="2833" w:type="dxa"/>
            <w:shd w:val="clear" w:color="auto" w:fill="auto"/>
          </w:tcPr>
          <w:p w14:paraId="09A01806" w14:textId="77777777" w:rsidR="00C71CAA" w:rsidRPr="001570EA" w:rsidRDefault="00C71CAA">
            <w:pPr>
              <w:pStyle w:val="TableCell"/>
              <w:spacing w:before="60" w:after="60"/>
              <w:rPr>
                <w:ins w:id="16727" w:author="Greg Clendenning" w:date="2024-04-16T16:42:00Z"/>
                <w:b/>
              </w:rPr>
            </w:pPr>
            <w:ins w:id="16728" w:author="Greg Clendenning" w:date="2024-04-16T16:42:00Z">
              <w:r w:rsidRPr="001570EA">
                <w:rPr>
                  <w:b/>
                </w:rPr>
                <w:t>Target Sector</w:t>
              </w:r>
            </w:ins>
          </w:p>
        </w:tc>
        <w:tc>
          <w:tcPr>
            <w:tcW w:w="5797" w:type="dxa"/>
            <w:shd w:val="clear" w:color="auto" w:fill="auto"/>
          </w:tcPr>
          <w:p w14:paraId="5DC65447" w14:textId="77777777" w:rsidR="00C71CAA" w:rsidRPr="001570EA" w:rsidRDefault="00C71CAA">
            <w:pPr>
              <w:pStyle w:val="TableCell"/>
              <w:spacing w:before="60" w:after="60"/>
              <w:jc w:val="center"/>
              <w:rPr>
                <w:ins w:id="16729" w:author="Greg Clendenning" w:date="2024-04-16T16:42:00Z"/>
                <w:rFonts w:eastAsia="Arial Unicode MS" w:cs="Arial"/>
                <w:i/>
                <w:iCs/>
                <w:sz w:val="20"/>
                <w:szCs w:val="24"/>
              </w:rPr>
            </w:pPr>
            <w:ins w:id="16730" w:author="Greg Clendenning" w:date="2024-04-16T16:42:00Z">
              <w:r w:rsidRPr="001570EA">
                <w:t>Residential</w:t>
              </w:r>
            </w:ins>
          </w:p>
        </w:tc>
      </w:tr>
      <w:tr w:rsidR="00C71CAA" w:rsidRPr="001570EA" w14:paraId="2B1502C5" w14:textId="77777777">
        <w:trPr>
          <w:trHeight w:val="360"/>
          <w:jc w:val="center"/>
          <w:ins w:id="16731" w:author="Greg Clendenning" w:date="2024-04-16T16:42:00Z"/>
        </w:trPr>
        <w:tc>
          <w:tcPr>
            <w:tcW w:w="2833" w:type="dxa"/>
            <w:shd w:val="clear" w:color="auto" w:fill="auto"/>
          </w:tcPr>
          <w:p w14:paraId="28CC2BF4" w14:textId="77777777" w:rsidR="00C71CAA" w:rsidRPr="001570EA" w:rsidRDefault="00C71CAA">
            <w:pPr>
              <w:pStyle w:val="TableCell"/>
              <w:spacing w:before="60" w:after="60"/>
              <w:rPr>
                <w:ins w:id="16732" w:author="Greg Clendenning" w:date="2024-04-16T16:42:00Z"/>
                <w:b/>
                <w:sz w:val="20"/>
              </w:rPr>
            </w:pPr>
            <w:ins w:id="16733" w:author="Greg Clendenning" w:date="2024-04-16T16:42:00Z">
              <w:r w:rsidRPr="001570EA">
                <w:rPr>
                  <w:b/>
                </w:rPr>
                <w:t>Measure Unit</w:t>
              </w:r>
            </w:ins>
          </w:p>
        </w:tc>
        <w:tc>
          <w:tcPr>
            <w:tcW w:w="5797" w:type="dxa"/>
            <w:shd w:val="clear" w:color="auto" w:fill="auto"/>
          </w:tcPr>
          <w:p w14:paraId="3BBF0AFB" w14:textId="77777777" w:rsidR="00C71CAA" w:rsidRPr="001570EA" w:rsidRDefault="00C71CAA">
            <w:pPr>
              <w:pStyle w:val="TableCell"/>
              <w:spacing w:before="60" w:after="60"/>
              <w:jc w:val="center"/>
              <w:rPr>
                <w:ins w:id="16734" w:author="Greg Clendenning" w:date="2024-04-16T16:42:00Z"/>
              </w:rPr>
            </w:pPr>
            <w:ins w:id="16735" w:author="Greg Clendenning" w:date="2024-04-16T16:42:00Z">
              <w:r w:rsidRPr="001570EA">
                <w:t>Water Heater Controller</w:t>
              </w:r>
            </w:ins>
          </w:p>
        </w:tc>
      </w:tr>
      <w:tr w:rsidR="00C71CAA" w:rsidRPr="001570EA" w14:paraId="3D8C5C7F" w14:textId="77777777">
        <w:trPr>
          <w:trHeight w:val="360"/>
          <w:jc w:val="center"/>
          <w:ins w:id="16736" w:author="Greg Clendenning" w:date="2024-04-16T16:42:00Z"/>
        </w:trPr>
        <w:tc>
          <w:tcPr>
            <w:tcW w:w="2833" w:type="dxa"/>
            <w:shd w:val="clear" w:color="auto" w:fill="auto"/>
          </w:tcPr>
          <w:p w14:paraId="60181342" w14:textId="77777777" w:rsidR="00C71CAA" w:rsidRPr="001570EA" w:rsidRDefault="00C71CAA">
            <w:pPr>
              <w:pStyle w:val="TableCell"/>
              <w:spacing w:before="60" w:after="60"/>
              <w:rPr>
                <w:ins w:id="16737" w:author="Greg Clendenning" w:date="2024-04-16T16:42:00Z"/>
                <w:b/>
                <w:sz w:val="20"/>
              </w:rPr>
            </w:pPr>
            <w:ins w:id="16738" w:author="Greg Clendenning" w:date="2024-04-16T16:42:00Z">
              <w:r w:rsidRPr="001570EA">
                <w:rPr>
                  <w:b/>
                </w:rPr>
                <w:t>Measure Life</w:t>
              </w:r>
            </w:ins>
          </w:p>
        </w:tc>
        <w:tc>
          <w:tcPr>
            <w:tcW w:w="5797" w:type="dxa"/>
            <w:shd w:val="clear" w:color="auto" w:fill="auto"/>
          </w:tcPr>
          <w:p w14:paraId="16A7C710" w14:textId="77777777" w:rsidR="00C71CAA" w:rsidRPr="001570EA" w:rsidRDefault="00C71CAA">
            <w:pPr>
              <w:pStyle w:val="TableCell"/>
              <w:spacing w:before="60" w:after="60"/>
              <w:jc w:val="center"/>
              <w:rPr>
                <w:ins w:id="16739" w:author="Greg Clendenning" w:date="2024-04-16T16:42:00Z"/>
              </w:rPr>
            </w:pPr>
            <w:ins w:id="16740" w:author="Greg Clendenning" w:date="2024-04-16T16:42:00Z">
              <w:r w:rsidRPr="001570EA">
                <w:t>11 years</w:t>
              </w:r>
              <w:r w:rsidRPr="001570EA">
                <w:rPr>
                  <w:vertAlign w:val="superscript"/>
                </w:rPr>
                <w:t>Source 1</w:t>
              </w:r>
            </w:ins>
          </w:p>
        </w:tc>
      </w:tr>
      <w:tr w:rsidR="00C71CAA" w:rsidRPr="001570EA" w14:paraId="02426BF6" w14:textId="7777777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741" w:author="Greg Clendenning" w:date="2024-04-16T16: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60"/>
          <w:jc w:val="center"/>
          <w:trPrChange w:id="16742" w:author="Greg Clendenning" w:date="2024-04-16T16:42:00Z">
            <w:trPr>
              <w:trHeight w:val="302"/>
              <w:jc w:val="center"/>
            </w:trPr>
          </w:trPrChange>
        </w:trPr>
        <w:tc>
          <w:tcPr>
            <w:tcW w:w="2833" w:type="dxa"/>
            <w:shd w:val="clear" w:color="auto" w:fill="auto"/>
            <w:tcPrChange w:id="16743" w:author="Greg Clendenning" w:date="2024-04-16T16:42:00Z">
              <w:tcPr>
                <w:tcW w:w="2834" w:type="dxa"/>
                <w:gridSpan w:val="2"/>
                <w:shd w:val="clear" w:color="auto" w:fill="auto"/>
              </w:tcPr>
            </w:tcPrChange>
          </w:tcPr>
          <w:p w14:paraId="4CC54A01" w14:textId="77777777" w:rsidR="00C71CAA" w:rsidRPr="001570EA" w:rsidRDefault="00C71CAA">
            <w:pPr>
              <w:pStyle w:val="TableCell"/>
              <w:spacing w:before="60" w:after="60"/>
              <w:rPr>
                <w:moveTo w:id="16744" w:author="Greg Clendenning" w:date="2024-04-16T16:42:00Z"/>
                <w:b/>
              </w:rPr>
            </w:pPr>
            <w:moveToRangeStart w:id="16745" w:author="Greg Clendenning" w:date="2024-04-16T16:42:00Z" w:name="move164178302"/>
            <w:moveTo w:id="16746" w:author="Greg Clendenning" w:date="2024-04-16T16:42:00Z">
              <w:r w:rsidRPr="001570EA">
                <w:rPr>
                  <w:b/>
                </w:rPr>
                <w:t>Vintage</w:t>
              </w:r>
            </w:moveTo>
          </w:p>
        </w:tc>
        <w:tc>
          <w:tcPr>
            <w:tcW w:w="5797" w:type="dxa"/>
            <w:shd w:val="clear" w:color="auto" w:fill="auto"/>
            <w:tcPrChange w:id="16747" w:author="Greg Clendenning" w:date="2024-04-16T16:42:00Z">
              <w:tcPr>
                <w:tcW w:w="5796" w:type="dxa"/>
                <w:shd w:val="clear" w:color="auto" w:fill="auto"/>
              </w:tcPr>
            </w:tcPrChange>
          </w:tcPr>
          <w:p w14:paraId="47B4E859" w14:textId="77777777" w:rsidR="00C71CAA" w:rsidRPr="001570EA" w:rsidRDefault="00C71CAA">
            <w:pPr>
              <w:pStyle w:val="TableCell"/>
              <w:spacing w:before="60" w:after="60"/>
              <w:jc w:val="center"/>
              <w:rPr>
                <w:moveTo w:id="16748" w:author="Greg Clendenning" w:date="2024-04-16T16:42:00Z"/>
              </w:rPr>
            </w:pPr>
            <w:moveTo w:id="16749" w:author="Greg Clendenning" w:date="2024-04-16T16:42:00Z">
              <w:r w:rsidRPr="001570EA">
                <w:t>Replace on Burnout, New Construction</w:t>
              </w:r>
            </w:moveTo>
          </w:p>
        </w:tc>
      </w:tr>
    </w:tbl>
    <w:p w14:paraId="493476BC" w14:textId="77777777" w:rsidR="00C71CAA" w:rsidRPr="001570EA" w:rsidRDefault="00C71CAA">
      <w:pPr>
        <w:pStyle w:val="NoSpacing"/>
        <w:rPr>
          <w:moveTo w:id="16750" w:author="Greg Clendenning" w:date="2024-04-16T16:42:00Z"/>
        </w:rPr>
        <w:pPrChange w:id="16751" w:author="Greg Clendenning" w:date="2024-04-16T16:42:00Z">
          <w:pPr>
            <w:pStyle w:val="BodyText"/>
            <w:ind w:right="0"/>
          </w:pPr>
        </w:pPrChange>
      </w:pPr>
    </w:p>
    <w:p w14:paraId="7CBBF73E" w14:textId="77777777" w:rsidR="00C71CAA" w:rsidRPr="001570EA" w:rsidRDefault="00C71CAA" w:rsidP="00C71CAA">
      <w:pPr>
        <w:pStyle w:val="BodyText"/>
        <w:ind w:right="0"/>
        <w:rPr>
          <w:ins w:id="16752" w:author="Greg Clendenning" w:date="2024-04-16T16:42:00Z"/>
        </w:rPr>
      </w:pPr>
      <w:bookmarkStart w:id="16753" w:name="_Toc249174106"/>
      <w:moveToRangeEnd w:id="16745"/>
      <w:ins w:id="16754" w:author="Greg Clendenning" w:date="2024-04-16T16:42:00Z">
        <w:r w:rsidRPr="001570EA">
          <w:t>Smart water heater controls prevent the unnecessary heating of water. They use analytics to learn household water use patterns and heat water only at times of anticipated need. Smart controllers also have a user interface to allow manual control settings (i.e., scheduling) and help customers understand and act on water heating energy usage. The controllers reduce unnecessary reheat during periods of low demand while the water heater idles and the temperature drifts within an acceptable range.</w:t>
        </w:r>
      </w:ins>
    </w:p>
    <w:p w14:paraId="5208FA69" w14:textId="77777777" w:rsidR="00C71CAA" w:rsidRPr="001570EA" w:rsidRDefault="00C71CAA" w:rsidP="00C71CAA">
      <w:pPr>
        <w:pStyle w:val="BodyText"/>
        <w:ind w:right="0"/>
        <w:rPr>
          <w:ins w:id="16755" w:author="Greg Clendenning" w:date="2024-04-16T16:42:00Z"/>
        </w:rPr>
      </w:pPr>
    </w:p>
    <w:p w14:paraId="3D7B75C5" w14:textId="77777777" w:rsidR="00C71CAA" w:rsidRPr="001570EA" w:rsidRDefault="00C71CAA" w:rsidP="00C71CAA">
      <w:pPr>
        <w:pStyle w:val="BodyText"/>
        <w:ind w:right="0"/>
        <w:rPr>
          <w:ins w:id="16756" w:author="Greg Clendenning" w:date="2024-04-16T16:42:00Z"/>
        </w:rPr>
      </w:pPr>
      <w:ins w:id="16757" w:author="Greg Clendenning" w:date="2024-04-16T16:42:00Z">
        <w:r w:rsidRPr="001570EA">
          <w:t>Smart Water Heater Controls add a web-enabled control box that functions as a junction box to an electric tank's power source, so it turns on/off the power to the tank per the control algorithm or customer commands. Smart Water Heater Controls will have functions that are located in the home and on the Internet (the cloud). Homes with Wi-Fi can enable full operating capabilities or utilize a cellular option. While compatible with the device, gas water heaters are not eligible for savings for this measure.</w:t>
        </w:r>
      </w:ins>
    </w:p>
    <w:p w14:paraId="4461E86C" w14:textId="77777777" w:rsidR="00C71CAA" w:rsidRPr="001570EA" w:rsidRDefault="00C71CAA" w:rsidP="00C71CAA">
      <w:pPr>
        <w:pStyle w:val="BodyText"/>
        <w:ind w:right="0"/>
        <w:rPr>
          <w:moveTo w:id="16758" w:author="Greg Clendenning" w:date="2024-04-16T16:42:00Z"/>
        </w:rPr>
      </w:pPr>
      <w:moveToRangeStart w:id="16759" w:author="Greg Clendenning" w:date="2024-04-16T16:42:00Z" w:name="move164178303"/>
    </w:p>
    <w:p w14:paraId="7B1E599D" w14:textId="77777777" w:rsidR="00C71CAA" w:rsidRPr="001570EA" w:rsidRDefault="00C71CAA" w:rsidP="00C71CAA">
      <w:pPr>
        <w:pStyle w:val="SubStyle"/>
        <w:rPr>
          <w:moveTo w:id="16760" w:author="Greg Clendenning" w:date="2024-04-16T16:42:00Z"/>
        </w:rPr>
      </w:pPr>
      <w:moveTo w:id="16761" w:author="Greg Clendenning" w:date="2024-04-16T16:42:00Z">
        <w:r w:rsidRPr="001570EA">
          <w:t>Eligibility</w:t>
        </w:r>
      </w:moveTo>
    </w:p>
    <w:moveToRangeEnd w:id="16759"/>
    <w:p w14:paraId="5660C8D4" w14:textId="77777777" w:rsidR="00C71CAA" w:rsidRPr="001570EA" w:rsidRDefault="00C71CAA" w:rsidP="00C71CAA">
      <w:pPr>
        <w:pStyle w:val="BodyText"/>
        <w:ind w:right="0"/>
        <w:rPr>
          <w:ins w:id="16762" w:author="Greg Clendenning" w:date="2024-04-16T16:42:00Z"/>
        </w:rPr>
      </w:pPr>
      <w:ins w:id="16763" w:author="Greg Clendenning" w:date="2024-04-16T16:42:00Z">
        <w:r w:rsidRPr="001570EA">
          <w:t>This measure documents the energy savings resulting from Smart Water Heater Control with professional installation with electric resistance or heat pump storage water heaters. The primary target sector is single-family residences.</w:t>
        </w:r>
      </w:ins>
    </w:p>
    <w:p w14:paraId="5A056353" w14:textId="77777777" w:rsidR="00C71CAA" w:rsidRPr="001570EA" w:rsidRDefault="00C71CAA" w:rsidP="00C71CAA">
      <w:pPr>
        <w:pStyle w:val="BodyText"/>
        <w:ind w:right="0"/>
        <w:rPr>
          <w:ins w:id="16764" w:author="Greg Clendenning" w:date="2024-04-16T16:42:00Z"/>
        </w:rPr>
      </w:pPr>
    </w:p>
    <w:p w14:paraId="1BC06017" w14:textId="77777777" w:rsidR="00C71CAA" w:rsidRPr="001570EA" w:rsidRDefault="00C71CAA" w:rsidP="00C71CAA">
      <w:pPr>
        <w:pStyle w:val="SubStyle"/>
        <w:rPr>
          <w:moveTo w:id="16765" w:author="Greg Clendenning" w:date="2024-04-16T16:42:00Z"/>
        </w:rPr>
      </w:pPr>
      <w:moveToRangeStart w:id="16766" w:author="Greg Clendenning" w:date="2024-04-16T16:42:00Z" w:name="move164178304"/>
      <w:moveTo w:id="16767" w:author="Greg Clendenning" w:date="2024-04-16T16:42:00Z">
        <w:r w:rsidRPr="001570EA">
          <w:t>Algorithms</w:t>
        </w:r>
        <w:bookmarkEnd w:id="16753"/>
      </w:moveTo>
    </w:p>
    <w:moveToRangeEnd w:id="16766"/>
    <w:p w14:paraId="3E330C47" w14:textId="77777777" w:rsidR="00C71CAA" w:rsidRPr="001570EA" w:rsidRDefault="00C71CAA" w:rsidP="00C71CAA">
      <w:pPr>
        <w:pStyle w:val="BodyText"/>
        <w:ind w:right="0"/>
        <w:rPr>
          <w:ins w:id="16768" w:author="Greg Clendenning" w:date="2024-04-16T16:42:00Z"/>
        </w:rPr>
      </w:pPr>
      <w:ins w:id="16769" w:author="Greg Clendenning" w:date="2024-04-16T16:42:00Z">
        <w:r w:rsidRPr="001570EA">
          <w:t xml:space="preserve">The annual energy savings calculation utilizes average performance data for available residential water heaters and typical water usage for residential homes. The energy savings are obtained through the following formula, where the term in the parentheses corresponds to tank loss savings. </w:t>
        </w:r>
      </w:ins>
    </w:p>
    <w:p w14:paraId="476AC2EE" w14:textId="77777777" w:rsidR="00C71CAA" w:rsidRPr="001570EA" w:rsidRDefault="00C71CAA" w:rsidP="00C71CAA">
      <w:pPr>
        <w:pStyle w:val="BodyText"/>
        <w:ind w:right="0"/>
        <w:rPr>
          <w:ins w:id="16770" w:author="Greg Clendenning" w:date="2024-04-16T16:42:00Z"/>
        </w:rPr>
      </w:pPr>
    </w:p>
    <w:p w14:paraId="65C4F4B5" w14:textId="77777777" w:rsidR="00C71CAA" w:rsidRPr="001570EA" w:rsidRDefault="00C71CAA" w:rsidP="00C71CAA">
      <w:pPr>
        <w:pStyle w:val="BodyText"/>
        <w:tabs>
          <w:tab w:val="left" w:pos="2160"/>
        </w:tabs>
        <w:rPr>
          <w:ins w:id="16771" w:author="Greg Clendenning" w:date="2024-04-16T16:42:00Z"/>
        </w:rPr>
      </w:pPr>
      <m:oMathPara>
        <m:oMathParaPr>
          <m:jc m:val="left"/>
        </m:oMathParaPr>
        <m:oMath>
          <m:r>
            <w:ins w:id="16772" w:author="Greg Clendenning" w:date="2024-04-16T16:42:00Z">
              <w:rPr>
                <w:rFonts w:ascii="Cambria Math" w:hAnsi="Cambria Math"/>
              </w:rPr>
              <m:t xml:space="preserve">∆kWh                        </m:t>
            </w:ins>
          </m:r>
          <w:bookmarkStart w:id="16773" w:name="_Hlk116424640"/>
          <m:r>
            <w:ins w:id="16774" w:author="Greg Clendenning" w:date="2024-04-16T16:42:00Z">
              <w:rPr>
                <w:rFonts w:ascii="Cambria Math" w:hAnsi="Cambria Math"/>
              </w:rPr>
              <m:t>=</m:t>
            </w:ins>
          </m:r>
          <m:f>
            <m:fPr>
              <m:ctrlPr>
                <w:ins w:id="16775" w:author="Greg Clendenning" w:date="2024-04-16T16:42:00Z">
                  <w:rPr>
                    <w:rFonts w:ascii="Cambria Math" w:hAnsi="Cambria Math"/>
                    <w:i/>
                  </w:rPr>
                </w:ins>
              </m:ctrlPr>
            </m:fPr>
            <m:num>
              <m:r>
                <w:ins w:id="16776" w:author="Greg Clendenning" w:date="2024-04-16T16:42:00Z">
                  <w:rPr>
                    <w:rFonts w:ascii="Cambria Math" w:hAnsi="Cambria Math"/>
                  </w:rPr>
                  <m:t>∆T</m:t>
                </w:ins>
              </m:r>
            </m:num>
            <m:den>
              <m:r>
                <w:ins w:id="16777" w:author="Greg Clendenning" w:date="2024-04-16T16:42:00Z">
                  <w:rPr>
                    <w:rFonts w:ascii="Cambria Math" w:hAnsi="Cambria Math"/>
                  </w:rPr>
                  <m:t>3412</m:t>
                </w:ins>
              </m:r>
            </m:den>
          </m:f>
          <m:r>
            <w:ins w:id="16778" w:author="Greg Clendenning" w:date="2024-04-16T16:42:00Z">
              <w:rPr>
                <w:rFonts w:ascii="Cambria Math" w:hAnsi="Cambria Math"/>
              </w:rPr>
              <m:t>×</m:t>
            </w:ins>
          </m:r>
          <m:d>
            <m:dPr>
              <m:ctrlPr>
                <w:ins w:id="16779" w:author="Greg Clendenning" w:date="2024-04-16T16:42:00Z">
                  <w:rPr>
                    <w:rFonts w:ascii="Cambria Math" w:hAnsi="Cambria Math"/>
                    <w:i/>
                  </w:rPr>
                </w:ins>
              </m:ctrlPr>
            </m:dPr>
            <m:e>
              <m:f>
                <m:fPr>
                  <m:ctrlPr>
                    <w:ins w:id="16780" w:author="Greg Clendenning" w:date="2024-04-16T16:42:00Z">
                      <w:rPr>
                        <w:rFonts w:ascii="Cambria Math" w:hAnsi="Cambria Math"/>
                        <w:i/>
                      </w:rPr>
                    </w:ins>
                  </m:ctrlPr>
                </m:fPr>
                <m:num>
                  <m:sSub>
                    <m:sSubPr>
                      <m:ctrlPr>
                        <w:ins w:id="16781" w:author="Greg Clendenning" w:date="2024-04-16T16:42:00Z">
                          <w:rPr>
                            <w:rFonts w:ascii="Cambria Math" w:hAnsi="Cambria Math"/>
                            <w:i/>
                          </w:rPr>
                        </w:ins>
                      </m:ctrlPr>
                    </m:sSubPr>
                    <m:e>
                      <m:r>
                        <w:ins w:id="16782" w:author="Greg Clendenning" w:date="2024-04-16T16:42:00Z">
                          <w:rPr>
                            <w:rFonts w:ascii="Cambria Math" w:hAnsi="Cambria Math"/>
                          </w:rPr>
                          <m:t>A</m:t>
                        </w:ins>
                      </m:r>
                    </m:e>
                    <m:sub>
                      <m:r>
                        <w:ins w:id="16783" w:author="Greg Clendenning" w:date="2024-04-16T16:42:00Z">
                          <w:rPr>
                            <w:rFonts w:ascii="Cambria Math" w:hAnsi="Cambria Math"/>
                          </w:rPr>
                          <m:t>tank</m:t>
                        </w:ins>
                      </m:r>
                    </m:sub>
                  </m:sSub>
                  <m:r>
                    <w:ins w:id="16784" w:author="Greg Clendenning" w:date="2024-04-16T16:42:00Z">
                      <w:rPr>
                        <w:rFonts w:ascii="Cambria Math" w:hAnsi="Cambria Math"/>
                      </w:rPr>
                      <m:t xml:space="preserve">×8760 </m:t>
                    </w:ins>
                  </m:r>
                </m:num>
                <m:den>
                  <m:sSub>
                    <m:sSubPr>
                      <m:ctrlPr>
                        <w:ins w:id="16785" w:author="Greg Clendenning" w:date="2024-04-16T16:42:00Z">
                          <w:rPr>
                            <w:rFonts w:ascii="Cambria Math" w:hAnsi="Cambria Math"/>
                            <w:i/>
                          </w:rPr>
                        </w:ins>
                      </m:ctrlPr>
                    </m:sSubPr>
                    <m:e>
                      <m:r>
                        <w:ins w:id="16786" w:author="Greg Clendenning" w:date="2024-04-16T16:42:00Z">
                          <w:rPr>
                            <w:rFonts w:ascii="Cambria Math" w:hAnsi="Cambria Math"/>
                          </w:rPr>
                          <m:t>R</m:t>
                        </w:ins>
                      </m:r>
                    </m:e>
                    <m:sub>
                      <m:r>
                        <w:ins w:id="16787" w:author="Greg Clendenning" w:date="2024-04-16T16:42:00Z">
                          <w:rPr>
                            <w:rFonts w:ascii="Cambria Math" w:hAnsi="Cambria Math"/>
                          </w:rPr>
                          <m:t>tank</m:t>
                        </w:ins>
                      </m:r>
                    </m:sub>
                  </m:sSub>
                  <m:r>
                    <w:ins w:id="16788" w:author="Greg Clendenning" w:date="2024-04-16T16:42:00Z">
                      <w:rPr>
                        <w:rFonts w:ascii="Cambria Math" w:hAnsi="Cambria Math"/>
                      </w:rPr>
                      <m:t>×</m:t>
                    </w:ins>
                  </m:r>
                  <m:sSub>
                    <m:sSubPr>
                      <m:ctrlPr>
                        <w:ins w:id="16789" w:author="Greg Clendenning" w:date="2024-04-16T16:42:00Z">
                          <w:rPr>
                            <w:rFonts w:ascii="Cambria Math" w:hAnsi="Cambria Math"/>
                            <w:i/>
                          </w:rPr>
                        </w:ins>
                      </m:ctrlPr>
                    </m:sSubPr>
                    <m:e>
                      <m:r>
                        <w:ins w:id="16790" w:author="Greg Clendenning" w:date="2024-04-16T16:42:00Z">
                          <w:rPr>
                            <w:rFonts w:ascii="Cambria Math" w:hAnsi="Cambria Math"/>
                          </w:rPr>
                          <m:t>η</m:t>
                        </w:ins>
                      </m:r>
                    </m:e>
                    <m:sub>
                      <m:r>
                        <w:ins w:id="16791" w:author="Greg Clendenning" w:date="2024-04-16T16:42:00Z">
                          <w:rPr>
                            <w:rFonts w:ascii="Cambria Math" w:hAnsi="Cambria Math"/>
                          </w:rPr>
                          <m:t>elec</m:t>
                        </w:ins>
                      </m:r>
                    </m:sub>
                  </m:sSub>
                </m:den>
              </m:f>
              <m:r>
                <w:ins w:id="16792" w:author="Greg Clendenning" w:date="2024-04-16T16:42:00Z">
                  <w:rPr>
                    <w:rFonts w:ascii="Cambria Math" w:hAnsi="Cambria Math"/>
                  </w:rPr>
                  <m:t xml:space="preserve"> +</m:t>
                </w:ins>
              </m:r>
              <m:f>
                <m:fPr>
                  <m:ctrlPr>
                    <w:ins w:id="16793" w:author="Greg Clendenning" w:date="2024-04-16T16:42:00Z">
                      <w:rPr>
                        <w:rFonts w:ascii="Cambria Math" w:hAnsi="Cambria Math"/>
                        <w:i/>
                      </w:rPr>
                    </w:ins>
                  </m:ctrlPr>
                </m:fPr>
                <m:num>
                  <m:sSub>
                    <m:sSubPr>
                      <m:ctrlPr>
                        <w:ins w:id="16794" w:author="Greg Clendenning" w:date="2024-04-16T16:42:00Z">
                          <w:rPr>
                            <w:rFonts w:ascii="Cambria Math" w:hAnsi="Cambria Math" w:cs="Arial"/>
                            <w:i/>
                          </w:rPr>
                        </w:ins>
                      </m:ctrlPr>
                    </m:sSubPr>
                    <m:e>
                      <m:r>
                        <w:ins w:id="16795" w:author="Greg Clendenning" w:date="2024-04-16T16:42:00Z">
                          <w:rPr>
                            <w:rFonts w:ascii="Cambria Math" w:hAnsi="Cambria Math" w:cs="Arial"/>
                          </w:rPr>
                          <m:t>Cycles</m:t>
                        </w:ins>
                      </m:r>
                    </m:e>
                    <m:sub>
                      <m:r>
                        <w:ins w:id="16796" w:author="Greg Clendenning" w:date="2024-04-16T16:42:00Z">
                          <w:rPr>
                            <w:rFonts w:ascii="Cambria Math" w:hAnsi="Cambria Math" w:cs="Arial"/>
                          </w:rPr>
                          <m:t>wash</m:t>
                        </w:ins>
                      </m:r>
                    </m:sub>
                  </m:sSub>
                  <m:r>
                    <w:ins w:id="16797" w:author="Greg Clendenning" w:date="2024-04-16T16:42:00Z">
                      <w:rPr>
                        <w:rFonts w:ascii="Cambria Math" w:hAnsi="Cambria Math"/>
                      </w:rPr>
                      <m:t>×</m:t>
                    </w:ins>
                  </m:r>
                  <m:sSub>
                    <m:sSubPr>
                      <m:ctrlPr>
                        <w:ins w:id="16798" w:author="Greg Clendenning" w:date="2024-04-16T16:42:00Z">
                          <w:rPr>
                            <w:rFonts w:ascii="Cambria Math" w:hAnsi="Cambria Math"/>
                            <w:i/>
                          </w:rPr>
                        </w:ins>
                      </m:ctrlPr>
                    </m:sSubPr>
                    <m:e>
                      <m:r>
                        <w:ins w:id="16799" w:author="Greg Clendenning" w:date="2024-04-16T16:42:00Z">
                          <w:rPr>
                            <w:rFonts w:ascii="Cambria Math" w:hAnsi="Cambria Math"/>
                          </w:rPr>
                          <m:t>V</m:t>
                        </w:ins>
                      </m:r>
                    </m:e>
                    <m:sub>
                      <m:r>
                        <w:ins w:id="16800" w:author="Greg Clendenning" w:date="2024-04-16T16:42:00Z">
                          <w:rPr>
                            <w:rFonts w:ascii="Cambria Math" w:hAnsi="Cambria Math"/>
                          </w:rPr>
                          <m:t>HW</m:t>
                        </w:ins>
                      </m:r>
                    </m:sub>
                  </m:sSub>
                  <m:r>
                    <w:ins w:id="16801" w:author="Greg Clendenning" w:date="2024-04-16T16:42:00Z">
                      <w:rPr>
                        <w:rFonts w:ascii="Cambria Math" w:hAnsi="Cambria Math"/>
                      </w:rPr>
                      <m:t>×</m:t>
                    </w:ins>
                  </m:r>
                  <m:r>
                    <w:ins w:id="16802" w:author="Greg Clendenning" w:date="2024-04-16T16:42:00Z">
                      <m:rPr>
                        <m:sty m:val="p"/>
                      </m:rPr>
                      <w:rPr>
                        <w:rFonts w:ascii="Cambria Math" w:hAnsi="Cambria Math" w:cs="Arial"/>
                      </w:rPr>
                      <m:t>8.3</m:t>
                    </w:ins>
                  </m:r>
                </m:num>
                <m:den>
                  <m:r>
                    <w:ins w:id="16803" w:author="Greg Clendenning" w:date="2024-04-16T16:42:00Z">
                      <w:rPr>
                        <w:rFonts w:ascii="Cambria Math" w:hAnsi="Cambria Math"/>
                      </w:rPr>
                      <m:t>U</m:t>
                    </w:ins>
                  </m:r>
                  <m:sSub>
                    <m:sSubPr>
                      <m:ctrlPr>
                        <w:ins w:id="16804" w:author="Greg Clendenning" w:date="2024-04-16T16:42:00Z">
                          <w:rPr>
                            <w:rFonts w:ascii="Cambria Math" w:hAnsi="Cambria Math"/>
                            <w:i/>
                          </w:rPr>
                        </w:ins>
                      </m:ctrlPr>
                    </m:sSubPr>
                    <m:e>
                      <m:r>
                        <w:ins w:id="16805" w:author="Greg Clendenning" w:date="2024-04-16T16:42:00Z">
                          <w:rPr>
                            <w:rFonts w:ascii="Cambria Math" w:hAnsi="Cambria Math"/>
                          </w:rPr>
                          <m:t>EF</m:t>
                        </w:ins>
                      </m:r>
                    </m:e>
                    <m:sub>
                      <m:r>
                        <w:ins w:id="16806" w:author="Greg Clendenning" w:date="2024-04-16T16:42:00Z">
                          <w:rPr>
                            <w:rFonts w:ascii="Cambria Math" w:hAnsi="Cambria Math"/>
                          </w:rPr>
                          <m:t>WH</m:t>
                        </w:ins>
                      </m:r>
                    </m:sub>
                  </m:sSub>
                </m:den>
              </m:f>
            </m:e>
          </m:d>
        </m:oMath>
      </m:oMathPara>
      <w:bookmarkEnd w:id="16773"/>
    </w:p>
    <w:p w14:paraId="4FECB233" w14:textId="77777777" w:rsidR="00C71CAA" w:rsidRPr="001570EA" w:rsidRDefault="00C71CAA" w:rsidP="00C71CAA">
      <w:pPr>
        <w:pStyle w:val="BodyText"/>
        <w:ind w:right="0"/>
        <w:rPr>
          <w:ins w:id="16807" w:author="Greg Clendenning" w:date="2024-04-16T16:42:00Z"/>
        </w:rPr>
      </w:pPr>
    </w:p>
    <w:p w14:paraId="467D1E53" w14:textId="77777777" w:rsidR="00C71CAA" w:rsidRPr="001570EA" w:rsidRDefault="00C71CAA" w:rsidP="00C71CAA">
      <w:pPr>
        <w:pStyle w:val="BodyText"/>
        <w:ind w:right="0"/>
        <w:rPr>
          <w:ins w:id="16808" w:author="Greg Clendenning" w:date="2024-04-16T16:42:00Z"/>
        </w:rPr>
      </w:pPr>
      <w:ins w:id="16809" w:author="Greg Clendenning" w:date="2024-04-16T16:42:00Z">
        <w:r w:rsidRPr="001570EA">
          <w:t>Clothes washers will draw the same amount of water for a load regardless of temperature, where, for example, with a shower, the user will just adjust the valve to get their desired temperature if the incoming hot water is cooler. Therefore, there are extra savings for clothes washers, but not other uses.</w:t>
        </w:r>
      </w:ins>
    </w:p>
    <w:p w14:paraId="49014126" w14:textId="77777777" w:rsidR="00C71CAA" w:rsidRPr="001570EA" w:rsidRDefault="00C71CAA" w:rsidP="00C71CAA">
      <w:pPr>
        <w:pStyle w:val="BodyText"/>
        <w:ind w:right="0"/>
        <w:rPr>
          <w:ins w:id="16810" w:author="Greg Clendenning" w:date="2024-04-16T16:42:00Z"/>
        </w:rPr>
      </w:pPr>
    </w:p>
    <w:p w14:paraId="502D3754" w14:textId="77777777" w:rsidR="00C71CAA" w:rsidRPr="001570EA" w:rsidRDefault="00C71CAA" w:rsidP="00C71CAA">
      <w:pPr>
        <w:pStyle w:val="BodyText"/>
        <w:ind w:right="0"/>
        <w:rPr>
          <w:ins w:id="16811" w:author="Greg Clendenning" w:date="2024-04-16T16:42:00Z"/>
        </w:rPr>
      </w:pPr>
      <w:moveToRangeStart w:id="16812" w:author="Greg Clendenning" w:date="2024-04-16T16:42:00Z" w:name="move164178273"/>
      <w:moveTo w:id="16813" w:author="Greg Clendenning" w:date="2024-04-16T16:42:00Z">
        <w:r w:rsidRPr="001570EA">
          <w:t xml:space="preserve">Demand savings result from reduced hours of operation of the heating element, rather than a reduced connected load. </w:t>
        </w:r>
      </w:moveTo>
      <w:moveToRangeEnd w:id="16812"/>
    </w:p>
    <w:p w14:paraId="71B07A43" w14:textId="77777777" w:rsidR="00C71CAA" w:rsidRPr="001570EA" w:rsidRDefault="00C71CAA" w:rsidP="00C71CAA">
      <w:pPr>
        <w:pStyle w:val="BodyText"/>
        <w:ind w:right="0"/>
        <w:rPr>
          <w:ins w:id="16814" w:author="Greg Clendenning" w:date="2024-04-16T16:42:00Z"/>
        </w:rPr>
      </w:pPr>
    </w:p>
    <w:p w14:paraId="1A4F59FF" w14:textId="77777777" w:rsidR="00C71CAA" w:rsidRPr="001570EA" w:rsidRDefault="008A402F" w:rsidP="00C71CAA">
      <w:pPr>
        <w:pStyle w:val="Equation"/>
        <w:tabs>
          <w:tab w:val="clear" w:pos="2880"/>
          <w:tab w:val="left" w:pos="2160"/>
        </w:tabs>
        <w:rPr>
          <w:ins w:id="16815" w:author="Greg Clendenning" w:date="2024-04-16T16:42:00Z"/>
          <w:rFonts w:cs="Arial"/>
        </w:rPr>
      </w:pPr>
      <m:oMath>
        <m:sSub>
          <m:sSubPr>
            <m:ctrlPr>
              <w:ins w:id="16816" w:author="Greg Clendenning" w:date="2024-04-16T16:42:00Z">
                <w:rPr>
                  <w:rFonts w:ascii="Cambria Math" w:eastAsia="Symbol" w:hAnsi="Cambria Math" w:cs="Symbol"/>
                  <w:szCs w:val="20"/>
                </w:rPr>
              </w:ins>
            </m:ctrlPr>
          </m:sSubPr>
          <m:e>
            <m:r>
              <w:ins w:id="16817" w:author="Greg Clendenning" w:date="2024-04-16T16:42:00Z">
                <w:rPr>
                  <w:rFonts w:ascii="Cambria Math" w:eastAsia="Symbol" w:hAnsi="Cambria Math" w:cs="Symbol"/>
                  <w:szCs w:val="20"/>
                </w:rPr>
                <m:t>∆</m:t>
              </w:ins>
            </m:r>
            <m:r>
              <w:ins w:id="16818" w:author="Greg Clendenning" w:date="2024-04-16T16:42:00Z">
                <w:rPr>
                  <w:rFonts w:ascii="Cambria Math" w:eastAsia="Symbol" w:hAnsi="Cambria Math" w:cs="Symbol"/>
                  <w:szCs w:val="20"/>
                </w:rPr>
                <m:t>kW</m:t>
              </w:ins>
            </m:r>
          </m:e>
          <m:sub>
            <m:r>
              <w:ins w:id="16819" w:author="Greg Clendenning" w:date="2024-04-16T16:42:00Z">
                <w:rPr>
                  <w:rFonts w:ascii="Cambria Math" w:eastAsia="Symbol" w:hAnsi="Cambria Math" w:cs="Symbol"/>
                  <w:szCs w:val="20"/>
                </w:rPr>
                <m:t>summer</m:t>
              </w:ins>
            </m:r>
            <m:r>
              <w:ins w:id="16820" w:author="Greg Clendenning" w:date="2024-04-16T16:42:00Z">
                <w:rPr>
                  <w:rFonts w:ascii="Cambria Math" w:eastAsia="Symbol" w:hAnsi="Cambria Math" w:cs="Symbol"/>
                  <w:szCs w:val="20"/>
                </w:rPr>
                <m:t xml:space="preserve"> </m:t>
              </w:ins>
            </m:r>
            <m:r>
              <w:ins w:id="16821" w:author="Greg Clendenning" w:date="2024-04-16T16:42:00Z">
                <w:rPr>
                  <w:rFonts w:ascii="Cambria Math" w:eastAsia="Symbol" w:hAnsi="Cambria Math" w:cs="Symbol"/>
                  <w:szCs w:val="20"/>
                </w:rPr>
                <m:t>peak</m:t>
              </w:ins>
            </m:r>
          </m:sub>
        </m:sSub>
      </m:oMath>
      <w:ins w:id="16822" w:author="Greg Clendenning" w:date="2024-04-16T16:42:00Z">
        <w:r w:rsidR="00C71CAA" w:rsidRPr="001570EA">
          <w:tab/>
        </w:r>
        <w:r w:rsidR="00C71CAA" w:rsidRPr="001570EA">
          <w:rPr>
            <w:rFonts w:cs="Arial"/>
            <w:szCs w:val="20"/>
          </w:rPr>
          <w:tab/>
          <w:t xml:space="preserve">= </w:t>
        </w:r>
      </w:ins>
      <m:oMath>
        <m:r>
          <w:ins w:id="16823" w:author="Greg Clendenning" w:date="2024-04-16T16:42:00Z">
            <w:rPr>
              <w:rFonts w:ascii="Cambria Math" w:hAnsi="Cambria Math" w:cs="Arial"/>
              <w:szCs w:val="20"/>
            </w:rPr>
            <m:t>ETDFs</m:t>
          </w:ins>
        </m:r>
        <m:r>
          <w:ins w:id="16824" w:author="Greg Clendenning" w:date="2024-04-16T16:42:00Z">
            <w:rPr>
              <w:rFonts w:ascii="Cambria Math" w:hAnsi="Cambria Math" w:cs="Arial"/>
              <w:szCs w:val="20"/>
            </w:rPr>
            <m:t>×</m:t>
          </w:ins>
        </m:r>
        <m:r>
          <w:ins w:id="16825" w:author="Greg Clendenning" w:date="2024-04-16T16:42:00Z">
            <w:rPr>
              <w:rFonts w:ascii="Cambria Math" w:hAnsi="Cambria Math"/>
            </w:rPr>
            <m:t>∆</m:t>
          </w:ins>
        </m:r>
        <m:r>
          <w:ins w:id="16826" w:author="Greg Clendenning" w:date="2024-04-16T16:42:00Z">
            <w:rPr>
              <w:rFonts w:ascii="Cambria Math" w:hAnsi="Cambria Math"/>
            </w:rPr>
            <m:t>kW</m:t>
          </w:ins>
        </m:r>
        <m:r>
          <w:ins w:id="16827" w:author="Greg Clendenning" w:date="2024-04-16T16:42:00Z">
            <w:rPr>
              <w:rFonts w:ascii="Cambria Math" w:hAnsi="Cambria Math"/>
            </w:rPr>
            <m:t>h</m:t>
          </w:ins>
        </m:r>
      </m:oMath>
    </w:p>
    <w:p w14:paraId="713C56A3" w14:textId="77777777" w:rsidR="00C71CAA" w:rsidRPr="001570EA" w:rsidRDefault="008A402F" w:rsidP="00C71CAA">
      <w:pPr>
        <w:pStyle w:val="Equation"/>
        <w:tabs>
          <w:tab w:val="clear" w:pos="2880"/>
          <w:tab w:val="left" w:pos="2160"/>
        </w:tabs>
        <w:rPr>
          <w:ins w:id="16828" w:author="Greg Clendenning" w:date="2024-04-16T16:42:00Z"/>
          <w:rFonts w:cs="Arial"/>
          <w:szCs w:val="20"/>
        </w:rPr>
      </w:pPr>
      <m:oMath>
        <m:sSub>
          <m:sSubPr>
            <m:ctrlPr>
              <w:ins w:id="16829" w:author="Greg Clendenning" w:date="2024-04-16T16:42:00Z">
                <w:rPr>
                  <w:rFonts w:ascii="Cambria Math" w:eastAsia="Symbol" w:hAnsi="Cambria Math" w:cs="Symbol"/>
                  <w:szCs w:val="20"/>
                </w:rPr>
              </w:ins>
            </m:ctrlPr>
          </m:sSubPr>
          <m:e>
            <m:r>
              <w:ins w:id="16830" w:author="Greg Clendenning" w:date="2024-04-16T16:42:00Z">
                <w:rPr>
                  <w:rFonts w:ascii="Cambria Math" w:eastAsia="Symbol" w:hAnsi="Cambria Math" w:cs="Symbol"/>
                  <w:szCs w:val="20"/>
                </w:rPr>
                <m:t>∆</m:t>
              </w:ins>
            </m:r>
            <m:r>
              <w:ins w:id="16831" w:author="Greg Clendenning" w:date="2024-04-16T16:42:00Z">
                <w:rPr>
                  <w:rFonts w:ascii="Cambria Math" w:eastAsia="Symbol" w:hAnsi="Cambria Math" w:cs="Symbol"/>
                  <w:szCs w:val="20"/>
                </w:rPr>
                <m:t>kW</m:t>
              </w:ins>
            </m:r>
          </m:e>
          <m:sub>
            <m:r>
              <w:ins w:id="16832" w:author="Greg Clendenning" w:date="2024-04-16T16:42:00Z">
                <w:rPr>
                  <w:rFonts w:ascii="Cambria Math" w:eastAsia="Symbol" w:hAnsi="Cambria Math" w:cs="Symbol"/>
                  <w:szCs w:val="20"/>
                </w:rPr>
                <m:t>winter</m:t>
              </w:ins>
            </m:r>
            <m:r>
              <w:ins w:id="16833" w:author="Greg Clendenning" w:date="2024-04-16T16:42:00Z">
                <w:rPr>
                  <w:rFonts w:ascii="Cambria Math" w:eastAsia="Symbol" w:hAnsi="Cambria Math" w:cs="Symbol"/>
                  <w:szCs w:val="20"/>
                </w:rPr>
                <m:t xml:space="preserve"> </m:t>
              </w:ins>
            </m:r>
            <m:r>
              <w:ins w:id="16834" w:author="Greg Clendenning" w:date="2024-04-16T16:42:00Z">
                <w:rPr>
                  <w:rFonts w:ascii="Cambria Math" w:eastAsia="Symbol" w:hAnsi="Cambria Math" w:cs="Symbol"/>
                  <w:szCs w:val="20"/>
                </w:rPr>
                <m:t>peak</m:t>
              </w:ins>
            </m:r>
          </m:sub>
        </m:sSub>
      </m:oMath>
      <w:ins w:id="16835" w:author="Greg Clendenning" w:date="2024-04-16T16:42:00Z">
        <w:r w:rsidR="00C71CAA" w:rsidRPr="001570EA">
          <w:tab/>
        </w:r>
        <w:r w:rsidR="00C71CAA" w:rsidRPr="001570EA">
          <w:rPr>
            <w:rFonts w:cs="Arial"/>
            <w:szCs w:val="20"/>
          </w:rPr>
          <w:tab/>
          <w:t xml:space="preserve">= </w:t>
        </w:r>
      </w:ins>
      <m:oMath>
        <m:r>
          <w:ins w:id="16836" w:author="Greg Clendenning" w:date="2024-04-16T16:42:00Z">
            <w:rPr>
              <w:rFonts w:ascii="Cambria Math" w:hAnsi="Cambria Math" w:cs="Arial"/>
              <w:szCs w:val="20"/>
            </w:rPr>
            <m:t>ETDFw</m:t>
          </w:ins>
        </m:r>
        <m:r>
          <w:ins w:id="16837" w:author="Greg Clendenning" w:date="2024-04-16T16:42:00Z">
            <w:rPr>
              <w:rFonts w:ascii="Cambria Math" w:hAnsi="Cambria Math" w:cs="Arial"/>
              <w:szCs w:val="20"/>
            </w:rPr>
            <m:t>×</m:t>
          </w:ins>
        </m:r>
        <m:r>
          <w:ins w:id="16838" w:author="Greg Clendenning" w:date="2024-04-16T16:42:00Z">
            <w:rPr>
              <w:rFonts w:ascii="Cambria Math" w:hAnsi="Cambria Math"/>
            </w:rPr>
            <m:t>∆</m:t>
          </w:ins>
        </m:r>
        <m:r>
          <w:ins w:id="16839" w:author="Greg Clendenning" w:date="2024-04-16T16:42:00Z">
            <w:rPr>
              <w:rFonts w:ascii="Cambria Math" w:hAnsi="Cambria Math"/>
            </w:rPr>
            <m:t>kW</m:t>
          </w:ins>
        </m:r>
        <m:r>
          <w:ins w:id="16840" w:author="Greg Clendenning" w:date="2024-04-16T16:42:00Z">
            <w:rPr>
              <w:rFonts w:ascii="Cambria Math" w:hAnsi="Cambria Math"/>
            </w:rPr>
            <m:t>h</m:t>
          </w:ins>
        </m:r>
      </m:oMath>
    </w:p>
    <w:p w14:paraId="32D4A49A" w14:textId="77777777" w:rsidR="00C71CAA" w:rsidRPr="001570EA" w:rsidRDefault="00C71CAA" w:rsidP="00C71CAA">
      <w:pPr>
        <w:pStyle w:val="Equation"/>
        <w:tabs>
          <w:tab w:val="clear" w:pos="2880"/>
          <w:tab w:val="left" w:pos="2160"/>
        </w:tabs>
        <w:rPr>
          <w:ins w:id="16841" w:author="Greg Clendenning" w:date="2024-04-16T16:42:00Z"/>
          <w:rFonts w:cs="Arial"/>
          <w:szCs w:val="20"/>
        </w:rPr>
      </w:pPr>
    </w:p>
    <w:p w14:paraId="22BB6550" w14:textId="77777777" w:rsidR="00C71CAA" w:rsidRPr="001570EA" w:rsidRDefault="00C71CAA" w:rsidP="00C71CAA">
      <w:pPr>
        <w:pStyle w:val="BodyText"/>
        <w:ind w:right="0"/>
        <w:rPr>
          <w:ins w:id="16842" w:author="Greg Clendenning" w:date="2024-04-16T16:42:00Z"/>
          <w:vertAlign w:val="superscript"/>
        </w:rPr>
      </w:pPr>
      <w:ins w:id="16843" w:author="Greg Clendenning" w:date="2024-04-16T16:42:00Z">
        <w:r w:rsidRPr="001570EA">
          <w:t xml:space="preserve">Alternatively, if an EDC configures the smart water heater to reduce demand savings by avoiding reheat during the peak demand period, peak demand savings will be calculated using the telemetry data from the devices via a SWE-approved estimation method. </w:t>
        </w:r>
      </w:ins>
    </w:p>
    <w:p w14:paraId="0A2A7ED7" w14:textId="77777777" w:rsidR="00C71CAA" w:rsidRPr="001570EA" w:rsidRDefault="00C71CAA">
      <w:pPr>
        <w:pStyle w:val="BodyText"/>
        <w:ind w:right="0"/>
        <w:rPr>
          <w:moveTo w:id="16844" w:author="Greg Clendenning" w:date="2024-04-16T16:42:00Z"/>
        </w:rPr>
        <w:pPrChange w:id="16845" w:author="Greg Clendenning" w:date="2024-04-16T16:42:00Z">
          <w:pPr>
            <w:pStyle w:val="SubStyle"/>
          </w:pPr>
        </w:pPrChange>
      </w:pPr>
      <w:moveToRangeStart w:id="16846" w:author="Greg Clendenning" w:date="2024-04-16T16:42:00Z" w:name="move164178305"/>
    </w:p>
    <w:p w14:paraId="1B50AA3E" w14:textId="77777777" w:rsidR="00C71CAA" w:rsidRPr="001570EA" w:rsidRDefault="00C71CAA">
      <w:pPr>
        <w:pStyle w:val="SubStyle"/>
        <w:rPr>
          <w:moveTo w:id="16847" w:author="Greg Clendenning" w:date="2024-04-16T16:42:00Z"/>
        </w:rPr>
        <w:pPrChange w:id="16848" w:author="Greg Clendenning" w:date="2024-04-16T16:42:00Z">
          <w:pPr>
            <w:pStyle w:val="SubStyle"/>
            <w:keepNext/>
          </w:pPr>
        </w:pPrChange>
      </w:pPr>
      <w:bookmarkStart w:id="16849" w:name="_Toc249174107"/>
      <w:moveTo w:id="16850" w:author="Greg Clendenning" w:date="2024-04-16T16:42:00Z">
        <w:r w:rsidRPr="001570EA">
          <w:t xml:space="preserve">Definition of </w:t>
        </w:r>
        <w:bookmarkEnd w:id="16849"/>
        <w:r w:rsidRPr="001570EA">
          <w:t>Terms</w:t>
        </w:r>
      </w:moveTo>
    </w:p>
    <w:p w14:paraId="009FBF7B" w14:textId="52B8928E" w:rsidR="00C71CAA" w:rsidRPr="001570EA" w:rsidRDefault="00C71CAA" w:rsidP="00C71CAA">
      <w:pPr>
        <w:pStyle w:val="Caption"/>
        <w:rPr>
          <w:ins w:id="16851" w:author="Greg Clendenning" w:date="2024-04-16T16:42:00Z"/>
        </w:rPr>
      </w:pPr>
      <w:bookmarkStart w:id="16852" w:name="_Toc12609575"/>
      <w:moveToRangeEnd w:id="16846"/>
      <w:ins w:id="16853"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8</w:t>
        </w:r>
        <w:r w:rsidR="002E093A" w:rsidRPr="001570EA">
          <w:fldChar w:fldCharType="end"/>
        </w:r>
        <w:r w:rsidRPr="001570EA">
          <w:t>: Terms</w:t>
        </w:r>
        <w:r w:rsidRPr="001570EA">
          <w:rPr>
            <w:rFonts w:cs="Arial"/>
          </w:rPr>
          <w:t>, Values, and References for</w:t>
        </w:r>
        <w:r w:rsidRPr="001570EA">
          <w:t xml:space="preserve"> </w:t>
        </w:r>
        <w:bookmarkEnd w:id="16852"/>
        <w:r w:rsidRPr="001570EA">
          <w:t>Smart Water Heater Controls</w:t>
        </w:r>
      </w:ins>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1262"/>
        <w:gridCol w:w="2419"/>
        <w:gridCol w:w="1269"/>
      </w:tblGrid>
      <w:tr w:rsidR="00C71CAA" w:rsidRPr="001570EA" w14:paraId="66AD6C8C" w14:textId="77777777">
        <w:trPr>
          <w:ins w:id="16854" w:author="Greg Clendenning" w:date="2024-04-16T16:42:00Z"/>
        </w:trPr>
        <w:tc>
          <w:tcPr>
            <w:tcW w:w="2097" w:type="pct"/>
            <w:shd w:val="clear" w:color="auto" w:fill="BFBFBF"/>
          </w:tcPr>
          <w:p w14:paraId="0B817295" w14:textId="77777777" w:rsidR="00C71CAA" w:rsidRPr="001570EA" w:rsidRDefault="00C71CAA">
            <w:pPr>
              <w:pStyle w:val="TableCell"/>
              <w:spacing w:before="60" w:after="60"/>
              <w:rPr>
                <w:ins w:id="16855" w:author="Greg Clendenning" w:date="2024-04-16T16:42:00Z"/>
                <w:rFonts w:cs="Arial"/>
                <w:b/>
                <w:szCs w:val="18"/>
              </w:rPr>
            </w:pPr>
            <w:ins w:id="16856" w:author="Greg Clendenning" w:date="2024-04-16T16:42:00Z">
              <w:r w:rsidRPr="001570EA">
                <w:rPr>
                  <w:rFonts w:cs="Arial"/>
                  <w:b/>
                  <w:szCs w:val="18"/>
                </w:rPr>
                <w:t>Term</w:t>
              </w:r>
            </w:ins>
          </w:p>
        </w:tc>
        <w:tc>
          <w:tcPr>
            <w:tcW w:w="740" w:type="pct"/>
            <w:shd w:val="clear" w:color="auto" w:fill="BFBFBF"/>
          </w:tcPr>
          <w:p w14:paraId="001567A5" w14:textId="77777777" w:rsidR="00C71CAA" w:rsidRPr="001570EA" w:rsidRDefault="00C71CAA">
            <w:pPr>
              <w:pStyle w:val="TableCell"/>
              <w:spacing w:before="60" w:after="60"/>
              <w:jc w:val="center"/>
              <w:rPr>
                <w:ins w:id="16857" w:author="Greg Clendenning" w:date="2024-04-16T16:42:00Z"/>
                <w:rFonts w:cs="Arial"/>
                <w:b/>
                <w:szCs w:val="18"/>
              </w:rPr>
            </w:pPr>
            <w:ins w:id="16858" w:author="Greg Clendenning" w:date="2024-04-16T16:42:00Z">
              <w:r w:rsidRPr="001570EA">
                <w:rPr>
                  <w:rFonts w:cs="Arial"/>
                  <w:b/>
                  <w:szCs w:val="18"/>
                </w:rPr>
                <w:t>Unit</w:t>
              </w:r>
            </w:ins>
          </w:p>
        </w:tc>
        <w:tc>
          <w:tcPr>
            <w:tcW w:w="1419" w:type="pct"/>
            <w:shd w:val="clear" w:color="auto" w:fill="BFBFBF"/>
          </w:tcPr>
          <w:p w14:paraId="5035D5AE" w14:textId="77777777" w:rsidR="00C71CAA" w:rsidRPr="001570EA" w:rsidRDefault="00C71CAA">
            <w:pPr>
              <w:pStyle w:val="TableCell"/>
              <w:spacing w:before="60" w:after="60"/>
              <w:jc w:val="center"/>
              <w:rPr>
                <w:ins w:id="16859" w:author="Greg Clendenning" w:date="2024-04-16T16:42:00Z"/>
                <w:rFonts w:cs="Arial"/>
                <w:b/>
                <w:szCs w:val="18"/>
              </w:rPr>
            </w:pPr>
            <w:ins w:id="16860" w:author="Greg Clendenning" w:date="2024-04-16T16:42:00Z">
              <w:r w:rsidRPr="001570EA">
                <w:rPr>
                  <w:rFonts w:cs="Arial"/>
                  <w:b/>
                  <w:szCs w:val="18"/>
                </w:rPr>
                <w:t>Values</w:t>
              </w:r>
            </w:ins>
          </w:p>
        </w:tc>
        <w:tc>
          <w:tcPr>
            <w:tcW w:w="744" w:type="pct"/>
            <w:shd w:val="clear" w:color="auto" w:fill="BFBFBF"/>
          </w:tcPr>
          <w:p w14:paraId="3C536744" w14:textId="77777777" w:rsidR="00C71CAA" w:rsidRPr="001570EA" w:rsidRDefault="00C71CAA">
            <w:pPr>
              <w:pStyle w:val="TableCell"/>
              <w:spacing w:before="60" w:after="60"/>
              <w:jc w:val="center"/>
              <w:rPr>
                <w:ins w:id="16861" w:author="Greg Clendenning" w:date="2024-04-16T16:42:00Z"/>
                <w:rFonts w:cs="Arial"/>
                <w:b/>
                <w:szCs w:val="18"/>
              </w:rPr>
            </w:pPr>
            <w:ins w:id="16862" w:author="Greg Clendenning" w:date="2024-04-16T16:42:00Z">
              <w:r w:rsidRPr="001570EA">
                <w:rPr>
                  <w:rFonts w:cs="Arial"/>
                  <w:b/>
                  <w:szCs w:val="18"/>
                </w:rPr>
                <w:t>Source</w:t>
              </w:r>
            </w:ins>
          </w:p>
        </w:tc>
      </w:tr>
      <w:tr w:rsidR="00C71CAA" w:rsidRPr="001570EA" w14:paraId="0DCE7DEB" w14:textId="77777777">
        <w:trPr>
          <w:ins w:id="16863" w:author="Greg Clendenning" w:date="2024-04-16T16:42:00Z"/>
        </w:trPr>
        <w:tc>
          <w:tcPr>
            <w:tcW w:w="2097" w:type="pct"/>
            <w:shd w:val="clear" w:color="auto" w:fill="auto"/>
          </w:tcPr>
          <w:p w14:paraId="262A36B0" w14:textId="77777777" w:rsidR="00C71CAA" w:rsidRPr="001570EA" w:rsidRDefault="00C71CAA">
            <w:pPr>
              <w:pStyle w:val="TableCell"/>
              <w:spacing w:before="60" w:after="60"/>
              <w:rPr>
                <w:ins w:id="16864" w:author="Greg Clendenning" w:date="2024-04-16T16:42:00Z"/>
                <w:szCs w:val="18"/>
              </w:rPr>
            </w:pPr>
            <w:ins w:id="16865" w:author="Greg Clendenning" w:date="2024-04-16T16:42:00Z">
              <w:r w:rsidRPr="001570EA">
                <w:rPr>
                  <w:rFonts w:ascii="Cambria Math" w:hAnsi="Cambria Math" w:cs="Arial"/>
                  <w:i/>
                  <w:szCs w:val="18"/>
                </w:rPr>
                <w:t>ΔT</w:t>
              </w:r>
              <w:r w:rsidRPr="001570EA">
                <w:rPr>
                  <w:rFonts w:cs="Arial"/>
                  <w:i/>
                  <w:szCs w:val="18"/>
                </w:rPr>
                <w:t xml:space="preserve">, </w:t>
              </w:r>
              <w:r w:rsidRPr="001570EA">
                <w:rPr>
                  <w:rFonts w:cs="Arial"/>
                  <w:iCs/>
                  <w:szCs w:val="18"/>
                </w:rPr>
                <w:t>change in the average hot water weekly temperature draw using the smart water heater control compared to the baseline water heater</w:t>
              </w:r>
            </w:ins>
          </w:p>
        </w:tc>
        <w:tc>
          <w:tcPr>
            <w:tcW w:w="740" w:type="pct"/>
            <w:shd w:val="clear" w:color="auto" w:fill="auto"/>
            <w:vAlign w:val="center"/>
          </w:tcPr>
          <w:p w14:paraId="3C80D322" w14:textId="77777777" w:rsidR="00C71CAA" w:rsidRPr="001570EA" w:rsidRDefault="00C71CAA">
            <w:pPr>
              <w:pStyle w:val="TableCell"/>
              <w:spacing w:before="60" w:after="60"/>
              <w:jc w:val="center"/>
              <w:rPr>
                <w:ins w:id="16866" w:author="Greg Clendenning" w:date="2024-04-16T16:42:00Z"/>
                <w:rFonts w:cs="Arial"/>
                <w:i/>
                <w:szCs w:val="18"/>
              </w:rPr>
            </w:pPr>
            <w:ins w:id="16867" w:author="Greg Clendenning" w:date="2024-04-16T16:42:00Z">
              <w:r w:rsidRPr="001570EA">
                <w:rPr>
                  <w:rFonts w:cs="Arial"/>
                  <w:i/>
                  <w:szCs w:val="18"/>
                </w:rPr>
                <w:t>°F</w:t>
              </w:r>
            </w:ins>
          </w:p>
        </w:tc>
        <w:tc>
          <w:tcPr>
            <w:tcW w:w="1419" w:type="pct"/>
            <w:shd w:val="clear" w:color="auto" w:fill="auto"/>
            <w:vAlign w:val="center"/>
          </w:tcPr>
          <w:p w14:paraId="353086FC" w14:textId="77777777" w:rsidR="00C71CAA" w:rsidRPr="001570EA" w:rsidRDefault="00C71CAA">
            <w:pPr>
              <w:pStyle w:val="TableCell"/>
              <w:spacing w:before="60" w:after="60"/>
              <w:jc w:val="center"/>
              <w:rPr>
                <w:ins w:id="16868" w:author="Greg Clendenning" w:date="2024-04-16T16:42:00Z"/>
                <w:rFonts w:cs="Arial"/>
              </w:rPr>
            </w:pPr>
            <w:ins w:id="16869" w:author="Greg Clendenning" w:date="2024-04-16T16:42:00Z">
              <w:r w:rsidRPr="001570EA">
                <w:rPr>
                  <w:rFonts w:cs="Arial"/>
                  <w:szCs w:val="18"/>
                </w:rPr>
                <w:t>5.4</w:t>
              </w:r>
            </w:ins>
          </w:p>
        </w:tc>
        <w:tc>
          <w:tcPr>
            <w:tcW w:w="744" w:type="pct"/>
            <w:shd w:val="clear" w:color="auto" w:fill="auto"/>
            <w:vAlign w:val="center"/>
          </w:tcPr>
          <w:p w14:paraId="21B73DE7" w14:textId="77777777" w:rsidR="00C71CAA" w:rsidRPr="001570EA" w:rsidRDefault="00C71CAA">
            <w:pPr>
              <w:pStyle w:val="TableCell"/>
              <w:spacing w:before="60" w:after="60"/>
              <w:jc w:val="center"/>
              <w:rPr>
                <w:ins w:id="16870" w:author="Greg Clendenning" w:date="2024-04-16T16:42:00Z"/>
                <w:rFonts w:cs="Arial"/>
                <w:bCs/>
                <w:szCs w:val="18"/>
              </w:rPr>
            </w:pPr>
            <w:ins w:id="16871" w:author="Greg Clendenning" w:date="2024-04-16T16:42:00Z">
              <w:r w:rsidRPr="001570EA">
                <w:rPr>
                  <w:rFonts w:cs="Arial"/>
                  <w:szCs w:val="18"/>
                </w:rPr>
                <w:t>8</w:t>
              </w:r>
            </w:ins>
          </w:p>
        </w:tc>
      </w:tr>
      <w:tr w:rsidR="00C71CAA" w:rsidRPr="001570EA" w14:paraId="73B7535E" w14:textId="77777777">
        <w:trPr>
          <w:ins w:id="16872" w:author="Greg Clendenning" w:date="2024-04-16T16:42:00Z"/>
        </w:trPr>
        <w:tc>
          <w:tcPr>
            <w:tcW w:w="2097" w:type="pct"/>
            <w:shd w:val="clear" w:color="auto" w:fill="auto"/>
          </w:tcPr>
          <w:p w14:paraId="45C16049" w14:textId="77777777" w:rsidR="00C71CAA" w:rsidRPr="001570EA" w:rsidRDefault="008A402F">
            <w:pPr>
              <w:pStyle w:val="TableCell"/>
              <w:spacing w:before="60" w:after="60"/>
              <w:rPr>
                <w:ins w:id="16873" w:author="Greg Clendenning" w:date="2024-04-16T16:42:00Z"/>
                <w:rFonts w:cs="Arial"/>
                <w:szCs w:val="18"/>
              </w:rPr>
            </w:pPr>
            <m:oMath>
              <m:sSub>
                <m:sSubPr>
                  <m:ctrlPr>
                    <w:ins w:id="16874" w:author="Greg Clendenning" w:date="2024-04-16T16:42:00Z">
                      <w:rPr>
                        <w:rFonts w:ascii="Cambria Math" w:hAnsi="Cambria Math" w:cs="Arial"/>
                        <w:i/>
                        <w:szCs w:val="18"/>
                      </w:rPr>
                    </w:ins>
                  </m:ctrlPr>
                </m:sSubPr>
                <m:e>
                  <m:r>
                    <w:ins w:id="16875" w:author="Greg Clendenning" w:date="2024-04-16T16:42:00Z">
                      <w:rPr>
                        <w:rFonts w:ascii="Cambria Math" w:hAnsi="Cambria Math" w:cs="Arial"/>
                        <w:szCs w:val="18"/>
                      </w:rPr>
                      <m:t>R</m:t>
                    </w:ins>
                  </m:r>
                </m:e>
                <m:sub>
                  <m:r>
                    <w:ins w:id="16876" w:author="Greg Clendenning" w:date="2024-04-16T16:42:00Z">
                      <w:rPr>
                        <w:rFonts w:ascii="Cambria Math" w:hAnsi="Cambria Math" w:cs="Arial"/>
                        <w:szCs w:val="18"/>
                      </w:rPr>
                      <m:t>tank</m:t>
                    </w:ins>
                  </m:r>
                </m:sub>
              </m:sSub>
              <m:r>
                <w:ins w:id="16877" w:author="Greg Clendenning" w:date="2024-04-16T16:42:00Z">
                  <w:rPr>
                    <w:rFonts w:ascii="Cambria Math" w:hAnsi="Cambria Math" w:cs="Arial"/>
                    <w:szCs w:val="18"/>
                  </w:rPr>
                  <m:t xml:space="preserve"> </m:t>
                </w:ins>
              </m:r>
            </m:oMath>
            <w:ins w:id="16878" w:author="Greg Clendenning" w:date="2024-04-16T16:42:00Z">
              <w:r w:rsidR="00C71CAA" w:rsidRPr="001570EA">
                <w:rPr>
                  <w:rFonts w:cs="Arial"/>
                  <w:szCs w:val="18"/>
                </w:rPr>
                <w:t>, R value of water heater tank</w:t>
              </w:r>
            </w:ins>
          </w:p>
        </w:tc>
        <w:tc>
          <w:tcPr>
            <w:tcW w:w="740" w:type="pct"/>
            <w:shd w:val="clear" w:color="auto" w:fill="auto"/>
            <w:vAlign w:val="center"/>
          </w:tcPr>
          <w:p w14:paraId="2697A80A" w14:textId="77777777" w:rsidR="00C71CAA" w:rsidRPr="001570EA" w:rsidRDefault="008A402F">
            <w:pPr>
              <w:pStyle w:val="TableCell"/>
              <w:spacing w:before="60" w:after="60"/>
              <w:jc w:val="center"/>
              <w:rPr>
                <w:ins w:id="16879" w:author="Greg Clendenning" w:date="2024-04-16T16:42:00Z"/>
                <w:rFonts w:cs="Arial"/>
                <w:i/>
                <w:szCs w:val="18"/>
              </w:rPr>
            </w:pPr>
            <m:oMathPara>
              <m:oMath>
                <m:f>
                  <m:fPr>
                    <m:ctrlPr>
                      <w:ins w:id="16880" w:author="Greg Clendenning" w:date="2024-04-16T16:42:00Z">
                        <w:rPr>
                          <w:rFonts w:ascii="Cambria Math" w:hAnsi="Cambria Math" w:cs="Arial"/>
                          <w:i/>
                          <w:szCs w:val="18"/>
                        </w:rPr>
                      </w:ins>
                    </m:ctrlPr>
                  </m:fPr>
                  <m:num>
                    <m:r>
                      <w:ins w:id="16881" w:author="Greg Clendenning" w:date="2024-04-16T16:42:00Z">
                        <w:rPr>
                          <w:rFonts w:ascii="Cambria Math" w:hAnsi="Cambria Math" w:cs="Arial"/>
                          <w:szCs w:val="18"/>
                        </w:rPr>
                        <m:t>h</m:t>
                      </w:ins>
                    </m:r>
                    <m:r>
                      <w:ins w:id="16882" w:author="Greg Clendenning" w:date="2024-04-16T16:42:00Z">
                        <w:rPr>
                          <w:rFonts w:ascii="Cambria Math" w:hAnsi="Cambria Math" w:cs="Arial"/>
                          <w:szCs w:val="18"/>
                        </w:rPr>
                        <m:t>r</m:t>
                      </w:ins>
                    </m:r>
                    <m:r>
                      <w:ins w:id="16883" w:author="Greg Clendenning" w:date="2024-04-16T16:42:00Z">
                        <w:rPr>
                          <w:rFonts w:ascii="Cambria Math" w:hAnsi="Cambria Math" w:cs="Arial"/>
                          <w:szCs w:val="18"/>
                        </w:rPr>
                        <m:t>∙℉∙</m:t>
                      </w:ins>
                    </m:r>
                    <m:sSup>
                      <m:sSupPr>
                        <m:ctrlPr>
                          <w:ins w:id="16884" w:author="Greg Clendenning" w:date="2024-04-16T16:42:00Z">
                            <w:rPr>
                              <w:rFonts w:ascii="Cambria Math" w:hAnsi="Cambria Math" w:cs="Arial"/>
                              <w:i/>
                              <w:szCs w:val="18"/>
                            </w:rPr>
                          </w:ins>
                        </m:ctrlPr>
                      </m:sSupPr>
                      <m:e>
                        <m:r>
                          <w:ins w:id="16885" w:author="Greg Clendenning" w:date="2024-04-16T16:42:00Z">
                            <w:rPr>
                              <w:rFonts w:ascii="Cambria Math" w:hAnsi="Cambria Math" w:cs="Arial"/>
                              <w:szCs w:val="18"/>
                            </w:rPr>
                            <m:t>ft</m:t>
                          </w:ins>
                        </m:r>
                      </m:e>
                      <m:sup>
                        <m:r>
                          <w:ins w:id="16886" w:author="Greg Clendenning" w:date="2024-04-16T16:42:00Z">
                            <w:rPr>
                              <w:rFonts w:ascii="Cambria Math" w:hAnsi="Cambria Math" w:cs="Arial"/>
                              <w:szCs w:val="18"/>
                            </w:rPr>
                            <m:t>2</m:t>
                          </w:ins>
                        </m:r>
                      </m:sup>
                    </m:sSup>
                  </m:num>
                  <m:den>
                    <m:r>
                      <w:ins w:id="16887" w:author="Greg Clendenning" w:date="2024-04-16T16:42:00Z">
                        <w:rPr>
                          <w:rFonts w:ascii="Cambria Math" w:hAnsi="Cambria Math" w:cs="Arial"/>
                          <w:szCs w:val="18"/>
                        </w:rPr>
                        <m:t>BTU</m:t>
                      </w:ins>
                    </m:r>
                  </m:den>
                </m:f>
              </m:oMath>
            </m:oMathPara>
          </w:p>
        </w:tc>
        <w:tc>
          <w:tcPr>
            <w:tcW w:w="1419" w:type="pct"/>
            <w:shd w:val="clear" w:color="auto" w:fill="auto"/>
            <w:vAlign w:val="center"/>
          </w:tcPr>
          <w:p w14:paraId="2316411B" w14:textId="77777777" w:rsidR="00C71CAA" w:rsidRPr="001570EA" w:rsidRDefault="00C71CAA">
            <w:pPr>
              <w:pStyle w:val="TableCell"/>
              <w:jc w:val="center"/>
              <w:rPr>
                <w:ins w:id="16888" w:author="Greg Clendenning" w:date="2024-04-16T16:42:00Z"/>
                <w:rFonts w:cs="Arial"/>
                <w:szCs w:val="18"/>
              </w:rPr>
            </w:pPr>
            <w:ins w:id="16889" w:author="Greg Clendenning" w:date="2024-04-16T16:42:00Z">
              <w:r w:rsidRPr="001570EA">
                <w:rPr>
                  <w:rFonts w:cs="Arial"/>
                  <w:szCs w:val="18"/>
                </w:rPr>
                <w:t>EDC Data Gathering</w:t>
              </w:r>
            </w:ins>
          </w:p>
          <w:p w14:paraId="27CC6880" w14:textId="77777777" w:rsidR="00C71CAA" w:rsidRPr="001570EA" w:rsidRDefault="00C71CAA">
            <w:pPr>
              <w:pStyle w:val="TableCell"/>
              <w:spacing w:before="60" w:after="60"/>
              <w:jc w:val="center"/>
              <w:rPr>
                <w:ins w:id="16890" w:author="Greg Clendenning" w:date="2024-04-16T16:42:00Z"/>
                <w:rFonts w:cs="Arial"/>
                <w:szCs w:val="18"/>
              </w:rPr>
            </w:pPr>
            <w:ins w:id="16891" w:author="Greg Clendenning" w:date="2024-04-16T16:42:00Z">
              <w:r w:rsidRPr="001570EA">
                <w:rPr>
                  <w:rFonts w:cs="Arial"/>
                  <w:szCs w:val="18"/>
                </w:rPr>
                <w:t>Default: 12</w:t>
              </w:r>
            </w:ins>
          </w:p>
        </w:tc>
        <w:tc>
          <w:tcPr>
            <w:tcW w:w="744" w:type="pct"/>
            <w:shd w:val="clear" w:color="auto" w:fill="auto"/>
            <w:vAlign w:val="center"/>
          </w:tcPr>
          <w:p w14:paraId="67D1B91C" w14:textId="77777777" w:rsidR="00C71CAA" w:rsidRPr="001570EA" w:rsidRDefault="00C71CAA">
            <w:pPr>
              <w:pStyle w:val="TableCell"/>
              <w:spacing w:before="60" w:after="60"/>
              <w:jc w:val="center"/>
              <w:rPr>
                <w:ins w:id="16892" w:author="Greg Clendenning" w:date="2024-04-16T16:42:00Z"/>
                <w:rFonts w:cs="Arial"/>
                <w:szCs w:val="18"/>
              </w:rPr>
            </w:pPr>
            <w:ins w:id="16893" w:author="Greg Clendenning" w:date="2024-04-16T16:42:00Z">
              <w:r w:rsidRPr="001570EA">
                <w:rPr>
                  <w:rFonts w:cs="Arial"/>
                  <w:szCs w:val="18"/>
                </w:rPr>
                <w:t>3</w:t>
              </w:r>
            </w:ins>
          </w:p>
        </w:tc>
      </w:tr>
      <w:tr w:rsidR="00C71CAA" w:rsidRPr="001570EA" w14:paraId="59968EC0" w14:textId="77777777">
        <w:trPr>
          <w:ins w:id="16894" w:author="Greg Clendenning" w:date="2024-04-16T16:42:00Z"/>
        </w:trPr>
        <w:tc>
          <w:tcPr>
            <w:tcW w:w="2097" w:type="pct"/>
            <w:shd w:val="clear" w:color="auto" w:fill="auto"/>
          </w:tcPr>
          <w:p w14:paraId="5B062213" w14:textId="77777777" w:rsidR="00C71CAA" w:rsidRPr="001570EA" w:rsidRDefault="008A402F">
            <w:pPr>
              <w:pStyle w:val="TableCell"/>
              <w:spacing w:before="60" w:after="60"/>
              <w:rPr>
                <w:ins w:id="16895" w:author="Greg Clendenning" w:date="2024-04-16T16:42:00Z"/>
                <w:rFonts w:cs="Arial"/>
                <w:szCs w:val="18"/>
              </w:rPr>
            </w:pPr>
            <m:oMath>
              <m:sSub>
                <m:sSubPr>
                  <m:ctrlPr>
                    <w:ins w:id="16896" w:author="Greg Clendenning" w:date="2024-04-16T16:42:00Z">
                      <w:rPr>
                        <w:rFonts w:ascii="Cambria Math" w:hAnsi="Cambria Math" w:cs="Arial"/>
                        <w:i/>
                        <w:szCs w:val="18"/>
                      </w:rPr>
                    </w:ins>
                  </m:ctrlPr>
                </m:sSubPr>
                <m:e>
                  <m:r>
                    <w:ins w:id="16897" w:author="Greg Clendenning" w:date="2024-04-16T16:42:00Z">
                      <w:rPr>
                        <w:rFonts w:ascii="Cambria Math" w:hAnsi="Cambria Math" w:cs="Arial"/>
                        <w:szCs w:val="18"/>
                      </w:rPr>
                      <m:t>A</m:t>
                    </w:ins>
                  </m:r>
                </m:e>
                <m:sub>
                  <m:r>
                    <w:ins w:id="16898" w:author="Greg Clendenning" w:date="2024-04-16T16:42:00Z">
                      <w:rPr>
                        <w:rFonts w:ascii="Cambria Math" w:hAnsi="Cambria Math" w:cs="Arial"/>
                        <w:szCs w:val="18"/>
                      </w:rPr>
                      <m:t>tank</m:t>
                    </w:ins>
                  </m:r>
                </m:sub>
              </m:sSub>
            </m:oMath>
            <w:ins w:id="16899" w:author="Greg Clendenning" w:date="2024-04-16T16:42:00Z">
              <w:r w:rsidR="00C71CAA" w:rsidRPr="001570EA">
                <w:rPr>
                  <w:rFonts w:cs="Arial"/>
                  <w:szCs w:val="18"/>
                </w:rPr>
                <w:t xml:space="preserve"> , Surface Area of water heater tank</w:t>
              </w:r>
            </w:ins>
          </w:p>
        </w:tc>
        <w:tc>
          <w:tcPr>
            <w:tcW w:w="740" w:type="pct"/>
            <w:shd w:val="clear" w:color="auto" w:fill="auto"/>
            <w:vAlign w:val="center"/>
          </w:tcPr>
          <w:p w14:paraId="15562685" w14:textId="77777777" w:rsidR="00C71CAA" w:rsidRPr="001570EA" w:rsidRDefault="008A402F">
            <w:pPr>
              <w:pStyle w:val="TableCell"/>
              <w:spacing w:before="60" w:after="60"/>
              <w:jc w:val="center"/>
              <w:rPr>
                <w:ins w:id="16900" w:author="Greg Clendenning" w:date="2024-04-16T16:42:00Z"/>
                <w:rFonts w:cs="Arial"/>
                <w:i/>
                <w:szCs w:val="18"/>
              </w:rPr>
            </w:pPr>
            <m:oMathPara>
              <m:oMath>
                <m:sSup>
                  <m:sSupPr>
                    <m:ctrlPr>
                      <w:ins w:id="16901" w:author="Greg Clendenning" w:date="2024-04-16T16:42:00Z">
                        <w:rPr>
                          <w:rFonts w:ascii="Cambria Math" w:hAnsi="Cambria Math" w:cs="Arial"/>
                          <w:i/>
                          <w:szCs w:val="18"/>
                        </w:rPr>
                      </w:ins>
                    </m:ctrlPr>
                  </m:sSupPr>
                  <m:e>
                    <m:r>
                      <w:ins w:id="16902" w:author="Greg Clendenning" w:date="2024-04-16T16:42:00Z">
                        <w:rPr>
                          <w:rFonts w:ascii="Cambria Math" w:hAnsi="Cambria Math" w:cs="Arial"/>
                          <w:szCs w:val="18"/>
                        </w:rPr>
                        <m:t>ft</m:t>
                      </w:ins>
                    </m:r>
                  </m:e>
                  <m:sup>
                    <m:r>
                      <w:ins w:id="16903" w:author="Greg Clendenning" w:date="2024-04-16T16:42:00Z">
                        <w:rPr>
                          <w:rFonts w:ascii="Cambria Math" w:hAnsi="Cambria Math" w:cs="Arial"/>
                          <w:szCs w:val="18"/>
                        </w:rPr>
                        <m:t>2</m:t>
                      </w:ins>
                    </m:r>
                  </m:sup>
                </m:sSup>
              </m:oMath>
            </m:oMathPara>
          </w:p>
        </w:tc>
        <w:tc>
          <w:tcPr>
            <w:tcW w:w="1419" w:type="pct"/>
            <w:shd w:val="clear" w:color="auto" w:fill="auto"/>
            <w:vAlign w:val="center"/>
          </w:tcPr>
          <w:p w14:paraId="25107A36" w14:textId="77777777" w:rsidR="00C71CAA" w:rsidRPr="001570EA" w:rsidRDefault="00C71CAA">
            <w:pPr>
              <w:pStyle w:val="TableCell"/>
              <w:jc w:val="center"/>
              <w:rPr>
                <w:ins w:id="16904" w:author="Greg Clendenning" w:date="2024-04-16T16:42:00Z"/>
                <w:rFonts w:cs="Arial"/>
                <w:szCs w:val="18"/>
              </w:rPr>
            </w:pPr>
            <w:ins w:id="16905" w:author="Greg Clendenning" w:date="2024-04-16T16:42:00Z">
              <w:r w:rsidRPr="001570EA">
                <w:rPr>
                  <w:rFonts w:cs="Arial"/>
                  <w:szCs w:val="18"/>
                </w:rPr>
                <w:t>EDC Data Gathering</w:t>
              </w:r>
            </w:ins>
          </w:p>
          <w:p w14:paraId="042D1E72" w14:textId="77777777" w:rsidR="00C71CAA" w:rsidRPr="001570EA" w:rsidRDefault="00C71CAA">
            <w:pPr>
              <w:pStyle w:val="TableCell"/>
              <w:spacing w:before="60" w:after="60"/>
              <w:jc w:val="center"/>
              <w:rPr>
                <w:ins w:id="16906" w:author="Greg Clendenning" w:date="2024-04-16T16:42:00Z"/>
                <w:rFonts w:cs="Arial"/>
                <w:szCs w:val="18"/>
              </w:rPr>
            </w:pPr>
            <w:ins w:id="16907" w:author="Greg Clendenning" w:date="2024-04-16T16:42:00Z">
              <w:r w:rsidRPr="001570EA">
                <w:rPr>
                  <w:rFonts w:cs="Arial"/>
                  <w:szCs w:val="18"/>
                </w:rPr>
                <w:t>Default: 24.99</w:t>
              </w:r>
            </w:ins>
          </w:p>
        </w:tc>
        <w:tc>
          <w:tcPr>
            <w:tcW w:w="744" w:type="pct"/>
            <w:shd w:val="clear" w:color="auto" w:fill="auto"/>
            <w:vAlign w:val="center"/>
          </w:tcPr>
          <w:p w14:paraId="51F5B110" w14:textId="740A5DDD" w:rsidR="00C71CAA" w:rsidRPr="001570EA" w:rsidRDefault="00C71CAA">
            <w:pPr>
              <w:pStyle w:val="TableCell"/>
              <w:spacing w:before="60" w:after="60"/>
              <w:jc w:val="center"/>
              <w:rPr>
                <w:ins w:id="16908" w:author="Greg Clendenning" w:date="2024-04-16T16:42:00Z"/>
                <w:rFonts w:cs="Arial"/>
                <w:szCs w:val="18"/>
              </w:rPr>
            </w:pPr>
            <w:ins w:id="16909" w:author="Greg Clendenning" w:date="2024-04-16T16:42:00Z">
              <w:r w:rsidRPr="001570EA">
                <w:rPr>
                  <w:rFonts w:cs="Arial"/>
                  <w:szCs w:val="18"/>
                </w:rPr>
                <w:t xml:space="preserve">50 gal. value in </w:t>
              </w:r>
              <w:r w:rsidRPr="001570EA">
                <w:rPr>
                  <w:rFonts w:cs="Arial"/>
                  <w:szCs w:val="18"/>
                </w:rPr>
                <w:fldChar w:fldCharType="begin"/>
              </w:r>
              <w:r w:rsidRPr="001570EA">
                <w:rPr>
                  <w:rFonts w:cs="Arial"/>
                  <w:szCs w:val="18"/>
                </w:rPr>
                <w:instrText xml:space="preserve"> REF _Ref278967935 \h </w:instrText>
              </w:r>
              <w:r w:rsidR="001570EA">
                <w:rPr>
                  <w:rFonts w:cs="Arial"/>
                  <w:szCs w:val="18"/>
                </w:rPr>
                <w:instrText xml:space="preserve"> \* MERGEFORMAT </w:instrText>
              </w:r>
            </w:ins>
            <w:r w:rsidRPr="001570EA">
              <w:rPr>
                <w:rFonts w:cs="Arial"/>
                <w:szCs w:val="18"/>
              </w:rPr>
            </w:r>
            <w:ins w:id="16910" w:author="Greg Clendenning" w:date="2024-04-16T16:42:00Z">
              <w:r w:rsidRPr="001570EA">
                <w:rPr>
                  <w:rFonts w:cs="Arial"/>
                  <w:szCs w:val="18"/>
                </w:rPr>
                <w:fldChar w:fldCharType="separate"/>
              </w:r>
              <w:r w:rsidR="00234C6C" w:rsidRPr="001570EA">
                <w:t xml:space="preserve">Table </w:t>
              </w:r>
              <w:r w:rsidR="00234C6C" w:rsidRPr="001570EA">
                <w:rPr>
                  <w:noProof/>
                </w:rPr>
                <w:t>2</w:t>
              </w:r>
              <w:r w:rsidRPr="001570EA">
                <w:rPr>
                  <w:rFonts w:cs="Arial"/>
                  <w:szCs w:val="18"/>
                </w:rPr>
                <w:fldChar w:fldCharType="end"/>
              </w:r>
            </w:ins>
          </w:p>
        </w:tc>
      </w:tr>
      <w:tr w:rsidR="00C71CAA" w:rsidRPr="001570EA" w14:paraId="5E22C915" w14:textId="77777777">
        <w:trPr>
          <w:ins w:id="16911" w:author="Greg Clendenning" w:date="2024-04-16T16:42:00Z"/>
        </w:trPr>
        <w:tc>
          <w:tcPr>
            <w:tcW w:w="2097" w:type="pct"/>
            <w:shd w:val="clear" w:color="auto" w:fill="auto"/>
          </w:tcPr>
          <w:p w14:paraId="7FEF30B7" w14:textId="77777777" w:rsidR="00C71CAA" w:rsidRPr="001570EA" w:rsidRDefault="008A402F">
            <w:pPr>
              <w:pStyle w:val="TableCell"/>
              <w:spacing w:before="60" w:after="60"/>
              <w:rPr>
                <w:ins w:id="16912" w:author="Greg Clendenning" w:date="2024-04-16T16:42:00Z"/>
                <w:rFonts w:cs="Arial"/>
                <w:szCs w:val="18"/>
              </w:rPr>
            </w:pPr>
            <m:oMath>
              <m:sSub>
                <m:sSubPr>
                  <m:ctrlPr>
                    <w:ins w:id="16913" w:author="Greg Clendenning" w:date="2024-04-16T16:42:00Z">
                      <w:rPr>
                        <w:rFonts w:ascii="Cambria Math" w:hAnsi="Cambria Math" w:cs="Arial"/>
                        <w:i/>
                        <w:szCs w:val="18"/>
                      </w:rPr>
                    </w:ins>
                  </m:ctrlPr>
                </m:sSubPr>
                <m:e>
                  <m:r>
                    <w:ins w:id="16914" w:author="Greg Clendenning" w:date="2024-04-16T16:42:00Z">
                      <w:rPr>
                        <w:rFonts w:ascii="Cambria Math" w:hAnsi="Cambria Math" w:cs="Arial"/>
                        <w:szCs w:val="18"/>
                      </w:rPr>
                      <m:t>η</m:t>
                    </w:ins>
                  </m:r>
                </m:e>
                <m:sub>
                  <m:r>
                    <w:ins w:id="16915" w:author="Greg Clendenning" w:date="2024-04-16T16:42:00Z">
                      <w:rPr>
                        <w:rFonts w:ascii="Cambria Math" w:hAnsi="Cambria Math" w:cs="Arial"/>
                        <w:szCs w:val="18"/>
                      </w:rPr>
                      <m:t>elec</m:t>
                    </w:ins>
                  </m:r>
                </m:sub>
              </m:sSub>
            </m:oMath>
            <w:ins w:id="16916" w:author="Greg Clendenning" w:date="2024-04-16T16:42:00Z">
              <w:r w:rsidR="00C71CAA" w:rsidRPr="001570EA">
                <w:rPr>
                  <w:rFonts w:cs="Arial"/>
                  <w:szCs w:val="18"/>
                </w:rPr>
                <w:t xml:space="preserve"> , Thermal efficiency of electric heater element</w:t>
              </w:r>
            </w:ins>
          </w:p>
        </w:tc>
        <w:tc>
          <w:tcPr>
            <w:tcW w:w="740" w:type="pct"/>
            <w:shd w:val="clear" w:color="auto" w:fill="auto"/>
            <w:vAlign w:val="center"/>
          </w:tcPr>
          <w:p w14:paraId="162CDBF0" w14:textId="77777777" w:rsidR="00C71CAA" w:rsidRPr="001570EA" w:rsidRDefault="00C71CAA">
            <w:pPr>
              <w:pStyle w:val="TableCell"/>
              <w:spacing w:before="60" w:after="60"/>
              <w:jc w:val="center"/>
              <w:rPr>
                <w:ins w:id="16917" w:author="Greg Clendenning" w:date="2024-04-16T16:42:00Z"/>
                <w:rFonts w:cs="Arial"/>
                <w:szCs w:val="18"/>
              </w:rPr>
            </w:pPr>
            <w:ins w:id="16918" w:author="Greg Clendenning" w:date="2024-04-16T16:42:00Z">
              <w:r w:rsidRPr="001570EA">
                <w:rPr>
                  <w:rFonts w:cs="Arial"/>
                  <w:i/>
                  <w:szCs w:val="18"/>
                </w:rPr>
                <w:t>Proportion</w:t>
              </w:r>
            </w:ins>
          </w:p>
        </w:tc>
        <w:tc>
          <w:tcPr>
            <w:tcW w:w="1419" w:type="pct"/>
            <w:shd w:val="clear" w:color="auto" w:fill="auto"/>
            <w:vAlign w:val="center"/>
          </w:tcPr>
          <w:p w14:paraId="51FE389D" w14:textId="77777777" w:rsidR="00C71CAA" w:rsidRPr="001570EA" w:rsidRDefault="00C71CAA">
            <w:pPr>
              <w:pStyle w:val="TableCell"/>
              <w:spacing w:before="60" w:after="60"/>
              <w:jc w:val="center"/>
              <w:rPr>
                <w:ins w:id="16919" w:author="Greg Clendenning" w:date="2024-04-16T16:42:00Z"/>
                <w:rFonts w:cs="Arial"/>
                <w:szCs w:val="18"/>
              </w:rPr>
            </w:pPr>
            <w:ins w:id="16920" w:author="Greg Clendenning" w:date="2024-04-16T16:42:00Z">
              <w:r w:rsidRPr="001570EA">
                <w:rPr>
                  <w:rFonts w:cs="Arial"/>
                  <w:szCs w:val="18"/>
                </w:rPr>
                <w:t>Electric Storage: 0.98</w:t>
              </w:r>
            </w:ins>
          </w:p>
          <w:p w14:paraId="20CEC23E" w14:textId="77777777" w:rsidR="00C71CAA" w:rsidRPr="001570EA" w:rsidRDefault="00C71CAA">
            <w:pPr>
              <w:pStyle w:val="TableCell"/>
              <w:spacing w:before="60" w:after="60"/>
              <w:jc w:val="center"/>
              <w:rPr>
                <w:ins w:id="16921" w:author="Greg Clendenning" w:date="2024-04-16T16:42:00Z"/>
                <w:rFonts w:cs="Arial"/>
                <w:szCs w:val="18"/>
              </w:rPr>
            </w:pPr>
            <w:ins w:id="16922" w:author="Greg Clendenning" w:date="2024-04-16T16:42:00Z">
              <w:r w:rsidRPr="001570EA">
                <w:rPr>
                  <w:rFonts w:cs="Arial"/>
                  <w:szCs w:val="18"/>
                </w:rPr>
                <w:t>HPWH: 3.11</w:t>
              </w:r>
            </w:ins>
          </w:p>
        </w:tc>
        <w:tc>
          <w:tcPr>
            <w:tcW w:w="744" w:type="pct"/>
            <w:shd w:val="clear" w:color="auto" w:fill="auto"/>
            <w:vAlign w:val="center"/>
          </w:tcPr>
          <w:p w14:paraId="36FE8AE2" w14:textId="77777777" w:rsidR="00C71CAA" w:rsidRPr="001570EA" w:rsidRDefault="00C71CAA">
            <w:pPr>
              <w:pStyle w:val="TableCell"/>
              <w:spacing w:before="60" w:after="60"/>
              <w:jc w:val="center"/>
              <w:rPr>
                <w:ins w:id="16923" w:author="Greg Clendenning" w:date="2024-04-16T16:42:00Z"/>
                <w:rFonts w:cs="Arial"/>
                <w:szCs w:val="18"/>
              </w:rPr>
            </w:pPr>
            <w:ins w:id="16924" w:author="Greg Clendenning" w:date="2024-04-16T16:42:00Z">
              <w:r w:rsidRPr="001570EA">
                <w:rPr>
                  <w:rFonts w:cs="Arial"/>
                  <w:szCs w:val="18"/>
                </w:rPr>
                <w:t>4; 5</w:t>
              </w:r>
            </w:ins>
          </w:p>
        </w:tc>
      </w:tr>
      <w:tr w:rsidR="00C71CAA" w:rsidRPr="001570EA" w14:paraId="4C99E751" w14:textId="77777777">
        <w:trPr>
          <w:ins w:id="16925" w:author="Greg Clendenning" w:date="2024-04-16T16:42:00Z"/>
        </w:trPr>
        <w:tc>
          <w:tcPr>
            <w:tcW w:w="2097" w:type="pct"/>
            <w:shd w:val="clear" w:color="auto" w:fill="auto"/>
          </w:tcPr>
          <w:p w14:paraId="77890151" w14:textId="77777777" w:rsidR="00C71CAA" w:rsidRPr="001570EA" w:rsidRDefault="008A402F">
            <w:pPr>
              <w:pStyle w:val="TableCell"/>
              <w:spacing w:before="60" w:after="60"/>
              <w:rPr>
                <w:ins w:id="16926" w:author="Greg Clendenning" w:date="2024-04-16T16:42:00Z"/>
                <w:rFonts w:cs="Arial"/>
                <w:szCs w:val="18"/>
              </w:rPr>
            </w:pPr>
            <m:oMath>
              <m:sSub>
                <m:sSubPr>
                  <m:ctrlPr>
                    <w:ins w:id="16927" w:author="Greg Clendenning" w:date="2024-04-16T16:42:00Z">
                      <w:rPr>
                        <w:rFonts w:ascii="Cambria Math" w:hAnsi="Cambria Math" w:cs="Arial"/>
                        <w:i/>
                        <w:szCs w:val="18"/>
                      </w:rPr>
                    </w:ins>
                  </m:ctrlPr>
                </m:sSubPr>
                <m:e>
                  <m:r>
                    <w:ins w:id="16928" w:author="Greg Clendenning" w:date="2024-04-16T16:42:00Z">
                      <w:rPr>
                        <w:rFonts w:ascii="Cambria Math" w:hAnsi="Cambria Math" w:cs="Arial"/>
                        <w:szCs w:val="18"/>
                      </w:rPr>
                      <m:t>V</m:t>
                    </w:ins>
                  </m:r>
                </m:e>
                <m:sub>
                  <m:r>
                    <w:ins w:id="16929" w:author="Greg Clendenning" w:date="2024-04-16T16:42:00Z">
                      <w:rPr>
                        <w:rFonts w:ascii="Cambria Math" w:hAnsi="Cambria Math" w:cs="Arial"/>
                        <w:szCs w:val="18"/>
                      </w:rPr>
                      <m:t>HW</m:t>
                    </w:ins>
                  </m:r>
                </m:sub>
              </m:sSub>
            </m:oMath>
            <w:ins w:id="16930" w:author="Greg Clendenning" w:date="2024-04-16T16:42:00Z">
              <w:r w:rsidR="00C71CAA" w:rsidRPr="001570EA">
                <w:rPr>
                  <w:rFonts w:cs="Arial"/>
                  <w:szCs w:val="18"/>
                </w:rPr>
                <w:t xml:space="preserve"> , Volume of hot water used per cycle by clothes washer</w:t>
              </w:r>
            </w:ins>
          </w:p>
        </w:tc>
        <w:tc>
          <w:tcPr>
            <w:tcW w:w="740" w:type="pct"/>
            <w:shd w:val="clear" w:color="auto" w:fill="auto"/>
            <w:vAlign w:val="center"/>
          </w:tcPr>
          <w:p w14:paraId="5E0486B2" w14:textId="77777777" w:rsidR="00C71CAA" w:rsidRPr="001570EA" w:rsidRDefault="008A402F">
            <w:pPr>
              <w:pStyle w:val="TableCell"/>
              <w:spacing w:before="60" w:after="60"/>
              <w:jc w:val="center"/>
              <w:rPr>
                <w:ins w:id="16931" w:author="Greg Clendenning" w:date="2024-04-16T16:42:00Z"/>
                <w:rFonts w:cs="Arial"/>
                <w:i/>
                <w:szCs w:val="18"/>
              </w:rPr>
            </w:pPr>
            <m:oMathPara>
              <m:oMath>
                <m:f>
                  <m:fPr>
                    <m:ctrlPr>
                      <w:ins w:id="16932" w:author="Greg Clendenning" w:date="2024-04-16T16:42:00Z">
                        <w:rPr>
                          <w:rFonts w:ascii="Cambria Math" w:hAnsi="Cambria Math" w:cs="Arial"/>
                          <w:i/>
                          <w:szCs w:val="18"/>
                        </w:rPr>
                      </w:ins>
                    </m:ctrlPr>
                  </m:fPr>
                  <m:num>
                    <m:r>
                      <w:ins w:id="16933" w:author="Greg Clendenning" w:date="2024-04-16T16:42:00Z">
                        <w:rPr>
                          <w:rFonts w:ascii="Cambria Math" w:hAnsi="Cambria Math" w:cs="Arial"/>
                          <w:szCs w:val="18"/>
                        </w:rPr>
                        <m:t>gallons</m:t>
                      </w:ins>
                    </m:r>
                  </m:num>
                  <m:den>
                    <m:r>
                      <w:ins w:id="16934" w:author="Greg Clendenning" w:date="2024-04-16T16:42:00Z">
                        <w:rPr>
                          <w:rFonts w:ascii="Cambria Math" w:hAnsi="Cambria Math" w:cs="Arial"/>
                          <w:szCs w:val="18"/>
                        </w:rPr>
                        <m:t>cycle</m:t>
                      </w:ins>
                    </m:r>
                  </m:den>
                </m:f>
              </m:oMath>
            </m:oMathPara>
          </w:p>
        </w:tc>
        <w:tc>
          <w:tcPr>
            <w:tcW w:w="1419" w:type="pct"/>
            <w:shd w:val="clear" w:color="auto" w:fill="auto"/>
            <w:vAlign w:val="center"/>
          </w:tcPr>
          <w:p w14:paraId="6EB047AF" w14:textId="77777777" w:rsidR="00C71CAA" w:rsidRPr="001570EA" w:rsidRDefault="00C71CAA">
            <w:pPr>
              <w:pStyle w:val="TableCell"/>
              <w:spacing w:before="60" w:after="60"/>
              <w:jc w:val="center"/>
              <w:rPr>
                <w:ins w:id="16935" w:author="Greg Clendenning" w:date="2024-04-16T16:42:00Z"/>
                <w:rFonts w:cs="Arial"/>
                <w:szCs w:val="18"/>
              </w:rPr>
            </w:pPr>
            <w:ins w:id="16936" w:author="Greg Clendenning" w:date="2024-04-16T16:42:00Z">
              <w:r w:rsidRPr="001570EA">
                <w:rPr>
                  <w:rFonts w:cs="Arial"/>
                  <w:szCs w:val="18"/>
                </w:rPr>
                <w:t>20</w:t>
              </w:r>
            </w:ins>
          </w:p>
        </w:tc>
        <w:tc>
          <w:tcPr>
            <w:tcW w:w="744" w:type="pct"/>
            <w:shd w:val="clear" w:color="auto" w:fill="auto"/>
            <w:vAlign w:val="center"/>
          </w:tcPr>
          <w:p w14:paraId="7BBAE96D" w14:textId="77777777" w:rsidR="00C71CAA" w:rsidRPr="001570EA" w:rsidRDefault="00C71CAA">
            <w:pPr>
              <w:pStyle w:val="TableCell"/>
              <w:spacing w:before="60" w:after="60"/>
              <w:jc w:val="center"/>
              <w:rPr>
                <w:ins w:id="16937" w:author="Greg Clendenning" w:date="2024-04-16T16:42:00Z"/>
                <w:rFonts w:cs="Arial"/>
                <w:szCs w:val="18"/>
              </w:rPr>
            </w:pPr>
            <w:ins w:id="16938" w:author="Greg Clendenning" w:date="2024-04-16T16:42:00Z">
              <w:r w:rsidRPr="001570EA">
                <w:rPr>
                  <w:rFonts w:cs="Arial"/>
                  <w:szCs w:val="18"/>
                </w:rPr>
                <w:t>6</w:t>
              </w:r>
            </w:ins>
          </w:p>
        </w:tc>
      </w:tr>
      <w:tr w:rsidR="00C71CAA" w:rsidRPr="001570EA" w14:paraId="21A0235F" w14:textId="77777777">
        <w:trPr>
          <w:ins w:id="16939" w:author="Greg Clendenning" w:date="2024-04-16T16:42:00Z"/>
        </w:trPr>
        <w:tc>
          <w:tcPr>
            <w:tcW w:w="2097" w:type="pct"/>
            <w:shd w:val="clear" w:color="auto" w:fill="auto"/>
          </w:tcPr>
          <w:p w14:paraId="474BFDD8" w14:textId="77777777" w:rsidR="00C71CAA" w:rsidRPr="001570EA" w:rsidRDefault="00C71CAA">
            <w:pPr>
              <w:pStyle w:val="TableCell"/>
              <w:spacing w:before="60" w:after="60"/>
              <w:rPr>
                <w:ins w:id="16940" w:author="Greg Clendenning" w:date="2024-04-16T16:42:00Z"/>
                <w:rFonts w:cs="Arial"/>
                <w:szCs w:val="18"/>
              </w:rPr>
            </w:pPr>
            <w:ins w:id="16941" w:author="Greg Clendenning" w:date="2024-04-16T16:42:00Z">
              <w:r w:rsidRPr="001570EA">
                <w:rPr>
                  <w:rFonts w:ascii="Cambria Math" w:hAnsi="Cambria Math" w:cs="Arial"/>
                  <w:i/>
                  <w:szCs w:val="18"/>
                </w:rPr>
                <w:t>Cycles</w:t>
              </w:r>
              <w:r w:rsidRPr="001570EA">
                <w:rPr>
                  <w:rFonts w:ascii="Cambria Math" w:hAnsi="Cambria Math" w:cs="Arial"/>
                  <w:i/>
                  <w:szCs w:val="18"/>
                  <w:vertAlign w:val="subscript"/>
                </w:rPr>
                <w:t>wash</w:t>
              </w:r>
              <w:r w:rsidRPr="001570EA">
                <w:rPr>
                  <w:rFonts w:cs="Arial"/>
                  <w:i/>
                  <w:szCs w:val="18"/>
                </w:rPr>
                <w:t xml:space="preserve"> </w:t>
              </w:r>
              <w:r w:rsidRPr="001570EA">
                <w:rPr>
                  <w:rFonts w:cs="Arial"/>
                  <w:szCs w:val="18"/>
                </w:rPr>
                <w:t>, Number of clothes washer cycles per year</w:t>
              </w:r>
            </w:ins>
          </w:p>
        </w:tc>
        <w:tc>
          <w:tcPr>
            <w:tcW w:w="740" w:type="pct"/>
            <w:shd w:val="clear" w:color="auto" w:fill="auto"/>
            <w:vAlign w:val="center"/>
          </w:tcPr>
          <w:p w14:paraId="49562521" w14:textId="77777777" w:rsidR="00C71CAA" w:rsidRPr="001570EA" w:rsidRDefault="008A402F">
            <w:pPr>
              <w:pStyle w:val="TableCell"/>
              <w:spacing w:before="60" w:after="60"/>
              <w:jc w:val="center"/>
              <w:rPr>
                <w:ins w:id="16942" w:author="Greg Clendenning" w:date="2024-04-16T16:42:00Z"/>
                <w:rFonts w:cs="Arial"/>
                <w:szCs w:val="18"/>
              </w:rPr>
            </w:pPr>
            <m:oMathPara>
              <m:oMath>
                <m:f>
                  <m:fPr>
                    <m:ctrlPr>
                      <w:ins w:id="16943" w:author="Greg Clendenning" w:date="2024-04-16T16:42:00Z">
                        <w:rPr>
                          <w:rFonts w:ascii="Cambria Math" w:hAnsi="Cambria Math" w:cs="Arial"/>
                          <w:i/>
                          <w:szCs w:val="18"/>
                        </w:rPr>
                      </w:ins>
                    </m:ctrlPr>
                  </m:fPr>
                  <m:num>
                    <m:r>
                      <w:ins w:id="16944" w:author="Greg Clendenning" w:date="2024-04-16T16:42:00Z">
                        <w:rPr>
                          <w:rFonts w:ascii="Cambria Math" w:hAnsi="Cambria Math" w:cs="Arial"/>
                          <w:szCs w:val="18"/>
                        </w:rPr>
                        <m:t>cycles</m:t>
                      </w:ins>
                    </m:r>
                  </m:num>
                  <m:den>
                    <m:r>
                      <w:ins w:id="16945" w:author="Greg Clendenning" w:date="2024-04-16T16:42:00Z">
                        <w:rPr>
                          <w:rFonts w:ascii="Cambria Math" w:hAnsi="Cambria Math" w:cs="Arial"/>
                          <w:szCs w:val="18"/>
                        </w:rPr>
                        <m:t>yr</m:t>
                      </w:ins>
                    </m:r>
                  </m:den>
                </m:f>
              </m:oMath>
            </m:oMathPara>
          </w:p>
        </w:tc>
        <w:tc>
          <w:tcPr>
            <w:tcW w:w="1419" w:type="pct"/>
            <w:shd w:val="clear" w:color="auto" w:fill="auto"/>
            <w:vAlign w:val="center"/>
          </w:tcPr>
          <w:p w14:paraId="08DB3EC7" w14:textId="77777777" w:rsidR="00C71CAA" w:rsidRPr="001570EA" w:rsidRDefault="00C71CAA">
            <w:pPr>
              <w:pStyle w:val="TableCell"/>
              <w:spacing w:before="60" w:after="60"/>
              <w:jc w:val="center"/>
              <w:rPr>
                <w:ins w:id="16946" w:author="Greg Clendenning" w:date="2024-04-16T16:42:00Z"/>
                <w:rFonts w:cs="Arial"/>
                <w:szCs w:val="18"/>
              </w:rPr>
            </w:pPr>
            <w:ins w:id="16947" w:author="Greg Clendenning" w:date="2024-04-16T16:42:00Z">
              <w:r w:rsidRPr="001570EA">
                <w:rPr>
                  <w:rFonts w:cs="Arial"/>
                  <w:szCs w:val="18"/>
                </w:rPr>
                <w:t>Clothes washer present:</w:t>
              </w:r>
            </w:ins>
          </w:p>
          <w:p w14:paraId="5E041F53" w14:textId="77777777" w:rsidR="00C71CAA" w:rsidRPr="001570EA" w:rsidRDefault="00C71CAA">
            <w:pPr>
              <w:pStyle w:val="TableCell"/>
              <w:spacing w:before="60" w:after="60"/>
              <w:jc w:val="center"/>
              <w:rPr>
                <w:ins w:id="16948" w:author="Greg Clendenning" w:date="2024-04-16T16:42:00Z"/>
                <w:rFonts w:cs="Arial"/>
                <w:szCs w:val="18"/>
              </w:rPr>
            </w:pPr>
            <w:ins w:id="16949" w:author="Greg Clendenning" w:date="2024-04-16T16:42:00Z">
              <w:r w:rsidRPr="001570EA">
                <w:rPr>
                  <w:rFonts w:cs="Arial"/>
                  <w:szCs w:val="18"/>
                </w:rPr>
                <w:t>178</w:t>
              </w:r>
            </w:ins>
          </w:p>
          <w:p w14:paraId="5F32947C" w14:textId="77777777" w:rsidR="00C71CAA" w:rsidRPr="001570EA" w:rsidRDefault="00C71CAA">
            <w:pPr>
              <w:pStyle w:val="TableCell"/>
              <w:spacing w:before="60" w:after="60"/>
              <w:jc w:val="center"/>
              <w:rPr>
                <w:ins w:id="16950" w:author="Greg Clendenning" w:date="2024-04-16T16:42:00Z"/>
                <w:rFonts w:cs="Arial"/>
                <w:szCs w:val="18"/>
              </w:rPr>
            </w:pPr>
            <w:ins w:id="16951" w:author="Greg Clendenning" w:date="2024-04-16T16:42:00Z">
              <w:r w:rsidRPr="001570EA">
                <w:rPr>
                  <w:rFonts w:cs="Arial"/>
                  <w:szCs w:val="18"/>
                </w:rPr>
                <w:t>No clothes washer: 0</w:t>
              </w:r>
            </w:ins>
          </w:p>
        </w:tc>
        <w:tc>
          <w:tcPr>
            <w:tcW w:w="744" w:type="pct"/>
            <w:shd w:val="clear" w:color="auto" w:fill="auto"/>
            <w:vAlign w:val="center"/>
          </w:tcPr>
          <w:p w14:paraId="32773104" w14:textId="77777777" w:rsidR="00C71CAA" w:rsidRPr="001570EA" w:rsidRDefault="00C71CAA">
            <w:pPr>
              <w:pStyle w:val="TableCell"/>
              <w:spacing w:before="60" w:after="60"/>
              <w:jc w:val="center"/>
              <w:rPr>
                <w:ins w:id="16952" w:author="Greg Clendenning" w:date="2024-04-16T16:42:00Z"/>
                <w:rFonts w:cs="Arial"/>
                <w:szCs w:val="18"/>
              </w:rPr>
            </w:pPr>
            <w:ins w:id="16953" w:author="Greg Clendenning" w:date="2024-04-16T16:42:00Z">
              <w:r w:rsidRPr="001570EA">
                <w:rPr>
                  <w:rFonts w:cs="Arial"/>
                  <w:szCs w:val="18"/>
                </w:rPr>
                <w:t>7</w:t>
              </w:r>
            </w:ins>
          </w:p>
        </w:tc>
      </w:tr>
      <w:tr w:rsidR="00C71CAA" w:rsidRPr="001570EA" w14:paraId="7D12FDA1" w14:textId="77777777">
        <w:trPr>
          <w:ins w:id="16954" w:author="Greg Clendenning" w:date="2024-04-16T16:42:00Z"/>
        </w:trPr>
        <w:tc>
          <w:tcPr>
            <w:tcW w:w="2097" w:type="pct"/>
            <w:shd w:val="clear" w:color="auto" w:fill="auto"/>
          </w:tcPr>
          <w:p w14:paraId="1779C0D7" w14:textId="77777777" w:rsidR="00C71CAA" w:rsidRPr="001570EA" w:rsidRDefault="008A402F">
            <w:pPr>
              <w:pStyle w:val="TableCell"/>
              <w:spacing w:before="60" w:after="60"/>
              <w:rPr>
                <w:ins w:id="16955" w:author="Greg Clendenning" w:date="2024-04-16T16:42:00Z"/>
                <w:rFonts w:cs="Arial"/>
                <w:iCs/>
                <w:szCs w:val="18"/>
              </w:rPr>
            </w:pPr>
            <m:oMath>
              <m:sSub>
                <m:sSubPr>
                  <m:ctrlPr>
                    <w:ins w:id="16956" w:author="Greg Clendenning" w:date="2024-04-16T16:42:00Z">
                      <w:rPr>
                        <w:rFonts w:ascii="Cambria Math" w:hAnsi="Cambria Math" w:cs="Arial"/>
                        <w:i/>
                        <w:szCs w:val="18"/>
                      </w:rPr>
                    </w:ins>
                  </m:ctrlPr>
                </m:sSubPr>
                <m:e>
                  <m:r>
                    <w:ins w:id="16957" w:author="Greg Clendenning" w:date="2024-04-16T16:42:00Z">
                      <w:rPr>
                        <w:rFonts w:ascii="Cambria Math" w:hAnsi="Cambria Math" w:cs="Arial"/>
                        <w:szCs w:val="18"/>
                      </w:rPr>
                      <m:t>UEF</m:t>
                    </w:ins>
                  </m:r>
                </m:e>
                <m:sub>
                  <m:r>
                    <w:ins w:id="16958" w:author="Greg Clendenning" w:date="2024-04-16T16:42:00Z">
                      <w:rPr>
                        <w:rFonts w:ascii="Cambria Math" w:hAnsi="Cambria Math" w:cs="Arial"/>
                        <w:szCs w:val="18"/>
                      </w:rPr>
                      <m:t>WH</m:t>
                    </w:ins>
                  </m:r>
                </m:sub>
              </m:sSub>
              <m:r>
                <w:ins w:id="16959" w:author="Greg Clendenning" w:date="2024-04-16T16:42:00Z">
                  <w:rPr>
                    <w:rFonts w:ascii="Cambria Math" w:hAnsi="Cambria Math" w:cs="Arial"/>
                    <w:szCs w:val="18"/>
                  </w:rPr>
                  <m:t xml:space="preserve"> </m:t>
                </w:ins>
              </m:r>
            </m:oMath>
            <w:ins w:id="16960" w:author="Greg Clendenning" w:date="2024-04-16T16:42:00Z">
              <w:r w:rsidR="00C71CAA" w:rsidRPr="001570EA">
                <w:rPr>
                  <w:rFonts w:cs="Arial"/>
                  <w:szCs w:val="18"/>
                </w:rPr>
                <w:t>, Uniform Energy Factor of water heater</w:t>
              </w:r>
            </w:ins>
          </w:p>
        </w:tc>
        <w:tc>
          <w:tcPr>
            <w:tcW w:w="740" w:type="pct"/>
            <w:shd w:val="clear" w:color="auto" w:fill="auto"/>
            <w:vAlign w:val="center"/>
          </w:tcPr>
          <w:p w14:paraId="34E7BCF7" w14:textId="77777777" w:rsidR="00C71CAA" w:rsidRPr="001570EA" w:rsidRDefault="00C71CAA">
            <w:pPr>
              <w:pStyle w:val="TableCell"/>
              <w:spacing w:before="60" w:after="60"/>
              <w:jc w:val="center"/>
              <w:rPr>
                <w:ins w:id="16961" w:author="Greg Clendenning" w:date="2024-04-16T16:42:00Z"/>
                <w:rFonts w:cs="Arial"/>
                <w:szCs w:val="18"/>
              </w:rPr>
            </w:pPr>
            <w:ins w:id="16962" w:author="Greg Clendenning" w:date="2024-04-16T16:42:00Z">
              <w:r w:rsidRPr="001570EA">
                <w:rPr>
                  <w:rFonts w:cs="Arial"/>
                  <w:i/>
                  <w:szCs w:val="18"/>
                </w:rPr>
                <w:t>Proportion</w:t>
              </w:r>
            </w:ins>
          </w:p>
        </w:tc>
        <w:tc>
          <w:tcPr>
            <w:tcW w:w="1419" w:type="pct"/>
            <w:shd w:val="clear" w:color="auto" w:fill="auto"/>
            <w:vAlign w:val="center"/>
          </w:tcPr>
          <w:p w14:paraId="394926CC" w14:textId="77777777" w:rsidR="00C71CAA" w:rsidRPr="001570EA" w:rsidRDefault="00C71CAA">
            <w:pPr>
              <w:pStyle w:val="TableCell"/>
              <w:spacing w:before="60" w:after="60"/>
              <w:jc w:val="center"/>
              <w:rPr>
                <w:ins w:id="16963" w:author="Greg Clendenning" w:date="2024-04-16T16:42:00Z"/>
                <w:rFonts w:cs="Arial"/>
              </w:rPr>
            </w:pPr>
            <w:ins w:id="16964" w:author="Greg Clendenning" w:date="2024-04-16T16:42:00Z">
              <w:r w:rsidRPr="001570EA">
                <w:rPr>
                  <w:rFonts w:cs="Arial"/>
                </w:rPr>
                <w:t>EDC data collection</w:t>
              </w:r>
            </w:ins>
          </w:p>
          <w:p w14:paraId="46623C7F" w14:textId="77777777" w:rsidR="00C71CAA" w:rsidRPr="001570EA" w:rsidRDefault="00C71CAA">
            <w:pPr>
              <w:pStyle w:val="TableCell"/>
              <w:spacing w:before="60" w:after="60"/>
              <w:jc w:val="center"/>
              <w:rPr>
                <w:ins w:id="16965" w:author="Greg Clendenning" w:date="2024-04-16T16:42:00Z"/>
                <w:rFonts w:cs="Arial"/>
              </w:rPr>
            </w:pPr>
            <w:ins w:id="16966" w:author="Greg Clendenning" w:date="2024-04-16T16:42:00Z">
              <w:r w:rsidRPr="001570EA">
                <w:rPr>
                  <w:rFonts w:cs="Arial"/>
                </w:rPr>
                <w:t>Default:</w:t>
              </w:r>
            </w:ins>
          </w:p>
          <w:p w14:paraId="41B7AC8D" w14:textId="77777777" w:rsidR="00C71CAA" w:rsidRPr="001570EA" w:rsidRDefault="00C71CAA">
            <w:pPr>
              <w:pStyle w:val="TableCell"/>
              <w:spacing w:before="60" w:after="60"/>
              <w:jc w:val="center"/>
              <w:rPr>
                <w:ins w:id="16967" w:author="Greg Clendenning" w:date="2024-04-16T16:42:00Z"/>
                <w:rFonts w:cs="Arial"/>
              </w:rPr>
            </w:pPr>
            <w:ins w:id="16968" w:author="Greg Clendenning" w:date="2024-04-16T16:42:00Z">
              <w:r w:rsidRPr="001570EA">
                <w:rPr>
                  <w:rFonts w:cs="Arial"/>
                </w:rPr>
                <w:t>Electric Storage= 0.92</w:t>
              </w:r>
            </w:ins>
          </w:p>
          <w:p w14:paraId="3E6383F3" w14:textId="77777777" w:rsidR="00C71CAA" w:rsidRPr="001570EA" w:rsidRDefault="00C71CAA">
            <w:pPr>
              <w:pStyle w:val="TableCell"/>
              <w:spacing w:before="60" w:after="60"/>
              <w:jc w:val="center"/>
              <w:rPr>
                <w:ins w:id="16969" w:author="Greg Clendenning" w:date="2024-04-16T16:42:00Z"/>
                <w:rFonts w:cs="Arial"/>
                <w:szCs w:val="18"/>
              </w:rPr>
            </w:pPr>
            <w:ins w:id="16970" w:author="Greg Clendenning" w:date="2024-04-16T16:42:00Z">
              <w:r w:rsidRPr="001570EA">
                <w:rPr>
                  <w:rFonts w:cs="Arial"/>
                </w:rPr>
                <w:t>HPWH= 3.20</w:t>
              </w:r>
            </w:ins>
          </w:p>
        </w:tc>
        <w:tc>
          <w:tcPr>
            <w:tcW w:w="744" w:type="pct"/>
            <w:shd w:val="clear" w:color="auto" w:fill="auto"/>
            <w:vAlign w:val="center"/>
          </w:tcPr>
          <w:p w14:paraId="0AC9DC3E" w14:textId="77777777" w:rsidR="00C71CAA" w:rsidRPr="001570EA" w:rsidRDefault="00C71CAA">
            <w:pPr>
              <w:pStyle w:val="TableCell"/>
              <w:spacing w:before="60" w:after="60"/>
              <w:jc w:val="center"/>
              <w:rPr>
                <w:ins w:id="16971" w:author="Greg Clendenning" w:date="2024-04-16T16:42:00Z"/>
                <w:rFonts w:cs="Arial"/>
                <w:szCs w:val="18"/>
              </w:rPr>
            </w:pPr>
            <w:ins w:id="16972" w:author="Greg Clendenning" w:date="2024-04-16T16:42:00Z">
              <w:r w:rsidRPr="001570EA">
                <w:rPr>
                  <w:rFonts w:cs="Arial"/>
                  <w:bCs/>
                  <w:szCs w:val="18"/>
                </w:rPr>
                <w:t>2</w:t>
              </w:r>
            </w:ins>
          </w:p>
        </w:tc>
      </w:tr>
      <w:tr w:rsidR="00C71CAA" w:rsidRPr="001570EA" w14:paraId="26955E7F" w14:textId="77777777">
        <w:trPr>
          <w:trHeight w:val="77"/>
          <w:ins w:id="16973" w:author="Greg Clendenning" w:date="2024-04-16T16:42:00Z"/>
        </w:trPr>
        <w:tc>
          <w:tcPr>
            <w:tcW w:w="2097" w:type="pct"/>
            <w:shd w:val="clear" w:color="auto" w:fill="auto"/>
          </w:tcPr>
          <w:p w14:paraId="5C98F1C9" w14:textId="77777777" w:rsidR="00C71CAA" w:rsidRPr="001570EA" w:rsidRDefault="00C71CAA">
            <w:pPr>
              <w:pStyle w:val="TableCell"/>
              <w:spacing w:before="60" w:after="60"/>
              <w:rPr>
                <w:ins w:id="16974" w:author="Greg Clendenning" w:date="2024-04-16T16:42:00Z"/>
                <w:rFonts w:cs="Arial"/>
                <w:szCs w:val="18"/>
              </w:rPr>
            </w:pPr>
            <w:ins w:id="16975" w:author="Greg Clendenning" w:date="2024-04-16T16:42:00Z">
              <w:r w:rsidRPr="001570EA">
                <w:rPr>
                  <w:rFonts w:ascii="Cambria Math" w:hAnsi="Cambria Math" w:cs="Arial"/>
                  <w:i/>
                  <w:szCs w:val="18"/>
                </w:rPr>
                <w:t>ETDFs</w:t>
              </w:r>
              <w:r w:rsidRPr="001570EA">
                <w:rPr>
                  <w:rFonts w:cs="Arial"/>
                  <w:szCs w:val="18"/>
                </w:rPr>
                <w:t xml:space="preserve"> , Energy To Demand Factor (summer, defined above)</w:t>
              </w:r>
            </w:ins>
          </w:p>
        </w:tc>
        <w:tc>
          <w:tcPr>
            <w:tcW w:w="740" w:type="pct"/>
            <w:shd w:val="clear" w:color="auto" w:fill="auto"/>
            <w:vAlign w:val="center"/>
          </w:tcPr>
          <w:p w14:paraId="7280A63A" w14:textId="77777777" w:rsidR="00C71CAA" w:rsidRPr="001570EA" w:rsidDel="007516AB" w:rsidRDefault="008A402F">
            <w:pPr>
              <w:pStyle w:val="TableCell"/>
              <w:spacing w:before="60" w:after="60"/>
              <w:jc w:val="center"/>
              <w:rPr>
                <w:ins w:id="16976" w:author="Greg Clendenning" w:date="2024-04-16T16:42:00Z"/>
                <w:rFonts w:cs="Arial"/>
                <w:b/>
                <w:bCs/>
                <w:i/>
                <w:szCs w:val="18"/>
              </w:rPr>
            </w:pPr>
            <m:oMathPara>
              <m:oMath>
                <m:f>
                  <m:fPr>
                    <m:ctrlPr>
                      <w:ins w:id="16977" w:author="Greg Clendenning" w:date="2024-04-16T16:42:00Z">
                        <w:rPr>
                          <w:rFonts w:ascii="Cambria Math" w:eastAsia="Arial Unicode MS" w:hAnsi="Cambria Math"/>
                          <w:i/>
                          <w:iCs/>
                        </w:rPr>
                      </w:ins>
                    </m:ctrlPr>
                  </m:fPr>
                  <m:num>
                    <m:r>
                      <w:ins w:id="16978" w:author="Greg Clendenning" w:date="2024-04-16T16:42:00Z">
                        <w:rPr>
                          <w:rFonts w:ascii="Cambria Math" w:eastAsia="Arial Unicode MS" w:hAnsi="Cambria Math"/>
                        </w:rPr>
                        <m:t>kW</m:t>
                      </w:ins>
                    </m:r>
                  </m:num>
                  <m:den>
                    <m:r>
                      <w:ins w:id="16979" w:author="Greg Clendenning" w:date="2024-04-16T16:42:00Z">
                        <w:rPr>
                          <w:rFonts w:ascii="Cambria Math" w:eastAsia="Arial Unicode MS" w:hAnsi="Cambria Math"/>
                        </w:rPr>
                        <m:t>kW</m:t>
                      </w:ins>
                    </m:r>
                    <m:r>
                      <w:ins w:id="16980" w:author="Greg Clendenning" w:date="2024-04-16T16:42:00Z">
                        <w:rPr>
                          <w:rFonts w:ascii="Cambria Math" w:eastAsia="Arial Unicode MS" w:hAnsi="Cambria Math"/>
                        </w:rPr>
                        <m:t>h</m:t>
                      </w:ins>
                    </m:r>
                  </m:den>
                </m:f>
              </m:oMath>
            </m:oMathPara>
          </w:p>
        </w:tc>
        <w:tc>
          <w:tcPr>
            <w:tcW w:w="1419" w:type="pct"/>
            <w:shd w:val="clear" w:color="auto" w:fill="auto"/>
            <w:vAlign w:val="center"/>
          </w:tcPr>
          <w:p w14:paraId="4C75E2B9" w14:textId="77777777" w:rsidR="00C71CAA" w:rsidRPr="001570EA" w:rsidRDefault="00C71CAA">
            <w:pPr>
              <w:pStyle w:val="TableCell"/>
              <w:spacing w:before="60" w:after="60"/>
              <w:jc w:val="center"/>
              <w:rPr>
                <w:ins w:id="16981" w:author="Greg Clendenning" w:date="2024-04-16T16:42:00Z"/>
                <w:rFonts w:cs="Arial"/>
                <w:szCs w:val="18"/>
              </w:rPr>
            </w:pPr>
            <w:ins w:id="16982" w:author="Greg Clendenning" w:date="2024-04-16T16:42:00Z">
              <w:r w:rsidRPr="001570EA">
                <w:rPr>
                  <w:rFonts w:cs="Arial"/>
                  <w:szCs w:val="18"/>
                </w:rPr>
                <w:t>0.0001046</w:t>
              </w:r>
            </w:ins>
          </w:p>
          <w:p w14:paraId="6187C386" w14:textId="77777777" w:rsidR="00C71CAA" w:rsidRPr="001570EA" w:rsidRDefault="00C71CAA">
            <w:pPr>
              <w:pStyle w:val="TableCell"/>
              <w:spacing w:before="60" w:after="60"/>
              <w:jc w:val="center"/>
              <w:rPr>
                <w:ins w:id="16983" w:author="Greg Clendenning" w:date="2024-04-16T16:42:00Z"/>
                <w:rFonts w:cs="Arial"/>
                <w:szCs w:val="18"/>
              </w:rPr>
            </w:pPr>
          </w:p>
        </w:tc>
        <w:tc>
          <w:tcPr>
            <w:tcW w:w="744" w:type="pct"/>
            <w:shd w:val="clear" w:color="auto" w:fill="auto"/>
            <w:vAlign w:val="center"/>
          </w:tcPr>
          <w:p w14:paraId="3064D03C" w14:textId="77777777" w:rsidR="00C71CAA" w:rsidRPr="001570EA" w:rsidRDefault="00C71CAA">
            <w:pPr>
              <w:pStyle w:val="TableCell"/>
              <w:spacing w:before="60" w:after="60"/>
              <w:jc w:val="center"/>
              <w:rPr>
                <w:ins w:id="16984" w:author="Greg Clendenning" w:date="2024-04-16T16:42:00Z"/>
                <w:rFonts w:cs="Arial"/>
                <w:szCs w:val="18"/>
              </w:rPr>
            </w:pPr>
            <w:ins w:id="16985" w:author="Greg Clendenning" w:date="2024-04-16T16:42:00Z">
              <w:r w:rsidRPr="001570EA">
                <w:rPr>
                  <w:rFonts w:cs="Arial"/>
                  <w:szCs w:val="18"/>
                </w:rPr>
                <w:t>9</w:t>
              </w:r>
            </w:ins>
          </w:p>
        </w:tc>
      </w:tr>
      <w:tr w:rsidR="00C71CAA" w:rsidRPr="001570EA" w14:paraId="20D6B853" w14:textId="77777777">
        <w:trPr>
          <w:trHeight w:val="77"/>
          <w:ins w:id="16986" w:author="Greg Clendenning" w:date="2024-04-16T16:42:00Z"/>
        </w:trPr>
        <w:tc>
          <w:tcPr>
            <w:tcW w:w="2097" w:type="pct"/>
            <w:shd w:val="clear" w:color="auto" w:fill="auto"/>
          </w:tcPr>
          <w:p w14:paraId="4B56F9AA" w14:textId="77777777" w:rsidR="00C71CAA" w:rsidRPr="001570EA" w:rsidRDefault="00C71CAA">
            <w:pPr>
              <w:pStyle w:val="TableCell"/>
              <w:spacing w:before="60" w:after="60"/>
              <w:rPr>
                <w:ins w:id="16987" w:author="Greg Clendenning" w:date="2024-04-16T16:42:00Z"/>
                <w:rFonts w:cs="Arial"/>
                <w:i/>
                <w:szCs w:val="18"/>
              </w:rPr>
            </w:pPr>
            <w:ins w:id="16988" w:author="Greg Clendenning" w:date="2024-04-16T16:42:00Z">
              <w:r w:rsidRPr="001570EA">
                <w:rPr>
                  <w:rFonts w:ascii="Cambria Math" w:hAnsi="Cambria Math" w:cs="Arial"/>
                  <w:i/>
                  <w:szCs w:val="18"/>
                </w:rPr>
                <w:t>ETDFw</w:t>
              </w:r>
              <w:r w:rsidRPr="001570EA">
                <w:rPr>
                  <w:rFonts w:cs="Arial"/>
                  <w:szCs w:val="18"/>
                </w:rPr>
                <w:t xml:space="preserve"> , Energy To Demand Factor (winter, defined above)</w:t>
              </w:r>
            </w:ins>
          </w:p>
        </w:tc>
        <w:tc>
          <w:tcPr>
            <w:tcW w:w="740" w:type="pct"/>
            <w:shd w:val="clear" w:color="auto" w:fill="auto"/>
            <w:vAlign w:val="center"/>
          </w:tcPr>
          <w:p w14:paraId="62B4CC31" w14:textId="77777777" w:rsidR="00C71CAA" w:rsidRPr="001570EA" w:rsidRDefault="008A402F">
            <w:pPr>
              <w:pStyle w:val="TableCell"/>
              <w:spacing w:before="60" w:after="60"/>
              <w:jc w:val="center"/>
              <w:rPr>
                <w:ins w:id="16989" w:author="Greg Clendenning" w:date="2024-04-16T16:42:00Z"/>
                <w:rFonts w:cs="Arial"/>
                <w:b/>
                <w:bCs/>
                <w:szCs w:val="18"/>
              </w:rPr>
            </w:pPr>
            <m:oMathPara>
              <m:oMath>
                <m:f>
                  <m:fPr>
                    <m:ctrlPr>
                      <w:ins w:id="16990" w:author="Greg Clendenning" w:date="2024-04-16T16:42:00Z">
                        <w:rPr>
                          <w:rFonts w:ascii="Cambria Math" w:eastAsia="Arial Unicode MS" w:hAnsi="Cambria Math"/>
                          <w:i/>
                          <w:iCs/>
                        </w:rPr>
                      </w:ins>
                    </m:ctrlPr>
                  </m:fPr>
                  <m:num>
                    <m:r>
                      <w:ins w:id="16991" w:author="Greg Clendenning" w:date="2024-04-16T16:42:00Z">
                        <w:rPr>
                          <w:rFonts w:ascii="Cambria Math" w:eastAsia="Arial Unicode MS" w:hAnsi="Cambria Math"/>
                        </w:rPr>
                        <m:t>kW</m:t>
                      </w:ins>
                    </m:r>
                  </m:num>
                  <m:den>
                    <m:r>
                      <w:ins w:id="16992" w:author="Greg Clendenning" w:date="2024-04-16T16:42:00Z">
                        <w:rPr>
                          <w:rFonts w:ascii="Cambria Math" w:eastAsia="Arial Unicode MS" w:hAnsi="Cambria Math"/>
                        </w:rPr>
                        <m:t>kW</m:t>
                      </w:ins>
                    </m:r>
                    <m:r>
                      <w:ins w:id="16993" w:author="Greg Clendenning" w:date="2024-04-16T16:42:00Z">
                        <w:rPr>
                          <w:rFonts w:ascii="Cambria Math" w:eastAsia="Arial Unicode MS" w:hAnsi="Cambria Math"/>
                        </w:rPr>
                        <m:t>h</m:t>
                      </w:ins>
                    </m:r>
                  </m:den>
                </m:f>
              </m:oMath>
            </m:oMathPara>
          </w:p>
        </w:tc>
        <w:tc>
          <w:tcPr>
            <w:tcW w:w="1419" w:type="pct"/>
            <w:shd w:val="clear" w:color="auto" w:fill="auto"/>
            <w:vAlign w:val="center"/>
          </w:tcPr>
          <w:p w14:paraId="4D0A610C" w14:textId="77777777" w:rsidR="00C71CAA" w:rsidRPr="001570EA" w:rsidRDefault="00C71CAA">
            <w:pPr>
              <w:pStyle w:val="TableCell"/>
              <w:spacing w:before="60" w:after="60"/>
              <w:jc w:val="center"/>
              <w:rPr>
                <w:ins w:id="16994" w:author="Greg Clendenning" w:date="2024-04-16T16:42:00Z"/>
                <w:rFonts w:cs="Arial"/>
                <w:szCs w:val="18"/>
              </w:rPr>
            </w:pPr>
            <w:ins w:id="16995" w:author="Greg Clendenning" w:date="2024-04-16T16:42:00Z">
              <w:r w:rsidRPr="001570EA">
                <w:rPr>
                  <w:rFonts w:cs="Arial"/>
                  <w:szCs w:val="18"/>
                </w:rPr>
                <w:t>0.0001755</w:t>
              </w:r>
            </w:ins>
          </w:p>
        </w:tc>
        <w:tc>
          <w:tcPr>
            <w:tcW w:w="744" w:type="pct"/>
            <w:shd w:val="clear" w:color="auto" w:fill="auto"/>
            <w:vAlign w:val="center"/>
          </w:tcPr>
          <w:p w14:paraId="2239DCC2" w14:textId="77777777" w:rsidR="00C71CAA" w:rsidRPr="001570EA" w:rsidRDefault="00C71CAA">
            <w:pPr>
              <w:pStyle w:val="TableCell"/>
              <w:spacing w:before="60" w:after="60"/>
              <w:jc w:val="center"/>
              <w:rPr>
                <w:ins w:id="16996" w:author="Greg Clendenning" w:date="2024-04-16T16:42:00Z"/>
                <w:rFonts w:cs="Arial"/>
                <w:szCs w:val="18"/>
              </w:rPr>
            </w:pPr>
            <w:ins w:id="16997" w:author="Greg Clendenning" w:date="2024-04-16T16:42:00Z">
              <w:r w:rsidRPr="001570EA">
                <w:rPr>
                  <w:rFonts w:cs="Arial"/>
                  <w:szCs w:val="18"/>
                </w:rPr>
                <w:t>9</w:t>
              </w:r>
            </w:ins>
          </w:p>
        </w:tc>
      </w:tr>
    </w:tbl>
    <w:p w14:paraId="686A0451" w14:textId="77777777" w:rsidR="00C71CAA" w:rsidRPr="001570EA" w:rsidRDefault="00C71CAA">
      <w:pPr>
        <w:rPr>
          <w:ins w:id="16998" w:author="Greg Clendenning" w:date="2024-04-16T16:42:00Z"/>
        </w:rPr>
        <w:pPrChange w:id="16999" w:author="Greg Clendenning" w:date="2024-04-16T16:42:00Z">
          <w:pPr>
            <w:pStyle w:val="TableCell"/>
            <w:keepNext w:val="0"/>
          </w:pPr>
        </w:pPrChange>
      </w:pPr>
    </w:p>
    <w:p w14:paraId="46349229" w14:textId="77777777" w:rsidR="00C71CAA" w:rsidRPr="001570EA" w:rsidRDefault="00C71CAA" w:rsidP="00C71CAA">
      <w:pPr>
        <w:pStyle w:val="SubStyle"/>
        <w:rPr>
          <w:ins w:id="17000" w:author="Greg Clendenning" w:date="2024-04-16T16:42:00Z"/>
        </w:rPr>
      </w:pPr>
      <w:ins w:id="17001" w:author="Greg Clendenning" w:date="2024-04-16T16:42:00Z">
        <w:r w:rsidRPr="001570EA">
          <w:t>Default Savings</w:t>
        </w:r>
      </w:ins>
    </w:p>
    <w:p w14:paraId="69D7F699" w14:textId="77777777" w:rsidR="00C71CAA" w:rsidRPr="001570EA" w:rsidRDefault="00C71CAA" w:rsidP="00C71CAA">
      <w:pPr>
        <w:pStyle w:val="BodyText"/>
        <w:spacing w:after="120"/>
        <w:ind w:right="0"/>
        <w:rPr>
          <w:ins w:id="17002" w:author="Greg Clendenning" w:date="2024-04-16T16:42:00Z"/>
        </w:rPr>
      </w:pPr>
      <w:ins w:id="17003" w:author="Greg Clendenning" w:date="2024-04-16T16:42:00Z">
        <w:r w:rsidRPr="001570EA">
          <w:t>The energy savings and demand reductions are prescriptive according to the above formula.</w:t>
        </w:r>
      </w:ins>
    </w:p>
    <w:p w14:paraId="1D1C4545" w14:textId="0C021A5E" w:rsidR="00C71CAA" w:rsidRPr="001570EA" w:rsidRDefault="00C71CAA" w:rsidP="00C71CAA">
      <w:pPr>
        <w:pStyle w:val="Caption"/>
        <w:rPr>
          <w:ins w:id="17004" w:author="Greg Clendenning" w:date="2024-04-16T16:42:00Z"/>
        </w:rPr>
      </w:pPr>
      <w:bookmarkStart w:id="17005" w:name="_Toc12609576"/>
      <w:ins w:id="1700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79</w:t>
        </w:r>
        <w:r w:rsidR="002E093A" w:rsidRPr="001570EA">
          <w:fldChar w:fldCharType="end"/>
        </w:r>
        <w:r w:rsidRPr="001570EA">
          <w:t>: Default Energy Savings and Demand Reductions</w:t>
        </w:r>
        <w:bookmarkEnd w:id="17005"/>
      </w:ins>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0"/>
        <w:gridCol w:w="1607"/>
        <w:gridCol w:w="1890"/>
        <w:gridCol w:w="2160"/>
      </w:tblGrid>
      <w:tr w:rsidR="00C71CAA" w:rsidRPr="001570EA" w14:paraId="0912FD3B" w14:textId="77777777">
        <w:trPr>
          <w:trHeight w:val="288"/>
          <w:ins w:id="17007" w:author="Greg Clendenning" w:date="2024-04-16T16:42:00Z"/>
        </w:trPr>
        <w:tc>
          <w:tcPr>
            <w:tcW w:w="2870" w:type="dxa"/>
            <w:shd w:val="clear" w:color="auto" w:fill="BFBFBF" w:themeFill="background1" w:themeFillShade="BF"/>
            <w:noWrap/>
            <w:vAlign w:val="bottom"/>
          </w:tcPr>
          <w:p w14:paraId="609A1AF1" w14:textId="77777777" w:rsidR="00C71CAA" w:rsidRPr="001570EA" w:rsidRDefault="00C71CAA">
            <w:pPr>
              <w:pStyle w:val="TableCell"/>
              <w:spacing w:before="60" w:after="60"/>
              <w:jc w:val="center"/>
              <w:rPr>
                <w:ins w:id="17008" w:author="Greg Clendenning" w:date="2024-04-16T16:42:00Z"/>
                <w:rFonts w:cs="Arial"/>
                <w:b/>
                <w:szCs w:val="18"/>
              </w:rPr>
            </w:pPr>
            <w:ins w:id="17009" w:author="Greg Clendenning" w:date="2024-04-16T16:42:00Z">
              <w:r w:rsidRPr="001570EA">
                <w:rPr>
                  <w:rFonts w:cs="Arial"/>
                  <w:b/>
                  <w:szCs w:val="18"/>
                </w:rPr>
                <w:t>Type</w:t>
              </w:r>
            </w:ins>
          </w:p>
        </w:tc>
        <w:tc>
          <w:tcPr>
            <w:tcW w:w="1607" w:type="dxa"/>
            <w:shd w:val="clear" w:color="auto" w:fill="BFBFBF" w:themeFill="background1" w:themeFillShade="BF"/>
            <w:noWrap/>
            <w:vAlign w:val="bottom"/>
          </w:tcPr>
          <w:p w14:paraId="13087635" w14:textId="77777777" w:rsidR="00C71CAA" w:rsidRPr="001570EA" w:rsidRDefault="00C71CAA">
            <w:pPr>
              <w:pStyle w:val="TableCell"/>
              <w:spacing w:before="60" w:after="60"/>
              <w:jc w:val="center"/>
              <w:rPr>
                <w:ins w:id="17010" w:author="Greg Clendenning" w:date="2024-04-16T16:42:00Z"/>
                <w:rFonts w:cs="Arial"/>
                <w:b/>
                <w:szCs w:val="18"/>
              </w:rPr>
            </w:pPr>
            <w:ins w:id="17011" w:author="Greg Clendenning" w:date="2024-04-16T16:42:00Z">
              <w:r w:rsidRPr="001570EA">
                <w:rPr>
                  <w:rFonts w:cs="Arial"/>
                  <w:b/>
                  <w:bCs/>
                  <w:color w:val="000000"/>
                  <w:szCs w:val="18"/>
                </w:rPr>
                <w:t>ΔkWh</w:t>
              </w:r>
            </w:ins>
          </w:p>
        </w:tc>
        <w:tc>
          <w:tcPr>
            <w:tcW w:w="1890" w:type="dxa"/>
            <w:shd w:val="clear" w:color="auto" w:fill="BFBFBF" w:themeFill="background1" w:themeFillShade="BF"/>
            <w:vAlign w:val="bottom"/>
          </w:tcPr>
          <w:p w14:paraId="46AB7CE3" w14:textId="77777777" w:rsidR="00C71CAA" w:rsidRPr="001570EA" w:rsidRDefault="00C71CAA">
            <w:pPr>
              <w:pStyle w:val="TableCell"/>
              <w:spacing w:before="60" w:after="60"/>
              <w:jc w:val="center"/>
              <w:rPr>
                <w:ins w:id="17012" w:author="Greg Clendenning" w:date="2024-04-16T16:42:00Z"/>
                <w:rFonts w:cs="Arial"/>
                <w:b/>
                <w:szCs w:val="18"/>
              </w:rPr>
            </w:pPr>
            <w:ins w:id="17013" w:author="Greg Clendenning" w:date="2024-04-16T16:42:00Z">
              <w:r w:rsidRPr="001570EA">
                <w:rPr>
                  <w:rFonts w:cs="Arial"/>
                  <w:b/>
                  <w:bCs/>
                  <w:color w:val="000000"/>
                  <w:szCs w:val="18"/>
                </w:rPr>
                <w:t>ΔkW</w:t>
              </w:r>
              <w:r w:rsidRPr="001570EA">
                <w:rPr>
                  <w:rFonts w:cs="Arial"/>
                  <w:b/>
                  <w:bCs/>
                  <w:color w:val="000000"/>
                  <w:szCs w:val="18"/>
                  <w:vertAlign w:val="subscript"/>
                </w:rPr>
                <w:t>summer peak</w:t>
              </w:r>
            </w:ins>
          </w:p>
        </w:tc>
        <w:tc>
          <w:tcPr>
            <w:tcW w:w="2160" w:type="dxa"/>
            <w:shd w:val="clear" w:color="auto" w:fill="BFBFBF" w:themeFill="background1" w:themeFillShade="BF"/>
            <w:noWrap/>
            <w:vAlign w:val="bottom"/>
          </w:tcPr>
          <w:p w14:paraId="3BE2DBB2" w14:textId="77777777" w:rsidR="00C71CAA" w:rsidRPr="001570EA" w:rsidRDefault="00C71CAA">
            <w:pPr>
              <w:pStyle w:val="TableCell"/>
              <w:spacing w:before="60" w:after="60"/>
              <w:jc w:val="center"/>
              <w:rPr>
                <w:ins w:id="17014" w:author="Greg Clendenning" w:date="2024-04-16T16:42:00Z"/>
                <w:rFonts w:cs="Arial"/>
                <w:b/>
                <w:szCs w:val="18"/>
              </w:rPr>
            </w:pPr>
            <w:ins w:id="17015" w:author="Greg Clendenning" w:date="2024-04-16T16:42:00Z">
              <w:r w:rsidRPr="001570EA">
                <w:rPr>
                  <w:rFonts w:cs="Arial"/>
                  <w:b/>
                  <w:bCs/>
                  <w:color w:val="000000"/>
                  <w:szCs w:val="18"/>
                </w:rPr>
                <w:t>ΔkW</w:t>
              </w:r>
              <w:r w:rsidRPr="001570EA">
                <w:rPr>
                  <w:rFonts w:cs="Arial"/>
                  <w:b/>
                  <w:bCs/>
                  <w:color w:val="000000"/>
                  <w:szCs w:val="18"/>
                  <w:vertAlign w:val="subscript"/>
                </w:rPr>
                <w:t>winter peak</w:t>
              </w:r>
            </w:ins>
          </w:p>
        </w:tc>
      </w:tr>
      <w:tr w:rsidR="00C71CAA" w:rsidRPr="001570EA" w14:paraId="0512EBBF" w14:textId="77777777">
        <w:trPr>
          <w:trHeight w:val="290"/>
          <w:ins w:id="17016" w:author="Greg Clendenning" w:date="2024-04-16T16:42:00Z"/>
        </w:trPr>
        <w:tc>
          <w:tcPr>
            <w:tcW w:w="2870" w:type="dxa"/>
            <w:shd w:val="clear" w:color="auto" w:fill="auto"/>
            <w:noWrap/>
            <w:vAlign w:val="center"/>
          </w:tcPr>
          <w:p w14:paraId="38897170" w14:textId="77777777" w:rsidR="00C71CAA" w:rsidRPr="001570EA" w:rsidRDefault="00C71CAA">
            <w:pPr>
              <w:pStyle w:val="TableCell"/>
              <w:spacing w:before="0" w:after="0"/>
              <w:jc w:val="left"/>
              <w:rPr>
                <w:ins w:id="17017" w:author="Greg Clendenning" w:date="2024-04-16T16:42:00Z"/>
                <w:rFonts w:cs="Arial"/>
                <w:b/>
                <w:szCs w:val="18"/>
              </w:rPr>
            </w:pPr>
            <w:ins w:id="17018" w:author="Greg Clendenning" w:date="2024-04-16T16:42:00Z">
              <w:r w:rsidRPr="001570EA">
                <w:rPr>
                  <w:szCs w:val="18"/>
                </w:rPr>
                <w:t>Electric Storage</w:t>
              </w:r>
            </w:ins>
          </w:p>
        </w:tc>
        <w:tc>
          <w:tcPr>
            <w:tcW w:w="1607" w:type="dxa"/>
            <w:shd w:val="clear" w:color="auto" w:fill="auto"/>
            <w:noWrap/>
            <w:vAlign w:val="center"/>
          </w:tcPr>
          <w:p w14:paraId="0BD1A796" w14:textId="77777777" w:rsidR="00C71CAA" w:rsidRPr="001570EA" w:rsidRDefault="00C71CAA">
            <w:pPr>
              <w:pStyle w:val="TableCell"/>
              <w:spacing w:before="0" w:after="0"/>
              <w:jc w:val="center"/>
              <w:rPr>
                <w:ins w:id="17019" w:author="Greg Clendenning" w:date="2024-04-16T16:42:00Z"/>
                <w:rFonts w:cs="Arial"/>
                <w:b/>
                <w:szCs w:val="18"/>
              </w:rPr>
            </w:pPr>
            <w:ins w:id="17020" w:author="Greg Clendenning" w:date="2024-04-16T16:42:00Z">
              <w:r w:rsidRPr="001570EA">
                <w:rPr>
                  <w:szCs w:val="18"/>
                </w:rPr>
                <w:t>29.46</w:t>
              </w:r>
            </w:ins>
          </w:p>
        </w:tc>
        <w:tc>
          <w:tcPr>
            <w:tcW w:w="1890" w:type="dxa"/>
            <w:vAlign w:val="center"/>
          </w:tcPr>
          <w:p w14:paraId="0516ED6D" w14:textId="77777777" w:rsidR="00C71CAA" w:rsidRPr="001570EA" w:rsidRDefault="00C71CAA">
            <w:pPr>
              <w:pStyle w:val="TableCell"/>
              <w:spacing w:before="0" w:after="0"/>
              <w:jc w:val="center"/>
              <w:rPr>
                <w:ins w:id="17021" w:author="Greg Clendenning" w:date="2024-04-16T16:42:00Z"/>
                <w:szCs w:val="18"/>
              </w:rPr>
            </w:pPr>
            <w:ins w:id="17022" w:author="Greg Clendenning" w:date="2024-04-16T16:42:00Z">
              <w:r w:rsidRPr="001570EA">
                <w:rPr>
                  <w:szCs w:val="18"/>
                </w:rPr>
                <w:t>0.00308</w:t>
              </w:r>
            </w:ins>
          </w:p>
        </w:tc>
        <w:tc>
          <w:tcPr>
            <w:tcW w:w="2160" w:type="dxa"/>
            <w:shd w:val="clear" w:color="auto" w:fill="auto"/>
            <w:noWrap/>
            <w:vAlign w:val="center"/>
          </w:tcPr>
          <w:p w14:paraId="5B9F3075" w14:textId="77777777" w:rsidR="00C71CAA" w:rsidRPr="001570EA" w:rsidRDefault="00C71CAA">
            <w:pPr>
              <w:pStyle w:val="TableCell"/>
              <w:spacing w:before="0" w:after="0"/>
              <w:jc w:val="center"/>
              <w:rPr>
                <w:ins w:id="17023" w:author="Greg Clendenning" w:date="2024-04-16T16:42:00Z"/>
                <w:szCs w:val="18"/>
              </w:rPr>
            </w:pPr>
            <w:ins w:id="17024" w:author="Greg Clendenning" w:date="2024-04-16T16:42:00Z">
              <w:r w:rsidRPr="001570EA">
                <w:rPr>
                  <w:szCs w:val="18"/>
                </w:rPr>
                <w:t>0.00517</w:t>
              </w:r>
            </w:ins>
          </w:p>
        </w:tc>
      </w:tr>
      <w:tr w:rsidR="00C71CAA" w:rsidRPr="001570EA" w14:paraId="117BE9C3" w14:textId="77777777">
        <w:trPr>
          <w:trHeight w:val="299"/>
          <w:ins w:id="17025" w:author="Greg Clendenning" w:date="2024-04-16T16:42:00Z"/>
        </w:trPr>
        <w:tc>
          <w:tcPr>
            <w:tcW w:w="2870" w:type="dxa"/>
            <w:noWrap/>
            <w:vAlign w:val="center"/>
            <w:hideMark/>
          </w:tcPr>
          <w:p w14:paraId="41EABFCD" w14:textId="77777777" w:rsidR="00C71CAA" w:rsidRPr="001570EA" w:rsidRDefault="00C71CAA">
            <w:pPr>
              <w:jc w:val="left"/>
              <w:rPr>
                <w:ins w:id="17026" w:author="Greg Clendenning" w:date="2024-04-16T16:42:00Z"/>
                <w:rFonts w:cs="Arial"/>
                <w:sz w:val="18"/>
                <w:szCs w:val="18"/>
              </w:rPr>
            </w:pPr>
            <w:ins w:id="17027" w:author="Greg Clendenning" w:date="2024-04-16T16:42:00Z">
              <w:r w:rsidRPr="001570EA">
                <w:rPr>
                  <w:rFonts w:cs="Arial"/>
                  <w:sz w:val="18"/>
                  <w:szCs w:val="18"/>
                </w:rPr>
                <w:t>Electric Storage w/ Clothes Washer</w:t>
              </w:r>
            </w:ins>
          </w:p>
        </w:tc>
        <w:tc>
          <w:tcPr>
            <w:tcW w:w="1607" w:type="dxa"/>
            <w:noWrap/>
            <w:vAlign w:val="center"/>
          </w:tcPr>
          <w:p w14:paraId="65CCE4E7" w14:textId="77777777" w:rsidR="00C71CAA" w:rsidRPr="001570EA" w:rsidRDefault="00C71CAA">
            <w:pPr>
              <w:jc w:val="center"/>
              <w:rPr>
                <w:ins w:id="17028" w:author="Greg Clendenning" w:date="2024-04-16T16:42:00Z"/>
                <w:rFonts w:cs="Arial"/>
                <w:sz w:val="18"/>
                <w:szCs w:val="18"/>
              </w:rPr>
            </w:pPr>
            <w:ins w:id="17029" w:author="Greg Clendenning" w:date="2024-04-16T16:42:00Z">
              <w:r w:rsidRPr="001570EA">
                <w:rPr>
                  <w:sz w:val="18"/>
                  <w:szCs w:val="18"/>
                </w:rPr>
                <w:t>47.65</w:t>
              </w:r>
            </w:ins>
          </w:p>
        </w:tc>
        <w:tc>
          <w:tcPr>
            <w:tcW w:w="1890" w:type="dxa"/>
            <w:vAlign w:val="center"/>
          </w:tcPr>
          <w:p w14:paraId="00764C10" w14:textId="77777777" w:rsidR="00C71CAA" w:rsidRPr="001570EA" w:rsidRDefault="00C71CAA">
            <w:pPr>
              <w:pStyle w:val="TableCell"/>
              <w:spacing w:before="0" w:after="0"/>
              <w:jc w:val="center"/>
              <w:rPr>
                <w:ins w:id="17030" w:author="Greg Clendenning" w:date="2024-04-16T16:42:00Z"/>
                <w:szCs w:val="18"/>
              </w:rPr>
            </w:pPr>
            <w:ins w:id="17031" w:author="Greg Clendenning" w:date="2024-04-16T16:42:00Z">
              <w:r w:rsidRPr="001570EA">
                <w:rPr>
                  <w:szCs w:val="18"/>
                </w:rPr>
                <w:t>0.00498</w:t>
              </w:r>
            </w:ins>
          </w:p>
        </w:tc>
        <w:tc>
          <w:tcPr>
            <w:tcW w:w="2160" w:type="dxa"/>
            <w:noWrap/>
            <w:vAlign w:val="center"/>
          </w:tcPr>
          <w:p w14:paraId="5550A2A1" w14:textId="77777777" w:rsidR="00C71CAA" w:rsidRPr="001570EA" w:rsidRDefault="00C71CAA">
            <w:pPr>
              <w:pStyle w:val="TableCell"/>
              <w:spacing w:before="0" w:after="0"/>
              <w:jc w:val="center"/>
              <w:rPr>
                <w:ins w:id="17032" w:author="Greg Clendenning" w:date="2024-04-16T16:42:00Z"/>
                <w:szCs w:val="18"/>
              </w:rPr>
            </w:pPr>
            <w:ins w:id="17033" w:author="Greg Clendenning" w:date="2024-04-16T16:42:00Z">
              <w:r w:rsidRPr="001570EA">
                <w:rPr>
                  <w:szCs w:val="18"/>
                </w:rPr>
                <w:t>0.00836</w:t>
              </w:r>
            </w:ins>
          </w:p>
        </w:tc>
      </w:tr>
      <w:tr w:rsidR="00C71CAA" w:rsidRPr="001570EA" w14:paraId="7A64AD9E" w14:textId="77777777">
        <w:trPr>
          <w:trHeight w:val="299"/>
          <w:ins w:id="17034" w:author="Greg Clendenning" w:date="2024-04-16T16:42:00Z"/>
        </w:trPr>
        <w:tc>
          <w:tcPr>
            <w:tcW w:w="2870" w:type="dxa"/>
            <w:noWrap/>
            <w:vAlign w:val="center"/>
          </w:tcPr>
          <w:p w14:paraId="59C392AA" w14:textId="77777777" w:rsidR="00C71CAA" w:rsidRPr="001570EA" w:rsidRDefault="00C71CAA">
            <w:pPr>
              <w:jc w:val="left"/>
              <w:rPr>
                <w:ins w:id="17035" w:author="Greg Clendenning" w:date="2024-04-16T16:42:00Z"/>
                <w:rFonts w:cs="Arial"/>
                <w:sz w:val="18"/>
                <w:szCs w:val="18"/>
              </w:rPr>
            </w:pPr>
            <w:ins w:id="17036" w:author="Greg Clendenning" w:date="2024-04-16T16:42:00Z">
              <w:r w:rsidRPr="001570EA">
                <w:rPr>
                  <w:sz w:val="18"/>
                  <w:szCs w:val="18"/>
                </w:rPr>
                <w:t>HPWH</w:t>
              </w:r>
            </w:ins>
          </w:p>
        </w:tc>
        <w:tc>
          <w:tcPr>
            <w:tcW w:w="1607" w:type="dxa"/>
            <w:noWrap/>
            <w:vAlign w:val="center"/>
          </w:tcPr>
          <w:p w14:paraId="3EDE5FC5" w14:textId="77777777" w:rsidR="00C71CAA" w:rsidRPr="001570EA" w:rsidRDefault="00C71CAA">
            <w:pPr>
              <w:jc w:val="center"/>
              <w:rPr>
                <w:ins w:id="17037" w:author="Greg Clendenning" w:date="2024-04-16T16:42:00Z"/>
                <w:sz w:val="18"/>
                <w:szCs w:val="18"/>
              </w:rPr>
            </w:pPr>
            <w:ins w:id="17038" w:author="Greg Clendenning" w:date="2024-04-16T16:42:00Z">
              <w:r w:rsidRPr="001570EA">
                <w:rPr>
                  <w:sz w:val="18"/>
                  <w:szCs w:val="18"/>
                </w:rPr>
                <w:t>9.28</w:t>
              </w:r>
            </w:ins>
          </w:p>
        </w:tc>
        <w:tc>
          <w:tcPr>
            <w:tcW w:w="1890" w:type="dxa"/>
            <w:vAlign w:val="center"/>
          </w:tcPr>
          <w:p w14:paraId="740CE480" w14:textId="77777777" w:rsidR="00C71CAA" w:rsidRPr="001570EA" w:rsidRDefault="00C71CAA">
            <w:pPr>
              <w:jc w:val="center"/>
              <w:rPr>
                <w:ins w:id="17039" w:author="Greg Clendenning" w:date="2024-04-16T16:42:00Z"/>
                <w:szCs w:val="18"/>
              </w:rPr>
            </w:pPr>
            <w:ins w:id="17040" w:author="Greg Clendenning" w:date="2024-04-16T16:42:00Z">
              <w:r w:rsidRPr="001570EA">
                <w:rPr>
                  <w:sz w:val="18"/>
                  <w:szCs w:val="18"/>
                </w:rPr>
                <w:t>0.00097</w:t>
              </w:r>
            </w:ins>
          </w:p>
        </w:tc>
        <w:tc>
          <w:tcPr>
            <w:tcW w:w="2160" w:type="dxa"/>
            <w:noWrap/>
            <w:vAlign w:val="center"/>
          </w:tcPr>
          <w:p w14:paraId="2DA6FDD5" w14:textId="77777777" w:rsidR="00C71CAA" w:rsidRPr="001570EA" w:rsidRDefault="00C71CAA">
            <w:pPr>
              <w:jc w:val="center"/>
              <w:rPr>
                <w:ins w:id="17041" w:author="Greg Clendenning" w:date="2024-04-16T16:42:00Z"/>
                <w:szCs w:val="18"/>
              </w:rPr>
            </w:pPr>
            <w:ins w:id="17042" w:author="Greg Clendenning" w:date="2024-04-16T16:42:00Z">
              <w:r w:rsidRPr="001570EA">
                <w:rPr>
                  <w:sz w:val="18"/>
                  <w:szCs w:val="18"/>
                </w:rPr>
                <w:t>0.00163</w:t>
              </w:r>
            </w:ins>
          </w:p>
        </w:tc>
      </w:tr>
      <w:tr w:rsidR="00C71CAA" w:rsidRPr="001570EA" w14:paraId="01F8E802" w14:textId="77777777">
        <w:trPr>
          <w:trHeight w:val="299"/>
          <w:ins w:id="17043" w:author="Greg Clendenning" w:date="2024-04-16T16:42:00Z"/>
        </w:trPr>
        <w:tc>
          <w:tcPr>
            <w:tcW w:w="2870" w:type="dxa"/>
            <w:noWrap/>
            <w:vAlign w:val="center"/>
          </w:tcPr>
          <w:p w14:paraId="03656D0E" w14:textId="77777777" w:rsidR="00C71CAA" w:rsidRPr="001570EA" w:rsidRDefault="00C71CAA">
            <w:pPr>
              <w:jc w:val="left"/>
              <w:rPr>
                <w:ins w:id="17044" w:author="Greg Clendenning" w:date="2024-04-16T16:42:00Z"/>
                <w:rFonts w:cs="Arial"/>
                <w:sz w:val="18"/>
                <w:szCs w:val="18"/>
              </w:rPr>
            </w:pPr>
            <w:ins w:id="17045" w:author="Greg Clendenning" w:date="2024-04-16T16:42:00Z">
              <w:r w:rsidRPr="001570EA">
                <w:rPr>
                  <w:sz w:val="18"/>
                  <w:szCs w:val="18"/>
                </w:rPr>
                <w:t>HPWH w/ Clothes Washer</w:t>
              </w:r>
            </w:ins>
          </w:p>
        </w:tc>
        <w:tc>
          <w:tcPr>
            <w:tcW w:w="1607" w:type="dxa"/>
            <w:noWrap/>
            <w:vAlign w:val="center"/>
          </w:tcPr>
          <w:p w14:paraId="65155FDD" w14:textId="77777777" w:rsidR="00C71CAA" w:rsidRPr="001570EA" w:rsidRDefault="00C71CAA">
            <w:pPr>
              <w:jc w:val="center"/>
              <w:rPr>
                <w:ins w:id="17046" w:author="Greg Clendenning" w:date="2024-04-16T16:42:00Z"/>
                <w:sz w:val="18"/>
                <w:szCs w:val="18"/>
              </w:rPr>
            </w:pPr>
            <w:ins w:id="17047" w:author="Greg Clendenning" w:date="2024-04-16T16:42:00Z">
              <w:r w:rsidRPr="001570EA">
                <w:rPr>
                  <w:sz w:val="18"/>
                  <w:szCs w:val="18"/>
                </w:rPr>
                <w:t>23.90</w:t>
              </w:r>
            </w:ins>
          </w:p>
        </w:tc>
        <w:tc>
          <w:tcPr>
            <w:tcW w:w="1890" w:type="dxa"/>
            <w:vAlign w:val="center"/>
          </w:tcPr>
          <w:p w14:paraId="000BA0D1" w14:textId="77777777" w:rsidR="00C71CAA" w:rsidRPr="001570EA" w:rsidRDefault="00C71CAA">
            <w:pPr>
              <w:jc w:val="center"/>
              <w:rPr>
                <w:ins w:id="17048" w:author="Greg Clendenning" w:date="2024-04-16T16:42:00Z"/>
                <w:szCs w:val="18"/>
              </w:rPr>
            </w:pPr>
            <w:ins w:id="17049" w:author="Greg Clendenning" w:date="2024-04-16T16:42:00Z">
              <w:r w:rsidRPr="001570EA">
                <w:rPr>
                  <w:sz w:val="18"/>
                  <w:szCs w:val="18"/>
                </w:rPr>
                <w:t>0.00250</w:t>
              </w:r>
            </w:ins>
          </w:p>
        </w:tc>
        <w:tc>
          <w:tcPr>
            <w:tcW w:w="2160" w:type="dxa"/>
            <w:noWrap/>
            <w:vAlign w:val="center"/>
          </w:tcPr>
          <w:p w14:paraId="59252B3F" w14:textId="77777777" w:rsidR="00C71CAA" w:rsidRPr="001570EA" w:rsidRDefault="00C71CAA">
            <w:pPr>
              <w:jc w:val="center"/>
              <w:rPr>
                <w:ins w:id="17050" w:author="Greg Clendenning" w:date="2024-04-16T16:42:00Z"/>
                <w:szCs w:val="18"/>
              </w:rPr>
            </w:pPr>
            <w:ins w:id="17051" w:author="Greg Clendenning" w:date="2024-04-16T16:42:00Z">
              <w:r w:rsidRPr="001570EA">
                <w:rPr>
                  <w:sz w:val="18"/>
                  <w:szCs w:val="18"/>
                </w:rPr>
                <w:t>0.00419</w:t>
              </w:r>
            </w:ins>
          </w:p>
        </w:tc>
      </w:tr>
    </w:tbl>
    <w:p w14:paraId="44E946DB" w14:textId="77777777" w:rsidR="00C71CAA" w:rsidRPr="001570EA" w:rsidRDefault="00C71CAA" w:rsidP="00C71CAA">
      <w:pPr>
        <w:pStyle w:val="SubStyle"/>
        <w:rPr>
          <w:moveTo w:id="17052" w:author="Greg Clendenning" w:date="2024-04-16T16:42:00Z"/>
        </w:rPr>
      </w:pPr>
      <w:moveToRangeStart w:id="17053" w:author="Greg Clendenning" w:date="2024-04-16T16:42:00Z" w:name="move164178306"/>
    </w:p>
    <w:p w14:paraId="445006E5" w14:textId="77777777" w:rsidR="00C71CAA" w:rsidRPr="001570EA" w:rsidRDefault="00C71CAA" w:rsidP="00C71CAA">
      <w:pPr>
        <w:pStyle w:val="SubStyle"/>
        <w:rPr>
          <w:moveTo w:id="17054" w:author="Greg Clendenning" w:date="2024-04-16T16:42:00Z"/>
        </w:rPr>
      </w:pPr>
      <w:moveTo w:id="17055" w:author="Greg Clendenning" w:date="2024-04-16T16:42:00Z">
        <w:r w:rsidRPr="001570EA">
          <w:t>Sources</w:t>
        </w:r>
      </w:moveTo>
    </w:p>
    <w:moveToRangeEnd w:id="17053"/>
    <w:p w14:paraId="4D2546AC" w14:textId="3DD0A6EF" w:rsidR="00C71CAA" w:rsidRPr="001570EA" w:rsidRDefault="00C71CAA" w:rsidP="002614D2">
      <w:pPr>
        <w:pStyle w:val="source10"/>
        <w:numPr>
          <w:ilvl w:val="0"/>
          <w:numId w:val="28"/>
        </w:numPr>
        <w:spacing w:after="120"/>
        <w:jc w:val="left"/>
        <w:rPr>
          <w:ins w:id="17056" w:author="Greg Clendenning" w:date="2024-04-16T16:42:00Z"/>
        </w:rPr>
      </w:pPr>
      <w:ins w:id="17057" w:author="Greg Clendenning" w:date="2024-04-16T16:42:00Z">
        <w:r w:rsidRPr="001570EA">
          <w:t xml:space="preserve">California Electronic Technical Reference Manual. “Storage Water Heater, Residential”. Accessed March 2024. </w:t>
        </w:r>
        <w:r w:rsidR="00475EB1">
          <w:fldChar w:fldCharType="begin"/>
        </w:r>
        <w:r w:rsidR="00475EB1">
          <w:instrText>HYPERLINK "https://www.caetrm.com/measure/SWWH012/03/"</w:instrText>
        </w:r>
        <w:r w:rsidR="00475EB1">
          <w:fldChar w:fldCharType="separate"/>
        </w:r>
        <w:r w:rsidRPr="001570EA">
          <w:rPr>
            <w:rStyle w:val="Hyperlink"/>
            <w:rFonts w:cs="Arial"/>
          </w:rPr>
          <w:t>Weblink</w:t>
        </w:r>
        <w:r w:rsidR="00475EB1">
          <w:rPr>
            <w:rStyle w:val="Hyperlink"/>
            <w:rFonts w:cs="Arial"/>
          </w:rPr>
          <w:fldChar w:fldCharType="end"/>
        </w:r>
      </w:ins>
    </w:p>
    <w:p w14:paraId="2A151944" w14:textId="1F65667B" w:rsidR="00C71CAA" w:rsidRPr="001570EA" w:rsidRDefault="00C71CAA" w:rsidP="002614D2">
      <w:pPr>
        <w:pStyle w:val="source10"/>
        <w:numPr>
          <w:ilvl w:val="0"/>
          <w:numId w:val="28"/>
        </w:numPr>
        <w:spacing w:line="288" w:lineRule="auto"/>
        <w:jc w:val="left"/>
        <w:rPr>
          <w:ins w:id="17058" w:author="Greg Clendenning" w:date="2024-04-16T16:42:00Z"/>
        </w:rPr>
      </w:pPr>
      <w:ins w:id="17059" w:author="Greg Clendenning" w:date="2024-04-16T16:42:00Z">
        <w:r w:rsidRPr="001570EA">
          <w:t xml:space="preserve">NMR Group for the Pennsylvania Public Utility Commission. (2024, March). 2023 Pennsylvania Statewide Act 129 Residential Baseline Study. Section 8.3.5, Table 110, pg 128.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067704F2" w14:textId="77777777" w:rsidR="00C71CAA" w:rsidRPr="001570EA" w:rsidRDefault="00C71CAA">
      <w:pPr>
        <w:pStyle w:val="source10"/>
        <w:numPr>
          <w:ilvl w:val="0"/>
          <w:numId w:val="28"/>
        </w:numPr>
        <w:spacing w:line="288" w:lineRule="auto"/>
        <w:jc w:val="left"/>
        <w:rPr>
          <w:moveTo w:id="17060" w:author="Greg Clendenning" w:date="2024-04-16T16:42:00Z"/>
        </w:rPr>
        <w:pPrChange w:id="17061" w:author="Greg Clendenning" w:date="2024-04-16T16:42:00Z">
          <w:pPr>
            <w:pStyle w:val="source10"/>
            <w:numPr>
              <w:numId w:val="20"/>
            </w:numPr>
            <w:spacing w:after="120"/>
            <w:ind w:left="360" w:hanging="360"/>
          </w:pPr>
        </w:pPrChange>
      </w:pPr>
      <w:moveToRangeStart w:id="17062" w:author="Greg Clendenning" w:date="2024-04-16T16:42:00Z" w:name="move164178278"/>
      <w:moveTo w:id="17063" w:author="Greg Clendenning" w:date="2024-04-16T16:42:00Z">
        <w:r w:rsidRPr="001570EA">
          <w:t>Conservative estimate of R-12</w:t>
        </w:r>
      </w:moveTo>
    </w:p>
    <w:moveToRangeEnd w:id="17062"/>
    <w:p w14:paraId="103F3445" w14:textId="77777777" w:rsidR="00FA5174" w:rsidRPr="00F515A7" w:rsidRDefault="00FA5174" w:rsidP="00FA5174">
      <w:pPr>
        <w:pStyle w:val="Source"/>
        <w:rPr>
          <w:del w:id="17064" w:author="Greg Clendenning" w:date="2024-04-16T16:42:00Z"/>
          <w:rStyle w:val="Hyperlink"/>
          <w:color w:val="auto"/>
          <w:u w:val="none"/>
        </w:rPr>
      </w:pPr>
      <w:del w:id="17065" w:author="Greg Clendenning" w:date="2024-04-16T16:42:00Z">
        <w:r w:rsidRPr="00AB7DC6">
          <w:rPr>
            <w:rStyle w:val="Hyperlink"/>
            <w:color w:val="auto"/>
            <w:u w:val="none"/>
          </w:rPr>
          <w:delText xml:space="preserve">Zaloum et al., Drain Water Heat Recovery Characterization and Modeling, Sustainable Buildings and Communities, Natural Resources Canada, Ottawa, June 29, 2007. </w:delText>
        </w:r>
        <w:r w:rsidR="00475EB1">
          <w:fldChar w:fldCharType="begin"/>
        </w:r>
        <w:r w:rsidR="00475EB1">
          <w:delInstrText>HYPERLINK "http://gfxtechnology.com/NRCAN-6_29_07.pdf"</w:delInstrText>
        </w:r>
        <w:r w:rsidR="00475EB1">
          <w:fldChar w:fldCharType="separate"/>
        </w:r>
        <w:r w:rsidRPr="00AB7DC6">
          <w:rPr>
            <w:rStyle w:val="Hyperlink"/>
          </w:rPr>
          <w:delText>http://gfxtechnology.com/NRCAN-6_29_07.pdf</w:delText>
        </w:r>
        <w:r w:rsidR="00475EB1">
          <w:rPr>
            <w:rStyle w:val="Hyperlink"/>
          </w:rPr>
          <w:fldChar w:fldCharType="end"/>
        </w:r>
      </w:del>
    </w:p>
    <w:p w14:paraId="3DE4984A" w14:textId="77777777" w:rsidR="00C71CAA" w:rsidRPr="001570EA" w:rsidRDefault="00F515A7">
      <w:pPr>
        <w:pStyle w:val="Source"/>
        <w:numPr>
          <w:ilvl w:val="0"/>
          <w:numId w:val="41"/>
        </w:numPr>
        <w:rPr>
          <w:moveFrom w:id="17066" w:author="Greg Clendenning" w:date="2024-04-16T16:42:00Z"/>
          <w:rStyle w:val="Hyperlink"/>
          <w:color w:val="auto"/>
          <w:u w:val="none"/>
        </w:rPr>
        <w:pPrChange w:id="17067" w:author="Greg Clendenning" w:date="2024-04-16T16:42:00Z">
          <w:pPr>
            <w:pStyle w:val="Source"/>
          </w:pPr>
        </w:pPrChange>
      </w:pPr>
      <w:del w:id="17068" w:author="Greg Clendenning" w:date="2024-04-16T16:42:00Z">
        <w:r w:rsidRPr="00F515A7">
          <w:rPr>
            <w:rStyle w:val="Hyperlink"/>
            <w:color w:val="auto"/>
            <w:u w:val="none"/>
          </w:rPr>
          <w:delText>Sachs, Talbot, Kaufman, “Emerging Hot Water Technologies and Practices for Energy Efficiency as of 2011,” ACEEE, February 2012.</w:delText>
        </w:r>
      </w:del>
      <w:moveFromRangeStart w:id="17069" w:author="Greg Clendenning" w:date="2024-04-16T16:42:00Z" w:name="move164178300"/>
      <w:moveFrom w:id="17070" w:author="Greg Clendenning" w:date="2024-04-16T16:42:00Z">
        <w:r w:rsidR="00C71CAA" w:rsidRPr="001570EA">
          <w:rPr>
            <w:rStyle w:val="Hyperlink"/>
            <w:color w:val="auto"/>
            <w:u w:val="none"/>
          </w:rPr>
          <w:t xml:space="preserve"> Note that measure life is defined as 30 years; however, PA Act 129 Legislation caps measure life at 15 years.</w:t>
        </w:r>
      </w:moveFrom>
    </w:p>
    <w:moveFromRangeEnd w:id="17069"/>
    <w:p w14:paraId="1E362C9C" w14:textId="77777777" w:rsidR="00FA5174" w:rsidRDefault="00C71CAA" w:rsidP="00FA5174">
      <w:pPr>
        <w:rPr>
          <w:del w:id="17071" w:author="Greg Clendenning" w:date="2024-04-16T16:42:00Z"/>
        </w:rPr>
      </w:pPr>
      <w:moveToRangeStart w:id="17072" w:author="Greg Clendenning" w:date="2024-04-16T16:42:00Z" w:name="move164178301"/>
      <w:moveTo w:id="17073" w:author="Greg Clendenning" w:date="2024-04-16T16:42:00Z">
        <w:r w:rsidRPr="001570EA">
          <w:t xml:space="preserve">AHRI Directory. All electric storage water heaters have a recovery efficiency of .98. </w:t>
        </w:r>
      </w:moveTo>
      <w:moveToRangeEnd w:id="17072"/>
    </w:p>
    <w:p w14:paraId="1F057715" w14:textId="1F5A1638" w:rsidR="00C71CAA" w:rsidRPr="001570EA" w:rsidRDefault="00C71CAA" w:rsidP="002614D2">
      <w:pPr>
        <w:pStyle w:val="source10"/>
        <w:numPr>
          <w:ilvl w:val="0"/>
          <w:numId w:val="28"/>
        </w:numPr>
        <w:spacing w:line="288" w:lineRule="auto"/>
        <w:jc w:val="left"/>
        <w:rPr>
          <w:ins w:id="17074" w:author="Greg Clendenning" w:date="2024-04-16T16:42:00Z"/>
        </w:rPr>
      </w:pPr>
      <w:ins w:id="17075" w:author="Greg Clendenning" w:date="2024-04-16T16:42:00Z">
        <w:r w:rsidRPr="001570EA">
          <w:br/>
        </w:r>
        <w:r w:rsidR="00475EB1">
          <w:fldChar w:fldCharType="begin"/>
        </w:r>
        <w:r w:rsidR="00475EB1">
          <w:instrText>HYPERLINK "https://www.ahridirectory.org/Search/QuickSearch?category=8&amp;searchTypeId=3&amp;producttype=15"</w:instrText>
        </w:r>
        <w:r w:rsidR="00475EB1">
          <w:fldChar w:fldCharType="separate"/>
        </w:r>
        <w:r w:rsidRPr="001570EA">
          <w:rPr>
            <w:rStyle w:val="Hyperlink"/>
            <w:iCs/>
          </w:rPr>
          <w:t>Weblink</w:t>
        </w:r>
        <w:r w:rsidR="00475EB1">
          <w:rPr>
            <w:rStyle w:val="Hyperlink"/>
            <w:iCs/>
          </w:rPr>
          <w:fldChar w:fldCharType="end"/>
        </w:r>
      </w:ins>
    </w:p>
    <w:p w14:paraId="2FB618D4" w14:textId="77777777" w:rsidR="00C71CAA" w:rsidRPr="001570EA" w:rsidDel="00A75DAB" w:rsidRDefault="00C71CAA" w:rsidP="002614D2">
      <w:pPr>
        <w:pStyle w:val="source10"/>
        <w:numPr>
          <w:ilvl w:val="0"/>
          <w:numId w:val="28"/>
        </w:numPr>
        <w:spacing w:after="120"/>
        <w:rPr>
          <w:ins w:id="17076" w:author="Greg Clendenning" w:date="2024-04-16T16:42:00Z"/>
        </w:rPr>
      </w:pPr>
      <w:ins w:id="17077" w:author="Greg Clendenning" w:date="2024-04-16T16:42:00Z">
        <w:r w:rsidRPr="001570EA">
          <w:t>If HPWH UEF is known but COP of HPWH compressor is unknown, assume compressor efficiency is UEF/0.9. This yields a default COP of 3.11. Maryland EmPOWER Technical Reference Manual. (2023, version 11.0). “Water Heater Temperature Setback”.  Weblink</w:t>
        </w:r>
      </w:ins>
    </w:p>
    <w:p w14:paraId="77E33954" w14:textId="1A4A2EBF" w:rsidR="00C71CAA" w:rsidRPr="001570EA" w:rsidRDefault="00C71CAA" w:rsidP="002614D2">
      <w:pPr>
        <w:pStyle w:val="source10"/>
        <w:numPr>
          <w:ilvl w:val="0"/>
          <w:numId w:val="28"/>
        </w:numPr>
        <w:spacing w:line="288" w:lineRule="auto"/>
        <w:jc w:val="left"/>
        <w:rPr>
          <w:ins w:id="17078" w:author="Greg Clendenning" w:date="2024-04-16T16:42:00Z"/>
          <w:rStyle w:val="Hyperlink"/>
          <w:rFonts w:cs="Arial"/>
        </w:rPr>
      </w:pPr>
      <w:ins w:id="17079" w:author="Greg Clendenning" w:date="2024-04-16T16:42:00Z">
        <w:r w:rsidRPr="001570EA">
          <w:t xml:space="preserve">ENERGY STAR. Clothes Washers. Accessed March 2024. </w:t>
        </w:r>
        <w:r w:rsidRPr="001570EA">
          <w:fldChar w:fldCharType="begin"/>
        </w:r>
        <w:r w:rsidRPr="001570EA">
          <w:instrText>HYPERLINK "https://www.energystar.gov/products/clothes_washers"</w:instrText>
        </w:r>
        <w:r w:rsidRPr="001570EA">
          <w:fldChar w:fldCharType="separate"/>
        </w:r>
        <w:r w:rsidRPr="001570EA">
          <w:rPr>
            <w:rStyle w:val="Hyperlink"/>
            <w:rFonts w:cs="Arial"/>
          </w:rPr>
          <w:t>Weblink</w:t>
        </w:r>
      </w:ins>
    </w:p>
    <w:p w14:paraId="631B542F" w14:textId="5548FB30" w:rsidR="00C71CAA" w:rsidRPr="001570EA" w:rsidRDefault="00C71CAA" w:rsidP="002614D2">
      <w:pPr>
        <w:pStyle w:val="ListParagraph"/>
        <w:numPr>
          <w:ilvl w:val="0"/>
          <w:numId w:val="28"/>
        </w:numPr>
        <w:rPr>
          <w:ins w:id="17080" w:author="Greg Clendenning" w:date="2024-04-16T16:42:00Z"/>
          <w:rStyle w:val="Hyperlink"/>
          <w:rFonts w:cs="Arial"/>
          <w:color w:val="auto"/>
          <w:u w:val="none"/>
        </w:rPr>
      </w:pPr>
      <w:ins w:id="17081" w:author="Greg Clendenning" w:date="2024-04-16T16:42:00Z">
        <w:r w:rsidRPr="001570EA">
          <w:fldChar w:fldCharType="end"/>
        </w:r>
        <w:r w:rsidRPr="001570EA">
          <w:rPr>
            <w:rFonts w:cs="Arial"/>
          </w:rPr>
          <w:t xml:space="preserve">U.S. Energy Information Administration. (2023). 2020 Residential Energy Consumption Survey. </w:t>
        </w:r>
        <w:r w:rsidR="00475EB1">
          <w:fldChar w:fldCharType="begin"/>
        </w:r>
        <w:r w:rsidR="00475EB1">
          <w:instrText>HYPERLINK "https://www.eia.gov/consumption/residential/data/2020/index.php?view=microdata"</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rPr>
          <w:t>. Calculated using “Frequency of clothes washer use” and “Frequency of dryer use” data for Pennsylvania.</w:t>
        </w:r>
      </w:ins>
    </w:p>
    <w:p w14:paraId="2A7974E7" w14:textId="0B7D3ADA" w:rsidR="00C71CAA" w:rsidRPr="001570EA" w:rsidRDefault="00C71CAA" w:rsidP="002614D2">
      <w:pPr>
        <w:pStyle w:val="source10"/>
        <w:numPr>
          <w:ilvl w:val="0"/>
          <w:numId w:val="28"/>
        </w:numPr>
        <w:spacing w:line="288" w:lineRule="auto"/>
        <w:jc w:val="left"/>
        <w:rPr>
          <w:ins w:id="17082" w:author="Greg Clendenning" w:date="2024-04-16T16:42:00Z"/>
        </w:rPr>
      </w:pPr>
      <w:ins w:id="17083" w:author="Greg Clendenning" w:date="2024-04-16T16:42:00Z">
        <w:r w:rsidRPr="001570EA">
          <w:t xml:space="preserve">Gunn, K., Kalensky, D., Schoenbauer, B., Haynor, A. (2018, April). “Field Study of an Intelligent, Networked, Retrofittable Water Heater Controller”. Pg. 44. Gas Technology Institute for Minnesota Department of Commerce, Division of Energy Resources. </w:t>
        </w:r>
        <w:r w:rsidR="00475EB1">
          <w:fldChar w:fldCharType="begin"/>
        </w:r>
        <w:r w:rsidR="00475EB1">
          <w:instrText>HYPERLINK "https://mn.gov/commerce-stat/pdfs/card-water-heater-contoller.pdf"</w:instrText>
        </w:r>
        <w:r w:rsidR="00475EB1">
          <w:fldChar w:fldCharType="separate"/>
        </w:r>
        <w:r w:rsidRPr="001570EA">
          <w:rPr>
            <w:rStyle w:val="Hyperlink"/>
            <w:rFonts w:cs="Arial"/>
          </w:rPr>
          <w:t>Weblink</w:t>
        </w:r>
        <w:r w:rsidR="00475EB1">
          <w:rPr>
            <w:rStyle w:val="Hyperlink"/>
            <w:rFonts w:cs="Arial"/>
          </w:rPr>
          <w:fldChar w:fldCharType="end"/>
        </w:r>
      </w:ins>
    </w:p>
    <w:p w14:paraId="108695FE" w14:textId="7552CCCF" w:rsidR="00C71CAA" w:rsidRPr="001570EA" w:rsidRDefault="00C71CAA" w:rsidP="002614D2">
      <w:pPr>
        <w:pStyle w:val="ListParagraph"/>
        <w:numPr>
          <w:ilvl w:val="0"/>
          <w:numId w:val="28"/>
        </w:numPr>
        <w:jc w:val="left"/>
        <w:rPr>
          <w:ins w:id="17084" w:author="Greg Clendenning" w:date="2024-04-16T16:42:00Z"/>
        </w:rPr>
      </w:pPr>
      <w:ins w:id="17085"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45144917" w14:textId="77777777" w:rsidR="00521E42" w:rsidRPr="001570EA" w:rsidRDefault="00521E42">
      <w:pPr>
        <w:pStyle w:val="Heading2"/>
        <w:numPr>
          <w:ilvl w:val="0"/>
          <w:numId w:val="0"/>
        </w:numPr>
        <w:rPr>
          <w:b w:val="0"/>
          <w:bCs w:val="0"/>
          <w:iCs w:val="0"/>
          <w:smallCaps w:val="0"/>
        </w:rPr>
        <w:sectPr w:rsidR="00521E42" w:rsidRPr="001570EA" w:rsidSect="00EB0EA0">
          <w:pgSz w:w="12240" w:h="15840"/>
          <w:pgMar w:top="1440" w:right="1800" w:bottom="1584" w:left="1800" w:header="720" w:footer="720" w:gutter="0"/>
          <w:cols w:space="720"/>
          <w:docGrid w:linePitch="360"/>
          <w:sectPrChange w:id="17086" w:author="Greg Clendenning" w:date="2024-04-16T16:42:00Z">
            <w:sectPr w:rsidR="00521E42" w:rsidRPr="001570EA" w:rsidSect="00EB0EA0">
              <w:pgMar w:top="1440" w:right="1800" w:bottom="1440" w:left="1800" w:header="720" w:footer="501" w:gutter="0"/>
              <w:docGrid w:linePitch="0"/>
            </w:sectPr>
          </w:sectPrChange>
        </w:sectPr>
        <w:pPrChange w:id="17087" w:author="Greg Clendenning" w:date="2024-04-16T16:42:00Z">
          <w:pPr/>
        </w:pPrChange>
      </w:pPr>
    </w:p>
    <w:p w14:paraId="787E6B33" w14:textId="77777777" w:rsidR="004E6452" w:rsidRPr="001570EA" w:rsidRDefault="004E6452">
      <w:pPr>
        <w:pStyle w:val="Heading2"/>
        <w:pPrChange w:id="17088" w:author="Greg Clendenning" w:date="2024-04-16T16:42:00Z">
          <w:pPr>
            <w:pStyle w:val="Heading2"/>
            <w:tabs>
              <w:tab w:val="num" w:pos="720"/>
            </w:tabs>
            <w:ind w:left="900" w:hanging="900"/>
          </w:pPr>
        </w:pPrChange>
      </w:pPr>
      <w:bookmarkStart w:id="17089" w:name="_Toc48143039"/>
      <w:r w:rsidRPr="001570EA">
        <w:t>Appliances</w:t>
      </w:r>
      <w:bookmarkEnd w:id="17089"/>
    </w:p>
    <w:p w14:paraId="24E36E4D" w14:textId="77777777" w:rsidR="004E6452" w:rsidRPr="001570EA" w:rsidRDefault="004E6452" w:rsidP="004E6452">
      <w:pPr>
        <w:rPr>
          <w:ins w:id="17090" w:author="Greg Clendenning" w:date="2024-04-16T16:42:00Z"/>
        </w:rPr>
      </w:pPr>
      <w:ins w:id="17091" w:author="Greg Clendenning" w:date="2024-04-16T16:42:00Z">
        <w:r w:rsidRPr="001570EA">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sidRPr="001570EA">
          <w:rPr>
            <w:rStyle w:val="FootnoteReference"/>
          </w:rPr>
          <w:footnoteReference w:id="49"/>
        </w:r>
      </w:ins>
    </w:p>
    <w:p w14:paraId="440B53AB" w14:textId="77777777" w:rsidR="004E6452" w:rsidRPr="001570EA" w:rsidRDefault="004E6452" w:rsidP="004E6452">
      <w:pPr>
        <w:rPr>
          <w:ins w:id="17093" w:author="Greg Clendenning" w:date="2024-04-16T16:42:00Z"/>
        </w:rPr>
      </w:pPr>
    </w:p>
    <w:p w14:paraId="01959CD8" w14:textId="77777777" w:rsidR="004E6452" w:rsidRPr="001570EA" w:rsidRDefault="004E6452" w:rsidP="00462D97">
      <w:pPr>
        <w:pStyle w:val="Heading3"/>
      </w:pPr>
      <w:bookmarkStart w:id="17094" w:name="_Toc530141485"/>
      <w:bookmarkStart w:id="17095" w:name="_Ref533691754"/>
      <w:bookmarkStart w:id="17096" w:name="_Ref533691776"/>
      <w:bookmarkStart w:id="17097" w:name="_Ref533691790"/>
      <w:bookmarkStart w:id="17098" w:name="_Ref535240647"/>
      <w:bookmarkStart w:id="17099" w:name="_Ref535242444"/>
      <w:bookmarkStart w:id="17100" w:name="_Ref12544376"/>
      <w:bookmarkStart w:id="17101" w:name="_Ref12544403"/>
      <w:bookmarkStart w:id="17102" w:name="_Ref14093914"/>
      <w:bookmarkStart w:id="17103" w:name="_Ref14093940"/>
      <w:bookmarkStart w:id="17104" w:name="_Toc48143040"/>
      <w:bookmarkStart w:id="17105" w:name="_Toc364420799"/>
      <w:bookmarkStart w:id="17106" w:name="_Toc373320435"/>
      <w:bookmarkStart w:id="17107" w:name="_Toc364760914"/>
      <w:r w:rsidRPr="001570EA">
        <w:t>ENERGY STAR Refrigerators</w:t>
      </w:r>
      <w:bookmarkEnd w:id="17094"/>
      <w:bookmarkEnd w:id="17095"/>
      <w:bookmarkEnd w:id="17096"/>
      <w:bookmarkEnd w:id="17097"/>
      <w:bookmarkEnd w:id="17098"/>
      <w:bookmarkEnd w:id="17099"/>
      <w:bookmarkEnd w:id="17100"/>
      <w:bookmarkEnd w:id="17101"/>
      <w:bookmarkEnd w:id="17102"/>
      <w:bookmarkEnd w:id="17103"/>
      <w:bookmarkEnd w:id="1710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2049CC4" w14:textId="77777777" w:rsidTr="00BD2C4C">
        <w:trPr>
          <w:del w:id="17108"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132900" w14:textId="77777777" w:rsidR="00FA5174" w:rsidRPr="00865117" w:rsidRDefault="00FA5174" w:rsidP="00BD2C4C">
            <w:pPr>
              <w:pStyle w:val="TableCell"/>
              <w:spacing w:before="60" w:after="60"/>
              <w:rPr>
                <w:del w:id="17109" w:author="Greg Clendenning" w:date="2024-04-16T16:42:00Z"/>
                <w:b/>
                <w:bCs/>
                <w:color w:val="000000"/>
              </w:rPr>
            </w:pPr>
            <w:del w:id="17110"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18C9DB" w14:textId="77777777" w:rsidR="00FA5174" w:rsidRPr="001D6512" w:rsidRDefault="00FA5174" w:rsidP="00BD2C4C">
            <w:pPr>
              <w:pStyle w:val="TableCell"/>
              <w:spacing w:before="60" w:after="60"/>
              <w:jc w:val="center"/>
              <w:rPr>
                <w:del w:id="17111" w:author="Greg Clendenning" w:date="2024-04-16T16:42:00Z"/>
                <w:color w:val="000000"/>
              </w:rPr>
            </w:pPr>
            <w:del w:id="17112"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4E6452" w:rsidRPr="001570EA" w14:paraId="413660B8" w14:textId="77777777">
        <w:trPr>
          <w:ins w:id="17113"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3AEB626" w14:textId="77777777" w:rsidR="004E6452" w:rsidRPr="001570EA" w:rsidRDefault="004E6452">
            <w:pPr>
              <w:pStyle w:val="TableCell"/>
              <w:spacing w:before="60" w:after="60"/>
              <w:rPr>
                <w:ins w:id="17114" w:author="Greg Clendenning" w:date="2024-04-16T16:42:00Z"/>
                <w:b/>
                <w:bCs/>
                <w:color w:val="000000"/>
              </w:rPr>
            </w:pPr>
            <w:ins w:id="17115"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08ECC0A" w14:textId="77777777" w:rsidR="004E6452" w:rsidRPr="001570EA" w:rsidRDefault="004E6452">
            <w:pPr>
              <w:pStyle w:val="TableCell"/>
              <w:spacing w:before="60" w:after="60"/>
              <w:jc w:val="center"/>
              <w:rPr>
                <w:ins w:id="17116" w:author="Greg Clendenning" w:date="2024-04-16T16:42:00Z"/>
                <w:color w:val="000000"/>
              </w:rPr>
            </w:pPr>
            <w:ins w:id="17117" w:author="Greg Clendenning" w:date="2024-04-16T16:42:00Z">
              <w:r w:rsidRPr="001570EA">
                <w:rPr>
                  <w:color w:val="000000"/>
                </w:rPr>
                <w:t>Residential</w:t>
              </w:r>
            </w:ins>
          </w:p>
        </w:tc>
      </w:tr>
      <w:tr w:rsidR="004E6452" w:rsidRPr="001570EA" w14:paraId="152C46C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E293873"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678A29" w14:textId="77777777" w:rsidR="004E6452" w:rsidRPr="001570EA" w:rsidRDefault="004E6452">
            <w:pPr>
              <w:pStyle w:val="TableCell"/>
              <w:spacing w:before="60" w:after="60"/>
              <w:jc w:val="center"/>
              <w:rPr>
                <w:color w:val="000000"/>
              </w:rPr>
            </w:pPr>
            <w:r w:rsidRPr="001570EA">
              <w:rPr>
                <w:color w:val="000000"/>
              </w:rPr>
              <w:t>Refrigerator</w:t>
            </w:r>
          </w:p>
        </w:tc>
      </w:tr>
      <w:tr w:rsidR="004E6452" w:rsidRPr="001570EA" w14:paraId="7E46502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A4DC58"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5A60CCF" w14:textId="77777777" w:rsidR="004E6452" w:rsidRPr="001570EA" w:rsidRDefault="004E6452">
            <w:pPr>
              <w:pStyle w:val="TableCell"/>
              <w:spacing w:before="60" w:after="60"/>
              <w:jc w:val="center"/>
              <w:rPr>
                <w:color w:val="000000"/>
                <w:vertAlign w:val="superscript"/>
              </w:rPr>
            </w:pPr>
            <w:r w:rsidRPr="001570EA">
              <w:rPr>
                <w:color w:val="000000"/>
              </w:rPr>
              <w:t>14 years</w:t>
            </w:r>
            <w:r w:rsidRPr="001570EA">
              <w:rPr>
                <w:color w:val="000000"/>
                <w:vertAlign w:val="superscript"/>
              </w:rPr>
              <w:t>Source 1</w:t>
            </w:r>
          </w:p>
        </w:tc>
      </w:tr>
      <w:tr w:rsidR="004E6452" w:rsidRPr="001570EA" w14:paraId="5D43D5BC"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E5BE8" w14:textId="77777777" w:rsidR="004E6452" w:rsidRPr="001570EA" w:rsidRDefault="004E6452">
            <w:pPr>
              <w:pStyle w:val="TableCell"/>
              <w:spacing w:before="60" w:after="60"/>
              <w:rPr>
                <w:b/>
                <w:bCs/>
                <w:color w:val="000000"/>
              </w:rPr>
            </w:pPr>
            <w:r w:rsidRPr="001570EA">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98CED7" w14:textId="77777777" w:rsidR="004E6452" w:rsidRPr="001570EA" w:rsidRDefault="004E6452">
            <w:pPr>
              <w:pStyle w:val="TableCell"/>
              <w:spacing w:before="60" w:after="60"/>
              <w:jc w:val="center"/>
              <w:rPr>
                <w:color w:val="000000"/>
              </w:rPr>
            </w:pPr>
            <w:r w:rsidRPr="001570EA">
              <w:rPr>
                <w:color w:val="000000"/>
              </w:rPr>
              <w:t>Replace on Burnout</w:t>
            </w:r>
          </w:p>
        </w:tc>
      </w:tr>
    </w:tbl>
    <w:p w14:paraId="0E6B8004" w14:textId="77777777" w:rsidR="004E6452" w:rsidRPr="001570EA" w:rsidRDefault="004E6452" w:rsidP="004E6452">
      <w:pPr>
        <w:pStyle w:val="SubStyle"/>
      </w:pPr>
    </w:p>
    <w:p w14:paraId="4D1AD073" w14:textId="77777777" w:rsidR="004E6452" w:rsidRPr="001570EA" w:rsidRDefault="004E6452" w:rsidP="004E6452">
      <w:pPr>
        <w:pStyle w:val="SubStyle"/>
      </w:pPr>
      <w:r w:rsidRPr="001570EA">
        <w:t>Eligibility</w:t>
      </w:r>
    </w:p>
    <w:p w14:paraId="18BBB20F" w14:textId="18A9A339" w:rsidR="004E6452" w:rsidRPr="001570EA" w:rsidRDefault="004E6452" w:rsidP="004E6452">
      <w:r w:rsidRPr="001570EA">
        <w:t>This measure is for the purchase and installation of a new refrigerator meeting ENERGY STAR or ENERGY STAR Most Efficient criteria. An ENERGY STAR refrigerator is about 10</w:t>
      </w:r>
      <w:del w:id="17118" w:author="Greg Clendenning" w:date="2024-04-16T16:42:00Z">
        <w:r w:rsidR="00FA5174">
          <w:delText xml:space="preserve"> </w:delText>
        </w:r>
        <w:r w:rsidR="00FA5174" w:rsidRPr="005B0DDD">
          <w:delText>percent</w:delText>
        </w:r>
      </w:del>
      <w:ins w:id="17119" w:author="Greg Clendenning" w:date="2024-04-16T16:42:00Z">
        <w:r w:rsidRPr="001570EA">
          <w:t>%</w:t>
        </w:r>
      </w:ins>
      <w:r w:rsidRPr="001570EA">
        <w:t xml:space="preserve"> more efficient than the minimum federal government standard. The ENERGY STAR Most Efficient is a</w:t>
      </w:r>
      <w:del w:id="17120" w:author="Greg Clendenning" w:date="2024-04-16T16:42:00Z">
        <w:r w:rsidR="00FA5174">
          <w:delText xml:space="preserve"> </w:delText>
        </w:r>
        <w:r w:rsidR="00FA5174" w:rsidRPr="005B0DDD">
          <w:delText>new</w:delText>
        </w:r>
      </w:del>
      <w:r w:rsidRPr="001570EA">
        <w:t xml:space="preserve"> certification that identifies the most efficient products among those that qualify for ENERGY STAR. ENERGY STAR Most Efficient refrigerators must be at least 15</w:t>
      </w:r>
      <w:del w:id="17121" w:author="Greg Clendenning" w:date="2024-04-16T16:42:00Z">
        <w:r w:rsidR="00FA5174">
          <w:delText xml:space="preserve"> </w:delText>
        </w:r>
        <w:r w:rsidR="00FA5174" w:rsidRPr="005B0DDD">
          <w:delText>percent</w:delText>
        </w:r>
      </w:del>
      <w:ins w:id="17122" w:author="Greg Clendenning" w:date="2024-04-16T16:42:00Z">
        <w:r w:rsidRPr="001570EA">
          <w:t>%</w:t>
        </w:r>
      </w:ins>
      <w:r w:rsidRPr="001570EA">
        <w:t xml:space="preserve"> more efficient than the minimum federal standard.</w:t>
      </w:r>
    </w:p>
    <w:p w14:paraId="73AA9A99" w14:textId="77777777" w:rsidR="004E6452" w:rsidRPr="001570EA" w:rsidRDefault="004E6452" w:rsidP="004E6452"/>
    <w:p w14:paraId="72F9E5C7" w14:textId="77777777" w:rsidR="004E6452" w:rsidRPr="001570EA" w:rsidRDefault="004E6452" w:rsidP="004E6452">
      <w:pPr>
        <w:pStyle w:val="SubStyle"/>
      </w:pPr>
      <w:r w:rsidRPr="001570EA">
        <w:t>Algorithms</w:t>
      </w:r>
    </w:p>
    <w:p w14:paraId="3EE7721C" w14:textId="77777777" w:rsidR="00FA5174" w:rsidRPr="000D1E56" w:rsidRDefault="004E6452" w:rsidP="00FA5174">
      <w:pPr>
        <w:rPr>
          <w:del w:id="17123" w:author="Greg Clendenning" w:date="2024-04-16T16:42:00Z"/>
        </w:rPr>
      </w:pPr>
      <w:r w:rsidRPr="001570EA">
        <w:t xml:space="preserve">To determine resource savings, the per-unit estimates in the algorithms will be multiplied by the number of refrigerators. </w:t>
      </w:r>
      <w:del w:id="17124" w:author="Greg Clendenning" w:date="2024-04-16T16:42:00Z">
        <w:r w:rsidR="00FA5174" w:rsidRPr="000D1E56">
          <w:delText>The</w:delText>
        </w:r>
        <w:r w:rsidR="00FA5174">
          <w:delText xml:space="preserve"> </w:delText>
        </w:r>
        <w:r w:rsidR="00FA5174" w:rsidRPr="000D1E56">
          <w:delText>number</w:delText>
        </w:r>
        <w:r w:rsidR="00FA5174">
          <w:delText xml:space="preserve"> </w:delText>
        </w:r>
        <w:r w:rsidR="00FA5174" w:rsidRPr="000D1E56">
          <w:delText>of</w:delText>
        </w:r>
        <w:r w:rsidR="00FA5174">
          <w:delText xml:space="preserve"> </w:delText>
        </w:r>
        <w:r w:rsidR="00FA5174" w:rsidRPr="000D1E56">
          <w:delText>refrigerators</w:delText>
        </w:r>
        <w:r w:rsidR="00FA5174">
          <w:delText xml:space="preserve"> </w:delText>
        </w:r>
        <w:r w:rsidR="00FA5174" w:rsidRPr="000D1E56">
          <w:delText>will</w:delText>
        </w:r>
        <w:r w:rsidR="00FA5174">
          <w:delText xml:space="preserve"> </w:delText>
        </w:r>
        <w:r w:rsidR="00FA5174" w:rsidRPr="000D1E56">
          <w:delText>be</w:delText>
        </w:r>
        <w:r w:rsidR="00FA5174">
          <w:delText xml:space="preserve"> </w:delText>
        </w:r>
        <w:r w:rsidR="00FA5174" w:rsidRPr="000D1E56">
          <w:delText>determined</w:delText>
        </w:r>
        <w:r w:rsidR="00FA5174">
          <w:delText xml:space="preserve"> </w:delText>
        </w:r>
        <w:r w:rsidR="00FA5174" w:rsidRPr="000D1E56">
          <w:delText>using</w:delText>
        </w:r>
        <w:r w:rsidR="00FA5174">
          <w:delText xml:space="preserve"> </w:delText>
        </w:r>
        <w:r w:rsidR="00FA5174" w:rsidRPr="000D1E56">
          <w:delText>market</w:delText>
        </w:r>
        <w:r w:rsidR="00FA5174">
          <w:delText xml:space="preserve"> </w:delText>
        </w:r>
        <w:r w:rsidR="00FA5174" w:rsidRPr="000D1E56">
          <w:delText>assessments</w:delText>
        </w:r>
        <w:r w:rsidR="00FA5174">
          <w:delText xml:space="preserve"> </w:delText>
        </w:r>
        <w:r w:rsidR="00FA5174" w:rsidRPr="000D1E56">
          <w:delText>and</w:delText>
        </w:r>
        <w:r w:rsidR="00FA5174">
          <w:delText xml:space="preserve"> </w:delText>
        </w:r>
        <w:r w:rsidR="00FA5174" w:rsidRPr="000D1E56">
          <w:delText>market</w:delText>
        </w:r>
        <w:r w:rsidR="00FA5174">
          <w:delText xml:space="preserve"> </w:delText>
        </w:r>
        <w:r w:rsidR="00FA5174" w:rsidRPr="000D1E56">
          <w:delText>tracking.</w:delText>
        </w:r>
      </w:del>
    </w:p>
    <w:p w14:paraId="5011830C" w14:textId="77777777" w:rsidR="00FA5174" w:rsidRPr="000D1E56" w:rsidRDefault="00FA5174" w:rsidP="00FA5174">
      <w:pPr>
        <w:rPr>
          <w:del w:id="17125" w:author="Greg Clendenning" w:date="2024-04-16T16:42:00Z"/>
        </w:rPr>
      </w:pPr>
    </w:p>
    <w:p w14:paraId="26C36535" w14:textId="77777777" w:rsidR="00FA5174" w:rsidRPr="000D1E56" w:rsidRDefault="004E6452" w:rsidP="00FA5174">
      <w:pPr>
        <w:rPr>
          <w:del w:id="17126" w:author="Greg Clendenning" w:date="2024-04-16T16:42:00Z"/>
        </w:rPr>
      </w:pPr>
      <w:r w:rsidRPr="001570EA">
        <w:t>If the volume and configuration of the refrigerator is known, the baseline model’s annual energy consumption (kWh</w:t>
      </w:r>
      <w:r w:rsidRPr="001570EA">
        <w:rPr>
          <w:vertAlign w:val="subscript"/>
        </w:rPr>
        <w:t>base</w:t>
      </w:r>
      <w:r w:rsidRPr="001570EA">
        <w:t xml:space="preserve">) may be determined using </w:t>
      </w:r>
      <w:del w:id="17127" w:author="Greg Clendenning" w:date="2024-04-16T16:42:00Z">
        <w:r w:rsidR="00FA5174">
          <w:fldChar w:fldCharType="begin"/>
        </w:r>
        <w:r w:rsidR="00FA5174">
          <w:delInstrText xml:space="preserve"> REF _Ref533166067 \h </w:delInstrText>
        </w:r>
        <w:r w:rsidR="00FA5174">
          <w:fldChar w:fldCharType="separate"/>
        </w:r>
        <w:r w:rsidR="00146CD3" w:rsidRPr="006D1DCC">
          <w:delText>Table</w:delText>
        </w:r>
        <w:r w:rsidR="00146CD3">
          <w:delText xml:space="preserve"> </w:delText>
        </w:r>
        <w:r w:rsidR="00146CD3">
          <w:rPr>
            <w:noProof/>
          </w:rPr>
          <w:delText>2</w:delText>
        </w:r>
        <w:r w:rsidR="00146CD3">
          <w:noBreakHyphen/>
        </w:r>
        <w:r w:rsidR="00146CD3">
          <w:rPr>
            <w:noProof/>
          </w:rPr>
          <w:delText>68</w:delText>
        </w:r>
        <w:r w:rsidR="00FA5174">
          <w:fldChar w:fldCharType="end"/>
        </w:r>
        <w:r w:rsidR="00FA5174">
          <w:delText>.</w:delText>
        </w:r>
      </w:del>
    </w:p>
    <w:p w14:paraId="310E64F1" w14:textId="77777777" w:rsidR="00FA5174" w:rsidRPr="000D1E56" w:rsidRDefault="00FA5174" w:rsidP="00FA5174">
      <w:pPr>
        <w:rPr>
          <w:del w:id="17128" w:author="Greg Clendenning" w:date="2024-04-16T16:42:00Z"/>
        </w:rPr>
      </w:pPr>
    </w:p>
    <w:p w14:paraId="77F0E96B" w14:textId="77CA9500" w:rsidR="004E6452" w:rsidRPr="001570EA" w:rsidRDefault="004E6452" w:rsidP="004E6452">
      <w:pPr>
        <w:pStyle w:val="NoSpacing"/>
        <w:rPr>
          <w:rFonts w:cs="Arial"/>
          <w:szCs w:val="20"/>
        </w:rPr>
      </w:pPr>
      <w:ins w:id="17129" w:author="Greg Clendenning" w:date="2024-04-16T16:42:00Z">
        <w:r w:rsidRPr="001570EA">
          <w:fldChar w:fldCharType="begin"/>
        </w:r>
        <w:r w:rsidRPr="001570EA">
          <w:instrText xml:space="preserve"> REF _Ref533166067 \h </w:instrText>
        </w:r>
        <w:r w:rsidR="000329E5" w:rsidRPr="001570EA">
          <w:instrText xml:space="preserve"> \* MERGEFORMAT </w:instrText>
        </w:r>
      </w:ins>
      <w:ins w:id="17130"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w:t>
        </w:r>
      </w:ins>
      <w:r w:rsidRPr="001570EA">
        <w:rPr>
          <w:rFonts w:cs="Arial"/>
          <w:szCs w:val="20"/>
        </w:rPr>
        <w:t>The efficient model’s annual energy consumption (</w:t>
      </w:r>
      <w:r w:rsidRPr="001570EA">
        <w:rPr>
          <w:rPrChange w:id="17131" w:author="Greg Clendenning" w:date="2024-04-16T16:42:00Z">
            <w:rPr>
              <w:i/>
            </w:rPr>
          </w:rPrChange>
        </w:rPr>
        <w:t>kWh</w:t>
      </w:r>
      <w:r w:rsidRPr="001570EA">
        <w:rPr>
          <w:vertAlign w:val="subscript"/>
          <w:rPrChange w:id="17132" w:author="Greg Clendenning" w:date="2024-04-16T16:42:00Z">
            <w:rPr>
              <w:i/>
              <w:vertAlign w:val="subscript"/>
            </w:rPr>
          </w:rPrChange>
        </w:rPr>
        <w:t>ee</w:t>
      </w:r>
      <w:r w:rsidRPr="001570EA">
        <w:rPr>
          <w:rPrChange w:id="17133" w:author="Greg Clendenning" w:date="2024-04-16T16:42:00Z">
            <w:rPr>
              <w:vertAlign w:val="subscript"/>
            </w:rPr>
          </w:rPrChange>
        </w:rPr>
        <w:t xml:space="preserve"> </w:t>
      </w:r>
      <w:del w:id="17134" w:author="Greg Clendenning" w:date="2024-04-16T16:42:00Z">
        <w:r w:rsidR="00FA5174">
          <w:rPr>
            <w:rFonts w:cs="Arial"/>
            <w:szCs w:val="20"/>
          </w:rPr>
          <w:delText xml:space="preserve"> </w:delText>
        </w:r>
      </w:del>
      <w:r w:rsidRPr="001570EA">
        <w:rPr>
          <w:rFonts w:cs="Arial"/>
          <w:szCs w:val="20"/>
        </w:rPr>
        <w:t xml:space="preserve">or </w:t>
      </w:r>
      <w:r w:rsidRPr="001570EA">
        <w:rPr>
          <w:rPrChange w:id="17135" w:author="Greg Clendenning" w:date="2024-04-16T16:42:00Z">
            <w:rPr>
              <w:i/>
            </w:rPr>
          </w:rPrChange>
        </w:rPr>
        <w:t>kWh</w:t>
      </w:r>
      <w:r w:rsidRPr="001570EA">
        <w:rPr>
          <w:vertAlign w:val="subscript"/>
          <w:rPrChange w:id="17136" w:author="Greg Clendenning" w:date="2024-04-16T16:42:00Z">
            <w:rPr>
              <w:i/>
              <w:vertAlign w:val="subscript"/>
            </w:rPr>
          </w:rPrChange>
        </w:rPr>
        <w:t>me</w:t>
      </w:r>
      <w:del w:id="17137" w:author="Greg Clendenning" w:date="2024-04-16T16:42:00Z">
        <w:r w:rsidR="00FA5174">
          <w:rPr>
            <w:rFonts w:cs="Arial"/>
            <w:szCs w:val="20"/>
            <w:vertAlign w:val="subscript"/>
          </w:rPr>
          <w:delText xml:space="preserve"> </w:delText>
        </w:r>
      </w:del>
      <w:r w:rsidRPr="001570EA">
        <w:rPr>
          <w:rFonts w:cs="Arial"/>
          <w:szCs w:val="20"/>
        </w:rPr>
        <w:t>) may be determined using manufacturers’ test data for the given model. Where test data is not available</w:t>
      </w:r>
      <w:del w:id="17138" w:author="Greg Clendenning" w:date="2024-04-16T16:42:00Z">
        <w:r w:rsidR="00FA5174">
          <w:rPr>
            <w:rFonts w:cs="Arial"/>
            <w:szCs w:val="20"/>
          </w:rPr>
          <w:delText xml:space="preserve"> </w:delText>
        </w:r>
        <w:r w:rsidR="00FA5174" w:rsidRPr="006D1DCC">
          <w:rPr>
            <w:rFonts w:cs="Arial"/>
            <w:szCs w:val="20"/>
          </w:rPr>
          <w:delText>the</w:delText>
        </w:r>
        <w:r w:rsidR="00FA5174">
          <w:rPr>
            <w:rFonts w:cs="Arial"/>
            <w:szCs w:val="20"/>
          </w:rPr>
          <w:delText xml:space="preserve"> </w:delText>
        </w:r>
        <w:r w:rsidR="00FA5174" w:rsidRPr="006D1DCC">
          <w:rPr>
            <w:rFonts w:cs="Arial"/>
            <w:szCs w:val="20"/>
          </w:rPr>
          <w:delText>algorithms</w:delText>
        </w:r>
        <w:r w:rsidR="00FA5174">
          <w:rPr>
            <w:rFonts w:cs="Arial"/>
            <w:szCs w:val="20"/>
          </w:rPr>
          <w:delText xml:space="preserve"> </w:delText>
        </w:r>
        <w:r w:rsidR="00FA5174" w:rsidRPr="006D1DCC">
          <w:rPr>
            <w:rFonts w:cs="Arial"/>
            <w:szCs w:val="20"/>
          </w:rPr>
          <w:delText>in</w:delText>
        </w:r>
        <w:r w:rsidR="00FA5174">
          <w:rPr>
            <w:rFonts w:cs="Arial"/>
            <w:szCs w:val="20"/>
          </w:rPr>
          <w:delText xml:space="preserve"> </w:delText>
        </w:r>
        <w:r w:rsidR="00FA5174">
          <w:rPr>
            <w:rFonts w:cs="Arial"/>
            <w:szCs w:val="20"/>
          </w:rPr>
          <w:fldChar w:fldCharType="begin"/>
        </w:r>
        <w:r w:rsidR="00FA5174">
          <w:rPr>
            <w:rFonts w:cs="Arial"/>
            <w:szCs w:val="20"/>
          </w:rPr>
          <w:delInstrText xml:space="preserve"> REF _Ref533166067 \h </w:delInstrText>
        </w:r>
        <w:r w:rsidR="00FA5174">
          <w:rPr>
            <w:rFonts w:cs="Arial"/>
            <w:szCs w:val="20"/>
          </w:rPr>
        </w:r>
        <w:r w:rsidR="00FA5174">
          <w:rPr>
            <w:rFonts w:cs="Arial"/>
            <w:szCs w:val="20"/>
          </w:rPr>
          <w:fldChar w:fldCharType="separate"/>
        </w:r>
        <w:r w:rsidR="00146CD3" w:rsidRPr="006D1DCC">
          <w:delText>Table</w:delText>
        </w:r>
        <w:r w:rsidR="00146CD3">
          <w:delText xml:space="preserve"> </w:delText>
        </w:r>
        <w:r w:rsidR="00146CD3">
          <w:rPr>
            <w:noProof/>
          </w:rPr>
          <w:delText>2</w:delText>
        </w:r>
        <w:r w:rsidR="00146CD3">
          <w:noBreakHyphen/>
        </w:r>
        <w:r w:rsidR="00146CD3">
          <w:rPr>
            <w:noProof/>
          </w:rPr>
          <w:delText>68</w:delText>
        </w:r>
        <w:r w:rsidR="00FA5174">
          <w:rPr>
            <w:rFonts w:cs="Arial"/>
            <w:szCs w:val="20"/>
          </w:rPr>
          <w:fldChar w:fldCharType="end"/>
        </w:r>
        <w:r w:rsidR="00FA5174">
          <w:rPr>
            <w:rFonts w:cs="Arial"/>
            <w:szCs w:val="20"/>
          </w:rPr>
          <w:delText xml:space="preserve"> and </w:delText>
        </w:r>
        <w:r w:rsidR="00FA5174">
          <w:rPr>
            <w:rFonts w:cs="Arial"/>
            <w:szCs w:val="20"/>
          </w:rPr>
          <w:fldChar w:fldCharType="begin"/>
        </w:r>
        <w:r w:rsidR="00FA5174">
          <w:rPr>
            <w:rFonts w:cs="Arial"/>
            <w:szCs w:val="20"/>
          </w:rPr>
          <w:delInstrText xml:space="preserve"> REF _Ref533166078 \h </w:delInstrText>
        </w:r>
        <w:r w:rsidR="00FA5174">
          <w:rPr>
            <w:rFonts w:cs="Arial"/>
            <w:szCs w:val="20"/>
          </w:rPr>
        </w:r>
        <w:r w:rsidR="00FA5174">
          <w:rPr>
            <w:rFonts w:cs="Arial"/>
            <w:szCs w:val="20"/>
          </w:rPr>
          <w:fldChar w:fldCharType="separate"/>
        </w:r>
        <w:r w:rsidR="00146CD3" w:rsidRPr="001674CD">
          <w:delText>Table</w:delText>
        </w:r>
        <w:r w:rsidR="00146CD3">
          <w:delText xml:space="preserve"> </w:delText>
        </w:r>
        <w:r w:rsidR="00146CD3">
          <w:rPr>
            <w:noProof/>
          </w:rPr>
          <w:delText>2</w:delText>
        </w:r>
        <w:r w:rsidR="00146CD3">
          <w:noBreakHyphen/>
        </w:r>
        <w:r w:rsidR="00146CD3">
          <w:rPr>
            <w:noProof/>
          </w:rPr>
          <w:delText>70</w:delText>
        </w:r>
        <w:r w:rsidR="00FA5174">
          <w:rPr>
            <w:rFonts w:cs="Arial"/>
            <w:szCs w:val="20"/>
          </w:rPr>
          <w:fldChar w:fldCharType="end"/>
        </w:r>
        <w:r w:rsidR="00FA5174">
          <w:rPr>
            <w:rFonts w:cs="Arial"/>
            <w:szCs w:val="20"/>
          </w:rPr>
          <w:delText xml:space="preserve"> </w:delText>
        </w:r>
        <w:r w:rsidR="00FA5174" w:rsidRPr="006D1DCC">
          <w:rPr>
            <w:rFonts w:cs="Arial"/>
            <w:szCs w:val="20"/>
          </w:rPr>
          <w:delText>for</w:delText>
        </w:r>
        <w:r w:rsidR="00FA5174">
          <w:rPr>
            <w:rFonts w:cs="Arial"/>
            <w:szCs w:val="20"/>
          </w:rPr>
          <w:delText xml:space="preserve"> </w:delText>
        </w:r>
        <w:r w:rsidR="00FA5174" w:rsidRPr="006D1DCC">
          <w:rPr>
            <w:rFonts w:cs="Arial"/>
            <w:szCs w:val="20"/>
          </w:rPr>
          <w:delText>“ENERGY</w:delText>
        </w:r>
        <w:r w:rsidR="00FA5174">
          <w:rPr>
            <w:rFonts w:cs="Arial"/>
            <w:szCs w:val="20"/>
          </w:rPr>
          <w:delText xml:space="preserve"> </w:delText>
        </w:r>
        <w:r w:rsidR="00FA5174" w:rsidRPr="006D1DCC">
          <w:rPr>
            <w:rFonts w:cs="Arial"/>
            <w:szCs w:val="20"/>
          </w:rPr>
          <w:delText>STAR</w:delText>
        </w:r>
        <w:r w:rsidR="00FA5174">
          <w:rPr>
            <w:rFonts w:cs="Arial"/>
            <w:szCs w:val="20"/>
          </w:rPr>
          <w:delText xml:space="preserve"> </w:delText>
        </w:r>
        <w:r w:rsidR="00FA5174" w:rsidRPr="006D1DCC">
          <w:rPr>
            <w:rFonts w:cs="Arial"/>
            <w:szCs w:val="20"/>
          </w:rPr>
          <w:delText>and</w:delText>
        </w:r>
        <w:r w:rsidR="00FA5174">
          <w:rPr>
            <w:rFonts w:cs="Arial"/>
            <w:szCs w:val="20"/>
          </w:rPr>
          <w:delText xml:space="preserve"> </w:delText>
        </w:r>
        <w:r w:rsidR="00FA5174" w:rsidRPr="006D1DCC">
          <w:rPr>
            <w:rFonts w:cs="Arial"/>
            <w:szCs w:val="20"/>
          </w:rPr>
          <w:delText>ENERGY</w:delText>
        </w:r>
        <w:r w:rsidR="00FA5174">
          <w:rPr>
            <w:rFonts w:cs="Arial"/>
            <w:szCs w:val="20"/>
          </w:rPr>
          <w:delText xml:space="preserve"> </w:delText>
        </w:r>
        <w:r w:rsidR="00FA5174" w:rsidRPr="006D1DCC">
          <w:rPr>
            <w:rFonts w:cs="Arial"/>
            <w:szCs w:val="20"/>
          </w:rPr>
          <w:delText>STAR</w:delText>
        </w:r>
        <w:r w:rsidR="00FA5174">
          <w:rPr>
            <w:rFonts w:cs="Arial"/>
            <w:szCs w:val="20"/>
          </w:rPr>
          <w:delText xml:space="preserve"> </w:delText>
        </w:r>
        <w:r w:rsidR="00FA5174" w:rsidRPr="006D1DCC">
          <w:rPr>
            <w:rFonts w:cs="Arial"/>
            <w:szCs w:val="20"/>
          </w:rPr>
          <w:delText>Most</w:delText>
        </w:r>
        <w:r w:rsidR="00FA5174">
          <w:rPr>
            <w:rFonts w:cs="Arial"/>
            <w:szCs w:val="20"/>
          </w:rPr>
          <w:delText xml:space="preserve"> </w:delText>
        </w:r>
        <w:r w:rsidR="00FA5174" w:rsidRPr="006D1DCC">
          <w:rPr>
            <w:rFonts w:cs="Arial"/>
            <w:szCs w:val="20"/>
          </w:rPr>
          <w:delText>Efficient</w:delText>
        </w:r>
        <w:r w:rsidR="00FA5174">
          <w:rPr>
            <w:rFonts w:cs="Arial"/>
            <w:szCs w:val="20"/>
          </w:rPr>
          <w:delText xml:space="preserve"> </w:delText>
        </w:r>
        <w:r w:rsidR="00FA5174" w:rsidRPr="006D1DCC">
          <w:rPr>
            <w:rFonts w:cs="Arial"/>
            <w:szCs w:val="20"/>
          </w:rPr>
          <w:delText>maximum</w:delText>
        </w:r>
        <w:r w:rsidR="00FA5174">
          <w:rPr>
            <w:rFonts w:cs="Arial"/>
            <w:szCs w:val="20"/>
          </w:rPr>
          <w:delText xml:space="preserve"> </w:delText>
        </w:r>
        <w:r w:rsidR="00FA5174" w:rsidRPr="006D1DCC">
          <w:rPr>
            <w:rFonts w:cs="Arial"/>
            <w:szCs w:val="20"/>
          </w:rPr>
          <w:delText>energy</w:delText>
        </w:r>
        <w:r w:rsidR="00FA5174">
          <w:rPr>
            <w:rFonts w:cs="Arial"/>
            <w:szCs w:val="20"/>
          </w:rPr>
          <w:delText xml:space="preserve"> </w:delText>
        </w:r>
        <w:r w:rsidR="00FA5174" w:rsidRPr="006D1DCC">
          <w:rPr>
            <w:rFonts w:cs="Arial"/>
            <w:szCs w:val="20"/>
          </w:rPr>
          <w:delText>usage</w:delText>
        </w:r>
        <w:r w:rsidR="00FA5174">
          <w:rPr>
            <w:rFonts w:cs="Arial"/>
            <w:szCs w:val="20"/>
          </w:rPr>
          <w:delText xml:space="preserve"> </w:delText>
        </w:r>
        <w:r w:rsidR="00FA5174" w:rsidRPr="006D1DCC">
          <w:rPr>
            <w:rFonts w:cs="Arial"/>
            <w:szCs w:val="20"/>
          </w:rPr>
          <w:delText>in</w:delText>
        </w:r>
        <w:r w:rsidR="00FA5174">
          <w:rPr>
            <w:rFonts w:cs="Arial"/>
            <w:szCs w:val="20"/>
          </w:rPr>
          <w:delText xml:space="preserve"> </w:delText>
        </w:r>
        <w:r w:rsidR="00FA5174" w:rsidRPr="006D1DCC">
          <w:rPr>
            <w:rFonts w:cs="Arial"/>
            <w:szCs w:val="20"/>
          </w:rPr>
          <w:delText>kWh/year”</w:delText>
        </w:r>
        <w:r w:rsidR="00FA5174">
          <w:rPr>
            <w:rFonts w:cs="Arial"/>
            <w:szCs w:val="20"/>
          </w:rPr>
          <w:delText xml:space="preserve"> </w:delText>
        </w:r>
        <w:r w:rsidR="00FA5174" w:rsidRPr="006D1DCC">
          <w:rPr>
            <w:rFonts w:cs="Arial"/>
            <w:szCs w:val="20"/>
          </w:rPr>
          <w:delText>may</w:delText>
        </w:r>
        <w:r w:rsidR="00FA5174">
          <w:rPr>
            <w:rFonts w:cs="Arial"/>
            <w:szCs w:val="20"/>
          </w:rPr>
          <w:delText xml:space="preserve"> </w:delText>
        </w:r>
        <w:r w:rsidR="00FA5174" w:rsidRPr="006D1DCC">
          <w:rPr>
            <w:rFonts w:cs="Arial"/>
            <w:szCs w:val="20"/>
          </w:rPr>
          <w:delText>be</w:delText>
        </w:r>
        <w:r w:rsidR="00FA5174">
          <w:rPr>
            <w:rFonts w:cs="Arial"/>
            <w:szCs w:val="20"/>
          </w:rPr>
          <w:delText xml:space="preserve"> </w:delText>
        </w:r>
        <w:r w:rsidR="00FA5174" w:rsidRPr="006D1DCC">
          <w:rPr>
            <w:rFonts w:cs="Arial"/>
            <w:szCs w:val="20"/>
          </w:rPr>
          <w:delText>used</w:delText>
        </w:r>
        <w:r w:rsidR="00FA5174">
          <w:rPr>
            <w:rFonts w:cs="Arial"/>
            <w:szCs w:val="20"/>
          </w:rPr>
          <w:delText xml:space="preserve"> </w:delText>
        </w:r>
        <w:r w:rsidR="00FA5174" w:rsidRPr="006D1DCC">
          <w:rPr>
            <w:rFonts w:cs="Arial"/>
            <w:szCs w:val="20"/>
          </w:rPr>
          <w:delText>to</w:delText>
        </w:r>
        <w:r w:rsidR="00FA5174">
          <w:rPr>
            <w:rFonts w:cs="Arial"/>
            <w:szCs w:val="20"/>
          </w:rPr>
          <w:delText xml:space="preserve"> </w:delText>
        </w:r>
        <w:r w:rsidR="00FA5174" w:rsidRPr="006D1DCC">
          <w:rPr>
            <w:rFonts w:cs="Arial"/>
            <w:szCs w:val="20"/>
          </w:rPr>
          <w:delText>determine</w:delText>
        </w:r>
      </w:del>
      <w:ins w:id="17139" w:author="Greg Clendenning" w:date="2024-04-16T16:42:00Z">
        <w:r w:rsidRPr="001570EA">
          <w:rPr>
            <w:rFonts w:cs="Arial"/>
            <w:szCs w:val="20"/>
          </w:rPr>
          <w:t>,</w:t>
        </w:r>
      </w:ins>
      <w:r w:rsidRPr="001570EA">
        <w:rPr>
          <w:rFonts w:cs="Arial"/>
          <w:szCs w:val="20"/>
        </w:rPr>
        <w:t xml:space="preserve"> the efficient </w:t>
      </w:r>
      <w:ins w:id="17140" w:author="Greg Clendenning" w:date="2024-04-16T16:42:00Z">
        <w:r w:rsidRPr="001570EA">
          <w:rPr>
            <w:rFonts w:cs="Arial"/>
            <w:szCs w:val="20"/>
          </w:rPr>
          <w:t xml:space="preserve">model’s annual </w:t>
        </w:r>
      </w:ins>
      <w:r w:rsidRPr="001570EA">
        <w:rPr>
          <w:rFonts w:cs="Arial"/>
          <w:szCs w:val="20"/>
        </w:rPr>
        <w:t xml:space="preserve">energy consumption </w:t>
      </w:r>
      <w:del w:id="17141" w:author="Greg Clendenning" w:date="2024-04-16T16:42:00Z">
        <w:r w:rsidR="00FA5174" w:rsidRPr="006D1DCC">
          <w:rPr>
            <w:rFonts w:cs="Arial"/>
            <w:szCs w:val="20"/>
          </w:rPr>
          <w:delText>for</w:delText>
        </w:r>
        <w:r w:rsidR="00FA5174">
          <w:rPr>
            <w:rFonts w:cs="Arial"/>
            <w:szCs w:val="20"/>
          </w:rPr>
          <w:delText xml:space="preserve"> </w:delText>
        </w:r>
        <w:r w:rsidR="00FA5174" w:rsidRPr="006D1DCC">
          <w:rPr>
            <w:rFonts w:cs="Arial"/>
            <w:szCs w:val="20"/>
          </w:rPr>
          <w:delText>a</w:delText>
        </w:r>
        <w:r w:rsidR="00FA5174">
          <w:rPr>
            <w:rFonts w:cs="Arial"/>
            <w:szCs w:val="20"/>
          </w:rPr>
          <w:delText xml:space="preserve"> </w:delText>
        </w:r>
        <w:r w:rsidR="00FA5174" w:rsidRPr="006D1DCC">
          <w:rPr>
            <w:rFonts w:cs="Arial"/>
            <w:szCs w:val="20"/>
          </w:rPr>
          <w:delText>conservative</w:delText>
        </w:r>
        <w:r w:rsidR="00FA5174">
          <w:rPr>
            <w:rFonts w:cs="Arial"/>
            <w:szCs w:val="20"/>
          </w:rPr>
          <w:delText xml:space="preserve"> </w:delText>
        </w:r>
        <w:r w:rsidR="00FA5174" w:rsidRPr="006D1DCC">
          <w:rPr>
            <w:rFonts w:cs="Arial"/>
            <w:szCs w:val="20"/>
          </w:rPr>
          <w:delText>savings</w:delText>
        </w:r>
        <w:r w:rsidR="00FA5174">
          <w:rPr>
            <w:rFonts w:cs="Arial"/>
            <w:szCs w:val="20"/>
          </w:rPr>
          <w:delText xml:space="preserve"> </w:delText>
        </w:r>
        <w:r w:rsidR="00FA5174" w:rsidRPr="006D1DCC">
          <w:rPr>
            <w:rFonts w:cs="Arial"/>
            <w:szCs w:val="20"/>
          </w:rPr>
          <w:delText>estimate.</w:delText>
        </w:r>
      </w:del>
      <w:ins w:id="17142" w:author="Greg Clendenning" w:date="2024-04-16T16:42:00Z">
        <w:r w:rsidRPr="001570EA">
          <w:rPr>
            <w:rFonts w:cs="Arial"/>
            <w:szCs w:val="20"/>
          </w:rPr>
          <w:t xml:space="preserve">may be determined using </w:t>
        </w:r>
        <w:r w:rsidR="000329E5" w:rsidRPr="001570EA">
          <w:fldChar w:fldCharType="begin"/>
        </w:r>
        <w:r w:rsidR="000329E5" w:rsidRPr="001570EA">
          <w:instrText xml:space="preserve"> REF _Ref533166067 \h  \* MERGEFORMAT </w:instrText>
        </w:r>
      </w:ins>
      <w:ins w:id="17143" w:author="Greg Clendenning" w:date="2024-04-16T16:42:00Z">
        <w:r w:rsidR="000329E5" w:rsidRPr="001570EA">
          <w:fldChar w:fldCharType="separate"/>
        </w:r>
        <w:r w:rsidR="00234C6C" w:rsidRPr="001570EA">
          <w:t xml:space="preserve">Table </w:t>
        </w:r>
        <w:r w:rsidR="00234C6C" w:rsidRPr="001570EA">
          <w:rPr>
            <w:noProof/>
          </w:rPr>
          <w:t>2</w:t>
        </w:r>
        <w:r w:rsidR="000329E5" w:rsidRPr="001570EA">
          <w:fldChar w:fldCharType="end"/>
        </w:r>
        <w:r w:rsidRPr="001570EA">
          <w:rPr>
            <w:rFonts w:cs="Arial"/>
            <w:szCs w:val="20"/>
          </w:rPr>
          <w:t>.</w:t>
        </w:r>
      </w:ins>
    </w:p>
    <w:p w14:paraId="70379DE3" w14:textId="77777777" w:rsidR="004E6452" w:rsidRPr="001570EA" w:rsidRDefault="004E6452" w:rsidP="004E6452"/>
    <w:p w14:paraId="20B0FC96" w14:textId="77777777" w:rsidR="004E6452" w:rsidRPr="001570EA" w:rsidRDefault="004E6452" w:rsidP="004E6452">
      <w:pPr>
        <w:pStyle w:val="NoSpacing"/>
        <w:rPr>
          <w:b/>
        </w:rPr>
      </w:pPr>
      <w:r w:rsidRPr="001570EA">
        <w:rPr>
          <w:b/>
        </w:rPr>
        <w:t>ENERGY STAR Refrigerator</w:t>
      </w:r>
    </w:p>
    <w:p w14:paraId="40D6C85B" w14:textId="77777777" w:rsidR="004E6452" w:rsidRPr="001570EA" w:rsidRDefault="004E6452" w:rsidP="004E6452">
      <w:pPr>
        <w:pStyle w:val="NoSpacing"/>
        <w:spacing w:line="360" w:lineRule="auto"/>
        <w:rPr>
          <w:i/>
          <w:rPrChange w:id="17144" w:author="Greg Clendenning" w:date="2024-04-16T16:42:00Z">
            <w:rPr>
              <w:i/>
              <w:vertAlign w:val="subscript"/>
            </w:rPr>
          </w:rPrChange>
        </w:rPr>
      </w:pPr>
      <w:r w:rsidRPr="001570EA">
        <w:rPr>
          <w:rFonts w:cs="Arial"/>
          <w:i/>
          <w:szCs w:val="20"/>
        </w:rPr>
        <w:t>ΔkWh</w:t>
      </w:r>
      <w:r w:rsidRPr="001570EA">
        <w:rPr>
          <w:rFonts w:cs="Arial"/>
          <w:i/>
          <w:szCs w:val="20"/>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0AD117F0" w14:textId="25CC5A6A" w:rsidR="004E6452" w:rsidRPr="001570EA" w:rsidRDefault="00FA5174" w:rsidP="004E6452">
      <w:pPr>
        <w:pStyle w:val="NoSpacing"/>
        <w:spacing w:line="360" w:lineRule="auto"/>
        <w:rPr>
          <w:rFonts w:cs="Arial"/>
          <w:i/>
          <w:szCs w:val="20"/>
        </w:rPr>
      </w:pPr>
      <w:del w:id="17145" w:author="Greg Clendenning" w:date="2024-04-16T16:42:00Z">
        <w:r w:rsidRPr="0076340E">
          <w:rPr>
            <w:rFonts w:cs="Arial"/>
            <w:i/>
            <w:szCs w:val="20"/>
          </w:rPr>
          <w:delText>ΔkW</w:delText>
        </w:r>
        <w:r w:rsidRPr="0076340E">
          <w:rPr>
            <w:rFonts w:cs="Arial"/>
            <w:i/>
            <w:szCs w:val="20"/>
            <w:vertAlign w:val="subscript"/>
          </w:rPr>
          <w:delText>peak</w:delText>
        </w:r>
      </w:del>
      <w:ins w:id="17146" w:author="Greg Clendenning" w:date="2024-04-16T16:42:00Z">
        <w:r w:rsidR="004E6452" w:rsidRPr="001570EA">
          <w:rPr>
            <w:rFonts w:cs="Arial"/>
            <w:i/>
            <w:szCs w:val="20"/>
          </w:rPr>
          <w:t>ΔkW</w:t>
        </w:r>
        <w:r w:rsidR="004E6452" w:rsidRPr="001570EA">
          <w:rPr>
            <w:rFonts w:cs="Arial"/>
            <w:i/>
            <w:szCs w:val="20"/>
            <w:vertAlign w:val="subscript"/>
          </w:rPr>
          <w:t>summer peak</w:t>
        </w:r>
      </w:ins>
      <w:r w:rsidR="004E6452" w:rsidRPr="001570EA">
        <w:rPr>
          <w:rFonts w:cs="Arial"/>
          <w:i/>
          <w:szCs w:val="20"/>
          <w:vertAlign w:val="subscript"/>
        </w:rPr>
        <w:tab/>
      </w:r>
      <w:r w:rsidR="004E6452"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m:t>
        </m:r>
        <m:r>
          <w:del w:id="17147" w:author="Greg Clendenning" w:date="2024-04-16T16:42:00Z">
            <w:rPr>
              <w:rFonts w:ascii="Cambria Math" w:hAnsi="Cambria Math" w:cs="Arial"/>
              <w:szCs w:val="20"/>
            </w:rPr>
            <m:t>ETDF</m:t>
          </w:del>
        </m:r>
        <m:sSub>
          <m:sSubPr>
            <m:ctrlPr>
              <w:ins w:id="17148" w:author="Greg Clendenning" w:date="2024-04-16T16:42:00Z">
                <w:rPr>
                  <w:rFonts w:ascii="Cambria Math" w:hAnsi="Cambria Math" w:cs="Arial"/>
                  <w:i/>
                  <w:szCs w:val="20"/>
                </w:rPr>
              </w:ins>
            </m:ctrlPr>
          </m:sSubPr>
          <m:e>
            <m:r>
              <w:ins w:id="17149" w:author="Greg Clendenning" w:date="2024-04-16T16:42:00Z">
                <w:rPr>
                  <w:rFonts w:ascii="Cambria Math" w:hAnsi="Cambria Math" w:cs="Arial"/>
                  <w:szCs w:val="20"/>
                </w:rPr>
                <m:t>ETDF</m:t>
              </w:ins>
            </m:r>
          </m:e>
          <m:sub>
            <m:r>
              <w:ins w:id="17150" w:author="Greg Clendenning" w:date="2024-04-16T16:42:00Z">
                <w:rPr>
                  <w:rFonts w:ascii="Cambria Math" w:hAnsi="Cambria Math" w:cs="Arial"/>
                  <w:szCs w:val="20"/>
                </w:rPr>
                <m:t>s</m:t>
              </w:ins>
            </m:r>
          </m:sub>
        </m:sSub>
      </m:oMath>
    </w:p>
    <w:p w14:paraId="1290139A" w14:textId="77777777" w:rsidR="004E6452" w:rsidRPr="001570EA" w:rsidRDefault="004E6452" w:rsidP="004E6452">
      <w:pPr>
        <w:pStyle w:val="NoSpacing"/>
        <w:spacing w:line="360" w:lineRule="auto"/>
        <w:rPr>
          <w:ins w:id="17151" w:author="Greg Clendenning" w:date="2024-04-16T16:42:00Z"/>
          <w:rFonts w:cs="Arial"/>
          <w:i/>
          <w:szCs w:val="20"/>
        </w:rPr>
      </w:pPr>
      <w:ins w:id="17152" w:author="Greg Clendenning" w:date="2024-04-16T16:42:00Z">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w:ins>
      <m:oMath>
        <m:r>
          <w:ins w:id="17153" w:author="Greg Clendenning" w:date="2024-04-16T16:42:00Z">
            <w:rPr>
              <w:rFonts w:ascii="Cambria Math" w:hAnsi="Cambria Math" w:cs="Arial"/>
              <w:szCs w:val="20"/>
            </w:rPr>
            <m:t>=</m:t>
          </w:ins>
        </m:r>
        <m:d>
          <m:dPr>
            <m:ctrlPr>
              <w:ins w:id="17154" w:author="Greg Clendenning" w:date="2024-04-16T16:42:00Z">
                <w:rPr>
                  <w:rFonts w:ascii="Cambria Math" w:hAnsi="Cambria Math" w:cs="Arial"/>
                  <w:i/>
                  <w:szCs w:val="20"/>
                </w:rPr>
              </w:ins>
            </m:ctrlPr>
          </m:dPr>
          <m:e>
            <m:sSub>
              <m:sSubPr>
                <m:ctrlPr>
                  <w:ins w:id="17155" w:author="Greg Clendenning" w:date="2024-04-16T16:42:00Z">
                    <w:rPr>
                      <w:rFonts w:ascii="Cambria Math" w:hAnsi="Cambria Math" w:cs="Arial"/>
                      <w:i/>
                      <w:szCs w:val="20"/>
                    </w:rPr>
                  </w:ins>
                </m:ctrlPr>
              </m:sSubPr>
              <m:e>
                <m:r>
                  <w:ins w:id="17156" w:author="Greg Clendenning" w:date="2024-04-16T16:42:00Z">
                    <w:rPr>
                      <w:rFonts w:ascii="Cambria Math" w:hAnsi="Cambria Math" w:cs="Arial"/>
                      <w:szCs w:val="20"/>
                    </w:rPr>
                    <m:t>kWh</m:t>
                  </w:ins>
                </m:r>
                <m:r>
                  <w:ins w:id="17157" w:author="Greg Clendenning" w:date="2024-04-16T16:42:00Z">
                    <w:rPr>
                      <w:rFonts w:ascii="Cambria Math" w:hAnsi="Cambria Math" w:cs="Arial"/>
                      <w:szCs w:val="20"/>
                      <w:vertAlign w:val="subscript"/>
                    </w:rPr>
                    <m:t xml:space="preserve"> </m:t>
                  </w:ins>
                </m:r>
              </m:e>
              <m:sub>
                <m:r>
                  <w:ins w:id="17158" w:author="Greg Clendenning" w:date="2024-04-16T16:42:00Z">
                    <w:rPr>
                      <w:rFonts w:ascii="Cambria Math" w:hAnsi="Cambria Math" w:cs="Arial"/>
                      <w:szCs w:val="20"/>
                    </w:rPr>
                    <m:t>base</m:t>
                  </w:ins>
                </m:r>
              </m:sub>
            </m:sSub>
            <m:r>
              <w:ins w:id="17159" w:author="Greg Clendenning" w:date="2024-04-16T16:42:00Z">
                <w:rPr>
                  <w:rFonts w:ascii="Cambria Math" w:hAnsi="Cambria Math" w:cs="Arial"/>
                  <w:szCs w:val="20"/>
                  <w:vertAlign w:val="subscript"/>
                </w:rPr>
                <m:t xml:space="preserve"> </m:t>
              </w:ins>
            </m:r>
            <m:r>
              <w:ins w:id="17160" w:author="Greg Clendenning" w:date="2024-04-16T16:42:00Z">
                <w:rPr>
                  <w:rFonts w:ascii="Cambria Math" w:hAnsi="Cambria Math" w:cs="Arial"/>
                  <w:szCs w:val="20"/>
                </w:rPr>
                <m:t xml:space="preserve">–  </m:t>
              </w:ins>
            </m:r>
            <m:sSub>
              <m:sSubPr>
                <m:ctrlPr>
                  <w:ins w:id="17161" w:author="Greg Clendenning" w:date="2024-04-16T16:42:00Z">
                    <w:rPr>
                      <w:rFonts w:ascii="Cambria Math" w:hAnsi="Cambria Math" w:cs="Arial"/>
                      <w:i/>
                      <w:szCs w:val="20"/>
                    </w:rPr>
                  </w:ins>
                </m:ctrlPr>
              </m:sSubPr>
              <m:e>
                <m:r>
                  <w:ins w:id="17162" w:author="Greg Clendenning" w:date="2024-04-16T16:42:00Z">
                    <w:rPr>
                      <w:rFonts w:ascii="Cambria Math" w:hAnsi="Cambria Math" w:cs="Arial"/>
                      <w:szCs w:val="20"/>
                    </w:rPr>
                    <m:t>kWh</m:t>
                  </w:ins>
                </m:r>
              </m:e>
              <m:sub>
                <m:r>
                  <w:ins w:id="17163" w:author="Greg Clendenning" w:date="2024-04-16T16:42:00Z">
                    <w:rPr>
                      <w:rFonts w:ascii="Cambria Math" w:hAnsi="Cambria Math" w:cs="Arial"/>
                      <w:szCs w:val="20"/>
                    </w:rPr>
                    <m:t>ee</m:t>
                  </w:ins>
                </m:r>
              </m:sub>
            </m:sSub>
          </m:e>
        </m:d>
        <m:r>
          <w:ins w:id="17164" w:author="Greg Clendenning" w:date="2024-04-16T16:42:00Z">
            <w:rPr>
              <w:rFonts w:ascii="Cambria Math" w:hAnsi="Cambria Math" w:cs="Arial"/>
              <w:szCs w:val="20"/>
            </w:rPr>
            <m:t>×</m:t>
          </w:ins>
        </m:r>
        <m:sSub>
          <m:sSubPr>
            <m:ctrlPr>
              <w:ins w:id="17165" w:author="Greg Clendenning" w:date="2024-04-16T16:42:00Z">
                <w:rPr>
                  <w:rFonts w:ascii="Cambria Math" w:hAnsi="Cambria Math" w:cs="Arial"/>
                  <w:i/>
                  <w:szCs w:val="20"/>
                </w:rPr>
              </w:ins>
            </m:ctrlPr>
          </m:sSubPr>
          <m:e>
            <m:r>
              <w:ins w:id="17166" w:author="Greg Clendenning" w:date="2024-04-16T16:42:00Z">
                <w:rPr>
                  <w:rFonts w:ascii="Cambria Math" w:hAnsi="Cambria Math" w:cs="Arial"/>
                  <w:szCs w:val="20"/>
                </w:rPr>
                <m:t>ETDF</m:t>
              </w:ins>
            </m:r>
          </m:e>
          <m:sub>
            <m:r>
              <w:ins w:id="17167" w:author="Greg Clendenning" w:date="2024-04-16T16:42:00Z">
                <w:rPr>
                  <w:rFonts w:ascii="Cambria Math" w:hAnsi="Cambria Math" w:cs="Arial"/>
                  <w:szCs w:val="20"/>
                </w:rPr>
                <m:t>w</m:t>
              </w:ins>
            </m:r>
          </m:sub>
        </m:sSub>
      </m:oMath>
    </w:p>
    <w:p w14:paraId="3C4CC460" w14:textId="77777777" w:rsidR="004E6452" w:rsidRPr="001570EA" w:rsidRDefault="004E6452" w:rsidP="004E6452">
      <w:pPr>
        <w:pStyle w:val="NoSpacing"/>
        <w:rPr>
          <w:b/>
        </w:rPr>
      </w:pPr>
      <w:r w:rsidRPr="001570EA">
        <w:rPr>
          <w:b/>
        </w:rPr>
        <w:t>ENERGY STAR Most Efficient Refrigerator</w:t>
      </w:r>
    </w:p>
    <w:p w14:paraId="68167103" w14:textId="77777777" w:rsidR="004E6452" w:rsidRPr="001570EA" w:rsidRDefault="004E6452" w:rsidP="004E6452">
      <w:pPr>
        <w:pStyle w:val="NoSpacing"/>
        <w:spacing w:line="360" w:lineRule="auto"/>
        <w:rPr>
          <w:rFonts w:cs="Arial"/>
          <w:i/>
          <w:szCs w:val="20"/>
          <w:vertAlign w:val="subscript"/>
        </w:rPr>
      </w:pPr>
      <w:r w:rsidRPr="001570EA">
        <w:rPr>
          <w:rFonts w:cs="Arial"/>
          <w:i/>
          <w:szCs w:val="20"/>
        </w:rPr>
        <w:t>ΔkWh</w:t>
      </w:r>
      <w:r w:rsidRPr="001570EA">
        <w:rPr>
          <w:rFonts w:cs="Arial"/>
          <w:i/>
          <w:szCs w:val="20"/>
          <w:vertAlign w:val="subscript"/>
        </w:rPr>
        <w:tab/>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FFA6DA3" w14:textId="69460A4A" w:rsidR="004E6452" w:rsidRPr="001570EA" w:rsidRDefault="00FA5174" w:rsidP="004E6452">
      <w:pPr>
        <w:pStyle w:val="NoSpacing"/>
        <w:spacing w:line="360" w:lineRule="auto"/>
        <w:rPr>
          <w:rFonts w:eastAsiaTheme="minorEastAsia" w:cs="Arial"/>
          <w:i/>
          <w:szCs w:val="20"/>
        </w:rPr>
      </w:pPr>
      <w:del w:id="17168" w:author="Greg Clendenning" w:date="2024-04-16T16:42:00Z">
        <w:r>
          <w:rPr>
            <w:rFonts w:cs="Arial"/>
            <w:i/>
            <w:szCs w:val="20"/>
          </w:rPr>
          <w:delText>ΔkW</w:delText>
        </w:r>
        <w:r>
          <w:rPr>
            <w:rFonts w:cs="Arial"/>
            <w:i/>
            <w:szCs w:val="20"/>
            <w:vertAlign w:val="subscript"/>
          </w:rPr>
          <w:delText>peak</w:delText>
        </w:r>
        <w:r>
          <w:rPr>
            <w:rFonts w:cs="Arial"/>
            <w:i/>
            <w:szCs w:val="20"/>
            <w:vertAlign w:val="subscript"/>
          </w:rPr>
          <w:tab/>
        </w:r>
      </w:del>
      <w:ins w:id="17169" w:author="Greg Clendenning" w:date="2024-04-16T16:42:00Z">
        <w:r w:rsidR="004E6452" w:rsidRPr="001570EA">
          <w:rPr>
            <w:rFonts w:cs="Arial"/>
            <w:i/>
            <w:szCs w:val="20"/>
          </w:rPr>
          <w:t>ΔkW</w:t>
        </w:r>
        <w:r w:rsidR="004E6452" w:rsidRPr="001570EA">
          <w:rPr>
            <w:rFonts w:cs="Arial"/>
            <w:i/>
            <w:szCs w:val="20"/>
            <w:vertAlign w:val="subscript"/>
          </w:rPr>
          <w:t>summer peak</w:t>
        </w:r>
      </w:ins>
      <w:r w:rsidR="004E6452" w:rsidRPr="001570EA">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m:t>
        </m:r>
        <m:r>
          <w:del w:id="17170" w:author="Greg Clendenning" w:date="2024-04-16T16:42:00Z">
            <w:rPr>
              <w:rFonts w:ascii="Cambria Math" w:hAnsi="Cambria Math" w:cs="Arial"/>
              <w:szCs w:val="20"/>
            </w:rPr>
            <m:t xml:space="preserve">ETDF </m:t>
          </w:del>
        </m:r>
        <m:sSub>
          <m:sSubPr>
            <m:ctrlPr>
              <w:ins w:id="17171" w:author="Greg Clendenning" w:date="2024-04-16T16:42:00Z">
                <w:rPr>
                  <w:rFonts w:ascii="Cambria Math" w:hAnsi="Cambria Math" w:cs="Arial"/>
                  <w:i/>
                  <w:szCs w:val="20"/>
                </w:rPr>
              </w:ins>
            </m:ctrlPr>
          </m:sSubPr>
          <m:e>
            <m:r>
              <w:ins w:id="17172" w:author="Greg Clendenning" w:date="2024-04-16T16:42:00Z">
                <w:rPr>
                  <w:rFonts w:ascii="Cambria Math" w:hAnsi="Cambria Math" w:cs="Arial"/>
                  <w:szCs w:val="20"/>
                </w:rPr>
                <m:t>ETDF</m:t>
              </w:ins>
            </m:r>
          </m:e>
          <m:sub>
            <m:r>
              <w:ins w:id="17173" w:author="Greg Clendenning" w:date="2024-04-16T16:42:00Z">
                <w:rPr>
                  <w:rFonts w:ascii="Cambria Math" w:hAnsi="Cambria Math" w:cs="Arial"/>
                  <w:szCs w:val="20"/>
                </w:rPr>
                <m:t>s</m:t>
              </w:ins>
            </m:r>
          </m:sub>
        </m:sSub>
      </m:oMath>
    </w:p>
    <w:p w14:paraId="054CCF20" w14:textId="77777777" w:rsidR="004E6452" w:rsidRPr="001570EA" w:rsidRDefault="004E6452" w:rsidP="004E6452">
      <w:pPr>
        <w:pStyle w:val="NoSpacing"/>
        <w:spacing w:line="360" w:lineRule="auto"/>
        <w:rPr>
          <w:ins w:id="17174" w:author="Greg Clendenning" w:date="2024-04-16T16:42:00Z"/>
          <w:rFonts w:cs="Arial"/>
          <w:i/>
          <w:szCs w:val="20"/>
        </w:rPr>
      </w:pPr>
      <w:ins w:id="17175" w:author="Greg Clendenning" w:date="2024-04-16T16:42:00Z">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ins>
      <m:oMath>
        <m:r>
          <w:ins w:id="17176" w:author="Greg Clendenning" w:date="2024-04-16T16:42:00Z">
            <w:rPr>
              <w:rFonts w:ascii="Cambria Math" w:hAnsi="Cambria Math" w:cs="Arial"/>
              <w:szCs w:val="20"/>
            </w:rPr>
            <m:t>=</m:t>
          </w:ins>
        </m:r>
        <m:d>
          <m:dPr>
            <m:ctrlPr>
              <w:ins w:id="17177" w:author="Greg Clendenning" w:date="2024-04-16T16:42:00Z">
                <w:rPr>
                  <w:rFonts w:ascii="Cambria Math" w:hAnsi="Cambria Math" w:cs="Arial"/>
                  <w:i/>
                  <w:szCs w:val="20"/>
                </w:rPr>
              </w:ins>
            </m:ctrlPr>
          </m:dPr>
          <m:e>
            <m:sSub>
              <m:sSubPr>
                <m:ctrlPr>
                  <w:ins w:id="17178" w:author="Greg Clendenning" w:date="2024-04-16T16:42:00Z">
                    <w:rPr>
                      <w:rFonts w:ascii="Cambria Math" w:hAnsi="Cambria Math" w:cs="Arial"/>
                      <w:i/>
                      <w:szCs w:val="20"/>
                    </w:rPr>
                  </w:ins>
                </m:ctrlPr>
              </m:sSubPr>
              <m:e>
                <m:r>
                  <w:ins w:id="17179" w:author="Greg Clendenning" w:date="2024-04-16T16:42:00Z">
                    <w:rPr>
                      <w:rFonts w:ascii="Cambria Math" w:hAnsi="Cambria Math" w:cs="Arial"/>
                      <w:szCs w:val="20"/>
                    </w:rPr>
                    <m:t>kWh</m:t>
                  </w:ins>
                </m:r>
                <m:r>
                  <w:ins w:id="17180" w:author="Greg Clendenning" w:date="2024-04-16T16:42:00Z">
                    <w:rPr>
                      <w:rFonts w:ascii="Cambria Math" w:hAnsi="Cambria Math" w:cs="Arial"/>
                      <w:szCs w:val="20"/>
                      <w:vertAlign w:val="subscript"/>
                    </w:rPr>
                    <m:t xml:space="preserve"> </m:t>
                  </w:ins>
                </m:r>
              </m:e>
              <m:sub>
                <m:r>
                  <w:ins w:id="17181" w:author="Greg Clendenning" w:date="2024-04-16T16:42:00Z">
                    <w:rPr>
                      <w:rFonts w:ascii="Cambria Math" w:hAnsi="Cambria Math" w:cs="Arial"/>
                      <w:szCs w:val="20"/>
                    </w:rPr>
                    <m:t>base</m:t>
                  </w:ins>
                </m:r>
              </m:sub>
            </m:sSub>
            <m:r>
              <w:ins w:id="17182" w:author="Greg Clendenning" w:date="2024-04-16T16:42:00Z">
                <w:rPr>
                  <w:rFonts w:ascii="Cambria Math" w:hAnsi="Cambria Math" w:cs="Arial"/>
                  <w:szCs w:val="20"/>
                  <w:vertAlign w:val="subscript"/>
                </w:rPr>
                <m:t xml:space="preserve"> </m:t>
              </w:ins>
            </m:r>
            <m:r>
              <w:ins w:id="17183" w:author="Greg Clendenning" w:date="2024-04-16T16:42:00Z">
                <w:rPr>
                  <w:rFonts w:ascii="Cambria Math" w:hAnsi="Cambria Math" w:cs="Arial"/>
                  <w:szCs w:val="20"/>
                </w:rPr>
                <m:t xml:space="preserve">–  </m:t>
              </w:ins>
            </m:r>
            <m:sSub>
              <m:sSubPr>
                <m:ctrlPr>
                  <w:ins w:id="17184" w:author="Greg Clendenning" w:date="2024-04-16T16:42:00Z">
                    <w:rPr>
                      <w:rFonts w:ascii="Cambria Math" w:hAnsi="Cambria Math" w:cs="Arial"/>
                      <w:i/>
                      <w:szCs w:val="20"/>
                    </w:rPr>
                  </w:ins>
                </m:ctrlPr>
              </m:sSubPr>
              <m:e>
                <m:r>
                  <w:ins w:id="17185" w:author="Greg Clendenning" w:date="2024-04-16T16:42:00Z">
                    <w:rPr>
                      <w:rFonts w:ascii="Cambria Math" w:hAnsi="Cambria Math" w:cs="Arial"/>
                      <w:szCs w:val="20"/>
                    </w:rPr>
                    <m:t>kWh</m:t>
                  </w:ins>
                </m:r>
              </m:e>
              <m:sub>
                <m:r>
                  <w:ins w:id="17186" w:author="Greg Clendenning" w:date="2024-04-16T16:42:00Z">
                    <w:rPr>
                      <w:rFonts w:ascii="Cambria Math" w:hAnsi="Cambria Math" w:cs="Arial"/>
                      <w:szCs w:val="20"/>
                    </w:rPr>
                    <m:t>me</m:t>
                  </w:ins>
                </m:r>
              </m:sub>
            </m:sSub>
          </m:e>
        </m:d>
        <m:r>
          <w:ins w:id="17187" w:author="Greg Clendenning" w:date="2024-04-16T16:42:00Z">
            <w:rPr>
              <w:rFonts w:ascii="Cambria Math" w:hAnsi="Cambria Math" w:cs="Arial"/>
              <w:szCs w:val="20"/>
            </w:rPr>
            <m:t>×</m:t>
          </w:ins>
        </m:r>
        <m:sSub>
          <m:sSubPr>
            <m:ctrlPr>
              <w:ins w:id="17188" w:author="Greg Clendenning" w:date="2024-04-16T16:42:00Z">
                <w:rPr>
                  <w:rFonts w:ascii="Cambria Math" w:hAnsi="Cambria Math" w:cs="Arial"/>
                  <w:i/>
                  <w:szCs w:val="20"/>
                </w:rPr>
              </w:ins>
            </m:ctrlPr>
          </m:sSubPr>
          <m:e>
            <m:r>
              <w:ins w:id="17189" w:author="Greg Clendenning" w:date="2024-04-16T16:42:00Z">
                <w:rPr>
                  <w:rFonts w:ascii="Cambria Math" w:hAnsi="Cambria Math" w:cs="Arial"/>
                  <w:szCs w:val="20"/>
                </w:rPr>
                <m:t>ETDF</m:t>
              </w:ins>
            </m:r>
          </m:e>
          <m:sub>
            <m:r>
              <w:ins w:id="17190" w:author="Greg Clendenning" w:date="2024-04-16T16:42:00Z">
                <w:rPr>
                  <w:rFonts w:ascii="Cambria Math" w:hAnsi="Cambria Math" w:cs="Arial"/>
                  <w:szCs w:val="20"/>
                </w:rPr>
                <m:t>w</m:t>
              </w:ins>
            </m:r>
          </m:sub>
        </m:sSub>
      </m:oMath>
    </w:p>
    <w:p w14:paraId="6EB2A7FC" w14:textId="77777777" w:rsidR="004E6452" w:rsidRPr="001570EA" w:rsidRDefault="004E6452" w:rsidP="004E6452">
      <w:pPr>
        <w:pStyle w:val="SubStyle"/>
        <w:keepNext/>
      </w:pPr>
      <w:r w:rsidRPr="001570EA">
        <w:t>Definition of Terms</w:t>
      </w:r>
    </w:p>
    <w:p w14:paraId="54F72813" w14:textId="77777777" w:rsidR="004E6452" w:rsidRPr="001570EA" w:rsidRDefault="004E6452" w:rsidP="004E6452">
      <w:pPr>
        <w:pStyle w:val="Caption"/>
        <w:rPr>
          <w:moveFrom w:id="17191" w:author="Greg Clendenning" w:date="2024-04-16T16:42:00Z"/>
        </w:rPr>
      </w:pPr>
      <w:bookmarkStart w:id="17192" w:name="_Toc530141731"/>
      <w:bookmarkStart w:id="17193" w:name="_Toc47598312"/>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del w:id="17194"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69</w:delText>
        </w:r>
        <w:r w:rsidR="00475EB1">
          <w:rPr>
            <w:b w:val="0"/>
            <w:bCs w:val="0"/>
            <w:noProof/>
          </w:rPr>
          <w:fldChar w:fldCharType="end"/>
        </w:r>
      </w:del>
      <w:moveFromRangeStart w:id="17195" w:author="Greg Clendenning" w:date="2024-04-16T16:42:00Z" w:name="move164178307"/>
      <w:moveFrom w:id="17196" w:author="Greg Clendenning" w:date="2024-04-16T16:42:00Z">
        <w:r w:rsidRPr="001570EA">
          <w:t>: Terms, Values, and References for ENERGY STAR Refrigerators</w:t>
        </w:r>
      </w:moveFrom>
    </w:p>
    <w:tbl>
      <w:tblPr>
        <w:tblW w:w="84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4"/>
        <w:gridCol w:w="508"/>
        <w:gridCol w:w="653"/>
        <w:gridCol w:w="420"/>
        <w:gridCol w:w="1965"/>
        <w:gridCol w:w="25"/>
        <w:gridCol w:w="1072"/>
        <w:gridCol w:w="149"/>
      </w:tblGrid>
      <w:tr w:rsidR="00475EB1" w:rsidRPr="001570EA" w14:paraId="56AD31BE" w14:textId="77777777">
        <w:trPr>
          <w:gridAfter w:val="1"/>
          <w:wAfter w:w="36" w:type="dxa"/>
          <w:trHeight w:hRule="exact" w:val="424"/>
        </w:trPr>
        <w:tc>
          <w:tcPr>
            <w:tcW w:w="4297" w:type="dxa"/>
            <w:gridSpan w:val="2"/>
            <w:shd w:val="clear" w:color="auto" w:fill="BFBFBF" w:themeFill="background1" w:themeFillShade="BF"/>
            <w:vAlign w:val="bottom"/>
          </w:tcPr>
          <w:p w14:paraId="28C9484E" w14:textId="77777777" w:rsidR="004E6452" w:rsidRPr="001570EA" w:rsidRDefault="004E6452">
            <w:pPr>
              <w:keepNext/>
              <w:rPr>
                <w:moveFrom w:id="17197" w:author="Greg Clendenning" w:date="2024-04-16T16:42:00Z"/>
                <w:rFonts w:cs="Arial"/>
                <w:sz w:val="18"/>
                <w:szCs w:val="18"/>
              </w:rPr>
            </w:pPr>
            <w:moveFrom w:id="17198" w:author="Greg Clendenning" w:date="2024-04-16T16:42:00Z">
              <w:r w:rsidRPr="001570EA">
                <w:rPr>
                  <w:rFonts w:cs="Arial"/>
                  <w:b/>
                  <w:sz w:val="18"/>
                  <w:szCs w:val="18"/>
                </w:rPr>
                <w:t>Term</w:t>
              </w:r>
            </w:moveFrom>
          </w:p>
        </w:tc>
        <w:tc>
          <w:tcPr>
            <w:tcW w:w="1080" w:type="dxa"/>
            <w:gridSpan w:val="2"/>
            <w:shd w:val="clear" w:color="auto" w:fill="BFBFBF" w:themeFill="background1" w:themeFillShade="BF"/>
            <w:vAlign w:val="bottom"/>
          </w:tcPr>
          <w:p w14:paraId="4CE7A549" w14:textId="77777777" w:rsidR="004E6452" w:rsidRPr="001570EA" w:rsidRDefault="004E6452">
            <w:pPr>
              <w:keepNext/>
              <w:jc w:val="center"/>
              <w:rPr>
                <w:moveFrom w:id="17199" w:author="Greg Clendenning" w:date="2024-04-16T16:42:00Z"/>
                <w:rFonts w:cs="Arial"/>
                <w:sz w:val="18"/>
                <w:szCs w:val="18"/>
              </w:rPr>
            </w:pPr>
            <w:moveFrom w:id="17200" w:author="Greg Clendenning" w:date="2024-04-16T16:42:00Z">
              <w:r w:rsidRPr="001570EA">
                <w:rPr>
                  <w:rFonts w:cs="Arial"/>
                  <w:b/>
                  <w:sz w:val="18"/>
                  <w:szCs w:val="18"/>
                </w:rPr>
                <w:t>Unit</w:t>
              </w:r>
            </w:moveFrom>
          </w:p>
        </w:tc>
        <w:tc>
          <w:tcPr>
            <w:tcW w:w="2029" w:type="dxa"/>
            <w:gridSpan w:val="2"/>
            <w:shd w:val="clear" w:color="auto" w:fill="BFBFBF" w:themeFill="background1" w:themeFillShade="BF"/>
            <w:vAlign w:val="bottom"/>
          </w:tcPr>
          <w:p w14:paraId="6DBCD043" w14:textId="77777777" w:rsidR="004E6452" w:rsidRPr="001570EA" w:rsidRDefault="004E6452">
            <w:pPr>
              <w:keepNext/>
              <w:jc w:val="center"/>
              <w:rPr>
                <w:moveFrom w:id="17201" w:author="Greg Clendenning" w:date="2024-04-16T16:42:00Z"/>
                <w:rFonts w:cs="Arial"/>
                <w:sz w:val="18"/>
                <w:szCs w:val="18"/>
              </w:rPr>
            </w:pPr>
            <w:moveFrom w:id="17202" w:author="Greg Clendenning" w:date="2024-04-16T16:42:00Z">
              <w:r w:rsidRPr="001570EA">
                <w:rPr>
                  <w:rFonts w:cs="Arial"/>
                  <w:b/>
                  <w:sz w:val="18"/>
                  <w:szCs w:val="18"/>
                </w:rPr>
                <w:t>Value</w:t>
              </w:r>
            </w:moveFrom>
          </w:p>
        </w:tc>
        <w:tc>
          <w:tcPr>
            <w:tcW w:w="1080" w:type="dxa"/>
            <w:shd w:val="clear" w:color="auto" w:fill="BFBFBF" w:themeFill="background1" w:themeFillShade="BF"/>
            <w:vAlign w:val="bottom"/>
          </w:tcPr>
          <w:p w14:paraId="7F8E8602" w14:textId="77777777" w:rsidR="004E6452" w:rsidRPr="001570EA" w:rsidRDefault="004E6452">
            <w:pPr>
              <w:keepNext/>
              <w:jc w:val="center"/>
              <w:rPr>
                <w:moveFrom w:id="17203" w:author="Greg Clendenning" w:date="2024-04-16T16:42:00Z"/>
                <w:rFonts w:cs="Arial"/>
                <w:sz w:val="18"/>
                <w:szCs w:val="18"/>
              </w:rPr>
            </w:pPr>
            <w:moveFrom w:id="17204" w:author="Greg Clendenning" w:date="2024-04-16T16:42:00Z">
              <w:r w:rsidRPr="001570EA">
                <w:rPr>
                  <w:rFonts w:cs="Arial"/>
                  <w:b/>
                  <w:sz w:val="18"/>
                  <w:szCs w:val="18"/>
                </w:rPr>
                <w:t>Source</w:t>
              </w:r>
            </w:moveFrom>
          </w:p>
        </w:tc>
      </w:tr>
      <w:moveFromRangeEnd w:id="17195"/>
      <w:tr w:rsidR="00FA5174" w:rsidRPr="002F4BC4" w14:paraId="3B28B651" w14:textId="77777777" w:rsidTr="00BD2C4C">
        <w:trPr>
          <w:trHeight w:hRule="exact" w:val="685"/>
          <w:del w:id="17205" w:author="Greg Clendenning" w:date="2024-04-16T16:42:00Z"/>
        </w:trPr>
        <w:tc>
          <w:tcPr>
            <w:tcW w:w="3780" w:type="dxa"/>
            <w:vAlign w:val="center"/>
          </w:tcPr>
          <w:p w14:paraId="07DF4A86" w14:textId="77777777" w:rsidR="00FA5174" w:rsidRPr="00A27512" w:rsidRDefault="00FA5174" w:rsidP="00BD2C4C">
            <w:pPr>
              <w:keepNext/>
              <w:rPr>
                <w:del w:id="17206" w:author="Greg Clendenning" w:date="2024-04-16T16:42:00Z"/>
                <w:rFonts w:cs="Arial"/>
                <w:sz w:val="18"/>
                <w:szCs w:val="18"/>
              </w:rPr>
            </w:pPr>
            <w:del w:id="17207" w:author="Greg Clendenning" w:date="2024-04-16T16:42:00Z">
              <w:r w:rsidRPr="00A27512">
                <w:rPr>
                  <w:rFonts w:cs="Arial"/>
                  <w:i/>
                  <w:sz w:val="18"/>
                  <w:szCs w:val="18"/>
                </w:rPr>
                <w:delText>kWh</w:delText>
              </w:r>
              <w:r w:rsidRPr="00A27512">
                <w:rPr>
                  <w:rFonts w:cs="Arial"/>
                  <w:i/>
                  <w:sz w:val="18"/>
                  <w:szCs w:val="18"/>
                  <w:vertAlign w:val="subscript"/>
                </w:rPr>
                <w:delText>base</w:delText>
              </w:r>
              <w:r>
                <w:rPr>
                  <w:rFonts w:cs="Arial"/>
                  <w:i/>
                  <w:sz w:val="18"/>
                  <w:szCs w:val="18"/>
                  <w:vertAlign w:val="subscript"/>
                </w:rPr>
                <w:delText xml:space="preserve"> </w:delText>
              </w:r>
              <w:r w:rsidRPr="00A27512">
                <w:rPr>
                  <w:rFonts w:cs="Arial"/>
                  <w:sz w:val="18"/>
                  <w:szCs w:val="18"/>
                </w:rPr>
                <w:delText>,</w:delText>
              </w:r>
              <w:r>
                <w:rPr>
                  <w:rFonts w:cs="Arial"/>
                  <w:sz w:val="18"/>
                  <w:szCs w:val="18"/>
                </w:rPr>
                <w:delText xml:space="preserve"> </w:delText>
              </w:r>
              <w:r w:rsidRPr="00A27512">
                <w:rPr>
                  <w:rFonts w:cs="Arial"/>
                  <w:sz w:val="18"/>
                  <w:szCs w:val="18"/>
                </w:rPr>
                <w:delText>Annual</w:delText>
              </w:r>
              <w:r>
                <w:rPr>
                  <w:rFonts w:cs="Arial"/>
                  <w:sz w:val="18"/>
                  <w:szCs w:val="18"/>
                </w:rPr>
                <w:delText xml:space="preserve"> </w:delText>
              </w:r>
              <w:r w:rsidRPr="00A27512">
                <w:rPr>
                  <w:rFonts w:cs="Arial"/>
                  <w:sz w:val="18"/>
                  <w:szCs w:val="18"/>
                </w:rPr>
                <w:delText>energy</w:delText>
              </w:r>
              <w:r>
                <w:rPr>
                  <w:rFonts w:cs="Arial"/>
                  <w:sz w:val="18"/>
                  <w:szCs w:val="18"/>
                </w:rPr>
                <w:delText xml:space="preserve"> </w:delText>
              </w:r>
              <w:r w:rsidRPr="00A27512">
                <w:rPr>
                  <w:rFonts w:cs="Arial"/>
                  <w:sz w:val="18"/>
                  <w:szCs w:val="18"/>
                </w:rPr>
                <w:delText>consumption</w:delText>
              </w:r>
              <w:r>
                <w:rPr>
                  <w:rFonts w:cs="Arial"/>
                  <w:sz w:val="18"/>
                  <w:szCs w:val="18"/>
                </w:rPr>
                <w:delText xml:space="preserve"> </w:delText>
              </w:r>
              <w:r w:rsidRPr="00A27512">
                <w:rPr>
                  <w:rFonts w:cs="Arial"/>
                  <w:sz w:val="18"/>
                  <w:szCs w:val="18"/>
                </w:rPr>
                <w:delText>of</w:delText>
              </w:r>
              <w:r>
                <w:rPr>
                  <w:rFonts w:cs="Arial"/>
                  <w:sz w:val="18"/>
                  <w:szCs w:val="18"/>
                </w:rPr>
                <w:delText xml:space="preserve"> </w:delText>
              </w:r>
              <w:r w:rsidRPr="00A27512">
                <w:rPr>
                  <w:rFonts w:cs="Arial"/>
                  <w:sz w:val="18"/>
                  <w:szCs w:val="18"/>
                </w:rPr>
                <w:delText>baseline</w:delText>
              </w:r>
              <w:r>
                <w:rPr>
                  <w:rFonts w:cs="Arial"/>
                  <w:sz w:val="18"/>
                  <w:szCs w:val="18"/>
                </w:rPr>
                <w:delText xml:space="preserve"> </w:delText>
              </w:r>
              <w:r w:rsidRPr="00A27512">
                <w:rPr>
                  <w:rFonts w:cs="Arial"/>
                  <w:sz w:val="18"/>
                  <w:szCs w:val="18"/>
                </w:rPr>
                <w:delText>unit</w:delText>
              </w:r>
            </w:del>
          </w:p>
        </w:tc>
        <w:tc>
          <w:tcPr>
            <w:tcW w:w="1170" w:type="dxa"/>
            <w:gridSpan w:val="2"/>
            <w:vAlign w:val="center"/>
          </w:tcPr>
          <w:p w14:paraId="1C3A9E2B" w14:textId="77777777" w:rsidR="00FA5174" w:rsidRPr="002073DB" w:rsidRDefault="00FA5174" w:rsidP="00BD2C4C">
            <w:pPr>
              <w:keepNext/>
              <w:jc w:val="center"/>
              <w:rPr>
                <w:del w:id="17208" w:author="Greg Clendenning" w:date="2024-04-16T16:42:00Z"/>
                <w:rFonts w:cs="Arial"/>
                <w:i/>
                <w:sz w:val="18"/>
                <w:szCs w:val="18"/>
              </w:rPr>
            </w:pPr>
            <w:del w:id="17209" w:author="Greg Clendenning" w:date="2024-04-16T16:42:00Z">
              <w:r w:rsidRPr="002073DB">
                <w:rPr>
                  <w:rFonts w:cs="Arial"/>
                  <w:i/>
                  <w:sz w:val="18"/>
                  <w:szCs w:val="18"/>
                </w:rPr>
                <w:delText>kWh/yr</w:delText>
              </w:r>
            </w:del>
          </w:p>
        </w:tc>
        <w:tc>
          <w:tcPr>
            <w:tcW w:w="2430" w:type="dxa"/>
            <w:gridSpan w:val="2"/>
          </w:tcPr>
          <w:p w14:paraId="0FD2A6E6" w14:textId="77777777" w:rsidR="00FA5174" w:rsidRPr="00C602A7" w:rsidRDefault="00FA5174" w:rsidP="00BD2C4C">
            <w:pPr>
              <w:keepNext/>
              <w:spacing w:before="60" w:after="60"/>
              <w:jc w:val="center"/>
              <w:rPr>
                <w:del w:id="17210" w:author="Greg Clendenning" w:date="2024-04-16T16:42:00Z"/>
                <w:rFonts w:cs="Arial"/>
                <w:sz w:val="18"/>
                <w:szCs w:val="18"/>
              </w:rPr>
            </w:pPr>
            <w:del w:id="17211" w:author="Greg Clendenning" w:date="2024-04-16T16:42:00Z">
              <w:r w:rsidRPr="002073DB">
                <w:rPr>
                  <w:rFonts w:cs="Arial"/>
                  <w:sz w:val="18"/>
                  <w:szCs w:val="18"/>
                </w:rPr>
                <w:delText>EDC</w:delText>
              </w:r>
              <w:r>
                <w:rPr>
                  <w:rFonts w:cs="Arial"/>
                  <w:sz w:val="18"/>
                  <w:szCs w:val="18"/>
                </w:rPr>
                <w:delText xml:space="preserve"> </w:delText>
              </w:r>
              <w:r w:rsidRPr="00C602A7">
                <w:rPr>
                  <w:rFonts w:cs="Arial"/>
                  <w:sz w:val="18"/>
                  <w:szCs w:val="18"/>
                </w:rPr>
                <w:delText>Data</w:delText>
              </w:r>
              <w:r>
                <w:rPr>
                  <w:rFonts w:cs="Arial"/>
                  <w:sz w:val="18"/>
                  <w:szCs w:val="18"/>
                </w:rPr>
                <w:delText xml:space="preserve"> </w:delText>
              </w:r>
              <w:r w:rsidRPr="00C602A7">
                <w:rPr>
                  <w:rFonts w:cs="Arial"/>
                  <w:sz w:val="18"/>
                  <w:szCs w:val="18"/>
                </w:rPr>
                <w:delText>Gathering</w:delText>
              </w:r>
            </w:del>
          </w:p>
          <w:p w14:paraId="1F597FC7" w14:textId="77777777" w:rsidR="00FA5174" w:rsidRPr="00C602A7" w:rsidRDefault="00FA5174" w:rsidP="00BD2C4C">
            <w:pPr>
              <w:keepNext/>
              <w:spacing w:before="60" w:after="60"/>
              <w:jc w:val="center"/>
              <w:rPr>
                <w:del w:id="17212" w:author="Greg Clendenning" w:date="2024-04-16T16:42:00Z"/>
                <w:sz w:val="18"/>
                <w:szCs w:val="18"/>
              </w:rPr>
            </w:pPr>
            <w:del w:id="17213" w:author="Greg Clendenning" w:date="2024-04-16T16:42:00Z">
              <w:r w:rsidRPr="00C602A7">
                <w:rPr>
                  <w:rFonts w:cs="Arial"/>
                  <w:sz w:val="18"/>
                  <w:szCs w:val="18"/>
                </w:rPr>
                <w:delText>Default</w:delText>
              </w:r>
              <w:r>
                <w:rPr>
                  <w:rFonts w:cs="Arial"/>
                  <w:sz w:val="18"/>
                  <w:szCs w:val="18"/>
                </w:rPr>
                <w:delText xml:space="preserve"> </w:delText>
              </w:r>
              <w:r w:rsidRPr="00C602A7">
                <w:rPr>
                  <w:rFonts w:cs="Arial"/>
                  <w:sz w:val="18"/>
                  <w:szCs w:val="18"/>
                </w:rPr>
                <w:delText>=</w:delText>
              </w:r>
              <w:r>
                <w:rPr>
                  <w:rFonts w:cs="Arial"/>
                  <w:sz w:val="18"/>
                  <w:szCs w:val="18"/>
                </w:rPr>
                <w:delText xml:space="preserve"> </w:delText>
              </w:r>
              <w:r w:rsidRPr="00C602A7">
                <w:rPr>
                  <w:rFonts w:cs="Arial"/>
                  <w:sz w:val="18"/>
                  <w:szCs w:val="18"/>
                </w:rPr>
                <w:fldChar w:fldCharType="begin"/>
              </w:r>
              <w:r w:rsidRPr="00C602A7">
                <w:rPr>
                  <w:rFonts w:cs="Arial"/>
                  <w:sz w:val="18"/>
                  <w:szCs w:val="18"/>
                </w:rPr>
                <w:delInstrText xml:space="preserve"> REF _Ref533166067 \h </w:delInstrText>
              </w:r>
              <w:r>
                <w:rPr>
                  <w:rFonts w:cs="Arial"/>
                  <w:sz w:val="18"/>
                  <w:szCs w:val="18"/>
                </w:rPr>
                <w:delInstrText xml:space="preserve"> \* MERGEFORMAT </w:delInstrText>
              </w:r>
              <w:r w:rsidRPr="00C602A7">
                <w:rPr>
                  <w:rFonts w:cs="Arial"/>
                  <w:sz w:val="18"/>
                  <w:szCs w:val="18"/>
                </w:rPr>
              </w:r>
              <w:r w:rsidRPr="00C602A7">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68</w:delText>
              </w:r>
              <w:r w:rsidRPr="00C602A7">
                <w:rPr>
                  <w:rFonts w:cs="Arial"/>
                  <w:sz w:val="18"/>
                  <w:szCs w:val="18"/>
                </w:rPr>
                <w:fldChar w:fldCharType="end"/>
              </w:r>
            </w:del>
          </w:p>
        </w:tc>
        <w:tc>
          <w:tcPr>
            <w:tcW w:w="1260" w:type="dxa"/>
            <w:gridSpan w:val="3"/>
            <w:vAlign w:val="center"/>
          </w:tcPr>
          <w:p w14:paraId="4787ADF0" w14:textId="77777777" w:rsidR="00FA5174" w:rsidRPr="002073DB" w:rsidRDefault="00FA5174" w:rsidP="00BD2C4C">
            <w:pPr>
              <w:keepNext/>
              <w:jc w:val="center"/>
              <w:rPr>
                <w:del w:id="17214" w:author="Greg Clendenning" w:date="2024-04-16T16:42:00Z"/>
                <w:rFonts w:cs="Arial"/>
                <w:sz w:val="18"/>
                <w:szCs w:val="18"/>
              </w:rPr>
            </w:pPr>
            <w:del w:id="17215" w:author="Greg Clendenning" w:date="2024-04-16T16:42:00Z">
              <w:r>
                <w:rPr>
                  <w:rFonts w:cs="Arial"/>
                  <w:sz w:val="18"/>
                  <w:szCs w:val="18"/>
                </w:rPr>
                <w:delText>2</w:delText>
              </w:r>
            </w:del>
          </w:p>
        </w:tc>
      </w:tr>
      <w:tr w:rsidR="00FA5174" w:rsidRPr="002F4BC4" w14:paraId="3FDF6C69" w14:textId="77777777" w:rsidTr="00BD2C4C">
        <w:trPr>
          <w:trHeight w:val="548"/>
          <w:del w:id="17216" w:author="Greg Clendenning" w:date="2024-04-16T16:42:00Z"/>
        </w:trPr>
        <w:tc>
          <w:tcPr>
            <w:tcW w:w="3780" w:type="dxa"/>
            <w:vAlign w:val="center"/>
          </w:tcPr>
          <w:p w14:paraId="23E70B02" w14:textId="77777777" w:rsidR="00FA5174" w:rsidRPr="00A27512" w:rsidRDefault="00FA5174" w:rsidP="00BD2C4C">
            <w:pPr>
              <w:keepNext/>
              <w:rPr>
                <w:del w:id="17217" w:author="Greg Clendenning" w:date="2024-04-16T16:42:00Z"/>
                <w:rFonts w:cs="Arial"/>
                <w:sz w:val="18"/>
                <w:szCs w:val="18"/>
              </w:rPr>
            </w:pPr>
            <w:del w:id="17218" w:author="Greg Clendenning" w:date="2024-04-16T16:42:00Z">
              <w:r w:rsidRPr="00A27512">
                <w:rPr>
                  <w:rFonts w:cs="Arial"/>
                  <w:i/>
                  <w:sz w:val="18"/>
                  <w:szCs w:val="18"/>
                </w:rPr>
                <w:delText>kWh</w:delText>
              </w:r>
              <w:r w:rsidRPr="00A27512">
                <w:rPr>
                  <w:rFonts w:cs="Arial"/>
                  <w:i/>
                  <w:sz w:val="18"/>
                  <w:szCs w:val="18"/>
                  <w:vertAlign w:val="subscript"/>
                </w:rPr>
                <w:delText>ee</w:delText>
              </w:r>
              <w:r>
                <w:rPr>
                  <w:rFonts w:cs="Arial"/>
                  <w:i/>
                  <w:sz w:val="18"/>
                  <w:szCs w:val="18"/>
                </w:rPr>
                <w:delText xml:space="preserve"> , </w:delText>
              </w:r>
              <w:r w:rsidRPr="00A27512">
                <w:rPr>
                  <w:rFonts w:cs="Arial"/>
                  <w:sz w:val="18"/>
                  <w:szCs w:val="18"/>
                </w:rPr>
                <w:delText>Annual</w:delText>
              </w:r>
              <w:r>
                <w:rPr>
                  <w:rFonts w:cs="Arial"/>
                  <w:sz w:val="18"/>
                  <w:szCs w:val="18"/>
                </w:rPr>
                <w:delText xml:space="preserve"> </w:delText>
              </w:r>
              <w:r w:rsidRPr="00A27512">
                <w:rPr>
                  <w:rFonts w:cs="Arial"/>
                  <w:sz w:val="18"/>
                  <w:szCs w:val="18"/>
                </w:rPr>
                <w:delText>energy</w:delText>
              </w:r>
              <w:r>
                <w:rPr>
                  <w:rFonts w:cs="Arial"/>
                  <w:sz w:val="18"/>
                  <w:szCs w:val="18"/>
                </w:rPr>
                <w:delText xml:space="preserve"> </w:delText>
              </w:r>
              <w:r w:rsidRPr="00A27512">
                <w:rPr>
                  <w:rFonts w:cs="Arial"/>
                  <w:sz w:val="18"/>
                  <w:szCs w:val="18"/>
                </w:rPr>
                <w:delText>consumption</w:delText>
              </w:r>
              <w:r>
                <w:rPr>
                  <w:rFonts w:cs="Arial"/>
                  <w:sz w:val="18"/>
                  <w:szCs w:val="18"/>
                </w:rPr>
                <w:delText xml:space="preserve"> </w:delText>
              </w:r>
              <w:r w:rsidRPr="00A27512">
                <w:rPr>
                  <w:rFonts w:cs="Arial"/>
                  <w:sz w:val="18"/>
                  <w:szCs w:val="18"/>
                </w:rPr>
                <w:delText>of</w:delText>
              </w:r>
              <w:r>
                <w:rPr>
                  <w:rFonts w:cs="Arial"/>
                  <w:sz w:val="18"/>
                  <w:szCs w:val="18"/>
                </w:rPr>
                <w:delText xml:space="preserve"> </w:delText>
              </w:r>
              <w:r w:rsidRPr="00A27512">
                <w:rPr>
                  <w:rFonts w:cs="Arial"/>
                  <w:sz w:val="18"/>
                  <w:szCs w:val="18"/>
                </w:rPr>
                <w:delText>ENERGY</w:delText>
              </w:r>
              <w:r>
                <w:rPr>
                  <w:rFonts w:cs="Arial"/>
                  <w:sz w:val="18"/>
                  <w:szCs w:val="18"/>
                </w:rPr>
                <w:delText xml:space="preserve"> </w:delText>
              </w:r>
              <w:r w:rsidRPr="00A27512">
                <w:rPr>
                  <w:rFonts w:cs="Arial"/>
                  <w:sz w:val="18"/>
                  <w:szCs w:val="18"/>
                </w:rPr>
                <w:delText>STAR</w:delText>
              </w:r>
              <w:r>
                <w:rPr>
                  <w:rFonts w:cs="Arial"/>
                  <w:sz w:val="18"/>
                  <w:szCs w:val="18"/>
                </w:rPr>
                <w:delText xml:space="preserve"> </w:delText>
              </w:r>
              <w:r w:rsidRPr="00A27512">
                <w:rPr>
                  <w:rFonts w:cs="Arial"/>
                  <w:sz w:val="18"/>
                  <w:szCs w:val="18"/>
                </w:rPr>
                <w:delText>qualified</w:delText>
              </w:r>
              <w:r>
                <w:rPr>
                  <w:rFonts w:cs="Arial"/>
                  <w:sz w:val="18"/>
                  <w:szCs w:val="18"/>
                </w:rPr>
                <w:delText xml:space="preserve"> </w:delText>
              </w:r>
              <w:r w:rsidRPr="00A27512">
                <w:rPr>
                  <w:rFonts w:cs="Arial"/>
                  <w:sz w:val="18"/>
                  <w:szCs w:val="18"/>
                </w:rPr>
                <w:delText>unit</w:delText>
              </w:r>
              <w:r w:rsidRPr="00A27512">
                <w:rPr>
                  <w:sz w:val="18"/>
                  <w:szCs w:val="18"/>
                </w:rPr>
                <w:tab/>
              </w:r>
            </w:del>
          </w:p>
        </w:tc>
        <w:tc>
          <w:tcPr>
            <w:tcW w:w="1170" w:type="dxa"/>
            <w:gridSpan w:val="2"/>
            <w:vAlign w:val="center"/>
          </w:tcPr>
          <w:p w14:paraId="719E0D70" w14:textId="77777777" w:rsidR="00FA5174" w:rsidRPr="002073DB" w:rsidRDefault="00FA5174" w:rsidP="00BD2C4C">
            <w:pPr>
              <w:keepNext/>
              <w:jc w:val="center"/>
              <w:rPr>
                <w:del w:id="17219" w:author="Greg Clendenning" w:date="2024-04-16T16:42:00Z"/>
                <w:rFonts w:cs="Arial"/>
                <w:i/>
                <w:sz w:val="18"/>
                <w:szCs w:val="18"/>
              </w:rPr>
            </w:pPr>
            <w:del w:id="17220" w:author="Greg Clendenning" w:date="2024-04-16T16:42:00Z">
              <w:r w:rsidRPr="002073DB">
                <w:rPr>
                  <w:rFonts w:cs="Arial"/>
                  <w:i/>
                  <w:sz w:val="18"/>
                  <w:szCs w:val="18"/>
                </w:rPr>
                <w:delText>kWh/yr</w:delText>
              </w:r>
            </w:del>
          </w:p>
        </w:tc>
        <w:tc>
          <w:tcPr>
            <w:tcW w:w="2430" w:type="dxa"/>
            <w:gridSpan w:val="2"/>
            <w:vAlign w:val="center"/>
          </w:tcPr>
          <w:p w14:paraId="577666FD" w14:textId="77777777" w:rsidR="00FA5174" w:rsidRPr="00C602A7" w:rsidRDefault="00FA5174" w:rsidP="00BD2C4C">
            <w:pPr>
              <w:keepNext/>
              <w:spacing w:before="60" w:after="60"/>
              <w:jc w:val="center"/>
              <w:rPr>
                <w:del w:id="17221" w:author="Greg Clendenning" w:date="2024-04-16T16:42:00Z"/>
                <w:rFonts w:cs="Arial"/>
                <w:sz w:val="18"/>
                <w:szCs w:val="18"/>
              </w:rPr>
            </w:pPr>
            <w:del w:id="17222" w:author="Greg Clendenning" w:date="2024-04-16T16:42:00Z">
              <w:r w:rsidRPr="002073DB">
                <w:rPr>
                  <w:rFonts w:cs="Arial"/>
                  <w:sz w:val="18"/>
                  <w:szCs w:val="18"/>
                </w:rPr>
                <w:delText>EDC</w:delText>
              </w:r>
              <w:r>
                <w:rPr>
                  <w:rFonts w:cs="Arial"/>
                  <w:sz w:val="18"/>
                  <w:szCs w:val="18"/>
                </w:rPr>
                <w:delText xml:space="preserve"> </w:delText>
              </w:r>
              <w:r w:rsidRPr="00C602A7">
                <w:rPr>
                  <w:rFonts w:cs="Arial"/>
                  <w:sz w:val="18"/>
                  <w:szCs w:val="18"/>
                </w:rPr>
                <w:delText>Data</w:delText>
              </w:r>
              <w:r>
                <w:rPr>
                  <w:rFonts w:cs="Arial"/>
                  <w:sz w:val="18"/>
                  <w:szCs w:val="18"/>
                </w:rPr>
                <w:delText xml:space="preserve"> </w:delText>
              </w:r>
              <w:r w:rsidRPr="00C602A7">
                <w:rPr>
                  <w:rFonts w:cs="Arial"/>
                  <w:sz w:val="18"/>
                  <w:szCs w:val="18"/>
                </w:rPr>
                <w:delText>Gathering</w:delText>
              </w:r>
            </w:del>
          </w:p>
          <w:p w14:paraId="7459E7ED" w14:textId="77777777" w:rsidR="00FA5174" w:rsidRPr="00C602A7" w:rsidRDefault="00FA5174" w:rsidP="00BD2C4C">
            <w:pPr>
              <w:keepNext/>
              <w:spacing w:before="60" w:after="60"/>
              <w:jc w:val="center"/>
              <w:rPr>
                <w:del w:id="17223" w:author="Greg Clendenning" w:date="2024-04-16T16:42:00Z"/>
                <w:rFonts w:cs="Arial"/>
                <w:sz w:val="18"/>
                <w:szCs w:val="18"/>
              </w:rPr>
            </w:pPr>
            <w:del w:id="17224" w:author="Greg Clendenning" w:date="2024-04-16T16:42:00Z">
              <w:r w:rsidRPr="00C602A7">
                <w:rPr>
                  <w:rFonts w:cs="Arial"/>
                  <w:sz w:val="18"/>
                  <w:szCs w:val="18"/>
                </w:rPr>
                <w:delText>Default</w:delText>
              </w:r>
              <w:r>
                <w:rPr>
                  <w:rFonts w:cs="Arial"/>
                  <w:sz w:val="18"/>
                  <w:szCs w:val="18"/>
                </w:rPr>
                <w:delText xml:space="preserve"> </w:delText>
              </w:r>
              <w:r w:rsidRPr="00C602A7">
                <w:rPr>
                  <w:rFonts w:cs="Arial"/>
                  <w:sz w:val="18"/>
                  <w:szCs w:val="18"/>
                </w:rPr>
                <w:delText>=</w:delText>
              </w:r>
              <w:r>
                <w:rPr>
                  <w:rFonts w:cs="Arial"/>
                  <w:sz w:val="18"/>
                  <w:szCs w:val="18"/>
                </w:rPr>
                <w:delText xml:space="preserve"> </w:delText>
              </w:r>
              <w:r w:rsidRPr="00C602A7">
                <w:rPr>
                  <w:rFonts w:cs="Arial"/>
                  <w:sz w:val="18"/>
                  <w:szCs w:val="18"/>
                </w:rPr>
                <w:fldChar w:fldCharType="begin"/>
              </w:r>
              <w:r w:rsidRPr="00C602A7">
                <w:rPr>
                  <w:rFonts w:cs="Arial"/>
                  <w:sz w:val="18"/>
                  <w:szCs w:val="18"/>
                </w:rPr>
                <w:delInstrText xml:space="preserve"> REF _Ref533166067 \h </w:delInstrText>
              </w:r>
              <w:r>
                <w:rPr>
                  <w:rFonts w:cs="Arial"/>
                  <w:sz w:val="18"/>
                  <w:szCs w:val="18"/>
                </w:rPr>
                <w:delInstrText xml:space="preserve"> \* MERGEFORMAT </w:delInstrText>
              </w:r>
              <w:r w:rsidRPr="00C602A7">
                <w:rPr>
                  <w:rFonts w:cs="Arial"/>
                  <w:sz w:val="18"/>
                  <w:szCs w:val="18"/>
                </w:rPr>
              </w:r>
              <w:r w:rsidRPr="00C602A7">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68</w:delText>
              </w:r>
              <w:r w:rsidRPr="00C602A7">
                <w:rPr>
                  <w:rFonts w:cs="Arial"/>
                  <w:sz w:val="18"/>
                  <w:szCs w:val="18"/>
                </w:rPr>
                <w:fldChar w:fldCharType="end"/>
              </w:r>
            </w:del>
          </w:p>
        </w:tc>
        <w:tc>
          <w:tcPr>
            <w:tcW w:w="1260" w:type="dxa"/>
            <w:gridSpan w:val="3"/>
            <w:vAlign w:val="center"/>
          </w:tcPr>
          <w:p w14:paraId="38235E24" w14:textId="77777777" w:rsidR="00FA5174" w:rsidRPr="002073DB" w:rsidRDefault="00FA5174" w:rsidP="00BD2C4C">
            <w:pPr>
              <w:keepNext/>
              <w:jc w:val="center"/>
              <w:rPr>
                <w:del w:id="17225" w:author="Greg Clendenning" w:date="2024-04-16T16:42:00Z"/>
                <w:rFonts w:cs="Arial"/>
                <w:sz w:val="18"/>
                <w:szCs w:val="18"/>
              </w:rPr>
            </w:pPr>
            <w:del w:id="17226" w:author="Greg Clendenning" w:date="2024-04-16T16:42:00Z">
              <w:r>
                <w:rPr>
                  <w:rFonts w:cs="Arial"/>
                  <w:sz w:val="18"/>
                  <w:szCs w:val="18"/>
                </w:rPr>
                <w:delText>3</w:delText>
              </w:r>
            </w:del>
          </w:p>
        </w:tc>
      </w:tr>
      <w:tr w:rsidR="00FA5174" w:rsidRPr="002F4BC4" w14:paraId="342132D8" w14:textId="77777777" w:rsidTr="00BD2C4C">
        <w:trPr>
          <w:trHeight w:hRule="exact" w:val="667"/>
          <w:del w:id="17227" w:author="Greg Clendenning" w:date="2024-04-16T16:42:00Z"/>
        </w:trPr>
        <w:tc>
          <w:tcPr>
            <w:tcW w:w="3780" w:type="dxa"/>
            <w:vAlign w:val="center"/>
          </w:tcPr>
          <w:p w14:paraId="794ED01B" w14:textId="77777777" w:rsidR="00FA5174" w:rsidRPr="00A27512" w:rsidRDefault="00FA5174" w:rsidP="00BD2C4C">
            <w:pPr>
              <w:keepNext/>
              <w:rPr>
                <w:del w:id="17228" w:author="Greg Clendenning" w:date="2024-04-16T16:42:00Z"/>
                <w:rFonts w:cs="Arial"/>
                <w:sz w:val="18"/>
                <w:szCs w:val="18"/>
              </w:rPr>
            </w:pPr>
            <w:del w:id="17229" w:author="Greg Clendenning" w:date="2024-04-16T16:42:00Z">
              <w:r w:rsidRPr="00A27512">
                <w:rPr>
                  <w:rFonts w:cs="Arial"/>
                  <w:i/>
                  <w:sz w:val="18"/>
                  <w:szCs w:val="18"/>
                </w:rPr>
                <w:delText>kWh</w:delText>
              </w:r>
              <w:r w:rsidRPr="00A27512">
                <w:rPr>
                  <w:rFonts w:cs="Arial"/>
                  <w:i/>
                  <w:sz w:val="18"/>
                  <w:szCs w:val="18"/>
                  <w:vertAlign w:val="subscript"/>
                </w:rPr>
                <w:delText>me</w:delText>
              </w:r>
              <w:r>
                <w:rPr>
                  <w:rFonts w:cs="Arial"/>
                  <w:i/>
                  <w:sz w:val="18"/>
                  <w:szCs w:val="18"/>
                  <w:vertAlign w:val="subscript"/>
                </w:rPr>
                <w:delText xml:space="preserve"> </w:delText>
              </w:r>
              <w:r w:rsidRPr="00A27512">
                <w:rPr>
                  <w:rFonts w:cs="Arial"/>
                  <w:i/>
                  <w:sz w:val="18"/>
                  <w:szCs w:val="18"/>
                </w:rPr>
                <w:delText>,</w:delText>
              </w:r>
              <w:r>
                <w:rPr>
                  <w:rFonts w:cs="Arial"/>
                  <w:i/>
                  <w:sz w:val="18"/>
                  <w:szCs w:val="18"/>
                </w:rPr>
                <w:delText xml:space="preserve"> </w:delText>
              </w:r>
              <w:r w:rsidRPr="00A27512">
                <w:rPr>
                  <w:rFonts w:cs="Arial"/>
                  <w:sz w:val="18"/>
                  <w:szCs w:val="18"/>
                </w:rPr>
                <w:delText>Annual</w:delText>
              </w:r>
              <w:r>
                <w:rPr>
                  <w:rFonts w:cs="Arial"/>
                  <w:sz w:val="18"/>
                  <w:szCs w:val="18"/>
                </w:rPr>
                <w:delText xml:space="preserve"> </w:delText>
              </w:r>
              <w:r w:rsidRPr="00A27512">
                <w:rPr>
                  <w:rFonts w:cs="Arial"/>
                  <w:sz w:val="18"/>
                  <w:szCs w:val="18"/>
                </w:rPr>
                <w:delText>energy</w:delText>
              </w:r>
              <w:r>
                <w:rPr>
                  <w:rFonts w:cs="Arial"/>
                  <w:sz w:val="18"/>
                  <w:szCs w:val="18"/>
                </w:rPr>
                <w:delText xml:space="preserve"> </w:delText>
              </w:r>
              <w:r w:rsidRPr="00A27512">
                <w:rPr>
                  <w:rFonts w:cs="Arial"/>
                  <w:sz w:val="18"/>
                  <w:szCs w:val="18"/>
                </w:rPr>
                <w:delText>consumption</w:delText>
              </w:r>
              <w:r>
                <w:rPr>
                  <w:rFonts w:cs="Arial"/>
                  <w:sz w:val="18"/>
                  <w:szCs w:val="18"/>
                </w:rPr>
                <w:delText xml:space="preserve"> </w:delText>
              </w:r>
              <w:r w:rsidRPr="00A27512">
                <w:rPr>
                  <w:rFonts w:cs="Arial"/>
                  <w:sz w:val="18"/>
                  <w:szCs w:val="18"/>
                </w:rPr>
                <w:delText>of</w:delText>
              </w:r>
              <w:r>
                <w:rPr>
                  <w:rFonts w:cs="Arial"/>
                  <w:sz w:val="18"/>
                  <w:szCs w:val="18"/>
                </w:rPr>
                <w:delText xml:space="preserve"> </w:delText>
              </w:r>
              <w:r w:rsidRPr="00A27512">
                <w:rPr>
                  <w:rFonts w:cs="Arial"/>
                  <w:sz w:val="18"/>
                  <w:szCs w:val="18"/>
                </w:rPr>
                <w:delText>ENERGY</w:delText>
              </w:r>
              <w:r>
                <w:rPr>
                  <w:rFonts w:cs="Arial"/>
                  <w:sz w:val="18"/>
                  <w:szCs w:val="18"/>
                </w:rPr>
                <w:delText xml:space="preserve"> </w:delText>
              </w:r>
              <w:r w:rsidRPr="00A27512">
                <w:rPr>
                  <w:rFonts w:cs="Arial"/>
                  <w:sz w:val="18"/>
                  <w:szCs w:val="18"/>
                </w:rPr>
                <w:delText>STAR</w:delText>
              </w:r>
              <w:r>
                <w:rPr>
                  <w:rFonts w:cs="Arial"/>
                  <w:sz w:val="18"/>
                  <w:szCs w:val="18"/>
                </w:rPr>
                <w:delText xml:space="preserve"> </w:delText>
              </w:r>
              <w:r w:rsidRPr="00A27512">
                <w:rPr>
                  <w:rFonts w:cs="Arial"/>
                  <w:sz w:val="18"/>
                  <w:szCs w:val="18"/>
                </w:rPr>
                <w:delText>Most</w:delText>
              </w:r>
              <w:r>
                <w:rPr>
                  <w:rFonts w:cs="Arial"/>
                  <w:sz w:val="18"/>
                  <w:szCs w:val="18"/>
                </w:rPr>
                <w:delText xml:space="preserve"> </w:delText>
              </w:r>
              <w:r w:rsidRPr="00A27512">
                <w:rPr>
                  <w:rFonts w:cs="Arial"/>
                  <w:sz w:val="18"/>
                  <w:szCs w:val="18"/>
                </w:rPr>
                <w:delText>Efficient</w:delText>
              </w:r>
              <w:r>
                <w:rPr>
                  <w:rFonts w:cs="Arial"/>
                  <w:sz w:val="18"/>
                  <w:szCs w:val="18"/>
                </w:rPr>
                <w:delText xml:space="preserve"> </w:delText>
              </w:r>
              <w:r w:rsidRPr="00A27512">
                <w:rPr>
                  <w:rFonts w:cs="Arial"/>
                  <w:sz w:val="18"/>
                  <w:szCs w:val="18"/>
                </w:rPr>
                <w:delText>qualified</w:delText>
              </w:r>
              <w:r>
                <w:rPr>
                  <w:rFonts w:cs="Arial"/>
                  <w:sz w:val="18"/>
                  <w:szCs w:val="18"/>
                </w:rPr>
                <w:delText xml:space="preserve"> </w:delText>
              </w:r>
              <w:r w:rsidRPr="00A27512">
                <w:rPr>
                  <w:rFonts w:cs="Arial"/>
                  <w:sz w:val="18"/>
                  <w:szCs w:val="18"/>
                </w:rPr>
                <w:delText>unit</w:delText>
              </w:r>
            </w:del>
          </w:p>
        </w:tc>
        <w:tc>
          <w:tcPr>
            <w:tcW w:w="1170" w:type="dxa"/>
            <w:gridSpan w:val="2"/>
            <w:vAlign w:val="center"/>
          </w:tcPr>
          <w:p w14:paraId="5F92A573" w14:textId="77777777" w:rsidR="00FA5174" w:rsidRPr="002073DB" w:rsidRDefault="00FA5174" w:rsidP="00BD2C4C">
            <w:pPr>
              <w:keepNext/>
              <w:jc w:val="center"/>
              <w:rPr>
                <w:del w:id="17230" w:author="Greg Clendenning" w:date="2024-04-16T16:42:00Z"/>
                <w:rFonts w:cs="Arial"/>
                <w:i/>
                <w:sz w:val="18"/>
                <w:szCs w:val="18"/>
              </w:rPr>
            </w:pPr>
            <w:del w:id="17231" w:author="Greg Clendenning" w:date="2024-04-16T16:42:00Z">
              <w:r w:rsidRPr="002073DB">
                <w:rPr>
                  <w:rFonts w:cs="Arial"/>
                  <w:i/>
                  <w:sz w:val="18"/>
                  <w:szCs w:val="18"/>
                </w:rPr>
                <w:delText>kWh/yr</w:delText>
              </w:r>
            </w:del>
          </w:p>
        </w:tc>
        <w:tc>
          <w:tcPr>
            <w:tcW w:w="2430" w:type="dxa"/>
            <w:gridSpan w:val="2"/>
            <w:vAlign w:val="center"/>
          </w:tcPr>
          <w:p w14:paraId="17E2208B" w14:textId="77777777" w:rsidR="00FA5174" w:rsidRPr="00C602A7" w:rsidRDefault="00FA5174" w:rsidP="00BD2C4C">
            <w:pPr>
              <w:keepNext/>
              <w:spacing w:before="60" w:after="60"/>
              <w:jc w:val="center"/>
              <w:rPr>
                <w:del w:id="17232" w:author="Greg Clendenning" w:date="2024-04-16T16:42:00Z"/>
                <w:rFonts w:cs="Arial"/>
                <w:sz w:val="18"/>
                <w:szCs w:val="18"/>
              </w:rPr>
            </w:pPr>
            <w:del w:id="17233" w:author="Greg Clendenning" w:date="2024-04-16T16:42:00Z">
              <w:r w:rsidRPr="00C602A7">
                <w:rPr>
                  <w:rFonts w:cs="Arial"/>
                  <w:sz w:val="18"/>
                  <w:szCs w:val="18"/>
                </w:rPr>
                <w:delText>EDC</w:delText>
              </w:r>
              <w:r>
                <w:rPr>
                  <w:rFonts w:cs="Arial"/>
                  <w:sz w:val="18"/>
                  <w:szCs w:val="18"/>
                </w:rPr>
                <w:delText xml:space="preserve"> </w:delText>
              </w:r>
              <w:r w:rsidRPr="00C602A7">
                <w:rPr>
                  <w:rFonts w:cs="Arial"/>
                  <w:sz w:val="18"/>
                  <w:szCs w:val="18"/>
                </w:rPr>
                <w:delText>Data</w:delText>
              </w:r>
              <w:r>
                <w:rPr>
                  <w:rFonts w:cs="Arial"/>
                  <w:sz w:val="18"/>
                  <w:szCs w:val="18"/>
                </w:rPr>
                <w:delText xml:space="preserve"> </w:delText>
              </w:r>
              <w:r w:rsidRPr="00C602A7">
                <w:rPr>
                  <w:rFonts w:cs="Arial"/>
                  <w:sz w:val="18"/>
                  <w:szCs w:val="18"/>
                </w:rPr>
                <w:delText>Gathering</w:delText>
              </w:r>
            </w:del>
          </w:p>
          <w:p w14:paraId="59074053" w14:textId="77777777" w:rsidR="00FA5174" w:rsidRPr="00D70905" w:rsidRDefault="00FA5174" w:rsidP="00BD2C4C">
            <w:pPr>
              <w:keepNext/>
              <w:spacing w:before="60" w:after="60"/>
              <w:jc w:val="center"/>
              <w:rPr>
                <w:del w:id="17234" w:author="Greg Clendenning" w:date="2024-04-16T16:42:00Z"/>
                <w:noProof/>
              </w:rPr>
            </w:pPr>
            <w:del w:id="17235" w:author="Greg Clendenning" w:date="2024-04-16T16:42:00Z">
              <w:r w:rsidRPr="00C602A7">
                <w:rPr>
                  <w:rFonts w:cs="Arial"/>
                  <w:sz w:val="18"/>
                  <w:szCs w:val="18"/>
                </w:rPr>
                <w:delText>D</w:delText>
              </w:r>
              <w:r w:rsidRPr="00C602A7">
                <w:rPr>
                  <w:sz w:val="18"/>
                  <w:szCs w:val="18"/>
                </w:rPr>
                <w:delText>efault</w:delText>
              </w:r>
              <w:r>
                <w:rPr>
                  <w:sz w:val="18"/>
                  <w:szCs w:val="18"/>
                </w:rPr>
                <w:delText xml:space="preserve"> </w:delText>
              </w:r>
              <w:r w:rsidRPr="00C602A7">
                <w:rPr>
                  <w:sz w:val="18"/>
                  <w:szCs w:val="18"/>
                </w:rPr>
                <w:delText>=</w:delText>
              </w:r>
              <w:r>
                <w:rPr>
                  <w:sz w:val="18"/>
                  <w:szCs w:val="18"/>
                </w:rPr>
                <w:delText xml:space="preserve"> </w:delText>
              </w:r>
              <w:r w:rsidRPr="00C602A7">
                <w:rPr>
                  <w:sz w:val="18"/>
                  <w:szCs w:val="18"/>
                </w:rPr>
                <w:fldChar w:fldCharType="begin"/>
              </w:r>
              <w:r w:rsidRPr="00C602A7">
                <w:rPr>
                  <w:sz w:val="18"/>
                  <w:szCs w:val="18"/>
                </w:rPr>
                <w:delInstrText xml:space="preserve"> REF _Ref533706929 \h </w:delInstrText>
              </w:r>
              <w:r>
                <w:rPr>
                  <w:sz w:val="18"/>
                  <w:szCs w:val="18"/>
                </w:rPr>
                <w:delInstrText xml:space="preserve"> \* MERGEFORMAT </w:delInstrText>
              </w:r>
              <w:r w:rsidRPr="00C602A7">
                <w:rPr>
                  <w:sz w:val="18"/>
                  <w:szCs w:val="18"/>
                </w:rPr>
              </w:r>
              <w:r w:rsidRPr="00C602A7">
                <w:rPr>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69</w:delText>
              </w:r>
              <w:r w:rsidRPr="00C602A7">
                <w:rPr>
                  <w:sz w:val="18"/>
                  <w:szCs w:val="18"/>
                </w:rPr>
                <w:fldChar w:fldCharType="end"/>
              </w:r>
            </w:del>
          </w:p>
        </w:tc>
        <w:tc>
          <w:tcPr>
            <w:tcW w:w="1260" w:type="dxa"/>
            <w:gridSpan w:val="3"/>
            <w:vAlign w:val="center"/>
          </w:tcPr>
          <w:p w14:paraId="063B831A" w14:textId="77777777" w:rsidR="00FA5174" w:rsidRPr="002073DB" w:rsidRDefault="00FA5174" w:rsidP="00BD2C4C">
            <w:pPr>
              <w:keepNext/>
              <w:jc w:val="center"/>
              <w:rPr>
                <w:del w:id="17236" w:author="Greg Clendenning" w:date="2024-04-16T16:42:00Z"/>
                <w:rFonts w:cs="Arial"/>
                <w:sz w:val="18"/>
                <w:szCs w:val="18"/>
              </w:rPr>
            </w:pPr>
            <w:del w:id="17237" w:author="Greg Clendenning" w:date="2024-04-16T16:42:00Z">
              <w:r>
                <w:rPr>
                  <w:rFonts w:cs="Arial"/>
                  <w:sz w:val="18"/>
                  <w:szCs w:val="18"/>
                </w:rPr>
                <w:delText>4</w:delText>
              </w:r>
            </w:del>
          </w:p>
        </w:tc>
      </w:tr>
      <w:tr w:rsidR="00FA5174" w:rsidRPr="002F4BC4" w14:paraId="0545B3B7" w14:textId="77777777" w:rsidTr="00BD2C4C">
        <w:trPr>
          <w:trHeight w:hRule="exact" w:val="892"/>
          <w:del w:id="17238" w:author="Greg Clendenning" w:date="2024-04-16T16:42:00Z"/>
        </w:trPr>
        <w:tc>
          <w:tcPr>
            <w:tcW w:w="3780" w:type="dxa"/>
            <w:vAlign w:val="center"/>
          </w:tcPr>
          <w:p w14:paraId="78A85D5C" w14:textId="77777777" w:rsidR="00FA5174" w:rsidRPr="00BB4332" w:rsidRDefault="00FA5174" w:rsidP="00BD2C4C">
            <w:pPr>
              <w:keepNext/>
              <w:rPr>
                <w:del w:id="17239" w:author="Greg Clendenning" w:date="2024-04-16T16:42:00Z"/>
                <w:rFonts w:cs="Arial"/>
                <w:sz w:val="18"/>
                <w:szCs w:val="18"/>
              </w:rPr>
            </w:pPr>
            <w:del w:id="17240" w:author="Greg Clendenning" w:date="2024-04-16T16:42:00Z">
              <w:r w:rsidRPr="00260D8E">
                <w:rPr>
                  <w:rFonts w:cs="Arial"/>
                  <w:i/>
                  <w:sz w:val="18"/>
                  <w:szCs w:val="18"/>
                </w:rPr>
                <w:delText>ETDF</w:delText>
              </w:r>
              <w:r>
                <w:rPr>
                  <w:rFonts w:cs="Arial"/>
                  <w:sz w:val="18"/>
                  <w:szCs w:val="18"/>
                </w:rPr>
                <w:delText xml:space="preserve"> , Energy to Demand Factor</w:delText>
              </w:r>
            </w:del>
          </w:p>
        </w:tc>
        <w:tc>
          <w:tcPr>
            <w:tcW w:w="1170" w:type="dxa"/>
            <w:gridSpan w:val="2"/>
            <w:vAlign w:val="center"/>
          </w:tcPr>
          <w:p w14:paraId="6E128AE7" w14:textId="77777777" w:rsidR="00FA5174" w:rsidRPr="002073DB" w:rsidRDefault="008A402F" w:rsidP="00BD2C4C">
            <w:pPr>
              <w:keepNext/>
              <w:jc w:val="center"/>
              <w:rPr>
                <w:del w:id="17241" w:author="Greg Clendenning" w:date="2024-04-16T16:42:00Z"/>
                <w:rFonts w:cs="Arial"/>
                <w:sz w:val="18"/>
                <w:szCs w:val="18"/>
              </w:rPr>
            </w:pPr>
            <m:oMathPara>
              <m:oMath>
                <m:f>
                  <m:fPr>
                    <m:ctrlPr>
                      <w:del w:id="17242" w:author="Greg Clendenning" w:date="2024-04-16T16:42:00Z">
                        <w:rPr>
                          <w:rFonts w:ascii="Cambria Math" w:hAnsi="Cambria Math" w:cs="Arial"/>
                          <w:i/>
                          <w:color w:val="000000"/>
                          <w:sz w:val="18"/>
                          <w:szCs w:val="18"/>
                        </w:rPr>
                      </w:del>
                    </m:ctrlPr>
                  </m:fPr>
                  <m:num>
                    <m:r>
                      <w:del w:id="17243" w:author="Greg Clendenning" w:date="2024-04-16T16:42:00Z">
                        <w:rPr>
                          <w:rFonts w:ascii="Cambria Math" w:hAnsi="Cambria Math" w:cs="Arial"/>
                          <w:color w:val="000000"/>
                          <w:sz w:val="18"/>
                          <w:szCs w:val="18"/>
                        </w:rPr>
                        <m:t>kW</m:t>
                      </w:del>
                    </m:r>
                    <m:r>
                      <w:del w:id="17244" w:author="Greg Clendenning" w:date="2024-04-16T16:42:00Z">
                        <w:rPr>
                          <w:rFonts w:ascii="Cambria Math" w:hAnsi="Cambria Math" w:cs="Arial"/>
                          <w:color w:val="000000"/>
                          <w:sz w:val="18"/>
                          <w:szCs w:val="18"/>
                        </w:rPr>
                        <m:t xml:space="preserve"> </m:t>
                      </w:del>
                    </m:r>
                  </m:num>
                  <m:den>
                    <m:f>
                      <m:fPr>
                        <m:type m:val="lin"/>
                        <m:ctrlPr>
                          <w:del w:id="17245" w:author="Greg Clendenning" w:date="2024-04-16T16:42:00Z">
                            <w:rPr>
                              <w:rFonts w:ascii="Cambria Math" w:hAnsi="Cambria Math" w:cs="Arial"/>
                              <w:i/>
                              <w:color w:val="000000"/>
                              <w:sz w:val="18"/>
                              <w:szCs w:val="18"/>
                            </w:rPr>
                          </w:del>
                        </m:ctrlPr>
                      </m:fPr>
                      <m:num>
                        <m:r>
                          <w:del w:id="17246" w:author="Greg Clendenning" w:date="2024-04-16T16:42:00Z">
                            <w:rPr>
                              <w:rFonts w:ascii="Cambria Math" w:hAnsi="Cambria Math" w:cs="Arial"/>
                              <w:color w:val="000000"/>
                              <w:sz w:val="18"/>
                              <w:szCs w:val="18"/>
                            </w:rPr>
                            <m:t>kW</m:t>
                          </w:del>
                        </m:r>
                        <m:r>
                          <w:del w:id="17247" w:author="Greg Clendenning" w:date="2024-04-16T16:42:00Z">
                            <w:rPr>
                              <w:rFonts w:ascii="Cambria Math" w:hAnsi="Cambria Math" w:cs="Arial"/>
                              <w:color w:val="000000"/>
                              <w:sz w:val="18"/>
                              <w:szCs w:val="18"/>
                            </w:rPr>
                            <m:t>h</m:t>
                          </w:del>
                        </m:r>
                      </m:num>
                      <m:den>
                        <m:r>
                          <w:del w:id="17248" w:author="Greg Clendenning" w:date="2024-04-16T16:42:00Z">
                            <w:rPr>
                              <w:rFonts w:ascii="Cambria Math" w:hAnsi="Cambria Math" w:cs="Arial"/>
                              <w:color w:val="000000"/>
                              <w:sz w:val="18"/>
                              <w:szCs w:val="18"/>
                            </w:rPr>
                            <m:t>yr</m:t>
                          </w:del>
                        </m:r>
                      </m:den>
                    </m:f>
                  </m:den>
                </m:f>
              </m:oMath>
            </m:oMathPara>
          </w:p>
        </w:tc>
        <w:tc>
          <w:tcPr>
            <w:tcW w:w="2430" w:type="dxa"/>
            <w:gridSpan w:val="2"/>
            <w:vAlign w:val="center"/>
          </w:tcPr>
          <w:p w14:paraId="5867C31E" w14:textId="77777777" w:rsidR="00FA5174" w:rsidRPr="002073DB" w:rsidRDefault="00FA5174" w:rsidP="00BD2C4C">
            <w:pPr>
              <w:keepNext/>
              <w:spacing w:before="60" w:after="60"/>
              <w:jc w:val="center"/>
              <w:rPr>
                <w:del w:id="17249" w:author="Greg Clendenning" w:date="2024-04-16T16:42:00Z"/>
                <w:rFonts w:cs="Arial"/>
                <w:sz w:val="18"/>
                <w:szCs w:val="18"/>
              </w:rPr>
            </w:pPr>
            <w:del w:id="17250" w:author="Greg Clendenning" w:date="2024-04-16T16:42:00Z">
              <w:r w:rsidRPr="002073DB">
                <w:rPr>
                  <w:rFonts w:cs="Arial"/>
                  <w:sz w:val="18"/>
                  <w:szCs w:val="18"/>
                </w:rPr>
                <w:delText>0.0001</w:delText>
              </w:r>
              <w:r>
                <w:rPr>
                  <w:rFonts w:cs="Arial"/>
                  <w:sz w:val="18"/>
                  <w:szCs w:val="18"/>
                </w:rPr>
                <w:delText>614</w:delText>
              </w:r>
            </w:del>
          </w:p>
        </w:tc>
        <w:tc>
          <w:tcPr>
            <w:tcW w:w="1260" w:type="dxa"/>
            <w:gridSpan w:val="3"/>
            <w:vAlign w:val="center"/>
          </w:tcPr>
          <w:p w14:paraId="1FB531D6" w14:textId="77777777" w:rsidR="00FA5174" w:rsidRPr="002073DB" w:rsidRDefault="00FA5174" w:rsidP="00BD2C4C">
            <w:pPr>
              <w:keepNext/>
              <w:jc w:val="center"/>
              <w:rPr>
                <w:del w:id="17251" w:author="Greg Clendenning" w:date="2024-04-16T16:42:00Z"/>
                <w:rFonts w:cs="Arial"/>
                <w:sz w:val="18"/>
                <w:szCs w:val="18"/>
              </w:rPr>
            </w:pPr>
            <w:del w:id="17252" w:author="Greg Clendenning" w:date="2024-04-16T16:42:00Z">
              <w:r>
                <w:rPr>
                  <w:rFonts w:cs="Arial"/>
                  <w:sz w:val="18"/>
                  <w:szCs w:val="18"/>
                </w:rPr>
                <w:delText>5</w:delText>
              </w:r>
            </w:del>
          </w:p>
        </w:tc>
      </w:tr>
    </w:tbl>
    <w:p w14:paraId="56E35293" w14:textId="423F0CEA" w:rsidR="004E6452" w:rsidRPr="001570EA" w:rsidRDefault="002E093A" w:rsidP="004E6452">
      <w:pPr>
        <w:pStyle w:val="Caption"/>
        <w:rPr>
          <w:ins w:id="17253" w:author="Greg Clendenning" w:date="2024-04-16T16:42:00Z"/>
        </w:rPr>
      </w:pPr>
      <w:ins w:id="17254" w:author="Greg Clendenning" w:date="2024-04-16T16:42:00Z">
        <w:r w:rsidRPr="001570EA">
          <w:fldChar w:fldCharType="begin"/>
        </w:r>
        <w:r w:rsidRPr="001570EA">
          <w:instrText xml:space="preserve"> SEQ Table \* ARABIC \s 1 </w:instrText>
        </w:r>
        <w:r w:rsidRPr="001570EA">
          <w:fldChar w:fldCharType="separate"/>
        </w:r>
        <w:r w:rsidRPr="001570EA">
          <w:rPr>
            <w:noProof/>
          </w:rPr>
          <w:t>80</w:t>
        </w:r>
        <w:r w:rsidRPr="001570EA">
          <w:fldChar w:fldCharType="end"/>
        </w:r>
        <w:r w:rsidR="004E6452" w:rsidRPr="001570EA">
          <w:t>: Terms, Values, and References for ENERGY STAR Refrigerators</w:t>
        </w:r>
        <w:bookmarkEnd w:id="17192"/>
        <w:bookmarkEnd w:id="17193"/>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160"/>
        <w:gridCol w:w="2413"/>
        <w:gridCol w:w="1254"/>
      </w:tblGrid>
      <w:tr w:rsidR="004E6452" w:rsidRPr="001570EA" w14:paraId="0A2D0F4E" w14:textId="77777777">
        <w:trPr>
          <w:trHeight w:hRule="exact" w:val="424"/>
          <w:ins w:id="17255" w:author="Greg Clendenning" w:date="2024-04-16T16:42:00Z"/>
        </w:trPr>
        <w:tc>
          <w:tcPr>
            <w:tcW w:w="3695" w:type="dxa"/>
            <w:shd w:val="clear" w:color="auto" w:fill="BFBFBF" w:themeFill="background1" w:themeFillShade="BF"/>
            <w:vAlign w:val="bottom"/>
          </w:tcPr>
          <w:p w14:paraId="69E3BE1F" w14:textId="77777777" w:rsidR="004E6452" w:rsidRPr="001570EA" w:rsidRDefault="004E6452">
            <w:pPr>
              <w:keepNext/>
              <w:rPr>
                <w:ins w:id="17256" w:author="Greg Clendenning" w:date="2024-04-16T16:42:00Z"/>
                <w:rFonts w:cs="Arial"/>
                <w:sz w:val="18"/>
                <w:szCs w:val="18"/>
              </w:rPr>
            </w:pPr>
            <w:ins w:id="17257" w:author="Greg Clendenning" w:date="2024-04-16T16:42:00Z">
              <w:r w:rsidRPr="001570EA">
                <w:rPr>
                  <w:rFonts w:cs="Arial"/>
                  <w:b/>
                  <w:sz w:val="18"/>
                  <w:szCs w:val="18"/>
                </w:rPr>
                <w:t>Term</w:t>
              </w:r>
            </w:ins>
          </w:p>
        </w:tc>
        <w:tc>
          <w:tcPr>
            <w:tcW w:w="1160" w:type="dxa"/>
            <w:shd w:val="clear" w:color="auto" w:fill="BFBFBF" w:themeFill="background1" w:themeFillShade="BF"/>
            <w:vAlign w:val="bottom"/>
          </w:tcPr>
          <w:p w14:paraId="61019A9A" w14:textId="77777777" w:rsidR="004E6452" w:rsidRPr="001570EA" w:rsidRDefault="004E6452">
            <w:pPr>
              <w:keepNext/>
              <w:jc w:val="center"/>
              <w:rPr>
                <w:ins w:id="17258" w:author="Greg Clendenning" w:date="2024-04-16T16:42:00Z"/>
                <w:rFonts w:cs="Arial"/>
                <w:sz w:val="18"/>
                <w:szCs w:val="18"/>
              </w:rPr>
            </w:pPr>
            <w:ins w:id="17259" w:author="Greg Clendenning" w:date="2024-04-16T16:42:00Z">
              <w:r w:rsidRPr="001570EA">
                <w:rPr>
                  <w:rFonts w:cs="Arial"/>
                  <w:b/>
                  <w:sz w:val="18"/>
                  <w:szCs w:val="18"/>
                </w:rPr>
                <w:t>Unit</w:t>
              </w:r>
            </w:ins>
          </w:p>
        </w:tc>
        <w:tc>
          <w:tcPr>
            <w:tcW w:w="2413" w:type="dxa"/>
            <w:shd w:val="clear" w:color="auto" w:fill="BFBFBF" w:themeFill="background1" w:themeFillShade="BF"/>
            <w:vAlign w:val="bottom"/>
          </w:tcPr>
          <w:p w14:paraId="15950301" w14:textId="77777777" w:rsidR="004E6452" w:rsidRPr="001570EA" w:rsidRDefault="004E6452">
            <w:pPr>
              <w:keepNext/>
              <w:jc w:val="center"/>
              <w:rPr>
                <w:ins w:id="17260" w:author="Greg Clendenning" w:date="2024-04-16T16:42:00Z"/>
                <w:rFonts w:cs="Arial"/>
                <w:sz w:val="18"/>
                <w:szCs w:val="18"/>
              </w:rPr>
            </w:pPr>
            <w:ins w:id="17261" w:author="Greg Clendenning" w:date="2024-04-16T16:42:00Z">
              <w:r w:rsidRPr="001570EA">
                <w:rPr>
                  <w:rFonts w:cs="Arial"/>
                  <w:b/>
                  <w:sz w:val="18"/>
                  <w:szCs w:val="18"/>
                </w:rPr>
                <w:t>Value</w:t>
              </w:r>
            </w:ins>
          </w:p>
        </w:tc>
        <w:tc>
          <w:tcPr>
            <w:tcW w:w="1254" w:type="dxa"/>
            <w:shd w:val="clear" w:color="auto" w:fill="BFBFBF" w:themeFill="background1" w:themeFillShade="BF"/>
            <w:vAlign w:val="bottom"/>
          </w:tcPr>
          <w:p w14:paraId="10A0F6E9" w14:textId="77777777" w:rsidR="004E6452" w:rsidRPr="001570EA" w:rsidRDefault="004E6452">
            <w:pPr>
              <w:keepNext/>
              <w:jc w:val="center"/>
              <w:rPr>
                <w:ins w:id="17262" w:author="Greg Clendenning" w:date="2024-04-16T16:42:00Z"/>
                <w:rFonts w:cs="Arial"/>
                <w:sz w:val="18"/>
                <w:szCs w:val="18"/>
              </w:rPr>
            </w:pPr>
            <w:ins w:id="17263" w:author="Greg Clendenning" w:date="2024-04-16T16:42:00Z">
              <w:r w:rsidRPr="001570EA">
                <w:rPr>
                  <w:rFonts w:cs="Arial"/>
                  <w:b/>
                  <w:sz w:val="18"/>
                  <w:szCs w:val="18"/>
                </w:rPr>
                <w:t>Source</w:t>
              </w:r>
            </w:ins>
          </w:p>
        </w:tc>
      </w:tr>
      <w:tr w:rsidR="004E6452" w:rsidRPr="001570EA" w14:paraId="2E3C30A2" w14:textId="77777777">
        <w:trPr>
          <w:trHeight w:hRule="exact" w:val="685"/>
          <w:ins w:id="17264" w:author="Greg Clendenning" w:date="2024-04-16T16:42:00Z"/>
        </w:trPr>
        <w:tc>
          <w:tcPr>
            <w:tcW w:w="3695" w:type="dxa"/>
            <w:vAlign w:val="center"/>
          </w:tcPr>
          <w:p w14:paraId="7DB0E1D3" w14:textId="77777777" w:rsidR="004E6452" w:rsidRPr="001570EA" w:rsidRDefault="004E6452">
            <w:pPr>
              <w:keepNext/>
              <w:rPr>
                <w:ins w:id="17265" w:author="Greg Clendenning" w:date="2024-04-16T16:42:00Z"/>
                <w:rFonts w:cs="Arial"/>
                <w:sz w:val="18"/>
                <w:szCs w:val="18"/>
              </w:rPr>
            </w:pPr>
            <w:ins w:id="17266" w:author="Greg Clendenning" w:date="2024-04-16T16:42:00Z">
              <w:r w:rsidRPr="001570EA">
                <w:rPr>
                  <w:rFonts w:cs="Arial"/>
                  <w:i/>
                  <w:sz w:val="18"/>
                  <w:szCs w:val="18"/>
                </w:rPr>
                <w:t>kWh</w:t>
              </w:r>
              <w:r w:rsidRPr="001570EA">
                <w:rPr>
                  <w:rFonts w:cs="Arial"/>
                  <w:i/>
                  <w:sz w:val="18"/>
                  <w:szCs w:val="18"/>
                  <w:vertAlign w:val="subscript"/>
                </w:rPr>
                <w:t xml:space="preserve">base </w:t>
              </w:r>
              <w:r w:rsidRPr="001570EA">
                <w:rPr>
                  <w:rFonts w:cs="Arial"/>
                  <w:sz w:val="18"/>
                  <w:szCs w:val="18"/>
                </w:rPr>
                <w:t>, Annual energy consumption of baseline unit</w:t>
              </w:r>
            </w:ins>
          </w:p>
        </w:tc>
        <w:tc>
          <w:tcPr>
            <w:tcW w:w="1160" w:type="dxa"/>
            <w:vAlign w:val="center"/>
          </w:tcPr>
          <w:p w14:paraId="05D4483A" w14:textId="77777777" w:rsidR="004E6452" w:rsidRPr="001570EA" w:rsidRDefault="004E6452">
            <w:pPr>
              <w:keepNext/>
              <w:jc w:val="center"/>
              <w:rPr>
                <w:ins w:id="17267" w:author="Greg Clendenning" w:date="2024-04-16T16:42:00Z"/>
                <w:rFonts w:cs="Arial"/>
                <w:i/>
                <w:sz w:val="18"/>
                <w:szCs w:val="18"/>
              </w:rPr>
            </w:pPr>
            <w:ins w:id="17268" w:author="Greg Clendenning" w:date="2024-04-16T16:42:00Z">
              <w:r w:rsidRPr="001570EA">
                <w:rPr>
                  <w:rFonts w:cs="Arial"/>
                  <w:i/>
                  <w:sz w:val="18"/>
                  <w:szCs w:val="18"/>
                </w:rPr>
                <w:t>kWh/yr</w:t>
              </w:r>
            </w:ins>
          </w:p>
        </w:tc>
        <w:tc>
          <w:tcPr>
            <w:tcW w:w="2413" w:type="dxa"/>
          </w:tcPr>
          <w:p w14:paraId="3BE39430" w14:textId="77777777" w:rsidR="004E6452" w:rsidRPr="001570EA" w:rsidRDefault="004E6452">
            <w:pPr>
              <w:keepNext/>
              <w:spacing w:before="60" w:after="60"/>
              <w:jc w:val="center"/>
              <w:rPr>
                <w:ins w:id="17269" w:author="Greg Clendenning" w:date="2024-04-16T16:42:00Z"/>
                <w:rFonts w:cs="Arial"/>
                <w:sz w:val="18"/>
                <w:szCs w:val="18"/>
              </w:rPr>
            </w:pPr>
            <w:ins w:id="17270" w:author="Greg Clendenning" w:date="2024-04-16T16:42:00Z">
              <w:r w:rsidRPr="001570EA">
                <w:rPr>
                  <w:rFonts w:cs="Arial"/>
                  <w:sz w:val="18"/>
                  <w:szCs w:val="18"/>
                </w:rPr>
                <w:t>EDC Data Gathering</w:t>
              </w:r>
            </w:ins>
          </w:p>
          <w:p w14:paraId="24B8DB58" w14:textId="44AD9DF7" w:rsidR="004E6452" w:rsidRPr="001570EA" w:rsidRDefault="004E6452">
            <w:pPr>
              <w:keepNext/>
              <w:spacing w:before="60" w:after="60"/>
              <w:jc w:val="center"/>
              <w:rPr>
                <w:ins w:id="17271" w:author="Greg Clendenning" w:date="2024-04-16T16:42:00Z"/>
                <w:sz w:val="18"/>
                <w:szCs w:val="18"/>
              </w:rPr>
            </w:pPr>
            <w:ins w:id="17272" w:author="Greg Clendenning" w:date="2024-04-16T16:42:00Z">
              <w:r w:rsidRPr="001570EA">
                <w:rPr>
                  <w:rFonts w:cs="Arial"/>
                  <w:sz w:val="18"/>
                  <w:szCs w:val="18"/>
                </w:rPr>
                <w:t xml:space="preserve">Default = </w:t>
              </w:r>
              <w:r w:rsidRPr="001570EA">
                <w:rPr>
                  <w:rFonts w:cs="Arial"/>
                  <w:sz w:val="18"/>
                  <w:szCs w:val="18"/>
                </w:rPr>
                <w:fldChar w:fldCharType="begin"/>
              </w:r>
              <w:r w:rsidRPr="001570EA">
                <w:rPr>
                  <w:rFonts w:cs="Arial"/>
                  <w:sz w:val="18"/>
                  <w:szCs w:val="18"/>
                </w:rPr>
                <w:instrText xml:space="preserve"> REF _Ref533166067 \h  \* MERGEFORMAT </w:instrText>
              </w:r>
            </w:ins>
            <w:r w:rsidRPr="001570EA">
              <w:rPr>
                <w:rFonts w:cs="Arial"/>
                <w:sz w:val="18"/>
                <w:szCs w:val="18"/>
              </w:rPr>
            </w:r>
            <w:ins w:id="17273" w:author="Greg Clendenning" w:date="2024-04-16T16:42:00Z">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ins>
          </w:p>
        </w:tc>
        <w:tc>
          <w:tcPr>
            <w:tcW w:w="1254" w:type="dxa"/>
            <w:vAlign w:val="center"/>
          </w:tcPr>
          <w:p w14:paraId="62C373A4" w14:textId="77777777" w:rsidR="004E6452" w:rsidRPr="001570EA" w:rsidRDefault="004E6452">
            <w:pPr>
              <w:keepNext/>
              <w:jc w:val="center"/>
              <w:rPr>
                <w:ins w:id="17274" w:author="Greg Clendenning" w:date="2024-04-16T16:42:00Z"/>
                <w:rFonts w:cs="Arial"/>
                <w:sz w:val="18"/>
                <w:szCs w:val="18"/>
              </w:rPr>
            </w:pPr>
            <w:ins w:id="17275" w:author="Greg Clendenning" w:date="2024-04-16T16:42:00Z">
              <w:r w:rsidRPr="001570EA">
                <w:rPr>
                  <w:rFonts w:cs="Arial"/>
                  <w:sz w:val="18"/>
                  <w:szCs w:val="18"/>
                </w:rPr>
                <w:t xml:space="preserve">EDC Data Gathering, </w:t>
              </w:r>
            </w:ins>
          </w:p>
          <w:p w14:paraId="7F384F03" w14:textId="77777777" w:rsidR="004E6452" w:rsidRPr="001570EA" w:rsidRDefault="004E6452">
            <w:pPr>
              <w:keepNext/>
              <w:jc w:val="center"/>
              <w:rPr>
                <w:ins w:id="17276" w:author="Greg Clendenning" w:date="2024-04-16T16:42:00Z"/>
                <w:rFonts w:cs="Arial"/>
                <w:sz w:val="18"/>
                <w:szCs w:val="18"/>
              </w:rPr>
            </w:pPr>
            <w:ins w:id="17277" w:author="Greg Clendenning" w:date="2024-04-16T16:42:00Z">
              <w:r w:rsidRPr="001570EA">
                <w:rPr>
                  <w:rFonts w:cs="Arial"/>
                  <w:sz w:val="18"/>
                  <w:szCs w:val="18"/>
                </w:rPr>
                <w:t>2, 7</w:t>
              </w:r>
            </w:ins>
          </w:p>
        </w:tc>
      </w:tr>
      <w:tr w:rsidR="004E6452" w:rsidRPr="001570EA" w14:paraId="4EB86E1A" w14:textId="77777777">
        <w:trPr>
          <w:trHeight w:val="548"/>
          <w:ins w:id="17278" w:author="Greg Clendenning" w:date="2024-04-16T16:42:00Z"/>
        </w:trPr>
        <w:tc>
          <w:tcPr>
            <w:tcW w:w="3695" w:type="dxa"/>
            <w:vAlign w:val="center"/>
          </w:tcPr>
          <w:p w14:paraId="56228B25" w14:textId="77777777" w:rsidR="004E6452" w:rsidRPr="001570EA" w:rsidRDefault="004E6452">
            <w:pPr>
              <w:keepNext/>
              <w:rPr>
                <w:ins w:id="17279" w:author="Greg Clendenning" w:date="2024-04-16T16:42:00Z"/>
                <w:rFonts w:cs="Arial"/>
                <w:sz w:val="18"/>
                <w:szCs w:val="18"/>
              </w:rPr>
            </w:pPr>
            <w:ins w:id="17280" w:author="Greg Clendenning" w:date="2024-04-16T16:42:00Z">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 </w:t>
              </w:r>
              <w:r w:rsidRPr="001570EA">
                <w:rPr>
                  <w:rFonts w:cs="Arial"/>
                  <w:sz w:val="18"/>
                  <w:szCs w:val="18"/>
                </w:rPr>
                <w:t>Annual energy consumption of ENERGY STAR qualified unit</w:t>
              </w:r>
              <w:r w:rsidRPr="001570EA">
                <w:rPr>
                  <w:sz w:val="18"/>
                  <w:szCs w:val="18"/>
                </w:rPr>
                <w:tab/>
              </w:r>
            </w:ins>
          </w:p>
        </w:tc>
        <w:tc>
          <w:tcPr>
            <w:tcW w:w="1160" w:type="dxa"/>
            <w:vAlign w:val="center"/>
          </w:tcPr>
          <w:p w14:paraId="0640F18C" w14:textId="77777777" w:rsidR="004E6452" w:rsidRPr="001570EA" w:rsidRDefault="004E6452">
            <w:pPr>
              <w:keepNext/>
              <w:jc w:val="center"/>
              <w:rPr>
                <w:ins w:id="17281" w:author="Greg Clendenning" w:date="2024-04-16T16:42:00Z"/>
                <w:rFonts w:cs="Arial"/>
                <w:i/>
                <w:sz w:val="18"/>
                <w:szCs w:val="18"/>
              </w:rPr>
            </w:pPr>
            <w:ins w:id="17282" w:author="Greg Clendenning" w:date="2024-04-16T16:42:00Z">
              <w:r w:rsidRPr="001570EA">
                <w:rPr>
                  <w:rFonts w:cs="Arial"/>
                  <w:i/>
                  <w:sz w:val="18"/>
                  <w:szCs w:val="18"/>
                </w:rPr>
                <w:t>kWh/yr</w:t>
              </w:r>
            </w:ins>
          </w:p>
        </w:tc>
        <w:tc>
          <w:tcPr>
            <w:tcW w:w="2413" w:type="dxa"/>
            <w:vAlign w:val="center"/>
          </w:tcPr>
          <w:p w14:paraId="047F38F1" w14:textId="77777777" w:rsidR="004E6452" w:rsidRPr="001570EA" w:rsidRDefault="004E6452">
            <w:pPr>
              <w:keepNext/>
              <w:spacing w:before="60" w:after="60"/>
              <w:jc w:val="center"/>
              <w:rPr>
                <w:ins w:id="17283" w:author="Greg Clendenning" w:date="2024-04-16T16:42:00Z"/>
                <w:rFonts w:cs="Arial"/>
                <w:sz w:val="18"/>
                <w:szCs w:val="18"/>
              </w:rPr>
            </w:pPr>
            <w:ins w:id="17284" w:author="Greg Clendenning" w:date="2024-04-16T16:42:00Z">
              <w:r w:rsidRPr="001570EA">
                <w:rPr>
                  <w:rFonts w:cs="Arial"/>
                  <w:sz w:val="18"/>
                  <w:szCs w:val="18"/>
                </w:rPr>
                <w:t>EDC Data Gathering</w:t>
              </w:r>
            </w:ins>
          </w:p>
          <w:p w14:paraId="1FB8280E" w14:textId="4CBFEEE8" w:rsidR="004E6452" w:rsidRPr="001570EA" w:rsidRDefault="004E6452">
            <w:pPr>
              <w:keepNext/>
              <w:spacing w:before="60" w:after="60"/>
              <w:jc w:val="center"/>
              <w:rPr>
                <w:ins w:id="17285" w:author="Greg Clendenning" w:date="2024-04-16T16:42:00Z"/>
                <w:rFonts w:cs="Arial"/>
                <w:sz w:val="18"/>
                <w:szCs w:val="18"/>
              </w:rPr>
            </w:pPr>
            <w:ins w:id="17286" w:author="Greg Clendenning" w:date="2024-04-16T16:42:00Z">
              <w:r w:rsidRPr="001570EA">
                <w:rPr>
                  <w:rFonts w:cs="Arial"/>
                  <w:sz w:val="18"/>
                  <w:szCs w:val="18"/>
                </w:rPr>
                <w:t xml:space="preserve">D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ins>
            <w:r w:rsidR="00F253A7" w:rsidRPr="001570EA">
              <w:rPr>
                <w:rFonts w:cs="Arial"/>
                <w:sz w:val="18"/>
                <w:szCs w:val="18"/>
              </w:rPr>
            </w:r>
            <w:ins w:id="17287" w:author="Greg Clendenning" w:date="2024-04-16T16:42:00Z">
              <w:r w:rsidR="00F253A7" w:rsidRPr="001570EA">
                <w:rPr>
                  <w:rFonts w:cs="Arial"/>
                  <w:sz w:val="18"/>
                  <w:szCs w:val="18"/>
                </w:rPr>
                <w:fldChar w:fldCharType="separate"/>
              </w:r>
              <w:r w:rsidR="00234C6C" w:rsidRPr="001570EA">
                <w:t xml:space="preserve">Table </w:t>
              </w:r>
              <w:r w:rsidR="00234C6C" w:rsidRPr="001570EA">
                <w:rPr>
                  <w:noProof/>
                </w:rPr>
                <w:t>2</w:t>
              </w:r>
              <w:r w:rsidR="00F253A7" w:rsidRPr="001570EA">
                <w:rPr>
                  <w:rFonts w:cs="Arial"/>
                  <w:sz w:val="18"/>
                  <w:szCs w:val="18"/>
                </w:rPr>
                <w:fldChar w:fldCharType="end"/>
              </w:r>
            </w:ins>
          </w:p>
        </w:tc>
        <w:tc>
          <w:tcPr>
            <w:tcW w:w="1254" w:type="dxa"/>
            <w:vAlign w:val="center"/>
          </w:tcPr>
          <w:p w14:paraId="76E564E5" w14:textId="77777777" w:rsidR="004E6452" w:rsidRPr="001570EA" w:rsidRDefault="004E6452">
            <w:pPr>
              <w:keepNext/>
              <w:jc w:val="center"/>
              <w:rPr>
                <w:ins w:id="17288" w:author="Greg Clendenning" w:date="2024-04-16T16:42:00Z"/>
                <w:rFonts w:cs="Arial"/>
                <w:sz w:val="18"/>
                <w:szCs w:val="18"/>
              </w:rPr>
            </w:pPr>
            <w:ins w:id="17289" w:author="Greg Clendenning" w:date="2024-04-16T16:42:00Z">
              <w:r w:rsidRPr="001570EA">
                <w:rPr>
                  <w:rFonts w:cs="Arial"/>
                  <w:sz w:val="18"/>
                  <w:szCs w:val="18"/>
                </w:rPr>
                <w:t xml:space="preserve">EDC Data Gathering, </w:t>
              </w:r>
            </w:ins>
          </w:p>
          <w:p w14:paraId="595C8DCA" w14:textId="77777777" w:rsidR="004E6452" w:rsidRPr="001570EA" w:rsidRDefault="004E6452">
            <w:pPr>
              <w:keepNext/>
              <w:jc w:val="center"/>
              <w:rPr>
                <w:ins w:id="17290" w:author="Greg Clendenning" w:date="2024-04-16T16:42:00Z"/>
                <w:rFonts w:cs="Arial"/>
                <w:sz w:val="18"/>
                <w:szCs w:val="18"/>
              </w:rPr>
            </w:pPr>
            <w:ins w:id="17291" w:author="Greg Clendenning" w:date="2024-04-16T16:42:00Z">
              <w:r w:rsidRPr="001570EA">
                <w:rPr>
                  <w:rFonts w:cs="Arial"/>
                  <w:sz w:val="18"/>
                  <w:szCs w:val="18"/>
                </w:rPr>
                <w:t>3</w:t>
              </w:r>
            </w:ins>
          </w:p>
        </w:tc>
      </w:tr>
      <w:tr w:rsidR="004E6452" w:rsidRPr="001570EA" w14:paraId="0DAA3EA2" w14:textId="77777777">
        <w:trPr>
          <w:trHeight w:hRule="exact" w:val="667"/>
          <w:ins w:id="17292" w:author="Greg Clendenning" w:date="2024-04-16T16:42:00Z"/>
        </w:trPr>
        <w:tc>
          <w:tcPr>
            <w:tcW w:w="3695" w:type="dxa"/>
            <w:vAlign w:val="center"/>
          </w:tcPr>
          <w:p w14:paraId="1464AE9E" w14:textId="77777777" w:rsidR="004E6452" w:rsidRPr="001570EA" w:rsidRDefault="004E6452">
            <w:pPr>
              <w:keepNext/>
              <w:rPr>
                <w:ins w:id="17293" w:author="Greg Clendenning" w:date="2024-04-16T16:42:00Z"/>
                <w:rFonts w:cs="Arial"/>
                <w:sz w:val="18"/>
                <w:szCs w:val="18"/>
              </w:rPr>
            </w:pPr>
            <w:ins w:id="17294" w:author="Greg Clendenning" w:date="2024-04-16T16:42:00Z">
              <w:r w:rsidRPr="001570EA">
                <w:rPr>
                  <w:rFonts w:cs="Arial"/>
                  <w:i/>
                  <w:sz w:val="18"/>
                  <w:szCs w:val="18"/>
                </w:rPr>
                <w:t>kWh</w:t>
              </w:r>
              <w:r w:rsidRPr="001570EA">
                <w:rPr>
                  <w:rFonts w:cs="Arial"/>
                  <w:i/>
                  <w:sz w:val="18"/>
                  <w:szCs w:val="18"/>
                  <w:vertAlign w:val="subscript"/>
                </w:rPr>
                <w:t xml:space="preserve">me </w:t>
              </w:r>
              <w:r w:rsidRPr="001570EA">
                <w:rPr>
                  <w:rFonts w:cs="Arial"/>
                  <w:i/>
                  <w:sz w:val="18"/>
                  <w:szCs w:val="18"/>
                </w:rPr>
                <w:t xml:space="preserve">, </w:t>
              </w:r>
              <w:r w:rsidRPr="001570EA">
                <w:rPr>
                  <w:rFonts w:cs="Arial"/>
                  <w:sz w:val="18"/>
                  <w:szCs w:val="18"/>
                </w:rPr>
                <w:t>Annual energy consumption of ENERGY STAR Most Efficient qualified unit</w:t>
              </w:r>
            </w:ins>
          </w:p>
        </w:tc>
        <w:tc>
          <w:tcPr>
            <w:tcW w:w="1160" w:type="dxa"/>
            <w:vAlign w:val="center"/>
          </w:tcPr>
          <w:p w14:paraId="758BAEB3" w14:textId="77777777" w:rsidR="004E6452" w:rsidRPr="001570EA" w:rsidRDefault="004E6452">
            <w:pPr>
              <w:keepNext/>
              <w:jc w:val="center"/>
              <w:rPr>
                <w:ins w:id="17295" w:author="Greg Clendenning" w:date="2024-04-16T16:42:00Z"/>
                <w:rFonts w:cs="Arial"/>
                <w:i/>
                <w:sz w:val="18"/>
                <w:szCs w:val="18"/>
              </w:rPr>
            </w:pPr>
            <w:ins w:id="17296" w:author="Greg Clendenning" w:date="2024-04-16T16:42:00Z">
              <w:r w:rsidRPr="001570EA">
                <w:rPr>
                  <w:rFonts w:cs="Arial"/>
                  <w:i/>
                  <w:sz w:val="18"/>
                  <w:szCs w:val="18"/>
                </w:rPr>
                <w:t>kWh/yr</w:t>
              </w:r>
            </w:ins>
          </w:p>
        </w:tc>
        <w:tc>
          <w:tcPr>
            <w:tcW w:w="2413" w:type="dxa"/>
            <w:vAlign w:val="center"/>
          </w:tcPr>
          <w:p w14:paraId="0AB9F7ED" w14:textId="77777777" w:rsidR="004E6452" w:rsidRPr="001570EA" w:rsidRDefault="004E6452">
            <w:pPr>
              <w:keepNext/>
              <w:spacing w:before="60" w:after="60"/>
              <w:jc w:val="center"/>
              <w:rPr>
                <w:ins w:id="17297" w:author="Greg Clendenning" w:date="2024-04-16T16:42:00Z"/>
                <w:rFonts w:cs="Arial"/>
                <w:sz w:val="18"/>
                <w:szCs w:val="18"/>
              </w:rPr>
            </w:pPr>
            <w:ins w:id="17298" w:author="Greg Clendenning" w:date="2024-04-16T16:42:00Z">
              <w:r w:rsidRPr="001570EA">
                <w:rPr>
                  <w:rFonts w:cs="Arial"/>
                  <w:sz w:val="18"/>
                  <w:szCs w:val="18"/>
                </w:rPr>
                <w:t>EDC Data Gathering</w:t>
              </w:r>
            </w:ins>
          </w:p>
          <w:p w14:paraId="1B68EBFB" w14:textId="7A3D0B6D" w:rsidR="004E6452" w:rsidRPr="001570EA" w:rsidRDefault="004E6452">
            <w:pPr>
              <w:keepNext/>
              <w:spacing w:before="60" w:after="60"/>
              <w:jc w:val="center"/>
              <w:rPr>
                <w:ins w:id="17299" w:author="Greg Clendenning" w:date="2024-04-16T16:42:00Z"/>
                <w:noProof/>
                <w:sz w:val="18"/>
                <w:szCs w:val="18"/>
              </w:rPr>
            </w:pPr>
            <w:ins w:id="17300" w:author="Greg Clendenning" w:date="2024-04-16T16:42:00Z">
              <w:r w:rsidRPr="001570EA">
                <w:rPr>
                  <w:rFonts w:cs="Arial"/>
                  <w:sz w:val="18"/>
                  <w:szCs w:val="18"/>
                </w:rPr>
                <w:t>D</w:t>
              </w:r>
              <w:r w:rsidRPr="001570EA">
                <w:rPr>
                  <w:sz w:val="18"/>
                  <w:szCs w:val="18"/>
                </w:rPr>
                <w:t xml:space="preserve">efault = </w:t>
              </w:r>
              <w:r w:rsidR="00F253A7" w:rsidRPr="001570EA">
                <w:rPr>
                  <w:rFonts w:cs="Arial"/>
                  <w:sz w:val="18"/>
                  <w:szCs w:val="18"/>
                </w:rPr>
                <w:fldChar w:fldCharType="begin"/>
              </w:r>
              <w:r w:rsidR="00F253A7" w:rsidRPr="001570EA">
                <w:rPr>
                  <w:rFonts w:cs="Arial"/>
                  <w:sz w:val="18"/>
                  <w:szCs w:val="18"/>
                </w:rPr>
                <w:instrText xml:space="preserve"> REF _Ref163939350 \h </w:instrText>
              </w:r>
              <w:r w:rsidR="001570EA">
                <w:rPr>
                  <w:rFonts w:cs="Arial"/>
                  <w:sz w:val="18"/>
                  <w:szCs w:val="18"/>
                </w:rPr>
                <w:instrText xml:space="preserve"> \* MERGEFORMAT </w:instrText>
              </w:r>
            </w:ins>
            <w:r w:rsidR="00F253A7" w:rsidRPr="001570EA">
              <w:rPr>
                <w:rFonts w:cs="Arial"/>
                <w:sz w:val="18"/>
                <w:szCs w:val="18"/>
              </w:rPr>
            </w:r>
            <w:ins w:id="17301" w:author="Greg Clendenning" w:date="2024-04-16T16:42:00Z">
              <w:r w:rsidR="00F253A7" w:rsidRPr="001570EA">
                <w:rPr>
                  <w:rFonts w:cs="Arial"/>
                  <w:sz w:val="18"/>
                  <w:szCs w:val="18"/>
                </w:rPr>
                <w:fldChar w:fldCharType="separate"/>
              </w:r>
              <w:r w:rsidR="00234C6C" w:rsidRPr="001570EA">
                <w:t xml:space="preserve">Table </w:t>
              </w:r>
              <w:r w:rsidR="00234C6C" w:rsidRPr="001570EA">
                <w:rPr>
                  <w:noProof/>
                </w:rPr>
                <w:t>2</w:t>
              </w:r>
              <w:r w:rsidR="00F253A7" w:rsidRPr="001570EA">
                <w:rPr>
                  <w:rFonts w:cs="Arial"/>
                  <w:sz w:val="18"/>
                  <w:szCs w:val="18"/>
                </w:rPr>
                <w:fldChar w:fldCharType="end"/>
              </w:r>
            </w:ins>
          </w:p>
        </w:tc>
        <w:tc>
          <w:tcPr>
            <w:tcW w:w="1254" w:type="dxa"/>
            <w:vAlign w:val="center"/>
          </w:tcPr>
          <w:p w14:paraId="2331CE75" w14:textId="77777777" w:rsidR="004E6452" w:rsidRPr="001570EA" w:rsidRDefault="004E6452">
            <w:pPr>
              <w:keepNext/>
              <w:jc w:val="center"/>
              <w:rPr>
                <w:ins w:id="17302" w:author="Greg Clendenning" w:date="2024-04-16T16:42:00Z"/>
                <w:rFonts w:cs="Arial"/>
                <w:sz w:val="18"/>
                <w:szCs w:val="18"/>
              </w:rPr>
            </w:pPr>
            <w:ins w:id="17303" w:author="Greg Clendenning" w:date="2024-04-16T16:42:00Z">
              <w:r w:rsidRPr="001570EA">
                <w:rPr>
                  <w:rFonts w:cs="Arial"/>
                  <w:sz w:val="18"/>
                  <w:szCs w:val="18"/>
                </w:rPr>
                <w:t xml:space="preserve">EDC Data Gathering, </w:t>
              </w:r>
            </w:ins>
          </w:p>
          <w:p w14:paraId="48CA22EA" w14:textId="77777777" w:rsidR="004E6452" w:rsidRPr="001570EA" w:rsidRDefault="004E6452">
            <w:pPr>
              <w:keepNext/>
              <w:jc w:val="center"/>
              <w:rPr>
                <w:ins w:id="17304" w:author="Greg Clendenning" w:date="2024-04-16T16:42:00Z"/>
                <w:rFonts w:cs="Arial"/>
                <w:sz w:val="18"/>
                <w:szCs w:val="18"/>
              </w:rPr>
            </w:pPr>
            <w:ins w:id="17305" w:author="Greg Clendenning" w:date="2024-04-16T16:42:00Z">
              <w:r w:rsidRPr="001570EA">
                <w:rPr>
                  <w:rFonts w:cs="Arial"/>
                  <w:sz w:val="18"/>
                  <w:szCs w:val="18"/>
                </w:rPr>
                <w:t>4</w:t>
              </w:r>
            </w:ins>
          </w:p>
        </w:tc>
      </w:tr>
      <w:tr w:rsidR="004E6452" w:rsidRPr="001570EA" w14:paraId="79E35CA9" w14:textId="77777777">
        <w:trPr>
          <w:trHeight w:hRule="exact" w:val="892"/>
          <w:ins w:id="17306" w:author="Greg Clendenning" w:date="2024-04-16T16:42:00Z"/>
        </w:trPr>
        <w:tc>
          <w:tcPr>
            <w:tcW w:w="3695" w:type="dxa"/>
            <w:vAlign w:val="center"/>
          </w:tcPr>
          <w:p w14:paraId="5731753D" w14:textId="77777777" w:rsidR="004E6452" w:rsidRPr="001570EA" w:rsidRDefault="004E6452">
            <w:pPr>
              <w:keepNext/>
              <w:rPr>
                <w:ins w:id="17307" w:author="Greg Clendenning" w:date="2024-04-16T16:42:00Z"/>
                <w:rFonts w:cs="Arial"/>
                <w:sz w:val="18"/>
                <w:szCs w:val="18"/>
              </w:rPr>
            </w:pPr>
            <w:ins w:id="17308" w:author="Greg Clendenning" w:date="2024-04-16T16:42:00Z">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ins>
          </w:p>
        </w:tc>
        <w:tc>
          <w:tcPr>
            <w:tcW w:w="1160" w:type="dxa"/>
            <w:vAlign w:val="center"/>
          </w:tcPr>
          <w:p w14:paraId="1F6B7B54" w14:textId="77777777" w:rsidR="004E6452" w:rsidRPr="001570EA" w:rsidRDefault="008A402F">
            <w:pPr>
              <w:keepNext/>
              <w:jc w:val="center"/>
              <w:rPr>
                <w:ins w:id="17309" w:author="Greg Clendenning" w:date="2024-04-16T16:42:00Z"/>
                <w:rFonts w:cs="Arial"/>
                <w:sz w:val="18"/>
                <w:szCs w:val="18"/>
              </w:rPr>
            </w:pPr>
            <m:oMathPara>
              <m:oMath>
                <m:f>
                  <m:fPr>
                    <m:ctrlPr>
                      <w:ins w:id="17310" w:author="Greg Clendenning" w:date="2024-04-16T16:42:00Z">
                        <w:rPr>
                          <w:rFonts w:ascii="Cambria Math" w:eastAsia="Arial Unicode MS" w:hAnsi="Cambria Math"/>
                          <w:i/>
                          <w:iCs/>
                          <w:sz w:val="18"/>
                          <w:szCs w:val="18"/>
                        </w:rPr>
                      </w:ins>
                    </m:ctrlPr>
                  </m:fPr>
                  <m:num>
                    <m:r>
                      <w:ins w:id="17311" w:author="Greg Clendenning" w:date="2024-04-16T16:42:00Z">
                        <w:rPr>
                          <w:rFonts w:ascii="Cambria Math" w:eastAsia="Arial Unicode MS" w:hAnsi="Cambria Math"/>
                          <w:sz w:val="18"/>
                          <w:szCs w:val="18"/>
                        </w:rPr>
                        <m:t>kW</m:t>
                      </w:ins>
                    </m:r>
                  </m:num>
                  <m:den>
                    <m:r>
                      <w:ins w:id="17312" w:author="Greg Clendenning" w:date="2024-04-16T16:42:00Z">
                        <w:rPr>
                          <w:rFonts w:ascii="Cambria Math" w:eastAsia="Arial Unicode MS" w:hAnsi="Cambria Math"/>
                          <w:sz w:val="18"/>
                          <w:szCs w:val="18"/>
                        </w:rPr>
                        <m:t>kW</m:t>
                      </w:ins>
                    </m:r>
                    <m:r>
                      <w:ins w:id="17313" w:author="Greg Clendenning" w:date="2024-04-16T16:42:00Z">
                        <w:rPr>
                          <w:rFonts w:ascii="Cambria Math" w:eastAsia="Arial Unicode MS" w:hAnsi="Cambria Math"/>
                          <w:sz w:val="18"/>
                          <w:szCs w:val="18"/>
                        </w:rPr>
                        <m:t>h</m:t>
                      </w:ins>
                    </m:r>
                  </m:den>
                </m:f>
              </m:oMath>
            </m:oMathPara>
          </w:p>
        </w:tc>
        <w:tc>
          <w:tcPr>
            <w:tcW w:w="2413" w:type="dxa"/>
            <w:vAlign w:val="center"/>
          </w:tcPr>
          <w:p w14:paraId="79671B01" w14:textId="77777777" w:rsidR="004E6452" w:rsidRPr="001570EA" w:rsidRDefault="004E6452">
            <w:pPr>
              <w:keepNext/>
              <w:spacing w:before="60" w:after="60"/>
              <w:jc w:val="center"/>
              <w:rPr>
                <w:ins w:id="17314" w:author="Greg Clendenning" w:date="2024-04-16T16:42:00Z"/>
                <w:rFonts w:cs="Arial"/>
                <w:sz w:val="18"/>
                <w:szCs w:val="18"/>
              </w:rPr>
            </w:pPr>
            <w:ins w:id="17315" w:author="Greg Clendenning" w:date="2024-04-16T16:42:00Z">
              <w:r w:rsidRPr="001570EA">
                <w:rPr>
                  <w:rFonts w:cs="Arial"/>
                  <w:sz w:val="18"/>
                  <w:szCs w:val="18"/>
                </w:rPr>
                <w:t>0.0001354</w:t>
              </w:r>
            </w:ins>
          </w:p>
        </w:tc>
        <w:tc>
          <w:tcPr>
            <w:tcW w:w="1254" w:type="dxa"/>
            <w:vAlign w:val="center"/>
          </w:tcPr>
          <w:p w14:paraId="0383FF3C" w14:textId="77777777" w:rsidR="004E6452" w:rsidRPr="001570EA" w:rsidRDefault="004E6452">
            <w:pPr>
              <w:keepNext/>
              <w:jc w:val="center"/>
              <w:rPr>
                <w:ins w:id="17316" w:author="Greg Clendenning" w:date="2024-04-16T16:42:00Z"/>
                <w:rFonts w:cs="Arial"/>
                <w:sz w:val="18"/>
                <w:szCs w:val="18"/>
              </w:rPr>
            </w:pPr>
            <w:ins w:id="17317" w:author="Greg Clendenning" w:date="2024-04-16T16:42:00Z">
              <w:r w:rsidRPr="001570EA">
                <w:rPr>
                  <w:rFonts w:cs="Arial"/>
                  <w:sz w:val="18"/>
                  <w:szCs w:val="18"/>
                </w:rPr>
                <w:t>5</w:t>
              </w:r>
            </w:ins>
          </w:p>
        </w:tc>
      </w:tr>
      <w:tr w:rsidR="004E6452" w:rsidRPr="001570EA" w14:paraId="679E47BC" w14:textId="77777777">
        <w:trPr>
          <w:trHeight w:hRule="exact" w:val="892"/>
          <w:ins w:id="17318" w:author="Greg Clendenning" w:date="2024-04-16T16:42:00Z"/>
        </w:trPr>
        <w:tc>
          <w:tcPr>
            <w:tcW w:w="3695" w:type="dxa"/>
            <w:vAlign w:val="center"/>
          </w:tcPr>
          <w:p w14:paraId="2266C49F" w14:textId="77777777" w:rsidR="004E6452" w:rsidRPr="001570EA" w:rsidRDefault="004E6452">
            <w:pPr>
              <w:keepNext/>
              <w:rPr>
                <w:ins w:id="17319" w:author="Greg Clendenning" w:date="2024-04-16T16:42:00Z"/>
                <w:rFonts w:cs="Arial"/>
                <w:i/>
                <w:sz w:val="18"/>
                <w:szCs w:val="18"/>
              </w:rPr>
            </w:pPr>
            <w:ins w:id="17320" w:author="Greg Clendenning" w:date="2024-04-16T16:42:00Z">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ins>
          </w:p>
        </w:tc>
        <w:tc>
          <w:tcPr>
            <w:tcW w:w="1160" w:type="dxa"/>
            <w:vAlign w:val="center"/>
          </w:tcPr>
          <w:p w14:paraId="5B91B9BD" w14:textId="77777777" w:rsidR="004E6452" w:rsidRPr="001570EA" w:rsidRDefault="008A402F">
            <w:pPr>
              <w:keepNext/>
              <w:jc w:val="center"/>
              <w:rPr>
                <w:ins w:id="17321" w:author="Greg Clendenning" w:date="2024-04-16T16:42:00Z"/>
                <w:rFonts w:cs="Arial"/>
                <w:color w:val="000000"/>
                <w:sz w:val="18"/>
                <w:szCs w:val="18"/>
              </w:rPr>
            </w:pPr>
            <m:oMathPara>
              <m:oMath>
                <m:f>
                  <m:fPr>
                    <m:ctrlPr>
                      <w:ins w:id="17322" w:author="Greg Clendenning" w:date="2024-04-16T16:42:00Z">
                        <w:rPr>
                          <w:rFonts w:ascii="Cambria Math" w:eastAsia="Arial Unicode MS" w:hAnsi="Cambria Math"/>
                          <w:i/>
                          <w:iCs/>
                          <w:sz w:val="18"/>
                          <w:szCs w:val="18"/>
                        </w:rPr>
                      </w:ins>
                    </m:ctrlPr>
                  </m:fPr>
                  <m:num>
                    <m:r>
                      <w:ins w:id="17323" w:author="Greg Clendenning" w:date="2024-04-16T16:42:00Z">
                        <w:rPr>
                          <w:rFonts w:ascii="Cambria Math" w:eastAsia="Arial Unicode MS" w:hAnsi="Cambria Math"/>
                          <w:sz w:val="18"/>
                          <w:szCs w:val="18"/>
                        </w:rPr>
                        <m:t>kW</m:t>
                      </w:ins>
                    </m:r>
                  </m:num>
                  <m:den>
                    <m:r>
                      <w:ins w:id="17324" w:author="Greg Clendenning" w:date="2024-04-16T16:42:00Z">
                        <w:rPr>
                          <w:rFonts w:ascii="Cambria Math" w:eastAsia="Arial Unicode MS" w:hAnsi="Cambria Math"/>
                          <w:sz w:val="18"/>
                          <w:szCs w:val="18"/>
                        </w:rPr>
                        <m:t>kW</m:t>
                      </w:ins>
                    </m:r>
                    <m:r>
                      <w:ins w:id="17325" w:author="Greg Clendenning" w:date="2024-04-16T16:42:00Z">
                        <w:rPr>
                          <w:rFonts w:ascii="Cambria Math" w:eastAsia="Arial Unicode MS" w:hAnsi="Cambria Math"/>
                          <w:sz w:val="18"/>
                          <w:szCs w:val="18"/>
                        </w:rPr>
                        <m:t>h</m:t>
                      </w:ins>
                    </m:r>
                  </m:den>
                </m:f>
              </m:oMath>
            </m:oMathPara>
          </w:p>
        </w:tc>
        <w:tc>
          <w:tcPr>
            <w:tcW w:w="2413" w:type="dxa"/>
            <w:vAlign w:val="center"/>
          </w:tcPr>
          <w:p w14:paraId="008F676C" w14:textId="77777777" w:rsidR="004E6452" w:rsidRPr="001570EA" w:rsidRDefault="004E6452">
            <w:pPr>
              <w:keepNext/>
              <w:spacing w:before="60" w:after="60"/>
              <w:jc w:val="center"/>
              <w:rPr>
                <w:ins w:id="17326" w:author="Greg Clendenning" w:date="2024-04-16T16:42:00Z"/>
                <w:rFonts w:cs="Arial"/>
                <w:sz w:val="18"/>
                <w:szCs w:val="18"/>
              </w:rPr>
            </w:pPr>
            <w:ins w:id="17327" w:author="Greg Clendenning" w:date="2024-04-16T16:42:00Z">
              <w:r w:rsidRPr="001570EA">
                <w:rPr>
                  <w:rFonts w:cs="Arial"/>
                  <w:sz w:val="18"/>
                  <w:szCs w:val="18"/>
                </w:rPr>
                <w:t>0.0001014</w:t>
              </w:r>
            </w:ins>
          </w:p>
        </w:tc>
        <w:tc>
          <w:tcPr>
            <w:tcW w:w="1254" w:type="dxa"/>
            <w:vAlign w:val="center"/>
          </w:tcPr>
          <w:p w14:paraId="187F52F5" w14:textId="77777777" w:rsidR="004E6452" w:rsidRPr="001570EA" w:rsidRDefault="004E6452">
            <w:pPr>
              <w:keepNext/>
              <w:jc w:val="center"/>
              <w:rPr>
                <w:ins w:id="17328" w:author="Greg Clendenning" w:date="2024-04-16T16:42:00Z"/>
                <w:rFonts w:cs="Arial"/>
                <w:sz w:val="18"/>
                <w:szCs w:val="18"/>
              </w:rPr>
            </w:pPr>
            <w:ins w:id="17329" w:author="Greg Clendenning" w:date="2024-04-16T16:42:00Z">
              <w:r w:rsidRPr="001570EA">
                <w:rPr>
                  <w:rFonts w:cs="Arial"/>
                  <w:sz w:val="18"/>
                  <w:szCs w:val="18"/>
                </w:rPr>
                <w:t>5</w:t>
              </w:r>
            </w:ins>
          </w:p>
        </w:tc>
      </w:tr>
    </w:tbl>
    <w:p w14:paraId="3E32EE9F" w14:textId="77777777" w:rsidR="004E6452" w:rsidRPr="001570EA" w:rsidRDefault="004E6452" w:rsidP="004E6452">
      <w:pPr>
        <w:rPr>
          <w:rFonts w:cs="Arial"/>
        </w:rPr>
      </w:pPr>
    </w:p>
    <w:p w14:paraId="42F91A89" w14:textId="5AC44607" w:rsidR="004E6452" w:rsidRPr="001570EA" w:rsidRDefault="004E6452" w:rsidP="004E6452">
      <w:pPr>
        <w:rPr>
          <w:rFonts w:cs="Arial"/>
        </w:rPr>
      </w:pPr>
      <w:r w:rsidRPr="001570EA">
        <w:rPr>
          <w:rFonts w:cs="Arial"/>
        </w:rPr>
        <w:t>Refrigerator energy use is characterized by configuration (top freezer, bottom freezer, etc.), volume, whether defrost is manual or automatic</w:t>
      </w:r>
      <w:ins w:id="17330" w:author="Greg Clendenning" w:date="2024-04-16T16:42:00Z">
        <w:r w:rsidRPr="001570EA">
          <w:rPr>
            <w:rFonts w:cs="Arial"/>
          </w:rPr>
          <w:t>, and whether there is an automatic icemaker,</w:t>
        </w:r>
      </w:ins>
      <w:r w:rsidRPr="001570EA">
        <w:rPr>
          <w:rFonts w:cs="Arial"/>
        </w:rPr>
        <w:t xml:space="preserve"> and whether there is through-the-door ice. If this information is known, annual energy consumption </w:t>
      </w:r>
      <w:r w:rsidRPr="001570EA">
        <w:rPr>
          <w:rFonts w:cs="Arial"/>
          <w:iCs/>
          <w:color w:val="000000"/>
        </w:rPr>
        <w:t>(</w:t>
      </w:r>
      <w:r w:rsidRPr="001570EA">
        <w:rPr>
          <w:color w:val="000000"/>
          <w:rPrChange w:id="17331" w:author="Greg Clendenning" w:date="2024-04-16T16:42:00Z">
            <w:rPr>
              <w:i/>
              <w:color w:val="000000"/>
            </w:rPr>
          </w:rPrChange>
        </w:rPr>
        <w:t>kWh</w:t>
      </w:r>
      <w:r w:rsidRPr="001570EA">
        <w:rPr>
          <w:color w:val="000000"/>
          <w:vertAlign w:val="subscript"/>
          <w:rPrChange w:id="17332" w:author="Greg Clendenning" w:date="2024-04-16T16:42:00Z">
            <w:rPr>
              <w:i/>
              <w:color w:val="000000"/>
              <w:vertAlign w:val="subscript"/>
            </w:rPr>
          </w:rPrChange>
        </w:rPr>
        <w:t>base</w:t>
      </w:r>
      <w:r w:rsidRPr="001570EA">
        <w:rPr>
          <w:rFonts w:cs="Arial"/>
          <w:i/>
          <w:iCs/>
          <w:color w:val="000000"/>
        </w:rPr>
        <w:t>)</w:t>
      </w:r>
      <w:r w:rsidRPr="001570EA">
        <w:rPr>
          <w:rFonts w:ascii="Calibri" w:hAnsi="Calibri"/>
          <w:i/>
          <w:iCs/>
          <w:color w:val="000000"/>
        </w:rPr>
        <w:t xml:space="preserve"> </w:t>
      </w:r>
      <w:r w:rsidRPr="001570EA">
        <w:rPr>
          <w:rFonts w:cs="Arial"/>
        </w:rPr>
        <w:t xml:space="preserve">of the federal standard model may be determined using </w:t>
      </w:r>
      <w:del w:id="17333" w:author="Greg Clendenning" w:date="2024-04-16T16:42:00Z">
        <w:r w:rsidR="00FA5174">
          <w:rPr>
            <w:rFonts w:cs="Arial"/>
          </w:rPr>
          <w:fldChar w:fldCharType="begin"/>
        </w:r>
        <w:r w:rsidR="00FA5174">
          <w:rPr>
            <w:rFonts w:cs="Arial"/>
          </w:rPr>
          <w:delInstrText xml:space="preserve"> REF _Ref533166067 \h </w:delInstrText>
        </w:r>
        <w:r w:rsidR="00FA5174">
          <w:rPr>
            <w:rFonts w:cs="Arial"/>
          </w:rPr>
        </w:r>
        <w:r w:rsidR="00FA5174">
          <w:rPr>
            <w:rFonts w:cs="Arial"/>
          </w:rPr>
          <w:fldChar w:fldCharType="separate"/>
        </w:r>
        <w:r w:rsidR="00146CD3" w:rsidRPr="006D1DCC">
          <w:delText>Table</w:delText>
        </w:r>
        <w:r w:rsidR="00146CD3">
          <w:delText xml:space="preserve"> </w:delText>
        </w:r>
        <w:r w:rsidR="00146CD3">
          <w:rPr>
            <w:noProof/>
          </w:rPr>
          <w:delText>2</w:delText>
        </w:r>
        <w:r w:rsidR="00146CD3">
          <w:noBreakHyphen/>
        </w:r>
        <w:r w:rsidR="00146CD3">
          <w:rPr>
            <w:noProof/>
          </w:rPr>
          <w:delText>68</w:delText>
        </w:r>
        <w:r w:rsidR="00FA5174">
          <w:rPr>
            <w:rFonts w:cs="Arial"/>
          </w:rPr>
          <w:fldChar w:fldCharType="end"/>
        </w:r>
        <w:r w:rsidR="00FA5174">
          <w:rPr>
            <w:rFonts w:cs="Arial"/>
          </w:rPr>
          <w:delText>.</w:delText>
        </w:r>
      </w:del>
      <w:ins w:id="17334" w:author="Greg Clendenning" w:date="2024-04-16T16:42:00Z">
        <w:r w:rsidRPr="001570EA">
          <w:rPr>
            <w:rFonts w:cs="Arial"/>
          </w:rPr>
          <w:fldChar w:fldCharType="begin"/>
        </w:r>
        <w:r w:rsidRPr="001570EA">
          <w:rPr>
            <w:rFonts w:cs="Arial"/>
          </w:rPr>
          <w:instrText xml:space="preserve"> REF _Ref533166067 \h  \* MERGEFORMAT </w:instrText>
        </w:r>
      </w:ins>
      <w:r w:rsidRPr="001570EA">
        <w:rPr>
          <w:rFonts w:cs="Arial"/>
        </w:rPr>
      </w:r>
      <w:ins w:id="17335" w:author="Greg Clendenning" w:date="2024-04-16T16:42:00Z">
        <w:r w:rsidRPr="001570EA">
          <w:rPr>
            <w:rFonts w:cs="Arial"/>
          </w:rPr>
          <w:fldChar w:fldCharType="separate"/>
        </w:r>
        <w:r w:rsidR="00234C6C" w:rsidRPr="001570EA">
          <w:t xml:space="preserve">Table </w:t>
        </w:r>
        <w:r w:rsidR="00234C6C" w:rsidRPr="001570EA">
          <w:rPr>
            <w:noProof/>
          </w:rPr>
          <w:t>2</w:t>
        </w:r>
        <w:r w:rsidRPr="001570EA">
          <w:rPr>
            <w:rFonts w:cs="Arial"/>
          </w:rPr>
          <w:fldChar w:fldCharType="end"/>
        </w:r>
        <w:r w:rsidRPr="001570EA">
          <w:rPr>
            <w:rFonts w:cs="Arial"/>
          </w:rPr>
          <w:t>.</w:t>
        </w:r>
      </w:ins>
      <w:r w:rsidRPr="001570EA">
        <w:rPr>
          <w:rFonts w:cs="Arial"/>
        </w:rPr>
        <w:t xml:space="preserve"> The efficient model’s annual energy consumption (</w:t>
      </w:r>
      <w:r w:rsidRPr="001570EA">
        <w:rPr>
          <w:rPrChange w:id="17336" w:author="Greg Clendenning" w:date="2024-04-16T16:42:00Z">
            <w:rPr>
              <w:i/>
            </w:rPr>
          </w:rPrChange>
        </w:rPr>
        <w:t>kWh</w:t>
      </w:r>
      <w:r w:rsidRPr="001570EA">
        <w:rPr>
          <w:vertAlign w:val="subscript"/>
          <w:rPrChange w:id="17337" w:author="Greg Clendenning" w:date="2024-04-16T16:42:00Z">
            <w:rPr>
              <w:i/>
              <w:vertAlign w:val="subscript"/>
            </w:rPr>
          </w:rPrChange>
        </w:rPr>
        <w:t>ee</w:t>
      </w:r>
      <w:r w:rsidRPr="001570EA">
        <w:rPr>
          <w:rFonts w:cs="Arial"/>
          <w:vertAlign w:val="subscript"/>
        </w:rPr>
        <w:t xml:space="preserve"> </w:t>
      </w:r>
      <w:r w:rsidRPr="001570EA">
        <w:rPr>
          <w:rFonts w:cs="Arial"/>
        </w:rPr>
        <w:t>or</w:t>
      </w:r>
      <w:del w:id="17338" w:author="Greg Clendenning" w:date="2024-04-16T16:42:00Z">
        <w:r w:rsidR="00FA5174">
          <w:rPr>
            <w:rFonts w:cs="Arial"/>
          </w:rPr>
          <w:delText xml:space="preserve"> </w:delText>
        </w:r>
      </w:del>
      <w:r w:rsidRPr="001570EA">
        <w:rPr>
          <w:rFonts w:cs="Arial"/>
        </w:rPr>
        <w:t xml:space="preserve"> </w:t>
      </w:r>
      <w:r w:rsidRPr="001570EA">
        <w:rPr>
          <w:rPrChange w:id="17339" w:author="Greg Clendenning" w:date="2024-04-16T16:42:00Z">
            <w:rPr>
              <w:i/>
            </w:rPr>
          </w:rPrChange>
        </w:rPr>
        <w:t>kWh</w:t>
      </w:r>
      <w:r w:rsidRPr="001570EA">
        <w:rPr>
          <w:vertAlign w:val="subscript"/>
          <w:rPrChange w:id="17340" w:author="Greg Clendenning" w:date="2024-04-16T16:42:00Z">
            <w:rPr>
              <w:i/>
              <w:vertAlign w:val="subscript"/>
            </w:rPr>
          </w:rPrChange>
        </w:rPr>
        <w:t>me</w:t>
      </w:r>
      <w:r w:rsidRPr="001570EA">
        <w:rPr>
          <w:rFonts w:cs="Arial"/>
        </w:rPr>
        <w:t xml:space="preserve">) may be determined using manufacturer’s test data for the given model. Where test data is not available, the algorithms in </w:t>
      </w:r>
      <w:del w:id="17341" w:author="Greg Clendenning" w:date="2024-04-16T16:42:00Z">
        <w:r w:rsidR="00FA5174">
          <w:rPr>
            <w:rFonts w:cs="Arial"/>
          </w:rPr>
          <w:fldChar w:fldCharType="begin"/>
        </w:r>
        <w:r w:rsidR="00FA5174">
          <w:rPr>
            <w:rFonts w:cs="Arial"/>
          </w:rPr>
          <w:delInstrText xml:space="preserve"> REF _Ref533166067 \h </w:delInstrText>
        </w:r>
        <w:r w:rsidR="00FA5174">
          <w:rPr>
            <w:rFonts w:cs="Arial"/>
          </w:rPr>
        </w:r>
        <w:r w:rsidR="00FA5174">
          <w:rPr>
            <w:rFonts w:cs="Arial"/>
          </w:rPr>
          <w:fldChar w:fldCharType="separate"/>
        </w:r>
        <w:r w:rsidR="00146CD3" w:rsidRPr="006D1DCC">
          <w:delText>Table</w:delText>
        </w:r>
        <w:r w:rsidR="00146CD3">
          <w:delText xml:space="preserve"> </w:delText>
        </w:r>
        <w:r w:rsidR="00146CD3">
          <w:rPr>
            <w:noProof/>
          </w:rPr>
          <w:delText>2</w:delText>
        </w:r>
        <w:r w:rsidR="00146CD3">
          <w:noBreakHyphen/>
        </w:r>
        <w:r w:rsidR="00146CD3">
          <w:rPr>
            <w:noProof/>
          </w:rPr>
          <w:delText>68</w:delText>
        </w:r>
        <w:r w:rsidR="00FA5174">
          <w:rPr>
            <w:rFonts w:cs="Arial"/>
          </w:rPr>
          <w:fldChar w:fldCharType="end"/>
        </w:r>
        <w:r w:rsidR="00FA5174">
          <w:rPr>
            <w:rFonts w:cs="Arial"/>
          </w:rPr>
          <w:delText xml:space="preserve"> and </w:delText>
        </w:r>
        <w:r w:rsidR="00FA5174">
          <w:rPr>
            <w:rFonts w:cs="Arial"/>
          </w:rPr>
          <w:fldChar w:fldCharType="begin"/>
        </w:r>
        <w:r w:rsidR="00FA5174">
          <w:rPr>
            <w:rFonts w:cs="Arial"/>
          </w:rPr>
          <w:delInstrText xml:space="preserve"> REF _Ref533706929 \h </w:delInstrText>
        </w:r>
        <w:r w:rsidR="00FA5174">
          <w:rPr>
            <w:rFonts w:cs="Arial"/>
          </w:rPr>
        </w:r>
        <w:r w:rsidR="00FA5174">
          <w:rPr>
            <w:rFonts w:cs="Arial"/>
          </w:rPr>
          <w:fldChar w:fldCharType="separate"/>
        </w:r>
        <w:r w:rsidR="00146CD3" w:rsidRPr="001674CD">
          <w:delText>Table</w:delText>
        </w:r>
        <w:r w:rsidR="00146CD3">
          <w:delText xml:space="preserve"> </w:delText>
        </w:r>
        <w:r w:rsidR="00146CD3">
          <w:rPr>
            <w:noProof/>
          </w:rPr>
          <w:delText>2</w:delText>
        </w:r>
        <w:r w:rsidR="00146CD3">
          <w:noBreakHyphen/>
        </w:r>
        <w:r w:rsidR="00146CD3">
          <w:rPr>
            <w:noProof/>
          </w:rPr>
          <w:delText>69</w:delText>
        </w:r>
        <w:r w:rsidR="00FA5174">
          <w:rPr>
            <w:rFonts w:cs="Arial"/>
          </w:rPr>
          <w:fldChar w:fldCharType="end"/>
        </w:r>
      </w:del>
      <w:ins w:id="17342" w:author="Greg Clendenning" w:date="2024-04-16T16:42:00Z">
        <w:r w:rsidR="008E0138" w:rsidRPr="001570EA">
          <w:rPr>
            <w:rFonts w:cs="Arial"/>
          </w:rPr>
          <w:fldChar w:fldCharType="begin"/>
        </w:r>
        <w:r w:rsidR="008E0138" w:rsidRPr="001570EA">
          <w:rPr>
            <w:rFonts w:cs="Arial"/>
          </w:rPr>
          <w:instrText xml:space="preserve"> REF _Ref163560133 \h </w:instrText>
        </w:r>
        <w:r w:rsidR="001570EA">
          <w:rPr>
            <w:rFonts w:cs="Arial"/>
          </w:rPr>
          <w:instrText xml:space="preserve"> \* MERGEFORMAT </w:instrText>
        </w:r>
      </w:ins>
      <w:r w:rsidR="008E0138" w:rsidRPr="001570EA">
        <w:rPr>
          <w:rFonts w:cs="Arial"/>
        </w:rPr>
      </w:r>
      <w:ins w:id="17343" w:author="Greg Clendenning" w:date="2024-04-16T16:42:00Z">
        <w:r w:rsidR="008E0138" w:rsidRPr="001570EA">
          <w:rPr>
            <w:rFonts w:cs="Arial"/>
          </w:rPr>
          <w:fldChar w:fldCharType="separate"/>
        </w:r>
        <w:r w:rsidR="00234C6C" w:rsidRPr="001570EA">
          <w:t xml:space="preserve">Table </w:t>
        </w:r>
        <w:r w:rsidR="00234C6C" w:rsidRPr="001570EA">
          <w:rPr>
            <w:noProof/>
          </w:rPr>
          <w:t>2</w:t>
        </w:r>
        <w:r w:rsidR="008E0138" w:rsidRPr="001570EA">
          <w:rPr>
            <w:rFonts w:cs="Arial"/>
          </w:rPr>
          <w:fldChar w:fldCharType="end"/>
        </w:r>
      </w:ins>
      <w:r w:rsidRPr="001570EA">
        <w:rPr>
          <w:rFonts w:cs="Arial"/>
        </w:rPr>
        <w:t xml:space="preserve"> for </w:t>
      </w:r>
      <w:del w:id="17344" w:author="Greg Clendenning" w:date="2024-04-16T16:42:00Z">
        <w:r w:rsidR="00FA5174" w:rsidRPr="00361DDB">
          <w:rPr>
            <w:rFonts w:cs="Arial"/>
          </w:rPr>
          <w:delText>“</w:delText>
        </w:r>
      </w:del>
      <w:r w:rsidRPr="001570EA">
        <w:rPr>
          <w:rFonts w:cs="Arial"/>
        </w:rPr>
        <w:t>ENERGY STAR and ENERGY STAR Most Efficient maximum energy usage</w:t>
      </w:r>
      <w:del w:id="17345" w:author="Greg Clendenning" w:date="2024-04-16T16:42:00Z">
        <w:r w:rsidR="00FA5174">
          <w:rPr>
            <w:rFonts w:cs="Arial"/>
          </w:rPr>
          <w:delText xml:space="preserve"> </w:delText>
        </w:r>
        <w:r w:rsidR="00FA5174" w:rsidRPr="00361DDB">
          <w:rPr>
            <w:rFonts w:cs="Arial"/>
          </w:rPr>
          <w:delText>in</w:delText>
        </w:r>
        <w:r w:rsidR="00FA5174">
          <w:rPr>
            <w:rFonts w:cs="Arial"/>
          </w:rPr>
          <w:delText xml:space="preserve"> </w:delText>
        </w:r>
        <w:r w:rsidR="00FA5174" w:rsidRPr="00361DDB">
          <w:rPr>
            <w:rFonts w:cs="Arial"/>
          </w:rPr>
          <w:delText>kWh/year”</w:delText>
        </w:r>
      </w:del>
      <w:r w:rsidRPr="001570EA">
        <w:rPr>
          <w:rFonts w:cs="Arial"/>
        </w:rPr>
        <w:t xml:space="preserve"> may be used to determine efficient energy consumption for a conservative savings estimate.</w:t>
      </w:r>
    </w:p>
    <w:p w14:paraId="697BCC43" w14:textId="77777777" w:rsidR="004E6452" w:rsidRPr="001570EA" w:rsidRDefault="004E6452" w:rsidP="004E6452">
      <w:pPr>
        <w:rPr>
          <w:rFonts w:cs="Arial"/>
        </w:rPr>
      </w:pPr>
    </w:p>
    <w:p w14:paraId="4D582604" w14:textId="77777777" w:rsidR="004E6452" w:rsidRPr="001570EA" w:rsidRDefault="004E6452" w:rsidP="004E6452">
      <w:pPr>
        <w:rPr>
          <w:rFonts w:cs="Arial"/>
        </w:rPr>
      </w:pPr>
      <w:r w:rsidRPr="001570EA">
        <w:rPr>
          <w:rFonts w:cs="Arial"/>
        </w:rPr>
        <w:t>The term “AV” in the equations refers to “Adjusted Volume” in ft</w:t>
      </w:r>
      <w:r w:rsidRPr="001570EA">
        <w:rPr>
          <w:rFonts w:cs="Arial"/>
          <w:vertAlign w:val="superscript"/>
        </w:rPr>
        <w:t>3</w:t>
      </w:r>
      <w:r w:rsidRPr="001570EA">
        <w:rPr>
          <w:rFonts w:cs="Arial"/>
        </w:rPr>
        <w:t>. For Category 1 and 1A “All-refrigerators”:</w:t>
      </w:r>
    </w:p>
    <w:p w14:paraId="49B75513" w14:textId="77777777" w:rsidR="004E6452" w:rsidRPr="001570EA" w:rsidRDefault="004E6452" w:rsidP="004E6452">
      <w:pPr>
        <w:spacing w:before="120" w:after="120"/>
        <w:rPr>
          <w:rFonts w:cs="Arial"/>
        </w:rPr>
      </w:pPr>
      <w:r w:rsidRPr="001570EA">
        <w:rPr>
          <w:rFonts w:ascii="Cambria Math" w:hAnsi="Cambria Math" w:cs="Arial"/>
          <w:i/>
        </w:rPr>
        <w:t>AV</w:t>
      </w:r>
      <w:r w:rsidRPr="001570EA">
        <w:rPr>
          <w:rFonts w:cs="Arial"/>
        </w:rPr>
        <w:tab/>
      </w:r>
      <m:oMath>
        <m:r>
          <w:rPr>
            <w:rFonts w:ascii="Cambria Math" w:hAnsi="Cambria Math" w:cs="Arial"/>
          </w:rPr>
          <m:t>=Fresh Volume+Freezer Volume</m:t>
        </m:r>
      </m:oMath>
    </w:p>
    <w:p w14:paraId="194789C7" w14:textId="77777777" w:rsidR="004E6452" w:rsidRPr="001570EA" w:rsidRDefault="004E6452" w:rsidP="004E6452">
      <w:pPr>
        <w:rPr>
          <w:rFonts w:cs="Arial"/>
        </w:rPr>
      </w:pPr>
      <w:r w:rsidRPr="001570EA">
        <w:rPr>
          <w:rFonts w:cs="Arial"/>
        </w:rPr>
        <w:t>For all other categories:</w:t>
      </w:r>
    </w:p>
    <w:p w14:paraId="687D62E5" w14:textId="77777777" w:rsidR="004E6452" w:rsidRPr="001570EA" w:rsidRDefault="004E6452" w:rsidP="004E6452">
      <w:pPr>
        <w:spacing w:before="120"/>
        <w:rPr>
          <w:rFonts w:cs="Arial"/>
        </w:rPr>
      </w:pPr>
      <w:r w:rsidRPr="001570EA">
        <w:rPr>
          <w:rFonts w:ascii="Cambria Math" w:hAnsi="Cambria Math" w:cs="Arial"/>
          <w:i/>
        </w:rPr>
        <w:t>AV</w:t>
      </w:r>
      <w:r w:rsidRPr="001570EA">
        <w:rPr>
          <w:rFonts w:cs="Arial"/>
        </w:rPr>
        <w:tab/>
      </w:r>
      <m:oMath>
        <m:r>
          <w:rPr>
            <w:rFonts w:ascii="Cambria Math" w:hAnsi="Cambria Math" w:cs="Arial"/>
          </w:rPr>
          <m:t>=Fresh Volume+1.76×Freezer Volume</m:t>
        </m:r>
      </m:oMath>
    </w:p>
    <w:p w14:paraId="2D47CF99" w14:textId="77777777" w:rsidR="004E6452" w:rsidRPr="001570EA" w:rsidRDefault="004E6452" w:rsidP="004E6452">
      <w:pPr>
        <w:rPr>
          <w:rFonts w:ascii="Cambria Math" w:hAnsi="Cambria Math" w:cs="Arial"/>
        </w:rPr>
      </w:pPr>
    </w:p>
    <w:p w14:paraId="36F3E358" w14:textId="0DDD410D" w:rsidR="004E6452" w:rsidRPr="001570EA" w:rsidRDefault="004E6452" w:rsidP="004E6452">
      <w:pPr>
        <w:rPr>
          <w:ins w:id="17346" w:author="Greg Clendenning" w:date="2024-04-16T16:42:00Z"/>
          <w:rFonts w:cs="Arial"/>
        </w:rPr>
      </w:pPr>
      <w:ins w:id="17347" w:author="Greg Clendenning" w:date="2024-04-16T16:42:00Z">
        <w:r w:rsidRPr="001570EA">
          <w:rPr>
            <w:rFonts w:cs="Arial"/>
          </w:rPr>
          <w:t xml:space="preserve">I = 1 for a product with an automatic icemaker and 0 for a product without an automatic icemaker. See </w:t>
        </w:r>
        <w:r w:rsidR="00605D9E" w:rsidRPr="001570EA">
          <w:rPr>
            <w:rFonts w:cs="Arial"/>
          </w:rPr>
          <w:fldChar w:fldCharType="begin"/>
        </w:r>
        <w:r w:rsidR="00605D9E" w:rsidRPr="001570EA">
          <w:rPr>
            <w:rFonts w:cs="Arial"/>
          </w:rPr>
          <w:instrText xml:space="preserve"> REF _Ref163560133 \h </w:instrText>
        </w:r>
        <w:r w:rsidR="001570EA">
          <w:rPr>
            <w:rFonts w:cs="Arial"/>
          </w:rPr>
          <w:instrText xml:space="preserve"> \* MERGEFORMAT </w:instrText>
        </w:r>
      </w:ins>
      <w:r w:rsidR="00605D9E" w:rsidRPr="001570EA">
        <w:rPr>
          <w:rFonts w:cs="Arial"/>
        </w:rPr>
      </w:r>
      <w:ins w:id="17348" w:author="Greg Clendenning" w:date="2024-04-16T16:42:00Z">
        <w:r w:rsidR="00605D9E" w:rsidRPr="001570EA">
          <w:rPr>
            <w:rFonts w:cs="Arial"/>
          </w:rPr>
          <w:fldChar w:fldCharType="separate"/>
        </w:r>
        <w:r w:rsidR="00234C6C" w:rsidRPr="001570EA">
          <w:t xml:space="preserve">Table </w:t>
        </w:r>
        <w:r w:rsidR="00234C6C" w:rsidRPr="001570EA">
          <w:rPr>
            <w:noProof/>
          </w:rPr>
          <w:t>2</w:t>
        </w:r>
        <w:r w:rsidR="00605D9E" w:rsidRPr="001570EA">
          <w:rPr>
            <w:rFonts w:cs="Arial"/>
          </w:rPr>
          <w:fldChar w:fldCharType="end"/>
        </w:r>
        <w:r w:rsidRPr="001570EA">
          <w:rPr>
            <w:rFonts w:cs="Arial"/>
          </w:rPr>
          <w:t xml:space="preserve"> for door coefficients.</w:t>
        </w:r>
      </w:ins>
    </w:p>
    <w:p w14:paraId="45657ABD" w14:textId="77777777" w:rsidR="004E6452" w:rsidRPr="001570EA" w:rsidRDefault="004E6452" w:rsidP="004E6452">
      <w:pPr>
        <w:rPr>
          <w:ins w:id="17349" w:author="Greg Clendenning" w:date="2024-04-16T16:42:00Z"/>
          <w:rFonts w:cs="Arial"/>
        </w:rPr>
      </w:pPr>
    </w:p>
    <w:p w14:paraId="61228158" w14:textId="19D83946" w:rsidR="004E6452" w:rsidRPr="001570EA" w:rsidRDefault="004E6452" w:rsidP="004E6452">
      <w:pPr>
        <w:pStyle w:val="Caption"/>
      </w:pPr>
      <w:bookmarkStart w:id="17350" w:name="_Ref533166067"/>
      <w:bookmarkStart w:id="17351" w:name="_Toc530141732"/>
      <w:bookmarkStart w:id="17352" w:name="_Toc4759831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7353" w:author="Greg Clendenning" w:date="2024-04-16T16:42:00Z">
        <w:r w:rsidR="003D6F35">
          <w:rPr>
            <w:noProof/>
          </w:rPr>
          <w:delText>70</w:delText>
        </w:r>
      </w:del>
      <w:ins w:id="17354" w:author="Greg Clendenning" w:date="2024-04-16T16:42:00Z">
        <w:r w:rsidR="002E093A" w:rsidRPr="001570EA">
          <w:rPr>
            <w:noProof/>
          </w:rPr>
          <w:t>81</w:t>
        </w:r>
      </w:ins>
      <w:r w:rsidR="002E093A" w:rsidRPr="001570EA">
        <w:fldChar w:fldCharType="end"/>
      </w:r>
      <w:bookmarkEnd w:id="17350"/>
      <w:r w:rsidRPr="001570EA">
        <w:t xml:space="preserve">: Federal Standard </w:t>
      </w:r>
      <w:del w:id="17355" w:author="Greg Clendenning" w:date="2024-04-16T16:42:00Z">
        <w:r w:rsidR="00FA5174" w:rsidRPr="006D1DCC">
          <w:delText>and</w:delText>
        </w:r>
        <w:r w:rsidR="00FA5174">
          <w:delText xml:space="preserve"> </w:delText>
        </w:r>
        <w:r w:rsidR="00FA5174" w:rsidRPr="006D1DCC">
          <w:delText>ENERGY</w:delText>
        </w:r>
        <w:r w:rsidR="00FA5174">
          <w:delText xml:space="preserve"> </w:delText>
        </w:r>
        <w:r w:rsidR="00FA5174" w:rsidRPr="006D1DCC">
          <w:delText>STAR</w:delText>
        </w:r>
        <w:r w:rsidR="00FA5174">
          <w:delText xml:space="preserve"> </w:delText>
        </w:r>
        <w:r w:rsidR="00FA5174" w:rsidRPr="006D1DCC">
          <w:delText>Refrigerators</w:delText>
        </w:r>
        <w:r w:rsidR="00FA5174">
          <w:delText xml:space="preserve"> </w:delText>
        </w:r>
      </w:del>
      <w:r w:rsidRPr="001570EA">
        <w:t>Maximum Annual Energy Consumption</w:t>
      </w:r>
      <w:del w:id="17356" w:author="Greg Clendenning" w:date="2024-04-16T16:42:00Z">
        <w:r w:rsidR="00FA5174">
          <w:delText xml:space="preserve"> </w:delText>
        </w:r>
        <w:r w:rsidR="00FA5174" w:rsidRPr="006D1DCC">
          <w:delText>if</w:delText>
        </w:r>
        <w:r w:rsidR="00FA5174">
          <w:delText xml:space="preserve"> </w:delText>
        </w:r>
        <w:r w:rsidR="00FA5174" w:rsidRPr="006D1DCC">
          <w:delText>Configuration</w:delText>
        </w:r>
        <w:r w:rsidR="00FA5174">
          <w:delText xml:space="preserve"> </w:delText>
        </w:r>
        <w:r w:rsidR="00FA5174" w:rsidRPr="006D1DCC">
          <w:delText>and</w:delText>
        </w:r>
        <w:r w:rsidR="00FA5174">
          <w:delText xml:space="preserve"> </w:delText>
        </w:r>
        <w:r w:rsidR="00FA5174" w:rsidRPr="006D1DCC">
          <w:delText>Volume</w:delText>
        </w:r>
        <w:r w:rsidR="00FA5174">
          <w:delText xml:space="preserve"> </w:delText>
        </w:r>
        <w:r w:rsidR="00FA5174" w:rsidRPr="006D1DCC">
          <w:delText>Known</w:delText>
        </w:r>
      </w:del>
      <w:r w:rsidRPr="001570EA">
        <w:rPr>
          <w:rStyle w:val="FootnoteReference"/>
          <w:rFonts w:cs="Arial"/>
        </w:rPr>
        <w:footnoteReference w:id="50"/>
      </w:r>
      <w:bookmarkEnd w:id="17351"/>
      <w:bookmarkEnd w:id="17352"/>
    </w:p>
    <w:tbl>
      <w:tblPr>
        <w:tblW w:w="5000" w:type="pct"/>
        <w:tblLook w:val="04A0" w:firstRow="1" w:lastRow="0" w:firstColumn="1" w:lastColumn="0" w:noHBand="0" w:noVBand="1"/>
      </w:tblPr>
      <w:tblGrid>
        <w:gridCol w:w="1307"/>
        <w:gridCol w:w="216"/>
        <w:gridCol w:w="1093"/>
        <w:gridCol w:w="1224"/>
        <w:gridCol w:w="2116"/>
        <w:gridCol w:w="2674"/>
      </w:tblGrid>
      <w:tr w:rsidR="00475EB1" w:rsidRPr="001570EA" w14:paraId="595F0006" w14:textId="77777777">
        <w:trPr>
          <w:gridAfter w:val="1"/>
          <w:wAfter w:w="64" w:type="dxa"/>
          <w:trHeight w:val="845"/>
          <w:tblHeader/>
        </w:trPr>
        <w:tc>
          <w:tcPr>
            <w:tcW w:w="1309"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03C90143" w14:textId="77777777" w:rsidR="004E6452" w:rsidRPr="001570EA" w:rsidRDefault="004E6452">
            <w:pPr>
              <w:spacing w:before="80" w:after="80"/>
              <w:rPr>
                <w:rFonts w:cs="Arial"/>
                <w:b/>
                <w:bCs/>
                <w:color w:val="000000"/>
                <w:sz w:val="18"/>
                <w:szCs w:val="18"/>
              </w:rPr>
            </w:pPr>
            <w:r w:rsidRPr="001570EA">
              <w:rPr>
                <w:rFonts w:cs="Arial"/>
                <w:b/>
                <w:bCs/>
                <w:color w:val="000000"/>
                <w:sz w:val="18"/>
                <w:szCs w:val="18"/>
              </w:rPr>
              <w:t>Refrigerator Category</w:t>
            </w:r>
          </w:p>
        </w:tc>
        <w:tc>
          <w:tcPr>
            <w:tcW w:w="112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421738" w14:textId="171A0288" w:rsidR="004E6452" w:rsidRPr="001570EA" w:rsidRDefault="00FA5174">
            <w:pPr>
              <w:spacing w:before="80" w:after="80"/>
              <w:jc w:val="center"/>
              <w:rPr>
                <w:rFonts w:ascii="Arial Bold" w:hAnsi="Arial Bold"/>
                <w:b/>
                <w:color w:val="000000"/>
                <w:sz w:val="18"/>
                <w:rPrChange w:id="17359" w:author="Greg Clendenning" w:date="2024-04-16T16:42:00Z">
                  <w:rPr>
                    <w:b/>
                    <w:color w:val="000000"/>
                    <w:sz w:val="18"/>
                  </w:rPr>
                </w:rPrChange>
              </w:rPr>
            </w:pPr>
            <w:del w:id="17360" w:author="Greg Clendenning" w:date="2024-04-16T16:42:00Z">
              <w:r w:rsidRPr="00CD6C4B">
                <w:rPr>
                  <w:rFonts w:cs="Arial"/>
                  <w:b/>
                  <w:bCs/>
                  <w:color w:val="000000"/>
                  <w:sz w:val="18"/>
                  <w:szCs w:val="18"/>
                </w:rPr>
                <w:delText>Federal</w:delText>
              </w:r>
              <w:r>
                <w:rPr>
                  <w:rFonts w:cs="Arial"/>
                  <w:b/>
                  <w:bCs/>
                  <w:color w:val="000000"/>
                  <w:sz w:val="18"/>
                  <w:szCs w:val="18"/>
                </w:rPr>
                <w:delText xml:space="preserve"> </w:delText>
              </w:r>
              <w:r w:rsidRPr="00CD6C4B">
                <w:rPr>
                  <w:rFonts w:cs="Arial"/>
                  <w:b/>
                  <w:bCs/>
                  <w:color w:val="000000"/>
                  <w:sz w:val="18"/>
                  <w:szCs w:val="18"/>
                </w:rPr>
                <w:delText>Standard</w:delText>
              </w:r>
              <w:r>
                <w:rPr>
                  <w:rFonts w:cs="Arial"/>
                  <w:b/>
                  <w:bCs/>
                  <w:color w:val="000000"/>
                  <w:sz w:val="18"/>
                  <w:szCs w:val="18"/>
                </w:rPr>
                <w:delText xml:space="preserve"> </w:delText>
              </w:r>
              <w:r w:rsidRPr="00CD6C4B">
                <w:rPr>
                  <w:rFonts w:cs="Arial"/>
                  <w:b/>
                  <w:bCs/>
                  <w:color w:val="000000"/>
                  <w:sz w:val="18"/>
                  <w:szCs w:val="18"/>
                </w:rPr>
                <w:delText>Maximum</w:delText>
              </w:r>
              <w:r>
                <w:rPr>
                  <w:rFonts w:cs="Arial"/>
                  <w:b/>
                  <w:bCs/>
                  <w:color w:val="000000"/>
                  <w:sz w:val="18"/>
                  <w:szCs w:val="18"/>
                </w:rPr>
                <w:delText xml:space="preserve"> </w:delText>
              </w:r>
              <w:r w:rsidRPr="00CD6C4B">
                <w:rPr>
                  <w:rFonts w:cs="Arial"/>
                  <w:b/>
                  <w:bCs/>
                  <w:color w:val="000000"/>
                  <w:sz w:val="18"/>
                  <w:szCs w:val="18"/>
                </w:rPr>
                <w:delText>Usage</w:delText>
              </w:r>
              <w:r>
                <w:rPr>
                  <w:rFonts w:cs="Arial"/>
                  <w:b/>
                  <w:bCs/>
                  <w:color w:val="000000"/>
                  <w:sz w:val="18"/>
                  <w:szCs w:val="18"/>
                </w:rPr>
                <w:delText xml:space="preserve"> </w:delText>
              </w:r>
              <w:r w:rsidRPr="00CD6C4B">
                <w:rPr>
                  <w:rFonts w:cs="Arial"/>
                  <w:b/>
                  <w:bCs/>
                  <w:color w:val="000000"/>
                  <w:sz w:val="18"/>
                  <w:szCs w:val="18"/>
                </w:rPr>
                <w:delText>in</w:delText>
              </w:r>
              <w:r>
                <w:rPr>
                  <w:rFonts w:cs="Arial"/>
                  <w:b/>
                  <w:bCs/>
                  <w:color w:val="000000"/>
                  <w:sz w:val="18"/>
                  <w:szCs w:val="18"/>
                </w:rPr>
                <w:delText xml:space="preserve"> </w:delText>
              </w:r>
              <w:r w:rsidRPr="00CD6C4B">
                <w:rPr>
                  <w:rFonts w:cs="Arial"/>
                  <w:b/>
                  <w:bCs/>
                  <w:color w:val="000000"/>
                  <w:sz w:val="18"/>
                  <w:szCs w:val="18"/>
                </w:rPr>
                <w:delText>kWh/yr</w:delText>
              </w:r>
            </w:del>
            <w:ins w:id="17361" w:author="Greg Clendenning" w:date="2024-04-16T16:42:00Z">
              <w:r w:rsidR="004E6452" w:rsidRPr="001570EA">
                <w:rPr>
                  <w:rFonts w:cs="Arial"/>
                  <w:b/>
                  <w:bCs/>
                  <w:color w:val="000000"/>
                  <w:sz w:val="18"/>
                  <w:szCs w:val="18"/>
                </w:rPr>
                <w:t>9/15/14 - 1/30/29</w:t>
              </w:r>
            </w:ins>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6F819BCD" w14:textId="5BDFD58D" w:rsidR="004E6452" w:rsidRPr="001570EA" w:rsidRDefault="00FA5174">
            <w:pPr>
              <w:spacing w:before="80" w:after="80"/>
              <w:jc w:val="center"/>
              <w:rPr>
                <w:rFonts w:cs="Arial"/>
                <w:b/>
                <w:bCs/>
                <w:color w:val="000000"/>
                <w:sz w:val="18"/>
                <w:szCs w:val="18"/>
              </w:rPr>
            </w:pPr>
            <w:del w:id="17362" w:author="Greg Clendenning" w:date="2024-04-16T16:42:00Z">
              <w:r w:rsidRPr="00CD6C4B">
                <w:rPr>
                  <w:rFonts w:cs="Arial"/>
                  <w:b/>
                  <w:bCs/>
                  <w:color w:val="000000"/>
                  <w:sz w:val="18"/>
                  <w:szCs w:val="18"/>
                </w:rPr>
                <w:delText>ENERGY</w:delText>
              </w:r>
              <w:r>
                <w:rPr>
                  <w:rFonts w:cs="Arial"/>
                  <w:b/>
                  <w:bCs/>
                  <w:color w:val="000000"/>
                  <w:sz w:val="18"/>
                  <w:szCs w:val="18"/>
                </w:rPr>
                <w:delText xml:space="preserve"> </w:delText>
              </w:r>
              <w:r w:rsidRPr="00CD6C4B">
                <w:rPr>
                  <w:rFonts w:cs="Arial"/>
                  <w:b/>
                  <w:bCs/>
                  <w:color w:val="000000"/>
                  <w:sz w:val="18"/>
                  <w:szCs w:val="18"/>
                </w:rPr>
                <w:delText>STAR</w:delText>
              </w:r>
              <w:r>
                <w:rPr>
                  <w:rFonts w:cs="Arial"/>
                  <w:b/>
                  <w:bCs/>
                  <w:color w:val="000000"/>
                  <w:sz w:val="18"/>
                  <w:szCs w:val="18"/>
                </w:rPr>
                <w:delText xml:space="preserve"> </w:delText>
              </w:r>
              <w:r w:rsidRPr="00CD6C4B">
                <w:rPr>
                  <w:rFonts w:cs="Arial"/>
                  <w:b/>
                  <w:bCs/>
                  <w:color w:val="000000"/>
                  <w:sz w:val="18"/>
                  <w:szCs w:val="18"/>
                </w:rPr>
                <w:delText>Maximum</w:delText>
              </w:r>
              <w:r>
                <w:rPr>
                  <w:rFonts w:cs="Arial"/>
                  <w:b/>
                  <w:bCs/>
                  <w:color w:val="000000"/>
                  <w:sz w:val="18"/>
                  <w:szCs w:val="18"/>
                </w:rPr>
                <w:delText xml:space="preserve"> </w:delText>
              </w:r>
              <w:r w:rsidRPr="00CD6C4B">
                <w:rPr>
                  <w:rFonts w:cs="Arial"/>
                  <w:b/>
                  <w:bCs/>
                  <w:color w:val="000000"/>
                  <w:sz w:val="18"/>
                  <w:szCs w:val="18"/>
                </w:rPr>
                <w:delText>Energy</w:delText>
              </w:r>
              <w:r>
                <w:rPr>
                  <w:rFonts w:cs="Arial"/>
                  <w:b/>
                  <w:bCs/>
                  <w:color w:val="000000"/>
                  <w:sz w:val="18"/>
                  <w:szCs w:val="18"/>
                </w:rPr>
                <w:delText xml:space="preserve"> </w:delText>
              </w:r>
              <w:r w:rsidRPr="00CD6C4B">
                <w:rPr>
                  <w:rFonts w:cs="Arial"/>
                  <w:b/>
                  <w:bCs/>
                  <w:color w:val="000000"/>
                  <w:sz w:val="18"/>
                  <w:szCs w:val="18"/>
                </w:rPr>
                <w:delText>Usage</w:delText>
              </w:r>
              <w:r>
                <w:rPr>
                  <w:rFonts w:cs="Arial"/>
                  <w:b/>
                  <w:bCs/>
                  <w:color w:val="000000"/>
                  <w:sz w:val="18"/>
                  <w:szCs w:val="18"/>
                </w:rPr>
                <w:delText xml:space="preserve"> </w:delText>
              </w:r>
              <w:r w:rsidRPr="00CD6C4B">
                <w:rPr>
                  <w:rFonts w:cs="Arial"/>
                  <w:b/>
                  <w:bCs/>
                  <w:color w:val="000000"/>
                  <w:sz w:val="18"/>
                  <w:szCs w:val="18"/>
                </w:rPr>
                <w:delText>in</w:delText>
              </w:r>
              <w:r>
                <w:rPr>
                  <w:rFonts w:cs="Arial"/>
                  <w:b/>
                  <w:bCs/>
                  <w:color w:val="000000"/>
                  <w:sz w:val="18"/>
                  <w:szCs w:val="18"/>
                </w:rPr>
                <w:delText xml:space="preserve"> </w:delText>
              </w:r>
              <w:r w:rsidRPr="00CD6C4B">
                <w:rPr>
                  <w:rFonts w:cs="Arial"/>
                  <w:b/>
                  <w:bCs/>
                  <w:color w:val="000000"/>
                  <w:sz w:val="18"/>
                  <w:szCs w:val="18"/>
                </w:rPr>
                <w:delText>kWh/yr</w:delText>
              </w:r>
            </w:del>
            <w:ins w:id="17363" w:author="Greg Clendenning" w:date="2024-04-16T16:42:00Z">
              <w:r w:rsidR="004E6452" w:rsidRPr="001570EA">
                <w:rPr>
                  <w:rFonts w:cs="Arial"/>
                  <w:b/>
                  <w:bCs/>
                  <w:color w:val="000000"/>
                  <w:sz w:val="18"/>
                  <w:szCs w:val="18"/>
                </w:rPr>
                <w:t>1/31/29 - 1/30/30</w:t>
              </w:r>
            </w:ins>
          </w:p>
        </w:tc>
        <w:tc>
          <w:tcPr>
            <w:tcW w:w="14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cellIns w:id="17364" w:author="Greg Clendenning" w:date="2024-04-16T16:42:00Z"/>
            <w:hideMark/>
          </w:tcPr>
          <w:p w14:paraId="5A430D38" w14:textId="77777777" w:rsidR="004E6452" w:rsidRPr="001570EA" w:rsidRDefault="004E6452">
            <w:pPr>
              <w:spacing w:before="80" w:after="80"/>
              <w:jc w:val="center"/>
              <w:rPr>
                <w:rFonts w:ascii="Arial Bold" w:hAnsi="Arial Bold" w:cs="Arial"/>
                <w:b/>
                <w:bCs/>
                <w:color w:val="000000"/>
                <w:sz w:val="18"/>
                <w:szCs w:val="18"/>
                <w:vertAlign w:val="superscript"/>
              </w:rPr>
            </w:pPr>
            <w:ins w:id="17365" w:author="Greg Clendenning" w:date="2024-04-16T16:42:00Z">
              <w:r w:rsidRPr="001570EA">
                <w:rPr>
                  <w:rFonts w:cs="Arial"/>
                  <w:b/>
                  <w:bCs/>
                  <w:color w:val="000000"/>
                  <w:sz w:val="18"/>
                  <w:szCs w:val="18"/>
                </w:rPr>
                <w:t>As of 1/31/30</w:t>
              </w:r>
            </w:ins>
          </w:p>
        </w:tc>
      </w:tr>
      <w:tr w:rsidR="00FA5174" w:rsidRPr="00AB6B9C" w14:paraId="4F63A696" w14:textId="77777777" w:rsidTr="00BD2C4C">
        <w:trPr>
          <w:gridBefore w:val="1"/>
          <w:trHeight w:val="395"/>
          <w:del w:id="17366" w:author="Greg Clendenning" w:date="2024-04-16T16:42:00Z"/>
        </w:trPr>
        <w:tc>
          <w:tcPr>
            <w:tcW w:w="8586" w:type="dxa"/>
            <w:gridSpan w:val="5"/>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35105A44" w14:textId="77777777" w:rsidR="00FA5174" w:rsidRPr="00CD6C4B" w:rsidRDefault="00FA5174" w:rsidP="00BD2C4C">
            <w:pPr>
              <w:spacing w:before="80" w:after="80"/>
              <w:rPr>
                <w:del w:id="17367" w:author="Greg Clendenning" w:date="2024-04-16T16:42:00Z"/>
                <w:rFonts w:cs="Arial"/>
                <w:b/>
                <w:bCs/>
                <w:color w:val="000000"/>
                <w:sz w:val="18"/>
                <w:szCs w:val="18"/>
              </w:rPr>
            </w:pPr>
            <w:del w:id="17368" w:author="Greg Clendenning" w:date="2024-04-16T16:42:00Z">
              <w:r w:rsidRPr="00CD6C4B">
                <w:rPr>
                  <w:rFonts w:cs="Arial"/>
                  <w:b/>
                  <w:bCs/>
                  <w:color w:val="000000"/>
                  <w:sz w:val="18"/>
                  <w:szCs w:val="18"/>
                </w:rPr>
                <w:delText>Standard</w:delText>
              </w:r>
              <w:r>
                <w:rPr>
                  <w:rFonts w:cs="Arial"/>
                  <w:b/>
                  <w:bCs/>
                  <w:color w:val="000000"/>
                  <w:sz w:val="18"/>
                  <w:szCs w:val="18"/>
                </w:rPr>
                <w:delText xml:space="preserve"> </w:delText>
              </w:r>
              <w:r w:rsidRPr="00CD6C4B">
                <w:rPr>
                  <w:rFonts w:cs="Arial"/>
                  <w:b/>
                  <w:bCs/>
                  <w:color w:val="000000"/>
                  <w:sz w:val="18"/>
                  <w:szCs w:val="18"/>
                </w:rPr>
                <w:delText>Size</w:delText>
              </w:r>
              <w:r>
                <w:rPr>
                  <w:rFonts w:cs="Arial"/>
                  <w:b/>
                  <w:bCs/>
                  <w:color w:val="000000"/>
                  <w:sz w:val="18"/>
                  <w:szCs w:val="18"/>
                </w:rPr>
                <w:delText xml:space="preserve"> </w:delText>
              </w:r>
              <w:r w:rsidRPr="00CD6C4B">
                <w:rPr>
                  <w:rFonts w:cs="Arial"/>
                  <w:b/>
                  <w:bCs/>
                  <w:color w:val="000000"/>
                  <w:sz w:val="18"/>
                  <w:szCs w:val="18"/>
                </w:rPr>
                <w:delText>Models:</w:delText>
              </w:r>
              <w:r>
                <w:rPr>
                  <w:rFonts w:cs="Arial"/>
                  <w:b/>
                  <w:bCs/>
                  <w:color w:val="000000"/>
                  <w:sz w:val="18"/>
                  <w:szCs w:val="18"/>
                </w:rPr>
                <w:delText xml:space="preserve"> </w:delText>
              </w:r>
              <w:r w:rsidRPr="00CD6C4B">
                <w:rPr>
                  <w:rFonts w:cs="Arial"/>
                  <w:b/>
                  <w:bCs/>
                  <w:color w:val="000000"/>
                  <w:sz w:val="18"/>
                  <w:szCs w:val="18"/>
                </w:rPr>
                <w:delText>7.75</w:delText>
              </w:r>
              <w:r>
                <w:rPr>
                  <w:rFonts w:cs="Arial"/>
                  <w:b/>
                  <w:bCs/>
                  <w:color w:val="000000"/>
                  <w:sz w:val="18"/>
                  <w:szCs w:val="18"/>
                </w:rPr>
                <w:delText xml:space="preserve"> </w:delText>
              </w:r>
              <w:r w:rsidRPr="00CD6C4B">
                <w:rPr>
                  <w:rFonts w:cs="Arial"/>
                  <w:b/>
                  <w:bCs/>
                  <w:color w:val="000000"/>
                  <w:sz w:val="18"/>
                  <w:szCs w:val="18"/>
                </w:rPr>
                <w:delText>cubic</w:delText>
              </w:r>
              <w:r>
                <w:rPr>
                  <w:rFonts w:cs="Arial"/>
                  <w:b/>
                  <w:bCs/>
                  <w:color w:val="000000"/>
                  <w:sz w:val="18"/>
                  <w:szCs w:val="18"/>
                </w:rPr>
                <w:delText xml:space="preserve"> </w:delText>
              </w:r>
              <w:r w:rsidRPr="00CD6C4B">
                <w:rPr>
                  <w:rFonts w:cs="Arial"/>
                  <w:b/>
                  <w:bCs/>
                  <w:color w:val="000000"/>
                  <w:sz w:val="18"/>
                  <w:szCs w:val="18"/>
                </w:rPr>
                <w:delText>feet</w:delText>
              </w:r>
              <w:r>
                <w:rPr>
                  <w:rFonts w:cs="Arial"/>
                  <w:b/>
                  <w:bCs/>
                  <w:color w:val="000000"/>
                  <w:sz w:val="18"/>
                  <w:szCs w:val="18"/>
                </w:rPr>
                <w:delText xml:space="preserve"> </w:delText>
              </w:r>
              <w:r w:rsidRPr="00CD6C4B">
                <w:rPr>
                  <w:rFonts w:cs="Arial"/>
                  <w:b/>
                  <w:bCs/>
                  <w:color w:val="000000"/>
                  <w:sz w:val="18"/>
                  <w:szCs w:val="18"/>
                </w:rPr>
                <w:delText>or</w:delText>
              </w:r>
              <w:r>
                <w:rPr>
                  <w:rFonts w:cs="Arial"/>
                  <w:b/>
                  <w:bCs/>
                  <w:color w:val="000000"/>
                  <w:sz w:val="18"/>
                  <w:szCs w:val="18"/>
                </w:rPr>
                <w:delText xml:space="preserve"> </w:delText>
              </w:r>
              <w:r w:rsidRPr="00CD6C4B">
                <w:rPr>
                  <w:rFonts w:cs="Arial"/>
                  <w:b/>
                  <w:bCs/>
                  <w:color w:val="000000"/>
                  <w:sz w:val="18"/>
                  <w:szCs w:val="18"/>
                </w:rPr>
                <w:delText>greater</w:delText>
              </w:r>
            </w:del>
          </w:p>
        </w:tc>
      </w:tr>
      <w:tr w:rsidR="00475EB1" w:rsidRPr="001570EA" w14:paraId="3FD34A9C"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2C90C87D" w14:textId="77777777" w:rsidR="004E6452" w:rsidRPr="001570EA" w:rsidRDefault="004E6452">
            <w:pPr>
              <w:spacing w:before="80" w:after="80"/>
              <w:rPr>
                <w:rFonts w:cs="Arial"/>
                <w:color w:val="000000"/>
                <w:sz w:val="18"/>
                <w:szCs w:val="18"/>
              </w:rPr>
            </w:pPr>
            <w:r w:rsidRPr="001570EA">
              <w:rPr>
                <w:rFonts w:cs="Arial"/>
                <w:color w:val="000000"/>
                <w:sz w:val="18"/>
                <w:szCs w:val="18"/>
              </w:rPr>
              <w:t>1. Refrigerator-freezers and refrigerators other than all-refrigerators with 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6822E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B0EBF72" w14:textId="7974030B" w:rsidR="004E6452" w:rsidRPr="001570EA" w:rsidRDefault="00FA5174">
            <w:pPr>
              <w:spacing w:before="80" w:after="80"/>
              <w:jc w:val="center"/>
              <w:rPr>
                <w:rFonts w:cs="Arial"/>
                <w:color w:val="000000"/>
                <w:sz w:val="18"/>
                <w:szCs w:val="18"/>
              </w:rPr>
            </w:pPr>
            <w:del w:id="17369" w:author="Greg Clendenning" w:date="2024-04-16T16:42:00Z">
              <w:r w:rsidRPr="00BF7AC4">
                <w:rPr>
                  <w:rFonts w:cs="Arial"/>
                  <w:color w:val="000000"/>
                  <w:sz w:val="18"/>
                  <w:szCs w:val="18"/>
                </w:rPr>
                <w:delText>7.19</w:delText>
              </w:r>
              <w:r>
                <w:rPr>
                  <w:rFonts w:cs="Arial"/>
                  <w:color w:val="000000"/>
                  <w:sz w:val="18"/>
                  <w:szCs w:val="18"/>
                </w:rPr>
                <w:delText xml:space="preserve"> ×</w:delText>
              </w:r>
            </w:del>
            <w:ins w:id="17370" w:author="Greg Clendenning" w:date="2024-04-16T16:42:00Z">
              <w:r w:rsidR="004E6452" w:rsidRPr="001570EA">
                <w:rPr>
                  <w:rFonts w:cs="Arial"/>
                  <w:color w:val="000000"/>
                  <w:sz w:val="18"/>
                  <w:szCs w:val="18"/>
                </w:rPr>
                <w:t>6.79 x</w:t>
              </w:r>
            </w:ins>
            <w:r w:rsidR="004E6452" w:rsidRPr="001570EA">
              <w:rPr>
                <w:rFonts w:cs="Arial"/>
                <w:color w:val="000000"/>
                <w:sz w:val="18"/>
                <w:szCs w:val="18"/>
              </w:rPr>
              <w:t xml:space="preserve"> AV + </w:t>
            </w:r>
            <w:del w:id="17371" w:author="Greg Clendenning" w:date="2024-04-16T16:42:00Z">
              <w:r w:rsidRPr="00BF7AC4">
                <w:rPr>
                  <w:rFonts w:cs="Arial"/>
                  <w:color w:val="000000"/>
                  <w:sz w:val="18"/>
                  <w:szCs w:val="18"/>
                </w:rPr>
                <w:delText>202.5</w:delText>
              </w:r>
            </w:del>
            <w:ins w:id="17372" w:author="Greg Clendenning" w:date="2024-04-16T16:42:00Z">
              <w:r w:rsidR="004E6452" w:rsidRPr="001570EA">
                <w:rPr>
                  <w:rFonts w:cs="Arial"/>
                  <w:color w:val="000000"/>
                  <w:sz w:val="18"/>
                  <w:szCs w:val="18"/>
                </w:rPr>
                <w:t>191.3</w:t>
              </w:r>
            </w:ins>
          </w:p>
        </w:tc>
      </w:tr>
      <w:tr w:rsidR="00475EB1" w:rsidRPr="001570EA" w14:paraId="1E7CCD21"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27E2267A" w14:textId="77777777" w:rsidR="004E6452" w:rsidRPr="001570EA" w:rsidRDefault="004E6452">
            <w:pPr>
              <w:spacing w:before="80" w:after="80"/>
              <w:rPr>
                <w:rFonts w:cs="Arial"/>
                <w:color w:val="000000"/>
                <w:sz w:val="18"/>
                <w:szCs w:val="18"/>
              </w:rPr>
            </w:pPr>
            <w:r w:rsidRPr="001570EA">
              <w:rPr>
                <w:rFonts w:cs="Arial"/>
                <w:color w:val="000000"/>
                <w:sz w:val="18"/>
                <w:szCs w:val="18"/>
              </w:rPr>
              <w:t>1A. All-refrigerators—manual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EAEE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79 × AV + 193.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4BBAA30" w14:textId="72A5B6E7" w:rsidR="004E6452" w:rsidRPr="001570EA" w:rsidRDefault="00FA5174">
            <w:pPr>
              <w:spacing w:before="80" w:after="80"/>
              <w:jc w:val="center"/>
              <w:rPr>
                <w:rFonts w:cs="Arial"/>
                <w:color w:val="000000"/>
                <w:sz w:val="18"/>
                <w:szCs w:val="18"/>
              </w:rPr>
            </w:pPr>
            <w:del w:id="17373" w:author="Greg Clendenning" w:date="2024-04-16T16:42:00Z">
              <w:r w:rsidRPr="00BF7AC4">
                <w:rPr>
                  <w:rFonts w:cs="Arial"/>
                  <w:color w:val="000000"/>
                  <w:sz w:val="18"/>
                  <w:szCs w:val="18"/>
                </w:rPr>
                <w:delText>6.11</w:delText>
              </w:r>
              <w:r>
                <w:rPr>
                  <w:rFonts w:cs="Arial"/>
                  <w:color w:val="000000"/>
                  <w:sz w:val="18"/>
                  <w:szCs w:val="18"/>
                </w:rPr>
                <w:delText xml:space="preserve"> × </w:delText>
              </w:r>
              <w:r w:rsidRPr="00BF7AC4">
                <w:rPr>
                  <w:rFonts w:cs="Arial"/>
                  <w:color w:val="000000"/>
                  <w:sz w:val="18"/>
                  <w:szCs w:val="18"/>
                </w:rPr>
                <w:delText>AV</w:delText>
              </w:r>
              <w:r>
                <w:rPr>
                  <w:rFonts w:cs="Arial"/>
                  <w:color w:val="000000"/>
                  <w:sz w:val="18"/>
                  <w:szCs w:val="18"/>
                </w:rPr>
                <w:delText xml:space="preserve"> </w:delText>
              </w:r>
              <w:r w:rsidRPr="00BF7AC4">
                <w:rPr>
                  <w:rFonts w:cs="Arial"/>
                  <w:color w:val="000000"/>
                  <w:sz w:val="18"/>
                  <w:szCs w:val="18"/>
                </w:rPr>
                <w:delText>+</w:delText>
              </w:r>
              <w:r>
                <w:rPr>
                  <w:rFonts w:cs="Arial"/>
                  <w:color w:val="000000"/>
                  <w:sz w:val="18"/>
                  <w:szCs w:val="18"/>
                </w:rPr>
                <w:delText xml:space="preserve"> </w:delText>
              </w:r>
              <w:r w:rsidRPr="00BF7AC4">
                <w:rPr>
                  <w:rFonts w:cs="Arial"/>
                  <w:color w:val="000000"/>
                  <w:sz w:val="18"/>
                  <w:szCs w:val="18"/>
                </w:rPr>
                <w:delText>174.2</w:delText>
              </w:r>
            </w:del>
            <w:ins w:id="17374" w:author="Greg Clendenning" w:date="2024-04-16T16:42:00Z">
              <w:r w:rsidR="004E6452" w:rsidRPr="001570EA">
                <w:rPr>
                  <w:rFonts w:cs="Arial"/>
                  <w:color w:val="000000"/>
                  <w:sz w:val="18"/>
                  <w:szCs w:val="18"/>
                </w:rPr>
                <w:t>5.77AV + 164.6</w:t>
              </w:r>
            </w:ins>
          </w:p>
        </w:tc>
      </w:tr>
      <w:tr w:rsidR="00475EB1" w:rsidRPr="001570EA" w14:paraId="21EDC7ED"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4D62EB9" w14:textId="77777777" w:rsidR="004E6452" w:rsidRPr="001570EA" w:rsidRDefault="004E6452">
            <w:pPr>
              <w:spacing w:before="80" w:after="80"/>
              <w:rPr>
                <w:rFonts w:cs="Arial"/>
                <w:color w:val="000000"/>
                <w:sz w:val="18"/>
                <w:szCs w:val="18"/>
              </w:rPr>
            </w:pPr>
            <w:r w:rsidRPr="001570EA">
              <w:rPr>
                <w:rFonts w:cs="Arial"/>
                <w:color w:val="000000"/>
                <w:sz w:val="18"/>
                <w:szCs w:val="18"/>
              </w:rPr>
              <w:t>2. Refrigerator-freezers—partial 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7CB50D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99 × AV + 225.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91594" w14:textId="2F99E20C" w:rsidR="004E6452" w:rsidRPr="001570EA" w:rsidRDefault="00FA5174">
            <w:pPr>
              <w:spacing w:before="80" w:after="80"/>
              <w:jc w:val="center"/>
              <w:rPr>
                <w:rFonts w:cs="Arial"/>
                <w:color w:val="000000"/>
                <w:sz w:val="18"/>
                <w:szCs w:val="18"/>
              </w:rPr>
            </w:pPr>
            <w:del w:id="17375" w:author="Greg Clendenning" w:date="2024-04-16T16:42:00Z">
              <w:r w:rsidRPr="00BF7AC4">
                <w:rPr>
                  <w:rFonts w:cs="Arial"/>
                  <w:color w:val="000000"/>
                  <w:sz w:val="18"/>
                  <w:szCs w:val="18"/>
                </w:rPr>
                <w:delText>7.19</w:delText>
              </w:r>
              <w:r>
                <w:rPr>
                  <w:rFonts w:cs="Arial"/>
                  <w:color w:val="000000"/>
                  <w:sz w:val="18"/>
                  <w:szCs w:val="18"/>
                </w:rPr>
                <w:delText xml:space="preserve"> ×</w:delText>
              </w:r>
            </w:del>
            <w:ins w:id="17376" w:author="Greg Clendenning" w:date="2024-04-16T16:42:00Z">
              <w:r w:rsidR="004E6452" w:rsidRPr="001570EA">
                <w:rPr>
                  <w:rFonts w:cs="Arial"/>
                  <w:color w:val="000000"/>
                  <w:sz w:val="18"/>
                  <w:szCs w:val="18"/>
                </w:rPr>
                <w:t>(6.79 x</w:t>
              </w:r>
            </w:ins>
            <w:r w:rsidR="004E6452" w:rsidRPr="001570EA">
              <w:rPr>
                <w:rFonts w:cs="Arial"/>
                <w:color w:val="000000"/>
                <w:sz w:val="18"/>
                <w:szCs w:val="18"/>
              </w:rPr>
              <w:t xml:space="preserve"> AV + </w:t>
            </w:r>
            <w:del w:id="17377" w:author="Greg Clendenning" w:date="2024-04-16T16:42:00Z">
              <w:r w:rsidRPr="00BF7AC4">
                <w:rPr>
                  <w:rFonts w:cs="Arial"/>
                  <w:color w:val="000000"/>
                  <w:sz w:val="18"/>
                  <w:szCs w:val="18"/>
                </w:rPr>
                <w:delText>202.5</w:delText>
              </w:r>
            </w:del>
            <w:ins w:id="17378" w:author="Greg Clendenning" w:date="2024-04-16T16:42:00Z">
              <w:r w:rsidR="004E6452" w:rsidRPr="001570EA">
                <w:rPr>
                  <w:rFonts w:cs="Arial"/>
                  <w:color w:val="000000"/>
                  <w:sz w:val="18"/>
                  <w:szCs w:val="18"/>
                </w:rPr>
                <w:t>191.3) × K2</w:t>
              </w:r>
            </w:ins>
          </w:p>
        </w:tc>
      </w:tr>
      <w:tr w:rsidR="00475EB1" w:rsidRPr="001570EA" w14:paraId="30FD4AAF"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A1B9DFF" w14:textId="77777777" w:rsidR="004E6452" w:rsidRPr="001570EA" w:rsidRDefault="004E6452">
            <w:pPr>
              <w:spacing w:before="80" w:after="80"/>
              <w:rPr>
                <w:rFonts w:cs="Arial"/>
                <w:color w:val="000000"/>
                <w:sz w:val="18"/>
                <w:szCs w:val="18"/>
              </w:rPr>
            </w:pPr>
            <w:r w:rsidRPr="001570EA">
              <w:rPr>
                <w:rFonts w:cs="Arial"/>
                <w:color w:val="000000"/>
                <w:sz w:val="18"/>
                <w:szCs w:val="18"/>
              </w:rPr>
              <w:t>3. Refrigerator-freezers—automatic defrost with top-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923B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233.7</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2CFD46" w14:textId="356F596F" w:rsidR="004E6452" w:rsidRPr="001570EA" w:rsidRDefault="00FA5174">
            <w:pPr>
              <w:spacing w:before="80" w:after="80"/>
              <w:jc w:val="center"/>
              <w:rPr>
                <w:rFonts w:cs="Arial"/>
                <w:color w:val="000000"/>
                <w:sz w:val="18"/>
                <w:szCs w:val="18"/>
              </w:rPr>
            </w:pPr>
            <w:del w:id="17379" w:author="Greg Clendenning" w:date="2024-04-16T16:42:00Z">
              <w:r w:rsidRPr="00BF7AC4">
                <w:rPr>
                  <w:rFonts w:cs="Arial"/>
                  <w:color w:val="000000"/>
                  <w:sz w:val="18"/>
                  <w:szCs w:val="18"/>
                </w:rPr>
                <w:delText>7.26</w:delText>
              </w:r>
              <w:r>
                <w:rPr>
                  <w:rFonts w:cs="Arial"/>
                  <w:color w:val="000000"/>
                  <w:sz w:val="18"/>
                  <w:szCs w:val="18"/>
                </w:rPr>
                <w:delText xml:space="preserve"> ×</w:delText>
              </w:r>
            </w:del>
            <w:ins w:id="17380" w:author="Greg Clendenning" w:date="2024-04-16T16:42:00Z">
              <w:r w:rsidR="004E6452" w:rsidRPr="001570EA">
                <w:rPr>
                  <w:rFonts w:cs="Arial"/>
                  <w:color w:val="000000"/>
                  <w:sz w:val="18"/>
                  <w:szCs w:val="18"/>
                </w:rPr>
                <w:t>6.86 x</w:t>
              </w:r>
            </w:ins>
            <w:r w:rsidR="004E6452" w:rsidRPr="001570EA">
              <w:rPr>
                <w:rFonts w:cs="Arial"/>
                <w:color w:val="000000"/>
                <w:sz w:val="18"/>
                <w:szCs w:val="18"/>
              </w:rPr>
              <w:t xml:space="preserve"> AV + </w:t>
            </w:r>
            <w:del w:id="17381" w:author="Greg Clendenning" w:date="2024-04-16T16:42:00Z">
              <w:r w:rsidRPr="00BF7AC4">
                <w:rPr>
                  <w:rFonts w:cs="Arial"/>
                  <w:color w:val="000000"/>
                  <w:sz w:val="18"/>
                  <w:szCs w:val="18"/>
                </w:rPr>
                <w:delText>210.3</w:delText>
              </w:r>
            </w:del>
            <w:ins w:id="17382" w:author="Greg Clendenning" w:date="2024-04-16T16:42:00Z">
              <w:r w:rsidR="004E6452" w:rsidRPr="001570EA">
                <w:rPr>
                  <w:rFonts w:cs="Arial"/>
                  <w:color w:val="000000"/>
                  <w:sz w:val="18"/>
                  <w:szCs w:val="18"/>
                </w:rPr>
                <w:t>198.6 + 28I</w:t>
              </w:r>
            </w:ins>
          </w:p>
        </w:tc>
      </w:tr>
      <w:tr w:rsidR="00475EB1" w:rsidRPr="001570EA" w14:paraId="406688C8"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026F6C4" w14:textId="77777777" w:rsidR="004E6452" w:rsidRPr="001570EA" w:rsidRDefault="004E6452">
            <w:pPr>
              <w:spacing w:before="80" w:after="80"/>
              <w:rPr>
                <w:rFonts w:cs="Arial"/>
                <w:color w:val="000000"/>
                <w:sz w:val="18"/>
                <w:szCs w:val="18"/>
              </w:rPr>
            </w:pPr>
            <w:r w:rsidRPr="001570EA">
              <w:rPr>
                <w:rFonts w:cs="Arial"/>
                <w:color w:val="000000"/>
                <w:sz w:val="18"/>
                <w:szCs w:val="18"/>
              </w:rPr>
              <w:t>3-BI. Built-in refrigerator-freezer—automatic defrost with top-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1D572D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264.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24A3F123" w14:textId="0BC6C4A7" w:rsidR="004E6452" w:rsidRPr="001570EA" w:rsidRDefault="004E6452">
            <w:pPr>
              <w:spacing w:before="80" w:after="80"/>
              <w:jc w:val="center"/>
              <w:rPr>
                <w:rFonts w:cs="Arial"/>
                <w:color w:val="000000"/>
                <w:sz w:val="18"/>
                <w:szCs w:val="18"/>
              </w:rPr>
            </w:pPr>
            <w:r w:rsidRPr="001570EA">
              <w:rPr>
                <w:rFonts w:cs="Arial"/>
                <w:color w:val="000000"/>
                <w:sz w:val="18"/>
                <w:szCs w:val="18"/>
              </w:rPr>
              <w:t xml:space="preserve">8.24 </w:t>
            </w:r>
            <w:del w:id="17383" w:author="Greg Clendenning" w:date="2024-04-16T16:42:00Z">
              <w:r w:rsidR="00FA5174">
                <w:rPr>
                  <w:rFonts w:cs="Arial"/>
                  <w:color w:val="000000"/>
                  <w:sz w:val="18"/>
                  <w:szCs w:val="18"/>
                </w:rPr>
                <w:delText>×</w:delText>
              </w:r>
            </w:del>
            <w:ins w:id="17384" w:author="Greg Clendenning" w:date="2024-04-16T16:42:00Z">
              <w:r w:rsidRPr="001570EA">
                <w:rPr>
                  <w:rFonts w:cs="Arial"/>
                  <w:color w:val="000000"/>
                  <w:sz w:val="18"/>
                  <w:szCs w:val="18"/>
                </w:rPr>
                <w:t>x</w:t>
              </w:r>
            </w:ins>
            <w:r w:rsidRPr="001570EA">
              <w:rPr>
                <w:rFonts w:cs="Arial"/>
                <w:color w:val="000000"/>
                <w:sz w:val="18"/>
                <w:szCs w:val="18"/>
              </w:rPr>
              <w:t xml:space="preserve"> AV + 238.4</w:t>
            </w:r>
            <w:ins w:id="17385" w:author="Greg Clendenning" w:date="2024-04-16T16:42:00Z">
              <w:r w:rsidRPr="001570EA">
                <w:rPr>
                  <w:rFonts w:cs="Arial"/>
                  <w:color w:val="000000"/>
                  <w:sz w:val="18"/>
                  <w:szCs w:val="18"/>
                </w:rPr>
                <w:t xml:space="preserve"> + 28I</w:t>
              </w:r>
            </w:ins>
          </w:p>
        </w:tc>
      </w:tr>
      <w:tr w:rsidR="00475EB1" w:rsidRPr="001570EA" w14:paraId="583A8BEF"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89A3BEB" w14:textId="77777777" w:rsidR="004E6452" w:rsidRPr="001570EA" w:rsidRDefault="004E6452">
            <w:pPr>
              <w:spacing w:before="80" w:after="80"/>
              <w:rPr>
                <w:rFonts w:cs="Arial"/>
                <w:color w:val="000000"/>
                <w:sz w:val="18"/>
                <w:szCs w:val="18"/>
              </w:rPr>
            </w:pPr>
            <w:r w:rsidRPr="001570EA">
              <w:rPr>
                <w:rFonts w:cs="Arial"/>
                <w:color w:val="000000"/>
                <w:sz w:val="18"/>
                <w:szCs w:val="18"/>
              </w:rPr>
              <w:t>3I.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F9895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7 × AV + 317.7</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3171982" w14:textId="6372FF86" w:rsidR="004E6452" w:rsidRPr="001570EA" w:rsidRDefault="004E6452">
            <w:pPr>
              <w:spacing w:before="80" w:after="80"/>
              <w:jc w:val="center"/>
              <w:rPr>
                <w:rFonts w:cs="Arial"/>
                <w:color w:val="000000"/>
                <w:sz w:val="18"/>
                <w:szCs w:val="18"/>
              </w:rPr>
            </w:pPr>
            <w:moveFromRangeStart w:id="17386" w:author="Greg Clendenning" w:date="2024-04-16T16:42:00Z" w:name="move164178308"/>
            <w:moveFrom w:id="17387" w:author="Greg Clendenning" w:date="2024-04-16T16:42:00Z">
              <w:r w:rsidRPr="001570EA">
                <w:rPr>
                  <w:rFonts w:cs="Arial"/>
                  <w:color w:val="000000"/>
                  <w:sz w:val="18"/>
                  <w:szCs w:val="18"/>
                </w:rPr>
                <w:t>7.26 × AV + 294.3</w:t>
              </w:r>
            </w:moveFrom>
            <w:moveFromRangeEnd w:id="17386"/>
          </w:p>
        </w:tc>
      </w:tr>
      <w:tr w:rsidR="00475EB1" w:rsidRPr="001570EA" w14:paraId="429A5091"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9172577" w14:textId="77777777" w:rsidR="004E6452" w:rsidRPr="001570EA" w:rsidRDefault="004E6452">
            <w:pPr>
              <w:spacing w:before="80" w:after="80"/>
              <w:rPr>
                <w:rFonts w:cs="Arial"/>
                <w:color w:val="000000"/>
                <w:sz w:val="18"/>
                <w:szCs w:val="18"/>
              </w:rPr>
            </w:pPr>
            <w:r w:rsidRPr="001570EA">
              <w:rPr>
                <w:rFonts w:cs="Arial"/>
                <w:color w:val="000000"/>
                <w:sz w:val="18"/>
                <w:szCs w:val="18"/>
              </w:rPr>
              <w:t>3I-BI. Built-in refrigerator-freezers—automatic defrost with top-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80537A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5 × AV + 348.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2B359B7A" w14:textId="4DC1B51C" w:rsidR="004E6452" w:rsidRPr="001570EA" w:rsidRDefault="00FA5174">
            <w:pPr>
              <w:spacing w:before="80" w:after="80"/>
              <w:jc w:val="center"/>
              <w:rPr>
                <w:rFonts w:cs="Arial"/>
                <w:color w:val="000000"/>
                <w:sz w:val="18"/>
                <w:szCs w:val="18"/>
              </w:rPr>
            </w:pPr>
            <w:del w:id="17388" w:author="Greg Clendenning" w:date="2024-04-16T16:42:00Z">
              <w:r w:rsidRPr="00BF7AC4">
                <w:rPr>
                  <w:rFonts w:cs="Arial"/>
                  <w:color w:val="000000"/>
                  <w:sz w:val="18"/>
                  <w:szCs w:val="18"/>
                </w:rPr>
                <w:delText>8.24</w:delText>
              </w:r>
              <w:r>
                <w:rPr>
                  <w:rFonts w:cs="Arial"/>
                  <w:color w:val="000000"/>
                  <w:sz w:val="18"/>
                  <w:szCs w:val="18"/>
                </w:rPr>
                <w:delText xml:space="preserve"> × </w:delText>
              </w:r>
              <w:r w:rsidRPr="00BF7AC4">
                <w:rPr>
                  <w:rFonts w:cs="Arial"/>
                  <w:color w:val="000000"/>
                  <w:sz w:val="18"/>
                  <w:szCs w:val="18"/>
                </w:rPr>
                <w:delText>AV</w:delText>
              </w:r>
              <w:r>
                <w:rPr>
                  <w:rFonts w:cs="Arial"/>
                  <w:color w:val="000000"/>
                  <w:sz w:val="18"/>
                  <w:szCs w:val="18"/>
                </w:rPr>
                <w:delText xml:space="preserve"> </w:delText>
              </w:r>
              <w:r w:rsidRPr="00BF7AC4">
                <w:rPr>
                  <w:rFonts w:cs="Arial"/>
                  <w:color w:val="000000"/>
                  <w:sz w:val="18"/>
                  <w:szCs w:val="18"/>
                </w:rPr>
                <w:delText>+</w:delText>
              </w:r>
              <w:r>
                <w:rPr>
                  <w:rFonts w:cs="Arial"/>
                  <w:color w:val="000000"/>
                  <w:sz w:val="18"/>
                  <w:szCs w:val="18"/>
                </w:rPr>
                <w:delText xml:space="preserve"> </w:delText>
              </w:r>
              <w:r w:rsidRPr="00BF7AC4">
                <w:rPr>
                  <w:rFonts w:cs="Arial"/>
                  <w:color w:val="000000"/>
                  <w:sz w:val="18"/>
                  <w:szCs w:val="18"/>
                </w:rPr>
                <w:delText>322.4</w:delText>
              </w:r>
            </w:del>
          </w:p>
        </w:tc>
      </w:tr>
      <w:tr w:rsidR="00475EB1" w:rsidRPr="001570EA" w14:paraId="72443ABB"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5119BD3" w14:textId="77777777" w:rsidR="004E6452" w:rsidRPr="001570EA" w:rsidRDefault="004E6452">
            <w:pPr>
              <w:spacing w:before="80" w:after="80"/>
              <w:rPr>
                <w:rFonts w:cs="Arial"/>
                <w:color w:val="000000"/>
                <w:sz w:val="18"/>
                <w:szCs w:val="18"/>
              </w:rPr>
            </w:pPr>
            <w:r w:rsidRPr="001570EA">
              <w:rPr>
                <w:rFonts w:cs="Arial"/>
                <w:color w:val="000000"/>
                <w:sz w:val="18"/>
                <w:szCs w:val="18"/>
              </w:rPr>
              <w:t>3A. All-refrigerators—automatic defrost.</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F93BCA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07 × AV + 201.6</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B83132" w14:textId="1320795E" w:rsidR="004E6452" w:rsidRPr="001570EA" w:rsidRDefault="004E6452">
            <w:pPr>
              <w:spacing w:before="80" w:after="80"/>
              <w:jc w:val="center"/>
              <w:rPr>
                <w:rFonts w:cs="Arial"/>
                <w:color w:val="000000"/>
                <w:sz w:val="18"/>
                <w:szCs w:val="18"/>
              </w:rPr>
            </w:pPr>
            <w:ins w:id="17389" w:author="Greg Clendenning" w:date="2024-04-16T16:42:00Z">
              <w:r w:rsidRPr="001570EA">
                <w:rPr>
                  <w:sz w:val="18"/>
                  <w:szCs w:val="18"/>
                </w:rPr>
                <w:t>(</w:t>
              </w:r>
            </w:ins>
            <w:r w:rsidRPr="001570EA">
              <w:rPr>
                <w:sz w:val="18"/>
                <w:rPrChange w:id="17390" w:author="Greg Clendenning" w:date="2024-04-16T16:42:00Z">
                  <w:rPr>
                    <w:color w:val="000000"/>
                    <w:sz w:val="18"/>
                  </w:rPr>
                </w:rPrChange>
              </w:rPr>
              <w:t>6.</w:t>
            </w:r>
            <w:del w:id="17391" w:author="Greg Clendenning" w:date="2024-04-16T16:42:00Z">
              <w:r w:rsidR="00FA5174" w:rsidRPr="00BF7AC4">
                <w:rPr>
                  <w:rFonts w:cs="Arial"/>
                  <w:color w:val="000000"/>
                  <w:sz w:val="18"/>
                  <w:szCs w:val="18"/>
                </w:rPr>
                <w:delText>36</w:delText>
              </w:r>
              <w:r w:rsidR="00FA5174">
                <w:rPr>
                  <w:rFonts w:cs="Arial"/>
                  <w:color w:val="000000"/>
                  <w:sz w:val="18"/>
                  <w:szCs w:val="18"/>
                </w:rPr>
                <w:delText xml:space="preserve"> ×</w:delText>
              </w:r>
            </w:del>
            <w:ins w:id="17392" w:author="Greg Clendenning" w:date="2024-04-16T16:42:00Z">
              <w:r w:rsidRPr="001570EA">
                <w:rPr>
                  <w:sz w:val="18"/>
                  <w:szCs w:val="18"/>
                </w:rPr>
                <w:t>01 x</w:t>
              </w:r>
            </w:ins>
            <w:r w:rsidRPr="001570EA">
              <w:rPr>
                <w:sz w:val="18"/>
                <w:rPrChange w:id="17393" w:author="Greg Clendenning" w:date="2024-04-16T16:42:00Z">
                  <w:rPr>
                    <w:color w:val="000000"/>
                    <w:sz w:val="18"/>
                  </w:rPr>
                </w:rPrChange>
              </w:rPr>
              <w:t xml:space="preserve"> AV + </w:t>
            </w:r>
            <w:del w:id="17394" w:author="Greg Clendenning" w:date="2024-04-16T16:42:00Z">
              <w:r w:rsidR="00FA5174" w:rsidRPr="00BF7AC4">
                <w:rPr>
                  <w:rFonts w:cs="Arial"/>
                  <w:color w:val="000000"/>
                  <w:sz w:val="18"/>
                  <w:szCs w:val="18"/>
                </w:rPr>
                <w:delText>181</w:delText>
              </w:r>
            </w:del>
            <w:ins w:id="17395" w:author="Greg Clendenning" w:date="2024-04-16T16:42:00Z">
              <w:r w:rsidRPr="001570EA">
                <w:rPr>
                  <w:sz w:val="18"/>
                  <w:szCs w:val="18"/>
                </w:rPr>
                <w:t>171</w:t>
              </w:r>
            </w:ins>
            <w:r w:rsidRPr="001570EA">
              <w:rPr>
                <w:sz w:val="18"/>
                <w:rPrChange w:id="17396" w:author="Greg Clendenning" w:date="2024-04-16T16:42:00Z">
                  <w:rPr>
                    <w:color w:val="000000"/>
                    <w:sz w:val="18"/>
                  </w:rPr>
                </w:rPrChange>
              </w:rPr>
              <w:t>.4</w:t>
            </w:r>
            <w:ins w:id="17397" w:author="Greg Clendenning" w:date="2024-04-16T16:42:00Z">
              <w:r w:rsidRPr="001570EA">
                <w:rPr>
                  <w:sz w:val="18"/>
                  <w:szCs w:val="18"/>
                </w:rPr>
                <w:t xml:space="preserve">) </w:t>
              </w:r>
              <w:r w:rsidRPr="001570EA">
                <w:rPr>
                  <w:rFonts w:cs="Arial"/>
                  <w:color w:val="000000"/>
                  <w:sz w:val="18"/>
                  <w:szCs w:val="18"/>
                </w:rPr>
                <w:t>×</w:t>
              </w:r>
              <w:r w:rsidRPr="001570EA">
                <w:rPr>
                  <w:sz w:val="18"/>
                  <w:szCs w:val="18"/>
                </w:rPr>
                <w:t xml:space="preserve"> K3A</w:t>
              </w:r>
            </w:ins>
          </w:p>
        </w:tc>
      </w:tr>
      <w:tr w:rsidR="00475EB1" w:rsidRPr="001570EA" w14:paraId="0FADE487"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E8E0388" w14:textId="77777777" w:rsidR="004E6452" w:rsidRPr="001570EA" w:rsidRDefault="004E6452">
            <w:pPr>
              <w:spacing w:before="80" w:after="80"/>
              <w:rPr>
                <w:rFonts w:cs="Arial"/>
                <w:color w:val="000000"/>
                <w:sz w:val="18"/>
                <w:szCs w:val="18"/>
              </w:rPr>
            </w:pPr>
            <w:r w:rsidRPr="001570EA">
              <w:rPr>
                <w:rFonts w:cs="Arial"/>
                <w:color w:val="000000"/>
                <w:sz w:val="18"/>
                <w:szCs w:val="18"/>
              </w:rPr>
              <w:t>3A-BI. Built-in All-refrigerators—automatic defrost.</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92A4BF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02 × AV + 228.5</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6B0976D" w14:textId="5FDCCB83" w:rsidR="004E6452" w:rsidRPr="001570EA" w:rsidRDefault="004E6452">
            <w:pPr>
              <w:spacing w:before="80" w:after="80"/>
              <w:jc w:val="center"/>
              <w:rPr>
                <w:rFonts w:cs="Arial"/>
                <w:color w:val="000000"/>
                <w:sz w:val="18"/>
                <w:szCs w:val="18"/>
              </w:rPr>
            </w:pPr>
            <w:ins w:id="17398" w:author="Greg Clendenning" w:date="2024-04-16T16:42:00Z">
              <w:r w:rsidRPr="001570EA">
                <w:rPr>
                  <w:rFonts w:cs="Arial"/>
                  <w:color w:val="000000"/>
                  <w:sz w:val="18"/>
                  <w:szCs w:val="18"/>
                </w:rPr>
                <w:t>(</w:t>
              </w:r>
            </w:ins>
            <w:r w:rsidRPr="001570EA">
              <w:rPr>
                <w:rFonts w:cs="Arial"/>
                <w:color w:val="000000"/>
                <w:sz w:val="18"/>
                <w:szCs w:val="18"/>
              </w:rPr>
              <w:t xml:space="preserve">7.22 </w:t>
            </w:r>
            <w:del w:id="17399" w:author="Greg Clendenning" w:date="2024-04-16T16:42:00Z">
              <w:r w:rsidR="00FA5174">
                <w:rPr>
                  <w:rFonts w:cs="Arial"/>
                  <w:color w:val="000000"/>
                  <w:sz w:val="18"/>
                  <w:szCs w:val="18"/>
                </w:rPr>
                <w:delText>×</w:delText>
              </w:r>
            </w:del>
            <w:ins w:id="17400" w:author="Greg Clendenning" w:date="2024-04-16T16:42:00Z">
              <w:r w:rsidRPr="001570EA">
                <w:rPr>
                  <w:rFonts w:cs="Arial"/>
                  <w:color w:val="000000"/>
                  <w:sz w:val="18"/>
                  <w:szCs w:val="18"/>
                </w:rPr>
                <w:t>x</w:t>
              </w:r>
            </w:ins>
            <w:r w:rsidRPr="001570EA">
              <w:rPr>
                <w:rFonts w:cs="Arial"/>
                <w:color w:val="000000"/>
                <w:sz w:val="18"/>
                <w:szCs w:val="18"/>
              </w:rPr>
              <w:t xml:space="preserve"> AV + 205.7</w:t>
            </w:r>
            <w:ins w:id="17401" w:author="Greg Clendenning" w:date="2024-04-16T16:42:00Z">
              <w:r w:rsidRPr="001570EA">
                <w:rPr>
                  <w:rFonts w:cs="Arial"/>
                  <w:color w:val="000000"/>
                  <w:sz w:val="18"/>
                  <w:szCs w:val="18"/>
                </w:rPr>
                <w:t>) x K3ABI</w:t>
              </w:r>
            </w:ins>
          </w:p>
        </w:tc>
      </w:tr>
      <w:tr w:rsidR="00475EB1" w:rsidRPr="001570EA" w14:paraId="5FB4336C"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1D24BDCD" w14:textId="77777777" w:rsidR="004E6452" w:rsidRPr="001570EA" w:rsidRDefault="004E6452">
            <w:pPr>
              <w:spacing w:before="80" w:after="80"/>
              <w:rPr>
                <w:rFonts w:cs="Arial"/>
                <w:color w:val="000000"/>
                <w:sz w:val="18"/>
                <w:szCs w:val="18"/>
              </w:rPr>
            </w:pPr>
            <w:r w:rsidRPr="001570EA">
              <w:rPr>
                <w:rFonts w:cs="Arial"/>
                <w:color w:val="000000"/>
                <w:sz w:val="18"/>
                <w:szCs w:val="18"/>
              </w:rPr>
              <w:t>4. Refrigerator-freezers—automatic defrost with side-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592222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297.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234692F" w14:textId="03917DB2" w:rsidR="004E6452" w:rsidRPr="001570EA" w:rsidRDefault="004E6452">
            <w:pPr>
              <w:spacing w:before="80" w:after="80"/>
              <w:jc w:val="center"/>
              <w:rPr>
                <w:rFonts w:cs="Arial"/>
                <w:color w:val="000000"/>
                <w:sz w:val="18"/>
                <w:szCs w:val="18"/>
              </w:rPr>
            </w:pPr>
            <w:ins w:id="17402" w:author="Greg Clendenning" w:date="2024-04-16T16:42:00Z">
              <w:r w:rsidRPr="001570EA">
                <w:rPr>
                  <w:rFonts w:cs="Arial"/>
                  <w:color w:val="000000"/>
                  <w:sz w:val="18"/>
                  <w:szCs w:val="18"/>
                </w:rPr>
                <w:t>(</w:t>
              </w:r>
            </w:ins>
            <w:r w:rsidRPr="001570EA">
              <w:rPr>
                <w:rFonts w:cs="Arial"/>
                <w:color w:val="000000"/>
                <w:sz w:val="18"/>
                <w:szCs w:val="18"/>
              </w:rPr>
              <w:t>7.</w:t>
            </w:r>
            <w:del w:id="17403" w:author="Greg Clendenning" w:date="2024-04-16T16:42:00Z">
              <w:r w:rsidR="00FA5174" w:rsidRPr="00BF7AC4">
                <w:rPr>
                  <w:rFonts w:cs="Arial"/>
                  <w:color w:val="000000"/>
                  <w:sz w:val="18"/>
                  <w:szCs w:val="18"/>
                </w:rPr>
                <w:delText>66</w:delText>
              </w:r>
              <w:r w:rsidR="00FA5174">
                <w:rPr>
                  <w:rFonts w:cs="Arial"/>
                  <w:color w:val="000000"/>
                  <w:sz w:val="18"/>
                  <w:szCs w:val="18"/>
                </w:rPr>
                <w:delText xml:space="preserve"> ×</w:delText>
              </w:r>
            </w:del>
            <w:ins w:id="17404" w:author="Greg Clendenning" w:date="2024-04-16T16:42:00Z">
              <w:r w:rsidRPr="001570EA">
                <w:rPr>
                  <w:rFonts w:cs="Arial"/>
                  <w:color w:val="000000"/>
                  <w:sz w:val="18"/>
                  <w:szCs w:val="18"/>
                </w:rPr>
                <w:t>28 x</w:t>
              </w:r>
            </w:ins>
            <w:r w:rsidRPr="001570EA">
              <w:rPr>
                <w:rFonts w:cs="Arial"/>
                <w:color w:val="000000"/>
                <w:sz w:val="18"/>
                <w:szCs w:val="18"/>
              </w:rPr>
              <w:t xml:space="preserve"> AV + </w:t>
            </w:r>
            <w:del w:id="17405" w:author="Greg Clendenning" w:date="2024-04-16T16:42:00Z">
              <w:r w:rsidR="00FA5174" w:rsidRPr="00BF7AC4">
                <w:rPr>
                  <w:rFonts w:cs="Arial"/>
                  <w:color w:val="000000"/>
                  <w:sz w:val="18"/>
                  <w:szCs w:val="18"/>
                </w:rPr>
                <w:delText>268.0</w:delText>
              </w:r>
            </w:del>
            <w:ins w:id="17406" w:author="Greg Clendenning" w:date="2024-04-16T16:42:00Z">
              <w:r w:rsidRPr="001570EA">
                <w:rPr>
                  <w:rFonts w:cs="Arial"/>
                  <w:color w:val="000000"/>
                  <w:sz w:val="18"/>
                  <w:szCs w:val="18"/>
                </w:rPr>
                <w:t>254.9) × K4 + 28I</w:t>
              </w:r>
            </w:ins>
          </w:p>
        </w:tc>
      </w:tr>
      <w:tr w:rsidR="00475EB1" w:rsidRPr="001570EA" w14:paraId="2FEBEF5E"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1F25A01C" w14:textId="77777777" w:rsidR="004E6452" w:rsidRPr="001570EA" w:rsidRDefault="004E6452">
            <w:pPr>
              <w:spacing w:before="80" w:after="80"/>
              <w:rPr>
                <w:rFonts w:cs="Arial"/>
                <w:color w:val="000000"/>
                <w:sz w:val="18"/>
                <w:szCs w:val="18"/>
              </w:rPr>
            </w:pPr>
            <w:r w:rsidRPr="001570EA">
              <w:rPr>
                <w:rFonts w:cs="Arial"/>
                <w:color w:val="000000"/>
                <w:sz w:val="18"/>
                <w:szCs w:val="18"/>
              </w:rPr>
              <w:t>4-BI. Built-In Refrigerator-freezers—automatic defrost with side-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17C1EE7"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357.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11BA3766" w14:textId="4C4F02CA" w:rsidR="004E6452" w:rsidRPr="001570EA" w:rsidRDefault="00FA5174">
            <w:pPr>
              <w:spacing w:before="80" w:after="80"/>
              <w:jc w:val="center"/>
              <w:rPr>
                <w:rFonts w:cs="Arial"/>
                <w:color w:val="000000"/>
                <w:sz w:val="18"/>
                <w:szCs w:val="18"/>
              </w:rPr>
            </w:pPr>
            <w:del w:id="17407" w:author="Greg Clendenning" w:date="2024-04-16T16:42:00Z">
              <w:r w:rsidRPr="00BF7AC4">
                <w:rPr>
                  <w:rFonts w:cs="Arial"/>
                  <w:color w:val="000000"/>
                  <w:sz w:val="18"/>
                  <w:szCs w:val="18"/>
                </w:rPr>
                <w:delText>9.20</w:delText>
              </w:r>
              <w:r>
                <w:rPr>
                  <w:rFonts w:cs="Arial"/>
                  <w:color w:val="000000"/>
                  <w:sz w:val="18"/>
                  <w:szCs w:val="18"/>
                </w:rPr>
                <w:delText xml:space="preserve"> ×</w:delText>
              </w:r>
            </w:del>
            <w:ins w:id="17408" w:author="Greg Clendenning" w:date="2024-04-16T16:42:00Z">
              <w:r w:rsidR="004E6452" w:rsidRPr="001570EA">
                <w:rPr>
                  <w:rFonts w:cs="Arial"/>
                  <w:color w:val="000000"/>
                  <w:sz w:val="18"/>
                  <w:szCs w:val="18"/>
                </w:rPr>
                <w:t>(8.79 x</w:t>
              </w:r>
            </w:ins>
            <w:r w:rsidR="004E6452" w:rsidRPr="001570EA">
              <w:rPr>
                <w:rFonts w:cs="Arial"/>
                <w:color w:val="000000"/>
                <w:sz w:val="18"/>
                <w:szCs w:val="18"/>
              </w:rPr>
              <w:t xml:space="preserve"> AV + </w:t>
            </w:r>
            <w:del w:id="17409" w:author="Greg Clendenning" w:date="2024-04-16T16:42:00Z">
              <w:r w:rsidRPr="00BF7AC4">
                <w:rPr>
                  <w:rFonts w:cs="Arial"/>
                  <w:color w:val="000000"/>
                  <w:sz w:val="18"/>
                  <w:szCs w:val="18"/>
                </w:rPr>
                <w:delText>321.7</w:delText>
              </w:r>
            </w:del>
            <w:ins w:id="17410" w:author="Greg Clendenning" w:date="2024-04-16T16:42:00Z">
              <w:r w:rsidR="004E6452" w:rsidRPr="001570EA">
                <w:rPr>
                  <w:rFonts w:cs="Arial"/>
                  <w:color w:val="000000"/>
                  <w:sz w:val="18"/>
                  <w:szCs w:val="18"/>
                </w:rPr>
                <w:t>307.4) × K4BI + 28I</w:t>
              </w:r>
            </w:ins>
          </w:p>
        </w:tc>
      </w:tr>
      <w:tr w:rsidR="00475EB1" w:rsidRPr="001570EA" w14:paraId="0D5780A3"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94AA7AE" w14:textId="77777777" w:rsidR="004E6452" w:rsidRPr="001570EA" w:rsidRDefault="004E6452">
            <w:pPr>
              <w:spacing w:before="80" w:after="80"/>
              <w:rPr>
                <w:rFonts w:cs="Arial"/>
                <w:color w:val="000000"/>
                <w:sz w:val="18"/>
                <w:szCs w:val="18"/>
              </w:rPr>
            </w:pPr>
            <w:r w:rsidRPr="001570EA">
              <w:rPr>
                <w:rFonts w:cs="Arial"/>
                <w:color w:val="000000"/>
                <w:sz w:val="18"/>
                <w:szCs w:val="18"/>
              </w:rPr>
              <w:t>4I.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0F74B9"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1 × AV + 381.8</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BFDA95F" w14:textId="0E2AE31E" w:rsidR="004E6452" w:rsidRPr="001570EA" w:rsidRDefault="004E6452">
            <w:pPr>
              <w:spacing w:before="80" w:after="80"/>
              <w:jc w:val="center"/>
              <w:rPr>
                <w:rFonts w:cs="Arial"/>
                <w:color w:val="000000"/>
                <w:sz w:val="18"/>
                <w:szCs w:val="18"/>
              </w:rPr>
            </w:pPr>
            <w:moveFromRangeStart w:id="17411" w:author="Greg Clendenning" w:date="2024-04-16T16:42:00Z" w:name="move164178309"/>
            <w:moveFrom w:id="17412" w:author="Greg Clendenning" w:date="2024-04-16T16:42:00Z">
              <w:r w:rsidRPr="001570EA">
                <w:rPr>
                  <w:rFonts w:cs="Arial"/>
                  <w:color w:val="000000"/>
                  <w:sz w:val="18"/>
                  <w:szCs w:val="18"/>
                </w:rPr>
                <w:t>7.66 × AV + 352.0</w:t>
              </w:r>
            </w:moveFrom>
            <w:moveFromRangeEnd w:id="17411"/>
          </w:p>
        </w:tc>
      </w:tr>
      <w:tr w:rsidR="00475EB1" w:rsidRPr="001570EA" w14:paraId="51494075"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70EEA436" w14:textId="77777777" w:rsidR="004E6452" w:rsidRPr="001570EA" w:rsidRDefault="004E6452">
            <w:pPr>
              <w:spacing w:before="80" w:after="80"/>
              <w:rPr>
                <w:rFonts w:cs="Arial"/>
                <w:color w:val="000000"/>
                <w:sz w:val="18"/>
                <w:szCs w:val="18"/>
              </w:rPr>
            </w:pPr>
            <w:r w:rsidRPr="001570EA">
              <w:rPr>
                <w:rFonts w:cs="Arial"/>
                <w:color w:val="000000"/>
                <w:sz w:val="18"/>
                <w:szCs w:val="18"/>
              </w:rPr>
              <w:t>4I-BI. Built-In Refrigerator-freezers—automatic defrost with side-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E1E91E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2 × AV + 441.4</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45CFD5C8" w14:textId="1E57A04F" w:rsidR="004E6452" w:rsidRPr="001570EA" w:rsidRDefault="004E6452">
            <w:pPr>
              <w:spacing w:before="80" w:after="80"/>
              <w:jc w:val="center"/>
              <w:rPr>
                <w:rFonts w:cs="Arial"/>
                <w:color w:val="000000"/>
                <w:sz w:val="18"/>
                <w:szCs w:val="18"/>
              </w:rPr>
            </w:pPr>
            <w:moveFromRangeStart w:id="17413" w:author="Greg Clendenning" w:date="2024-04-16T16:42:00Z" w:name="move164178310"/>
            <w:moveFrom w:id="17414" w:author="Greg Clendenning" w:date="2024-04-16T16:42:00Z">
              <w:r w:rsidRPr="001570EA">
                <w:rPr>
                  <w:rFonts w:cs="Arial"/>
                  <w:color w:val="000000"/>
                  <w:sz w:val="18"/>
                  <w:szCs w:val="18"/>
                </w:rPr>
                <w:t>9.20 × AV + 405.7</w:t>
              </w:r>
            </w:moveFrom>
            <w:moveFromRangeEnd w:id="17413"/>
          </w:p>
        </w:tc>
      </w:tr>
      <w:tr w:rsidR="00475EB1" w:rsidRPr="001570EA" w14:paraId="02E1143A"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23AAA70" w14:textId="77777777" w:rsidR="004E6452" w:rsidRPr="001570EA" w:rsidRDefault="004E6452">
            <w:pPr>
              <w:spacing w:before="80" w:after="80"/>
              <w:rPr>
                <w:rFonts w:cs="Arial"/>
                <w:color w:val="000000"/>
                <w:sz w:val="18"/>
                <w:szCs w:val="18"/>
              </w:rPr>
            </w:pPr>
            <w:r w:rsidRPr="001570EA">
              <w:rPr>
                <w:rFonts w:cs="Arial"/>
                <w:color w:val="000000"/>
                <w:sz w:val="18"/>
                <w:szCs w:val="18"/>
              </w:rPr>
              <w:t>5. Refrigerator-freezers—automatic defrost with bottom-mounted freezer without an automatic icemaker.</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FA94DA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317.0</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D15A829" w14:textId="000C5C7C" w:rsidR="004E6452" w:rsidRPr="001570EA" w:rsidRDefault="004E6452">
            <w:pPr>
              <w:spacing w:before="80" w:after="80"/>
              <w:jc w:val="center"/>
              <w:rPr>
                <w:rFonts w:cs="Arial"/>
                <w:color w:val="000000"/>
                <w:sz w:val="18"/>
                <w:szCs w:val="18"/>
              </w:rPr>
            </w:pPr>
            <w:ins w:id="17415" w:author="Greg Clendenning" w:date="2024-04-16T16:42:00Z">
              <w:r w:rsidRPr="001570EA">
                <w:rPr>
                  <w:rFonts w:cs="Arial"/>
                  <w:color w:val="000000"/>
                  <w:sz w:val="18"/>
                  <w:szCs w:val="18"/>
                </w:rPr>
                <w:t>(</w:t>
              </w:r>
            </w:ins>
            <w:r w:rsidRPr="001570EA">
              <w:rPr>
                <w:rFonts w:cs="Arial"/>
                <w:color w:val="000000"/>
                <w:sz w:val="18"/>
                <w:szCs w:val="18"/>
              </w:rPr>
              <w:t>7.</w:t>
            </w:r>
            <w:del w:id="17416" w:author="Greg Clendenning" w:date="2024-04-16T16:42:00Z">
              <w:r w:rsidR="00FA5174" w:rsidRPr="00BF7AC4">
                <w:rPr>
                  <w:rFonts w:cs="Arial"/>
                  <w:color w:val="000000"/>
                  <w:sz w:val="18"/>
                  <w:szCs w:val="18"/>
                </w:rPr>
                <w:delText>97</w:delText>
              </w:r>
              <w:r w:rsidR="00FA5174">
                <w:rPr>
                  <w:rFonts w:cs="Arial"/>
                  <w:color w:val="000000"/>
                  <w:sz w:val="18"/>
                  <w:szCs w:val="18"/>
                </w:rPr>
                <w:delText xml:space="preserve"> ×</w:delText>
              </w:r>
            </w:del>
            <w:ins w:id="17417" w:author="Greg Clendenning" w:date="2024-04-16T16:42:00Z">
              <w:r w:rsidRPr="001570EA">
                <w:rPr>
                  <w:rFonts w:cs="Arial"/>
                  <w:color w:val="000000"/>
                  <w:sz w:val="18"/>
                  <w:szCs w:val="18"/>
                </w:rPr>
                <w:t>61 x</w:t>
              </w:r>
            </w:ins>
            <w:r w:rsidRPr="001570EA">
              <w:rPr>
                <w:rFonts w:cs="Arial"/>
                <w:color w:val="000000"/>
                <w:sz w:val="18"/>
                <w:szCs w:val="18"/>
              </w:rPr>
              <w:t xml:space="preserve"> AV + </w:t>
            </w:r>
            <w:del w:id="17418" w:author="Greg Clendenning" w:date="2024-04-16T16:42:00Z">
              <w:r w:rsidR="00FA5174" w:rsidRPr="00BF7AC4">
                <w:rPr>
                  <w:rFonts w:cs="Arial"/>
                  <w:color w:val="000000"/>
                  <w:sz w:val="18"/>
                  <w:szCs w:val="18"/>
                </w:rPr>
                <w:delText>285.3</w:delText>
              </w:r>
            </w:del>
            <w:ins w:id="17419" w:author="Greg Clendenning" w:date="2024-04-16T16:42:00Z">
              <w:r w:rsidRPr="001570EA">
                <w:rPr>
                  <w:rFonts w:cs="Arial"/>
                  <w:color w:val="000000"/>
                  <w:sz w:val="18"/>
                  <w:szCs w:val="18"/>
                </w:rPr>
                <w:t>272.6) × K5 + 28I</w:t>
              </w:r>
            </w:ins>
          </w:p>
        </w:tc>
      </w:tr>
      <w:tr w:rsidR="00475EB1" w:rsidRPr="001570EA" w14:paraId="05CA58FA"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FD194B1" w14:textId="77777777" w:rsidR="004E6452" w:rsidRPr="001570EA" w:rsidRDefault="004E6452">
            <w:pPr>
              <w:spacing w:before="80" w:after="80"/>
              <w:rPr>
                <w:rFonts w:cs="Arial"/>
                <w:color w:val="000000"/>
                <w:sz w:val="18"/>
                <w:szCs w:val="18"/>
              </w:rPr>
            </w:pPr>
            <w:r w:rsidRPr="001570EA">
              <w:rPr>
                <w:rFonts w:cs="Arial"/>
                <w:color w:val="000000"/>
                <w:sz w:val="18"/>
                <w:szCs w:val="18"/>
              </w:rPr>
              <w:t>5-BI. Built-In Refrigerator-freezers—automatic defrost with bottom-mounted freezer without an automatic icemaker.</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64216C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336.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6071B8C5" w14:textId="65056A6C" w:rsidR="004E6452" w:rsidRPr="001570EA" w:rsidRDefault="004E6452">
            <w:pPr>
              <w:spacing w:before="80" w:after="80"/>
              <w:jc w:val="center"/>
              <w:rPr>
                <w:rFonts w:cs="Arial"/>
                <w:color w:val="000000"/>
                <w:sz w:val="18"/>
                <w:szCs w:val="18"/>
              </w:rPr>
            </w:pPr>
            <w:ins w:id="17420" w:author="Greg Clendenning" w:date="2024-04-16T16:42:00Z">
              <w:r w:rsidRPr="001570EA">
                <w:rPr>
                  <w:rFonts w:cs="Arial"/>
                  <w:color w:val="000000"/>
                  <w:sz w:val="18"/>
                  <w:szCs w:val="18"/>
                </w:rPr>
                <w:t>(</w:t>
              </w:r>
            </w:ins>
            <w:r w:rsidRPr="001570EA">
              <w:rPr>
                <w:rFonts w:cs="Arial"/>
                <w:color w:val="000000"/>
                <w:sz w:val="18"/>
                <w:szCs w:val="18"/>
              </w:rPr>
              <w:t>8.</w:t>
            </w:r>
            <w:del w:id="17421" w:author="Greg Clendenning" w:date="2024-04-16T16:42:00Z">
              <w:r w:rsidR="00FA5174" w:rsidRPr="00BF7AC4">
                <w:rPr>
                  <w:rFonts w:cs="Arial"/>
                  <w:color w:val="000000"/>
                  <w:sz w:val="18"/>
                  <w:szCs w:val="18"/>
                </w:rPr>
                <w:delText>46</w:delText>
              </w:r>
              <w:r w:rsidR="00FA5174">
                <w:rPr>
                  <w:rFonts w:cs="Arial"/>
                  <w:color w:val="000000"/>
                  <w:sz w:val="18"/>
                  <w:szCs w:val="18"/>
                </w:rPr>
                <w:delText xml:space="preserve"> ×</w:delText>
              </w:r>
            </w:del>
            <w:ins w:id="17422" w:author="Greg Clendenning" w:date="2024-04-16T16:42:00Z">
              <w:r w:rsidRPr="001570EA">
                <w:rPr>
                  <w:rFonts w:cs="Arial"/>
                  <w:color w:val="000000"/>
                  <w:sz w:val="18"/>
                  <w:szCs w:val="18"/>
                </w:rPr>
                <w:t>65 x</w:t>
              </w:r>
            </w:ins>
            <w:r w:rsidRPr="001570EA">
              <w:rPr>
                <w:rFonts w:cs="Arial"/>
                <w:color w:val="000000"/>
                <w:sz w:val="18"/>
                <w:szCs w:val="18"/>
              </w:rPr>
              <w:t xml:space="preserve"> AV + </w:t>
            </w:r>
            <w:del w:id="17423" w:author="Greg Clendenning" w:date="2024-04-16T16:42:00Z">
              <w:r w:rsidR="00FA5174" w:rsidRPr="00BF7AC4">
                <w:rPr>
                  <w:rFonts w:cs="Arial"/>
                  <w:color w:val="000000"/>
                  <w:sz w:val="18"/>
                  <w:szCs w:val="18"/>
                </w:rPr>
                <w:delText>303.2</w:delText>
              </w:r>
            </w:del>
            <w:ins w:id="17424" w:author="Greg Clendenning" w:date="2024-04-16T16:42:00Z">
              <w:r w:rsidRPr="001570EA">
                <w:rPr>
                  <w:rFonts w:cs="Arial"/>
                  <w:color w:val="000000"/>
                  <w:sz w:val="18"/>
                  <w:szCs w:val="18"/>
                </w:rPr>
                <w:t>309.9) × K5BI + 28I</w:t>
              </w:r>
            </w:ins>
          </w:p>
        </w:tc>
      </w:tr>
      <w:tr w:rsidR="00475EB1" w:rsidRPr="001570EA" w14:paraId="312F47EA"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EC42884" w14:textId="77777777" w:rsidR="004E6452" w:rsidRPr="001570EA" w:rsidRDefault="004E6452">
            <w:pPr>
              <w:spacing w:before="80" w:after="80"/>
              <w:rPr>
                <w:rFonts w:cs="Arial"/>
                <w:color w:val="000000"/>
                <w:sz w:val="18"/>
                <w:szCs w:val="18"/>
              </w:rPr>
            </w:pPr>
            <w:r w:rsidRPr="001570EA">
              <w:rPr>
                <w:rFonts w:cs="Arial"/>
                <w:color w:val="000000"/>
                <w:sz w:val="18"/>
                <w:szCs w:val="18"/>
              </w:rPr>
              <w:t>5I.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53248D"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85 × AV + 401.0</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3EADEB79" w14:textId="1BD0B0FD" w:rsidR="004E6452" w:rsidRPr="001570EA" w:rsidRDefault="004E6452">
            <w:pPr>
              <w:spacing w:before="80" w:after="80"/>
              <w:jc w:val="center"/>
              <w:rPr>
                <w:rFonts w:cs="Arial"/>
                <w:color w:val="000000"/>
                <w:sz w:val="18"/>
                <w:szCs w:val="18"/>
              </w:rPr>
            </w:pPr>
            <w:moveFromRangeStart w:id="17425" w:author="Greg Clendenning" w:date="2024-04-16T16:42:00Z" w:name="move164178311"/>
            <w:moveFrom w:id="17426" w:author="Greg Clendenning" w:date="2024-04-16T16:42:00Z">
              <w:r w:rsidRPr="001570EA">
                <w:rPr>
                  <w:rFonts w:cs="Arial"/>
                  <w:color w:val="000000"/>
                  <w:sz w:val="18"/>
                  <w:szCs w:val="18"/>
                </w:rPr>
                <w:t>7.97 × AV + 369.3</w:t>
              </w:r>
            </w:moveFrom>
            <w:moveFromRangeEnd w:id="17425"/>
          </w:p>
        </w:tc>
      </w:tr>
      <w:tr w:rsidR="00475EB1" w:rsidRPr="001570EA" w14:paraId="2EB46221"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7DE6B65E" w14:textId="77777777" w:rsidR="004E6452" w:rsidRPr="001570EA" w:rsidRDefault="004E6452">
            <w:pPr>
              <w:spacing w:before="80" w:after="80"/>
              <w:rPr>
                <w:rFonts w:cs="Arial"/>
                <w:color w:val="000000"/>
                <w:sz w:val="18"/>
                <w:szCs w:val="18"/>
              </w:rPr>
            </w:pPr>
            <w:r w:rsidRPr="001570EA">
              <w:rPr>
                <w:rFonts w:cs="Arial"/>
                <w:color w:val="000000"/>
                <w:sz w:val="18"/>
                <w:szCs w:val="18"/>
              </w:rPr>
              <w:t>5I-BI. Built-In Refrigerator-freezers—automatic defrost with bottom-mounted freezer with an automatic icemaker without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6EF369A"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40 × AV + 420.9</w:t>
            </w:r>
          </w:p>
        </w:tc>
        <w:tc>
          <w:tcPr>
            <w:tcW w:w="2567" w:type="pct"/>
            <w:gridSpan w:val="2"/>
            <w:tcBorders>
              <w:top w:val="nil"/>
              <w:left w:val="single" w:sz="4" w:space="0" w:color="auto"/>
              <w:bottom w:val="single" w:sz="4" w:space="0" w:color="000000" w:themeColor="text1"/>
              <w:right w:val="single" w:sz="4" w:space="0" w:color="auto"/>
            </w:tcBorders>
            <w:shd w:val="clear" w:color="auto" w:fill="E7E6E6" w:themeFill="background2"/>
            <w:vAlign w:val="center"/>
          </w:tcPr>
          <w:p w14:paraId="720E6E8F" w14:textId="3022A823" w:rsidR="004E6452" w:rsidRPr="001570EA" w:rsidRDefault="004E6452">
            <w:pPr>
              <w:spacing w:before="80" w:after="80"/>
              <w:jc w:val="center"/>
              <w:rPr>
                <w:rFonts w:cs="Arial"/>
                <w:color w:val="000000"/>
                <w:sz w:val="18"/>
                <w:szCs w:val="18"/>
              </w:rPr>
            </w:pPr>
            <w:moveFromRangeStart w:id="17427" w:author="Greg Clendenning" w:date="2024-04-16T16:42:00Z" w:name="move164178312"/>
            <w:moveFrom w:id="17428" w:author="Greg Clendenning" w:date="2024-04-16T16:42:00Z">
              <w:r w:rsidRPr="001570EA">
                <w:rPr>
                  <w:rFonts w:cs="Arial"/>
                  <w:color w:val="000000"/>
                  <w:sz w:val="18"/>
                  <w:szCs w:val="18"/>
                </w:rPr>
                <w:t>8.46 × AV + 387.2</w:t>
              </w:r>
            </w:moveFrom>
            <w:moveFromRangeEnd w:id="17427"/>
          </w:p>
        </w:tc>
      </w:tr>
      <w:tr w:rsidR="00475EB1" w:rsidRPr="001570EA" w14:paraId="634F0C93"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9256155" w14:textId="77777777" w:rsidR="004E6452" w:rsidRPr="001570EA" w:rsidRDefault="004E6452">
            <w:pPr>
              <w:spacing w:before="80" w:after="80"/>
              <w:rPr>
                <w:rFonts w:cs="Arial"/>
                <w:color w:val="000000"/>
                <w:sz w:val="18"/>
                <w:szCs w:val="18"/>
              </w:rPr>
            </w:pPr>
            <w:r w:rsidRPr="001570EA">
              <w:rPr>
                <w:rFonts w:cs="Arial"/>
                <w:color w:val="000000"/>
                <w:sz w:val="18"/>
                <w:szCs w:val="18"/>
              </w:rPr>
              <w:t>5A.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A13CF7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25 × AV + 475.4</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350A32E3" w14:textId="57665192" w:rsidR="004E6452" w:rsidRPr="001570EA" w:rsidRDefault="00FA5174">
            <w:pPr>
              <w:spacing w:before="80" w:after="80"/>
              <w:jc w:val="center"/>
              <w:rPr>
                <w:rFonts w:cs="Arial"/>
                <w:color w:val="000000"/>
                <w:sz w:val="18"/>
                <w:szCs w:val="18"/>
              </w:rPr>
            </w:pPr>
            <w:del w:id="17429" w:author="Greg Clendenning" w:date="2024-04-16T16:42:00Z">
              <w:r w:rsidRPr="00BF7AC4">
                <w:rPr>
                  <w:rFonts w:cs="Arial"/>
                  <w:color w:val="000000"/>
                  <w:sz w:val="18"/>
                  <w:szCs w:val="18"/>
                </w:rPr>
                <w:delText>8.33</w:delText>
              </w:r>
              <w:r>
                <w:rPr>
                  <w:rFonts w:cs="Arial"/>
                  <w:color w:val="000000"/>
                  <w:sz w:val="18"/>
                  <w:szCs w:val="18"/>
                </w:rPr>
                <w:delText xml:space="preserve"> ×</w:delText>
              </w:r>
            </w:del>
            <w:ins w:id="17430" w:author="Greg Clendenning" w:date="2024-04-16T16:42:00Z">
              <w:r w:rsidR="004E6452" w:rsidRPr="001570EA">
                <w:rPr>
                  <w:rFonts w:cs="Arial"/>
                  <w:color w:val="000000"/>
                  <w:sz w:val="18"/>
                  <w:szCs w:val="18"/>
                </w:rPr>
                <w:t>(7.76 x</w:t>
              </w:r>
            </w:ins>
            <w:r w:rsidR="004E6452" w:rsidRPr="001570EA">
              <w:rPr>
                <w:rFonts w:cs="Arial"/>
                <w:color w:val="000000"/>
                <w:sz w:val="18"/>
                <w:szCs w:val="18"/>
              </w:rPr>
              <w:t xml:space="preserve"> AV + </w:t>
            </w:r>
            <w:del w:id="17431" w:author="Greg Clendenning" w:date="2024-04-16T16:42:00Z">
              <w:r w:rsidRPr="00BF7AC4">
                <w:rPr>
                  <w:rFonts w:cs="Arial"/>
                  <w:color w:val="000000"/>
                  <w:sz w:val="18"/>
                  <w:szCs w:val="18"/>
                </w:rPr>
                <w:delText>436.3</w:delText>
              </w:r>
            </w:del>
            <w:ins w:id="17432" w:author="Greg Clendenning" w:date="2024-04-16T16:42:00Z">
              <w:r w:rsidR="004E6452" w:rsidRPr="001570EA">
                <w:rPr>
                  <w:rFonts w:cs="Arial"/>
                  <w:color w:val="000000"/>
                  <w:sz w:val="18"/>
                  <w:szCs w:val="18"/>
                </w:rPr>
                <w:t>351.9) × K5A</w:t>
              </w:r>
            </w:ins>
          </w:p>
        </w:tc>
      </w:tr>
      <w:tr w:rsidR="00475EB1" w:rsidRPr="001570EA" w14:paraId="7AC16C7B"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6AA242A2" w14:textId="77777777" w:rsidR="004E6452" w:rsidRPr="001570EA" w:rsidRDefault="004E6452">
            <w:pPr>
              <w:spacing w:before="80" w:after="80"/>
              <w:rPr>
                <w:rFonts w:cs="Arial"/>
                <w:color w:val="000000"/>
                <w:sz w:val="18"/>
                <w:szCs w:val="18"/>
              </w:rPr>
            </w:pPr>
            <w:r w:rsidRPr="001570EA">
              <w:rPr>
                <w:rFonts w:cs="Arial"/>
                <w:color w:val="000000"/>
                <w:sz w:val="18"/>
                <w:szCs w:val="18"/>
              </w:rPr>
              <w:t>5A-BI. Built-in refrigerator-freezer—automatic defrost with bottom-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DE33BE2"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83 × AV + 499.9</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417D30AE" w14:textId="3798E841" w:rsidR="004E6452" w:rsidRPr="001570EA" w:rsidRDefault="004E6452">
            <w:pPr>
              <w:spacing w:before="80" w:after="80"/>
              <w:jc w:val="center"/>
              <w:rPr>
                <w:rFonts w:cs="Arial"/>
                <w:color w:val="000000"/>
                <w:sz w:val="18"/>
                <w:szCs w:val="18"/>
              </w:rPr>
            </w:pPr>
            <w:ins w:id="17433" w:author="Greg Clendenning" w:date="2024-04-16T16:42:00Z">
              <w:r w:rsidRPr="001570EA">
                <w:rPr>
                  <w:rFonts w:cs="Arial"/>
                  <w:color w:val="000000"/>
                  <w:sz w:val="18"/>
                  <w:szCs w:val="18"/>
                </w:rPr>
                <w:t>(</w:t>
              </w:r>
            </w:ins>
            <w:r w:rsidRPr="001570EA">
              <w:rPr>
                <w:rFonts w:cs="Arial"/>
                <w:color w:val="000000"/>
                <w:sz w:val="18"/>
                <w:szCs w:val="18"/>
              </w:rPr>
              <w:t>8.</w:t>
            </w:r>
            <w:del w:id="17434" w:author="Greg Clendenning" w:date="2024-04-16T16:42:00Z">
              <w:r w:rsidR="00FA5174" w:rsidRPr="00BF7AC4">
                <w:rPr>
                  <w:rFonts w:cs="Arial"/>
                  <w:color w:val="000000"/>
                  <w:sz w:val="18"/>
                  <w:szCs w:val="18"/>
                </w:rPr>
                <w:delText>85</w:delText>
              </w:r>
              <w:r w:rsidR="00FA5174">
                <w:rPr>
                  <w:rFonts w:cs="Arial"/>
                  <w:color w:val="000000"/>
                  <w:sz w:val="18"/>
                  <w:szCs w:val="18"/>
                </w:rPr>
                <w:delText xml:space="preserve"> ×</w:delText>
              </w:r>
            </w:del>
            <w:ins w:id="17435" w:author="Greg Clendenning" w:date="2024-04-16T16:42:00Z">
              <w:r w:rsidRPr="001570EA">
                <w:rPr>
                  <w:rFonts w:cs="Arial"/>
                  <w:color w:val="000000"/>
                  <w:sz w:val="18"/>
                  <w:szCs w:val="18"/>
                </w:rPr>
                <w:t>21 x</w:t>
              </w:r>
            </w:ins>
            <w:r w:rsidRPr="001570EA">
              <w:rPr>
                <w:rFonts w:cs="Arial"/>
                <w:color w:val="000000"/>
                <w:sz w:val="18"/>
                <w:szCs w:val="18"/>
              </w:rPr>
              <w:t xml:space="preserve"> AV + </w:t>
            </w:r>
            <w:del w:id="17436" w:author="Greg Clendenning" w:date="2024-04-16T16:42:00Z">
              <w:r w:rsidR="00FA5174" w:rsidRPr="00BF7AC4">
                <w:rPr>
                  <w:rFonts w:cs="Arial"/>
                  <w:color w:val="000000"/>
                  <w:sz w:val="18"/>
                  <w:szCs w:val="18"/>
                </w:rPr>
                <w:delText>458.3</w:delText>
              </w:r>
            </w:del>
            <w:ins w:id="17437" w:author="Greg Clendenning" w:date="2024-04-16T16:42:00Z">
              <w:r w:rsidRPr="001570EA">
                <w:rPr>
                  <w:rFonts w:cs="Arial"/>
                  <w:color w:val="000000"/>
                  <w:sz w:val="18"/>
                  <w:szCs w:val="18"/>
                </w:rPr>
                <w:t>370.7) × K5ABI</w:t>
              </w:r>
            </w:ins>
          </w:p>
        </w:tc>
      </w:tr>
      <w:tr w:rsidR="00475EB1" w:rsidRPr="001570EA" w14:paraId="5A2ECF53"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696BB2C0" w14:textId="77777777" w:rsidR="004E6452" w:rsidRPr="001570EA" w:rsidRDefault="004E6452">
            <w:pPr>
              <w:spacing w:before="80" w:after="80"/>
              <w:rPr>
                <w:rFonts w:cs="Arial"/>
                <w:color w:val="000000"/>
                <w:sz w:val="18"/>
                <w:szCs w:val="18"/>
              </w:rPr>
            </w:pPr>
            <w:r w:rsidRPr="001570EA">
              <w:rPr>
                <w:rFonts w:cs="Arial"/>
                <w:color w:val="000000"/>
                <w:sz w:val="18"/>
                <w:szCs w:val="18"/>
              </w:rPr>
              <w:t>6. Refrigerator-freezers—automatic defrost with top-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3B56A8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40 × AV + 385.4</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1C5BEA0" w14:textId="6E723E0D" w:rsidR="004E6452" w:rsidRPr="001570EA" w:rsidRDefault="004E6452">
            <w:pPr>
              <w:spacing w:before="80" w:after="80"/>
              <w:jc w:val="center"/>
              <w:rPr>
                <w:rFonts w:cs="Arial"/>
                <w:color w:val="000000"/>
                <w:sz w:val="18"/>
                <w:szCs w:val="18"/>
              </w:rPr>
            </w:pPr>
            <w:r w:rsidRPr="001570EA">
              <w:rPr>
                <w:rFonts w:cs="Arial"/>
                <w:color w:val="000000"/>
                <w:sz w:val="18"/>
                <w:szCs w:val="18"/>
              </w:rPr>
              <w:t>7.</w:t>
            </w:r>
            <w:del w:id="17438" w:author="Greg Clendenning" w:date="2024-04-16T16:42:00Z">
              <w:r w:rsidR="00FA5174" w:rsidRPr="00BF7AC4">
                <w:rPr>
                  <w:rFonts w:cs="Arial"/>
                  <w:color w:val="000000"/>
                  <w:sz w:val="18"/>
                  <w:szCs w:val="18"/>
                </w:rPr>
                <w:delText>56</w:delText>
              </w:r>
              <w:r w:rsidR="00FA5174">
                <w:rPr>
                  <w:rFonts w:cs="Arial"/>
                  <w:color w:val="000000"/>
                  <w:sz w:val="18"/>
                  <w:szCs w:val="18"/>
                </w:rPr>
                <w:delText xml:space="preserve"> ×</w:delText>
              </w:r>
            </w:del>
            <w:ins w:id="17439" w:author="Greg Clendenning" w:date="2024-04-16T16:42:00Z">
              <w:r w:rsidRPr="001570EA">
                <w:rPr>
                  <w:rFonts w:cs="Arial"/>
                  <w:color w:val="000000"/>
                  <w:sz w:val="18"/>
                  <w:szCs w:val="18"/>
                </w:rPr>
                <w:t>14 x</w:t>
              </w:r>
            </w:ins>
            <w:r w:rsidRPr="001570EA">
              <w:rPr>
                <w:rFonts w:cs="Arial"/>
                <w:color w:val="000000"/>
                <w:sz w:val="18"/>
                <w:szCs w:val="18"/>
              </w:rPr>
              <w:t xml:space="preserve"> AV + </w:t>
            </w:r>
            <w:del w:id="17440" w:author="Greg Clendenning" w:date="2024-04-16T16:42:00Z">
              <w:r w:rsidR="00FA5174" w:rsidRPr="00BF7AC4">
                <w:rPr>
                  <w:rFonts w:cs="Arial"/>
                  <w:color w:val="000000"/>
                  <w:sz w:val="18"/>
                  <w:szCs w:val="18"/>
                </w:rPr>
                <w:delText>355.3</w:delText>
              </w:r>
            </w:del>
            <w:ins w:id="17441" w:author="Greg Clendenning" w:date="2024-04-16T16:42:00Z">
              <w:r w:rsidRPr="001570EA">
                <w:rPr>
                  <w:rFonts w:cs="Arial"/>
                  <w:color w:val="000000"/>
                  <w:sz w:val="18"/>
                  <w:szCs w:val="18"/>
                </w:rPr>
                <w:t>280.0</w:t>
              </w:r>
            </w:ins>
          </w:p>
        </w:tc>
      </w:tr>
      <w:tr w:rsidR="00475EB1" w:rsidRPr="001570EA" w14:paraId="4F6F2BF4"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0D47CC4" w14:textId="77777777" w:rsidR="004E6452" w:rsidRPr="001570EA" w:rsidRDefault="004E6452">
            <w:pPr>
              <w:spacing w:before="80" w:after="80"/>
              <w:rPr>
                <w:rFonts w:cs="Arial"/>
                <w:color w:val="000000"/>
                <w:sz w:val="18"/>
                <w:szCs w:val="18"/>
              </w:rPr>
            </w:pPr>
            <w:r w:rsidRPr="001570EA">
              <w:rPr>
                <w:rFonts w:cs="Arial"/>
                <w:color w:val="000000"/>
                <w:sz w:val="18"/>
                <w:szCs w:val="18"/>
              </w:rPr>
              <w:t>7. Refrigerator-freezers—automatic defrost with side-mounted freezer with through-the-door ice service.</w:t>
            </w:r>
          </w:p>
        </w:tc>
        <w:tc>
          <w:tcPr>
            <w:tcW w:w="2252"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2C34E5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8.54 × AV + 432.8</w:t>
            </w:r>
          </w:p>
        </w:tc>
        <w:tc>
          <w:tcPr>
            <w:tcW w:w="1439"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9A0F8A2" w14:textId="7908BB38" w:rsidR="004E6452" w:rsidRPr="001570EA" w:rsidRDefault="004E6452">
            <w:pPr>
              <w:spacing w:before="80" w:after="80"/>
              <w:jc w:val="center"/>
              <w:rPr>
                <w:rFonts w:cs="Arial"/>
                <w:color w:val="000000"/>
                <w:sz w:val="18"/>
                <w:szCs w:val="18"/>
              </w:rPr>
            </w:pPr>
            <w:ins w:id="17442" w:author="Greg Clendenning" w:date="2024-04-16T16:42:00Z">
              <w:r w:rsidRPr="001570EA">
                <w:rPr>
                  <w:rFonts w:cs="Arial"/>
                  <w:color w:val="000000"/>
                  <w:sz w:val="18"/>
                  <w:szCs w:val="18"/>
                </w:rPr>
                <w:t>(</w:t>
              </w:r>
            </w:ins>
            <w:r w:rsidRPr="001570EA">
              <w:rPr>
                <w:rFonts w:cs="Arial"/>
                <w:color w:val="000000"/>
                <w:sz w:val="18"/>
                <w:szCs w:val="18"/>
              </w:rPr>
              <w:t>7.</w:t>
            </w:r>
            <w:del w:id="17443" w:author="Greg Clendenning" w:date="2024-04-16T16:42:00Z">
              <w:r w:rsidR="00FA5174" w:rsidRPr="00BF7AC4">
                <w:rPr>
                  <w:rFonts w:cs="Arial"/>
                  <w:color w:val="000000"/>
                  <w:sz w:val="18"/>
                  <w:szCs w:val="18"/>
                </w:rPr>
                <w:delText>69</w:delText>
              </w:r>
              <w:r w:rsidR="00FA5174">
                <w:rPr>
                  <w:rFonts w:cs="Arial"/>
                  <w:color w:val="000000"/>
                  <w:sz w:val="18"/>
                  <w:szCs w:val="18"/>
                </w:rPr>
                <w:delText xml:space="preserve"> ×</w:delText>
              </w:r>
            </w:del>
            <w:ins w:id="17444" w:author="Greg Clendenning" w:date="2024-04-16T16:42:00Z">
              <w:r w:rsidRPr="001570EA">
                <w:rPr>
                  <w:rFonts w:cs="Arial"/>
                  <w:color w:val="000000"/>
                  <w:sz w:val="18"/>
                  <w:szCs w:val="18"/>
                </w:rPr>
                <w:t>31 x</w:t>
              </w:r>
            </w:ins>
            <w:r w:rsidRPr="001570EA">
              <w:rPr>
                <w:rFonts w:cs="Arial"/>
                <w:color w:val="000000"/>
                <w:sz w:val="18"/>
                <w:szCs w:val="18"/>
              </w:rPr>
              <w:t xml:space="preserve"> AV + </w:t>
            </w:r>
            <w:del w:id="17445" w:author="Greg Clendenning" w:date="2024-04-16T16:42:00Z">
              <w:r w:rsidR="00FA5174" w:rsidRPr="00BF7AC4">
                <w:rPr>
                  <w:rFonts w:cs="Arial"/>
                  <w:color w:val="000000"/>
                  <w:sz w:val="18"/>
                  <w:szCs w:val="18"/>
                </w:rPr>
                <w:delText>397.9</w:delText>
              </w:r>
            </w:del>
            <w:ins w:id="17446" w:author="Greg Clendenning" w:date="2024-04-16T16:42:00Z">
              <w:r w:rsidRPr="001570EA">
                <w:rPr>
                  <w:rFonts w:cs="Arial"/>
                  <w:color w:val="000000"/>
                  <w:sz w:val="18"/>
                  <w:szCs w:val="18"/>
                </w:rPr>
                <w:t>322.5) × K7</w:t>
              </w:r>
            </w:ins>
          </w:p>
        </w:tc>
      </w:tr>
      <w:tr w:rsidR="00475EB1" w:rsidRPr="001570EA" w14:paraId="4E4BB776"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76F61CF5" w14:textId="77777777" w:rsidR="004E6452" w:rsidRPr="001570EA" w:rsidRDefault="004E6452">
            <w:pPr>
              <w:spacing w:before="80" w:after="80"/>
              <w:rPr>
                <w:rFonts w:cs="Arial"/>
                <w:color w:val="000000"/>
                <w:sz w:val="18"/>
                <w:szCs w:val="18"/>
              </w:rPr>
            </w:pPr>
            <w:r w:rsidRPr="001570EA">
              <w:rPr>
                <w:rFonts w:cs="Arial"/>
                <w:color w:val="000000"/>
                <w:sz w:val="18"/>
                <w:szCs w:val="18"/>
              </w:rPr>
              <w:t>7-BI. Built-In Refrigerator-freezers—automatic defrost with side-mounted freezer with through-the-door ice service.</w:t>
            </w:r>
          </w:p>
        </w:tc>
        <w:tc>
          <w:tcPr>
            <w:tcW w:w="1124"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AC1E3BB"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25 × AV + 502.6</w:t>
            </w:r>
          </w:p>
        </w:tc>
        <w:tc>
          <w:tcPr>
            <w:tcW w:w="2567" w:type="pct"/>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4A592B" w14:textId="1DBD12C7" w:rsidR="004E6452" w:rsidRPr="001570EA" w:rsidRDefault="00FA5174">
            <w:pPr>
              <w:spacing w:before="80" w:after="80"/>
              <w:jc w:val="center"/>
              <w:rPr>
                <w:rFonts w:cs="Arial"/>
                <w:color w:val="000000"/>
                <w:sz w:val="18"/>
                <w:szCs w:val="18"/>
              </w:rPr>
            </w:pPr>
            <w:del w:id="17447" w:author="Greg Clendenning" w:date="2024-04-16T16:42:00Z">
              <w:r w:rsidRPr="00BF7AC4">
                <w:rPr>
                  <w:rFonts w:cs="Arial"/>
                  <w:color w:val="000000"/>
                  <w:sz w:val="18"/>
                  <w:szCs w:val="18"/>
                </w:rPr>
                <w:delText>9.23</w:delText>
              </w:r>
              <w:r>
                <w:rPr>
                  <w:rFonts w:cs="Arial"/>
                  <w:color w:val="000000"/>
                  <w:sz w:val="18"/>
                  <w:szCs w:val="18"/>
                </w:rPr>
                <w:delText xml:space="preserve"> ×</w:delText>
              </w:r>
            </w:del>
            <w:ins w:id="17448" w:author="Greg Clendenning" w:date="2024-04-16T16:42:00Z">
              <w:r w:rsidR="004E6452" w:rsidRPr="001570EA">
                <w:rPr>
                  <w:rFonts w:cs="Arial"/>
                  <w:color w:val="000000"/>
                  <w:sz w:val="18"/>
                  <w:szCs w:val="18"/>
                </w:rPr>
                <w:t>(8.82 x</w:t>
              </w:r>
            </w:ins>
            <w:r w:rsidR="004E6452" w:rsidRPr="001570EA">
              <w:rPr>
                <w:rFonts w:cs="Arial"/>
                <w:color w:val="000000"/>
                <w:sz w:val="18"/>
                <w:szCs w:val="18"/>
              </w:rPr>
              <w:t xml:space="preserve"> AV + </w:t>
            </w:r>
            <w:del w:id="17449" w:author="Greg Clendenning" w:date="2024-04-16T16:42:00Z">
              <w:r w:rsidRPr="00BF7AC4">
                <w:rPr>
                  <w:rFonts w:cs="Arial"/>
                  <w:color w:val="000000"/>
                  <w:sz w:val="18"/>
                  <w:szCs w:val="18"/>
                </w:rPr>
                <w:delText>460.7</w:delText>
              </w:r>
            </w:del>
            <w:ins w:id="17450" w:author="Greg Clendenning" w:date="2024-04-16T16:42:00Z">
              <w:r w:rsidR="004E6452" w:rsidRPr="001570EA">
                <w:rPr>
                  <w:rFonts w:cs="Arial"/>
                  <w:color w:val="000000"/>
                  <w:sz w:val="18"/>
                  <w:szCs w:val="18"/>
                </w:rPr>
                <w:t>384.1) × K7BI</w:t>
              </w:r>
            </w:ins>
          </w:p>
        </w:tc>
      </w:tr>
      <w:tr w:rsidR="00FA5174" w:rsidRPr="00AB6B9C" w14:paraId="2A8A4289" w14:textId="77777777" w:rsidTr="00BD2C4C">
        <w:trPr>
          <w:gridBefore w:val="1"/>
          <w:trHeight w:val="350"/>
          <w:del w:id="17451" w:author="Greg Clendenning" w:date="2024-04-16T16:42:00Z"/>
        </w:trPr>
        <w:tc>
          <w:tcPr>
            <w:tcW w:w="8586" w:type="dxa"/>
            <w:gridSpan w:val="5"/>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798626C5" w14:textId="77777777" w:rsidR="00FA5174" w:rsidRPr="00CD6C4B" w:rsidRDefault="00FA5174" w:rsidP="00BD2C4C">
            <w:pPr>
              <w:spacing w:before="80" w:after="80"/>
              <w:rPr>
                <w:del w:id="17452" w:author="Greg Clendenning" w:date="2024-04-16T16:42:00Z"/>
                <w:rFonts w:cs="Arial"/>
                <w:b/>
                <w:bCs/>
                <w:color w:val="000000"/>
                <w:sz w:val="18"/>
                <w:szCs w:val="18"/>
              </w:rPr>
            </w:pPr>
            <w:del w:id="17453" w:author="Greg Clendenning" w:date="2024-04-16T16:42:00Z">
              <w:r w:rsidRPr="00CD6C4B">
                <w:rPr>
                  <w:rFonts w:cs="Arial"/>
                  <w:b/>
                  <w:bCs/>
                  <w:color w:val="000000"/>
                  <w:sz w:val="18"/>
                  <w:szCs w:val="18"/>
                </w:rPr>
                <w:delText>Compact</w:delText>
              </w:r>
              <w:r>
                <w:rPr>
                  <w:rFonts w:cs="Arial"/>
                  <w:b/>
                  <w:bCs/>
                  <w:color w:val="000000"/>
                  <w:sz w:val="18"/>
                  <w:szCs w:val="18"/>
                </w:rPr>
                <w:delText xml:space="preserve"> </w:delText>
              </w:r>
              <w:r w:rsidRPr="00CD6C4B">
                <w:rPr>
                  <w:rFonts w:cs="Arial"/>
                  <w:b/>
                  <w:bCs/>
                  <w:color w:val="000000"/>
                  <w:sz w:val="18"/>
                  <w:szCs w:val="18"/>
                </w:rPr>
                <w:delText>Size</w:delText>
              </w:r>
              <w:r>
                <w:rPr>
                  <w:rFonts w:cs="Arial"/>
                  <w:b/>
                  <w:bCs/>
                  <w:color w:val="000000"/>
                  <w:sz w:val="18"/>
                  <w:szCs w:val="18"/>
                </w:rPr>
                <w:delText xml:space="preserve"> </w:delText>
              </w:r>
              <w:r w:rsidRPr="00CD6C4B">
                <w:rPr>
                  <w:rFonts w:cs="Arial"/>
                  <w:b/>
                  <w:bCs/>
                  <w:color w:val="000000"/>
                  <w:sz w:val="18"/>
                  <w:szCs w:val="18"/>
                </w:rPr>
                <w:delText>Models:</w:delText>
              </w:r>
              <w:r>
                <w:rPr>
                  <w:rFonts w:cs="Arial"/>
                  <w:b/>
                  <w:bCs/>
                  <w:color w:val="000000"/>
                  <w:sz w:val="18"/>
                  <w:szCs w:val="18"/>
                </w:rPr>
                <w:delText xml:space="preserve"> </w:delText>
              </w:r>
              <w:r w:rsidRPr="00CD6C4B">
                <w:rPr>
                  <w:rFonts w:cs="Arial"/>
                  <w:b/>
                  <w:bCs/>
                  <w:color w:val="000000"/>
                  <w:sz w:val="18"/>
                  <w:szCs w:val="18"/>
                </w:rPr>
                <w:delText>Less</w:delText>
              </w:r>
              <w:r>
                <w:rPr>
                  <w:rFonts w:cs="Arial"/>
                  <w:b/>
                  <w:bCs/>
                  <w:color w:val="000000"/>
                  <w:sz w:val="18"/>
                  <w:szCs w:val="18"/>
                </w:rPr>
                <w:delText xml:space="preserve"> </w:delText>
              </w:r>
              <w:r w:rsidRPr="00CD6C4B">
                <w:rPr>
                  <w:rFonts w:cs="Arial"/>
                  <w:b/>
                  <w:bCs/>
                  <w:color w:val="000000"/>
                  <w:sz w:val="18"/>
                  <w:szCs w:val="18"/>
                </w:rPr>
                <w:delText>than</w:delText>
              </w:r>
              <w:r>
                <w:rPr>
                  <w:rFonts w:cs="Arial"/>
                  <w:b/>
                  <w:bCs/>
                  <w:color w:val="000000"/>
                  <w:sz w:val="18"/>
                  <w:szCs w:val="18"/>
                </w:rPr>
                <w:delText xml:space="preserve"> </w:delText>
              </w:r>
              <w:r w:rsidRPr="00CD6C4B">
                <w:rPr>
                  <w:rFonts w:cs="Arial"/>
                  <w:b/>
                  <w:bCs/>
                  <w:color w:val="000000"/>
                  <w:sz w:val="18"/>
                  <w:szCs w:val="18"/>
                </w:rPr>
                <w:delText>7.75</w:delText>
              </w:r>
              <w:r>
                <w:rPr>
                  <w:rFonts w:cs="Arial"/>
                  <w:b/>
                  <w:bCs/>
                  <w:color w:val="000000"/>
                  <w:sz w:val="18"/>
                  <w:szCs w:val="18"/>
                </w:rPr>
                <w:delText xml:space="preserve"> </w:delText>
              </w:r>
              <w:r w:rsidRPr="00CD6C4B">
                <w:rPr>
                  <w:rFonts w:cs="Arial"/>
                  <w:b/>
                  <w:bCs/>
                  <w:color w:val="000000"/>
                  <w:sz w:val="18"/>
                  <w:szCs w:val="18"/>
                </w:rPr>
                <w:delText>cubic</w:delText>
              </w:r>
              <w:r>
                <w:rPr>
                  <w:rFonts w:cs="Arial"/>
                  <w:b/>
                  <w:bCs/>
                  <w:color w:val="000000"/>
                  <w:sz w:val="18"/>
                  <w:szCs w:val="18"/>
                </w:rPr>
                <w:delText xml:space="preserve"> </w:delText>
              </w:r>
              <w:r w:rsidRPr="00CD6C4B">
                <w:rPr>
                  <w:rFonts w:cs="Arial"/>
                  <w:b/>
                  <w:bCs/>
                  <w:color w:val="000000"/>
                  <w:sz w:val="18"/>
                  <w:szCs w:val="18"/>
                </w:rPr>
                <w:delText>feet</w:delText>
              </w:r>
              <w:r>
                <w:rPr>
                  <w:rFonts w:cs="Arial"/>
                  <w:b/>
                  <w:bCs/>
                  <w:color w:val="000000"/>
                  <w:sz w:val="18"/>
                  <w:szCs w:val="18"/>
                </w:rPr>
                <w:delText xml:space="preserve"> </w:delText>
              </w:r>
              <w:r w:rsidRPr="00CD6C4B">
                <w:rPr>
                  <w:rFonts w:cs="Arial"/>
                  <w:b/>
                  <w:bCs/>
                  <w:color w:val="000000"/>
                  <w:sz w:val="18"/>
                  <w:szCs w:val="18"/>
                </w:rPr>
                <w:delText>and</w:delText>
              </w:r>
              <w:r>
                <w:rPr>
                  <w:rFonts w:cs="Arial"/>
                  <w:b/>
                  <w:bCs/>
                  <w:color w:val="000000"/>
                  <w:sz w:val="18"/>
                  <w:szCs w:val="18"/>
                </w:rPr>
                <w:delText xml:space="preserve"> </w:delText>
              </w:r>
              <w:r w:rsidRPr="00CD6C4B">
                <w:rPr>
                  <w:rFonts w:cs="Arial"/>
                  <w:b/>
                  <w:bCs/>
                  <w:color w:val="000000"/>
                  <w:sz w:val="18"/>
                  <w:szCs w:val="18"/>
                </w:rPr>
                <w:delText>36</w:delText>
              </w:r>
              <w:r>
                <w:rPr>
                  <w:rFonts w:cs="Arial"/>
                  <w:b/>
                  <w:bCs/>
                  <w:color w:val="000000"/>
                  <w:sz w:val="18"/>
                  <w:szCs w:val="18"/>
                </w:rPr>
                <w:delText xml:space="preserve"> </w:delText>
              </w:r>
              <w:r w:rsidRPr="00CD6C4B">
                <w:rPr>
                  <w:rFonts w:cs="Arial"/>
                  <w:b/>
                  <w:bCs/>
                  <w:color w:val="000000"/>
                  <w:sz w:val="18"/>
                  <w:szCs w:val="18"/>
                </w:rPr>
                <w:delText>inches</w:delText>
              </w:r>
              <w:r>
                <w:rPr>
                  <w:rFonts w:cs="Arial"/>
                  <w:b/>
                  <w:bCs/>
                  <w:color w:val="000000"/>
                  <w:sz w:val="18"/>
                  <w:szCs w:val="18"/>
                </w:rPr>
                <w:delText xml:space="preserve"> </w:delText>
              </w:r>
              <w:r w:rsidRPr="00CD6C4B">
                <w:rPr>
                  <w:rFonts w:cs="Arial"/>
                  <w:b/>
                  <w:bCs/>
                  <w:color w:val="000000"/>
                  <w:sz w:val="18"/>
                  <w:szCs w:val="18"/>
                </w:rPr>
                <w:delText>or</w:delText>
              </w:r>
              <w:r>
                <w:rPr>
                  <w:rFonts w:cs="Arial"/>
                  <w:b/>
                  <w:bCs/>
                  <w:color w:val="000000"/>
                  <w:sz w:val="18"/>
                  <w:szCs w:val="18"/>
                </w:rPr>
                <w:delText xml:space="preserve"> </w:delText>
              </w:r>
              <w:r w:rsidRPr="00CD6C4B">
                <w:rPr>
                  <w:rFonts w:cs="Arial"/>
                  <w:b/>
                  <w:bCs/>
                  <w:color w:val="000000"/>
                  <w:sz w:val="18"/>
                  <w:szCs w:val="18"/>
                </w:rPr>
                <w:delText>less</w:delText>
              </w:r>
              <w:r>
                <w:rPr>
                  <w:rFonts w:cs="Arial"/>
                  <w:b/>
                  <w:bCs/>
                  <w:color w:val="000000"/>
                  <w:sz w:val="18"/>
                  <w:szCs w:val="18"/>
                </w:rPr>
                <w:delText xml:space="preserve"> </w:delText>
              </w:r>
              <w:r w:rsidRPr="00CD6C4B">
                <w:rPr>
                  <w:rFonts w:cs="Arial"/>
                  <w:b/>
                  <w:bCs/>
                  <w:color w:val="000000"/>
                  <w:sz w:val="18"/>
                  <w:szCs w:val="18"/>
                </w:rPr>
                <w:delText>in</w:delText>
              </w:r>
              <w:r>
                <w:rPr>
                  <w:rFonts w:cs="Arial"/>
                  <w:b/>
                  <w:bCs/>
                  <w:color w:val="000000"/>
                  <w:sz w:val="18"/>
                  <w:szCs w:val="18"/>
                </w:rPr>
                <w:delText xml:space="preserve"> </w:delText>
              </w:r>
              <w:r w:rsidRPr="00CD6C4B">
                <w:rPr>
                  <w:rFonts w:cs="Arial"/>
                  <w:b/>
                  <w:bCs/>
                  <w:color w:val="000000"/>
                  <w:sz w:val="18"/>
                  <w:szCs w:val="18"/>
                </w:rPr>
                <w:delText>height</w:delText>
              </w:r>
            </w:del>
          </w:p>
        </w:tc>
      </w:tr>
      <w:tr w:rsidR="00475EB1" w:rsidRPr="001570EA" w14:paraId="46440F51"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49CA18D6" w14:textId="77777777" w:rsidR="004E6452" w:rsidRPr="001570EA" w:rsidRDefault="004E6452">
            <w:pPr>
              <w:spacing w:before="80" w:after="80"/>
              <w:rPr>
                <w:rFonts w:cs="Arial"/>
                <w:color w:val="000000"/>
                <w:sz w:val="18"/>
                <w:szCs w:val="18"/>
              </w:rPr>
            </w:pPr>
            <w:r w:rsidRPr="001570EA">
              <w:rPr>
                <w:rFonts w:cs="Arial"/>
                <w:color w:val="000000"/>
                <w:sz w:val="18"/>
                <w:szCs w:val="18"/>
              </w:rPr>
              <w:t>11. Compact refrigerator-freezers and refrigerators other than all-refrigerators with 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927A3F4"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03 × AV + 252.3</w:t>
            </w:r>
          </w:p>
        </w:tc>
        <w:tc>
          <w:tcPr>
            <w:tcW w:w="2567" w:type="pct"/>
            <w:gridSpan w:val="2"/>
            <w:tcBorders>
              <w:top w:val="nil"/>
              <w:left w:val="nil"/>
              <w:bottom w:val="single" w:sz="4" w:space="0" w:color="auto"/>
              <w:right w:val="single" w:sz="4" w:space="0" w:color="auto"/>
            </w:tcBorders>
            <w:shd w:val="clear" w:color="auto" w:fill="FFFFFF" w:themeFill="background1"/>
            <w:vAlign w:val="center"/>
          </w:tcPr>
          <w:p w14:paraId="30C9BC28" w14:textId="22038092" w:rsidR="004E6452" w:rsidRPr="001570EA" w:rsidRDefault="00FA5174">
            <w:pPr>
              <w:spacing w:before="80" w:after="80"/>
              <w:jc w:val="center"/>
              <w:rPr>
                <w:rFonts w:cs="Arial"/>
                <w:color w:val="000000"/>
                <w:sz w:val="18"/>
                <w:szCs w:val="18"/>
              </w:rPr>
            </w:pPr>
            <w:del w:id="17454" w:author="Greg Clendenning" w:date="2024-04-16T16:42:00Z">
              <w:r w:rsidRPr="00BF7AC4">
                <w:rPr>
                  <w:rFonts w:cs="Arial"/>
                  <w:color w:val="000000"/>
                  <w:sz w:val="18"/>
                  <w:szCs w:val="18"/>
                </w:rPr>
                <w:delText>8.13</w:delText>
              </w:r>
            </w:del>
            <w:ins w:id="17455" w:author="Greg Clendenning" w:date="2024-04-16T16:42:00Z">
              <w:r w:rsidR="004E6452" w:rsidRPr="001570EA">
                <w:rPr>
                  <w:rFonts w:cs="Arial"/>
                  <w:color w:val="000000"/>
                  <w:sz w:val="18"/>
                  <w:szCs w:val="18"/>
                </w:rPr>
                <w:t>7.68</w:t>
              </w:r>
            </w:ins>
            <w:r w:rsidR="004E6452" w:rsidRPr="001570EA">
              <w:rPr>
                <w:rFonts w:cs="Arial"/>
                <w:color w:val="000000"/>
                <w:sz w:val="18"/>
                <w:szCs w:val="18"/>
              </w:rPr>
              <w:t xml:space="preserve"> × AV + </w:t>
            </w:r>
            <w:del w:id="17456" w:author="Greg Clendenning" w:date="2024-04-16T16:42:00Z">
              <w:r w:rsidRPr="00BF7AC4">
                <w:rPr>
                  <w:rFonts w:cs="Arial"/>
                  <w:color w:val="000000"/>
                  <w:sz w:val="18"/>
                  <w:szCs w:val="18"/>
                </w:rPr>
                <w:delText>227.1</w:delText>
              </w:r>
            </w:del>
            <w:ins w:id="17457" w:author="Greg Clendenning" w:date="2024-04-16T16:42:00Z">
              <w:r w:rsidR="004E6452" w:rsidRPr="001570EA">
                <w:rPr>
                  <w:rFonts w:cs="Arial"/>
                  <w:color w:val="000000"/>
                  <w:sz w:val="18"/>
                  <w:szCs w:val="18"/>
                </w:rPr>
                <w:t>214.5</w:t>
              </w:r>
            </w:ins>
          </w:p>
        </w:tc>
      </w:tr>
      <w:tr w:rsidR="00475EB1" w:rsidRPr="001570EA" w14:paraId="456BD292"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C0C6686" w14:textId="77777777" w:rsidR="004E6452" w:rsidRPr="001570EA" w:rsidRDefault="004E6452">
            <w:pPr>
              <w:spacing w:before="80" w:after="80"/>
              <w:rPr>
                <w:rFonts w:cs="Arial"/>
                <w:color w:val="000000"/>
                <w:sz w:val="18"/>
                <w:szCs w:val="18"/>
              </w:rPr>
            </w:pPr>
            <w:r w:rsidRPr="001570EA">
              <w:rPr>
                <w:rFonts w:cs="Arial"/>
                <w:color w:val="000000"/>
                <w:sz w:val="18"/>
                <w:szCs w:val="18"/>
              </w:rPr>
              <w:t>11A.Compact all-refrigerators—manual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2C6033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7.84 × AV + 219.1</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4175207A" w14:textId="64E1C6DD" w:rsidR="004E6452" w:rsidRPr="001570EA" w:rsidRDefault="00FA5174">
            <w:pPr>
              <w:spacing w:before="80" w:after="80"/>
              <w:jc w:val="center"/>
              <w:rPr>
                <w:rFonts w:cs="Arial"/>
                <w:color w:val="000000"/>
                <w:sz w:val="18"/>
                <w:szCs w:val="18"/>
              </w:rPr>
            </w:pPr>
            <w:del w:id="17458" w:author="Greg Clendenning" w:date="2024-04-16T16:42:00Z">
              <w:r w:rsidRPr="00BF7AC4">
                <w:rPr>
                  <w:rFonts w:cs="Arial"/>
                  <w:color w:val="000000"/>
                  <w:sz w:val="18"/>
                  <w:szCs w:val="18"/>
                </w:rPr>
                <w:delText>7.06</w:delText>
              </w:r>
            </w:del>
            <w:ins w:id="17459" w:author="Greg Clendenning" w:date="2024-04-16T16:42:00Z">
              <w:r w:rsidR="004E6452" w:rsidRPr="001570EA">
                <w:rPr>
                  <w:rFonts w:cs="Arial"/>
                  <w:color w:val="000000"/>
                  <w:sz w:val="18"/>
                  <w:szCs w:val="18"/>
                </w:rPr>
                <w:t>6.66</w:t>
              </w:r>
            </w:ins>
            <w:r w:rsidR="004E6452" w:rsidRPr="001570EA">
              <w:rPr>
                <w:rFonts w:cs="Arial"/>
                <w:color w:val="000000"/>
                <w:sz w:val="18"/>
                <w:szCs w:val="18"/>
              </w:rPr>
              <w:t xml:space="preserve"> × AV + </w:t>
            </w:r>
            <w:del w:id="17460" w:author="Greg Clendenning" w:date="2024-04-16T16:42:00Z">
              <w:r w:rsidRPr="00BF7AC4">
                <w:rPr>
                  <w:rFonts w:cs="Arial"/>
                  <w:color w:val="000000"/>
                  <w:sz w:val="18"/>
                  <w:szCs w:val="18"/>
                </w:rPr>
                <w:delText>197</w:delText>
              </w:r>
            </w:del>
            <w:ins w:id="17461" w:author="Greg Clendenning" w:date="2024-04-16T16:42:00Z">
              <w:r w:rsidR="004E6452" w:rsidRPr="001570EA">
                <w:rPr>
                  <w:rFonts w:cs="Arial"/>
                  <w:color w:val="000000"/>
                  <w:sz w:val="18"/>
                  <w:szCs w:val="18"/>
                </w:rPr>
                <w:t>186</w:t>
              </w:r>
            </w:ins>
            <w:r w:rsidR="004E6452" w:rsidRPr="001570EA">
              <w:rPr>
                <w:rFonts w:cs="Arial"/>
                <w:color w:val="000000"/>
                <w:sz w:val="18"/>
                <w:szCs w:val="18"/>
              </w:rPr>
              <w:t>.2</w:t>
            </w:r>
          </w:p>
        </w:tc>
      </w:tr>
      <w:tr w:rsidR="00475EB1" w:rsidRPr="001570EA" w14:paraId="05A48EFC"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479F43E" w14:textId="77777777" w:rsidR="004E6452" w:rsidRPr="001570EA" w:rsidRDefault="004E6452">
            <w:pPr>
              <w:spacing w:before="80" w:after="80"/>
              <w:rPr>
                <w:rFonts w:cs="Arial"/>
                <w:color w:val="000000"/>
                <w:sz w:val="18"/>
                <w:szCs w:val="18"/>
              </w:rPr>
            </w:pPr>
            <w:r w:rsidRPr="001570EA">
              <w:rPr>
                <w:rFonts w:cs="Arial"/>
                <w:color w:val="000000"/>
                <w:sz w:val="18"/>
                <w:szCs w:val="18"/>
              </w:rPr>
              <w:t>12. Compact refrigerator-freezers—partial 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59BDA1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5.91 × AV + 335.8</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70BAACF" w14:textId="77777777" w:rsidR="004E6452" w:rsidRPr="001570EA" w:rsidRDefault="004E6452">
            <w:pPr>
              <w:spacing w:before="80" w:after="80"/>
              <w:jc w:val="center"/>
              <w:rPr>
                <w:rFonts w:cs="Arial"/>
                <w:color w:val="000000"/>
                <w:sz w:val="18"/>
                <w:szCs w:val="18"/>
              </w:rPr>
            </w:pPr>
            <w:ins w:id="17462" w:author="Greg Clendenning" w:date="2024-04-16T16:42:00Z">
              <w:r w:rsidRPr="001570EA">
                <w:rPr>
                  <w:rFonts w:cs="Arial"/>
                  <w:color w:val="000000"/>
                  <w:sz w:val="18"/>
                  <w:szCs w:val="18"/>
                </w:rPr>
                <w:t>(</w:t>
              </w:r>
            </w:ins>
            <w:r w:rsidRPr="001570EA">
              <w:rPr>
                <w:rFonts w:cs="Arial"/>
                <w:color w:val="000000"/>
                <w:sz w:val="18"/>
                <w:szCs w:val="18"/>
              </w:rPr>
              <w:t>5.32 × AV + 302.2</w:t>
            </w:r>
            <w:ins w:id="17463" w:author="Greg Clendenning" w:date="2024-04-16T16:42:00Z">
              <w:r w:rsidRPr="001570EA">
                <w:rPr>
                  <w:rFonts w:cs="Arial"/>
                  <w:color w:val="000000"/>
                  <w:sz w:val="18"/>
                  <w:szCs w:val="18"/>
                </w:rPr>
                <w:t>) × K12</w:t>
              </w:r>
            </w:ins>
          </w:p>
        </w:tc>
      </w:tr>
      <w:tr w:rsidR="00475EB1" w:rsidRPr="001570EA" w14:paraId="515C0DEF"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150E0D7A" w14:textId="77777777" w:rsidR="004E6452" w:rsidRPr="001570EA" w:rsidRDefault="004E6452">
            <w:pPr>
              <w:spacing w:before="80" w:after="80"/>
              <w:rPr>
                <w:rFonts w:cs="Arial"/>
                <w:color w:val="000000"/>
                <w:sz w:val="18"/>
                <w:szCs w:val="18"/>
              </w:rPr>
            </w:pPr>
            <w:r w:rsidRPr="001570EA">
              <w:rPr>
                <w:rFonts w:cs="Arial"/>
                <w:color w:val="000000"/>
                <w:sz w:val="18"/>
                <w:szCs w:val="18"/>
              </w:rPr>
              <w:t>13. Compact refrigerator-freezers—automatic defrost with top-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5727B013"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289AAFEE"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0.62 × AV + 305.3</w:t>
            </w:r>
            <w:ins w:id="17464" w:author="Greg Clendenning" w:date="2024-04-16T16:42:00Z">
              <w:r w:rsidRPr="001570EA">
                <w:rPr>
                  <w:rFonts w:cs="Arial"/>
                  <w:color w:val="000000"/>
                  <w:sz w:val="18"/>
                  <w:szCs w:val="18"/>
                </w:rPr>
                <w:t xml:space="preserve"> + 28I</w:t>
              </w:r>
            </w:ins>
          </w:p>
        </w:tc>
      </w:tr>
      <w:tr w:rsidR="00475EB1" w:rsidRPr="001570EA" w14:paraId="257A2670"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38F66CF" w14:textId="77777777" w:rsidR="004E6452" w:rsidRPr="001570EA" w:rsidRDefault="004E6452">
            <w:pPr>
              <w:spacing w:before="80" w:after="80"/>
              <w:rPr>
                <w:rFonts w:cs="Arial"/>
                <w:color w:val="000000"/>
                <w:sz w:val="18"/>
                <w:szCs w:val="18"/>
              </w:rPr>
            </w:pPr>
            <w:r w:rsidRPr="001570EA">
              <w:rPr>
                <w:rFonts w:cs="Arial"/>
                <w:color w:val="000000"/>
                <w:sz w:val="18"/>
                <w:szCs w:val="18"/>
              </w:rPr>
              <w:t>13I. Compact refrigerator-freezers—automatic defrost with top-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3F67FD0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361AEC3" w14:textId="4496E96C" w:rsidR="004E6452" w:rsidRPr="001570EA" w:rsidRDefault="004E6452">
            <w:pPr>
              <w:spacing w:before="80" w:after="80"/>
              <w:jc w:val="center"/>
              <w:rPr>
                <w:rFonts w:cs="Arial"/>
                <w:color w:val="000000"/>
                <w:sz w:val="18"/>
                <w:szCs w:val="18"/>
              </w:rPr>
            </w:pPr>
            <w:moveFromRangeStart w:id="17465" w:author="Greg Clendenning" w:date="2024-04-16T16:42:00Z" w:name="move164178313"/>
            <w:moveFrom w:id="17466" w:author="Greg Clendenning" w:date="2024-04-16T16:42:00Z">
              <w:r w:rsidRPr="001570EA">
                <w:rPr>
                  <w:rFonts w:cs="Arial"/>
                  <w:color w:val="000000"/>
                  <w:sz w:val="18"/>
                  <w:szCs w:val="18"/>
                </w:rPr>
                <w:t>10.62 × AV + 389.3</w:t>
              </w:r>
            </w:moveFrom>
            <w:moveFromRangeEnd w:id="17465"/>
          </w:p>
        </w:tc>
      </w:tr>
      <w:tr w:rsidR="00475EB1" w:rsidRPr="001570EA" w14:paraId="54072F1F"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A2167FC" w14:textId="77777777" w:rsidR="004E6452" w:rsidRPr="001570EA" w:rsidRDefault="004E6452">
            <w:pPr>
              <w:spacing w:before="80" w:after="80"/>
              <w:rPr>
                <w:rFonts w:cs="Arial"/>
                <w:color w:val="000000"/>
                <w:sz w:val="18"/>
                <w:szCs w:val="18"/>
              </w:rPr>
            </w:pPr>
            <w:r w:rsidRPr="001570EA">
              <w:rPr>
                <w:rFonts w:cs="Arial"/>
                <w:color w:val="000000"/>
                <w:sz w:val="18"/>
                <w:szCs w:val="18"/>
              </w:rPr>
              <w:t>13A. Compact all-refrigerators—automatic defrost.</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4E9F0B75"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9.17 × AV + 259.3</w:t>
            </w:r>
          </w:p>
        </w:tc>
        <w:tc>
          <w:tcPr>
            <w:tcW w:w="2567" w:type="pct"/>
            <w:gridSpan w:val="2"/>
            <w:tcBorders>
              <w:top w:val="single" w:sz="4" w:space="0" w:color="auto"/>
              <w:left w:val="nil"/>
              <w:bottom w:val="single" w:sz="4" w:space="0" w:color="auto"/>
              <w:right w:val="single" w:sz="4" w:space="0" w:color="auto"/>
            </w:tcBorders>
            <w:shd w:val="clear" w:color="auto" w:fill="auto"/>
            <w:vAlign w:val="center"/>
          </w:tcPr>
          <w:p w14:paraId="46876A56" w14:textId="77777777" w:rsidR="004E6452" w:rsidRPr="001570EA" w:rsidRDefault="004E6452">
            <w:pPr>
              <w:spacing w:before="80" w:after="80"/>
              <w:jc w:val="center"/>
              <w:rPr>
                <w:rFonts w:cs="Arial"/>
                <w:color w:val="000000"/>
                <w:sz w:val="18"/>
                <w:szCs w:val="18"/>
              </w:rPr>
            </w:pPr>
            <w:ins w:id="17467" w:author="Greg Clendenning" w:date="2024-04-16T16:42:00Z">
              <w:r w:rsidRPr="001570EA">
                <w:rPr>
                  <w:rFonts w:cs="Arial"/>
                  <w:color w:val="000000"/>
                  <w:sz w:val="18"/>
                  <w:szCs w:val="18"/>
                </w:rPr>
                <w:t>(</w:t>
              </w:r>
            </w:ins>
            <w:r w:rsidRPr="001570EA">
              <w:rPr>
                <w:rFonts w:cs="Arial"/>
                <w:color w:val="000000"/>
                <w:sz w:val="18"/>
                <w:szCs w:val="18"/>
              </w:rPr>
              <w:t>8.25 × AV + 233.4</w:t>
            </w:r>
            <w:ins w:id="17468" w:author="Greg Clendenning" w:date="2024-04-16T16:42:00Z">
              <w:r w:rsidRPr="001570EA">
                <w:rPr>
                  <w:rFonts w:cs="Arial"/>
                  <w:color w:val="000000"/>
                  <w:sz w:val="18"/>
                  <w:szCs w:val="18"/>
                </w:rPr>
                <w:t>) × K13A</w:t>
              </w:r>
            </w:ins>
          </w:p>
        </w:tc>
      </w:tr>
      <w:tr w:rsidR="00475EB1" w:rsidRPr="001570EA" w14:paraId="72951C5F"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32A795D9" w14:textId="77777777" w:rsidR="004E6452" w:rsidRPr="001570EA" w:rsidRDefault="004E6452">
            <w:pPr>
              <w:spacing w:before="80" w:after="80"/>
              <w:rPr>
                <w:rFonts w:cs="Arial"/>
                <w:color w:val="000000"/>
                <w:sz w:val="18"/>
                <w:szCs w:val="18"/>
              </w:rPr>
            </w:pPr>
            <w:r w:rsidRPr="001570EA">
              <w:rPr>
                <w:rFonts w:cs="Arial"/>
                <w:color w:val="000000"/>
                <w:sz w:val="18"/>
                <w:szCs w:val="18"/>
              </w:rPr>
              <w:t>14. Compact refrigerator-freezers—automatic defrost with side-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22C7AA6"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456.9</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5F6A23D2" w14:textId="77777777" w:rsidR="004E6452" w:rsidRPr="001570EA" w:rsidRDefault="004E6452">
            <w:pPr>
              <w:spacing w:before="80" w:after="80"/>
              <w:jc w:val="center"/>
              <w:rPr>
                <w:ins w:id="17469" w:author="Greg Clendenning" w:date="2024-04-16T16:42:00Z"/>
                <w:rFonts w:cs="Arial"/>
                <w:color w:val="000000"/>
                <w:sz w:val="18"/>
                <w:szCs w:val="18"/>
              </w:rPr>
            </w:pPr>
            <w:r w:rsidRPr="001570EA">
              <w:rPr>
                <w:rFonts w:cs="Arial"/>
                <w:color w:val="000000"/>
                <w:sz w:val="18"/>
                <w:szCs w:val="18"/>
              </w:rPr>
              <w:t>6.14 × AV + 411.2</w:t>
            </w:r>
            <w:ins w:id="17470" w:author="Greg Clendenning" w:date="2024-04-16T16:42:00Z">
              <w:r w:rsidRPr="001570EA">
                <w:rPr>
                  <w:rFonts w:cs="Arial"/>
                  <w:color w:val="000000"/>
                  <w:sz w:val="18"/>
                  <w:szCs w:val="18"/>
                </w:rPr>
                <w:t xml:space="preserve"> + 28I</w:t>
              </w:r>
            </w:ins>
          </w:p>
          <w:p w14:paraId="05ED1040" w14:textId="77777777" w:rsidR="004E6452" w:rsidRPr="001570EA" w:rsidRDefault="004E6452">
            <w:pPr>
              <w:spacing w:before="80" w:after="80"/>
              <w:jc w:val="center"/>
              <w:rPr>
                <w:rFonts w:cs="Arial"/>
                <w:color w:val="000000"/>
                <w:sz w:val="18"/>
                <w:szCs w:val="18"/>
              </w:rPr>
            </w:pPr>
          </w:p>
        </w:tc>
      </w:tr>
      <w:tr w:rsidR="00475EB1" w:rsidRPr="001570EA" w14:paraId="5FE278D1"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5D6E6065" w14:textId="77777777" w:rsidR="004E6452" w:rsidRPr="001570EA" w:rsidRDefault="004E6452">
            <w:pPr>
              <w:spacing w:before="80" w:after="80"/>
              <w:rPr>
                <w:rFonts w:cs="Arial"/>
                <w:color w:val="000000"/>
                <w:sz w:val="18"/>
                <w:szCs w:val="18"/>
              </w:rPr>
            </w:pPr>
            <w:r w:rsidRPr="001570EA">
              <w:rPr>
                <w:rFonts w:cs="Arial"/>
                <w:color w:val="000000"/>
                <w:sz w:val="18"/>
                <w:szCs w:val="18"/>
              </w:rPr>
              <w:t>14I. Compact refrigerator-freezers—automatic defrost with side-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6E74F481"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6.82 × AV + 540.9</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17D4F5B2" w14:textId="6C85A59B" w:rsidR="004E6452" w:rsidRPr="001570EA" w:rsidRDefault="004E6452">
            <w:pPr>
              <w:spacing w:before="80" w:after="80"/>
              <w:jc w:val="center"/>
              <w:rPr>
                <w:rFonts w:cs="Arial"/>
                <w:color w:val="000000"/>
                <w:sz w:val="18"/>
                <w:szCs w:val="18"/>
              </w:rPr>
            </w:pPr>
            <w:moveFromRangeStart w:id="17471" w:author="Greg Clendenning" w:date="2024-04-16T16:42:00Z" w:name="move164178314"/>
            <w:moveFrom w:id="17472" w:author="Greg Clendenning" w:date="2024-04-16T16:42:00Z">
              <w:r w:rsidRPr="001570EA">
                <w:rPr>
                  <w:rFonts w:cs="Arial"/>
                  <w:color w:val="000000"/>
                  <w:sz w:val="18"/>
                  <w:szCs w:val="18"/>
                </w:rPr>
                <w:t>6.14 × AV + 495.2</w:t>
              </w:r>
            </w:moveFrom>
            <w:moveFromRangeEnd w:id="17471"/>
          </w:p>
        </w:tc>
      </w:tr>
      <w:tr w:rsidR="00475EB1" w:rsidRPr="001570EA" w14:paraId="69F8E9C4"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E41CAE3" w14:textId="77777777" w:rsidR="004E6452" w:rsidRPr="001570EA" w:rsidRDefault="004E6452">
            <w:pPr>
              <w:spacing w:before="80" w:after="80"/>
              <w:rPr>
                <w:rFonts w:cs="Arial"/>
                <w:color w:val="000000"/>
                <w:sz w:val="18"/>
                <w:szCs w:val="18"/>
              </w:rPr>
            </w:pPr>
            <w:r w:rsidRPr="001570EA">
              <w:rPr>
                <w:rFonts w:cs="Arial"/>
                <w:color w:val="000000"/>
                <w:sz w:val="18"/>
                <w:szCs w:val="18"/>
              </w:rPr>
              <w:t>15. Compact refrigerator-freezers—automatic defrost with bottom-mounted freez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0D111B98"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339.2</w:t>
            </w:r>
          </w:p>
        </w:tc>
        <w:tc>
          <w:tcPr>
            <w:tcW w:w="2567" w:type="pct"/>
            <w:gridSpan w:val="2"/>
            <w:tcBorders>
              <w:top w:val="single" w:sz="4" w:space="0" w:color="auto"/>
              <w:left w:val="nil"/>
              <w:bottom w:val="single" w:sz="4" w:space="0" w:color="auto"/>
              <w:right w:val="single" w:sz="4" w:space="0" w:color="auto"/>
            </w:tcBorders>
            <w:shd w:val="clear" w:color="auto" w:fill="FFFFFF" w:themeFill="background1"/>
            <w:vAlign w:val="center"/>
          </w:tcPr>
          <w:p w14:paraId="645C4160" w14:textId="77777777" w:rsidR="004E6452" w:rsidRPr="001570EA" w:rsidRDefault="004E6452">
            <w:pPr>
              <w:spacing w:before="80" w:after="80"/>
              <w:jc w:val="center"/>
              <w:rPr>
                <w:ins w:id="17473" w:author="Greg Clendenning" w:date="2024-04-16T16:42:00Z"/>
                <w:rFonts w:cs="Arial"/>
                <w:color w:val="000000"/>
                <w:sz w:val="18"/>
                <w:szCs w:val="18"/>
              </w:rPr>
            </w:pPr>
            <w:r w:rsidRPr="001570EA">
              <w:rPr>
                <w:rFonts w:cs="Arial"/>
                <w:color w:val="000000"/>
                <w:sz w:val="18"/>
                <w:szCs w:val="18"/>
              </w:rPr>
              <w:t>10.62 × AV + 305.3</w:t>
            </w:r>
            <w:ins w:id="17474" w:author="Greg Clendenning" w:date="2024-04-16T16:42:00Z">
              <w:r w:rsidRPr="001570EA">
                <w:rPr>
                  <w:rFonts w:cs="Arial"/>
                  <w:color w:val="000000"/>
                  <w:sz w:val="18"/>
                  <w:szCs w:val="18"/>
                </w:rPr>
                <w:t xml:space="preserve"> + 28I</w:t>
              </w:r>
            </w:ins>
          </w:p>
          <w:p w14:paraId="4244F1B1" w14:textId="77777777" w:rsidR="004E6452" w:rsidRPr="001570EA" w:rsidRDefault="004E6452">
            <w:pPr>
              <w:spacing w:before="80" w:after="80"/>
              <w:jc w:val="center"/>
              <w:rPr>
                <w:rFonts w:cs="Arial"/>
                <w:color w:val="000000"/>
                <w:sz w:val="18"/>
                <w:szCs w:val="18"/>
              </w:rPr>
            </w:pPr>
          </w:p>
        </w:tc>
      </w:tr>
      <w:tr w:rsidR="00475EB1" w:rsidRPr="001570EA" w14:paraId="3831897C" w14:textId="77777777">
        <w:trPr>
          <w:gridAfter w:val="1"/>
          <w:wAfter w:w="64" w:type="dxa"/>
          <w:trHeight w:val="352"/>
        </w:trPr>
        <w:tc>
          <w:tcPr>
            <w:tcW w:w="1309" w:type="pct"/>
            <w:gridSpan w:val="2"/>
            <w:tcBorders>
              <w:top w:val="nil"/>
              <w:left w:val="single" w:sz="4" w:space="0" w:color="auto"/>
              <w:bottom w:val="single" w:sz="4" w:space="0" w:color="auto"/>
              <w:right w:val="single" w:sz="4" w:space="0" w:color="auto"/>
            </w:tcBorders>
            <w:shd w:val="clear" w:color="auto" w:fill="FFFFFF" w:themeFill="background1"/>
            <w:vAlign w:val="center"/>
          </w:tcPr>
          <w:p w14:paraId="0D2CF593" w14:textId="77777777" w:rsidR="004E6452" w:rsidRPr="001570EA" w:rsidRDefault="004E6452">
            <w:pPr>
              <w:spacing w:before="80" w:after="80"/>
              <w:rPr>
                <w:rFonts w:cs="Arial"/>
                <w:color w:val="000000"/>
                <w:sz w:val="18"/>
                <w:szCs w:val="18"/>
              </w:rPr>
            </w:pPr>
            <w:r w:rsidRPr="001570EA">
              <w:rPr>
                <w:rFonts w:cs="Arial"/>
                <w:color w:val="000000"/>
                <w:sz w:val="18"/>
                <w:szCs w:val="18"/>
              </w:rPr>
              <w:t>15I. Compact refrigerator-freezers—automatic defrost with bottom-mounted freezer with an automatic icemaker.</w:t>
            </w:r>
          </w:p>
        </w:tc>
        <w:tc>
          <w:tcPr>
            <w:tcW w:w="1124" w:type="pct"/>
            <w:tcBorders>
              <w:top w:val="nil"/>
              <w:left w:val="nil"/>
              <w:bottom w:val="single" w:sz="4" w:space="0" w:color="auto"/>
              <w:right w:val="single" w:sz="4" w:space="0" w:color="auto"/>
            </w:tcBorders>
            <w:shd w:val="clear" w:color="auto" w:fill="FFFFFF" w:themeFill="background1"/>
            <w:noWrap/>
            <w:vAlign w:val="center"/>
          </w:tcPr>
          <w:p w14:paraId="10D5B510" w14:textId="77777777" w:rsidR="004E6452" w:rsidRPr="001570EA" w:rsidRDefault="004E6452">
            <w:pPr>
              <w:spacing w:before="80" w:after="80"/>
              <w:jc w:val="center"/>
              <w:rPr>
                <w:rFonts w:cs="Arial"/>
                <w:color w:val="000000"/>
                <w:sz w:val="18"/>
                <w:szCs w:val="18"/>
              </w:rPr>
            </w:pPr>
            <w:r w:rsidRPr="001570EA">
              <w:rPr>
                <w:rFonts w:cs="Arial"/>
                <w:color w:val="000000"/>
                <w:sz w:val="18"/>
                <w:szCs w:val="18"/>
              </w:rPr>
              <w:t>11.80 × AV + 423.2</w:t>
            </w:r>
          </w:p>
        </w:tc>
        <w:tc>
          <w:tcPr>
            <w:tcW w:w="2567"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718FE42D" w14:textId="5E2F0F30" w:rsidR="004E6452" w:rsidRPr="001570EA" w:rsidRDefault="004E6452">
            <w:pPr>
              <w:spacing w:before="80" w:after="80"/>
              <w:jc w:val="center"/>
              <w:rPr>
                <w:rFonts w:cs="Arial"/>
                <w:color w:val="000000"/>
                <w:sz w:val="18"/>
                <w:szCs w:val="18"/>
              </w:rPr>
            </w:pPr>
            <w:moveFromRangeStart w:id="17475" w:author="Greg Clendenning" w:date="2024-04-16T16:42:00Z" w:name="move164178315"/>
            <w:moveFrom w:id="17476" w:author="Greg Clendenning" w:date="2024-04-16T16:42:00Z">
              <w:r w:rsidRPr="001570EA">
                <w:rPr>
                  <w:rFonts w:cs="Arial"/>
                  <w:color w:val="000000"/>
                  <w:sz w:val="18"/>
                  <w:szCs w:val="18"/>
                </w:rPr>
                <w:t>10.62 × AV + 389.3</w:t>
              </w:r>
            </w:moveFrom>
            <w:moveFromRangeEnd w:id="17475"/>
          </w:p>
        </w:tc>
      </w:tr>
    </w:tbl>
    <w:p w14:paraId="5F742CB1" w14:textId="77777777" w:rsidR="004E6452" w:rsidRPr="001570EA" w:rsidRDefault="004E6452" w:rsidP="004E6452">
      <w:pPr>
        <w:pStyle w:val="NoSpacing"/>
        <w:jc w:val="left"/>
        <w:rPr>
          <w:rFonts w:cs="Arial"/>
          <w:szCs w:val="20"/>
        </w:rPr>
      </w:pPr>
    </w:p>
    <w:p w14:paraId="06E3698E" w14:textId="17A86A68" w:rsidR="004E6452" w:rsidRPr="001570EA" w:rsidRDefault="00605D9E" w:rsidP="00605D9E">
      <w:pPr>
        <w:pStyle w:val="Caption"/>
        <w:rPr>
          <w:rPrChange w:id="17477" w:author="Greg Clendenning" w:date="2024-04-16T16:42:00Z">
            <w:rPr>
              <w:b w:val="0"/>
            </w:rPr>
          </w:rPrChange>
        </w:rPr>
      </w:pPr>
      <w:bookmarkStart w:id="17478" w:name="_Ref163560133"/>
      <w:bookmarkStart w:id="17479" w:name="_Ref533706929"/>
      <w:bookmarkStart w:id="17480" w:name="_Toc530141733"/>
      <w:bookmarkStart w:id="17481" w:name="_Toc47598314"/>
      <w:bookmarkStart w:id="17482" w:name="_Ref16356012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7483" w:author="Greg Clendenning" w:date="2024-04-16T16:42:00Z">
        <w:r w:rsidR="003D6F35">
          <w:rPr>
            <w:noProof/>
          </w:rPr>
          <w:delText>71</w:delText>
        </w:r>
      </w:del>
      <w:ins w:id="17484" w:author="Greg Clendenning" w:date="2024-04-16T16:42:00Z">
        <w:r w:rsidR="002E093A" w:rsidRPr="001570EA">
          <w:rPr>
            <w:noProof/>
          </w:rPr>
          <w:t>82</w:t>
        </w:r>
      </w:ins>
      <w:r w:rsidR="002E093A" w:rsidRPr="001570EA">
        <w:fldChar w:fldCharType="end"/>
      </w:r>
      <w:bookmarkEnd w:id="17478"/>
      <w:bookmarkEnd w:id="17479"/>
      <w:del w:id="17485" w:author="Greg Clendenning" w:date="2024-04-16T16:42:00Z">
        <w:r w:rsidR="00FA5174" w:rsidRPr="001674CD">
          <w:rPr>
            <w:rFonts w:cs="Arial"/>
          </w:rPr>
          <w:delText>:</w:delText>
        </w:r>
        <w:r w:rsidR="00FA5174">
          <w:rPr>
            <w:rFonts w:cs="Arial"/>
          </w:rPr>
          <w:delText xml:space="preserve"> </w:delText>
        </w:r>
        <w:r w:rsidR="00FA5174" w:rsidRPr="001674CD">
          <w:rPr>
            <w:rFonts w:cs="Arial"/>
          </w:rPr>
          <w:delText>Default</w:delText>
        </w:r>
        <w:r w:rsidR="00FA5174">
          <w:rPr>
            <w:rFonts w:cs="Arial"/>
          </w:rPr>
          <w:delText xml:space="preserve"> </w:delText>
        </w:r>
        <w:r w:rsidR="00FA5174" w:rsidRPr="001674CD">
          <w:rPr>
            <w:rFonts w:cs="Arial"/>
          </w:rPr>
          <w:delText>Savings</w:delText>
        </w:r>
        <w:r w:rsidR="00FA5174">
          <w:rPr>
            <w:rFonts w:cs="Arial"/>
          </w:rPr>
          <w:delText xml:space="preserve"> </w:delText>
        </w:r>
        <w:r w:rsidR="00FA5174" w:rsidRPr="001674CD">
          <w:rPr>
            <w:rFonts w:cs="Arial"/>
          </w:rPr>
          <w:delText>Values</w:delText>
        </w:r>
      </w:del>
      <w:ins w:id="17486" w:author="Greg Clendenning" w:date="2024-04-16T16:42:00Z">
        <w:r w:rsidRPr="001570EA">
          <w:t>: Door Coefficients</w:t>
        </w:r>
      </w:ins>
      <w:r w:rsidRPr="001570EA">
        <w:t xml:space="preserve"> for </w:t>
      </w:r>
      <w:del w:id="17487" w:author="Greg Clendenning" w:date="2024-04-16T16:42:00Z">
        <w:r w:rsidR="00FA5174" w:rsidRPr="001674CD">
          <w:rPr>
            <w:rFonts w:cs="Arial"/>
          </w:rPr>
          <w:delText>ENERGY</w:delText>
        </w:r>
        <w:r w:rsidR="00FA5174">
          <w:rPr>
            <w:rFonts w:cs="Arial"/>
          </w:rPr>
          <w:delText xml:space="preserve"> </w:delText>
        </w:r>
        <w:r w:rsidR="00FA5174" w:rsidRPr="001674CD">
          <w:rPr>
            <w:rFonts w:cs="Arial"/>
          </w:rPr>
          <w:delText>STAR</w:delText>
        </w:r>
        <w:r w:rsidR="00FA5174">
          <w:rPr>
            <w:rFonts w:cs="Arial"/>
          </w:rPr>
          <w:delText xml:space="preserve"> </w:delText>
        </w:r>
        <w:r w:rsidR="00FA5174" w:rsidRPr="001674CD">
          <w:rPr>
            <w:rFonts w:cs="Arial"/>
          </w:rPr>
          <w:delText>Refrigerators</w:delText>
        </w:r>
        <w:r w:rsidR="00FA5174">
          <w:rPr>
            <w:rStyle w:val="FootnoteReference"/>
          </w:rPr>
          <w:footnoteReference w:id="51"/>
        </w:r>
      </w:del>
      <w:bookmarkEnd w:id="17480"/>
      <w:bookmarkEnd w:id="17481"/>
      <w:ins w:id="17489" w:author="Greg Clendenning" w:date="2024-04-16T16:42:00Z">
        <w:r w:rsidRPr="001570EA">
          <w:t>Federal Standard Energy Consumption Algorithms</w:t>
        </w:r>
      </w:ins>
      <w:bookmarkEnd w:id="17482"/>
    </w:p>
    <w:tbl>
      <w:tblPr>
        <w:tblStyle w:val="Style1"/>
        <w:tblW w:w="0" w:type="auto"/>
        <w:tblLook w:val="04A0" w:firstRow="1" w:lastRow="0" w:firstColumn="1" w:lastColumn="0" w:noHBand="0" w:noVBand="1"/>
      </w:tblPr>
      <w:tblGrid>
        <w:gridCol w:w="1557"/>
        <w:gridCol w:w="1427"/>
        <w:gridCol w:w="1111"/>
        <w:gridCol w:w="517"/>
        <w:gridCol w:w="417"/>
        <w:gridCol w:w="1597"/>
        <w:gridCol w:w="1079"/>
        <w:gridCol w:w="925"/>
        <w:tblGridChange w:id="17490">
          <w:tblGrid>
            <w:gridCol w:w="108"/>
            <w:gridCol w:w="1449"/>
            <w:gridCol w:w="1427"/>
            <w:gridCol w:w="34"/>
            <w:gridCol w:w="1207"/>
            <w:gridCol w:w="804"/>
            <w:gridCol w:w="636"/>
            <w:gridCol w:w="961"/>
            <w:gridCol w:w="73"/>
            <w:gridCol w:w="136"/>
            <w:gridCol w:w="870"/>
            <w:gridCol w:w="210"/>
            <w:gridCol w:w="715"/>
            <w:gridCol w:w="226"/>
            <w:gridCol w:w="2158"/>
            <w:gridCol w:w="2158"/>
          </w:tblGrid>
        </w:tblGridChange>
      </w:tblGrid>
      <w:tr w:rsidR="00475EB1" w:rsidRPr="001570EA" w14:paraId="197B7A97" w14:textId="042E607C">
        <w:trPr>
          <w:cnfStyle w:val="100000000000" w:firstRow="1" w:lastRow="0" w:firstColumn="0" w:lastColumn="0" w:oddVBand="0" w:evenVBand="0" w:oddHBand="0" w:evenHBand="0" w:firstRowFirstColumn="0" w:firstRowLastColumn="0" w:lastRowFirstColumn="0" w:lastRowLastColumn="0"/>
          <w:trHeight w:val="1061"/>
        </w:trPr>
        <w:tc>
          <w:tcPr>
            <w:tcW w:w="0" w:type="dxa"/>
          </w:tcPr>
          <w:p w14:paraId="5D552B99" w14:textId="3C7BD421" w:rsidR="004E6452" w:rsidRPr="001570EA" w:rsidRDefault="00FA5174">
            <w:pPr>
              <w:pStyle w:val="NoSpacing"/>
              <w:jc w:val="left"/>
              <w:rPr>
                <w:sz w:val="18"/>
                <w:rPrChange w:id="17491" w:author="Greg Clendenning" w:date="2024-04-16T16:42:00Z">
                  <w:rPr>
                    <w:color w:val="000000"/>
                    <w:sz w:val="18"/>
                  </w:rPr>
                </w:rPrChange>
              </w:rPr>
              <w:pPrChange w:id="17492" w:author="Greg Clendenning" w:date="2024-04-16T16:42:00Z">
                <w:pPr>
                  <w:spacing w:before="80" w:after="80"/>
                </w:pPr>
              </w:pPrChange>
            </w:pPr>
            <w:del w:id="17493" w:author="Greg Clendenning" w:date="2024-04-16T16:42:00Z">
              <w:r w:rsidRPr="005638AC">
                <w:rPr>
                  <w:rFonts w:cs="Arial"/>
                  <w:bCs/>
                  <w:color w:val="000000"/>
                  <w:sz w:val="18"/>
                  <w:szCs w:val="18"/>
                </w:rPr>
                <w:delText>Refrigerator</w:delText>
              </w:r>
              <w:r>
                <w:rPr>
                  <w:rFonts w:cs="Arial"/>
                  <w:bCs/>
                  <w:color w:val="000000"/>
                  <w:sz w:val="18"/>
                  <w:szCs w:val="18"/>
                </w:rPr>
                <w:delText xml:space="preserve"> Category</w:delText>
              </w:r>
            </w:del>
            <w:ins w:id="17494" w:author="Greg Clendenning" w:date="2024-04-16T16:42:00Z">
              <w:r w:rsidR="004E6452" w:rsidRPr="001570EA">
                <w:rPr>
                  <w:rFonts w:cs="Arial"/>
                  <w:sz w:val="18"/>
                  <w:szCs w:val="18"/>
                </w:rPr>
                <w:t>Door Coefficient</w:t>
              </w:r>
            </w:ins>
          </w:p>
        </w:tc>
        <w:tc>
          <w:tcPr>
            <w:tcW w:w="0" w:type="dxa"/>
          </w:tcPr>
          <w:p w14:paraId="27768392" w14:textId="7585DB10" w:rsidR="004E6452" w:rsidRPr="001570EA" w:rsidRDefault="00FA5174">
            <w:pPr>
              <w:pStyle w:val="NoSpacing"/>
              <w:jc w:val="left"/>
              <w:rPr>
                <w:sz w:val="18"/>
                <w:rPrChange w:id="17495" w:author="Greg Clendenning" w:date="2024-04-16T16:42:00Z">
                  <w:rPr>
                    <w:color w:val="000000"/>
                    <w:sz w:val="18"/>
                  </w:rPr>
                </w:rPrChange>
              </w:rPr>
              <w:pPrChange w:id="17496" w:author="Greg Clendenning" w:date="2024-04-16T16:42:00Z">
                <w:pPr>
                  <w:spacing w:before="80" w:after="80"/>
                  <w:jc w:val="center"/>
                </w:pPr>
              </w:pPrChange>
            </w:pPr>
            <w:del w:id="17497" w:author="Greg Clendenning" w:date="2024-04-16T16:42:00Z">
              <w:r>
                <w:rPr>
                  <w:rFonts w:cs="Arial"/>
                  <w:bCs/>
                  <w:color w:val="000000"/>
                  <w:sz w:val="18"/>
                  <w:szCs w:val="18"/>
                </w:rPr>
                <w:delText>Assumed Adjusted Volume of Unit (cubic feet)</w:delText>
              </w:r>
              <w:r>
                <w:rPr>
                  <w:rStyle w:val="FootnoteReference"/>
                  <w:bCs/>
                  <w:color w:val="000000"/>
                  <w:sz w:val="18"/>
                  <w:szCs w:val="18"/>
                </w:rPr>
                <w:delText xml:space="preserve"> </w:delText>
              </w:r>
              <w:r>
                <w:rPr>
                  <w:vertAlign w:val="superscript"/>
                </w:rPr>
                <w:delText>Source 6</w:delText>
              </w:r>
            </w:del>
            <w:ins w:id="17498" w:author="Greg Clendenning" w:date="2024-04-16T16:42:00Z">
              <w:r w:rsidR="004E6452" w:rsidRPr="001570EA">
                <w:rPr>
                  <w:rFonts w:cs="Arial"/>
                  <w:sz w:val="18"/>
                  <w:szCs w:val="18"/>
                </w:rPr>
                <w:t>Products with a Transparent Door</w:t>
              </w:r>
            </w:ins>
          </w:p>
        </w:tc>
        <w:tc>
          <w:tcPr>
            <w:tcW w:w="0" w:type="dxa"/>
            <w:gridSpan w:val="3"/>
          </w:tcPr>
          <w:p w14:paraId="08A23C9A" w14:textId="0FAA8ACC" w:rsidR="004E6452" w:rsidRPr="001570EA" w:rsidRDefault="00FA5174">
            <w:pPr>
              <w:pStyle w:val="NoSpacing"/>
              <w:jc w:val="left"/>
              <w:rPr>
                <w:sz w:val="18"/>
                <w:rPrChange w:id="17499" w:author="Greg Clendenning" w:date="2024-04-16T16:42:00Z">
                  <w:rPr>
                    <w:color w:val="000000"/>
                    <w:sz w:val="18"/>
                  </w:rPr>
                </w:rPrChange>
              </w:rPr>
              <w:pPrChange w:id="17500" w:author="Greg Clendenning" w:date="2024-04-16T16:42:00Z">
                <w:pPr>
                  <w:spacing w:before="80" w:after="80"/>
                  <w:jc w:val="center"/>
                </w:pPr>
              </w:pPrChange>
            </w:pPr>
            <w:del w:id="17501" w:author="Greg Clendenning" w:date="2024-04-16T16:42:00Z">
              <w:r w:rsidRPr="005638AC">
                <w:rPr>
                  <w:rFonts w:cs="Arial"/>
                  <w:bCs/>
                  <w:color w:val="000000"/>
                  <w:sz w:val="18"/>
                  <w:szCs w:val="18"/>
                </w:rPr>
                <w:delText>Conventional</w:delText>
              </w:r>
              <w:r>
                <w:rPr>
                  <w:rFonts w:cs="Arial"/>
                  <w:bCs/>
                  <w:color w:val="000000"/>
                  <w:sz w:val="18"/>
                  <w:szCs w:val="18"/>
                </w:rPr>
                <w:delText xml:space="preserve"> </w:delText>
              </w:r>
              <w:r w:rsidRPr="005638AC">
                <w:rPr>
                  <w:rFonts w:cs="Arial"/>
                  <w:bCs/>
                  <w:color w:val="000000"/>
                  <w:sz w:val="18"/>
                  <w:szCs w:val="18"/>
                </w:rPr>
                <w:delText>Unit</w:delText>
              </w:r>
              <w:r>
                <w:rPr>
                  <w:rFonts w:cs="Arial"/>
                  <w:bCs/>
                  <w:color w:val="000000"/>
                  <w:sz w:val="18"/>
                  <w:szCs w:val="18"/>
                </w:rPr>
                <w:delText xml:space="preserve"> </w:delText>
              </w:r>
              <w:r w:rsidRPr="005638AC">
                <w:rPr>
                  <w:rFonts w:cs="Arial"/>
                  <w:bCs/>
                  <w:color w:val="000000"/>
                  <w:sz w:val="18"/>
                  <w:szCs w:val="18"/>
                </w:rPr>
                <w:delText>Energy</w:delText>
              </w:r>
              <w:r>
                <w:rPr>
                  <w:rFonts w:cs="Arial"/>
                  <w:bCs/>
                  <w:color w:val="000000"/>
                  <w:sz w:val="18"/>
                  <w:szCs w:val="18"/>
                </w:rPr>
                <w:delText xml:space="preserve"> </w:delText>
              </w:r>
              <w:r w:rsidRPr="005638AC">
                <w:rPr>
                  <w:rFonts w:cs="Arial"/>
                  <w:bCs/>
                  <w:color w:val="000000"/>
                  <w:sz w:val="18"/>
                  <w:szCs w:val="18"/>
                </w:rPr>
                <w:delText>Usage</w:delText>
              </w:r>
              <w:r>
                <w:rPr>
                  <w:rFonts w:cs="Arial"/>
                  <w:bCs/>
                  <w:color w:val="000000"/>
                  <w:sz w:val="18"/>
                  <w:szCs w:val="18"/>
                </w:rPr>
                <w:delText xml:space="preserve"> in  </w:delText>
              </w:r>
              <w:r w:rsidRPr="005638AC">
                <w:rPr>
                  <w:rFonts w:cs="Arial"/>
                  <w:bCs/>
                  <w:color w:val="000000"/>
                  <w:sz w:val="18"/>
                  <w:szCs w:val="18"/>
                </w:rPr>
                <w:delText>kWh/yr</w:delText>
              </w:r>
            </w:del>
            <w:ins w:id="17502" w:author="Greg Clendenning" w:date="2024-04-16T16:42:00Z">
              <w:r w:rsidR="004E6452" w:rsidRPr="001570EA">
                <w:rPr>
                  <w:rFonts w:cs="Arial"/>
                  <w:sz w:val="18"/>
                  <w:szCs w:val="18"/>
                </w:rPr>
                <w:t>Products without a Transparent Door with a Door-in-Door</w:t>
              </w:r>
            </w:ins>
          </w:p>
        </w:tc>
        <w:tc>
          <w:tcPr>
            <w:tcW w:w="0" w:type="dxa"/>
          </w:tcPr>
          <w:p w14:paraId="52FB9B23" w14:textId="1C9B6A96" w:rsidR="004E6452" w:rsidRPr="001570EA" w:rsidRDefault="00FA5174">
            <w:pPr>
              <w:pStyle w:val="NoSpacing"/>
              <w:jc w:val="left"/>
              <w:rPr>
                <w:sz w:val="18"/>
                <w:rPrChange w:id="17503" w:author="Greg Clendenning" w:date="2024-04-16T16:42:00Z">
                  <w:rPr>
                    <w:color w:val="000000"/>
                    <w:sz w:val="18"/>
                  </w:rPr>
                </w:rPrChange>
              </w:rPr>
              <w:pPrChange w:id="17504" w:author="Greg Clendenning" w:date="2024-04-16T16:42:00Z">
                <w:pPr>
                  <w:spacing w:before="80" w:after="80"/>
                  <w:jc w:val="center"/>
                </w:pPr>
              </w:pPrChange>
            </w:pPr>
            <w:del w:id="17505" w:author="Greg Clendenning" w:date="2024-04-16T16:42:00Z">
              <w:r w:rsidRPr="005638AC">
                <w:rPr>
                  <w:rFonts w:cs="Arial"/>
                  <w:bCs/>
                  <w:color w:val="000000"/>
                  <w:sz w:val="18"/>
                  <w:szCs w:val="18"/>
                </w:rPr>
                <w:delText>ENERGY</w:delText>
              </w:r>
              <w:r>
                <w:rPr>
                  <w:rFonts w:cs="Arial"/>
                  <w:bCs/>
                  <w:color w:val="000000"/>
                  <w:sz w:val="18"/>
                  <w:szCs w:val="18"/>
                </w:rPr>
                <w:delText xml:space="preserve"> </w:delText>
              </w:r>
              <w:r w:rsidRPr="005638AC">
                <w:rPr>
                  <w:rFonts w:cs="Arial"/>
                  <w:bCs/>
                  <w:color w:val="000000"/>
                  <w:sz w:val="18"/>
                  <w:szCs w:val="18"/>
                </w:rPr>
                <w:delText>STAR</w:delText>
              </w:r>
              <w:r>
                <w:rPr>
                  <w:rFonts w:cs="Arial"/>
                  <w:bCs/>
                  <w:color w:val="000000"/>
                  <w:sz w:val="18"/>
                  <w:szCs w:val="18"/>
                </w:rPr>
                <w:delText xml:space="preserve"> </w:delText>
              </w:r>
              <w:r w:rsidRPr="005638AC">
                <w:rPr>
                  <w:rFonts w:cs="Arial"/>
                  <w:bCs/>
                  <w:color w:val="000000"/>
                  <w:sz w:val="18"/>
                  <w:szCs w:val="18"/>
                </w:rPr>
                <w:delText>Energy</w:delText>
              </w:r>
              <w:r>
                <w:rPr>
                  <w:rFonts w:cs="Arial"/>
                  <w:bCs/>
                  <w:color w:val="000000"/>
                  <w:sz w:val="18"/>
                  <w:szCs w:val="18"/>
                </w:rPr>
                <w:delText xml:space="preserve"> </w:delText>
              </w:r>
              <w:r w:rsidRPr="005638AC">
                <w:rPr>
                  <w:rFonts w:cs="Arial"/>
                  <w:bCs/>
                  <w:color w:val="000000"/>
                  <w:sz w:val="18"/>
                  <w:szCs w:val="18"/>
                </w:rPr>
                <w:delText>Usage</w:delText>
              </w:r>
              <w:r>
                <w:rPr>
                  <w:rFonts w:cs="Arial"/>
                  <w:bCs/>
                  <w:color w:val="000000"/>
                  <w:sz w:val="18"/>
                  <w:szCs w:val="18"/>
                </w:rPr>
                <w:delText xml:space="preserve"> in </w:delText>
              </w:r>
              <w:r w:rsidRPr="005638AC">
                <w:rPr>
                  <w:rFonts w:cs="Arial"/>
                  <w:bCs/>
                  <w:color w:val="000000"/>
                  <w:sz w:val="18"/>
                  <w:szCs w:val="18"/>
                </w:rPr>
                <w:delText>kWh/yr</w:delText>
              </w:r>
            </w:del>
            <w:ins w:id="17506" w:author="Greg Clendenning" w:date="2024-04-16T16:42:00Z">
              <w:r w:rsidR="004E6452" w:rsidRPr="001570EA">
                <w:rPr>
                  <w:rFonts w:cs="Arial"/>
                  <w:sz w:val="18"/>
                  <w:szCs w:val="18"/>
                </w:rPr>
                <w:t>Products without a Transparent Door or Door-in-Door with Added External Doors</w:t>
              </w:r>
            </w:ins>
          </w:p>
        </w:tc>
        <w:tc>
          <w:tcPr>
            <w:tcW w:w="1080" w:type="dxa"/>
            <w:shd w:val="clear" w:color="auto" w:fill="BFBFBF" w:themeFill="background1" w:themeFillShade="BF"/>
            <w:cellDel w:id="17507" w:author="Greg Clendenning" w:date="2024-04-16T16:42:00Z"/>
          </w:tcPr>
          <w:p w14:paraId="19DDE647" w14:textId="77777777" w:rsidR="00FA5174" w:rsidRPr="005638AC" w:rsidRDefault="00FA5174" w:rsidP="00BD2C4C">
            <w:pPr>
              <w:spacing w:before="80" w:after="80"/>
              <w:jc w:val="center"/>
              <w:rPr>
                <w:rFonts w:cs="Arial"/>
                <w:b w:val="0"/>
                <w:bCs/>
                <w:color w:val="000000"/>
                <w:sz w:val="18"/>
                <w:szCs w:val="18"/>
              </w:rPr>
            </w:pPr>
            <w:del w:id="17508" w:author="Greg Clendenning" w:date="2024-04-16T16:42:00Z">
              <w:r w:rsidRPr="005638AC">
                <w:rPr>
                  <w:rFonts w:cs="Arial"/>
                  <w:bCs/>
                  <w:color w:val="000000"/>
                  <w:sz w:val="18"/>
                  <w:szCs w:val="18"/>
                </w:rPr>
                <w:delText>ΔkWh</w:delText>
              </w:r>
              <w:r>
                <w:rPr>
                  <w:rFonts w:cs="Arial"/>
                  <w:bCs/>
                  <w:color w:val="000000"/>
                  <w:sz w:val="18"/>
                  <w:szCs w:val="18"/>
                </w:rPr>
                <w:delText>/yr</w:delText>
              </w:r>
              <w:r>
                <w:rPr>
                  <w:rStyle w:val="FootnoteReference"/>
                  <w:bCs/>
                  <w:color w:val="000000"/>
                  <w:sz w:val="18"/>
                  <w:szCs w:val="18"/>
                </w:rPr>
                <w:footnoteReference w:id="52"/>
              </w:r>
            </w:del>
          </w:p>
        </w:tc>
        <w:tc>
          <w:tcPr>
            <w:tcW w:w="941" w:type="dxa"/>
            <w:shd w:val="clear" w:color="auto" w:fill="BFBFBF" w:themeFill="background1" w:themeFillShade="BF"/>
            <w:cellDel w:id="17510" w:author="Greg Clendenning" w:date="2024-04-16T16:42:00Z"/>
          </w:tcPr>
          <w:p w14:paraId="70D7FD2B" w14:textId="77777777" w:rsidR="00FA5174" w:rsidRPr="005638AC" w:rsidRDefault="00FA5174" w:rsidP="00BD2C4C">
            <w:pPr>
              <w:spacing w:before="80" w:after="80"/>
              <w:jc w:val="center"/>
              <w:rPr>
                <w:rFonts w:cs="Arial"/>
                <w:b w:val="0"/>
                <w:bCs/>
                <w:color w:val="000000"/>
                <w:sz w:val="18"/>
                <w:szCs w:val="18"/>
              </w:rPr>
            </w:pPr>
            <w:del w:id="17511" w:author="Greg Clendenning" w:date="2024-04-16T16:42:00Z">
              <w:r w:rsidRPr="005638AC">
                <w:rPr>
                  <w:rFonts w:cs="Arial"/>
                  <w:bCs/>
                  <w:color w:val="000000"/>
                  <w:sz w:val="18"/>
                  <w:szCs w:val="18"/>
                </w:rPr>
                <w:delText>ΔkW</w:delText>
              </w:r>
              <w:r>
                <w:rPr>
                  <w:rFonts w:cs="Arial"/>
                  <w:bCs/>
                  <w:color w:val="000000"/>
                  <w:sz w:val="18"/>
                  <w:szCs w:val="18"/>
                  <w:vertAlign w:val="subscript"/>
                </w:rPr>
                <w:delText>peak</w:delText>
              </w:r>
            </w:del>
          </w:p>
        </w:tc>
      </w:tr>
      <w:tr w:rsidR="004E6452" w:rsidRPr="001570EA" w14:paraId="5AA17DB3" w14:textId="77777777">
        <w:tblPrEx>
          <w:tblW w:w="0" w:type="auto"/>
          <w:tblPrExChange w:id="17512" w:author="Greg Clendenning" w:date="2024-04-16T16:42:00Z">
            <w:tblPrEx>
              <w:tblW w:w="8748" w:type="dxa"/>
              <w:tblInd w:w="108" w:type="dxa"/>
              <w:tblLayout w:type="fixed"/>
            </w:tblPrEx>
          </w:tblPrExChange>
        </w:tblPrEx>
        <w:trPr>
          <w:trPrChange w:id="17513" w:author="Greg Clendenning" w:date="2024-04-16T16:42:00Z">
            <w:trPr>
              <w:gridBefore w:val="1"/>
              <w:gridAfter w:val="0"/>
              <w:trHeight w:val="299"/>
            </w:trPr>
          </w:trPrChange>
        </w:trPr>
        <w:tc>
          <w:tcPr>
            <w:tcW w:w="2157" w:type="dxa"/>
            <w:tcPrChange w:id="17514" w:author="Greg Clendenning" w:date="2024-04-16T16:42:00Z">
              <w:tcPr>
                <w:tcW w:w="2910" w:type="dxa"/>
                <w:gridSpan w:val="3"/>
                <w:noWrap/>
                <w:vAlign w:val="center"/>
              </w:tcPr>
            </w:tcPrChange>
          </w:tcPr>
          <w:p w14:paraId="311AA369" w14:textId="3DEAC033" w:rsidR="004E6452" w:rsidRPr="001570EA" w:rsidRDefault="00FA5174">
            <w:pPr>
              <w:pStyle w:val="NoSpacing"/>
              <w:jc w:val="left"/>
              <w:rPr>
                <w:sz w:val="18"/>
                <w:rPrChange w:id="17515" w:author="Greg Clendenning" w:date="2024-04-16T16:42:00Z">
                  <w:rPr>
                    <w:color w:val="000000"/>
                    <w:sz w:val="18"/>
                  </w:rPr>
                </w:rPrChange>
              </w:rPr>
              <w:pPrChange w:id="17516" w:author="Greg Clendenning" w:date="2024-04-16T16:42:00Z">
                <w:pPr>
                  <w:spacing w:before="80" w:after="80"/>
                  <w:jc w:val="left"/>
                </w:pPr>
              </w:pPrChange>
            </w:pPr>
            <w:del w:id="17517" w:author="Greg Clendenning" w:date="2024-04-16T16:42:00Z">
              <w:r w:rsidRPr="005D6B31">
                <w:rPr>
                  <w:rFonts w:cs="Arial"/>
                  <w:color w:val="000000"/>
                  <w:sz w:val="18"/>
                  <w:szCs w:val="18"/>
                </w:rPr>
                <w:delText>1A.</w:delText>
              </w:r>
              <w:r>
                <w:rPr>
                  <w:rFonts w:cs="Arial"/>
                  <w:color w:val="000000"/>
                  <w:sz w:val="18"/>
                  <w:szCs w:val="18"/>
                </w:rPr>
                <w:delText xml:space="preserve"> </w:delText>
              </w:r>
              <w:r w:rsidRPr="005D6B31">
                <w:rPr>
                  <w:rFonts w:cs="Arial"/>
                  <w:color w:val="000000"/>
                  <w:sz w:val="18"/>
                  <w:szCs w:val="18"/>
                </w:rPr>
                <w:delText>All-refrigerators—manual</w:delText>
              </w:r>
              <w:r>
                <w:rPr>
                  <w:rFonts w:cs="Arial"/>
                  <w:color w:val="000000"/>
                  <w:sz w:val="18"/>
                  <w:szCs w:val="18"/>
                </w:rPr>
                <w:delText xml:space="preserve"> </w:delText>
              </w:r>
              <w:r w:rsidRPr="005D6B31">
                <w:rPr>
                  <w:rFonts w:cs="Arial"/>
                  <w:color w:val="000000"/>
                  <w:sz w:val="18"/>
                  <w:szCs w:val="18"/>
                </w:rPr>
                <w:delText>defrost.</w:delText>
              </w:r>
            </w:del>
            <w:ins w:id="17518" w:author="Greg Clendenning" w:date="2024-04-16T16:42:00Z">
              <w:r w:rsidR="004E6452" w:rsidRPr="001570EA">
                <w:rPr>
                  <w:rFonts w:cs="Arial"/>
                  <w:sz w:val="18"/>
                  <w:szCs w:val="18"/>
                </w:rPr>
                <w:t>K2</w:t>
              </w:r>
            </w:ins>
          </w:p>
        </w:tc>
        <w:tc>
          <w:tcPr>
            <w:tcW w:w="2157" w:type="dxa"/>
            <w:tcPrChange w:id="17519" w:author="Greg Clendenning" w:date="2024-04-16T16:42:00Z">
              <w:tcPr>
                <w:tcW w:w="1207" w:type="dxa"/>
              </w:tcPr>
            </w:tcPrChange>
          </w:tcPr>
          <w:p w14:paraId="65FBC198" w14:textId="71DC372C" w:rsidR="004E6452" w:rsidRPr="001570EA" w:rsidRDefault="00FA5174">
            <w:pPr>
              <w:pStyle w:val="NoSpacing"/>
              <w:jc w:val="center"/>
              <w:rPr>
                <w:sz w:val="18"/>
                <w:rPrChange w:id="17520" w:author="Greg Clendenning" w:date="2024-04-16T16:42:00Z">
                  <w:rPr>
                    <w:color w:val="000000"/>
                    <w:sz w:val="18"/>
                  </w:rPr>
                </w:rPrChange>
              </w:rPr>
              <w:pPrChange w:id="17521" w:author="Greg Clendenning" w:date="2024-04-16T16:42:00Z">
                <w:pPr>
                  <w:spacing w:before="80" w:after="80"/>
                  <w:jc w:val="center"/>
                </w:pPr>
              </w:pPrChange>
            </w:pPr>
            <w:del w:id="17522" w:author="Greg Clendenning" w:date="2024-04-16T16:42:00Z">
              <w:r>
                <w:rPr>
                  <w:rFonts w:cs="Arial"/>
                  <w:color w:val="000000"/>
                  <w:sz w:val="18"/>
                  <w:szCs w:val="18"/>
                </w:rPr>
                <w:delText>15.</w:delText>
              </w:r>
            </w:del>
            <w:r w:rsidR="004E6452" w:rsidRPr="001570EA">
              <w:rPr>
                <w:rFonts w:eastAsiaTheme="minorHAnsi" w:cstheme="minorBidi"/>
                <w:sz w:val="18"/>
                <w:rPrChange w:id="17523" w:author="Greg Clendenning" w:date="2024-04-16T16:42:00Z">
                  <w:rPr>
                    <w:color w:val="000000"/>
                    <w:sz w:val="18"/>
                    <w:szCs w:val="24"/>
                  </w:rPr>
                </w:rPrChange>
              </w:rPr>
              <w:t>1</w:t>
            </w:r>
            <w:ins w:id="17524" w:author="Greg Clendenning" w:date="2024-04-16T16:42:00Z">
              <w:r w:rsidR="004E6452" w:rsidRPr="001570EA">
                <w:rPr>
                  <w:rFonts w:cs="Arial"/>
                  <w:sz w:val="18"/>
                  <w:szCs w:val="18"/>
                </w:rPr>
                <w:t>.0</w:t>
              </w:r>
            </w:ins>
          </w:p>
        </w:tc>
        <w:tc>
          <w:tcPr>
            <w:tcW w:w="2158" w:type="dxa"/>
            <w:tcPrChange w:id="17525" w:author="Greg Clendenning" w:date="2024-04-16T16:42:00Z">
              <w:tcPr>
                <w:tcW w:w="1440" w:type="dxa"/>
                <w:gridSpan w:val="2"/>
                <w:noWrap/>
              </w:tcPr>
            </w:tcPrChange>
          </w:tcPr>
          <w:p w14:paraId="063EC4E1" w14:textId="283D913E" w:rsidR="004E6452" w:rsidRPr="001570EA" w:rsidRDefault="00FA5174">
            <w:pPr>
              <w:pStyle w:val="NoSpacing"/>
              <w:jc w:val="center"/>
              <w:rPr>
                <w:sz w:val="18"/>
                <w:rPrChange w:id="17526" w:author="Greg Clendenning" w:date="2024-04-16T16:42:00Z">
                  <w:rPr>
                    <w:color w:val="000000"/>
                    <w:sz w:val="18"/>
                  </w:rPr>
                </w:rPrChange>
              </w:rPr>
              <w:pPrChange w:id="17527" w:author="Greg Clendenning" w:date="2024-04-16T16:42:00Z">
                <w:pPr>
                  <w:spacing w:before="80" w:after="80"/>
                  <w:jc w:val="center"/>
                </w:pPr>
              </w:pPrChange>
            </w:pPr>
            <w:del w:id="17528" w:author="Greg Clendenning" w:date="2024-04-16T16:42:00Z">
              <w:r>
                <w:rPr>
                  <w:rFonts w:cs="Arial"/>
                  <w:color w:val="000000"/>
                  <w:sz w:val="18"/>
                  <w:szCs w:val="18"/>
                </w:rPr>
                <w:delText>296</w:delText>
              </w:r>
            </w:del>
            <w:ins w:id="17529" w:author="Greg Clendenning" w:date="2024-04-16T16:42:00Z">
              <w:r w:rsidR="004E6452" w:rsidRPr="001570EA">
                <w:rPr>
                  <w:rFonts w:cs="Arial"/>
                  <w:sz w:val="18"/>
                  <w:szCs w:val="18"/>
                </w:rPr>
                <w:t>1.0</w:t>
              </w:r>
            </w:ins>
          </w:p>
        </w:tc>
        <w:tc>
          <w:tcPr>
            <w:tcW w:w="0" w:type="dxa"/>
            <w:cellDel w:id="17530" w:author="Greg Clendenning" w:date="2024-04-16T16:42:00Z"/>
            <w:tcPrChange w:id="17531" w:author="Greg Clendenning" w:date="2024-04-16T16:42:00Z">
              <w:tcPr>
                <w:tcW w:w="1170" w:type="dxa"/>
                <w:gridSpan w:val="3"/>
                <w:noWrap/>
                <w:cellDel w:id="17532" w:author="Greg Clendenning" w:date="2024-04-16T16:42:00Z"/>
              </w:tcPr>
            </w:tcPrChange>
          </w:tcPr>
          <w:p w14:paraId="7639913D" w14:textId="77777777" w:rsidR="00FA5174" w:rsidRDefault="00FA5174" w:rsidP="00BD2C4C">
            <w:pPr>
              <w:spacing w:before="80" w:after="80"/>
              <w:jc w:val="center"/>
              <w:rPr>
                <w:rFonts w:cs="Arial"/>
                <w:color w:val="000000"/>
                <w:sz w:val="18"/>
                <w:szCs w:val="18"/>
              </w:rPr>
            </w:pPr>
            <w:del w:id="17533" w:author="Greg Clendenning" w:date="2024-04-16T16:42:00Z">
              <w:r>
                <w:rPr>
                  <w:rFonts w:cs="Arial"/>
                  <w:color w:val="000000"/>
                  <w:sz w:val="18"/>
                  <w:szCs w:val="18"/>
                </w:rPr>
                <w:delText>267</w:delText>
              </w:r>
            </w:del>
          </w:p>
        </w:tc>
        <w:tc>
          <w:tcPr>
            <w:tcW w:w="0" w:type="dxa"/>
            <w:cellDel w:id="17534" w:author="Greg Clendenning" w:date="2024-04-16T16:42:00Z"/>
            <w:tcPrChange w:id="17535" w:author="Greg Clendenning" w:date="2024-04-16T16:42:00Z">
              <w:tcPr>
                <w:tcW w:w="1080" w:type="dxa"/>
                <w:gridSpan w:val="2"/>
                <w:noWrap/>
                <w:cellDel w:id="17536" w:author="Greg Clendenning" w:date="2024-04-16T16:42:00Z"/>
              </w:tcPr>
            </w:tcPrChange>
          </w:tcPr>
          <w:p w14:paraId="1985C4A1" w14:textId="77777777" w:rsidR="00FA5174" w:rsidRDefault="00FA5174" w:rsidP="00BD2C4C">
            <w:pPr>
              <w:spacing w:before="80" w:after="80"/>
              <w:jc w:val="center"/>
              <w:rPr>
                <w:rFonts w:cs="Arial"/>
                <w:color w:val="000000"/>
                <w:sz w:val="18"/>
                <w:szCs w:val="18"/>
              </w:rPr>
            </w:pPr>
            <w:del w:id="17537" w:author="Greg Clendenning" w:date="2024-04-16T16:42:00Z">
              <w:r>
                <w:rPr>
                  <w:rFonts w:cs="Arial"/>
                  <w:color w:val="000000"/>
                  <w:sz w:val="18"/>
                  <w:szCs w:val="18"/>
                </w:rPr>
                <w:delText>30</w:delText>
              </w:r>
            </w:del>
          </w:p>
        </w:tc>
        <w:tc>
          <w:tcPr>
            <w:tcW w:w="2158" w:type="dxa"/>
            <w:gridSpan w:val="3"/>
            <w:tcPrChange w:id="17538" w:author="Greg Clendenning" w:date="2024-04-16T16:42:00Z">
              <w:tcPr>
                <w:tcW w:w="941" w:type="dxa"/>
                <w:gridSpan w:val="2"/>
                <w:noWrap/>
              </w:tcPr>
            </w:tcPrChange>
          </w:tcPr>
          <w:p w14:paraId="3113AB5B" w14:textId="0183AA10" w:rsidR="004E6452" w:rsidRPr="001570EA" w:rsidRDefault="00FA5174">
            <w:pPr>
              <w:pStyle w:val="NoSpacing"/>
              <w:jc w:val="center"/>
              <w:rPr>
                <w:sz w:val="18"/>
                <w:rPrChange w:id="17539" w:author="Greg Clendenning" w:date="2024-04-16T16:42:00Z">
                  <w:rPr>
                    <w:color w:val="000000"/>
                    <w:sz w:val="18"/>
                  </w:rPr>
                </w:rPrChange>
              </w:rPr>
              <w:pPrChange w:id="17540" w:author="Greg Clendenning" w:date="2024-04-16T16:42:00Z">
                <w:pPr>
                  <w:spacing w:before="80" w:after="80"/>
                  <w:jc w:val="center"/>
                </w:pPr>
              </w:pPrChange>
            </w:pPr>
            <w:del w:id="17541" w:author="Greg Clendenning" w:date="2024-04-16T16:42:00Z">
              <w:r>
                <w:rPr>
                  <w:rFonts w:cs="Arial"/>
                  <w:color w:val="000000"/>
                  <w:sz w:val="18"/>
                  <w:szCs w:val="18"/>
                </w:rPr>
                <w:delText>0.0048</w:delText>
              </w:r>
            </w:del>
            <w:ins w:id="17542" w:author="Greg Clendenning" w:date="2024-04-16T16:42:00Z">
              <w:r w:rsidR="004E6452" w:rsidRPr="001570EA">
                <w:rPr>
                  <w:rFonts w:cs="Arial"/>
                  <w:sz w:val="18"/>
                  <w:szCs w:val="18"/>
                </w:rPr>
                <w:t>1 + 0.02 x (N</w:t>
              </w:r>
              <w:r w:rsidR="004E6452" w:rsidRPr="001570EA">
                <w:rPr>
                  <w:rFonts w:cs="Arial"/>
                  <w:sz w:val="18"/>
                  <w:szCs w:val="18"/>
                  <w:vertAlign w:val="subscript"/>
                </w:rPr>
                <w:t>d</w:t>
              </w:r>
              <w:r w:rsidR="004E6452" w:rsidRPr="001570EA">
                <w:rPr>
                  <w:rStyle w:val="FootnoteReference"/>
                  <w:sz w:val="18"/>
                  <w:szCs w:val="18"/>
                </w:rPr>
                <w:footnoteReference w:id="53"/>
              </w:r>
              <w:r w:rsidR="004E6452" w:rsidRPr="001570EA">
                <w:rPr>
                  <w:rFonts w:cs="Arial"/>
                  <w:sz w:val="18"/>
                  <w:szCs w:val="18"/>
                </w:rPr>
                <w:t xml:space="preserve"> – 1)</w:t>
              </w:r>
            </w:ins>
          </w:p>
        </w:tc>
      </w:tr>
      <w:tr w:rsidR="004E6452" w:rsidRPr="001570EA" w14:paraId="58F63AF0" w14:textId="77777777">
        <w:tblPrEx>
          <w:tblW w:w="0" w:type="auto"/>
          <w:tblPrExChange w:id="17544" w:author="Greg Clendenning" w:date="2024-04-16T16:42:00Z">
            <w:tblPrEx>
              <w:tblW w:w="8748" w:type="dxa"/>
              <w:tblInd w:w="108" w:type="dxa"/>
              <w:tblLayout w:type="fixed"/>
            </w:tblPrEx>
          </w:tblPrExChange>
        </w:tblPrEx>
        <w:trPr>
          <w:trPrChange w:id="17545" w:author="Greg Clendenning" w:date="2024-04-16T16:42:00Z">
            <w:trPr>
              <w:gridBefore w:val="1"/>
              <w:gridAfter w:val="0"/>
              <w:trHeight w:val="299"/>
            </w:trPr>
          </w:trPrChange>
        </w:trPr>
        <w:tc>
          <w:tcPr>
            <w:tcW w:w="2157" w:type="dxa"/>
            <w:tcPrChange w:id="17546" w:author="Greg Clendenning" w:date="2024-04-16T16:42:00Z">
              <w:tcPr>
                <w:tcW w:w="2910" w:type="dxa"/>
                <w:gridSpan w:val="3"/>
                <w:noWrap/>
                <w:vAlign w:val="center"/>
              </w:tcPr>
            </w:tcPrChange>
          </w:tcPr>
          <w:p w14:paraId="00602C59" w14:textId="331FE82D" w:rsidR="004E6452" w:rsidRPr="001570EA" w:rsidRDefault="00FA5174">
            <w:pPr>
              <w:pStyle w:val="NoSpacing"/>
              <w:jc w:val="left"/>
              <w:rPr>
                <w:sz w:val="18"/>
                <w:rPrChange w:id="17547" w:author="Greg Clendenning" w:date="2024-04-16T16:42:00Z">
                  <w:rPr>
                    <w:color w:val="000000"/>
                    <w:sz w:val="18"/>
                  </w:rPr>
                </w:rPrChange>
              </w:rPr>
              <w:pPrChange w:id="17548" w:author="Greg Clendenning" w:date="2024-04-16T16:42:00Z">
                <w:pPr>
                  <w:spacing w:before="80" w:after="80"/>
                  <w:jc w:val="left"/>
                </w:pPr>
              </w:pPrChange>
            </w:pPr>
            <w:del w:id="17549" w:author="Greg Clendenning" w:date="2024-04-16T16:42:00Z">
              <w:r w:rsidRPr="005D6B31">
                <w:rPr>
                  <w:rFonts w:cs="Arial"/>
                  <w:color w:val="000000"/>
                  <w:sz w:val="18"/>
                  <w:szCs w:val="18"/>
                </w:rPr>
                <w:delText>2.</w:delText>
              </w:r>
              <w:r>
                <w:rPr>
                  <w:rFonts w:cs="Arial"/>
                  <w:color w:val="000000"/>
                  <w:sz w:val="18"/>
                  <w:szCs w:val="18"/>
                </w:rPr>
                <w:delText xml:space="preserve"> </w:delText>
              </w:r>
              <w:r w:rsidRPr="005D6B31">
                <w:rPr>
                  <w:rFonts w:cs="Arial"/>
                  <w:color w:val="000000"/>
                  <w:sz w:val="18"/>
                  <w:szCs w:val="18"/>
                </w:rPr>
                <w:delText>Refrigerator-freezers—partial</w:delText>
              </w:r>
              <w:r>
                <w:rPr>
                  <w:rFonts w:cs="Arial"/>
                  <w:color w:val="000000"/>
                  <w:sz w:val="18"/>
                  <w:szCs w:val="18"/>
                </w:rPr>
                <w:delText xml:space="preserve"> </w:delText>
              </w:r>
              <w:r w:rsidRPr="005D6B31">
                <w:rPr>
                  <w:rFonts w:cs="Arial"/>
                  <w:color w:val="000000"/>
                  <w:sz w:val="18"/>
                  <w:szCs w:val="18"/>
                </w:rPr>
                <w:delText>automatic</w:delText>
              </w:r>
              <w:r>
                <w:rPr>
                  <w:rFonts w:cs="Arial"/>
                  <w:color w:val="000000"/>
                  <w:sz w:val="18"/>
                  <w:szCs w:val="18"/>
                </w:rPr>
                <w:delText xml:space="preserve"> </w:delText>
              </w:r>
              <w:r w:rsidRPr="005D6B31">
                <w:rPr>
                  <w:rFonts w:cs="Arial"/>
                  <w:color w:val="000000"/>
                  <w:sz w:val="18"/>
                  <w:szCs w:val="18"/>
                </w:rPr>
                <w:delText>defrost</w:delText>
              </w:r>
            </w:del>
            <w:ins w:id="17550" w:author="Greg Clendenning" w:date="2024-04-16T16:42:00Z">
              <w:r w:rsidR="004E6452" w:rsidRPr="001570EA">
                <w:rPr>
                  <w:rFonts w:cs="Arial"/>
                  <w:sz w:val="18"/>
                  <w:szCs w:val="18"/>
                </w:rPr>
                <w:t>K3A</w:t>
              </w:r>
            </w:ins>
          </w:p>
        </w:tc>
        <w:tc>
          <w:tcPr>
            <w:tcW w:w="2157" w:type="dxa"/>
            <w:tcPrChange w:id="17551" w:author="Greg Clendenning" w:date="2024-04-16T16:42:00Z">
              <w:tcPr>
                <w:tcW w:w="1207" w:type="dxa"/>
              </w:tcPr>
            </w:tcPrChange>
          </w:tcPr>
          <w:p w14:paraId="04921087" w14:textId="6A1AE14F" w:rsidR="004E6452" w:rsidRPr="001570EA" w:rsidRDefault="00FA5174">
            <w:pPr>
              <w:pStyle w:val="NoSpacing"/>
              <w:jc w:val="center"/>
              <w:rPr>
                <w:sz w:val="18"/>
                <w:rPrChange w:id="17552" w:author="Greg Clendenning" w:date="2024-04-16T16:42:00Z">
                  <w:rPr>
                    <w:color w:val="000000"/>
                    <w:sz w:val="18"/>
                  </w:rPr>
                </w:rPrChange>
              </w:rPr>
              <w:pPrChange w:id="17553" w:author="Greg Clendenning" w:date="2024-04-16T16:42:00Z">
                <w:pPr>
                  <w:spacing w:before="80" w:after="80"/>
                  <w:jc w:val="center"/>
                </w:pPr>
              </w:pPrChange>
            </w:pPr>
            <w:del w:id="17554" w:author="Greg Clendenning" w:date="2024-04-16T16:42:00Z">
              <w:r>
                <w:rPr>
                  <w:rFonts w:cs="Arial"/>
                  <w:color w:val="000000"/>
                  <w:sz w:val="18"/>
                  <w:szCs w:val="18"/>
                </w:rPr>
                <w:delText>15</w:delText>
              </w:r>
            </w:del>
            <w:ins w:id="17555" w:author="Greg Clendenning" w:date="2024-04-16T16:42:00Z">
              <w:r w:rsidR="004E6452" w:rsidRPr="001570EA">
                <w:rPr>
                  <w:rFonts w:cs="Arial"/>
                  <w:sz w:val="18"/>
                  <w:szCs w:val="18"/>
                </w:rPr>
                <w:t>1</w:t>
              </w:r>
            </w:ins>
            <w:r w:rsidR="004E6452" w:rsidRPr="001570EA">
              <w:rPr>
                <w:rFonts w:eastAsiaTheme="minorHAnsi" w:cstheme="minorBidi"/>
                <w:sz w:val="18"/>
                <w:rPrChange w:id="17556" w:author="Greg Clendenning" w:date="2024-04-16T16:42:00Z">
                  <w:rPr>
                    <w:color w:val="000000"/>
                    <w:sz w:val="18"/>
                    <w:szCs w:val="24"/>
                  </w:rPr>
                </w:rPrChange>
              </w:rPr>
              <w:t>.1</w:t>
            </w:r>
          </w:p>
        </w:tc>
        <w:tc>
          <w:tcPr>
            <w:tcW w:w="2158" w:type="dxa"/>
            <w:tcPrChange w:id="17557" w:author="Greg Clendenning" w:date="2024-04-16T16:42:00Z">
              <w:tcPr>
                <w:tcW w:w="1440" w:type="dxa"/>
                <w:gridSpan w:val="2"/>
                <w:noWrap/>
              </w:tcPr>
            </w:tcPrChange>
          </w:tcPr>
          <w:p w14:paraId="7290B560" w14:textId="24428CAC" w:rsidR="004E6452" w:rsidRPr="001570EA" w:rsidRDefault="00FA5174">
            <w:pPr>
              <w:pStyle w:val="NoSpacing"/>
              <w:jc w:val="center"/>
              <w:rPr>
                <w:sz w:val="18"/>
                <w:rPrChange w:id="17558" w:author="Greg Clendenning" w:date="2024-04-16T16:42:00Z">
                  <w:rPr>
                    <w:color w:val="000000"/>
                    <w:sz w:val="18"/>
                  </w:rPr>
                </w:rPrChange>
              </w:rPr>
              <w:pPrChange w:id="17559" w:author="Greg Clendenning" w:date="2024-04-16T16:42:00Z">
                <w:pPr>
                  <w:spacing w:before="80" w:after="80"/>
                  <w:jc w:val="center"/>
                </w:pPr>
              </w:pPrChange>
            </w:pPr>
            <w:del w:id="17560" w:author="Greg Clendenning" w:date="2024-04-16T16:42:00Z">
              <w:r>
                <w:rPr>
                  <w:rFonts w:cs="Arial"/>
                  <w:color w:val="000000"/>
                  <w:sz w:val="18"/>
                  <w:szCs w:val="18"/>
                </w:rPr>
                <w:delText>346</w:delText>
              </w:r>
            </w:del>
            <w:ins w:id="17561" w:author="Greg Clendenning" w:date="2024-04-16T16:42:00Z">
              <w:r w:rsidR="004E6452" w:rsidRPr="001570EA">
                <w:rPr>
                  <w:rFonts w:cs="Arial"/>
                  <w:sz w:val="18"/>
                  <w:szCs w:val="18"/>
                </w:rPr>
                <w:t>1.0</w:t>
              </w:r>
            </w:ins>
          </w:p>
        </w:tc>
        <w:tc>
          <w:tcPr>
            <w:tcW w:w="0" w:type="dxa"/>
            <w:cellDel w:id="17562" w:author="Greg Clendenning" w:date="2024-04-16T16:42:00Z"/>
            <w:tcPrChange w:id="17563" w:author="Greg Clendenning" w:date="2024-04-16T16:42:00Z">
              <w:tcPr>
                <w:tcW w:w="1170" w:type="dxa"/>
                <w:gridSpan w:val="3"/>
                <w:noWrap/>
                <w:cellDel w:id="17564" w:author="Greg Clendenning" w:date="2024-04-16T16:42:00Z"/>
              </w:tcPr>
            </w:tcPrChange>
          </w:tcPr>
          <w:p w14:paraId="40361D04" w14:textId="77777777" w:rsidR="00FA5174" w:rsidRDefault="00FA5174" w:rsidP="00BD2C4C">
            <w:pPr>
              <w:spacing w:before="80" w:after="80"/>
              <w:jc w:val="center"/>
              <w:rPr>
                <w:rFonts w:cs="Arial"/>
                <w:color w:val="000000"/>
                <w:sz w:val="18"/>
                <w:szCs w:val="18"/>
              </w:rPr>
            </w:pPr>
            <w:del w:id="17565" w:author="Greg Clendenning" w:date="2024-04-16T16:42:00Z">
              <w:r>
                <w:rPr>
                  <w:rFonts w:cs="Arial"/>
                  <w:color w:val="000000"/>
                  <w:sz w:val="18"/>
                  <w:szCs w:val="18"/>
                </w:rPr>
                <w:delText>311</w:delText>
              </w:r>
            </w:del>
          </w:p>
        </w:tc>
        <w:tc>
          <w:tcPr>
            <w:tcW w:w="0" w:type="dxa"/>
            <w:cellDel w:id="17566" w:author="Greg Clendenning" w:date="2024-04-16T16:42:00Z"/>
            <w:tcPrChange w:id="17567" w:author="Greg Clendenning" w:date="2024-04-16T16:42:00Z">
              <w:tcPr>
                <w:tcW w:w="1080" w:type="dxa"/>
                <w:gridSpan w:val="2"/>
                <w:noWrap/>
                <w:cellDel w:id="17568" w:author="Greg Clendenning" w:date="2024-04-16T16:42:00Z"/>
              </w:tcPr>
            </w:tcPrChange>
          </w:tcPr>
          <w:p w14:paraId="77040834" w14:textId="77777777" w:rsidR="00FA5174" w:rsidRDefault="00FA5174" w:rsidP="00BD2C4C">
            <w:pPr>
              <w:spacing w:before="80" w:after="80"/>
              <w:jc w:val="center"/>
              <w:rPr>
                <w:rFonts w:cs="Arial"/>
                <w:color w:val="000000"/>
                <w:sz w:val="18"/>
                <w:szCs w:val="18"/>
              </w:rPr>
            </w:pPr>
            <w:del w:id="17569" w:author="Greg Clendenning" w:date="2024-04-16T16:42:00Z">
              <w:r>
                <w:rPr>
                  <w:rFonts w:cs="Arial"/>
                  <w:color w:val="000000"/>
                  <w:sz w:val="18"/>
                  <w:szCs w:val="18"/>
                </w:rPr>
                <w:delText>35</w:delText>
              </w:r>
            </w:del>
          </w:p>
        </w:tc>
        <w:tc>
          <w:tcPr>
            <w:tcW w:w="2158" w:type="dxa"/>
            <w:gridSpan w:val="3"/>
            <w:tcPrChange w:id="17570" w:author="Greg Clendenning" w:date="2024-04-16T16:42:00Z">
              <w:tcPr>
                <w:tcW w:w="941" w:type="dxa"/>
                <w:gridSpan w:val="2"/>
                <w:noWrap/>
              </w:tcPr>
            </w:tcPrChange>
          </w:tcPr>
          <w:p w14:paraId="348B2424" w14:textId="0D76DA9C" w:rsidR="004E6452" w:rsidRPr="001570EA" w:rsidRDefault="004E6452">
            <w:pPr>
              <w:pStyle w:val="NoSpacing"/>
              <w:jc w:val="center"/>
              <w:rPr>
                <w:sz w:val="18"/>
                <w:rPrChange w:id="17571" w:author="Greg Clendenning" w:date="2024-04-16T16:42:00Z">
                  <w:rPr>
                    <w:color w:val="000000"/>
                    <w:sz w:val="18"/>
                  </w:rPr>
                </w:rPrChange>
              </w:rPr>
              <w:pPrChange w:id="17572" w:author="Greg Clendenning" w:date="2024-04-16T16:42:00Z">
                <w:pPr>
                  <w:spacing w:before="80" w:after="80"/>
                  <w:jc w:val="center"/>
                </w:pPr>
              </w:pPrChange>
            </w:pPr>
            <w:ins w:id="17573" w:author="Greg Clendenning" w:date="2024-04-16T16:42:00Z">
              <w:r w:rsidRPr="001570EA">
                <w:rPr>
                  <w:rFonts w:cs="Arial"/>
                  <w:sz w:val="18"/>
                  <w:szCs w:val="18"/>
                </w:rPr>
                <w:t>1.</w:t>
              </w:r>
            </w:ins>
            <w:r w:rsidRPr="001570EA">
              <w:rPr>
                <w:rFonts w:eastAsiaTheme="minorHAnsi" w:cstheme="minorBidi"/>
                <w:sz w:val="18"/>
                <w:rPrChange w:id="17574" w:author="Greg Clendenning" w:date="2024-04-16T16:42:00Z">
                  <w:rPr>
                    <w:color w:val="000000"/>
                    <w:sz w:val="18"/>
                    <w:szCs w:val="24"/>
                  </w:rPr>
                </w:rPrChange>
              </w:rPr>
              <w:t>0</w:t>
            </w:r>
            <w:del w:id="17575" w:author="Greg Clendenning" w:date="2024-04-16T16:42:00Z">
              <w:r w:rsidR="00FA5174">
                <w:rPr>
                  <w:rFonts w:cs="Arial"/>
                  <w:color w:val="000000"/>
                  <w:sz w:val="18"/>
                  <w:szCs w:val="18"/>
                </w:rPr>
                <w:delText>.0056</w:delText>
              </w:r>
            </w:del>
          </w:p>
        </w:tc>
      </w:tr>
      <w:tr w:rsidR="004E6452" w:rsidRPr="001570EA" w14:paraId="13781465" w14:textId="77777777">
        <w:tblPrEx>
          <w:tblW w:w="0" w:type="auto"/>
          <w:tblPrExChange w:id="17576" w:author="Greg Clendenning" w:date="2024-04-16T16:42:00Z">
            <w:tblPrEx>
              <w:tblW w:w="8748" w:type="dxa"/>
              <w:tblInd w:w="108" w:type="dxa"/>
              <w:tblLayout w:type="fixed"/>
            </w:tblPrEx>
          </w:tblPrExChange>
        </w:tblPrEx>
        <w:trPr>
          <w:trPrChange w:id="17577" w:author="Greg Clendenning" w:date="2024-04-16T16:42:00Z">
            <w:trPr>
              <w:gridBefore w:val="1"/>
              <w:gridAfter w:val="0"/>
              <w:trHeight w:val="299"/>
            </w:trPr>
          </w:trPrChange>
        </w:trPr>
        <w:tc>
          <w:tcPr>
            <w:tcW w:w="0" w:type="dxa"/>
            <w:tcPrChange w:id="17578" w:author="Greg Clendenning" w:date="2024-04-16T16:42:00Z">
              <w:tcPr>
                <w:tcW w:w="2910" w:type="dxa"/>
                <w:gridSpan w:val="3"/>
                <w:noWrap/>
              </w:tcPr>
            </w:tcPrChange>
          </w:tcPr>
          <w:p w14:paraId="793FFC6D" w14:textId="23AD391D" w:rsidR="004E6452" w:rsidRPr="001570EA" w:rsidRDefault="00FA5174">
            <w:pPr>
              <w:pStyle w:val="NoSpacing"/>
              <w:jc w:val="left"/>
              <w:rPr>
                <w:sz w:val="18"/>
                <w:rPrChange w:id="17579" w:author="Greg Clendenning" w:date="2024-04-16T16:42:00Z">
                  <w:rPr>
                    <w:color w:val="000000"/>
                    <w:sz w:val="18"/>
                  </w:rPr>
                </w:rPrChange>
              </w:rPr>
              <w:pPrChange w:id="17580" w:author="Greg Clendenning" w:date="2024-04-16T16:42:00Z">
                <w:pPr>
                  <w:spacing w:before="80" w:after="80"/>
                  <w:jc w:val="left"/>
                </w:pPr>
              </w:pPrChange>
            </w:pPr>
            <w:del w:id="17581" w:author="Greg Clendenning" w:date="2024-04-16T16:42:00Z">
              <w:r w:rsidRPr="005D6B31">
                <w:rPr>
                  <w:rFonts w:cs="Arial"/>
                  <w:color w:val="000000"/>
                  <w:sz w:val="18"/>
                  <w:szCs w:val="18"/>
                </w:rPr>
                <w:delText>3A.</w:delText>
              </w:r>
              <w:r>
                <w:rPr>
                  <w:rFonts w:cs="Arial"/>
                  <w:color w:val="000000"/>
                  <w:sz w:val="18"/>
                  <w:szCs w:val="18"/>
                </w:rPr>
                <w:delText xml:space="preserve"> </w:delText>
              </w:r>
              <w:r w:rsidRPr="005D6B31">
                <w:rPr>
                  <w:rFonts w:cs="Arial"/>
                  <w:color w:val="000000"/>
                  <w:sz w:val="18"/>
                  <w:szCs w:val="18"/>
                </w:rPr>
                <w:delText>All-refrigerators—automatic</w:delText>
              </w:r>
              <w:r>
                <w:rPr>
                  <w:rFonts w:cs="Arial"/>
                  <w:color w:val="000000"/>
                  <w:sz w:val="18"/>
                  <w:szCs w:val="18"/>
                </w:rPr>
                <w:delText xml:space="preserve"> </w:delText>
              </w:r>
              <w:r w:rsidRPr="005D6B31">
                <w:rPr>
                  <w:rFonts w:cs="Arial"/>
                  <w:color w:val="000000"/>
                  <w:sz w:val="18"/>
                  <w:szCs w:val="18"/>
                </w:rPr>
                <w:delText>defrost.</w:delText>
              </w:r>
            </w:del>
            <w:ins w:id="17582" w:author="Greg Clendenning" w:date="2024-04-16T16:42:00Z">
              <w:r w:rsidR="004E6452" w:rsidRPr="001570EA">
                <w:rPr>
                  <w:rFonts w:cs="Arial"/>
                  <w:sz w:val="18"/>
                  <w:szCs w:val="18"/>
                </w:rPr>
                <w:t>K3ABI</w:t>
              </w:r>
            </w:ins>
          </w:p>
        </w:tc>
        <w:tc>
          <w:tcPr>
            <w:tcW w:w="0" w:type="dxa"/>
            <w:tcPrChange w:id="17583" w:author="Greg Clendenning" w:date="2024-04-16T16:42:00Z">
              <w:tcPr>
                <w:tcW w:w="1207" w:type="dxa"/>
              </w:tcPr>
            </w:tcPrChange>
          </w:tcPr>
          <w:p w14:paraId="26C3C960" w14:textId="4774C7FB" w:rsidR="004E6452" w:rsidRPr="001570EA" w:rsidRDefault="00FA5174">
            <w:pPr>
              <w:pStyle w:val="NoSpacing"/>
              <w:jc w:val="center"/>
              <w:rPr>
                <w:sz w:val="18"/>
                <w:rPrChange w:id="17584" w:author="Greg Clendenning" w:date="2024-04-16T16:42:00Z">
                  <w:rPr>
                    <w:color w:val="000000"/>
                    <w:sz w:val="18"/>
                  </w:rPr>
                </w:rPrChange>
              </w:rPr>
              <w:pPrChange w:id="17585" w:author="Greg Clendenning" w:date="2024-04-16T16:42:00Z">
                <w:pPr>
                  <w:spacing w:before="80" w:after="80"/>
                  <w:jc w:val="center"/>
                </w:pPr>
              </w:pPrChange>
            </w:pPr>
            <w:del w:id="17586" w:author="Greg Clendenning" w:date="2024-04-16T16:42:00Z">
              <w:r>
                <w:rPr>
                  <w:rFonts w:cs="Arial"/>
                  <w:color w:val="000000"/>
                  <w:sz w:val="18"/>
                  <w:szCs w:val="18"/>
                </w:rPr>
                <w:delText>15</w:delText>
              </w:r>
            </w:del>
            <w:ins w:id="17587" w:author="Greg Clendenning" w:date="2024-04-16T16:42:00Z">
              <w:r w:rsidR="004E6452" w:rsidRPr="001570EA">
                <w:rPr>
                  <w:rFonts w:cs="Arial"/>
                  <w:sz w:val="18"/>
                  <w:szCs w:val="18"/>
                </w:rPr>
                <w:t>1</w:t>
              </w:r>
            </w:ins>
            <w:r w:rsidR="004E6452" w:rsidRPr="001570EA">
              <w:rPr>
                <w:rFonts w:eastAsiaTheme="minorHAnsi" w:cstheme="minorBidi"/>
                <w:sz w:val="18"/>
                <w:rPrChange w:id="17588" w:author="Greg Clendenning" w:date="2024-04-16T16:42:00Z">
                  <w:rPr>
                    <w:color w:val="000000"/>
                    <w:sz w:val="18"/>
                    <w:szCs w:val="24"/>
                  </w:rPr>
                </w:rPrChange>
              </w:rPr>
              <w:t>.1</w:t>
            </w:r>
          </w:p>
        </w:tc>
        <w:tc>
          <w:tcPr>
            <w:tcW w:w="0" w:type="dxa"/>
            <w:tcPrChange w:id="17589" w:author="Greg Clendenning" w:date="2024-04-16T16:42:00Z">
              <w:tcPr>
                <w:tcW w:w="1440" w:type="dxa"/>
                <w:gridSpan w:val="2"/>
                <w:noWrap/>
              </w:tcPr>
            </w:tcPrChange>
          </w:tcPr>
          <w:p w14:paraId="40113161" w14:textId="6628B5BB" w:rsidR="004E6452" w:rsidRPr="001570EA" w:rsidRDefault="00FA5174">
            <w:pPr>
              <w:pStyle w:val="NoSpacing"/>
              <w:jc w:val="center"/>
              <w:rPr>
                <w:sz w:val="18"/>
                <w:rPrChange w:id="17590" w:author="Greg Clendenning" w:date="2024-04-16T16:42:00Z">
                  <w:rPr>
                    <w:color w:val="000000"/>
                    <w:sz w:val="18"/>
                  </w:rPr>
                </w:rPrChange>
              </w:rPr>
              <w:pPrChange w:id="17591" w:author="Greg Clendenning" w:date="2024-04-16T16:42:00Z">
                <w:pPr>
                  <w:spacing w:before="80" w:after="80"/>
                  <w:jc w:val="center"/>
                </w:pPr>
              </w:pPrChange>
            </w:pPr>
            <w:del w:id="17592" w:author="Greg Clendenning" w:date="2024-04-16T16:42:00Z">
              <w:r>
                <w:rPr>
                  <w:rFonts w:cs="Arial"/>
                  <w:color w:val="000000"/>
                  <w:sz w:val="18"/>
                  <w:szCs w:val="18"/>
                </w:rPr>
                <w:delText>308</w:delText>
              </w:r>
            </w:del>
            <w:ins w:id="17593" w:author="Greg Clendenning" w:date="2024-04-16T16:42:00Z">
              <w:r w:rsidR="004E6452" w:rsidRPr="001570EA">
                <w:rPr>
                  <w:rFonts w:cs="Arial"/>
                  <w:sz w:val="18"/>
                  <w:szCs w:val="18"/>
                </w:rPr>
                <w:t>1.0</w:t>
              </w:r>
            </w:ins>
          </w:p>
        </w:tc>
        <w:tc>
          <w:tcPr>
            <w:tcW w:w="0" w:type="dxa"/>
            <w:cellDel w:id="17594" w:author="Greg Clendenning" w:date="2024-04-16T16:42:00Z"/>
            <w:tcPrChange w:id="17595" w:author="Greg Clendenning" w:date="2024-04-16T16:42:00Z">
              <w:tcPr>
                <w:tcW w:w="1170" w:type="dxa"/>
                <w:gridSpan w:val="3"/>
                <w:noWrap/>
                <w:cellDel w:id="17596" w:author="Greg Clendenning" w:date="2024-04-16T16:42:00Z"/>
              </w:tcPr>
            </w:tcPrChange>
          </w:tcPr>
          <w:p w14:paraId="5AFB1BB3" w14:textId="77777777" w:rsidR="00FA5174" w:rsidRDefault="00FA5174" w:rsidP="00BD2C4C">
            <w:pPr>
              <w:spacing w:before="80" w:after="80"/>
              <w:jc w:val="center"/>
              <w:rPr>
                <w:rFonts w:cs="Arial"/>
                <w:color w:val="000000"/>
                <w:sz w:val="18"/>
                <w:szCs w:val="18"/>
              </w:rPr>
            </w:pPr>
            <w:del w:id="17597" w:author="Greg Clendenning" w:date="2024-04-16T16:42:00Z">
              <w:r>
                <w:rPr>
                  <w:rFonts w:cs="Arial"/>
                  <w:color w:val="000000"/>
                  <w:sz w:val="18"/>
                  <w:szCs w:val="18"/>
                </w:rPr>
                <w:delText>278</w:delText>
              </w:r>
            </w:del>
          </w:p>
        </w:tc>
        <w:tc>
          <w:tcPr>
            <w:tcW w:w="0" w:type="dxa"/>
            <w:cellDel w:id="17598" w:author="Greg Clendenning" w:date="2024-04-16T16:42:00Z"/>
            <w:tcPrChange w:id="17599" w:author="Greg Clendenning" w:date="2024-04-16T16:42:00Z">
              <w:tcPr>
                <w:tcW w:w="1080" w:type="dxa"/>
                <w:gridSpan w:val="2"/>
                <w:noWrap/>
                <w:cellDel w:id="17600" w:author="Greg Clendenning" w:date="2024-04-16T16:42:00Z"/>
              </w:tcPr>
            </w:tcPrChange>
          </w:tcPr>
          <w:p w14:paraId="6E62859B" w14:textId="77777777" w:rsidR="00FA5174" w:rsidRDefault="00FA5174" w:rsidP="00BD2C4C">
            <w:pPr>
              <w:spacing w:before="80" w:after="80"/>
              <w:jc w:val="center"/>
              <w:rPr>
                <w:rFonts w:cs="Arial"/>
                <w:color w:val="000000"/>
                <w:sz w:val="18"/>
                <w:szCs w:val="18"/>
              </w:rPr>
            </w:pPr>
            <w:del w:id="17601" w:author="Greg Clendenning" w:date="2024-04-16T16:42:00Z">
              <w:r>
                <w:rPr>
                  <w:rFonts w:cs="Arial"/>
                  <w:color w:val="000000"/>
                  <w:sz w:val="18"/>
                  <w:szCs w:val="18"/>
                </w:rPr>
                <w:delText>31</w:delText>
              </w:r>
            </w:del>
          </w:p>
        </w:tc>
        <w:tc>
          <w:tcPr>
            <w:tcW w:w="0" w:type="dxa"/>
            <w:gridSpan w:val="3"/>
            <w:tcPrChange w:id="17602" w:author="Greg Clendenning" w:date="2024-04-16T16:42:00Z">
              <w:tcPr>
                <w:tcW w:w="941" w:type="dxa"/>
                <w:gridSpan w:val="2"/>
                <w:noWrap/>
              </w:tcPr>
            </w:tcPrChange>
          </w:tcPr>
          <w:p w14:paraId="6EA03758" w14:textId="020E6EAD" w:rsidR="004E6452" w:rsidRPr="001570EA" w:rsidRDefault="004E6452">
            <w:pPr>
              <w:pStyle w:val="NoSpacing"/>
              <w:jc w:val="center"/>
              <w:rPr>
                <w:sz w:val="18"/>
                <w:rPrChange w:id="17603" w:author="Greg Clendenning" w:date="2024-04-16T16:42:00Z">
                  <w:rPr>
                    <w:color w:val="000000"/>
                    <w:sz w:val="18"/>
                  </w:rPr>
                </w:rPrChange>
              </w:rPr>
              <w:pPrChange w:id="17604" w:author="Greg Clendenning" w:date="2024-04-16T16:42:00Z">
                <w:pPr>
                  <w:spacing w:before="80" w:after="80"/>
                  <w:jc w:val="center"/>
                </w:pPr>
              </w:pPrChange>
            </w:pPr>
            <w:ins w:id="17605" w:author="Greg Clendenning" w:date="2024-04-16T16:42:00Z">
              <w:r w:rsidRPr="001570EA">
                <w:rPr>
                  <w:rFonts w:cs="Arial"/>
                  <w:sz w:val="18"/>
                  <w:szCs w:val="18"/>
                </w:rPr>
                <w:t>1.</w:t>
              </w:r>
            </w:ins>
            <w:r w:rsidRPr="001570EA">
              <w:rPr>
                <w:rFonts w:eastAsiaTheme="minorHAnsi" w:cstheme="minorBidi"/>
                <w:sz w:val="18"/>
                <w:rPrChange w:id="17606" w:author="Greg Clendenning" w:date="2024-04-16T16:42:00Z">
                  <w:rPr>
                    <w:color w:val="000000"/>
                    <w:sz w:val="18"/>
                    <w:szCs w:val="24"/>
                  </w:rPr>
                </w:rPrChange>
              </w:rPr>
              <w:t>0</w:t>
            </w:r>
            <w:del w:id="17607" w:author="Greg Clendenning" w:date="2024-04-16T16:42:00Z">
              <w:r w:rsidR="00FA5174">
                <w:rPr>
                  <w:rFonts w:cs="Arial"/>
                  <w:color w:val="000000"/>
                  <w:sz w:val="18"/>
                  <w:szCs w:val="18"/>
                </w:rPr>
                <w:delText>.0050</w:delText>
              </w:r>
            </w:del>
          </w:p>
        </w:tc>
      </w:tr>
      <w:tr w:rsidR="004E6452" w:rsidRPr="001570EA" w14:paraId="36272C81" w14:textId="77777777">
        <w:tblPrEx>
          <w:tblW w:w="0" w:type="auto"/>
          <w:tblPrExChange w:id="17608" w:author="Greg Clendenning" w:date="2024-04-16T16:42:00Z">
            <w:tblPrEx>
              <w:tblW w:w="8748" w:type="dxa"/>
              <w:tblInd w:w="108" w:type="dxa"/>
              <w:tblLayout w:type="fixed"/>
            </w:tblPrEx>
          </w:tblPrExChange>
        </w:tblPrEx>
        <w:trPr>
          <w:trPrChange w:id="17609" w:author="Greg Clendenning" w:date="2024-04-16T16:42:00Z">
            <w:trPr>
              <w:gridBefore w:val="1"/>
              <w:gridAfter w:val="0"/>
              <w:trHeight w:val="299"/>
            </w:trPr>
          </w:trPrChange>
        </w:trPr>
        <w:tc>
          <w:tcPr>
            <w:tcW w:w="2157" w:type="dxa"/>
            <w:tcPrChange w:id="17610" w:author="Greg Clendenning" w:date="2024-04-16T16:42:00Z">
              <w:tcPr>
                <w:tcW w:w="2910" w:type="dxa"/>
                <w:gridSpan w:val="3"/>
                <w:noWrap/>
              </w:tcPr>
            </w:tcPrChange>
          </w:tcPr>
          <w:p w14:paraId="00B3300D" w14:textId="7EB886BC" w:rsidR="004E6452" w:rsidRPr="001570EA" w:rsidRDefault="00FA5174">
            <w:pPr>
              <w:pStyle w:val="NoSpacing"/>
              <w:jc w:val="left"/>
              <w:rPr>
                <w:sz w:val="18"/>
                <w:rPrChange w:id="17611" w:author="Greg Clendenning" w:date="2024-04-16T16:42:00Z">
                  <w:rPr>
                    <w:color w:val="000000"/>
                    <w:sz w:val="18"/>
                  </w:rPr>
                </w:rPrChange>
              </w:rPr>
              <w:pPrChange w:id="17612" w:author="Greg Clendenning" w:date="2024-04-16T16:42:00Z">
                <w:pPr>
                  <w:spacing w:before="80" w:after="80"/>
                  <w:jc w:val="left"/>
                </w:pPr>
              </w:pPrChange>
            </w:pPr>
            <w:del w:id="17613" w:author="Greg Clendenning" w:date="2024-04-16T16:42:00Z">
              <w:r w:rsidRPr="00D40F2A">
                <w:rPr>
                  <w:rFonts w:cs="Arial"/>
                  <w:color w:val="000000"/>
                  <w:sz w:val="18"/>
                  <w:szCs w:val="18"/>
                </w:rPr>
                <w:delText>3I.</w:delText>
              </w:r>
              <w:r>
                <w:rPr>
                  <w:rFonts w:cs="Arial"/>
                  <w:color w:val="000000"/>
                  <w:sz w:val="18"/>
                  <w:szCs w:val="18"/>
                </w:rPr>
                <w:delText xml:space="preserve"> </w:delText>
              </w:r>
              <w:r w:rsidRPr="00D40F2A">
                <w:rPr>
                  <w:rFonts w:cs="Arial"/>
                  <w:color w:val="000000"/>
                  <w:sz w:val="18"/>
                  <w:szCs w:val="18"/>
                </w:rPr>
                <w:delText>Refrigerator-freezers—automatic</w:delText>
              </w:r>
              <w:r>
                <w:rPr>
                  <w:rFonts w:cs="Arial"/>
                  <w:color w:val="000000"/>
                  <w:sz w:val="18"/>
                  <w:szCs w:val="18"/>
                </w:rPr>
                <w:delText xml:space="preserve"> </w:delText>
              </w:r>
              <w:r w:rsidRPr="00D40F2A">
                <w:rPr>
                  <w:rFonts w:cs="Arial"/>
                  <w:color w:val="000000"/>
                  <w:sz w:val="18"/>
                  <w:szCs w:val="18"/>
                </w:rPr>
                <w:delText>defrost</w:delText>
              </w:r>
              <w:r>
                <w:rPr>
                  <w:rFonts w:cs="Arial"/>
                  <w:color w:val="000000"/>
                  <w:sz w:val="18"/>
                  <w:szCs w:val="18"/>
                </w:rPr>
                <w:delText xml:space="preserve"> </w:delText>
              </w:r>
              <w:r w:rsidRPr="00D40F2A">
                <w:rPr>
                  <w:rFonts w:cs="Arial"/>
                  <w:color w:val="000000"/>
                  <w:sz w:val="18"/>
                  <w:szCs w:val="18"/>
                </w:rPr>
                <w:delText>with</w:delText>
              </w:r>
              <w:r>
                <w:rPr>
                  <w:rFonts w:cs="Arial"/>
                  <w:color w:val="000000"/>
                  <w:sz w:val="18"/>
                  <w:szCs w:val="18"/>
                </w:rPr>
                <w:delText xml:space="preserve"> </w:delText>
              </w:r>
              <w:r w:rsidRPr="00D40F2A">
                <w:rPr>
                  <w:rFonts w:cs="Arial"/>
                  <w:color w:val="000000"/>
                  <w:sz w:val="18"/>
                  <w:szCs w:val="18"/>
                </w:rPr>
                <w:delText>top-mounted</w:delText>
              </w:r>
              <w:r>
                <w:rPr>
                  <w:rFonts w:cs="Arial"/>
                  <w:color w:val="000000"/>
                  <w:sz w:val="18"/>
                  <w:szCs w:val="18"/>
                </w:rPr>
                <w:delText xml:space="preserve"> </w:delText>
              </w:r>
              <w:r w:rsidRPr="00D40F2A">
                <w:rPr>
                  <w:rFonts w:cs="Arial"/>
                  <w:color w:val="000000"/>
                  <w:sz w:val="18"/>
                  <w:szCs w:val="18"/>
                </w:rPr>
                <w:delText>freezer</w:delText>
              </w:r>
              <w:r>
                <w:rPr>
                  <w:rFonts w:cs="Arial"/>
                  <w:color w:val="000000"/>
                  <w:sz w:val="18"/>
                  <w:szCs w:val="18"/>
                </w:rPr>
                <w:delText xml:space="preserve"> </w:delText>
              </w:r>
              <w:r w:rsidRPr="00D40F2A">
                <w:rPr>
                  <w:rFonts w:cs="Arial"/>
                  <w:color w:val="000000"/>
                  <w:sz w:val="18"/>
                  <w:szCs w:val="18"/>
                </w:rPr>
                <w:delText>with</w:delText>
              </w:r>
              <w:r>
                <w:rPr>
                  <w:rFonts w:cs="Arial"/>
                  <w:color w:val="000000"/>
                  <w:sz w:val="18"/>
                  <w:szCs w:val="18"/>
                </w:rPr>
                <w:delText xml:space="preserve"> </w:delText>
              </w:r>
              <w:r w:rsidRPr="00D40F2A">
                <w:rPr>
                  <w:rFonts w:cs="Arial"/>
                  <w:color w:val="000000"/>
                  <w:sz w:val="18"/>
                  <w:szCs w:val="18"/>
                </w:rPr>
                <w:delText>an</w:delText>
              </w:r>
              <w:r>
                <w:rPr>
                  <w:rFonts w:cs="Arial"/>
                  <w:color w:val="000000"/>
                  <w:sz w:val="18"/>
                  <w:szCs w:val="18"/>
                </w:rPr>
                <w:delText xml:space="preserve"> </w:delText>
              </w:r>
              <w:r w:rsidRPr="00D40F2A">
                <w:rPr>
                  <w:rFonts w:cs="Arial"/>
                  <w:color w:val="000000"/>
                  <w:sz w:val="18"/>
                  <w:szCs w:val="18"/>
                </w:rPr>
                <w:delText>automatic</w:delText>
              </w:r>
              <w:r>
                <w:rPr>
                  <w:rFonts w:cs="Arial"/>
                  <w:color w:val="000000"/>
                  <w:sz w:val="18"/>
                  <w:szCs w:val="18"/>
                </w:rPr>
                <w:delText xml:space="preserve"> </w:delText>
              </w:r>
              <w:r w:rsidRPr="00D40F2A">
                <w:rPr>
                  <w:rFonts w:cs="Arial"/>
                  <w:color w:val="000000"/>
                  <w:sz w:val="18"/>
                  <w:szCs w:val="18"/>
                </w:rPr>
                <w:delText>icemaker</w:delText>
              </w:r>
              <w:r>
                <w:rPr>
                  <w:rFonts w:cs="Arial"/>
                  <w:color w:val="000000"/>
                  <w:sz w:val="18"/>
                  <w:szCs w:val="18"/>
                </w:rPr>
                <w:delText xml:space="preserve"> </w:delText>
              </w:r>
              <w:r w:rsidRPr="00D40F2A">
                <w:rPr>
                  <w:rFonts w:cs="Arial"/>
                  <w:color w:val="000000"/>
                  <w:sz w:val="18"/>
                  <w:szCs w:val="18"/>
                </w:rPr>
                <w:delText>without</w:delText>
              </w:r>
              <w:r>
                <w:rPr>
                  <w:rFonts w:cs="Arial"/>
                  <w:color w:val="000000"/>
                  <w:sz w:val="18"/>
                  <w:szCs w:val="18"/>
                </w:rPr>
                <w:delText xml:space="preserve"> </w:delText>
              </w:r>
              <w:r w:rsidRPr="00D40F2A">
                <w:rPr>
                  <w:rFonts w:cs="Arial"/>
                  <w:color w:val="000000"/>
                  <w:sz w:val="18"/>
                  <w:szCs w:val="18"/>
                </w:rPr>
                <w:delText>through-the-door</w:delText>
              </w:r>
              <w:r>
                <w:rPr>
                  <w:rFonts w:cs="Arial"/>
                  <w:color w:val="000000"/>
                  <w:sz w:val="18"/>
                  <w:szCs w:val="18"/>
                </w:rPr>
                <w:delText xml:space="preserve"> </w:delText>
              </w:r>
              <w:r w:rsidRPr="00D40F2A">
                <w:rPr>
                  <w:rFonts w:cs="Arial"/>
                  <w:color w:val="000000"/>
                  <w:sz w:val="18"/>
                  <w:szCs w:val="18"/>
                </w:rPr>
                <w:delText>ice</w:delText>
              </w:r>
              <w:r>
                <w:rPr>
                  <w:rFonts w:cs="Arial"/>
                  <w:color w:val="000000"/>
                  <w:sz w:val="18"/>
                  <w:szCs w:val="18"/>
                </w:rPr>
                <w:delText xml:space="preserve"> </w:delText>
              </w:r>
              <w:r w:rsidRPr="00D40F2A">
                <w:rPr>
                  <w:rFonts w:cs="Arial"/>
                  <w:color w:val="000000"/>
                  <w:sz w:val="18"/>
                  <w:szCs w:val="18"/>
                </w:rPr>
                <w:delText>service.</w:delText>
              </w:r>
            </w:del>
            <w:ins w:id="17614" w:author="Greg Clendenning" w:date="2024-04-16T16:42:00Z">
              <w:r w:rsidR="004E6452" w:rsidRPr="001570EA">
                <w:rPr>
                  <w:rFonts w:cs="Arial"/>
                  <w:sz w:val="18"/>
                  <w:szCs w:val="18"/>
                </w:rPr>
                <w:t>K4</w:t>
              </w:r>
            </w:ins>
          </w:p>
        </w:tc>
        <w:tc>
          <w:tcPr>
            <w:tcW w:w="2157" w:type="dxa"/>
            <w:tcPrChange w:id="17615" w:author="Greg Clendenning" w:date="2024-04-16T16:42:00Z">
              <w:tcPr>
                <w:tcW w:w="1207" w:type="dxa"/>
              </w:tcPr>
            </w:tcPrChange>
          </w:tcPr>
          <w:p w14:paraId="75470F87" w14:textId="0815DABB" w:rsidR="004E6452" w:rsidRPr="001570EA" w:rsidRDefault="00FA5174">
            <w:pPr>
              <w:pStyle w:val="NoSpacing"/>
              <w:jc w:val="center"/>
              <w:rPr>
                <w:sz w:val="18"/>
                <w:rPrChange w:id="17616" w:author="Greg Clendenning" w:date="2024-04-16T16:42:00Z">
                  <w:rPr>
                    <w:color w:val="000000"/>
                    <w:sz w:val="18"/>
                  </w:rPr>
                </w:rPrChange>
              </w:rPr>
              <w:pPrChange w:id="17617" w:author="Greg Clendenning" w:date="2024-04-16T16:42:00Z">
                <w:pPr>
                  <w:spacing w:before="80" w:after="80"/>
                  <w:jc w:val="center"/>
                </w:pPr>
              </w:pPrChange>
            </w:pPr>
            <w:del w:id="17618" w:author="Greg Clendenning" w:date="2024-04-16T16:42:00Z">
              <w:r>
                <w:rPr>
                  <w:rFonts w:cs="Arial"/>
                  <w:color w:val="000000"/>
                  <w:sz w:val="18"/>
                  <w:szCs w:val="18"/>
                </w:rPr>
                <w:delText>22.2</w:delText>
              </w:r>
            </w:del>
            <w:ins w:id="17619" w:author="Greg Clendenning" w:date="2024-04-16T16:42:00Z">
              <w:r w:rsidR="004E6452" w:rsidRPr="001570EA">
                <w:rPr>
                  <w:rFonts w:cs="Arial"/>
                  <w:sz w:val="18"/>
                  <w:szCs w:val="18"/>
                </w:rPr>
                <w:t>1.1</w:t>
              </w:r>
            </w:ins>
          </w:p>
        </w:tc>
        <w:tc>
          <w:tcPr>
            <w:tcW w:w="2158" w:type="dxa"/>
            <w:tcPrChange w:id="17620" w:author="Greg Clendenning" w:date="2024-04-16T16:42:00Z">
              <w:tcPr>
                <w:tcW w:w="1440" w:type="dxa"/>
                <w:gridSpan w:val="2"/>
                <w:noWrap/>
              </w:tcPr>
            </w:tcPrChange>
          </w:tcPr>
          <w:p w14:paraId="422B9FB6" w14:textId="4974E8DD" w:rsidR="004E6452" w:rsidRPr="001570EA" w:rsidRDefault="00FA5174">
            <w:pPr>
              <w:pStyle w:val="NoSpacing"/>
              <w:jc w:val="center"/>
              <w:rPr>
                <w:sz w:val="18"/>
                <w:rPrChange w:id="17621" w:author="Greg Clendenning" w:date="2024-04-16T16:42:00Z">
                  <w:rPr>
                    <w:color w:val="000000"/>
                    <w:sz w:val="18"/>
                  </w:rPr>
                </w:rPrChange>
              </w:rPr>
              <w:pPrChange w:id="17622" w:author="Greg Clendenning" w:date="2024-04-16T16:42:00Z">
                <w:pPr>
                  <w:spacing w:before="80" w:after="80"/>
                  <w:jc w:val="center"/>
                </w:pPr>
              </w:pPrChange>
            </w:pPr>
            <w:del w:id="17623" w:author="Greg Clendenning" w:date="2024-04-16T16:42:00Z">
              <w:r>
                <w:rPr>
                  <w:rFonts w:cs="Arial"/>
                  <w:color w:val="000000"/>
                  <w:sz w:val="18"/>
                  <w:szCs w:val="18"/>
                </w:rPr>
                <w:delText>497</w:delText>
              </w:r>
            </w:del>
            <w:ins w:id="17624" w:author="Greg Clendenning" w:date="2024-04-16T16:42:00Z">
              <w:r w:rsidR="004E6452" w:rsidRPr="001570EA">
                <w:rPr>
                  <w:rFonts w:cs="Arial"/>
                  <w:sz w:val="18"/>
                  <w:szCs w:val="18"/>
                </w:rPr>
                <w:t>1.06</w:t>
              </w:r>
            </w:ins>
          </w:p>
        </w:tc>
        <w:tc>
          <w:tcPr>
            <w:tcW w:w="0" w:type="dxa"/>
            <w:cellDel w:id="17625" w:author="Greg Clendenning" w:date="2024-04-16T16:42:00Z"/>
            <w:tcPrChange w:id="17626" w:author="Greg Clendenning" w:date="2024-04-16T16:42:00Z">
              <w:tcPr>
                <w:tcW w:w="1170" w:type="dxa"/>
                <w:gridSpan w:val="3"/>
                <w:noWrap/>
                <w:cellDel w:id="17627" w:author="Greg Clendenning" w:date="2024-04-16T16:42:00Z"/>
              </w:tcPr>
            </w:tcPrChange>
          </w:tcPr>
          <w:p w14:paraId="1781E8F0" w14:textId="77777777" w:rsidR="00FA5174" w:rsidRDefault="00FA5174" w:rsidP="00BD2C4C">
            <w:pPr>
              <w:spacing w:before="80" w:after="80"/>
              <w:jc w:val="center"/>
              <w:rPr>
                <w:rFonts w:cs="Arial"/>
                <w:color w:val="000000"/>
                <w:sz w:val="18"/>
                <w:szCs w:val="18"/>
              </w:rPr>
            </w:pPr>
            <w:del w:id="17628" w:author="Greg Clendenning" w:date="2024-04-16T16:42:00Z">
              <w:r>
                <w:rPr>
                  <w:rFonts w:cs="Arial"/>
                  <w:color w:val="000000"/>
                  <w:sz w:val="18"/>
                  <w:szCs w:val="18"/>
                </w:rPr>
                <w:delText>455</w:delText>
              </w:r>
            </w:del>
          </w:p>
        </w:tc>
        <w:tc>
          <w:tcPr>
            <w:tcW w:w="0" w:type="dxa"/>
            <w:cellDel w:id="17629" w:author="Greg Clendenning" w:date="2024-04-16T16:42:00Z"/>
            <w:tcPrChange w:id="17630" w:author="Greg Clendenning" w:date="2024-04-16T16:42:00Z">
              <w:tcPr>
                <w:tcW w:w="1080" w:type="dxa"/>
                <w:gridSpan w:val="2"/>
                <w:noWrap/>
                <w:cellDel w:id="17631" w:author="Greg Clendenning" w:date="2024-04-16T16:42:00Z"/>
              </w:tcPr>
            </w:tcPrChange>
          </w:tcPr>
          <w:p w14:paraId="6DD208C4" w14:textId="77777777" w:rsidR="00FA5174" w:rsidRDefault="00FA5174" w:rsidP="00BD2C4C">
            <w:pPr>
              <w:spacing w:before="80" w:after="80"/>
              <w:jc w:val="center"/>
              <w:rPr>
                <w:rFonts w:cs="Arial"/>
                <w:color w:val="000000"/>
                <w:sz w:val="18"/>
                <w:szCs w:val="18"/>
              </w:rPr>
            </w:pPr>
            <w:del w:id="17632" w:author="Greg Clendenning" w:date="2024-04-16T16:42:00Z">
              <w:r>
                <w:rPr>
                  <w:rFonts w:cs="Arial"/>
                  <w:color w:val="000000"/>
                  <w:sz w:val="18"/>
                  <w:szCs w:val="18"/>
                </w:rPr>
                <w:delText>41</w:delText>
              </w:r>
            </w:del>
          </w:p>
        </w:tc>
        <w:tc>
          <w:tcPr>
            <w:tcW w:w="2158" w:type="dxa"/>
            <w:gridSpan w:val="3"/>
            <w:tcPrChange w:id="17633" w:author="Greg Clendenning" w:date="2024-04-16T16:42:00Z">
              <w:tcPr>
                <w:tcW w:w="941" w:type="dxa"/>
                <w:gridSpan w:val="2"/>
                <w:noWrap/>
              </w:tcPr>
            </w:tcPrChange>
          </w:tcPr>
          <w:p w14:paraId="1E9ADD44" w14:textId="35C2E071" w:rsidR="004E6452" w:rsidRPr="001570EA" w:rsidRDefault="004E6452">
            <w:pPr>
              <w:pStyle w:val="NoSpacing"/>
              <w:jc w:val="center"/>
              <w:rPr>
                <w:sz w:val="18"/>
                <w:rPrChange w:id="17634" w:author="Greg Clendenning" w:date="2024-04-16T16:42:00Z">
                  <w:rPr>
                    <w:color w:val="000000"/>
                    <w:sz w:val="18"/>
                  </w:rPr>
                </w:rPrChange>
              </w:rPr>
              <w:pPrChange w:id="17635" w:author="Greg Clendenning" w:date="2024-04-16T16:42:00Z">
                <w:pPr>
                  <w:spacing w:before="80" w:after="80"/>
                  <w:jc w:val="center"/>
                </w:pPr>
              </w:pPrChange>
            </w:pPr>
            <w:ins w:id="17636" w:author="Greg Clendenning" w:date="2024-04-16T16:42:00Z">
              <w:r w:rsidRPr="001570EA">
                <w:rPr>
                  <w:rFonts w:cs="Arial"/>
                  <w:sz w:val="18"/>
                  <w:szCs w:val="18"/>
                </w:rPr>
                <w:t xml:space="preserve">1 + </w:t>
              </w:r>
            </w:ins>
            <w:r w:rsidRPr="001570EA">
              <w:rPr>
                <w:rFonts w:eastAsiaTheme="minorHAnsi" w:cstheme="minorBidi"/>
                <w:sz w:val="18"/>
                <w:rPrChange w:id="17637" w:author="Greg Clendenning" w:date="2024-04-16T16:42:00Z">
                  <w:rPr>
                    <w:color w:val="000000"/>
                    <w:sz w:val="18"/>
                    <w:szCs w:val="24"/>
                  </w:rPr>
                </w:rPrChange>
              </w:rPr>
              <w:t>0.</w:t>
            </w:r>
            <w:del w:id="17638" w:author="Greg Clendenning" w:date="2024-04-16T16:42:00Z">
              <w:r w:rsidR="00FA5174">
                <w:rPr>
                  <w:rFonts w:cs="Arial"/>
                  <w:color w:val="000000"/>
                  <w:sz w:val="18"/>
                  <w:szCs w:val="18"/>
                </w:rPr>
                <w:delText>0067</w:delText>
              </w:r>
            </w:del>
            <w:ins w:id="17639"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1C7A4D70" w14:textId="77777777">
        <w:tblPrEx>
          <w:tblW w:w="0" w:type="auto"/>
          <w:tblPrExChange w:id="17640" w:author="Greg Clendenning" w:date="2024-04-16T16:42:00Z">
            <w:tblPrEx>
              <w:tblW w:w="8748" w:type="dxa"/>
              <w:tblInd w:w="108" w:type="dxa"/>
              <w:tblLayout w:type="fixed"/>
            </w:tblPrEx>
          </w:tblPrExChange>
        </w:tblPrEx>
        <w:trPr>
          <w:trPrChange w:id="17641" w:author="Greg Clendenning" w:date="2024-04-16T16:42:00Z">
            <w:trPr>
              <w:gridBefore w:val="1"/>
              <w:gridAfter w:val="0"/>
              <w:trHeight w:val="299"/>
            </w:trPr>
          </w:trPrChange>
        </w:trPr>
        <w:tc>
          <w:tcPr>
            <w:tcW w:w="0" w:type="dxa"/>
            <w:tcPrChange w:id="17642" w:author="Greg Clendenning" w:date="2024-04-16T16:42:00Z">
              <w:tcPr>
                <w:tcW w:w="2910" w:type="dxa"/>
                <w:gridSpan w:val="3"/>
                <w:noWrap/>
              </w:tcPr>
            </w:tcPrChange>
          </w:tcPr>
          <w:p w14:paraId="17E3308D" w14:textId="10292D17" w:rsidR="004E6452" w:rsidRPr="001570EA" w:rsidRDefault="00FA5174">
            <w:pPr>
              <w:pStyle w:val="NoSpacing"/>
              <w:jc w:val="left"/>
              <w:rPr>
                <w:sz w:val="18"/>
                <w:rPrChange w:id="17643" w:author="Greg Clendenning" w:date="2024-04-16T16:42:00Z">
                  <w:rPr>
                    <w:color w:val="000000"/>
                    <w:sz w:val="18"/>
                  </w:rPr>
                </w:rPrChange>
              </w:rPr>
              <w:pPrChange w:id="17644" w:author="Greg Clendenning" w:date="2024-04-16T16:42:00Z">
                <w:pPr>
                  <w:spacing w:before="80" w:after="80"/>
                  <w:jc w:val="left"/>
                </w:pPr>
              </w:pPrChange>
            </w:pPr>
            <w:del w:id="17645" w:author="Greg Clendenning" w:date="2024-04-16T16:42:00Z">
              <w:r w:rsidRPr="005D6B31">
                <w:rPr>
                  <w:rFonts w:cs="Arial"/>
                  <w:color w:val="000000"/>
                  <w:sz w:val="18"/>
                  <w:szCs w:val="18"/>
                </w:rPr>
                <w:delText>4I.</w:delText>
              </w:r>
              <w:r>
                <w:rPr>
                  <w:rFonts w:cs="Arial"/>
                  <w:color w:val="000000"/>
                  <w:sz w:val="18"/>
                  <w:szCs w:val="18"/>
                </w:rPr>
                <w:delText xml:space="preserve"> </w:delText>
              </w:r>
              <w:r w:rsidRPr="005D6B31">
                <w:rPr>
                  <w:rFonts w:cs="Arial"/>
                  <w:color w:val="000000"/>
                  <w:sz w:val="18"/>
                  <w:szCs w:val="18"/>
                </w:rPr>
                <w:delText>Refrigerator-freezers—automatic</w:delText>
              </w:r>
              <w:r>
                <w:rPr>
                  <w:rFonts w:cs="Arial"/>
                  <w:color w:val="000000"/>
                  <w:sz w:val="18"/>
                  <w:szCs w:val="18"/>
                </w:rPr>
                <w:delText xml:space="preserve"> </w:delText>
              </w:r>
              <w:r w:rsidRPr="005D6B31">
                <w:rPr>
                  <w:rFonts w:cs="Arial"/>
                  <w:color w:val="000000"/>
                  <w:sz w:val="18"/>
                  <w:szCs w:val="18"/>
                </w:rPr>
                <w:delText>defrost</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side-mounted</w:delText>
              </w:r>
              <w:r>
                <w:rPr>
                  <w:rFonts w:cs="Arial"/>
                  <w:color w:val="000000"/>
                  <w:sz w:val="18"/>
                  <w:szCs w:val="18"/>
                </w:rPr>
                <w:delText xml:space="preserve"> </w:delText>
              </w:r>
              <w:r w:rsidRPr="005D6B31">
                <w:rPr>
                  <w:rFonts w:cs="Arial"/>
                  <w:color w:val="000000"/>
                  <w:sz w:val="18"/>
                  <w:szCs w:val="18"/>
                </w:rPr>
                <w:delText>freezer</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an</w:delText>
              </w:r>
              <w:r>
                <w:rPr>
                  <w:rFonts w:cs="Arial"/>
                  <w:color w:val="000000"/>
                  <w:sz w:val="18"/>
                  <w:szCs w:val="18"/>
                </w:rPr>
                <w:delText xml:space="preserve"> </w:delText>
              </w:r>
              <w:r w:rsidRPr="005D6B31">
                <w:rPr>
                  <w:rFonts w:cs="Arial"/>
                  <w:color w:val="000000"/>
                  <w:sz w:val="18"/>
                  <w:szCs w:val="18"/>
                </w:rPr>
                <w:delText>automatic</w:delText>
              </w:r>
              <w:r>
                <w:rPr>
                  <w:rFonts w:cs="Arial"/>
                  <w:color w:val="000000"/>
                  <w:sz w:val="18"/>
                  <w:szCs w:val="18"/>
                </w:rPr>
                <w:delText xml:space="preserve"> </w:delText>
              </w:r>
              <w:r w:rsidRPr="005D6B31">
                <w:rPr>
                  <w:rFonts w:cs="Arial"/>
                  <w:color w:val="000000"/>
                  <w:sz w:val="18"/>
                  <w:szCs w:val="18"/>
                </w:rPr>
                <w:delText>icemaker</w:delText>
              </w:r>
              <w:r>
                <w:rPr>
                  <w:rFonts w:cs="Arial"/>
                  <w:color w:val="000000"/>
                  <w:sz w:val="18"/>
                  <w:szCs w:val="18"/>
                </w:rPr>
                <w:delText xml:space="preserve"> </w:delText>
              </w:r>
              <w:r w:rsidRPr="005D6B31">
                <w:rPr>
                  <w:rFonts w:cs="Arial"/>
                  <w:color w:val="000000"/>
                  <w:sz w:val="18"/>
                  <w:szCs w:val="18"/>
                </w:rPr>
                <w:delText>without</w:delText>
              </w:r>
              <w:r>
                <w:rPr>
                  <w:rFonts w:cs="Arial"/>
                  <w:color w:val="000000"/>
                  <w:sz w:val="18"/>
                  <w:szCs w:val="18"/>
                </w:rPr>
                <w:delText xml:space="preserve"> </w:delText>
              </w:r>
              <w:r w:rsidRPr="005D6B31">
                <w:rPr>
                  <w:rFonts w:cs="Arial"/>
                  <w:color w:val="000000"/>
                  <w:sz w:val="18"/>
                  <w:szCs w:val="18"/>
                </w:rPr>
                <w:delText>through-the-door</w:delText>
              </w:r>
              <w:r>
                <w:rPr>
                  <w:rFonts w:cs="Arial"/>
                  <w:color w:val="000000"/>
                  <w:sz w:val="18"/>
                  <w:szCs w:val="18"/>
                </w:rPr>
                <w:delText xml:space="preserve"> </w:delText>
              </w:r>
              <w:r w:rsidRPr="005D6B31">
                <w:rPr>
                  <w:rFonts w:cs="Arial"/>
                  <w:color w:val="000000"/>
                  <w:sz w:val="18"/>
                  <w:szCs w:val="18"/>
                </w:rPr>
                <w:delText>ice</w:delText>
              </w:r>
              <w:r>
                <w:rPr>
                  <w:rFonts w:cs="Arial"/>
                  <w:color w:val="000000"/>
                  <w:sz w:val="18"/>
                  <w:szCs w:val="18"/>
                </w:rPr>
                <w:delText xml:space="preserve"> </w:delText>
              </w:r>
              <w:r w:rsidRPr="005D6B31">
                <w:rPr>
                  <w:rFonts w:cs="Arial"/>
                  <w:color w:val="000000"/>
                  <w:sz w:val="18"/>
                  <w:szCs w:val="18"/>
                </w:rPr>
                <w:delText>service.</w:delText>
              </w:r>
            </w:del>
            <w:ins w:id="17646" w:author="Greg Clendenning" w:date="2024-04-16T16:42:00Z">
              <w:r w:rsidR="004E6452" w:rsidRPr="001570EA">
                <w:rPr>
                  <w:rFonts w:cs="Arial"/>
                  <w:sz w:val="18"/>
                  <w:szCs w:val="18"/>
                </w:rPr>
                <w:t>K4BI</w:t>
              </w:r>
            </w:ins>
          </w:p>
        </w:tc>
        <w:tc>
          <w:tcPr>
            <w:tcW w:w="0" w:type="dxa"/>
            <w:tcPrChange w:id="17647" w:author="Greg Clendenning" w:date="2024-04-16T16:42:00Z">
              <w:tcPr>
                <w:tcW w:w="1207" w:type="dxa"/>
              </w:tcPr>
            </w:tcPrChange>
          </w:tcPr>
          <w:p w14:paraId="01CA42FB" w14:textId="16B37D43" w:rsidR="004E6452" w:rsidRPr="001570EA" w:rsidRDefault="00FA5174">
            <w:pPr>
              <w:pStyle w:val="NoSpacing"/>
              <w:jc w:val="center"/>
              <w:rPr>
                <w:sz w:val="18"/>
                <w:rPrChange w:id="17648" w:author="Greg Clendenning" w:date="2024-04-16T16:42:00Z">
                  <w:rPr>
                    <w:color w:val="000000"/>
                    <w:sz w:val="18"/>
                  </w:rPr>
                </w:rPrChange>
              </w:rPr>
              <w:pPrChange w:id="17649" w:author="Greg Clendenning" w:date="2024-04-16T16:42:00Z">
                <w:pPr>
                  <w:spacing w:before="80" w:after="80"/>
                  <w:jc w:val="center"/>
                </w:pPr>
              </w:pPrChange>
            </w:pPr>
            <w:del w:id="17650" w:author="Greg Clendenning" w:date="2024-04-16T16:42:00Z">
              <w:r>
                <w:rPr>
                  <w:rFonts w:cs="Arial"/>
                  <w:color w:val="000000"/>
                  <w:sz w:val="18"/>
                  <w:szCs w:val="18"/>
                </w:rPr>
                <w:delText>28</w:delText>
              </w:r>
            </w:del>
            <w:ins w:id="17651" w:author="Greg Clendenning" w:date="2024-04-16T16:42:00Z">
              <w:r w:rsidR="004E6452" w:rsidRPr="001570EA">
                <w:rPr>
                  <w:rFonts w:cs="Arial"/>
                  <w:sz w:val="18"/>
                  <w:szCs w:val="18"/>
                </w:rPr>
                <w:t>1</w:t>
              </w:r>
            </w:ins>
            <w:r w:rsidR="004E6452" w:rsidRPr="001570EA">
              <w:rPr>
                <w:rFonts w:eastAsiaTheme="minorHAnsi" w:cstheme="minorBidi"/>
                <w:sz w:val="18"/>
                <w:rPrChange w:id="17652" w:author="Greg Clendenning" w:date="2024-04-16T16:42:00Z">
                  <w:rPr>
                    <w:color w:val="000000"/>
                    <w:sz w:val="18"/>
                    <w:szCs w:val="24"/>
                  </w:rPr>
                </w:rPrChange>
              </w:rPr>
              <w:t>.1</w:t>
            </w:r>
          </w:p>
        </w:tc>
        <w:tc>
          <w:tcPr>
            <w:tcW w:w="0" w:type="dxa"/>
            <w:tcPrChange w:id="17653" w:author="Greg Clendenning" w:date="2024-04-16T16:42:00Z">
              <w:tcPr>
                <w:tcW w:w="1440" w:type="dxa"/>
                <w:gridSpan w:val="2"/>
                <w:noWrap/>
              </w:tcPr>
            </w:tcPrChange>
          </w:tcPr>
          <w:p w14:paraId="47783BAC" w14:textId="7ED925C3" w:rsidR="004E6452" w:rsidRPr="001570EA" w:rsidRDefault="00FA5174">
            <w:pPr>
              <w:pStyle w:val="NoSpacing"/>
              <w:jc w:val="center"/>
              <w:rPr>
                <w:sz w:val="18"/>
                <w:rPrChange w:id="17654" w:author="Greg Clendenning" w:date="2024-04-16T16:42:00Z">
                  <w:rPr>
                    <w:color w:val="000000"/>
                    <w:sz w:val="18"/>
                  </w:rPr>
                </w:rPrChange>
              </w:rPr>
              <w:pPrChange w:id="17655" w:author="Greg Clendenning" w:date="2024-04-16T16:42:00Z">
                <w:pPr>
                  <w:spacing w:before="80" w:after="80"/>
                  <w:jc w:val="center"/>
                </w:pPr>
              </w:pPrChange>
            </w:pPr>
            <w:del w:id="17656" w:author="Greg Clendenning" w:date="2024-04-16T16:42:00Z">
              <w:r>
                <w:rPr>
                  <w:rFonts w:cs="Arial"/>
                  <w:color w:val="000000"/>
                  <w:sz w:val="18"/>
                  <w:szCs w:val="18"/>
                </w:rPr>
                <w:delText>621</w:delText>
              </w:r>
            </w:del>
            <w:ins w:id="17657" w:author="Greg Clendenning" w:date="2024-04-16T16:42:00Z">
              <w:r w:rsidR="004E6452" w:rsidRPr="001570EA">
                <w:rPr>
                  <w:rFonts w:cs="Arial"/>
                  <w:sz w:val="18"/>
                  <w:szCs w:val="18"/>
                </w:rPr>
                <w:t>1.06</w:t>
              </w:r>
            </w:ins>
          </w:p>
        </w:tc>
        <w:tc>
          <w:tcPr>
            <w:tcW w:w="0" w:type="dxa"/>
            <w:cellDel w:id="17658" w:author="Greg Clendenning" w:date="2024-04-16T16:42:00Z"/>
            <w:tcPrChange w:id="17659" w:author="Greg Clendenning" w:date="2024-04-16T16:42:00Z">
              <w:tcPr>
                <w:tcW w:w="1170" w:type="dxa"/>
                <w:gridSpan w:val="3"/>
                <w:noWrap/>
                <w:cellDel w:id="17660" w:author="Greg Clendenning" w:date="2024-04-16T16:42:00Z"/>
              </w:tcPr>
            </w:tcPrChange>
          </w:tcPr>
          <w:p w14:paraId="63CC9827" w14:textId="77777777" w:rsidR="00FA5174" w:rsidRDefault="00FA5174" w:rsidP="00BD2C4C">
            <w:pPr>
              <w:spacing w:before="80" w:after="80"/>
              <w:jc w:val="center"/>
              <w:rPr>
                <w:rFonts w:cs="Arial"/>
                <w:color w:val="000000"/>
                <w:sz w:val="18"/>
                <w:szCs w:val="18"/>
              </w:rPr>
            </w:pPr>
            <w:del w:id="17661" w:author="Greg Clendenning" w:date="2024-04-16T16:42:00Z">
              <w:r>
                <w:rPr>
                  <w:rFonts w:cs="Arial"/>
                  <w:color w:val="000000"/>
                  <w:sz w:val="18"/>
                  <w:szCs w:val="18"/>
                </w:rPr>
                <w:delText>567</w:delText>
              </w:r>
            </w:del>
          </w:p>
        </w:tc>
        <w:tc>
          <w:tcPr>
            <w:tcW w:w="0" w:type="dxa"/>
            <w:cellDel w:id="17662" w:author="Greg Clendenning" w:date="2024-04-16T16:42:00Z"/>
            <w:tcPrChange w:id="17663" w:author="Greg Clendenning" w:date="2024-04-16T16:42:00Z">
              <w:tcPr>
                <w:tcW w:w="1080" w:type="dxa"/>
                <w:gridSpan w:val="2"/>
                <w:noWrap/>
                <w:cellDel w:id="17664" w:author="Greg Clendenning" w:date="2024-04-16T16:42:00Z"/>
              </w:tcPr>
            </w:tcPrChange>
          </w:tcPr>
          <w:p w14:paraId="3AF5EEE1" w14:textId="77777777" w:rsidR="00FA5174" w:rsidRDefault="00FA5174" w:rsidP="00BD2C4C">
            <w:pPr>
              <w:spacing w:before="80" w:after="80"/>
              <w:jc w:val="center"/>
              <w:rPr>
                <w:rFonts w:cs="Arial"/>
                <w:color w:val="000000"/>
                <w:sz w:val="18"/>
                <w:szCs w:val="18"/>
              </w:rPr>
            </w:pPr>
            <w:del w:id="17665" w:author="Greg Clendenning" w:date="2024-04-16T16:42:00Z">
              <w:r>
                <w:rPr>
                  <w:rFonts w:cs="Arial"/>
                  <w:color w:val="000000"/>
                  <w:sz w:val="18"/>
                  <w:szCs w:val="18"/>
                </w:rPr>
                <w:delText>54</w:delText>
              </w:r>
            </w:del>
          </w:p>
        </w:tc>
        <w:tc>
          <w:tcPr>
            <w:tcW w:w="0" w:type="dxa"/>
            <w:gridSpan w:val="3"/>
            <w:tcPrChange w:id="17666" w:author="Greg Clendenning" w:date="2024-04-16T16:42:00Z">
              <w:tcPr>
                <w:tcW w:w="941" w:type="dxa"/>
                <w:gridSpan w:val="2"/>
                <w:noWrap/>
              </w:tcPr>
            </w:tcPrChange>
          </w:tcPr>
          <w:p w14:paraId="6A9620EE" w14:textId="2B2F261E" w:rsidR="004E6452" w:rsidRPr="001570EA" w:rsidRDefault="004E6452">
            <w:pPr>
              <w:pStyle w:val="NoSpacing"/>
              <w:jc w:val="center"/>
              <w:rPr>
                <w:sz w:val="18"/>
                <w:rPrChange w:id="17667" w:author="Greg Clendenning" w:date="2024-04-16T16:42:00Z">
                  <w:rPr>
                    <w:color w:val="000000"/>
                    <w:sz w:val="18"/>
                  </w:rPr>
                </w:rPrChange>
              </w:rPr>
              <w:pPrChange w:id="17668" w:author="Greg Clendenning" w:date="2024-04-16T16:42:00Z">
                <w:pPr>
                  <w:spacing w:before="80" w:after="80"/>
                  <w:jc w:val="center"/>
                </w:pPr>
              </w:pPrChange>
            </w:pPr>
            <w:ins w:id="17669" w:author="Greg Clendenning" w:date="2024-04-16T16:42:00Z">
              <w:r w:rsidRPr="001570EA">
                <w:rPr>
                  <w:rFonts w:cs="Arial"/>
                  <w:sz w:val="18"/>
                  <w:szCs w:val="18"/>
                </w:rPr>
                <w:t xml:space="preserve">1 + </w:t>
              </w:r>
            </w:ins>
            <w:r w:rsidRPr="001570EA">
              <w:rPr>
                <w:rFonts w:eastAsiaTheme="minorHAnsi" w:cstheme="minorBidi"/>
                <w:sz w:val="18"/>
                <w:rPrChange w:id="17670" w:author="Greg Clendenning" w:date="2024-04-16T16:42:00Z">
                  <w:rPr>
                    <w:color w:val="000000"/>
                    <w:sz w:val="18"/>
                    <w:szCs w:val="24"/>
                  </w:rPr>
                </w:rPrChange>
              </w:rPr>
              <w:t>0.</w:t>
            </w:r>
            <w:del w:id="17671" w:author="Greg Clendenning" w:date="2024-04-16T16:42:00Z">
              <w:r w:rsidR="00FA5174">
                <w:rPr>
                  <w:rFonts w:cs="Arial"/>
                  <w:color w:val="000000"/>
                  <w:sz w:val="18"/>
                  <w:szCs w:val="18"/>
                </w:rPr>
                <w:delText>0087</w:delText>
              </w:r>
            </w:del>
            <w:ins w:id="17672"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69BE77DE" w14:textId="77777777">
        <w:tblPrEx>
          <w:tblW w:w="0" w:type="auto"/>
          <w:tblPrExChange w:id="17673" w:author="Greg Clendenning" w:date="2024-04-16T16:42:00Z">
            <w:tblPrEx>
              <w:tblW w:w="8748" w:type="dxa"/>
              <w:tblInd w:w="108" w:type="dxa"/>
              <w:tblLayout w:type="fixed"/>
            </w:tblPrEx>
          </w:tblPrExChange>
        </w:tblPrEx>
        <w:trPr>
          <w:trPrChange w:id="17674" w:author="Greg Clendenning" w:date="2024-04-16T16:42:00Z">
            <w:trPr>
              <w:gridBefore w:val="1"/>
              <w:gridAfter w:val="0"/>
              <w:trHeight w:val="299"/>
            </w:trPr>
          </w:trPrChange>
        </w:trPr>
        <w:tc>
          <w:tcPr>
            <w:tcW w:w="2157" w:type="dxa"/>
            <w:tcPrChange w:id="17675" w:author="Greg Clendenning" w:date="2024-04-16T16:42:00Z">
              <w:tcPr>
                <w:tcW w:w="2910" w:type="dxa"/>
                <w:gridSpan w:val="3"/>
                <w:noWrap/>
              </w:tcPr>
            </w:tcPrChange>
          </w:tcPr>
          <w:p w14:paraId="1AF988A6" w14:textId="4AD62071" w:rsidR="004E6452" w:rsidRPr="001570EA" w:rsidRDefault="00FA5174">
            <w:pPr>
              <w:pStyle w:val="NoSpacing"/>
              <w:jc w:val="left"/>
              <w:rPr>
                <w:sz w:val="18"/>
                <w:rPrChange w:id="17676" w:author="Greg Clendenning" w:date="2024-04-16T16:42:00Z">
                  <w:rPr>
                    <w:color w:val="000000"/>
                    <w:sz w:val="18"/>
                  </w:rPr>
                </w:rPrChange>
              </w:rPr>
              <w:pPrChange w:id="17677" w:author="Greg Clendenning" w:date="2024-04-16T16:42:00Z">
                <w:pPr>
                  <w:spacing w:before="80" w:after="80"/>
                  <w:jc w:val="left"/>
                </w:pPr>
              </w:pPrChange>
            </w:pPr>
            <w:del w:id="17678" w:author="Greg Clendenning" w:date="2024-04-16T16:42:00Z">
              <w:r w:rsidRPr="005D6B31">
                <w:rPr>
                  <w:rFonts w:cs="Arial"/>
                  <w:color w:val="000000"/>
                  <w:sz w:val="18"/>
                  <w:szCs w:val="18"/>
                </w:rPr>
                <w:delText>5A.</w:delText>
              </w:r>
              <w:r>
                <w:rPr>
                  <w:rFonts w:cs="Arial"/>
                  <w:color w:val="000000"/>
                  <w:sz w:val="18"/>
                  <w:szCs w:val="18"/>
                </w:rPr>
                <w:delText xml:space="preserve"> </w:delText>
              </w:r>
              <w:r w:rsidRPr="005D6B31">
                <w:rPr>
                  <w:rFonts w:cs="Arial"/>
                  <w:color w:val="000000"/>
                  <w:sz w:val="18"/>
                  <w:szCs w:val="18"/>
                </w:rPr>
                <w:delText>Refrigerator-freezer—automatic</w:delText>
              </w:r>
              <w:r>
                <w:rPr>
                  <w:rFonts w:cs="Arial"/>
                  <w:color w:val="000000"/>
                  <w:sz w:val="18"/>
                  <w:szCs w:val="18"/>
                </w:rPr>
                <w:delText xml:space="preserve"> </w:delText>
              </w:r>
              <w:r w:rsidRPr="005D6B31">
                <w:rPr>
                  <w:rFonts w:cs="Arial"/>
                  <w:color w:val="000000"/>
                  <w:sz w:val="18"/>
                  <w:szCs w:val="18"/>
                </w:rPr>
                <w:delText>defrost</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bottom-mounted</w:delText>
              </w:r>
              <w:r>
                <w:rPr>
                  <w:rFonts w:cs="Arial"/>
                  <w:color w:val="000000"/>
                  <w:sz w:val="18"/>
                  <w:szCs w:val="18"/>
                </w:rPr>
                <w:delText xml:space="preserve"> </w:delText>
              </w:r>
              <w:r w:rsidRPr="005D6B31">
                <w:rPr>
                  <w:rFonts w:cs="Arial"/>
                  <w:color w:val="000000"/>
                  <w:sz w:val="18"/>
                  <w:szCs w:val="18"/>
                </w:rPr>
                <w:delText>freezer</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through-the-door</w:delText>
              </w:r>
              <w:r>
                <w:rPr>
                  <w:rFonts w:cs="Arial"/>
                  <w:color w:val="000000"/>
                  <w:sz w:val="18"/>
                  <w:szCs w:val="18"/>
                </w:rPr>
                <w:delText xml:space="preserve"> </w:delText>
              </w:r>
              <w:r w:rsidRPr="005D6B31">
                <w:rPr>
                  <w:rFonts w:cs="Arial"/>
                  <w:color w:val="000000"/>
                  <w:sz w:val="18"/>
                  <w:szCs w:val="18"/>
                </w:rPr>
                <w:delText>ice</w:delText>
              </w:r>
              <w:r>
                <w:rPr>
                  <w:rFonts w:cs="Arial"/>
                  <w:color w:val="000000"/>
                  <w:sz w:val="18"/>
                  <w:szCs w:val="18"/>
                </w:rPr>
                <w:delText xml:space="preserve"> </w:delText>
              </w:r>
              <w:r w:rsidRPr="005D6B31">
                <w:rPr>
                  <w:rFonts w:cs="Arial"/>
                  <w:color w:val="000000"/>
                  <w:sz w:val="18"/>
                  <w:szCs w:val="18"/>
                </w:rPr>
                <w:delText>service.</w:delText>
              </w:r>
            </w:del>
            <w:ins w:id="17679" w:author="Greg Clendenning" w:date="2024-04-16T16:42:00Z">
              <w:r w:rsidR="004E6452" w:rsidRPr="001570EA">
                <w:rPr>
                  <w:rFonts w:cs="Arial"/>
                  <w:sz w:val="18"/>
                  <w:szCs w:val="18"/>
                </w:rPr>
                <w:t>K5</w:t>
              </w:r>
            </w:ins>
          </w:p>
        </w:tc>
        <w:tc>
          <w:tcPr>
            <w:tcW w:w="2157" w:type="dxa"/>
            <w:tcPrChange w:id="17680" w:author="Greg Clendenning" w:date="2024-04-16T16:42:00Z">
              <w:tcPr>
                <w:tcW w:w="1207" w:type="dxa"/>
              </w:tcPr>
            </w:tcPrChange>
          </w:tcPr>
          <w:p w14:paraId="71FBFC4D" w14:textId="13A77D33" w:rsidR="004E6452" w:rsidRPr="001570EA" w:rsidRDefault="00FA5174">
            <w:pPr>
              <w:pStyle w:val="NoSpacing"/>
              <w:jc w:val="center"/>
              <w:rPr>
                <w:sz w:val="18"/>
                <w:rPrChange w:id="17681" w:author="Greg Clendenning" w:date="2024-04-16T16:42:00Z">
                  <w:rPr>
                    <w:color w:val="000000"/>
                    <w:sz w:val="18"/>
                  </w:rPr>
                </w:rPrChange>
              </w:rPr>
              <w:pPrChange w:id="17682" w:author="Greg Clendenning" w:date="2024-04-16T16:42:00Z">
                <w:pPr>
                  <w:spacing w:before="80" w:after="80"/>
                  <w:jc w:val="center"/>
                </w:pPr>
              </w:pPrChange>
            </w:pPr>
            <w:del w:id="17683" w:author="Greg Clendenning" w:date="2024-04-16T16:42:00Z">
              <w:r>
                <w:rPr>
                  <w:rFonts w:cs="Arial"/>
                  <w:color w:val="000000"/>
                  <w:sz w:val="18"/>
                  <w:szCs w:val="18"/>
                </w:rPr>
                <w:delText>31.5</w:delText>
              </w:r>
            </w:del>
            <w:ins w:id="17684" w:author="Greg Clendenning" w:date="2024-04-16T16:42:00Z">
              <w:r w:rsidR="004E6452" w:rsidRPr="001570EA">
                <w:rPr>
                  <w:rFonts w:cs="Arial"/>
                  <w:sz w:val="18"/>
                  <w:szCs w:val="18"/>
                </w:rPr>
                <w:t>1.1</w:t>
              </w:r>
            </w:ins>
          </w:p>
        </w:tc>
        <w:tc>
          <w:tcPr>
            <w:tcW w:w="2158" w:type="dxa"/>
            <w:tcPrChange w:id="17685" w:author="Greg Clendenning" w:date="2024-04-16T16:42:00Z">
              <w:tcPr>
                <w:tcW w:w="1440" w:type="dxa"/>
                <w:gridSpan w:val="2"/>
                <w:noWrap/>
              </w:tcPr>
            </w:tcPrChange>
          </w:tcPr>
          <w:p w14:paraId="6B0B186C" w14:textId="1B7AC175" w:rsidR="004E6452" w:rsidRPr="001570EA" w:rsidRDefault="00FA5174">
            <w:pPr>
              <w:pStyle w:val="NoSpacing"/>
              <w:jc w:val="center"/>
              <w:rPr>
                <w:sz w:val="18"/>
                <w:rPrChange w:id="17686" w:author="Greg Clendenning" w:date="2024-04-16T16:42:00Z">
                  <w:rPr>
                    <w:color w:val="000000"/>
                    <w:sz w:val="18"/>
                  </w:rPr>
                </w:rPrChange>
              </w:rPr>
              <w:pPrChange w:id="17687" w:author="Greg Clendenning" w:date="2024-04-16T16:42:00Z">
                <w:pPr>
                  <w:spacing w:before="80" w:after="80"/>
                  <w:jc w:val="center"/>
                </w:pPr>
              </w:pPrChange>
            </w:pPr>
            <w:del w:id="17688" w:author="Greg Clendenning" w:date="2024-04-16T16:42:00Z">
              <w:r>
                <w:rPr>
                  <w:rFonts w:cs="Arial"/>
                  <w:color w:val="000000"/>
                  <w:sz w:val="18"/>
                  <w:szCs w:val="18"/>
                </w:rPr>
                <w:delText>766</w:delText>
              </w:r>
            </w:del>
            <w:ins w:id="17689" w:author="Greg Clendenning" w:date="2024-04-16T16:42:00Z">
              <w:r w:rsidR="004E6452" w:rsidRPr="001570EA">
                <w:rPr>
                  <w:rFonts w:cs="Arial"/>
                  <w:sz w:val="18"/>
                  <w:szCs w:val="18"/>
                </w:rPr>
                <w:t>1.06</w:t>
              </w:r>
            </w:ins>
          </w:p>
        </w:tc>
        <w:tc>
          <w:tcPr>
            <w:tcW w:w="0" w:type="dxa"/>
            <w:cellDel w:id="17690" w:author="Greg Clendenning" w:date="2024-04-16T16:42:00Z"/>
            <w:tcPrChange w:id="17691" w:author="Greg Clendenning" w:date="2024-04-16T16:42:00Z">
              <w:tcPr>
                <w:tcW w:w="1170" w:type="dxa"/>
                <w:gridSpan w:val="3"/>
                <w:noWrap/>
                <w:cellDel w:id="17692" w:author="Greg Clendenning" w:date="2024-04-16T16:42:00Z"/>
              </w:tcPr>
            </w:tcPrChange>
          </w:tcPr>
          <w:p w14:paraId="27474C7C" w14:textId="77777777" w:rsidR="00FA5174" w:rsidRDefault="00FA5174" w:rsidP="00BD2C4C">
            <w:pPr>
              <w:spacing w:before="80" w:after="80"/>
              <w:jc w:val="center"/>
              <w:rPr>
                <w:rFonts w:cs="Arial"/>
                <w:color w:val="000000"/>
                <w:sz w:val="18"/>
                <w:szCs w:val="18"/>
              </w:rPr>
            </w:pPr>
            <w:del w:id="17693" w:author="Greg Clendenning" w:date="2024-04-16T16:42:00Z">
              <w:r>
                <w:rPr>
                  <w:rFonts w:cs="Arial"/>
                  <w:color w:val="000000"/>
                  <w:sz w:val="18"/>
                  <w:szCs w:val="18"/>
                </w:rPr>
                <w:delText>698</w:delText>
              </w:r>
            </w:del>
          </w:p>
        </w:tc>
        <w:tc>
          <w:tcPr>
            <w:tcW w:w="0" w:type="dxa"/>
            <w:cellDel w:id="17694" w:author="Greg Clendenning" w:date="2024-04-16T16:42:00Z"/>
            <w:tcPrChange w:id="17695" w:author="Greg Clendenning" w:date="2024-04-16T16:42:00Z">
              <w:tcPr>
                <w:tcW w:w="1080" w:type="dxa"/>
                <w:gridSpan w:val="2"/>
                <w:noWrap/>
                <w:cellDel w:id="17696" w:author="Greg Clendenning" w:date="2024-04-16T16:42:00Z"/>
              </w:tcPr>
            </w:tcPrChange>
          </w:tcPr>
          <w:p w14:paraId="754DE5B8" w14:textId="77777777" w:rsidR="00FA5174" w:rsidRDefault="00FA5174" w:rsidP="00BD2C4C">
            <w:pPr>
              <w:spacing w:before="80" w:after="80"/>
              <w:jc w:val="center"/>
              <w:rPr>
                <w:rFonts w:cs="Arial"/>
                <w:color w:val="000000"/>
                <w:sz w:val="18"/>
                <w:szCs w:val="18"/>
              </w:rPr>
            </w:pPr>
            <w:del w:id="17697" w:author="Greg Clendenning" w:date="2024-04-16T16:42:00Z">
              <w:r>
                <w:rPr>
                  <w:rFonts w:cs="Arial"/>
                  <w:color w:val="000000"/>
                  <w:sz w:val="18"/>
                  <w:szCs w:val="18"/>
                </w:rPr>
                <w:delText>68</w:delText>
              </w:r>
            </w:del>
          </w:p>
        </w:tc>
        <w:tc>
          <w:tcPr>
            <w:tcW w:w="2158" w:type="dxa"/>
            <w:gridSpan w:val="3"/>
            <w:tcPrChange w:id="17698" w:author="Greg Clendenning" w:date="2024-04-16T16:42:00Z">
              <w:tcPr>
                <w:tcW w:w="941" w:type="dxa"/>
                <w:gridSpan w:val="2"/>
                <w:noWrap/>
              </w:tcPr>
            </w:tcPrChange>
          </w:tcPr>
          <w:p w14:paraId="23B4CA37" w14:textId="2973E38E" w:rsidR="004E6452" w:rsidRPr="001570EA" w:rsidRDefault="004E6452">
            <w:pPr>
              <w:pStyle w:val="NoSpacing"/>
              <w:jc w:val="center"/>
              <w:rPr>
                <w:sz w:val="18"/>
                <w:rPrChange w:id="17699" w:author="Greg Clendenning" w:date="2024-04-16T16:42:00Z">
                  <w:rPr>
                    <w:color w:val="000000"/>
                    <w:sz w:val="18"/>
                  </w:rPr>
                </w:rPrChange>
              </w:rPr>
              <w:pPrChange w:id="17700" w:author="Greg Clendenning" w:date="2024-04-16T16:42:00Z">
                <w:pPr>
                  <w:spacing w:before="80" w:after="80"/>
                  <w:jc w:val="center"/>
                </w:pPr>
              </w:pPrChange>
            </w:pPr>
            <w:ins w:id="17701" w:author="Greg Clendenning" w:date="2024-04-16T16:42:00Z">
              <w:r w:rsidRPr="001570EA">
                <w:rPr>
                  <w:rFonts w:cs="Arial"/>
                  <w:sz w:val="18"/>
                  <w:szCs w:val="18"/>
                </w:rPr>
                <w:t xml:space="preserve">1 + </w:t>
              </w:r>
            </w:ins>
            <w:r w:rsidRPr="001570EA">
              <w:rPr>
                <w:rFonts w:eastAsiaTheme="minorHAnsi" w:cstheme="minorBidi"/>
                <w:sz w:val="18"/>
                <w:rPrChange w:id="17702" w:author="Greg Clendenning" w:date="2024-04-16T16:42:00Z">
                  <w:rPr>
                    <w:color w:val="000000"/>
                    <w:sz w:val="18"/>
                    <w:szCs w:val="24"/>
                  </w:rPr>
                </w:rPrChange>
              </w:rPr>
              <w:t>0.</w:t>
            </w:r>
            <w:del w:id="17703" w:author="Greg Clendenning" w:date="2024-04-16T16:42:00Z">
              <w:r w:rsidR="00FA5174">
                <w:rPr>
                  <w:rFonts w:cs="Arial"/>
                  <w:color w:val="000000"/>
                  <w:sz w:val="18"/>
                  <w:szCs w:val="18"/>
                </w:rPr>
                <w:delText>0110</w:delText>
              </w:r>
            </w:del>
            <w:ins w:id="17704"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688228D9" w14:textId="77777777">
        <w:tblPrEx>
          <w:tblW w:w="0" w:type="auto"/>
          <w:tblPrExChange w:id="17705" w:author="Greg Clendenning" w:date="2024-04-16T16:42:00Z">
            <w:tblPrEx>
              <w:tblW w:w="8748" w:type="dxa"/>
              <w:tblInd w:w="108" w:type="dxa"/>
              <w:tblLayout w:type="fixed"/>
            </w:tblPrEx>
          </w:tblPrExChange>
        </w:tblPrEx>
        <w:trPr>
          <w:trPrChange w:id="17706" w:author="Greg Clendenning" w:date="2024-04-16T16:42:00Z">
            <w:trPr>
              <w:gridBefore w:val="1"/>
              <w:gridAfter w:val="0"/>
              <w:trHeight w:val="299"/>
            </w:trPr>
          </w:trPrChange>
        </w:trPr>
        <w:tc>
          <w:tcPr>
            <w:tcW w:w="0" w:type="dxa"/>
            <w:tcPrChange w:id="17707" w:author="Greg Clendenning" w:date="2024-04-16T16:42:00Z">
              <w:tcPr>
                <w:tcW w:w="2910" w:type="dxa"/>
                <w:gridSpan w:val="3"/>
                <w:noWrap/>
                <w:vAlign w:val="center"/>
              </w:tcPr>
            </w:tcPrChange>
          </w:tcPr>
          <w:p w14:paraId="4B098253" w14:textId="5DED8A90" w:rsidR="004E6452" w:rsidRPr="001570EA" w:rsidRDefault="00FA5174">
            <w:pPr>
              <w:pStyle w:val="NoSpacing"/>
              <w:jc w:val="left"/>
              <w:rPr>
                <w:sz w:val="18"/>
                <w:rPrChange w:id="17708" w:author="Greg Clendenning" w:date="2024-04-16T16:42:00Z">
                  <w:rPr>
                    <w:color w:val="000000"/>
                    <w:sz w:val="18"/>
                  </w:rPr>
                </w:rPrChange>
              </w:rPr>
              <w:pPrChange w:id="17709" w:author="Greg Clendenning" w:date="2024-04-16T16:42:00Z">
                <w:pPr>
                  <w:spacing w:before="80" w:after="80"/>
                  <w:jc w:val="left"/>
                </w:pPr>
              </w:pPrChange>
            </w:pPr>
            <w:del w:id="17710" w:author="Greg Clendenning" w:date="2024-04-16T16:42:00Z">
              <w:r w:rsidRPr="005D6B31">
                <w:rPr>
                  <w:rFonts w:cs="Arial"/>
                  <w:color w:val="000000"/>
                  <w:sz w:val="18"/>
                  <w:szCs w:val="18"/>
                </w:rPr>
                <w:delText>5I.</w:delText>
              </w:r>
              <w:r>
                <w:rPr>
                  <w:rFonts w:cs="Arial"/>
                  <w:color w:val="000000"/>
                  <w:sz w:val="18"/>
                  <w:szCs w:val="18"/>
                </w:rPr>
                <w:delText xml:space="preserve"> </w:delText>
              </w:r>
              <w:r w:rsidRPr="005D6B31">
                <w:rPr>
                  <w:rFonts w:cs="Arial"/>
                  <w:color w:val="000000"/>
                  <w:sz w:val="18"/>
                  <w:szCs w:val="18"/>
                </w:rPr>
                <w:delText>Refrigerator-freezers—automatic</w:delText>
              </w:r>
              <w:r>
                <w:rPr>
                  <w:rFonts w:cs="Arial"/>
                  <w:color w:val="000000"/>
                  <w:sz w:val="18"/>
                  <w:szCs w:val="18"/>
                </w:rPr>
                <w:delText xml:space="preserve"> </w:delText>
              </w:r>
              <w:r w:rsidRPr="005D6B31">
                <w:rPr>
                  <w:rFonts w:cs="Arial"/>
                  <w:color w:val="000000"/>
                  <w:sz w:val="18"/>
                  <w:szCs w:val="18"/>
                </w:rPr>
                <w:delText>defrost</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bottom-mounted</w:delText>
              </w:r>
              <w:r>
                <w:rPr>
                  <w:rFonts w:cs="Arial"/>
                  <w:color w:val="000000"/>
                  <w:sz w:val="18"/>
                  <w:szCs w:val="18"/>
                </w:rPr>
                <w:delText xml:space="preserve"> </w:delText>
              </w:r>
              <w:r w:rsidRPr="005D6B31">
                <w:rPr>
                  <w:rFonts w:cs="Arial"/>
                  <w:color w:val="000000"/>
                  <w:sz w:val="18"/>
                  <w:szCs w:val="18"/>
                </w:rPr>
                <w:delText>freezer</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an</w:delText>
              </w:r>
              <w:r>
                <w:rPr>
                  <w:rFonts w:cs="Arial"/>
                  <w:color w:val="000000"/>
                  <w:sz w:val="18"/>
                  <w:szCs w:val="18"/>
                </w:rPr>
                <w:delText xml:space="preserve"> </w:delText>
              </w:r>
              <w:r w:rsidRPr="005D6B31">
                <w:rPr>
                  <w:rFonts w:cs="Arial"/>
                  <w:color w:val="000000"/>
                  <w:sz w:val="18"/>
                  <w:szCs w:val="18"/>
                </w:rPr>
                <w:delText>automatic</w:delText>
              </w:r>
              <w:r>
                <w:rPr>
                  <w:rFonts w:cs="Arial"/>
                  <w:color w:val="000000"/>
                  <w:sz w:val="18"/>
                  <w:szCs w:val="18"/>
                </w:rPr>
                <w:delText xml:space="preserve"> </w:delText>
              </w:r>
              <w:r w:rsidRPr="005D6B31">
                <w:rPr>
                  <w:rFonts w:cs="Arial"/>
                  <w:color w:val="000000"/>
                  <w:sz w:val="18"/>
                  <w:szCs w:val="18"/>
                </w:rPr>
                <w:delText>icemaker</w:delText>
              </w:r>
              <w:r>
                <w:rPr>
                  <w:rFonts w:cs="Arial"/>
                  <w:color w:val="000000"/>
                  <w:sz w:val="18"/>
                  <w:szCs w:val="18"/>
                </w:rPr>
                <w:delText xml:space="preserve"> </w:delText>
              </w:r>
              <w:r w:rsidRPr="005D6B31">
                <w:rPr>
                  <w:rFonts w:cs="Arial"/>
                  <w:color w:val="000000"/>
                  <w:sz w:val="18"/>
                  <w:szCs w:val="18"/>
                </w:rPr>
                <w:delText>without</w:delText>
              </w:r>
              <w:r>
                <w:rPr>
                  <w:rFonts w:cs="Arial"/>
                  <w:color w:val="000000"/>
                  <w:sz w:val="18"/>
                  <w:szCs w:val="18"/>
                </w:rPr>
                <w:delText xml:space="preserve"> </w:delText>
              </w:r>
              <w:r w:rsidRPr="005D6B31">
                <w:rPr>
                  <w:rFonts w:cs="Arial"/>
                  <w:color w:val="000000"/>
                  <w:sz w:val="18"/>
                  <w:szCs w:val="18"/>
                </w:rPr>
                <w:delText>through-the-door</w:delText>
              </w:r>
              <w:r>
                <w:rPr>
                  <w:rFonts w:cs="Arial"/>
                  <w:color w:val="000000"/>
                  <w:sz w:val="18"/>
                  <w:szCs w:val="18"/>
                </w:rPr>
                <w:delText xml:space="preserve"> </w:delText>
              </w:r>
              <w:r w:rsidRPr="005D6B31">
                <w:rPr>
                  <w:rFonts w:cs="Arial"/>
                  <w:color w:val="000000"/>
                  <w:sz w:val="18"/>
                  <w:szCs w:val="18"/>
                </w:rPr>
                <w:delText>ice</w:delText>
              </w:r>
              <w:r>
                <w:rPr>
                  <w:rFonts w:cs="Arial"/>
                  <w:color w:val="000000"/>
                  <w:sz w:val="18"/>
                  <w:szCs w:val="18"/>
                </w:rPr>
                <w:delText xml:space="preserve"> </w:delText>
              </w:r>
              <w:r w:rsidRPr="005D6B31">
                <w:rPr>
                  <w:rFonts w:cs="Arial"/>
                  <w:color w:val="000000"/>
                  <w:sz w:val="18"/>
                  <w:szCs w:val="18"/>
                </w:rPr>
                <w:delText>service.</w:delText>
              </w:r>
            </w:del>
            <w:ins w:id="17711" w:author="Greg Clendenning" w:date="2024-04-16T16:42:00Z">
              <w:r w:rsidR="004E6452" w:rsidRPr="001570EA">
                <w:rPr>
                  <w:rFonts w:cs="Arial"/>
                  <w:sz w:val="18"/>
                  <w:szCs w:val="18"/>
                </w:rPr>
                <w:t>K5BI</w:t>
              </w:r>
            </w:ins>
          </w:p>
        </w:tc>
        <w:tc>
          <w:tcPr>
            <w:tcW w:w="0" w:type="dxa"/>
            <w:tcPrChange w:id="17712" w:author="Greg Clendenning" w:date="2024-04-16T16:42:00Z">
              <w:tcPr>
                <w:tcW w:w="1207" w:type="dxa"/>
              </w:tcPr>
            </w:tcPrChange>
          </w:tcPr>
          <w:p w14:paraId="46D97B99" w14:textId="7CE99731" w:rsidR="004E6452" w:rsidRPr="001570EA" w:rsidRDefault="00FA5174">
            <w:pPr>
              <w:pStyle w:val="NoSpacing"/>
              <w:jc w:val="center"/>
              <w:rPr>
                <w:sz w:val="18"/>
                <w:rPrChange w:id="17713" w:author="Greg Clendenning" w:date="2024-04-16T16:42:00Z">
                  <w:rPr>
                    <w:color w:val="000000"/>
                    <w:sz w:val="18"/>
                  </w:rPr>
                </w:rPrChange>
              </w:rPr>
              <w:pPrChange w:id="17714" w:author="Greg Clendenning" w:date="2024-04-16T16:42:00Z">
                <w:pPr>
                  <w:spacing w:before="80" w:after="80"/>
                  <w:jc w:val="center"/>
                </w:pPr>
              </w:pPrChange>
            </w:pPr>
            <w:del w:id="17715" w:author="Greg Clendenning" w:date="2024-04-16T16:42:00Z">
              <w:r>
                <w:rPr>
                  <w:rFonts w:cs="Arial"/>
                  <w:color w:val="000000"/>
                  <w:sz w:val="18"/>
                  <w:szCs w:val="18"/>
                </w:rPr>
                <w:delText>24.8</w:delText>
              </w:r>
            </w:del>
            <w:ins w:id="17716" w:author="Greg Clendenning" w:date="2024-04-16T16:42:00Z">
              <w:r w:rsidR="004E6452" w:rsidRPr="001570EA">
                <w:rPr>
                  <w:rFonts w:cs="Arial"/>
                  <w:sz w:val="18"/>
                  <w:szCs w:val="18"/>
                </w:rPr>
                <w:t>1.1</w:t>
              </w:r>
            </w:ins>
          </w:p>
        </w:tc>
        <w:tc>
          <w:tcPr>
            <w:tcW w:w="0" w:type="dxa"/>
            <w:tcPrChange w:id="17717" w:author="Greg Clendenning" w:date="2024-04-16T16:42:00Z">
              <w:tcPr>
                <w:tcW w:w="1440" w:type="dxa"/>
                <w:gridSpan w:val="2"/>
                <w:noWrap/>
              </w:tcPr>
            </w:tcPrChange>
          </w:tcPr>
          <w:p w14:paraId="2067876F" w14:textId="285A2DAF" w:rsidR="004E6452" w:rsidRPr="001570EA" w:rsidRDefault="00FA5174">
            <w:pPr>
              <w:pStyle w:val="NoSpacing"/>
              <w:jc w:val="center"/>
              <w:rPr>
                <w:sz w:val="18"/>
                <w:rPrChange w:id="17718" w:author="Greg Clendenning" w:date="2024-04-16T16:42:00Z">
                  <w:rPr>
                    <w:color w:val="000000"/>
                    <w:sz w:val="18"/>
                  </w:rPr>
                </w:rPrChange>
              </w:rPr>
              <w:pPrChange w:id="17719" w:author="Greg Clendenning" w:date="2024-04-16T16:42:00Z">
                <w:pPr>
                  <w:spacing w:before="80" w:after="80"/>
                  <w:jc w:val="center"/>
                </w:pPr>
              </w:pPrChange>
            </w:pPr>
            <w:del w:id="17720" w:author="Greg Clendenning" w:date="2024-04-16T16:42:00Z">
              <w:r>
                <w:rPr>
                  <w:rFonts w:cs="Arial"/>
                  <w:color w:val="000000"/>
                  <w:sz w:val="18"/>
                  <w:szCs w:val="18"/>
                </w:rPr>
                <w:delText>620</w:delText>
              </w:r>
            </w:del>
            <w:ins w:id="17721" w:author="Greg Clendenning" w:date="2024-04-16T16:42:00Z">
              <w:r w:rsidR="004E6452" w:rsidRPr="001570EA">
                <w:rPr>
                  <w:rFonts w:cs="Arial"/>
                  <w:sz w:val="18"/>
                  <w:szCs w:val="18"/>
                </w:rPr>
                <w:t>1.06</w:t>
              </w:r>
            </w:ins>
          </w:p>
        </w:tc>
        <w:tc>
          <w:tcPr>
            <w:tcW w:w="0" w:type="dxa"/>
            <w:cellDel w:id="17722" w:author="Greg Clendenning" w:date="2024-04-16T16:42:00Z"/>
            <w:tcPrChange w:id="17723" w:author="Greg Clendenning" w:date="2024-04-16T16:42:00Z">
              <w:tcPr>
                <w:tcW w:w="1170" w:type="dxa"/>
                <w:gridSpan w:val="3"/>
                <w:noWrap/>
                <w:cellDel w:id="17724" w:author="Greg Clendenning" w:date="2024-04-16T16:42:00Z"/>
              </w:tcPr>
            </w:tcPrChange>
          </w:tcPr>
          <w:p w14:paraId="06D3BE53" w14:textId="77777777" w:rsidR="00FA5174" w:rsidRDefault="00FA5174" w:rsidP="00BD2C4C">
            <w:pPr>
              <w:spacing w:before="80" w:after="80"/>
              <w:jc w:val="center"/>
              <w:rPr>
                <w:rFonts w:cs="Arial"/>
                <w:color w:val="000000"/>
                <w:sz w:val="18"/>
                <w:szCs w:val="18"/>
              </w:rPr>
            </w:pPr>
            <w:del w:id="17725" w:author="Greg Clendenning" w:date="2024-04-16T16:42:00Z">
              <w:r>
                <w:rPr>
                  <w:rFonts w:cs="Arial"/>
                  <w:color w:val="000000"/>
                  <w:sz w:val="18"/>
                  <w:szCs w:val="18"/>
                </w:rPr>
                <w:delText>567</w:delText>
              </w:r>
            </w:del>
          </w:p>
        </w:tc>
        <w:tc>
          <w:tcPr>
            <w:tcW w:w="0" w:type="dxa"/>
            <w:cellDel w:id="17726" w:author="Greg Clendenning" w:date="2024-04-16T16:42:00Z"/>
            <w:tcPrChange w:id="17727" w:author="Greg Clendenning" w:date="2024-04-16T16:42:00Z">
              <w:tcPr>
                <w:tcW w:w="1080" w:type="dxa"/>
                <w:gridSpan w:val="2"/>
                <w:noWrap/>
                <w:cellDel w:id="17728" w:author="Greg Clendenning" w:date="2024-04-16T16:42:00Z"/>
              </w:tcPr>
            </w:tcPrChange>
          </w:tcPr>
          <w:p w14:paraId="04393B64" w14:textId="77777777" w:rsidR="00FA5174" w:rsidRDefault="00FA5174" w:rsidP="00BD2C4C">
            <w:pPr>
              <w:spacing w:before="80" w:after="80"/>
              <w:jc w:val="center"/>
              <w:rPr>
                <w:rFonts w:cs="Arial"/>
                <w:color w:val="000000"/>
                <w:sz w:val="18"/>
                <w:szCs w:val="18"/>
              </w:rPr>
            </w:pPr>
            <w:del w:id="17729" w:author="Greg Clendenning" w:date="2024-04-16T16:42:00Z">
              <w:r>
                <w:rPr>
                  <w:rFonts w:cs="Arial"/>
                  <w:color w:val="000000"/>
                  <w:sz w:val="18"/>
                  <w:szCs w:val="18"/>
                </w:rPr>
                <w:delText>54</w:delText>
              </w:r>
            </w:del>
          </w:p>
        </w:tc>
        <w:tc>
          <w:tcPr>
            <w:tcW w:w="0" w:type="dxa"/>
            <w:gridSpan w:val="3"/>
            <w:tcPrChange w:id="17730" w:author="Greg Clendenning" w:date="2024-04-16T16:42:00Z">
              <w:tcPr>
                <w:tcW w:w="941" w:type="dxa"/>
                <w:gridSpan w:val="2"/>
                <w:noWrap/>
              </w:tcPr>
            </w:tcPrChange>
          </w:tcPr>
          <w:p w14:paraId="3EC3618D" w14:textId="46C22AE0" w:rsidR="004E6452" w:rsidRPr="001570EA" w:rsidRDefault="004E6452">
            <w:pPr>
              <w:pStyle w:val="NoSpacing"/>
              <w:jc w:val="center"/>
              <w:rPr>
                <w:sz w:val="18"/>
                <w:rPrChange w:id="17731" w:author="Greg Clendenning" w:date="2024-04-16T16:42:00Z">
                  <w:rPr>
                    <w:color w:val="000000"/>
                    <w:sz w:val="18"/>
                  </w:rPr>
                </w:rPrChange>
              </w:rPr>
              <w:pPrChange w:id="17732" w:author="Greg Clendenning" w:date="2024-04-16T16:42:00Z">
                <w:pPr>
                  <w:spacing w:before="80" w:after="80"/>
                  <w:jc w:val="center"/>
                </w:pPr>
              </w:pPrChange>
            </w:pPr>
            <w:ins w:id="17733" w:author="Greg Clendenning" w:date="2024-04-16T16:42:00Z">
              <w:r w:rsidRPr="001570EA">
                <w:rPr>
                  <w:rFonts w:cs="Arial"/>
                  <w:sz w:val="18"/>
                  <w:szCs w:val="18"/>
                </w:rPr>
                <w:t xml:space="preserve">1 + </w:t>
              </w:r>
            </w:ins>
            <w:r w:rsidRPr="001570EA">
              <w:rPr>
                <w:rFonts w:eastAsiaTheme="minorHAnsi" w:cstheme="minorBidi"/>
                <w:sz w:val="18"/>
                <w:rPrChange w:id="17734" w:author="Greg Clendenning" w:date="2024-04-16T16:42:00Z">
                  <w:rPr>
                    <w:color w:val="000000"/>
                    <w:sz w:val="18"/>
                    <w:szCs w:val="24"/>
                  </w:rPr>
                </w:rPrChange>
              </w:rPr>
              <w:t>0.</w:t>
            </w:r>
            <w:del w:id="17735" w:author="Greg Clendenning" w:date="2024-04-16T16:42:00Z">
              <w:r w:rsidR="00FA5174">
                <w:rPr>
                  <w:rFonts w:cs="Arial"/>
                  <w:color w:val="000000"/>
                  <w:sz w:val="18"/>
                  <w:szCs w:val="18"/>
                </w:rPr>
                <w:delText>0086</w:delText>
              </w:r>
            </w:del>
            <w:ins w:id="17736"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00DE8DD0" w14:textId="77777777">
        <w:tblPrEx>
          <w:tblW w:w="0" w:type="auto"/>
          <w:tblPrExChange w:id="17737" w:author="Greg Clendenning" w:date="2024-04-16T16:42:00Z">
            <w:tblPrEx>
              <w:tblW w:w="8748" w:type="dxa"/>
              <w:tblInd w:w="108" w:type="dxa"/>
              <w:tblLayout w:type="fixed"/>
            </w:tblPrEx>
          </w:tblPrExChange>
        </w:tblPrEx>
        <w:trPr>
          <w:trPrChange w:id="17738" w:author="Greg Clendenning" w:date="2024-04-16T16:42:00Z">
            <w:trPr>
              <w:gridBefore w:val="1"/>
              <w:gridAfter w:val="0"/>
              <w:trHeight w:val="299"/>
            </w:trPr>
          </w:trPrChange>
        </w:trPr>
        <w:tc>
          <w:tcPr>
            <w:tcW w:w="0" w:type="dxa"/>
            <w:tcPrChange w:id="17739" w:author="Greg Clendenning" w:date="2024-04-16T16:42:00Z">
              <w:tcPr>
                <w:tcW w:w="2910" w:type="dxa"/>
                <w:gridSpan w:val="3"/>
                <w:noWrap/>
              </w:tcPr>
            </w:tcPrChange>
          </w:tcPr>
          <w:p w14:paraId="646609BC" w14:textId="21F3B310" w:rsidR="004E6452" w:rsidRPr="001570EA" w:rsidRDefault="00FA5174">
            <w:pPr>
              <w:pStyle w:val="NoSpacing"/>
              <w:jc w:val="left"/>
              <w:rPr>
                <w:sz w:val="18"/>
                <w:rPrChange w:id="17740" w:author="Greg Clendenning" w:date="2024-04-16T16:42:00Z">
                  <w:rPr>
                    <w:color w:val="000000"/>
                    <w:sz w:val="18"/>
                  </w:rPr>
                </w:rPrChange>
              </w:rPr>
              <w:pPrChange w:id="17741" w:author="Greg Clendenning" w:date="2024-04-16T16:42:00Z">
                <w:pPr>
                  <w:spacing w:before="80" w:after="80"/>
                  <w:jc w:val="left"/>
                </w:pPr>
              </w:pPrChange>
            </w:pPr>
            <w:del w:id="17742" w:author="Greg Clendenning" w:date="2024-04-16T16:42:00Z">
              <w:r w:rsidRPr="005D6B31">
                <w:rPr>
                  <w:rFonts w:cs="Arial"/>
                  <w:color w:val="000000"/>
                  <w:sz w:val="18"/>
                  <w:szCs w:val="18"/>
                </w:rPr>
                <w:delText>7.</w:delText>
              </w:r>
              <w:r>
                <w:rPr>
                  <w:rFonts w:cs="Arial"/>
                  <w:color w:val="000000"/>
                  <w:sz w:val="18"/>
                  <w:szCs w:val="18"/>
                </w:rPr>
                <w:delText xml:space="preserve"> </w:delText>
              </w:r>
              <w:r w:rsidRPr="005D6B31">
                <w:rPr>
                  <w:rFonts w:cs="Arial"/>
                  <w:color w:val="000000"/>
                  <w:sz w:val="18"/>
                  <w:szCs w:val="18"/>
                </w:rPr>
                <w:delText>Refrigerator-freezers—automatic</w:delText>
              </w:r>
              <w:r>
                <w:rPr>
                  <w:rFonts w:cs="Arial"/>
                  <w:color w:val="000000"/>
                  <w:sz w:val="18"/>
                  <w:szCs w:val="18"/>
                </w:rPr>
                <w:delText xml:space="preserve"> </w:delText>
              </w:r>
              <w:r w:rsidRPr="005D6B31">
                <w:rPr>
                  <w:rFonts w:cs="Arial"/>
                  <w:color w:val="000000"/>
                  <w:sz w:val="18"/>
                  <w:szCs w:val="18"/>
                </w:rPr>
                <w:delText>defrost</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side-mounted</w:delText>
              </w:r>
              <w:r>
                <w:rPr>
                  <w:rFonts w:cs="Arial"/>
                  <w:color w:val="000000"/>
                  <w:sz w:val="18"/>
                  <w:szCs w:val="18"/>
                </w:rPr>
                <w:delText xml:space="preserve"> </w:delText>
              </w:r>
              <w:r w:rsidRPr="005D6B31">
                <w:rPr>
                  <w:rFonts w:cs="Arial"/>
                  <w:color w:val="000000"/>
                  <w:sz w:val="18"/>
                  <w:szCs w:val="18"/>
                </w:rPr>
                <w:delText>freezer</w:delText>
              </w:r>
              <w:r>
                <w:rPr>
                  <w:rFonts w:cs="Arial"/>
                  <w:color w:val="000000"/>
                  <w:sz w:val="18"/>
                  <w:szCs w:val="18"/>
                </w:rPr>
                <w:delText xml:space="preserve"> </w:delText>
              </w:r>
              <w:r w:rsidRPr="005D6B31">
                <w:rPr>
                  <w:rFonts w:cs="Arial"/>
                  <w:color w:val="000000"/>
                  <w:sz w:val="18"/>
                  <w:szCs w:val="18"/>
                </w:rPr>
                <w:delText>with</w:delText>
              </w:r>
              <w:r>
                <w:rPr>
                  <w:rFonts w:cs="Arial"/>
                  <w:color w:val="000000"/>
                  <w:sz w:val="18"/>
                  <w:szCs w:val="18"/>
                </w:rPr>
                <w:delText xml:space="preserve"> </w:delText>
              </w:r>
              <w:r w:rsidRPr="005D6B31">
                <w:rPr>
                  <w:rFonts w:cs="Arial"/>
                  <w:color w:val="000000"/>
                  <w:sz w:val="18"/>
                  <w:szCs w:val="18"/>
                </w:rPr>
                <w:delText>through-the-door</w:delText>
              </w:r>
              <w:r>
                <w:rPr>
                  <w:rFonts w:cs="Arial"/>
                  <w:color w:val="000000"/>
                  <w:sz w:val="18"/>
                  <w:szCs w:val="18"/>
                </w:rPr>
                <w:delText xml:space="preserve"> </w:delText>
              </w:r>
              <w:r w:rsidRPr="005D6B31">
                <w:rPr>
                  <w:rFonts w:cs="Arial"/>
                  <w:color w:val="000000"/>
                  <w:sz w:val="18"/>
                  <w:szCs w:val="18"/>
                </w:rPr>
                <w:delText>ice</w:delText>
              </w:r>
              <w:r>
                <w:rPr>
                  <w:rFonts w:cs="Arial"/>
                  <w:color w:val="000000"/>
                  <w:sz w:val="18"/>
                  <w:szCs w:val="18"/>
                </w:rPr>
                <w:delText xml:space="preserve"> </w:delText>
              </w:r>
              <w:r w:rsidRPr="005D6B31">
                <w:rPr>
                  <w:rFonts w:cs="Arial"/>
                  <w:color w:val="000000"/>
                  <w:sz w:val="18"/>
                  <w:szCs w:val="18"/>
                </w:rPr>
                <w:delText>service.</w:delText>
              </w:r>
            </w:del>
            <w:ins w:id="17743" w:author="Greg Clendenning" w:date="2024-04-16T16:42:00Z">
              <w:r w:rsidR="004E6452" w:rsidRPr="001570EA">
                <w:rPr>
                  <w:rFonts w:cs="Arial"/>
                  <w:sz w:val="18"/>
                  <w:szCs w:val="18"/>
                </w:rPr>
                <w:t>K5A</w:t>
              </w:r>
            </w:ins>
          </w:p>
        </w:tc>
        <w:tc>
          <w:tcPr>
            <w:tcW w:w="0" w:type="dxa"/>
            <w:tcPrChange w:id="17744" w:author="Greg Clendenning" w:date="2024-04-16T16:42:00Z">
              <w:tcPr>
                <w:tcW w:w="1207" w:type="dxa"/>
              </w:tcPr>
            </w:tcPrChange>
          </w:tcPr>
          <w:p w14:paraId="399069A2" w14:textId="1D291E91" w:rsidR="004E6452" w:rsidRPr="001570EA" w:rsidRDefault="00FA5174">
            <w:pPr>
              <w:pStyle w:val="NoSpacing"/>
              <w:jc w:val="center"/>
              <w:rPr>
                <w:sz w:val="18"/>
                <w:rPrChange w:id="17745" w:author="Greg Clendenning" w:date="2024-04-16T16:42:00Z">
                  <w:rPr>
                    <w:color w:val="000000"/>
                    <w:sz w:val="18"/>
                  </w:rPr>
                </w:rPrChange>
              </w:rPr>
              <w:pPrChange w:id="17746" w:author="Greg Clendenning" w:date="2024-04-16T16:42:00Z">
                <w:pPr>
                  <w:spacing w:before="80" w:after="80"/>
                  <w:jc w:val="center"/>
                </w:pPr>
              </w:pPrChange>
            </w:pPr>
            <w:del w:id="17747" w:author="Greg Clendenning" w:date="2024-04-16T16:42:00Z">
              <w:r>
                <w:rPr>
                  <w:rFonts w:cs="Arial"/>
                  <w:color w:val="000000"/>
                  <w:sz w:val="18"/>
                  <w:szCs w:val="18"/>
                </w:rPr>
                <w:delText>30.5</w:delText>
              </w:r>
            </w:del>
            <w:ins w:id="17748" w:author="Greg Clendenning" w:date="2024-04-16T16:42:00Z">
              <w:r w:rsidR="004E6452" w:rsidRPr="001570EA">
                <w:rPr>
                  <w:rFonts w:cs="Arial"/>
                  <w:sz w:val="18"/>
                  <w:szCs w:val="18"/>
                </w:rPr>
                <w:t>1.1</w:t>
              </w:r>
            </w:ins>
          </w:p>
        </w:tc>
        <w:tc>
          <w:tcPr>
            <w:tcW w:w="0" w:type="dxa"/>
            <w:tcPrChange w:id="17749" w:author="Greg Clendenning" w:date="2024-04-16T16:42:00Z">
              <w:tcPr>
                <w:tcW w:w="1440" w:type="dxa"/>
                <w:gridSpan w:val="2"/>
                <w:noWrap/>
              </w:tcPr>
            </w:tcPrChange>
          </w:tcPr>
          <w:p w14:paraId="74313AC0" w14:textId="4D866B87" w:rsidR="004E6452" w:rsidRPr="001570EA" w:rsidRDefault="00FA5174">
            <w:pPr>
              <w:pStyle w:val="NoSpacing"/>
              <w:jc w:val="center"/>
              <w:rPr>
                <w:sz w:val="18"/>
                <w:rPrChange w:id="17750" w:author="Greg Clendenning" w:date="2024-04-16T16:42:00Z">
                  <w:rPr>
                    <w:color w:val="000000"/>
                    <w:sz w:val="18"/>
                  </w:rPr>
                </w:rPrChange>
              </w:rPr>
              <w:pPrChange w:id="17751" w:author="Greg Clendenning" w:date="2024-04-16T16:42:00Z">
                <w:pPr>
                  <w:spacing w:before="80" w:after="80"/>
                  <w:jc w:val="center"/>
                </w:pPr>
              </w:pPrChange>
            </w:pPr>
            <w:del w:id="17752" w:author="Greg Clendenning" w:date="2024-04-16T16:42:00Z">
              <w:r>
                <w:rPr>
                  <w:rFonts w:cs="Arial"/>
                  <w:color w:val="000000"/>
                  <w:sz w:val="18"/>
                  <w:szCs w:val="18"/>
                </w:rPr>
                <w:delText>693</w:delText>
              </w:r>
            </w:del>
            <w:ins w:id="17753" w:author="Greg Clendenning" w:date="2024-04-16T16:42:00Z">
              <w:r w:rsidR="004E6452" w:rsidRPr="001570EA">
                <w:rPr>
                  <w:rFonts w:cs="Arial"/>
                  <w:sz w:val="18"/>
                  <w:szCs w:val="18"/>
                </w:rPr>
                <w:t>1.06</w:t>
              </w:r>
            </w:ins>
          </w:p>
        </w:tc>
        <w:tc>
          <w:tcPr>
            <w:tcW w:w="0" w:type="dxa"/>
            <w:cellDel w:id="17754" w:author="Greg Clendenning" w:date="2024-04-16T16:42:00Z"/>
            <w:tcPrChange w:id="17755" w:author="Greg Clendenning" w:date="2024-04-16T16:42:00Z">
              <w:tcPr>
                <w:tcW w:w="1170" w:type="dxa"/>
                <w:gridSpan w:val="3"/>
                <w:noWrap/>
                <w:cellDel w:id="17756" w:author="Greg Clendenning" w:date="2024-04-16T16:42:00Z"/>
              </w:tcPr>
            </w:tcPrChange>
          </w:tcPr>
          <w:p w14:paraId="6615CD93" w14:textId="77777777" w:rsidR="00FA5174" w:rsidRDefault="00FA5174" w:rsidP="00BD2C4C">
            <w:pPr>
              <w:spacing w:before="80" w:after="80"/>
              <w:jc w:val="center"/>
              <w:rPr>
                <w:rFonts w:cs="Arial"/>
                <w:color w:val="000000"/>
                <w:sz w:val="18"/>
                <w:szCs w:val="18"/>
              </w:rPr>
            </w:pPr>
            <w:del w:id="17757" w:author="Greg Clendenning" w:date="2024-04-16T16:42:00Z">
              <w:r>
                <w:rPr>
                  <w:rFonts w:cs="Arial"/>
                  <w:color w:val="000000"/>
                  <w:sz w:val="18"/>
                  <w:szCs w:val="18"/>
                </w:rPr>
                <w:delText>632</w:delText>
              </w:r>
            </w:del>
          </w:p>
        </w:tc>
        <w:tc>
          <w:tcPr>
            <w:tcW w:w="0" w:type="dxa"/>
            <w:cellDel w:id="17758" w:author="Greg Clendenning" w:date="2024-04-16T16:42:00Z"/>
            <w:tcPrChange w:id="17759" w:author="Greg Clendenning" w:date="2024-04-16T16:42:00Z">
              <w:tcPr>
                <w:tcW w:w="1080" w:type="dxa"/>
                <w:gridSpan w:val="2"/>
                <w:noWrap/>
                <w:cellDel w:id="17760" w:author="Greg Clendenning" w:date="2024-04-16T16:42:00Z"/>
              </w:tcPr>
            </w:tcPrChange>
          </w:tcPr>
          <w:p w14:paraId="6D7C5D89" w14:textId="77777777" w:rsidR="00FA5174" w:rsidRDefault="00FA5174" w:rsidP="00BD2C4C">
            <w:pPr>
              <w:spacing w:before="80" w:after="80"/>
              <w:jc w:val="center"/>
              <w:rPr>
                <w:rFonts w:cs="Arial"/>
                <w:color w:val="000000"/>
                <w:sz w:val="18"/>
                <w:szCs w:val="18"/>
              </w:rPr>
            </w:pPr>
            <w:del w:id="17761" w:author="Greg Clendenning" w:date="2024-04-16T16:42:00Z">
              <w:r>
                <w:rPr>
                  <w:rFonts w:cs="Arial"/>
                  <w:color w:val="000000"/>
                  <w:sz w:val="18"/>
                  <w:szCs w:val="18"/>
                </w:rPr>
                <w:delText>61</w:delText>
              </w:r>
            </w:del>
          </w:p>
        </w:tc>
        <w:tc>
          <w:tcPr>
            <w:tcW w:w="0" w:type="dxa"/>
            <w:gridSpan w:val="3"/>
            <w:tcPrChange w:id="17762" w:author="Greg Clendenning" w:date="2024-04-16T16:42:00Z">
              <w:tcPr>
                <w:tcW w:w="941" w:type="dxa"/>
                <w:gridSpan w:val="2"/>
                <w:noWrap/>
              </w:tcPr>
            </w:tcPrChange>
          </w:tcPr>
          <w:p w14:paraId="1FA7BBDB" w14:textId="472689A9" w:rsidR="004E6452" w:rsidRPr="001570EA" w:rsidRDefault="004E6452">
            <w:pPr>
              <w:pStyle w:val="NoSpacing"/>
              <w:jc w:val="center"/>
              <w:rPr>
                <w:sz w:val="18"/>
                <w:rPrChange w:id="17763" w:author="Greg Clendenning" w:date="2024-04-16T16:42:00Z">
                  <w:rPr>
                    <w:color w:val="000000"/>
                    <w:sz w:val="18"/>
                  </w:rPr>
                </w:rPrChange>
              </w:rPr>
              <w:pPrChange w:id="17764" w:author="Greg Clendenning" w:date="2024-04-16T16:42:00Z">
                <w:pPr>
                  <w:spacing w:before="80" w:after="80"/>
                  <w:jc w:val="center"/>
                </w:pPr>
              </w:pPrChange>
            </w:pPr>
            <w:ins w:id="17765" w:author="Greg Clendenning" w:date="2024-04-16T16:42:00Z">
              <w:r w:rsidRPr="001570EA">
                <w:rPr>
                  <w:rFonts w:cs="Arial"/>
                  <w:sz w:val="18"/>
                  <w:szCs w:val="18"/>
                </w:rPr>
                <w:t xml:space="preserve">1 + </w:t>
              </w:r>
            </w:ins>
            <w:r w:rsidRPr="001570EA">
              <w:rPr>
                <w:rFonts w:eastAsiaTheme="minorHAnsi" w:cstheme="minorBidi"/>
                <w:sz w:val="18"/>
                <w:rPrChange w:id="17766" w:author="Greg Clendenning" w:date="2024-04-16T16:42:00Z">
                  <w:rPr>
                    <w:color w:val="000000"/>
                    <w:sz w:val="18"/>
                    <w:szCs w:val="24"/>
                  </w:rPr>
                </w:rPrChange>
              </w:rPr>
              <w:t>0.</w:t>
            </w:r>
            <w:del w:id="17767" w:author="Greg Clendenning" w:date="2024-04-16T16:42:00Z">
              <w:r w:rsidR="00FA5174">
                <w:rPr>
                  <w:rFonts w:cs="Arial"/>
                  <w:color w:val="000000"/>
                  <w:sz w:val="18"/>
                  <w:szCs w:val="18"/>
                </w:rPr>
                <w:delText>0098</w:delText>
              </w:r>
            </w:del>
            <w:ins w:id="17768"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3)</w:t>
              </w:r>
            </w:ins>
          </w:p>
        </w:tc>
      </w:tr>
      <w:tr w:rsidR="004E6452" w:rsidRPr="001570EA" w14:paraId="3DAE0235" w14:textId="77777777">
        <w:tblPrEx>
          <w:tblW w:w="0" w:type="auto"/>
          <w:tblPrExChange w:id="17769" w:author="Greg Clendenning" w:date="2024-04-16T16:42:00Z">
            <w:tblPrEx>
              <w:tblW w:w="8748" w:type="dxa"/>
              <w:tblInd w:w="108" w:type="dxa"/>
              <w:tblLayout w:type="fixed"/>
            </w:tblPrEx>
          </w:tblPrExChange>
        </w:tblPrEx>
        <w:trPr>
          <w:trPrChange w:id="17770" w:author="Greg Clendenning" w:date="2024-04-16T16:42:00Z">
            <w:trPr>
              <w:gridBefore w:val="1"/>
              <w:trHeight w:val="368"/>
            </w:trPr>
          </w:trPrChange>
        </w:trPr>
        <w:tc>
          <w:tcPr>
            <w:tcW w:w="0" w:type="dxa"/>
            <w:tcPrChange w:id="17771" w:author="Greg Clendenning" w:date="2024-04-16T16:42:00Z">
              <w:tcPr>
                <w:tcW w:w="8748" w:type="dxa"/>
                <w:gridSpan w:val="8"/>
                <w:shd w:val="clear" w:color="auto" w:fill="D9D9D9" w:themeFill="background1" w:themeFillShade="D9"/>
              </w:tcPr>
            </w:tcPrChange>
          </w:tcPr>
          <w:p w14:paraId="74F32273" w14:textId="2C7BF635" w:rsidR="004E6452" w:rsidRPr="001570EA" w:rsidRDefault="00FA5174">
            <w:pPr>
              <w:pStyle w:val="NoSpacing"/>
              <w:jc w:val="left"/>
              <w:rPr>
                <w:sz w:val="18"/>
                <w:rPrChange w:id="17772" w:author="Greg Clendenning" w:date="2024-04-16T16:42:00Z">
                  <w:rPr>
                    <w:b/>
                    <w:color w:val="000000"/>
                    <w:sz w:val="18"/>
                  </w:rPr>
                </w:rPrChange>
              </w:rPr>
              <w:pPrChange w:id="17773" w:author="Greg Clendenning" w:date="2024-04-16T16:42:00Z">
                <w:pPr>
                  <w:spacing w:before="80" w:after="80"/>
                  <w:jc w:val="center"/>
                </w:pPr>
              </w:pPrChange>
            </w:pPr>
            <w:del w:id="17774" w:author="Greg Clendenning" w:date="2024-04-16T16:42:00Z">
              <w:r w:rsidRPr="005638AC">
                <w:rPr>
                  <w:rFonts w:cs="Arial"/>
                  <w:b/>
                  <w:bCs/>
                  <w:color w:val="000000"/>
                  <w:sz w:val="18"/>
                  <w:szCs w:val="18"/>
                </w:rPr>
                <w:delText>Compact</w:delText>
              </w:r>
              <w:r>
                <w:rPr>
                  <w:rFonts w:cs="Arial"/>
                  <w:b/>
                  <w:bCs/>
                  <w:color w:val="000000"/>
                  <w:sz w:val="18"/>
                  <w:szCs w:val="18"/>
                </w:rPr>
                <w:delText xml:space="preserve"> </w:delText>
              </w:r>
              <w:r w:rsidRPr="00B161AB">
                <w:rPr>
                  <w:rFonts w:cs="Arial"/>
                  <w:b/>
                  <w:bCs/>
                  <w:color w:val="000000"/>
                  <w:sz w:val="18"/>
                  <w:szCs w:val="18"/>
                </w:rPr>
                <w:delText>Size</w:delText>
              </w:r>
              <w:r>
                <w:rPr>
                  <w:rFonts w:cs="Arial"/>
                  <w:b/>
                  <w:bCs/>
                  <w:color w:val="000000"/>
                  <w:sz w:val="18"/>
                  <w:szCs w:val="18"/>
                </w:rPr>
                <w:delText xml:space="preserve"> </w:delText>
              </w:r>
              <w:r w:rsidRPr="00B161AB">
                <w:rPr>
                  <w:rFonts w:cs="Arial"/>
                  <w:b/>
                  <w:bCs/>
                  <w:color w:val="000000"/>
                  <w:sz w:val="18"/>
                  <w:szCs w:val="18"/>
                </w:rPr>
                <w:delText>Models:</w:delText>
              </w:r>
              <w:r>
                <w:rPr>
                  <w:rFonts w:cs="Arial"/>
                  <w:b/>
                  <w:bCs/>
                  <w:color w:val="000000"/>
                  <w:sz w:val="18"/>
                  <w:szCs w:val="18"/>
                </w:rPr>
                <w:delText xml:space="preserve"> </w:delText>
              </w:r>
              <w:r w:rsidRPr="00B161AB">
                <w:rPr>
                  <w:rFonts w:cs="Arial"/>
                  <w:b/>
                  <w:bCs/>
                  <w:color w:val="000000"/>
                  <w:sz w:val="18"/>
                  <w:szCs w:val="18"/>
                </w:rPr>
                <w:delText>Less</w:delText>
              </w:r>
              <w:r>
                <w:rPr>
                  <w:rFonts w:cs="Arial"/>
                  <w:b/>
                  <w:bCs/>
                  <w:color w:val="000000"/>
                  <w:sz w:val="18"/>
                  <w:szCs w:val="18"/>
                </w:rPr>
                <w:delText xml:space="preserve"> </w:delText>
              </w:r>
              <w:r w:rsidRPr="00B161AB">
                <w:rPr>
                  <w:rFonts w:cs="Arial"/>
                  <w:b/>
                  <w:bCs/>
                  <w:color w:val="000000"/>
                  <w:sz w:val="18"/>
                  <w:szCs w:val="18"/>
                </w:rPr>
                <w:delText>than</w:delText>
              </w:r>
              <w:r>
                <w:rPr>
                  <w:rFonts w:cs="Arial"/>
                  <w:b/>
                  <w:bCs/>
                  <w:color w:val="000000"/>
                  <w:sz w:val="18"/>
                  <w:szCs w:val="18"/>
                </w:rPr>
                <w:delText xml:space="preserve"> </w:delText>
              </w:r>
              <w:r w:rsidRPr="00B161AB">
                <w:rPr>
                  <w:rFonts w:cs="Arial"/>
                  <w:b/>
                  <w:bCs/>
                  <w:color w:val="000000"/>
                  <w:sz w:val="18"/>
                  <w:szCs w:val="18"/>
                </w:rPr>
                <w:delText>7.75</w:delText>
              </w:r>
              <w:r>
                <w:rPr>
                  <w:rFonts w:cs="Arial"/>
                  <w:b/>
                  <w:bCs/>
                  <w:color w:val="000000"/>
                  <w:sz w:val="18"/>
                  <w:szCs w:val="18"/>
                </w:rPr>
                <w:delText xml:space="preserve"> </w:delText>
              </w:r>
              <w:r w:rsidRPr="00B161AB">
                <w:rPr>
                  <w:rFonts w:cs="Arial"/>
                  <w:b/>
                  <w:bCs/>
                  <w:color w:val="000000"/>
                  <w:sz w:val="18"/>
                  <w:szCs w:val="18"/>
                </w:rPr>
                <w:delText>cubic</w:delText>
              </w:r>
              <w:r>
                <w:rPr>
                  <w:rFonts w:cs="Arial"/>
                  <w:b/>
                  <w:bCs/>
                  <w:color w:val="000000"/>
                  <w:sz w:val="18"/>
                  <w:szCs w:val="18"/>
                </w:rPr>
                <w:delText xml:space="preserve"> </w:delText>
              </w:r>
              <w:r w:rsidRPr="00B161AB">
                <w:rPr>
                  <w:rFonts w:cs="Arial"/>
                  <w:b/>
                  <w:bCs/>
                  <w:color w:val="000000"/>
                  <w:sz w:val="18"/>
                  <w:szCs w:val="18"/>
                </w:rPr>
                <w:delText>feet</w:delText>
              </w:r>
              <w:r>
                <w:rPr>
                  <w:rFonts w:cs="Arial"/>
                  <w:b/>
                  <w:bCs/>
                  <w:color w:val="000000"/>
                  <w:sz w:val="18"/>
                  <w:szCs w:val="18"/>
                </w:rPr>
                <w:delText xml:space="preserve"> </w:delText>
              </w:r>
              <w:r w:rsidRPr="00B161AB">
                <w:rPr>
                  <w:rFonts w:cs="Arial"/>
                  <w:b/>
                  <w:bCs/>
                  <w:color w:val="000000"/>
                  <w:sz w:val="18"/>
                  <w:szCs w:val="18"/>
                </w:rPr>
                <w:delText>and</w:delText>
              </w:r>
              <w:r>
                <w:rPr>
                  <w:rFonts w:cs="Arial"/>
                  <w:b/>
                  <w:bCs/>
                  <w:color w:val="000000"/>
                  <w:sz w:val="18"/>
                  <w:szCs w:val="18"/>
                </w:rPr>
                <w:delText xml:space="preserve"> </w:delText>
              </w:r>
              <w:r w:rsidRPr="00B161AB">
                <w:rPr>
                  <w:rFonts w:cs="Arial"/>
                  <w:b/>
                  <w:bCs/>
                  <w:color w:val="000000"/>
                  <w:sz w:val="18"/>
                  <w:szCs w:val="18"/>
                </w:rPr>
                <w:delText>36</w:delText>
              </w:r>
              <w:r>
                <w:rPr>
                  <w:rFonts w:cs="Arial"/>
                  <w:b/>
                  <w:bCs/>
                  <w:color w:val="000000"/>
                  <w:sz w:val="18"/>
                  <w:szCs w:val="18"/>
                </w:rPr>
                <w:delText xml:space="preserve"> </w:delText>
              </w:r>
              <w:r w:rsidRPr="00B161AB">
                <w:rPr>
                  <w:rFonts w:cs="Arial"/>
                  <w:b/>
                  <w:bCs/>
                  <w:color w:val="000000"/>
                  <w:sz w:val="18"/>
                  <w:szCs w:val="18"/>
                </w:rPr>
                <w:delText>inches</w:delText>
              </w:r>
              <w:r>
                <w:rPr>
                  <w:rFonts w:cs="Arial"/>
                  <w:b/>
                  <w:bCs/>
                  <w:color w:val="000000"/>
                  <w:sz w:val="18"/>
                  <w:szCs w:val="18"/>
                </w:rPr>
                <w:delText xml:space="preserve"> </w:delText>
              </w:r>
              <w:r w:rsidRPr="00B161AB">
                <w:rPr>
                  <w:rFonts w:cs="Arial"/>
                  <w:b/>
                  <w:bCs/>
                  <w:color w:val="000000"/>
                  <w:sz w:val="18"/>
                  <w:szCs w:val="18"/>
                </w:rPr>
                <w:delText>or</w:delText>
              </w:r>
              <w:r>
                <w:rPr>
                  <w:rFonts w:cs="Arial"/>
                  <w:b/>
                  <w:bCs/>
                  <w:color w:val="000000"/>
                  <w:sz w:val="18"/>
                  <w:szCs w:val="18"/>
                </w:rPr>
                <w:delText xml:space="preserve"> </w:delText>
              </w:r>
              <w:r w:rsidRPr="00B161AB">
                <w:rPr>
                  <w:rFonts w:cs="Arial"/>
                  <w:b/>
                  <w:bCs/>
                  <w:color w:val="000000"/>
                  <w:sz w:val="18"/>
                  <w:szCs w:val="18"/>
                </w:rPr>
                <w:delText>less</w:delText>
              </w:r>
              <w:r>
                <w:rPr>
                  <w:rFonts w:cs="Arial"/>
                  <w:b/>
                  <w:bCs/>
                  <w:color w:val="000000"/>
                  <w:sz w:val="18"/>
                  <w:szCs w:val="18"/>
                </w:rPr>
                <w:delText xml:space="preserve"> </w:delText>
              </w:r>
              <w:r w:rsidRPr="00B161AB">
                <w:rPr>
                  <w:rFonts w:cs="Arial"/>
                  <w:b/>
                  <w:bCs/>
                  <w:color w:val="000000"/>
                  <w:sz w:val="18"/>
                  <w:szCs w:val="18"/>
                </w:rPr>
                <w:delText>in</w:delText>
              </w:r>
              <w:r>
                <w:rPr>
                  <w:rFonts w:cs="Arial"/>
                  <w:b/>
                  <w:bCs/>
                  <w:color w:val="000000"/>
                  <w:sz w:val="18"/>
                  <w:szCs w:val="18"/>
                </w:rPr>
                <w:delText xml:space="preserve"> </w:delText>
              </w:r>
              <w:r w:rsidRPr="00B161AB">
                <w:rPr>
                  <w:rFonts w:cs="Arial"/>
                  <w:b/>
                  <w:bCs/>
                  <w:color w:val="000000"/>
                  <w:sz w:val="18"/>
                  <w:szCs w:val="18"/>
                </w:rPr>
                <w:delText>height</w:delText>
              </w:r>
            </w:del>
            <w:ins w:id="17775" w:author="Greg Clendenning" w:date="2024-04-16T16:42:00Z">
              <w:r w:rsidR="004E6452" w:rsidRPr="001570EA">
                <w:rPr>
                  <w:rFonts w:cs="Arial"/>
                  <w:sz w:val="18"/>
                  <w:szCs w:val="18"/>
                </w:rPr>
                <w:t>K5ABI</w:t>
              </w:r>
            </w:ins>
          </w:p>
        </w:tc>
        <w:tc>
          <w:tcPr>
            <w:tcW w:w="0" w:type="dxa"/>
            <w:cellIns w:id="17776" w:author="Greg Clendenning" w:date="2024-04-16T16:42:00Z"/>
            <w:tcPrChange w:id="17777" w:author="Greg Clendenning" w:date="2024-04-16T16:42:00Z">
              <w:tcPr>
                <w:tcW w:w="8748" w:type="dxa"/>
                <w:gridSpan w:val="5"/>
                <w:shd w:val="clear" w:color="auto" w:fill="D9D9D9" w:themeFill="background1" w:themeFillShade="D9"/>
                <w:cellIns w:id="17778" w:author="Greg Clendenning" w:date="2024-04-16T16:42:00Z"/>
              </w:tcPr>
            </w:tcPrChange>
          </w:tcPr>
          <w:p w14:paraId="2E7D9755" w14:textId="77777777" w:rsidR="004E6452" w:rsidRPr="001570EA" w:rsidRDefault="004E6452">
            <w:pPr>
              <w:pStyle w:val="NoSpacing"/>
              <w:jc w:val="center"/>
              <w:rPr>
                <w:rFonts w:cs="Arial"/>
                <w:sz w:val="18"/>
                <w:szCs w:val="18"/>
              </w:rPr>
            </w:pPr>
            <w:ins w:id="17779" w:author="Greg Clendenning" w:date="2024-04-16T16:42:00Z">
              <w:r w:rsidRPr="001570EA">
                <w:rPr>
                  <w:rFonts w:cs="Arial"/>
                  <w:sz w:val="18"/>
                  <w:szCs w:val="18"/>
                </w:rPr>
                <w:t>1.1</w:t>
              </w:r>
            </w:ins>
          </w:p>
        </w:tc>
        <w:tc>
          <w:tcPr>
            <w:tcW w:w="0" w:type="dxa"/>
            <w:gridSpan w:val="3"/>
            <w:cellIns w:id="17780" w:author="Greg Clendenning" w:date="2024-04-16T16:42:00Z"/>
            <w:tcPrChange w:id="17781" w:author="Greg Clendenning" w:date="2024-04-16T16:42:00Z">
              <w:tcPr>
                <w:tcW w:w="8748" w:type="dxa"/>
                <w:shd w:val="clear" w:color="auto" w:fill="D9D9D9" w:themeFill="background1" w:themeFillShade="D9"/>
                <w:cellIns w:id="17782" w:author="Greg Clendenning" w:date="2024-04-16T16:42:00Z"/>
              </w:tcPr>
            </w:tcPrChange>
          </w:tcPr>
          <w:p w14:paraId="23235925" w14:textId="77777777" w:rsidR="004E6452" w:rsidRPr="001570EA" w:rsidRDefault="004E6452">
            <w:pPr>
              <w:pStyle w:val="NoSpacing"/>
              <w:jc w:val="center"/>
              <w:rPr>
                <w:rFonts w:cs="Arial"/>
                <w:sz w:val="18"/>
                <w:szCs w:val="18"/>
              </w:rPr>
            </w:pPr>
            <w:ins w:id="17783" w:author="Greg Clendenning" w:date="2024-04-16T16:42:00Z">
              <w:r w:rsidRPr="001570EA">
                <w:rPr>
                  <w:rFonts w:cs="Arial"/>
                  <w:sz w:val="18"/>
                  <w:szCs w:val="18"/>
                </w:rPr>
                <w:t>1.06</w:t>
              </w:r>
            </w:ins>
          </w:p>
        </w:tc>
        <w:tc>
          <w:tcPr>
            <w:tcW w:w="0" w:type="dxa"/>
            <w:gridSpan w:val="3"/>
            <w:cellIns w:id="17784" w:author="Greg Clendenning" w:date="2024-04-16T16:42:00Z"/>
            <w:tcPrChange w:id="17785" w:author="Greg Clendenning" w:date="2024-04-16T16:42:00Z">
              <w:tcPr>
                <w:tcW w:w="8748" w:type="dxa"/>
                <w:shd w:val="clear" w:color="auto" w:fill="D9D9D9" w:themeFill="background1" w:themeFillShade="D9"/>
                <w:cellIns w:id="17786" w:author="Greg Clendenning" w:date="2024-04-16T16:42:00Z"/>
              </w:tcPr>
            </w:tcPrChange>
          </w:tcPr>
          <w:p w14:paraId="1E1F9BF0" w14:textId="77777777" w:rsidR="004E6452" w:rsidRPr="001570EA" w:rsidRDefault="004E6452">
            <w:pPr>
              <w:pStyle w:val="NoSpacing"/>
              <w:jc w:val="center"/>
              <w:rPr>
                <w:rFonts w:cs="Arial"/>
                <w:sz w:val="18"/>
                <w:szCs w:val="18"/>
              </w:rPr>
            </w:pPr>
            <w:ins w:id="17787" w:author="Greg Clendenning" w:date="2024-04-16T16:42:00Z">
              <w:r w:rsidRPr="001570EA">
                <w:rPr>
                  <w:rFonts w:cs="Arial"/>
                  <w:sz w:val="18"/>
                  <w:szCs w:val="18"/>
                </w:rPr>
                <w:t>1 + 0.02 x (N</w:t>
              </w:r>
              <w:r w:rsidRPr="001570EA">
                <w:rPr>
                  <w:rFonts w:cs="Arial"/>
                  <w:sz w:val="18"/>
                  <w:szCs w:val="18"/>
                  <w:vertAlign w:val="subscript"/>
                </w:rPr>
                <w:t>d</w:t>
              </w:r>
              <w:r w:rsidRPr="001570EA">
                <w:rPr>
                  <w:rFonts w:cs="Arial"/>
                  <w:sz w:val="18"/>
                  <w:szCs w:val="18"/>
                </w:rPr>
                <w:t xml:space="preserve"> – 3)</w:t>
              </w:r>
            </w:ins>
          </w:p>
        </w:tc>
      </w:tr>
      <w:tr w:rsidR="004E6452" w:rsidRPr="001570EA" w14:paraId="53DABAB9" w14:textId="77777777">
        <w:tblPrEx>
          <w:tblW w:w="0" w:type="auto"/>
          <w:tblPrExChange w:id="17788" w:author="Greg Clendenning" w:date="2024-04-16T16:42:00Z">
            <w:tblPrEx>
              <w:tblW w:w="8748" w:type="dxa"/>
              <w:tblInd w:w="108" w:type="dxa"/>
              <w:tblLayout w:type="fixed"/>
            </w:tblPrEx>
          </w:tblPrExChange>
        </w:tblPrEx>
        <w:trPr>
          <w:trPrChange w:id="17789" w:author="Greg Clendenning" w:date="2024-04-16T16:42:00Z">
            <w:trPr>
              <w:gridBefore w:val="1"/>
              <w:gridAfter w:val="0"/>
              <w:trHeight w:val="299"/>
            </w:trPr>
          </w:trPrChange>
        </w:trPr>
        <w:tc>
          <w:tcPr>
            <w:tcW w:w="2157" w:type="dxa"/>
            <w:tcPrChange w:id="17790" w:author="Greg Clendenning" w:date="2024-04-16T16:42:00Z">
              <w:tcPr>
                <w:tcW w:w="2910" w:type="dxa"/>
                <w:gridSpan w:val="3"/>
                <w:noWrap/>
              </w:tcPr>
            </w:tcPrChange>
          </w:tcPr>
          <w:p w14:paraId="579771AF" w14:textId="2AA1129E" w:rsidR="004E6452" w:rsidRPr="001570EA" w:rsidRDefault="00FA5174">
            <w:pPr>
              <w:pStyle w:val="NoSpacing"/>
              <w:jc w:val="left"/>
              <w:rPr>
                <w:sz w:val="18"/>
                <w:rPrChange w:id="17791" w:author="Greg Clendenning" w:date="2024-04-16T16:42:00Z">
                  <w:rPr>
                    <w:color w:val="000000"/>
                    <w:sz w:val="18"/>
                  </w:rPr>
                </w:rPrChange>
              </w:rPr>
              <w:pPrChange w:id="17792" w:author="Greg Clendenning" w:date="2024-04-16T16:42:00Z">
                <w:pPr>
                  <w:spacing w:before="80" w:after="80"/>
                  <w:jc w:val="left"/>
                </w:pPr>
              </w:pPrChange>
            </w:pPr>
            <w:del w:id="17793" w:author="Greg Clendenning" w:date="2024-04-16T16:42:00Z">
              <w:r w:rsidRPr="00202A7E">
                <w:rPr>
                  <w:rFonts w:cs="Arial"/>
                  <w:color w:val="000000"/>
                  <w:sz w:val="18"/>
                  <w:szCs w:val="18"/>
                </w:rPr>
                <w:delText>11A.Compact</w:delText>
              </w:r>
              <w:r>
                <w:rPr>
                  <w:rFonts w:cs="Arial"/>
                  <w:color w:val="000000"/>
                  <w:sz w:val="18"/>
                  <w:szCs w:val="18"/>
                </w:rPr>
                <w:delText xml:space="preserve"> </w:delText>
              </w:r>
              <w:r w:rsidRPr="00202A7E">
                <w:rPr>
                  <w:rFonts w:cs="Arial"/>
                  <w:color w:val="000000"/>
                  <w:sz w:val="18"/>
                  <w:szCs w:val="18"/>
                </w:rPr>
                <w:delText>all-refrigerators—manual</w:delText>
              </w:r>
              <w:r>
                <w:rPr>
                  <w:rFonts w:cs="Arial"/>
                  <w:color w:val="000000"/>
                  <w:sz w:val="18"/>
                  <w:szCs w:val="18"/>
                </w:rPr>
                <w:delText xml:space="preserve"> </w:delText>
              </w:r>
              <w:r w:rsidRPr="00202A7E">
                <w:rPr>
                  <w:rFonts w:cs="Arial"/>
                  <w:color w:val="000000"/>
                  <w:sz w:val="18"/>
                  <w:szCs w:val="18"/>
                </w:rPr>
                <w:delText>defrost.</w:delText>
              </w:r>
            </w:del>
            <w:ins w:id="17794" w:author="Greg Clendenning" w:date="2024-04-16T16:42:00Z">
              <w:r w:rsidR="004E6452" w:rsidRPr="001570EA">
                <w:rPr>
                  <w:rFonts w:cs="Arial"/>
                  <w:sz w:val="18"/>
                  <w:szCs w:val="18"/>
                </w:rPr>
                <w:t>K7</w:t>
              </w:r>
            </w:ins>
          </w:p>
        </w:tc>
        <w:tc>
          <w:tcPr>
            <w:tcW w:w="2157" w:type="dxa"/>
            <w:tcPrChange w:id="17795" w:author="Greg Clendenning" w:date="2024-04-16T16:42:00Z">
              <w:tcPr>
                <w:tcW w:w="1207" w:type="dxa"/>
              </w:tcPr>
            </w:tcPrChange>
          </w:tcPr>
          <w:p w14:paraId="67F13CE2" w14:textId="0053F631" w:rsidR="004E6452" w:rsidRPr="001570EA" w:rsidRDefault="00FA5174">
            <w:pPr>
              <w:pStyle w:val="NoSpacing"/>
              <w:jc w:val="center"/>
              <w:rPr>
                <w:sz w:val="18"/>
                <w:rPrChange w:id="17796" w:author="Greg Clendenning" w:date="2024-04-16T16:42:00Z">
                  <w:rPr>
                    <w:color w:val="000000"/>
                    <w:sz w:val="18"/>
                  </w:rPr>
                </w:rPrChange>
              </w:rPr>
              <w:pPrChange w:id="17797" w:author="Greg Clendenning" w:date="2024-04-16T16:42:00Z">
                <w:pPr>
                  <w:spacing w:before="80" w:after="80"/>
                  <w:jc w:val="center"/>
                </w:pPr>
              </w:pPrChange>
            </w:pPr>
            <w:del w:id="17798" w:author="Greg Clendenning" w:date="2024-04-16T16:42:00Z">
              <w:r>
                <w:rPr>
                  <w:rFonts w:cs="Arial"/>
                  <w:color w:val="000000"/>
                  <w:sz w:val="18"/>
                  <w:szCs w:val="18"/>
                </w:rPr>
                <w:delText>4</w:delText>
              </w:r>
            </w:del>
            <w:ins w:id="17799" w:author="Greg Clendenning" w:date="2024-04-16T16:42:00Z">
              <w:r w:rsidR="004E6452" w:rsidRPr="001570EA">
                <w:rPr>
                  <w:rFonts w:cs="Arial"/>
                  <w:sz w:val="18"/>
                  <w:szCs w:val="18"/>
                </w:rPr>
                <w:t>1</w:t>
              </w:r>
            </w:ins>
            <w:r w:rsidR="004E6452" w:rsidRPr="001570EA">
              <w:rPr>
                <w:rFonts w:eastAsiaTheme="minorHAnsi" w:cstheme="minorBidi"/>
                <w:sz w:val="18"/>
                <w:rPrChange w:id="17800" w:author="Greg Clendenning" w:date="2024-04-16T16:42:00Z">
                  <w:rPr>
                    <w:color w:val="000000"/>
                    <w:sz w:val="18"/>
                    <w:szCs w:val="24"/>
                  </w:rPr>
                </w:rPrChange>
              </w:rPr>
              <w:t>.1</w:t>
            </w:r>
          </w:p>
        </w:tc>
        <w:tc>
          <w:tcPr>
            <w:tcW w:w="2158" w:type="dxa"/>
            <w:tcPrChange w:id="17801" w:author="Greg Clendenning" w:date="2024-04-16T16:42:00Z">
              <w:tcPr>
                <w:tcW w:w="1440" w:type="dxa"/>
                <w:gridSpan w:val="2"/>
                <w:noWrap/>
              </w:tcPr>
            </w:tcPrChange>
          </w:tcPr>
          <w:p w14:paraId="2CB9A30A" w14:textId="30187185" w:rsidR="004E6452" w:rsidRPr="001570EA" w:rsidRDefault="00FA5174">
            <w:pPr>
              <w:pStyle w:val="NoSpacing"/>
              <w:jc w:val="center"/>
              <w:rPr>
                <w:sz w:val="18"/>
                <w:rPrChange w:id="17802" w:author="Greg Clendenning" w:date="2024-04-16T16:42:00Z">
                  <w:rPr>
                    <w:color w:val="000000"/>
                    <w:sz w:val="18"/>
                  </w:rPr>
                </w:rPrChange>
              </w:rPr>
              <w:pPrChange w:id="17803" w:author="Greg Clendenning" w:date="2024-04-16T16:42:00Z">
                <w:pPr>
                  <w:spacing w:before="80" w:after="80"/>
                  <w:jc w:val="center"/>
                </w:pPr>
              </w:pPrChange>
            </w:pPr>
            <w:del w:id="17804" w:author="Greg Clendenning" w:date="2024-04-16T16:42:00Z">
              <w:r>
                <w:rPr>
                  <w:rFonts w:cs="Arial"/>
                  <w:color w:val="000000"/>
                  <w:sz w:val="18"/>
                  <w:szCs w:val="18"/>
                </w:rPr>
                <w:delText>251</w:delText>
              </w:r>
            </w:del>
            <w:ins w:id="17805" w:author="Greg Clendenning" w:date="2024-04-16T16:42:00Z">
              <w:r w:rsidR="004E6452" w:rsidRPr="001570EA">
                <w:rPr>
                  <w:rFonts w:cs="Arial"/>
                  <w:sz w:val="18"/>
                  <w:szCs w:val="18"/>
                </w:rPr>
                <w:t>1.06</w:t>
              </w:r>
            </w:ins>
          </w:p>
        </w:tc>
        <w:tc>
          <w:tcPr>
            <w:tcW w:w="0" w:type="dxa"/>
            <w:cellDel w:id="17806" w:author="Greg Clendenning" w:date="2024-04-16T16:42:00Z"/>
            <w:tcPrChange w:id="17807" w:author="Greg Clendenning" w:date="2024-04-16T16:42:00Z">
              <w:tcPr>
                <w:tcW w:w="1170" w:type="dxa"/>
                <w:gridSpan w:val="3"/>
                <w:noWrap/>
                <w:cellDel w:id="17808" w:author="Greg Clendenning" w:date="2024-04-16T16:42:00Z"/>
              </w:tcPr>
            </w:tcPrChange>
          </w:tcPr>
          <w:p w14:paraId="405F2508" w14:textId="77777777" w:rsidR="00FA5174" w:rsidRDefault="00FA5174" w:rsidP="00BD2C4C">
            <w:pPr>
              <w:spacing w:before="80" w:after="80"/>
              <w:jc w:val="center"/>
              <w:rPr>
                <w:rFonts w:cs="Arial"/>
                <w:color w:val="000000"/>
                <w:sz w:val="18"/>
                <w:szCs w:val="18"/>
              </w:rPr>
            </w:pPr>
            <w:del w:id="17809" w:author="Greg Clendenning" w:date="2024-04-16T16:42:00Z">
              <w:r>
                <w:rPr>
                  <w:rFonts w:cs="Arial"/>
                  <w:color w:val="000000"/>
                  <w:sz w:val="18"/>
                  <w:szCs w:val="18"/>
                </w:rPr>
                <w:delText>226</w:delText>
              </w:r>
            </w:del>
          </w:p>
        </w:tc>
        <w:tc>
          <w:tcPr>
            <w:tcW w:w="0" w:type="dxa"/>
            <w:cellDel w:id="17810" w:author="Greg Clendenning" w:date="2024-04-16T16:42:00Z"/>
            <w:tcPrChange w:id="17811" w:author="Greg Clendenning" w:date="2024-04-16T16:42:00Z">
              <w:tcPr>
                <w:tcW w:w="1080" w:type="dxa"/>
                <w:gridSpan w:val="2"/>
                <w:noWrap/>
                <w:cellDel w:id="17812" w:author="Greg Clendenning" w:date="2024-04-16T16:42:00Z"/>
              </w:tcPr>
            </w:tcPrChange>
          </w:tcPr>
          <w:p w14:paraId="1D1C8B16" w14:textId="77777777" w:rsidR="00FA5174" w:rsidRDefault="00FA5174" w:rsidP="00BD2C4C">
            <w:pPr>
              <w:spacing w:before="80" w:after="80"/>
              <w:jc w:val="center"/>
              <w:rPr>
                <w:rFonts w:cs="Arial"/>
                <w:color w:val="000000"/>
                <w:sz w:val="18"/>
                <w:szCs w:val="18"/>
              </w:rPr>
            </w:pPr>
            <w:del w:id="17813" w:author="Greg Clendenning" w:date="2024-04-16T16:42:00Z">
              <w:r>
                <w:rPr>
                  <w:rFonts w:cs="Arial"/>
                  <w:color w:val="000000"/>
                  <w:sz w:val="18"/>
                  <w:szCs w:val="18"/>
                </w:rPr>
                <w:delText>25</w:delText>
              </w:r>
            </w:del>
          </w:p>
        </w:tc>
        <w:tc>
          <w:tcPr>
            <w:tcW w:w="2158" w:type="dxa"/>
            <w:gridSpan w:val="3"/>
            <w:tcPrChange w:id="17814" w:author="Greg Clendenning" w:date="2024-04-16T16:42:00Z">
              <w:tcPr>
                <w:tcW w:w="941" w:type="dxa"/>
                <w:gridSpan w:val="2"/>
                <w:noWrap/>
              </w:tcPr>
            </w:tcPrChange>
          </w:tcPr>
          <w:p w14:paraId="68B0708D" w14:textId="2269DD02" w:rsidR="004E6452" w:rsidRPr="001570EA" w:rsidRDefault="004E6452">
            <w:pPr>
              <w:pStyle w:val="NoSpacing"/>
              <w:jc w:val="center"/>
              <w:rPr>
                <w:sz w:val="18"/>
                <w:rPrChange w:id="17815" w:author="Greg Clendenning" w:date="2024-04-16T16:42:00Z">
                  <w:rPr>
                    <w:color w:val="000000"/>
                    <w:sz w:val="18"/>
                  </w:rPr>
                </w:rPrChange>
              </w:rPr>
              <w:pPrChange w:id="17816" w:author="Greg Clendenning" w:date="2024-04-16T16:42:00Z">
                <w:pPr>
                  <w:spacing w:before="80" w:after="80"/>
                  <w:jc w:val="center"/>
                </w:pPr>
              </w:pPrChange>
            </w:pPr>
            <w:ins w:id="17817" w:author="Greg Clendenning" w:date="2024-04-16T16:42:00Z">
              <w:r w:rsidRPr="001570EA">
                <w:rPr>
                  <w:rFonts w:cs="Arial"/>
                  <w:sz w:val="18"/>
                  <w:szCs w:val="18"/>
                </w:rPr>
                <w:t xml:space="preserve">1 + </w:t>
              </w:r>
            </w:ins>
            <w:r w:rsidRPr="001570EA">
              <w:rPr>
                <w:rFonts w:eastAsiaTheme="minorHAnsi" w:cstheme="minorBidi"/>
                <w:sz w:val="18"/>
                <w:rPrChange w:id="17818" w:author="Greg Clendenning" w:date="2024-04-16T16:42:00Z">
                  <w:rPr>
                    <w:color w:val="000000"/>
                    <w:sz w:val="18"/>
                    <w:szCs w:val="24"/>
                  </w:rPr>
                </w:rPrChange>
              </w:rPr>
              <w:t>0.</w:t>
            </w:r>
            <w:del w:id="17819" w:author="Greg Clendenning" w:date="2024-04-16T16:42:00Z">
              <w:r w:rsidR="00FA5174">
                <w:rPr>
                  <w:rFonts w:cs="Arial"/>
                  <w:color w:val="000000"/>
                  <w:sz w:val="18"/>
                  <w:szCs w:val="18"/>
                </w:rPr>
                <w:delText>0040</w:delText>
              </w:r>
            </w:del>
            <w:ins w:id="17820"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04C8B244" w14:textId="77777777">
        <w:tblPrEx>
          <w:tblW w:w="0" w:type="auto"/>
          <w:tblPrExChange w:id="17821" w:author="Greg Clendenning" w:date="2024-04-16T16:42:00Z">
            <w:tblPrEx>
              <w:tblW w:w="8748" w:type="dxa"/>
              <w:tblInd w:w="108" w:type="dxa"/>
              <w:tblLayout w:type="fixed"/>
            </w:tblPrEx>
          </w:tblPrExChange>
        </w:tblPrEx>
        <w:trPr>
          <w:trPrChange w:id="17822" w:author="Greg Clendenning" w:date="2024-04-16T16:42:00Z">
            <w:trPr>
              <w:gridBefore w:val="1"/>
              <w:gridAfter w:val="0"/>
              <w:trHeight w:val="299"/>
            </w:trPr>
          </w:trPrChange>
        </w:trPr>
        <w:tc>
          <w:tcPr>
            <w:tcW w:w="0" w:type="dxa"/>
            <w:tcPrChange w:id="17823" w:author="Greg Clendenning" w:date="2024-04-16T16:42:00Z">
              <w:tcPr>
                <w:tcW w:w="2910" w:type="dxa"/>
                <w:gridSpan w:val="3"/>
                <w:noWrap/>
              </w:tcPr>
            </w:tcPrChange>
          </w:tcPr>
          <w:p w14:paraId="093A1B75" w14:textId="52505D0F" w:rsidR="004E6452" w:rsidRPr="001570EA" w:rsidRDefault="00FA5174">
            <w:pPr>
              <w:pStyle w:val="NoSpacing"/>
              <w:jc w:val="left"/>
              <w:rPr>
                <w:sz w:val="18"/>
                <w:rPrChange w:id="17824" w:author="Greg Clendenning" w:date="2024-04-16T16:42:00Z">
                  <w:rPr>
                    <w:color w:val="000000"/>
                    <w:sz w:val="18"/>
                  </w:rPr>
                </w:rPrChange>
              </w:rPr>
              <w:pPrChange w:id="17825" w:author="Greg Clendenning" w:date="2024-04-16T16:42:00Z">
                <w:pPr>
                  <w:spacing w:before="80" w:after="80"/>
                  <w:jc w:val="left"/>
                </w:pPr>
              </w:pPrChange>
            </w:pPr>
            <w:del w:id="17826" w:author="Greg Clendenning" w:date="2024-04-16T16:42:00Z">
              <w:r w:rsidRPr="00202A7E">
                <w:rPr>
                  <w:rFonts w:cs="Arial"/>
                  <w:color w:val="000000"/>
                  <w:sz w:val="18"/>
                  <w:szCs w:val="18"/>
                </w:rPr>
                <w:delText>12.</w:delText>
              </w:r>
              <w:r>
                <w:rPr>
                  <w:rFonts w:cs="Arial"/>
                  <w:color w:val="000000"/>
                  <w:sz w:val="18"/>
                  <w:szCs w:val="18"/>
                </w:rPr>
                <w:delText xml:space="preserve"> </w:delText>
              </w:r>
              <w:r w:rsidRPr="00202A7E">
                <w:rPr>
                  <w:rFonts w:cs="Arial"/>
                  <w:color w:val="000000"/>
                  <w:sz w:val="18"/>
                  <w:szCs w:val="18"/>
                </w:rPr>
                <w:delText>Compact</w:delText>
              </w:r>
              <w:r>
                <w:rPr>
                  <w:rFonts w:cs="Arial"/>
                  <w:color w:val="000000"/>
                  <w:sz w:val="18"/>
                  <w:szCs w:val="18"/>
                </w:rPr>
                <w:delText xml:space="preserve"> </w:delText>
              </w:r>
              <w:r w:rsidRPr="00202A7E">
                <w:rPr>
                  <w:rFonts w:cs="Arial"/>
                  <w:color w:val="000000"/>
                  <w:sz w:val="18"/>
                  <w:szCs w:val="18"/>
                </w:rPr>
                <w:delText>refrigerator-freezers—partial</w:delText>
              </w:r>
              <w:r>
                <w:rPr>
                  <w:rFonts w:cs="Arial"/>
                  <w:color w:val="000000"/>
                  <w:sz w:val="18"/>
                  <w:szCs w:val="18"/>
                </w:rPr>
                <w:delText xml:space="preserve"> </w:delText>
              </w:r>
              <w:r w:rsidRPr="00202A7E">
                <w:rPr>
                  <w:rFonts w:cs="Arial"/>
                  <w:color w:val="000000"/>
                  <w:sz w:val="18"/>
                  <w:szCs w:val="18"/>
                </w:rPr>
                <w:delText>automatic</w:delText>
              </w:r>
              <w:r>
                <w:rPr>
                  <w:rFonts w:cs="Arial"/>
                  <w:color w:val="000000"/>
                  <w:sz w:val="18"/>
                  <w:szCs w:val="18"/>
                </w:rPr>
                <w:delText xml:space="preserve"> </w:delText>
              </w:r>
              <w:r w:rsidRPr="00202A7E">
                <w:rPr>
                  <w:rFonts w:cs="Arial"/>
                  <w:color w:val="000000"/>
                  <w:sz w:val="18"/>
                  <w:szCs w:val="18"/>
                </w:rPr>
                <w:delText>defrost</w:delText>
              </w:r>
            </w:del>
            <w:ins w:id="17827" w:author="Greg Clendenning" w:date="2024-04-16T16:42:00Z">
              <w:r w:rsidR="004E6452" w:rsidRPr="001570EA">
                <w:rPr>
                  <w:rFonts w:cs="Arial"/>
                  <w:sz w:val="18"/>
                  <w:szCs w:val="18"/>
                </w:rPr>
                <w:t>K7BI</w:t>
              </w:r>
            </w:ins>
          </w:p>
        </w:tc>
        <w:tc>
          <w:tcPr>
            <w:tcW w:w="0" w:type="dxa"/>
            <w:tcPrChange w:id="17828" w:author="Greg Clendenning" w:date="2024-04-16T16:42:00Z">
              <w:tcPr>
                <w:tcW w:w="1207" w:type="dxa"/>
              </w:tcPr>
            </w:tcPrChange>
          </w:tcPr>
          <w:p w14:paraId="153C1F96" w14:textId="700EDF4A" w:rsidR="004E6452" w:rsidRPr="001570EA" w:rsidRDefault="00FA5174">
            <w:pPr>
              <w:pStyle w:val="NoSpacing"/>
              <w:jc w:val="center"/>
              <w:rPr>
                <w:sz w:val="18"/>
                <w:rPrChange w:id="17829" w:author="Greg Clendenning" w:date="2024-04-16T16:42:00Z">
                  <w:rPr>
                    <w:color w:val="000000"/>
                    <w:sz w:val="18"/>
                  </w:rPr>
                </w:rPrChange>
              </w:rPr>
              <w:pPrChange w:id="17830" w:author="Greg Clendenning" w:date="2024-04-16T16:42:00Z">
                <w:pPr>
                  <w:spacing w:before="80" w:after="80"/>
                  <w:jc w:val="center"/>
                </w:pPr>
              </w:pPrChange>
            </w:pPr>
            <w:del w:id="17831" w:author="Greg Clendenning" w:date="2024-04-16T16:42:00Z">
              <w:r>
                <w:rPr>
                  <w:rFonts w:cs="Arial"/>
                  <w:color w:val="000000"/>
                  <w:sz w:val="18"/>
                  <w:szCs w:val="18"/>
                </w:rPr>
                <w:delText>4</w:delText>
              </w:r>
            </w:del>
            <w:ins w:id="17832" w:author="Greg Clendenning" w:date="2024-04-16T16:42:00Z">
              <w:r w:rsidR="004E6452" w:rsidRPr="001570EA">
                <w:rPr>
                  <w:rFonts w:cs="Arial"/>
                  <w:sz w:val="18"/>
                  <w:szCs w:val="18"/>
                </w:rPr>
                <w:t>1</w:t>
              </w:r>
            </w:ins>
            <w:r w:rsidR="004E6452" w:rsidRPr="001570EA">
              <w:rPr>
                <w:rFonts w:eastAsiaTheme="minorHAnsi" w:cstheme="minorBidi"/>
                <w:sz w:val="18"/>
                <w:rPrChange w:id="17833" w:author="Greg Clendenning" w:date="2024-04-16T16:42:00Z">
                  <w:rPr>
                    <w:color w:val="000000"/>
                    <w:sz w:val="18"/>
                    <w:szCs w:val="24"/>
                  </w:rPr>
                </w:rPrChange>
              </w:rPr>
              <w:t>.1</w:t>
            </w:r>
          </w:p>
        </w:tc>
        <w:tc>
          <w:tcPr>
            <w:tcW w:w="0" w:type="dxa"/>
            <w:tcPrChange w:id="17834" w:author="Greg Clendenning" w:date="2024-04-16T16:42:00Z">
              <w:tcPr>
                <w:tcW w:w="1440" w:type="dxa"/>
                <w:gridSpan w:val="2"/>
                <w:noWrap/>
              </w:tcPr>
            </w:tcPrChange>
          </w:tcPr>
          <w:p w14:paraId="3E948D4B" w14:textId="059907BB" w:rsidR="004E6452" w:rsidRPr="001570EA" w:rsidRDefault="00FA5174">
            <w:pPr>
              <w:pStyle w:val="NoSpacing"/>
              <w:jc w:val="center"/>
              <w:rPr>
                <w:sz w:val="18"/>
                <w:rPrChange w:id="17835" w:author="Greg Clendenning" w:date="2024-04-16T16:42:00Z">
                  <w:rPr>
                    <w:color w:val="000000"/>
                    <w:sz w:val="18"/>
                  </w:rPr>
                </w:rPrChange>
              </w:rPr>
              <w:pPrChange w:id="17836" w:author="Greg Clendenning" w:date="2024-04-16T16:42:00Z">
                <w:pPr>
                  <w:spacing w:before="80" w:after="80"/>
                  <w:jc w:val="center"/>
                </w:pPr>
              </w:pPrChange>
            </w:pPr>
            <w:del w:id="17837" w:author="Greg Clendenning" w:date="2024-04-16T16:42:00Z">
              <w:r>
                <w:rPr>
                  <w:rFonts w:cs="Arial"/>
                  <w:color w:val="000000"/>
                  <w:sz w:val="18"/>
                  <w:szCs w:val="18"/>
                </w:rPr>
                <w:delText>360</w:delText>
              </w:r>
            </w:del>
            <w:ins w:id="17838" w:author="Greg Clendenning" w:date="2024-04-16T16:42:00Z">
              <w:r w:rsidR="004E6452" w:rsidRPr="001570EA">
                <w:rPr>
                  <w:rFonts w:cs="Arial"/>
                  <w:sz w:val="18"/>
                  <w:szCs w:val="18"/>
                </w:rPr>
                <w:t>1.06</w:t>
              </w:r>
            </w:ins>
          </w:p>
        </w:tc>
        <w:tc>
          <w:tcPr>
            <w:tcW w:w="0" w:type="dxa"/>
            <w:cellDel w:id="17839" w:author="Greg Clendenning" w:date="2024-04-16T16:42:00Z"/>
            <w:tcPrChange w:id="17840" w:author="Greg Clendenning" w:date="2024-04-16T16:42:00Z">
              <w:tcPr>
                <w:tcW w:w="1170" w:type="dxa"/>
                <w:gridSpan w:val="3"/>
                <w:noWrap/>
                <w:cellDel w:id="17841" w:author="Greg Clendenning" w:date="2024-04-16T16:42:00Z"/>
              </w:tcPr>
            </w:tcPrChange>
          </w:tcPr>
          <w:p w14:paraId="3801D5A3" w14:textId="77777777" w:rsidR="00FA5174" w:rsidRDefault="00FA5174" w:rsidP="00BD2C4C">
            <w:pPr>
              <w:spacing w:before="80" w:after="80"/>
              <w:jc w:val="center"/>
              <w:rPr>
                <w:rFonts w:cs="Arial"/>
                <w:color w:val="000000"/>
                <w:sz w:val="18"/>
                <w:szCs w:val="18"/>
              </w:rPr>
            </w:pPr>
            <w:del w:id="17842" w:author="Greg Clendenning" w:date="2024-04-16T16:42:00Z">
              <w:r>
                <w:rPr>
                  <w:rFonts w:cs="Arial"/>
                  <w:color w:val="000000"/>
                  <w:sz w:val="18"/>
                  <w:szCs w:val="18"/>
                </w:rPr>
                <w:delText>324</w:delText>
              </w:r>
            </w:del>
          </w:p>
        </w:tc>
        <w:tc>
          <w:tcPr>
            <w:tcW w:w="0" w:type="dxa"/>
            <w:cellDel w:id="17843" w:author="Greg Clendenning" w:date="2024-04-16T16:42:00Z"/>
            <w:tcPrChange w:id="17844" w:author="Greg Clendenning" w:date="2024-04-16T16:42:00Z">
              <w:tcPr>
                <w:tcW w:w="1080" w:type="dxa"/>
                <w:gridSpan w:val="2"/>
                <w:noWrap/>
                <w:cellDel w:id="17845" w:author="Greg Clendenning" w:date="2024-04-16T16:42:00Z"/>
              </w:tcPr>
            </w:tcPrChange>
          </w:tcPr>
          <w:p w14:paraId="396D92C6" w14:textId="77777777" w:rsidR="00FA5174" w:rsidRDefault="00FA5174" w:rsidP="00BD2C4C">
            <w:pPr>
              <w:spacing w:before="80" w:after="80"/>
              <w:jc w:val="center"/>
              <w:rPr>
                <w:rFonts w:cs="Arial"/>
                <w:color w:val="000000"/>
                <w:sz w:val="18"/>
                <w:szCs w:val="18"/>
              </w:rPr>
            </w:pPr>
            <w:del w:id="17846" w:author="Greg Clendenning" w:date="2024-04-16T16:42:00Z">
              <w:r>
                <w:rPr>
                  <w:rFonts w:cs="Arial"/>
                  <w:color w:val="000000"/>
                  <w:sz w:val="18"/>
                  <w:szCs w:val="18"/>
                </w:rPr>
                <w:delText>36</w:delText>
              </w:r>
            </w:del>
          </w:p>
        </w:tc>
        <w:tc>
          <w:tcPr>
            <w:tcW w:w="0" w:type="dxa"/>
            <w:gridSpan w:val="3"/>
            <w:tcPrChange w:id="17847" w:author="Greg Clendenning" w:date="2024-04-16T16:42:00Z">
              <w:tcPr>
                <w:tcW w:w="941" w:type="dxa"/>
                <w:gridSpan w:val="2"/>
                <w:noWrap/>
              </w:tcPr>
            </w:tcPrChange>
          </w:tcPr>
          <w:p w14:paraId="63FD3AE1" w14:textId="72DCCA03" w:rsidR="004E6452" w:rsidRPr="001570EA" w:rsidRDefault="004E6452">
            <w:pPr>
              <w:pStyle w:val="NoSpacing"/>
              <w:jc w:val="center"/>
              <w:rPr>
                <w:sz w:val="18"/>
                <w:rPrChange w:id="17848" w:author="Greg Clendenning" w:date="2024-04-16T16:42:00Z">
                  <w:rPr>
                    <w:color w:val="000000"/>
                    <w:sz w:val="18"/>
                  </w:rPr>
                </w:rPrChange>
              </w:rPr>
              <w:pPrChange w:id="17849" w:author="Greg Clendenning" w:date="2024-04-16T16:42:00Z">
                <w:pPr>
                  <w:spacing w:before="80" w:after="80"/>
                  <w:jc w:val="center"/>
                </w:pPr>
              </w:pPrChange>
            </w:pPr>
            <w:ins w:id="17850" w:author="Greg Clendenning" w:date="2024-04-16T16:42:00Z">
              <w:r w:rsidRPr="001570EA">
                <w:rPr>
                  <w:rFonts w:cs="Arial"/>
                  <w:sz w:val="18"/>
                  <w:szCs w:val="18"/>
                </w:rPr>
                <w:t xml:space="preserve">1 + </w:t>
              </w:r>
            </w:ins>
            <w:r w:rsidRPr="001570EA">
              <w:rPr>
                <w:rFonts w:eastAsiaTheme="minorHAnsi" w:cstheme="minorBidi"/>
                <w:sz w:val="18"/>
                <w:rPrChange w:id="17851" w:author="Greg Clendenning" w:date="2024-04-16T16:42:00Z">
                  <w:rPr>
                    <w:color w:val="000000"/>
                    <w:sz w:val="18"/>
                    <w:szCs w:val="24"/>
                  </w:rPr>
                </w:rPrChange>
              </w:rPr>
              <w:t>0.</w:t>
            </w:r>
            <w:del w:id="17852" w:author="Greg Clendenning" w:date="2024-04-16T16:42:00Z">
              <w:r w:rsidR="00FA5174">
                <w:rPr>
                  <w:rFonts w:cs="Arial"/>
                  <w:color w:val="000000"/>
                  <w:sz w:val="18"/>
                  <w:szCs w:val="18"/>
                </w:rPr>
                <w:delText>0058</w:delText>
              </w:r>
            </w:del>
            <w:ins w:id="17853"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2)</w:t>
              </w:r>
            </w:ins>
          </w:p>
        </w:tc>
      </w:tr>
      <w:tr w:rsidR="004E6452" w:rsidRPr="001570EA" w14:paraId="541F4EC2" w14:textId="77777777">
        <w:tblPrEx>
          <w:tblW w:w="0" w:type="auto"/>
          <w:tblPrExChange w:id="17854" w:author="Greg Clendenning" w:date="2024-04-16T16:42:00Z">
            <w:tblPrEx>
              <w:tblW w:w="8748" w:type="dxa"/>
              <w:tblInd w:w="108" w:type="dxa"/>
              <w:tblLayout w:type="fixed"/>
            </w:tblPrEx>
          </w:tblPrExChange>
        </w:tblPrEx>
        <w:trPr>
          <w:trPrChange w:id="17855" w:author="Greg Clendenning" w:date="2024-04-16T16:42:00Z">
            <w:trPr>
              <w:gridBefore w:val="1"/>
              <w:gridAfter w:val="0"/>
              <w:trHeight w:val="299"/>
            </w:trPr>
          </w:trPrChange>
        </w:trPr>
        <w:tc>
          <w:tcPr>
            <w:tcW w:w="2157" w:type="dxa"/>
            <w:tcPrChange w:id="17856" w:author="Greg Clendenning" w:date="2024-04-16T16:42:00Z">
              <w:tcPr>
                <w:tcW w:w="2910" w:type="dxa"/>
                <w:gridSpan w:val="3"/>
                <w:noWrap/>
              </w:tcPr>
            </w:tcPrChange>
          </w:tcPr>
          <w:p w14:paraId="226B9D17" w14:textId="1B3ECBDB" w:rsidR="004E6452" w:rsidRPr="001570EA" w:rsidRDefault="00FA5174">
            <w:pPr>
              <w:pStyle w:val="NoSpacing"/>
              <w:jc w:val="left"/>
              <w:rPr>
                <w:sz w:val="18"/>
                <w:rPrChange w:id="17857" w:author="Greg Clendenning" w:date="2024-04-16T16:42:00Z">
                  <w:rPr>
                    <w:color w:val="000000"/>
                    <w:sz w:val="18"/>
                  </w:rPr>
                </w:rPrChange>
              </w:rPr>
              <w:pPrChange w:id="17858" w:author="Greg Clendenning" w:date="2024-04-16T16:42:00Z">
                <w:pPr>
                  <w:spacing w:before="80" w:after="80"/>
                  <w:jc w:val="left"/>
                </w:pPr>
              </w:pPrChange>
            </w:pPr>
            <w:del w:id="17859" w:author="Greg Clendenning" w:date="2024-04-16T16:42:00Z">
              <w:r w:rsidRPr="00202A7E">
                <w:rPr>
                  <w:rFonts w:cs="Arial"/>
                  <w:color w:val="000000"/>
                  <w:sz w:val="18"/>
                  <w:szCs w:val="18"/>
                </w:rPr>
                <w:delText>13.</w:delText>
              </w:r>
              <w:r>
                <w:rPr>
                  <w:rFonts w:cs="Arial"/>
                  <w:color w:val="000000"/>
                  <w:sz w:val="18"/>
                  <w:szCs w:val="18"/>
                </w:rPr>
                <w:delText xml:space="preserve"> </w:delText>
              </w:r>
              <w:r w:rsidRPr="00202A7E">
                <w:rPr>
                  <w:rFonts w:cs="Arial"/>
                  <w:color w:val="000000"/>
                  <w:sz w:val="18"/>
                  <w:szCs w:val="18"/>
                </w:rPr>
                <w:delText>Compact</w:delText>
              </w:r>
              <w:r>
                <w:rPr>
                  <w:rFonts w:cs="Arial"/>
                  <w:color w:val="000000"/>
                  <w:sz w:val="18"/>
                  <w:szCs w:val="18"/>
                </w:rPr>
                <w:delText xml:space="preserve"> </w:delText>
              </w:r>
              <w:r w:rsidRPr="00202A7E">
                <w:rPr>
                  <w:rFonts w:cs="Arial"/>
                  <w:color w:val="000000"/>
                  <w:sz w:val="18"/>
                  <w:szCs w:val="18"/>
                </w:rPr>
                <w:delText>refrigerator-freezers—automatic</w:delText>
              </w:r>
              <w:r>
                <w:rPr>
                  <w:rFonts w:cs="Arial"/>
                  <w:color w:val="000000"/>
                  <w:sz w:val="18"/>
                  <w:szCs w:val="18"/>
                </w:rPr>
                <w:delText xml:space="preserve"> </w:delText>
              </w:r>
              <w:r w:rsidRPr="00202A7E">
                <w:rPr>
                  <w:rFonts w:cs="Arial"/>
                  <w:color w:val="000000"/>
                  <w:sz w:val="18"/>
                  <w:szCs w:val="18"/>
                </w:rPr>
                <w:delText>defrost</w:delText>
              </w:r>
              <w:r>
                <w:rPr>
                  <w:rFonts w:cs="Arial"/>
                  <w:color w:val="000000"/>
                  <w:sz w:val="18"/>
                  <w:szCs w:val="18"/>
                </w:rPr>
                <w:delText xml:space="preserve"> </w:delText>
              </w:r>
              <w:r w:rsidRPr="00202A7E">
                <w:rPr>
                  <w:rFonts w:cs="Arial"/>
                  <w:color w:val="000000"/>
                  <w:sz w:val="18"/>
                  <w:szCs w:val="18"/>
                </w:rPr>
                <w:delText>with</w:delText>
              </w:r>
              <w:r>
                <w:rPr>
                  <w:rFonts w:cs="Arial"/>
                  <w:color w:val="000000"/>
                  <w:sz w:val="18"/>
                  <w:szCs w:val="18"/>
                </w:rPr>
                <w:delText xml:space="preserve"> </w:delText>
              </w:r>
              <w:r w:rsidRPr="00202A7E">
                <w:rPr>
                  <w:rFonts w:cs="Arial"/>
                  <w:color w:val="000000"/>
                  <w:sz w:val="18"/>
                  <w:szCs w:val="18"/>
                </w:rPr>
                <w:delText>top-mounted</w:delText>
              </w:r>
              <w:r>
                <w:rPr>
                  <w:rFonts w:cs="Arial"/>
                  <w:color w:val="000000"/>
                  <w:sz w:val="18"/>
                  <w:szCs w:val="18"/>
                </w:rPr>
                <w:delText xml:space="preserve"> </w:delText>
              </w:r>
              <w:r w:rsidRPr="00202A7E">
                <w:rPr>
                  <w:rFonts w:cs="Arial"/>
                  <w:color w:val="000000"/>
                  <w:sz w:val="18"/>
                  <w:szCs w:val="18"/>
                </w:rPr>
                <w:delText>freezer.</w:delText>
              </w:r>
            </w:del>
            <w:ins w:id="17860" w:author="Greg Clendenning" w:date="2024-04-16T16:42:00Z">
              <w:r w:rsidR="004E6452" w:rsidRPr="001570EA">
                <w:rPr>
                  <w:rFonts w:cs="Arial"/>
                  <w:sz w:val="18"/>
                  <w:szCs w:val="18"/>
                </w:rPr>
                <w:t>K12</w:t>
              </w:r>
            </w:ins>
          </w:p>
        </w:tc>
        <w:tc>
          <w:tcPr>
            <w:tcW w:w="2157" w:type="dxa"/>
            <w:tcPrChange w:id="17861" w:author="Greg Clendenning" w:date="2024-04-16T16:42:00Z">
              <w:tcPr>
                <w:tcW w:w="1207" w:type="dxa"/>
              </w:tcPr>
            </w:tcPrChange>
          </w:tcPr>
          <w:p w14:paraId="157652A6" w14:textId="531F4049" w:rsidR="004E6452" w:rsidRPr="001570EA" w:rsidRDefault="00FA5174">
            <w:pPr>
              <w:pStyle w:val="NoSpacing"/>
              <w:jc w:val="center"/>
              <w:rPr>
                <w:sz w:val="18"/>
                <w:rPrChange w:id="17862" w:author="Greg Clendenning" w:date="2024-04-16T16:42:00Z">
                  <w:rPr>
                    <w:color w:val="000000"/>
                    <w:sz w:val="18"/>
                  </w:rPr>
                </w:rPrChange>
              </w:rPr>
              <w:pPrChange w:id="17863" w:author="Greg Clendenning" w:date="2024-04-16T16:42:00Z">
                <w:pPr>
                  <w:spacing w:before="80" w:after="80"/>
                  <w:jc w:val="center"/>
                </w:pPr>
              </w:pPrChange>
            </w:pPr>
            <w:del w:id="17864" w:author="Greg Clendenning" w:date="2024-04-16T16:42:00Z">
              <w:r>
                <w:rPr>
                  <w:rFonts w:cs="Arial"/>
                  <w:color w:val="000000"/>
                  <w:sz w:val="18"/>
                  <w:szCs w:val="18"/>
                </w:rPr>
                <w:delText>5.6</w:delText>
              </w:r>
            </w:del>
            <w:ins w:id="17865" w:author="Greg Clendenning" w:date="2024-04-16T16:42:00Z">
              <w:r w:rsidR="004E6452" w:rsidRPr="001570EA">
                <w:rPr>
                  <w:rFonts w:cs="Arial"/>
                  <w:sz w:val="18"/>
                  <w:szCs w:val="18"/>
                </w:rPr>
                <w:t>1.0</w:t>
              </w:r>
            </w:ins>
          </w:p>
        </w:tc>
        <w:tc>
          <w:tcPr>
            <w:tcW w:w="2158" w:type="dxa"/>
            <w:tcPrChange w:id="17866" w:author="Greg Clendenning" w:date="2024-04-16T16:42:00Z">
              <w:tcPr>
                <w:tcW w:w="1440" w:type="dxa"/>
                <w:gridSpan w:val="2"/>
                <w:noWrap/>
              </w:tcPr>
            </w:tcPrChange>
          </w:tcPr>
          <w:p w14:paraId="774D753B" w14:textId="70F22568" w:rsidR="004E6452" w:rsidRPr="001570EA" w:rsidRDefault="00FA5174">
            <w:pPr>
              <w:pStyle w:val="NoSpacing"/>
              <w:jc w:val="center"/>
              <w:rPr>
                <w:sz w:val="18"/>
                <w:rPrChange w:id="17867" w:author="Greg Clendenning" w:date="2024-04-16T16:42:00Z">
                  <w:rPr>
                    <w:color w:val="000000"/>
                    <w:sz w:val="18"/>
                  </w:rPr>
                </w:rPrChange>
              </w:rPr>
              <w:pPrChange w:id="17868" w:author="Greg Clendenning" w:date="2024-04-16T16:42:00Z">
                <w:pPr>
                  <w:spacing w:before="80" w:after="80"/>
                  <w:jc w:val="center"/>
                </w:pPr>
              </w:pPrChange>
            </w:pPr>
            <w:del w:id="17869" w:author="Greg Clendenning" w:date="2024-04-16T16:42:00Z">
              <w:r>
                <w:rPr>
                  <w:rFonts w:cs="Arial"/>
                  <w:color w:val="000000"/>
                  <w:sz w:val="18"/>
                  <w:szCs w:val="18"/>
                </w:rPr>
                <w:delText>405</w:delText>
              </w:r>
            </w:del>
            <w:ins w:id="17870" w:author="Greg Clendenning" w:date="2024-04-16T16:42:00Z">
              <w:r w:rsidR="004E6452" w:rsidRPr="001570EA">
                <w:rPr>
                  <w:rFonts w:cs="Arial"/>
                  <w:sz w:val="18"/>
                  <w:szCs w:val="18"/>
                </w:rPr>
                <w:t>1.0</w:t>
              </w:r>
            </w:ins>
          </w:p>
        </w:tc>
        <w:tc>
          <w:tcPr>
            <w:tcW w:w="0" w:type="dxa"/>
            <w:cellDel w:id="17871" w:author="Greg Clendenning" w:date="2024-04-16T16:42:00Z"/>
            <w:tcPrChange w:id="17872" w:author="Greg Clendenning" w:date="2024-04-16T16:42:00Z">
              <w:tcPr>
                <w:tcW w:w="1170" w:type="dxa"/>
                <w:gridSpan w:val="3"/>
                <w:noWrap/>
                <w:cellDel w:id="17873" w:author="Greg Clendenning" w:date="2024-04-16T16:42:00Z"/>
              </w:tcPr>
            </w:tcPrChange>
          </w:tcPr>
          <w:p w14:paraId="4C54A5BF" w14:textId="77777777" w:rsidR="00FA5174" w:rsidRDefault="00FA5174" w:rsidP="00BD2C4C">
            <w:pPr>
              <w:spacing w:before="80" w:after="80"/>
              <w:jc w:val="center"/>
              <w:rPr>
                <w:rFonts w:cs="Arial"/>
                <w:color w:val="000000"/>
                <w:sz w:val="18"/>
                <w:szCs w:val="18"/>
              </w:rPr>
            </w:pPr>
            <w:del w:id="17874" w:author="Greg Clendenning" w:date="2024-04-16T16:42:00Z">
              <w:r>
                <w:rPr>
                  <w:rFonts w:cs="Arial"/>
                  <w:color w:val="000000"/>
                  <w:sz w:val="18"/>
                  <w:szCs w:val="18"/>
                </w:rPr>
                <w:delText>365</w:delText>
              </w:r>
            </w:del>
          </w:p>
        </w:tc>
        <w:tc>
          <w:tcPr>
            <w:tcW w:w="0" w:type="dxa"/>
            <w:cellDel w:id="17875" w:author="Greg Clendenning" w:date="2024-04-16T16:42:00Z"/>
            <w:tcPrChange w:id="17876" w:author="Greg Clendenning" w:date="2024-04-16T16:42:00Z">
              <w:tcPr>
                <w:tcW w:w="1080" w:type="dxa"/>
                <w:gridSpan w:val="2"/>
                <w:noWrap/>
                <w:cellDel w:id="17877" w:author="Greg Clendenning" w:date="2024-04-16T16:42:00Z"/>
              </w:tcPr>
            </w:tcPrChange>
          </w:tcPr>
          <w:p w14:paraId="66677264" w14:textId="77777777" w:rsidR="00FA5174" w:rsidRDefault="00FA5174" w:rsidP="00BD2C4C">
            <w:pPr>
              <w:spacing w:before="80" w:after="80"/>
              <w:jc w:val="center"/>
              <w:rPr>
                <w:rFonts w:cs="Arial"/>
                <w:color w:val="000000"/>
                <w:sz w:val="18"/>
                <w:szCs w:val="18"/>
              </w:rPr>
            </w:pPr>
            <w:del w:id="17878" w:author="Greg Clendenning" w:date="2024-04-16T16:42:00Z">
              <w:r>
                <w:rPr>
                  <w:rFonts w:cs="Arial"/>
                  <w:color w:val="000000"/>
                  <w:sz w:val="18"/>
                  <w:szCs w:val="18"/>
                </w:rPr>
                <w:delText>40</w:delText>
              </w:r>
            </w:del>
          </w:p>
        </w:tc>
        <w:tc>
          <w:tcPr>
            <w:tcW w:w="2158" w:type="dxa"/>
            <w:gridSpan w:val="3"/>
            <w:tcPrChange w:id="17879" w:author="Greg Clendenning" w:date="2024-04-16T16:42:00Z">
              <w:tcPr>
                <w:tcW w:w="941" w:type="dxa"/>
                <w:gridSpan w:val="2"/>
                <w:noWrap/>
              </w:tcPr>
            </w:tcPrChange>
          </w:tcPr>
          <w:p w14:paraId="71974AD9" w14:textId="1CDB1EA9" w:rsidR="004E6452" w:rsidRPr="001570EA" w:rsidRDefault="004E6452">
            <w:pPr>
              <w:pStyle w:val="NoSpacing"/>
              <w:jc w:val="center"/>
              <w:rPr>
                <w:sz w:val="18"/>
                <w:rPrChange w:id="17880" w:author="Greg Clendenning" w:date="2024-04-16T16:42:00Z">
                  <w:rPr>
                    <w:color w:val="000000"/>
                    <w:sz w:val="18"/>
                  </w:rPr>
                </w:rPrChange>
              </w:rPr>
              <w:pPrChange w:id="17881" w:author="Greg Clendenning" w:date="2024-04-16T16:42:00Z">
                <w:pPr>
                  <w:spacing w:before="80" w:after="80"/>
                  <w:jc w:val="center"/>
                </w:pPr>
              </w:pPrChange>
            </w:pPr>
            <w:ins w:id="17882" w:author="Greg Clendenning" w:date="2024-04-16T16:42:00Z">
              <w:r w:rsidRPr="001570EA">
                <w:rPr>
                  <w:rFonts w:cs="Arial"/>
                  <w:sz w:val="18"/>
                  <w:szCs w:val="18"/>
                </w:rPr>
                <w:t xml:space="preserve">1 + </w:t>
              </w:r>
            </w:ins>
            <w:r w:rsidRPr="001570EA">
              <w:rPr>
                <w:rFonts w:eastAsiaTheme="minorHAnsi" w:cstheme="minorBidi"/>
                <w:sz w:val="18"/>
                <w:rPrChange w:id="17883" w:author="Greg Clendenning" w:date="2024-04-16T16:42:00Z">
                  <w:rPr>
                    <w:color w:val="000000"/>
                    <w:sz w:val="18"/>
                    <w:szCs w:val="24"/>
                  </w:rPr>
                </w:rPrChange>
              </w:rPr>
              <w:t>0.</w:t>
            </w:r>
            <w:del w:id="17884" w:author="Greg Clendenning" w:date="2024-04-16T16:42:00Z">
              <w:r w:rsidR="00FA5174">
                <w:rPr>
                  <w:rFonts w:cs="Arial"/>
                  <w:color w:val="000000"/>
                  <w:sz w:val="18"/>
                  <w:szCs w:val="18"/>
                </w:rPr>
                <w:delText>0065</w:delText>
              </w:r>
            </w:del>
            <w:ins w:id="17885"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1)</w:t>
              </w:r>
            </w:ins>
          </w:p>
        </w:tc>
      </w:tr>
      <w:tr w:rsidR="004E6452" w:rsidRPr="001570EA" w14:paraId="046B1E06" w14:textId="77777777">
        <w:tblPrEx>
          <w:tblW w:w="0" w:type="auto"/>
          <w:tblPrExChange w:id="17886" w:author="Greg Clendenning" w:date="2024-04-16T16:42:00Z">
            <w:tblPrEx>
              <w:tblW w:w="8748" w:type="dxa"/>
              <w:tblInd w:w="108" w:type="dxa"/>
              <w:tblLayout w:type="fixed"/>
            </w:tblPrEx>
          </w:tblPrExChange>
        </w:tblPrEx>
        <w:trPr>
          <w:trPrChange w:id="17887" w:author="Greg Clendenning" w:date="2024-04-16T16:42:00Z">
            <w:trPr>
              <w:gridBefore w:val="1"/>
              <w:gridAfter w:val="0"/>
              <w:trHeight w:val="299"/>
            </w:trPr>
          </w:trPrChange>
        </w:trPr>
        <w:tc>
          <w:tcPr>
            <w:tcW w:w="2157" w:type="dxa"/>
            <w:tcPrChange w:id="17888" w:author="Greg Clendenning" w:date="2024-04-16T16:42:00Z">
              <w:tcPr>
                <w:tcW w:w="2910" w:type="dxa"/>
                <w:gridSpan w:val="3"/>
                <w:noWrap/>
              </w:tcPr>
            </w:tcPrChange>
          </w:tcPr>
          <w:p w14:paraId="501D3FEB" w14:textId="1D33F2B8" w:rsidR="004E6452" w:rsidRPr="001570EA" w:rsidRDefault="00FA5174">
            <w:pPr>
              <w:pStyle w:val="NoSpacing"/>
              <w:jc w:val="left"/>
              <w:rPr>
                <w:sz w:val="18"/>
                <w:rPrChange w:id="17889" w:author="Greg Clendenning" w:date="2024-04-16T16:42:00Z">
                  <w:rPr>
                    <w:color w:val="000000"/>
                    <w:sz w:val="18"/>
                  </w:rPr>
                </w:rPrChange>
              </w:rPr>
              <w:pPrChange w:id="17890" w:author="Greg Clendenning" w:date="2024-04-16T16:42:00Z">
                <w:pPr>
                  <w:spacing w:before="80" w:after="80"/>
                  <w:jc w:val="left"/>
                </w:pPr>
              </w:pPrChange>
            </w:pPr>
            <w:del w:id="17891" w:author="Greg Clendenning" w:date="2024-04-16T16:42:00Z">
              <w:r w:rsidRPr="00202A7E">
                <w:rPr>
                  <w:rFonts w:cs="Arial"/>
                  <w:color w:val="000000"/>
                  <w:sz w:val="18"/>
                  <w:szCs w:val="18"/>
                </w:rPr>
                <w:delText>15.</w:delText>
              </w:r>
              <w:r>
                <w:rPr>
                  <w:rFonts w:cs="Arial"/>
                  <w:color w:val="000000"/>
                  <w:sz w:val="18"/>
                  <w:szCs w:val="18"/>
                </w:rPr>
                <w:delText xml:space="preserve"> </w:delText>
              </w:r>
              <w:r w:rsidRPr="00202A7E">
                <w:rPr>
                  <w:rFonts w:cs="Arial"/>
                  <w:color w:val="000000"/>
                  <w:sz w:val="18"/>
                  <w:szCs w:val="18"/>
                </w:rPr>
                <w:delText>Compact</w:delText>
              </w:r>
              <w:r>
                <w:rPr>
                  <w:rFonts w:cs="Arial"/>
                  <w:color w:val="000000"/>
                  <w:sz w:val="18"/>
                  <w:szCs w:val="18"/>
                </w:rPr>
                <w:delText xml:space="preserve"> </w:delText>
              </w:r>
              <w:r w:rsidRPr="00202A7E">
                <w:rPr>
                  <w:rFonts w:cs="Arial"/>
                  <w:color w:val="000000"/>
                  <w:sz w:val="18"/>
                  <w:szCs w:val="18"/>
                </w:rPr>
                <w:delText>refrigerator-freezers—automatic</w:delText>
              </w:r>
              <w:r>
                <w:rPr>
                  <w:rFonts w:cs="Arial"/>
                  <w:color w:val="000000"/>
                  <w:sz w:val="18"/>
                  <w:szCs w:val="18"/>
                </w:rPr>
                <w:delText xml:space="preserve"> </w:delText>
              </w:r>
              <w:r w:rsidRPr="00202A7E">
                <w:rPr>
                  <w:rFonts w:cs="Arial"/>
                  <w:color w:val="000000"/>
                  <w:sz w:val="18"/>
                  <w:szCs w:val="18"/>
                </w:rPr>
                <w:delText>defrost</w:delText>
              </w:r>
              <w:r>
                <w:rPr>
                  <w:rFonts w:cs="Arial"/>
                  <w:color w:val="000000"/>
                  <w:sz w:val="18"/>
                  <w:szCs w:val="18"/>
                </w:rPr>
                <w:delText xml:space="preserve"> </w:delText>
              </w:r>
              <w:r w:rsidRPr="00202A7E">
                <w:rPr>
                  <w:rFonts w:cs="Arial"/>
                  <w:color w:val="000000"/>
                  <w:sz w:val="18"/>
                  <w:szCs w:val="18"/>
                </w:rPr>
                <w:delText>with</w:delText>
              </w:r>
              <w:r>
                <w:rPr>
                  <w:rFonts w:cs="Arial"/>
                  <w:color w:val="000000"/>
                  <w:sz w:val="18"/>
                  <w:szCs w:val="18"/>
                </w:rPr>
                <w:delText xml:space="preserve"> </w:delText>
              </w:r>
              <w:r w:rsidRPr="00202A7E">
                <w:rPr>
                  <w:rFonts w:cs="Arial"/>
                  <w:color w:val="000000"/>
                  <w:sz w:val="18"/>
                  <w:szCs w:val="18"/>
                </w:rPr>
                <w:delText>bottom-mounted</w:delText>
              </w:r>
              <w:r>
                <w:rPr>
                  <w:rFonts w:cs="Arial"/>
                  <w:color w:val="000000"/>
                  <w:sz w:val="18"/>
                  <w:szCs w:val="18"/>
                </w:rPr>
                <w:delText xml:space="preserve"> </w:delText>
              </w:r>
              <w:r w:rsidRPr="00202A7E">
                <w:rPr>
                  <w:rFonts w:cs="Arial"/>
                  <w:color w:val="000000"/>
                  <w:sz w:val="18"/>
                  <w:szCs w:val="18"/>
                </w:rPr>
                <w:delText>freezer.</w:delText>
              </w:r>
            </w:del>
            <w:ins w:id="17892" w:author="Greg Clendenning" w:date="2024-04-16T16:42:00Z">
              <w:r w:rsidR="004E6452" w:rsidRPr="001570EA">
                <w:rPr>
                  <w:rFonts w:cs="Arial"/>
                  <w:sz w:val="18"/>
                  <w:szCs w:val="18"/>
                </w:rPr>
                <w:t>K13A</w:t>
              </w:r>
            </w:ins>
          </w:p>
        </w:tc>
        <w:tc>
          <w:tcPr>
            <w:tcW w:w="2157" w:type="dxa"/>
            <w:tcPrChange w:id="17893" w:author="Greg Clendenning" w:date="2024-04-16T16:42:00Z">
              <w:tcPr>
                <w:tcW w:w="1207" w:type="dxa"/>
              </w:tcPr>
            </w:tcPrChange>
          </w:tcPr>
          <w:p w14:paraId="0D29F33D" w14:textId="6CF32E98" w:rsidR="004E6452" w:rsidRPr="001570EA" w:rsidRDefault="00FA5174">
            <w:pPr>
              <w:pStyle w:val="NoSpacing"/>
              <w:jc w:val="center"/>
              <w:rPr>
                <w:sz w:val="18"/>
                <w:rPrChange w:id="17894" w:author="Greg Clendenning" w:date="2024-04-16T16:42:00Z">
                  <w:rPr>
                    <w:color w:val="000000"/>
                    <w:sz w:val="18"/>
                  </w:rPr>
                </w:rPrChange>
              </w:rPr>
              <w:pPrChange w:id="17895" w:author="Greg Clendenning" w:date="2024-04-16T16:42:00Z">
                <w:pPr>
                  <w:spacing w:before="80" w:after="80"/>
                  <w:jc w:val="center"/>
                </w:pPr>
              </w:pPrChange>
            </w:pPr>
            <w:del w:id="17896" w:author="Greg Clendenning" w:date="2024-04-16T16:42:00Z">
              <w:r>
                <w:rPr>
                  <w:rFonts w:cs="Arial"/>
                  <w:color w:val="000000"/>
                  <w:sz w:val="18"/>
                  <w:szCs w:val="18"/>
                </w:rPr>
                <w:delText>6.3</w:delText>
              </w:r>
            </w:del>
            <w:ins w:id="17897" w:author="Greg Clendenning" w:date="2024-04-16T16:42:00Z">
              <w:r w:rsidR="004E6452" w:rsidRPr="001570EA">
                <w:rPr>
                  <w:rFonts w:cs="Arial"/>
                  <w:sz w:val="18"/>
                  <w:szCs w:val="18"/>
                </w:rPr>
                <w:t>1.1</w:t>
              </w:r>
            </w:ins>
          </w:p>
        </w:tc>
        <w:tc>
          <w:tcPr>
            <w:tcW w:w="2158" w:type="dxa"/>
            <w:tcPrChange w:id="17898" w:author="Greg Clendenning" w:date="2024-04-16T16:42:00Z">
              <w:tcPr>
                <w:tcW w:w="1440" w:type="dxa"/>
                <w:gridSpan w:val="2"/>
                <w:noWrap/>
              </w:tcPr>
            </w:tcPrChange>
          </w:tcPr>
          <w:p w14:paraId="1D652EF9" w14:textId="484F6E6F" w:rsidR="004E6452" w:rsidRPr="001570EA" w:rsidRDefault="00FA5174">
            <w:pPr>
              <w:pStyle w:val="NoSpacing"/>
              <w:jc w:val="center"/>
              <w:rPr>
                <w:sz w:val="18"/>
                <w:rPrChange w:id="17899" w:author="Greg Clendenning" w:date="2024-04-16T16:42:00Z">
                  <w:rPr>
                    <w:color w:val="000000"/>
                    <w:sz w:val="18"/>
                  </w:rPr>
                </w:rPrChange>
              </w:rPr>
              <w:pPrChange w:id="17900" w:author="Greg Clendenning" w:date="2024-04-16T16:42:00Z">
                <w:pPr>
                  <w:spacing w:before="80" w:after="80"/>
                  <w:jc w:val="center"/>
                </w:pPr>
              </w:pPrChange>
            </w:pPr>
            <w:del w:id="17901" w:author="Greg Clendenning" w:date="2024-04-16T16:42:00Z">
              <w:r>
                <w:rPr>
                  <w:rFonts w:cs="Arial"/>
                  <w:color w:val="000000"/>
                  <w:sz w:val="18"/>
                  <w:szCs w:val="18"/>
                </w:rPr>
                <w:delText>414</w:delText>
              </w:r>
            </w:del>
            <w:ins w:id="17902" w:author="Greg Clendenning" w:date="2024-04-16T16:42:00Z">
              <w:r w:rsidR="004E6452" w:rsidRPr="001570EA">
                <w:rPr>
                  <w:rFonts w:cs="Arial"/>
                  <w:sz w:val="18"/>
                  <w:szCs w:val="18"/>
                </w:rPr>
                <w:t>1.0</w:t>
              </w:r>
            </w:ins>
          </w:p>
        </w:tc>
        <w:tc>
          <w:tcPr>
            <w:tcW w:w="0" w:type="dxa"/>
            <w:cellDel w:id="17903" w:author="Greg Clendenning" w:date="2024-04-16T16:42:00Z"/>
            <w:tcPrChange w:id="17904" w:author="Greg Clendenning" w:date="2024-04-16T16:42:00Z">
              <w:tcPr>
                <w:tcW w:w="1170" w:type="dxa"/>
                <w:gridSpan w:val="3"/>
                <w:noWrap/>
                <w:cellDel w:id="17905" w:author="Greg Clendenning" w:date="2024-04-16T16:42:00Z"/>
              </w:tcPr>
            </w:tcPrChange>
          </w:tcPr>
          <w:p w14:paraId="7079C2A2" w14:textId="77777777" w:rsidR="00FA5174" w:rsidRDefault="00FA5174" w:rsidP="00BD2C4C">
            <w:pPr>
              <w:spacing w:before="80" w:after="80"/>
              <w:jc w:val="center"/>
              <w:rPr>
                <w:rFonts w:cs="Arial"/>
                <w:color w:val="000000"/>
                <w:sz w:val="18"/>
                <w:szCs w:val="18"/>
              </w:rPr>
            </w:pPr>
            <w:del w:id="17906" w:author="Greg Clendenning" w:date="2024-04-16T16:42:00Z">
              <w:r>
                <w:rPr>
                  <w:rFonts w:cs="Arial"/>
                  <w:color w:val="000000"/>
                  <w:sz w:val="18"/>
                  <w:szCs w:val="18"/>
                </w:rPr>
                <w:delText>372</w:delText>
              </w:r>
            </w:del>
          </w:p>
        </w:tc>
        <w:tc>
          <w:tcPr>
            <w:tcW w:w="0" w:type="dxa"/>
            <w:cellDel w:id="17907" w:author="Greg Clendenning" w:date="2024-04-16T16:42:00Z"/>
            <w:tcPrChange w:id="17908" w:author="Greg Clendenning" w:date="2024-04-16T16:42:00Z">
              <w:tcPr>
                <w:tcW w:w="1080" w:type="dxa"/>
                <w:gridSpan w:val="2"/>
                <w:noWrap/>
                <w:cellDel w:id="17909" w:author="Greg Clendenning" w:date="2024-04-16T16:42:00Z"/>
              </w:tcPr>
            </w:tcPrChange>
          </w:tcPr>
          <w:p w14:paraId="0A2CBAFD" w14:textId="77777777" w:rsidR="00FA5174" w:rsidRDefault="00FA5174" w:rsidP="00BD2C4C">
            <w:pPr>
              <w:spacing w:before="80" w:after="80"/>
              <w:jc w:val="center"/>
              <w:rPr>
                <w:rFonts w:cs="Arial"/>
                <w:color w:val="000000"/>
                <w:sz w:val="18"/>
                <w:szCs w:val="18"/>
              </w:rPr>
            </w:pPr>
            <w:del w:id="17910" w:author="Greg Clendenning" w:date="2024-04-16T16:42:00Z">
              <w:r>
                <w:rPr>
                  <w:rFonts w:cs="Arial"/>
                  <w:color w:val="000000"/>
                  <w:sz w:val="18"/>
                  <w:szCs w:val="18"/>
                </w:rPr>
                <w:delText>41</w:delText>
              </w:r>
            </w:del>
          </w:p>
        </w:tc>
        <w:tc>
          <w:tcPr>
            <w:tcW w:w="2158" w:type="dxa"/>
            <w:gridSpan w:val="3"/>
            <w:tcPrChange w:id="17911" w:author="Greg Clendenning" w:date="2024-04-16T16:42:00Z">
              <w:tcPr>
                <w:tcW w:w="941" w:type="dxa"/>
                <w:gridSpan w:val="2"/>
                <w:noWrap/>
              </w:tcPr>
            </w:tcPrChange>
          </w:tcPr>
          <w:p w14:paraId="4DC7C8B1" w14:textId="01084C6C" w:rsidR="004E6452" w:rsidRPr="001570EA" w:rsidRDefault="004E6452">
            <w:pPr>
              <w:pStyle w:val="NoSpacing"/>
              <w:jc w:val="center"/>
              <w:rPr>
                <w:sz w:val="18"/>
                <w:rPrChange w:id="17912" w:author="Greg Clendenning" w:date="2024-04-16T16:42:00Z">
                  <w:rPr>
                    <w:color w:val="000000"/>
                    <w:sz w:val="18"/>
                  </w:rPr>
                </w:rPrChange>
              </w:rPr>
              <w:pPrChange w:id="17913" w:author="Greg Clendenning" w:date="2024-04-16T16:42:00Z">
                <w:pPr>
                  <w:spacing w:before="80" w:after="80"/>
                  <w:jc w:val="center"/>
                </w:pPr>
              </w:pPrChange>
            </w:pPr>
            <w:ins w:id="17914" w:author="Greg Clendenning" w:date="2024-04-16T16:42:00Z">
              <w:r w:rsidRPr="001570EA">
                <w:rPr>
                  <w:rFonts w:cs="Arial"/>
                  <w:sz w:val="18"/>
                  <w:szCs w:val="18"/>
                </w:rPr>
                <w:t>1.</w:t>
              </w:r>
            </w:ins>
            <w:r w:rsidRPr="001570EA">
              <w:rPr>
                <w:rFonts w:eastAsiaTheme="minorHAnsi" w:cstheme="minorBidi"/>
                <w:sz w:val="18"/>
                <w:rPrChange w:id="17915" w:author="Greg Clendenning" w:date="2024-04-16T16:42:00Z">
                  <w:rPr>
                    <w:color w:val="000000"/>
                    <w:sz w:val="18"/>
                    <w:szCs w:val="24"/>
                  </w:rPr>
                </w:rPrChange>
              </w:rPr>
              <w:t>0</w:t>
            </w:r>
            <w:del w:id="17916" w:author="Greg Clendenning" w:date="2024-04-16T16:42:00Z">
              <w:r w:rsidR="00FA5174">
                <w:rPr>
                  <w:rFonts w:cs="Arial"/>
                  <w:color w:val="000000"/>
                  <w:sz w:val="18"/>
                  <w:szCs w:val="18"/>
                </w:rPr>
                <w:delText>.0067</w:delText>
              </w:r>
            </w:del>
          </w:p>
        </w:tc>
      </w:tr>
    </w:tbl>
    <w:p w14:paraId="1C6B78FD" w14:textId="77777777" w:rsidR="004E6452" w:rsidRPr="001570EA" w:rsidRDefault="004E6452">
      <w:pPr>
        <w:pStyle w:val="NoSpacing"/>
        <w:jc w:val="left"/>
        <w:rPr>
          <w:b/>
          <w:rPrChange w:id="17917" w:author="Greg Clendenning" w:date="2024-04-16T16:42:00Z">
            <w:rPr>
              <w:rFonts w:ascii="Arial" w:hAnsi="Arial"/>
              <w:b w:val="0"/>
            </w:rPr>
          </w:rPrChange>
        </w:rPr>
        <w:pPrChange w:id="17918" w:author="Greg Clendenning" w:date="2024-04-16T16:42:00Z">
          <w:pPr>
            <w:pStyle w:val="Caption"/>
            <w:spacing w:after="0"/>
          </w:pPr>
        </w:pPrChange>
      </w:pPr>
    </w:p>
    <w:p w14:paraId="36688874" w14:textId="77777777" w:rsidR="00FA5174" w:rsidRDefault="00FA5174" w:rsidP="00FA5174">
      <w:pPr>
        <w:pStyle w:val="Caption"/>
        <w:spacing w:after="0"/>
        <w:rPr>
          <w:del w:id="17919" w:author="Greg Clendenning" w:date="2024-04-16T16:42:00Z"/>
          <w:rFonts w:ascii="Arial" w:hAnsi="Arial" w:cs="Arial"/>
          <w:b w:val="0"/>
        </w:rPr>
      </w:pPr>
      <w:del w:id="17920" w:author="Greg Clendenning" w:date="2024-04-16T16:42:00Z">
        <w:r w:rsidRPr="001A7D76">
          <w:rPr>
            <w:rFonts w:ascii="Arial" w:hAnsi="Arial"/>
            <w:b w:val="0"/>
          </w:rPr>
          <w:delText>ENERGY</w:delText>
        </w:r>
        <w:r>
          <w:rPr>
            <w:rFonts w:ascii="Arial" w:hAnsi="Arial"/>
            <w:b w:val="0"/>
          </w:rPr>
          <w:delText xml:space="preserve"> </w:delText>
        </w:r>
        <w:r w:rsidRPr="001A7D76">
          <w:rPr>
            <w:rFonts w:ascii="Arial" w:hAnsi="Arial"/>
            <w:b w:val="0"/>
          </w:rPr>
          <w:delText>STAR</w:delText>
        </w:r>
        <w:r>
          <w:rPr>
            <w:rFonts w:ascii="Arial" w:hAnsi="Arial"/>
            <w:b w:val="0"/>
          </w:rPr>
          <w:delText xml:space="preserve"> </w:delText>
        </w:r>
        <w:r w:rsidRPr="001A7D76">
          <w:rPr>
            <w:rFonts w:ascii="Arial" w:hAnsi="Arial"/>
            <w:b w:val="0"/>
          </w:rPr>
          <w:delText>Most</w:delText>
        </w:r>
        <w:r>
          <w:rPr>
            <w:rFonts w:ascii="Arial" w:hAnsi="Arial"/>
            <w:b w:val="0"/>
          </w:rPr>
          <w:delText xml:space="preserve"> </w:delText>
        </w:r>
        <w:r w:rsidRPr="001A7D76">
          <w:rPr>
            <w:rFonts w:ascii="Arial" w:hAnsi="Arial"/>
            <w:b w:val="0"/>
          </w:rPr>
          <w:delText>Efficient</w:delText>
        </w:r>
        <w:r>
          <w:rPr>
            <w:rFonts w:ascii="Arial" w:hAnsi="Arial"/>
            <w:b w:val="0"/>
          </w:rPr>
          <w:delText xml:space="preserve"> </w:delText>
        </w:r>
        <w:r w:rsidRPr="001A7D76">
          <w:rPr>
            <w:rFonts w:ascii="Arial" w:hAnsi="Arial"/>
            <w:b w:val="0"/>
          </w:rPr>
          <w:delText>annual</w:delText>
        </w:r>
        <w:r>
          <w:rPr>
            <w:rFonts w:ascii="Arial" w:hAnsi="Arial"/>
            <w:b w:val="0"/>
          </w:rPr>
          <w:delText xml:space="preserve"> </w:delText>
        </w:r>
        <w:r w:rsidRPr="001A7D76">
          <w:rPr>
            <w:rFonts w:ascii="Arial" w:hAnsi="Arial"/>
            <w:b w:val="0"/>
          </w:rPr>
          <w:delText>energy</w:delText>
        </w:r>
        <w:r>
          <w:rPr>
            <w:rFonts w:ascii="Arial" w:hAnsi="Arial"/>
            <w:b w:val="0"/>
          </w:rPr>
          <w:delText xml:space="preserve"> </w:delText>
        </w:r>
        <w:r>
          <w:rPr>
            <w:rFonts w:ascii="Arial" w:hAnsi="Arial" w:cs="Arial"/>
            <w:b w:val="0"/>
            <w:bCs w:val="0"/>
          </w:rPr>
          <w:delText>consumption (kWh</w:delText>
        </w:r>
        <w:r>
          <w:rPr>
            <w:rFonts w:ascii="Arial" w:hAnsi="Arial" w:cs="Arial"/>
            <w:b w:val="0"/>
            <w:bCs w:val="0"/>
            <w:vertAlign w:val="subscript"/>
          </w:rPr>
          <w:delText>me</w:delText>
        </w:r>
        <w:r w:rsidRPr="00C570D2">
          <w:rPr>
            <w:rFonts w:ascii="Arial" w:hAnsi="Arial" w:cs="Arial"/>
            <w:b w:val="0"/>
            <w:bCs w:val="0"/>
          </w:rPr>
          <w:delText>)</w:delText>
        </w:r>
        <w:r>
          <w:rPr>
            <w:rFonts w:ascii="Arial" w:hAnsi="Arial" w:cs="Arial"/>
            <w:b w:val="0"/>
            <w:bCs w:val="0"/>
          </w:rPr>
          <w:delText xml:space="preserve"> </w:delText>
        </w:r>
        <w:r w:rsidRPr="00C570D2">
          <w:rPr>
            <w:rFonts w:ascii="Arial" w:hAnsi="Arial" w:cs="Arial"/>
            <w:b w:val="0"/>
            <w:bCs w:val="0"/>
          </w:rPr>
          <w:delText>may</w:delText>
        </w:r>
        <w:r>
          <w:rPr>
            <w:rFonts w:ascii="Arial" w:hAnsi="Arial"/>
            <w:b w:val="0"/>
          </w:rPr>
          <w:delText xml:space="preserve"> </w:delText>
        </w:r>
        <w:r w:rsidRPr="001A7D76">
          <w:rPr>
            <w:rFonts w:ascii="Arial" w:hAnsi="Arial"/>
            <w:b w:val="0"/>
          </w:rPr>
          <w:delText>be</w:delText>
        </w:r>
        <w:r>
          <w:rPr>
            <w:rFonts w:ascii="Arial" w:hAnsi="Arial"/>
            <w:b w:val="0"/>
          </w:rPr>
          <w:delText xml:space="preserve"> </w:delText>
        </w:r>
        <w:r w:rsidRPr="00C570D2">
          <w:rPr>
            <w:rFonts w:ascii="Arial" w:hAnsi="Arial" w:cs="Arial"/>
            <w:b w:val="0"/>
            <w:bCs w:val="0"/>
          </w:rPr>
          <w:delText>determined</w:delText>
        </w:r>
        <w:r>
          <w:rPr>
            <w:rFonts w:ascii="Arial" w:hAnsi="Arial"/>
            <w:b w:val="0"/>
          </w:rPr>
          <w:delText xml:space="preserve"> </w:delText>
        </w:r>
        <w:r w:rsidRPr="001A7D76">
          <w:rPr>
            <w:rFonts w:ascii="Arial" w:hAnsi="Arial"/>
            <w:b w:val="0"/>
          </w:rPr>
          <w:delText>using</w:delText>
        </w:r>
        <w:r>
          <w:rPr>
            <w:rFonts w:ascii="Arial" w:hAnsi="Arial"/>
            <w:b w:val="0"/>
          </w:rPr>
          <w:delText xml:space="preserve"> </w:delText>
        </w:r>
        <w:r w:rsidRPr="00C570D2">
          <w:rPr>
            <w:rFonts w:ascii="Arial" w:hAnsi="Arial" w:cs="Arial"/>
            <w:b w:val="0"/>
            <w:bCs w:val="0"/>
          </w:rPr>
          <w:delText>manufacturer</w:delText>
        </w:r>
        <w:r>
          <w:rPr>
            <w:rFonts w:ascii="Arial" w:hAnsi="Arial" w:cs="Arial"/>
            <w:b w:val="0"/>
            <w:bCs w:val="0"/>
          </w:rPr>
          <w:delText>’</w:delText>
        </w:r>
        <w:r w:rsidRPr="00C570D2">
          <w:rPr>
            <w:rFonts w:ascii="Arial" w:hAnsi="Arial" w:cs="Arial"/>
            <w:b w:val="0"/>
            <w:bCs w:val="0"/>
          </w:rPr>
          <w:delText>s</w:delText>
        </w:r>
        <w:r>
          <w:rPr>
            <w:rFonts w:ascii="Arial" w:hAnsi="Arial" w:cs="Arial"/>
            <w:b w:val="0"/>
            <w:bCs w:val="0"/>
          </w:rPr>
          <w:delText xml:space="preserve"> </w:delText>
        </w:r>
        <w:r w:rsidRPr="00C570D2">
          <w:rPr>
            <w:rFonts w:ascii="Arial" w:hAnsi="Arial" w:cs="Arial"/>
            <w:b w:val="0"/>
            <w:bCs w:val="0"/>
          </w:rPr>
          <w:delText>test</w:delText>
        </w:r>
        <w:r>
          <w:rPr>
            <w:rFonts w:ascii="Arial" w:hAnsi="Arial" w:cs="Arial"/>
            <w:b w:val="0"/>
            <w:bCs w:val="0"/>
          </w:rPr>
          <w:delText xml:space="preserve"> </w:delText>
        </w:r>
        <w:r w:rsidRPr="00C570D2">
          <w:rPr>
            <w:rFonts w:ascii="Arial" w:hAnsi="Arial" w:cs="Arial"/>
            <w:b w:val="0"/>
            <w:bCs w:val="0"/>
          </w:rPr>
          <w:delText>data</w:delText>
        </w:r>
        <w:r>
          <w:rPr>
            <w:rFonts w:ascii="Arial" w:hAnsi="Arial" w:cs="Arial"/>
            <w:b w:val="0"/>
            <w:bCs w:val="0"/>
          </w:rPr>
          <w:delText xml:space="preserve"> </w:delText>
        </w:r>
        <w:r w:rsidRPr="00C570D2">
          <w:rPr>
            <w:rFonts w:ascii="Arial" w:hAnsi="Arial" w:cs="Arial"/>
            <w:b w:val="0"/>
            <w:bCs w:val="0"/>
          </w:rPr>
          <w:delText>for</w:delText>
        </w:r>
        <w:r>
          <w:rPr>
            <w:rFonts w:ascii="Arial" w:hAnsi="Arial" w:cs="Arial"/>
            <w:b w:val="0"/>
            <w:bCs w:val="0"/>
          </w:rPr>
          <w:delText xml:space="preserve"> </w:delText>
        </w:r>
        <w:r w:rsidRPr="00C570D2">
          <w:rPr>
            <w:rFonts w:ascii="Arial" w:hAnsi="Arial" w:cs="Arial"/>
            <w:b w:val="0"/>
            <w:bCs w:val="0"/>
          </w:rPr>
          <w:delText>the</w:delText>
        </w:r>
        <w:r>
          <w:rPr>
            <w:rFonts w:ascii="Arial" w:hAnsi="Arial" w:cs="Arial"/>
            <w:b w:val="0"/>
            <w:bCs w:val="0"/>
          </w:rPr>
          <w:delText xml:space="preserve"> </w:delText>
        </w:r>
        <w:r w:rsidRPr="00C570D2">
          <w:rPr>
            <w:rFonts w:ascii="Arial" w:hAnsi="Arial" w:cs="Arial"/>
            <w:b w:val="0"/>
            <w:bCs w:val="0"/>
          </w:rPr>
          <w:delText>given</w:delText>
        </w:r>
        <w:r>
          <w:rPr>
            <w:rFonts w:ascii="Arial" w:hAnsi="Arial" w:cs="Arial"/>
            <w:b w:val="0"/>
            <w:bCs w:val="0"/>
          </w:rPr>
          <w:delText xml:space="preserve"> </w:delText>
        </w:r>
        <w:r w:rsidRPr="00C570D2">
          <w:rPr>
            <w:rFonts w:ascii="Arial" w:hAnsi="Arial" w:cs="Arial"/>
            <w:b w:val="0"/>
            <w:bCs w:val="0"/>
          </w:rPr>
          <w:delText>model.</w:delText>
        </w:r>
        <w:r>
          <w:rPr>
            <w:rFonts w:ascii="Arial" w:hAnsi="Arial" w:cs="Arial"/>
            <w:b w:val="0"/>
            <w:bCs w:val="0"/>
          </w:rPr>
          <w:delText xml:space="preserve"> </w:delText>
        </w:r>
        <w:r w:rsidRPr="00C570D2">
          <w:rPr>
            <w:rFonts w:ascii="Arial" w:hAnsi="Arial" w:cs="Arial"/>
            <w:b w:val="0"/>
            <w:bCs w:val="0"/>
          </w:rPr>
          <w:delText>Where</w:delText>
        </w:r>
        <w:r>
          <w:rPr>
            <w:rFonts w:ascii="Arial" w:hAnsi="Arial" w:cs="Arial"/>
            <w:b w:val="0"/>
            <w:bCs w:val="0"/>
          </w:rPr>
          <w:delText xml:space="preserve"> </w:delText>
        </w:r>
        <w:r w:rsidRPr="00C570D2">
          <w:rPr>
            <w:rFonts w:ascii="Arial" w:hAnsi="Arial" w:cs="Arial"/>
            <w:b w:val="0"/>
            <w:bCs w:val="0"/>
          </w:rPr>
          <w:delText>test</w:delText>
        </w:r>
        <w:r>
          <w:rPr>
            <w:rFonts w:ascii="Arial" w:hAnsi="Arial" w:cs="Arial"/>
            <w:b w:val="0"/>
            <w:bCs w:val="0"/>
          </w:rPr>
          <w:delText xml:space="preserve"> </w:delText>
        </w:r>
        <w:r w:rsidRPr="00C570D2">
          <w:rPr>
            <w:rFonts w:ascii="Arial" w:hAnsi="Arial" w:cs="Arial"/>
            <w:b w:val="0"/>
            <w:bCs w:val="0"/>
          </w:rPr>
          <w:delText>data</w:delText>
        </w:r>
        <w:r>
          <w:rPr>
            <w:rFonts w:ascii="Arial" w:hAnsi="Arial" w:cs="Arial"/>
            <w:b w:val="0"/>
            <w:bCs w:val="0"/>
          </w:rPr>
          <w:delText xml:space="preserve"> </w:delText>
        </w:r>
        <w:r w:rsidRPr="00C570D2">
          <w:rPr>
            <w:rFonts w:ascii="Arial" w:hAnsi="Arial" w:cs="Arial"/>
            <w:b w:val="0"/>
            <w:bCs w:val="0"/>
          </w:rPr>
          <w:delText>is</w:delText>
        </w:r>
        <w:r>
          <w:rPr>
            <w:rFonts w:ascii="Arial" w:hAnsi="Arial" w:cs="Arial"/>
            <w:b w:val="0"/>
            <w:bCs w:val="0"/>
          </w:rPr>
          <w:delText xml:space="preserve"> </w:delText>
        </w:r>
        <w:r w:rsidRPr="00C570D2">
          <w:rPr>
            <w:rFonts w:ascii="Arial" w:hAnsi="Arial" w:cs="Arial"/>
            <w:b w:val="0"/>
            <w:bCs w:val="0"/>
          </w:rPr>
          <w:delText>not</w:delText>
        </w:r>
        <w:r>
          <w:rPr>
            <w:rFonts w:ascii="Arial" w:hAnsi="Arial" w:cs="Arial"/>
            <w:b w:val="0"/>
            <w:bCs w:val="0"/>
          </w:rPr>
          <w:delText xml:space="preserve"> </w:delText>
        </w:r>
        <w:r w:rsidRPr="00C570D2">
          <w:rPr>
            <w:rFonts w:ascii="Arial" w:hAnsi="Arial" w:cs="Arial"/>
            <w:b w:val="0"/>
            <w:bCs w:val="0"/>
          </w:rPr>
          <w:delText>available,</w:delText>
        </w:r>
        <w:r>
          <w:rPr>
            <w:rFonts w:ascii="Arial" w:hAnsi="Arial" w:cs="Arial"/>
            <w:b w:val="0"/>
            <w:bCs w:val="0"/>
          </w:rPr>
          <w:delText xml:space="preserve"> </w:delText>
        </w:r>
        <w:r w:rsidRPr="00C570D2">
          <w:rPr>
            <w:rFonts w:ascii="Arial" w:hAnsi="Arial" w:cs="Arial"/>
            <w:b w:val="0"/>
            <w:bCs w:val="0"/>
          </w:rPr>
          <w:delText>the</w:delText>
        </w:r>
        <w:r>
          <w:rPr>
            <w:rFonts w:ascii="Arial" w:hAnsi="Arial" w:cs="Arial"/>
            <w:b w:val="0"/>
            <w:bCs w:val="0"/>
          </w:rPr>
          <w:delText xml:space="preserve"> </w:delText>
        </w:r>
        <w:r w:rsidRPr="00C570D2">
          <w:rPr>
            <w:rFonts w:ascii="Arial" w:hAnsi="Arial" w:cs="Arial"/>
            <w:b w:val="0"/>
            <w:bCs w:val="0"/>
          </w:rPr>
          <w:delText>algorithms</w:delText>
        </w:r>
        <w:r>
          <w:rPr>
            <w:rFonts w:ascii="Arial" w:hAnsi="Arial" w:cs="Arial"/>
            <w:b w:val="0"/>
            <w:bCs w:val="0"/>
          </w:rPr>
          <w:delText xml:space="preserve"> </w:delText>
        </w:r>
        <w:r w:rsidRPr="00C570D2">
          <w:rPr>
            <w:rFonts w:ascii="Arial" w:hAnsi="Arial" w:cs="Arial"/>
            <w:b w:val="0"/>
            <w:bCs w:val="0"/>
          </w:rPr>
          <w:delText>in</w:delText>
        </w:r>
        <w:r>
          <w:rPr>
            <w:rFonts w:ascii="Arial" w:hAnsi="Arial" w:cs="Arial"/>
            <w:b w:val="0"/>
            <w:bCs w:val="0"/>
          </w:rPr>
          <w:delText xml:space="preserve"> </w:delText>
        </w:r>
        <w:r>
          <w:rPr>
            <w:rFonts w:cs="Arial"/>
          </w:rPr>
          <w:fldChar w:fldCharType="begin"/>
        </w:r>
        <w:r>
          <w:rPr>
            <w:rFonts w:ascii="Arial" w:hAnsi="Arial" w:cs="Arial"/>
            <w:b w:val="0"/>
            <w:bCs w:val="0"/>
          </w:rPr>
          <w:delInstrText xml:space="preserve"> REF _Ref533166078 \h  \* MERGEFORMAT </w:delInstrText>
        </w:r>
        <w:r>
          <w:rPr>
            <w:rFonts w:cs="Arial"/>
          </w:rPr>
        </w:r>
        <w:r>
          <w:rPr>
            <w:rFonts w:cs="Arial"/>
          </w:rPr>
          <w:fldChar w:fldCharType="separate"/>
        </w:r>
        <w:r w:rsidR="00146CD3" w:rsidRPr="0082258A">
          <w:rPr>
            <w:rFonts w:ascii="Arial" w:hAnsi="Arial" w:cs="Arial"/>
            <w:b w:val="0"/>
            <w:bCs w:val="0"/>
          </w:rPr>
          <w:delText>Table 2</w:delText>
        </w:r>
        <w:r w:rsidR="00146CD3" w:rsidRPr="0082258A">
          <w:rPr>
            <w:rFonts w:ascii="Arial" w:hAnsi="Arial" w:cs="Arial"/>
            <w:b w:val="0"/>
            <w:bCs w:val="0"/>
          </w:rPr>
          <w:noBreakHyphen/>
          <w:delText>70</w:delText>
        </w:r>
        <w:r>
          <w:rPr>
            <w:rFonts w:cs="Arial"/>
          </w:rPr>
          <w:fldChar w:fldCharType="end"/>
        </w:r>
        <w:r>
          <w:rPr>
            <w:rFonts w:ascii="Arial" w:hAnsi="Arial" w:cs="Arial"/>
            <w:b w:val="0"/>
            <w:bCs w:val="0"/>
          </w:rPr>
          <w:delText xml:space="preserve"> </w:delText>
        </w:r>
        <w:r w:rsidRPr="00C570D2">
          <w:rPr>
            <w:rFonts w:ascii="Arial" w:hAnsi="Arial" w:cs="Arial"/>
            <w:b w:val="0"/>
            <w:bCs w:val="0"/>
          </w:rPr>
          <w:delText>for</w:delText>
        </w:r>
        <w:r>
          <w:rPr>
            <w:rFonts w:ascii="Arial" w:hAnsi="Arial" w:cs="Arial"/>
            <w:b w:val="0"/>
            <w:bCs w:val="0"/>
          </w:rPr>
          <w:delText xml:space="preserve"> </w:delText>
        </w:r>
        <w:r w:rsidRPr="00C570D2">
          <w:rPr>
            <w:rFonts w:ascii="Arial" w:hAnsi="Arial" w:cs="Arial"/>
            <w:b w:val="0"/>
            <w:bCs w:val="0"/>
          </w:rPr>
          <w:delText>“ENERGY</w:delText>
        </w:r>
        <w:r>
          <w:rPr>
            <w:rFonts w:ascii="Arial" w:hAnsi="Arial" w:cs="Arial"/>
            <w:b w:val="0"/>
            <w:bCs w:val="0"/>
          </w:rPr>
          <w:delText xml:space="preserve"> </w:delText>
        </w:r>
        <w:r w:rsidRPr="00C570D2">
          <w:rPr>
            <w:rFonts w:ascii="Arial" w:hAnsi="Arial" w:cs="Arial"/>
            <w:b w:val="0"/>
            <w:bCs w:val="0"/>
          </w:rPr>
          <w:delText>STAR</w:delText>
        </w:r>
        <w:r>
          <w:rPr>
            <w:rFonts w:ascii="Arial" w:hAnsi="Arial" w:cs="Arial"/>
            <w:b w:val="0"/>
            <w:bCs w:val="0"/>
          </w:rPr>
          <w:delText xml:space="preserve"> </w:delText>
        </w:r>
        <w:r w:rsidRPr="00C570D2">
          <w:rPr>
            <w:rFonts w:ascii="Arial" w:hAnsi="Arial" w:cs="Arial"/>
            <w:b w:val="0"/>
            <w:bCs w:val="0"/>
          </w:rPr>
          <w:delText>Most</w:delText>
        </w:r>
        <w:r>
          <w:rPr>
            <w:rFonts w:ascii="Arial" w:hAnsi="Arial" w:cs="Arial"/>
            <w:b w:val="0"/>
            <w:bCs w:val="0"/>
          </w:rPr>
          <w:delText xml:space="preserve"> </w:delText>
        </w:r>
        <w:r w:rsidRPr="00C570D2">
          <w:rPr>
            <w:rFonts w:ascii="Arial" w:hAnsi="Arial" w:cs="Arial"/>
            <w:b w:val="0"/>
            <w:bCs w:val="0"/>
          </w:rPr>
          <w:delText>Efficient</w:delText>
        </w:r>
        <w:r>
          <w:rPr>
            <w:rFonts w:ascii="Arial" w:hAnsi="Arial" w:cs="Arial"/>
            <w:b w:val="0"/>
            <w:bCs w:val="0"/>
          </w:rPr>
          <w:delText xml:space="preserve"> </w:delText>
        </w:r>
        <w:r w:rsidRPr="00C570D2">
          <w:rPr>
            <w:rFonts w:ascii="Arial" w:hAnsi="Arial" w:cs="Arial"/>
            <w:b w:val="0"/>
            <w:bCs w:val="0"/>
          </w:rPr>
          <w:delText>maximum</w:delText>
        </w:r>
        <w:r>
          <w:rPr>
            <w:rFonts w:ascii="Arial" w:hAnsi="Arial" w:cs="Arial"/>
            <w:b w:val="0"/>
            <w:bCs w:val="0"/>
          </w:rPr>
          <w:delText xml:space="preserve"> </w:delText>
        </w:r>
        <w:r w:rsidRPr="00C570D2">
          <w:rPr>
            <w:rFonts w:ascii="Arial" w:hAnsi="Arial" w:cs="Arial"/>
            <w:b w:val="0"/>
            <w:bCs w:val="0"/>
          </w:rPr>
          <w:delText>energy</w:delText>
        </w:r>
        <w:r>
          <w:rPr>
            <w:rFonts w:ascii="Arial" w:hAnsi="Arial" w:cs="Arial"/>
            <w:b w:val="0"/>
            <w:bCs w:val="0"/>
          </w:rPr>
          <w:delText xml:space="preserve"> </w:delText>
        </w:r>
        <w:r w:rsidRPr="00C570D2">
          <w:rPr>
            <w:rFonts w:ascii="Arial" w:hAnsi="Arial" w:cs="Arial"/>
            <w:b w:val="0"/>
            <w:bCs w:val="0"/>
          </w:rPr>
          <w:delText>usage</w:delText>
        </w:r>
        <w:r>
          <w:rPr>
            <w:rFonts w:ascii="Arial" w:hAnsi="Arial" w:cs="Arial"/>
            <w:b w:val="0"/>
            <w:bCs w:val="0"/>
          </w:rPr>
          <w:delText xml:space="preserve"> </w:delText>
        </w:r>
        <w:r w:rsidRPr="00C570D2">
          <w:rPr>
            <w:rFonts w:ascii="Arial" w:hAnsi="Arial" w:cs="Arial"/>
            <w:b w:val="0"/>
            <w:bCs w:val="0"/>
          </w:rPr>
          <w:delText>in</w:delText>
        </w:r>
        <w:r>
          <w:rPr>
            <w:rFonts w:ascii="Arial" w:hAnsi="Arial" w:cs="Arial"/>
            <w:b w:val="0"/>
            <w:bCs w:val="0"/>
          </w:rPr>
          <w:delText xml:space="preserve"> </w:delText>
        </w:r>
        <w:r w:rsidRPr="00C570D2">
          <w:rPr>
            <w:rFonts w:ascii="Arial" w:hAnsi="Arial" w:cs="Arial"/>
            <w:b w:val="0"/>
            <w:bCs w:val="0"/>
          </w:rPr>
          <w:delText>kWh/year”</w:delText>
        </w:r>
        <w:r>
          <w:rPr>
            <w:rFonts w:ascii="Arial" w:hAnsi="Arial" w:cs="Arial"/>
            <w:b w:val="0"/>
            <w:bCs w:val="0"/>
          </w:rPr>
          <w:delText xml:space="preserve"> </w:delText>
        </w:r>
        <w:r w:rsidRPr="00C570D2">
          <w:rPr>
            <w:rFonts w:ascii="Arial" w:hAnsi="Arial" w:cs="Arial"/>
            <w:b w:val="0"/>
            <w:bCs w:val="0"/>
          </w:rPr>
          <w:delText>may</w:delText>
        </w:r>
        <w:r>
          <w:rPr>
            <w:rFonts w:ascii="Arial" w:hAnsi="Arial" w:cs="Arial"/>
            <w:b w:val="0"/>
            <w:bCs w:val="0"/>
          </w:rPr>
          <w:delText xml:space="preserve"> </w:delText>
        </w:r>
        <w:r w:rsidRPr="00C570D2">
          <w:rPr>
            <w:rFonts w:ascii="Arial" w:hAnsi="Arial" w:cs="Arial"/>
            <w:b w:val="0"/>
            <w:bCs w:val="0"/>
          </w:rPr>
          <w:delText>be</w:delText>
        </w:r>
        <w:r>
          <w:rPr>
            <w:rFonts w:ascii="Arial" w:hAnsi="Arial" w:cs="Arial"/>
            <w:b w:val="0"/>
            <w:bCs w:val="0"/>
          </w:rPr>
          <w:delText xml:space="preserve"> </w:delText>
        </w:r>
        <w:r w:rsidRPr="00C570D2">
          <w:rPr>
            <w:rFonts w:ascii="Arial" w:hAnsi="Arial" w:cs="Arial"/>
            <w:b w:val="0"/>
            <w:bCs w:val="0"/>
          </w:rPr>
          <w:delText>used</w:delText>
        </w:r>
        <w:r>
          <w:rPr>
            <w:rFonts w:ascii="Arial" w:hAnsi="Arial" w:cs="Arial"/>
            <w:b w:val="0"/>
            <w:bCs w:val="0"/>
          </w:rPr>
          <w:delText xml:space="preserve"> </w:delText>
        </w:r>
        <w:r w:rsidRPr="00C570D2">
          <w:rPr>
            <w:rFonts w:ascii="Arial" w:hAnsi="Arial" w:cs="Arial"/>
            <w:b w:val="0"/>
            <w:bCs w:val="0"/>
          </w:rPr>
          <w:delText>to</w:delText>
        </w:r>
        <w:r>
          <w:rPr>
            <w:rFonts w:ascii="Arial" w:hAnsi="Arial" w:cs="Arial"/>
            <w:b w:val="0"/>
            <w:bCs w:val="0"/>
          </w:rPr>
          <w:delText xml:space="preserve"> </w:delText>
        </w:r>
        <w:r w:rsidRPr="00C570D2">
          <w:rPr>
            <w:rFonts w:ascii="Arial" w:hAnsi="Arial" w:cs="Arial"/>
            <w:b w:val="0"/>
            <w:bCs w:val="0"/>
          </w:rPr>
          <w:delText>determine</w:delText>
        </w:r>
        <w:r>
          <w:rPr>
            <w:rFonts w:ascii="Arial" w:hAnsi="Arial" w:cs="Arial"/>
            <w:b w:val="0"/>
            <w:bCs w:val="0"/>
          </w:rPr>
          <w:delText xml:space="preserve"> </w:delText>
        </w:r>
        <w:r w:rsidRPr="00C570D2">
          <w:rPr>
            <w:rFonts w:ascii="Arial" w:hAnsi="Arial" w:cs="Arial"/>
            <w:b w:val="0"/>
            <w:bCs w:val="0"/>
          </w:rPr>
          <w:delText>efficient</w:delText>
        </w:r>
        <w:r>
          <w:rPr>
            <w:rFonts w:ascii="Arial" w:hAnsi="Arial" w:cs="Arial"/>
            <w:b w:val="0"/>
            <w:bCs w:val="0"/>
          </w:rPr>
          <w:delText xml:space="preserve"> </w:delText>
        </w:r>
        <w:r w:rsidRPr="00C570D2">
          <w:rPr>
            <w:rFonts w:ascii="Arial" w:hAnsi="Arial" w:cs="Arial"/>
            <w:b w:val="0"/>
            <w:bCs w:val="0"/>
          </w:rPr>
          <w:delText>energy</w:delText>
        </w:r>
        <w:r>
          <w:rPr>
            <w:rFonts w:ascii="Arial" w:hAnsi="Arial" w:cs="Arial"/>
            <w:b w:val="0"/>
            <w:bCs w:val="0"/>
          </w:rPr>
          <w:delText xml:space="preserve"> </w:delText>
        </w:r>
        <w:r w:rsidRPr="00C570D2">
          <w:rPr>
            <w:rFonts w:ascii="Arial" w:hAnsi="Arial" w:cs="Arial"/>
            <w:b w:val="0"/>
            <w:bCs w:val="0"/>
          </w:rPr>
          <w:delText>consumption</w:delText>
        </w:r>
        <w:r>
          <w:rPr>
            <w:rFonts w:ascii="Arial" w:hAnsi="Arial" w:cs="Arial"/>
            <w:b w:val="0"/>
            <w:bCs w:val="0"/>
          </w:rPr>
          <w:delText xml:space="preserve"> </w:delText>
        </w:r>
        <w:r w:rsidRPr="00C570D2">
          <w:rPr>
            <w:rFonts w:ascii="Arial" w:hAnsi="Arial" w:cs="Arial"/>
            <w:b w:val="0"/>
            <w:bCs w:val="0"/>
          </w:rPr>
          <w:delText>for</w:delText>
        </w:r>
        <w:r>
          <w:rPr>
            <w:rFonts w:ascii="Arial" w:hAnsi="Arial" w:cs="Arial"/>
            <w:b w:val="0"/>
            <w:bCs w:val="0"/>
          </w:rPr>
          <w:delText xml:space="preserve"> </w:delText>
        </w:r>
        <w:r w:rsidRPr="00C570D2">
          <w:rPr>
            <w:rFonts w:ascii="Arial" w:hAnsi="Arial" w:cs="Arial"/>
            <w:b w:val="0"/>
            <w:bCs w:val="0"/>
          </w:rPr>
          <w:delText>a</w:delText>
        </w:r>
        <w:r>
          <w:rPr>
            <w:rFonts w:ascii="Arial" w:hAnsi="Arial" w:cs="Arial"/>
            <w:b w:val="0"/>
            <w:bCs w:val="0"/>
          </w:rPr>
          <w:delText xml:space="preserve"> </w:delText>
        </w:r>
        <w:r w:rsidRPr="00C570D2">
          <w:rPr>
            <w:rFonts w:ascii="Arial" w:hAnsi="Arial" w:cs="Arial"/>
            <w:b w:val="0"/>
            <w:bCs w:val="0"/>
          </w:rPr>
          <w:delText>conservative</w:delText>
        </w:r>
        <w:r>
          <w:rPr>
            <w:rFonts w:ascii="Arial" w:hAnsi="Arial" w:cs="Arial"/>
            <w:b w:val="0"/>
            <w:bCs w:val="0"/>
          </w:rPr>
          <w:delText xml:space="preserve"> </w:delText>
        </w:r>
        <w:r w:rsidRPr="00C570D2">
          <w:rPr>
            <w:rFonts w:ascii="Arial" w:hAnsi="Arial" w:cs="Arial"/>
            <w:b w:val="0"/>
            <w:bCs w:val="0"/>
          </w:rPr>
          <w:delText>savings</w:delText>
        </w:r>
        <w:r>
          <w:rPr>
            <w:rFonts w:ascii="Arial" w:hAnsi="Arial" w:cs="Arial"/>
            <w:b w:val="0"/>
            <w:bCs w:val="0"/>
          </w:rPr>
          <w:delText xml:space="preserve"> </w:delText>
        </w:r>
        <w:r w:rsidRPr="00C570D2">
          <w:rPr>
            <w:rFonts w:ascii="Arial" w:hAnsi="Arial" w:cs="Arial"/>
            <w:b w:val="0"/>
            <w:bCs w:val="0"/>
          </w:rPr>
          <w:delText>estimate.</w:delText>
        </w:r>
        <w:r>
          <w:rPr>
            <w:rFonts w:ascii="Arial" w:hAnsi="Arial"/>
            <w:b w:val="0"/>
          </w:rPr>
          <w:delText xml:space="preserve"> </w:delText>
        </w:r>
        <w:r w:rsidRPr="001A7D76">
          <w:rPr>
            <w:rFonts w:ascii="Arial" w:hAnsi="Arial"/>
            <w:b w:val="0"/>
          </w:rPr>
          <w:delText>Baseline</w:delText>
        </w:r>
        <w:r>
          <w:rPr>
            <w:rFonts w:ascii="Arial" w:hAnsi="Arial"/>
            <w:b w:val="0"/>
          </w:rPr>
          <w:delText xml:space="preserve"> </w:delText>
        </w:r>
        <w:r w:rsidRPr="00C570D2">
          <w:rPr>
            <w:rFonts w:ascii="Arial" w:hAnsi="Arial" w:cs="Arial"/>
            <w:b w:val="0"/>
            <w:bCs w:val="0"/>
          </w:rPr>
          <w:delText>annual</w:delText>
        </w:r>
        <w:r>
          <w:rPr>
            <w:rFonts w:ascii="Arial" w:hAnsi="Arial" w:cs="Arial"/>
            <w:b w:val="0"/>
            <w:bCs w:val="0"/>
          </w:rPr>
          <w:delText xml:space="preserve"> </w:delText>
        </w:r>
        <w:r w:rsidRPr="001A7D76">
          <w:rPr>
            <w:rFonts w:ascii="Arial" w:hAnsi="Arial"/>
            <w:b w:val="0"/>
          </w:rPr>
          <w:delText>energy</w:delText>
        </w:r>
        <w:r>
          <w:rPr>
            <w:rFonts w:ascii="Arial" w:hAnsi="Arial"/>
            <w:b w:val="0"/>
          </w:rPr>
          <w:delText xml:space="preserve"> </w:delText>
        </w:r>
        <w:r w:rsidRPr="001A7D76">
          <w:rPr>
            <w:rFonts w:ascii="Arial" w:hAnsi="Arial"/>
            <w:b w:val="0"/>
          </w:rPr>
          <w:delText>usage</w:delText>
        </w:r>
        <w:r>
          <w:rPr>
            <w:rFonts w:ascii="Arial" w:hAnsi="Arial"/>
            <w:b w:val="0"/>
          </w:rPr>
          <w:delText xml:space="preserve"> </w:delText>
        </w:r>
        <w:r>
          <w:rPr>
            <w:rFonts w:ascii="Arial" w:hAnsi="Arial" w:cs="Arial"/>
            <w:b w:val="0"/>
            <w:bCs w:val="0"/>
          </w:rPr>
          <w:delText>consumption (kWh</w:delText>
        </w:r>
        <w:r>
          <w:rPr>
            <w:rFonts w:ascii="Arial" w:hAnsi="Arial" w:cs="Arial"/>
            <w:b w:val="0"/>
            <w:bCs w:val="0"/>
            <w:vertAlign w:val="subscript"/>
          </w:rPr>
          <w:delText>base</w:delText>
        </w:r>
        <w:r w:rsidRPr="00C570D2">
          <w:rPr>
            <w:rFonts w:ascii="Arial" w:hAnsi="Arial" w:cs="Arial"/>
            <w:b w:val="0"/>
            <w:bCs w:val="0"/>
          </w:rPr>
          <w:delText>)</w:delText>
        </w:r>
        <w:r>
          <w:rPr>
            <w:rFonts w:ascii="Arial" w:hAnsi="Arial" w:cs="Arial"/>
            <w:b w:val="0"/>
            <w:bCs w:val="0"/>
          </w:rPr>
          <w:delText xml:space="preserve"> </w:delText>
        </w:r>
        <w:r w:rsidRPr="00C570D2">
          <w:rPr>
            <w:rFonts w:ascii="Arial" w:hAnsi="Arial" w:cs="Arial"/>
            <w:b w:val="0"/>
            <w:bCs w:val="0"/>
          </w:rPr>
          <w:delText>o</w:delText>
        </w:r>
        <w:r w:rsidRPr="009F1AE4">
          <w:rPr>
            <w:rFonts w:ascii="Arial" w:hAnsi="Arial"/>
            <w:b w:val="0"/>
          </w:rPr>
          <w:delText>f</w:delText>
        </w:r>
        <w:r>
          <w:rPr>
            <w:rFonts w:ascii="Arial" w:hAnsi="Arial"/>
            <w:b w:val="0"/>
          </w:rPr>
          <w:delText xml:space="preserve"> </w:delText>
        </w:r>
        <w:r w:rsidRPr="009F1AE4">
          <w:rPr>
            <w:rFonts w:ascii="Arial" w:hAnsi="Arial"/>
            <w:b w:val="0"/>
          </w:rPr>
          <w:delText>the</w:delText>
        </w:r>
        <w:r>
          <w:rPr>
            <w:rFonts w:ascii="Arial" w:hAnsi="Arial"/>
            <w:b w:val="0"/>
          </w:rPr>
          <w:delText xml:space="preserve"> </w:delText>
        </w:r>
        <w:r w:rsidRPr="009F1AE4">
          <w:rPr>
            <w:rFonts w:ascii="Arial" w:hAnsi="Arial"/>
            <w:b w:val="0"/>
          </w:rPr>
          <w:delText>federal</w:delText>
        </w:r>
        <w:r>
          <w:rPr>
            <w:rFonts w:ascii="Arial" w:hAnsi="Arial"/>
            <w:b w:val="0"/>
          </w:rPr>
          <w:delText xml:space="preserve"> </w:delText>
        </w:r>
        <w:r w:rsidRPr="009F1AE4">
          <w:rPr>
            <w:rFonts w:ascii="Arial" w:hAnsi="Arial"/>
            <w:b w:val="0"/>
          </w:rPr>
          <w:delText>standard</w:delText>
        </w:r>
        <w:r>
          <w:rPr>
            <w:rFonts w:ascii="Arial" w:hAnsi="Arial"/>
            <w:b w:val="0"/>
          </w:rPr>
          <w:delText xml:space="preserve"> </w:delText>
        </w:r>
        <w:r w:rsidRPr="009F1AE4">
          <w:rPr>
            <w:rFonts w:ascii="Arial" w:hAnsi="Arial"/>
            <w:b w:val="0"/>
          </w:rPr>
          <w:delText>model</w:delText>
        </w:r>
        <w:r>
          <w:rPr>
            <w:rFonts w:ascii="Arial" w:hAnsi="Arial"/>
            <w:b w:val="0"/>
          </w:rPr>
          <w:delText xml:space="preserve"> </w:delText>
        </w:r>
        <w:r w:rsidRPr="009F1AE4">
          <w:rPr>
            <w:rFonts w:ascii="Arial" w:hAnsi="Arial"/>
            <w:b w:val="0"/>
          </w:rPr>
          <w:delText>may</w:delText>
        </w:r>
        <w:r>
          <w:rPr>
            <w:rFonts w:ascii="Arial" w:hAnsi="Arial"/>
            <w:b w:val="0"/>
          </w:rPr>
          <w:delText xml:space="preserve"> </w:delText>
        </w:r>
        <w:r w:rsidRPr="009F1AE4">
          <w:rPr>
            <w:rFonts w:ascii="Arial" w:hAnsi="Arial"/>
            <w:b w:val="0"/>
          </w:rPr>
          <w:delText>be</w:delText>
        </w:r>
        <w:r>
          <w:rPr>
            <w:rFonts w:ascii="Arial" w:hAnsi="Arial"/>
            <w:b w:val="0"/>
          </w:rPr>
          <w:delText xml:space="preserve"> </w:delText>
        </w:r>
        <w:r w:rsidRPr="009F1AE4">
          <w:rPr>
            <w:rFonts w:ascii="Arial" w:hAnsi="Arial"/>
            <w:b w:val="0"/>
          </w:rPr>
          <w:delText>determined</w:delText>
        </w:r>
        <w:r>
          <w:rPr>
            <w:rFonts w:ascii="Arial" w:hAnsi="Arial"/>
            <w:b w:val="0"/>
          </w:rPr>
          <w:delText xml:space="preserve"> </w:delText>
        </w:r>
        <w:r w:rsidRPr="001A7D76">
          <w:rPr>
            <w:rFonts w:ascii="Arial" w:hAnsi="Arial"/>
            <w:b w:val="0"/>
          </w:rPr>
          <w:delText>using</w:delText>
        </w:r>
        <w:r>
          <w:rPr>
            <w:rFonts w:ascii="Arial" w:hAnsi="Arial"/>
            <w:b w:val="0"/>
          </w:rPr>
          <w:delText xml:space="preserve"> </w:delText>
        </w:r>
        <w:r w:rsidRPr="009F1AE4">
          <w:rPr>
            <w:bCs w:val="0"/>
          </w:rPr>
          <w:fldChar w:fldCharType="begin"/>
        </w:r>
        <w:r w:rsidRPr="009F1AE4">
          <w:rPr>
            <w:rFonts w:ascii="Arial" w:hAnsi="Arial"/>
            <w:b w:val="0"/>
          </w:rPr>
          <w:delInstrText xml:space="preserve"> REF _Ref533166067 \h </w:delInstrText>
        </w:r>
        <w:r>
          <w:rPr>
            <w:rFonts w:ascii="Arial" w:hAnsi="Arial"/>
            <w:b w:val="0"/>
          </w:rPr>
          <w:delInstrText xml:space="preserve"> \* MERGEFORMAT </w:delInstrText>
        </w:r>
        <w:r w:rsidRPr="009F1AE4">
          <w:rPr>
            <w:bCs w:val="0"/>
          </w:rPr>
        </w:r>
        <w:r w:rsidRPr="009F1AE4">
          <w:rPr>
            <w:bCs w:val="0"/>
          </w:rPr>
          <w:fldChar w:fldCharType="separate"/>
        </w:r>
        <w:r w:rsidR="00146CD3" w:rsidRPr="0082258A">
          <w:rPr>
            <w:rFonts w:ascii="Arial" w:hAnsi="Arial"/>
            <w:b w:val="0"/>
          </w:rPr>
          <w:delText>Table 2</w:delText>
        </w:r>
        <w:r w:rsidR="00146CD3" w:rsidRPr="0082258A">
          <w:rPr>
            <w:rFonts w:ascii="Arial" w:hAnsi="Arial"/>
            <w:b w:val="0"/>
          </w:rPr>
          <w:noBreakHyphen/>
          <w:delText>68</w:delText>
        </w:r>
        <w:r w:rsidRPr="009F1AE4">
          <w:rPr>
            <w:bCs w:val="0"/>
          </w:rPr>
          <w:fldChar w:fldCharType="end"/>
        </w:r>
        <w:r w:rsidRPr="009F1AE4">
          <w:rPr>
            <w:rFonts w:ascii="Arial" w:hAnsi="Arial"/>
            <w:b w:val="0"/>
          </w:rPr>
          <w:delText>.</w:delText>
        </w:r>
        <w:r>
          <w:rPr>
            <w:rFonts w:ascii="Arial" w:hAnsi="Arial"/>
            <w:b w:val="0"/>
          </w:rPr>
          <w:delText xml:space="preserve"> </w:delText>
        </w:r>
        <w:r w:rsidRPr="001F03B2">
          <w:rPr>
            <w:rFonts w:ascii="Cambria Math" w:hAnsi="Cambria Math" w:cs="Arial"/>
            <w:b w:val="0"/>
            <w:i/>
          </w:rPr>
          <w:delText>E</w:delText>
        </w:r>
        <w:r w:rsidRPr="001F03B2">
          <w:rPr>
            <w:rFonts w:ascii="Cambria Math" w:hAnsi="Cambria Math" w:cs="Arial"/>
            <w:b w:val="0"/>
            <w:i/>
            <w:vertAlign w:val="subscript"/>
          </w:rPr>
          <w:delText>ann</w:delText>
        </w:r>
        <w:r>
          <w:rPr>
            <w:rFonts w:ascii="Arial" w:hAnsi="Arial" w:cs="Arial"/>
            <w:b w:val="0"/>
          </w:rPr>
          <w:delText xml:space="preserve"> stands for Maximum Annual Energy Usage.</w:delText>
        </w:r>
      </w:del>
    </w:p>
    <w:p w14:paraId="63478CFA" w14:textId="77777777" w:rsidR="00FA5174" w:rsidRDefault="00FA5174" w:rsidP="00FA5174">
      <w:pPr>
        <w:pStyle w:val="Caption"/>
        <w:spacing w:after="0"/>
        <w:rPr>
          <w:del w:id="17921" w:author="Greg Clendenning" w:date="2024-04-16T16:42:00Z"/>
        </w:rPr>
      </w:pPr>
    </w:p>
    <w:p w14:paraId="4AF83906" w14:textId="77777777" w:rsidR="00FA5174" w:rsidRPr="00AA7CEA" w:rsidRDefault="00FA5174" w:rsidP="00FA5174">
      <w:pPr>
        <w:pStyle w:val="Caption"/>
        <w:rPr>
          <w:del w:id="17922" w:author="Greg Clendenning" w:date="2024-04-16T16:42:00Z"/>
          <w:rFonts w:cs="Arial"/>
          <w:b w:val="0"/>
          <w:vertAlign w:val="superscript"/>
        </w:rPr>
      </w:pPr>
      <w:bookmarkStart w:id="17923" w:name="_Ref533166078"/>
      <w:bookmarkStart w:id="17924" w:name="_Toc530141734"/>
      <w:bookmarkStart w:id="17925" w:name="_Toc47598315"/>
      <w:del w:id="17926" w:author="Greg Clendenning" w:date="2024-04-16T16:42:00Z">
        <w:r w:rsidRPr="001674CD">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72</w:delText>
        </w:r>
        <w:r w:rsidR="00475EB1">
          <w:rPr>
            <w:b w:val="0"/>
            <w:bCs w:val="0"/>
            <w:noProof/>
          </w:rPr>
          <w:fldChar w:fldCharType="end"/>
        </w:r>
        <w:bookmarkEnd w:id="17923"/>
        <w:r w:rsidRPr="001674CD">
          <w:rPr>
            <w:rFonts w:cs="Arial"/>
          </w:rPr>
          <w:delText>:</w:delText>
        </w:r>
        <w:r>
          <w:rPr>
            <w:rFonts w:cs="Arial"/>
          </w:rPr>
          <w:delText xml:space="preserve"> </w:delText>
        </w:r>
        <w:r w:rsidRPr="001674CD">
          <w:rPr>
            <w:rFonts w:cs="Arial"/>
          </w:rPr>
          <w:delText>ENERGY</w:delText>
        </w:r>
        <w:r>
          <w:rPr>
            <w:rFonts w:cs="Arial"/>
          </w:rPr>
          <w:delText xml:space="preserve"> </w:delText>
        </w:r>
        <w:r w:rsidRPr="001674CD">
          <w:rPr>
            <w:rFonts w:cs="Arial"/>
          </w:rPr>
          <w:delText>STAR</w:delText>
        </w:r>
        <w:r>
          <w:rPr>
            <w:rFonts w:cs="Arial"/>
          </w:rPr>
          <w:delText xml:space="preserve"> </w:delText>
        </w:r>
        <w:r w:rsidRPr="001674CD">
          <w:rPr>
            <w:rFonts w:cs="Arial"/>
          </w:rPr>
          <w:delText>Most</w:delText>
        </w:r>
        <w:r>
          <w:rPr>
            <w:rFonts w:cs="Arial"/>
          </w:rPr>
          <w:delText xml:space="preserve"> </w:delText>
        </w:r>
        <w:r w:rsidRPr="001674CD">
          <w:rPr>
            <w:rFonts w:cs="Arial"/>
          </w:rPr>
          <w:delText>Efficient</w:delText>
        </w:r>
        <w:r>
          <w:rPr>
            <w:rFonts w:cs="Arial"/>
          </w:rPr>
          <w:delText xml:space="preserve"> </w:delText>
        </w:r>
        <w:r w:rsidRPr="001674CD">
          <w:rPr>
            <w:rFonts w:cs="Arial"/>
          </w:rPr>
          <w:delText>Annual</w:delText>
        </w:r>
        <w:r>
          <w:rPr>
            <w:rFonts w:cs="Arial"/>
          </w:rPr>
          <w:delText xml:space="preserve"> </w:delText>
        </w:r>
        <w:r w:rsidRPr="001674CD">
          <w:rPr>
            <w:rFonts w:cs="Arial"/>
          </w:rPr>
          <w:delText>Energy</w:delText>
        </w:r>
        <w:r>
          <w:rPr>
            <w:rFonts w:cs="Arial"/>
          </w:rPr>
          <w:delText xml:space="preserve"> </w:delText>
        </w:r>
        <w:r w:rsidRPr="001674CD">
          <w:rPr>
            <w:rFonts w:cs="Arial"/>
          </w:rPr>
          <w:delText>Usage</w:delText>
        </w:r>
        <w:r>
          <w:rPr>
            <w:rFonts w:cs="Arial"/>
          </w:rPr>
          <w:delText xml:space="preserve"> </w:delText>
        </w:r>
        <w:r w:rsidRPr="001674CD">
          <w:rPr>
            <w:rFonts w:cs="Arial"/>
          </w:rPr>
          <w:delText>if</w:delText>
        </w:r>
        <w:r>
          <w:rPr>
            <w:rFonts w:cs="Arial"/>
          </w:rPr>
          <w:delText xml:space="preserve"> </w:delText>
        </w:r>
        <w:r w:rsidRPr="001674CD">
          <w:rPr>
            <w:rFonts w:cs="Arial"/>
          </w:rPr>
          <w:delText>Configuration</w:delText>
        </w:r>
        <w:r>
          <w:rPr>
            <w:rFonts w:cs="Arial"/>
          </w:rPr>
          <w:delText xml:space="preserve"> </w:delText>
        </w:r>
        <w:r w:rsidRPr="001674CD">
          <w:rPr>
            <w:rFonts w:cs="Arial"/>
          </w:rPr>
          <w:delText>and</w:delText>
        </w:r>
        <w:r>
          <w:rPr>
            <w:rFonts w:cs="Arial"/>
          </w:rPr>
          <w:delText xml:space="preserve"> </w:delText>
        </w:r>
        <w:r w:rsidRPr="001674CD">
          <w:rPr>
            <w:rFonts w:cs="Arial"/>
          </w:rPr>
          <w:delText>Volume</w:delText>
        </w:r>
        <w:r>
          <w:rPr>
            <w:rFonts w:cs="Arial"/>
          </w:rPr>
          <w:delText xml:space="preserve"> </w:delText>
        </w:r>
        <w:r w:rsidRPr="001674CD">
          <w:rPr>
            <w:rFonts w:cs="Arial"/>
          </w:rPr>
          <w:delText>Known</w:delText>
        </w:r>
        <w:bookmarkEnd w:id="17924"/>
        <w:r w:rsidRPr="00AA7CEA">
          <w:rPr>
            <w:rFonts w:cs="Arial"/>
            <w:vertAlign w:val="superscript"/>
          </w:rPr>
          <w:delText>Source</w:delText>
        </w:r>
        <w:r>
          <w:rPr>
            <w:rFonts w:cs="Arial"/>
            <w:vertAlign w:val="superscript"/>
          </w:rPr>
          <w:delText xml:space="preserve"> </w:delText>
        </w:r>
        <w:r w:rsidRPr="00AA7CEA">
          <w:rPr>
            <w:rFonts w:cs="Arial"/>
            <w:vertAlign w:val="superscript"/>
          </w:rPr>
          <w:delText>4</w:delText>
        </w:r>
        <w:bookmarkEnd w:id="17925"/>
      </w:del>
    </w:p>
    <w:p w14:paraId="620D4D36" w14:textId="20938D6E" w:rsidR="004E6452" w:rsidRPr="001570EA" w:rsidRDefault="00643494" w:rsidP="00643494">
      <w:pPr>
        <w:pStyle w:val="Caption"/>
        <w:rPr>
          <w:ins w:id="17927" w:author="Greg Clendenning" w:date="2024-04-16T16:42:00Z"/>
        </w:rPr>
      </w:pPr>
      <w:bookmarkStart w:id="17928" w:name="_Ref163939350"/>
      <w:ins w:id="1792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3</w:t>
        </w:r>
        <w:r w:rsidR="002E093A" w:rsidRPr="001570EA">
          <w:fldChar w:fldCharType="end"/>
        </w:r>
        <w:bookmarkEnd w:id="17928"/>
        <w:r w:rsidRPr="001570EA">
          <w:t>: ENERGY STAR and ENERGY STAR Most Efficient Maximum Annual Energy Consumption</w:t>
        </w:r>
      </w:ins>
    </w:p>
    <w:tbl>
      <w:tblPr>
        <w:tblStyle w:val="Style1"/>
        <w:tblW w:w="9360" w:type="dxa"/>
        <w:tblLook w:val="04A0" w:firstRow="1" w:lastRow="0" w:firstColumn="1" w:lastColumn="0" w:noHBand="0" w:noVBand="1"/>
      </w:tblPr>
      <w:tblGrid>
        <w:gridCol w:w="1796"/>
        <w:gridCol w:w="2948"/>
        <w:gridCol w:w="4616"/>
        <w:tblGridChange w:id="17930">
          <w:tblGrid>
            <w:gridCol w:w="108"/>
            <w:gridCol w:w="1688"/>
            <w:gridCol w:w="2632"/>
            <w:gridCol w:w="316"/>
            <w:gridCol w:w="2632"/>
            <w:gridCol w:w="1984"/>
            <w:gridCol w:w="2336"/>
          </w:tblGrid>
        </w:tblGridChange>
      </w:tblGrid>
      <w:tr w:rsidR="00475EB1" w:rsidRPr="001570EA" w14:paraId="5F4340DC" w14:textId="77777777">
        <w:trPr>
          <w:cnfStyle w:val="100000000000" w:firstRow="1" w:lastRow="0" w:firstColumn="0" w:lastColumn="0" w:oddVBand="0" w:evenVBand="0" w:oddHBand="0" w:evenHBand="0" w:firstRowFirstColumn="0" w:firstRowLastColumn="0" w:lastRowFirstColumn="0" w:lastRowLastColumn="0"/>
          <w:trHeight w:val="782"/>
          <w:tblHeader/>
        </w:trPr>
        <w:tc>
          <w:tcPr>
            <w:tcW w:w="0" w:type="dxa"/>
            <w:vAlign w:val="center"/>
          </w:tcPr>
          <w:p w14:paraId="3357FF83" w14:textId="77777777" w:rsidR="004E6452" w:rsidRPr="001570EA" w:rsidRDefault="004E6452">
            <w:pPr>
              <w:pStyle w:val="NoSpacing"/>
              <w:jc w:val="left"/>
              <w:rPr>
                <w:sz w:val="18"/>
                <w:rPrChange w:id="17931" w:author="Greg Clendenning" w:date="2024-04-16T16:42:00Z">
                  <w:rPr>
                    <w:color w:val="000000"/>
                    <w:sz w:val="18"/>
                  </w:rPr>
                </w:rPrChange>
              </w:rPr>
              <w:pPrChange w:id="17932" w:author="Greg Clendenning" w:date="2024-04-16T16:42:00Z">
                <w:pPr>
                  <w:spacing w:before="80" w:after="80"/>
                </w:pPr>
              </w:pPrChange>
            </w:pPr>
            <w:r w:rsidRPr="001570EA">
              <w:rPr>
                <w:rFonts w:eastAsiaTheme="minorHAnsi" w:cstheme="minorBidi"/>
                <w:sz w:val="18"/>
                <w:rPrChange w:id="17933" w:author="Greg Clendenning" w:date="2024-04-16T16:42:00Z">
                  <w:rPr>
                    <w:color w:val="000000"/>
                    <w:sz w:val="18"/>
                    <w:szCs w:val="24"/>
                  </w:rPr>
                </w:rPrChange>
              </w:rPr>
              <w:t>Refrigerator Category</w:t>
            </w:r>
          </w:p>
        </w:tc>
        <w:tc>
          <w:tcPr>
            <w:tcW w:w="2245" w:type="dxa"/>
            <w:vAlign w:val="center"/>
            <w:cellIns w:id="17934" w:author="Greg Clendenning" w:date="2024-04-16T16:42:00Z"/>
          </w:tcPr>
          <w:p w14:paraId="51F217D6" w14:textId="77777777" w:rsidR="004E6452" w:rsidRPr="001570EA" w:rsidRDefault="004E6452">
            <w:pPr>
              <w:pStyle w:val="NoSpacing"/>
              <w:jc w:val="center"/>
              <w:rPr>
                <w:rFonts w:cs="Arial"/>
                <w:sz w:val="18"/>
                <w:szCs w:val="18"/>
              </w:rPr>
            </w:pPr>
            <w:ins w:id="17935" w:author="Greg Clendenning" w:date="2024-04-16T16:42:00Z">
              <w:r w:rsidRPr="001570EA">
                <w:rPr>
                  <w:rFonts w:cs="Arial"/>
                  <w:sz w:val="18"/>
                  <w:szCs w:val="18"/>
                </w:rPr>
                <w:t>ENERGY STAR Maximum Energy Usage in kWh/yr</w:t>
              </w:r>
            </w:ins>
          </w:p>
        </w:tc>
        <w:tc>
          <w:tcPr>
            <w:tcW w:w="3515" w:type="dxa"/>
            <w:vAlign w:val="center"/>
          </w:tcPr>
          <w:p w14:paraId="4F893F03" w14:textId="2FB06BBB" w:rsidR="004E6452" w:rsidRPr="001570EA" w:rsidRDefault="004E6452">
            <w:pPr>
              <w:pStyle w:val="NoSpacing"/>
              <w:jc w:val="center"/>
              <w:rPr>
                <w:sz w:val="18"/>
                <w:rPrChange w:id="17936" w:author="Greg Clendenning" w:date="2024-04-16T16:42:00Z">
                  <w:rPr>
                    <w:color w:val="000000"/>
                    <w:sz w:val="18"/>
                  </w:rPr>
                </w:rPrChange>
              </w:rPr>
              <w:pPrChange w:id="17937" w:author="Greg Clendenning" w:date="2024-04-16T16:42:00Z">
                <w:pPr>
                  <w:spacing w:before="80" w:after="80"/>
                  <w:jc w:val="center"/>
                </w:pPr>
              </w:pPrChange>
            </w:pPr>
            <w:r w:rsidRPr="001570EA">
              <w:rPr>
                <w:rFonts w:eastAsiaTheme="minorHAnsi" w:cstheme="minorBidi"/>
                <w:sz w:val="18"/>
                <w:rPrChange w:id="17938" w:author="Greg Clendenning" w:date="2024-04-16T16:42:00Z">
                  <w:rPr>
                    <w:color w:val="000000"/>
                    <w:sz w:val="18"/>
                    <w:szCs w:val="24"/>
                  </w:rPr>
                </w:rPrChange>
              </w:rPr>
              <w:t xml:space="preserve">ENERGY STAR Most Efficient Maximum </w:t>
            </w:r>
            <w:del w:id="17939" w:author="Greg Clendenning" w:date="2024-04-16T16:42:00Z">
              <w:r w:rsidR="00FA5174">
                <w:rPr>
                  <w:rFonts w:cs="Arial"/>
                  <w:bCs/>
                  <w:color w:val="000000"/>
                  <w:sz w:val="18"/>
                  <w:szCs w:val="18"/>
                </w:rPr>
                <w:delText xml:space="preserve">Annual </w:delText>
              </w:r>
            </w:del>
            <w:r w:rsidRPr="001570EA">
              <w:rPr>
                <w:rFonts w:eastAsiaTheme="minorHAnsi" w:cstheme="minorBidi"/>
                <w:sz w:val="18"/>
                <w:rPrChange w:id="17940" w:author="Greg Clendenning" w:date="2024-04-16T16:42:00Z">
                  <w:rPr>
                    <w:color w:val="000000"/>
                    <w:sz w:val="18"/>
                    <w:szCs w:val="24"/>
                  </w:rPr>
                </w:rPrChange>
              </w:rPr>
              <w:t>Energy Usage in kWh/yr</w:t>
            </w:r>
          </w:p>
        </w:tc>
      </w:tr>
      <w:tr w:rsidR="004E6452" w:rsidRPr="001570EA" w14:paraId="51D2ECF0" w14:textId="77777777">
        <w:tblPrEx>
          <w:tblW w:w="9360" w:type="dxa"/>
          <w:tblPrExChange w:id="17941" w:author="Greg Clendenning" w:date="2024-04-16T16:42:00Z">
            <w:tblPrEx>
              <w:tblW w:w="8640" w:type="dxa"/>
              <w:tblInd w:w="108" w:type="dxa"/>
              <w:tblLayout w:type="fixed"/>
            </w:tblPrEx>
          </w:tblPrExChange>
        </w:tblPrEx>
        <w:trPr>
          <w:trPrChange w:id="17942" w:author="Greg Clendenning" w:date="2024-04-16T16:42:00Z">
            <w:trPr>
              <w:gridBefore w:val="1"/>
              <w:cantSplit/>
              <w:trHeight w:val="300"/>
            </w:trPr>
          </w:trPrChange>
        </w:trPr>
        <w:tc>
          <w:tcPr>
            <w:tcW w:w="0" w:type="dxa"/>
            <w:vAlign w:val="center"/>
            <w:tcPrChange w:id="17943"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321C31E8" w14:textId="1E21A287" w:rsidR="004E6452" w:rsidRPr="001570EA" w:rsidRDefault="004E6452">
            <w:pPr>
              <w:pStyle w:val="NoSpacing"/>
              <w:jc w:val="left"/>
              <w:rPr>
                <w:sz w:val="18"/>
                <w:rPrChange w:id="17944" w:author="Greg Clendenning" w:date="2024-04-16T16:42:00Z">
                  <w:rPr>
                    <w:color w:val="000000"/>
                    <w:sz w:val="18"/>
                  </w:rPr>
                </w:rPrChange>
              </w:rPr>
              <w:pPrChange w:id="17945" w:author="Greg Clendenning" w:date="2024-04-16T16:42:00Z">
                <w:pPr>
                  <w:spacing w:before="80" w:after="80"/>
                  <w:jc w:val="left"/>
                </w:pPr>
              </w:pPrChange>
            </w:pPr>
            <w:r w:rsidRPr="001570EA">
              <w:rPr>
                <w:rFonts w:eastAsiaTheme="minorHAnsi" w:cstheme="minorBidi"/>
                <w:sz w:val="18"/>
                <w:rPrChange w:id="17946" w:author="Greg Clendenning" w:date="2024-04-16T16:42:00Z">
                  <w:rPr>
                    <w:color w:val="000000"/>
                    <w:sz w:val="18"/>
                    <w:szCs w:val="24"/>
                  </w:rPr>
                </w:rPrChange>
              </w:rPr>
              <w:t>1. Refrigerator-freezers and refrigerators other than all-refrigerators with manual defrost</w:t>
            </w:r>
            <w:del w:id="17947" w:author="Greg Clendenning" w:date="2024-04-16T16:42:00Z">
              <w:r w:rsidR="00FA5174" w:rsidRPr="005D6B31">
                <w:rPr>
                  <w:rFonts w:cs="Arial"/>
                  <w:color w:val="000000"/>
                  <w:sz w:val="18"/>
                  <w:szCs w:val="18"/>
                </w:rPr>
                <w:delText>.</w:delText>
              </w:r>
            </w:del>
          </w:p>
        </w:tc>
        <w:tc>
          <w:tcPr>
            <w:tcW w:w="2245" w:type="dxa"/>
            <w:vAlign w:val="center"/>
            <w:cellIns w:id="17948" w:author="Greg Clendenning" w:date="2024-04-16T16:42:00Z"/>
            <w:tcPrChange w:id="17949"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7950" w:author="Greg Clendenning" w:date="2024-04-16T16:42:00Z"/>
              </w:tcPr>
            </w:tcPrChange>
          </w:tcPr>
          <w:p w14:paraId="7EB36007" w14:textId="77777777" w:rsidR="004E6452" w:rsidRPr="001570EA" w:rsidRDefault="004E6452">
            <w:pPr>
              <w:pStyle w:val="NoSpacing"/>
              <w:jc w:val="center"/>
              <w:rPr>
                <w:rFonts w:cs="Arial"/>
                <w:sz w:val="18"/>
                <w:szCs w:val="18"/>
              </w:rPr>
            </w:pPr>
            <w:ins w:id="17951" w:author="Greg Clendenning" w:date="2024-04-16T16:42:00Z">
              <w:r w:rsidRPr="001570EA">
                <w:rPr>
                  <w:rFonts w:cs="Arial"/>
                  <w:sz w:val="18"/>
                  <w:szCs w:val="18"/>
                </w:rPr>
                <w:t>7.19 × AV + 202.5</w:t>
              </w:r>
            </w:ins>
          </w:p>
        </w:tc>
        <w:tc>
          <w:tcPr>
            <w:tcW w:w="3515" w:type="dxa"/>
            <w:vAlign w:val="center"/>
            <w:tcPrChange w:id="17952" w:author="Greg Clendenning" w:date="2024-04-16T16:42:00Z">
              <w:tcPr>
                <w:tcW w:w="4320" w:type="dxa"/>
                <w:gridSpan w:val="2"/>
                <w:tcBorders>
                  <w:top w:val="nil"/>
                  <w:left w:val="single" w:sz="4" w:space="0" w:color="auto"/>
                  <w:bottom w:val="single" w:sz="4" w:space="0" w:color="000000" w:themeColor="text1"/>
                  <w:right w:val="single" w:sz="4" w:space="0" w:color="auto"/>
                </w:tcBorders>
                <w:shd w:val="clear" w:color="auto" w:fill="FFFFFF" w:themeFill="background1"/>
                <w:vAlign w:val="center"/>
              </w:tcPr>
            </w:tcPrChange>
          </w:tcPr>
          <w:p w14:paraId="4277E913" w14:textId="73B08906" w:rsidR="004E6452" w:rsidRPr="001570EA" w:rsidRDefault="004E6452">
            <w:pPr>
              <w:pStyle w:val="NoSpacing"/>
              <w:jc w:val="center"/>
              <w:rPr>
                <w:sz w:val="18"/>
                <w:rPrChange w:id="17953" w:author="Greg Clendenning" w:date="2024-04-16T16:42:00Z">
                  <w:rPr>
                    <w:color w:val="000000"/>
                    <w:sz w:val="18"/>
                  </w:rPr>
                </w:rPrChange>
              </w:rPr>
              <w:pPrChange w:id="17954" w:author="Greg Clendenning" w:date="2024-04-16T16:42:00Z">
                <w:pPr>
                  <w:spacing w:before="80" w:after="80"/>
                  <w:jc w:val="center"/>
                </w:pPr>
              </w:pPrChange>
            </w:pPr>
            <w:r w:rsidRPr="001570EA">
              <w:rPr>
                <w:rFonts w:eastAsiaTheme="minorHAnsi" w:cstheme="minorBidi"/>
                <w:sz w:val="18"/>
                <w:rPrChange w:id="17955" w:author="Greg Clendenning" w:date="2024-04-16T16:42:00Z">
                  <w:rPr>
                    <w:color w:val="000000"/>
                    <w:sz w:val="18"/>
                    <w:szCs w:val="24"/>
                  </w:rPr>
                </w:rPrChange>
              </w:rPr>
              <w:t xml:space="preserve">AV ≤ </w:t>
            </w:r>
            <w:del w:id="17956" w:author="Greg Clendenning" w:date="2024-04-16T16:42:00Z">
              <w:r w:rsidR="00FA5174">
                <w:rPr>
                  <w:rFonts w:cs="Arial"/>
                  <w:color w:val="000000"/>
                  <w:sz w:val="18"/>
                  <w:szCs w:val="18"/>
                </w:rPr>
                <w:delText>71.</w:delText>
              </w:r>
            </w:del>
            <w:ins w:id="17957" w:author="Greg Clendenning" w:date="2024-04-16T16:42:00Z">
              <w:r w:rsidRPr="001570EA">
                <w:rPr>
                  <w:rFonts w:cs="Arial"/>
                  <w:sz w:val="18"/>
                  <w:szCs w:val="18"/>
                </w:rPr>
                <w:t>81.1, AEC</w:t>
              </w:r>
              <w:r w:rsidRPr="001570EA">
                <w:rPr>
                  <w:rFonts w:cs="Arial"/>
                  <w:sz w:val="18"/>
                  <w:szCs w:val="18"/>
                  <w:vertAlign w:val="subscript"/>
                </w:rPr>
                <w:t>MAX</w:t>
              </w:r>
              <w:r w:rsidRPr="001570EA">
                <w:rPr>
                  <w:rStyle w:val="FootnoteReference"/>
                  <w:sz w:val="18"/>
                  <w:szCs w:val="18"/>
                </w:rPr>
                <w:footnoteReference w:id="54"/>
              </w:r>
              <w:r w:rsidRPr="001570EA">
                <w:rPr>
                  <w:rFonts w:cs="Arial"/>
                  <w:sz w:val="18"/>
                  <w:szCs w:val="18"/>
                </w:rPr>
                <w:t xml:space="preserve"> ≤ </w:t>
              </w:r>
            </w:ins>
            <w:r w:rsidRPr="001570EA">
              <w:rPr>
                <w:rFonts w:eastAsiaTheme="minorHAnsi" w:cstheme="minorBidi"/>
                <w:sz w:val="18"/>
                <w:rPrChange w:id="17959" w:author="Greg Clendenning" w:date="2024-04-16T16:42:00Z">
                  <w:rPr>
                    <w:color w:val="000000"/>
                    <w:sz w:val="18"/>
                    <w:szCs w:val="24"/>
                  </w:rPr>
                </w:rPrChange>
              </w:rPr>
              <w:t>5</w:t>
            </w:r>
            <w:del w:id="17960" w:author="Greg Clendenning" w:date="2024-04-16T16:42:00Z">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6.</w:delText>
              </w:r>
              <w:r w:rsidR="00FA5174">
                <w:rPr>
                  <w:rFonts w:cs="Arial"/>
                  <w:color w:val="000000"/>
                  <w:sz w:val="18"/>
                  <w:szCs w:val="18"/>
                </w:rPr>
                <w:delText>39</w:delText>
              </w:r>
            </w:del>
            <w:ins w:id="17961" w:author="Greg Clendenning" w:date="2024-04-16T16:42:00Z">
              <w:r w:rsidRPr="001570EA">
                <w:rPr>
                  <w:rFonts w:cs="Arial"/>
                  <w:sz w:val="18"/>
                  <w:szCs w:val="18"/>
                </w:rPr>
                <w:t>.83</w:t>
              </w:r>
            </w:ins>
            <w:r w:rsidRPr="001570EA">
              <w:rPr>
                <w:rFonts w:eastAsiaTheme="minorHAnsi" w:cstheme="minorBidi"/>
                <w:sz w:val="18"/>
                <w:rPrChange w:id="17962" w:author="Greg Clendenning" w:date="2024-04-16T16:42:00Z">
                  <w:rPr>
                    <w:color w:val="000000"/>
                    <w:sz w:val="18"/>
                    <w:szCs w:val="24"/>
                  </w:rPr>
                </w:rPrChange>
              </w:rPr>
              <w:t xml:space="preserve"> </w:t>
            </w:r>
            <w:r w:rsidRPr="001570EA">
              <w:rPr>
                <w:rFonts w:cs="Arial"/>
                <w:color w:val="000000"/>
                <w:sz w:val="18"/>
                <w:szCs w:val="18"/>
              </w:rPr>
              <w:t xml:space="preserve">× </w:t>
            </w:r>
            <w:r w:rsidRPr="001570EA">
              <w:rPr>
                <w:rFonts w:eastAsiaTheme="minorHAnsi" w:cstheme="minorBidi"/>
                <w:sz w:val="18"/>
                <w:rPrChange w:id="17963" w:author="Greg Clendenning" w:date="2024-04-16T16:42:00Z">
                  <w:rPr>
                    <w:color w:val="000000"/>
                    <w:sz w:val="18"/>
                    <w:szCs w:val="24"/>
                  </w:rPr>
                </w:rPrChange>
              </w:rPr>
              <w:t xml:space="preserve">AV + </w:t>
            </w:r>
            <w:del w:id="17964" w:author="Greg Clendenning" w:date="2024-04-16T16:42:00Z">
              <w:r w:rsidR="00FA5174">
                <w:rPr>
                  <w:rFonts w:cs="Arial"/>
                  <w:color w:val="000000"/>
                  <w:sz w:val="18"/>
                  <w:szCs w:val="18"/>
                </w:rPr>
                <w:delText>180.0</w:delText>
              </w:r>
            </w:del>
            <w:ins w:id="17965" w:author="Greg Clendenning" w:date="2024-04-16T16:42:00Z">
              <w:r w:rsidRPr="001570EA">
                <w:rPr>
                  <w:rFonts w:cs="Arial"/>
                  <w:sz w:val="18"/>
                  <w:szCs w:val="18"/>
                </w:rPr>
                <w:t>164.3</w:t>
              </w:r>
            </w:ins>
          </w:p>
          <w:p w14:paraId="0D35538C" w14:textId="56858E3C" w:rsidR="004E6452" w:rsidRPr="001570EA" w:rsidRDefault="004E6452">
            <w:pPr>
              <w:pStyle w:val="NoSpacing"/>
              <w:jc w:val="center"/>
              <w:rPr>
                <w:sz w:val="18"/>
                <w:rPrChange w:id="17966" w:author="Greg Clendenning" w:date="2024-04-16T16:42:00Z">
                  <w:rPr>
                    <w:color w:val="000000"/>
                    <w:sz w:val="18"/>
                  </w:rPr>
                </w:rPrChange>
              </w:rPr>
              <w:pPrChange w:id="17967" w:author="Greg Clendenning" w:date="2024-04-16T16:42:00Z">
                <w:pPr>
                  <w:spacing w:before="80" w:after="80"/>
                  <w:jc w:val="center"/>
                </w:pPr>
              </w:pPrChange>
            </w:pPr>
            <w:r w:rsidRPr="001570EA">
              <w:rPr>
                <w:rFonts w:eastAsiaTheme="minorHAnsi" w:cstheme="minorBidi"/>
                <w:sz w:val="18"/>
                <w:rPrChange w:id="17968" w:author="Greg Clendenning" w:date="2024-04-16T16:42:00Z">
                  <w:rPr>
                    <w:color w:val="000000"/>
                    <w:sz w:val="18"/>
                    <w:szCs w:val="24"/>
                  </w:rPr>
                </w:rPrChange>
              </w:rPr>
              <w:t xml:space="preserve">AV &gt; </w:t>
            </w:r>
            <w:del w:id="17969" w:author="Greg Clendenning" w:date="2024-04-16T16:42:00Z">
              <w:r w:rsidR="00FA5174">
                <w:rPr>
                  <w:rFonts w:cs="Arial"/>
                  <w:color w:val="000000"/>
                  <w:sz w:val="18"/>
                  <w:szCs w:val="18"/>
                </w:rPr>
                <w:delText>71.5</w:delText>
              </w:r>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7970" w:author="Greg Clendenning" w:date="2024-04-16T16:42:00Z">
              <w:r w:rsidRPr="001570EA">
                <w:rPr>
                  <w:rFonts w:cs="Arial"/>
                  <w:sz w:val="18"/>
                  <w:szCs w:val="18"/>
                </w:rPr>
                <w:t>81.1, AEC</w:t>
              </w:r>
              <w:r w:rsidRPr="001570EA">
                <w:rPr>
                  <w:rFonts w:cs="Arial"/>
                  <w:sz w:val="18"/>
                  <w:szCs w:val="18"/>
                  <w:vertAlign w:val="subscript"/>
                </w:rPr>
                <w:t>MAX</w:t>
              </w:r>
            </w:ins>
            <w:r w:rsidRPr="001570EA">
              <w:rPr>
                <w:rFonts w:eastAsiaTheme="minorHAnsi" w:cstheme="minorBidi"/>
                <w:sz w:val="18"/>
                <w:rPrChange w:id="17971" w:author="Greg Clendenning" w:date="2024-04-16T16:42:00Z">
                  <w:rPr>
                    <w:color w:val="000000"/>
                    <w:sz w:val="18"/>
                    <w:szCs w:val="24"/>
                  </w:rPr>
                </w:rPrChange>
              </w:rPr>
              <w:t xml:space="preserve"> ≤ 637</w:t>
            </w:r>
          </w:p>
        </w:tc>
      </w:tr>
      <w:tr w:rsidR="004E6452" w:rsidRPr="001570EA" w14:paraId="4EF31524" w14:textId="77777777">
        <w:trPr>
          <w:ins w:id="17972" w:author="Greg Clendenning" w:date="2024-04-16T16:42:00Z"/>
        </w:trPr>
        <w:tc>
          <w:tcPr>
            <w:tcW w:w="0" w:type="dxa"/>
            <w:vAlign w:val="center"/>
          </w:tcPr>
          <w:p w14:paraId="23D88D2E" w14:textId="77777777" w:rsidR="004E6452" w:rsidRPr="001570EA" w:rsidRDefault="004E6452">
            <w:pPr>
              <w:pStyle w:val="NoSpacing"/>
              <w:jc w:val="left"/>
              <w:rPr>
                <w:ins w:id="17973" w:author="Greg Clendenning" w:date="2024-04-16T16:42:00Z"/>
                <w:rFonts w:cs="Arial"/>
                <w:sz w:val="18"/>
                <w:szCs w:val="18"/>
              </w:rPr>
            </w:pPr>
            <w:ins w:id="17974" w:author="Greg Clendenning" w:date="2024-04-16T16:42:00Z">
              <w:r w:rsidRPr="001570EA">
                <w:rPr>
                  <w:rFonts w:cs="Arial"/>
                  <w:color w:val="000000"/>
                  <w:sz w:val="18"/>
                  <w:szCs w:val="18"/>
                </w:rPr>
                <w:t>1A. All-refrigerators—manual defrost</w:t>
              </w:r>
            </w:ins>
          </w:p>
        </w:tc>
        <w:tc>
          <w:tcPr>
            <w:tcW w:w="2245" w:type="dxa"/>
            <w:vAlign w:val="center"/>
          </w:tcPr>
          <w:p w14:paraId="45ACD6F5" w14:textId="77777777" w:rsidR="004E6452" w:rsidRPr="001570EA" w:rsidRDefault="004E6452">
            <w:pPr>
              <w:pStyle w:val="NoSpacing"/>
              <w:jc w:val="center"/>
              <w:rPr>
                <w:ins w:id="17975" w:author="Greg Clendenning" w:date="2024-04-16T16:42:00Z"/>
                <w:rFonts w:cs="Arial"/>
                <w:sz w:val="18"/>
                <w:szCs w:val="18"/>
              </w:rPr>
            </w:pPr>
            <w:ins w:id="17976" w:author="Greg Clendenning" w:date="2024-04-16T16:42:00Z">
              <w:r w:rsidRPr="001570EA">
                <w:rPr>
                  <w:rFonts w:cs="Arial"/>
                  <w:color w:val="000000"/>
                  <w:sz w:val="18"/>
                  <w:szCs w:val="18"/>
                </w:rPr>
                <w:t>6.11 × AV + 174.2</w:t>
              </w:r>
            </w:ins>
          </w:p>
        </w:tc>
        <w:tc>
          <w:tcPr>
            <w:tcW w:w="3515" w:type="dxa"/>
            <w:shd w:val="clear" w:color="auto" w:fill="E7E6E6" w:themeFill="background2"/>
            <w:vAlign w:val="center"/>
          </w:tcPr>
          <w:p w14:paraId="12BF4628" w14:textId="77777777" w:rsidR="004E6452" w:rsidRPr="001570EA" w:rsidRDefault="004E6452">
            <w:pPr>
              <w:pStyle w:val="NoSpacing"/>
              <w:jc w:val="center"/>
              <w:rPr>
                <w:ins w:id="17977" w:author="Greg Clendenning" w:date="2024-04-16T16:42:00Z"/>
                <w:rFonts w:cs="Arial"/>
                <w:sz w:val="18"/>
                <w:szCs w:val="18"/>
              </w:rPr>
            </w:pPr>
            <w:ins w:id="17978" w:author="Greg Clendenning" w:date="2024-04-16T16:42:00Z">
              <w:r w:rsidRPr="001570EA">
                <w:rPr>
                  <w:rFonts w:cs="Arial"/>
                  <w:b/>
                  <w:bCs/>
                  <w:color w:val="000000"/>
                  <w:sz w:val="18"/>
                  <w:szCs w:val="18"/>
                </w:rPr>
                <w:t> </w:t>
              </w:r>
            </w:ins>
          </w:p>
        </w:tc>
      </w:tr>
      <w:tr w:rsidR="004E6452" w:rsidRPr="001570EA" w14:paraId="56D841D3" w14:textId="77777777">
        <w:tblPrEx>
          <w:tblW w:w="9360" w:type="dxa"/>
          <w:tblPrExChange w:id="17979" w:author="Greg Clendenning" w:date="2024-04-16T16:42:00Z">
            <w:tblPrEx>
              <w:tblW w:w="8640" w:type="dxa"/>
              <w:tblInd w:w="108" w:type="dxa"/>
              <w:tblLayout w:type="fixed"/>
            </w:tblPrEx>
          </w:tblPrExChange>
        </w:tblPrEx>
        <w:trPr>
          <w:trPrChange w:id="17980" w:author="Greg Clendenning" w:date="2024-04-16T16:42:00Z">
            <w:trPr>
              <w:gridBefore w:val="1"/>
              <w:trHeight w:val="600"/>
            </w:trPr>
          </w:trPrChange>
        </w:trPr>
        <w:tc>
          <w:tcPr>
            <w:tcW w:w="0" w:type="dxa"/>
            <w:vAlign w:val="center"/>
            <w:tcPrChange w:id="17981" w:author="Greg Clendenning" w:date="2024-04-16T16:42:00Z">
              <w:tcPr>
                <w:tcW w:w="4320"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tcPrChange>
          </w:tcPr>
          <w:p w14:paraId="5E7EF126" w14:textId="77777777" w:rsidR="004E6452" w:rsidRPr="001570EA" w:rsidRDefault="004E6452">
            <w:pPr>
              <w:pStyle w:val="NoSpacing"/>
              <w:jc w:val="left"/>
              <w:rPr>
                <w:sz w:val="18"/>
                <w:rPrChange w:id="17982" w:author="Greg Clendenning" w:date="2024-04-16T16:42:00Z">
                  <w:rPr>
                    <w:color w:val="000000"/>
                    <w:sz w:val="18"/>
                  </w:rPr>
                </w:rPrChange>
              </w:rPr>
              <w:pPrChange w:id="17983" w:author="Greg Clendenning" w:date="2024-04-16T16:42:00Z">
                <w:pPr>
                  <w:spacing w:before="80" w:after="80"/>
                  <w:jc w:val="left"/>
                </w:pPr>
              </w:pPrChange>
            </w:pPr>
            <w:r w:rsidRPr="001570EA">
              <w:rPr>
                <w:rFonts w:cs="Arial"/>
                <w:color w:val="000000"/>
                <w:sz w:val="18"/>
                <w:szCs w:val="18"/>
              </w:rPr>
              <w:t>2. Refrigerator-freezers—partial automatic defrost</w:t>
            </w:r>
          </w:p>
        </w:tc>
        <w:tc>
          <w:tcPr>
            <w:tcW w:w="2245" w:type="dxa"/>
            <w:vAlign w:val="center"/>
            <w:cellIns w:id="17984" w:author="Greg Clendenning" w:date="2024-04-16T16:42:00Z"/>
            <w:tcPrChange w:id="17985" w:author="Greg Clendenning" w:date="2024-04-16T16:42:00Z">
              <w:tcPr>
                <w:tcW w:w="4320" w:type="dxa"/>
                <w:gridSpan w:val="2"/>
                <w:tcBorders>
                  <w:top w:val="nil"/>
                  <w:left w:val="single" w:sz="4" w:space="0" w:color="auto"/>
                  <w:bottom w:val="single" w:sz="4" w:space="0" w:color="auto"/>
                  <w:right w:val="single" w:sz="4" w:space="0" w:color="auto"/>
                </w:tcBorders>
                <w:shd w:val="clear" w:color="auto" w:fill="FFFFFF" w:themeFill="background1"/>
                <w:noWrap/>
                <w:vAlign w:val="center"/>
                <w:cellIns w:id="17986" w:author="Greg Clendenning" w:date="2024-04-16T16:42:00Z"/>
              </w:tcPr>
            </w:tcPrChange>
          </w:tcPr>
          <w:p w14:paraId="46F62E4C" w14:textId="77777777" w:rsidR="004E6452" w:rsidRPr="001570EA" w:rsidRDefault="004E6452">
            <w:pPr>
              <w:pStyle w:val="NoSpacing"/>
              <w:jc w:val="center"/>
              <w:rPr>
                <w:rFonts w:cs="Arial"/>
                <w:sz w:val="18"/>
                <w:szCs w:val="18"/>
              </w:rPr>
            </w:pPr>
            <w:ins w:id="17987" w:author="Greg Clendenning" w:date="2024-04-16T16:42:00Z">
              <w:r w:rsidRPr="001570EA">
                <w:rPr>
                  <w:rFonts w:cs="Arial"/>
                  <w:color w:val="000000"/>
                  <w:sz w:val="18"/>
                  <w:szCs w:val="18"/>
                </w:rPr>
                <w:t>7.19 × AV + 202.5</w:t>
              </w:r>
            </w:ins>
          </w:p>
        </w:tc>
        <w:tc>
          <w:tcPr>
            <w:tcW w:w="3515" w:type="dxa"/>
            <w:vAlign w:val="center"/>
            <w:tcPrChange w:id="17988" w:author="Greg Clendenning" w:date="2024-04-16T16:42:00Z">
              <w:tcPr>
                <w:tcW w:w="4320" w:type="dxa"/>
                <w:gridSpan w:val="2"/>
                <w:tcBorders>
                  <w:top w:val="nil"/>
                  <w:left w:val="nil"/>
                  <w:bottom w:val="single" w:sz="4" w:space="0" w:color="auto"/>
                  <w:right w:val="single" w:sz="4" w:space="0" w:color="auto"/>
                </w:tcBorders>
                <w:shd w:val="clear" w:color="auto" w:fill="FFFFFF" w:themeFill="background1"/>
                <w:vAlign w:val="center"/>
              </w:tcPr>
            </w:tcPrChange>
          </w:tcPr>
          <w:p w14:paraId="280B196C" w14:textId="77777777" w:rsidR="00FA5174" w:rsidRPr="00EC2C10" w:rsidRDefault="004E6452" w:rsidP="00BD2C4C">
            <w:pPr>
              <w:spacing w:before="80" w:after="80"/>
              <w:jc w:val="center"/>
              <w:rPr>
                <w:del w:id="17989" w:author="Greg Clendenning" w:date="2024-04-16T16:42:00Z"/>
                <w:rFonts w:cs="Arial"/>
                <w:color w:val="000000"/>
                <w:sz w:val="18"/>
                <w:szCs w:val="18"/>
              </w:rPr>
            </w:pPr>
            <w:r w:rsidRPr="001570EA">
              <w:rPr>
                <w:rFonts w:cs="Arial"/>
                <w:color w:val="000000"/>
                <w:sz w:val="18"/>
                <w:szCs w:val="18"/>
              </w:rPr>
              <w:t xml:space="preserve">AV ≤ </w:t>
            </w:r>
            <w:del w:id="17990" w:author="Greg Clendenning" w:date="2024-04-16T16:42:00Z">
              <w:r w:rsidR="00FA5174">
                <w:rPr>
                  <w:rFonts w:cs="Arial"/>
                  <w:color w:val="000000"/>
                  <w:sz w:val="18"/>
                  <w:szCs w:val="18"/>
                </w:rPr>
                <w:delText>71.</w:delText>
              </w:r>
            </w:del>
            <w:ins w:id="17991" w:author="Greg Clendenning" w:date="2024-04-16T16:42:00Z">
              <w:r w:rsidRPr="001570EA">
                <w:rPr>
                  <w:rFonts w:cs="Arial"/>
                  <w:color w:val="000000"/>
                  <w:sz w:val="18"/>
                  <w:szCs w:val="18"/>
                </w:rPr>
                <w:t>81.1, AEC</w:t>
              </w:r>
              <w:r w:rsidRPr="001570EA">
                <w:rPr>
                  <w:rFonts w:cs="Arial"/>
                  <w:color w:val="000000"/>
                  <w:sz w:val="18"/>
                  <w:szCs w:val="18"/>
                  <w:vertAlign w:val="subscript"/>
                </w:rPr>
                <w:t>MAX</w:t>
              </w:r>
              <w:r w:rsidRPr="001570EA">
                <w:rPr>
                  <w:rFonts w:cs="Arial"/>
                  <w:color w:val="000000"/>
                  <w:sz w:val="18"/>
                  <w:szCs w:val="18"/>
                </w:rPr>
                <w:t xml:space="preserve"> ≤ </w:t>
              </w:r>
            </w:ins>
            <w:r w:rsidRPr="001570EA">
              <w:rPr>
                <w:rFonts w:cs="Arial"/>
                <w:color w:val="000000"/>
                <w:sz w:val="18"/>
                <w:szCs w:val="18"/>
              </w:rPr>
              <w:t>5</w:t>
            </w:r>
            <w:del w:id="17992" w:author="Greg Clendenning" w:date="2024-04-16T16:42:00Z">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6.</w:delText>
              </w:r>
              <w:r w:rsidR="00FA5174">
                <w:rPr>
                  <w:rFonts w:cs="Arial"/>
                  <w:color w:val="000000"/>
                  <w:sz w:val="18"/>
                  <w:szCs w:val="18"/>
                </w:rPr>
                <w:delText>39</w:delText>
              </w:r>
            </w:del>
            <w:ins w:id="17993" w:author="Greg Clendenning" w:date="2024-04-16T16:42:00Z">
              <w:r w:rsidRPr="001570EA">
                <w:rPr>
                  <w:rFonts w:cs="Arial"/>
                  <w:color w:val="000000"/>
                  <w:sz w:val="18"/>
                  <w:szCs w:val="18"/>
                </w:rPr>
                <w:t>.83</w:t>
              </w:r>
            </w:ins>
            <w:r w:rsidRPr="001570EA">
              <w:rPr>
                <w:sz w:val="18"/>
                <w:rPrChange w:id="17994" w:author="Greg Clendenning" w:date="2024-04-16T16:42:00Z">
                  <w:rPr>
                    <w:color w:val="000000"/>
                    <w:sz w:val="18"/>
                  </w:rPr>
                </w:rPrChange>
              </w:rPr>
              <w:t xml:space="preserve"> </w:t>
            </w:r>
            <w:r w:rsidRPr="001570EA">
              <w:rPr>
                <w:rFonts w:cs="Arial"/>
                <w:color w:val="000000"/>
                <w:sz w:val="18"/>
                <w:szCs w:val="18"/>
              </w:rPr>
              <w:t xml:space="preserve">× AV + </w:t>
            </w:r>
            <w:del w:id="17995" w:author="Greg Clendenning" w:date="2024-04-16T16:42:00Z">
              <w:r w:rsidR="00FA5174">
                <w:rPr>
                  <w:rFonts w:cs="Arial"/>
                  <w:color w:val="000000"/>
                  <w:sz w:val="18"/>
                  <w:szCs w:val="18"/>
                </w:rPr>
                <w:delText>180.0</w:delText>
              </w:r>
            </w:del>
          </w:p>
          <w:p w14:paraId="6D5AFE3C" w14:textId="09719ADE" w:rsidR="004E6452" w:rsidRPr="001570EA" w:rsidRDefault="004E6452">
            <w:pPr>
              <w:pStyle w:val="NoSpacing"/>
              <w:jc w:val="center"/>
              <w:rPr>
                <w:rFonts w:cs="Arial"/>
                <w:color w:val="000000"/>
                <w:sz w:val="18"/>
                <w:szCs w:val="18"/>
              </w:rPr>
              <w:pPrChange w:id="17996" w:author="Greg Clendenning" w:date="2024-04-16T16:42:00Z">
                <w:pPr>
                  <w:spacing w:before="80" w:after="80"/>
                  <w:jc w:val="center"/>
                </w:pPr>
              </w:pPrChange>
            </w:pPr>
            <w:ins w:id="17997" w:author="Greg Clendenning" w:date="2024-04-16T16:42:00Z">
              <w:r w:rsidRPr="001570EA">
                <w:rPr>
                  <w:rFonts w:cs="Arial"/>
                  <w:color w:val="000000"/>
                  <w:sz w:val="18"/>
                  <w:szCs w:val="18"/>
                </w:rPr>
                <w:t>164.3</w:t>
              </w:r>
              <w:r w:rsidRPr="001570EA">
                <w:rPr>
                  <w:rFonts w:cs="Arial"/>
                  <w:color w:val="000000"/>
                  <w:sz w:val="18"/>
                  <w:szCs w:val="18"/>
                </w:rPr>
                <w:br/>
              </w:r>
            </w:ins>
            <w:r w:rsidRPr="001570EA">
              <w:rPr>
                <w:rFonts w:cs="Arial"/>
                <w:color w:val="000000"/>
                <w:sz w:val="18"/>
                <w:szCs w:val="18"/>
              </w:rPr>
              <w:t xml:space="preserve">AV &gt; </w:t>
            </w:r>
            <w:del w:id="17998" w:author="Greg Clendenning" w:date="2024-04-16T16:42:00Z">
              <w:r w:rsidR="00FA5174">
                <w:rPr>
                  <w:rFonts w:cs="Arial"/>
                  <w:color w:val="000000"/>
                  <w:sz w:val="18"/>
                  <w:szCs w:val="18"/>
                </w:rPr>
                <w:delText>71.5</w:delText>
              </w:r>
              <w:r w:rsidR="00FA5174" w:rsidRPr="00EC2C10">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7999" w:author="Greg Clendenning" w:date="2024-04-16T16:42:00Z">
              <w:r w:rsidRPr="001570EA">
                <w:rPr>
                  <w:rFonts w:cs="Arial"/>
                  <w:color w:val="000000"/>
                  <w:sz w:val="18"/>
                  <w:szCs w:val="18"/>
                </w:rPr>
                <w:t>81.1,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75EB1" w:rsidRPr="001570EA" w14:paraId="50A00D7A" w14:textId="77777777">
        <w:tc>
          <w:tcPr>
            <w:tcW w:w="0" w:type="dxa"/>
            <w:vAlign w:val="center"/>
          </w:tcPr>
          <w:p w14:paraId="41622993" w14:textId="664EEE8B" w:rsidR="004E6452" w:rsidRPr="001570EA" w:rsidRDefault="004E6452">
            <w:pPr>
              <w:pStyle w:val="NoSpacing"/>
              <w:jc w:val="left"/>
              <w:rPr>
                <w:sz w:val="18"/>
                <w:rPrChange w:id="18000" w:author="Greg Clendenning" w:date="2024-04-16T16:42:00Z">
                  <w:rPr>
                    <w:color w:val="000000"/>
                    <w:sz w:val="18"/>
                  </w:rPr>
                </w:rPrChange>
              </w:rPr>
              <w:pPrChange w:id="18001" w:author="Greg Clendenning" w:date="2024-04-16T16:42:00Z">
                <w:pPr>
                  <w:spacing w:before="80" w:after="80"/>
                  <w:jc w:val="left"/>
                </w:pPr>
              </w:pPrChange>
            </w:pPr>
            <w:r w:rsidRPr="001570EA">
              <w:rPr>
                <w:rFonts w:cs="Arial"/>
                <w:color w:val="000000"/>
                <w:sz w:val="18"/>
                <w:szCs w:val="18"/>
              </w:rPr>
              <w:t>3. Refrigerator-freezers—automatic defrost with top-mounted freezer without an automatic icemaker</w:t>
            </w:r>
            <w:del w:id="18002" w:author="Greg Clendenning" w:date="2024-04-16T16:42:00Z">
              <w:r w:rsidR="00FA5174" w:rsidRPr="005D6B31">
                <w:rPr>
                  <w:rFonts w:cs="Arial"/>
                  <w:color w:val="000000"/>
                  <w:sz w:val="18"/>
                  <w:szCs w:val="18"/>
                </w:rPr>
                <w:delText>.</w:delText>
              </w:r>
            </w:del>
          </w:p>
        </w:tc>
        <w:tc>
          <w:tcPr>
            <w:tcW w:w="2245" w:type="dxa"/>
            <w:vAlign w:val="center"/>
          </w:tcPr>
          <w:p w14:paraId="6DE1B1C9" w14:textId="7D2237AA" w:rsidR="004E6452" w:rsidRPr="001570EA" w:rsidRDefault="00FA5174">
            <w:pPr>
              <w:pStyle w:val="NoSpacing"/>
              <w:jc w:val="center"/>
              <w:rPr>
                <w:sz w:val="18"/>
                <w:rPrChange w:id="18003" w:author="Greg Clendenning" w:date="2024-04-16T16:42:00Z">
                  <w:rPr>
                    <w:color w:val="000000"/>
                    <w:sz w:val="18"/>
                  </w:rPr>
                </w:rPrChange>
              </w:rPr>
              <w:pPrChange w:id="18004" w:author="Greg Clendenning" w:date="2024-04-16T16:42:00Z">
                <w:pPr>
                  <w:spacing w:before="80" w:after="80"/>
                  <w:jc w:val="center"/>
                </w:pPr>
              </w:pPrChange>
            </w:pPr>
            <w:del w:id="18005" w:author="Greg Clendenning" w:date="2024-04-16T16:42:00Z">
              <w:r w:rsidRPr="00EC2C10">
                <w:rPr>
                  <w:rFonts w:cs="Arial"/>
                  <w:color w:val="000000"/>
                  <w:sz w:val="18"/>
                  <w:szCs w:val="18"/>
                </w:rPr>
                <w:delText>E</w:delText>
              </w:r>
              <w:r w:rsidRPr="004817FC">
                <w:rPr>
                  <w:rFonts w:cs="Arial"/>
                  <w:color w:val="000000"/>
                  <w:sz w:val="18"/>
                  <w:szCs w:val="18"/>
                  <w:vertAlign w:val="subscript"/>
                </w:rPr>
                <w:delText>ann</w:delText>
              </w:r>
              <w:r w:rsidRPr="00D21E6D">
                <w:rPr>
                  <w:rFonts w:cs="Arial"/>
                  <w:color w:val="000000"/>
                  <w:sz w:val="18"/>
                  <w:szCs w:val="18"/>
                  <w:u w:val="single"/>
                </w:rPr>
                <w:delText xml:space="preserve"> &lt;</w:delText>
              </w:r>
              <w:r>
                <w:rPr>
                  <w:rFonts w:cs="Arial"/>
                  <w:color w:val="000000"/>
                  <w:sz w:val="18"/>
                  <w:szCs w:val="18"/>
                </w:rPr>
                <w:delText>637 kWh/yr</w:delText>
              </w:r>
            </w:del>
            <w:ins w:id="18006" w:author="Greg Clendenning" w:date="2024-04-16T16:42:00Z">
              <w:r w:rsidR="004E6452" w:rsidRPr="001570EA">
                <w:rPr>
                  <w:rFonts w:cs="Arial"/>
                  <w:color w:val="000000"/>
                  <w:sz w:val="18"/>
                  <w:szCs w:val="18"/>
                </w:rPr>
                <w:t>7.26 × AV + 210.3</w:t>
              </w:r>
            </w:ins>
          </w:p>
        </w:tc>
        <w:tc>
          <w:tcPr>
            <w:tcW w:w="3515" w:type="dxa"/>
            <w:shd w:val="clear" w:color="auto" w:fill="E7E6E6" w:themeFill="background2"/>
            <w:vAlign w:val="center"/>
            <w:cellIns w:id="18007" w:author="Greg Clendenning" w:date="2024-04-16T16:42:00Z"/>
          </w:tcPr>
          <w:p w14:paraId="066E4D81" w14:textId="77777777" w:rsidR="004E6452" w:rsidRPr="001570EA" w:rsidRDefault="004E6452">
            <w:pPr>
              <w:pStyle w:val="NoSpacing"/>
              <w:jc w:val="center"/>
              <w:rPr>
                <w:rFonts w:cs="Arial"/>
                <w:sz w:val="18"/>
                <w:szCs w:val="18"/>
              </w:rPr>
            </w:pPr>
            <w:ins w:id="18008" w:author="Greg Clendenning" w:date="2024-04-16T16:42:00Z">
              <w:r w:rsidRPr="001570EA">
                <w:rPr>
                  <w:rFonts w:cs="Arial"/>
                  <w:b/>
                  <w:bCs/>
                  <w:color w:val="000000"/>
                  <w:sz w:val="18"/>
                  <w:szCs w:val="18"/>
                </w:rPr>
                <w:t> </w:t>
              </w:r>
            </w:ins>
          </w:p>
        </w:tc>
      </w:tr>
      <w:tr w:rsidR="00475EB1" w:rsidRPr="001570EA" w14:paraId="03A7B182" w14:textId="77777777">
        <w:tc>
          <w:tcPr>
            <w:tcW w:w="0" w:type="dxa"/>
            <w:vAlign w:val="center"/>
          </w:tcPr>
          <w:p w14:paraId="2731E354" w14:textId="37974A30" w:rsidR="004E6452" w:rsidRPr="001570EA" w:rsidRDefault="004E6452">
            <w:pPr>
              <w:pStyle w:val="NoSpacing"/>
              <w:jc w:val="left"/>
              <w:rPr>
                <w:sz w:val="18"/>
                <w:rPrChange w:id="18009" w:author="Greg Clendenning" w:date="2024-04-16T16:42:00Z">
                  <w:rPr>
                    <w:color w:val="000000"/>
                    <w:sz w:val="18"/>
                  </w:rPr>
                </w:rPrChange>
              </w:rPr>
              <w:pPrChange w:id="18010" w:author="Greg Clendenning" w:date="2024-04-16T16:42:00Z">
                <w:pPr>
                  <w:spacing w:before="80" w:after="80"/>
                  <w:jc w:val="left"/>
                </w:pPr>
              </w:pPrChange>
            </w:pPr>
            <w:r w:rsidRPr="001570EA">
              <w:rPr>
                <w:rFonts w:cs="Arial"/>
                <w:color w:val="000000"/>
                <w:sz w:val="18"/>
                <w:szCs w:val="18"/>
              </w:rPr>
              <w:t>3</w:t>
            </w:r>
            <w:del w:id="18011" w:author="Greg Clendenning" w:date="2024-04-16T16:42:00Z">
              <w:r w:rsidR="00FA5174" w:rsidRPr="005D6B31">
                <w:rPr>
                  <w:rFonts w:cs="Arial"/>
                  <w:color w:val="000000"/>
                  <w:sz w:val="18"/>
                  <w:szCs w:val="18"/>
                </w:rPr>
                <w:delText>-</w:delText>
              </w:r>
            </w:del>
            <w:ins w:id="18012" w:author="Greg Clendenning" w:date="2024-04-16T16:42:00Z">
              <w:r w:rsidRPr="001570EA">
                <w:rPr>
                  <w:rFonts w:cs="Arial"/>
                  <w:color w:val="000000"/>
                  <w:sz w:val="18"/>
                  <w:szCs w:val="18"/>
                </w:rPr>
                <w:t>–</w:t>
              </w:r>
            </w:ins>
            <w:r w:rsidRPr="001570EA">
              <w:rPr>
                <w:rFonts w:cs="Arial"/>
                <w:color w:val="000000"/>
                <w:sz w:val="18"/>
                <w:szCs w:val="18"/>
              </w:rPr>
              <w:t>BI. Built-in refrigerator-freezer—automatic defrost with top-mounted freezer without an automatic icemaker</w:t>
            </w:r>
            <w:del w:id="18013" w:author="Greg Clendenning" w:date="2024-04-16T16:42:00Z">
              <w:r w:rsidR="00FA5174" w:rsidRPr="005D6B31">
                <w:rPr>
                  <w:rFonts w:cs="Arial"/>
                  <w:color w:val="000000"/>
                  <w:sz w:val="18"/>
                  <w:szCs w:val="18"/>
                </w:rPr>
                <w:delText>.</w:delText>
              </w:r>
            </w:del>
          </w:p>
        </w:tc>
        <w:tc>
          <w:tcPr>
            <w:tcW w:w="2245" w:type="dxa"/>
            <w:vAlign w:val="center"/>
          </w:tcPr>
          <w:p w14:paraId="3FEAD778" w14:textId="4205F598" w:rsidR="004E6452" w:rsidRPr="001570EA" w:rsidRDefault="00FA5174">
            <w:pPr>
              <w:pStyle w:val="NoSpacing"/>
              <w:jc w:val="center"/>
              <w:rPr>
                <w:sz w:val="18"/>
                <w:rPrChange w:id="18014" w:author="Greg Clendenning" w:date="2024-04-16T16:42:00Z">
                  <w:rPr>
                    <w:color w:val="000000"/>
                    <w:sz w:val="18"/>
                  </w:rPr>
                </w:rPrChange>
              </w:rPr>
              <w:pPrChange w:id="18015" w:author="Greg Clendenning" w:date="2024-04-16T16:42:00Z">
                <w:pPr>
                  <w:spacing w:before="80" w:after="80"/>
                  <w:jc w:val="center"/>
                </w:pPr>
              </w:pPrChange>
            </w:pPr>
            <w:del w:id="18016" w:author="Greg Clendenning" w:date="2024-04-16T16:42:00Z">
              <w:r w:rsidRPr="00EC2C10">
                <w:rPr>
                  <w:rFonts w:cs="Arial"/>
                  <w:color w:val="000000"/>
                  <w:sz w:val="18"/>
                  <w:szCs w:val="18"/>
                </w:rPr>
                <w:delText>E</w:delText>
              </w:r>
              <w:r w:rsidRPr="004817FC">
                <w:rPr>
                  <w:rFonts w:cs="Arial"/>
                  <w:color w:val="000000"/>
                  <w:sz w:val="18"/>
                  <w:szCs w:val="18"/>
                  <w:vertAlign w:val="subscript"/>
                </w:rPr>
                <w:delText>ann</w:delText>
              </w:r>
              <w:r w:rsidRPr="00D21E6D">
                <w:rPr>
                  <w:rFonts w:cs="Arial"/>
                  <w:color w:val="000000"/>
                  <w:sz w:val="18"/>
                  <w:szCs w:val="18"/>
                  <w:u w:val="single"/>
                </w:rPr>
                <w:delText xml:space="preserve"> &lt;</w:delText>
              </w:r>
              <w:r>
                <w:rPr>
                  <w:rFonts w:cs="Arial"/>
                  <w:color w:val="000000"/>
                  <w:sz w:val="18"/>
                  <w:szCs w:val="18"/>
                </w:rPr>
                <w:delText>637 kWh/yr</w:delText>
              </w:r>
            </w:del>
            <w:ins w:id="18017" w:author="Greg Clendenning" w:date="2024-04-16T16:42:00Z">
              <w:r w:rsidR="004E6452" w:rsidRPr="001570EA">
                <w:rPr>
                  <w:rFonts w:cs="Arial"/>
                  <w:color w:val="000000"/>
                  <w:sz w:val="18"/>
                  <w:szCs w:val="18"/>
                </w:rPr>
                <w:t>8.24 × AV + 238.4</w:t>
              </w:r>
            </w:ins>
          </w:p>
        </w:tc>
        <w:tc>
          <w:tcPr>
            <w:tcW w:w="3515" w:type="dxa"/>
            <w:shd w:val="clear" w:color="auto" w:fill="E7E6E6" w:themeFill="background2"/>
            <w:vAlign w:val="center"/>
            <w:cellIns w:id="18018" w:author="Greg Clendenning" w:date="2024-04-16T16:42:00Z"/>
          </w:tcPr>
          <w:p w14:paraId="2F58FB26" w14:textId="77777777" w:rsidR="004E6452" w:rsidRPr="001570EA" w:rsidRDefault="004E6452">
            <w:pPr>
              <w:pStyle w:val="NoSpacing"/>
              <w:jc w:val="center"/>
              <w:rPr>
                <w:rFonts w:cs="Arial"/>
                <w:sz w:val="18"/>
                <w:szCs w:val="18"/>
              </w:rPr>
            </w:pPr>
            <w:ins w:id="18019" w:author="Greg Clendenning" w:date="2024-04-16T16:42:00Z">
              <w:r w:rsidRPr="001570EA">
                <w:rPr>
                  <w:rFonts w:cs="Arial"/>
                  <w:b/>
                  <w:bCs/>
                  <w:color w:val="000000"/>
                  <w:sz w:val="18"/>
                  <w:szCs w:val="18"/>
                </w:rPr>
                <w:t> </w:t>
              </w:r>
            </w:ins>
          </w:p>
        </w:tc>
      </w:tr>
      <w:tr w:rsidR="00475EB1" w:rsidRPr="001570EA" w14:paraId="0ED56F8A" w14:textId="77777777">
        <w:tc>
          <w:tcPr>
            <w:tcW w:w="0" w:type="dxa"/>
            <w:vAlign w:val="center"/>
          </w:tcPr>
          <w:p w14:paraId="53516D64" w14:textId="79ABA01B" w:rsidR="004E6452" w:rsidRPr="001570EA" w:rsidRDefault="004E6452">
            <w:pPr>
              <w:pStyle w:val="NoSpacing"/>
              <w:jc w:val="left"/>
              <w:rPr>
                <w:sz w:val="18"/>
                <w:rPrChange w:id="18020" w:author="Greg Clendenning" w:date="2024-04-16T16:42:00Z">
                  <w:rPr>
                    <w:color w:val="000000"/>
                    <w:sz w:val="18"/>
                  </w:rPr>
                </w:rPrChange>
              </w:rPr>
              <w:pPrChange w:id="18021" w:author="Greg Clendenning" w:date="2024-04-16T16:42:00Z">
                <w:pPr>
                  <w:spacing w:before="80" w:after="80"/>
                  <w:jc w:val="left"/>
                </w:pPr>
              </w:pPrChange>
            </w:pPr>
            <w:r w:rsidRPr="001570EA">
              <w:rPr>
                <w:rFonts w:cs="Arial"/>
                <w:color w:val="000000"/>
                <w:sz w:val="18"/>
                <w:szCs w:val="18"/>
              </w:rPr>
              <w:t>3I. Refrigerator-freezers—automatic defrost with top-mounted freezer with an automatic icemaker without through-the-door ice service</w:t>
            </w:r>
            <w:del w:id="18022" w:author="Greg Clendenning" w:date="2024-04-16T16:42:00Z">
              <w:r w:rsidR="00FA5174" w:rsidRPr="005D6B31">
                <w:rPr>
                  <w:rFonts w:cs="Arial"/>
                  <w:color w:val="000000"/>
                  <w:sz w:val="18"/>
                  <w:szCs w:val="18"/>
                </w:rPr>
                <w:delText>.</w:delText>
              </w:r>
            </w:del>
          </w:p>
        </w:tc>
        <w:tc>
          <w:tcPr>
            <w:tcW w:w="2245" w:type="dxa"/>
            <w:vAlign w:val="center"/>
          </w:tcPr>
          <w:p w14:paraId="75DE72C3" w14:textId="482A2E7C" w:rsidR="004E6452" w:rsidRPr="001570EA" w:rsidRDefault="004E6452">
            <w:pPr>
              <w:pStyle w:val="NoSpacing"/>
              <w:jc w:val="center"/>
              <w:rPr>
                <w:sz w:val="18"/>
                <w:rPrChange w:id="18023" w:author="Greg Clendenning" w:date="2024-04-16T16:42:00Z">
                  <w:rPr>
                    <w:color w:val="000000"/>
                    <w:sz w:val="18"/>
                  </w:rPr>
                </w:rPrChange>
              </w:rPr>
              <w:pPrChange w:id="18024" w:author="Greg Clendenning" w:date="2024-04-16T16:42:00Z">
                <w:pPr>
                  <w:spacing w:before="80" w:after="80"/>
                  <w:jc w:val="center"/>
                </w:pPr>
              </w:pPrChange>
            </w:pPr>
            <w:moveToRangeStart w:id="18025" w:author="Greg Clendenning" w:date="2024-04-16T16:42:00Z" w:name="move164178308"/>
            <w:moveTo w:id="18026" w:author="Greg Clendenning" w:date="2024-04-16T16:42:00Z">
              <w:r w:rsidRPr="001570EA">
                <w:rPr>
                  <w:rFonts w:cs="Arial"/>
                  <w:color w:val="000000"/>
                  <w:sz w:val="18"/>
                  <w:szCs w:val="18"/>
                </w:rPr>
                <w:t>7.26 × AV + 294.3</w:t>
              </w:r>
            </w:moveTo>
            <w:moveToRangeEnd w:id="18025"/>
            <w:del w:id="18027" w:author="Greg Clendenning" w:date="2024-04-16T16:42:00Z">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sidRPr="00D21E6D">
                <w:rPr>
                  <w:rFonts w:cs="Arial"/>
                  <w:color w:val="000000"/>
                  <w:sz w:val="18"/>
                  <w:szCs w:val="18"/>
                  <w:u w:val="single"/>
                </w:rPr>
                <w:delText xml:space="preserve"> &lt;</w:delText>
              </w:r>
              <w:r w:rsidR="00FA5174">
                <w:rPr>
                  <w:rFonts w:cs="Arial"/>
                  <w:color w:val="000000"/>
                  <w:sz w:val="18"/>
                  <w:szCs w:val="18"/>
                </w:rPr>
                <w:delText>637 kWh/yr</w:delText>
              </w:r>
            </w:del>
          </w:p>
        </w:tc>
        <w:tc>
          <w:tcPr>
            <w:tcW w:w="3515" w:type="dxa"/>
            <w:shd w:val="clear" w:color="auto" w:fill="E7E6E6" w:themeFill="background2"/>
            <w:vAlign w:val="center"/>
            <w:cellIns w:id="18028" w:author="Greg Clendenning" w:date="2024-04-16T16:42:00Z"/>
          </w:tcPr>
          <w:p w14:paraId="71E59015" w14:textId="77777777" w:rsidR="004E6452" w:rsidRPr="001570EA" w:rsidRDefault="004E6452">
            <w:pPr>
              <w:pStyle w:val="NoSpacing"/>
              <w:jc w:val="center"/>
              <w:rPr>
                <w:rFonts w:cs="Arial"/>
                <w:sz w:val="18"/>
                <w:szCs w:val="18"/>
              </w:rPr>
            </w:pPr>
            <w:ins w:id="18029" w:author="Greg Clendenning" w:date="2024-04-16T16:42:00Z">
              <w:r w:rsidRPr="001570EA">
                <w:rPr>
                  <w:rFonts w:cs="Arial"/>
                  <w:b/>
                  <w:bCs/>
                  <w:color w:val="000000"/>
                  <w:sz w:val="18"/>
                  <w:szCs w:val="18"/>
                </w:rPr>
                <w:t> </w:t>
              </w:r>
            </w:ins>
          </w:p>
        </w:tc>
      </w:tr>
      <w:tr w:rsidR="00475EB1" w:rsidRPr="001570EA" w14:paraId="12A7D9E1" w14:textId="77777777">
        <w:tc>
          <w:tcPr>
            <w:tcW w:w="0" w:type="dxa"/>
            <w:vAlign w:val="center"/>
          </w:tcPr>
          <w:p w14:paraId="2D24C8FE" w14:textId="3DBFF89F" w:rsidR="004E6452" w:rsidRPr="001570EA" w:rsidRDefault="004E6452">
            <w:pPr>
              <w:pStyle w:val="NoSpacing"/>
              <w:jc w:val="left"/>
              <w:rPr>
                <w:sz w:val="18"/>
                <w:rPrChange w:id="18030" w:author="Greg Clendenning" w:date="2024-04-16T16:42:00Z">
                  <w:rPr>
                    <w:color w:val="000000"/>
                    <w:sz w:val="18"/>
                  </w:rPr>
                </w:rPrChange>
              </w:rPr>
              <w:pPrChange w:id="18031" w:author="Greg Clendenning" w:date="2024-04-16T16:42:00Z">
                <w:pPr>
                  <w:spacing w:before="80" w:after="80"/>
                  <w:jc w:val="left"/>
                </w:pPr>
              </w:pPrChange>
            </w:pPr>
            <w:r w:rsidRPr="001570EA">
              <w:rPr>
                <w:rFonts w:cs="Arial"/>
                <w:color w:val="000000"/>
                <w:sz w:val="18"/>
                <w:szCs w:val="18"/>
              </w:rPr>
              <w:t>3I</w:t>
            </w:r>
            <w:del w:id="18032" w:author="Greg Clendenning" w:date="2024-04-16T16:42:00Z">
              <w:r w:rsidR="00FA5174" w:rsidRPr="005D6B31">
                <w:rPr>
                  <w:rFonts w:cs="Arial"/>
                  <w:color w:val="000000"/>
                  <w:sz w:val="18"/>
                  <w:szCs w:val="18"/>
                </w:rPr>
                <w:delText>-</w:delText>
              </w:r>
            </w:del>
            <w:ins w:id="18033"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top-mounted freezer with an automatic icemaker without through-the-door ice service</w:t>
            </w:r>
            <w:del w:id="18034" w:author="Greg Clendenning" w:date="2024-04-16T16:42:00Z">
              <w:r w:rsidR="00FA5174" w:rsidRPr="005D6B31">
                <w:rPr>
                  <w:rFonts w:cs="Arial"/>
                  <w:color w:val="000000"/>
                  <w:sz w:val="18"/>
                  <w:szCs w:val="18"/>
                </w:rPr>
                <w:delText>.</w:delText>
              </w:r>
            </w:del>
          </w:p>
        </w:tc>
        <w:tc>
          <w:tcPr>
            <w:tcW w:w="2245" w:type="dxa"/>
            <w:vAlign w:val="center"/>
          </w:tcPr>
          <w:p w14:paraId="773F732A" w14:textId="08B1C65B" w:rsidR="004E6452" w:rsidRPr="001570EA" w:rsidRDefault="00FA5174">
            <w:pPr>
              <w:pStyle w:val="NoSpacing"/>
              <w:jc w:val="center"/>
              <w:rPr>
                <w:sz w:val="18"/>
                <w:rPrChange w:id="18035" w:author="Greg Clendenning" w:date="2024-04-16T16:42:00Z">
                  <w:rPr>
                    <w:color w:val="000000"/>
                    <w:sz w:val="18"/>
                  </w:rPr>
                </w:rPrChange>
              </w:rPr>
              <w:pPrChange w:id="18036" w:author="Greg Clendenning" w:date="2024-04-16T16:42:00Z">
                <w:pPr>
                  <w:spacing w:before="80" w:after="80"/>
                  <w:jc w:val="center"/>
                </w:pPr>
              </w:pPrChange>
            </w:pPr>
            <w:del w:id="18037" w:author="Greg Clendenning" w:date="2024-04-16T16:42:00Z">
              <w:r w:rsidRPr="00EC2C10">
                <w:rPr>
                  <w:rFonts w:cs="Arial"/>
                  <w:color w:val="000000"/>
                  <w:sz w:val="18"/>
                  <w:szCs w:val="18"/>
                </w:rPr>
                <w:delText>E</w:delText>
              </w:r>
              <w:r w:rsidRPr="004817FC">
                <w:rPr>
                  <w:rFonts w:cs="Arial"/>
                  <w:color w:val="000000"/>
                  <w:sz w:val="18"/>
                  <w:szCs w:val="18"/>
                  <w:vertAlign w:val="subscript"/>
                </w:rPr>
                <w:delText>ann</w:delText>
              </w:r>
              <w:r w:rsidRPr="00D21E6D">
                <w:rPr>
                  <w:rFonts w:cs="Arial"/>
                  <w:color w:val="000000"/>
                  <w:sz w:val="18"/>
                  <w:szCs w:val="18"/>
                  <w:u w:val="single"/>
                </w:rPr>
                <w:delText xml:space="preserve"> &lt;</w:delText>
              </w:r>
              <w:r>
                <w:rPr>
                  <w:rFonts w:cs="Arial"/>
                  <w:color w:val="000000"/>
                  <w:sz w:val="18"/>
                  <w:szCs w:val="18"/>
                </w:rPr>
                <w:delText>637 kWh/yr</w:delText>
              </w:r>
            </w:del>
            <w:ins w:id="18038" w:author="Greg Clendenning" w:date="2024-04-16T16:42:00Z">
              <w:r w:rsidR="004E6452" w:rsidRPr="001570EA">
                <w:rPr>
                  <w:rFonts w:cs="Arial"/>
                  <w:color w:val="000000"/>
                  <w:sz w:val="18"/>
                  <w:szCs w:val="18"/>
                </w:rPr>
                <w:t>8.24 × AV + 322.4</w:t>
              </w:r>
            </w:ins>
          </w:p>
        </w:tc>
        <w:tc>
          <w:tcPr>
            <w:tcW w:w="3515" w:type="dxa"/>
            <w:shd w:val="clear" w:color="auto" w:fill="E7E6E6" w:themeFill="background2"/>
            <w:vAlign w:val="center"/>
            <w:cellIns w:id="18039" w:author="Greg Clendenning" w:date="2024-04-16T16:42:00Z"/>
          </w:tcPr>
          <w:p w14:paraId="5832099E" w14:textId="77777777" w:rsidR="004E6452" w:rsidRPr="001570EA" w:rsidRDefault="004E6452">
            <w:pPr>
              <w:pStyle w:val="NoSpacing"/>
              <w:jc w:val="center"/>
              <w:rPr>
                <w:rFonts w:cs="Arial"/>
                <w:sz w:val="18"/>
                <w:szCs w:val="18"/>
              </w:rPr>
            </w:pPr>
            <w:ins w:id="18040" w:author="Greg Clendenning" w:date="2024-04-16T16:42:00Z">
              <w:r w:rsidRPr="001570EA">
                <w:rPr>
                  <w:rFonts w:cs="Arial"/>
                  <w:b/>
                  <w:bCs/>
                  <w:color w:val="000000"/>
                  <w:sz w:val="18"/>
                  <w:szCs w:val="18"/>
                </w:rPr>
                <w:t> </w:t>
              </w:r>
            </w:ins>
          </w:p>
        </w:tc>
      </w:tr>
      <w:tr w:rsidR="004E6452" w:rsidRPr="001570EA" w14:paraId="72F7B4A7" w14:textId="77777777">
        <w:trPr>
          <w:ins w:id="18041" w:author="Greg Clendenning" w:date="2024-04-16T16:42:00Z"/>
        </w:trPr>
        <w:tc>
          <w:tcPr>
            <w:tcW w:w="0" w:type="dxa"/>
            <w:vAlign w:val="center"/>
          </w:tcPr>
          <w:p w14:paraId="4C5E3A4B" w14:textId="77777777" w:rsidR="004E6452" w:rsidRPr="001570EA" w:rsidRDefault="004E6452">
            <w:pPr>
              <w:pStyle w:val="NoSpacing"/>
              <w:jc w:val="left"/>
              <w:rPr>
                <w:ins w:id="18042" w:author="Greg Clendenning" w:date="2024-04-16T16:42:00Z"/>
                <w:rFonts w:cs="Arial"/>
                <w:sz w:val="18"/>
                <w:szCs w:val="18"/>
              </w:rPr>
            </w:pPr>
            <w:ins w:id="18043" w:author="Greg Clendenning" w:date="2024-04-16T16:42:00Z">
              <w:r w:rsidRPr="001570EA">
                <w:rPr>
                  <w:rFonts w:cs="Arial"/>
                  <w:color w:val="000000"/>
                  <w:sz w:val="18"/>
                  <w:szCs w:val="18"/>
                </w:rPr>
                <w:t>3A. All-refrigerators—automatic defrost</w:t>
              </w:r>
            </w:ins>
          </w:p>
        </w:tc>
        <w:tc>
          <w:tcPr>
            <w:tcW w:w="2245" w:type="dxa"/>
            <w:vAlign w:val="center"/>
          </w:tcPr>
          <w:p w14:paraId="55EF39DE" w14:textId="77777777" w:rsidR="004E6452" w:rsidRPr="001570EA" w:rsidRDefault="004E6452">
            <w:pPr>
              <w:pStyle w:val="NoSpacing"/>
              <w:jc w:val="center"/>
              <w:rPr>
                <w:ins w:id="18044" w:author="Greg Clendenning" w:date="2024-04-16T16:42:00Z"/>
                <w:rFonts w:cs="Arial"/>
                <w:sz w:val="18"/>
                <w:szCs w:val="18"/>
              </w:rPr>
            </w:pPr>
            <w:ins w:id="18045" w:author="Greg Clendenning" w:date="2024-04-16T16:42:00Z">
              <w:r w:rsidRPr="001570EA">
                <w:rPr>
                  <w:rFonts w:cs="Arial"/>
                  <w:color w:val="000000"/>
                  <w:sz w:val="18"/>
                  <w:szCs w:val="18"/>
                </w:rPr>
                <w:t>6.36 × AV + 181.4</w:t>
              </w:r>
            </w:ins>
          </w:p>
        </w:tc>
        <w:tc>
          <w:tcPr>
            <w:tcW w:w="3515" w:type="dxa"/>
            <w:shd w:val="clear" w:color="auto" w:fill="E7E6E6" w:themeFill="background2"/>
            <w:vAlign w:val="center"/>
          </w:tcPr>
          <w:p w14:paraId="558BE5B2" w14:textId="77777777" w:rsidR="004E6452" w:rsidRPr="001570EA" w:rsidRDefault="004E6452">
            <w:pPr>
              <w:pStyle w:val="NoSpacing"/>
              <w:jc w:val="center"/>
              <w:rPr>
                <w:ins w:id="18046" w:author="Greg Clendenning" w:date="2024-04-16T16:42:00Z"/>
                <w:rFonts w:cs="Arial"/>
                <w:sz w:val="18"/>
                <w:szCs w:val="18"/>
              </w:rPr>
            </w:pPr>
            <w:ins w:id="18047" w:author="Greg Clendenning" w:date="2024-04-16T16:42:00Z">
              <w:r w:rsidRPr="001570EA">
                <w:rPr>
                  <w:rFonts w:cs="Arial"/>
                  <w:b/>
                  <w:bCs/>
                  <w:color w:val="000000"/>
                  <w:sz w:val="18"/>
                  <w:szCs w:val="18"/>
                </w:rPr>
                <w:t> </w:t>
              </w:r>
            </w:ins>
          </w:p>
        </w:tc>
      </w:tr>
      <w:tr w:rsidR="004E6452" w:rsidRPr="001570EA" w14:paraId="74260DFD" w14:textId="77777777">
        <w:trPr>
          <w:ins w:id="18048" w:author="Greg Clendenning" w:date="2024-04-16T16:42:00Z"/>
        </w:trPr>
        <w:tc>
          <w:tcPr>
            <w:tcW w:w="0" w:type="dxa"/>
            <w:vAlign w:val="center"/>
          </w:tcPr>
          <w:p w14:paraId="23DA6674" w14:textId="77777777" w:rsidR="004E6452" w:rsidRPr="001570EA" w:rsidRDefault="004E6452">
            <w:pPr>
              <w:pStyle w:val="NoSpacing"/>
              <w:jc w:val="left"/>
              <w:rPr>
                <w:ins w:id="18049" w:author="Greg Clendenning" w:date="2024-04-16T16:42:00Z"/>
                <w:rFonts w:cs="Arial"/>
                <w:sz w:val="18"/>
                <w:szCs w:val="18"/>
              </w:rPr>
            </w:pPr>
            <w:ins w:id="18050" w:author="Greg Clendenning" w:date="2024-04-16T16:42:00Z">
              <w:r w:rsidRPr="001570EA">
                <w:rPr>
                  <w:rFonts w:cs="Arial"/>
                  <w:color w:val="000000"/>
                  <w:sz w:val="18"/>
                  <w:szCs w:val="18"/>
                </w:rPr>
                <w:t>3A–BI. Built-in All-refrigerators—automatic defrost</w:t>
              </w:r>
            </w:ins>
          </w:p>
        </w:tc>
        <w:tc>
          <w:tcPr>
            <w:tcW w:w="2245" w:type="dxa"/>
            <w:vAlign w:val="center"/>
          </w:tcPr>
          <w:p w14:paraId="0C992651" w14:textId="77777777" w:rsidR="004E6452" w:rsidRPr="001570EA" w:rsidRDefault="004E6452">
            <w:pPr>
              <w:pStyle w:val="NoSpacing"/>
              <w:jc w:val="center"/>
              <w:rPr>
                <w:ins w:id="18051" w:author="Greg Clendenning" w:date="2024-04-16T16:42:00Z"/>
                <w:rFonts w:cs="Arial"/>
                <w:sz w:val="18"/>
                <w:szCs w:val="18"/>
              </w:rPr>
            </w:pPr>
            <w:ins w:id="18052" w:author="Greg Clendenning" w:date="2024-04-16T16:42:00Z">
              <w:r w:rsidRPr="001570EA">
                <w:rPr>
                  <w:rFonts w:cs="Arial"/>
                  <w:color w:val="000000"/>
                  <w:sz w:val="18"/>
                  <w:szCs w:val="18"/>
                </w:rPr>
                <w:t>7.22 × AV + 205.7</w:t>
              </w:r>
            </w:ins>
          </w:p>
        </w:tc>
        <w:tc>
          <w:tcPr>
            <w:tcW w:w="3515" w:type="dxa"/>
            <w:shd w:val="clear" w:color="auto" w:fill="E7E6E6" w:themeFill="background2"/>
            <w:vAlign w:val="center"/>
          </w:tcPr>
          <w:p w14:paraId="6A5FB16A" w14:textId="77777777" w:rsidR="004E6452" w:rsidRPr="001570EA" w:rsidRDefault="004E6452">
            <w:pPr>
              <w:pStyle w:val="NoSpacing"/>
              <w:jc w:val="center"/>
              <w:rPr>
                <w:ins w:id="18053" w:author="Greg Clendenning" w:date="2024-04-16T16:42:00Z"/>
                <w:rFonts w:cs="Arial"/>
                <w:sz w:val="18"/>
                <w:szCs w:val="18"/>
              </w:rPr>
            </w:pPr>
            <w:ins w:id="18054" w:author="Greg Clendenning" w:date="2024-04-16T16:42:00Z">
              <w:r w:rsidRPr="001570EA">
                <w:rPr>
                  <w:rFonts w:cs="Arial"/>
                  <w:b/>
                  <w:bCs/>
                  <w:color w:val="000000"/>
                  <w:sz w:val="18"/>
                  <w:szCs w:val="18"/>
                </w:rPr>
                <w:t> </w:t>
              </w:r>
            </w:ins>
          </w:p>
        </w:tc>
      </w:tr>
      <w:tr w:rsidR="004E6452" w:rsidRPr="001570EA" w14:paraId="0BBBC81C" w14:textId="77777777">
        <w:tblPrEx>
          <w:tblW w:w="9360" w:type="dxa"/>
          <w:tblPrExChange w:id="18055" w:author="Greg Clendenning" w:date="2024-04-16T16:42:00Z">
            <w:tblPrEx>
              <w:tblW w:w="8640" w:type="dxa"/>
              <w:tblInd w:w="108" w:type="dxa"/>
              <w:tblLayout w:type="fixed"/>
            </w:tblPrEx>
          </w:tblPrExChange>
        </w:tblPrEx>
        <w:trPr>
          <w:trPrChange w:id="18056" w:author="Greg Clendenning" w:date="2024-04-16T16:42:00Z">
            <w:trPr>
              <w:gridBefore w:val="1"/>
              <w:trHeight w:val="600"/>
            </w:trPr>
          </w:trPrChange>
        </w:trPr>
        <w:tc>
          <w:tcPr>
            <w:tcW w:w="0" w:type="dxa"/>
            <w:vAlign w:val="center"/>
            <w:tcPrChange w:id="18057"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72F3A4FC" w14:textId="27133553" w:rsidR="004E6452" w:rsidRPr="001570EA" w:rsidRDefault="004E6452">
            <w:pPr>
              <w:pStyle w:val="NoSpacing"/>
              <w:jc w:val="left"/>
              <w:rPr>
                <w:sz w:val="18"/>
                <w:rPrChange w:id="18058" w:author="Greg Clendenning" w:date="2024-04-16T16:42:00Z">
                  <w:rPr>
                    <w:color w:val="000000"/>
                    <w:sz w:val="18"/>
                  </w:rPr>
                </w:rPrChange>
              </w:rPr>
              <w:pPrChange w:id="18059" w:author="Greg Clendenning" w:date="2024-04-16T16:42:00Z">
                <w:pPr>
                  <w:spacing w:before="80" w:after="80"/>
                  <w:jc w:val="left"/>
                </w:pPr>
              </w:pPrChange>
            </w:pPr>
            <w:r w:rsidRPr="001570EA">
              <w:rPr>
                <w:rFonts w:cs="Arial"/>
                <w:color w:val="000000"/>
                <w:sz w:val="18"/>
                <w:szCs w:val="18"/>
              </w:rPr>
              <w:t>4. Refrigerator-freezers—automatic defrost with side-mounted freezer without an automatic icemaker</w:t>
            </w:r>
            <w:del w:id="18060" w:author="Greg Clendenning" w:date="2024-04-16T16:42:00Z">
              <w:r w:rsidR="00FA5174" w:rsidRPr="005D6B31">
                <w:rPr>
                  <w:rFonts w:cs="Arial"/>
                  <w:color w:val="000000"/>
                  <w:sz w:val="18"/>
                  <w:szCs w:val="18"/>
                </w:rPr>
                <w:delText>.</w:delText>
              </w:r>
            </w:del>
          </w:p>
        </w:tc>
        <w:tc>
          <w:tcPr>
            <w:tcW w:w="2245" w:type="dxa"/>
            <w:vAlign w:val="center"/>
            <w:cellIns w:id="18061" w:author="Greg Clendenning" w:date="2024-04-16T16:42:00Z"/>
            <w:tcPrChange w:id="18062"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063" w:author="Greg Clendenning" w:date="2024-04-16T16:42:00Z"/>
              </w:tcPr>
            </w:tcPrChange>
          </w:tcPr>
          <w:p w14:paraId="080D3DFA" w14:textId="77777777" w:rsidR="004E6452" w:rsidRPr="001570EA" w:rsidRDefault="004E6452">
            <w:pPr>
              <w:pStyle w:val="NoSpacing"/>
              <w:jc w:val="center"/>
              <w:rPr>
                <w:rFonts w:cs="Arial"/>
                <w:sz w:val="18"/>
                <w:szCs w:val="18"/>
              </w:rPr>
            </w:pPr>
            <w:ins w:id="18064" w:author="Greg Clendenning" w:date="2024-04-16T16:42:00Z">
              <w:r w:rsidRPr="001570EA">
                <w:rPr>
                  <w:rFonts w:cs="Arial"/>
                  <w:color w:val="000000"/>
                  <w:sz w:val="18"/>
                  <w:szCs w:val="18"/>
                </w:rPr>
                <w:t>7.66 × AV + 268.0</w:t>
              </w:r>
            </w:ins>
          </w:p>
        </w:tc>
        <w:tc>
          <w:tcPr>
            <w:tcW w:w="3515" w:type="dxa"/>
            <w:vAlign w:val="center"/>
            <w:tcPrChange w:id="18065"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33B799A4" w14:textId="77777777" w:rsidR="00FA5174" w:rsidRPr="00643FF3" w:rsidRDefault="004E6452" w:rsidP="00BD2C4C">
            <w:pPr>
              <w:spacing w:before="80" w:after="80"/>
              <w:jc w:val="center"/>
              <w:rPr>
                <w:del w:id="18066" w:author="Greg Clendenning" w:date="2024-04-16T16:42:00Z"/>
                <w:rFonts w:cs="Arial"/>
                <w:color w:val="000000"/>
                <w:sz w:val="18"/>
                <w:szCs w:val="18"/>
              </w:rPr>
            </w:pPr>
            <w:r w:rsidRPr="001570EA">
              <w:rPr>
                <w:rFonts w:cs="Arial"/>
                <w:color w:val="000000"/>
                <w:sz w:val="18"/>
                <w:szCs w:val="18"/>
              </w:rPr>
              <w:t xml:space="preserve">AV ≤ </w:t>
            </w:r>
            <w:del w:id="18067" w:author="Greg Clendenning" w:date="2024-04-16T16:42:00Z">
              <w:r w:rsidR="00FA5174">
                <w:rPr>
                  <w:rFonts w:cs="Arial"/>
                  <w:color w:val="000000"/>
                  <w:sz w:val="18"/>
                  <w:szCs w:val="18"/>
                </w:rPr>
                <w:delText>58</w:delText>
              </w:r>
            </w:del>
            <w:ins w:id="18068" w:author="Greg Clendenning" w:date="2024-04-16T16:42:00Z">
              <w:r w:rsidRPr="001570EA">
                <w:rPr>
                  <w:rFonts w:cs="Arial"/>
                  <w:color w:val="000000"/>
                  <w:sz w:val="18"/>
                  <w:szCs w:val="18"/>
                </w:rPr>
                <w:t>67</w:t>
              </w:r>
            </w:ins>
            <w:r w:rsidRPr="001570EA">
              <w:rPr>
                <w:rFonts w:cs="Arial"/>
                <w:color w:val="000000"/>
                <w:sz w:val="18"/>
                <w:szCs w:val="18"/>
              </w:rPr>
              <w:t xml:space="preserve">.6, </w:t>
            </w:r>
            <w:del w:id="18069" w:author="Greg Clendenning" w:date="2024-04-16T16:42:00Z">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070" w:author="Greg Clendenning" w:date="2024-04-16T16:42:00Z">
              <w:r w:rsidRPr="001570EA">
                <w:rPr>
                  <w:rFonts w:cs="Arial"/>
                  <w:color w:val="000000"/>
                  <w:sz w:val="18"/>
                  <w:szCs w:val="18"/>
                </w:rPr>
                <w:t>AEC</w:t>
              </w:r>
              <w:r w:rsidRPr="001570EA">
                <w:rPr>
                  <w:rFonts w:cs="Arial"/>
                  <w:color w:val="000000"/>
                  <w:sz w:val="18"/>
                  <w:szCs w:val="18"/>
                  <w:vertAlign w:val="subscript"/>
                </w:rPr>
                <w:t>MAX</w:t>
              </w:r>
            </w:ins>
            <w:r w:rsidRPr="001570EA">
              <w:rPr>
                <w:rFonts w:cs="Arial"/>
                <w:color w:val="000000"/>
                <w:sz w:val="18"/>
                <w:szCs w:val="18"/>
              </w:rPr>
              <w:t xml:space="preserve"> ≤ 6.</w:t>
            </w:r>
            <w:del w:id="18071" w:author="Greg Clendenning" w:date="2024-04-16T16:42:00Z">
              <w:r w:rsidR="00FA5174">
                <w:rPr>
                  <w:rFonts w:cs="Arial"/>
                  <w:color w:val="000000"/>
                  <w:sz w:val="18"/>
                  <w:szCs w:val="18"/>
                </w:rPr>
                <w:delText>81</w:delText>
              </w:r>
            </w:del>
            <w:ins w:id="18072" w:author="Greg Clendenning" w:date="2024-04-16T16:42:00Z">
              <w:r w:rsidRPr="001570EA">
                <w:rPr>
                  <w:rFonts w:cs="Arial"/>
                  <w:color w:val="000000"/>
                  <w:sz w:val="18"/>
                  <w:szCs w:val="18"/>
                </w:rPr>
                <w:t>21</w:t>
              </w:r>
            </w:ins>
            <w:r w:rsidRPr="001570EA">
              <w:rPr>
                <w:sz w:val="18"/>
                <w:rPrChange w:id="18073" w:author="Greg Clendenning" w:date="2024-04-16T16:42:00Z">
                  <w:rPr>
                    <w:color w:val="000000"/>
                    <w:sz w:val="18"/>
                  </w:rPr>
                </w:rPrChange>
              </w:rPr>
              <w:t xml:space="preserve"> </w:t>
            </w:r>
            <w:r w:rsidRPr="001570EA">
              <w:rPr>
                <w:rFonts w:cs="Arial"/>
                <w:color w:val="000000"/>
                <w:sz w:val="18"/>
                <w:szCs w:val="18"/>
              </w:rPr>
              <w:t xml:space="preserve">× AV + </w:t>
            </w:r>
            <w:del w:id="18074" w:author="Greg Clendenning" w:date="2024-04-16T16:42:00Z">
              <w:r w:rsidR="00FA5174">
                <w:rPr>
                  <w:rFonts w:cs="Arial"/>
                  <w:color w:val="000000"/>
                  <w:sz w:val="18"/>
                  <w:szCs w:val="18"/>
                </w:rPr>
                <w:delText>322.2</w:delText>
              </w:r>
            </w:del>
          </w:p>
          <w:p w14:paraId="7F0F5EFB" w14:textId="30BCF441" w:rsidR="004E6452" w:rsidRPr="001570EA" w:rsidRDefault="004E6452">
            <w:pPr>
              <w:pStyle w:val="NoSpacing"/>
              <w:jc w:val="center"/>
              <w:rPr>
                <w:sz w:val="18"/>
                <w:rPrChange w:id="18075" w:author="Greg Clendenning" w:date="2024-04-16T16:42:00Z">
                  <w:rPr>
                    <w:color w:val="000000"/>
                    <w:sz w:val="18"/>
                  </w:rPr>
                </w:rPrChange>
              </w:rPr>
              <w:pPrChange w:id="18076" w:author="Greg Clendenning" w:date="2024-04-16T16:42:00Z">
                <w:pPr>
                  <w:spacing w:before="80" w:after="80"/>
                  <w:jc w:val="center"/>
                </w:pPr>
              </w:pPrChange>
            </w:pPr>
            <w:ins w:id="18077" w:author="Greg Clendenning" w:date="2024-04-16T16:42:00Z">
              <w:r w:rsidRPr="001570EA">
                <w:rPr>
                  <w:rFonts w:cs="Arial"/>
                  <w:color w:val="000000"/>
                  <w:sz w:val="18"/>
                  <w:szCs w:val="18"/>
                </w:rPr>
                <w:t>217.4</w:t>
              </w:r>
              <w:r w:rsidRPr="001570EA">
                <w:rPr>
                  <w:rFonts w:cs="Arial"/>
                  <w:color w:val="000000"/>
                  <w:sz w:val="18"/>
                  <w:szCs w:val="18"/>
                </w:rPr>
                <w:br/>
              </w:r>
            </w:ins>
            <w:r w:rsidRPr="001570EA">
              <w:rPr>
                <w:rFonts w:cs="Arial"/>
                <w:color w:val="000000"/>
                <w:sz w:val="18"/>
                <w:szCs w:val="18"/>
              </w:rPr>
              <w:t xml:space="preserve">AV &gt; </w:t>
            </w:r>
            <w:del w:id="18078" w:author="Greg Clendenning" w:date="2024-04-16T16:42:00Z">
              <w:r w:rsidR="00FA5174">
                <w:rPr>
                  <w:rFonts w:cs="Arial"/>
                  <w:color w:val="000000"/>
                  <w:sz w:val="18"/>
                  <w:szCs w:val="18"/>
                </w:rPr>
                <w:delText>58</w:delText>
              </w:r>
            </w:del>
            <w:ins w:id="18079" w:author="Greg Clendenning" w:date="2024-04-16T16:42:00Z">
              <w:r w:rsidRPr="001570EA">
                <w:rPr>
                  <w:rFonts w:cs="Arial"/>
                  <w:color w:val="000000"/>
                  <w:sz w:val="18"/>
                  <w:szCs w:val="18"/>
                </w:rPr>
                <w:t>67</w:t>
              </w:r>
            </w:ins>
            <w:r w:rsidRPr="001570EA">
              <w:rPr>
                <w:rFonts w:cs="Arial"/>
                <w:color w:val="000000"/>
                <w:sz w:val="18"/>
                <w:szCs w:val="18"/>
              </w:rPr>
              <w:t xml:space="preserve">.6, </w:t>
            </w:r>
            <w:del w:id="18080" w:author="Greg Clendenning" w:date="2024-04-16T16:42:00Z">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081" w:author="Greg Clendenning" w:date="2024-04-16T16:42:00Z">
              <w:r w:rsidRPr="001570EA">
                <w:rPr>
                  <w:rFonts w:cs="Arial"/>
                  <w:color w:val="000000"/>
                  <w:sz w:val="18"/>
                  <w:szCs w:val="18"/>
                </w:rPr>
                <w:t>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4E49482C" w14:textId="77777777">
        <w:tblPrEx>
          <w:tblW w:w="9360" w:type="dxa"/>
          <w:tblPrExChange w:id="18082" w:author="Greg Clendenning" w:date="2024-04-16T16:42:00Z">
            <w:tblPrEx>
              <w:tblW w:w="8640" w:type="dxa"/>
              <w:tblInd w:w="108" w:type="dxa"/>
              <w:tblLayout w:type="fixed"/>
            </w:tblPrEx>
          </w:tblPrExChange>
        </w:tblPrEx>
        <w:trPr>
          <w:trPrChange w:id="18083" w:author="Greg Clendenning" w:date="2024-04-16T16:42:00Z">
            <w:trPr>
              <w:gridBefore w:val="1"/>
              <w:trHeight w:val="600"/>
            </w:trPr>
          </w:trPrChange>
        </w:trPr>
        <w:tc>
          <w:tcPr>
            <w:tcW w:w="0" w:type="dxa"/>
            <w:vAlign w:val="center"/>
            <w:tcPrChange w:id="18084"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3DF896A4" w14:textId="1D8FFF10" w:rsidR="004E6452" w:rsidRPr="001570EA" w:rsidRDefault="004E6452">
            <w:pPr>
              <w:pStyle w:val="NoSpacing"/>
              <w:jc w:val="left"/>
              <w:rPr>
                <w:sz w:val="18"/>
                <w:rPrChange w:id="18085" w:author="Greg Clendenning" w:date="2024-04-16T16:42:00Z">
                  <w:rPr>
                    <w:color w:val="000000"/>
                    <w:sz w:val="18"/>
                  </w:rPr>
                </w:rPrChange>
              </w:rPr>
              <w:pPrChange w:id="18086" w:author="Greg Clendenning" w:date="2024-04-16T16:42:00Z">
                <w:pPr>
                  <w:spacing w:before="80" w:after="80"/>
                  <w:jc w:val="left"/>
                </w:pPr>
              </w:pPrChange>
            </w:pPr>
            <w:r w:rsidRPr="001570EA">
              <w:rPr>
                <w:rFonts w:cs="Arial"/>
                <w:color w:val="000000"/>
                <w:sz w:val="18"/>
                <w:szCs w:val="18"/>
              </w:rPr>
              <w:t>4</w:t>
            </w:r>
            <w:del w:id="18087" w:author="Greg Clendenning" w:date="2024-04-16T16:42:00Z">
              <w:r w:rsidR="00FA5174" w:rsidRPr="005D6B31">
                <w:rPr>
                  <w:rFonts w:cs="Arial"/>
                  <w:color w:val="000000"/>
                  <w:sz w:val="18"/>
                  <w:szCs w:val="18"/>
                </w:rPr>
                <w:delText>-</w:delText>
              </w:r>
            </w:del>
            <w:ins w:id="18088"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side-mounted freezer without an automatic icemaker</w:t>
            </w:r>
            <w:del w:id="18089" w:author="Greg Clendenning" w:date="2024-04-16T16:42:00Z">
              <w:r w:rsidR="00FA5174" w:rsidRPr="005D6B31">
                <w:rPr>
                  <w:rFonts w:cs="Arial"/>
                  <w:color w:val="000000"/>
                  <w:sz w:val="18"/>
                  <w:szCs w:val="18"/>
                </w:rPr>
                <w:delText>.</w:delText>
              </w:r>
            </w:del>
          </w:p>
        </w:tc>
        <w:tc>
          <w:tcPr>
            <w:tcW w:w="2245" w:type="dxa"/>
            <w:vAlign w:val="center"/>
            <w:cellIns w:id="18090" w:author="Greg Clendenning" w:date="2024-04-16T16:42:00Z"/>
            <w:tcPrChange w:id="18091"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092" w:author="Greg Clendenning" w:date="2024-04-16T16:42:00Z"/>
              </w:tcPr>
            </w:tcPrChange>
          </w:tcPr>
          <w:p w14:paraId="04B7DB76" w14:textId="77777777" w:rsidR="004E6452" w:rsidRPr="001570EA" w:rsidRDefault="004E6452">
            <w:pPr>
              <w:pStyle w:val="NoSpacing"/>
              <w:jc w:val="center"/>
              <w:rPr>
                <w:rFonts w:cs="Arial"/>
                <w:sz w:val="18"/>
                <w:szCs w:val="18"/>
              </w:rPr>
            </w:pPr>
            <w:ins w:id="18093" w:author="Greg Clendenning" w:date="2024-04-16T16:42:00Z">
              <w:r w:rsidRPr="001570EA">
                <w:rPr>
                  <w:rFonts w:cs="Arial"/>
                  <w:color w:val="000000"/>
                  <w:sz w:val="18"/>
                  <w:szCs w:val="18"/>
                </w:rPr>
                <w:t>9.20 × AV + 321.7</w:t>
              </w:r>
            </w:ins>
          </w:p>
        </w:tc>
        <w:tc>
          <w:tcPr>
            <w:tcW w:w="3515" w:type="dxa"/>
            <w:vAlign w:val="center"/>
            <w:tcPrChange w:id="18094"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2DA0C3AF" w14:textId="77777777" w:rsidR="00FA5174" w:rsidRPr="00643FF3" w:rsidRDefault="004E6452" w:rsidP="00BD2C4C">
            <w:pPr>
              <w:spacing w:before="80" w:after="80"/>
              <w:jc w:val="center"/>
              <w:rPr>
                <w:del w:id="18095" w:author="Greg Clendenning" w:date="2024-04-16T16:42:00Z"/>
                <w:rFonts w:cs="Arial"/>
                <w:color w:val="000000"/>
                <w:sz w:val="18"/>
                <w:szCs w:val="18"/>
              </w:rPr>
            </w:pPr>
            <w:r w:rsidRPr="001570EA">
              <w:rPr>
                <w:rFonts w:cs="Arial"/>
                <w:color w:val="000000"/>
                <w:sz w:val="18"/>
                <w:szCs w:val="18"/>
              </w:rPr>
              <w:t xml:space="preserve">AV ≤ </w:t>
            </w:r>
            <w:del w:id="18096" w:author="Greg Clendenning" w:date="2024-04-16T16:42:00Z">
              <w:r w:rsidR="00FA5174">
                <w:rPr>
                  <w:rFonts w:cs="Arial"/>
                  <w:color w:val="000000"/>
                  <w:sz w:val="18"/>
                  <w:szCs w:val="18"/>
                </w:rPr>
                <w:delText>58</w:delText>
              </w:r>
            </w:del>
            <w:ins w:id="18097" w:author="Greg Clendenning" w:date="2024-04-16T16:42:00Z">
              <w:r w:rsidRPr="001570EA">
                <w:rPr>
                  <w:rFonts w:cs="Arial"/>
                  <w:color w:val="000000"/>
                  <w:sz w:val="18"/>
                  <w:szCs w:val="18"/>
                </w:rPr>
                <w:t>67</w:t>
              </w:r>
            </w:ins>
            <w:r w:rsidRPr="001570EA">
              <w:rPr>
                <w:rFonts w:cs="Arial"/>
                <w:color w:val="000000"/>
                <w:sz w:val="18"/>
                <w:szCs w:val="18"/>
              </w:rPr>
              <w:t xml:space="preserve">.6, </w:t>
            </w:r>
            <w:del w:id="18098" w:author="Greg Clendenning" w:date="2024-04-16T16:42:00Z">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099" w:author="Greg Clendenning" w:date="2024-04-16T16:42:00Z">
              <w:r w:rsidRPr="001570EA">
                <w:rPr>
                  <w:rFonts w:cs="Arial"/>
                  <w:color w:val="000000"/>
                  <w:sz w:val="18"/>
                  <w:szCs w:val="18"/>
                </w:rPr>
                <w:t>AEC</w:t>
              </w:r>
              <w:r w:rsidRPr="001570EA">
                <w:rPr>
                  <w:rFonts w:cs="Arial"/>
                  <w:color w:val="000000"/>
                  <w:sz w:val="18"/>
                  <w:szCs w:val="18"/>
                  <w:vertAlign w:val="subscript"/>
                </w:rPr>
                <w:t>MAX</w:t>
              </w:r>
            </w:ins>
            <w:r w:rsidRPr="001570EA">
              <w:rPr>
                <w:rFonts w:cs="Arial"/>
                <w:color w:val="000000"/>
                <w:sz w:val="18"/>
                <w:szCs w:val="18"/>
              </w:rPr>
              <w:t xml:space="preserve"> ≤ 6.</w:t>
            </w:r>
            <w:del w:id="18100" w:author="Greg Clendenning" w:date="2024-04-16T16:42:00Z">
              <w:r w:rsidR="00FA5174">
                <w:rPr>
                  <w:rFonts w:cs="Arial"/>
                  <w:color w:val="000000"/>
                  <w:sz w:val="18"/>
                  <w:szCs w:val="18"/>
                </w:rPr>
                <w:delText>81</w:delText>
              </w:r>
            </w:del>
            <w:ins w:id="18101" w:author="Greg Clendenning" w:date="2024-04-16T16:42:00Z">
              <w:r w:rsidRPr="001570EA">
                <w:rPr>
                  <w:rFonts w:cs="Arial"/>
                  <w:color w:val="000000"/>
                  <w:sz w:val="18"/>
                  <w:szCs w:val="18"/>
                </w:rPr>
                <w:t>21</w:t>
              </w:r>
            </w:ins>
            <w:r w:rsidRPr="001570EA">
              <w:rPr>
                <w:sz w:val="18"/>
                <w:rPrChange w:id="18102" w:author="Greg Clendenning" w:date="2024-04-16T16:42:00Z">
                  <w:rPr>
                    <w:color w:val="000000"/>
                    <w:sz w:val="18"/>
                  </w:rPr>
                </w:rPrChange>
              </w:rPr>
              <w:t xml:space="preserve"> </w:t>
            </w:r>
            <w:r w:rsidRPr="001570EA">
              <w:rPr>
                <w:rFonts w:cs="Arial"/>
                <w:color w:val="000000"/>
                <w:sz w:val="18"/>
                <w:szCs w:val="18"/>
              </w:rPr>
              <w:t xml:space="preserve">× AV + </w:t>
            </w:r>
            <w:del w:id="18103" w:author="Greg Clendenning" w:date="2024-04-16T16:42:00Z">
              <w:r w:rsidR="00FA5174">
                <w:rPr>
                  <w:rFonts w:cs="Arial"/>
                  <w:color w:val="000000"/>
                  <w:sz w:val="18"/>
                  <w:szCs w:val="18"/>
                </w:rPr>
                <w:delText>322.2</w:delText>
              </w:r>
            </w:del>
          </w:p>
          <w:p w14:paraId="1C6AF518" w14:textId="76071083" w:rsidR="004E6452" w:rsidRPr="001570EA" w:rsidRDefault="004E6452">
            <w:pPr>
              <w:pStyle w:val="NoSpacing"/>
              <w:jc w:val="center"/>
              <w:rPr>
                <w:sz w:val="18"/>
                <w:rPrChange w:id="18104" w:author="Greg Clendenning" w:date="2024-04-16T16:42:00Z">
                  <w:rPr>
                    <w:color w:val="000000"/>
                    <w:sz w:val="18"/>
                  </w:rPr>
                </w:rPrChange>
              </w:rPr>
              <w:pPrChange w:id="18105" w:author="Greg Clendenning" w:date="2024-04-16T16:42:00Z">
                <w:pPr>
                  <w:spacing w:before="80" w:after="80"/>
                  <w:jc w:val="center"/>
                </w:pPr>
              </w:pPrChange>
            </w:pPr>
            <w:ins w:id="18106" w:author="Greg Clendenning" w:date="2024-04-16T16:42:00Z">
              <w:r w:rsidRPr="001570EA">
                <w:rPr>
                  <w:rFonts w:cs="Arial"/>
                  <w:color w:val="000000"/>
                  <w:sz w:val="18"/>
                  <w:szCs w:val="18"/>
                </w:rPr>
                <w:t>217.4</w:t>
              </w:r>
              <w:r w:rsidRPr="001570EA">
                <w:rPr>
                  <w:rFonts w:cs="Arial"/>
                  <w:color w:val="000000"/>
                  <w:sz w:val="18"/>
                  <w:szCs w:val="18"/>
                </w:rPr>
                <w:br/>
              </w:r>
            </w:ins>
            <w:r w:rsidRPr="001570EA">
              <w:rPr>
                <w:rFonts w:cs="Arial"/>
                <w:color w:val="000000"/>
                <w:sz w:val="18"/>
                <w:szCs w:val="18"/>
              </w:rPr>
              <w:t xml:space="preserve">AV &gt; </w:t>
            </w:r>
            <w:del w:id="18107" w:author="Greg Clendenning" w:date="2024-04-16T16:42:00Z">
              <w:r w:rsidR="00FA5174">
                <w:rPr>
                  <w:rFonts w:cs="Arial"/>
                  <w:color w:val="000000"/>
                  <w:sz w:val="18"/>
                  <w:szCs w:val="18"/>
                </w:rPr>
                <w:delText>58</w:delText>
              </w:r>
            </w:del>
            <w:ins w:id="18108" w:author="Greg Clendenning" w:date="2024-04-16T16:42:00Z">
              <w:r w:rsidRPr="001570EA">
                <w:rPr>
                  <w:rFonts w:cs="Arial"/>
                  <w:color w:val="000000"/>
                  <w:sz w:val="18"/>
                  <w:szCs w:val="18"/>
                </w:rPr>
                <w:t>67</w:t>
              </w:r>
            </w:ins>
            <w:r w:rsidRPr="001570EA">
              <w:rPr>
                <w:rFonts w:cs="Arial"/>
                <w:color w:val="000000"/>
                <w:sz w:val="18"/>
                <w:szCs w:val="18"/>
              </w:rPr>
              <w:t xml:space="preserve">.6, </w:t>
            </w:r>
            <w:del w:id="18109" w:author="Greg Clendenning" w:date="2024-04-16T16:42:00Z">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10" w:author="Greg Clendenning" w:date="2024-04-16T16:42:00Z">
              <w:r w:rsidRPr="001570EA">
                <w:rPr>
                  <w:rFonts w:cs="Arial"/>
                  <w:color w:val="000000"/>
                  <w:sz w:val="18"/>
                  <w:szCs w:val="18"/>
                </w:rPr>
                <w:t>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3B68D48A" w14:textId="77777777">
        <w:tblPrEx>
          <w:tblW w:w="9360" w:type="dxa"/>
          <w:tblPrExChange w:id="18111" w:author="Greg Clendenning" w:date="2024-04-16T16:42:00Z">
            <w:tblPrEx>
              <w:tblW w:w="8640" w:type="dxa"/>
              <w:tblInd w:w="108" w:type="dxa"/>
              <w:tblLayout w:type="fixed"/>
            </w:tblPrEx>
          </w:tblPrExChange>
        </w:tblPrEx>
        <w:trPr>
          <w:trPrChange w:id="18112" w:author="Greg Clendenning" w:date="2024-04-16T16:42:00Z">
            <w:trPr>
              <w:gridBefore w:val="1"/>
              <w:trHeight w:val="600"/>
            </w:trPr>
          </w:trPrChange>
        </w:trPr>
        <w:tc>
          <w:tcPr>
            <w:tcW w:w="0" w:type="dxa"/>
            <w:vAlign w:val="center"/>
            <w:tcPrChange w:id="18113"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6C62B180" w14:textId="0811661B" w:rsidR="004E6452" w:rsidRPr="001570EA" w:rsidRDefault="004E6452">
            <w:pPr>
              <w:pStyle w:val="NoSpacing"/>
              <w:jc w:val="left"/>
              <w:rPr>
                <w:sz w:val="18"/>
                <w:rPrChange w:id="18114" w:author="Greg Clendenning" w:date="2024-04-16T16:42:00Z">
                  <w:rPr>
                    <w:color w:val="000000"/>
                    <w:sz w:val="18"/>
                  </w:rPr>
                </w:rPrChange>
              </w:rPr>
              <w:pPrChange w:id="18115" w:author="Greg Clendenning" w:date="2024-04-16T16:42:00Z">
                <w:pPr>
                  <w:spacing w:before="80" w:after="80"/>
                  <w:jc w:val="left"/>
                </w:pPr>
              </w:pPrChange>
            </w:pPr>
            <w:r w:rsidRPr="001570EA">
              <w:rPr>
                <w:rFonts w:cs="Arial"/>
                <w:color w:val="000000"/>
                <w:sz w:val="18"/>
                <w:szCs w:val="18"/>
              </w:rPr>
              <w:t>4I. Refrigerator-freezers—automatic defrost with side-mounted freezer with an automatic icemaker without through-the-door ice service</w:t>
            </w:r>
            <w:del w:id="18116" w:author="Greg Clendenning" w:date="2024-04-16T16:42:00Z">
              <w:r w:rsidR="00FA5174" w:rsidRPr="005D6B31">
                <w:rPr>
                  <w:rFonts w:cs="Arial"/>
                  <w:color w:val="000000"/>
                  <w:sz w:val="18"/>
                  <w:szCs w:val="18"/>
                </w:rPr>
                <w:delText>.</w:delText>
              </w:r>
            </w:del>
          </w:p>
        </w:tc>
        <w:tc>
          <w:tcPr>
            <w:tcW w:w="2245" w:type="dxa"/>
            <w:vAlign w:val="center"/>
            <w:cellIns w:id="18117" w:author="Greg Clendenning" w:date="2024-04-16T16:42:00Z"/>
            <w:tcPrChange w:id="18118"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119" w:author="Greg Clendenning" w:date="2024-04-16T16:42:00Z"/>
              </w:tcPr>
            </w:tcPrChange>
          </w:tcPr>
          <w:p w14:paraId="21405C76" w14:textId="77777777" w:rsidR="004E6452" w:rsidRPr="001570EA" w:rsidRDefault="004E6452">
            <w:pPr>
              <w:pStyle w:val="NoSpacing"/>
              <w:jc w:val="center"/>
              <w:rPr>
                <w:rFonts w:cs="Arial"/>
                <w:sz w:val="18"/>
                <w:szCs w:val="18"/>
              </w:rPr>
            </w:pPr>
            <w:moveToRangeStart w:id="18120" w:author="Greg Clendenning" w:date="2024-04-16T16:42:00Z" w:name="move164178309"/>
            <w:moveTo w:id="18121" w:author="Greg Clendenning" w:date="2024-04-16T16:42:00Z">
              <w:r w:rsidRPr="001570EA">
                <w:rPr>
                  <w:rFonts w:cs="Arial"/>
                  <w:color w:val="000000"/>
                  <w:sz w:val="18"/>
                  <w:szCs w:val="18"/>
                </w:rPr>
                <w:t>7.66 × AV + 352.0</w:t>
              </w:r>
            </w:moveTo>
            <w:moveToRangeEnd w:id="18120"/>
          </w:p>
        </w:tc>
        <w:tc>
          <w:tcPr>
            <w:tcW w:w="3515" w:type="dxa"/>
            <w:vAlign w:val="center"/>
            <w:tcPrChange w:id="18122"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598196D3" w14:textId="77777777" w:rsidR="00FA5174" w:rsidRPr="00643FF3" w:rsidRDefault="004E6452" w:rsidP="00BD2C4C">
            <w:pPr>
              <w:spacing w:before="80" w:after="80"/>
              <w:jc w:val="center"/>
              <w:rPr>
                <w:del w:id="18123" w:author="Greg Clendenning" w:date="2024-04-16T16:42:00Z"/>
                <w:rFonts w:cs="Arial"/>
                <w:color w:val="000000"/>
                <w:sz w:val="18"/>
                <w:szCs w:val="18"/>
              </w:rPr>
            </w:pPr>
            <w:r w:rsidRPr="001570EA">
              <w:rPr>
                <w:rFonts w:cs="Arial"/>
                <w:color w:val="000000"/>
                <w:sz w:val="18"/>
                <w:szCs w:val="18"/>
              </w:rPr>
              <w:t xml:space="preserve">AV ≤ </w:t>
            </w:r>
            <w:del w:id="18124" w:author="Greg Clendenning" w:date="2024-04-16T16:42:00Z">
              <w:r w:rsidR="00FA5174">
                <w:rPr>
                  <w:rFonts w:cs="Arial"/>
                  <w:color w:val="000000"/>
                  <w:sz w:val="18"/>
                  <w:szCs w:val="18"/>
                </w:rPr>
                <w:delText>46.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25" w:author="Greg Clendenning" w:date="2024-04-16T16:42:00Z">
              <w:r w:rsidRPr="001570EA">
                <w:rPr>
                  <w:rFonts w:cs="Arial"/>
                  <w:color w:val="000000"/>
                  <w:sz w:val="18"/>
                  <w:szCs w:val="18"/>
                </w:rPr>
                <w:t>54.0, AEC</w:t>
              </w:r>
              <w:r w:rsidRPr="001570EA">
                <w:rPr>
                  <w:rFonts w:cs="Arial"/>
                  <w:color w:val="000000"/>
                  <w:sz w:val="18"/>
                  <w:szCs w:val="18"/>
                  <w:vertAlign w:val="subscript"/>
                </w:rPr>
                <w:t>MAX</w:t>
              </w:r>
            </w:ins>
            <w:r w:rsidRPr="001570EA">
              <w:rPr>
                <w:rFonts w:cs="Arial"/>
                <w:color w:val="000000"/>
                <w:sz w:val="18"/>
                <w:szCs w:val="18"/>
              </w:rPr>
              <w:t xml:space="preserve"> ≤ 6.</w:t>
            </w:r>
            <w:del w:id="18126" w:author="Greg Clendenning" w:date="2024-04-16T16:42:00Z">
              <w:r w:rsidR="00FA5174">
                <w:rPr>
                  <w:rFonts w:cs="Arial"/>
                  <w:color w:val="000000"/>
                  <w:sz w:val="18"/>
                  <w:szCs w:val="18"/>
                </w:rPr>
                <w:delText>81</w:delText>
              </w:r>
            </w:del>
            <w:ins w:id="18127" w:author="Greg Clendenning" w:date="2024-04-16T16:42:00Z">
              <w:r w:rsidRPr="001570EA">
                <w:rPr>
                  <w:rFonts w:cs="Arial"/>
                  <w:color w:val="000000"/>
                  <w:sz w:val="18"/>
                  <w:szCs w:val="18"/>
                </w:rPr>
                <w:t>21</w:t>
              </w:r>
            </w:ins>
            <w:r w:rsidRPr="001570EA">
              <w:rPr>
                <w:sz w:val="18"/>
                <w:rPrChange w:id="18128" w:author="Greg Clendenning" w:date="2024-04-16T16:42:00Z">
                  <w:rPr>
                    <w:color w:val="000000"/>
                    <w:sz w:val="18"/>
                  </w:rPr>
                </w:rPrChange>
              </w:rPr>
              <w:t xml:space="preserve"> </w:t>
            </w:r>
            <w:r w:rsidRPr="001570EA">
              <w:rPr>
                <w:rFonts w:cs="Arial"/>
                <w:color w:val="000000"/>
                <w:sz w:val="18"/>
                <w:szCs w:val="18"/>
              </w:rPr>
              <w:t xml:space="preserve">× AV + </w:t>
            </w:r>
            <w:del w:id="18129" w:author="Greg Clendenning" w:date="2024-04-16T16:42:00Z">
              <w:r w:rsidR="00FA5174">
                <w:rPr>
                  <w:rFonts w:cs="Arial"/>
                  <w:color w:val="000000"/>
                  <w:sz w:val="18"/>
                  <w:szCs w:val="18"/>
                </w:rPr>
                <w:delText>322.2</w:delText>
              </w:r>
            </w:del>
          </w:p>
          <w:p w14:paraId="3D27D024" w14:textId="705D73E6" w:rsidR="004E6452" w:rsidRPr="001570EA" w:rsidRDefault="004E6452">
            <w:pPr>
              <w:pStyle w:val="NoSpacing"/>
              <w:jc w:val="center"/>
              <w:rPr>
                <w:sz w:val="18"/>
                <w:rPrChange w:id="18130" w:author="Greg Clendenning" w:date="2024-04-16T16:42:00Z">
                  <w:rPr>
                    <w:color w:val="000000"/>
                    <w:sz w:val="18"/>
                  </w:rPr>
                </w:rPrChange>
              </w:rPr>
              <w:pPrChange w:id="18131" w:author="Greg Clendenning" w:date="2024-04-16T16:42:00Z">
                <w:pPr>
                  <w:spacing w:before="80" w:after="80"/>
                  <w:jc w:val="center"/>
                </w:pPr>
              </w:pPrChange>
            </w:pPr>
            <w:ins w:id="18132" w:author="Greg Clendenning" w:date="2024-04-16T16:42:00Z">
              <w:r w:rsidRPr="001570EA">
                <w:rPr>
                  <w:rFonts w:cs="Arial"/>
                  <w:color w:val="000000"/>
                  <w:sz w:val="18"/>
                  <w:szCs w:val="18"/>
                </w:rPr>
                <w:t>301.4</w:t>
              </w:r>
              <w:r w:rsidRPr="001570EA">
                <w:rPr>
                  <w:rFonts w:cs="Arial"/>
                  <w:color w:val="000000"/>
                  <w:sz w:val="18"/>
                  <w:szCs w:val="18"/>
                </w:rPr>
                <w:br/>
              </w:r>
            </w:ins>
            <w:r w:rsidRPr="001570EA">
              <w:rPr>
                <w:rFonts w:cs="Arial"/>
                <w:color w:val="000000"/>
                <w:sz w:val="18"/>
                <w:szCs w:val="18"/>
              </w:rPr>
              <w:t xml:space="preserve">AV &gt; </w:t>
            </w:r>
            <w:del w:id="18133" w:author="Greg Clendenning" w:date="2024-04-16T16:42:00Z">
              <w:r w:rsidR="00FA5174">
                <w:rPr>
                  <w:rFonts w:cs="Arial"/>
                  <w:color w:val="000000"/>
                  <w:sz w:val="18"/>
                  <w:szCs w:val="18"/>
                </w:rPr>
                <w:delText>46.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34" w:author="Greg Clendenning" w:date="2024-04-16T16:42:00Z">
              <w:r w:rsidRPr="001570EA">
                <w:rPr>
                  <w:rFonts w:cs="Arial"/>
                  <w:color w:val="000000"/>
                  <w:sz w:val="18"/>
                  <w:szCs w:val="18"/>
                </w:rPr>
                <w:t>54.0, AEC</w:t>
              </w:r>
              <w:r w:rsidRPr="001570EA">
                <w:rPr>
                  <w:rFonts w:cs="Arial"/>
                  <w:color w:val="000000"/>
                  <w:sz w:val="18"/>
                  <w:szCs w:val="18"/>
                  <w:vertAlign w:val="subscript"/>
                </w:rPr>
                <w:t>MAX</w:t>
              </w:r>
            </w:ins>
            <w:r w:rsidRPr="001570EA">
              <w:rPr>
                <w:rFonts w:eastAsiaTheme="minorHAnsi" w:cstheme="minorBidi"/>
                <w:color w:val="000000"/>
                <w:sz w:val="18"/>
                <w:vertAlign w:val="subscript"/>
                <w:rPrChange w:id="18135" w:author="Greg Clendenning" w:date="2024-04-16T16:42:00Z">
                  <w:rPr>
                    <w:color w:val="000000"/>
                    <w:sz w:val="18"/>
                    <w:szCs w:val="24"/>
                  </w:rPr>
                </w:rPrChange>
              </w:rPr>
              <w:t xml:space="preserve"> </w:t>
            </w:r>
            <w:r w:rsidRPr="001570EA">
              <w:rPr>
                <w:rFonts w:cs="Arial"/>
                <w:color w:val="000000"/>
                <w:sz w:val="18"/>
                <w:szCs w:val="18"/>
              </w:rPr>
              <w:t>≤ 637</w:t>
            </w:r>
          </w:p>
        </w:tc>
      </w:tr>
      <w:tr w:rsidR="004E6452" w:rsidRPr="001570EA" w14:paraId="1824E23B" w14:textId="77777777">
        <w:tblPrEx>
          <w:tblW w:w="9360" w:type="dxa"/>
          <w:tblPrExChange w:id="18136" w:author="Greg Clendenning" w:date="2024-04-16T16:42:00Z">
            <w:tblPrEx>
              <w:tblW w:w="8640" w:type="dxa"/>
              <w:tblInd w:w="108" w:type="dxa"/>
              <w:tblLayout w:type="fixed"/>
            </w:tblPrEx>
          </w:tblPrExChange>
        </w:tblPrEx>
        <w:trPr>
          <w:trPrChange w:id="18137" w:author="Greg Clendenning" w:date="2024-04-16T16:42:00Z">
            <w:trPr>
              <w:gridBefore w:val="1"/>
              <w:trHeight w:val="600"/>
            </w:trPr>
          </w:trPrChange>
        </w:trPr>
        <w:tc>
          <w:tcPr>
            <w:tcW w:w="0" w:type="dxa"/>
            <w:vAlign w:val="center"/>
            <w:tcPrChange w:id="18138"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3FAE7558" w14:textId="0B83885D" w:rsidR="004E6452" w:rsidRPr="001570EA" w:rsidRDefault="004E6452">
            <w:pPr>
              <w:pStyle w:val="NoSpacing"/>
              <w:jc w:val="left"/>
              <w:rPr>
                <w:sz w:val="18"/>
                <w:rPrChange w:id="18139" w:author="Greg Clendenning" w:date="2024-04-16T16:42:00Z">
                  <w:rPr>
                    <w:color w:val="000000"/>
                    <w:sz w:val="18"/>
                  </w:rPr>
                </w:rPrChange>
              </w:rPr>
              <w:pPrChange w:id="18140" w:author="Greg Clendenning" w:date="2024-04-16T16:42:00Z">
                <w:pPr>
                  <w:spacing w:before="80" w:after="80"/>
                  <w:jc w:val="left"/>
                </w:pPr>
              </w:pPrChange>
            </w:pPr>
            <w:r w:rsidRPr="001570EA">
              <w:rPr>
                <w:rFonts w:cs="Arial"/>
                <w:color w:val="000000"/>
                <w:sz w:val="18"/>
                <w:szCs w:val="18"/>
              </w:rPr>
              <w:t>4I</w:t>
            </w:r>
            <w:del w:id="18141" w:author="Greg Clendenning" w:date="2024-04-16T16:42:00Z">
              <w:r w:rsidR="00FA5174" w:rsidRPr="005D6B31">
                <w:rPr>
                  <w:rFonts w:cs="Arial"/>
                  <w:color w:val="000000"/>
                  <w:sz w:val="18"/>
                  <w:szCs w:val="18"/>
                </w:rPr>
                <w:delText>-</w:delText>
              </w:r>
            </w:del>
            <w:ins w:id="18142"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side-mounted freezer with an automatic icemaker without through-the-door ice service</w:t>
            </w:r>
            <w:del w:id="18143" w:author="Greg Clendenning" w:date="2024-04-16T16:42:00Z">
              <w:r w:rsidR="00FA5174" w:rsidRPr="005D6B31">
                <w:rPr>
                  <w:rFonts w:cs="Arial"/>
                  <w:color w:val="000000"/>
                  <w:sz w:val="18"/>
                  <w:szCs w:val="18"/>
                </w:rPr>
                <w:delText>.</w:delText>
              </w:r>
            </w:del>
          </w:p>
        </w:tc>
        <w:tc>
          <w:tcPr>
            <w:tcW w:w="2245" w:type="dxa"/>
            <w:vAlign w:val="center"/>
            <w:cellIns w:id="18144" w:author="Greg Clendenning" w:date="2024-04-16T16:42:00Z"/>
            <w:tcPrChange w:id="18145"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146" w:author="Greg Clendenning" w:date="2024-04-16T16:42:00Z"/>
              </w:tcPr>
            </w:tcPrChange>
          </w:tcPr>
          <w:p w14:paraId="22D88830" w14:textId="77777777" w:rsidR="004E6452" w:rsidRPr="001570EA" w:rsidRDefault="004E6452">
            <w:pPr>
              <w:pStyle w:val="NoSpacing"/>
              <w:jc w:val="center"/>
              <w:rPr>
                <w:rFonts w:cs="Arial"/>
                <w:sz w:val="18"/>
                <w:szCs w:val="18"/>
              </w:rPr>
            </w:pPr>
            <w:moveToRangeStart w:id="18147" w:author="Greg Clendenning" w:date="2024-04-16T16:42:00Z" w:name="move164178310"/>
            <w:moveTo w:id="18148" w:author="Greg Clendenning" w:date="2024-04-16T16:42:00Z">
              <w:r w:rsidRPr="001570EA">
                <w:rPr>
                  <w:rFonts w:cs="Arial"/>
                  <w:color w:val="000000"/>
                  <w:sz w:val="18"/>
                  <w:szCs w:val="18"/>
                </w:rPr>
                <w:t>9.20 × AV + 405.7</w:t>
              </w:r>
            </w:moveTo>
            <w:moveToRangeEnd w:id="18147"/>
          </w:p>
        </w:tc>
        <w:tc>
          <w:tcPr>
            <w:tcW w:w="3515" w:type="dxa"/>
            <w:vAlign w:val="center"/>
            <w:tcPrChange w:id="18149"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2F80D806" w14:textId="77777777" w:rsidR="00FA5174" w:rsidRPr="00643FF3" w:rsidRDefault="004E6452" w:rsidP="00BD2C4C">
            <w:pPr>
              <w:spacing w:before="80" w:after="80"/>
              <w:jc w:val="center"/>
              <w:rPr>
                <w:del w:id="18150" w:author="Greg Clendenning" w:date="2024-04-16T16:42:00Z"/>
                <w:rFonts w:cs="Arial"/>
                <w:color w:val="000000"/>
                <w:sz w:val="18"/>
                <w:szCs w:val="18"/>
              </w:rPr>
            </w:pPr>
            <w:r w:rsidRPr="001570EA">
              <w:rPr>
                <w:rFonts w:cs="Arial"/>
                <w:color w:val="000000"/>
                <w:sz w:val="18"/>
                <w:szCs w:val="18"/>
              </w:rPr>
              <w:t xml:space="preserve">AV ≤ </w:t>
            </w:r>
            <w:del w:id="18151" w:author="Greg Clendenning" w:date="2024-04-16T16:42:00Z">
              <w:r w:rsidR="00FA5174">
                <w:rPr>
                  <w:rFonts w:cs="Arial"/>
                  <w:color w:val="000000"/>
                  <w:sz w:val="18"/>
                  <w:szCs w:val="18"/>
                </w:rPr>
                <w:delText>46.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52" w:author="Greg Clendenning" w:date="2024-04-16T16:42:00Z">
              <w:r w:rsidRPr="001570EA">
                <w:rPr>
                  <w:rFonts w:cs="Arial"/>
                  <w:color w:val="000000"/>
                  <w:sz w:val="18"/>
                  <w:szCs w:val="18"/>
                </w:rPr>
                <w:t>54.0, AEC</w:t>
              </w:r>
              <w:r w:rsidRPr="001570EA">
                <w:rPr>
                  <w:rFonts w:cs="Arial"/>
                  <w:color w:val="000000"/>
                  <w:sz w:val="18"/>
                  <w:szCs w:val="18"/>
                  <w:vertAlign w:val="subscript"/>
                </w:rPr>
                <w:t>MAX</w:t>
              </w:r>
            </w:ins>
            <w:r w:rsidRPr="001570EA">
              <w:rPr>
                <w:rFonts w:cs="Arial"/>
                <w:color w:val="000000"/>
                <w:sz w:val="18"/>
                <w:szCs w:val="18"/>
              </w:rPr>
              <w:t xml:space="preserve"> ≤ 6.</w:t>
            </w:r>
            <w:del w:id="18153" w:author="Greg Clendenning" w:date="2024-04-16T16:42:00Z">
              <w:r w:rsidR="00FA5174">
                <w:rPr>
                  <w:rFonts w:cs="Arial"/>
                  <w:color w:val="000000"/>
                  <w:sz w:val="18"/>
                  <w:szCs w:val="18"/>
                </w:rPr>
                <w:delText>81</w:delText>
              </w:r>
            </w:del>
            <w:ins w:id="18154" w:author="Greg Clendenning" w:date="2024-04-16T16:42:00Z">
              <w:r w:rsidRPr="001570EA">
                <w:rPr>
                  <w:rFonts w:cs="Arial"/>
                  <w:color w:val="000000"/>
                  <w:sz w:val="18"/>
                  <w:szCs w:val="18"/>
                </w:rPr>
                <w:t>21</w:t>
              </w:r>
            </w:ins>
            <w:r w:rsidRPr="001570EA">
              <w:rPr>
                <w:sz w:val="18"/>
                <w:rPrChange w:id="18155" w:author="Greg Clendenning" w:date="2024-04-16T16:42:00Z">
                  <w:rPr>
                    <w:color w:val="000000"/>
                    <w:sz w:val="18"/>
                  </w:rPr>
                </w:rPrChange>
              </w:rPr>
              <w:t xml:space="preserve"> </w:t>
            </w:r>
            <w:r w:rsidRPr="001570EA">
              <w:rPr>
                <w:rFonts w:cs="Arial"/>
                <w:color w:val="000000"/>
                <w:sz w:val="18"/>
                <w:szCs w:val="18"/>
              </w:rPr>
              <w:t xml:space="preserve">× AV + </w:t>
            </w:r>
            <w:del w:id="18156" w:author="Greg Clendenning" w:date="2024-04-16T16:42:00Z">
              <w:r w:rsidR="00FA5174">
                <w:rPr>
                  <w:rFonts w:cs="Arial"/>
                  <w:color w:val="000000"/>
                  <w:sz w:val="18"/>
                  <w:szCs w:val="18"/>
                </w:rPr>
                <w:delText>322.2</w:delText>
              </w:r>
            </w:del>
          </w:p>
          <w:p w14:paraId="67ED5D65" w14:textId="09B89153" w:rsidR="004E6452" w:rsidRPr="001570EA" w:rsidRDefault="004E6452">
            <w:pPr>
              <w:pStyle w:val="NoSpacing"/>
              <w:jc w:val="center"/>
              <w:rPr>
                <w:sz w:val="18"/>
                <w:rPrChange w:id="18157" w:author="Greg Clendenning" w:date="2024-04-16T16:42:00Z">
                  <w:rPr>
                    <w:color w:val="000000"/>
                    <w:sz w:val="18"/>
                  </w:rPr>
                </w:rPrChange>
              </w:rPr>
              <w:pPrChange w:id="18158" w:author="Greg Clendenning" w:date="2024-04-16T16:42:00Z">
                <w:pPr>
                  <w:spacing w:before="80" w:after="80"/>
                  <w:jc w:val="center"/>
                </w:pPr>
              </w:pPrChange>
            </w:pPr>
            <w:ins w:id="18159" w:author="Greg Clendenning" w:date="2024-04-16T16:42:00Z">
              <w:r w:rsidRPr="001570EA">
                <w:rPr>
                  <w:rFonts w:cs="Arial"/>
                  <w:color w:val="000000"/>
                  <w:sz w:val="18"/>
                  <w:szCs w:val="18"/>
                </w:rPr>
                <w:t>301.4</w:t>
              </w:r>
              <w:r w:rsidRPr="001570EA">
                <w:rPr>
                  <w:rFonts w:cs="Arial"/>
                  <w:color w:val="000000"/>
                  <w:sz w:val="18"/>
                  <w:szCs w:val="18"/>
                </w:rPr>
                <w:br/>
              </w:r>
            </w:ins>
            <w:r w:rsidRPr="001570EA">
              <w:rPr>
                <w:rFonts w:cs="Arial"/>
                <w:color w:val="000000"/>
                <w:sz w:val="18"/>
                <w:szCs w:val="18"/>
              </w:rPr>
              <w:t xml:space="preserve">AV &gt; </w:t>
            </w:r>
            <w:del w:id="18160" w:author="Greg Clendenning" w:date="2024-04-16T16:42:00Z">
              <w:r w:rsidR="00FA5174">
                <w:rPr>
                  <w:rFonts w:cs="Arial"/>
                  <w:color w:val="000000"/>
                  <w:sz w:val="18"/>
                  <w:szCs w:val="18"/>
                </w:rPr>
                <w:delText>46.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61" w:author="Greg Clendenning" w:date="2024-04-16T16:42:00Z">
              <w:r w:rsidRPr="001570EA">
                <w:rPr>
                  <w:rFonts w:cs="Arial"/>
                  <w:color w:val="000000"/>
                  <w:sz w:val="18"/>
                  <w:szCs w:val="18"/>
                </w:rPr>
                <w:t>54.0,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41758121" w14:textId="77777777">
        <w:tblPrEx>
          <w:tblW w:w="9360" w:type="dxa"/>
          <w:tblPrExChange w:id="18162" w:author="Greg Clendenning" w:date="2024-04-16T16:42:00Z">
            <w:tblPrEx>
              <w:tblW w:w="8640" w:type="dxa"/>
              <w:tblInd w:w="108" w:type="dxa"/>
              <w:tblLayout w:type="fixed"/>
            </w:tblPrEx>
          </w:tblPrExChange>
        </w:tblPrEx>
        <w:trPr>
          <w:trPrChange w:id="18163" w:author="Greg Clendenning" w:date="2024-04-16T16:42:00Z">
            <w:trPr>
              <w:gridBefore w:val="1"/>
              <w:trHeight w:val="600"/>
            </w:trPr>
          </w:trPrChange>
        </w:trPr>
        <w:tc>
          <w:tcPr>
            <w:tcW w:w="0" w:type="dxa"/>
            <w:vAlign w:val="center"/>
            <w:tcPrChange w:id="18164"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5A07B28C" w14:textId="08ABD3A1" w:rsidR="004E6452" w:rsidRPr="001570EA" w:rsidRDefault="004E6452">
            <w:pPr>
              <w:pStyle w:val="NoSpacing"/>
              <w:jc w:val="left"/>
              <w:rPr>
                <w:sz w:val="18"/>
                <w:rPrChange w:id="18165" w:author="Greg Clendenning" w:date="2024-04-16T16:42:00Z">
                  <w:rPr>
                    <w:color w:val="000000"/>
                    <w:sz w:val="18"/>
                  </w:rPr>
                </w:rPrChange>
              </w:rPr>
              <w:pPrChange w:id="18166" w:author="Greg Clendenning" w:date="2024-04-16T16:42:00Z">
                <w:pPr>
                  <w:spacing w:before="80" w:after="80"/>
                  <w:jc w:val="left"/>
                </w:pPr>
              </w:pPrChange>
            </w:pPr>
            <w:r w:rsidRPr="001570EA">
              <w:rPr>
                <w:rFonts w:cs="Arial"/>
                <w:color w:val="000000"/>
                <w:sz w:val="18"/>
                <w:szCs w:val="18"/>
              </w:rPr>
              <w:t>5. Refrigerator-freezers—automatic defrost with bottom-mounted freezer without an automatic icemaker</w:t>
            </w:r>
            <w:del w:id="18167" w:author="Greg Clendenning" w:date="2024-04-16T16:42:00Z">
              <w:r w:rsidR="00FA5174" w:rsidRPr="005D6B31">
                <w:rPr>
                  <w:rFonts w:cs="Arial"/>
                  <w:color w:val="000000"/>
                  <w:sz w:val="18"/>
                  <w:szCs w:val="18"/>
                </w:rPr>
                <w:delText>.</w:delText>
              </w:r>
            </w:del>
          </w:p>
        </w:tc>
        <w:tc>
          <w:tcPr>
            <w:tcW w:w="2245" w:type="dxa"/>
            <w:vAlign w:val="center"/>
            <w:cellIns w:id="18168" w:author="Greg Clendenning" w:date="2024-04-16T16:42:00Z"/>
            <w:tcPrChange w:id="18169"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170" w:author="Greg Clendenning" w:date="2024-04-16T16:42:00Z"/>
              </w:tcPr>
            </w:tcPrChange>
          </w:tcPr>
          <w:p w14:paraId="745978C7" w14:textId="77777777" w:rsidR="004E6452" w:rsidRPr="001570EA" w:rsidRDefault="004E6452">
            <w:pPr>
              <w:pStyle w:val="NoSpacing"/>
              <w:jc w:val="center"/>
              <w:rPr>
                <w:rFonts w:cs="Arial"/>
                <w:sz w:val="18"/>
                <w:szCs w:val="18"/>
              </w:rPr>
            </w:pPr>
            <w:ins w:id="18171" w:author="Greg Clendenning" w:date="2024-04-16T16:42:00Z">
              <w:r w:rsidRPr="001570EA">
                <w:rPr>
                  <w:rFonts w:cs="Arial"/>
                  <w:color w:val="000000"/>
                  <w:sz w:val="18"/>
                  <w:szCs w:val="18"/>
                </w:rPr>
                <w:t>7.97 × AV + 285.3</w:t>
              </w:r>
            </w:ins>
          </w:p>
        </w:tc>
        <w:tc>
          <w:tcPr>
            <w:tcW w:w="3515" w:type="dxa"/>
            <w:vAlign w:val="center"/>
            <w:tcPrChange w:id="18172"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05E1C3EA" w14:textId="77777777" w:rsidR="00FA5174" w:rsidRPr="00643FF3" w:rsidRDefault="004E6452" w:rsidP="00BD2C4C">
            <w:pPr>
              <w:spacing w:before="80" w:after="80"/>
              <w:jc w:val="center"/>
              <w:rPr>
                <w:del w:id="18173" w:author="Greg Clendenning" w:date="2024-04-16T16:42:00Z"/>
                <w:rFonts w:cs="Arial"/>
                <w:color w:val="000000"/>
                <w:sz w:val="18"/>
                <w:szCs w:val="18"/>
              </w:rPr>
            </w:pPr>
            <w:r w:rsidRPr="001570EA">
              <w:rPr>
                <w:rFonts w:cs="Arial"/>
                <w:color w:val="000000"/>
                <w:sz w:val="18"/>
                <w:szCs w:val="18"/>
              </w:rPr>
              <w:t xml:space="preserve">AV ≤ </w:t>
            </w:r>
            <w:del w:id="18174" w:author="Greg Clendenning" w:date="2024-04-16T16:42:00Z">
              <w:r w:rsidR="00FA5174">
                <w:rPr>
                  <w:rFonts w:cs="Arial"/>
                  <w:color w:val="000000"/>
                  <w:sz w:val="18"/>
                  <w:szCs w:val="18"/>
                </w:rPr>
                <w:delText>54.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643FF3">
                <w:rPr>
                  <w:rFonts w:cs="Arial"/>
                  <w:color w:val="000000"/>
                  <w:sz w:val="18"/>
                  <w:szCs w:val="18"/>
                </w:rPr>
                <w:delText>7.</w:delText>
              </w:r>
              <w:r w:rsidR="00FA5174">
                <w:rPr>
                  <w:rFonts w:cs="Arial"/>
                  <w:color w:val="000000"/>
                  <w:sz w:val="18"/>
                  <w:szCs w:val="18"/>
                </w:rPr>
                <w:delText>08</w:delText>
              </w:r>
            </w:del>
            <w:ins w:id="18175" w:author="Greg Clendenning" w:date="2024-04-16T16:42:00Z">
              <w:r w:rsidRPr="001570EA">
                <w:rPr>
                  <w:rFonts w:cs="Arial"/>
                  <w:color w:val="000000"/>
                  <w:sz w:val="18"/>
                  <w:szCs w:val="18"/>
                </w:rPr>
                <w:t>62.8, AEC</w:t>
              </w:r>
              <w:r w:rsidRPr="001570EA">
                <w:rPr>
                  <w:rFonts w:cs="Arial"/>
                  <w:color w:val="000000"/>
                  <w:sz w:val="18"/>
                  <w:szCs w:val="18"/>
                  <w:vertAlign w:val="subscript"/>
                </w:rPr>
                <w:t>MAX</w:t>
              </w:r>
              <w:r w:rsidRPr="001570EA">
                <w:rPr>
                  <w:rFonts w:cs="Arial"/>
                  <w:color w:val="000000"/>
                  <w:sz w:val="18"/>
                  <w:szCs w:val="18"/>
                </w:rPr>
                <w:t xml:space="preserve"> ≤ 6.46</w:t>
              </w:r>
            </w:ins>
            <w:r w:rsidRPr="001570EA">
              <w:rPr>
                <w:sz w:val="18"/>
                <w:rPrChange w:id="18176" w:author="Greg Clendenning" w:date="2024-04-16T16:42:00Z">
                  <w:rPr>
                    <w:color w:val="000000"/>
                    <w:sz w:val="18"/>
                  </w:rPr>
                </w:rPrChange>
              </w:rPr>
              <w:t xml:space="preserve"> </w:t>
            </w:r>
            <w:r w:rsidRPr="001570EA">
              <w:rPr>
                <w:rFonts w:cs="Arial"/>
                <w:color w:val="000000"/>
                <w:sz w:val="18"/>
                <w:szCs w:val="18"/>
              </w:rPr>
              <w:t xml:space="preserve">× AV + </w:t>
            </w:r>
            <w:del w:id="18177" w:author="Greg Clendenning" w:date="2024-04-16T16:42:00Z">
              <w:r w:rsidR="00FA5174">
                <w:rPr>
                  <w:rFonts w:cs="Arial"/>
                  <w:color w:val="000000"/>
                  <w:sz w:val="18"/>
                  <w:szCs w:val="18"/>
                </w:rPr>
                <w:delText>253.6</w:delText>
              </w:r>
            </w:del>
          </w:p>
          <w:p w14:paraId="277B54EB" w14:textId="5B4C0FE6" w:rsidR="004E6452" w:rsidRPr="001570EA" w:rsidRDefault="004E6452">
            <w:pPr>
              <w:pStyle w:val="NoSpacing"/>
              <w:jc w:val="center"/>
              <w:rPr>
                <w:sz w:val="18"/>
                <w:rPrChange w:id="18178" w:author="Greg Clendenning" w:date="2024-04-16T16:42:00Z">
                  <w:rPr>
                    <w:color w:val="000000"/>
                    <w:sz w:val="18"/>
                  </w:rPr>
                </w:rPrChange>
              </w:rPr>
              <w:pPrChange w:id="18179" w:author="Greg Clendenning" w:date="2024-04-16T16:42:00Z">
                <w:pPr>
                  <w:spacing w:before="80" w:after="80"/>
                  <w:jc w:val="center"/>
                </w:pPr>
              </w:pPrChange>
            </w:pPr>
            <w:ins w:id="18180" w:author="Greg Clendenning" w:date="2024-04-16T16:42:00Z">
              <w:r w:rsidRPr="001570EA">
                <w:rPr>
                  <w:rFonts w:cs="Arial"/>
                  <w:color w:val="000000"/>
                  <w:sz w:val="18"/>
                  <w:szCs w:val="18"/>
                </w:rPr>
                <w:t>231.4</w:t>
              </w:r>
              <w:r w:rsidRPr="001570EA">
                <w:rPr>
                  <w:rFonts w:cs="Arial"/>
                  <w:color w:val="000000"/>
                  <w:sz w:val="18"/>
                  <w:szCs w:val="18"/>
                </w:rPr>
                <w:br/>
              </w:r>
            </w:ins>
            <w:r w:rsidRPr="001570EA">
              <w:rPr>
                <w:rFonts w:cs="Arial"/>
                <w:color w:val="000000"/>
                <w:sz w:val="18"/>
                <w:szCs w:val="18"/>
              </w:rPr>
              <w:t xml:space="preserve">AV &gt; </w:t>
            </w:r>
            <w:del w:id="18181" w:author="Greg Clendenning" w:date="2024-04-16T16:42:00Z">
              <w:r w:rsidR="00FA5174">
                <w:rPr>
                  <w:rFonts w:cs="Arial"/>
                  <w:color w:val="000000"/>
                  <w:sz w:val="18"/>
                  <w:szCs w:val="18"/>
                </w:rPr>
                <w:delText>54.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182" w:author="Greg Clendenning" w:date="2024-04-16T16:42:00Z">
              <w:r w:rsidRPr="001570EA">
                <w:rPr>
                  <w:rFonts w:cs="Arial"/>
                  <w:color w:val="000000"/>
                  <w:sz w:val="18"/>
                  <w:szCs w:val="18"/>
                </w:rPr>
                <w:t>62.8,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41BA62E5" w14:textId="77777777">
        <w:tblPrEx>
          <w:tblW w:w="9360" w:type="dxa"/>
          <w:tblPrExChange w:id="18183" w:author="Greg Clendenning" w:date="2024-04-16T16:42:00Z">
            <w:tblPrEx>
              <w:tblW w:w="8640" w:type="dxa"/>
              <w:tblInd w:w="108" w:type="dxa"/>
              <w:tblLayout w:type="fixed"/>
            </w:tblPrEx>
          </w:tblPrExChange>
        </w:tblPrEx>
        <w:trPr>
          <w:trPrChange w:id="18184" w:author="Greg Clendenning" w:date="2024-04-16T16:42:00Z">
            <w:trPr>
              <w:gridBefore w:val="1"/>
              <w:trHeight w:val="600"/>
            </w:trPr>
          </w:trPrChange>
        </w:trPr>
        <w:tc>
          <w:tcPr>
            <w:tcW w:w="0" w:type="dxa"/>
            <w:vAlign w:val="center"/>
            <w:tcPrChange w:id="18185"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53E7ACF3" w14:textId="09003E26" w:rsidR="004E6452" w:rsidRPr="001570EA" w:rsidRDefault="004E6452">
            <w:pPr>
              <w:pStyle w:val="NoSpacing"/>
              <w:jc w:val="left"/>
              <w:rPr>
                <w:sz w:val="18"/>
                <w:rPrChange w:id="18186" w:author="Greg Clendenning" w:date="2024-04-16T16:42:00Z">
                  <w:rPr>
                    <w:color w:val="000000"/>
                    <w:sz w:val="18"/>
                  </w:rPr>
                </w:rPrChange>
              </w:rPr>
              <w:pPrChange w:id="18187" w:author="Greg Clendenning" w:date="2024-04-16T16:42:00Z">
                <w:pPr>
                  <w:spacing w:before="80" w:after="80"/>
                  <w:jc w:val="left"/>
                </w:pPr>
              </w:pPrChange>
            </w:pPr>
            <w:r w:rsidRPr="001570EA">
              <w:rPr>
                <w:rFonts w:cs="Arial"/>
                <w:color w:val="000000"/>
                <w:sz w:val="18"/>
                <w:szCs w:val="18"/>
              </w:rPr>
              <w:t>5</w:t>
            </w:r>
            <w:del w:id="18188" w:author="Greg Clendenning" w:date="2024-04-16T16:42:00Z">
              <w:r w:rsidR="00FA5174" w:rsidRPr="005D6B31">
                <w:rPr>
                  <w:rFonts w:cs="Arial"/>
                  <w:color w:val="000000"/>
                  <w:sz w:val="18"/>
                  <w:szCs w:val="18"/>
                </w:rPr>
                <w:delText>-</w:delText>
              </w:r>
            </w:del>
            <w:ins w:id="18189"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bottom-mounted freezer without an automatic icemaker</w:t>
            </w:r>
            <w:del w:id="18190" w:author="Greg Clendenning" w:date="2024-04-16T16:42:00Z">
              <w:r w:rsidR="00FA5174" w:rsidRPr="005D6B31">
                <w:rPr>
                  <w:rFonts w:cs="Arial"/>
                  <w:color w:val="000000"/>
                  <w:sz w:val="18"/>
                  <w:szCs w:val="18"/>
                </w:rPr>
                <w:delText>.</w:delText>
              </w:r>
            </w:del>
          </w:p>
        </w:tc>
        <w:tc>
          <w:tcPr>
            <w:tcW w:w="2245" w:type="dxa"/>
            <w:vAlign w:val="center"/>
            <w:cellIns w:id="18191" w:author="Greg Clendenning" w:date="2024-04-16T16:42:00Z"/>
            <w:tcPrChange w:id="18192"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193" w:author="Greg Clendenning" w:date="2024-04-16T16:42:00Z"/>
              </w:tcPr>
            </w:tcPrChange>
          </w:tcPr>
          <w:p w14:paraId="79E2B792" w14:textId="77777777" w:rsidR="004E6452" w:rsidRPr="001570EA" w:rsidRDefault="004E6452">
            <w:pPr>
              <w:pStyle w:val="NoSpacing"/>
              <w:jc w:val="center"/>
              <w:rPr>
                <w:rFonts w:cs="Arial"/>
                <w:sz w:val="18"/>
                <w:szCs w:val="18"/>
              </w:rPr>
            </w:pPr>
            <w:ins w:id="18194" w:author="Greg Clendenning" w:date="2024-04-16T16:42:00Z">
              <w:r w:rsidRPr="001570EA">
                <w:rPr>
                  <w:rFonts w:cs="Arial"/>
                  <w:color w:val="000000"/>
                  <w:sz w:val="18"/>
                  <w:szCs w:val="18"/>
                </w:rPr>
                <w:t>8.46 × AV + 303.2</w:t>
              </w:r>
            </w:ins>
          </w:p>
        </w:tc>
        <w:tc>
          <w:tcPr>
            <w:tcW w:w="3515" w:type="dxa"/>
            <w:vAlign w:val="center"/>
            <w:tcPrChange w:id="18195"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2F9DB998" w14:textId="77777777" w:rsidR="00FA5174" w:rsidRPr="00643FF3" w:rsidRDefault="004E6452" w:rsidP="00BD2C4C">
            <w:pPr>
              <w:spacing w:before="80" w:after="80"/>
              <w:jc w:val="center"/>
              <w:rPr>
                <w:del w:id="18196" w:author="Greg Clendenning" w:date="2024-04-16T16:42:00Z"/>
                <w:rFonts w:cs="Arial"/>
                <w:color w:val="000000"/>
                <w:sz w:val="18"/>
                <w:szCs w:val="18"/>
              </w:rPr>
            </w:pPr>
            <w:r w:rsidRPr="001570EA">
              <w:rPr>
                <w:rFonts w:cs="Arial"/>
                <w:color w:val="000000"/>
                <w:sz w:val="18"/>
                <w:szCs w:val="18"/>
              </w:rPr>
              <w:t xml:space="preserve">AV ≤ </w:t>
            </w:r>
            <w:del w:id="18197" w:author="Greg Clendenning" w:date="2024-04-16T16:42:00Z">
              <w:r w:rsidR="00FA5174">
                <w:rPr>
                  <w:rFonts w:cs="Arial"/>
                  <w:color w:val="000000"/>
                  <w:sz w:val="18"/>
                  <w:szCs w:val="18"/>
                </w:rPr>
                <w:delText>54.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643FF3">
                <w:rPr>
                  <w:rFonts w:cs="Arial"/>
                  <w:color w:val="000000"/>
                  <w:sz w:val="18"/>
                  <w:szCs w:val="18"/>
                </w:rPr>
                <w:delText>7.</w:delText>
              </w:r>
              <w:r w:rsidR="00FA5174">
                <w:rPr>
                  <w:rFonts w:cs="Arial"/>
                  <w:color w:val="000000"/>
                  <w:sz w:val="18"/>
                  <w:szCs w:val="18"/>
                </w:rPr>
                <w:delText>08</w:delText>
              </w:r>
            </w:del>
            <w:ins w:id="18198" w:author="Greg Clendenning" w:date="2024-04-16T16:42:00Z">
              <w:r w:rsidRPr="001570EA">
                <w:rPr>
                  <w:rFonts w:cs="Arial"/>
                  <w:color w:val="000000"/>
                  <w:sz w:val="18"/>
                  <w:szCs w:val="18"/>
                </w:rPr>
                <w:t>62.8, AEC</w:t>
              </w:r>
              <w:r w:rsidRPr="001570EA">
                <w:rPr>
                  <w:rFonts w:cs="Arial"/>
                  <w:color w:val="000000"/>
                  <w:sz w:val="18"/>
                  <w:szCs w:val="18"/>
                  <w:vertAlign w:val="subscript"/>
                </w:rPr>
                <w:t>MAX</w:t>
              </w:r>
              <w:r w:rsidRPr="001570EA">
                <w:rPr>
                  <w:rFonts w:cs="Arial"/>
                  <w:color w:val="000000"/>
                  <w:sz w:val="18"/>
                  <w:szCs w:val="18"/>
                </w:rPr>
                <w:t xml:space="preserve"> ≤ 6.46</w:t>
              </w:r>
            </w:ins>
            <w:r w:rsidRPr="001570EA">
              <w:rPr>
                <w:sz w:val="18"/>
                <w:rPrChange w:id="18199" w:author="Greg Clendenning" w:date="2024-04-16T16:42:00Z">
                  <w:rPr>
                    <w:color w:val="000000"/>
                    <w:sz w:val="18"/>
                  </w:rPr>
                </w:rPrChange>
              </w:rPr>
              <w:t xml:space="preserve"> </w:t>
            </w:r>
            <w:r w:rsidRPr="001570EA">
              <w:rPr>
                <w:rFonts w:cs="Arial"/>
                <w:color w:val="000000"/>
                <w:sz w:val="18"/>
                <w:szCs w:val="18"/>
              </w:rPr>
              <w:t xml:space="preserve">× AV + </w:t>
            </w:r>
            <w:del w:id="18200" w:author="Greg Clendenning" w:date="2024-04-16T16:42:00Z">
              <w:r w:rsidR="00FA5174">
                <w:rPr>
                  <w:rFonts w:cs="Arial"/>
                  <w:color w:val="000000"/>
                  <w:sz w:val="18"/>
                  <w:szCs w:val="18"/>
                </w:rPr>
                <w:delText>253.6</w:delText>
              </w:r>
            </w:del>
          </w:p>
          <w:p w14:paraId="09A95F51" w14:textId="18C2981F" w:rsidR="004E6452" w:rsidRPr="001570EA" w:rsidRDefault="004E6452">
            <w:pPr>
              <w:pStyle w:val="NoSpacing"/>
              <w:jc w:val="center"/>
              <w:rPr>
                <w:sz w:val="18"/>
                <w:rPrChange w:id="18201" w:author="Greg Clendenning" w:date="2024-04-16T16:42:00Z">
                  <w:rPr>
                    <w:color w:val="000000"/>
                    <w:sz w:val="18"/>
                  </w:rPr>
                </w:rPrChange>
              </w:rPr>
              <w:pPrChange w:id="18202" w:author="Greg Clendenning" w:date="2024-04-16T16:42:00Z">
                <w:pPr>
                  <w:spacing w:before="80" w:after="80"/>
                  <w:jc w:val="center"/>
                </w:pPr>
              </w:pPrChange>
            </w:pPr>
            <w:ins w:id="18203" w:author="Greg Clendenning" w:date="2024-04-16T16:42:00Z">
              <w:r w:rsidRPr="001570EA">
                <w:rPr>
                  <w:rFonts w:cs="Arial"/>
                  <w:color w:val="000000"/>
                  <w:sz w:val="18"/>
                  <w:szCs w:val="18"/>
                </w:rPr>
                <w:t>231.4</w:t>
              </w:r>
              <w:r w:rsidRPr="001570EA">
                <w:rPr>
                  <w:rFonts w:cs="Arial"/>
                  <w:color w:val="000000"/>
                  <w:sz w:val="18"/>
                  <w:szCs w:val="18"/>
                </w:rPr>
                <w:br/>
              </w:r>
            </w:ins>
            <w:r w:rsidRPr="001570EA">
              <w:rPr>
                <w:rFonts w:cs="Arial"/>
                <w:color w:val="000000"/>
                <w:sz w:val="18"/>
                <w:szCs w:val="18"/>
              </w:rPr>
              <w:t xml:space="preserve">AV &gt; </w:t>
            </w:r>
            <w:del w:id="18204" w:author="Greg Clendenning" w:date="2024-04-16T16:42:00Z">
              <w:r w:rsidR="00FA5174">
                <w:rPr>
                  <w:rFonts w:cs="Arial"/>
                  <w:color w:val="000000"/>
                  <w:sz w:val="18"/>
                  <w:szCs w:val="18"/>
                </w:rPr>
                <w:delText>54.2</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205" w:author="Greg Clendenning" w:date="2024-04-16T16:42:00Z">
              <w:r w:rsidRPr="001570EA">
                <w:rPr>
                  <w:rFonts w:cs="Arial"/>
                  <w:color w:val="000000"/>
                  <w:sz w:val="18"/>
                  <w:szCs w:val="18"/>
                </w:rPr>
                <w:t>62.8,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37689991" w14:textId="77777777">
        <w:tblPrEx>
          <w:tblW w:w="9360" w:type="dxa"/>
          <w:tblPrExChange w:id="18206" w:author="Greg Clendenning" w:date="2024-04-16T16:42:00Z">
            <w:tblPrEx>
              <w:tblW w:w="8640" w:type="dxa"/>
              <w:tblInd w:w="108" w:type="dxa"/>
              <w:tblLayout w:type="fixed"/>
            </w:tblPrEx>
          </w:tblPrExChange>
        </w:tblPrEx>
        <w:trPr>
          <w:trPrChange w:id="18207" w:author="Greg Clendenning" w:date="2024-04-16T16:42:00Z">
            <w:trPr>
              <w:gridBefore w:val="1"/>
              <w:trHeight w:val="600"/>
            </w:trPr>
          </w:trPrChange>
        </w:trPr>
        <w:tc>
          <w:tcPr>
            <w:tcW w:w="0" w:type="dxa"/>
            <w:vAlign w:val="center"/>
            <w:tcPrChange w:id="18208"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2670B513" w14:textId="7C52924F" w:rsidR="004E6452" w:rsidRPr="001570EA" w:rsidRDefault="004E6452">
            <w:pPr>
              <w:pStyle w:val="NoSpacing"/>
              <w:jc w:val="left"/>
              <w:rPr>
                <w:sz w:val="18"/>
                <w:rPrChange w:id="18209" w:author="Greg Clendenning" w:date="2024-04-16T16:42:00Z">
                  <w:rPr>
                    <w:color w:val="000000"/>
                    <w:sz w:val="18"/>
                  </w:rPr>
                </w:rPrChange>
              </w:rPr>
              <w:pPrChange w:id="18210" w:author="Greg Clendenning" w:date="2024-04-16T16:42:00Z">
                <w:pPr>
                  <w:spacing w:before="80" w:after="80"/>
                  <w:jc w:val="left"/>
                </w:pPr>
              </w:pPrChange>
            </w:pPr>
            <w:r w:rsidRPr="001570EA">
              <w:rPr>
                <w:rFonts w:cs="Arial"/>
                <w:color w:val="000000"/>
                <w:sz w:val="18"/>
                <w:szCs w:val="18"/>
              </w:rPr>
              <w:t>5I. Refrigerator-freezers—automatic defrost with bottom-mounted freezer with an automatic icemaker without through-the-door ice service</w:t>
            </w:r>
            <w:del w:id="18211" w:author="Greg Clendenning" w:date="2024-04-16T16:42:00Z">
              <w:r w:rsidR="00FA5174" w:rsidRPr="005D6B31">
                <w:rPr>
                  <w:rFonts w:cs="Arial"/>
                  <w:color w:val="000000"/>
                  <w:sz w:val="18"/>
                  <w:szCs w:val="18"/>
                </w:rPr>
                <w:delText>.</w:delText>
              </w:r>
            </w:del>
          </w:p>
        </w:tc>
        <w:tc>
          <w:tcPr>
            <w:tcW w:w="2245" w:type="dxa"/>
            <w:vAlign w:val="center"/>
            <w:cellIns w:id="18212" w:author="Greg Clendenning" w:date="2024-04-16T16:42:00Z"/>
            <w:tcPrChange w:id="18213"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214" w:author="Greg Clendenning" w:date="2024-04-16T16:42:00Z"/>
              </w:tcPr>
            </w:tcPrChange>
          </w:tcPr>
          <w:p w14:paraId="4CDF5120" w14:textId="77777777" w:rsidR="004E6452" w:rsidRPr="001570EA" w:rsidRDefault="004E6452">
            <w:pPr>
              <w:pStyle w:val="NoSpacing"/>
              <w:jc w:val="center"/>
              <w:rPr>
                <w:rFonts w:cs="Arial"/>
                <w:sz w:val="18"/>
                <w:szCs w:val="18"/>
              </w:rPr>
            </w:pPr>
            <w:moveToRangeStart w:id="18215" w:author="Greg Clendenning" w:date="2024-04-16T16:42:00Z" w:name="move164178311"/>
            <w:moveTo w:id="18216" w:author="Greg Clendenning" w:date="2024-04-16T16:42:00Z">
              <w:r w:rsidRPr="001570EA">
                <w:rPr>
                  <w:rFonts w:cs="Arial"/>
                  <w:color w:val="000000"/>
                  <w:sz w:val="18"/>
                  <w:szCs w:val="18"/>
                </w:rPr>
                <w:t>7.97 × AV + 369.3</w:t>
              </w:r>
            </w:moveTo>
            <w:moveToRangeEnd w:id="18215"/>
          </w:p>
        </w:tc>
        <w:tc>
          <w:tcPr>
            <w:tcW w:w="3515" w:type="dxa"/>
            <w:vAlign w:val="center"/>
            <w:tcPrChange w:id="18217"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214D6A0D" w14:textId="77777777" w:rsidR="00FA5174" w:rsidRPr="00643FF3" w:rsidRDefault="004E6452" w:rsidP="00BD2C4C">
            <w:pPr>
              <w:spacing w:before="80" w:after="80"/>
              <w:jc w:val="center"/>
              <w:rPr>
                <w:del w:id="18218" w:author="Greg Clendenning" w:date="2024-04-16T16:42:00Z"/>
                <w:rFonts w:cs="Arial"/>
                <w:color w:val="000000"/>
                <w:sz w:val="18"/>
                <w:szCs w:val="18"/>
              </w:rPr>
            </w:pPr>
            <w:r w:rsidRPr="001570EA">
              <w:rPr>
                <w:rFonts w:cs="Arial"/>
                <w:color w:val="000000"/>
                <w:sz w:val="18"/>
                <w:szCs w:val="18"/>
              </w:rPr>
              <w:t xml:space="preserve">AV ≤ </w:t>
            </w:r>
            <w:del w:id="18219" w:author="Greg Clendenning" w:date="2024-04-16T16:42:00Z">
              <w:r w:rsidR="00FA5174">
                <w:rPr>
                  <w:rFonts w:cs="Arial"/>
                  <w:color w:val="000000"/>
                  <w:sz w:val="18"/>
                  <w:szCs w:val="18"/>
                </w:rPr>
                <w:delText>42.3</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7.08</w:delText>
              </w:r>
            </w:del>
            <w:ins w:id="18220" w:author="Greg Clendenning" w:date="2024-04-16T16:42:00Z">
              <w:r w:rsidRPr="001570EA">
                <w:rPr>
                  <w:rFonts w:cs="Arial"/>
                  <w:color w:val="000000"/>
                  <w:sz w:val="18"/>
                  <w:szCs w:val="18"/>
                </w:rPr>
                <w:t>49.8, AEC</w:t>
              </w:r>
              <w:r w:rsidRPr="001570EA">
                <w:rPr>
                  <w:rFonts w:cs="Arial"/>
                  <w:color w:val="000000"/>
                  <w:sz w:val="18"/>
                  <w:szCs w:val="18"/>
                  <w:vertAlign w:val="subscript"/>
                </w:rPr>
                <w:t>MAX</w:t>
              </w:r>
              <w:r w:rsidRPr="001570EA">
                <w:rPr>
                  <w:rFonts w:cs="Arial"/>
                  <w:color w:val="000000"/>
                  <w:sz w:val="18"/>
                  <w:szCs w:val="18"/>
                </w:rPr>
                <w:t xml:space="preserve"> ≤ 6.46</w:t>
              </w:r>
            </w:ins>
            <w:r w:rsidRPr="001570EA">
              <w:rPr>
                <w:sz w:val="18"/>
                <w:rPrChange w:id="18221" w:author="Greg Clendenning" w:date="2024-04-16T16:42:00Z">
                  <w:rPr>
                    <w:color w:val="000000"/>
                    <w:sz w:val="18"/>
                  </w:rPr>
                </w:rPrChange>
              </w:rPr>
              <w:t xml:space="preserve"> </w:t>
            </w:r>
            <w:r w:rsidRPr="001570EA">
              <w:rPr>
                <w:rFonts w:cs="Arial"/>
                <w:color w:val="000000"/>
                <w:sz w:val="18"/>
                <w:szCs w:val="18"/>
              </w:rPr>
              <w:t xml:space="preserve">× AV + </w:t>
            </w:r>
            <w:del w:id="18222" w:author="Greg Clendenning" w:date="2024-04-16T16:42:00Z">
              <w:r w:rsidR="00FA5174">
                <w:rPr>
                  <w:rFonts w:cs="Arial"/>
                  <w:color w:val="000000"/>
                  <w:sz w:val="18"/>
                  <w:szCs w:val="18"/>
                </w:rPr>
                <w:delText>337.6</w:delText>
              </w:r>
            </w:del>
          </w:p>
          <w:p w14:paraId="2E380D72" w14:textId="7F9098A2" w:rsidR="004E6452" w:rsidRPr="001570EA" w:rsidRDefault="004E6452">
            <w:pPr>
              <w:pStyle w:val="NoSpacing"/>
              <w:jc w:val="center"/>
              <w:rPr>
                <w:sz w:val="18"/>
                <w:rPrChange w:id="18223" w:author="Greg Clendenning" w:date="2024-04-16T16:42:00Z">
                  <w:rPr>
                    <w:color w:val="000000"/>
                    <w:sz w:val="18"/>
                  </w:rPr>
                </w:rPrChange>
              </w:rPr>
              <w:pPrChange w:id="18224" w:author="Greg Clendenning" w:date="2024-04-16T16:42:00Z">
                <w:pPr>
                  <w:spacing w:before="80" w:after="80"/>
                  <w:jc w:val="center"/>
                </w:pPr>
              </w:pPrChange>
            </w:pPr>
            <w:ins w:id="18225" w:author="Greg Clendenning" w:date="2024-04-16T16:42:00Z">
              <w:r w:rsidRPr="001570EA">
                <w:rPr>
                  <w:rFonts w:cs="Arial"/>
                  <w:color w:val="000000"/>
                  <w:sz w:val="18"/>
                  <w:szCs w:val="18"/>
                </w:rPr>
                <w:t>315.4</w:t>
              </w:r>
              <w:r w:rsidRPr="001570EA">
                <w:rPr>
                  <w:rFonts w:cs="Arial"/>
                  <w:color w:val="000000"/>
                  <w:sz w:val="18"/>
                  <w:szCs w:val="18"/>
                </w:rPr>
                <w:br/>
              </w:r>
            </w:ins>
            <w:r w:rsidRPr="001570EA">
              <w:rPr>
                <w:rFonts w:cs="Arial"/>
                <w:color w:val="000000"/>
                <w:sz w:val="18"/>
                <w:szCs w:val="18"/>
              </w:rPr>
              <w:t xml:space="preserve">AV &gt; </w:t>
            </w:r>
            <w:del w:id="18226" w:author="Greg Clendenning" w:date="2024-04-16T16:42:00Z">
              <w:r w:rsidR="00FA5174">
                <w:rPr>
                  <w:rFonts w:cs="Arial"/>
                  <w:color w:val="000000"/>
                  <w:sz w:val="18"/>
                  <w:szCs w:val="18"/>
                </w:rPr>
                <w:delText>42.3</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227" w:author="Greg Clendenning" w:date="2024-04-16T16:42:00Z">
              <w:r w:rsidRPr="001570EA">
                <w:rPr>
                  <w:rFonts w:cs="Arial"/>
                  <w:color w:val="000000"/>
                  <w:sz w:val="18"/>
                  <w:szCs w:val="18"/>
                </w:rPr>
                <w:t>49.8,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25F2EE71" w14:textId="77777777">
        <w:tblPrEx>
          <w:tblW w:w="9360" w:type="dxa"/>
          <w:tblPrExChange w:id="18228" w:author="Greg Clendenning" w:date="2024-04-16T16:42:00Z">
            <w:tblPrEx>
              <w:tblW w:w="8640" w:type="dxa"/>
              <w:tblInd w:w="108" w:type="dxa"/>
              <w:tblLayout w:type="fixed"/>
            </w:tblPrEx>
          </w:tblPrExChange>
        </w:tblPrEx>
        <w:trPr>
          <w:trPrChange w:id="18229" w:author="Greg Clendenning" w:date="2024-04-16T16:42:00Z">
            <w:trPr>
              <w:gridBefore w:val="1"/>
              <w:trHeight w:val="600"/>
            </w:trPr>
          </w:trPrChange>
        </w:trPr>
        <w:tc>
          <w:tcPr>
            <w:tcW w:w="0" w:type="dxa"/>
            <w:vAlign w:val="center"/>
            <w:tcPrChange w:id="18230"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42D830A2" w14:textId="53025550" w:rsidR="004E6452" w:rsidRPr="001570EA" w:rsidRDefault="004E6452">
            <w:pPr>
              <w:pStyle w:val="NoSpacing"/>
              <w:jc w:val="left"/>
              <w:rPr>
                <w:sz w:val="18"/>
                <w:rPrChange w:id="18231" w:author="Greg Clendenning" w:date="2024-04-16T16:42:00Z">
                  <w:rPr>
                    <w:color w:val="000000"/>
                    <w:sz w:val="18"/>
                  </w:rPr>
                </w:rPrChange>
              </w:rPr>
              <w:pPrChange w:id="18232" w:author="Greg Clendenning" w:date="2024-04-16T16:42:00Z">
                <w:pPr>
                  <w:spacing w:before="80" w:after="80"/>
                  <w:jc w:val="left"/>
                </w:pPr>
              </w:pPrChange>
            </w:pPr>
            <w:r w:rsidRPr="001570EA">
              <w:rPr>
                <w:rFonts w:cs="Arial"/>
                <w:color w:val="000000"/>
                <w:sz w:val="18"/>
                <w:szCs w:val="18"/>
              </w:rPr>
              <w:t>5I</w:t>
            </w:r>
            <w:del w:id="18233" w:author="Greg Clendenning" w:date="2024-04-16T16:42:00Z">
              <w:r w:rsidR="00FA5174" w:rsidRPr="005D6B31">
                <w:rPr>
                  <w:rFonts w:cs="Arial"/>
                  <w:color w:val="000000"/>
                  <w:sz w:val="18"/>
                  <w:szCs w:val="18"/>
                </w:rPr>
                <w:delText>-</w:delText>
              </w:r>
            </w:del>
            <w:ins w:id="18234"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bottom-mounted freezer with an automatic icemaker without through-the-door ice service</w:t>
            </w:r>
            <w:del w:id="18235" w:author="Greg Clendenning" w:date="2024-04-16T16:42:00Z">
              <w:r w:rsidR="00FA5174" w:rsidRPr="005D6B31">
                <w:rPr>
                  <w:rFonts w:cs="Arial"/>
                  <w:color w:val="000000"/>
                  <w:sz w:val="18"/>
                  <w:szCs w:val="18"/>
                </w:rPr>
                <w:delText>.</w:delText>
              </w:r>
            </w:del>
          </w:p>
        </w:tc>
        <w:tc>
          <w:tcPr>
            <w:tcW w:w="2245" w:type="dxa"/>
            <w:vAlign w:val="center"/>
            <w:cellIns w:id="18236" w:author="Greg Clendenning" w:date="2024-04-16T16:42:00Z"/>
            <w:tcPrChange w:id="18237"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238" w:author="Greg Clendenning" w:date="2024-04-16T16:42:00Z"/>
              </w:tcPr>
            </w:tcPrChange>
          </w:tcPr>
          <w:p w14:paraId="7ACE9256" w14:textId="77777777" w:rsidR="004E6452" w:rsidRPr="001570EA" w:rsidRDefault="004E6452">
            <w:pPr>
              <w:pStyle w:val="NoSpacing"/>
              <w:jc w:val="center"/>
              <w:rPr>
                <w:rFonts w:cs="Arial"/>
                <w:sz w:val="18"/>
                <w:szCs w:val="18"/>
              </w:rPr>
            </w:pPr>
            <w:moveToRangeStart w:id="18239" w:author="Greg Clendenning" w:date="2024-04-16T16:42:00Z" w:name="move164178312"/>
            <w:moveTo w:id="18240" w:author="Greg Clendenning" w:date="2024-04-16T16:42:00Z">
              <w:r w:rsidRPr="001570EA">
                <w:rPr>
                  <w:rFonts w:cs="Arial"/>
                  <w:color w:val="000000"/>
                  <w:sz w:val="18"/>
                  <w:szCs w:val="18"/>
                </w:rPr>
                <w:t>8.46 × AV + 387.2</w:t>
              </w:r>
            </w:moveTo>
            <w:moveToRangeEnd w:id="18239"/>
          </w:p>
        </w:tc>
        <w:tc>
          <w:tcPr>
            <w:tcW w:w="3515" w:type="dxa"/>
            <w:vAlign w:val="center"/>
            <w:tcPrChange w:id="18241"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777FDD32" w14:textId="77777777" w:rsidR="00FA5174" w:rsidRPr="00643FF3" w:rsidRDefault="004E6452" w:rsidP="00BD2C4C">
            <w:pPr>
              <w:spacing w:before="80" w:after="80"/>
              <w:jc w:val="center"/>
              <w:rPr>
                <w:del w:id="18242" w:author="Greg Clendenning" w:date="2024-04-16T16:42:00Z"/>
                <w:rFonts w:cs="Arial"/>
                <w:color w:val="000000"/>
                <w:sz w:val="18"/>
                <w:szCs w:val="18"/>
              </w:rPr>
            </w:pPr>
            <w:r w:rsidRPr="001570EA">
              <w:rPr>
                <w:rFonts w:cs="Arial"/>
                <w:color w:val="000000"/>
                <w:sz w:val="18"/>
                <w:szCs w:val="18"/>
              </w:rPr>
              <w:t xml:space="preserve">AV ≤ </w:t>
            </w:r>
            <w:del w:id="18243" w:author="Greg Clendenning" w:date="2024-04-16T16:42:00Z">
              <w:r w:rsidR="00FA5174">
                <w:rPr>
                  <w:rFonts w:cs="Arial"/>
                  <w:color w:val="000000"/>
                  <w:sz w:val="18"/>
                  <w:szCs w:val="18"/>
                </w:rPr>
                <w:delText>42.3</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7.08</w:delText>
              </w:r>
            </w:del>
            <w:ins w:id="18244" w:author="Greg Clendenning" w:date="2024-04-16T16:42:00Z">
              <w:r w:rsidRPr="001570EA">
                <w:rPr>
                  <w:rFonts w:cs="Arial"/>
                  <w:color w:val="000000"/>
                  <w:sz w:val="18"/>
                  <w:szCs w:val="18"/>
                </w:rPr>
                <w:t>49.8, AEC</w:t>
              </w:r>
              <w:r w:rsidRPr="001570EA">
                <w:rPr>
                  <w:rFonts w:cs="Arial"/>
                  <w:color w:val="000000"/>
                  <w:sz w:val="18"/>
                  <w:szCs w:val="18"/>
                  <w:vertAlign w:val="subscript"/>
                </w:rPr>
                <w:t>MAX</w:t>
              </w:r>
              <w:r w:rsidRPr="001570EA">
                <w:rPr>
                  <w:rFonts w:cs="Arial"/>
                  <w:color w:val="000000"/>
                  <w:sz w:val="18"/>
                  <w:szCs w:val="18"/>
                </w:rPr>
                <w:t xml:space="preserve"> ≤ 6.46</w:t>
              </w:r>
            </w:ins>
            <w:r w:rsidRPr="001570EA">
              <w:rPr>
                <w:sz w:val="18"/>
                <w:rPrChange w:id="18245" w:author="Greg Clendenning" w:date="2024-04-16T16:42:00Z">
                  <w:rPr>
                    <w:color w:val="000000"/>
                    <w:sz w:val="18"/>
                  </w:rPr>
                </w:rPrChange>
              </w:rPr>
              <w:t xml:space="preserve"> </w:t>
            </w:r>
            <w:r w:rsidRPr="001570EA">
              <w:rPr>
                <w:rFonts w:cs="Arial"/>
                <w:color w:val="000000"/>
                <w:sz w:val="18"/>
                <w:szCs w:val="18"/>
              </w:rPr>
              <w:t xml:space="preserve">× AV + </w:t>
            </w:r>
            <w:del w:id="18246" w:author="Greg Clendenning" w:date="2024-04-16T16:42:00Z">
              <w:r w:rsidR="00FA5174">
                <w:rPr>
                  <w:rFonts w:cs="Arial"/>
                  <w:color w:val="000000"/>
                  <w:sz w:val="18"/>
                  <w:szCs w:val="18"/>
                </w:rPr>
                <w:delText>337.6</w:delText>
              </w:r>
            </w:del>
          </w:p>
          <w:p w14:paraId="61D0E520" w14:textId="14AF4249" w:rsidR="004E6452" w:rsidRPr="001570EA" w:rsidRDefault="004E6452">
            <w:pPr>
              <w:pStyle w:val="NoSpacing"/>
              <w:jc w:val="center"/>
              <w:rPr>
                <w:sz w:val="18"/>
                <w:rPrChange w:id="18247" w:author="Greg Clendenning" w:date="2024-04-16T16:42:00Z">
                  <w:rPr>
                    <w:color w:val="000000"/>
                    <w:sz w:val="18"/>
                  </w:rPr>
                </w:rPrChange>
              </w:rPr>
              <w:pPrChange w:id="18248" w:author="Greg Clendenning" w:date="2024-04-16T16:42:00Z">
                <w:pPr>
                  <w:spacing w:before="80" w:after="80"/>
                  <w:jc w:val="center"/>
                </w:pPr>
              </w:pPrChange>
            </w:pPr>
            <w:ins w:id="18249" w:author="Greg Clendenning" w:date="2024-04-16T16:42:00Z">
              <w:r w:rsidRPr="001570EA">
                <w:rPr>
                  <w:rFonts w:cs="Arial"/>
                  <w:color w:val="000000"/>
                  <w:sz w:val="18"/>
                  <w:szCs w:val="18"/>
                </w:rPr>
                <w:t>315.4</w:t>
              </w:r>
              <w:r w:rsidRPr="001570EA">
                <w:rPr>
                  <w:rFonts w:cs="Arial"/>
                  <w:color w:val="000000"/>
                  <w:sz w:val="18"/>
                  <w:szCs w:val="18"/>
                </w:rPr>
                <w:br/>
              </w:r>
            </w:ins>
            <w:r w:rsidRPr="001570EA">
              <w:rPr>
                <w:rFonts w:cs="Arial"/>
                <w:color w:val="000000"/>
                <w:sz w:val="18"/>
                <w:szCs w:val="18"/>
              </w:rPr>
              <w:t xml:space="preserve">AV &gt; </w:t>
            </w:r>
            <w:del w:id="18250" w:author="Greg Clendenning" w:date="2024-04-16T16:42:00Z">
              <w:r w:rsidR="00FA5174">
                <w:rPr>
                  <w:rFonts w:cs="Arial"/>
                  <w:color w:val="000000"/>
                  <w:sz w:val="18"/>
                  <w:szCs w:val="18"/>
                </w:rPr>
                <w:delText>42.3</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251" w:author="Greg Clendenning" w:date="2024-04-16T16:42:00Z">
              <w:r w:rsidRPr="001570EA">
                <w:rPr>
                  <w:rFonts w:cs="Arial"/>
                  <w:color w:val="000000"/>
                  <w:sz w:val="18"/>
                  <w:szCs w:val="18"/>
                </w:rPr>
                <w:t>49.8,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4B4F5CCD" w14:textId="77777777">
        <w:tblPrEx>
          <w:tblW w:w="9360" w:type="dxa"/>
          <w:tblPrExChange w:id="18252" w:author="Greg Clendenning" w:date="2024-04-16T16:42:00Z">
            <w:tblPrEx>
              <w:tblW w:w="8640" w:type="dxa"/>
              <w:tblInd w:w="108" w:type="dxa"/>
              <w:tblLayout w:type="fixed"/>
            </w:tblPrEx>
          </w:tblPrExChange>
        </w:tblPrEx>
        <w:trPr>
          <w:trPrChange w:id="18253" w:author="Greg Clendenning" w:date="2024-04-16T16:42:00Z">
            <w:trPr>
              <w:gridBefore w:val="1"/>
              <w:trHeight w:val="600"/>
            </w:trPr>
          </w:trPrChange>
        </w:trPr>
        <w:tc>
          <w:tcPr>
            <w:tcW w:w="0" w:type="dxa"/>
            <w:vAlign w:val="center"/>
            <w:tcPrChange w:id="18254"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73B23B84" w14:textId="228EADE2" w:rsidR="004E6452" w:rsidRPr="001570EA" w:rsidRDefault="004E6452">
            <w:pPr>
              <w:pStyle w:val="NoSpacing"/>
              <w:jc w:val="left"/>
              <w:rPr>
                <w:sz w:val="18"/>
                <w:rPrChange w:id="18255" w:author="Greg Clendenning" w:date="2024-04-16T16:42:00Z">
                  <w:rPr>
                    <w:color w:val="000000"/>
                    <w:sz w:val="18"/>
                  </w:rPr>
                </w:rPrChange>
              </w:rPr>
              <w:pPrChange w:id="18256" w:author="Greg Clendenning" w:date="2024-04-16T16:42:00Z">
                <w:pPr>
                  <w:spacing w:before="80" w:after="80"/>
                  <w:jc w:val="left"/>
                </w:pPr>
              </w:pPrChange>
            </w:pPr>
            <w:r w:rsidRPr="001570EA">
              <w:rPr>
                <w:rFonts w:cs="Arial"/>
                <w:color w:val="000000"/>
                <w:sz w:val="18"/>
                <w:szCs w:val="18"/>
              </w:rPr>
              <w:t>5A. Refrigerator-freezer—automatic defrost with bottom-mounted freezer with through-the-door ice service</w:t>
            </w:r>
            <w:del w:id="18257" w:author="Greg Clendenning" w:date="2024-04-16T16:42:00Z">
              <w:r w:rsidR="00FA5174" w:rsidRPr="005D6B31">
                <w:rPr>
                  <w:rFonts w:cs="Arial"/>
                  <w:color w:val="000000"/>
                  <w:sz w:val="18"/>
                  <w:szCs w:val="18"/>
                </w:rPr>
                <w:delText>.</w:delText>
              </w:r>
            </w:del>
          </w:p>
        </w:tc>
        <w:tc>
          <w:tcPr>
            <w:tcW w:w="2245" w:type="dxa"/>
            <w:vAlign w:val="center"/>
            <w:cellIns w:id="18258" w:author="Greg Clendenning" w:date="2024-04-16T16:42:00Z"/>
            <w:tcPrChange w:id="18259"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260" w:author="Greg Clendenning" w:date="2024-04-16T16:42:00Z"/>
              </w:tcPr>
            </w:tcPrChange>
          </w:tcPr>
          <w:p w14:paraId="17A22853" w14:textId="77777777" w:rsidR="004E6452" w:rsidRPr="001570EA" w:rsidRDefault="004E6452">
            <w:pPr>
              <w:pStyle w:val="NoSpacing"/>
              <w:jc w:val="center"/>
              <w:rPr>
                <w:rFonts w:cs="Arial"/>
                <w:sz w:val="18"/>
                <w:szCs w:val="18"/>
              </w:rPr>
            </w:pPr>
            <w:ins w:id="18261" w:author="Greg Clendenning" w:date="2024-04-16T16:42:00Z">
              <w:r w:rsidRPr="001570EA">
                <w:rPr>
                  <w:rFonts w:cs="Arial"/>
                  <w:color w:val="000000"/>
                  <w:sz w:val="18"/>
                  <w:szCs w:val="18"/>
                </w:rPr>
                <w:t>8.33 × AV + 436.3</w:t>
              </w:r>
            </w:ins>
          </w:p>
        </w:tc>
        <w:tc>
          <w:tcPr>
            <w:tcW w:w="3515" w:type="dxa"/>
            <w:vAlign w:val="center"/>
            <w:tcPrChange w:id="18262"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71048DE8" w14:textId="77777777" w:rsidR="00FA5174" w:rsidRPr="00643FF3" w:rsidRDefault="004E6452" w:rsidP="00BD2C4C">
            <w:pPr>
              <w:spacing w:before="80" w:after="80"/>
              <w:jc w:val="center"/>
              <w:rPr>
                <w:del w:id="18263" w:author="Greg Clendenning" w:date="2024-04-16T16:42:00Z"/>
                <w:rFonts w:cs="Arial"/>
                <w:color w:val="000000"/>
                <w:sz w:val="18"/>
                <w:szCs w:val="18"/>
              </w:rPr>
            </w:pPr>
            <w:r w:rsidRPr="001570EA">
              <w:rPr>
                <w:rFonts w:cs="Arial"/>
                <w:color w:val="000000"/>
                <w:sz w:val="18"/>
                <w:szCs w:val="18"/>
              </w:rPr>
              <w:t xml:space="preserve">AV ≤ </w:t>
            </w:r>
            <w:del w:id="18264" w:author="Greg Clendenning" w:date="2024-04-16T16:42:00Z">
              <w:r w:rsidR="00FA5174">
                <w:rPr>
                  <w:rFonts w:cs="Arial"/>
                  <w:color w:val="000000"/>
                  <w:sz w:val="18"/>
                  <w:szCs w:val="18"/>
                </w:rPr>
                <w:delText>32.4</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643FF3">
                <w:rPr>
                  <w:rFonts w:cs="Arial"/>
                  <w:color w:val="000000"/>
                  <w:sz w:val="18"/>
                  <w:szCs w:val="18"/>
                </w:rPr>
                <w:delText>7.</w:delText>
              </w:r>
              <w:r w:rsidR="00FA5174">
                <w:rPr>
                  <w:rFonts w:cs="Arial"/>
                  <w:color w:val="000000"/>
                  <w:sz w:val="18"/>
                  <w:szCs w:val="18"/>
                </w:rPr>
                <w:delText>40</w:delText>
              </w:r>
            </w:del>
            <w:ins w:id="18265" w:author="Greg Clendenning" w:date="2024-04-16T16:42:00Z">
              <w:r w:rsidRPr="001570EA">
                <w:rPr>
                  <w:rFonts w:cs="Arial"/>
                  <w:color w:val="000000"/>
                  <w:sz w:val="18"/>
                  <w:szCs w:val="18"/>
                </w:rPr>
                <w:t>39.6, AEC</w:t>
              </w:r>
              <w:r w:rsidRPr="001570EA">
                <w:rPr>
                  <w:rFonts w:cs="Arial"/>
                  <w:color w:val="000000"/>
                  <w:sz w:val="18"/>
                  <w:szCs w:val="18"/>
                  <w:vertAlign w:val="subscript"/>
                </w:rPr>
                <w:t>MAX</w:t>
              </w:r>
              <w:r w:rsidRPr="001570EA">
                <w:rPr>
                  <w:rFonts w:cs="Arial"/>
                  <w:color w:val="000000"/>
                  <w:sz w:val="18"/>
                  <w:szCs w:val="18"/>
                </w:rPr>
                <w:t xml:space="preserve"> ≤ 6.75</w:t>
              </w:r>
            </w:ins>
            <w:r w:rsidRPr="001570EA">
              <w:rPr>
                <w:sz w:val="18"/>
                <w:rPrChange w:id="18266" w:author="Greg Clendenning" w:date="2024-04-16T16:42:00Z">
                  <w:rPr>
                    <w:color w:val="000000"/>
                    <w:sz w:val="18"/>
                  </w:rPr>
                </w:rPrChange>
              </w:rPr>
              <w:t xml:space="preserve"> </w:t>
            </w:r>
            <w:r w:rsidRPr="001570EA">
              <w:rPr>
                <w:rFonts w:cs="Arial"/>
                <w:color w:val="000000"/>
                <w:sz w:val="18"/>
                <w:szCs w:val="18"/>
              </w:rPr>
              <w:t xml:space="preserve">× AV + </w:t>
            </w:r>
            <w:del w:id="18267" w:author="Greg Clendenning" w:date="2024-04-16T16:42:00Z">
              <w:r w:rsidR="00FA5174">
                <w:rPr>
                  <w:rFonts w:cs="Arial"/>
                  <w:color w:val="000000"/>
                  <w:sz w:val="18"/>
                  <w:szCs w:val="18"/>
                </w:rPr>
                <w:delText>397.1</w:delText>
              </w:r>
            </w:del>
          </w:p>
          <w:p w14:paraId="42F1A4E2" w14:textId="5CE73F1B" w:rsidR="004E6452" w:rsidRPr="001570EA" w:rsidRDefault="004E6452">
            <w:pPr>
              <w:pStyle w:val="NoSpacing"/>
              <w:jc w:val="center"/>
              <w:rPr>
                <w:sz w:val="18"/>
                <w:rPrChange w:id="18268" w:author="Greg Clendenning" w:date="2024-04-16T16:42:00Z">
                  <w:rPr>
                    <w:color w:val="000000"/>
                    <w:sz w:val="18"/>
                  </w:rPr>
                </w:rPrChange>
              </w:rPr>
              <w:pPrChange w:id="18269" w:author="Greg Clendenning" w:date="2024-04-16T16:42:00Z">
                <w:pPr>
                  <w:spacing w:before="80" w:after="80"/>
                  <w:jc w:val="center"/>
                </w:pPr>
              </w:pPrChange>
            </w:pPr>
            <w:ins w:id="18270" w:author="Greg Clendenning" w:date="2024-04-16T16:42:00Z">
              <w:r w:rsidRPr="001570EA">
                <w:rPr>
                  <w:rFonts w:cs="Arial"/>
                  <w:color w:val="000000"/>
                  <w:sz w:val="18"/>
                  <w:szCs w:val="18"/>
                </w:rPr>
                <w:t>369.7</w:t>
              </w:r>
              <w:r w:rsidRPr="001570EA">
                <w:rPr>
                  <w:rFonts w:cs="Arial"/>
                  <w:color w:val="000000"/>
                  <w:sz w:val="18"/>
                  <w:szCs w:val="18"/>
                </w:rPr>
                <w:br/>
              </w:r>
            </w:ins>
            <w:r w:rsidRPr="001570EA">
              <w:rPr>
                <w:rFonts w:cs="Arial"/>
                <w:color w:val="000000"/>
                <w:sz w:val="18"/>
                <w:szCs w:val="18"/>
              </w:rPr>
              <w:t xml:space="preserve">AV &gt; </w:t>
            </w:r>
            <w:del w:id="18271" w:author="Greg Clendenning" w:date="2024-04-16T16:42:00Z">
              <w:r w:rsidR="00FA5174" w:rsidRPr="00643FF3">
                <w:rPr>
                  <w:rFonts w:cs="Arial"/>
                  <w:color w:val="000000"/>
                  <w:sz w:val="18"/>
                  <w:szCs w:val="18"/>
                </w:rPr>
                <w:delText>28.0,</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272" w:author="Greg Clendenning" w:date="2024-04-16T16:42:00Z">
              <w:r w:rsidRPr="001570EA">
                <w:rPr>
                  <w:rFonts w:cs="Arial"/>
                  <w:color w:val="000000"/>
                  <w:sz w:val="18"/>
                  <w:szCs w:val="18"/>
                </w:rPr>
                <w:t>39.6,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659C8F79" w14:textId="77777777">
        <w:tblPrEx>
          <w:tblW w:w="9360" w:type="dxa"/>
          <w:tblPrExChange w:id="18273" w:author="Greg Clendenning" w:date="2024-04-16T16:42:00Z">
            <w:tblPrEx>
              <w:tblW w:w="8640" w:type="dxa"/>
              <w:tblInd w:w="108" w:type="dxa"/>
              <w:tblLayout w:type="fixed"/>
            </w:tblPrEx>
          </w:tblPrExChange>
        </w:tblPrEx>
        <w:trPr>
          <w:trPrChange w:id="18274" w:author="Greg Clendenning" w:date="2024-04-16T16:42:00Z">
            <w:trPr>
              <w:gridBefore w:val="1"/>
              <w:trHeight w:val="600"/>
            </w:trPr>
          </w:trPrChange>
        </w:trPr>
        <w:tc>
          <w:tcPr>
            <w:tcW w:w="0" w:type="dxa"/>
            <w:vAlign w:val="center"/>
            <w:tcPrChange w:id="18275"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3EA7F120" w14:textId="22C9C6E5" w:rsidR="004E6452" w:rsidRPr="001570EA" w:rsidRDefault="004E6452">
            <w:pPr>
              <w:pStyle w:val="NoSpacing"/>
              <w:jc w:val="left"/>
              <w:rPr>
                <w:sz w:val="18"/>
                <w:rPrChange w:id="18276" w:author="Greg Clendenning" w:date="2024-04-16T16:42:00Z">
                  <w:rPr>
                    <w:color w:val="000000"/>
                    <w:sz w:val="18"/>
                  </w:rPr>
                </w:rPrChange>
              </w:rPr>
              <w:pPrChange w:id="18277" w:author="Greg Clendenning" w:date="2024-04-16T16:42:00Z">
                <w:pPr>
                  <w:spacing w:before="80" w:after="80"/>
                  <w:jc w:val="left"/>
                </w:pPr>
              </w:pPrChange>
            </w:pPr>
            <w:r w:rsidRPr="001570EA">
              <w:rPr>
                <w:rFonts w:cs="Arial"/>
                <w:color w:val="000000"/>
                <w:sz w:val="18"/>
                <w:szCs w:val="18"/>
              </w:rPr>
              <w:t>5A</w:t>
            </w:r>
            <w:del w:id="18278" w:author="Greg Clendenning" w:date="2024-04-16T16:42:00Z">
              <w:r w:rsidR="00FA5174" w:rsidRPr="005D6B31">
                <w:rPr>
                  <w:rFonts w:cs="Arial"/>
                  <w:color w:val="000000"/>
                  <w:sz w:val="18"/>
                  <w:szCs w:val="18"/>
                </w:rPr>
                <w:delText>-</w:delText>
              </w:r>
            </w:del>
            <w:ins w:id="18279" w:author="Greg Clendenning" w:date="2024-04-16T16:42:00Z">
              <w:r w:rsidRPr="001570EA">
                <w:rPr>
                  <w:rFonts w:cs="Arial"/>
                  <w:color w:val="000000"/>
                  <w:sz w:val="18"/>
                  <w:szCs w:val="18"/>
                </w:rPr>
                <w:t>–</w:t>
              </w:r>
            </w:ins>
            <w:r w:rsidRPr="001570EA">
              <w:rPr>
                <w:rFonts w:cs="Arial"/>
                <w:color w:val="000000"/>
                <w:sz w:val="18"/>
                <w:szCs w:val="18"/>
              </w:rPr>
              <w:t>BI. Built-in refrigerator-freezer—automatic defrost with bottom-mounted freezer with through-the-door ice service</w:t>
            </w:r>
            <w:del w:id="18280" w:author="Greg Clendenning" w:date="2024-04-16T16:42:00Z">
              <w:r w:rsidR="00FA5174" w:rsidRPr="005D6B31">
                <w:rPr>
                  <w:rFonts w:cs="Arial"/>
                  <w:color w:val="000000"/>
                  <w:sz w:val="18"/>
                  <w:szCs w:val="18"/>
                </w:rPr>
                <w:delText>.</w:delText>
              </w:r>
            </w:del>
          </w:p>
        </w:tc>
        <w:tc>
          <w:tcPr>
            <w:tcW w:w="2245" w:type="dxa"/>
            <w:vAlign w:val="center"/>
            <w:cellIns w:id="18281" w:author="Greg Clendenning" w:date="2024-04-16T16:42:00Z"/>
            <w:tcPrChange w:id="18282"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283" w:author="Greg Clendenning" w:date="2024-04-16T16:42:00Z"/>
              </w:tcPr>
            </w:tcPrChange>
          </w:tcPr>
          <w:p w14:paraId="4BDA2B7F" w14:textId="77777777" w:rsidR="004E6452" w:rsidRPr="001570EA" w:rsidRDefault="004E6452">
            <w:pPr>
              <w:pStyle w:val="NoSpacing"/>
              <w:jc w:val="center"/>
              <w:rPr>
                <w:rFonts w:cs="Arial"/>
                <w:sz w:val="18"/>
                <w:szCs w:val="18"/>
              </w:rPr>
            </w:pPr>
            <w:ins w:id="18284" w:author="Greg Clendenning" w:date="2024-04-16T16:42:00Z">
              <w:r w:rsidRPr="001570EA">
                <w:rPr>
                  <w:rFonts w:cs="Arial"/>
                  <w:color w:val="000000"/>
                  <w:sz w:val="18"/>
                  <w:szCs w:val="18"/>
                </w:rPr>
                <w:t>8.85 × AV + 458.3</w:t>
              </w:r>
            </w:ins>
          </w:p>
        </w:tc>
        <w:tc>
          <w:tcPr>
            <w:tcW w:w="3515" w:type="dxa"/>
            <w:vAlign w:val="center"/>
            <w:tcPrChange w:id="18285"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7AA096EF" w14:textId="77777777" w:rsidR="00FA5174" w:rsidRPr="00643FF3" w:rsidRDefault="004E6452" w:rsidP="00BD2C4C">
            <w:pPr>
              <w:spacing w:before="80" w:after="80"/>
              <w:jc w:val="center"/>
              <w:rPr>
                <w:del w:id="18286" w:author="Greg Clendenning" w:date="2024-04-16T16:42:00Z"/>
                <w:rFonts w:cs="Arial"/>
                <w:color w:val="000000"/>
                <w:sz w:val="18"/>
                <w:szCs w:val="18"/>
              </w:rPr>
            </w:pPr>
            <w:r w:rsidRPr="001570EA">
              <w:rPr>
                <w:rFonts w:cs="Arial"/>
                <w:color w:val="000000"/>
                <w:sz w:val="18"/>
                <w:szCs w:val="18"/>
              </w:rPr>
              <w:t xml:space="preserve">AV ≤ </w:t>
            </w:r>
            <w:del w:id="18287" w:author="Greg Clendenning" w:date="2024-04-16T16:42:00Z">
              <w:r w:rsidR="00FA5174">
                <w:rPr>
                  <w:rFonts w:cs="Arial"/>
                  <w:color w:val="000000"/>
                  <w:sz w:val="18"/>
                  <w:szCs w:val="18"/>
                </w:rPr>
                <w:delText>32.4</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r w:rsidR="00FA5174">
                <w:rPr>
                  <w:rFonts w:cs="Arial"/>
                  <w:color w:val="000000"/>
                  <w:sz w:val="18"/>
                  <w:szCs w:val="18"/>
                </w:rPr>
                <w:delText xml:space="preserve"> </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643FF3">
                <w:rPr>
                  <w:rFonts w:cs="Arial"/>
                  <w:color w:val="000000"/>
                  <w:sz w:val="18"/>
                  <w:szCs w:val="18"/>
                </w:rPr>
                <w:delText>7.</w:delText>
              </w:r>
              <w:r w:rsidR="00FA5174">
                <w:rPr>
                  <w:rFonts w:cs="Arial"/>
                  <w:color w:val="000000"/>
                  <w:sz w:val="18"/>
                  <w:szCs w:val="18"/>
                </w:rPr>
                <w:delText>40</w:delText>
              </w:r>
            </w:del>
            <w:ins w:id="18288" w:author="Greg Clendenning" w:date="2024-04-16T16:42:00Z">
              <w:r w:rsidRPr="001570EA">
                <w:rPr>
                  <w:rFonts w:cs="Arial"/>
                  <w:color w:val="000000"/>
                  <w:sz w:val="18"/>
                  <w:szCs w:val="18"/>
                </w:rPr>
                <w:t>39.6, AEC</w:t>
              </w:r>
              <w:r w:rsidRPr="001570EA">
                <w:rPr>
                  <w:rFonts w:cs="Arial"/>
                  <w:color w:val="000000"/>
                  <w:sz w:val="18"/>
                  <w:szCs w:val="18"/>
                  <w:vertAlign w:val="subscript"/>
                </w:rPr>
                <w:t>MAX</w:t>
              </w:r>
              <w:r w:rsidRPr="001570EA">
                <w:rPr>
                  <w:rFonts w:cs="Arial"/>
                  <w:color w:val="000000"/>
                  <w:sz w:val="18"/>
                  <w:szCs w:val="18"/>
                </w:rPr>
                <w:t xml:space="preserve"> ≤ 6.75</w:t>
              </w:r>
            </w:ins>
            <w:r w:rsidRPr="001570EA">
              <w:rPr>
                <w:sz w:val="18"/>
                <w:rPrChange w:id="18289" w:author="Greg Clendenning" w:date="2024-04-16T16:42:00Z">
                  <w:rPr>
                    <w:color w:val="000000"/>
                    <w:sz w:val="18"/>
                  </w:rPr>
                </w:rPrChange>
              </w:rPr>
              <w:t xml:space="preserve"> </w:t>
            </w:r>
            <w:r w:rsidRPr="001570EA">
              <w:rPr>
                <w:rFonts w:cs="Arial"/>
                <w:color w:val="000000"/>
                <w:sz w:val="18"/>
                <w:szCs w:val="18"/>
              </w:rPr>
              <w:t xml:space="preserve">× AV + </w:t>
            </w:r>
            <w:del w:id="18290" w:author="Greg Clendenning" w:date="2024-04-16T16:42:00Z">
              <w:r w:rsidR="00FA5174">
                <w:rPr>
                  <w:rFonts w:cs="Arial"/>
                  <w:color w:val="000000"/>
                  <w:sz w:val="18"/>
                  <w:szCs w:val="18"/>
                </w:rPr>
                <w:delText>397.1</w:delText>
              </w:r>
            </w:del>
          </w:p>
          <w:p w14:paraId="0BC37CEF" w14:textId="7808DAE0" w:rsidR="004E6452" w:rsidRPr="001570EA" w:rsidRDefault="004E6452">
            <w:pPr>
              <w:pStyle w:val="NoSpacing"/>
              <w:jc w:val="center"/>
              <w:rPr>
                <w:sz w:val="18"/>
                <w:rPrChange w:id="18291" w:author="Greg Clendenning" w:date="2024-04-16T16:42:00Z">
                  <w:rPr>
                    <w:color w:val="000000"/>
                    <w:sz w:val="18"/>
                  </w:rPr>
                </w:rPrChange>
              </w:rPr>
              <w:pPrChange w:id="18292" w:author="Greg Clendenning" w:date="2024-04-16T16:42:00Z">
                <w:pPr>
                  <w:spacing w:before="80" w:after="80"/>
                  <w:jc w:val="center"/>
                </w:pPr>
              </w:pPrChange>
            </w:pPr>
            <w:ins w:id="18293" w:author="Greg Clendenning" w:date="2024-04-16T16:42:00Z">
              <w:r w:rsidRPr="001570EA">
                <w:rPr>
                  <w:rFonts w:cs="Arial"/>
                  <w:color w:val="000000"/>
                  <w:sz w:val="18"/>
                  <w:szCs w:val="18"/>
                </w:rPr>
                <w:t>369.7</w:t>
              </w:r>
              <w:r w:rsidRPr="001570EA">
                <w:rPr>
                  <w:rFonts w:cs="Arial"/>
                  <w:color w:val="000000"/>
                  <w:sz w:val="18"/>
                  <w:szCs w:val="18"/>
                </w:rPr>
                <w:br/>
              </w:r>
            </w:ins>
            <w:r w:rsidRPr="001570EA">
              <w:rPr>
                <w:rFonts w:cs="Arial"/>
                <w:color w:val="000000"/>
                <w:sz w:val="18"/>
                <w:szCs w:val="18"/>
              </w:rPr>
              <w:t xml:space="preserve">AV &gt; </w:t>
            </w:r>
            <w:del w:id="18294" w:author="Greg Clendenning" w:date="2024-04-16T16:42:00Z">
              <w:r w:rsidR="00FA5174" w:rsidRPr="00643FF3">
                <w:rPr>
                  <w:rFonts w:cs="Arial"/>
                  <w:color w:val="000000"/>
                  <w:sz w:val="18"/>
                  <w:szCs w:val="18"/>
                </w:rPr>
                <w:delText>28.0,</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295" w:author="Greg Clendenning" w:date="2024-04-16T16:42:00Z">
              <w:r w:rsidRPr="001570EA">
                <w:rPr>
                  <w:rFonts w:cs="Arial"/>
                  <w:color w:val="000000"/>
                  <w:sz w:val="18"/>
                  <w:szCs w:val="18"/>
                </w:rPr>
                <w:t>39.6,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75EB1" w:rsidRPr="001570EA" w14:paraId="326BD781" w14:textId="77777777">
        <w:tc>
          <w:tcPr>
            <w:tcW w:w="0" w:type="dxa"/>
            <w:vAlign w:val="center"/>
          </w:tcPr>
          <w:p w14:paraId="42390D11" w14:textId="06C1BD4A" w:rsidR="004E6452" w:rsidRPr="001570EA" w:rsidRDefault="004E6452">
            <w:pPr>
              <w:pStyle w:val="NoSpacing"/>
              <w:jc w:val="left"/>
              <w:rPr>
                <w:sz w:val="18"/>
                <w:rPrChange w:id="18296" w:author="Greg Clendenning" w:date="2024-04-16T16:42:00Z">
                  <w:rPr>
                    <w:color w:val="000000"/>
                    <w:sz w:val="18"/>
                  </w:rPr>
                </w:rPrChange>
              </w:rPr>
              <w:pPrChange w:id="18297" w:author="Greg Clendenning" w:date="2024-04-16T16:42:00Z">
                <w:pPr>
                  <w:spacing w:before="80" w:after="80"/>
                  <w:jc w:val="left"/>
                </w:pPr>
              </w:pPrChange>
            </w:pPr>
            <w:r w:rsidRPr="001570EA">
              <w:rPr>
                <w:rFonts w:cs="Arial"/>
                <w:color w:val="000000"/>
                <w:sz w:val="18"/>
                <w:szCs w:val="18"/>
              </w:rPr>
              <w:t>6. Refrigerator-freezers—automatic defrost with top-mounted freezer with through-the-door ice service</w:t>
            </w:r>
            <w:del w:id="18298" w:author="Greg Clendenning" w:date="2024-04-16T16:42:00Z">
              <w:r w:rsidR="00FA5174" w:rsidRPr="005D6B31">
                <w:rPr>
                  <w:rFonts w:cs="Arial"/>
                  <w:color w:val="000000"/>
                  <w:sz w:val="18"/>
                  <w:szCs w:val="18"/>
                </w:rPr>
                <w:delText>.</w:delText>
              </w:r>
            </w:del>
          </w:p>
        </w:tc>
        <w:tc>
          <w:tcPr>
            <w:tcW w:w="2245" w:type="dxa"/>
            <w:vAlign w:val="center"/>
          </w:tcPr>
          <w:p w14:paraId="21B72589" w14:textId="51876160" w:rsidR="004E6452" w:rsidRPr="001570EA" w:rsidRDefault="00FA5174">
            <w:pPr>
              <w:pStyle w:val="NoSpacing"/>
              <w:jc w:val="center"/>
              <w:rPr>
                <w:sz w:val="18"/>
                <w:rPrChange w:id="18299" w:author="Greg Clendenning" w:date="2024-04-16T16:42:00Z">
                  <w:rPr>
                    <w:color w:val="000000"/>
                    <w:sz w:val="18"/>
                  </w:rPr>
                </w:rPrChange>
              </w:rPr>
              <w:pPrChange w:id="18300" w:author="Greg Clendenning" w:date="2024-04-16T16:42:00Z">
                <w:pPr>
                  <w:spacing w:before="80" w:after="80"/>
                  <w:jc w:val="center"/>
                </w:pPr>
              </w:pPrChange>
            </w:pPr>
            <w:del w:id="18301" w:author="Greg Clendenning" w:date="2024-04-16T16:42:00Z">
              <w:r w:rsidRPr="00EC2C10">
                <w:rPr>
                  <w:rFonts w:cs="Arial"/>
                  <w:color w:val="000000"/>
                  <w:sz w:val="18"/>
                  <w:szCs w:val="18"/>
                </w:rPr>
                <w:delText>E</w:delText>
              </w:r>
              <w:r w:rsidRPr="004817FC">
                <w:rPr>
                  <w:rFonts w:cs="Arial"/>
                  <w:color w:val="000000"/>
                  <w:sz w:val="18"/>
                  <w:szCs w:val="18"/>
                  <w:vertAlign w:val="subscript"/>
                </w:rPr>
                <w:delText>ann</w:delText>
              </w:r>
              <w:r w:rsidRPr="00D21E6D">
                <w:rPr>
                  <w:rFonts w:cs="Arial"/>
                  <w:color w:val="000000"/>
                  <w:sz w:val="18"/>
                  <w:szCs w:val="18"/>
                  <w:u w:val="single"/>
                </w:rPr>
                <w:delText xml:space="preserve"> &lt;</w:delText>
              </w:r>
              <w:r>
                <w:rPr>
                  <w:rFonts w:cs="Arial"/>
                  <w:color w:val="000000"/>
                  <w:sz w:val="18"/>
                  <w:szCs w:val="18"/>
                </w:rPr>
                <w:delText>637 kWh/yr</w:delText>
              </w:r>
            </w:del>
            <w:ins w:id="18302" w:author="Greg Clendenning" w:date="2024-04-16T16:42:00Z">
              <w:r w:rsidR="004E6452" w:rsidRPr="001570EA">
                <w:rPr>
                  <w:rFonts w:cs="Arial"/>
                  <w:color w:val="000000"/>
                  <w:sz w:val="18"/>
                  <w:szCs w:val="18"/>
                </w:rPr>
                <w:t>7.56 × AV + 355.3</w:t>
              </w:r>
            </w:ins>
          </w:p>
        </w:tc>
        <w:tc>
          <w:tcPr>
            <w:tcW w:w="3515" w:type="dxa"/>
            <w:shd w:val="clear" w:color="auto" w:fill="E7E6E6" w:themeFill="background2"/>
            <w:vAlign w:val="center"/>
            <w:cellIns w:id="18303" w:author="Greg Clendenning" w:date="2024-04-16T16:42:00Z"/>
          </w:tcPr>
          <w:p w14:paraId="0A27C2E1" w14:textId="77777777" w:rsidR="004E6452" w:rsidRPr="001570EA" w:rsidRDefault="004E6452">
            <w:pPr>
              <w:pStyle w:val="NoSpacing"/>
              <w:jc w:val="center"/>
              <w:rPr>
                <w:rFonts w:cs="Arial"/>
                <w:sz w:val="18"/>
                <w:szCs w:val="18"/>
              </w:rPr>
            </w:pPr>
            <w:ins w:id="18304" w:author="Greg Clendenning" w:date="2024-04-16T16:42:00Z">
              <w:r w:rsidRPr="001570EA">
                <w:rPr>
                  <w:rFonts w:cs="Arial"/>
                  <w:b/>
                  <w:bCs/>
                  <w:color w:val="000000"/>
                  <w:sz w:val="18"/>
                  <w:szCs w:val="18"/>
                </w:rPr>
                <w:t> </w:t>
              </w:r>
            </w:ins>
          </w:p>
        </w:tc>
      </w:tr>
      <w:tr w:rsidR="004E6452" w:rsidRPr="001570EA" w14:paraId="610F5CD0" w14:textId="77777777">
        <w:tblPrEx>
          <w:tblW w:w="9360" w:type="dxa"/>
          <w:tblPrExChange w:id="18305" w:author="Greg Clendenning" w:date="2024-04-16T16:42:00Z">
            <w:tblPrEx>
              <w:tblW w:w="8640" w:type="dxa"/>
              <w:tblInd w:w="108" w:type="dxa"/>
              <w:tblLayout w:type="fixed"/>
            </w:tblPrEx>
          </w:tblPrExChange>
        </w:tblPrEx>
        <w:trPr>
          <w:trPrChange w:id="18306" w:author="Greg Clendenning" w:date="2024-04-16T16:42:00Z">
            <w:trPr>
              <w:gridBefore w:val="1"/>
              <w:trHeight w:val="600"/>
            </w:trPr>
          </w:trPrChange>
        </w:trPr>
        <w:tc>
          <w:tcPr>
            <w:tcW w:w="0" w:type="dxa"/>
            <w:vAlign w:val="center"/>
            <w:tcPrChange w:id="18307"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6E373851" w14:textId="51AF8122" w:rsidR="004E6452" w:rsidRPr="001570EA" w:rsidRDefault="004E6452">
            <w:pPr>
              <w:pStyle w:val="NoSpacing"/>
              <w:jc w:val="left"/>
              <w:rPr>
                <w:sz w:val="18"/>
                <w:rPrChange w:id="18308" w:author="Greg Clendenning" w:date="2024-04-16T16:42:00Z">
                  <w:rPr>
                    <w:color w:val="000000"/>
                    <w:sz w:val="18"/>
                  </w:rPr>
                </w:rPrChange>
              </w:rPr>
              <w:pPrChange w:id="18309" w:author="Greg Clendenning" w:date="2024-04-16T16:42:00Z">
                <w:pPr>
                  <w:spacing w:before="80" w:after="80"/>
                  <w:jc w:val="left"/>
                </w:pPr>
              </w:pPrChange>
            </w:pPr>
            <w:r w:rsidRPr="001570EA">
              <w:rPr>
                <w:rFonts w:cs="Arial"/>
                <w:color w:val="000000"/>
                <w:sz w:val="18"/>
                <w:szCs w:val="18"/>
              </w:rPr>
              <w:t>7. Refrigerator-freezers—automatic defrost with side-mounted freezer with through-the-door ice service</w:t>
            </w:r>
            <w:del w:id="18310" w:author="Greg Clendenning" w:date="2024-04-16T16:42:00Z">
              <w:r w:rsidR="00FA5174" w:rsidRPr="005D6B31">
                <w:rPr>
                  <w:rFonts w:cs="Arial"/>
                  <w:color w:val="000000"/>
                  <w:sz w:val="18"/>
                  <w:szCs w:val="18"/>
                </w:rPr>
                <w:delText>.</w:delText>
              </w:r>
            </w:del>
          </w:p>
        </w:tc>
        <w:tc>
          <w:tcPr>
            <w:tcW w:w="2245" w:type="dxa"/>
            <w:vAlign w:val="center"/>
            <w:cellIns w:id="18311" w:author="Greg Clendenning" w:date="2024-04-16T16:42:00Z"/>
            <w:tcPrChange w:id="18312"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313" w:author="Greg Clendenning" w:date="2024-04-16T16:42:00Z"/>
              </w:tcPr>
            </w:tcPrChange>
          </w:tcPr>
          <w:p w14:paraId="57786E11" w14:textId="77777777" w:rsidR="004E6452" w:rsidRPr="001570EA" w:rsidRDefault="004E6452">
            <w:pPr>
              <w:pStyle w:val="NoSpacing"/>
              <w:jc w:val="center"/>
              <w:rPr>
                <w:rFonts w:cs="Arial"/>
                <w:sz w:val="18"/>
                <w:szCs w:val="18"/>
              </w:rPr>
            </w:pPr>
            <w:ins w:id="18314" w:author="Greg Clendenning" w:date="2024-04-16T16:42:00Z">
              <w:r w:rsidRPr="001570EA">
                <w:rPr>
                  <w:rFonts w:cs="Arial"/>
                  <w:color w:val="000000"/>
                  <w:sz w:val="18"/>
                  <w:szCs w:val="18"/>
                </w:rPr>
                <w:t>7.69 × AV + 397.9</w:t>
              </w:r>
            </w:ins>
          </w:p>
        </w:tc>
        <w:tc>
          <w:tcPr>
            <w:tcW w:w="3515" w:type="dxa"/>
            <w:vAlign w:val="center"/>
            <w:tcPrChange w:id="18315"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32099840" w14:textId="77777777" w:rsidR="00FA5174" w:rsidRPr="00643FF3" w:rsidRDefault="004E6452" w:rsidP="00BD2C4C">
            <w:pPr>
              <w:spacing w:before="80" w:after="80"/>
              <w:jc w:val="center"/>
              <w:rPr>
                <w:del w:id="18316" w:author="Greg Clendenning" w:date="2024-04-16T16:42:00Z"/>
                <w:rFonts w:cs="Arial"/>
                <w:color w:val="000000"/>
                <w:sz w:val="18"/>
                <w:szCs w:val="18"/>
              </w:rPr>
            </w:pPr>
            <w:r w:rsidRPr="001570EA">
              <w:rPr>
                <w:rFonts w:cs="Arial"/>
                <w:color w:val="000000"/>
                <w:sz w:val="18"/>
                <w:szCs w:val="18"/>
              </w:rPr>
              <w:t xml:space="preserve">AV ≤ </w:t>
            </w:r>
            <w:del w:id="18317" w:author="Greg Clendenning" w:date="2024-04-16T16:42:00Z">
              <w:r w:rsidR="00FA5174">
                <w:rPr>
                  <w:rFonts w:cs="Arial"/>
                  <w:color w:val="000000"/>
                  <w:sz w:val="18"/>
                  <w:szCs w:val="18"/>
                </w:rPr>
                <w:delText>40.1</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318" w:author="Greg Clendenning" w:date="2024-04-16T16:42:00Z">
              <w:r w:rsidRPr="001570EA">
                <w:rPr>
                  <w:rFonts w:cs="Arial"/>
                  <w:color w:val="000000"/>
                  <w:sz w:val="18"/>
                  <w:szCs w:val="18"/>
                </w:rPr>
                <w:t>47.9, AEC</w:t>
              </w:r>
              <w:r w:rsidRPr="001570EA">
                <w:rPr>
                  <w:rFonts w:cs="Arial"/>
                  <w:color w:val="000000"/>
                  <w:sz w:val="18"/>
                  <w:szCs w:val="18"/>
                  <w:vertAlign w:val="subscript"/>
                </w:rPr>
                <w:t>MAX</w:t>
              </w:r>
            </w:ins>
            <w:r w:rsidRPr="001570EA">
              <w:rPr>
                <w:rFonts w:cs="Arial"/>
                <w:color w:val="000000"/>
                <w:sz w:val="18"/>
                <w:szCs w:val="18"/>
              </w:rPr>
              <w:t xml:space="preserve"> ≤ 6.</w:t>
            </w:r>
            <w:del w:id="18319" w:author="Greg Clendenning" w:date="2024-04-16T16:42:00Z">
              <w:r w:rsidR="00FA5174">
                <w:rPr>
                  <w:rFonts w:cs="Arial"/>
                  <w:color w:val="000000"/>
                  <w:sz w:val="18"/>
                  <w:szCs w:val="18"/>
                </w:rPr>
                <w:delText>83</w:delText>
              </w:r>
            </w:del>
            <w:ins w:id="18320" w:author="Greg Clendenning" w:date="2024-04-16T16:42:00Z">
              <w:r w:rsidRPr="001570EA">
                <w:rPr>
                  <w:rFonts w:cs="Arial"/>
                  <w:color w:val="000000"/>
                  <w:sz w:val="18"/>
                  <w:szCs w:val="18"/>
                </w:rPr>
                <w:t>23</w:t>
              </w:r>
            </w:ins>
            <w:r w:rsidRPr="001570EA">
              <w:rPr>
                <w:sz w:val="18"/>
                <w:rPrChange w:id="18321" w:author="Greg Clendenning" w:date="2024-04-16T16:42:00Z">
                  <w:rPr>
                    <w:color w:val="000000"/>
                    <w:sz w:val="18"/>
                  </w:rPr>
                </w:rPrChange>
              </w:rPr>
              <w:t xml:space="preserve"> </w:t>
            </w:r>
            <w:r w:rsidRPr="001570EA">
              <w:rPr>
                <w:rFonts w:cs="Arial"/>
                <w:color w:val="000000"/>
                <w:sz w:val="18"/>
                <w:szCs w:val="18"/>
              </w:rPr>
              <w:t xml:space="preserve">× AV + </w:t>
            </w:r>
            <w:del w:id="18322" w:author="Greg Clendenning" w:date="2024-04-16T16:42:00Z">
              <w:r w:rsidR="00FA5174">
                <w:rPr>
                  <w:rFonts w:cs="Arial"/>
                  <w:color w:val="000000"/>
                  <w:sz w:val="18"/>
                  <w:szCs w:val="18"/>
                </w:rPr>
                <w:delText>363.0</w:delText>
              </w:r>
            </w:del>
          </w:p>
          <w:p w14:paraId="422358B8" w14:textId="0B1FE72A" w:rsidR="004E6452" w:rsidRPr="001570EA" w:rsidRDefault="004E6452">
            <w:pPr>
              <w:pStyle w:val="NoSpacing"/>
              <w:jc w:val="center"/>
              <w:rPr>
                <w:sz w:val="18"/>
                <w:rPrChange w:id="18323" w:author="Greg Clendenning" w:date="2024-04-16T16:42:00Z">
                  <w:rPr>
                    <w:color w:val="000000"/>
                    <w:sz w:val="18"/>
                  </w:rPr>
                </w:rPrChange>
              </w:rPr>
              <w:pPrChange w:id="18324" w:author="Greg Clendenning" w:date="2024-04-16T16:42:00Z">
                <w:pPr>
                  <w:spacing w:before="80" w:after="80"/>
                  <w:jc w:val="center"/>
                </w:pPr>
              </w:pPrChange>
            </w:pPr>
            <w:ins w:id="18325" w:author="Greg Clendenning" w:date="2024-04-16T16:42:00Z">
              <w:r w:rsidRPr="001570EA">
                <w:rPr>
                  <w:rFonts w:cs="Arial"/>
                  <w:color w:val="000000"/>
                  <w:sz w:val="18"/>
                  <w:szCs w:val="18"/>
                </w:rPr>
                <w:t>338.6</w:t>
              </w:r>
              <w:r w:rsidRPr="001570EA">
                <w:rPr>
                  <w:rFonts w:cs="Arial"/>
                  <w:color w:val="000000"/>
                  <w:sz w:val="18"/>
                  <w:szCs w:val="18"/>
                </w:rPr>
                <w:br/>
              </w:r>
            </w:ins>
            <w:r w:rsidRPr="001570EA">
              <w:rPr>
                <w:rFonts w:cs="Arial"/>
                <w:color w:val="000000"/>
                <w:sz w:val="18"/>
                <w:szCs w:val="18"/>
              </w:rPr>
              <w:t xml:space="preserve">AV &gt; </w:t>
            </w:r>
            <w:del w:id="18326" w:author="Greg Clendenning" w:date="2024-04-16T16:42:00Z">
              <w:r w:rsidR="00FA5174" w:rsidRPr="00643FF3">
                <w:rPr>
                  <w:rFonts w:cs="Arial"/>
                  <w:color w:val="000000"/>
                  <w:sz w:val="18"/>
                  <w:szCs w:val="18"/>
                </w:rPr>
                <w:delText>35.3,</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327" w:author="Greg Clendenning" w:date="2024-04-16T16:42:00Z">
              <w:r w:rsidRPr="001570EA">
                <w:rPr>
                  <w:rFonts w:cs="Arial"/>
                  <w:color w:val="000000"/>
                  <w:sz w:val="18"/>
                  <w:szCs w:val="18"/>
                </w:rPr>
                <w:t>47.9,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2CCF94D3" w14:textId="77777777">
        <w:tblPrEx>
          <w:tblW w:w="9360" w:type="dxa"/>
          <w:tblPrExChange w:id="18328" w:author="Greg Clendenning" w:date="2024-04-16T16:42:00Z">
            <w:tblPrEx>
              <w:tblW w:w="8640" w:type="dxa"/>
              <w:tblInd w:w="108" w:type="dxa"/>
              <w:tblLayout w:type="fixed"/>
            </w:tblPrEx>
          </w:tblPrExChange>
        </w:tblPrEx>
        <w:trPr>
          <w:trPrChange w:id="18329" w:author="Greg Clendenning" w:date="2024-04-16T16:42:00Z">
            <w:trPr>
              <w:gridBefore w:val="1"/>
              <w:trHeight w:val="600"/>
            </w:trPr>
          </w:trPrChange>
        </w:trPr>
        <w:tc>
          <w:tcPr>
            <w:tcW w:w="0" w:type="dxa"/>
            <w:vAlign w:val="center"/>
            <w:tcPrChange w:id="18330"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tcPrChange>
          </w:tcPr>
          <w:p w14:paraId="25688CD4" w14:textId="657481CE" w:rsidR="004E6452" w:rsidRPr="001570EA" w:rsidRDefault="004E6452">
            <w:pPr>
              <w:pStyle w:val="NoSpacing"/>
              <w:jc w:val="left"/>
              <w:rPr>
                <w:sz w:val="18"/>
                <w:rPrChange w:id="18331" w:author="Greg Clendenning" w:date="2024-04-16T16:42:00Z">
                  <w:rPr>
                    <w:color w:val="000000"/>
                    <w:sz w:val="18"/>
                  </w:rPr>
                </w:rPrChange>
              </w:rPr>
              <w:pPrChange w:id="18332" w:author="Greg Clendenning" w:date="2024-04-16T16:42:00Z">
                <w:pPr>
                  <w:spacing w:before="80" w:after="80"/>
                  <w:jc w:val="left"/>
                </w:pPr>
              </w:pPrChange>
            </w:pPr>
            <w:r w:rsidRPr="001570EA">
              <w:rPr>
                <w:rFonts w:cs="Arial"/>
                <w:color w:val="000000"/>
                <w:sz w:val="18"/>
                <w:szCs w:val="18"/>
              </w:rPr>
              <w:t>7</w:t>
            </w:r>
            <w:del w:id="18333" w:author="Greg Clendenning" w:date="2024-04-16T16:42:00Z">
              <w:r w:rsidR="00FA5174" w:rsidRPr="005D6B31">
                <w:rPr>
                  <w:rFonts w:cs="Arial"/>
                  <w:color w:val="000000"/>
                  <w:sz w:val="18"/>
                  <w:szCs w:val="18"/>
                </w:rPr>
                <w:delText>-</w:delText>
              </w:r>
            </w:del>
            <w:ins w:id="18334" w:author="Greg Clendenning" w:date="2024-04-16T16:42:00Z">
              <w:r w:rsidRPr="001570EA">
                <w:rPr>
                  <w:rFonts w:cs="Arial"/>
                  <w:color w:val="000000"/>
                  <w:sz w:val="18"/>
                  <w:szCs w:val="18"/>
                </w:rPr>
                <w:t>–</w:t>
              </w:r>
            </w:ins>
            <w:r w:rsidRPr="001570EA">
              <w:rPr>
                <w:rFonts w:cs="Arial"/>
                <w:color w:val="000000"/>
                <w:sz w:val="18"/>
                <w:szCs w:val="18"/>
              </w:rPr>
              <w:t>BI. Built-In Refrigerator-freezers—automatic defrost with side-mounted freezer with through-the-door ice service</w:t>
            </w:r>
            <w:del w:id="18335" w:author="Greg Clendenning" w:date="2024-04-16T16:42:00Z">
              <w:r w:rsidR="00FA5174" w:rsidRPr="005D6B31">
                <w:rPr>
                  <w:rFonts w:cs="Arial"/>
                  <w:color w:val="000000"/>
                  <w:sz w:val="18"/>
                  <w:szCs w:val="18"/>
                </w:rPr>
                <w:delText>.</w:delText>
              </w:r>
            </w:del>
          </w:p>
        </w:tc>
        <w:tc>
          <w:tcPr>
            <w:tcW w:w="2245" w:type="dxa"/>
            <w:vAlign w:val="center"/>
            <w:cellIns w:id="18336" w:author="Greg Clendenning" w:date="2024-04-16T16:42:00Z"/>
            <w:tcPrChange w:id="18337" w:author="Greg Clendenning" w:date="2024-04-16T16:42:00Z">
              <w:tcPr>
                <w:tcW w:w="432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cellIns w:id="18338" w:author="Greg Clendenning" w:date="2024-04-16T16:42:00Z"/>
              </w:tcPr>
            </w:tcPrChange>
          </w:tcPr>
          <w:p w14:paraId="36EF5EC2" w14:textId="77777777" w:rsidR="004E6452" w:rsidRPr="001570EA" w:rsidRDefault="004E6452">
            <w:pPr>
              <w:pStyle w:val="NoSpacing"/>
              <w:jc w:val="center"/>
              <w:rPr>
                <w:rFonts w:cs="Arial"/>
                <w:sz w:val="18"/>
                <w:szCs w:val="18"/>
              </w:rPr>
            </w:pPr>
            <w:ins w:id="18339" w:author="Greg Clendenning" w:date="2024-04-16T16:42:00Z">
              <w:r w:rsidRPr="001570EA">
                <w:rPr>
                  <w:rFonts w:cs="Arial"/>
                  <w:color w:val="000000"/>
                  <w:sz w:val="18"/>
                  <w:szCs w:val="18"/>
                </w:rPr>
                <w:t>9.23 × AV + 460.7</w:t>
              </w:r>
            </w:ins>
          </w:p>
        </w:tc>
        <w:tc>
          <w:tcPr>
            <w:tcW w:w="3515" w:type="dxa"/>
            <w:vAlign w:val="center"/>
            <w:tcPrChange w:id="18340" w:author="Greg Clendenning" w:date="2024-04-16T16:42:00Z">
              <w:tcPr>
                <w:tcW w:w="4320" w:type="dxa"/>
                <w:gridSpan w:val="2"/>
                <w:tcBorders>
                  <w:top w:val="single" w:sz="4" w:space="0" w:color="auto"/>
                  <w:left w:val="nil"/>
                  <w:bottom w:val="single" w:sz="4" w:space="0" w:color="auto"/>
                  <w:right w:val="single" w:sz="4" w:space="0" w:color="auto"/>
                </w:tcBorders>
                <w:shd w:val="clear" w:color="auto" w:fill="FFFFFF" w:themeFill="background1"/>
                <w:vAlign w:val="center"/>
              </w:tcPr>
            </w:tcPrChange>
          </w:tcPr>
          <w:p w14:paraId="2CA85781" w14:textId="77777777" w:rsidR="00FA5174" w:rsidRPr="00643FF3" w:rsidRDefault="004E6452" w:rsidP="00BD2C4C">
            <w:pPr>
              <w:spacing w:before="80" w:after="80"/>
              <w:jc w:val="center"/>
              <w:rPr>
                <w:del w:id="18341" w:author="Greg Clendenning" w:date="2024-04-16T16:42:00Z"/>
                <w:rFonts w:cs="Arial"/>
                <w:color w:val="000000"/>
                <w:sz w:val="18"/>
                <w:szCs w:val="18"/>
              </w:rPr>
            </w:pPr>
            <w:r w:rsidRPr="001570EA">
              <w:rPr>
                <w:rFonts w:cs="Arial"/>
                <w:color w:val="000000"/>
                <w:sz w:val="18"/>
                <w:szCs w:val="18"/>
              </w:rPr>
              <w:t xml:space="preserve">AV ≤ </w:t>
            </w:r>
            <w:del w:id="18342" w:author="Greg Clendenning" w:date="2024-04-16T16:42:00Z">
              <w:r w:rsidR="00FA5174">
                <w:rPr>
                  <w:rFonts w:cs="Arial"/>
                  <w:color w:val="000000"/>
                  <w:sz w:val="18"/>
                  <w:szCs w:val="18"/>
                </w:rPr>
                <w:delText>40.1</w:delText>
              </w:r>
              <w:r w:rsidR="00FA5174" w:rsidRPr="00643FF3">
                <w:rPr>
                  <w:rFonts w:cs="Arial"/>
                  <w:color w:val="000000"/>
                  <w:sz w:val="18"/>
                  <w:szCs w:val="18"/>
                </w:rPr>
                <w:delText>,</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343" w:author="Greg Clendenning" w:date="2024-04-16T16:42:00Z">
              <w:r w:rsidRPr="001570EA">
                <w:rPr>
                  <w:rFonts w:cs="Arial"/>
                  <w:color w:val="000000"/>
                  <w:sz w:val="18"/>
                  <w:szCs w:val="18"/>
                </w:rPr>
                <w:t>47.9, AEC</w:t>
              </w:r>
              <w:r w:rsidRPr="001570EA">
                <w:rPr>
                  <w:rFonts w:cs="Arial"/>
                  <w:color w:val="000000"/>
                  <w:sz w:val="18"/>
                  <w:szCs w:val="18"/>
                  <w:vertAlign w:val="subscript"/>
                </w:rPr>
                <w:t>MAX</w:t>
              </w:r>
            </w:ins>
            <w:r w:rsidRPr="001570EA">
              <w:rPr>
                <w:rFonts w:cs="Arial"/>
                <w:color w:val="000000"/>
                <w:sz w:val="18"/>
                <w:szCs w:val="18"/>
              </w:rPr>
              <w:t xml:space="preserve"> ≤ 6.</w:t>
            </w:r>
            <w:del w:id="18344" w:author="Greg Clendenning" w:date="2024-04-16T16:42:00Z">
              <w:r w:rsidR="00FA5174">
                <w:rPr>
                  <w:rFonts w:cs="Arial"/>
                  <w:color w:val="000000"/>
                  <w:sz w:val="18"/>
                  <w:szCs w:val="18"/>
                </w:rPr>
                <w:delText>83</w:delText>
              </w:r>
            </w:del>
            <w:ins w:id="18345" w:author="Greg Clendenning" w:date="2024-04-16T16:42:00Z">
              <w:r w:rsidRPr="001570EA">
                <w:rPr>
                  <w:rFonts w:cs="Arial"/>
                  <w:color w:val="000000"/>
                  <w:sz w:val="18"/>
                  <w:szCs w:val="18"/>
                </w:rPr>
                <w:t>23</w:t>
              </w:r>
            </w:ins>
            <w:r w:rsidRPr="001570EA">
              <w:rPr>
                <w:sz w:val="18"/>
                <w:rPrChange w:id="18346" w:author="Greg Clendenning" w:date="2024-04-16T16:42:00Z">
                  <w:rPr>
                    <w:color w:val="000000"/>
                    <w:sz w:val="18"/>
                  </w:rPr>
                </w:rPrChange>
              </w:rPr>
              <w:t xml:space="preserve"> </w:t>
            </w:r>
            <w:r w:rsidRPr="001570EA">
              <w:rPr>
                <w:rFonts w:cs="Arial"/>
                <w:color w:val="000000"/>
                <w:sz w:val="18"/>
                <w:szCs w:val="18"/>
              </w:rPr>
              <w:t xml:space="preserve">× AV + </w:t>
            </w:r>
            <w:del w:id="18347" w:author="Greg Clendenning" w:date="2024-04-16T16:42:00Z">
              <w:r w:rsidR="00FA5174">
                <w:rPr>
                  <w:rFonts w:cs="Arial"/>
                  <w:color w:val="000000"/>
                  <w:sz w:val="18"/>
                  <w:szCs w:val="18"/>
                </w:rPr>
                <w:delText>363.0</w:delText>
              </w:r>
            </w:del>
          </w:p>
          <w:p w14:paraId="181305BB" w14:textId="7CF45CFE" w:rsidR="004E6452" w:rsidRPr="001570EA" w:rsidRDefault="004E6452">
            <w:pPr>
              <w:pStyle w:val="NoSpacing"/>
              <w:jc w:val="center"/>
              <w:rPr>
                <w:sz w:val="18"/>
                <w:rPrChange w:id="18348" w:author="Greg Clendenning" w:date="2024-04-16T16:42:00Z">
                  <w:rPr>
                    <w:color w:val="000000"/>
                    <w:sz w:val="18"/>
                  </w:rPr>
                </w:rPrChange>
              </w:rPr>
              <w:pPrChange w:id="18349" w:author="Greg Clendenning" w:date="2024-04-16T16:42:00Z">
                <w:pPr>
                  <w:spacing w:before="80" w:after="80"/>
                  <w:jc w:val="center"/>
                </w:pPr>
              </w:pPrChange>
            </w:pPr>
            <w:ins w:id="18350" w:author="Greg Clendenning" w:date="2024-04-16T16:42:00Z">
              <w:r w:rsidRPr="001570EA">
                <w:rPr>
                  <w:rFonts w:cs="Arial"/>
                  <w:color w:val="000000"/>
                  <w:sz w:val="18"/>
                  <w:szCs w:val="18"/>
                </w:rPr>
                <w:t>338.6</w:t>
              </w:r>
              <w:r w:rsidRPr="001570EA">
                <w:rPr>
                  <w:rFonts w:cs="Arial"/>
                  <w:color w:val="000000"/>
                  <w:sz w:val="18"/>
                  <w:szCs w:val="18"/>
                </w:rPr>
                <w:br/>
              </w:r>
            </w:ins>
            <w:r w:rsidRPr="001570EA">
              <w:rPr>
                <w:rFonts w:cs="Arial"/>
                <w:color w:val="000000"/>
                <w:sz w:val="18"/>
                <w:szCs w:val="18"/>
              </w:rPr>
              <w:t xml:space="preserve">AV &gt; </w:t>
            </w:r>
            <w:del w:id="18351" w:author="Greg Clendenning" w:date="2024-04-16T16:42:00Z">
              <w:r w:rsidR="00FA5174" w:rsidRPr="00643FF3">
                <w:rPr>
                  <w:rFonts w:cs="Arial"/>
                  <w:color w:val="000000"/>
                  <w:sz w:val="18"/>
                  <w:szCs w:val="18"/>
                </w:rPr>
                <w:delText>35.3,</w:delText>
              </w:r>
              <w:r w:rsidR="00FA5174">
                <w:rPr>
                  <w:rFonts w:cs="Arial"/>
                  <w:color w:val="000000"/>
                  <w:sz w:val="18"/>
                  <w:szCs w:val="18"/>
                </w:rPr>
                <w:delText xml:space="preserve"> </w:delText>
              </w:r>
              <w:r w:rsidR="00FA5174" w:rsidRPr="00EC2C10">
                <w:rPr>
                  <w:rFonts w:cs="Arial"/>
                  <w:color w:val="000000"/>
                  <w:sz w:val="18"/>
                  <w:szCs w:val="18"/>
                </w:rPr>
                <w:delText>E</w:delText>
              </w:r>
              <w:r w:rsidR="00FA5174" w:rsidRPr="004817FC">
                <w:rPr>
                  <w:rFonts w:cs="Arial"/>
                  <w:color w:val="000000"/>
                  <w:sz w:val="18"/>
                  <w:szCs w:val="18"/>
                  <w:vertAlign w:val="subscript"/>
                </w:rPr>
                <w:delText>ann</w:delText>
              </w:r>
            </w:del>
            <w:ins w:id="18352" w:author="Greg Clendenning" w:date="2024-04-16T16:42:00Z">
              <w:r w:rsidRPr="001570EA">
                <w:rPr>
                  <w:rFonts w:cs="Arial"/>
                  <w:color w:val="000000"/>
                  <w:sz w:val="18"/>
                  <w:szCs w:val="18"/>
                </w:rPr>
                <w:t>47.9, AEC</w:t>
              </w:r>
              <w:r w:rsidRPr="001570EA">
                <w:rPr>
                  <w:rFonts w:cs="Arial"/>
                  <w:color w:val="000000"/>
                  <w:sz w:val="18"/>
                  <w:szCs w:val="18"/>
                  <w:vertAlign w:val="subscript"/>
                </w:rPr>
                <w:t>MAX</w:t>
              </w:r>
            </w:ins>
            <w:r w:rsidRPr="001570EA">
              <w:rPr>
                <w:rFonts w:cs="Arial"/>
                <w:color w:val="000000"/>
                <w:sz w:val="18"/>
                <w:szCs w:val="18"/>
              </w:rPr>
              <w:t xml:space="preserve"> ≤ 637</w:t>
            </w:r>
          </w:p>
        </w:tc>
      </w:tr>
      <w:tr w:rsidR="004E6452" w:rsidRPr="001570EA" w14:paraId="29697DCA" w14:textId="77777777">
        <w:trPr>
          <w:ins w:id="18353" w:author="Greg Clendenning" w:date="2024-04-16T16:42:00Z"/>
        </w:trPr>
        <w:tc>
          <w:tcPr>
            <w:tcW w:w="0" w:type="dxa"/>
            <w:vAlign w:val="center"/>
          </w:tcPr>
          <w:p w14:paraId="328D3DD7" w14:textId="77777777" w:rsidR="004E6452" w:rsidRPr="001570EA" w:rsidRDefault="004E6452">
            <w:pPr>
              <w:pStyle w:val="NoSpacing"/>
              <w:jc w:val="left"/>
              <w:rPr>
                <w:ins w:id="18354" w:author="Greg Clendenning" w:date="2024-04-16T16:42:00Z"/>
                <w:rFonts w:cs="Arial"/>
                <w:sz w:val="18"/>
                <w:szCs w:val="18"/>
              </w:rPr>
            </w:pPr>
            <w:ins w:id="18355" w:author="Greg Clendenning" w:date="2024-04-16T16:42:00Z">
              <w:r w:rsidRPr="001570EA">
                <w:rPr>
                  <w:rFonts w:cs="Arial"/>
                  <w:color w:val="000000"/>
                  <w:sz w:val="18"/>
                  <w:szCs w:val="18"/>
                </w:rPr>
                <w:t>11. Compact refrigerator-freezers and refrigerators other than all-refrigerators with manual defrost</w:t>
              </w:r>
            </w:ins>
          </w:p>
        </w:tc>
        <w:tc>
          <w:tcPr>
            <w:tcW w:w="2245" w:type="dxa"/>
            <w:vAlign w:val="center"/>
          </w:tcPr>
          <w:p w14:paraId="6F8A3D1D" w14:textId="77777777" w:rsidR="004E6452" w:rsidRPr="001570EA" w:rsidRDefault="004E6452">
            <w:pPr>
              <w:pStyle w:val="NoSpacing"/>
              <w:jc w:val="center"/>
              <w:rPr>
                <w:ins w:id="18356" w:author="Greg Clendenning" w:date="2024-04-16T16:42:00Z"/>
                <w:rFonts w:cs="Arial"/>
                <w:sz w:val="18"/>
                <w:szCs w:val="18"/>
              </w:rPr>
            </w:pPr>
            <w:ins w:id="18357" w:author="Greg Clendenning" w:date="2024-04-16T16:42:00Z">
              <w:r w:rsidRPr="001570EA">
                <w:rPr>
                  <w:rFonts w:cs="Arial"/>
                  <w:color w:val="000000"/>
                  <w:sz w:val="18"/>
                  <w:szCs w:val="18"/>
                </w:rPr>
                <w:t>8.13 × AV + 227.1</w:t>
              </w:r>
            </w:ins>
          </w:p>
        </w:tc>
        <w:tc>
          <w:tcPr>
            <w:tcW w:w="3515" w:type="dxa"/>
            <w:vAlign w:val="center"/>
          </w:tcPr>
          <w:p w14:paraId="255783D6" w14:textId="77777777" w:rsidR="004E6452" w:rsidRPr="001570EA" w:rsidRDefault="004E6452">
            <w:pPr>
              <w:pStyle w:val="NoSpacing"/>
              <w:jc w:val="center"/>
              <w:rPr>
                <w:ins w:id="18358" w:author="Greg Clendenning" w:date="2024-04-16T16:42:00Z"/>
                <w:rFonts w:cs="Arial"/>
                <w:sz w:val="18"/>
                <w:szCs w:val="18"/>
              </w:rPr>
            </w:pPr>
            <w:ins w:id="18359"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32</w:t>
              </w:r>
              <w:r w:rsidRPr="001570EA">
                <w:rPr>
                  <w:rFonts w:cs="Arial"/>
                  <w:sz w:val="18"/>
                  <w:szCs w:val="18"/>
                </w:rPr>
                <w:t xml:space="preserve"> </w:t>
              </w:r>
              <w:r w:rsidRPr="001570EA">
                <w:rPr>
                  <w:rFonts w:cs="Arial"/>
                  <w:color w:val="000000"/>
                  <w:sz w:val="18"/>
                  <w:szCs w:val="18"/>
                </w:rPr>
                <w:t>× AV + 176.6</w:t>
              </w:r>
            </w:ins>
          </w:p>
        </w:tc>
      </w:tr>
      <w:tr w:rsidR="004E6452" w:rsidRPr="001570EA" w14:paraId="4FEC05BA" w14:textId="77777777">
        <w:trPr>
          <w:ins w:id="18360" w:author="Greg Clendenning" w:date="2024-04-16T16:42:00Z"/>
        </w:trPr>
        <w:tc>
          <w:tcPr>
            <w:tcW w:w="0" w:type="dxa"/>
            <w:vAlign w:val="center"/>
          </w:tcPr>
          <w:p w14:paraId="4F0B6814" w14:textId="77777777" w:rsidR="004E6452" w:rsidRPr="001570EA" w:rsidRDefault="004E6452">
            <w:pPr>
              <w:pStyle w:val="NoSpacing"/>
              <w:jc w:val="left"/>
              <w:rPr>
                <w:ins w:id="18361" w:author="Greg Clendenning" w:date="2024-04-16T16:42:00Z"/>
                <w:rFonts w:cs="Arial"/>
                <w:sz w:val="18"/>
                <w:szCs w:val="18"/>
              </w:rPr>
            </w:pPr>
            <w:ins w:id="18362" w:author="Greg Clendenning" w:date="2024-04-16T16:42:00Z">
              <w:r w:rsidRPr="001570EA">
                <w:rPr>
                  <w:rFonts w:cs="Arial"/>
                  <w:color w:val="000000"/>
                  <w:sz w:val="18"/>
                  <w:szCs w:val="18"/>
                </w:rPr>
                <w:t>11A.Compact all-refrigerators—manual defrost</w:t>
              </w:r>
            </w:ins>
          </w:p>
        </w:tc>
        <w:tc>
          <w:tcPr>
            <w:tcW w:w="2245" w:type="dxa"/>
            <w:vAlign w:val="center"/>
          </w:tcPr>
          <w:p w14:paraId="03A49BDD" w14:textId="77777777" w:rsidR="004E6452" w:rsidRPr="001570EA" w:rsidRDefault="004E6452">
            <w:pPr>
              <w:pStyle w:val="NoSpacing"/>
              <w:jc w:val="center"/>
              <w:rPr>
                <w:ins w:id="18363" w:author="Greg Clendenning" w:date="2024-04-16T16:42:00Z"/>
                <w:rFonts w:cs="Arial"/>
                <w:sz w:val="18"/>
                <w:szCs w:val="18"/>
              </w:rPr>
            </w:pPr>
            <w:ins w:id="18364" w:author="Greg Clendenning" w:date="2024-04-16T16:42:00Z">
              <w:r w:rsidRPr="001570EA">
                <w:rPr>
                  <w:rFonts w:cs="Arial"/>
                  <w:color w:val="000000"/>
                  <w:sz w:val="18"/>
                  <w:szCs w:val="18"/>
                </w:rPr>
                <w:t>7.06 × AV + 197.2</w:t>
              </w:r>
            </w:ins>
          </w:p>
        </w:tc>
        <w:tc>
          <w:tcPr>
            <w:tcW w:w="3515" w:type="dxa"/>
            <w:vAlign w:val="center"/>
          </w:tcPr>
          <w:p w14:paraId="5CFC2388" w14:textId="77777777" w:rsidR="004E6452" w:rsidRPr="001570EA" w:rsidRDefault="004E6452">
            <w:pPr>
              <w:pStyle w:val="NoSpacing"/>
              <w:jc w:val="center"/>
              <w:rPr>
                <w:ins w:id="18365" w:author="Greg Clendenning" w:date="2024-04-16T16:42:00Z"/>
                <w:rFonts w:cs="Arial"/>
                <w:sz w:val="18"/>
                <w:szCs w:val="18"/>
              </w:rPr>
            </w:pPr>
            <w:ins w:id="18366"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5.49</w:t>
              </w:r>
              <w:r w:rsidRPr="001570EA">
                <w:rPr>
                  <w:rFonts w:cs="Arial"/>
                  <w:sz w:val="18"/>
                  <w:szCs w:val="18"/>
                </w:rPr>
                <w:t xml:space="preserve"> </w:t>
              </w:r>
              <w:r w:rsidRPr="001570EA">
                <w:rPr>
                  <w:rFonts w:cs="Arial"/>
                  <w:color w:val="000000"/>
                  <w:sz w:val="18"/>
                  <w:szCs w:val="18"/>
                </w:rPr>
                <w:t>× AV + 153.4</w:t>
              </w:r>
            </w:ins>
          </w:p>
        </w:tc>
      </w:tr>
      <w:tr w:rsidR="004E6452" w:rsidRPr="001570EA" w14:paraId="59272912" w14:textId="77777777">
        <w:trPr>
          <w:ins w:id="18367" w:author="Greg Clendenning" w:date="2024-04-16T16:42:00Z"/>
        </w:trPr>
        <w:tc>
          <w:tcPr>
            <w:tcW w:w="0" w:type="dxa"/>
            <w:vAlign w:val="center"/>
          </w:tcPr>
          <w:p w14:paraId="2CA48AEF" w14:textId="77777777" w:rsidR="004E6452" w:rsidRPr="001570EA" w:rsidRDefault="004E6452">
            <w:pPr>
              <w:pStyle w:val="NoSpacing"/>
              <w:jc w:val="left"/>
              <w:rPr>
                <w:ins w:id="18368" w:author="Greg Clendenning" w:date="2024-04-16T16:42:00Z"/>
                <w:rFonts w:cs="Arial"/>
                <w:sz w:val="18"/>
                <w:szCs w:val="18"/>
              </w:rPr>
            </w:pPr>
            <w:ins w:id="18369" w:author="Greg Clendenning" w:date="2024-04-16T16:42:00Z">
              <w:r w:rsidRPr="001570EA">
                <w:rPr>
                  <w:rFonts w:cs="Arial"/>
                  <w:color w:val="000000"/>
                  <w:sz w:val="18"/>
                  <w:szCs w:val="18"/>
                </w:rPr>
                <w:t>12. Compact refrigerator-freezers—partial automatic defrost</w:t>
              </w:r>
            </w:ins>
          </w:p>
        </w:tc>
        <w:tc>
          <w:tcPr>
            <w:tcW w:w="2245" w:type="dxa"/>
            <w:vAlign w:val="center"/>
          </w:tcPr>
          <w:p w14:paraId="3F72CEE9" w14:textId="77777777" w:rsidR="004E6452" w:rsidRPr="001570EA" w:rsidRDefault="004E6452">
            <w:pPr>
              <w:pStyle w:val="NoSpacing"/>
              <w:jc w:val="center"/>
              <w:rPr>
                <w:ins w:id="18370" w:author="Greg Clendenning" w:date="2024-04-16T16:42:00Z"/>
                <w:rFonts w:cs="Arial"/>
                <w:sz w:val="18"/>
                <w:szCs w:val="18"/>
              </w:rPr>
            </w:pPr>
            <w:ins w:id="18371" w:author="Greg Clendenning" w:date="2024-04-16T16:42:00Z">
              <w:r w:rsidRPr="001570EA">
                <w:rPr>
                  <w:rFonts w:cs="Arial"/>
                  <w:color w:val="000000"/>
                  <w:sz w:val="18"/>
                  <w:szCs w:val="18"/>
                </w:rPr>
                <w:t>5.32 × AV + 302.2</w:t>
              </w:r>
            </w:ins>
          </w:p>
        </w:tc>
        <w:tc>
          <w:tcPr>
            <w:tcW w:w="3515" w:type="dxa"/>
            <w:vAlign w:val="center"/>
          </w:tcPr>
          <w:p w14:paraId="3278A38D" w14:textId="77777777" w:rsidR="004E6452" w:rsidRPr="001570EA" w:rsidRDefault="004E6452">
            <w:pPr>
              <w:pStyle w:val="NoSpacing"/>
              <w:jc w:val="center"/>
              <w:rPr>
                <w:ins w:id="18372" w:author="Greg Clendenning" w:date="2024-04-16T16:42:00Z"/>
                <w:rFonts w:cs="Arial"/>
                <w:sz w:val="18"/>
                <w:szCs w:val="18"/>
              </w:rPr>
            </w:pPr>
            <w:ins w:id="18373"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14</w:t>
              </w:r>
              <w:r w:rsidRPr="001570EA">
                <w:rPr>
                  <w:rFonts w:cs="Arial"/>
                  <w:sz w:val="18"/>
                  <w:szCs w:val="18"/>
                </w:rPr>
                <w:t xml:space="preserve"> </w:t>
              </w:r>
              <w:r w:rsidRPr="001570EA">
                <w:rPr>
                  <w:rFonts w:cs="Arial"/>
                  <w:color w:val="000000"/>
                  <w:sz w:val="18"/>
                  <w:szCs w:val="18"/>
                </w:rPr>
                <w:t>× AV + 235.1</w:t>
              </w:r>
            </w:ins>
          </w:p>
        </w:tc>
      </w:tr>
      <w:tr w:rsidR="004E6452" w:rsidRPr="001570EA" w14:paraId="5D13A97B" w14:textId="77777777">
        <w:trPr>
          <w:ins w:id="18374" w:author="Greg Clendenning" w:date="2024-04-16T16:42:00Z"/>
        </w:trPr>
        <w:tc>
          <w:tcPr>
            <w:tcW w:w="0" w:type="dxa"/>
            <w:vAlign w:val="center"/>
          </w:tcPr>
          <w:p w14:paraId="4E5F7101" w14:textId="77777777" w:rsidR="004E6452" w:rsidRPr="001570EA" w:rsidRDefault="004E6452">
            <w:pPr>
              <w:pStyle w:val="NoSpacing"/>
              <w:jc w:val="left"/>
              <w:rPr>
                <w:ins w:id="18375" w:author="Greg Clendenning" w:date="2024-04-16T16:42:00Z"/>
                <w:rFonts w:cs="Arial"/>
                <w:sz w:val="18"/>
                <w:szCs w:val="18"/>
              </w:rPr>
            </w:pPr>
            <w:ins w:id="18376" w:author="Greg Clendenning" w:date="2024-04-16T16:42:00Z">
              <w:r w:rsidRPr="001570EA">
                <w:rPr>
                  <w:rFonts w:cs="Arial"/>
                  <w:color w:val="000000"/>
                  <w:sz w:val="18"/>
                  <w:szCs w:val="18"/>
                </w:rPr>
                <w:t>13. Compact refrigerator-freezers—automatic defrost with top-mounted freezer</w:t>
              </w:r>
            </w:ins>
          </w:p>
        </w:tc>
        <w:tc>
          <w:tcPr>
            <w:tcW w:w="2245" w:type="dxa"/>
            <w:vAlign w:val="center"/>
          </w:tcPr>
          <w:p w14:paraId="3E7F088F" w14:textId="77777777" w:rsidR="004E6452" w:rsidRPr="001570EA" w:rsidRDefault="004E6452">
            <w:pPr>
              <w:pStyle w:val="NoSpacing"/>
              <w:jc w:val="center"/>
              <w:rPr>
                <w:ins w:id="18377" w:author="Greg Clendenning" w:date="2024-04-16T16:42:00Z"/>
                <w:rFonts w:cs="Arial"/>
                <w:sz w:val="18"/>
                <w:szCs w:val="18"/>
              </w:rPr>
            </w:pPr>
            <w:ins w:id="18378" w:author="Greg Clendenning" w:date="2024-04-16T16:42:00Z">
              <w:r w:rsidRPr="001570EA">
                <w:rPr>
                  <w:rFonts w:cs="Arial"/>
                  <w:color w:val="000000"/>
                  <w:sz w:val="18"/>
                  <w:szCs w:val="18"/>
                </w:rPr>
                <w:t>10.62 × AV + 305.3</w:t>
              </w:r>
            </w:ins>
          </w:p>
        </w:tc>
        <w:tc>
          <w:tcPr>
            <w:tcW w:w="3515" w:type="dxa"/>
            <w:vAlign w:val="center"/>
          </w:tcPr>
          <w:p w14:paraId="2A781D95" w14:textId="77777777" w:rsidR="004E6452" w:rsidRPr="001570EA" w:rsidRDefault="004E6452">
            <w:pPr>
              <w:pStyle w:val="NoSpacing"/>
              <w:jc w:val="center"/>
              <w:rPr>
                <w:ins w:id="18379" w:author="Greg Clendenning" w:date="2024-04-16T16:42:00Z"/>
                <w:rFonts w:cs="Arial"/>
                <w:sz w:val="18"/>
                <w:szCs w:val="18"/>
              </w:rPr>
            </w:pPr>
            <w:ins w:id="18380"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ins>
          </w:p>
        </w:tc>
      </w:tr>
      <w:tr w:rsidR="004E6452" w:rsidRPr="001570EA" w14:paraId="7DF308BE" w14:textId="77777777">
        <w:trPr>
          <w:ins w:id="18381" w:author="Greg Clendenning" w:date="2024-04-16T16:42:00Z"/>
        </w:trPr>
        <w:tc>
          <w:tcPr>
            <w:tcW w:w="0" w:type="dxa"/>
            <w:vAlign w:val="center"/>
          </w:tcPr>
          <w:p w14:paraId="5659B10B" w14:textId="77777777" w:rsidR="004E6452" w:rsidRPr="001570EA" w:rsidRDefault="004E6452">
            <w:pPr>
              <w:pStyle w:val="NoSpacing"/>
              <w:jc w:val="left"/>
              <w:rPr>
                <w:ins w:id="18382" w:author="Greg Clendenning" w:date="2024-04-16T16:42:00Z"/>
                <w:rFonts w:cs="Arial"/>
                <w:sz w:val="18"/>
                <w:szCs w:val="18"/>
              </w:rPr>
            </w:pPr>
            <w:ins w:id="18383" w:author="Greg Clendenning" w:date="2024-04-16T16:42:00Z">
              <w:r w:rsidRPr="001570EA">
                <w:rPr>
                  <w:rFonts w:cs="Arial"/>
                  <w:color w:val="000000"/>
                  <w:sz w:val="18"/>
                  <w:szCs w:val="18"/>
                </w:rPr>
                <w:t>13I. Compact refrigerator-freezers—automatic defrost with top-mounted freezer with an automatic icemaker</w:t>
              </w:r>
            </w:ins>
          </w:p>
        </w:tc>
        <w:tc>
          <w:tcPr>
            <w:tcW w:w="2245" w:type="dxa"/>
            <w:vAlign w:val="center"/>
          </w:tcPr>
          <w:p w14:paraId="49E9D946" w14:textId="77777777" w:rsidR="004E6452" w:rsidRPr="001570EA" w:rsidRDefault="004E6452">
            <w:pPr>
              <w:pStyle w:val="NoSpacing"/>
              <w:jc w:val="center"/>
              <w:rPr>
                <w:ins w:id="18384" w:author="Greg Clendenning" w:date="2024-04-16T16:42:00Z"/>
                <w:rFonts w:cs="Arial"/>
                <w:sz w:val="18"/>
                <w:szCs w:val="18"/>
              </w:rPr>
            </w:pPr>
            <w:moveToRangeStart w:id="18385" w:author="Greg Clendenning" w:date="2024-04-16T16:42:00Z" w:name="move164178313"/>
            <w:moveTo w:id="18386" w:author="Greg Clendenning" w:date="2024-04-16T16:42:00Z">
              <w:r w:rsidRPr="001570EA">
                <w:rPr>
                  <w:rFonts w:cs="Arial"/>
                  <w:color w:val="000000"/>
                  <w:sz w:val="18"/>
                  <w:szCs w:val="18"/>
                </w:rPr>
                <w:t>10.62 × AV + 389.3</w:t>
              </w:r>
            </w:moveTo>
            <w:moveToRangeEnd w:id="18385"/>
          </w:p>
        </w:tc>
        <w:tc>
          <w:tcPr>
            <w:tcW w:w="3515" w:type="dxa"/>
            <w:vAlign w:val="center"/>
          </w:tcPr>
          <w:p w14:paraId="2B4129F3" w14:textId="77777777" w:rsidR="004E6452" w:rsidRPr="001570EA" w:rsidRDefault="004E6452">
            <w:pPr>
              <w:pStyle w:val="NoSpacing"/>
              <w:jc w:val="center"/>
              <w:rPr>
                <w:ins w:id="18387" w:author="Greg Clendenning" w:date="2024-04-16T16:42:00Z"/>
                <w:rFonts w:cs="Arial"/>
                <w:sz w:val="18"/>
                <w:szCs w:val="18"/>
              </w:rPr>
            </w:pPr>
            <w:ins w:id="18388"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ins>
          </w:p>
        </w:tc>
      </w:tr>
      <w:tr w:rsidR="004E6452" w:rsidRPr="001570EA" w14:paraId="79483682" w14:textId="77777777">
        <w:trPr>
          <w:ins w:id="18389" w:author="Greg Clendenning" w:date="2024-04-16T16:42:00Z"/>
        </w:trPr>
        <w:tc>
          <w:tcPr>
            <w:tcW w:w="0" w:type="dxa"/>
            <w:vAlign w:val="center"/>
          </w:tcPr>
          <w:p w14:paraId="6FA36D70" w14:textId="77777777" w:rsidR="004E6452" w:rsidRPr="001570EA" w:rsidRDefault="004E6452">
            <w:pPr>
              <w:pStyle w:val="NoSpacing"/>
              <w:jc w:val="left"/>
              <w:rPr>
                <w:ins w:id="18390" w:author="Greg Clendenning" w:date="2024-04-16T16:42:00Z"/>
                <w:rFonts w:cs="Arial"/>
                <w:sz w:val="18"/>
                <w:szCs w:val="18"/>
              </w:rPr>
            </w:pPr>
            <w:ins w:id="18391" w:author="Greg Clendenning" w:date="2024-04-16T16:42:00Z">
              <w:r w:rsidRPr="001570EA">
                <w:rPr>
                  <w:rFonts w:cs="Arial"/>
                  <w:color w:val="000000"/>
                  <w:sz w:val="18"/>
                  <w:szCs w:val="18"/>
                </w:rPr>
                <w:t>13A. Compact all-refrigerators—automatic defrost</w:t>
              </w:r>
            </w:ins>
          </w:p>
        </w:tc>
        <w:tc>
          <w:tcPr>
            <w:tcW w:w="2245" w:type="dxa"/>
            <w:vAlign w:val="center"/>
          </w:tcPr>
          <w:p w14:paraId="6BAA4ACF" w14:textId="77777777" w:rsidR="004E6452" w:rsidRPr="001570EA" w:rsidRDefault="004E6452">
            <w:pPr>
              <w:pStyle w:val="NoSpacing"/>
              <w:jc w:val="center"/>
              <w:rPr>
                <w:ins w:id="18392" w:author="Greg Clendenning" w:date="2024-04-16T16:42:00Z"/>
                <w:rFonts w:cs="Arial"/>
                <w:sz w:val="18"/>
                <w:szCs w:val="18"/>
              </w:rPr>
            </w:pPr>
            <w:ins w:id="18393" w:author="Greg Clendenning" w:date="2024-04-16T16:42:00Z">
              <w:r w:rsidRPr="001570EA">
                <w:rPr>
                  <w:rFonts w:cs="Arial"/>
                  <w:color w:val="000000"/>
                  <w:sz w:val="18"/>
                  <w:szCs w:val="18"/>
                </w:rPr>
                <w:t>8.25 × AV + 233.4</w:t>
              </w:r>
            </w:ins>
          </w:p>
        </w:tc>
        <w:tc>
          <w:tcPr>
            <w:tcW w:w="3515" w:type="dxa"/>
            <w:vAlign w:val="center"/>
          </w:tcPr>
          <w:p w14:paraId="7F04E167" w14:textId="77777777" w:rsidR="004E6452" w:rsidRPr="001570EA" w:rsidRDefault="004E6452">
            <w:pPr>
              <w:pStyle w:val="NoSpacing"/>
              <w:jc w:val="center"/>
              <w:rPr>
                <w:ins w:id="18394" w:author="Greg Clendenning" w:date="2024-04-16T16:42:00Z"/>
                <w:rFonts w:cs="Arial"/>
                <w:sz w:val="18"/>
                <w:szCs w:val="18"/>
              </w:rPr>
            </w:pPr>
            <w:ins w:id="18395"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6.42</w:t>
              </w:r>
              <w:r w:rsidRPr="001570EA">
                <w:rPr>
                  <w:rFonts w:cs="Arial"/>
                  <w:sz w:val="18"/>
                  <w:szCs w:val="18"/>
                </w:rPr>
                <w:t xml:space="preserve"> </w:t>
              </w:r>
              <w:r w:rsidRPr="001570EA">
                <w:rPr>
                  <w:rFonts w:cs="Arial"/>
                  <w:color w:val="000000"/>
                  <w:sz w:val="18"/>
                  <w:szCs w:val="18"/>
                </w:rPr>
                <w:t>× AV + 181.5</w:t>
              </w:r>
            </w:ins>
          </w:p>
        </w:tc>
      </w:tr>
      <w:tr w:rsidR="004E6452" w:rsidRPr="001570EA" w14:paraId="56167C4E" w14:textId="77777777">
        <w:trPr>
          <w:ins w:id="18396" w:author="Greg Clendenning" w:date="2024-04-16T16:42:00Z"/>
        </w:trPr>
        <w:tc>
          <w:tcPr>
            <w:tcW w:w="0" w:type="dxa"/>
            <w:vAlign w:val="center"/>
          </w:tcPr>
          <w:p w14:paraId="62601070" w14:textId="77777777" w:rsidR="004E6452" w:rsidRPr="001570EA" w:rsidRDefault="004E6452">
            <w:pPr>
              <w:pStyle w:val="NoSpacing"/>
              <w:jc w:val="left"/>
              <w:rPr>
                <w:ins w:id="18397" w:author="Greg Clendenning" w:date="2024-04-16T16:42:00Z"/>
                <w:rFonts w:cs="Arial"/>
                <w:sz w:val="18"/>
                <w:szCs w:val="18"/>
              </w:rPr>
            </w:pPr>
            <w:ins w:id="18398" w:author="Greg Clendenning" w:date="2024-04-16T16:42:00Z">
              <w:r w:rsidRPr="001570EA">
                <w:rPr>
                  <w:rFonts w:cs="Arial"/>
                  <w:color w:val="000000"/>
                  <w:sz w:val="18"/>
                  <w:szCs w:val="18"/>
                </w:rPr>
                <w:t>14. Compact refrigerator-freezers—automatic defrost with side-mounted freezer</w:t>
              </w:r>
            </w:ins>
          </w:p>
        </w:tc>
        <w:tc>
          <w:tcPr>
            <w:tcW w:w="2245" w:type="dxa"/>
            <w:vAlign w:val="center"/>
          </w:tcPr>
          <w:p w14:paraId="1A63723B" w14:textId="77777777" w:rsidR="004E6452" w:rsidRPr="001570EA" w:rsidRDefault="004E6452">
            <w:pPr>
              <w:pStyle w:val="NoSpacing"/>
              <w:jc w:val="center"/>
              <w:rPr>
                <w:ins w:id="18399" w:author="Greg Clendenning" w:date="2024-04-16T16:42:00Z"/>
                <w:rFonts w:cs="Arial"/>
                <w:sz w:val="18"/>
                <w:szCs w:val="18"/>
              </w:rPr>
            </w:pPr>
            <w:ins w:id="18400" w:author="Greg Clendenning" w:date="2024-04-16T16:42:00Z">
              <w:r w:rsidRPr="001570EA">
                <w:rPr>
                  <w:rFonts w:cs="Arial"/>
                  <w:color w:val="000000"/>
                  <w:sz w:val="18"/>
                  <w:szCs w:val="18"/>
                </w:rPr>
                <w:t>6.14 × AV + 411.2</w:t>
              </w:r>
            </w:ins>
          </w:p>
        </w:tc>
        <w:tc>
          <w:tcPr>
            <w:tcW w:w="3515" w:type="dxa"/>
            <w:vAlign w:val="center"/>
          </w:tcPr>
          <w:p w14:paraId="7421F73B" w14:textId="77777777" w:rsidR="004E6452" w:rsidRPr="001570EA" w:rsidRDefault="004E6452">
            <w:pPr>
              <w:pStyle w:val="NoSpacing"/>
              <w:jc w:val="center"/>
              <w:rPr>
                <w:ins w:id="18401" w:author="Greg Clendenning" w:date="2024-04-16T16:42:00Z"/>
                <w:rFonts w:cs="Arial"/>
                <w:sz w:val="18"/>
                <w:szCs w:val="18"/>
              </w:rPr>
            </w:pPr>
            <w:ins w:id="18402"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319.8</w:t>
              </w:r>
            </w:ins>
          </w:p>
        </w:tc>
      </w:tr>
      <w:tr w:rsidR="004E6452" w:rsidRPr="001570EA" w14:paraId="37B33704" w14:textId="77777777">
        <w:trPr>
          <w:ins w:id="18403" w:author="Greg Clendenning" w:date="2024-04-16T16:42:00Z"/>
        </w:trPr>
        <w:tc>
          <w:tcPr>
            <w:tcW w:w="0" w:type="dxa"/>
            <w:vAlign w:val="center"/>
          </w:tcPr>
          <w:p w14:paraId="37ABAF80" w14:textId="77777777" w:rsidR="004E6452" w:rsidRPr="001570EA" w:rsidRDefault="004E6452">
            <w:pPr>
              <w:pStyle w:val="NoSpacing"/>
              <w:jc w:val="left"/>
              <w:rPr>
                <w:ins w:id="18404" w:author="Greg Clendenning" w:date="2024-04-16T16:42:00Z"/>
                <w:rFonts w:cs="Arial"/>
                <w:sz w:val="18"/>
                <w:szCs w:val="18"/>
              </w:rPr>
            </w:pPr>
            <w:ins w:id="18405" w:author="Greg Clendenning" w:date="2024-04-16T16:42:00Z">
              <w:r w:rsidRPr="001570EA">
                <w:rPr>
                  <w:rFonts w:cs="Arial"/>
                  <w:color w:val="000000"/>
                  <w:sz w:val="18"/>
                  <w:szCs w:val="18"/>
                </w:rPr>
                <w:t>14I. Compact refrigerator-freezers—automatic defrost with side-mounted freezer with an automatic icemaker</w:t>
              </w:r>
            </w:ins>
          </w:p>
        </w:tc>
        <w:tc>
          <w:tcPr>
            <w:tcW w:w="2245" w:type="dxa"/>
            <w:vAlign w:val="center"/>
          </w:tcPr>
          <w:p w14:paraId="5078A24F" w14:textId="77777777" w:rsidR="004E6452" w:rsidRPr="001570EA" w:rsidRDefault="004E6452">
            <w:pPr>
              <w:pStyle w:val="NoSpacing"/>
              <w:jc w:val="center"/>
              <w:rPr>
                <w:ins w:id="18406" w:author="Greg Clendenning" w:date="2024-04-16T16:42:00Z"/>
                <w:rFonts w:cs="Arial"/>
                <w:sz w:val="18"/>
                <w:szCs w:val="18"/>
              </w:rPr>
            </w:pPr>
            <w:moveToRangeStart w:id="18407" w:author="Greg Clendenning" w:date="2024-04-16T16:42:00Z" w:name="move164178314"/>
            <w:moveTo w:id="18408" w:author="Greg Clendenning" w:date="2024-04-16T16:42:00Z">
              <w:r w:rsidRPr="001570EA">
                <w:rPr>
                  <w:rFonts w:cs="Arial"/>
                  <w:color w:val="000000"/>
                  <w:sz w:val="18"/>
                  <w:szCs w:val="18"/>
                </w:rPr>
                <w:t>6.14 × AV + 495.2</w:t>
              </w:r>
            </w:moveTo>
            <w:moveToRangeEnd w:id="18407"/>
          </w:p>
        </w:tc>
        <w:tc>
          <w:tcPr>
            <w:tcW w:w="3515" w:type="dxa"/>
            <w:vAlign w:val="center"/>
          </w:tcPr>
          <w:p w14:paraId="3EF77E40" w14:textId="77777777" w:rsidR="004E6452" w:rsidRPr="001570EA" w:rsidRDefault="004E6452">
            <w:pPr>
              <w:pStyle w:val="NoSpacing"/>
              <w:jc w:val="center"/>
              <w:rPr>
                <w:ins w:id="18409" w:author="Greg Clendenning" w:date="2024-04-16T16:42:00Z"/>
                <w:rFonts w:cs="Arial"/>
                <w:sz w:val="18"/>
                <w:szCs w:val="18"/>
              </w:rPr>
            </w:pPr>
            <w:ins w:id="18410"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4.77</w:t>
              </w:r>
              <w:r w:rsidRPr="001570EA">
                <w:rPr>
                  <w:rFonts w:cs="Arial"/>
                  <w:sz w:val="18"/>
                  <w:szCs w:val="18"/>
                </w:rPr>
                <w:t xml:space="preserve"> </w:t>
              </w:r>
              <w:r w:rsidRPr="001570EA">
                <w:rPr>
                  <w:rFonts w:cs="Arial"/>
                  <w:color w:val="000000"/>
                  <w:sz w:val="18"/>
                  <w:szCs w:val="18"/>
                </w:rPr>
                <w:t>× AV + 403.8</w:t>
              </w:r>
            </w:ins>
          </w:p>
        </w:tc>
      </w:tr>
      <w:tr w:rsidR="004E6452" w:rsidRPr="001570EA" w14:paraId="448DB21C" w14:textId="77777777">
        <w:trPr>
          <w:ins w:id="18411" w:author="Greg Clendenning" w:date="2024-04-16T16:42:00Z"/>
        </w:trPr>
        <w:tc>
          <w:tcPr>
            <w:tcW w:w="0" w:type="dxa"/>
            <w:vAlign w:val="center"/>
          </w:tcPr>
          <w:p w14:paraId="71525F27" w14:textId="77777777" w:rsidR="004E6452" w:rsidRPr="001570EA" w:rsidRDefault="004E6452">
            <w:pPr>
              <w:pStyle w:val="NoSpacing"/>
              <w:jc w:val="left"/>
              <w:rPr>
                <w:ins w:id="18412" w:author="Greg Clendenning" w:date="2024-04-16T16:42:00Z"/>
                <w:rFonts w:cs="Arial"/>
                <w:sz w:val="18"/>
                <w:szCs w:val="18"/>
              </w:rPr>
            </w:pPr>
            <w:ins w:id="18413" w:author="Greg Clendenning" w:date="2024-04-16T16:42:00Z">
              <w:r w:rsidRPr="001570EA">
                <w:rPr>
                  <w:rFonts w:cs="Arial"/>
                  <w:color w:val="000000"/>
                  <w:sz w:val="18"/>
                  <w:szCs w:val="18"/>
                </w:rPr>
                <w:t>15. Compact refrigerator-freezers—automatic defrost with bottom-mounted freezer</w:t>
              </w:r>
            </w:ins>
          </w:p>
        </w:tc>
        <w:tc>
          <w:tcPr>
            <w:tcW w:w="2245" w:type="dxa"/>
            <w:vAlign w:val="center"/>
          </w:tcPr>
          <w:p w14:paraId="00195F0C" w14:textId="77777777" w:rsidR="004E6452" w:rsidRPr="001570EA" w:rsidRDefault="004E6452">
            <w:pPr>
              <w:pStyle w:val="NoSpacing"/>
              <w:jc w:val="center"/>
              <w:rPr>
                <w:ins w:id="18414" w:author="Greg Clendenning" w:date="2024-04-16T16:42:00Z"/>
                <w:rFonts w:cs="Arial"/>
                <w:sz w:val="18"/>
                <w:szCs w:val="18"/>
              </w:rPr>
            </w:pPr>
            <w:ins w:id="18415" w:author="Greg Clendenning" w:date="2024-04-16T16:42:00Z">
              <w:r w:rsidRPr="001570EA">
                <w:rPr>
                  <w:rFonts w:cs="Arial"/>
                  <w:color w:val="000000"/>
                  <w:sz w:val="18"/>
                  <w:szCs w:val="18"/>
                </w:rPr>
                <w:t>10.62 × AV + 305.3</w:t>
              </w:r>
            </w:ins>
          </w:p>
        </w:tc>
        <w:tc>
          <w:tcPr>
            <w:tcW w:w="3515" w:type="dxa"/>
            <w:vAlign w:val="center"/>
          </w:tcPr>
          <w:p w14:paraId="685FF6D8" w14:textId="77777777" w:rsidR="004E6452" w:rsidRPr="001570EA" w:rsidRDefault="004E6452">
            <w:pPr>
              <w:pStyle w:val="NoSpacing"/>
              <w:jc w:val="center"/>
              <w:rPr>
                <w:ins w:id="18416" w:author="Greg Clendenning" w:date="2024-04-16T16:42:00Z"/>
                <w:rFonts w:cs="Arial"/>
                <w:sz w:val="18"/>
                <w:szCs w:val="18"/>
              </w:rPr>
            </w:pPr>
            <w:ins w:id="18417"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237.4</w:t>
              </w:r>
            </w:ins>
          </w:p>
        </w:tc>
      </w:tr>
      <w:tr w:rsidR="004E6452" w:rsidRPr="001570EA" w14:paraId="5C1EF0FE" w14:textId="77777777">
        <w:trPr>
          <w:ins w:id="18418" w:author="Greg Clendenning" w:date="2024-04-16T16:42:00Z"/>
        </w:trPr>
        <w:tc>
          <w:tcPr>
            <w:tcW w:w="0" w:type="dxa"/>
            <w:vAlign w:val="center"/>
          </w:tcPr>
          <w:p w14:paraId="0AF6A408" w14:textId="77777777" w:rsidR="004E6452" w:rsidRPr="001570EA" w:rsidRDefault="004E6452">
            <w:pPr>
              <w:pStyle w:val="NoSpacing"/>
              <w:jc w:val="left"/>
              <w:rPr>
                <w:ins w:id="18419" w:author="Greg Clendenning" w:date="2024-04-16T16:42:00Z"/>
                <w:rFonts w:cs="Arial"/>
                <w:sz w:val="18"/>
                <w:szCs w:val="18"/>
              </w:rPr>
            </w:pPr>
            <w:ins w:id="18420" w:author="Greg Clendenning" w:date="2024-04-16T16:42:00Z">
              <w:r w:rsidRPr="001570EA">
                <w:rPr>
                  <w:rFonts w:cs="Arial"/>
                  <w:color w:val="000000"/>
                  <w:sz w:val="18"/>
                  <w:szCs w:val="18"/>
                </w:rPr>
                <w:t>15I. Compact refrigerator-freezers—automatic defrost with bottom-mounted freezer with an automatic icemaker</w:t>
              </w:r>
            </w:ins>
          </w:p>
        </w:tc>
        <w:tc>
          <w:tcPr>
            <w:tcW w:w="2245" w:type="dxa"/>
            <w:vAlign w:val="center"/>
          </w:tcPr>
          <w:p w14:paraId="32FF81CD" w14:textId="77777777" w:rsidR="004E6452" w:rsidRPr="001570EA" w:rsidRDefault="004E6452">
            <w:pPr>
              <w:pStyle w:val="NoSpacing"/>
              <w:jc w:val="center"/>
              <w:rPr>
                <w:ins w:id="18421" w:author="Greg Clendenning" w:date="2024-04-16T16:42:00Z"/>
                <w:rFonts w:cs="Arial"/>
                <w:sz w:val="18"/>
                <w:szCs w:val="18"/>
              </w:rPr>
            </w:pPr>
            <w:moveToRangeStart w:id="18422" w:author="Greg Clendenning" w:date="2024-04-16T16:42:00Z" w:name="move164178315"/>
            <w:moveTo w:id="18423" w:author="Greg Clendenning" w:date="2024-04-16T16:42:00Z">
              <w:r w:rsidRPr="001570EA">
                <w:rPr>
                  <w:rFonts w:cs="Arial"/>
                  <w:color w:val="000000"/>
                  <w:sz w:val="18"/>
                  <w:szCs w:val="18"/>
                </w:rPr>
                <w:t>10.62 × AV + 389.3</w:t>
              </w:r>
            </w:moveTo>
            <w:moveToRangeEnd w:id="18422"/>
          </w:p>
        </w:tc>
        <w:tc>
          <w:tcPr>
            <w:tcW w:w="3515" w:type="dxa"/>
            <w:vAlign w:val="center"/>
          </w:tcPr>
          <w:p w14:paraId="0F236679" w14:textId="77777777" w:rsidR="004E6452" w:rsidRPr="001570EA" w:rsidRDefault="004E6452">
            <w:pPr>
              <w:pStyle w:val="NoSpacing"/>
              <w:jc w:val="center"/>
              <w:rPr>
                <w:ins w:id="18424" w:author="Greg Clendenning" w:date="2024-04-16T16:42:00Z"/>
                <w:rFonts w:cs="Arial"/>
                <w:sz w:val="18"/>
                <w:szCs w:val="18"/>
              </w:rPr>
            </w:pPr>
            <w:ins w:id="18425" w:author="Greg Clendenning" w:date="2024-04-16T16:42:00Z">
              <w:r w:rsidRPr="001570EA">
                <w:rPr>
                  <w:rFonts w:cs="Arial"/>
                  <w:color w:val="000000"/>
                  <w:sz w:val="18"/>
                  <w:szCs w:val="18"/>
                </w:rPr>
                <w:t>AEC</w:t>
              </w:r>
              <w:r w:rsidRPr="001570EA">
                <w:rPr>
                  <w:rFonts w:cs="Arial"/>
                  <w:color w:val="000000"/>
                  <w:sz w:val="18"/>
                  <w:szCs w:val="18"/>
                  <w:vertAlign w:val="subscript"/>
                </w:rPr>
                <w:t>MAX</w:t>
              </w:r>
              <w:r w:rsidRPr="001570EA">
                <w:rPr>
                  <w:rFonts w:cs="Arial"/>
                  <w:color w:val="000000"/>
                  <w:sz w:val="18"/>
                  <w:szCs w:val="18"/>
                </w:rPr>
                <w:t xml:space="preserve"> ≤ 8.26</w:t>
              </w:r>
              <w:r w:rsidRPr="001570EA">
                <w:rPr>
                  <w:rFonts w:cs="Arial"/>
                  <w:sz w:val="18"/>
                  <w:szCs w:val="18"/>
                </w:rPr>
                <w:t xml:space="preserve"> </w:t>
              </w:r>
              <w:r w:rsidRPr="001570EA">
                <w:rPr>
                  <w:rFonts w:cs="Arial"/>
                  <w:color w:val="000000"/>
                  <w:sz w:val="18"/>
                  <w:szCs w:val="18"/>
                </w:rPr>
                <w:t>× AV + 321.4</w:t>
              </w:r>
            </w:ins>
          </w:p>
        </w:tc>
      </w:tr>
    </w:tbl>
    <w:p w14:paraId="45A07223" w14:textId="77777777" w:rsidR="00C71CAA" w:rsidRPr="001570EA" w:rsidRDefault="00C71CAA">
      <w:pPr>
        <w:pStyle w:val="SubStyle"/>
        <w:pBdr>
          <w:bottom w:val="none" w:sz="0" w:space="0" w:color="auto"/>
        </w:pBdr>
        <w:rPr>
          <w:moveFrom w:id="18426" w:author="Greg Clendenning" w:date="2024-04-16T16:42:00Z"/>
        </w:rPr>
        <w:pPrChange w:id="18427" w:author="Greg Clendenning" w:date="2024-04-16T16:42:00Z">
          <w:pPr>
            <w:pStyle w:val="SubStyle"/>
          </w:pPr>
        </w:pPrChange>
      </w:pPr>
      <w:moveFromRangeStart w:id="18428" w:author="Greg Clendenning" w:date="2024-04-16T16:42:00Z" w:name="move164178299"/>
    </w:p>
    <w:p w14:paraId="374777EA" w14:textId="77777777" w:rsidR="00C71CAA" w:rsidRPr="001570EA" w:rsidRDefault="00C71CAA" w:rsidP="00C71CAA">
      <w:pPr>
        <w:pStyle w:val="SubStyle"/>
        <w:rPr>
          <w:moveFrom w:id="18429" w:author="Greg Clendenning" w:date="2024-04-16T16:42:00Z"/>
        </w:rPr>
      </w:pPr>
      <w:moveFrom w:id="18430" w:author="Greg Clendenning" w:date="2024-04-16T16:42:00Z">
        <w:r w:rsidRPr="001570EA">
          <w:t>Default Savings</w:t>
        </w:r>
      </w:moveFrom>
    </w:p>
    <w:moveFromRangeEnd w:id="18428"/>
    <w:p w14:paraId="2A103397" w14:textId="77777777" w:rsidR="004E6452" w:rsidRPr="001570EA" w:rsidRDefault="004E6452" w:rsidP="004E6452">
      <w:pPr>
        <w:pStyle w:val="NoSpacing"/>
        <w:jc w:val="left"/>
        <w:rPr>
          <w:ins w:id="18431" w:author="Greg Clendenning" w:date="2024-04-16T16:42:00Z"/>
          <w:rFonts w:cs="Arial"/>
          <w:szCs w:val="20"/>
        </w:rPr>
      </w:pPr>
    </w:p>
    <w:p w14:paraId="41E81978" w14:textId="77777777" w:rsidR="004E6452" w:rsidRPr="001570EA" w:rsidRDefault="004E6452" w:rsidP="004E6452">
      <w:pPr>
        <w:pStyle w:val="SubStyle"/>
        <w:rPr>
          <w:ins w:id="18432" w:author="Greg Clendenning" w:date="2024-04-16T16:42:00Z"/>
        </w:rPr>
      </w:pPr>
      <w:ins w:id="18433" w:author="Greg Clendenning" w:date="2024-04-16T16:42:00Z">
        <w:r w:rsidRPr="001570EA">
          <w:t>Default Savings</w:t>
        </w:r>
      </w:ins>
    </w:p>
    <w:bookmarkStart w:id="18434" w:name="_Ref533692316"/>
    <w:bookmarkStart w:id="18435" w:name="_Toc530141735"/>
    <w:bookmarkStart w:id="18436" w:name="_Toc47598316"/>
    <w:p w14:paraId="0025EB1D" w14:textId="565571FC" w:rsidR="004E6452" w:rsidRPr="001570EA" w:rsidRDefault="004E6452" w:rsidP="004E6452">
      <w:pPr>
        <w:pStyle w:val="BodyText"/>
        <w:ind w:right="0"/>
        <w:rPr>
          <w:ins w:id="18437" w:author="Greg Clendenning" w:date="2024-04-16T16:42:00Z"/>
        </w:rPr>
      </w:pPr>
      <w:ins w:id="18438" w:author="Greg Clendenning" w:date="2024-04-16T16:42:00Z">
        <w:r w:rsidRPr="001570EA">
          <w:fldChar w:fldCharType="begin"/>
        </w:r>
        <w:r w:rsidRPr="001570EA">
          <w:instrText xml:space="preserve"> REF _Ref160037323 \h </w:instrText>
        </w:r>
        <w:r w:rsidR="001570EA">
          <w:instrText xml:space="preserve"> \* MERGEFORMAT </w:instrText>
        </w:r>
      </w:ins>
      <w:ins w:id="18439"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the default savings for prevalent </w:t>
        </w:r>
        <w:r w:rsidRPr="001570EA">
          <w:rPr>
            <w:rFonts w:cs="Arial"/>
          </w:rPr>
          <w:t xml:space="preserve">configurations of </w:t>
        </w:r>
        <w:r w:rsidRPr="001570EA">
          <w:t xml:space="preserve">ENERGY STAR refrigerators. Default savings assume no special doors (i.e. door coefficient=1). Note that there are zero default savings for ENERGY STAR refrigerator categories 3I, 5I, 5A after 1/30/29, and there are zero default savings for ENERGY STAR refrigerator categories 3, 5, and 7 after 1/30/30. </w:t>
        </w:r>
        <w:r w:rsidRPr="001570EA">
          <w:fldChar w:fldCharType="begin"/>
        </w:r>
        <w:r w:rsidRPr="001570EA">
          <w:instrText xml:space="preserve"> REF _Ref160039324 \h </w:instrText>
        </w:r>
        <w:r w:rsidR="001570EA">
          <w:instrText xml:space="preserve"> \* MERGEFORMAT </w:instrText>
        </w:r>
      </w:ins>
      <w:ins w:id="18440"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the default savings for prevalent </w:t>
        </w:r>
        <w:r w:rsidRPr="001570EA">
          <w:rPr>
            <w:rFonts w:cs="Arial"/>
          </w:rPr>
          <w:t xml:space="preserve">configurations of </w:t>
        </w:r>
        <w:r w:rsidRPr="001570EA">
          <w:t>ENERGY STAR Most Efficient refrigerators.</w:t>
        </w:r>
      </w:ins>
    </w:p>
    <w:p w14:paraId="49B954D5" w14:textId="0B4027E5" w:rsidR="004E6452" w:rsidRPr="001570EA" w:rsidRDefault="004E6452" w:rsidP="004E6452">
      <w:pPr>
        <w:pStyle w:val="Caption"/>
        <w:rPr>
          <w:b w:val="0"/>
          <w:rPrChange w:id="18441" w:author="Greg Clendenning" w:date="2024-04-16T16:42:00Z">
            <w:rPr>
              <w:b w:val="0"/>
              <w:vertAlign w:val="superscript"/>
            </w:rPr>
          </w:rPrChange>
        </w:rPr>
      </w:pPr>
      <w:bookmarkStart w:id="18442" w:name="_Ref16003732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8443" w:author="Greg Clendenning" w:date="2024-04-16T16:42:00Z">
        <w:r w:rsidR="003D6F35">
          <w:rPr>
            <w:noProof/>
          </w:rPr>
          <w:delText>73</w:delText>
        </w:r>
      </w:del>
      <w:ins w:id="18444" w:author="Greg Clendenning" w:date="2024-04-16T16:42:00Z">
        <w:r w:rsidR="002E093A" w:rsidRPr="001570EA">
          <w:rPr>
            <w:noProof/>
          </w:rPr>
          <w:t>84</w:t>
        </w:r>
      </w:ins>
      <w:r w:rsidR="002E093A" w:rsidRPr="001570EA">
        <w:fldChar w:fldCharType="end"/>
      </w:r>
      <w:bookmarkEnd w:id="18442"/>
      <w:r w:rsidRPr="001570EA">
        <w:rPr>
          <w:rFonts w:cs="Arial"/>
        </w:rPr>
        <w:t xml:space="preserve">: Default Savings Values for ENERGY STAR </w:t>
      </w:r>
      <w:del w:id="18445" w:author="Greg Clendenning" w:date="2024-04-16T16:42:00Z">
        <w:r w:rsidR="00FA5174" w:rsidRPr="006D1DCC">
          <w:delText>Most</w:delText>
        </w:r>
        <w:r w:rsidR="00FA5174">
          <w:delText xml:space="preserve"> </w:delText>
        </w:r>
        <w:r w:rsidR="00FA5174" w:rsidRPr="006D1DCC">
          <w:delText>Efficient</w:delText>
        </w:r>
        <w:r w:rsidR="00FA5174">
          <w:delText xml:space="preserve"> </w:delText>
        </w:r>
        <w:r w:rsidR="00FA5174" w:rsidRPr="006D1DCC">
          <w:delText>Refrigerators</w:delText>
        </w:r>
        <w:r w:rsidR="00FA5174" w:rsidRPr="00B34F0A">
          <w:rPr>
            <w:sz w:val="18"/>
            <w:szCs w:val="18"/>
            <w:vertAlign w:val="superscript"/>
          </w:rPr>
          <w:delText>Source</w:delText>
        </w:r>
        <w:r w:rsidR="00FA5174">
          <w:rPr>
            <w:sz w:val="18"/>
            <w:szCs w:val="18"/>
            <w:vertAlign w:val="superscript"/>
          </w:rPr>
          <w:delText xml:space="preserve"> 4</w:delText>
        </w:r>
      </w:del>
      <w:ins w:id="18446" w:author="Greg Clendenning" w:date="2024-04-16T16:42:00Z">
        <w:r w:rsidRPr="001570EA">
          <w:rPr>
            <w:rFonts w:cs="Arial"/>
          </w:rPr>
          <w:t>Refrigerators</w:t>
        </w:r>
      </w:ins>
    </w:p>
    <w:tbl>
      <w:tblPr>
        <w:tblW w:w="8628" w:type="dxa"/>
        <w:tblInd w:w="108" w:type="dxa"/>
        <w:tblLayout w:type="fixed"/>
        <w:tblLook w:val="04A0" w:firstRow="1" w:lastRow="0" w:firstColumn="1" w:lastColumn="0" w:noHBand="0" w:noVBand="1"/>
      </w:tblPr>
      <w:tblGrid>
        <w:gridCol w:w="2630"/>
        <w:gridCol w:w="587"/>
        <w:gridCol w:w="518"/>
        <w:gridCol w:w="509"/>
        <w:gridCol w:w="805"/>
        <w:gridCol w:w="552"/>
        <w:gridCol w:w="520"/>
        <w:gridCol w:w="856"/>
        <w:gridCol w:w="314"/>
        <w:gridCol w:w="437"/>
        <w:gridCol w:w="635"/>
        <w:gridCol w:w="265"/>
      </w:tblGrid>
      <w:tr w:rsidR="00FA5174" w:rsidRPr="005638AC" w14:paraId="623BF880" w14:textId="77777777" w:rsidTr="00BD2C4C">
        <w:trPr>
          <w:trHeight w:val="942"/>
          <w:tblHeader/>
          <w:del w:id="18447"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7473B95" w14:textId="77777777" w:rsidR="00FA5174" w:rsidRPr="005638AC" w:rsidRDefault="00FA5174" w:rsidP="00BD2C4C">
            <w:pPr>
              <w:spacing w:before="80" w:after="80"/>
              <w:rPr>
                <w:del w:id="18448" w:author="Greg Clendenning" w:date="2024-04-16T16:42:00Z"/>
                <w:rFonts w:cs="Arial"/>
                <w:b/>
                <w:bCs/>
                <w:color w:val="000000"/>
                <w:sz w:val="18"/>
                <w:szCs w:val="18"/>
              </w:rPr>
            </w:pPr>
            <w:del w:id="18449" w:author="Greg Clendenning" w:date="2024-04-16T16:42:00Z">
              <w:r w:rsidRPr="005638AC">
                <w:rPr>
                  <w:rFonts w:cs="Arial"/>
                  <w:b/>
                  <w:bCs/>
                  <w:color w:val="000000"/>
                  <w:sz w:val="18"/>
                  <w:szCs w:val="18"/>
                </w:rPr>
                <w:delText>Refrigerator</w:delText>
              </w:r>
              <w:r>
                <w:rPr>
                  <w:rFonts w:cs="Arial"/>
                  <w:b/>
                  <w:bCs/>
                  <w:color w:val="000000"/>
                  <w:sz w:val="18"/>
                  <w:szCs w:val="18"/>
                </w:rPr>
                <w:delText xml:space="preserve"> Category</w:delText>
              </w:r>
            </w:del>
          </w:p>
        </w:tc>
        <w:tc>
          <w:tcPr>
            <w:tcW w:w="1027"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tcPr>
          <w:p w14:paraId="42C5903B" w14:textId="77777777" w:rsidR="00FA5174" w:rsidRPr="005638AC" w:rsidRDefault="00FA5174" w:rsidP="00BD2C4C">
            <w:pPr>
              <w:spacing w:before="80" w:after="80"/>
              <w:jc w:val="center"/>
              <w:rPr>
                <w:del w:id="18450" w:author="Greg Clendenning" w:date="2024-04-16T16:42:00Z"/>
                <w:rFonts w:cs="Arial"/>
                <w:b/>
                <w:bCs/>
                <w:color w:val="000000"/>
                <w:sz w:val="18"/>
                <w:szCs w:val="18"/>
              </w:rPr>
            </w:pPr>
            <w:del w:id="18451" w:author="Greg Clendenning" w:date="2024-04-16T16:42:00Z">
              <w:r>
                <w:rPr>
                  <w:rFonts w:cs="Arial"/>
                  <w:b/>
                  <w:bCs/>
                  <w:color w:val="000000"/>
                  <w:sz w:val="18"/>
                  <w:szCs w:val="18"/>
                </w:rPr>
                <w:delText>Assumed Adjusted Volume of Unit (ft</w:delText>
              </w:r>
              <w:r w:rsidRPr="00AD07D4">
                <w:rPr>
                  <w:rFonts w:cs="Arial"/>
                  <w:b/>
                  <w:bCs/>
                  <w:color w:val="000000"/>
                  <w:sz w:val="18"/>
                  <w:szCs w:val="18"/>
                  <w:vertAlign w:val="superscript"/>
                </w:rPr>
                <w:delText>3</w:delText>
              </w:r>
              <w:r>
                <w:rPr>
                  <w:rFonts w:cs="Arial"/>
                  <w:b/>
                  <w:bCs/>
                  <w:color w:val="000000"/>
                  <w:sz w:val="18"/>
                  <w:szCs w:val="18"/>
                </w:rPr>
                <w:delText>)</w:delText>
              </w:r>
              <w:r>
                <w:rPr>
                  <w:rFonts w:ascii="Arial Narrow" w:hAnsi="Arial Narrow"/>
                  <w:sz w:val="18"/>
                  <w:szCs w:val="18"/>
                </w:rPr>
                <w:delText xml:space="preserve"> </w:delText>
              </w:r>
              <w:r w:rsidRPr="00B34F0A">
                <w:rPr>
                  <w:rFonts w:ascii="Arial Narrow" w:hAnsi="Arial Narrow"/>
                  <w:sz w:val="18"/>
                  <w:szCs w:val="18"/>
                  <w:vertAlign w:val="superscript"/>
                </w:rPr>
                <w:delText>Source</w:delText>
              </w:r>
              <w:r>
                <w:rPr>
                  <w:rFonts w:ascii="Arial Narrow" w:hAnsi="Arial Narrow"/>
                  <w:sz w:val="18"/>
                  <w:szCs w:val="18"/>
                  <w:vertAlign w:val="superscript"/>
                </w:rPr>
                <w:delText xml:space="preserve"> 7</w:delText>
              </w:r>
            </w:del>
          </w:p>
        </w:tc>
        <w:tc>
          <w:tcPr>
            <w:tcW w:w="135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03AFDC1" w14:textId="77777777" w:rsidR="00FA5174" w:rsidRPr="005638AC" w:rsidRDefault="00FA5174" w:rsidP="00BD2C4C">
            <w:pPr>
              <w:spacing w:before="80" w:after="80"/>
              <w:jc w:val="center"/>
              <w:rPr>
                <w:del w:id="18452" w:author="Greg Clendenning" w:date="2024-04-16T16:42:00Z"/>
                <w:rFonts w:cs="Arial"/>
                <w:b/>
                <w:bCs/>
                <w:color w:val="000000"/>
                <w:sz w:val="18"/>
                <w:szCs w:val="18"/>
              </w:rPr>
            </w:pPr>
            <w:del w:id="18453" w:author="Greg Clendenning" w:date="2024-04-16T16:42:00Z">
              <w:r w:rsidRPr="005638AC">
                <w:rPr>
                  <w:rFonts w:cs="Arial"/>
                  <w:b/>
                  <w:bCs/>
                  <w:color w:val="000000"/>
                  <w:sz w:val="18"/>
                  <w:szCs w:val="18"/>
                </w:rPr>
                <w:delText>Conventional</w:delText>
              </w:r>
              <w:r>
                <w:rPr>
                  <w:rFonts w:cs="Arial"/>
                  <w:b/>
                  <w:bCs/>
                  <w:color w:val="000000"/>
                  <w:sz w:val="18"/>
                  <w:szCs w:val="18"/>
                </w:rPr>
                <w:delText xml:space="preserve"> </w:delText>
              </w:r>
              <w:r w:rsidRPr="005638AC">
                <w:rPr>
                  <w:rFonts w:cs="Arial"/>
                  <w:b/>
                  <w:bCs/>
                  <w:color w:val="000000"/>
                  <w:sz w:val="18"/>
                  <w:szCs w:val="18"/>
                </w:rPr>
                <w:delText>Unit</w:delText>
              </w:r>
              <w:r>
                <w:rPr>
                  <w:rFonts w:cs="Arial"/>
                  <w:b/>
                  <w:bCs/>
                  <w:color w:val="000000"/>
                  <w:sz w:val="18"/>
                  <w:szCs w:val="18"/>
                </w:rPr>
                <w:delText xml:space="preserve"> </w:delText>
              </w:r>
              <w:r w:rsidRPr="005638AC">
                <w:rPr>
                  <w:rFonts w:cs="Arial"/>
                  <w:b/>
                  <w:bCs/>
                  <w:color w:val="000000"/>
                  <w:sz w:val="18"/>
                  <w:szCs w:val="18"/>
                </w:rPr>
                <w:delText>Energy</w:delText>
              </w:r>
              <w:r>
                <w:rPr>
                  <w:rFonts w:cs="Arial"/>
                  <w:b/>
                  <w:bCs/>
                  <w:color w:val="000000"/>
                  <w:sz w:val="18"/>
                  <w:szCs w:val="18"/>
                </w:rPr>
                <w:delText xml:space="preserve"> </w:delText>
              </w:r>
              <w:r w:rsidRPr="005638AC">
                <w:rPr>
                  <w:rFonts w:cs="Arial"/>
                  <w:b/>
                  <w:bCs/>
                  <w:color w:val="000000"/>
                  <w:sz w:val="18"/>
                  <w:szCs w:val="18"/>
                </w:rPr>
                <w:delText>Usage</w:delText>
              </w:r>
              <w:r>
                <w:rPr>
                  <w:rFonts w:cs="Arial"/>
                  <w:b/>
                  <w:bCs/>
                  <w:color w:val="000000"/>
                  <w:sz w:val="18"/>
                  <w:szCs w:val="18"/>
                </w:rPr>
                <w:delText xml:space="preserve"> in </w:delText>
              </w:r>
              <w:r w:rsidRPr="005638AC">
                <w:rPr>
                  <w:rFonts w:cs="Arial"/>
                  <w:b/>
                  <w:bCs/>
                  <w:color w:val="000000"/>
                  <w:sz w:val="18"/>
                  <w:szCs w:val="18"/>
                </w:rPr>
                <w:delText>kWh/yr</w:delText>
              </w:r>
              <w:r>
                <w:rPr>
                  <w:rStyle w:val="FootnoteReference"/>
                  <w:rFonts w:cs="Arial"/>
                  <w:b/>
                  <w:bCs/>
                  <w:color w:val="000000"/>
                  <w:sz w:val="18"/>
                  <w:szCs w:val="18"/>
                </w:rPr>
                <w:footnoteReference w:id="55"/>
              </w:r>
            </w:del>
          </w:p>
        </w:tc>
        <w:tc>
          <w:tcPr>
            <w:tcW w:w="1376"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225922E" w14:textId="77777777" w:rsidR="00FA5174" w:rsidRPr="005638AC" w:rsidRDefault="00FA5174" w:rsidP="00BD2C4C">
            <w:pPr>
              <w:spacing w:before="80" w:after="80"/>
              <w:jc w:val="center"/>
              <w:rPr>
                <w:del w:id="18455" w:author="Greg Clendenning" w:date="2024-04-16T16:42:00Z"/>
                <w:rFonts w:cs="Arial"/>
                <w:b/>
                <w:bCs/>
                <w:color w:val="000000"/>
                <w:sz w:val="18"/>
                <w:szCs w:val="18"/>
              </w:rPr>
            </w:pPr>
            <w:del w:id="18456" w:author="Greg Clendenning" w:date="2024-04-16T16:42:00Z">
              <w:r w:rsidRPr="005638AC">
                <w:rPr>
                  <w:rFonts w:cs="Arial"/>
                  <w:b/>
                  <w:bCs/>
                  <w:color w:val="000000"/>
                  <w:sz w:val="18"/>
                  <w:szCs w:val="18"/>
                </w:rPr>
                <w:delText>ENERGY</w:delText>
              </w:r>
              <w:r>
                <w:rPr>
                  <w:rFonts w:cs="Arial"/>
                  <w:b/>
                  <w:bCs/>
                  <w:color w:val="000000"/>
                  <w:sz w:val="18"/>
                  <w:szCs w:val="18"/>
                </w:rPr>
                <w:delText xml:space="preserve"> </w:delText>
              </w:r>
              <w:r w:rsidRPr="005638AC">
                <w:rPr>
                  <w:rFonts w:cs="Arial"/>
                  <w:b/>
                  <w:bCs/>
                  <w:color w:val="000000"/>
                  <w:sz w:val="18"/>
                  <w:szCs w:val="18"/>
                </w:rPr>
                <w:delText>STAR</w:delText>
              </w:r>
              <w:r>
                <w:rPr>
                  <w:rFonts w:cs="Arial"/>
                  <w:b/>
                  <w:bCs/>
                  <w:color w:val="000000"/>
                  <w:sz w:val="18"/>
                  <w:szCs w:val="18"/>
                </w:rPr>
                <w:delText xml:space="preserve"> </w:delText>
              </w:r>
              <w:r w:rsidRPr="005638AC">
                <w:rPr>
                  <w:rFonts w:cs="Arial"/>
                  <w:b/>
                  <w:bCs/>
                  <w:color w:val="000000"/>
                  <w:sz w:val="18"/>
                  <w:szCs w:val="18"/>
                </w:rPr>
                <w:delText>Most</w:delText>
              </w:r>
              <w:r>
                <w:rPr>
                  <w:rFonts w:cs="Arial"/>
                  <w:b/>
                  <w:bCs/>
                  <w:color w:val="000000"/>
                  <w:sz w:val="18"/>
                  <w:szCs w:val="18"/>
                </w:rPr>
                <w:delText xml:space="preserve"> </w:delText>
              </w:r>
              <w:r w:rsidRPr="005638AC">
                <w:rPr>
                  <w:rFonts w:cs="Arial"/>
                  <w:b/>
                  <w:bCs/>
                  <w:color w:val="000000"/>
                  <w:sz w:val="18"/>
                  <w:szCs w:val="18"/>
                </w:rPr>
                <w:delText>Efficient</w:delText>
              </w:r>
              <w:r>
                <w:rPr>
                  <w:rFonts w:cs="Arial"/>
                  <w:b/>
                  <w:bCs/>
                  <w:color w:val="000000"/>
                  <w:sz w:val="18"/>
                  <w:szCs w:val="18"/>
                </w:rPr>
                <w:delText xml:space="preserve"> </w:delText>
              </w:r>
              <w:r w:rsidRPr="005638AC">
                <w:rPr>
                  <w:rFonts w:cs="Arial"/>
                  <w:b/>
                  <w:bCs/>
                  <w:color w:val="000000"/>
                  <w:sz w:val="18"/>
                  <w:szCs w:val="18"/>
                </w:rPr>
                <w:delText>Consumption</w:delText>
              </w:r>
              <w:r>
                <w:rPr>
                  <w:rFonts w:cs="Arial"/>
                  <w:b/>
                  <w:bCs/>
                  <w:color w:val="000000"/>
                  <w:sz w:val="18"/>
                  <w:szCs w:val="18"/>
                </w:rPr>
                <w:delText xml:space="preserve"> in </w:delText>
              </w:r>
              <w:r w:rsidRPr="005638AC">
                <w:rPr>
                  <w:rFonts w:cs="Arial"/>
                  <w:b/>
                  <w:bCs/>
                  <w:color w:val="000000"/>
                  <w:sz w:val="18"/>
                  <w:szCs w:val="18"/>
                </w:rPr>
                <w:delText>kWh/yr</w:delText>
              </w:r>
              <w:r>
                <w:rPr>
                  <w:rFonts w:ascii="Arial Narrow" w:hAnsi="Arial Narrow"/>
                  <w:sz w:val="18"/>
                  <w:szCs w:val="18"/>
                </w:rPr>
                <w:delText xml:space="preserve"> </w:delText>
              </w:r>
              <w:r w:rsidRPr="00B34F0A">
                <w:rPr>
                  <w:rFonts w:ascii="Arial Narrow" w:hAnsi="Arial Narrow"/>
                  <w:sz w:val="18"/>
                  <w:szCs w:val="18"/>
                  <w:vertAlign w:val="superscript"/>
                </w:rPr>
                <w:delText>Source</w:delText>
              </w:r>
              <w:r>
                <w:rPr>
                  <w:rFonts w:ascii="Arial Narrow" w:hAnsi="Arial Narrow"/>
                  <w:sz w:val="18"/>
                  <w:szCs w:val="18"/>
                  <w:vertAlign w:val="superscript"/>
                </w:rPr>
                <w:delText xml:space="preserve"> 4</w:delText>
              </w:r>
              <w:r>
                <w:rPr>
                  <w:rFonts w:ascii="Arial Narrow" w:hAnsi="Arial Narrow"/>
                  <w:sz w:val="18"/>
                  <w:szCs w:val="18"/>
                </w:rPr>
                <w:delText xml:space="preserve"> </w:delText>
              </w:r>
            </w:del>
          </w:p>
        </w:tc>
        <w:tc>
          <w:tcPr>
            <w:tcW w:w="75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665C9F9" w14:textId="77777777" w:rsidR="00FA5174" w:rsidRPr="005638AC" w:rsidRDefault="00FA5174" w:rsidP="00BD2C4C">
            <w:pPr>
              <w:spacing w:before="80" w:after="80"/>
              <w:jc w:val="center"/>
              <w:rPr>
                <w:del w:id="18457" w:author="Greg Clendenning" w:date="2024-04-16T16:42:00Z"/>
                <w:rFonts w:cs="Arial"/>
                <w:b/>
                <w:bCs/>
                <w:color w:val="000000"/>
                <w:sz w:val="18"/>
                <w:szCs w:val="18"/>
              </w:rPr>
            </w:pPr>
            <w:del w:id="18458" w:author="Greg Clendenning" w:date="2024-04-16T16:42:00Z">
              <w:r w:rsidRPr="005638AC">
                <w:rPr>
                  <w:rFonts w:cs="Arial"/>
                  <w:b/>
                  <w:bCs/>
                  <w:color w:val="000000"/>
                  <w:sz w:val="18"/>
                  <w:szCs w:val="18"/>
                </w:rPr>
                <w:delText>ΔkWh</w:delText>
              </w:r>
            </w:del>
          </w:p>
        </w:tc>
        <w:tc>
          <w:tcPr>
            <w:tcW w:w="900"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A023871" w14:textId="77777777" w:rsidR="00FA5174" w:rsidRPr="00D62630" w:rsidRDefault="00FA5174" w:rsidP="00BD2C4C">
            <w:pPr>
              <w:spacing w:before="80" w:after="80"/>
              <w:jc w:val="center"/>
              <w:rPr>
                <w:del w:id="18459" w:author="Greg Clendenning" w:date="2024-04-16T16:42:00Z"/>
                <w:rFonts w:cs="Arial"/>
                <w:b/>
                <w:bCs/>
                <w:color w:val="000000"/>
                <w:sz w:val="18"/>
                <w:szCs w:val="18"/>
                <w:vertAlign w:val="subscript"/>
              </w:rPr>
            </w:pPr>
            <w:del w:id="18460" w:author="Greg Clendenning" w:date="2024-04-16T16:42:00Z">
              <w:r w:rsidRPr="005638AC">
                <w:rPr>
                  <w:rFonts w:cs="Arial"/>
                  <w:b/>
                  <w:bCs/>
                  <w:color w:val="000000"/>
                  <w:sz w:val="18"/>
                  <w:szCs w:val="18"/>
                </w:rPr>
                <w:delText>ΔkW</w:delText>
              </w:r>
              <w:r>
                <w:rPr>
                  <w:rFonts w:cs="Arial"/>
                  <w:b/>
                  <w:bCs/>
                  <w:color w:val="000000"/>
                  <w:sz w:val="18"/>
                  <w:szCs w:val="18"/>
                  <w:vertAlign w:val="subscript"/>
                </w:rPr>
                <w:delText>peak</w:delText>
              </w:r>
            </w:del>
          </w:p>
        </w:tc>
      </w:tr>
      <w:tr w:rsidR="00FA5174" w:rsidRPr="005638AC" w14:paraId="6307066D" w14:textId="77777777" w:rsidTr="00BD2C4C">
        <w:trPr>
          <w:trHeight w:val="294"/>
          <w:del w:id="18461"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B94235" w14:textId="77777777" w:rsidR="00FA5174" w:rsidRDefault="00FA5174" w:rsidP="00BD2C4C">
            <w:pPr>
              <w:spacing w:before="80" w:after="80"/>
              <w:jc w:val="left"/>
              <w:rPr>
                <w:del w:id="18462" w:author="Greg Clendenning" w:date="2024-04-16T16:42:00Z"/>
                <w:rFonts w:cs="Arial"/>
                <w:color w:val="000000"/>
                <w:sz w:val="18"/>
                <w:szCs w:val="18"/>
              </w:rPr>
            </w:pPr>
            <w:del w:id="18463" w:author="Greg Clendenning" w:date="2024-04-16T16:42:00Z">
              <w:r>
                <w:rPr>
                  <w:rFonts w:cs="Arial"/>
                  <w:color w:val="000000"/>
                  <w:sz w:val="18"/>
                  <w:szCs w:val="18"/>
                </w:rPr>
                <w:delText>1. Refrigerator-freezers and refrigerators other than all-refrigerators with manual defrost.</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2B2DC0D3" w14:textId="77777777" w:rsidR="00FA5174" w:rsidRDefault="00FA5174" w:rsidP="00BD2C4C">
            <w:pPr>
              <w:spacing w:before="80" w:after="80"/>
              <w:jc w:val="center"/>
              <w:rPr>
                <w:del w:id="18464" w:author="Greg Clendenning" w:date="2024-04-16T16:42:00Z"/>
                <w:rFonts w:cs="Arial"/>
                <w:color w:val="000000"/>
                <w:sz w:val="18"/>
                <w:szCs w:val="18"/>
              </w:rPr>
            </w:pPr>
            <w:del w:id="18465" w:author="Greg Clendenning" w:date="2024-04-16T16:42:00Z">
              <w:r w:rsidRPr="005E6CE3">
                <w:rPr>
                  <w:rFonts w:cs="Arial"/>
                  <w:bCs/>
                  <w:color w:val="000000"/>
                  <w:sz w:val="18"/>
                  <w:szCs w:val="18"/>
                </w:rPr>
                <w:delText>15.1</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154B22C4" w14:textId="77777777" w:rsidR="00FA5174" w:rsidRDefault="00FA5174" w:rsidP="00BD2C4C">
            <w:pPr>
              <w:spacing w:before="80" w:after="80"/>
              <w:jc w:val="center"/>
              <w:rPr>
                <w:del w:id="18466" w:author="Greg Clendenning" w:date="2024-04-16T16:42:00Z"/>
                <w:rFonts w:cs="Arial"/>
                <w:color w:val="000000"/>
                <w:sz w:val="18"/>
                <w:szCs w:val="18"/>
              </w:rPr>
            </w:pPr>
            <w:del w:id="18467" w:author="Greg Clendenning" w:date="2024-04-16T16:42:00Z">
              <w:r w:rsidRPr="005E6CE3">
                <w:rPr>
                  <w:rFonts w:cs="Arial"/>
                  <w:bCs/>
                  <w:color w:val="000000"/>
                  <w:sz w:val="18"/>
                  <w:szCs w:val="18"/>
                </w:rPr>
                <w:delText>296</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7E8170F2" w14:textId="77777777" w:rsidR="00FA5174" w:rsidRDefault="00FA5174" w:rsidP="00BD2C4C">
            <w:pPr>
              <w:spacing w:before="80" w:after="80"/>
              <w:jc w:val="center"/>
              <w:rPr>
                <w:del w:id="18468" w:author="Greg Clendenning" w:date="2024-04-16T16:42:00Z"/>
                <w:rFonts w:cs="Arial"/>
                <w:color w:val="000000"/>
                <w:sz w:val="18"/>
                <w:szCs w:val="18"/>
              </w:rPr>
            </w:pPr>
            <w:del w:id="18469" w:author="Greg Clendenning" w:date="2024-04-16T16:42:00Z">
              <w:r w:rsidRPr="005E6CE3">
                <w:rPr>
                  <w:rFonts w:cs="Arial"/>
                  <w:bCs/>
                  <w:color w:val="000000"/>
                  <w:sz w:val="18"/>
                  <w:szCs w:val="18"/>
                </w:rPr>
                <w:delText>277</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46D6F983" w14:textId="77777777" w:rsidR="00FA5174" w:rsidRDefault="00FA5174" w:rsidP="00BD2C4C">
            <w:pPr>
              <w:spacing w:before="80" w:after="80"/>
              <w:jc w:val="center"/>
              <w:rPr>
                <w:del w:id="18470" w:author="Greg Clendenning" w:date="2024-04-16T16:42:00Z"/>
                <w:rFonts w:cs="Arial"/>
                <w:color w:val="000000"/>
                <w:sz w:val="18"/>
                <w:szCs w:val="18"/>
              </w:rPr>
            </w:pPr>
            <w:del w:id="18471" w:author="Greg Clendenning" w:date="2024-04-16T16:42:00Z">
              <w:r w:rsidRPr="005E6CE3">
                <w:rPr>
                  <w:rFonts w:cs="Arial"/>
                  <w:bCs/>
                  <w:color w:val="000000"/>
                  <w:sz w:val="18"/>
                  <w:szCs w:val="18"/>
                </w:rPr>
                <w:delText>20</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402EEB56" w14:textId="77777777" w:rsidR="00FA5174" w:rsidRDefault="00FA5174" w:rsidP="00BD2C4C">
            <w:pPr>
              <w:spacing w:before="80" w:after="80"/>
              <w:jc w:val="center"/>
              <w:rPr>
                <w:del w:id="18472" w:author="Greg Clendenning" w:date="2024-04-16T16:42:00Z"/>
                <w:rFonts w:cs="Arial"/>
                <w:color w:val="000000"/>
                <w:sz w:val="18"/>
                <w:szCs w:val="18"/>
              </w:rPr>
            </w:pPr>
            <w:del w:id="18473" w:author="Greg Clendenning" w:date="2024-04-16T16:42:00Z">
              <w:r w:rsidRPr="005E6CE3">
                <w:rPr>
                  <w:rFonts w:cs="Arial"/>
                  <w:color w:val="000000"/>
                  <w:sz w:val="18"/>
                  <w:szCs w:val="18"/>
                </w:rPr>
                <w:delText>0.0032</w:delText>
              </w:r>
            </w:del>
          </w:p>
        </w:tc>
      </w:tr>
      <w:tr w:rsidR="00FA5174" w:rsidRPr="005638AC" w14:paraId="55FDBF5A" w14:textId="77777777" w:rsidTr="00BD2C4C">
        <w:trPr>
          <w:trHeight w:val="294"/>
          <w:del w:id="18474"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8E68AE" w14:textId="77777777" w:rsidR="00FA5174" w:rsidRDefault="00FA5174" w:rsidP="00BD2C4C">
            <w:pPr>
              <w:spacing w:before="80" w:after="80"/>
              <w:jc w:val="left"/>
              <w:rPr>
                <w:del w:id="18475" w:author="Greg Clendenning" w:date="2024-04-16T16:42:00Z"/>
                <w:rFonts w:cs="Arial"/>
                <w:color w:val="000000"/>
                <w:sz w:val="18"/>
                <w:szCs w:val="18"/>
              </w:rPr>
            </w:pPr>
            <w:del w:id="18476" w:author="Greg Clendenning" w:date="2024-04-16T16:42:00Z">
              <w:r>
                <w:rPr>
                  <w:rFonts w:cs="Arial"/>
                  <w:color w:val="000000"/>
                  <w:sz w:val="18"/>
                  <w:szCs w:val="18"/>
                </w:rPr>
                <w:delText>2. Refrigerator-freezers—partial automatic defrost</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35528FF6" w14:textId="77777777" w:rsidR="00FA5174" w:rsidRDefault="00FA5174" w:rsidP="00BD2C4C">
            <w:pPr>
              <w:spacing w:before="80" w:after="80"/>
              <w:jc w:val="center"/>
              <w:rPr>
                <w:del w:id="18477" w:author="Greg Clendenning" w:date="2024-04-16T16:42:00Z"/>
                <w:rFonts w:cs="Arial"/>
                <w:color w:val="000000"/>
                <w:sz w:val="18"/>
                <w:szCs w:val="18"/>
              </w:rPr>
            </w:pPr>
            <w:del w:id="18478" w:author="Greg Clendenning" w:date="2024-04-16T16:42:00Z">
              <w:r w:rsidRPr="005E6CE3">
                <w:rPr>
                  <w:rFonts w:cs="Arial"/>
                  <w:bCs/>
                  <w:color w:val="000000"/>
                  <w:sz w:val="18"/>
                  <w:szCs w:val="18"/>
                </w:rPr>
                <w:delText>15.1</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3B69A569" w14:textId="77777777" w:rsidR="00FA5174" w:rsidRDefault="00FA5174" w:rsidP="00BD2C4C">
            <w:pPr>
              <w:spacing w:before="80" w:after="80"/>
              <w:jc w:val="center"/>
              <w:rPr>
                <w:del w:id="18479" w:author="Greg Clendenning" w:date="2024-04-16T16:42:00Z"/>
                <w:rFonts w:cs="Arial"/>
                <w:color w:val="000000"/>
                <w:sz w:val="18"/>
                <w:szCs w:val="18"/>
              </w:rPr>
            </w:pPr>
            <w:del w:id="18480" w:author="Greg Clendenning" w:date="2024-04-16T16:42:00Z">
              <w:r w:rsidRPr="005E6CE3">
                <w:rPr>
                  <w:rFonts w:cs="Arial"/>
                  <w:bCs/>
                  <w:color w:val="000000"/>
                  <w:sz w:val="18"/>
                  <w:szCs w:val="18"/>
                </w:rPr>
                <w:delText>346</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5EFB8D33" w14:textId="77777777" w:rsidR="00FA5174" w:rsidRDefault="00FA5174" w:rsidP="00BD2C4C">
            <w:pPr>
              <w:spacing w:before="80" w:after="80"/>
              <w:jc w:val="center"/>
              <w:rPr>
                <w:del w:id="18481" w:author="Greg Clendenning" w:date="2024-04-16T16:42:00Z"/>
                <w:rFonts w:cs="Arial"/>
                <w:color w:val="000000"/>
                <w:sz w:val="18"/>
                <w:szCs w:val="18"/>
              </w:rPr>
            </w:pPr>
            <w:del w:id="18482" w:author="Greg Clendenning" w:date="2024-04-16T16:42:00Z">
              <w:r w:rsidRPr="005E6CE3">
                <w:rPr>
                  <w:rFonts w:cs="Arial"/>
                  <w:bCs/>
                  <w:color w:val="000000"/>
                  <w:sz w:val="18"/>
                  <w:szCs w:val="18"/>
                </w:rPr>
                <w:delText>277</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7364D87B" w14:textId="77777777" w:rsidR="00FA5174" w:rsidRDefault="00FA5174" w:rsidP="00BD2C4C">
            <w:pPr>
              <w:spacing w:before="80" w:after="80"/>
              <w:jc w:val="center"/>
              <w:rPr>
                <w:del w:id="18483" w:author="Greg Clendenning" w:date="2024-04-16T16:42:00Z"/>
                <w:rFonts w:cs="Arial"/>
                <w:color w:val="000000"/>
                <w:sz w:val="18"/>
                <w:szCs w:val="18"/>
              </w:rPr>
            </w:pPr>
            <w:del w:id="18484" w:author="Greg Clendenning" w:date="2024-04-16T16:42:00Z">
              <w:r w:rsidRPr="005E6CE3">
                <w:rPr>
                  <w:rFonts w:cs="Arial"/>
                  <w:bCs/>
                  <w:color w:val="000000"/>
                  <w:sz w:val="18"/>
                  <w:szCs w:val="18"/>
                </w:rPr>
                <w:delText>69</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7ED1E9A8" w14:textId="77777777" w:rsidR="00FA5174" w:rsidRDefault="00FA5174" w:rsidP="00BD2C4C">
            <w:pPr>
              <w:spacing w:before="80" w:after="80"/>
              <w:jc w:val="center"/>
              <w:rPr>
                <w:del w:id="18485" w:author="Greg Clendenning" w:date="2024-04-16T16:42:00Z"/>
                <w:rFonts w:cs="Arial"/>
                <w:color w:val="000000"/>
                <w:sz w:val="18"/>
                <w:szCs w:val="18"/>
              </w:rPr>
            </w:pPr>
            <w:del w:id="18486" w:author="Greg Clendenning" w:date="2024-04-16T16:42:00Z">
              <w:r w:rsidRPr="005E6CE3">
                <w:rPr>
                  <w:rFonts w:cs="Arial"/>
                  <w:color w:val="000000"/>
                  <w:sz w:val="18"/>
                  <w:szCs w:val="18"/>
                </w:rPr>
                <w:delText>0.0112</w:delText>
              </w:r>
            </w:del>
          </w:p>
        </w:tc>
      </w:tr>
      <w:tr w:rsidR="00FA5174" w:rsidRPr="005638AC" w14:paraId="01D365DB" w14:textId="77777777" w:rsidTr="00BD2C4C">
        <w:trPr>
          <w:trHeight w:val="294"/>
          <w:del w:id="18487"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A2BA23" w14:textId="77777777" w:rsidR="00FA5174" w:rsidRPr="005D6B31" w:rsidRDefault="00FA5174" w:rsidP="00BD2C4C">
            <w:pPr>
              <w:spacing w:before="80" w:after="80"/>
              <w:jc w:val="left"/>
              <w:rPr>
                <w:del w:id="18488" w:author="Greg Clendenning" w:date="2024-04-16T16:42:00Z"/>
                <w:rFonts w:cs="Arial"/>
                <w:color w:val="000000"/>
                <w:sz w:val="18"/>
                <w:szCs w:val="18"/>
              </w:rPr>
            </w:pPr>
            <w:del w:id="18489" w:author="Greg Clendenning" w:date="2024-04-16T16:42:00Z">
              <w:r>
                <w:rPr>
                  <w:rFonts w:cs="Arial"/>
                  <w:color w:val="000000"/>
                  <w:sz w:val="18"/>
                  <w:szCs w:val="18"/>
                </w:rPr>
                <w:delText xml:space="preserve">3I. </w:delText>
              </w:r>
              <w:r w:rsidRPr="00B76048">
                <w:rPr>
                  <w:rFonts w:cs="Arial"/>
                  <w:color w:val="000000"/>
                  <w:sz w:val="18"/>
                  <w:szCs w:val="18"/>
                </w:rPr>
                <w:delText>Refrigerator-freezers—automatic</w:delText>
              </w:r>
              <w:r>
                <w:rPr>
                  <w:rFonts w:cs="Arial"/>
                  <w:color w:val="000000"/>
                  <w:sz w:val="18"/>
                  <w:szCs w:val="18"/>
                </w:rPr>
                <w:delText xml:space="preserve"> </w:delText>
              </w:r>
              <w:r w:rsidRPr="00B76048">
                <w:rPr>
                  <w:rFonts w:cs="Arial"/>
                  <w:color w:val="000000"/>
                  <w:sz w:val="18"/>
                  <w:szCs w:val="18"/>
                </w:rPr>
                <w:delText>defrost</w:delText>
              </w:r>
              <w:r>
                <w:rPr>
                  <w:rFonts w:cs="Arial"/>
                  <w:color w:val="000000"/>
                  <w:sz w:val="18"/>
                  <w:szCs w:val="18"/>
                </w:rPr>
                <w:delText xml:space="preserve"> </w:delText>
              </w:r>
              <w:r w:rsidRPr="00B76048">
                <w:rPr>
                  <w:rFonts w:cs="Arial"/>
                  <w:color w:val="000000"/>
                  <w:sz w:val="18"/>
                  <w:szCs w:val="18"/>
                </w:rPr>
                <w:delText>with</w:delText>
              </w:r>
              <w:r>
                <w:rPr>
                  <w:rFonts w:cs="Arial"/>
                  <w:color w:val="000000"/>
                  <w:sz w:val="18"/>
                  <w:szCs w:val="18"/>
                </w:rPr>
                <w:delText xml:space="preserve"> </w:delText>
              </w:r>
              <w:r w:rsidRPr="00B76048">
                <w:rPr>
                  <w:rFonts w:cs="Arial"/>
                  <w:color w:val="000000"/>
                  <w:sz w:val="18"/>
                  <w:szCs w:val="18"/>
                </w:rPr>
                <w:delText>top-mounted</w:delText>
              </w:r>
              <w:r>
                <w:rPr>
                  <w:rFonts w:cs="Arial"/>
                  <w:color w:val="000000"/>
                  <w:sz w:val="18"/>
                  <w:szCs w:val="18"/>
                </w:rPr>
                <w:delText xml:space="preserve"> </w:delText>
              </w:r>
              <w:r w:rsidRPr="00B76048">
                <w:rPr>
                  <w:rFonts w:cs="Arial"/>
                  <w:color w:val="000000"/>
                  <w:sz w:val="18"/>
                  <w:szCs w:val="18"/>
                </w:rPr>
                <w:delText>freezer</w:delText>
              </w:r>
              <w:r>
                <w:rPr>
                  <w:rFonts w:cs="Arial"/>
                  <w:color w:val="000000"/>
                  <w:sz w:val="18"/>
                  <w:szCs w:val="18"/>
                </w:rPr>
                <w:delText xml:space="preserve"> </w:delText>
              </w:r>
              <w:r w:rsidRPr="00B76048">
                <w:rPr>
                  <w:rFonts w:cs="Arial"/>
                  <w:color w:val="000000"/>
                  <w:sz w:val="18"/>
                  <w:szCs w:val="18"/>
                </w:rPr>
                <w:delText>with</w:delText>
              </w:r>
              <w:r>
                <w:rPr>
                  <w:rFonts w:cs="Arial"/>
                  <w:color w:val="000000"/>
                  <w:sz w:val="18"/>
                  <w:szCs w:val="18"/>
                </w:rPr>
                <w:delText xml:space="preserve"> </w:delText>
              </w:r>
              <w:r w:rsidRPr="00B76048">
                <w:rPr>
                  <w:rFonts w:cs="Arial"/>
                  <w:color w:val="000000"/>
                  <w:sz w:val="18"/>
                  <w:szCs w:val="18"/>
                </w:rPr>
                <w:delText>an</w:delText>
              </w:r>
              <w:r>
                <w:rPr>
                  <w:rFonts w:cs="Arial"/>
                  <w:color w:val="000000"/>
                  <w:sz w:val="18"/>
                  <w:szCs w:val="18"/>
                </w:rPr>
                <w:delText xml:space="preserve"> </w:delText>
              </w:r>
              <w:r w:rsidRPr="00B76048">
                <w:rPr>
                  <w:rFonts w:cs="Arial"/>
                  <w:color w:val="000000"/>
                  <w:sz w:val="18"/>
                  <w:szCs w:val="18"/>
                </w:rPr>
                <w:delText>automatic</w:delText>
              </w:r>
              <w:r>
                <w:rPr>
                  <w:rFonts w:cs="Arial"/>
                  <w:color w:val="000000"/>
                  <w:sz w:val="18"/>
                  <w:szCs w:val="18"/>
                </w:rPr>
                <w:delText xml:space="preserve"> </w:delText>
              </w:r>
              <w:r w:rsidRPr="00B76048">
                <w:rPr>
                  <w:rFonts w:cs="Arial"/>
                  <w:color w:val="000000"/>
                  <w:sz w:val="18"/>
                  <w:szCs w:val="18"/>
                </w:rPr>
                <w:delText>icemaker</w:delText>
              </w:r>
              <w:r>
                <w:rPr>
                  <w:rFonts w:cs="Arial"/>
                  <w:color w:val="000000"/>
                  <w:sz w:val="18"/>
                  <w:szCs w:val="18"/>
                </w:rPr>
                <w:delText xml:space="preserve"> </w:delText>
              </w:r>
              <w:r w:rsidRPr="00B76048">
                <w:rPr>
                  <w:rFonts w:cs="Arial"/>
                  <w:color w:val="000000"/>
                  <w:sz w:val="18"/>
                  <w:szCs w:val="18"/>
                </w:rPr>
                <w:delText>without</w:delText>
              </w:r>
              <w:r>
                <w:rPr>
                  <w:rFonts w:cs="Arial"/>
                  <w:color w:val="000000"/>
                  <w:sz w:val="18"/>
                  <w:szCs w:val="18"/>
                </w:rPr>
                <w:delText xml:space="preserve"> </w:delText>
              </w:r>
              <w:r w:rsidRPr="00B76048">
                <w:rPr>
                  <w:rFonts w:cs="Arial"/>
                  <w:color w:val="000000"/>
                  <w:sz w:val="18"/>
                  <w:szCs w:val="18"/>
                </w:rPr>
                <w:delText>through-the-door</w:delText>
              </w:r>
              <w:r>
                <w:rPr>
                  <w:rFonts w:cs="Arial"/>
                  <w:color w:val="000000"/>
                  <w:sz w:val="18"/>
                  <w:szCs w:val="18"/>
                </w:rPr>
                <w:delText xml:space="preserve"> </w:delText>
              </w:r>
              <w:r w:rsidRPr="00B76048">
                <w:rPr>
                  <w:rFonts w:cs="Arial"/>
                  <w:color w:val="000000"/>
                  <w:sz w:val="18"/>
                  <w:szCs w:val="18"/>
                </w:rPr>
                <w:delText>ice</w:delText>
              </w:r>
              <w:r>
                <w:rPr>
                  <w:rFonts w:cs="Arial"/>
                  <w:color w:val="000000"/>
                  <w:sz w:val="18"/>
                  <w:szCs w:val="18"/>
                </w:rPr>
                <w:delText xml:space="preserve"> </w:delText>
              </w:r>
              <w:r w:rsidRPr="00B76048">
                <w:rPr>
                  <w:rFonts w:cs="Arial"/>
                  <w:color w:val="000000"/>
                  <w:sz w:val="18"/>
                  <w:szCs w:val="18"/>
                </w:rPr>
                <w:delText>service.</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37CB8D68" w14:textId="77777777" w:rsidR="00FA5174" w:rsidRDefault="00FA5174" w:rsidP="00BD2C4C">
            <w:pPr>
              <w:spacing w:before="80" w:after="80"/>
              <w:jc w:val="center"/>
              <w:rPr>
                <w:del w:id="18490" w:author="Greg Clendenning" w:date="2024-04-16T16:42:00Z"/>
                <w:rFonts w:cs="Arial"/>
                <w:color w:val="000000"/>
                <w:sz w:val="18"/>
                <w:szCs w:val="18"/>
              </w:rPr>
            </w:pPr>
            <w:del w:id="18491" w:author="Greg Clendenning" w:date="2024-04-16T16:42:00Z">
              <w:r w:rsidRPr="005E6CE3">
                <w:rPr>
                  <w:rFonts w:cs="Arial"/>
                  <w:bCs/>
                  <w:color w:val="000000"/>
                  <w:sz w:val="18"/>
                  <w:szCs w:val="18"/>
                </w:rPr>
                <w:delText>22.</w:delText>
              </w:r>
              <w:r>
                <w:rPr>
                  <w:rFonts w:cs="Arial"/>
                  <w:bCs/>
                  <w:color w:val="000000"/>
                  <w:sz w:val="18"/>
                  <w:szCs w:val="18"/>
                </w:rPr>
                <w:delText>2</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16FCAD92" w14:textId="77777777" w:rsidR="00FA5174" w:rsidRDefault="00FA5174" w:rsidP="00BD2C4C">
            <w:pPr>
              <w:spacing w:before="80" w:after="80"/>
              <w:jc w:val="center"/>
              <w:rPr>
                <w:del w:id="18492" w:author="Greg Clendenning" w:date="2024-04-16T16:42:00Z"/>
                <w:rFonts w:cs="Arial"/>
                <w:color w:val="000000"/>
                <w:sz w:val="18"/>
                <w:szCs w:val="18"/>
              </w:rPr>
            </w:pPr>
            <w:del w:id="18493" w:author="Greg Clendenning" w:date="2024-04-16T16:42:00Z">
              <w:r w:rsidRPr="005E6CE3">
                <w:rPr>
                  <w:rFonts w:cs="Arial"/>
                  <w:bCs/>
                  <w:color w:val="000000"/>
                  <w:sz w:val="18"/>
                  <w:szCs w:val="18"/>
                </w:rPr>
                <w:delText>497</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769B7BE6" w14:textId="77777777" w:rsidR="00FA5174" w:rsidDel="009D4A85" w:rsidRDefault="00FA5174" w:rsidP="00BD2C4C">
            <w:pPr>
              <w:spacing w:before="80" w:after="80"/>
              <w:jc w:val="center"/>
              <w:rPr>
                <w:del w:id="18494" w:author="Greg Clendenning" w:date="2024-04-16T16:42:00Z"/>
                <w:rFonts w:cs="Arial"/>
                <w:color w:val="000000"/>
                <w:sz w:val="18"/>
                <w:szCs w:val="18"/>
              </w:rPr>
            </w:pPr>
            <w:del w:id="18495" w:author="Greg Clendenning" w:date="2024-04-16T16:42:00Z">
              <w:r w:rsidRPr="005E6CE3">
                <w:rPr>
                  <w:rFonts w:cs="Arial"/>
                  <w:bCs/>
                  <w:color w:val="000000"/>
                  <w:sz w:val="18"/>
                  <w:szCs w:val="18"/>
                </w:rPr>
                <w:delText>3</w:delText>
              </w:r>
              <w:r>
                <w:rPr>
                  <w:rFonts w:cs="Arial"/>
                  <w:bCs/>
                  <w:color w:val="000000"/>
                  <w:sz w:val="18"/>
                  <w:szCs w:val="18"/>
                </w:rPr>
                <w:delText>9</w:delText>
              </w:r>
              <w:r w:rsidRPr="005E6CE3">
                <w:rPr>
                  <w:rFonts w:cs="Arial"/>
                  <w:bCs/>
                  <w:color w:val="000000"/>
                  <w:sz w:val="18"/>
                  <w:szCs w:val="18"/>
                </w:rPr>
                <w:delText>7</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45ED19CB" w14:textId="77777777" w:rsidR="00FA5174" w:rsidDel="00AB7E04" w:rsidRDefault="00FA5174" w:rsidP="00BD2C4C">
            <w:pPr>
              <w:spacing w:before="80" w:after="80"/>
              <w:jc w:val="center"/>
              <w:rPr>
                <w:del w:id="18496" w:author="Greg Clendenning" w:date="2024-04-16T16:42:00Z"/>
                <w:rFonts w:cs="Arial"/>
                <w:color w:val="000000"/>
                <w:sz w:val="18"/>
                <w:szCs w:val="18"/>
              </w:rPr>
            </w:pPr>
            <w:del w:id="18497" w:author="Greg Clendenning" w:date="2024-04-16T16:42:00Z">
              <w:r>
                <w:rPr>
                  <w:rFonts w:cs="Arial"/>
                  <w:bCs/>
                  <w:color w:val="000000"/>
                  <w:sz w:val="18"/>
                  <w:szCs w:val="18"/>
                </w:rPr>
                <w:delText>99</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340368AC" w14:textId="77777777" w:rsidR="00FA5174" w:rsidRDefault="00FA5174" w:rsidP="00BD2C4C">
            <w:pPr>
              <w:spacing w:before="80" w:after="80"/>
              <w:jc w:val="center"/>
              <w:rPr>
                <w:del w:id="18498" w:author="Greg Clendenning" w:date="2024-04-16T16:42:00Z"/>
                <w:rFonts w:cs="Arial"/>
                <w:color w:val="000000"/>
                <w:sz w:val="18"/>
                <w:szCs w:val="18"/>
              </w:rPr>
            </w:pPr>
            <w:del w:id="18499" w:author="Greg Clendenning" w:date="2024-04-16T16:42:00Z">
              <w:r w:rsidRPr="005E6CE3">
                <w:rPr>
                  <w:rFonts w:cs="Arial"/>
                  <w:color w:val="000000"/>
                  <w:sz w:val="18"/>
                  <w:szCs w:val="18"/>
                </w:rPr>
                <w:delText>0.0</w:delText>
              </w:r>
              <w:r>
                <w:rPr>
                  <w:rFonts w:cs="Arial"/>
                  <w:color w:val="000000"/>
                  <w:sz w:val="18"/>
                  <w:szCs w:val="18"/>
                </w:rPr>
                <w:delText>16</w:delText>
              </w:r>
              <w:r w:rsidRPr="005E6CE3">
                <w:rPr>
                  <w:rFonts w:cs="Arial"/>
                  <w:color w:val="000000"/>
                  <w:sz w:val="18"/>
                  <w:szCs w:val="18"/>
                </w:rPr>
                <w:delText>0</w:delText>
              </w:r>
            </w:del>
          </w:p>
        </w:tc>
      </w:tr>
      <w:tr w:rsidR="00FA5174" w:rsidRPr="005638AC" w14:paraId="661CBEEC" w14:textId="77777777" w:rsidTr="00BD2C4C">
        <w:trPr>
          <w:trHeight w:val="294"/>
          <w:del w:id="18500"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F72E18" w14:textId="77777777" w:rsidR="00FA5174" w:rsidRPr="005D6B31" w:rsidRDefault="00FA5174" w:rsidP="00BD2C4C">
            <w:pPr>
              <w:spacing w:before="80" w:after="80"/>
              <w:jc w:val="left"/>
              <w:rPr>
                <w:del w:id="18501" w:author="Greg Clendenning" w:date="2024-04-16T16:42:00Z"/>
                <w:rFonts w:cs="Arial"/>
                <w:color w:val="000000"/>
                <w:sz w:val="18"/>
                <w:szCs w:val="18"/>
              </w:rPr>
            </w:pPr>
            <w:del w:id="18502" w:author="Greg Clendenning" w:date="2024-04-16T16:42:00Z">
              <w:r>
                <w:rPr>
                  <w:rFonts w:cs="Arial"/>
                  <w:color w:val="000000"/>
                  <w:sz w:val="18"/>
                  <w:szCs w:val="18"/>
                </w:rPr>
                <w:delText xml:space="preserve">4I. Refrigerator-freezers—automatic defrost with </w:delText>
              </w:r>
              <w:r>
                <w:rPr>
                  <w:rFonts w:cs="Arial"/>
                  <w:color w:val="00B050"/>
                  <w:sz w:val="18"/>
                  <w:szCs w:val="18"/>
                </w:rPr>
                <w:delText>side-mounted</w:delText>
              </w:r>
              <w:r>
                <w:rPr>
                  <w:rFonts w:cs="Arial"/>
                  <w:color w:val="000000"/>
                  <w:sz w:val="18"/>
                  <w:szCs w:val="18"/>
                </w:rPr>
                <w:delText xml:space="preserve"> freezer with an automatic icemaker without through-the-door ice service.</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16B016A8" w14:textId="77777777" w:rsidR="00FA5174" w:rsidRDefault="00FA5174" w:rsidP="00BD2C4C">
            <w:pPr>
              <w:spacing w:before="80" w:after="80"/>
              <w:jc w:val="center"/>
              <w:rPr>
                <w:del w:id="18503" w:author="Greg Clendenning" w:date="2024-04-16T16:42:00Z"/>
                <w:rFonts w:cs="Arial"/>
                <w:color w:val="000000"/>
                <w:sz w:val="18"/>
                <w:szCs w:val="18"/>
              </w:rPr>
            </w:pPr>
            <w:del w:id="18504" w:author="Greg Clendenning" w:date="2024-04-16T16:42:00Z">
              <w:r>
                <w:rPr>
                  <w:rFonts w:cs="Arial"/>
                  <w:color w:val="000000"/>
                  <w:sz w:val="18"/>
                  <w:szCs w:val="18"/>
                </w:rPr>
                <w:delText>28.1</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7C61DD88" w14:textId="77777777" w:rsidR="00FA5174" w:rsidRDefault="00FA5174" w:rsidP="00BD2C4C">
            <w:pPr>
              <w:spacing w:before="80" w:after="80"/>
              <w:jc w:val="center"/>
              <w:rPr>
                <w:del w:id="18505" w:author="Greg Clendenning" w:date="2024-04-16T16:42:00Z"/>
                <w:rFonts w:cs="Arial"/>
                <w:color w:val="000000"/>
                <w:sz w:val="18"/>
                <w:szCs w:val="18"/>
              </w:rPr>
            </w:pPr>
            <w:del w:id="18506" w:author="Greg Clendenning" w:date="2024-04-16T16:42:00Z">
              <w:r>
                <w:rPr>
                  <w:rFonts w:cs="Arial"/>
                  <w:color w:val="000000"/>
                  <w:sz w:val="18"/>
                  <w:szCs w:val="18"/>
                </w:rPr>
                <w:delText>621</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517C9494" w14:textId="77777777" w:rsidR="00FA5174" w:rsidDel="009D4A85" w:rsidRDefault="00FA5174" w:rsidP="00BD2C4C">
            <w:pPr>
              <w:spacing w:before="80" w:after="80"/>
              <w:jc w:val="center"/>
              <w:rPr>
                <w:del w:id="18507" w:author="Greg Clendenning" w:date="2024-04-16T16:42:00Z"/>
                <w:rFonts w:cs="Arial"/>
                <w:color w:val="000000"/>
                <w:sz w:val="18"/>
                <w:szCs w:val="18"/>
              </w:rPr>
            </w:pPr>
            <w:del w:id="18508" w:author="Greg Clendenning" w:date="2024-04-16T16:42:00Z">
              <w:r>
                <w:rPr>
                  <w:rFonts w:cs="Arial"/>
                  <w:color w:val="000000"/>
                  <w:sz w:val="18"/>
                  <w:szCs w:val="18"/>
                </w:rPr>
                <w:delText>514</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335CDA71" w14:textId="77777777" w:rsidR="00FA5174" w:rsidDel="00AB7E04" w:rsidRDefault="00FA5174" w:rsidP="00BD2C4C">
            <w:pPr>
              <w:spacing w:before="80" w:after="80"/>
              <w:jc w:val="center"/>
              <w:rPr>
                <w:del w:id="18509" w:author="Greg Clendenning" w:date="2024-04-16T16:42:00Z"/>
                <w:rFonts w:cs="Arial"/>
                <w:color w:val="000000"/>
                <w:sz w:val="18"/>
                <w:szCs w:val="18"/>
              </w:rPr>
            </w:pPr>
            <w:del w:id="18510" w:author="Greg Clendenning" w:date="2024-04-16T16:42:00Z">
              <w:r>
                <w:rPr>
                  <w:rFonts w:cs="Arial"/>
                  <w:color w:val="000000"/>
                  <w:sz w:val="18"/>
                  <w:szCs w:val="18"/>
                </w:rPr>
                <w:delText>107</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0C34F161" w14:textId="77777777" w:rsidR="00FA5174" w:rsidRDefault="00FA5174" w:rsidP="00BD2C4C">
            <w:pPr>
              <w:spacing w:before="80" w:after="80"/>
              <w:jc w:val="center"/>
              <w:rPr>
                <w:del w:id="18511" w:author="Greg Clendenning" w:date="2024-04-16T16:42:00Z"/>
                <w:rFonts w:cs="Arial"/>
                <w:color w:val="000000"/>
                <w:sz w:val="18"/>
                <w:szCs w:val="18"/>
              </w:rPr>
            </w:pPr>
            <w:del w:id="18512" w:author="Greg Clendenning" w:date="2024-04-16T16:42:00Z">
              <w:r>
                <w:rPr>
                  <w:rFonts w:cs="Arial"/>
                  <w:color w:val="000000"/>
                  <w:sz w:val="18"/>
                  <w:szCs w:val="18"/>
                </w:rPr>
                <w:delText>0.0173</w:delText>
              </w:r>
            </w:del>
          </w:p>
        </w:tc>
      </w:tr>
      <w:tr w:rsidR="00FA5174" w:rsidRPr="005638AC" w14:paraId="14DBC4DD" w14:textId="77777777" w:rsidTr="00BD2C4C">
        <w:trPr>
          <w:trHeight w:val="294"/>
          <w:del w:id="18513"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7D555C6" w14:textId="77777777" w:rsidR="00FA5174" w:rsidRPr="005D6B31" w:rsidRDefault="00FA5174" w:rsidP="00BD2C4C">
            <w:pPr>
              <w:spacing w:before="80" w:after="80"/>
              <w:jc w:val="left"/>
              <w:rPr>
                <w:del w:id="18514" w:author="Greg Clendenning" w:date="2024-04-16T16:42:00Z"/>
                <w:rFonts w:cs="Arial"/>
                <w:color w:val="000000"/>
                <w:sz w:val="18"/>
                <w:szCs w:val="18"/>
              </w:rPr>
            </w:pPr>
            <w:del w:id="18515" w:author="Greg Clendenning" w:date="2024-04-16T16:42:00Z">
              <w:r>
                <w:rPr>
                  <w:rFonts w:cs="Arial"/>
                  <w:color w:val="000000"/>
                  <w:sz w:val="18"/>
                  <w:szCs w:val="18"/>
                </w:rPr>
                <w:delText xml:space="preserve">5A. Refrigerator-freezer—automatic defrost with </w:delText>
              </w:r>
              <w:r>
                <w:rPr>
                  <w:rFonts w:cs="Arial"/>
                  <w:color w:val="0070C0"/>
                  <w:sz w:val="18"/>
                  <w:szCs w:val="18"/>
                </w:rPr>
                <w:delText>bottom-mounted</w:delText>
              </w:r>
              <w:r>
                <w:rPr>
                  <w:rFonts w:cs="Arial"/>
                  <w:color w:val="000000"/>
                  <w:sz w:val="18"/>
                  <w:szCs w:val="18"/>
                </w:rPr>
                <w:delText xml:space="preserve"> freezer with through-the-door ice service.</w:delText>
              </w:r>
              <w:r w:rsidDel="00B4430E">
                <w:rPr>
                  <w:rFonts w:cs="Arial"/>
                  <w:color w:val="000000"/>
                  <w:sz w:val="18"/>
                  <w:szCs w:val="18"/>
                </w:rPr>
                <w:delText xml:space="preserve"> </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E48784D" w14:textId="77777777" w:rsidR="00FA5174" w:rsidRDefault="00FA5174" w:rsidP="00BD2C4C">
            <w:pPr>
              <w:spacing w:before="80" w:after="80"/>
              <w:jc w:val="center"/>
              <w:rPr>
                <w:del w:id="18516" w:author="Greg Clendenning" w:date="2024-04-16T16:42:00Z"/>
                <w:rFonts w:cs="Arial"/>
                <w:color w:val="000000"/>
                <w:sz w:val="18"/>
                <w:szCs w:val="18"/>
              </w:rPr>
            </w:pPr>
            <w:del w:id="18517" w:author="Greg Clendenning" w:date="2024-04-16T16:42:00Z">
              <w:r>
                <w:rPr>
                  <w:rFonts w:cs="Arial"/>
                  <w:color w:val="000000"/>
                  <w:sz w:val="18"/>
                  <w:szCs w:val="18"/>
                </w:rPr>
                <w:delText>31.5</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4D3C070D" w14:textId="77777777" w:rsidR="00FA5174" w:rsidRDefault="00FA5174" w:rsidP="00BD2C4C">
            <w:pPr>
              <w:spacing w:before="80" w:after="80"/>
              <w:jc w:val="center"/>
              <w:rPr>
                <w:del w:id="18518" w:author="Greg Clendenning" w:date="2024-04-16T16:42:00Z"/>
                <w:rFonts w:cs="Arial"/>
                <w:color w:val="000000"/>
                <w:sz w:val="18"/>
                <w:szCs w:val="18"/>
              </w:rPr>
            </w:pPr>
            <w:del w:id="18519" w:author="Greg Clendenning" w:date="2024-04-16T16:42:00Z">
              <w:r>
                <w:rPr>
                  <w:rFonts w:cs="Arial"/>
                  <w:color w:val="000000"/>
                  <w:sz w:val="18"/>
                  <w:szCs w:val="18"/>
                </w:rPr>
                <w:delText>766</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12E758D7" w14:textId="77777777" w:rsidR="00FA5174" w:rsidDel="009D4A85" w:rsidRDefault="00FA5174" w:rsidP="00BD2C4C">
            <w:pPr>
              <w:spacing w:before="80" w:after="80"/>
              <w:jc w:val="center"/>
              <w:rPr>
                <w:del w:id="18520" w:author="Greg Clendenning" w:date="2024-04-16T16:42:00Z"/>
                <w:rFonts w:cs="Arial"/>
                <w:color w:val="000000"/>
                <w:sz w:val="18"/>
                <w:szCs w:val="18"/>
              </w:rPr>
            </w:pPr>
            <w:del w:id="18521" w:author="Greg Clendenning" w:date="2024-04-16T16:42:00Z">
              <w:r>
                <w:rPr>
                  <w:rFonts w:cs="Arial"/>
                  <w:sz w:val="18"/>
                  <w:szCs w:val="18"/>
                </w:rPr>
                <w:delText>630</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5047DEC9" w14:textId="77777777" w:rsidR="00FA5174" w:rsidDel="00AB7E04" w:rsidRDefault="00FA5174" w:rsidP="00BD2C4C">
            <w:pPr>
              <w:spacing w:before="80" w:after="80"/>
              <w:jc w:val="center"/>
              <w:rPr>
                <w:del w:id="18522" w:author="Greg Clendenning" w:date="2024-04-16T16:42:00Z"/>
                <w:rFonts w:cs="Arial"/>
                <w:color w:val="000000"/>
                <w:sz w:val="18"/>
                <w:szCs w:val="18"/>
              </w:rPr>
            </w:pPr>
            <w:del w:id="18523" w:author="Greg Clendenning" w:date="2024-04-16T16:42:00Z">
              <w:r>
                <w:rPr>
                  <w:rFonts w:cs="Arial"/>
                  <w:sz w:val="18"/>
                  <w:szCs w:val="18"/>
                </w:rPr>
                <w:delText>137</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703AA513" w14:textId="77777777" w:rsidR="00FA5174" w:rsidRDefault="00FA5174" w:rsidP="00BD2C4C">
            <w:pPr>
              <w:spacing w:before="80" w:after="80"/>
              <w:jc w:val="center"/>
              <w:rPr>
                <w:del w:id="18524" w:author="Greg Clendenning" w:date="2024-04-16T16:42:00Z"/>
                <w:rFonts w:cs="Arial"/>
                <w:color w:val="000000"/>
                <w:sz w:val="18"/>
                <w:szCs w:val="18"/>
              </w:rPr>
            </w:pPr>
            <w:del w:id="18525" w:author="Greg Clendenning" w:date="2024-04-16T16:42:00Z">
              <w:r>
                <w:rPr>
                  <w:rFonts w:cs="Arial"/>
                  <w:color w:val="000000"/>
                  <w:sz w:val="18"/>
                  <w:szCs w:val="18"/>
                </w:rPr>
                <w:delText>0.0220</w:delText>
              </w:r>
            </w:del>
          </w:p>
        </w:tc>
      </w:tr>
      <w:tr w:rsidR="00FA5174" w:rsidRPr="005638AC" w14:paraId="38A18E29" w14:textId="77777777" w:rsidTr="00BD2C4C">
        <w:trPr>
          <w:trHeight w:val="294"/>
          <w:del w:id="18526"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1C089C" w14:textId="77777777" w:rsidR="00FA5174" w:rsidRPr="005D6B31" w:rsidRDefault="00FA5174" w:rsidP="00BD2C4C">
            <w:pPr>
              <w:spacing w:before="80" w:after="80"/>
              <w:jc w:val="left"/>
              <w:rPr>
                <w:del w:id="18527" w:author="Greg Clendenning" w:date="2024-04-16T16:42:00Z"/>
                <w:rFonts w:cs="Arial"/>
                <w:color w:val="000000"/>
                <w:sz w:val="18"/>
                <w:szCs w:val="18"/>
              </w:rPr>
            </w:pPr>
            <w:del w:id="18528" w:author="Greg Clendenning" w:date="2024-04-16T16:42:00Z">
              <w:r>
                <w:rPr>
                  <w:rFonts w:cs="Arial"/>
                  <w:color w:val="000000"/>
                  <w:sz w:val="18"/>
                  <w:szCs w:val="18"/>
                </w:rPr>
                <w:delText xml:space="preserve">5I. Refrigerator-freezers—automatic defrost with </w:delText>
              </w:r>
              <w:r>
                <w:rPr>
                  <w:rFonts w:cs="Arial"/>
                  <w:color w:val="0070C0"/>
                  <w:sz w:val="18"/>
                  <w:szCs w:val="18"/>
                </w:rPr>
                <w:delText>bottom-mounted</w:delText>
              </w:r>
              <w:r>
                <w:rPr>
                  <w:rFonts w:cs="Arial"/>
                  <w:color w:val="000000"/>
                  <w:sz w:val="18"/>
                  <w:szCs w:val="18"/>
                </w:rPr>
                <w:delText xml:space="preserve"> freezer with an automatic icemaker without through-the-door ice service.</w:delText>
              </w:r>
              <w:r w:rsidRPr="005D6B31" w:rsidDel="00B4430E">
                <w:rPr>
                  <w:rFonts w:cs="Arial"/>
                  <w:color w:val="000000"/>
                  <w:sz w:val="18"/>
                  <w:szCs w:val="18"/>
                </w:rPr>
                <w:delText xml:space="preserve"> </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24831699" w14:textId="77777777" w:rsidR="00FA5174" w:rsidRDefault="00FA5174" w:rsidP="00BD2C4C">
            <w:pPr>
              <w:spacing w:before="80" w:after="80"/>
              <w:jc w:val="center"/>
              <w:rPr>
                <w:del w:id="18529" w:author="Greg Clendenning" w:date="2024-04-16T16:42:00Z"/>
                <w:rFonts w:cs="Arial"/>
                <w:color w:val="000000"/>
                <w:sz w:val="18"/>
                <w:szCs w:val="18"/>
              </w:rPr>
            </w:pPr>
            <w:del w:id="18530" w:author="Greg Clendenning" w:date="2024-04-16T16:42:00Z">
              <w:r>
                <w:rPr>
                  <w:rFonts w:cs="Arial"/>
                  <w:color w:val="000000"/>
                  <w:sz w:val="18"/>
                  <w:szCs w:val="18"/>
                </w:rPr>
                <w:delText>24.8</w:delText>
              </w:r>
            </w:del>
          </w:p>
        </w:tc>
        <w:tc>
          <w:tcPr>
            <w:tcW w:w="1357"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5406C1D3" w14:textId="77777777" w:rsidR="00FA5174" w:rsidRDefault="00FA5174" w:rsidP="00BD2C4C">
            <w:pPr>
              <w:spacing w:before="80" w:after="80"/>
              <w:jc w:val="center"/>
              <w:rPr>
                <w:del w:id="18531" w:author="Greg Clendenning" w:date="2024-04-16T16:42:00Z"/>
                <w:rFonts w:cs="Arial"/>
                <w:color w:val="000000"/>
                <w:sz w:val="18"/>
                <w:szCs w:val="18"/>
              </w:rPr>
            </w:pPr>
            <w:del w:id="18532" w:author="Greg Clendenning" w:date="2024-04-16T16:42:00Z">
              <w:r>
                <w:rPr>
                  <w:rFonts w:cs="Arial"/>
                  <w:sz w:val="18"/>
                  <w:szCs w:val="18"/>
                </w:rPr>
                <w:delText>593</w:delText>
              </w:r>
            </w:del>
          </w:p>
        </w:tc>
        <w:tc>
          <w:tcPr>
            <w:tcW w:w="1376" w:type="dxa"/>
            <w:gridSpan w:val="2"/>
            <w:tcBorders>
              <w:top w:val="nil"/>
              <w:left w:val="nil"/>
              <w:bottom w:val="single" w:sz="4" w:space="0" w:color="auto"/>
              <w:right w:val="single" w:sz="4" w:space="0" w:color="auto"/>
            </w:tcBorders>
            <w:shd w:val="clear" w:color="auto" w:fill="FFFFFF" w:themeFill="background1"/>
            <w:noWrap/>
            <w:vAlign w:val="center"/>
          </w:tcPr>
          <w:p w14:paraId="2246981E" w14:textId="77777777" w:rsidR="00FA5174" w:rsidRDefault="00FA5174" w:rsidP="00BD2C4C">
            <w:pPr>
              <w:spacing w:before="80" w:after="80"/>
              <w:jc w:val="center"/>
              <w:rPr>
                <w:del w:id="18533" w:author="Greg Clendenning" w:date="2024-04-16T16:42:00Z"/>
                <w:rFonts w:cs="Arial"/>
                <w:color w:val="000000"/>
                <w:sz w:val="18"/>
                <w:szCs w:val="18"/>
              </w:rPr>
            </w:pPr>
            <w:del w:id="18534" w:author="Greg Clendenning" w:date="2024-04-16T16:42:00Z">
              <w:r>
                <w:rPr>
                  <w:rFonts w:cs="Arial"/>
                  <w:sz w:val="18"/>
                  <w:szCs w:val="18"/>
                </w:rPr>
                <w:delText>513</w:delText>
              </w:r>
            </w:del>
          </w:p>
        </w:tc>
        <w:tc>
          <w:tcPr>
            <w:tcW w:w="751" w:type="dxa"/>
            <w:gridSpan w:val="2"/>
            <w:tcBorders>
              <w:top w:val="nil"/>
              <w:left w:val="nil"/>
              <w:bottom w:val="single" w:sz="4" w:space="0" w:color="auto"/>
              <w:right w:val="single" w:sz="4" w:space="0" w:color="auto"/>
            </w:tcBorders>
            <w:shd w:val="clear" w:color="auto" w:fill="FFFFFF" w:themeFill="background1"/>
            <w:noWrap/>
            <w:vAlign w:val="center"/>
          </w:tcPr>
          <w:p w14:paraId="09466FEC" w14:textId="77777777" w:rsidR="00FA5174" w:rsidRDefault="00FA5174" w:rsidP="00BD2C4C">
            <w:pPr>
              <w:spacing w:before="80" w:after="80"/>
              <w:jc w:val="center"/>
              <w:rPr>
                <w:del w:id="18535" w:author="Greg Clendenning" w:date="2024-04-16T16:42:00Z"/>
                <w:rFonts w:cs="Arial"/>
                <w:color w:val="000000"/>
                <w:sz w:val="18"/>
                <w:szCs w:val="18"/>
              </w:rPr>
            </w:pPr>
            <w:del w:id="18536" w:author="Greg Clendenning" w:date="2024-04-16T16:42:00Z">
              <w:r>
                <w:rPr>
                  <w:rFonts w:cs="Arial"/>
                  <w:sz w:val="18"/>
                  <w:szCs w:val="18"/>
                </w:rPr>
                <w:delText>80</w:delText>
              </w:r>
            </w:del>
          </w:p>
        </w:tc>
        <w:tc>
          <w:tcPr>
            <w:tcW w:w="900" w:type="dxa"/>
            <w:gridSpan w:val="2"/>
            <w:tcBorders>
              <w:top w:val="nil"/>
              <w:left w:val="nil"/>
              <w:bottom w:val="single" w:sz="4" w:space="0" w:color="auto"/>
              <w:right w:val="single" w:sz="4" w:space="0" w:color="auto"/>
            </w:tcBorders>
            <w:shd w:val="clear" w:color="auto" w:fill="FFFFFF" w:themeFill="background1"/>
            <w:noWrap/>
            <w:vAlign w:val="center"/>
          </w:tcPr>
          <w:p w14:paraId="6E406CF9" w14:textId="77777777" w:rsidR="00FA5174" w:rsidRDefault="00FA5174" w:rsidP="00BD2C4C">
            <w:pPr>
              <w:spacing w:before="80" w:after="80"/>
              <w:jc w:val="center"/>
              <w:rPr>
                <w:del w:id="18537" w:author="Greg Clendenning" w:date="2024-04-16T16:42:00Z"/>
                <w:rFonts w:cs="Arial"/>
                <w:color w:val="000000"/>
                <w:sz w:val="18"/>
                <w:szCs w:val="18"/>
              </w:rPr>
            </w:pPr>
            <w:del w:id="18538" w:author="Greg Clendenning" w:date="2024-04-16T16:42:00Z">
              <w:r>
                <w:rPr>
                  <w:rFonts w:cs="Arial"/>
                  <w:color w:val="000000"/>
                  <w:sz w:val="18"/>
                  <w:szCs w:val="18"/>
                </w:rPr>
                <w:delText>0.0129</w:delText>
              </w:r>
            </w:del>
          </w:p>
        </w:tc>
      </w:tr>
      <w:tr w:rsidR="00FA5174" w:rsidRPr="005638AC" w14:paraId="1AB37117" w14:textId="77777777" w:rsidTr="00BD2C4C">
        <w:trPr>
          <w:trHeight w:val="294"/>
          <w:del w:id="18539" w:author="Greg Clendenning" w:date="2024-04-16T16:42:00Z"/>
        </w:trPr>
        <w:tc>
          <w:tcPr>
            <w:tcW w:w="321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D77E8E" w14:textId="77777777" w:rsidR="00FA5174" w:rsidRDefault="00FA5174" w:rsidP="00BD2C4C">
            <w:pPr>
              <w:spacing w:before="80" w:after="80"/>
              <w:jc w:val="left"/>
              <w:rPr>
                <w:del w:id="18540" w:author="Greg Clendenning" w:date="2024-04-16T16:42:00Z"/>
                <w:rFonts w:cs="Arial"/>
                <w:color w:val="000000"/>
                <w:sz w:val="18"/>
                <w:szCs w:val="18"/>
              </w:rPr>
            </w:pPr>
            <w:del w:id="18541" w:author="Greg Clendenning" w:date="2024-04-16T16:42:00Z">
              <w:r>
                <w:rPr>
                  <w:rFonts w:cs="Arial"/>
                  <w:color w:val="000000"/>
                  <w:sz w:val="18"/>
                  <w:szCs w:val="18"/>
                </w:rPr>
                <w:delText xml:space="preserve">7. </w:delText>
              </w:r>
              <w:r w:rsidRPr="000E2974">
                <w:rPr>
                  <w:rFonts w:cs="Arial"/>
                  <w:color w:val="000000"/>
                  <w:sz w:val="18"/>
                  <w:szCs w:val="18"/>
                </w:rPr>
                <w:delText>Refrigerator-freezers—automatic</w:delText>
              </w:r>
              <w:r>
                <w:rPr>
                  <w:rFonts w:cs="Arial"/>
                  <w:color w:val="000000"/>
                  <w:sz w:val="18"/>
                  <w:szCs w:val="18"/>
                </w:rPr>
                <w:delText xml:space="preserve"> </w:delText>
              </w:r>
              <w:r w:rsidRPr="000E2974">
                <w:rPr>
                  <w:rFonts w:cs="Arial"/>
                  <w:color w:val="000000"/>
                  <w:sz w:val="18"/>
                  <w:szCs w:val="18"/>
                </w:rPr>
                <w:delText>defrost</w:delText>
              </w:r>
              <w:r>
                <w:rPr>
                  <w:rFonts w:cs="Arial"/>
                  <w:color w:val="000000"/>
                  <w:sz w:val="18"/>
                  <w:szCs w:val="18"/>
                </w:rPr>
                <w:delText xml:space="preserve"> </w:delText>
              </w:r>
              <w:r w:rsidRPr="000E2974">
                <w:rPr>
                  <w:rFonts w:cs="Arial"/>
                  <w:color w:val="000000"/>
                  <w:sz w:val="18"/>
                  <w:szCs w:val="18"/>
                </w:rPr>
                <w:delText>with</w:delText>
              </w:r>
              <w:r>
                <w:rPr>
                  <w:rFonts w:cs="Arial"/>
                  <w:color w:val="000000"/>
                  <w:sz w:val="18"/>
                  <w:szCs w:val="18"/>
                </w:rPr>
                <w:delText xml:space="preserve"> </w:delText>
              </w:r>
              <w:r w:rsidRPr="000E2974">
                <w:rPr>
                  <w:rFonts w:cs="Arial"/>
                  <w:color w:val="000000"/>
                  <w:sz w:val="18"/>
                  <w:szCs w:val="18"/>
                </w:rPr>
                <w:delText>side-mounted</w:delText>
              </w:r>
              <w:r>
                <w:rPr>
                  <w:rFonts w:cs="Arial"/>
                  <w:color w:val="000000"/>
                  <w:sz w:val="18"/>
                  <w:szCs w:val="18"/>
                </w:rPr>
                <w:delText xml:space="preserve"> </w:delText>
              </w:r>
              <w:r w:rsidRPr="000E2974">
                <w:rPr>
                  <w:rFonts w:cs="Arial"/>
                  <w:color w:val="000000"/>
                  <w:sz w:val="18"/>
                  <w:szCs w:val="18"/>
                </w:rPr>
                <w:delText>freezer</w:delText>
              </w:r>
              <w:r>
                <w:rPr>
                  <w:rFonts w:cs="Arial"/>
                  <w:color w:val="000000"/>
                  <w:sz w:val="18"/>
                  <w:szCs w:val="18"/>
                </w:rPr>
                <w:delText xml:space="preserve"> </w:delText>
              </w:r>
              <w:r w:rsidRPr="000E2974">
                <w:rPr>
                  <w:rFonts w:cs="Arial"/>
                  <w:color w:val="000000"/>
                  <w:sz w:val="18"/>
                  <w:szCs w:val="18"/>
                </w:rPr>
                <w:delText>with</w:delText>
              </w:r>
              <w:r>
                <w:rPr>
                  <w:rFonts w:cs="Arial"/>
                  <w:color w:val="000000"/>
                  <w:sz w:val="18"/>
                  <w:szCs w:val="18"/>
                </w:rPr>
                <w:delText xml:space="preserve"> </w:delText>
              </w:r>
              <w:r w:rsidRPr="000E2974">
                <w:rPr>
                  <w:rFonts w:cs="Arial"/>
                  <w:color w:val="000000"/>
                  <w:sz w:val="18"/>
                  <w:szCs w:val="18"/>
                </w:rPr>
                <w:delText>through-the-door</w:delText>
              </w:r>
              <w:r>
                <w:rPr>
                  <w:rFonts w:cs="Arial"/>
                  <w:color w:val="000000"/>
                  <w:sz w:val="18"/>
                  <w:szCs w:val="18"/>
                </w:rPr>
                <w:delText xml:space="preserve"> </w:delText>
              </w:r>
              <w:r w:rsidRPr="000E2974">
                <w:rPr>
                  <w:rFonts w:cs="Arial"/>
                  <w:color w:val="000000"/>
                  <w:sz w:val="18"/>
                  <w:szCs w:val="18"/>
                </w:rPr>
                <w:delText>ice</w:delText>
              </w:r>
              <w:r>
                <w:rPr>
                  <w:rFonts w:cs="Arial"/>
                  <w:color w:val="000000"/>
                  <w:sz w:val="18"/>
                  <w:szCs w:val="18"/>
                </w:rPr>
                <w:delText xml:space="preserve"> </w:delText>
              </w:r>
              <w:r w:rsidRPr="000E2974">
                <w:rPr>
                  <w:rFonts w:cs="Arial"/>
                  <w:color w:val="000000"/>
                  <w:sz w:val="18"/>
                  <w:szCs w:val="18"/>
                </w:rPr>
                <w:delText>service.</w:delText>
              </w:r>
            </w:del>
          </w:p>
        </w:tc>
        <w:tc>
          <w:tcPr>
            <w:tcW w:w="102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6E1EE83F" w14:textId="77777777" w:rsidR="00FA5174" w:rsidDel="00AB7E04" w:rsidRDefault="00FA5174" w:rsidP="00BD2C4C">
            <w:pPr>
              <w:spacing w:before="80" w:after="80"/>
              <w:jc w:val="center"/>
              <w:rPr>
                <w:del w:id="18542" w:author="Greg Clendenning" w:date="2024-04-16T16:42:00Z"/>
                <w:rFonts w:cs="Arial"/>
                <w:color w:val="000000"/>
                <w:sz w:val="18"/>
                <w:szCs w:val="18"/>
              </w:rPr>
            </w:pPr>
            <w:del w:id="18543" w:author="Greg Clendenning" w:date="2024-04-16T16:42:00Z">
              <w:r>
                <w:rPr>
                  <w:rFonts w:cs="Arial"/>
                  <w:color w:val="000000"/>
                  <w:sz w:val="18"/>
                  <w:szCs w:val="18"/>
                </w:rPr>
                <w:delText>30.5</w:delText>
              </w:r>
            </w:del>
          </w:p>
        </w:tc>
        <w:tc>
          <w:tcPr>
            <w:tcW w:w="1357"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C0B0D9" w14:textId="77777777" w:rsidR="00FA5174" w:rsidDel="00AB7E04" w:rsidRDefault="00FA5174" w:rsidP="00BD2C4C">
            <w:pPr>
              <w:spacing w:before="80" w:after="80"/>
              <w:jc w:val="center"/>
              <w:rPr>
                <w:del w:id="18544" w:author="Greg Clendenning" w:date="2024-04-16T16:42:00Z"/>
                <w:rFonts w:cs="Arial"/>
                <w:color w:val="000000"/>
                <w:sz w:val="18"/>
                <w:szCs w:val="18"/>
              </w:rPr>
            </w:pPr>
            <w:del w:id="18545" w:author="Greg Clendenning" w:date="2024-04-16T16:42:00Z">
              <w:r>
                <w:rPr>
                  <w:rFonts w:cs="Arial"/>
                  <w:color w:val="000000"/>
                  <w:sz w:val="18"/>
                  <w:szCs w:val="18"/>
                </w:rPr>
                <w:delText>693</w:delText>
              </w:r>
            </w:del>
          </w:p>
        </w:tc>
        <w:tc>
          <w:tcPr>
            <w:tcW w:w="1376"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14:paraId="254D4754" w14:textId="77777777" w:rsidR="00FA5174" w:rsidDel="009D4A85" w:rsidRDefault="00FA5174" w:rsidP="00BD2C4C">
            <w:pPr>
              <w:spacing w:before="80" w:after="80"/>
              <w:jc w:val="center"/>
              <w:rPr>
                <w:del w:id="18546" w:author="Greg Clendenning" w:date="2024-04-16T16:42:00Z"/>
                <w:rFonts w:cs="Arial"/>
                <w:color w:val="000000"/>
                <w:sz w:val="18"/>
                <w:szCs w:val="18"/>
              </w:rPr>
            </w:pPr>
            <w:del w:id="18547" w:author="Greg Clendenning" w:date="2024-04-16T16:42:00Z">
              <w:r>
                <w:rPr>
                  <w:rFonts w:cs="Arial"/>
                  <w:color w:val="000000"/>
                  <w:sz w:val="18"/>
                  <w:szCs w:val="18"/>
                </w:rPr>
                <w:delText>571</w:delText>
              </w:r>
            </w:del>
          </w:p>
        </w:tc>
        <w:tc>
          <w:tcPr>
            <w:tcW w:w="751"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14:paraId="20B63AD5" w14:textId="77777777" w:rsidR="00FA5174" w:rsidDel="00AB7E04" w:rsidRDefault="00FA5174" w:rsidP="00BD2C4C">
            <w:pPr>
              <w:spacing w:before="80" w:after="80"/>
              <w:jc w:val="center"/>
              <w:rPr>
                <w:del w:id="18548" w:author="Greg Clendenning" w:date="2024-04-16T16:42:00Z"/>
                <w:rFonts w:cs="Arial"/>
                <w:color w:val="000000"/>
                <w:sz w:val="18"/>
                <w:szCs w:val="18"/>
              </w:rPr>
            </w:pPr>
            <w:del w:id="18549" w:author="Greg Clendenning" w:date="2024-04-16T16:42:00Z">
              <w:r>
                <w:rPr>
                  <w:rFonts w:cs="Arial"/>
                  <w:color w:val="000000"/>
                  <w:sz w:val="18"/>
                  <w:szCs w:val="18"/>
                </w:rPr>
                <w:delText>122</w:delText>
              </w:r>
            </w:del>
          </w:p>
        </w:tc>
        <w:tc>
          <w:tcPr>
            <w:tcW w:w="900"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14:paraId="09FBC4A4" w14:textId="77777777" w:rsidR="00FA5174" w:rsidRDefault="00FA5174" w:rsidP="00BD2C4C">
            <w:pPr>
              <w:spacing w:before="80" w:after="80"/>
              <w:jc w:val="center"/>
              <w:rPr>
                <w:del w:id="18550" w:author="Greg Clendenning" w:date="2024-04-16T16:42:00Z"/>
                <w:rFonts w:cs="Arial"/>
                <w:color w:val="000000"/>
                <w:sz w:val="18"/>
                <w:szCs w:val="18"/>
              </w:rPr>
            </w:pPr>
            <w:del w:id="18551" w:author="Greg Clendenning" w:date="2024-04-16T16:42:00Z">
              <w:r>
                <w:rPr>
                  <w:rFonts w:cs="Arial"/>
                  <w:color w:val="000000"/>
                  <w:sz w:val="18"/>
                  <w:szCs w:val="18"/>
                </w:rPr>
                <w:delText>0.0197</w:delText>
              </w:r>
            </w:del>
          </w:p>
        </w:tc>
      </w:tr>
      <w:tr w:rsidR="004E6452" w:rsidRPr="001570EA" w14:paraId="1AA0C4D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1142"/>
          <w:tblHeader/>
          <w:ins w:id="18552" w:author="Greg Clendenning" w:date="2024-04-16T16:42:00Z"/>
        </w:trPr>
        <w:tc>
          <w:tcPr>
            <w:tcW w:w="2630" w:type="dxa"/>
            <w:shd w:val="clear" w:color="auto" w:fill="BFBFBF" w:themeFill="background1" w:themeFillShade="BF"/>
            <w:noWrap/>
            <w:vAlign w:val="bottom"/>
            <w:hideMark/>
          </w:tcPr>
          <w:p w14:paraId="65F84A0B" w14:textId="77777777" w:rsidR="004E6452" w:rsidRPr="001570EA" w:rsidRDefault="004E6452">
            <w:pPr>
              <w:spacing w:before="80" w:after="80"/>
              <w:rPr>
                <w:ins w:id="18553" w:author="Greg Clendenning" w:date="2024-04-16T16:42:00Z"/>
                <w:rFonts w:cs="Arial"/>
                <w:b/>
                <w:bCs/>
                <w:color w:val="000000"/>
                <w:sz w:val="18"/>
                <w:szCs w:val="18"/>
              </w:rPr>
            </w:pPr>
            <w:ins w:id="18554" w:author="Greg Clendenning" w:date="2024-04-16T16:42:00Z">
              <w:r w:rsidRPr="001570EA">
                <w:rPr>
                  <w:rFonts w:cs="Arial"/>
                  <w:b/>
                  <w:bCs/>
                  <w:color w:val="000000"/>
                  <w:sz w:val="18"/>
                  <w:szCs w:val="18"/>
                </w:rPr>
                <w:t>Refrigerator Category</w:t>
              </w:r>
            </w:ins>
          </w:p>
        </w:tc>
        <w:tc>
          <w:tcPr>
            <w:tcW w:w="1105" w:type="dxa"/>
            <w:gridSpan w:val="2"/>
            <w:shd w:val="clear" w:color="auto" w:fill="BFBFBF" w:themeFill="background1" w:themeFillShade="BF"/>
            <w:vAlign w:val="bottom"/>
          </w:tcPr>
          <w:p w14:paraId="013D67FC" w14:textId="77777777" w:rsidR="004E6452" w:rsidRPr="001570EA" w:rsidRDefault="004E6452">
            <w:pPr>
              <w:spacing w:before="80" w:after="80"/>
              <w:jc w:val="center"/>
              <w:rPr>
                <w:ins w:id="18555" w:author="Greg Clendenning" w:date="2024-04-16T16:42:00Z"/>
                <w:rFonts w:cs="Arial"/>
                <w:b/>
                <w:bCs/>
                <w:color w:val="000000"/>
                <w:sz w:val="18"/>
                <w:szCs w:val="18"/>
              </w:rPr>
            </w:pPr>
            <w:ins w:id="18556" w:author="Greg Clendenning" w:date="2024-04-16T16:42:00Z">
              <w:r w:rsidRPr="001570EA">
                <w:rPr>
                  <w:rFonts w:cs="Arial"/>
                  <w:b/>
                  <w:bCs/>
                  <w:color w:val="000000"/>
                  <w:sz w:val="18"/>
                  <w:szCs w:val="18"/>
                </w:rPr>
                <w:t>Assumed Adjusted Volume of Unit (cubic feet)</w:t>
              </w:r>
              <w:r w:rsidRPr="001570EA">
                <w:rPr>
                  <w:rStyle w:val="FootnoteReference"/>
                  <w:b/>
                  <w:bCs/>
                  <w:color w:val="000000"/>
                  <w:sz w:val="18"/>
                  <w:szCs w:val="18"/>
                </w:rPr>
                <w:t xml:space="preserve"> </w:t>
              </w:r>
              <w:r w:rsidRPr="001570EA">
                <w:rPr>
                  <w:vertAlign w:val="superscript"/>
                </w:rPr>
                <w:t>Source 6</w:t>
              </w:r>
            </w:ins>
          </w:p>
        </w:tc>
        <w:tc>
          <w:tcPr>
            <w:tcW w:w="1314" w:type="dxa"/>
            <w:gridSpan w:val="2"/>
            <w:shd w:val="clear" w:color="auto" w:fill="BFBFBF" w:themeFill="background1" w:themeFillShade="BF"/>
            <w:vAlign w:val="bottom"/>
          </w:tcPr>
          <w:p w14:paraId="2BCAD5D0" w14:textId="77777777" w:rsidR="004E6452" w:rsidRPr="001570EA" w:rsidRDefault="004E6452">
            <w:pPr>
              <w:spacing w:before="80" w:after="80"/>
              <w:jc w:val="center"/>
              <w:rPr>
                <w:ins w:id="18557" w:author="Greg Clendenning" w:date="2024-04-16T16:42:00Z"/>
                <w:rFonts w:cs="Arial"/>
                <w:b/>
                <w:bCs/>
                <w:color w:val="000000"/>
                <w:sz w:val="18"/>
                <w:szCs w:val="18"/>
              </w:rPr>
            </w:pPr>
            <w:ins w:id="18558" w:author="Greg Clendenning" w:date="2024-04-16T16:42:00Z">
              <w:r w:rsidRPr="001570EA">
                <w:rPr>
                  <w:rFonts w:cs="Arial"/>
                  <w:b/>
                  <w:bCs/>
                  <w:color w:val="000000"/>
                  <w:sz w:val="18"/>
                  <w:szCs w:val="18"/>
                </w:rPr>
                <w:t>Time Period</w:t>
              </w:r>
            </w:ins>
          </w:p>
        </w:tc>
        <w:tc>
          <w:tcPr>
            <w:tcW w:w="1072" w:type="dxa"/>
            <w:gridSpan w:val="2"/>
            <w:shd w:val="clear" w:color="auto" w:fill="BFBFBF" w:themeFill="background1" w:themeFillShade="BF"/>
            <w:vAlign w:val="bottom"/>
          </w:tcPr>
          <w:p w14:paraId="1F7946EF" w14:textId="77777777" w:rsidR="004E6452" w:rsidRPr="001570EA" w:rsidRDefault="004E6452">
            <w:pPr>
              <w:spacing w:before="80" w:after="80"/>
              <w:jc w:val="center"/>
              <w:rPr>
                <w:ins w:id="18559" w:author="Greg Clendenning" w:date="2024-04-16T16:42:00Z"/>
                <w:rFonts w:cs="Arial"/>
                <w:b/>
                <w:bCs/>
                <w:color w:val="000000"/>
                <w:sz w:val="18"/>
                <w:szCs w:val="18"/>
              </w:rPr>
            </w:pPr>
            <w:ins w:id="18560" w:author="Greg Clendenning" w:date="2024-04-16T16:42:00Z">
              <w:r w:rsidRPr="001570EA">
                <w:rPr>
                  <w:rFonts w:cs="Arial"/>
                  <w:b/>
                  <w:bCs/>
                  <w:color w:val="000000"/>
                  <w:sz w:val="18"/>
                  <w:szCs w:val="18"/>
                </w:rPr>
                <w:t>ΔkWh/yr</w:t>
              </w:r>
            </w:ins>
          </w:p>
        </w:tc>
        <w:tc>
          <w:tcPr>
            <w:tcW w:w="1170" w:type="dxa"/>
            <w:gridSpan w:val="2"/>
            <w:shd w:val="clear" w:color="auto" w:fill="BFBFBF" w:themeFill="background1" w:themeFillShade="BF"/>
            <w:noWrap/>
            <w:vAlign w:val="bottom"/>
            <w:hideMark/>
          </w:tcPr>
          <w:p w14:paraId="0AA310E9" w14:textId="77777777" w:rsidR="004E6452" w:rsidRPr="001570EA" w:rsidRDefault="004E6452">
            <w:pPr>
              <w:spacing w:before="80" w:after="80"/>
              <w:jc w:val="center"/>
              <w:rPr>
                <w:ins w:id="18561" w:author="Greg Clendenning" w:date="2024-04-16T16:42:00Z"/>
                <w:rFonts w:cs="Arial"/>
                <w:b/>
                <w:bCs/>
                <w:color w:val="000000"/>
                <w:sz w:val="18"/>
                <w:szCs w:val="18"/>
                <w:vertAlign w:val="subscript"/>
              </w:rPr>
            </w:pPr>
            <w:ins w:id="18562"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1072" w:type="dxa"/>
            <w:gridSpan w:val="2"/>
            <w:shd w:val="clear" w:color="auto" w:fill="BFBFBF" w:themeFill="background1" w:themeFillShade="BF"/>
            <w:vAlign w:val="bottom"/>
          </w:tcPr>
          <w:p w14:paraId="2CCC80D1" w14:textId="77777777" w:rsidR="004E6452" w:rsidRPr="001570EA" w:rsidRDefault="004E6452">
            <w:pPr>
              <w:spacing w:before="80" w:after="80"/>
              <w:jc w:val="center"/>
              <w:rPr>
                <w:ins w:id="18563" w:author="Greg Clendenning" w:date="2024-04-16T16:42:00Z"/>
                <w:rFonts w:cs="Arial"/>
                <w:b/>
                <w:bCs/>
                <w:color w:val="000000"/>
                <w:sz w:val="18"/>
                <w:szCs w:val="18"/>
              </w:rPr>
            </w:pPr>
          </w:p>
          <w:p w14:paraId="3C769CAB" w14:textId="77777777" w:rsidR="004E6452" w:rsidRPr="001570EA" w:rsidRDefault="004E6452">
            <w:pPr>
              <w:spacing w:before="80" w:after="80"/>
              <w:jc w:val="center"/>
              <w:rPr>
                <w:ins w:id="18564" w:author="Greg Clendenning" w:date="2024-04-16T16:42:00Z"/>
                <w:rFonts w:cs="Arial"/>
                <w:b/>
                <w:bCs/>
                <w:color w:val="000000"/>
                <w:sz w:val="18"/>
                <w:szCs w:val="18"/>
              </w:rPr>
            </w:pPr>
          </w:p>
          <w:p w14:paraId="2D6519F0" w14:textId="77777777" w:rsidR="004E6452" w:rsidRPr="001570EA" w:rsidRDefault="004E6452">
            <w:pPr>
              <w:spacing w:before="80" w:after="80"/>
              <w:jc w:val="center"/>
              <w:rPr>
                <w:ins w:id="18565" w:author="Greg Clendenning" w:date="2024-04-16T16:42:00Z"/>
                <w:rFonts w:cs="Arial"/>
                <w:b/>
                <w:bCs/>
                <w:color w:val="000000"/>
                <w:sz w:val="18"/>
                <w:szCs w:val="18"/>
              </w:rPr>
            </w:pPr>
            <w:ins w:id="18566"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E6452" w:rsidRPr="001570EA" w14:paraId="71CB48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567" w:author="Greg Clendenning" w:date="2024-04-16T16:42:00Z"/>
        </w:trPr>
        <w:tc>
          <w:tcPr>
            <w:tcW w:w="2630" w:type="dxa"/>
            <w:noWrap/>
          </w:tcPr>
          <w:p w14:paraId="24AC0582" w14:textId="77777777" w:rsidR="004E6452" w:rsidRPr="001570EA" w:rsidRDefault="004E6452">
            <w:pPr>
              <w:spacing w:before="80" w:after="80"/>
              <w:jc w:val="left"/>
              <w:rPr>
                <w:ins w:id="18568" w:author="Greg Clendenning" w:date="2024-04-16T16:42:00Z"/>
                <w:rFonts w:cs="Arial"/>
                <w:color w:val="000000"/>
                <w:sz w:val="18"/>
                <w:szCs w:val="18"/>
              </w:rPr>
            </w:pPr>
            <w:ins w:id="18569" w:author="Greg Clendenning" w:date="2024-04-16T16:42:00Z">
              <w:r w:rsidRPr="001570EA">
                <w:rPr>
                  <w:rFonts w:cs="Arial"/>
                  <w:color w:val="000000"/>
                  <w:sz w:val="18"/>
                  <w:szCs w:val="18"/>
                </w:rPr>
                <w:t>3. Refrigerator-freezers—automatic defrost with top-mounted freezer without an automatic icemaker.</w:t>
              </w:r>
            </w:ins>
          </w:p>
        </w:tc>
        <w:tc>
          <w:tcPr>
            <w:tcW w:w="1105" w:type="dxa"/>
            <w:gridSpan w:val="2"/>
            <w:vAlign w:val="center"/>
          </w:tcPr>
          <w:p w14:paraId="765C15CE" w14:textId="77777777" w:rsidR="004E6452" w:rsidRPr="001570EA" w:rsidDel="008364F5" w:rsidRDefault="004E6452">
            <w:pPr>
              <w:spacing w:before="80" w:after="80"/>
              <w:jc w:val="center"/>
              <w:rPr>
                <w:ins w:id="18570" w:author="Greg Clendenning" w:date="2024-04-16T16:42:00Z"/>
                <w:rFonts w:cs="Arial"/>
                <w:color w:val="000000"/>
                <w:sz w:val="18"/>
                <w:szCs w:val="18"/>
              </w:rPr>
            </w:pPr>
            <w:ins w:id="18571" w:author="Greg Clendenning" w:date="2024-04-16T16:42:00Z">
              <w:r w:rsidRPr="001570EA">
                <w:rPr>
                  <w:rFonts w:cs="Arial"/>
                  <w:color w:val="000000"/>
                  <w:sz w:val="18"/>
                  <w:szCs w:val="18"/>
                </w:rPr>
                <w:t>18.6</w:t>
              </w:r>
            </w:ins>
          </w:p>
        </w:tc>
        <w:tc>
          <w:tcPr>
            <w:tcW w:w="1314" w:type="dxa"/>
            <w:gridSpan w:val="2"/>
            <w:noWrap/>
            <w:vAlign w:val="center"/>
          </w:tcPr>
          <w:p w14:paraId="45BD67E9" w14:textId="77777777" w:rsidR="004E6452" w:rsidRPr="001570EA" w:rsidDel="008364F5" w:rsidRDefault="004E6452">
            <w:pPr>
              <w:spacing w:before="80" w:after="80"/>
              <w:jc w:val="center"/>
              <w:rPr>
                <w:ins w:id="18572" w:author="Greg Clendenning" w:date="2024-04-16T16:42:00Z"/>
                <w:rFonts w:cs="Arial"/>
                <w:color w:val="000000"/>
                <w:sz w:val="18"/>
                <w:szCs w:val="18"/>
              </w:rPr>
            </w:pPr>
            <w:ins w:id="18573" w:author="Greg Clendenning" w:date="2024-04-16T16:42:00Z">
              <w:r w:rsidRPr="001570EA">
                <w:rPr>
                  <w:rFonts w:cs="Arial"/>
                  <w:color w:val="000000"/>
                  <w:sz w:val="18"/>
                  <w:szCs w:val="18"/>
                </w:rPr>
                <w:t>9/15/14 - 1/30/30</w:t>
              </w:r>
            </w:ins>
          </w:p>
        </w:tc>
        <w:tc>
          <w:tcPr>
            <w:tcW w:w="1072" w:type="dxa"/>
            <w:gridSpan w:val="2"/>
            <w:noWrap/>
            <w:vAlign w:val="center"/>
          </w:tcPr>
          <w:p w14:paraId="0E483B07" w14:textId="77777777" w:rsidR="004E6452" w:rsidRPr="001570EA" w:rsidDel="008364F5" w:rsidRDefault="004E6452">
            <w:pPr>
              <w:spacing w:before="80" w:after="80"/>
              <w:jc w:val="center"/>
              <w:rPr>
                <w:ins w:id="18574" w:author="Greg Clendenning" w:date="2024-04-16T16:42:00Z"/>
                <w:rFonts w:cs="Arial"/>
                <w:color w:val="000000"/>
                <w:sz w:val="18"/>
                <w:szCs w:val="18"/>
              </w:rPr>
            </w:pPr>
            <w:ins w:id="18575" w:author="Greg Clendenning" w:date="2024-04-16T16:42:00Z">
              <w:r w:rsidRPr="001570EA">
                <w:rPr>
                  <w:rFonts w:cs="Arial"/>
                  <w:color w:val="000000"/>
                  <w:sz w:val="18"/>
                  <w:szCs w:val="18"/>
                </w:rPr>
                <w:t>38</w:t>
              </w:r>
            </w:ins>
          </w:p>
        </w:tc>
        <w:tc>
          <w:tcPr>
            <w:tcW w:w="1170" w:type="dxa"/>
            <w:gridSpan w:val="2"/>
            <w:noWrap/>
            <w:vAlign w:val="center"/>
          </w:tcPr>
          <w:p w14:paraId="040D25CE" w14:textId="77777777" w:rsidR="004E6452" w:rsidRPr="001570EA" w:rsidRDefault="004E6452">
            <w:pPr>
              <w:spacing w:before="80" w:after="80"/>
              <w:jc w:val="center"/>
              <w:rPr>
                <w:ins w:id="18576" w:author="Greg Clendenning" w:date="2024-04-16T16:42:00Z"/>
                <w:rFonts w:cs="Arial"/>
                <w:color w:val="000000"/>
                <w:sz w:val="18"/>
                <w:szCs w:val="18"/>
              </w:rPr>
            </w:pPr>
            <w:ins w:id="18577" w:author="Greg Clendenning" w:date="2024-04-16T16:42:00Z">
              <w:r w:rsidRPr="001570EA">
                <w:rPr>
                  <w:rFonts w:cs="Arial"/>
                  <w:color w:val="000000"/>
                  <w:sz w:val="18"/>
                  <w:szCs w:val="18"/>
                </w:rPr>
                <w:t>0.0052065</w:t>
              </w:r>
            </w:ins>
          </w:p>
        </w:tc>
        <w:tc>
          <w:tcPr>
            <w:tcW w:w="1072" w:type="dxa"/>
            <w:gridSpan w:val="2"/>
            <w:vAlign w:val="center"/>
          </w:tcPr>
          <w:p w14:paraId="07701466" w14:textId="77777777" w:rsidR="004E6452" w:rsidRPr="001570EA" w:rsidRDefault="004E6452">
            <w:pPr>
              <w:spacing w:before="80" w:after="80"/>
              <w:jc w:val="center"/>
              <w:rPr>
                <w:ins w:id="18578" w:author="Greg Clendenning" w:date="2024-04-16T16:42:00Z"/>
                <w:rFonts w:cs="Arial"/>
                <w:color w:val="000000"/>
                <w:sz w:val="18"/>
                <w:szCs w:val="18"/>
              </w:rPr>
            </w:pPr>
            <w:ins w:id="18579" w:author="Greg Clendenning" w:date="2024-04-16T16:42:00Z">
              <w:r w:rsidRPr="001570EA">
                <w:rPr>
                  <w:rFonts w:cs="Arial"/>
                  <w:color w:val="000000"/>
                  <w:sz w:val="18"/>
                  <w:szCs w:val="18"/>
                </w:rPr>
                <w:t>0.0038991</w:t>
              </w:r>
            </w:ins>
          </w:p>
        </w:tc>
      </w:tr>
      <w:tr w:rsidR="004E6452" w:rsidRPr="001570EA" w14:paraId="704106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580" w:author="Greg Clendenning" w:date="2024-04-16T16:42:00Z"/>
        </w:trPr>
        <w:tc>
          <w:tcPr>
            <w:tcW w:w="2630" w:type="dxa"/>
            <w:noWrap/>
            <w:vAlign w:val="center"/>
            <w:hideMark/>
          </w:tcPr>
          <w:p w14:paraId="1E9F85C3" w14:textId="77777777" w:rsidR="004E6452" w:rsidRPr="001570EA" w:rsidRDefault="004E6452">
            <w:pPr>
              <w:spacing w:before="80" w:after="80"/>
              <w:jc w:val="left"/>
              <w:rPr>
                <w:ins w:id="18581" w:author="Greg Clendenning" w:date="2024-04-16T16:42:00Z"/>
                <w:rFonts w:cs="Arial"/>
                <w:color w:val="000000"/>
                <w:sz w:val="18"/>
                <w:szCs w:val="18"/>
              </w:rPr>
            </w:pPr>
            <w:ins w:id="18582" w:author="Greg Clendenning" w:date="2024-04-16T16:42:00Z">
              <w:r w:rsidRPr="001570EA">
                <w:rPr>
                  <w:rFonts w:cs="Arial"/>
                  <w:color w:val="000000"/>
                  <w:sz w:val="18"/>
                  <w:szCs w:val="18"/>
                </w:rPr>
                <w:t>3I. Refrigerator-freezers—automatic defrost with top-mounted freezer with an automatic icemaker without through-the-door ice service.</w:t>
              </w:r>
            </w:ins>
          </w:p>
        </w:tc>
        <w:tc>
          <w:tcPr>
            <w:tcW w:w="1105" w:type="dxa"/>
            <w:gridSpan w:val="2"/>
            <w:vAlign w:val="center"/>
          </w:tcPr>
          <w:p w14:paraId="68DB3A77" w14:textId="77777777" w:rsidR="004E6452" w:rsidRPr="001570EA" w:rsidRDefault="004E6452">
            <w:pPr>
              <w:spacing w:before="80" w:after="80"/>
              <w:jc w:val="center"/>
              <w:rPr>
                <w:ins w:id="18583" w:author="Greg Clendenning" w:date="2024-04-16T16:42:00Z"/>
                <w:rFonts w:cs="Arial"/>
                <w:color w:val="000000"/>
                <w:sz w:val="18"/>
                <w:szCs w:val="18"/>
              </w:rPr>
            </w:pPr>
            <w:ins w:id="18584" w:author="Greg Clendenning" w:date="2024-04-16T16:42:00Z">
              <w:r w:rsidRPr="001570EA">
                <w:rPr>
                  <w:rFonts w:cs="Arial"/>
                  <w:color w:val="000000"/>
                  <w:sz w:val="18"/>
                  <w:szCs w:val="18"/>
                </w:rPr>
                <w:t>21.9</w:t>
              </w:r>
            </w:ins>
          </w:p>
        </w:tc>
        <w:tc>
          <w:tcPr>
            <w:tcW w:w="1314" w:type="dxa"/>
            <w:gridSpan w:val="2"/>
            <w:noWrap/>
            <w:vAlign w:val="center"/>
          </w:tcPr>
          <w:p w14:paraId="3D5EE303" w14:textId="77777777" w:rsidR="004E6452" w:rsidRPr="001570EA" w:rsidRDefault="004E6452">
            <w:pPr>
              <w:spacing w:before="80" w:after="80"/>
              <w:jc w:val="center"/>
              <w:rPr>
                <w:ins w:id="18585" w:author="Greg Clendenning" w:date="2024-04-16T16:42:00Z"/>
                <w:rFonts w:cs="Arial"/>
                <w:color w:val="000000"/>
                <w:sz w:val="18"/>
                <w:szCs w:val="18"/>
              </w:rPr>
            </w:pPr>
            <w:ins w:id="18586" w:author="Greg Clendenning" w:date="2024-04-16T16:42:00Z">
              <w:r w:rsidRPr="001570EA">
                <w:rPr>
                  <w:rFonts w:cs="Arial"/>
                  <w:color w:val="000000"/>
                  <w:sz w:val="18"/>
                  <w:szCs w:val="18"/>
                </w:rPr>
                <w:t>9/15/14 - 1/30/29</w:t>
              </w:r>
            </w:ins>
          </w:p>
        </w:tc>
        <w:tc>
          <w:tcPr>
            <w:tcW w:w="1072" w:type="dxa"/>
            <w:gridSpan w:val="2"/>
            <w:noWrap/>
            <w:vAlign w:val="center"/>
          </w:tcPr>
          <w:p w14:paraId="7C37C69F" w14:textId="77777777" w:rsidR="004E6452" w:rsidRPr="001570EA" w:rsidRDefault="004E6452">
            <w:pPr>
              <w:spacing w:before="80" w:after="80"/>
              <w:jc w:val="center"/>
              <w:rPr>
                <w:ins w:id="18587" w:author="Greg Clendenning" w:date="2024-04-16T16:42:00Z"/>
                <w:rFonts w:cs="Arial"/>
                <w:color w:val="000000"/>
                <w:sz w:val="18"/>
                <w:szCs w:val="18"/>
              </w:rPr>
            </w:pPr>
            <w:ins w:id="18588" w:author="Greg Clendenning" w:date="2024-04-16T16:42:00Z">
              <w:r w:rsidRPr="001570EA">
                <w:rPr>
                  <w:rFonts w:cs="Arial"/>
                  <w:color w:val="000000"/>
                  <w:sz w:val="18"/>
                  <w:szCs w:val="18"/>
                </w:rPr>
                <w:t>41</w:t>
              </w:r>
            </w:ins>
          </w:p>
        </w:tc>
        <w:tc>
          <w:tcPr>
            <w:tcW w:w="1170" w:type="dxa"/>
            <w:gridSpan w:val="2"/>
            <w:noWrap/>
            <w:vAlign w:val="center"/>
          </w:tcPr>
          <w:p w14:paraId="02CBCE7B" w14:textId="77777777" w:rsidR="004E6452" w:rsidRPr="001570EA" w:rsidRDefault="004E6452">
            <w:pPr>
              <w:spacing w:before="80" w:after="80"/>
              <w:jc w:val="center"/>
              <w:rPr>
                <w:ins w:id="18589" w:author="Greg Clendenning" w:date="2024-04-16T16:42:00Z"/>
                <w:rFonts w:cs="Arial"/>
                <w:color w:val="000000"/>
                <w:sz w:val="18"/>
                <w:szCs w:val="18"/>
              </w:rPr>
            </w:pPr>
            <w:ins w:id="18590" w:author="Greg Clendenning" w:date="2024-04-16T16:42:00Z">
              <w:r w:rsidRPr="001570EA">
                <w:rPr>
                  <w:rFonts w:cs="Arial"/>
                  <w:color w:val="000000"/>
                  <w:sz w:val="18"/>
                  <w:szCs w:val="18"/>
                </w:rPr>
                <w:t>0.0055680</w:t>
              </w:r>
            </w:ins>
          </w:p>
        </w:tc>
        <w:tc>
          <w:tcPr>
            <w:tcW w:w="1072" w:type="dxa"/>
            <w:gridSpan w:val="2"/>
            <w:vAlign w:val="center"/>
          </w:tcPr>
          <w:p w14:paraId="5FBCFCF4" w14:textId="77777777" w:rsidR="004E6452" w:rsidRPr="001570EA" w:rsidRDefault="004E6452">
            <w:pPr>
              <w:spacing w:before="80" w:after="80"/>
              <w:jc w:val="center"/>
              <w:rPr>
                <w:ins w:id="18591" w:author="Greg Clendenning" w:date="2024-04-16T16:42:00Z"/>
                <w:rFonts w:cs="Arial"/>
                <w:color w:val="000000"/>
                <w:sz w:val="18"/>
                <w:szCs w:val="18"/>
              </w:rPr>
            </w:pPr>
            <w:ins w:id="18592" w:author="Greg Clendenning" w:date="2024-04-16T16:42:00Z">
              <w:r w:rsidRPr="001570EA">
                <w:rPr>
                  <w:rFonts w:cs="Arial"/>
                  <w:color w:val="000000"/>
                  <w:sz w:val="18"/>
                  <w:szCs w:val="18"/>
                </w:rPr>
                <w:t>0.0041698</w:t>
              </w:r>
            </w:ins>
          </w:p>
        </w:tc>
      </w:tr>
      <w:tr w:rsidR="004E6452" w:rsidRPr="001570EA" w14:paraId="03A250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593" w:author="Greg Clendenning" w:date="2024-04-16T16:42:00Z"/>
        </w:trPr>
        <w:tc>
          <w:tcPr>
            <w:tcW w:w="2630" w:type="dxa"/>
            <w:noWrap/>
            <w:vAlign w:val="center"/>
          </w:tcPr>
          <w:p w14:paraId="099B3A13" w14:textId="77777777" w:rsidR="004E6452" w:rsidRPr="001570EA" w:rsidRDefault="004E6452">
            <w:pPr>
              <w:spacing w:before="80" w:after="80"/>
              <w:jc w:val="left"/>
              <w:rPr>
                <w:ins w:id="18594" w:author="Greg Clendenning" w:date="2024-04-16T16:42:00Z"/>
                <w:rFonts w:cs="Arial"/>
                <w:color w:val="000000"/>
                <w:sz w:val="18"/>
                <w:szCs w:val="18"/>
              </w:rPr>
            </w:pPr>
            <w:ins w:id="18595" w:author="Greg Clendenning" w:date="2024-04-16T16:42:00Z">
              <w:r w:rsidRPr="001570EA">
                <w:rPr>
                  <w:rFonts w:cs="Arial"/>
                  <w:color w:val="000000"/>
                  <w:sz w:val="18"/>
                  <w:szCs w:val="18"/>
                </w:rPr>
                <w:t>5. Refrigerator-freezers—automatic defrost with bottom-mounted freezer without an automatic ice maker</w:t>
              </w:r>
            </w:ins>
          </w:p>
        </w:tc>
        <w:tc>
          <w:tcPr>
            <w:tcW w:w="1105" w:type="dxa"/>
            <w:gridSpan w:val="2"/>
            <w:vAlign w:val="center"/>
          </w:tcPr>
          <w:p w14:paraId="230FA1AD" w14:textId="77777777" w:rsidR="004E6452" w:rsidRPr="001570EA" w:rsidRDefault="004E6452">
            <w:pPr>
              <w:spacing w:before="80" w:after="80"/>
              <w:jc w:val="center"/>
              <w:rPr>
                <w:ins w:id="18596" w:author="Greg Clendenning" w:date="2024-04-16T16:42:00Z"/>
                <w:rFonts w:cs="Arial"/>
                <w:color w:val="000000"/>
                <w:sz w:val="18"/>
                <w:szCs w:val="18"/>
              </w:rPr>
            </w:pPr>
            <w:ins w:id="18597" w:author="Greg Clendenning" w:date="2024-04-16T16:42:00Z">
              <w:r w:rsidRPr="001570EA">
                <w:rPr>
                  <w:rFonts w:cs="Arial"/>
                  <w:color w:val="000000"/>
                  <w:sz w:val="18"/>
                  <w:szCs w:val="18"/>
                </w:rPr>
                <w:t>29.8</w:t>
              </w:r>
            </w:ins>
          </w:p>
        </w:tc>
        <w:tc>
          <w:tcPr>
            <w:tcW w:w="1314" w:type="dxa"/>
            <w:gridSpan w:val="2"/>
            <w:noWrap/>
            <w:vAlign w:val="center"/>
          </w:tcPr>
          <w:p w14:paraId="29BA3B39" w14:textId="77777777" w:rsidR="004E6452" w:rsidRPr="001570EA" w:rsidRDefault="004E6452">
            <w:pPr>
              <w:spacing w:before="80" w:after="80"/>
              <w:jc w:val="center"/>
              <w:rPr>
                <w:ins w:id="18598" w:author="Greg Clendenning" w:date="2024-04-16T16:42:00Z"/>
                <w:rFonts w:cs="Arial"/>
                <w:color w:val="000000"/>
                <w:sz w:val="18"/>
                <w:szCs w:val="18"/>
              </w:rPr>
            </w:pPr>
            <w:ins w:id="18599" w:author="Greg Clendenning" w:date="2024-04-16T16:42:00Z">
              <w:r w:rsidRPr="001570EA">
                <w:rPr>
                  <w:rFonts w:cs="Arial"/>
                  <w:color w:val="000000"/>
                  <w:sz w:val="18"/>
                  <w:szCs w:val="18"/>
                </w:rPr>
                <w:t>9/15/14 - 1/30/30</w:t>
              </w:r>
            </w:ins>
          </w:p>
        </w:tc>
        <w:tc>
          <w:tcPr>
            <w:tcW w:w="1072" w:type="dxa"/>
            <w:gridSpan w:val="2"/>
            <w:noWrap/>
            <w:vAlign w:val="center"/>
          </w:tcPr>
          <w:p w14:paraId="687EB739" w14:textId="77777777" w:rsidR="004E6452" w:rsidRPr="001570EA" w:rsidRDefault="004E6452">
            <w:pPr>
              <w:spacing w:before="80" w:after="80"/>
              <w:jc w:val="center"/>
              <w:rPr>
                <w:ins w:id="18600" w:author="Greg Clendenning" w:date="2024-04-16T16:42:00Z"/>
                <w:rFonts w:cs="Arial"/>
                <w:color w:val="000000"/>
                <w:sz w:val="18"/>
                <w:szCs w:val="18"/>
              </w:rPr>
            </w:pPr>
            <w:ins w:id="18601" w:author="Greg Clendenning" w:date="2024-04-16T16:42:00Z">
              <w:r w:rsidRPr="001570EA">
                <w:rPr>
                  <w:rFonts w:cs="Arial"/>
                  <w:color w:val="000000"/>
                  <w:sz w:val="18"/>
                  <w:szCs w:val="18"/>
                </w:rPr>
                <w:t>49</w:t>
              </w:r>
            </w:ins>
          </w:p>
        </w:tc>
        <w:tc>
          <w:tcPr>
            <w:tcW w:w="1170" w:type="dxa"/>
            <w:gridSpan w:val="2"/>
            <w:noWrap/>
            <w:vAlign w:val="center"/>
          </w:tcPr>
          <w:p w14:paraId="6047E46A" w14:textId="77777777" w:rsidR="004E6452" w:rsidRPr="001570EA" w:rsidRDefault="004E6452">
            <w:pPr>
              <w:spacing w:before="80" w:after="80"/>
              <w:jc w:val="center"/>
              <w:rPr>
                <w:ins w:id="18602" w:author="Greg Clendenning" w:date="2024-04-16T16:42:00Z"/>
                <w:rFonts w:cs="Arial"/>
                <w:color w:val="000000"/>
                <w:sz w:val="18"/>
                <w:szCs w:val="18"/>
              </w:rPr>
            </w:pPr>
            <w:ins w:id="18603" w:author="Greg Clendenning" w:date="2024-04-16T16:42:00Z">
              <w:r w:rsidRPr="001570EA">
                <w:rPr>
                  <w:rFonts w:cs="Arial"/>
                  <w:color w:val="000000"/>
                  <w:sz w:val="18"/>
                  <w:szCs w:val="18"/>
                </w:rPr>
                <w:t>0.0066335</w:t>
              </w:r>
            </w:ins>
          </w:p>
        </w:tc>
        <w:tc>
          <w:tcPr>
            <w:tcW w:w="1072" w:type="dxa"/>
            <w:gridSpan w:val="2"/>
            <w:vAlign w:val="center"/>
          </w:tcPr>
          <w:p w14:paraId="4112A720" w14:textId="77777777" w:rsidR="004E6452" w:rsidRPr="001570EA" w:rsidRDefault="004E6452">
            <w:pPr>
              <w:spacing w:before="80" w:after="80"/>
              <w:jc w:val="center"/>
              <w:rPr>
                <w:ins w:id="18604" w:author="Greg Clendenning" w:date="2024-04-16T16:42:00Z"/>
                <w:rFonts w:cs="Arial"/>
                <w:color w:val="000000"/>
                <w:sz w:val="18"/>
                <w:szCs w:val="18"/>
              </w:rPr>
            </w:pPr>
            <w:ins w:id="18605" w:author="Greg Clendenning" w:date="2024-04-16T16:42:00Z">
              <w:r w:rsidRPr="001570EA">
                <w:rPr>
                  <w:rFonts w:cs="Arial"/>
                  <w:color w:val="000000"/>
                  <w:sz w:val="18"/>
                  <w:szCs w:val="18"/>
                </w:rPr>
                <w:t>0.0049677</w:t>
              </w:r>
            </w:ins>
          </w:p>
        </w:tc>
      </w:tr>
      <w:tr w:rsidR="004E6452" w:rsidRPr="001570EA" w14:paraId="68C766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606" w:author="Greg Clendenning" w:date="2024-04-16T16:42:00Z"/>
        </w:trPr>
        <w:tc>
          <w:tcPr>
            <w:tcW w:w="2630" w:type="dxa"/>
            <w:noWrap/>
            <w:vAlign w:val="center"/>
          </w:tcPr>
          <w:p w14:paraId="04FE5685" w14:textId="77777777" w:rsidR="004E6452" w:rsidRPr="001570EA" w:rsidRDefault="004E6452">
            <w:pPr>
              <w:spacing w:before="80" w:after="80"/>
              <w:jc w:val="left"/>
              <w:rPr>
                <w:ins w:id="18607" w:author="Greg Clendenning" w:date="2024-04-16T16:42:00Z"/>
                <w:rFonts w:cs="Arial"/>
                <w:color w:val="000000"/>
                <w:sz w:val="18"/>
                <w:szCs w:val="18"/>
              </w:rPr>
            </w:pPr>
            <w:ins w:id="18608" w:author="Greg Clendenning" w:date="2024-04-16T16:42:00Z">
              <w:r w:rsidRPr="001570EA">
                <w:rPr>
                  <w:rFonts w:cs="Arial"/>
                  <w:color w:val="000000"/>
                  <w:sz w:val="18"/>
                  <w:szCs w:val="18"/>
                </w:rPr>
                <w:t>5I. Refrigerator-freezers—automatic defrost with bottom-mounted freezer with an automatic icemaker without through-the-door ice service.</w:t>
              </w:r>
            </w:ins>
          </w:p>
        </w:tc>
        <w:tc>
          <w:tcPr>
            <w:tcW w:w="1105" w:type="dxa"/>
            <w:gridSpan w:val="2"/>
            <w:vAlign w:val="center"/>
          </w:tcPr>
          <w:p w14:paraId="2C49D2FB" w14:textId="77777777" w:rsidR="004E6452" w:rsidRPr="001570EA" w:rsidRDefault="004E6452">
            <w:pPr>
              <w:spacing w:before="80" w:after="80"/>
              <w:jc w:val="center"/>
              <w:rPr>
                <w:ins w:id="18609" w:author="Greg Clendenning" w:date="2024-04-16T16:42:00Z"/>
                <w:rFonts w:cs="Arial"/>
                <w:color w:val="000000"/>
                <w:sz w:val="18"/>
                <w:szCs w:val="18"/>
              </w:rPr>
            </w:pPr>
            <w:ins w:id="18610" w:author="Greg Clendenning" w:date="2024-04-16T16:42:00Z">
              <w:r w:rsidRPr="001570EA">
                <w:rPr>
                  <w:rFonts w:cs="Arial"/>
                  <w:color w:val="000000"/>
                  <w:sz w:val="18"/>
                  <w:szCs w:val="18"/>
                </w:rPr>
                <w:t>18.6</w:t>
              </w:r>
            </w:ins>
          </w:p>
        </w:tc>
        <w:tc>
          <w:tcPr>
            <w:tcW w:w="1314" w:type="dxa"/>
            <w:gridSpan w:val="2"/>
            <w:noWrap/>
            <w:vAlign w:val="center"/>
          </w:tcPr>
          <w:p w14:paraId="272FB689" w14:textId="77777777" w:rsidR="004E6452" w:rsidRPr="001570EA" w:rsidRDefault="004E6452">
            <w:pPr>
              <w:spacing w:before="80" w:after="80"/>
              <w:jc w:val="center"/>
              <w:rPr>
                <w:ins w:id="18611" w:author="Greg Clendenning" w:date="2024-04-16T16:42:00Z"/>
                <w:rFonts w:cs="Arial"/>
                <w:color w:val="000000"/>
                <w:sz w:val="18"/>
                <w:szCs w:val="18"/>
              </w:rPr>
            </w:pPr>
            <w:ins w:id="18612" w:author="Greg Clendenning" w:date="2024-04-16T16:42:00Z">
              <w:r w:rsidRPr="001570EA">
                <w:rPr>
                  <w:rFonts w:cs="Arial"/>
                  <w:color w:val="000000"/>
                  <w:sz w:val="18"/>
                  <w:szCs w:val="18"/>
                </w:rPr>
                <w:t>9/15/14 - 1/30/29</w:t>
              </w:r>
            </w:ins>
          </w:p>
        </w:tc>
        <w:tc>
          <w:tcPr>
            <w:tcW w:w="1072" w:type="dxa"/>
            <w:gridSpan w:val="2"/>
            <w:noWrap/>
            <w:vAlign w:val="center"/>
          </w:tcPr>
          <w:p w14:paraId="6C7A66F4" w14:textId="77777777" w:rsidR="004E6452" w:rsidRPr="001570EA" w:rsidRDefault="004E6452">
            <w:pPr>
              <w:spacing w:before="80" w:after="80"/>
              <w:jc w:val="center"/>
              <w:rPr>
                <w:ins w:id="18613" w:author="Greg Clendenning" w:date="2024-04-16T16:42:00Z"/>
                <w:rFonts w:cs="Arial"/>
                <w:color w:val="000000"/>
                <w:sz w:val="18"/>
                <w:szCs w:val="18"/>
              </w:rPr>
            </w:pPr>
            <w:ins w:id="18614" w:author="Greg Clendenning" w:date="2024-04-16T16:42:00Z">
              <w:r w:rsidRPr="001570EA">
                <w:rPr>
                  <w:rFonts w:cs="Arial"/>
                  <w:color w:val="000000"/>
                  <w:sz w:val="18"/>
                  <w:szCs w:val="18"/>
                </w:rPr>
                <w:t>59</w:t>
              </w:r>
            </w:ins>
          </w:p>
        </w:tc>
        <w:tc>
          <w:tcPr>
            <w:tcW w:w="1170" w:type="dxa"/>
            <w:gridSpan w:val="2"/>
            <w:noWrap/>
            <w:vAlign w:val="center"/>
          </w:tcPr>
          <w:p w14:paraId="2ECC9FE5" w14:textId="77777777" w:rsidR="004E6452" w:rsidRPr="001570EA" w:rsidRDefault="004E6452">
            <w:pPr>
              <w:spacing w:before="80" w:after="80"/>
              <w:jc w:val="center"/>
              <w:rPr>
                <w:ins w:id="18615" w:author="Greg Clendenning" w:date="2024-04-16T16:42:00Z"/>
                <w:rFonts w:cs="Arial"/>
                <w:color w:val="000000"/>
                <w:sz w:val="18"/>
                <w:szCs w:val="18"/>
              </w:rPr>
            </w:pPr>
            <w:ins w:id="18616" w:author="Greg Clendenning" w:date="2024-04-16T16:42:00Z">
              <w:r w:rsidRPr="001570EA">
                <w:rPr>
                  <w:rFonts w:cs="Arial"/>
                  <w:color w:val="000000"/>
                  <w:sz w:val="18"/>
                  <w:szCs w:val="18"/>
                </w:rPr>
                <w:t>0.0079979</w:t>
              </w:r>
            </w:ins>
          </w:p>
        </w:tc>
        <w:tc>
          <w:tcPr>
            <w:tcW w:w="1072" w:type="dxa"/>
            <w:gridSpan w:val="2"/>
            <w:vAlign w:val="center"/>
          </w:tcPr>
          <w:p w14:paraId="7B1ED467" w14:textId="77777777" w:rsidR="004E6452" w:rsidRPr="001570EA" w:rsidRDefault="004E6452">
            <w:pPr>
              <w:spacing w:before="80" w:after="80"/>
              <w:jc w:val="center"/>
              <w:rPr>
                <w:ins w:id="18617" w:author="Greg Clendenning" w:date="2024-04-16T16:42:00Z"/>
                <w:rFonts w:cs="Arial"/>
                <w:color w:val="000000"/>
                <w:sz w:val="18"/>
                <w:szCs w:val="18"/>
              </w:rPr>
            </w:pPr>
            <w:ins w:id="18618" w:author="Greg Clendenning" w:date="2024-04-16T16:42:00Z">
              <w:r w:rsidRPr="001570EA">
                <w:rPr>
                  <w:rFonts w:cs="Arial"/>
                  <w:color w:val="000000"/>
                  <w:sz w:val="18"/>
                  <w:szCs w:val="18"/>
                </w:rPr>
                <w:t>0.0059896</w:t>
              </w:r>
            </w:ins>
          </w:p>
        </w:tc>
      </w:tr>
      <w:tr w:rsidR="004E6452" w:rsidRPr="001570EA" w14:paraId="220238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619" w:author="Greg Clendenning" w:date="2024-04-16T16:42:00Z"/>
        </w:trPr>
        <w:tc>
          <w:tcPr>
            <w:tcW w:w="2630" w:type="dxa"/>
            <w:noWrap/>
          </w:tcPr>
          <w:p w14:paraId="44BFE28C" w14:textId="77777777" w:rsidR="004E6452" w:rsidRPr="001570EA" w:rsidRDefault="004E6452">
            <w:pPr>
              <w:spacing w:before="80" w:after="80"/>
              <w:jc w:val="left"/>
              <w:rPr>
                <w:ins w:id="18620" w:author="Greg Clendenning" w:date="2024-04-16T16:42:00Z"/>
                <w:rFonts w:cs="Arial"/>
                <w:color w:val="000000"/>
                <w:sz w:val="18"/>
                <w:szCs w:val="18"/>
              </w:rPr>
            </w:pPr>
            <w:ins w:id="18621" w:author="Greg Clendenning" w:date="2024-04-16T16:42:00Z">
              <w:r w:rsidRPr="001570EA">
                <w:rPr>
                  <w:rFonts w:cs="Arial"/>
                  <w:color w:val="000000"/>
                  <w:sz w:val="18"/>
                  <w:szCs w:val="18"/>
                </w:rPr>
                <w:t>5A. Refrigerator-freezer—automatic defrost with bottom-mounted freezer with through-the-door ice service.</w:t>
              </w:r>
            </w:ins>
          </w:p>
        </w:tc>
        <w:tc>
          <w:tcPr>
            <w:tcW w:w="1105" w:type="dxa"/>
            <w:gridSpan w:val="2"/>
            <w:vAlign w:val="center"/>
          </w:tcPr>
          <w:p w14:paraId="1062FC6A" w14:textId="77777777" w:rsidR="004E6452" w:rsidRPr="001570EA" w:rsidDel="00795D84" w:rsidRDefault="004E6452">
            <w:pPr>
              <w:spacing w:before="80" w:after="80"/>
              <w:jc w:val="center"/>
              <w:rPr>
                <w:ins w:id="18622" w:author="Greg Clendenning" w:date="2024-04-16T16:42:00Z"/>
                <w:rFonts w:cs="Arial"/>
                <w:color w:val="000000"/>
                <w:sz w:val="18"/>
                <w:szCs w:val="18"/>
              </w:rPr>
            </w:pPr>
            <w:ins w:id="18623" w:author="Greg Clendenning" w:date="2024-04-16T16:42:00Z">
              <w:r w:rsidRPr="001570EA">
                <w:rPr>
                  <w:rFonts w:cs="Arial"/>
                  <w:color w:val="000000"/>
                  <w:sz w:val="18"/>
                  <w:szCs w:val="18"/>
                </w:rPr>
                <w:t>21.9</w:t>
              </w:r>
            </w:ins>
          </w:p>
        </w:tc>
        <w:tc>
          <w:tcPr>
            <w:tcW w:w="1314" w:type="dxa"/>
            <w:gridSpan w:val="2"/>
            <w:noWrap/>
            <w:vAlign w:val="center"/>
          </w:tcPr>
          <w:p w14:paraId="407A2308" w14:textId="77777777" w:rsidR="004E6452" w:rsidRPr="001570EA" w:rsidDel="00795D84" w:rsidRDefault="004E6452">
            <w:pPr>
              <w:spacing w:before="80" w:after="80"/>
              <w:jc w:val="center"/>
              <w:rPr>
                <w:ins w:id="18624" w:author="Greg Clendenning" w:date="2024-04-16T16:42:00Z"/>
                <w:rFonts w:cs="Arial"/>
                <w:color w:val="000000"/>
                <w:sz w:val="18"/>
                <w:szCs w:val="18"/>
              </w:rPr>
            </w:pPr>
            <w:ins w:id="18625" w:author="Greg Clendenning" w:date="2024-04-16T16:42:00Z">
              <w:r w:rsidRPr="001570EA">
                <w:rPr>
                  <w:rFonts w:cs="Arial"/>
                  <w:color w:val="000000"/>
                  <w:sz w:val="18"/>
                  <w:szCs w:val="18"/>
                </w:rPr>
                <w:t>9/15/14 - 1/30/29</w:t>
              </w:r>
            </w:ins>
          </w:p>
        </w:tc>
        <w:tc>
          <w:tcPr>
            <w:tcW w:w="1072" w:type="dxa"/>
            <w:gridSpan w:val="2"/>
            <w:noWrap/>
            <w:vAlign w:val="center"/>
          </w:tcPr>
          <w:p w14:paraId="289ED069" w14:textId="77777777" w:rsidR="004E6452" w:rsidRPr="001570EA" w:rsidDel="00795D84" w:rsidRDefault="004E6452">
            <w:pPr>
              <w:spacing w:before="80" w:after="80"/>
              <w:jc w:val="center"/>
              <w:rPr>
                <w:ins w:id="18626" w:author="Greg Clendenning" w:date="2024-04-16T16:42:00Z"/>
                <w:rFonts w:cs="Arial"/>
                <w:color w:val="000000"/>
                <w:sz w:val="18"/>
                <w:szCs w:val="18"/>
              </w:rPr>
            </w:pPr>
            <w:ins w:id="18627" w:author="Greg Clendenning" w:date="2024-04-16T16:42:00Z">
              <w:r w:rsidRPr="001570EA">
                <w:rPr>
                  <w:rFonts w:cs="Arial"/>
                  <w:color w:val="000000"/>
                  <w:sz w:val="18"/>
                  <w:szCs w:val="18"/>
                </w:rPr>
                <w:t>64</w:t>
              </w:r>
            </w:ins>
          </w:p>
        </w:tc>
        <w:tc>
          <w:tcPr>
            <w:tcW w:w="1170" w:type="dxa"/>
            <w:gridSpan w:val="2"/>
            <w:noWrap/>
            <w:vAlign w:val="center"/>
          </w:tcPr>
          <w:p w14:paraId="6FAE1233" w14:textId="77777777" w:rsidR="004E6452" w:rsidRPr="001570EA" w:rsidRDefault="004E6452">
            <w:pPr>
              <w:spacing w:before="80" w:after="80"/>
              <w:jc w:val="center"/>
              <w:rPr>
                <w:ins w:id="18628" w:author="Greg Clendenning" w:date="2024-04-16T16:42:00Z"/>
                <w:rFonts w:cs="Arial"/>
                <w:color w:val="000000"/>
                <w:sz w:val="18"/>
                <w:szCs w:val="18"/>
              </w:rPr>
            </w:pPr>
            <w:ins w:id="18629" w:author="Greg Clendenning" w:date="2024-04-16T16:42:00Z">
              <w:r w:rsidRPr="001570EA">
                <w:rPr>
                  <w:rFonts w:cs="Arial"/>
                  <w:color w:val="000000"/>
                  <w:sz w:val="18"/>
                  <w:szCs w:val="18"/>
                </w:rPr>
                <w:t>0.0086118</w:t>
              </w:r>
            </w:ins>
          </w:p>
        </w:tc>
        <w:tc>
          <w:tcPr>
            <w:tcW w:w="1072" w:type="dxa"/>
            <w:gridSpan w:val="2"/>
            <w:vAlign w:val="center"/>
          </w:tcPr>
          <w:p w14:paraId="03FD285D" w14:textId="77777777" w:rsidR="004E6452" w:rsidRPr="001570EA" w:rsidRDefault="004E6452">
            <w:pPr>
              <w:spacing w:before="80" w:after="80"/>
              <w:jc w:val="center"/>
              <w:rPr>
                <w:ins w:id="18630" w:author="Greg Clendenning" w:date="2024-04-16T16:42:00Z"/>
                <w:rFonts w:cs="Arial"/>
                <w:color w:val="000000"/>
                <w:sz w:val="18"/>
                <w:szCs w:val="18"/>
              </w:rPr>
            </w:pPr>
            <w:ins w:id="18631" w:author="Greg Clendenning" w:date="2024-04-16T16:42:00Z">
              <w:r w:rsidRPr="001570EA">
                <w:rPr>
                  <w:rFonts w:cs="Arial"/>
                  <w:color w:val="000000"/>
                  <w:sz w:val="18"/>
                  <w:szCs w:val="18"/>
                </w:rPr>
                <w:t>0.0064493</w:t>
              </w:r>
            </w:ins>
          </w:p>
        </w:tc>
      </w:tr>
      <w:tr w:rsidR="004E6452" w:rsidRPr="001570EA" w14:paraId="72FCFD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5" w:type="dxa"/>
          <w:trHeight w:val="299"/>
          <w:ins w:id="18632" w:author="Greg Clendenning" w:date="2024-04-16T16:42:00Z"/>
        </w:trPr>
        <w:tc>
          <w:tcPr>
            <w:tcW w:w="2630" w:type="dxa"/>
            <w:noWrap/>
            <w:vAlign w:val="center"/>
          </w:tcPr>
          <w:p w14:paraId="4A47E3BC" w14:textId="77777777" w:rsidR="004E6452" w:rsidRPr="001570EA" w:rsidRDefault="004E6452">
            <w:pPr>
              <w:spacing w:before="80" w:after="80"/>
              <w:jc w:val="left"/>
              <w:rPr>
                <w:ins w:id="18633" w:author="Greg Clendenning" w:date="2024-04-16T16:42:00Z"/>
                <w:rFonts w:cs="Arial"/>
                <w:color w:val="000000"/>
                <w:sz w:val="18"/>
                <w:szCs w:val="18"/>
              </w:rPr>
            </w:pPr>
            <w:ins w:id="18634" w:author="Greg Clendenning" w:date="2024-04-16T16:42:00Z">
              <w:r w:rsidRPr="001570EA">
                <w:rPr>
                  <w:rFonts w:cs="Arial"/>
                  <w:color w:val="000000"/>
                  <w:sz w:val="18"/>
                  <w:szCs w:val="18"/>
                </w:rPr>
                <w:t>7. Refrigerator-freezers—automatic defrost with side-mounted freezer with through-the-door ice service.</w:t>
              </w:r>
            </w:ins>
          </w:p>
        </w:tc>
        <w:tc>
          <w:tcPr>
            <w:tcW w:w="1105" w:type="dxa"/>
            <w:gridSpan w:val="2"/>
            <w:vAlign w:val="center"/>
          </w:tcPr>
          <w:p w14:paraId="42F86FCC" w14:textId="77777777" w:rsidR="004E6452" w:rsidRPr="001570EA" w:rsidRDefault="004E6452">
            <w:pPr>
              <w:spacing w:before="80" w:after="80"/>
              <w:jc w:val="center"/>
              <w:rPr>
                <w:ins w:id="18635" w:author="Greg Clendenning" w:date="2024-04-16T16:42:00Z"/>
                <w:rFonts w:cs="Arial"/>
                <w:color w:val="000000"/>
                <w:sz w:val="18"/>
                <w:szCs w:val="18"/>
              </w:rPr>
            </w:pPr>
            <w:ins w:id="18636" w:author="Greg Clendenning" w:date="2024-04-16T16:42:00Z">
              <w:r w:rsidRPr="001570EA">
                <w:rPr>
                  <w:rFonts w:cs="Arial"/>
                  <w:color w:val="000000"/>
                  <w:sz w:val="18"/>
                  <w:szCs w:val="18"/>
                </w:rPr>
                <w:t>29.8</w:t>
              </w:r>
            </w:ins>
          </w:p>
        </w:tc>
        <w:tc>
          <w:tcPr>
            <w:tcW w:w="1314" w:type="dxa"/>
            <w:gridSpan w:val="2"/>
            <w:noWrap/>
            <w:vAlign w:val="center"/>
          </w:tcPr>
          <w:p w14:paraId="4FE5D068" w14:textId="77777777" w:rsidR="004E6452" w:rsidRPr="001570EA" w:rsidRDefault="004E6452">
            <w:pPr>
              <w:spacing w:before="80" w:after="80"/>
              <w:jc w:val="center"/>
              <w:rPr>
                <w:ins w:id="18637" w:author="Greg Clendenning" w:date="2024-04-16T16:42:00Z"/>
                <w:rFonts w:cs="Arial"/>
                <w:color w:val="000000"/>
                <w:sz w:val="18"/>
                <w:szCs w:val="18"/>
              </w:rPr>
            </w:pPr>
            <w:ins w:id="18638" w:author="Greg Clendenning" w:date="2024-04-16T16:42:00Z">
              <w:r w:rsidRPr="001570EA">
                <w:rPr>
                  <w:rFonts w:cs="Arial"/>
                  <w:color w:val="000000"/>
                  <w:sz w:val="18"/>
                  <w:szCs w:val="18"/>
                </w:rPr>
                <w:t>9/15/14 - 1/30/30</w:t>
              </w:r>
            </w:ins>
          </w:p>
        </w:tc>
        <w:tc>
          <w:tcPr>
            <w:tcW w:w="1072" w:type="dxa"/>
            <w:gridSpan w:val="2"/>
            <w:noWrap/>
            <w:vAlign w:val="center"/>
          </w:tcPr>
          <w:p w14:paraId="3E7903D1" w14:textId="77777777" w:rsidR="004E6452" w:rsidRPr="001570EA" w:rsidRDefault="004E6452">
            <w:pPr>
              <w:spacing w:before="80" w:after="80"/>
              <w:jc w:val="center"/>
              <w:rPr>
                <w:ins w:id="18639" w:author="Greg Clendenning" w:date="2024-04-16T16:42:00Z"/>
                <w:rFonts w:cs="Arial"/>
                <w:color w:val="000000"/>
                <w:sz w:val="18"/>
                <w:szCs w:val="18"/>
              </w:rPr>
            </w:pPr>
            <w:ins w:id="18640" w:author="Greg Clendenning" w:date="2024-04-16T16:42:00Z">
              <w:r w:rsidRPr="001570EA">
                <w:rPr>
                  <w:rFonts w:cs="Arial"/>
                  <w:color w:val="000000"/>
                  <w:sz w:val="18"/>
                  <w:szCs w:val="18"/>
                </w:rPr>
                <w:t>60</w:t>
              </w:r>
            </w:ins>
          </w:p>
        </w:tc>
        <w:tc>
          <w:tcPr>
            <w:tcW w:w="1170" w:type="dxa"/>
            <w:gridSpan w:val="2"/>
            <w:noWrap/>
            <w:vAlign w:val="center"/>
          </w:tcPr>
          <w:p w14:paraId="43944131" w14:textId="77777777" w:rsidR="004E6452" w:rsidRPr="001570EA" w:rsidRDefault="004E6452">
            <w:pPr>
              <w:spacing w:before="80" w:after="80"/>
              <w:jc w:val="center"/>
              <w:rPr>
                <w:ins w:id="18641" w:author="Greg Clendenning" w:date="2024-04-16T16:42:00Z"/>
                <w:rFonts w:cs="Arial"/>
                <w:color w:val="000000"/>
                <w:sz w:val="18"/>
                <w:szCs w:val="18"/>
              </w:rPr>
            </w:pPr>
            <w:ins w:id="18642" w:author="Greg Clendenning" w:date="2024-04-16T16:42:00Z">
              <w:r w:rsidRPr="001570EA">
                <w:rPr>
                  <w:rFonts w:cs="Arial"/>
                  <w:color w:val="000000"/>
                  <w:sz w:val="18"/>
                  <w:szCs w:val="18"/>
                </w:rPr>
                <w:t>0.0081494</w:t>
              </w:r>
            </w:ins>
          </w:p>
        </w:tc>
        <w:tc>
          <w:tcPr>
            <w:tcW w:w="1072" w:type="dxa"/>
            <w:gridSpan w:val="2"/>
            <w:vAlign w:val="center"/>
          </w:tcPr>
          <w:p w14:paraId="2995CD98" w14:textId="77777777" w:rsidR="004E6452" w:rsidRPr="001570EA" w:rsidRDefault="004E6452">
            <w:pPr>
              <w:spacing w:before="80" w:after="80"/>
              <w:jc w:val="center"/>
              <w:rPr>
                <w:ins w:id="18643" w:author="Greg Clendenning" w:date="2024-04-16T16:42:00Z"/>
                <w:rFonts w:cs="Arial"/>
                <w:color w:val="000000"/>
                <w:sz w:val="18"/>
                <w:szCs w:val="18"/>
              </w:rPr>
            </w:pPr>
            <w:ins w:id="18644" w:author="Greg Clendenning" w:date="2024-04-16T16:42:00Z">
              <w:r w:rsidRPr="001570EA">
                <w:rPr>
                  <w:rFonts w:cs="Arial"/>
                  <w:color w:val="000000"/>
                  <w:sz w:val="18"/>
                  <w:szCs w:val="18"/>
                </w:rPr>
                <w:t>0.0061030</w:t>
              </w:r>
            </w:ins>
          </w:p>
        </w:tc>
      </w:tr>
    </w:tbl>
    <w:p w14:paraId="6E85152B" w14:textId="77777777" w:rsidR="004E6452" w:rsidRPr="001570EA" w:rsidRDefault="004E6452" w:rsidP="004E6452">
      <w:pPr>
        <w:pStyle w:val="Caption"/>
        <w:spacing w:after="0"/>
        <w:rPr>
          <w:ins w:id="18645" w:author="Greg Clendenning" w:date="2024-04-16T16:42:00Z"/>
          <w:rFonts w:ascii="Arial" w:hAnsi="Arial"/>
          <w:b w:val="0"/>
        </w:rPr>
      </w:pPr>
    </w:p>
    <w:p w14:paraId="028A020B" w14:textId="528FCFF4" w:rsidR="004E6452" w:rsidRPr="001570EA" w:rsidRDefault="004E6452" w:rsidP="004E6452">
      <w:pPr>
        <w:pStyle w:val="Caption"/>
        <w:rPr>
          <w:ins w:id="18646" w:author="Greg Clendenning" w:date="2024-04-16T16:42:00Z"/>
        </w:rPr>
      </w:pPr>
      <w:bookmarkStart w:id="18647" w:name="_Ref160039324"/>
      <w:ins w:id="18648"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5</w:t>
        </w:r>
        <w:r w:rsidR="002E093A" w:rsidRPr="001570EA">
          <w:fldChar w:fldCharType="end"/>
        </w:r>
        <w:bookmarkEnd w:id="18434"/>
        <w:bookmarkEnd w:id="18647"/>
        <w:r w:rsidRPr="001570EA">
          <w:t>: Default Savings Values for ENERGY STAR Most Efficient Refrigerators</w:t>
        </w:r>
        <w:bookmarkEnd w:id="18435"/>
        <w:bookmarkEnd w:id="18436"/>
      </w:ins>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673D8CDF" w14:textId="77777777">
        <w:trPr>
          <w:trHeight w:val="1142"/>
          <w:tblHeader/>
          <w:ins w:id="18649" w:author="Greg Clendenning" w:date="2024-04-16T16:42:00Z"/>
        </w:trPr>
        <w:tc>
          <w:tcPr>
            <w:tcW w:w="2630" w:type="dxa"/>
            <w:shd w:val="clear" w:color="auto" w:fill="BFBFBF" w:themeFill="background1" w:themeFillShade="BF"/>
            <w:noWrap/>
            <w:vAlign w:val="bottom"/>
            <w:hideMark/>
          </w:tcPr>
          <w:p w14:paraId="037D175F" w14:textId="77777777" w:rsidR="004E6452" w:rsidRPr="001570EA" w:rsidRDefault="004E6452">
            <w:pPr>
              <w:spacing w:before="80" w:after="80"/>
              <w:rPr>
                <w:ins w:id="18650" w:author="Greg Clendenning" w:date="2024-04-16T16:42:00Z"/>
                <w:rFonts w:cs="Arial"/>
                <w:b/>
                <w:bCs/>
                <w:color w:val="000000"/>
                <w:sz w:val="18"/>
                <w:szCs w:val="18"/>
              </w:rPr>
            </w:pPr>
            <w:ins w:id="18651" w:author="Greg Clendenning" w:date="2024-04-16T16:42:00Z">
              <w:r w:rsidRPr="001570EA">
                <w:rPr>
                  <w:rFonts w:cs="Arial"/>
                  <w:b/>
                  <w:bCs/>
                  <w:color w:val="000000"/>
                  <w:sz w:val="18"/>
                  <w:szCs w:val="18"/>
                </w:rPr>
                <w:t>Refrigerator Category</w:t>
              </w:r>
            </w:ins>
          </w:p>
        </w:tc>
        <w:tc>
          <w:tcPr>
            <w:tcW w:w="1105" w:type="dxa"/>
            <w:shd w:val="clear" w:color="auto" w:fill="BFBFBF" w:themeFill="background1" w:themeFillShade="BF"/>
            <w:vAlign w:val="bottom"/>
          </w:tcPr>
          <w:p w14:paraId="70F653E7" w14:textId="77777777" w:rsidR="004E6452" w:rsidRPr="001570EA" w:rsidRDefault="004E6452">
            <w:pPr>
              <w:spacing w:before="80" w:after="80"/>
              <w:jc w:val="center"/>
              <w:rPr>
                <w:ins w:id="18652" w:author="Greg Clendenning" w:date="2024-04-16T16:42:00Z"/>
                <w:rFonts w:cs="Arial"/>
                <w:b/>
                <w:bCs/>
                <w:color w:val="000000"/>
                <w:sz w:val="18"/>
                <w:szCs w:val="18"/>
              </w:rPr>
            </w:pPr>
            <w:ins w:id="18653" w:author="Greg Clendenning" w:date="2024-04-16T16:42:00Z">
              <w:r w:rsidRPr="001570EA">
                <w:rPr>
                  <w:rFonts w:cs="Arial"/>
                  <w:b/>
                  <w:bCs/>
                  <w:color w:val="000000"/>
                  <w:sz w:val="18"/>
                  <w:szCs w:val="18"/>
                </w:rPr>
                <w:t xml:space="preserve">Assumed Adjusted Volume of Unit (cubic feet) </w:t>
              </w:r>
              <w:r w:rsidRPr="001570EA">
                <w:rPr>
                  <w:vertAlign w:val="superscript"/>
                </w:rPr>
                <w:t>Source 6</w:t>
              </w:r>
            </w:ins>
          </w:p>
        </w:tc>
        <w:tc>
          <w:tcPr>
            <w:tcW w:w="1314" w:type="dxa"/>
            <w:shd w:val="clear" w:color="auto" w:fill="BFBFBF" w:themeFill="background1" w:themeFillShade="BF"/>
            <w:vAlign w:val="bottom"/>
          </w:tcPr>
          <w:p w14:paraId="34FDC530" w14:textId="77777777" w:rsidR="004E6452" w:rsidRPr="001570EA" w:rsidRDefault="004E6452">
            <w:pPr>
              <w:spacing w:before="80" w:after="80"/>
              <w:jc w:val="center"/>
              <w:rPr>
                <w:ins w:id="18654" w:author="Greg Clendenning" w:date="2024-04-16T16:42:00Z"/>
                <w:rFonts w:cs="Arial"/>
                <w:b/>
                <w:bCs/>
                <w:color w:val="000000"/>
                <w:sz w:val="18"/>
                <w:szCs w:val="18"/>
              </w:rPr>
            </w:pPr>
            <w:ins w:id="18655" w:author="Greg Clendenning" w:date="2024-04-16T16:42:00Z">
              <w:r w:rsidRPr="001570EA">
                <w:rPr>
                  <w:rFonts w:cs="Arial"/>
                  <w:b/>
                  <w:bCs/>
                  <w:color w:val="000000"/>
                  <w:sz w:val="18"/>
                  <w:szCs w:val="18"/>
                </w:rPr>
                <w:t>Time Period</w:t>
              </w:r>
            </w:ins>
          </w:p>
        </w:tc>
        <w:tc>
          <w:tcPr>
            <w:tcW w:w="1072" w:type="dxa"/>
            <w:shd w:val="clear" w:color="auto" w:fill="BFBFBF" w:themeFill="background1" w:themeFillShade="BF"/>
            <w:vAlign w:val="bottom"/>
          </w:tcPr>
          <w:p w14:paraId="06828BF2" w14:textId="77777777" w:rsidR="004E6452" w:rsidRPr="001570EA" w:rsidRDefault="004E6452">
            <w:pPr>
              <w:spacing w:before="80" w:after="80"/>
              <w:jc w:val="center"/>
              <w:rPr>
                <w:ins w:id="18656" w:author="Greg Clendenning" w:date="2024-04-16T16:42:00Z"/>
                <w:rFonts w:cs="Arial"/>
                <w:b/>
                <w:bCs/>
                <w:color w:val="000000"/>
                <w:sz w:val="18"/>
                <w:szCs w:val="18"/>
              </w:rPr>
            </w:pPr>
            <w:ins w:id="18657" w:author="Greg Clendenning" w:date="2024-04-16T16:42:00Z">
              <w:r w:rsidRPr="001570EA">
                <w:rPr>
                  <w:rFonts w:cs="Arial"/>
                  <w:b/>
                  <w:bCs/>
                  <w:color w:val="000000"/>
                  <w:sz w:val="18"/>
                  <w:szCs w:val="18"/>
                </w:rPr>
                <w:t>ΔkWh/yr</w:t>
              </w:r>
            </w:ins>
          </w:p>
        </w:tc>
        <w:tc>
          <w:tcPr>
            <w:tcW w:w="1170" w:type="dxa"/>
            <w:shd w:val="clear" w:color="auto" w:fill="BFBFBF" w:themeFill="background1" w:themeFillShade="BF"/>
            <w:noWrap/>
            <w:vAlign w:val="bottom"/>
            <w:hideMark/>
          </w:tcPr>
          <w:p w14:paraId="593F7DA8" w14:textId="77777777" w:rsidR="004E6452" w:rsidRPr="001570EA" w:rsidRDefault="004E6452">
            <w:pPr>
              <w:spacing w:before="80" w:after="80"/>
              <w:jc w:val="center"/>
              <w:rPr>
                <w:ins w:id="18658" w:author="Greg Clendenning" w:date="2024-04-16T16:42:00Z"/>
                <w:rFonts w:cs="Arial"/>
                <w:b/>
                <w:bCs/>
                <w:color w:val="000000"/>
                <w:sz w:val="18"/>
                <w:szCs w:val="18"/>
                <w:vertAlign w:val="subscript"/>
              </w:rPr>
            </w:pPr>
            <w:ins w:id="18659"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1072" w:type="dxa"/>
            <w:shd w:val="clear" w:color="auto" w:fill="BFBFBF" w:themeFill="background1" w:themeFillShade="BF"/>
            <w:vAlign w:val="bottom"/>
          </w:tcPr>
          <w:p w14:paraId="73C47F74" w14:textId="77777777" w:rsidR="004E6452" w:rsidRPr="001570EA" w:rsidRDefault="004E6452">
            <w:pPr>
              <w:spacing w:before="80" w:after="80"/>
              <w:jc w:val="center"/>
              <w:rPr>
                <w:ins w:id="18660" w:author="Greg Clendenning" w:date="2024-04-16T16:42:00Z"/>
                <w:rFonts w:cs="Arial"/>
                <w:b/>
                <w:bCs/>
                <w:color w:val="000000"/>
                <w:sz w:val="18"/>
                <w:szCs w:val="18"/>
              </w:rPr>
            </w:pPr>
          </w:p>
          <w:p w14:paraId="545A74C8" w14:textId="77777777" w:rsidR="004E6452" w:rsidRPr="001570EA" w:rsidRDefault="004E6452">
            <w:pPr>
              <w:spacing w:before="80" w:after="80"/>
              <w:jc w:val="center"/>
              <w:rPr>
                <w:ins w:id="18661" w:author="Greg Clendenning" w:date="2024-04-16T16:42:00Z"/>
                <w:rFonts w:cs="Arial"/>
                <w:b/>
                <w:bCs/>
                <w:color w:val="000000"/>
                <w:sz w:val="18"/>
                <w:szCs w:val="18"/>
              </w:rPr>
            </w:pPr>
          </w:p>
          <w:p w14:paraId="2D3F0F5F" w14:textId="77777777" w:rsidR="004E6452" w:rsidRPr="001570EA" w:rsidRDefault="004E6452">
            <w:pPr>
              <w:spacing w:before="80" w:after="80"/>
              <w:jc w:val="center"/>
              <w:rPr>
                <w:ins w:id="18662" w:author="Greg Clendenning" w:date="2024-04-16T16:42:00Z"/>
                <w:rFonts w:cs="Arial"/>
                <w:b/>
                <w:bCs/>
                <w:color w:val="000000"/>
                <w:sz w:val="18"/>
                <w:szCs w:val="18"/>
              </w:rPr>
            </w:pPr>
            <w:ins w:id="18663"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E6452" w:rsidRPr="001570EA" w14:paraId="0ACCCAF6" w14:textId="77777777">
        <w:trPr>
          <w:trHeight w:val="299"/>
          <w:ins w:id="18664" w:author="Greg Clendenning" w:date="2024-04-16T16:42:00Z"/>
        </w:trPr>
        <w:tc>
          <w:tcPr>
            <w:tcW w:w="2630" w:type="dxa"/>
            <w:vMerge w:val="restart"/>
            <w:noWrap/>
            <w:vAlign w:val="center"/>
          </w:tcPr>
          <w:p w14:paraId="3F522D4A" w14:textId="77777777" w:rsidR="004E6452" w:rsidRPr="001570EA" w:rsidRDefault="004E6452">
            <w:pPr>
              <w:spacing w:before="80" w:after="80"/>
              <w:jc w:val="left"/>
              <w:rPr>
                <w:ins w:id="18665" w:author="Greg Clendenning" w:date="2024-04-16T16:42:00Z"/>
                <w:rFonts w:cs="Arial"/>
                <w:color w:val="000000"/>
                <w:sz w:val="18"/>
                <w:szCs w:val="18"/>
              </w:rPr>
            </w:pPr>
            <w:ins w:id="18666" w:author="Greg Clendenning" w:date="2024-04-16T16:42:00Z">
              <w:r w:rsidRPr="001570EA">
                <w:rPr>
                  <w:rFonts w:cs="Arial"/>
                  <w:color w:val="000000"/>
                  <w:sz w:val="18"/>
                  <w:szCs w:val="18"/>
                </w:rPr>
                <w:t>5. Refrigerator-freezers—automatic defrost with bottom-mounted freezer without an automatic ice maker</w:t>
              </w:r>
            </w:ins>
          </w:p>
        </w:tc>
        <w:tc>
          <w:tcPr>
            <w:tcW w:w="1105" w:type="dxa"/>
            <w:vMerge w:val="restart"/>
            <w:vAlign w:val="center"/>
          </w:tcPr>
          <w:p w14:paraId="4EA04766" w14:textId="77777777" w:rsidR="004E6452" w:rsidRPr="001570EA" w:rsidRDefault="004E6452">
            <w:pPr>
              <w:spacing w:before="80" w:after="80"/>
              <w:jc w:val="center"/>
              <w:rPr>
                <w:ins w:id="18667" w:author="Greg Clendenning" w:date="2024-04-16T16:42:00Z"/>
                <w:rFonts w:cs="Arial"/>
                <w:color w:val="000000"/>
                <w:sz w:val="18"/>
                <w:szCs w:val="18"/>
              </w:rPr>
            </w:pPr>
            <w:ins w:id="18668" w:author="Greg Clendenning" w:date="2024-04-16T16:42:00Z">
              <w:r w:rsidRPr="001570EA">
                <w:rPr>
                  <w:rFonts w:cs="Arial"/>
                  <w:color w:val="000000"/>
                  <w:sz w:val="18"/>
                  <w:szCs w:val="18"/>
                </w:rPr>
                <w:t>29.8</w:t>
              </w:r>
            </w:ins>
          </w:p>
        </w:tc>
        <w:tc>
          <w:tcPr>
            <w:tcW w:w="1314" w:type="dxa"/>
            <w:noWrap/>
            <w:vAlign w:val="center"/>
          </w:tcPr>
          <w:p w14:paraId="75DFF3E3" w14:textId="77777777" w:rsidR="004E6452" w:rsidRPr="001570EA" w:rsidRDefault="004E6452">
            <w:pPr>
              <w:spacing w:before="80" w:after="80"/>
              <w:jc w:val="center"/>
              <w:rPr>
                <w:ins w:id="18669" w:author="Greg Clendenning" w:date="2024-04-16T16:42:00Z"/>
                <w:rFonts w:cs="Arial"/>
                <w:color w:val="000000"/>
                <w:sz w:val="18"/>
                <w:szCs w:val="18"/>
              </w:rPr>
            </w:pPr>
            <w:ins w:id="18670" w:author="Greg Clendenning" w:date="2024-04-16T16:42:00Z">
              <w:r w:rsidRPr="001570EA">
                <w:rPr>
                  <w:rFonts w:cs="Arial"/>
                  <w:color w:val="000000"/>
                  <w:sz w:val="18"/>
                  <w:szCs w:val="18"/>
                </w:rPr>
                <w:t>9/15/14 - 1/30/30</w:t>
              </w:r>
            </w:ins>
          </w:p>
        </w:tc>
        <w:tc>
          <w:tcPr>
            <w:tcW w:w="1072" w:type="dxa"/>
            <w:noWrap/>
            <w:vAlign w:val="center"/>
          </w:tcPr>
          <w:p w14:paraId="2B9C3185" w14:textId="77777777" w:rsidR="004E6452" w:rsidRPr="001570EA" w:rsidRDefault="004E6452">
            <w:pPr>
              <w:spacing w:before="80" w:after="80"/>
              <w:jc w:val="center"/>
              <w:rPr>
                <w:ins w:id="18671" w:author="Greg Clendenning" w:date="2024-04-16T16:42:00Z"/>
                <w:rFonts w:cs="Arial"/>
                <w:color w:val="000000"/>
                <w:sz w:val="18"/>
                <w:szCs w:val="18"/>
              </w:rPr>
            </w:pPr>
            <w:ins w:id="18672" w:author="Greg Clendenning" w:date="2024-04-16T16:42:00Z">
              <w:r w:rsidRPr="001570EA">
                <w:rPr>
                  <w:rFonts w:cs="Arial"/>
                  <w:color w:val="000000"/>
                  <w:sz w:val="18"/>
                  <w:szCs w:val="18"/>
                </w:rPr>
                <w:t>133</w:t>
              </w:r>
            </w:ins>
          </w:p>
        </w:tc>
        <w:tc>
          <w:tcPr>
            <w:tcW w:w="1170" w:type="dxa"/>
            <w:noWrap/>
            <w:vAlign w:val="center"/>
          </w:tcPr>
          <w:p w14:paraId="22247E14" w14:textId="77777777" w:rsidR="004E6452" w:rsidRPr="001570EA" w:rsidRDefault="004E6452">
            <w:pPr>
              <w:spacing w:before="80" w:after="80"/>
              <w:jc w:val="center"/>
              <w:rPr>
                <w:ins w:id="18673" w:author="Greg Clendenning" w:date="2024-04-16T16:42:00Z"/>
                <w:rFonts w:cs="Arial"/>
                <w:color w:val="000000"/>
                <w:sz w:val="18"/>
                <w:szCs w:val="18"/>
              </w:rPr>
            </w:pPr>
            <w:ins w:id="18674" w:author="Greg Clendenning" w:date="2024-04-16T16:42:00Z">
              <w:r w:rsidRPr="001570EA">
                <w:rPr>
                  <w:rFonts w:cs="Arial"/>
                  <w:color w:val="000000"/>
                  <w:sz w:val="18"/>
                  <w:szCs w:val="18"/>
                </w:rPr>
                <w:t>0.0179489</w:t>
              </w:r>
            </w:ins>
          </w:p>
        </w:tc>
        <w:tc>
          <w:tcPr>
            <w:tcW w:w="1072" w:type="dxa"/>
            <w:vAlign w:val="center"/>
          </w:tcPr>
          <w:p w14:paraId="6D059908" w14:textId="77777777" w:rsidR="004E6452" w:rsidRPr="001570EA" w:rsidRDefault="004E6452">
            <w:pPr>
              <w:spacing w:before="80" w:after="80"/>
              <w:jc w:val="center"/>
              <w:rPr>
                <w:ins w:id="18675" w:author="Greg Clendenning" w:date="2024-04-16T16:42:00Z"/>
                <w:rFonts w:cs="Arial"/>
                <w:color w:val="000000"/>
                <w:sz w:val="18"/>
                <w:szCs w:val="18"/>
              </w:rPr>
            </w:pPr>
            <w:ins w:id="18676" w:author="Greg Clendenning" w:date="2024-04-16T16:42:00Z">
              <w:r w:rsidRPr="001570EA">
                <w:rPr>
                  <w:rFonts w:cs="Arial"/>
                  <w:color w:val="000000"/>
                  <w:sz w:val="18"/>
                  <w:szCs w:val="18"/>
                </w:rPr>
                <w:t>0.0134418</w:t>
              </w:r>
            </w:ins>
          </w:p>
        </w:tc>
      </w:tr>
      <w:tr w:rsidR="004E6452" w:rsidRPr="001570EA" w14:paraId="17E5A6F0" w14:textId="77777777">
        <w:trPr>
          <w:trHeight w:val="299"/>
          <w:ins w:id="18677" w:author="Greg Clendenning" w:date="2024-04-16T16:42:00Z"/>
        </w:trPr>
        <w:tc>
          <w:tcPr>
            <w:tcW w:w="2630" w:type="dxa"/>
            <w:vMerge/>
            <w:noWrap/>
            <w:vAlign w:val="center"/>
          </w:tcPr>
          <w:p w14:paraId="6D92E700" w14:textId="77777777" w:rsidR="004E6452" w:rsidRPr="001570EA" w:rsidRDefault="004E6452">
            <w:pPr>
              <w:spacing w:before="80" w:after="80"/>
              <w:jc w:val="left"/>
              <w:rPr>
                <w:ins w:id="18678" w:author="Greg Clendenning" w:date="2024-04-16T16:42:00Z"/>
                <w:rFonts w:cs="Arial"/>
                <w:color w:val="000000"/>
                <w:sz w:val="18"/>
                <w:szCs w:val="18"/>
              </w:rPr>
            </w:pPr>
          </w:p>
        </w:tc>
        <w:tc>
          <w:tcPr>
            <w:tcW w:w="1105" w:type="dxa"/>
            <w:vMerge/>
            <w:vAlign w:val="center"/>
          </w:tcPr>
          <w:p w14:paraId="37B4EE93" w14:textId="77777777" w:rsidR="004E6452" w:rsidRPr="001570EA" w:rsidRDefault="004E6452">
            <w:pPr>
              <w:spacing w:before="80" w:after="80"/>
              <w:jc w:val="center"/>
              <w:rPr>
                <w:ins w:id="18679" w:author="Greg Clendenning" w:date="2024-04-16T16:42:00Z"/>
                <w:rFonts w:cs="Arial"/>
                <w:color w:val="000000"/>
                <w:sz w:val="18"/>
                <w:szCs w:val="18"/>
              </w:rPr>
            </w:pPr>
          </w:p>
        </w:tc>
        <w:tc>
          <w:tcPr>
            <w:tcW w:w="1314" w:type="dxa"/>
            <w:noWrap/>
            <w:vAlign w:val="center"/>
          </w:tcPr>
          <w:p w14:paraId="333155BE" w14:textId="77777777" w:rsidR="004E6452" w:rsidRPr="001570EA" w:rsidRDefault="004E6452">
            <w:pPr>
              <w:spacing w:before="80" w:after="80"/>
              <w:jc w:val="center"/>
              <w:rPr>
                <w:ins w:id="18680" w:author="Greg Clendenning" w:date="2024-04-16T16:42:00Z"/>
                <w:rFonts w:cs="Arial"/>
                <w:color w:val="000000"/>
                <w:sz w:val="18"/>
                <w:szCs w:val="18"/>
              </w:rPr>
            </w:pPr>
            <w:ins w:id="18681" w:author="Greg Clendenning" w:date="2024-04-16T16:42:00Z">
              <w:r w:rsidRPr="001570EA">
                <w:rPr>
                  <w:rFonts w:cs="Arial"/>
                  <w:color w:val="000000"/>
                  <w:sz w:val="18"/>
                  <w:szCs w:val="18"/>
                </w:rPr>
                <w:t>As of 1/31/30</w:t>
              </w:r>
            </w:ins>
          </w:p>
        </w:tc>
        <w:tc>
          <w:tcPr>
            <w:tcW w:w="1072" w:type="dxa"/>
            <w:noWrap/>
            <w:vAlign w:val="center"/>
          </w:tcPr>
          <w:p w14:paraId="06B339C9" w14:textId="77777777" w:rsidR="004E6452" w:rsidRPr="001570EA" w:rsidRDefault="004E6452">
            <w:pPr>
              <w:spacing w:before="80" w:after="80"/>
              <w:jc w:val="center"/>
              <w:rPr>
                <w:ins w:id="18682" w:author="Greg Clendenning" w:date="2024-04-16T16:42:00Z"/>
                <w:rFonts w:cs="Arial"/>
                <w:color w:val="000000"/>
                <w:sz w:val="18"/>
                <w:szCs w:val="18"/>
              </w:rPr>
            </w:pPr>
            <w:ins w:id="18683" w:author="Greg Clendenning" w:date="2024-04-16T16:42:00Z">
              <w:r w:rsidRPr="001570EA">
                <w:rPr>
                  <w:rFonts w:cs="Arial"/>
                  <w:color w:val="000000"/>
                  <w:sz w:val="18"/>
                  <w:szCs w:val="18"/>
                </w:rPr>
                <w:t>64</w:t>
              </w:r>
            </w:ins>
          </w:p>
        </w:tc>
        <w:tc>
          <w:tcPr>
            <w:tcW w:w="1170" w:type="dxa"/>
            <w:noWrap/>
            <w:vAlign w:val="center"/>
          </w:tcPr>
          <w:p w14:paraId="24BC8CBE" w14:textId="77777777" w:rsidR="004E6452" w:rsidRPr="001570EA" w:rsidRDefault="004E6452">
            <w:pPr>
              <w:spacing w:before="80" w:after="80"/>
              <w:jc w:val="center"/>
              <w:rPr>
                <w:ins w:id="18684" w:author="Greg Clendenning" w:date="2024-04-16T16:42:00Z"/>
                <w:rFonts w:cs="Arial"/>
                <w:color w:val="000000"/>
                <w:sz w:val="18"/>
                <w:szCs w:val="18"/>
              </w:rPr>
            </w:pPr>
            <w:ins w:id="18685" w:author="Greg Clendenning" w:date="2024-04-16T16:42:00Z">
              <w:r w:rsidRPr="001570EA">
                <w:rPr>
                  <w:rFonts w:cs="Arial"/>
                  <w:color w:val="000000"/>
                  <w:sz w:val="18"/>
                  <w:szCs w:val="18"/>
                </w:rPr>
                <w:t>0.0086381</w:t>
              </w:r>
            </w:ins>
          </w:p>
        </w:tc>
        <w:tc>
          <w:tcPr>
            <w:tcW w:w="1072" w:type="dxa"/>
            <w:vAlign w:val="center"/>
          </w:tcPr>
          <w:p w14:paraId="70701BC1" w14:textId="77777777" w:rsidR="004E6452" w:rsidRPr="001570EA" w:rsidRDefault="004E6452">
            <w:pPr>
              <w:spacing w:before="80" w:after="80"/>
              <w:jc w:val="center"/>
              <w:rPr>
                <w:ins w:id="18686" w:author="Greg Clendenning" w:date="2024-04-16T16:42:00Z"/>
                <w:rFonts w:cs="Arial"/>
                <w:color w:val="000000"/>
                <w:sz w:val="18"/>
                <w:szCs w:val="18"/>
              </w:rPr>
            </w:pPr>
            <w:ins w:id="18687" w:author="Greg Clendenning" w:date="2024-04-16T16:42:00Z">
              <w:r w:rsidRPr="001570EA">
                <w:rPr>
                  <w:rFonts w:cs="Arial"/>
                  <w:color w:val="000000"/>
                  <w:sz w:val="18"/>
                  <w:szCs w:val="18"/>
                </w:rPr>
                <w:t>0.0064690</w:t>
              </w:r>
            </w:ins>
          </w:p>
        </w:tc>
      </w:tr>
      <w:tr w:rsidR="004E6452" w:rsidRPr="001570EA" w14:paraId="10838F20" w14:textId="77777777">
        <w:trPr>
          <w:trHeight w:val="299"/>
          <w:ins w:id="18688" w:author="Greg Clendenning" w:date="2024-04-16T16:42:00Z"/>
        </w:trPr>
        <w:tc>
          <w:tcPr>
            <w:tcW w:w="2630" w:type="dxa"/>
            <w:vMerge w:val="restart"/>
            <w:noWrap/>
            <w:vAlign w:val="center"/>
          </w:tcPr>
          <w:p w14:paraId="60420759" w14:textId="77777777" w:rsidR="004E6452" w:rsidRPr="001570EA" w:rsidRDefault="004E6452">
            <w:pPr>
              <w:spacing w:before="80" w:after="80"/>
              <w:jc w:val="left"/>
              <w:rPr>
                <w:ins w:id="18689" w:author="Greg Clendenning" w:date="2024-04-16T16:42:00Z"/>
                <w:rFonts w:cs="Arial"/>
                <w:color w:val="000000"/>
                <w:sz w:val="18"/>
                <w:szCs w:val="18"/>
              </w:rPr>
            </w:pPr>
            <w:ins w:id="18690" w:author="Greg Clendenning" w:date="2024-04-16T16:42:00Z">
              <w:r w:rsidRPr="001570EA">
                <w:rPr>
                  <w:rFonts w:cs="Arial"/>
                  <w:color w:val="000000"/>
                  <w:sz w:val="18"/>
                  <w:szCs w:val="18"/>
                </w:rPr>
                <w:t>5I. Refrigerator-freezers—automatic defrost with bottom-mounted freezer with an automatic icemaker without through-the-door ice service.</w:t>
              </w:r>
            </w:ins>
          </w:p>
        </w:tc>
        <w:tc>
          <w:tcPr>
            <w:tcW w:w="1105" w:type="dxa"/>
            <w:vMerge w:val="restart"/>
            <w:vAlign w:val="center"/>
          </w:tcPr>
          <w:p w14:paraId="6020CA15" w14:textId="77777777" w:rsidR="004E6452" w:rsidRPr="001570EA" w:rsidRDefault="004E6452">
            <w:pPr>
              <w:spacing w:before="80" w:after="80"/>
              <w:jc w:val="center"/>
              <w:rPr>
                <w:ins w:id="18691" w:author="Greg Clendenning" w:date="2024-04-16T16:42:00Z"/>
                <w:rFonts w:cs="Arial"/>
                <w:color w:val="000000"/>
                <w:sz w:val="18"/>
                <w:szCs w:val="18"/>
              </w:rPr>
            </w:pPr>
            <w:ins w:id="18692" w:author="Greg Clendenning" w:date="2024-04-16T16:42:00Z">
              <w:r w:rsidRPr="001570EA">
                <w:rPr>
                  <w:rFonts w:cs="Arial"/>
                  <w:color w:val="000000"/>
                  <w:sz w:val="18"/>
                  <w:szCs w:val="18"/>
                </w:rPr>
                <w:t>18.6</w:t>
              </w:r>
            </w:ins>
          </w:p>
        </w:tc>
        <w:tc>
          <w:tcPr>
            <w:tcW w:w="1314" w:type="dxa"/>
            <w:noWrap/>
            <w:vAlign w:val="center"/>
          </w:tcPr>
          <w:p w14:paraId="64F55EEB" w14:textId="77777777" w:rsidR="004E6452" w:rsidRPr="001570EA" w:rsidRDefault="004E6452">
            <w:pPr>
              <w:spacing w:before="80" w:after="80"/>
              <w:jc w:val="center"/>
              <w:rPr>
                <w:ins w:id="18693" w:author="Greg Clendenning" w:date="2024-04-16T16:42:00Z"/>
                <w:rFonts w:cs="Arial"/>
                <w:color w:val="000000"/>
                <w:sz w:val="18"/>
                <w:szCs w:val="18"/>
              </w:rPr>
            </w:pPr>
            <w:ins w:id="18694" w:author="Greg Clendenning" w:date="2024-04-16T16:42:00Z">
              <w:r w:rsidRPr="001570EA">
                <w:rPr>
                  <w:rFonts w:cs="Arial"/>
                  <w:color w:val="000000"/>
                  <w:sz w:val="18"/>
                  <w:szCs w:val="18"/>
                </w:rPr>
                <w:t>9/15/14 - 1/30/29</w:t>
              </w:r>
            </w:ins>
          </w:p>
        </w:tc>
        <w:tc>
          <w:tcPr>
            <w:tcW w:w="1072" w:type="dxa"/>
            <w:noWrap/>
            <w:vAlign w:val="center"/>
          </w:tcPr>
          <w:p w14:paraId="34474EAA" w14:textId="77777777" w:rsidR="004E6452" w:rsidRPr="001570EA" w:rsidRDefault="004E6452">
            <w:pPr>
              <w:spacing w:before="80" w:after="80"/>
              <w:jc w:val="center"/>
              <w:rPr>
                <w:ins w:id="18695" w:author="Greg Clendenning" w:date="2024-04-16T16:42:00Z"/>
                <w:rFonts w:cs="Arial"/>
                <w:color w:val="000000"/>
                <w:sz w:val="18"/>
                <w:szCs w:val="18"/>
              </w:rPr>
            </w:pPr>
            <w:ins w:id="18696" w:author="Greg Clendenning" w:date="2024-04-16T16:42:00Z">
              <w:r w:rsidRPr="001570EA">
                <w:rPr>
                  <w:rFonts w:cs="Arial"/>
                  <w:color w:val="000000"/>
                  <w:sz w:val="18"/>
                  <w:szCs w:val="18"/>
                </w:rPr>
                <w:t>160</w:t>
              </w:r>
            </w:ins>
          </w:p>
        </w:tc>
        <w:tc>
          <w:tcPr>
            <w:tcW w:w="1170" w:type="dxa"/>
            <w:noWrap/>
            <w:vAlign w:val="center"/>
          </w:tcPr>
          <w:p w14:paraId="2EA19BD0" w14:textId="77777777" w:rsidR="004E6452" w:rsidRPr="001570EA" w:rsidRDefault="004E6452">
            <w:pPr>
              <w:spacing w:before="80" w:after="80"/>
              <w:jc w:val="center"/>
              <w:rPr>
                <w:ins w:id="18697" w:author="Greg Clendenning" w:date="2024-04-16T16:42:00Z"/>
                <w:rFonts w:cs="Arial"/>
                <w:color w:val="000000"/>
                <w:sz w:val="18"/>
                <w:szCs w:val="18"/>
              </w:rPr>
            </w:pPr>
            <w:ins w:id="18698" w:author="Greg Clendenning" w:date="2024-04-16T16:42:00Z">
              <w:r w:rsidRPr="001570EA">
                <w:rPr>
                  <w:rFonts w:cs="Arial"/>
                  <w:color w:val="000000"/>
                  <w:sz w:val="18"/>
                  <w:szCs w:val="18"/>
                </w:rPr>
                <w:t>0.0216548</w:t>
              </w:r>
            </w:ins>
          </w:p>
        </w:tc>
        <w:tc>
          <w:tcPr>
            <w:tcW w:w="1072" w:type="dxa"/>
            <w:vAlign w:val="center"/>
          </w:tcPr>
          <w:p w14:paraId="08E33C0E" w14:textId="77777777" w:rsidR="004E6452" w:rsidRPr="001570EA" w:rsidRDefault="004E6452">
            <w:pPr>
              <w:spacing w:before="80" w:after="80"/>
              <w:jc w:val="center"/>
              <w:rPr>
                <w:ins w:id="18699" w:author="Greg Clendenning" w:date="2024-04-16T16:42:00Z"/>
                <w:rFonts w:cs="Arial"/>
                <w:color w:val="000000"/>
                <w:sz w:val="18"/>
                <w:szCs w:val="18"/>
              </w:rPr>
            </w:pPr>
            <w:ins w:id="18700" w:author="Greg Clendenning" w:date="2024-04-16T16:42:00Z">
              <w:r w:rsidRPr="001570EA">
                <w:rPr>
                  <w:rFonts w:cs="Arial"/>
                  <w:color w:val="000000"/>
                  <w:sz w:val="18"/>
                  <w:szCs w:val="18"/>
                </w:rPr>
                <w:t>0.0162171</w:t>
              </w:r>
            </w:ins>
          </w:p>
        </w:tc>
      </w:tr>
      <w:tr w:rsidR="004E6452" w:rsidRPr="001570EA" w14:paraId="371904FC" w14:textId="77777777">
        <w:trPr>
          <w:trHeight w:val="299"/>
          <w:ins w:id="18701" w:author="Greg Clendenning" w:date="2024-04-16T16:42:00Z"/>
        </w:trPr>
        <w:tc>
          <w:tcPr>
            <w:tcW w:w="2630" w:type="dxa"/>
            <w:vMerge/>
            <w:noWrap/>
            <w:vAlign w:val="center"/>
          </w:tcPr>
          <w:p w14:paraId="22166E48" w14:textId="77777777" w:rsidR="004E6452" w:rsidRPr="001570EA" w:rsidRDefault="004E6452">
            <w:pPr>
              <w:spacing w:before="80" w:after="80"/>
              <w:jc w:val="left"/>
              <w:rPr>
                <w:ins w:id="18702" w:author="Greg Clendenning" w:date="2024-04-16T16:42:00Z"/>
                <w:rFonts w:cs="Arial"/>
                <w:color w:val="000000"/>
                <w:sz w:val="18"/>
                <w:szCs w:val="18"/>
              </w:rPr>
            </w:pPr>
          </w:p>
        </w:tc>
        <w:tc>
          <w:tcPr>
            <w:tcW w:w="1105" w:type="dxa"/>
            <w:vMerge/>
            <w:vAlign w:val="center"/>
          </w:tcPr>
          <w:p w14:paraId="519187B6" w14:textId="77777777" w:rsidR="004E6452" w:rsidRPr="001570EA" w:rsidRDefault="004E6452">
            <w:pPr>
              <w:spacing w:before="80" w:after="80"/>
              <w:jc w:val="center"/>
              <w:rPr>
                <w:ins w:id="18703" w:author="Greg Clendenning" w:date="2024-04-16T16:42:00Z"/>
                <w:rFonts w:cs="Arial"/>
                <w:color w:val="000000"/>
                <w:sz w:val="18"/>
                <w:szCs w:val="18"/>
              </w:rPr>
            </w:pPr>
          </w:p>
        </w:tc>
        <w:tc>
          <w:tcPr>
            <w:tcW w:w="1314" w:type="dxa"/>
            <w:noWrap/>
            <w:vAlign w:val="center"/>
          </w:tcPr>
          <w:p w14:paraId="57103CDD" w14:textId="77777777" w:rsidR="004E6452" w:rsidRPr="001570EA" w:rsidRDefault="004E6452">
            <w:pPr>
              <w:spacing w:before="80" w:after="80"/>
              <w:jc w:val="center"/>
              <w:rPr>
                <w:ins w:id="18704" w:author="Greg Clendenning" w:date="2024-04-16T16:42:00Z"/>
                <w:rFonts w:cs="Arial"/>
                <w:color w:val="000000"/>
                <w:sz w:val="18"/>
                <w:szCs w:val="18"/>
              </w:rPr>
            </w:pPr>
            <w:ins w:id="18705" w:author="Greg Clendenning" w:date="2024-04-16T16:42:00Z">
              <w:r w:rsidRPr="001570EA">
                <w:rPr>
                  <w:rFonts w:cs="Arial"/>
                  <w:color w:val="000000"/>
                  <w:sz w:val="18"/>
                  <w:szCs w:val="18"/>
                </w:rPr>
                <w:t>As of 1/31/29</w:t>
              </w:r>
            </w:ins>
          </w:p>
        </w:tc>
        <w:tc>
          <w:tcPr>
            <w:tcW w:w="1072" w:type="dxa"/>
            <w:noWrap/>
            <w:vAlign w:val="center"/>
          </w:tcPr>
          <w:p w14:paraId="24FBCBC5" w14:textId="77777777" w:rsidR="004E6452" w:rsidRPr="001570EA" w:rsidRDefault="004E6452">
            <w:pPr>
              <w:spacing w:before="80" w:after="80"/>
              <w:jc w:val="center"/>
              <w:rPr>
                <w:ins w:id="18706" w:author="Greg Clendenning" w:date="2024-04-16T16:42:00Z"/>
                <w:rFonts w:cs="Arial"/>
                <w:color w:val="000000"/>
                <w:sz w:val="18"/>
                <w:szCs w:val="18"/>
              </w:rPr>
            </w:pPr>
            <w:ins w:id="18707" w:author="Greg Clendenning" w:date="2024-04-16T16:42:00Z">
              <w:r w:rsidRPr="001570EA">
                <w:rPr>
                  <w:rFonts w:cs="Arial"/>
                  <w:color w:val="000000"/>
                  <w:sz w:val="18"/>
                  <w:szCs w:val="18"/>
                </w:rPr>
                <w:t>21</w:t>
              </w:r>
            </w:ins>
          </w:p>
        </w:tc>
        <w:tc>
          <w:tcPr>
            <w:tcW w:w="1170" w:type="dxa"/>
            <w:noWrap/>
            <w:vAlign w:val="center"/>
          </w:tcPr>
          <w:p w14:paraId="6AC5041A" w14:textId="77777777" w:rsidR="004E6452" w:rsidRPr="001570EA" w:rsidRDefault="004E6452">
            <w:pPr>
              <w:spacing w:before="80" w:after="80"/>
              <w:jc w:val="center"/>
              <w:rPr>
                <w:ins w:id="18708" w:author="Greg Clendenning" w:date="2024-04-16T16:42:00Z"/>
                <w:rFonts w:cs="Arial"/>
                <w:color w:val="000000"/>
                <w:sz w:val="18"/>
                <w:szCs w:val="18"/>
              </w:rPr>
            </w:pPr>
            <w:ins w:id="18709" w:author="Greg Clendenning" w:date="2024-04-16T16:42:00Z">
              <w:r w:rsidRPr="001570EA">
                <w:rPr>
                  <w:rFonts w:cs="Arial"/>
                  <w:color w:val="000000"/>
                  <w:sz w:val="18"/>
                  <w:szCs w:val="18"/>
                </w:rPr>
                <w:t>0.0028388</w:t>
              </w:r>
            </w:ins>
          </w:p>
        </w:tc>
        <w:tc>
          <w:tcPr>
            <w:tcW w:w="1072" w:type="dxa"/>
            <w:vAlign w:val="center"/>
          </w:tcPr>
          <w:p w14:paraId="233B5AD9" w14:textId="77777777" w:rsidR="004E6452" w:rsidRPr="001570EA" w:rsidRDefault="004E6452">
            <w:pPr>
              <w:spacing w:before="80" w:after="80"/>
              <w:jc w:val="center"/>
              <w:rPr>
                <w:ins w:id="18710" w:author="Greg Clendenning" w:date="2024-04-16T16:42:00Z"/>
                <w:rFonts w:cs="Arial"/>
                <w:color w:val="000000"/>
                <w:sz w:val="18"/>
                <w:szCs w:val="18"/>
              </w:rPr>
            </w:pPr>
            <w:ins w:id="18711" w:author="Greg Clendenning" w:date="2024-04-16T16:42:00Z">
              <w:r w:rsidRPr="001570EA">
                <w:rPr>
                  <w:rFonts w:cs="Arial"/>
                  <w:color w:val="000000"/>
                  <w:sz w:val="18"/>
                  <w:szCs w:val="18"/>
                </w:rPr>
                <w:t>0.0021260</w:t>
              </w:r>
            </w:ins>
          </w:p>
        </w:tc>
      </w:tr>
      <w:tr w:rsidR="004E6452" w:rsidRPr="001570EA" w14:paraId="3F963F83" w14:textId="77777777">
        <w:trPr>
          <w:trHeight w:val="299"/>
          <w:ins w:id="18712" w:author="Greg Clendenning" w:date="2024-04-16T16:42:00Z"/>
        </w:trPr>
        <w:tc>
          <w:tcPr>
            <w:tcW w:w="2630" w:type="dxa"/>
            <w:vMerge w:val="restart"/>
            <w:noWrap/>
          </w:tcPr>
          <w:p w14:paraId="55E0FC54" w14:textId="77777777" w:rsidR="004E6452" w:rsidRPr="001570EA" w:rsidRDefault="004E6452">
            <w:pPr>
              <w:spacing w:before="80" w:after="80"/>
              <w:jc w:val="left"/>
              <w:rPr>
                <w:ins w:id="18713" w:author="Greg Clendenning" w:date="2024-04-16T16:42:00Z"/>
                <w:rFonts w:cs="Arial"/>
                <w:color w:val="000000"/>
                <w:sz w:val="18"/>
                <w:szCs w:val="18"/>
              </w:rPr>
            </w:pPr>
            <w:ins w:id="18714" w:author="Greg Clendenning" w:date="2024-04-16T16:42:00Z">
              <w:r w:rsidRPr="001570EA">
                <w:rPr>
                  <w:rFonts w:cs="Arial"/>
                  <w:color w:val="000000"/>
                  <w:sz w:val="18"/>
                  <w:szCs w:val="18"/>
                </w:rPr>
                <w:t>5A. Refrigerator-freezer—automatic defrost with bottom-mounted freezer with through-the-door ice service.</w:t>
              </w:r>
            </w:ins>
          </w:p>
        </w:tc>
        <w:tc>
          <w:tcPr>
            <w:tcW w:w="1105" w:type="dxa"/>
            <w:vMerge w:val="restart"/>
            <w:vAlign w:val="center"/>
          </w:tcPr>
          <w:p w14:paraId="333D18FA" w14:textId="77777777" w:rsidR="004E6452" w:rsidRPr="001570EA" w:rsidDel="00795D84" w:rsidRDefault="004E6452">
            <w:pPr>
              <w:spacing w:before="80" w:after="80"/>
              <w:jc w:val="center"/>
              <w:rPr>
                <w:ins w:id="18715" w:author="Greg Clendenning" w:date="2024-04-16T16:42:00Z"/>
                <w:rFonts w:cs="Arial"/>
                <w:color w:val="000000"/>
                <w:sz w:val="18"/>
                <w:szCs w:val="18"/>
              </w:rPr>
            </w:pPr>
            <w:ins w:id="18716" w:author="Greg Clendenning" w:date="2024-04-16T16:42:00Z">
              <w:r w:rsidRPr="001570EA">
                <w:rPr>
                  <w:rFonts w:cs="Arial"/>
                  <w:color w:val="000000"/>
                  <w:sz w:val="18"/>
                  <w:szCs w:val="18"/>
                </w:rPr>
                <w:t>21.9</w:t>
              </w:r>
            </w:ins>
          </w:p>
        </w:tc>
        <w:tc>
          <w:tcPr>
            <w:tcW w:w="1314" w:type="dxa"/>
            <w:noWrap/>
            <w:vAlign w:val="center"/>
          </w:tcPr>
          <w:p w14:paraId="49F40F54" w14:textId="77777777" w:rsidR="004E6452" w:rsidRPr="001570EA" w:rsidDel="00795D84" w:rsidRDefault="004E6452">
            <w:pPr>
              <w:spacing w:before="80" w:after="80"/>
              <w:jc w:val="center"/>
              <w:rPr>
                <w:ins w:id="18717" w:author="Greg Clendenning" w:date="2024-04-16T16:42:00Z"/>
                <w:rFonts w:cs="Arial"/>
                <w:color w:val="000000"/>
                <w:sz w:val="18"/>
                <w:szCs w:val="18"/>
              </w:rPr>
            </w:pPr>
            <w:ins w:id="18718" w:author="Greg Clendenning" w:date="2024-04-16T16:42:00Z">
              <w:r w:rsidRPr="001570EA">
                <w:rPr>
                  <w:rFonts w:cs="Arial"/>
                  <w:color w:val="000000"/>
                  <w:sz w:val="18"/>
                  <w:szCs w:val="18"/>
                </w:rPr>
                <w:t>9/15/14 - 1/30/29</w:t>
              </w:r>
            </w:ins>
          </w:p>
        </w:tc>
        <w:tc>
          <w:tcPr>
            <w:tcW w:w="1072" w:type="dxa"/>
            <w:noWrap/>
            <w:vAlign w:val="center"/>
          </w:tcPr>
          <w:p w14:paraId="32FCE18F" w14:textId="77777777" w:rsidR="004E6452" w:rsidRPr="001570EA" w:rsidDel="00795D84" w:rsidRDefault="004E6452">
            <w:pPr>
              <w:spacing w:before="80" w:after="80"/>
              <w:jc w:val="center"/>
              <w:rPr>
                <w:ins w:id="18719" w:author="Greg Clendenning" w:date="2024-04-16T16:42:00Z"/>
                <w:rFonts w:cs="Arial"/>
                <w:color w:val="000000"/>
                <w:sz w:val="18"/>
                <w:szCs w:val="18"/>
              </w:rPr>
            </w:pPr>
            <w:ins w:id="18720" w:author="Greg Clendenning" w:date="2024-04-16T16:42:00Z">
              <w:r w:rsidRPr="001570EA">
                <w:rPr>
                  <w:rFonts w:cs="Arial"/>
                  <w:color w:val="000000"/>
                  <w:sz w:val="18"/>
                  <w:szCs w:val="18"/>
                </w:rPr>
                <w:t>172</w:t>
              </w:r>
            </w:ins>
          </w:p>
        </w:tc>
        <w:tc>
          <w:tcPr>
            <w:tcW w:w="1170" w:type="dxa"/>
            <w:noWrap/>
            <w:vAlign w:val="center"/>
          </w:tcPr>
          <w:p w14:paraId="2A65EED6" w14:textId="77777777" w:rsidR="004E6452" w:rsidRPr="001570EA" w:rsidRDefault="004E6452">
            <w:pPr>
              <w:spacing w:before="80" w:after="80"/>
              <w:jc w:val="center"/>
              <w:rPr>
                <w:ins w:id="18721" w:author="Greg Clendenning" w:date="2024-04-16T16:42:00Z"/>
                <w:rFonts w:cs="Arial"/>
                <w:color w:val="000000"/>
                <w:sz w:val="18"/>
                <w:szCs w:val="18"/>
              </w:rPr>
            </w:pPr>
            <w:ins w:id="18722" w:author="Greg Clendenning" w:date="2024-04-16T16:42:00Z">
              <w:r w:rsidRPr="001570EA">
                <w:rPr>
                  <w:rFonts w:cs="Arial"/>
                  <w:color w:val="000000"/>
                  <w:sz w:val="18"/>
                  <w:szCs w:val="18"/>
                </w:rPr>
                <w:t>0.0233271</w:t>
              </w:r>
            </w:ins>
          </w:p>
        </w:tc>
        <w:tc>
          <w:tcPr>
            <w:tcW w:w="1072" w:type="dxa"/>
            <w:vAlign w:val="center"/>
          </w:tcPr>
          <w:p w14:paraId="238850F3" w14:textId="77777777" w:rsidR="004E6452" w:rsidRPr="001570EA" w:rsidRDefault="004E6452">
            <w:pPr>
              <w:spacing w:before="80" w:after="80"/>
              <w:jc w:val="center"/>
              <w:rPr>
                <w:ins w:id="18723" w:author="Greg Clendenning" w:date="2024-04-16T16:42:00Z"/>
                <w:rFonts w:cs="Arial"/>
                <w:color w:val="000000"/>
                <w:sz w:val="18"/>
                <w:szCs w:val="18"/>
              </w:rPr>
            </w:pPr>
            <w:ins w:id="18724" w:author="Greg Clendenning" w:date="2024-04-16T16:42:00Z">
              <w:r w:rsidRPr="001570EA">
                <w:rPr>
                  <w:rFonts w:cs="Arial"/>
                  <w:color w:val="000000"/>
                  <w:sz w:val="18"/>
                  <w:szCs w:val="18"/>
                </w:rPr>
                <w:t>0.0174695</w:t>
              </w:r>
            </w:ins>
          </w:p>
        </w:tc>
      </w:tr>
      <w:tr w:rsidR="004E6452" w:rsidRPr="001570EA" w14:paraId="24E7C244" w14:textId="77777777">
        <w:trPr>
          <w:trHeight w:val="299"/>
          <w:ins w:id="18725" w:author="Greg Clendenning" w:date="2024-04-16T16:42:00Z"/>
        </w:trPr>
        <w:tc>
          <w:tcPr>
            <w:tcW w:w="2630" w:type="dxa"/>
            <w:vMerge/>
            <w:noWrap/>
          </w:tcPr>
          <w:p w14:paraId="020F5824" w14:textId="77777777" w:rsidR="004E6452" w:rsidRPr="001570EA" w:rsidRDefault="004E6452">
            <w:pPr>
              <w:spacing w:before="80" w:after="80"/>
              <w:jc w:val="left"/>
              <w:rPr>
                <w:ins w:id="18726" w:author="Greg Clendenning" w:date="2024-04-16T16:42:00Z"/>
                <w:rFonts w:cs="Arial"/>
                <w:color w:val="000000"/>
                <w:sz w:val="18"/>
                <w:szCs w:val="18"/>
              </w:rPr>
            </w:pPr>
          </w:p>
        </w:tc>
        <w:tc>
          <w:tcPr>
            <w:tcW w:w="1105" w:type="dxa"/>
            <w:vMerge/>
            <w:vAlign w:val="center"/>
          </w:tcPr>
          <w:p w14:paraId="21B4FE80" w14:textId="77777777" w:rsidR="004E6452" w:rsidRPr="001570EA" w:rsidRDefault="004E6452">
            <w:pPr>
              <w:spacing w:before="80" w:after="80"/>
              <w:jc w:val="center"/>
              <w:rPr>
                <w:ins w:id="18727" w:author="Greg Clendenning" w:date="2024-04-16T16:42:00Z"/>
                <w:rFonts w:cs="Arial"/>
                <w:color w:val="000000"/>
                <w:sz w:val="18"/>
                <w:szCs w:val="18"/>
              </w:rPr>
            </w:pPr>
          </w:p>
        </w:tc>
        <w:tc>
          <w:tcPr>
            <w:tcW w:w="1314" w:type="dxa"/>
            <w:noWrap/>
            <w:vAlign w:val="center"/>
          </w:tcPr>
          <w:p w14:paraId="3794286E" w14:textId="77777777" w:rsidR="004E6452" w:rsidRPr="001570EA" w:rsidRDefault="004E6452">
            <w:pPr>
              <w:spacing w:before="80" w:after="80"/>
              <w:jc w:val="center"/>
              <w:rPr>
                <w:ins w:id="18728" w:author="Greg Clendenning" w:date="2024-04-16T16:42:00Z"/>
                <w:rFonts w:cs="Arial"/>
                <w:color w:val="000000"/>
                <w:sz w:val="18"/>
                <w:szCs w:val="18"/>
              </w:rPr>
            </w:pPr>
            <w:ins w:id="18729" w:author="Greg Clendenning" w:date="2024-04-16T16:42:00Z">
              <w:r w:rsidRPr="001570EA">
                <w:rPr>
                  <w:rFonts w:cs="Arial"/>
                  <w:color w:val="000000"/>
                  <w:sz w:val="18"/>
                  <w:szCs w:val="18"/>
                </w:rPr>
                <w:t>As of 1/31/29</w:t>
              </w:r>
            </w:ins>
          </w:p>
        </w:tc>
        <w:tc>
          <w:tcPr>
            <w:tcW w:w="1072" w:type="dxa"/>
            <w:noWrap/>
            <w:vAlign w:val="center"/>
          </w:tcPr>
          <w:p w14:paraId="49DFC9B8" w14:textId="77777777" w:rsidR="004E6452" w:rsidRPr="001570EA" w:rsidRDefault="004E6452">
            <w:pPr>
              <w:spacing w:before="80" w:after="80"/>
              <w:jc w:val="center"/>
              <w:rPr>
                <w:ins w:id="18730" w:author="Greg Clendenning" w:date="2024-04-16T16:42:00Z"/>
                <w:rFonts w:cs="Arial"/>
                <w:color w:val="000000"/>
                <w:sz w:val="18"/>
                <w:szCs w:val="18"/>
              </w:rPr>
            </w:pPr>
            <w:ins w:id="18731" w:author="Greg Clendenning" w:date="2024-04-16T16:42:00Z">
              <w:r w:rsidRPr="001570EA">
                <w:rPr>
                  <w:rFonts w:cs="Arial"/>
                  <w:color w:val="000000"/>
                  <w:sz w:val="18"/>
                  <w:szCs w:val="18"/>
                </w:rPr>
                <w:t>9</w:t>
              </w:r>
            </w:ins>
          </w:p>
        </w:tc>
        <w:tc>
          <w:tcPr>
            <w:tcW w:w="1170" w:type="dxa"/>
            <w:noWrap/>
            <w:vAlign w:val="center"/>
          </w:tcPr>
          <w:p w14:paraId="294A75CE" w14:textId="77777777" w:rsidR="004E6452" w:rsidRPr="001570EA" w:rsidRDefault="004E6452">
            <w:pPr>
              <w:spacing w:before="80" w:after="80"/>
              <w:jc w:val="center"/>
              <w:rPr>
                <w:ins w:id="18732" w:author="Greg Clendenning" w:date="2024-04-16T16:42:00Z"/>
                <w:rFonts w:cs="Arial"/>
                <w:color w:val="000000"/>
                <w:sz w:val="18"/>
                <w:szCs w:val="18"/>
              </w:rPr>
            </w:pPr>
            <w:ins w:id="18733" w:author="Greg Clendenning" w:date="2024-04-16T16:42:00Z">
              <w:r w:rsidRPr="001570EA">
                <w:rPr>
                  <w:rFonts w:cs="Arial"/>
                  <w:color w:val="000000"/>
                  <w:sz w:val="18"/>
                  <w:szCs w:val="18"/>
                </w:rPr>
                <w:t>0.0012321</w:t>
              </w:r>
            </w:ins>
          </w:p>
        </w:tc>
        <w:tc>
          <w:tcPr>
            <w:tcW w:w="1072" w:type="dxa"/>
            <w:vAlign w:val="center"/>
          </w:tcPr>
          <w:p w14:paraId="28963123" w14:textId="77777777" w:rsidR="004E6452" w:rsidRPr="001570EA" w:rsidRDefault="004E6452">
            <w:pPr>
              <w:spacing w:before="80" w:after="80"/>
              <w:jc w:val="center"/>
              <w:rPr>
                <w:ins w:id="18734" w:author="Greg Clendenning" w:date="2024-04-16T16:42:00Z"/>
                <w:rFonts w:cs="Arial"/>
                <w:color w:val="000000"/>
                <w:sz w:val="18"/>
                <w:szCs w:val="18"/>
              </w:rPr>
            </w:pPr>
            <w:ins w:id="18735" w:author="Greg Clendenning" w:date="2024-04-16T16:42:00Z">
              <w:r w:rsidRPr="001570EA">
                <w:rPr>
                  <w:rFonts w:cs="Arial"/>
                  <w:color w:val="000000"/>
                  <w:sz w:val="18"/>
                  <w:szCs w:val="18"/>
                </w:rPr>
                <w:t>0.0009227</w:t>
              </w:r>
            </w:ins>
          </w:p>
        </w:tc>
      </w:tr>
      <w:tr w:rsidR="004E6452" w:rsidRPr="001570EA" w14:paraId="5BF5AD45" w14:textId="77777777">
        <w:trPr>
          <w:trHeight w:val="299"/>
          <w:ins w:id="18736" w:author="Greg Clendenning" w:date="2024-04-16T16:42:00Z"/>
        </w:trPr>
        <w:tc>
          <w:tcPr>
            <w:tcW w:w="2630" w:type="dxa"/>
            <w:vMerge w:val="restart"/>
            <w:noWrap/>
            <w:vAlign w:val="center"/>
          </w:tcPr>
          <w:p w14:paraId="6A14672B" w14:textId="77777777" w:rsidR="004E6452" w:rsidRPr="001570EA" w:rsidRDefault="004E6452">
            <w:pPr>
              <w:spacing w:before="80" w:after="80"/>
              <w:jc w:val="left"/>
              <w:rPr>
                <w:ins w:id="18737" w:author="Greg Clendenning" w:date="2024-04-16T16:42:00Z"/>
                <w:rFonts w:cs="Arial"/>
                <w:color w:val="000000"/>
                <w:sz w:val="18"/>
                <w:szCs w:val="18"/>
              </w:rPr>
            </w:pPr>
            <w:ins w:id="18738" w:author="Greg Clendenning" w:date="2024-04-16T16:42:00Z">
              <w:r w:rsidRPr="001570EA">
                <w:rPr>
                  <w:rFonts w:cs="Arial"/>
                  <w:color w:val="000000"/>
                  <w:sz w:val="18"/>
                  <w:szCs w:val="18"/>
                </w:rPr>
                <w:t>7. Refrigerator-freezers—automatic defrost with side-mounted freezer with through-the-door ice service.</w:t>
              </w:r>
            </w:ins>
          </w:p>
        </w:tc>
        <w:tc>
          <w:tcPr>
            <w:tcW w:w="1105" w:type="dxa"/>
            <w:vMerge w:val="restart"/>
            <w:vAlign w:val="center"/>
          </w:tcPr>
          <w:p w14:paraId="2BC6CCDD" w14:textId="77777777" w:rsidR="004E6452" w:rsidRPr="001570EA" w:rsidRDefault="004E6452">
            <w:pPr>
              <w:spacing w:before="80" w:after="80"/>
              <w:jc w:val="center"/>
              <w:rPr>
                <w:ins w:id="18739" w:author="Greg Clendenning" w:date="2024-04-16T16:42:00Z"/>
                <w:rFonts w:cs="Arial"/>
                <w:color w:val="000000"/>
                <w:sz w:val="18"/>
                <w:szCs w:val="18"/>
              </w:rPr>
            </w:pPr>
            <w:ins w:id="18740" w:author="Greg Clendenning" w:date="2024-04-16T16:42:00Z">
              <w:r w:rsidRPr="001570EA">
                <w:rPr>
                  <w:rFonts w:cs="Arial"/>
                  <w:color w:val="000000"/>
                  <w:sz w:val="18"/>
                  <w:szCs w:val="18"/>
                </w:rPr>
                <w:t>29.8</w:t>
              </w:r>
            </w:ins>
          </w:p>
        </w:tc>
        <w:tc>
          <w:tcPr>
            <w:tcW w:w="1314" w:type="dxa"/>
            <w:noWrap/>
            <w:vAlign w:val="center"/>
          </w:tcPr>
          <w:p w14:paraId="04AE17E0" w14:textId="77777777" w:rsidR="004E6452" w:rsidRPr="001570EA" w:rsidRDefault="004E6452">
            <w:pPr>
              <w:spacing w:before="80" w:after="80"/>
              <w:jc w:val="center"/>
              <w:rPr>
                <w:ins w:id="18741" w:author="Greg Clendenning" w:date="2024-04-16T16:42:00Z"/>
                <w:rFonts w:cs="Arial"/>
                <w:color w:val="000000"/>
                <w:sz w:val="18"/>
                <w:szCs w:val="18"/>
              </w:rPr>
            </w:pPr>
            <w:ins w:id="18742" w:author="Greg Clendenning" w:date="2024-04-16T16:42:00Z">
              <w:r w:rsidRPr="001570EA">
                <w:rPr>
                  <w:rFonts w:cs="Arial"/>
                  <w:color w:val="000000"/>
                  <w:sz w:val="18"/>
                  <w:szCs w:val="18"/>
                </w:rPr>
                <w:t>9/15/14 - 1/30/30</w:t>
              </w:r>
            </w:ins>
          </w:p>
        </w:tc>
        <w:tc>
          <w:tcPr>
            <w:tcW w:w="1072" w:type="dxa"/>
            <w:noWrap/>
            <w:vAlign w:val="center"/>
          </w:tcPr>
          <w:p w14:paraId="25D69AD5" w14:textId="77777777" w:rsidR="004E6452" w:rsidRPr="001570EA" w:rsidRDefault="004E6452">
            <w:pPr>
              <w:spacing w:before="80" w:after="80"/>
              <w:jc w:val="center"/>
              <w:rPr>
                <w:ins w:id="18743" w:author="Greg Clendenning" w:date="2024-04-16T16:42:00Z"/>
                <w:rFonts w:cs="Arial"/>
                <w:color w:val="000000"/>
                <w:sz w:val="18"/>
                <w:szCs w:val="18"/>
              </w:rPr>
            </w:pPr>
            <w:ins w:id="18744" w:author="Greg Clendenning" w:date="2024-04-16T16:42:00Z">
              <w:r w:rsidRPr="001570EA">
                <w:rPr>
                  <w:rFonts w:cs="Arial"/>
                  <w:color w:val="000000"/>
                  <w:sz w:val="18"/>
                  <w:szCs w:val="18"/>
                </w:rPr>
                <w:t>163</w:t>
              </w:r>
            </w:ins>
          </w:p>
        </w:tc>
        <w:tc>
          <w:tcPr>
            <w:tcW w:w="1170" w:type="dxa"/>
            <w:noWrap/>
            <w:vAlign w:val="center"/>
          </w:tcPr>
          <w:p w14:paraId="34FEA888" w14:textId="77777777" w:rsidR="004E6452" w:rsidRPr="001570EA" w:rsidRDefault="004E6452">
            <w:pPr>
              <w:spacing w:before="80" w:after="80"/>
              <w:jc w:val="center"/>
              <w:rPr>
                <w:ins w:id="18745" w:author="Greg Clendenning" w:date="2024-04-16T16:42:00Z"/>
                <w:rFonts w:cs="Arial"/>
                <w:color w:val="000000"/>
                <w:sz w:val="18"/>
                <w:szCs w:val="18"/>
              </w:rPr>
            </w:pPr>
            <w:ins w:id="18746" w:author="Greg Clendenning" w:date="2024-04-16T16:42:00Z">
              <w:r w:rsidRPr="001570EA">
                <w:rPr>
                  <w:rFonts w:cs="Arial"/>
                  <w:color w:val="000000"/>
                  <w:sz w:val="18"/>
                  <w:szCs w:val="18"/>
                </w:rPr>
                <w:t>0.0220597</w:t>
              </w:r>
            </w:ins>
          </w:p>
        </w:tc>
        <w:tc>
          <w:tcPr>
            <w:tcW w:w="1072" w:type="dxa"/>
            <w:vAlign w:val="center"/>
          </w:tcPr>
          <w:p w14:paraId="28944A5D" w14:textId="77777777" w:rsidR="004E6452" w:rsidRPr="001570EA" w:rsidRDefault="004E6452">
            <w:pPr>
              <w:spacing w:before="80" w:after="80"/>
              <w:jc w:val="center"/>
              <w:rPr>
                <w:ins w:id="18747" w:author="Greg Clendenning" w:date="2024-04-16T16:42:00Z"/>
                <w:rFonts w:cs="Arial"/>
                <w:color w:val="000000"/>
                <w:sz w:val="18"/>
                <w:szCs w:val="18"/>
              </w:rPr>
            </w:pPr>
            <w:ins w:id="18748" w:author="Greg Clendenning" w:date="2024-04-16T16:42:00Z">
              <w:r w:rsidRPr="001570EA">
                <w:rPr>
                  <w:rFonts w:cs="Arial"/>
                  <w:color w:val="000000"/>
                  <w:sz w:val="18"/>
                  <w:szCs w:val="18"/>
                </w:rPr>
                <w:t>0.0165203</w:t>
              </w:r>
            </w:ins>
          </w:p>
        </w:tc>
      </w:tr>
      <w:tr w:rsidR="004E6452" w:rsidRPr="001570EA" w14:paraId="1F075536" w14:textId="77777777">
        <w:trPr>
          <w:trHeight w:val="299"/>
          <w:ins w:id="18749" w:author="Greg Clendenning" w:date="2024-04-16T16:42:00Z"/>
        </w:trPr>
        <w:tc>
          <w:tcPr>
            <w:tcW w:w="2630" w:type="dxa"/>
            <w:vMerge/>
            <w:noWrap/>
            <w:vAlign w:val="center"/>
          </w:tcPr>
          <w:p w14:paraId="7B0527F3" w14:textId="77777777" w:rsidR="004E6452" w:rsidRPr="001570EA" w:rsidRDefault="004E6452">
            <w:pPr>
              <w:spacing w:before="80" w:after="80"/>
              <w:jc w:val="left"/>
              <w:rPr>
                <w:ins w:id="18750" w:author="Greg Clendenning" w:date="2024-04-16T16:42:00Z"/>
                <w:rFonts w:cs="Arial"/>
                <w:color w:val="000000"/>
                <w:sz w:val="18"/>
                <w:szCs w:val="18"/>
              </w:rPr>
            </w:pPr>
          </w:p>
        </w:tc>
        <w:tc>
          <w:tcPr>
            <w:tcW w:w="1105" w:type="dxa"/>
            <w:vMerge/>
            <w:vAlign w:val="center"/>
          </w:tcPr>
          <w:p w14:paraId="0FDA8719" w14:textId="77777777" w:rsidR="004E6452" w:rsidRPr="001570EA" w:rsidRDefault="004E6452">
            <w:pPr>
              <w:spacing w:before="80" w:after="80"/>
              <w:jc w:val="center"/>
              <w:rPr>
                <w:ins w:id="18751" w:author="Greg Clendenning" w:date="2024-04-16T16:42:00Z"/>
                <w:rFonts w:cs="Arial"/>
                <w:color w:val="000000"/>
                <w:sz w:val="18"/>
                <w:szCs w:val="18"/>
              </w:rPr>
            </w:pPr>
          </w:p>
        </w:tc>
        <w:tc>
          <w:tcPr>
            <w:tcW w:w="1314" w:type="dxa"/>
            <w:noWrap/>
            <w:vAlign w:val="center"/>
          </w:tcPr>
          <w:p w14:paraId="4D7D7A43" w14:textId="77777777" w:rsidR="004E6452" w:rsidRPr="001570EA" w:rsidRDefault="004E6452">
            <w:pPr>
              <w:spacing w:before="80" w:after="80"/>
              <w:jc w:val="center"/>
              <w:rPr>
                <w:ins w:id="18752" w:author="Greg Clendenning" w:date="2024-04-16T16:42:00Z"/>
                <w:rFonts w:cs="Arial"/>
                <w:color w:val="000000"/>
                <w:sz w:val="18"/>
                <w:szCs w:val="18"/>
              </w:rPr>
            </w:pPr>
            <w:ins w:id="18753" w:author="Greg Clendenning" w:date="2024-04-16T16:42:00Z">
              <w:r w:rsidRPr="001570EA">
                <w:rPr>
                  <w:rFonts w:cs="Arial"/>
                  <w:color w:val="000000"/>
                  <w:sz w:val="18"/>
                  <w:szCs w:val="18"/>
                </w:rPr>
                <w:t>As of 1/31/30</w:t>
              </w:r>
            </w:ins>
          </w:p>
        </w:tc>
        <w:tc>
          <w:tcPr>
            <w:tcW w:w="1072" w:type="dxa"/>
            <w:noWrap/>
            <w:vAlign w:val="center"/>
          </w:tcPr>
          <w:p w14:paraId="61C82E4F" w14:textId="77777777" w:rsidR="004E6452" w:rsidRPr="001570EA" w:rsidRDefault="004E6452">
            <w:pPr>
              <w:spacing w:before="80" w:after="80"/>
              <w:jc w:val="center"/>
              <w:rPr>
                <w:ins w:id="18754" w:author="Greg Clendenning" w:date="2024-04-16T16:42:00Z"/>
                <w:rFonts w:cs="Arial"/>
                <w:color w:val="000000"/>
                <w:sz w:val="18"/>
                <w:szCs w:val="18"/>
              </w:rPr>
            </w:pPr>
            <w:ins w:id="18755" w:author="Greg Clendenning" w:date="2024-04-16T16:42:00Z">
              <w:r w:rsidRPr="001570EA">
                <w:rPr>
                  <w:rFonts w:cs="Arial"/>
                  <w:color w:val="000000"/>
                  <w:sz w:val="18"/>
                  <w:szCs w:val="18"/>
                </w:rPr>
                <w:t>16</w:t>
              </w:r>
            </w:ins>
          </w:p>
        </w:tc>
        <w:tc>
          <w:tcPr>
            <w:tcW w:w="1170" w:type="dxa"/>
            <w:noWrap/>
            <w:vAlign w:val="center"/>
          </w:tcPr>
          <w:p w14:paraId="57A581F6" w14:textId="77777777" w:rsidR="004E6452" w:rsidRPr="001570EA" w:rsidRDefault="004E6452">
            <w:pPr>
              <w:spacing w:before="80" w:after="80"/>
              <w:jc w:val="center"/>
              <w:rPr>
                <w:ins w:id="18756" w:author="Greg Clendenning" w:date="2024-04-16T16:42:00Z"/>
                <w:rFonts w:cs="Arial"/>
                <w:color w:val="000000"/>
                <w:sz w:val="18"/>
                <w:szCs w:val="18"/>
              </w:rPr>
            </w:pPr>
            <w:ins w:id="18757" w:author="Greg Clendenning" w:date="2024-04-16T16:42:00Z">
              <w:r w:rsidRPr="001570EA">
                <w:rPr>
                  <w:rFonts w:cs="Arial"/>
                  <w:color w:val="000000"/>
                  <w:sz w:val="18"/>
                  <w:szCs w:val="18"/>
                </w:rPr>
                <w:t>0.0021705</w:t>
              </w:r>
            </w:ins>
          </w:p>
        </w:tc>
        <w:tc>
          <w:tcPr>
            <w:tcW w:w="1072" w:type="dxa"/>
            <w:vAlign w:val="center"/>
          </w:tcPr>
          <w:p w14:paraId="03779E7A" w14:textId="77777777" w:rsidR="004E6452" w:rsidRPr="001570EA" w:rsidRDefault="004E6452">
            <w:pPr>
              <w:spacing w:before="80" w:after="80"/>
              <w:jc w:val="center"/>
              <w:rPr>
                <w:ins w:id="18758" w:author="Greg Clendenning" w:date="2024-04-16T16:42:00Z"/>
                <w:rFonts w:cs="Arial"/>
                <w:color w:val="000000"/>
                <w:sz w:val="18"/>
                <w:szCs w:val="18"/>
              </w:rPr>
            </w:pPr>
            <w:ins w:id="18759" w:author="Greg Clendenning" w:date="2024-04-16T16:42:00Z">
              <w:r w:rsidRPr="001570EA">
                <w:rPr>
                  <w:rFonts w:cs="Arial"/>
                  <w:color w:val="000000"/>
                  <w:sz w:val="18"/>
                  <w:szCs w:val="18"/>
                </w:rPr>
                <w:t>0.0016254</w:t>
              </w:r>
            </w:ins>
          </w:p>
        </w:tc>
      </w:tr>
    </w:tbl>
    <w:p w14:paraId="3AD2746A" w14:textId="77777777" w:rsidR="004E6452" w:rsidRPr="001570EA" w:rsidRDefault="004E6452" w:rsidP="004E6452">
      <w:pPr>
        <w:pStyle w:val="SubStyle"/>
      </w:pPr>
    </w:p>
    <w:p w14:paraId="36C8E298" w14:textId="77777777" w:rsidR="004E6452" w:rsidRPr="001570EA" w:rsidRDefault="004E6452" w:rsidP="004E6452">
      <w:pPr>
        <w:pStyle w:val="SubStyle"/>
        <w:keepNext/>
        <w:keepLines/>
      </w:pPr>
      <w:r w:rsidRPr="001570EA">
        <w:t>Evaluation Protocols</w:t>
      </w:r>
    </w:p>
    <w:p w14:paraId="53A9C420" w14:textId="7E78CD99"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w:t>
      </w:r>
      <w:del w:id="18760" w:author="Greg Clendenning" w:date="2024-04-16T16:42:00Z">
        <w:r w:rsidR="00FA5174">
          <w:delText xml:space="preserve"> </w:delText>
        </w:r>
      </w:del>
      <w:ins w:id="18761" w:author="Greg Clendenning" w:date="2024-04-16T16:42:00Z">
        <w:r w:rsidRPr="001570EA">
          <w:t>-</w:t>
        </w:r>
      </w:ins>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D5D079" w14:textId="77777777" w:rsidR="004E6452" w:rsidRPr="001570EA" w:rsidRDefault="004E6452" w:rsidP="004E6452">
      <w:pPr>
        <w:pStyle w:val="SubStyle"/>
      </w:pPr>
    </w:p>
    <w:p w14:paraId="4FAB8B6C" w14:textId="77777777" w:rsidR="004E6452" w:rsidRPr="001570EA" w:rsidRDefault="004E6452" w:rsidP="004E6452">
      <w:pPr>
        <w:pStyle w:val="SubStyle"/>
      </w:pPr>
      <w:r w:rsidRPr="001570EA">
        <w:t>Sources</w:t>
      </w:r>
    </w:p>
    <w:p w14:paraId="7B745D31" w14:textId="77777777" w:rsidR="00FA5174" w:rsidRDefault="00FA5174" w:rsidP="0083636E">
      <w:pPr>
        <w:pStyle w:val="ListParagraph"/>
        <w:numPr>
          <w:ilvl w:val="0"/>
          <w:numId w:val="61"/>
        </w:numPr>
        <w:overflowPunct/>
        <w:autoSpaceDE/>
        <w:autoSpaceDN/>
        <w:adjustRightInd/>
        <w:spacing w:after="120"/>
        <w:ind w:left="360"/>
        <w:jc w:val="left"/>
        <w:textAlignment w:val="auto"/>
        <w:rPr>
          <w:del w:id="18762" w:author="Greg Clendenning" w:date="2024-04-16T16:42:00Z"/>
          <w:rFonts w:eastAsiaTheme="minorHAnsi" w:cs="Arial"/>
        </w:rPr>
      </w:pPr>
      <w:del w:id="18763" w:author="Greg Clendenning" w:date="2024-04-16T16:42:00Z">
        <w:r w:rsidRPr="00576918">
          <w:rPr>
            <w:rFonts w:cs="Arial"/>
            <w:color w:val="000000"/>
          </w:rPr>
          <w:delText>California</w:delText>
        </w:r>
        <w:r>
          <w:rPr>
            <w:rFonts w:cs="Arial"/>
            <w:color w:val="000000"/>
          </w:rPr>
          <w:delText xml:space="preserve"> </w:delText>
        </w:r>
        <w:r w:rsidRPr="00576918">
          <w:rPr>
            <w:rFonts w:cs="Arial"/>
            <w:color w:val="000000"/>
          </w:rPr>
          <w:delText>Public</w:delText>
        </w:r>
        <w:r>
          <w:rPr>
            <w:rFonts w:cs="Arial"/>
            <w:color w:val="000000"/>
          </w:rPr>
          <w:delText xml:space="preserve"> </w:delText>
        </w:r>
        <w:r w:rsidRPr="00576918">
          <w:rPr>
            <w:rFonts w:cs="Arial"/>
            <w:color w:val="000000"/>
          </w:rPr>
          <w:delText>Utilities</w:delText>
        </w:r>
        <w:r>
          <w:rPr>
            <w:rFonts w:cs="Arial"/>
            <w:color w:val="000000"/>
          </w:rPr>
          <w:delText xml:space="preserve"> </w:delText>
        </w:r>
        <w:r w:rsidRPr="00576918">
          <w:rPr>
            <w:rFonts w:cs="Arial"/>
            <w:color w:val="000000"/>
          </w:rPr>
          <w:delText>Commission</w:delText>
        </w:r>
        <w:r>
          <w:rPr>
            <w:rFonts w:cs="Arial"/>
            <w:color w:val="000000"/>
          </w:rPr>
          <w:delText xml:space="preserve"> </w:delText>
        </w:r>
        <w:r w:rsidRPr="00576918">
          <w:rPr>
            <w:rFonts w:cs="Arial"/>
            <w:color w:val="000000"/>
          </w:rPr>
          <w:delText>Databas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Energy</w:delText>
        </w:r>
        <w:r>
          <w:rPr>
            <w:rFonts w:cs="Arial"/>
            <w:color w:val="000000"/>
          </w:rPr>
          <w:delText xml:space="preserve"> </w:delText>
        </w:r>
        <w:r w:rsidRPr="00576918">
          <w:rPr>
            <w:rFonts w:cs="Arial"/>
            <w:color w:val="000000"/>
          </w:rPr>
          <w:delText>Efficient</w:delText>
        </w:r>
        <w:r>
          <w:rPr>
            <w:rFonts w:cs="Arial"/>
            <w:color w:val="000000"/>
          </w:rPr>
          <w:delText xml:space="preserve"> </w:delText>
        </w:r>
        <w:r w:rsidRPr="00576918">
          <w:rPr>
            <w:rFonts w:cs="Arial"/>
            <w:color w:val="000000"/>
          </w:rPr>
          <w:delText>Resources</w:delText>
        </w:r>
        <w:r>
          <w:rPr>
            <w:rFonts w:cs="Arial"/>
            <w:color w:val="000000"/>
          </w:rPr>
          <w:delText xml:space="preserve"> </w:delText>
        </w:r>
        <w:r w:rsidRPr="00576918">
          <w:rPr>
            <w:rFonts w:cs="Arial"/>
            <w:color w:val="000000"/>
          </w:rPr>
          <w:delText>(DEER)</w:delText>
        </w:r>
        <w:r>
          <w:rPr>
            <w:rFonts w:cs="Arial"/>
            <w:color w:val="000000"/>
          </w:rPr>
          <w:delText xml:space="preserve"> </w:delText>
        </w:r>
        <w:r w:rsidRPr="00576918">
          <w:rPr>
            <w:rFonts w:cs="Arial"/>
            <w:color w:val="000000"/>
          </w:rPr>
          <w:delText>EUL</w:delText>
        </w:r>
        <w:r>
          <w:rPr>
            <w:rFonts w:cs="Arial"/>
            <w:color w:val="000000"/>
          </w:rPr>
          <w:delText xml:space="preserve"> </w:delText>
        </w:r>
        <w:r w:rsidRPr="00576918">
          <w:rPr>
            <w:rFonts w:cs="Arial"/>
            <w:color w:val="000000"/>
          </w:rPr>
          <w:delText>Support</w:delText>
        </w:r>
        <w:r>
          <w:rPr>
            <w:rFonts w:cs="Arial"/>
            <w:color w:val="000000"/>
          </w:rPr>
          <w:delText xml:space="preserve"> </w:delText>
        </w:r>
        <w:r w:rsidRPr="00576918">
          <w:rPr>
            <w:rFonts w:cs="Arial"/>
            <w:color w:val="000000"/>
          </w:rPr>
          <w:delText>Tabl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2020,</w:delText>
        </w:r>
        <w:r>
          <w:rPr>
            <w:rFonts w:cs="Arial"/>
            <w:color w:val="000000"/>
          </w:rPr>
          <w:delText xml:space="preserve"> </w:delText>
        </w:r>
        <w:r w:rsidR="00475EB1">
          <w:fldChar w:fldCharType="begin"/>
        </w:r>
        <w:r w:rsidR="00475EB1">
          <w:delInstrText>HYPERLINK "http://www.deeresources.com/files/DEER2020/download/SupportTable-EUL2020.xlsx"</w:delInstrText>
        </w:r>
        <w:r w:rsidR="00475EB1">
          <w:fldChar w:fldCharType="separate"/>
        </w:r>
        <w:r w:rsidRPr="00576918">
          <w:rPr>
            <w:rFonts w:cs="Arial"/>
            <w:color w:val="0000FF"/>
            <w:u w:val="single"/>
          </w:rPr>
          <w:delText>http://www.deeresources.com/files/DEER2020/download/SupportTable-EUL2020.xlsx</w:delText>
        </w:r>
        <w:r w:rsidR="00475EB1">
          <w:rPr>
            <w:rFonts w:cs="Arial"/>
            <w:color w:val="0000FF"/>
            <w:u w:val="single"/>
          </w:rPr>
          <w:fldChar w:fldCharType="end"/>
        </w:r>
        <w:r w:rsidRPr="00576918">
          <w:rPr>
            <w:rFonts w:cs="Arial"/>
            <w:color w:val="000000"/>
          </w:rPr>
          <w:delText>.</w:delText>
        </w:r>
        <w:r>
          <w:rPr>
            <w:rFonts w:cs="Arial"/>
            <w:color w:val="000000"/>
          </w:rPr>
          <w:delText xml:space="preserve"> </w:delText>
        </w:r>
        <w:r w:rsidRPr="00576918">
          <w:rPr>
            <w:rFonts w:cs="Arial"/>
            <w:color w:val="000000"/>
          </w:rPr>
          <w:delText>Accessed</w:delText>
        </w:r>
        <w:r>
          <w:rPr>
            <w:rFonts w:cs="Arial"/>
            <w:color w:val="000000"/>
          </w:rPr>
          <w:delText xml:space="preserve"> </w:delText>
        </w:r>
        <w:r w:rsidRPr="00576918">
          <w:rPr>
            <w:rFonts w:cs="Arial"/>
            <w:color w:val="000000"/>
          </w:rPr>
          <w:delText>December</w:delText>
        </w:r>
        <w:r>
          <w:rPr>
            <w:rFonts w:cs="Arial"/>
            <w:color w:val="000000"/>
          </w:rPr>
          <w:delText xml:space="preserve"> </w:delText>
        </w:r>
        <w:r w:rsidRPr="00576918">
          <w:rPr>
            <w:rFonts w:cs="Arial"/>
            <w:color w:val="000000"/>
          </w:rPr>
          <w:delText>2018.</w:delText>
        </w:r>
      </w:del>
    </w:p>
    <w:p w14:paraId="0310836F" w14:textId="3A280F52" w:rsidR="004E6452" w:rsidRPr="001570EA" w:rsidRDefault="00FA5174" w:rsidP="006D787B">
      <w:pPr>
        <w:pStyle w:val="ListParagraph"/>
        <w:numPr>
          <w:ilvl w:val="0"/>
          <w:numId w:val="61"/>
        </w:numPr>
        <w:overflowPunct/>
        <w:autoSpaceDE/>
        <w:autoSpaceDN/>
        <w:adjustRightInd/>
        <w:spacing w:after="120"/>
        <w:ind w:left="360"/>
        <w:jc w:val="left"/>
        <w:textAlignment w:val="auto"/>
        <w:rPr>
          <w:ins w:id="18764" w:author="Greg Clendenning" w:date="2024-04-16T16:42:00Z"/>
          <w:rFonts w:eastAsiaTheme="minorHAnsi" w:cs="Arial"/>
        </w:rPr>
      </w:pPr>
      <w:del w:id="18765" w:author="Greg Clendenning" w:date="2024-04-16T16:42:00Z">
        <w:r w:rsidRPr="00576918">
          <w:rPr>
            <w:rFonts w:cs="Arial"/>
            <w:color w:val="000000"/>
          </w:rPr>
          <w:delText>Federal</w:delText>
        </w:r>
        <w:r>
          <w:rPr>
            <w:rFonts w:cs="Arial"/>
            <w:color w:val="000000"/>
          </w:rPr>
          <w:delText xml:space="preserve"> </w:delText>
        </w:r>
        <w:r w:rsidRPr="00576918">
          <w:rPr>
            <w:rFonts w:cs="Arial"/>
            <w:color w:val="000000"/>
          </w:rPr>
          <w:delText>Standards</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Residential</w:delText>
        </w:r>
        <w:r>
          <w:rPr>
            <w:rFonts w:cs="Arial"/>
            <w:color w:val="000000"/>
          </w:rPr>
          <w:delText xml:space="preserve"> </w:delText>
        </w:r>
        <w:r w:rsidRPr="00576918">
          <w:rPr>
            <w:rFonts w:cs="Arial"/>
            <w:color w:val="000000"/>
          </w:rPr>
          <w:delText>Refrigerators</w:delText>
        </w:r>
        <w:r>
          <w:rPr>
            <w:rFonts w:cs="Arial"/>
            <w:color w:val="000000"/>
          </w:rPr>
          <w:delText xml:space="preserve"> </w:delText>
        </w:r>
        <w:r w:rsidRPr="00576918">
          <w:rPr>
            <w:rFonts w:cs="Arial"/>
            <w:color w:val="000000"/>
          </w:rPr>
          <w:delText>and</w:delText>
        </w:r>
        <w:r>
          <w:rPr>
            <w:rFonts w:cs="Arial"/>
            <w:color w:val="000000"/>
          </w:rPr>
          <w:delText xml:space="preserve"> </w:delText>
        </w:r>
        <w:r w:rsidRPr="00576918">
          <w:rPr>
            <w:rFonts w:cs="Arial"/>
            <w:color w:val="000000"/>
          </w:rPr>
          <w:delText>Freezers,</w:delText>
        </w:r>
        <w:r>
          <w:rPr>
            <w:rFonts w:cs="Arial"/>
            <w:color w:val="000000"/>
          </w:rPr>
          <w:delText xml:space="preserve"> </w:delText>
        </w:r>
        <w:r w:rsidRPr="00576918">
          <w:rPr>
            <w:rFonts w:cs="Arial"/>
            <w:color w:val="000000"/>
          </w:rPr>
          <w:delText>Effective</w:delText>
        </w:r>
        <w:r>
          <w:rPr>
            <w:rFonts w:cs="Arial"/>
            <w:color w:val="000000"/>
          </w:rPr>
          <w:delText xml:space="preserve"> </w:delText>
        </w:r>
        <w:r w:rsidRPr="00576918">
          <w:rPr>
            <w:rFonts w:cs="Arial"/>
            <w:color w:val="000000"/>
          </w:rPr>
          <w:delText>9/14/</w:delText>
        </w:r>
      </w:del>
      <w:ins w:id="18766" w:author="Greg Clendenning" w:date="2024-04-16T16:42:00Z">
        <w:r w:rsidR="004E6452" w:rsidRPr="001570EA">
          <w:rPr>
            <w:rFonts w:cs="Arial"/>
            <w:color w:val="000000"/>
          </w:rPr>
          <w:t xml:space="preserve">California Electronic Technical Reference Manual. “Refrigerator or Freezer, Residential”. Accessed December 2023. </w:t>
        </w:r>
        <w:r w:rsidR="00475EB1">
          <w:fldChar w:fldCharType="begin"/>
        </w:r>
        <w:r w:rsidR="00475EB1">
          <w:instrText>HYPERLINK "https://www.caetrm.com"</w:instrText>
        </w:r>
        <w:r w:rsidR="00475EB1">
          <w:fldChar w:fldCharType="separate"/>
        </w:r>
        <w:r w:rsidR="004E6452" w:rsidRPr="001570EA">
          <w:rPr>
            <w:rStyle w:val="Hyperlink"/>
            <w:rFonts w:cs="Arial"/>
          </w:rPr>
          <w:t>Weblink</w:t>
        </w:r>
        <w:r w:rsidR="00475EB1">
          <w:rPr>
            <w:rStyle w:val="Hyperlink"/>
            <w:rFonts w:cs="Arial"/>
          </w:rPr>
          <w:fldChar w:fldCharType="end"/>
        </w:r>
        <w:r w:rsidR="004E6452" w:rsidRPr="001570EA">
          <w:rPr>
            <w:rFonts w:cs="Arial"/>
            <w:color w:val="000000"/>
          </w:rPr>
          <w:t xml:space="preserve"> </w:t>
        </w:r>
      </w:ins>
    </w:p>
    <w:p w14:paraId="2B8EDA98" w14:textId="1EE639B1" w:rsidR="004E6452" w:rsidRPr="001570EA" w:rsidRDefault="004E6452" w:rsidP="006D787B">
      <w:pPr>
        <w:pStyle w:val="ListParagraph"/>
        <w:numPr>
          <w:ilvl w:val="0"/>
          <w:numId w:val="61"/>
        </w:numPr>
        <w:overflowPunct/>
        <w:autoSpaceDE/>
        <w:autoSpaceDN/>
        <w:adjustRightInd/>
        <w:spacing w:after="120"/>
        <w:ind w:left="360"/>
        <w:jc w:val="left"/>
        <w:textAlignment w:val="auto"/>
        <w:rPr>
          <w:ins w:id="18767" w:author="Greg Clendenning" w:date="2024-04-16T16:42:00Z"/>
          <w:rFonts w:cs="Arial"/>
          <w:color w:val="000000"/>
        </w:rPr>
      </w:pPr>
      <w:ins w:id="18768" w:author="Greg Clendenning" w:date="2024-04-16T16:42:00Z">
        <w:r w:rsidRPr="001570EA">
          <w:rPr>
            <w:rFonts w:eastAsiaTheme="minorHAnsi" w:cs="Arial"/>
          </w:rPr>
          <w:t xml:space="preserve">10 CFR 430.32 (a). </w:t>
        </w:r>
        <w:r w:rsidR="00475EB1">
          <w:fldChar w:fldCharType="begin"/>
        </w:r>
        <w:r w:rsidR="00475EB1">
          <w:instrText>HYPERLINK "https://www.ecfr.gov/current/title-10/chapter-II/subchapter-D/part-430/subpart-C/section-430.32"</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ins>
    </w:p>
    <w:p w14:paraId="119A3598" w14:textId="77777777" w:rsidR="00FA5174" w:rsidRPr="00576918" w:rsidRDefault="004E6452" w:rsidP="0083636E">
      <w:pPr>
        <w:pStyle w:val="ListParagraph"/>
        <w:numPr>
          <w:ilvl w:val="0"/>
          <w:numId w:val="61"/>
        </w:numPr>
        <w:overflowPunct/>
        <w:autoSpaceDE/>
        <w:autoSpaceDN/>
        <w:adjustRightInd/>
        <w:spacing w:after="120"/>
        <w:ind w:left="360"/>
        <w:jc w:val="left"/>
        <w:textAlignment w:val="auto"/>
        <w:rPr>
          <w:del w:id="18769" w:author="Greg Clendenning" w:date="2024-04-16T16:42:00Z"/>
          <w:rFonts w:cs="Arial"/>
          <w:color w:val="000000"/>
        </w:rPr>
      </w:pPr>
      <w:ins w:id="18770" w:author="Greg Clendenning" w:date="2024-04-16T16:42:00Z">
        <w:r w:rsidRPr="001570EA">
          <w:rPr>
            <w:rFonts w:cs="Arial"/>
            <w:color w:val="000000"/>
          </w:rPr>
          <w:t>U.S. EPA. (</w:t>
        </w:r>
      </w:ins>
      <w:r w:rsidRPr="001570EA">
        <w:rPr>
          <w:rFonts w:cs="Arial"/>
          <w:color w:val="000000"/>
        </w:rPr>
        <w:t>2014</w:t>
      </w:r>
      <w:del w:id="18771" w:author="Greg Clendenning" w:date="2024-04-16T16:42:00Z">
        <w:r w:rsidR="00FA5174" w:rsidRPr="00576918">
          <w:rPr>
            <w:rFonts w:cs="Arial"/>
            <w:color w:val="000000"/>
          </w:rPr>
          <w:delText>.</w:delText>
        </w:r>
        <w:r w:rsidR="00FA5174">
          <w:rPr>
            <w:rFonts w:cs="Arial"/>
            <w:color w:val="000000"/>
          </w:rPr>
          <w:delText xml:space="preserve"> </w:delText>
        </w:r>
        <w:r w:rsidR="00475EB1">
          <w:fldChar w:fldCharType="begin"/>
        </w:r>
        <w:r w:rsidR="00475EB1">
          <w:delInstrText>HYPERLINK "http://www1.eere.energy.gov/buildings/appliance_standards/product.aspx/productid/43"</w:delInstrText>
        </w:r>
        <w:r w:rsidR="00475EB1">
          <w:fldChar w:fldCharType="separate"/>
        </w:r>
        <w:r w:rsidR="00FA5174" w:rsidRPr="00CE6B5D">
          <w:rPr>
            <w:rStyle w:val="Hyperlink"/>
          </w:rPr>
          <w:delText>http://www1.eere.energy.gov/buildings/appliance_standards/product.aspx/productid/43</w:delText>
        </w:r>
        <w:r w:rsidR="00475EB1">
          <w:rPr>
            <w:rStyle w:val="Hyperlink"/>
          </w:rPr>
          <w:fldChar w:fldCharType="end"/>
        </w:r>
      </w:del>
    </w:p>
    <w:p w14:paraId="2264C593" w14:textId="6D8D1525" w:rsidR="004E6452" w:rsidRPr="001570EA" w:rsidRDefault="004E6452" w:rsidP="006D787B">
      <w:pPr>
        <w:pStyle w:val="ListParagraph"/>
        <w:numPr>
          <w:ilvl w:val="0"/>
          <w:numId w:val="61"/>
        </w:numPr>
        <w:overflowPunct/>
        <w:autoSpaceDE/>
        <w:autoSpaceDN/>
        <w:adjustRightInd/>
        <w:spacing w:after="120"/>
        <w:ind w:left="360"/>
        <w:jc w:val="left"/>
        <w:textAlignment w:val="auto"/>
        <w:rPr>
          <w:rFonts w:cs="Arial"/>
          <w:color w:val="000000"/>
        </w:rPr>
      </w:pPr>
      <w:ins w:id="18772" w:author="Greg Clendenning" w:date="2024-04-16T16:42:00Z">
        <w:r w:rsidRPr="001570EA">
          <w:rPr>
            <w:rFonts w:cs="Arial"/>
            <w:color w:val="000000"/>
          </w:rPr>
          <w:t xml:space="preserve">). </w:t>
        </w:r>
      </w:ins>
      <w:r w:rsidRPr="001570EA">
        <w:rPr>
          <w:rFonts w:cs="Arial"/>
          <w:color w:val="000000"/>
        </w:rPr>
        <w:t xml:space="preserve">ENERGY STAR Program Requirements Product Specifications for </w:t>
      </w:r>
      <w:del w:id="18773" w:author="Greg Clendenning" w:date="2024-04-16T16:42:00Z">
        <w:r w:rsidR="00FA5174" w:rsidRPr="00576918">
          <w:rPr>
            <w:rFonts w:cs="Arial"/>
            <w:color w:val="000000"/>
          </w:rPr>
          <w:delText>Residential</w:delText>
        </w:r>
        <w:r w:rsidR="00FA5174">
          <w:rPr>
            <w:rFonts w:cs="Arial"/>
            <w:color w:val="000000"/>
          </w:rPr>
          <w:delText xml:space="preserve"> </w:delText>
        </w:r>
        <w:r w:rsidR="00FA5174" w:rsidRPr="00576918">
          <w:rPr>
            <w:rFonts w:cs="Arial"/>
            <w:color w:val="000000"/>
          </w:rPr>
          <w:delText>Refrigerators</w:delText>
        </w:r>
        <w:r w:rsidR="00FA5174">
          <w:rPr>
            <w:rFonts w:cs="Arial"/>
            <w:color w:val="000000"/>
          </w:rPr>
          <w:delText xml:space="preserve"> </w:delText>
        </w:r>
        <w:r w:rsidR="00FA5174" w:rsidRPr="00576918">
          <w:rPr>
            <w:rFonts w:cs="Arial"/>
            <w:color w:val="000000"/>
          </w:rPr>
          <w:delText>and</w:delText>
        </w:r>
        <w:r w:rsidR="00FA5174">
          <w:rPr>
            <w:rFonts w:cs="Arial"/>
            <w:color w:val="000000"/>
          </w:rPr>
          <w:delText xml:space="preserve"> </w:delText>
        </w:r>
        <w:r w:rsidR="00FA5174" w:rsidRPr="00576918">
          <w:rPr>
            <w:rFonts w:cs="Arial"/>
            <w:color w:val="000000"/>
          </w:rPr>
          <w:delText>Freezers</w:delText>
        </w:r>
      </w:del>
      <w:ins w:id="18774" w:author="Greg Clendenning" w:date="2024-04-16T16:42:00Z">
        <w:r w:rsidRPr="001570EA">
          <w:rPr>
            <w:rFonts w:cs="Arial"/>
            <w:color w:val="000000"/>
          </w:rPr>
          <w:t>Consumer Refrigeration Products</w:t>
        </w:r>
      </w:ins>
      <w:r w:rsidRPr="001570EA">
        <w:rPr>
          <w:rFonts w:cs="Arial"/>
          <w:color w:val="000000"/>
        </w:rPr>
        <w:t xml:space="preserve"> Version 5.</w:t>
      </w:r>
      <w:del w:id="18775" w:author="Greg Clendenning" w:date="2024-04-16T16:42:00Z">
        <w:r w:rsidR="00FA5174" w:rsidRPr="00576918">
          <w:rPr>
            <w:rFonts w:cs="Arial"/>
            <w:color w:val="000000"/>
          </w:rPr>
          <w:delText>0.</w:delText>
        </w:r>
        <w:r w:rsidR="00FA5174">
          <w:rPr>
            <w:rFonts w:cs="Arial"/>
            <w:color w:val="000000"/>
          </w:rPr>
          <w:delText xml:space="preserve"> </w:delText>
        </w:r>
        <w:r w:rsidR="00FA5174" w:rsidRPr="00576918">
          <w:rPr>
            <w:rFonts w:cs="Arial"/>
            <w:color w:val="000000"/>
          </w:rPr>
          <w:delText>Effective</w:delText>
        </w:r>
        <w:r w:rsidR="00FA5174">
          <w:rPr>
            <w:rFonts w:cs="Arial"/>
            <w:color w:val="000000"/>
          </w:rPr>
          <w:delText xml:space="preserve"> </w:delText>
        </w:r>
        <w:r w:rsidR="00FA5174" w:rsidRPr="00576918">
          <w:rPr>
            <w:rFonts w:cs="Arial"/>
            <w:color w:val="000000"/>
          </w:rPr>
          <w:delText>9/15/2014.</w:delText>
        </w:r>
      </w:del>
      <w:ins w:id="18776" w:author="Greg Clendenning" w:date="2024-04-16T16:42:00Z">
        <w:r w:rsidRPr="001570EA">
          <w:rPr>
            <w:rFonts w:cs="Arial"/>
            <w:color w:val="000000"/>
          </w:rPr>
          <w:t>1.</w:t>
        </w:r>
      </w:ins>
      <w:r w:rsidRPr="001570EA">
        <w:rPr>
          <w:rFonts w:cs="Arial"/>
          <w:color w:val="000000"/>
        </w:rPr>
        <w:t xml:space="preserve"> </w:t>
      </w:r>
      <w:r w:rsidR="00475EB1">
        <w:fldChar w:fldCharType="begin"/>
      </w:r>
      <w:r w:rsidR="00475EB1">
        <w:instrText>HYPERLINK "https://www.energystar.gov/</w:instrText>
      </w:r>
      <w:del w:id="18777" w:author="Greg Clendenning" w:date="2024-04-16T16:42:00Z">
        <w:r w:rsidR="00475EB1">
          <w:delInstrText>ia/partners/product_specs/program_reqs</w:delInstrText>
        </w:r>
      </w:del>
      <w:ins w:id="18778" w:author="Greg Clendenning" w:date="2024-04-16T16:42:00Z">
        <w:r w:rsidR="00475EB1">
          <w:instrText>sites/default/files/asset/document</w:instrText>
        </w:r>
      </w:ins>
      <w:r w:rsidR="00475EB1">
        <w:instrText>/Refrigerators_and_Freezers_Program_Requirements_V5.</w:instrText>
      </w:r>
      <w:del w:id="18779" w:author="Greg Clendenning" w:date="2024-04-16T16:42:00Z">
        <w:r w:rsidR="00475EB1">
          <w:delInstrText>0</w:delInstrText>
        </w:r>
      </w:del>
      <w:ins w:id="18780" w:author="Greg Clendenning" w:date="2024-04-16T16:42:00Z">
        <w:r w:rsidR="00475EB1">
          <w:instrText>1</w:instrText>
        </w:r>
      </w:ins>
      <w:r w:rsidR="00475EB1">
        <w:instrText>.pdf"</w:instrText>
      </w:r>
      <w:r w:rsidR="00475EB1">
        <w:fldChar w:fldCharType="separate"/>
      </w:r>
      <w:del w:id="18781" w:author="Greg Clendenning" w:date="2024-04-16T16:42:00Z">
        <w:r w:rsidR="00FA5174" w:rsidRPr="00CE6B5D">
          <w:rPr>
            <w:rStyle w:val="Hyperlink"/>
          </w:rPr>
          <w:delText>https://www.energystar.gov/ia/partners/product_specs/program_reqs/Refrigerators_and_Freezers_Program_Requirements_V5.0.pdf</w:delText>
        </w:r>
      </w:del>
      <w:ins w:id="18782" w:author="Greg Clendenning" w:date="2024-04-16T16:42:00Z">
        <w:r w:rsidRPr="001570EA">
          <w:rPr>
            <w:rStyle w:val="Hyperlink"/>
            <w:rFonts w:cs="Arial"/>
          </w:rPr>
          <w:t>Weblink</w:t>
        </w:r>
      </w:ins>
      <w:r w:rsidR="00475EB1">
        <w:rPr>
          <w:rStyle w:val="Hyperlink"/>
          <w:rFonts w:cs="Arial"/>
        </w:rPr>
        <w:fldChar w:fldCharType="end"/>
      </w:r>
    </w:p>
    <w:p w14:paraId="58710EBF" w14:textId="77777777" w:rsidR="00FA5174" w:rsidRPr="00621947" w:rsidRDefault="00FA5174" w:rsidP="0083636E">
      <w:pPr>
        <w:pStyle w:val="ListParagraph"/>
        <w:numPr>
          <w:ilvl w:val="0"/>
          <w:numId w:val="61"/>
        </w:numPr>
        <w:spacing w:after="120"/>
        <w:ind w:left="360"/>
        <w:jc w:val="left"/>
        <w:rPr>
          <w:del w:id="18783" w:author="Greg Clendenning" w:date="2024-04-16T16:42:00Z"/>
        </w:rPr>
      </w:pPr>
      <w:del w:id="18784" w:author="Greg Clendenning" w:date="2024-04-16T16:42:00Z">
        <w:r w:rsidRPr="00A65A62">
          <w:rPr>
            <w:rFonts w:cs="Arial"/>
            <w:color w:val="000000"/>
          </w:rPr>
          <w:delText xml:space="preserve">ENERGY STAR </w:delText>
        </w:r>
        <w:r>
          <w:rPr>
            <w:rFonts w:cs="Arial"/>
            <w:color w:val="000000"/>
          </w:rPr>
          <w:delText xml:space="preserve">Most Efficient 2019 </w:delText>
        </w:r>
        <w:r w:rsidRPr="00A65A62">
          <w:rPr>
            <w:rFonts w:cs="Arial"/>
            <w:color w:val="000000"/>
          </w:rPr>
          <w:delText xml:space="preserve">Recognition Criteria for Refrigerator-Freezers. Table 2. </w:delText>
        </w:r>
        <w:r w:rsidR="00475EB1">
          <w:fldChar w:fldCharType="begin"/>
        </w:r>
        <w:r w:rsidR="00475EB1">
          <w:delInstrText>HYPERLINK "https://www.energystar.gov/sites/default/files/Refrigerator-Freezers%20ENERGY%20STAR%20Most%20Efficient%202019%20Final%20Criteria.pdf"</w:delInstrText>
        </w:r>
        <w:r w:rsidR="00475EB1">
          <w:fldChar w:fldCharType="separate"/>
        </w:r>
        <w:r w:rsidRPr="00621947">
          <w:rPr>
            <w:rStyle w:val="Hyperlink"/>
          </w:rPr>
          <w:delText>https://www.energystar.gov/sites/default/files/Refrigerator-Freezers%20ENERGY%20STAR%20Most%20Efficient%202019%20Final%20Criteria.pdf</w:delText>
        </w:r>
        <w:r w:rsidR="00475EB1">
          <w:rPr>
            <w:rStyle w:val="Hyperlink"/>
          </w:rPr>
          <w:fldChar w:fldCharType="end"/>
        </w:r>
      </w:del>
    </w:p>
    <w:p w14:paraId="0EFC6668" w14:textId="044F9B38" w:rsidR="004E6452" w:rsidRPr="001570EA" w:rsidRDefault="00FA5174" w:rsidP="006D787B">
      <w:pPr>
        <w:pStyle w:val="ListParagraph"/>
        <w:numPr>
          <w:ilvl w:val="0"/>
          <w:numId w:val="61"/>
        </w:numPr>
        <w:spacing w:after="120"/>
        <w:ind w:left="360"/>
        <w:jc w:val="left"/>
        <w:rPr>
          <w:ins w:id="18785" w:author="Greg Clendenning" w:date="2024-04-16T16:42:00Z"/>
        </w:rPr>
      </w:pPr>
      <w:del w:id="18786" w:author="Greg Clendenning" w:date="2024-04-16T16:42:00Z">
        <w:r w:rsidRPr="00576918">
          <w:rPr>
            <w:rFonts w:cs="Arial"/>
            <w:color w:val="000000"/>
          </w:rPr>
          <w:delText>Consistent</w:delText>
        </w:r>
        <w:r>
          <w:rPr>
            <w:rFonts w:cs="Arial"/>
            <w:color w:val="000000"/>
          </w:rPr>
          <w:delText xml:space="preserve"> </w:delText>
        </w:r>
        <w:r w:rsidRPr="00576918">
          <w:rPr>
            <w:rFonts w:cs="Arial"/>
            <w:color w:val="000000"/>
          </w:rPr>
          <w:delText>with</w:delText>
        </w:r>
        <w:r>
          <w:rPr>
            <w:rFonts w:cs="Arial"/>
            <w:color w:val="000000"/>
          </w:rPr>
          <w:delText xml:space="preserve"> </w:delText>
        </w:r>
        <w:r w:rsidRPr="00576918">
          <w:rPr>
            <w:rFonts w:cs="Arial"/>
            <w:color w:val="000000"/>
          </w:rPr>
          <w:delText>the</w:delText>
        </w:r>
        <w:r>
          <w:rPr>
            <w:rFonts w:cs="Arial"/>
            <w:color w:val="000000"/>
          </w:rPr>
          <w:delText xml:space="preserve"> </w:delText>
        </w:r>
        <w:r w:rsidRPr="00576918">
          <w:rPr>
            <w:rFonts w:cs="Arial"/>
            <w:color w:val="000000"/>
          </w:rPr>
          <w:delText>conversion</w:delText>
        </w:r>
        <w:r>
          <w:rPr>
            <w:rFonts w:cs="Arial"/>
            <w:color w:val="000000"/>
          </w:rPr>
          <w:delText xml:space="preserve"> </w:delText>
        </w:r>
        <w:r w:rsidRPr="00576918">
          <w:rPr>
            <w:rFonts w:cs="Arial"/>
            <w:color w:val="000000"/>
          </w:rPr>
          <w:delText>factors</w:delText>
        </w:r>
        <w:r>
          <w:rPr>
            <w:rFonts w:cs="Arial"/>
            <w:color w:val="000000"/>
          </w:rPr>
          <w:delText xml:space="preserve"> </w:delText>
        </w:r>
        <w:r w:rsidRPr="00576918">
          <w:rPr>
            <w:rFonts w:cs="Arial"/>
            <w:color w:val="000000"/>
          </w:rPr>
          <w:delText>in</w:delText>
        </w:r>
        <w:r>
          <w:rPr>
            <w:rFonts w:cs="Arial"/>
            <w:color w:val="000000"/>
          </w:rPr>
          <w:delText xml:space="preserve"> </w:delText>
        </w:r>
        <w:r w:rsidRPr="00576918">
          <w:rPr>
            <w:rFonts w:cs="Arial"/>
            <w:color w:val="000000"/>
          </w:rPr>
          <w:delText>the</w:delText>
        </w:r>
        <w:r>
          <w:rPr>
            <w:rFonts w:cs="Arial"/>
            <w:color w:val="000000"/>
          </w:rPr>
          <w:delText xml:space="preserve"> </w:delText>
        </w:r>
        <w:r w:rsidRPr="00576918">
          <w:rPr>
            <w:rFonts w:cs="Arial"/>
            <w:color w:val="000000"/>
          </w:rPr>
          <w:delText>Mid-Atlantic,</w:delText>
        </w:r>
        <w:r>
          <w:rPr>
            <w:rFonts w:cs="Arial"/>
            <w:color w:val="000000"/>
          </w:rPr>
          <w:delText xml:space="preserve"> </w:delText>
        </w:r>
        <w:r w:rsidRPr="00576918">
          <w:rPr>
            <w:rFonts w:cs="Arial"/>
            <w:color w:val="000000"/>
          </w:rPr>
          <w:delText>Illinois,</w:delText>
        </w:r>
        <w:r>
          <w:rPr>
            <w:rFonts w:cs="Arial"/>
            <w:color w:val="000000"/>
          </w:rPr>
          <w:delText xml:space="preserve"> </w:delText>
        </w:r>
        <w:r w:rsidRPr="00576918">
          <w:rPr>
            <w:rFonts w:cs="Arial"/>
            <w:color w:val="000000"/>
          </w:rPr>
          <w:delText>and</w:delText>
        </w:r>
        <w:r>
          <w:rPr>
            <w:rFonts w:cs="Arial"/>
            <w:color w:val="000000"/>
          </w:rPr>
          <w:delText xml:space="preserve"> </w:delText>
        </w:r>
        <w:r w:rsidRPr="00576918">
          <w:rPr>
            <w:rFonts w:cs="Arial"/>
            <w:color w:val="000000"/>
          </w:rPr>
          <w:delText>Wisconsin</w:delText>
        </w:r>
        <w:r>
          <w:rPr>
            <w:rFonts w:cs="Arial"/>
            <w:color w:val="000000"/>
          </w:rPr>
          <w:delText xml:space="preserve"> </w:delText>
        </w:r>
        <w:r w:rsidRPr="00576918">
          <w:rPr>
            <w:rFonts w:cs="Arial"/>
            <w:color w:val="000000"/>
          </w:rPr>
          <w:delText>TRMs.</w:delText>
        </w:r>
        <w:r>
          <w:rPr>
            <w:rFonts w:cs="Arial"/>
            <w:color w:val="000000"/>
          </w:rPr>
          <w:delText xml:space="preserve"> </w:delText>
        </w:r>
        <w:r w:rsidRPr="00576918">
          <w:rPr>
            <w:rFonts w:cs="Arial"/>
            <w:color w:val="000000"/>
          </w:rPr>
          <w:delText>Derived</w:delText>
        </w:r>
        <w:r>
          <w:rPr>
            <w:rFonts w:cs="Arial"/>
            <w:color w:val="000000"/>
          </w:rPr>
          <w:delText xml:space="preserve"> </w:delText>
        </w:r>
        <w:r w:rsidRPr="00576918">
          <w:rPr>
            <w:rFonts w:cs="Arial"/>
            <w:color w:val="000000"/>
          </w:rPr>
          <w:delText>from:</w:delText>
        </w:r>
        <w:r>
          <w:rPr>
            <w:rFonts w:cs="Arial"/>
            <w:color w:val="000000"/>
          </w:rPr>
          <w:delText xml:space="preserve"> </w:delText>
        </w:r>
        <w:r w:rsidRPr="00576918">
          <w:rPr>
            <w:rFonts w:cs="Arial"/>
            <w:color w:val="000000"/>
          </w:rPr>
          <w:delText>(Temperature</w:delText>
        </w:r>
        <w:r>
          <w:rPr>
            <w:rFonts w:cs="Arial"/>
            <w:color w:val="000000"/>
          </w:rPr>
          <w:delText xml:space="preserve"> </w:delText>
        </w:r>
        <w:r w:rsidRPr="00576918">
          <w:rPr>
            <w:rFonts w:cs="Arial"/>
            <w:color w:val="000000"/>
          </w:rPr>
          <w:delText>Adjustment</w:delText>
        </w:r>
        <w:r>
          <w:rPr>
            <w:rFonts w:cs="Arial"/>
            <w:color w:val="000000"/>
          </w:rPr>
          <w:delText xml:space="preserve"> </w:delText>
        </w:r>
        <w:r w:rsidRPr="00576918">
          <w:rPr>
            <w:rFonts w:cs="Arial"/>
            <w:color w:val="000000"/>
          </w:rPr>
          <w:delText>Factor</w:delText>
        </w:r>
        <w:r>
          <w:rPr>
            <w:rFonts w:cs="Arial"/>
            <w:color w:val="000000"/>
          </w:rPr>
          <w:delText xml:space="preserve"> × </w:delText>
        </w:r>
        <w:r w:rsidRPr="00576918">
          <w:rPr>
            <w:rFonts w:cs="Arial"/>
            <w:color w:val="000000"/>
          </w:rPr>
          <w:delText>Load</w:delText>
        </w:r>
        <w:r>
          <w:rPr>
            <w:rFonts w:cs="Arial"/>
            <w:color w:val="000000"/>
          </w:rPr>
          <w:delText xml:space="preserve"> </w:delText>
        </w:r>
        <w:r w:rsidRPr="00576918">
          <w:rPr>
            <w:rFonts w:cs="Arial"/>
            <w:color w:val="000000"/>
          </w:rPr>
          <w:delText>Shape</w:delText>
        </w:r>
        <w:r>
          <w:rPr>
            <w:rFonts w:cs="Arial"/>
            <w:color w:val="000000"/>
          </w:rPr>
          <w:delText xml:space="preserve"> </w:delText>
        </w:r>
        <w:r w:rsidRPr="00576918">
          <w:rPr>
            <w:rFonts w:cs="Arial"/>
            <w:color w:val="000000"/>
          </w:rPr>
          <w:delText>Adjustment</w:delText>
        </w:r>
        <w:r>
          <w:rPr>
            <w:rFonts w:cs="Arial"/>
            <w:color w:val="000000"/>
          </w:rPr>
          <w:delText xml:space="preserve"> </w:delText>
        </w:r>
        <w:r w:rsidRPr="00576918">
          <w:rPr>
            <w:rFonts w:cs="Arial"/>
            <w:color w:val="000000"/>
          </w:rPr>
          <w:delText>Factor)/</w:delText>
        </w:r>
      </w:del>
      <w:ins w:id="18787" w:author="Greg Clendenning" w:date="2024-04-16T16:42:00Z">
        <w:r w:rsidR="004E6452" w:rsidRPr="001570EA">
          <w:rPr>
            <w:rFonts w:cs="Arial"/>
            <w:color w:val="000000"/>
          </w:rPr>
          <w:t xml:space="preserve">U.S. EPA. (2023). ENERGY STAR Most Efficient 2024 Consumer Refrigeration Products Recognition Criteria. </w:t>
        </w:r>
        <w:r w:rsidR="00475EB1">
          <w:fldChar w:fldCharType="begin"/>
        </w:r>
        <w:r w:rsidR="00475EB1">
          <w:instrText>HYPERLINK "https://www.energystar.gov/sites/default/files/asset/document/Consumer%20Refrigeration%20Products%20ENERGY%20STAR%20Most%20Efficient%202023%20Final%20Criteria.pdf"</w:instrText>
        </w:r>
        <w:r w:rsidR="00475EB1">
          <w:fldChar w:fldCharType="separate"/>
        </w:r>
        <w:r w:rsidR="004E6452" w:rsidRPr="001570EA">
          <w:rPr>
            <w:rStyle w:val="Hyperlink"/>
            <w:rFonts w:cs="Arial"/>
          </w:rPr>
          <w:t>Weblink</w:t>
        </w:r>
        <w:r w:rsidR="00475EB1">
          <w:rPr>
            <w:rStyle w:val="Hyperlink"/>
            <w:rFonts w:cs="Arial"/>
          </w:rPr>
          <w:fldChar w:fldCharType="end"/>
        </w:r>
        <w:r w:rsidR="004E6452" w:rsidRPr="001570EA">
          <w:rPr>
            <w:rFonts w:cs="Arial"/>
            <w:color w:val="000000"/>
          </w:rPr>
          <w:t xml:space="preserve"> </w:t>
        </w:r>
        <w:r w:rsidR="004E6452" w:rsidRPr="001570EA" w:rsidDel="009E5478">
          <w:rPr>
            <w:rFonts w:cs="Arial"/>
            <w:color w:val="000000"/>
          </w:rPr>
          <w:t xml:space="preserve"> </w:t>
        </w:r>
      </w:ins>
    </w:p>
    <w:p w14:paraId="03F15AA2" w14:textId="255E0D44" w:rsidR="004E6452" w:rsidRPr="001570EA" w:rsidRDefault="004E6452" w:rsidP="006D787B">
      <w:pPr>
        <w:pStyle w:val="ListParagraph"/>
        <w:numPr>
          <w:ilvl w:val="0"/>
          <w:numId w:val="61"/>
        </w:numPr>
        <w:overflowPunct/>
        <w:autoSpaceDE/>
        <w:autoSpaceDN/>
        <w:adjustRightInd/>
        <w:spacing w:after="120"/>
        <w:ind w:left="360"/>
        <w:jc w:val="left"/>
        <w:textAlignment w:val="auto"/>
        <w:rPr>
          <w:ins w:id="18788" w:author="Greg Clendenning" w:date="2024-04-16T16:42:00Z"/>
          <w:rFonts w:cs="Arial"/>
          <w:color w:val="000000"/>
        </w:rPr>
      </w:pPr>
      <w:ins w:id="18789" w:author="Greg Clendenning" w:date="2024-04-16T16:42:00Z">
        <w:r w:rsidRPr="001570EA">
          <w:rPr>
            <w:rFonts w:cs="Arial"/>
            <w:color w:val="000000"/>
          </w:rPr>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4984272E" w14:textId="77777777" w:rsidR="00FA5174" w:rsidRPr="00576918" w:rsidRDefault="004E6452" w:rsidP="0083636E">
      <w:pPr>
        <w:pStyle w:val="ListParagraph"/>
        <w:numPr>
          <w:ilvl w:val="0"/>
          <w:numId w:val="61"/>
        </w:numPr>
        <w:overflowPunct/>
        <w:autoSpaceDE/>
        <w:autoSpaceDN/>
        <w:adjustRightInd/>
        <w:spacing w:after="120"/>
        <w:ind w:left="360"/>
        <w:jc w:val="left"/>
        <w:textAlignment w:val="auto"/>
        <w:rPr>
          <w:del w:id="18790" w:author="Greg Clendenning" w:date="2024-04-16T16:42:00Z"/>
          <w:rFonts w:cs="Arial"/>
          <w:color w:val="000000"/>
        </w:rPr>
      </w:pPr>
      <w:ins w:id="18791" w:author="Greg Clendenning" w:date="2024-04-16T16:42:00Z">
        <w:r w:rsidRPr="001570EA">
          <w:rPr>
            <w:rFonts w:cs="Arial"/>
            <w:color w:val="000000"/>
          </w:rPr>
          <w:t xml:space="preserve">Average adjusted volume of ENERGY STAR-certified refrigerators by configuration. Accessed December 2023. </w:t>
        </w:r>
      </w:ins>
      <w:del w:id="18792" w:author="Greg Clendenning" w:date="2024-04-16T16:42:00Z">
        <w:r w:rsidR="00FA5174" w:rsidRPr="00576918">
          <w:rPr>
            <w:rFonts w:cs="Arial"/>
            <w:color w:val="000000"/>
          </w:rPr>
          <w:delText>8760</w:delText>
        </w:r>
        <w:r w:rsidR="00FA5174">
          <w:rPr>
            <w:rFonts w:cs="Arial"/>
            <w:color w:val="000000"/>
          </w:rPr>
          <w:delText xml:space="preserve"> </w:delText>
        </w:r>
        <w:r w:rsidR="00FA5174" w:rsidRPr="00576918">
          <w:rPr>
            <w:rFonts w:cs="Arial"/>
            <w:color w:val="000000"/>
          </w:rPr>
          <w:delText>hours.</w:delText>
        </w:r>
        <w:r w:rsidR="00FA5174">
          <w:rPr>
            <w:rFonts w:cs="Arial"/>
            <w:color w:val="000000"/>
          </w:rPr>
          <w:delText xml:space="preserve"> </w:delText>
        </w:r>
        <w:r w:rsidR="00FA5174" w:rsidRPr="00576918">
          <w:rPr>
            <w:rFonts w:cs="Arial"/>
            <w:color w:val="000000"/>
          </w:rPr>
          <w:delText>The</w:delText>
        </w:r>
        <w:r w:rsidR="00FA5174">
          <w:rPr>
            <w:rFonts w:cs="Arial"/>
            <w:color w:val="000000"/>
          </w:rPr>
          <w:delText xml:space="preserve"> </w:delText>
        </w:r>
        <w:r w:rsidR="00FA5174" w:rsidRPr="00576918">
          <w:rPr>
            <w:rFonts w:cs="Arial"/>
            <w:color w:val="000000"/>
          </w:rPr>
          <w:delText>temperature</w:delText>
        </w:r>
        <w:r w:rsidR="00FA5174">
          <w:rPr>
            <w:rFonts w:cs="Arial"/>
            <w:color w:val="000000"/>
          </w:rPr>
          <w:delText xml:space="preserve"> </w:delText>
        </w:r>
        <w:r w:rsidR="00FA5174" w:rsidRPr="00576918">
          <w:rPr>
            <w:rFonts w:cs="Arial"/>
            <w:color w:val="000000"/>
          </w:rPr>
          <w:delText>adjustment</w:delText>
        </w:r>
        <w:r w:rsidR="00FA5174">
          <w:rPr>
            <w:rFonts w:cs="Arial"/>
            <w:color w:val="000000"/>
          </w:rPr>
          <w:delText xml:space="preserve"> </w:delText>
        </w:r>
        <w:r w:rsidR="00FA5174" w:rsidRPr="00576918">
          <w:rPr>
            <w:rFonts w:cs="Arial"/>
            <w:color w:val="000000"/>
          </w:rPr>
          <w:delText>factor</w:delText>
        </w:r>
        <w:r w:rsidR="00FA5174">
          <w:rPr>
            <w:rFonts w:cs="Arial"/>
            <w:color w:val="000000"/>
          </w:rPr>
          <w:delText xml:space="preserve"> </w:delText>
        </w:r>
        <w:r w:rsidR="00FA5174" w:rsidRPr="00576918">
          <w:rPr>
            <w:rFonts w:cs="Arial"/>
            <w:color w:val="000000"/>
          </w:rPr>
          <w:delText>is</w:delText>
        </w:r>
        <w:r w:rsidR="00FA5174">
          <w:rPr>
            <w:rFonts w:cs="Arial"/>
            <w:color w:val="000000"/>
          </w:rPr>
          <w:delText xml:space="preserve"> </w:delText>
        </w:r>
        <w:r w:rsidR="00FA5174" w:rsidRPr="00576918">
          <w:rPr>
            <w:rFonts w:cs="Arial"/>
            <w:color w:val="000000"/>
          </w:rPr>
          <w:delText>1.23</w:delText>
        </w:r>
        <w:r w:rsidR="00FA5174">
          <w:rPr>
            <w:rFonts w:cs="Arial"/>
            <w:color w:val="000000"/>
          </w:rPr>
          <w:delText xml:space="preserve"> </w:delText>
        </w:r>
        <w:r w:rsidR="00FA5174" w:rsidRPr="00576918">
          <w:rPr>
            <w:rFonts w:cs="Arial"/>
            <w:color w:val="000000"/>
          </w:rPr>
          <w:delText>and</w:delText>
        </w:r>
        <w:r w:rsidR="00FA5174">
          <w:rPr>
            <w:rFonts w:cs="Arial"/>
            <w:color w:val="000000"/>
          </w:rPr>
          <w:delText xml:space="preserve"> </w:delText>
        </w:r>
        <w:r w:rsidR="00FA5174" w:rsidRPr="00576918">
          <w:rPr>
            <w:rFonts w:cs="Arial"/>
            <w:color w:val="000000"/>
          </w:rPr>
          <w:delText>is</w:delText>
        </w:r>
        <w:r w:rsidR="00FA5174">
          <w:rPr>
            <w:rFonts w:cs="Arial"/>
            <w:color w:val="000000"/>
          </w:rPr>
          <w:delText xml:space="preserve"> </w:delText>
        </w:r>
        <w:r w:rsidR="00FA5174" w:rsidRPr="00576918">
          <w:rPr>
            <w:rFonts w:cs="Arial"/>
            <w:color w:val="000000"/>
          </w:rPr>
          <w:delText>based</w:delText>
        </w:r>
        <w:r w:rsidR="00FA5174">
          <w:rPr>
            <w:rFonts w:cs="Arial"/>
            <w:color w:val="000000"/>
          </w:rPr>
          <w:delText xml:space="preserve"> </w:delText>
        </w:r>
        <w:r w:rsidR="00FA5174" w:rsidRPr="00576918">
          <w:rPr>
            <w:rFonts w:cs="Arial"/>
            <w:color w:val="000000"/>
          </w:rPr>
          <w:delText>on</w:delText>
        </w:r>
        <w:r w:rsidR="00FA5174">
          <w:rPr>
            <w:rFonts w:cs="Arial"/>
            <w:color w:val="000000"/>
          </w:rPr>
          <w:delText xml:space="preserve"> </w:delText>
        </w:r>
        <w:r w:rsidR="00FA5174" w:rsidRPr="00576918">
          <w:rPr>
            <w:rFonts w:cs="Arial"/>
            <w:color w:val="000000"/>
          </w:rPr>
          <w:delText>Blasnik,</w:delText>
        </w:r>
        <w:r w:rsidR="00FA5174">
          <w:rPr>
            <w:rFonts w:cs="Arial"/>
            <w:color w:val="000000"/>
          </w:rPr>
          <w:delText xml:space="preserve"> </w:delText>
        </w:r>
        <w:r w:rsidR="00FA5174" w:rsidRPr="00576918">
          <w:rPr>
            <w:rFonts w:cs="Arial"/>
            <w:color w:val="000000"/>
          </w:rPr>
          <w:delText>Michael,</w:delText>
        </w:r>
        <w:r w:rsidR="00FA5174">
          <w:rPr>
            <w:rFonts w:cs="Arial"/>
            <w:color w:val="000000"/>
          </w:rPr>
          <w:delText xml:space="preserve"> </w:delText>
        </w:r>
        <w:r w:rsidR="00FA5174" w:rsidRPr="00576918">
          <w:rPr>
            <w:rFonts w:cs="Arial"/>
            <w:color w:val="000000"/>
          </w:rPr>
          <w:delText>"Measurement</w:delText>
        </w:r>
        <w:r w:rsidR="00FA5174">
          <w:rPr>
            <w:rFonts w:cs="Arial"/>
            <w:color w:val="000000"/>
          </w:rPr>
          <w:delText xml:space="preserve"> </w:delText>
        </w:r>
        <w:r w:rsidR="00FA5174" w:rsidRPr="00576918">
          <w:rPr>
            <w:rFonts w:cs="Arial"/>
            <w:color w:val="000000"/>
          </w:rPr>
          <w:delText>and</w:delText>
        </w:r>
        <w:r w:rsidR="00FA5174">
          <w:rPr>
            <w:rFonts w:cs="Arial"/>
            <w:color w:val="000000"/>
          </w:rPr>
          <w:delText xml:space="preserve"> </w:delText>
        </w:r>
        <w:r w:rsidR="00FA5174" w:rsidRPr="00576918">
          <w:rPr>
            <w:rFonts w:cs="Arial"/>
            <w:color w:val="000000"/>
          </w:rPr>
          <w:delText>Verification</w:delText>
        </w:r>
        <w:r w:rsidR="00FA5174">
          <w:rPr>
            <w:rFonts w:cs="Arial"/>
            <w:color w:val="000000"/>
          </w:rPr>
          <w:delText xml:space="preserve"> </w:delText>
        </w:r>
        <w:r w:rsidR="00FA5174" w:rsidRPr="00576918">
          <w:rPr>
            <w:rFonts w:cs="Arial"/>
            <w:color w:val="000000"/>
          </w:rPr>
          <w:delText>of</w:delText>
        </w:r>
        <w:r w:rsidR="00FA5174">
          <w:rPr>
            <w:rFonts w:cs="Arial"/>
            <w:color w:val="000000"/>
          </w:rPr>
          <w:delText xml:space="preserve"> </w:delText>
        </w:r>
        <w:r w:rsidR="00FA5174" w:rsidRPr="00576918">
          <w:rPr>
            <w:rFonts w:cs="Arial"/>
            <w:color w:val="000000"/>
          </w:rPr>
          <w:delText>Residential</w:delText>
        </w:r>
        <w:r w:rsidR="00FA5174">
          <w:rPr>
            <w:rFonts w:cs="Arial"/>
            <w:color w:val="000000"/>
          </w:rPr>
          <w:delText xml:space="preserve"> </w:delText>
        </w:r>
        <w:r w:rsidR="00FA5174" w:rsidRPr="00576918">
          <w:rPr>
            <w:rFonts w:cs="Arial"/>
            <w:color w:val="000000"/>
          </w:rPr>
          <w:delText>Refrigerator</w:delText>
        </w:r>
        <w:r w:rsidR="00FA5174">
          <w:rPr>
            <w:rFonts w:cs="Arial"/>
            <w:color w:val="000000"/>
          </w:rPr>
          <w:delText xml:space="preserve"> </w:delText>
        </w:r>
        <w:r w:rsidR="00FA5174" w:rsidRPr="00576918">
          <w:rPr>
            <w:rFonts w:cs="Arial"/>
            <w:color w:val="000000"/>
          </w:rPr>
          <w:delText>Energy</w:delText>
        </w:r>
        <w:r w:rsidR="00FA5174">
          <w:rPr>
            <w:rFonts w:cs="Arial"/>
            <w:color w:val="000000"/>
          </w:rPr>
          <w:delText xml:space="preserve"> </w:delText>
        </w:r>
        <w:r w:rsidR="00FA5174" w:rsidRPr="00576918">
          <w:rPr>
            <w:rFonts w:cs="Arial"/>
            <w:color w:val="000000"/>
          </w:rPr>
          <w:delText>Use,</w:delText>
        </w:r>
        <w:r w:rsidR="00FA5174">
          <w:rPr>
            <w:rFonts w:cs="Arial"/>
            <w:color w:val="000000"/>
          </w:rPr>
          <w:delText xml:space="preserve"> </w:delText>
        </w:r>
        <w:r w:rsidR="00FA5174" w:rsidRPr="00576918">
          <w:rPr>
            <w:rFonts w:cs="Arial"/>
            <w:color w:val="000000"/>
          </w:rPr>
          <w:delText>Final</w:delText>
        </w:r>
        <w:r w:rsidR="00FA5174">
          <w:rPr>
            <w:rFonts w:cs="Arial"/>
            <w:color w:val="000000"/>
          </w:rPr>
          <w:delText xml:space="preserve"> </w:delText>
        </w:r>
        <w:r w:rsidR="00FA5174" w:rsidRPr="00576918">
          <w:rPr>
            <w:rFonts w:cs="Arial"/>
            <w:color w:val="000000"/>
          </w:rPr>
          <w:delText>Report,</w:delText>
        </w:r>
        <w:r w:rsidR="00FA5174">
          <w:rPr>
            <w:rFonts w:cs="Arial"/>
            <w:color w:val="000000"/>
          </w:rPr>
          <w:delText xml:space="preserve"> </w:delText>
        </w:r>
        <w:r w:rsidR="00FA5174" w:rsidRPr="00576918">
          <w:rPr>
            <w:rFonts w:cs="Arial"/>
            <w:color w:val="000000"/>
          </w:rPr>
          <w:delText>2003-2004</w:delText>
        </w:r>
        <w:r w:rsidR="00FA5174">
          <w:rPr>
            <w:rFonts w:cs="Arial"/>
            <w:color w:val="000000"/>
          </w:rPr>
          <w:delText xml:space="preserve"> </w:delText>
        </w:r>
        <w:r w:rsidR="00FA5174" w:rsidRPr="00576918">
          <w:rPr>
            <w:rFonts w:cs="Arial"/>
            <w:color w:val="000000"/>
          </w:rPr>
          <w:delText>Metering</w:delText>
        </w:r>
        <w:r w:rsidR="00FA5174">
          <w:rPr>
            <w:rFonts w:cs="Arial"/>
            <w:color w:val="000000"/>
          </w:rPr>
          <w:delText xml:space="preserve"> </w:delText>
        </w:r>
        <w:r w:rsidR="00FA5174" w:rsidRPr="00576918">
          <w:rPr>
            <w:rFonts w:cs="Arial"/>
            <w:color w:val="000000"/>
          </w:rPr>
          <w:delText>Study",</w:delText>
        </w:r>
        <w:r w:rsidR="00FA5174">
          <w:rPr>
            <w:rFonts w:cs="Arial"/>
            <w:color w:val="000000"/>
          </w:rPr>
          <w:delText xml:space="preserve"> </w:delText>
        </w:r>
        <w:r w:rsidR="00FA5174" w:rsidRPr="00576918">
          <w:rPr>
            <w:rFonts w:cs="Arial"/>
            <w:color w:val="000000"/>
          </w:rPr>
          <w:delText>July</w:delText>
        </w:r>
        <w:r w:rsidR="00FA5174">
          <w:rPr>
            <w:rFonts w:cs="Arial"/>
            <w:color w:val="000000"/>
          </w:rPr>
          <w:delText xml:space="preserve"> </w:delText>
        </w:r>
        <w:r w:rsidR="00FA5174" w:rsidRPr="00576918">
          <w:rPr>
            <w:rFonts w:cs="Arial"/>
            <w:color w:val="000000"/>
          </w:rPr>
          <w:delText>29,</w:delText>
        </w:r>
        <w:r w:rsidR="00FA5174">
          <w:rPr>
            <w:rFonts w:cs="Arial"/>
            <w:color w:val="000000"/>
          </w:rPr>
          <w:delText xml:space="preserve"> </w:delText>
        </w:r>
        <w:r w:rsidR="00FA5174" w:rsidRPr="00576918">
          <w:rPr>
            <w:rFonts w:cs="Arial"/>
            <w:color w:val="000000"/>
          </w:rPr>
          <w:delText>2004</w:delText>
        </w:r>
        <w:r w:rsidR="00FA5174">
          <w:rPr>
            <w:rFonts w:cs="Arial"/>
            <w:color w:val="000000"/>
          </w:rPr>
          <w:delText xml:space="preserve"> </w:delText>
        </w:r>
        <w:r w:rsidR="00FA5174" w:rsidRPr="00576918">
          <w:rPr>
            <w:rFonts w:cs="Arial"/>
            <w:color w:val="000000"/>
          </w:rPr>
          <w:delText>(p.</w:delText>
        </w:r>
        <w:r w:rsidR="00FA5174">
          <w:rPr>
            <w:rFonts w:cs="Arial"/>
            <w:color w:val="000000"/>
          </w:rPr>
          <w:delText xml:space="preserve"> </w:delText>
        </w:r>
        <w:r w:rsidR="00FA5174" w:rsidRPr="00576918">
          <w:rPr>
            <w:rFonts w:cs="Arial"/>
            <w:color w:val="000000"/>
          </w:rPr>
          <w:delText>47)</w:delText>
        </w:r>
        <w:r w:rsidR="00FA5174">
          <w:rPr>
            <w:rFonts w:cs="Arial"/>
            <w:color w:val="000000"/>
          </w:rPr>
          <w:delText xml:space="preserve"> </w:delText>
        </w:r>
        <w:r w:rsidR="00FA5174" w:rsidRPr="00576918">
          <w:rPr>
            <w:rFonts w:cs="Arial"/>
            <w:color w:val="000000"/>
          </w:rPr>
          <w:delText>and</w:delText>
        </w:r>
        <w:r w:rsidR="00FA5174">
          <w:rPr>
            <w:rFonts w:cs="Arial"/>
            <w:color w:val="000000"/>
          </w:rPr>
          <w:delText xml:space="preserve"> </w:delText>
        </w:r>
        <w:r w:rsidR="00FA5174" w:rsidRPr="00576918">
          <w:rPr>
            <w:rFonts w:cs="Arial"/>
            <w:color w:val="000000"/>
          </w:rPr>
          <w:delText>assuming</w:delText>
        </w:r>
        <w:r w:rsidR="00FA5174">
          <w:rPr>
            <w:rFonts w:cs="Arial"/>
            <w:color w:val="000000"/>
          </w:rPr>
          <w:delText xml:space="preserve"> </w:delText>
        </w:r>
        <w:r w:rsidR="00FA5174" w:rsidRPr="00576918">
          <w:rPr>
            <w:rFonts w:cs="Arial"/>
            <w:color w:val="000000"/>
          </w:rPr>
          <w:delText>78%</w:delText>
        </w:r>
        <w:r w:rsidR="00FA5174">
          <w:rPr>
            <w:rFonts w:cs="Arial"/>
            <w:color w:val="000000"/>
          </w:rPr>
          <w:delText xml:space="preserve"> </w:delText>
        </w:r>
        <w:r w:rsidR="00FA5174" w:rsidRPr="00576918">
          <w:rPr>
            <w:rFonts w:cs="Arial"/>
            <w:color w:val="000000"/>
          </w:rPr>
          <w:delText>of</w:delText>
        </w:r>
        <w:r w:rsidR="00FA5174">
          <w:rPr>
            <w:rFonts w:cs="Arial"/>
            <w:color w:val="000000"/>
          </w:rPr>
          <w:delText xml:space="preserve"> </w:delText>
        </w:r>
        <w:r w:rsidR="00FA5174" w:rsidRPr="00576918">
          <w:rPr>
            <w:rFonts w:cs="Arial"/>
            <w:color w:val="000000"/>
          </w:rPr>
          <w:delText>refrigerators</w:delText>
        </w:r>
        <w:r w:rsidR="00FA5174">
          <w:rPr>
            <w:rFonts w:cs="Arial"/>
            <w:color w:val="000000"/>
          </w:rPr>
          <w:delText xml:space="preserve"> </w:delText>
        </w:r>
        <w:r w:rsidR="00FA5174" w:rsidRPr="00576918">
          <w:rPr>
            <w:rFonts w:cs="Arial"/>
            <w:color w:val="000000"/>
          </w:rPr>
          <w:delText>are</w:delText>
        </w:r>
        <w:r w:rsidR="00FA5174">
          <w:rPr>
            <w:rFonts w:cs="Arial"/>
            <w:color w:val="000000"/>
          </w:rPr>
          <w:delText xml:space="preserve"> </w:delText>
        </w:r>
        <w:r w:rsidR="00FA5174" w:rsidRPr="00576918">
          <w:rPr>
            <w:rFonts w:cs="Arial"/>
            <w:color w:val="000000"/>
          </w:rPr>
          <w:delText>in</w:delText>
        </w:r>
        <w:r w:rsidR="00FA5174">
          <w:rPr>
            <w:rFonts w:cs="Arial"/>
            <w:color w:val="000000"/>
          </w:rPr>
          <w:delText xml:space="preserve"> </w:delText>
        </w:r>
        <w:r w:rsidR="00FA5174" w:rsidRPr="00576918">
          <w:rPr>
            <w:rFonts w:cs="Arial"/>
            <w:color w:val="000000"/>
          </w:rPr>
          <w:delText>cooled</w:delText>
        </w:r>
        <w:r w:rsidR="00FA5174">
          <w:rPr>
            <w:rFonts w:cs="Arial"/>
            <w:color w:val="000000"/>
          </w:rPr>
          <w:delText xml:space="preserve"> </w:delText>
        </w:r>
        <w:r w:rsidR="00FA5174" w:rsidRPr="00576918">
          <w:rPr>
            <w:rFonts w:cs="Arial"/>
            <w:color w:val="000000"/>
          </w:rPr>
          <w:delText>space</w:delText>
        </w:r>
        <w:r w:rsidR="00FA5174">
          <w:rPr>
            <w:rFonts w:cs="Arial"/>
            <w:color w:val="000000"/>
          </w:rPr>
          <w:delText xml:space="preserve"> </w:delText>
        </w:r>
        <w:r w:rsidR="00FA5174" w:rsidRPr="00576918">
          <w:rPr>
            <w:rFonts w:cs="Arial"/>
            <w:color w:val="000000"/>
          </w:rPr>
          <w:delText>(based</w:delText>
        </w:r>
        <w:r w:rsidR="00FA5174">
          <w:rPr>
            <w:rFonts w:cs="Arial"/>
            <w:color w:val="000000"/>
          </w:rPr>
          <w:delText xml:space="preserve"> </w:delText>
        </w:r>
        <w:r w:rsidR="00FA5174" w:rsidRPr="00576918">
          <w:rPr>
            <w:rFonts w:cs="Arial"/>
            <w:color w:val="000000"/>
          </w:rPr>
          <w:delText>on</w:delText>
        </w:r>
        <w:r w:rsidR="00FA5174">
          <w:rPr>
            <w:rFonts w:cs="Arial"/>
            <w:color w:val="000000"/>
          </w:rPr>
          <w:delText xml:space="preserve"> </w:delText>
        </w:r>
        <w:r w:rsidR="00FA5174" w:rsidRPr="00576918">
          <w:rPr>
            <w:rFonts w:cs="Arial"/>
            <w:color w:val="000000"/>
          </w:rPr>
          <w:delText>BGE</w:delText>
        </w:r>
        <w:r w:rsidR="00FA5174">
          <w:rPr>
            <w:rFonts w:cs="Arial"/>
            <w:color w:val="000000"/>
          </w:rPr>
          <w:delText xml:space="preserve"> </w:delText>
        </w:r>
        <w:r w:rsidR="00FA5174" w:rsidRPr="00576918">
          <w:rPr>
            <w:rFonts w:cs="Arial"/>
            <w:color w:val="000000"/>
          </w:rPr>
          <w:delText>Energy</w:delText>
        </w:r>
        <w:r w:rsidR="00FA5174">
          <w:rPr>
            <w:rFonts w:cs="Arial"/>
            <w:color w:val="000000"/>
          </w:rPr>
          <w:delText xml:space="preserve"> </w:delText>
        </w:r>
        <w:r w:rsidR="00FA5174" w:rsidRPr="00576918">
          <w:rPr>
            <w:rFonts w:cs="Arial"/>
            <w:color w:val="000000"/>
          </w:rPr>
          <w:delText>Use</w:delText>
        </w:r>
        <w:r w:rsidR="00FA5174">
          <w:rPr>
            <w:rFonts w:cs="Arial"/>
            <w:color w:val="000000"/>
          </w:rPr>
          <w:delText xml:space="preserve"> </w:delText>
        </w:r>
        <w:r w:rsidR="00FA5174" w:rsidRPr="00576918">
          <w:rPr>
            <w:rFonts w:cs="Arial"/>
            <w:color w:val="000000"/>
          </w:rPr>
          <w:delText>Survey,</w:delText>
        </w:r>
        <w:r w:rsidR="00FA5174">
          <w:rPr>
            <w:rFonts w:cs="Arial"/>
            <w:color w:val="000000"/>
          </w:rPr>
          <w:delText xml:space="preserve"> </w:delText>
        </w:r>
        <w:r w:rsidR="00FA5174" w:rsidRPr="00576918">
          <w:rPr>
            <w:rFonts w:cs="Arial"/>
            <w:color w:val="000000"/>
          </w:rPr>
          <w:delText>Report</w:delText>
        </w:r>
        <w:r w:rsidR="00FA5174">
          <w:rPr>
            <w:rFonts w:cs="Arial"/>
            <w:color w:val="000000"/>
          </w:rPr>
          <w:delText xml:space="preserve"> </w:delText>
        </w:r>
        <w:r w:rsidR="00FA5174" w:rsidRPr="00576918">
          <w:rPr>
            <w:rFonts w:cs="Arial"/>
            <w:color w:val="000000"/>
          </w:rPr>
          <w:delText>of</w:delText>
        </w:r>
        <w:r w:rsidR="00FA5174">
          <w:rPr>
            <w:rFonts w:cs="Arial"/>
            <w:color w:val="000000"/>
          </w:rPr>
          <w:delText xml:space="preserve"> </w:delText>
        </w:r>
        <w:r w:rsidR="00FA5174" w:rsidRPr="00576918">
          <w:rPr>
            <w:rFonts w:cs="Arial"/>
            <w:color w:val="000000"/>
          </w:rPr>
          <w:delText>Findings,</w:delText>
        </w:r>
        <w:r w:rsidR="00FA5174">
          <w:rPr>
            <w:rFonts w:cs="Arial"/>
            <w:color w:val="000000"/>
          </w:rPr>
          <w:delText xml:space="preserve"> </w:delText>
        </w:r>
        <w:r w:rsidR="00FA5174" w:rsidRPr="00576918">
          <w:rPr>
            <w:rFonts w:cs="Arial"/>
            <w:color w:val="000000"/>
          </w:rPr>
          <w:delText>December</w:delText>
        </w:r>
        <w:r w:rsidR="00FA5174">
          <w:rPr>
            <w:rFonts w:cs="Arial"/>
            <w:color w:val="000000"/>
          </w:rPr>
          <w:delText xml:space="preserve"> </w:delText>
        </w:r>
        <w:r w:rsidR="00FA5174" w:rsidRPr="00576918">
          <w:rPr>
            <w:rFonts w:cs="Arial"/>
            <w:color w:val="000000"/>
          </w:rPr>
          <w:delText>2005;</w:delText>
        </w:r>
        <w:r w:rsidR="00FA5174">
          <w:rPr>
            <w:rFonts w:cs="Arial"/>
            <w:color w:val="000000"/>
          </w:rPr>
          <w:delText xml:space="preserve"> </w:delText>
        </w:r>
        <w:r w:rsidR="00FA5174" w:rsidRPr="00576918">
          <w:rPr>
            <w:rFonts w:cs="Arial"/>
            <w:color w:val="000000"/>
          </w:rPr>
          <w:delText>Mathew</w:delText>
        </w:r>
        <w:r w:rsidR="00FA5174">
          <w:rPr>
            <w:rFonts w:cs="Arial"/>
            <w:color w:val="000000"/>
          </w:rPr>
          <w:delText xml:space="preserve"> </w:delText>
        </w:r>
        <w:r w:rsidR="00FA5174" w:rsidRPr="00576918">
          <w:rPr>
            <w:rFonts w:cs="Arial"/>
            <w:color w:val="000000"/>
          </w:rPr>
          <w:delText>Greenwald</w:delText>
        </w:r>
        <w:r w:rsidR="00FA5174">
          <w:rPr>
            <w:rFonts w:cs="Arial"/>
            <w:color w:val="000000"/>
          </w:rPr>
          <w:delText xml:space="preserve"> </w:delText>
        </w:r>
        <w:r w:rsidR="00FA5174" w:rsidRPr="00576918">
          <w:rPr>
            <w:rFonts w:cs="Arial"/>
            <w:color w:val="000000"/>
          </w:rPr>
          <w:delText>&amp;</w:delText>
        </w:r>
        <w:r w:rsidR="00FA5174">
          <w:rPr>
            <w:rFonts w:cs="Arial"/>
            <w:color w:val="000000"/>
          </w:rPr>
          <w:delText xml:space="preserve"> </w:delText>
        </w:r>
        <w:r w:rsidR="00FA5174" w:rsidRPr="00576918">
          <w:rPr>
            <w:rFonts w:cs="Arial"/>
            <w:color w:val="000000"/>
          </w:rPr>
          <w:delText>Associates)</w:delText>
        </w:r>
        <w:r w:rsidR="00FA5174">
          <w:rPr>
            <w:rFonts w:cs="Arial"/>
            <w:color w:val="000000"/>
          </w:rPr>
          <w:delText xml:space="preserve"> </w:delText>
        </w:r>
        <w:r w:rsidR="00FA5174" w:rsidRPr="00576918">
          <w:rPr>
            <w:rFonts w:cs="Arial"/>
            <w:color w:val="000000"/>
          </w:rPr>
          <w:delText>and</w:delText>
        </w:r>
        <w:r w:rsidR="00FA5174">
          <w:rPr>
            <w:rFonts w:cs="Arial"/>
            <w:color w:val="000000"/>
          </w:rPr>
          <w:delText xml:space="preserve"> </w:delText>
        </w:r>
        <w:r w:rsidR="00FA5174" w:rsidRPr="00576918">
          <w:rPr>
            <w:rFonts w:cs="Arial"/>
            <w:color w:val="000000"/>
          </w:rPr>
          <w:delText>22%</w:delText>
        </w:r>
        <w:r w:rsidR="00FA5174">
          <w:rPr>
            <w:rFonts w:cs="Arial"/>
            <w:color w:val="000000"/>
          </w:rPr>
          <w:delText xml:space="preserve"> </w:delText>
        </w:r>
        <w:r w:rsidR="00FA5174" w:rsidRPr="00576918">
          <w:rPr>
            <w:rFonts w:cs="Arial"/>
            <w:color w:val="000000"/>
          </w:rPr>
          <w:delText>in</w:delText>
        </w:r>
        <w:r w:rsidR="00FA5174">
          <w:rPr>
            <w:rFonts w:cs="Arial"/>
            <w:color w:val="000000"/>
          </w:rPr>
          <w:delText xml:space="preserve"> </w:delText>
        </w:r>
        <w:r w:rsidR="00FA5174" w:rsidRPr="00576918">
          <w:rPr>
            <w:rFonts w:cs="Arial"/>
            <w:color w:val="000000"/>
          </w:rPr>
          <w:delText>un-cooled</w:delText>
        </w:r>
        <w:r w:rsidR="00FA5174">
          <w:rPr>
            <w:rFonts w:cs="Arial"/>
            <w:color w:val="000000"/>
          </w:rPr>
          <w:delText xml:space="preserve"> </w:delText>
        </w:r>
        <w:r w:rsidR="00FA5174" w:rsidRPr="00576918">
          <w:rPr>
            <w:rFonts w:cs="Arial"/>
            <w:color w:val="000000"/>
          </w:rPr>
          <w:delText>space.</w:delText>
        </w:r>
        <w:r w:rsidR="00FA5174">
          <w:rPr>
            <w:rFonts w:cs="Arial"/>
            <w:color w:val="000000"/>
          </w:rPr>
          <w:delText xml:space="preserve"> </w:delText>
        </w:r>
        <w:r w:rsidR="00FA5174" w:rsidRPr="00576918">
          <w:rPr>
            <w:rFonts w:cs="Arial"/>
            <w:color w:val="000000"/>
          </w:rPr>
          <w:delText>The</w:delText>
        </w:r>
        <w:r w:rsidR="00FA5174">
          <w:rPr>
            <w:rFonts w:cs="Arial"/>
            <w:color w:val="000000"/>
          </w:rPr>
          <w:delText xml:space="preserve"> </w:delText>
        </w:r>
        <w:r w:rsidR="00FA5174" w:rsidRPr="00576918">
          <w:rPr>
            <w:rFonts w:cs="Arial"/>
            <w:color w:val="000000"/>
          </w:rPr>
          <w:delText>load</w:delText>
        </w:r>
        <w:r w:rsidR="00FA5174">
          <w:rPr>
            <w:rFonts w:cs="Arial"/>
            <w:color w:val="000000"/>
          </w:rPr>
          <w:delText xml:space="preserve"> </w:delText>
        </w:r>
        <w:r w:rsidR="00FA5174" w:rsidRPr="00576918">
          <w:rPr>
            <w:rFonts w:cs="Arial"/>
            <w:color w:val="000000"/>
          </w:rPr>
          <w:delText>shape</w:delText>
        </w:r>
        <w:r w:rsidR="00FA5174">
          <w:rPr>
            <w:rFonts w:cs="Arial"/>
            <w:color w:val="000000"/>
          </w:rPr>
          <w:delText xml:space="preserve"> </w:delText>
        </w:r>
        <w:r w:rsidR="00FA5174" w:rsidRPr="00576918">
          <w:rPr>
            <w:rFonts w:cs="Arial"/>
            <w:color w:val="000000"/>
          </w:rPr>
          <w:delText>adjustment</w:delText>
        </w:r>
        <w:r w:rsidR="00FA5174">
          <w:rPr>
            <w:rFonts w:cs="Arial"/>
            <w:color w:val="000000"/>
          </w:rPr>
          <w:delText xml:space="preserve"> </w:delText>
        </w:r>
        <w:r w:rsidR="00FA5174" w:rsidRPr="00576918">
          <w:rPr>
            <w:rFonts w:cs="Arial"/>
            <w:color w:val="000000"/>
          </w:rPr>
          <w:delText>factor</w:delText>
        </w:r>
        <w:r w:rsidR="00FA5174">
          <w:rPr>
            <w:rFonts w:cs="Arial"/>
            <w:color w:val="000000"/>
          </w:rPr>
          <w:delText xml:space="preserve"> </w:delText>
        </w:r>
        <w:r w:rsidR="00FA5174" w:rsidRPr="00576918">
          <w:rPr>
            <w:rFonts w:cs="Arial"/>
            <w:color w:val="000000"/>
          </w:rPr>
          <w:delText>is</w:delText>
        </w:r>
        <w:r w:rsidR="00FA5174">
          <w:rPr>
            <w:rFonts w:cs="Arial"/>
            <w:color w:val="000000"/>
          </w:rPr>
          <w:delText xml:space="preserve"> </w:delText>
        </w:r>
        <w:r w:rsidR="00FA5174" w:rsidRPr="00576918">
          <w:rPr>
            <w:rFonts w:cs="Arial"/>
            <w:color w:val="000000"/>
          </w:rPr>
          <w:delText>1.15,</w:delText>
        </w:r>
        <w:r w:rsidR="00FA5174">
          <w:rPr>
            <w:rFonts w:cs="Arial"/>
            <w:color w:val="000000"/>
          </w:rPr>
          <w:delText xml:space="preserve"> </w:delText>
        </w:r>
        <w:r w:rsidR="00FA5174" w:rsidRPr="00576918">
          <w:rPr>
            <w:rFonts w:cs="Arial"/>
            <w:color w:val="000000"/>
          </w:rPr>
          <w:delText>based</w:delText>
        </w:r>
        <w:r w:rsidR="00FA5174">
          <w:rPr>
            <w:rFonts w:cs="Arial"/>
            <w:color w:val="000000"/>
          </w:rPr>
          <w:delText xml:space="preserve"> </w:delText>
        </w:r>
        <w:r w:rsidR="00FA5174" w:rsidRPr="00576918">
          <w:rPr>
            <w:rFonts w:cs="Arial"/>
            <w:color w:val="000000"/>
          </w:rPr>
          <w:delText>on</w:delText>
        </w:r>
        <w:r w:rsidR="00FA5174">
          <w:rPr>
            <w:rFonts w:cs="Arial"/>
            <w:color w:val="000000"/>
          </w:rPr>
          <w:delText xml:space="preserve"> </w:delText>
        </w:r>
        <w:r w:rsidR="00FA5174" w:rsidRPr="00576918">
          <w:rPr>
            <w:rFonts w:cs="Arial"/>
            <w:color w:val="000000"/>
          </w:rPr>
          <w:delText>the</w:delText>
        </w:r>
        <w:r w:rsidR="00FA5174">
          <w:rPr>
            <w:rFonts w:cs="Arial"/>
            <w:color w:val="000000"/>
          </w:rPr>
          <w:delText xml:space="preserve"> </w:delText>
        </w:r>
        <w:r w:rsidR="00FA5174" w:rsidRPr="00576918">
          <w:rPr>
            <w:rFonts w:cs="Arial"/>
            <w:color w:val="000000"/>
          </w:rPr>
          <w:delText>same</w:delText>
        </w:r>
        <w:r w:rsidR="00FA5174">
          <w:rPr>
            <w:rFonts w:cs="Arial"/>
            <w:color w:val="000000"/>
          </w:rPr>
          <w:delText xml:space="preserve"> </w:delText>
        </w:r>
        <w:r w:rsidR="00FA5174" w:rsidRPr="00576918">
          <w:rPr>
            <w:rFonts w:cs="Arial"/>
            <w:color w:val="000000"/>
          </w:rPr>
          <w:delText>report.</w:delText>
        </w:r>
      </w:del>
    </w:p>
    <w:p w14:paraId="6DDFE3C7" w14:textId="77777777" w:rsidR="00FA5174" w:rsidRPr="00576918" w:rsidRDefault="00FA5174" w:rsidP="0083636E">
      <w:pPr>
        <w:pStyle w:val="ListParagraph"/>
        <w:numPr>
          <w:ilvl w:val="0"/>
          <w:numId w:val="61"/>
        </w:numPr>
        <w:overflowPunct/>
        <w:autoSpaceDE/>
        <w:autoSpaceDN/>
        <w:adjustRightInd/>
        <w:spacing w:after="120"/>
        <w:ind w:left="360"/>
        <w:jc w:val="left"/>
        <w:textAlignment w:val="auto"/>
        <w:rPr>
          <w:del w:id="18793" w:author="Greg Clendenning" w:date="2024-04-16T16:42:00Z"/>
          <w:rFonts w:cs="Arial"/>
          <w:color w:val="000000"/>
        </w:rPr>
      </w:pPr>
      <w:del w:id="18794" w:author="Greg Clendenning" w:date="2024-04-16T16:42:00Z">
        <w:r w:rsidRPr="00576918">
          <w:rPr>
            <w:rFonts w:cs="Arial"/>
            <w:color w:val="000000"/>
          </w:rPr>
          <w:delText>ENERGY</w:delText>
        </w:r>
        <w:r>
          <w:rPr>
            <w:rFonts w:cs="Arial"/>
            <w:color w:val="000000"/>
          </w:rPr>
          <w:delText xml:space="preserve"> </w:delText>
        </w:r>
        <w:r w:rsidRPr="00576918">
          <w:rPr>
            <w:rFonts w:cs="Arial"/>
            <w:color w:val="000000"/>
          </w:rPr>
          <w:delText>STAR</w:delText>
        </w:r>
        <w:r>
          <w:rPr>
            <w:rFonts w:cs="Arial"/>
            <w:color w:val="000000"/>
          </w:rPr>
          <w:delText xml:space="preserve"> </w:delText>
        </w:r>
        <w:r w:rsidRPr="00576918">
          <w:rPr>
            <w:rFonts w:cs="Arial"/>
            <w:color w:val="000000"/>
          </w:rPr>
          <w:delText>Appliances</w:delText>
        </w:r>
        <w:r>
          <w:rPr>
            <w:rFonts w:cs="Arial"/>
            <w:color w:val="000000"/>
          </w:rPr>
          <w:delText xml:space="preserve"> </w:delText>
        </w:r>
        <w:r w:rsidRPr="00576918">
          <w:rPr>
            <w:rFonts w:cs="Arial"/>
            <w:color w:val="000000"/>
          </w:rPr>
          <w:delText>Calculator.</w:delText>
        </w:r>
        <w:r>
          <w:rPr>
            <w:rFonts w:cs="Arial"/>
            <w:color w:val="000000"/>
          </w:rPr>
          <w:delText xml:space="preserve"> </w:delText>
        </w:r>
        <w:r w:rsidRPr="00576918">
          <w:rPr>
            <w:rFonts w:cs="Arial"/>
            <w:color w:val="000000"/>
          </w:rPr>
          <w:delText>Accessed</w:delText>
        </w:r>
        <w:r>
          <w:rPr>
            <w:rFonts w:cs="Arial"/>
            <w:color w:val="000000"/>
          </w:rPr>
          <w:delText xml:space="preserve"> </w:delText>
        </w:r>
        <w:r w:rsidRPr="00576918">
          <w:rPr>
            <w:rFonts w:cs="Arial"/>
            <w:color w:val="000000"/>
          </w:rPr>
          <w:delText>July</w:delText>
        </w:r>
        <w:r>
          <w:rPr>
            <w:rFonts w:cs="Arial"/>
            <w:color w:val="000000"/>
          </w:rPr>
          <w:delText xml:space="preserve"> </w:delText>
        </w:r>
        <w:r w:rsidRPr="00576918">
          <w:rPr>
            <w:rFonts w:cs="Arial"/>
            <w:color w:val="000000"/>
          </w:rPr>
          <w:delText>2018.</w:delText>
        </w:r>
        <w:r>
          <w:rPr>
            <w:rFonts w:cs="Arial"/>
            <w:color w:val="000000"/>
          </w:rPr>
          <w:delText xml:space="preserve"> </w:delText>
        </w:r>
        <w:r w:rsidR="00475EB1">
          <w:fldChar w:fldCharType="begin"/>
        </w:r>
        <w:r w:rsidR="00475EB1">
          <w:delInstrText>HYPERLINK "https://www.energystar.gov/sites/default/files/asset/document/appliance_calculator.xlsx"</w:delInstrText>
        </w:r>
        <w:r w:rsidR="00475EB1">
          <w:fldChar w:fldCharType="separate"/>
        </w:r>
        <w:r w:rsidRPr="004F06A2">
          <w:rPr>
            <w:rStyle w:val="Hyperlink"/>
          </w:rPr>
          <w:delText>https://www.energystar.gov/sites/default/files/asset/document/appliance_calculator.xlsx</w:delText>
        </w:r>
        <w:r w:rsidR="00475EB1">
          <w:rPr>
            <w:rStyle w:val="Hyperlink"/>
          </w:rPr>
          <w:fldChar w:fldCharType="end"/>
        </w:r>
      </w:del>
    </w:p>
    <w:p w14:paraId="5D2EAAD4" w14:textId="01EEA823" w:rsidR="004E6452" w:rsidRPr="001570EA" w:rsidRDefault="00FA5174" w:rsidP="006D787B">
      <w:pPr>
        <w:pStyle w:val="ListParagraph"/>
        <w:numPr>
          <w:ilvl w:val="0"/>
          <w:numId w:val="61"/>
        </w:numPr>
        <w:overflowPunct/>
        <w:autoSpaceDE/>
        <w:autoSpaceDN/>
        <w:adjustRightInd/>
        <w:spacing w:after="120"/>
        <w:ind w:left="360"/>
        <w:jc w:val="left"/>
        <w:textAlignment w:val="auto"/>
        <w:rPr>
          <w:rFonts w:eastAsiaTheme="minorHAnsi" w:cs="Arial"/>
        </w:rPr>
      </w:pPr>
      <w:del w:id="18795" w:author="Greg Clendenning" w:date="2024-04-16T16:42:00Z">
        <w:r>
          <w:rPr>
            <w:rFonts w:cs="Arial"/>
            <w:color w:val="000000"/>
          </w:rPr>
          <w:delText xml:space="preserve">ENERGY STAR Most Efficient volumes taken from average sizes of qualified units. </w:delText>
        </w:r>
        <w:r w:rsidRPr="00576918">
          <w:rPr>
            <w:rFonts w:cs="Arial"/>
            <w:color w:val="000000"/>
          </w:rPr>
          <w:delText>Energ</w:delText>
        </w:r>
        <w:r>
          <w:rPr>
            <w:rFonts w:eastAsiaTheme="minorHAnsi" w:cs="Arial"/>
          </w:rPr>
          <w:delText xml:space="preserve">y Star Qualified Models. Accessed July 25, 2018. </w:delText>
        </w:r>
      </w:del>
      <w:r w:rsidR="00475EB1">
        <w:fldChar w:fldCharType="begin"/>
      </w:r>
      <w:r w:rsidR="00475EB1">
        <w:instrText>HYPERLINK "https://www.energystar.gov/productfinder/product/certified-residential-refrigerators/results"</w:instrText>
      </w:r>
      <w:r w:rsidR="00475EB1">
        <w:fldChar w:fldCharType="separate"/>
      </w:r>
      <w:del w:id="18796" w:author="Greg Clendenning" w:date="2024-04-16T16:42:00Z">
        <w:r w:rsidRPr="00C052AB">
          <w:rPr>
            <w:rStyle w:val="Hyperlink"/>
            <w:rFonts w:eastAsiaTheme="minorHAnsi" w:cs="Arial"/>
          </w:rPr>
          <w:delText>https://www.energystar.gov/productfinder/product/certified-residential-refrigerators/results</w:delText>
        </w:r>
      </w:del>
      <w:ins w:id="18797" w:author="Greg Clendenning" w:date="2024-04-16T16:42:00Z">
        <w:r w:rsidR="004E6452" w:rsidRPr="001570EA">
          <w:rPr>
            <w:rStyle w:val="Hyperlink"/>
            <w:rFonts w:cs="Arial"/>
          </w:rPr>
          <w:t>Weblink</w:t>
        </w:r>
      </w:ins>
      <w:r w:rsidR="00475EB1">
        <w:rPr>
          <w:rStyle w:val="Hyperlink"/>
          <w:rFonts w:cs="Arial"/>
        </w:rPr>
        <w:fldChar w:fldCharType="end"/>
      </w:r>
    </w:p>
    <w:p w14:paraId="3BB5032F" w14:textId="77777777" w:rsidR="00FA5174" w:rsidRDefault="00FA5174" w:rsidP="00FA5174">
      <w:pPr>
        <w:rPr>
          <w:del w:id="18798" w:author="Greg Clendenning" w:date="2024-04-16T16:42:00Z"/>
        </w:rPr>
      </w:pPr>
    </w:p>
    <w:p w14:paraId="625C66C6" w14:textId="16ED7712" w:rsidR="004E6452" w:rsidRPr="001570EA" w:rsidRDefault="004E6452" w:rsidP="006D787B">
      <w:pPr>
        <w:pStyle w:val="ListParagraph"/>
        <w:numPr>
          <w:ilvl w:val="0"/>
          <w:numId w:val="61"/>
        </w:numPr>
        <w:overflowPunct/>
        <w:autoSpaceDE/>
        <w:autoSpaceDN/>
        <w:adjustRightInd/>
        <w:spacing w:after="120"/>
        <w:ind w:left="360"/>
        <w:jc w:val="left"/>
        <w:textAlignment w:val="auto"/>
        <w:rPr>
          <w:ins w:id="18799" w:author="Greg Clendenning" w:date="2024-04-16T16:42:00Z"/>
          <w:rFonts w:eastAsiaTheme="minorHAnsi" w:cs="Arial"/>
        </w:rPr>
      </w:pPr>
      <w:ins w:id="18800" w:author="Greg Clendenning" w:date="2024-04-16T16:42:00Z">
        <w:r w:rsidRPr="001570EA">
          <w:rPr>
            <w:rFonts w:eastAsiaTheme="minorHAnsi" w:cs="Arial"/>
          </w:rPr>
          <w:t xml:space="preserve">U.S. DOE. (2024, January). Direct final rule. Federal Register, 89 (11), pages 3,026-3,116. </w:t>
        </w:r>
        <w:r w:rsidR="00475EB1">
          <w:fldChar w:fldCharType="begin"/>
        </w:r>
        <w:r w:rsidR="00475EB1">
          <w:instrText>HYPERLINK "https://www.regulations.gov/document/EERE-2017-BT-STD-0003-0116"</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ins>
    </w:p>
    <w:p w14:paraId="0DDF9904" w14:textId="77777777" w:rsidR="004E6452" w:rsidRPr="001570EA" w:rsidRDefault="004E6452" w:rsidP="004E6452">
      <w:pPr>
        <w:sectPr w:rsidR="004E6452" w:rsidRPr="001570EA" w:rsidSect="00EB0EA0">
          <w:footerReference w:type="default" r:id="rId39"/>
          <w:pgSz w:w="12240" w:h="15840"/>
          <w:pgMar w:top="1440" w:right="1800" w:bottom="1440" w:left="1800" w:header="720" w:footer="501" w:gutter="0"/>
          <w:cols w:space="720"/>
        </w:sectPr>
      </w:pPr>
      <w:bookmarkStart w:id="18801" w:name="_Toc530141486"/>
      <w:bookmarkStart w:id="18802" w:name="_Ref533691824"/>
      <w:bookmarkStart w:id="18803" w:name="_Ref533691828"/>
    </w:p>
    <w:p w14:paraId="55FDF52F" w14:textId="77777777" w:rsidR="004E6452" w:rsidRPr="001570EA" w:rsidRDefault="004E6452" w:rsidP="00462D97">
      <w:pPr>
        <w:pStyle w:val="Heading3"/>
      </w:pPr>
      <w:bookmarkStart w:id="18804" w:name="_Ref535145273"/>
      <w:bookmarkStart w:id="18805" w:name="_Ref535145295"/>
      <w:bookmarkStart w:id="18806" w:name="_Ref535145385"/>
      <w:bookmarkStart w:id="18807" w:name="_Ref535240173"/>
      <w:bookmarkStart w:id="18808" w:name="_Toc48143041"/>
      <w:r w:rsidRPr="001570EA">
        <w:t>ENERGY STAR Freezers</w:t>
      </w:r>
      <w:bookmarkEnd w:id="18801"/>
      <w:bookmarkEnd w:id="18802"/>
      <w:bookmarkEnd w:id="18803"/>
      <w:bookmarkEnd w:id="18804"/>
      <w:bookmarkEnd w:id="18805"/>
      <w:bookmarkEnd w:id="18806"/>
      <w:bookmarkEnd w:id="18807"/>
      <w:bookmarkEnd w:id="1880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0B6B195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B3F7E6" w14:textId="77777777" w:rsidR="004E6452" w:rsidRPr="001570EA" w:rsidRDefault="004E6452">
            <w:pPr>
              <w:pStyle w:val="TableCell"/>
              <w:spacing w:before="60" w:after="60"/>
              <w:rPr>
                <w:b/>
                <w:bCs/>
                <w:color w:val="000000"/>
              </w:rPr>
            </w:pPr>
            <w:r w:rsidRPr="001570EA">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539F4A4" w14:textId="2A47EBF5" w:rsidR="004E6452" w:rsidRPr="001570EA" w:rsidRDefault="004E6452">
            <w:pPr>
              <w:pStyle w:val="TableCell"/>
              <w:spacing w:before="60" w:after="60"/>
              <w:jc w:val="center"/>
              <w:rPr>
                <w:color w:val="000000"/>
              </w:rPr>
            </w:pPr>
            <w:r w:rsidRPr="001570EA">
              <w:rPr>
                <w:color w:val="000000"/>
              </w:rPr>
              <w:t>Residential</w:t>
            </w:r>
            <w:del w:id="18809" w:author="Greg Clendenning" w:date="2024-04-16T16:42:00Z">
              <w:r w:rsidR="00FA5174">
                <w:rPr>
                  <w:color w:val="000000"/>
                </w:rPr>
                <w:delText xml:space="preserve"> </w:delText>
              </w:r>
              <w:r w:rsidR="00FA5174" w:rsidRPr="001D6512">
                <w:rPr>
                  <w:color w:val="000000"/>
                </w:rPr>
                <w:delText>Establishments</w:delText>
              </w:r>
            </w:del>
          </w:p>
        </w:tc>
      </w:tr>
      <w:tr w:rsidR="004E6452" w:rsidRPr="001570EA" w14:paraId="71AA602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6B8B9D6" w14:textId="77777777" w:rsidR="004E6452" w:rsidRPr="001570EA" w:rsidRDefault="004E6452">
            <w:pPr>
              <w:pStyle w:val="TableCell"/>
              <w:spacing w:before="60" w:after="60"/>
              <w:rPr>
                <w:b/>
                <w:bCs/>
                <w:color w:val="000000"/>
              </w:rPr>
            </w:pPr>
            <w:r w:rsidRPr="001570EA">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BE114C" w14:textId="77777777" w:rsidR="004E6452" w:rsidRPr="001570EA" w:rsidRDefault="004E6452">
            <w:pPr>
              <w:pStyle w:val="TableCell"/>
              <w:spacing w:before="60" w:after="60"/>
              <w:jc w:val="center"/>
              <w:rPr>
                <w:color w:val="000000"/>
              </w:rPr>
            </w:pPr>
            <w:r w:rsidRPr="001570EA">
              <w:rPr>
                <w:color w:val="000000"/>
              </w:rPr>
              <w:t>Freezer</w:t>
            </w:r>
          </w:p>
        </w:tc>
      </w:tr>
      <w:tr w:rsidR="004E6452" w:rsidRPr="001570EA" w14:paraId="0EA01BF1"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38C12B" w14:textId="77777777" w:rsidR="004E6452" w:rsidRPr="001570EA" w:rsidRDefault="004E6452">
            <w:pPr>
              <w:pStyle w:val="TableCell"/>
              <w:spacing w:before="60" w:after="60"/>
              <w:rPr>
                <w:b/>
                <w:bCs/>
                <w:color w:val="000000"/>
              </w:rPr>
            </w:pPr>
            <w:r w:rsidRPr="001570EA">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C575D39" w14:textId="2433E43B" w:rsidR="004E6452" w:rsidRPr="001570EA" w:rsidRDefault="004E6452">
            <w:pPr>
              <w:pStyle w:val="TableCell"/>
              <w:spacing w:before="60" w:after="60"/>
              <w:jc w:val="center"/>
              <w:rPr>
                <w:color w:val="000000"/>
              </w:rPr>
            </w:pPr>
            <w:r w:rsidRPr="001570EA">
              <w:rPr>
                <w:color w:val="000000"/>
              </w:rPr>
              <w:t>11 years</w:t>
            </w:r>
            <w:r w:rsidRPr="001570EA">
              <w:rPr>
                <w:rStyle w:val="FootnoteReference"/>
                <w:sz w:val="20"/>
              </w:rPr>
              <w:t>Source</w:t>
            </w:r>
            <w:r w:rsidRPr="001570EA">
              <w:t xml:space="preserve"> </w:t>
            </w:r>
            <w:del w:id="18810" w:author="Greg Clendenning" w:date="2024-04-16T16:42:00Z">
              <w:r w:rsidR="00FA5174">
                <w:rPr>
                  <w:rStyle w:val="FootnoteReference"/>
                  <w:sz w:val="20"/>
                </w:rPr>
                <w:delText>4</w:delText>
              </w:r>
            </w:del>
            <w:ins w:id="18811" w:author="Greg Clendenning" w:date="2024-04-16T16:42:00Z">
              <w:r w:rsidRPr="001570EA">
                <w:rPr>
                  <w:rStyle w:val="FootnoteReference"/>
                  <w:sz w:val="20"/>
                </w:rPr>
                <w:t>3</w:t>
              </w:r>
            </w:ins>
          </w:p>
        </w:tc>
      </w:tr>
      <w:tr w:rsidR="00FA5174" w:rsidRPr="001D6512" w14:paraId="009D9331" w14:textId="77777777" w:rsidTr="00BD2C4C">
        <w:trPr>
          <w:del w:id="18812"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3C0299" w14:textId="77777777" w:rsidR="00FA5174" w:rsidRPr="00865117" w:rsidRDefault="00FA5174" w:rsidP="00BD2C4C">
            <w:pPr>
              <w:pStyle w:val="TableCell"/>
              <w:spacing w:before="60" w:after="60"/>
              <w:rPr>
                <w:del w:id="18813" w:author="Greg Clendenning" w:date="2024-04-16T16:42:00Z"/>
                <w:b/>
                <w:bCs/>
                <w:color w:val="000000"/>
              </w:rPr>
            </w:pPr>
            <w:del w:id="18814" w:author="Greg Clendenning" w:date="2024-04-16T16:42:00Z">
              <w:r>
                <w:rPr>
                  <w:b/>
                  <w:bCs/>
                  <w:color w:val="000000"/>
                </w:rPr>
                <w:delText>Vintage</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3C628D" w14:textId="77777777" w:rsidR="00FA5174" w:rsidRDefault="00FA5174" w:rsidP="00BD2C4C">
            <w:pPr>
              <w:pStyle w:val="TableCell"/>
              <w:spacing w:before="60" w:after="60"/>
              <w:jc w:val="center"/>
              <w:rPr>
                <w:del w:id="18815" w:author="Greg Clendenning" w:date="2024-04-16T16:42:00Z"/>
                <w:color w:val="000000"/>
              </w:rPr>
            </w:pPr>
            <w:del w:id="18816" w:author="Greg Clendenning" w:date="2024-04-16T16:42:00Z">
              <w:r>
                <w:rPr>
                  <w:color w:val="000000"/>
                </w:rPr>
                <w:delText>Replace on Burnout</w:delText>
              </w:r>
            </w:del>
          </w:p>
        </w:tc>
      </w:tr>
      <w:tr w:rsidR="00475EB1" w:rsidRPr="001570EA" w14:paraId="5639DFAF"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CA3ED" w14:textId="77777777" w:rsidR="004E6452" w:rsidRPr="001570EA" w:rsidRDefault="004E6452">
            <w:pPr>
              <w:pStyle w:val="TableCell"/>
              <w:spacing w:before="60" w:after="60"/>
              <w:rPr>
                <w:moveTo w:id="18817" w:author="Greg Clendenning" w:date="2024-04-16T16:42:00Z"/>
                <w:b/>
                <w:bCs/>
                <w:color w:val="000000"/>
              </w:rPr>
            </w:pPr>
            <w:moveToRangeStart w:id="18818" w:author="Greg Clendenning" w:date="2024-04-16T16:42:00Z" w:name="move164178316"/>
            <w:moveTo w:id="18819" w:author="Greg Clendenning" w:date="2024-04-16T16:42:00Z">
              <w:r w:rsidRPr="001570EA">
                <w:rPr>
                  <w:b/>
                  <w:bCs/>
                  <w:color w:val="000000"/>
                </w:rPr>
                <w:t>Vintage</w:t>
              </w:r>
            </w:moveTo>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009777E" w14:textId="77777777" w:rsidR="004E6452" w:rsidRPr="001570EA" w:rsidRDefault="004E6452">
            <w:pPr>
              <w:pStyle w:val="TableCell"/>
              <w:spacing w:before="60" w:after="60"/>
              <w:jc w:val="center"/>
              <w:rPr>
                <w:moveTo w:id="18820" w:author="Greg Clendenning" w:date="2024-04-16T16:42:00Z"/>
                <w:color w:val="000000"/>
              </w:rPr>
            </w:pPr>
            <w:moveTo w:id="18821" w:author="Greg Clendenning" w:date="2024-04-16T16:42:00Z">
              <w:r w:rsidRPr="001570EA">
                <w:rPr>
                  <w:color w:val="000000"/>
                </w:rPr>
                <w:t>Replace on Burnout</w:t>
              </w:r>
            </w:moveTo>
          </w:p>
        </w:tc>
      </w:tr>
    </w:tbl>
    <w:p w14:paraId="05471E49" w14:textId="77777777" w:rsidR="004E6452" w:rsidRPr="001570EA" w:rsidRDefault="004E6452" w:rsidP="004E6452">
      <w:pPr>
        <w:pStyle w:val="SubStyle"/>
        <w:rPr>
          <w:moveTo w:id="18822" w:author="Greg Clendenning" w:date="2024-04-16T16:42:00Z"/>
          <w:rPrChange w:id="18823" w:author="Greg Clendenning" w:date="2024-04-16T16:42:00Z">
            <w:rPr>
              <w:moveTo w:id="18824" w:author="Greg Clendenning" w:date="2024-04-16T16:42:00Z"/>
              <w:rFonts w:ascii="Arial" w:hAnsi="Arial"/>
            </w:rPr>
          </w:rPrChange>
        </w:rPr>
      </w:pPr>
    </w:p>
    <w:p w14:paraId="1461849A" w14:textId="77777777" w:rsidR="004E6452" w:rsidRPr="001570EA" w:rsidRDefault="004E6452" w:rsidP="004E6452">
      <w:pPr>
        <w:pStyle w:val="SubStyle"/>
        <w:rPr>
          <w:moveTo w:id="18825" w:author="Greg Clendenning" w:date="2024-04-16T16:42:00Z"/>
        </w:rPr>
      </w:pPr>
      <w:moveTo w:id="18826" w:author="Greg Clendenning" w:date="2024-04-16T16:42:00Z">
        <w:r w:rsidRPr="001570EA">
          <w:t>Eligibility</w:t>
        </w:r>
      </w:moveTo>
    </w:p>
    <w:p w14:paraId="38247BB8" w14:textId="77777777" w:rsidR="007376E1" w:rsidRPr="001570EA" w:rsidRDefault="007376E1">
      <w:pPr>
        <w:pStyle w:val="BodyText"/>
        <w:ind w:right="0"/>
        <w:rPr>
          <w:moveFrom w:id="18827" w:author="Greg Clendenning" w:date="2024-04-16T16:42:00Z"/>
        </w:rPr>
        <w:pPrChange w:id="18828" w:author="Greg Clendenning" w:date="2024-04-16T16:42:00Z">
          <w:pPr>
            <w:pStyle w:val="SubStyle"/>
          </w:pPr>
        </w:pPrChange>
      </w:pPr>
      <w:moveFromRangeStart w:id="18829" w:author="Greg Clendenning" w:date="2024-04-16T16:42:00Z" w:name="move164178240"/>
      <w:moveToRangeEnd w:id="18818"/>
    </w:p>
    <w:p w14:paraId="6AAB0F2B" w14:textId="77777777" w:rsidR="007376E1" w:rsidRPr="001570EA" w:rsidRDefault="007376E1" w:rsidP="007376E1">
      <w:pPr>
        <w:pStyle w:val="SubStyle"/>
        <w:rPr>
          <w:moveFrom w:id="18830" w:author="Greg Clendenning" w:date="2024-04-16T16:42:00Z"/>
        </w:rPr>
      </w:pPr>
      <w:moveFrom w:id="18831" w:author="Greg Clendenning" w:date="2024-04-16T16:42:00Z">
        <w:r w:rsidRPr="001570EA">
          <w:t>Eligibility</w:t>
        </w:r>
      </w:moveFrom>
    </w:p>
    <w:moveFromRangeEnd w:id="18829"/>
    <w:p w14:paraId="7C28D69E" w14:textId="3F71DB4F" w:rsidR="004E6452" w:rsidRPr="001570EA" w:rsidRDefault="004E6452" w:rsidP="004E6452">
      <w:pPr>
        <w:pStyle w:val="NoSpacing"/>
        <w:rPr>
          <w:rFonts w:cs="Arial"/>
          <w:szCs w:val="20"/>
        </w:rPr>
      </w:pPr>
      <w:r w:rsidRPr="001570EA">
        <w:rPr>
          <w:rFonts w:cs="Arial"/>
          <w:szCs w:val="20"/>
        </w:rPr>
        <w:t>This measure is for the purchase and installation of a new freezer meeting ENERGY STAR criteria. An ENERGY STAR freezer must be at least 10</w:t>
      </w:r>
      <w:del w:id="18832" w:author="Greg Clendenning" w:date="2024-04-16T16:42:00Z">
        <w:r w:rsidR="00FA5174">
          <w:rPr>
            <w:rFonts w:cs="Arial"/>
            <w:szCs w:val="20"/>
          </w:rPr>
          <w:delText xml:space="preserve"> </w:delText>
        </w:r>
        <w:r w:rsidR="00FA5174" w:rsidRPr="008A1922">
          <w:rPr>
            <w:rFonts w:cs="Arial"/>
            <w:szCs w:val="20"/>
          </w:rPr>
          <w:delText>percent</w:delText>
        </w:r>
      </w:del>
      <w:ins w:id="18833" w:author="Greg Clendenning" w:date="2024-04-16T16:42:00Z">
        <w:r w:rsidRPr="001570EA">
          <w:rPr>
            <w:rFonts w:cs="Arial"/>
            <w:szCs w:val="20"/>
          </w:rPr>
          <w:t>%</w:t>
        </w:r>
      </w:ins>
      <w:r w:rsidRPr="001570EA">
        <w:rPr>
          <w:rFonts w:cs="Arial"/>
          <w:szCs w:val="20"/>
        </w:rPr>
        <w:t xml:space="preserve"> more efficient than the minimum federal government standard.</w:t>
      </w:r>
    </w:p>
    <w:p w14:paraId="45BE60F6" w14:textId="77777777" w:rsidR="004E6452" w:rsidRPr="001570EA" w:rsidRDefault="004E6452" w:rsidP="004E6452"/>
    <w:p w14:paraId="339A970F" w14:textId="77777777" w:rsidR="004E6452" w:rsidRPr="001570EA" w:rsidRDefault="004E6452" w:rsidP="004E6452">
      <w:pPr>
        <w:pStyle w:val="SubStyle"/>
      </w:pPr>
      <w:r w:rsidRPr="001570EA">
        <w:t>Algorithms</w:t>
      </w:r>
    </w:p>
    <w:p w14:paraId="0DF734C0" w14:textId="77777777" w:rsidR="00FA5174" w:rsidRPr="00390A22" w:rsidRDefault="004E6452" w:rsidP="00FA5174">
      <w:pPr>
        <w:rPr>
          <w:del w:id="18834" w:author="Greg Clendenning" w:date="2024-04-16T16:42:00Z"/>
        </w:rPr>
      </w:pPr>
      <w:r w:rsidRPr="001570EA">
        <w:t xml:space="preserve">To determine resource savings, the per-unit estimates in the algorithms will be multiplied by the number of freezers. </w:t>
      </w:r>
      <w:del w:id="18835" w:author="Greg Clendenning" w:date="2024-04-16T16:42:00Z">
        <w:r w:rsidR="00FA5174" w:rsidRPr="00390A22">
          <w:delText>The</w:delText>
        </w:r>
        <w:r w:rsidR="00FA5174">
          <w:delText xml:space="preserve"> </w:delText>
        </w:r>
        <w:r w:rsidR="00FA5174" w:rsidRPr="00390A22">
          <w:delText>number</w:delText>
        </w:r>
        <w:r w:rsidR="00FA5174">
          <w:delText xml:space="preserve"> </w:delText>
        </w:r>
        <w:r w:rsidR="00FA5174" w:rsidRPr="00390A22">
          <w:delText>of</w:delText>
        </w:r>
        <w:r w:rsidR="00FA5174">
          <w:delText xml:space="preserve"> </w:delText>
        </w:r>
        <w:r w:rsidR="00FA5174" w:rsidRPr="00390A22">
          <w:delText>freezers</w:delText>
        </w:r>
        <w:r w:rsidR="00FA5174">
          <w:delText xml:space="preserve"> </w:delText>
        </w:r>
        <w:r w:rsidR="00FA5174" w:rsidRPr="00390A22">
          <w:delText>will</w:delText>
        </w:r>
        <w:r w:rsidR="00FA5174">
          <w:delText xml:space="preserve"> </w:delText>
        </w:r>
        <w:r w:rsidR="00FA5174" w:rsidRPr="00390A22">
          <w:delText>be</w:delText>
        </w:r>
        <w:r w:rsidR="00FA5174">
          <w:delText xml:space="preserve"> </w:delText>
        </w:r>
        <w:r w:rsidR="00FA5174" w:rsidRPr="00390A22">
          <w:delText>determined</w:delText>
        </w:r>
        <w:r w:rsidR="00FA5174">
          <w:delText xml:space="preserve"> </w:delText>
        </w:r>
        <w:r w:rsidR="00FA5174" w:rsidRPr="00390A22">
          <w:delText>using</w:delText>
        </w:r>
        <w:r w:rsidR="00FA5174">
          <w:delText xml:space="preserve"> </w:delText>
        </w:r>
        <w:r w:rsidR="00FA5174" w:rsidRPr="00390A22">
          <w:delText>market</w:delText>
        </w:r>
        <w:r w:rsidR="00FA5174">
          <w:delText xml:space="preserve"> </w:delText>
        </w:r>
        <w:r w:rsidR="00FA5174" w:rsidRPr="00390A22">
          <w:delText>assessments</w:delText>
        </w:r>
        <w:r w:rsidR="00FA5174">
          <w:delText xml:space="preserve"> </w:delText>
        </w:r>
        <w:r w:rsidR="00FA5174" w:rsidRPr="00390A22">
          <w:delText>and</w:delText>
        </w:r>
        <w:r w:rsidR="00FA5174">
          <w:delText xml:space="preserve"> </w:delText>
        </w:r>
        <w:r w:rsidR="00FA5174" w:rsidRPr="00390A22">
          <w:delText>market</w:delText>
        </w:r>
        <w:r w:rsidR="00FA5174">
          <w:delText xml:space="preserve"> </w:delText>
        </w:r>
        <w:r w:rsidR="00FA5174" w:rsidRPr="00390A22">
          <w:delText>tracking.</w:delText>
        </w:r>
      </w:del>
    </w:p>
    <w:p w14:paraId="5FAF756D" w14:textId="77777777" w:rsidR="00FA5174" w:rsidRPr="008A1922" w:rsidRDefault="00FA5174" w:rsidP="00FA5174">
      <w:pPr>
        <w:rPr>
          <w:del w:id="18836" w:author="Greg Clendenning" w:date="2024-04-16T16:42:00Z"/>
        </w:rPr>
      </w:pPr>
    </w:p>
    <w:p w14:paraId="4CA1DE2F" w14:textId="496BBB1B" w:rsidR="004E6452" w:rsidRPr="001570EA" w:rsidRDefault="004E6452" w:rsidP="004E6452">
      <w:r w:rsidRPr="001570EA">
        <w:t>If the volume and configuration of the freezer is known, the baseline model’s annual energy consumption (kWh</w:t>
      </w:r>
      <w:r w:rsidRPr="001570EA">
        <w:rPr>
          <w:vertAlign w:val="subscript"/>
        </w:rPr>
        <w:t>base</w:t>
      </w:r>
      <w:r w:rsidRPr="001570EA">
        <w:t xml:space="preserve">) may be </w:t>
      </w:r>
      <w:del w:id="18837" w:author="Greg Clendenning" w:date="2024-04-16T16:42:00Z">
        <w:r w:rsidR="00FA5174" w:rsidRPr="00390A22">
          <w:delText>are</w:delText>
        </w:r>
        <w:r w:rsidR="00FA5174">
          <w:delText xml:space="preserve"> </w:delText>
        </w:r>
      </w:del>
      <w:ins w:id="18838" w:author="Greg Clendenning" w:date="2024-04-16T16:42:00Z">
        <w:r w:rsidRPr="001570EA">
          <w:t xml:space="preserve">determined using </w:t>
        </w:r>
        <w:r w:rsidR="00643494" w:rsidRPr="001570EA">
          <w:fldChar w:fldCharType="begin"/>
        </w:r>
        <w:r w:rsidR="00643494" w:rsidRPr="001570EA">
          <w:instrText xml:space="preserve"> REF _Ref533707311 \h </w:instrText>
        </w:r>
        <w:r w:rsidR="001570EA">
          <w:instrText xml:space="preserve"> \* MERGEFORMAT </w:instrText>
        </w:r>
      </w:ins>
      <w:ins w:id="18839" w:author="Greg Clendenning" w:date="2024-04-16T16:42:00Z">
        <w:r w:rsidR="00643494" w:rsidRPr="001570EA">
          <w:fldChar w:fldCharType="separate"/>
        </w:r>
        <w:r w:rsidR="00234C6C" w:rsidRPr="001570EA">
          <w:t xml:space="preserve">Table </w:t>
        </w:r>
        <w:r w:rsidR="00234C6C" w:rsidRPr="001570EA">
          <w:rPr>
            <w:noProof/>
          </w:rPr>
          <w:t>2</w:t>
        </w:r>
        <w:r w:rsidR="00643494" w:rsidRPr="001570EA">
          <w:fldChar w:fldCharType="end"/>
        </w:r>
        <w:r w:rsidRPr="001570EA">
          <w:fldChar w:fldCharType="begin"/>
        </w:r>
        <w:r w:rsidRPr="001570EA">
          <w:instrText xml:space="preserve"> REF _Ref533707311 \h  \* MERGEFORMAT </w:instrText>
        </w:r>
      </w:ins>
      <w:ins w:id="18840"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The efficient model’s annual energy consumption (kWh</w:t>
        </w:r>
        <w:r w:rsidRPr="001570EA">
          <w:rPr>
            <w:vertAlign w:val="subscript"/>
          </w:rPr>
          <w:t>ee</w:t>
        </w:r>
        <w:r w:rsidRPr="001570EA">
          <w:t xml:space="preserve">) may be </w:t>
        </w:r>
      </w:ins>
      <w:r w:rsidRPr="001570EA">
        <w:t xml:space="preserve">determined using </w:t>
      </w:r>
      <w:del w:id="18841" w:author="Greg Clendenning" w:date="2024-04-16T16:42:00Z">
        <w:r w:rsidR="00FA5174">
          <w:fldChar w:fldCharType="begin"/>
        </w:r>
        <w:r w:rsidR="00FA5174">
          <w:delInstrText xml:space="preserve"> REF _Ref533707311 \h </w:delInstrText>
        </w:r>
        <w:r w:rsidR="00FA5174">
          <w:fldChar w:fldCharType="separate"/>
        </w:r>
        <w:r w:rsidR="00146CD3">
          <w:delText xml:space="preserve">Table </w:delText>
        </w:r>
        <w:r w:rsidR="00146CD3">
          <w:rPr>
            <w:noProof/>
          </w:rPr>
          <w:delText>2</w:delText>
        </w:r>
        <w:r w:rsidR="00146CD3">
          <w:noBreakHyphen/>
        </w:r>
        <w:r w:rsidR="00146CD3">
          <w:rPr>
            <w:noProof/>
          </w:rPr>
          <w:delText>72</w:delText>
        </w:r>
        <w:r w:rsidR="00FA5174">
          <w:fldChar w:fldCharType="end"/>
        </w:r>
        <w:r w:rsidR="00FA5174" w:rsidRPr="00390A22">
          <w:delText>.</w:delText>
        </w:r>
      </w:del>
      <w:moveFromRangeStart w:id="18842" w:author="Greg Clendenning" w:date="2024-04-16T16:42:00Z" w:name="move164178317"/>
      <w:moveFrom w:id="18843" w:author="Greg Clendenning" w:date="2024-04-16T16:42:00Z">
        <w:r w:rsidRPr="001570EA">
          <w:rPr>
            <w:rFonts w:cs="Arial"/>
          </w:rPr>
          <w:t xml:space="preserve"> The efficient model’s annual energy consumption (</w:t>
        </w:r>
        <w:r w:rsidRPr="001570EA">
          <w:rPr>
            <w:rFonts w:cs="Arial"/>
            <w:iCs/>
          </w:rPr>
          <w:t>kWh</w:t>
        </w:r>
        <w:r w:rsidRPr="001570EA">
          <w:rPr>
            <w:rFonts w:cs="Arial"/>
            <w:iCs/>
            <w:vertAlign w:val="subscript"/>
          </w:rPr>
          <w:t>ee</w:t>
        </w:r>
        <w:r w:rsidRPr="001570EA">
          <w:rPr>
            <w:rFonts w:cs="Arial"/>
          </w:rPr>
          <w:t xml:space="preserve">) may be determined using manufacturer’s test data for the given model. </w:t>
        </w:r>
      </w:moveFrom>
      <w:moveFromRangeEnd w:id="18842"/>
      <w:ins w:id="18844" w:author="Greg Clendenning" w:date="2024-04-16T16:42:00Z">
        <w:r w:rsidRPr="001570EA">
          <w:t xml:space="preserve">manufacturer’s test data for the given model. </w:t>
        </w:r>
      </w:ins>
      <w:r w:rsidRPr="001570EA">
        <w:t xml:space="preserve">Where test data is not available the algorithms in </w:t>
      </w:r>
      <w:del w:id="18845" w:author="Greg Clendenning" w:date="2024-04-16T16:42:00Z">
        <w:r w:rsidR="00FA5174">
          <w:fldChar w:fldCharType="begin"/>
        </w:r>
        <w:r w:rsidR="00FA5174">
          <w:delInstrText xml:space="preserve"> REF _Ref533165960 \h </w:delInstrText>
        </w:r>
        <w:r w:rsidR="00FA5174">
          <w:fldChar w:fldCharType="separate"/>
        </w:r>
        <w:r w:rsidR="00146CD3" w:rsidRPr="008A1922">
          <w:delText>Table</w:delText>
        </w:r>
        <w:r w:rsidR="00146CD3">
          <w:delText xml:space="preserve"> </w:delText>
        </w:r>
        <w:r w:rsidR="00146CD3">
          <w:rPr>
            <w:noProof/>
          </w:rPr>
          <w:delText>2</w:delText>
        </w:r>
        <w:r w:rsidR="00146CD3">
          <w:noBreakHyphen/>
        </w:r>
        <w:r w:rsidR="00146CD3">
          <w:rPr>
            <w:noProof/>
          </w:rPr>
          <w:delText>73</w:delText>
        </w:r>
        <w:r w:rsidR="00FA5174">
          <w:fldChar w:fldCharType="end"/>
        </w:r>
      </w:del>
      <w:ins w:id="18846" w:author="Greg Clendenning" w:date="2024-04-16T16:42:00Z">
        <w:r w:rsidR="00643494" w:rsidRPr="001570EA">
          <w:fldChar w:fldCharType="begin"/>
        </w:r>
        <w:r w:rsidR="00643494" w:rsidRPr="001570EA">
          <w:instrText xml:space="preserve"> REF _Ref533165960 \h </w:instrText>
        </w:r>
        <w:r w:rsidR="001570EA">
          <w:instrText xml:space="preserve"> \* MERGEFORMAT </w:instrText>
        </w:r>
      </w:ins>
      <w:ins w:id="18847" w:author="Greg Clendenning" w:date="2024-04-16T16:42:00Z">
        <w:r w:rsidR="00643494" w:rsidRPr="001570EA">
          <w:fldChar w:fldCharType="separate"/>
        </w:r>
        <w:r w:rsidR="00234C6C" w:rsidRPr="001570EA">
          <w:t xml:space="preserve">Table </w:t>
        </w:r>
        <w:r w:rsidR="00234C6C" w:rsidRPr="001570EA">
          <w:rPr>
            <w:noProof/>
          </w:rPr>
          <w:t>2</w:t>
        </w:r>
        <w:r w:rsidR="00643494" w:rsidRPr="001570EA">
          <w:fldChar w:fldCharType="end"/>
        </w:r>
        <w:r w:rsidRPr="001570EA">
          <w:fldChar w:fldCharType="begin"/>
        </w:r>
        <w:r w:rsidRPr="001570EA">
          <w:instrText xml:space="preserve"> REF _Ref533165960 \h  \* MERGEFORMAT </w:instrText>
        </w:r>
      </w:ins>
      <w:ins w:id="18848"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r w:rsidRPr="001570EA">
        <w:t xml:space="preserve"> for </w:t>
      </w:r>
      <w:del w:id="18849" w:author="Greg Clendenning" w:date="2024-04-16T16:42:00Z">
        <w:r w:rsidR="00FA5174" w:rsidRPr="00390A22">
          <w:delText>“</w:delText>
        </w:r>
      </w:del>
      <w:r w:rsidRPr="001570EA">
        <w:t>ENERGY STAR Maximum Energy Usage in kWh/year</w:t>
      </w:r>
      <w:del w:id="18850" w:author="Greg Clendenning" w:date="2024-04-16T16:42:00Z">
        <w:r w:rsidR="00FA5174" w:rsidRPr="00390A22">
          <w:delText>”</w:delText>
        </w:r>
      </w:del>
      <w:r w:rsidRPr="001570EA">
        <w:t xml:space="preserve"> may be used to determine the efficient energy consumption for a conservative savings estimate</w:t>
      </w:r>
      <w:ins w:id="18851" w:author="Greg Clendenning" w:date="2024-04-16T16:42:00Z">
        <w:r w:rsidRPr="001570EA">
          <w:t>.</w:t>
        </w:r>
      </w:ins>
    </w:p>
    <w:p w14:paraId="78D592B4" w14:textId="77777777" w:rsidR="004E6452" w:rsidRPr="001570EA" w:rsidRDefault="004E6452" w:rsidP="004E6452"/>
    <w:p w14:paraId="3469F73B" w14:textId="77777777" w:rsidR="004E6452" w:rsidRPr="001570EA" w:rsidRDefault="004E6452" w:rsidP="004E6452">
      <w:pPr>
        <w:pStyle w:val="NoSpacing"/>
        <w:rPr>
          <w:b/>
        </w:rPr>
      </w:pPr>
      <w:r w:rsidRPr="001570EA">
        <w:rPr>
          <w:b/>
        </w:rPr>
        <w:t>ENERGY STAR Freezer</w:t>
      </w:r>
    </w:p>
    <w:p w14:paraId="603E6561" w14:textId="77777777" w:rsidR="004E6452" w:rsidRPr="001570EA" w:rsidRDefault="004E6452" w:rsidP="004E6452">
      <w:pPr>
        <w:pStyle w:val="NoSpacing"/>
        <w:tabs>
          <w:tab w:val="left" w:pos="1440"/>
        </w:tabs>
        <w:spacing w:line="360" w:lineRule="auto"/>
        <w:rPr>
          <w:rFonts w:ascii="Cambria Math" w:hAnsi="Cambria Math" w:cs="Arial"/>
          <w:szCs w:val="20"/>
          <w:vertAlign w:val="subscript"/>
          <w:oMath/>
        </w:rPr>
      </w:pPr>
      <w:r w:rsidRPr="001570EA">
        <w:rPr>
          <w:rFonts w:cs="Arial"/>
          <w:i/>
          <w:szCs w:val="20"/>
        </w:rPr>
        <w:t>ΔkWh</w:t>
      </w:r>
      <w:r w:rsidRPr="001570EA">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54C41700" w14:textId="28AED62A" w:rsidR="004E6452" w:rsidRPr="001570EA" w:rsidRDefault="00FA5174" w:rsidP="004E6452">
      <w:del w:id="18852" w:author="Greg Clendenning" w:date="2024-04-16T16:42:00Z">
        <w:r w:rsidRPr="00302192">
          <w:rPr>
            <w:i/>
          </w:rPr>
          <w:delText>ΔkW</w:delText>
        </w:r>
        <w:r w:rsidRPr="00302192">
          <w:rPr>
            <w:i/>
            <w:vertAlign w:val="subscript"/>
          </w:rPr>
          <w:delText>peak</w:delText>
        </w:r>
      </w:del>
      <w:ins w:id="18853" w:author="Greg Clendenning" w:date="2024-04-16T16:42:00Z">
        <w:r w:rsidR="004E6452" w:rsidRPr="001570EA">
          <w:rPr>
            <w:i/>
          </w:rPr>
          <w:t>ΔkW</w:t>
        </w:r>
        <w:r w:rsidR="004E6452" w:rsidRPr="001570EA">
          <w:rPr>
            <w:i/>
            <w:vertAlign w:val="subscript"/>
          </w:rPr>
          <w:t>summer</w:t>
        </w:r>
        <w:r w:rsidR="004E6452" w:rsidRPr="001570EA">
          <w:rPr>
            <w:i/>
          </w:rPr>
          <w:t xml:space="preserve"> </w:t>
        </w:r>
        <w:r w:rsidR="004E6452" w:rsidRPr="001570EA">
          <w:rPr>
            <w:i/>
            <w:vertAlign w:val="subscript"/>
          </w:rPr>
          <w:t>peak</w:t>
        </w:r>
      </w:ins>
      <w:r w:rsidR="004E6452" w:rsidRPr="001570EA">
        <w:tab/>
      </w:r>
      <w:r w:rsidR="004E6452" w:rsidRPr="001570EA">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r>
          <w:del w:id="18854" w:author="Greg Clendenning" w:date="2024-04-16T16:42:00Z">
            <w:rPr>
              <w:rFonts w:ascii="Cambria Math" w:hAnsi="Cambria Math"/>
            </w:rPr>
            <m:t>ETDF</m:t>
          </w:del>
        </m:r>
        <m:sSub>
          <m:sSubPr>
            <m:ctrlPr>
              <w:ins w:id="18855" w:author="Greg Clendenning" w:date="2024-04-16T16:42:00Z">
                <w:rPr>
                  <w:rFonts w:ascii="Cambria Math" w:hAnsi="Cambria Math"/>
                  <w:i/>
                </w:rPr>
              </w:ins>
            </m:ctrlPr>
          </m:sSubPr>
          <m:e>
            <m:r>
              <w:ins w:id="18856" w:author="Greg Clendenning" w:date="2024-04-16T16:42:00Z">
                <w:rPr>
                  <w:rFonts w:ascii="Cambria Math" w:hAnsi="Cambria Math"/>
                </w:rPr>
                <m:t>ETDF</m:t>
              </w:ins>
            </m:r>
          </m:e>
          <m:sub>
            <m:r>
              <w:ins w:id="18857" w:author="Greg Clendenning" w:date="2024-04-16T16:42:00Z">
                <w:rPr>
                  <w:rFonts w:ascii="Cambria Math" w:hAnsi="Cambria Math"/>
                </w:rPr>
                <m:t>s</m:t>
              </w:ins>
            </m:r>
          </m:sub>
        </m:sSub>
      </m:oMath>
    </w:p>
    <w:p w14:paraId="565AD250" w14:textId="77777777" w:rsidR="00C71CAA" w:rsidRPr="001570EA" w:rsidRDefault="00C71CAA">
      <w:pPr>
        <w:pStyle w:val="BodyText"/>
        <w:ind w:right="0"/>
        <w:rPr>
          <w:moveFrom w:id="18858" w:author="Greg Clendenning" w:date="2024-04-16T16:42:00Z"/>
        </w:rPr>
        <w:pPrChange w:id="18859" w:author="Greg Clendenning" w:date="2024-04-16T16:42:00Z">
          <w:pPr>
            <w:pStyle w:val="SubStyle"/>
          </w:pPr>
        </w:pPrChange>
      </w:pPr>
      <w:moveFromRangeStart w:id="18860" w:author="Greg Clendenning" w:date="2024-04-16T16:42:00Z" w:name="move164178305"/>
    </w:p>
    <w:p w14:paraId="754324B8" w14:textId="77777777" w:rsidR="00C71CAA" w:rsidRPr="001570EA" w:rsidRDefault="00C71CAA">
      <w:pPr>
        <w:pStyle w:val="SubStyle"/>
        <w:rPr>
          <w:moveFrom w:id="18861" w:author="Greg Clendenning" w:date="2024-04-16T16:42:00Z"/>
        </w:rPr>
        <w:pPrChange w:id="18862" w:author="Greg Clendenning" w:date="2024-04-16T16:42:00Z">
          <w:pPr>
            <w:pStyle w:val="SubStyle"/>
            <w:keepNext/>
          </w:pPr>
        </w:pPrChange>
      </w:pPr>
      <w:moveFrom w:id="18863" w:author="Greg Clendenning" w:date="2024-04-16T16:42:00Z">
        <w:r w:rsidRPr="001570EA">
          <w:t>Definition of Terms</w:t>
        </w:r>
      </w:moveFrom>
    </w:p>
    <w:moveFromRangeEnd w:id="18860"/>
    <w:p w14:paraId="01B32FE6" w14:textId="77777777" w:rsidR="004E6452" w:rsidRPr="001570EA" w:rsidRDefault="004E6452" w:rsidP="004E6452">
      <w:pPr>
        <w:pStyle w:val="SubStyle"/>
        <w:pBdr>
          <w:bottom w:val="none" w:sz="0" w:space="0" w:color="auto"/>
        </w:pBdr>
        <w:rPr>
          <w:ins w:id="18864" w:author="Greg Clendenning" w:date="2024-04-16T16:42:00Z"/>
        </w:rPr>
      </w:pPr>
    </w:p>
    <w:p w14:paraId="52413650" w14:textId="77777777" w:rsidR="004E6452" w:rsidRPr="001570EA" w:rsidRDefault="004E6452" w:rsidP="004E6452">
      <w:pPr>
        <w:pStyle w:val="NoSpacing"/>
        <w:spacing w:line="360" w:lineRule="auto"/>
        <w:rPr>
          <w:ins w:id="18865" w:author="Greg Clendenning" w:date="2024-04-16T16:42:00Z"/>
          <w:rFonts w:cs="Arial"/>
          <w:i/>
          <w:szCs w:val="20"/>
        </w:rPr>
      </w:pPr>
      <w:ins w:id="18866" w:author="Greg Clendenning" w:date="2024-04-16T16:42:00Z">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w:ins>
      <m:oMath>
        <m:r>
          <w:ins w:id="18867" w:author="Greg Clendenning" w:date="2024-04-16T16:42:00Z">
            <w:rPr>
              <w:rFonts w:ascii="Cambria Math" w:hAnsi="Cambria Math" w:cs="Arial"/>
              <w:szCs w:val="20"/>
            </w:rPr>
            <m:t>=</m:t>
          </w:ins>
        </m:r>
        <m:d>
          <m:dPr>
            <m:ctrlPr>
              <w:ins w:id="18868" w:author="Greg Clendenning" w:date="2024-04-16T16:42:00Z">
                <w:rPr>
                  <w:rFonts w:ascii="Cambria Math" w:hAnsi="Cambria Math" w:cs="Arial"/>
                  <w:i/>
                  <w:szCs w:val="20"/>
                </w:rPr>
              </w:ins>
            </m:ctrlPr>
          </m:dPr>
          <m:e>
            <m:sSub>
              <m:sSubPr>
                <m:ctrlPr>
                  <w:ins w:id="18869" w:author="Greg Clendenning" w:date="2024-04-16T16:42:00Z">
                    <w:rPr>
                      <w:rFonts w:ascii="Cambria Math" w:hAnsi="Cambria Math" w:cs="Arial"/>
                      <w:i/>
                      <w:szCs w:val="20"/>
                    </w:rPr>
                  </w:ins>
                </m:ctrlPr>
              </m:sSubPr>
              <m:e>
                <m:r>
                  <w:ins w:id="18870" w:author="Greg Clendenning" w:date="2024-04-16T16:42:00Z">
                    <w:rPr>
                      <w:rFonts w:ascii="Cambria Math" w:hAnsi="Cambria Math" w:cs="Arial"/>
                      <w:szCs w:val="20"/>
                    </w:rPr>
                    <m:t>kWh</m:t>
                  </w:ins>
                </m:r>
                <m:r>
                  <w:ins w:id="18871" w:author="Greg Clendenning" w:date="2024-04-16T16:42:00Z">
                    <w:rPr>
                      <w:rFonts w:ascii="Cambria Math" w:hAnsi="Cambria Math" w:cs="Arial"/>
                      <w:szCs w:val="20"/>
                      <w:vertAlign w:val="subscript"/>
                    </w:rPr>
                    <m:t xml:space="preserve"> </m:t>
                  </w:ins>
                </m:r>
              </m:e>
              <m:sub>
                <m:r>
                  <w:ins w:id="18872" w:author="Greg Clendenning" w:date="2024-04-16T16:42:00Z">
                    <w:rPr>
                      <w:rFonts w:ascii="Cambria Math" w:hAnsi="Cambria Math" w:cs="Arial"/>
                      <w:szCs w:val="20"/>
                    </w:rPr>
                    <m:t>base</m:t>
                  </w:ins>
                </m:r>
              </m:sub>
            </m:sSub>
            <m:r>
              <w:ins w:id="18873" w:author="Greg Clendenning" w:date="2024-04-16T16:42:00Z">
                <w:rPr>
                  <w:rFonts w:ascii="Cambria Math" w:hAnsi="Cambria Math" w:cs="Arial"/>
                  <w:szCs w:val="20"/>
                  <w:vertAlign w:val="subscript"/>
                </w:rPr>
                <m:t xml:space="preserve"> </m:t>
              </w:ins>
            </m:r>
            <m:r>
              <w:ins w:id="18874" w:author="Greg Clendenning" w:date="2024-04-16T16:42:00Z">
                <w:rPr>
                  <w:rFonts w:ascii="Cambria Math" w:hAnsi="Cambria Math" w:cs="Arial"/>
                  <w:szCs w:val="20"/>
                </w:rPr>
                <m:t xml:space="preserve">–  </m:t>
              </w:ins>
            </m:r>
            <m:sSub>
              <m:sSubPr>
                <m:ctrlPr>
                  <w:ins w:id="18875" w:author="Greg Clendenning" w:date="2024-04-16T16:42:00Z">
                    <w:rPr>
                      <w:rFonts w:ascii="Cambria Math" w:hAnsi="Cambria Math" w:cs="Arial"/>
                      <w:i/>
                      <w:szCs w:val="20"/>
                    </w:rPr>
                  </w:ins>
                </m:ctrlPr>
              </m:sSubPr>
              <m:e>
                <m:r>
                  <w:ins w:id="18876" w:author="Greg Clendenning" w:date="2024-04-16T16:42:00Z">
                    <w:rPr>
                      <w:rFonts w:ascii="Cambria Math" w:hAnsi="Cambria Math" w:cs="Arial"/>
                      <w:szCs w:val="20"/>
                    </w:rPr>
                    <m:t>kWh</m:t>
                  </w:ins>
                </m:r>
              </m:e>
              <m:sub>
                <m:r>
                  <w:ins w:id="18877" w:author="Greg Clendenning" w:date="2024-04-16T16:42:00Z">
                    <w:rPr>
                      <w:rFonts w:ascii="Cambria Math" w:hAnsi="Cambria Math" w:cs="Arial"/>
                      <w:szCs w:val="20"/>
                    </w:rPr>
                    <m:t>ee</m:t>
                  </w:ins>
                </m:r>
              </m:sub>
            </m:sSub>
          </m:e>
        </m:d>
        <m:r>
          <w:ins w:id="18878" w:author="Greg Clendenning" w:date="2024-04-16T16:42:00Z">
            <w:rPr>
              <w:rFonts w:ascii="Cambria Math" w:hAnsi="Cambria Math" w:cs="Arial"/>
              <w:szCs w:val="20"/>
            </w:rPr>
            <m:t>×</m:t>
          </w:ins>
        </m:r>
        <m:sSub>
          <m:sSubPr>
            <m:ctrlPr>
              <w:ins w:id="18879" w:author="Greg Clendenning" w:date="2024-04-16T16:42:00Z">
                <w:rPr>
                  <w:rFonts w:ascii="Cambria Math" w:hAnsi="Cambria Math" w:cs="Arial"/>
                  <w:i/>
                  <w:szCs w:val="20"/>
                </w:rPr>
              </w:ins>
            </m:ctrlPr>
          </m:sSubPr>
          <m:e>
            <m:r>
              <w:ins w:id="18880" w:author="Greg Clendenning" w:date="2024-04-16T16:42:00Z">
                <w:rPr>
                  <w:rFonts w:ascii="Cambria Math" w:hAnsi="Cambria Math" w:cs="Arial"/>
                  <w:szCs w:val="20"/>
                </w:rPr>
                <m:t>ETDF</m:t>
              </w:ins>
            </m:r>
          </m:e>
          <m:sub>
            <m:r>
              <w:ins w:id="18881" w:author="Greg Clendenning" w:date="2024-04-16T16:42:00Z">
                <w:rPr>
                  <w:rFonts w:ascii="Cambria Math" w:hAnsi="Cambria Math" w:cs="Arial"/>
                  <w:szCs w:val="20"/>
                </w:rPr>
                <m:t>w</m:t>
              </w:ins>
            </m:r>
          </m:sub>
        </m:sSub>
      </m:oMath>
    </w:p>
    <w:p w14:paraId="2ACD77E7" w14:textId="77777777" w:rsidR="004E6452" w:rsidRPr="001570EA" w:rsidRDefault="004E6452" w:rsidP="004E6452">
      <w:pPr>
        <w:pStyle w:val="SubStyle"/>
        <w:rPr>
          <w:moveTo w:id="18882" w:author="Greg Clendenning" w:date="2024-04-16T16:42:00Z"/>
        </w:rPr>
      </w:pPr>
      <w:moveToRangeStart w:id="18883" w:author="Greg Clendenning" w:date="2024-04-16T16:42:00Z" w:name="move164178318"/>
    </w:p>
    <w:p w14:paraId="277DA56C" w14:textId="77777777" w:rsidR="004E6452" w:rsidRPr="001570EA" w:rsidRDefault="004E6452">
      <w:pPr>
        <w:pStyle w:val="SubStyle"/>
        <w:keepNext/>
        <w:rPr>
          <w:moveTo w:id="18884" w:author="Greg Clendenning" w:date="2024-04-16T16:42:00Z"/>
        </w:rPr>
        <w:pPrChange w:id="18885" w:author="Greg Clendenning" w:date="2024-04-16T16:42:00Z">
          <w:pPr>
            <w:pStyle w:val="SubStyle"/>
          </w:pPr>
        </w:pPrChange>
      </w:pPr>
      <w:moveTo w:id="18886" w:author="Greg Clendenning" w:date="2024-04-16T16:42:00Z">
        <w:r w:rsidRPr="001570EA">
          <w:t>Definition of Terms</w:t>
        </w:r>
      </w:moveTo>
    </w:p>
    <w:p w14:paraId="1A3FE52C" w14:textId="2BE4A8FF" w:rsidR="004E6452" w:rsidRPr="001570EA" w:rsidRDefault="004E6452" w:rsidP="004E6452">
      <w:pPr>
        <w:pStyle w:val="Caption"/>
      </w:pPr>
      <w:bookmarkStart w:id="18887" w:name="_Ref533707311"/>
      <w:bookmarkStart w:id="18888" w:name="_Toc47598317"/>
      <w:moveToRangeEnd w:id="1888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8889" w:author="Greg Clendenning" w:date="2024-04-16T16:42:00Z">
        <w:r w:rsidR="003D6F35">
          <w:rPr>
            <w:noProof/>
          </w:rPr>
          <w:delText>74</w:delText>
        </w:r>
      </w:del>
      <w:ins w:id="18890" w:author="Greg Clendenning" w:date="2024-04-16T16:42:00Z">
        <w:r w:rsidR="002E093A" w:rsidRPr="001570EA">
          <w:rPr>
            <w:noProof/>
          </w:rPr>
          <w:t>86</w:t>
        </w:r>
      </w:ins>
      <w:r w:rsidR="002E093A" w:rsidRPr="001570EA">
        <w:fldChar w:fldCharType="end"/>
      </w:r>
      <w:bookmarkEnd w:id="18887"/>
      <w:r w:rsidRPr="001570EA">
        <w:t>: Terms, Values, and References for ENERGY STAR Freezers</w:t>
      </w:r>
      <w:bookmarkEnd w:id="188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6"/>
        <w:gridCol w:w="1321"/>
        <w:gridCol w:w="2365"/>
        <w:gridCol w:w="1490"/>
      </w:tblGrid>
      <w:tr w:rsidR="004E6452" w:rsidRPr="001570EA" w14:paraId="0AB66192" w14:textId="77777777">
        <w:trPr>
          <w:trHeight w:hRule="exact" w:val="432"/>
          <w:tblHeader/>
        </w:trPr>
        <w:tc>
          <w:tcPr>
            <w:tcW w:w="3453" w:type="dxa"/>
            <w:shd w:val="clear" w:color="auto" w:fill="BFBFBF" w:themeFill="background1" w:themeFillShade="BF"/>
            <w:vAlign w:val="bottom"/>
          </w:tcPr>
          <w:p w14:paraId="204780A9" w14:textId="77777777" w:rsidR="004E6452" w:rsidRPr="001570EA" w:rsidRDefault="004E6452">
            <w:pPr>
              <w:rPr>
                <w:rFonts w:cs="Arial"/>
                <w:sz w:val="18"/>
                <w:szCs w:val="18"/>
              </w:rPr>
            </w:pPr>
            <w:r w:rsidRPr="001570EA">
              <w:rPr>
                <w:rFonts w:cs="Arial"/>
                <w:b/>
                <w:sz w:val="18"/>
                <w:szCs w:val="18"/>
              </w:rPr>
              <w:t>Term</w:t>
            </w:r>
          </w:p>
        </w:tc>
        <w:tc>
          <w:tcPr>
            <w:tcW w:w="1162" w:type="dxa"/>
            <w:shd w:val="clear" w:color="auto" w:fill="BFBFBF" w:themeFill="background1" w:themeFillShade="BF"/>
            <w:vAlign w:val="bottom"/>
          </w:tcPr>
          <w:p w14:paraId="721F854B" w14:textId="77777777" w:rsidR="004E6452" w:rsidRPr="001570EA" w:rsidRDefault="004E6452">
            <w:pPr>
              <w:jc w:val="center"/>
              <w:rPr>
                <w:rFonts w:cs="Arial"/>
                <w:sz w:val="18"/>
                <w:szCs w:val="18"/>
              </w:rPr>
            </w:pPr>
            <w:r w:rsidRPr="001570EA">
              <w:rPr>
                <w:rFonts w:cs="Arial"/>
                <w:b/>
                <w:sz w:val="18"/>
                <w:szCs w:val="18"/>
              </w:rPr>
              <w:t>Unit</w:t>
            </w:r>
          </w:p>
        </w:tc>
        <w:tc>
          <w:tcPr>
            <w:tcW w:w="2395" w:type="dxa"/>
            <w:shd w:val="clear" w:color="auto" w:fill="BFBFBF" w:themeFill="background1" w:themeFillShade="BF"/>
            <w:vAlign w:val="bottom"/>
          </w:tcPr>
          <w:p w14:paraId="3E498D66" w14:textId="77777777" w:rsidR="004E6452" w:rsidRPr="001570EA" w:rsidRDefault="004E6452">
            <w:pPr>
              <w:jc w:val="center"/>
              <w:rPr>
                <w:rFonts w:cs="Arial"/>
                <w:sz w:val="18"/>
                <w:szCs w:val="18"/>
              </w:rPr>
            </w:pPr>
            <w:r w:rsidRPr="001570EA">
              <w:rPr>
                <w:rFonts w:cs="Arial"/>
                <w:b/>
                <w:sz w:val="18"/>
                <w:szCs w:val="18"/>
              </w:rPr>
              <w:t>Value</w:t>
            </w:r>
          </w:p>
        </w:tc>
        <w:tc>
          <w:tcPr>
            <w:tcW w:w="1512" w:type="dxa"/>
            <w:shd w:val="clear" w:color="auto" w:fill="BFBFBF" w:themeFill="background1" w:themeFillShade="BF"/>
            <w:vAlign w:val="bottom"/>
          </w:tcPr>
          <w:p w14:paraId="26C26556" w14:textId="77777777" w:rsidR="004E6452" w:rsidRPr="001570EA" w:rsidRDefault="004E6452">
            <w:pPr>
              <w:jc w:val="center"/>
              <w:rPr>
                <w:rFonts w:cs="Arial"/>
                <w:sz w:val="18"/>
                <w:szCs w:val="18"/>
              </w:rPr>
            </w:pPr>
            <w:r w:rsidRPr="001570EA">
              <w:rPr>
                <w:rFonts w:cs="Arial"/>
                <w:b/>
                <w:sz w:val="18"/>
                <w:szCs w:val="18"/>
              </w:rPr>
              <w:t>Source</w:t>
            </w:r>
          </w:p>
        </w:tc>
      </w:tr>
      <w:tr w:rsidR="004E6452" w:rsidRPr="001570EA" w14:paraId="7725E1F8" w14:textId="77777777">
        <w:trPr>
          <w:trHeight w:hRule="exact" w:val="1153"/>
        </w:trPr>
        <w:tc>
          <w:tcPr>
            <w:tcW w:w="3453" w:type="dxa"/>
            <w:vAlign w:val="center"/>
          </w:tcPr>
          <w:p w14:paraId="11C9E2E7" w14:textId="77777777"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 xml:space="preserve">base </w:t>
            </w:r>
            <w:r w:rsidRPr="001570EA">
              <w:rPr>
                <w:rFonts w:cs="Arial"/>
                <w:sz w:val="18"/>
                <w:szCs w:val="18"/>
              </w:rPr>
              <w:t>, Annual energy consumption of baseline unit</w:t>
            </w:r>
          </w:p>
        </w:tc>
        <w:tc>
          <w:tcPr>
            <w:tcW w:w="1162" w:type="dxa"/>
            <w:vAlign w:val="center"/>
          </w:tcPr>
          <w:p w14:paraId="091268A0" w14:textId="77777777" w:rsidR="004E6452" w:rsidRPr="001570EA" w:rsidRDefault="004E6452">
            <w:pPr>
              <w:spacing w:before="120" w:after="200"/>
              <w:jc w:val="center"/>
              <w:rPr>
                <w:rFonts w:cs="Arial"/>
                <w:i/>
                <w:sz w:val="18"/>
                <w:szCs w:val="18"/>
              </w:rPr>
            </w:pPr>
            <w:r w:rsidRPr="001570EA">
              <w:rPr>
                <w:rFonts w:cs="Arial"/>
                <w:i/>
                <w:sz w:val="18"/>
                <w:szCs w:val="18"/>
              </w:rPr>
              <w:t>kWh/yr</w:t>
            </w:r>
          </w:p>
        </w:tc>
        <w:tc>
          <w:tcPr>
            <w:tcW w:w="2395" w:type="dxa"/>
            <w:vAlign w:val="center"/>
          </w:tcPr>
          <w:p w14:paraId="22447827" w14:textId="77777777" w:rsidR="004E6452" w:rsidRPr="001570EA" w:rsidRDefault="004E6452">
            <w:pPr>
              <w:jc w:val="center"/>
              <w:rPr>
                <w:sz w:val="18"/>
                <w:szCs w:val="18"/>
              </w:rPr>
            </w:pPr>
            <w:r w:rsidRPr="001570EA">
              <w:rPr>
                <w:sz w:val="18"/>
                <w:szCs w:val="18"/>
              </w:rPr>
              <w:t>EDC Data Gathering</w:t>
            </w:r>
          </w:p>
          <w:p w14:paraId="37C22239" w14:textId="7E3405BD" w:rsidR="004E6452" w:rsidRPr="001570EA" w:rsidRDefault="004E6452">
            <w:pPr>
              <w:jc w:val="center"/>
            </w:pPr>
            <w:r w:rsidRPr="001570EA">
              <w:rPr>
                <w:sz w:val="18"/>
                <w:szCs w:val="18"/>
              </w:rPr>
              <w:t xml:space="preserve">Default = </w:t>
            </w:r>
            <w:r w:rsidRPr="001570EA">
              <w:rPr>
                <w:sz w:val="18"/>
                <w:szCs w:val="18"/>
              </w:rPr>
              <w:fldChar w:fldCharType="begin"/>
            </w:r>
            <w:r w:rsidRPr="001570EA">
              <w:rPr>
                <w:sz w:val="18"/>
                <w:szCs w:val="18"/>
              </w:rPr>
              <w:instrText xml:space="preserve"> REF _Ref533165960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del w:id="18891" w:author="Greg Clendenning" w:date="2024-04-16T16:42:00Z">
              <w:r w:rsidR="00146CD3" w:rsidRPr="0082258A">
                <w:rPr>
                  <w:noProof/>
                  <w:sz w:val="18"/>
                  <w:szCs w:val="18"/>
                </w:rPr>
                <w:noBreakHyphen/>
                <w:delText>73</w:delText>
              </w:r>
            </w:del>
            <w:r w:rsidRPr="001570EA">
              <w:rPr>
                <w:sz w:val="18"/>
                <w:szCs w:val="18"/>
              </w:rPr>
              <w:fldChar w:fldCharType="end"/>
            </w:r>
          </w:p>
        </w:tc>
        <w:tc>
          <w:tcPr>
            <w:tcW w:w="1512" w:type="dxa"/>
            <w:vAlign w:val="center"/>
          </w:tcPr>
          <w:p w14:paraId="2DA7A512" w14:textId="77777777" w:rsidR="004E6452" w:rsidRPr="001570EA" w:rsidRDefault="004E6452">
            <w:pPr>
              <w:spacing w:before="120"/>
              <w:jc w:val="center"/>
              <w:rPr>
                <w:ins w:id="18892" w:author="Greg Clendenning" w:date="2024-04-16T16:42:00Z"/>
                <w:rFonts w:cs="Arial"/>
                <w:sz w:val="18"/>
                <w:szCs w:val="18"/>
              </w:rPr>
            </w:pPr>
            <w:ins w:id="18893" w:author="Greg Clendenning" w:date="2024-04-16T16:42:00Z">
              <w:r w:rsidRPr="001570EA">
                <w:rPr>
                  <w:sz w:val="18"/>
                  <w:szCs w:val="18"/>
                </w:rPr>
                <w:t>EDC Data Gathering,</w:t>
              </w:r>
              <w:r w:rsidRPr="001570EA">
                <w:rPr>
                  <w:rFonts w:cs="Arial"/>
                  <w:sz w:val="18"/>
                  <w:szCs w:val="18"/>
                </w:rPr>
                <w:t xml:space="preserve"> </w:t>
              </w:r>
            </w:ins>
          </w:p>
          <w:p w14:paraId="13747E81" w14:textId="77777777" w:rsidR="004E6452" w:rsidRPr="001570EA" w:rsidRDefault="004E6452">
            <w:pPr>
              <w:spacing w:before="120"/>
              <w:jc w:val="center"/>
              <w:rPr>
                <w:rFonts w:cs="Arial"/>
                <w:sz w:val="18"/>
                <w:szCs w:val="18"/>
              </w:rPr>
            </w:pPr>
            <w:r w:rsidRPr="001570EA">
              <w:rPr>
                <w:rFonts w:cs="Arial"/>
                <w:sz w:val="18"/>
                <w:szCs w:val="18"/>
              </w:rPr>
              <w:t>1</w:t>
            </w:r>
          </w:p>
        </w:tc>
      </w:tr>
      <w:tr w:rsidR="004E6452" w:rsidRPr="001570EA" w14:paraId="37420466" w14:textId="77777777">
        <w:trPr>
          <w:trHeight w:val="72"/>
        </w:trPr>
        <w:tc>
          <w:tcPr>
            <w:tcW w:w="3453" w:type="dxa"/>
            <w:vAlign w:val="center"/>
          </w:tcPr>
          <w:p w14:paraId="035ACF66" w14:textId="77777777" w:rsidR="004E6452" w:rsidRPr="001570EA" w:rsidRDefault="004E6452">
            <w:pPr>
              <w:spacing w:before="120" w:after="200"/>
              <w:rPr>
                <w:rFonts w:cs="Arial"/>
                <w:sz w:val="18"/>
                <w:szCs w:val="18"/>
              </w:rPr>
            </w:pPr>
            <w:r w:rsidRPr="001570EA">
              <w:rPr>
                <w:rFonts w:cs="Arial"/>
                <w:i/>
                <w:sz w:val="18"/>
                <w:szCs w:val="18"/>
              </w:rPr>
              <w:t>kWh</w:t>
            </w:r>
            <w:r w:rsidRPr="001570EA">
              <w:rPr>
                <w:rFonts w:cs="Arial"/>
                <w:i/>
                <w:sz w:val="18"/>
                <w:szCs w:val="18"/>
                <w:vertAlign w:val="subscript"/>
              </w:rPr>
              <w:t xml:space="preserve">ee </w:t>
            </w:r>
            <w:r w:rsidRPr="001570EA">
              <w:rPr>
                <w:rFonts w:cs="Arial"/>
                <w:i/>
                <w:sz w:val="18"/>
                <w:szCs w:val="18"/>
              </w:rPr>
              <w:t xml:space="preserve">, </w:t>
            </w:r>
            <w:r w:rsidRPr="001570EA">
              <w:rPr>
                <w:rFonts w:cs="Arial"/>
                <w:sz w:val="18"/>
                <w:szCs w:val="18"/>
              </w:rPr>
              <w:t>Annual energy consumption of ENERGY STAR qualified unit</w:t>
            </w:r>
            <w:r w:rsidRPr="001570EA">
              <w:rPr>
                <w:i/>
                <w:sz w:val="18"/>
                <w:szCs w:val="18"/>
              </w:rPr>
              <w:tab/>
            </w:r>
          </w:p>
        </w:tc>
        <w:tc>
          <w:tcPr>
            <w:tcW w:w="1162" w:type="dxa"/>
            <w:vAlign w:val="center"/>
          </w:tcPr>
          <w:p w14:paraId="4DD32989" w14:textId="77777777" w:rsidR="004E6452" w:rsidRPr="001570EA" w:rsidRDefault="004E6452">
            <w:pPr>
              <w:spacing w:before="120"/>
              <w:jc w:val="center"/>
              <w:rPr>
                <w:rFonts w:cs="Arial"/>
                <w:i/>
                <w:sz w:val="18"/>
                <w:szCs w:val="18"/>
              </w:rPr>
            </w:pPr>
            <w:r w:rsidRPr="001570EA">
              <w:rPr>
                <w:rFonts w:cs="Arial"/>
                <w:i/>
                <w:sz w:val="18"/>
                <w:szCs w:val="18"/>
              </w:rPr>
              <w:t>kWh/yr</w:t>
            </w:r>
          </w:p>
        </w:tc>
        <w:tc>
          <w:tcPr>
            <w:tcW w:w="2395" w:type="dxa"/>
            <w:vAlign w:val="center"/>
          </w:tcPr>
          <w:p w14:paraId="38ED506D" w14:textId="77777777" w:rsidR="004E6452" w:rsidRPr="001570EA" w:rsidRDefault="004E6452">
            <w:pPr>
              <w:jc w:val="center"/>
              <w:rPr>
                <w:sz w:val="18"/>
                <w:szCs w:val="18"/>
              </w:rPr>
            </w:pPr>
            <w:r w:rsidRPr="001570EA">
              <w:rPr>
                <w:sz w:val="18"/>
                <w:szCs w:val="18"/>
              </w:rPr>
              <w:t>EDC Data Gathering</w:t>
            </w:r>
          </w:p>
          <w:p w14:paraId="03332F68" w14:textId="2CCD3253" w:rsidR="004E6452" w:rsidRPr="001570EA" w:rsidRDefault="004E6452">
            <w:pPr>
              <w:jc w:val="center"/>
              <w:rPr>
                <w:sz w:val="18"/>
                <w:szCs w:val="18"/>
              </w:rPr>
            </w:pPr>
            <w:r w:rsidRPr="001570EA">
              <w:rPr>
                <w:sz w:val="18"/>
                <w:szCs w:val="18"/>
              </w:rPr>
              <w:t xml:space="preserve">Default = </w:t>
            </w:r>
            <w:del w:id="18894" w:author="Greg Clendenning" w:date="2024-04-16T16:42:00Z">
              <w:r w:rsidR="00FA5174" w:rsidRPr="004213D5">
                <w:rPr>
                  <w:sz w:val="18"/>
                  <w:szCs w:val="18"/>
                </w:rPr>
                <w:fldChar w:fldCharType="begin"/>
              </w:r>
              <w:r w:rsidR="00FA5174" w:rsidRPr="004213D5">
                <w:rPr>
                  <w:sz w:val="18"/>
                  <w:szCs w:val="18"/>
                </w:rPr>
                <w:delInstrText xml:space="preserve"> REF _Ref533165960 \h  \* MERGEFORMAT </w:delInstrText>
              </w:r>
              <w:r w:rsidR="00FA5174" w:rsidRPr="004213D5">
                <w:rPr>
                  <w:sz w:val="18"/>
                  <w:szCs w:val="18"/>
                </w:rPr>
              </w:r>
              <w:r w:rsidR="00FA5174" w:rsidRPr="004213D5">
                <w:rPr>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73</w:delText>
              </w:r>
              <w:r w:rsidR="00FA5174" w:rsidRPr="004213D5">
                <w:rPr>
                  <w:sz w:val="18"/>
                  <w:szCs w:val="18"/>
                </w:rPr>
                <w:fldChar w:fldCharType="end"/>
              </w:r>
            </w:del>
            <w:ins w:id="18895" w:author="Greg Clendenning" w:date="2024-04-16T16:42:00Z">
              <w:r w:rsidRPr="001570EA">
                <w:rPr>
                  <w:sz w:val="18"/>
                  <w:szCs w:val="18"/>
                </w:rPr>
                <w:fldChar w:fldCharType="begin"/>
              </w:r>
              <w:r w:rsidRPr="001570EA">
                <w:rPr>
                  <w:sz w:val="18"/>
                  <w:szCs w:val="18"/>
                </w:rPr>
                <w:instrText xml:space="preserve"> REF _Ref160812934 \h </w:instrText>
              </w:r>
              <w:r w:rsidR="001570EA">
                <w:rPr>
                  <w:sz w:val="18"/>
                  <w:szCs w:val="18"/>
                </w:rPr>
                <w:instrText xml:space="preserve"> \* MERGEFORMAT </w:instrText>
              </w:r>
            </w:ins>
            <w:r w:rsidRPr="001570EA">
              <w:rPr>
                <w:sz w:val="18"/>
                <w:szCs w:val="18"/>
              </w:rPr>
            </w:r>
            <w:ins w:id="18896" w:author="Greg Clendenning" w:date="2024-04-16T16:42:00Z">
              <w:r w:rsidRPr="001570EA">
                <w:rPr>
                  <w:sz w:val="18"/>
                  <w:szCs w:val="18"/>
                </w:rPr>
                <w:fldChar w:fldCharType="separate"/>
              </w:r>
              <w:r w:rsidR="00234C6C" w:rsidRPr="001570EA">
                <w:t xml:space="preserve">Table </w:t>
              </w:r>
              <w:r w:rsidR="00234C6C" w:rsidRPr="001570EA">
                <w:rPr>
                  <w:noProof/>
                </w:rPr>
                <w:t>2</w:t>
              </w:r>
              <w:r w:rsidRPr="001570EA">
                <w:rPr>
                  <w:sz w:val="18"/>
                  <w:szCs w:val="18"/>
                </w:rPr>
                <w:fldChar w:fldCharType="end"/>
              </w:r>
            </w:ins>
          </w:p>
        </w:tc>
        <w:tc>
          <w:tcPr>
            <w:tcW w:w="1512" w:type="dxa"/>
            <w:vAlign w:val="center"/>
          </w:tcPr>
          <w:p w14:paraId="5DAE5909" w14:textId="77777777" w:rsidR="004E6452" w:rsidRPr="001570EA" w:rsidRDefault="004E6452">
            <w:pPr>
              <w:spacing w:before="120"/>
              <w:jc w:val="center"/>
              <w:rPr>
                <w:ins w:id="18897" w:author="Greg Clendenning" w:date="2024-04-16T16:42:00Z"/>
                <w:rFonts w:cs="Arial"/>
                <w:sz w:val="18"/>
                <w:szCs w:val="18"/>
              </w:rPr>
            </w:pPr>
            <w:ins w:id="18898" w:author="Greg Clendenning" w:date="2024-04-16T16:42:00Z">
              <w:r w:rsidRPr="001570EA">
                <w:rPr>
                  <w:sz w:val="18"/>
                  <w:szCs w:val="18"/>
                </w:rPr>
                <w:t>EDC Data Gathering,</w:t>
              </w:r>
              <w:r w:rsidRPr="001570EA">
                <w:rPr>
                  <w:rFonts w:cs="Arial"/>
                  <w:sz w:val="18"/>
                  <w:szCs w:val="18"/>
                </w:rPr>
                <w:t xml:space="preserve"> </w:t>
              </w:r>
            </w:ins>
          </w:p>
          <w:p w14:paraId="049A8737" w14:textId="77777777" w:rsidR="004E6452" w:rsidRPr="001570EA" w:rsidRDefault="004E6452">
            <w:pPr>
              <w:spacing w:before="120"/>
              <w:jc w:val="center"/>
              <w:rPr>
                <w:rFonts w:cs="Arial"/>
                <w:sz w:val="18"/>
                <w:szCs w:val="18"/>
              </w:rPr>
            </w:pPr>
            <w:r w:rsidRPr="001570EA">
              <w:rPr>
                <w:rFonts w:cs="Arial"/>
                <w:sz w:val="18"/>
                <w:szCs w:val="18"/>
              </w:rPr>
              <w:t>2</w:t>
            </w:r>
          </w:p>
        </w:tc>
      </w:tr>
      <w:tr w:rsidR="004E6452" w:rsidRPr="001570EA" w14:paraId="2FFCB74C" w14:textId="77777777">
        <w:trPr>
          <w:trHeight w:val="899"/>
        </w:trPr>
        <w:tc>
          <w:tcPr>
            <w:tcW w:w="3453" w:type="dxa"/>
            <w:vAlign w:val="center"/>
          </w:tcPr>
          <w:p w14:paraId="7AAF9877" w14:textId="57106DFF" w:rsidR="004E6452" w:rsidRPr="001570EA" w:rsidRDefault="00FA5174">
            <w:pPr>
              <w:spacing w:before="120"/>
              <w:rPr>
                <w:rFonts w:cs="Arial"/>
                <w:sz w:val="18"/>
                <w:szCs w:val="18"/>
              </w:rPr>
            </w:pPr>
            <w:del w:id="18899" w:author="Greg Clendenning" w:date="2024-04-16T16:42:00Z">
              <w:r w:rsidRPr="005B0DDD">
                <w:rPr>
                  <w:rFonts w:cs="Arial"/>
                  <w:i/>
                  <w:sz w:val="18"/>
                  <w:szCs w:val="18"/>
                </w:rPr>
                <w:delText>ETDF</w:delText>
              </w:r>
              <w:r>
                <w:rPr>
                  <w:rFonts w:cs="Arial"/>
                  <w:sz w:val="18"/>
                  <w:szCs w:val="18"/>
                </w:rPr>
                <w:delText xml:space="preserve"> </w:delText>
              </w:r>
              <w:r w:rsidRPr="005B0DDD">
                <w:rPr>
                  <w:rFonts w:cs="Arial"/>
                  <w:sz w:val="18"/>
                  <w:szCs w:val="18"/>
                </w:rPr>
                <w:delText>,</w:delText>
              </w:r>
            </w:del>
            <w:ins w:id="18900" w:author="Greg Clendenning" w:date="2024-04-16T16:42:00Z">
              <w:r w:rsidR="004E6452" w:rsidRPr="001570EA">
                <w:rPr>
                  <w:rFonts w:cs="Arial"/>
                  <w:i/>
                  <w:sz w:val="18"/>
                  <w:szCs w:val="18"/>
                </w:rPr>
                <w:t>ETDF</w:t>
              </w:r>
              <w:r w:rsidR="004E6452" w:rsidRPr="001570EA">
                <w:rPr>
                  <w:rFonts w:cs="Arial"/>
                  <w:i/>
                  <w:sz w:val="18"/>
                  <w:szCs w:val="18"/>
                  <w:vertAlign w:val="subscript"/>
                </w:rPr>
                <w:t>s</w:t>
              </w:r>
              <w:r w:rsidR="004E6452" w:rsidRPr="001570EA">
                <w:rPr>
                  <w:rFonts w:cs="Arial"/>
                  <w:sz w:val="18"/>
                  <w:szCs w:val="18"/>
                </w:rPr>
                <w:t xml:space="preserve"> , Summer</w:t>
              </w:r>
            </w:ins>
            <w:r w:rsidR="004E6452" w:rsidRPr="001570EA">
              <w:rPr>
                <w:rFonts w:cs="Arial"/>
                <w:sz w:val="18"/>
                <w:szCs w:val="18"/>
              </w:rPr>
              <w:t xml:space="preserve"> Energy to Demand Factor</w:t>
            </w:r>
          </w:p>
        </w:tc>
        <w:tc>
          <w:tcPr>
            <w:tcW w:w="1162" w:type="dxa"/>
            <w:vAlign w:val="center"/>
          </w:tcPr>
          <w:p w14:paraId="3D78FE26" w14:textId="2C58B34B" w:rsidR="004E6452" w:rsidRPr="001570EA" w:rsidRDefault="008A402F">
            <w:pPr>
              <w:spacing w:before="120"/>
              <w:jc w:val="center"/>
              <w:rPr>
                <w:rFonts w:cs="Arial"/>
                <w:sz w:val="18"/>
                <w:szCs w:val="18"/>
              </w:rPr>
            </w:pPr>
            <m:oMathPara>
              <m:oMath>
                <m:f>
                  <m:fPr>
                    <m:ctrlPr>
                      <w:del w:id="18901" w:author="Greg Clendenning" w:date="2024-04-16T16:42:00Z">
                        <w:rPr>
                          <w:rFonts w:ascii="Cambria Math" w:hAnsi="Cambria Math" w:cs="Arial"/>
                          <w:i/>
                          <w:color w:val="000000"/>
                          <w:sz w:val="18"/>
                          <w:szCs w:val="18"/>
                        </w:rPr>
                      </w:del>
                    </m:ctrlPr>
                  </m:fPr>
                  <m:num>
                    <m:r>
                      <w:del w:id="18902" w:author="Greg Clendenning" w:date="2024-04-16T16:42:00Z">
                        <w:rPr>
                          <w:rFonts w:ascii="Cambria Math" w:hAnsi="Cambria Math" w:cs="Arial"/>
                          <w:color w:val="000000"/>
                          <w:sz w:val="18"/>
                          <w:szCs w:val="18"/>
                        </w:rPr>
                        <m:t>kW</m:t>
                      </w:del>
                    </m:r>
                    <m:r>
                      <w:del w:id="18903" w:author="Greg Clendenning" w:date="2024-04-16T16:42:00Z">
                        <w:rPr>
                          <w:rFonts w:ascii="Cambria Math" w:hAnsi="Cambria Math" w:cs="Arial"/>
                          <w:color w:val="000000"/>
                          <w:sz w:val="18"/>
                          <w:szCs w:val="18"/>
                        </w:rPr>
                        <m:t xml:space="preserve"> </m:t>
                      </w:del>
                    </m:r>
                  </m:num>
                  <m:den>
                    <m:f>
                      <m:fPr>
                        <m:type m:val="lin"/>
                        <m:ctrlPr>
                          <w:del w:id="18904" w:author="Greg Clendenning" w:date="2024-04-16T16:42:00Z">
                            <w:rPr>
                              <w:rFonts w:ascii="Cambria Math" w:hAnsi="Cambria Math" w:cs="Arial"/>
                              <w:i/>
                              <w:color w:val="000000"/>
                              <w:sz w:val="18"/>
                              <w:szCs w:val="18"/>
                            </w:rPr>
                          </w:del>
                        </m:ctrlPr>
                      </m:fPr>
                      <m:num>
                        <m:r>
                          <w:del w:id="18905" w:author="Greg Clendenning" w:date="2024-04-16T16:42:00Z">
                            <w:rPr>
                              <w:rFonts w:ascii="Cambria Math" w:hAnsi="Cambria Math" w:cs="Arial"/>
                              <w:color w:val="000000"/>
                              <w:sz w:val="18"/>
                              <w:szCs w:val="18"/>
                            </w:rPr>
                            <m:t>kW</m:t>
                          </w:del>
                        </m:r>
                        <m:r>
                          <w:del w:id="18906" w:author="Greg Clendenning" w:date="2024-04-16T16:42:00Z">
                            <w:rPr>
                              <w:rFonts w:ascii="Cambria Math" w:hAnsi="Cambria Math" w:cs="Arial"/>
                              <w:color w:val="000000"/>
                              <w:sz w:val="18"/>
                              <w:szCs w:val="18"/>
                            </w:rPr>
                            <m:t>h</m:t>
                          </w:del>
                        </m:r>
                      </m:num>
                      <m:den>
                        <m:r>
                          <w:del w:id="18907" w:author="Greg Clendenning" w:date="2024-04-16T16:42:00Z">
                            <w:rPr>
                              <w:rFonts w:ascii="Cambria Math" w:hAnsi="Cambria Math" w:cs="Arial"/>
                              <w:color w:val="000000"/>
                              <w:sz w:val="18"/>
                              <w:szCs w:val="18"/>
                            </w:rPr>
                            <m:t>yr</m:t>
                          </w:del>
                        </m:r>
                      </m:den>
                    </m:f>
                  </m:den>
                </m:f>
                <m:f>
                  <m:fPr>
                    <m:ctrlPr>
                      <w:ins w:id="18908" w:author="Greg Clendenning" w:date="2024-04-16T16:42:00Z">
                        <w:rPr>
                          <w:rFonts w:ascii="Cambria Math" w:eastAsia="Arial Unicode MS" w:hAnsi="Cambria Math"/>
                          <w:i/>
                          <w:iCs/>
                        </w:rPr>
                      </w:ins>
                    </m:ctrlPr>
                  </m:fPr>
                  <m:num>
                    <m:r>
                      <w:ins w:id="18909" w:author="Greg Clendenning" w:date="2024-04-16T16:42:00Z">
                        <w:rPr>
                          <w:rFonts w:ascii="Cambria Math" w:eastAsia="Arial Unicode MS" w:hAnsi="Cambria Math"/>
                        </w:rPr>
                        <m:t>kW</m:t>
                      </w:ins>
                    </m:r>
                  </m:num>
                  <m:den>
                    <m:r>
                      <w:ins w:id="18910" w:author="Greg Clendenning" w:date="2024-04-16T16:42:00Z">
                        <w:rPr>
                          <w:rFonts w:ascii="Cambria Math" w:eastAsia="Arial Unicode MS" w:hAnsi="Cambria Math"/>
                        </w:rPr>
                        <m:t>kW</m:t>
                      </w:ins>
                    </m:r>
                    <m:r>
                      <w:ins w:id="18911" w:author="Greg Clendenning" w:date="2024-04-16T16:42:00Z">
                        <w:rPr>
                          <w:rFonts w:ascii="Cambria Math" w:eastAsia="Arial Unicode MS" w:hAnsi="Cambria Math"/>
                        </w:rPr>
                        <m:t>h</m:t>
                      </w:ins>
                    </m:r>
                  </m:den>
                </m:f>
              </m:oMath>
            </m:oMathPara>
          </w:p>
        </w:tc>
        <w:tc>
          <w:tcPr>
            <w:tcW w:w="2395" w:type="dxa"/>
            <w:vAlign w:val="center"/>
          </w:tcPr>
          <w:p w14:paraId="65BAC774" w14:textId="61E30E0C" w:rsidR="004E6452" w:rsidRPr="001570EA" w:rsidDel="00536073" w:rsidRDefault="004E6452">
            <w:pPr>
              <w:spacing w:before="120"/>
              <w:jc w:val="center"/>
              <w:rPr>
                <w:rFonts w:cs="Arial"/>
                <w:sz w:val="18"/>
                <w:szCs w:val="18"/>
              </w:rPr>
            </w:pPr>
            <w:r w:rsidRPr="001570EA">
              <w:rPr>
                <w:rFonts w:cs="Arial"/>
                <w:sz w:val="18"/>
                <w:szCs w:val="18"/>
              </w:rPr>
              <w:t>0.</w:t>
            </w:r>
            <w:del w:id="18912" w:author="Greg Clendenning" w:date="2024-04-16T16:42:00Z">
              <w:r w:rsidR="00FA5174" w:rsidRPr="002073DB">
                <w:rPr>
                  <w:rFonts w:cs="Arial"/>
                  <w:sz w:val="18"/>
                  <w:szCs w:val="18"/>
                </w:rPr>
                <w:delText>0001</w:delText>
              </w:r>
              <w:r w:rsidR="00FA5174">
                <w:rPr>
                  <w:rFonts w:cs="Arial"/>
                  <w:sz w:val="18"/>
                  <w:szCs w:val="18"/>
                </w:rPr>
                <w:delText>614</w:delText>
              </w:r>
            </w:del>
            <w:ins w:id="18913" w:author="Greg Clendenning" w:date="2024-04-16T16:42:00Z">
              <w:r w:rsidRPr="001570EA">
                <w:rPr>
                  <w:rFonts w:cs="Arial"/>
                  <w:sz w:val="18"/>
                  <w:szCs w:val="18"/>
                </w:rPr>
                <w:t>0001387</w:t>
              </w:r>
            </w:ins>
          </w:p>
        </w:tc>
        <w:tc>
          <w:tcPr>
            <w:tcW w:w="1512" w:type="dxa"/>
            <w:vAlign w:val="center"/>
          </w:tcPr>
          <w:p w14:paraId="49828A34" w14:textId="5E9EDF57" w:rsidR="004E6452" w:rsidRPr="001570EA" w:rsidRDefault="00FA5174">
            <w:pPr>
              <w:spacing w:before="120"/>
              <w:jc w:val="center"/>
              <w:rPr>
                <w:rFonts w:cs="Arial"/>
                <w:sz w:val="18"/>
                <w:szCs w:val="18"/>
              </w:rPr>
            </w:pPr>
            <w:del w:id="18914" w:author="Greg Clendenning" w:date="2024-04-16T16:42:00Z">
              <w:r w:rsidRPr="005B0DDD">
                <w:rPr>
                  <w:rFonts w:cs="Arial"/>
                  <w:sz w:val="18"/>
                  <w:szCs w:val="18"/>
                </w:rPr>
                <w:delText>3</w:delText>
              </w:r>
            </w:del>
            <w:ins w:id="18915" w:author="Greg Clendenning" w:date="2024-04-16T16:42:00Z">
              <w:r w:rsidR="004E6452" w:rsidRPr="001570EA">
                <w:rPr>
                  <w:rFonts w:cs="Arial"/>
                  <w:sz w:val="18"/>
                  <w:szCs w:val="18"/>
                </w:rPr>
                <w:t>6</w:t>
              </w:r>
            </w:ins>
          </w:p>
        </w:tc>
      </w:tr>
      <w:tr w:rsidR="004E6452" w:rsidRPr="001570EA" w14:paraId="38216D66" w14:textId="77777777">
        <w:trPr>
          <w:trHeight w:val="899"/>
          <w:ins w:id="18916" w:author="Greg Clendenning" w:date="2024-04-16T16:42:00Z"/>
        </w:trPr>
        <w:tc>
          <w:tcPr>
            <w:tcW w:w="3453" w:type="dxa"/>
            <w:vAlign w:val="center"/>
          </w:tcPr>
          <w:p w14:paraId="0D10A040" w14:textId="77777777" w:rsidR="004E6452" w:rsidRPr="001570EA" w:rsidRDefault="004E6452">
            <w:pPr>
              <w:spacing w:before="120"/>
              <w:rPr>
                <w:ins w:id="18917" w:author="Greg Clendenning" w:date="2024-04-16T16:42:00Z"/>
                <w:rFonts w:cs="Arial"/>
                <w:i/>
                <w:sz w:val="18"/>
                <w:szCs w:val="18"/>
              </w:rPr>
            </w:pPr>
            <w:ins w:id="18918" w:author="Greg Clendenning" w:date="2024-04-16T16:42:00Z">
              <w:r w:rsidRPr="001570EA">
                <w:rPr>
                  <w:rFonts w:cs="Arial"/>
                  <w:i/>
                  <w:sz w:val="18"/>
                  <w:szCs w:val="18"/>
                </w:rPr>
                <w:t>ETDF</w:t>
              </w:r>
              <w:r w:rsidRPr="001570EA">
                <w:rPr>
                  <w:rFonts w:cs="Arial"/>
                  <w:i/>
                  <w:sz w:val="18"/>
                  <w:szCs w:val="18"/>
                  <w:vertAlign w:val="subscript"/>
                </w:rPr>
                <w:t>w</w:t>
              </w:r>
              <w:r w:rsidRPr="001570EA">
                <w:rPr>
                  <w:rFonts w:cs="Arial"/>
                  <w:sz w:val="18"/>
                  <w:szCs w:val="18"/>
                </w:rPr>
                <w:t xml:space="preserve"> , Winter Energy to Demand Factor</w:t>
              </w:r>
            </w:ins>
          </w:p>
        </w:tc>
        <w:tc>
          <w:tcPr>
            <w:tcW w:w="1162" w:type="dxa"/>
            <w:vAlign w:val="center"/>
          </w:tcPr>
          <w:p w14:paraId="51E06F38" w14:textId="77777777" w:rsidR="004E6452" w:rsidRPr="001570EA" w:rsidRDefault="008A402F">
            <w:pPr>
              <w:spacing w:before="120"/>
              <w:jc w:val="center"/>
              <w:rPr>
                <w:ins w:id="18919" w:author="Greg Clendenning" w:date="2024-04-16T16:42:00Z"/>
                <w:rFonts w:cs="Arial"/>
                <w:color w:val="000000"/>
                <w:sz w:val="18"/>
                <w:szCs w:val="18"/>
              </w:rPr>
            </w:pPr>
            <m:oMathPara>
              <m:oMath>
                <m:f>
                  <m:fPr>
                    <m:ctrlPr>
                      <w:ins w:id="18920" w:author="Greg Clendenning" w:date="2024-04-16T16:42:00Z">
                        <w:rPr>
                          <w:rFonts w:ascii="Cambria Math" w:eastAsia="Arial Unicode MS" w:hAnsi="Cambria Math"/>
                          <w:i/>
                          <w:iCs/>
                        </w:rPr>
                      </w:ins>
                    </m:ctrlPr>
                  </m:fPr>
                  <m:num>
                    <m:r>
                      <w:ins w:id="18921" w:author="Greg Clendenning" w:date="2024-04-16T16:42:00Z">
                        <w:rPr>
                          <w:rFonts w:ascii="Cambria Math" w:eastAsia="Arial Unicode MS" w:hAnsi="Cambria Math"/>
                        </w:rPr>
                        <m:t>kW</m:t>
                      </w:ins>
                    </m:r>
                  </m:num>
                  <m:den>
                    <m:r>
                      <w:ins w:id="18922" w:author="Greg Clendenning" w:date="2024-04-16T16:42:00Z">
                        <w:rPr>
                          <w:rFonts w:ascii="Cambria Math" w:eastAsia="Arial Unicode MS" w:hAnsi="Cambria Math"/>
                        </w:rPr>
                        <m:t>kW</m:t>
                      </w:ins>
                    </m:r>
                    <m:r>
                      <w:ins w:id="18923" w:author="Greg Clendenning" w:date="2024-04-16T16:42:00Z">
                        <w:rPr>
                          <w:rFonts w:ascii="Cambria Math" w:eastAsia="Arial Unicode MS" w:hAnsi="Cambria Math"/>
                        </w:rPr>
                        <m:t>h</m:t>
                      </w:ins>
                    </m:r>
                  </m:den>
                </m:f>
              </m:oMath>
            </m:oMathPara>
          </w:p>
        </w:tc>
        <w:tc>
          <w:tcPr>
            <w:tcW w:w="2395" w:type="dxa"/>
            <w:vAlign w:val="center"/>
          </w:tcPr>
          <w:p w14:paraId="2A17AB7C" w14:textId="77777777" w:rsidR="004E6452" w:rsidRPr="001570EA" w:rsidRDefault="004E6452">
            <w:pPr>
              <w:spacing w:before="120"/>
              <w:jc w:val="center"/>
              <w:rPr>
                <w:ins w:id="18924" w:author="Greg Clendenning" w:date="2024-04-16T16:42:00Z"/>
                <w:rFonts w:cs="Arial"/>
                <w:sz w:val="18"/>
                <w:szCs w:val="18"/>
              </w:rPr>
            </w:pPr>
            <w:ins w:id="18925" w:author="Greg Clendenning" w:date="2024-04-16T16:42:00Z">
              <w:r w:rsidRPr="001570EA">
                <w:rPr>
                  <w:rFonts w:cs="Arial"/>
                  <w:sz w:val="18"/>
                  <w:szCs w:val="18"/>
                </w:rPr>
                <w:t>0.0000998</w:t>
              </w:r>
            </w:ins>
          </w:p>
        </w:tc>
        <w:tc>
          <w:tcPr>
            <w:tcW w:w="1512" w:type="dxa"/>
            <w:vAlign w:val="center"/>
          </w:tcPr>
          <w:p w14:paraId="691A7C5A" w14:textId="77777777" w:rsidR="004E6452" w:rsidRPr="001570EA" w:rsidRDefault="004E6452">
            <w:pPr>
              <w:spacing w:before="120"/>
              <w:jc w:val="center"/>
              <w:rPr>
                <w:ins w:id="18926" w:author="Greg Clendenning" w:date="2024-04-16T16:42:00Z"/>
                <w:rFonts w:cs="Arial"/>
                <w:sz w:val="18"/>
                <w:szCs w:val="18"/>
              </w:rPr>
            </w:pPr>
            <w:ins w:id="18927" w:author="Greg Clendenning" w:date="2024-04-16T16:42:00Z">
              <w:r w:rsidRPr="001570EA">
                <w:rPr>
                  <w:rFonts w:cs="Arial"/>
                  <w:sz w:val="18"/>
                  <w:szCs w:val="18"/>
                </w:rPr>
                <w:t>6</w:t>
              </w:r>
            </w:ins>
          </w:p>
        </w:tc>
      </w:tr>
    </w:tbl>
    <w:p w14:paraId="756EC0B0" w14:textId="77777777" w:rsidR="004E6452" w:rsidRPr="001570EA" w:rsidRDefault="004E6452" w:rsidP="004E6452">
      <w:pPr>
        <w:pStyle w:val="NoSpacing"/>
        <w:rPr>
          <w:rFonts w:cs="Arial"/>
          <w:szCs w:val="20"/>
        </w:rPr>
      </w:pPr>
    </w:p>
    <w:p w14:paraId="34E30996" w14:textId="3F26AFB2" w:rsidR="004E6452" w:rsidRPr="001570EA" w:rsidRDefault="004E6452" w:rsidP="004E6452">
      <w:pPr>
        <w:rPr>
          <w:b/>
        </w:rPr>
      </w:pPr>
      <w:r w:rsidRPr="001570EA">
        <w:t>Freezer energy use is characterized by configuration (upright, chest</w:t>
      </w:r>
      <w:del w:id="18928" w:author="Greg Clendenning" w:date="2024-04-16T16:42:00Z">
        <w:r w:rsidR="00FA5174">
          <w:delText xml:space="preserve"> </w:delText>
        </w:r>
        <w:r w:rsidR="00FA5174" w:rsidRPr="00B97845">
          <w:delText>or</w:delText>
        </w:r>
        <w:r w:rsidR="00FA5174">
          <w:delText xml:space="preserve"> </w:delText>
        </w:r>
        <w:r w:rsidR="00FA5174" w:rsidRPr="00B97845">
          <w:delText>compact</w:delText>
        </w:r>
      </w:del>
      <w:r w:rsidRPr="001570EA">
        <w:t>), volume</w:t>
      </w:r>
      <w:ins w:id="18929" w:author="Greg Clendenning" w:date="2024-04-16T16:42:00Z">
        <w:r w:rsidRPr="001570EA">
          <w:t>,</w:t>
        </w:r>
      </w:ins>
      <w:r w:rsidRPr="001570EA">
        <w:t xml:space="preserve"> and whether defrost is manual or automatic. If this information is known, annual energy consumption of the federal minimum efficiency standard model may be determined using </w:t>
      </w:r>
      <w:del w:id="18930" w:author="Greg Clendenning" w:date="2024-04-16T16:42:00Z">
        <w:r w:rsidR="00FA5174">
          <w:rPr>
            <w:highlight w:val="yellow"/>
          </w:rPr>
          <w:fldChar w:fldCharType="begin"/>
        </w:r>
        <w:r w:rsidR="00FA5174">
          <w:delInstrText xml:space="preserve"> REF _Ref533707311 \h </w:delInstrText>
        </w:r>
        <w:r w:rsidR="00FA5174">
          <w:rPr>
            <w:highlight w:val="yellow"/>
          </w:rPr>
        </w:r>
        <w:r w:rsidR="00FA5174">
          <w:rPr>
            <w:highlight w:val="yellow"/>
          </w:rPr>
          <w:fldChar w:fldCharType="separate"/>
        </w:r>
        <w:r w:rsidR="00146CD3">
          <w:delText xml:space="preserve">Table </w:delText>
        </w:r>
        <w:r w:rsidR="00146CD3">
          <w:rPr>
            <w:noProof/>
          </w:rPr>
          <w:delText>2</w:delText>
        </w:r>
        <w:r w:rsidR="00146CD3">
          <w:noBreakHyphen/>
        </w:r>
        <w:r w:rsidR="00146CD3">
          <w:rPr>
            <w:noProof/>
          </w:rPr>
          <w:delText>72</w:delText>
        </w:r>
        <w:r w:rsidR="00FA5174">
          <w:rPr>
            <w:highlight w:val="yellow"/>
          </w:rPr>
          <w:fldChar w:fldCharType="end"/>
        </w:r>
      </w:del>
      <w:ins w:id="18931" w:author="Greg Clendenning" w:date="2024-04-16T16:42:00Z">
        <w:r w:rsidRPr="001570EA">
          <w:fldChar w:fldCharType="begin"/>
        </w:r>
        <w:r w:rsidRPr="001570EA">
          <w:instrText xml:space="preserve"> REF _Ref533707311 \h </w:instrText>
        </w:r>
        <w:r w:rsidR="001570EA">
          <w:instrText xml:space="preserve"> \* MERGEFORMAT </w:instrText>
        </w:r>
      </w:ins>
      <w:ins w:id="18932"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r w:rsidRPr="001570EA">
        <w:t>. The efficient model’s annual energy consumption (kWh</w:t>
      </w:r>
      <w:r w:rsidRPr="001570EA">
        <w:rPr>
          <w:vertAlign w:val="subscript"/>
        </w:rPr>
        <w:t>ee</w:t>
      </w:r>
      <w:r w:rsidRPr="001570EA">
        <w:t xml:space="preserve">) may be determined using manufacturers’ test data for the given model. Where test data is not available, the algorithms in </w:t>
      </w:r>
      <w:del w:id="18933" w:author="Greg Clendenning" w:date="2024-04-16T16:42:00Z">
        <w:r w:rsidR="00FA5174">
          <w:fldChar w:fldCharType="begin"/>
        </w:r>
        <w:r w:rsidR="00FA5174">
          <w:delInstrText xml:space="preserve"> REF _Ref533165960 \h </w:delInstrText>
        </w:r>
        <w:r w:rsidR="00FA5174">
          <w:fldChar w:fldCharType="separate"/>
        </w:r>
        <w:r w:rsidR="00146CD3" w:rsidRPr="008A1922">
          <w:delText>Table</w:delText>
        </w:r>
        <w:r w:rsidR="00146CD3">
          <w:delText xml:space="preserve"> </w:delText>
        </w:r>
        <w:r w:rsidR="00146CD3">
          <w:rPr>
            <w:noProof/>
          </w:rPr>
          <w:delText>2</w:delText>
        </w:r>
        <w:r w:rsidR="00146CD3">
          <w:noBreakHyphen/>
        </w:r>
        <w:r w:rsidR="00146CD3">
          <w:rPr>
            <w:noProof/>
          </w:rPr>
          <w:delText>73</w:delText>
        </w:r>
        <w:r w:rsidR="00FA5174">
          <w:fldChar w:fldCharType="end"/>
        </w:r>
      </w:del>
      <w:ins w:id="18934" w:author="Greg Clendenning" w:date="2024-04-16T16:42:00Z">
        <w:r w:rsidRPr="001570EA">
          <w:fldChar w:fldCharType="begin"/>
        </w:r>
        <w:r w:rsidRPr="001570EA">
          <w:instrText xml:space="preserve"> REF _Ref533165960 \h </w:instrText>
        </w:r>
        <w:r w:rsidR="001570EA">
          <w:instrText xml:space="preserve"> \* MERGEFORMAT </w:instrText>
        </w:r>
      </w:ins>
      <w:ins w:id="18935" w:author="Greg Clendenning" w:date="2024-04-16T16:42:00Z">
        <w:r w:rsidRPr="001570EA">
          <w:fldChar w:fldCharType="separate"/>
        </w:r>
        <w:r w:rsidR="00234C6C" w:rsidRPr="001570EA">
          <w:t xml:space="preserve">Table </w:t>
        </w:r>
        <w:r w:rsidR="00234C6C" w:rsidRPr="001570EA">
          <w:rPr>
            <w:noProof/>
          </w:rPr>
          <w:t>2</w:t>
        </w:r>
        <w:r w:rsidRPr="001570EA">
          <w:fldChar w:fldCharType="end"/>
        </w:r>
      </w:ins>
      <w:r w:rsidRPr="001570EA">
        <w:t xml:space="preserve"> for “ENERGY STAR maximum energy usage in kWh/year” may be used to determine efficient energy consumption for a conservative savings estimate. The term “AV” in the equations refers to “Adjusted Volume,” which is </w:t>
      </w:r>
      <w:r w:rsidRPr="001570EA">
        <w:rPr>
          <w:rFonts w:ascii="Cambria Math" w:hAnsi="Cambria Math"/>
        </w:rPr>
        <w:t>AV = 1.76 × Freezer Volume</w:t>
      </w:r>
      <w:r w:rsidRPr="001570EA">
        <w:t>.</w:t>
      </w:r>
    </w:p>
    <w:p w14:paraId="04F39DD5" w14:textId="77777777" w:rsidR="004E6452" w:rsidRPr="001570EA" w:rsidRDefault="004E6452" w:rsidP="004E6452">
      <w:pPr>
        <w:pStyle w:val="Caption"/>
        <w:spacing w:after="0"/>
      </w:pPr>
    </w:p>
    <w:p w14:paraId="10FA9BCB" w14:textId="49BFE1AB" w:rsidR="004E6452" w:rsidRPr="001570EA" w:rsidRDefault="004E6452" w:rsidP="004E6452">
      <w:pPr>
        <w:pStyle w:val="Caption"/>
        <w:rPr>
          <w:rPrChange w:id="18936" w:author="Greg Clendenning" w:date="2024-04-16T16:42:00Z">
            <w:rPr>
              <w:b w:val="0"/>
            </w:rPr>
          </w:rPrChange>
        </w:rPr>
      </w:pPr>
      <w:bookmarkStart w:id="18937" w:name="_Ref533165960"/>
      <w:bookmarkStart w:id="18938" w:name="_Toc530141736"/>
      <w:bookmarkStart w:id="18939" w:name="_Ref532893544"/>
      <w:bookmarkStart w:id="18940" w:name="_Toc4759831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8941" w:author="Greg Clendenning" w:date="2024-04-16T16:42:00Z">
        <w:r w:rsidR="003D6F35">
          <w:rPr>
            <w:noProof/>
          </w:rPr>
          <w:delText>75</w:delText>
        </w:r>
      </w:del>
      <w:ins w:id="18942" w:author="Greg Clendenning" w:date="2024-04-16T16:42:00Z">
        <w:r w:rsidR="002E093A" w:rsidRPr="001570EA">
          <w:rPr>
            <w:noProof/>
          </w:rPr>
          <w:t>87</w:t>
        </w:r>
      </w:ins>
      <w:r w:rsidR="002E093A" w:rsidRPr="001570EA">
        <w:fldChar w:fldCharType="end"/>
      </w:r>
      <w:bookmarkEnd w:id="18937"/>
      <w:r w:rsidRPr="001570EA">
        <w:t xml:space="preserve">: Federal Standard </w:t>
      </w:r>
      <w:del w:id="18943" w:author="Greg Clendenning" w:date="2024-04-16T16:42:00Z">
        <w:r w:rsidR="00FA5174" w:rsidRPr="008A1922">
          <w:delText>and</w:delText>
        </w:r>
        <w:r w:rsidR="00FA5174">
          <w:delText xml:space="preserve"> </w:delText>
        </w:r>
        <w:r w:rsidR="00FA5174" w:rsidRPr="008A1922">
          <w:delText>ENERGY</w:delText>
        </w:r>
        <w:r w:rsidR="00FA5174">
          <w:delText xml:space="preserve"> </w:delText>
        </w:r>
        <w:r w:rsidR="00FA5174" w:rsidRPr="008A1922">
          <w:delText>STAR</w:delText>
        </w:r>
        <w:r w:rsidR="00FA5174">
          <w:delText xml:space="preserve"> </w:delText>
        </w:r>
        <w:r w:rsidR="00FA5174" w:rsidRPr="008A1922">
          <w:delText>Freezers</w:delText>
        </w:r>
        <w:r w:rsidR="00FA5174">
          <w:delText xml:space="preserve"> </w:delText>
        </w:r>
      </w:del>
      <w:r w:rsidRPr="001570EA">
        <w:t>Maximum Annual Energy Consumption</w:t>
      </w:r>
      <w:del w:id="18944" w:author="Greg Clendenning" w:date="2024-04-16T16:42:00Z">
        <w:r w:rsidR="00FA5174">
          <w:delText xml:space="preserve"> </w:delText>
        </w:r>
        <w:r w:rsidR="00FA5174" w:rsidRPr="008A1922">
          <w:delText>if</w:delText>
        </w:r>
        <w:r w:rsidR="00FA5174">
          <w:delText xml:space="preserve"> </w:delText>
        </w:r>
        <w:r w:rsidR="00FA5174" w:rsidRPr="008A1922">
          <w:delText>Configuration</w:delText>
        </w:r>
        <w:r w:rsidR="00FA5174">
          <w:delText xml:space="preserve"> </w:delText>
        </w:r>
        <w:r w:rsidR="00FA5174" w:rsidRPr="008A1922">
          <w:delText>and</w:delText>
        </w:r>
        <w:r w:rsidR="00FA5174">
          <w:delText xml:space="preserve"> </w:delText>
        </w:r>
        <w:r w:rsidR="00FA5174" w:rsidRPr="008A1922">
          <w:delText>Volume</w:delText>
        </w:r>
        <w:r w:rsidR="00FA5174">
          <w:delText xml:space="preserve"> </w:delText>
        </w:r>
        <w:r w:rsidR="00FA5174" w:rsidRPr="008A1922">
          <w:delText>Known</w:delText>
        </w:r>
      </w:del>
      <w:r w:rsidRPr="001570EA">
        <w:rPr>
          <w:rStyle w:val="FootnoteReference"/>
        </w:rPr>
        <w:footnoteReference w:id="56"/>
      </w:r>
      <w:bookmarkEnd w:id="18938"/>
      <w:bookmarkEnd w:id="18939"/>
      <w:bookmarkEnd w:id="18940"/>
    </w:p>
    <w:tbl>
      <w:tblPr>
        <w:tblW w:w="5000" w:type="pct"/>
        <w:tblLook w:val="04A0" w:firstRow="1" w:lastRow="0" w:firstColumn="1" w:lastColumn="0" w:noHBand="0" w:noVBand="1"/>
      </w:tblPr>
      <w:tblGrid>
        <w:gridCol w:w="1651"/>
        <w:gridCol w:w="1693"/>
        <w:gridCol w:w="1473"/>
        <w:gridCol w:w="3168"/>
        <w:gridCol w:w="645"/>
        <w:tblGridChange w:id="18945">
          <w:tblGrid>
            <w:gridCol w:w="93"/>
            <w:gridCol w:w="1558"/>
            <w:gridCol w:w="1693"/>
            <w:gridCol w:w="1226"/>
            <w:gridCol w:w="247"/>
            <w:gridCol w:w="1913"/>
            <w:gridCol w:w="1890"/>
            <w:gridCol w:w="10"/>
          </w:tblGrid>
        </w:tblGridChange>
      </w:tblGrid>
      <w:tr w:rsidR="00475EB1" w:rsidRPr="001570EA" w14:paraId="52381AD0" w14:textId="77777777">
        <w:trPr>
          <w:trHeight w:val="845"/>
          <w:tblHeader/>
        </w:trPr>
        <w:tc>
          <w:tcPr>
            <w:tcW w:w="131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937830C" w14:textId="77777777" w:rsidR="004E6452" w:rsidRPr="001570EA" w:rsidRDefault="004E6452">
            <w:pPr>
              <w:spacing w:before="80" w:after="80"/>
              <w:rPr>
                <w:rFonts w:cs="Arial"/>
                <w:b/>
                <w:bCs/>
                <w:color w:val="000000"/>
                <w:sz w:val="18"/>
                <w:szCs w:val="18"/>
              </w:rPr>
              <w:pPrChange w:id="18946" w:author="Greg Clendenning" w:date="2024-04-16T16:42:00Z">
                <w:pPr/>
              </w:pPrChange>
            </w:pPr>
            <w:r w:rsidRPr="001570EA">
              <w:rPr>
                <w:rFonts w:cs="Arial"/>
                <w:b/>
                <w:bCs/>
                <w:color w:val="000000"/>
                <w:sz w:val="18"/>
                <w:szCs w:val="18"/>
              </w:rPr>
              <w:t>F</w:t>
            </w:r>
            <w:r w:rsidRPr="001570EA">
              <w:rPr>
                <w:rPrChange w:id="18947" w:author="Greg Clendenning" w:date="2024-04-16T16:42:00Z">
                  <w:rPr>
                    <w:b/>
                    <w:color w:val="000000"/>
                    <w:sz w:val="18"/>
                  </w:rPr>
                </w:rPrChange>
              </w:rPr>
              <w:t>reezer</w:t>
            </w:r>
            <w:r w:rsidRPr="001570EA">
              <w:rPr>
                <w:rFonts w:cs="Arial"/>
                <w:b/>
                <w:bCs/>
                <w:color w:val="000000"/>
                <w:sz w:val="18"/>
                <w:szCs w:val="18"/>
              </w:rPr>
              <w:t xml:space="preserve"> Category</w:t>
            </w:r>
          </w:p>
        </w:tc>
        <w:tc>
          <w:tcPr>
            <w:tcW w:w="11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1AB6E6D" w14:textId="61412786" w:rsidR="004E6452" w:rsidRPr="001570EA" w:rsidRDefault="00FA5174">
            <w:pPr>
              <w:spacing w:before="80" w:after="80"/>
              <w:jc w:val="center"/>
              <w:rPr>
                <w:rFonts w:ascii="Arial Bold" w:hAnsi="Arial Bold"/>
                <w:b/>
                <w:color w:val="000000"/>
                <w:sz w:val="18"/>
                <w:rPrChange w:id="18948" w:author="Greg Clendenning" w:date="2024-04-16T16:42:00Z">
                  <w:rPr>
                    <w:b/>
                    <w:color w:val="000000"/>
                    <w:sz w:val="18"/>
                  </w:rPr>
                </w:rPrChange>
              </w:rPr>
              <w:pPrChange w:id="18949" w:author="Greg Clendenning" w:date="2024-04-16T16:42:00Z">
                <w:pPr>
                  <w:jc w:val="center"/>
                </w:pPr>
              </w:pPrChange>
            </w:pPr>
            <w:del w:id="18950" w:author="Greg Clendenning" w:date="2024-04-16T16:42:00Z">
              <w:r w:rsidRPr="005B791E">
                <w:rPr>
                  <w:rFonts w:cs="Arial"/>
                  <w:b/>
                  <w:bCs/>
                  <w:color w:val="000000"/>
                  <w:sz w:val="18"/>
                  <w:szCs w:val="18"/>
                </w:rPr>
                <w:delText>Federal</w:delText>
              </w:r>
              <w:r>
                <w:rPr>
                  <w:rFonts w:cs="Arial"/>
                  <w:b/>
                  <w:bCs/>
                  <w:color w:val="000000"/>
                  <w:sz w:val="18"/>
                  <w:szCs w:val="18"/>
                </w:rPr>
                <w:delText xml:space="preserve"> </w:delText>
              </w:r>
              <w:r w:rsidRPr="005B791E">
                <w:rPr>
                  <w:rFonts w:cs="Arial"/>
                  <w:b/>
                  <w:bCs/>
                  <w:color w:val="000000"/>
                  <w:sz w:val="18"/>
                  <w:szCs w:val="18"/>
                </w:rPr>
                <w:delText>Standard</w:delText>
              </w:r>
              <w:r>
                <w:rPr>
                  <w:rFonts w:cs="Arial"/>
                  <w:b/>
                  <w:bCs/>
                  <w:color w:val="000000"/>
                  <w:sz w:val="18"/>
                  <w:szCs w:val="18"/>
                </w:rPr>
                <w:delText xml:space="preserve"> </w:delText>
              </w:r>
              <w:r w:rsidRPr="005B791E">
                <w:rPr>
                  <w:rFonts w:cs="Arial"/>
                  <w:b/>
                  <w:bCs/>
                  <w:color w:val="000000"/>
                  <w:sz w:val="18"/>
                  <w:szCs w:val="18"/>
                </w:rPr>
                <w:delText>Maximum</w:delText>
              </w:r>
              <w:r>
                <w:rPr>
                  <w:rFonts w:cs="Arial"/>
                  <w:b/>
                  <w:bCs/>
                  <w:color w:val="000000"/>
                  <w:sz w:val="18"/>
                  <w:szCs w:val="18"/>
                </w:rPr>
                <w:delText xml:space="preserve"> </w:delText>
              </w:r>
              <w:r w:rsidRPr="005B791E">
                <w:rPr>
                  <w:rFonts w:cs="Arial"/>
                  <w:b/>
                  <w:bCs/>
                  <w:color w:val="000000"/>
                  <w:sz w:val="18"/>
                  <w:szCs w:val="18"/>
                </w:rPr>
                <w:delText>Usage</w:delText>
              </w:r>
              <w:r>
                <w:rPr>
                  <w:rFonts w:cs="Arial"/>
                  <w:b/>
                  <w:bCs/>
                  <w:color w:val="000000"/>
                  <w:sz w:val="18"/>
                  <w:szCs w:val="18"/>
                </w:rPr>
                <w:delText xml:space="preserve"> (kWh/y</w:delText>
              </w:r>
              <w:r w:rsidRPr="005B791E">
                <w:rPr>
                  <w:rFonts w:cs="Arial"/>
                  <w:b/>
                  <w:bCs/>
                  <w:color w:val="000000"/>
                  <w:sz w:val="18"/>
                  <w:szCs w:val="18"/>
                </w:rPr>
                <w:delText>r</w:delText>
              </w:r>
              <w:r>
                <w:rPr>
                  <w:rFonts w:cs="Arial"/>
                  <w:b/>
                  <w:bCs/>
                  <w:color w:val="000000"/>
                  <w:sz w:val="18"/>
                  <w:szCs w:val="18"/>
                </w:rPr>
                <w:delText>)</w:delText>
              </w:r>
            </w:del>
            <w:ins w:id="18951" w:author="Greg Clendenning" w:date="2024-04-16T16:42:00Z">
              <w:r w:rsidR="004E6452" w:rsidRPr="001570EA">
                <w:rPr>
                  <w:rFonts w:cs="Arial"/>
                  <w:b/>
                  <w:bCs/>
                  <w:color w:val="000000"/>
                  <w:sz w:val="18"/>
                  <w:szCs w:val="18"/>
                </w:rPr>
                <w:t>9/15/14 - 1/30/29</w:t>
              </w:r>
            </w:ins>
          </w:p>
        </w:tc>
        <w:tc>
          <w:tcPr>
            <w:tcW w:w="112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08B82A3C" w14:textId="1B9627AF" w:rsidR="004E6452" w:rsidRPr="001570EA" w:rsidRDefault="00FA5174">
            <w:pPr>
              <w:spacing w:before="80" w:after="80"/>
              <w:jc w:val="center"/>
              <w:rPr>
                <w:rFonts w:cs="Arial"/>
                <w:b/>
                <w:bCs/>
                <w:color w:val="000000"/>
                <w:sz w:val="18"/>
                <w:szCs w:val="18"/>
              </w:rPr>
              <w:pPrChange w:id="18952" w:author="Greg Clendenning" w:date="2024-04-16T16:42:00Z">
                <w:pPr>
                  <w:jc w:val="center"/>
                </w:pPr>
              </w:pPrChange>
            </w:pPr>
            <w:del w:id="18953" w:author="Greg Clendenning" w:date="2024-04-16T16:42:00Z">
              <w:r w:rsidRPr="005B791E">
                <w:rPr>
                  <w:rFonts w:cs="Arial"/>
                  <w:b/>
                  <w:bCs/>
                  <w:color w:val="000000"/>
                  <w:sz w:val="18"/>
                  <w:szCs w:val="18"/>
                </w:rPr>
                <w:delText>ENERGY</w:delText>
              </w:r>
              <w:r>
                <w:rPr>
                  <w:rFonts w:cs="Arial"/>
                  <w:b/>
                  <w:bCs/>
                  <w:color w:val="000000"/>
                  <w:sz w:val="18"/>
                  <w:szCs w:val="18"/>
                </w:rPr>
                <w:delText xml:space="preserve"> </w:delText>
              </w:r>
              <w:r w:rsidRPr="005B791E">
                <w:rPr>
                  <w:rFonts w:cs="Arial"/>
                  <w:b/>
                  <w:bCs/>
                  <w:color w:val="000000"/>
                  <w:sz w:val="18"/>
                  <w:szCs w:val="18"/>
                </w:rPr>
                <w:delText>STAR</w:delText>
              </w:r>
              <w:r>
                <w:rPr>
                  <w:rFonts w:cs="Arial"/>
                  <w:b/>
                  <w:bCs/>
                  <w:color w:val="000000"/>
                  <w:sz w:val="18"/>
                  <w:szCs w:val="18"/>
                </w:rPr>
                <w:delText xml:space="preserve"> </w:delText>
              </w:r>
              <w:r w:rsidRPr="005B791E">
                <w:rPr>
                  <w:rFonts w:cs="Arial"/>
                  <w:b/>
                  <w:bCs/>
                  <w:color w:val="000000"/>
                  <w:sz w:val="18"/>
                  <w:szCs w:val="18"/>
                </w:rPr>
                <w:delText>Maximum</w:delText>
              </w:r>
              <w:r>
                <w:rPr>
                  <w:rFonts w:cs="Arial"/>
                  <w:b/>
                  <w:bCs/>
                  <w:color w:val="000000"/>
                  <w:sz w:val="18"/>
                  <w:szCs w:val="18"/>
                </w:rPr>
                <w:delText xml:space="preserve"> </w:delText>
              </w:r>
              <w:r w:rsidRPr="005B791E">
                <w:rPr>
                  <w:rFonts w:cs="Arial"/>
                  <w:b/>
                  <w:bCs/>
                  <w:color w:val="000000"/>
                  <w:sz w:val="18"/>
                  <w:szCs w:val="18"/>
                </w:rPr>
                <w:delText>Energy</w:delText>
              </w:r>
              <w:r>
                <w:rPr>
                  <w:rFonts w:cs="Arial"/>
                  <w:b/>
                  <w:bCs/>
                  <w:color w:val="000000"/>
                  <w:sz w:val="18"/>
                  <w:szCs w:val="18"/>
                </w:rPr>
                <w:delText xml:space="preserve"> </w:delText>
              </w:r>
              <w:r w:rsidRPr="005B791E">
                <w:rPr>
                  <w:rFonts w:cs="Arial"/>
                  <w:b/>
                  <w:bCs/>
                  <w:color w:val="000000"/>
                  <w:sz w:val="18"/>
                  <w:szCs w:val="18"/>
                </w:rPr>
                <w:delText>Usage</w:delText>
              </w:r>
              <w:r>
                <w:rPr>
                  <w:rFonts w:cs="Arial"/>
                  <w:b/>
                  <w:bCs/>
                  <w:color w:val="000000"/>
                  <w:sz w:val="18"/>
                  <w:szCs w:val="18"/>
                </w:rPr>
                <w:delText xml:space="preserve"> (kWh/y</w:delText>
              </w:r>
              <w:r w:rsidRPr="005B791E">
                <w:rPr>
                  <w:rFonts w:cs="Arial"/>
                  <w:b/>
                  <w:bCs/>
                  <w:color w:val="000000"/>
                  <w:sz w:val="18"/>
                  <w:szCs w:val="18"/>
                </w:rPr>
                <w:delText>r</w:delText>
              </w:r>
              <w:r>
                <w:rPr>
                  <w:rFonts w:cs="Arial"/>
                  <w:b/>
                  <w:bCs/>
                  <w:color w:val="000000"/>
                  <w:sz w:val="18"/>
                  <w:szCs w:val="18"/>
                </w:rPr>
                <w:delText>)</w:delText>
              </w:r>
            </w:del>
            <w:ins w:id="18954" w:author="Greg Clendenning" w:date="2024-04-16T16:42:00Z">
              <w:r w:rsidR="004E6452" w:rsidRPr="001570EA">
                <w:rPr>
                  <w:rFonts w:cs="Arial"/>
                  <w:b/>
                  <w:bCs/>
                  <w:color w:val="000000"/>
                  <w:sz w:val="18"/>
                  <w:szCs w:val="18"/>
                </w:rPr>
                <w:t>1/31/29 - 1/30/30</w:t>
              </w:r>
            </w:ins>
          </w:p>
        </w:tc>
        <w:tc>
          <w:tcPr>
            <w:tcW w:w="143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cellIns w:id="18955" w:author="Greg Clendenning" w:date="2024-04-16T16:42:00Z"/>
            <w:hideMark/>
          </w:tcPr>
          <w:p w14:paraId="1C390316" w14:textId="77777777" w:rsidR="004E6452" w:rsidRPr="001570EA" w:rsidRDefault="004E6452">
            <w:pPr>
              <w:spacing w:before="80" w:after="80"/>
              <w:jc w:val="center"/>
              <w:rPr>
                <w:rFonts w:ascii="Arial Bold" w:hAnsi="Arial Bold" w:cs="Arial"/>
                <w:b/>
                <w:bCs/>
                <w:color w:val="000000"/>
                <w:sz w:val="18"/>
                <w:szCs w:val="18"/>
                <w:vertAlign w:val="superscript"/>
              </w:rPr>
            </w:pPr>
            <w:ins w:id="18956" w:author="Greg Clendenning" w:date="2024-04-16T16:42:00Z">
              <w:r w:rsidRPr="001570EA">
                <w:rPr>
                  <w:rFonts w:cs="Arial"/>
                  <w:b/>
                  <w:bCs/>
                  <w:color w:val="000000"/>
                  <w:sz w:val="18"/>
                  <w:szCs w:val="18"/>
                </w:rPr>
                <w:t>As of 1/31/30</w:t>
              </w:r>
            </w:ins>
          </w:p>
        </w:tc>
      </w:tr>
      <w:tr w:rsidR="004E6452" w:rsidRPr="001570EA" w14:paraId="270597B5" w14:textId="32F4A674">
        <w:tblPrEx>
          <w:tblW w:w="5000" w:type="pct"/>
          <w:tblPrExChange w:id="18957" w:author="Greg Clendenning" w:date="2024-04-16T16:42:00Z">
            <w:tblPrEx>
              <w:tblW w:w="8527" w:type="dxa"/>
              <w:tblInd w:w="108" w:type="dxa"/>
              <w:tblLayout w:type="fixed"/>
            </w:tblPrEx>
          </w:tblPrExChange>
        </w:tblPrEx>
        <w:trPr>
          <w:trHeight w:val="352"/>
          <w:trPrChange w:id="18958" w:author="Greg Clendenning" w:date="2024-04-16T16:42:00Z">
            <w:trPr>
              <w:gridBefore w:val="1"/>
              <w:gridAfter w:val="0"/>
              <w:trHeight w:val="432"/>
            </w:trPr>
          </w:trPrChange>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Change w:id="18959" w:author="Greg Clendenning" w:date="2024-04-16T16:42:00Z">
              <w:tcPr>
                <w:tcW w:w="4477" w:type="dxa"/>
                <w:gridSpan w:val="3"/>
                <w:tcBorders>
                  <w:top w:val="nil"/>
                  <w:left w:val="single" w:sz="4" w:space="0" w:color="auto"/>
                  <w:bottom w:val="single" w:sz="4" w:space="0" w:color="auto"/>
                  <w:right w:val="single" w:sz="4" w:space="0" w:color="auto"/>
                </w:tcBorders>
                <w:shd w:val="clear" w:color="auto" w:fill="FFFFFF" w:themeFill="background1"/>
                <w:noWrap/>
                <w:vAlign w:val="center"/>
              </w:tcPr>
            </w:tcPrChange>
          </w:tcPr>
          <w:p w14:paraId="4D6983C4" w14:textId="6A7D1C8B" w:rsidR="004E6452" w:rsidRPr="001570EA" w:rsidRDefault="004E6452">
            <w:pPr>
              <w:spacing w:before="80" w:after="80"/>
              <w:rPr>
                <w:rFonts w:cs="Arial"/>
                <w:color w:val="000000"/>
                <w:sz w:val="18"/>
                <w:szCs w:val="18"/>
              </w:rPr>
              <w:pPrChange w:id="18960" w:author="Greg Clendenning" w:date="2024-04-16T16:42:00Z">
                <w:pPr/>
              </w:pPrChange>
            </w:pPr>
            <w:r w:rsidRPr="001570EA">
              <w:rPr>
                <w:rFonts w:cs="Arial"/>
                <w:color w:val="000000"/>
                <w:sz w:val="18"/>
                <w:szCs w:val="18"/>
              </w:rPr>
              <w:t>8. Upright freezers with manual defrost</w:t>
            </w:r>
            <w:del w:id="18961" w:author="Greg Clendenning" w:date="2024-04-16T16:42:00Z">
              <w:r w:rsidR="00FA5174" w:rsidRPr="001A07E0">
                <w:rPr>
                  <w:rFonts w:cs="Arial"/>
                  <w:color w:val="000000"/>
                  <w:sz w:val="18"/>
                  <w:szCs w:val="18"/>
                </w:rPr>
                <w:delText>.</w:delText>
              </w:r>
            </w:del>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Change w:id="18962" w:author="Greg Clendenning" w:date="2024-04-16T16:42:00Z">
              <w:tcPr>
                <w:tcW w:w="2160" w:type="dxa"/>
                <w:gridSpan w:val="2"/>
                <w:tcBorders>
                  <w:top w:val="nil"/>
                  <w:left w:val="nil"/>
                  <w:bottom w:val="single" w:sz="4" w:space="0" w:color="auto"/>
                  <w:right w:val="single" w:sz="4" w:space="0" w:color="auto"/>
                </w:tcBorders>
                <w:shd w:val="clear" w:color="auto" w:fill="FFFFFF" w:themeFill="background1"/>
                <w:noWrap/>
                <w:vAlign w:val="center"/>
              </w:tcPr>
            </w:tcPrChange>
          </w:tcPr>
          <w:p w14:paraId="63F0C6C0" w14:textId="77777777" w:rsidR="004E6452" w:rsidRPr="001570EA" w:rsidRDefault="004E6452">
            <w:pPr>
              <w:spacing w:before="80" w:after="80"/>
              <w:jc w:val="center"/>
              <w:rPr>
                <w:rFonts w:cs="Arial"/>
                <w:color w:val="000000"/>
                <w:sz w:val="18"/>
                <w:szCs w:val="18"/>
              </w:rPr>
              <w:pPrChange w:id="18963" w:author="Greg Clendenning" w:date="2024-04-16T16:42:00Z">
                <w:pPr>
                  <w:jc w:val="center"/>
                </w:pPr>
              </w:pPrChange>
            </w:pPr>
            <w:r w:rsidRPr="001570EA">
              <w:rPr>
                <w:rFonts w:cs="Arial"/>
                <w:color w:val="000000"/>
                <w:sz w:val="18"/>
                <w:szCs w:val="18"/>
              </w:rPr>
              <w:t>5.57 × AV + 193.7</w:t>
            </w:r>
          </w:p>
        </w:tc>
        <w:tc>
          <w:tcPr>
            <w:tcW w:w="1890" w:type="dxa"/>
            <w:tcBorders>
              <w:top w:val="nil"/>
              <w:left w:val="nil"/>
              <w:bottom w:val="single" w:sz="4" w:space="0" w:color="auto"/>
              <w:right w:val="single" w:sz="4" w:space="0" w:color="auto"/>
            </w:tcBorders>
            <w:shd w:val="clear" w:color="auto" w:fill="FFFFFF" w:themeFill="background1"/>
            <w:cellDel w:id="18964" w:author="Greg Clendenning" w:date="2024-04-16T16:42:00Z"/>
            <w:tcPrChange w:id="18965" w:author="Greg Clendenning" w:date="2024-04-16T16:42:00Z">
              <w:tcPr>
                <w:tcW w:w="1890" w:type="dxa"/>
                <w:tcBorders>
                  <w:top w:val="nil"/>
                  <w:left w:val="nil"/>
                  <w:bottom w:val="single" w:sz="4" w:space="0" w:color="auto"/>
                  <w:right w:val="single" w:sz="4" w:space="0" w:color="auto"/>
                </w:tcBorders>
                <w:shd w:val="clear" w:color="auto" w:fill="FFFFFF" w:themeFill="background1"/>
                <w:noWrap/>
                <w:vAlign w:val="center"/>
                <w:cellDel w:id="18966" w:author="Greg Clendenning" w:date="2024-04-16T16:42:00Z"/>
              </w:tcPr>
            </w:tcPrChange>
          </w:tcPr>
          <w:p w14:paraId="302B1099" w14:textId="77777777" w:rsidR="00FA5174" w:rsidRPr="00DD19FF" w:rsidRDefault="00FA5174" w:rsidP="00BD2C4C">
            <w:pPr>
              <w:jc w:val="center"/>
              <w:rPr>
                <w:rFonts w:cs="Arial"/>
                <w:color w:val="000000"/>
                <w:sz w:val="18"/>
                <w:szCs w:val="18"/>
              </w:rPr>
            </w:pPr>
            <w:del w:id="18967" w:author="Greg Clendenning" w:date="2024-04-16T16:42:00Z">
              <w:r w:rsidRPr="00DD19FF">
                <w:rPr>
                  <w:rFonts w:cs="Arial"/>
                  <w:color w:val="000000"/>
                  <w:sz w:val="18"/>
                  <w:szCs w:val="18"/>
                </w:rPr>
                <w:delText>5.01</w:delText>
              </w:r>
              <w:r>
                <w:rPr>
                  <w:rFonts w:cs="Arial"/>
                  <w:color w:val="000000"/>
                  <w:sz w:val="18"/>
                  <w:szCs w:val="18"/>
                </w:rPr>
                <w:delText xml:space="preserve"> × </w:delText>
              </w:r>
              <w:r w:rsidRPr="00DD19FF">
                <w:rPr>
                  <w:rFonts w:cs="Arial"/>
                  <w:color w:val="000000"/>
                  <w:sz w:val="18"/>
                  <w:szCs w:val="18"/>
                </w:rPr>
                <w:delText>AV</w:delText>
              </w:r>
              <w:r>
                <w:rPr>
                  <w:rFonts w:cs="Arial"/>
                  <w:color w:val="000000"/>
                  <w:sz w:val="18"/>
                  <w:szCs w:val="18"/>
                </w:rPr>
                <w:delText xml:space="preserve"> </w:delText>
              </w:r>
              <w:r w:rsidRPr="00DD19FF">
                <w:rPr>
                  <w:rFonts w:cs="Arial"/>
                  <w:color w:val="000000"/>
                  <w:sz w:val="18"/>
                  <w:szCs w:val="18"/>
                </w:rPr>
                <w:delText>+</w:delText>
              </w:r>
              <w:r>
                <w:rPr>
                  <w:rFonts w:cs="Arial"/>
                  <w:color w:val="000000"/>
                  <w:sz w:val="18"/>
                  <w:szCs w:val="18"/>
                </w:rPr>
                <w:delText xml:space="preserve"> </w:delText>
              </w:r>
              <w:r w:rsidRPr="00DD19FF">
                <w:rPr>
                  <w:rFonts w:cs="Arial"/>
                  <w:color w:val="000000"/>
                  <w:sz w:val="18"/>
                  <w:szCs w:val="18"/>
                </w:rPr>
                <w:delText>174.3</w:delText>
              </w:r>
            </w:del>
          </w:p>
        </w:tc>
      </w:tr>
      <w:tr w:rsidR="00475EB1" w:rsidRPr="001570EA" w14:paraId="5D063ACA"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1C99BA12" w14:textId="6932FAC8" w:rsidR="004E6452" w:rsidRPr="001570EA" w:rsidRDefault="004E6452">
            <w:pPr>
              <w:spacing w:before="80" w:after="80"/>
              <w:rPr>
                <w:rFonts w:cs="Arial"/>
                <w:color w:val="000000"/>
                <w:sz w:val="18"/>
                <w:szCs w:val="18"/>
              </w:rPr>
              <w:pPrChange w:id="18968" w:author="Greg Clendenning" w:date="2024-04-16T16:42:00Z">
                <w:pPr/>
              </w:pPrChange>
            </w:pPr>
            <w:r w:rsidRPr="001570EA">
              <w:rPr>
                <w:rFonts w:cs="Arial"/>
                <w:color w:val="000000"/>
                <w:sz w:val="18"/>
                <w:szCs w:val="18"/>
              </w:rPr>
              <w:t>9. Upright freezers with automatic defrost without an automatic icemaker</w:t>
            </w:r>
            <w:del w:id="18969" w:author="Greg Clendenning" w:date="2024-04-16T16:42:00Z">
              <w:r w:rsidR="00FA5174" w:rsidRPr="001A07E0">
                <w:rPr>
                  <w:rFonts w:cs="Arial"/>
                  <w:color w:val="000000"/>
                  <w:sz w:val="18"/>
                  <w:szCs w:val="18"/>
                </w:rPr>
                <w:delText>.</w:delText>
              </w:r>
            </w:del>
          </w:p>
        </w:tc>
        <w:tc>
          <w:tcPr>
            <w:tcW w:w="2251"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0840AAC" w14:textId="77777777" w:rsidR="004E6452" w:rsidRPr="001570EA" w:rsidRDefault="004E6452">
            <w:pPr>
              <w:spacing w:before="80" w:after="80"/>
              <w:jc w:val="center"/>
              <w:rPr>
                <w:rFonts w:cs="Arial"/>
                <w:color w:val="000000"/>
                <w:sz w:val="18"/>
                <w:szCs w:val="18"/>
              </w:rPr>
              <w:pPrChange w:id="18970" w:author="Greg Clendenning" w:date="2024-04-16T16:42:00Z">
                <w:pPr>
                  <w:jc w:val="center"/>
                </w:pPr>
              </w:pPrChange>
            </w:pPr>
            <w:r w:rsidRPr="001570EA">
              <w:rPr>
                <w:rFonts w:cs="Arial"/>
                <w:color w:val="000000"/>
                <w:sz w:val="18"/>
                <w:szCs w:val="18"/>
              </w:rPr>
              <w:t>8.62 × AV + 228.3</w:t>
            </w:r>
          </w:p>
        </w:tc>
        <w:tc>
          <w:tcPr>
            <w:tcW w:w="1438" w:type="pct"/>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49A42EC" w14:textId="184F9858" w:rsidR="004E6452" w:rsidRPr="001570EA" w:rsidRDefault="004E6452">
            <w:pPr>
              <w:spacing w:before="80" w:after="80"/>
              <w:jc w:val="center"/>
              <w:rPr>
                <w:rFonts w:cs="Arial"/>
                <w:color w:val="000000"/>
                <w:sz w:val="18"/>
                <w:szCs w:val="18"/>
              </w:rPr>
              <w:pPrChange w:id="18971" w:author="Greg Clendenning" w:date="2024-04-16T16:42:00Z">
                <w:pPr>
                  <w:jc w:val="center"/>
                </w:pPr>
              </w:pPrChange>
            </w:pPr>
            <w:ins w:id="18972" w:author="Greg Clendenning" w:date="2024-04-16T16:42:00Z">
              <w:r w:rsidRPr="001570EA">
                <w:rPr>
                  <w:rFonts w:cs="Arial"/>
                  <w:color w:val="000000"/>
                  <w:sz w:val="18"/>
                  <w:szCs w:val="18"/>
                </w:rPr>
                <w:t>(</w:t>
              </w:r>
            </w:ins>
            <w:r w:rsidRPr="001570EA">
              <w:rPr>
                <w:rFonts w:cs="Arial"/>
                <w:color w:val="000000"/>
                <w:sz w:val="18"/>
                <w:szCs w:val="18"/>
              </w:rPr>
              <w:t>7.</w:t>
            </w:r>
            <w:del w:id="18973" w:author="Greg Clendenning" w:date="2024-04-16T16:42:00Z">
              <w:r w:rsidR="00FA5174" w:rsidRPr="00DD19FF">
                <w:rPr>
                  <w:rFonts w:cs="Arial"/>
                  <w:color w:val="000000"/>
                  <w:sz w:val="18"/>
                  <w:szCs w:val="18"/>
                </w:rPr>
                <w:delText>76</w:delText>
              </w:r>
            </w:del>
            <w:ins w:id="18974" w:author="Greg Clendenning" w:date="2024-04-16T16:42:00Z">
              <w:r w:rsidRPr="001570EA">
                <w:rPr>
                  <w:rFonts w:cs="Arial"/>
                  <w:color w:val="000000"/>
                  <w:sz w:val="18"/>
                  <w:szCs w:val="18"/>
                </w:rPr>
                <w:t>33</w:t>
              </w:r>
            </w:ins>
            <w:r w:rsidRPr="001570EA">
              <w:rPr>
                <w:rFonts w:cs="Arial"/>
                <w:color w:val="000000"/>
                <w:sz w:val="18"/>
                <w:szCs w:val="18"/>
              </w:rPr>
              <w:t xml:space="preserve"> × AV + </w:t>
            </w:r>
            <w:del w:id="18975" w:author="Greg Clendenning" w:date="2024-04-16T16:42:00Z">
              <w:r w:rsidR="00FA5174" w:rsidRPr="00DD19FF">
                <w:rPr>
                  <w:rFonts w:cs="Arial"/>
                  <w:color w:val="000000"/>
                  <w:sz w:val="18"/>
                  <w:szCs w:val="18"/>
                </w:rPr>
                <w:delText>205.5</w:delText>
              </w:r>
            </w:del>
            <w:ins w:id="18976" w:author="Greg Clendenning" w:date="2024-04-16T16:42:00Z">
              <w:r w:rsidRPr="001570EA">
                <w:rPr>
                  <w:rFonts w:cs="Arial"/>
                  <w:color w:val="000000"/>
                  <w:sz w:val="18"/>
                  <w:szCs w:val="18"/>
                </w:rPr>
                <w:t>194.1) × K9 + 28I</w:t>
              </w:r>
            </w:ins>
          </w:p>
        </w:tc>
      </w:tr>
      <w:tr w:rsidR="00475EB1" w:rsidRPr="001570EA" w14:paraId="0A150781"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530A3651" w14:textId="40942170" w:rsidR="004E6452" w:rsidRPr="001570EA" w:rsidRDefault="004E6452">
            <w:pPr>
              <w:spacing w:before="80" w:after="80"/>
              <w:rPr>
                <w:rFonts w:cs="Arial"/>
                <w:color w:val="000000"/>
                <w:sz w:val="18"/>
                <w:szCs w:val="18"/>
              </w:rPr>
              <w:pPrChange w:id="18977" w:author="Greg Clendenning" w:date="2024-04-16T16:42:00Z">
                <w:pPr/>
              </w:pPrChange>
            </w:pPr>
            <w:r w:rsidRPr="001570EA">
              <w:rPr>
                <w:rFonts w:cs="Arial"/>
                <w:color w:val="000000"/>
                <w:sz w:val="18"/>
                <w:szCs w:val="18"/>
              </w:rPr>
              <w:t>9I. Upright freezers with automatic defrost with an automatic icemaker</w:t>
            </w:r>
            <w:del w:id="18978"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9D2A096" w14:textId="77777777" w:rsidR="004E6452" w:rsidRPr="001570EA" w:rsidRDefault="004E6452">
            <w:pPr>
              <w:spacing w:before="80" w:after="80"/>
              <w:jc w:val="center"/>
              <w:rPr>
                <w:rFonts w:cs="Arial"/>
                <w:color w:val="000000"/>
                <w:sz w:val="18"/>
                <w:szCs w:val="18"/>
              </w:rPr>
              <w:pPrChange w:id="18979" w:author="Greg Clendenning" w:date="2024-04-16T16:42:00Z">
                <w:pPr>
                  <w:jc w:val="center"/>
                </w:pPr>
              </w:pPrChange>
            </w:pPr>
            <w:r w:rsidRPr="001570EA">
              <w:rPr>
                <w:rFonts w:cs="Arial"/>
                <w:color w:val="000000"/>
                <w:sz w:val="18"/>
                <w:szCs w:val="18"/>
              </w:rPr>
              <w:t>8.62 × AV + 312.3</w:t>
            </w:r>
          </w:p>
        </w:tc>
        <w:tc>
          <w:tcPr>
            <w:tcW w:w="2566" w:type="pct"/>
            <w:gridSpan w:val="3"/>
            <w:tcBorders>
              <w:top w:val="nil"/>
              <w:left w:val="single" w:sz="4" w:space="0" w:color="auto"/>
              <w:bottom w:val="single" w:sz="4" w:space="0" w:color="000000" w:themeColor="text1"/>
              <w:right w:val="single" w:sz="4" w:space="0" w:color="auto"/>
            </w:tcBorders>
            <w:shd w:val="clear" w:color="auto" w:fill="E7E6E6" w:themeFill="background2"/>
            <w:vAlign w:val="center"/>
          </w:tcPr>
          <w:p w14:paraId="30676832" w14:textId="0DD3ABBE" w:rsidR="004E6452" w:rsidRPr="001570EA" w:rsidRDefault="00FA5174">
            <w:pPr>
              <w:spacing w:before="80" w:after="80"/>
              <w:jc w:val="center"/>
              <w:rPr>
                <w:rFonts w:cs="Arial"/>
                <w:color w:val="000000"/>
                <w:sz w:val="18"/>
                <w:szCs w:val="18"/>
              </w:rPr>
              <w:pPrChange w:id="18980" w:author="Greg Clendenning" w:date="2024-04-16T16:42:00Z">
                <w:pPr>
                  <w:jc w:val="center"/>
                </w:pPr>
              </w:pPrChange>
            </w:pPr>
            <w:del w:id="18981" w:author="Greg Clendenning" w:date="2024-04-16T16:42:00Z">
              <w:r w:rsidRPr="00DD19FF">
                <w:rPr>
                  <w:rFonts w:cs="Arial"/>
                  <w:color w:val="000000"/>
                  <w:sz w:val="18"/>
                  <w:szCs w:val="18"/>
                </w:rPr>
                <w:delText>7.76</w:delText>
              </w:r>
              <w:r>
                <w:rPr>
                  <w:rFonts w:cs="Arial"/>
                  <w:color w:val="000000"/>
                  <w:sz w:val="18"/>
                  <w:szCs w:val="18"/>
                </w:rPr>
                <w:delText xml:space="preserve"> × </w:delText>
              </w:r>
              <w:r w:rsidRPr="00DD19FF">
                <w:rPr>
                  <w:rFonts w:cs="Arial"/>
                  <w:color w:val="000000"/>
                  <w:sz w:val="18"/>
                  <w:szCs w:val="18"/>
                </w:rPr>
                <w:delText>AV</w:delText>
              </w:r>
              <w:r>
                <w:rPr>
                  <w:rFonts w:cs="Arial"/>
                  <w:color w:val="000000"/>
                  <w:sz w:val="18"/>
                  <w:szCs w:val="18"/>
                </w:rPr>
                <w:delText xml:space="preserve"> </w:delText>
              </w:r>
              <w:r w:rsidRPr="00DD19FF">
                <w:rPr>
                  <w:rFonts w:cs="Arial"/>
                  <w:color w:val="000000"/>
                  <w:sz w:val="18"/>
                  <w:szCs w:val="18"/>
                </w:rPr>
                <w:delText>+</w:delText>
              </w:r>
              <w:r>
                <w:rPr>
                  <w:rFonts w:cs="Arial"/>
                  <w:color w:val="000000"/>
                  <w:sz w:val="18"/>
                  <w:szCs w:val="18"/>
                </w:rPr>
                <w:delText xml:space="preserve"> </w:delText>
              </w:r>
              <w:r w:rsidRPr="00DD19FF">
                <w:rPr>
                  <w:rFonts w:cs="Arial"/>
                  <w:color w:val="000000"/>
                  <w:sz w:val="18"/>
                  <w:szCs w:val="18"/>
                </w:rPr>
                <w:delText>289.5</w:delText>
              </w:r>
            </w:del>
          </w:p>
        </w:tc>
      </w:tr>
      <w:tr w:rsidR="00475EB1" w:rsidRPr="001570EA" w14:paraId="7CA0BCD9"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3CDA253" w14:textId="4D51E50C" w:rsidR="004E6452" w:rsidRPr="001570EA" w:rsidRDefault="004E6452">
            <w:pPr>
              <w:spacing w:before="80" w:after="80"/>
              <w:rPr>
                <w:rFonts w:cs="Arial"/>
                <w:color w:val="000000"/>
                <w:sz w:val="18"/>
                <w:szCs w:val="18"/>
              </w:rPr>
              <w:pPrChange w:id="18982" w:author="Greg Clendenning" w:date="2024-04-16T16:42:00Z">
                <w:pPr/>
              </w:pPrChange>
            </w:pPr>
            <w:r w:rsidRPr="001570EA">
              <w:rPr>
                <w:rFonts w:cs="Arial"/>
                <w:color w:val="000000"/>
                <w:sz w:val="18"/>
                <w:szCs w:val="18"/>
              </w:rPr>
              <w:t>9</w:t>
            </w:r>
            <w:del w:id="18983" w:author="Greg Clendenning" w:date="2024-04-16T16:42:00Z">
              <w:r w:rsidR="00FA5174" w:rsidRPr="001A07E0">
                <w:rPr>
                  <w:rFonts w:cs="Arial"/>
                  <w:color w:val="000000"/>
                  <w:sz w:val="18"/>
                  <w:szCs w:val="18"/>
                </w:rPr>
                <w:delText>-</w:delText>
              </w:r>
            </w:del>
            <w:ins w:id="18984" w:author="Greg Clendenning" w:date="2024-04-16T16:42:00Z">
              <w:r w:rsidRPr="001570EA">
                <w:rPr>
                  <w:rFonts w:cs="Arial"/>
                  <w:color w:val="000000"/>
                  <w:sz w:val="18"/>
                  <w:szCs w:val="18"/>
                </w:rPr>
                <w:t>–</w:t>
              </w:r>
            </w:ins>
            <w:r w:rsidRPr="001570EA">
              <w:rPr>
                <w:rFonts w:cs="Arial"/>
                <w:color w:val="000000"/>
                <w:sz w:val="18"/>
                <w:szCs w:val="18"/>
              </w:rPr>
              <w:t>BI. Built-In Upright freezers with automatic defrost without an automatic icemaker</w:t>
            </w:r>
            <w:del w:id="18985"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2D92869" w14:textId="77777777" w:rsidR="004E6452" w:rsidRPr="001570EA" w:rsidRDefault="004E6452">
            <w:pPr>
              <w:spacing w:before="80" w:after="80"/>
              <w:jc w:val="center"/>
              <w:rPr>
                <w:rFonts w:cs="Arial"/>
                <w:color w:val="000000"/>
                <w:sz w:val="18"/>
                <w:szCs w:val="18"/>
              </w:rPr>
              <w:pPrChange w:id="18986" w:author="Greg Clendenning" w:date="2024-04-16T16:42:00Z">
                <w:pPr>
                  <w:jc w:val="center"/>
                </w:pPr>
              </w:pPrChange>
            </w:pPr>
            <w:r w:rsidRPr="001570EA">
              <w:rPr>
                <w:rFonts w:cs="Arial"/>
                <w:color w:val="000000"/>
                <w:sz w:val="18"/>
                <w:szCs w:val="18"/>
              </w:rPr>
              <w:t>9.86 × AV + 260.9</w:t>
            </w:r>
          </w:p>
        </w:tc>
        <w:tc>
          <w:tcPr>
            <w:tcW w:w="2566" w:type="pct"/>
            <w:gridSpan w:val="3"/>
            <w:tcBorders>
              <w:top w:val="nil"/>
              <w:left w:val="single" w:sz="4" w:space="0" w:color="auto"/>
              <w:bottom w:val="single" w:sz="4" w:space="0" w:color="000000" w:themeColor="text1"/>
              <w:right w:val="single" w:sz="4" w:space="0" w:color="auto"/>
            </w:tcBorders>
            <w:shd w:val="clear" w:color="auto" w:fill="FFFFFF" w:themeFill="background1"/>
            <w:vAlign w:val="center"/>
          </w:tcPr>
          <w:p w14:paraId="3FF03151" w14:textId="2411FE10" w:rsidR="004E6452" w:rsidRPr="001570EA" w:rsidRDefault="00FA5174">
            <w:pPr>
              <w:spacing w:before="80" w:after="80"/>
              <w:jc w:val="center"/>
              <w:rPr>
                <w:rFonts w:cs="Arial"/>
                <w:color w:val="000000"/>
                <w:sz w:val="18"/>
                <w:szCs w:val="18"/>
              </w:rPr>
              <w:pPrChange w:id="18987" w:author="Greg Clendenning" w:date="2024-04-16T16:42:00Z">
                <w:pPr>
                  <w:jc w:val="center"/>
                </w:pPr>
              </w:pPrChange>
            </w:pPr>
            <w:del w:id="18988" w:author="Greg Clendenning" w:date="2024-04-16T16:42:00Z">
              <w:r w:rsidRPr="00DD19FF">
                <w:rPr>
                  <w:rFonts w:cs="Arial"/>
                  <w:color w:val="000000"/>
                  <w:sz w:val="18"/>
                  <w:szCs w:val="18"/>
                </w:rPr>
                <w:delText>8.87</w:delText>
              </w:r>
            </w:del>
            <w:ins w:id="18989" w:author="Greg Clendenning" w:date="2024-04-16T16:42:00Z">
              <w:r w:rsidR="004E6452" w:rsidRPr="001570EA">
                <w:rPr>
                  <w:rFonts w:cs="Arial"/>
                  <w:color w:val="000000"/>
                  <w:sz w:val="18"/>
                  <w:szCs w:val="18"/>
                </w:rPr>
                <w:t>(9.37</w:t>
              </w:r>
            </w:ins>
            <w:r w:rsidR="004E6452" w:rsidRPr="001570EA">
              <w:rPr>
                <w:rFonts w:cs="Arial"/>
                <w:color w:val="000000"/>
                <w:sz w:val="18"/>
                <w:szCs w:val="18"/>
              </w:rPr>
              <w:t xml:space="preserve"> × AV + </w:t>
            </w:r>
            <w:del w:id="18990" w:author="Greg Clendenning" w:date="2024-04-16T16:42:00Z">
              <w:r w:rsidRPr="00DD19FF">
                <w:rPr>
                  <w:rFonts w:cs="Arial"/>
                  <w:color w:val="000000"/>
                  <w:sz w:val="18"/>
                  <w:szCs w:val="18"/>
                </w:rPr>
                <w:delText>234.8</w:delText>
              </w:r>
            </w:del>
            <w:ins w:id="18991" w:author="Greg Clendenning" w:date="2024-04-16T16:42:00Z">
              <w:r w:rsidR="004E6452" w:rsidRPr="001570EA">
                <w:rPr>
                  <w:rFonts w:cs="Arial"/>
                  <w:color w:val="000000"/>
                  <w:sz w:val="18"/>
                  <w:szCs w:val="18"/>
                </w:rPr>
                <w:t>247.9) × K9BI + 28I</w:t>
              </w:r>
            </w:ins>
          </w:p>
        </w:tc>
      </w:tr>
      <w:tr w:rsidR="00475EB1" w:rsidRPr="001570EA" w14:paraId="274A9F0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D79DB86" w14:textId="4A74A59B" w:rsidR="004E6452" w:rsidRPr="001570EA" w:rsidRDefault="004E6452">
            <w:pPr>
              <w:spacing w:before="80" w:after="80"/>
              <w:rPr>
                <w:rFonts w:cs="Arial"/>
                <w:color w:val="000000"/>
                <w:sz w:val="18"/>
                <w:szCs w:val="18"/>
              </w:rPr>
              <w:pPrChange w:id="18992" w:author="Greg Clendenning" w:date="2024-04-16T16:42:00Z">
                <w:pPr/>
              </w:pPrChange>
            </w:pPr>
            <w:r w:rsidRPr="001570EA">
              <w:rPr>
                <w:rFonts w:cs="Arial"/>
                <w:color w:val="000000"/>
                <w:sz w:val="18"/>
                <w:szCs w:val="18"/>
              </w:rPr>
              <w:t>9I</w:t>
            </w:r>
            <w:del w:id="18993" w:author="Greg Clendenning" w:date="2024-04-16T16:42:00Z">
              <w:r w:rsidR="00FA5174" w:rsidRPr="001A07E0">
                <w:rPr>
                  <w:rFonts w:cs="Arial"/>
                  <w:color w:val="000000"/>
                  <w:sz w:val="18"/>
                  <w:szCs w:val="18"/>
                </w:rPr>
                <w:delText>-</w:delText>
              </w:r>
            </w:del>
            <w:ins w:id="18994" w:author="Greg Clendenning" w:date="2024-04-16T16:42:00Z">
              <w:r w:rsidRPr="001570EA">
                <w:rPr>
                  <w:rFonts w:cs="Arial"/>
                  <w:color w:val="000000"/>
                  <w:sz w:val="18"/>
                  <w:szCs w:val="18"/>
                </w:rPr>
                <w:t>–</w:t>
              </w:r>
            </w:ins>
            <w:r w:rsidRPr="001570EA">
              <w:rPr>
                <w:rFonts w:cs="Arial"/>
                <w:color w:val="000000"/>
                <w:sz w:val="18"/>
                <w:szCs w:val="18"/>
              </w:rPr>
              <w:t>BI. Built-in upright freezers with automatic defrost with an automatic icemaker</w:t>
            </w:r>
            <w:del w:id="18995"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6E785EA" w14:textId="77777777" w:rsidR="004E6452" w:rsidRPr="001570EA" w:rsidRDefault="004E6452">
            <w:pPr>
              <w:spacing w:before="80" w:after="80"/>
              <w:jc w:val="center"/>
              <w:rPr>
                <w:rFonts w:cs="Arial"/>
                <w:color w:val="000000"/>
                <w:sz w:val="18"/>
                <w:szCs w:val="18"/>
              </w:rPr>
              <w:pPrChange w:id="18996" w:author="Greg Clendenning" w:date="2024-04-16T16:42:00Z">
                <w:pPr>
                  <w:jc w:val="center"/>
                </w:pPr>
              </w:pPrChange>
            </w:pPr>
            <w:r w:rsidRPr="001570EA">
              <w:rPr>
                <w:rFonts w:cs="Arial"/>
                <w:color w:val="000000"/>
                <w:sz w:val="18"/>
                <w:szCs w:val="18"/>
              </w:rPr>
              <w:t>9.86 × AV + 344.9</w:t>
            </w:r>
          </w:p>
        </w:tc>
        <w:tc>
          <w:tcPr>
            <w:tcW w:w="2566" w:type="pct"/>
            <w:gridSpan w:val="3"/>
            <w:tcBorders>
              <w:top w:val="nil"/>
              <w:left w:val="single" w:sz="4" w:space="0" w:color="auto"/>
              <w:bottom w:val="single" w:sz="4" w:space="0" w:color="000000" w:themeColor="text1"/>
              <w:right w:val="single" w:sz="4" w:space="0" w:color="auto"/>
            </w:tcBorders>
            <w:shd w:val="clear" w:color="auto" w:fill="E7E6E6" w:themeFill="background2"/>
            <w:vAlign w:val="center"/>
          </w:tcPr>
          <w:p w14:paraId="7B091A80" w14:textId="780206F1" w:rsidR="004E6452" w:rsidRPr="001570EA" w:rsidRDefault="00FA5174">
            <w:pPr>
              <w:spacing w:before="80" w:after="80"/>
              <w:jc w:val="center"/>
              <w:rPr>
                <w:rFonts w:cs="Arial"/>
                <w:color w:val="000000"/>
                <w:sz w:val="18"/>
                <w:szCs w:val="18"/>
              </w:rPr>
              <w:pPrChange w:id="18997" w:author="Greg Clendenning" w:date="2024-04-16T16:42:00Z">
                <w:pPr>
                  <w:jc w:val="center"/>
                </w:pPr>
              </w:pPrChange>
            </w:pPr>
            <w:del w:id="18998" w:author="Greg Clendenning" w:date="2024-04-16T16:42:00Z">
              <w:r w:rsidRPr="00DD19FF">
                <w:rPr>
                  <w:rFonts w:cs="Arial"/>
                  <w:color w:val="000000"/>
                  <w:sz w:val="18"/>
                  <w:szCs w:val="18"/>
                </w:rPr>
                <w:delText>8.87</w:delText>
              </w:r>
              <w:r>
                <w:rPr>
                  <w:rFonts w:cs="Arial"/>
                  <w:color w:val="000000"/>
                  <w:sz w:val="18"/>
                  <w:szCs w:val="18"/>
                </w:rPr>
                <w:delText xml:space="preserve"> × </w:delText>
              </w:r>
              <w:r w:rsidRPr="00DD19FF">
                <w:rPr>
                  <w:rFonts w:cs="Arial"/>
                  <w:color w:val="000000"/>
                  <w:sz w:val="18"/>
                  <w:szCs w:val="18"/>
                </w:rPr>
                <w:delText>AV</w:delText>
              </w:r>
              <w:r>
                <w:rPr>
                  <w:rFonts w:cs="Arial"/>
                  <w:color w:val="000000"/>
                  <w:sz w:val="18"/>
                  <w:szCs w:val="18"/>
                </w:rPr>
                <w:delText xml:space="preserve"> </w:delText>
              </w:r>
              <w:r w:rsidRPr="00DD19FF">
                <w:rPr>
                  <w:rFonts w:cs="Arial"/>
                  <w:color w:val="000000"/>
                  <w:sz w:val="18"/>
                  <w:szCs w:val="18"/>
                </w:rPr>
                <w:delText>+</w:delText>
              </w:r>
              <w:r>
                <w:rPr>
                  <w:rFonts w:cs="Arial"/>
                  <w:color w:val="000000"/>
                  <w:sz w:val="18"/>
                  <w:szCs w:val="18"/>
                </w:rPr>
                <w:delText xml:space="preserve"> </w:delText>
              </w:r>
              <w:r w:rsidRPr="00DD19FF">
                <w:rPr>
                  <w:rFonts w:cs="Arial"/>
                  <w:color w:val="000000"/>
                  <w:sz w:val="18"/>
                  <w:szCs w:val="18"/>
                </w:rPr>
                <w:delText>318.8</w:delText>
              </w:r>
            </w:del>
          </w:p>
        </w:tc>
      </w:tr>
      <w:tr w:rsidR="004E6452" w:rsidRPr="001570EA" w14:paraId="7CE3BBBC" w14:textId="77777777">
        <w:trPr>
          <w:trHeight w:val="352"/>
          <w:ins w:id="18999" w:author="Greg Clendenning" w:date="2024-04-16T16:42:00Z"/>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74C4ADFB" w14:textId="77777777" w:rsidR="004E6452" w:rsidRPr="001570EA" w:rsidRDefault="004E6452">
            <w:pPr>
              <w:spacing w:before="80" w:after="80"/>
              <w:rPr>
                <w:ins w:id="19000" w:author="Greg Clendenning" w:date="2024-04-16T16:42:00Z"/>
                <w:rFonts w:cs="Arial"/>
                <w:color w:val="000000"/>
                <w:sz w:val="18"/>
                <w:szCs w:val="18"/>
              </w:rPr>
            </w:pPr>
            <w:ins w:id="19001" w:author="Greg Clendenning" w:date="2024-04-16T16:42:00Z">
              <w:r w:rsidRPr="001570EA">
                <w:rPr>
                  <w:rFonts w:cs="Arial"/>
                  <w:color w:val="000000"/>
                  <w:sz w:val="18"/>
                  <w:szCs w:val="18"/>
                </w:rPr>
                <w:t>9A-BI. NEW PRODUCT CLASS: Upright built-in freezer with auto defrost and through-door-ice</w:t>
              </w:r>
            </w:ins>
          </w:p>
        </w:tc>
        <w:tc>
          <w:tcPr>
            <w:tcW w:w="1123" w:type="pct"/>
            <w:tcBorders>
              <w:top w:val="nil"/>
              <w:left w:val="single" w:sz="4" w:space="0" w:color="auto"/>
              <w:bottom w:val="single" w:sz="4" w:space="0" w:color="000000" w:themeColor="text1"/>
              <w:right w:val="single" w:sz="4" w:space="0" w:color="auto"/>
            </w:tcBorders>
            <w:shd w:val="clear" w:color="auto" w:fill="E7E6E6" w:themeFill="background2"/>
            <w:noWrap/>
            <w:vAlign w:val="center"/>
          </w:tcPr>
          <w:p w14:paraId="3853647B" w14:textId="77777777" w:rsidR="004E6452" w:rsidRPr="001570EA" w:rsidRDefault="004E6452">
            <w:pPr>
              <w:spacing w:before="80" w:after="80"/>
              <w:jc w:val="center"/>
              <w:rPr>
                <w:ins w:id="19002" w:author="Greg Clendenning" w:date="2024-04-16T16:42:00Z"/>
                <w:rFonts w:cs="Arial"/>
                <w:color w:val="000000"/>
                <w:sz w:val="18"/>
                <w:szCs w:val="18"/>
              </w:rPr>
            </w:pPr>
          </w:p>
        </w:tc>
        <w:tc>
          <w:tcPr>
            <w:tcW w:w="2566" w:type="pct"/>
            <w:gridSpan w:val="3"/>
            <w:tcBorders>
              <w:top w:val="nil"/>
              <w:left w:val="single" w:sz="4" w:space="0" w:color="auto"/>
              <w:bottom w:val="single" w:sz="4" w:space="0" w:color="000000" w:themeColor="text1"/>
              <w:right w:val="single" w:sz="4" w:space="0" w:color="auto"/>
            </w:tcBorders>
            <w:shd w:val="clear" w:color="auto" w:fill="auto"/>
            <w:vAlign w:val="center"/>
          </w:tcPr>
          <w:p w14:paraId="7242848B" w14:textId="77777777" w:rsidR="004E6452" w:rsidRPr="001570EA" w:rsidRDefault="004E6452">
            <w:pPr>
              <w:spacing w:before="80" w:after="80"/>
              <w:jc w:val="center"/>
              <w:rPr>
                <w:ins w:id="19003" w:author="Greg Clendenning" w:date="2024-04-16T16:42:00Z"/>
                <w:rFonts w:cs="Arial"/>
                <w:color w:val="000000"/>
                <w:sz w:val="18"/>
                <w:szCs w:val="18"/>
              </w:rPr>
            </w:pPr>
            <w:ins w:id="19004" w:author="Greg Clendenning" w:date="2024-04-16T16:42:00Z">
              <w:r w:rsidRPr="001570EA">
                <w:rPr>
                  <w:rFonts w:cs="Arial"/>
                  <w:color w:val="000000"/>
                  <w:sz w:val="18"/>
                  <w:szCs w:val="18"/>
                </w:rPr>
                <w:t>9.86 × AV + 288.9</w:t>
              </w:r>
            </w:ins>
          </w:p>
        </w:tc>
      </w:tr>
      <w:tr w:rsidR="004E6452" w:rsidRPr="001570EA" w14:paraId="2CF27FAC" w14:textId="6AC0336D">
        <w:tblPrEx>
          <w:tblW w:w="5000" w:type="pct"/>
          <w:tblPrExChange w:id="19005" w:author="Greg Clendenning" w:date="2024-04-16T16:42:00Z">
            <w:tblPrEx>
              <w:tblW w:w="8527" w:type="dxa"/>
              <w:tblInd w:w="108" w:type="dxa"/>
              <w:tblLayout w:type="fixed"/>
            </w:tblPrEx>
          </w:tblPrExChange>
        </w:tblPrEx>
        <w:trPr>
          <w:trHeight w:val="352"/>
          <w:trPrChange w:id="19006" w:author="Greg Clendenning" w:date="2024-04-16T16:42:00Z">
            <w:trPr>
              <w:gridBefore w:val="1"/>
              <w:gridAfter w:val="0"/>
              <w:trHeight w:val="576"/>
            </w:trPr>
          </w:trPrChange>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Change w:id="19007" w:author="Greg Clendenning" w:date="2024-04-16T16:42:00Z">
              <w:tcPr>
                <w:tcW w:w="4477" w:type="dxa"/>
                <w:gridSpan w:val="3"/>
                <w:tcBorders>
                  <w:top w:val="nil"/>
                  <w:left w:val="single" w:sz="4" w:space="0" w:color="auto"/>
                  <w:bottom w:val="single" w:sz="4" w:space="0" w:color="auto"/>
                  <w:right w:val="single" w:sz="4" w:space="0" w:color="auto"/>
                </w:tcBorders>
                <w:shd w:val="clear" w:color="auto" w:fill="FFFFFF" w:themeFill="background1"/>
                <w:noWrap/>
                <w:vAlign w:val="center"/>
              </w:tcPr>
            </w:tcPrChange>
          </w:tcPr>
          <w:p w14:paraId="47A60339" w14:textId="00D15160" w:rsidR="004E6452" w:rsidRPr="001570EA" w:rsidRDefault="004E6452">
            <w:pPr>
              <w:spacing w:before="80" w:after="80"/>
              <w:rPr>
                <w:rFonts w:cs="Arial"/>
                <w:color w:val="000000"/>
                <w:sz w:val="18"/>
                <w:szCs w:val="18"/>
              </w:rPr>
              <w:pPrChange w:id="19008" w:author="Greg Clendenning" w:date="2024-04-16T16:42:00Z">
                <w:pPr/>
              </w:pPrChange>
            </w:pPr>
            <w:r w:rsidRPr="001570EA">
              <w:rPr>
                <w:rFonts w:cs="Arial"/>
                <w:color w:val="000000"/>
                <w:sz w:val="18"/>
                <w:szCs w:val="18"/>
              </w:rPr>
              <w:t>10. Chest freezers and all other freezers except compact freezers</w:t>
            </w:r>
            <w:del w:id="19009" w:author="Greg Clendenning" w:date="2024-04-16T16:42:00Z">
              <w:r w:rsidR="00FA5174" w:rsidRPr="001A07E0">
                <w:rPr>
                  <w:rFonts w:cs="Arial"/>
                  <w:color w:val="000000"/>
                  <w:sz w:val="18"/>
                  <w:szCs w:val="18"/>
                </w:rPr>
                <w:delText>.</w:delText>
              </w:r>
            </w:del>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Change w:id="19010" w:author="Greg Clendenning" w:date="2024-04-16T16:42:00Z">
              <w:tcPr>
                <w:tcW w:w="2160" w:type="dxa"/>
                <w:gridSpan w:val="2"/>
                <w:tcBorders>
                  <w:top w:val="nil"/>
                  <w:left w:val="nil"/>
                  <w:bottom w:val="single" w:sz="4" w:space="0" w:color="auto"/>
                  <w:right w:val="single" w:sz="4" w:space="0" w:color="auto"/>
                </w:tcBorders>
                <w:shd w:val="clear" w:color="auto" w:fill="FFFFFF" w:themeFill="background1"/>
                <w:noWrap/>
                <w:vAlign w:val="center"/>
              </w:tcPr>
            </w:tcPrChange>
          </w:tcPr>
          <w:p w14:paraId="46D67926" w14:textId="77777777" w:rsidR="004E6452" w:rsidRPr="001570EA" w:rsidRDefault="004E6452">
            <w:pPr>
              <w:spacing w:before="80" w:after="80"/>
              <w:jc w:val="center"/>
              <w:rPr>
                <w:rFonts w:cs="Arial"/>
                <w:color w:val="000000"/>
                <w:sz w:val="18"/>
                <w:szCs w:val="18"/>
              </w:rPr>
              <w:pPrChange w:id="19011" w:author="Greg Clendenning" w:date="2024-04-16T16:42:00Z">
                <w:pPr>
                  <w:jc w:val="center"/>
                </w:pPr>
              </w:pPrChange>
            </w:pPr>
            <w:r w:rsidRPr="001570EA">
              <w:rPr>
                <w:rFonts w:cs="Arial"/>
                <w:color w:val="000000"/>
                <w:sz w:val="18"/>
                <w:szCs w:val="18"/>
              </w:rPr>
              <w:t>7.29 × AV + 107.8</w:t>
            </w:r>
          </w:p>
        </w:tc>
        <w:tc>
          <w:tcPr>
            <w:tcW w:w="1890" w:type="dxa"/>
            <w:tcBorders>
              <w:top w:val="nil"/>
              <w:left w:val="nil"/>
              <w:bottom w:val="single" w:sz="4" w:space="0" w:color="auto"/>
              <w:right w:val="single" w:sz="4" w:space="0" w:color="auto"/>
            </w:tcBorders>
            <w:shd w:val="clear" w:color="auto" w:fill="FFFFFF" w:themeFill="background1"/>
            <w:cellDel w:id="19012" w:author="Greg Clendenning" w:date="2024-04-16T16:42:00Z"/>
            <w:tcPrChange w:id="19013" w:author="Greg Clendenning" w:date="2024-04-16T16:42:00Z">
              <w:tcPr>
                <w:tcW w:w="1890" w:type="dxa"/>
                <w:tcBorders>
                  <w:top w:val="nil"/>
                  <w:left w:val="nil"/>
                  <w:bottom w:val="single" w:sz="4" w:space="0" w:color="auto"/>
                  <w:right w:val="single" w:sz="4" w:space="0" w:color="auto"/>
                </w:tcBorders>
                <w:shd w:val="clear" w:color="auto" w:fill="FFFFFF" w:themeFill="background1"/>
                <w:noWrap/>
                <w:vAlign w:val="center"/>
                <w:cellDel w:id="19014" w:author="Greg Clendenning" w:date="2024-04-16T16:42:00Z"/>
              </w:tcPr>
            </w:tcPrChange>
          </w:tcPr>
          <w:p w14:paraId="4F3E655C" w14:textId="77777777" w:rsidR="00FA5174" w:rsidRPr="00DD19FF" w:rsidRDefault="00FA5174" w:rsidP="00BD2C4C">
            <w:pPr>
              <w:jc w:val="center"/>
              <w:rPr>
                <w:rFonts w:cs="Arial"/>
                <w:color w:val="000000"/>
                <w:sz w:val="18"/>
                <w:szCs w:val="18"/>
              </w:rPr>
            </w:pPr>
            <w:del w:id="19015" w:author="Greg Clendenning" w:date="2024-04-16T16:42:00Z">
              <w:r w:rsidRPr="00DD19FF">
                <w:rPr>
                  <w:rFonts w:cs="Arial"/>
                  <w:color w:val="000000"/>
                  <w:sz w:val="18"/>
                  <w:szCs w:val="18"/>
                </w:rPr>
                <w:delText>6.56</w:delText>
              </w:r>
              <w:r>
                <w:rPr>
                  <w:rFonts w:cs="Arial"/>
                  <w:color w:val="000000"/>
                  <w:sz w:val="18"/>
                  <w:szCs w:val="18"/>
                </w:rPr>
                <w:delText xml:space="preserve"> × </w:delText>
              </w:r>
              <w:r w:rsidRPr="00DD19FF">
                <w:rPr>
                  <w:rFonts w:cs="Arial"/>
                  <w:color w:val="000000"/>
                  <w:sz w:val="18"/>
                  <w:szCs w:val="18"/>
                </w:rPr>
                <w:delText>AV</w:delText>
              </w:r>
              <w:r>
                <w:rPr>
                  <w:rFonts w:cs="Arial"/>
                  <w:color w:val="000000"/>
                  <w:sz w:val="18"/>
                  <w:szCs w:val="18"/>
                </w:rPr>
                <w:delText xml:space="preserve"> </w:delText>
              </w:r>
              <w:r w:rsidRPr="00DD19FF">
                <w:rPr>
                  <w:rFonts w:cs="Arial"/>
                  <w:color w:val="000000"/>
                  <w:sz w:val="18"/>
                  <w:szCs w:val="18"/>
                </w:rPr>
                <w:delText>+</w:delText>
              </w:r>
              <w:r>
                <w:rPr>
                  <w:rFonts w:cs="Arial"/>
                  <w:color w:val="000000"/>
                  <w:sz w:val="18"/>
                  <w:szCs w:val="18"/>
                </w:rPr>
                <w:delText xml:space="preserve"> </w:delText>
              </w:r>
              <w:r w:rsidRPr="00DD19FF">
                <w:rPr>
                  <w:rFonts w:cs="Arial"/>
                  <w:color w:val="000000"/>
                  <w:sz w:val="18"/>
                  <w:szCs w:val="18"/>
                </w:rPr>
                <w:delText>97.0</w:delText>
              </w:r>
            </w:del>
          </w:p>
        </w:tc>
      </w:tr>
      <w:tr w:rsidR="004E6452" w:rsidRPr="001570EA" w14:paraId="44899430" w14:textId="3A2C4291">
        <w:tblPrEx>
          <w:tblW w:w="5000" w:type="pct"/>
          <w:tblPrExChange w:id="19016" w:author="Greg Clendenning" w:date="2024-04-16T16:42:00Z">
            <w:tblPrEx>
              <w:tblW w:w="8527" w:type="dxa"/>
              <w:tblInd w:w="108" w:type="dxa"/>
              <w:tblLayout w:type="fixed"/>
            </w:tblPrEx>
          </w:tblPrExChange>
        </w:tblPrEx>
        <w:trPr>
          <w:trHeight w:val="352"/>
          <w:trPrChange w:id="19017" w:author="Greg Clendenning" w:date="2024-04-16T16:42:00Z">
            <w:trPr>
              <w:gridBefore w:val="1"/>
              <w:gridAfter w:val="0"/>
              <w:trHeight w:val="432"/>
            </w:trPr>
          </w:trPrChange>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Change w:id="19018" w:author="Greg Clendenning" w:date="2024-04-16T16:42:00Z">
              <w:tcPr>
                <w:tcW w:w="4477" w:type="dxa"/>
                <w:gridSpan w:val="3"/>
                <w:tcBorders>
                  <w:top w:val="nil"/>
                  <w:left w:val="single" w:sz="4" w:space="0" w:color="auto"/>
                  <w:bottom w:val="single" w:sz="4" w:space="0" w:color="auto"/>
                  <w:right w:val="single" w:sz="4" w:space="0" w:color="auto"/>
                </w:tcBorders>
                <w:shd w:val="clear" w:color="auto" w:fill="FFFFFF" w:themeFill="background1"/>
                <w:noWrap/>
                <w:vAlign w:val="center"/>
              </w:tcPr>
            </w:tcPrChange>
          </w:tcPr>
          <w:p w14:paraId="6E18AD4B" w14:textId="10DE4EB8" w:rsidR="004E6452" w:rsidRPr="001570EA" w:rsidRDefault="004E6452">
            <w:pPr>
              <w:spacing w:before="80" w:after="80"/>
              <w:rPr>
                <w:rFonts w:cs="Arial"/>
                <w:color w:val="000000"/>
                <w:sz w:val="18"/>
                <w:szCs w:val="18"/>
              </w:rPr>
              <w:pPrChange w:id="19019" w:author="Greg Clendenning" w:date="2024-04-16T16:42:00Z">
                <w:pPr/>
              </w:pPrChange>
            </w:pPr>
            <w:r w:rsidRPr="001570EA">
              <w:rPr>
                <w:rFonts w:cs="Arial"/>
                <w:color w:val="000000"/>
                <w:sz w:val="18"/>
                <w:szCs w:val="18"/>
              </w:rPr>
              <w:t>10A. Chest freezers with automatic defrost</w:t>
            </w:r>
            <w:del w:id="19020" w:author="Greg Clendenning" w:date="2024-04-16T16:42:00Z">
              <w:r w:rsidR="00FA5174" w:rsidRPr="001A07E0">
                <w:rPr>
                  <w:rFonts w:cs="Arial"/>
                  <w:color w:val="000000"/>
                  <w:sz w:val="18"/>
                  <w:szCs w:val="18"/>
                </w:rPr>
                <w:delText>.</w:delText>
              </w:r>
            </w:del>
          </w:p>
        </w:tc>
        <w:tc>
          <w:tcPr>
            <w:tcW w:w="3689" w:type="pct"/>
            <w:gridSpan w:val="3"/>
            <w:tcBorders>
              <w:top w:val="nil"/>
              <w:left w:val="single" w:sz="4" w:space="0" w:color="auto"/>
              <w:bottom w:val="single" w:sz="4" w:space="0" w:color="000000" w:themeColor="text1"/>
              <w:right w:val="single" w:sz="4" w:space="0" w:color="auto"/>
            </w:tcBorders>
            <w:shd w:val="clear" w:color="auto" w:fill="FFFFFF" w:themeFill="background1"/>
            <w:noWrap/>
            <w:vAlign w:val="center"/>
            <w:tcPrChange w:id="19021" w:author="Greg Clendenning" w:date="2024-04-16T16:42:00Z">
              <w:tcPr>
                <w:tcW w:w="2160" w:type="dxa"/>
                <w:gridSpan w:val="2"/>
                <w:tcBorders>
                  <w:top w:val="nil"/>
                  <w:left w:val="nil"/>
                  <w:bottom w:val="single" w:sz="4" w:space="0" w:color="auto"/>
                  <w:right w:val="single" w:sz="4" w:space="0" w:color="auto"/>
                </w:tcBorders>
                <w:shd w:val="clear" w:color="auto" w:fill="FFFFFF" w:themeFill="background1"/>
                <w:noWrap/>
                <w:vAlign w:val="center"/>
              </w:tcPr>
            </w:tcPrChange>
          </w:tcPr>
          <w:p w14:paraId="43BCFED9" w14:textId="77777777" w:rsidR="004E6452" w:rsidRPr="001570EA" w:rsidRDefault="004E6452">
            <w:pPr>
              <w:spacing w:before="80" w:after="80"/>
              <w:jc w:val="center"/>
              <w:rPr>
                <w:rFonts w:cs="Arial"/>
                <w:color w:val="000000"/>
                <w:sz w:val="18"/>
                <w:szCs w:val="18"/>
              </w:rPr>
              <w:pPrChange w:id="19022" w:author="Greg Clendenning" w:date="2024-04-16T16:42:00Z">
                <w:pPr>
                  <w:jc w:val="center"/>
                </w:pPr>
              </w:pPrChange>
            </w:pPr>
            <w:r w:rsidRPr="001570EA">
              <w:rPr>
                <w:rFonts w:cs="Arial"/>
                <w:color w:val="000000"/>
                <w:sz w:val="18"/>
                <w:szCs w:val="18"/>
              </w:rPr>
              <w:t>10.24 × AV + 148.1</w:t>
            </w:r>
          </w:p>
        </w:tc>
        <w:tc>
          <w:tcPr>
            <w:tcW w:w="1890" w:type="dxa"/>
            <w:tcBorders>
              <w:top w:val="nil"/>
              <w:left w:val="nil"/>
              <w:bottom w:val="single" w:sz="4" w:space="0" w:color="auto"/>
              <w:right w:val="single" w:sz="4" w:space="0" w:color="auto"/>
            </w:tcBorders>
            <w:shd w:val="clear" w:color="auto" w:fill="FFFFFF" w:themeFill="background1"/>
            <w:cellDel w:id="19023" w:author="Greg Clendenning" w:date="2024-04-16T16:42:00Z"/>
            <w:tcPrChange w:id="19024" w:author="Greg Clendenning" w:date="2024-04-16T16:42:00Z">
              <w:tcPr>
                <w:tcW w:w="1890" w:type="dxa"/>
                <w:tcBorders>
                  <w:top w:val="nil"/>
                  <w:left w:val="nil"/>
                  <w:bottom w:val="single" w:sz="4" w:space="0" w:color="auto"/>
                  <w:right w:val="single" w:sz="4" w:space="0" w:color="auto"/>
                </w:tcBorders>
                <w:shd w:val="clear" w:color="auto" w:fill="FFFFFF" w:themeFill="background1"/>
                <w:noWrap/>
                <w:vAlign w:val="center"/>
                <w:cellDel w:id="19025" w:author="Greg Clendenning" w:date="2024-04-16T16:42:00Z"/>
              </w:tcPr>
            </w:tcPrChange>
          </w:tcPr>
          <w:p w14:paraId="194635AB" w14:textId="77777777" w:rsidR="00FA5174" w:rsidRPr="00DD19FF" w:rsidRDefault="00FA5174" w:rsidP="00BD2C4C">
            <w:pPr>
              <w:jc w:val="center"/>
              <w:rPr>
                <w:rFonts w:cs="Arial"/>
                <w:color w:val="000000"/>
                <w:sz w:val="18"/>
                <w:szCs w:val="18"/>
              </w:rPr>
            </w:pPr>
            <w:del w:id="19026" w:author="Greg Clendenning" w:date="2024-04-16T16:42:00Z">
              <w:r w:rsidRPr="00DD19FF">
                <w:rPr>
                  <w:rFonts w:cs="Arial"/>
                  <w:color w:val="000000"/>
                  <w:sz w:val="18"/>
                  <w:szCs w:val="18"/>
                </w:rPr>
                <w:delText>9.22</w:delText>
              </w:r>
              <w:r>
                <w:rPr>
                  <w:rFonts w:cs="Arial"/>
                  <w:color w:val="000000"/>
                  <w:sz w:val="18"/>
                  <w:szCs w:val="18"/>
                </w:rPr>
                <w:delText xml:space="preserve"> × </w:delText>
              </w:r>
              <w:r w:rsidRPr="00DD19FF">
                <w:rPr>
                  <w:rFonts w:cs="Arial"/>
                  <w:color w:val="000000"/>
                  <w:sz w:val="18"/>
                  <w:szCs w:val="18"/>
                </w:rPr>
                <w:delText>AV</w:delText>
              </w:r>
              <w:r>
                <w:rPr>
                  <w:rFonts w:cs="Arial"/>
                  <w:color w:val="000000"/>
                  <w:sz w:val="18"/>
                  <w:szCs w:val="18"/>
                </w:rPr>
                <w:delText xml:space="preserve"> </w:delText>
              </w:r>
              <w:r w:rsidRPr="00DD19FF">
                <w:rPr>
                  <w:rFonts w:cs="Arial"/>
                  <w:color w:val="000000"/>
                  <w:sz w:val="18"/>
                  <w:szCs w:val="18"/>
                </w:rPr>
                <w:delText>+</w:delText>
              </w:r>
              <w:r>
                <w:rPr>
                  <w:rFonts w:cs="Arial"/>
                  <w:color w:val="000000"/>
                  <w:sz w:val="18"/>
                  <w:szCs w:val="18"/>
                </w:rPr>
                <w:delText xml:space="preserve"> </w:delText>
              </w:r>
              <w:r w:rsidRPr="00DD19FF">
                <w:rPr>
                  <w:rFonts w:cs="Arial"/>
                  <w:color w:val="000000"/>
                  <w:sz w:val="18"/>
                  <w:szCs w:val="18"/>
                </w:rPr>
                <w:delText>133.3</w:delText>
              </w:r>
            </w:del>
          </w:p>
        </w:tc>
      </w:tr>
      <w:tr w:rsidR="00475EB1" w:rsidRPr="001570EA" w14:paraId="4F3EBDD0"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D06C89B" w14:textId="2F9835D5" w:rsidR="004E6452" w:rsidRPr="001570EA" w:rsidRDefault="004E6452">
            <w:pPr>
              <w:spacing w:before="80" w:after="80"/>
              <w:rPr>
                <w:rFonts w:cs="Arial"/>
                <w:color w:val="000000"/>
                <w:sz w:val="18"/>
                <w:szCs w:val="18"/>
              </w:rPr>
              <w:pPrChange w:id="19027" w:author="Greg Clendenning" w:date="2024-04-16T16:42:00Z">
                <w:pPr/>
              </w:pPrChange>
            </w:pPr>
            <w:r w:rsidRPr="001570EA">
              <w:rPr>
                <w:rFonts w:cs="Arial"/>
                <w:color w:val="000000"/>
                <w:sz w:val="18"/>
                <w:szCs w:val="18"/>
              </w:rPr>
              <w:t>16. Compact upright freezers with manual defrost</w:t>
            </w:r>
            <w:del w:id="19028"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84AD3FA" w14:textId="77777777" w:rsidR="004E6452" w:rsidRPr="001570EA" w:rsidRDefault="004E6452">
            <w:pPr>
              <w:spacing w:before="80" w:after="80"/>
              <w:jc w:val="center"/>
              <w:rPr>
                <w:rFonts w:cs="Arial"/>
                <w:color w:val="000000"/>
                <w:sz w:val="18"/>
                <w:szCs w:val="18"/>
              </w:rPr>
              <w:pPrChange w:id="19029" w:author="Greg Clendenning" w:date="2024-04-16T16:42:00Z">
                <w:pPr>
                  <w:jc w:val="center"/>
                </w:pPr>
              </w:pPrChange>
            </w:pPr>
            <w:r w:rsidRPr="001570EA">
              <w:rPr>
                <w:rFonts w:cs="Arial"/>
                <w:color w:val="000000"/>
                <w:sz w:val="18"/>
                <w:szCs w:val="18"/>
              </w:rPr>
              <w:t>8.65 × AV + 225.7</w:t>
            </w:r>
          </w:p>
        </w:tc>
        <w:tc>
          <w:tcPr>
            <w:tcW w:w="2566" w:type="pct"/>
            <w:gridSpan w:val="3"/>
            <w:tcBorders>
              <w:top w:val="nil"/>
              <w:left w:val="single" w:sz="4" w:space="0" w:color="auto"/>
              <w:bottom w:val="single" w:sz="4" w:space="0" w:color="000000" w:themeColor="text1"/>
              <w:right w:val="single" w:sz="4" w:space="0" w:color="auto"/>
            </w:tcBorders>
            <w:shd w:val="clear" w:color="auto" w:fill="auto"/>
            <w:vAlign w:val="center"/>
          </w:tcPr>
          <w:p w14:paraId="29B2E66D" w14:textId="690E1A71" w:rsidR="004E6452" w:rsidRPr="001570EA" w:rsidRDefault="004E6452">
            <w:pPr>
              <w:spacing w:before="80" w:after="80"/>
              <w:jc w:val="center"/>
              <w:rPr>
                <w:rFonts w:cs="Arial"/>
                <w:color w:val="000000"/>
                <w:sz w:val="18"/>
                <w:szCs w:val="18"/>
              </w:rPr>
              <w:pPrChange w:id="19030" w:author="Greg Clendenning" w:date="2024-04-16T16:42:00Z">
                <w:pPr>
                  <w:jc w:val="center"/>
                </w:pPr>
              </w:pPrChange>
            </w:pPr>
            <w:r w:rsidRPr="001570EA">
              <w:rPr>
                <w:rFonts w:cs="Arial"/>
                <w:color w:val="000000"/>
                <w:sz w:val="18"/>
                <w:szCs w:val="18"/>
              </w:rPr>
              <w:t>7.</w:t>
            </w:r>
            <w:del w:id="19031" w:author="Greg Clendenning" w:date="2024-04-16T16:42:00Z">
              <w:r w:rsidR="00FA5174" w:rsidRPr="004806C2">
                <w:rPr>
                  <w:rFonts w:cs="Arial"/>
                  <w:color w:val="000000"/>
                  <w:sz w:val="18"/>
                  <w:szCs w:val="18"/>
                </w:rPr>
                <w:delText>79</w:delText>
              </w:r>
            </w:del>
            <w:ins w:id="19032" w:author="Greg Clendenning" w:date="2024-04-16T16:42:00Z">
              <w:r w:rsidRPr="001570EA">
                <w:rPr>
                  <w:rFonts w:cs="Arial"/>
                  <w:color w:val="000000"/>
                  <w:sz w:val="18"/>
                  <w:szCs w:val="18"/>
                </w:rPr>
                <w:t>35</w:t>
              </w:r>
            </w:ins>
            <w:r w:rsidRPr="001570EA">
              <w:rPr>
                <w:rFonts w:cs="Arial"/>
                <w:color w:val="000000"/>
                <w:sz w:val="18"/>
                <w:szCs w:val="18"/>
              </w:rPr>
              <w:t xml:space="preserve"> × AV + </w:t>
            </w:r>
            <w:del w:id="19033" w:author="Greg Clendenning" w:date="2024-04-16T16:42:00Z">
              <w:r w:rsidR="00FA5174" w:rsidRPr="004806C2">
                <w:rPr>
                  <w:rFonts w:cs="Arial"/>
                  <w:color w:val="000000"/>
                  <w:sz w:val="18"/>
                  <w:szCs w:val="18"/>
                </w:rPr>
                <w:delText>203.1</w:delText>
              </w:r>
            </w:del>
            <w:ins w:id="19034" w:author="Greg Clendenning" w:date="2024-04-16T16:42:00Z">
              <w:r w:rsidRPr="001570EA">
                <w:rPr>
                  <w:rFonts w:cs="Arial"/>
                  <w:color w:val="000000"/>
                  <w:sz w:val="18"/>
                  <w:szCs w:val="18"/>
                </w:rPr>
                <w:t>191.8</w:t>
              </w:r>
            </w:ins>
          </w:p>
        </w:tc>
      </w:tr>
      <w:tr w:rsidR="00475EB1" w:rsidRPr="001570EA" w14:paraId="17E93BFC"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3504A2B7" w14:textId="5D1962C0" w:rsidR="004E6452" w:rsidRPr="001570EA" w:rsidRDefault="004E6452">
            <w:pPr>
              <w:spacing w:before="80" w:after="80"/>
              <w:rPr>
                <w:rFonts w:cs="Arial"/>
                <w:color w:val="000000"/>
                <w:sz w:val="18"/>
                <w:szCs w:val="18"/>
              </w:rPr>
              <w:pPrChange w:id="19035" w:author="Greg Clendenning" w:date="2024-04-16T16:42:00Z">
                <w:pPr/>
              </w:pPrChange>
            </w:pPr>
            <w:r w:rsidRPr="001570EA">
              <w:rPr>
                <w:rFonts w:cs="Arial"/>
                <w:color w:val="000000"/>
                <w:sz w:val="18"/>
                <w:szCs w:val="18"/>
              </w:rPr>
              <w:t>17. Compact upright freezers with automatic defrost</w:t>
            </w:r>
            <w:del w:id="19036"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E30B45" w14:textId="77777777" w:rsidR="004E6452" w:rsidRPr="001570EA" w:rsidRDefault="004E6452">
            <w:pPr>
              <w:spacing w:before="80" w:after="80"/>
              <w:jc w:val="center"/>
              <w:rPr>
                <w:rFonts w:cs="Arial"/>
                <w:color w:val="000000"/>
                <w:sz w:val="18"/>
                <w:szCs w:val="18"/>
              </w:rPr>
              <w:pPrChange w:id="19037" w:author="Greg Clendenning" w:date="2024-04-16T16:42:00Z">
                <w:pPr>
                  <w:jc w:val="center"/>
                </w:pPr>
              </w:pPrChange>
            </w:pPr>
            <w:r w:rsidRPr="001570EA">
              <w:rPr>
                <w:rFonts w:cs="Arial"/>
                <w:color w:val="000000"/>
                <w:sz w:val="18"/>
                <w:szCs w:val="18"/>
              </w:rPr>
              <w:t>10.17 × AV + 351.9</w:t>
            </w:r>
          </w:p>
        </w:tc>
        <w:tc>
          <w:tcPr>
            <w:tcW w:w="2566" w:type="pct"/>
            <w:gridSpan w:val="3"/>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33FFCD" w14:textId="77777777" w:rsidR="004E6452" w:rsidRPr="001570EA" w:rsidRDefault="004E6452">
            <w:pPr>
              <w:spacing w:before="80" w:after="80"/>
              <w:jc w:val="center"/>
              <w:rPr>
                <w:rFonts w:cs="Arial"/>
                <w:color w:val="000000"/>
                <w:sz w:val="18"/>
                <w:szCs w:val="18"/>
              </w:rPr>
              <w:pPrChange w:id="19038" w:author="Greg Clendenning" w:date="2024-04-16T16:42:00Z">
                <w:pPr>
                  <w:jc w:val="center"/>
                </w:pPr>
              </w:pPrChange>
            </w:pPr>
            <w:r w:rsidRPr="001570EA">
              <w:rPr>
                <w:rFonts w:cs="Arial"/>
                <w:color w:val="000000"/>
                <w:sz w:val="18"/>
                <w:szCs w:val="18"/>
              </w:rPr>
              <w:t>9.15 × AV + 316.7</w:t>
            </w:r>
          </w:p>
        </w:tc>
      </w:tr>
      <w:tr w:rsidR="00475EB1" w:rsidRPr="001570EA" w14:paraId="1A16E4EE" w14:textId="77777777">
        <w:trPr>
          <w:trHeight w:val="352"/>
        </w:trPr>
        <w:tc>
          <w:tcPr>
            <w:tcW w:w="1311" w:type="pct"/>
            <w:tcBorders>
              <w:top w:val="nil"/>
              <w:left w:val="single" w:sz="4" w:space="0" w:color="auto"/>
              <w:bottom w:val="single" w:sz="4" w:space="0" w:color="auto"/>
              <w:right w:val="single" w:sz="4" w:space="0" w:color="auto"/>
            </w:tcBorders>
            <w:shd w:val="clear" w:color="auto" w:fill="FFFFFF" w:themeFill="background1"/>
            <w:vAlign w:val="center"/>
          </w:tcPr>
          <w:p w14:paraId="69AEE439" w14:textId="31EE49B3" w:rsidR="004E6452" w:rsidRPr="001570EA" w:rsidRDefault="004E6452">
            <w:pPr>
              <w:spacing w:before="80" w:after="80"/>
              <w:rPr>
                <w:rFonts w:cs="Arial"/>
                <w:color w:val="000000"/>
                <w:sz w:val="18"/>
                <w:szCs w:val="18"/>
              </w:rPr>
              <w:pPrChange w:id="19039" w:author="Greg Clendenning" w:date="2024-04-16T16:42:00Z">
                <w:pPr/>
              </w:pPrChange>
            </w:pPr>
            <w:r w:rsidRPr="001570EA">
              <w:rPr>
                <w:rFonts w:cs="Arial"/>
                <w:color w:val="000000"/>
                <w:sz w:val="18"/>
                <w:szCs w:val="18"/>
              </w:rPr>
              <w:t>18. Compact chest freezers</w:t>
            </w:r>
            <w:del w:id="19040" w:author="Greg Clendenning" w:date="2024-04-16T16:42:00Z">
              <w:r w:rsidR="00FA5174" w:rsidRPr="001A07E0">
                <w:rPr>
                  <w:rFonts w:cs="Arial"/>
                  <w:color w:val="000000"/>
                  <w:sz w:val="18"/>
                  <w:szCs w:val="18"/>
                </w:rPr>
                <w:delText>.</w:delText>
              </w:r>
            </w:del>
          </w:p>
        </w:tc>
        <w:tc>
          <w:tcPr>
            <w:tcW w:w="1123" w:type="pct"/>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57648F4" w14:textId="77777777" w:rsidR="004E6452" w:rsidRPr="001570EA" w:rsidRDefault="004E6452">
            <w:pPr>
              <w:spacing w:before="80" w:after="80"/>
              <w:jc w:val="center"/>
              <w:rPr>
                <w:rFonts w:cs="Arial"/>
                <w:color w:val="000000"/>
                <w:sz w:val="18"/>
                <w:szCs w:val="18"/>
              </w:rPr>
              <w:pPrChange w:id="19041" w:author="Greg Clendenning" w:date="2024-04-16T16:42:00Z">
                <w:pPr>
                  <w:jc w:val="center"/>
                </w:pPr>
              </w:pPrChange>
            </w:pPr>
            <w:r w:rsidRPr="001570EA">
              <w:rPr>
                <w:rFonts w:cs="Arial"/>
                <w:color w:val="000000"/>
                <w:sz w:val="18"/>
                <w:szCs w:val="18"/>
              </w:rPr>
              <w:t>9.25 ×</w:t>
            </w:r>
            <w:r w:rsidRPr="001570EA">
              <w:rPr>
                <w:rPrChange w:id="19042" w:author="Greg Clendenning" w:date="2024-04-16T16:42:00Z">
                  <w:rPr>
                    <w:color w:val="000000"/>
                    <w:sz w:val="18"/>
                  </w:rPr>
                </w:rPrChange>
              </w:rPr>
              <w:t xml:space="preserve"> </w:t>
            </w:r>
            <w:r w:rsidRPr="001570EA">
              <w:rPr>
                <w:rFonts w:cs="Arial"/>
                <w:color w:val="000000"/>
                <w:sz w:val="18"/>
                <w:szCs w:val="18"/>
              </w:rPr>
              <w:t>AV + 136.8</w:t>
            </w:r>
          </w:p>
        </w:tc>
        <w:tc>
          <w:tcPr>
            <w:tcW w:w="2566" w:type="pct"/>
            <w:gridSpan w:val="3"/>
            <w:tcBorders>
              <w:top w:val="nil"/>
              <w:left w:val="single" w:sz="4" w:space="0" w:color="auto"/>
              <w:bottom w:val="single" w:sz="4" w:space="0" w:color="000000" w:themeColor="text1"/>
              <w:right w:val="single" w:sz="4" w:space="0" w:color="auto"/>
            </w:tcBorders>
            <w:shd w:val="clear" w:color="auto" w:fill="FFFFFF" w:themeFill="background1"/>
            <w:vAlign w:val="center"/>
          </w:tcPr>
          <w:p w14:paraId="55D9A835" w14:textId="72302DEC" w:rsidR="004E6452" w:rsidRPr="001570EA" w:rsidRDefault="00FA5174">
            <w:pPr>
              <w:spacing w:before="80" w:after="80"/>
              <w:jc w:val="center"/>
              <w:rPr>
                <w:rFonts w:cs="Arial"/>
                <w:color w:val="000000"/>
                <w:sz w:val="18"/>
                <w:szCs w:val="18"/>
              </w:rPr>
              <w:pPrChange w:id="19043" w:author="Greg Clendenning" w:date="2024-04-16T16:42:00Z">
                <w:pPr>
                  <w:jc w:val="center"/>
                </w:pPr>
              </w:pPrChange>
            </w:pPr>
            <w:del w:id="19044" w:author="Greg Clendenning" w:date="2024-04-16T16:42:00Z">
              <w:r w:rsidRPr="004806C2">
                <w:rPr>
                  <w:rFonts w:cs="Arial"/>
                  <w:color w:val="000000"/>
                  <w:sz w:val="18"/>
                  <w:szCs w:val="18"/>
                </w:rPr>
                <w:delText>8.33</w:delText>
              </w:r>
            </w:del>
            <w:ins w:id="19045" w:author="Greg Clendenning" w:date="2024-04-16T16:42:00Z">
              <w:r w:rsidR="004E6452" w:rsidRPr="001570EA">
                <w:rPr>
                  <w:rFonts w:cs="Arial"/>
                  <w:color w:val="000000"/>
                  <w:sz w:val="18"/>
                  <w:szCs w:val="18"/>
                </w:rPr>
                <w:t>7.86</w:t>
              </w:r>
            </w:ins>
            <w:r w:rsidR="004E6452" w:rsidRPr="001570EA">
              <w:rPr>
                <w:rFonts w:cs="Arial"/>
                <w:color w:val="000000"/>
                <w:sz w:val="18"/>
                <w:szCs w:val="18"/>
              </w:rPr>
              <w:t xml:space="preserve"> × AV + </w:t>
            </w:r>
            <w:del w:id="19046" w:author="Greg Clendenning" w:date="2024-04-16T16:42:00Z">
              <w:r w:rsidRPr="004806C2">
                <w:rPr>
                  <w:rFonts w:cs="Arial"/>
                  <w:color w:val="000000"/>
                  <w:sz w:val="18"/>
                  <w:szCs w:val="18"/>
                </w:rPr>
                <w:delText>123.1</w:delText>
              </w:r>
            </w:del>
            <w:ins w:id="19047" w:author="Greg Clendenning" w:date="2024-04-16T16:42:00Z">
              <w:r w:rsidR="004E6452" w:rsidRPr="001570EA">
                <w:rPr>
                  <w:rFonts w:cs="Arial"/>
                  <w:color w:val="000000"/>
                  <w:sz w:val="18"/>
                  <w:szCs w:val="18"/>
                </w:rPr>
                <w:t>107.8</w:t>
              </w:r>
            </w:ins>
          </w:p>
        </w:tc>
      </w:tr>
    </w:tbl>
    <w:p w14:paraId="7B59329C" w14:textId="77777777" w:rsidR="004E6452" w:rsidRPr="001570EA" w:rsidRDefault="004E6452">
      <w:pPr>
        <w:pPrChange w:id="19048" w:author="Greg Clendenning" w:date="2024-04-16T16:42:00Z">
          <w:pPr>
            <w:pStyle w:val="NoSpacing"/>
          </w:pPr>
        </w:pPrChange>
      </w:pPr>
    </w:p>
    <w:p w14:paraId="3D5EAF25" w14:textId="77777777" w:rsidR="00FA5174" w:rsidRPr="00326D01" w:rsidRDefault="00FA5174" w:rsidP="00FA5174">
      <w:pPr>
        <w:rPr>
          <w:del w:id="19049" w:author="Greg Clendenning" w:date="2024-04-16T16:42:00Z"/>
          <w:rFonts w:cs="Arial"/>
        </w:rPr>
      </w:pPr>
      <w:del w:id="19050" w:author="Greg Clendenning" w:date="2024-04-16T16:42:00Z">
        <w:r>
          <w:rPr>
            <w:rFonts w:cs="Arial"/>
          </w:rPr>
          <w:delText xml:space="preserve">The default values for each configuration are given </w:delText>
        </w:r>
        <w:r w:rsidRPr="00A56EB6">
          <w:rPr>
            <w:rFonts w:cs="Arial"/>
          </w:rPr>
          <w:delText>in</w:delText>
        </w:r>
        <w:r>
          <w:delText xml:space="preserve"> </w:delText>
        </w:r>
        <w:r>
          <w:fldChar w:fldCharType="begin"/>
        </w:r>
        <w:r>
          <w:delInstrText xml:space="preserve"> REF _Ref533707546 \h </w:delInstrText>
        </w:r>
        <w:r>
          <w:fldChar w:fldCharType="separate"/>
        </w:r>
        <w:r w:rsidR="00146CD3" w:rsidRPr="008A1922">
          <w:delText>Table</w:delText>
        </w:r>
        <w:r w:rsidR="00146CD3">
          <w:delText xml:space="preserve"> </w:delText>
        </w:r>
        <w:r w:rsidR="00146CD3">
          <w:rPr>
            <w:noProof/>
          </w:rPr>
          <w:delText>2</w:delText>
        </w:r>
        <w:r w:rsidR="00146CD3">
          <w:noBreakHyphen/>
        </w:r>
        <w:r w:rsidR="00146CD3">
          <w:rPr>
            <w:noProof/>
          </w:rPr>
          <w:delText>74</w:delText>
        </w:r>
        <w:r>
          <w:fldChar w:fldCharType="end"/>
        </w:r>
        <w:r>
          <w:rPr>
            <w:rFonts w:cs="Arial"/>
          </w:rPr>
          <w:delText>.  Note that a compact freezer is defined as a freezer that has a volume less than 7.75 cubic feet and is 36 inches or less in height.</w:delText>
        </w:r>
      </w:del>
    </w:p>
    <w:p w14:paraId="7471F462" w14:textId="77777777" w:rsidR="00FA5174" w:rsidRDefault="00FA5174" w:rsidP="00FA5174">
      <w:pPr>
        <w:pStyle w:val="SubStyle"/>
        <w:keepNext/>
        <w:rPr>
          <w:del w:id="19051" w:author="Greg Clendenning" w:date="2024-04-16T16:42:00Z"/>
        </w:rPr>
      </w:pPr>
      <w:del w:id="19052" w:author="Greg Clendenning" w:date="2024-04-16T16:42:00Z">
        <w:r>
          <w:delText>Default Savings</w:delText>
        </w:r>
      </w:del>
    </w:p>
    <w:p w14:paraId="27F774B2" w14:textId="2708233E" w:rsidR="004E6452" w:rsidRPr="001570EA" w:rsidRDefault="004E6452" w:rsidP="004E6452">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9053" w:author="Greg Clendenning" w:date="2024-04-16T16:42:00Z">
        <w:r w:rsidR="003D6F35">
          <w:rPr>
            <w:noProof/>
          </w:rPr>
          <w:delText>76</w:delText>
        </w:r>
      </w:del>
      <w:ins w:id="19054" w:author="Greg Clendenning" w:date="2024-04-16T16:42:00Z">
        <w:r w:rsidR="002E093A" w:rsidRPr="001570EA">
          <w:rPr>
            <w:noProof/>
          </w:rPr>
          <w:t>88</w:t>
        </w:r>
      </w:ins>
      <w:r w:rsidR="002E093A" w:rsidRPr="001570EA">
        <w:fldChar w:fldCharType="end"/>
      </w:r>
      <w:del w:id="19055" w:author="Greg Clendenning" w:date="2024-04-16T16:42:00Z">
        <w:r w:rsidR="00FA5174" w:rsidRPr="008A1922">
          <w:delText>:</w:delText>
        </w:r>
        <w:r w:rsidR="00FA5174">
          <w:delText xml:space="preserve"> </w:delText>
        </w:r>
        <w:r w:rsidR="00FA5174" w:rsidRPr="008A1922">
          <w:delText>Default</w:delText>
        </w:r>
        <w:r w:rsidR="00FA5174">
          <w:delText xml:space="preserve"> </w:delText>
        </w:r>
        <w:r w:rsidR="00FA5174" w:rsidRPr="008A1922">
          <w:delText>Savings</w:delText>
        </w:r>
        <w:r w:rsidR="00FA5174">
          <w:delText xml:space="preserve"> </w:delText>
        </w:r>
        <w:r w:rsidR="00FA5174" w:rsidRPr="008A1922">
          <w:delText>Values</w:delText>
        </w:r>
        <w:r w:rsidR="00FA5174">
          <w:delText xml:space="preserve"> </w:delText>
        </w:r>
        <w:r w:rsidR="00FA5174" w:rsidRPr="008A1922">
          <w:delText>for</w:delText>
        </w:r>
        <w:r w:rsidR="00FA5174">
          <w:delText xml:space="preserve"> </w:delText>
        </w:r>
        <w:r w:rsidR="00FA5174" w:rsidRPr="008A1922">
          <w:delText>ENERGY</w:delText>
        </w:r>
        <w:r w:rsidR="00FA5174">
          <w:delText xml:space="preserve"> </w:delText>
        </w:r>
        <w:r w:rsidR="00FA5174" w:rsidRPr="008A1922">
          <w:delText>STAR</w:delText>
        </w:r>
        <w:r w:rsidR="00FA5174">
          <w:delText xml:space="preserve"> </w:delText>
        </w:r>
        <w:r w:rsidR="00FA5174" w:rsidRPr="008A1922">
          <w:delText>Freezers</w:delText>
        </w:r>
      </w:del>
      <w:ins w:id="19056" w:author="Greg Clendenning" w:date="2024-04-16T16:42:00Z">
        <w:r w:rsidRPr="001570EA">
          <w:t>: Door Coefficients for Federal Standard Energy Consumption Algorithms</w:t>
        </w:r>
      </w:ins>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75AE489A" w14:textId="77777777" w:rsidTr="00BD2C4C">
        <w:trPr>
          <w:trHeight w:val="715"/>
          <w:tblHeader/>
          <w:del w:id="19057" w:author="Greg Clendenning" w:date="2024-04-16T16:42:00Z"/>
        </w:trPr>
        <w:tc>
          <w:tcPr>
            <w:tcW w:w="2947" w:type="dxa"/>
            <w:shd w:val="clear" w:color="auto" w:fill="BFBFBF" w:themeFill="background1" w:themeFillShade="BF"/>
            <w:noWrap/>
            <w:vAlign w:val="bottom"/>
            <w:hideMark/>
          </w:tcPr>
          <w:p w14:paraId="7E3CCA33" w14:textId="77777777" w:rsidR="00FA5174" w:rsidRPr="004568F5" w:rsidRDefault="00FA5174" w:rsidP="00BD2C4C">
            <w:pPr>
              <w:keepNext/>
              <w:rPr>
                <w:del w:id="19058" w:author="Greg Clendenning" w:date="2024-04-16T16:42:00Z"/>
                <w:rFonts w:cs="Arial"/>
                <w:b/>
                <w:bCs/>
                <w:color w:val="000000"/>
                <w:sz w:val="18"/>
                <w:szCs w:val="18"/>
              </w:rPr>
            </w:pPr>
            <w:del w:id="19059" w:author="Greg Clendenning" w:date="2024-04-16T16:42:00Z">
              <w:r w:rsidRPr="004568F5">
                <w:rPr>
                  <w:rFonts w:cs="Arial"/>
                  <w:b/>
                  <w:bCs/>
                  <w:color w:val="000000"/>
                  <w:sz w:val="18"/>
                  <w:szCs w:val="18"/>
                </w:rPr>
                <w:delText>Freezer</w:delText>
              </w:r>
              <w:r>
                <w:rPr>
                  <w:rFonts w:cs="Arial"/>
                  <w:b/>
                  <w:bCs/>
                  <w:color w:val="000000"/>
                  <w:sz w:val="18"/>
                  <w:szCs w:val="18"/>
                </w:rPr>
                <w:delText xml:space="preserve"> </w:delText>
              </w:r>
              <w:r w:rsidRPr="004568F5">
                <w:rPr>
                  <w:rFonts w:cs="Arial"/>
                  <w:b/>
                  <w:bCs/>
                  <w:color w:val="000000"/>
                  <w:sz w:val="18"/>
                  <w:szCs w:val="18"/>
                </w:rPr>
                <w:delText>Category</w:delText>
              </w:r>
            </w:del>
          </w:p>
        </w:tc>
        <w:tc>
          <w:tcPr>
            <w:tcW w:w="1260" w:type="dxa"/>
            <w:shd w:val="clear" w:color="auto" w:fill="BFBFBF" w:themeFill="background1" w:themeFillShade="BF"/>
            <w:vAlign w:val="bottom"/>
          </w:tcPr>
          <w:p w14:paraId="7D260E12" w14:textId="77777777" w:rsidR="00FA5174" w:rsidRPr="004568F5" w:rsidRDefault="00FA5174" w:rsidP="00BD2C4C">
            <w:pPr>
              <w:keepNext/>
              <w:jc w:val="center"/>
              <w:rPr>
                <w:del w:id="19060" w:author="Greg Clendenning" w:date="2024-04-16T16:42:00Z"/>
                <w:rFonts w:cs="Arial"/>
                <w:b/>
                <w:bCs/>
                <w:color w:val="000000"/>
                <w:sz w:val="18"/>
                <w:szCs w:val="18"/>
              </w:rPr>
            </w:pPr>
            <w:del w:id="19061" w:author="Greg Clendenning" w:date="2024-04-16T16:42:00Z">
              <w:r>
                <w:rPr>
                  <w:rFonts w:cs="Arial"/>
                  <w:b/>
                  <w:bCs/>
                  <w:color w:val="000000"/>
                  <w:sz w:val="18"/>
                  <w:szCs w:val="18"/>
                </w:rPr>
                <w:delText>Average Unit Adj. Volume (ft</w:delText>
              </w:r>
              <w:r w:rsidRPr="009D6F67">
                <w:rPr>
                  <w:rFonts w:cs="Arial"/>
                  <w:b/>
                  <w:bCs/>
                  <w:color w:val="000000"/>
                  <w:sz w:val="18"/>
                  <w:szCs w:val="18"/>
                  <w:vertAlign w:val="superscript"/>
                </w:rPr>
                <w:delText>3</w:delText>
              </w:r>
              <w:r w:rsidRPr="004F28F0">
                <w:rPr>
                  <w:rFonts w:cs="Arial"/>
                  <w:b/>
                  <w:bCs/>
                  <w:color w:val="000000"/>
                  <w:sz w:val="18"/>
                  <w:szCs w:val="18"/>
                </w:rPr>
                <w:delText>)</w:delText>
              </w:r>
            </w:del>
          </w:p>
        </w:tc>
        <w:tc>
          <w:tcPr>
            <w:tcW w:w="1373" w:type="dxa"/>
            <w:shd w:val="clear" w:color="auto" w:fill="BFBFBF" w:themeFill="background1" w:themeFillShade="BF"/>
            <w:vAlign w:val="bottom"/>
            <w:hideMark/>
          </w:tcPr>
          <w:p w14:paraId="37F6B902" w14:textId="77777777" w:rsidR="00FA5174" w:rsidRPr="004568F5" w:rsidRDefault="00FA5174" w:rsidP="00BD2C4C">
            <w:pPr>
              <w:keepNext/>
              <w:jc w:val="center"/>
              <w:rPr>
                <w:del w:id="19062" w:author="Greg Clendenning" w:date="2024-04-16T16:42:00Z"/>
                <w:rFonts w:cs="Arial"/>
                <w:b/>
                <w:bCs/>
                <w:color w:val="000000"/>
                <w:sz w:val="18"/>
                <w:szCs w:val="18"/>
              </w:rPr>
            </w:pPr>
            <w:del w:id="19063" w:author="Greg Clendenning" w:date="2024-04-16T16:42:00Z">
              <w:r w:rsidRPr="004568F5">
                <w:rPr>
                  <w:rFonts w:cs="Arial"/>
                  <w:b/>
                  <w:bCs/>
                  <w:color w:val="000000"/>
                  <w:sz w:val="18"/>
                  <w:szCs w:val="18"/>
                </w:rPr>
                <w:footnoteReference w:customMarkFollows="1" w:id="57"/>
                <w:delText>Conventional</w:delText>
              </w:r>
              <w:r>
                <w:rPr>
                  <w:rFonts w:cs="Arial"/>
                  <w:b/>
                  <w:bCs/>
                  <w:color w:val="000000"/>
                  <w:sz w:val="18"/>
                  <w:szCs w:val="18"/>
                </w:rPr>
                <w:delText xml:space="preserve"> </w:delText>
              </w:r>
              <w:r w:rsidRPr="004568F5">
                <w:rPr>
                  <w:rFonts w:cs="Arial"/>
                  <w:b/>
                  <w:bCs/>
                  <w:color w:val="000000"/>
                  <w:sz w:val="18"/>
                  <w:szCs w:val="18"/>
                </w:rPr>
                <w:delText>Usage</w:delText>
              </w:r>
              <w:r w:rsidRPr="00B34F0A">
                <w:rPr>
                  <w:rFonts w:cs="Arial"/>
                  <w:b/>
                  <w:bCs/>
                  <w:color w:val="000000"/>
                  <w:sz w:val="18"/>
                  <w:szCs w:val="18"/>
                  <w:vertAlign w:val="superscript"/>
                </w:rPr>
                <w:delText>Source</w:delText>
              </w:r>
              <w:r>
                <w:rPr>
                  <w:rFonts w:cs="Arial"/>
                  <w:b/>
                  <w:bCs/>
                  <w:color w:val="000000"/>
                  <w:sz w:val="18"/>
                  <w:szCs w:val="18"/>
                  <w:vertAlign w:val="superscript"/>
                </w:rPr>
                <w:delText xml:space="preserve"> </w:delText>
              </w:r>
              <w:r w:rsidRPr="00B34F0A">
                <w:rPr>
                  <w:rFonts w:cs="Arial"/>
                  <w:b/>
                  <w:bCs/>
                  <w:color w:val="000000"/>
                  <w:sz w:val="18"/>
                  <w:szCs w:val="18"/>
                  <w:vertAlign w:val="superscript"/>
                </w:rPr>
                <w:delText>5</w:delText>
              </w:r>
              <w:r>
                <w:rPr>
                  <w:rFonts w:cs="Arial"/>
                  <w:b/>
                  <w:bCs/>
                  <w:color w:val="000000"/>
                  <w:sz w:val="18"/>
                  <w:szCs w:val="18"/>
                </w:rPr>
                <w:delText xml:space="preserve"> (</w:delText>
              </w:r>
              <w:r w:rsidRPr="004568F5">
                <w:rPr>
                  <w:rFonts w:cs="Arial"/>
                  <w:b/>
                  <w:bCs/>
                  <w:color w:val="000000"/>
                  <w:sz w:val="18"/>
                  <w:szCs w:val="18"/>
                </w:rPr>
                <w:delText>kWh/yr</w:delText>
              </w:r>
              <w:r>
                <w:rPr>
                  <w:rFonts w:cs="Arial"/>
                  <w:b/>
                  <w:bCs/>
                  <w:color w:val="000000"/>
                  <w:sz w:val="18"/>
                  <w:szCs w:val="18"/>
                </w:rPr>
                <w:delText>)</w:delText>
              </w:r>
            </w:del>
          </w:p>
        </w:tc>
        <w:tc>
          <w:tcPr>
            <w:tcW w:w="1530" w:type="dxa"/>
            <w:shd w:val="clear" w:color="auto" w:fill="BFBFBF" w:themeFill="background1" w:themeFillShade="BF"/>
            <w:vAlign w:val="bottom"/>
            <w:hideMark/>
          </w:tcPr>
          <w:p w14:paraId="0F244DEF" w14:textId="77777777" w:rsidR="00FA5174" w:rsidRPr="004568F5" w:rsidRDefault="00FA5174" w:rsidP="00BD2C4C">
            <w:pPr>
              <w:keepNext/>
              <w:jc w:val="center"/>
              <w:rPr>
                <w:del w:id="19065" w:author="Greg Clendenning" w:date="2024-04-16T16:42:00Z"/>
                <w:rFonts w:cs="Arial"/>
                <w:b/>
                <w:bCs/>
                <w:color w:val="000000"/>
                <w:sz w:val="18"/>
                <w:szCs w:val="18"/>
              </w:rPr>
            </w:pPr>
            <w:del w:id="19066" w:author="Greg Clendenning" w:date="2024-04-16T16:42:00Z">
              <w:r w:rsidRPr="004568F5">
                <w:rPr>
                  <w:rFonts w:cs="Arial"/>
                  <w:b/>
                  <w:bCs/>
                  <w:color w:val="000000"/>
                  <w:sz w:val="18"/>
                  <w:szCs w:val="18"/>
                </w:rPr>
                <w:footnoteReference w:customMarkFollows="1" w:id="58"/>
                <w:delText>ENERGY</w:delText>
              </w:r>
              <w:r>
                <w:rPr>
                  <w:rFonts w:cs="Arial"/>
                  <w:b/>
                  <w:bCs/>
                  <w:color w:val="000000"/>
                  <w:sz w:val="18"/>
                  <w:szCs w:val="18"/>
                </w:rPr>
                <w:delText xml:space="preserve"> </w:delText>
              </w:r>
              <w:r w:rsidRPr="004568F5">
                <w:rPr>
                  <w:rFonts w:cs="Arial"/>
                  <w:b/>
                  <w:bCs/>
                  <w:color w:val="000000"/>
                  <w:sz w:val="18"/>
                  <w:szCs w:val="18"/>
                </w:rPr>
                <w:delText>STAR</w:delText>
              </w:r>
              <w:r>
                <w:rPr>
                  <w:rFonts w:cs="Arial"/>
                  <w:b/>
                  <w:bCs/>
                  <w:color w:val="000000"/>
                  <w:sz w:val="18"/>
                  <w:szCs w:val="18"/>
                </w:rPr>
                <w:delText xml:space="preserve"> </w:delText>
              </w:r>
              <w:r w:rsidRPr="004568F5">
                <w:rPr>
                  <w:rFonts w:cs="Arial"/>
                  <w:b/>
                  <w:bCs/>
                  <w:color w:val="000000"/>
                  <w:sz w:val="18"/>
                  <w:szCs w:val="18"/>
                </w:rPr>
                <w:delText>Usage</w:delText>
              </w:r>
              <w:r w:rsidRPr="00B34F0A">
                <w:rPr>
                  <w:rFonts w:cs="Arial"/>
                  <w:b/>
                  <w:bCs/>
                  <w:color w:val="000000"/>
                  <w:sz w:val="18"/>
                  <w:szCs w:val="18"/>
                  <w:vertAlign w:val="superscript"/>
                </w:rPr>
                <w:delText xml:space="preserve"> Source</w:delText>
              </w:r>
              <w:r>
                <w:rPr>
                  <w:rFonts w:cs="Arial"/>
                  <w:b/>
                  <w:bCs/>
                  <w:color w:val="000000"/>
                  <w:sz w:val="18"/>
                  <w:szCs w:val="18"/>
                  <w:vertAlign w:val="superscript"/>
                </w:rPr>
                <w:delText xml:space="preserve"> </w:delText>
              </w:r>
              <w:r w:rsidRPr="00B34F0A">
                <w:rPr>
                  <w:rFonts w:cs="Arial"/>
                  <w:b/>
                  <w:bCs/>
                  <w:color w:val="000000"/>
                  <w:sz w:val="18"/>
                  <w:szCs w:val="18"/>
                  <w:vertAlign w:val="superscript"/>
                </w:rPr>
                <w:delText>5</w:delText>
              </w:r>
              <w:r>
                <w:rPr>
                  <w:rFonts w:cs="Arial"/>
                  <w:b/>
                  <w:bCs/>
                  <w:color w:val="000000"/>
                  <w:sz w:val="18"/>
                  <w:szCs w:val="18"/>
                  <w:vertAlign w:val="superscript"/>
                </w:rPr>
                <w:delText xml:space="preserve"> </w:delText>
              </w:r>
              <w:r>
                <w:rPr>
                  <w:rFonts w:cs="Arial"/>
                  <w:b/>
                  <w:bCs/>
                  <w:color w:val="000000"/>
                  <w:sz w:val="18"/>
                  <w:szCs w:val="18"/>
                </w:rPr>
                <w:delText>(</w:delText>
              </w:r>
              <w:r w:rsidRPr="004568F5">
                <w:rPr>
                  <w:rFonts w:cs="Arial"/>
                  <w:b/>
                  <w:bCs/>
                  <w:color w:val="000000"/>
                  <w:sz w:val="18"/>
                  <w:szCs w:val="18"/>
                </w:rPr>
                <w:delText>kWh/yr</w:delText>
              </w:r>
              <w:r>
                <w:rPr>
                  <w:rFonts w:cs="Arial"/>
                  <w:b/>
                  <w:bCs/>
                  <w:color w:val="000000"/>
                  <w:sz w:val="18"/>
                  <w:szCs w:val="18"/>
                </w:rPr>
                <w:delText>)</w:delText>
              </w:r>
            </w:del>
          </w:p>
        </w:tc>
        <w:tc>
          <w:tcPr>
            <w:tcW w:w="726" w:type="dxa"/>
            <w:shd w:val="clear" w:color="auto" w:fill="BFBFBF" w:themeFill="background1" w:themeFillShade="BF"/>
            <w:vAlign w:val="bottom"/>
            <w:hideMark/>
          </w:tcPr>
          <w:p w14:paraId="7ECE72E2" w14:textId="77777777" w:rsidR="00FA5174" w:rsidRPr="004568F5" w:rsidRDefault="00FA5174" w:rsidP="00BD2C4C">
            <w:pPr>
              <w:keepNext/>
              <w:jc w:val="center"/>
              <w:rPr>
                <w:del w:id="19068" w:author="Greg Clendenning" w:date="2024-04-16T16:42:00Z"/>
                <w:rFonts w:cs="Arial"/>
                <w:b/>
                <w:bCs/>
                <w:color w:val="000000"/>
                <w:sz w:val="18"/>
                <w:szCs w:val="18"/>
              </w:rPr>
            </w:pPr>
            <w:moveFromRangeStart w:id="19069" w:author="Greg Clendenning" w:date="2024-04-16T16:42:00Z" w:name="move164178275"/>
            <w:moveFrom w:id="19070" w:author="Greg Clendenning" w:date="2024-04-16T16:42:00Z">
              <w:r w:rsidRPr="004568F5">
                <w:rPr>
                  <w:rFonts w:cs="Arial"/>
                  <w:b/>
                  <w:bCs/>
                  <w:color w:val="000000"/>
                  <w:sz w:val="18"/>
                  <w:szCs w:val="18"/>
                </w:rPr>
                <w:t>ΔkWh</w:t>
              </w:r>
            </w:moveFrom>
            <w:moveFromRangeEnd w:id="19069"/>
          </w:p>
        </w:tc>
        <w:tc>
          <w:tcPr>
            <w:tcW w:w="889" w:type="dxa"/>
            <w:shd w:val="clear" w:color="auto" w:fill="BFBFBF" w:themeFill="background1" w:themeFillShade="BF"/>
            <w:vAlign w:val="bottom"/>
            <w:hideMark/>
          </w:tcPr>
          <w:p w14:paraId="511A369F" w14:textId="77777777" w:rsidR="00FA5174" w:rsidRPr="00FB0599" w:rsidRDefault="00FA5174" w:rsidP="00BD2C4C">
            <w:pPr>
              <w:keepNext/>
              <w:jc w:val="center"/>
              <w:rPr>
                <w:del w:id="19071" w:author="Greg Clendenning" w:date="2024-04-16T16:42:00Z"/>
                <w:rFonts w:cs="Arial"/>
                <w:b/>
                <w:bCs/>
                <w:color w:val="000000"/>
                <w:sz w:val="18"/>
                <w:szCs w:val="18"/>
              </w:rPr>
            </w:pPr>
            <w:del w:id="19072" w:author="Greg Clendenning" w:date="2024-04-16T16:42:00Z">
              <w:r w:rsidRPr="004568F5">
                <w:rPr>
                  <w:rFonts w:cs="Arial"/>
                  <w:b/>
                  <w:bCs/>
                  <w:color w:val="000000"/>
                  <w:sz w:val="18"/>
                  <w:szCs w:val="18"/>
                </w:rPr>
                <w:delText>ΔkW</w:delText>
              </w:r>
              <w:r>
                <w:rPr>
                  <w:rFonts w:cs="Arial"/>
                  <w:b/>
                  <w:bCs/>
                  <w:color w:val="000000"/>
                  <w:sz w:val="18"/>
                  <w:szCs w:val="18"/>
                  <w:vertAlign w:val="subscript"/>
                </w:rPr>
                <w:delText>peak</w:delText>
              </w:r>
            </w:del>
          </w:p>
        </w:tc>
      </w:tr>
      <w:tr w:rsidR="00FA5174" w:rsidRPr="004568F5" w14:paraId="333FA11E" w14:textId="77777777" w:rsidTr="00BD2C4C">
        <w:trPr>
          <w:trHeight w:val="621"/>
          <w:del w:id="19073" w:author="Greg Clendenning" w:date="2024-04-16T16:42:00Z"/>
        </w:trPr>
        <w:tc>
          <w:tcPr>
            <w:tcW w:w="2947" w:type="dxa"/>
            <w:noWrap/>
            <w:vAlign w:val="center"/>
            <w:hideMark/>
          </w:tcPr>
          <w:p w14:paraId="028736BA" w14:textId="77777777" w:rsidR="00FA5174" w:rsidRPr="004568F5" w:rsidRDefault="00FA5174" w:rsidP="00BD2C4C">
            <w:pPr>
              <w:keepNext/>
              <w:rPr>
                <w:del w:id="19074" w:author="Greg Clendenning" w:date="2024-04-16T16:42:00Z"/>
                <w:rFonts w:cs="Arial"/>
                <w:color w:val="000000"/>
                <w:sz w:val="18"/>
                <w:szCs w:val="18"/>
              </w:rPr>
            </w:pPr>
            <w:del w:id="19075" w:author="Greg Clendenning" w:date="2024-04-16T16:42:00Z">
              <w:r w:rsidRPr="001A07E0">
                <w:rPr>
                  <w:rFonts w:cs="Arial"/>
                  <w:color w:val="000000"/>
                  <w:sz w:val="18"/>
                  <w:szCs w:val="18"/>
                </w:rPr>
                <w:delText>8.</w:delText>
              </w:r>
              <w:r>
                <w:rPr>
                  <w:rFonts w:cs="Arial"/>
                  <w:color w:val="000000"/>
                  <w:sz w:val="18"/>
                  <w:szCs w:val="18"/>
                </w:rPr>
                <w:delText xml:space="preserve"> </w:delText>
              </w:r>
              <w:r w:rsidRPr="001A07E0">
                <w:rPr>
                  <w:rFonts w:cs="Arial"/>
                  <w:color w:val="000000"/>
                  <w:sz w:val="18"/>
                  <w:szCs w:val="18"/>
                </w:rPr>
                <w:delText>Upright</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with</w:delText>
              </w:r>
              <w:r>
                <w:rPr>
                  <w:rFonts w:cs="Arial"/>
                  <w:color w:val="000000"/>
                  <w:sz w:val="18"/>
                  <w:szCs w:val="18"/>
                </w:rPr>
                <w:delText xml:space="preserve"> </w:delText>
              </w:r>
              <w:r w:rsidRPr="001A07E0">
                <w:rPr>
                  <w:rFonts w:cs="Arial"/>
                  <w:color w:val="000000"/>
                  <w:sz w:val="18"/>
                  <w:szCs w:val="18"/>
                </w:rPr>
                <w:delText>manual</w:delText>
              </w:r>
              <w:r>
                <w:rPr>
                  <w:rFonts w:cs="Arial"/>
                  <w:color w:val="000000"/>
                  <w:sz w:val="18"/>
                  <w:szCs w:val="18"/>
                </w:rPr>
                <w:delText xml:space="preserve"> </w:delText>
              </w:r>
              <w:r w:rsidRPr="001A07E0">
                <w:rPr>
                  <w:rFonts w:cs="Arial"/>
                  <w:color w:val="000000"/>
                  <w:sz w:val="18"/>
                  <w:szCs w:val="18"/>
                </w:rPr>
                <w:delText>defrost.</w:delText>
              </w:r>
            </w:del>
          </w:p>
        </w:tc>
        <w:tc>
          <w:tcPr>
            <w:tcW w:w="1260" w:type="dxa"/>
            <w:vAlign w:val="center"/>
          </w:tcPr>
          <w:p w14:paraId="184B32D9" w14:textId="77777777" w:rsidR="00FA5174" w:rsidRDefault="00FA5174" w:rsidP="00BD2C4C">
            <w:pPr>
              <w:keepNext/>
              <w:tabs>
                <w:tab w:val="decimal" w:pos="504"/>
              </w:tabs>
              <w:rPr>
                <w:del w:id="19076" w:author="Greg Clendenning" w:date="2024-04-16T16:42:00Z"/>
                <w:rFonts w:cs="Arial"/>
                <w:color w:val="000000"/>
                <w:sz w:val="18"/>
                <w:szCs w:val="18"/>
              </w:rPr>
            </w:pPr>
            <w:del w:id="19077" w:author="Greg Clendenning" w:date="2024-04-16T16:42:00Z">
              <w:r>
                <w:rPr>
                  <w:rFonts w:cs="Arial"/>
                  <w:color w:val="000000"/>
                  <w:sz w:val="18"/>
                  <w:szCs w:val="18"/>
                </w:rPr>
                <w:delText>12.6</w:delText>
              </w:r>
            </w:del>
          </w:p>
        </w:tc>
        <w:tc>
          <w:tcPr>
            <w:tcW w:w="1373" w:type="dxa"/>
            <w:noWrap/>
            <w:vAlign w:val="center"/>
          </w:tcPr>
          <w:p w14:paraId="17EA67EF" w14:textId="77777777" w:rsidR="00FA5174" w:rsidRPr="004568F5" w:rsidRDefault="00FA5174" w:rsidP="00BD2C4C">
            <w:pPr>
              <w:keepNext/>
              <w:jc w:val="center"/>
              <w:rPr>
                <w:del w:id="19078" w:author="Greg Clendenning" w:date="2024-04-16T16:42:00Z"/>
                <w:rFonts w:cs="Arial"/>
                <w:color w:val="000000"/>
                <w:sz w:val="18"/>
                <w:szCs w:val="18"/>
              </w:rPr>
            </w:pPr>
            <w:del w:id="19079" w:author="Greg Clendenning" w:date="2024-04-16T16:42:00Z">
              <w:r>
                <w:rPr>
                  <w:rFonts w:cs="Arial"/>
                  <w:color w:val="000000"/>
                  <w:sz w:val="18"/>
                  <w:szCs w:val="18"/>
                </w:rPr>
                <w:delText>264</w:delText>
              </w:r>
            </w:del>
          </w:p>
        </w:tc>
        <w:tc>
          <w:tcPr>
            <w:tcW w:w="1530" w:type="dxa"/>
            <w:noWrap/>
            <w:vAlign w:val="center"/>
          </w:tcPr>
          <w:p w14:paraId="16A1EFAD" w14:textId="77777777" w:rsidR="00FA5174" w:rsidRPr="004568F5" w:rsidRDefault="00FA5174" w:rsidP="00BD2C4C">
            <w:pPr>
              <w:keepNext/>
              <w:jc w:val="center"/>
              <w:rPr>
                <w:del w:id="19080" w:author="Greg Clendenning" w:date="2024-04-16T16:42:00Z"/>
                <w:rFonts w:cs="Arial"/>
                <w:color w:val="000000"/>
                <w:sz w:val="18"/>
                <w:szCs w:val="18"/>
              </w:rPr>
            </w:pPr>
            <w:del w:id="19081" w:author="Greg Clendenning" w:date="2024-04-16T16:42:00Z">
              <w:r>
                <w:rPr>
                  <w:rFonts w:cs="Arial"/>
                  <w:color w:val="000000"/>
                  <w:sz w:val="18"/>
                  <w:szCs w:val="18"/>
                </w:rPr>
                <w:delText>237</w:delText>
              </w:r>
            </w:del>
          </w:p>
        </w:tc>
        <w:tc>
          <w:tcPr>
            <w:tcW w:w="726" w:type="dxa"/>
            <w:noWrap/>
            <w:vAlign w:val="center"/>
          </w:tcPr>
          <w:p w14:paraId="5D748DFF" w14:textId="77777777" w:rsidR="00FA5174" w:rsidRPr="004568F5" w:rsidRDefault="00FA5174" w:rsidP="00BD2C4C">
            <w:pPr>
              <w:keepNext/>
              <w:jc w:val="center"/>
              <w:rPr>
                <w:del w:id="19082" w:author="Greg Clendenning" w:date="2024-04-16T16:42:00Z"/>
                <w:rFonts w:cs="Arial"/>
                <w:color w:val="000000"/>
                <w:sz w:val="18"/>
                <w:szCs w:val="18"/>
              </w:rPr>
            </w:pPr>
            <w:del w:id="19083" w:author="Greg Clendenning" w:date="2024-04-16T16:42:00Z">
              <w:r>
                <w:rPr>
                  <w:rFonts w:cs="Arial"/>
                  <w:color w:val="000000"/>
                  <w:sz w:val="18"/>
                  <w:szCs w:val="18"/>
                </w:rPr>
                <w:delText>27</w:delText>
              </w:r>
            </w:del>
          </w:p>
        </w:tc>
        <w:tc>
          <w:tcPr>
            <w:tcW w:w="889" w:type="dxa"/>
            <w:noWrap/>
            <w:vAlign w:val="center"/>
          </w:tcPr>
          <w:p w14:paraId="5B785AC8" w14:textId="77777777" w:rsidR="00FA5174" w:rsidRPr="004568F5" w:rsidRDefault="00FA5174" w:rsidP="00BD2C4C">
            <w:pPr>
              <w:keepNext/>
              <w:jc w:val="center"/>
              <w:rPr>
                <w:del w:id="19084" w:author="Greg Clendenning" w:date="2024-04-16T16:42:00Z"/>
                <w:rFonts w:cs="Arial"/>
                <w:color w:val="000000"/>
                <w:sz w:val="18"/>
                <w:szCs w:val="18"/>
              </w:rPr>
            </w:pPr>
            <w:del w:id="19085" w:author="Greg Clendenning" w:date="2024-04-16T16:42:00Z">
              <w:r>
                <w:rPr>
                  <w:rFonts w:cs="Arial"/>
                  <w:color w:val="000000"/>
                  <w:sz w:val="18"/>
                  <w:szCs w:val="18"/>
                </w:rPr>
                <w:delText>0.0043</w:delText>
              </w:r>
            </w:del>
          </w:p>
        </w:tc>
      </w:tr>
    </w:tbl>
    <w:tbl>
      <w:tblPr>
        <w:tblStyle w:val="Style1"/>
        <w:tblW w:w="0" w:type="auto"/>
        <w:tblLook w:val="04A0" w:firstRow="1" w:lastRow="0" w:firstColumn="1" w:lastColumn="0" w:noHBand="0" w:noVBand="1"/>
        <w:tblPrChange w:id="19086" w:author="Greg Clendenning" w:date="2024-04-16T16:42:00Z">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57"/>
        <w:gridCol w:w="2157"/>
        <w:gridCol w:w="314"/>
        <w:gridCol w:w="1530"/>
        <w:gridCol w:w="314"/>
        <w:gridCol w:w="98"/>
        <w:gridCol w:w="1373"/>
        <w:gridCol w:w="393"/>
        <w:gridCol w:w="196"/>
        <w:gridCol w:w="98"/>
        <w:tblGridChange w:id="19087">
          <w:tblGrid>
            <w:gridCol w:w="2157"/>
            <w:gridCol w:w="790"/>
            <w:gridCol w:w="1260"/>
            <w:gridCol w:w="107"/>
            <w:gridCol w:w="790"/>
            <w:gridCol w:w="476"/>
            <w:gridCol w:w="784"/>
            <w:gridCol w:w="746"/>
            <w:gridCol w:w="627"/>
            <w:gridCol w:w="99"/>
            <w:gridCol w:w="889"/>
            <w:gridCol w:w="542"/>
            <w:gridCol w:w="726"/>
            <w:gridCol w:w="889"/>
          </w:tblGrid>
        </w:tblGridChange>
      </w:tblGrid>
      <w:tr w:rsidR="004E6452" w:rsidRPr="001570EA" w14:paraId="3C2A6150" w14:textId="0CC4AF6A">
        <w:trPr>
          <w:cnfStyle w:val="100000000000" w:firstRow="1" w:lastRow="0" w:firstColumn="0" w:lastColumn="0" w:oddVBand="0" w:evenVBand="0" w:oddHBand="0" w:evenHBand="0" w:firstRowFirstColumn="0" w:firstRowLastColumn="0" w:lastRowFirstColumn="0" w:lastRowLastColumn="0"/>
          <w:trHeight w:val="1061"/>
          <w:trPrChange w:id="19088" w:author="Greg Clendenning" w:date="2024-04-16T16:42:00Z">
            <w:trPr>
              <w:trHeight w:val="720"/>
            </w:trPr>
          </w:trPrChange>
        </w:trPr>
        <w:tc>
          <w:tcPr>
            <w:tcW w:w="2157" w:type="dxa"/>
            <w:cellIns w:id="19089" w:author="Greg Clendenning" w:date="2024-04-16T16:42:00Z"/>
            <w:tcPrChange w:id="19090" w:author="Greg Clendenning" w:date="2024-04-16T16:42:00Z">
              <w:tcPr>
                <w:tcW w:w="2947" w:type="dxa"/>
                <w:noWrap/>
                <w:vAlign w:val="center"/>
                <w:cellIns w:id="19091" w:author="Greg Clendenning" w:date="2024-04-16T16:42:00Z"/>
              </w:tcPr>
            </w:tcPrChange>
          </w:tcPr>
          <w:p w14:paraId="5B44AB67" w14:textId="77777777" w:rsidR="004E6452" w:rsidRPr="001570EA" w:rsidRDefault="004E6452">
            <w:pPr>
              <w:pStyle w:val="NoSpacing"/>
              <w:jc w:val="left"/>
              <w:cnfStyle w:val="100000000000" w:firstRow="1" w:lastRow="0" w:firstColumn="0" w:lastColumn="0" w:oddVBand="0" w:evenVBand="0" w:oddHBand="0" w:evenHBand="0" w:firstRowFirstColumn="0" w:firstRowLastColumn="0" w:lastRowFirstColumn="0" w:lastRowLastColumn="0"/>
              <w:rPr>
                <w:rFonts w:cs="Arial"/>
                <w:sz w:val="18"/>
                <w:szCs w:val="18"/>
              </w:rPr>
            </w:pPr>
            <w:ins w:id="19092" w:author="Greg Clendenning" w:date="2024-04-16T16:42:00Z">
              <w:r w:rsidRPr="001570EA">
                <w:rPr>
                  <w:rFonts w:cs="Arial"/>
                  <w:sz w:val="18"/>
                  <w:szCs w:val="18"/>
                </w:rPr>
                <w:t>Door Coefficient</w:t>
              </w:r>
            </w:ins>
          </w:p>
        </w:tc>
        <w:tc>
          <w:tcPr>
            <w:tcW w:w="2157" w:type="dxa"/>
            <w:cellIns w:id="19093" w:author="Greg Clendenning" w:date="2024-04-16T16:42:00Z"/>
            <w:tcPrChange w:id="19094" w:author="Greg Clendenning" w:date="2024-04-16T16:42:00Z">
              <w:tcPr>
                <w:tcW w:w="2947" w:type="dxa"/>
                <w:gridSpan w:val="3"/>
                <w:noWrap/>
                <w:vAlign w:val="center"/>
                <w:cellIns w:id="19095" w:author="Greg Clendenning" w:date="2024-04-16T16:42:00Z"/>
              </w:tcPr>
            </w:tcPrChange>
          </w:tcPr>
          <w:p w14:paraId="747066FB" w14:textId="77777777" w:rsidR="004E6452" w:rsidRPr="001570EA" w:rsidRDefault="004E6452">
            <w:pPr>
              <w:pStyle w:val="NoSpacing"/>
              <w:jc w:val="left"/>
              <w:cnfStyle w:val="100000000000" w:firstRow="1" w:lastRow="0" w:firstColumn="0" w:lastColumn="0" w:oddVBand="0" w:evenVBand="0" w:oddHBand="0" w:evenHBand="0" w:firstRowFirstColumn="0" w:firstRowLastColumn="0" w:lastRowFirstColumn="0" w:lastRowLastColumn="0"/>
              <w:rPr>
                <w:rFonts w:cs="Arial"/>
                <w:sz w:val="18"/>
                <w:szCs w:val="18"/>
              </w:rPr>
            </w:pPr>
            <w:ins w:id="19096" w:author="Greg Clendenning" w:date="2024-04-16T16:42:00Z">
              <w:r w:rsidRPr="001570EA">
                <w:rPr>
                  <w:rFonts w:cs="Arial"/>
                  <w:sz w:val="18"/>
                  <w:szCs w:val="18"/>
                </w:rPr>
                <w:t>Products with a Transparent Door</w:t>
              </w:r>
            </w:ins>
          </w:p>
        </w:tc>
        <w:tc>
          <w:tcPr>
            <w:tcW w:w="2158" w:type="dxa"/>
            <w:gridSpan w:val="3"/>
            <w:tcPrChange w:id="19097" w:author="Greg Clendenning" w:date="2024-04-16T16:42:00Z">
              <w:tcPr>
                <w:tcW w:w="2947" w:type="dxa"/>
                <w:noWrap/>
                <w:vAlign w:val="center"/>
              </w:tcPr>
            </w:tcPrChange>
          </w:tcPr>
          <w:p w14:paraId="172B9FDA" w14:textId="2B14DC68" w:rsidR="004E6452" w:rsidRPr="001570EA" w:rsidRDefault="00FA5174">
            <w:pPr>
              <w:pStyle w:val="NoSpacing"/>
              <w:jc w:val="left"/>
              <w:cnfStyle w:val="100000000000" w:firstRow="1" w:lastRow="0" w:firstColumn="0" w:lastColumn="0" w:oddVBand="0" w:evenVBand="0" w:oddHBand="0" w:evenHBand="0" w:firstRowFirstColumn="0" w:firstRowLastColumn="0" w:lastRowFirstColumn="0" w:lastRowLastColumn="0"/>
              <w:rPr>
                <w:sz w:val="18"/>
                <w:rPrChange w:id="19098" w:author="Greg Clendenning" w:date="2024-04-16T16:42:00Z">
                  <w:rPr>
                    <w:color w:val="000000"/>
                    <w:sz w:val="18"/>
                  </w:rPr>
                </w:rPrChange>
              </w:rPr>
              <w:pPrChange w:id="19099" w:author="Greg Clendenning" w:date="2024-04-16T16:42:00Z">
                <w:pPr>
                  <w:keepNext/>
                  <w:cnfStyle w:val="100000000000" w:firstRow="1" w:lastRow="0" w:firstColumn="0" w:lastColumn="0" w:oddVBand="0" w:evenVBand="0" w:oddHBand="0" w:evenHBand="0" w:firstRowFirstColumn="0" w:firstRowLastColumn="0" w:lastRowFirstColumn="0" w:lastRowLastColumn="0"/>
                </w:pPr>
              </w:pPrChange>
            </w:pPr>
            <w:del w:id="19100" w:author="Greg Clendenning" w:date="2024-04-16T16:42:00Z">
              <w:r w:rsidRPr="001A07E0">
                <w:rPr>
                  <w:rFonts w:cs="Arial"/>
                  <w:color w:val="000000"/>
                  <w:sz w:val="18"/>
                  <w:szCs w:val="18"/>
                </w:rPr>
                <w:delText>9.</w:delText>
              </w:r>
              <w:r>
                <w:rPr>
                  <w:rFonts w:cs="Arial"/>
                  <w:color w:val="000000"/>
                  <w:sz w:val="18"/>
                  <w:szCs w:val="18"/>
                </w:rPr>
                <w:delText xml:space="preserve"> </w:delText>
              </w:r>
              <w:r w:rsidRPr="001A07E0">
                <w:rPr>
                  <w:rFonts w:cs="Arial"/>
                  <w:color w:val="000000"/>
                  <w:sz w:val="18"/>
                  <w:szCs w:val="18"/>
                </w:rPr>
                <w:delText>Upright</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with</w:delText>
              </w:r>
              <w:r>
                <w:rPr>
                  <w:rFonts w:cs="Arial"/>
                  <w:color w:val="000000"/>
                  <w:sz w:val="18"/>
                  <w:szCs w:val="18"/>
                </w:rPr>
                <w:delText xml:space="preserve"> </w:delText>
              </w:r>
              <w:r w:rsidRPr="001A07E0">
                <w:rPr>
                  <w:rFonts w:cs="Arial"/>
                  <w:color w:val="000000"/>
                  <w:sz w:val="18"/>
                  <w:szCs w:val="18"/>
                </w:rPr>
                <w:delText>automatic</w:delText>
              </w:r>
              <w:r>
                <w:rPr>
                  <w:rFonts w:cs="Arial"/>
                  <w:color w:val="000000"/>
                  <w:sz w:val="18"/>
                  <w:szCs w:val="18"/>
                </w:rPr>
                <w:delText xml:space="preserve"> </w:delText>
              </w:r>
              <w:r w:rsidRPr="001A07E0">
                <w:rPr>
                  <w:rFonts w:cs="Arial"/>
                  <w:color w:val="000000"/>
                  <w:sz w:val="18"/>
                  <w:szCs w:val="18"/>
                </w:rPr>
                <w:delText>defrost</w:delText>
              </w:r>
              <w:r>
                <w:rPr>
                  <w:rFonts w:cs="Arial"/>
                  <w:color w:val="000000"/>
                  <w:sz w:val="18"/>
                  <w:szCs w:val="18"/>
                </w:rPr>
                <w:delText xml:space="preserve"> </w:delText>
              </w:r>
              <w:r w:rsidRPr="001A07E0">
                <w:rPr>
                  <w:rFonts w:cs="Arial"/>
                  <w:color w:val="000000"/>
                  <w:sz w:val="18"/>
                  <w:szCs w:val="18"/>
                </w:rPr>
                <w:delText>without</w:delText>
              </w:r>
              <w:r>
                <w:rPr>
                  <w:rFonts w:cs="Arial"/>
                  <w:color w:val="000000"/>
                  <w:sz w:val="18"/>
                  <w:szCs w:val="18"/>
                </w:rPr>
                <w:delText xml:space="preserve"> </w:delText>
              </w:r>
              <w:r w:rsidRPr="001A07E0">
                <w:rPr>
                  <w:rFonts w:cs="Arial"/>
                  <w:color w:val="000000"/>
                  <w:sz w:val="18"/>
                  <w:szCs w:val="18"/>
                </w:rPr>
                <w:delText>an</w:delText>
              </w:r>
              <w:r>
                <w:rPr>
                  <w:rFonts w:cs="Arial"/>
                  <w:color w:val="000000"/>
                  <w:sz w:val="18"/>
                  <w:szCs w:val="18"/>
                </w:rPr>
                <w:delText xml:space="preserve"> </w:delText>
              </w:r>
              <w:r w:rsidRPr="001A07E0">
                <w:rPr>
                  <w:rFonts w:cs="Arial"/>
                  <w:color w:val="000000"/>
                  <w:sz w:val="18"/>
                  <w:szCs w:val="18"/>
                </w:rPr>
                <w:delText>automatic</w:delText>
              </w:r>
              <w:r>
                <w:rPr>
                  <w:rFonts w:cs="Arial"/>
                  <w:color w:val="000000"/>
                  <w:sz w:val="18"/>
                  <w:szCs w:val="18"/>
                </w:rPr>
                <w:delText xml:space="preserve"> </w:delText>
              </w:r>
              <w:r w:rsidRPr="001A07E0">
                <w:rPr>
                  <w:rFonts w:cs="Arial"/>
                  <w:color w:val="000000"/>
                  <w:sz w:val="18"/>
                  <w:szCs w:val="18"/>
                </w:rPr>
                <w:delText>icemaker.</w:delText>
              </w:r>
            </w:del>
            <w:ins w:id="19101" w:author="Greg Clendenning" w:date="2024-04-16T16:42:00Z">
              <w:r w:rsidR="004E6452" w:rsidRPr="001570EA">
                <w:rPr>
                  <w:rFonts w:cs="Arial"/>
                  <w:sz w:val="18"/>
                  <w:szCs w:val="18"/>
                </w:rPr>
                <w:t>Products without a Transparent Door with a Door-in-Door</w:t>
              </w:r>
            </w:ins>
          </w:p>
        </w:tc>
        <w:tc>
          <w:tcPr>
            <w:tcW w:w="2158" w:type="dxa"/>
            <w:tcPrChange w:id="19102" w:author="Greg Clendenning" w:date="2024-04-16T16:42:00Z">
              <w:tcPr>
                <w:tcW w:w="1260" w:type="dxa"/>
                <w:gridSpan w:val="2"/>
                <w:vAlign w:val="center"/>
              </w:tcPr>
            </w:tcPrChange>
          </w:tcPr>
          <w:p w14:paraId="7FA01AA0" w14:textId="5A5859D2" w:rsidR="004E6452" w:rsidRPr="001570EA" w:rsidRDefault="00FA5174">
            <w:pPr>
              <w:pStyle w:val="NoSpacing"/>
              <w:jc w:val="left"/>
              <w:cnfStyle w:val="100000000000" w:firstRow="1" w:lastRow="0" w:firstColumn="0" w:lastColumn="0" w:oddVBand="0" w:evenVBand="0" w:oddHBand="0" w:evenHBand="0" w:firstRowFirstColumn="0" w:firstRowLastColumn="0" w:lastRowFirstColumn="0" w:lastRowLastColumn="0"/>
              <w:rPr>
                <w:sz w:val="18"/>
                <w:rPrChange w:id="19103" w:author="Greg Clendenning" w:date="2024-04-16T16:42:00Z">
                  <w:rPr>
                    <w:color w:val="000000"/>
                    <w:sz w:val="18"/>
                  </w:rPr>
                </w:rPrChange>
              </w:rPr>
              <w:pPrChange w:id="19104" w:author="Greg Clendenning" w:date="2024-04-16T16:42:00Z">
                <w:pPr>
                  <w:keepNext/>
                  <w:tabs>
                    <w:tab w:val="decimal" w:pos="504"/>
                  </w:tabs>
                  <w:cnfStyle w:val="100000000000" w:firstRow="1" w:lastRow="0" w:firstColumn="0" w:lastColumn="0" w:oddVBand="0" w:evenVBand="0" w:oddHBand="0" w:evenHBand="0" w:firstRowFirstColumn="0" w:firstRowLastColumn="0" w:lastRowFirstColumn="0" w:lastRowLastColumn="0"/>
                </w:pPr>
              </w:pPrChange>
            </w:pPr>
            <w:del w:id="19105" w:author="Greg Clendenning" w:date="2024-04-16T16:42:00Z">
              <w:r>
                <w:rPr>
                  <w:rFonts w:cs="Arial"/>
                  <w:color w:val="000000"/>
                  <w:sz w:val="18"/>
                  <w:szCs w:val="18"/>
                </w:rPr>
                <w:delText>24.7</w:delText>
              </w:r>
            </w:del>
            <w:ins w:id="19106" w:author="Greg Clendenning" w:date="2024-04-16T16:42:00Z">
              <w:r w:rsidR="004E6452" w:rsidRPr="001570EA">
                <w:rPr>
                  <w:rFonts w:cs="Arial"/>
                  <w:sz w:val="18"/>
                  <w:szCs w:val="18"/>
                </w:rPr>
                <w:t>Products without a Transparent Door or Door-in-Door with Added External Doors</w:t>
              </w:r>
            </w:ins>
          </w:p>
        </w:tc>
        <w:tc>
          <w:tcPr>
            <w:tcW w:w="0" w:type="dxa"/>
            <w:cellDel w:id="19107" w:author="Greg Clendenning" w:date="2024-04-16T16:42:00Z"/>
            <w:tcPrChange w:id="19108" w:author="Greg Clendenning" w:date="2024-04-16T16:42:00Z">
              <w:tcPr>
                <w:tcW w:w="1373" w:type="dxa"/>
                <w:gridSpan w:val="2"/>
                <w:noWrap/>
                <w:vAlign w:val="center"/>
                <w:cellDel w:id="19109" w:author="Greg Clendenning" w:date="2024-04-16T16:42:00Z"/>
              </w:tcPr>
            </w:tcPrChange>
          </w:tcPr>
          <w:p w14:paraId="1FCF08C3" w14:textId="77777777" w:rsidR="00FA5174" w:rsidRDefault="00FA5174" w:rsidP="00BD2C4C">
            <w:pPr>
              <w:keepNext/>
              <w:jc w:val="center"/>
              <w:cnfStyle w:val="100000000000" w:firstRow="1" w:lastRow="0" w:firstColumn="0" w:lastColumn="0" w:oddVBand="0" w:evenVBand="0" w:oddHBand="0" w:evenHBand="0" w:firstRowFirstColumn="0" w:firstRowLastColumn="0" w:lastRowFirstColumn="0" w:lastRowLastColumn="0"/>
              <w:rPr>
                <w:rFonts w:cs="Arial"/>
                <w:color w:val="000000"/>
                <w:sz w:val="18"/>
                <w:szCs w:val="18"/>
              </w:rPr>
            </w:pPr>
            <w:del w:id="19110" w:author="Greg Clendenning" w:date="2024-04-16T16:42:00Z">
              <w:r>
                <w:rPr>
                  <w:rFonts w:cs="Arial"/>
                  <w:color w:val="000000"/>
                  <w:sz w:val="18"/>
                  <w:szCs w:val="18"/>
                </w:rPr>
                <w:delText>441</w:delText>
              </w:r>
            </w:del>
          </w:p>
        </w:tc>
        <w:tc>
          <w:tcPr>
            <w:tcW w:w="0" w:type="dxa"/>
            <w:cellDel w:id="19111" w:author="Greg Clendenning" w:date="2024-04-16T16:42:00Z"/>
            <w:tcPrChange w:id="19112" w:author="Greg Clendenning" w:date="2024-04-16T16:42:00Z">
              <w:tcPr>
                <w:tcW w:w="1530" w:type="dxa"/>
                <w:gridSpan w:val="3"/>
                <w:noWrap/>
                <w:vAlign w:val="center"/>
                <w:cellDel w:id="19113" w:author="Greg Clendenning" w:date="2024-04-16T16:42:00Z"/>
              </w:tcPr>
            </w:tcPrChange>
          </w:tcPr>
          <w:p w14:paraId="648FF13C" w14:textId="77777777" w:rsidR="00FA5174" w:rsidRDefault="00FA5174" w:rsidP="00BD2C4C">
            <w:pPr>
              <w:keepNext/>
              <w:jc w:val="center"/>
              <w:cnfStyle w:val="100000000000" w:firstRow="1" w:lastRow="0" w:firstColumn="0" w:lastColumn="0" w:oddVBand="0" w:evenVBand="0" w:oddHBand="0" w:evenHBand="0" w:firstRowFirstColumn="0" w:firstRowLastColumn="0" w:lastRowFirstColumn="0" w:lastRowLastColumn="0"/>
              <w:rPr>
                <w:rFonts w:cs="Arial"/>
                <w:color w:val="000000"/>
                <w:sz w:val="18"/>
                <w:szCs w:val="18"/>
              </w:rPr>
            </w:pPr>
            <w:del w:id="19114" w:author="Greg Clendenning" w:date="2024-04-16T16:42:00Z">
              <w:r>
                <w:rPr>
                  <w:rFonts w:cs="Arial"/>
                  <w:color w:val="000000"/>
                  <w:sz w:val="18"/>
                  <w:szCs w:val="18"/>
                </w:rPr>
                <w:delText>397</w:delText>
              </w:r>
            </w:del>
          </w:p>
        </w:tc>
        <w:tc>
          <w:tcPr>
            <w:tcW w:w="0" w:type="dxa"/>
            <w:cellDel w:id="19115" w:author="Greg Clendenning" w:date="2024-04-16T16:42:00Z"/>
            <w:tcPrChange w:id="19116" w:author="Greg Clendenning" w:date="2024-04-16T16:42:00Z">
              <w:tcPr>
                <w:tcW w:w="726" w:type="dxa"/>
                <w:noWrap/>
                <w:vAlign w:val="center"/>
                <w:cellDel w:id="19117" w:author="Greg Clendenning" w:date="2024-04-16T16:42:00Z"/>
              </w:tcPr>
            </w:tcPrChange>
          </w:tcPr>
          <w:p w14:paraId="0126872F" w14:textId="77777777" w:rsidR="00FA5174" w:rsidRDefault="00FA5174" w:rsidP="00BD2C4C">
            <w:pPr>
              <w:keepNext/>
              <w:jc w:val="center"/>
              <w:cnfStyle w:val="100000000000" w:firstRow="1" w:lastRow="0" w:firstColumn="0" w:lastColumn="0" w:oddVBand="0" w:evenVBand="0" w:oddHBand="0" w:evenHBand="0" w:firstRowFirstColumn="0" w:firstRowLastColumn="0" w:lastRowFirstColumn="0" w:lastRowLastColumn="0"/>
              <w:rPr>
                <w:rFonts w:cs="Arial"/>
                <w:color w:val="000000"/>
                <w:sz w:val="18"/>
                <w:szCs w:val="18"/>
              </w:rPr>
            </w:pPr>
            <w:del w:id="19118" w:author="Greg Clendenning" w:date="2024-04-16T16:42:00Z">
              <w:r>
                <w:rPr>
                  <w:rFonts w:cs="Arial"/>
                  <w:color w:val="000000"/>
                  <w:sz w:val="18"/>
                  <w:szCs w:val="18"/>
                </w:rPr>
                <w:delText>44</w:delText>
              </w:r>
            </w:del>
          </w:p>
        </w:tc>
        <w:tc>
          <w:tcPr>
            <w:tcW w:w="0" w:type="dxa"/>
            <w:cellDel w:id="19119" w:author="Greg Clendenning" w:date="2024-04-16T16:42:00Z"/>
            <w:tcPrChange w:id="19120" w:author="Greg Clendenning" w:date="2024-04-16T16:42:00Z">
              <w:tcPr>
                <w:tcW w:w="889" w:type="dxa"/>
                <w:noWrap/>
                <w:vAlign w:val="center"/>
                <w:cellDel w:id="19121" w:author="Greg Clendenning" w:date="2024-04-16T16:42:00Z"/>
              </w:tcPr>
            </w:tcPrChange>
          </w:tcPr>
          <w:p w14:paraId="3E1CB745" w14:textId="77777777" w:rsidR="00FA5174" w:rsidRDefault="00FA5174" w:rsidP="00BD2C4C">
            <w:pPr>
              <w:keepNext/>
              <w:jc w:val="center"/>
              <w:cnfStyle w:val="100000000000" w:firstRow="1" w:lastRow="0" w:firstColumn="0" w:lastColumn="0" w:oddVBand="0" w:evenVBand="0" w:oddHBand="0" w:evenHBand="0" w:firstRowFirstColumn="0" w:firstRowLastColumn="0" w:lastRowFirstColumn="0" w:lastRowLastColumn="0"/>
              <w:rPr>
                <w:rFonts w:cs="Arial"/>
                <w:color w:val="000000"/>
                <w:sz w:val="18"/>
                <w:szCs w:val="18"/>
              </w:rPr>
            </w:pPr>
            <w:del w:id="19122" w:author="Greg Clendenning" w:date="2024-04-16T16:42:00Z">
              <w:r>
                <w:rPr>
                  <w:rFonts w:cs="Arial"/>
                  <w:color w:val="000000"/>
                  <w:sz w:val="18"/>
                  <w:szCs w:val="18"/>
                </w:rPr>
                <w:delText>0.0071</w:delText>
              </w:r>
            </w:del>
          </w:p>
        </w:tc>
      </w:tr>
      <w:tr w:rsidR="004E6452" w:rsidRPr="001570EA" w14:paraId="1A8F8387" w14:textId="77777777">
        <w:trPr>
          <w:trPrChange w:id="19123" w:author="Greg Clendenning" w:date="2024-04-16T16:42:00Z">
            <w:trPr>
              <w:gridAfter w:val="0"/>
              <w:trHeight w:val="629"/>
            </w:trPr>
          </w:trPrChange>
        </w:trPr>
        <w:tc>
          <w:tcPr>
            <w:tcW w:w="0" w:type="dxa"/>
            <w:vAlign w:val="center"/>
            <w:tcPrChange w:id="19124" w:author="Greg Clendenning" w:date="2024-04-16T16:42:00Z">
              <w:tcPr>
                <w:tcW w:w="2947" w:type="dxa"/>
                <w:gridSpan w:val="2"/>
                <w:noWrap/>
                <w:vAlign w:val="center"/>
              </w:tcPr>
            </w:tcPrChange>
          </w:tcPr>
          <w:p w14:paraId="40E41733" w14:textId="02A5F6F1" w:rsidR="004E6452" w:rsidRPr="001570EA" w:rsidRDefault="00FA5174">
            <w:pPr>
              <w:pStyle w:val="NoSpacing"/>
              <w:jc w:val="left"/>
              <w:rPr>
                <w:sz w:val="18"/>
                <w:rPrChange w:id="19125" w:author="Greg Clendenning" w:date="2024-04-16T16:42:00Z">
                  <w:rPr>
                    <w:color w:val="000000"/>
                    <w:sz w:val="18"/>
                  </w:rPr>
                </w:rPrChange>
              </w:rPr>
              <w:pPrChange w:id="19126" w:author="Greg Clendenning" w:date="2024-04-16T16:42:00Z">
                <w:pPr>
                  <w:keepNext/>
                </w:pPr>
              </w:pPrChange>
            </w:pPr>
            <w:del w:id="19127" w:author="Greg Clendenning" w:date="2024-04-16T16:42:00Z">
              <w:r w:rsidRPr="001A07E0">
                <w:rPr>
                  <w:rFonts w:cs="Arial"/>
                  <w:color w:val="000000"/>
                  <w:sz w:val="18"/>
                  <w:szCs w:val="18"/>
                </w:rPr>
                <w:delText>10.</w:delText>
              </w:r>
              <w:r>
                <w:rPr>
                  <w:rFonts w:cs="Arial"/>
                  <w:color w:val="000000"/>
                  <w:sz w:val="18"/>
                  <w:szCs w:val="18"/>
                </w:rPr>
                <w:delText xml:space="preserve"> </w:delText>
              </w:r>
              <w:r w:rsidRPr="001A07E0">
                <w:rPr>
                  <w:rFonts w:cs="Arial"/>
                  <w:color w:val="000000"/>
                  <w:sz w:val="18"/>
                  <w:szCs w:val="18"/>
                </w:rPr>
                <w:delText>Chest</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and</w:delText>
              </w:r>
              <w:r>
                <w:rPr>
                  <w:rFonts w:cs="Arial"/>
                  <w:color w:val="000000"/>
                  <w:sz w:val="18"/>
                  <w:szCs w:val="18"/>
                </w:rPr>
                <w:delText xml:space="preserve"> </w:delText>
              </w:r>
              <w:r w:rsidRPr="001A07E0">
                <w:rPr>
                  <w:rFonts w:cs="Arial"/>
                  <w:color w:val="000000"/>
                  <w:sz w:val="18"/>
                  <w:szCs w:val="18"/>
                </w:rPr>
                <w:delText>all</w:delText>
              </w:r>
              <w:r>
                <w:rPr>
                  <w:rFonts w:cs="Arial"/>
                  <w:color w:val="000000"/>
                  <w:sz w:val="18"/>
                  <w:szCs w:val="18"/>
                </w:rPr>
                <w:delText xml:space="preserve"> </w:delText>
              </w:r>
              <w:r w:rsidRPr="001A07E0">
                <w:rPr>
                  <w:rFonts w:cs="Arial"/>
                  <w:color w:val="000000"/>
                  <w:sz w:val="18"/>
                  <w:szCs w:val="18"/>
                </w:rPr>
                <w:delText>other</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except</w:delText>
              </w:r>
              <w:r>
                <w:rPr>
                  <w:rFonts w:cs="Arial"/>
                  <w:color w:val="000000"/>
                  <w:sz w:val="18"/>
                  <w:szCs w:val="18"/>
                </w:rPr>
                <w:delText xml:space="preserve"> </w:delText>
              </w:r>
              <w:r w:rsidRPr="001A07E0">
                <w:rPr>
                  <w:rFonts w:cs="Arial"/>
                  <w:color w:val="000000"/>
                  <w:sz w:val="18"/>
                  <w:szCs w:val="18"/>
                </w:rPr>
                <w:delText>compact</w:delText>
              </w:r>
              <w:r>
                <w:rPr>
                  <w:rFonts w:cs="Arial"/>
                  <w:color w:val="000000"/>
                  <w:sz w:val="18"/>
                  <w:szCs w:val="18"/>
                </w:rPr>
                <w:delText xml:space="preserve"> </w:delText>
              </w:r>
              <w:r w:rsidRPr="001A07E0">
                <w:rPr>
                  <w:rFonts w:cs="Arial"/>
                  <w:color w:val="000000"/>
                  <w:sz w:val="18"/>
                  <w:szCs w:val="18"/>
                </w:rPr>
                <w:delText>freezers.</w:delText>
              </w:r>
            </w:del>
            <w:ins w:id="19128" w:author="Greg Clendenning" w:date="2024-04-16T16:42:00Z">
              <w:r w:rsidR="004E6452" w:rsidRPr="001570EA">
                <w:rPr>
                  <w:rFonts w:cs="Arial"/>
                  <w:sz w:val="18"/>
                  <w:szCs w:val="18"/>
                </w:rPr>
                <w:t>K9</w:t>
              </w:r>
            </w:ins>
          </w:p>
        </w:tc>
        <w:tc>
          <w:tcPr>
            <w:tcW w:w="0" w:type="dxa"/>
            <w:vAlign w:val="center"/>
            <w:tcPrChange w:id="19129" w:author="Greg Clendenning" w:date="2024-04-16T16:42:00Z">
              <w:tcPr>
                <w:tcW w:w="1260" w:type="dxa"/>
                <w:vAlign w:val="center"/>
              </w:tcPr>
            </w:tcPrChange>
          </w:tcPr>
          <w:p w14:paraId="095AD0E7" w14:textId="33FF3685" w:rsidR="004E6452" w:rsidRPr="001570EA" w:rsidRDefault="00FA5174">
            <w:pPr>
              <w:pStyle w:val="NoSpacing"/>
              <w:jc w:val="center"/>
              <w:rPr>
                <w:sz w:val="18"/>
                <w:rPrChange w:id="19130" w:author="Greg Clendenning" w:date="2024-04-16T16:42:00Z">
                  <w:rPr>
                    <w:color w:val="000000"/>
                    <w:sz w:val="18"/>
                  </w:rPr>
                </w:rPrChange>
              </w:rPr>
              <w:pPrChange w:id="19131" w:author="Greg Clendenning" w:date="2024-04-16T16:42:00Z">
                <w:pPr>
                  <w:keepNext/>
                  <w:tabs>
                    <w:tab w:val="decimal" w:pos="504"/>
                  </w:tabs>
                </w:pPr>
              </w:pPrChange>
            </w:pPr>
            <w:del w:id="19132" w:author="Greg Clendenning" w:date="2024-04-16T16:42:00Z">
              <w:r>
                <w:rPr>
                  <w:rFonts w:cs="Arial"/>
                  <w:color w:val="000000"/>
                  <w:sz w:val="18"/>
                  <w:szCs w:val="18"/>
                </w:rPr>
                <w:delText>18.5</w:delText>
              </w:r>
            </w:del>
            <w:ins w:id="19133" w:author="Greg Clendenning" w:date="2024-04-16T16:42:00Z">
              <w:r w:rsidR="004E6452" w:rsidRPr="001570EA">
                <w:rPr>
                  <w:rFonts w:cs="Arial"/>
                  <w:sz w:val="18"/>
                  <w:szCs w:val="18"/>
                </w:rPr>
                <w:t>1.0</w:t>
              </w:r>
            </w:ins>
          </w:p>
        </w:tc>
        <w:tc>
          <w:tcPr>
            <w:tcW w:w="0" w:type="dxa"/>
            <w:vAlign w:val="center"/>
            <w:tcPrChange w:id="19134" w:author="Greg Clendenning" w:date="2024-04-16T16:42:00Z">
              <w:tcPr>
                <w:tcW w:w="1373" w:type="dxa"/>
                <w:gridSpan w:val="3"/>
                <w:noWrap/>
                <w:vAlign w:val="center"/>
              </w:tcPr>
            </w:tcPrChange>
          </w:tcPr>
          <w:p w14:paraId="7C0CEB6E" w14:textId="60DB6448" w:rsidR="004E6452" w:rsidRPr="001570EA" w:rsidRDefault="00FA5174">
            <w:pPr>
              <w:pStyle w:val="NoSpacing"/>
              <w:jc w:val="center"/>
              <w:rPr>
                <w:sz w:val="18"/>
                <w:rPrChange w:id="19135" w:author="Greg Clendenning" w:date="2024-04-16T16:42:00Z">
                  <w:rPr>
                    <w:color w:val="000000"/>
                    <w:sz w:val="18"/>
                  </w:rPr>
                </w:rPrChange>
              </w:rPr>
              <w:pPrChange w:id="19136" w:author="Greg Clendenning" w:date="2024-04-16T16:42:00Z">
                <w:pPr>
                  <w:keepNext/>
                  <w:jc w:val="center"/>
                </w:pPr>
              </w:pPrChange>
            </w:pPr>
            <w:del w:id="19137" w:author="Greg Clendenning" w:date="2024-04-16T16:42:00Z">
              <w:r>
                <w:rPr>
                  <w:rFonts w:cs="Arial"/>
                  <w:color w:val="000000"/>
                  <w:sz w:val="18"/>
                  <w:szCs w:val="18"/>
                </w:rPr>
                <w:delText>243</w:delText>
              </w:r>
            </w:del>
            <w:ins w:id="19138" w:author="Greg Clendenning" w:date="2024-04-16T16:42:00Z">
              <w:r w:rsidR="004E6452" w:rsidRPr="001570EA">
                <w:rPr>
                  <w:rFonts w:cs="Arial"/>
                  <w:sz w:val="18"/>
                  <w:szCs w:val="18"/>
                </w:rPr>
                <w:t>1.0</w:t>
              </w:r>
            </w:ins>
          </w:p>
        </w:tc>
        <w:tc>
          <w:tcPr>
            <w:tcW w:w="0" w:type="dxa"/>
            <w:cellDel w:id="19139" w:author="Greg Clendenning" w:date="2024-04-16T16:42:00Z"/>
            <w:tcPrChange w:id="19140" w:author="Greg Clendenning" w:date="2024-04-16T16:42:00Z">
              <w:tcPr>
                <w:tcW w:w="1530" w:type="dxa"/>
                <w:gridSpan w:val="2"/>
                <w:noWrap/>
                <w:vAlign w:val="center"/>
                <w:cellDel w:id="19141" w:author="Greg Clendenning" w:date="2024-04-16T16:42:00Z"/>
              </w:tcPr>
            </w:tcPrChange>
          </w:tcPr>
          <w:p w14:paraId="208D162D" w14:textId="77777777" w:rsidR="00FA5174" w:rsidRDefault="00FA5174" w:rsidP="00BD2C4C">
            <w:pPr>
              <w:keepNext/>
              <w:jc w:val="center"/>
              <w:rPr>
                <w:rFonts w:cs="Arial"/>
                <w:color w:val="000000"/>
                <w:sz w:val="18"/>
                <w:szCs w:val="18"/>
              </w:rPr>
            </w:pPr>
            <w:del w:id="19142" w:author="Greg Clendenning" w:date="2024-04-16T16:42:00Z">
              <w:r>
                <w:rPr>
                  <w:rFonts w:cs="Arial"/>
                  <w:color w:val="000000"/>
                  <w:sz w:val="18"/>
                  <w:szCs w:val="18"/>
                </w:rPr>
                <w:delText>218</w:delText>
              </w:r>
            </w:del>
          </w:p>
        </w:tc>
        <w:tc>
          <w:tcPr>
            <w:tcW w:w="0" w:type="dxa"/>
            <w:cellDel w:id="19143" w:author="Greg Clendenning" w:date="2024-04-16T16:42:00Z"/>
            <w:tcPrChange w:id="19144" w:author="Greg Clendenning" w:date="2024-04-16T16:42:00Z">
              <w:tcPr>
                <w:tcW w:w="726" w:type="dxa"/>
                <w:gridSpan w:val="2"/>
                <w:noWrap/>
                <w:vAlign w:val="center"/>
                <w:cellDel w:id="19145" w:author="Greg Clendenning" w:date="2024-04-16T16:42:00Z"/>
              </w:tcPr>
            </w:tcPrChange>
          </w:tcPr>
          <w:p w14:paraId="5F987930" w14:textId="77777777" w:rsidR="00FA5174" w:rsidRDefault="00FA5174" w:rsidP="00BD2C4C">
            <w:pPr>
              <w:keepNext/>
              <w:jc w:val="center"/>
              <w:rPr>
                <w:rFonts w:cs="Arial"/>
                <w:color w:val="000000"/>
                <w:sz w:val="18"/>
                <w:szCs w:val="18"/>
              </w:rPr>
            </w:pPr>
            <w:del w:id="19146" w:author="Greg Clendenning" w:date="2024-04-16T16:42:00Z">
              <w:r>
                <w:rPr>
                  <w:rFonts w:cs="Arial"/>
                  <w:color w:val="000000"/>
                  <w:sz w:val="18"/>
                  <w:szCs w:val="18"/>
                </w:rPr>
                <w:delText>25</w:delText>
              </w:r>
            </w:del>
          </w:p>
        </w:tc>
        <w:tc>
          <w:tcPr>
            <w:tcW w:w="0" w:type="dxa"/>
            <w:gridSpan w:val="5"/>
            <w:vAlign w:val="center"/>
            <w:tcPrChange w:id="19147" w:author="Greg Clendenning" w:date="2024-04-16T16:42:00Z">
              <w:tcPr>
                <w:tcW w:w="889" w:type="dxa"/>
                <w:noWrap/>
                <w:vAlign w:val="center"/>
              </w:tcPr>
            </w:tcPrChange>
          </w:tcPr>
          <w:p w14:paraId="16B0E009" w14:textId="7A239B15" w:rsidR="004E6452" w:rsidRPr="001570EA" w:rsidRDefault="004E6452">
            <w:pPr>
              <w:pStyle w:val="NoSpacing"/>
              <w:jc w:val="center"/>
              <w:rPr>
                <w:sz w:val="18"/>
                <w:rPrChange w:id="19148" w:author="Greg Clendenning" w:date="2024-04-16T16:42:00Z">
                  <w:rPr>
                    <w:color w:val="000000"/>
                    <w:sz w:val="18"/>
                  </w:rPr>
                </w:rPrChange>
              </w:rPr>
              <w:pPrChange w:id="19149" w:author="Greg Clendenning" w:date="2024-04-16T16:42:00Z">
                <w:pPr>
                  <w:keepNext/>
                  <w:jc w:val="center"/>
                </w:pPr>
              </w:pPrChange>
            </w:pPr>
            <w:ins w:id="19150" w:author="Greg Clendenning" w:date="2024-04-16T16:42:00Z">
              <w:r w:rsidRPr="001570EA">
                <w:rPr>
                  <w:rFonts w:cs="Arial"/>
                  <w:sz w:val="18"/>
                  <w:szCs w:val="18"/>
                </w:rPr>
                <w:t xml:space="preserve">1 + </w:t>
              </w:r>
            </w:ins>
            <w:r w:rsidRPr="001570EA">
              <w:rPr>
                <w:rFonts w:eastAsiaTheme="minorHAnsi" w:cstheme="minorBidi"/>
                <w:sz w:val="18"/>
                <w:rPrChange w:id="19151" w:author="Greg Clendenning" w:date="2024-04-16T16:42:00Z">
                  <w:rPr>
                    <w:color w:val="000000"/>
                    <w:sz w:val="18"/>
                    <w:szCs w:val="24"/>
                  </w:rPr>
                </w:rPrChange>
              </w:rPr>
              <w:t>0.</w:t>
            </w:r>
            <w:del w:id="19152" w:author="Greg Clendenning" w:date="2024-04-16T16:42:00Z">
              <w:r w:rsidR="00FA5174">
                <w:rPr>
                  <w:rFonts w:cs="Arial"/>
                  <w:color w:val="000000"/>
                  <w:sz w:val="18"/>
                  <w:szCs w:val="18"/>
                </w:rPr>
                <w:delText>0039</w:delText>
              </w:r>
            </w:del>
            <w:ins w:id="19153"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1)</w:t>
              </w:r>
            </w:ins>
          </w:p>
        </w:tc>
      </w:tr>
      <w:tr w:rsidR="004E6452" w:rsidRPr="001570EA" w14:paraId="2A415963" w14:textId="77777777">
        <w:trPr>
          <w:trPrChange w:id="19154" w:author="Greg Clendenning" w:date="2024-04-16T16:42:00Z">
            <w:trPr>
              <w:gridAfter w:val="0"/>
              <w:trHeight w:val="621"/>
            </w:trPr>
          </w:trPrChange>
        </w:trPr>
        <w:tc>
          <w:tcPr>
            <w:tcW w:w="2157" w:type="dxa"/>
            <w:vAlign w:val="center"/>
            <w:tcPrChange w:id="19155" w:author="Greg Clendenning" w:date="2024-04-16T16:42:00Z">
              <w:tcPr>
                <w:tcW w:w="2947" w:type="dxa"/>
                <w:gridSpan w:val="2"/>
                <w:noWrap/>
                <w:vAlign w:val="center"/>
              </w:tcPr>
            </w:tcPrChange>
          </w:tcPr>
          <w:p w14:paraId="0EB585BF" w14:textId="43017295" w:rsidR="004E6452" w:rsidRPr="001570EA" w:rsidRDefault="00FA5174">
            <w:pPr>
              <w:pStyle w:val="NoSpacing"/>
              <w:jc w:val="left"/>
              <w:rPr>
                <w:sz w:val="18"/>
                <w:rPrChange w:id="19156" w:author="Greg Clendenning" w:date="2024-04-16T16:42:00Z">
                  <w:rPr>
                    <w:color w:val="000000"/>
                    <w:sz w:val="18"/>
                  </w:rPr>
                </w:rPrChange>
              </w:rPr>
              <w:pPrChange w:id="19157" w:author="Greg Clendenning" w:date="2024-04-16T16:42:00Z">
                <w:pPr>
                  <w:keepNext/>
                </w:pPr>
              </w:pPrChange>
            </w:pPr>
            <w:del w:id="19158" w:author="Greg Clendenning" w:date="2024-04-16T16:42:00Z">
              <w:r w:rsidRPr="001A07E0">
                <w:rPr>
                  <w:rFonts w:cs="Arial"/>
                  <w:color w:val="000000"/>
                  <w:sz w:val="18"/>
                  <w:szCs w:val="18"/>
                </w:rPr>
                <w:delText>16.</w:delText>
              </w:r>
              <w:r>
                <w:rPr>
                  <w:rFonts w:cs="Arial"/>
                  <w:color w:val="000000"/>
                  <w:sz w:val="18"/>
                  <w:szCs w:val="18"/>
                </w:rPr>
                <w:delText xml:space="preserve"> </w:delText>
              </w:r>
              <w:r w:rsidRPr="001A07E0">
                <w:rPr>
                  <w:rFonts w:cs="Arial"/>
                  <w:color w:val="000000"/>
                  <w:sz w:val="18"/>
                  <w:szCs w:val="18"/>
                </w:rPr>
                <w:delText>Compact</w:delText>
              </w:r>
              <w:r>
                <w:rPr>
                  <w:rFonts w:cs="Arial"/>
                  <w:color w:val="000000"/>
                  <w:sz w:val="18"/>
                  <w:szCs w:val="18"/>
                </w:rPr>
                <w:delText xml:space="preserve"> </w:delText>
              </w:r>
              <w:r w:rsidRPr="001A07E0">
                <w:rPr>
                  <w:rFonts w:cs="Arial"/>
                  <w:color w:val="000000"/>
                  <w:sz w:val="18"/>
                  <w:szCs w:val="18"/>
                </w:rPr>
                <w:delText>upright</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with</w:delText>
              </w:r>
              <w:r>
                <w:rPr>
                  <w:rFonts w:cs="Arial"/>
                  <w:color w:val="000000"/>
                  <w:sz w:val="18"/>
                  <w:szCs w:val="18"/>
                </w:rPr>
                <w:delText xml:space="preserve"> </w:delText>
              </w:r>
              <w:r w:rsidRPr="001A07E0">
                <w:rPr>
                  <w:rFonts w:cs="Arial"/>
                  <w:color w:val="000000"/>
                  <w:sz w:val="18"/>
                  <w:szCs w:val="18"/>
                </w:rPr>
                <w:delText>manual</w:delText>
              </w:r>
              <w:r>
                <w:rPr>
                  <w:rFonts w:cs="Arial"/>
                  <w:color w:val="000000"/>
                  <w:sz w:val="18"/>
                  <w:szCs w:val="18"/>
                </w:rPr>
                <w:delText xml:space="preserve"> </w:delText>
              </w:r>
              <w:r w:rsidRPr="001A07E0">
                <w:rPr>
                  <w:rFonts w:cs="Arial"/>
                  <w:color w:val="000000"/>
                  <w:sz w:val="18"/>
                  <w:szCs w:val="18"/>
                </w:rPr>
                <w:delText>defrost.</w:delText>
              </w:r>
            </w:del>
            <w:ins w:id="19159" w:author="Greg Clendenning" w:date="2024-04-16T16:42:00Z">
              <w:r w:rsidR="004E6452" w:rsidRPr="001570EA">
                <w:rPr>
                  <w:rFonts w:cs="Arial"/>
                  <w:sz w:val="18"/>
                  <w:szCs w:val="18"/>
                </w:rPr>
                <w:t>K9BI</w:t>
              </w:r>
            </w:ins>
          </w:p>
        </w:tc>
        <w:tc>
          <w:tcPr>
            <w:tcW w:w="2157" w:type="dxa"/>
            <w:vAlign w:val="center"/>
            <w:tcPrChange w:id="19160" w:author="Greg Clendenning" w:date="2024-04-16T16:42:00Z">
              <w:tcPr>
                <w:tcW w:w="1260" w:type="dxa"/>
                <w:vAlign w:val="center"/>
              </w:tcPr>
            </w:tcPrChange>
          </w:tcPr>
          <w:p w14:paraId="64D8B099" w14:textId="2995A502" w:rsidR="004E6452" w:rsidRPr="001570EA" w:rsidRDefault="00FA5174">
            <w:pPr>
              <w:pStyle w:val="NoSpacing"/>
              <w:jc w:val="center"/>
              <w:rPr>
                <w:sz w:val="18"/>
                <w:rPrChange w:id="19161" w:author="Greg Clendenning" w:date="2024-04-16T16:42:00Z">
                  <w:rPr>
                    <w:color w:val="000000"/>
                    <w:sz w:val="18"/>
                  </w:rPr>
                </w:rPrChange>
              </w:rPr>
              <w:pPrChange w:id="19162" w:author="Greg Clendenning" w:date="2024-04-16T16:42:00Z">
                <w:pPr>
                  <w:keepNext/>
                  <w:tabs>
                    <w:tab w:val="decimal" w:pos="504"/>
                  </w:tabs>
                </w:pPr>
              </w:pPrChange>
            </w:pPr>
            <w:del w:id="19163" w:author="Greg Clendenning" w:date="2024-04-16T16:42:00Z">
              <w:r>
                <w:rPr>
                  <w:rFonts w:cs="Arial"/>
                  <w:color w:val="000000"/>
                  <w:sz w:val="18"/>
                  <w:szCs w:val="18"/>
                </w:rPr>
                <w:delText>3.7</w:delText>
              </w:r>
            </w:del>
            <w:ins w:id="19164" w:author="Greg Clendenning" w:date="2024-04-16T16:42:00Z">
              <w:r w:rsidR="004E6452" w:rsidRPr="001570EA">
                <w:rPr>
                  <w:rFonts w:cs="Arial"/>
                  <w:sz w:val="18"/>
                  <w:szCs w:val="18"/>
                </w:rPr>
                <w:t>1.0</w:t>
              </w:r>
            </w:ins>
          </w:p>
        </w:tc>
        <w:tc>
          <w:tcPr>
            <w:tcW w:w="2158" w:type="dxa"/>
            <w:vAlign w:val="center"/>
            <w:tcPrChange w:id="19165" w:author="Greg Clendenning" w:date="2024-04-16T16:42:00Z">
              <w:tcPr>
                <w:tcW w:w="1373" w:type="dxa"/>
                <w:gridSpan w:val="3"/>
                <w:noWrap/>
                <w:vAlign w:val="center"/>
              </w:tcPr>
            </w:tcPrChange>
          </w:tcPr>
          <w:p w14:paraId="67FBD0F8" w14:textId="6CE80043" w:rsidR="004E6452" w:rsidRPr="001570EA" w:rsidRDefault="00FA5174">
            <w:pPr>
              <w:pStyle w:val="NoSpacing"/>
              <w:jc w:val="center"/>
              <w:rPr>
                <w:sz w:val="18"/>
                <w:rPrChange w:id="19166" w:author="Greg Clendenning" w:date="2024-04-16T16:42:00Z">
                  <w:rPr>
                    <w:color w:val="000000"/>
                    <w:sz w:val="18"/>
                  </w:rPr>
                </w:rPrChange>
              </w:rPr>
              <w:pPrChange w:id="19167" w:author="Greg Clendenning" w:date="2024-04-16T16:42:00Z">
                <w:pPr>
                  <w:keepNext/>
                  <w:jc w:val="center"/>
                </w:pPr>
              </w:pPrChange>
            </w:pPr>
            <w:del w:id="19168" w:author="Greg Clendenning" w:date="2024-04-16T16:42:00Z">
              <w:r>
                <w:rPr>
                  <w:rFonts w:cs="Arial"/>
                  <w:color w:val="000000"/>
                  <w:sz w:val="18"/>
                  <w:szCs w:val="18"/>
                </w:rPr>
                <w:delText>257</w:delText>
              </w:r>
            </w:del>
            <w:ins w:id="19169" w:author="Greg Clendenning" w:date="2024-04-16T16:42:00Z">
              <w:r w:rsidR="004E6452" w:rsidRPr="001570EA">
                <w:rPr>
                  <w:rFonts w:cs="Arial"/>
                  <w:sz w:val="18"/>
                  <w:szCs w:val="18"/>
                </w:rPr>
                <w:t>1.0</w:t>
              </w:r>
            </w:ins>
          </w:p>
        </w:tc>
        <w:tc>
          <w:tcPr>
            <w:tcW w:w="0" w:type="dxa"/>
            <w:cellDel w:id="19170" w:author="Greg Clendenning" w:date="2024-04-16T16:42:00Z"/>
            <w:tcPrChange w:id="19171" w:author="Greg Clendenning" w:date="2024-04-16T16:42:00Z">
              <w:tcPr>
                <w:tcW w:w="1530" w:type="dxa"/>
                <w:gridSpan w:val="2"/>
                <w:noWrap/>
                <w:vAlign w:val="center"/>
                <w:cellDel w:id="19172" w:author="Greg Clendenning" w:date="2024-04-16T16:42:00Z"/>
              </w:tcPr>
            </w:tcPrChange>
          </w:tcPr>
          <w:p w14:paraId="38F0974E" w14:textId="77777777" w:rsidR="00FA5174" w:rsidRDefault="00FA5174" w:rsidP="00BD2C4C">
            <w:pPr>
              <w:keepNext/>
              <w:jc w:val="center"/>
              <w:rPr>
                <w:rFonts w:cs="Arial"/>
                <w:color w:val="000000"/>
                <w:sz w:val="18"/>
                <w:szCs w:val="18"/>
              </w:rPr>
            </w:pPr>
            <w:del w:id="19173" w:author="Greg Clendenning" w:date="2024-04-16T16:42:00Z">
              <w:r>
                <w:rPr>
                  <w:rFonts w:cs="Arial"/>
                  <w:color w:val="000000"/>
                  <w:sz w:val="18"/>
                  <w:szCs w:val="18"/>
                </w:rPr>
                <w:delText>231</w:delText>
              </w:r>
            </w:del>
          </w:p>
        </w:tc>
        <w:tc>
          <w:tcPr>
            <w:tcW w:w="0" w:type="dxa"/>
            <w:cellDel w:id="19174" w:author="Greg Clendenning" w:date="2024-04-16T16:42:00Z"/>
            <w:tcPrChange w:id="19175" w:author="Greg Clendenning" w:date="2024-04-16T16:42:00Z">
              <w:tcPr>
                <w:tcW w:w="726" w:type="dxa"/>
                <w:gridSpan w:val="2"/>
                <w:noWrap/>
                <w:vAlign w:val="center"/>
                <w:cellDel w:id="19176" w:author="Greg Clendenning" w:date="2024-04-16T16:42:00Z"/>
              </w:tcPr>
            </w:tcPrChange>
          </w:tcPr>
          <w:p w14:paraId="00E968A0" w14:textId="77777777" w:rsidR="00FA5174" w:rsidRDefault="00FA5174" w:rsidP="00BD2C4C">
            <w:pPr>
              <w:keepNext/>
              <w:jc w:val="center"/>
              <w:rPr>
                <w:rFonts w:cs="Arial"/>
                <w:color w:val="000000"/>
                <w:sz w:val="18"/>
                <w:szCs w:val="18"/>
              </w:rPr>
            </w:pPr>
            <w:del w:id="19177" w:author="Greg Clendenning" w:date="2024-04-16T16:42:00Z">
              <w:r>
                <w:rPr>
                  <w:rFonts w:cs="Arial"/>
                  <w:color w:val="000000"/>
                  <w:sz w:val="18"/>
                  <w:szCs w:val="18"/>
                </w:rPr>
                <w:delText>26</w:delText>
              </w:r>
            </w:del>
          </w:p>
        </w:tc>
        <w:tc>
          <w:tcPr>
            <w:tcW w:w="2158" w:type="dxa"/>
            <w:gridSpan w:val="5"/>
            <w:vAlign w:val="center"/>
            <w:tcPrChange w:id="19178" w:author="Greg Clendenning" w:date="2024-04-16T16:42:00Z">
              <w:tcPr>
                <w:tcW w:w="889" w:type="dxa"/>
                <w:noWrap/>
                <w:vAlign w:val="center"/>
              </w:tcPr>
            </w:tcPrChange>
          </w:tcPr>
          <w:p w14:paraId="428CAFCE" w14:textId="4870C50C" w:rsidR="004E6452" w:rsidRPr="001570EA" w:rsidRDefault="004E6452">
            <w:pPr>
              <w:pStyle w:val="NoSpacing"/>
              <w:jc w:val="center"/>
              <w:rPr>
                <w:sz w:val="18"/>
                <w:rPrChange w:id="19179" w:author="Greg Clendenning" w:date="2024-04-16T16:42:00Z">
                  <w:rPr>
                    <w:color w:val="000000"/>
                    <w:sz w:val="18"/>
                  </w:rPr>
                </w:rPrChange>
              </w:rPr>
              <w:pPrChange w:id="19180" w:author="Greg Clendenning" w:date="2024-04-16T16:42:00Z">
                <w:pPr>
                  <w:keepNext/>
                  <w:jc w:val="center"/>
                </w:pPr>
              </w:pPrChange>
            </w:pPr>
            <w:ins w:id="19181" w:author="Greg Clendenning" w:date="2024-04-16T16:42:00Z">
              <w:r w:rsidRPr="001570EA">
                <w:rPr>
                  <w:rFonts w:cs="Arial"/>
                  <w:sz w:val="18"/>
                  <w:szCs w:val="18"/>
                </w:rPr>
                <w:t xml:space="preserve">1 + </w:t>
              </w:r>
            </w:ins>
            <w:r w:rsidRPr="001570EA">
              <w:rPr>
                <w:rFonts w:eastAsiaTheme="minorHAnsi" w:cstheme="minorBidi"/>
                <w:sz w:val="18"/>
                <w:rPrChange w:id="19182" w:author="Greg Clendenning" w:date="2024-04-16T16:42:00Z">
                  <w:rPr>
                    <w:color w:val="000000"/>
                    <w:sz w:val="18"/>
                    <w:szCs w:val="24"/>
                  </w:rPr>
                </w:rPrChange>
              </w:rPr>
              <w:t>0.</w:t>
            </w:r>
            <w:del w:id="19183" w:author="Greg Clendenning" w:date="2024-04-16T16:42:00Z">
              <w:r w:rsidR="00FA5174">
                <w:rPr>
                  <w:rFonts w:cs="Arial"/>
                  <w:color w:val="000000"/>
                  <w:sz w:val="18"/>
                  <w:szCs w:val="18"/>
                </w:rPr>
                <w:delText>0042</w:delText>
              </w:r>
            </w:del>
            <w:ins w:id="19184" w:author="Greg Clendenning" w:date="2024-04-16T16:42:00Z">
              <w:r w:rsidRPr="001570EA">
                <w:rPr>
                  <w:rFonts w:cs="Arial"/>
                  <w:sz w:val="18"/>
                  <w:szCs w:val="18"/>
                </w:rPr>
                <w:t>02 x (N</w:t>
              </w:r>
              <w:r w:rsidRPr="001570EA">
                <w:rPr>
                  <w:rFonts w:cs="Arial"/>
                  <w:sz w:val="18"/>
                  <w:szCs w:val="18"/>
                  <w:vertAlign w:val="subscript"/>
                </w:rPr>
                <w:t>d</w:t>
              </w:r>
              <w:r w:rsidRPr="001570EA">
                <w:rPr>
                  <w:rFonts w:cs="Arial"/>
                  <w:sz w:val="18"/>
                  <w:szCs w:val="18"/>
                </w:rPr>
                <w:t xml:space="preserve"> – 1)</w:t>
              </w:r>
            </w:ins>
          </w:p>
        </w:tc>
      </w:tr>
    </w:tbl>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0172BBE5" w14:textId="77777777" w:rsidTr="00BD2C4C">
        <w:trPr>
          <w:trHeight w:val="621"/>
          <w:del w:id="19185" w:author="Greg Clendenning" w:date="2024-04-16T16:42:00Z"/>
        </w:trPr>
        <w:tc>
          <w:tcPr>
            <w:tcW w:w="2947" w:type="dxa"/>
            <w:noWrap/>
            <w:vAlign w:val="center"/>
            <w:hideMark/>
          </w:tcPr>
          <w:p w14:paraId="2944468F" w14:textId="77777777" w:rsidR="00FA5174" w:rsidRPr="004568F5" w:rsidRDefault="00FA5174" w:rsidP="00BD2C4C">
            <w:pPr>
              <w:keepNext/>
              <w:rPr>
                <w:del w:id="19186" w:author="Greg Clendenning" w:date="2024-04-16T16:42:00Z"/>
                <w:rFonts w:cs="Arial"/>
                <w:color w:val="000000"/>
                <w:sz w:val="18"/>
                <w:szCs w:val="18"/>
              </w:rPr>
            </w:pPr>
            <w:del w:id="19187" w:author="Greg Clendenning" w:date="2024-04-16T16:42:00Z">
              <w:r w:rsidRPr="001A07E0">
                <w:rPr>
                  <w:rFonts w:cs="Arial"/>
                  <w:color w:val="000000"/>
                  <w:sz w:val="18"/>
                  <w:szCs w:val="18"/>
                </w:rPr>
                <w:delText>17.</w:delText>
              </w:r>
              <w:r>
                <w:rPr>
                  <w:rFonts w:cs="Arial"/>
                  <w:color w:val="000000"/>
                  <w:sz w:val="18"/>
                  <w:szCs w:val="18"/>
                </w:rPr>
                <w:delText xml:space="preserve"> </w:delText>
              </w:r>
              <w:r w:rsidRPr="001A07E0">
                <w:rPr>
                  <w:rFonts w:cs="Arial"/>
                  <w:color w:val="000000"/>
                  <w:sz w:val="18"/>
                  <w:szCs w:val="18"/>
                </w:rPr>
                <w:delText>Compact</w:delText>
              </w:r>
              <w:r>
                <w:rPr>
                  <w:rFonts w:cs="Arial"/>
                  <w:color w:val="000000"/>
                  <w:sz w:val="18"/>
                  <w:szCs w:val="18"/>
                </w:rPr>
                <w:delText xml:space="preserve"> </w:delText>
              </w:r>
              <w:r w:rsidRPr="001A07E0">
                <w:rPr>
                  <w:rFonts w:cs="Arial"/>
                  <w:color w:val="000000"/>
                  <w:sz w:val="18"/>
                  <w:szCs w:val="18"/>
                </w:rPr>
                <w:delText>upright</w:delText>
              </w:r>
              <w:r>
                <w:rPr>
                  <w:rFonts w:cs="Arial"/>
                  <w:color w:val="000000"/>
                  <w:sz w:val="18"/>
                  <w:szCs w:val="18"/>
                </w:rPr>
                <w:delText xml:space="preserve"> </w:delText>
              </w:r>
              <w:r w:rsidRPr="001A07E0">
                <w:rPr>
                  <w:rFonts w:cs="Arial"/>
                  <w:color w:val="000000"/>
                  <w:sz w:val="18"/>
                  <w:szCs w:val="18"/>
                </w:rPr>
                <w:delText>freezers</w:delText>
              </w:r>
              <w:r>
                <w:rPr>
                  <w:rFonts w:cs="Arial"/>
                  <w:color w:val="000000"/>
                  <w:sz w:val="18"/>
                  <w:szCs w:val="18"/>
                </w:rPr>
                <w:delText xml:space="preserve"> </w:delText>
              </w:r>
              <w:r w:rsidRPr="001A07E0">
                <w:rPr>
                  <w:rFonts w:cs="Arial"/>
                  <w:color w:val="000000"/>
                  <w:sz w:val="18"/>
                  <w:szCs w:val="18"/>
                </w:rPr>
                <w:delText>with</w:delText>
              </w:r>
              <w:r>
                <w:rPr>
                  <w:rFonts w:cs="Arial"/>
                  <w:color w:val="000000"/>
                  <w:sz w:val="18"/>
                  <w:szCs w:val="18"/>
                </w:rPr>
                <w:delText xml:space="preserve"> </w:delText>
              </w:r>
              <w:r w:rsidRPr="001A07E0">
                <w:rPr>
                  <w:rFonts w:cs="Arial"/>
                  <w:color w:val="000000"/>
                  <w:sz w:val="18"/>
                  <w:szCs w:val="18"/>
                </w:rPr>
                <w:delText>automatic</w:delText>
              </w:r>
              <w:r>
                <w:rPr>
                  <w:rFonts w:cs="Arial"/>
                  <w:color w:val="000000"/>
                  <w:sz w:val="18"/>
                  <w:szCs w:val="18"/>
                </w:rPr>
                <w:delText xml:space="preserve"> </w:delText>
              </w:r>
              <w:r w:rsidRPr="001A07E0">
                <w:rPr>
                  <w:rFonts w:cs="Arial"/>
                  <w:color w:val="000000"/>
                  <w:sz w:val="18"/>
                  <w:szCs w:val="18"/>
                </w:rPr>
                <w:delText>defrost.</w:delText>
              </w:r>
            </w:del>
          </w:p>
        </w:tc>
        <w:tc>
          <w:tcPr>
            <w:tcW w:w="1260" w:type="dxa"/>
            <w:vAlign w:val="center"/>
          </w:tcPr>
          <w:p w14:paraId="3B53B6B0" w14:textId="77777777" w:rsidR="00FA5174" w:rsidRDefault="00FA5174" w:rsidP="00BD2C4C">
            <w:pPr>
              <w:keepNext/>
              <w:tabs>
                <w:tab w:val="decimal" w:pos="504"/>
              </w:tabs>
              <w:rPr>
                <w:del w:id="19188" w:author="Greg Clendenning" w:date="2024-04-16T16:42:00Z"/>
                <w:rFonts w:cs="Arial"/>
                <w:color w:val="000000"/>
                <w:sz w:val="18"/>
                <w:szCs w:val="18"/>
              </w:rPr>
            </w:pPr>
            <w:del w:id="19189" w:author="Greg Clendenning" w:date="2024-04-16T16:42:00Z">
              <w:r>
                <w:rPr>
                  <w:rFonts w:cs="Arial"/>
                  <w:color w:val="000000"/>
                  <w:sz w:val="18"/>
                  <w:szCs w:val="18"/>
                </w:rPr>
                <w:delText>7.7</w:delText>
              </w:r>
            </w:del>
          </w:p>
        </w:tc>
        <w:tc>
          <w:tcPr>
            <w:tcW w:w="1373" w:type="dxa"/>
            <w:noWrap/>
            <w:vAlign w:val="center"/>
          </w:tcPr>
          <w:p w14:paraId="15945681" w14:textId="77777777" w:rsidR="00FA5174" w:rsidRPr="004568F5" w:rsidRDefault="00FA5174" w:rsidP="00BD2C4C">
            <w:pPr>
              <w:keepNext/>
              <w:jc w:val="center"/>
              <w:rPr>
                <w:del w:id="19190" w:author="Greg Clendenning" w:date="2024-04-16T16:42:00Z"/>
                <w:rFonts w:cs="Arial"/>
                <w:color w:val="000000"/>
                <w:sz w:val="18"/>
                <w:szCs w:val="18"/>
              </w:rPr>
            </w:pPr>
            <w:del w:id="19191" w:author="Greg Clendenning" w:date="2024-04-16T16:42:00Z">
              <w:r>
                <w:rPr>
                  <w:rFonts w:cs="Arial"/>
                  <w:color w:val="000000"/>
                  <w:sz w:val="18"/>
                  <w:szCs w:val="18"/>
                </w:rPr>
                <w:delText>430</w:delText>
              </w:r>
            </w:del>
          </w:p>
        </w:tc>
        <w:tc>
          <w:tcPr>
            <w:tcW w:w="1530" w:type="dxa"/>
            <w:noWrap/>
            <w:vAlign w:val="center"/>
          </w:tcPr>
          <w:p w14:paraId="76C76129" w14:textId="77777777" w:rsidR="00FA5174" w:rsidRPr="004568F5" w:rsidRDefault="00FA5174" w:rsidP="00BD2C4C">
            <w:pPr>
              <w:keepNext/>
              <w:jc w:val="center"/>
              <w:rPr>
                <w:del w:id="19192" w:author="Greg Clendenning" w:date="2024-04-16T16:42:00Z"/>
                <w:rFonts w:cs="Arial"/>
                <w:color w:val="000000"/>
                <w:sz w:val="18"/>
                <w:szCs w:val="18"/>
              </w:rPr>
            </w:pPr>
            <w:del w:id="19193" w:author="Greg Clendenning" w:date="2024-04-16T16:42:00Z">
              <w:r>
                <w:rPr>
                  <w:rFonts w:cs="Arial"/>
                  <w:color w:val="000000"/>
                  <w:sz w:val="18"/>
                  <w:szCs w:val="18"/>
                </w:rPr>
                <w:delText>387</w:delText>
              </w:r>
            </w:del>
          </w:p>
        </w:tc>
        <w:tc>
          <w:tcPr>
            <w:tcW w:w="726" w:type="dxa"/>
            <w:noWrap/>
            <w:vAlign w:val="center"/>
          </w:tcPr>
          <w:p w14:paraId="59E75AFA" w14:textId="77777777" w:rsidR="00FA5174" w:rsidRPr="004568F5" w:rsidRDefault="00FA5174" w:rsidP="00BD2C4C">
            <w:pPr>
              <w:keepNext/>
              <w:jc w:val="center"/>
              <w:rPr>
                <w:del w:id="19194" w:author="Greg Clendenning" w:date="2024-04-16T16:42:00Z"/>
                <w:rFonts w:cs="Arial"/>
                <w:color w:val="000000"/>
                <w:sz w:val="18"/>
                <w:szCs w:val="18"/>
              </w:rPr>
            </w:pPr>
            <w:del w:id="19195" w:author="Greg Clendenning" w:date="2024-04-16T16:42:00Z">
              <w:r>
                <w:rPr>
                  <w:rFonts w:cs="Arial"/>
                  <w:color w:val="000000"/>
                  <w:sz w:val="18"/>
                  <w:szCs w:val="18"/>
                </w:rPr>
                <w:delText>43</w:delText>
              </w:r>
            </w:del>
          </w:p>
        </w:tc>
        <w:tc>
          <w:tcPr>
            <w:tcW w:w="889" w:type="dxa"/>
            <w:noWrap/>
            <w:vAlign w:val="center"/>
          </w:tcPr>
          <w:p w14:paraId="1B9A170B" w14:textId="77777777" w:rsidR="00FA5174" w:rsidRPr="004568F5" w:rsidRDefault="00FA5174" w:rsidP="00BD2C4C">
            <w:pPr>
              <w:keepNext/>
              <w:jc w:val="center"/>
              <w:rPr>
                <w:del w:id="19196" w:author="Greg Clendenning" w:date="2024-04-16T16:42:00Z"/>
                <w:rFonts w:cs="Arial"/>
                <w:color w:val="000000"/>
                <w:sz w:val="18"/>
                <w:szCs w:val="18"/>
              </w:rPr>
            </w:pPr>
            <w:del w:id="19197" w:author="Greg Clendenning" w:date="2024-04-16T16:42:00Z">
              <w:r>
                <w:rPr>
                  <w:rFonts w:cs="Arial"/>
                  <w:color w:val="000000"/>
                  <w:sz w:val="18"/>
                  <w:szCs w:val="18"/>
                </w:rPr>
                <w:delText>0.0070</w:delText>
              </w:r>
            </w:del>
          </w:p>
        </w:tc>
      </w:tr>
      <w:tr w:rsidR="00FA5174" w:rsidRPr="004568F5" w14:paraId="3DB17CF6" w14:textId="77777777" w:rsidTr="00BD2C4C">
        <w:trPr>
          <w:trHeight w:val="621"/>
          <w:del w:id="19198" w:author="Greg Clendenning" w:date="2024-04-16T16:42:00Z"/>
        </w:trPr>
        <w:tc>
          <w:tcPr>
            <w:tcW w:w="2947" w:type="dxa"/>
            <w:noWrap/>
            <w:vAlign w:val="center"/>
            <w:hideMark/>
          </w:tcPr>
          <w:p w14:paraId="299EEAD4" w14:textId="77777777" w:rsidR="00FA5174" w:rsidRPr="004568F5" w:rsidRDefault="00FA5174" w:rsidP="00BD2C4C">
            <w:pPr>
              <w:keepNext/>
              <w:rPr>
                <w:del w:id="19199" w:author="Greg Clendenning" w:date="2024-04-16T16:42:00Z"/>
                <w:rFonts w:cs="Arial"/>
                <w:color w:val="000000"/>
                <w:sz w:val="18"/>
                <w:szCs w:val="18"/>
              </w:rPr>
            </w:pPr>
            <w:del w:id="19200" w:author="Greg Clendenning" w:date="2024-04-16T16:42:00Z">
              <w:r w:rsidRPr="001A07E0">
                <w:rPr>
                  <w:rFonts w:cs="Arial"/>
                  <w:color w:val="000000"/>
                  <w:sz w:val="18"/>
                  <w:szCs w:val="18"/>
                </w:rPr>
                <w:delText>18.</w:delText>
              </w:r>
              <w:r>
                <w:rPr>
                  <w:rFonts w:cs="Arial"/>
                  <w:color w:val="000000"/>
                  <w:sz w:val="18"/>
                  <w:szCs w:val="18"/>
                </w:rPr>
                <w:delText xml:space="preserve"> </w:delText>
              </w:r>
              <w:r w:rsidRPr="001A07E0">
                <w:rPr>
                  <w:rFonts w:cs="Arial"/>
                  <w:color w:val="000000"/>
                  <w:sz w:val="18"/>
                  <w:szCs w:val="18"/>
                </w:rPr>
                <w:delText>Compact</w:delText>
              </w:r>
              <w:r>
                <w:rPr>
                  <w:rFonts w:cs="Arial"/>
                  <w:color w:val="000000"/>
                  <w:sz w:val="18"/>
                  <w:szCs w:val="18"/>
                </w:rPr>
                <w:delText xml:space="preserve"> </w:delText>
              </w:r>
              <w:r w:rsidRPr="001A07E0">
                <w:rPr>
                  <w:rFonts w:cs="Arial"/>
                  <w:color w:val="000000"/>
                  <w:sz w:val="18"/>
                  <w:szCs w:val="18"/>
                </w:rPr>
                <w:delText>chest</w:delText>
              </w:r>
              <w:r>
                <w:rPr>
                  <w:rFonts w:cs="Arial"/>
                  <w:color w:val="000000"/>
                  <w:sz w:val="18"/>
                  <w:szCs w:val="18"/>
                </w:rPr>
                <w:delText xml:space="preserve"> </w:delText>
              </w:r>
              <w:r w:rsidRPr="001A07E0">
                <w:rPr>
                  <w:rFonts w:cs="Arial"/>
                  <w:color w:val="000000"/>
                  <w:sz w:val="18"/>
                  <w:szCs w:val="18"/>
                </w:rPr>
                <w:delText>freezers.</w:delText>
              </w:r>
            </w:del>
          </w:p>
        </w:tc>
        <w:tc>
          <w:tcPr>
            <w:tcW w:w="1260" w:type="dxa"/>
            <w:vAlign w:val="center"/>
          </w:tcPr>
          <w:p w14:paraId="50A3880E" w14:textId="77777777" w:rsidR="00FA5174" w:rsidRDefault="00FA5174" w:rsidP="00BD2C4C">
            <w:pPr>
              <w:keepNext/>
              <w:tabs>
                <w:tab w:val="decimal" w:pos="504"/>
              </w:tabs>
              <w:rPr>
                <w:del w:id="19201" w:author="Greg Clendenning" w:date="2024-04-16T16:42:00Z"/>
                <w:rFonts w:cs="Arial"/>
                <w:color w:val="000000"/>
                <w:sz w:val="18"/>
                <w:szCs w:val="18"/>
              </w:rPr>
            </w:pPr>
            <w:del w:id="19202" w:author="Greg Clendenning" w:date="2024-04-16T16:42:00Z">
              <w:r>
                <w:rPr>
                  <w:rFonts w:cs="Arial"/>
                  <w:color w:val="000000"/>
                  <w:sz w:val="18"/>
                  <w:szCs w:val="18"/>
                </w:rPr>
                <w:delText>8.9</w:delText>
              </w:r>
            </w:del>
          </w:p>
        </w:tc>
        <w:tc>
          <w:tcPr>
            <w:tcW w:w="1373" w:type="dxa"/>
            <w:noWrap/>
            <w:vAlign w:val="center"/>
          </w:tcPr>
          <w:p w14:paraId="2CA7598A" w14:textId="77777777" w:rsidR="00FA5174" w:rsidRPr="004568F5" w:rsidRDefault="00FA5174" w:rsidP="00BD2C4C">
            <w:pPr>
              <w:keepNext/>
              <w:jc w:val="center"/>
              <w:rPr>
                <w:del w:id="19203" w:author="Greg Clendenning" w:date="2024-04-16T16:42:00Z"/>
                <w:rFonts w:cs="Arial"/>
                <w:color w:val="000000"/>
                <w:sz w:val="18"/>
                <w:szCs w:val="18"/>
              </w:rPr>
            </w:pPr>
            <w:del w:id="19204" w:author="Greg Clendenning" w:date="2024-04-16T16:42:00Z">
              <w:r>
                <w:rPr>
                  <w:rFonts w:cs="Arial"/>
                  <w:color w:val="000000"/>
                  <w:sz w:val="18"/>
                  <w:szCs w:val="18"/>
                </w:rPr>
                <w:delText>219</w:delText>
              </w:r>
            </w:del>
          </w:p>
        </w:tc>
        <w:tc>
          <w:tcPr>
            <w:tcW w:w="1530" w:type="dxa"/>
            <w:noWrap/>
            <w:vAlign w:val="center"/>
          </w:tcPr>
          <w:p w14:paraId="2B22DA33" w14:textId="77777777" w:rsidR="00FA5174" w:rsidRPr="004568F5" w:rsidRDefault="00FA5174" w:rsidP="00BD2C4C">
            <w:pPr>
              <w:keepNext/>
              <w:jc w:val="center"/>
              <w:rPr>
                <w:del w:id="19205" w:author="Greg Clendenning" w:date="2024-04-16T16:42:00Z"/>
                <w:rFonts w:cs="Arial"/>
                <w:color w:val="000000"/>
                <w:sz w:val="18"/>
                <w:szCs w:val="18"/>
              </w:rPr>
            </w:pPr>
            <w:del w:id="19206" w:author="Greg Clendenning" w:date="2024-04-16T16:42:00Z">
              <w:r>
                <w:rPr>
                  <w:rFonts w:cs="Arial"/>
                  <w:color w:val="000000"/>
                  <w:sz w:val="18"/>
                  <w:szCs w:val="18"/>
                </w:rPr>
                <w:delText>197</w:delText>
              </w:r>
            </w:del>
          </w:p>
        </w:tc>
        <w:tc>
          <w:tcPr>
            <w:tcW w:w="726" w:type="dxa"/>
            <w:noWrap/>
            <w:vAlign w:val="center"/>
          </w:tcPr>
          <w:p w14:paraId="7319B2E9" w14:textId="77777777" w:rsidR="00FA5174" w:rsidRPr="004568F5" w:rsidRDefault="00FA5174" w:rsidP="00BD2C4C">
            <w:pPr>
              <w:keepNext/>
              <w:jc w:val="center"/>
              <w:rPr>
                <w:del w:id="19207" w:author="Greg Clendenning" w:date="2024-04-16T16:42:00Z"/>
                <w:rFonts w:cs="Arial"/>
                <w:color w:val="000000"/>
                <w:sz w:val="18"/>
                <w:szCs w:val="18"/>
              </w:rPr>
            </w:pPr>
            <w:del w:id="19208" w:author="Greg Clendenning" w:date="2024-04-16T16:42:00Z">
              <w:r>
                <w:rPr>
                  <w:rFonts w:cs="Arial"/>
                  <w:color w:val="000000"/>
                  <w:sz w:val="18"/>
                  <w:szCs w:val="18"/>
                </w:rPr>
                <w:delText>22</w:delText>
              </w:r>
            </w:del>
          </w:p>
        </w:tc>
        <w:tc>
          <w:tcPr>
            <w:tcW w:w="889" w:type="dxa"/>
            <w:noWrap/>
            <w:vAlign w:val="center"/>
          </w:tcPr>
          <w:p w14:paraId="3BF1936C" w14:textId="77777777" w:rsidR="00FA5174" w:rsidRPr="004568F5" w:rsidRDefault="00FA5174" w:rsidP="00BD2C4C">
            <w:pPr>
              <w:keepNext/>
              <w:jc w:val="center"/>
              <w:rPr>
                <w:del w:id="19209" w:author="Greg Clendenning" w:date="2024-04-16T16:42:00Z"/>
                <w:rFonts w:cs="Arial"/>
                <w:color w:val="000000"/>
                <w:sz w:val="18"/>
                <w:szCs w:val="18"/>
              </w:rPr>
            </w:pPr>
            <w:del w:id="19210" w:author="Greg Clendenning" w:date="2024-04-16T16:42:00Z">
              <w:r>
                <w:rPr>
                  <w:rFonts w:cs="Arial"/>
                  <w:color w:val="000000"/>
                  <w:sz w:val="18"/>
                  <w:szCs w:val="18"/>
                </w:rPr>
                <w:delText>0.0035</w:delText>
              </w:r>
            </w:del>
          </w:p>
        </w:tc>
      </w:tr>
    </w:tbl>
    <w:p w14:paraId="262FA677" w14:textId="77777777" w:rsidR="004E6452" w:rsidRPr="001570EA" w:rsidRDefault="004E6452">
      <w:pPr>
        <w:rPr>
          <w:moveTo w:id="19211" w:author="Greg Clendenning" w:date="2024-04-16T16:42:00Z"/>
        </w:rPr>
        <w:pPrChange w:id="19212" w:author="Greg Clendenning" w:date="2024-04-16T16:42:00Z">
          <w:pPr>
            <w:pStyle w:val="SubStyle"/>
          </w:pPr>
        </w:pPrChange>
      </w:pPr>
      <w:moveToRangeStart w:id="19213" w:author="Greg Clendenning" w:date="2024-04-16T16:42:00Z" w:name="move164178319"/>
    </w:p>
    <w:p w14:paraId="0D11E40C" w14:textId="45BD7C54" w:rsidR="004E6452" w:rsidRPr="001570EA" w:rsidRDefault="004E6452" w:rsidP="004E6452">
      <w:pPr>
        <w:pStyle w:val="Caption"/>
        <w:rPr>
          <w:ins w:id="19214" w:author="Greg Clendenning" w:date="2024-04-16T16:42:00Z"/>
        </w:rPr>
      </w:pPr>
      <w:bookmarkStart w:id="19215" w:name="_Ref160812934"/>
      <w:moveTo w:id="1921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moveTo>
      <w:moveToRangeEnd w:id="19213"/>
      <w:ins w:id="19217" w:author="Greg Clendenning" w:date="2024-04-16T16:42:00Z">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89</w:t>
        </w:r>
        <w:r w:rsidR="002E093A" w:rsidRPr="001570EA">
          <w:fldChar w:fldCharType="end"/>
        </w:r>
        <w:bookmarkEnd w:id="19215"/>
        <w:r w:rsidRPr="001570EA">
          <w:t>: ENERGY STAR and ENERGY STAR Most Efficient Maximum Annual Energy Consumption</w:t>
        </w:r>
      </w:ins>
    </w:p>
    <w:tbl>
      <w:tblPr>
        <w:tblStyle w:val="Style1"/>
        <w:tblW w:w="9360" w:type="dxa"/>
        <w:tblLook w:val="04A0" w:firstRow="1" w:lastRow="0" w:firstColumn="1" w:lastColumn="0" w:noHBand="0" w:noVBand="1"/>
      </w:tblPr>
      <w:tblGrid>
        <w:gridCol w:w="1796"/>
        <w:gridCol w:w="2948"/>
        <w:gridCol w:w="4616"/>
      </w:tblGrid>
      <w:tr w:rsidR="004E6452" w:rsidRPr="001570EA" w14:paraId="3E3D4227" w14:textId="77777777">
        <w:trPr>
          <w:cnfStyle w:val="100000000000" w:firstRow="1" w:lastRow="0" w:firstColumn="0" w:lastColumn="0" w:oddVBand="0" w:evenVBand="0" w:oddHBand="0" w:evenHBand="0" w:firstRowFirstColumn="0" w:firstRowLastColumn="0" w:lastRowFirstColumn="0" w:lastRowLastColumn="0"/>
          <w:trHeight w:val="782"/>
          <w:tblHeader/>
          <w:ins w:id="19218" w:author="Greg Clendenning" w:date="2024-04-16T16:42:00Z"/>
        </w:trPr>
        <w:tc>
          <w:tcPr>
            <w:tcW w:w="1796" w:type="dxa"/>
            <w:vAlign w:val="center"/>
          </w:tcPr>
          <w:p w14:paraId="02665869" w14:textId="77777777" w:rsidR="004E6452" w:rsidRPr="001570EA" w:rsidRDefault="004E6452">
            <w:pPr>
              <w:pStyle w:val="NoSpacing"/>
              <w:jc w:val="left"/>
              <w:rPr>
                <w:ins w:id="19219" w:author="Greg Clendenning" w:date="2024-04-16T16:42:00Z"/>
                <w:rFonts w:cs="Arial"/>
                <w:sz w:val="18"/>
                <w:szCs w:val="18"/>
              </w:rPr>
            </w:pPr>
            <w:ins w:id="19220" w:author="Greg Clendenning" w:date="2024-04-16T16:42:00Z">
              <w:r w:rsidRPr="001570EA">
                <w:rPr>
                  <w:rFonts w:cs="Arial"/>
                  <w:b w:val="0"/>
                  <w:bCs/>
                  <w:color w:val="000000"/>
                  <w:sz w:val="18"/>
                  <w:szCs w:val="18"/>
                </w:rPr>
                <w:t>F</w:t>
              </w:r>
              <w:r w:rsidRPr="001570EA">
                <w:rPr>
                  <w:rFonts w:cs="Arial"/>
                </w:rPr>
                <w:t>reezer</w:t>
              </w:r>
              <w:r w:rsidRPr="001570EA">
                <w:rPr>
                  <w:rFonts w:cs="Arial"/>
                  <w:bCs/>
                  <w:color w:val="000000"/>
                  <w:sz w:val="18"/>
                  <w:szCs w:val="18"/>
                </w:rPr>
                <w:t xml:space="preserve"> </w:t>
              </w:r>
              <w:r w:rsidRPr="001570EA">
                <w:rPr>
                  <w:rFonts w:cs="Arial"/>
                  <w:sz w:val="18"/>
                  <w:szCs w:val="18"/>
                </w:rPr>
                <w:t>Category</w:t>
              </w:r>
            </w:ins>
          </w:p>
        </w:tc>
        <w:tc>
          <w:tcPr>
            <w:tcW w:w="2948" w:type="dxa"/>
            <w:vAlign w:val="center"/>
          </w:tcPr>
          <w:p w14:paraId="2B5A6287" w14:textId="77777777" w:rsidR="004E6452" w:rsidRPr="001570EA" w:rsidRDefault="004E6452">
            <w:pPr>
              <w:pStyle w:val="NoSpacing"/>
              <w:jc w:val="center"/>
              <w:rPr>
                <w:ins w:id="19221" w:author="Greg Clendenning" w:date="2024-04-16T16:42:00Z"/>
                <w:rFonts w:cs="Arial"/>
                <w:sz w:val="18"/>
                <w:szCs w:val="18"/>
              </w:rPr>
            </w:pPr>
            <w:ins w:id="19222" w:author="Greg Clendenning" w:date="2024-04-16T16:42:00Z">
              <w:r w:rsidRPr="001570EA">
                <w:rPr>
                  <w:rFonts w:cs="Arial"/>
                  <w:sz w:val="18"/>
                  <w:szCs w:val="18"/>
                </w:rPr>
                <w:t>ENERGY STAR Maximum Energy Usage in kWh/yr</w:t>
              </w:r>
            </w:ins>
          </w:p>
        </w:tc>
        <w:tc>
          <w:tcPr>
            <w:tcW w:w="4616" w:type="dxa"/>
            <w:vAlign w:val="center"/>
          </w:tcPr>
          <w:p w14:paraId="4582993B" w14:textId="77777777" w:rsidR="004E6452" w:rsidRPr="001570EA" w:rsidRDefault="004E6452">
            <w:pPr>
              <w:pStyle w:val="NoSpacing"/>
              <w:jc w:val="center"/>
              <w:rPr>
                <w:ins w:id="19223" w:author="Greg Clendenning" w:date="2024-04-16T16:42:00Z"/>
                <w:rFonts w:cs="Arial"/>
                <w:sz w:val="18"/>
                <w:szCs w:val="18"/>
              </w:rPr>
            </w:pPr>
            <w:ins w:id="19224" w:author="Greg Clendenning" w:date="2024-04-16T16:42:00Z">
              <w:r w:rsidRPr="001570EA">
                <w:rPr>
                  <w:rFonts w:cs="Arial"/>
                  <w:sz w:val="18"/>
                  <w:szCs w:val="18"/>
                </w:rPr>
                <w:t>ENERGY STAR Most Efficient Maximum Energy Usage in kWh/yr</w:t>
              </w:r>
            </w:ins>
          </w:p>
        </w:tc>
      </w:tr>
      <w:tr w:rsidR="004E6452" w:rsidRPr="001570EA" w14:paraId="774D0BF4" w14:textId="77777777">
        <w:trPr>
          <w:ins w:id="19225" w:author="Greg Clendenning" w:date="2024-04-16T16:42:00Z"/>
        </w:trPr>
        <w:tc>
          <w:tcPr>
            <w:tcW w:w="1796" w:type="dxa"/>
            <w:vAlign w:val="center"/>
          </w:tcPr>
          <w:p w14:paraId="4F1FA437" w14:textId="77777777" w:rsidR="004E6452" w:rsidRPr="001570EA" w:rsidRDefault="004E6452">
            <w:pPr>
              <w:pStyle w:val="NoSpacing"/>
              <w:jc w:val="left"/>
              <w:rPr>
                <w:ins w:id="19226" w:author="Greg Clendenning" w:date="2024-04-16T16:42:00Z"/>
                <w:rFonts w:cs="Arial"/>
                <w:sz w:val="18"/>
                <w:szCs w:val="18"/>
              </w:rPr>
            </w:pPr>
            <w:ins w:id="19227" w:author="Greg Clendenning" w:date="2024-04-16T16:42:00Z">
              <w:r w:rsidRPr="001570EA">
                <w:rPr>
                  <w:rFonts w:cs="Arial"/>
                  <w:color w:val="000000"/>
                  <w:sz w:val="18"/>
                  <w:szCs w:val="18"/>
                </w:rPr>
                <w:t>8. Upright freezers with manual defrost</w:t>
              </w:r>
            </w:ins>
          </w:p>
        </w:tc>
        <w:tc>
          <w:tcPr>
            <w:tcW w:w="2948" w:type="dxa"/>
            <w:vAlign w:val="center"/>
          </w:tcPr>
          <w:p w14:paraId="0BEBA7DA" w14:textId="77777777" w:rsidR="004E6452" w:rsidRPr="001570EA" w:rsidRDefault="004E6452">
            <w:pPr>
              <w:pStyle w:val="NoSpacing"/>
              <w:jc w:val="center"/>
              <w:rPr>
                <w:ins w:id="19228" w:author="Greg Clendenning" w:date="2024-04-16T16:42:00Z"/>
                <w:rFonts w:cs="Arial"/>
                <w:sz w:val="18"/>
                <w:szCs w:val="18"/>
              </w:rPr>
            </w:pPr>
            <w:ins w:id="19229" w:author="Greg Clendenning" w:date="2024-04-16T16:42:00Z">
              <w:r w:rsidRPr="001570EA">
                <w:rPr>
                  <w:rFonts w:cs="Arial"/>
                  <w:color w:val="000000"/>
                  <w:sz w:val="18"/>
                  <w:szCs w:val="18"/>
                </w:rPr>
                <w:t>5.01 × AV + 174.3</w:t>
              </w:r>
            </w:ins>
          </w:p>
        </w:tc>
        <w:tc>
          <w:tcPr>
            <w:tcW w:w="4616" w:type="dxa"/>
            <w:vAlign w:val="center"/>
          </w:tcPr>
          <w:p w14:paraId="6A930FD0" w14:textId="77777777" w:rsidR="004E6452" w:rsidRPr="001570EA" w:rsidRDefault="004E6452">
            <w:pPr>
              <w:pStyle w:val="NoSpacing"/>
              <w:jc w:val="center"/>
              <w:rPr>
                <w:ins w:id="19230" w:author="Greg Clendenning" w:date="2024-04-16T16:42:00Z"/>
                <w:rFonts w:cs="Arial"/>
                <w:sz w:val="18"/>
                <w:szCs w:val="18"/>
              </w:rPr>
            </w:pPr>
            <w:ins w:id="19231" w:author="Greg Clendenning" w:date="2024-04-16T16:42:00Z">
              <w:r w:rsidRPr="001570EA">
                <w:rPr>
                  <w:rFonts w:cs="Arial"/>
                  <w:sz w:val="18"/>
                  <w:szCs w:val="18"/>
                </w:rPr>
                <w:t>AV ≤ 99.9, AEC</w:t>
              </w:r>
              <w:r w:rsidRPr="001570EA">
                <w:rPr>
                  <w:rFonts w:cs="Arial"/>
                  <w:sz w:val="18"/>
                  <w:szCs w:val="18"/>
                  <w:vertAlign w:val="subscript"/>
                </w:rPr>
                <w:t>MAX</w:t>
              </w:r>
              <w:r w:rsidRPr="001570EA">
                <w:rPr>
                  <w:rFonts w:cs="Arial"/>
                  <w:sz w:val="18"/>
                  <w:szCs w:val="18"/>
                </w:rPr>
                <w:t xml:space="preserve"> ≤ 4.73 * AV + 164.6</w:t>
              </w:r>
            </w:ins>
          </w:p>
          <w:p w14:paraId="26D2928E" w14:textId="77777777" w:rsidR="004E6452" w:rsidRPr="001570EA" w:rsidRDefault="004E6452">
            <w:pPr>
              <w:pStyle w:val="NoSpacing"/>
              <w:jc w:val="center"/>
              <w:rPr>
                <w:ins w:id="19232" w:author="Greg Clendenning" w:date="2024-04-16T16:42:00Z"/>
                <w:rFonts w:cs="Arial"/>
                <w:sz w:val="18"/>
                <w:szCs w:val="18"/>
              </w:rPr>
            </w:pPr>
            <w:ins w:id="19233" w:author="Greg Clendenning" w:date="2024-04-16T16:42:00Z">
              <w:r w:rsidRPr="001570EA">
                <w:rPr>
                  <w:rFonts w:cs="Arial"/>
                  <w:sz w:val="18"/>
                  <w:szCs w:val="18"/>
                </w:rPr>
                <w:t>AV &gt; 99.9, AEC</w:t>
              </w:r>
              <w:r w:rsidRPr="001570EA">
                <w:rPr>
                  <w:rFonts w:cs="Arial"/>
                  <w:sz w:val="18"/>
                  <w:szCs w:val="18"/>
                  <w:vertAlign w:val="subscript"/>
                </w:rPr>
                <w:t>MAX</w:t>
              </w:r>
              <w:r w:rsidRPr="001570EA">
                <w:rPr>
                  <w:rFonts w:cs="Arial"/>
                  <w:sz w:val="18"/>
                  <w:szCs w:val="18"/>
                </w:rPr>
                <w:t xml:space="preserve"> ≤ 637</w:t>
              </w:r>
            </w:ins>
          </w:p>
        </w:tc>
      </w:tr>
      <w:tr w:rsidR="004E6452" w:rsidRPr="001570EA" w14:paraId="6B9A10B0" w14:textId="77777777">
        <w:trPr>
          <w:ins w:id="19234" w:author="Greg Clendenning" w:date="2024-04-16T16:42:00Z"/>
        </w:trPr>
        <w:tc>
          <w:tcPr>
            <w:tcW w:w="1796" w:type="dxa"/>
            <w:vAlign w:val="center"/>
          </w:tcPr>
          <w:p w14:paraId="61D07C96" w14:textId="77777777" w:rsidR="004E6452" w:rsidRPr="001570EA" w:rsidRDefault="004E6452">
            <w:pPr>
              <w:pStyle w:val="NoSpacing"/>
              <w:jc w:val="left"/>
              <w:rPr>
                <w:ins w:id="19235" w:author="Greg Clendenning" w:date="2024-04-16T16:42:00Z"/>
                <w:rFonts w:cs="Arial"/>
                <w:sz w:val="18"/>
                <w:szCs w:val="18"/>
              </w:rPr>
            </w:pPr>
            <w:ins w:id="19236" w:author="Greg Clendenning" w:date="2024-04-16T16:42:00Z">
              <w:r w:rsidRPr="001570EA">
                <w:rPr>
                  <w:rFonts w:cs="Arial"/>
                  <w:color w:val="000000"/>
                  <w:sz w:val="18"/>
                  <w:szCs w:val="18"/>
                </w:rPr>
                <w:t>9. Upright freezers with automatic defrost without an automatic icemaker</w:t>
              </w:r>
            </w:ins>
          </w:p>
        </w:tc>
        <w:tc>
          <w:tcPr>
            <w:tcW w:w="2948" w:type="dxa"/>
            <w:vAlign w:val="center"/>
          </w:tcPr>
          <w:p w14:paraId="16486488" w14:textId="77777777" w:rsidR="004E6452" w:rsidRPr="001570EA" w:rsidRDefault="004E6452">
            <w:pPr>
              <w:pStyle w:val="NoSpacing"/>
              <w:jc w:val="center"/>
              <w:rPr>
                <w:ins w:id="19237" w:author="Greg Clendenning" w:date="2024-04-16T16:42:00Z"/>
                <w:rFonts w:cs="Arial"/>
                <w:sz w:val="18"/>
                <w:szCs w:val="18"/>
              </w:rPr>
            </w:pPr>
            <w:ins w:id="19238" w:author="Greg Clendenning" w:date="2024-04-16T16:42:00Z">
              <w:r w:rsidRPr="001570EA">
                <w:rPr>
                  <w:rFonts w:cs="Arial"/>
                  <w:color w:val="000000"/>
                  <w:sz w:val="18"/>
                  <w:szCs w:val="18"/>
                </w:rPr>
                <w:t>7.76 × AV + 205.5</w:t>
              </w:r>
            </w:ins>
          </w:p>
        </w:tc>
        <w:tc>
          <w:tcPr>
            <w:tcW w:w="4616" w:type="dxa"/>
            <w:shd w:val="clear" w:color="auto" w:fill="auto"/>
            <w:vAlign w:val="center"/>
          </w:tcPr>
          <w:p w14:paraId="7245674E" w14:textId="77777777" w:rsidR="004E6452" w:rsidRPr="001570EA" w:rsidRDefault="004E6452">
            <w:pPr>
              <w:pStyle w:val="NoSpacing"/>
              <w:jc w:val="center"/>
              <w:rPr>
                <w:ins w:id="19239" w:author="Greg Clendenning" w:date="2024-04-16T16:42:00Z"/>
                <w:rFonts w:cs="Arial"/>
                <w:sz w:val="18"/>
                <w:szCs w:val="18"/>
              </w:rPr>
            </w:pPr>
            <w:ins w:id="19240" w:author="Greg Clendenning" w:date="2024-04-16T16:42:00Z">
              <w:r w:rsidRPr="001570EA">
                <w:rPr>
                  <w:rFonts w:cs="Arial"/>
                  <w:sz w:val="18"/>
                  <w:szCs w:val="18"/>
                </w:rPr>
                <w:t>AV ≤ 65.9, AEC</w:t>
              </w:r>
              <w:r w:rsidRPr="001570EA">
                <w:rPr>
                  <w:rFonts w:cs="Arial"/>
                  <w:sz w:val="18"/>
                  <w:szCs w:val="18"/>
                  <w:vertAlign w:val="subscript"/>
                </w:rPr>
                <w:t>MAX</w:t>
              </w:r>
              <w:r w:rsidRPr="001570EA">
                <w:rPr>
                  <w:rFonts w:cs="Arial"/>
                  <w:sz w:val="18"/>
                  <w:szCs w:val="18"/>
                </w:rPr>
                <w:t xml:space="preserve"> ≤ 6.90 * AV + 182.6</w:t>
              </w:r>
            </w:ins>
          </w:p>
          <w:p w14:paraId="6B991A7D" w14:textId="77777777" w:rsidR="004E6452" w:rsidRPr="001570EA" w:rsidRDefault="004E6452">
            <w:pPr>
              <w:pStyle w:val="NoSpacing"/>
              <w:jc w:val="center"/>
              <w:rPr>
                <w:ins w:id="19241" w:author="Greg Clendenning" w:date="2024-04-16T16:42:00Z"/>
                <w:rFonts w:cs="Arial"/>
                <w:sz w:val="18"/>
                <w:szCs w:val="18"/>
              </w:rPr>
            </w:pPr>
            <w:ins w:id="19242" w:author="Greg Clendenning" w:date="2024-04-16T16:42:00Z">
              <w:r w:rsidRPr="001570EA">
                <w:rPr>
                  <w:rFonts w:cs="Arial"/>
                  <w:sz w:val="18"/>
                  <w:szCs w:val="18"/>
                </w:rPr>
                <w:t>AV &gt; 65.9, AEC</w:t>
              </w:r>
              <w:r w:rsidRPr="001570EA">
                <w:rPr>
                  <w:rFonts w:cs="Arial"/>
                  <w:sz w:val="18"/>
                  <w:szCs w:val="18"/>
                  <w:vertAlign w:val="subscript"/>
                </w:rPr>
                <w:t>MAX</w:t>
              </w:r>
              <w:r w:rsidRPr="001570EA">
                <w:rPr>
                  <w:rFonts w:cs="Arial"/>
                  <w:sz w:val="18"/>
                  <w:szCs w:val="18"/>
                </w:rPr>
                <w:t xml:space="preserve"> ≤ 637</w:t>
              </w:r>
            </w:ins>
          </w:p>
        </w:tc>
      </w:tr>
      <w:tr w:rsidR="004E6452" w:rsidRPr="001570EA" w14:paraId="7209C109" w14:textId="77777777">
        <w:trPr>
          <w:ins w:id="19243" w:author="Greg Clendenning" w:date="2024-04-16T16:42:00Z"/>
        </w:trPr>
        <w:tc>
          <w:tcPr>
            <w:tcW w:w="1796" w:type="dxa"/>
            <w:vAlign w:val="center"/>
          </w:tcPr>
          <w:p w14:paraId="107F23B4" w14:textId="77777777" w:rsidR="004E6452" w:rsidRPr="001570EA" w:rsidRDefault="004E6452">
            <w:pPr>
              <w:pStyle w:val="NoSpacing"/>
              <w:jc w:val="left"/>
              <w:rPr>
                <w:ins w:id="19244" w:author="Greg Clendenning" w:date="2024-04-16T16:42:00Z"/>
                <w:rFonts w:cs="Arial"/>
                <w:sz w:val="18"/>
                <w:szCs w:val="18"/>
              </w:rPr>
            </w:pPr>
            <w:ins w:id="19245" w:author="Greg Clendenning" w:date="2024-04-16T16:42:00Z">
              <w:r w:rsidRPr="001570EA">
                <w:rPr>
                  <w:rFonts w:cs="Arial"/>
                  <w:color w:val="000000"/>
                  <w:sz w:val="18"/>
                  <w:szCs w:val="18"/>
                </w:rPr>
                <w:t>9I. Upright freezers with automatic defrost with an automatic icemaker</w:t>
              </w:r>
            </w:ins>
          </w:p>
        </w:tc>
        <w:tc>
          <w:tcPr>
            <w:tcW w:w="2948" w:type="dxa"/>
            <w:vAlign w:val="center"/>
          </w:tcPr>
          <w:p w14:paraId="78897C4A" w14:textId="77777777" w:rsidR="004E6452" w:rsidRPr="001570EA" w:rsidRDefault="004E6452">
            <w:pPr>
              <w:pStyle w:val="NoSpacing"/>
              <w:jc w:val="center"/>
              <w:rPr>
                <w:ins w:id="19246" w:author="Greg Clendenning" w:date="2024-04-16T16:42:00Z"/>
                <w:rFonts w:cs="Arial"/>
                <w:sz w:val="18"/>
                <w:szCs w:val="18"/>
              </w:rPr>
            </w:pPr>
            <w:ins w:id="19247" w:author="Greg Clendenning" w:date="2024-04-16T16:42:00Z">
              <w:r w:rsidRPr="001570EA">
                <w:rPr>
                  <w:rFonts w:cs="Arial"/>
                  <w:color w:val="000000"/>
                  <w:sz w:val="18"/>
                  <w:szCs w:val="18"/>
                </w:rPr>
                <w:t>7.76 × AV + 289.5</w:t>
              </w:r>
            </w:ins>
          </w:p>
        </w:tc>
        <w:tc>
          <w:tcPr>
            <w:tcW w:w="4616" w:type="dxa"/>
            <w:vAlign w:val="center"/>
          </w:tcPr>
          <w:p w14:paraId="4D722329" w14:textId="77777777" w:rsidR="004E6452" w:rsidRPr="001570EA" w:rsidRDefault="004E6452">
            <w:pPr>
              <w:pStyle w:val="NoSpacing"/>
              <w:jc w:val="center"/>
              <w:rPr>
                <w:ins w:id="19248" w:author="Greg Clendenning" w:date="2024-04-16T16:42:00Z"/>
                <w:rFonts w:cs="Arial"/>
                <w:color w:val="000000"/>
                <w:sz w:val="18"/>
                <w:szCs w:val="18"/>
              </w:rPr>
            </w:pPr>
            <w:ins w:id="19249" w:author="Greg Clendenning" w:date="2024-04-16T16:42:00Z">
              <w:r w:rsidRPr="001570EA">
                <w:rPr>
                  <w:rFonts w:cs="Arial"/>
                  <w:color w:val="000000"/>
                  <w:sz w:val="18"/>
                  <w:szCs w:val="18"/>
                </w:rPr>
                <w:t>AV ≤ 53.7, AEC</w:t>
              </w:r>
              <w:r w:rsidRPr="001570EA">
                <w:rPr>
                  <w:rFonts w:cs="Arial"/>
                  <w:color w:val="000000"/>
                  <w:sz w:val="18"/>
                  <w:szCs w:val="18"/>
                  <w:vertAlign w:val="subscript"/>
                </w:rPr>
                <w:t>MAX</w:t>
              </w:r>
              <w:r w:rsidRPr="001570EA">
                <w:rPr>
                  <w:rFonts w:cs="Arial"/>
                  <w:color w:val="000000"/>
                  <w:sz w:val="18"/>
                  <w:szCs w:val="18"/>
                </w:rPr>
                <w:t xml:space="preserve"> ≤ 6.90 * AV + 266.6</w:t>
              </w:r>
            </w:ins>
          </w:p>
          <w:p w14:paraId="2EBBB489" w14:textId="77777777" w:rsidR="004E6452" w:rsidRPr="001570EA" w:rsidRDefault="004E6452">
            <w:pPr>
              <w:pStyle w:val="NoSpacing"/>
              <w:jc w:val="center"/>
              <w:rPr>
                <w:ins w:id="19250" w:author="Greg Clendenning" w:date="2024-04-16T16:42:00Z"/>
                <w:rFonts w:cs="Arial"/>
                <w:color w:val="000000"/>
                <w:sz w:val="18"/>
                <w:szCs w:val="18"/>
              </w:rPr>
            </w:pPr>
            <w:ins w:id="19251" w:author="Greg Clendenning" w:date="2024-04-16T16:42:00Z">
              <w:r w:rsidRPr="001570EA">
                <w:rPr>
                  <w:rFonts w:cs="Arial"/>
                  <w:color w:val="000000"/>
                  <w:sz w:val="18"/>
                  <w:szCs w:val="18"/>
                </w:rPr>
                <w:t>AV &gt; 53.7, AEC</w:t>
              </w:r>
              <w:r w:rsidRPr="001570EA">
                <w:rPr>
                  <w:rFonts w:cs="Arial"/>
                  <w:color w:val="000000"/>
                  <w:sz w:val="18"/>
                  <w:szCs w:val="18"/>
                  <w:vertAlign w:val="subscript"/>
                </w:rPr>
                <w:t>MAX</w:t>
              </w:r>
              <w:r w:rsidRPr="001570EA">
                <w:rPr>
                  <w:rFonts w:cs="Arial"/>
                  <w:color w:val="000000"/>
                  <w:sz w:val="18"/>
                  <w:szCs w:val="18"/>
                </w:rPr>
                <w:t xml:space="preserve"> ≤ 637</w:t>
              </w:r>
            </w:ins>
          </w:p>
        </w:tc>
      </w:tr>
      <w:tr w:rsidR="004E6452" w:rsidRPr="001570EA" w14:paraId="3AC33F3A" w14:textId="77777777">
        <w:trPr>
          <w:ins w:id="19252" w:author="Greg Clendenning" w:date="2024-04-16T16:42:00Z"/>
        </w:trPr>
        <w:tc>
          <w:tcPr>
            <w:tcW w:w="1796" w:type="dxa"/>
            <w:vAlign w:val="center"/>
          </w:tcPr>
          <w:p w14:paraId="7B3F6B3B" w14:textId="77777777" w:rsidR="004E6452" w:rsidRPr="001570EA" w:rsidRDefault="004E6452">
            <w:pPr>
              <w:pStyle w:val="NoSpacing"/>
              <w:jc w:val="left"/>
              <w:rPr>
                <w:ins w:id="19253" w:author="Greg Clendenning" w:date="2024-04-16T16:42:00Z"/>
                <w:rFonts w:cs="Arial"/>
                <w:sz w:val="18"/>
                <w:szCs w:val="18"/>
              </w:rPr>
            </w:pPr>
            <w:ins w:id="19254" w:author="Greg Clendenning" w:date="2024-04-16T16:42:00Z">
              <w:r w:rsidRPr="001570EA">
                <w:rPr>
                  <w:rFonts w:cs="Arial"/>
                  <w:color w:val="000000"/>
                  <w:sz w:val="18"/>
                  <w:szCs w:val="18"/>
                </w:rPr>
                <w:t>9–BI. Built-In Upright freezers with automatic defrost without an automatic icemaker</w:t>
              </w:r>
            </w:ins>
          </w:p>
        </w:tc>
        <w:tc>
          <w:tcPr>
            <w:tcW w:w="2948" w:type="dxa"/>
            <w:vAlign w:val="center"/>
          </w:tcPr>
          <w:p w14:paraId="4B01A51A" w14:textId="77777777" w:rsidR="004E6452" w:rsidRPr="001570EA" w:rsidRDefault="004E6452">
            <w:pPr>
              <w:pStyle w:val="NoSpacing"/>
              <w:jc w:val="center"/>
              <w:rPr>
                <w:ins w:id="19255" w:author="Greg Clendenning" w:date="2024-04-16T16:42:00Z"/>
                <w:rFonts w:cs="Arial"/>
                <w:sz w:val="18"/>
                <w:szCs w:val="18"/>
              </w:rPr>
            </w:pPr>
            <w:ins w:id="19256" w:author="Greg Clendenning" w:date="2024-04-16T16:42:00Z">
              <w:r w:rsidRPr="001570EA">
                <w:rPr>
                  <w:rFonts w:cs="Arial"/>
                  <w:color w:val="000000"/>
                  <w:sz w:val="18"/>
                  <w:szCs w:val="18"/>
                </w:rPr>
                <w:t>8.87 × AV + 234.8</w:t>
              </w:r>
            </w:ins>
          </w:p>
        </w:tc>
        <w:tc>
          <w:tcPr>
            <w:tcW w:w="4616" w:type="dxa"/>
            <w:shd w:val="clear" w:color="auto" w:fill="auto"/>
            <w:vAlign w:val="center"/>
          </w:tcPr>
          <w:p w14:paraId="1927BB3A" w14:textId="77777777" w:rsidR="004E6452" w:rsidRPr="001570EA" w:rsidRDefault="004E6452">
            <w:pPr>
              <w:pStyle w:val="NoSpacing"/>
              <w:jc w:val="center"/>
              <w:rPr>
                <w:ins w:id="19257" w:author="Greg Clendenning" w:date="2024-04-16T16:42:00Z"/>
                <w:rFonts w:cs="Arial"/>
                <w:sz w:val="18"/>
                <w:szCs w:val="18"/>
              </w:rPr>
            </w:pPr>
            <w:ins w:id="19258" w:author="Greg Clendenning" w:date="2024-04-16T16:42:00Z">
              <w:r w:rsidRPr="001570EA">
                <w:rPr>
                  <w:rFonts w:cs="Arial"/>
                  <w:sz w:val="18"/>
                  <w:szCs w:val="18"/>
                </w:rPr>
                <w:t xml:space="preserve">AV ≤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90 * AV + 182.6</w:t>
              </w:r>
            </w:ins>
          </w:p>
          <w:p w14:paraId="24465F50" w14:textId="77777777" w:rsidR="004E6452" w:rsidRPr="001570EA" w:rsidRDefault="004E6452">
            <w:pPr>
              <w:pStyle w:val="NoSpacing"/>
              <w:jc w:val="center"/>
              <w:rPr>
                <w:ins w:id="19259" w:author="Greg Clendenning" w:date="2024-04-16T16:42:00Z"/>
                <w:rFonts w:cs="Arial"/>
                <w:sz w:val="18"/>
                <w:szCs w:val="18"/>
              </w:rPr>
            </w:pPr>
            <w:ins w:id="19260" w:author="Greg Clendenning" w:date="2024-04-16T16:42:00Z">
              <w:r w:rsidRPr="001570EA">
                <w:rPr>
                  <w:rFonts w:cs="Arial"/>
                  <w:sz w:val="18"/>
                  <w:szCs w:val="18"/>
                </w:rPr>
                <w:t xml:space="preserve">AV &gt; 65.9, </w:t>
              </w:r>
              <w:r w:rsidRPr="001570EA">
                <w:rPr>
                  <w:rFonts w:cs="Arial"/>
                  <w:color w:val="000000"/>
                  <w:sz w:val="18"/>
                  <w:szCs w:val="18"/>
                </w:rPr>
                <w:t>AEC</w:t>
              </w:r>
              <w:r w:rsidRPr="001570EA">
                <w:rPr>
                  <w:rFonts w:cs="Arial"/>
                  <w:color w:val="000000"/>
                  <w:sz w:val="18"/>
                  <w:szCs w:val="18"/>
                  <w:vertAlign w:val="subscript"/>
                </w:rPr>
                <w:t>MAX</w:t>
              </w:r>
              <w:r w:rsidRPr="001570EA">
                <w:rPr>
                  <w:rFonts w:cs="Arial"/>
                  <w:sz w:val="18"/>
                  <w:szCs w:val="18"/>
                </w:rPr>
                <w:t xml:space="preserve"> ≤ 637</w:t>
              </w:r>
            </w:ins>
          </w:p>
        </w:tc>
      </w:tr>
      <w:tr w:rsidR="004E6452" w:rsidRPr="001570EA" w14:paraId="3C521301" w14:textId="77777777">
        <w:trPr>
          <w:ins w:id="19261" w:author="Greg Clendenning" w:date="2024-04-16T16:42:00Z"/>
        </w:trPr>
        <w:tc>
          <w:tcPr>
            <w:tcW w:w="1796" w:type="dxa"/>
            <w:vAlign w:val="center"/>
          </w:tcPr>
          <w:p w14:paraId="6F5D72A1" w14:textId="77777777" w:rsidR="004E6452" w:rsidRPr="001570EA" w:rsidRDefault="004E6452">
            <w:pPr>
              <w:pStyle w:val="NoSpacing"/>
              <w:jc w:val="left"/>
              <w:rPr>
                <w:ins w:id="19262" w:author="Greg Clendenning" w:date="2024-04-16T16:42:00Z"/>
                <w:rFonts w:cs="Arial"/>
                <w:sz w:val="18"/>
                <w:szCs w:val="18"/>
              </w:rPr>
            </w:pPr>
            <w:ins w:id="19263" w:author="Greg Clendenning" w:date="2024-04-16T16:42:00Z">
              <w:r w:rsidRPr="001570EA">
                <w:rPr>
                  <w:rFonts w:cs="Arial"/>
                  <w:color w:val="000000"/>
                  <w:sz w:val="18"/>
                  <w:szCs w:val="18"/>
                </w:rPr>
                <w:t>9I–BI. Built-in upright freezers with automatic defrost with an automatic icemaker</w:t>
              </w:r>
            </w:ins>
          </w:p>
        </w:tc>
        <w:tc>
          <w:tcPr>
            <w:tcW w:w="2948" w:type="dxa"/>
            <w:vAlign w:val="center"/>
          </w:tcPr>
          <w:p w14:paraId="6F036D2B" w14:textId="77777777" w:rsidR="004E6452" w:rsidRPr="001570EA" w:rsidRDefault="004E6452">
            <w:pPr>
              <w:pStyle w:val="NoSpacing"/>
              <w:jc w:val="center"/>
              <w:rPr>
                <w:ins w:id="19264" w:author="Greg Clendenning" w:date="2024-04-16T16:42:00Z"/>
                <w:rFonts w:cs="Arial"/>
                <w:sz w:val="18"/>
                <w:szCs w:val="18"/>
              </w:rPr>
            </w:pPr>
            <w:ins w:id="19265" w:author="Greg Clendenning" w:date="2024-04-16T16:42:00Z">
              <w:r w:rsidRPr="001570EA">
                <w:rPr>
                  <w:rFonts w:cs="Arial"/>
                  <w:color w:val="000000"/>
                  <w:sz w:val="18"/>
                  <w:szCs w:val="18"/>
                </w:rPr>
                <w:t>8.87 × AV + 318.8</w:t>
              </w:r>
            </w:ins>
          </w:p>
        </w:tc>
        <w:tc>
          <w:tcPr>
            <w:tcW w:w="4616" w:type="dxa"/>
            <w:shd w:val="clear" w:color="auto" w:fill="auto"/>
            <w:vAlign w:val="center"/>
          </w:tcPr>
          <w:p w14:paraId="717FED00" w14:textId="77777777" w:rsidR="004E6452" w:rsidRPr="001570EA" w:rsidRDefault="004E6452">
            <w:pPr>
              <w:pStyle w:val="NoSpacing"/>
              <w:jc w:val="center"/>
              <w:rPr>
                <w:ins w:id="19266" w:author="Greg Clendenning" w:date="2024-04-16T16:42:00Z"/>
                <w:rFonts w:cs="Arial"/>
                <w:sz w:val="18"/>
                <w:szCs w:val="18"/>
              </w:rPr>
            </w:pPr>
            <w:ins w:id="19267" w:author="Greg Clendenning" w:date="2024-04-16T16:42:00Z">
              <w:r w:rsidRPr="001570EA">
                <w:rPr>
                  <w:rFonts w:cs="Arial"/>
                  <w:sz w:val="18"/>
                  <w:szCs w:val="18"/>
                </w:rPr>
                <w:t>AV ≤ 53.7, AEC</w:t>
              </w:r>
              <w:r w:rsidRPr="001570EA">
                <w:rPr>
                  <w:rFonts w:cs="Arial"/>
                  <w:sz w:val="18"/>
                  <w:szCs w:val="18"/>
                  <w:vertAlign w:val="subscript"/>
                </w:rPr>
                <w:t>MAX</w:t>
              </w:r>
              <w:r w:rsidRPr="001570EA">
                <w:rPr>
                  <w:rFonts w:cs="Arial"/>
                  <w:sz w:val="18"/>
                  <w:szCs w:val="18"/>
                </w:rPr>
                <w:t xml:space="preserve"> ≤ 6.90 * AV + 266.6</w:t>
              </w:r>
            </w:ins>
          </w:p>
          <w:p w14:paraId="53B405DF" w14:textId="77777777" w:rsidR="004E6452" w:rsidRPr="001570EA" w:rsidRDefault="004E6452">
            <w:pPr>
              <w:pStyle w:val="NoSpacing"/>
              <w:jc w:val="center"/>
              <w:rPr>
                <w:ins w:id="19268" w:author="Greg Clendenning" w:date="2024-04-16T16:42:00Z"/>
                <w:rFonts w:cs="Arial"/>
                <w:sz w:val="18"/>
                <w:szCs w:val="18"/>
              </w:rPr>
            </w:pPr>
            <w:ins w:id="19269" w:author="Greg Clendenning" w:date="2024-04-16T16:42:00Z">
              <w:r w:rsidRPr="001570EA">
                <w:rPr>
                  <w:rFonts w:cs="Arial"/>
                  <w:sz w:val="18"/>
                  <w:szCs w:val="18"/>
                </w:rPr>
                <w:t>AV &gt; 53.7, AEC</w:t>
              </w:r>
              <w:r w:rsidRPr="001570EA">
                <w:rPr>
                  <w:rFonts w:cs="Arial"/>
                  <w:sz w:val="18"/>
                  <w:szCs w:val="18"/>
                  <w:vertAlign w:val="subscript"/>
                </w:rPr>
                <w:t>MAX</w:t>
              </w:r>
              <w:r w:rsidRPr="001570EA">
                <w:rPr>
                  <w:rFonts w:cs="Arial"/>
                  <w:sz w:val="18"/>
                  <w:szCs w:val="18"/>
                </w:rPr>
                <w:t xml:space="preserve"> ≤ 637</w:t>
              </w:r>
            </w:ins>
          </w:p>
        </w:tc>
      </w:tr>
      <w:tr w:rsidR="004E6452" w:rsidRPr="001570EA" w14:paraId="726A191E" w14:textId="77777777">
        <w:trPr>
          <w:ins w:id="19270" w:author="Greg Clendenning" w:date="2024-04-16T16:42:00Z"/>
        </w:trPr>
        <w:tc>
          <w:tcPr>
            <w:tcW w:w="1796" w:type="dxa"/>
            <w:vAlign w:val="center"/>
          </w:tcPr>
          <w:p w14:paraId="33AFE2C8" w14:textId="77777777" w:rsidR="004E6452" w:rsidRPr="001570EA" w:rsidRDefault="004E6452">
            <w:pPr>
              <w:pStyle w:val="NoSpacing"/>
              <w:jc w:val="left"/>
              <w:rPr>
                <w:ins w:id="19271" w:author="Greg Clendenning" w:date="2024-04-16T16:42:00Z"/>
                <w:rFonts w:cs="Arial"/>
                <w:sz w:val="18"/>
                <w:szCs w:val="18"/>
              </w:rPr>
            </w:pPr>
            <w:ins w:id="19272" w:author="Greg Clendenning" w:date="2024-04-16T16:42:00Z">
              <w:r w:rsidRPr="001570EA">
                <w:rPr>
                  <w:rFonts w:cs="Arial"/>
                  <w:color w:val="000000"/>
                  <w:sz w:val="18"/>
                  <w:szCs w:val="18"/>
                </w:rPr>
                <w:t>10. Chest freezers and all other freezers except compact freezers</w:t>
              </w:r>
            </w:ins>
          </w:p>
        </w:tc>
        <w:tc>
          <w:tcPr>
            <w:tcW w:w="2948" w:type="dxa"/>
            <w:vAlign w:val="center"/>
          </w:tcPr>
          <w:p w14:paraId="7D9BEF30" w14:textId="77777777" w:rsidR="004E6452" w:rsidRPr="001570EA" w:rsidRDefault="004E6452">
            <w:pPr>
              <w:pStyle w:val="NoSpacing"/>
              <w:jc w:val="center"/>
              <w:rPr>
                <w:ins w:id="19273" w:author="Greg Clendenning" w:date="2024-04-16T16:42:00Z"/>
                <w:rFonts w:cs="Arial"/>
                <w:sz w:val="18"/>
                <w:szCs w:val="18"/>
              </w:rPr>
            </w:pPr>
            <w:ins w:id="19274" w:author="Greg Clendenning" w:date="2024-04-16T16:42:00Z">
              <w:r w:rsidRPr="001570EA">
                <w:rPr>
                  <w:rFonts w:cs="Arial"/>
                  <w:color w:val="000000"/>
                  <w:sz w:val="18"/>
                  <w:szCs w:val="18"/>
                </w:rPr>
                <w:t>6.56 × AV + 97.0</w:t>
              </w:r>
            </w:ins>
          </w:p>
        </w:tc>
        <w:tc>
          <w:tcPr>
            <w:tcW w:w="4616" w:type="dxa"/>
            <w:shd w:val="clear" w:color="auto" w:fill="auto"/>
            <w:vAlign w:val="center"/>
          </w:tcPr>
          <w:p w14:paraId="62341127" w14:textId="77777777" w:rsidR="004E6452" w:rsidRPr="001570EA" w:rsidRDefault="004E6452">
            <w:pPr>
              <w:pStyle w:val="NoSpacing"/>
              <w:jc w:val="center"/>
              <w:rPr>
                <w:ins w:id="19275" w:author="Greg Clendenning" w:date="2024-04-16T16:42:00Z"/>
                <w:rFonts w:cs="Arial"/>
                <w:sz w:val="18"/>
                <w:szCs w:val="18"/>
              </w:rPr>
            </w:pPr>
            <w:ins w:id="19276" w:author="Greg Clendenning" w:date="2024-04-16T16:42:00Z">
              <w:r w:rsidRPr="001570EA">
                <w:rPr>
                  <w:rFonts w:cs="Arial"/>
                  <w:sz w:val="18"/>
                  <w:szCs w:val="18"/>
                </w:rPr>
                <w:t>AV ≤ 88.0, AEC</w:t>
              </w:r>
              <w:r w:rsidRPr="001570EA">
                <w:rPr>
                  <w:rFonts w:cs="Arial"/>
                  <w:sz w:val="18"/>
                  <w:szCs w:val="18"/>
                  <w:vertAlign w:val="subscript"/>
                </w:rPr>
                <w:t>MAX</w:t>
              </w:r>
              <w:r w:rsidRPr="001570EA">
                <w:rPr>
                  <w:rFonts w:cs="Arial"/>
                  <w:sz w:val="18"/>
                  <w:szCs w:val="18"/>
                </w:rPr>
                <w:t xml:space="preserve"> ≤ 6.20 * AV + 91.6</w:t>
              </w:r>
            </w:ins>
          </w:p>
          <w:p w14:paraId="0282E3CE" w14:textId="77777777" w:rsidR="004E6452" w:rsidRPr="001570EA" w:rsidRDefault="004E6452">
            <w:pPr>
              <w:pStyle w:val="NoSpacing"/>
              <w:jc w:val="center"/>
              <w:rPr>
                <w:ins w:id="19277" w:author="Greg Clendenning" w:date="2024-04-16T16:42:00Z"/>
                <w:rFonts w:cs="Arial"/>
                <w:sz w:val="18"/>
                <w:szCs w:val="18"/>
              </w:rPr>
            </w:pPr>
            <w:ins w:id="19278" w:author="Greg Clendenning" w:date="2024-04-16T16:42:00Z">
              <w:r w:rsidRPr="001570EA">
                <w:rPr>
                  <w:rFonts w:cs="Arial"/>
                  <w:sz w:val="18"/>
                  <w:szCs w:val="18"/>
                </w:rPr>
                <w:t>AV &gt; 88.0, AEC</w:t>
              </w:r>
              <w:r w:rsidRPr="001570EA">
                <w:rPr>
                  <w:rFonts w:cs="Arial"/>
                  <w:sz w:val="18"/>
                  <w:szCs w:val="18"/>
                  <w:vertAlign w:val="subscript"/>
                </w:rPr>
                <w:t>MAX</w:t>
              </w:r>
              <w:r w:rsidRPr="001570EA">
                <w:rPr>
                  <w:rFonts w:cs="Arial"/>
                  <w:sz w:val="18"/>
                  <w:szCs w:val="18"/>
                </w:rPr>
                <w:t xml:space="preserve"> ≤ 637</w:t>
              </w:r>
            </w:ins>
          </w:p>
        </w:tc>
      </w:tr>
      <w:tr w:rsidR="004E6452" w:rsidRPr="001570EA" w14:paraId="5BD11177" w14:textId="77777777">
        <w:trPr>
          <w:ins w:id="19279" w:author="Greg Clendenning" w:date="2024-04-16T16:42:00Z"/>
        </w:trPr>
        <w:tc>
          <w:tcPr>
            <w:tcW w:w="1796" w:type="dxa"/>
            <w:vAlign w:val="center"/>
          </w:tcPr>
          <w:p w14:paraId="6B529872" w14:textId="77777777" w:rsidR="004E6452" w:rsidRPr="001570EA" w:rsidRDefault="004E6452">
            <w:pPr>
              <w:pStyle w:val="NoSpacing"/>
              <w:jc w:val="left"/>
              <w:rPr>
                <w:ins w:id="19280" w:author="Greg Clendenning" w:date="2024-04-16T16:42:00Z"/>
                <w:rFonts w:cs="Arial"/>
                <w:sz w:val="18"/>
                <w:szCs w:val="18"/>
              </w:rPr>
            </w:pPr>
            <w:ins w:id="19281" w:author="Greg Clendenning" w:date="2024-04-16T16:42:00Z">
              <w:r w:rsidRPr="001570EA">
                <w:rPr>
                  <w:rFonts w:cs="Arial"/>
                  <w:color w:val="000000"/>
                  <w:sz w:val="18"/>
                  <w:szCs w:val="18"/>
                </w:rPr>
                <w:t>10A. Chest freezers with automatic defrost</w:t>
              </w:r>
            </w:ins>
          </w:p>
        </w:tc>
        <w:tc>
          <w:tcPr>
            <w:tcW w:w="2948" w:type="dxa"/>
            <w:vAlign w:val="center"/>
          </w:tcPr>
          <w:p w14:paraId="5AAF4A9E" w14:textId="77777777" w:rsidR="004E6452" w:rsidRPr="001570EA" w:rsidRDefault="004E6452">
            <w:pPr>
              <w:pStyle w:val="NoSpacing"/>
              <w:jc w:val="center"/>
              <w:rPr>
                <w:ins w:id="19282" w:author="Greg Clendenning" w:date="2024-04-16T16:42:00Z"/>
                <w:rFonts w:cs="Arial"/>
                <w:sz w:val="18"/>
                <w:szCs w:val="18"/>
              </w:rPr>
            </w:pPr>
            <w:ins w:id="19283" w:author="Greg Clendenning" w:date="2024-04-16T16:42:00Z">
              <w:r w:rsidRPr="001570EA">
                <w:rPr>
                  <w:rFonts w:cs="Arial"/>
                  <w:color w:val="000000"/>
                  <w:sz w:val="18"/>
                  <w:szCs w:val="18"/>
                </w:rPr>
                <w:t>9.22 × AV + 133.3</w:t>
              </w:r>
            </w:ins>
          </w:p>
        </w:tc>
        <w:tc>
          <w:tcPr>
            <w:tcW w:w="4616" w:type="dxa"/>
            <w:vAlign w:val="center"/>
          </w:tcPr>
          <w:p w14:paraId="11CE7D52" w14:textId="77777777" w:rsidR="004E6452" w:rsidRPr="001570EA" w:rsidRDefault="004E6452">
            <w:pPr>
              <w:pStyle w:val="NoSpacing"/>
              <w:jc w:val="center"/>
              <w:rPr>
                <w:ins w:id="19284" w:author="Greg Clendenning" w:date="2024-04-16T16:42:00Z"/>
                <w:rFonts w:cs="Arial"/>
                <w:sz w:val="18"/>
                <w:szCs w:val="18"/>
              </w:rPr>
            </w:pPr>
            <w:ins w:id="19285" w:author="Greg Clendenning" w:date="2024-04-16T16:42:00Z">
              <w:r w:rsidRPr="001570EA">
                <w:rPr>
                  <w:rFonts w:cs="Arial"/>
                  <w:sz w:val="18"/>
                  <w:szCs w:val="18"/>
                </w:rPr>
                <w:t>AV ≤ 58.7, AEC</w:t>
              </w:r>
              <w:r w:rsidRPr="001570EA">
                <w:rPr>
                  <w:rFonts w:cs="Arial"/>
                  <w:sz w:val="18"/>
                  <w:szCs w:val="18"/>
                  <w:vertAlign w:val="subscript"/>
                </w:rPr>
                <w:t>MAX</w:t>
              </w:r>
              <w:r w:rsidRPr="001570EA">
                <w:rPr>
                  <w:rFonts w:cs="Arial"/>
                  <w:sz w:val="18"/>
                  <w:szCs w:val="18"/>
                </w:rPr>
                <w:t xml:space="preserve"> ≤ 8.70 * AV + 125.9</w:t>
              </w:r>
            </w:ins>
          </w:p>
          <w:p w14:paraId="39AA782C" w14:textId="77777777" w:rsidR="004E6452" w:rsidRPr="001570EA" w:rsidRDefault="004E6452">
            <w:pPr>
              <w:pStyle w:val="NoSpacing"/>
              <w:jc w:val="center"/>
              <w:rPr>
                <w:ins w:id="19286" w:author="Greg Clendenning" w:date="2024-04-16T16:42:00Z"/>
                <w:rFonts w:cs="Arial"/>
                <w:sz w:val="18"/>
                <w:szCs w:val="18"/>
              </w:rPr>
            </w:pPr>
            <w:ins w:id="19287" w:author="Greg Clendenning" w:date="2024-04-16T16:42:00Z">
              <w:r w:rsidRPr="001570EA">
                <w:rPr>
                  <w:rFonts w:cs="Arial"/>
                  <w:sz w:val="18"/>
                  <w:szCs w:val="18"/>
                </w:rPr>
                <w:t>AV &gt; 58.7, AEC</w:t>
              </w:r>
              <w:r w:rsidRPr="001570EA">
                <w:rPr>
                  <w:rFonts w:cs="Arial"/>
                  <w:sz w:val="18"/>
                  <w:szCs w:val="18"/>
                  <w:vertAlign w:val="subscript"/>
                </w:rPr>
                <w:t>MAX</w:t>
              </w:r>
              <w:r w:rsidRPr="001570EA">
                <w:rPr>
                  <w:rFonts w:cs="Arial"/>
                  <w:sz w:val="18"/>
                  <w:szCs w:val="18"/>
                </w:rPr>
                <w:t xml:space="preserve"> ≤ 637</w:t>
              </w:r>
            </w:ins>
          </w:p>
        </w:tc>
      </w:tr>
      <w:tr w:rsidR="004E6452" w:rsidRPr="001570EA" w14:paraId="40E9E878" w14:textId="77777777">
        <w:trPr>
          <w:ins w:id="19288" w:author="Greg Clendenning" w:date="2024-04-16T16:42:00Z"/>
        </w:trPr>
        <w:tc>
          <w:tcPr>
            <w:tcW w:w="1796" w:type="dxa"/>
            <w:vAlign w:val="center"/>
          </w:tcPr>
          <w:p w14:paraId="7E97E821" w14:textId="77777777" w:rsidR="004E6452" w:rsidRPr="001570EA" w:rsidRDefault="004E6452">
            <w:pPr>
              <w:pStyle w:val="NoSpacing"/>
              <w:jc w:val="left"/>
              <w:rPr>
                <w:ins w:id="19289" w:author="Greg Clendenning" w:date="2024-04-16T16:42:00Z"/>
                <w:rFonts w:cs="Arial"/>
                <w:sz w:val="18"/>
                <w:szCs w:val="18"/>
              </w:rPr>
            </w:pPr>
            <w:ins w:id="19290" w:author="Greg Clendenning" w:date="2024-04-16T16:42:00Z">
              <w:r w:rsidRPr="001570EA">
                <w:rPr>
                  <w:rFonts w:cs="Arial"/>
                  <w:color w:val="000000"/>
                  <w:sz w:val="18"/>
                  <w:szCs w:val="18"/>
                </w:rPr>
                <w:t>16. Compact upright freezers with manual defrost</w:t>
              </w:r>
            </w:ins>
          </w:p>
        </w:tc>
        <w:tc>
          <w:tcPr>
            <w:tcW w:w="2948" w:type="dxa"/>
            <w:vAlign w:val="center"/>
          </w:tcPr>
          <w:p w14:paraId="24B13B64" w14:textId="77777777" w:rsidR="004E6452" w:rsidRPr="001570EA" w:rsidRDefault="004E6452">
            <w:pPr>
              <w:pStyle w:val="NoSpacing"/>
              <w:jc w:val="center"/>
              <w:rPr>
                <w:ins w:id="19291" w:author="Greg Clendenning" w:date="2024-04-16T16:42:00Z"/>
                <w:rFonts w:cs="Arial"/>
                <w:sz w:val="18"/>
                <w:szCs w:val="18"/>
              </w:rPr>
            </w:pPr>
            <w:ins w:id="19292" w:author="Greg Clendenning" w:date="2024-04-16T16:42:00Z">
              <w:r w:rsidRPr="001570EA">
                <w:rPr>
                  <w:rFonts w:cs="Arial"/>
                  <w:color w:val="000000"/>
                  <w:sz w:val="18"/>
                  <w:szCs w:val="18"/>
                </w:rPr>
                <w:t>7.79 × AV + 203.1</w:t>
              </w:r>
            </w:ins>
          </w:p>
        </w:tc>
        <w:tc>
          <w:tcPr>
            <w:tcW w:w="4616" w:type="dxa"/>
            <w:vAlign w:val="center"/>
          </w:tcPr>
          <w:p w14:paraId="3E40397B" w14:textId="77777777" w:rsidR="004E6452" w:rsidRPr="001570EA" w:rsidRDefault="004E6452">
            <w:pPr>
              <w:pStyle w:val="NoSpacing"/>
              <w:jc w:val="center"/>
              <w:rPr>
                <w:ins w:id="19293" w:author="Greg Clendenning" w:date="2024-04-16T16:42:00Z"/>
                <w:rFonts w:cs="Arial"/>
                <w:sz w:val="18"/>
                <w:szCs w:val="18"/>
              </w:rPr>
            </w:pPr>
            <w:ins w:id="19294" w:author="Greg Clendenning" w:date="2024-04-16T16:42:00Z">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6.92 * AV + 180.6</w:t>
              </w:r>
            </w:ins>
          </w:p>
        </w:tc>
      </w:tr>
      <w:tr w:rsidR="004E6452" w:rsidRPr="001570EA" w14:paraId="0190CC6A" w14:textId="77777777">
        <w:trPr>
          <w:ins w:id="19295" w:author="Greg Clendenning" w:date="2024-04-16T16:42:00Z"/>
        </w:trPr>
        <w:tc>
          <w:tcPr>
            <w:tcW w:w="1796" w:type="dxa"/>
            <w:vAlign w:val="center"/>
          </w:tcPr>
          <w:p w14:paraId="688813B1" w14:textId="77777777" w:rsidR="004E6452" w:rsidRPr="001570EA" w:rsidRDefault="004E6452">
            <w:pPr>
              <w:pStyle w:val="NoSpacing"/>
              <w:jc w:val="left"/>
              <w:rPr>
                <w:ins w:id="19296" w:author="Greg Clendenning" w:date="2024-04-16T16:42:00Z"/>
                <w:rFonts w:cs="Arial"/>
                <w:sz w:val="18"/>
                <w:szCs w:val="18"/>
              </w:rPr>
            </w:pPr>
            <w:ins w:id="19297" w:author="Greg Clendenning" w:date="2024-04-16T16:42:00Z">
              <w:r w:rsidRPr="001570EA">
                <w:rPr>
                  <w:rFonts w:cs="Arial"/>
                  <w:color w:val="000000"/>
                  <w:sz w:val="18"/>
                  <w:szCs w:val="18"/>
                </w:rPr>
                <w:t>17. Compact upright freezers with automatic defrost</w:t>
              </w:r>
            </w:ins>
          </w:p>
        </w:tc>
        <w:tc>
          <w:tcPr>
            <w:tcW w:w="2948" w:type="dxa"/>
            <w:vAlign w:val="center"/>
          </w:tcPr>
          <w:p w14:paraId="47684DCF" w14:textId="77777777" w:rsidR="004E6452" w:rsidRPr="001570EA" w:rsidRDefault="004E6452">
            <w:pPr>
              <w:pStyle w:val="NoSpacing"/>
              <w:jc w:val="center"/>
              <w:rPr>
                <w:ins w:id="19298" w:author="Greg Clendenning" w:date="2024-04-16T16:42:00Z"/>
                <w:rFonts w:cs="Arial"/>
                <w:sz w:val="18"/>
                <w:szCs w:val="18"/>
              </w:rPr>
            </w:pPr>
            <w:ins w:id="19299" w:author="Greg Clendenning" w:date="2024-04-16T16:42:00Z">
              <w:r w:rsidRPr="001570EA">
                <w:rPr>
                  <w:rFonts w:cs="Arial"/>
                  <w:color w:val="000000"/>
                  <w:sz w:val="18"/>
                  <w:szCs w:val="18"/>
                </w:rPr>
                <w:t>9.15 × AV + 316.7</w:t>
              </w:r>
            </w:ins>
          </w:p>
        </w:tc>
        <w:tc>
          <w:tcPr>
            <w:tcW w:w="4616" w:type="dxa"/>
            <w:vAlign w:val="center"/>
          </w:tcPr>
          <w:p w14:paraId="077DD63E" w14:textId="77777777" w:rsidR="004E6452" w:rsidRPr="001570EA" w:rsidRDefault="004E6452">
            <w:pPr>
              <w:pStyle w:val="NoSpacing"/>
              <w:jc w:val="center"/>
              <w:rPr>
                <w:ins w:id="19300" w:author="Greg Clendenning" w:date="2024-04-16T16:42:00Z"/>
                <w:rFonts w:cs="Arial"/>
                <w:sz w:val="18"/>
                <w:szCs w:val="18"/>
              </w:rPr>
            </w:pPr>
            <w:ins w:id="19301" w:author="Greg Clendenning" w:date="2024-04-16T16:42:00Z">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8.14 * AV + 281.5</w:t>
              </w:r>
            </w:ins>
          </w:p>
        </w:tc>
      </w:tr>
      <w:tr w:rsidR="004E6452" w:rsidRPr="001570EA" w14:paraId="507344A8" w14:textId="77777777">
        <w:trPr>
          <w:ins w:id="19302" w:author="Greg Clendenning" w:date="2024-04-16T16:42:00Z"/>
        </w:trPr>
        <w:tc>
          <w:tcPr>
            <w:tcW w:w="1796" w:type="dxa"/>
            <w:vAlign w:val="center"/>
          </w:tcPr>
          <w:p w14:paraId="2AFEA15A" w14:textId="77777777" w:rsidR="004E6452" w:rsidRPr="001570EA" w:rsidRDefault="004E6452">
            <w:pPr>
              <w:pStyle w:val="NoSpacing"/>
              <w:jc w:val="left"/>
              <w:rPr>
                <w:ins w:id="19303" w:author="Greg Clendenning" w:date="2024-04-16T16:42:00Z"/>
                <w:rFonts w:cs="Arial"/>
                <w:sz w:val="18"/>
                <w:szCs w:val="18"/>
              </w:rPr>
            </w:pPr>
            <w:ins w:id="19304" w:author="Greg Clendenning" w:date="2024-04-16T16:42:00Z">
              <w:r w:rsidRPr="001570EA">
                <w:rPr>
                  <w:rFonts w:cs="Arial"/>
                  <w:color w:val="000000"/>
                  <w:sz w:val="18"/>
                  <w:szCs w:val="18"/>
                </w:rPr>
                <w:t>18. Compact chest freezers</w:t>
              </w:r>
            </w:ins>
          </w:p>
        </w:tc>
        <w:tc>
          <w:tcPr>
            <w:tcW w:w="2948" w:type="dxa"/>
            <w:vAlign w:val="center"/>
          </w:tcPr>
          <w:p w14:paraId="0580BEEF" w14:textId="77777777" w:rsidR="004E6452" w:rsidRPr="001570EA" w:rsidRDefault="004E6452">
            <w:pPr>
              <w:pStyle w:val="NoSpacing"/>
              <w:jc w:val="center"/>
              <w:rPr>
                <w:ins w:id="19305" w:author="Greg Clendenning" w:date="2024-04-16T16:42:00Z"/>
                <w:rFonts w:cs="Arial"/>
                <w:sz w:val="18"/>
                <w:szCs w:val="18"/>
              </w:rPr>
            </w:pPr>
            <w:ins w:id="19306" w:author="Greg Clendenning" w:date="2024-04-16T16:42:00Z">
              <w:r w:rsidRPr="001570EA">
                <w:rPr>
                  <w:rFonts w:cs="Arial"/>
                  <w:color w:val="000000"/>
                  <w:sz w:val="18"/>
                  <w:szCs w:val="18"/>
                </w:rPr>
                <w:t>8.33 × AV + 123.1</w:t>
              </w:r>
            </w:ins>
          </w:p>
        </w:tc>
        <w:tc>
          <w:tcPr>
            <w:tcW w:w="4616" w:type="dxa"/>
            <w:vAlign w:val="center"/>
          </w:tcPr>
          <w:p w14:paraId="37298F82" w14:textId="77777777" w:rsidR="004E6452" w:rsidRPr="001570EA" w:rsidRDefault="004E6452">
            <w:pPr>
              <w:pStyle w:val="NoSpacing"/>
              <w:jc w:val="center"/>
              <w:rPr>
                <w:ins w:id="19307" w:author="Greg Clendenning" w:date="2024-04-16T16:42:00Z"/>
                <w:rFonts w:cs="Arial"/>
                <w:sz w:val="18"/>
                <w:szCs w:val="18"/>
              </w:rPr>
            </w:pPr>
            <w:ins w:id="19308" w:author="Greg Clendenning" w:date="2024-04-16T16:42:00Z">
              <w:r w:rsidRPr="001570EA">
                <w:rPr>
                  <w:rFonts w:cs="Arial"/>
                  <w:sz w:val="18"/>
                  <w:szCs w:val="18"/>
                </w:rPr>
                <w:t>AEC</w:t>
              </w:r>
              <w:r w:rsidRPr="001570EA">
                <w:rPr>
                  <w:rFonts w:cs="Arial"/>
                  <w:sz w:val="18"/>
                  <w:szCs w:val="18"/>
                  <w:vertAlign w:val="subscript"/>
                </w:rPr>
                <w:t>MAX</w:t>
              </w:r>
              <w:r w:rsidRPr="001570EA">
                <w:rPr>
                  <w:rFonts w:cs="Arial"/>
                  <w:sz w:val="18"/>
                  <w:szCs w:val="18"/>
                </w:rPr>
                <w:t xml:space="preserve"> ≤ 7.4 * AV + 109.4</w:t>
              </w:r>
            </w:ins>
          </w:p>
        </w:tc>
      </w:tr>
    </w:tbl>
    <w:p w14:paraId="711DBBB1" w14:textId="77777777" w:rsidR="004E6452" w:rsidRPr="001570EA" w:rsidRDefault="004E6452" w:rsidP="004E6452">
      <w:pPr>
        <w:rPr>
          <w:ins w:id="19309" w:author="Greg Clendenning" w:date="2024-04-16T16:42:00Z"/>
        </w:rPr>
      </w:pPr>
    </w:p>
    <w:p w14:paraId="1CB66D43" w14:textId="77777777" w:rsidR="004E6452" w:rsidRPr="001570EA" w:rsidRDefault="004E6452" w:rsidP="004E6452">
      <w:pPr>
        <w:pStyle w:val="SubStyle"/>
        <w:keepNext/>
        <w:rPr>
          <w:ins w:id="19310" w:author="Greg Clendenning" w:date="2024-04-16T16:42:00Z"/>
        </w:rPr>
      </w:pPr>
      <w:ins w:id="19311" w:author="Greg Clendenning" w:date="2024-04-16T16:42:00Z">
        <w:r w:rsidRPr="001570EA">
          <w:t>Default Savings</w:t>
        </w:r>
      </w:ins>
    </w:p>
    <w:bookmarkStart w:id="19312" w:name="_Ref533707546"/>
    <w:bookmarkStart w:id="19313" w:name="_Toc530141737"/>
    <w:bookmarkStart w:id="19314" w:name="_Toc47598319"/>
    <w:p w14:paraId="1D8A75D7" w14:textId="677F9922" w:rsidR="004E6452" w:rsidRPr="001570EA" w:rsidRDefault="004E6452" w:rsidP="004E6452">
      <w:pPr>
        <w:pStyle w:val="BodyText"/>
        <w:ind w:right="0"/>
        <w:rPr>
          <w:ins w:id="19315" w:author="Greg Clendenning" w:date="2024-04-16T16:42:00Z"/>
        </w:rPr>
      </w:pPr>
      <w:ins w:id="19316" w:author="Greg Clendenning" w:date="2024-04-16T16:42:00Z">
        <w:r w:rsidRPr="001570EA">
          <w:fldChar w:fldCharType="begin"/>
        </w:r>
        <w:r w:rsidRPr="001570EA">
          <w:instrText xml:space="preserve"> REF _Ref160812249 \h </w:instrText>
        </w:r>
        <w:r w:rsidR="001570EA">
          <w:instrText xml:space="preserve"> \* MERGEFORMAT </w:instrText>
        </w:r>
      </w:ins>
      <w:ins w:id="19317"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the default savings for prevalent configurations of ENERGY STAR freezers. Default savings assume no special doors (i.e. door coefficient=1). Note that there are zero default savings for ENERGY STAR freezer category 16 after 1/30/29, and zero default savings for ENERGY STAR freezer category 9 after 1/30/30. </w:t>
        </w:r>
        <w:r w:rsidRPr="001570EA">
          <w:fldChar w:fldCharType="begin"/>
        </w:r>
        <w:r w:rsidRPr="001570EA">
          <w:instrText xml:space="preserve"> REF _Ref160812249 \h </w:instrText>
        </w:r>
        <w:r w:rsidR="001570EA">
          <w:instrText xml:space="preserve"> \* MERGEFORMAT </w:instrText>
        </w:r>
      </w:ins>
      <w:ins w:id="19318"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the default savings for prevalent configurations of ENERGY STAR Most Efficient refrigerators. </w:t>
        </w:r>
      </w:ins>
    </w:p>
    <w:p w14:paraId="63D76C0E" w14:textId="77777777" w:rsidR="004E6452" w:rsidRPr="001570EA" w:rsidRDefault="004E6452" w:rsidP="004E6452">
      <w:pPr>
        <w:pStyle w:val="Caption"/>
        <w:rPr>
          <w:ins w:id="19319" w:author="Greg Clendenning" w:date="2024-04-16T16:42:00Z"/>
          <w:rFonts w:cs="Arial"/>
          <w:b w:val="0"/>
        </w:rPr>
      </w:pPr>
    </w:p>
    <w:p w14:paraId="5A5942B4" w14:textId="7945E19E" w:rsidR="004E6452" w:rsidRPr="001570EA" w:rsidRDefault="004E6452" w:rsidP="004E6452">
      <w:pPr>
        <w:pStyle w:val="Caption"/>
        <w:rPr>
          <w:ins w:id="19320" w:author="Greg Clendenning" w:date="2024-04-16T16:42:00Z"/>
        </w:rPr>
      </w:pPr>
      <w:bookmarkStart w:id="19321" w:name="_Ref160812249"/>
      <w:ins w:id="1932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0</w:t>
        </w:r>
        <w:r w:rsidR="002E093A" w:rsidRPr="001570EA">
          <w:fldChar w:fldCharType="end"/>
        </w:r>
        <w:bookmarkEnd w:id="19321"/>
        <w:r w:rsidRPr="001570EA">
          <w:t>: Default Savings Values for ENERGY STAR Freezers</w:t>
        </w:r>
      </w:ins>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3BC1AB47" w14:textId="77777777">
        <w:trPr>
          <w:trHeight w:val="1142"/>
          <w:tblHeader/>
          <w:ins w:id="19323" w:author="Greg Clendenning" w:date="2024-04-16T16:42:00Z"/>
        </w:trPr>
        <w:tc>
          <w:tcPr>
            <w:tcW w:w="2630" w:type="dxa"/>
            <w:shd w:val="clear" w:color="auto" w:fill="BFBFBF" w:themeFill="background1" w:themeFillShade="BF"/>
            <w:noWrap/>
            <w:vAlign w:val="bottom"/>
            <w:hideMark/>
          </w:tcPr>
          <w:p w14:paraId="2D60E9A1" w14:textId="77777777" w:rsidR="004E6452" w:rsidRPr="001570EA" w:rsidRDefault="004E6452">
            <w:pPr>
              <w:spacing w:before="80" w:after="80"/>
              <w:rPr>
                <w:ins w:id="19324" w:author="Greg Clendenning" w:date="2024-04-16T16:42:00Z"/>
                <w:rFonts w:cs="Arial"/>
                <w:b/>
                <w:bCs/>
                <w:color w:val="000000"/>
                <w:sz w:val="18"/>
                <w:szCs w:val="18"/>
              </w:rPr>
            </w:pPr>
            <w:ins w:id="19325" w:author="Greg Clendenning" w:date="2024-04-16T16:42:00Z">
              <w:r w:rsidRPr="001570EA">
                <w:rPr>
                  <w:rFonts w:cs="Arial"/>
                  <w:b/>
                  <w:bCs/>
                  <w:color w:val="000000"/>
                  <w:sz w:val="18"/>
                  <w:szCs w:val="18"/>
                </w:rPr>
                <w:t>Freezer Category</w:t>
              </w:r>
            </w:ins>
          </w:p>
        </w:tc>
        <w:tc>
          <w:tcPr>
            <w:tcW w:w="1105" w:type="dxa"/>
            <w:shd w:val="clear" w:color="auto" w:fill="BFBFBF" w:themeFill="background1" w:themeFillShade="BF"/>
            <w:vAlign w:val="bottom"/>
          </w:tcPr>
          <w:p w14:paraId="79EF9116" w14:textId="77777777" w:rsidR="004E6452" w:rsidRPr="001570EA" w:rsidRDefault="004E6452">
            <w:pPr>
              <w:spacing w:before="80" w:after="80"/>
              <w:jc w:val="center"/>
              <w:rPr>
                <w:ins w:id="19326" w:author="Greg Clendenning" w:date="2024-04-16T16:42:00Z"/>
                <w:rFonts w:cs="Arial"/>
                <w:b/>
                <w:bCs/>
                <w:color w:val="000000"/>
                <w:sz w:val="18"/>
                <w:szCs w:val="18"/>
              </w:rPr>
            </w:pPr>
            <w:ins w:id="19327" w:author="Greg Clendenning" w:date="2024-04-16T16:42:00Z">
              <w:r w:rsidRPr="001570EA">
                <w:rPr>
                  <w:rFonts w:cs="Arial"/>
                  <w:b/>
                  <w:bCs/>
                  <w:color w:val="000000"/>
                  <w:sz w:val="18"/>
                  <w:szCs w:val="18"/>
                </w:rPr>
                <w:t>Assumed Adjusted Volume of Unit (cubic feet)</w:t>
              </w:r>
              <w:r w:rsidRPr="001570EA">
                <w:rPr>
                  <w:rStyle w:val="FootnoteReference"/>
                  <w:b/>
                  <w:bCs/>
                  <w:color w:val="000000"/>
                  <w:sz w:val="18"/>
                  <w:szCs w:val="18"/>
                </w:rPr>
                <w:t xml:space="preserve"> </w:t>
              </w:r>
              <w:r w:rsidRPr="001570EA">
                <w:rPr>
                  <w:vertAlign w:val="superscript"/>
                </w:rPr>
                <w:t>Source 5</w:t>
              </w:r>
            </w:ins>
          </w:p>
        </w:tc>
        <w:tc>
          <w:tcPr>
            <w:tcW w:w="1314" w:type="dxa"/>
            <w:shd w:val="clear" w:color="auto" w:fill="BFBFBF" w:themeFill="background1" w:themeFillShade="BF"/>
            <w:vAlign w:val="bottom"/>
          </w:tcPr>
          <w:p w14:paraId="769E03C2" w14:textId="77777777" w:rsidR="004E6452" w:rsidRPr="001570EA" w:rsidRDefault="004E6452">
            <w:pPr>
              <w:spacing w:before="80" w:after="80"/>
              <w:jc w:val="center"/>
              <w:rPr>
                <w:ins w:id="19328" w:author="Greg Clendenning" w:date="2024-04-16T16:42:00Z"/>
                <w:rFonts w:cs="Arial"/>
                <w:b/>
                <w:bCs/>
                <w:color w:val="000000"/>
                <w:sz w:val="18"/>
                <w:szCs w:val="18"/>
              </w:rPr>
            </w:pPr>
            <w:ins w:id="19329" w:author="Greg Clendenning" w:date="2024-04-16T16:42:00Z">
              <w:r w:rsidRPr="001570EA">
                <w:rPr>
                  <w:rFonts w:cs="Arial"/>
                  <w:b/>
                  <w:bCs/>
                  <w:color w:val="000000"/>
                  <w:sz w:val="18"/>
                  <w:szCs w:val="18"/>
                </w:rPr>
                <w:t>Time Period</w:t>
              </w:r>
            </w:ins>
          </w:p>
        </w:tc>
        <w:tc>
          <w:tcPr>
            <w:tcW w:w="1072" w:type="dxa"/>
            <w:shd w:val="clear" w:color="auto" w:fill="BFBFBF" w:themeFill="background1" w:themeFillShade="BF"/>
            <w:vAlign w:val="bottom"/>
          </w:tcPr>
          <w:p w14:paraId="2703129A" w14:textId="77777777" w:rsidR="004E6452" w:rsidRPr="001570EA" w:rsidRDefault="004E6452">
            <w:pPr>
              <w:spacing w:before="80" w:after="80"/>
              <w:jc w:val="center"/>
              <w:rPr>
                <w:ins w:id="19330" w:author="Greg Clendenning" w:date="2024-04-16T16:42:00Z"/>
                <w:rFonts w:cs="Arial"/>
                <w:b/>
                <w:bCs/>
                <w:color w:val="000000"/>
                <w:sz w:val="18"/>
                <w:szCs w:val="18"/>
              </w:rPr>
            </w:pPr>
            <w:ins w:id="19331" w:author="Greg Clendenning" w:date="2024-04-16T16:42:00Z">
              <w:r w:rsidRPr="001570EA">
                <w:rPr>
                  <w:rFonts w:cs="Arial"/>
                  <w:b/>
                  <w:bCs/>
                  <w:color w:val="000000"/>
                  <w:sz w:val="18"/>
                  <w:szCs w:val="18"/>
                </w:rPr>
                <w:t>ΔkWh/yr</w:t>
              </w:r>
            </w:ins>
          </w:p>
        </w:tc>
        <w:tc>
          <w:tcPr>
            <w:tcW w:w="1170" w:type="dxa"/>
            <w:shd w:val="clear" w:color="auto" w:fill="BFBFBF" w:themeFill="background1" w:themeFillShade="BF"/>
            <w:noWrap/>
            <w:vAlign w:val="bottom"/>
            <w:hideMark/>
          </w:tcPr>
          <w:p w14:paraId="3BED71CA" w14:textId="77777777" w:rsidR="004E6452" w:rsidRPr="001570EA" w:rsidRDefault="004E6452">
            <w:pPr>
              <w:spacing w:before="80" w:after="80"/>
              <w:jc w:val="center"/>
              <w:rPr>
                <w:ins w:id="19332" w:author="Greg Clendenning" w:date="2024-04-16T16:42:00Z"/>
                <w:rFonts w:cs="Arial"/>
                <w:b/>
                <w:bCs/>
                <w:color w:val="000000"/>
                <w:sz w:val="18"/>
                <w:szCs w:val="18"/>
                <w:vertAlign w:val="subscript"/>
              </w:rPr>
            </w:pPr>
            <w:ins w:id="19333"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1072" w:type="dxa"/>
            <w:shd w:val="clear" w:color="auto" w:fill="BFBFBF" w:themeFill="background1" w:themeFillShade="BF"/>
            <w:vAlign w:val="bottom"/>
          </w:tcPr>
          <w:p w14:paraId="1F33360A" w14:textId="77777777" w:rsidR="004E6452" w:rsidRPr="001570EA" w:rsidRDefault="004E6452">
            <w:pPr>
              <w:spacing w:before="80" w:after="80"/>
              <w:jc w:val="center"/>
              <w:rPr>
                <w:ins w:id="19334" w:author="Greg Clendenning" w:date="2024-04-16T16:42:00Z"/>
                <w:rFonts w:cs="Arial"/>
                <w:b/>
                <w:bCs/>
                <w:color w:val="000000"/>
                <w:sz w:val="18"/>
                <w:szCs w:val="18"/>
              </w:rPr>
            </w:pPr>
          </w:p>
          <w:p w14:paraId="0AACE771" w14:textId="77777777" w:rsidR="004E6452" w:rsidRPr="001570EA" w:rsidRDefault="004E6452">
            <w:pPr>
              <w:spacing w:before="80" w:after="80"/>
              <w:jc w:val="center"/>
              <w:rPr>
                <w:ins w:id="19335" w:author="Greg Clendenning" w:date="2024-04-16T16:42:00Z"/>
                <w:rFonts w:cs="Arial"/>
                <w:b/>
                <w:bCs/>
                <w:color w:val="000000"/>
                <w:sz w:val="18"/>
                <w:szCs w:val="18"/>
              </w:rPr>
            </w:pPr>
          </w:p>
          <w:p w14:paraId="26378A4E" w14:textId="77777777" w:rsidR="004E6452" w:rsidRPr="001570EA" w:rsidRDefault="004E6452">
            <w:pPr>
              <w:spacing w:before="80" w:after="80"/>
              <w:jc w:val="center"/>
              <w:rPr>
                <w:ins w:id="19336" w:author="Greg Clendenning" w:date="2024-04-16T16:42:00Z"/>
                <w:rFonts w:cs="Arial"/>
                <w:b/>
                <w:bCs/>
                <w:color w:val="000000"/>
                <w:sz w:val="18"/>
                <w:szCs w:val="18"/>
              </w:rPr>
            </w:pPr>
            <w:ins w:id="19337"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E6452" w:rsidRPr="001570EA" w14:paraId="4BB91518" w14:textId="77777777">
        <w:trPr>
          <w:trHeight w:val="299"/>
          <w:ins w:id="19338" w:author="Greg Clendenning" w:date="2024-04-16T16:42:00Z"/>
        </w:trPr>
        <w:tc>
          <w:tcPr>
            <w:tcW w:w="2630" w:type="dxa"/>
            <w:noWrap/>
          </w:tcPr>
          <w:p w14:paraId="0FD48D93" w14:textId="77777777" w:rsidR="004E6452" w:rsidRPr="001570EA" w:rsidRDefault="004E6452">
            <w:pPr>
              <w:spacing w:before="80" w:after="80"/>
              <w:jc w:val="left"/>
              <w:rPr>
                <w:ins w:id="19339" w:author="Greg Clendenning" w:date="2024-04-16T16:42:00Z"/>
                <w:rFonts w:cs="Arial"/>
                <w:color w:val="000000"/>
                <w:sz w:val="18"/>
                <w:szCs w:val="18"/>
              </w:rPr>
            </w:pPr>
            <w:ins w:id="19340" w:author="Greg Clendenning" w:date="2024-04-16T16:42:00Z">
              <w:r w:rsidRPr="001570EA">
                <w:rPr>
                  <w:rFonts w:cs="Arial"/>
                  <w:color w:val="000000"/>
                  <w:sz w:val="18"/>
                  <w:szCs w:val="18"/>
                </w:rPr>
                <w:t>9. Upright freezers with automatic defrost without an automatic icemaker</w:t>
              </w:r>
            </w:ins>
          </w:p>
        </w:tc>
        <w:tc>
          <w:tcPr>
            <w:tcW w:w="1105" w:type="dxa"/>
            <w:vAlign w:val="center"/>
          </w:tcPr>
          <w:p w14:paraId="6847FE84" w14:textId="77777777" w:rsidR="004E6452" w:rsidRPr="001570EA" w:rsidDel="008364F5" w:rsidRDefault="004E6452">
            <w:pPr>
              <w:spacing w:before="80" w:after="80"/>
              <w:jc w:val="center"/>
              <w:rPr>
                <w:ins w:id="19341" w:author="Greg Clendenning" w:date="2024-04-16T16:42:00Z"/>
                <w:rFonts w:cs="Arial"/>
                <w:color w:val="000000"/>
                <w:sz w:val="18"/>
                <w:szCs w:val="18"/>
              </w:rPr>
            </w:pPr>
            <w:ins w:id="19342" w:author="Greg Clendenning" w:date="2024-04-16T16:42:00Z">
              <w:r w:rsidRPr="001570EA">
                <w:rPr>
                  <w:rFonts w:cs="Arial"/>
                  <w:color w:val="000000"/>
                  <w:sz w:val="18"/>
                  <w:szCs w:val="18"/>
                </w:rPr>
                <w:t>28.6</w:t>
              </w:r>
            </w:ins>
          </w:p>
        </w:tc>
        <w:tc>
          <w:tcPr>
            <w:tcW w:w="1314" w:type="dxa"/>
            <w:noWrap/>
            <w:vAlign w:val="center"/>
          </w:tcPr>
          <w:p w14:paraId="2CFBFE0C" w14:textId="77777777" w:rsidR="004E6452" w:rsidRPr="001570EA" w:rsidDel="008364F5" w:rsidRDefault="004E6452">
            <w:pPr>
              <w:spacing w:before="80" w:after="80"/>
              <w:jc w:val="center"/>
              <w:rPr>
                <w:ins w:id="19343" w:author="Greg Clendenning" w:date="2024-04-16T16:42:00Z"/>
                <w:rFonts w:cs="Arial"/>
                <w:color w:val="000000"/>
                <w:sz w:val="18"/>
                <w:szCs w:val="18"/>
              </w:rPr>
            </w:pPr>
            <w:ins w:id="19344" w:author="Greg Clendenning" w:date="2024-04-16T16:42:00Z">
              <w:r w:rsidRPr="001570EA">
                <w:rPr>
                  <w:rFonts w:cs="Arial"/>
                  <w:color w:val="000000"/>
                  <w:sz w:val="18"/>
                  <w:szCs w:val="18"/>
                </w:rPr>
                <w:t>9/15/14 - 1/30/30</w:t>
              </w:r>
            </w:ins>
          </w:p>
        </w:tc>
        <w:tc>
          <w:tcPr>
            <w:tcW w:w="1072" w:type="dxa"/>
            <w:noWrap/>
            <w:vAlign w:val="center"/>
          </w:tcPr>
          <w:p w14:paraId="5A4DE202" w14:textId="77777777" w:rsidR="004E6452" w:rsidRPr="001570EA" w:rsidDel="008364F5" w:rsidRDefault="004E6452">
            <w:pPr>
              <w:spacing w:before="80" w:after="80"/>
              <w:jc w:val="center"/>
              <w:rPr>
                <w:ins w:id="19345" w:author="Greg Clendenning" w:date="2024-04-16T16:42:00Z"/>
                <w:rFonts w:cs="Arial"/>
                <w:color w:val="000000"/>
                <w:sz w:val="18"/>
                <w:szCs w:val="18"/>
              </w:rPr>
            </w:pPr>
            <w:ins w:id="19346" w:author="Greg Clendenning" w:date="2024-04-16T16:42:00Z">
              <w:r w:rsidRPr="001570EA">
                <w:rPr>
                  <w:rFonts w:cs="Arial"/>
                  <w:color w:val="000000"/>
                  <w:sz w:val="18"/>
                  <w:szCs w:val="18"/>
                </w:rPr>
                <w:t>47</w:t>
              </w:r>
            </w:ins>
          </w:p>
        </w:tc>
        <w:tc>
          <w:tcPr>
            <w:tcW w:w="1170" w:type="dxa"/>
            <w:noWrap/>
            <w:vAlign w:val="center"/>
          </w:tcPr>
          <w:p w14:paraId="78E443C9" w14:textId="77777777" w:rsidR="004E6452" w:rsidRPr="001570EA" w:rsidRDefault="004E6452">
            <w:pPr>
              <w:spacing w:before="80" w:after="80"/>
              <w:jc w:val="center"/>
              <w:rPr>
                <w:ins w:id="19347" w:author="Greg Clendenning" w:date="2024-04-16T16:42:00Z"/>
                <w:rFonts w:cs="Arial"/>
                <w:color w:val="000000"/>
                <w:sz w:val="18"/>
                <w:szCs w:val="18"/>
              </w:rPr>
            </w:pPr>
            <w:ins w:id="19348" w:author="Greg Clendenning" w:date="2024-04-16T16:42:00Z">
              <w:r w:rsidRPr="001570EA">
                <w:rPr>
                  <w:rFonts w:cs="Arial"/>
                  <w:color w:val="000000"/>
                  <w:sz w:val="18"/>
                  <w:szCs w:val="18"/>
                </w:rPr>
                <w:t>0.0065764</w:t>
              </w:r>
            </w:ins>
          </w:p>
        </w:tc>
        <w:tc>
          <w:tcPr>
            <w:tcW w:w="1072" w:type="dxa"/>
            <w:vAlign w:val="center"/>
          </w:tcPr>
          <w:p w14:paraId="680966C9" w14:textId="77777777" w:rsidR="004E6452" w:rsidRPr="001570EA" w:rsidRDefault="004E6452">
            <w:pPr>
              <w:spacing w:before="80" w:after="80"/>
              <w:jc w:val="center"/>
              <w:rPr>
                <w:ins w:id="19349" w:author="Greg Clendenning" w:date="2024-04-16T16:42:00Z"/>
                <w:rFonts w:cs="Arial"/>
                <w:color w:val="000000"/>
                <w:sz w:val="18"/>
                <w:szCs w:val="18"/>
              </w:rPr>
            </w:pPr>
            <w:ins w:id="19350" w:author="Greg Clendenning" w:date="2024-04-16T16:42:00Z">
              <w:r w:rsidRPr="001570EA">
                <w:rPr>
                  <w:rFonts w:cs="Arial"/>
                  <w:color w:val="000000"/>
                  <w:sz w:val="18"/>
                  <w:szCs w:val="18"/>
                </w:rPr>
                <w:t>0.0047320</w:t>
              </w:r>
            </w:ins>
          </w:p>
        </w:tc>
      </w:tr>
      <w:tr w:rsidR="004E6452" w:rsidRPr="001570EA" w14:paraId="08DDF8D9" w14:textId="77777777">
        <w:trPr>
          <w:trHeight w:val="299"/>
          <w:ins w:id="19351" w:author="Greg Clendenning" w:date="2024-04-16T16:42:00Z"/>
        </w:trPr>
        <w:tc>
          <w:tcPr>
            <w:tcW w:w="2630" w:type="dxa"/>
            <w:noWrap/>
            <w:vAlign w:val="center"/>
          </w:tcPr>
          <w:p w14:paraId="166B1F06" w14:textId="77777777" w:rsidR="004E6452" w:rsidRPr="001570EA" w:rsidRDefault="004E6452">
            <w:pPr>
              <w:spacing w:before="80" w:after="80"/>
              <w:jc w:val="left"/>
              <w:rPr>
                <w:ins w:id="19352" w:author="Greg Clendenning" w:date="2024-04-16T16:42:00Z"/>
                <w:rFonts w:cs="Arial"/>
                <w:color w:val="000000"/>
                <w:sz w:val="18"/>
                <w:szCs w:val="18"/>
              </w:rPr>
            </w:pPr>
            <w:ins w:id="19353" w:author="Greg Clendenning" w:date="2024-04-16T16:42:00Z">
              <w:r w:rsidRPr="001570EA">
                <w:rPr>
                  <w:rFonts w:cs="Arial"/>
                  <w:color w:val="000000"/>
                  <w:sz w:val="18"/>
                  <w:szCs w:val="18"/>
                </w:rPr>
                <w:t>16. Compact upright freezers with manual defrost</w:t>
              </w:r>
            </w:ins>
          </w:p>
        </w:tc>
        <w:tc>
          <w:tcPr>
            <w:tcW w:w="1105" w:type="dxa"/>
            <w:vAlign w:val="center"/>
          </w:tcPr>
          <w:p w14:paraId="2691F2D6" w14:textId="77777777" w:rsidR="004E6452" w:rsidRPr="001570EA" w:rsidRDefault="004E6452">
            <w:pPr>
              <w:spacing w:before="80" w:after="80"/>
              <w:jc w:val="center"/>
              <w:rPr>
                <w:ins w:id="19354" w:author="Greg Clendenning" w:date="2024-04-16T16:42:00Z"/>
                <w:rFonts w:cs="Arial"/>
                <w:color w:val="000000"/>
                <w:sz w:val="18"/>
                <w:szCs w:val="18"/>
              </w:rPr>
            </w:pPr>
            <w:ins w:id="19355" w:author="Greg Clendenning" w:date="2024-04-16T16:42:00Z">
              <w:r w:rsidRPr="001570EA">
                <w:rPr>
                  <w:rFonts w:cs="Arial"/>
                  <w:color w:val="000000"/>
                  <w:sz w:val="18"/>
                  <w:szCs w:val="18"/>
                </w:rPr>
                <w:t>5.5</w:t>
              </w:r>
            </w:ins>
          </w:p>
        </w:tc>
        <w:tc>
          <w:tcPr>
            <w:tcW w:w="1314" w:type="dxa"/>
            <w:noWrap/>
            <w:vAlign w:val="center"/>
          </w:tcPr>
          <w:p w14:paraId="481DC46C" w14:textId="77777777" w:rsidR="004E6452" w:rsidRPr="001570EA" w:rsidRDefault="004E6452">
            <w:pPr>
              <w:spacing w:before="80" w:after="80"/>
              <w:jc w:val="center"/>
              <w:rPr>
                <w:ins w:id="19356" w:author="Greg Clendenning" w:date="2024-04-16T16:42:00Z"/>
                <w:rFonts w:cs="Arial"/>
                <w:color w:val="000000"/>
                <w:sz w:val="18"/>
                <w:szCs w:val="18"/>
              </w:rPr>
            </w:pPr>
            <w:ins w:id="19357" w:author="Greg Clendenning" w:date="2024-04-16T16:42:00Z">
              <w:r w:rsidRPr="001570EA">
                <w:rPr>
                  <w:rFonts w:cs="Arial"/>
                  <w:color w:val="000000"/>
                  <w:sz w:val="18"/>
                  <w:szCs w:val="18"/>
                </w:rPr>
                <w:t>9/15/14 - 1/30/29</w:t>
              </w:r>
            </w:ins>
          </w:p>
        </w:tc>
        <w:tc>
          <w:tcPr>
            <w:tcW w:w="1072" w:type="dxa"/>
            <w:noWrap/>
            <w:vAlign w:val="center"/>
          </w:tcPr>
          <w:p w14:paraId="3905446B" w14:textId="77777777" w:rsidR="004E6452" w:rsidRPr="001570EA" w:rsidRDefault="004E6452">
            <w:pPr>
              <w:spacing w:before="80" w:after="80"/>
              <w:jc w:val="center"/>
              <w:rPr>
                <w:ins w:id="19358" w:author="Greg Clendenning" w:date="2024-04-16T16:42:00Z"/>
                <w:rFonts w:cs="Arial"/>
                <w:color w:val="000000"/>
                <w:sz w:val="18"/>
                <w:szCs w:val="18"/>
              </w:rPr>
            </w:pPr>
            <w:ins w:id="19359" w:author="Greg Clendenning" w:date="2024-04-16T16:42:00Z">
              <w:r w:rsidRPr="001570EA">
                <w:rPr>
                  <w:rFonts w:cs="Arial"/>
                  <w:color w:val="000000"/>
                  <w:sz w:val="18"/>
                  <w:szCs w:val="18"/>
                </w:rPr>
                <w:t>27</w:t>
              </w:r>
            </w:ins>
          </w:p>
        </w:tc>
        <w:tc>
          <w:tcPr>
            <w:tcW w:w="1170" w:type="dxa"/>
            <w:noWrap/>
            <w:vAlign w:val="center"/>
          </w:tcPr>
          <w:p w14:paraId="1A1E86E7" w14:textId="77777777" w:rsidR="004E6452" w:rsidRPr="001570EA" w:rsidRDefault="004E6452">
            <w:pPr>
              <w:spacing w:before="80" w:after="80"/>
              <w:jc w:val="center"/>
              <w:rPr>
                <w:ins w:id="19360" w:author="Greg Clendenning" w:date="2024-04-16T16:42:00Z"/>
                <w:rFonts w:cs="Arial"/>
                <w:color w:val="000000"/>
                <w:sz w:val="18"/>
                <w:szCs w:val="18"/>
              </w:rPr>
            </w:pPr>
            <w:ins w:id="19361" w:author="Greg Clendenning" w:date="2024-04-16T16:42:00Z">
              <w:r w:rsidRPr="001570EA">
                <w:rPr>
                  <w:rFonts w:cs="Arial"/>
                  <w:color w:val="000000"/>
                  <w:sz w:val="18"/>
                  <w:szCs w:val="18"/>
                </w:rPr>
                <w:t>0.0037872</w:t>
              </w:r>
            </w:ins>
          </w:p>
        </w:tc>
        <w:tc>
          <w:tcPr>
            <w:tcW w:w="1072" w:type="dxa"/>
            <w:vAlign w:val="center"/>
          </w:tcPr>
          <w:p w14:paraId="202A1114" w14:textId="77777777" w:rsidR="004E6452" w:rsidRPr="001570EA" w:rsidRDefault="004E6452">
            <w:pPr>
              <w:spacing w:before="80" w:after="80"/>
              <w:jc w:val="center"/>
              <w:rPr>
                <w:ins w:id="19362" w:author="Greg Clendenning" w:date="2024-04-16T16:42:00Z"/>
                <w:rFonts w:cs="Arial"/>
                <w:color w:val="000000"/>
                <w:sz w:val="18"/>
                <w:szCs w:val="18"/>
              </w:rPr>
            </w:pPr>
            <w:ins w:id="19363" w:author="Greg Clendenning" w:date="2024-04-16T16:42:00Z">
              <w:r w:rsidRPr="001570EA">
                <w:rPr>
                  <w:rFonts w:cs="Arial"/>
                  <w:color w:val="000000"/>
                  <w:sz w:val="18"/>
                  <w:szCs w:val="18"/>
                </w:rPr>
                <w:t>0.0027251</w:t>
              </w:r>
            </w:ins>
          </w:p>
        </w:tc>
      </w:tr>
    </w:tbl>
    <w:p w14:paraId="46A0425F" w14:textId="77777777" w:rsidR="004E6452" w:rsidRPr="001570EA" w:rsidRDefault="004E6452" w:rsidP="004E6452">
      <w:pPr>
        <w:pStyle w:val="Caption"/>
        <w:spacing w:after="0"/>
        <w:rPr>
          <w:ins w:id="19364" w:author="Greg Clendenning" w:date="2024-04-16T16:42:00Z"/>
          <w:rFonts w:ascii="Arial" w:hAnsi="Arial"/>
          <w:b w:val="0"/>
        </w:rPr>
      </w:pPr>
    </w:p>
    <w:p w14:paraId="0D1F106E" w14:textId="31788E55" w:rsidR="004E6452" w:rsidRPr="001570EA" w:rsidRDefault="004E6452" w:rsidP="004E6452">
      <w:pPr>
        <w:pStyle w:val="Caption"/>
        <w:rPr>
          <w:ins w:id="19365" w:author="Greg Clendenning" w:date="2024-04-16T16:42:00Z"/>
        </w:rPr>
      </w:pPr>
      <w:ins w:id="1936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1</w:t>
        </w:r>
        <w:r w:rsidR="002E093A" w:rsidRPr="001570EA">
          <w:fldChar w:fldCharType="end"/>
        </w:r>
        <w:r w:rsidRPr="001570EA">
          <w:t xml:space="preserve">: Default Savings Values for ENERGY STAR Most Efficient </w:t>
        </w:r>
        <w:r w:rsidRPr="001570EA">
          <w:rPr>
            <w:rFonts w:cs="Arial"/>
          </w:rPr>
          <w:t>Freezers</w:t>
        </w:r>
      </w:ins>
    </w:p>
    <w:tbl>
      <w:tblPr>
        <w:tblW w:w="8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0"/>
        <w:gridCol w:w="1105"/>
        <w:gridCol w:w="1314"/>
        <w:gridCol w:w="1072"/>
        <w:gridCol w:w="1170"/>
        <w:gridCol w:w="1072"/>
      </w:tblGrid>
      <w:tr w:rsidR="004E6452" w:rsidRPr="001570EA" w14:paraId="5A0EBA34" w14:textId="77777777">
        <w:trPr>
          <w:trHeight w:val="1142"/>
          <w:tblHeader/>
          <w:ins w:id="19367" w:author="Greg Clendenning" w:date="2024-04-16T16:42:00Z"/>
        </w:trPr>
        <w:tc>
          <w:tcPr>
            <w:tcW w:w="2630" w:type="dxa"/>
            <w:shd w:val="clear" w:color="auto" w:fill="BFBFBF" w:themeFill="background1" w:themeFillShade="BF"/>
            <w:noWrap/>
            <w:vAlign w:val="bottom"/>
            <w:hideMark/>
          </w:tcPr>
          <w:p w14:paraId="7BC5FE3C" w14:textId="77777777" w:rsidR="004E6452" w:rsidRPr="001570EA" w:rsidRDefault="004E6452">
            <w:pPr>
              <w:spacing w:before="80" w:after="80"/>
              <w:rPr>
                <w:ins w:id="19368" w:author="Greg Clendenning" w:date="2024-04-16T16:42:00Z"/>
                <w:rFonts w:cs="Arial"/>
                <w:b/>
                <w:bCs/>
                <w:color w:val="000000"/>
                <w:sz w:val="18"/>
                <w:szCs w:val="18"/>
              </w:rPr>
            </w:pPr>
            <w:ins w:id="19369" w:author="Greg Clendenning" w:date="2024-04-16T16:42:00Z">
              <w:r w:rsidRPr="001570EA">
                <w:rPr>
                  <w:rFonts w:cs="Arial"/>
                  <w:b/>
                  <w:bCs/>
                  <w:color w:val="000000"/>
                  <w:sz w:val="18"/>
                  <w:szCs w:val="18"/>
                </w:rPr>
                <w:t>Freezer Category</w:t>
              </w:r>
            </w:ins>
          </w:p>
        </w:tc>
        <w:tc>
          <w:tcPr>
            <w:tcW w:w="1105" w:type="dxa"/>
            <w:shd w:val="clear" w:color="auto" w:fill="BFBFBF" w:themeFill="background1" w:themeFillShade="BF"/>
            <w:vAlign w:val="bottom"/>
          </w:tcPr>
          <w:p w14:paraId="75B73F6D" w14:textId="77777777" w:rsidR="004E6452" w:rsidRPr="001570EA" w:rsidRDefault="004E6452">
            <w:pPr>
              <w:spacing w:before="80" w:after="80"/>
              <w:jc w:val="center"/>
              <w:rPr>
                <w:ins w:id="19370" w:author="Greg Clendenning" w:date="2024-04-16T16:42:00Z"/>
                <w:rFonts w:cs="Arial"/>
                <w:b/>
                <w:bCs/>
                <w:color w:val="000000"/>
                <w:sz w:val="18"/>
                <w:szCs w:val="18"/>
              </w:rPr>
            </w:pPr>
            <w:ins w:id="19371" w:author="Greg Clendenning" w:date="2024-04-16T16:42:00Z">
              <w:r w:rsidRPr="001570EA">
                <w:rPr>
                  <w:rFonts w:cs="Arial"/>
                  <w:b/>
                  <w:bCs/>
                  <w:color w:val="000000"/>
                  <w:sz w:val="18"/>
                  <w:szCs w:val="18"/>
                </w:rPr>
                <w:t>Assumed Adjusted Volume of Unit (cubic feet)</w:t>
              </w:r>
            </w:ins>
          </w:p>
        </w:tc>
        <w:tc>
          <w:tcPr>
            <w:tcW w:w="1314" w:type="dxa"/>
            <w:shd w:val="clear" w:color="auto" w:fill="BFBFBF" w:themeFill="background1" w:themeFillShade="BF"/>
            <w:vAlign w:val="bottom"/>
          </w:tcPr>
          <w:p w14:paraId="12092DB7" w14:textId="77777777" w:rsidR="004E6452" w:rsidRPr="001570EA" w:rsidRDefault="004E6452">
            <w:pPr>
              <w:spacing w:before="80" w:after="80"/>
              <w:jc w:val="center"/>
              <w:rPr>
                <w:ins w:id="19372" w:author="Greg Clendenning" w:date="2024-04-16T16:42:00Z"/>
                <w:rFonts w:cs="Arial"/>
                <w:b/>
                <w:bCs/>
                <w:color w:val="000000"/>
                <w:sz w:val="18"/>
                <w:szCs w:val="18"/>
              </w:rPr>
            </w:pPr>
            <w:ins w:id="19373" w:author="Greg Clendenning" w:date="2024-04-16T16:42:00Z">
              <w:r w:rsidRPr="001570EA">
                <w:rPr>
                  <w:rFonts w:cs="Arial"/>
                  <w:b/>
                  <w:bCs/>
                  <w:color w:val="000000"/>
                  <w:sz w:val="18"/>
                  <w:szCs w:val="18"/>
                </w:rPr>
                <w:t>Time Period</w:t>
              </w:r>
            </w:ins>
          </w:p>
        </w:tc>
        <w:tc>
          <w:tcPr>
            <w:tcW w:w="1072" w:type="dxa"/>
            <w:shd w:val="clear" w:color="auto" w:fill="BFBFBF" w:themeFill="background1" w:themeFillShade="BF"/>
            <w:vAlign w:val="bottom"/>
          </w:tcPr>
          <w:p w14:paraId="052B755D" w14:textId="77777777" w:rsidR="004E6452" w:rsidRPr="001570EA" w:rsidRDefault="004E6452">
            <w:pPr>
              <w:spacing w:before="80" w:after="80"/>
              <w:jc w:val="center"/>
              <w:rPr>
                <w:ins w:id="19374" w:author="Greg Clendenning" w:date="2024-04-16T16:42:00Z"/>
                <w:rFonts w:cs="Arial"/>
                <w:b/>
                <w:bCs/>
                <w:color w:val="000000"/>
                <w:sz w:val="18"/>
                <w:szCs w:val="18"/>
              </w:rPr>
            </w:pPr>
            <w:ins w:id="19375" w:author="Greg Clendenning" w:date="2024-04-16T16:42:00Z">
              <w:r w:rsidRPr="001570EA">
                <w:rPr>
                  <w:rFonts w:cs="Arial"/>
                  <w:b/>
                  <w:bCs/>
                  <w:color w:val="000000"/>
                  <w:sz w:val="18"/>
                  <w:szCs w:val="18"/>
                </w:rPr>
                <w:t>ΔkWh</w:t>
              </w:r>
            </w:ins>
          </w:p>
        </w:tc>
        <w:tc>
          <w:tcPr>
            <w:tcW w:w="1170" w:type="dxa"/>
            <w:shd w:val="clear" w:color="auto" w:fill="BFBFBF" w:themeFill="background1" w:themeFillShade="BF"/>
            <w:noWrap/>
            <w:vAlign w:val="bottom"/>
            <w:hideMark/>
          </w:tcPr>
          <w:p w14:paraId="6F4226E1" w14:textId="77777777" w:rsidR="004E6452" w:rsidRPr="001570EA" w:rsidRDefault="004E6452">
            <w:pPr>
              <w:spacing w:before="80" w:after="80"/>
              <w:jc w:val="center"/>
              <w:rPr>
                <w:ins w:id="19376" w:author="Greg Clendenning" w:date="2024-04-16T16:42:00Z"/>
                <w:rFonts w:cs="Arial"/>
                <w:b/>
                <w:bCs/>
                <w:color w:val="000000"/>
                <w:sz w:val="18"/>
                <w:szCs w:val="18"/>
                <w:vertAlign w:val="subscript"/>
              </w:rPr>
            </w:pPr>
            <w:ins w:id="19377"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1072" w:type="dxa"/>
            <w:shd w:val="clear" w:color="auto" w:fill="BFBFBF" w:themeFill="background1" w:themeFillShade="BF"/>
            <w:vAlign w:val="bottom"/>
          </w:tcPr>
          <w:p w14:paraId="57DA8B7C" w14:textId="77777777" w:rsidR="004E6452" w:rsidRPr="001570EA" w:rsidRDefault="004E6452">
            <w:pPr>
              <w:spacing w:before="80" w:after="80"/>
              <w:jc w:val="center"/>
              <w:rPr>
                <w:ins w:id="19378" w:author="Greg Clendenning" w:date="2024-04-16T16:42:00Z"/>
                <w:rFonts w:cs="Arial"/>
                <w:b/>
                <w:bCs/>
                <w:color w:val="000000"/>
                <w:sz w:val="18"/>
                <w:szCs w:val="18"/>
              </w:rPr>
            </w:pPr>
          </w:p>
          <w:p w14:paraId="7625F6B9" w14:textId="77777777" w:rsidR="004E6452" w:rsidRPr="001570EA" w:rsidRDefault="004E6452">
            <w:pPr>
              <w:spacing w:before="80" w:after="80"/>
              <w:jc w:val="center"/>
              <w:rPr>
                <w:ins w:id="19379" w:author="Greg Clendenning" w:date="2024-04-16T16:42:00Z"/>
                <w:rFonts w:cs="Arial"/>
                <w:b/>
                <w:bCs/>
                <w:color w:val="000000"/>
                <w:sz w:val="18"/>
                <w:szCs w:val="18"/>
              </w:rPr>
            </w:pPr>
          </w:p>
          <w:p w14:paraId="29771FE1" w14:textId="77777777" w:rsidR="004E6452" w:rsidRPr="001570EA" w:rsidRDefault="004E6452">
            <w:pPr>
              <w:spacing w:before="80" w:after="80"/>
              <w:jc w:val="center"/>
              <w:rPr>
                <w:ins w:id="19380" w:author="Greg Clendenning" w:date="2024-04-16T16:42:00Z"/>
                <w:rFonts w:cs="Arial"/>
                <w:b/>
                <w:bCs/>
                <w:color w:val="000000"/>
                <w:sz w:val="18"/>
                <w:szCs w:val="18"/>
              </w:rPr>
            </w:pPr>
            <w:ins w:id="19381"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E6452" w:rsidRPr="001570EA" w14:paraId="0DB7B2DE" w14:textId="77777777">
        <w:trPr>
          <w:trHeight w:val="299"/>
          <w:ins w:id="19382" w:author="Greg Clendenning" w:date="2024-04-16T16:42:00Z"/>
        </w:trPr>
        <w:tc>
          <w:tcPr>
            <w:tcW w:w="2630" w:type="dxa"/>
            <w:vMerge w:val="restart"/>
            <w:noWrap/>
          </w:tcPr>
          <w:p w14:paraId="020A30F7" w14:textId="77777777" w:rsidR="004E6452" w:rsidRPr="001570EA" w:rsidRDefault="004E6452">
            <w:pPr>
              <w:spacing w:before="80" w:after="80"/>
              <w:jc w:val="left"/>
              <w:rPr>
                <w:ins w:id="19383" w:author="Greg Clendenning" w:date="2024-04-16T16:42:00Z"/>
                <w:rFonts w:cs="Arial"/>
                <w:color w:val="000000"/>
                <w:sz w:val="18"/>
                <w:szCs w:val="18"/>
              </w:rPr>
            </w:pPr>
            <w:ins w:id="19384" w:author="Greg Clendenning" w:date="2024-04-16T16:42:00Z">
              <w:r w:rsidRPr="001570EA">
                <w:rPr>
                  <w:rFonts w:cs="Arial"/>
                  <w:color w:val="000000"/>
                  <w:sz w:val="18"/>
                  <w:szCs w:val="18"/>
                </w:rPr>
                <w:t>9. Upright freezers with automatic defrost without an automatic icemaker</w:t>
              </w:r>
            </w:ins>
          </w:p>
        </w:tc>
        <w:tc>
          <w:tcPr>
            <w:tcW w:w="1105" w:type="dxa"/>
            <w:vMerge w:val="restart"/>
            <w:vAlign w:val="center"/>
          </w:tcPr>
          <w:p w14:paraId="5C051F90" w14:textId="77777777" w:rsidR="004E6452" w:rsidRPr="001570EA" w:rsidRDefault="004E6452">
            <w:pPr>
              <w:spacing w:before="80" w:after="80"/>
              <w:jc w:val="center"/>
              <w:rPr>
                <w:ins w:id="19385" w:author="Greg Clendenning" w:date="2024-04-16T16:42:00Z"/>
                <w:rFonts w:cs="Arial"/>
                <w:color w:val="000000"/>
                <w:sz w:val="18"/>
                <w:szCs w:val="18"/>
              </w:rPr>
            </w:pPr>
            <w:ins w:id="19386" w:author="Greg Clendenning" w:date="2024-04-16T16:42:00Z">
              <w:r w:rsidRPr="001570EA">
                <w:rPr>
                  <w:rFonts w:cs="Arial"/>
                  <w:color w:val="000000"/>
                  <w:sz w:val="18"/>
                  <w:szCs w:val="18"/>
                </w:rPr>
                <w:t>28.6</w:t>
              </w:r>
            </w:ins>
          </w:p>
        </w:tc>
        <w:tc>
          <w:tcPr>
            <w:tcW w:w="1314" w:type="dxa"/>
            <w:noWrap/>
            <w:vAlign w:val="center"/>
          </w:tcPr>
          <w:p w14:paraId="4B98BB1E" w14:textId="77777777" w:rsidR="004E6452" w:rsidRPr="001570EA" w:rsidRDefault="004E6452">
            <w:pPr>
              <w:spacing w:before="80" w:after="80"/>
              <w:jc w:val="center"/>
              <w:rPr>
                <w:ins w:id="19387" w:author="Greg Clendenning" w:date="2024-04-16T16:42:00Z"/>
                <w:rFonts w:cs="Arial"/>
                <w:color w:val="000000"/>
                <w:sz w:val="18"/>
                <w:szCs w:val="18"/>
              </w:rPr>
            </w:pPr>
            <w:ins w:id="19388" w:author="Greg Clendenning" w:date="2024-04-16T16:42:00Z">
              <w:r w:rsidRPr="001570EA">
                <w:rPr>
                  <w:rFonts w:cs="Arial"/>
                  <w:color w:val="000000"/>
                  <w:sz w:val="18"/>
                  <w:szCs w:val="18"/>
                </w:rPr>
                <w:t>9/15/14 - 1/30/30</w:t>
              </w:r>
            </w:ins>
          </w:p>
        </w:tc>
        <w:tc>
          <w:tcPr>
            <w:tcW w:w="1072" w:type="dxa"/>
            <w:noWrap/>
            <w:vAlign w:val="center"/>
          </w:tcPr>
          <w:p w14:paraId="3D4F5CA5" w14:textId="77777777" w:rsidR="004E6452" w:rsidRPr="001570EA" w:rsidRDefault="004E6452">
            <w:pPr>
              <w:spacing w:before="80" w:after="80"/>
              <w:jc w:val="center"/>
              <w:rPr>
                <w:ins w:id="19389" w:author="Greg Clendenning" w:date="2024-04-16T16:42:00Z"/>
                <w:rFonts w:cs="Arial"/>
                <w:color w:val="000000"/>
                <w:sz w:val="18"/>
                <w:szCs w:val="18"/>
              </w:rPr>
            </w:pPr>
            <w:ins w:id="19390" w:author="Greg Clendenning" w:date="2024-04-16T16:42:00Z">
              <w:r w:rsidRPr="001570EA">
                <w:rPr>
                  <w:rFonts w:cs="Arial"/>
                  <w:color w:val="000000"/>
                  <w:sz w:val="18"/>
                  <w:szCs w:val="18"/>
                </w:rPr>
                <w:t>95</w:t>
              </w:r>
            </w:ins>
          </w:p>
        </w:tc>
        <w:tc>
          <w:tcPr>
            <w:tcW w:w="1170" w:type="dxa"/>
            <w:noWrap/>
            <w:vAlign w:val="center"/>
          </w:tcPr>
          <w:p w14:paraId="28A1EB40" w14:textId="77777777" w:rsidR="004E6452" w:rsidRPr="001570EA" w:rsidRDefault="004E6452">
            <w:pPr>
              <w:spacing w:before="80" w:after="80"/>
              <w:jc w:val="center"/>
              <w:rPr>
                <w:ins w:id="19391" w:author="Greg Clendenning" w:date="2024-04-16T16:42:00Z"/>
                <w:rFonts w:cs="Arial"/>
                <w:color w:val="000000"/>
                <w:sz w:val="18"/>
                <w:szCs w:val="18"/>
              </w:rPr>
            </w:pPr>
            <w:ins w:id="19392" w:author="Greg Clendenning" w:date="2024-04-16T16:42:00Z">
              <w:r w:rsidRPr="001570EA">
                <w:rPr>
                  <w:rFonts w:cs="Arial"/>
                  <w:color w:val="000000"/>
                  <w:sz w:val="18"/>
                  <w:szCs w:val="18"/>
                </w:rPr>
                <w:t>0.0131667</w:t>
              </w:r>
            </w:ins>
          </w:p>
        </w:tc>
        <w:tc>
          <w:tcPr>
            <w:tcW w:w="1072" w:type="dxa"/>
            <w:vAlign w:val="center"/>
          </w:tcPr>
          <w:p w14:paraId="66CAD0C3" w14:textId="77777777" w:rsidR="004E6452" w:rsidRPr="001570EA" w:rsidRDefault="004E6452">
            <w:pPr>
              <w:spacing w:before="80" w:after="80"/>
              <w:jc w:val="center"/>
              <w:rPr>
                <w:ins w:id="19393" w:author="Greg Clendenning" w:date="2024-04-16T16:42:00Z"/>
                <w:rFonts w:cs="Arial"/>
                <w:color w:val="000000"/>
                <w:sz w:val="18"/>
                <w:szCs w:val="18"/>
              </w:rPr>
            </w:pPr>
            <w:ins w:id="19394" w:author="Greg Clendenning" w:date="2024-04-16T16:42:00Z">
              <w:r w:rsidRPr="001570EA">
                <w:rPr>
                  <w:rFonts w:cs="Arial"/>
                  <w:color w:val="000000"/>
                  <w:sz w:val="18"/>
                  <w:szCs w:val="18"/>
                </w:rPr>
                <w:t>0.0094740</w:t>
              </w:r>
            </w:ins>
          </w:p>
        </w:tc>
      </w:tr>
      <w:tr w:rsidR="004E6452" w:rsidRPr="001570EA" w14:paraId="2F6E1F12" w14:textId="77777777">
        <w:trPr>
          <w:trHeight w:val="299"/>
          <w:ins w:id="19395" w:author="Greg Clendenning" w:date="2024-04-16T16:42:00Z"/>
        </w:trPr>
        <w:tc>
          <w:tcPr>
            <w:tcW w:w="2630" w:type="dxa"/>
            <w:vMerge/>
            <w:noWrap/>
            <w:vAlign w:val="center"/>
          </w:tcPr>
          <w:p w14:paraId="5B55A2F2" w14:textId="77777777" w:rsidR="004E6452" w:rsidRPr="001570EA" w:rsidRDefault="004E6452">
            <w:pPr>
              <w:spacing w:before="80" w:after="80"/>
              <w:jc w:val="left"/>
              <w:rPr>
                <w:ins w:id="19396" w:author="Greg Clendenning" w:date="2024-04-16T16:42:00Z"/>
                <w:rFonts w:cs="Arial"/>
                <w:color w:val="000000"/>
                <w:sz w:val="18"/>
                <w:szCs w:val="18"/>
              </w:rPr>
            </w:pPr>
          </w:p>
        </w:tc>
        <w:tc>
          <w:tcPr>
            <w:tcW w:w="1105" w:type="dxa"/>
            <w:vMerge/>
            <w:vAlign w:val="center"/>
          </w:tcPr>
          <w:p w14:paraId="7F5915DF" w14:textId="77777777" w:rsidR="004E6452" w:rsidRPr="001570EA" w:rsidRDefault="004E6452">
            <w:pPr>
              <w:spacing w:before="80" w:after="80"/>
              <w:jc w:val="center"/>
              <w:rPr>
                <w:ins w:id="19397" w:author="Greg Clendenning" w:date="2024-04-16T16:42:00Z"/>
                <w:rFonts w:cs="Arial"/>
                <w:color w:val="000000"/>
                <w:sz w:val="18"/>
                <w:szCs w:val="18"/>
              </w:rPr>
            </w:pPr>
          </w:p>
        </w:tc>
        <w:tc>
          <w:tcPr>
            <w:tcW w:w="1314" w:type="dxa"/>
            <w:noWrap/>
            <w:vAlign w:val="center"/>
          </w:tcPr>
          <w:p w14:paraId="17A904CD" w14:textId="77777777" w:rsidR="004E6452" w:rsidRPr="001570EA" w:rsidRDefault="004E6452">
            <w:pPr>
              <w:spacing w:before="80" w:after="80"/>
              <w:jc w:val="center"/>
              <w:rPr>
                <w:ins w:id="19398" w:author="Greg Clendenning" w:date="2024-04-16T16:42:00Z"/>
                <w:rFonts w:cs="Arial"/>
                <w:color w:val="000000"/>
                <w:sz w:val="18"/>
                <w:szCs w:val="18"/>
              </w:rPr>
            </w:pPr>
            <w:ins w:id="19399" w:author="Greg Clendenning" w:date="2024-04-16T16:42:00Z">
              <w:r w:rsidRPr="001570EA">
                <w:rPr>
                  <w:rFonts w:cs="Arial"/>
                  <w:color w:val="000000"/>
                  <w:sz w:val="18"/>
                  <w:szCs w:val="18"/>
                </w:rPr>
                <w:t>As of 1/31/30</w:t>
              </w:r>
            </w:ins>
          </w:p>
        </w:tc>
        <w:tc>
          <w:tcPr>
            <w:tcW w:w="1072" w:type="dxa"/>
            <w:noWrap/>
            <w:vAlign w:val="center"/>
          </w:tcPr>
          <w:p w14:paraId="4A29D875" w14:textId="77777777" w:rsidR="004E6452" w:rsidRPr="001570EA" w:rsidRDefault="004E6452">
            <w:pPr>
              <w:spacing w:before="80" w:after="80"/>
              <w:jc w:val="center"/>
              <w:rPr>
                <w:ins w:id="19400" w:author="Greg Clendenning" w:date="2024-04-16T16:42:00Z"/>
                <w:rFonts w:cs="Arial"/>
                <w:color w:val="000000"/>
                <w:sz w:val="18"/>
                <w:szCs w:val="18"/>
              </w:rPr>
            </w:pPr>
            <w:ins w:id="19401" w:author="Greg Clendenning" w:date="2024-04-16T16:42:00Z">
              <w:r w:rsidRPr="001570EA">
                <w:rPr>
                  <w:rFonts w:cs="Arial"/>
                  <w:color w:val="000000"/>
                  <w:sz w:val="18"/>
                  <w:szCs w:val="18"/>
                </w:rPr>
                <w:t>24</w:t>
              </w:r>
            </w:ins>
          </w:p>
        </w:tc>
        <w:tc>
          <w:tcPr>
            <w:tcW w:w="1170" w:type="dxa"/>
            <w:noWrap/>
            <w:vAlign w:val="center"/>
          </w:tcPr>
          <w:p w14:paraId="4261CBE2" w14:textId="77777777" w:rsidR="004E6452" w:rsidRPr="001570EA" w:rsidRDefault="004E6452">
            <w:pPr>
              <w:spacing w:before="80" w:after="80"/>
              <w:jc w:val="center"/>
              <w:rPr>
                <w:ins w:id="19402" w:author="Greg Clendenning" w:date="2024-04-16T16:42:00Z"/>
                <w:rFonts w:cs="Arial"/>
                <w:color w:val="000000"/>
                <w:sz w:val="18"/>
                <w:szCs w:val="18"/>
              </w:rPr>
            </w:pPr>
            <w:ins w:id="19403" w:author="Greg Clendenning" w:date="2024-04-16T16:42:00Z">
              <w:r w:rsidRPr="001570EA">
                <w:rPr>
                  <w:rFonts w:cs="Arial"/>
                  <w:color w:val="000000"/>
                  <w:sz w:val="18"/>
                  <w:szCs w:val="18"/>
                </w:rPr>
                <w:t>0.0033021</w:t>
              </w:r>
            </w:ins>
          </w:p>
        </w:tc>
        <w:tc>
          <w:tcPr>
            <w:tcW w:w="1072" w:type="dxa"/>
            <w:vAlign w:val="center"/>
          </w:tcPr>
          <w:p w14:paraId="3CD76C9A" w14:textId="77777777" w:rsidR="004E6452" w:rsidRPr="001570EA" w:rsidRDefault="004E6452">
            <w:pPr>
              <w:spacing w:before="80" w:after="80"/>
              <w:jc w:val="center"/>
              <w:rPr>
                <w:ins w:id="19404" w:author="Greg Clendenning" w:date="2024-04-16T16:42:00Z"/>
                <w:rFonts w:cs="Arial"/>
                <w:color w:val="000000"/>
                <w:sz w:val="18"/>
                <w:szCs w:val="18"/>
              </w:rPr>
            </w:pPr>
            <w:ins w:id="19405" w:author="Greg Clendenning" w:date="2024-04-16T16:42:00Z">
              <w:r w:rsidRPr="001570EA">
                <w:rPr>
                  <w:rFonts w:cs="Arial"/>
                  <w:color w:val="000000"/>
                  <w:sz w:val="18"/>
                  <w:szCs w:val="18"/>
                </w:rPr>
                <w:t>0.0023760</w:t>
              </w:r>
            </w:ins>
          </w:p>
        </w:tc>
      </w:tr>
      <w:tr w:rsidR="004E6452" w:rsidRPr="001570EA" w14:paraId="649FE9C2" w14:textId="77777777">
        <w:trPr>
          <w:trHeight w:val="299"/>
          <w:ins w:id="19406" w:author="Greg Clendenning" w:date="2024-04-16T16:42:00Z"/>
        </w:trPr>
        <w:tc>
          <w:tcPr>
            <w:tcW w:w="2630" w:type="dxa"/>
            <w:vMerge w:val="restart"/>
            <w:noWrap/>
          </w:tcPr>
          <w:p w14:paraId="2EAAC830" w14:textId="77777777" w:rsidR="004E6452" w:rsidRPr="001570EA" w:rsidRDefault="004E6452">
            <w:pPr>
              <w:spacing w:before="80" w:after="80"/>
              <w:jc w:val="left"/>
              <w:rPr>
                <w:ins w:id="19407" w:author="Greg Clendenning" w:date="2024-04-16T16:42:00Z"/>
                <w:rFonts w:cs="Arial"/>
                <w:color w:val="000000"/>
                <w:sz w:val="18"/>
                <w:szCs w:val="18"/>
              </w:rPr>
            </w:pPr>
            <w:ins w:id="19408" w:author="Greg Clendenning" w:date="2024-04-16T16:42:00Z">
              <w:r w:rsidRPr="001570EA">
                <w:rPr>
                  <w:rFonts w:cs="Arial"/>
                  <w:color w:val="000000"/>
                  <w:sz w:val="18"/>
                  <w:szCs w:val="18"/>
                </w:rPr>
                <w:t>16. Compact upright freezers with manual defrost</w:t>
              </w:r>
            </w:ins>
          </w:p>
        </w:tc>
        <w:tc>
          <w:tcPr>
            <w:tcW w:w="1105" w:type="dxa"/>
            <w:vMerge w:val="restart"/>
            <w:vAlign w:val="center"/>
          </w:tcPr>
          <w:p w14:paraId="68CE9A53" w14:textId="77777777" w:rsidR="004E6452" w:rsidRPr="001570EA" w:rsidRDefault="004E6452">
            <w:pPr>
              <w:spacing w:before="80" w:after="80"/>
              <w:jc w:val="center"/>
              <w:rPr>
                <w:ins w:id="19409" w:author="Greg Clendenning" w:date="2024-04-16T16:42:00Z"/>
                <w:rFonts w:cs="Arial"/>
                <w:color w:val="000000"/>
                <w:sz w:val="18"/>
                <w:szCs w:val="18"/>
              </w:rPr>
            </w:pPr>
            <w:ins w:id="19410" w:author="Greg Clendenning" w:date="2024-04-16T16:42:00Z">
              <w:r w:rsidRPr="001570EA">
                <w:rPr>
                  <w:rFonts w:cs="Arial"/>
                  <w:color w:val="000000"/>
                  <w:sz w:val="18"/>
                  <w:szCs w:val="18"/>
                </w:rPr>
                <w:t>5.5</w:t>
              </w:r>
            </w:ins>
          </w:p>
        </w:tc>
        <w:tc>
          <w:tcPr>
            <w:tcW w:w="1314" w:type="dxa"/>
            <w:noWrap/>
            <w:vAlign w:val="center"/>
          </w:tcPr>
          <w:p w14:paraId="59034787" w14:textId="77777777" w:rsidR="004E6452" w:rsidRPr="001570EA" w:rsidRDefault="004E6452">
            <w:pPr>
              <w:spacing w:before="80" w:after="80"/>
              <w:jc w:val="center"/>
              <w:rPr>
                <w:ins w:id="19411" w:author="Greg Clendenning" w:date="2024-04-16T16:42:00Z"/>
                <w:rFonts w:cs="Arial"/>
                <w:color w:val="000000"/>
                <w:sz w:val="18"/>
                <w:szCs w:val="18"/>
              </w:rPr>
            </w:pPr>
            <w:ins w:id="19412" w:author="Greg Clendenning" w:date="2024-04-16T16:42:00Z">
              <w:r w:rsidRPr="001570EA">
                <w:rPr>
                  <w:rFonts w:cs="Arial"/>
                  <w:color w:val="000000"/>
                  <w:sz w:val="18"/>
                  <w:szCs w:val="18"/>
                </w:rPr>
                <w:t>9/15/14 - 1/30/29</w:t>
              </w:r>
            </w:ins>
          </w:p>
        </w:tc>
        <w:tc>
          <w:tcPr>
            <w:tcW w:w="1072" w:type="dxa"/>
            <w:noWrap/>
            <w:vAlign w:val="center"/>
          </w:tcPr>
          <w:p w14:paraId="6DDBFD07" w14:textId="77777777" w:rsidR="004E6452" w:rsidRPr="001570EA" w:rsidRDefault="004E6452">
            <w:pPr>
              <w:spacing w:before="80" w:after="80"/>
              <w:jc w:val="center"/>
              <w:rPr>
                <w:ins w:id="19413" w:author="Greg Clendenning" w:date="2024-04-16T16:42:00Z"/>
                <w:rFonts w:cs="Arial"/>
                <w:color w:val="000000"/>
                <w:sz w:val="18"/>
                <w:szCs w:val="18"/>
              </w:rPr>
            </w:pPr>
            <w:ins w:id="19414" w:author="Greg Clendenning" w:date="2024-04-16T16:42:00Z">
              <w:r w:rsidRPr="001570EA">
                <w:rPr>
                  <w:rFonts w:cs="Arial"/>
                  <w:color w:val="000000"/>
                  <w:sz w:val="18"/>
                  <w:szCs w:val="18"/>
                </w:rPr>
                <w:t>55</w:t>
              </w:r>
            </w:ins>
          </w:p>
        </w:tc>
        <w:tc>
          <w:tcPr>
            <w:tcW w:w="1170" w:type="dxa"/>
            <w:noWrap/>
            <w:vAlign w:val="center"/>
          </w:tcPr>
          <w:p w14:paraId="2B86E078" w14:textId="77777777" w:rsidR="004E6452" w:rsidRPr="001570EA" w:rsidRDefault="004E6452">
            <w:pPr>
              <w:spacing w:before="80" w:after="80"/>
              <w:jc w:val="center"/>
              <w:rPr>
                <w:ins w:id="19415" w:author="Greg Clendenning" w:date="2024-04-16T16:42:00Z"/>
                <w:rFonts w:cs="Arial"/>
                <w:color w:val="000000"/>
                <w:sz w:val="18"/>
                <w:szCs w:val="18"/>
              </w:rPr>
            </w:pPr>
            <w:ins w:id="19416" w:author="Greg Clendenning" w:date="2024-04-16T16:42:00Z">
              <w:r w:rsidRPr="001570EA">
                <w:rPr>
                  <w:rFonts w:cs="Arial"/>
                  <w:color w:val="000000"/>
                  <w:sz w:val="18"/>
                  <w:szCs w:val="18"/>
                </w:rPr>
                <w:t>0.0075682</w:t>
              </w:r>
            </w:ins>
          </w:p>
        </w:tc>
        <w:tc>
          <w:tcPr>
            <w:tcW w:w="1072" w:type="dxa"/>
            <w:vAlign w:val="center"/>
          </w:tcPr>
          <w:p w14:paraId="705E16DC" w14:textId="77777777" w:rsidR="004E6452" w:rsidRPr="001570EA" w:rsidRDefault="004E6452">
            <w:pPr>
              <w:spacing w:before="80" w:after="80"/>
              <w:jc w:val="center"/>
              <w:rPr>
                <w:ins w:id="19417" w:author="Greg Clendenning" w:date="2024-04-16T16:42:00Z"/>
                <w:rFonts w:cs="Arial"/>
                <w:color w:val="000000"/>
                <w:sz w:val="18"/>
                <w:szCs w:val="18"/>
              </w:rPr>
            </w:pPr>
            <w:ins w:id="19418" w:author="Greg Clendenning" w:date="2024-04-16T16:42:00Z">
              <w:r w:rsidRPr="001570EA">
                <w:rPr>
                  <w:rFonts w:cs="Arial"/>
                  <w:color w:val="000000"/>
                  <w:sz w:val="18"/>
                  <w:szCs w:val="18"/>
                </w:rPr>
                <w:t>0.0054456</w:t>
              </w:r>
            </w:ins>
          </w:p>
        </w:tc>
      </w:tr>
      <w:tr w:rsidR="004E6452" w:rsidRPr="001570EA" w14:paraId="3D124A07" w14:textId="77777777">
        <w:trPr>
          <w:trHeight w:val="299"/>
          <w:ins w:id="19419" w:author="Greg Clendenning" w:date="2024-04-16T16:42:00Z"/>
        </w:trPr>
        <w:tc>
          <w:tcPr>
            <w:tcW w:w="2630" w:type="dxa"/>
            <w:vMerge/>
            <w:noWrap/>
            <w:vAlign w:val="center"/>
          </w:tcPr>
          <w:p w14:paraId="65D7B0C9" w14:textId="77777777" w:rsidR="004E6452" w:rsidRPr="001570EA" w:rsidRDefault="004E6452">
            <w:pPr>
              <w:spacing w:before="80" w:after="80"/>
              <w:jc w:val="left"/>
              <w:rPr>
                <w:ins w:id="19420" w:author="Greg Clendenning" w:date="2024-04-16T16:42:00Z"/>
                <w:rFonts w:cs="Arial"/>
                <w:color w:val="000000"/>
                <w:sz w:val="18"/>
                <w:szCs w:val="18"/>
              </w:rPr>
            </w:pPr>
          </w:p>
        </w:tc>
        <w:tc>
          <w:tcPr>
            <w:tcW w:w="1105" w:type="dxa"/>
            <w:vMerge/>
            <w:vAlign w:val="center"/>
          </w:tcPr>
          <w:p w14:paraId="1EA5EBC8" w14:textId="77777777" w:rsidR="004E6452" w:rsidRPr="001570EA" w:rsidRDefault="004E6452">
            <w:pPr>
              <w:spacing w:before="80" w:after="80"/>
              <w:jc w:val="center"/>
              <w:rPr>
                <w:ins w:id="19421" w:author="Greg Clendenning" w:date="2024-04-16T16:42:00Z"/>
                <w:rFonts w:cs="Arial"/>
                <w:color w:val="000000"/>
                <w:sz w:val="18"/>
                <w:szCs w:val="18"/>
              </w:rPr>
            </w:pPr>
          </w:p>
        </w:tc>
        <w:tc>
          <w:tcPr>
            <w:tcW w:w="1314" w:type="dxa"/>
            <w:noWrap/>
            <w:vAlign w:val="center"/>
          </w:tcPr>
          <w:p w14:paraId="5E532C8C" w14:textId="77777777" w:rsidR="004E6452" w:rsidRPr="001570EA" w:rsidRDefault="004E6452">
            <w:pPr>
              <w:spacing w:before="80" w:after="80"/>
              <w:jc w:val="center"/>
              <w:rPr>
                <w:ins w:id="19422" w:author="Greg Clendenning" w:date="2024-04-16T16:42:00Z"/>
                <w:rFonts w:cs="Arial"/>
                <w:color w:val="000000"/>
                <w:sz w:val="18"/>
                <w:szCs w:val="18"/>
              </w:rPr>
            </w:pPr>
            <w:ins w:id="19423" w:author="Greg Clendenning" w:date="2024-04-16T16:42:00Z">
              <w:r w:rsidRPr="001570EA">
                <w:rPr>
                  <w:rFonts w:cs="Arial"/>
                  <w:color w:val="000000"/>
                  <w:sz w:val="18"/>
                  <w:szCs w:val="18"/>
                </w:rPr>
                <w:t>As of 1/31/29</w:t>
              </w:r>
            </w:ins>
          </w:p>
        </w:tc>
        <w:tc>
          <w:tcPr>
            <w:tcW w:w="1072" w:type="dxa"/>
            <w:noWrap/>
            <w:vAlign w:val="center"/>
          </w:tcPr>
          <w:p w14:paraId="37E0EF58" w14:textId="77777777" w:rsidR="004E6452" w:rsidRPr="001570EA" w:rsidRDefault="004E6452">
            <w:pPr>
              <w:spacing w:before="80" w:after="80"/>
              <w:jc w:val="center"/>
              <w:rPr>
                <w:ins w:id="19424" w:author="Greg Clendenning" w:date="2024-04-16T16:42:00Z"/>
                <w:rFonts w:cs="Arial"/>
                <w:color w:val="000000"/>
                <w:sz w:val="18"/>
                <w:szCs w:val="18"/>
              </w:rPr>
            </w:pPr>
            <w:ins w:id="19425" w:author="Greg Clendenning" w:date="2024-04-16T16:42:00Z">
              <w:r w:rsidRPr="001570EA">
                <w:rPr>
                  <w:rFonts w:cs="Arial"/>
                  <w:color w:val="000000"/>
                  <w:sz w:val="18"/>
                  <w:szCs w:val="18"/>
                </w:rPr>
                <w:t>14</w:t>
              </w:r>
            </w:ins>
          </w:p>
        </w:tc>
        <w:tc>
          <w:tcPr>
            <w:tcW w:w="1170" w:type="dxa"/>
            <w:noWrap/>
            <w:vAlign w:val="center"/>
          </w:tcPr>
          <w:p w14:paraId="4B4ADFCE" w14:textId="77777777" w:rsidR="004E6452" w:rsidRPr="001570EA" w:rsidRDefault="004E6452">
            <w:pPr>
              <w:spacing w:before="80" w:after="80"/>
              <w:jc w:val="center"/>
              <w:rPr>
                <w:ins w:id="19426" w:author="Greg Clendenning" w:date="2024-04-16T16:42:00Z"/>
                <w:rFonts w:cs="Arial"/>
                <w:color w:val="000000"/>
                <w:sz w:val="18"/>
                <w:szCs w:val="18"/>
              </w:rPr>
            </w:pPr>
            <w:ins w:id="19427" w:author="Greg Clendenning" w:date="2024-04-16T16:42:00Z">
              <w:r w:rsidRPr="001570EA">
                <w:rPr>
                  <w:rFonts w:cs="Arial"/>
                  <w:color w:val="000000"/>
                  <w:sz w:val="18"/>
                  <w:szCs w:val="18"/>
                </w:rPr>
                <w:t>0.0018797</w:t>
              </w:r>
            </w:ins>
          </w:p>
        </w:tc>
        <w:tc>
          <w:tcPr>
            <w:tcW w:w="1072" w:type="dxa"/>
            <w:vAlign w:val="center"/>
          </w:tcPr>
          <w:p w14:paraId="1278BDB3" w14:textId="77777777" w:rsidR="004E6452" w:rsidRPr="001570EA" w:rsidRDefault="004E6452">
            <w:pPr>
              <w:spacing w:before="80" w:after="80"/>
              <w:jc w:val="center"/>
              <w:rPr>
                <w:ins w:id="19428" w:author="Greg Clendenning" w:date="2024-04-16T16:42:00Z"/>
                <w:rFonts w:cs="Arial"/>
                <w:color w:val="000000"/>
                <w:sz w:val="18"/>
                <w:szCs w:val="18"/>
              </w:rPr>
            </w:pPr>
            <w:ins w:id="19429" w:author="Greg Clendenning" w:date="2024-04-16T16:42:00Z">
              <w:r w:rsidRPr="001570EA">
                <w:rPr>
                  <w:rFonts w:cs="Arial"/>
                  <w:color w:val="000000"/>
                  <w:sz w:val="18"/>
                  <w:szCs w:val="18"/>
                </w:rPr>
                <w:t>0.0013526</w:t>
              </w:r>
            </w:ins>
          </w:p>
        </w:tc>
      </w:tr>
    </w:tbl>
    <w:p w14:paraId="01AECBC2" w14:textId="77777777" w:rsidR="004E6452" w:rsidRPr="001570EA" w:rsidRDefault="004E6452">
      <w:pPr>
        <w:rPr>
          <w:rPrChange w:id="19430" w:author="Greg Clendenning" w:date="2024-04-16T16:42:00Z">
            <w:rPr/>
          </w:rPrChange>
        </w:rPr>
        <w:pPrChange w:id="19431" w:author="Greg Clendenning" w:date="2024-04-16T16:42:00Z">
          <w:pPr>
            <w:pStyle w:val="SubStyle"/>
          </w:pPr>
        </w:pPrChange>
      </w:pPr>
    </w:p>
    <w:bookmarkEnd w:id="19312"/>
    <w:bookmarkEnd w:id="19313"/>
    <w:bookmarkEnd w:id="19314"/>
    <w:p w14:paraId="29CB8375" w14:textId="77777777" w:rsidR="004E6452" w:rsidRPr="001570EA" w:rsidRDefault="004E6452" w:rsidP="004E6452">
      <w:pPr>
        <w:pStyle w:val="SubStyle"/>
      </w:pPr>
      <w:r w:rsidRPr="001570EA">
        <w:t>Evaluation Protocols</w:t>
      </w:r>
    </w:p>
    <w:p w14:paraId="7F7ED8E6" w14:textId="5D13C454"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w:t>
      </w:r>
      <w:del w:id="19432" w:author="Greg Clendenning" w:date="2024-04-16T16:42:00Z">
        <w:r w:rsidR="00FA5174">
          <w:delText xml:space="preserve"> </w:delText>
        </w:r>
      </w:del>
      <w:ins w:id="19433" w:author="Greg Clendenning" w:date="2024-04-16T16:42:00Z">
        <w:r w:rsidRPr="001570EA">
          <w:t>-</w:t>
        </w:r>
      </w:ins>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53E5A4" w14:textId="77777777" w:rsidR="004E6452" w:rsidRPr="001570EA" w:rsidRDefault="004E6452" w:rsidP="004E6452">
      <w:pPr>
        <w:pStyle w:val="SubStyle"/>
      </w:pPr>
    </w:p>
    <w:p w14:paraId="6D9DA89B" w14:textId="77777777" w:rsidR="004E6452" w:rsidRPr="001570EA" w:rsidRDefault="004E6452" w:rsidP="004E6452">
      <w:pPr>
        <w:pStyle w:val="SubStyle"/>
      </w:pPr>
      <w:r w:rsidRPr="001570EA">
        <w:t>Sources</w:t>
      </w:r>
    </w:p>
    <w:p w14:paraId="545A2EF4" w14:textId="5A5FB7FC" w:rsidR="004E6452" w:rsidRPr="001570EA" w:rsidRDefault="00FA5174" w:rsidP="006D787B">
      <w:pPr>
        <w:pStyle w:val="ListParagraph"/>
        <w:numPr>
          <w:ilvl w:val="0"/>
          <w:numId w:val="52"/>
        </w:numPr>
        <w:spacing w:after="120"/>
        <w:ind w:left="360"/>
        <w:rPr>
          <w:ins w:id="19434" w:author="Greg Clendenning" w:date="2024-04-16T16:42:00Z"/>
          <w:rFonts w:eastAsiaTheme="minorHAnsi" w:cs="Arial"/>
        </w:rPr>
      </w:pPr>
      <w:del w:id="19435" w:author="Greg Clendenning" w:date="2024-04-16T16:42:00Z">
        <w:r>
          <w:rPr>
            <w:rFonts w:eastAsiaTheme="minorHAnsi" w:cs="Arial"/>
          </w:rPr>
          <w:delText>Federal Standards for Residential Refrigerators and Freezers, Effective 9/14/</w:delText>
        </w:r>
      </w:del>
      <w:ins w:id="19436" w:author="Greg Clendenning" w:date="2024-04-16T16:42:00Z">
        <w:r w:rsidR="004E6452" w:rsidRPr="001570EA">
          <w:rPr>
            <w:rFonts w:eastAsiaTheme="minorHAnsi" w:cs="Arial"/>
          </w:rPr>
          <w:t xml:space="preserve">10 CFR 430.32 (a) </w:t>
        </w:r>
        <w:r w:rsidR="00475EB1">
          <w:fldChar w:fldCharType="begin"/>
        </w:r>
        <w:r w:rsidR="00475EB1">
          <w:instrText>HYPERLINK "https://www.ecfr.gov/current/title-10/chapter-II/subchapter-D/part-430/subpart-C/section-430.32"</w:instrText>
        </w:r>
        <w:r w:rsidR="00475EB1">
          <w:fldChar w:fldCharType="separate"/>
        </w:r>
        <w:r w:rsidR="004E6452" w:rsidRPr="001570EA">
          <w:rPr>
            <w:rStyle w:val="Hyperlink"/>
            <w:rFonts w:eastAsiaTheme="minorHAnsi" w:cs="Arial"/>
          </w:rPr>
          <w:t>Weblink</w:t>
        </w:r>
        <w:r w:rsidR="00475EB1">
          <w:rPr>
            <w:rStyle w:val="Hyperlink"/>
            <w:rFonts w:eastAsiaTheme="minorHAnsi" w:cs="Arial"/>
          </w:rPr>
          <w:fldChar w:fldCharType="end"/>
        </w:r>
        <w:r w:rsidR="004E6452" w:rsidRPr="001570EA">
          <w:rPr>
            <w:rFonts w:eastAsiaTheme="minorHAnsi" w:cs="Arial"/>
          </w:rPr>
          <w:t xml:space="preserve"> </w:t>
        </w:r>
      </w:ins>
    </w:p>
    <w:p w14:paraId="252226D9" w14:textId="77777777" w:rsidR="00FA5174" w:rsidRDefault="004E6452" w:rsidP="00FA5174">
      <w:pPr>
        <w:pStyle w:val="ListParagraph"/>
        <w:numPr>
          <w:ilvl w:val="0"/>
          <w:numId w:val="52"/>
        </w:numPr>
        <w:overflowPunct/>
        <w:autoSpaceDE/>
        <w:autoSpaceDN/>
        <w:adjustRightInd/>
        <w:spacing w:after="120"/>
        <w:ind w:left="360"/>
        <w:jc w:val="left"/>
        <w:textAlignment w:val="auto"/>
        <w:rPr>
          <w:del w:id="19437" w:author="Greg Clendenning" w:date="2024-04-16T16:42:00Z"/>
          <w:rFonts w:eastAsiaTheme="minorHAnsi" w:cs="Arial"/>
        </w:rPr>
      </w:pPr>
      <w:ins w:id="19438" w:author="Greg Clendenning" w:date="2024-04-16T16:42:00Z">
        <w:r w:rsidRPr="001570EA">
          <w:rPr>
            <w:rFonts w:eastAsiaTheme="minorHAnsi" w:cs="Arial"/>
          </w:rPr>
          <w:t>U.S. EPA. (</w:t>
        </w:r>
      </w:ins>
      <w:r w:rsidRPr="001570EA">
        <w:rPr>
          <w:rFonts w:eastAsiaTheme="minorHAnsi" w:cs="Arial"/>
        </w:rPr>
        <w:t>2014</w:t>
      </w:r>
      <w:del w:id="19439" w:author="Greg Clendenning" w:date="2024-04-16T16:42:00Z">
        <w:r w:rsidR="00FA5174">
          <w:rPr>
            <w:rFonts w:eastAsiaTheme="minorHAnsi" w:cs="Arial"/>
          </w:rPr>
          <w:delText xml:space="preserve">. </w:delText>
        </w:r>
        <w:r w:rsidR="00475EB1">
          <w:fldChar w:fldCharType="begin"/>
        </w:r>
        <w:r w:rsidR="00475EB1">
          <w:delInstrText>HYPERLINK "http://www1.eere.energy.gov/buildings/appliance_standards/product.aspx/productid/43"</w:delInstrText>
        </w:r>
        <w:r w:rsidR="00475EB1">
          <w:fldChar w:fldCharType="separate"/>
        </w:r>
        <w:r w:rsidR="00FA5174" w:rsidRPr="0060226F">
          <w:rPr>
            <w:rStyle w:val="Hyperlink"/>
            <w:rFonts w:eastAsiaTheme="minorHAnsi" w:cs="Arial"/>
          </w:rPr>
          <w:delText>http://www1.eere.energy.gov/buildings/appliance_standards/product.aspx/productid/43</w:delText>
        </w:r>
        <w:r w:rsidR="00475EB1">
          <w:rPr>
            <w:rStyle w:val="Hyperlink"/>
            <w:rFonts w:eastAsiaTheme="minorHAnsi" w:cs="Arial"/>
          </w:rPr>
          <w:fldChar w:fldCharType="end"/>
        </w:r>
      </w:del>
    </w:p>
    <w:p w14:paraId="0D0717C2" w14:textId="77777777" w:rsidR="00FA5174" w:rsidRPr="00AF622F" w:rsidRDefault="004E6452" w:rsidP="00FA5174">
      <w:pPr>
        <w:pStyle w:val="ListParagraph"/>
        <w:numPr>
          <w:ilvl w:val="0"/>
          <w:numId w:val="52"/>
        </w:numPr>
        <w:overflowPunct/>
        <w:autoSpaceDE/>
        <w:autoSpaceDN/>
        <w:adjustRightInd/>
        <w:spacing w:after="120"/>
        <w:ind w:left="360"/>
        <w:jc w:val="left"/>
        <w:textAlignment w:val="auto"/>
        <w:rPr>
          <w:del w:id="19440" w:author="Greg Clendenning" w:date="2024-04-16T16:42:00Z"/>
          <w:rFonts w:eastAsiaTheme="minorHAnsi"/>
        </w:rPr>
      </w:pPr>
      <w:ins w:id="19441" w:author="Greg Clendenning" w:date="2024-04-16T16:42:00Z">
        <w:r w:rsidRPr="001570EA">
          <w:rPr>
            <w:rFonts w:eastAsiaTheme="minorHAnsi" w:cs="Arial"/>
          </w:rPr>
          <w:t xml:space="preserve">). </w:t>
        </w:r>
      </w:ins>
      <w:r w:rsidRPr="001570EA">
        <w:rPr>
          <w:rFonts w:eastAsiaTheme="minorHAnsi" w:cs="Arial"/>
        </w:rPr>
        <w:t xml:space="preserve">ENERGY STAR Program Requirements Product Specifications for </w:t>
      </w:r>
      <w:del w:id="19442" w:author="Greg Clendenning" w:date="2024-04-16T16:42:00Z">
        <w:r w:rsidR="00FA5174">
          <w:rPr>
            <w:rFonts w:eastAsiaTheme="minorHAnsi" w:cs="Arial"/>
          </w:rPr>
          <w:delText>Residential Refrigerators and Freezers</w:delText>
        </w:r>
      </w:del>
      <w:ins w:id="19443" w:author="Greg Clendenning" w:date="2024-04-16T16:42:00Z">
        <w:r w:rsidRPr="001570EA">
          <w:rPr>
            <w:rFonts w:eastAsiaTheme="minorHAnsi" w:cs="Arial"/>
          </w:rPr>
          <w:t>Consumer Refrigeration Products</w:t>
        </w:r>
      </w:ins>
      <w:r w:rsidRPr="001570EA">
        <w:rPr>
          <w:rFonts w:eastAsiaTheme="minorHAnsi" w:cs="Arial"/>
        </w:rPr>
        <w:t xml:space="preserve"> Version 5.</w:t>
      </w:r>
      <w:del w:id="19444" w:author="Greg Clendenning" w:date="2024-04-16T16:42:00Z">
        <w:r w:rsidR="00FA5174">
          <w:rPr>
            <w:rFonts w:eastAsiaTheme="minorHAnsi" w:cs="Arial"/>
          </w:rPr>
          <w:delText xml:space="preserve">0. Effective 9/15/2014. </w:delText>
        </w:r>
        <w:r w:rsidR="00475EB1">
          <w:fldChar w:fldCharType="begin"/>
        </w:r>
        <w:r w:rsidR="00475EB1">
          <w:delInstrText>HYPERLINK "http://www.energystar.gov/products/specs/system/files/ENERGY%20STAR%20Final%20Version%205.0%20Residential%20Refrigerators%20and%20Freezers%20Program%20Requirements.pdf"</w:delInstrText>
        </w:r>
        <w:r w:rsidR="00475EB1">
          <w:fldChar w:fldCharType="separate"/>
        </w:r>
        <w:r w:rsidR="00FA5174" w:rsidRPr="00D11DD1">
          <w:rPr>
            <w:rStyle w:val="Hyperlink"/>
            <w:rFonts w:eastAsiaTheme="minorHAnsi"/>
          </w:rPr>
          <w:delText>http://www.energystar.gov/products/specs/system/files/ENERGY%20STAR%20Final%20Version%205.0%20Residential%20Refrigerators%20and%20Freezers%20Program%20Requirements.pdf</w:delText>
        </w:r>
        <w:r w:rsidR="00475EB1">
          <w:rPr>
            <w:rStyle w:val="Hyperlink"/>
            <w:rFonts w:eastAsiaTheme="minorHAnsi"/>
          </w:rPr>
          <w:fldChar w:fldCharType="end"/>
        </w:r>
      </w:del>
    </w:p>
    <w:p w14:paraId="22C82F2B" w14:textId="0020224E" w:rsidR="004E6452" w:rsidRPr="001570EA" w:rsidRDefault="00FA5174" w:rsidP="006D787B">
      <w:pPr>
        <w:pStyle w:val="ListParagraph"/>
        <w:numPr>
          <w:ilvl w:val="0"/>
          <w:numId w:val="52"/>
        </w:numPr>
        <w:overflowPunct/>
        <w:autoSpaceDE/>
        <w:autoSpaceDN/>
        <w:adjustRightInd/>
        <w:spacing w:after="120"/>
        <w:ind w:left="360"/>
        <w:jc w:val="left"/>
        <w:textAlignment w:val="auto"/>
        <w:rPr>
          <w:rFonts w:eastAsiaTheme="minorHAnsi"/>
        </w:rPr>
      </w:pPr>
      <w:del w:id="19445" w:author="Greg Clendenning" w:date="2024-04-16T16:42:00Z">
        <w:r>
          <w:rPr>
            <w:rFonts w:eastAsiaTheme="minorHAnsi" w:cs="Arial"/>
          </w:rPr>
          <w:delText xml:space="preserve">Consistent with the conversion factors in the Mid-Atlantic, Illinois, and Wisconsin TRMs. Derived from: (Temperature Adjustment Factor × Load Shape Adjustment Factor)/8760 hours. The temperature adjustment factor is </w:delText>
        </w:r>
      </w:del>
      <w:r w:rsidR="004E6452" w:rsidRPr="001570EA">
        <w:rPr>
          <w:rFonts w:eastAsiaTheme="minorHAnsi" w:cs="Arial"/>
        </w:rPr>
        <w:t>1.</w:t>
      </w:r>
      <w:del w:id="19446" w:author="Greg Clendenning" w:date="2024-04-16T16:42:00Z">
        <w:r>
          <w:rPr>
            <w:rFonts w:eastAsiaTheme="minorHAnsi" w:cs="Arial"/>
          </w:rPr>
          <w:delText xml:space="preserve">23 and is </w:delText>
        </w:r>
        <w:r>
          <w:delText>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delText>
        </w:r>
      </w:del>
      <w:ins w:id="19447" w:author="Greg Clendenning" w:date="2024-04-16T16:42:00Z">
        <w:r w:rsidR="004E6452" w:rsidRPr="001570EA">
          <w:rPr>
            <w:rFonts w:eastAsiaTheme="minorHAnsi" w:cs="Arial"/>
          </w:rPr>
          <w:t xml:space="preserve"> </w:t>
        </w:r>
        <w:r w:rsidR="00475EB1">
          <w:fldChar w:fldCharType="begin"/>
        </w:r>
        <w:r w:rsidR="00475EB1">
          <w:instrText>HYPERLINK "https://www.energystar.gov/sites/default/files/asset/document/Refrigerators_and_Freezers_Program_Requirements_V5.1.pdf"</w:instrText>
        </w:r>
        <w:r w:rsidR="00475EB1">
          <w:fldChar w:fldCharType="separate"/>
        </w:r>
        <w:r w:rsidR="004E6452" w:rsidRPr="001570EA">
          <w:rPr>
            <w:rStyle w:val="Hyperlink"/>
            <w:rFonts w:eastAsiaTheme="minorHAnsi" w:cs="Arial"/>
          </w:rPr>
          <w:t>Weblink</w:t>
        </w:r>
        <w:r w:rsidR="00475EB1">
          <w:rPr>
            <w:rStyle w:val="Hyperlink"/>
            <w:rFonts w:eastAsiaTheme="minorHAnsi" w:cs="Arial"/>
          </w:rPr>
          <w:fldChar w:fldCharType="end"/>
        </w:r>
        <w:r w:rsidR="004E6452" w:rsidRPr="001570EA">
          <w:rPr>
            <w:rFonts w:eastAsiaTheme="minorHAnsi" w:cs="Arial"/>
          </w:rPr>
          <w:t xml:space="preserve"> </w:t>
        </w:r>
      </w:ins>
    </w:p>
    <w:p w14:paraId="6BD0C2FB" w14:textId="77777777" w:rsidR="00FA5174" w:rsidRPr="00F67163" w:rsidRDefault="00FA5174" w:rsidP="00FA5174">
      <w:pPr>
        <w:pStyle w:val="ListParagraph"/>
        <w:numPr>
          <w:ilvl w:val="0"/>
          <w:numId w:val="52"/>
        </w:numPr>
        <w:overflowPunct/>
        <w:autoSpaceDE/>
        <w:autoSpaceDN/>
        <w:adjustRightInd/>
        <w:spacing w:after="120"/>
        <w:ind w:left="360"/>
        <w:jc w:val="left"/>
        <w:textAlignment w:val="auto"/>
        <w:rPr>
          <w:del w:id="19448" w:author="Greg Clendenning" w:date="2024-04-16T16:42:00Z"/>
          <w:rFonts w:eastAsiaTheme="minorHAnsi" w:cs="Arial"/>
        </w:rPr>
      </w:pPr>
      <w:del w:id="19449" w:author="Greg Clendenning" w:date="2024-04-16T16:42:00Z">
        <w:r w:rsidRPr="00576918">
          <w:rPr>
            <w:rFonts w:cs="Arial"/>
            <w:color w:val="000000"/>
          </w:rPr>
          <w:delText>California</w:delText>
        </w:r>
        <w:r>
          <w:rPr>
            <w:rFonts w:cs="Arial"/>
            <w:color w:val="000000"/>
          </w:rPr>
          <w:delText xml:space="preserve"> </w:delText>
        </w:r>
        <w:r w:rsidRPr="00576918">
          <w:rPr>
            <w:rFonts w:cs="Arial"/>
            <w:color w:val="000000"/>
          </w:rPr>
          <w:delText>Public</w:delText>
        </w:r>
        <w:r>
          <w:rPr>
            <w:rFonts w:cs="Arial"/>
            <w:color w:val="000000"/>
          </w:rPr>
          <w:delText xml:space="preserve"> </w:delText>
        </w:r>
        <w:r w:rsidRPr="00576918">
          <w:rPr>
            <w:rFonts w:cs="Arial"/>
            <w:color w:val="000000"/>
          </w:rPr>
          <w:delText>Utilities</w:delText>
        </w:r>
        <w:r>
          <w:rPr>
            <w:rFonts w:cs="Arial"/>
            <w:color w:val="000000"/>
          </w:rPr>
          <w:delText xml:space="preserve"> </w:delText>
        </w:r>
        <w:r w:rsidRPr="00576918">
          <w:rPr>
            <w:rFonts w:cs="Arial"/>
            <w:color w:val="000000"/>
          </w:rPr>
          <w:delText>Commission</w:delText>
        </w:r>
        <w:r>
          <w:rPr>
            <w:rFonts w:cs="Arial"/>
            <w:color w:val="000000"/>
          </w:rPr>
          <w:delText xml:space="preserve"> </w:delText>
        </w:r>
        <w:r w:rsidRPr="00576918">
          <w:rPr>
            <w:rFonts w:cs="Arial"/>
            <w:color w:val="000000"/>
          </w:rPr>
          <w:delText>Databas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Energy</w:delText>
        </w:r>
        <w:r>
          <w:rPr>
            <w:rFonts w:cs="Arial"/>
            <w:color w:val="000000"/>
          </w:rPr>
          <w:delText xml:space="preserve"> </w:delText>
        </w:r>
        <w:r w:rsidRPr="00576918">
          <w:rPr>
            <w:rFonts w:cs="Arial"/>
            <w:color w:val="000000"/>
          </w:rPr>
          <w:delText>Efficient</w:delText>
        </w:r>
        <w:r>
          <w:rPr>
            <w:rFonts w:cs="Arial"/>
            <w:color w:val="000000"/>
          </w:rPr>
          <w:delText xml:space="preserve"> </w:delText>
        </w:r>
        <w:r w:rsidRPr="00576918">
          <w:rPr>
            <w:rFonts w:cs="Arial"/>
            <w:color w:val="000000"/>
          </w:rPr>
          <w:delText>Resources</w:delText>
        </w:r>
        <w:r>
          <w:rPr>
            <w:rFonts w:cs="Arial"/>
            <w:color w:val="000000"/>
          </w:rPr>
          <w:delText xml:space="preserve"> </w:delText>
        </w:r>
        <w:r w:rsidRPr="00576918">
          <w:rPr>
            <w:rFonts w:cs="Arial"/>
            <w:color w:val="000000"/>
          </w:rPr>
          <w:delText>(DEER)</w:delText>
        </w:r>
        <w:r>
          <w:rPr>
            <w:rFonts w:cs="Arial"/>
            <w:color w:val="000000"/>
          </w:rPr>
          <w:delText xml:space="preserve"> </w:delText>
        </w:r>
        <w:r w:rsidRPr="00576918">
          <w:rPr>
            <w:rFonts w:cs="Arial"/>
            <w:color w:val="000000"/>
          </w:rPr>
          <w:delText>EUL</w:delText>
        </w:r>
        <w:r>
          <w:rPr>
            <w:rFonts w:cs="Arial"/>
            <w:color w:val="000000"/>
          </w:rPr>
          <w:delText xml:space="preserve"> </w:delText>
        </w:r>
        <w:r w:rsidRPr="00576918">
          <w:rPr>
            <w:rFonts w:cs="Arial"/>
            <w:color w:val="000000"/>
          </w:rPr>
          <w:delText>Support</w:delText>
        </w:r>
        <w:r>
          <w:rPr>
            <w:rFonts w:cs="Arial"/>
            <w:color w:val="000000"/>
          </w:rPr>
          <w:delText xml:space="preserve"> </w:delText>
        </w:r>
        <w:r w:rsidRPr="00576918">
          <w:rPr>
            <w:rFonts w:cs="Arial"/>
            <w:color w:val="000000"/>
          </w:rPr>
          <w:delText>Tabl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2020,</w:delText>
        </w:r>
        <w:r>
          <w:rPr>
            <w:rFonts w:cs="Arial"/>
            <w:color w:val="000000"/>
          </w:rPr>
          <w:delText xml:space="preserve"> </w:delText>
        </w:r>
        <w:r w:rsidR="00475EB1">
          <w:fldChar w:fldCharType="begin"/>
        </w:r>
        <w:r w:rsidR="00475EB1">
          <w:delInstrText>HYPERLINK "http://www.deeresources.com/files/DEER2020/download/SupportTable-EUL2020.xlsx"</w:delInstrText>
        </w:r>
        <w:r w:rsidR="00475EB1">
          <w:fldChar w:fldCharType="separate"/>
        </w:r>
        <w:r w:rsidRPr="00576918">
          <w:rPr>
            <w:rFonts w:cs="Arial"/>
            <w:color w:val="0000FF"/>
            <w:u w:val="single"/>
          </w:rPr>
          <w:delText>http://www.deeresources.com/files/DEER2020/download/SupportTable-EUL2020.xlsx</w:delText>
        </w:r>
        <w:r w:rsidR="00475EB1">
          <w:rPr>
            <w:rFonts w:cs="Arial"/>
            <w:color w:val="0000FF"/>
            <w:u w:val="single"/>
          </w:rPr>
          <w:fldChar w:fldCharType="end"/>
        </w:r>
        <w:r w:rsidRPr="00576918">
          <w:rPr>
            <w:rFonts w:cs="Arial"/>
            <w:color w:val="000000"/>
          </w:rPr>
          <w:delText>.</w:delText>
        </w:r>
        <w:r>
          <w:rPr>
            <w:rFonts w:cs="Arial"/>
            <w:color w:val="000000"/>
          </w:rPr>
          <w:delText xml:space="preserve"> </w:delText>
        </w:r>
        <w:r w:rsidRPr="00576918">
          <w:rPr>
            <w:rFonts w:cs="Arial"/>
            <w:color w:val="000000"/>
          </w:rPr>
          <w:delText>Accessed</w:delText>
        </w:r>
        <w:r>
          <w:rPr>
            <w:rFonts w:cs="Arial"/>
            <w:color w:val="000000"/>
          </w:rPr>
          <w:delText xml:space="preserve"> </w:delText>
        </w:r>
        <w:r w:rsidRPr="00576918">
          <w:rPr>
            <w:rFonts w:cs="Arial"/>
            <w:color w:val="000000"/>
          </w:rPr>
          <w:delText>December</w:delText>
        </w:r>
        <w:r>
          <w:rPr>
            <w:rFonts w:cs="Arial"/>
            <w:color w:val="000000"/>
          </w:rPr>
          <w:delText xml:space="preserve"> </w:delText>
        </w:r>
        <w:r w:rsidRPr="00576918">
          <w:rPr>
            <w:rFonts w:cs="Arial"/>
            <w:color w:val="000000"/>
          </w:rPr>
          <w:delText>2018.</w:delText>
        </w:r>
      </w:del>
    </w:p>
    <w:p w14:paraId="42D4FD50" w14:textId="77777777" w:rsidR="00FA5174" w:rsidRPr="00035AFD" w:rsidRDefault="00FA5174" w:rsidP="00FA5174">
      <w:pPr>
        <w:pStyle w:val="ListParagraph"/>
        <w:numPr>
          <w:ilvl w:val="0"/>
          <w:numId w:val="52"/>
        </w:numPr>
        <w:overflowPunct/>
        <w:autoSpaceDE/>
        <w:autoSpaceDN/>
        <w:adjustRightInd/>
        <w:spacing w:after="120"/>
        <w:ind w:left="360"/>
        <w:jc w:val="left"/>
        <w:textAlignment w:val="auto"/>
        <w:rPr>
          <w:del w:id="19450" w:author="Greg Clendenning" w:date="2024-04-16T16:42:00Z"/>
          <w:rStyle w:val="Hyperlink"/>
          <w:rFonts w:eastAsiaTheme="minorHAnsi" w:cs="Arial"/>
          <w:color w:val="auto"/>
          <w:u w:val="none"/>
        </w:rPr>
      </w:pPr>
      <w:del w:id="19451" w:author="Greg Clendenning" w:date="2024-04-16T16:42:00Z">
        <w:r w:rsidRPr="00AF622F">
          <w:delText>ENERGY</w:delText>
        </w:r>
        <w:r>
          <w:rPr>
            <w:rFonts w:eastAsiaTheme="minorHAnsi" w:cs="Arial"/>
          </w:rPr>
          <w:delText xml:space="preserve"> STAR Qualified Refrigerators and Freezers. Accessed October 2018. </w:delText>
        </w:r>
        <w:r w:rsidR="00475EB1">
          <w:fldChar w:fldCharType="begin"/>
        </w:r>
        <w:r w:rsidR="00475EB1">
          <w:delInstrText>HYPERLINK "https://data.energystar.gov/Active-Specifications/ENERGY-STAR-Certified-Residential-Freezers/8t9c-g3tn/data"</w:delInstrText>
        </w:r>
        <w:r w:rsidR="00475EB1">
          <w:fldChar w:fldCharType="separate"/>
        </w:r>
        <w:r w:rsidRPr="00BE31F6">
          <w:rPr>
            <w:rStyle w:val="Hyperlink"/>
            <w:rFonts w:eastAsiaTheme="minorHAnsi" w:cs="Arial"/>
          </w:rPr>
          <w:delText>https://data.energystar.gov/Active-Specifications/ENERGY-STAR-Certified-Residential-Freezers/8t9c-g3tn/data</w:delText>
        </w:r>
        <w:r w:rsidR="00475EB1">
          <w:rPr>
            <w:rStyle w:val="Hyperlink"/>
            <w:rFonts w:eastAsiaTheme="minorHAnsi" w:cs="Arial"/>
          </w:rPr>
          <w:fldChar w:fldCharType="end"/>
        </w:r>
      </w:del>
    </w:p>
    <w:p w14:paraId="74C64701" w14:textId="15091D92" w:rsidR="004E6452" w:rsidRPr="001570EA" w:rsidRDefault="004E6452" w:rsidP="006D787B">
      <w:pPr>
        <w:pStyle w:val="ListParagraph"/>
        <w:numPr>
          <w:ilvl w:val="0"/>
          <w:numId w:val="52"/>
        </w:numPr>
        <w:overflowPunct/>
        <w:autoSpaceDE/>
        <w:autoSpaceDN/>
        <w:adjustRightInd/>
        <w:spacing w:after="120"/>
        <w:ind w:left="360"/>
        <w:jc w:val="left"/>
        <w:textAlignment w:val="auto"/>
        <w:rPr>
          <w:ins w:id="19452" w:author="Greg Clendenning" w:date="2024-04-16T16:42:00Z"/>
          <w:rFonts w:eastAsiaTheme="minorHAnsi" w:cs="Arial"/>
        </w:rPr>
      </w:pPr>
      <w:ins w:id="19453" w:author="Greg Clendenning" w:date="2024-04-16T16:42:00Z">
        <w:r w:rsidRPr="001570EA">
          <w:rPr>
            <w:rFonts w:cs="Arial"/>
            <w:color w:val="000000"/>
          </w:rPr>
          <w:t xml:space="preserve">California Electronic Technical Reference Manual. “Refrigerator or Freezer, Residential”. Accessed December 2023. </w:t>
        </w:r>
        <w:r w:rsidR="00475EB1">
          <w:fldChar w:fldCharType="begin"/>
        </w:r>
        <w:r w:rsidR="00475EB1">
          <w:instrText>HYPERLINK "https://www.caetrm.com"</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759EEF04" w14:textId="7C3BAB79" w:rsidR="004E6452" w:rsidRPr="001570EA" w:rsidRDefault="004E6452" w:rsidP="006D787B">
      <w:pPr>
        <w:pStyle w:val="ListParagraph"/>
        <w:numPr>
          <w:ilvl w:val="0"/>
          <w:numId w:val="52"/>
        </w:numPr>
        <w:overflowPunct/>
        <w:autoSpaceDE/>
        <w:autoSpaceDN/>
        <w:adjustRightInd/>
        <w:spacing w:after="120"/>
        <w:ind w:left="360"/>
        <w:jc w:val="left"/>
        <w:textAlignment w:val="auto"/>
        <w:rPr>
          <w:ins w:id="19454" w:author="Greg Clendenning" w:date="2024-04-16T16:42:00Z"/>
          <w:rFonts w:eastAsiaTheme="minorHAnsi" w:cs="Arial"/>
        </w:rPr>
      </w:pPr>
      <w:ins w:id="19455" w:author="Greg Clendenning" w:date="2024-04-16T16:42:00Z">
        <w:r w:rsidRPr="001570EA">
          <w:t xml:space="preserve">ENERGY STAR-Certified Freezers. Accessed December 2023. </w:t>
        </w:r>
        <w:r w:rsidR="00475EB1">
          <w:fldChar w:fldCharType="begin"/>
        </w:r>
        <w:r w:rsidR="00475EB1">
          <w:instrText>HYPERLINK "https://www.energystar.gov/productfinder/product/certified-residential-freezers/results"</w:instrText>
        </w:r>
        <w:r w:rsidR="00475EB1">
          <w:fldChar w:fldCharType="separate"/>
        </w:r>
        <w:r w:rsidRPr="001570EA">
          <w:rPr>
            <w:rStyle w:val="Hyperlink"/>
          </w:rPr>
          <w:t>Weblink</w:t>
        </w:r>
        <w:r w:rsidR="00475EB1">
          <w:rPr>
            <w:rStyle w:val="Hyperlink"/>
          </w:rPr>
          <w:fldChar w:fldCharType="end"/>
        </w:r>
      </w:ins>
    </w:p>
    <w:p w14:paraId="6D445DD1" w14:textId="40250379" w:rsidR="004E6452" w:rsidRPr="001570EA" w:rsidRDefault="004E6452" w:rsidP="006D787B">
      <w:pPr>
        <w:pStyle w:val="ListParagraph"/>
        <w:numPr>
          <w:ilvl w:val="0"/>
          <w:numId w:val="52"/>
        </w:numPr>
        <w:overflowPunct/>
        <w:autoSpaceDE/>
        <w:autoSpaceDN/>
        <w:adjustRightInd/>
        <w:spacing w:after="120"/>
        <w:ind w:left="360"/>
        <w:jc w:val="left"/>
        <w:textAlignment w:val="auto"/>
        <w:rPr>
          <w:ins w:id="19456" w:author="Greg Clendenning" w:date="2024-04-16T16:42:00Z"/>
          <w:rStyle w:val="Hyperlink"/>
          <w:rFonts w:eastAsiaTheme="minorHAnsi" w:cs="Arial"/>
          <w:color w:val="auto"/>
          <w:u w:val="none"/>
        </w:rPr>
      </w:pPr>
      <w:ins w:id="19457" w:author="Greg Clendenning" w:date="2024-04-16T16:42:00Z">
        <w:r w:rsidRPr="001570EA">
          <w:t xml:space="preserve">Average adjusted volume of ENERGY STAR-certified freezers by configuration. Accessed March 2024. </w:t>
        </w:r>
        <w:r w:rsidR="00475EB1">
          <w:fldChar w:fldCharType="begin"/>
        </w:r>
        <w:r w:rsidR="00475EB1">
          <w:instrText>HYPERLINK "https://www.energystar.gov/productfinder/product/certified-residential-freezers/results"</w:instrText>
        </w:r>
        <w:r w:rsidR="00475EB1">
          <w:fldChar w:fldCharType="separate"/>
        </w:r>
        <w:r w:rsidRPr="001570EA">
          <w:rPr>
            <w:rStyle w:val="Hyperlink"/>
          </w:rPr>
          <w:t>Weblink</w:t>
        </w:r>
        <w:r w:rsidR="00475EB1">
          <w:rPr>
            <w:rStyle w:val="Hyperlink"/>
          </w:rPr>
          <w:fldChar w:fldCharType="end"/>
        </w:r>
      </w:ins>
    </w:p>
    <w:p w14:paraId="72D01462" w14:textId="7D1D0075" w:rsidR="004E6452" w:rsidRPr="001570EA" w:rsidRDefault="004E6452" w:rsidP="006D787B">
      <w:pPr>
        <w:pStyle w:val="ListParagraph"/>
        <w:numPr>
          <w:ilvl w:val="0"/>
          <w:numId w:val="52"/>
        </w:numPr>
        <w:overflowPunct/>
        <w:autoSpaceDE/>
        <w:autoSpaceDN/>
        <w:adjustRightInd/>
        <w:spacing w:after="120"/>
        <w:ind w:left="360"/>
        <w:jc w:val="left"/>
        <w:textAlignment w:val="auto"/>
        <w:rPr>
          <w:ins w:id="19458" w:author="Greg Clendenning" w:date="2024-04-16T16:42:00Z"/>
          <w:rFonts w:cs="Arial"/>
          <w:color w:val="000000"/>
        </w:rPr>
      </w:pPr>
      <w:ins w:id="19459" w:author="Greg Clendenning" w:date="2024-04-16T16:42:00Z">
        <w:r w:rsidRPr="001570EA">
          <w:rPr>
            <w:rFonts w:cs="Arial"/>
            <w:color w:val="000000"/>
          </w:rPr>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33AADE60" w14:textId="77777777" w:rsidR="004E6452" w:rsidRPr="001570EA" w:rsidRDefault="004E6452">
      <w:pPr>
        <w:spacing w:after="120"/>
        <w:jc w:val="left"/>
        <w:rPr>
          <w:rStyle w:val="Hyperlink"/>
          <w:rFonts w:eastAsiaTheme="minorHAnsi"/>
          <w:color w:val="auto"/>
          <w:u w:val="none"/>
          <w:rPrChange w:id="19460" w:author="Greg Clendenning" w:date="2024-04-16T16:42:00Z">
            <w:rPr>
              <w:rFonts w:eastAsiaTheme="minorHAnsi"/>
            </w:rPr>
          </w:rPrChange>
        </w:rPr>
        <w:pPrChange w:id="19461" w:author="Greg Clendenning" w:date="2024-04-16T16:42:00Z">
          <w:pPr/>
        </w:pPrChange>
      </w:pPr>
    </w:p>
    <w:p w14:paraId="3D21DC92" w14:textId="77777777" w:rsidR="004E6452" w:rsidRPr="001570EA" w:rsidRDefault="004E6452">
      <w:pPr>
        <w:pStyle w:val="ListParagraph"/>
        <w:numPr>
          <w:ilvl w:val="0"/>
          <w:numId w:val="52"/>
        </w:numPr>
        <w:overflowPunct/>
        <w:autoSpaceDE/>
        <w:autoSpaceDN/>
        <w:adjustRightInd/>
        <w:spacing w:after="120"/>
        <w:ind w:left="360"/>
        <w:jc w:val="left"/>
        <w:textAlignment w:val="auto"/>
        <w:rPr>
          <w:rFonts w:eastAsiaTheme="minorHAnsi" w:cs="Arial"/>
        </w:rPr>
        <w:sectPr w:rsidR="004E6452" w:rsidRPr="001570EA" w:rsidSect="00EB0EA0">
          <w:pgSz w:w="12240" w:h="15840"/>
          <w:pgMar w:top="1440" w:right="1800" w:bottom="1440" w:left="1800" w:header="720" w:footer="501" w:gutter="0"/>
          <w:cols w:space="720"/>
        </w:sectPr>
        <w:pPrChange w:id="19462" w:author="Greg Clendenning" w:date="2024-04-16T16:42:00Z">
          <w:pPr/>
        </w:pPrChange>
      </w:pPr>
    </w:p>
    <w:p w14:paraId="5717A2C2" w14:textId="77777777" w:rsidR="004E6452" w:rsidRPr="001570EA" w:rsidRDefault="004E6452" w:rsidP="00462D97">
      <w:pPr>
        <w:pStyle w:val="Heading3"/>
      </w:pPr>
      <w:bookmarkStart w:id="19463" w:name="_Toc530141487"/>
      <w:bookmarkStart w:id="19464" w:name="_Toc48143042"/>
      <w:r w:rsidRPr="001570EA">
        <w:t>Refrigerator / Freezer Recycling with and without Replacement</w:t>
      </w:r>
      <w:bookmarkEnd w:id="19463"/>
      <w:bookmarkEnd w:id="19464"/>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4E6452" w:rsidRPr="001570EA" w14:paraId="66110AD7" w14:textId="77777777">
        <w:trPr>
          <w:trHeight w:val="534"/>
        </w:trPr>
        <w:tc>
          <w:tcPr>
            <w:tcW w:w="2401" w:type="pct"/>
            <w:shd w:val="clear" w:color="auto" w:fill="auto"/>
          </w:tcPr>
          <w:p w14:paraId="40CBBE86" w14:textId="77777777" w:rsidR="004E6452" w:rsidRPr="001570EA" w:rsidRDefault="004E6452">
            <w:pPr>
              <w:pStyle w:val="TableCell"/>
              <w:spacing w:before="60" w:after="60"/>
              <w:jc w:val="left"/>
              <w:rPr>
                <w:b/>
                <w:sz w:val="20"/>
              </w:rPr>
            </w:pPr>
            <w:r w:rsidRPr="001570EA">
              <w:rPr>
                <w:b/>
              </w:rPr>
              <w:t>Target Sector</w:t>
            </w:r>
          </w:p>
        </w:tc>
        <w:tc>
          <w:tcPr>
            <w:tcW w:w="2599" w:type="pct"/>
            <w:shd w:val="clear" w:color="auto" w:fill="auto"/>
          </w:tcPr>
          <w:p w14:paraId="6358F08C" w14:textId="59682F70" w:rsidR="004E6452" w:rsidRPr="001570EA" w:rsidRDefault="004E6452">
            <w:pPr>
              <w:pStyle w:val="TableCell"/>
              <w:spacing w:before="60" w:after="60"/>
              <w:jc w:val="center"/>
              <w:rPr>
                <w:rFonts w:eastAsia="Arial Unicode MS" w:cs="Arial"/>
                <w:i/>
                <w:iCs/>
                <w:sz w:val="20"/>
                <w:szCs w:val="24"/>
              </w:rPr>
            </w:pPr>
            <w:r w:rsidRPr="001570EA">
              <w:t>Residential</w:t>
            </w:r>
            <w:del w:id="19465" w:author="Greg Clendenning" w:date="2024-04-16T16:42:00Z">
              <w:r w:rsidR="00FA5174">
                <w:delText xml:space="preserve"> </w:delText>
              </w:r>
              <w:r w:rsidR="00FA5174" w:rsidRPr="001D6512">
                <w:delText>Establishments</w:delText>
              </w:r>
            </w:del>
          </w:p>
        </w:tc>
      </w:tr>
      <w:tr w:rsidR="004E6452" w:rsidRPr="001570EA" w14:paraId="1AFEACB3" w14:textId="77777777">
        <w:trPr>
          <w:trHeight w:val="534"/>
        </w:trPr>
        <w:tc>
          <w:tcPr>
            <w:tcW w:w="2401" w:type="pct"/>
            <w:shd w:val="clear" w:color="auto" w:fill="auto"/>
          </w:tcPr>
          <w:p w14:paraId="36D9CE18" w14:textId="77777777" w:rsidR="004E6452" w:rsidRPr="001570EA" w:rsidRDefault="004E6452">
            <w:pPr>
              <w:pStyle w:val="TableCell"/>
              <w:spacing w:before="60" w:after="60"/>
              <w:jc w:val="left"/>
              <w:rPr>
                <w:b/>
                <w:sz w:val="20"/>
              </w:rPr>
            </w:pPr>
            <w:r w:rsidRPr="001570EA">
              <w:rPr>
                <w:b/>
              </w:rPr>
              <w:t>Measure Life</w:t>
            </w:r>
          </w:p>
        </w:tc>
        <w:tc>
          <w:tcPr>
            <w:tcW w:w="2599" w:type="pct"/>
            <w:shd w:val="clear" w:color="auto" w:fill="auto"/>
          </w:tcPr>
          <w:p w14:paraId="5CC44F73" w14:textId="77777777" w:rsidR="004E6452" w:rsidRPr="001570EA" w:rsidRDefault="004E6452">
            <w:pPr>
              <w:pStyle w:val="TableCell"/>
              <w:tabs>
                <w:tab w:val="center" w:pos="2067"/>
                <w:tab w:val="left" w:pos="2880"/>
              </w:tabs>
              <w:spacing w:before="60" w:after="60"/>
              <w:jc w:val="center"/>
              <w:rPr>
                <w:szCs w:val="18"/>
              </w:rPr>
            </w:pPr>
            <w:r w:rsidRPr="001570EA">
              <w:rPr>
                <w:b/>
                <w:szCs w:val="18"/>
              </w:rPr>
              <w:t>Without Replacement:</w:t>
            </w:r>
            <w:r w:rsidRPr="001570EA">
              <w:rPr>
                <w:vertAlign w:val="superscript"/>
              </w:rPr>
              <w:t xml:space="preserve"> Source 1</w:t>
            </w:r>
          </w:p>
          <w:p w14:paraId="7228DBB8"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5 years </w:t>
            </w:r>
          </w:p>
          <w:p w14:paraId="24822618"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4 years</w:t>
            </w:r>
          </w:p>
          <w:p w14:paraId="2FFC3120" w14:textId="0CF0B455" w:rsidR="004E6452" w:rsidRPr="001570EA" w:rsidRDefault="004E6452">
            <w:pPr>
              <w:pStyle w:val="TableCell"/>
              <w:tabs>
                <w:tab w:val="center" w:pos="2067"/>
                <w:tab w:val="left" w:pos="2880"/>
              </w:tabs>
              <w:spacing w:before="60" w:after="60"/>
              <w:jc w:val="center"/>
              <w:rPr>
                <w:rFonts w:eastAsia="Arial Unicode MS" w:cs="Arial"/>
                <w:b/>
                <w:iCs/>
                <w:szCs w:val="18"/>
              </w:rPr>
            </w:pPr>
            <w:r w:rsidRPr="001570EA">
              <w:rPr>
                <w:rFonts w:eastAsia="Arial Unicode MS" w:cs="Arial"/>
                <w:b/>
                <w:iCs/>
                <w:szCs w:val="18"/>
              </w:rPr>
              <w:t>With Replacement</w:t>
            </w:r>
            <w:del w:id="19466" w:author="Greg Clendenning" w:date="2024-04-16T16:42:00Z">
              <w:r w:rsidR="00FA5174">
                <w:rPr>
                  <w:rFonts w:eastAsia="Arial Unicode MS" w:cs="Arial"/>
                  <w:b/>
                  <w:iCs/>
                  <w:szCs w:val="18"/>
                </w:rPr>
                <w:delText xml:space="preserve"> (see Measure Life below)</w:delText>
              </w:r>
              <w:r w:rsidR="00FA5174" w:rsidRPr="00F95E1D">
                <w:rPr>
                  <w:rFonts w:eastAsia="Arial Unicode MS" w:cs="Arial"/>
                  <w:b/>
                  <w:iCs/>
                  <w:szCs w:val="18"/>
                </w:rPr>
                <w:delText>:</w:delText>
              </w:r>
            </w:del>
            <w:ins w:id="19467" w:author="Greg Clendenning" w:date="2024-04-16T16:42:00Z">
              <w:r w:rsidRPr="001570EA">
                <w:rPr>
                  <w:rFonts w:eastAsia="Arial Unicode MS" w:cs="Arial"/>
                  <w:b/>
                  <w:iCs/>
                  <w:szCs w:val="18"/>
                </w:rPr>
                <w:t>:</w:t>
              </w:r>
            </w:ins>
          </w:p>
          <w:p w14:paraId="78F55A42" w14:textId="77777777" w:rsidR="004E6452" w:rsidRPr="001570EA" w:rsidRDefault="004E6452">
            <w:pPr>
              <w:pStyle w:val="TableCell"/>
              <w:tabs>
                <w:tab w:val="center" w:pos="2067"/>
                <w:tab w:val="left" w:pos="2880"/>
              </w:tabs>
              <w:spacing w:before="60" w:after="60"/>
              <w:jc w:val="center"/>
              <w:rPr>
                <w:szCs w:val="18"/>
              </w:rPr>
            </w:pPr>
            <w:r w:rsidRPr="001570EA">
              <w:rPr>
                <w:szCs w:val="18"/>
              </w:rPr>
              <w:t xml:space="preserve">Refrigerator: 6 years </w:t>
            </w:r>
          </w:p>
          <w:p w14:paraId="77949AAC" w14:textId="77777777" w:rsidR="004E6452" w:rsidRPr="001570EA" w:rsidRDefault="004E6452">
            <w:pPr>
              <w:pStyle w:val="TableCell"/>
              <w:tabs>
                <w:tab w:val="center" w:pos="2067"/>
                <w:tab w:val="left" w:pos="2880"/>
              </w:tabs>
              <w:spacing w:before="60" w:after="60"/>
              <w:jc w:val="center"/>
              <w:rPr>
                <w:rFonts w:eastAsia="Arial Unicode MS" w:cs="Arial"/>
                <w:iCs/>
                <w:szCs w:val="18"/>
              </w:rPr>
            </w:pPr>
            <w:r w:rsidRPr="001570EA">
              <w:rPr>
                <w:rFonts w:eastAsia="Arial Unicode MS" w:cs="Arial"/>
                <w:iCs/>
                <w:szCs w:val="18"/>
              </w:rPr>
              <w:t>Freezer: 5 years</w:t>
            </w:r>
          </w:p>
        </w:tc>
      </w:tr>
      <w:tr w:rsidR="004E6452" w:rsidRPr="001570EA" w14:paraId="3514A07D" w14:textId="77777777">
        <w:trPr>
          <w:trHeight w:val="534"/>
        </w:trPr>
        <w:tc>
          <w:tcPr>
            <w:tcW w:w="2401" w:type="pct"/>
            <w:shd w:val="clear" w:color="auto" w:fill="auto"/>
          </w:tcPr>
          <w:p w14:paraId="37341E61" w14:textId="77777777" w:rsidR="004E6452" w:rsidRPr="001570EA" w:rsidRDefault="004E6452">
            <w:pPr>
              <w:pStyle w:val="TableCell"/>
              <w:spacing w:before="60" w:after="60"/>
              <w:jc w:val="left"/>
              <w:rPr>
                <w:b/>
              </w:rPr>
            </w:pPr>
            <w:r w:rsidRPr="001570EA">
              <w:rPr>
                <w:b/>
              </w:rPr>
              <w:t>Vintage</w:t>
            </w:r>
          </w:p>
        </w:tc>
        <w:tc>
          <w:tcPr>
            <w:tcW w:w="2599" w:type="pct"/>
            <w:shd w:val="clear" w:color="auto" w:fill="auto"/>
          </w:tcPr>
          <w:p w14:paraId="657E306D" w14:textId="77777777" w:rsidR="004E6452" w:rsidRPr="001570EA" w:rsidRDefault="004E6452">
            <w:pPr>
              <w:pStyle w:val="TableCell"/>
              <w:spacing w:before="60" w:after="60"/>
              <w:jc w:val="center"/>
            </w:pPr>
            <w:r w:rsidRPr="001570EA">
              <w:t>Early Retirement, Early Replacement</w:t>
            </w:r>
          </w:p>
        </w:tc>
      </w:tr>
    </w:tbl>
    <w:p w14:paraId="735D9B8C" w14:textId="77777777" w:rsidR="004E6452" w:rsidRPr="001570EA" w:rsidRDefault="004E6452" w:rsidP="004E6452">
      <w:pPr>
        <w:pStyle w:val="SubStyle"/>
      </w:pPr>
    </w:p>
    <w:p w14:paraId="69253647" w14:textId="77777777" w:rsidR="004E6452" w:rsidRPr="001570EA" w:rsidRDefault="004E6452" w:rsidP="004E6452">
      <w:pPr>
        <w:pStyle w:val="SubStyle"/>
      </w:pPr>
      <w:r w:rsidRPr="001570EA">
        <w:t>Eligibility</w:t>
      </w:r>
    </w:p>
    <w:p w14:paraId="53A03BB3" w14:textId="0942CFCA" w:rsidR="004E6452" w:rsidRPr="001570EA" w:rsidRDefault="004E6452" w:rsidP="004E6452">
      <w:pPr>
        <w:pStyle w:val="BodyText"/>
        <w:spacing w:after="120"/>
        <w:ind w:right="0"/>
        <w:rPr>
          <w:rFonts w:eastAsia="Calibri"/>
        </w:rPr>
      </w:pPr>
      <w:r w:rsidRPr="001570EA">
        <w:rPr>
          <w:rFonts w:eastAsia="Calibri"/>
        </w:rPr>
        <w:t>Refrigerator recycling programs are designed to save energy through the removal of old-but</w:t>
      </w:r>
      <w:del w:id="19468" w:author="Greg Clendenning" w:date="2024-04-16T16:42:00Z">
        <w:r w:rsidR="00FA5174">
          <w:rPr>
            <w:rFonts w:eastAsia="Calibri"/>
          </w:rPr>
          <w:delText xml:space="preserve"> </w:delText>
        </w:r>
      </w:del>
      <w:ins w:id="19469" w:author="Greg Clendenning" w:date="2024-04-16T16:42:00Z">
        <w:r w:rsidRPr="001570EA">
          <w:rPr>
            <w:rFonts w:eastAsia="Calibri"/>
          </w:rPr>
          <w:t>-</w:t>
        </w:r>
      </w:ins>
      <w:r w:rsidRPr="001570EA">
        <w:rPr>
          <w:rFonts w:eastAsia="Calibri"/>
        </w:rPr>
        <w:t>operable refrigerators from service. By offering free pickup, providing incentives, and disseminating information about the operating cost of old refrigerators, these programs are designed to encourage consumers to:</w:t>
      </w:r>
    </w:p>
    <w:p w14:paraId="451F302C" w14:textId="77777777" w:rsidR="004E6452" w:rsidRPr="001570EA" w:rsidRDefault="004E6452" w:rsidP="004E6452">
      <w:pPr>
        <w:pStyle w:val="BodyText"/>
        <w:numPr>
          <w:ilvl w:val="0"/>
          <w:numId w:val="51"/>
        </w:numPr>
        <w:ind w:left="360" w:right="0"/>
        <w:rPr>
          <w:rFonts w:eastAsia="Calibri"/>
        </w:rPr>
      </w:pPr>
      <w:r w:rsidRPr="001570EA">
        <w:rPr>
          <w:rFonts w:eastAsia="Calibri"/>
        </w:rPr>
        <w:t>Discontinue the use of secondary refrigerators</w:t>
      </w:r>
    </w:p>
    <w:p w14:paraId="5887E246" w14:textId="77777777" w:rsidR="004E6452" w:rsidRPr="001570EA" w:rsidRDefault="004E6452" w:rsidP="004E6452">
      <w:pPr>
        <w:pStyle w:val="BodyText"/>
        <w:numPr>
          <w:ilvl w:val="0"/>
          <w:numId w:val="51"/>
        </w:numPr>
        <w:ind w:left="360" w:right="0"/>
        <w:rPr>
          <w:rFonts w:eastAsia="Calibri"/>
        </w:rPr>
      </w:pPr>
      <w:r w:rsidRPr="001570EA">
        <w:rPr>
          <w:rFonts w:eastAsia="Calibri"/>
        </w:rPr>
        <w:t>Relinquish refrigerators previously used as primary units when they are replaced (rather than keeping the old refrigerator as a secondary unit)</w:t>
      </w:r>
    </w:p>
    <w:p w14:paraId="70006C8C" w14:textId="77777777" w:rsidR="004E6452" w:rsidRPr="001570EA" w:rsidRDefault="004E6452" w:rsidP="004E6452">
      <w:pPr>
        <w:pStyle w:val="BodyText"/>
        <w:numPr>
          <w:ilvl w:val="0"/>
          <w:numId w:val="51"/>
        </w:numPr>
        <w:ind w:left="360" w:right="0"/>
        <w:rPr>
          <w:rFonts w:eastAsia="Calibri"/>
        </w:rPr>
      </w:pPr>
      <w:r w:rsidRPr="001570EA">
        <w:rPr>
          <w:rFonts w:eastAsia="Calibri"/>
        </w:rPr>
        <w:t>Prevent the continued use of old refrigerators in another household through a direct transfer (giving it away or selling it) or indirect transfer (resale on the used appliance market).</w:t>
      </w:r>
    </w:p>
    <w:p w14:paraId="5B511DE2" w14:textId="77777777" w:rsidR="004E6452" w:rsidRPr="001570EA" w:rsidRDefault="004E6452" w:rsidP="004E6452">
      <w:pPr>
        <w:rPr>
          <w:rFonts w:eastAsia="Calibri"/>
        </w:rPr>
      </w:pPr>
    </w:p>
    <w:p w14:paraId="51F45E03" w14:textId="77777777" w:rsidR="004E6452" w:rsidRPr="001570EA" w:rsidRDefault="004E6452" w:rsidP="004E6452">
      <w:pPr>
        <w:rPr>
          <w:rFonts w:eastAsia="Calibri"/>
        </w:rPr>
      </w:pPr>
      <w:r w:rsidRPr="001570EA">
        <w:rPr>
          <w:rFonts w:eastAsia="Calibri"/>
        </w:rPr>
        <w:t>Commonly implemented by third-party contractors (who collect and decommission participating appliances), these programs generate energy savings through the retirement of inefficient appliances. The decommissioning process captures environmentally harmful refrigerants and foam and enables the recycling of the plastic, metal, and wiring components.</w:t>
      </w:r>
    </w:p>
    <w:p w14:paraId="26C77D0C" w14:textId="77777777" w:rsidR="004E6452" w:rsidRPr="001570EA" w:rsidRDefault="004E6452" w:rsidP="004E6452">
      <w:pPr>
        <w:rPr>
          <w:rFonts w:eastAsia="Calibri"/>
        </w:rPr>
      </w:pPr>
    </w:p>
    <w:p w14:paraId="4E14F4AC" w14:textId="632A209E" w:rsidR="004E6452" w:rsidRPr="001570EA" w:rsidRDefault="004E6452" w:rsidP="004E6452">
      <w:pPr>
        <w:pStyle w:val="NoSpacing"/>
      </w:pPr>
      <w:r w:rsidRPr="001570EA">
        <w:t>This protocol applies to both residential and non-residential sectors, as refrigerator and freezer usage and energy usage are assumed to be independent of customer rate class.</w:t>
      </w:r>
      <w:r w:rsidRPr="001570EA">
        <w:rPr>
          <w:vertAlign w:val="superscript"/>
        </w:rPr>
        <w:footnoteReference w:id="59"/>
      </w:r>
      <w:r w:rsidRPr="001570EA">
        <w:t xml:space="preserve"> The savings algorithms are based on regression analysis of metered data on kWh consumption from other </w:t>
      </w:r>
      <w:del w:id="19470" w:author="Greg Clendenning" w:date="2024-04-16T16:42:00Z">
        <w:r w:rsidR="00FA5174" w:rsidRPr="00390A22">
          <w:delText>States</w:delText>
        </w:r>
      </w:del>
      <w:ins w:id="19471" w:author="Greg Clendenning" w:date="2024-04-16T16:42:00Z">
        <w:r w:rsidRPr="001570EA">
          <w:t>states</w:t>
        </w:r>
      </w:ins>
      <w:r w:rsidRPr="001570EA">
        <w:t>. The savings algorithms for this measure can be applied to refrigerator and freezer retirements or early replacements meeting the following criteria:</w:t>
      </w:r>
    </w:p>
    <w:p w14:paraId="14FB56FC" w14:textId="77777777" w:rsidR="004E6452" w:rsidRPr="001570EA" w:rsidRDefault="004E6452" w:rsidP="006D787B">
      <w:pPr>
        <w:pStyle w:val="source10"/>
        <w:numPr>
          <w:ilvl w:val="0"/>
          <w:numId w:val="53"/>
        </w:numPr>
        <w:spacing w:after="120"/>
        <w:ind w:left="360"/>
        <w:rPr>
          <w:rFonts w:eastAsia="Calibri"/>
        </w:rPr>
      </w:pPr>
      <w:r w:rsidRPr="001570EA">
        <w:rPr>
          <w:rFonts w:eastAsia="Calibri"/>
        </w:rPr>
        <w:t>Existing, working refrigerator or freezer 10-30 cubic feet in size (savings do not apply if unit is not working)</w:t>
      </w:r>
    </w:p>
    <w:p w14:paraId="0944B5A0" w14:textId="77777777" w:rsidR="004E6452" w:rsidRPr="001570EA" w:rsidRDefault="004E6452" w:rsidP="006D787B">
      <w:pPr>
        <w:pStyle w:val="source10"/>
        <w:numPr>
          <w:ilvl w:val="0"/>
          <w:numId w:val="53"/>
        </w:numPr>
        <w:spacing w:after="0"/>
        <w:ind w:left="360"/>
        <w:rPr>
          <w:rFonts w:eastAsia="Calibri"/>
        </w:rPr>
      </w:pPr>
      <w:r w:rsidRPr="001570EA">
        <w:rPr>
          <w:rFonts w:eastAsia="Calibri"/>
        </w:rPr>
        <w:t>Unit is a primary or secondary unit</w:t>
      </w:r>
    </w:p>
    <w:p w14:paraId="76196BB5" w14:textId="77777777" w:rsidR="004E6452" w:rsidRPr="001570EA" w:rsidRDefault="004E6452">
      <w:pPr>
        <w:pPrChange w:id="19472" w:author="Greg Clendenning" w:date="2024-04-16T16:42:00Z">
          <w:pPr>
            <w:pStyle w:val="source10"/>
            <w:spacing w:after="0"/>
          </w:pPr>
        </w:pPrChange>
      </w:pPr>
    </w:p>
    <w:p w14:paraId="3FE0F87B" w14:textId="77777777" w:rsidR="00FA5174" w:rsidRDefault="00FA5174" w:rsidP="00FA5174">
      <w:pPr>
        <w:pStyle w:val="source10"/>
        <w:spacing w:after="0"/>
        <w:rPr>
          <w:del w:id="19473" w:author="Greg Clendenning" w:date="2024-04-16T16:42:00Z"/>
        </w:rPr>
      </w:pPr>
      <w:del w:id="19474" w:author="Greg Clendenning" w:date="2024-04-16T16:42:00Z">
        <w:r>
          <w:rPr>
            <w:rFonts w:eastAsia="Calibri"/>
          </w:rPr>
          <w:delText xml:space="preserve">EDCs can use data gathering to </w:delText>
        </w:r>
        <w:r w:rsidRPr="008E1C86">
          <w:rPr>
            <w:rFonts w:eastAsia="Calibri"/>
          </w:rPr>
          <w:delText>calculate</w:delText>
        </w:r>
        <w:r>
          <w:rPr>
            <w:rFonts w:eastAsia="Calibri"/>
          </w:rPr>
          <w:delText xml:space="preserve"> </w:delText>
        </w:r>
        <w:r w:rsidRPr="008E1C86">
          <w:rPr>
            <w:rFonts w:eastAsia="Calibri"/>
          </w:rPr>
          <w:delText>program</w:delText>
        </w:r>
        <w:r>
          <w:rPr>
            <w:rFonts w:eastAsia="Calibri"/>
          </w:rPr>
          <w:delText xml:space="preserve"> </w:delText>
        </w:r>
        <w:r w:rsidRPr="008E1C86">
          <w:rPr>
            <w:rFonts w:eastAsia="Calibri"/>
          </w:rPr>
          <w:delText>savings</w:delText>
        </w:r>
        <w:r>
          <w:rPr>
            <w:rFonts w:eastAsia="Calibri"/>
          </w:rPr>
          <w:delText xml:space="preserve"> </w:delText>
        </w:r>
        <w:r w:rsidRPr="008E1C86">
          <w:rPr>
            <w:rFonts w:eastAsia="Calibri"/>
          </w:rPr>
          <w:delText>using</w:delText>
        </w:r>
        <w:r>
          <w:rPr>
            <w:rFonts w:eastAsia="Calibri"/>
          </w:rPr>
          <w:delText xml:space="preserve"> </w:delText>
        </w:r>
        <w:r w:rsidRPr="008E1C86">
          <w:rPr>
            <w:rFonts w:eastAsia="Calibri"/>
          </w:rPr>
          <w:delText>the</w:delText>
        </w:r>
        <w:r>
          <w:rPr>
            <w:rFonts w:eastAsia="Calibri"/>
          </w:rPr>
          <w:delText xml:space="preserve"> savings </w:delText>
        </w:r>
        <w:r w:rsidRPr="008E1C86">
          <w:rPr>
            <w:rFonts w:eastAsia="Calibri"/>
          </w:rPr>
          <w:delText>algorithm</w:delText>
        </w:r>
        <w:r>
          <w:rPr>
            <w:rFonts w:eastAsia="Calibri"/>
          </w:rPr>
          <w:delText>s</w:delText>
        </w:r>
        <w:r w:rsidRPr="008E1C86">
          <w:rPr>
            <w:rFonts w:eastAsia="Calibri"/>
          </w:rPr>
          <w:delText>,</w:delText>
        </w:r>
        <w:r>
          <w:rPr>
            <w:rFonts w:eastAsia="Calibri"/>
          </w:rPr>
          <w:delText xml:space="preserve"> </w:delText>
        </w:r>
        <w:r w:rsidRPr="008E1C86">
          <w:rPr>
            <w:rFonts w:eastAsia="Calibri"/>
          </w:rPr>
          <w:delText>the</w:delText>
        </w:r>
        <w:r>
          <w:rPr>
            <w:rFonts w:eastAsia="Calibri"/>
          </w:rPr>
          <w:delText xml:space="preserve"> Existing </w:delText>
        </w:r>
      </w:del>
      <w:moveFromRangeStart w:id="19475" w:author="Greg Clendenning" w:date="2024-04-16T16:42:00Z" w:name="move164178320"/>
      <w:moveFrom w:id="19476" w:author="Greg Clendenning" w:date="2024-04-16T16:42:00Z">
        <w:r w:rsidR="004E6452" w:rsidRPr="001570EA">
          <w:rPr>
            <w:b/>
            <w:rPrChange w:id="19477" w:author="Greg Clendenning" w:date="2024-04-16T16:42:00Z">
              <w:rPr/>
            </w:rPrChange>
          </w:rPr>
          <w:t xml:space="preserve">Unit Energy Consumption (UEC) </w:t>
        </w:r>
      </w:moveFrom>
      <w:moveFromRangeEnd w:id="19475"/>
      <w:del w:id="19478" w:author="Greg Clendenning" w:date="2024-04-16T16:42:00Z">
        <w:r>
          <w:rPr>
            <w:rFonts w:eastAsia="Calibri"/>
          </w:rPr>
          <w:delText xml:space="preserve">regression equation </w:delText>
        </w:r>
        <w:r w:rsidRPr="008E1C86">
          <w:rPr>
            <w:rFonts w:eastAsia="Calibri"/>
          </w:rPr>
          <w:delText>coefficients,</w:delText>
        </w:r>
        <w:r>
          <w:rPr>
            <w:rFonts w:eastAsia="Calibri"/>
          </w:rPr>
          <w:delText xml:space="preserve"> </w:delText>
        </w:r>
        <w:r w:rsidRPr="008E1C86">
          <w:rPr>
            <w:rFonts w:eastAsia="Calibri"/>
          </w:rPr>
          <w:delText>and</w:delText>
        </w:r>
        <w:r>
          <w:rPr>
            <w:rFonts w:eastAsia="Calibri"/>
          </w:rPr>
          <w:delText xml:space="preserve"> </w:delText>
        </w:r>
        <w:r w:rsidRPr="008E1C86">
          <w:rPr>
            <w:rFonts w:eastAsia="Calibri"/>
          </w:rPr>
          <w:delText>actual</w:delText>
        </w:r>
        <w:r>
          <w:rPr>
            <w:rFonts w:eastAsia="Calibri"/>
          </w:rPr>
          <w:delText xml:space="preserve"> </w:delText>
        </w:r>
        <w:r w:rsidRPr="008E1C86">
          <w:rPr>
            <w:rFonts w:eastAsia="Calibri"/>
          </w:rPr>
          <w:delText>program</w:delText>
        </w:r>
        <w:r>
          <w:rPr>
            <w:rFonts w:eastAsia="Calibri"/>
          </w:rPr>
          <w:delText xml:space="preserve"> </w:delText>
        </w:r>
        <w:r w:rsidRPr="008E1C86">
          <w:rPr>
            <w:rFonts w:eastAsia="Calibri"/>
          </w:rPr>
          <w:delText>year</w:delText>
        </w:r>
        <w:r>
          <w:rPr>
            <w:rFonts w:eastAsia="Calibri"/>
          </w:rPr>
          <w:delText xml:space="preserve"> </w:delText>
        </w:r>
        <w:r w:rsidRPr="008E1C86">
          <w:rPr>
            <w:rFonts w:eastAsia="Calibri"/>
          </w:rPr>
          <w:delText>recycled</w:delText>
        </w:r>
        <w:r>
          <w:rPr>
            <w:rFonts w:eastAsia="Calibri"/>
          </w:rPr>
          <w:delText xml:space="preserve"> </w:delText>
        </w:r>
        <w:r w:rsidRPr="008E1C86">
          <w:rPr>
            <w:rFonts w:eastAsia="Calibri"/>
          </w:rPr>
          <w:delText>refrigerator/freezer</w:delText>
        </w:r>
        <w:r>
          <w:rPr>
            <w:rFonts w:eastAsia="Calibri"/>
          </w:rPr>
          <w:delText xml:space="preserve"> </w:delText>
        </w:r>
        <w:r w:rsidRPr="008E1C86">
          <w:rPr>
            <w:rFonts w:eastAsia="Calibri"/>
          </w:rPr>
          <w:delText>data</w:delText>
        </w:r>
        <w:r>
          <w:rPr>
            <w:rFonts w:eastAsia="Calibri"/>
          </w:rPr>
          <w:delText>.</w:delText>
        </w:r>
      </w:del>
    </w:p>
    <w:p w14:paraId="34A96FF5" w14:textId="77777777" w:rsidR="00FA5174" w:rsidRDefault="00FA5174" w:rsidP="00FA5174">
      <w:pPr>
        <w:rPr>
          <w:del w:id="19479" w:author="Greg Clendenning" w:date="2024-04-16T16:42:00Z"/>
          <w:rFonts w:cs="Arial"/>
        </w:rPr>
      </w:pPr>
      <w:del w:id="19480" w:author="Greg Clendenning" w:date="2024-04-16T16:42:00Z">
        <w:r>
          <w:br w:type="page"/>
        </w:r>
      </w:del>
    </w:p>
    <w:p w14:paraId="4845F657" w14:textId="6338EBB5" w:rsidR="004E6452" w:rsidRPr="001570EA" w:rsidRDefault="004E6452" w:rsidP="004E6452">
      <w:pPr>
        <w:pStyle w:val="SubStyle"/>
      </w:pPr>
      <w:r w:rsidRPr="001570EA">
        <w:t>Algorithms</w:t>
      </w:r>
    </w:p>
    <w:p w14:paraId="3F083D8C" w14:textId="19B77990" w:rsidR="004E6452" w:rsidRPr="001570EA" w:rsidRDefault="004E6452" w:rsidP="004E6452">
      <w:pPr>
        <w:spacing w:after="120"/>
        <w:rPr>
          <w:rFonts w:cs="Arial"/>
          <w:iCs/>
        </w:rPr>
      </w:pPr>
      <w:r w:rsidRPr="001570EA">
        <w:rPr>
          <w:rFonts w:cs="Arial"/>
          <w:iCs/>
        </w:rPr>
        <w:t xml:space="preserve">The total annual energy savings (kWh/yr) achieved from recycling old-but-operable refrigerators are calculated using the following general </w:t>
      </w:r>
      <w:del w:id="19481" w:author="Greg Clendenning" w:date="2024-04-16T16:42:00Z">
        <w:r w:rsidR="00FA5174" w:rsidRPr="008955C9">
          <w:rPr>
            <w:rFonts w:cs="Arial"/>
            <w:iCs/>
          </w:rPr>
          <w:delText>algorithm</w:delText>
        </w:r>
        <w:r w:rsidR="00FA5174">
          <w:rPr>
            <w:rFonts w:cs="Arial"/>
            <w:iCs/>
          </w:rPr>
          <w:delText>s</w:delText>
        </w:r>
      </w:del>
      <w:ins w:id="19482" w:author="Greg Clendenning" w:date="2024-04-16T16:42:00Z">
        <w:r w:rsidRPr="001570EA">
          <w:rPr>
            <w:rFonts w:cs="Arial"/>
            <w:iCs/>
          </w:rPr>
          <w:t>algorithm</w:t>
        </w:r>
      </w:ins>
      <w:r w:rsidRPr="001570EA">
        <w:rPr>
          <w:rFonts w:cs="Arial"/>
          <w:iCs/>
        </w:rPr>
        <w:t>:</w:t>
      </w:r>
    </w:p>
    <w:p w14:paraId="3A2E0AD0" w14:textId="77777777" w:rsidR="004E6452" w:rsidRPr="001570EA" w:rsidRDefault="004E6452" w:rsidP="004E6452">
      <w:pPr>
        <w:spacing w:after="120" w:line="264" w:lineRule="auto"/>
        <w:rPr>
          <w:b/>
        </w:rPr>
      </w:pPr>
      <w:r w:rsidRPr="001570EA">
        <w:rPr>
          <w:b/>
        </w:rPr>
        <w:t>Energy Savings</w:t>
      </w:r>
    </w:p>
    <w:p w14:paraId="13619712" w14:textId="77777777" w:rsidR="004E6452" w:rsidRPr="001570EA" w:rsidRDefault="004E6452" w:rsidP="004E6452">
      <w:pPr>
        <w:tabs>
          <w:tab w:val="left" w:pos="1440"/>
        </w:tabs>
        <w:rPr>
          <w:rFonts w:ascii="Cambria Math" w:hAnsi="Cambria Math" w:cs="Arial"/>
          <w:sz w:val="22"/>
          <w:szCs w:val="22"/>
        </w:rPr>
      </w:pPr>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21ED4849" w14:textId="77777777" w:rsidR="004E6452" w:rsidRPr="001570EA" w:rsidRDefault="004E6452" w:rsidP="004E6452"/>
    <w:p w14:paraId="26FADB95" w14:textId="77777777" w:rsidR="004E6452" w:rsidRPr="001570EA" w:rsidRDefault="004E6452" w:rsidP="004E6452">
      <w:pPr>
        <w:rPr>
          <w:rFonts w:eastAsia="Calibri"/>
        </w:rPr>
      </w:pPr>
      <w:r w:rsidRPr="001570EA">
        <w:rPr>
          <w:rFonts w:eastAsia="Calibri"/>
        </w:rPr>
        <w:t>Note that lifetime savings will be calculated with this same general algorithm but with an adjusted measure life.</w:t>
      </w:r>
    </w:p>
    <w:p w14:paraId="00C6AC6A" w14:textId="77777777" w:rsidR="004E6452" w:rsidRPr="001570EA" w:rsidRDefault="004E6452" w:rsidP="004E6452">
      <w:pPr>
        <w:rPr>
          <w:rFonts w:eastAsia="Calibri"/>
        </w:rPr>
      </w:pPr>
    </w:p>
    <w:p w14:paraId="60D10458" w14:textId="77777777" w:rsidR="004E6452" w:rsidRPr="001570EA" w:rsidRDefault="004E6452" w:rsidP="004E6452">
      <w:pPr>
        <w:rPr>
          <w:b/>
          <w:vertAlign w:val="superscript"/>
        </w:rPr>
      </w:pPr>
      <w:r w:rsidRPr="001570EA">
        <w:rPr>
          <w:b/>
        </w:rPr>
        <w:t>Unit Energy Consumption</w:t>
      </w:r>
      <w:r w:rsidRPr="001570EA">
        <w:rPr>
          <w:vertAlign w:val="superscript"/>
        </w:rPr>
        <w:t>Source 2</w:t>
      </w:r>
    </w:p>
    <w:p w14:paraId="4DA099C2" w14:textId="3142900B" w:rsidR="004E6452" w:rsidRPr="001570EA" w:rsidRDefault="00FA5174" w:rsidP="004E6452">
      <w:pPr>
        <w:pStyle w:val="source10"/>
        <w:spacing w:after="120" w:line="264" w:lineRule="auto"/>
        <w:rPr>
          <w:rFonts w:eastAsia="Calibri"/>
        </w:rPr>
      </w:pPr>
      <w:del w:id="19483" w:author="Greg Clendenning" w:date="2024-04-16T16:42:00Z">
        <w:r>
          <w:rPr>
            <w:rFonts w:eastAsia="Calibri"/>
          </w:rPr>
          <w:delText xml:space="preserve">To calculate the </w:delText>
        </w:r>
      </w:del>
      <w:ins w:id="19484" w:author="Greg Clendenning" w:date="2024-04-16T16:42:00Z">
        <w:r w:rsidR="004E6452" w:rsidRPr="001570EA">
          <w:rPr>
            <w:rFonts w:eastAsia="Calibri"/>
          </w:rPr>
          <w:t>Annual energy consumption (</w:t>
        </w:r>
      </w:ins>
      <w:r w:rsidR="004E6452" w:rsidRPr="001570EA">
        <w:rPr>
          <w:rFonts w:eastAsia="Calibri"/>
        </w:rPr>
        <w:t>UEC</w:t>
      </w:r>
      <w:ins w:id="19485" w:author="Greg Clendenning" w:date="2024-04-16T16:42:00Z">
        <w:r w:rsidR="004E6452" w:rsidRPr="001570EA">
          <w:rPr>
            <w:rFonts w:eastAsia="Calibri"/>
          </w:rPr>
          <w:t>)</w:t>
        </w:r>
      </w:ins>
      <w:r w:rsidR="004E6452" w:rsidRPr="001570EA">
        <w:rPr>
          <w:rFonts w:eastAsia="Calibri"/>
        </w:rPr>
        <w:t xml:space="preserve"> of the existing refrigerator or freezer </w:t>
      </w:r>
      <w:del w:id="19486" w:author="Greg Clendenning" w:date="2024-04-16T16:42:00Z">
        <w:r>
          <w:rPr>
            <w:rFonts w:eastAsia="Calibri"/>
          </w:rPr>
          <w:delText xml:space="preserve">an EDC </w:delText>
        </w:r>
      </w:del>
      <w:r w:rsidR="004E6452" w:rsidRPr="001570EA">
        <w:rPr>
          <w:rFonts w:eastAsia="Calibri"/>
        </w:rPr>
        <w:t xml:space="preserve">can </w:t>
      </w:r>
      <w:del w:id="19487" w:author="Greg Clendenning" w:date="2024-04-16T16:42:00Z">
        <w:r>
          <w:rPr>
            <w:rFonts w:eastAsia="Calibri"/>
          </w:rPr>
          <w:delText>calculate program savings</w:delText>
        </w:r>
      </w:del>
      <w:ins w:id="19488" w:author="Greg Clendenning" w:date="2024-04-16T16:42:00Z">
        <w:r w:rsidR="004E6452" w:rsidRPr="001570EA">
          <w:rPr>
            <w:rFonts w:eastAsia="Calibri"/>
          </w:rPr>
          <w:t>be calculated</w:t>
        </w:r>
      </w:ins>
      <w:r w:rsidR="004E6452" w:rsidRPr="001570EA">
        <w:rPr>
          <w:rFonts w:eastAsia="Calibri"/>
        </w:rPr>
        <w:t xml:space="preserve"> using the </w:t>
      </w:r>
      <w:del w:id="19489" w:author="Greg Clendenning" w:date="2024-04-16T16:42:00Z">
        <w:r>
          <w:rPr>
            <w:rFonts w:eastAsia="Calibri"/>
          </w:rPr>
          <w:delText xml:space="preserve">savings </w:delText>
        </w:r>
      </w:del>
      <w:r w:rsidR="004E6452" w:rsidRPr="001570EA">
        <w:rPr>
          <w:rFonts w:eastAsia="Calibri"/>
        </w:rPr>
        <w:t>algorithms</w:t>
      </w:r>
      <w:del w:id="19490" w:author="Greg Clendenning" w:date="2024-04-16T16:42:00Z">
        <w:r>
          <w:rPr>
            <w:rFonts w:eastAsia="Calibri"/>
          </w:rPr>
          <w:delText>, the Existing UEC regression equation coefficients, and actual</w:delText>
        </w:r>
      </w:del>
      <w:ins w:id="19491" w:author="Greg Clendenning" w:date="2024-04-16T16:42:00Z">
        <w:r w:rsidR="004E6452" w:rsidRPr="001570EA">
          <w:rPr>
            <w:rFonts w:eastAsia="Calibri"/>
          </w:rPr>
          <w:t xml:space="preserve"> below. Actual</w:t>
        </w:r>
      </w:ins>
      <w:r w:rsidR="004E6452" w:rsidRPr="001570EA">
        <w:rPr>
          <w:rFonts w:eastAsia="Calibri"/>
        </w:rPr>
        <w:t xml:space="preserve"> program year recycled refrigerator/freezer data</w:t>
      </w:r>
      <w:del w:id="19492" w:author="Greg Clendenning" w:date="2024-04-16T16:42:00Z">
        <w:r>
          <w:rPr>
            <w:rFonts w:eastAsia="Calibri"/>
          </w:rPr>
          <w:delText>. An EDC’s use of actual program year data can provide</w:delText>
        </w:r>
      </w:del>
      <w:ins w:id="19493" w:author="Greg Clendenning" w:date="2024-04-16T16:42:00Z">
        <w:r w:rsidR="004E6452" w:rsidRPr="001570EA">
          <w:rPr>
            <w:rFonts w:eastAsia="Calibri"/>
          </w:rPr>
          <w:t xml:space="preserve"> provides</w:t>
        </w:r>
      </w:ins>
      <w:r w:rsidR="004E6452" w:rsidRPr="001570EA">
        <w:rPr>
          <w:rFonts w:eastAsia="Calibri"/>
        </w:rPr>
        <w:t xml:space="preserve"> a more accurate annual ex ante savings estimate than default values</w:t>
      </w:r>
      <w:del w:id="19494" w:author="Greg Clendenning" w:date="2024-04-16T16:42:00Z">
        <w:r>
          <w:rPr>
            <w:rFonts w:eastAsia="Calibri"/>
          </w:rPr>
          <w:delText xml:space="preserve"> would</w:delText>
        </w:r>
      </w:del>
      <w:r w:rsidR="004E6452" w:rsidRPr="001570EA">
        <w:rPr>
          <w:rFonts w:eastAsia="Calibri"/>
        </w:rPr>
        <w:t xml:space="preserve"> due to the changing mix of recycled appliance models from year-to-year.</w:t>
      </w:r>
    </w:p>
    <w:p w14:paraId="619CB310" w14:textId="77777777" w:rsidR="00FA5174" w:rsidRDefault="004E6452" w:rsidP="00FA5174">
      <w:pPr>
        <w:pStyle w:val="source10"/>
        <w:spacing w:after="120" w:line="264" w:lineRule="auto"/>
        <w:rPr>
          <w:del w:id="19495" w:author="Greg Clendenning" w:date="2024-04-16T16:42:00Z"/>
          <w:rFonts w:eastAsia="Calibri"/>
        </w:rPr>
      </w:pPr>
      <w:r w:rsidRPr="001570EA">
        <w:rPr>
          <w:rFonts w:eastAsia="Calibri"/>
        </w:rPr>
        <w:t xml:space="preserve">The </w:t>
      </w:r>
      <w:r w:rsidRPr="001570EA">
        <w:rPr>
          <w:rFonts w:eastAsia="Calibri"/>
          <w:rPrChange w:id="19496" w:author="Greg Clendenning" w:date="2024-04-16T16:42:00Z">
            <w:rPr>
              <w:rFonts w:eastAsia="Calibri"/>
              <w:i/>
            </w:rPr>
          </w:rPrChange>
        </w:rPr>
        <w:t>kWh</w:t>
      </w:r>
      <w:r w:rsidRPr="001570EA">
        <w:rPr>
          <w:rFonts w:eastAsia="Calibri"/>
          <w:vertAlign w:val="subscript"/>
          <w:rPrChange w:id="19497" w:author="Greg Clendenning" w:date="2024-04-16T16:42:00Z">
            <w:rPr>
              <w:rFonts w:eastAsia="Calibri"/>
              <w:i/>
              <w:vertAlign w:val="subscript"/>
            </w:rPr>
          </w:rPrChange>
        </w:rPr>
        <w:t>ee</w:t>
      </w:r>
      <w:r w:rsidRPr="001570EA">
        <w:rPr>
          <w:rFonts w:eastAsia="Calibri"/>
        </w:rPr>
        <w:t xml:space="preserve"> of the efficient refrigerator</w:t>
      </w:r>
      <w:ins w:id="19498" w:author="Greg Clendenning" w:date="2024-04-16T16:42:00Z">
        <w:r w:rsidRPr="001570EA">
          <w:rPr>
            <w:rFonts w:eastAsia="Calibri"/>
          </w:rPr>
          <w:t>/freezer</w:t>
        </w:r>
      </w:ins>
      <w:r w:rsidRPr="001570EA">
        <w:rPr>
          <w:rFonts w:eastAsia="Calibri"/>
        </w:rPr>
        <w:t xml:space="preserve"> may be determined using manufacturers’ test data for the given model. </w:t>
      </w:r>
      <w:del w:id="19499" w:author="Greg Clendenning" w:date="2024-04-16T16:42:00Z">
        <w:r w:rsidR="00FA5174">
          <w:rPr>
            <w:rFonts w:eastAsia="Calibri"/>
          </w:rPr>
          <w:delText xml:space="preserve">If test data are not available, the algorithms in </w:delText>
        </w:r>
        <w:r w:rsidR="00FA5174">
          <w:rPr>
            <w:rFonts w:eastAsia="Calibri"/>
          </w:rPr>
          <w:fldChar w:fldCharType="begin"/>
        </w:r>
        <w:r w:rsidR="00FA5174">
          <w:rPr>
            <w:rFonts w:eastAsia="Calibri"/>
          </w:rPr>
          <w:delInstrText xml:space="preserve"> REF _Ref533166067 \h </w:delInstrText>
        </w:r>
        <w:r w:rsidR="00FA5174">
          <w:rPr>
            <w:rFonts w:eastAsia="Calibri"/>
          </w:rPr>
        </w:r>
        <w:r w:rsidR="00FA5174">
          <w:rPr>
            <w:rFonts w:eastAsia="Calibri"/>
          </w:rPr>
          <w:fldChar w:fldCharType="separate"/>
        </w:r>
        <w:r w:rsidR="00146CD3" w:rsidRPr="006D1DCC">
          <w:delText>Table</w:delText>
        </w:r>
        <w:r w:rsidR="00146CD3">
          <w:delText xml:space="preserve"> </w:delText>
        </w:r>
        <w:r w:rsidR="00146CD3">
          <w:rPr>
            <w:noProof/>
          </w:rPr>
          <w:delText>2</w:delText>
        </w:r>
        <w:r w:rsidR="00146CD3">
          <w:noBreakHyphen/>
        </w:r>
        <w:r w:rsidR="00146CD3">
          <w:rPr>
            <w:noProof/>
          </w:rPr>
          <w:delText>68</w:delText>
        </w:r>
        <w:r w:rsidR="00FA5174">
          <w:rPr>
            <w:rFonts w:eastAsia="Calibri"/>
          </w:rPr>
          <w:fldChar w:fldCharType="end"/>
        </w:r>
        <w:r w:rsidR="00FA5174">
          <w:rPr>
            <w:rFonts w:eastAsia="Calibri"/>
          </w:rPr>
          <w:delText xml:space="preserve"> or </w:delText>
        </w:r>
        <w:r w:rsidR="00FA5174">
          <w:rPr>
            <w:rFonts w:eastAsia="Calibri"/>
          </w:rPr>
          <w:fldChar w:fldCharType="begin"/>
        </w:r>
        <w:r w:rsidR="00FA5174">
          <w:rPr>
            <w:rFonts w:eastAsia="Calibri"/>
          </w:rPr>
          <w:delInstrText xml:space="preserve"> REF _Ref533166078 \h </w:delInstrText>
        </w:r>
        <w:r w:rsidR="00FA5174">
          <w:rPr>
            <w:rFonts w:eastAsia="Calibri"/>
          </w:rPr>
        </w:r>
        <w:r w:rsidR="00FA5174">
          <w:rPr>
            <w:rFonts w:eastAsia="Calibri"/>
          </w:rPr>
          <w:fldChar w:fldCharType="separate"/>
        </w:r>
        <w:r w:rsidR="00146CD3" w:rsidRPr="001674CD">
          <w:delText>Table</w:delText>
        </w:r>
        <w:r w:rsidR="00146CD3">
          <w:delText xml:space="preserve"> </w:delText>
        </w:r>
        <w:r w:rsidR="00146CD3">
          <w:rPr>
            <w:noProof/>
          </w:rPr>
          <w:delText>2</w:delText>
        </w:r>
        <w:r w:rsidR="00146CD3">
          <w:noBreakHyphen/>
        </w:r>
        <w:r w:rsidR="00146CD3">
          <w:rPr>
            <w:noProof/>
          </w:rPr>
          <w:delText>70</w:delText>
        </w:r>
        <w:r w:rsidR="00FA5174">
          <w:rPr>
            <w:rFonts w:eastAsia="Calibri"/>
          </w:rPr>
          <w:fldChar w:fldCharType="end"/>
        </w:r>
        <w:r w:rsidR="00FA5174">
          <w:rPr>
            <w:rFonts w:eastAsia="Calibri"/>
          </w:rPr>
          <w:delText xml:space="preserve"> may be used to determine the efficient energy consumption for ENERGY STAR and ENERGY STAR Most Efficient models, respectively.</w:delText>
        </w:r>
      </w:del>
    </w:p>
    <w:p w14:paraId="25377B19" w14:textId="23862CEB" w:rsidR="004E6452" w:rsidRPr="001570EA" w:rsidRDefault="00FA5174" w:rsidP="004E6452">
      <w:pPr>
        <w:rPr>
          <w:rStyle w:val="normaltextrun"/>
          <w:rPrChange w:id="19500" w:author="Greg Clendenning" w:date="2024-04-16T16:42:00Z">
            <w:rPr/>
          </w:rPrChange>
        </w:rPr>
      </w:pPr>
      <w:del w:id="19501" w:author="Greg Clendenning" w:date="2024-04-16T16:42:00Z">
        <w:r>
          <w:rPr>
            <w:rFonts w:eastAsia="Calibri"/>
          </w:rPr>
          <w:delText xml:space="preserve">The </w:delText>
        </w:r>
        <w:r w:rsidRPr="00A76209">
          <w:rPr>
            <w:rFonts w:eastAsia="Calibri"/>
            <w:i/>
            <w:iCs/>
          </w:rPr>
          <w:delText>kWh</w:delText>
        </w:r>
        <w:r w:rsidRPr="00A76209">
          <w:rPr>
            <w:rFonts w:eastAsia="Calibri"/>
            <w:i/>
            <w:iCs/>
            <w:vertAlign w:val="subscript"/>
          </w:rPr>
          <w:delText>ee</w:delText>
        </w:r>
        <w:r>
          <w:rPr>
            <w:rFonts w:eastAsia="Calibri"/>
          </w:rPr>
          <w:delText xml:space="preserve"> of the efficient freezers may be determined using manufacturers’ test data for the given model. </w:delText>
        </w:r>
      </w:del>
      <w:r w:rsidR="004E6452" w:rsidRPr="001570EA">
        <w:rPr>
          <w:rFonts w:eastAsia="Calibri"/>
        </w:rPr>
        <w:t xml:space="preserve">If test data are not available, the algorithms in </w:t>
      </w:r>
      <w:del w:id="19502" w:author="Greg Clendenning" w:date="2024-04-16T16:42:00Z">
        <w:r>
          <w:rPr>
            <w:rFonts w:eastAsia="Calibri"/>
          </w:rPr>
          <w:fldChar w:fldCharType="begin"/>
        </w:r>
        <w:r>
          <w:rPr>
            <w:rFonts w:eastAsia="Calibri"/>
          </w:rPr>
          <w:delInstrText xml:space="preserve"> REF _Ref533165960 \h </w:delInstrText>
        </w:r>
        <w:r>
          <w:rPr>
            <w:rFonts w:eastAsia="Calibri"/>
          </w:rPr>
        </w:r>
        <w:r>
          <w:rPr>
            <w:rFonts w:eastAsia="Calibri"/>
          </w:rPr>
          <w:fldChar w:fldCharType="separate"/>
        </w:r>
        <w:r w:rsidR="00146CD3" w:rsidRPr="008A1922">
          <w:delText>Table</w:delText>
        </w:r>
        <w:r w:rsidR="00146CD3">
          <w:delText xml:space="preserve"> </w:delText>
        </w:r>
        <w:r w:rsidR="00146CD3">
          <w:rPr>
            <w:noProof/>
          </w:rPr>
          <w:delText>2</w:delText>
        </w:r>
        <w:r w:rsidR="00146CD3">
          <w:noBreakHyphen/>
        </w:r>
        <w:r w:rsidR="00146CD3">
          <w:rPr>
            <w:noProof/>
          </w:rPr>
          <w:delText>73</w:delText>
        </w:r>
        <w:r>
          <w:rPr>
            <w:rFonts w:eastAsia="Calibri"/>
          </w:rPr>
          <w:fldChar w:fldCharType="end"/>
        </w:r>
      </w:del>
      <w:ins w:id="19503" w:author="Greg Clendenning" w:date="2024-04-16T16:42:00Z">
        <w:r w:rsidR="00DB3159" w:rsidRPr="001570EA">
          <w:rPr>
            <w:rFonts w:eastAsia="Calibri"/>
          </w:rPr>
          <w:fldChar w:fldCharType="begin"/>
        </w:r>
        <w:r w:rsidR="00DB3159" w:rsidRPr="001570EA">
          <w:rPr>
            <w:rFonts w:eastAsia="Calibri"/>
          </w:rPr>
          <w:instrText xml:space="preserve"> REF _Ref163939350 \h </w:instrText>
        </w:r>
        <w:r w:rsidR="00312C64" w:rsidRPr="001570EA">
          <w:rPr>
            <w:rFonts w:eastAsia="Calibri"/>
          </w:rPr>
          <w:instrText xml:space="preserve"> \* MERGEFORMAT </w:instrText>
        </w:r>
      </w:ins>
      <w:r w:rsidR="00DB3159" w:rsidRPr="001570EA">
        <w:rPr>
          <w:rFonts w:eastAsia="Calibri"/>
        </w:rPr>
      </w:r>
      <w:ins w:id="19504" w:author="Greg Clendenning" w:date="2024-04-16T16:42:00Z">
        <w:r w:rsidR="00DB3159" w:rsidRPr="001570EA">
          <w:rPr>
            <w:rFonts w:eastAsia="Calibri"/>
          </w:rPr>
          <w:fldChar w:fldCharType="separate"/>
        </w:r>
        <w:r w:rsidR="00234C6C" w:rsidRPr="001570EA">
          <w:t xml:space="preserve">Table </w:t>
        </w:r>
        <w:r w:rsidR="00234C6C" w:rsidRPr="001570EA">
          <w:rPr>
            <w:noProof/>
          </w:rPr>
          <w:t>2</w:t>
        </w:r>
        <w:r w:rsidR="00DB3159" w:rsidRPr="001570EA">
          <w:rPr>
            <w:rFonts w:eastAsia="Calibri"/>
          </w:rPr>
          <w:fldChar w:fldCharType="end"/>
        </w:r>
        <w:r w:rsidR="004E6452" w:rsidRPr="001570EA">
          <w:rPr>
            <w:rFonts w:eastAsia="Calibri" w:cs="Arial"/>
            <w:szCs w:val="20"/>
          </w:rPr>
          <w:t xml:space="preserve"> </w:t>
        </w:r>
        <w:r w:rsidR="004E6452" w:rsidRPr="001570EA">
          <w:rPr>
            <w:rFonts w:eastAsia="Calibri"/>
          </w:rPr>
          <w:t xml:space="preserve">and </w:t>
        </w:r>
        <w:r w:rsidR="004E6452" w:rsidRPr="001570EA">
          <w:rPr>
            <w:rFonts w:eastAsia="Calibri" w:cs="Arial"/>
            <w:szCs w:val="20"/>
          </w:rPr>
          <w:fldChar w:fldCharType="begin"/>
        </w:r>
        <w:r w:rsidR="004E6452" w:rsidRPr="001570EA">
          <w:rPr>
            <w:rFonts w:eastAsia="Calibri"/>
          </w:rPr>
          <w:instrText xml:space="preserve"> REF _Ref160812934 \h </w:instrText>
        </w:r>
        <w:r w:rsidR="001570EA">
          <w:rPr>
            <w:rFonts w:eastAsia="Calibri" w:cs="Arial"/>
            <w:szCs w:val="20"/>
          </w:rPr>
          <w:instrText xml:space="preserve"> \* MERGEFORMAT </w:instrText>
        </w:r>
      </w:ins>
      <w:r w:rsidR="004E6452" w:rsidRPr="001570EA">
        <w:rPr>
          <w:rFonts w:eastAsia="Calibri" w:cs="Arial"/>
          <w:szCs w:val="20"/>
        </w:rPr>
      </w:r>
      <w:ins w:id="19505" w:author="Greg Clendenning" w:date="2024-04-16T16:42:00Z">
        <w:r w:rsidR="004E6452" w:rsidRPr="001570EA">
          <w:rPr>
            <w:rFonts w:eastAsia="Calibri" w:cs="Arial"/>
            <w:szCs w:val="20"/>
          </w:rPr>
          <w:fldChar w:fldCharType="separate"/>
        </w:r>
        <w:r w:rsidR="00234C6C" w:rsidRPr="001570EA">
          <w:t xml:space="preserve">Table </w:t>
        </w:r>
        <w:r w:rsidR="00234C6C" w:rsidRPr="001570EA">
          <w:rPr>
            <w:noProof/>
          </w:rPr>
          <w:t>2</w:t>
        </w:r>
        <w:r w:rsidR="004E6452" w:rsidRPr="001570EA">
          <w:rPr>
            <w:rFonts w:eastAsia="Calibri" w:cs="Arial"/>
            <w:szCs w:val="20"/>
          </w:rPr>
          <w:fldChar w:fldCharType="end"/>
        </w:r>
      </w:ins>
      <w:r w:rsidR="004E6452" w:rsidRPr="001570EA">
        <w:rPr>
          <w:rFonts w:eastAsia="Calibri"/>
        </w:rPr>
        <w:t xml:space="preserve"> may be used to determine the efficient </w:t>
      </w:r>
      <w:del w:id="19506" w:author="Greg Clendenning" w:date="2024-04-16T16:42:00Z">
        <w:r>
          <w:rPr>
            <w:rFonts w:eastAsia="Calibri"/>
          </w:rPr>
          <w:delText>unit’s</w:delText>
        </w:r>
      </w:del>
      <w:ins w:id="19507" w:author="Greg Clendenning" w:date="2024-04-16T16:42:00Z">
        <w:r w:rsidR="004E6452" w:rsidRPr="001570EA">
          <w:rPr>
            <w:rFonts w:eastAsia="Calibri"/>
          </w:rPr>
          <w:t>refrigerator’s or freezer’s annual</w:t>
        </w:r>
      </w:ins>
      <w:r w:rsidR="004E6452" w:rsidRPr="001570EA">
        <w:rPr>
          <w:rFonts w:eastAsia="Calibri"/>
        </w:rPr>
        <w:t xml:space="preserve"> energy consumption.</w:t>
      </w:r>
      <w:ins w:id="19508" w:author="Greg Clendenning" w:date="2024-04-16T16:42:00Z">
        <w:r w:rsidR="004E6452" w:rsidRPr="001570EA">
          <w:rPr>
            <w:rFonts w:eastAsia="Calibri"/>
          </w:rPr>
          <w:t xml:space="preserve"> </w:t>
        </w:r>
      </w:ins>
    </w:p>
    <w:p w14:paraId="5C7A3CD5" w14:textId="77777777" w:rsidR="004E6452" w:rsidRPr="001570EA" w:rsidRDefault="004E6452" w:rsidP="004E6452">
      <w:pPr>
        <w:rPr>
          <w:rFonts w:eastAsia="Calibri" w:cs="Arial"/>
        </w:rPr>
      </w:pPr>
    </w:p>
    <w:p w14:paraId="587C8D8C" w14:textId="77777777" w:rsidR="004E6452" w:rsidRPr="001570EA" w:rsidRDefault="004E6452" w:rsidP="004E6452">
      <w:pPr>
        <w:rPr>
          <w:rFonts w:eastAsia="Calibri" w:cs="Arial"/>
        </w:rPr>
      </w:pPr>
      <w:r w:rsidRPr="001570EA">
        <w:rPr>
          <w:rFonts w:eastAsia="Calibri" w:cs="Arial"/>
        </w:rPr>
        <w:t xml:space="preserve">Note that if the unit is being recycled without replacement, the </w:t>
      </w:r>
      <w:r w:rsidRPr="001570EA">
        <w:rPr>
          <w:rFonts w:eastAsia="Calibri"/>
          <w:rPrChange w:id="19509" w:author="Greg Clendenning" w:date="2024-04-16T16:42:00Z">
            <w:rPr>
              <w:rFonts w:eastAsia="Calibri"/>
              <w:i/>
            </w:rPr>
          </w:rPrChange>
        </w:rPr>
        <w:t>kWh</w:t>
      </w:r>
      <w:r w:rsidRPr="001570EA">
        <w:rPr>
          <w:rFonts w:eastAsia="Calibri"/>
          <w:vertAlign w:val="subscript"/>
          <w:rPrChange w:id="19510" w:author="Greg Clendenning" w:date="2024-04-16T16:42:00Z">
            <w:rPr>
              <w:rFonts w:eastAsia="Calibri"/>
              <w:i/>
              <w:vertAlign w:val="subscript"/>
            </w:rPr>
          </w:rPrChange>
        </w:rPr>
        <w:t>ee</w:t>
      </w:r>
      <w:r w:rsidRPr="001570EA">
        <w:rPr>
          <w:rFonts w:eastAsia="Calibri" w:cs="Arial"/>
          <w:i/>
          <w:vertAlign w:val="subscript"/>
        </w:rPr>
        <w:t xml:space="preserve"> </w:t>
      </w:r>
      <w:r w:rsidRPr="001570EA">
        <w:rPr>
          <w:rFonts w:eastAsia="Calibri" w:cs="Arial"/>
        </w:rPr>
        <w:t>variable takes on the value of zero.</w:t>
      </w:r>
      <w:ins w:id="19511" w:author="Greg Clendenning" w:date="2024-04-16T16:42:00Z">
        <w:r w:rsidRPr="001570EA">
          <w:rPr>
            <w:rFonts w:eastAsia="Calibri" w:cs="Arial"/>
          </w:rPr>
          <w:t xml:space="preserve"> The </w:t>
        </w:r>
        <w:r w:rsidRPr="001570EA">
          <w:rPr>
            <w:rFonts w:eastAsia="Calibri" w:cs="Arial"/>
            <w:iCs/>
          </w:rPr>
          <w:t>kWh</w:t>
        </w:r>
        <w:r w:rsidRPr="001570EA">
          <w:rPr>
            <w:rFonts w:eastAsia="Calibri" w:cs="Arial"/>
            <w:iCs/>
            <w:vertAlign w:val="subscript"/>
          </w:rPr>
          <w:t>ee</w:t>
        </w:r>
        <w:r w:rsidRPr="001570EA">
          <w:rPr>
            <w:rFonts w:eastAsia="Calibri" w:cs="Arial"/>
            <w:i/>
            <w:vertAlign w:val="subscript"/>
          </w:rPr>
          <w:t xml:space="preserve"> </w:t>
        </w:r>
        <w:r w:rsidRPr="001570EA">
          <w:rPr>
            <w:rFonts w:eastAsia="Calibri" w:cs="Arial"/>
            <w:iCs/>
          </w:rPr>
          <w:t>variable only applies to direct install replacement of the recycled refrigerator or freezer unit.</w:t>
        </w:r>
      </w:ins>
    </w:p>
    <w:p w14:paraId="3D4F095A" w14:textId="77777777" w:rsidR="004E6452" w:rsidRPr="001570EA" w:rsidRDefault="004E6452" w:rsidP="004E6452">
      <w:pPr>
        <w:rPr>
          <w:rFonts w:eastAsia="Calibri" w:cs="Arial"/>
          <w:sz w:val="16"/>
          <w:szCs w:val="16"/>
        </w:rPr>
      </w:pPr>
    </w:p>
    <w:p w14:paraId="1C26A534" w14:textId="6D7608B6" w:rsidR="004E6452" w:rsidRPr="001570EA" w:rsidRDefault="008A402F" w:rsidP="004E6452">
      <w:pPr>
        <w:rPr>
          <w:rFonts w:cs="Arial"/>
        </w:rPr>
      </w:pPr>
      <m:oMathPara>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m:t>
          </m:r>
          <m:r>
            <w:rPr>
              <w:rFonts w:ascii="Cambria Math" w:hAnsi="Cambria Math" w:cs="Arial"/>
            </w:rPr>
            <m:t>days</m:t>
          </m:r>
          <m:r>
            <w:rPr>
              <w:rFonts w:ascii="Cambria Math" w:hAnsi="Cambria Math" w:cs="Arial"/>
            </w:rPr>
            <m:t>×</m:t>
          </m:r>
          <m:d>
            <m:dPr>
              <m:ctrlPr>
                <w:del w:id="19512" w:author="Greg Clendenning" w:date="2024-04-16T16:42:00Z">
                  <w:rPr>
                    <w:rFonts w:ascii="Cambria Math" w:hAnsi="Cambria Math" w:cs="Arial"/>
                    <w:i/>
                  </w:rPr>
                </w:del>
              </m:ctrlPr>
            </m:dPr>
            <m:e>
              <m:r>
                <w:del w:id="19513" w:author="Greg Clendenning" w:date="2024-04-16T16:42:00Z">
                  <w:rPr>
                    <w:rFonts w:ascii="Cambria Math" w:hAnsi="Cambria Math" w:cs="Arial"/>
                  </w:rPr>
                  <m:t>0.582+0.027×</m:t>
                </w:del>
              </m:r>
              <m:r>
                <w:del w:id="19514" w:author="Greg Clendenning" w:date="2024-04-16T16:42:00Z">
                  <w:rPr>
                    <w:rFonts w:ascii="Cambria Math" w:hAnsi="Cambria Math" w:cs="Arial"/>
                  </w:rPr>
                  <m:t>AGE</m:t>
                </w:del>
              </m:r>
              <m:r>
                <w:del w:id="19515" w:author="Greg Clendenning" w:date="2024-04-16T16:42:00Z">
                  <w:rPr>
                    <w:rFonts w:ascii="Cambria Math" w:hAnsi="Cambria Math" w:cs="Arial"/>
                  </w:rPr>
                  <m:t xml:space="preserve"> +1.055×</m:t>
                </w:del>
              </m:r>
              <m:r>
                <w:del w:id="19516" w:author="Greg Clendenning" w:date="2024-04-16T16:42:00Z">
                  <w:rPr>
                    <w:rFonts w:ascii="Cambria Math" w:hAnsi="Cambria Math" w:cs="Arial"/>
                  </w:rPr>
                  <m:t>PRE</m:t>
                </w:del>
              </m:r>
              <m:r>
                <w:del w:id="19517" w:author="Greg Clendenning" w:date="2024-04-16T16:42:00Z">
                  <w:rPr>
                    <w:rFonts w:ascii="Cambria Math" w:hAnsi="Cambria Math" w:cs="Arial"/>
                  </w:rPr>
                  <m:t>1990+0.067×</m:t>
                </w:del>
              </m:r>
              <m:r>
                <w:del w:id="19518" w:author="Greg Clendenning" w:date="2024-04-16T16:42:00Z">
                  <w:rPr>
                    <w:rFonts w:ascii="Cambria Math" w:hAnsi="Cambria Math" w:cs="Arial"/>
                  </w:rPr>
                  <m:t>AV</m:t>
                </w:del>
              </m:r>
              <m:r>
                <w:del w:id="19519" w:author="Greg Clendenning" w:date="2024-04-16T16:42:00Z">
                  <w:rPr>
                    <w:rFonts w:ascii="Cambria Math" w:hAnsi="Cambria Math" w:cs="Arial"/>
                  </w:rPr>
                  <m:t xml:space="preserve"> –1.977×</m:t>
                </w:del>
              </m:r>
              <m:sSub>
                <m:sSubPr>
                  <m:ctrlPr>
                    <w:del w:id="19520" w:author="Greg Clendenning" w:date="2024-04-16T16:42:00Z">
                      <w:rPr>
                        <w:rFonts w:ascii="Cambria Math" w:hAnsi="Cambria Math" w:cs="Arial"/>
                        <w:i/>
                      </w:rPr>
                    </w:del>
                  </m:ctrlPr>
                </m:sSubPr>
                <m:e>
                  <m:r>
                    <w:del w:id="19521" w:author="Greg Clendenning" w:date="2024-04-16T16:42:00Z">
                      <w:rPr>
                        <w:rFonts w:ascii="Cambria Math" w:hAnsi="Cambria Math" w:cs="Arial"/>
                      </w:rPr>
                      <m:t>CONFIG</m:t>
                    </w:del>
                  </m:r>
                </m:e>
                <m:sub>
                  <m:r>
                    <w:del w:id="19522" w:author="Greg Clendenning" w:date="2024-04-16T16:42:00Z">
                      <w:rPr>
                        <w:rFonts w:ascii="Cambria Math" w:hAnsi="Cambria Math" w:cs="Arial"/>
                      </w:rPr>
                      <m:t>single</m:t>
                    </w:del>
                  </m:r>
                  <m:r>
                    <w:del w:id="19523" w:author="Greg Clendenning" w:date="2024-04-16T16:42:00Z">
                      <w:rPr>
                        <w:rFonts w:ascii="Cambria Math" w:hAnsi="Cambria Math" w:cs="Arial"/>
                      </w:rPr>
                      <m:t>-</m:t>
                    </w:del>
                  </m:r>
                  <m:r>
                    <w:del w:id="19524" w:author="Greg Clendenning" w:date="2024-04-16T16:42:00Z">
                      <w:rPr>
                        <w:rFonts w:ascii="Cambria Math" w:hAnsi="Cambria Math" w:cs="Arial"/>
                      </w:rPr>
                      <m:t>door</m:t>
                    </w:del>
                  </m:r>
                </m:sub>
              </m:sSub>
              <m:r>
                <w:del w:id="19525" w:author="Greg Clendenning" w:date="2024-04-16T16:42:00Z">
                  <w:rPr>
                    <w:rFonts w:ascii="Cambria Math" w:hAnsi="Cambria Math" w:cs="Arial"/>
                  </w:rPr>
                  <m:t>+1.071×</m:t>
                </w:del>
              </m:r>
              <m:sSub>
                <m:sSubPr>
                  <m:ctrlPr>
                    <w:del w:id="19526" w:author="Greg Clendenning" w:date="2024-04-16T16:42:00Z">
                      <w:rPr>
                        <w:rFonts w:ascii="Cambria Math" w:hAnsi="Cambria Math" w:cs="Arial"/>
                        <w:i/>
                      </w:rPr>
                    </w:del>
                  </m:ctrlPr>
                </m:sSubPr>
                <m:e>
                  <m:r>
                    <w:del w:id="19527" w:author="Greg Clendenning" w:date="2024-04-16T16:42:00Z">
                      <w:rPr>
                        <w:rFonts w:ascii="Cambria Math" w:hAnsi="Cambria Math" w:cs="Arial"/>
                      </w:rPr>
                      <m:t>CONFIG</m:t>
                    </w:del>
                  </m:r>
                </m:e>
                <m:sub>
                  <m:r>
                    <w:del w:id="19528" w:author="Greg Clendenning" w:date="2024-04-16T16:42:00Z">
                      <w:rPr>
                        <w:rFonts w:ascii="Cambria Math" w:hAnsi="Cambria Math" w:cs="Arial"/>
                      </w:rPr>
                      <m:t>side</m:t>
                    </w:del>
                  </m:r>
                  <m:r>
                    <w:del w:id="19529" w:author="Greg Clendenning" w:date="2024-04-16T16:42:00Z">
                      <w:rPr>
                        <w:rFonts w:ascii="Cambria Math" w:hAnsi="Cambria Math" w:cs="Arial"/>
                      </w:rPr>
                      <m:t>-</m:t>
                    </w:del>
                  </m:r>
                  <m:r>
                    <w:del w:id="19530" w:author="Greg Clendenning" w:date="2024-04-16T16:42:00Z">
                      <w:rPr>
                        <w:rFonts w:ascii="Cambria Math" w:hAnsi="Cambria Math" w:cs="Arial"/>
                      </w:rPr>
                      <m:t>by</m:t>
                    </w:del>
                  </m:r>
                  <m:r>
                    <w:del w:id="19531" w:author="Greg Clendenning" w:date="2024-04-16T16:42:00Z">
                      <w:rPr>
                        <w:rFonts w:ascii="Cambria Math" w:hAnsi="Cambria Math" w:cs="Arial"/>
                      </w:rPr>
                      <m:t>-</m:t>
                    </w:del>
                  </m:r>
                  <m:r>
                    <w:del w:id="19532" w:author="Greg Clendenning" w:date="2024-04-16T16:42:00Z">
                      <w:rPr>
                        <w:rFonts w:ascii="Cambria Math" w:hAnsi="Cambria Math" w:cs="Arial"/>
                      </w:rPr>
                      <m:t>side</m:t>
                    </w:del>
                  </m:r>
                </m:sub>
              </m:sSub>
              <m:r>
                <w:del w:id="19533" w:author="Greg Clendenning" w:date="2024-04-16T16:42:00Z">
                  <w:rPr>
                    <w:rFonts w:ascii="Cambria Math" w:hAnsi="Cambria Math" w:cs="Arial"/>
                  </w:rPr>
                  <m:t>+0.605×</m:t>
                </w:del>
              </m:r>
              <m:r>
                <w:del w:id="19534" w:author="Greg Clendenning" w:date="2024-04-16T16:42:00Z">
                  <w:rPr>
                    <w:rFonts w:ascii="Cambria Math" w:hAnsi="Cambria Math" w:cs="Arial"/>
                  </w:rPr>
                  <m:t>PRIMARY</m:t>
                </w:del>
              </m:r>
              <m:r>
                <w:del w:id="19535" w:author="Greg Clendenning" w:date="2024-04-16T16:42:00Z">
                  <w:rPr>
                    <w:rFonts w:ascii="Cambria Math" w:hAnsi="Cambria Math" w:cs="Arial"/>
                  </w:rPr>
                  <m:t>+0.02×</m:t>
                </w:del>
              </m:r>
              <m:d>
                <m:dPr>
                  <m:ctrlPr>
                    <w:del w:id="19536" w:author="Greg Clendenning" w:date="2024-04-16T16:42:00Z">
                      <w:rPr>
                        <w:rFonts w:ascii="Cambria Math" w:hAnsi="Cambria Math" w:cs="Arial"/>
                        <w:i/>
                      </w:rPr>
                    </w:del>
                  </m:ctrlPr>
                </m:dPr>
                <m:e>
                  <m:r>
                    <w:del w:id="19537" w:author="Greg Clendenning" w:date="2024-04-16T16:42:00Z">
                      <w:rPr>
                        <w:rFonts w:ascii="Cambria Math" w:hAnsi="Cambria Math" w:cs="Arial"/>
                      </w:rPr>
                      <m:t>UNCONDITIONED</m:t>
                    </w:del>
                  </m:r>
                  <m:r>
                    <w:del w:id="19538" w:author="Greg Clendenning" w:date="2024-04-16T16:42:00Z">
                      <w:rPr>
                        <w:rFonts w:ascii="Cambria Math" w:hAnsi="Cambria Math" w:cs="Arial"/>
                      </w:rPr>
                      <m:t>×</m:t>
                    </w:del>
                  </m:r>
                  <m:r>
                    <w:del w:id="19539" w:author="Greg Clendenning" w:date="2024-04-16T16:42:00Z">
                      <w:rPr>
                        <w:rFonts w:ascii="Cambria Math" w:hAnsi="Cambria Math" w:cs="Arial"/>
                      </w:rPr>
                      <m:t>CDD</m:t>
                    </w:del>
                  </m:r>
                  <m:r>
                    <w:del w:id="19540" w:author="Greg Clendenning" w:date="2024-04-16T16:42:00Z">
                      <w:rPr>
                        <w:rFonts w:ascii="Cambria Math" w:hAnsi="Cambria Math" w:cs="Arial"/>
                      </w:rPr>
                      <m:t>÷365.25</m:t>
                    </w:del>
                  </m:r>
                  <m:f>
                    <m:fPr>
                      <m:ctrlPr>
                        <w:del w:id="19541" w:author="Greg Clendenning" w:date="2024-04-16T16:42:00Z">
                          <w:rPr>
                            <w:rFonts w:ascii="Cambria Math" w:hAnsi="Cambria Math" w:cs="Arial"/>
                            <w:i/>
                          </w:rPr>
                        </w:del>
                      </m:ctrlPr>
                    </m:fPr>
                    <m:num>
                      <m:r>
                        <w:del w:id="19542" w:author="Greg Clendenning" w:date="2024-04-16T16:42:00Z">
                          <w:rPr>
                            <w:rFonts w:ascii="Cambria Math" w:hAnsi="Cambria Math" w:cs="Arial"/>
                          </w:rPr>
                          <m:t>days</m:t>
                        </w:del>
                      </m:r>
                    </m:num>
                    <m:den>
                      <m:r>
                        <w:del w:id="19543" w:author="Greg Clendenning" w:date="2024-04-16T16:42:00Z">
                          <w:rPr>
                            <w:rFonts w:ascii="Cambria Math" w:hAnsi="Cambria Math" w:cs="Arial"/>
                          </w:rPr>
                          <m:t>year</m:t>
                        </w:del>
                      </m:r>
                    </m:den>
                  </m:f>
                </m:e>
              </m:d>
              <m:r>
                <w:del w:id="19544" w:author="Greg Clendenning" w:date="2024-04-16T16:42:00Z">
                  <w:rPr>
                    <w:rFonts w:ascii="Cambria Math" w:hAnsi="Cambria Math" w:cs="Arial"/>
                  </w:rPr>
                  <m:t>-0.045×</m:t>
                </w:del>
              </m:r>
              <m:d>
                <m:dPr>
                  <m:ctrlPr>
                    <w:del w:id="19545" w:author="Greg Clendenning" w:date="2024-04-16T16:42:00Z">
                      <w:rPr>
                        <w:rFonts w:ascii="Cambria Math" w:hAnsi="Cambria Math" w:cs="Arial"/>
                        <w:i/>
                      </w:rPr>
                    </w:del>
                  </m:ctrlPr>
                </m:dPr>
                <m:e>
                  <m:r>
                    <w:del w:id="19546" w:author="Greg Clendenning" w:date="2024-04-16T16:42:00Z">
                      <w:rPr>
                        <w:rFonts w:ascii="Cambria Math" w:hAnsi="Cambria Math" w:cs="Arial"/>
                      </w:rPr>
                      <m:t>UNCONDITIONED</m:t>
                    </w:del>
                  </m:r>
                  <m:r>
                    <w:del w:id="19547" w:author="Greg Clendenning" w:date="2024-04-16T16:42:00Z">
                      <w:rPr>
                        <w:rFonts w:ascii="Cambria Math" w:hAnsi="Cambria Math" w:cs="Arial"/>
                      </w:rPr>
                      <m:t>×</m:t>
                    </w:del>
                  </m:r>
                  <m:r>
                    <w:del w:id="19548" w:author="Greg Clendenning" w:date="2024-04-16T16:42:00Z">
                      <w:rPr>
                        <w:rFonts w:ascii="Cambria Math" w:hAnsi="Cambria Math" w:cs="Arial"/>
                      </w:rPr>
                      <m:t>HDD</m:t>
                    </w:del>
                  </m:r>
                  <m:r>
                    <w:del w:id="19549" w:author="Greg Clendenning" w:date="2024-04-16T16:42:00Z">
                      <w:rPr>
                        <w:rFonts w:ascii="Cambria Math" w:hAnsi="Cambria Math" w:cs="Arial"/>
                      </w:rPr>
                      <m:t>÷365.25</m:t>
                    </w:del>
                  </m:r>
                  <m:f>
                    <m:fPr>
                      <m:ctrlPr>
                        <w:del w:id="19550" w:author="Greg Clendenning" w:date="2024-04-16T16:42:00Z">
                          <w:rPr>
                            <w:rFonts w:ascii="Cambria Math" w:hAnsi="Cambria Math" w:cs="Arial"/>
                            <w:i/>
                          </w:rPr>
                        </w:del>
                      </m:ctrlPr>
                    </m:fPr>
                    <m:num>
                      <m:r>
                        <w:del w:id="19551" w:author="Greg Clendenning" w:date="2024-04-16T16:42:00Z">
                          <w:rPr>
                            <w:rFonts w:ascii="Cambria Math" w:hAnsi="Cambria Math" w:cs="Arial"/>
                          </w:rPr>
                          <m:t>days</m:t>
                        </w:del>
                      </m:r>
                    </m:num>
                    <m:den>
                      <m:r>
                        <w:del w:id="19552" w:author="Greg Clendenning" w:date="2024-04-16T16:42:00Z">
                          <w:rPr>
                            <w:rFonts w:ascii="Cambria Math" w:hAnsi="Cambria Math" w:cs="Arial"/>
                          </w:rPr>
                          <m:t>year</m:t>
                        </w:del>
                      </m:r>
                    </m:den>
                  </m:f>
                </m:e>
              </m:d>
              <m:r>
                <w:del w:id="19553" w:author="Greg Clendenning" w:date="2024-04-16T16:42:00Z">
                  <w:rPr>
                    <w:rFonts w:ascii="Cambria Math" w:hAnsi="Cambria Math" w:cs="Arial"/>
                  </w:rPr>
                  <m:t xml:space="preserve"> </m:t>
                </w:del>
              </m:r>
            </m:e>
          </m:d>
          <m:d>
            <m:dPr>
              <m:ctrlPr>
                <w:ins w:id="19554" w:author="Greg Clendenning" w:date="2024-04-16T16:42:00Z">
                  <w:rPr>
                    <w:rFonts w:ascii="Cambria Math" w:hAnsi="Cambria Math" w:cs="Arial"/>
                    <w:i/>
                  </w:rPr>
                </w:ins>
              </m:ctrlPr>
            </m:dPr>
            <m:e>
              <m:r>
                <w:ins w:id="19555" w:author="Greg Clendenning" w:date="2024-04-16T16:42:00Z">
                  <w:rPr>
                    <w:rFonts w:ascii="Cambria Math" w:hAnsi="Cambria Math" w:cs="Arial"/>
                  </w:rPr>
                  <m:t>0.582+0.027×</m:t>
                </w:ins>
              </m:r>
              <m:r>
                <w:ins w:id="19556" w:author="Greg Clendenning" w:date="2024-04-16T16:42:00Z">
                  <w:rPr>
                    <w:rFonts w:ascii="Cambria Math" w:hAnsi="Cambria Math" w:cs="Arial"/>
                  </w:rPr>
                  <m:t>AGE</m:t>
                </w:ins>
              </m:r>
              <m:r>
                <w:ins w:id="19557" w:author="Greg Clendenning" w:date="2024-04-16T16:42:00Z">
                  <w:rPr>
                    <w:rFonts w:ascii="Cambria Math" w:hAnsi="Cambria Math" w:cs="Arial"/>
                  </w:rPr>
                  <m:t xml:space="preserve"> +1.055×</m:t>
                </w:ins>
              </m:r>
              <m:r>
                <w:ins w:id="19558" w:author="Greg Clendenning" w:date="2024-04-16T16:42:00Z">
                  <w:rPr>
                    <w:rFonts w:ascii="Cambria Math" w:hAnsi="Cambria Math" w:cs="Arial"/>
                  </w:rPr>
                  <m:t>PRE</m:t>
                </w:ins>
              </m:r>
              <m:r>
                <w:ins w:id="19559" w:author="Greg Clendenning" w:date="2024-04-16T16:42:00Z">
                  <w:rPr>
                    <w:rFonts w:ascii="Cambria Math" w:hAnsi="Cambria Math" w:cs="Arial"/>
                  </w:rPr>
                  <m:t>1990+0.067×</m:t>
                </w:ins>
              </m:r>
              <m:r>
                <w:ins w:id="19560" w:author="Greg Clendenning" w:date="2024-04-16T16:42:00Z">
                  <w:rPr>
                    <w:rFonts w:ascii="Cambria Math" w:hAnsi="Cambria Math" w:cs="Arial"/>
                  </w:rPr>
                  <m:t>V</m:t>
                </w:ins>
              </m:r>
              <m:r>
                <w:ins w:id="19561" w:author="Greg Clendenning" w:date="2024-04-16T16:42:00Z">
                  <w:rPr>
                    <w:rFonts w:ascii="Cambria Math" w:hAnsi="Cambria Math" w:cs="Arial"/>
                  </w:rPr>
                  <m:t xml:space="preserve"> –1.977×</m:t>
                </w:ins>
              </m:r>
              <m:sSub>
                <m:sSubPr>
                  <m:ctrlPr>
                    <w:ins w:id="19562" w:author="Greg Clendenning" w:date="2024-04-16T16:42:00Z">
                      <w:rPr>
                        <w:rFonts w:ascii="Cambria Math" w:hAnsi="Cambria Math" w:cs="Arial"/>
                        <w:i/>
                      </w:rPr>
                    </w:ins>
                  </m:ctrlPr>
                </m:sSubPr>
                <m:e>
                  <m:r>
                    <w:ins w:id="19563" w:author="Greg Clendenning" w:date="2024-04-16T16:42:00Z">
                      <w:rPr>
                        <w:rFonts w:ascii="Cambria Math" w:hAnsi="Cambria Math" w:cs="Arial"/>
                      </w:rPr>
                      <m:t>CONFIG</m:t>
                    </w:ins>
                  </m:r>
                </m:e>
                <m:sub>
                  <m:r>
                    <w:ins w:id="19564" w:author="Greg Clendenning" w:date="2024-04-16T16:42:00Z">
                      <w:rPr>
                        <w:rFonts w:ascii="Cambria Math" w:hAnsi="Cambria Math" w:cs="Arial"/>
                      </w:rPr>
                      <m:t>single</m:t>
                    </w:ins>
                  </m:r>
                  <m:r>
                    <w:ins w:id="19565" w:author="Greg Clendenning" w:date="2024-04-16T16:42:00Z">
                      <w:rPr>
                        <w:rFonts w:ascii="Cambria Math" w:hAnsi="Cambria Math" w:cs="Arial"/>
                      </w:rPr>
                      <m:t>-</m:t>
                    </w:ins>
                  </m:r>
                  <m:r>
                    <w:ins w:id="19566" w:author="Greg Clendenning" w:date="2024-04-16T16:42:00Z">
                      <w:rPr>
                        <w:rFonts w:ascii="Cambria Math" w:hAnsi="Cambria Math" w:cs="Arial"/>
                      </w:rPr>
                      <m:t>door</m:t>
                    </w:ins>
                  </m:r>
                </m:sub>
              </m:sSub>
              <m:r>
                <w:ins w:id="19567" w:author="Greg Clendenning" w:date="2024-04-16T16:42:00Z">
                  <w:rPr>
                    <w:rFonts w:ascii="Cambria Math" w:hAnsi="Cambria Math" w:cs="Arial"/>
                  </w:rPr>
                  <m:t>+1.071×</m:t>
                </w:ins>
              </m:r>
              <m:sSub>
                <m:sSubPr>
                  <m:ctrlPr>
                    <w:ins w:id="19568" w:author="Greg Clendenning" w:date="2024-04-16T16:42:00Z">
                      <w:rPr>
                        <w:rFonts w:ascii="Cambria Math" w:hAnsi="Cambria Math" w:cs="Arial"/>
                        <w:i/>
                      </w:rPr>
                    </w:ins>
                  </m:ctrlPr>
                </m:sSubPr>
                <m:e>
                  <m:r>
                    <w:ins w:id="19569" w:author="Greg Clendenning" w:date="2024-04-16T16:42:00Z">
                      <w:rPr>
                        <w:rFonts w:ascii="Cambria Math" w:hAnsi="Cambria Math" w:cs="Arial"/>
                      </w:rPr>
                      <m:t>CONFIG</m:t>
                    </w:ins>
                  </m:r>
                </m:e>
                <m:sub>
                  <m:r>
                    <w:ins w:id="19570" w:author="Greg Clendenning" w:date="2024-04-16T16:42:00Z">
                      <w:rPr>
                        <w:rFonts w:ascii="Cambria Math" w:hAnsi="Cambria Math" w:cs="Arial"/>
                      </w:rPr>
                      <m:t>side</m:t>
                    </w:ins>
                  </m:r>
                  <m:r>
                    <w:ins w:id="19571" w:author="Greg Clendenning" w:date="2024-04-16T16:42:00Z">
                      <w:rPr>
                        <w:rFonts w:ascii="Cambria Math" w:hAnsi="Cambria Math" w:cs="Arial"/>
                      </w:rPr>
                      <m:t>-</m:t>
                    </w:ins>
                  </m:r>
                  <m:r>
                    <w:ins w:id="19572" w:author="Greg Clendenning" w:date="2024-04-16T16:42:00Z">
                      <w:rPr>
                        <w:rFonts w:ascii="Cambria Math" w:hAnsi="Cambria Math" w:cs="Arial"/>
                      </w:rPr>
                      <m:t>by</m:t>
                    </w:ins>
                  </m:r>
                  <m:r>
                    <w:ins w:id="19573" w:author="Greg Clendenning" w:date="2024-04-16T16:42:00Z">
                      <w:rPr>
                        <w:rFonts w:ascii="Cambria Math" w:hAnsi="Cambria Math" w:cs="Arial"/>
                      </w:rPr>
                      <m:t>-</m:t>
                    </w:ins>
                  </m:r>
                  <m:r>
                    <w:ins w:id="19574" w:author="Greg Clendenning" w:date="2024-04-16T16:42:00Z">
                      <w:rPr>
                        <w:rFonts w:ascii="Cambria Math" w:hAnsi="Cambria Math" w:cs="Arial"/>
                      </w:rPr>
                      <m:t>side</m:t>
                    </w:ins>
                  </m:r>
                </m:sub>
              </m:sSub>
              <m:r>
                <w:ins w:id="19575" w:author="Greg Clendenning" w:date="2024-04-16T16:42:00Z">
                  <w:rPr>
                    <w:rFonts w:ascii="Cambria Math" w:hAnsi="Cambria Math" w:cs="Arial"/>
                  </w:rPr>
                  <m:t>+0.605×</m:t>
                </w:ins>
              </m:r>
              <m:r>
                <w:ins w:id="19576" w:author="Greg Clendenning" w:date="2024-04-16T16:42:00Z">
                  <w:rPr>
                    <w:rFonts w:ascii="Cambria Math" w:hAnsi="Cambria Math" w:cs="Arial"/>
                  </w:rPr>
                  <m:t>PRIMARY</m:t>
                </w:ins>
              </m:r>
              <m:r>
                <w:ins w:id="19577" w:author="Greg Clendenning" w:date="2024-04-16T16:42:00Z">
                  <w:rPr>
                    <w:rFonts w:ascii="Cambria Math" w:hAnsi="Cambria Math" w:cs="Arial"/>
                  </w:rPr>
                  <m:t>+0.02×</m:t>
                </w:ins>
              </m:r>
              <m:d>
                <m:dPr>
                  <m:ctrlPr>
                    <w:ins w:id="19578" w:author="Greg Clendenning" w:date="2024-04-16T16:42:00Z">
                      <w:rPr>
                        <w:rFonts w:ascii="Cambria Math" w:hAnsi="Cambria Math" w:cs="Arial"/>
                        <w:i/>
                      </w:rPr>
                    </w:ins>
                  </m:ctrlPr>
                </m:dPr>
                <m:e>
                  <m:r>
                    <w:ins w:id="19579" w:author="Greg Clendenning" w:date="2024-04-16T16:42:00Z">
                      <w:rPr>
                        <w:rFonts w:ascii="Cambria Math" w:hAnsi="Cambria Math" w:cs="Arial"/>
                      </w:rPr>
                      <m:t>UNCONDITIONED</m:t>
                    </w:ins>
                  </m:r>
                  <m:r>
                    <w:ins w:id="19580" w:author="Greg Clendenning" w:date="2024-04-16T16:42:00Z">
                      <w:rPr>
                        <w:rFonts w:ascii="Cambria Math" w:hAnsi="Cambria Math" w:cs="Arial"/>
                      </w:rPr>
                      <m:t>×</m:t>
                    </w:ins>
                  </m:r>
                  <m:r>
                    <w:ins w:id="19581" w:author="Greg Clendenning" w:date="2024-04-16T16:42:00Z">
                      <w:rPr>
                        <w:rFonts w:ascii="Cambria Math" w:hAnsi="Cambria Math" w:cs="Arial"/>
                      </w:rPr>
                      <m:t>CDD</m:t>
                    </w:ins>
                  </m:r>
                  <m:r>
                    <w:ins w:id="19582" w:author="Greg Clendenning" w:date="2024-04-16T16:42:00Z">
                      <w:rPr>
                        <w:rFonts w:ascii="Cambria Math" w:hAnsi="Cambria Math" w:cs="Arial"/>
                      </w:rPr>
                      <m:t>÷365.25</m:t>
                    </w:ins>
                  </m:r>
                  <m:f>
                    <m:fPr>
                      <m:ctrlPr>
                        <w:ins w:id="19583" w:author="Greg Clendenning" w:date="2024-04-16T16:42:00Z">
                          <w:rPr>
                            <w:rFonts w:ascii="Cambria Math" w:hAnsi="Cambria Math" w:cs="Arial"/>
                            <w:i/>
                          </w:rPr>
                        </w:ins>
                      </m:ctrlPr>
                    </m:fPr>
                    <m:num>
                      <m:r>
                        <w:ins w:id="19584" w:author="Greg Clendenning" w:date="2024-04-16T16:42:00Z">
                          <w:rPr>
                            <w:rFonts w:ascii="Cambria Math" w:hAnsi="Cambria Math" w:cs="Arial"/>
                          </w:rPr>
                          <m:t>days</m:t>
                        </w:ins>
                      </m:r>
                    </m:num>
                    <m:den>
                      <m:r>
                        <w:ins w:id="19585" w:author="Greg Clendenning" w:date="2024-04-16T16:42:00Z">
                          <w:rPr>
                            <w:rFonts w:ascii="Cambria Math" w:hAnsi="Cambria Math" w:cs="Arial"/>
                          </w:rPr>
                          <m:t>year</m:t>
                        </w:ins>
                      </m:r>
                    </m:den>
                  </m:f>
                </m:e>
              </m:d>
              <m:r>
                <w:ins w:id="19586" w:author="Greg Clendenning" w:date="2024-04-16T16:42:00Z">
                  <w:rPr>
                    <w:rFonts w:ascii="Cambria Math" w:hAnsi="Cambria Math" w:cs="Arial"/>
                  </w:rPr>
                  <m:t>-0.045×</m:t>
                </w:ins>
              </m:r>
              <m:d>
                <m:dPr>
                  <m:ctrlPr>
                    <w:ins w:id="19587" w:author="Greg Clendenning" w:date="2024-04-16T16:42:00Z">
                      <w:rPr>
                        <w:rFonts w:ascii="Cambria Math" w:hAnsi="Cambria Math" w:cs="Arial"/>
                        <w:i/>
                      </w:rPr>
                    </w:ins>
                  </m:ctrlPr>
                </m:dPr>
                <m:e>
                  <m:r>
                    <w:ins w:id="19588" w:author="Greg Clendenning" w:date="2024-04-16T16:42:00Z">
                      <w:rPr>
                        <w:rFonts w:ascii="Cambria Math" w:hAnsi="Cambria Math" w:cs="Arial"/>
                      </w:rPr>
                      <m:t>UNCONDITIONED</m:t>
                    </w:ins>
                  </m:r>
                  <m:r>
                    <w:ins w:id="19589" w:author="Greg Clendenning" w:date="2024-04-16T16:42:00Z">
                      <w:rPr>
                        <w:rFonts w:ascii="Cambria Math" w:hAnsi="Cambria Math" w:cs="Arial"/>
                      </w:rPr>
                      <m:t>×</m:t>
                    </w:ins>
                  </m:r>
                  <m:r>
                    <w:ins w:id="19590" w:author="Greg Clendenning" w:date="2024-04-16T16:42:00Z">
                      <w:rPr>
                        <w:rFonts w:ascii="Cambria Math" w:hAnsi="Cambria Math" w:cs="Arial"/>
                      </w:rPr>
                      <m:t>HDD</m:t>
                    </w:ins>
                  </m:r>
                  <m:r>
                    <w:ins w:id="19591" w:author="Greg Clendenning" w:date="2024-04-16T16:42:00Z">
                      <w:rPr>
                        <w:rFonts w:ascii="Cambria Math" w:hAnsi="Cambria Math" w:cs="Arial"/>
                      </w:rPr>
                      <m:t>÷365.25</m:t>
                    </w:ins>
                  </m:r>
                  <m:f>
                    <m:fPr>
                      <m:ctrlPr>
                        <w:ins w:id="19592" w:author="Greg Clendenning" w:date="2024-04-16T16:42:00Z">
                          <w:rPr>
                            <w:rFonts w:ascii="Cambria Math" w:hAnsi="Cambria Math" w:cs="Arial"/>
                            <w:i/>
                          </w:rPr>
                        </w:ins>
                      </m:ctrlPr>
                    </m:fPr>
                    <m:num>
                      <m:r>
                        <w:ins w:id="19593" w:author="Greg Clendenning" w:date="2024-04-16T16:42:00Z">
                          <w:rPr>
                            <w:rFonts w:ascii="Cambria Math" w:hAnsi="Cambria Math" w:cs="Arial"/>
                          </w:rPr>
                          <m:t>days</m:t>
                        </w:ins>
                      </m:r>
                    </m:num>
                    <m:den>
                      <m:r>
                        <w:ins w:id="19594" w:author="Greg Clendenning" w:date="2024-04-16T16:42:00Z">
                          <w:rPr>
                            <w:rFonts w:ascii="Cambria Math" w:hAnsi="Cambria Math" w:cs="Arial"/>
                          </w:rPr>
                          <m:t>year</m:t>
                        </w:ins>
                      </m:r>
                    </m:den>
                  </m:f>
                </m:e>
              </m:d>
              <m:r>
                <w:ins w:id="19595" w:author="Greg Clendenning" w:date="2024-04-16T16:42:00Z">
                  <w:rPr>
                    <w:rFonts w:ascii="Cambria Math" w:hAnsi="Cambria Math" w:cs="Arial"/>
                  </w:rPr>
                  <m:t xml:space="preserve"> </m:t>
                </w:ins>
              </m:r>
            </m:e>
          </m:d>
        </m:oMath>
      </m:oMathPara>
    </w:p>
    <w:p w14:paraId="119C77C3" w14:textId="77777777" w:rsidR="004E6452" w:rsidRPr="001570EA" w:rsidRDefault="004E6452" w:rsidP="004E6452">
      <w:pPr>
        <w:rPr>
          <w:rFonts w:cs="Arial"/>
          <w:sz w:val="16"/>
          <w:szCs w:val="16"/>
        </w:rPr>
      </w:pPr>
    </w:p>
    <w:p w14:paraId="3AAB2C56" w14:textId="64392A0C" w:rsidR="004E6452" w:rsidRPr="001570EA" w:rsidRDefault="008A402F" w:rsidP="004E6452">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xml:space="preserve">= 365.25 </m:t>
          </m:r>
          <m:r>
            <w:rPr>
              <w:rFonts w:ascii="Cambria Math" w:hAnsi="Cambria Math" w:cs="Arial"/>
            </w:rPr>
            <m:t>days</m:t>
          </m:r>
          <m:r>
            <w:rPr>
              <w:rFonts w:ascii="Cambria Math" w:hAnsi="Cambria Math" w:cs="Arial"/>
            </w:rPr>
            <m:t>×</m:t>
          </m:r>
          <m:d>
            <m:dPr>
              <m:ctrlPr>
                <w:del w:id="19596" w:author="Greg Clendenning" w:date="2024-04-16T16:42:00Z">
                  <w:rPr>
                    <w:rFonts w:ascii="Cambria Math" w:hAnsi="Cambria Math" w:cs="Arial"/>
                    <w:i/>
                  </w:rPr>
                </w:del>
              </m:ctrlPr>
            </m:dPr>
            <m:e>
              <m:r>
                <w:del w:id="19597" w:author="Greg Clendenning" w:date="2024-04-16T16:42:00Z">
                  <w:rPr>
                    <w:rFonts w:ascii="Cambria Math" w:hAnsi="Cambria Math" w:cs="Arial"/>
                  </w:rPr>
                  <m:t>-</m:t>
                </w:del>
              </m:r>
              <m:r>
                <w:del w:id="19598" w:author="Greg Clendenning" w:date="2024-04-16T16:42:00Z">
                  <w:rPr>
                    <w:rFonts w:ascii="Cambria Math" w:hAnsi="Cambria Math" w:cs="Arial"/>
                  </w:rPr>
                  <m:t>0.955+0.0454×</m:t>
                </w:del>
              </m:r>
              <m:r>
                <w:del w:id="19599" w:author="Greg Clendenning" w:date="2024-04-16T16:42:00Z">
                  <w:rPr>
                    <w:rFonts w:ascii="Cambria Math" w:hAnsi="Cambria Math" w:cs="Arial"/>
                  </w:rPr>
                  <m:t>AGE</m:t>
                </w:del>
              </m:r>
              <m:r>
                <w:del w:id="19600" w:author="Greg Clendenning" w:date="2024-04-16T16:42:00Z">
                  <w:rPr>
                    <w:rFonts w:ascii="Cambria Math" w:hAnsi="Cambria Math" w:cs="Arial"/>
                  </w:rPr>
                  <m:t xml:space="preserve"> +0.543×</m:t>
                </w:del>
              </m:r>
              <m:r>
                <w:del w:id="19601" w:author="Greg Clendenning" w:date="2024-04-16T16:42:00Z">
                  <w:rPr>
                    <w:rFonts w:ascii="Cambria Math" w:hAnsi="Cambria Math" w:cs="Arial"/>
                  </w:rPr>
                  <m:t>PRE</m:t>
                </w:del>
              </m:r>
              <m:r>
                <w:del w:id="19602" w:author="Greg Clendenning" w:date="2024-04-16T16:42:00Z">
                  <m:rPr>
                    <m:sty m:val="p"/>
                  </m:rPr>
                  <w:rPr>
                    <w:rFonts w:ascii="Cambria Math" w:hAnsi="Cambria Math" w:cs="Arial"/>
                  </w:rPr>
                  <m:t>1990</m:t>
                </w:del>
              </m:r>
              <m:r>
                <w:del w:id="19603" w:author="Greg Clendenning" w:date="2024-04-16T16:42:00Z">
                  <w:rPr>
                    <w:rFonts w:ascii="Cambria Math" w:hAnsi="Cambria Math" w:cs="Arial"/>
                  </w:rPr>
                  <m:t>+0.120×</m:t>
                </w:del>
              </m:r>
              <m:r>
                <w:del w:id="19604" w:author="Greg Clendenning" w:date="2024-04-16T16:42:00Z">
                  <w:rPr>
                    <w:rFonts w:ascii="Cambria Math" w:hAnsi="Cambria Math" w:cs="Arial"/>
                  </w:rPr>
                  <m:t>AV</m:t>
                </w:del>
              </m:r>
              <m:r>
                <w:del w:id="19605" w:author="Greg Clendenning" w:date="2024-04-16T16:42:00Z">
                  <w:rPr>
                    <w:rFonts w:ascii="Cambria Math" w:hAnsi="Cambria Math" w:cs="Arial"/>
                  </w:rPr>
                  <m:t>+0.298×</m:t>
                </w:del>
              </m:r>
              <m:sSub>
                <m:sSubPr>
                  <m:ctrlPr>
                    <w:del w:id="19606" w:author="Greg Clendenning" w:date="2024-04-16T16:42:00Z">
                      <w:rPr>
                        <w:rFonts w:ascii="Cambria Math" w:hAnsi="Cambria Math" w:cs="Arial"/>
                        <w:i/>
                      </w:rPr>
                    </w:del>
                  </m:ctrlPr>
                </m:sSubPr>
                <m:e>
                  <m:r>
                    <w:del w:id="19607" w:author="Greg Clendenning" w:date="2024-04-16T16:42:00Z">
                      <w:rPr>
                        <w:rFonts w:ascii="Cambria Math" w:hAnsi="Cambria Math" w:cs="Arial"/>
                      </w:rPr>
                      <m:t>CONFIG</m:t>
                    </w:del>
                  </m:r>
                </m:e>
                <m:sub>
                  <m:r>
                    <w:del w:id="19608" w:author="Greg Clendenning" w:date="2024-04-16T16:42:00Z">
                      <w:rPr>
                        <w:rFonts w:ascii="Cambria Math" w:hAnsi="Cambria Math" w:cs="Arial"/>
                      </w:rPr>
                      <m:t>c</m:t>
                    </w:del>
                  </m:r>
                  <m:r>
                    <w:del w:id="19609" w:author="Greg Clendenning" w:date="2024-04-16T16:42:00Z">
                      <w:rPr>
                        <w:rFonts w:ascii="Cambria Math" w:hAnsi="Cambria Math" w:cs="Arial"/>
                      </w:rPr>
                      <m:t>h</m:t>
                    </w:del>
                  </m:r>
                  <m:r>
                    <w:del w:id="19610" w:author="Greg Clendenning" w:date="2024-04-16T16:42:00Z">
                      <w:rPr>
                        <w:rFonts w:ascii="Cambria Math" w:hAnsi="Cambria Math" w:cs="Arial"/>
                      </w:rPr>
                      <m:t>est</m:t>
                    </w:del>
                  </m:r>
                </m:sub>
              </m:sSub>
              <m:r>
                <w:del w:id="19611" w:author="Greg Clendenning" w:date="2024-04-16T16:42:00Z">
                  <w:rPr>
                    <w:rFonts w:ascii="Cambria Math" w:hAnsi="Cambria Math" w:cs="Arial"/>
                  </w:rPr>
                  <m:t>+0.082×</m:t>
                </w:del>
              </m:r>
              <m:d>
                <m:dPr>
                  <m:ctrlPr>
                    <w:del w:id="19612" w:author="Greg Clendenning" w:date="2024-04-16T16:42:00Z">
                      <w:rPr>
                        <w:rFonts w:ascii="Cambria Math" w:hAnsi="Cambria Math" w:cs="Arial"/>
                        <w:i/>
                      </w:rPr>
                    </w:del>
                  </m:ctrlPr>
                </m:dPr>
                <m:e>
                  <m:r>
                    <w:del w:id="19613" w:author="Greg Clendenning" w:date="2024-04-16T16:42:00Z">
                      <w:rPr>
                        <w:rFonts w:ascii="Cambria Math" w:hAnsi="Cambria Math" w:cs="Arial"/>
                      </w:rPr>
                      <m:t>UNCONDITIONED</m:t>
                    </w:del>
                  </m:r>
                  <m:r>
                    <w:del w:id="19614" w:author="Greg Clendenning" w:date="2024-04-16T16:42:00Z">
                      <w:rPr>
                        <w:rFonts w:ascii="Cambria Math" w:hAnsi="Cambria Math" w:cs="Arial"/>
                      </w:rPr>
                      <m:t>×</m:t>
                    </w:del>
                  </m:r>
                  <m:r>
                    <w:del w:id="19615" w:author="Greg Clendenning" w:date="2024-04-16T16:42:00Z">
                      <w:rPr>
                        <w:rFonts w:ascii="Cambria Math" w:hAnsi="Cambria Math" w:cs="Arial"/>
                      </w:rPr>
                      <m:t>CDD</m:t>
                    </w:del>
                  </m:r>
                  <m:r>
                    <w:del w:id="19616" w:author="Greg Clendenning" w:date="2024-04-16T16:42:00Z">
                      <w:rPr>
                        <w:rFonts w:ascii="Cambria Math" w:hAnsi="Cambria Math" w:cs="Arial"/>
                      </w:rPr>
                      <m:t>÷365.25</m:t>
                    </w:del>
                  </m:r>
                  <m:f>
                    <m:fPr>
                      <m:ctrlPr>
                        <w:del w:id="19617" w:author="Greg Clendenning" w:date="2024-04-16T16:42:00Z">
                          <w:rPr>
                            <w:rFonts w:ascii="Cambria Math" w:hAnsi="Cambria Math" w:cs="Arial"/>
                            <w:i/>
                          </w:rPr>
                        </w:del>
                      </m:ctrlPr>
                    </m:fPr>
                    <m:num>
                      <m:r>
                        <w:del w:id="19618" w:author="Greg Clendenning" w:date="2024-04-16T16:42:00Z">
                          <w:rPr>
                            <w:rFonts w:ascii="Cambria Math" w:hAnsi="Cambria Math" w:cs="Arial"/>
                          </w:rPr>
                          <m:t>days</m:t>
                        </w:del>
                      </m:r>
                    </m:num>
                    <m:den>
                      <m:r>
                        <w:del w:id="19619" w:author="Greg Clendenning" w:date="2024-04-16T16:42:00Z">
                          <w:rPr>
                            <w:rFonts w:ascii="Cambria Math" w:hAnsi="Cambria Math" w:cs="Arial"/>
                          </w:rPr>
                          <m:t>year</m:t>
                        </w:del>
                      </m:r>
                    </m:den>
                  </m:f>
                </m:e>
              </m:d>
              <m:r>
                <w:del w:id="19620" w:author="Greg Clendenning" w:date="2024-04-16T16:42:00Z">
                  <w:rPr>
                    <w:rFonts w:ascii="Cambria Math" w:hAnsi="Cambria Math" w:cs="Arial"/>
                  </w:rPr>
                  <m:t>-0.031×</m:t>
                </w:del>
              </m:r>
              <m:d>
                <m:dPr>
                  <m:ctrlPr>
                    <w:del w:id="19621" w:author="Greg Clendenning" w:date="2024-04-16T16:42:00Z">
                      <w:rPr>
                        <w:rFonts w:ascii="Cambria Math" w:hAnsi="Cambria Math" w:cs="Arial"/>
                        <w:i/>
                      </w:rPr>
                    </w:del>
                  </m:ctrlPr>
                </m:dPr>
                <m:e>
                  <m:r>
                    <w:del w:id="19622" w:author="Greg Clendenning" w:date="2024-04-16T16:42:00Z">
                      <w:rPr>
                        <w:rFonts w:ascii="Cambria Math" w:hAnsi="Cambria Math" w:cs="Arial"/>
                      </w:rPr>
                      <m:t>UNCONDITIONED</m:t>
                    </w:del>
                  </m:r>
                  <m:r>
                    <w:del w:id="19623" w:author="Greg Clendenning" w:date="2024-04-16T16:42:00Z">
                      <w:rPr>
                        <w:rFonts w:ascii="Cambria Math" w:hAnsi="Cambria Math" w:cs="Arial"/>
                      </w:rPr>
                      <m:t>×</m:t>
                    </w:del>
                  </m:r>
                  <m:r>
                    <w:del w:id="19624" w:author="Greg Clendenning" w:date="2024-04-16T16:42:00Z">
                      <w:rPr>
                        <w:rFonts w:ascii="Cambria Math" w:hAnsi="Cambria Math" w:cs="Arial"/>
                      </w:rPr>
                      <m:t>HDD</m:t>
                    </w:del>
                  </m:r>
                  <m:r>
                    <w:del w:id="19625" w:author="Greg Clendenning" w:date="2024-04-16T16:42:00Z">
                      <w:rPr>
                        <w:rFonts w:ascii="Cambria Math" w:hAnsi="Cambria Math" w:cs="Arial"/>
                      </w:rPr>
                      <m:t>÷365.25</m:t>
                    </w:del>
                  </m:r>
                  <m:f>
                    <m:fPr>
                      <m:ctrlPr>
                        <w:del w:id="19626" w:author="Greg Clendenning" w:date="2024-04-16T16:42:00Z">
                          <w:rPr>
                            <w:rFonts w:ascii="Cambria Math" w:hAnsi="Cambria Math" w:cs="Arial"/>
                            <w:i/>
                          </w:rPr>
                        </w:del>
                      </m:ctrlPr>
                    </m:fPr>
                    <m:num>
                      <m:r>
                        <w:del w:id="19627" w:author="Greg Clendenning" w:date="2024-04-16T16:42:00Z">
                          <w:rPr>
                            <w:rFonts w:ascii="Cambria Math" w:hAnsi="Cambria Math" w:cs="Arial"/>
                          </w:rPr>
                          <m:t>days</m:t>
                        </w:del>
                      </m:r>
                    </m:num>
                    <m:den>
                      <m:r>
                        <w:del w:id="19628" w:author="Greg Clendenning" w:date="2024-04-16T16:42:00Z">
                          <w:rPr>
                            <w:rFonts w:ascii="Cambria Math" w:hAnsi="Cambria Math" w:cs="Arial"/>
                          </w:rPr>
                          <m:t>year</m:t>
                        </w:del>
                      </m:r>
                    </m:den>
                  </m:f>
                </m:e>
              </m:d>
            </m:e>
          </m:d>
          <m:d>
            <m:dPr>
              <m:ctrlPr>
                <w:ins w:id="19629" w:author="Greg Clendenning" w:date="2024-04-16T16:42:00Z">
                  <w:rPr>
                    <w:rFonts w:ascii="Cambria Math" w:hAnsi="Cambria Math" w:cs="Arial"/>
                    <w:i/>
                  </w:rPr>
                </w:ins>
              </m:ctrlPr>
            </m:dPr>
            <m:e>
              <m:r>
                <w:ins w:id="19630" w:author="Greg Clendenning" w:date="2024-04-16T16:42:00Z">
                  <w:rPr>
                    <w:rFonts w:ascii="Cambria Math" w:hAnsi="Cambria Math" w:cs="Arial"/>
                  </w:rPr>
                  <m:t>-</m:t>
                </w:ins>
              </m:r>
              <m:r>
                <w:ins w:id="19631" w:author="Greg Clendenning" w:date="2024-04-16T16:42:00Z">
                  <w:rPr>
                    <w:rFonts w:ascii="Cambria Math" w:hAnsi="Cambria Math" w:cs="Arial"/>
                  </w:rPr>
                  <m:t>0.955+0.0454×</m:t>
                </w:ins>
              </m:r>
              <m:r>
                <w:ins w:id="19632" w:author="Greg Clendenning" w:date="2024-04-16T16:42:00Z">
                  <w:rPr>
                    <w:rFonts w:ascii="Cambria Math" w:hAnsi="Cambria Math" w:cs="Arial"/>
                  </w:rPr>
                  <m:t>AGE</m:t>
                </w:ins>
              </m:r>
              <m:r>
                <w:ins w:id="19633" w:author="Greg Clendenning" w:date="2024-04-16T16:42:00Z">
                  <w:rPr>
                    <w:rFonts w:ascii="Cambria Math" w:hAnsi="Cambria Math" w:cs="Arial"/>
                  </w:rPr>
                  <m:t xml:space="preserve"> +0.543×</m:t>
                </w:ins>
              </m:r>
              <m:r>
                <w:ins w:id="19634" w:author="Greg Clendenning" w:date="2024-04-16T16:42:00Z">
                  <w:rPr>
                    <w:rFonts w:ascii="Cambria Math" w:hAnsi="Cambria Math" w:cs="Arial"/>
                  </w:rPr>
                  <m:t>PRE</m:t>
                </w:ins>
              </m:r>
              <m:r>
                <w:ins w:id="19635" w:author="Greg Clendenning" w:date="2024-04-16T16:42:00Z">
                  <m:rPr>
                    <m:sty m:val="p"/>
                  </m:rPr>
                  <w:rPr>
                    <w:rFonts w:ascii="Cambria Math" w:hAnsi="Cambria Math" w:cs="Arial"/>
                  </w:rPr>
                  <m:t>1990</m:t>
                </w:ins>
              </m:r>
              <m:r>
                <w:ins w:id="19636" w:author="Greg Clendenning" w:date="2024-04-16T16:42:00Z">
                  <w:rPr>
                    <w:rFonts w:ascii="Cambria Math" w:hAnsi="Cambria Math" w:cs="Arial"/>
                  </w:rPr>
                  <m:t>+0.120×</m:t>
                </w:ins>
              </m:r>
              <m:r>
                <w:ins w:id="19637" w:author="Greg Clendenning" w:date="2024-04-16T16:42:00Z">
                  <w:rPr>
                    <w:rFonts w:ascii="Cambria Math" w:hAnsi="Cambria Math" w:cs="Arial"/>
                  </w:rPr>
                  <m:t>V</m:t>
                </w:ins>
              </m:r>
              <m:r>
                <w:ins w:id="19638" w:author="Greg Clendenning" w:date="2024-04-16T16:42:00Z">
                  <w:rPr>
                    <w:rFonts w:ascii="Cambria Math" w:hAnsi="Cambria Math" w:cs="Arial"/>
                  </w:rPr>
                  <m:t>+0.298×</m:t>
                </w:ins>
              </m:r>
              <m:sSub>
                <m:sSubPr>
                  <m:ctrlPr>
                    <w:ins w:id="19639" w:author="Greg Clendenning" w:date="2024-04-16T16:42:00Z">
                      <w:rPr>
                        <w:rFonts w:ascii="Cambria Math" w:hAnsi="Cambria Math" w:cs="Arial"/>
                        <w:i/>
                      </w:rPr>
                    </w:ins>
                  </m:ctrlPr>
                </m:sSubPr>
                <m:e>
                  <m:r>
                    <w:ins w:id="19640" w:author="Greg Clendenning" w:date="2024-04-16T16:42:00Z">
                      <w:rPr>
                        <w:rFonts w:ascii="Cambria Math" w:hAnsi="Cambria Math" w:cs="Arial"/>
                      </w:rPr>
                      <m:t>CONFIG</m:t>
                    </w:ins>
                  </m:r>
                </m:e>
                <m:sub>
                  <m:r>
                    <w:ins w:id="19641" w:author="Greg Clendenning" w:date="2024-04-16T16:42:00Z">
                      <w:rPr>
                        <w:rFonts w:ascii="Cambria Math" w:hAnsi="Cambria Math" w:cs="Arial"/>
                      </w:rPr>
                      <m:t>c</m:t>
                    </w:ins>
                  </m:r>
                  <m:r>
                    <w:ins w:id="19642" w:author="Greg Clendenning" w:date="2024-04-16T16:42:00Z">
                      <w:rPr>
                        <w:rFonts w:ascii="Cambria Math" w:hAnsi="Cambria Math" w:cs="Arial"/>
                      </w:rPr>
                      <m:t>h</m:t>
                    </w:ins>
                  </m:r>
                  <m:r>
                    <w:ins w:id="19643" w:author="Greg Clendenning" w:date="2024-04-16T16:42:00Z">
                      <w:rPr>
                        <w:rFonts w:ascii="Cambria Math" w:hAnsi="Cambria Math" w:cs="Arial"/>
                      </w:rPr>
                      <m:t>est</m:t>
                    </w:ins>
                  </m:r>
                </m:sub>
              </m:sSub>
              <m:r>
                <w:ins w:id="19644" w:author="Greg Clendenning" w:date="2024-04-16T16:42:00Z">
                  <w:rPr>
                    <w:rFonts w:ascii="Cambria Math" w:hAnsi="Cambria Math" w:cs="Arial"/>
                  </w:rPr>
                  <m:t>+0.082×</m:t>
                </w:ins>
              </m:r>
              <m:d>
                <m:dPr>
                  <m:ctrlPr>
                    <w:ins w:id="19645" w:author="Greg Clendenning" w:date="2024-04-16T16:42:00Z">
                      <w:rPr>
                        <w:rFonts w:ascii="Cambria Math" w:hAnsi="Cambria Math" w:cs="Arial"/>
                        <w:i/>
                      </w:rPr>
                    </w:ins>
                  </m:ctrlPr>
                </m:dPr>
                <m:e>
                  <m:r>
                    <w:ins w:id="19646" w:author="Greg Clendenning" w:date="2024-04-16T16:42:00Z">
                      <w:rPr>
                        <w:rFonts w:ascii="Cambria Math" w:hAnsi="Cambria Math" w:cs="Arial"/>
                      </w:rPr>
                      <m:t>UNCONDITIONED</m:t>
                    </w:ins>
                  </m:r>
                  <m:r>
                    <w:ins w:id="19647" w:author="Greg Clendenning" w:date="2024-04-16T16:42:00Z">
                      <w:rPr>
                        <w:rFonts w:ascii="Cambria Math" w:hAnsi="Cambria Math" w:cs="Arial"/>
                      </w:rPr>
                      <m:t>×</m:t>
                    </w:ins>
                  </m:r>
                  <m:r>
                    <w:ins w:id="19648" w:author="Greg Clendenning" w:date="2024-04-16T16:42:00Z">
                      <w:rPr>
                        <w:rFonts w:ascii="Cambria Math" w:hAnsi="Cambria Math" w:cs="Arial"/>
                      </w:rPr>
                      <m:t>CDD</m:t>
                    </w:ins>
                  </m:r>
                  <m:r>
                    <w:ins w:id="19649" w:author="Greg Clendenning" w:date="2024-04-16T16:42:00Z">
                      <w:rPr>
                        <w:rFonts w:ascii="Cambria Math" w:hAnsi="Cambria Math" w:cs="Arial"/>
                      </w:rPr>
                      <m:t>÷365.25</m:t>
                    </w:ins>
                  </m:r>
                  <m:f>
                    <m:fPr>
                      <m:ctrlPr>
                        <w:ins w:id="19650" w:author="Greg Clendenning" w:date="2024-04-16T16:42:00Z">
                          <w:rPr>
                            <w:rFonts w:ascii="Cambria Math" w:hAnsi="Cambria Math" w:cs="Arial"/>
                            <w:i/>
                          </w:rPr>
                        </w:ins>
                      </m:ctrlPr>
                    </m:fPr>
                    <m:num>
                      <m:r>
                        <w:ins w:id="19651" w:author="Greg Clendenning" w:date="2024-04-16T16:42:00Z">
                          <w:rPr>
                            <w:rFonts w:ascii="Cambria Math" w:hAnsi="Cambria Math" w:cs="Arial"/>
                          </w:rPr>
                          <m:t>days</m:t>
                        </w:ins>
                      </m:r>
                    </m:num>
                    <m:den>
                      <m:r>
                        <w:ins w:id="19652" w:author="Greg Clendenning" w:date="2024-04-16T16:42:00Z">
                          <w:rPr>
                            <w:rFonts w:ascii="Cambria Math" w:hAnsi="Cambria Math" w:cs="Arial"/>
                          </w:rPr>
                          <m:t>year</m:t>
                        </w:ins>
                      </m:r>
                    </m:den>
                  </m:f>
                </m:e>
              </m:d>
              <m:r>
                <w:ins w:id="19653" w:author="Greg Clendenning" w:date="2024-04-16T16:42:00Z">
                  <w:rPr>
                    <w:rFonts w:ascii="Cambria Math" w:hAnsi="Cambria Math" w:cs="Arial"/>
                  </w:rPr>
                  <m:t>-0.031×</m:t>
                </w:ins>
              </m:r>
              <m:d>
                <m:dPr>
                  <m:ctrlPr>
                    <w:ins w:id="19654" w:author="Greg Clendenning" w:date="2024-04-16T16:42:00Z">
                      <w:rPr>
                        <w:rFonts w:ascii="Cambria Math" w:hAnsi="Cambria Math" w:cs="Arial"/>
                        <w:i/>
                      </w:rPr>
                    </w:ins>
                  </m:ctrlPr>
                </m:dPr>
                <m:e>
                  <m:r>
                    <w:ins w:id="19655" w:author="Greg Clendenning" w:date="2024-04-16T16:42:00Z">
                      <w:rPr>
                        <w:rFonts w:ascii="Cambria Math" w:hAnsi="Cambria Math" w:cs="Arial"/>
                      </w:rPr>
                      <m:t>UNCONDITIONED</m:t>
                    </w:ins>
                  </m:r>
                  <m:r>
                    <w:ins w:id="19656" w:author="Greg Clendenning" w:date="2024-04-16T16:42:00Z">
                      <w:rPr>
                        <w:rFonts w:ascii="Cambria Math" w:hAnsi="Cambria Math" w:cs="Arial"/>
                      </w:rPr>
                      <m:t>×</m:t>
                    </w:ins>
                  </m:r>
                  <m:r>
                    <w:ins w:id="19657" w:author="Greg Clendenning" w:date="2024-04-16T16:42:00Z">
                      <w:rPr>
                        <w:rFonts w:ascii="Cambria Math" w:hAnsi="Cambria Math" w:cs="Arial"/>
                      </w:rPr>
                      <m:t>HDD</m:t>
                    </w:ins>
                  </m:r>
                  <m:r>
                    <w:ins w:id="19658" w:author="Greg Clendenning" w:date="2024-04-16T16:42:00Z">
                      <w:rPr>
                        <w:rFonts w:ascii="Cambria Math" w:hAnsi="Cambria Math" w:cs="Arial"/>
                      </w:rPr>
                      <m:t>÷365.25</m:t>
                    </w:ins>
                  </m:r>
                  <m:f>
                    <m:fPr>
                      <m:ctrlPr>
                        <w:ins w:id="19659" w:author="Greg Clendenning" w:date="2024-04-16T16:42:00Z">
                          <w:rPr>
                            <w:rFonts w:ascii="Cambria Math" w:hAnsi="Cambria Math" w:cs="Arial"/>
                            <w:i/>
                          </w:rPr>
                        </w:ins>
                      </m:ctrlPr>
                    </m:fPr>
                    <m:num>
                      <m:r>
                        <w:ins w:id="19660" w:author="Greg Clendenning" w:date="2024-04-16T16:42:00Z">
                          <w:rPr>
                            <w:rFonts w:ascii="Cambria Math" w:hAnsi="Cambria Math" w:cs="Arial"/>
                          </w:rPr>
                          <m:t>days</m:t>
                        </w:ins>
                      </m:r>
                    </m:num>
                    <m:den>
                      <m:r>
                        <w:ins w:id="19661" w:author="Greg Clendenning" w:date="2024-04-16T16:42:00Z">
                          <w:rPr>
                            <w:rFonts w:ascii="Cambria Math" w:hAnsi="Cambria Math" w:cs="Arial"/>
                          </w:rPr>
                          <m:t>year</m:t>
                        </w:ins>
                      </m:r>
                    </m:den>
                  </m:f>
                </m:e>
              </m:d>
            </m:e>
          </m:d>
        </m:oMath>
      </m:oMathPara>
    </w:p>
    <w:p w14:paraId="000EF8FD" w14:textId="77777777" w:rsidR="004E6452" w:rsidRPr="001570EA" w:rsidRDefault="004E6452" w:rsidP="004E6452">
      <w:pPr>
        <w:rPr>
          <w:moveFrom w:id="19662" w:author="Greg Clendenning" w:date="2024-04-16T16:42:00Z"/>
          <w:rFonts w:cs="Arial"/>
        </w:rPr>
      </w:pPr>
      <w:moveFromRangeStart w:id="19663" w:author="Greg Clendenning" w:date="2024-04-16T16:42:00Z" w:name="move164178321"/>
    </w:p>
    <w:p w14:paraId="5972A13B" w14:textId="77777777" w:rsidR="004E6452" w:rsidRPr="001570EA" w:rsidRDefault="004E6452" w:rsidP="004E6452">
      <w:pPr>
        <w:rPr>
          <w:moveFrom w:id="19664" w:author="Greg Clendenning" w:date="2024-04-16T16:42:00Z"/>
          <w:rFonts w:cs="Arial"/>
          <w:b/>
        </w:rPr>
      </w:pPr>
      <w:moveFrom w:id="19665" w:author="Greg Clendenning" w:date="2024-04-16T16:42:00Z">
        <w:r w:rsidRPr="001570EA">
          <w:rPr>
            <w:rFonts w:cs="Arial"/>
            <w:b/>
          </w:rPr>
          <w:t>Adjusted Volume (AV)</w:t>
        </w:r>
      </w:moveFrom>
    </w:p>
    <w:p w14:paraId="24AED7A8" w14:textId="77777777" w:rsidR="00FA5174" w:rsidRDefault="004E6452" w:rsidP="00FA5174">
      <w:pPr>
        <w:rPr>
          <w:del w:id="19666" w:author="Greg Clendenning" w:date="2024-04-16T16:42:00Z"/>
          <w:rFonts w:cs="Arial"/>
        </w:rPr>
      </w:pPr>
      <w:moveFrom w:id="19667" w:author="Greg Clendenning" w:date="2024-04-16T16:42:00Z">
        <w:r w:rsidRPr="001570EA">
          <w:t xml:space="preserve">The adjusted volume equations below account for the greater load of freezer compartments compared to compartments for fresh food. </w:t>
        </w:r>
      </w:moveFrom>
      <w:moveFromRangeEnd w:id="19663"/>
      <w:del w:id="19668" w:author="Greg Clendenning" w:date="2024-04-16T16:42:00Z">
        <w:r w:rsidR="00FA5174">
          <w:rPr>
            <w:rFonts w:cs="Arial"/>
          </w:rPr>
          <w:delText>For Category 1 and 1A “All-refrigerators”:</w:delText>
        </w:r>
      </w:del>
    </w:p>
    <w:p w14:paraId="62940073" w14:textId="77777777" w:rsidR="00FA5174" w:rsidRPr="00BE046F" w:rsidRDefault="00FA5174" w:rsidP="00FA5174">
      <w:pPr>
        <w:spacing w:before="120" w:after="120"/>
        <w:rPr>
          <w:del w:id="19669" w:author="Greg Clendenning" w:date="2024-04-16T16:42:00Z"/>
          <w:rFonts w:cs="Arial"/>
        </w:rPr>
      </w:pPr>
      <w:del w:id="19670" w:author="Greg Clendenning" w:date="2024-04-16T16:42:00Z">
        <w:r w:rsidRPr="006306B4">
          <w:rPr>
            <w:rFonts w:ascii="Cambria Math" w:hAnsi="Cambria Math" w:cs="Arial"/>
            <w:i/>
          </w:rPr>
          <w:delText>AV</w:delText>
        </w:r>
        <w:r>
          <w:rPr>
            <w:rFonts w:cs="Arial"/>
          </w:rPr>
          <w:tab/>
        </w:r>
      </w:del>
      <m:oMath>
        <m:r>
          <w:del w:id="19671" w:author="Greg Clendenning" w:date="2024-04-16T16:42:00Z">
            <w:rPr>
              <w:rFonts w:ascii="Cambria Math" w:hAnsi="Cambria Math" w:cs="Arial"/>
            </w:rPr>
            <m:t>=Fresh Volume+Freezer Volume</m:t>
          </w:del>
        </m:r>
      </m:oMath>
    </w:p>
    <w:p w14:paraId="62E2335C" w14:textId="77777777" w:rsidR="00FA5174" w:rsidRDefault="00FA5174" w:rsidP="00FA5174">
      <w:pPr>
        <w:rPr>
          <w:del w:id="19672" w:author="Greg Clendenning" w:date="2024-04-16T16:42:00Z"/>
          <w:rFonts w:cs="Arial"/>
        </w:rPr>
      </w:pPr>
      <w:del w:id="19673" w:author="Greg Clendenning" w:date="2024-04-16T16:42:00Z">
        <w:r>
          <w:rPr>
            <w:rFonts w:cs="Arial"/>
          </w:rPr>
          <w:delText>For all other categories:</w:delText>
        </w:r>
      </w:del>
    </w:p>
    <w:p w14:paraId="53D0B76F" w14:textId="1AD94CBB" w:rsidR="004E6452" w:rsidRPr="001570EA" w:rsidRDefault="00FA5174">
      <w:pPr>
        <w:rPr>
          <w:rFonts w:cs="Arial"/>
        </w:rPr>
        <w:pPrChange w:id="19674" w:author="Greg Clendenning" w:date="2024-04-16T16:42:00Z">
          <w:pPr>
            <w:spacing w:before="120"/>
          </w:pPr>
        </w:pPrChange>
      </w:pPr>
      <w:del w:id="19675" w:author="Greg Clendenning" w:date="2024-04-16T16:42:00Z">
        <w:r w:rsidRPr="006306B4">
          <w:rPr>
            <w:rFonts w:ascii="Cambria Math" w:hAnsi="Cambria Math" w:cs="Arial"/>
            <w:i/>
          </w:rPr>
          <w:delText>AV</w:delText>
        </w:r>
        <w:r>
          <w:rPr>
            <w:rFonts w:cs="Arial"/>
          </w:rPr>
          <w:tab/>
        </w:r>
      </w:del>
      <m:oMath>
        <m:r>
          <w:del w:id="19676" w:author="Greg Clendenning" w:date="2024-04-16T16:42:00Z">
            <w:rPr>
              <w:rFonts w:ascii="Cambria Math" w:hAnsi="Cambria Math" w:cs="Arial"/>
            </w:rPr>
            <m:t>=Fresh Volume+1.76×Freezer Volume</m:t>
          </w:del>
        </m:r>
      </m:oMath>
    </w:p>
    <w:p w14:paraId="0919EF26" w14:textId="77777777" w:rsidR="004E6452" w:rsidRPr="001570EA" w:rsidRDefault="004E6452">
      <w:pPr>
        <w:spacing w:before="120"/>
        <w:rPr>
          <w:rFonts w:cs="Arial"/>
          <w:b/>
        </w:rPr>
        <w:pPrChange w:id="19677" w:author="Greg Clendenning" w:date="2024-04-16T16:42:00Z">
          <w:pPr/>
        </w:pPrChange>
      </w:pPr>
      <w:r w:rsidRPr="001570EA">
        <w:rPr>
          <w:rFonts w:cs="Arial"/>
          <w:b/>
        </w:rPr>
        <w:t>Part-Use Factor</w:t>
      </w:r>
    </w:p>
    <w:p w14:paraId="42F845C5" w14:textId="77777777" w:rsidR="004E6452" w:rsidRPr="001570EA" w:rsidRDefault="004E6452" w:rsidP="004E6452">
      <w:pPr>
        <w:rPr>
          <w:rFonts w:cs="Arial"/>
        </w:rPr>
      </w:pPr>
      <w:r w:rsidRPr="001570EA">
        <w:rPr>
          <w:rFonts w:cs="Arial"/>
        </w:rPr>
        <w:t>When calculating default per unit kWh savings for a removed refrigerator or freezer, it is necessary to calculate and apply a “Part-Use” factor. “Part-use” is an appliance recycling-specific adjustment factor used to convert the UEC (determined through the methods detailed above) into an average per-unit deemed savings value. The UEC itself is not equal to the default savings value, because: (1) the UEC model yields an estimate of annual consumption, and (2) not all recycled refrigerators and freezers would have operated year-round had they not been decommissioned through the program.</w:t>
      </w:r>
    </w:p>
    <w:p w14:paraId="49995C8D" w14:textId="77777777" w:rsidR="004E6452" w:rsidRPr="001570EA" w:rsidRDefault="004E6452" w:rsidP="004E6452">
      <w:pPr>
        <w:rPr>
          <w:rFonts w:cs="Arial"/>
        </w:rPr>
      </w:pPr>
    </w:p>
    <w:p w14:paraId="1B8059BA" w14:textId="0683C224" w:rsidR="004E6452" w:rsidRPr="001570EA" w:rsidRDefault="004E6452" w:rsidP="004E6452">
      <w:pPr>
        <w:rPr>
          <w:rFonts w:cs="Arial"/>
        </w:rPr>
      </w:pPr>
      <w:r w:rsidRPr="001570EA">
        <w:rPr>
          <w:rFonts w:cs="Arial"/>
        </w:rPr>
        <w:t xml:space="preserve">In Program Year </w:t>
      </w:r>
      <w:del w:id="19678" w:author="Greg Clendenning" w:date="2024-04-16T16:42:00Z">
        <w:r w:rsidR="00FA5174" w:rsidRPr="00E37D8D">
          <w:rPr>
            <w:rFonts w:cs="Arial"/>
          </w:rPr>
          <w:delText>3</w:delText>
        </w:r>
      </w:del>
      <w:ins w:id="19679" w:author="Greg Clendenning" w:date="2024-04-16T16:42:00Z">
        <w:r w:rsidRPr="001570EA">
          <w:rPr>
            <w:rFonts w:cs="Arial"/>
          </w:rPr>
          <w:t>8</w:t>
        </w:r>
      </w:ins>
      <w:r w:rsidRPr="001570EA">
        <w:rPr>
          <w:rFonts w:cs="Arial"/>
        </w:rPr>
        <w:t>, the Commission determined that the average removed refrigerator was plugged in and used 72.8% of the year and the average freezer was plugged in and used 84.5% of the year.</w:t>
      </w:r>
      <w:r w:rsidRPr="001570EA">
        <w:rPr>
          <w:rFonts w:cs="Arial"/>
          <w:vertAlign w:val="superscript"/>
        </w:rPr>
        <w:t xml:space="preserve">Source </w:t>
      </w:r>
      <w:del w:id="19680" w:author="Greg Clendenning" w:date="2024-04-16T16:42:00Z">
        <w:r w:rsidR="00FA5174">
          <w:rPr>
            <w:rFonts w:cs="Arial"/>
            <w:vertAlign w:val="superscript"/>
          </w:rPr>
          <w:delText>4</w:delText>
        </w:r>
      </w:del>
      <w:ins w:id="19681" w:author="Greg Clendenning" w:date="2024-04-16T16:42:00Z">
        <w:r w:rsidRPr="001570EA">
          <w:rPr>
            <w:rFonts w:cs="Arial"/>
            <w:vertAlign w:val="superscript"/>
          </w:rPr>
          <w:t>3</w:t>
        </w:r>
      </w:ins>
      <w:r w:rsidRPr="001570EA">
        <w:rPr>
          <w:rFonts w:cs="Arial"/>
          <w:vertAlign w:val="superscript"/>
        </w:rPr>
        <w:t xml:space="preserve"> </w:t>
      </w:r>
      <w:r w:rsidRPr="001570EA">
        <w:rPr>
          <w:rFonts w:cs="Arial"/>
        </w:rPr>
        <w:t>These are the default values for the part-use factor. EDCs may elect to calculate an EDC-specific part-use factor for a specific program year. In the event an EDC desires to calculate an EDC-specific part-use factor, EDCs should use the methodology described in section 4.</w:t>
      </w:r>
      <w:del w:id="19682" w:author="Greg Clendenning" w:date="2024-04-16T16:42:00Z">
        <w:r w:rsidR="00FA5174">
          <w:rPr>
            <w:rFonts w:cs="Arial"/>
          </w:rPr>
          <w:delText>3</w:delText>
        </w:r>
      </w:del>
      <w:ins w:id="19683" w:author="Greg Clendenning" w:date="2024-04-16T16:42:00Z">
        <w:r w:rsidRPr="001570EA">
          <w:rPr>
            <w:rFonts w:cs="Arial"/>
          </w:rPr>
          <w:t>4</w:t>
        </w:r>
      </w:ins>
      <w:r w:rsidRPr="001570EA">
        <w:rPr>
          <w:rFonts w:cs="Arial"/>
        </w:rPr>
        <w:t xml:space="preserve"> of the </w:t>
      </w:r>
      <w:r w:rsidRPr="001570EA">
        <w:t>DOE, Uniform Methods Project protocol.</w:t>
      </w:r>
      <w:r w:rsidRPr="001570EA">
        <w:rPr>
          <w:vertAlign w:val="superscript"/>
        </w:rPr>
        <w:t xml:space="preserve">Source </w:t>
      </w:r>
      <w:del w:id="19684" w:author="Greg Clendenning" w:date="2024-04-16T16:42:00Z">
        <w:r w:rsidR="00FA5174">
          <w:rPr>
            <w:vertAlign w:val="superscript"/>
          </w:rPr>
          <w:delText>3</w:delText>
        </w:r>
      </w:del>
      <w:ins w:id="19685" w:author="Greg Clendenning" w:date="2024-04-16T16:42:00Z">
        <w:r w:rsidRPr="001570EA">
          <w:rPr>
            <w:vertAlign w:val="superscript"/>
          </w:rPr>
          <w:t>2</w:t>
        </w:r>
      </w:ins>
    </w:p>
    <w:p w14:paraId="07BB8213" w14:textId="77777777" w:rsidR="004E6452" w:rsidRPr="001570EA" w:rsidRDefault="004E6452" w:rsidP="004E6452">
      <w:pPr>
        <w:rPr>
          <w:moveFrom w:id="19686" w:author="Greg Clendenning" w:date="2024-04-16T16:42:00Z"/>
          <w:rFonts w:eastAsia="Calibri" w:cs="Arial"/>
        </w:rPr>
      </w:pPr>
      <w:moveFromRangeStart w:id="19687" w:author="Greg Clendenning" w:date="2024-04-16T16:42:00Z" w:name="move164178322"/>
    </w:p>
    <w:p w14:paraId="3F79BFB6" w14:textId="77777777" w:rsidR="004E6452" w:rsidRPr="001570EA" w:rsidRDefault="004E6452" w:rsidP="004E6452">
      <w:pPr>
        <w:spacing w:after="120" w:line="264" w:lineRule="auto"/>
        <w:rPr>
          <w:moveFrom w:id="19688" w:author="Greg Clendenning" w:date="2024-04-16T16:42:00Z"/>
          <w:b/>
        </w:rPr>
      </w:pPr>
      <w:moveFrom w:id="19689" w:author="Greg Clendenning" w:date="2024-04-16T16:42:00Z">
        <w:r w:rsidRPr="001570EA">
          <w:rPr>
            <w:b/>
          </w:rPr>
          <w:t>Peak Demand Savings</w:t>
        </w:r>
      </w:moveFrom>
    </w:p>
    <w:p w14:paraId="3CBC746C" w14:textId="77777777" w:rsidR="004E6452" w:rsidRPr="001570EA" w:rsidRDefault="004E6452" w:rsidP="004E6452">
      <w:pPr>
        <w:spacing w:after="120" w:line="264" w:lineRule="auto"/>
        <w:rPr>
          <w:moveFrom w:id="19690" w:author="Greg Clendenning" w:date="2024-04-16T16:42:00Z"/>
        </w:rPr>
      </w:pPr>
      <w:moveFrom w:id="19691" w:author="Greg Clendenning" w:date="2024-04-16T16:42:00Z">
        <w:r w:rsidRPr="001570EA">
          <w:t>Use the below algorithm to calculate the peak demand savings. Multiply the annual kWh savings by an Energy to Demand Factor (ETDF), which is supplied below.</w:t>
        </w:r>
      </w:moveFrom>
    </w:p>
    <w:moveFromRangeEnd w:id="19687"/>
    <w:p w14:paraId="25FEF982" w14:textId="24CB1BC4" w:rsidR="004E6452" w:rsidRPr="001570EA" w:rsidRDefault="00FA5174" w:rsidP="004E6452">
      <w:pPr>
        <w:rPr>
          <w:ins w:id="19692" w:author="Greg Clendenning" w:date="2024-04-16T16:42:00Z"/>
          <w:rFonts w:eastAsia="Calibri" w:cs="Arial"/>
        </w:rPr>
      </w:pPr>
      <w:del w:id="19693" w:author="Greg Clendenning" w:date="2024-04-16T16:42:00Z">
        <w:r>
          <w:rPr>
            <w:rFonts w:cs="Arial"/>
            <w:i/>
          </w:rPr>
          <w:delText>ΔkW</w:delText>
        </w:r>
        <w:r>
          <w:rPr>
            <w:rFonts w:cs="Arial"/>
            <w:i/>
            <w:vertAlign w:val="subscript"/>
          </w:rPr>
          <w:delText>peak</w:delText>
        </w:r>
      </w:del>
    </w:p>
    <w:p w14:paraId="41B6A7E6" w14:textId="77777777" w:rsidR="004E6452" w:rsidRPr="001570EA" w:rsidRDefault="004E6452" w:rsidP="004E6452">
      <w:pPr>
        <w:spacing w:after="120" w:line="264" w:lineRule="auto"/>
        <w:rPr>
          <w:ins w:id="19694" w:author="Greg Clendenning" w:date="2024-04-16T16:42:00Z"/>
          <w:b/>
        </w:rPr>
      </w:pPr>
      <w:ins w:id="19695" w:author="Greg Clendenning" w:date="2024-04-16T16:42:00Z">
        <w:r w:rsidRPr="001570EA">
          <w:rPr>
            <w:b/>
          </w:rPr>
          <w:t>Peak Demand Savings</w:t>
        </w:r>
      </w:ins>
    </w:p>
    <w:p w14:paraId="1753FAD3" w14:textId="77777777" w:rsidR="004E6452" w:rsidRPr="001570EA" w:rsidRDefault="004E6452" w:rsidP="004E6452">
      <w:pPr>
        <w:spacing w:after="120" w:line="264" w:lineRule="auto"/>
        <w:rPr>
          <w:ins w:id="19696" w:author="Greg Clendenning" w:date="2024-04-16T16:42:00Z"/>
        </w:rPr>
      </w:pPr>
      <w:ins w:id="19697" w:author="Greg Clendenning" w:date="2024-04-16T16:42:00Z">
        <w:r w:rsidRPr="001570EA">
          <w:t>Use the below algorithms to calculate peak demand savings.</w:t>
        </w:r>
      </w:ins>
    </w:p>
    <w:p w14:paraId="0BCA2315" w14:textId="1EF50173" w:rsidR="004E6452" w:rsidRPr="001570EA" w:rsidRDefault="004E6452" w:rsidP="004E6452">
      <w:pPr>
        <w:spacing w:after="120" w:line="264" w:lineRule="auto"/>
        <w:rPr>
          <w:oMath/>
          <w:rPrChange w:id="19698" w:author="Greg Clendenning" w:date="2024-04-16T16:42:00Z">
            <w:rPr>
              <w:rFonts w:ascii="Cambria Math" w:hAnsi="Cambria Math"/>
              <w:oMath/>
            </w:rPr>
          </w:rPrChange>
        </w:rPr>
      </w:pPr>
      <w:ins w:id="19699" w:author="Greg Clendenning" w:date="2024-04-16T16:42:00Z">
        <w:r w:rsidRPr="001570EA">
          <w:rPr>
            <w:rFonts w:cs="Arial"/>
            <w:i/>
          </w:rPr>
          <w:t>ΔkW</w:t>
        </w:r>
        <w:r w:rsidRPr="001570EA">
          <w:rPr>
            <w:rFonts w:cs="Arial"/>
            <w:i/>
            <w:vertAlign w:val="subscript"/>
          </w:rPr>
          <w:t>summer</w:t>
        </w:r>
        <w:r w:rsidRPr="001570EA">
          <w:rPr>
            <w:rFonts w:cs="Arial"/>
            <w:i/>
          </w:rPr>
          <w:t xml:space="preserve"> </w:t>
        </w:r>
        <w:r w:rsidRPr="001570EA">
          <w:rPr>
            <w:rFonts w:cs="Arial"/>
            <w:i/>
            <w:vertAlign w:val="subscript"/>
          </w:rPr>
          <w:t>peak</w:t>
        </w:r>
      </w:ins>
      <w:r w:rsidRPr="001570EA">
        <w:rPr>
          <w:rFonts w:cs="Arial"/>
          <w:i/>
          <w:vertAlign w:val="subscript"/>
        </w:rPr>
        <w:tab/>
      </w:r>
      <w:r w:rsidRPr="001570EA">
        <w:rPr>
          <w:rFonts w:cs="Arial"/>
          <w:i/>
          <w:vertAlign w:val="subscript"/>
        </w:rPr>
        <w:tab/>
      </w:r>
      <w:r w:rsidRPr="001570EA">
        <w:rPr>
          <w:rFonts w:cs="Arial"/>
          <w:i/>
          <w:vertAlign w:val="subscript"/>
        </w:rPr>
        <w:tab/>
      </w:r>
      <m:oMath>
        <m:r>
          <w:rPr>
            <w:rFonts w:ascii="Cambria Math" w:hAnsi="Cambria Math" w:cs="Arial"/>
          </w:rPr>
          <m:t>=∆kWh×</m:t>
        </m:r>
        <m:r>
          <w:del w:id="19700" w:author="Greg Clendenning" w:date="2024-04-16T16:42:00Z">
            <w:rPr>
              <w:rFonts w:ascii="Cambria Math" w:hAnsi="Cambria Math" w:cs="Arial"/>
            </w:rPr>
            <m:t>ETDF</m:t>
          </w:del>
        </m:r>
        <m:sSub>
          <m:sSubPr>
            <m:ctrlPr>
              <w:ins w:id="19701" w:author="Greg Clendenning" w:date="2024-04-16T16:42:00Z">
                <w:rPr>
                  <w:rFonts w:ascii="Cambria Math" w:hAnsi="Cambria Math" w:cs="Arial"/>
                  <w:i/>
                </w:rPr>
              </w:ins>
            </m:ctrlPr>
          </m:sSubPr>
          <m:e>
            <m:r>
              <w:ins w:id="19702" w:author="Greg Clendenning" w:date="2024-04-16T16:42:00Z">
                <w:rPr>
                  <w:rFonts w:ascii="Cambria Math" w:hAnsi="Cambria Math" w:cs="Arial"/>
                </w:rPr>
                <m:t>ETDF</m:t>
              </w:ins>
            </m:r>
          </m:e>
          <m:sub>
            <m:r>
              <w:ins w:id="19703" w:author="Greg Clendenning" w:date="2024-04-16T16:42:00Z">
                <w:rPr>
                  <w:rFonts w:ascii="Cambria Math" w:hAnsi="Cambria Math" w:cs="Arial"/>
                </w:rPr>
                <m:t>s</m:t>
              </w:ins>
            </m:r>
          </m:sub>
        </m:sSub>
      </m:oMath>
    </w:p>
    <w:p w14:paraId="64B09978" w14:textId="77777777" w:rsidR="004E6452" w:rsidRPr="001570EA" w:rsidRDefault="004E6452" w:rsidP="004E6452">
      <w:pPr>
        <w:spacing w:after="120" w:line="264" w:lineRule="auto"/>
        <w:rPr>
          <w:ins w:id="19704" w:author="Greg Clendenning" w:date="2024-04-16T16:42:00Z"/>
          <w:rFonts w:cs="Arial"/>
          <w:i/>
        </w:rPr>
      </w:pPr>
      <w:ins w:id="19705" w:author="Greg Clendenning" w:date="2024-04-16T16:42:00Z">
        <w:r w:rsidRPr="001570EA">
          <w:rPr>
            <w:rFonts w:cs="Arial"/>
            <w:i/>
          </w:rPr>
          <w:t>ΔkW</w:t>
        </w:r>
        <w:r w:rsidRPr="001570EA">
          <w:rPr>
            <w:rFonts w:cs="Arial"/>
            <w:i/>
            <w:vertAlign w:val="subscript"/>
          </w:rPr>
          <w:t>winter</w:t>
        </w:r>
        <w:r w:rsidRPr="001570EA">
          <w:rPr>
            <w:rFonts w:cs="Arial"/>
            <w:i/>
          </w:rPr>
          <w:t xml:space="preserve"> </w:t>
        </w:r>
        <w:r w:rsidRPr="001570EA">
          <w:rPr>
            <w:rFonts w:cs="Arial"/>
            <w:i/>
            <w:vertAlign w:val="subscript"/>
          </w:rPr>
          <w:t>peak</w:t>
        </w:r>
        <w:r w:rsidRPr="001570EA">
          <w:rPr>
            <w:rFonts w:cs="Arial"/>
            <w:i/>
            <w:vertAlign w:val="subscript"/>
          </w:rPr>
          <w:tab/>
        </w:r>
        <w:r w:rsidRPr="001570EA">
          <w:rPr>
            <w:rFonts w:cs="Arial"/>
            <w:i/>
            <w:vertAlign w:val="subscript"/>
          </w:rPr>
          <w:tab/>
        </w:r>
        <w:r w:rsidRPr="001570EA">
          <w:rPr>
            <w:rFonts w:cs="Arial"/>
            <w:i/>
            <w:vertAlign w:val="subscript"/>
          </w:rPr>
          <w:tab/>
        </w:r>
      </w:ins>
      <m:oMath>
        <m:r>
          <w:ins w:id="19706" w:author="Greg Clendenning" w:date="2024-04-16T16:42:00Z">
            <w:rPr>
              <w:rFonts w:ascii="Cambria Math" w:hAnsi="Cambria Math" w:cs="Arial"/>
            </w:rPr>
            <m:t>=∆kWh×</m:t>
          </w:ins>
        </m:r>
        <m:sSub>
          <m:sSubPr>
            <m:ctrlPr>
              <w:ins w:id="19707" w:author="Greg Clendenning" w:date="2024-04-16T16:42:00Z">
                <w:rPr>
                  <w:rFonts w:ascii="Cambria Math" w:hAnsi="Cambria Math" w:cs="Arial"/>
                  <w:i/>
                </w:rPr>
              </w:ins>
            </m:ctrlPr>
          </m:sSubPr>
          <m:e>
            <m:r>
              <w:ins w:id="19708" w:author="Greg Clendenning" w:date="2024-04-16T16:42:00Z">
                <w:rPr>
                  <w:rFonts w:ascii="Cambria Math" w:hAnsi="Cambria Math" w:cs="Arial"/>
                </w:rPr>
                <m:t>ETDF</m:t>
              </w:ins>
            </m:r>
          </m:e>
          <m:sub>
            <m:r>
              <w:ins w:id="19709" w:author="Greg Clendenning" w:date="2024-04-16T16:42:00Z">
                <w:rPr>
                  <w:rFonts w:ascii="Cambria Math" w:hAnsi="Cambria Math" w:cs="Arial"/>
                </w:rPr>
                <m:t>w</m:t>
              </w:ins>
            </m:r>
          </m:sub>
        </m:sSub>
      </m:oMath>
    </w:p>
    <w:p w14:paraId="65FC7D50" w14:textId="77777777" w:rsidR="004E6452" w:rsidRPr="001570EA" w:rsidRDefault="004E6452" w:rsidP="004E6452">
      <w:pPr>
        <w:pStyle w:val="SubStyle"/>
      </w:pPr>
      <w:r w:rsidRPr="001570EA">
        <w:t>Definition of Terms</w:t>
      </w:r>
    </w:p>
    <w:p w14:paraId="22605568" w14:textId="38456B0D" w:rsidR="004E6452" w:rsidRPr="001570EA" w:rsidRDefault="004E6452" w:rsidP="004E6452">
      <w:pPr>
        <w:pStyle w:val="Caption"/>
        <w:keepNext w:val="0"/>
      </w:pPr>
      <w:bookmarkStart w:id="19710" w:name="_Toc530141738"/>
      <w:bookmarkStart w:id="19711" w:name="_Toc4759832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19712" w:author="Greg Clendenning" w:date="2024-04-16T16:42:00Z">
        <w:r w:rsidR="003D6F35">
          <w:rPr>
            <w:noProof/>
          </w:rPr>
          <w:delText>77</w:delText>
        </w:r>
      </w:del>
      <w:ins w:id="19713" w:author="Greg Clendenning" w:date="2024-04-16T16:42:00Z">
        <w:r w:rsidR="002E093A" w:rsidRPr="001570EA">
          <w:rPr>
            <w:noProof/>
          </w:rPr>
          <w:t>92</w:t>
        </w:r>
      </w:ins>
      <w:r w:rsidR="002E093A" w:rsidRPr="001570EA">
        <w:fldChar w:fldCharType="end"/>
      </w:r>
      <w:r w:rsidRPr="001570EA">
        <w:t>: Terms</w:t>
      </w:r>
      <w:r w:rsidRPr="001570EA">
        <w:rPr>
          <w:rFonts w:cs="Arial"/>
        </w:rPr>
        <w:t>, Values, and References for</w:t>
      </w:r>
      <w:r w:rsidRPr="001570EA">
        <w:t xml:space="preserve"> Refrigerator and Freezer Recycling</w:t>
      </w:r>
      <w:bookmarkEnd w:id="19710"/>
      <w:bookmarkEnd w:id="19711"/>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9"/>
        <w:gridCol w:w="1184"/>
        <w:gridCol w:w="2361"/>
        <w:gridCol w:w="1057"/>
        <w:tblGridChange w:id="19714">
          <w:tblGrid>
            <w:gridCol w:w="3769"/>
            <w:gridCol w:w="76"/>
            <w:gridCol w:w="1108"/>
            <w:gridCol w:w="153"/>
            <w:gridCol w:w="2208"/>
            <w:gridCol w:w="230"/>
            <w:gridCol w:w="827"/>
          </w:tblGrid>
        </w:tblGridChange>
      </w:tblGrid>
      <w:tr w:rsidR="00475EB1" w:rsidRPr="001570EA" w14:paraId="200BC403" w14:textId="77777777">
        <w:tc>
          <w:tcPr>
            <w:tcW w:w="2261" w:type="pct"/>
            <w:shd w:val="clear" w:color="auto" w:fill="BFBFBF"/>
          </w:tcPr>
          <w:p w14:paraId="64B94D79" w14:textId="77777777" w:rsidR="004E6452" w:rsidRPr="001570EA" w:rsidRDefault="004E6452">
            <w:pPr>
              <w:pStyle w:val="TableCell"/>
              <w:keepNext w:val="0"/>
              <w:spacing w:before="60" w:after="60"/>
              <w:jc w:val="left"/>
              <w:rPr>
                <w:b/>
              </w:rPr>
            </w:pPr>
            <w:r w:rsidRPr="001570EA">
              <w:rPr>
                <w:b/>
              </w:rPr>
              <w:t>Term</w:t>
            </w:r>
          </w:p>
        </w:tc>
        <w:tc>
          <w:tcPr>
            <w:tcW w:w="717" w:type="pct"/>
            <w:shd w:val="clear" w:color="auto" w:fill="BFBFBF"/>
          </w:tcPr>
          <w:p w14:paraId="33DDFADE" w14:textId="77777777" w:rsidR="004E6452" w:rsidRPr="001570EA" w:rsidRDefault="004E6452">
            <w:pPr>
              <w:pStyle w:val="TableCell"/>
              <w:keepNext w:val="0"/>
              <w:spacing w:before="60" w:after="60"/>
              <w:jc w:val="center"/>
              <w:rPr>
                <w:b/>
              </w:rPr>
            </w:pPr>
            <w:r w:rsidRPr="001570EA">
              <w:rPr>
                <w:b/>
              </w:rPr>
              <w:t>Unit</w:t>
            </w:r>
          </w:p>
        </w:tc>
        <w:tc>
          <w:tcPr>
            <w:tcW w:w="1420" w:type="pct"/>
            <w:shd w:val="clear" w:color="auto" w:fill="BFBFBF"/>
          </w:tcPr>
          <w:p w14:paraId="65EDDD4E" w14:textId="77777777" w:rsidR="004E6452" w:rsidRPr="001570EA" w:rsidRDefault="004E6452">
            <w:pPr>
              <w:pStyle w:val="TableCell"/>
              <w:keepNext w:val="0"/>
              <w:spacing w:before="60" w:after="60"/>
              <w:jc w:val="center"/>
              <w:rPr>
                <w:b/>
              </w:rPr>
            </w:pPr>
            <w:r w:rsidRPr="001570EA">
              <w:rPr>
                <w:b/>
              </w:rPr>
              <w:t>Values</w:t>
            </w:r>
          </w:p>
        </w:tc>
        <w:tc>
          <w:tcPr>
            <w:tcW w:w="601" w:type="pct"/>
            <w:shd w:val="clear" w:color="auto" w:fill="BFBFBF"/>
          </w:tcPr>
          <w:p w14:paraId="714FDE30" w14:textId="77777777" w:rsidR="004E6452" w:rsidRPr="001570EA" w:rsidRDefault="004E6452">
            <w:pPr>
              <w:pStyle w:val="TableCell"/>
              <w:keepNext w:val="0"/>
              <w:spacing w:before="60" w:after="60"/>
              <w:jc w:val="center"/>
              <w:rPr>
                <w:b/>
              </w:rPr>
            </w:pPr>
            <w:r w:rsidRPr="001570EA">
              <w:rPr>
                <w:b/>
              </w:rPr>
              <w:t>Source</w:t>
            </w:r>
          </w:p>
        </w:tc>
      </w:tr>
      <w:tr w:rsidR="004E6452" w:rsidRPr="001570EA" w14:paraId="5E224595"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15"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61" w:type="pct"/>
            <w:tcPrChange w:id="19716" w:author="Greg Clendenning" w:date="2024-04-16T16:42:00Z">
              <w:tcPr>
                <w:tcW w:w="2297" w:type="pct"/>
                <w:gridSpan w:val="2"/>
              </w:tcPr>
            </w:tcPrChange>
          </w:tcPr>
          <w:p w14:paraId="7E6B6234" w14:textId="77777777" w:rsidR="004E6452" w:rsidRPr="001570EA" w:rsidRDefault="004E6452">
            <w:pPr>
              <w:pStyle w:val="TableCell"/>
              <w:keepNext w:val="0"/>
              <w:spacing w:before="0" w:after="0"/>
              <w:jc w:val="left"/>
              <w:rPr>
                <w:rFonts w:cs="Arial"/>
                <w:iCs/>
              </w:rPr>
            </w:pPr>
            <w:r w:rsidRPr="001570EA">
              <w:rPr>
                <w:rFonts w:cs="Arial"/>
                <w:i/>
                <w:iCs/>
              </w:rPr>
              <w:t>N</w:t>
            </w:r>
            <w:r w:rsidRPr="001570EA">
              <w:rPr>
                <w:rFonts w:cs="Arial"/>
                <w:iCs/>
              </w:rPr>
              <w:t xml:space="preserve"> , The number of refrigerators </w:t>
            </w:r>
            <w:ins w:id="19717" w:author="Greg Clendenning" w:date="2024-04-16T16:42:00Z">
              <w:r w:rsidRPr="001570EA">
                <w:rPr>
                  <w:rFonts w:cs="Arial"/>
                  <w:iCs/>
                </w:rPr>
                <w:t xml:space="preserve">or freezers </w:t>
              </w:r>
            </w:ins>
            <w:r w:rsidRPr="001570EA">
              <w:rPr>
                <w:rFonts w:cs="Arial"/>
                <w:iCs/>
              </w:rPr>
              <w:t>recycled through the program</w:t>
            </w:r>
          </w:p>
        </w:tc>
        <w:tc>
          <w:tcPr>
            <w:tcW w:w="717" w:type="pct"/>
            <w:vAlign w:val="center"/>
            <w:tcPrChange w:id="19718" w:author="Greg Clendenning" w:date="2024-04-16T16:42:00Z">
              <w:tcPr>
                <w:tcW w:w="753" w:type="pct"/>
                <w:gridSpan w:val="2"/>
                <w:vAlign w:val="center"/>
              </w:tcPr>
            </w:tcPrChange>
          </w:tcPr>
          <w:p w14:paraId="78A37127" w14:textId="77777777" w:rsidR="004E6452" w:rsidRPr="001570EA" w:rsidRDefault="004E6452">
            <w:pPr>
              <w:pStyle w:val="TableCell"/>
              <w:keepNext w:val="0"/>
              <w:spacing w:before="0" w:after="0"/>
              <w:jc w:val="center"/>
              <w:rPr>
                <w:i/>
              </w:rPr>
            </w:pPr>
            <w:r w:rsidRPr="001570EA">
              <w:rPr>
                <w:i/>
              </w:rPr>
              <w:t>None</w:t>
            </w:r>
          </w:p>
        </w:tc>
        <w:tc>
          <w:tcPr>
            <w:tcW w:w="1420" w:type="pct"/>
            <w:vAlign w:val="center"/>
            <w:tcPrChange w:id="19719" w:author="Greg Clendenning" w:date="2024-04-16T16:42:00Z">
              <w:tcPr>
                <w:tcW w:w="1456" w:type="pct"/>
                <w:gridSpan w:val="2"/>
                <w:vAlign w:val="center"/>
              </w:tcPr>
            </w:tcPrChange>
          </w:tcPr>
          <w:p w14:paraId="3138E692" w14:textId="77777777" w:rsidR="004E6452" w:rsidRPr="001570EA" w:rsidRDefault="004E6452">
            <w:pPr>
              <w:pStyle w:val="TableCell"/>
              <w:keepNext w:val="0"/>
              <w:spacing w:before="0" w:after="0"/>
              <w:jc w:val="center"/>
            </w:pPr>
            <w:r w:rsidRPr="001570EA">
              <w:t>EDC Data Gathering</w:t>
            </w:r>
          </w:p>
        </w:tc>
        <w:tc>
          <w:tcPr>
            <w:tcW w:w="601" w:type="pct"/>
            <w:vAlign w:val="center"/>
            <w:tcPrChange w:id="19720" w:author="Greg Clendenning" w:date="2024-04-16T16:42:00Z">
              <w:tcPr>
                <w:tcW w:w="494" w:type="pct"/>
                <w:vAlign w:val="center"/>
              </w:tcPr>
            </w:tcPrChange>
          </w:tcPr>
          <w:p w14:paraId="6EF23D30" w14:textId="77777777" w:rsidR="004E6452" w:rsidRPr="001570EA" w:rsidRDefault="004E6452">
            <w:pPr>
              <w:pStyle w:val="TableCell"/>
              <w:keepNext w:val="0"/>
              <w:spacing w:before="0" w:after="0"/>
              <w:jc w:val="center"/>
            </w:pPr>
            <w:ins w:id="19721" w:author="Greg Clendenning" w:date="2024-04-16T16:42:00Z">
              <w:r w:rsidRPr="001570EA">
                <w:t>EDC Data Gathering</w:t>
              </w:r>
            </w:ins>
          </w:p>
        </w:tc>
      </w:tr>
      <w:tr w:rsidR="004E6452" w:rsidRPr="001570EA" w14:paraId="54AEE9C6"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22"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61" w:type="pct"/>
            <w:vAlign w:val="center"/>
            <w:tcPrChange w:id="19723" w:author="Greg Clendenning" w:date="2024-04-16T16:42:00Z">
              <w:tcPr>
                <w:tcW w:w="2297" w:type="pct"/>
                <w:gridSpan w:val="2"/>
                <w:vAlign w:val="center"/>
              </w:tcPr>
            </w:tcPrChange>
          </w:tcPr>
          <w:p w14:paraId="63D45BBD" w14:textId="77777777" w:rsidR="004E6452" w:rsidRPr="001570EA" w:rsidRDefault="004E6452">
            <w:pPr>
              <w:pStyle w:val="TableCell"/>
              <w:keepNext w:val="0"/>
              <w:spacing w:before="0" w:after="0"/>
              <w:jc w:val="left"/>
            </w:pPr>
            <w:r w:rsidRPr="001570EA">
              <w:rPr>
                <w:rFonts w:cs="Arial"/>
                <w:i/>
                <w:iCs/>
              </w:rPr>
              <w:t>PART_USE ,</w:t>
            </w:r>
            <w:r w:rsidRPr="001570EA">
              <w:rPr>
                <w:rFonts w:cs="Arial"/>
              </w:rPr>
              <w:t xml:space="preserve"> The portion of the year the average refrigerator or freezer would likely have operated if not recycled through the program</w:t>
            </w:r>
          </w:p>
        </w:tc>
        <w:tc>
          <w:tcPr>
            <w:tcW w:w="717" w:type="pct"/>
            <w:vAlign w:val="center"/>
            <w:tcPrChange w:id="19724" w:author="Greg Clendenning" w:date="2024-04-16T16:42:00Z">
              <w:tcPr>
                <w:tcW w:w="753" w:type="pct"/>
                <w:gridSpan w:val="2"/>
                <w:vAlign w:val="center"/>
              </w:tcPr>
            </w:tcPrChange>
          </w:tcPr>
          <w:p w14:paraId="64D0501A" w14:textId="77777777" w:rsidR="004E6452" w:rsidRPr="001570EA" w:rsidRDefault="004E6452">
            <w:pPr>
              <w:pStyle w:val="TableCell"/>
              <w:keepNext w:val="0"/>
              <w:spacing w:before="0" w:after="0"/>
              <w:jc w:val="center"/>
              <w:rPr>
                <w:i/>
              </w:rPr>
            </w:pPr>
            <w:r w:rsidRPr="001570EA">
              <w:rPr>
                <w:i/>
              </w:rPr>
              <w:t>%</w:t>
            </w:r>
          </w:p>
        </w:tc>
        <w:tc>
          <w:tcPr>
            <w:tcW w:w="1420" w:type="pct"/>
            <w:vAlign w:val="center"/>
            <w:tcPrChange w:id="19725" w:author="Greg Clendenning" w:date="2024-04-16T16:42:00Z">
              <w:tcPr>
                <w:tcW w:w="1456" w:type="pct"/>
                <w:gridSpan w:val="2"/>
                <w:vAlign w:val="center"/>
              </w:tcPr>
            </w:tcPrChange>
          </w:tcPr>
          <w:p w14:paraId="269DEB9C" w14:textId="77777777" w:rsidR="004E6452" w:rsidRPr="001570EA" w:rsidRDefault="004E6452">
            <w:pPr>
              <w:pStyle w:val="TableCell"/>
              <w:keepNext w:val="0"/>
              <w:spacing w:before="0" w:after="0"/>
              <w:jc w:val="center"/>
            </w:pPr>
            <w:r w:rsidRPr="001570EA">
              <w:t>EDC Data Gathering According to Section 4.4 of UMP Protocol</w:t>
            </w:r>
          </w:p>
          <w:p w14:paraId="1364844F" w14:textId="77777777" w:rsidR="004E6452" w:rsidRPr="001570EA" w:rsidRDefault="004E6452">
            <w:pPr>
              <w:pStyle w:val="TableCell"/>
              <w:keepNext w:val="0"/>
              <w:spacing w:before="0" w:after="0"/>
              <w:jc w:val="center"/>
            </w:pPr>
            <w:r w:rsidRPr="001570EA">
              <w:t xml:space="preserve">Default: </w:t>
            </w:r>
            <w:r w:rsidRPr="001570EA">
              <w:br/>
              <w:t>Refrigerator</w:t>
            </w:r>
            <w:ins w:id="19726" w:author="Greg Clendenning" w:date="2024-04-16T16:42:00Z">
              <w:r w:rsidRPr="001570EA">
                <w:t xml:space="preserve"> </w:t>
              </w:r>
            </w:ins>
            <w:r w:rsidRPr="001570EA">
              <w:t>= 72.8%</w:t>
            </w:r>
          </w:p>
          <w:p w14:paraId="12348CDD" w14:textId="77777777" w:rsidR="004E6452" w:rsidRPr="001570EA" w:rsidRDefault="004E6452">
            <w:pPr>
              <w:pStyle w:val="TableCell"/>
              <w:keepNext w:val="0"/>
              <w:spacing w:before="0" w:after="0"/>
              <w:jc w:val="center"/>
            </w:pPr>
            <w:r w:rsidRPr="001570EA">
              <w:t>Freezer</w:t>
            </w:r>
            <w:ins w:id="19727" w:author="Greg Clendenning" w:date="2024-04-16T16:42:00Z">
              <w:r w:rsidRPr="001570EA">
                <w:t xml:space="preserve"> </w:t>
              </w:r>
            </w:ins>
            <w:r w:rsidRPr="001570EA">
              <w:t>= 84.5%</w:t>
            </w:r>
          </w:p>
        </w:tc>
        <w:tc>
          <w:tcPr>
            <w:tcW w:w="601" w:type="pct"/>
            <w:vAlign w:val="center"/>
            <w:tcPrChange w:id="19728" w:author="Greg Clendenning" w:date="2024-04-16T16:42:00Z">
              <w:tcPr>
                <w:tcW w:w="494" w:type="pct"/>
                <w:vAlign w:val="center"/>
              </w:tcPr>
            </w:tcPrChange>
          </w:tcPr>
          <w:p w14:paraId="050CBCAD" w14:textId="5A289622" w:rsidR="004E6452" w:rsidRPr="001570EA" w:rsidRDefault="00FA5174">
            <w:pPr>
              <w:pStyle w:val="TableCell"/>
              <w:keepNext w:val="0"/>
              <w:spacing w:before="0" w:after="0"/>
              <w:jc w:val="center"/>
            </w:pPr>
            <w:del w:id="19729" w:author="Greg Clendenning" w:date="2024-04-16T16:42:00Z">
              <w:r>
                <w:delText>4</w:delText>
              </w:r>
            </w:del>
            <w:ins w:id="19730" w:author="Greg Clendenning" w:date="2024-04-16T16:42:00Z">
              <w:r w:rsidR="004E6452" w:rsidRPr="001570EA">
                <w:t>EDC Data Gathering,</w:t>
              </w:r>
              <w:r w:rsidR="004E6452" w:rsidRPr="001570EA" w:rsidDel="007B0B4B">
                <w:t xml:space="preserve"> </w:t>
              </w:r>
              <w:r w:rsidR="004E6452" w:rsidRPr="001570EA">
                <w:t>3</w:t>
              </w:r>
            </w:ins>
          </w:p>
        </w:tc>
      </w:tr>
      <w:tr w:rsidR="004E6452" w:rsidRPr="001570EA" w14:paraId="2349071A"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31"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732" w:author="Greg Clendenning" w:date="2024-04-16T16:42:00Z">
            <w:trPr>
              <w:trHeight w:val="77"/>
            </w:trPr>
          </w:trPrChange>
        </w:trPr>
        <w:tc>
          <w:tcPr>
            <w:tcW w:w="2261" w:type="pct"/>
            <w:vAlign w:val="center"/>
            <w:tcPrChange w:id="19733" w:author="Greg Clendenning" w:date="2024-04-16T16:42:00Z">
              <w:tcPr>
                <w:tcW w:w="2297" w:type="pct"/>
                <w:gridSpan w:val="2"/>
                <w:vAlign w:val="center"/>
              </w:tcPr>
            </w:tcPrChange>
          </w:tcPr>
          <w:p w14:paraId="554B4238" w14:textId="621469F8" w:rsidR="004E6452" w:rsidRPr="001570EA" w:rsidRDefault="00FA5174">
            <w:pPr>
              <w:pStyle w:val="TableCell"/>
              <w:keepNext w:val="0"/>
              <w:spacing w:before="0" w:after="0"/>
              <w:jc w:val="left"/>
              <w:rPr>
                <w:rFonts w:cs="Arial"/>
                <w:iCs/>
              </w:rPr>
            </w:pPr>
            <w:del w:id="19734" w:author="Greg Clendenning" w:date="2024-04-16T16:42:00Z">
              <w:r>
                <w:rPr>
                  <w:rFonts w:cs="Arial"/>
                  <w:i/>
                  <w:iCs/>
                </w:rPr>
                <w:delText xml:space="preserve">ETDF </w:delText>
              </w:r>
              <w:r>
                <w:rPr>
                  <w:rFonts w:cs="Arial"/>
                  <w:iCs/>
                </w:rPr>
                <w:delText>,</w:delText>
              </w:r>
            </w:del>
            <w:ins w:id="19735" w:author="Greg Clendenning" w:date="2024-04-16T16:42:00Z">
              <w:r w:rsidR="004E6452" w:rsidRPr="001570EA">
                <w:rPr>
                  <w:rFonts w:cs="Arial"/>
                  <w:i/>
                  <w:iCs/>
                </w:rPr>
                <w:t>ETDF</w:t>
              </w:r>
              <w:r w:rsidR="004E6452" w:rsidRPr="001570EA">
                <w:rPr>
                  <w:rFonts w:cs="Arial"/>
                  <w:i/>
                  <w:iCs/>
                  <w:vertAlign w:val="subscript"/>
                </w:rPr>
                <w:t>s</w:t>
              </w:r>
              <w:r w:rsidR="004E6452" w:rsidRPr="001570EA">
                <w:rPr>
                  <w:rFonts w:cs="Arial"/>
                  <w:iCs/>
                </w:rPr>
                <w:t>, Summer</w:t>
              </w:r>
            </w:ins>
            <w:r w:rsidR="004E6452" w:rsidRPr="001570EA">
              <w:rPr>
                <w:rFonts w:cs="Arial"/>
                <w:iCs/>
              </w:rPr>
              <w:t xml:space="preserve"> Energy to Demand Factor</w:t>
            </w:r>
          </w:p>
        </w:tc>
        <w:tc>
          <w:tcPr>
            <w:tcW w:w="717" w:type="pct"/>
            <w:vAlign w:val="center"/>
            <w:tcPrChange w:id="19736" w:author="Greg Clendenning" w:date="2024-04-16T16:42:00Z">
              <w:tcPr>
                <w:tcW w:w="753" w:type="pct"/>
                <w:gridSpan w:val="2"/>
                <w:vAlign w:val="center"/>
              </w:tcPr>
            </w:tcPrChange>
          </w:tcPr>
          <w:p w14:paraId="433850C2" w14:textId="77777777" w:rsidR="004E6452" w:rsidRPr="001570EA" w:rsidRDefault="008A402F">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kW</m:t>
                    </m:r>
                    <m:r>
                      <w:rPr>
                        <w:rFonts w:ascii="Cambria Math" w:hAnsi="Cambria Math" w:cs="Arial"/>
                        <w:color w:val="000000"/>
                        <w:szCs w:val="18"/>
                      </w:rPr>
                      <m:t xml:space="preserve"> </m:t>
                    </m:r>
                  </m:num>
                  <m:den>
                    <m:f>
                      <m:fPr>
                        <m:type m:val="lin"/>
                        <m:ctrlPr>
                          <w:rPr>
                            <w:rFonts w:ascii="Cambria Math" w:hAnsi="Cambria Math" w:cs="Arial"/>
                            <w:i/>
                            <w:color w:val="000000"/>
                            <w:szCs w:val="18"/>
                          </w:rPr>
                        </m:ctrlPr>
                      </m:fPr>
                      <m:num>
                        <m:r>
                          <w:rPr>
                            <w:rFonts w:ascii="Cambria Math" w:hAnsi="Cambria Math" w:cs="Arial"/>
                            <w:color w:val="000000"/>
                            <w:szCs w:val="18"/>
                          </w:rPr>
                          <m:t>kW</m:t>
                        </m:r>
                        <m:r>
                          <w:rPr>
                            <w:rFonts w:ascii="Cambria Math" w:hAnsi="Cambria Math" w:cs="Arial"/>
                            <w:color w:val="000000"/>
                            <w:szCs w:val="18"/>
                          </w:rPr>
                          <m:t>h</m:t>
                        </m:r>
                      </m:num>
                      <m:den>
                        <m:r>
                          <w:rPr>
                            <w:rFonts w:ascii="Cambria Math" w:hAnsi="Cambria Math" w:cs="Arial"/>
                            <w:color w:val="000000"/>
                            <w:szCs w:val="18"/>
                          </w:rPr>
                          <m:t>yr</m:t>
                        </m:r>
                      </m:den>
                    </m:f>
                  </m:den>
                </m:f>
              </m:oMath>
            </m:oMathPara>
          </w:p>
        </w:tc>
        <w:tc>
          <w:tcPr>
            <w:tcW w:w="1420" w:type="pct"/>
            <w:vAlign w:val="center"/>
            <w:tcPrChange w:id="19737" w:author="Greg Clendenning" w:date="2024-04-16T16:42:00Z">
              <w:tcPr>
                <w:tcW w:w="1456" w:type="pct"/>
                <w:gridSpan w:val="2"/>
                <w:vAlign w:val="center"/>
              </w:tcPr>
            </w:tcPrChange>
          </w:tcPr>
          <w:p w14:paraId="627F0A53" w14:textId="44324435" w:rsidR="004E6452" w:rsidRPr="001570EA" w:rsidRDefault="00FA5174">
            <w:pPr>
              <w:pStyle w:val="TableCell"/>
              <w:keepNext w:val="0"/>
              <w:spacing w:before="0" w:after="0"/>
              <w:jc w:val="center"/>
              <w:rPr>
                <w:ins w:id="19738" w:author="Greg Clendenning" w:date="2024-04-16T16:42:00Z"/>
                <w:rFonts w:cs="Arial"/>
                <w:szCs w:val="18"/>
              </w:rPr>
            </w:pPr>
            <w:del w:id="19739" w:author="Greg Clendenning" w:date="2024-04-16T16:42:00Z">
              <w:r w:rsidRPr="002073DB">
                <w:rPr>
                  <w:rFonts w:cs="Arial"/>
                  <w:szCs w:val="18"/>
                </w:rPr>
                <w:delText>0.0001</w:delText>
              </w:r>
              <w:r>
                <w:rPr>
                  <w:rFonts w:cs="Arial"/>
                  <w:szCs w:val="18"/>
                </w:rPr>
                <w:delText>614</w:delText>
              </w:r>
            </w:del>
            <w:ins w:id="19740" w:author="Greg Clendenning" w:date="2024-04-16T16:42:00Z">
              <w:r w:rsidR="004E6452" w:rsidRPr="001570EA">
                <w:rPr>
                  <w:rFonts w:cs="Arial"/>
                  <w:szCs w:val="18"/>
                </w:rPr>
                <w:t>Refrigerator = 0.0001354</w:t>
              </w:r>
            </w:ins>
          </w:p>
          <w:p w14:paraId="3EBC08EA" w14:textId="77777777" w:rsidR="004E6452" w:rsidRPr="001570EA" w:rsidRDefault="004E6452">
            <w:pPr>
              <w:pStyle w:val="TableCell"/>
              <w:keepNext w:val="0"/>
              <w:spacing w:before="0" w:after="0"/>
              <w:jc w:val="center"/>
            </w:pPr>
            <w:ins w:id="19741" w:author="Greg Clendenning" w:date="2024-04-16T16:42:00Z">
              <w:r w:rsidRPr="001570EA">
                <w:t>Freezer = 0.0001387</w:t>
              </w:r>
            </w:ins>
          </w:p>
        </w:tc>
        <w:tc>
          <w:tcPr>
            <w:tcW w:w="601" w:type="pct"/>
            <w:vAlign w:val="center"/>
            <w:tcPrChange w:id="19742" w:author="Greg Clendenning" w:date="2024-04-16T16:42:00Z">
              <w:tcPr>
                <w:tcW w:w="494" w:type="pct"/>
                <w:vAlign w:val="center"/>
              </w:tcPr>
            </w:tcPrChange>
          </w:tcPr>
          <w:p w14:paraId="4EAECF06" w14:textId="576F7B6C" w:rsidR="004E6452" w:rsidRPr="001570EA" w:rsidRDefault="00FA5174">
            <w:pPr>
              <w:pStyle w:val="TableCell"/>
              <w:keepNext w:val="0"/>
              <w:spacing w:before="0" w:after="0"/>
              <w:jc w:val="center"/>
            </w:pPr>
            <w:del w:id="19743" w:author="Greg Clendenning" w:date="2024-04-16T16:42:00Z">
              <w:r>
                <w:delText>5</w:delText>
              </w:r>
            </w:del>
            <w:ins w:id="19744" w:author="Greg Clendenning" w:date="2024-04-16T16:42:00Z">
              <w:r w:rsidR="004E6452" w:rsidRPr="001570EA">
                <w:t>4</w:t>
              </w:r>
            </w:ins>
          </w:p>
        </w:tc>
      </w:tr>
      <w:tr w:rsidR="004E6452" w:rsidRPr="001570EA" w14:paraId="7AB908A0" w14:textId="77777777">
        <w:trPr>
          <w:trHeight w:val="77"/>
          <w:ins w:id="19745" w:author="Greg Clendenning" w:date="2024-04-16T16:42:00Z"/>
        </w:trPr>
        <w:tc>
          <w:tcPr>
            <w:tcW w:w="2261" w:type="pct"/>
            <w:vAlign w:val="center"/>
          </w:tcPr>
          <w:p w14:paraId="43A235D4" w14:textId="77777777" w:rsidR="004E6452" w:rsidRPr="001570EA" w:rsidRDefault="004E6452">
            <w:pPr>
              <w:pStyle w:val="TableCell"/>
              <w:keepNext w:val="0"/>
              <w:spacing w:before="0" w:after="0"/>
              <w:jc w:val="left"/>
              <w:rPr>
                <w:ins w:id="19746" w:author="Greg Clendenning" w:date="2024-04-16T16:42:00Z"/>
                <w:rFonts w:cs="Arial"/>
              </w:rPr>
            </w:pPr>
            <w:ins w:id="19747" w:author="Greg Clendenning" w:date="2024-04-16T16:42:00Z">
              <w:r w:rsidRPr="001570EA">
                <w:rPr>
                  <w:rFonts w:cs="Arial"/>
                  <w:i/>
                  <w:iCs/>
                </w:rPr>
                <w:t>ETDF</w:t>
              </w:r>
              <w:r w:rsidRPr="001570EA">
                <w:rPr>
                  <w:rFonts w:cs="Arial"/>
                  <w:i/>
                  <w:iCs/>
                  <w:vertAlign w:val="subscript"/>
                </w:rPr>
                <w:t xml:space="preserve">w </w:t>
              </w:r>
              <w:r w:rsidRPr="001570EA">
                <w:rPr>
                  <w:rFonts w:cs="Arial"/>
                  <w:i/>
                  <w:iCs/>
                </w:rPr>
                <w:t xml:space="preserve">, </w:t>
              </w:r>
              <w:r w:rsidRPr="001570EA">
                <w:rPr>
                  <w:rFonts w:cs="Arial"/>
                </w:rPr>
                <w:t>Winter Energy to Demand Factor</w:t>
              </w:r>
            </w:ins>
          </w:p>
        </w:tc>
        <w:tc>
          <w:tcPr>
            <w:tcW w:w="717" w:type="pct"/>
            <w:vAlign w:val="center"/>
          </w:tcPr>
          <w:p w14:paraId="40F7E77F" w14:textId="77777777" w:rsidR="004E6452" w:rsidRPr="001570EA" w:rsidRDefault="008A402F">
            <w:pPr>
              <w:pStyle w:val="TableCell"/>
              <w:keepNext w:val="0"/>
              <w:spacing w:before="0" w:after="0"/>
              <w:jc w:val="center"/>
              <w:rPr>
                <w:ins w:id="19748" w:author="Greg Clendenning" w:date="2024-04-16T16:42:00Z"/>
                <w:rFonts w:cs="Arial"/>
                <w:color w:val="000000"/>
                <w:szCs w:val="18"/>
              </w:rPr>
            </w:pPr>
            <m:oMathPara>
              <m:oMath>
                <m:f>
                  <m:fPr>
                    <m:ctrlPr>
                      <w:ins w:id="19749" w:author="Greg Clendenning" w:date="2024-04-16T16:42:00Z">
                        <w:rPr>
                          <w:rFonts w:ascii="Cambria Math" w:hAnsi="Cambria Math" w:cs="Arial"/>
                          <w:i/>
                          <w:color w:val="000000"/>
                          <w:szCs w:val="18"/>
                        </w:rPr>
                      </w:ins>
                    </m:ctrlPr>
                  </m:fPr>
                  <m:num>
                    <m:r>
                      <w:ins w:id="19750" w:author="Greg Clendenning" w:date="2024-04-16T16:42:00Z">
                        <w:rPr>
                          <w:rFonts w:ascii="Cambria Math" w:hAnsi="Cambria Math" w:cs="Arial"/>
                          <w:color w:val="000000"/>
                          <w:szCs w:val="18"/>
                        </w:rPr>
                        <m:t>kW</m:t>
                      </w:ins>
                    </m:r>
                    <m:r>
                      <w:ins w:id="19751" w:author="Greg Clendenning" w:date="2024-04-16T16:42:00Z">
                        <w:rPr>
                          <w:rFonts w:ascii="Cambria Math" w:hAnsi="Cambria Math" w:cs="Arial"/>
                          <w:color w:val="000000"/>
                          <w:szCs w:val="18"/>
                        </w:rPr>
                        <m:t xml:space="preserve"> </m:t>
                      </w:ins>
                    </m:r>
                  </m:num>
                  <m:den>
                    <m:f>
                      <m:fPr>
                        <m:type m:val="lin"/>
                        <m:ctrlPr>
                          <w:ins w:id="19752" w:author="Greg Clendenning" w:date="2024-04-16T16:42:00Z">
                            <w:rPr>
                              <w:rFonts w:ascii="Cambria Math" w:hAnsi="Cambria Math" w:cs="Arial"/>
                              <w:i/>
                              <w:color w:val="000000"/>
                              <w:szCs w:val="18"/>
                            </w:rPr>
                          </w:ins>
                        </m:ctrlPr>
                      </m:fPr>
                      <m:num>
                        <m:r>
                          <w:ins w:id="19753" w:author="Greg Clendenning" w:date="2024-04-16T16:42:00Z">
                            <w:rPr>
                              <w:rFonts w:ascii="Cambria Math" w:hAnsi="Cambria Math" w:cs="Arial"/>
                              <w:color w:val="000000"/>
                              <w:szCs w:val="18"/>
                            </w:rPr>
                            <m:t>kW</m:t>
                          </w:ins>
                        </m:r>
                        <m:r>
                          <w:ins w:id="19754" w:author="Greg Clendenning" w:date="2024-04-16T16:42:00Z">
                            <w:rPr>
                              <w:rFonts w:ascii="Cambria Math" w:hAnsi="Cambria Math" w:cs="Arial"/>
                              <w:color w:val="000000"/>
                              <w:szCs w:val="18"/>
                            </w:rPr>
                            <m:t>h</m:t>
                          </w:ins>
                        </m:r>
                      </m:num>
                      <m:den>
                        <m:r>
                          <w:ins w:id="19755" w:author="Greg Clendenning" w:date="2024-04-16T16:42:00Z">
                            <w:rPr>
                              <w:rFonts w:ascii="Cambria Math" w:hAnsi="Cambria Math" w:cs="Arial"/>
                              <w:color w:val="000000"/>
                              <w:szCs w:val="18"/>
                            </w:rPr>
                            <m:t>yr</m:t>
                          </w:ins>
                        </m:r>
                      </m:den>
                    </m:f>
                  </m:den>
                </m:f>
              </m:oMath>
            </m:oMathPara>
          </w:p>
        </w:tc>
        <w:tc>
          <w:tcPr>
            <w:tcW w:w="1420" w:type="pct"/>
            <w:vAlign w:val="center"/>
          </w:tcPr>
          <w:p w14:paraId="0178D90B" w14:textId="77777777" w:rsidR="004E6452" w:rsidRPr="001570EA" w:rsidRDefault="004E6452">
            <w:pPr>
              <w:pStyle w:val="TableCell"/>
              <w:keepNext w:val="0"/>
              <w:spacing w:before="0" w:after="0"/>
              <w:jc w:val="center"/>
              <w:rPr>
                <w:ins w:id="19756" w:author="Greg Clendenning" w:date="2024-04-16T16:42:00Z"/>
                <w:rFonts w:cs="Arial"/>
                <w:szCs w:val="18"/>
              </w:rPr>
            </w:pPr>
            <w:ins w:id="19757" w:author="Greg Clendenning" w:date="2024-04-16T16:42:00Z">
              <w:r w:rsidRPr="001570EA">
                <w:rPr>
                  <w:rFonts w:cs="Arial"/>
                  <w:szCs w:val="18"/>
                </w:rPr>
                <w:t>Refrigerator = 0.0001014</w:t>
              </w:r>
            </w:ins>
          </w:p>
          <w:p w14:paraId="142B2FAC" w14:textId="77777777" w:rsidR="004E6452" w:rsidRPr="001570EA" w:rsidRDefault="004E6452">
            <w:pPr>
              <w:pStyle w:val="TableCell"/>
              <w:keepNext w:val="0"/>
              <w:spacing w:before="0" w:after="0"/>
              <w:jc w:val="center"/>
              <w:rPr>
                <w:ins w:id="19758" w:author="Greg Clendenning" w:date="2024-04-16T16:42:00Z"/>
                <w:rFonts w:cs="Arial"/>
                <w:szCs w:val="18"/>
              </w:rPr>
            </w:pPr>
            <w:ins w:id="19759" w:author="Greg Clendenning" w:date="2024-04-16T16:42:00Z">
              <w:r w:rsidRPr="001570EA">
                <w:rPr>
                  <w:rFonts w:cs="Arial"/>
                  <w:szCs w:val="18"/>
                </w:rPr>
                <w:t>Freezer = 0.0000998</w:t>
              </w:r>
            </w:ins>
          </w:p>
        </w:tc>
        <w:tc>
          <w:tcPr>
            <w:tcW w:w="601" w:type="pct"/>
            <w:vAlign w:val="center"/>
          </w:tcPr>
          <w:p w14:paraId="57D0A78F" w14:textId="77777777" w:rsidR="004E6452" w:rsidRPr="001570EA" w:rsidRDefault="004E6452">
            <w:pPr>
              <w:pStyle w:val="TableCell"/>
              <w:keepNext w:val="0"/>
              <w:spacing w:before="0" w:after="0"/>
              <w:jc w:val="center"/>
              <w:rPr>
                <w:ins w:id="19760" w:author="Greg Clendenning" w:date="2024-04-16T16:42:00Z"/>
              </w:rPr>
            </w:pPr>
            <w:ins w:id="19761" w:author="Greg Clendenning" w:date="2024-04-16T16:42:00Z">
              <w:r w:rsidRPr="001570EA">
                <w:t>4</w:t>
              </w:r>
            </w:ins>
          </w:p>
        </w:tc>
      </w:tr>
      <w:tr w:rsidR="004E6452" w:rsidRPr="001570EA" w14:paraId="0FEEACED"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62"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431"/>
          <w:trPrChange w:id="19763" w:author="Greg Clendenning" w:date="2024-04-16T16:42:00Z">
            <w:trPr>
              <w:trHeight w:val="431"/>
            </w:trPr>
          </w:trPrChange>
        </w:trPr>
        <w:tc>
          <w:tcPr>
            <w:tcW w:w="2261" w:type="pct"/>
            <w:shd w:val="clear" w:color="auto" w:fill="auto"/>
            <w:vAlign w:val="center"/>
            <w:tcPrChange w:id="19764" w:author="Greg Clendenning" w:date="2024-04-16T16:42:00Z">
              <w:tcPr>
                <w:tcW w:w="2297" w:type="pct"/>
                <w:gridSpan w:val="2"/>
                <w:shd w:val="clear" w:color="auto" w:fill="auto"/>
                <w:vAlign w:val="center"/>
              </w:tcPr>
            </w:tcPrChange>
          </w:tcPr>
          <w:p w14:paraId="278CEB65"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AGE</w:t>
            </w:r>
            <w:r w:rsidRPr="001570EA">
              <w:rPr>
                <w:rFonts w:cs="Arial"/>
                <w:color w:val="000000"/>
                <w:szCs w:val="18"/>
              </w:rPr>
              <w:t>, age of appliance</w:t>
            </w:r>
          </w:p>
        </w:tc>
        <w:tc>
          <w:tcPr>
            <w:tcW w:w="717" w:type="pct"/>
            <w:shd w:val="clear" w:color="auto" w:fill="auto"/>
            <w:vAlign w:val="center"/>
            <w:tcPrChange w:id="19765" w:author="Greg Clendenning" w:date="2024-04-16T16:42:00Z">
              <w:tcPr>
                <w:tcW w:w="753" w:type="pct"/>
                <w:gridSpan w:val="2"/>
                <w:shd w:val="clear" w:color="auto" w:fill="auto"/>
                <w:vAlign w:val="center"/>
              </w:tcPr>
            </w:tcPrChange>
          </w:tcPr>
          <w:p w14:paraId="642F528A"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years</w:t>
            </w:r>
          </w:p>
        </w:tc>
        <w:tc>
          <w:tcPr>
            <w:tcW w:w="1420" w:type="pct"/>
            <w:shd w:val="clear" w:color="auto" w:fill="auto"/>
            <w:vAlign w:val="center"/>
            <w:tcPrChange w:id="19766" w:author="Greg Clendenning" w:date="2024-04-16T16:42:00Z">
              <w:tcPr>
                <w:tcW w:w="1456" w:type="pct"/>
                <w:gridSpan w:val="2"/>
                <w:shd w:val="clear" w:color="auto" w:fill="auto"/>
                <w:vAlign w:val="center"/>
              </w:tcPr>
            </w:tcPrChange>
          </w:tcPr>
          <w:p w14:paraId="067E519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767" w:author="Greg Clendenning" w:date="2024-04-16T16:42:00Z">
              <w:tcPr>
                <w:tcW w:w="494" w:type="pct"/>
                <w:shd w:val="clear" w:color="auto" w:fill="auto"/>
                <w:vAlign w:val="center"/>
              </w:tcPr>
            </w:tcPrChange>
          </w:tcPr>
          <w:p w14:paraId="370D2FC7" w14:textId="77777777" w:rsidR="004E6452" w:rsidRPr="001570EA" w:rsidRDefault="004E6452">
            <w:pPr>
              <w:pStyle w:val="TableCell"/>
              <w:keepNext w:val="0"/>
              <w:spacing w:before="0" w:after="0"/>
              <w:jc w:val="center"/>
              <w:rPr>
                <w:rFonts w:cs="Arial"/>
                <w:szCs w:val="18"/>
              </w:rPr>
            </w:pPr>
            <w:ins w:id="19768" w:author="Greg Clendenning" w:date="2024-04-16T16:42:00Z">
              <w:r w:rsidRPr="001570EA">
                <w:t>EDC Data Gathering</w:t>
              </w:r>
            </w:ins>
          </w:p>
        </w:tc>
      </w:tr>
      <w:tr w:rsidR="004E6452" w:rsidRPr="001570EA" w14:paraId="43CA5D37"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69"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770" w:author="Greg Clendenning" w:date="2024-04-16T16:42:00Z">
            <w:trPr>
              <w:trHeight w:val="77"/>
            </w:trPr>
          </w:trPrChange>
        </w:trPr>
        <w:tc>
          <w:tcPr>
            <w:tcW w:w="2261" w:type="pct"/>
            <w:shd w:val="clear" w:color="auto" w:fill="auto"/>
            <w:vAlign w:val="bottom"/>
            <w:tcPrChange w:id="19771" w:author="Greg Clendenning" w:date="2024-04-16T16:42:00Z">
              <w:tcPr>
                <w:tcW w:w="2297" w:type="pct"/>
                <w:gridSpan w:val="2"/>
                <w:shd w:val="clear" w:color="auto" w:fill="auto"/>
                <w:vAlign w:val="bottom"/>
              </w:tcPr>
            </w:tcPrChange>
          </w:tcPr>
          <w:p w14:paraId="526CCC73"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E1990</w:t>
            </w:r>
            <w:r w:rsidRPr="001570EA">
              <w:rPr>
                <w:rFonts w:cs="Arial"/>
                <w:color w:val="000000"/>
                <w:szCs w:val="18"/>
              </w:rPr>
              <w:t>, Fraction of appliances manufactured before 1990</w:t>
            </w:r>
          </w:p>
        </w:tc>
        <w:tc>
          <w:tcPr>
            <w:tcW w:w="717" w:type="pct"/>
            <w:shd w:val="clear" w:color="auto" w:fill="auto"/>
            <w:vAlign w:val="center"/>
            <w:tcPrChange w:id="19772" w:author="Greg Clendenning" w:date="2024-04-16T16:42:00Z">
              <w:tcPr>
                <w:tcW w:w="753" w:type="pct"/>
                <w:gridSpan w:val="2"/>
                <w:shd w:val="clear" w:color="auto" w:fill="auto"/>
                <w:vAlign w:val="center"/>
              </w:tcPr>
            </w:tcPrChange>
          </w:tcPr>
          <w:p w14:paraId="32EC352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Change w:id="19773" w:author="Greg Clendenning" w:date="2024-04-16T16:42:00Z">
              <w:tcPr>
                <w:tcW w:w="1456" w:type="pct"/>
                <w:gridSpan w:val="2"/>
                <w:shd w:val="clear" w:color="auto" w:fill="auto"/>
                <w:vAlign w:val="center"/>
              </w:tcPr>
            </w:tcPrChange>
          </w:tcPr>
          <w:p w14:paraId="2ABF65F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774" w:author="Greg Clendenning" w:date="2024-04-16T16:42:00Z">
              <w:tcPr>
                <w:tcW w:w="494" w:type="pct"/>
                <w:shd w:val="clear" w:color="auto" w:fill="auto"/>
                <w:vAlign w:val="center"/>
              </w:tcPr>
            </w:tcPrChange>
          </w:tcPr>
          <w:p w14:paraId="0BB898CB" w14:textId="77777777" w:rsidR="004E6452" w:rsidRPr="001570EA" w:rsidRDefault="004E6452">
            <w:pPr>
              <w:pStyle w:val="TableCell"/>
              <w:keepNext w:val="0"/>
              <w:spacing w:before="0" w:after="0"/>
              <w:jc w:val="center"/>
              <w:rPr>
                <w:rFonts w:cs="Arial"/>
                <w:szCs w:val="18"/>
              </w:rPr>
            </w:pPr>
            <w:ins w:id="19775" w:author="Greg Clendenning" w:date="2024-04-16T16:42:00Z">
              <w:r w:rsidRPr="001570EA">
                <w:t>EDC Data Gathering</w:t>
              </w:r>
            </w:ins>
          </w:p>
        </w:tc>
      </w:tr>
      <w:tr w:rsidR="004E6452" w:rsidRPr="001570EA" w14:paraId="196F794B"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76"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777" w:author="Greg Clendenning" w:date="2024-04-16T16:42:00Z">
            <w:trPr>
              <w:trHeight w:val="77"/>
            </w:trPr>
          </w:trPrChange>
        </w:trPr>
        <w:tc>
          <w:tcPr>
            <w:tcW w:w="2261" w:type="pct"/>
            <w:shd w:val="clear" w:color="auto" w:fill="auto"/>
            <w:vAlign w:val="center"/>
            <w:tcPrChange w:id="19778" w:author="Greg Clendenning" w:date="2024-04-16T16:42:00Z">
              <w:tcPr>
                <w:tcW w:w="2297" w:type="pct"/>
                <w:gridSpan w:val="2"/>
                <w:shd w:val="clear" w:color="auto" w:fill="auto"/>
                <w:vAlign w:val="center"/>
              </w:tcPr>
            </w:tcPrChange>
          </w:tcPr>
          <w:p w14:paraId="4566ED08" w14:textId="7CA1CA12" w:rsidR="004E6452" w:rsidRPr="001570EA" w:rsidRDefault="00FA5174">
            <w:pPr>
              <w:pStyle w:val="TableCell"/>
              <w:keepNext w:val="0"/>
              <w:spacing w:before="0" w:after="0"/>
              <w:jc w:val="left"/>
              <w:rPr>
                <w:rFonts w:cs="Arial"/>
                <w:i/>
                <w:szCs w:val="18"/>
              </w:rPr>
            </w:pPr>
            <w:del w:id="19779" w:author="Greg Clendenning" w:date="2024-04-16T16:42:00Z">
              <w:r>
                <w:rPr>
                  <w:rFonts w:cs="Arial"/>
                  <w:i/>
                  <w:color w:val="000000"/>
                  <w:szCs w:val="18"/>
                </w:rPr>
                <w:delText>AV</w:delText>
              </w:r>
              <w:r>
                <w:rPr>
                  <w:rFonts w:cs="Arial"/>
                  <w:color w:val="000000"/>
                  <w:szCs w:val="18"/>
                </w:rPr>
                <w:delText>, Adjusted</w:delText>
              </w:r>
            </w:del>
            <w:ins w:id="19780" w:author="Greg Clendenning" w:date="2024-04-16T16:42:00Z">
              <w:r w:rsidR="004E6452" w:rsidRPr="001570EA">
                <w:rPr>
                  <w:rFonts w:cs="Arial"/>
                  <w:i/>
                  <w:color w:val="000000"/>
                  <w:szCs w:val="18"/>
                </w:rPr>
                <w:t>V</w:t>
              </w:r>
              <w:r w:rsidR="004E6452" w:rsidRPr="001570EA">
                <w:rPr>
                  <w:rFonts w:cs="Arial"/>
                  <w:color w:val="000000"/>
                  <w:szCs w:val="18"/>
                </w:rPr>
                <w:t>, Total</w:t>
              </w:r>
            </w:ins>
            <w:r w:rsidR="004E6452" w:rsidRPr="001570EA">
              <w:rPr>
                <w:rFonts w:cs="Arial"/>
                <w:color w:val="000000"/>
                <w:szCs w:val="18"/>
              </w:rPr>
              <w:t xml:space="preserve"> Volume</w:t>
            </w:r>
            <w:del w:id="19781" w:author="Greg Clendenning" w:date="2024-04-16T16:42:00Z">
              <w:r>
                <w:rPr>
                  <w:rFonts w:cs="Arial"/>
                  <w:color w:val="000000"/>
                  <w:szCs w:val="18"/>
                </w:rPr>
                <w:delText>/calculated as described above</w:delText>
              </w:r>
            </w:del>
            <w:ins w:id="19782" w:author="Greg Clendenning" w:date="2024-04-16T16:42:00Z">
              <w:r w:rsidR="004E6452" w:rsidRPr="001570EA">
                <w:rPr>
                  <w:rFonts w:cs="Arial"/>
                  <w:color w:val="000000"/>
                  <w:szCs w:val="18"/>
                </w:rPr>
                <w:t xml:space="preserve"> of recycled unit</w:t>
              </w:r>
            </w:ins>
          </w:p>
        </w:tc>
        <w:tc>
          <w:tcPr>
            <w:tcW w:w="717" w:type="pct"/>
            <w:shd w:val="clear" w:color="auto" w:fill="auto"/>
            <w:vAlign w:val="center"/>
            <w:tcPrChange w:id="19783" w:author="Greg Clendenning" w:date="2024-04-16T16:42:00Z">
              <w:tcPr>
                <w:tcW w:w="753" w:type="pct"/>
                <w:gridSpan w:val="2"/>
                <w:shd w:val="clear" w:color="auto" w:fill="auto"/>
                <w:vAlign w:val="center"/>
              </w:tcPr>
            </w:tcPrChange>
          </w:tcPr>
          <w:p w14:paraId="18A034E2"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ft</w:t>
            </w:r>
            <w:r w:rsidRPr="001570EA">
              <w:rPr>
                <w:rFonts w:cs="Arial"/>
                <w:i/>
                <w:color w:val="000000"/>
                <w:szCs w:val="18"/>
                <w:vertAlign w:val="superscript"/>
              </w:rPr>
              <w:t>3</w:t>
            </w:r>
          </w:p>
        </w:tc>
        <w:tc>
          <w:tcPr>
            <w:tcW w:w="1420" w:type="pct"/>
            <w:shd w:val="clear" w:color="auto" w:fill="auto"/>
            <w:vAlign w:val="center"/>
            <w:tcPrChange w:id="19784" w:author="Greg Clendenning" w:date="2024-04-16T16:42:00Z">
              <w:tcPr>
                <w:tcW w:w="1456" w:type="pct"/>
                <w:gridSpan w:val="2"/>
                <w:shd w:val="clear" w:color="auto" w:fill="auto"/>
                <w:vAlign w:val="center"/>
              </w:tcPr>
            </w:tcPrChange>
          </w:tcPr>
          <w:p w14:paraId="551987E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785" w:author="Greg Clendenning" w:date="2024-04-16T16:42:00Z">
              <w:tcPr>
                <w:tcW w:w="494" w:type="pct"/>
                <w:shd w:val="clear" w:color="auto" w:fill="auto"/>
                <w:vAlign w:val="center"/>
              </w:tcPr>
            </w:tcPrChange>
          </w:tcPr>
          <w:p w14:paraId="4F80C0C1" w14:textId="77777777" w:rsidR="004E6452" w:rsidRPr="001570EA" w:rsidRDefault="004E6452">
            <w:pPr>
              <w:pStyle w:val="TableCell"/>
              <w:keepNext w:val="0"/>
              <w:spacing w:before="0" w:after="0"/>
              <w:jc w:val="center"/>
              <w:rPr>
                <w:rFonts w:cs="Arial"/>
                <w:szCs w:val="18"/>
              </w:rPr>
            </w:pPr>
            <w:ins w:id="19786" w:author="Greg Clendenning" w:date="2024-04-16T16:42:00Z">
              <w:r w:rsidRPr="001570EA">
                <w:t>EDC Data Gathering</w:t>
              </w:r>
            </w:ins>
          </w:p>
        </w:tc>
      </w:tr>
      <w:tr w:rsidR="004E6452" w:rsidRPr="001570EA" w14:paraId="044FFCB6"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87"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788" w:author="Greg Clendenning" w:date="2024-04-16T16:42:00Z">
            <w:trPr>
              <w:trHeight w:val="77"/>
            </w:trPr>
          </w:trPrChange>
        </w:trPr>
        <w:tc>
          <w:tcPr>
            <w:tcW w:w="2261" w:type="pct"/>
            <w:shd w:val="clear" w:color="auto" w:fill="auto"/>
            <w:vAlign w:val="bottom"/>
            <w:tcPrChange w:id="19789" w:author="Greg Clendenning" w:date="2024-04-16T16:42:00Z">
              <w:tcPr>
                <w:tcW w:w="2297" w:type="pct"/>
                <w:gridSpan w:val="2"/>
                <w:shd w:val="clear" w:color="auto" w:fill="auto"/>
                <w:vAlign w:val="bottom"/>
              </w:tcPr>
            </w:tcPrChange>
          </w:tcPr>
          <w:p w14:paraId="648CE92B"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ngle-door</w:t>
            </w:r>
            <w:r w:rsidRPr="001570EA">
              <w:rPr>
                <w:rFonts w:cs="Arial"/>
                <w:color w:val="000000"/>
                <w:szCs w:val="18"/>
              </w:rPr>
              <w:t>, Fraction of refrigerators with single-door configuration</w:t>
            </w:r>
          </w:p>
        </w:tc>
        <w:tc>
          <w:tcPr>
            <w:tcW w:w="717" w:type="pct"/>
            <w:shd w:val="clear" w:color="auto" w:fill="auto"/>
            <w:vAlign w:val="center"/>
            <w:tcPrChange w:id="19790" w:author="Greg Clendenning" w:date="2024-04-16T16:42:00Z">
              <w:tcPr>
                <w:tcW w:w="753" w:type="pct"/>
                <w:gridSpan w:val="2"/>
                <w:shd w:val="clear" w:color="auto" w:fill="auto"/>
                <w:vAlign w:val="center"/>
              </w:tcPr>
            </w:tcPrChange>
          </w:tcPr>
          <w:p w14:paraId="0CD9F5EF"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Change w:id="19791" w:author="Greg Clendenning" w:date="2024-04-16T16:42:00Z">
              <w:tcPr>
                <w:tcW w:w="1456" w:type="pct"/>
                <w:gridSpan w:val="2"/>
                <w:shd w:val="clear" w:color="auto" w:fill="auto"/>
                <w:vAlign w:val="center"/>
              </w:tcPr>
            </w:tcPrChange>
          </w:tcPr>
          <w:p w14:paraId="20BC871A"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792" w:author="Greg Clendenning" w:date="2024-04-16T16:42:00Z">
              <w:tcPr>
                <w:tcW w:w="494" w:type="pct"/>
                <w:shd w:val="clear" w:color="auto" w:fill="auto"/>
                <w:vAlign w:val="center"/>
              </w:tcPr>
            </w:tcPrChange>
          </w:tcPr>
          <w:p w14:paraId="7B97A98A" w14:textId="77777777" w:rsidR="004E6452" w:rsidRPr="001570EA" w:rsidRDefault="004E6452">
            <w:pPr>
              <w:pStyle w:val="TableCell"/>
              <w:keepNext w:val="0"/>
              <w:spacing w:before="0" w:after="0"/>
              <w:jc w:val="center"/>
              <w:rPr>
                <w:rFonts w:cs="Arial"/>
                <w:szCs w:val="18"/>
              </w:rPr>
            </w:pPr>
            <w:ins w:id="19793" w:author="Greg Clendenning" w:date="2024-04-16T16:42:00Z">
              <w:r w:rsidRPr="001570EA">
                <w:t>EDC Data Gathering</w:t>
              </w:r>
            </w:ins>
          </w:p>
        </w:tc>
      </w:tr>
      <w:tr w:rsidR="004E6452" w:rsidRPr="001570EA" w14:paraId="4222ED65"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94"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795" w:author="Greg Clendenning" w:date="2024-04-16T16:42:00Z">
            <w:trPr>
              <w:trHeight w:val="77"/>
            </w:trPr>
          </w:trPrChange>
        </w:trPr>
        <w:tc>
          <w:tcPr>
            <w:tcW w:w="2261" w:type="pct"/>
            <w:shd w:val="clear" w:color="auto" w:fill="auto"/>
            <w:vAlign w:val="bottom"/>
            <w:tcPrChange w:id="19796" w:author="Greg Clendenning" w:date="2024-04-16T16:42:00Z">
              <w:tcPr>
                <w:tcW w:w="2297" w:type="pct"/>
                <w:gridSpan w:val="2"/>
                <w:shd w:val="clear" w:color="auto" w:fill="auto"/>
                <w:vAlign w:val="bottom"/>
              </w:tcPr>
            </w:tcPrChange>
          </w:tcPr>
          <w:p w14:paraId="0B9E830D" w14:textId="65D21D22" w:rsidR="004E6452" w:rsidRPr="001570EA" w:rsidRDefault="004E6452">
            <w:pPr>
              <w:pStyle w:val="TableCell"/>
              <w:keepNext w:val="0"/>
              <w:spacing w:before="0" w:after="0"/>
              <w:jc w:val="left"/>
              <w:rPr>
                <w:rFonts w:cs="Arial"/>
                <w:i/>
                <w:szCs w:val="18"/>
              </w:rPr>
            </w:pPr>
            <w:r w:rsidRPr="001570EA">
              <w:rPr>
                <w:rFonts w:cs="Arial"/>
                <w:i/>
                <w:color w:val="000000"/>
                <w:szCs w:val="18"/>
              </w:rPr>
              <w:t>CONFIG</w:t>
            </w:r>
            <w:r w:rsidRPr="001570EA">
              <w:rPr>
                <w:rFonts w:cs="Arial"/>
                <w:i/>
                <w:color w:val="000000"/>
                <w:szCs w:val="18"/>
                <w:vertAlign w:val="subscript"/>
              </w:rPr>
              <w:t>side-by-side</w:t>
            </w:r>
            <w:r w:rsidRPr="001570EA">
              <w:rPr>
                <w:rFonts w:cs="Arial"/>
                <w:color w:val="000000"/>
                <w:szCs w:val="18"/>
              </w:rPr>
              <w:t xml:space="preserve">, Fraction of </w:t>
            </w:r>
            <w:del w:id="19797" w:author="Greg Clendenning" w:date="2024-04-16T16:42:00Z">
              <w:r w:rsidR="00FA5174">
                <w:rPr>
                  <w:rFonts w:cs="Arial"/>
                  <w:color w:val="000000"/>
                  <w:szCs w:val="18"/>
                </w:rPr>
                <w:delText>refrigeraors</w:delText>
              </w:r>
            </w:del>
            <w:ins w:id="19798" w:author="Greg Clendenning" w:date="2024-04-16T16:42:00Z">
              <w:r w:rsidRPr="001570EA">
                <w:rPr>
                  <w:rFonts w:cs="Arial"/>
                  <w:color w:val="000000"/>
                  <w:szCs w:val="18"/>
                </w:rPr>
                <w:t>refrigerators</w:t>
              </w:r>
            </w:ins>
            <w:r w:rsidRPr="001570EA">
              <w:rPr>
                <w:rFonts w:cs="Arial"/>
                <w:color w:val="000000"/>
                <w:szCs w:val="18"/>
              </w:rPr>
              <w:t xml:space="preserve"> with side-by-side configuration</w:t>
            </w:r>
          </w:p>
        </w:tc>
        <w:tc>
          <w:tcPr>
            <w:tcW w:w="717" w:type="pct"/>
            <w:shd w:val="clear" w:color="auto" w:fill="auto"/>
            <w:vAlign w:val="center"/>
            <w:tcPrChange w:id="19799" w:author="Greg Clendenning" w:date="2024-04-16T16:42:00Z">
              <w:tcPr>
                <w:tcW w:w="753" w:type="pct"/>
                <w:gridSpan w:val="2"/>
                <w:shd w:val="clear" w:color="auto" w:fill="auto"/>
                <w:vAlign w:val="center"/>
              </w:tcPr>
            </w:tcPrChange>
          </w:tcPr>
          <w:p w14:paraId="5B162E49"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Change w:id="19800" w:author="Greg Clendenning" w:date="2024-04-16T16:42:00Z">
              <w:tcPr>
                <w:tcW w:w="1456" w:type="pct"/>
                <w:gridSpan w:val="2"/>
                <w:shd w:val="clear" w:color="auto" w:fill="auto"/>
                <w:vAlign w:val="center"/>
              </w:tcPr>
            </w:tcPrChange>
          </w:tcPr>
          <w:p w14:paraId="7CFA98EE"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801" w:author="Greg Clendenning" w:date="2024-04-16T16:42:00Z">
              <w:tcPr>
                <w:tcW w:w="494" w:type="pct"/>
                <w:shd w:val="clear" w:color="auto" w:fill="auto"/>
                <w:vAlign w:val="center"/>
              </w:tcPr>
            </w:tcPrChange>
          </w:tcPr>
          <w:p w14:paraId="34C9F0AD" w14:textId="77777777" w:rsidR="004E6452" w:rsidRPr="001570EA" w:rsidRDefault="004E6452">
            <w:pPr>
              <w:pStyle w:val="TableCell"/>
              <w:keepNext w:val="0"/>
              <w:spacing w:before="0" w:after="0"/>
              <w:jc w:val="center"/>
              <w:rPr>
                <w:rFonts w:cs="Arial"/>
                <w:szCs w:val="18"/>
              </w:rPr>
            </w:pPr>
            <w:ins w:id="19802" w:author="Greg Clendenning" w:date="2024-04-16T16:42:00Z">
              <w:r w:rsidRPr="001570EA">
                <w:t>EDC Data Gathering</w:t>
              </w:r>
            </w:ins>
          </w:p>
        </w:tc>
      </w:tr>
      <w:tr w:rsidR="004E6452" w:rsidRPr="001570EA" w14:paraId="0EFB2D9F"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03"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804" w:author="Greg Clendenning" w:date="2024-04-16T16:42:00Z">
            <w:trPr>
              <w:trHeight w:val="77"/>
            </w:trPr>
          </w:trPrChange>
        </w:trPr>
        <w:tc>
          <w:tcPr>
            <w:tcW w:w="2261" w:type="pct"/>
            <w:shd w:val="clear" w:color="auto" w:fill="auto"/>
            <w:vAlign w:val="bottom"/>
            <w:tcPrChange w:id="19805" w:author="Greg Clendenning" w:date="2024-04-16T16:42:00Z">
              <w:tcPr>
                <w:tcW w:w="2297" w:type="pct"/>
                <w:gridSpan w:val="2"/>
                <w:shd w:val="clear" w:color="auto" w:fill="auto"/>
                <w:vAlign w:val="bottom"/>
              </w:tcPr>
            </w:tcPrChange>
          </w:tcPr>
          <w:p w14:paraId="50FA1FA5" w14:textId="77777777" w:rsidR="004E6452" w:rsidRPr="001570EA" w:rsidDel="00BD6D97" w:rsidRDefault="004E6452">
            <w:pPr>
              <w:pStyle w:val="TableCell"/>
              <w:keepNext w:val="0"/>
              <w:spacing w:before="0" w:after="0"/>
              <w:jc w:val="left"/>
              <w:rPr>
                <w:rFonts w:cs="Arial"/>
                <w:color w:val="000000"/>
                <w:szCs w:val="18"/>
              </w:rPr>
            </w:pPr>
            <w:r w:rsidRPr="001570EA">
              <w:rPr>
                <w:rFonts w:cs="Arial"/>
                <w:i/>
                <w:color w:val="000000"/>
                <w:szCs w:val="18"/>
              </w:rPr>
              <w:t>CONFIG</w:t>
            </w:r>
            <w:r w:rsidRPr="001570EA">
              <w:rPr>
                <w:rFonts w:cs="Arial"/>
                <w:i/>
                <w:color w:val="000000"/>
                <w:szCs w:val="18"/>
                <w:vertAlign w:val="subscript"/>
              </w:rPr>
              <w:t>chest</w:t>
            </w:r>
            <w:r w:rsidRPr="001570EA">
              <w:rPr>
                <w:rFonts w:cs="Arial"/>
                <w:color w:val="000000"/>
                <w:szCs w:val="18"/>
              </w:rPr>
              <w:t>, Fraction of freezers with chest configuration</w:t>
            </w:r>
          </w:p>
        </w:tc>
        <w:tc>
          <w:tcPr>
            <w:tcW w:w="717" w:type="pct"/>
            <w:shd w:val="clear" w:color="auto" w:fill="auto"/>
            <w:vAlign w:val="center"/>
            <w:tcPrChange w:id="19806" w:author="Greg Clendenning" w:date="2024-04-16T16:42:00Z">
              <w:tcPr>
                <w:tcW w:w="753" w:type="pct"/>
                <w:gridSpan w:val="2"/>
                <w:shd w:val="clear" w:color="auto" w:fill="auto"/>
                <w:vAlign w:val="center"/>
              </w:tcPr>
            </w:tcPrChange>
          </w:tcPr>
          <w:p w14:paraId="269CE29F" w14:textId="77777777" w:rsidR="004E6452" w:rsidRPr="001570EA" w:rsidRDefault="004E6452">
            <w:pPr>
              <w:pStyle w:val="TableCell"/>
              <w:keepNext w:val="0"/>
              <w:spacing w:before="0" w:after="0"/>
              <w:jc w:val="center"/>
              <w:rPr>
                <w:rFonts w:cs="Arial"/>
                <w:i/>
                <w:color w:val="000000"/>
                <w:szCs w:val="18"/>
              </w:rPr>
            </w:pPr>
            <w:r w:rsidRPr="001570EA">
              <w:rPr>
                <w:rFonts w:cs="Arial"/>
                <w:i/>
                <w:color w:val="000000"/>
                <w:szCs w:val="18"/>
              </w:rPr>
              <w:t>%</w:t>
            </w:r>
          </w:p>
        </w:tc>
        <w:tc>
          <w:tcPr>
            <w:tcW w:w="1420" w:type="pct"/>
            <w:shd w:val="clear" w:color="auto" w:fill="auto"/>
            <w:vAlign w:val="center"/>
            <w:tcPrChange w:id="19807" w:author="Greg Clendenning" w:date="2024-04-16T16:42:00Z">
              <w:tcPr>
                <w:tcW w:w="1456" w:type="pct"/>
                <w:gridSpan w:val="2"/>
                <w:shd w:val="clear" w:color="auto" w:fill="auto"/>
                <w:vAlign w:val="center"/>
              </w:tcPr>
            </w:tcPrChange>
          </w:tcPr>
          <w:p w14:paraId="6BAEB3E4"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808" w:author="Greg Clendenning" w:date="2024-04-16T16:42:00Z">
              <w:tcPr>
                <w:tcW w:w="494" w:type="pct"/>
                <w:shd w:val="clear" w:color="auto" w:fill="auto"/>
                <w:vAlign w:val="center"/>
              </w:tcPr>
            </w:tcPrChange>
          </w:tcPr>
          <w:p w14:paraId="283832A2" w14:textId="77777777" w:rsidR="004E6452" w:rsidRPr="001570EA" w:rsidRDefault="004E6452">
            <w:pPr>
              <w:pStyle w:val="TableCell"/>
              <w:keepNext w:val="0"/>
              <w:spacing w:before="0" w:after="0"/>
              <w:jc w:val="center"/>
              <w:rPr>
                <w:rFonts w:cs="Arial"/>
                <w:szCs w:val="18"/>
              </w:rPr>
            </w:pPr>
            <w:moveToRangeStart w:id="19809" w:author="Greg Clendenning" w:date="2024-04-16T16:42:00Z" w:name="move164178323"/>
            <w:moveTo w:id="19810" w:author="Greg Clendenning" w:date="2024-04-16T16:42:00Z">
              <w:r w:rsidRPr="001570EA">
                <w:t>EDC Data Gathering</w:t>
              </w:r>
            </w:moveTo>
            <w:moveToRangeEnd w:id="19809"/>
          </w:p>
        </w:tc>
      </w:tr>
      <w:tr w:rsidR="004E6452" w:rsidRPr="001570EA" w14:paraId="412AAF2B"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11"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9812" w:author="Greg Clendenning" w:date="2024-04-16T16:42:00Z">
            <w:trPr>
              <w:trHeight w:val="77"/>
            </w:trPr>
          </w:trPrChange>
        </w:trPr>
        <w:tc>
          <w:tcPr>
            <w:tcW w:w="2261" w:type="pct"/>
            <w:shd w:val="clear" w:color="auto" w:fill="auto"/>
            <w:vAlign w:val="bottom"/>
            <w:tcPrChange w:id="19813" w:author="Greg Clendenning" w:date="2024-04-16T16:42:00Z">
              <w:tcPr>
                <w:tcW w:w="2297" w:type="pct"/>
                <w:gridSpan w:val="2"/>
                <w:shd w:val="clear" w:color="auto" w:fill="auto"/>
                <w:vAlign w:val="bottom"/>
              </w:tcPr>
            </w:tcPrChange>
          </w:tcPr>
          <w:p w14:paraId="5511EC26" w14:textId="77777777" w:rsidR="004E6452" w:rsidRPr="001570EA" w:rsidRDefault="004E6452">
            <w:pPr>
              <w:pStyle w:val="TableCell"/>
              <w:keepNext w:val="0"/>
              <w:spacing w:before="0" w:after="0"/>
              <w:jc w:val="left"/>
              <w:rPr>
                <w:rFonts w:cs="Arial"/>
                <w:i/>
                <w:szCs w:val="18"/>
              </w:rPr>
            </w:pPr>
            <w:r w:rsidRPr="001570EA">
              <w:rPr>
                <w:rFonts w:cs="Arial"/>
                <w:i/>
                <w:color w:val="000000"/>
                <w:szCs w:val="18"/>
              </w:rPr>
              <w:t>PRIMARY</w:t>
            </w:r>
            <w:r w:rsidRPr="001570EA">
              <w:rPr>
                <w:rFonts w:cs="Arial"/>
                <w:color w:val="000000"/>
                <w:szCs w:val="18"/>
              </w:rPr>
              <w:t>, Fraction of appliances in primary use (in absence of program)</w:t>
            </w:r>
          </w:p>
        </w:tc>
        <w:tc>
          <w:tcPr>
            <w:tcW w:w="717" w:type="pct"/>
            <w:shd w:val="clear" w:color="auto" w:fill="auto"/>
            <w:vAlign w:val="center"/>
            <w:tcPrChange w:id="19814" w:author="Greg Clendenning" w:date="2024-04-16T16:42:00Z">
              <w:tcPr>
                <w:tcW w:w="753" w:type="pct"/>
                <w:gridSpan w:val="2"/>
                <w:shd w:val="clear" w:color="auto" w:fill="auto"/>
                <w:vAlign w:val="center"/>
              </w:tcPr>
            </w:tcPrChange>
          </w:tcPr>
          <w:p w14:paraId="2B9D6145"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Change w:id="19815" w:author="Greg Clendenning" w:date="2024-04-16T16:42:00Z">
              <w:tcPr>
                <w:tcW w:w="1456" w:type="pct"/>
                <w:gridSpan w:val="2"/>
                <w:shd w:val="clear" w:color="auto" w:fill="auto"/>
                <w:vAlign w:val="center"/>
              </w:tcPr>
            </w:tcPrChange>
          </w:tcPr>
          <w:p w14:paraId="4FA96A62"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tc>
        <w:tc>
          <w:tcPr>
            <w:tcW w:w="601" w:type="pct"/>
            <w:shd w:val="clear" w:color="auto" w:fill="auto"/>
            <w:tcPrChange w:id="19816" w:author="Greg Clendenning" w:date="2024-04-16T16:42:00Z">
              <w:tcPr>
                <w:tcW w:w="494" w:type="pct"/>
                <w:shd w:val="clear" w:color="auto" w:fill="auto"/>
                <w:vAlign w:val="center"/>
              </w:tcPr>
            </w:tcPrChange>
          </w:tcPr>
          <w:p w14:paraId="31631508" w14:textId="77777777" w:rsidR="004E6452" w:rsidRPr="001570EA" w:rsidRDefault="004E6452">
            <w:pPr>
              <w:pStyle w:val="TableCell"/>
              <w:keepNext w:val="0"/>
              <w:spacing w:before="0" w:after="0"/>
              <w:jc w:val="center"/>
              <w:rPr>
                <w:rFonts w:cs="Arial"/>
                <w:szCs w:val="18"/>
              </w:rPr>
            </w:pPr>
            <w:moveToRangeStart w:id="19817" w:author="Greg Clendenning" w:date="2024-04-16T16:42:00Z" w:name="move164178324"/>
            <w:moveTo w:id="19818" w:author="Greg Clendenning" w:date="2024-04-16T16:42:00Z">
              <w:r w:rsidRPr="001570EA">
                <w:t>EDC Data Gathering</w:t>
              </w:r>
            </w:moveTo>
            <w:moveToRangeEnd w:id="19817"/>
          </w:p>
        </w:tc>
      </w:tr>
      <w:tr w:rsidR="004E6452" w:rsidRPr="001570EA" w14:paraId="66BB148E"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19"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935"/>
          <w:trPrChange w:id="19820" w:author="Greg Clendenning" w:date="2024-04-16T16:42:00Z">
            <w:trPr>
              <w:trHeight w:val="935"/>
            </w:trPr>
          </w:trPrChange>
        </w:trPr>
        <w:tc>
          <w:tcPr>
            <w:tcW w:w="2261" w:type="pct"/>
            <w:shd w:val="clear" w:color="auto" w:fill="auto"/>
            <w:vAlign w:val="center"/>
            <w:tcPrChange w:id="19821" w:author="Greg Clendenning" w:date="2024-04-16T16:42:00Z">
              <w:tcPr>
                <w:tcW w:w="2297" w:type="pct"/>
                <w:gridSpan w:val="2"/>
                <w:shd w:val="clear" w:color="auto" w:fill="auto"/>
                <w:vAlign w:val="center"/>
              </w:tcPr>
            </w:tcPrChange>
          </w:tcPr>
          <w:p w14:paraId="1D8EE79B" w14:textId="77777777" w:rsidR="004E6452" w:rsidRPr="001570EA" w:rsidRDefault="004E6452">
            <w:pPr>
              <w:pStyle w:val="TableCell"/>
              <w:keepNext w:val="0"/>
              <w:spacing w:before="0" w:after="0"/>
              <w:jc w:val="left"/>
              <w:rPr>
                <w:rFonts w:cs="Arial"/>
                <w:i/>
                <w:szCs w:val="18"/>
              </w:rPr>
            </w:pPr>
            <w:r w:rsidRPr="001570EA">
              <w:rPr>
                <w:rFonts w:cs="Arial"/>
                <w:i/>
              </w:rPr>
              <w:t>UNCONDITIONED</w:t>
            </w:r>
            <w:r w:rsidRPr="001570EA">
              <w:rPr>
                <w:rFonts w:cs="Arial"/>
              </w:rPr>
              <w:t>,</w:t>
            </w:r>
            <w:r w:rsidRPr="001570EA">
              <w:rPr>
                <w:rFonts w:cs="Arial"/>
                <w:color w:val="000000"/>
                <w:szCs w:val="18"/>
              </w:rPr>
              <w:t xml:space="preserve"> Fraction of appliances located in Unconditioned space</w:t>
            </w:r>
          </w:p>
        </w:tc>
        <w:tc>
          <w:tcPr>
            <w:tcW w:w="717" w:type="pct"/>
            <w:shd w:val="clear" w:color="auto" w:fill="auto"/>
            <w:vAlign w:val="center"/>
            <w:tcPrChange w:id="19822" w:author="Greg Clendenning" w:date="2024-04-16T16:42:00Z">
              <w:tcPr>
                <w:tcW w:w="753" w:type="pct"/>
                <w:gridSpan w:val="2"/>
                <w:shd w:val="clear" w:color="auto" w:fill="auto"/>
                <w:vAlign w:val="center"/>
              </w:tcPr>
            </w:tcPrChange>
          </w:tcPr>
          <w:p w14:paraId="0E57D6C4" w14:textId="77777777" w:rsidR="004E6452" w:rsidRPr="001570EA" w:rsidRDefault="004E6452">
            <w:pPr>
              <w:pStyle w:val="TableCell"/>
              <w:keepNext w:val="0"/>
              <w:spacing w:before="0" w:after="0"/>
              <w:jc w:val="center"/>
              <w:rPr>
                <w:rFonts w:cs="Arial"/>
                <w:i/>
                <w:szCs w:val="18"/>
              </w:rPr>
            </w:pPr>
            <w:r w:rsidRPr="001570EA">
              <w:rPr>
                <w:rFonts w:cs="Arial"/>
                <w:i/>
                <w:color w:val="000000"/>
                <w:szCs w:val="18"/>
              </w:rPr>
              <w:t>%</w:t>
            </w:r>
          </w:p>
        </w:tc>
        <w:tc>
          <w:tcPr>
            <w:tcW w:w="1420" w:type="pct"/>
            <w:shd w:val="clear" w:color="auto" w:fill="auto"/>
            <w:vAlign w:val="center"/>
            <w:tcPrChange w:id="19823" w:author="Greg Clendenning" w:date="2024-04-16T16:42:00Z">
              <w:tcPr>
                <w:tcW w:w="1456" w:type="pct"/>
                <w:gridSpan w:val="2"/>
                <w:shd w:val="clear" w:color="auto" w:fill="auto"/>
                <w:vAlign w:val="center"/>
              </w:tcPr>
            </w:tcPrChange>
          </w:tcPr>
          <w:p w14:paraId="5AD6CC2F" w14:textId="77777777"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EDC Data Gathering</w:t>
            </w:r>
          </w:p>
          <w:p w14:paraId="7D63FCA4" w14:textId="48B48049" w:rsidR="004E6452" w:rsidRPr="001570EA" w:rsidRDefault="004E6452">
            <w:pPr>
              <w:pStyle w:val="TableCell"/>
              <w:keepNext w:val="0"/>
              <w:spacing w:before="0" w:after="0"/>
              <w:jc w:val="center"/>
              <w:rPr>
                <w:rFonts w:cs="Arial"/>
                <w:color w:val="000000"/>
                <w:szCs w:val="18"/>
              </w:rPr>
            </w:pPr>
            <w:r w:rsidRPr="001570EA">
              <w:rPr>
                <w:rFonts w:cs="Arial"/>
                <w:color w:val="000000"/>
                <w:szCs w:val="18"/>
              </w:rPr>
              <w:t>Default: Refrigerator=</w:t>
            </w:r>
            <w:del w:id="19824" w:author="Greg Clendenning" w:date="2024-04-16T16:42:00Z">
              <w:r w:rsidR="00FA5174" w:rsidRPr="00014830">
                <w:rPr>
                  <w:rFonts w:cs="Arial"/>
                  <w:color w:val="000000"/>
                  <w:szCs w:val="18"/>
                </w:rPr>
                <w:delText>8</w:delText>
              </w:r>
            </w:del>
            <w:ins w:id="19825" w:author="Greg Clendenning" w:date="2024-04-16T16:42:00Z">
              <w:r w:rsidRPr="001570EA">
                <w:rPr>
                  <w:rFonts w:cs="Arial"/>
                  <w:color w:val="000000"/>
                  <w:szCs w:val="18"/>
                </w:rPr>
                <w:t>12</w:t>
              </w:r>
            </w:ins>
            <w:r w:rsidRPr="001570EA">
              <w:rPr>
                <w:rFonts w:cs="Arial"/>
                <w:color w:val="000000"/>
                <w:szCs w:val="18"/>
              </w:rPr>
              <w:t>%</w:t>
            </w:r>
          </w:p>
          <w:p w14:paraId="7FE00A0C" w14:textId="4FAA4FAE" w:rsidR="004E6452" w:rsidRPr="001570EA" w:rsidRDefault="004E6452">
            <w:pPr>
              <w:pStyle w:val="TableCell"/>
              <w:keepNext w:val="0"/>
              <w:spacing w:before="0" w:after="0"/>
              <w:jc w:val="center"/>
              <w:rPr>
                <w:szCs w:val="18"/>
              </w:rPr>
            </w:pPr>
            <w:r w:rsidRPr="001570EA">
              <w:rPr>
                <w:rFonts w:cs="Arial"/>
                <w:color w:val="000000"/>
                <w:szCs w:val="18"/>
              </w:rPr>
              <w:t>Freezer=</w:t>
            </w:r>
            <w:del w:id="19826" w:author="Greg Clendenning" w:date="2024-04-16T16:42:00Z">
              <w:r w:rsidR="00FA5174" w:rsidRPr="00014830">
                <w:rPr>
                  <w:rFonts w:cs="Arial"/>
                  <w:color w:val="000000"/>
                  <w:szCs w:val="18"/>
                </w:rPr>
                <w:delText>45</w:delText>
              </w:r>
            </w:del>
            <w:ins w:id="19827" w:author="Greg Clendenning" w:date="2024-04-16T16:42:00Z">
              <w:r w:rsidRPr="001570EA">
                <w:rPr>
                  <w:rFonts w:cs="Arial"/>
                  <w:color w:val="000000"/>
                  <w:szCs w:val="18"/>
                </w:rPr>
                <w:t>52</w:t>
              </w:r>
            </w:ins>
            <w:r w:rsidRPr="001570EA">
              <w:rPr>
                <w:rFonts w:cs="Arial"/>
                <w:color w:val="000000"/>
                <w:szCs w:val="18"/>
              </w:rPr>
              <w:t>%</w:t>
            </w:r>
          </w:p>
        </w:tc>
        <w:tc>
          <w:tcPr>
            <w:tcW w:w="601" w:type="pct"/>
            <w:shd w:val="clear" w:color="auto" w:fill="auto"/>
            <w:vAlign w:val="center"/>
            <w:tcPrChange w:id="19828" w:author="Greg Clendenning" w:date="2024-04-16T16:42:00Z">
              <w:tcPr>
                <w:tcW w:w="494" w:type="pct"/>
                <w:shd w:val="clear" w:color="auto" w:fill="auto"/>
                <w:vAlign w:val="center"/>
              </w:tcPr>
            </w:tcPrChange>
          </w:tcPr>
          <w:p w14:paraId="50EE72E8" w14:textId="53BF93E9" w:rsidR="004E6452" w:rsidRPr="001570EA" w:rsidRDefault="00FA5174">
            <w:pPr>
              <w:pStyle w:val="TableCell"/>
              <w:keepNext w:val="0"/>
              <w:spacing w:before="0" w:after="0"/>
              <w:jc w:val="center"/>
              <w:rPr>
                <w:rFonts w:cs="Arial"/>
                <w:szCs w:val="18"/>
              </w:rPr>
            </w:pPr>
            <w:del w:id="19829" w:author="Greg Clendenning" w:date="2024-04-16T16:42:00Z">
              <w:r w:rsidRPr="00014830">
                <w:rPr>
                  <w:rFonts w:cs="Arial"/>
                  <w:szCs w:val="18"/>
                </w:rPr>
                <w:delText>9</w:delText>
              </w:r>
            </w:del>
            <w:ins w:id="19830" w:author="Greg Clendenning" w:date="2024-04-16T16:42:00Z">
              <w:r w:rsidR="004E6452" w:rsidRPr="001570EA">
                <w:t xml:space="preserve">EDC Data Gathering, </w:t>
              </w:r>
              <w:r w:rsidR="004E6452" w:rsidRPr="001570EA">
                <w:rPr>
                  <w:rFonts w:cs="Arial"/>
                  <w:szCs w:val="18"/>
                </w:rPr>
                <w:t>7</w:t>
              </w:r>
            </w:ins>
          </w:p>
        </w:tc>
      </w:tr>
      <w:tr w:rsidR="004E6452" w:rsidRPr="001570EA" w14:paraId="28DAA02D"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31"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59"/>
          <w:trPrChange w:id="19832" w:author="Greg Clendenning" w:date="2024-04-16T16:42:00Z">
            <w:trPr>
              <w:trHeight w:val="359"/>
            </w:trPr>
          </w:trPrChange>
        </w:trPr>
        <w:tc>
          <w:tcPr>
            <w:tcW w:w="2261" w:type="pct"/>
            <w:shd w:val="clear" w:color="auto" w:fill="auto"/>
            <w:vAlign w:val="bottom"/>
            <w:tcPrChange w:id="19833" w:author="Greg Clendenning" w:date="2024-04-16T16:42:00Z">
              <w:tcPr>
                <w:tcW w:w="2297" w:type="pct"/>
                <w:gridSpan w:val="2"/>
                <w:shd w:val="clear" w:color="auto" w:fill="auto"/>
                <w:vAlign w:val="bottom"/>
              </w:tcPr>
            </w:tcPrChange>
          </w:tcPr>
          <w:p w14:paraId="32108977" w14:textId="77777777" w:rsidR="004E6452" w:rsidRPr="001570EA" w:rsidRDefault="004E6452">
            <w:pPr>
              <w:pStyle w:val="TableCell"/>
              <w:keepNext w:val="0"/>
              <w:spacing w:before="0" w:after="0"/>
              <w:jc w:val="left"/>
              <w:rPr>
                <w:rFonts w:cs="Arial"/>
                <w:szCs w:val="18"/>
              </w:rPr>
            </w:pPr>
            <w:r w:rsidRPr="001570EA">
              <w:rPr>
                <w:rFonts w:cs="Arial"/>
                <w:i/>
                <w:color w:val="000000"/>
                <w:szCs w:val="18"/>
              </w:rPr>
              <w:t>CDD</w:t>
            </w:r>
            <w:r w:rsidRPr="001570EA">
              <w:rPr>
                <w:rFonts w:cs="Arial"/>
                <w:color w:val="000000"/>
                <w:szCs w:val="18"/>
              </w:rPr>
              <w:t>, Cooling degree days</w:t>
            </w:r>
          </w:p>
        </w:tc>
        <w:tc>
          <w:tcPr>
            <w:tcW w:w="717" w:type="pct"/>
            <w:shd w:val="clear" w:color="auto" w:fill="auto"/>
            <w:vAlign w:val="center"/>
            <w:tcPrChange w:id="19834" w:author="Greg Clendenning" w:date="2024-04-16T16:42:00Z">
              <w:tcPr>
                <w:tcW w:w="753" w:type="pct"/>
                <w:gridSpan w:val="2"/>
                <w:shd w:val="clear" w:color="auto" w:fill="auto"/>
                <w:vAlign w:val="center"/>
              </w:tcPr>
            </w:tcPrChange>
          </w:tcPr>
          <w:p w14:paraId="3F767A10" w14:textId="77777777" w:rsidR="004E6452" w:rsidRPr="001570EA" w:rsidRDefault="004E6452">
            <w:pPr>
              <w:pStyle w:val="TableCell"/>
              <w:keepNext w:val="0"/>
              <w:spacing w:before="0" w:after="0"/>
              <w:jc w:val="center"/>
              <w:rPr>
                <w:rFonts w:cs="Arial"/>
                <w:i/>
                <w:iCs/>
                <w:szCs w:val="18"/>
              </w:rPr>
            </w:pPr>
            <w:r w:rsidRPr="001570EA">
              <w:rPr>
                <w:rFonts w:ascii="Calibri" w:eastAsia="Arial Unicode MS" w:hAnsi="Calibri"/>
                <w:i/>
                <w:rPrChange w:id="19835" w:author="Greg Clendenning" w:date="2024-04-16T16:42:00Z">
                  <w:rPr>
                    <w:rFonts w:ascii="Calibri" w:eastAsia="Arial Unicode MS" w:hAnsi="Calibri"/>
                  </w:rPr>
                </w:rPrChange>
              </w:rPr>
              <w:t>°</w:t>
            </w:r>
            <w:r w:rsidRPr="001570EA">
              <w:rPr>
                <w:rFonts w:eastAsia="Arial Unicode MS"/>
                <w:i/>
                <w:rPrChange w:id="19836" w:author="Greg Clendenning" w:date="2024-04-16T16:42:00Z">
                  <w:rPr>
                    <w:rFonts w:eastAsia="Arial Unicode MS"/>
                  </w:rPr>
                </w:rPrChange>
              </w:rPr>
              <w:t>F-day/year</w:t>
            </w:r>
          </w:p>
        </w:tc>
        <w:tc>
          <w:tcPr>
            <w:tcW w:w="1420" w:type="pct"/>
            <w:shd w:val="clear" w:color="auto" w:fill="auto"/>
            <w:vAlign w:val="center"/>
            <w:tcPrChange w:id="19837" w:author="Greg Clendenning" w:date="2024-04-16T16:42:00Z">
              <w:tcPr>
                <w:tcW w:w="1456" w:type="pct"/>
                <w:gridSpan w:val="2"/>
                <w:shd w:val="clear" w:color="auto" w:fill="auto"/>
                <w:vAlign w:val="center"/>
              </w:tcPr>
            </w:tcPrChange>
          </w:tcPr>
          <w:p w14:paraId="3F359DDD" w14:textId="779A3958" w:rsidR="004E6452" w:rsidRPr="001570EA" w:rsidRDefault="004E6452">
            <w:pPr>
              <w:pStyle w:val="TableCell"/>
              <w:keepNext w:val="0"/>
              <w:spacing w:before="0" w:after="0"/>
              <w:jc w:val="center"/>
              <w:rPr>
                <w:szCs w:val="18"/>
              </w:rPr>
            </w:pPr>
            <w:r w:rsidRPr="001570EA">
              <w:rPr>
                <w:rFonts w:cs="Arial"/>
                <w:color w:val="000000"/>
                <w:szCs w:val="18"/>
              </w:rPr>
              <w:t xml:space="preserve">See </w:t>
            </w:r>
            <w:del w:id="19838" w:author="Greg Clendenning" w:date="2024-04-16T16:42:00Z">
              <w:r w:rsidR="00FA5174" w:rsidRPr="00683707">
                <w:rPr>
                  <w:rFonts w:cs="Arial"/>
                  <w:color w:val="000000"/>
                  <w:szCs w:val="18"/>
                </w:rPr>
                <w:delText>CDD</w:delText>
              </w:r>
            </w:del>
            <w:ins w:id="19839" w:author="Greg Clendenning" w:date="2024-04-16T16:42:00Z">
              <w:r w:rsidRPr="001570EA">
                <w:rPr>
                  <w:rFonts w:cs="Arial"/>
                  <w:color w:val="000000"/>
                  <w:szCs w:val="18"/>
                </w:rPr>
                <w:t>CDD65</w:t>
              </w:r>
            </w:ins>
            <w:r w:rsidRPr="001570EA">
              <w:rPr>
                <w:rFonts w:cs="Arial"/>
                <w:color w:val="000000"/>
                <w:szCs w:val="18"/>
              </w:rPr>
              <w:t xml:space="preserve"> in Vol. 1, App. A</w:t>
            </w:r>
          </w:p>
        </w:tc>
        <w:tc>
          <w:tcPr>
            <w:tcW w:w="601" w:type="pct"/>
            <w:shd w:val="clear" w:color="auto" w:fill="auto"/>
            <w:vAlign w:val="center"/>
            <w:tcPrChange w:id="19840" w:author="Greg Clendenning" w:date="2024-04-16T16:42:00Z">
              <w:tcPr>
                <w:tcW w:w="494" w:type="pct"/>
                <w:shd w:val="clear" w:color="auto" w:fill="auto"/>
                <w:vAlign w:val="center"/>
              </w:tcPr>
            </w:tcPrChange>
          </w:tcPr>
          <w:p w14:paraId="06F61043" w14:textId="7296CDCA" w:rsidR="004E6452" w:rsidRPr="001570EA" w:rsidRDefault="00FA5174">
            <w:pPr>
              <w:pStyle w:val="TableCell"/>
              <w:keepNext w:val="0"/>
              <w:spacing w:before="0" w:after="0"/>
              <w:jc w:val="center"/>
              <w:rPr>
                <w:rFonts w:cs="Arial"/>
                <w:szCs w:val="18"/>
              </w:rPr>
            </w:pPr>
            <w:del w:id="19841" w:author="Greg Clendenning" w:date="2024-04-16T16:42:00Z">
              <w:r>
                <w:rPr>
                  <w:rFonts w:cs="Arial"/>
                  <w:szCs w:val="18"/>
                </w:rPr>
                <w:delText>10</w:delText>
              </w:r>
            </w:del>
            <w:ins w:id="19842" w:author="Greg Clendenning" w:date="2024-04-16T16:42:00Z">
              <w:r w:rsidR="004E6452" w:rsidRPr="001570EA">
                <w:rPr>
                  <w:rFonts w:cs="Arial"/>
                  <w:szCs w:val="18"/>
                </w:rPr>
                <w:t>8</w:t>
              </w:r>
            </w:ins>
          </w:p>
        </w:tc>
      </w:tr>
      <w:tr w:rsidR="004E6452" w:rsidRPr="001570EA" w14:paraId="6EC2C392"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43"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50"/>
          <w:trPrChange w:id="19844" w:author="Greg Clendenning" w:date="2024-04-16T16:42:00Z">
            <w:trPr>
              <w:trHeight w:val="350"/>
            </w:trPr>
          </w:trPrChange>
        </w:trPr>
        <w:tc>
          <w:tcPr>
            <w:tcW w:w="2261" w:type="pct"/>
            <w:shd w:val="clear" w:color="auto" w:fill="auto"/>
            <w:vAlign w:val="bottom"/>
            <w:tcPrChange w:id="19845" w:author="Greg Clendenning" w:date="2024-04-16T16:42:00Z">
              <w:tcPr>
                <w:tcW w:w="2297" w:type="pct"/>
                <w:gridSpan w:val="2"/>
                <w:shd w:val="clear" w:color="auto" w:fill="auto"/>
                <w:vAlign w:val="bottom"/>
              </w:tcPr>
            </w:tcPrChange>
          </w:tcPr>
          <w:p w14:paraId="663F9CE9" w14:textId="77777777" w:rsidR="004E6452" w:rsidRPr="001570EA" w:rsidRDefault="004E6452">
            <w:pPr>
              <w:pStyle w:val="TableCell"/>
              <w:keepNext w:val="0"/>
              <w:spacing w:before="0" w:after="0"/>
              <w:jc w:val="left"/>
              <w:rPr>
                <w:rFonts w:cs="Arial"/>
                <w:color w:val="000000"/>
                <w:szCs w:val="18"/>
              </w:rPr>
            </w:pPr>
            <w:r w:rsidRPr="001570EA">
              <w:rPr>
                <w:rFonts w:cs="Arial"/>
                <w:i/>
                <w:color w:val="000000"/>
                <w:szCs w:val="18"/>
              </w:rPr>
              <w:t>HDD</w:t>
            </w:r>
            <w:r w:rsidRPr="001570EA">
              <w:rPr>
                <w:rFonts w:cs="Arial"/>
                <w:color w:val="000000"/>
                <w:szCs w:val="18"/>
              </w:rPr>
              <w:t>, Heating degree days</w:t>
            </w:r>
          </w:p>
        </w:tc>
        <w:tc>
          <w:tcPr>
            <w:tcW w:w="717" w:type="pct"/>
            <w:shd w:val="clear" w:color="auto" w:fill="auto"/>
            <w:vAlign w:val="center"/>
            <w:tcPrChange w:id="19846" w:author="Greg Clendenning" w:date="2024-04-16T16:42:00Z">
              <w:tcPr>
                <w:tcW w:w="753" w:type="pct"/>
                <w:gridSpan w:val="2"/>
                <w:shd w:val="clear" w:color="auto" w:fill="auto"/>
                <w:vAlign w:val="center"/>
              </w:tcPr>
            </w:tcPrChange>
          </w:tcPr>
          <w:p w14:paraId="31738A2F" w14:textId="77777777" w:rsidR="004E6452" w:rsidRPr="001570EA" w:rsidDel="00BD6D97" w:rsidRDefault="004E6452">
            <w:pPr>
              <w:pStyle w:val="TableCell"/>
              <w:keepNext w:val="0"/>
              <w:spacing w:before="0" w:after="0"/>
              <w:jc w:val="center"/>
              <w:rPr>
                <w:i/>
                <w:color w:val="000000"/>
                <w:rPrChange w:id="19847" w:author="Greg Clendenning" w:date="2024-04-16T16:42:00Z">
                  <w:rPr>
                    <w:color w:val="000000"/>
                  </w:rPr>
                </w:rPrChange>
              </w:rPr>
            </w:pPr>
            <w:r w:rsidRPr="001570EA">
              <w:rPr>
                <w:rFonts w:ascii="Calibri" w:eastAsia="Arial Unicode MS" w:hAnsi="Calibri"/>
                <w:i/>
                <w:rPrChange w:id="19848" w:author="Greg Clendenning" w:date="2024-04-16T16:42:00Z">
                  <w:rPr>
                    <w:rFonts w:ascii="Calibri" w:eastAsia="Arial Unicode MS" w:hAnsi="Calibri"/>
                  </w:rPr>
                </w:rPrChange>
              </w:rPr>
              <w:t>°</w:t>
            </w:r>
            <w:r w:rsidRPr="001570EA">
              <w:rPr>
                <w:rFonts w:eastAsia="Arial Unicode MS"/>
                <w:i/>
                <w:rPrChange w:id="19849" w:author="Greg Clendenning" w:date="2024-04-16T16:42:00Z">
                  <w:rPr>
                    <w:rFonts w:eastAsia="Arial Unicode MS"/>
                  </w:rPr>
                </w:rPrChange>
              </w:rPr>
              <w:t>F-day/year</w:t>
            </w:r>
          </w:p>
        </w:tc>
        <w:tc>
          <w:tcPr>
            <w:tcW w:w="1420" w:type="pct"/>
            <w:shd w:val="clear" w:color="auto" w:fill="auto"/>
            <w:vAlign w:val="center"/>
            <w:tcPrChange w:id="19850" w:author="Greg Clendenning" w:date="2024-04-16T16:42:00Z">
              <w:tcPr>
                <w:tcW w:w="1456" w:type="pct"/>
                <w:gridSpan w:val="2"/>
                <w:shd w:val="clear" w:color="auto" w:fill="auto"/>
                <w:vAlign w:val="center"/>
              </w:tcPr>
            </w:tcPrChange>
          </w:tcPr>
          <w:p w14:paraId="38890A5C" w14:textId="1E61C315" w:rsidR="004E6452" w:rsidRPr="001570EA" w:rsidDel="00BD6D97" w:rsidRDefault="004E6452">
            <w:pPr>
              <w:pStyle w:val="TableCell"/>
              <w:keepNext w:val="0"/>
              <w:spacing w:before="0" w:after="0"/>
              <w:jc w:val="center"/>
              <w:rPr>
                <w:rFonts w:cs="Arial"/>
                <w:color w:val="000000"/>
                <w:szCs w:val="18"/>
              </w:rPr>
            </w:pPr>
            <w:r w:rsidRPr="001570EA">
              <w:rPr>
                <w:rFonts w:cs="Arial"/>
                <w:color w:val="000000"/>
                <w:szCs w:val="18"/>
              </w:rPr>
              <w:t xml:space="preserve">See </w:t>
            </w:r>
            <w:del w:id="19851" w:author="Greg Clendenning" w:date="2024-04-16T16:42:00Z">
              <w:r w:rsidR="00FA5174" w:rsidRPr="00683707">
                <w:rPr>
                  <w:rFonts w:cs="Arial"/>
                  <w:color w:val="000000"/>
                  <w:szCs w:val="18"/>
                </w:rPr>
                <w:delText>HDD</w:delText>
              </w:r>
            </w:del>
            <w:ins w:id="19852" w:author="Greg Clendenning" w:date="2024-04-16T16:42:00Z">
              <w:r w:rsidRPr="001570EA">
                <w:rPr>
                  <w:rFonts w:cs="Arial"/>
                  <w:color w:val="000000"/>
                  <w:szCs w:val="18"/>
                </w:rPr>
                <w:t>HDD65</w:t>
              </w:r>
            </w:ins>
            <w:r w:rsidRPr="001570EA">
              <w:rPr>
                <w:rFonts w:cs="Arial"/>
                <w:color w:val="000000"/>
                <w:szCs w:val="18"/>
              </w:rPr>
              <w:t xml:space="preserve"> in Vol. 1, App. A</w:t>
            </w:r>
          </w:p>
        </w:tc>
        <w:tc>
          <w:tcPr>
            <w:tcW w:w="601" w:type="pct"/>
            <w:shd w:val="clear" w:color="auto" w:fill="auto"/>
            <w:vAlign w:val="center"/>
            <w:tcPrChange w:id="19853" w:author="Greg Clendenning" w:date="2024-04-16T16:42:00Z">
              <w:tcPr>
                <w:tcW w:w="494" w:type="pct"/>
                <w:shd w:val="clear" w:color="auto" w:fill="auto"/>
                <w:vAlign w:val="center"/>
              </w:tcPr>
            </w:tcPrChange>
          </w:tcPr>
          <w:p w14:paraId="7C5F4ABA" w14:textId="2785CA7B" w:rsidR="004E6452" w:rsidRPr="001570EA" w:rsidRDefault="00FA5174">
            <w:pPr>
              <w:pStyle w:val="TableCell"/>
              <w:keepNext w:val="0"/>
              <w:spacing w:before="0" w:after="0"/>
              <w:jc w:val="center"/>
              <w:rPr>
                <w:rFonts w:cs="Arial"/>
                <w:szCs w:val="18"/>
              </w:rPr>
            </w:pPr>
            <w:del w:id="19854" w:author="Greg Clendenning" w:date="2024-04-16T16:42:00Z">
              <w:r>
                <w:rPr>
                  <w:rFonts w:cs="Arial"/>
                  <w:szCs w:val="18"/>
                </w:rPr>
                <w:delText>10</w:delText>
              </w:r>
            </w:del>
            <w:ins w:id="19855" w:author="Greg Clendenning" w:date="2024-04-16T16:42:00Z">
              <w:r w:rsidR="004E6452" w:rsidRPr="001570EA">
                <w:rPr>
                  <w:rFonts w:cs="Arial"/>
                  <w:szCs w:val="18"/>
                </w:rPr>
                <w:t>8</w:t>
              </w:r>
            </w:ins>
          </w:p>
        </w:tc>
      </w:tr>
      <w:tr w:rsidR="004E6452" w:rsidRPr="001570EA" w14:paraId="644E408F" w14:textId="77777777">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856" w:author="Greg Clendenning" w:date="2024-04-16T16:42:00Z">
            <w:tblPrEx>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880"/>
          <w:trPrChange w:id="19857" w:author="Greg Clendenning" w:date="2024-04-16T16:42:00Z">
            <w:trPr>
              <w:trHeight w:val="1880"/>
            </w:trPr>
          </w:trPrChange>
        </w:trPr>
        <w:tc>
          <w:tcPr>
            <w:tcW w:w="2261" w:type="pct"/>
            <w:vAlign w:val="center"/>
            <w:tcPrChange w:id="19858" w:author="Greg Clendenning" w:date="2024-04-16T16:42:00Z">
              <w:tcPr>
                <w:tcW w:w="2297" w:type="pct"/>
                <w:gridSpan w:val="2"/>
                <w:vAlign w:val="center"/>
              </w:tcPr>
            </w:tcPrChange>
          </w:tcPr>
          <w:p w14:paraId="40D59793" w14:textId="77777777" w:rsidR="004E6452" w:rsidRPr="001570EA" w:rsidRDefault="004E6452">
            <w:pPr>
              <w:pStyle w:val="TableCell"/>
              <w:keepNext w:val="0"/>
              <w:spacing w:before="0" w:after="0"/>
              <w:jc w:val="left"/>
              <w:rPr>
                <w:rFonts w:cs="Arial"/>
                <w:i/>
                <w:iCs/>
              </w:rPr>
            </w:pPr>
            <w:r w:rsidRPr="001570EA">
              <w:rPr>
                <w:rFonts w:cs="Arial"/>
                <w:i/>
                <w:szCs w:val="18"/>
              </w:rPr>
              <w:t>kWh</w:t>
            </w:r>
            <w:r w:rsidRPr="001570EA">
              <w:rPr>
                <w:rFonts w:cs="Arial"/>
                <w:i/>
                <w:szCs w:val="18"/>
                <w:vertAlign w:val="subscript"/>
              </w:rPr>
              <w:t>ee</w:t>
            </w:r>
            <w:r w:rsidRPr="001570EA">
              <w:rPr>
                <w:rFonts w:cs="Arial"/>
                <w:i/>
                <w:szCs w:val="18"/>
              </w:rPr>
              <w:t xml:space="preserve"> , </w:t>
            </w:r>
            <w:r w:rsidRPr="001570EA">
              <w:rPr>
                <w:rFonts w:cs="Arial"/>
                <w:szCs w:val="18"/>
              </w:rPr>
              <w:t>Annual energy consumption of ENERGY STAR qualified unit</w:t>
            </w:r>
          </w:p>
        </w:tc>
        <w:tc>
          <w:tcPr>
            <w:tcW w:w="717" w:type="pct"/>
            <w:vAlign w:val="center"/>
            <w:tcPrChange w:id="19859" w:author="Greg Clendenning" w:date="2024-04-16T16:42:00Z">
              <w:tcPr>
                <w:tcW w:w="753" w:type="pct"/>
                <w:gridSpan w:val="2"/>
                <w:vAlign w:val="center"/>
              </w:tcPr>
            </w:tcPrChange>
          </w:tcPr>
          <w:p w14:paraId="5D24ACA8" w14:textId="77777777" w:rsidR="004E6452" w:rsidRPr="001570EA" w:rsidRDefault="004E6452">
            <w:pPr>
              <w:pStyle w:val="TableCell"/>
              <w:keepNext w:val="0"/>
              <w:spacing w:before="0" w:after="0"/>
              <w:jc w:val="center"/>
              <w:rPr>
                <w:rFonts w:cs="Arial"/>
              </w:rPr>
            </w:pPr>
            <w:r w:rsidRPr="001570EA">
              <w:rPr>
                <w:rFonts w:cs="Arial"/>
                <w:i/>
                <w:szCs w:val="18"/>
              </w:rPr>
              <w:t>kWh/yr</w:t>
            </w:r>
          </w:p>
        </w:tc>
        <w:tc>
          <w:tcPr>
            <w:tcW w:w="1420" w:type="pct"/>
            <w:vAlign w:val="center"/>
            <w:tcPrChange w:id="19860" w:author="Greg Clendenning" w:date="2024-04-16T16:42:00Z">
              <w:tcPr>
                <w:tcW w:w="1456" w:type="pct"/>
                <w:gridSpan w:val="2"/>
                <w:vAlign w:val="center"/>
              </w:tcPr>
            </w:tcPrChange>
          </w:tcPr>
          <w:p w14:paraId="63008318" w14:textId="77777777" w:rsidR="004E6452" w:rsidRPr="001570EA" w:rsidRDefault="004E6452">
            <w:pPr>
              <w:jc w:val="center"/>
              <w:rPr>
                <w:rFonts w:cs="Arial"/>
                <w:sz w:val="18"/>
                <w:szCs w:val="18"/>
              </w:rPr>
            </w:pPr>
            <w:r w:rsidRPr="001570EA">
              <w:rPr>
                <w:rFonts w:cs="Arial"/>
                <w:sz w:val="18"/>
                <w:szCs w:val="18"/>
              </w:rPr>
              <w:t>EDC Data Gathering</w:t>
            </w:r>
          </w:p>
          <w:p w14:paraId="25B2164C" w14:textId="77777777" w:rsidR="004E6452" w:rsidRPr="001570EA" w:rsidRDefault="004E6452">
            <w:pPr>
              <w:jc w:val="center"/>
              <w:rPr>
                <w:rFonts w:cs="Arial"/>
                <w:sz w:val="18"/>
                <w:szCs w:val="18"/>
              </w:rPr>
            </w:pPr>
          </w:p>
          <w:p w14:paraId="3C0E2EA3" w14:textId="1CC65A97" w:rsidR="004E6452" w:rsidRPr="001570EA" w:rsidRDefault="004E6452">
            <w:pPr>
              <w:jc w:val="center"/>
              <w:rPr>
                <w:rFonts w:cs="Arial"/>
                <w:sz w:val="18"/>
                <w:szCs w:val="18"/>
              </w:rPr>
            </w:pPr>
            <w:r w:rsidRPr="001570EA">
              <w:rPr>
                <w:rFonts w:cs="Arial"/>
                <w:sz w:val="18"/>
                <w:szCs w:val="18"/>
              </w:rPr>
              <w:t xml:space="preserve">Refrigerator Default: See </w:t>
            </w:r>
            <w:del w:id="19861" w:author="Greg Clendenning" w:date="2024-04-16T16:42:00Z">
              <w:r w:rsidR="00FA5174" w:rsidRPr="00386E1B">
                <w:rPr>
                  <w:sz w:val="18"/>
                  <w:szCs w:val="18"/>
                </w:rPr>
                <w:fldChar w:fldCharType="begin"/>
              </w:r>
              <w:r w:rsidR="00FA5174" w:rsidRPr="00386E1B">
                <w:rPr>
                  <w:rFonts w:cs="Arial"/>
                  <w:sz w:val="18"/>
                  <w:szCs w:val="18"/>
                </w:rPr>
                <w:delInstrText xml:space="preserve"> REF _Ref533166067 \h </w:delInstrText>
              </w:r>
              <w:r w:rsidR="00FA5174">
                <w:rPr>
                  <w:sz w:val="18"/>
                  <w:szCs w:val="18"/>
                </w:rPr>
                <w:delInstrText xml:space="preserve"> \* MERGEFORMAT </w:delInstrText>
              </w:r>
              <w:r w:rsidR="00FA5174" w:rsidRPr="00386E1B">
                <w:rPr>
                  <w:sz w:val="18"/>
                  <w:szCs w:val="18"/>
                </w:rPr>
              </w:r>
              <w:r w:rsidR="00FA5174" w:rsidRPr="00386E1B">
                <w:rPr>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68</w:delText>
              </w:r>
              <w:r w:rsidR="00FA5174" w:rsidRPr="00386E1B">
                <w:rPr>
                  <w:sz w:val="18"/>
                  <w:szCs w:val="18"/>
                </w:rPr>
                <w:fldChar w:fldCharType="end"/>
              </w:r>
              <w:r w:rsidR="00FA5174">
                <w:rPr>
                  <w:sz w:val="18"/>
                  <w:szCs w:val="18"/>
                </w:rPr>
                <w:delText xml:space="preserve"> </w:delText>
              </w:r>
              <w:r w:rsidR="00FA5174" w:rsidRPr="00386E1B">
                <w:rPr>
                  <w:sz w:val="18"/>
                  <w:szCs w:val="18"/>
                </w:rPr>
                <w:delText>or</w:delText>
              </w:r>
              <w:r w:rsidR="00FA5174">
                <w:rPr>
                  <w:sz w:val="18"/>
                  <w:szCs w:val="18"/>
                </w:rPr>
                <w:delText xml:space="preserve"> </w:delText>
              </w:r>
              <w:r w:rsidR="00FA5174" w:rsidRPr="00B77397">
                <w:rPr>
                  <w:b/>
                  <w:bCs/>
                  <w:sz w:val="18"/>
                  <w:szCs w:val="18"/>
                </w:rPr>
                <w:fldChar w:fldCharType="begin"/>
              </w:r>
              <w:r w:rsidR="00FA5174" w:rsidRPr="00B77397">
                <w:rPr>
                  <w:b/>
                  <w:bCs/>
                  <w:sz w:val="18"/>
                  <w:szCs w:val="18"/>
                </w:rPr>
                <w:delInstrText xml:space="preserve"> REF _Ref533166078 \h </w:delInstrText>
              </w:r>
              <w:r w:rsidR="00FA5174">
                <w:rPr>
                  <w:b/>
                  <w:bCs/>
                  <w:sz w:val="18"/>
                  <w:szCs w:val="18"/>
                </w:rPr>
                <w:delInstrText xml:space="preserve"> \* MERGEFORMAT </w:delInstrText>
              </w:r>
              <w:r w:rsidR="00FA5174" w:rsidRPr="00B77397">
                <w:rPr>
                  <w:b/>
                  <w:bCs/>
                  <w:sz w:val="18"/>
                  <w:szCs w:val="18"/>
                </w:rPr>
              </w:r>
              <w:r w:rsidR="00FA5174" w:rsidRPr="00B77397">
                <w:rPr>
                  <w:b/>
                  <w:bCs/>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70</w:delText>
              </w:r>
              <w:r w:rsidR="00FA5174" w:rsidRPr="00B77397">
                <w:rPr>
                  <w:b/>
                  <w:bCs/>
                  <w:sz w:val="18"/>
                  <w:szCs w:val="18"/>
                </w:rPr>
                <w:fldChar w:fldCharType="end"/>
              </w:r>
              <w:r w:rsidR="00FA5174">
                <w:rPr>
                  <w:sz w:val="18"/>
                  <w:szCs w:val="18"/>
                </w:rPr>
                <w:delText xml:space="preserve"> </w:delText>
              </w:r>
              <w:r w:rsidR="00FA5174" w:rsidRPr="00386E1B">
                <w:rPr>
                  <w:rFonts w:cs="Arial"/>
                  <w:sz w:val="18"/>
                  <w:szCs w:val="18"/>
                </w:rPr>
                <w:delText>in</w:delText>
              </w:r>
            </w:del>
            <w:ins w:id="19862" w:author="Greg Clendenning" w:date="2024-04-16T16:42:00Z">
              <w:r w:rsidR="00E67F5D" w:rsidRPr="001570EA">
                <w:rPr>
                  <w:sz w:val="18"/>
                  <w:szCs w:val="18"/>
                </w:rPr>
                <w:fldChar w:fldCharType="begin"/>
              </w:r>
              <w:r w:rsidR="00E67F5D" w:rsidRPr="001570EA">
                <w:rPr>
                  <w:sz w:val="18"/>
                  <w:szCs w:val="18"/>
                </w:rPr>
                <w:instrText xml:space="preserve"> REF _Ref160037323 \h </w:instrText>
              </w:r>
              <w:r w:rsidR="00E73AA3" w:rsidRPr="001570EA">
                <w:rPr>
                  <w:sz w:val="18"/>
                  <w:szCs w:val="18"/>
                </w:rPr>
                <w:instrText xml:space="preserve"> \* MERGEFORMAT </w:instrText>
              </w:r>
            </w:ins>
            <w:r w:rsidR="00E67F5D" w:rsidRPr="001570EA">
              <w:rPr>
                <w:sz w:val="18"/>
                <w:szCs w:val="18"/>
              </w:rPr>
            </w:r>
            <w:ins w:id="19863" w:author="Greg Clendenning" w:date="2024-04-16T16:42:00Z">
              <w:r w:rsidR="00E67F5D" w:rsidRPr="001570EA">
                <w:rPr>
                  <w:sz w:val="18"/>
                  <w:szCs w:val="18"/>
                </w:rPr>
                <w:fldChar w:fldCharType="separate"/>
              </w:r>
              <w:r w:rsidR="00234C6C" w:rsidRPr="001570EA">
                <w:t xml:space="preserve">Table </w:t>
              </w:r>
              <w:r w:rsidR="00234C6C" w:rsidRPr="001570EA">
                <w:rPr>
                  <w:noProof/>
                </w:rPr>
                <w:t>2</w:t>
              </w:r>
              <w:r w:rsidR="00E67F5D" w:rsidRPr="001570EA">
                <w:rPr>
                  <w:sz w:val="18"/>
                  <w:szCs w:val="18"/>
                </w:rPr>
                <w:fldChar w:fldCharType="end"/>
              </w:r>
              <w:r w:rsidR="00E67F5D" w:rsidRPr="001570EA">
                <w:rPr>
                  <w:sz w:val="18"/>
                  <w:szCs w:val="18"/>
                </w:rPr>
                <w:t xml:space="preserve"> </w:t>
              </w:r>
              <w:r w:rsidR="00E67F5D" w:rsidRPr="001570EA">
                <w:rPr>
                  <w:rFonts w:cs="Arial"/>
                  <w:sz w:val="18"/>
                  <w:szCs w:val="18"/>
                </w:rPr>
                <w:t>I</w:t>
              </w:r>
              <w:r w:rsidRPr="001570EA">
                <w:rPr>
                  <w:rFonts w:cs="Arial"/>
                  <w:sz w:val="18"/>
                  <w:szCs w:val="18"/>
                </w:rPr>
                <w:t>n</w:t>
              </w:r>
            </w:ins>
            <w:r w:rsidRPr="001570EA">
              <w:rPr>
                <w:rFonts w:cs="Arial"/>
                <w:sz w:val="18"/>
                <w:szCs w:val="18"/>
              </w:rPr>
              <w:t xml:space="preserve"> Sec. </w:t>
            </w:r>
            <w:bookmarkStart w:id="19864" w:name="_Hlk533692348"/>
            <w:del w:id="19865" w:author="Greg Clendenning" w:date="2024-04-16T16:42:00Z">
              <w:r w:rsidR="00FA5174">
                <w:rPr>
                  <w:rFonts w:cs="Arial"/>
                  <w:sz w:val="18"/>
                  <w:szCs w:val="18"/>
                </w:rPr>
                <w:fldChar w:fldCharType="begin"/>
              </w:r>
              <w:r w:rsidR="00FA5174">
                <w:rPr>
                  <w:rFonts w:cs="Arial"/>
                  <w:sz w:val="18"/>
                  <w:szCs w:val="18"/>
                </w:rPr>
                <w:delInstrText xml:space="preserve"> REF _Ref533691790 \w \h </w:delInstrText>
              </w:r>
              <w:r w:rsidR="00FA5174">
                <w:rPr>
                  <w:rFonts w:cs="Arial"/>
                  <w:sz w:val="18"/>
                  <w:szCs w:val="18"/>
                </w:rPr>
              </w:r>
              <w:r w:rsidR="00FA5174">
                <w:rPr>
                  <w:rFonts w:cs="Arial"/>
                  <w:sz w:val="18"/>
                  <w:szCs w:val="18"/>
                </w:rPr>
                <w:fldChar w:fldCharType="separate"/>
              </w:r>
              <w:r w:rsidR="00146CD3">
                <w:rPr>
                  <w:rFonts w:cs="Arial"/>
                  <w:sz w:val="18"/>
                  <w:szCs w:val="18"/>
                </w:rPr>
                <w:delText>2.4.1</w:delText>
              </w:r>
              <w:r w:rsidR="00FA5174">
                <w:rPr>
                  <w:rFonts w:cs="Arial"/>
                  <w:sz w:val="18"/>
                  <w:szCs w:val="18"/>
                </w:rPr>
                <w:fldChar w:fldCharType="end"/>
              </w:r>
            </w:del>
            <w:ins w:id="19866" w:author="Greg Clendenning" w:date="2024-04-16T16:42:00Z">
              <w:r w:rsidRPr="001570EA">
                <w:rPr>
                  <w:rFonts w:cs="Arial"/>
                  <w:sz w:val="18"/>
                  <w:szCs w:val="18"/>
                </w:rPr>
                <w:fldChar w:fldCharType="begin"/>
              </w:r>
              <w:r w:rsidRPr="001570EA">
                <w:rPr>
                  <w:rFonts w:cs="Arial"/>
                  <w:sz w:val="18"/>
                  <w:szCs w:val="18"/>
                </w:rPr>
                <w:instrText xml:space="preserve"> REF _Ref533691790 \w \h  \* MERGEFORMAT </w:instrText>
              </w:r>
            </w:ins>
            <w:r w:rsidRPr="001570EA">
              <w:rPr>
                <w:rFonts w:cs="Arial"/>
                <w:sz w:val="18"/>
                <w:szCs w:val="18"/>
              </w:rPr>
            </w:r>
            <w:ins w:id="19867" w:author="Greg Clendenning" w:date="2024-04-16T16:42:00Z">
              <w:r w:rsidRPr="001570EA">
                <w:rPr>
                  <w:rFonts w:cs="Arial"/>
                  <w:sz w:val="18"/>
                  <w:szCs w:val="18"/>
                </w:rPr>
                <w:fldChar w:fldCharType="separate"/>
              </w:r>
              <w:r w:rsidR="00234C6C" w:rsidRPr="001570EA">
                <w:rPr>
                  <w:rFonts w:cs="Arial"/>
                  <w:sz w:val="18"/>
                  <w:szCs w:val="18"/>
                </w:rPr>
                <w:t>2.4.1</w:t>
              </w:r>
              <w:r w:rsidRPr="001570EA">
                <w:rPr>
                  <w:rFonts w:cs="Arial"/>
                  <w:sz w:val="18"/>
                  <w:szCs w:val="18"/>
                </w:rPr>
                <w:fldChar w:fldCharType="end"/>
              </w:r>
            </w:ins>
            <w:r w:rsidRPr="001570EA">
              <w:rPr>
                <w:rFonts w:cs="Arial"/>
                <w:sz w:val="18"/>
                <w:szCs w:val="18"/>
              </w:rPr>
              <w:t xml:space="preserve"> ENERGY STAR Refrigerators</w:t>
            </w:r>
          </w:p>
          <w:bookmarkEnd w:id="19864"/>
          <w:p w14:paraId="071FF291" w14:textId="77777777" w:rsidR="004E6452" w:rsidRPr="001570EA" w:rsidRDefault="004E6452">
            <w:pPr>
              <w:jc w:val="center"/>
              <w:rPr>
                <w:rFonts w:cs="Arial"/>
                <w:sz w:val="18"/>
                <w:szCs w:val="18"/>
              </w:rPr>
            </w:pPr>
          </w:p>
          <w:p w14:paraId="6FA965DC" w14:textId="645C13A0" w:rsidR="004E6452" w:rsidRPr="001570EA" w:rsidRDefault="004E6452">
            <w:pPr>
              <w:jc w:val="center"/>
              <w:rPr>
                <w:rFonts w:cs="Arial"/>
                <w:sz w:val="18"/>
                <w:szCs w:val="18"/>
              </w:rPr>
            </w:pPr>
            <w:r w:rsidRPr="001570EA">
              <w:rPr>
                <w:rFonts w:cs="Arial"/>
                <w:sz w:val="18"/>
                <w:szCs w:val="18"/>
              </w:rPr>
              <w:t xml:space="preserve">Freezer Default: See </w:t>
            </w:r>
            <w:del w:id="19868" w:author="Greg Clendenning" w:date="2024-04-16T16:42:00Z">
              <w:r w:rsidR="00FA5174" w:rsidRPr="00386E1B">
                <w:rPr>
                  <w:rFonts w:cs="Arial"/>
                  <w:sz w:val="18"/>
                  <w:szCs w:val="18"/>
                </w:rPr>
                <w:fldChar w:fldCharType="begin"/>
              </w:r>
              <w:r w:rsidR="00FA5174" w:rsidRPr="00386E1B">
                <w:rPr>
                  <w:rFonts w:cs="Arial"/>
                  <w:sz w:val="18"/>
                  <w:szCs w:val="18"/>
                </w:rPr>
                <w:delInstrText xml:space="preserve"> REF _Ref533165960 \h </w:delInstrText>
              </w:r>
              <w:r w:rsidR="00FA5174">
                <w:rPr>
                  <w:rFonts w:cs="Arial"/>
                  <w:sz w:val="18"/>
                  <w:szCs w:val="18"/>
                </w:rPr>
                <w:delInstrText xml:space="preserve"> \* MERGEFORMAT </w:delInstrText>
              </w:r>
              <w:r w:rsidR="00FA5174" w:rsidRPr="00386E1B">
                <w:rPr>
                  <w:rFonts w:cs="Arial"/>
                  <w:sz w:val="18"/>
                  <w:szCs w:val="18"/>
                </w:rPr>
              </w:r>
              <w:r w:rsidR="00FA5174" w:rsidRPr="00386E1B">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73</w:delText>
              </w:r>
              <w:r w:rsidR="00FA5174" w:rsidRPr="00386E1B">
                <w:rPr>
                  <w:rFonts w:cs="Arial"/>
                  <w:sz w:val="18"/>
                  <w:szCs w:val="18"/>
                </w:rPr>
                <w:fldChar w:fldCharType="end"/>
              </w:r>
            </w:del>
            <w:ins w:id="19869" w:author="Greg Clendenning" w:date="2024-04-16T16:42:00Z">
              <w:r w:rsidR="003A4A38" w:rsidRPr="001570EA">
                <w:rPr>
                  <w:rFonts w:cs="Arial"/>
                  <w:sz w:val="18"/>
                  <w:szCs w:val="18"/>
                </w:rPr>
                <w:fldChar w:fldCharType="begin"/>
              </w:r>
              <w:r w:rsidR="003A4A38" w:rsidRPr="001570EA">
                <w:rPr>
                  <w:rFonts w:cs="Arial"/>
                  <w:sz w:val="18"/>
                  <w:szCs w:val="18"/>
                </w:rPr>
                <w:instrText xml:space="preserve"> REF _Ref160812249 \h </w:instrText>
              </w:r>
              <w:r w:rsidR="00E73AA3" w:rsidRPr="001570EA">
                <w:rPr>
                  <w:rFonts w:cs="Arial"/>
                  <w:sz w:val="18"/>
                  <w:szCs w:val="18"/>
                </w:rPr>
                <w:instrText xml:space="preserve"> \* MERGEFORMAT </w:instrText>
              </w:r>
            </w:ins>
            <w:r w:rsidR="003A4A38" w:rsidRPr="001570EA">
              <w:rPr>
                <w:rFonts w:cs="Arial"/>
                <w:sz w:val="18"/>
                <w:szCs w:val="18"/>
              </w:rPr>
            </w:r>
            <w:ins w:id="19870" w:author="Greg Clendenning" w:date="2024-04-16T16:42:00Z">
              <w:r w:rsidR="003A4A38" w:rsidRPr="001570EA">
                <w:rPr>
                  <w:rFonts w:cs="Arial"/>
                  <w:sz w:val="18"/>
                  <w:szCs w:val="18"/>
                </w:rPr>
                <w:fldChar w:fldCharType="separate"/>
              </w:r>
              <w:r w:rsidR="00234C6C" w:rsidRPr="001570EA">
                <w:t xml:space="preserve">Table </w:t>
              </w:r>
              <w:r w:rsidR="00234C6C" w:rsidRPr="001570EA">
                <w:rPr>
                  <w:noProof/>
                </w:rPr>
                <w:t>2</w:t>
              </w:r>
              <w:r w:rsidR="003A4A38" w:rsidRPr="001570EA">
                <w:rPr>
                  <w:rFonts w:cs="Arial"/>
                  <w:sz w:val="18"/>
                  <w:szCs w:val="18"/>
                </w:rPr>
                <w:fldChar w:fldCharType="end"/>
              </w:r>
            </w:ins>
            <w:r w:rsidR="003A4A38" w:rsidRPr="001570EA">
              <w:rPr>
                <w:rFonts w:cs="Arial"/>
                <w:sz w:val="18"/>
                <w:szCs w:val="18"/>
              </w:rPr>
              <w:t xml:space="preserve"> </w:t>
            </w:r>
            <w:r w:rsidRPr="001570EA">
              <w:rPr>
                <w:rFonts w:cs="Arial"/>
                <w:sz w:val="18"/>
                <w:szCs w:val="18"/>
              </w:rPr>
              <w:t xml:space="preserve">in Sec. </w:t>
            </w:r>
            <w:del w:id="19871" w:author="Greg Clendenning" w:date="2024-04-16T16:42:00Z">
              <w:r w:rsidR="00FA5174">
                <w:rPr>
                  <w:rFonts w:cs="Arial"/>
                  <w:sz w:val="18"/>
                  <w:szCs w:val="18"/>
                </w:rPr>
                <w:fldChar w:fldCharType="begin"/>
              </w:r>
              <w:r w:rsidR="00FA5174">
                <w:rPr>
                  <w:rFonts w:cs="Arial"/>
                  <w:sz w:val="18"/>
                  <w:szCs w:val="18"/>
                </w:rPr>
                <w:delInstrText xml:space="preserve"> REF _Ref535145385 \r \h </w:delInstrText>
              </w:r>
              <w:r w:rsidR="00FA5174">
                <w:rPr>
                  <w:rFonts w:cs="Arial"/>
                  <w:sz w:val="18"/>
                  <w:szCs w:val="18"/>
                </w:rPr>
              </w:r>
              <w:r w:rsidR="00FA5174">
                <w:rPr>
                  <w:rFonts w:cs="Arial"/>
                  <w:sz w:val="18"/>
                  <w:szCs w:val="18"/>
                </w:rPr>
                <w:fldChar w:fldCharType="separate"/>
              </w:r>
              <w:r w:rsidR="00146CD3">
                <w:rPr>
                  <w:rFonts w:cs="Arial"/>
                  <w:sz w:val="18"/>
                  <w:szCs w:val="18"/>
                </w:rPr>
                <w:delText>2.4.2</w:delText>
              </w:r>
              <w:r w:rsidR="00FA5174">
                <w:rPr>
                  <w:rFonts w:cs="Arial"/>
                  <w:sz w:val="18"/>
                  <w:szCs w:val="18"/>
                </w:rPr>
                <w:fldChar w:fldCharType="end"/>
              </w:r>
            </w:del>
            <w:ins w:id="19872" w:author="Greg Clendenning" w:date="2024-04-16T16:42:00Z">
              <w:r w:rsidRPr="001570EA">
                <w:rPr>
                  <w:rFonts w:cs="Arial"/>
                  <w:sz w:val="18"/>
                  <w:szCs w:val="18"/>
                </w:rPr>
                <w:fldChar w:fldCharType="begin"/>
              </w:r>
              <w:r w:rsidRPr="001570EA">
                <w:rPr>
                  <w:rFonts w:cs="Arial"/>
                  <w:sz w:val="18"/>
                  <w:szCs w:val="18"/>
                </w:rPr>
                <w:instrText xml:space="preserve"> REF _Ref535145385 \r \h  \* MERGEFORMAT </w:instrText>
              </w:r>
            </w:ins>
            <w:r w:rsidRPr="001570EA">
              <w:rPr>
                <w:rFonts w:cs="Arial"/>
                <w:sz w:val="18"/>
                <w:szCs w:val="18"/>
              </w:rPr>
            </w:r>
            <w:ins w:id="19873" w:author="Greg Clendenning" w:date="2024-04-16T16:42:00Z">
              <w:r w:rsidRPr="001570EA">
                <w:rPr>
                  <w:rFonts w:cs="Arial"/>
                  <w:sz w:val="18"/>
                  <w:szCs w:val="18"/>
                </w:rPr>
                <w:fldChar w:fldCharType="separate"/>
              </w:r>
              <w:r w:rsidR="00234C6C" w:rsidRPr="001570EA">
                <w:rPr>
                  <w:rFonts w:cs="Arial"/>
                  <w:sz w:val="18"/>
                  <w:szCs w:val="18"/>
                </w:rPr>
                <w:t>2.4.2</w:t>
              </w:r>
              <w:r w:rsidRPr="001570EA">
                <w:rPr>
                  <w:rFonts w:cs="Arial"/>
                  <w:sz w:val="18"/>
                  <w:szCs w:val="18"/>
                </w:rPr>
                <w:fldChar w:fldCharType="end"/>
              </w:r>
            </w:ins>
            <w:r w:rsidRPr="001570EA">
              <w:rPr>
                <w:rFonts w:cs="Arial"/>
                <w:sz w:val="18"/>
                <w:szCs w:val="18"/>
              </w:rPr>
              <w:t xml:space="preserve"> ENERGY STAR Freezers</w:t>
            </w:r>
          </w:p>
        </w:tc>
        <w:tc>
          <w:tcPr>
            <w:tcW w:w="601" w:type="pct"/>
            <w:vAlign w:val="center"/>
            <w:tcPrChange w:id="19874" w:author="Greg Clendenning" w:date="2024-04-16T16:42:00Z">
              <w:tcPr>
                <w:tcW w:w="494" w:type="pct"/>
                <w:vAlign w:val="center"/>
              </w:tcPr>
            </w:tcPrChange>
          </w:tcPr>
          <w:p w14:paraId="50B5AA2C" w14:textId="3B69D112" w:rsidR="004E6452" w:rsidRPr="001570EA" w:rsidRDefault="00FA5174">
            <w:pPr>
              <w:pStyle w:val="TableCell"/>
              <w:keepNext w:val="0"/>
              <w:spacing w:before="0" w:after="0"/>
              <w:jc w:val="center"/>
              <w:rPr>
                <w:szCs w:val="18"/>
              </w:rPr>
            </w:pPr>
            <w:del w:id="19875" w:author="Greg Clendenning" w:date="2024-04-16T16:42:00Z">
              <w:r>
                <w:rPr>
                  <w:rFonts w:cs="Arial"/>
                  <w:szCs w:val="18"/>
                </w:rPr>
                <w:delText>7, 8</w:delText>
              </w:r>
            </w:del>
            <w:ins w:id="19876" w:author="Greg Clendenning" w:date="2024-04-16T16:42:00Z">
              <w:r w:rsidR="004E6452" w:rsidRPr="001570EA">
                <w:t>EDC Data Gathering,</w:t>
              </w:r>
              <w:r w:rsidR="004E6452" w:rsidRPr="001570EA" w:rsidDel="00611764">
                <w:rPr>
                  <w:rFonts w:cs="Arial"/>
                  <w:szCs w:val="18"/>
                </w:rPr>
                <w:t xml:space="preserve"> </w:t>
              </w:r>
              <w:r w:rsidR="004E6452" w:rsidRPr="001570EA">
                <w:rPr>
                  <w:rFonts w:cs="Arial"/>
                  <w:szCs w:val="18"/>
                </w:rPr>
                <w:t>6</w:t>
              </w:r>
            </w:ins>
          </w:p>
        </w:tc>
      </w:tr>
    </w:tbl>
    <w:p w14:paraId="65866CB7" w14:textId="77777777" w:rsidR="00FA5174" w:rsidRPr="00390A22" w:rsidRDefault="00FA5174" w:rsidP="00FA5174">
      <w:pPr>
        <w:rPr>
          <w:del w:id="19877" w:author="Greg Clendenning" w:date="2024-04-16T16:42:00Z"/>
        </w:rPr>
      </w:pPr>
    </w:p>
    <w:p w14:paraId="710585C3" w14:textId="77777777" w:rsidR="00FA5174" w:rsidRPr="005A7C30" w:rsidRDefault="00FA5174" w:rsidP="00FA5174">
      <w:pPr>
        <w:rPr>
          <w:del w:id="19878" w:author="Greg Clendenning" w:date="2024-04-16T16:42:00Z"/>
          <w:rStyle w:val="normaltextrun"/>
          <w:rFonts w:cs="Arial"/>
        </w:rPr>
      </w:pPr>
      <w:del w:id="19879" w:author="Greg Clendenning" w:date="2024-04-16T16:42:00Z">
        <w:r w:rsidRPr="00B31408">
          <w:rPr>
            <w:rStyle w:val="normaltextrun"/>
            <w:rFonts w:cs="Arial"/>
            <w:color w:val="000000"/>
            <w:shd w:val="clear" w:color="auto" w:fill="FFFFFF"/>
          </w:rPr>
          <w:delText>Refrigerato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energy</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us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is</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characterized</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by</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configuration</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op</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freeze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bottom</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freeze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etc.),</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volum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whethe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defrost</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is</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manual</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o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automatic</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and</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whethe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her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is</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hrough-the-doo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ic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h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efficient</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model’s</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annual</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energy</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consumption</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may</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b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determined</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using</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manufacturer’s</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est</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data</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for</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the</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given</w:delText>
        </w:r>
        <w:r>
          <w:rPr>
            <w:rStyle w:val="normaltextrun"/>
            <w:rFonts w:cs="Arial"/>
            <w:color w:val="000000"/>
            <w:shd w:val="clear" w:color="auto" w:fill="FFFFFF"/>
          </w:rPr>
          <w:delText xml:space="preserve"> </w:delText>
        </w:r>
        <w:r w:rsidRPr="00B31408">
          <w:rPr>
            <w:rStyle w:val="normaltextrun"/>
            <w:rFonts w:cs="Arial"/>
            <w:color w:val="000000"/>
            <w:shd w:val="clear" w:color="auto" w:fill="FFFFFF"/>
          </w:rPr>
          <w:delText>model.</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If</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test</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data</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are</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not</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available,</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the</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algorithms</w:delText>
        </w:r>
        <w:r>
          <w:rPr>
            <w:rStyle w:val="normaltextrun"/>
            <w:rFonts w:cs="Arial"/>
            <w:color w:val="000000"/>
            <w:shd w:val="clear" w:color="auto" w:fill="FFFFFF"/>
          </w:rPr>
          <w:delText xml:space="preserve"> </w:delText>
        </w:r>
        <w:r w:rsidRPr="005A7C30">
          <w:fldChar w:fldCharType="begin"/>
        </w:r>
        <w:r w:rsidRPr="005A7C30">
          <w:rPr>
            <w:rFonts w:cs="Arial"/>
          </w:rPr>
          <w:delInstrText xml:space="preserve"> REF _Ref533166067 \h </w:delInstrText>
        </w:r>
        <w:r w:rsidRPr="005A7C30">
          <w:delInstrText xml:space="preserve"> \* MERGEFORMAT </w:delInstrText>
        </w:r>
        <w:r w:rsidRPr="005A7C30">
          <w:fldChar w:fldCharType="separate"/>
        </w:r>
        <w:r w:rsidR="00146CD3" w:rsidRPr="006D1DCC">
          <w:delText>Table</w:delText>
        </w:r>
        <w:r w:rsidR="00146CD3">
          <w:delText xml:space="preserve"> </w:delText>
        </w:r>
        <w:r w:rsidR="00146CD3">
          <w:rPr>
            <w:noProof/>
          </w:rPr>
          <w:delText>2</w:delText>
        </w:r>
        <w:r w:rsidR="00146CD3">
          <w:rPr>
            <w:noProof/>
          </w:rPr>
          <w:noBreakHyphen/>
          <w:delText>68</w:delText>
        </w:r>
        <w:r w:rsidRPr="005A7C30">
          <w:fldChar w:fldCharType="end"/>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or</w:delText>
        </w:r>
        <w:r>
          <w:rPr>
            <w:rStyle w:val="normaltextrun"/>
            <w:rFonts w:cs="Arial"/>
            <w:color w:val="000000"/>
            <w:shd w:val="clear" w:color="auto" w:fill="FFFFFF"/>
          </w:rPr>
          <w:delText xml:space="preserve"> </w:delText>
        </w:r>
        <w:r w:rsidRPr="005A7C30">
          <w:rPr>
            <w:b/>
            <w:bCs/>
          </w:rPr>
          <w:fldChar w:fldCharType="begin"/>
        </w:r>
        <w:r w:rsidRPr="005A7C30">
          <w:rPr>
            <w:b/>
            <w:bCs/>
          </w:rPr>
          <w:delInstrText xml:space="preserve"> REF _Ref533166078 \h  \* MERGEFORMAT </w:delInstrText>
        </w:r>
        <w:r w:rsidRPr="005A7C30">
          <w:rPr>
            <w:b/>
            <w:bCs/>
          </w:rPr>
        </w:r>
        <w:r w:rsidRPr="005A7C30">
          <w:rPr>
            <w:b/>
            <w:bCs/>
          </w:rPr>
          <w:fldChar w:fldCharType="separate"/>
        </w:r>
        <w:r w:rsidR="00146CD3" w:rsidRPr="001674CD">
          <w:delText>Table</w:delText>
        </w:r>
        <w:r w:rsidR="00146CD3">
          <w:delText xml:space="preserve"> </w:delText>
        </w:r>
        <w:r w:rsidR="00146CD3">
          <w:rPr>
            <w:noProof/>
          </w:rPr>
          <w:delText>2</w:delText>
        </w:r>
        <w:r w:rsidR="00146CD3">
          <w:rPr>
            <w:noProof/>
          </w:rPr>
          <w:noBreakHyphen/>
          <w:delText>70</w:delText>
        </w:r>
        <w:r w:rsidRPr="005A7C30">
          <w:rPr>
            <w:b/>
            <w:bCs/>
          </w:rPr>
          <w:fldChar w:fldCharType="end"/>
        </w:r>
        <w:r>
          <w:rPr>
            <w:rStyle w:val="normaltextrun"/>
            <w:rFonts w:cs="Arial"/>
            <w:color w:val="000000"/>
            <w:shd w:val="clear" w:color="auto" w:fill="FFFFFF"/>
          </w:rPr>
          <w:delText xml:space="preserve"> </w:delText>
        </w:r>
        <w:r w:rsidRPr="005A7C30">
          <w:rPr>
            <w:rStyle w:val="normaltextrun"/>
            <w:color w:val="000000"/>
            <w:shd w:val="clear" w:color="auto" w:fill="FFFFFF"/>
          </w:rPr>
          <w:delText>in</w:delText>
        </w:r>
        <w:r>
          <w:rPr>
            <w:rStyle w:val="normaltextrun"/>
            <w:color w:val="000000"/>
            <w:shd w:val="clear" w:color="auto" w:fill="FFFFFF"/>
          </w:rPr>
          <w:delText xml:space="preserve"> </w:delText>
        </w:r>
        <w:r w:rsidRPr="005A7C30">
          <w:rPr>
            <w:rStyle w:val="normaltextrun"/>
            <w:color w:val="000000"/>
            <w:shd w:val="clear" w:color="auto" w:fill="FFFFFF"/>
          </w:rPr>
          <w:delText>Sec.</w:delText>
        </w:r>
        <w:r>
          <w:rPr>
            <w:rStyle w:val="normaltextrun"/>
            <w:color w:val="000000"/>
            <w:shd w:val="clear" w:color="auto" w:fill="FFFFFF"/>
          </w:rPr>
          <w:delText xml:space="preserve"> </w:delText>
        </w:r>
        <w:r w:rsidRPr="005A7C30">
          <w:rPr>
            <w:rFonts w:cs="Arial"/>
          </w:rPr>
          <w:fldChar w:fldCharType="begin"/>
        </w:r>
        <w:r w:rsidRPr="005A7C30">
          <w:rPr>
            <w:rFonts w:cs="Arial"/>
          </w:rPr>
          <w:delInstrText xml:space="preserve"> REF _Ref533691790 \w \h </w:delInstrText>
        </w:r>
        <w:r>
          <w:rPr>
            <w:rFonts w:cs="Arial"/>
          </w:rPr>
          <w:delInstrText xml:space="preserve"> \* MERGEFORMAT </w:delInstrText>
        </w:r>
        <w:r w:rsidRPr="005A7C30">
          <w:rPr>
            <w:rFonts w:cs="Arial"/>
          </w:rPr>
        </w:r>
        <w:r w:rsidRPr="005A7C30">
          <w:rPr>
            <w:rFonts w:cs="Arial"/>
          </w:rPr>
          <w:fldChar w:fldCharType="separate"/>
        </w:r>
        <w:r w:rsidR="00146CD3">
          <w:rPr>
            <w:rFonts w:cs="Arial"/>
          </w:rPr>
          <w:delText>2.4.1</w:delText>
        </w:r>
        <w:r w:rsidRPr="005A7C30">
          <w:rPr>
            <w:rFonts w:cs="Arial"/>
          </w:rPr>
          <w:fldChar w:fldCharType="end"/>
        </w:r>
        <w:r>
          <w:rPr>
            <w:rFonts w:cs="Arial"/>
          </w:rPr>
          <w:delText xml:space="preserve"> </w:delText>
        </w:r>
        <w:r w:rsidRPr="005A7C30">
          <w:rPr>
            <w:rFonts w:cs="Arial"/>
          </w:rPr>
          <w:fldChar w:fldCharType="begin"/>
        </w:r>
        <w:r w:rsidRPr="005A7C30">
          <w:rPr>
            <w:rFonts w:cs="Arial"/>
          </w:rPr>
          <w:delInstrText xml:space="preserve"> REF _Ref533691776 \h  \* MERGEFORMAT </w:delInstrText>
        </w:r>
        <w:r w:rsidRPr="005A7C30">
          <w:rPr>
            <w:rFonts w:cs="Arial"/>
          </w:rPr>
        </w:r>
        <w:r w:rsidRPr="005A7C30">
          <w:rPr>
            <w:rFonts w:cs="Arial"/>
          </w:rPr>
          <w:fldChar w:fldCharType="separate"/>
        </w:r>
        <w:r w:rsidR="00146CD3" w:rsidRPr="00452C94">
          <w:delText>ENERGY</w:delText>
        </w:r>
        <w:r w:rsidR="00146CD3">
          <w:delText xml:space="preserve"> </w:delText>
        </w:r>
        <w:r w:rsidR="00146CD3" w:rsidRPr="00452C94">
          <w:delText>STAR</w:delText>
        </w:r>
        <w:r w:rsidR="00146CD3">
          <w:delText xml:space="preserve"> </w:delText>
        </w:r>
        <w:r w:rsidR="00146CD3" w:rsidRPr="00452C94">
          <w:delText>Refrigerators</w:delText>
        </w:r>
        <w:r w:rsidRPr="005A7C30">
          <w:rPr>
            <w:rFonts w:cs="Arial"/>
          </w:rPr>
          <w:fldChar w:fldCharType="end"/>
        </w:r>
        <w:r>
          <w:rPr>
            <w:rFonts w:cs="Arial"/>
          </w:rPr>
          <w:delText xml:space="preserve"> </w:delText>
        </w:r>
        <w:r w:rsidRPr="00554974">
          <w:rPr>
            <w:rStyle w:val="normaltextrun"/>
            <w:rFonts w:cs="Arial"/>
            <w:color w:val="000000"/>
            <w:shd w:val="clear" w:color="auto" w:fill="FFFFFF"/>
          </w:rPr>
          <w:delText>in</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may</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be</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used</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to</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determine</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the</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efficient</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energy</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consumption</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for</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ENERGY</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STAR</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and</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ENERGY</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STAR</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Most</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Efficient</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models,</w:delText>
        </w:r>
        <w:r>
          <w:rPr>
            <w:rStyle w:val="normaltextrun"/>
            <w:rFonts w:cs="Arial"/>
            <w:color w:val="000000"/>
            <w:shd w:val="clear" w:color="auto" w:fill="FFFFFF"/>
          </w:rPr>
          <w:delText xml:space="preserve"> </w:delText>
        </w:r>
        <w:r w:rsidRPr="00554974">
          <w:rPr>
            <w:rStyle w:val="normaltextrun"/>
            <w:rFonts w:cs="Arial"/>
            <w:color w:val="000000"/>
            <w:shd w:val="clear" w:color="auto" w:fill="FFFFFF"/>
          </w:rPr>
          <w:delText>respectively.</w:delText>
        </w:r>
        <w:r>
          <w:rPr>
            <w:rStyle w:val="normaltextrun"/>
            <w:rFonts w:cs="Arial"/>
            <w:color w:val="000000"/>
            <w:shd w:val="clear" w:color="auto" w:fill="FFFFFF"/>
          </w:rPr>
          <w:delText xml:space="preserve"> The default values for each configuration are reported in </w:delTex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delInstrText xml:space="preserve"> REF _Ref533706929 \h </w:delInstrText>
        </w:r>
        <w:r>
          <w:rPr>
            <w:rStyle w:val="normaltextrun"/>
            <w:rFonts w:cs="Arial"/>
            <w:color w:val="000000"/>
            <w:shd w:val="clear" w:color="auto" w:fill="FFFFFF"/>
          </w:rPr>
          <w:delInstrText xml:space="preserve"> \* MERGEFORMAT </w:del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delText>Table</w:delText>
        </w:r>
        <w:r w:rsidR="00146CD3">
          <w:delText xml:space="preserve"> </w:delText>
        </w:r>
        <w:r w:rsidR="00146CD3">
          <w:rPr>
            <w:noProof/>
          </w:rPr>
          <w:delText>2</w:delText>
        </w:r>
        <w:r w:rsidR="00146CD3">
          <w:rPr>
            <w:noProof/>
          </w:rPr>
          <w:noBreakHyphen/>
          <w:delText>69</w:delText>
        </w:r>
        <w:r w:rsidRPr="005A7C30">
          <w:rPr>
            <w:rStyle w:val="normaltextrun"/>
            <w:rFonts w:cs="Arial"/>
            <w:color w:val="000000"/>
            <w:shd w:val="clear" w:color="auto" w:fill="FFFFFF"/>
          </w:rPr>
          <w:fldChar w:fldCharType="end"/>
        </w:r>
        <w:r>
          <w:rPr>
            <w:rStyle w:val="normaltextrun"/>
            <w:rFonts w:cs="Arial"/>
            <w:color w:val="000000"/>
            <w:shd w:val="clear" w:color="auto" w:fill="FFFFFF"/>
          </w:rPr>
          <w:delText xml:space="preserve"> (ENERGY STAR) or </w:delTex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delInstrText xml:space="preserve"> REF _Ref533692316 \h </w:delInstrText>
        </w:r>
        <w:r>
          <w:rPr>
            <w:rStyle w:val="normaltextrun"/>
            <w:rFonts w:cs="Arial"/>
            <w:color w:val="000000"/>
            <w:shd w:val="clear" w:color="auto" w:fill="FFFFFF"/>
          </w:rPr>
          <w:delInstrText xml:space="preserve"> \* MERGEFORMAT </w:del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delText>Table</w:delText>
        </w:r>
        <w:r w:rsidR="00146CD3">
          <w:delText xml:space="preserve"> </w:delText>
        </w:r>
        <w:r w:rsidR="00146CD3">
          <w:rPr>
            <w:noProof/>
          </w:rPr>
          <w:delText>2</w:delText>
        </w:r>
        <w:r w:rsidR="00146CD3">
          <w:rPr>
            <w:noProof/>
          </w:rPr>
          <w:noBreakHyphen/>
          <w:delText>71</w:delText>
        </w:r>
        <w:r w:rsidRPr="005A7C30">
          <w:rPr>
            <w:rStyle w:val="normaltextrun"/>
            <w:rFonts w:cs="Arial"/>
            <w:color w:val="000000"/>
            <w:shd w:val="clear" w:color="auto" w:fill="FFFFFF"/>
          </w:rPr>
          <w:fldChar w:fldCharType="end"/>
        </w:r>
        <w:r>
          <w:rPr>
            <w:rStyle w:val="normaltextrun"/>
            <w:rFonts w:cs="Arial"/>
            <w:color w:val="000000"/>
            <w:shd w:val="clear" w:color="auto" w:fill="FFFFFF"/>
          </w:rPr>
          <w:delText xml:space="preserve"> (ENERGY STAR Most Efficient) in Sec. </w:delText>
        </w:r>
        <w:r w:rsidRPr="005A7C30">
          <w:rPr>
            <w:rFonts w:cs="Arial"/>
          </w:rPr>
          <w:fldChar w:fldCharType="begin"/>
        </w:r>
        <w:r w:rsidRPr="005A7C30">
          <w:rPr>
            <w:rFonts w:cs="Arial"/>
          </w:rPr>
          <w:delInstrText xml:space="preserve"> REF _Ref533691790 \w \h </w:delInstrText>
        </w:r>
        <w:r>
          <w:rPr>
            <w:rFonts w:cs="Arial"/>
          </w:rPr>
          <w:delInstrText xml:space="preserve"> \* MERGEFORMAT </w:delInstrText>
        </w:r>
        <w:r w:rsidRPr="005A7C30">
          <w:rPr>
            <w:rFonts w:cs="Arial"/>
          </w:rPr>
        </w:r>
        <w:r w:rsidRPr="005A7C30">
          <w:rPr>
            <w:rFonts w:cs="Arial"/>
          </w:rPr>
          <w:fldChar w:fldCharType="separate"/>
        </w:r>
        <w:r w:rsidR="00146CD3">
          <w:rPr>
            <w:rFonts w:cs="Arial"/>
          </w:rPr>
          <w:delText>2.4.1</w:delText>
        </w:r>
        <w:r w:rsidRPr="005A7C30">
          <w:rPr>
            <w:rFonts w:cs="Arial"/>
          </w:rPr>
          <w:fldChar w:fldCharType="end"/>
        </w:r>
        <w:r>
          <w:rPr>
            <w:rFonts w:cs="Arial"/>
          </w:rPr>
          <w:delText>, ENERGY STAR Refrigerators</w:delText>
        </w:r>
        <w:r w:rsidRPr="005A7C30">
          <w:rPr>
            <w:rStyle w:val="normaltextrun"/>
            <w:rFonts w:cs="Arial"/>
            <w:color w:val="000000"/>
            <w:shd w:val="clear" w:color="auto" w:fill="FFFFFF"/>
          </w:rPr>
          <w:delText>.</w:delText>
        </w:r>
      </w:del>
    </w:p>
    <w:p w14:paraId="7BE98F82" w14:textId="77777777" w:rsidR="00FA5174" w:rsidRDefault="00FA5174" w:rsidP="00FA5174">
      <w:pPr>
        <w:rPr>
          <w:del w:id="19880" w:author="Greg Clendenning" w:date="2024-04-16T16:42:00Z"/>
        </w:rPr>
      </w:pPr>
    </w:p>
    <w:p w14:paraId="290FA157" w14:textId="4A33703A" w:rsidR="004E6452" w:rsidRPr="001570EA" w:rsidRDefault="00FA5174" w:rsidP="004E6452">
      <w:pPr>
        <w:rPr>
          <w:rPrChange w:id="19881" w:author="Greg Clendenning" w:date="2024-04-16T16:42:00Z">
            <w:rPr>
              <w:color w:val="000000"/>
              <w:shd w:val="clear" w:color="auto" w:fill="FFFFFF"/>
            </w:rPr>
          </w:rPrChange>
        </w:rPr>
      </w:pPr>
      <w:del w:id="19882" w:author="Greg Clendenning" w:date="2024-04-16T16:42:00Z">
        <w:r w:rsidRPr="001C5E9B">
          <w:delText>Freezer</w:delText>
        </w:r>
        <w:r>
          <w:delText xml:space="preserve"> </w:delText>
        </w:r>
        <w:r w:rsidRPr="001C5E9B">
          <w:delText>energy</w:delText>
        </w:r>
        <w:r>
          <w:delText xml:space="preserve"> </w:delText>
        </w:r>
        <w:r w:rsidRPr="001C5E9B">
          <w:delText>use</w:delText>
        </w:r>
        <w:r>
          <w:delText xml:space="preserve"> </w:delText>
        </w:r>
        <w:r w:rsidRPr="001C5E9B">
          <w:delText>is</w:delText>
        </w:r>
        <w:r>
          <w:delText xml:space="preserve"> </w:delText>
        </w:r>
        <w:r w:rsidRPr="001C5E9B">
          <w:delText>characterized</w:delText>
        </w:r>
        <w:r>
          <w:delText xml:space="preserve"> </w:delText>
        </w:r>
        <w:r w:rsidRPr="001C5E9B">
          <w:delText>by</w:delText>
        </w:r>
        <w:r>
          <w:delText xml:space="preserve"> </w:delText>
        </w:r>
        <w:r w:rsidRPr="001C5E9B">
          <w:delText>configuration</w:delText>
        </w:r>
        <w:r>
          <w:delText xml:space="preserve"> </w:delText>
        </w:r>
        <w:r w:rsidRPr="001C5E9B">
          <w:delText>(upright,</w:delText>
        </w:r>
        <w:r>
          <w:delText xml:space="preserve"> </w:delText>
        </w:r>
        <w:r w:rsidRPr="001C5E9B">
          <w:delText>chest</w:delText>
        </w:r>
        <w:r>
          <w:delText xml:space="preserve"> </w:delText>
        </w:r>
        <w:r w:rsidRPr="001C5E9B">
          <w:delText>or</w:delText>
        </w:r>
        <w:r>
          <w:delText xml:space="preserve"> </w:delText>
        </w:r>
        <w:r w:rsidRPr="001C5E9B">
          <w:delText>compact),</w:delText>
        </w:r>
        <w:r>
          <w:delText xml:space="preserve"> </w:delText>
        </w:r>
        <w:r w:rsidRPr="001C5E9B">
          <w:delText>volume</w:delText>
        </w:r>
        <w:r>
          <w:delText xml:space="preserve"> </w:delText>
        </w:r>
        <w:r w:rsidRPr="001C5E9B">
          <w:delText>and</w:delText>
        </w:r>
        <w:r>
          <w:delText xml:space="preserve"> </w:delText>
        </w:r>
        <w:r w:rsidRPr="001C5E9B">
          <w:delText>whether</w:delText>
        </w:r>
        <w:r>
          <w:delText xml:space="preserve"> </w:delText>
        </w:r>
        <w:r w:rsidRPr="001C5E9B">
          <w:delText>defrost</w:delText>
        </w:r>
        <w:r>
          <w:delText xml:space="preserve"> </w:delText>
        </w:r>
        <w:r w:rsidRPr="001C5E9B">
          <w:delText>is</w:delText>
        </w:r>
        <w:r>
          <w:delText xml:space="preserve"> </w:delText>
        </w:r>
        <w:r w:rsidRPr="001C5E9B">
          <w:delText>manual</w:delText>
        </w:r>
        <w:r>
          <w:delText xml:space="preserve"> </w:delText>
        </w:r>
        <w:r w:rsidRPr="001C5E9B">
          <w:delText>or</w:delText>
        </w:r>
        <w:r>
          <w:delText xml:space="preserve"> </w:delText>
        </w:r>
        <w:r w:rsidRPr="001C5E9B">
          <w:delText>automatic.</w:delText>
        </w:r>
        <w:r>
          <w:delText xml:space="preserve"> </w:delText>
        </w:r>
        <w:r w:rsidRPr="001C5E9B">
          <w:delText>The</w:delText>
        </w:r>
        <w:r>
          <w:delText xml:space="preserve"> </w:delText>
        </w:r>
        <w:r w:rsidRPr="001C5E9B">
          <w:delText>efficient</w:delText>
        </w:r>
        <w:r>
          <w:delText xml:space="preserve"> </w:delText>
        </w:r>
        <w:r w:rsidRPr="001C5E9B">
          <w:delText>model’s</w:delText>
        </w:r>
        <w:r>
          <w:delText xml:space="preserve"> </w:delText>
        </w:r>
        <w:r w:rsidRPr="001C5E9B">
          <w:delText>annual</w:delText>
        </w:r>
        <w:r>
          <w:delText xml:space="preserve"> </w:delText>
        </w:r>
        <w:r w:rsidRPr="001C5E9B">
          <w:delText>energy</w:delText>
        </w:r>
        <w:r>
          <w:delText xml:space="preserve"> </w:delText>
        </w:r>
        <w:r w:rsidRPr="001C5E9B">
          <w:delText>consumption</w:delText>
        </w:r>
        <w:r>
          <w:delText xml:space="preserve"> </w:delText>
        </w:r>
        <w:r w:rsidRPr="001C5E9B">
          <w:delText>may</w:delText>
        </w:r>
        <w:r>
          <w:delText xml:space="preserve"> </w:delText>
        </w:r>
        <w:r w:rsidRPr="001C5E9B">
          <w:delText>be</w:delText>
        </w:r>
        <w:r>
          <w:delText xml:space="preserve"> </w:delText>
        </w:r>
        <w:r w:rsidRPr="001C5E9B">
          <w:delText>determined</w:delText>
        </w:r>
        <w:r>
          <w:delText xml:space="preserve"> </w:delText>
        </w:r>
        <w:r w:rsidRPr="001C5E9B">
          <w:delText>using</w:delText>
        </w:r>
        <w:r>
          <w:delText xml:space="preserve"> </w:delText>
        </w:r>
        <w:r w:rsidRPr="001C5E9B">
          <w:delText>manufacturers’</w:delText>
        </w:r>
        <w:r>
          <w:delText xml:space="preserve"> </w:delText>
        </w:r>
        <w:r w:rsidRPr="001C5E9B">
          <w:delText>test</w:delText>
        </w:r>
        <w:r>
          <w:delText xml:space="preserve"> </w:delText>
        </w:r>
        <w:r w:rsidRPr="001C5E9B">
          <w:delText>data</w:delText>
        </w:r>
        <w:r>
          <w:delText xml:space="preserve"> </w:delText>
        </w:r>
        <w:r w:rsidRPr="001C5E9B">
          <w:delText>for</w:delText>
        </w:r>
        <w:r>
          <w:delText xml:space="preserve"> </w:delText>
        </w:r>
        <w:r w:rsidRPr="001C5E9B">
          <w:delText>the</w:delText>
        </w:r>
        <w:r>
          <w:delText xml:space="preserve"> </w:delText>
        </w:r>
        <w:r w:rsidRPr="001C5E9B">
          <w:delText>given</w:delText>
        </w:r>
        <w:r>
          <w:delText xml:space="preserve"> </w:delText>
        </w:r>
        <w:r w:rsidRPr="001C5E9B">
          <w:delText>model.</w:delText>
        </w:r>
        <w:r>
          <w:delText xml:space="preserve"> </w:delText>
        </w:r>
        <w:r w:rsidRPr="001C5E9B">
          <w:delText>If</w:delText>
        </w:r>
        <w:r>
          <w:delText xml:space="preserve"> </w:delText>
        </w:r>
        <w:r w:rsidRPr="001C5E9B">
          <w:delText>test</w:delText>
        </w:r>
        <w:r>
          <w:delText xml:space="preserve"> </w:delText>
        </w:r>
        <w:r w:rsidRPr="001C5E9B">
          <w:delText>data</w:delText>
        </w:r>
        <w:r>
          <w:delText xml:space="preserve"> </w:delText>
        </w:r>
        <w:r w:rsidRPr="001C5E9B">
          <w:delText>are</w:delText>
        </w:r>
        <w:r>
          <w:delText xml:space="preserve"> </w:delText>
        </w:r>
        <w:r w:rsidRPr="001C5E9B">
          <w:delText>not</w:delText>
        </w:r>
        <w:r>
          <w:delText xml:space="preserve"> </w:delText>
        </w:r>
        <w:r w:rsidRPr="001C5E9B">
          <w:delText>available,</w:delText>
        </w:r>
        <w:r>
          <w:delText xml:space="preserve"> </w:delText>
        </w:r>
        <w:r w:rsidRPr="001C5E9B">
          <w:delText>the</w:delText>
        </w:r>
        <w:r>
          <w:delText xml:space="preserve"> </w:delText>
        </w:r>
        <w:r w:rsidRPr="001C5E9B">
          <w:delText>algorithms</w:delText>
        </w:r>
        <w:r>
          <w:delText xml:space="preserve"> </w:delText>
        </w:r>
        <w:r w:rsidRPr="001C5E9B">
          <w:delText>in</w:delText>
        </w:r>
        <w:r>
          <w:delText xml:space="preserve"> </w:delText>
        </w:r>
        <w:r w:rsidRPr="005A7C30">
          <w:fldChar w:fldCharType="begin"/>
        </w:r>
        <w:r w:rsidRPr="005A7C30">
          <w:delInstrText xml:space="preserve"> REF _Ref533165960 \h </w:delInstrText>
        </w:r>
        <w:r>
          <w:delInstrText xml:space="preserve"> \* MERGEFORMAT </w:delInstrText>
        </w:r>
        <w:r w:rsidRPr="005A7C30">
          <w:fldChar w:fldCharType="separate"/>
        </w:r>
        <w:r w:rsidR="00146CD3" w:rsidRPr="008A1922">
          <w:delText>Table</w:delText>
        </w:r>
        <w:r w:rsidR="00146CD3">
          <w:delText xml:space="preserve"> </w:delText>
        </w:r>
        <w:r w:rsidR="00146CD3">
          <w:rPr>
            <w:noProof/>
          </w:rPr>
          <w:delText>2</w:delText>
        </w:r>
        <w:r w:rsidR="00146CD3">
          <w:rPr>
            <w:noProof/>
          </w:rPr>
          <w:noBreakHyphen/>
          <w:delText>73</w:delText>
        </w:r>
        <w:r w:rsidRPr="005A7C30">
          <w:fldChar w:fldCharType="end"/>
        </w:r>
        <w:r>
          <w:delText xml:space="preserve"> </w:delText>
        </w:r>
        <w:r w:rsidRPr="00291D27">
          <w:delText>in</w:delText>
        </w:r>
        <w:r>
          <w:delText xml:space="preserve"> </w:delText>
        </w:r>
        <w:r w:rsidRPr="00291D27">
          <w:delText>Sec.</w:delText>
        </w:r>
        <w:r>
          <w:delText xml:space="preserve"> </w:delText>
        </w:r>
        <w:r>
          <w:fldChar w:fldCharType="begin"/>
        </w:r>
        <w:r>
          <w:delInstrText xml:space="preserve"> REF _Ref535145295 \r \h </w:delInstrText>
        </w:r>
        <w:r>
          <w:fldChar w:fldCharType="separate"/>
        </w:r>
        <w:r w:rsidR="00146CD3">
          <w:delText>2.4.2</w:delText>
        </w:r>
        <w:r>
          <w:fldChar w:fldCharType="end"/>
        </w:r>
        <w:r>
          <w:rPr>
            <w:rFonts w:cs="Arial"/>
          </w:rPr>
          <w:delText>, ENERGY STAR Freezers</w:delText>
        </w:r>
        <w:r>
          <w:delText xml:space="preserve"> </w:delText>
        </w:r>
        <w:r w:rsidRPr="001C5E9B">
          <w:delText>may</w:delText>
        </w:r>
        <w:r>
          <w:delText xml:space="preserve"> </w:delText>
        </w:r>
        <w:r w:rsidRPr="001C5E9B">
          <w:delText>be</w:delText>
        </w:r>
        <w:r>
          <w:delText xml:space="preserve"> </w:delText>
        </w:r>
        <w:r w:rsidRPr="001C5E9B">
          <w:delText>used</w:delText>
        </w:r>
        <w:r>
          <w:delText xml:space="preserve"> </w:delText>
        </w:r>
        <w:r w:rsidRPr="001C5E9B">
          <w:delText>to</w:delText>
        </w:r>
        <w:r>
          <w:delText xml:space="preserve"> </w:delText>
        </w:r>
        <w:r w:rsidRPr="001C5E9B">
          <w:delText>determine</w:delText>
        </w:r>
        <w:r>
          <w:delText xml:space="preserve"> </w:delText>
        </w:r>
        <w:r w:rsidRPr="001C5E9B">
          <w:delText>the</w:delText>
        </w:r>
        <w:r>
          <w:delText xml:space="preserve"> </w:delText>
        </w:r>
        <w:r w:rsidRPr="001C5E9B">
          <w:delText>efficient</w:delText>
        </w:r>
        <w:r>
          <w:delText xml:space="preserve"> </w:delText>
        </w:r>
        <w:r w:rsidRPr="001C5E9B">
          <w:delText>unit’s</w:delText>
        </w:r>
        <w:r>
          <w:delText xml:space="preserve"> </w:delText>
        </w:r>
        <w:r w:rsidRPr="001C5E9B">
          <w:delText>energy</w:delText>
        </w:r>
        <w:r>
          <w:delText xml:space="preserve"> </w:delText>
        </w:r>
        <w:r w:rsidRPr="001C5E9B">
          <w:delText>consumption</w:delText>
        </w:r>
        <w:r w:rsidRPr="001C5E9B">
          <w:rPr>
            <w:rStyle w:val="normaltextrun"/>
            <w:rFonts w:cs="Arial"/>
            <w:color w:val="000000"/>
            <w:shd w:val="clear" w:color="auto" w:fill="FFFFFF"/>
          </w:rPr>
          <w:delTex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The</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defaul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value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for</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each</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configuration</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re</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reported</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in</w:delText>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delInstrText xml:space="preserve"> REF _Ref533707546 \h </w:delInstrText>
        </w:r>
        <w:r>
          <w:rPr>
            <w:rStyle w:val="normaltextrun"/>
            <w:rFonts w:cs="Arial"/>
            <w:color w:val="000000"/>
            <w:shd w:val="clear" w:color="auto" w:fill="FFFFFF"/>
          </w:rPr>
          <w:delInstrText xml:space="preserve"> \* MERGEFORMAT </w:del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delText>Table</w:delText>
        </w:r>
        <w:r w:rsidR="00146CD3">
          <w:delText xml:space="preserve"> </w:delText>
        </w:r>
        <w:r w:rsidR="00146CD3">
          <w:rPr>
            <w:noProof/>
          </w:rPr>
          <w:delText>2</w:delText>
        </w:r>
        <w:r w:rsidR="00146CD3">
          <w:rPr>
            <w:noProof/>
          </w:rPr>
          <w:noBreakHyphen/>
          <w:delText>74</w:delText>
        </w:r>
        <w:r w:rsidRPr="005A7C30">
          <w:rPr>
            <w:rStyle w:val="normaltextrun"/>
            <w:rFonts w:cs="Arial"/>
            <w:color w:val="000000"/>
            <w:shd w:val="clear" w:color="auto" w:fill="FFFFFF"/>
          </w:rPr>
          <w:fldChar w:fldCharType="end"/>
        </w:r>
        <w:r>
          <w:rPr>
            <w:rStyle w:val="normaltextrun"/>
            <w:rFonts w:cs="Arial"/>
            <w:color w:val="000000"/>
            <w:shd w:val="clear" w:color="auto" w:fill="FFFFFF"/>
          </w:rPr>
          <w:delText xml:space="preserve"> </w:delText>
        </w:r>
        <w:r w:rsidRPr="005A7C30">
          <w:rPr>
            <w:rStyle w:val="normaltextrun"/>
            <w:rFonts w:cs="Arial"/>
            <w:color w:val="000000"/>
            <w:shd w:val="clear" w:color="auto" w:fill="FFFFFF"/>
          </w:rPr>
          <w:delText>in</w:delText>
        </w:r>
        <w:r w:rsidR="00B1771A">
          <w:rPr>
            <w:rStyle w:val="normaltextrun"/>
            <w:rFonts w:cs="Arial"/>
            <w:color w:val="000000"/>
            <w:shd w:val="clear" w:color="auto" w:fill="FFFFFF"/>
          </w:rPr>
          <w:delText xml:space="preserve"> the</w:delText>
        </w:r>
        <w:r>
          <w:rPr>
            <w:rStyle w:val="normaltextrun"/>
            <w:rFonts w:cs="Arial"/>
            <w:color w:val="000000"/>
            <w:shd w:val="clear" w:color="auto" w:fill="FFFFFF"/>
          </w:rPr>
          <w:delText xml:space="preserve"> </w:delTex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delInstrText xml:space="preserve"> REF _Ref535145273 \h </w:del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delText>ENERGY</w:delText>
        </w:r>
        <w:r w:rsidR="00B1771A">
          <w:delText xml:space="preserve"> </w:delText>
        </w:r>
        <w:r w:rsidR="00B1771A" w:rsidRPr="00452C94">
          <w:delText>STAR</w:delText>
        </w:r>
        <w:r w:rsidR="00B1771A">
          <w:delText xml:space="preserve"> Freezers</w:delTex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delText xml:space="preserve"> section</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Note</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tha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compac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freezer</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i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defined</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freezer</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tha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ha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volume</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les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than</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7.75</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cubic</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feet</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and</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i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36</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inche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or</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less</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in</w:delText>
        </w:r>
        <w:r>
          <w:rPr>
            <w:rStyle w:val="normaltextrun"/>
            <w:rFonts w:cs="Arial"/>
            <w:color w:val="000000"/>
            <w:shd w:val="clear" w:color="auto" w:fill="FFFFFF"/>
          </w:rPr>
          <w:delText xml:space="preserve"> </w:delText>
        </w:r>
        <w:r w:rsidRPr="001C5E9B">
          <w:rPr>
            <w:rStyle w:val="normaltextrun"/>
            <w:rFonts w:cs="Arial"/>
            <w:color w:val="000000"/>
            <w:shd w:val="clear" w:color="auto" w:fill="FFFFFF"/>
          </w:rPr>
          <w:delText>height.</w:delText>
        </w:r>
      </w:del>
    </w:p>
    <w:p w14:paraId="57AD55F4" w14:textId="77777777" w:rsidR="004E6452" w:rsidRPr="001570EA" w:rsidRDefault="004E6452" w:rsidP="004E6452"/>
    <w:p w14:paraId="2FC75931" w14:textId="77777777" w:rsidR="004E6452" w:rsidRPr="001570EA" w:rsidRDefault="004E6452" w:rsidP="004E6452">
      <w:pPr>
        <w:pStyle w:val="SubStyle"/>
      </w:pPr>
      <w:r w:rsidRPr="001570EA">
        <w:t>Measure Life</w:t>
      </w:r>
    </w:p>
    <w:p w14:paraId="0DB587B1" w14:textId="3265409B" w:rsidR="004E6452" w:rsidRPr="001570EA" w:rsidRDefault="004E6452" w:rsidP="004E6452">
      <w:r w:rsidRPr="001570EA">
        <w:t xml:space="preserve">The measure lives for refrigerators and freezers recycled without replacement are 5 years and 4 years, respectively, from the California </w:t>
      </w:r>
      <w:del w:id="19883" w:author="Greg Clendenning" w:date="2024-04-16T16:42:00Z">
        <w:r w:rsidR="00FA5174">
          <w:delText>DEER EUA table.</w:delText>
        </w:r>
      </w:del>
      <w:ins w:id="19884" w:author="Greg Clendenning" w:date="2024-04-16T16:42:00Z">
        <w:r w:rsidRPr="001570EA">
          <w:t>Electronic Technical Reference Manual.</w:t>
        </w:r>
      </w:ins>
      <w:r w:rsidRPr="001570EA">
        <w:t xml:space="preserve"> These values represent 1/3 of the EUL of a new refrigerator or freezer.</w:t>
      </w:r>
    </w:p>
    <w:p w14:paraId="08235171" w14:textId="77777777" w:rsidR="004E6452" w:rsidRPr="001570EA" w:rsidRDefault="004E6452" w:rsidP="004E6452"/>
    <w:p w14:paraId="4DF8221C" w14:textId="77777777" w:rsidR="004E6452" w:rsidRPr="001570EA" w:rsidRDefault="004E6452" w:rsidP="004E6452">
      <w:r w:rsidRPr="001570EA">
        <w:t>For refrigerators and freezers recycled with replacement, the adjusted measure life is 6 years for refrigerators and 5 years for freezers.</w:t>
      </w:r>
    </w:p>
    <w:p w14:paraId="43415FA4" w14:textId="77777777" w:rsidR="004E6452" w:rsidRPr="001570EA" w:rsidRDefault="004E6452" w:rsidP="004E6452"/>
    <w:p w14:paraId="3DFEFDC1" w14:textId="77777777" w:rsidR="004E6452" w:rsidRPr="001570EA" w:rsidRDefault="004E6452" w:rsidP="004E6452">
      <w:pPr>
        <w:pStyle w:val="BodyText"/>
        <w:ind w:right="0"/>
        <w:jc w:val="left"/>
        <w:rPr>
          <w:rFonts w:eastAsia="Calibri"/>
          <w:b/>
        </w:rPr>
      </w:pPr>
      <w:r w:rsidRPr="001570EA">
        <w:rPr>
          <w:rFonts w:eastAsia="Calibri"/>
          <w:b/>
        </w:rPr>
        <w:t>Adjusted Measure Life Rationale:</w:t>
      </w:r>
    </w:p>
    <w:p w14:paraId="7A59B385" w14:textId="77777777" w:rsidR="004E6452" w:rsidRPr="001570EA" w:rsidRDefault="004E6452" w:rsidP="004E6452">
      <w:pPr>
        <w:pStyle w:val="BodyText"/>
        <w:rPr>
          <w:rFonts w:eastAsia="Calibri"/>
        </w:rPr>
      </w:pPr>
      <w:r w:rsidRPr="001570EA">
        <w:rPr>
          <w:rFonts w:eastAsia="Calibri"/>
        </w:rPr>
        <w:t xml:space="preserve">Refrigerator/freezer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existing baseline unit and the ENERGY STAR unit; the RUL can be assumed to be 1/3 of the measure EUL of the ENERGY STAR unit. For the second period of savings (the remaining EUL of the efficient unit), the energy savings are equal to the difference between a Federal Standard unit and the ENERGY STAR unit. </w:t>
      </w:r>
    </w:p>
    <w:p w14:paraId="5E48F06C" w14:textId="77777777" w:rsidR="004E6452" w:rsidRPr="001570EA" w:rsidRDefault="004E6452" w:rsidP="004E6452">
      <w:pPr>
        <w:pStyle w:val="BodyText"/>
        <w:rPr>
          <w:rFonts w:eastAsia="Calibri"/>
        </w:rPr>
      </w:pPr>
    </w:p>
    <w:p w14:paraId="2F3C49DC" w14:textId="5CE039A2" w:rsidR="004E6452" w:rsidRPr="001570EA" w:rsidRDefault="004E6452" w:rsidP="004E6452">
      <w:pPr>
        <w:pStyle w:val="BodyText"/>
        <w:rPr>
          <w:color w:val="000000"/>
          <w:vertAlign w:val="superscript"/>
        </w:rPr>
      </w:pPr>
      <w:r w:rsidRPr="001570EA">
        <w:rPr>
          <w:rFonts w:eastAsia="Calibri"/>
        </w:rPr>
        <w:t xml:space="preserve">The EUL of a new ENERGY STAR refrigerator is </w:t>
      </w:r>
      <w:del w:id="19885" w:author="Greg Clendenning" w:date="2024-04-16T16:42:00Z">
        <w:r w:rsidR="00FA5174">
          <w:rPr>
            <w:color w:val="000000"/>
          </w:rPr>
          <w:delText>12</w:delText>
        </w:r>
      </w:del>
      <w:ins w:id="19886" w:author="Greg Clendenning" w:date="2024-04-16T16:42:00Z">
        <w:r w:rsidRPr="001570EA">
          <w:rPr>
            <w:color w:val="000000"/>
          </w:rPr>
          <w:t>14</w:t>
        </w:r>
      </w:ins>
      <w:r w:rsidRPr="001570EA">
        <w:rPr>
          <w:color w:val="000000"/>
        </w:rPr>
        <w:t xml:space="preserve"> years (see the </w:t>
      </w:r>
      <w:del w:id="19887" w:author="Greg Clendenning" w:date="2024-04-16T16:42:00Z">
        <w:r w:rsidR="004A74A1">
          <w:rPr>
            <w:color w:val="000000"/>
          </w:rPr>
          <w:fldChar w:fldCharType="begin"/>
        </w:r>
        <w:r w:rsidR="004A74A1">
          <w:rPr>
            <w:color w:val="000000"/>
          </w:rPr>
          <w:delInstrText xml:space="preserve"> REF _Ref14093914 \h </w:delInstrText>
        </w:r>
        <w:r w:rsidR="004A74A1">
          <w:rPr>
            <w:color w:val="000000"/>
          </w:rPr>
        </w:r>
        <w:r w:rsidR="004A74A1">
          <w:rPr>
            <w:color w:val="000000"/>
          </w:rPr>
          <w:fldChar w:fldCharType="separate"/>
        </w:r>
        <w:r w:rsidR="004A74A1" w:rsidRPr="00452C94">
          <w:delText>ENERGY</w:delText>
        </w:r>
        <w:r w:rsidR="004A74A1">
          <w:delText xml:space="preserve"> </w:delText>
        </w:r>
        <w:r w:rsidR="004A74A1" w:rsidRPr="00452C94">
          <w:delText>STAR</w:delText>
        </w:r>
        <w:r w:rsidR="004A74A1">
          <w:delText xml:space="preserve"> </w:delText>
        </w:r>
        <w:r w:rsidR="004A74A1" w:rsidRPr="00452C94">
          <w:delText>Refrigerators</w:delText>
        </w:r>
        <w:r w:rsidR="004A74A1">
          <w:rPr>
            <w:color w:val="000000"/>
          </w:rPr>
          <w:fldChar w:fldCharType="end"/>
        </w:r>
      </w:del>
      <w:ins w:id="19888" w:author="Greg Clendenning" w:date="2024-04-16T16:42:00Z">
        <w:r w:rsidRPr="001570EA">
          <w:rPr>
            <w:color w:val="000000"/>
          </w:rPr>
          <w:fldChar w:fldCharType="begin"/>
        </w:r>
        <w:r w:rsidRPr="001570EA">
          <w:rPr>
            <w:color w:val="000000"/>
          </w:rPr>
          <w:instrText xml:space="preserve"> REF _Ref14093914 \h </w:instrText>
        </w:r>
        <w:r w:rsidR="001570EA">
          <w:rPr>
            <w:color w:val="000000"/>
          </w:rPr>
          <w:instrText xml:space="preserve"> \* MERGEFORMAT </w:instrText>
        </w:r>
      </w:ins>
      <w:r w:rsidRPr="001570EA">
        <w:rPr>
          <w:color w:val="000000"/>
        </w:rPr>
      </w:r>
      <w:ins w:id="19889" w:author="Greg Clendenning" w:date="2024-04-16T16:42:00Z">
        <w:r w:rsidRPr="001570EA">
          <w:rPr>
            <w:color w:val="000000"/>
          </w:rPr>
          <w:fldChar w:fldCharType="separate"/>
        </w:r>
        <w:r w:rsidR="00234C6C" w:rsidRPr="001570EA">
          <w:t>ENERGY STAR Refrigerators</w:t>
        </w:r>
        <w:r w:rsidRPr="001570EA">
          <w:rPr>
            <w:color w:val="000000"/>
          </w:rPr>
          <w:fldChar w:fldCharType="end"/>
        </w:r>
      </w:ins>
      <w:r w:rsidRPr="001570EA">
        <w:rPr>
          <w:color w:val="000000"/>
        </w:rPr>
        <w:t xml:space="preserve"> section). However, a study of a low-income refrigerator replacement program for SDG&amp;E (2006) found that among the program’s target population, refrigerators are likely to be replaced less frequently than among average customers. As a result, the report updating the California DEER database recommended an EUL of 18 years for such programs.</w:t>
      </w:r>
      <w:r w:rsidRPr="001570EA">
        <w:rPr>
          <w:color w:val="000000"/>
          <w:vertAlign w:val="superscript"/>
        </w:rPr>
        <w:t xml:space="preserve">Source </w:t>
      </w:r>
      <w:del w:id="19890" w:author="Greg Clendenning" w:date="2024-04-16T16:42:00Z">
        <w:r w:rsidR="00FA5174">
          <w:rPr>
            <w:color w:val="000000"/>
            <w:vertAlign w:val="superscript"/>
          </w:rPr>
          <w:delText>6</w:delText>
        </w:r>
      </w:del>
      <w:ins w:id="19891" w:author="Greg Clendenning" w:date="2024-04-16T16:42:00Z">
        <w:r w:rsidRPr="001570EA">
          <w:rPr>
            <w:color w:val="000000"/>
            <w:vertAlign w:val="superscript"/>
          </w:rPr>
          <w:t>5</w:t>
        </w:r>
      </w:ins>
    </w:p>
    <w:p w14:paraId="36EA429B" w14:textId="77777777" w:rsidR="004E6452" w:rsidRPr="001570EA" w:rsidRDefault="004E6452" w:rsidP="004E6452">
      <w:pPr>
        <w:pStyle w:val="BodyText"/>
        <w:rPr>
          <w:color w:val="000000"/>
        </w:rPr>
      </w:pPr>
    </w:p>
    <w:p w14:paraId="540A0B4D" w14:textId="210FF5D6" w:rsidR="004E6452" w:rsidRPr="001570EA" w:rsidRDefault="004E6452" w:rsidP="004E6452">
      <w:pPr>
        <w:pStyle w:val="BodyText"/>
        <w:rPr>
          <w:color w:val="000000"/>
        </w:rPr>
      </w:pPr>
      <w:r w:rsidRPr="001570EA">
        <w:rPr>
          <w:color w:val="000000"/>
        </w:rPr>
        <w:t xml:space="preserve">To simplify the calculation of savings and remove the need to calculate two different savings, an adjusted value for measure life of 6 years for both low-income specific and non-low-income specific programs can be used with the savings </w:t>
      </w:r>
      <w:r w:rsidRPr="001570EA">
        <w:rPr>
          <w:rFonts w:eastAsia="Calibri"/>
        </w:rPr>
        <w:t>difference between the existing baseline unit and the ENERGY STAR unit</w:t>
      </w:r>
      <w:r w:rsidRPr="001570EA">
        <w:rPr>
          <w:color w:val="000000"/>
        </w:rPr>
        <w:t xml:space="preserve"> over the adjusted measure life. The 6-year adjusted measure life is derived by averaging the lifetime savings of a non-low-income replacement with a </w:t>
      </w:r>
      <w:del w:id="19892" w:author="Greg Clendenning" w:date="2024-04-16T16:42:00Z">
        <w:r w:rsidR="00FA5174">
          <w:rPr>
            <w:color w:val="000000"/>
          </w:rPr>
          <w:delText>12</w:delText>
        </w:r>
      </w:del>
      <w:ins w:id="19893" w:author="Greg Clendenning" w:date="2024-04-16T16:42:00Z">
        <w:r w:rsidRPr="001570EA">
          <w:rPr>
            <w:color w:val="000000"/>
          </w:rPr>
          <w:t>14</w:t>
        </w:r>
      </w:ins>
      <w:r w:rsidRPr="001570EA">
        <w:rPr>
          <w:color w:val="000000"/>
        </w:rPr>
        <w:t xml:space="preserve">-year measure life and a low-income replacement with an 18-year measure life. </w:t>
      </w:r>
    </w:p>
    <w:p w14:paraId="20605E65" w14:textId="77777777" w:rsidR="004E6452" w:rsidRPr="001570EA" w:rsidRDefault="004E6452" w:rsidP="004E6452">
      <w:pPr>
        <w:pStyle w:val="BodyText"/>
        <w:rPr>
          <w:color w:val="000000"/>
        </w:rPr>
      </w:pPr>
    </w:p>
    <w:p w14:paraId="2C11FEDE" w14:textId="2C1574F1" w:rsidR="004E6452" w:rsidRPr="001570EA" w:rsidRDefault="004E6452" w:rsidP="004E6452">
      <w:pPr>
        <w:pStyle w:val="BodyText"/>
        <w:rPr>
          <w:color w:val="000000"/>
        </w:rPr>
      </w:pPr>
      <w:r w:rsidRPr="001570EA">
        <w:rPr>
          <w:color w:val="000000"/>
        </w:rPr>
        <w:t xml:space="preserve">The derivation of the 6-year adjusted measure life can be demonstrated with an example of a typical refrigerator replacement with an ENERGY STAR unit. Assuming a refrigerator of type 5l in the </w:t>
      </w:r>
      <w:del w:id="19894" w:author="Greg Clendenning" w:date="2024-04-16T16:42:00Z">
        <w:r w:rsidR="004A74A1">
          <w:rPr>
            <w:color w:val="000000"/>
          </w:rPr>
          <w:fldChar w:fldCharType="begin"/>
        </w:r>
        <w:r w:rsidR="004A74A1">
          <w:rPr>
            <w:color w:val="000000"/>
          </w:rPr>
          <w:delInstrText xml:space="preserve"> REF _Ref14093940 \h </w:delInstrText>
        </w:r>
        <w:r w:rsidR="004A74A1">
          <w:rPr>
            <w:color w:val="000000"/>
          </w:rPr>
        </w:r>
        <w:r w:rsidR="004A74A1">
          <w:rPr>
            <w:color w:val="000000"/>
          </w:rPr>
          <w:fldChar w:fldCharType="separate"/>
        </w:r>
        <w:r w:rsidR="004A74A1" w:rsidRPr="00452C94">
          <w:delText>ENERGY</w:delText>
        </w:r>
        <w:r w:rsidR="004A74A1">
          <w:delText xml:space="preserve"> </w:delText>
        </w:r>
        <w:r w:rsidR="004A74A1" w:rsidRPr="00452C94">
          <w:delText>STAR</w:delText>
        </w:r>
        <w:r w:rsidR="004A74A1">
          <w:delText xml:space="preserve"> </w:delText>
        </w:r>
        <w:r w:rsidR="004A74A1" w:rsidRPr="00452C94">
          <w:delText>Refrigerators</w:delText>
        </w:r>
        <w:r w:rsidR="004A74A1">
          <w:rPr>
            <w:color w:val="000000"/>
          </w:rPr>
          <w:fldChar w:fldCharType="end"/>
        </w:r>
      </w:del>
      <w:ins w:id="19895" w:author="Greg Clendenning" w:date="2024-04-16T16:42:00Z">
        <w:r w:rsidRPr="001570EA">
          <w:rPr>
            <w:color w:val="000000"/>
          </w:rPr>
          <w:fldChar w:fldCharType="begin"/>
        </w:r>
        <w:r w:rsidRPr="001570EA">
          <w:rPr>
            <w:color w:val="000000"/>
          </w:rPr>
          <w:instrText xml:space="preserve"> REF _Ref14093940 \h </w:instrText>
        </w:r>
        <w:r w:rsidR="001570EA">
          <w:rPr>
            <w:color w:val="000000"/>
          </w:rPr>
          <w:instrText xml:space="preserve"> \* MERGEFORMAT </w:instrText>
        </w:r>
      </w:ins>
      <w:r w:rsidRPr="001570EA">
        <w:rPr>
          <w:color w:val="000000"/>
        </w:rPr>
      </w:r>
      <w:ins w:id="19896" w:author="Greg Clendenning" w:date="2024-04-16T16:42:00Z">
        <w:r w:rsidRPr="001570EA">
          <w:rPr>
            <w:color w:val="000000"/>
          </w:rPr>
          <w:fldChar w:fldCharType="separate"/>
        </w:r>
        <w:r w:rsidR="00234C6C" w:rsidRPr="001570EA">
          <w:t>ENERGY STAR Refrigerators</w:t>
        </w:r>
        <w:r w:rsidRPr="001570EA">
          <w:rPr>
            <w:color w:val="000000"/>
          </w:rPr>
          <w:fldChar w:fldCharType="end"/>
        </w:r>
      </w:ins>
      <w:r w:rsidRPr="001570EA">
        <w:rPr>
          <w:color w:val="000000"/>
        </w:rPr>
        <w:t xml:space="preserve"> section with an adjusted volume of 20 ft</w:t>
      </w:r>
      <w:r w:rsidRPr="001570EA">
        <w:rPr>
          <w:color w:val="000000"/>
          <w:vertAlign w:val="superscript"/>
        </w:rPr>
        <w:t>3</w:t>
      </w:r>
      <w:r w:rsidRPr="001570EA">
        <w:rPr>
          <w:color w:val="000000"/>
        </w:rPr>
        <w:t xml:space="preserve">, annual savings would be 578 kWh for the RUL of the existing baseline unit and </w:t>
      </w:r>
      <w:del w:id="19897" w:author="Greg Clendenning" w:date="2024-04-16T16:42:00Z">
        <w:r w:rsidR="00FA5174" w:rsidRPr="00F603AF">
          <w:rPr>
            <w:color w:val="000000"/>
          </w:rPr>
          <w:delText xml:space="preserve">annual savings of </w:delText>
        </w:r>
      </w:del>
      <w:r w:rsidRPr="001570EA">
        <w:rPr>
          <w:color w:val="000000"/>
        </w:rPr>
        <w:t>49 kWh for the remaining EUL.</w:t>
      </w:r>
      <w:r w:rsidRPr="001570EA">
        <w:rPr>
          <w:rStyle w:val="FootnoteReference"/>
          <w:color w:val="000000"/>
        </w:rPr>
        <w:footnoteReference w:id="60"/>
      </w:r>
    </w:p>
    <w:p w14:paraId="496B4AA3" w14:textId="77777777" w:rsidR="004E6452" w:rsidRPr="001570EA" w:rsidRDefault="004E6452" w:rsidP="004E6452">
      <w:pPr>
        <w:pStyle w:val="BodyText"/>
        <w:rPr>
          <w:color w:val="000000"/>
        </w:rPr>
      </w:pPr>
    </w:p>
    <w:p w14:paraId="341B2DB3" w14:textId="78A2FA49" w:rsidR="004E6452" w:rsidRPr="001570EA" w:rsidRDefault="004E6452" w:rsidP="004E6452">
      <w:pPr>
        <w:pStyle w:val="BodyText"/>
        <w:rPr>
          <w:color w:val="000000"/>
        </w:rPr>
      </w:pPr>
      <w:r w:rsidRPr="001570EA">
        <w:rPr>
          <w:color w:val="000000"/>
        </w:rPr>
        <w:t xml:space="preserve">In the case of a non-low-income program there is an RUL of </w:t>
      </w:r>
      <w:del w:id="19898" w:author="Greg Clendenning" w:date="2024-04-16T16:42:00Z">
        <w:r w:rsidR="00FA5174" w:rsidRPr="00633E23">
          <w:rPr>
            <w:color w:val="000000"/>
          </w:rPr>
          <w:delText>4</w:delText>
        </w:r>
      </w:del>
      <w:ins w:id="19899" w:author="Greg Clendenning" w:date="2024-04-16T16:42:00Z">
        <w:r w:rsidRPr="001570EA">
          <w:rPr>
            <w:color w:val="000000"/>
          </w:rPr>
          <w:t>5</w:t>
        </w:r>
      </w:ins>
      <w:r w:rsidRPr="001570EA">
        <w:rPr>
          <w:color w:val="000000"/>
        </w:rPr>
        <w:t xml:space="preserve"> years for the existing unit (1/3 * </w:t>
      </w:r>
      <w:del w:id="19900" w:author="Greg Clendenning" w:date="2024-04-16T16:42:00Z">
        <w:r w:rsidR="00FA5174" w:rsidRPr="00633E23">
          <w:rPr>
            <w:color w:val="000000"/>
          </w:rPr>
          <w:delText>12 = 4</w:delText>
        </w:r>
      </w:del>
      <w:ins w:id="19901" w:author="Greg Clendenning" w:date="2024-04-16T16:42:00Z">
        <w:r w:rsidRPr="001570EA">
          <w:rPr>
            <w:color w:val="000000"/>
          </w:rPr>
          <w:t>14= 5</w:t>
        </w:r>
      </w:ins>
      <w:r w:rsidRPr="001570EA">
        <w:rPr>
          <w:color w:val="000000"/>
        </w:rPr>
        <w:t xml:space="preserve">) and a remaining EUL of the efficient unit of </w:t>
      </w:r>
      <w:del w:id="19902" w:author="Greg Clendenning" w:date="2024-04-16T16:42:00Z">
        <w:r w:rsidR="00FA5174" w:rsidRPr="00633E23">
          <w:rPr>
            <w:color w:val="000000"/>
          </w:rPr>
          <w:delText>8</w:delText>
        </w:r>
      </w:del>
      <w:ins w:id="19903" w:author="Greg Clendenning" w:date="2024-04-16T16:42:00Z">
        <w:r w:rsidRPr="001570EA">
          <w:rPr>
            <w:color w:val="000000"/>
          </w:rPr>
          <w:t>9</w:t>
        </w:r>
      </w:ins>
      <w:r w:rsidRPr="001570EA">
        <w:rPr>
          <w:color w:val="000000"/>
        </w:rPr>
        <w:t xml:space="preserve"> years (2/3 * </w:t>
      </w:r>
      <w:del w:id="19904" w:author="Greg Clendenning" w:date="2024-04-16T16:42:00Z">
        <w:r w:rsidR="00FA5174" w:rsidRPr="00633E23">
          <w:rPr>
            <w:color w:val="000000"/>
          </w:rPr>
          <w:delText>12 = 8</w:delText>
        </w:r>
      </w:del>
      <w:ins w:id="19905" w:author="Greg Clendenning" w:date="2024-04-16T16:42:00Z">
        <w:r w:rsidRPr="001570EA">
          <w:rPr>
            <w:color w:val="000000"/>
          </w:rPr>
          <w:t>14 = 9</w:t>
        </w:r>
      </w:ins>
      <w:r w:rsidRPr="001570EA">
        <w:rPr>
          <w:color w:val="000000"/>
        </w:rPr>
        <w:t xml:space="preserve">). The lifetime savings are equal to </w:t>
      </w:r>
      <w:del w:id="19906" w:author="Greg Clendenning" w:date="2024-04-16T16:42:00Z">
        <w:r w:rsidR="00FA5174" w:rsidRPr="00633E23">
          <w:rPr>
            <w:color w:val="000000"/>
          </w:rPr>
          <w:delText>2,</w:delText>
        </w:r>
        <w:r w:rsidR="00FA5174">
          <w:rPr>
            <w:color w:val="000000"/>
          </w:rPr>
          <w:delText>706</w:delText>
        </w:r>
      </w:del>
      <w:ins w:id="19907" w:author="Greg Clendenning" w:date="2024-04-16T16:42:00Z">
        <w:r w:rsidRPr="001570EA">
          <w:rPr>
            <w:color w:val="000000"/>
          </w:rPr>
          <w:t>3,331</w:t>
        </w:r>
      </w:ins>
      <w:r w:rsidRPr="001570EA">
        <w:rPr>
          <w:color w:val="000000"/>
        </w:rPr>
        <w:t xml:space="preserve"> kWh (578 kWh/yr * </w:t>
      </w:r>
      <w:del w:id="19908" w:author="Greg Clendenning" w:date="2024-04-16T16:42:00Z">
        <w:r w:rsidR="00FA5174" w:rsidRPr="00633E23">
          <w:rPr>
            <w:color w:val="000000"/>
          </w:rPr>
          <w:delText>4</w:delText>
        </w:r>
      </w:del>
      <w:ins w:id="19909" w:author="Greg Clendenning" w:date="2024-04-16T16:42:00Z">
        <w:r w:rsidRPr="001570EA">
          <w:rPr>
            <w:color w:val="000000"/>
          </w:rPr>
          <w:t>5</w:t>
        </w:r>
      </w:ins>
      <w:r w:rsidRPr="001570EA">
        <w:rPr>
          <w:color w:val="000000"/>
        </w:rPr>
        <w:t xml:space="preserve"> yrs + 49 kWh / yr * </w:t>
      </w:r>
      <w:del w:id="19910" w:author="Greg Clendenning" w:date="2024-04-16T16:42:00Z">
        <w:r w:rsidR="00FA5174" w:rsidRPr="00633E23">
          <w:rPr>
            <w:color w:val="000000"/>
          </w:rPr>
          <w:delText>8</w:delText>
        </w:r>
      </w:del>
      <w:ins w:id="19911" w:author="Greg Clendenning" w:date="2024-04-16T16:42:00Z">
        <w:r w:rsidRPr="001570EA">
          <w:rPr>
            <w:color w:val="000000"/>
          </w:rPr>
          <w:t>9</w:t>
        </w:r>
      </w:ins>
      <w:r w:rsidRPr="001570EA">
        <w:rPr>
          <w:color w:val="000000"/>
        </w:rPr>
        <w:t xml:space="preserve"> yrs), resulting in an adjusted measure life of </w:t>
      </w:r>
      <w:del w:id="19912" w:author="Greg Clendenning" w:date="2024-04-16T16:42:00Z">
        <w:r w:rsidR="00FA5174" w:rsidRPr="00633E23">
          <w:rPr>
            <w:color w:val="000000"/>
          </w:rPr>
          <w:delText>5</w:delText>
        </w:r>
      </w:del>
      <w:ins w:id="19913" w:author="Greg Clendenning" w:date="2024-04-16T16:42:00Z">
        <w:r w:rsidRPr="001570EA">
          <w:rPr>
            <w:color w:val="000000"/>
          </w:rPr>
          <w:t>6</w:t>
        </w:r>
      </w:ins>
      <w:r w:rsidRPr="001570EA">
        <w:rPr>
          <w:color w:val="000000"/>
        </w:rPr>
        <w:t xml:space="preserve"> years: </w:t>
      </w:r>
      <w:del w:id="19914" w:author="Greg Clendenning" w:date="2024-04-16T16:42:00Z">
        <w:r w:rsidR="00FA5174" w:rsidRPr="00633E23">
          <w:rPr>
            <w:color w:val="000000"/>
          </w:rPr>
          <w:delText>2,</w:delText>
        </w:r>
        <w:r w:rsidR="00FA5174">
          <w:rPr>
            <w:color w:val="000000"/>
          </w:rPr>
          <w:delText>706</w:delText>
        </w:r>
      </w:del>
      <w:ins w:id="19915" w:author="Greg Clendenning" w:date="2024-04-16T16:42:00Z">
        <w:r w:rsidRPr="001570EA">
          <w:rPr>
            <w:color w:val="000000"/>
          </w:rPr>
          <w:t>3,331</w:t>
        </w:r>
      </w:ins>
      <w:r w:rsidRPr="001570EA">
        <w:rPr>
          <w:color w:val="000000"/>
        </w:rPr>
        <w:t xml:space="preserve"> kWh / 578 kWh/yr = </w:t>
      </w:r>
      <w:del w:id="19916" w:author="Greg Clendenning" w:date="2024-04-16T16:42:00Z">
        <w:r w:rsidR="00FA5174" w:rsidRPr="00633E23">
          <w:rPr>
            <w:color w:val="000000"/>
          </w:rPr>
          <w:delText>5</w:delText>
        </w:r>
      </w:del>
      <w:ins w:id="19917" w:author="Greg Clendenning" w:date="2024-04-16T16:42:00Z">
        <w:r w:rsidRPr="001570EA">
          <w:rPr>
            <w:color w:val="000000"/>
          </w:rPr>
          <w:t>6</w:t>
        </w:r>
      </w:ins>
      <w:r w:rsidRPr="001570EA">
        <w:rPr>
          <w:color w:val="000000"/>
        </w:rPr>
        <w:t xml:space="preserve"> years. </w:t>
      </w:r>
    </w:p>
    <w:p w14:paraId="11B507BE" w14:textId="77777777" w:rsidR="004E6452" w:rsidRPr="001570EA" w:rsidRDefault="004E6452" w:rsidP="004E6452">
      <w:pPr>
        <w:pStyle w:val="BodyText"/>
        <w:rPr>
          <w:color w:val="000000"/>
        </w:rPr>
      </w:pPr>
    </w:p>
    <w:p w14:paraId="68F6C416" w14:textId="0D31B0EE" w:rsidR="004E6452" w:rsidRPr="001570EA" w:rsidRDefault="004E6452" w:rsidP="004E6452">
      <w:pPr>
        <w:pStyle w:val="BodyText"/>
        <w:rPr>
          <w:color w:val="000000"/>
        </w:rPr>
      </w:pPr>
      <w:r w:rsidRPr="001570EA">
        <w:rPr>
          <w:color w:val="000000"/>
        </w:rPr>
        <w:t>In the case of a low-income program there is an RUL of 6 years for the existing unit (1/3 * 18 = 6) and a remaining EUL of the efficient unit of 12 years (2/3 * 18 = 12). The lifetime savings are equal to 4,</w:t>
      </w:r>
      <w:del w:id="19918" w:author="Greg Clendenning" w:date="2024-04-16T16:42:00Z">
        <w:r w:rsidR="00FA5174">
          <w:rPr>
            <w:color w:val="000000"/>
          </w:rPr>
          <w:delText>059</w:delText>
        </w:r>
      </w:del>
      <w:ins w:id="19919" w:author="Greg Clendenning" w:date="2024-04-16T16:42:00Z">
        <w:r w:rsidRPr="001570EA">
          <w:rPr>
            <w:color w:val="000000"/>
          </w:rPr>
          <w:t>056</w:t>
        </w:r>
      </w:ins>
      <w:r w:rsidRPr="001570EA">
        <w:rPr>
          <w:color w:val="000000"/>
        </w:rPr>
        <w:t xml:space="preserve"> kWh (578 kWh/yr * 6 yrs + 49 kWh / yr * 12 yrs), resulting in an adjusted measure life of 7 years: 4,</w:t>
      </w:r>
      <w:del w:id="19920" w:author="Greg Clendenning" w:date="2024-04-16T16:42:00Z">
        <w:r w:rsidR="00FA5174">
          <w:rPr>
            <w:color w:val="000000"/>
          </w:rPr>
          <w:delText>059</w:delText>
        </w:r>
      </w:del>
      <w:ins w:id="19921" w:author="Greg Clendenning" w:date="2024-04-16T16:42:00Z">
        <w:r w:rsidRPr="001570EA">
          <w:rPr>
            <w:color w:val="000000"/>
          </w:rPr>
          <w:t>056</w:t>
        </w:r>
      </w:ins>
      <w:r w:rsidRPr="001570EA">
        <w:rPr>
          <w:color w:val="000000"/>
        </w:rPr>
        <w:t xml:space="preserve"> kWh / 578 kWh/yr = 7 years. </w:t>
      </w:r>
    </w:p>
    <w:p w14:paraId="5DCD6572" w14:textId="77777777" w:rsidR="004E6452" w:rsidRPr="001570EA" w:rsidRDefault="004E6452" w:rsidP="004E6452">
      <w:pPr>
        <w:pStyle w:val="BodyText"/>
        <w:rPr>
          <w:color w:val="000000"/>
        </w:rPr>
      </w:pPr>
    </w:p>
    <w:p w14:paraId="2BB99E02" w14:textId="465D422C" w:rsidR="004E6452" w:rsidRPr="001570EA" w:rsidRDefault="004E6452" w:rsidP="004E6452">
      <w:r w:rsidRPr="001570EA">
        <w:rPr>
          <w:color w:val="000000"/>
        </w:rPr>
        <w:t>Averaging the two lifetime savings values results in an adjusted measure life of 6 years (3,</w:t>
      </w:r>
      <w:del w:id="19922" w:author="Greg Clendenning" w:date="2024-04-16T16:42:00Z">
        <w:r w:rsidR="00FA5174">
          <w:rPr>
            <w:color w:val="000000"/>
          </w:rPr>
          <w:delText>383</w:delText>
        </w:r>
      </w:del>
      <w:ins w:id="19923" w:author="Greg Clendenning" w:date="2024-04-16T16:42:00Z">
        <w:r w:rsidRPr="001570EA">
          <w:rPr>
            <w:color w:val="000000"/>
          </w:rPr>
          <w:t>694</w:t>
        </w:r>
      </w:ins>
      <w:r w:rsidRPr="001570EA">
        <w:rPr>
          <w:color w:val="000000"/>
        </w:rPr>
        <w:t xml:space="preserve"> kWh / 578 kWh/yr = 6 years) that can be used for both low-income specific and non-low-income specific programs.</w:t>
      </w:r>
    </w:p>
    <w:p w14:paraId="0AEF732B" w14:textId="77777777" w:rsidR="004E6452" w:rsidRPr="001570EA" w:rsidRDefault="004E6452" w:rsidP="004E6452"/>
    <w:p w14:paraId="1F21F431" w14:textId="77777777" w:rsidR="004E6452" w:rsidRPr="001570EA" w:rsidRDefault="004E6452" w:rsidP="004E6452">
      <w:pPr>
        <w:pStyle w:val="SubStyle"/>
      </w:pPr>
      <w:r w:rsidRPr="001570EA">
        <w:t>Evaluation Protocols</w:t>
      </w:r>
    </w:p>
    <w:p w14:paraId="74A1BEC9" w14:textId="02C0762B"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w:t>
      </w:r>
      <w:del w:id="19924" w:author="Greg Clendenning" w:date="2024-04-16T16:42:00Z">
        <w:r w:rsidR="00FA5174">
          <w:delText xml:space="preserve"> </w:delText>
        </w:r>
      </w:del>
      <w:ins w:id="19925" w:author="Greg Clendenning" w:date="2024-04-16T16:42:00Z">
        <w:r w:rsidRPr="001570EA">
          <w:t>-</w:t>
        </w:r>
      </w:ins>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C210DB1" w14:textId="77777777" w:rsidR="004E6452" w:rsidRPr="001570EA" w:rsidRDefault="004E6452" w:rsidP="004E6452"/>
    <w:p w14:paraId="1B173611" w14:textId="77777777" w:rsidR="004E6452" w:rsidRPr="001570EA" w:rsidRDefault="004E6452" w:rsidP="004E6452">
      <w:pPr>
        <w:pStyle w:val="SubStyle"/>
      </w:pPr>
      <w:r w:rsidRPr="001570EA">
        <w:t>Sources</w:t>
      </w:r>
    </w:p>
    <w:p w14:paraId="2C81FD7B" w14:textId="77777777" w:rsidR="00FA5174" w:rsidRPr="004F1284" w:rsidRDefault="00FA5174" w:rsidP="00FA5174">
      <w:pPr>
        <w:pStyle w:val="ListParagraph"/>
        <w:numPr>
          <w:ilvl w:val="0"/>
          <w:numId w:val="54"/>
        </w:numPr>
        <w:overflowPunct/>
        <w:autoSpaceDE/>
        <w:autoSpaceDN/>
        <w:adjustRightInd/>
        <w:spacing w:after="120"/>
        <w:ind w:left="360"/>
        <w:jc w:val="left"/>
        <w:textAlignment w:val="auto"/>
        <w:rPr>
          <w:del w:id="19926" w:author="Greg Clendenning" w:date="2024-04-16T16:42:00Z"/>
          <w:rFonts w:eastAsiaTheme="minorHAnsi" w:cs="Arial"/>
        </w:rPr>
      </w:pPr>
      <w:del w:id="19927" w:author="Greg Clendenning" w:date="2024-04-16T16:42:00Z">
        <w:r w:rsidRPr="00576918">
          <w:rPr>
            <w:rFonts w:cs="Arial"/>
            <w:color w:val="000000"/>
          </w:rPr>
          <w:delText>California</w:delText>
        </w:r>
        <w:r>
          <w:rPr>
            <w:rFonts w:cs="Arial"/>
            <w:color w:val="000000"/>
          </w:rPr>
          <w:delText xml:space="preserve"> </w:delText>
        </w:r>
        <w:r w:rsidRPr="00576918">
          <w:rPr>
            <w:rFonts w:cs="Arial"/>
            <w:color w:val="000000"/>
          </w:rPr>
          <w:delText>Public</w:delText>
        </w:r>
        <w:r>
          <w:rPr>
            <w:rFonts w:cs="Arial"/>
            <w:color w:val="000000"/>
          </w:rPr>
          <w:delText xml:space="preserve"> </w:delText>
        </w:r>
        <w:r w:rsidRPr="00576918">
          <w:rPr>
            <w:rFonts w:cs="Arial"/>
            <w:color w:val="000000"/>
          </w:rPr>
          <w:delText>Utilities</w:delText>
        </w:r>
        <w:r>
          <w:rPr>
            <w:rFonts w:cs="Arial"/>
            <w:color w:val="000000"/>
          </w:rPr>
          <w:delText xml:space="preserve"> </w:delText>
        </w:r>
        <w:r w:rsidRPr="00576918">
          <w:rPr>
            <w:rFonts w:cs="Arial"/>
            <w:color w:val="000000"/>
          </w:rPr>
          <w:delText>Commission</w:delText>
        </w:r>
        <w:r>
          <w:rPr>
            <w:rFonts w:cs="Arial"/>
            <w:color w:val="000000"/>
          </w:rPr>
          <w:delText xml:space="preserve"> </w:delText>
        </w:r>
        <w:r w:rsidRPr="00576918">
          <w:rPr>
            <w:rFonts w:cs="Arial"/>
            <w:color w:val="000000"/>
          </w:rPr>
          <w:delText>Databas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Energy</w:delText>
        </w:r>
        <w:r>
          <w:rPr>
            <w:rFonts w:cs="Arial"/>
            <w:color w:val="000000"/>
          </w:rPr>
          <w:delText xml:space="preserve"> </w:delText>
        </w:r>
        <w:r w:rsidRPr="00576918">
          <w:rPr>
            <w:rFonts w:cs="Arial"/>
            <w:color w:val="000000"/>
          </w:rPr>
          <w:delText>Efficient</w:delText>
        </w:r>
        <w:r>
          <w:rPr>
            <w:rFonts w:cs="Arial"/>
            <w:color w:val="000000"/>
          </w:rPr>
          <w:delText xml:space="preserve"> </w:delText>
        </w:r>
        <w:r w:rsidRPr="00576918">
          <w:rPr>
            <w:rFonts w:cs="Arial"/>
            <w:color w:val="000000"/>
          </w:rPr>
          <w:delText>Resources</w:delText>
        </w:r>
        <w:r>
          <w:rPr>
            <w:rFonts w:cs="Arial"/>
            <w:color w:val="000000"/>
          </w:rPr>
          <w:delText xml:space="preserve"> </w:delText>
        </w:r>
        <w:r w:rsidRPr="00576918">
          <w:rPr>
            <w:rFonts w:cs="Arial"/>
            <w:color w:val="000000"/>
          </w:rPr>
          <w:delText>(DEER)</w:delText>
        </w:r>
        <w:r>
          <w:rPr>
            <w:rFonts w:cs="Arial"/>
            <w:color w:val="000000"/>
          </w:rPr>
          <w:delText xml:space="preserve"> </w:delText>
        </w:r>
        <w:r w:rsidRPr="00576918">
          <w:rPr>
            <w:rFonts w:cs="Arial"/>
            <w:color w:val="000000"/>
          </w:rPr>
          <w:delText>EUL</w:delText>
        </w:r>
        <w:r>
          <w:rPr>
            <w:rFonts w:cs="Arial"/>
            <w:color w:val="000000"/>
          </w:rPr>
          <w:delText xml:space="preserve"> </w:delText>
        </w:r>
        <w:r w:rsidRPr="00576918">
          <w:rPr>
            <w:rFonts w:cs="Arial"/>
            <w:color w:val="000000"/>
          </w:rPr>
          <w:delText>Support</w:delText>
        </w:r>
        <w:r>
          <w:rPr>
            <w:rFonts w:cs="Arial"/>
            <w:color w:val="000000"/>
          </w:rPr>
          <w:delText xml:space="preserve"> </w:delText>
        </w:r>
        <w:r w:rsidRPr="00576918">
          <w:rPr>
            <w:rFonts w:cs="Arial"/>
            <w:color w:val="000000"/>
          </w:rPr>
          <w:delText>Table</w:delText>
        </w:r>
        <w:r>
          <w:rPr>
            <w:rFonts w:cs="Arial"/>
            <w:color w:val="000000"/>
          </w:rPr>
          <w:delText xml:space="preserve"> </w:delText>
        </w:r>
        <w:r w:rsidRPr="00576918">
          <w:rPr>
            <w:rFonts w:cs="Arial"/>
            <w:color w:val="000000"/>
          </w:rPr>
          <w:delText>for</w:delText>
        </w:r>
        <w:r>
          <w:rPr>
            <w:rFonts w:cs="Arial"/>
            <w:color w:val="000000"/>
          </w:rPr>
          <w:delText xml:space="preserve"> </w:delText>
        </w:r>
        <w:r w:rsidRPr="00576918">
          <w:rPr>
            <w:rFonts w:cs="Arial"/>
            <w:color w:val="000000"/>
          </w:rPr>
          <w:delText>2020,</w:delText>
        </w:r>
        <w:r>
          <w:rPr>
            <w:rFonts w:cs="Arial"/>
            <w:color w:val="000000"/>
          </w:rPr>
          <w:delText xml:space="preserve"> </w:delText>
        </w:r>
        <w:r w:rsidR="00475EB1">
          <w:fldChar w:fldCharType="begin"/>
        </w:r>
        <w:r w:rsidR="00475EB1">
          <w:delInstrText>HYPERLINK "http://www.deeresources.com/files/DEER2020/download/SupportTable-EUL2020.xlsx"</w:delInstrText>
        </w:r>
        <w:r w:rsidR="00475EB1">
          <w:fldChar w:fldCharType="separate"/>
        </w:r>
        <w:r w:rsidRPr="00576918">
          <w:rPr>
            <w:rFonts w:cs="Arial"/>
            <w:color w:val="0000FF"/>
            <w:u w:val="single"/>
          </w:rPr>
          <w:delText>http://www.deeresources.com/files/DEER2020/download/SupportTable-EUL2020.xlsx</w:delText>
        </w:r>
        <w:r w:rsidR="00475EB1">
          <w:rPr>
            <w:rFonts w:cs="Arial"/>
            <w:color w:val="0000FF"/>
            <w:u w:val="single"/>
          </w:rPr>
          <w:fldChar w:fldCharType="end"/>
        </w:r>
        <w:r>
          <w:rPr>
            <w:rFonts w:cs="Arial"/>
            <w:color w:val="000000"/>
          </w:rPr>
          <w:delText xml:space="preserve"> </w:delText>
        </w:r>
        <w:r w:rsidRPr="00576918">
          <w:rPr>
            <w:rFonts w:cs="Arial"/>
            <w:color w:val="000000"/>
          </w:rPr>
          <w:delText>Accessed</w:delText>
        </w:r>
        <w:r>
          <w:rPr>
            <w:rFonts w:cs="Arial"/>
            <w:color w:val="000000"/>
          </w:rPr>
          <w:delText xml:space="preserve"> </w:delText>
        </w:r>
        <w:r w:rsidRPr="00576918">
          <w:rPr>
            <w:rFonts w:cs="Arial"/>
            <w:color w:val="000000"/>
          </w:rPr>
          <w:delText>December</w:delText>
        </w:r>
        <w:r>
          <w:rPr>
            <w:rFonts w:cs="Arial"/>
            <w:color w:val="000000"/>
          </w:rPr>
          <w:delText xml:space="preserve"> </w:delText>
        </w:r>
        <w:r w:rsidRPr="00576918">
          <w:rPr>
            <w:rFonts w:cs="Arial"/>
            <w:color w:val="000000"/>
          </w:rPr>
          <w:delText>2018.</w:delText>
        </w:r>
      </w:del>
    </w:p>
    <w:p w14:paraId="6481D9E7" w14:textId="11E61175" w:rsidR="004E6452" w:rsidRPr="001570EA" w:rsidRDefault="00FA5174" w:rsidP="006D787B">
      <w:pPr>
        <w:pStyle w:val="ListParagraph"/>
        <w:numPr>
          <w:ilvl w:val="0"/>
          <w:numId w:val="54"/>
        </w:numPr>
        <w:overflowPunct/>
        <w:autoSpaceDE/>
        <w:autoSpaceDN/>
        <w:adjustRightInd/>
        <w:spacing w:after="120"/>
        <w:ind w:left="360"/>
        <w:jc w:val="left"/>
        <w:textAlignment w:val="auto"/>
        <w:rPr>
          <w:ins w:id="19928" w:author="Greg Clendenning" w:date="2024-04-16T16:42:00Z"/>
          <w:rFonts w:eastAsiaTheme="minorHAnsi" w:cs="Arial"/>
        </w:rPr>
      </w:pPr>
      <w:del w:id="19929" w:author="Greg Clendenning" w:date="2024-04-16T16:42:00Z">
        <w:r w:rsidRPr="005F5E30">
          <w:rPr>
            <w:rFonts w:cs="Arial"/>
          </w:rPr>
          <w:delText>US</w:delText>
        </w:r>
        <w:r>
          <w:rPr>
            <w:rFonts w:cs="Arial"/>
          </w:rPr>
          <w:delText xml:space="preserve"> </w:delText>
        </w:r>
        <w:r w:rsidRPr="005F5E30">
          <w:rPr>
            <w:rFonts w:cs="Arial"/>
          </w:rPr>
          <w:delText>DOE</w:delText>
        </w:r>
        <w:r>
          <w:rPr>
            <w:rFonts w:cs="Arial"/>
          </w:rPr>
          <w:delText xml:space="preserve"> </w:delText>
        </w:r>
        <w:r w:rsidRPr="005F5E30">
          <w:rPr>
            <w:rFonts w:cs="Arial"/>
          </w:rPr>
          <w:delText>Uniform</w:delText>
        </w:r>
        <w:r>
          <w:rPr>
            <w:rFonts w:cs="Arial"/>
          </w:rPr>
          <w:delText xml:space="preserve"> </w:delText>
        </w:r>
        <w:r w:rsidRPr="005F5E30">
          <w:rPr>
            <w:rFonts w:cs="Arial"/>
          </w:rPr>
          <w:delText>Method</w:delText>
        </w:r>
        <w:r>
          <w:rPr>
            <w:rFonts w:cs="Arial"/>
          </w:rPr>
          <w:delText xml:space="preserve"> </w:delText>
        </w:r>
        <w:r w:rsidRPr="005F5E30">
          <w:rPr>
            <w:rFonts w:cs="Arial"/>
          </w:rPr>
          <w:delText>Project,</w:delText>
        </w:r>
        <w:r>
          <w:rPr>
            <w:rFonts w:cs="Arial"/>
          </w:rPr>
          <w:delText xml:space="preserve"> </w:delText>
        </w:r>
        <w:r w:rsidRPr="005F5E30">
          <w:rPr>
            <w:rFonts w:cs="Arial"/>
          </w:rPr>
          <w:delText>Savings</w:delText>
        </w:r>
        <w:r>
          <w:rPr>
            <w:rFonts w:cs="Arial"/>
          </w:rPr>
          <w:delText xml:space="preserve"> </w:delText>
        </w:r>
        <w:r w:rsidRPr="005F5E30">
          <w:rPr>
            <w:rFonts w:cs="Arial"/>
          </w:rPr>
          <w:delText>Protocol</w:delText>
        </w:r>
        <w:r>
          <w:rPr>
            <w:rFonts w:cs="Arial"/>
          </w:rPr>
          <w:delText xml:space="preserve"> </w:delText>
        </w:r>
        <w:r w:rsidRPr="005F5E30">
          <w:rPr>
            <w:rFonts w:cs="Arial"/>
          </w:rPr>
          <w:delText>for</w:delText>
        </w:r>
        <w:r>
          <w:rPr>
            <w:rFonts w:cs="Arial"/>
          </w:rPr>
          <w:delText xml:space="preserve"> </w:delText>
        </w:r>
        <w:r w:rsidRPr="005F5E30">
          <w:rPr>
            <w:rFonts w:cs="Arial"/>
          </w:rPr>
          <w:delText>Refrigerator</w:delText>
        </w:r>
        <w:r>
          <w:rPr>
            <w:rFonts w:cs="Arial"/>
          </w:rPr>
          <w:delText xml:space="preserve"> </w:delText>
        </w:r>
        <w:r w:rsidRPr="005F5E30">
          <w:rPr>
            <w:rFonts w:cs="Arial"/>
          </w:rPr>
          <w:delText>Retirement,</w:delText>
        </w:r>
        <w:r>
          <w:rPr>
            <w:rFonts w:cs="Arial"/>
          </w:rPr>
          <w:delText xml:space="preserve"> </w:delText>
        </w:r>
        <w:r w:rsidRPr="005F5E30">
          <w:rPr>
            <w:rFonts w:cs="Arial"/>
          </w:rPr>
          <w:delText>April</w:delText>
        </w:r>
        <w:r>
          <w:rPr>
            <w:rFonts w:cs="Arial"/>
          </w:rPr>
          <w:delText xml:space="preserve"> </w:delText>
        </w:r>
      </w:del>
      <w:ins w:id="19930" w:author="Greg Clendenning" w:date="2024-04-16T16:42:00Z">
        <w:r w:rsidR="004E6452" w:rsidRPr="001570EA">
          <w:rPr>
            <w:rFonts w:cs="Arial"/>
            <w:color w:val="000000"/>
          </w:rPr>
          <w:t xml:space="preserve">California Electronic Technical Reference Manual. “Refrigerator or Freezer, Residential”. Accessed December 2023. </w:t>
        </w:r>
        <w:r w:rsidR="00475EB1">
          <w:fldChar w:fldCharType="begin"/>
        </w:r>
        <w:r w:rsidR="00475EB1">
          <w:instrText>HYPERLINK "weblink:%20https://www.caetrm.com"</w:instrText>
        </w:r>
        <w:r w:rsidR="00475EB1">
          <w:fldChar w:fldCharType="separate"/>
        </w:r>
        <w:r w:rsidR="004E6452" w:rsidRPr="001570EA">
          <w:rPr>
            <w:rStyle w:val="Hyperlink"/>
            <w:rFonts w:cs="Arial"/>
          </w:rPr>
          <w:t>Weblink</w:t>
        </w:r>
        <w:r w:rsidR="00475EB1">
          <w:rPr>
            <w:rStyle w:val="Hyperlink"/>
            <w:rFonts w:cs="Arial"/>
          </w:rPr>
          <w:fldChar w:fldCharType="end"/>
        </w:r>
      </w:ins>
    </w:p>
    <w:p w14:paraId="76796455" w14:textId="77777777" w:rsidR="00FA5174" w:rsidRPr="005F5E30" w:rsidRDefault="004E6452" w:rsidP="00FA5174">
      <w:pPr>
        <w:pStyle w:val="ListParagraph"/>
        <w:numPr>
          <w:ilvl w:val="0"/>
          <w:numId w:val="54"/>
        </w:numPr>
        <w:ind w:left="360"/>
        <w:rPr>
          <w:del w:id="19931" w:author="Greg Clendenning" w:date="2024-04-16T16:42:00Z"/>
          <w:rFonts w:cs="Arial"/>
        </w:rPr>
      </w:pPr>
      <w:ins w:id="19932" w:author="Greg Clendenning" w:date="2024-04-16T16:42:00Z">
        <w:r w:rsidRPr="001570EA">
          <w:t>Keeling, J., Bruchs, D. (</w:t>
        </w:r>
      </w:ins>
      <w:r w:rsidRPr="001570EA">
        <w:t>2017</w:t>
      </w:r>
      <w:del w:id="19933" w:author="Greg Clendenning" w:date="2024-04-16T16:42:00Z">
        <w:r w:rsidR="00FA5174" w:rsidRPr="005F5E30">
          <w:rPr>
            <w:rFonts w:cs="Arial"/>
          </w:rPr>
          <w:delText>.</w:delText>
        </w:r>
        <w:r w:rsidR="00FA5174">
          <w:rPr>
            <w:rFonts w:cs="Arial"/>
          </w:rPr>
          <w:delText xml:space="preserve"> </w:delText>
        </w:r>
        <w:r w:rsidR="00475EB1">
          <w:fldChar w:fldCharType="begin"/>
        </w:r>
        <w:r w:rsidR="00475EB1">
          <w:delInstrText>HYPERLINK "https://www.nrel.gov/docs/fy17osti/68563.pdf"</w:delInstrText>
        </w:r>
        <w:r w:rsidR="00475EB1">
          <w:fldChar w:fldCharType="separate"/>
        </w:r>
        <w:r w:rsidR="00FA5174" w:rsidRPr="005F5E30">
          <w:rPr>
            <w:rStyle w:val="Hyperlink"/>
            <w:rFonts w:cs="Arial"/>
          </w:rPr>
          <w:delText>https://www.nrel.gov/docs/fy17osti/68563.pdf</w:delText>
        </w:r>
        <w:r w:rsidR="00475EB1">
          <w:rPr>
            <w:rStyle w:val="Hyperlink"/>
            <w:rFonts w:cs="Arial"/>
          </w:rPr>
          <w:fldChar w:fldCharType="end"/>
        </w:r>
      </w:del>
    </w:p>
    <w:p w14:paraId="649167CE" w14:textId="31A592D2" w:rsidR="004E6452" w:rsidRPr="001570EA" w:rsidRDefault="00FA5174">
      <w:pPr>
        <w:pStyle w:val="ListParagraph"/>
        <w:numPr>
          <w:ilvl w:val="0"/>
          <w:numId w:val="54"/>
        </w:numPr>
        <w:overflowPunct/>
        <w:autoSpaceDE/>
        <w:autoSpaceDN/>
        <w:adjustRightInd/>
        <w:spacing w:after="120"/>
        <w:ind w:left="360"/>
        <w:jc w:val="left"/>
        <w:textAlignment w:val="auto"/>
        <w:pPrChange w:id="19934" w:author="Greg Clendenning" w:date="2024-04-16T16:42:00Z">
          <w:pPr>
            <w:pStyle w:val="source10"/>
            <w:numPr>
              <w:numId w:val="54"/>
            </w:numPr>
            <w:spacing w:after="120"/>
            <w:ind w:left="360" w:hanging="360"/>
          </w:pPr>
        </w:pPrChange>
      </w:pPr>
      <w:del w:id="19935" w:author="Greg Clendenning" w:date="2024-04-16T16:42:00Z">
        <w:r>
          <w:delText>U.S. Department of Energy, Uniform Methods Project protocol titled “</w:delText>
        </w:r>
      </w:del>
      <w:ins w:id="19936" w:author="Greg Clendenning" w:date="2024-04-16T16:42:00Z">
        <w:r w:rsidR="004E6452" w:rsidRPr="001570EA">
          <w:t xml:space="preserve">). "Chapter 7: </w:t>
        </w:r>
      </w:ins>
      <w:r w:rsidR="004E6452" w:rsidRPr="001570EA">
        <w:t>Refrigerator Recycling Evaluation Protocol</w:t>
      </w:r>
      <w:del w:id="19937" w:author="Greg Clendenning" w:date="2024-04-16T16:42:00Z">
        <w:r>
          <w:delText xml:space="preserve">”, prepared by Doug Bruchs and Josh Keeling of the Cadmus Group, </w:delText>
        </w:r>
        <w:r w:rsidRPr="003E5CDD">
          <w:delText xml:space="preserve">September 2013. </w:delText>
        </w:r>
      </w:del>
      <w:ins w:id="19938" w:author="Greg Clendenning" w:date="2024-04-16T16:42:00Z">
        <w:r w:rsidR="004E6452" w:rsidRPr="001570EA">
          <w:t xml:space="preserve">. The Uniform Methods Project: Methods for Determining Energy-Efficiency Savings for Specific Measures". Section 4.4. National Renewable Energy Laboratory. </w:t>
        </w:r>
      </w:ins>
      <w:r w:rsidR="00475EB1">
        <w:fldChar w:fldCharType="begin"/>
      </w:r>
      <w:r w:rsidR="00475EB1">
        <w:instrText>HYPERLINK "https://www.nrel.gov/docs/fy17osti/68563.pdf"</w:instrText>
      </w:r>
      <w:r w:rsidR="00475EB1">
        <w:fldChar w:fldCharType="separate"/>
      </w:r>
      <w:del w:id="19939" w:author="Greg Clendenning" w:date="2024-04-16T16:42:00Z">
        <w:r w:rsidRPr="002873AA">
          <w:rPr>
            <w:rStyle w:val="Hyperlink"/>
            <w:rFonts w:cs="Arial"/>
          </w:rPr>
          <w:delText>https://www.nrel.gov/docs/fy17osti/68563.pdf</w:delText>
        </w:r>
      </w:del>
      <w:ins w:id="19940" w:author="Greg Clendenning" w:date="2024-04-16T16:42:00Z">
        <w:r w:rsidR="004E6452" w:rsidRPr="001570EA">
          <w:rPr>
            <w:rStyle w:val="Hyperlink"/>
            <w:rFonts w:cs="Arial"/>
          </w:rPr>
          <w:t>Weblink</w:t>
        </w:r>
      </w:ins>
      <w:r w:rsidR="00475EB1">
        <w:rPr>
          <w:rStyle w:val="Hyperlink"/>
          <w:rFonts w:cs="Arial"/>
        </w:rPr>
        <w:fldChar w:fldCharType="end"/>
      </w:r>
    </w:p>
    <w:p w14:paraId="39483176" w14:textId="77777777" w:rsidR="004E6452" w:rsidRPr="001570EA" w:rsidRDefault="004E6452" w:rsidP="006D787B">
      <w:pPr>
        <w:pStyle w:val="ListParagraph"/>
        <w:numPr>
          <w:ilvl w:val="0"/>
          <w:numId w:val="54"/>
        </w:numPr>
        <w:overflowPunct/>
        <w:autoSpaceDE/>
        <w:autoSpaceDN/>
        <w:adjustRightInd/>
        <w:spacing w:after="120"/>
        <w:ind w:left="360"/>
        <w:textAlignment w:val="auto"/>
      </w:pPr>
      <w:r w:rsidRPr="001570EA">
        <w:t>Based on a Cadmus survey of 510 PPL participants in PY8.</w:t>
      </w:r>
    </w:p>
    <w:p w14:paraId="37FE5DB4" w14:textId="77777777" w:rsidR="00FA5174" w:rsidRPr="00CA12DC" w:rsidRDefault="00FA5174" w:rsidP="00FA5174">
      <w:pPr>
        <w:pStyle w:val="ListParagraph"/>
        <w:numPr>
          <w:ilvl w:val="0"/>
          <w:numId w:val="54"/>
        </w:numPr>
        <w:overflowPunct/>
        <w:autoSpaceDE/>
        <w:autoSpaceDN/>
        <w:adjustRightInd/>
        <w:spacing w:after="120"/>
        <w:ind w:left="360"/>
        <w:jc w:val="left"/>
        <w:textAlignment w:val="auto"/>
        <w:rPr>
          <w:del w:id="19941" w:author="Greg Clendenning" w:date="2024-04-16T16:42:00Z"/>
          <w:rFonts w:cs="Arial"/>
        </w:rPr>
      </w:pPr>
      <w:del w:id="19942" w:author="Greg Clendenning" w:date="2024-04-16T16:42:00Z">
        <w:r w:rsidRPr="00465E75">
          <w:delText>Consistent</w:delText>
        </w:r>
        <w:r w:rsidRPr="00CA12DC">
          <w:rPr>
            <w:rFonts w:cs="Arial"/>
          </w:rPr>
          <w:delTex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delText>
        </w:r>
      </w:del>
    </w:p>
    <w:p w14:paraId="219E5DBA" w14:textId="66E93565" w:rsidR="004E6452" w:rsidRPr="001570EA" w:rsidDel="00BB663E" w:rsidRDefault="004E6452" w:rsidP="006D787B">
      <w:pPr>
        <w:pStyle w:val="ListParagraph"/>
        <w:numPr>
          <w:ilvl w:val="0"/>
          <w:numId w:val="54"/>
        </w:numPr>
        <w:overflowPunct/>
        <w:autoSpaceDE/>
        <w:autoSpaceDN/>
        <w:adjustRightInd/>
        <w:spacing w:after="120"/>
        <w:ind w:left="360"/>
        <w:jc w:val="left"/>
        <w:textAlignment w:val="auto"/>
        <w:rPr>
          <w:ins w:id="19943" w:author="Greg Clendenning" w:date="2024-04-16T16:42:00Z"/>
          <w:rFonts w:cs="Arial"/>
        </w:rPr>
      </w:pPr>
      <w:ins w:id="19944" w:author="Greg Clendenning" w:date="2024-04-16T16:42:00Z">
        <w:r w:rsidRPr="001570EA">
          <w:rPr>
            <w:rFonts w:cs="Arial"/>
          </w:rPr>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537E6496" w14:textId="527801D2" w:rsidR="004E6452" w:rsidRPr="001570EA" w:rsidRDefault="004E6452">
      <w:pPr>
        <w:pStyle w:val="ListParagraph"/>
        <w:numPr>
          <w:ilvl w:val="0"/>
          <w:numId w:val="54"/>
        </w:numPr>
        <w:overflowPunct/>
        <w:autoSpaceDE/>
        <w:autoSpaceDN/>
        <w:adjustRightInd/>
        <w:spacing w:after="120"/>
        <w:ind w:left="360"/>
        <w:jc w:val="left"/>
        <w:textAlignment w:val="auto"/>
        <w:pPrChange w:id="19945" w:author="Greg Clendenning" w:date="2024-04-16T16:42:00Z">
          <w:pPr>
            <w:pStyle w:val="source10"/>
            <w:numPr>
              <w:numId w:val="54"/>
            </w:numPr>
            <w:spacing w:after="120"/>
            <w:ind w:left="360" w:hanging="360"/>
          </w:pPr>
        </w:pPrChange>
      </w:pPr>
      <w:ins w:id="19946" w:author="Greg Clendenning" w:date="2024-04-16T16:42:00Z">
        <w:r w:rsidRPr="001570EA">
          <w:t>Seiden, K., Bruchs, D., Peters, J., Moran, D., Burdick, M. (2006, July). “</w:t>
        </w:r>
      </w:ins>
      <w:r w:rsidRPr="001570EA">
        <w:t>2004–2005 Final Report: A Measurement and Evaluation Study of the 2004-2005 Limited Income Refrigerator Replacement &amp; Lighting Program</w:t>
      </w:r>
      <w:del w:id="19947" w:author="Greg Clendenning" w:date="2024-04-16T16:42:00Z">
        <w:r w:rsidR="00FA5174">
          <w:delText>, Prepared for: San Diego Gas &amp; Electric, July 31, 2006</w:delText>
        </w:r>
      </w:del>
      <w:ins w:id="19948" w:author="Greg Clendenning" w:date="2024-04-16T16:42:00Z">
        <w:r w:rsidRPr="001570EA">
          <w:t xml:space="preserve">”. </w:t>
        </w:r>
        <w:r w:rsidR="00475EB1">
          <w:fldChar w:fldCharType="begin"/>
        </w:r>
        <w:r w:rsidR="00475EB1">
          <w:instrText>HYPERLINK "https://www.calmac.org/publications/LIRRL_2004-2005_Final_Report_073106.pdf"</w:instrText>
        </w:r>
        <w:r w:rsidR="00475EB1">
          <w:fldChar w:fldCharType="separate"/>
        </w:r>
        <w:r w:rsidRPr="001570EA">
          <w:rPr>
            <w:rStyle w:val="Hyperlink"/>
            <w:rFonts w:cs="Arial"/>
          </w:rPr>
          <w:t>Weblink</w:t>
        </w:r>
        <w:r w:rsidR="00475EB1">
          <w:rPr>
            <w:rStyle w:val="Hyperlink"/>
            <w:rFonts w:cs="Arial"/>
          </w:rPr>
          <w:fldChar w:fldCharType="end"/>
        </w:r>
      </w:ins>
    </w:p>
    <w:p w14:paraId="32E5BB4A" w14:textId="60EAA5E9" w:rsidR="004E6452" w:rsidRPr="001570EA" w:rsidRDefault="00FA5174" w:rsidP="004E6452">
      <w:pPr>
        <w:rPr>
          <w:ins w:id="19949" w:author="Greg Clendenning" w:date="2024-04-16T16:42:00Z"/>
          <w:color w:val="000000"/>
        </w:rPr>
      </w:pPr>
      <w:del w:id="19950" w:author="Greg Clendenning" w:date="2024-04-16T16:42:00Z">
        <w:r>
          <w:rPr>
            <w:rFonts w:eastAsiaTheme="minorHAnsi" w:cs="Arial"/>
          </w:rPr>
          <w:delText>Federal Standards for Residential Refrigerators and Freezers, Effective 9/14/</w:delText>
        </w:r>
      </w:del>
    </w:p>
    <w:p w14:paraId="24EBC692" w14:textId="77777777" w:rsidR="00FA5174" w:rsidRDefault="004E6452" w:rsidP="00FA5174">
      <w:pPr>
        <w:pStyle w:val="ListParagraph"/>
        <w:numPr>
          <w:ilvl w:val="0"/>
          <w:numId w:val="54"/>
        </w:numPr>
        <w:overflowPunct/>
        <w:autoSpaceDE/>
        <w:autoSpaceDN/>
        <w:adjustRightInd/>
        <w:spacing w:after="120"/>
        <w:ind w:left="360"/>
        <w:textAlignment w:val="auto"/>
        <w:rPr>
          <w:del w:id="19951" w:author="Greg Clendenning" w:date="2024-04-16T16:42:00Z"/>
          <w:rFonts w:eastAsiaTheme="minorHAnsi" w:cs="Arial"/>
        </w:rPr>
      </w:pPr>
      <w:ins w:id="19952" w:author="Greg Clendenning" w:date="2024-04-16T16:42:00Z">
        <w:r w:rsidRPr="001570EA">
          <w:rPr>
            <w:rFonts w:cs="Arial"/>
            <w:color w:val="000000"/>
          </w:rPr>
          <w:t>U.S. EPA. (</w:t>
        </w:r>
      </w:ins>
      <w:r w:rsidRPr="001570EA">
        <w:rPr>
          <w:color w:val="000000"/>
          <w:rPrChange w:id="19953" w:author="Greg Clendenning" w:date="2024-04-16T16:42:00Z">
            <w:rPr/>
          </w:rPrChange>
        </w:rPr>
        <w:t>2014</w:t>
      </w:r>
      <w:del w:id="19954" w:author="Greg Clendenning" w:date="2024-04-16T16:42:00Z">
        <w:r w:rsidR="00FA5174">
          <w:rPr>
            <w:rFonts w:eastAsiaTheme="minorHAnsi" w:cs="Arial"/>
          </w:rPr>
          <w:delText xml:space="preserve">. </w:delText>
        </w:r>
        <w:r w:rsidR="00475EB1">
          <w:fldChar w:fldCharType="begin"/>
        </w:r>
        <w:r w:rsidR="00475EB1">
          <w:delInstrText>HYPERLINK "http://www1.eere.energy.gov/buildings/appliance_standards/product.aspx/productid/43"</w:delInstrText>
        </w:r>
        <w:r w:rsidR="00475EB1">
          <w:fldChar w:fldCharType="separate"/>
        </w:r>
        <w:r w:rsidR="00FA5174" w:rsidRPr="001D7972">
          <w:rPr>
            <w:rStyle w:val="Hyperlink"/>
            <w:rFonts w:eastAsiaTheme="minorHAnsi" w:cs="Arial"/>
          </w:rPr>
          <w:delText>http://www1.eere.energy.gov/buildings/appliance_standards/product.aspx/productid/43</w:delText>
        </w:r>
        <w:r w:rsidR="00475EB1">
          <w:rPr>
            <w:rStyle w:val="Hyperlink"/>
            <w:rFonts w:eastAsiaTheme="minorHAnsi" w:cs="Arial"/>
          </w:rPr>
          <w:fldChar w:fldCharType="end"/>
        </w:r>
      </w:del>
    </w:p>
    <w:p w14:paraId="324ED5D5" w14:textId="5D2F0FDA" w:rsidR="004E6452" w:rsidRPr="001570EA" w:rsidRDefault="004E6452">
      <w:pPr>
        <w:pStyle w:val="ListParagraph"/>
        <w:numPr>
          <w:ilvl w:val="0"/>
          <w:numId w:val="54"/>
        </w:numPr>
        <w:overflowPunct/>
        <w:autoSpaceDE/>
        <w:autoSpaceDN/>
        <w:adjustRightInd/>
        <w:spacing w:after="120"/>
        <w:ind w:left="360"/>
        <w:textAlignment w:val="auto"/>
        <w:rPr>
          <w:rStyle w:val="Hyperlink"/>
          <w:rFonts w:eastAsiaTheme="minorHAnsi" w:cs="Arial"/>
          <w:color w:val="auto"/>
          <w:u w:val="none"/>
        </w:rPr>
        <w:pPrChange w:id="19955" w:author="Greg Clendenning" w:date="2024-04-16T16:42:00Z">
          <w:pPr>
            <w:pStyle w:val="ListParagraph"/>
            <w:numPr>
              <w:numId w:val="54"/>
            </w:numPr>
            <w:overflowPunct/>
            <w:autoSpaceDE/>
            <w:autoSpaceDN/>
            <w:adjustRightInd/>
            <w:spacing w:after="120"/>
            <w:ind w:left="360" w:hanging="360"/>
            <w:jc w:val="left"/>
            <w:textAlignment w:val="auto"/>
          </w:pPr>
        </w:pPrChange>
      </w:pPr>
      <w:ins w:id="19956" w:author="Greg Clendenning" w:date="2024-04-16T16:42:00Z">
        <w:r w:rsidRPr="001570EA">
          <w:rPr>
            <w:rFonts w:cs="Arial"/>
            <w:color w:val="000000"/>
          </w:rPr>
          <w:t xml:space="preserve">). </w:t>
        </w:r>
      </w:ins>
      <w:r w:rsidRPr="001570EA">
        <w:rPr>
          <w:color w:val="000000"/>
          <w:rPrChange w:id="19957" w:author="Greg Clendenning" w:date="2024-04-16T16:42:00Z">
            <w:rPr/>
          </w:rPrChange>
        </w:rPr>
        <w:t xml:space="preserve">ENERGY STAR Program Requirements Product Specifications for </w:t>
      </w:r>
      <w:del w:id="19958" w:author="Greg Clendenning" w:date="2024-04-16T16:42:00Z">
        <w:r w:rsidR="00FA5174" w:rsidRPr="006B72D3">
          <w:rPr>
            <w:rFonts w:eastAsiaTheme="minorHAnsi" w:cs="Arial"/>
          </w:rPr>
          <w:delText>Residential</w:delText>
        </w:r>
        <w:r w:rsidR="00FA5174">
          <w:rPr>
            <w:rFonts w:eastAsiaTheme="minorHAnsi" w:cs="Arial"/>
          </w:rPr>
          <w:delText xml:space="preserve"> </w:delText>
        </w:r>
        <w:r w:rsidR="00FA5174" w:rsidRPr="006B72D3">
          <w:rPr>
            <w:rFonts w:eastAsiaTheme="minorHAnsi" w:cs="Arial"/>
          </w:rPr>
          <w:delText>Refrigerators</w:delText>
        </w:r>
        <w:r w:rsidR="00FA5174">
          <w:rPr>
            <w:rFonts w:eastAsiaTheme="minorHAnsi" w:cs="Arial"/>
          </w:rPr>
          <w:delText xml:space="preserve"> </w:delText>
        </w:r>
        <w:r w:rsidR="00FA5174" w:rsidRPr="006B72D3">
          <w:rPr>
            <w:rFonts w:eastAsiaTheme="minorHAnsi" w:cs="Arial"/>
          </w:rPr>
          <w:delText>and</w:delText>
        </w:r>
        <w:r w:rsidR="00FA5174">
          <w:rPr>
            <w:rFonts w:eastAsiaTheme="minorHAnsi" w:cs="Arial"/>
          </w:rPr>
          <w:delText xml:space="preserve"> </w:delText>
        </w:r>
        <w:r w:rsidR="00FA5174" w:rsidRPr="006B72D3">
          <w:rPr>
            <w:rFonts w:eastAsiaTheme="minorHAnsi" w:cs="Arial"/>
          </w:rPr>
          <w:delText>Freezers</w:delText>
        </w:r>
      </w:del>
      <w:ins w:id="19959" w:author="Greg Clendenning" w:date="2024-04-16T16:42:00Z">
        <w:r w:rsidRPr="001570EA">
          <w:rPr>
            <w:rFonts w:cs="Arial"/>
            <w:color w:val="000000"/>
          </w:rPr>
          <w:t>Consumer Refrigeration Products</w:t>
        </w:r>
      </w:ins>
      <w:r w:rsidRPr="001570EA">
        <w:rPr>
          <w:color w:val="000000"/>
          <w:rPrChange w:id="19960" w:author="Greg Clendenning" w:date="2024-04-16T16:42:00Z">
            <w:rPr/>
          </w:rPrChange>
        </w:rPr>
        <w:t xml:space="preserve"> Version 5.</w:t>
      </w:r>
      <w:del w:id="19961" w:author="Greg Clendenning" w:date="2024-04-16T16:42:00Z">
        <w:r w:rsidR="00FA5174" w:rsidRPr="006B72D3">
          <w:rPr>
            <w:rFonts w:eastAsiaTheme="minorHAnsi" w:cs="Arial"/>
          </w:rPr>
          <w:delText>0.</w:delText>
        </w:r>
        <w:r w:rsidR="00FA5174">
          <w:rPr>
            <w:rFonts w:eastAsiaTheme="minorHAnsi" w:cs="Arial"/>
          </w:rPr>
          <w:delText xml:space="preserve"> </w:delText>
        </w:r>
        <w:r w:rsidR="00FA5174" w:rsidRPr="006B72D3">
          <w:rPr>
            <w:rFonts w:eastAsiaTheme="minorHAnsi" w:cs="Arial"/>
          </w:rPr>
          <w:delText>Effective</w:delText>
        </w:r>
        <w:r w:rsidR="00FA5174">
          <w:rPr>
            <w:rFonts w:eastAsiaTheme="minorHAnsi" w:cs="Arial"/>
          </w:rPr>
          <w:delText xml:space="preserve"> </w:delText>
        </w:r>
        <w:r w:rsidR="00FA5174" w:rsidRPr="006B72D3">
          <w:rPr>
            <w:rFonts w:eastAsiaTheme="minorHAnsi" w:cs="Arial"/>
          </w:rPr>
          <w:delText>9/15/2014.</w:delText>
        </w:r>
      </w:del>
      <w:ins w:id="19962" w:author="Greg Clendenning" w:date="2024-04-16T16:42:00Z">
        <w:r w:rsidRPr="001570EA">
          <w:rPr>
            <w:rFonts w:cs="Arial"/>
            <w:color w:val="000000"/>
          </w:rPr>
          <w:t>1.</w:t>
        </w:r>
      </w:ins>
      <w:r w:rsidRPr="001570EA">
        <w:rPr>
          <w:color w:val="000000"/>
          <w:rPrChange w:id="19963" w:author="Greg Clendenning" w:date="2024-04-16T16:42:00Z">
            <w:rPr/>
          </w:rPrChange>
        </w:rPr>
        <w:t xml:space="preserve"> </w:t>
      </w:r>
      <w:del w:id="19964" w:author="Greg Clendenning" w:date="2024-04-16T16:42:00Z">
        <w:r w:rsidR="00475EB1">
          <w:fldChar w:fldCharType="begin"/>
        </w:r>
        <w:r w:rsidR="00475EB1">
          <w:delInstrText>HYPERLINK "https://www.energystar.gov/ia/partners/product_specs/program_reqs/Refrigerators_and_Freezers_Program_Requirements_V5.0.pdf"</w:delInstrText>
        </w:r>
        <w:r w:rsidR="00475EB1">
          <w:fldChar w:fldCharType="separate"/>
        </w:r>
        <w:r w:rsidR="00FA5174" w:rsidRPr="00D13D75">
          <w:rPr>
            <w:rStyle w:val="Hyperlink"/>
            <w:rFonts w:eastAsiaTheme="minorHAnsi" w:cs="Arial"/>
          </w:rPr>
          <w:delText>https://www.energystar.gov/ia/partners/product_specs/program_reqs/Refrigerators_and_Freezers_Program_Requirements_V5.0.pdf</w:delText>
        </w:r>
        <w:r w:rsidR="00475EB1">
          <w:rPr>
            <w:rStyle w:val="Hyperlink"/>
            <w:rFonts w:eastAsiaTheme="minorHAnsi" w:cs="Arial"/>
          </w:rPr>
          <w:fldChar w:fldCharType="end"/>
        </w:r>
        <w:r w:rsidR="00FA5174">
          <w:rPr>
            <w:rStyle w:val="Hyperlink"/>
            <w:rFonts w:eastAsiaTheme="minorHAnsi" w:cs="Arial"/>
          </w:rPr>
          <w:delText>.</w:delText>
        </w:r>
      </w:del>
      <w:ins w:id="19965" w:author="Greg Clendenning" w:date="2024-04-16T16:42:00Z">
        <w:r w:rsidR="00475EB1">
          <w:fldChar w:fldCharType="begin"/>
        </w:r>
        <w:r w:rsidR="00475EB1">
          <w:instrText>HYPERLINK "https://www.energystar.gov/sites/default/files/asset/document/Refrigerators_and_Freezers_Program_Requirements_V5.1.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156E1EF4" w14:textId="07705497" w:rsidR="004E6452" w:rsidRPr="001570EA" w:rsidRDefault="00FA5174" w:rsidP="006D787B">
      <w:pPr>
        <w:pStyle w:val="ListParagraph"/>
        <w:numPr>
          <w:ilvl w:val="0"/>
          <w:numId w:val="54"/>
        </w:numPr>
        <w:overflowPunct/>
        <w:autoSpaceDE/>
        <w:autoSpaceDN/>
        <w:adjustRightInd/>
        <w:spacing w:after="120"/>
        <w:ind w:left="360"/>
        <w:jc w:val="left"/>
        <w:textAlignment w:val="auto"/>
        <w:rPr>
          <w:rStyle w:val="Hyperlink"/>
          <w:color w:val="auto"/>
          <w:u w:val="none"/>
          <w:rPrChange w:id="19966" w:author="Greg Clendenning" w:date="2024-04-16T16:42:00Z">
            <w:rPr/>
          </w:rPrChange>
        </w:rPr>
      </w:pPr>
      <w:del w:id="19967" w:author="Greg Clendenning" w:date="2024-04-16T16:42:00Z">
        <w:r w:rsidRPr="008A65E0">
          <w:delText>Statewide</w:delText>
        </w:r>
        <w:r>
          <w:delText xml:space="preserve"> </w:delText>
        </w:r>
        <w:r w:rsidRPr="008A65E0">
          <w:delText>average</w:delText>
        </w:r>
      </w:del>
      <w:ins w:id="19968" w:author="Greg Clendenning" w:date="2024-04-16T16:42:00Z">
        <w:r w:rsidR="004E6452" w:rsidRPr="001570EA">
          <w:t>Proportion of refrigerators and freezers calculated using data gathered</w:t>
        </w:r>
      </w:ins>
      <w:r w:rsidR="004E6452" w:rsidRPr="001570EA">
        <w:t xml:space="preserve"> for </w:t>
      </w:r>
      <w:del w:id="19969" w:author="Greg Clendenning" w:date="2024-04-16T16:42:00Z">
        <w:r w:rsidRPr="008A65E0">
          <w:delText>all</w:delText>
        </w:r>
        <w:r>
          <w:delText xml:space="preserve"> </w:delText>
        </w:r>
        <w:r w:rsidRPr="008A65E0">
          <w:delText>housing</w:delText>
        </w:r>
        <w:r>
          <w:delText xml:space="preserve"> </w:delText>
        </w:r>
        <w:r w:rsidRPr="008A65E0">
          <w:delText>types</w:delText>
        </w:r>
        <w:r>
          <w:delText xml:space="preserve"> </w:delText>
        </w:r>
        <w:r w:rsidRPr="008A65E0">
          <w:delText>from</w:delText>
        </w:r>
        <w:r>
          <w:delText xml:space="preserve"> </w:delText>
        </w:r>
      </w:del>
      <w:ins w:id="19970" w:author="Greg Clendenning" w:date="2024-04-16T16:42:00Z">
        <w:r w:rsidR="004E6452" w:rsidRPr="001570EA">
          <w:t xml:space="preserve">2023 </w:t>
        </w:r>
      </w:ins>
      <w:r w:rsidR="004E6452" w:rsidRPr="001570EA">
        <w:t xml:space="preserve">Pennsylvania </w:t>
      </w:r>
      <w:del w:id="19971" w:author="Greg Clendenning" w:date="2024-04-16T16:42:00Z">
        <w:r>
          <w:delText xml:space="preserve">Act 129 2018 </w:delText>
        </w:r>
      </w:del>
      <w:r w:rsidR="004E6452" w:rsidRPr="001570EA">
        <w:t>Residential Baseline Study</w:t>
      </w:r>
      <w:del w:id="19972" w:author="Greg Clendenning" w:date="2024-04-16T16:42:00Z">
        <w: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w:delText>
        </w:r>
      </w:del>
      <w:ins w:id="19973" w:author="Greg Clendenning" w:date="2024-04-16T16:42:00Z">
        <w:r w:rsidR="004E6452" w:rsidRPr="001570EA">
          <w:rPr>
            <w:rFonts w:cs="Arial"/>
          </w:rPr>
          <w:t>.</w:t>
        </w:r>
        <w:r w:rsidR="004E6452" w:rsidRPr="001570EA" w:rsidDel="00715A58">
          <w:t xml:space="preserve"> </w:t>
        </w:r>
      </w:ins>
      <w:bookmarkStart w:id="19974" w:name="_Toc530141488"/>
    </w:p>
    <w:p w14:paraId="7B69E8AA" w14:textId="77777777" w:rsidR="00FA5174" w:rsidRPr="008D7ABE" w:rsidRDefault="00FA5174" w:rsidP="00FA5174">
      <w:pPr>
        <w:pStyle w:val="ListParagraph"/>
        <w:numPr>
          <w:ilvl w:val="0"/>
          <w:numId w:val="54"/>
        </w:numPr>
        <w:ind w:left="360"/>
        <w:rPr>
          <w:del w:id="19975" w:author="Greg Clendenning" w:date="2024-04-16T16:42:00Z"/>
          <w:rFonts w:cs="Arial"/>
        </w:rPr>
        <w:sectPr w:rsidR="00FA5174" w:rsidRPr="008D7ABE" w:rsidSect="00EB0EA0">
          <w:footerReference w:type="first" r:id="rId40"/>
          <w:pgSz w:w="12240" w:h="15840"/>
          <w:pgMar w:top="1440" w:right="1800" w:bottom="1440" w:left="1800" w:header="720" w:footer="501" w:gutter="0"/>
          <w:cols w:space="720"/>
        </w:sectPr>
      </w:pPr>
      <w:del w:id="19976" w:author="Greg Clendenning" w:date="2024-04-16T16:42:00Z">
        <w:r w:rsidRPr="00B47670">
          <w:delText xml:space="preserve">PA SWE Team Calculations with data from the </w:delText>
        </w:r>
        <w:r w:rsidRPr="00B47670">
          <w:rPr>
            <w:rFonts w:cs="Arial"/>
          </w:rPr>
          <w:delText xml:space="preserve">National Solar Radiation Database. 1991–2005 Update: Typical Meteorological Year 3. NREL. </w:delText>
        </w:r>
        <w:r w:rsidR="00475EB1">
          <w:fldChar w:fldCharType="begin"/>
        </w:r>
        <w:r w:rsidR="00475EB1">
          <w:delInstrText>HYPERLINK "http://rredc.nrel.gov/solar/old_data/nsrdb/1991-2005/tmy3/by_state_and_city.html"</w:delInstrText>
        </w:r>
        <w:r w:rsidR="00475EB1">
          <w:fldChar w:fldCharType="separate"/>
        </w:r>
        <w:r w:rsidRPr="00B47670">
          <w:rPr>
            <w:rStyle w:val="Hyperlink"/>
            <w:rFonts w:cs="Arial"/>
          </w:rPr>
          <w:delText>http://rredc.nrel.gov/solar/old_data/nsrdb/1991-2005/tmy3/by_state_and_city.html</w:delText>
        </w:r>
        <w:r w:rsidR="00475EB1">
          <w:rPr>
            <w:rStyle w:val="Hyperlink"/>
            <w:rFonts w:cs="Arial"/>
          </w:rPr>
          <w:fldChar w:fldCharType="end"/>
        </w:r>
        <w:r>
          <w:rPr>
            <w:rStyle w:val="Hyperlink"/>
            <w:rFonts w:cs="Arial"/>
          </w:rPr>
          <w:delText>.</w:delText>
        </w:r>
      </w:del>
    </w:p>
    <w:p w14:paraId="290FAA5C" w14:textId="77777777" w:rsidR="00FA5174" w:rsidRDefault="00FA5174" w:rsidP="002C1663">
      <w:pPr>
        <w:pStyle w:val="Heading3"/>
        <w:rPr>
          <w:del w:id="19977" w:author="Greg Clendenning" w:date="2024-04-16T16:42:00Z"/>
        </w:rPr>
      </w:pPr>
      <w:del w:id="19978" w:author="Greg Clendenning" w:date="2024-04-16T16:42:00Z">
        <w:r w:rsidRPr="00024A08">
          <w:delText>ENERGY</w:delText>
        </w:r>
        <w:r>
          <w:delText xml:space="preserve"> </w:delText>
        </w:r>
        <w:r w:rsidRPr="00024A08">
          <w:delText>STAR</w:delText>
        </w:r>
        <w:r>
          <w:delText xml:space="preserve"> </w:delText>
        </w:r>
        <w:r w:rsidRPr="00024A08">
          <w:delText>Clothes</w:delText>
        </w:r>
        <w:r>
          <w:delText xml:space="preserve"> </w:delText>
        </w:r>
        <w:r w:rsidRPr="00024A08">
          <w:delText>Washers</w:delText>
        </w:r>
      </w:del>
    </w:p>
    <w:p w14:paraId="3CA63090" w14:textId="26E33AAC" w:rsidR="004E6452" w:rsidRPr="001570EA" w:rsidRDefault="004E6452" w:rsidP="006D787B">
      <w:pPr>
        <w:pStyle w:val="ListParagraph"/>
        <w:numPr>
          <w:ilvl w:val="0"/>
          <w:numId w:val="54"/>
        </w:numPr>
        <w:ind w:left="360"/>
        <w:rPr>
          <w:ins w:id="19979" w:author="Greg Clendenning" w:date="2024-04-16T16:42:00Z"/>
        </w:rPr>
      </w:pPr>
      <w:ins w:id="19980"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4EA1C773" w14:textId="77777777" w:rsidR="004E6452" w:rsidRPr="001570EA" w:rsidRDefault="004E6452" w:rsidP="006D787B">
      <w:pPr>
        <w:pStyle w:val="ListParagraph"/>
        <w:numPr>
          <w:ilvl w:val="0"/>
          <w:numId w:val="54"/>
        </w:numPr>
        <w:ind w:left="360"/>
        <w:rPr>
          <w:ins w:id="19981" w:author="Greg Clendenning" w:date="2024-04-16T16:42:00Z"/>
          <w:rFonts w:cs="Arial"/>
        </w:rPr>
        <w:sectPr w:rsidR="004E6452" w:rsidRPr="001570EA" w:rsidSect="00EB0EA0">
          <w:footerReference w:type="first" r:id="rId41"/>
          <w:pgSz w:w="12240" w:h="15840"/>
          <w:pgMar w:top="1440" w:right="1800" w:bottom="1440" w:left="1800" w:header="720" w:footer="501" w:gutter="0"/>
          <w:cols w:space="720"/>
        </w:sectPr>
      </w:pPr>
    </w:p>
    <w:p w14:paraId="2F6D5707" w14:textId="77777777" w:rsidR="004E6452" w:rsidRPr="001570EA" w:rsidRDefault="004E6452" w:rsidP="00462D97">
      <w:pPr>
        <w:pStyle w:val="Heading3"/>
        <w:rPr>
          <w:ins w:id="19982" w:author="Greg Clendenning" w:date="2024-04-16T16:42:00Z"/>
        </w:rPr>
      </w:pPr>
      <w:bookmarkStart w:id="19983" w:name="_Toc48143043"/>
      <w:ins w:id="19984" w:author="Greg Clendenning" w:date="2024-04-16T16:42:00Z">
        <w:r w:rsidRPr="001570EA">
          <w:t>Low-Capacity Refrigerator / Freezer Recycling without Replacement</w:t>
        </w:r>
      </w:ins>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985" w:author="Greg Clendenning" w:date="2024-04-16T16:42:00Z">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PrChange>
      </w:tblPr>
      <w:tblGrid>
        <w:gridCol w:w="4018"/>
        <w:gridCol w:w="4350"/>
        <w:tblGridChange w:id="19986">
          <w:tblGrid>
            <w:gridCol w:w="20"/>
            <w:gridCol w:w="3548"/>
            <w:gridCol w:w="450"/>
            <w:gridCol w:w="4350"/>
            <w:gridCol w:w="164"/>
          </w:tblGrid>
        </w:tblGridChange>
      </w:tblGrid>
      <w:tr w:rsidR="004E6452" w:rsidRPr="001570EA" w14:paraId="1ADD74BC" w14:textId="77777777">
        <w:trPr>
          <w:trHeight w:val="534"/>
          <w:trPrChange w:id="19987" w:author="Greg Clendenning" w:date="2024-04-16T16:42:00Z">
            <w:trPr>
              <w:gridBefore w:val="1"/>
            </w:trPr>
          </w:trPrChange>
        </w:trPr>
        <w:tc>
          <w:tcPr>
            <w:tcW w:w="2401" w:type="pct"/>
            <w:shd w:val="clear" w:color="auto" w:fill="auto"/>
            <w:tcPrChange w:id="19988" w:author="Greg Clendenning" w:date="2024-04-16T16:42:00Z">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10B06FA1" w14:textId="77777777" w:rsidR="004E6452" w:rsidRPr="001570EA" w:rsidRDefault="004E6452">
            <w:pPr>
              <w:pStyle w:val="TableCell"/>
              <w:spacing w:before="60" w:after="60"/>
              <w:jc w:val="left"/>
              <w:rPr>
                <w:b/>
                <w:sz w:val="20"/>
                <w:rPrChange w:id="19989" w:author="Greg Clendenning" w:date="2024-04-16T16:42:00Z">
                  <w:rPr>
                    <w:b/>
                    <w:color w:val="000000"/>
                  </w:rPr>
                </w:rPrChange>
              </w:rPr>
              <w:pPrChange w:id="19990" w:author="Greg Clendenning" w:date="2024-04-16T16:42:00Z">
                <w:pPr>
                  <w:pStyle w:val="TableCell"/>
                  <w:spacing w:before="60" w:after="60"/>
                </w:pPr>
              </w:pPrChange>
            </w:pPr>
            <w:r w:rsidRPr="001570EA">
              <w:rPr>
                <w:b/>
                <w:rPrChange w:id="19991" w:author="Greg Clendenning" w:date="2024-04-16T16:42:00Z">
                  <w:rPr>
                    <w:b/>
                    <w:color w:val="000000"/>
                  </w:rPr>
                </w:rPrChange>
              </w:rPr>
              <w:t>Target Sector</w:t>
            </w:r>
          </w:p>
        </w:tc>
        <w:tc>
          <w:tcPr>
            <w:tcW w:w="2599" w:type="pct"/>
            <w:shd w:val="clear" w:color="auto" w:fill="auto"/>
            <w:tcPrChange w:id="19992" w:author="Greg Clendenning" w:date="2024-04-16T16:42:00Z">
              <w:tcPr>
                <w:tcW w:w="4964"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5BB71CEC" w14:textId="7BF42B88" w:rsidR="004E6452" w:rsidRPr="001570EA" w:rsidRDefault="004E6452">
            <w:pPr>
              <w:pStyle w:val="TableCell"/>
              <w:spacing w:before="60" w:after="60"/>
              <w:jc w:val="center"/>
              <w:rPr>
                <w:rPrChange w:id="19993" w:author="Greg Clendenning" w:date="2024-04-16T16:42:00Z">
                  <w:rPr>
                    <w:color w:val="000000"/>
                  </w:rPr>
                </w:rPrChange>
              </w:rPr>
            </w:pPr>
            <w:r w:rsidRPr="001570EA">
              <w:rPr>
                <w:rPrChange w:id="19994" w:author="Greg Clendenning" w:date="2024-04-16T16:42:00Z">
                  <w:rPr>
                    <w:color w:val="000000"/>
                  </w:rPr>
                </w:rPrChange>
              </w:rPr>
              <w:t>Residential</w:t>
            </w:r>
            <w:del w:id="19995" w:author="Greg Clendenning" w:date="2024-04-16T16:42:00Z">
              <w:r w:rsidR="00FA5174">
                <w:rPr>
                  <w:color w:val="000000"/>
                </w:rPr>
                <w:delText xml:space="preserve"> </w:delText>
              </w:r>
              <w:r w:rsidR="00FA5174" w:rsidRPr="001D6512">
                <w:rPr>
                  <w:color w:val="000000"/>
                </w:rPr>
                <w:delText>Establishments</w:delText>
              </w:r>
            </w:del>
          </w:p>
        </w:tc>
      </w:tr>
      <w:tr w:rsidR="00FA5174" w:rsidRPr="001D6512" w14:paraId="4DD41AEF" w14:textId="77777777" w:rsidTr="00BD2C4C">
        <w:tblPrEx>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
        <w:trPr>
          <w:del w:id="19996"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36FCC9" w14:textId="77777777" w:rsidR="00FA5174" w:rsidRPr="00865117" w:rsidRDefault="00FA5174" w:rsidP="00BD2C4C">
            <w:pPr>
              <w:pStyle w:val="TableCell"/>
              <w:spacing w:before="60" w:after="60"/>
              <w:rPr>
                <w:del w:id="19997" w:author="Greg Clendenning" w:date="2024-04-16T16:42:00Z"/>
                <w:b/>
                <w:bCs/>
                <w:color w:val="000000"/>
              </w:rPr>
            </w:pPr>
            <w:del w:id="19998" w:author="Greg Clendenning" w:date="2024-04-16T16:42:00Z">
              <w:r w:rsidRPr="00865117">
                <w:rPr>
                  <w:b/>
                  <w:bCs/>
                  <w:color w:val="000000"/>
                </w:rPr>
                <w:delText>Measure</w:delText>
              </w:r>
              <w:r>
                <w:rPr>
                  <w:b/>
                  <w:bCs/>
                  <w:color w:val="000000"/>
                </w:rPr>
                <w:delText xml:space="preserve"> </w:delText>
              </w:r>
              <w:r w:rsidRPr="00865117">
                <w:rPr>
                  <w:b/>
                  <w:bCs/>
                  <w:color w:val="000000"/>
                </w:rPr>
                <w:delText>Unit</w:delText>
              </w:r>
            </w:del>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58C98F1" w14:textId="77777777" w:rsidR="00FA5174" w:rsidRPr="001D6512" w:rsidRDefault="00FA5174" w:rsidP="00BD2C4C">
            <w:pPr>
              <w:pStyle w:val="TableCell"/>
              <w:spacing w:before="60" w:after="60"/>
              <w:jc w:val="center"/>
              <w:rPr>
                <w:del w:id="19999" w:author="Greg Clendenning" w:date="2024-04-16T16:42:00Z"/>
                <w:color w:val="000000"/>
              </w:rPr>
            </w:pPr>
            <w:del w:id="20000" w:author="Greg Clendenning" w:date="2024-04-16T16:42:00Z">
              <w:r>
                <w:rPr>
                  <w:color w:val="000000"/>
                </w:rPr>
                <w:delText>Clothes Washer</w:delText>
              </w:r>
            </w:del>
          </w:p>
        </w:tc>
      </w:tr>
      <w:tr w:rsidR="004E6452" w:rsidRPr="001570EA" w14:paraId="15D4F1AC" w14:textId="77777777">
        <w:trPr>
          <w:trHeight w:val="534"/>
          <w:trPrChange w:id="20001" w:author="Greg Clendenning" w:date="2024-04-16T16:42:00Z">
            <w:trPr>
              <w:gridBefore w:val="1"/>
            </w:trPr>
          </w:trPrChange>
        </w:trPr>
        <w:tc>
          <w:tcPr>
            <w:tcW w:w="2401" w:type="pct"/>
            <w:shd w:val="clear" w:color="auto" w:fill="auto"/>
            <w:tcPrChange w:id="20002" w:author="Greg Clendenning" w:date="2024-04-16T16:42:00Z">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3CD41276" w14:textId="77777777" w:rsidR="004E6452" w:rsidRPr="001570EA" w:rsidRDefault="004E6452">
            <w:pPr>
              <w:pStyle w:val="TableCell"/>
              <w:spacing w:before="60" w:after="60"/>
              <w:jc w:val="left"/>
              <w:rPr>
                <w:b/>
                <w:sz w:val="20"/>
                <w:rPrChange w:id="20003" w:author="Greg Clendenning" w:date="2024-04-16T16:42:00Z">
                  <w:rPr>
                    <w:b/>
                    <w:color w:val="000000"/>
                  </w:rPr>
                </w:rPrChange>
              </w:rPr>
              <w:pPrChange w:id="20004" w:author="Greg Clendenning" w:date="2024-04-16T16:42:00Z">
                <w:pPr>
                  <w:pStyle w:val="TableCell"/>
                  <w:spacing w:before="60" w:after="60"/>
                </w:pPr>
              </w:pPrChange>
            </w:pPr>
            <w:r w:rsidRPr="001570EA">
              <w:rPr>
                <w:b/>
                <w:rPrChange w:id="20005" w:author="Greg Clendenning" w:date="2024-04-16T16:42:00Z">
                  <w:rPr>
                    <w:b/>
                    <w:color w:val="000000"/>
                  </w:rPr>
                </w:rPrChange>
              </w:rPr>
              <w:t>Measure Life</w:t>
            </w:r>
          </w:p>
        </w:tc>
        <w:tc>
          <w:tcPr>
            <w:tcW w:w="2599" w:type="pct"/>
            <w:shd w:val="clear" w:color="auto" w:fill="auto"/>
            <w:tcPrChange w:id="20006" w:author="Greg Clendenning" w:date="2024-04-16T16:42:00Z">
              <w:tcPr>
                <w:tcW w:w="4964"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2ED4FB41" w14:textId="5D1A244E" w:rsidR="004E6452" w:rsidRPr="001570EA" w:rsidRDefault="00FA5174">
            <w:pPr>
              <w:pStyle w:val="TableCell"/>
              <w:tabs>
                <w:tab w:val="center" w:pos="2067"/>
                <w:tab w:val="left" w:pos="2880"/>
              </w:tabs>
              <w:spacing w:before="60" w:after="60"/>
              <w:jc w:val="center"/>
              <w:rPr>
                <w:ins w:id="20007" w:author="Greg Clendenning" w:date="2024-04-16T16:42:00Z"/>
                <w:szCs w:val="18"/>
              </w:rPr>
            </w:pPr>
            <w:del w:id="20008" w:author="Greg Clendenning" w:date="2024-04-16T16:42:00Z">
              <w:r>
                <w:rPr>
                  <w:color w:val="000000"/>
                </w:rPr>
                <w:delText>11 years</w:delText>
              </w:r>
              <w:r w:rsidRPr="006E2B19">
                <w:rPr>
                  <w:color w:val="000000"/>
                  <w:vertAlign w:val="superscript"/>
                </w:rPr>
                <w:delText>Source</w:delText>
              </w:r>
              <w:r>
                <w:rPr>
                  <w:color w:val="000000"/>
                  <w:vertAlign w:val="superscript"/>
                </w:rPr>
                <w:delText xml:space="preserve"> </w:delText>
              </w:r>
              <w:r w:rsidRPr="006E2B19">
                <w:rPr>
                  <w:color w:val="000000"/>
                  <w:vertAlign w:val="superscript"/>
                </w:rPr>
                <w:delText>1</w:delText>
              </w:r>
            </w:del>
            <w:ins w:id="20009" w:author="Greg Clendenning" w:date="2024-04-16T16:42:00Z">
              <w:r w:rsidR="004E6452" w:rsidRPr="001570EA">
                <w:rPr>
                  <w:b/>
                  <w:szCs w:val="18"/>
                </w:rPr>
                <w:t>Without Replacement:</w:t>
              </w:r>
              <w:r w:rsidR="004E6452" w:rsidRPr="001570EA">
                <w:rPr>
                  <w:vertAlign w:val="superscript"/>
                </w:rPr>
                <w:t xml:space="preserve"> Source 1</w:t>
              </w:r>
            </w:ins>
          </w:p>
          <w:p w14:paraId="3BB7C3E8" w14:textId="77777777" w:rsidR="004E6452" w:rsidRPr="001570EA" w:rsidRDefault="004E6452">
            <w:pPr>
              <w:pStyle w:val="TableCell"/>
              <w:tabs>
                <w:tab w:val="center" w:pos="2067"/>
                <w:tab w:val="left" w:pos="2880"/>
              </w:tabs>
              <w:spacing w:before="60" w:after="60"/>
              <w:jc w:val="center"/>
              <w:rPr>
                <w:ins w:id="20010" w:author="Greg Clendenning" w:date="2024-04-16T16:42:00Z"/>
                <w:szCs w:val="18"/>
              </w:rPr>
            </w:pPr>
            <w:ins w:id="20011" w:author="Greg Clendenning" w:date="2024-04-16T16:42:00Z">
              <w:r w:rsidRPr="001570EA">
                <w:rPr>
                  <w:szCs w:val="18"/>
                </w:rPr>
                <w:t xml:space="preserve">Refrigerator: 5 years </w:t>
              </w:r>
            </w:ins>
          </w:p>
          <w:p w14:paraId="13E36636" w14:textId="77777777" w:rsidR="004E6452" w:rsidRPr="001570EA" w:rsidRDefault="004E6452">
            <w:pPr>
              <w:pStyle w:val="TableCell"/>
              <w:tabs>
                <w:tab w:val="center" w:pos="2067"/>
                <w:tab w:val="left" w:pos="2880"/>
              </w:tabs>
              <w:spacing w:before="60" w:after="60"/>
              <w:jc w:val="center"/>
              <w:rPr>
                <w:rFonts w:eastAsia="Arial Unicode MS"/>
                <w:rPrChange w:id="20012" w:author="Greg Clendenning" w:date="2024-04-16T16:42:00Z">
                  <w:rPr>
                    <w:rFonts w:eastAsia="Arial Unicode MS"/>
                    <w:color w:val="000000"/>
                    <w:vertAlign w:val="superscript"/>
                  </w:rPr>
                </w:rPrChange>
              </w:rPr>
              <w:pPrChange w:id="20013" w:author="Greg Clendenning" w:date="2024-04-16T16:42:00Z">
                <w:pPr>
                  <w:pStyle w:val="TableCell"/>
                  <w:spacing w:before="60" w:after="60"/>
                  <w:jc w:val="center"/>
                </w:pPr>
              </w:pPrChange>
            </w:pPr>
            <w:ins w:id="20014" w:author="Greg Clendenning" w:date="2024-04-16T16:42:00Z">
              <w:r w:rsidRPr="001570EA">
                <w:rPr>
                  <w:rFonts w:eastAsia="Arial Unicode MS" w:cs="Arial"/>
                  <w:iCs/>
                  <w:szCs w:val="18"/>
                </w:rPr>
                <w:t xml:space="preserve">Freezer: 4 years </w:t>
              </w:r>
            </w:ins>
          </w:p>
        </w:tc>
      </w:tr>
      <w:tr w:rsidR="004E6452" w:rsidRPr="001570EA" w14:paraId="557EFB93" w14:textId="77777777">
        <w:trPr>
          <w:trHeight w:val="534"/>
          <w:trPrChange w:id="20015" w:author="Greg Clendenning" w:date="2024-04-16T16:42:00Z">
            <w:trPr>
              <w:gridBefore w:val="1"/>
            </w:trPr>
          </w:trPrChange>
        </w:trPr>
        <w:tc>
          <w:tcPr>
            <w:tcW w:w="2401" w:type="pct"/>
            <w:shd w:val="clear" w:color="auto" w:fill="auto"/>
            <w:tcPrChange w:id="20016" w:author="Greg Clendenning" w:date="2024-04-16T16:42:00Z">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254814F9" w14:textId="77777777" w:rsidR="004E6452" w:rsidRPr="001570EA" w:rsidRDefault="004E6452">
            <w:pPr>
              <w:pStyle w:val="TableCell"/>
              <w:spacing w:before="60" w:after="60"/>
              <w:jc w:val="left"/>
              <w:rPr>
                <w:b/>
                <w:rPrChange w:id="20017" w:author="Greg Clendenning" w:date="2024-04-16T16:42:00Z">
                  <w:rPr>
                    <w:b/>
                    <w:color w:val="000000"/>
                  </w:rPr>
                </w:rPrChange>
              </w:rPr>
              <w:pPrChange w:id="20018" w:author="Greg Clendenning" w:date="2024-04-16T16:42:00Z">
                <w:pPr>
                  <w:pStyle w:val="TableCell"/>
                  <w:spacing w:before="60" w:after="60"/>
                </w:pPr>
              </w:pPrChange>
            </w:pPr>
            <w:r w:rsidRPr="001570EA">
              <w:rPr>
                <w:b/>
                <w:rPrChange w:id="20019" w:author="Greg Clendenning" w:date="2024-04-16T16:42:00Z">
                  <w:rPr>
                    <w:b/>
                    <w:color w:val="000000"/>
                  </w:rPr>
                </w:rPrChange>
              </w:rPr>
              <w:t>Vintage</w:t>
            </w:r>
          </w:p>
        </w:tc>
        <w:tc>
          <w:tcPr>
            <w:tcW w:w="2599" w:type="pct"/>
            <w:shd w:val="clear" w:color="auto" w:fill="auto"/>
            <w:tcPrChange w:id="20020" w:author="Greg Clendenning" w:date="2024-04-16T16:42:00Z">
              <w:tcPr>
                <w:tcW w:w="4964" w:type="dxa"/>
                <w:gridSpan w:val="3"/>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595964DB" w14:textId="4EEFAA3D" w:rsidR="004E6452" w:rsidRPr="001570EA" w:rsidRDefault="00FA5174">
            <w:pPr>
              <w:pStyle w:val="TableCell"/>
              <w:spacing w:before="60" w:after="60"/>
              <w:jc w:val="center"/>
              <w:rPr>
                <w:rPrChange w:id="20021" w:author="Greg Clendenning" w:date="2024-04-16T16:42:00Z">
                  <w:rPr>
                    <w:color w:val="000000"/>
                  </w:rPr>
                </w:rPrChange>
              </w:rPr>
            </w:pPr>
            <w:del w:id="20022" w:author="Greg Clendenning" w:date="2024-04-16T16:42:00Z">
              <w:r>
                <w:rPr>
                  <w:color w:val="000000"/>
                </w:rPr>
                <w:delText>Replace on Burnout</w:delText>
              </w:r>
            </w:del>
            <w:ins w:id="20023" w:author="Greg Clendenning" w:date="2024-04-16T16:42:00Z">
              <w:r w:rsidR="004E6452" w:rsidRPr="001570EA">
                <w:t>Early Retirement</w:t>
              </w:r>
            </w:ins>
          </w:p>
        </w:tc>
      </w:tr>
    </w:tbl>
    <w:p w14:paraId="03862453" w14:textId="77777777" w:rsidR="004E6452" w:rsidRPr="001570EA" w:rsidRDefault="004E6452">
      <w:pPr>
        <w:pStyle w:val="SubStyle"/>
        <w:pPrChange w:id="20024" w:author="Greg Clendenning" w:date="2024-04-16T16:42:00Z">
          <w:pPr/>
        </w:pPrChange>
      </w:pPr>
    </w:p>
    <w:p w14:paraId="4C2C4989" w14:textId="77777777" w:rsidR="004E6452" w:rsidRPr="001570EA" w:rsidRDefault="004E6452" w:rsidP="004E6452">
      <w:pPr>
        <w:pStyle w:val="SubStyle"/>
        <w:rPr>
          <w:ins w:id="20025" w:author="Greg Clendenning" w:date="2024-04-16T16:42:00Z"/>
        </w:rPr>
      </w:pPr>
      <w:ins w:id="20026" w:author="Greg Clendenning" w:date="2024-04-16T16:42:00Z">
        <w:r w:rsidRPr="001570EA">
          <w:t>Eligibility</w:t>
        </w:r>
      </w:ins>
    </w:p>
    <w:p w14:paraId="5A0DEE40" w14:textId="77777777" w:rsidR="004E6452" w:rsidRPr="001570EA" w:rsidRDefault="004E6452" w:rsidP="004E6452">
      <w:pPr>
        <w:pStyle w:val="BodyText"/>
        <w:spacing w:after="120"/>
        <w:ind w:right="0"/>
        <w:rPr>
          <w:ins w:id="20027" w:author="Greg Clendenning" w:date="2024-04-16T16:42:00Z"/>
          <w:rFonts w:eastAsia="Calibri"/>
        </w:rPr>
      </w:pPr>
      <w:ins w:id="20028" w:author="Greg Clendenning" w:date="2024-04-16T16:42:00Z">
        <w:r w:rsidRPr="001570EA">
          <w:rPr>
            <w:rFonts w:eastAsia="Calibri"/>
          </w:rPr>
          <w:t>Refrigerator and freezer recycling programs are designed to save energy through the removal of old-but-operable compact refrigerators and freezers from service. This measure focuses on “mini-fridges” and small freezers, including those regulated as compact refrigerators and freezers (which are defined as having a total volume of 7.5 ft</w:t>
        </w:r>
        <w:r w:rsidRPr="001570EA">
          <w:rPr>
            <w:rFonts w:eastAsia="Calibri"/>
            <w:vertAlign w:val="superscript"/>
          </w:rPr>
          <w:t>3</w:t>
        </w:r>
        <w:r w:rsidRPr="001570EA">
          <w:rPr>
            <w:rFonts w:eastAsia="Calibri"/>
          </w:rPr>
          <w:t xml:space="preserve"> or less), specifically those units with an interior size (total volume) less than 10 cubic feet which are excluded from the Uniform Methods Project-based 2.4.3 Refrigerator / Freezer Recycling of the 2026 TRM. </w:t>
        </w:r>
      </w:ins>
    </w:p>
    <w:p w14:paraId="6379F327" w14:textId="77777777" w:rsidR="004E6452" w:rsidRPr="001570EA" w:rsidRDefault="004E6452" w:rsidP="004E6452">
      <w:pPr>
        <w:pStyle w:val="BodyText"/>
        <w:spacing w:after="120"/>
        <w:ind w:right="0"/>
        <w:rPr>
          <w:ins w:id="20029" w:author="Greg Clendenning" w:date="2024-04-16T16:42:00Z"/>
          <w:rFonts w:eastAsia="Calibri"/>
        </w:rPr>
      </w:pPr>
      <w:ins w:id="20030" w:author="Greg Clendenning" w:date="2024-04-16T16:42:00Z">
        <w:r w:rsidRPr="001570EA">
          <w:rPr>
            <w:rFonts w:eastAsia="Calibri"/>
          </w:rPr>
          <w:t>By offering free pickup, providing incentives, and disseminating information about the operating cost of old compact refrigerators, these programs are designed to encourage consumers to:</w:t>
        </w:r>
      </w:ins>
    </w:p>
    <w:p w14:paraId="5871FA34" w14:textId="77777777" w:rsidR="004E6452" w:rsidRPr="001570EA" w:rsidRDefault="004E6452" w:rsidP="004E6452">
      <w:pPr>
        <w:pStyle w:val="BodyText"/>
        <w:numPr>
          <w:ilvl w:val="0"/>
          <w:numId w:val="51"/>
        </w:numPr>
        <w:ind w:left="360" w:right="0"/>
        <w:rPr>
          <w:ins w:id="20031" w:author="Greg Clendenning" w:date="2024-04-16T16:42:00Z"/>
          <w:rFonts w:eastAsia="Calibri"/>
        </w:rPr>
      </w:pPr>
      <w:ins w:id="20032" w:author="Greg Clendenning" w:date="2024-04-16T16:42:00Z">
        <w:r w:rsidRPr="001570EA">
          <w:rPr>
            <w:rFonts w:eastAsia="Calibri"/>
          </w:rPr>
          <w:t>Discontinue the use of secondary compact refrigerators</w:t>
        </w:r>
      </w:ins>
    </w:p>
    <w:p w14:paraId="27989155" w14:textId="77777777" w:rsidR="004E6452" w:rsidRPr="001570EA" w:rsidRDefault="004E6452" w:rsidP="004E6452">
      <w:pPr>
        <w:pStyle w:val="BodyText"/>
        <w:numPr>
          <w:ilvl w:val="0"/>
          <w:numId w:val="51"/>
        </w:numPr>
        <w:ind w:left="360" w:right="0"/>
        <w:rPr>
          <w:ins w:id="20033" w:author="Greg Clendenning" w:date="2024-04-16T16:42:00Z"/>
          <w:rFonts w:eastAsia="Calibri"/>
        </w:rPr>
      </w:pPr>
      <w:ins w:id="20034" w:author="Greg Clendenning" w:date="2024-04-16T16:42:00Z">
        <w:r w:rsidRPr="001570EA">
          <w:rPr>
            <w:rFonts w:eastAsia="Calibri"/>
          </w:rPr>
          <w:t>Relinquish compact refrigerators previously used as primary units when they are replaced (rather than keeping the old compact refrigerator as a secondary unit or on site of a large facility)</w:t>
        </w:r>
      </w:ins>
    </w:p>
    <w:p w14:paraId="230C27B2" w14:textId="77777777" w:rsidR="004E6452" w:rsidRPr="001570EA" w:rsidRDefault="004E6452" w:rsidP="004E6452">
      <w:pPr>
        <w:pStyle w:val="BodyText"/>
        <w:numPr>
          <w:ilvl w:val="0"/>
          <w:numId w:val="51"/>
        </w:numPr>
        <w:ind w:left="360" w:right="0"/>
        <w:rPr>
          <w:ins w:id="20035" w:author="Greg Clendenning" w:date="2024-04-16T16:42:00Z"/>
          <w:rFonts w:eastAsia="Calibri"/>
        </w:rPr>
      </w:pPr>
      <w:ins w:id="20036" w:author="Greg Clendenning" w:date="2024-04-16T16:42:00Z">
        <w:r w:rsidRPr="001570EA">
          <w:rPr>
            <w:rFonts w:eastAsia="Calibri"/>
          </w:rPr>
          <w:t>Prevent the continued use of old compact refrigerators in another location through a direct transfer (giving it away or selling it) or indirect transfer (resale on the used appliance market).</w:t>
        </w:r>
      </w:ins>
    </w:p>
    <w:p w14:paraId="245BABE3" w14:textId="77777777" w:rsidR="004E6452" w:rsidRPr="001570EA" w:rsidRDefault="004E6452" w:rsidP="004E6452">
      <w:pPr>
        <w:rPr>
          <w:ins w:id="20037" w:author="Greg Clendenning" w:date="2024-04-16T16:42:00Z"/>
          <w:rFonts w:eastAsia="Calibri"/>
        </w:rPr>
      </w:pPr>
    </w:p>
    <w:p w14:paraId="6BDDDD3B" w14:textId="77777777" w:rsidR="004E6452" w:rsidRPr="001570EA" w:rsidRDefault="004E6452" w:rsidP="004E6452">
      <w:pPr>
        <w:pStyle w:val="NoSpacing"/>
        <w:rPr>
          <w:ins w:id="20038" w:author="Greg Clendenning" w:date="2024-04-16T16:42:00Z"/>
        </w:rPr>
      </w:pPr>
      <w:ins w:id="20039" w:author="Greg Clendenning" w:date="2024-04-16T16:42:00Z">
        <w:r w:rsidRPr="001570EA">
          <w:t>This protocol applies to both residential and non-residential sectors, as refrigerator and freezer usage and energy usage are assumed to be independent of customer rate class. The savings algorithms are based on current and historic federal efficiency standards for refrigerators and freezers. The savings algorithms for this measure can be applied to refrigerator and freezer retirements meeting the following criteria:</w:t>
        </w:r>
      </w:ins>
    </w:p>
    <w:p w14:paraId="397D225C" w14:textId="77777777" w:rsidR="004E6452" w:rsidRPr="001570EA" w:rsidRDefault="004E6452" w:rsidP="006D787B">
      <w:pPr>
        <w:pStyle w:val="source10"/>
        <w:numPr>
          <w:ilvl w:val="0"/>
          <w:numId w:val="68"/>
        </w:numPr>
        <w:spacing w:after="0"/>
        <w:ind w:left="360"/>
        <w:rPr>
          <w:ins w:id="20040" w:author="Greg Clendenning" w:date="2024-04-16T16:42:00Z"/>
          <w:rFonts w:eastAsia="Calibri"/>
        </w:rPr>
      </w:pPr>
      <w:ins w:id="20041" w:author="Greg Clendenning" w:date="2024-04-16T16:42:00Z">
        <w:r w:rsidRPr="001570EA">
          <w:rPr>
            <w:rFonts w:eastAsia="Calibri"/>
          </w:rPr>
          <w:t>Existing, working compact refrigerator or freezer less than 10 cubic feet in size (savings does not apply if unit is not working)</w:t>
        </w:r>
      </w:ins>
    </w:p>
    <w:p w14:paraId="109BFC11" w14:textId="77777777" w:rsidR="004E6452" w:rsidRPr="001570EA" w:rsidRDefault="004E6452" w:rsidP="006D787B">
      <w:pPr>
        <w:pStyle w:val="source10"/>
        <w:numPr>
          <w:ilvl w:val="0"/>
          <w:numId w:val="68"/>
        </w:numPr>
        <w:spacing w:after="0"/>
        <w:ind w:left="360"/>
        <w:rPr>
          <w:ins w:id="20042" w:author="Greg Clendenning" w:date="2024-04-16T16:42:00Z"/>
          <w:rFonts w:eastAsia="Calibri"/>
        </w:rPr>
      </w:pPr>
      <w:ins w:id="20043" w:author="Greg Clendenning" w:date="2024-04-16T16:42:00Z">
        <w:r w:rsidRPr="001570EA">
          <w:rPr>
            <w:rFonts w:eastAsia="Calibri"/>
          </w:rPr>
          <w:t>Unit is a primary, secondary, or abandoned</w:t>
        </w:r>
      </w:ins>
    </w:p>
    <w:p w14:paraId="4B21C715" w14:textId="77777777" w:rsidR="004E6452" w:rsidRPr="001570EA" w:rsidRDefault="004E6452" w:rsidP="004E6452">
      <w:pPr>
        <w:pStyle w:val="source10"/>
        <w:spacing w:after="0"/>
        <w:rPr>
          <w:ins w:id="20044" w:author="Greg Clendenning" w:date="2024-04-16T16:42:00Z"/>
          <w:rFonts w:eastAsia="Calibri"/>
        </w:rPr>
      </w:pPr>
    </w:p>
    <w:p w14:paraId="69DF3F3A" w14:textId="77777777" w:rsidR="004E6452" w:rsidRPr="001570EA" w:rsidRDefault="004E6452" w:rsidP="004E6452">
      <w:pPr>
        <w:pStyle w:val="source10"/>
        <w:spacing w:before="120" w:after="0"/>
        <w:rPr>
          <w:ins w:id="20045" w:author="Greg Clendenning" w:date="2024-04-16T16:42:00Z"/>
        </w:rPr>
      </w:pPr>
      <w:ins w:id="20046" w:author="Greg Clendenning" w:date="2024-04-16T16:42:00Z">
        <w:r w:rsidRPr="001570EA">
          <w:rPr>
            <w:rFonts w:eastAsia="Calibri"/>
          </w:rPr>
          <w:t>EDCs can use data gathering to calculate program savings using the federal efficiency standards, and actual program year recycled refrigerator/freezer data.</w:t>
        </w:r>
      </w:ins>
    </w:p>
    <w:p w14:paraId="348982AA" w14:textId="77777777" w:rsidR="004E6452" w:rsidRPr="001570EA" w:rsidRDefault="004E6452" w:rsidP="004E6452">
      <w:pPr>
        <w:pStyle w:val="SubStyle"/>
        <w:rPr>
          <w:moveTo w:id="20047" w:author="Greg Clendenning" w:date="2024-04-16T16:42:00Z"/>
        </w:rPr>
      </w:pPr>
      <w:moveToRangeStart w:id="20048" w:author="Greg Clendenning" w:date="2024-04-16T16:42:00Z" w:name="move164178325"/>
    </w:p>
    <w:p w14:paraId="1A66917F" w14:textId="77777777" w:rsidR="004E6452" w:rsidRPr="001570EA" w:rsidRDefault="004E6452" w:rsidP="004E6452">
      <w:pPr>
        <w:pStyle w:val="SubStyle"/>
        <w:rPr>
          <w:moveTo w:id="20049" w:author="Greg Clendenning" w:date="2024-04-16T16:42:00Z"/>
        </w:rPr>
      </w:pPr>
      <w:moveTo w:id="20050" w:author="Greg Clendenning" w:date="2024-04-16T16:42:00Z">
        <w:r w:rsidRPr="001570EA">
          <w:t>Algorithms</w:t>
        </w:r>
      </w:moveTo>
    </w:p>
    <w:moveToRangeEnd w:id="20048"/>
    <w:p w14:paraId="6BE87187" w14:textId="77777777" w:rsidR="004E6452" w:rsidRPr="001570EA" w:rsidRDefault="004E6452" w:rsidP="004E6452">
      <w:pPr>
        <w:spacing w:after="120"/>
        <w:rPr>
          <w:ins w:id="20051" w:author="Greg Clendenning" w:date="2024-04-16T16:42:00Z"/>
          <w:rFonts w:cs="Arial"/>
          <w:iCs/>
        </w:rPr>
      </w:pPr>
      <w:ins w:id="20052" w:author="Greg Clendenning" w:date="2024-04-16T16:42:00Z">
        <w:r w:rsidRPr="001570EA">
          <w:rPr>
            <w:rFonts w:cs="Arial"/>
            <w:iCs/>
          </w:rPr>
          <w:t>The total annual energy savings (kWh/yr) achieved from recycling old-but-operable refrigerators are calculated using the following general algorithms:</w:t>
        </w:r>
      </w:ins>
    </w:p>
    <w:p w14:paraId="4F583151" w14:textId="77777777" w:rsidR="004E6452" w:rsidRPr="001570EA" w:rsidRDefault="004E6452" w:rsidP="004E6452">
      <w:pPr>
        <w:spacing w:after="120" w:line="264" w:lineRule="auto"/>
        <w:rPr>
          <w:ins w:id="20053" w:author="Greg Clendenning" w:date="2024-04-16T16:42:00Z"/>
          <w:b/>
        </w:rPr>
      </w:pPr>
      <w:ins w:id="20054" w:author="Greg Clendenning" w:date="2024-04-16T16:42:00Z">
        <w:r w:rsidRPr="001570EA">
          <w:rPr>
            <w:b/>
          </w:rPr>
          <w:t>Energy Savings</w:t>
        </w:r>
      </w:ins>
    </w:p>
    <w:p w14:paraId="0568D236" w14:textId="77777777" w:rsidR="004E6452" w:rsidRPr="001570EA" w:rsidRDefault="004E6452" w:rsidP="004E6452">
      <w:pPr>
        <w:tabs>
          <w:tab w:val="left" w:pos="1440"/>
        </w:tabs>
        <w:rPr>
          <w:ins w:id="20055" w:author="Greg Clendenning" w:date="2024-04-16T16:42:00Z"/>
          <w:rFonts w:ascii="Cambria Math" w:hAnsi="Cambria Math" w:cs="Arial"/>
          <w:sz w:val="22"/>
          <w:szCs w:val="22"/>
        </w:rPr>
      </w:pPr>
      <w:ins w:id="20056" w:author="Greg Clendenning" w:date="2024-04-16T16:42:00Z">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w:ins>
      <m:oMath>
        <m:r>
          <w:ins w:id="20057" w:author="Greg Clendenning" w:date="2024-04-16T16:42:00Z">
            <w:rPr>
              <w:rFonts w:ascii="Cambria Math" w:hAnsi="Cambria Math" w:cs="Arial"/>
              <w:sz w:val="22"/>
              <w:szCs w:val="22"/>
            </w:rPr>
            <m:t>UEC×PAR</m:t>
          </w:ins>
        </m:r>
        <m:sSub>
          <m:sSubPr>
            <m:ctrlPr>
              <w:ins w:id="20058" w:author="Greg Clendenning" w:date="2024-04-16T16:42:00Z">
                <w:rPr>
                  <w:rFonts w:ascii="Cambria Math" w:hAnsi="Cambria Math" w:cs="Arial"/>
                  <w:i/>
                  <w:sz w:val="22"/>
                  <w:szCs w:val="22"/>
                </w:rPr>
              </w:ins>
            </m:ctrlPr>
          </m:sSubPr>
          <m:e>
            <m:r>
              <w:ins w:id="20059" w:author="Greg Clendenning" w:date="2024-04-16T16:42:00Z">
                <w:rPr>
                  <w:rFonts w:ascii="Cambria Math" w:hAnsi="Cambria Math" w:cs="Arial"/>
                  <w:sz w:val="22"/>
                  <w:szCs w:val="22"/>
                </w:rPr>
                <m:t>T</m:t>
              </w:ins>
            </m:r>
          </m:e>
          <m:sub>
            <m:r>
              <w:ins w:id="20060" w:author="Greg Clendenning" w:date="2024-04-16T16:42:00Z">
                <w:rPr>
                  <w:rFonts w:ascii="Cambria Math" w:hAnsi="Cambria Math" w:cs="Arial"/>
                  <w:sz w:val="22"/>
                  <w:szCs w:val="22"/>
                </w:rPr>
                <m:t>USE</m:t>
              </w:ins>
            </m:r>
          </m:sub>
        </m:sSub>
      </m:oMath>
    </w:p>
    <w:p w14:paraId="215516AB" w14:textId="77777777" w:rsidR="004E6452" w:rsidRPr="001570EA" w:rsidRDefault="004E6452" w:rsidP="004E6452">
      <w:pPr>
        <w:rPr>
          <w:ins w:id="20061" w:author="Greg Clendenning" w:date="2024-04-16T16:42:00Z"/>
        </w:rPr>
      </w:pPr>
    </w:p>
    <w:p w14:paraId="585368AC" w14:textId="77777777" w:rsidR="004E6452" w:rsidRPr="001570EA" w:rsidRDefault="004E6452" w:rsidP="004E6452">
      <w:pPr>
        <w:rPr>
          <w:ins w:id="20062" w:author="Greg Clendenning" w:date="2024-04-16T16:42:00Z"/>
          <w:rFonts w:eastAsia="Calibri"/>
        </w:rPr>
      </w:pPr>
      <w:ins w:id="20063" w:author="Greg Clendenning" w:date="2024-04-16T16:42:00Z">
        <w:r w:rsidRPr="001570EA">
          <w:rPr>
            <w:rFonts w:eastAsia="Calibri"/>
          </w:rPr>
          <w:t>Note that lifetime savings will be calculated with this same general algorithm but with an adjusted measure life.</w:t>
        </w:r>
      </w:ins>
    </w:p>
    <w:p w14:paraId="12E3846D" w14:textId="77777777" w:rsidR="004E6452" w:rsidRPr="001570EA" w:rsidRDefault="004E6452" w:rsidP="004E6452">
      <w:pPr>
        <w:rPr>
          <w:ins w:id="20064" w:author="Greg Clendenning" w:date="2024-04-16T16:42:00Z"/>
          <w:rFonts w:eastAsia="Calibri"/>
        </w:rPr>
      </w:pPr>
    </w:p>
    <w:p w14:paraId="3D5BF954" w14:textId="77777777" w:rsidR="004E6452" w:rsidRPr="001570EA" w:rsidRDefault="004E6452" w:rsidP="004E6452">
      <w:pPr>
        <w:rPr>
          <w:ins w:id="20065" w:author="Greg Clendenning" w:date="2024-04-16T16:42:00Z"/>
          <w:b/>
          <w:vertAlign w:val="superscript"/>
        </w:rPr>
      </w:pPr>
      <w:moveToRangeStart w:id="20066" w:author="Greg Clendenning" w:date="2024-04-16T16:42:00Z" w:name="move164178320"/>
      <w:moveTo w:id="20067" w:author="Greg Clendenning" w:date="2024-04-16T16:42:00Z">
        <w:r w:rsidRPr="001570EA">
          <w:rPr>
            <w:b/>
            <w:rPrChange w:id="20068" w:author="Greg Clendenning" w:date="2024-04-16T16:42:00Z">
              <w:rPr/>
            </w:rPrChange>
          </w:rPr>
          <w:t xml:space="preserve">Unit Energy Consumption (UEC) </w:t>
        </w:r>
      </w:moveTo>
      <w:moveToRangeEnd w:id="20066"/>
    </w:p>
    <w:p w14:paraId="0C78DA0B" w14:textId="77777777" w:rsidR="004E6452" w:rsidRPr="001570EA" w:rsidRDefault="004E6452" w:rsidP="004E6452">
      <w:pPr>
        <w:pStyle w:val="source10"/>
        <w:spacing w:after="120" w:line="264" w:lineRule="auto"/>
        <w:rPr>
          <w:ins w:id="20069" w:author="Greg Clendenning" w:date="2024-04-16T16:42:00Z"/>
          <w:rFonts w:eastAsia="Calibri"/>
        </w:rPr>
      </w:pPr>
      <w:ins w:id="20070" w:author="Greg Clendenning" w:date="2024-04-16T16:42:00Z">
        <w:r w:rsidRPr="001570EA">
          <w:rPr>
            <w:rFonts w:eastAsia="Calibri"/>
          </w:rPr>
          <w:t>Recognizing that determination of appliance characteristics via measurement or make/model lookup may be impractical in some cases, several options for determining the UEC of the existing refrigerator or freezer are permitted, listed below. Option 1 uses the product class average UECs provided in Table 2. The remaining options are more precise than Option 1 and are listed in descending order of precision (Options 2 through 5). EDCs may choose to forego the extra documentation required for the more precise calculation options but note that these options should allow for the capture of more savings.</w:t>
        </w:r>
      </w:ins>
    </w:p>
    <w:p w14:paraId="13519943" w14:textId="77777777" w:rsidR="004E6452" w:rsidRPr="001570EA" w:rsidRDefault="004E6452" w:rsidP="006D787B">
      <w:pPr>
        <w:pStyle w:val="source10"/>
        <w:numPr>
          <w:ilvl w:val="0"/>
          <w:numId w:val="65"/>
        </w:numPr>
        <w:spacing w:after="120" w:line="264" w:lineRule="auto"/>
        <w:rPr>
          <w:ins w:id="20071" w:author="Greg Clendenning" w:date="2024-04-16T16:42:00Z"/>
          <w:rFonts w:eastAsia="Calibri"/>
        </w:rPr>
      </w:pPr>
      <w:ins w:id="20072" w:author="Greg Clendenning" w:date="2024-04-16T16:42:00Z">
        <w:r w:rsidRPr="001570EA">
          <w:rPr>
            <w:rFonts w:eastAsia="Calibri"/>
          </w:rPr>
          <w:t>The default class-dependent UEC from Table 2.</w:t>
        </w:r>
      </w:ins>
    </w:p>
    <w:p w14:paraId="3C715AD5" w14:textId="77777777" w:rsidR="004E6452" w:rsidRPr="001570EA" w:rsidRDefault="004E6452" w:rsidP="006D787B">
      <w:pPr>
        <w:pStyle w:val="source10"/>
        <w:numPr>
          <w:ilvl w:val="0"/>
          <w:numId w:val="65"/>
        </w:numPr>
        <w:spacing w:after="120" w:line="264" w:lineRule="auto"/>
        <w:rPr>
          <w:ins w:id="20073" w:author="Greg Clendenning" w:date="2024-04-16T16:42:00Z"/>
          <w:rFonts w:eastAsia="Calibri"/>
        </w:rPr>
      </w:pPr>
      <w:ins w:id="20074" w:author="Greg Clendenning" w:date="2024-04-16T16:42:00Z">
        <w:r w:rsidRPr="001570EA">
          <w:rPr>
            <w:rFonts w:eastAsia="Calibri"/>
          </w:rPr>
          <w:t>The official label energy rating for the model such as from an EnergyGuide or historic ENERGY STAR records. Documentation should include the model number and information source.</w:t>
        </w:r>
      </w:ins>
    </w:p>
    <w:p w14:paraId="63B67FC2" w14:textId="77777777" w:rsidR="004E6452" w:rsidRPr="001570EA" w:rsidRDefault="004E6452" w:rsidP="006D787B">
      <w:pPr>
        <w:pStyle w:val="source10"/>
        <w:numPr>
          <w:ilvl w:val="0"/>
          <w:numId w:val="65"/>
        </w:numPr>
        <w:spacing w:after="120" w:line="264" w:lineRule="auto"/>
        <w:rPr>
          <w:ins w:id="20075" w:author="Greg Clendenning" w:date="2024-04-16T16:42:00Z"/>
          <w:rFonts w:eastAsia="Calibri"/>
        </w:rPr>
      </w:pPr>
      <w:ins w:id="20076" w:author="Greg Clendenning" w:date="2024-04-16T16:42:00Z">
        <w:r w:rsidRPr="001570EA">
          <w:rPr>
            <w:rFonts w:eastAsia="Calibri"/>
          </w:rPr>
          <w:t xml:space="preserve">Calculated from class-dependent formula in Table 3 with age verified by nameplate, compressor age, or model and serial number, </w:t>
        </w:r>
        <w:r w:rsidRPr="001570EA">
          <w:rPr>
            <w:rFonts w:eastAsia="Calibri"/>
            <w:u w:val="single"/>
          </w:rPr>
          <w:t>and adjusted or total volume verified from (1) the nameplate, (2) similar sources as option 2, or (3) measured in the field.</w:t>
        </w:r>
      </w:ins>
    </w:p>
    <w:p w14:paraId="6B502245" w14:textId="77777777" w:rsidR="004E6452" w:rsidRPr="001570EA" w:rsidRDefault="004E6452" w:rsidP="006D787B">
      <w:pPr>
        <w:pStyle w:val="source10"/>
        <w:numPr>
          <w:ilvl w:val="0"/>
          <w:numId w:val="65"/>
        </w:numPr>
        <w:spacing w:after="120" w:line="264" w:lineRule="auto"/>
        <w:rPr>
          <w:ins w:id="20077" w:author="Greg Clendenning" w:date="2024-04-16T16:42:00Z"/>
          <w:rFonts w:eastAsia="Calibri"/>
          <w:u w:val="single"/>
        </w:rPr>
      </w:pPr>
      <w:ins w:id="20078" w:author="Greg Clendenning" w:date="2024-04-16T16:42:00Z">
        <w:r w:rsidRPr="001570EA">
          <w:rPr>
            <w:rFonts w:eastAsia="Calibri"/>
          </w:rPr>
          <w:t xml:space="preserve">Calculated from class-dependent formula in Table 3 with age verified by nameplate, compressor age, or model and serial number, </w:t>
        </w:r>
        <w:r w:rsidRPr="001570EA">
          <w:rPr>
            <w:rFonts w:eastAsia="Calibri"/>
            <w:u w:val="single"/>
          </w:rPr>
          <w:t>using the age-appropriate default volume from Table 4.</w:t>
        </w:r>
      </w:ins>
    </w:p>
    <w:p w14:paraId="7C3FA760" w14:textId="77777777" w:rsidR="004E6452" w:rsidRPr="001570EA" w:rsidRDefault="004E6452" w:rsidP="006D787B">
      <w:pPr>
        <w:pStyle w:val="source10"/>
        <w:numPr>
          <w:ilvl w:val="0"/>
          <w:numId w:val="65"/>
        </w:numPr>
        <w:spacing w:after="120" w:line="264" w:lineRule="auto"/>
        <w:rPr>
          <w:ins w:id="20079" w:author="Greg Clendenning" w:date="2024-04-16T16:42:00Z"/>
          <w:rFonts w:eastAsia="Calibri"/>
        </w:rPr>
      </w:pPr>
      <w:ins w:id="20080" w:author="Greg Clendenning" w:date="2024-04-16T16:42:00Z">
        <w:r w:rsidRPr="001570EA">
          <w:rPr>
            <w:rFonts w:eastAsia="Calibri"/>
          </w:rPr>
          <w:t>Calculated from the “2015 to date” class-dependent formula in Table 3 with total volume verified from nameplate or measured Adjusted volume.</w:t>
        </w:r>
      </w:ins>
    </w:p>
    <w:p w14:paraId="310506E3" w14:textId="77777777" w:rsidR="004E6452" w:rsidRPr="001570EA" w:rsidRDefault="004E6452" w:rsidP="004E6452">
      <w:pPr>
        <w:rPr>
          <w:ins w:id="20081" w:author="Greg Clendenning" w:date="2024-04-16T16:42:00Z"/>
          <w:rFonts w:eastAsia="Calibri"/>
        </w:rPr>
      </w:pPr>
      <w:ins w:id="20082" w:author="Greg Clendenning" w:date="2024-04-16T16:42:00Z">
        <w:r w:rsidRPr="001570EA">
          <w:rPr>
            <w:rFonts w:eastAsia="Calibri"/>
          </w:rPr>
          <w:t>If both fresh and freezer compartment volumes are available, adjusted volume should be calculated as follows:</w:t>
        </w:r>
      </w:ins>
    </w:p>
    <w:p w14:paraId="28E5F36E" w14:textId="77777777" w:rsidR="004E6452" w:rsidRPr="001570EA" w:rsidRDefault="004E6452" w:rsidP="004E6452">
      <w:pPr>
        <w:pStyle w:val="source10"/>
        <w:spacing w:after="120" w:line="264" w:lineRule="auto"/>
        <w:ind w:left="720"/>
        <w:rPr>
          <w:ins w:id="20083" w:author="Greg Clendenning" w:date="2024-04-16T16:42:00Z"/>
        </w:rPr>
      </w:pPr>
      <w:ins w:id="20084" w:author="Greg Clendenning" w:date="2024-04-16T16:42:00Z">
        <w:r w:rsidRPr="001570EA">
          <w:rPr>
            <w:rFonts w:ascii="Cambria Math" w:hAnsi="Cambria Math"/>
            <w:i/>
          </w:rPr>
          <w:t>All Refrigerator</w:t>
        </w:r>
        <w:r w:rsidRPr="001570EA">
          <w:rPr>
            <w:rStyle w:val="FootnoteReference"/>
            <w:color w:val="000000"/>
            <w:sz w:val="18"/>
            <w:szCs w:val="18"/>
          </w:rPr>
          <w:footnoteReference w:id="61"/>
        </w:r>
        <w:r w:rsidRPr="001570EA">
          <w:rPr>
            <w:rFonts w:ascii="Cambria Math" w:hAnsi="Cambria Math"/>
            <w:i/>
          </w:rPr>
          <w:t xml:space="preserve"> AV</w:t>
        </w:r>
        <w:r w:rsidRPr="001570EA">
          <w:tab/>
        </w:r>
      </w:ins>
      <m:oMath>
        <m:r>
          <w:ins w:id="20086" w:author="Greg Clendenning" w:date="2024-04-16T16:42:00Z">
            <w:rPr>
              <w:rFonts w:ascii="Cambria Math" w:hAnsi="Cambria Math"/>
            </w:rPr>
            <m:t>=Total Volume= Fresh Volume+Freezer Volume</m:t>
          </w:ins>
        </m:r>
      </m:oMath>
    </w:p>
    <w:p w14:paraId="18B888F2" w14:textId="77777777" w:rsidR="004E6452" w:rsidRPr="001570EA" w:rsidRDefault="004E6452" w:rsidP="004E6452">
      <w:pPr>
        <w:pStyle w:val="source10"/>
        <w:spacing w:after="120" w:line="264" w:lineRule="auto"/>
        <w:ind w:left="720"/>
        <w:rPr>
          <w:ins w:id="20087" w:author="Greg Clendenning" w:date="2024-04-16T16:42:00Z"/>
          <w:lang w:val="es-ES"/>
        </w:rPr>
      </w:pPr>
      <w:ins w:id="20088" w:author="Greg Clendenning" w:date="2024-04-16T16:42:00Z">
        <w:r w:rsidRPr="001570EA">
          <w:rPr>
            <w:rFonts w:ascii="Cambria Math" w:hAnsi="Cambria Math"/>
            <w:i/>
            <w:lang w:val="es-ES"/>
          </w:rPr>
          <w:t>Refrigerator AV</w:t>
        </w:r>
        <w:r w:rsidRPr="001570EA">
          <w:rPr>
            <w:rFonts w:ascii="Cambria Math" w:hAnsi="Cambria Math"/>
            <w:i/>
            <w:lang w:val="es-ES"/>
          </w:rPr>
          <w:tab/>
        </w:r>
        <w:r w:rsidRPr="001570EA">
          <w:rPr>
            <w:lang w:val="es-ES"/>
          </w:rPr>
          <w:tab/>
        </w:r>
      </w:ins>
      <m:oMath>
        <m:r>
          <w:ins w:id="20089" w:author="Greg Clendenning" w:date="2024-04-16T16:42:00Z">
            <w:rPr>
              <w:rFonts w:ascii="Cambria Math" w:hAnsi="Cambria Math"/>
              <w:lang w:val="es-ES"/>
            </w:rPr>
            <m:t>=</m:t>
          </w:ins>
        </m:r>
        <m:r>
          <w:ins w:id="20090" w:author="Greg Clendenning" w:date="2024-04-16T16:42:00Z">
            <w:rPr>
              <w:rFonts w:ascii="Cambria Math" w:hAnsi="Cambria Math"/>
            </w:rPr>
            <m:t>Fres</m:t>
          </w:ins>
        </m:r>
        <m:r>
          <w:ins w:id="20091" w:author="Greg Clendenning" w:date="2024-04-16T16:42:00Z">
            <w:rPr>
              <w:rFonts w:ascii="Cambria Math" w:hAnsi="Cambria Math"/>
              <w:lang w:val="es-ES"/>
            </w:rPr>
            <m:t xml:space="preserve">h </m:t>
          </w:ins>
        </m:r>
        <m:r>
          <w:ins w:id="20092" w:author="Greg Clendenning" w:date="2024-04-16T16:42:00Z">
            <w:rPr>
              <w:rFonts w:ascii="Cambria Math" w:hAnsi="Cambria Math"/>
            </w:rPr>
            <m:t>Volume</m:t>
          </w:ins>
        </m:r>
        <m:r>
          <w:ins w:id="20093" w:author="Greg Clendenning" w:date="2024-04-16T16:42:00Z">
            <w:rPr>
              <w:rFonts w:ascii="Cambria Math" w:hAnsi="Cambria Math"/>
              <w:lang w:val="es-ES"/>
            </w:rPr>
            <m:t>+1.63×</m:t>
          </w:ins>
        </m:r>
        <m:r>
          <w:ins w:id="20094" w:author="Greg Clendenning" w:date="2024-04-16T16:42:00Z">
            <w:rPr>
              <w:rFonts w:ascii="Cambria Math" w:hAnsi="Cambria Math"/>
            </w:rPr>
            <m:t>Freezer</m:t>
          </w:ins>
        </m:r>
        <m:r>
          <w:ins w:id="20095" w:author="Greg Clendenning" w:date="2024-04-16T16:42:00Z">
            <w:rPr>
              <w:rFonts w:ascii="Cambria Math" w:hAnsi="Cambria Math"/>
              <w:lang w:val="es-ES"/>
            </w:rPr>
            <m:t xml:space="preserve"> </m:t>
          </w:ins>
        </m:r>
        <m:r>
          <w:ins w:id="20096" w:author="Greg Clendenning" w:date="2024-04-16T16:42:00Z">
            <w:rPr>
              <w:rFonts w:ascii="Cambria Math" w:hAnsi="Cambria Math"/>
            </w:rPr>
            <m:t>Volume</m:t>
          </w:ins>
        </m:r>
      </m:oMath>
    </w:p>
    <w:p w14:paraId="7A6A786A" w14:textId="77777777" w:rsidR="004E6452" w:rsidRPr="001570EA" w:rsidRDefault="004E6452" w:rsidP="004E6452">
      <w:pPr>
        <w:pStyle w:val="source10"/>
        <w:spacing w:after="120" w:line="264" w:lineRule="auto"/>
        <w:ind w:left="720"/>
        <w:rPr>
          <w:ins w:id="20097" w:author="Greg Clendenning" w:date="2024-04-16T16:42:00Z"/>
          <w:rFonts w:eastAsia="Calibri"/>
        </w:rPr>
      </w:pPr>
      <w:ins w:id="20098" w:author="Greg Clendenning" w:date="2024-04-16T16:42:00Z">
        <w:r w:rsidRPr="001570EA">
          <w:rPr>
            <w:rFonts w:ascii="Cambria Math" w:hAnsi="Cambria Math"/>
            <w:i/>
          </w:rPr>
          <w:t>Freezer AV</w:t>
        </w:r>
        <w:r w:rsidRPr="001570EA">
          <w:tab/>
        </w:r>
        <w:r w:rsidRPr="001570EA">
          <w:tab/>
        </w:r>
      </w:ins>
      <m:oMath>
        <m:r>
          <w:ins w:id="20099" w:author="Greg Clendenning" w:date="2024-04-16T16:42:00Z">
            <w:rPr>
              <w:rFonts w:ascii="Cambria Math" w:hAnsi="Cambria Math"/>
            </w:rPr>
            <m:t>=1.76×Freezer Volume</m:t>
          </w:ins>
        </m:r>
      </m:oMath>
    </w:p>
    <w:p w14:paraId="619A65CE" w14:textId="77777777" w:rsidR="004E6452" w:rsidRPr="001570EA" w:rsidRDefault="004E6452" w:rsidP="004E6452">
      <w:pPr>
        <w:pStyle w:val="source10"/>
        <w:spacing w:after="0" w:line="264" w:lineRule="auto"/>
        <w:rPr>
          <w:ins w:id="20100" w:author="Greg Clendenning" w:date="2024-04-16T16:42:00Z"/>
        </w:rPr>
      </w:pPr>
      <w:ins w:id="20101" w:author="Greg Clendenning" w:date="2024-04-16T16:42:00Z">
        <w:r w:rsidRPr="001570EA">
          <w:t>Otherwise, the class-dependent average adjusted volume to total volume ratio may be used from Table 4.</w:t>
        </w:r>
      </w:ins>
    </w:p>
    <w:p w14:paraId="7B406DDE" w14:textId="77777777" w:rsidR="004E6452" w:rsidRPr="001570EA" w:rsidRDefault="004E6452" w:rsidP="004E6452">
      <w:pPr>
        <w:rPr>
          <w:ins w:id="20102" w:author="Greg Clendenning" w:date="2024-04-16T16:42:00Z"/>
          <w:rFonts w:cs="Arial"/>
        </w:rPr>
      </w:pPr>
    </w:p>
    <w:p w14:paraId="71C3DC46" w14:textId="77777777" w:rsidR="004E6452" w:rsidRPr="001570EA" w:rsidRDefault="004E6452" w:rsidP="004E6452">
      <w:pPr>
        <w:rPr>
          <w:ins w:id="20103" w:author="Greg Clendenning" w:date="2024-04-16T16:42:00Z"/>
          <w:rFonts w:cs="Arial"/>
          <w:b/>
        </w:rPr>
      </w:pPr>
      <w:ins w:id="20104" w:author="Greg Clendenning" w:date="2024-04-16T16:42:00Z">
        <w:r w:rsidRPr="001570EA">
          <w:rPr>
            <w:rFonts w:cs="Arial"/>
            <w:b/>
          </w:rPr>
          <w:t>Part-Use Factor</w:t>
        </w:r>
      </w:ins>
    </w:p>
    <w:p w14:paraId="01E668BD" w14:textId="77777777" w:rsidR="004E6452" w:rsidRPr="001570EA" w:rsidRDefault="004E6452" w:rsidP="004E6452">
      <w:pPr>
        <w:rPr>
          <w:ins w:id="20105" w:author="Greg Clendenning" w:date="2024-04-16T16:42:00Z"/>
          <w:rFonts w:cs="Arial"/>
        </w:rPr>
      </w:pPr>
      <w:ins w:id="20106" w:author="Greg Clendenning" w:date="2024-04-16T16:42:00Z">
        <w:r w:rsidRPr="001570EA">
          <w:rPr>
            <w:rFonts w:cs="Arial"/>
          </w:rPr>
          <w:t>When calculating per unit kWh savings for a removed refrigerator or freezer, it is necessary to calculate and apply a “Part-Use” factor. “Part-use” is an appliance recycling-specific adjustment factor used to convert the UEC (determined through the methods described above) into an average per-unit deemed savings value. The UEC itself is not equal to the default savings value, because: (1) the UEC model yields an estimate of annual consumption, and (2) not all recycled refrigerators and freezers would have operated year-round had they not been decommissioned through the program.</w:t>
        </w:r>
      </w:ins>
    </w:p>
    <w:p w14:paraId="7F4CBF26" w14:textId="77777777" w:rsidR="004E6452" w:rsidRPr="001570EA" w:rsidRDefault="004E6452" w:rsidP="004E6452">
      <w:pPr>
        <w:rPr>
          <w:ins w:id="20107" w:author="Greg Clendenning" w:date="2024-04-16T16:42:00Z"/>
          <w:rFonts w:cs="Arial"/>
        </w:rPr>
      </w:pPr>
    </w:p>
    <w:p w14:paraId="3E4E0041" w14:textId="77777777" w:rsidR="004E6452" w:rsidRPr="001570EA" w:rsidRDefault="004E6452" w:rsidP="004E6452">
      <w:pPr>
        <w:rPr>
          <w:ins w:id="20108" w:author="Greg Clendenning" w:date="2024-04-16T16:42:00Z"/>
          <w:rFonts w:cs="Arial"/>
        </w:rPr>
      </w:pPr>
      <w:ins w:id="20109" w:author="Greg Clendenning" w:date="2024-04-16T16:42:00Z">
        <w:r w:rsidRPr="001570EA">
          <w:rPr>
            <w:rFonts w:cs="Arial"/>
          </w:rPr>
          <w:t>In Program Year 8, the Commission determined that the average removed standard size refrigerator was plugged in and used 72.8% of the year and the average freezer was plugged in and used 84.5% of the year.</w:t>
        </w:r>
        <w:r w:rsidRPr="001570EA">
          <w:rPr>
            <w:rFonts w:cs="Arial"/>
            <w:vertAlign w:val="superscript"/>
          </w:rPr>
          <w:t xml:space="preserve"> Source 2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 xml:space="preserve"> Source 3</w:t>
        </w:r>
      </w:ins>
    </w:p>
    <w:p w14:paraId="516C9A4D" w14:textId="77777777" w:rsidR="004E6452" w:rsidRPr="001570EA" w:rsidRDefault="004E6452" w:rsidP="004E6452">
      <w:pPr>
        <w:rPr>
          <w:moveTo w:id="20110" w:author="Greg Clendenning" w:date="2024-04-16T16:42:00Z"/>
          <w:rFonts w:eastAsia="Calibri" w:cs="Arial"/>
        </w:rPr>
      </w:pPr>
      <w:moveToRangeStart w:id="20111" w:author="Greg Clendenning" w:date="2024-04-16T16:42:00Z" w:name="move164178322"/>
    </w:p>
    <w:p w14:paraId="4E6849E6" w14:textId="77777777" w:rsidR="004E6452" w:rsidRPr="001570EA" w:rsidRDefault="004E6452" w:rsidP="004E6452">
      <w:pPr>
        <w:spacing w:after="120" w:line="264" w:lineRule="auto"/>
        <w:rPr>
          <w:moveTo w:id="20112" w:author="Greg Clendenning" w:date="2024-04-16T16:42:00Z"/>
          <w:b/>
        </w:rPr>
      </w:pPr>
      <w:moveTo w:id="20113" w:author="Greg Clendenning" w:date="2024-04-16T16:42:00Z">
        <w:r w:rsidRPr="001570EA">
          <w:rPr>
            <w:b/>
          </w:rPr>
          <w:t>Peak Demand Savings</w:t>
        </w:r>
      </w:moveTo>
    </w:p>
    <w:p w14:paraId="11E7D2CD" w14:textId="77777777" w:rsidR="004E6452" w:rsidRPr="001570EA" w:rsidRDefault="004E6452" w:rsidP="004E6452">
      <w:pPr>
        <w:spacing w:after="120" w:line="264" w:lineRule="auto"/>
        <w:rPr>
          <w:moveTo w:id="20114" w:author="Greg Clendenning" w:date="2024-04-16T16:42:00Z"/>
        </w:rPr>
      </w:pPr>
      <w:moveTo w:id="20115" w:author="Greg Clendenning" w:date="2024-04-16T16:42:00Z">
        <w:r w:rsidRPr="001570EA">
          <w:t>Use the below algorithm to calculate the peak demand savings. Multiply the annual kWh savings by an Energy to Demand Factor (ETDF), which is supplied below.</w:t>
        </w:r>
      </w:moveTo>
    </w:p>
    <w:moveToRangeEnd w:id="20111"/>
    <w:p w14:paraId="5B62C132" w14:textId="77777777" w:rsidR="00FA5174" w:rsidRDefault="00FA5174" w:rsidP="00FA5174">
      <w:pPr>
        <w:rPr>
          <w:del w:id="20116" w:author="Greg Clendenning" w:date="2024-04-16T16:42:00Z"/>
        </w:rPr>
      </w:pPr>
      <w:del w:id="20117" w:author="Greg Clendenning" w:date="2024-04-16T16:42:00Z">
        <w:r>
          <w:delText>This measure is for the purchase and installation of a clothes washer meeting ENERGY STAR eligibility criteria. ENERGY STAR clothes washers use less energy and hot water than non-qualified models.</w:delText>
        </w:r>
      </w:del>
    </w:p>
    <w:p w14:paraId="769A8F9A" w14:textId="77777777" w:rsidR="00C71CAA" w:rsidRPr="001570EA" w:rsidRDefault="00C71CAA">
      <w:pPr>
        <w:pStyle w:val="BodyText"/>
        <w:ind w:right="0"/>
        <w:rPr>
          <w:moveFrom w:id="20118" w:author="Greg Clendenning" w:date="2024-04-16T16:42:00Z"/>
        </w:rPr>
        <w:pPrChange w:id="20119" w:author="Greg Clendenning" w:date="2024-04-16T16:42:00Z">
          <w:pPr>
            <w:pStyle w:val="SubStyle"/>
          </w:pPr>
        </w:pPrChange>
      </w:pPr>
      <w:moveFromRangeStart w:id="20120" w:author="Greg Clendenning" w:date="2024-04-16T16:42:00Z" w:name="move164178297"/>
    </w:p>
    <w:p w14:paraId="2283EB20" w14:textId="77777777" w:rsidR="00C71CAA" w:rsidRPr="001570EA" w:rsidRDefault="00C71CAA" w:rsidP="00C71CAA">
      <w:pPr>
        <w:pStyle w:val="SubStyle"/>
        <w:rPr>
          <w:moveFrom w:id="20121" w:author="Greg Clendenning" w:date="2024-04-16T16:42:00Z"/>
        </w:rPr>
      </w:pPr>
      <w:moveFrom w:id="20122" w:author="Greg Clendenning" w:date="2024-04-16T16:42:00Z">
        <w:r w:rsidRPr="001570EA">
          <w:t>Eligibility</w:t>
        </w:r>
      </w:moveFrom>
    </w:p>
    <w:moveFromRangeEnd w:id="20120"/>
    <w:p w14:paraId="39DFFEEC" w14:textId="77777777" w:rsidR="00FA5174" w:rsidRPr="005C6122" w:rsidRDefault="00FA5174" w:rsidP="00FA5174">
      <w:pPr>
        <w:pStyle w:val="BodyText"/>
        <w:ind w:right="0"/>
        <w:rPr>
          <w:del w:id="20123" w:author="Greg Clendenning" w:date="2024-04-16T16:42:00Z"/>
        </w:rPr>
      </w:pPr>
      <w:del w:id="20124" w:author="Greg Clendenning" w:date="2024-04-16T16:42:00Z">
        <w:r w:rsidRPr="00837206">
          <w:delText>This</w:delText>
        </w:r>
        <w:r>
          <w:delText xml:space="preserve"> protocol </w:delText>
        </w:r>
        <w:r w:rsidRPr="00837206">
          <w:delText>documents</w:delText>
        </w:r>
        <w:r>
          <w:delText xml:space="preserve"> </w:delText>
        </w:r>
        <w:r w:rsidRPr="00837206">
          <w:delText>the</w:delText>
        </w:r>
        <w:r>
          <w:delText xml:space="preserve"> </w:delText>
        </w:r>
        <w:r w:rsidRPr="00837206">
          <w:delText>energy</w:delText>
        </w:r>
        <w:r>
          <w:delText xml:space="preserve"> </w:delText>
        </w:r>
        <w:r w:rsidRPr="00837206">
          <w:delText>savings</w:delText>
        </w:r>
        <w:r>
          <w:delText xml:space="preserve"> attributed to purchasing an ENERGY STAR clothes washer instead of a standard one. </w:delText>
        </w:r>
        <w:r w:rsidRPr="007D2832">
          <w:delText>If</w:delText>
        </w:r>
        <w:r>
          <w:delText xml:space="preserve"> </w:delText>
        </w:r>
        <w:r w:rsidRPr="007D2832">
          <w:delText>a</w:delText>
        </w:r>
        <w:r>
          <w:delText xml:space="preserve"> </w:delText>
        </w:r>
        <w:r w:rsidRPr="007D2832">
          <w:delText>customer</w:delText>
        </w:r>
        <w:r>
          <w:delText xml:space="preserve"> </w:delText>
        </w:r>
        <w:r w:rsidRPr="007D2832">
          <w:delText>submits</w:delText>
        </w:r>
        <w:r>
          <w:delText xml:space="preserve"> </w:delText>
        </w:r>
        <w:r w:rsidRPr="007D2832">
          <w:delText>a</w:delText>
        </w:r>
        <w:r>
          <w:delText xml:space="preserve"> </w:delText>
        </w:r>
        <w:r w:rsidRPr="007D2832">
          <w:delText>rebate</w:delText>
        </w:r>
        <w:r>
          <w:delText xml:space="preserve"> </w:delText>
        </w:r>
        <w:r w:rsidRPr="007D2832">
          <w:delText>for</w:delText>
        </w:r>
        <w:r>
          <w:delText xml:space="preserve"> </w:delText>
        </w:r>
        <w:r w:rsidRPr="007D2832">
          <w:delText>a</w:delText>
        </w:r>
        <w:r>
          <w:delText xml:space="preserve"> </w:delText>
        </w:r>
        <w:r w:rsidRPr="007D2832">
          <w:delText>product</w:delText>
        </w:r>
        <w:r>
          <w:delText xml:space="preserve"> </w:delText>
        </w:r>
        <w:r w:rsidRPr="007D2832">
          <w:delText>that</w:delText>
        </w:r>
        <w:r>
          <w:delText xml:space="preserve"> </w:delText>
        </w:r>
        <w:r w:rsidRPr="007D2832">
          <w:delText>has</w:delText>
        </w:r>
        <w:r>
          <w:delText xml:space="preserve"> </w:delText>
        </w:r>
        <w:r w:rsidRPr="007D2832">
          <w:delText>applied</w:delText>
        </w:r>
        <w:r>
          <w:delText xml:space="preserve"> </w:delText>
        </w:r>
        <w:r w:rsidRPr="007D2832">
          <w:delText>for</w:delText>
        </w:r>
        <w:r>
          <w:delText xml:space="preserve"> </w:delText>
        </w:r>
        <w:r w:rsidRPr="007D2832">
          <w:delText>ENERGY</w:delText>
        </w:r>
        <w:r>
          <w:delText xml:space="preserve"> </w:delText>
        </w:r>
        <w:r w:rsidRPr="007D2832">
          <w:delText>STAR</w:delText>
        </w:r>
        <w:r>
          <w:delText xml:space="preserve"> </w:delText>
        </w:r>
        <w:r w:rsidRPr="007D2832">
          <w:delText>Certification</w:delText>
        </w:r>
        <w:r>
          <w:delText xml:space="preserve"> </w:delText>
        </w:r>
        <w:r w:rsidRPr="007D2832">
          <w:delText>but</w:delText>
        </w:r>
        <w:r>
          <w:delText xml:space="preserve"> </w:delText>
        </w:r>
        <w:r w:rsidRPr="007D2832">
          <w:delText>has</w:delText>
        </w:r>
        <w:r>
          <w:delText xml:space="preserve"> </w:delText>
        </w:r>
        <w:r w:rsidRPr="007D2832">
          <w:delText>not</w:delText>
        </w:r>
        <w:r>
          <w:delText xml:space="preserve"> </w:delText>
        </w:r>
        <w:r w:rsidRPr="007D2832">
          <w:delText>yet</w:delText>
        </w:r>
        <w:r>
          <w:delText xml:space="preserve"> </w:delText>
        </w:r>
        <w:r w:rsidRPr="007D2832">
          <w:delText>been</w:delText>
        </w:r>
        <w:r>
          <w:delText xml:space="preserve"> </w:delText>
        </w:r>
        <w:r w:rsidRPr="007D2832">
          <w:delText>certified,</w:delText>
        </w:r>
        <w:r>
          <w:delText xml:space="preserve"> </w:delText>
        </w:r>
        <w:r w:rsidRPr="007D2832">
          <w:delText>the</w:delText>
        </w:r>
        <w:r>
          <w:delText xml:space="preserve"> </w:delText>
        </w:r>
        <w:r w:rsidRPr="007D2832">
          <w:delText>savings</w:delText>
        </w:r>
        <w:r>
          <w:delText xml:space="preserve"> </w:delText>
        </w:r>
        <w:r w:rsidRPr="007D2832">
          <w:delText>will</w:delText>
        </w:r>
        <w:r>
          <w:delText xml:space="preserve"> </w:delText>
        </w:r>
        <w:r w:rsidRPr="007D2832">
          <w:delText>be</w:delText>
        </w:r>
        <w:r>
          <w:delText xml:space="preserve"> </w:delText>
        </w:r>
        <w:r w:rsidRPr="007D2832">
          <w:delText>counted</w:delText>
        </w:r>
        <w:r>
          <w:delText xml:space="preserve"> </w:delText>
        </w:r>
        <w:r w:rsidRPr="007D2832">
          <w:delText>for</w:delText>
        </w:r>
        <w:r>
          <w:delText xml:space="preserve"> </w:delText>
        </w:r>
        <w:r w:rsidRPr="007D2832">
          <w:delText>that</w:delText>
        </w:r>
        <w:r>
          <w:delText xml:space="preserve"> </w:delText>
        </w:r>
        <w:r w:rsidRPr="007D2832">
          <w:delText>product</w:delText>
        </w:r>
        <w:r>
          <w:delText xml:space="preserve"> </w:delText>
        </w:r>
        <w:r w:rsidRPr="007D2832">
          <w:delText>contingent</w:delText>
        </w:r>
        <w:r>
          <w:delText xml:space="preserve"> </w:delText>
        </w:r>
        <w:r w:rsidRPr="007D2832">
          <w:delText>upon</w:delText>
        </w:r>
        <w:r>
          <w:delText xml:space="preserve"> </w:delText>
        </w:r>
        <w:r w:rsidRPr="007D2832">
          <w:delText>its</w:delText>
        </w:r>
        <w:r>
          <w:delText xml:space="preserve"> </w:delText>
        </w:r>
        <w:r w:rsidRPr="007D2832">
          <w:delText>eventual</w:delText>
        </w:r>
        <w:r>
          <w:delText xml:space="preserve"> </w:delText>
        </w:r>
        <w:r w:rsidRPr="007D2832">
          <w:delText>certification</w:delText>
        </w:r>
        <w:r>
          <w:delText xml:space="preserve"> </w:delText>
        </w:r>
        <w:r w:rsidRPr="007D2832">
          <w:delText>as</w:delText>
        </w:r>
        <w:r>
          <w:delText xml:space="preserve"> </w:delText>
        </w:r>
        <w:r w:rsidRPr="007D2832">
          <w:delText>an</w:delText>
        </w:r>
        <w:r>
          <w:delText xml:space="preserve"> </w:delText>
        </w:r>
        <w:r w:rsidRPr="007D2832">
          <w:delText>ENERGY</w:delText>
        </w:r>
        <w:r>
          <w:delText xml:space="preserve"> </w:delText>
        </w:r>
        <w:r w:rsidRPr="007D2832">
          <w:delText>STAR</w:delText>
        </w:r>
        <w:r>
          <w:delText xml:space="preserve"> </w:delText>
        </w:r>
        <w:r w:rsidRPr="007D2832">
          <w:delText>measure.</w:delText>
        </w:r>
        <w:r>
          <w:delText xml:space="preserve"> </w:delText>
        </w:r>
        <w:r w:rsidRPr="007D2832">
          <w:delText>If</w:delText>
        </w:r>
        <w:r>
          <w:delText xml:space="preserve"> </w:delText>
        </w:r>
        <w:r w:rsidRPr="007D2832">
          <w:delText>at</w:delText>
        </w:r>
        <w:r>
          <w:delText xml:space="preserve"> </w:delText>
        </w:r>
        <w:r w:rsidRPr="007D2832">
          <w:delText>any</w:delText>
        </w:r>
        <w:r>
          <w:delText xml:space="preserve"> </w:delText>
        </w:r>
        <w:r w:rsidRPr="007D2832">
          <w:delText>point</w:delText>
        </w:r>
        <w:r>
          <w:delText xml:space="preserve"> </w:delText>
        </w:r>
        <w:r w:rsidRPr="007D2832">
          <w:delText>the</w:delText>
        </w:r>
        <w:r>
          <w:delText xml:space="preserve"> </w:delText>
        </w:r>
        <w:r w:rsidRPr="007D2832">
          <w:delText>product</w:delText>
        </w:r>
        <w:r>
          <w:delText xml:space="preserve"> </w:delText>
        </w:r>
        <w:r w:rsidRPr="007D2832">
          <w:delText>is</w:delText>
        </w:r>
        <w:r>
          <w:delText xml:space="preserve"> </w:delText>
        </w:r>
        <w:r w:rsidRPr="007D2832">
          <w:delText>rejected</w:delText>
        </w:r>
        <w:r>
          <w:delText xml:space="preserve"> </w:delText>
        </w:r>
        <w:r w:rsidRPr="007D2832">
          <w:delText>by</w:delText>
        </w:r>
        <w:r>
          <w:delText xml:space="preserve"> </w:delText>
        </w:r>
        <w:r w:rsidRPr="007D2832">
          <w:delText>ENERGY</w:delText>
        </w:r>
        <w:r>
          <w:delText xml:space="preserve"> </w:delText>
        </w:r>
        <w:r w:rsidRPr="007D2832">
          <w:delText>STAR,</w:delText>
        </w:r>
        <w:r>
          <w:delText xml:space="preserve"> </w:delText>
        </w:r>
        <w:r w:rsidRPr="007D2832">
          <w:delText>the</w:delText>
        </w:r>
        <w:r>
          <w:delText xml:space="preserve"> </w:delText>
        </w:r>
        <w:r w:rsidRPr="007D2832">
          <w:delText>product</w:delText>
        </w:r>
        <w:r>
          <w:delText xml:space="preserve"> </w:delText>
        </w:r>
        <w:r w:rsidRPr="007D2832">
          <w:delText>is</w:delText>
        </w:r>
        <w:r>
          <w:delText xml:space="preserve"> </w:delText>
        </w:r>
        <w:r w:rsidRPr="007D2832">
          <w:delText>then</w:delText>
        </w:r>
        <w:r>
          <w:delText xml:space="preserve"> </w:delText>
        </w:r>
        <w:r w:rsidRPr="007D2832">
          <w:delText>ineligible</w:delText>
        </w:r>
        <w:r>
          <w:delText xml:space="preserve"> </w:delText>
        </w:r>
        <w:r w:rsidRPr="007D2832">
          <w:delText>for</w:delText>
        </w:r>
        <w:r>
          <w:delText xml:space="preserve"> </w:delText>
        </w:r>
        <w:r w:rsidRPr="007D2832">
          <w:delText>the</w:delText>
        </w:r>
        <w:r>
          <w:delText xml:space="preserve"> </w:delText>
        </w:r>
        <w:r w:rsidRPr="007D2832">
          <w:delText>program</w:delText>
        </w:r>
        <w:r>
          <w:delText xml:space="preserve"> </w:delText>
        </w:r>
        <w:r w:rsidRPr="007D2832">
          <w:delText>and</w:delText>
        </w:r>
        <w:r>
          <w:delText xml:space="preserve"> </w:delText>
        </w:r>
        <w:r w:rsidRPr="007D2832">
          <w:delText>savings</w:delText>
        </w:r>
        <w:r>
          <w:delText xml:space="preserve"> </w:delText>
        </w:r>
        <w:r w:rsidRPr="007D2832">
          <w:delText>will</w:delText>
        </w:r>
        <w:r>
          <w:delText xml:space="preserve"> </w:delText>
        </w:r>
        <w:r w:rsidRPr="007D2832">
          <w:delText>not</w:delText>
        </w:r>
        <w:r>
          <w:delText xml:space="preserve"> </w:delText>
        </w:r>
        <w:r w:rsidRPr="007D2832">
          <w:delText>be</w:delText>
        </w:r>
        <w:r>
          <w:delText xml:space="preserve"> </w:delText>
        </w:r>
        <w:r w:rsidRPr="007D2832">
          <w:delText>counted.</w:delText>
        </w:r>
        <w:r>
          <w:delText xml:space="preserve"> The target sector is residential.</w:delText>
        </w:r>
      </w:del>
    </w:p>
    <w:p w14:paraId="61436479" w14:textId="77777777" w:rsidR="004E6452" w:rsidRPr="001570EA" w:rsidRDefault="004E6452">
      <w:pPr>
        <w:rPr>
          <w:moveFrom w:id="20125" w:author="Greg Clendenning" w:date="2024-04-16T16:42:00Z"/>
        </w:rPr>
        <w:pPrChange w:id="20126" w:author="Greg Clendenning" w:date="2024-04-16T16:42:00Z">
          <w:pPr>
            <w:pStyle w:val="SubStyle"/>
          </w:pPr>
        </w:pPrChange>
      </w:pPr>
      <w:moveFromRangeStart w:id="20127" w:author="Greg Clendenning" w:date="2024-04-16T16:42:00Z" w:name="move164178326"/>
    </w:p>
    <w:p w14:paraId="71724D65" w14:textId="77777777" w:rsidR="004E6452" w:rsidRPr="001570EA" w:rsidRDefault="004E6452" w:rsidP="004E6452">
      <w:pPr>
        <w:pStyle w:val="SubStyle"/>
        <w:rPr>
          <w:moveFrom w:id="20128" w:author="Greg Clendenning" w:date="2024-04-16T16:42:00Z"/>
        </w:rPr>
      </w:pPr>
      <w:moveFrom w:id="20129" w:author="Greg Clendenning" w:date="2024-04-16T16:42:00Z">
        <w:r w:rsidRPr="001570EA">
          <w:t>Algorithms</w:t>
        </w:r>
      </w:moveFrom>
    </w:p>
    <w:p w14:paraId="49101AEB" w14:textId="77777777" w:rsidR="004E6452" w:rsidRPr="001570EA" w:rsidRDefault="004E6452" w:rsidP="004E6452">
      <w:pPr>
        <w:pStyle w:val="NoSpacing"/>
        <w:rPr>
          <w:moveFrom w:id="20130" w:author="Greg Clendenning" w:date="2024-04-16T16:42:00Z"/>
          <w:rFonts w:cs="Arial"/>
          <w:szCs w:val="20"/>
        </w:rPr>
      </w:pPr>
      <w:moveFrom w:id="20131" w:author="Greg Clendenning" w:date="2024-04-16T16:42:00Z">
        <w:r w:rsidRPr="001570EA">
          <w:rPr>
            <w:rFonts w:cs="Arial"/>
            <w:szCs w:val="20"/>
          </w:rPr>
          <w:t>The general form of the equation for the ENERGY STAR Clothes Washer measure savings algorithm is:</w:t>
        </w:r>
      </w:moveFrom>
    </w:p>
    <w:p w14:paraId="09E593B3" w14:textId="77777777" w:rsidR="004E6452" w:rsidRPr="001570EA" w:rsidRDefault="004E6452" w:rsidP="004E6452">
      <w:pPr>
        <w:tabs>
          <w:tab w:val="left" w:pos="2160"/>
        </w:tabs>
        <w:rPr>
          <w:moveFrom w:id="20132" w:author="Greg Clendenning" w:date="2024-04-16T16:42:00Z"/>
        </w:rPr>
      </w:pPr>
      <w:moveFrom w:id="20133" w:author="Greg Clendenning" w:date="2024-04-16T16:42:00Z">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moveFrom>
    </w:p>
    <w:p w14:paraId="475FE3D6" w14:textId="77777777" w:rsidR="004E6452" w:rsidRPr="001570EA" w:rsidRDefault="004E6452" w:rsidP="004E6452">
      <w:pPr>
        <w:rPr>
          <w:moveFrom w:id="20134" w:author="Greg Clendenning" w:date="2024-04-16T16:42:00Z"/>
        </w:rPr>
      </w:pPr>
    </w:p>
    <w:p w14:paraId="44B47038" w14:textId="77777777" w:rsidR="004E6452" w:rsidRPr="001570EA" w:rsidRDefault="004E6452" w:rsidP="004E6452">
      <w:pPr>
        <w:pStyle w:val="NoSpacing"/>
        <w:rPr>
          <w:moveFrom w:id="20135" w:author="Greg Clendenning" w:date="2024-04-16T16:42:00Z"/>
          <w:rFonts w:cs="Arial"/>
          <w:szCs w:val="20"/>
        </w:rPr>
      </w:pPr>
      <w:moveFrom w:id="20136" w:author="Greg Clendenning" w:date="2024-04-16T16:42:00Z">
        <w:r w:rsidRPr="001570EA">
          <w:rPr>
            <w:rFonts w:cs="Arial"/>
            <w:szCs w:val="20"/>
          </w:rPr>
          <w:t>To determine resource savings, the per-unit estimates in the algorithms will be multiplied by the number of clothes washers.</w:t>
        </w:r>
      </w:moveFrom>
    </w:p>
    <w:p w14:paraId="5941E843" w14:textId="77777777" w:rsidR="004E6452" w:rsidRPr="001570EA" w:rsidRDefault="004E6452" w:rsidP="004E6452">
      <w:pPr>
        <w:pStyle w:val="NoSpacing"/>
        <w:rPr>
          <w:moveFrom w:id="20137" w:author="Greg Clendenning" w:date="2024-04-16T16:42:00Z"/>
          <w:rFonts w:cs="Arial"/>
          <w:szCs w:val="20"/>
        </w:rPr>
      </w:pPr>
      <w:moveFrom w:id="20138" w:author="Greg Clendenning" w:date="2024-04-16T16:42:00Z">
        <w:r w:rsidRPr="001570EA">
          <w:rPr>
            <w:rFonts w:cs="Arial"/>
            <w:szCs w:val="20"/>
          </w:rPr>
          <w:t>Per unit energy and demand savings are given by the following algorithms:</w:t>
        </w:r>
      </w:moveFrom>
    </w:p>
    <w:p w14:paraId="50783CF6" w14:textId="77777777" w:rsidR="004E6452" w:rsidRPr="001570EA" w:rsidRDefault="004E6452" w:rsidP="004E6452">
      <w:pPr>
        <w:rPr>
          <w:moveFrom w:id="20139" w:author="Greg Clendenning" w:date="2024-04-16T16:42:00Z"/>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moveFromRangeEnd w:id="20127"/>
    <w:p w14:paraId="2FC7956A" w14:textId="77777777" w:rsidR="00FA5174" w:rsidRPr="005259DD" w:rsidRDefault="00FA5174" w:rsidP="00FA5174">
      <w:pPr>
        <w:rPr>
          <w:del w:id="20140" w:author="Greg Clendenning" w:date="2024-04-16T16:42:00Z"/>
          <w:rFonts w:cs="Arial"/>
          <w:i/>
        </w:rPr>
      </w:pPr>
      <m:oMathPara>
        <m:oMathParaPr>
          <m:jc m:val="left"/>
        </m:oMathParaPr>
        <m:oMath>
          <m:r>
            <w:del w:id="20141" w:author="Greg Clendenning" w:date="2024-04-16T16:42:00Z">
              <w:rPr>
                <w:rFonts w:ascii="Cambria Math" w:hAnsi="Cambria Math" w:cs="Arial"/>
              </w:rPr>
              <m:t xml:space="preserve"> </m:t>
            </w:del>
          </m:r>
          <m:d>
            <m:dPr>
              <m:ctrlPr>
                <w:del w:id="20142" w:author="Greg Clendenning" w:date="2024-04-16T16:42:00Z">
                  <w:rPr>
                    <w:rFonts w:ascii="Cambria Math" w:hAnsi="Cambria Math" w:cs="Arial"/>
                  </w:rPr>
                </w:del>
              </m:ctrlPr>
            </m:dPr>
            <m:e>
              <m:eqArr>
                <m:eqArrPr>
                  <m:ctrlPr>
                    <w:del w:id="20143" w:author="Greg Clendenning" w:date="2024-04-16T16:42:00Z">
                      <w:rPr>
                        <w:rFonts w:ascii="Cambria Math" w:hAnsi="Cambria Math" w:cs="Arial"/>
                        <w:i/>
                      </w:rPr>
                    </w:del>
                  </m:ctrlPr>
                </m:eqArrPr>
                <m:e>
                  <m:f>
                    <m:fPr>
                      <m:ctrlPr>
                        <w:del w:id="20144" w:author="Greg Clendenning" w:date="2024-04-16T16:42:00Z">
                          <w:rPr>
                            <w:rFonts w:ascii="Cambria Math" w:hAnsi="Cambria Math" w:cs="Arial"/>
                          </w:rPr>
                        </w:del>
                      </m:ctrlPr>
                    </m:fPr>
                    <m:num>
                      <m:sSub>
                        <m:sSubPr>
                          <m:ctrlPr>
                            <w:del w:id="20145" w:author="Greg Clendenning" w:date="2024-04-16T16:42:00Z">
                              <w:rPr>
                                <w:rFonts w:ascii="Cambria Math" w:hAnsi="Cambria Math" w:cs="Arial"/>
                              </w:rPr>
                            </w:del>
                          </m:ctrlPr>
                        </m:sSubPr>
                        <m:e>
                          <m:r>
                            <w:del w:id="20146" w:author="Greg Clendenning" w:date="2024-04-16T16:42:00Z">
                              <w:rPr>
                                <w:rFonts w:ascii="Cambria Math" w:hAnsi="Cambria Math" w:cs="Arial"/>
                              </w:rPr>
                              <m:t>CAPY</m:t>
                            </w:del>
                          </m:r>
                        </m:e>
                        <m:sub>
                          <m:r>
                            <w:del w:id="20147" w:author="Greg Clendenning" w:date="2024-04-16T16:42:00Z">
                              <w:rPr>
                                <w:rFonts w:ascii="Cambria Math" w:hAnsi="Cambria Math" w:cs="Arial"/>
                              </w:rPr>
                              <m:t>base</m:t>
                            </w:del>
                          </m:r>
                        </m:sub>
                      </m:sSub>
                    </m:num>
                    <m:den>
                      <m:sSub>
                        <m:sSubPr>
                          <m:ctrlPr>
                            <w:del w:id="20148" w:author="Greg Clendenning" w:date="2024-04-16T16:42:00Z">
                              <w:rPr>
                                <w:rFonts w:ascii="Cambria Math" w:hAnsi="Cambria Math" w:cs="Arial"/>
                              </w:rPr>
                            </w:del>
                          </m:ctrlPr>
                        </m:sSubPr>
                        <m:e>
                          <m:r>
                            <w:del w:id="20149" w:author="Greg Clendenning" w:date="2024-04-16T16:42:00Z">
                              <w:rPr>
                                <w:rFonts w:ascii="Cambria Math" w:hAnsi="Cambria Math" w:cs="Arial"/>
                              </w:rPr>
                              <m:t>IMEF</m:t>
                            </w:del>
                          </m:r>
                        </m:e>
                        <m:sub>
                          <m:r>
                            <w:del w:id="20150" w:author="Greg Clendenning" w:date="2024-04-16T16:42:00Z">
                              <w:rPr>
                                <w:rFonts w:ascii="Cambria Math" w:hAnsi="Cambria Math" w:cs="Arial"/>
                              </w:rPr>
                              <m:t>base</m:t>
                            </w:del>
                          </m:r>
                        </m:sub>
                      </m:sSub>
                    </m:den>
                  </m:f>
                  <m:r>
                    <w:del w:id="20151" w:author="Greg Clendenning" w:date="2024-04-16T16:42:00Z">
                      <w:rPr>
                        <w:rFonts w:ascii="Cambria Math" w:hAnsi="Cambria Math" w:cs="Arial"/>
                      </w:rPr>
                      <m:t>×</m:t>
                    </w:del>
                  </m:r>
                  <m:d>
                    <m:dPr>
                      <m:ctrlPr>
                        <w:del w:id="20152" w:author="Greg Clendenning" w:date="2024-04-16T16:42:00Z">
                          <w:rPr>
                            <w:rFonts w:ascii="Cambria Math" w:hAnsi="Cambria Math" w:cs="Arial"/>
                          </w:rPr>
                        </w:del>
                      </m:ctrlPr>
                    </m:dPr>
                    <m:e>
                      <m:sSub>
                        <m:sSubPr>
                          <m:ctrlPr>
                            <w:del w:id="20153" w:author="Greg Clendenning" w:date="2024-04-16T16:42:00Z">
                              <w:rPr>
                                <w:rFonts w:ascii="Cambria Math" w:hAnsi="Cambria Math" w:cs="Arial"/>
                              </w:rPr>
                            </w:del>
                          </m:ctrlPr>
                        </m:sSubPr>
                        <m:e>
                          <m:r>
                            <w:del w:id="20154" w:author="Greg Clendenning" w:date="2024-04-16T16:42:00Z">
                              <w:rPr>
                                <w:rFonts w:ascii="Cambria Math" w:hAnsi="Cambria Math" w:cs="Arial"/>
                              </w:rPr>
                              <m:t>CW</m:t>
                            </w:del>
                          </m:r>
                        </m:e>
                        <m:sub>
                          <m:r>
                            <w:del w:id="20155" w:author="Greg Clendenning" w:date="2024-04-16T16:42:00Z">
                              <w:rPr>
                                <w:rFonts w:ascii="Cambria Math" w:hAnsi="Cambria Math" w:cs="Arial"/>
                              </w:rPr>
                              <m:t>base</m:t>
                            </w:del>
                          </m:r>
                        </m:sub>
                      </m:sSub>
                      <m:r>
                        <w:del w:id="20156" w:author="Greg Clendenning" w:date="2024-04-16T16:42:00Z">
                          <w:rPr>
                            <w:rFonts w:ascii="Cambria Math" w:hAnsi="Cambria Math" w:cs="Arial"/>
                          </w:rPr>
                          <m:t>+</m:t>
                        </w:del>
                      </m:r>
                      <m:sSub>
                        <m:sSubPr>
                          <m:ctrlPr>
                            <w:del w:id="20157" w:author="Greg Clendenning" w:date="2024-04-16T16:42:00Z">
                              <w:rPr>
                                <w:rFonts w:ascii="Cambria Math" w:hAnsi="Cambria Math" w:cs="Arial"/>
                              </w:rPr>
                            </w:del>
                          </m:ctrlPr>
                        </m:sSubPr>
                        <m:e>
                          <m:r>
                            <w:del w:id="20158" w:author="Greg Clendenning" w:date="2024-04-16T16:42:00Z">
                              <w:rPr>
                                <w:rFonts w:ascii="Cambria Math" w:hAnsi="Cambria Math" w:cs="Arial"/>
                              </w:rPr>
                              <m:t>DHW</m:t>
                            </w:del>
                          </m:r>
                        </m:e>
                        <m:sub>
                          <m:r>
                            <w:del w:id="20159" w:author="Greg Clendenning" w:date="2024-04-16T16:42:00Z">
                              <w:rPr>
                                <w:rFonts w:ascii="Cambria Math" w:hAnsi="Cambria Math" w:cs="Arial"/>
                              </w:rPr>
                              <m:t>base</m:t>
                            </w:del>
                          </m:r>
                        </m:sub>
                      </m:sSub>
                      <m:r>
                        <w:del w:id="20160" w:author="Greg Clendenning" w:date="2024-04-16T16:42:00Z">
                          <w:rPr>
                            <w:rFonts w:ascii="Cambria Math" w:hAnsi="Cambria Math" w:cs="Arial"/>
                          </w:rPr>
                          <m:t>×</m:t>
                        </w:del>
                      </m:r>
                      <m:sSub>
                        <m:sSubPr>
                          <m:ctrlPr>
                            <w:del w:id="20161" w:author="Greg Clendenning" w:date="2024-04-16T16:42:00Z">
                              <w:rPr>
                                <w:rFonts w:ascii="Cambria Math" w:hAnsi="Cambria Math" w:cs="Arial"/>
                              </w:rPr>
                            </w:del>
                          </m:ctrlPr>
                        </m:sSubPr>
                        <m:e>
                          <m:r>
                            <w:del w:id="20162" w:author="Greg Clendenning" w:date="2024-04-16T16:42:00Z">
                              <w:rPr>
                                <w:rFonts w:ascii="Cambria Math" w:hAnsi="Cambria Math" w:cs="Arial"/>
                              </w:rPr>
                              <m:t>%</m:t>
                            </w:del>
                          </m:r>
                        </m:e>
                        <m:sub>
                          <m:r>
                            <w:del w:id="20163" w:author="Greg Clendenning" w:date="2024-04-16T16:42:00Z">
                              <w:rPr>
                                <w:rFonts w:ascii="Cambria Math" w:hAnsi="Cambria Math" w:cs="Arial"/>
                              </w:rPr>
                              <m:t>ElecDWH</m:t>
                            </w:del>
                          </m:r>
                        </m:sub>
                      </m:sSub>
                      <m:r>
                        <w:del w:id="20164" w:author="Greg Clendenning" w:date="2024-04-16T16:42:00Z">
                          <w:rPr>
                            <w:rFonts w:ascii="Cambria Math" w:hAnsi="Cambria Math" w:cs="Arial"/>
                          </w:rPr>
                          <m:t>+</m:t>
                        </w:del>
                      </m:r>
                      <m:sSub>
                        <m:sSubPr>
                          <m:ctrlPr>
                            <w:del w:id="20165" w:author="Greg Clendenning" w:date="2024-04-16T16:42:00Z">
                              <w:rPr>
                                <w:rFonts w:ascii="Cambria Math" w:hAnsi="Cambria Math" w:cs="Arial"/>
                              </w:rPr>
                            </w:del>
                          </m:ctrlPr>
                        </m:sSubPr>
                        <m:e>
                          <m:r>
                            <w:del w:id="20166" w:author="Greg Clendenning" w:date="2024-04-16T16:42:00Z">
                              <w:rPr>
                                <w:rFonts w:ascii="Cambria Math" w:hAnsi="Cambria Math" w:cs="Arial"/>
                              </w:rPr>
                              <m:t>Dryer</m:t>
                            </w:del>
                          </m:r>
                        </m:e>
                        <m:sub>
                          <m:r>
                            <w:del w:id="20167" w:author="Greg Clendenning" w:date="2024-04-16T16:42:00Z">
                              <w:rPr>
                                <w:rFonts w:ascii="Cambria Math" w:hAnsi="Cambria Math" w:cs="Arial"/>
                              </w:rPr>
                              <m:t>base</m:t>
                            </w:del>
                          </m:r>
                        </m:sub>
                      </m:sSub>
                      <m:r>
                        <w:del w:id="20168" w:author="Greg Clendenning" w:date="2024-04-16T16:42:00Z">
                          <w:rPr>
                            <w:rFonts w:ascii="Cambria Math" w:hAnsi="Cambria Math" w:cs="Arial"/>
                          </w:rPr>
                          <m:t>×</m:t>
                        </w:del>
                      </m:r>
                      <m:sSub>
                        <m:sSubPr>
                          <m:ctrlPr>
                            <w:del w:id="20169" w:author="Greg Clendenning" w:date="2024-04-16T16:42:00Z">
                              <w:rPr>
                                <w:rFonts w:ascii="Cambria Math" w:hAnsi="Cambria Math" w:cs="Arial"/>
                              </w:rPr>
                            </w:del>
                          </m:ctrlPr>
                        </m:sSubPr>
                        <m:e>
                          <m:r>
                            <w:del w:id="20170" w:author="Greg Clendenning" w:date="2024-04-16T16:42:00Z">
                              <w:rPr>
                                <w:rFonts w:ascii="Cambria Math" w:hAnsi="Cambria Math" w:cs="Arial"/>
                              </w:rPr>
                              <m:t>%</m:t>
                            </w:del>
                          </m:r>
                        </m:e>
                        <m:sub>
                          <m:r>
                            <w:del w:id="20171" w:author="Greg Clendenning" w:date="2024-04-16T16:42:00Z">
                              <w:rPr>
                                <w:rFonts w:ascii="Cambria Math" w:hAnsi="Cambria Math" w:cs="Arial"/>
                              </w:rPr>
                              <m:t>ElecDryer</m:t>
                            </w:del>
                          </m:r>
                        </m:sub>
                      </m:sSub>
                      <m:r>
                        <w:del w:id="20172" w:author="Greg Clendenning" w:date="2024-04-16T16:42:00Z">
                          <w:rPr>
                            <w:rFonts w:ascii="Cambria Math" w:hAnsi="Cambria Math" w:cs="Arial"/>
                          </w:rPr>
                          <m:t>×</m:t>
                        </w:del>
                      </m:r>
                      <m:sSub>
                        <m:sSubPr>
                          <m:ctrlPr>
                            <w:del w:id="20173" w:author="Greg Clendenning" w:date="2024-04-16T16:42:00Z">
                              <w:rPr>
                                <w:rFonts w:ascii="Cambria Math" w:eastAsia="Calibri" w:hAnsi="Cambria Math" w:cs="Arial"/>
                                <w:i/>
                              </w:rPr>
                            </w:del>
                          </m:ctrlPr>
                        </m:sSubPr>
                        <m:e>
                          <m:r>
                            <w:del w:id="20174" w:author="Greg Clendenning" w:date="2024-04-16T16:42:00Z">
                              <m:rPr>
                                <m:sty m:val="p"/>
                              </m:rPr>
                              <w:rPr>
                                <w:rFonts w:ascii="Cambria Math" w:hAnsi="Cambria Math" w:cs="Arial"/>
                              </w:rPr>
                              <m:t>%</m:t>
                            </w:del>
                          </m:r>
                        </m:e>
                        <m:sub>
                          <m:f>
                            <m:fPr>
                              <m:ctrlPr>
                                <w:del w:id="20175" w:author="Greg Clendenning" w:date="2024-04-16T16:42:00Z">
                                  <w:rPr>
                                    <w:rFonts w:ascii="Cambria Math" w:hAnsi="Cambria Math" w:cs="Arial"/>
                                  </w:rPr>
                                </w:del>
                              </m:ctrlPr>
                            </m:fPr>
                            <m:num>
                              <m:r>
                                <w:del w:id="20176" w:author="Greg Clendenning" w:date="2024-04-16T16:42:00Z">
                                  <m:rPr>
                                    <m:sty m:val="p"/>
                                  </m:rPr>
                                  <w:rPr>
                                    <w:rFonts w:ascii="Cambria Math" w:hAnsi="Cambria Math" w:cs="Arial"/>
                                  </w:rPr>
                                  <m:t>dry</m:t>
                                </w:del>
                              </m:r>
                            </m:num>
                            <m:den>
                              <m:r>
                                <w:del w:id="20177" w:author="Greg Clendenning" w:date="2024-04-16T16:42:00Z">
                                  <m:rPr>
                                    <m:sty m:val="p"/>
                                  </m:rPr>
                                  <w:rPr>
                                    <w:rFonts w:ascii="Cambria Math" w:hAnsi="Cambria Math" w:cs="Arial"/>
                                  </w:rPr>
                                  <m:t>wash</m:t>
                                </w:del>
                              </m:r>
                            </m:den>
                          </m:f>
                        </m:sub>
                      </m:sSub>
                    </m:e>
                  </m:d>
                  <m:r>
                    <w:del w:id="20178" w:author="Greg Clendenning" w:date="2024-04-16T16:42:00Z">
                      <w:rPr>
                        <w:rFonts w:ascii="Cambria Math" w:hAnsi="Cambria Math" w:cs="Arial"/>
                      </w:rPr>
                      <m:t>-</m:t>
                    </w:del>
                  </m:r>
                </m:e>
                <m:e>
                  <m:f>
                    <m:fPr>
                      <m:ctrlPr>
                        <w:del w:id="20179" w:author="Greg Clendenning" w:date="2024-04-16T16:42:00Z">
                          <w:rPr>
                            <w:rFonts w:ascii="Cambria Math" w:hAnsi="Cambria Math" w:cs="Arial"/>
                          </w:rPr>
                        </w:del>
                      </m:ctrlPr>
                    </m:fPr>
                    <m:num>
                      <m:sSub>
                        <m:sSubPr>
                          <m:ctrlPr>
                            <w:del w:id="20180" w:author="Greg Clendenning" w:date="2024-04-16T16:42:00Z">
                              <w:rPr>
                                <w:rFonts w:ascii="Cambria Math" w:hAnsi="Cambria Math" w:cs="Arial"/>
                              </w:rPr>
                            </w:del>
                          </m:ctrlPr>
                        </m:sSubPr>
                        <m:e>
                          <m:r>
                            <w:del w:id="20181" w:author="Greg Clendenning" w:date="2024-04-16T16:42:00Z">
                              <w:rPr>
                                <w:rFonts w:ascii="Cambria Math" w:hAnsi="Cambria Math" w:cs="Arial"/>
                              </w:rPr>
                              <m:t>CAPY</m:t>
                            </w:del>
                          </m:r>
                        </m:e>
                        <m:sub>
                          <m:r>
                            <w:del w:id="20182" w:author="Greg Clendenning" w:date="2024-04-16T16:42:00Z">
                              <w:rPr>
                                <w:rFonts w:ascii="Cambria Math" w:hAnsi="Cambria Math" w:cs="Arial"/>
                              </w:rPr>
                              <m:t>ee</m:t>
                            </w:del>
                          </m:r>
                        </m:sub>
                      </m:sSub>
                    </m:num>
                    <m:den>
                      <m:sSub>
                        <m:sSubPr>
                          <m:ctrlPr>
                            <w:del w:id="20183" w:author="Greg Clendenning" w:date="2024-04-16T16:42:00Z">
                              <w:rPr>
                                <w:rFonts w:ascii="Cambria Math" w:hAnsi="Cambria Math" w:cs="Arial"/>
                              </w:rPr>
                            </w:del>
                          </m:ctrlPr>
                        </m:sSubPr>
                        <m:e>
                          <m:r>
                            <w:del w:id="20184" w:author="Greg Clendenning" w:date="2024-04-16T16:42:00Z">
                              <w:rPr>
                                <w:rFonts w:ascii="Cambria Math" w:hAnsi="Cambria Math" w:cs="Arial"/>
                              </w:rPr>
                              <m:t>IMEF</m:t>
                            </w:del>
                          </m:r>
                        </m:e>
                        <m:sub>
                          <m:r>
                            <w:del w:id="20185" w:author="Greg Clendenning" w:date="2024-04-16T16:42:00Z">
                              <w:rPr>
                                <w:rFonts w:ascii="Cambria Math" w:hAnsi="Cambria Math" w:cs="Arial"/>
                              </w:rPr>
                              <m:t>ee</m:t>
                            </w:del>
                          </m:r>
                        </m:sub>
                      </m:sSub>
                    </m:den>
                  </m:f>
                  <m:r>
                    <w:del w:id="20186" w:author="Greg Clendenning" w:date="2024-04-16T16:42:00Z">
                      <w:rPr>
                        <w:rFonts w:ascii="Cambria Math" w:hAnsi="Cambria Math" w:cs="Arial"/>
                      </w:rPr>
                      <m:t>×</m:t>
                    </w:del>
                  </m:r>
                  <m:d>
                    <m:dPr>
                      <m:ctrlPr>
                        <w:del w:id="20187" w:author="Greg Clendenning" w:date="2024-04-16T16:42:00Z">
                          <w:rPr>
                            <w:rFonts w:ascii="Cambria Math" w:hAnsi="Cambria Math" w:cs="Arial"/>
                          </w:rPr>
                        </w:del>
                      </m:ctrlPr>
                    </m:dPr>
                    <m:e>
                      <m:sSub>
                        <m:sSubPr>
                          <m:ctrlPr>
                            <w:del w:id="20188" w:author="Greg Clendenning" w:date="2024-04-16T16:42:00Z">
                              <w:rPr>
                                <w:rFonts w:ascii="Cambria Math" w:hAnsi="Cambria Math" w:cs="Arial"/>
                              </w:rPr>
                            </w:del>
                          </m:ctrlPr>
                        </m:sSubPr>
                        <m:e>
                          <m:r>
                            <w:del w:id="20189" w:author="Greg Clendenning" w:date="2024-04-16T16:42:00Z">
                              <w:rPr>
                                <w:rFonts w:ascii="Cambria Math" w:hAnsi="Cambria Math" w:cs="Arial"/>
                              </w:rPr>
                              <m:t>CW</m:t>
                            </w:del>
                          </m:r>
                        </m:e>
                        <m:sub>
                          <m:r>
                            <w:del w:id="20190" w:author="Greg Clendenning" w:date="2024-04-16T16:42:00Z">
                              <w:rPr>
                                <w:rFonts w:ascii="Cambria Math" w:hAnsi="Cambria Math" w:cs="Arial"/>
                              </w:rPr>
                              <m:t>ee</m:t>
                            </w:del>
                          </m:r>
                        </m:sub>
                      </m:sSub>
                      <m:r>
                        <w:del w:id="20191" w:author="Greg Clendenning" w:date="2024-04-16T16:42:00Z">
                          <w:rPr>
                            <w:rFonts w:ascii="Cambria Math" w:hAnsi="Cambria Math" w:cs="Arial"/>
                          </w:rPr>
                          <m:t>+</m:t>
                        </w:del>
                      </m:r>
                      <m:sSub>
                        <m:sSubPr>
                          <m:ctrlPr>
                            <w:del w:id="20192" w:author="Greg Clendenning" w:date="2024-04-16T16:42:00Z">
                              <w:rPr>
                                <w:rFonts w:ascii="Cambria Math" w:hAnsi="Cambria Math" w:cs="Arial"/>
                              </w:rPr>
                            </w:del>
                          </m:ctrlPr>
                        </m:sSubPr>
                        <m:e>
                          <m:r>
                            <w:del w:id="20193" w:author="Greg Clendenning" w:date="2024-04-16T16:42:00Z">
                              <w:rPr>
                                <w:rFonts w:ascii="Cambria Math" w:hAnsi="Cambria Math" w:cs="Arial"/>
                              </w:rPr>
                              <m:t>DHW</m:t>
                            </w:del>
                          </m:r>
                        </m:e>
                        <m:sub>
                          <m:r>
                            <w:del w:id="20194" w:author="Greg Clendenning" w:date="2024-04-16T16:42:00Z">
                              <w:rPr>
                                <w:rFonts w:ascii="Cambria Math" w:hAnsi="Cambria Math" w:cs="Arial"/>
                              </w:rPr>
                              <m:t>ee</m:t>
                            </w:del>
                          </m:r>
                        </m:sub>
                      </m:sSub>
                      <m:r>
                        <w:del w:id="20195" w:author="Greg Clendenning" w:date="2024-04-16T16:42:00Z">
                          <w:rPr>
                            <w:rFonts w:ascii="Cambria Math" w:hAnsi="Cambria Math" w:cs="Arial"/>
                          </w:rPr>
                          <m:t>×</m:t>
                        </w:del>
                      </m:r>
                      <m:sSub>
                        <m:sSubPr>
                          <m:ctrlPr>
                            <w:del w:id="20196" w:author="Greg Clendenning" w:date="2024-04-16T16:42:00Z">
                              <w:rPr>
                                <w:rFonts w:ascii="Cambria Math" w:hAnsi="Cambria Math" w:cs="Arial"/>
                              </w:rPr>
                            </w:del>
                          </m:ctrlPr>
                        </m:sSubPr>
                        <m:e>
                          <m:r>
                            <w:del w:id="20197" w:author="Greg Clendenning" w:date="2024-04-16T16:42:00Z">
                              <w:rPr>
                                <w:rFonts w:ascii="Cambria Math" w:hAnsi="Cambria Math" w:cs="Arial"/>
                              </w:rPr>
                              <m:t>%</m:t>
                            </w:del>
                          </m:r>
                        </m:e>
                        <m:sub>
                          <m:r>
                            <w:del w:id="20198" w:author="Greg Clendenning" w:date="2024-04-16T16:42:00Z">
                              <w:rPr>
                                <w:rFonts w:ascii="Cambria Math" w:hAnsi="Cambria Math" w:cs="Arial"/>
                              </w:rPr>
                              <m:t>ElecDWH</m:t>
                            </w:del>
                          </m:r>
                        </m:sub>
                      </m:sSub>
                      <m:r>
                        <w:del w:id="20199" w:author="Greg Clendenning" w:date="2024-04-16T16:42:00Z">
                          <w:rPr>
                            <w:rFonts w:ascii="Cambria Math" w:hAnsi="Cambria Math" w:cs="Arial"/>
                          </w:rPr>
                          <m:t>+</m:t>
                        </w:del>
                      </m:r>
                      <m:sSub>
                        <m:sSubPr>
                          <m:ctrlPr>
                            <w:del w:id="20200" w:author="Greg Clendenning" w:date="2024-04-16T16:42:00Z">
                              <w:rPr>
                                <w:rFonts w:ascii="Cambria Math" w:hAnsi="Cambria Math" w:cs="Arial"/>
                              </w:rPr>
                            </w:del>
                          </m:ctrlPr>
                        </m:sSubPr>
                        <m:e>
                          <m:r>
                            <w:del w:id="20201" w:author="Greg Clendenning" w:date="2024-04-16T16:42:00Z">
                              <w:rPr>
                                <w:rFonts w:ascii="Cambria Math" w:hAnsi="Cambria Math" w:cs="Arial"/>
                              </w:rPr>
                              <m:t>Dryer</m:t>
                            </w:del>
                          </m:r>
                        </m:e>
                        <m:sub>
                          <m:r>
                            <w:del w:id="20202" w:author="Greg Clendenning" w:date="2024-04-16T16:42:00Z">
                              <w:rPr>
                                <w:rFonts w:ascii="Cambria Math" w:hAnsi="Cambria Math" w:cs="Arial"/>
                              </w:rPr>
                              <m:t>ee</m:t>
                            </w:del>
                          </m:r>
                        </m:sub>
                      </m:sSub>
                      <m:r>
                        <w:del w:id="20203" w:author="Greg Clendenning" w:date="2024-04-16T16:42:00Z">
                          <w:rPr>
                            <w:rFonts w:ascii="Cambria Math" w:hAnsi="Cambria Math" w:cs="Arial"/>
                          </w:rPr>
                          <m:t>×</m:t>
                        </w:del>
                      </m:r>
                      <m:sSub>
                        <m:sSubPr>
                          <m:ctrlPr>
                            <w:del w:id="20204" w:author="Greg Clendenning" w:date="2024-04-16T16:42:00Z">
                              <w:rPr>
                                <w:rFonts w:ascii="Cambria Math" w:hAnsi="Cambria Math" w:cs="Arial"/>
                              </w:rPr>
                            </w:del>
                          </m:ctrlPr>
                        </m:sSubPr>
                        <m:e>
                          <m:r>
                            <w:del w:id="20205" w:author="Greg Clendenning" w:date="2024-04-16T16:42:00Z">
                              <w:rPr>
                                <w:rFonts w:ascii="Cambria Math" w:hAnsi="Cambria Math" w:cs="Arial"/>
                              </w:rPr>
                              <m:t>%</m:t>
                            </w:del>
                          </m:r>
                        </m:e>
                        <m:sub>
                          <m:r>
                            <w:del w:id="20206" w:author="Greg Clendenning" w:date="2024-04-16T16:42:00Z">
                              <w:rPr>
                                <w:rFonts w:ascii="Cambria Math" w:hAnsi="Cambria Math" w:cs="Arial"/>
                              </w:rPr>
                              <m:t>ElecDryer</m:t>
                            </w:del>
                          </m:r>
                        </m:sub>
                      </m:sSub>
                      <m:r>
                        <w:del w:id="20207" w:author="Greg Clendenning" w:date="2024-04-16T16:42:00Z">
                          <w:rPr>
                            <w:rFonts w:ascii="Cambria Math" w:hAnsi="Cambria Math" w:cs="Arial"/>
                          </w:rPr>
                          <m:t>×</m:t>
                        </w:del>
                      </m:r>
                      <m:sSub>
                        <m:sSubPr>
                          <m:ctrlPr>
                            <w:del w:id="20208" w:author="Greg Clendenning" w:date="2024-04-16T16:42:00Z">
                              <w:rPr>
                                <w:rFonts w:ascii="Cambria Math" w:eastAsia="Calibri" w:hAnsi="Cambria Math" w:cs="Arial"/>
                                <w:i/>
                              </w:rPr>
                            </w:del>
                          </m:ctrlPr>
                        </m:sSubPr>
                        <m:e>
                          <m:r>
                            <w:del w:id="20209" w:author="Greg Clendenning" w:date="2024-04-16T16:42:00Z">
                              <m:rPr>
                                <m:sty m:val="p"/>
                              </m:rPr>
                              <w:rPr>
                                <w:rFonts w:ascii="Cambria Math" w:hAnsi="Cambria Math" w:cs="Arial"/>
                              </w:rPr>
                              <m:t>%</m:t>
                            </w:del>
                          </m:r>
                        </m:e>
                        <m:sub>
                          <m:f>
                            <m:fPr>
                              <m:ctrlPr>
                                <w:del w:id="20210" w:author="Greg Clendenning" w:date="2024-04-16T16:42:00Z">
                                  <w:rPr>
                                    <w:rFonts w:ascii="Cambria Math" w:hAnsi="Cambria Math" w:cs="Arial"/>
                                  </w:rPr>
                                </w:del>
                              </m:ctrlPr>
                            </m:fPr>
                            <m:num>
                              <m:r>
                                <w:del w:id="20211" w:author="Greg Clendenning" w:date="2024-04-16T16:42:00Z">
                                  <m:rPr>
                                    <m:sty m:val="p"/>
                                  </m:rPr>
                                  <w:rPr>
                                    <w:rFonts w:ascii="Cambria Math" w:hAnsi="Cambria Math" w:cs="Arial"/>
                                  </w:rPr>
                                  <m:t>dry</m:t>
                                </w:del>
                              </m:r>
                            </m:num>
                            <m:den>
                              <m:r>
                                <w:del w:id="20212" w:author="Greg Clendenning" w:date="2024-04-16T16:42:00Z">
                                  <m:rPr>
                                    <m:sty m:val="p"/>
                                  </m:rPr>
                                  <w:rPr>
                                    <w:rFonts w:ascii="Cambria Math" w:hAnsi="Cambria Math" w:cs="Arial"/>
                                  </w:rPr>
                                  <m:t>wash</m:t>
                                </w:del>
                              </m:r>
                            </m:den>
                          </m:f>
                        </m:sub>
                      </m:sSub>
                    </m:e>
                  </m:d>
                </m:e>
              </m:eqArr>
            </m:e>
          </m:d>
        </m:oMath>
      </m:oMathPara>
    </w:p>
    <w:p w14:paraId="16BBDA81" w14:textId="77777777" w:rsidR="00FA5174" w:rsidRDefault="00FA5174" w:rsidP="00FA5174">
      <w:pPr>
        <w:rPr>
          <w:del w:id="20213" w:author="Greg Clendenning" w:date="2024-04-16T16:42:00Z"/>
          <w:rFonts w:cs="Arial"/>
          <w:i/>
        </w:rPr>
      </w:pPr>
    </w:p>
    <w:p w14:paraId="3FBA35EB" w14:textId="77777777" w:rsidR="00FA5174" w:rsidRPr="00DC167A" w:rsidRDefault="00F03346" w:rsidP="00FA5174">
      <w:pPr>
        <w:rPr>
          <w:del w:id="20214" w:author="Greg Clendenning" w:date="2024-04-16T16:42:00Z"/>
          <w:rFonts w:cs="Arial"/>
          <w:i/>
        </w:rPr>
      </w:pPr>
      <m:oMathPara>
        <m:oMathParaPr>
          <m:jc m:val="left"/>
        </m:oMathParaPr>
        <m:oMath>
          <m:r>
            <w:del w:id="20215" w:author="Greg Clendenning" w:date="2024-04-16T16:42:00Z">
              <w:rPr>
                <w:rFonts w:ascii="Cambria Math" w:hAnsi="Cambria Math"/>
              </w:rPr>
              <m:t>∆</m:t>
            </w:del>
          </m:r>
          <m:sSub>
            <m:sSubPr>
              <m:ctrlPr>
                <w:del w:id="20216" w:author="Greg Clendenning" w:date="2024-04-16T16:42:00Z">
                  <w:rPr>
                    <w:rFonts w:ascii="Cambria Math" w:hAnsi="Cambria Math"/>
                  </w:rPr>
                </w:del>
              </m:ctrlPr>
            </m:sSubPr>
            <m:e>
              <m:r>
                <w:del w:id="20217" w:author="Greg Clendenning" w:date="2024-04-16T16:42:00Z">
                  <w:rPr>
                    <w:rFonts w:ascii="Cambria Math" w:hAnsi="Cambria Math"/>
                  </w:rPr>
                  <m:t>kW</m:t>
                </w:del>
              </m:r>
            </m:e>
            <m:sub>
              <m:r>
                <w:del w:id="20218" w:author="Greg Clendenning" w:date="2024-04-16T16:42:00Z">
                  <w:rPr>
                    <w:rFonts w:ascii="Cambria Math" w:hAnsi="Cambria Math"/>
                  </w:rPr>
                  <m:t>peak</m:t>
                </w:del>
              </m:r>
            </m:sub>
          </m:sSub>
          <m:r>
            <w:del w:id="20219" w:author="Greg Clendenning" w:date="2024-04-16T16:42:00Z">
              <w:rPr>
                <w:rFonts w:ascii="Cambria Math" w:hAnsi="Cambria Math"/>
              </w:rPr>
              <m:t xml:space="preserve">            =</m:t>
            </w:del>
          </m:r>
          <m:f>
            <m:fPr>
              <m:ctrlPr>
                <w:del w:id="20220" w:author="Greg Clendenning" w:date="2024-04-16T16:42:00Z">
                  <w:rPr>
                    <w:rFonts w:ascii="Cambria Math" w:hAnsi="Cambria Math" w:cs="Arial"/>
                  </w:rPr>
                </w:del>
              </m:ctrlPr>
            </m:fPr>
            <m:num>
              <m:r>
                <w:del w:id="20221" w:author="Greg Clendenning" w:date="2024-04-16T16:42:00Z">
                  <m:rPr>
                    <m:sty m:val="p"/>
                  </m:rPr>
                  <w:rPr>
                    <w:rFonts w:ascii="Cambria Math" w:hAnsi="Cambria Math" w:cs="Arial"/>
                  </w:rPr>
                  <m:t>D</m:t>
                </w:del>
              </m:r>
              <m:r>
                <w:del w:id="20222" w:author="Greg Clendenning" w:date="2024-04-16T16:42:00Z">
                  <w:rPr>
                    <w:rFonts w:ascii="Cambria Math" w:hAnsi="Cambria Math" w:cs="Arial"/>
                  </w:rPr>
                  <m:t>kWh</m:t>
                </w:del>
              </m:r>
              <m:ctrlPr>
                <w:del w:id="20223" w:author="Greg Clendenning" w:date="2024-04-16T16:42:00Z">
                  <w:rPr>
                    <w:rFonts w:ascii="Cambria Math" w:hAnsi="Cambria Math"/>
                    <w:i/>
                  </w:rPr>
                </w:del>
              </m:ctrlPr>
            </m:num>
            <m:den>
              <m:r>
                <w:del w:id="20224" w:author="Greg Clendenning" w:date="2024-04-16T16:42:00Z">
                  <w:rPr>
                    <w:rFonts w:ascii="Cambria Math" w:hAnsi="Cambria Math" w:cs="Arial"/>
                  </w:rPr>
                  <m:t xml:space="preserve">Cycles × </m:t>
                </w:del>
              </m:r>
              <m:sSub>
                <m:sSubPr>
                  <m:ctrlPr>
                    <w:del w:id="20225" w:author="Greg Clendenning" w:date="2024-04-16T16:42:00Z">
                      <w:rPr>
                        <w:rFonts w:ascii="Cambria Math" w:hAnsi="Cambria Math" w:cs="Arial"/>
                        <w:i/>
                      </w:rPr>
                    </w:del>
                  </m:ctrlPr>
                </m:sSubPr>
                <m:e>
                  <m:r>
                    <w:del w:id="20226" w:author="Greg Clendenning" w:date="2024-04-16T16:42:00Z">
                      <w:rPr>
                        <w:rFonts w:ascii="Cambria Math" w:hAnsi="Cambria Math" w:cs="Arial"/>
                      </w:rPr>
                      <m:t>Time</m:t>
                    </w:del>
                  </m:r>
                </m:e>
                <m:sub>
                  <m:r>
                    <w:del w:id="20227" w:author="Greg Clendenning" w:date="2024-04-16T16:42:00Z">
                      <w:rPr>
                        <w:rFonts w:ascii="Cambria Math" w:hAnsi="Cambria Math" w:cs="Arial"/>
                      </w:rPr>
                      <m:t>cycle</m:t>
                    </w:del>
                  </m:r>
                </m:sub>
              </m:sSub>
            </m:den>
          </m:f>
          <m:r>
            <w:del w:id="20228" w:author="Greg Clendenning" w:date="2024-04-16T16:42:00Z">
              <w:rPr>
                <w:rFonts w:ascii="Cambria Math" w:hAnsi="Cambria Math"/>
              </w:rPr>
              <m:t xml:space="preserve"> × CF</m:t>
            </w:del>
          </m:r>
        </m:oMath>
      </m:oMathPara>
    </w:p>
    <w:p w14:paraId="65B354E8" w14:textId="77777777" w:rsidR="004E6452" w:rsidRPr="001570EA" w:rsidRDefault="004E6452" w:rsidP="004E6452">
      <w:pPr>
        <w:rPr>
          <w:moveFrom w:id="20229" w:author="Greg Clendenning" w:date="2024-04-16T16:42:00Z"/>
          <w:rFonts w:cs="Arial"/>
          <w:i/>
        </w:rPr>
      </w:pPr>
      <w:moveFromRangeStart w:id="20230" w:author="Greg Clendenning" w:date="2024-04-16T16:42:00Z" w:name="move164178327"/>
    </w:p>
    <w:p w14:paraId="2C254DF5" w14:textId="77777777" w:rsidR="004E6452" w:rsidRPr="001570EA" w:rsidRDefault="004E6452" w:rsidP="004E6452">
      <w:pPr>
        <w:spacing w:after="120"/>
        <w:rPr>
          <w:moveFrom w:id="20231" w:author="Greg Clendenning" w:date="2024-04-16T16:42:00Z"/>
        </w:rPr>
      </w:pPr>
      <w:moveFrom w:id="20232" w:author="Greg Clendenning" w:date="2024-04-16T16:42:00Z">
        <w:r w:rsidRPr="001570EA">
          <w:t xml:space="preserve">Where IMEF is the </w:t>
        </w:r>
      </w:moveFrom>
      <w:moveFromRangeEnd w:id="20230"/>
      <w:del w:id="20233" w:author="Greg Clendenning" w:date="2024-04-16T16:42:00Z">
        <w:r w:rsidR="00FA5174">
          <w:delText>Integrated Modified Energy Factor</w:delText>
        </w:r>
      </w:del>
      <w:moveFromRangeStart w:id="20234" w:author="Greg Clendenning" w:date="2024-04-16T16:42:00Z" w:name="move164178328"/>
      <w:moveFrom w:id="20235" w:author="Greg Clendenning" w:date="2024-04-16T16:42:00Z">
        <w:r w:rsidRPr="001570EA">
          <w:t>, which is the energy performance metric for clothes washers. IMEF is defined as:</w:t>
        </w:r>
      </w:moveFrom>
    </w:p>
    <w:p w14:paraId="2E2C7012" w14:textId="77777777" w:rsidR="004E6452" w:rsidRPr="001570EA" w:rsidRDefault="004E6452" w:rsidP="004E6452">
      <w:pPr>
        <w:spacing w:after="120"/>
        <w:ind w:left="634"/>
        <w:rPr>
          <w:moveFrom w:id="20236" w:author="Greg Clendenning" w:date="2024-04-16T16:42:00Z"/>
          <w:i/>
        </w:rPr>
      </w:pPr>
      <w:moveFrom w:id="20237" w:author="Greg Clendenning" w:date="2024-04-16T16:42:00Z">
        <w:r w:rsidRPr="001570EA">
          <w:rPr>
            <w:i/>
          </w:rPr>
          <w:t>IMEF is the quotient of the cubic foot capacity of the clothes container, C, divided by the total clothes washer energy consumption per cycle, with such energy consumption expressed as the sum of the machine electrical energy consumption (M), the hot water energy consumption (E), the energy required for removal of the remaining moisture in the wash load (D), and the combined low-power mode energy consumption (L). The higher the value, the more efficient the clothes washer is.</w:t>
        </w:r>
        <w:r w:rsidRPr="001570EA">
          <w:rPr>
            <w:vertAlign w:val="superscript"/>
          </w:rPr>
          <w:t>Source 2</w:t>
        </w:r>
      </w:moveFrom>
    </w:p>
    <w:p w14:paraId="79D421A0" w14:textId="77777777" w:rsidR="004E6452" w:rsidRPr="001570EA" w:rsidRDefault="004E6452" w:rsidP="004E6452">
      <w:pPr>
        <w:rPr>
          <w:moveFrom w:id="20238" w:author="Greg Clendenning" w:date="2024-04-16T16:42:00Z"/>
        </w:rPr>
      </w:pPr>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5A1AF514" w14:textId="77777777" w:rsidR="004E6452" w:rsidRPr="001570EA" w:rsidRDefault="004E6452" w:rsidP="004E6452">
      <w:pPr>
        <w:pStyle w:val="SubStyle"/>
        <w:rPr>
          <w:moveFrom w:id="20239" w:author="Greg Clendenning" w:date="2024-04-16T16:42:00Z"/>
        </w:rPr>
      </w:pPr>
    </w:p>
    <w:p w14:paraId="5738E724" w14:textId="77777777" w:rsidR="004E6452" w:rsidRPr="001570EA" w:rsidRDefault="004E6452" w:rsidP="004E6452">
      <w:pPr>
        <w:pStyle w:val="SubStyle"/>
        <w:rPr>
          <w:moveFrom w:id="20240" w:author="Greg Clendenning" w:date="2024-04-16T16:42:00Z"/>
        </w:rPr>
      </w:pPr>
      <w:moveFrom w:id="20241" w:author="Greg Clendenning" w:date="2024-04-16T16:42:00Z">
        <w:r w:rsidRPr="001570EA">
          <w:t>Definition of Terms</w:t>
        </w:r>
      </w:moveFrom>
    </w:p>
    <w:moveFromRangeEnd w:id="20234"/>
    <w:p w14:paraId="058EB893" w14:textId="3D0838FA" w:rsidR="004E6452" w:rsidRPr="001570EA" w:rsidRDefault="004E6452" w:rsidP="004E6452">
      <w:pPr>
        <w:spacing w:after="120" w:line="264" w:lineRule="auto"/>
        <w:rPr>
          <w:ins w:id="20242" w:author="Greg Clendenning" w:date="2024-04-16T16:42:00Z"/>
          <w:rFonts w:ascii="Cambria Math" w:hAnsi="Cambria Math" w:cs="Arial"/>
          <w:oMath/>
        </w:rPr>
      </w:pPr>
      <w:ins w:id="20243" w:author="Greg Clendenning" w:date="2024-04-16T16:42:00Z">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w:ins>
      <m:oMath>
        <m:r>
          <w:ins w:id="20244" w:author="Greg Clendenning" w:date="2024-04-16T16:42:00Z">
            <w:rPr>
              <w:rFonts w:ascii="Cambria Math" w:hAnsi="Cambria Math" w:cs="Arial"/>
            </w:rPr>
            <m:t>=∆kWh×</m:t>
          </w:ins>
        </m:r>
        <m:sSub>
          <m:sSubPr>
            <m:ctrlPr>
              <w:ins w:id="20245" w:author="Greg Clendenning" w:date="2024-04-16T16:42:00Z">
                <w:rPr>
                  <w:rFonts w:ascii="Cambria Math" w:hAnsi="Cambria Math" w:cs="Arial"/>
                  <w:i/>
                  <w:szCs w:val="20"/>
                </w:rPr>
              </w:ins>
            </m:ctrlPr>
          </m:sSubPr>
          <m:e>
            <m:r>
              <w:ins w:id="20246" w:author="Greg Clendenning" w:date="2024-04-16T16:42:00Z">
                <w:rPr>
                  <w:rFonts w:ascii="Cambria Math" w:hAnsi="Cambria Math" w:cs="Arial"/>
                  <w:szCs w:val="20"/>
                </w:rPr>
                <m:t>ETDF</m:t>
              </w:ins>
            </m:r>
          </m:e>
          <m:sub>
            <m:r>
              <w:ins w:id="20247" w:author="Greg Clendenning" w:date="2024-04-16T16:42:00Z">
                <w:rPr>
                  <w:rFonts w:ascii="Cambria Math" w:hAnsi="Cambria Math" w:cs="Arial"/>
                  <w:szCs w:val="20"/>
                </w:rPr>
                <m:t>s</m:t>
              </w:ins>
            </m:r>
          </m:sub>
        </m:sSub>
      </m:oMath>
    </w:p>
    <w:p w14:paraId="4F4B986C" w14:textId="77777777" w:rsidR="004E6452" w:rsidRPr="001570EA" w:rsidRDefault="004E6452" w:rsidP="004E6452">
      <w:pPr>
        <w:spacing w:after="120" w:line="264" w:lineRule="auto"/>
        <w:rPr>
          <w:ins w:id="20248" w:author="Greg Clendenning" w:date="2024-04-16T16:42:00Z"/>
          <w:rFonts w:ascii="Cambria Math" w:hAnsi="Cambria Math" w:cs="Arial"/>
          <w:oMath/>
        </w:rPr>
      </w:pPr>
      <w:ins w:id="20249" w:author="Greg Clendenning" w:date="2024-04-16T16:42:00Z">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w:ins>
      <m:oMath>
        <m:r>
          <w:ins w:id="20250" w:author="Greg Clendenning" w:date="2024-04-16T16:42:00Z">
            <w:rPr>
              <w:rFonts w:ascii="Cambria Math" w:hAnsi="Cambria Math" w:cs="Arial"/>
            </w:rPr>
            <m:t>=∆kWh×</m:t>
          </w:ins>
        </m:r>
        <m:sSub>
          <m:sSubPr>
            <m:ctrlPr>
              <w:ins w:id="20251" w:author="Greg Clendenning" w:date="2024-04-16T16:42:00Z">
                <w:rPr>
                  <w:rFonts w:ascii="Cambria Math" w:hAnsi="Cambria Math" w:cs="Arial"/>
                  <w:i/>
                  <w:szCs w:val="20"/>
                </w:rPr>
              </w:ins>
            </m:ctrlPr>
          </m:sSubPr>
          <m:e>
            <m:r>
              <w:ins w:id="20252" w:author="Greg Clendenning" w:date="2024-04-16T16:42:00Z">
                <w:rPr>
                  <w:rFonts w:ascii="Cambria Math" w:hAnsi="Cambria Math" w:cs="Arial"/>
                  <w:szCs w:val="20"/>
                </w:rPr>
                <m:t>ETDF</m:t>
              </w:ins>
            </m:r>
          </m:e>
          <m:sub>
            <m:r>
              <w:ins w:id="20253" w:author="Greg Clendenning" w:date="2024-04-16T16:42:00Z">
                <w:rPr>
                  <w:rFonts w:ascii="Cambria Math" w:hAnsi="Cambria Math" w:cs="Arial"/>
                  <w:szCs w:val="20"/>
                </w:rPr>
                <m:t>w</m:t>
              </w:ins>
            </m:r>
          </m:sub>
        </m:sSub>
      </m:oMath>
    </w:p>
    <w:p w14:paraId="222349D8" w14:textId="77777777" w:rsidR="004E6452" w:rsidRPr="001570EA" w:rsidRDefault="004E6452" w:rsidP="004E6452">
      <w:pPr>
        <w:pStyle w:val="SubStyle"/>
        <w:rPr>
          <w:moveTo w:id="20254" w:author="Greg Clendenning" w:date="2024-04-16T16:42:00Z"/>
        </w:rPr>
      </w:pPr>
      <w:moveToRangeStart w:id="20255" w:author="Greg Clendenning" w:date="2024-04-16T16:42:00Z" w:name="move164178329"/>
      <w:moveTo w:id="20256" w:author="Greg Clendenning" w:date="2024-04-16T16:42:00Z">
        <w:r w:rsidRPr="001570EA">
          <w:t>Definition of Terms</w:t>
        </w:r>
      </w:moveTo>
    </w:p>
    <w:moveToRangeEnd w:id="20255"/>
    <w:p w14:paraId="3ED49872" w14:textId="3ACE1969"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0257" w:author="Greg Clendenning" w:date="2024-04-16T16:42:00Z">
        <w:r w:rsidR="003D6F35">
          <w:rPr>
            <w:noProof/>
          </w:rPr>
          <w:delText>78</w:delText>
        </w:r>
      </w:del>
      <w:ins w:id="20258" w:author="Greg Clendenning" w:date="2024-04-16T16:42:00Z">
        <w:r w:rsidR="002E093A" w:rsidRPr="001570EA">
          <w:rPr>
            <w:noProof/>
          </w:rPr>
          <w:t>93</w:t>
        </w:r>
      </w:ins>
      <w:r w:rsidR="002E093A" w:rsidRPr="001570EA">
        <w:fldChar w:fldCharType="end"/>
      </w:r>
      <w:r w:rsidRPr="001570EA">
        <w:t xml:space="preserve">: Terms, Values, and References for </w:t>
      </w:r>
      <w:del w:id="20259" w:author="Greg Clendenning" w:date="2024-04-16T16:42:00Z">
        <w:r w:rsidR="00FA5174" w:rsidRPr="00E56C87">
          <w:delText>ENERGY</w:delText>
        </w:r>
        <w:r w:rsidR="00FA5174">
          <w:delText xml:space="preserve"> </w:delText>
        </w:r>
        <w:r w:rsidR="00FA5174" w:rsidRPr="00E56C87">
          <w:delText>STAR</w:delText>
        </w:r>
        <w:r w:rsidR="00FA5174">
          <w:delText xml:space="preserve"> </w:delText>
        </w:r>
        <w:r w:rsidR="00FA5174" w:rsidRPr="00E56C87">
          <w:delText>Clothes</w:delText>
        </w:r>
        <w:r w:rsidR="00FA5174">
          <w:delText xml:space="preserve"> </w:delText>
        </w:r>
        <w:r w:rsidR="00FA5174" w:rsidRPr="00E56C87">
          <w:delText>Washers</w:delText>
        </w:r>
      </w:del>
      <w:ins w:id="20260" w:author="Greg Clendenning" w:date="2024-04-16T16:42:00Z">
        <w:r w:rsidRPr="001570EA">
          <w:t>Mini-Frig Recycling</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759B96F6" w14:textId="77777777" w:rsidTr="00BD2C4C">
        <w:trPr>
          <w:trHeight w:hRule="exact" w:val="432"/>
          <w:tblHeader/>
          <w:del w:id="20261" w:author="Greg Clendenning" w:date="2024-04-16T16:42:00Z"/>
        </w:trPr>
        <w:tc>
          <w:tcPr>
            <w:tcW w:w="3445" w:type="dxa"/>
            <w:shd w:val="clear" w:color="auto" w:fill="BFBFBF" w:themeFill="background1" w:themeFillShade="BF"/>
            <w:vAlign w:val="center"/>
          </w:tcPr>
          <w:p w14:paraId="0FB19E19" w14:textId="77777777" w:rsidR="00FA5174" w:rsidRPr="002F4BC4" w:rsidRDefault="00FA5174" w:rsidP="00BD2C4C">
            <w:pPr>
              <w:rPr>
                <w:del w:id="20262" w:author="Greg Clendenning" w:date="2024-04-16T16:42:00Z"/>
                <w:rFonts w:cs="Arial"/>
                <w:sz w:val="18"/>
                <w:szCs w:val="18"/>
              </w:rPr>
            </w:pPr>
            <w:del w:id="20263" w:author="Greg Clendenning" w:date="2024-04-16T16:42:00Z">
              <w:r w:rsidRPr="002F4BC4">
                <w:rPr>
                  <w:rFonts w:cs="Arial"/>
                  <w:b/>
                  <w:sz w:val="18"/>
                  <w:szCs w:val="18"/>
                </w:rPr>
                <w:delText>Term</w:delText>
              </w:r>
            </w:del>
          </w:p>
        </w:tc>
        <w:tc>
          <w:tcPr>
            <w:tcW w:w="1836" w:type="dxa"/>
            <w:shd w:val="clear" w:color="auto" w:fill="BFBFBF" w:themeFill="background1" w:themeFillShade="BF"/>
            <w:vAlign w:val="center"/>
          </w:tcPr>
          <w:p w14:paraId="2C0AED77" w14:textId="77777777" w:rsidR="00FA5174" w:rsidRPr="002F4BC4" w:rsidRDefault="00FA5174" w:rsidP="00BD2C4C">
            <w:pPr>
              <w:jc w:val="center"/>
              <w:rPr>
                <w:del w:id="20264" w:author="Greg Clendenning" w:date="2024-04-16T16:42:00Z"/>
                <w:rFonts w:cs="Arial"/>
                <w:sz w:val="18"/>
                <w:szCs w:val="18"/>
              </w:rPr>
            </w:pPr>
            <w:del w:id="20265" w:author="Greg Clendenning" w:date="2024-04-16T16:42:00Z">
              <w:r>
                <w:rPr>
                  <w:rFonts w:cs="Arial"/>
                  <w:b/>
                  <w:sz w:val="18"/>
                  <w:szCs w:val="18"/>
                </w:rPr>
                <w:delText>Unit</w:delText>
              </w:r>
            </w:del>
          </w:p>
        </w:tc>
        <w:tc>
          <w:tcPr>
            <w:tcW w:w="1778" w:type="dxa"/>
            <w:shd w:val="clear" w:color="auto" w:fill="BFBFBF" w:themeFill="background1" w:themeFillShade="BF"/>
            <w:vAlign w:val="center"/>
          </w:tcPr>
          <w:p w14:paraId="3A44B38A" w14:textId="77777777" w:rsidR="00FA5174" w:rsidRPr="002F4BC4" w:rsidRDefault="00FA5174" w:rsidP="00BD2C4C">
            <w:pPr>
              <w:jc w:val="center"/>
              <w:rPr>
                <w:del w:id="20266" w:author="Greg Clendenning" w:date="2024-04-16T16:42:00Z"/>
                <w:rFonts w:cs="Arial"/>
                <w:sz w:val="18"/>
                <w:szCs w:val="18"/>
              </w:rPr>
            </w:pPr>
            <w:del w:id="20267" w:author="Greg Clendenning" w:date="2024-04-16T16:42:00Z">
              <w:r w:rsidRPr="002F4BC4">
                <w:rPr>
                  <w:rFonts w:cs="Arial"/>
                  <w:b/>
                  <w:sz w:val="18"/>
                  <w:szCs w:val="18"/>
                </w:rPr>
                <w:delText>Value</w:delText>
              </w:r>
            </w:del>
          </w:p>
        </w:tc>
        <w:tc>
          <w:tcPr>
            <w:tcW w:w="1463" w:type="dxa"/>
            <w:shd w:val="clear" w:color="auto" w:fill="BFBFBF" w:themeFill="background1" w:themeFillShade="BF"/>
            <w:vAlign w:val="center"/>
          </w:tcPr>
          <w:p w14:paraId="78A88FA5" w14:textId="77777777" w:rsidR="00FA5174" w:rsidRPr="002F4BC4" w:rsidRDefault="00FA5174" w:rsidP="00BD2C4C">
            <w:pPr>
              <w:jc w:val="center"/>
              <w:rPr>
                <w:del w:id="20268" w:author="Greg Clendenning" w:date="2024-04-16T16:42:00Z"/>
                <w:rFonts w:cs="Arial"/>
                <w:sz w:val="18"/>
                <w:szCs w:val="18"/>
              </w:rPr>
            </w:pPr>
            <w:del w:id="20269" w:author="Greg Clendenning" w:date="2024-04-16T16:42:00Z">
              <w:r w:rsidRPr="002F4BC4">
                <w:rPr>
                  <w:rFonts w:cs="Arial"/>
                  <w:b/>
                  <w:sz w:val="18"/>
                  <w:szCs w:val="18"/>
                </w:rPr>
                <w:delText>Source</w:delText>
              </w:r>
            </w:del>
          </w:p>
        </w:tc>
      </w:tr>
      <w:tr w:rsidR="00FA5174" w:rsidRPr="002F4BC4" w14:paraId="4810B211" w14:textId="77777777" w:rsidTr="00BD2C4C">
        <w:trPr>
          <w:trHeight w:val="946"/>
          <w:del w:id="20270" w:author="Greg Clendenning" w:date="2024-04-16T16:42:00Z"/>
        </w:trPr>
        <w:tc>
          <w:tcPr>
            <w:tcW w:w="3445" w:type="dxa"/>
            <w:vAlign w:val="center"/>
          </w:tcPr>
          <w:p w14:paraId="6CFB5C77" w14:textId="77777777" w:rsidR="00FA5174" w:rsidRPr="00BC712B" w:rsidRDefault="00FA5174" w:rsidP="00BD2C4C">
            <w:pPr>
              <w:spacing w:before="120" w:after="200"/>
              <w:rPr>
                <w:del w:id="20271" w:author="Greg Clendenning" w:date="2024-04-16T16:42:00Z"/>
                <w:rFonts w:cs="Arial"/>
                <w:sz w:val="18"/>
                <w:szCs w:val="18"/>
              </w:rPr>
            </w:pPr>
            <w:del w:id="20272" w:author="Greg Clendenning" w:date="2024-04-16T16:42:00Z">
              <w:r w:rsidRPr="00BC712B">
                <w:rPr>
                  <w:rFonts w:cs="Arial"/>
                  <w:i/>
                  <w:sz w:val="18"/>
                  <w:szCs w:val="18"/>
                </w:rPr>
                <w:delText>CAPY</w:delText>
              </w:r>
              <w:r w:rsidRPr="00BC712B">
                <w:rPr>
                  <w:rFonts w:cs="Arial"/>
                  <w:i/>
                  <w:sz w:val="18"/>
                  <w:szCs w:val="18"/>
                  <w:vertAlign w:val="subscript"/>
                </w:rPr>
                <w:delText>bas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Capacity</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baselin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del>
          </w:p>
        </w:tc>
        <w:tc>
          <w:tcPr>
            <w:tcW w:w="1836" w:type="dxa"/>
            <w:vAlign w:val="center"/>
          </w:tcPr>
          <w:p w14:paraId="0217403D" w14:textId="77777777" w:rsidR="00FA5174" w:rsidRPr="008E2A5F" w:rsidRDefault="00FA5174" w:rsidP="00BD2C4C">
            <w:pPr>
              <w:spacing w:before="120" w:after="200"/>
              <w:jc w:val="center"/>
              <w:rPr>
                <w:del w:id="20273" w:author="Greg Clendenning" w:date="2024-04-16T16:42:00Z"/>
                <w:rFonts w:cs="Arial"/>
                <w:i/>
                <w:sz w:val="18"/>
                <w:szCs w:val="18"/>
                <w:vertAlign w:val="superscript"/>
              </w:rPr>
            </w:pPr>
            <w:del w:id="20274" w:author="Greg Clendenning" w:date="2024-04-16T16:42:00Z">
              <w:r w:rsidRPr="008E2A5F">
                <w:rPr>
                  <w:rFonts w:cs="Arial"/>
                  <w:i/>
                  <w:sz w:val="18"/>
                  <w:szCs w:val="18"/>
                </w:rPr>
                <w:delText>ft</w:delText>
              </w:r>
              <w:r w:rsidRPr="008E2A5F">
                <w:rPr>
                  <w:rFonts w:cs="Arial"/>
                  <w:i/>
                  <w:sz w:val="18"/>
                  <w:szCs w:val="18"/>
                  <w:vertAlign w:val="superscript"/>
                </w:rPr>
                <w:delText>3</w:delText>
              </w:r>
            </w:del>
          </w:p>
        </w:tc>
        <w:tc>
          <w:tcPr>
            <w:tcW w:w="1778" w:type="dxa"/>
            <w:vAlign w:val="center"/>
          </w:tcPr>
          <w:p w14:paraId="51081324" w14:textId="77777777" w:rsidR="00FA5174" w:rsidRPr="002F4BC4" w:rsidRDefault="00FA5174" w:rsidP="00BD2C4C">
            <w:pPr>
              <w:spacing w:before="120"/>
              <w:jc w:val="center"/>
              <w:rPr>
                <w:del w:id="20275" w:author="Greg Clendenning" w:date="2024-04-16T16:42:00Z"/>
                <w:rFonts w:eastAsia="Arial" w:cs="Arial"/>
                <w:sz w:val="18"/>
                <w:szCs w:val="18"/>
                <w:vertAlign w:val="superscript"/>
              </w:rPr>
            </w:pPr>
            <w:del w:id="20276"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3DD321A6" w14:textId="77777777" w:rsidR="00FA5174" w:rsidRPr="002F4BC4" w:rsidRDefault="00FA5174" w:rsidP="00BD2C4C">
            <w:pPr>
              <w:spacing w:before="120"/>
              <w:jc w:val="center"/>
              <w:rPr>
                <w:del w:id="20277" w:author="Greg Clendenning" w:date="2024-04-16T16:42:00Z"/>
                <w:rFonts w:eastAsia="Arial" w:cs="Arial"/>
                <w:sz w:val="18"/>
                <w:szCs w:val="18"/>
                <w:vertAlign w:val="superscript"/>
              </w:rPr>
            </w:pPr>
            <w:del w:id="20278" w:author="Greg Clendenning" w:date="2024-04-16T16:42:00Z">
              <w:r w:rsidRPr="563C6F9E">
                <w:rPr>
                  <w:sz w:val="18"/>
                  <w:szCs w:val="18"/>
                </w:rPr>
                <w:delText>Default:</w:delText>
              </w:r>
              <w:r>
                <w:rPr>
                  <w:sz w:val="18"/>
                  <w:szCs w:val="18"/>
                </w:rPr>
                <w:delText xml:space="preserve"> 3.5</w:delText>
              </w:r>
            </w:del>
          </w:p>
        </w:tc>
        <w:tc>
          <w:tcPr>
            <w:tcW w:w="1463" w:type="dxa"/>
            <w:vAlign w:val="center"/>
          </w:tcPr>
          <w:p w14:paraId="67BEB86A" w14:textId="77777777" w:rsidR="00FA5174" w:rsidRPr="002F4BC4" w:rsidRDefault="00FA5174" w:rsidP="00BD2C4C">
            <w:pPr>
              <w:spacing w:before="120"/>
              <w:jc w:val="center"/>
              <w:rPr>
                <w:del w:id="20279" w:author="Greg Clendenning" w:date="2024-04-16T16:42:00Z"/>
                <w:rFonts w:eastAsia="Arial" w:cs="Arial"/>
                <w:sz w:val="18"/>
                <w:szCs w:val="18"/>
              </w:rPr>
            </w:pPr>
            <w:del w:id="20280"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1AB5B5EB" w14:textId="77777777" w:rsidR="00FA5174" w:rsidRPr="002F4BC4" w:rsidRDefault="00FA5174" w:rsidP="00BD2C4C">
            <w:pPr>
              <w:spacing w:before="120"/>
              <w:jc w:val="center"/>
              <w:rPr>
                <w:del w:id="20281" w:author="Greg Clendenning" w:date="2024-04-16T16:42:00Z"/>
                <w:rFonts w:eastAsia="Arial" w:cs="Arial"/>
                <w:sz w:val="18"/>
                <w:szCs w:val="18"/>
              </w:rPr>
            </w:pPr>
            <w:del w:id="20282" w:author="Greg Clendenning" w:date="2024-04-16T16:42:00Z">
              <w:r>
                <w:rPr>
                  <w:rFonts w:cs="Arial"/>
                  <w:sz w:val="18"/>
                  <w:szCs w:val="18"/>
                </w:rPr>
                <w:delText>1</w:delText>
              </w:r>
            </w:del>
          </w:p>
        </w:tc>
      </w:tr>
      <w:tr w:rsidR="00FA5174" w:rsidRPr="002F4BC4" w14:paraId="6F379E06" w14:textId="77777777" w:rsidTr="00BD2C4C">
        <w:trPr>
          <w:trHeight w:val="1052"/>
          <w:del w:id="20283" w:author="Greg Clendenning" w:date="2024-04-16T16:42:00Z"/>
        </w:trPr>
        <w:tc>
          <w:tcPr>
            <w:tcW w:w="3445" w:type="dxa"/>
            <w:vAlign w:val="center"/>
          </w:tcPr>
          <w:p w14:paraId="438C0AC5" w14:textId="77777777" w:rsidR="00FA5174" w:rsidRPr="00BC712B" w:rsidRDefault="00FA5174" w:rsidP="00BD2C4C">
            <w:pPr>
              <w:spacing w:before="120" w:after="200"/>
              <w:rPr>
                <w:del w:id="20284" w:author="Greg Clendenning" w:date="2024-04-16T16:42:00Z"/>
                <w:rFonts w:cs="Arial"/>
                <w:sz w:val="18"/>
                <w:szCs w:val="18"/>
              </w:rPr>
            </w:pPr>
            <w:del w:id="20285" w:author="Greg Clendenning" w:date="2024-04-16T16:42:00Z">
              <w:r w:rsidRPr="00BC712B">
                <w:rPr>
                  <w:rFonts w:cs="Arial"/>
                  <w:i/>
                  <w:sz w:val="18"/>
                  <w:szCs w:val="18"/>
                </w:rPr>
                <w:delText>CAPY</w:delText>
              </w:r>
              <w:r w:rsidRPr="00BC712B">
                <w:rPr>
                  <w:rFonts w:cs="Arial"/>
                  <w:i/>
                  <w:sz w:val="18"/>
                  <w:szCs w:val="18"/>
                  <w:vertAlign w:val="subscript"/>
                </w:rPr>
                <w:delText>E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Capacity</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STAR</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del>
          </w:p>
        </w:tc>
        <w:tc>
          <w:tcPr>
            <w:tcW w:w="1836" w:type="dxa"/>
            <w:vAlign w:val="center"/>
          </w:tcPr>
          <w:p w14:paraId="6E86042D" w14:textId="77777777" w:rsidR="00FA5174" w:rsidRPr="008E2A5F" w:rsidRDefault="00FA5174" w:rsidP="00BD2C4C">
            <w:pPr>
              <w:spacing w:before="120"/>
              <w:jc w:val="center"/>
              <w:rPr>
                <w:del w:id="20286" w:author="Greg Clendenning" w:date="2024-04-16T16:42:00Z"/>
                <w:rFonts w:cs="Arial"/>
                <w:i/>
                <w:sz w:val="18"/>
                <w:szCs w:val="18"/>
              </w:rPr>
            </w:pPr>
            <w:del w:id="20287" w:author="Greg Clendenning" w:date="2024-04-16T16:42:00Z">
              <w:r w:rsidRPr="008E2A5F">
                <w:rPr>
                  <w:rFonts w:cs="Arial"/>
                  <w:i/>
                  <w:sz w:val="18"/>
                  <w:szCs w:val="18"/>
                </w:rPr>
                <w:delText>ft</w:delText>
              </w:r>
              <w:r w:rsidRPr="008E2A5F">
                <w:rPr>
                  <w:rFonts w:cs="Arial"/>
                  <w:i/>
                  <w:sz w:val="18"/>
                  <w:szCs w:val="18"/>
                  <w:vertAlign w:val="superscript"/>
                </w:rPr>
                <w:delText>3</w:delText>
              </w:r>
            </w:del>
          </w:p>
        </w:tc>
        <w:tc>
          <w:tcPr>
            <w:tcW w:w="1778" w:type="dxa"/>
            <w:vAlign w:val="center"/>
          </w:tcPr>
          <w:p w14:paraId="265B1FAC" w14:textId="77777777" w:rsidR="00FA5174" w:rsidRPr="002F4BC4" w:rsidRDefault="00FA5174" w:rsidP="00BD2C4C">
            <w:pPr>
              <w:spacing w:before="120"/>
              <w:jc w:val="center"/>
              <w:rPr>
                <w:del w:id="20288" w:author="Greg Clendenning" w:date="2024-04-16T16:42:00Z"/>
                <w:rFonts w:cs="Arial"/>
                <w:sz w:val="18"/>
                <w:szCs w:val="18"/>
              </w:rPr>
            </w:pPr>
            <w:del w:id="20289"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10DABD90" w14:textId="77777777" w:rsidR="00FA5174" w:rsidRPr="002F4BC4" w:rsidRDefault="00FA5174" w:rsidP="00BD2C4C">
            <w:pPr>
              <w:spacing w:before="120"/>
              <w:jc w:val="center"/>
              <w:rPr>
                <w:del w:id="20290" w:author="Greg Clendenning" w:date="2024-04-16T16:42:00Z"/>
                <w:rFonts w:cs="Arial"/>
                <w:sz w:val="18"/>
                <w:szCs w:val="18"/>
              </w:rPr>
            </w:pPr>
            <w:del w:id="20291" w:author="Greg Clendenning" w:date="2024-04-16T16:42:00Z">
              <w:r w:rsidRPr="563C6F9E">
                <w:rPr>
                  <w:sz w:val="18"/>
                  <w:szCs w:val="18"/>
                </w:rPr>
                <w:delText>Default:</w:delText>
              </w:r>
              <w:r>
                <w:rPr>
                  <w:sz w:val="18"/>
                  <w:szCs w:val="18"/>
                </w:rPr>
                <w:delText xml:space="preserve"> 3.5</w:delText>
              </w:r>
            </w:del>
          </w:p>
        </w:tc>
        <w:tc>
          <w:tcPr>
            <w:tcW w:w="1463" w:type="dxa"/>
            <w:vAlign w:val="center"/>
          </w:tcPr>
          <w:p w14:paraId="32A6FA01" w14:textId="77777777" w:rsidR="00FA5174" w:rsidRPr="002F4BC4" w:rsidRDefault="00FA5174" w:rsidP="00BD2C4C">
            <w:pPr>
              <w:spacing w:before="120"/>
              <w:jc w:val="center"/>
              <w:rPr>
                <w:del w:id="20292" w:author="Greg Clendenning" w:date="2024-04-16T16:42:00Z"/>
                <w:rFonts w:cs="Arial"/>
                <w:sz w:val="18"/>
                <w:szCs w:val="18"/>
              </w:rPr>
            </w:pPr>
            <w:del w:id="20293"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4AD1D726" w14:textId="77777777" w:rsidR="00FA5174" w:rsidRPr="002F4BC4" w:rsidRDefault="00FA5174" w:rsidP="00BD2C4C">
            <w:pPr>
              <w:spacing w:before="120"/>
              <w:jc w:val="center"/>
              <w:rPr>
                <w:del w:id="20294" w:author="Greg Clendenning" w:date="2024-04-16T16:42:00Z"/>
                <w:rFonts w:cs="Arial"/>
                <w:sz w:val="18"/>
                <w:szCs w:val="18"/>
              </w:rPr>
            </w:pPr>
            <w:del w:id="20295" w:author="Greg Clendenning" w:date="2024-04-16T16:42:00Z">
              <w:r>
                <w:rPr>
                  <w:rFonts w:cs="Arial"/>
                  <w:sz w:val="18"/>
                  <w:szCs w:val="18"/>
                </w:rPr>
                <w:delText>1</w:delText>
              </w:r>
            </w:del>
          </w:p>
        </w:tc>
      </w:tr>
      <w:tr w:rsidR="00FA5174" w:rsidRPr="002F4BC4" w14:paraId="58C4A9B8" w14:textId="77777777" w:rsidTr="00BD2C4C">
        <w:trPr>
          <w:trHeight w:hRule="exact" w:val="973"/>
          <w:del w:id="20296" w:author="Greg Clendenning" w:date="2024-04-16T16:42:00Z"/>
        </w:trPr>
        <w:tc>
          <w:tcPr>
            <w:tcW w:w="3445" w:type="dxa"/>
            <w:vAlign w:val="center"/>
          </w:tcPr>
          <w:p w14:paraId="43B6487C" w14:textId="77777777" w:rsidR="00FA5174" w:rsidRPr="00F76675" w:rsidRDefault="00FA5174" w:rsidP="00BD2C4C">
            <w:pPr>
              <w:rPr>
                <w:del w:id="20297" w:author="Greg Clendenning" w:date="2024-04-16T16:42:00Z"/>
                <w:i/>
                <w:sz w:val="18"/>
                <w:szCs w:val="18"/>
              </w:rPr>
            </w:pPr>
            <w:del w:id="20298" w:author="Greg Clendenning" w:date="2024-04-16T16:42:00Z">
              <w:r>
                <w:rPr>
                  <w:rFonts w:cs="Arial"/>
                  <w:i/>
                  <w:sz w:val="18"/>
                  <w:szCs w:val="18"/>
                </w:rPr>
                <w:delText>I</w:delText>
              </w:r>
              <w:r w:rsidRPr="00BC712B">
                <w:rPr>
                  <w:rFonts w:cs="Arial"/>
                  <w:i/>
                  <w:sz w:val="18"/>
                  <w:szCs w:val="18"/>
                </w:rPr>
                <w:delText>MEF</w:delText>
              </w:r>
              <w:r w:rsidRPr="00BC712B">
                <w:rPr>
                  <w:rFonts w:cs="Arial"/>
                  <w:i/>
                  <w:sz w:val="18"/>
                  <w:szCs w:val="18"/>
                  <w:vertAlign w:val="subscript"/>
                </w:rPr>
                <w:delText>bas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Integrated </w:delText>
              </w:r>
              <w:r w:rsidRPr="00BC712B">
                <w:rPr>
                  <w:sz w:val="18"/>
                  <w:szCs w:val="18"/>
                </w:rPr>
                <w:delText>Modified</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Factor</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baselin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del>
          </w:p>
        </w:tc>
        <w:tc>
          <w:tcPr>
            <w:tcW w:w="1836" w:type="dxa"/>
            <w:vAlign w:val="center"/>
          </w:tcPr>
          <w:p w14:paraId="4307A413" w14:textId="77777777" w:rsidR="00FA5174" w:rsidRPr="002F4BC4" w:rsidRDefault="008A402F" w:rsidP="00BD2C4C">
            <w:pPr>
              <w:spacing w:before="120"/>
              <w:jc w:val="center"/>
              <w:rPr>
                <w:del w:id="20299" w:author="Greg Clendenning" w:date="2024-04-16T16:42:00Z"/>
                <w:rFonts w:cs="Arial"/>
                <w:sz w:val="18"/>
                <w:szCs w:val="18"/>
              </w:rPr>
            </w:pPr>
            <m:oMathPara>
              <m:oMath>
                <m:f>
                  <m:fPr>
                    <m:ctrlPr>
                      <w:del w:id="20300" w:author="Greg Clendenning" w:date="2024-04-16T16:42:00Z">
                        <w:rPr>
                          <w:rFonts w:ascii="Cambria Math" w:hAnsi="Cambria Math"/>
                          <w:i/>
                          <w:sz w:val="18"/>
                          <w:szCs w:val="18"/>
                        </w:rPr>
                      </w:del>
                    </m:ctrlPr>
                  </m:fPr>
                  <m:num>
                    <m:sSup>
                      <m:sSupPr>
                        <m:ctrlPr>
                          <w:del w:id="20301" w:author="Greg Clendenning" w:date="2024-04-16T16:42:00Z">
                            <w:rPr>
                              <w:rFonts w:ascii="Cambria Math" w:hAnsi="Cambria Math"/>
                              <w:i/>
                              <w:sz w:val="18"/>
                              <w:szCs w:val="18"/>
                            </w:rPr>
                          </w:del>
                        </m:ctrlPr>
                      </m:sSupPr>
                      <m:e>
                        <m:r>
                          <w:del w:id="20302" w:author="Greg Clendenning" w:date="2024-04-16T16:42:00Z">
                            <w:rPr>
                              <w:rFonts w:ascii="Cambria Math" w:hAnsi="Cambria Math"/>
                              <w:sz w:val="18"/>
                              <w:szCs w:val="18"/>
                            </w:rPr>
                            <m:t>ft</m:t>
                          </w:del>
                        </m:r>
                      </m:e>
                      <m:sup>
                        <m:r>
                          <w:del w:id="20303" w:author="Greg Clendenning" w:date="2024-04-16T16:42:00Z">
                            <w:rPr>
                              <w:rFonts w:ascii="Cambria Math" w:hAnsi="Cambria Math"/>
                              <w:sz w:val="18"/>
                              <w:szCs w:val="18"/>
                            </w:rPr>
                            <m:t>3</m:t>
                          </w:del>
                        </m:r>
                      </m:sup>
                    </m:sSup>
                  </m:num>
                  <m:den>
                    <m:d>
                      <m:dPr>
                        <m:ctrlPr>
                          <w:del w:id="20304" w:author="Greg Clendenning" w:date="2024-04-16T16:42:00Z">
                            <w:rPr>
                              <w:rFonts w:ascii="Cambria Math" w:hAnsi="Cambria Math"/>
                              <w:i/>
                              <w:sz w:val="18"/>
                              <w:szCs w:val="18"/>
                            </w:rPr>
                          </w:del>
                        </m:ctrlPr>
                      </m:dPr>
                      <m:e>
                        <m:f>
                          <m:fPr>
                            <m:type m:val="lin"/>
                            <m:ctrlPr>
                              <w:del w:id="20305" w:author="Greg Clendenning" w:date="2024-04-16T16:42:00Z">
                                <w:rPr>
                                  <w:rFonts w:ascii="Cambria Math" w:hAnsi="Cambria Math"/>
                                  <w:i/>
                                  <w:sz w:val="18"/>
                                  <w:szCs w:val="18"/>
                                </w:rPr>
                              </w:del>
                            </m:ctrlPr>
                          </m:fPr>
                          <m:num>
                            <m:r>
                              <w:del w:id="20306" w:author="Greg Clendenning" w:date="2024-04-16T16:42:00Z">
                                <w:rPr>
                                  <w:rFonts w:ascii="Cambria Math" w:hAnsi="Cambria Math"/>
                                  <w:sz w:val="18"/>
                                  <w:szCs w:val="18"/>
                                </w:rPr>
                                <m:t>kW</m:t>
                              </w:del>
                            </m:r>
                            <m:r>
                              <w:del w:id="20307" w:author="Greg Clendenning" w:date="2024-04-16T16:42:00Z">
                                <w:rPr>
                                  <w:rFonts w:ascii="Cambria Math" w:hAnsi="Cambria Math"/>
                                  <w:sz w:val="18"/>
                                  <w:szCs w:val="18"/>
                                </w:rPr>
                                <m:t>h</m:t>
                              </w:del>
                            </m:r>
                          </m:num>
                          <m:den>
                            <m:r>
                              <w:del w:id="20308" w:author="Greg Clendenning" w:date="2024-04-16T16:42:00Z">
                                <w:rPr>
                                  <w:rFonts w:ascii="Cambria Math" w:hAnsi="Cambria Math"/>
                                  <w:sz w:val="18"/>
                                  <w:szCs w:val="18"/>
                                </w:rPr>
                                <m:t>cycle</m:t>
                              </w:del>
                            </m:r>
                          </m:den>
                        </m:f>
                      </m:e>
                    </m:d>
                  </m:den>
                </m:f>
              </m:oMath>
            </m:oMathPara>
          </w:p>
        </w:tc>
        <w:tc>
          <w:tcPr>
            <w:tcW w:w="1778" w:type="dxa"/>
            <w:vAlign w:val="center"/>
          </w:tcPr>
          <w:p w14:paraId="172E3D61" w14:textId="77777777" w:rsidR="00FA5174" w:rsidRPr="002F4BC4" w:rsidRDefault="00FA5174" w:rsidP="00BD2C4C">
            <w:pPr>
              <w:spacing w:before="120"/>
              <w:jc w:val="center"/>
              <w:rPr>
                <w:del w:id="20309" w:author="Greg Clendenning" w:date="2024-04-16T16:42:00Z"/>
                <w:rFonts w:cs="Arial"/>
                <w:sz w:val="18"/>
                <w:szCs w:val="18"/>
              </w:rPr>
            </w:pPr>
            <w:del w:id="20310" w:author="Greg Clendenning" w:date="2024-04-16T16:42:00Z">
              <w:r w:rsidRPr="00F76675">
                <w:rPr>
                  <w:rFonts w:cs="Arial"/>
                  <w:sz w:val="18"/>
                  <w:szCs w:val="18"/>
                </w:rPr>
                <w:fldChar w:fldCharType="begin"/>
              </w:r>
              <w:r w:rsidRPr="00F76675">
                <w:rPr>
                  <w:rFonts w:cs="Arial"/>
                  <w:sz w:val="18"/>
                  <w:szCs w:val="18"/>
                </w:rPr>
                <w:delInstrText xml:space="preserve"> REF _Ref532214369 \h </w:delInstrText>
              </w:r>
              <w:r>
                <w:rPr>
                  <w:rFonts w:cs="Arial"/>
                  <w:sz w:val="18"/>
                  <w:szCs w:val="18"/>
                </w:rPr>
                <w:delInstrText xml:space="preserve"> \* MERGEFORMAT </w:delInstrText>
              </w:r>
              <w:r w:rsidRPr="00F76675">
                <w:rPr>
                  <w:rFonts w:cs="Arial"/>
                  <w:sz w:val="18"/>
                  <w:szCs w:val="18"/>
                </w:rPr>
              </w:r>
              <w:r w:rsidRPr="00F76675">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77</w:delText>
              </w:r>
              <w:r w:rsidRPr="00F76675">
                <w:rPr>
                  <w:rFonts w:cs="Arial"/>
                  <w:sz w:val="18"/>
                  <w:szCs w:val="18"/>
                </w:rPr>
                <w:fldChar w:fldCharType="end"/>
              </w:r>
            </w:del>
          </w:p>
        </w:tc>
        <w:tc>
          <w:tcPr>
            <w:tcW w:w="1463" w:type="dxa"/>
            <w:vAlign w:val="center"/>
          </w:tcPr>
          <w:p w14:paraId="63F568DC" w14:textId="77777777" w:rsidR="00FA5174" w:rsidRPr="002F4BC4" w:rsidRDefault="00FA5174" w:rsidP="00BD2C4C">
            <w:pPr>
              <w:spacing w:before="120"/>
              <w:jc w:val="center"/>
              <w:rPr>
                <w:del w:id="20311" w:author="Greg Clendenning" w:date="2024-04-16T16:42:00Z"/>
                <w:rFonts w:cs="Arial"/>
                <w:sz w:val="18"/>
                <w:szCs w:val="18"/>
              </w:rPr>
            </w:pPr>
            <w:del w:id="20312" w:author="Greg Clendenning" w:date="2024-04-16T16:42:00Z">
              <w:r>
                <w:rPr>
                  <w:rFonts w:cs="Arial"/>
                  <w:sz w:val="18"/>
                  <w:szCs w:val="18"/>
                </w:rPr>
                <w:delText>8</w:delText>
              </w:r>
            </w:del>
          </w:p>
        </w:tc>
      </w:tr>
      <w:tr w:rsidR="00FA5174" w:rsidRPr="002F4BC4" w14:paraId="615B2839" w14:textId="77777777" w:rsidTr="00BD2C4C">
        <w:trPr>
          <w:trHeight w:val="1148"/>
          <w:del w:id="20313" w:author="Greg Clendenning" w:date="2024-04-16T16:42:00Z"/>
        </w:trPr>
        <w:tc>
          <w:tcPr>
            <w:tcW w:w="3445" w:type="dxa"/>
            <w:vAlign w:val="center"/>
          </w:tcPr>
          <w:p w14:paraId="0BAFE3F8" w14:textId="77777777" w:rsidR="00FA5174" w:rsidRPr="00BC712B" w:rsidRDefault="00FA5174" w:rsidP="00BD2C4C">
            <w:pPr>
              <w:spacing w:before="120" w:after="200"/>
              <w:rPr>
                <w:del w:id="20314" w:author="Greg Clendenning" w:date="2024-04-16T16:42:00Z"/>
                <w:rFonts w:cs="Arial"/>
                <w:sz w:val="18"/>
                <w:szCs w:val="18"/>
              </w:rPr>
            </w:pPr>
            <w:del w:id="20315" w:author="Greg Clendenning" w:date="2024-04-16T16:42:00Z">
              <w:r>
                <w:rPr>
                  <w:rFonts w:cs="Arial"/>
                  <w:i/>
                  <w:sz w:val="18"/>
                  <w:szCs w:val="18"/>
                </w:rPr>
                <w:delText>I</w:delText>
              </w:r>
              <w:r w:rsidRPr="00BC712B">
                <w:rPr>
                  <w:rFonts w:cs="Arial"/>
                  <w:i/>
                  <w:sz w:val="18"/>
                  <w:szCs w:val="18"/>
                </w:rPr>
                <w:delText>MEF</w:delText>
              </w:r>
              <w:r w:rsidRPr="00BC712B">
                <w:rPr>
                  <w:rFonts w:cs="Arial"/>
                  <w:i/>
                  <w:sz w:val="18"/>
                  <w:szCs w:val="18"/>
                  <w:vertAlign w:val="subscript"/>
                </w:rPr>
                <w:delText>E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Integrated </w:delText>
              </w:r>
              <w:r w:rsidRPr="00BC712B">
                <w:rPr>
                  <w:sz w:val="18"/>
                  <w:szCs w:val="18"/>
                </w:rPr>
                <w:delText>Modified</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Factor</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STAR</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del>
          </w:p>
        </w:tc>
        <w:tc>
          <w:tcPr>
            <w:tcW w:w="1836" w:type="dxa"/>
            <w:vAlign w:val="center"/>
          </w:tcPr>
          <w:p w14:paraId="75C958B0" w14:textId="77777777" w:rsidR="00FA5174" w:rsidRPr="002F4BC4" w:rsidRDefault="008A402F" w:rsidP="00BD2C4C">
            <w:pPr>
              <w:spacing w:before="120"/>
              <w:jc w:val="center"/>
              <w:rPr>
                <w:del w:id="20316" w:author="Greg Clendenning" w:date="2024-04-16T16:42:00Z"/>
                <w:rFonts w:cs="Arial"/>
                <w:sz w:val="18"/>
                <w:szCs w:val="18"/>
              </w:rPr>
            </w:pPr>
            <m:oMathPara>
              <m:oMath>
                <m:f>
                  <m:fPr>
                    <m:ctrlPr>
                      <w:del w:id="20317" w:author="Greg Clendenning" w:date="2024-04-16T16:42:00Z">
                        <w:rPr>
                          <w:rFonts w:ascii="Cambria Math" w:hAnsi="Cambria Math"/>
                          <w:i/>
                          <w:sz w:val="18"/>
                          <w:szCs w:val="18"/>
                        </w:rPr>
                      </w:del>
                    </m:ctrlPr>
                  </m:fPr>
                  <m:num>
                    <m:sSup>
                      <m:sSupPr>
                        <m:ctrlPr>
                          <w:del w:id="20318" w:author="Greg Clendenning" w:date="2024-04-16T16:42:00Z">
                            <w:rPr>
                              <w:rFonts w:ascii="Cambria Math" w:hAnsi="Cambria Math"/>
                              <w:i/>
                              <w:sz w:val="18"/>
                              <w:szCs w:val="18"/>
                            </w:rPr>
                          </w:del>
                        </m:ctrlPr>
                      </m:sSupPr>
                      <m:e>
                        <m:r>
                          <w:del w:id="20319" w:author="Greg Clendenning" w:date="2024-04-16T16:42:00Z">
                            <w:rPr>
                              <w:rFonts w:ascii="Cambria Math" w:hAnsi="Cambria Math"/>
                              <w:sz w:val="18"/>
                              <w:szCs w:val="18"/>
                            </w:rPr>
                            <m:t>ft</m:t>
                          </w:del>
                        </m:r>
                      </m:e>
                      <m:sup>
                        <m:r>
                          <w:del w:id="20320" w:author="Greg Clendenning" w:date="2024-04-16T16:42:00Z">
                            <w:rPr>
                              <w:rFonts w:ascii="Cambria Math" w:hAnsi="Cambria Math"/>
                              <w:sz w:val="18"/>
                              <w:szCs w:val="18"/>
                            </w:rPr>
                            <m:t>3</m:t>
                          </w:del>
                        </m:r>
                      </m:sup>
                    </m:sSup>
                  </m:num>
                  <m:den>
                    <m:d>
                      <m:dPr>
                        <m:ctrlPr>
                          <w:del w:id="20321" w:author="Greg Clendenning" w:date="2024-04-16T16:42:00Z">
                            <w:rPr>
                              <w:rFonts w:ascii="Cambria Math" w:hAnsi="Cambria Math"/>
                              <w:i/>
                              <w:sz w:val="18"/>
                              <w:szCs w:val="18"/>
                            </w:rPr>
                          </w:del>
                        </m:ctrlPr>
                      </m:dPr>
                      <m:e>
                        <m:f>
                          <m:fPr>
                            <m:type m:val="lin"/>
                            <m:ctrlPr>
                              <w:del w:id="20322" w:author="Greg Clendenning" w:date="2024-04-16T16:42:00Z">
                                <w:rPr>
                                  <w:rFonts w:ascii="Cambria Math" w:hAnsi="Cambria Math"/>
                                  <w:i/>
                                  <w:sz w:val="18"/>
                                  <w:szCs w:val="18"/>
                                </w:rPr>
                              </w:del>
                            </m:ctrlPr>
                          </m:fPr>
                          <m:num>
                            <m:r>
                              <w:del w:id="20323" w:author="Greg Clendenning" w:date="2024-04-16T16:42:00Z">
                                <w:rPr>
                                  <w:rFonts w:ascii="Cambria Math" w:hAnsi="Cambria Math"/>
                                  <w:sz w:val="18"/>
                                  <w:szCs w:val="18"/>
                                </w:rPr>
                                <m:t>kW</m:t>
                              </w:del>
                            </m:r>
                            <m:r>
                              <w:del w:id="20324" w:author="Greg Clendenning" w:date="2024-04-16T16:42:00Z">
                                <w:rPr>
                                  <w:rFonts w:ascii="Cambria Math" w:hAnsi="Cambria Math"/>
                                  <w:sz w:val="18"/>
                                  <w:szCs w:val="18"/>
                                </w:rPr>
                                <m:t>h</m:t>
                              </w:del>
                            </m:r>
                          </m:num>
                          <m:den>
                            <m:r>
                              <w:del w:id="20325" w:author="Greg Clendenning" w:date="2024-04-16T16:42:00Z">
                                <w:rPr>
                                  <w:rFonts w:ascii="Cambria Math" w:hAnsi="Cambria Math"/>
                                  <w:sz w:val="18"/>
                                  <w:szCs w:val="18"/>
                                </w:rPr>
                                <m:t>cycle</m:t>
                              </w:del>
                            </m:r>
                          </m:den>
                        </m:f>
                      </m:e>
                    </m:d>
                  </m:den>
                </m:f>
              </m:oMath>
            </m:oMathPara>
          </w:p>
        </w:tc>
        <w:tc>
          <w:tcPr>
            <w:tcW w:w="1778" w:type="dxa"/>
            <w:vAlign w:val="center"/>
          </w:tcPr>
          <w:p w14:paraId="485C4F99" w14:textId="77777777" w:rsidR="00FA5174" w:rsidRPr="002F4BC4" w:rsidRDefault="00FA5174" w:rsidP="00BD2C4C">
            <w:pPr>
              <w:spacing w:before="120"/>
              <w:jc w:val="center"/>
              <w:rPr>
                <w:del w:id="20326" w:author="Greg Clendenning" w:date="2024-04-16T16:42:00Z"/>
                <w:rFonts w:cs="Arial"/>
                <w:sz w:val="18"/>
                <w:szCs w:val="18"/>
              </w:rPr>
            </w:pPr>
            <w:del w:id="20327"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18667D92" w14:textId="77777777" w:rsidR="00FA5174" w:rsidRPr="002F4BC4" w:rsidRDefault="00FA5174" w:rsidP="00BD2C4C">
            <w:pPr>
              <w:spacing w:before="120"/>
              <w:jc w:val="center"/>
              <w:rPr>
                <w:del w:id="20328" w:author="Greg Clendenning" w:date="2024-04-16T16:42:00Z"/>
                <w:rFonts w:cs="Arial"/>
                <w:sz w:val="18"/>
                <w:szCs w:val="18"/>
              </w:rPr>
            </w:pPr>
            <w:del w:id="20329" w:author="Greg Clendenning" w:date="2024-04-16T16:42:00Z">
              <w:r w:rsidRPr="00F76675">
                <w:rPr>
                  <w:rFonts w:cs="Arial"/>
                  <w:sz w:val="18"/>
                  <w:szCs w:val="18"/>
                </w:rPr>
                <w:delText>Default:</w:delText>
              </w:r>
              <w:r>
                <w:rPr>
                  <w:rFonts w:cs="Arial"/>
                  <w:sz w:val="18"/>
                  <w:szCs w:val="18"/>
                </w:rPr>
                <w:delText xml:space="preserve"> </w:delText>
              </w:r>
              <w:r w:rsidRPr="00F76675">
                <w:rPr>
                  <w:rFonts w:cs="Arial"/>
                  <w:sz w:val="18"/>
                  <w:szCs w:val="18"/>
                </w:rPr>
                <w:fldChar w:fldCharType="begin"/>
              </w:r>
              <w:r w:rsidRPr="00F76675">
                <w:rPr>
                  <w:rFonts w:cs="Arial"/>
                  <w:sz w:val="18"/>
                  <w:szCs w:val="18"/>
                </w:rPr>
                <w:delInstrText xml:space="preserve"> REF _Ref532214369 \h </w:delInstrText>
              </w:r>
              <w:r>
                <w:rPr>
                  <w:rFonts w:cs="Arial"/>
                  <w:sz w:val="18"/>
                  <w:szCs w:val="18"/>
                </w:rPr>
                <w:delInstrText xml:space="preserve"> \* MERGEFORMAT </w:delInstrText>
              </w:r>
              <w:r w:rsidRPr="00F76675">
                <w:rPr>
                  <w:rFonts w:cs="Arial"/>
                  <w:sz w:val="18"/>
                  <w:szCs w:val="18"/>
                </w:rPr>
              </w:r>
              <w:r w:rsidRPr="00F76675">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77</w:delText>
              </w:r>
              <w:r w:rsidRPr="00F76675">
                <w:rPr>
                  <w:rFonts w:cs="Arial"/>
                  <w:sz w:val="18"/>
                  <w:szCs w:val="18"/>
                </w:rPr>
                <w:fldChar w:fldCharType="end"/>
              </w:r>
            </w:del>
          </w:p>
        </w:tc>
        <w:tc>
          <w:tcPr>
            <w:tcW w:w="1463" w:type="dxa"/>
            <w:vAlign w:val="center"/>
          </w:tcPr>
          <w:p w14:paraId="2EEC0D7A" w14:textId="77777777" w:rsidR="00FA5174" w:rsidRPr="002F4BC4" w:rsidRDefault="00FA5174" w:rsidP="00BD2C4C">
            <w:pPr>
              <w:spacing w:before="120"/>
              <w:jc w:val="center"/>
              <w:rPr>
                <w:del w:id="20330" w:author="Greg Clendenning" w:date="2024-04-16T16:42:00Z"/>
                <w:rFonts w:cs="Arial"/>
                <w:sz w:val="18"/>
                <w:szCs w:val="18"/>
              </w:rPr>
            </w:pPr>
            <w:del w:id="20331" w:author="Greg Clendenning" w:date="2024-04-16T16:42:00Z">
              <w:r w:rsidRPr="002F4BC4">
                <w:rPr>
                  <w:rFonts w:cs="Arial"/>
                  <w:sz w:val="18"/>
                  <w:szCs w:val="18"/>
                </w:rPr>
                <w:delText>EDC</w:delText>
              </w:r>
              <w:r>
                <w:rPr>
                  <w:rFonts w:cs="Arial"/>
                  <w:sz w:val="18"/>
                  <w:szCs w:val="18"/>
                </w:rPr>
                <w:delText xml:space="preserve"> </w:delText>
              </w:r>
              <w:r w:rsidRPr="002F4BC4">
                <w:rPr>
                  <w:rFonts w:cs="Arial"/>
                  <w:sz w:val="18"/>
                  <w:szCs w:val="18"/>
                </w:rPr>
                <w:delText>Data</w:delText>
              </w:r>
              <w:r>
                <w:rPr>
                  <w:rFonts w:cs="Arial"/>
                  <w:sz w:val="18"/>
                  <w:szCs w:val="18"/>
                </w:rPr>
                <w:delText xml:space="preserve"> </w:delText>
              </w:r>
              <w:r w:rsidRPr="002F4BC4">
                <w:rPr>
                  <w:rFonts w:cs="Arial"/>
                  <w:sz w:val="18"/>
                  <w:szCs w:val="18"/>
                </w:rPr>
                <w:delText>Gathering</w:delText>
              </w:r>
            </w:del>
          </w:p>
          <w:p w14:paraId="30CDC714" w14:textId="77777777" w:rsidR="00FA5174" w:rsidRPr="002F4BC4" w:rsidRDefault="00FA5174" w:rsidP="00BD2C4C">
            <w:pPr>
              <w:spacing w:before="120"/>
              <w:jc w:val="center"/>
              <w:rPr>
                <w:del w:id="20332" w:author="Greg Clendenning" w:date="2024-04-16T16:42:00Z"/>
                <w:rFonts w:cs="Arial"/>
                <w:sz w:val="18"/>
                <w:szCs w:val="18"/>
              </w:rPr>
            </w:pPr>
            <w:del w:id="20333" w:author="Greg Clendenning" w:date="2024-04-16T16:42:00Z">
              <w:r>
                <w:rPr>
                  <w:rFonts w:cs="Arial"/>
                  <w:sz w:val="18"/>
                  <w:szCs w:val="18"/>
                </w:rPr>
                <w:delText>2</w:delText>
              </w:r>
            </w:del>
          </w:p>
        </w:tc>
      </w:tr>
      <w:tr w:rsidR="00FA5174" w:rsidRPr="002F4BC4" w14:paraId="624A6211" w14:textId="77777777" w:rsidTr="00BD2C4C">
        <w:trPr>
          <w:trHeight w:hRule="exact" w:val="784"/>
          <w:del w:id="20334" w:author="Greg Clendenning" w:date="2024-04-16T16:42:00Z"/>
        </w:trPr>
        <w:tc>
          <w:tcPr>
            <w:tcW w:w="3445" w:type="dxa"/>
            <w:vAlign w:val="center"/>
          </w:tcPr>
          <w:p w14:paraId="01230A5F" w14:textId="77777777" w:rsidR="00FA5174" w:rsidRPr="00BC712B" w:rsidRDefault="00FA5174" w:rsidP="00BD2C4C">
            <w:pPr>
              <w:spacing w:before="120"/>
              <w:rPr>
                <w:del w:id="20335" w:author="Greg Clendenning" w:date="2024-04-16T16:42:00Z"/>
                <w:rFonts w:cs="Arial"/>
                <w:sz w:val="18"/>
                <w:szCs w:val="18"/>
              </w:rPr>
            </w:pPr>
            <w:del w:id="20336" w:author="Greg Clendenning" w:date="2024-04-16T16:42:00Z">
              <w:r w:rsidRPr="00BC712B">
                <w:rPr>
                  <w:rFonts w:cs="Arial"/>
                  <w:i/>
                  <w:sz w:val="18"/>
                  <w:szCs w:val="18"/>
                </w:rPr>
                <w:delText>Cycles</w:delText>
              </w:r>
              <w:r>
                <w:rPr>
                  <w:rFonts w:cs="Arial"/>
                  <w:i/>
                  <w:sz w:val="18"/>
                  <w:szCs w:val="18"/>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Number</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cycles</w:delText>
              </w:r>
              <w:r>
                <w:rPr>
                  <w:sz w:val="18"/>
                  <w:szCs w:val="18"/>
                </w:rPr>
                <w:delText xml:space="preserve"> </w:delText>
              </w:r>
              <w:r w:rsidRPr="00BC712B">
                <w:rPr>
                  <w:sz w:val="18"/>
                  <w:szCs w:val="18"/>
                </w:rPr>
                <w:delText>per</w:delText>
              </w:r>
              <w:r>
                <w:rPr>
                  <w:sz w:val="18"/>
                  <w:szCs w:val="18"/>
                </w:rPr>
                <w:delText xml:space="preserve"> </w:delText>
              </w:r>
              <w:r w:rsidRPr="00BC712B">
                <w:rPr>
                  <w:sz w:val="18"/>
                  <w:szCs w:val="18"/>
                </w:rPr>
                <w:delText>year</w:delText>
              </w:r>
            </w:del>
          </w:p>
        </w:tc>
        <w:tc>
          <w:tcPr>
            <w:tcW w:w="1836" w:type="dxa"/>
            <w:vAlign w:val="center"/>
          </w:tcPr>
          <w:p w14:paraId="3851950F" w14:textId="77777777" w:rsidR="00FA5174" w:rsidRPr="002F4BC4" w:rsidRDefault="008A402F" w:rsidP="00BD2C4C">
            <w:pPr>
              <w:spacing w:before="120"/>
              <w:jc w:val="center"/>
              <w:rPr>
                <w:del w:id="20337" w:author="Greg Clendenning" w:date="2024-04-16T16:42:00Z"/>
                <w:rFonts w:cs="Arial"/>
                <w:sz w:val="18"/>
                <w:szCs w:val="18"/>
              </w:rPr>
            </w:pPr>
            <m:oMathPara>
              <m:oMath>
                <m:f>
                  <m:fPr>
                    <m:ctrlPr>
                      <w:del w:id="20338" w:author="Greg Clendenning" w:date="2024-04-16T16:42:00Z">
                        <w:rPr>
                          <w:rFonts w:ascii="Cambria Math" w:hAnsi="Cambria Math" w:cs="Arial"/>
                          <w:i/>
                          <w:sz w:val="18"/>
                          <w:szCs w:val="18"/>
                        </w:rPr>
                      </w:del>
                    </m:ctrlPr>
                  </m:fPr>
                  <m:num>
                    <m:r>
                      <w:del w:id="20339" w:author="Greg Clendenning" w:date="2024-04-16T16:42:00Z">
                        <w:rPr>
                          <w:rFonts w:ascii="Cambria Math" w:hAnsi="Cambria Math" w:cs="Arial"/>
                          <w:sz w:val="18"/>
                          <w:szCs w:val="18"/>
                        </w:rPr>
                        <m:t>cycles</m:t>
                      </w:del>
                    </m:r>
                  </m:num>
                  <m:den>
                    <m:r>
                      <w:del w:id="20340" w:author="Greg Clendenning" w:date="2024-04-16T16:42:00Z">
                        <w:rPr>
                          <w:rFonts w:ascii="Cambria Math" w:hAnsi="Cambria Math" w:cs="Arial"/>
                          <w:sz w:val="18"/>
                          <w:szCs w:val="18"/>
                        </w:rPr>
                        <m:t>yr</m:t>
                      </w:del>
                    </m:r>
                  </m:den>
                </m:f>
              </m:oMath>
            </m:oMathPara>
          </w:p>
        </w:tc>
        <w:tc>
          <w:tcPr>
            <w:tcW w:w="1778" w:type="dxa"/>
            <w:vAlign w:val="center"/>
          </w:tcPr>
          <w:p w14:paraId="2CD04348" w14:textId="77777777" w:rsidR="00FA5174" w:rsidRPr="002F4BC4" w:rsidRDefault="00FA5174" w:rsidP="00BD2C4C">
            <w:pPr>
              <w:spacing w:before="120"/>
              <w:jc w:val="center"/>
              <w:rPr>
                <w:del w:id="20341" w:author="Greg Clendenning" w:date="2024-04-16T16:42:00Z"/>
                <w:rFonts w:cs="Arial"/>
                <w:sz w:val="18"/>
                <w:szCs w:val="18"/>
              </w:rPr>
            </w:pPr>
            <w:del w:id="20342" w:author="Greg Clendenning" w:date="2024-04-16T16:42:00Z">
              <w:r>
                <w:rPr>
                  <w:rFonts w:cs="Arial"/>
                  <w:sz w:val="18"/>
                  <w:szCs w:val="18"/>
                </w:rPr>
                <w:delText>251</w:delText>
              </w:r>
            </w:del>
          </w:p>
        </w:tc>
        <w:tc>
          <w:tcPr>
            <w:tcW w:w="1463" w:type="dxa"/>
            <w:vAlign w:val="center"/>
          </w:tcPr>
          <w:p w14:paraId="4CB1F680" w14:textId="77777777" w:rsidR="00FA5174" w:rsidRPr="002F4BC4" w:rsidRDefault="00FA5174" w:rsidP="00BD2C4C">
            <w:pPr>
              <w:spacing w:before="120"/>
              <w:jc w:val="center"/>
              <w:rPr>
                <w:del w:id="20343" w:author="Greg Clendenning" w:date="2024-04-16T16:42:00Z"/>
                <w:rFonts w:cs="Arial"/>
                <w:sz w:val="18"/>
                <w:szCs w:val="18"/>
              </w:rPr>
            </w:pPr>
            <w:del w:id="20344" w:author="Greg Clendenning" w:date="2024-04-16T16:42:00Z">
              <w:r>
                <w:rPr>
                  <w:rFonts w:cs="Arial"/>
                  <w:sz w:val="18"/>
                  <w:szCs w:val="18"/>
                </w:rPr>
                <w:delText>5</w:delText>
              </w:r>
            </w:del>
          </w:p>
        </w:tc>
      </w:tr>
      <w:tr w:rsidR="00FA5174" w:rsidRPr="002F4BC4" w14:paraId="06C491C1" w14:textId="77777777" w:rsidTr="00BD2C4C">
        <w:trPr>
          <w:trHeight w:hRule="exact" w:val="955"/>
          <w:del w:id="20345" w:author="Greg Clendenning" w:date="2024-04-16T16:42:00Z"/>
        </w:trPr>
        <w:tc>
          <w:tcPr>
            <w:tcW w:w="3445" w:type="dxa"/>
            <w:vAlign w:val="center"/>
          </w:tcPr>
          <w:p w14:paraId="5AA110A6" w14:textId="77777777" w:rsidR="00FA5174" w:rsidRPr="00BC712B" w:rsidRDefault="00FA5174" w:rsidP="00BD2C4C">
            <w:pPr>
              <w:spacing w:before="120" w:after="200"/>
              <w:rPr>
                <w:del w:id="20346" w:author="Greg Clendenning" w:date="2024-04-16T16:42:00Z"/>
                <w:rFonts w:cs="Arial"/>
                <w:sz w:val="18"/>
                <w:szCs w:val="18"/>
              </w:rPr>
            </w:pPr>
            <w:del w:id="20347" w:author="Greg Clendenning" w:date="2024-04-16T16:42:00Z">
              <w:r w:rsidRPr="00BC712B">
                <w:rPr>
                  <w:rFonts w:cs="Arial"/>
                  <w:i/>
                  <w:sz w:val="18"/>
                  <w:szCs w:val="18"/>
                </w:rPr>
                <w:delText>CW</w:delText>
              </w:r>
              <w:r w:rsidRPr="00BC712B">
                <w:rPr>
                  <w:rFonts w:cs="Arial"/>
                  <w:i/>
                  <w:sz w:val="18"/>
                  <w:szCs w:val="18"/>
                  <w:vertAlign w:val="subscript"/>
                </w:rPr>
                <w:delText>base</w:delText>
              </w:r>
              <w:r>
                <w:rPr>
                  <w:rFonts w:cs="Arial"/>
                  <w:i/>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of</w:delText>
              </w:r>
              <w:r>
                <w:rPr>
                  <w:rFonts w:cs="Arial"/>
                  <w:sz w:val="18"/>
                  <w:szCs w:val="18"/>
                </w:rPr>
                <w:delText xml:space="preserve"> </w:delText>
              </w:r>
              <w:r w:rsidRPr="00BC712B">
                <w:rPr>
                  <w:rFonts w:cs="Arial"/>
                  <w:sz w:val="18"/>
                  <w:szCs w:val="18"/>
                </w:rPr>
                <w:delText>t</w:delText>
              </w:r>
              <w:r w:rsidRPr="00BC712B">
                <w:rPr>
                  <w:sz w:val="18"/>
                  <w:szCs w:val="18"/>
                </w:rPr>
                <w:delTex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for</w:delText>
              </w:r>
              <w:r>
                <w:rPr>
                  <w:sz w:val="18"/>
                  <w:szCs w:val="18"/>
                </w:rPr>
                <w:delText xml:space="preserve"> </w:delText>
              </w:r>
              <w:r w:rsidRPr="00BC712B">
                <w:rPr>
                  <w:sz w:val="18"/>
                  <w:szCs w:val="18"/>
                </w:rPr>
                <w:delText>baselin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mechanical</w:delText>
              </w:r>
              <w:r>
                <w:rPr>
                  <w:sz w:val="18"/>
                  <w:szCs w:val="18"/>
                </w:rPr>
                <w:delText xml:space="preserve"> </w:delText>
              </w:r>
              <w:r w:rsidRPr="00BC712B">
                <w:rPr>
                  <w:sz w:val="18"/>
                  <w:szCs w:val="18"/>
                </w:rPr>
                <w:delText>operation</w:delText>
              </w:r>
            </w:del>
          </w:p>
        </w:tc>
        <w:tc>
          <w:tcPr>
            <w:tcW w:w="1836" w:type="dxa"/>
            <w:vAlign w:val="center"/>
          </w:tcPr>
          <w:p w14:paraId="70088E69" w14:textId="77777777" w:rsidR="00FA5174" w:rsidRPr="008E2A5F" w:rsidRDefault="00FA5174" w:rsidP="00BD2C4C">
            <w:pPr>
              <w:spacing w:before="120"/>
              <w:jc w:val="center"/>
              <w:rPr>
                <w:del w:id="20348" w:author="Greg Clendenning" w:date="2024-04-16T16:42:00Z"/>
                <w:rFonts w:cs="Arial"/>
                <w:i/>
                <w:sz w:val="18"/>
                <w:szCs w:val="18"/>
              </w:rPr>
            </w:pPr>
            <w:del w:id="20349" w:author="Greg Clendenning" w:date="2024-04-16T16:42:00Z">
              <w:r w:rsidRPr="008E2A5F">
                <w:rPr>
                  <w:rFonts w:cs="Arial"/>
                  <w:i/>
                  <w:sz w:val="18"/>
                  <w:szCs w:val="18"/>
                </w:rPr>
                <w:delText>%</w:delText>
              </w:r>
            </w:del>
          </w:p>
        </w:tc>
        <w:tc>
          <w:tcPr>
            <w:tcW w:w="1778" w:type="dxa"/>
            <w:vAlign w:val="center"/>
          </w:tcPr>
          <w:p w14:paraId="134C57BF" w14:textId="77777777" w:rsidR="00FA5174" w:rsidRPr="002F4BC4" w:rsidRDefault="00FA5174" w:rsidP="00BD2C4C">
            <w:pPr>
              <w:spacing w:before="120"/>
              <w:jc w:val="center"/>
              <w:rPr>
                <w:del w:id="20350" w:author="Greg Clendenning" w:date="2024-04-16T16:42:00Z"/>
                <w:rFonts w:cs="Arial"/>
                <w:sz w:val="18"/>
                <w:szCs w:val="18"/>
              </w:rPr>
            </w:pPr>
            <w:del w:id="20351" w:author="Greg Clendenning" w:date="2024-04-16T16:42:00Z">
              <w:r>
                <w:rPr>
                  <w:rFonts w:cs="Arial"/>
                  <w:sz w:val="18"/>
                  <w:szCs w:val="18"/>
                </w:rPr>
                <w:delText>8.1</w:delText>
              </w:r>
              <w:r w:rsidRPr="002F4BC4">
                <w:rPr>
                  <w:rFonts w:cs="Arial"/>
                  <w:sz w:val="18"/>
                  <w:szCs w:val="18"/>
                </w:rPr>
                <w:delText>%</w:delText>
              </w:r>
            </w:del>
          </w:p>
        </w:tc>
        <w:tc>
          <w:tcPr>
            <w:tcW w:w="1463" w:type="dxa"/>
            <w:vAlign w:val="center"/>
          </w:tcPr>
          <w:p w14:paraId="72CEE8C4" w14:textId="77777777" w:rsidR="00FA5174" w:rsidRPr="002F4BC4" w:rsidRDefault="00FA5174" w:rsidP="00BD2C4C">
            <w:pPr>
              <w:spacing w:before="120"/>
              <w:jc w:val="center"/>
              <w:rPr>
                <w:del w:id="20352" w:author="Greg Clendenning" w:date="2024-04-16T16:42:00Z"/>
                <w:rFonts w:cs="Arial"/>
                <w:sz w:val="18"/>
                <w:szCs w:val="18"/>
              </w:rPr>
            </w:pPr>
            <w:del w:id="20353" w:author="Greg Clendenning" w:date="2024-04-16T16:42:00Z">
              <w:r w:rsidRPr="002F4BC4">
                <w:rPr>
                  <w:rFonts w:cs="Arial"/>
                  <w:sz w:val="18"/>
                  <w:szCs w:val="18"/>
                </w:rPr>
                <w:delText>4</w:delText>
              </w:r>
            </w:del>
          </w:p>
        </w:tc>
      </w:tr>
      <w:tr w:rsidR="00FA5174" w:rsidRPr="002F4BC4" w14:paraId="0EDB7711" w14:textId="77777777" w:rsidTr="00BD2C4C">
        <w:trPr>
          <w:trHeight w:hRule="exact" w:val="1270"/>
          <w:del w:id="20354" w:author="Greg Clendenning" w:date="2024-04-16T16:42:00Z"/>
        </w:trPr>
        <w:tc>
          <w:tcPr>
            <w:tcW w:w="3445" w:type="dxa"/>
            <w:vAlign w:val="center"/>
          </w:tcPr>
          <w:p w14:paraId="3E1857FB" w14:textId="77777777" w:rsidR="00FA5174" w:rsidRPr="00BC712B" w:rsidRDefault="00FA5174" w:rsidP="00BD2C4C">
            <w:pPr>
              <w:spacing w:before="120" w:after="200"/>
              <w:rPr>
                <w:del w:id="20355" w:author="Greg Clendenning" w:date="2024-04-16T16:42:00Z"/>
                <w:rFonts w:cs="Arial"/>
                <w:sz w:val="18"/>
                <w:szCs w:val="18"/>
              </w:rPr>
            </w:pPr>
            <w:del w:id="20356" w:author="Greg Clendenning" w:date="2024-04-16T16:42:00Z">
              <w:r w:rsidRPr="00BC712B">
                <w:rPr>
                  <w:rFonts w:cs="Arial"/>
                  <w:i/>
                  <w:sz w:val="18"/>
                  <w:szCs w:val="18"/>
                </w:rPr>
                <w:delText>CW</w:delText>
              </w:r>
              <w:r w:rsidRPr="00BC712B">
                <w:rPr>
                  <w:rFonts w:cs="Arial"/>
                  <w:i/>
                  <w:sz w:val="18"/>
                  <w:szCs w:val="18"/>
                  <w:vertAlign w:val="subscript"/>
                </w:rPr>
                <w:delText>E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for</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STAR</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mechanical</w:delText>
              </w:r>
              <w:r>
                <w:rPr>
                  <w:sz w:val="18"/>
                  <w:szCs w:val="18"/>
                </w:rPr>
                <w:delText xml:space="preserve"> </w:delText>
              </w:r>
              <w:r w:rsidRPr="00BC712B">
                <w:rPr>
                  <w:sz w:val="18"/>
                  <w:szCs w:val="18"/>
                </w:rPr>
                <w:delText>operation</w:delText>
              </w:r>
            </w:del>
          </w:p>
        </w:tc>
        <w:tc>
          <w:tcPr>
            <w:tcW w:w="1836" w:type="dxa"/>
            <w:vAlign w:val="center"/>
          </w:tcPr>
          <w:p w14:paraId="46F3FADF" w14:textId="77777777" w:rsidR="00FA5174" w:rsidRPr="008E2A5F" w:rsidRDefault="00FA5174" w:rsidP="00BD2C4C">
            <w:pPr>
              <w:spacing w:before="120"/>
              <w:jc w:val="center"/>
              <w:rPr>
                <w:del w:id="20357" w:author="Greg Clendenning" w:date="2024-04-16T16:42:00Z"/>
                <w:rFonts w:cs="Arial"/>
                <w:i/>
                <w:sz w:val="18"/>
                <w:szCs w:val="18"/>
              </w:rPr>
            </w:pPr>
            <w:del w:id="20358" w:author="Greg Clendenning" w:date="2024-04-16T16:42:00Z">
              <w:r w:rsidRPr="008E2A5F">
                <w:rPr>
                  <w:rFonts w:cs="Arial"/>
                  <w:i/>
                  <w:sz w:val="18"/>
                  <w:szCs w:val="18"/>
                </w:rPr>
                <w:delText>%</w:delText>
              </w:r>
            </w:del>
          </w:p>
        </w:tc>
        <w:tc>
          <w:tcPr>
            <w:tcW w:w="1778" w:type="dxa"/>
            <w:vAlign w:val="center"/>
          </w:tcPr>
          <w:p w14:paraId="18EC09D1" w14:textId="77777777" w:rsidR="00FA5174" w:rsidRPr="002F4BC4" w:rsidRDefault="00FA5174" w:rsidP="00BD2C4C">
            <w:pPr>
              <w:spacing w:before="120"/>
              <w:jc w:val="center"/>
              <w:rPr>
                <w:del w:id="20359" w:author="Greg Clendenning" w:date="2024-04-16T16:42:00Z"/>
                <w:rFonts w:cs="Arial"/>
                <w:sz w:val="18"/>
                <w:szCs w:val="18"/>
              </w:rPr>
            </w:pPr>
            <w:del w:id="20360" w:author="Greg Clendenning" w:date="2024-04-16T16:42:00Z">
              <w:r>
                <w:rPr>
                  <w:rFonts w:cs="Arial"/>
                  <w:sz w:val="18"/>
                  <w:szCs w:val="18"/>
                </w:rPr>
                <w:delText>5.8</w:delText>
              </w:r>
              <w:r w:rsidRPr="002F4BC4">
                <w:rPr>
                  <w:rFonts w:cs="Arial"/>
                  <w:sz w:val="18"/>
                  <w:szCs w:val="18"/>
                </w:rPr>
                <w:delText>%</w:delText>
              </w:r>
            </w:del>
          </w:p>
        </w:tc>
        <w:tc>
          <w:tcPr>
            <w:tcW w:w="1463" w:type="dxa"/>
            <w:vAlign w:val="center"/>
          </w:tcPr>
          <w:p w14:paraId="3241515F" w14:textId="77777777" w:rsidR="00FA5174" w:rsidRPr="002F4BC4" w:rsidRDefault="00FA5174" w:rsidP="00BD2C4C">
            <w:pPr>
              <w:spacing w:before="120"/>
              <w:jc w:val="center"/>
              <w:rPr>
                <w:del w:id="20361" w:author="Greg Clendenning" w:date="2024-04-16T16:42:00Z"/>
                <w:rFonts w:cs="Arial"/>
                <w:sz w:val="18"/>
                <w:szCs w:val="18"/>
              </w:rPr>
            </w:pPr>
            <w:del w:id="20362" w:author="Greg Clendenning" w:date="2024-04-16T16:42:00Z">
              <w:r w:rsidRPr="002F4BC4">
                <w:rPr>
                  <w:rFonts w:cs="Arial"/>
                  <w:sz w:val="18"/>
                  <w:szCs w:val="18"/>
                </w:rPr>
                <w:delText>4</w:delText>
              </w:r>
            </w:del>
          </w:p>
        </w:tc>
      </w:tr>
      <w:tr w:rsidR="00FA5174" w:rsidRPr="002F4BC4" w14:paraId="12B3CABF" w14:textId="77777777" w:rsidTr="00BD2C4C">
        <w:trPr>
          <w:trHeight w:hRule="exact" w:val="1081"/>
          <w:del w:id="20363" w:author="Greg Clendenning" w:date="2024-04-16T16:42:00Z"/>
        </w:trPr>
        <w:tc>
          <w:tcPr>
            <w:tcW w:w="3445" w:type="dxa"/>
            <w:vAlign w:val="center"/>
          </w:tcPr>
          <w:p w14:paraId="14737A94" w14:textId="77777777" w:rsidR="00FA5174" w:rsidRPr="00BC712B" w:rsidRDefault="00FA5174" w:rsidP="00BD2C4C">
            <w:pPr>
              <w:spacing w:before="120" w:after="200"/>
              <w:rPr>
                <w:del w:id="20364" w:author="Greg Clendenning" w:date="2024-04-16T16:42:00Z"/>
                <w:rFonts w:cs="Arial"/>
                <w:sz w:val="18"/>
                <w:szCs w:val="18"/>
              </w:rPr>
            </w:pPr>
            <w:del w:id="20365" w:author="Greg Clendenning" w:date="2024-04-16T16:42:00Z">
              <w:r w:rsidRPr="00BC712B">
                <w:rPr>
                  <w:rFonts w:cs="Arial"/>
                  <w:i/>
                  <w:sz w:val="18"/>
                  <w:szCs w:val="18"/>
                </w:rPr>
                <w:delText>DHW</w:delText>
              </w:r>
              <w:r w:rsidRPr="00BC712B">
                <w:rPr>
                  <w:rFonts w:cs="Arial"/>
                  <w:i/>
                  <w:sz w:val="18"/>
                  <w:szCs w:val="18"/>
                  <w:vertAlign w:val="subscript"/>
                </w:rPr>
                <w:delText>base</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of</w:delText>
              </w:r>
              <w:r>
                <w:rPr>
                  <w:rFonts w:cs="Arial"/>
                  <w:sz w:val="18"/>
                  <w:szCs w:val="18"/>
                </w:rPr>
                <w:delText xml:space="preserve"> </w:delText>
              </w:r>
              <w:r w:rsidRPr="00BC712B">
                <w:rPr>
                  <w:rFonts w:cs="Arial"/>
                  <w:sz w:val="18"/>
                  <w:szCs w:val="18"/>
                </w:rPr>
                <w:delText>t</w:delText>
              </w:r>
              <w:r w:rsidRPr="00BC712B">
                <w:rPr>
                  <w:sz w:val="18"/>
                  <w:szCs w:val="18"/>
                </w:rPr>
                <w:delTex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attributed</w:delText>
              </w:r>
              <w:r>
                <w:rPr>
                  <w:sz w:val="18"/>
                  <w:szCs w:val="18"/>
                </w:rPr>
                <w:delText xml:space="preserve"> </w:delText>
              </w:r>
              <w:r w:rsidRPr="00BC712B">
                <w:rPr>
                  <w:sz w:val="18"/>
                  <w:szCs w:val="18"/>
                </w:rPr>
                <w:delText>to</w:delText>
              </w:r>
              <w:r>
                <w:rPr>
                  <w:sz w:val="18"/>
                  <w:szCs w:val="18"/>
                </w:rPr>
                <w:delText xml:space="preserve"> </w:delText>
              </w:r>
              <w:r w:rsidRPr="00BC712B">
                <w:rPr>
                  <w:sz w:val="18"/>
                  <w:szCs w:val="18"/>
                </w:rPr>
                <w:delText>baselin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water</w:delText>
              </w:r>
              <w:r>
                <w:rPr>
                  <w:sz w:val="18"/>
                  <w:szCs w:val="18"/>
                </w:rPr>
                <w:delText xml:space="preserve"> </w:delText>
              </w:r>
              <w:r w:rsidRPr="00BC712B">
                <w:rPr>
                  <w:sz w:val="18"/>
                  <w:szCs w:val="18"/>
                </w:rPr>
                <w:delText>heating</w:delText>
              </w:r>
            </w:del>
          </w:p>
        </w:tc>
        <w:tc>
          <w:tcPr>
            <w:tcW w:w="1836" w:type="dxa"/>
            <w:vAlign w:val="center"/>
          </w:tcPr>
          <w:p w14:paraId="2D324A78" w14:textId="77777777" w:rsidR="00FA5174" w:rsidRPr="008E2A5F" w:rsidRDefault="00FA5174" w:rsidP="00BD2C4C">
            <w:pPr>
              <w:spacing w:before="120"/>
              <w:jc w:val="center"/>
              <w:rPr>
                <w:del w:id="20366" w:author="Greg Clendenning" w:date="2024-04-16T16:42:00Z"/>
                <w:rFonts w:cs="Arial"/>
                <w:i/>
                <w:sz w:val="18"/>
                <w:szCs w:val="18"/>
              </w:rPr>
            </w:pPr>
            <w:del w:id="20367" w:author="Greg Clendenning" w:date="2024-04-16T16:42:00Z">
              <w:r w:rsidRPr="008E2A5F">
                <w:rPr>
                  <w:rFonts w:cs="Arial"/>
                  <w:i/>
                  <w:sz w:val="18"/>
                  <w:szCs w:val="18"/>
                </w:rPr>
                <w:delText>%</w:delText>
              </w:r>
            </w:del>
          </w:p>
        </w:tc>
        <w:tc>
          <w:tcPr>
            <w:tcW w:w="1778" w:type="dxa"/>
            <w:vAlign w:val="center"/>
          </w:tcPr>
          <w:p w14:paraId="7D5FBB1A" w14:textId="77777777" w:rsidR="00FA5174" w:rsidRPr="002F4BC4" w:rsidRDefault="00FA5174" w:rsidP="00BD2C4C">
            <w:pPr>
              <w:spacing w:before="120"/>
              <w:jc w:val="center"/>
              <w:rPr>
                <w:del w:id="20368" w:author="Greg Clendenning" w:date="2024-04-16T16:42:00Z"/>
                <w:rFonts w:cs="Arial"/>
                <w:sz w:val="18"/>
                <w:szCs w:val="18"/>
              </w:rPr>
            </w:pPr>
            <w:del w:id="20369" w:author="Greg Clendenning" w:date="2024-04-16T16:42:00Z">
              <w:r>
                <w:rPr>
                  <w:rFonts w:cs="Arial"/>
                  <w:sz w:val="18"/>
                  <w:szCs w:val="18"/>
                </w:rPr>
                <w:delText>26.5</w:delText>
              </w:r>
              <w:r w:rsidRPr="002F4BC4">
                <w:rPr>
                  <w:rFonts w:cs="Arial"/>
                  <w:sz w:val="18"/>
                  <w:szCs w:val="18"/>
                </w:rPr>
                <w:delText>%</w:delText>
              </w:r>
            </w:del>
          </w:p>
        </w:tc>
        <w:tc>
          <w:tcPr>
            <w:tcW w:w="1463" w:type="dxa"/>
            <w:vAlign w:val="center"/>
          </w:tcPr>
          <w:p w14:paraId="5C99C8A8" w14:textId="77777777" w:rsidR="00FA5174" w:rsidRPr="002F4BC4" w:rsidRDefault="00FA5174" w:rsidP="00BD2C4C">
            <w:pPr>
              <w:spacing w:before="120"/>
              <w:jc w:val="center"/>
              <w:rPr>
                <w:del w:id="20370" w:author="Greg Clendenning" w:date="2024-04-16T16:42:00Z"/>
                <w:rFonts w:cs="Arial"/>
                <w:sz w:val="18"/>
                <w:szCs w:val="18"/>
              </w:rPr>
            </w:pPr>
            <w:del w:id="20371" w:author="Greg Clendenning" w:date="2024-04-16T16:42:00Z">
              <w:r w:rsidRPr="002F4BC4">
                <w:rPr>
                  <w:rFonts w:cs="Arial"/>
                  <w:sz w:val="18"/>
                  <w:szCs w:val="18"/>
                </w:rPr>
                <w:delText>4</w:delText>
              </w:r>
            </w:del>
          </w:p>
        </w:tc>
      </w:tr>
      <w:tr w:rsidR="00FA5174" w:rsidRPr="002F4BC4" w14:paraId="514BD6B9" w14:textId="77777777" w:rsidTr="00BD2C4C">
        <w:trPr>
          <w:trHeight w:hRule="exact" w:val="1072"/>
          <w:del w:id="20372" w:author="Greg Clendenning" w:date="2024-04-16T16:42:00Z"/>
        </w:trPr>
        <w:tc>
          <w:tcPr>
            <w:tcW w:w="3445" w:type="dxa"/>
            <w:vAlign w:val="center"/>
          </w:tcPr>
          <w:p w14:paraId="1675C294" w14:textId="77777777" w:rsidR="00FA5174" w:rsidRPr="00BC712B" w:rsidRDefault="00FA5174" w:rsidP="00BD2C4C">
            <w:pPr>
              <w:spacing w:before="120" w:after="200"/>
              <w:rPr>
                <w:del w:id="20373" w:author="Greg Clendenning" w:date="2024-04-16T16:42:00Z"/>
                <w:rFonts w:cs="Arial"/>
                <w:sz w:val="18"/>
                <w:szCs w:val="18"/>
              </w:rPr>
            </w:pPr>
            <w:del w:id="20374" w:author="Greg Clendenning" w:date="2024-04-16T16:42:00Z">
              <w:r w:rsidRPr="00BC712B">
                <w:rPr>
                  <w:rFonts w:cs="Arial"/>
                  <w:i/>
                  <w:sz w:val="18"/>
                  <w:szCs w:val="18"/>
                </w:rPr>
                <w:delText>DHW</w:delText>
              </w:r>
              <w:r w:rsidRPr="00BC712B">
                <w:rPr>
                  <w:rFonts w:cs="Arial"/>
                  <w:i/>
                  <w:sz w:val="18"/>
                  <w:szCs w:val="18"/>
                  <w:vertAlign w:val="subscript"/>
                </w:rPr>
                <w:delText>E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of</w:delText>
              </w:r>
              <w:r>
                <w:rPr>
                  <w:rFonts w:cs="Arial"/>
                  <w:sz w:val="18"/>
                  <w:szCs w:val="18"/>
                </w:rPr>
                <w:delText xml:space="preserve"> </w:delText>
              </w:r>
              <w:r w:rsidRPr="00BC712B">
                <w:rPr>
                  <w:sz w:val="18"/>
                  <w:szCs w:val="18"/>
                </w:rPr>
                <w:delText>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attributed</w:delText>
              </w:r>
              <w:r>
                <w:rPr>
                  <w:sz w:val="18"/>
                  <w:szCs w:val="18"/>
                </w:rPr>
                <w:delText xml:space="preserve"> </w:delText>
              </w:r>
              <w:r w:rsidRPr="00BC712B">
                <w:rPr>
                  <w:sz w:val="18"/>
                  <w:szCs w:val="18"/>
                </w:rPr>
                <w:delText>to</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STAR</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water</w:delText>
              </w:r>
              <w:r>
                <w:rPr>
                  <w:sz w:val="18"/>
                  <w:szCs w:val="18"/>
                </w:rPr>
                <w:delText xml:space="preserve"> </w:delText>
              </w:r>
              <w:r w:rsidRPr="00BC712B">
                <w:rPr>
                  <w:sz w:val="18"/>
                  <w:szCs w:val="18"/>
                </w:rPr>
                <w:delText>heating</w:delText>
              </w:r>
            </w:del>
          </w:p>
        </w:tc>
        <w:tc>
          <w:tcPr>
            <w:tcW w:w="1836" w:type="dxa"/>
            <w:vAlign w:val="center"/>
          </w:tcPr>
          <w:p w14:paraId="3EB65C4A" w14:textId="77777777" w:rsidR="00FA5174" w:rsidRPr="008E2A5F" w:rsidRDefault="00FA5174" w:rsidP="00BD2C4C">
            <w:pPr>
              <w:spacing w:before="120"/>
              <w:jc w:val="center"/>
              <w:rPr>
                <w:del w:id="20375" w:author="Greg Clendenning" w:date="2024-04-16T16:42:00Z"/>
                <w:rFonts w:cs="Arial"/>
                <w:i/>
                <w:sz w:val="18"/>
                <w:szCs w:val="18"/>
              </w:rPr>
            </w:pPr>
            <w:del w:id="20376" w:author="Greg Clendenning" w:date="2024-04-16T16:42:00Z">
              <w:r w:rsidRPr="008E2A5F">
                <w:rPr>
                  <w:rFonts w:cs="Arial"/>
                  <w:i/>
                  <w:sz w:val="18"/>
                  <w:szCs w:val="18"/>
                </w:rPr>
                <w:delText>%</w:delText>
              </w:r>
            </w:del>
          </w:p>
        </w:tc>
        <w:tc>
          <w:tcPr>
            <w:tcW w:w="1778" w:type="dxa"/>
            <w:vAlign w:val="center"/>
          </w:tcPr>
          <w:p w14:paraId="74FF6962" w14:textId="77777777" w:rsidR="00FA5174" w:rsidRPr="002F4BC4" w:rsidRDefault="00FA5174" w:rsidP="00BD2C4C">
            <w:pPr>
              <w:spacing w:before="120"/>
              <w:jc w:val="center"/>
              <w:rPr>
                <w:del w:id="20377" w:author="Greg Clendenning" w:date="2024-04-16T16:42:00Z"/>
                <w:rFonts w:cs="Arial"/>
                <w:sz w:val="18"/>
                <w:szCs w:val="18"/>
              </w:rPr>
            </w:pPr>
            <w:del w:id="20378" w:author="Greg Clendenning" w:date="2024-04-16T16:42:00Z">
              <w:r>
                <w:rPr>
                  <w:rFonts w:cs="Arial"/>
                  <w:sz w:val="18"/>
                  <w:szCs w:val="18"/>
                </w:rPr>
                <w:delText>31.2</w:delText>
              </w:r>
              <w:r w:rsidRPr="002F4BC4">
                <w:rPr>
                  <w:rFonts w:cs="Arial"/>
                  <w:sz w:val="18"/>
                  <w:szCs w:val="18"/>
                </w:rPr>
                <w:delText>%</w:delText>
              </w:r>
            </w:del>
          </w:p>
        </w:tc>
        <w:tc>
          <w:tcPr>
            <w:tcW w:w="1463" w:type="dxa"/>
            <w:vAlign w:val="center"/>
          </w:tcPr>
          <w:p w14:paraId="057AC107" w14:textId="77777777" w:rsidR="00FA5174" w:rsidRPr="002F4BC4" w:rsidRDefault="00FA5174" w:rsidP="00BD2C4C">
            <w:pPr>
              <w:spacing w:before="120"/>
              <w:jc w:val="center"/>
              <w:rPr>
                <w:del w:id="20379" w:author="Greg Clendenning" w:date="2024-04-16T16:42:00Z"/>
                <w:rFonts w:cs="Arial"/>
                <w:sz w:val="18"/>
                <w:szCs w:val="18"/>
              </w:rPr>
            </w:pPr>
            <w:del w:id="20380" w:author="Greg Clendenning" w:date="2024-04-16T16:42:00Z">
              <w:r w:rsidRPr="002F4BC4">
                <w:rPr>
                  <w:rFonts w:cs="Arial"/>
                  <w:sz w:val="18"/>
                  <w:szCs w:val="18"/>
                </w:rPr>
                <w:delText>4</w:delText>
              </w:r>
            </w:del>
          </w:p>
        </w:tc>
      </w:tr>
      <w:tr w:rsidR="00FA5174" w:rsidRPr="002F4BC4" w14:paraId="1CBEDC05" w14:textId="77777777" w:rsidTr="00BD2C4C">
        <w:trPr>
          <w:trHeight w:val="1078"/>
          <w:del w:id="20381" w:author="Greg Clendenning" w:date="2024-04-16T16:42:00Z"/>
        </w:trPr>
        <w:tc>
          <w:tcPr>
            <w:tcW w:w="3445" w:type="dxa"/>
            <w:vAlign w:val="center"/>
          </w:tcPr>
          <w:p w14:paraId="6579655A" w14:textId="77777777" w:rsidR="00FA5174" w:rsidRPr="00BC712B" w:rsidRDefault="008A402F" w:rsidP="00BD2C4C">
            <w:pPr>
              <w:spacing w:before="120"/>
              <w:rPr>
                <w:del w:id="20382" w:author="Greg Clendenning" w:date="2024-04-16T16:42:00Z"/>
                <w:rFonts w:cs="Arial"/>
                <w:sz w:val="18"/>
                <w:szCs w:val="18"/>
              </w:rPr>
            </w:pPr>
            <m:oMath>
              <m:sSub>
                <m:sSubPr>
                  <m:ctrlPr>
                    <w:del w:id="20383" w:author="Greg Clendenning" w:date="2024-04-16T16:42:00Z">
                      <w:rPr>
                        <w:rFonts w:ascii="Cambria Math" w:hAnsi="Cambria Math" w:cs="Arial"/>
                        <w:sz w:val="18"/>
                        <w:szCs w:val="18"/>
                      </w:rPr>
                    </w:del>
                  </m:ctrlPr>
                </m:sSubPr>
                <m:e>
                  <m:r>
                    <w:del w:id="20384" w:author="Greg Clendenning" w:date="2024-04-16T16:42:00Z">
                      <w:rPr>
                        <w:rFonts w:ascii="Cambria Math" w:hAnsi="Cambria Math" w:cs="Arial"/>
                        <w:sz w:val="18"/>
                        <w:szCs w:val="18"/>
                      </w:rPr>
                      <m:t>%</m:t>
                    </w:del>
                  </m:r>
                </m:e>
                <m:sub>
                  <m:r>
                    <w:del w:id="20385" w:author="Greg Clendenning" w:date="2024-04-16T16:42:00Z">
                      <w:rPr>
                        <w:rFonts w:ascii="Cambria Math" w:hAnsi="Cambria Math" w:cs="Arial"/>
                        <w:sz w:val="18"/>
                        <w:szCs w:val="18"/>
                      </w:rPr>
                      <m:t>ElecDWH</m:t>
                    </w:del>
                  </m:r>
                </m:sub>
              </m:sSub>
            </m:oMath>
            <w:del w:id="20386" w:author="Greg Clendenning" w:date="2024-04-16T16:42:00Z">
              <w:r w:rsidR="00FA5174" w:rsidRPr="00BC712B">
                <w:rPr>
                  <w:rFonts w:cs="Arial"/>
                  <w:sz w:val="18"/>
                  <w:szCs w:val="18"/>
                </w:rPr>
                <w:delText>,</w:delText>
              </w:r>
              <w:r w:rsidR="00FA5174">
                <w:rPr>
                  <w:rFonts w:cs="Arial"/>
                  <w:sz w:val="18"/>
                  <w:szCs w:val="18"/>
                </w:rPr>
                <w:delText xml:space="preserve"> % of </w:delText>
              </w:r>
              <w:r w:rsidR="00FA5174" w:rsidRPr="00BC712B">
                <w:rPr>
                  <w:sz w:val="18"/>
                  <w:szCs w:val="18"/>
                </w:rPr>
                <w:delText>water</w:delText>
              </w:r>
              <w:r w:rsidR="00FA5174">
                <w:rPr>
                  <w:sz w:val="18"/>
                  <w:szCs w:val="18"/>
                </w:rPr>
                <w:delText xml:space="preserve"> </w:delText>
              </w:r>
              <w:r w:rsidR="00FA5174" w:rsidRPr="00BC712B">
                <w:rPr>
                  <w:sz w:val="18"/>
                  <w:szCs w:val="18"/>
                </w:rPr>
                <w:delText>heat</w:delText>
              </w:r>
              <w:r w:rsidR="00FA5174">
                <w:rPr>
                  <w:sz w:val="18"/>
                  <w:szCs w:val="18"/>
                </w:rPr>
                <w:delText>ers that are electric</w:delText>
              </w:r>
            </w:del>
          </w:p>
        </w:tc>
        <w:tc>
          <w:tcPr>
            <w:tcW w:w="1836" w:type="dxa"/>
            <w:vAlign w:val="center"/>
          </w:tcPr>
          <w:p w14:paraId="7D3207FB" w14:textId="77777777" w:rsidR="00FA5174" w:rsidRPr="008E2A5F" w:rsidRDefault="00FA5174" w:rsidP="00BD2C4C">
            <w:pPr>
              <w:spacing w:before="120"/>
              <w:jc w:val="center"/>
              <w:rPr>
                <w:del w:id="20387" w:author="Greg Clendenning" w:date="2024-04-16T16:42:00Z"/>
                <w:rFonts w:cs="Arial"/>
                <w:i/>
                <w:sz w:val="18"/>
                <w:szCs w:val="18"/>
              </w:rPr>
            </w:pPr>
            <w:del w:id="20388" w:author="Greg Clendenning" w:date="2024-04-16T16:42:00Z">
              <w:r w:rsidRPr="008E2A5F">
                <w:rPr>
                  <w:rFonts w:eastAsiaTheme="minorHAnsi" w:cs="Arial"/>
                  <w:i/>
                  <w:sz w:val="18"/>
                  <w:szCs w:val="18"/>
                </w:rPr>
                <w:delText>%</w:delText>
              </w:r>
            </w:del>
          </w:p>
        </w:tc>
        <w:tc>
          <w:tcPr>
            <w:tcW w:w="1778" w:type="dxa"/>
            <w:vAlign w:val="center"/>
          </w:tcPr>
          <w:p w14:paraId="036923AB" w14:textId="77777777" w:rsidR="00FA5174" w:rsidRPr="002F4BC4" w:rsidRDefault="00FA5174" w:rsidP="00BD2C4C">
            <w:pPr>
              <w:spacing w:before="120"/>
              <w:jc w:val="center"/>
              <w:rPr>
                <w:del w:id="20389" w:author="Greg Clendenning" w:date="2024-04-16T16:42:00Z"/>
                <w:rFonts w:cs="Arial"/>
                <w:sz w:val="18"/>
                <w:szCs w:val="18"/>
              </w:rPr>
            </w:pPr>
            <w:del w:id="20390" w:author="Greg Clendenning" w:date="2024-04-16T16:42:00Z">
              <w:r w:rsidRPr="002F4BC4">
                <w:rPr>
                  <w:rFonts w:eastAsiaTheme="minorHAnsi" w:cs="Arial"/>
                  <w:sz w:val="18"/>
                  <w:szCs w:val="18"/>
                </w:rPr>
                <w:delText>EDC</w:delText>
              </w:r>
              <w:r>
                <w:rPr>
                  <w:rFonts w:eastAsiaTheme="minorHAnsi" w:cs="Arial"/>
                  <w:sz w:val="18"/>
                  <w:szCs w:val="18"/>
                </w:rPr>
                <w:delText xml:space="preserve"> </w:delText>
              </w:r>
              <w:r w:rsidRPr="002F4BC4">
                <w:rPr>
                  <w:rFonts w:eastAsiaTheme="minorHAnsi" w:cs="Arial"/>
                  <w:sz w:val="18"/>
                  <w:szCs w:val="18"/>
                </w:rPr>
                <w:delText>Data</w:delText>
              </w:r>
              <w:r>
                <w:rPr>
                  <w:rFonts w:eastAsiaTheme="minorHAnsi" w:cs="Arial"/>
                  <w:sz w:val="18"/>
                  <w:szCs w:val="18"/>
                </w:rPr>
                <w:delText xml:space="preserve"> </w:delText>
              </w:r>
              <w:r w:rsidRPr="002F4BC4">
                <w:rPr>
                  <w:rFonts w:eastAsiaTheme="minorHAnsi" w:cs="Arial"/>
                  <w:sz w:val="18"/>
                  <w:szCs w:val="18"/>
                </w:rPr>
                <w:delText>Gathering</w:delText>
              </w:r>
            </w:del>
          </w:p>
          <w:p w14:paraId="738A17C8" w14:textId="77777777" w:rsidR="00FA5174" w:rsidRPr="002F4BC4" w:rsidRDefault="00FA5174" w:rsidP="00BD2C4C">
            <w:pPr>
              <w:spacing w:before="120"/>
              <w:jc w:val="center"/>
              <w:rPr>
                <w:del w:id="20391" w:author="Greg Clendenning" w:date="2024-04-16T16:42:00Z"/>
                <w:rFonts w:cs="Arial"/>
                <w:sz w:val="18"/>
                <w:szCs w:val="18"/>
              </w:rPr>
            </w:pPr>
            <w:del w:id="20392" w:author="Greg Clendenning" w:date="2024-04-16T16:42:00Z">
              <w:r w:rsidRPr="002F4BC4">
                <w:rPr>
                  <w:rFonts w:eastAsiaTheme="minorHAnsi" w:cs="Arial"/>
                  <w:sz w:val="18"/>
                  <w:szCs w:val="18"/>
                </w:rPr>
                <w:delText>Default:</w:delText>
              </w:r>
              <w:r>
                <w:rPr>
                  <w:rFonts w:eastAsiaTheme="minorHAnsi" w:cs="Arial"/>
                  <w:sz w:val="18"/>
                  <w:szCs w:val="18"/>
                </w:rPr>
                <w:delText xml:space="preserve"> 35</w:delText>
              </w:r>
              <w:r w:rsidRPr="002F4BC4">
                <w:rPr>
                  <w:rFonts w:eastAsiaTheme="minorHAnsi" w:cs="Arial"/>
                  <w:sz w:val="18"/>
                  <w:szCs w:val="18"/>
                </w:rPr>
                <w:delText>%</w:delText>
              </w:r>
            </w:del>
          </w:p>
        </w:tc>
        <w:tc>
          <w:tcPr>
            <w:tcW w:w="1463" w:type="dxa"/>
            <w:vAlign w:val="center"/>
          </w:tcPr>
          <w:p w14:paraId="13BF4A7F" w14:textId="77777777" w:rsidR="00FA5174" w:rsidRPr="002F4BC4" w:rsidRDefault="00FA5174" w:rsidP="00BD2C4C">
            <w:pPr>
              <w:spacing w:before="120"/>
              <w:jc w:val="center"/>
              <w:rPr>
                <w:del w:id="20393" w:author="Greg Clendenning" w:date="2024-04-16T16:42:00Z"/>
                <w:rFonts w:eastAsiaTheme="minorHAnsi" w:cs="Arial"/>
                <w:i/>
                <w:iCs/>
                <w:sz w:val="18"/>
                <w:szCs w:val="18"/>
              </w:rPr>
            </w:pPr>
            <w:del w:id="20394" w:author="Greg Clendenning" w:date="2024-04-16T16:42:00Z">
              <w:r>
                <w:rPr>
                  <w:rFonts w:eastAsiaTheme="minorHAnsi" w:cs="Arial"/>
                  <w:sz w:val="18"/>
                  <w:szCs w:val="18"/>
                </w:rPr>
                <w:delText>EDC Data Gathering</w:delText>
              </w:r>
            </w:del>
          </w:p>
          <w:p w14:paraId="2C99A0E9" w14:textId="77777777" w:rsidR="00FA5174" w:rsidRPr="002F4BC4" w:rsidRDefault="00FA5174" w:rsidP="00BD2C4C">
            <w:pPr>
              <w:spacing w:before="120"/>
              <w:jc w:val="center"/>
              <w:rPr>
                <w:del w:id="20395" w:author="Greg Clendenning" w:date="2024-04-16T16:42:00Z"/>
                <w:rFonts w:eastAsiaTheme="minorHAnsi" w:cs="Arial"/>
                <w:i/>
                <w:iCs/>
                <w:sz w:val="18"/>
                <w:szCs w:val="18"/>
              </w:rPr>
            </w:pPr>
            <w:del w:id="20396" w:author="Greg Clendenning" w:date="2024-04-16T16:42:00Z">
              <w:r w:rsidRPr="002F4BC4">
                <w:rPr>
                  <w:rFonts w:eastAsiaTheme="minorHAnsi" w:cs="Arial"/>
                  <w:sz w:val="18"/>
                  <w:szCs w:val="18"/>
                </w:rPr>
                <w:delText>3</w:delText>
              </w:r>
            </w:del>
          </w:p>
        </w:tc>
      </w:tr>
      <w:tr w:rsidR="00FA5174" w:rsidRPr="002F4BC4" w14:paraId="7D05035F" w14:textId="77777777" w:rsidTr="00BD2C4C">
        <w:trPr>
          <w:trHeight w:hRule="exact" w:val="1180"/>
          <w:del w:id="20397" w:author="Greg Clendenning" w:date="2024-04-16T16:42:00Z"/>
        </w:trPr>
        <w:tc>
          <w:tcPr>
            <w:tcW w:w="3445" w:type="dxa"/>
            <w:vAlign w:val="center"/>
          </w:tcPr>
          <w:p w14:paraId="610B6955" w14:textId="77777777" w:rsidR="00FA5174" w:rsidRPr="00064A00" w:rsidRDefault="00FA5174" w:rsidP="00BD2C4C">
            <w:pPr>
              <w:spacing w:before="120" w:after="200"/>
              <w:rPr>
                <w:del w:id="20398" w:author="Greg Clendenning" w:date="2024-04-16T16:42:00Z"/>
                <w:sz w:val="18"/>
                <w:szCs w:val="18"/>
              </w:rPr>
            </w:pPr>
            <w:del w:id="20399" w:author="Greg Clendenning" w:date="2024-04-16T16:42:00Z">
              <w:r w:rsidRPr="00BC712B">
                <w:rPr>
                  <w:rFonts w:cs="Arial"/>
                  <w:i/>
                  <w:sz w:val="18"/>
                  <w:szCs w:val="18"/>
                </w:rPr>
                <w:delText>Dryer</w:delText>
              </w:r>
              <w:r w:rsidRPr="00BC712B">
                <w:rPr>
                  <w:rFonts w:cs="Arial"/>
                  <w:i/>
                  <w:sz w:val="18"/>
                  <w:szCs w:val="18"/>
                  <w:vertAlign w:val="subscript"/>
                </w:rPr>
                <w:delText>base</w:delText>
              </w:r>
              <w:r>
                <w:rPr>
                  <w:rFonts w:cs="Arial"/>
                  <w:i/>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rFonts w:cs="Arial"/>
                  <w:sz w:val="18"/>
                  <w:szCs w:val="18"/>
                </w:rPr>
                <w:delText>of</w:delText>
              </w:r>
              <w:r>
                <w:rPr>
                  <w:rFonts w:cs="Arial"/>
                  <w:sz w:val="18"/>
                  <w:szCs w:val="18"/>
                </w:rPr>
                <w:delText xml:space="preserve"> </w:delText>
              </w:r>
              <w:r w:rsidRPr="00BC712B">
                <w:rPr>
                  <w:sz w:val="18"/>
                  <w:szCs w:val="18"/>
                </w:rPr>
                <w:delText>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for</w:delText>
              </w:r>
              <w:r>
                <w:rPr>
                  <w:sz w:val="18"/>
                  <w:szCs w:val="18"/>
                </w:rPr>
                <w:delText xml:space="preserve"> </w:delText>
              </w:r>
              <w:r w:rsidRPr="00BC712B">
                <w:rPr>
                  <w:sz w:val="18"/>
                  <w:szCs w:val="18"/>
                </w:rPr>
                <w:delText>baselin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dryer</w:delText>
              </w:r>
              <w:r>
                <w:rPr>
                  <w:sz w:val="18"/>
                  <w:szCs w:val="18"/>
                </w:rPr>
                <w:delText xml:space="preserve"> </w:delText>
              </w:r>
              <w:r w:rsidRPr="00BC712B">
                <w:rPr>
                  <w:sz w:val="18"/>
                  <w:szCs w:val="18"/>
                </w:rPr>
                <w:delText>operation</w:delText>
              </w:r>
              <w:r>
                <w:rPr>
                  <w:sz w:val="18"/>
                  <w:szCs w:val="18"/>
                </w:rPr>
                <w:delText xml:space="preserve"> </w:delText>
              </w:r>
            </w:del>
          </w:p>
        </w:tc>
        <w:tc>
          <w:tcPr>
            <w:tcW w:w="1836" w:type="dxa"/>
            <w:vAlign w:val="center"/>
          </w:tcPr>
          <w:p w14:paraId="0DD4C097" w14:textId="77777777" w:rsidR="00FA5174" w:rsidRPr="008E2A5F" w:rsidRDefault="00FA5174" w:rsidP="00BD2C4C">
            <w:pPr>
              <w:spacing w:before="120"/>
              <w:jc w:val="center"/>
              <w:rPr>
                <w:del w:id="20400" w:author="Greg Clendenning" w:date="2024-04-16T16:42:00Z"/>
                <w:rFonts w:cs="Arial"/>
                <w:i/>
                <w:sz w:val="18"/>
                <w:szCs w:val="18"/>
              </w:rPr>
            </w:pPr>
            <w:del w:id="20401" w:author="Greg Clendenning" w:date="2024-04-16T16:42:00Z">
              <w:r w:rsidRPr="008E2A5F">
                <w:rPr>
                  <w:rFonts w:cs="Arial"/>
                  <w:i/>
                  <w:sz w:val="18"/>
                  <w:szCs w:val="18"/>
                </w:rPr>
                <w:delText>%</w:delText>
              </w:r>
            </w:del>
          </w:p>
        </w:tc>
        <w:tc>
          <w:tcPr>
            <w:tcW w:w="1778" w:type="dxa"/>
            <w:vAlign w:val="center"/>
          </w:tcPr>
          <w:p w14:paraId="35ED2B1C" w14:textId="77777777" w:rsidR="00FA5174" w:rsidRPr="002F4BC4" w:rsidRDefault="00FA5174" w:rsidP="00BD2C4C">
            <w:pPr>
              <w:spacing w:before="120"/>
              <w:jc w:val="center"/>
              <w:rPr>
                <w:del w:id="20402" w:author="Greg Clendenning" w:date="2024-04-16T16:42:00Z"/>
                <w:rFonts w:cs="Arial"/>
                <w:sz w:val="18"/>
                <w:szCs w:val="18"/>
              </w:rPr>
            </w:pPr>
            <w:del w:id="20403" w:author="Greg Clendenning" w:date="2024-04-16T16:42:00Z">
              <w:r>
                <w:rPr>
                  <w:rFonts w:cs="Arial"/>
                  <w:sz w:val="18"/>
                  <w:szCs w:val="18"/>
                </w:rPr>
                <w:delText>65.4</w:delText>
              </w:r>
              <w:r w:rsidRPr="002F4BC4">
                <w:rPr>
                  <w:rFonts w:cs="Arial"/>
                  <w:sz w:val="18"/>
                  <w:szCs w:val="18"/>
                </w:rPr>
                <w:delText>%</w:delText>
              </w:r>
            </w:del>
          </w:p>
        </w:tc>
        <w:tc>
          <w:tcPr>
            <w:tcW w:w="1463" w:type="dxa"/>
            <w:vAlign w:val="center"/>
          </w:tcPr>
          <w:p w14:paraId="669BAB3C" w14:textId="77777777" w:rsidR="00FA5174" w:rsidRPr="002F4BC4" w:rsidRDefault="00FA5174" w:rsidP="00BD2C4C">
            <w:pPr>
              <w:spacing w:before="120"/>
              <w:jc w:val="center"/>
              <w:rPr>
                <w:del w:id="20404" w:author="Greg Clendenning" w:date="2024-04-16T16:42:00Z"/>
                <w:rFonts w:cs="Arial"/>
                <w:sz w:val="18"/>
                <w:szCs w:val="18"/>
              </w:rPr>
            </w:pPr>
            <w:del w:id="20405" w:author="Greg Clendenning" w:date="2024-04-16T16:42:00Z">
              <w:r w:rsidRPr="002F4BC4">
                <w:rPr>
                  <w:rFonts w:cs="Arial"/>
                  <w:sz w:val="18"/>
                  <w:szCs w:val="18"/>
                </w:rPr>
                <w:delText>4</w:delText>
              </w:r>
            </w:del>
          </w:p>
        </w:tc>
      </w:tr>
      <w:tr w:rsidR="00FA5174" w:rsidRPr="002F4BC4" w14:paraId="59C66C00" w14:textId="77777777" w:rsidTr="00BD2C4C">
        <w:trPr>
          <w:trHeight w:hRule="exact" w:val="1297"/>
          <w:del w:id="20406" w:author="Greg Clendenning" w:date="2024-04-16T16:42:00Z"/>
        </w:trPr>
        <w:tc>
          <w:tcPr>
            <w:tcW w:w="3445" w:type="dxa"/>
            <w:vAlign w:val="center"/>
          </w:tcPr>
          <w:p w14:paraId="445F46E7" w14:textId="77777777" w:rsidR="00FA5174" w:rsidRPr="00BC712B" w:rsidRDefault="00FA5174" w:rsidP="00BD2C4C">
            <w:pPr>
              <w:spacing w:before="120" w:after="200"/>
              <w:rPr>
                <w:del w:id="20407" w:author="Greg Clendenning" w:date="2024-04-16T16:42:00Z"/>
                <w:rFonts w:cs="Arial"/>
                <w:sz w:val="18"/>
                <w:szCs w:val="18"/>
              </w:rPr>
            </w:pPr>
            <w:del w:id="20408" w:author="Greg Clendenning" w:date="2024-04-16T16:42:00Z">
              <w:r w:rsidRPr="00BC712B">
                <w:rPr>
                  <w:rFonts w:cs="Arial"/>
                  <w:i/>
                  <w:sz w:val="18"/>
                  <w:szCs w:val="18"/>
                </w:rPr>
                <w:delText>Dryer</w:delText>
              </w:r>
              <w:r w:rsidRPr="00BC712B">
                <w:rPr>
                  <w:rFonts w:cs="Arial"/>
                  <w:i/>
                  <w:sz w:val="18"/>
                  <w:szCs w:val="18"/>
                  <w:vertAlign w:val="subscript"/>
                </w:rPr>
                <w:delText>EE</w:delText>
              </w:r>
              <w:r>
                <w:rPr>
                  <w:rFonts w:cs="Arial"/>
                  <w:sz w:val="18"/>
                  <w:szCs w:val="18"/>
                  <w:vertAlign w:val="subscript"/>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total</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consumption</w:delText>
              </w:r>
              <w:r>
                <w:rPr>
                  <w:sz w:val="18"/>
                  <w:szCs w:val="18"/>
                </w:rPr>
                <w:delText xml:space="preserve"> </w:delText>
              </w:r>
              <w:r w:rsidRPr="00BC712B">
                <w:rPr>
                  <w:sz w:val="18"/>
                  <w:szCs w:val="18"/>
                </w:rPr>
                <w:delText>for</w:delText>
              </w:r>
              <w:r>
                <w:rPr>
                  <w:sz w:val="18"/>
                  <w:szCs w:val="18"/>
                </w:rPr>
                <w:delText xml:space="preserve"> </w:delText>
              </w:r>
              <w:r w:rsidRPr="00BC712B">
                <w:rPr>
                  <w:sz w:val="18"/>
                  <w:szCs w:val="18"/>
                </w:rPr>
                <w:delText>ENERGY</w:delText>
              </w:r>
              <w:r>
                <w:rPr>
                  <w:sz w:val="18"/>
                  <w:szCs w:val="18"/>
                </w:rPr>
                <w:delText xml:space="preserve"> </w:delText>
              </w:r>
              <w:r w:rsidRPr="00BC712B">
                <w:rPr>
                  <w:sz w:val="18"/>
                  <w:szCs w:val="18"/>
                </w:rPr>
                <w:delText>STAR</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dryer</w:delText>
              </w:r>
              <w:r>
                <w:rPr>
                  <w:sz w:val="18"/>
                  <w:szCs w:val="18"/>
                </w:rPr>
                <w:delText xml:space="preserve"> </w:delText>
              </w:r>
              <w:r w:rsidRPr="00BC712B">
                <w:rPr>
                  <w:sz w:val="18"/>
                  <w:szCs w:val="18"/>
                </w:rPr>
                <w:delText>operation</w:delText>
              </w:r>
            </w:del>
          </w:p>
        </w:tc>
        <w:tc>
          <w:tcPr>
            <w:tcW w:w="1836" w:type="dxa"/>
            <w:vAlign w:val="center"/>
          </w:tcPr>
          <w:p w14:paraId="162FDB45" w14:textId="77777777" w:rsidR="00FA5174" w:rsidRPr="008E2A5F" w:rsidRDefault="00FA5174" w:rsidP="00BD2C4C">
            <w:pPr>
              <w:spacing w:before="120"/>
              <w:jc w:val="center"/>
              <w:rPr>
                <w:del w:id="20409" w:author="Greg Clendenning" w:date="2024-04-16T16:42:00Z"/>
                <w:rFonts w:cs="Arial"/>
                <w:i/>
                <w:sz w:val="18"/>
                <w:szCs w:val="18"/>
              </w:rPr>
            </w:pPr>
            <w:del w:id="20410" w:author="Greg Clendenning" w:date="2024-04-16T16:42:00Z">
              <w:r w:rsidRPr="008E2A5F">
                <w:rPr>
                  <w:rFonts w:cs="Arial"/>
                  <w:i/>
                  <w:sz w:val="18"/>
                  <w:szCs w:val="18"/>
                </w:rPr>
                <w:delText>%</w:delText>
              </w:r>
            </w:del>
          </w:p>
        </w:tc>
        <w:tc>
          <w:tcPr>
            <w:tcW w:w="1778" w:type="dxa"/>
            <w:vAlign w:val="center"/>
          </w:tcPr>
          <w:p w14:paraId="44FBA741" w14:textId="77777777" w:rsidR="00FA5174" w:rsidRPr="002F4BC4" w:rsidRDefault="00FA5174" w:rsidP="00BD2C4C">
            <w:pPr>
              <w:spacing w:before="120"/>
              <w:jc w:val="center"/>
              <w:rPr>
                <w:del w:id="20411" w:author="Greg Clendenning" w:date="2024-04-16T16:42:00Z"/>
                <w:rFonts w:cs="Arial"/>
                <w:sz w:val="18"/>
                <w:szCs w:val="18"/>
              </w:rPr>
            </w:pPr>
            <w:del w:id="20412" w:author="Greg Clendenning" w:date="2024-04-16T16:42:00Z">
              <w:r>
                <w:rPr>
                  <w:rFonts w:cs="Arial"/>
                  <w:sz w:val="18"/>
                  <w:szCs w:val="18"/>
                </w:rPr>
                <w:delText>63.0</w:delText>
              </w:r>
              <w:r w:rsidRPr="002F4BC4">
                <w:rPr>
                  <w:rFonts w:cs="Arial"/>
                  <w:sz w:val="18"/>
                  <w:szCs w:val="18"/>
                </w:rPr>
                <w:delText>%</w:delText>
              </w:r>
            </w:del>
          </w:p>
        </w:tc>
        <w:tc>
          <w:tcPr>
            <w:tcW w:w="1463" w:type="dxa"/>
            <w:vAlign w:val="center"/>
          </w:tcPr>
          <w:p w14:paraId="054C4381" w14:textId="77777777" w:rsidR="00FA5174" w:rsidRPr="002F4BC4" w:rsidRDefault="00FA5174" w:rsidP="00BD2C4C">
            <w:pPr>
              <w:spacing w:before="120"/>
              <w:jc w:val="center"/>
              <w:rPr>
                <w:del w:id="20413" w:author="Greg Clendenning" w:date="2024-04-16T16:42:00Z"/>
                <w:rFonts w:cs="Arial"/>
                <w:sz w:val="18"/>
                <w:szCs w:val="18"/>
              </w:rPr>
            </w:pPr>
            <w:del w:id="20414" w:author="Greg Clendenning" w:date="2024-04-16T16:42:00Z">
              <w:r w:rsidRPr="002F4BC4">
                <w:rPr>
                  <w:rFonts w:cs="Arial"/>
                  <w:sz w:val="18"/>
                  <w:szCs w:val="18"/>
                </w:rPr>
                <w:delText>4</w:delText>
              </w:r>
            </w:del>
          </w:p>
        </w:tc>
      </w:tr>
      <w:tr w:rsidR="00FA5174" w:rsidRPr="002F4BC4" w14:paraId="07D0D5FA" w14:textId="77777777" w:rsidTr="00BD2C4C">
        <w:trPr>
          <w:trHeight w:val="861"/>
          <w:del w:id="20415" w:author="Greg Clendenning" w:date="2024-04-16T16:42:00Z"/>
        </w:trPr>
        <w:tc>
          <w:tcPr>
            <w:tcW w:w="3445" w:type="dxa"/>
            <w:vAlign w:val="center"/>
          </w:tcPr>
          <w:p w14:paraId="2C2A286C" w14:textId="77777777" w:rsidR="00FA5174" w:rsidRPr="00BC712B" w:rsidRDefault="008A402F" w:rsidP="00BD2C4C">
            <w:pPr>
              <w:spacing w:before="120"/>
              <w:rPr>
                <w:del w:id="20416" w:author="Greg Clendenning" w:date="2024-04-16T16:42:00Z"/>
                <w:rFonts w:cs="Arial"/>
                <w:sz w:val="18"/>
                <w:szCs w:val="18"/>
              </w:rPr>
            </w:pPr>
            <m:oMath>
              <m:sSub>
                <m:sSubPr>
                  <m:ctrlPr>
                    <w:del w:id="20417" w:author="Greg Clendenning" w:date="2024-04-16T16:42:00Z">
                      <w:rPr>
                        <w:rFonts w:ascii="Cambria Math" w:hAnsi="Cambria Math" w:cs="Arial"/>
                        <w:sz w:val="18"/>
                        <w:szCs w:val="18"/>
                      </w:rPr>
                    </w:del>
                  </m:ctrlPr>
                </m:sSubPr>
                <m:e>
                  <m:r>
                    <w:del w:id="20418" w:author="Greg Clendenning" w:date="2024-04-16T16:42:00Z">
                      <w:rPr>
                        <w:rFonts w:ascii="Cambria Math" w:hAnsi="Cambria Math" w:cs="Arial"/>
                        <w:sz w:val="18"/>
                        <w:szCs w:val="18"/>
                      </w:rPr>
                      <m:t>%</m:t>
                    </w:del>
                  </m:r>
                </m:e>
                <m:sub>
                  <m:r>
                    <w:del w:id="20419" w:author="Greg Clendenning" w:date="2024-04-16T16:42:00Z">
                      <w:rPr>
                        <w:rFonts w:ascii="Cambria Math" w:hAnsi="Cambria Math" w:cs="Arial"/>
                        <w:sz w:val="18"/>
                        <w:szCs w:val="18"/>
                      </w:rPr>
                      <m:t>ElecDryer</m:t>
                    </w:del>
                  </m:r>
                </m:sub>
              </m:sSub>
            </m:oMath>
            <w:del w:id="20420" w:author="Greg Clendenning" w:date="2024-04-16T16:42:00Z">
              <w:r w:rsidR="00FA5174">
                <w:rPr>
                  <w:rFonts w:cs="Arial"/>
                  <w:sz w:val="18"/>
                  <w:szCs w:val="18"/>
                </w:rPr>
                <w:delText xml:space="preserve"> </w:delText>
              </w:r>
              <w:r w:rsidR="00FA5174" w:rsidRPr="00BC712B">
                <w:rPr>
                  <w:rFonts w:cs="Arial"/>
                  <w:sz w:val="18"/>
                  <w:szCs w:val="18"/>
                </w:rPr>
                <w:delText>,</w:delText>
              </w:r>
              <w:r w:rsidR="00FA5174">
                <w:rPr>
                  <w:rFonts w:cs="Arial"/>
                  <w:sz w:val="18"/>
                  <w:szCs w:val="18"/>
                </w:rPr>
                <w:delText xml:space="preserve"> </w:delText>
              </w:r>
              <w:r w:rsidR="00FA5174" w:rsidRPr="00BC712B">
                <w:rPr>
                  <w:sz w:val="18"/>
                  <w:szCs w:val="18"/>
                </w:rPr>
                <w:delText>Percentage</w:delText>
              </w:r>
              <w:r w:rsidR="00FA5174">
                <w:rPr>
                  <w:sz w:val="18"/>
                  <w:szCs w:val="18"/>
                </w:rPr>
                <w:delText xml:space="preserve"> </w:delText>
              </w:r>
              <w:r w:rsidR="00FA5174" w:rsidRPr="00BC712B">
                <w:rPr>
                  <w:sz w:val="18"/>
                  <w:szCs w:val="18"/>
                </w:rPr>
                <w:delText>of</w:delText>
              </w:r>
              <w:r w:rsidR="00FA5174">
                <w:rPr>
                  <w:sz w:val="18"/>
                  <w:szCs w:val="18"/>
                </w:rPr>
                <w:delText xml:space="preserve"> </w:delText>
              </w:r>
              <w:r w:rsidR="00FA5174" w:rsidRPr="00BC712B">
                <w:rPr>
                  <w:sz w:val="18"/>
                  <w:szCs w:val="18"/>
                </w:rPr>
                <w:delText>dryers</w:delText>
              </w:r>
              <w:r w:rsidR="00FA5174">
                <w:rPr>
                  <w:sz w:val="18"/>
                  <w:szCs w:val="18"/>
                </w:rPr>
                <w:delText xml:space="preserve"> </w:delText>
              </w:r>
              <w:r w:rsidR="00FA5174" w:rsidRPr="00BC712B">
                <w:rPr>
                  <w:sz w:val="18"/>
                  <w:szCs w:val="18"/>
                </w:rPr>
                <w:delText>that</w:delText>
              </w:r>
              <w:r w:rsidR="00FA5174">
                <w:rPr>
                  <w:sz w:val="18"/>
                  <w:szCs w:val="18"/>
                </w:rPr>
                <w:delText xml:space="preserve"> </w:delText>
              </w:r>
              <w:r w:rsidR="00FA5174" w:rsidRPr="00BC712B">
                <w:rPr>
                  <w:sz w:val="18"/>
                  <w:szCs w:val="18"/>
                </w:rPr>
                <w:delText>are</w:delText>
              </w:r>
              <w:r w:rsidR="00FA5174">
                <w:rPr>
                  <w:sz w:val="18"/>
                  <w:szCs w:val="18"/>
                </w:rPr>
                <w:delText xml:space="preserve"> </w:delText>
              </w:r>
              <w:r w:rsidR="00FA5174" w:rsidRPr="00BC712B">
                <w:rPr>
                  <w:sz w:val="18"/>
                  <w:szCs w:val="18"/>
                </w:rPr>
                <w:delText>electric</w:delText>
              </w:r>
            </w:del>
          </w:p>
        </w:tc>
        <w:tc>
          <w:tcPr>
            <w:tcW w:w="1836" w:type="dxa"/>
            <w:vAlign w:val="center"/>
          </w:tcPr>
          <w:p w14:paraId="685D8AB4" w14:textId="77777777" w:rsidR="00FA5174" w:rsidRPr="008E2A5F" w:rsidRDefault="00FA5174" w:rsidP="00BD2C4C">
            <w:pPr>
              <w:spacing w:before="120"/>
              <w:jc w:val="center"/>
              <w:rPr>
                <w:del w:id="20421" w:author="Greg Clendenning" w:date="2024-04-16T16:42:00Z"/>
                <w:rFonts w:cs="Arial"/>
                <w:i/>
                <w:sz w:val="18"/>
                <w:szCs w:val="18"/>
              </w:rPr>
            </w:pPr>
            <w:del w:id="20422" w:author="Greg Clendenning" w:date="2024-04-16T16:42:00Z">
              <w:r w:rsidRPr="008E2A5F">
                <w:rPr>
                  <w:rFonts w:eastAsiaTheme="minorHAnsi" w:cs="Arial"/>
                  <w:i/>
                  <w:sz w:val="18"/>
                  <w:szCs w:val="18"/>
                </w:rPr>
                <w:delText>%</w:delText>
              </w:r>
            </w:del>
          </w:p>
        </w:tc>
        <w:tc>
          <w:tcPr>
            <w:tcW w:w="1778" w:type="dxa"/>
            <w:vAlign w:val="center"/>
          </w:tcPr>
          <w:p w14:paraId="679F0291" w14:textId="77777777" w:rsidR="00FA5174" w:rsidRPr="002F4BC4" w:rsidRDefault="00FA5174" w:rsidP="00BD2C4C">
            <w:pPr>
              <w:spacing w:before="120"/>
              <w:jc w:val="center"/>
              <w:rPr>
                <w:del w:id="20423" w:author="Greg Clendenning" w:date="2024-04-16T16:42:00Z"/>
                <w:rFonts w:cs="Arial"/>
                <w:sz w:val="18"/>
                <w:szCs w:val="18"/>
              </w:rPr>
            </w:pPr>
            <w:del w:id="20424" w:author="Greg Clendenning" w:date="2024-04-16T16:42:00Z">
              <w:r w:rsidRPr="002F4BC4">
                <w:rPr>
                  <w:rFonts w:eastAsiaTheme="minorHAnsi" w:cs="Arial"/>
                  <w:sz w:val="18"/>
                  <w:szCs w:val="18"/>
                </w:rPr>
                <w:delText>EDC</w:delText>
              </w:r>
              <w:r>
                <w:rPr>
                  <w:rFonts w:eastAsiaTheme="minorHAnsi" w:cs="Arial"/>
                  <w:sz w:val="18"/>
                  <w:szCs w:val="18"/>
                </w:rPr>
                <w:delText xml:space="preserve"> </w:delText>
              </w:r>
              <w:r w:rsidRPr="002F4BC4">
                <w:rPr>
                  <w:rFonts w:eastAsiaTheme="minorHAnsi" w:cs="Arial"/>
                  <w:sz w:val="18"/>
                  <w:szCs w:val="18"/>
                </w:rPr>
                <w:delText>Data</w:delText>
              </w:r>
              <w:r>
                <w:rPr>
                  <w:rFonts w:eastAsiaTheme="minorHAnsi" w:cs="Arial"/>
                  <w:sz w:val="18"/>
                  <w:szCs w:val="18"/>
                </w:rPr>
                <w:delText xml:space="preserve"> </w:delText>
              </w:r>
              <w:r w:rsidRPr="002F4BC4">
                <w:rPr>
                  <w:rFonts w:eastAsiaTheme="minorHAnsi" w:cs="Arial"/>
                  <w:sz w:val="18"/>
                  <w:szCs w:val="18"/>
                </w:rPr>
                <w:delText>Gathering</w:delText>
              </w:r>
            </w:del>
          </w:p>
          <w:p w14:paraId="5A325316" w14:textId="77777777" w:rsidR="00FA5174" w:rsidRPr="002F4BC4" w:rsidRDefault="00FA5174" w:rsidP="00BD2C4C">
            <w:pPr>
              <w:spacing w:before="120"/>
              <w:jc w:val="center"/>
              <w:rPr>
                <w:del w:id="20425" w:author="Greg Clendenning" w:date="2024-04-16T16:42:00Z"/>
                <w:rFonts w:cs="Arial"/>
                <w:sz w:val="18"/>
                <w:szCs w:val="18"/>
              </w:rPr>
            </w:pPr>
            <w:del w:id="20426" w:author="Greg Clendenning" w:date="2024-04-16T16:42:00Z">
              <w:r w:rsidRPr="002F4BC4">
                <w:rPr>
                  <w:rFonts w:eastAsiaTheme="minorHAnsi" w:cs="Arial"/>
                  <w:sz w:val="18"/>
                  <w:szCs w:val="18"/>
                </w:rPr>
                <w:delText>Default:</w:delText>
              </w:r>
              <w:r>
                <w:rPr>
                  <w:rFonts w:eastAsiaTheme="minorHAnsi" w:cs="Arial"/>
                  <w:sz w:val="18"/>
                  <w:szCs w:val="18"/>
                </w:rPr>
                <w:delText xml:space="preserve"> 74</w:delText>
              </w:r>
              <w:r w:rsidRPr="002F4BC4">
                <w:rPr>
                  <w:rFonts w:eastAsiaTheme="minorHAnsi" w:cs="Arial"/>
                  <w:sz w:val="18"/>
                  <w:szCs w:val="18"/>
                </w:rPr>
                <w:delText>%</w:delText>
              </w:r>
            </w:del>
          </w:p>
        </w:tc>
        <w:tc>
          <w:tcPr>
            <w:tcW w:w="1463" w:type="dxa"/>
            <w:vAlign w:val="center"/>
          </w:tcPr>
          <w:p w14:paraId="57AA47BC" w14:textId="77777777" w:rsidR="00FA5174" w:rsidRDefault="00FA5174" w:rsidP="00BD2C4C">
            <w:pPr>
              <w:jc w:val="center"/>
              <w:rPr>
                <w:del w:id="20427" w:author="Greg Clendenning" w:date="2024-04-16T16:42:00Z"/>
                <w:rFonts w:eastAsiaTheme="minorHAnsi" w:cs="Arial"/>
                <w:sz w:val="18"/>
                <w:szCs w:val="18"/>
              </w:rPr>
            </w:pPr>
            <w:del w:id="20428" w:author="Greg Clendenning" w:date="2024-04-16T16:42:00Z">
              <w:r>
                <w:rPr>
                  <w:rFonts w:eastAsiaTheme="minorHAnsi" w:cs="Arial"/>
                  <w:sz w:val="18"/>
                  <w:szCs w:val="18"/>
                </w:rPr>
                <w:delText>EDC Data Gathering</w:delText>
              </w:r>
            </w:del>
          </w:p>
          <w:p w14:paraId="3A8EE1D8" w14:textId="77777777" w:rsidR="00FA5174" w:rsidRPr="002F4BC4" w:rsidRDefault="00FA5174" w:rsidP="00BD2C4C">
            <w:pPr>
              <w:jc w:val="center"/>
              <w:rPr>
                <w:del w:id="20429" w:author="Greg Clendenning" w:date="2024-04-16T16:42:00Z"/>
                <w:rFonts w:eastAsiaTheme="minorHAnsi" w:cs="Arial"/>
                <w:sz w:val="18"/>
                <w:szCs w:val="18"/>
              </w:rPr>
            </w:pPr>
          </w:p>
          <w:p w14:paraId="167B008D" w14:textId="77777777" w:rsidR="00FA5174" w:rsidRPr="002F4BC4" w:rsidRDefault="00FA5174" w:rsidP="00BD2C4C">
            <w:pPr>
              <w:jc w:val="center"/>
              <w:rPr>
                <w:del w:id="20430" w:author="Greg Clendenning" w:date="2024-04-16T16:42:00Z"/>
                <w:rFonts w:eastAsiaTheme="minorHAnsi" w:cs="Arial"/>
                <w:sz w:val="18"/>
                <w:szCs w:val="18"/>
              </w:rPr>
            </w:pPr>
            <w:del w:id="20431" w:author="Greg Clendenning" w:date="2024-04-16T16:42:00Z">
              <w:r>
                <w:rPr>
                  <w:rFonts w:eastAsiaTheme="minorHAnsi" w:cs="Arial"/>
                  <w:sz w:val="18"/>
                  <w:szCs w:val="18"/>
                </w:rPr>
                <w:delText>3</w:delText>
              </w:r>
            </w:del>
          </w:p>
        </w:tc>
      </w:tr>
      <w:tr w:rsidR="00FA5174" w:rsidRPr="002F4BC4" w14:paraId="7401A0C1" w14:textId="77777777" w:rsidTr="00BD2C4C">
        <w:trPr>
          <w:trHeight w:val="72"/>
          <w:del w:id="20432" w:author="Greg Clendenning" w:date="2024-04-16T16:42:00Z"/>
        </w:trPr>
        <w:tc>
          <w:tcPr>
            <w:tcW w:w="3445" w:type="dxa"/>
          </w:tcPr>
          <w:p w14:paraId="71AD867F" w14:textId="77777777" w:rsidR="00FA5174" w:rsidRPr="00BC712B" w:rsidRDefault="008A402F" w:rsidP="00BD2C4C">
            <w:pPr>
              <w:spacing w:before="120"/>
              <w:rPr>
                <w:del w:id="20433" w:author="Greg Clendenning" w:date="2024-04-16T16:42:00Z"/>
                <w:rFonts w:cs="Arial"/>
                <w:sz w:val="18"/>
                <w:szCs w:val="18"/>
              </w:rPr>
            </w:pPr>
            <m:oMath>
              <m:sSub>
                <m:sSubPr>
                  <m:ctrlPr>
                    <w:del w:id="20434" w:author="Greg Clendenning" w:date="2024-04-16T16:42:00Z">
                      <w:rPr>
                        <w:rFonts w:ascii="Cambria Math" w:eastAsia="Calibri" w:hAnsi="Cambria Math" w:cs="Arial"/>
                        <w:i/>
                        <w:sz w:val="18"/>
                        <w:szCs w:val="18"/>
                      </w:rPr>
                    </w:del>
                  </m:ctrlPr>
                </m:sSubPr>
                <m:e>
                  <m:r>
                    <w:del w:id="20435" w:author="Greg Clendenning" w:date="2024-04-16T16:42:00Z">
                      <m:rPr>
                        <m:sty m:val="p"/>
                      </m:rPr>
                      <w:rPr>
                        <w:rFonts w:ascii="Cambria Math" w:hAnsi="Cambria Math" w:cs="Arial"/>
                        <w:sz w:val="18"/>
                        <w:szCs w:val="18"/>
                      </w:rPr>
                      <m:t>%</m:t>
                    </w:del>
                  </m:r>
                </m:e>
                <m:sub>
                  <m:f>
                    <m:fPr>
                      <m:ctrlPr>
                        <w:del w:id="20436" w:author="Greg Clendenning" w:date="2024-04-16T16:42:00Z">
                          <w:rPr>
                            <w:rFonts w:ascii="Cambria Math" w:hAnsi="Cambria Math" w:cs="Arial"/>
                            <w:sz w:val="18"/>
                            <w:szCs w:val="18"/>
                          </w:rPr>
                        </w:del>
                      </m:ctrlPr>
                    </m:fPr>
                    <m:num>
                      <m:r>
                        <w:del w:id="20437" w:author="Greg Clendenning" w:date="2024-04-16T16:42:00Z">
                          <m:rPr>
                            <m:sty m:val="p"/>
                          </m:rPr>
                          <w:rPr>
                            <w:rFonts w:ascii="Cambria Math" w:hAnsi="Cambria Math" w:cs="Arial"/>
                            <w:sz w:val="18"/>
                            <w:szCs w:val="18"/>
                          </w:rPr>
                          <m:t>dry</m:t>
                        </w:del>
                      </m:r>
                    </m:num>
                    <m:den>
                      <m:r>
                        <w:del w:id="20438" w:author="Greg Clendenning" w:date="2024-04-16T16:42:00Z">
                          <m:rPr>
                            <m:sty m:val="p"/>
                          </m:rPr>
                          <w:rPr>
                            <w:rFonts w:ascii="Cambria Math" w:hAnsi="Cambria Math" w:cs="Arial"/>
                            <w:sz w:val="18"/>
                            <w:szCs w:val="18"/>
                          </w:rPr>
                          <m:t>wash</m:t>
                        </w:del>
                      </m:r>
                    </m:den>
                  </m:f>
                </m:sub>
              </m:sSub>
            </m:oMath>
            <w:del w:id="20439" w:author="Greg Clendenning" w:date="2024-04-16T16:42:00Z">
              <w:r w:rsidR="00FA5174">
                <w:rPr>
                  <w:sz w:val="18"/>
                  <w:szCs w:val="18"/>
                </w:rPr>
                <w:delText xml:space="preserve"> </w:delText>
              </w:r>
              <w:r w:rsidR="00FA5174" w:rsidRPr="00651578">
                <w:rPr>
                  <w:sz w:val="18"/>
                  <w:szCs w:val="18"/>
                </w:rPr>
                <w:delText>,</w:delText>
              </w:r>
              <w:r w:rsidR="00FA5174">
                <w:rPr>
                  <w:sz w:val="18"/>
                  <w:szCs w:val="18"/>
                </w:rPr>
                <w:delText xml:space="preserve"> </w:delText>
              </w:r>
              <w:r w:rsidR="00FA5174" w:rsidRPr="00651578">
                <w:rPr>
                  <w:sz w:val="18"/>
                  <w:szCs w:val="18"/>
                </w:rPr>
                <w:delText>Percentage</w:delText>
              </w:r>
              <w:r w:rsidR="00FA5174">
                <w:rPr>
                  <w:sz w:val="18"/>
                  <w:szCs w:val="18"/>
                </w:rPr>
                <w:delText xml:space="preserve"> </w:delText>
              </w:r>
              <w:r w:rsidR="00FA5174" w:rsidRPr="00651578">
                <w:rPr>
                  <w:sz w:val="18"/>
                  <w:szCs w:val="18"/>
                </w:rPr>
                <w:delText>of</w:delText>
              </w:r>
              <w:r w:rsidR="00FA5174">
                <w:rPr>
                  <w:sz w:val="18"/>
                  <w:szCs w:val="18"/>
                </w:rPr>
                <w:delText xml:space="preserve"> </w:delText>
              </w:r>
              <w:r w:rsidR="00FA5174" w:rsidRPr="00651578">
                <w:rPr>
                  <w:sz w:val="18"/>
                  <w:szCs w:val="18"/>
                </w:rPr>
                <w:delText>homes</w:delText>
              </w:r>
              <w:r w:rsidR="00FA5174">
                <w:rPr>
                  <w:sz w:val="18"/>
                  <w:szCs w:val="18"/>
                </w:rPr>
                <w:delText xml:space="preserve"> </w:delText>
              </w:r>
              <w:r w:rsidR="00FA5174" w:rsidRPr="00651578">
                <w:rPr>
                  <w:sz w:val="18"/>
                  <w:szCs w:val="18"/>
                </w:rPr>
                <w:delText>with</w:delText>
              </w:r>
              <w:r w:rsidR="00FA5174">
                <w:rPr>
                  <w:sz w:val="18"/>
                  <w:szCs w:val="18"/>
                </w:rPr>
                <w:delText xml:space="preserve"> </w:delText>
              </w:r>
              <w:r w:rsidR="00FA5174" w:rsidRPr="00651578">
                <w:rPr>
                  <w:sz w:val="18"/>
                  <w:szCs w:val="18"/>
                </w:rPr>
                <w:delText>a</w:delText>
              </w:r>
              <w:r w:rsidR="00FA5174">
                <w:rPr>
                  <w:sz w:val="18"/>
                  <w:szCs w:val="18"/>
                </w:rPr>
                <w:delText xml:space="preserve"> </w:delText>
              </w:r>
              <w:r w:rsidR="00FA5174" w:rsidRPr="00651578">
                <w:rPr>
                  <w:sz w:val="18"/>
                  <w:szCs w:val="18"/>
                </w:rPr>
                <w:delText>dryer</w:delText>
              </w:r>
              <w:r w:rsidR="00FA5174">
                <w:rPr>
                  <w:sz w:val="18"/>
                  <w:szCs w:val="18"/>
                </w:rPr>
                <w:delText xml:space="preserve"> </w:delText>
              </w:r>
              <w:r w:rsidR="00FA5174" w:rsidRPr="00651578">
                <w:rPr>
                  <w:sz w:val="18"/>
                  <w:szCs w:val="18"/>
                </w:rPr>
                <w:delText>that</w:delText>
              </w:r>
              <w:r w:rsidR="00FA5174">
                <w:rPr>
                  <w:sz w:val="18"/>
                  <w:szCs w:val="18"/>
                </w:rPr>
                <w:delText xml:space="preserve"> </w:delText>
              </w:r>
              <w:r w:rsidR="00FA5174" w:rsidRPr="00651578">
                <w:rPr>
                  <w:sz w:val="18"/>
                  <w:szCs w:val="18"/>
                </w:rPr>
                <w:delText>use</w:delText>
              </w:r>
              <w:r w:rsidR="00FA5174">
                <w:rPr>
                  <w:sz w:val="18"/>
                  <w:szCs w:val="18"/>
                </w:rPr>
                <w:delText xml:space="preserve"> </w:delText>
              </w:r>
              <w:r w:rsidR="00FA5174" w:rsidRPr="00651578">
                <w:rPr>
                  <w:sz w:val="18"/>
                  <w:szCs w:val="18"/>
                </w:rPr>
                <w:delText>the</w:delText>
              </w:r>
              <w:r w:rsidR="00FA5174">
                <w:rPr>
                  <w:sz w:val="18"/>
                  <w:szCs w:val="18"/>
                </w:rPr>
                <w:delText xml:space="preserve"> </w:delText>
              </w:r>
              <w:r w:rsidR="00FA5174" w:rsidRPr="00651578">
                <w:rPr>
                  <w:sz w:val="18"/>
                  <w:szCs w:val="18"/>
                </w:rPr>
                <w:delText>dryer</w:delText>
              </w:r>
              <w:r w:rsidR="00FA5174">
                <w:rPr>
                  <w:sz w:val="18"/>
                  <w:szCs w:val="18"/>
                </w:rPr>
                <w:delText xml:space="preserve"> </w:delText>
              </w:r>
              <w:r w:rsidR="00FA5174" w:rsidRPr="00651578">
                <w:rPr>
                  <w:sz w:val="18"/>
                  <w:szCs w:val="18"/>
                </w:rPr>
                <w:delText>every</w:delText>
              </w:r>
              <w:r w:rsidR="00FA5174">
                <w:rPr>
                  <w:sz w:val="18"/>
                  <w:szCs w:val="18"/>
                </w:rPr>
                <w:delText xml:space="preserve"> </w:delText>
              </w:r>
              <w:r w:rsidR="00FA5174" w:rsidRPr="00651578">
                <w:rPr>
                  <w:sz w:val="18"/>
                  <w:szCs w:val="18"/>
                </w:rPr>
                <w:delText>time</w:delText>
              </w:r>
              <w:r w:rsidR="00FA5174">
                <w:rPr>
                  <w:sz w:val="18"/>
                  <w:szCs w:val="18"/>
                </w:rPr>
                <w:delText xml:space="preserve"> </w:delText>
              </w:r>
              <w:r w:rsidR="00FA5174" w:rsidRPr="00651578">
                <w:rPr>
                  <w:sz w:val="18"/>
                  <w:szCs w:val="18"/>
                </w:rPr>
                <w:delText>clothes</w:delText>
              </w:r>
              <w:r w:rsidR="00FA5174">
                <w:rPr>
                  <w:sz w:val="18"/>
                  <w:szCs w:val="18"/>
                </w:rPr>
                <w:delText xml:space="preserve"> </w:delText>
              </w:r>
              <w:r w:rsidR="00FA5174" w:rsidRPr="00651578">
                <w:rPr>
                  <w:sz w:val="18"/>
                  <w:szCs w:val="18"/>
                </w:rPr>
                <w:delText>are</w:delText>
              </w:r>
              <w:r w:rsidR="00FA5174">
                <w:rPr>
                  <w:sz w:val="18"/>
                  <w:szCs w:val="18"/>
                </w:rPr>
                <w:delText xml:space="preserve"> </w:delText>
              </w:r>
              <w:r w:rsidR="00FA5174" w:rsidRPr="00651578">
                <w:rPr>
                  <w:sz w:val="18"/>
                  <w:szCs w:val="18"/>
                </w:rPr>
                <w:delText>washed</w:delText>
              </w:r>
            </w:del>
          </w:p>
        </w:tc>
        <w:tc>
          <w:tcPr>
            <w:tcW w:w="1836" w:type="dxa"/>
          </w:tcPr>
          <w:p w14:paraId="290DBC8F" w14:textId="77777777" w:rsidR="00FA5174" w:rsidRPr="008E2A5F" w:rsidRDefault="00FA5174" w:rsidP="00BD2C4C">
            <w:pPr>
              <w:spacing w:before="120"/>
              <w:jc w:val="center"/>
              <w:rPr>
                <w:del w:id="20440" w:author="Greg Clendenning" w:date="2024-04-16T16:42:00Z"/>
                <w:rFonts w:eastAsiaTheme="minorHAnsi" w:cs="Arial"/>
                <w:i/>
                <w:sz w:val="18"/>
                <w:szCs w:val="18"/>
              </w:rPr>
            </w:pPr>
            <w:del w:id="20441" w:author="Greg Clendenning" w:date="2024-04-16T16:42:00Z">
              <w:r w:rsidRPr="00F76675">
                <w:rPr>
                  <w:rFonts w:eastAsia="Arial Unicode MS" w:cs="Arial"/>
                  <w:i/>
                  <w:sz w:val="18"/>
                  <w:szCs w:val="18"/>
                </w:rPr>
                <w:delText>%</w:delText>
              </w:r>
            </w:del>
          </w:p>
        </w:tc>
        <w:tc>
          <w:tcPr>
            <w:tcW w:w="1778" w:type="dxa"/>
            <w:vAlign w:val="center"/>
          </w:tcPr>
          <w:p w14:paraId="0F078EB2" w14:textId="77777777" w:rsidR="00FA5174" w:rsidRPr="00383DA8" w:rsidRDefault="00FA5174" w:rsidP="00BD2C4C">
            <w:pPr>
              <w:spacing w:before="120"/>
              <w:jc w:val="center"/>
              <w:rPr>
                <w:del w:id="20442" w:author="Greg Clendenning" w:date="2024-04-16T16:42:00Z"/>
                <w:rFonts w:eastAsia="Arial Unicode MS" w:cs="Arial"/>
                <w:iCs/>
                <w:sz w:val="18"/>
                <w:szCs w:val="18"/>
              </w:rPr>
            </w:pPr>
            <w:del w:id="20443" w:author="Greg Clendenning" w:date="2024-04-16T16:42:00Z">
              <w:r w:rsidRPr="00383DA8">
                <w:rPr>
                  <w:rFonts w:eastAsia="Arial Unicode MS" w:cs="Arial"/>
                  <w:iCs/>
                  <w:sz w:val="18"/>
                  <w:szCs w:val="18"/>
                </w:rPr>
                <w:delText>Default=</w:delText>
              </w:r>
              <w:r>
                <w:rPr>
                  <w:rFonts w:eastAsia="Arial Unicode MS" w:cs="Arial"/>
                  <w:iCs/>
                  <w:sz w:val="18"/>
                  <w:szCs w:val="18"/>
                </w:rPr>
                <w:delText xml:space="preserve"> </w:delText>
              </w:r>
              <w:r w:rsidRPr="00383DA8">
                <w:rPr>
                  <w:rFonts w:eastAsia="Arial Unicode MS" w:cs="Arial"/>
                  <w:iCs/>
                  <w:sz w:val="18"/>
                  <w:szCs w:val="18"/>
                </w:rPr>
                <w:delText>9</w:delText>
              </w:r>
              <w:r>
                <w:rPr>
                  <w:rFonts w:eastAsia="Arial Unicode MS" w:cs="Arial"/>
                  <w:iCs/>
                  <w:sz w:val="18"/>
                  <w:szCs w:val="18"/>
                </w:rPr>
                <w:delText>6</w:delText>
              </w:r>
              <w:r w:rsidRPr="00383DA8">
                <w:rPr>
                  <w:rFonts w:eastAsia="Arial Unicode MS" w:cs="Arial"/>
                  <w:iCs/>
                  <w:sz w:val="18"/>
                  <w:szCs w:val="18"/>
                </w:rPr>
                <w:delText>%</w:delText>
              </w:r>
            </w:del>
          </w:p>
          <w:p w14:paraId="2FFA06DA" w14:textId="77777777" w:rsidR="00FA5174" w:rsidRPr="002F4BC4" w:rsidRDefault="00FA5174" w:rsidP="00BD2C4C">
            <w:pPr>
              <w:spacing w:before="120"/>
              <w:jc w:val="center"/>
              <w:rPr>
                <w:del w:id="20444" w:author="Greg Clendenning" w:date="2024-04-16T16:42:00Z"/>
                <w:rFonts w:eastAsiaTheme="minorHAnsi" w:cs="Arial"/>
                <w:sz w:val="18"/>
                <w:szCs w:val="18"/>
              </w:rPr>
            </w:pPr>
            <w:del w:id="20445" w:author="Greg Clendenning" w:date="2024-04-16T16:42:00Z">
              <w:r w:rsidRPr="00383DA8">
                <w:rPr>
                  <w:rFonts w:eastAsia="Arial Unicode MS" w:cs="Arial"/>
                  <w:iCs/>
                  <w:sz w:val="18"/>
                  <w:szCs w:val="18"/>
                </w:rPr>
                <w:delText>Or</w:delText>
              </w:r>
              <w:r>
                <w:rPr>
                  <w:rFonts w:eastAsia="Arial Unicode MS" w:cs="Arial"/>
                  <w:iCs/>
                  <w:sz w:val="18"/>
                  <w:szCs w:val="18"/>
                </w:rPr>
                <w:delText xml:space="preserve"> </w:delText>
              </w:r>
              <w:r w:rsidRPr="00383DA8">
                <w:rPr>
                  <w:rFonts w:eastAsia="Arial Unicode MS" w:cs="Arial"/>
                  <w:iCs/>
                  <w:sz w:val="18"/>
                  <w:szCs w:val="18"/>
                </w:rPr>
                <w:delText>EDC</w:delText>
              </w:r>
              <w:r>
                <w:rPr>
                  <w:rFonts w:eastAsia="Arial Unicode MS" w:cs="Arial"/>
                  <w:iCs/>
                  <w:sz w:val="18"/>
                  <w:szCs w:val="18"/>
                </w:rPr>
                <w:delText xml:space="preserve"> </w:delText>
              </w:r>
              <w:r w:rsidRPr="00383DA8">
                <w:rPr>
                  <w:rFonts w:eastAsia="Arial Unicode MS" w:cs="Arial"/>
                  <w:iCs/>
                  <w:sz w:val="18"/>
                  <w:szCs w:val="18"/>
                </w:rPr>
                <w:delText>data</w:delText>
              </w:r>
              <w:r>
                <w:rPr>
                  <w:rFonts w:eastAsia="Arial Unicode MS" w:cs="Arial"/>
                  <w:iCs/>
                  <w:sz w:val="18"/>
                  <w:szCs w:val="18"/>
                </w:rPr>
                <w:delText xml:space="preserve"> </w:delText>
              </w:r>
              <w:r w:rsidRPr="00383DA8">
                <w:rPr>
                  <w:rFonts w:eastAsia="Arial Unicode MS" w:cs="Arial"/>
                  <w:iCs/>
                  <w:sz w:val="18"/>
                  <w:szCs w:val="18"/>
                </w:rPr>
                <w:delText>gathering</w:delText>
              </w:r>
            </w:del>
          </w:p>
        </w:tc>
        <w:tc>
          <w:tcPr>
            <w:tcW w:w="1463" w:type="dxa"/>
            <w:vAlign w:val="center"/>
          </w:tcPr>
          <w:p w14:paraId="25E597EA" w14:textId="77777777" w:rsidR="00FA5174" w:rsidRDefault="00FA5174" w:rsidP="00BD2C4C">
            <w:pPr>
              <w:jc w:val="center"/>
              <w:rPr>
                <w:del w:id="20446" w:author="Greg Clendenning" w:date="2024-04-16T16:42:00Z"/>
                <w:rFonts w:eastAsiaTheme="minorHAnsi" w:cs="Arial"/>
                <w:sz w:val="18"/>
                <w:szCs w:val="18"/>
              </w:rPr>
            </w:pPr>
            <w:del w:id="20447" w:author="Greg Clendenning" w:date="2024-04-16T16:42:00Z">
              <w:r>
                <w:rPr>
                  <w:rFonts w:eastAsiaTheme="minorHAnsi" w:cs="Arial"/>
                  <w:sz w:val="18"/>
                  <w:szCs w:val="18"/>
                </w:rPr>
                <w:delText>5</w:delText>
              </w:r>
            </w:del>
          </w:p>
        </w:tc>
      </w:tr>
      <w:tr w:rsidR="00FA5174" w:rsidRPr="002F4BC4" w14:paraId="16A0D64F" w14:textId="77777777" w:rsidTr="00BD2C4C">
        <w:trPr>
          <w:trHeight w:val="72"/>
          <w:del w:id="20448" w:author="Greg Clendenning" w:date="2024-04-16T16:42:00Z"/>
        </w:trPr>
        <w:tc>
          <w:tcPr>
            <w:tcW w:w="3445" w:type="dxa"/>
            <w:vAlign w:val="center"/>
          </w:tcPr>
          <w:p w14:paraId="7D810784" w14:textId="77777777" w:rsidR="00FA5174" w:rsidRPr="002C7CE8" w:rsidRDefault="008A402F" w:rsidP="00BD2C4C">
            <w:pPr>
              <w:spacing w:before="120"/>
              <w:rPr>
                <w:del w:id="20449" w:author="Greg Clendenning" w:date="2024-04-16T16:42:00Z"/>
                <w:rFonts w:cs="Arial"/>
                <w:sz w:val="18"/>
                <w:szCs w:val="18"/>
              </w:rPr>
            </w:pPr>
            <m:oMath>
              <m:sSub>
                <m:sSubPr>
                  <m:ctrlPr>
                    <w:del w:id="20450" w:author="Greg Clendenning" w:date="2024-04-16T16:42:00Z">
                      <w:rPr>
                        <w:rFonts w:ascii="Cambria Math" w:hAnsi="Cambria Math" w:cs="Arial"/>
                        <w:i/>
                        <w:sz w:val="18"/>
                        <w:szCs w:val="18"/>
                      </w:rPr>
                    </w:del>
                  </m:ctrlPr>
                </m:sSubPr>
                <m:e>
                  <m:r>
                    <w:del w:id="20451" w:author="Greg Clendenning" w:date="2024-04-16T16:42:00Z">
                      <w:rPr>
                        <w:rFonts w:ascii="Cambria Math" w:hAnsi="Cambria Math" w:cs="Arial"/>
                        <w:sz w:val="18"/>
                        <w:szCs w:val="18"/>
                      </w:rPr>
                      <m:t>Time</m:t>
                    </w:del>
                  </m:r>
                </m:e>
                <m:sub>
                  <m:r>
                    <w:del w:id="20452" w:author="Greg Clendenning" w:date="2024-04-16T16:42:00Z">
                      <w:rPr>
                        <w:rFonts w:ascii="Cambria Math" w:hAnsi="Cambria Math" w:cs="Arial"/>
                        <w:sz w:val="18"/>
                        <w:szCs w:val="18"/>
                      </w:rPr>
                      <m:t>cycle</m:t>
                    </w:del>
                  </m:r>
                </m:sub>
              </m:sSub>
            </m:oMath>
            <w:del w:id="20453" w:author="Greg Clendenning" w:date="2024-04-16T16:42:00Z">
              <w:r w:rsidR="00FA5174">
                <w:rPr>
                  <w:rFonts w:cs="Arial"/>
                  <w:sz w:val="18"/>
                  <w:szCs w:val="18"/>
                </w:rPr>
                <w:delText xml:space="preserve"> </w:delText>
              </w:r>
              <w:r w:rsidR="00FA5174" w:rsidRPr="00F76675">
                <w:rPr>
                  <w:rFonts w:cs="Arial"/>
                  <w:sz w:val="18"/>
                  <w:szCs w:val="18"/>
                </w:rPr>
                <w:delText>,</w:delText>
              </w:r>
              <w:r w:rsidR="00FA5174">
                <w:rPr>
                  <w:rFonts w:cs="Arial"/>
                  <w:sz w:val="18"/>
                  <w:szCs w:val="18"/>
                </w:rPr>
                <w:delText xml:space="preserve"> </w:delText>
              </w:r>
              <w:r w:rsidR="00FA5174" w:rsidRPr="00383DA8">
                <w:rPr>
                  <w:rFonts w:cs="Arial"/>
                  <w:sz w:val="18"/>
                  <w:szCs w:val="18"/>
                </w:rPr>
                <w:delText>average</w:delText>
              </w:r>
              <w:r w:rsidR="00FA5174">
                <w:rPr>
                  <w:rFonts w:cs="Arial"/>
                  <w:sz w:val="18"/>
                  <w:szCs w:val="18"/>
                </w:rPr>
                <w:delText xml:space="preserve"> </w:delText>
              </w:r>
              <w:r w:rsidR="00FA5174" w:rsidRPr="00383DA8">
                <w:rPr>
                  <w:rFonts w:cs="Arial"/>
                  <w:sz w:val="18"/>
                  <w:szCs w:val="18"/>
                </w:rPr>
                <w:delText>duration</w:delText>
              </w:r>
              <w:r w:rsidR="00FA5174">
                <w:rPr>
                  <w:rFonts w:cs="Arial"/>
                  <w:sz w:val="18"/>
                  <w:szCs w:val="18"/>
                </w:rPr>
                <w:delText xml:space="preserve"> </w:delText>
              </w:r>
              <w:r w:rsidR="00FA5174" w:rsidRPr="00383DA8">
                <w:rPr>
                  <w:rFonts w:cs="Arial"/>
                  <w:sz w:val="18"/>
                  <w:szCs w:val="18"/>
                </w:rPr>
                <w:delText>of</w:delText>
              </w:r>
              <w:r w:rsidR="00FA5174">
                <w:rPr>
                  <w:rFonts w:cs="Arial"/>
                  <w:sz w:val="18"/>
                  <w:szCs w:val="18"/>
                </w:rPr>
                <w:delText xml:space="preserve"> </w:delText>
              </w:r>
              <w:r w:rsidR="00FA5174" w:rsidRPr="00383DA8">
                <w:rPr>
                  <w:rFonts w:cs="Arial"/>
                  <w:sz w:val="18"/>
                  <w:szCs w:val="18"/>
                </w:rPr>
                <w:delText>a</w:delText>
              </w:r>
              <w:r w:rsidR="00FA5174">
                <w:rPr>
                  <w:rFonts w:cs="Arial"/>
                  <w:sz w:val="18"/>
                  <w:szCs w:val="18"/>
                </w:rPr>
                <w:delText xml:space="preserve"> </w:delText>
              </w:r>
              <w:r w:rsidR="00FA5174" w:rsidRPr="00383DA8">
                <w:rPr>
                  <w:rFonts w:cs="Arial"/>
                  <w:sz w:val="18"/>
                  <w:szCs w:val="18"/>
                </w:rPr>
                <w:delText>clothes</w:delText>
              </w:r>
              <w:r w:rsidR="00FA5174">
                <w:rPr>
                  <w:rFonts w:cs="Arial"/>
                  <w:sz w:val="18"/>
                  <w:szCs w:val="18"/>
                </w:rPr>
                <w:delText xml:space="preserve"> </w:delText>
              </w:r>
              <w:r w:rsidR="00FA5174" w:rsidRPr="00383DA8">
                <w:rPr>
                  <w:rFonts w:cs="Arial"/>
                  <w:sz w:val="18"/>
                  <w:szCs w:val="18"/>
                </w:rPr>
                <w:delText>washer</w:delText>
              </w:r>
              <w:r w:rsidR="00FA5174">
                <w:rPr>
                  <w:rFonts w:cs="Arial"/>
                  <w:sz w:val="18"/>
                  <w:szCs w:val="18"/>
                </w:rPr>
                <w:delText xml:space="preserve"> </w:delText>
              </w:r>
              <w:r w:rsidR="00FA5174" w:rsidRPr="00383DA8">
                <w:rPr>
                  <w:rFonts w:cs="Arial"/>
                  <w:sz w:val="18"/>
                  <w:szCs w:val="18"/>
                </w:rPr>
                <w:delText>cycle</w:delText>
              </w:r>
            </w:del>
          </w:p>
        </w:tc>
        <w:tc>
          <w:tcPr>
            <w:tcW w:w="1836" w:type="dxa"/>
            <w:vAlign w:val="center"/>
          </w:tcPr>
          <w:p w14:paraId="5A0A5973" w14:textId="77777777" w:rsidR="00FA5174" w:rsidRPr="008E2A5F" w:rsidRDefault="00FA5174" w:rsidP="00BD2C4C">
            <w:pPr>
              <w:spacing w:before="120"/>
              <w:jc w:val="center"/>
              <w:rPr>
                <w:del w:id="20454" w:author="Greg Clendenning" w:date="2024-04-16T16:42:00Z"/>
                <w:rFonts w:eastAsiaTheme="minorHAnsi" w:cs="Arial"/>
                <w:i/>
                <w:sz w:val="18"/>
                <w:szCs w:val="18"/>
              </w:rPr>
            </w:pPr>
            <w:del w:id="20455" w:author="Greg Clendenning" w:date="2024-04-16T16:42:00Z">
              <w:r w:rsidRPr="008E2A5F">
                <w:rPr>
                  <w:rFonts w:eastAsiaTheme="minorHAnsi" w:cs="Arial"/>
                  <w:i/>
                  <w:sz w:val="18"/>
                  <w:szCs w:val="18"/>
                </w:rPr>
                <w:delText>hours</w:delText>
              </w:r>
            </w:del>
          </w:p>
        </w:tc>
        <w:tc>
          <w:tcPr>
            <w:tcW w:w="1778" w:type="dxa"/>
            <w:vAlign w:val="center"/>
          </w:tcPr>
          <w:p w14:paraId="5A166C6A" w14:textId="77777777" w:rsidR="00FA5174" w:rsidRPr="002F4BC4" w:rsidRDefault="00FA5174" w:rsidP="00BD2C4C">
            <w:pPr>
              <w:spacing w:before="120"/>
              <w:jc w:val="center"/>
              <w:rPr>
                <w:del w:id="20456" w:author="Greg Clendenning" w:date="2024-04-16T16:42:00Z"/>
                <w:rFonts w:eastAsiaTheme="minorHAnsi" w:cs="Arial"/>
                <w:sz w:val="18"/>
                <w:szCs w:val="18"/>
              </w:rPr>
            </w:pPr>
            <w:del w:id="20457" w:author="Greg Clendenning" w:date="2024-04-16T16:42:00Z">
              <w:r>
                <w:rPr>
                  <w:rFonts w:eastAsiaTheme="minorHAnsi" w:cs="Arial"/>
                  <w:sz w:val="18"/>
                  <w:szCs w:val="18"/>
                </w:rPr>
                <w:delText>1.04</w:delText>
              </w:r>
            </w:del>
          </w:p>
        </w:tc>
        <w:tc>
          <w:tcPr>
            <w:tcW w:w="1463" w:type="dxa"/>
            <w:vAlign w:val="center"/>
          </w:tcPr>
          <w:p w14:paraId="2949FDF8" w14:textId="77777777" w:rsidR="00FA5174" w:rsidRDefault="00FA5174" w:rsidP="00BD2C4C">
            <w:pPr>
              <w:jc w:val="center"/>
              <w:rPr>
                <w:del w:id="20458" w:author="Greg Clendenning" w:date="2024-04-16T16:42:00Z"/>
                <w:rFonts w:eastAsiaTheme="minorHAnsi" w:cs="Arial"/>
                <w:sz w:val="18"/>
                <w:szCs w:val="18"/>
              </w:rPr>
            </w:pPr>
            <w:del w:id="20459" w:author="Greg Clendenning" w:date="2024-04-16T16:42:00Z">
              <w:r>
                <w:rPr>
                  <w:rFonts w:eastAsiaTheme="minorHAnsi" w:cs="Arial"/>
                  <w:sz w:val="18"/>
                  <w:szCs w:val="18"/>
                </w:rPr>
                <w:delText>6</w:delText>
              </w:r>
            </w:del>
          </w:p>
        </w:tc>
      </w:tr>
      <w:tr w:rsidR="00FA5174" w:rsidRPr="002F4BC4" w14:paraId="4F25E485" w14:textId="77777777" w:rsidTr="00BD2C4C">
        <w:trPr>
          <w:trHeight w:val="72"/>
          <w:del w:id="20460" w:author="Greg Clendenning" w:date="2024-04-16T16:42:00Z"/>
        </w:trPr>
        <w:tc>
          <w:tcPr>
            <w:tcW w:w="3445" w:type="dxa"/>
            <w:vAlign w:val="center"/>
          </w:tcPr>
          <w:p w14:paraId="334A458E" w14:textId="77777777" w:rsidR="00FA5174" w:rsidRPr="00BC712B" w:rsidRDefault="00FA5174" w:rsidP="00BD2C4C">
            <w:pPr>
              <w:spacing w:before="120"/>
              <w:rPr>
                <w:del w:id="20461" w:author="Greg Clendenning" w:date="2024-04-16T16:42:00Z"/>
                <w:rFonts w:cs="Arial"/>
                <w:sz w:val="18"/>
                <w:szCs w:val="18"/>
              </w:rPr>
            </w:pPr>
            <w:del w:id="20462" w:author="Greg Clendenning" w:date="2024-04-16T16:42:00Z">
              <w:r w:rsidRPr="00BC712B">
                <w:rPr>
                  <w:rFonts w:cs="Arial"/>
                  <w:i/>
                  <w:sz w:val="18"/>
                  <w:szCs w:val="18"/>
                </w:rPr>
                <w:delText>CF</w:delText>
              </w:r>
              <w:r>
                <w:rPr>
                  <w:rFonts w:cs="Arial"/>
                  <w:sz w:val="18"/>
                  <w:szCs w:val="18"/>
                </w:rPr>
                <w:delText xml:space="preserve"> </w:delText>
              </w:r>
              <w:r w:rsidRPr="00BC712B">
                <w:rPr>
                  <w:rFonts w:cs="Arial"/>
                  <w:sz w:val="18"/>
                  <w:szCs w:val="18"/>
                </w:rPr>
                <w:delText>,</w:delText>
              </w:r>
              <w:r>
                <w:rPr>
                  <w:rFonts w:cs="Arial"/>
                  <w:sz w:val="18"/>
                  <w:szCs w:val="18"/>
                </w:rPr>
                <w:delText xml:space="preserve"> </w:delText>
              </w:r>
              <w:r w:rsidRPr="00BC712B">
                <w:rPr>
                  <w:sz w:val="18"/>
                  <w:szCs w:val="18"/>
                </w:rPr>
                <w:delText>Demand</w:delText>
              </w:r>
              <w:r>
                <w:rPr>
                  <w:sz w:val="18"/>
                  <w:szCs w:val="18"/>
                </w:rPr>
                <w:delText xml:space="preserve"> </w:delText>
              </w:r>
              <w:r w:rsidRPr="00BC712B">
                <w:rPr>
                  <w:sz w:val="18"/>
                  <w:szCs w:val="18"/>
                </w:rPr>
                <w:delText>Coincidence</w:delText>
              </w:r>
              <w:r>
                <w:rPr>
                  <w:sz w:val="18"/>
                  <w:szCs w:val="18"/>
                </w:rPr>
                <w:delText xml:space="preserve"> </w:delText>
              </w:r>
              <w:r w:rsidRPr="00BC712B">
                <w:rPr>
                  <w:sz w:val="18"/>
                  <w:szCs w:val="18"/>
                </w:rPr>
                <w:delText>Factor.</w:delText>
              </w:r>
              <w:r>
                <w:rPr>
                  <w:sz w:val="18"/>
                  <w:szCs w:val="18"/>
                </w:rPr>
                <w:delText xml:space="preserve"> </w:delText>
              </w:r>
              <w:r w:rsidRPr="00BC712B">
                <w:rPr>
                  <w:sz w:val="18"/>
                  <w:szCs w:val="18"/>
                </w:rPr>
                <w:delText>The</w:delText>
              </w:r>
              <w:r>
                <w:rPr>
                  <w:sz w:val="18"/>
                  <w:szCs w:val="18"/>
                </w:rPr>
                <w:delText xml:space="preserve"> </w:delText>
              </w:r>
              <w:r w:rsidRPr="00BC712B">
                <w:rPr>
                  <w:sz w:val="18"/>
                  <w:szCs w:val="18"/>
                </w:rPr>
                <w:delText>coincidence</w:delText>
              </w:r>
              <w:r>
                <w:rPr>
                  <w:sz w:val="18"/>
                  <w:szCs w:val="18"/>
                </w:rPr>
                <w:delText xml:space="preserve"> </w:delText>
              </w:r>
              <w:r w:rsidRPr="00BC712B">
                <w:rPr>
                  <w:sz w:val="18"/>
                  <w:szCs w:val="18"/>
                </w:rPr>
                <w:delText>of</w:delText>
              </w:r>
              <w:r>
                <w:rPr>
                  <w:sz w:val="18"/>
                  <w:szCs w:val="18"/>
                </w:rPr>
                <w:delText xml:space="preserve"> </w:delText>
              </w:r>
              <w:r w:rsidRPr="00BC712B">
                <w:rPr>
                  <w:sz w:val="18"/>
                  <w:szCs w:val="18"/>
                </w:rPr>
                <w:delText>average</w:delText>
              </w:r>
              <w:r>
                <w:rPr>
                  <w:sz w:val="18"/>
                  <w:szCs w:val="18"/>
                </w:rPr>
                <w:delText xml:space="preserve"> </w:delText>
              </w:r>
              <w:r w:rsidRPr="00BC712B">
                <w:rPr>
                  <w:sz w:val="18"/>
                  <w:szCs w:val="18"/>
                </w:rPr>
                <w:delText>clothes</w:delText>
              </w:r>
              <w:r>
                <w:rPr>
                  <w:sz w:val="18"/>
                  <w:szCs w:val="18"/>
                </w:rPr>
                <w:delText xml:space="preserve"> </w:delText>
              </w:r>
              <w:r w:rsidRPr="00BC712B">
                <w:rPr>
                  <w:sz w:val="18"/>
                  <w:szCs w:val="18"/>
                </w:rPr>
                <w:delText>washer</w:delText>
              </w:r>
              <w:r>
                <w:rPr>
                  <w:sz w:val="18"/>
                  <w:szCs w:val="18"/>
                </w:rPr>
                <w:delText xml:space="preserve"> </w:delText>
              </w:r>
              <w:r w:rsidRPr="00BC712B">
                <w:rPr>
                  <w:sz w:val="18"/>
                  <w:szCs w:val="18"/>
                </w:rPr>
                <w:delText>demand</w:delText>
              </w:r>
              <w:r>
                <w:rPr>
                  <w:sz w:val="18"/>
                  <w:szCs w:val="18"/>
                </w:rPr>
                <w:delText xml:space="preserve"> </w:delText>
              </w:r>
              <w:r w:rsidRPr="00BC712B">
                <w:rPr>
                  <w:sz w:val="18"/>
                  <w:szCs w:val="18"/>
                </w:rPr>
                <w:delText>to</w:delText>
              </w:r>
              <w:r>
                <w:rPr>
                  <w:sz w:val="18"/>
                  <w:szCs w:val="18"/>
                </w:rPr>
                <w:delText xml:space="preserve"> </w:delText>
              </w:r>
              <w:r w:rsidRPr="00BC712B">
                <w:rPr>
                  <w:sz w:val="18"/>
                  <w:szCs w:val="18"/>
                </w:rPr>
                <w:delText>summer</w:delText>
              </w:r>
              <w:r>
                <w:rPr>
                  <w:sz w:val="18"/>
                  <w:szCs w:val="18"/>
                </w:rPr>
                <w:delText xml:space="preserve"> </w:delText>
              </w:r>
              <w:r w:rsidRPr="00BC712B">
                <w:rPr>
                  <w:sz w:val="18"/>
                  <w:szCs w:val="18"/>
                </w:rPr>
                <w:delText>system</w:delText>
              </w:r>
              <w:r>
                <w:rPr>
                  <w:sz w:val="18"/>
                  <w:szCs w:val="18"/>
                </w:rPr>
                <w:delText xml:space="preserve"> </w:delText>
              </w:r>
              <w:r w:rsidRPr="00BC712B">
                <w:rPr>
                  <w:sz w:val="18"/>
                  <w:szCs w:val="18"/>
                </w:rPr>
                <w:delText>peak</w:delText>
              </w:r>
            </w:del>
          </w:p>
        </w:tc>
        <w:tc>
          <w:tcPr>
            <w:tcW w:w="1836" w:type="dxa"/>
            <w:vAlign w:val="center"/>
          </w:tcPr>
          <w:p w14:paraId="435B1C8C" w14:textId="77777777" w:rsidR="00FA5174" w:rsidRPr="008E2A5F" w:rsidRDefault="00FA5174" w:rsidP="00BD2C4C">
            <w:pPr>
              <w:spacing w:before="120"/>
              <w:jc w:val="center"/>
              <w:rPr>
                <w:del w:id="20463" w:author="Greg Clendenning" w:date="2024-04-16T16:42:00Z"/>
                <w:rFonts w:eastAsiaTheme="minorHAnsi" w:cs="Arial"/>
                <w:i/>
                <w:sz w:val="18"/>
                <w:szCs w:val="18"/>
              </w:rPr>
            </w:pPr>
            <w:del w:id="20464" w:author="Greg Clendenning" w:date="2024-04-16T16:42:00Z">
              <w:r>
                <w:rPr>
                  <w:i/>
                  <w:sz w:val="18"/>
                  <w:szCs w:val="18"/>
                </w:rPr>
                <w:delText>Proportion</w:delText>
              </w:r>
            </w:del>
          </w:p>
        </w:tc>
        <w:tc>
          <w:tcPr>
            <w:tcW w:w="1778" w:type="dxa"/>
            <w:vAlign w:val="center"/>
          </w:tcPr>
          <w:p w14:paraId="1962F709" w14:textId="77777777" w:rsidR="00FA5174" w:rsidRPr="002F4BC4" w:rsidRDefault="00FA5174" w:rsidP="00BD2C4C">
            <w:pPr>
              <w:spacing w:before="120"/>
              <w:jc w:val="center"/>
              <w:rPr>
                <w:del w:id="20465" w:author="Greg Clendenning" w:date="2024-04-16T16:42:00Z"/>
                <w:rFonts w:eastAsiaTheme="minorHAnsi" w:cs="Arial"/>
                <w:sz w:val="18"/>
                <w:szCs w:val="18"/>
              </w:rPr>
            </w:pPr>
            <w:del w:id="20466" w:author="Greg Clendenning" w:date="2024-04-16T16:42:00Z">
              <w:r>
                <w:rPr>
                  <w:rFonts w:eastAsiaTheme="minorHAnsi" w:cs="Arial"/>
                  <w:sz w:val="18"/>
                  <w:szCs w:val="18"/>
                </w:rPr>
                <w:delText>0.029</w:delText>
              </w:r>
            </w:del>
          </w:p>
        </w:tc>
        <w:tc>
          <w:tcPr>
            <w:tcW w:w="1463" w:type="dxa"/>
            <w:vAlign w:val="center"/>
          </w:tcPr>
          <w:p w14:paraId="04ABD563" w14:textId="77777777" w:rsidR="00FA5174" w:rsidRPr="002F4BC4" w:rsidRDefault="00FA5174" w:rsidP="00BD2C4C">
            <w:pPr>
              <w:jc w:val="center"/>
              <w:rPr>
                <w:del w:id="20467" w:author="Greg Clendenning" w:date="2024-04-16T16:42:00Z"/>
                <w:rFonts w:eastAsiaTheme="minorHAnsi" w:cs="Arial"/>
                <w:sz w:val="18"/>
                <w:szCs w:val="18"/>
              </w:rPr>
            </w:pPr>
            <w:del w:id="20468" w:author="Greg Clendenning" w:date="2024-04-16T16:42:00Z">
              <w:r>
                <w:rPr>
                  <w:rFonts w:eastAsiaTheme="minorHAnsi" w:cs="Arial"/>
                  <w:sz w:val="18"/>
                  <w:szCs w:val="18"/>
                </w:rPr>
                <w:delText>7</w:delText>
              </w:r>
            </w:del>
          </w:p>
        </w:tc>
      </w:tr>
    </w:tbl>
    <w:p w14:paraId="7BBCACF0" w14:textId="77777777" w:rsidR="00FA5174" w:rsidRDefault="00FA5174" w:rsidP="00FA5174">
      <w:pPr>
        <w:rPr>
          <w:del w:id="20469" w:author="Greg Clendenning" w:date="2024-04-16T16:42:00Z"/>
        </w:rPr>
      </w:pPr>
    </w:p>
    <w:p w14:paraId="10435F3D" w14:textId="77777777" w:rsidR="00FA5174" w:rsidRDefault="00FA5174" w:rsidP="00FA5174">
      <w:pPr>
        <w:rPr>
          <w:del w:id="20470" w:author="Greg Clendenning" w:date="2024-04-16T16:42:00Z"/>
        </w:rPr>
      </w:pPr>
      <w:del w:id="20471" w:author="Greg Clendenning" w:date="2024-04-16T16:42:00Z">
        <w:r>
          <w:delText xml:space="preserve">The current federal standard for clothes washers went into effect on </w:delText>
        </w:r>
        <w:r w:rsidRPr="00E614F1">
          <w:delText>January</w:delText>
        </w:r>
        <w:r>
          <w:delText xml:space="preserve"> </w:delText>
        </w:r>
        <w:r w:rsidRPr="00E614F1">
          <w:delText>1,</w:delText>
        </w:r>
        <w:r>
          <w:delText xml:space="preserve"> </w:delText>
        </w:r>
        <w:r w:rsidRPr="00E614F1">
          <w:delText>2018</w:delText>
        </w:r>
        <w:r>
          <w:delText xml:space="preserve">, and is not scheduled to change until 2024. </w:delText>
        </w:r>
        <w:r w:rsidRPr="00E614F1">
          <w:delText>The</w:delText>
        </w:r>
        <w:r>
          <w:delText xml:space="preserve"> </w:delText>
        </w:r>
        <w:r w:rsidRPr="00E614F1">
          <w:delText>efficiency</w:delText>
        </w:r>
        <w:r>
          <w:delText xml:space="preserve"> </w:delText>
        </w:r>
        <w:r w:rsidRPr="00E614F1">
          <w:delText>standards</w:delText>
        </w:r>
        <w:r>
          <w:delText xml:space="preserve"> </w:delText>
        </w:r>
        <w:r w:rsidRPr="00E614F1">
          <w:delText>are</w:delText>
        </w:r>
        <w:r>
          <w:delText xml:space="preserve"> </w:delText>
        </w:r>
        <w:r w:rsidRPr="00E614F1">
          <w:delText>detailed</w:delText>
        </w:r>
        <w:r>
          <w:delText xml:space="preserve"> </w:delText>
        </w:r>
        <w:r w:rsidRPr="00E614F1">
          <w:delText>in</w:delText>
        </w:r>
        <w:r>
          <w:delText xml:space="preserve"> </w:delText>
        </w:r>
        <w:r>
          <w:fldChar w:fldCharType="begin"/>
        </w:r>
        <w:r>
          <w:delInstrText xml:space="preserve"> REF _Ref532214369 \h </w:delInstrText>
        </w:r>
        <w:r>
          <w:fldChar w:fldCharType="separate"/>
        </w:r>
        <w:r w:rsidR="00146CD3" w:rsidRPr="00E56C87">
          <w:delText>Table</w:delText>
        </w:r>
        <w:r w:rsidR="00146CD3">
          <w:delText xml:space="preserve"> </w:delText>
        </w:r>
        <w:r w:rsidR="00146CD3">
          <w:rPr>
            <w:noProof/>
          </w:rPr>
          <w:delText>2</w:delText>
        </w:r>
        <w:r w:rsidR="00146CD3">
          <w:noBreakHyphen/>
        </w:r>
        <w:r w:rsidR="00146CD3">
          <w:rPr>
            <w:noProof/>
          </w:rPr>
          <w:delText>77</w:delText>
        </w:r>
        <w:r>
          <w:fldChar w:fldCharType="end"/>
        </w:r>
        <w:r>
          <w:delText>.</w:delText>
        </w:r>
      </w:del>
    </w:p>
    <w:p w14:paraId="03A957F1" w14:textId="77777777" w:rsidR="00FA5174" w:rsidRPr="00E614F1" w:rsidRDefault="00FA5174" w:rsidP="00FA5174">
      <w:pPr>
        <w:rPr>
          <w:del w:id="20472" w:author="Greg Clendenning" w:date="2024-04-16T16:42:00Z"/>
        </w:rPr>
      </w:pPr>
    </w:p>
    <w:p w14:paraId="18E9117D" w14:textId="77777777" w:rsidR="004E6452" w:rsidRPr="001570EA" w:rsidRDefault="00FA5174">
      <w:pPr>
        <w:pStyle w:val="TableCell"/>
        <w:keepNext w:val="0"/>
        <w:spacing w:before="60" w:after="60"/>
        <w:jc w:val="left"/>
        <w:rPr>
          <w:del w:id="20473" w:author="Greg Clendenning" w:date="2024-04-16T16:42:00Z"/>
          <w:b/>
        </w:rPr>
      </w:pPr>
      <w:del w:id="20474" w:author="Greg Clendenning" w:date="2024-04-16T16:42:00Z">
        <w:r w:rsidRPr="00E614F1">
          <w:delText>Note</w:delText>
        </w:r>
        <w:r>
          <w:delText xml:space="preserve"> </w:delText>
        </w:r>
        <w:r w:rsidRPr="00E614F1">
          <w:delText>that</w:delText>
        </w:r>
        <w:r>
          <w:delText xml:space="preserve"> </w:delText>
        </w:r>
        <w:r w:rsidRPr="00E614F1">
          <w:delText>the</w:delText>
        </w:r>
        <w:r>
          <w:delText xml:space="preserve"> </w:delText>
        </w:r>
        <w:r w:rsidRPr="00E614F1">
          <w:delText>current</w:delText>
        </w:r>
        <w:r>
          <w:delText xml:space="preserve"> </w:delText>
        </w:r>
        <w:r w:rsidRPr="00E614F1">
          <w:delText>standards</w:delText>
        </w:r>
        <w:r>
          <w:delText xml:space="preserve"> </w:delText>
        </w:r>
        <w:r w:rsidRPr="00E614F1">
          <w:delText>are</w:delText>
        </w:r>
        <w:r>
          <w:delText xml:space="preserve"> </w:delText>
        </w:r>
        <w:r w:rsidRPr="00E614F1">
          <w:delText>based</w:delText>
        </w:r>
        <w:r>
          <w:delText xml:space="preserve"> </w:delText>
        </w:r>
        <w:r w:rsidRPr="00E614F1">
          <w:delText>on</w:delText>
        </w:r>
        <w:r>
          <w:delText xml:space="preserve"> </w:delText>
        </w:r>
        <w:r w:rsidRPr="00E614F1">
          <w:delText>the</w:delText>
        </w:r>
        <w:r>
          <w:delText xml:space="preserve"> </w:delText>
        </w:r>
        <w:r w:rsidRPr="00E614F1">
          <w:delText>Integrated</w:delText>
        </w:r>
        <w:r>
          <w:delText xml:space="preserve"> </w:delText>
        </w:r>
        <w:r w:rsidRPr="00E614F1">
          <w:delText>Modified</w:delText>
        </w:r>
        <w:r>
          <w:delText xml:space="preserve"> </w:delText>
        </w:r>
        <w:r w:rsidRPr="00E614F1">
          <w:delText>Energy</w:delText>
        </w:r>
        <w:r>
          <w:delText xml:space="preserve"> </w:delText>
        </w:r>
        <w:r w:rsidRPr="00E614F1">
          <w:delText>Factor</w:delText>
        </w:r>
        <w:r>
          <w:delText xml:space="preserve"> </w:delText>
        </w:r>
        <w:r w:rsidRPr="00E614F1">
          <w:delText>(IMEF)</w:delText>
        </w:r>
        <w:r>
          <w:delText xml:space="preserve"> </w:delText>
        </w:r>
        <w:r w:rsidRPr="00E614F1">
          <w:delText>and</w:delText>
        </w:r>
        <w:r>
          <w:delText xml:space="preserve"> Integrated Water Factor (IWF). </w:delText>
        </w:r>
        <w:r w:rsidRPr="00E614F1">
          <w:delText>The</w:delText>
        </w:r>
        <w:r>
          <w:delText xml:space="preserve"> </w:delText>
        </w:r>
        <w:r w:rsidRPr="00E614F1">
          <w:delText>IMEF</w:delText>
        </w:r>
        <w:r>
          <w:delText xml:space="preserve"> </w:delText>
        </w:r>
        <w:r w:rsidRPr="00E614F1">
          <w:delText>incorporates</w:delText>
        </w:r>
        <w:r>
          <w:delText xml:space="preserve"> </w:delText>
        </w:r>
        <w:r w:rsidRPr="00E614F1">
          <w:delText>energy</w:delText>
        </w:r>
        <w:r>
          <w:delText xml:space="preserve"> </w:delText>
        </w:r>
        <w:r w:rsidRPr="00E614F1">
          <w:delText>use</w:delText>
        </w:r>
        <w:r>
          <w:delText xml:space="preserve"> </w:delText>
        </w:r>
        <w:r w:rsidRPr="00E614F1">
          <w:delText>in</w:delText>
        </w:r>
        <w:r>
          <w:delText xml:space="preserve"> </w:delText>
        </w:r>
        <w:r w:rsidRPr="00E614F1">
          <w:delText>standby</w:delText>
        </w:r>
        <w:r>
          <w:delText xml:space="preserve"> </w:delText>
        </w:r>
        <w:r w:rsidRPr="00E614F1">
          <w:delText>and</w:delText>
        </w:r>
        <w:r>
          <w:delText xml:space="preserve"> </w:delText>
        </w:r>
        <w:r w:rsidRPr="00E614F1">
          <w:delText>off</w:delText>
        </w:r>
        <w:r>
          <w:delText xml:space="preserve"> </w:delText>
        </w:r>
        <w:r w:rsidRPr="00E614F1">
          <w:delText>modes</w:delText>
        </w:r>
        <w:r>
          <w:delText xml:space="preserve"> </w:delText>
        </w:r>
        <w:r w:rsidRPr="00E614F1">
          <w:delText>and</w:delText>
        </w:r>
        <w:r>
          <w:delText xml:space="preserve"> </w:delText>
        </w:r>
        <w:r w:rsidRPr="00E614F1">
          <w:delText>includes</w:delText>
        </w:r>
        <w:r>
          <w:delText xml:space="preserve"> </w:delText>
        </w:r>
        <w:r w:rsidRPr="00E614F1">
          <w:delText>updates</w:delText>
        </w:r>
        <w:r>
          <w:delText xml:space="preserve"> </w:delText>
        </w:r>
        <w:r w:rsidRPr="00E614F1">
          <w:delText>to</w:delText>
        </w:r>
        <w:r>
          <w:delText xml:space="preserve"> </w:delText>
        </w:r>
        <w:r w:rsidRPr="00E614F1">
          <w:delText>the</w:delText>
        </w:r>
        <w:r>
          <w:delText xml:space="preserve"> </w:delText>
        </w:r>
        <w:r w:rsidRPr="00E614F1">
          <w:delText>provisions</w:delText>
        </w:r>
        <w:r>
          <w:delText xml:space="preserve"> </w:delText>
        </w:r>
        <w:r w:rsidRPr="00E614F1">
          <w:delText>of</w:delText>
        </w:r>
        <w:r>
          <w:delText xml:space="preserve"> </w:delText>
        </w:r>
        <w:r w:rsidRPr="00E614F1">
          <w:delText>per-cycle</w:delText>
        </w:r>
        <w:r>
          <w:delText xml:space="preserve"> </w:delText>
        </w:r>
        <w:r w:rsidRPr="00E614F1">
          <w:delText>measurements.</w:delText>
        </w:r>
        <w:r>
          <w:delText xml:space="preserve"> </w:delText>
        </w:r>
        <w:r w:rsidRPr="00E614F1">
          <w:delText>The</w:delText>
        </w:r>
        <w:r>
          <w:delText xml:space="preserve"> </w:delText>
        </w:r>
        <w:r w:rsidRPr="00E614F1">
          <w:delText>IWF</w:delText>
        </w:r>
        <w:r>
          <w:delText xml:space="preserve"> </w:delText>
        </w:r>
        <w:r w:rsidRPr="00E614F1">
          <w:delText>more</w:delText>
        </w:r>
        <w:r>
          <w:delText xml:space="preserve"> </w:delText>
        </w:r>
        <w:r w:rsidRPr="00E614F1">
          <w:delText>accurately</w:delText>
        </w:r>
        <w:r>
          <w:delText xml:space="preserve"> </w:delText>
        </w:r>
        <w:r w:rsidRPr="00E614F1">
          <w:delText>represents</w:delText>
        </w:r>
        <w:r>
          <w:delText xml:space="preserve"> </w:delText>
        </w:r>
        <w:r w:rsidRPr="00E614F1">
          <w:delText>consumer</w:delText>
        </w:r>
        <w:r>
          <w:delText xml:space="preserve"> </w:delText>
        </w:r>
        <w:r w:rsidRPr="00E614F1">
          <w:delText>usage</w:delText>
        </w:r>
        <w:r>
          <w:delText xml:space="preserve"> </w:delText>
        </w:r>
        <w:r w:rsidRPr="00E614F1">
          <w:delText>patterns</w:delText>
        </w:r>
        <w:r>
          <w:delText xml:space="preserve"> </w:delText>
        </w:r>
        <w:r w:rsidRPr="00E614F1">
          <w:delText>as</w:delText>
        </w:r>
        <w:r>
          <w:delText xml:space="preserve"> </w:delText>
        </w:r>
        <w:r w:rsidRPr="00E614F1">
          <w:delText>compared</w:delText>
        </w:r>
        <w:r>
          <w:delText xml:space="preserve"> </w:delText>
        </w:r>
        <w:r w:rsidRPr="00E614F1">
          <w:delText>to</w:delText>
        </w:r>
        <w:r>
          <w:delText xml:space="preserve"> </w:delText>
        </w:r>
        <w:r w:rsidRPr="00E614F1">
          <w:delText>the</w:delText>
        </w:r>
        <w:r>
          <w:delText xml:space="preserve"> </w:delText>
        </w:r>
        <w:r w:rsidRPr="00E614F1">
          <w:delText>current</w:delText>
        </w:r>
        <w:r>
          <w:delText xml:space="preserve"> </w:delText>
        </w:r>
        <w:r w:rsidRPr="00E614F1">
          <w:delText>metric.</w:delText>
        </w:r>
        <w:r>
          <w:delText xml:space="preserve"> Previous standards were based on MEF and WF.</w:delText>
        </w:r>
      </w:del>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4E6452" w:rsidRPr="001570EA" w14:paraId="47C50F10" w14:textId="77777777">
        <w:trPr>
          <w:ins w:id="20475" w:author="Greg Clendenning" w:date="2024-04-16T16:42:00Z"/>
        </w:trPr>
        <w:tc>
          <w:tcPr>
            <w:tcW w:w="2297" w:type="pct"/>
            <w:shd w:val="clear" w:color="auto" w:fill="BFBFBF"/>
          </w:tcPr>
          <w:p w14:paraId="7CE910FF" w14:textId="0A6D29CB" w:rsidR="004E6452" w:rsidRPr="001570EA" w:rsidRDefault="004E6452">
            <w:pPr>
              <w:pStyle w:val="TableCell"/>
              <w:keepNext w:val="0"/>
              <w:spacing w:before="60" w:after="60"/>
              <w:jc w:val="left"/>
              <w:rPr>
                <w:ins w:id="20476" w:author="Greg Clendenning" w:date="2024-04-16T16:42:00Z"/>
                <w:b/>
              </w:rPr>
            </w:pPr>
            <w:ins w:id="20477" w:author="Greg Clendenning" w:date="2024-04-16T16:42:00Z">
              <w:r w:rsidRPr="001570EA">
                <w:rPr>
                  <w:b/>
                </w:rPr>
                <w:t>Term</w:t>
              </w:r>
            </w:ins>
          </w:p>
        </w:tc>
        <w:tc>
          <w:tcPr>
            <w:tcW w:w="753" w:type="pct"/>
            <w:shd w:val="clear" w:color="auto" w:fill="BFBFBF"/>
          </w:tcPr>
          <w:p w14:paraId="143E00B3" w14:textId="77777777" w:rsidR="004E6452" w:rsidRPr="001570EA" w:rsidRDefault="004E6452">
            <w:pPr>
              <w:pStyle w:val="TableCell"/>
              <w:keepNext w:val="0"/>
              <w:spacing w:before="60" w:after="60"/>
              <w:jc w:val="center"/>
              <w:rPr>
                <w:ins w:id="20478" w:author="Greg Clendenning" w:date="2024-04-16T16:42:00Z"/>
                <w:b/>
              </w:rPr>
            </w:pPr>
            <w:ins w:id="20479" w:author="Greg Clendenning" w:date="2024-04-16T16:42:00Z">
              <w:r w:rsidRPr="001570EA">
                <w:rPr>
                  <w:b/>
                </w:rPr>
                <w:t>Unit</w:t>
              </w:r>
            </w:ins>
          </w:p>
        </w:tc>
        <w:tc>
          <w:tcPr>
            <w:tcW w:w="1456" w:type="pct"/>
            <w:shd w:val="clear" w:color="auto" w:fill="BFBFBF"/>
          </w:tcPr>
          <w:p w14:paraId="29AD8275" w14:textId="77777777" w:rsidR="004E6452" w:rsidRPr="001570EA" w:rsidRDefault="004E6452">
            <w:pPr>
              <w:pStyle w:val="TableCell"/>
              <w:keepNext w:val="0"/>
              <w:spacing w:before="60" w:after="60"/>
              <w:jc w:val="center"/>
              <w:rPr>
                <w:ins w:id="20480" w:author="Greg Clendenning" w:date="2024-04-16T16:42:00Z"/>
                <w:b/>
              </w:rPr>
            </w:pPr>
            <w:ins w:id="20481" w:author="Greg Clendenning" w:date="2024-04-16T16:42:00Z">
              <w:r w:rsidRPr="001570EA">
                <w:rPr>
                  <w:b/>
                </w:rPr>
                <w:t>Values</w:t>
              </w:r>
            </w:ins>
          </w:p>
        </w:tc>
        <w:tc>
          <w:tcPr>
            <w:tcW w:w="494" w:type="pct"/>
            <w:shd w:val="clear" w:color="auto" w:fill="BFBFBF"/>
          </w:tcPr>
          <w:p w14:paraId="00729B86" w14:textId="77777777" w:rsidR="004E6452" w:rsidRPr="001570EA" w:rsidRDefault="004E6452">
            <w:pPr>
              <w:pStyle w:val="TableCell"/>
              <w:keepNext w:val="0"/>
              <w:spacing w:before="60" w:after="60"/>
              <w:jc w:val="center"/>
              <w:rPr>
                <w:ins w:id="20482" w:author="Greg Clendenning" w:date="2024-04-16T16:42:00Z"/>
                <w:b/>
              </w:rPr>
            </w:pPr>
            <w:ins w:id="20483" w:author="Greg Clendenning" w:date="2024-04-16T16:42:00Z">
              <w:r w:rsidRPr="001570EA">
                <w:rPr>
                  <w:b/>
                </w:rPr>
                <w:t>Source</w:t>
              </w:r>
            </w:ins>
          </w:p>
        </w:tc>
      </w:tr>
      <w:tr w:rsidR="004E6452" w:rsidRPr="001570EA" w14:paraId="48A31255" w14:textId="77777777">
        <w:trPr>
          <w:trHeight w:val="710"/>
          <w:ins w:id="20484" w:author="Greg Clendenning" w:date="2024-04-16T16:42:00Z"/>
        </w:trPr>
        <w:tc>
          <w:tcPr>
            <w:tcW w:w="2297" w:type="pct"/>
            <w:vAlign w:val="center"/>
          </w:tcPr>
          <w:p w14:paraId="6DDFB92B" w14:textId="77777777" w:rsidR="004E6452" w:rsidRPr="001570EA" w:rsidRDefault="004E6452">
            <w:pPr>
              <w:pStyle w:val="TableCell"/>
              <w:keepNext w:val="0"/>
              <w:spacing w:before="80" w:after="80"/>
              <w:jc w:val="left"/>
              <w:rPr>
                <w:ins w:id="20485" w:author="Greg Clendenning" w:date="2024-04-16T16:42:00Z"/>
                <w:rFonts w:cs="Arial"/>
                <w:i/>
                <w:iCs/>
              </w:rPr>
            </w:pPr>
            <w:ins w:id="20486" w:author="Greg Clendenning" w:date="2024-04-16T16:42:00Z">
              <w:r w:rsidRPr="001570EA">
                <w:rPr>
                  <w:rFonts w:cs="Arial"/>
                  <w:i/>
                  <w:szCs w:val="18"/>
                </w:rPr>
                <w:t xml:space="preserve">UEC, </w:t>
              </w:r>
              <w:r w:rsidRPr="001570EA">
                <w:rPr>
                  <w:rFonts w:cs="Arial"/>
                  <w:szCs w:val="18"/>
                </w:rPr>
                <w:t>Unit Energy Consumption</w:t>
              </w:r>
            </w:ins>
          </w:p>
        </w:tc>
        <w:tc>
          <w:tcPr>
            <w:tcW w:w="753" w:type="pct"/>
            <w:vAlign w:val="center"/>
          </w:tcPr>
          <w:p w14:paraId="3ACFA28E" w14:textId="77777777" w:rsidR="004E6452" w:rsidRPr="001570EA" w:rsidRDefault="004E6452">
            <w:pPr>
              <w:pStyle w:val="TableCell"/>
              <w:keepNext w:val="0"/>
              <w:spacing w:before="80" w:after="80"/>
              <w:jc w:val="center"/>
              <w:rPr>
                <w:ins w:id="20487" w:author="Greg Clendenning" w:date="2024-04-16T16:42:00Z"/>
                <w:rFonts w:cs="Arial"/>
              </w:rPr>
            </w:pPr>
            <w:ins w:id="20488" w:author="Greg Clendenning" w:date="2024-04-16T16:42:00Z">
              <w:r w:rsidRPr="001570EA">
                <w:rPr>
                  <w:rFonts w:cs="Arial"/>
                  <w:i/>
                  <w:szCs w:val="18"/>
                </w:rPr>
                <w:t>kWh/yr</w:t>
              </w:r>
            </w:ins>
          </w:p>
        </w:tc>
        <w:tc>
          <w:tcPr>
            <w:tcW w:w="1456" w:type="pct"/>
            <w:vAlign w:val="center"/>
          </w:tcPr>
          <w:p w14:paraId="4A9BE5D8" w14:textId="77777777" w:rsidR="004E6452" w:rsidRPr="001570EA" w:rsidRDefault="004E6452">
            <w:pPr>
              <w:spacing w:before="80" w:after="80"/>
              <w:jc w:val="center"/>
              <w:rPr>
                <w:ins w:id="20489" w:author="Greg Clendenning" w:date="2024-04-16T16:42:00Z"/>
                <w:rFonts w:cs="Arial"/>
                <w:sz w:val="18"/>
                <w:szCs w:val="18"/>
              </w:rPr>
            </w:pPr>
            <w:ins w:id="20490" w:author="Greg Clendenning" w:date="2024-04-16T16:42:00Z">
              <w:r w:rsidRPr="001570EA">
                <w:rPr>
                  <w:rFonts w:cs="Arial"/>
                  <w:sz w:val="18"/>
                  <w:szCs w:val="18"/>
                </w:rPr>
                <w:t>EDC Data Gathering</w:t>
              </w:r>
            </w:ins>
          </w:p>
          <w:p w14:paraId="59CD7B84" w14:textId="77777777" w:rsidR="004E6452" w:rsidRPr="001570EA" w:rsidRDefault="004E6452">
            <w:pPr>
              <w:spacing w:before="80" w:after="80"/>
              <w:jc w:val="center"/>
              <w:rPr>
                <w:ins w:id="20491" w:author="Greg Clendenning" w:date="2024-04-16T16:42:00Z"/>
                <w:rFonts w:cs="Arial"/>
                <w:sz w:val="18"/>
                <w:szCs w:val="18"/>
              </w:rPr>
            </w:pPr>
            <w:ins w:id="20492" w:author="Greg Clendenning" w:date="2024-04-16T16:42:00Z">
              <w:r w:rsidRPr="001570EA">
                <w:rPr>
                  <w:rFonts w:cs="Arial"/>
                  <w:sz w:val="18"/>
                  <w:szCs w:val="18"/>
                </w:rPr>
                <w:t>Default in Table 2</w:t>
              </w:r>
            </w:ins>
          </w:p>
        </w:tc>
        <w:tc>
          <w:tcPr>
            <w:tcW w:w="494" w:type="pct"/>
            <w:vAlign w:val="center"/>
          </w:tcPr>
          <w:p w14:paraId="3B084DF2" w14:textId="77777777" w:rsidR="004E6452" w:rsidRPr="001570EA" w:rsidRDefault="004E6452">
            <w:pPr>
              <w:pStyle w:val="TableCell"/>
              <w:keepNext w:val="0"/>
              <w:spacing w:before="80" w:after="80"/>
              <w:jc w:val="center"/>
              <w:rPr>
                <w:ins w:id="20493" w:author="Greg Clendenning" w:date="2024-04-16T16:42:00Z"/>
                <w:szCs w:val="18"/>
              </w:rPr>
            </w:pPr>
            <w:ins w:id="20494" w:author="Greg Clendenning" w:date="2024-04-16T16:42:00Z">
              <w:r w:rsidRPr="001570EA">
                <w:rPr>
                  <w:szCs w:val="18"/>
                </w:rPr>
                <w:t>Varies</w:t>
              </w:r>
            </w:ins>
          </w:p>
        </w:tc>
      </w:tr>
      <w:tr w:rsidR="004E6452" w:rsidRPr="001570EA" w14:paraId="29AA5634" w14:textId="77777777">
        <w:trPr>
          <w:trHeight w:val="77"/>
          <w:ins w:id="20495" w:author="Greg Clendenning" w:date="2024-04-16T16:42:00Z"/>
        </w:trPr>
        <w:tc>
          <w:tcPr>
            <w:tcW w:w="2297" w:type="pct"/>
            <w:shd w:val="clear" w:color="auto" w:fill="auto"/>
            <w:vAlign w:val="center"/>
          </w:tcPr>
          <w:p w14:paraId="3303236B" w14:textId="77777777" w:rsidR="004E6452" w:rsidRPr="001570EA" w:rsidRDefault="004E6452">
            <w:pPr>
              <w:pStyle w:val="TableCell"/>
              <w:keepNext w:val="0"/>
              <w:spacing w:before="80" w:after="80"/>
              <w:jc w:val="left"/>
              <w:rPr>
                <w:ins w:id="20496" w:author="Greg Clendenning" w:date="2024-04-16T16:42:00Z"/>
                <w:rFonts w:cs="Arial"/>
                <w:i/>
                <w:color w:val="000000"/>
                <w:szCs w:val="18"/>
              </w:rPr>
            </w:pPr>
            <w:ins w:id="20497" w:author="Greg Clendenning" w:date="2024-04-16T16:42:00Z">
              <w:r w:rsidRPr="001570EA">
                <w:rPr>
                  <w:rFonts w:cs="Arial"/>
                  <w:i/>
                  <w:color w:val="000000"/>
                  <w:szCs w:val="18"/>
                </w:rPr>
                <w:t>Total Volume, Fresh plus Frozen Volume</w:t>
              </w:r>
            </w:ins>
          </w:p>
        </w:tc>
        <w:tc>
          <w:tcPr>
            <w:tcW w:w="753" w:type="pct"/>
            <w:shd w:val="clear" w:color="auto" w:fill="auto"/>
            <w:vAlign w:val="center"/>
          </w:tcPr>
          <w:p w14:paraId="1A727FDD" w14:textId="77777777" w:rsidR="004E6452" w:rsidRPr="001570EA" w:rsidRDefault="004E6452">
            <w:pPr>
              <w:pStyle w:val="TableCell"/>
              <w:keepNext w:val="0"/>
              <w:spacing w:before="80" w:after="80"/>
              <w:jc w:val="center"/>
              <w:rPr>
                <w:ins w:id="20498" w:author="Greg Clendenning" w:date="2024-04-16T16:42:00Z"/>
                <w:rFonts w:cs="Arial"/>
                <w:i/>
                <w:color w:val="000000"/>
                <w:szCs w:val="18"/>
              </w:rPr>
            </w:pPr>
            <w:ins w:id="20499" w:author="Greg Clendenning" w:date="2024-04-16T16:42:00Z">
              <w:r w:rsidRPr="001570EA">
                <w:rPr>
                  <w:rFonts w:cs="Arial"/>
                  <w:i/>
                  <w:color w:val="000000"/>
                  <w:szCs w:val="18"/>
                </w:rPr>
                <w:t>ft</w:t>
              </w:r>
              <w:r w:rsidRPr="001570EA">
                <w:rPr>
                  <w:rFonts w:cs="Arial"/>
                  <w:i/>
                  <w:color w:val="000000"/>
                  <w:szCs w:val="18"/>
                  <w:vertAlign w:val="superscript"/>
                </w:rPr>
                <w:t>3</w:t>
              </w:r>
            </w:ins>
          </w:p>
        </w:tc>
        <w:tc>
          <w:tcPr>
            <w:tcW w:w="1456" w:type="pct"/>
            <w:shd w:val="clear" w:color="auto" w:fill="auto"/>
            <w:vAlign w:val="center"/>
          </w:tcPr>
          <w:p w14:paraId="359FF968" w14:textId="77777777" w:rsidR="004E6452" w:rsidRPr="001570EA" w:rsidRDefault="004E6452">
            <w:pPr>
              <w:pStyle w:val="TableCell"/>
              <w:keepNext w:val="0"/>
              <w:spacing w:before="80" w:after="80"/>
              <w:jc w:val="center"/>
              <w:rPr>
                <w:ins w:id="20500" w:author="Greg Clendenning" w:date="2024-04-16T16:42:00Z"/>
                <w:rFonts w:cs="Arial"/>
                <w:color w:val="000000"/>
                <w:szCs w:val="18"/>
              </w:rPr>
            </w:pPr>
            <w:ins w:id="20501" w:author="Greg Clendenning" w:date="2024-04-16T16:42:00Z">
              <w:r w:rsidRPr="001570EA">
                <w:rPr>
                  <w:rFonts w:cs="Arial"/>
                  <w:color w:val="000000"/>
                  <w:szCs w:val="18"/>
                </w:rPr>
                <w:t>EDC Data Gathering</w:t>
              </w:r>
            </w:ins>
          </w:p>
        </w:tc>
        <w:tc>
          <w:tcPr>
            <w:tcW w:w="494" w:type="pct"/>
            <w:shd w:val="clear" w:color="auto" w:fill="auto"/>
            <w:vAlign w:val="center"/>
          </w:tcPr>
          <w:p w14:paraId="552FE67E" w14:textId="77777777" w:rsidR="004E6452" w:rsidRPr="001570EA" w:rsidRDefault="004E6452">
            <w:pPr>
              <w:pStyle w:val="TableCell"/>
              <w:keepNext w:val="0"/>
              <w:spacing w:before="80" w:after="80"/>
              <w:jc w:val="center"/>
              <w:rPr>
                <w:ins w:id="20502" w:author="Greg Clendenning" w:date="2024-04-16T16:42:00Z"/>
                <w:rFonts w:cs="Arial"/>
                <w:szCs w:val="18"/>
              </w:rPr>
            </w:pPr>
          </w:p>
        </w:tc>
      </w:tr>
      <w:tr w:rsidR="004E6452" w:rsidRPr="001570EA" w14:paraId="66E34FA2" w14:textId="77777777">
        <w:trPr>
          <w:trHeight w:val="77"/>
          <w:ins w:id="20503" w:author="Greg Clendenning" w:date="2024-04-16T16:42:00Z"/>
        </w:trPr>
        <w:tc>
          <w:tcPr>
            <w:tcW w:w="2297" w:type="pct"/>
            <w:shd w:val="clear" w:color="auto" w:fill="auto"/>
            <w:vAlign w:val="center"/>
          </w:tcPr>
          <w:p w14:paraId="06B9C7FC" w14:textId="77777777" w:rsidR="004E6452" w:rsidRPr="001570EA" w:rsidRDefault="004E6452">
            <w:pPr>
              <w:pStyle w:val="TableCell"/>
              <w:keepNext w:val="0"/>
              <w:spacing w:before="80" w:after="80"/>
              <w:jc w:val="left"/>
              <w:rPr>
                <w:ins w:id="20504" w:author="Greg Clendenning" w:date="2024-04-16T16:42:00Z"/>
                <w:rFonts w:cs="Arial"/>
                <w:i/>
                <w:color w:val="000000"/>
                <w:szCs w:val="18"/>
              </w:rPr>
            </w:pPr>
            <w:ins w:id="20505" w:author="Greg Clendenning" w:date="2024-04-16T16:42:00Z">
              <w:r w:rsidRPr="001570EA">
                <w:rPr>
                  <w:rFonts w:cs="Arial"/>
                  <w:i/>
                  <w:color w:val="000000"/>
                  <w:szCs w:val="18"/>
                </w:rPr>
                <w:t>Fresh Volume, volume of refrigerator</w:t>
              </w:r>
            </w:ins>
          </w:p>
        </w:tc>
        <w:tc>
          <w:tcPr>
            <w:tcW w:w="753" w:type="pct"/>
            <w:shd w:val="clear" w:color="auto" w:fill="auto"/>
            <w:vAlign w:val="center"/>
          </w:tcPr>
          <w:p w14:paraId="2039BFC7" w14:textId="77777777" w:rsidR="004E6452" w:rsidRPr="001570EA" w:rsidRDefault="004E6452">
            <w:pPr>
              <w:pStyle w:val="TableCell"/>
              <w:keepNext w:val="0"/>
              <w:spacing w:before="80" w:after="80"/>
              <w:jc w:val="center"/>
              <w:rPr>
                <w:ins w:id="20506" w:author="Greg Clendenning" w:date="2024-04-16T16:42:00Z"/>
                <w:rFonts w:cs="Arial"/>
                <w:i/>
                <w:color w:val="000000"/>
                <w:szCs w:val="18"/>
              </w:rPr>
            </w:pPr>
            <w:ins w:id="20507" w:author="Greg Clendenning" w:date="2024-04-16T16:42:00Z">
              <w:r w:rsidRPr="001570EA">
                <w:rPr>
                  <w:rFonts w:cs="Arial"/>
                  <w:i/>
                  <w:color w:val="000000"/>
                  <w:szCs w:val="18"/>
                </w:rPr>
                <w:t>ft</w:t>
              </w:r>
              <w:r w:rsidRPr="001570EA">
                <w:rPr>
                  <w:rFonts w:cs="Arial"/>
                  <w:i/>
                  <w:color w:val="000000"/>
                  <w:szCs w:val="18"/>
                  <w:vertAlign w:val="superscript"/>
                </w:rPr>
                <w:t>3</w:t>
              </w:r>
            </w:ins>
          </w:p>
        </w:tc>
        <w:tc>
          <w:tcPr>
            <w:tcW w:w="1456" w:type="pct"/>
            <w:shd w:val="clear" w:color="auto" w:fill="auto"/>
            <w:vAlign w:val="center"/>
          </w:tcPr>
          <w:p w14:paraId="627EF5BB" w14:textId="77777777" w:rsidR="004E6452" w:rsidRPr="001570EA" w:rsidRDefault="004E6452">
            <w:pPr>
              <w:pStyle w:val="TableCell"/>
              <w:keepNext w:val="0"/>
              <w:spacing w:before="80" w:after="80"/>
              <w:jc w:val="center"/>
              <w:rPr>
                <w:ins w:id="20508" w:author="Greg Clendenning" w:date="2024-04-16T16:42:00Z"/>
                <w:rFonts w:cs="Arial"/>
                <w:color w:val="000000"/>
                <w:szCs w:val="18"/>
              </w:rPr>
            </w:pPr>
            <w:ins w:id="20509" w:author="Greg Clendenning" w:date="2024-04-16T16:42:00Z">
              <w:r w:rsidRPr="001570EA">
                <w:rPr>
                  <w:rFonts w:cs="Arial"/>
                  <w:color w:val="000000"/>
                  <w:szCs w:val="18"/>
                </w:rPr>
                <w:t>EDC Data Gathering</w:t>
              </w:r>
            </w:ins>
          </w:p>
        </w:tc>
        <w:tc>
          <w:tcPr>
            <w:tcW w:w="494" w:type="pct"/>
            <w:shd w:val="clear" w:color="auto" w:fill="auto"/>
            <w:vAlign w:val="center"/>
          </w:tcPr>
          <w:p w14:paraId="3BA5E8DE" w14:textId="77777777" w:rsidR="004E6452" w:rsidRPr="001570EA" w:rsidRDefault="004E6452">
            <w:pPr>
              <w:pStyle w:val="TableCell"/>
              <w:keepNext w:val="0"/>
              <w:spacing w:before="80" w:after="80"/>
              <w:jc w:val="center"/>
              <w:rPr>
                <w:ins w:id="20510" w:author="Greg Clendenning" w:date="2024-04-16T16:42:00Z"/>
                <w:rFonts w:cs="Arial"/>
                <w:szCs w:val="18"/>
              </w:rPr>
            </w:pPr>
          </w:p>
        </w:tc>
      </w:tr>
      <w:tr w:rsidR="004E6452" w:rsidRPr="001570EA" w14:paraId="4145EC43" w14:textId="77777777">
        <w:trPr>
          <w:trHeight w:val="77"/>
          <w:ins w:id="20511" w:author="Greg Clendenning" w:date="2024-04-16T16:42:00Z"/>
        </w:trPr>
        <w:tc>
          <w:tcPr>
            <w:tcW w:w="2297" w:type="pct"/>
            <w:shd w:val="clear" w:color="auto" w:fill="auto"/>
            <w:vAlign w:val="center"/>
          </w:tcPr>
          <w:p w14:paraId="3972E287" w14:textId="77777777" w:rsidR="004E6452" w:rsidRPr="001570EA" w:rsidRDefault="004E6452">
            <w:pPr>
              <w:pStyle w:val="TableCell"/>
              <w:keepNext w:val="0"/>
              <w:spacing w:before="80" w:after="80"/>
              <w:jc w:val="left"/>
              <w:rPr>
                <w:ins w:id="20512" w:author="Greg Clendenning" w:date="2024-04-16T16:42:00Z"/>
                <w:rFonts w:cs="Arial"/>
                <w:i/>
                <w:color w:val="000000"/>
                <w:szCs w:val="18"/>
              </w:rPr>
            </w:pPr>
            <w:ins w:id="20513" w:author="Greg Clendenning" w:date="2024-04-16T16:42:00Z">
              <w:r w:rsidRPr="001570EA">
                <w:rPr>
                  <w:rFonts w:cs="Arial"/>
                  <w:i/>
                  <w:color w:val="000000"/>
                  <w:szCs w:val="18"/>
                </w:rPr>
                <w:t>Frozen Volume, volume capable of maintaining 0°F</w:t>
              </w:r>
            </w:ins>
          </w:p>
        </w:tc>
        <w:tc>
          <w:tcPr>
            <w:tcW w:w="753" w:type="pct"/>
            <w:shd w:val="clear" w:color="auto" w:fill="auto"/>
            <w:vAlign w:val="center"/>
          </w:tcPr>
          <w:p w14:paraId="0769255F" w14:textId="77777777" w:rsidR="004E6452" w:rsidRPr="001570EA" w:rsidRDefault="004E6452">
            <w:pPr>
              <w:pStyle w:val="TableCell"/>
              <w:keepNext w:val="0"/>
              <w:spacing w:before="80" w:after="80"/>
              <w:jc w:val="center"/>
              <w:rPr>
                <w:ins w:id="20514" w:author="Greg Clendenning" w:date="2024-04-16T16:42:00Z"/>
                <w:rFonts w:cs="Arial"/>
                <w:i/>
                <w:color w:val="000000"/>
                <w:szCs w:val="18"/>
              </w:rPr>
            </w:pPr>
            <w:ins w:id="20515" w:author="Greg Clendenning" w:date="2024-04-16T16:42:00Z">
              <w:r w:rsidRPr="001570EA">
                <w:rPr>
                  <w:rFonts w:cs="Arial"/>
                  <w:i/>
                  <w:color w:val="000000"/>
                  <w:szCs w:val="18"/>
                </w:rPr>
                <w:t>ft</w:t>
              </w:r>
              <w:r w:rsidRPr="001570EA">
                <w:rPr>
                  <w:rFonts w:cs="Arial"/>
                  <w:i/>
                  <w:color w:val="000000"/>
                  <w:szCs w:val="18"/>
                  <w:vertAlign w:val="superscript"/>
                </w:rPr>
                <w:t>3</w:t>
              </w:r>
            </w:ins>
          </w:p>
        </w:tc>
        <w:tc>
          <w:tcPr>
            <w:tcW w:w="1456" w:type="pct"/>
            <w:shd w:val="clear" w:color="auto" w:fill="auto"/>
            <w:vAlign w:val="center"/>
          </w:tcPr>
          <w:p w14:paraId="67CB5632" w14:textId="77777777" w:rsidR="004E6452" w:rsidRPr="001570EA" w:rsidRDefault="004E6452">
            <w:pPr>
              <w:pStyle w:val="TableCell"/>
              <w:keepNext w:val="0"/>
              <w:spacing w:before="80" w:after="80"/>
              <w:jc w:val="center"/>
              <w:rPr>
                <w:ins w:id="20516" w:author="Greg Clendenning" w:date="2024-04-16T16:42:00Z"/>
                <w:rFonts w:cs="Arial"/>
                <w:color w:val="000000"/>
                <w:szCs w:val="18"/>
              </w:rPr>
            </w:pPr>
            <w:ins w:id="20517" w:author="Greg Clendenning" w:date="2024-04-16T16:42:00Z">
              <w:r w:rsidRPr="001570EA">
                <w:rPr>
                  <w:rFonts w:cs="Arial"/>
                  <w:color w:val="000000"/>
                  <w:szCs w:val="18"/>
                </w:rPr>
                <w:t>EDC Data Gathering</w:t>
              </w:r>
            </w:ins>
          </w:p>
        </w:tc>
        <w:tc>
          <w:tcPr>
            <w:tcW w:w="494" w:type="pct"/>
            <w:shd w:val="clear" w:color="auto" w:fill="auto"/>
            <w:vAlign w:val="center"/>
          </w:tcPr>
          <w:p w14:paraId="7EB6AE34" w14:textId="77777777" w:rsidR="004E6452" w:rsidRPr="001570EA" w:rsidRDefault="004E6452">
            <w:pPr>
              <w:pStyle w:val="TableCell"/>
              <w:keepNext w:val="0"/>
              <w:spacing w:before="80" w:after="80"/>
              <w:jc w:val="center"/>
              <w:rPr>
                <w:ins w:id="20518" w:author="Greg Clendenning" w:date="2024-04-16T16:42:00Z"/>
                <w:rFonts w:cs="Arial"/>
                <w:szCs w:val="18"/>
              </w:rPr>
            </w:pPr>
          </w:p>
        </w:tc>
      </w:tr>
      <w:tr w:rsidR="004E6452" w:rsidRPr="001570EA" w14:paraId="71DCC799" w14:textId="77777777">
        <w:trPr>
          <w:trHeight w:val="77"/>
          <w:ins w:id="20519" w:author="Greg Clendenning" w:date="2024-04-16T16:42:00Z"/>
        </w:trPr>
        <w:tc>
          <w:tcPr>
            <w:tcW w:w="2297" w:type="pct"/>
            <w:shd w:val="clear" w:color="auto" w:fill="auto"/>
            <w:vAlign w:val="center"/>
          </w:tcPr>
          <w:p w14:paraId="3285AB6B" w14:textId="77777777" w:rsidR="004E6452" w:rsidRPr="001570EA" w:rsidRDefault="004E6452">
            <w:pPr>
              <w:pStyle w:val="TableCell"/>
              <w:keepNext w:val="0"/>
              <w:spacing w:before="80" w:after="80"/>
              <w:jc w:val="left"/>
              <w:rPr>
                <w:ins w:id="20520" w:author="Greg Clendenning" w:date="2024-04-16T16:42:00Z"/>
                <w:rFonts w:cs="Arial"/>
                <w:i/>
                <w:szCs w:val="18"/>
              </w:rPr>
            </w:pPr>
            <w:ins w:id="20521" w:author="Greg Clendenning" w:date="2024-04-16T16:42:00Z">
              <w:r w:rsidRPr="001570EA">
                <w:rPr>
                  <w:rFonts w:cs="Arial"/>
                  <w:i/>
                  <w:color w:val="000000"/>
                  <w:szCs w:val="18"/>
                </w:rPr>
                <w:t>AV</w:t>
              </w:r>
              <w:r w:rsidRPr="001570EA">
                <w:rPr>
                  <w:rFonts w:cs="Arial"/>
                  <w:color w:val="000000"/>
                  <w:szCs w:val="18"/>
                </w:rPr>
                <w:t>, Adjusted Volume/calculated as described above</w:t>
              </w:r>
            </w:ins>
          </w:p>
        </w:tc>
        <w:tc>
          <w:tcPr>
            <w:tcW w:w="753" w:type="pct"/>
            <w:shd w:val="clear" w:color="auto" w:fill="auto"/>
            <w:vAlign w:val="center"/>
          </w:tcPr>
          <w:p w14:paraId="4D0E02FC" w14:textId="77777777" w:rsidR="004E6452" w:rsidRPr="001570EA" w:rsidRDefault="004E6452">
            <w:pPr>
              <w:pStyle w:val="TableCell"/>
              <w:keepNext w:val="0"/>
              <w:spacing w:before="80" w:after="80"/>
              <w:jc w:val="center"/>
              <w:rPr>
                <w:ins w:id="20522" w:author="Greg Clendenning" w:date="2024-04-16T16:42:00Z"/>
                <w:rFonts w:cs="Arial"/>
                <w:i/>
                <w:szCs w:val="18"/>
              </w:rPr>
            </w:pPr>
            <w:ins w:id="20523" w:author="Greg Clendenning" w:date="2024-04-16T16:42:00Z">
              <w:r w:rsidRPr="001570EA">
                <w:rPr>
                  <w:rFonts w:cs="Arial"/>
                  <w:i/>
                  <w:color w:val="000000"/>
                  <w:szCs w:val="18"/>
                </w:rPr>
                <w:t>ft</w:t>
              </w:r>
              <w:r w:rsidRPr="001570EA">
                <w:rPr>
                  <w:rFonts w:cs="Arial"/>
                  <w:i/>
                  <w:color w:val="000000"/>
                  <w:szCs w:val="18"/>
                  <w:vertAlign w:val="superscript"/>
                </w:rPr>
                <w:t>3</w:t>
              </w:r>
            </w:ins>
          </w:p>
        </w:tc>
        <w:tc>
          <w:tcPr>
            <w:tcW w:w="1456" w:type="pct"/>
            <w:shd w:val="clear" w:color="auto" w:fill="auto"/>
            <w:vAlign w:val="center"/>
          </w:tcPr>
          <w:p w14:paraId="2D955298" w14:textId="77777777" w:rsidR="004E6452" w:rsidRPr="001570EA" w:rsidRDefault="004E6452">
            <w:pPr>
              <w:pStyle w:val="TableCell"/>
              <w:keepNext w:val="0"/>
              <w:spacing w:before="80" w:after="80"/>
              <w:jc w:val="center"/>
              <w:rPr>
                <w:ins w:id="20524" w:author="Greg Clendenning" w:date="2024-04-16T16:42:00Z"/>
                <w:rFonts w:cs="Arial"/>
                <w:color w:val="000000"/>
                <w:szCs w:val="18"/>
              </w:rPr>
            </w:pPr>
            <w:ins w:id="20525" w:author="Greg Clendenning" w:date="2024-04-16T16:42:00Z">
              <w:r w:rsidRPr="001570EA">
                <w:rPr>
                  <w:rFonts w:cs="Arial"/>
                  <w:color w:val="000000"/>
                  <w:szCs w:val="18"/>
                </w:rPr>
                <w:t>EDC Data Gathering, defaults in Table 4</w:t>
              </w:r>
            </w:ins>
          </w:p>
        </w:tc>
        <w:tc>
          <w:tcPr>
            <w:tcW w:w="494" w:type="pct"/>
            <w:shd w:val="clear" w:color="auto" w:fill="auto"/>
            <w:vAlign w:val="center"/>
          </w:tcPr>
          <w:p w14:paraId="548E4AEA" w14:textId="77777777" w:rsidR="004E6452" w:rsidRPr="001570EA" w:rsidRDefault="004E6452">
            <w:pPr>
              <w:pStyle w:val="TableCell"/>
              <w:keepNext w:val="0"/>
              <w:spacing w:before="80" w:after="80"/>
              <w:jc w:val="center"/>
              <w:rPr>
                <w:ins w:id="20526" w:author="Greg Clendenning" w:date="2024-04-16T16:42:00Z"/>
                <w:rFonts w:cs="Arial"/>
                <w:szCs w:val="18"/>
              </w:rPr>
            </w:pPr>
            <w:ins w:id="20527" w:author="Greg Clendenning" w:date="2024-04-16T16:42:00Z">
              <w:r w:rsidRPr="001570EA">
                <w:rPr>
                  <w:rFonts w:cs="Arial"/>
                  <w:szCs w:val="18"/>
                </w:rPr>
                <w:t>6–8</w:t>
              </w:r>
            </w:ins>
          </w:p>
        </w:tc>
      </w:tr>
      <w:tr w:rsidR="004E6452" w:rsidRPr="001570EA" w14:paraId="7B7AA9A9" w14:textId="77777777">
        <w:trPr>
          <w:ins w:id="20528" w:author="Greg Clendenning" w:date="2024-04-16T16:42:00Z"/>
        </w:trPr>
        <w:tc>
          <w:tcPr>
            <w:tcW w:w="2297" w:type="pct"/>
            <w:vAlign w:val="center"/>
          </w:tcPr>
          <w:p w14:paraId="3DE23B8F" w14:textId="77777777" w:rsidR="004E6452" w:rsidRPr="001570EA" w:rsidRDefault="004E6452">
            <w:pPr>
              <w:pStyle w:val="TableCell"/>
              <w:keepNext w:val="0"/>
              <w:spacing w:before="80" w:after="80"/>
              <w:jc w:val="left"/>
              <w:rPr>
                <w:ins w:id="20529" w:author="Greg Clendenning" w:date="2024-04-16T16:42:00Z"/>
              </w:rPr>
            </w:pPr>
            <w:ins w:id="20530" w:author="Greg Clendenning" w:date="2024-04-16T16:42:00Z">
              <w:r w:rsidRPr="001570EA">
                <w:rPr>
                  <w:rFonts w:cs="Arial"/>
                  <w:i/>
                  <w:iCs/>
                </w:rPr>
                <w:t>PART_USE,</w:t>
              </w:r>
              <w:r w:rsidRPr="001570EA">
                <w:rPr>
                  <w:rFonts w:cs="Arial"/>
                </w:rPr>
                <w:t xml:space="preserve"> the portion of the year the average refrigerator or freezer would likely have operated if not recycled through the program</w:t>
              </w:r>
            </w:ins>
          </w:p>
        </w:tc>
        <w:tc>
          <w:tcPr>
            <w:tcW w:w="753" w:type="pct"/>
            <w:vAlign w:val="center"/>
          </w:tcPr>
          <w:p w14:paraId="2B13A3E8" w14:textId="77777777" w:rsidR="004E6452" w:rsidRPr="001570EA" w:rsidRDefault="004E6452">
            <w:pPr>
              <w:pStyle w:val="TableCell"/>
              <w:keepNext w:val="0"/>
              <w:spacing w:before="80" w:after="80"/>
              <w:jc w:val="center"/>
              <w:rPr>
                <w:ins w:id="20531" w:author="Greg Clendenning" w:date="2024-04-16T16:42:00Z"/>
                <w:i/>
              </w:rPr>
            </w:pPr>
            <w:ins w:id="20532" w:author="Greg Clendenning" w:date="2024-04-16T16:42:00Z">
              <w:r w:rsidRPr="001570EA">
                <w:rPr>
                  <w:i/>
                </w:rPr>
                <w:t>%</w:t>
              </w:r>
            </w:ins>
          </w:p>
        </w:tc>
        <w:tc>
          <w:tcPr>
            <w:tcW w:w="1456" w:type="pct"/>
            <w:vAlign w:val="center"/>
          </w:tcPr>
          <w:p w14:paraId="2B83D5A5" w14:textId="77777777" w:rsidR="004E6452" w:rsidRPr="001570EA" w:rsidRDefault="004E6452">
            <w:pPr>
              <w:pStyle w:val="TableCell"/>
              <w:keepNext w:val="0"/>
              <w:spacing w:before="80" w:after="80"/>
              <w:jc w:val="center"/>
              <w:rPr>
                <w:ins w:id="20533" w:author="Greg Clendenning" w:date="2024-04-16T16:42:00Z"/>
              </w:rPr>
            </w:pPr>
            <w:ins w:id="20534" w:author="Greg Clendenning" w:date="2024-04-16T16:42:00Z">
              <w:r w:rsidRPr="001570EA">
                <w:t>EDC Data Gathering According to Section 4.4 of UMP Protocol</w:t>
              </w:r>
            </w:ins>
          </w:p>
          <w:p w14:paraId="7BA7F706" w14:textId="77777777" w:rsidR="004E6452" w:rsidRPr="001570EA" w:rsidRDefault="004E6452">
            <w:pPr>
              <w:pStyle w:val="TableCell"/>
              <w:keepNext w:val="0"/>
              <w:spacing w:before="80" w:after="80"/>
              <w:jc w:val="center"/>
              <w:rPr>
                <w:ins w:id="20535" w:author="Greg Clendenning" w:date="2024-04-16T16:42:00Z"/>
              </w:rPr>
            </w:pPr>
            <w:ins w:id="20536" w:author="Greg Clendenning" w:date="2024-04-16T16:42:00Z">
              <w:r w:rsidRPr="001570EA">
                <w:t xml:space="preserve">Default: </w:t>
              </w:r>
              <w:r w:rsidRPr="001570EA">
                <w:br/>
                <w:t>Refrigerator= 72.8%</w:t>
              </w:r>
            </w:ins>
          </w:p>
          <w:p w14:paraId="75BCAA72" w14:textId="77777777" w:rsidR="004E6452" w:rsidRPr="001570EA" w:rsidRDefault="004E6452">
            <w:pPr>
              <w:pStyle w:val="TableCell"/>
              <w:keepNext w:val="0"/>
              <w:spacing w:before="80" w:after="80"/>
              <w:jc w:val="center"/>
              <w:rPr>
                <w:ins w:id="20537" w:author="Greg Clendenning" w:date="2024-04-16T16:42:00Z"/>
              </w:rPr>
            </w:pPr>
            <w:ins w:id="20538" w:author="Greg Clendenning" w:date="2024-04-16T16:42:00Z">
              <w:r w:rsidRPr="001570EA">
                <w:t>Freezer= 84.5%</w:t>
              </w:r>
            </w:ins>
          </w:p>
        </w:tc>
        <w:tc>
          <w:tcPr>
            <w:tcW w:w="494" w:type="pct"/>
            <w:vAlign w:val="center"/>
          </w:tcPr>
          <w:p w14:paraId="61E3CEA0" w14:textId="77777777" w:rsidR="004E6452" w:rsidRPr="001570EA" w:rsidRDefault="004E6452">
            <w:pPr>
              <w:pStyle w:val="TableCell"/>
              <w:keepNext w:val="0"/>
              <w:spacing w:before="80" w:after="80"/>
              <w:jc w:val="center"/>
              <w:rPr>
                <w:ins w:id="20539" w:author="Greg Clendenning" w:date="2024-04-16T16:42:00Z"/>
              </w:rPr>
            </w:pPr>
            <w:ins w:id="20540" w:author="Greg Clendenning" w:date="2024-04-16T16:42:00Z">
              <w:r w:rsidRPr="001570EA">
                <w:t>2</w:t>
              </w:r>
            </w:ins>
          </w:p>
        </w:tc>
      </w:tr>
      <w:tr w:rsidR="004E6452" w:rsidRPr="001570EA" w14:paraId="2727FF7D" w14:textId="77777777">
        <w:trPr>
          <w:trHeight w:val="77"/>
          <w:ins w:id="20541" w:author="Greg Clendenning" w:date="2024-04-16T16:42:00Z"/>
        </w:trPr>
        <w:tc>
          <w:tcPr>
            <w:tcW w:w="2297" w:type="pct"/>
            <w:vAlign w:val="center"/>
          </w:tcPr>
          <w:p w14:paraId="2BCBBAEC" w14:textId="77777777" w:rsidR="004E6452" w:rsidRPr="001570EA" w:rsidRDefault="004E6452">
            <w:pPr>
              <w:pStyle w:val="TableCell"/>
              <w:keepNext w:val="0"/>
              <w:spacing w:before="80" w:after="80"/>
              <w:jc w:val="left"/>
              <w:rPr>
                <w:ins w:id="20542" w:author="Greg Clendenning" w:date="2024-04-16T16:42:00Z"/>
                <w:rFonts w:cs="Arial"/>
                <w:iCs/>
              </w:rPr>
            </w:pPr>
            <w:ins w:id="20543" w:author="Greg Clendenning" w:date="2024-04-16T16:42:00Z">
              <w:r w:rsidRPr="001570EA">
                <w:rPr>
                  <w:rFonts w:cs="Arial"/>
                  <w:i/>
                  <w:szCs w:val="18"/>
                </w:rPr>
                <w:t>ETDF</w:t>
              </w:r>
              <w:r w:rsidRPr="001570EA">
                <w:rPr>
                  <w:rFonts w:cs="Arial"/>
                  <w:szCs w:val="18"/>
                  <w:vertAlign w:val="subscript"/>
                </w:rPr>
                <w:t>s</w:t>
              </w:r>
              <w:r w:rsidRPr="001570EA">
                <w:rPr>
                  <w:rFonts w:cs="Arial"/>
                  <w:szCs w:val="18"/>
                </w:rPr>
                <w:t>, Summer peak Energy to Demand Factor</w:t>
              </w:r>
            </w:ins>
          </w:p>
        </w:tc>
        <w:tc>
          <w:tcPr>
            <w:tcW w:w="753" w:type="pct"/>
            <w:vAlign w:val="center"/>
          </w:tcPr>
          <w:p w14:paraId="41CEB365" w14:textId="77777777" w:rsidR="004E6452" w:rsidRPr="001570EA" w:rsidRDefault="008A402F">
            <w:pPr>
              <w:pStyle w:val="TableCell"/>
              <w:keepNext w:val="0"/>
              <w:spacing w:before="80" w:after="80"/>
              <w:jc w:val="center"/>
              <w:rPr>
                <w:ins w:id="20544" w:author="Greg Clendenning" w:date="2024-04-16T16:42:00Z"/>
              </w:rPr>
            </w:pPr>
            <m:oMathPara>
              <m:oMath>
                <m:f>
                  <m:fPr>
                    <m:ctrlPr>
                      <w:ins w:id="20545" w:author="Greg Clendenning" w:date="2024-04-16T16:42:00Z">
                        <w:rPr>
                          <w:rFonts w:ascii="Cambria Math" w:eastAsia="Arial Unicode MS" w:hAnsi="Cambria Math"/>
                          <w:i/>
                          <w:iCs/>
                        </w:rPr>
                      </w:ins>
                    </m:ctrlPr>
                  </m:fPr>
                  <m:num>
                    <m:r>
                      <w:ins w:id="20546" w:author="Greg Clendenning" w:date="2024-04-16T16:42:00Z">
                        <w:rPr>
                          <w:rFonts w:ascii="Cambria Math" w:eastAsia="Arial Unicode MS" w:hAnsi="Cambria Math"/>
                        </w:rPr>
                        <m:t>kW</m:t>
                      </w:ins>
                    </m:r>
                  </m:num>
                  <m:den>
                    <m:r>
                      <w:ins w:id="20547" w:author="Greg Clendenning" w:date="2024-04-16T16:42:00Z">
                        <w:rPr>
                          <w:rFonts w:ascii="Cambria Math" w:eastAsia="Arial Unicode MS" w:hAnsi="Cambria Math"/>
                        </w:rPr>
                        <m:t>kW</m:t>
                      </w:ins>
                    </m:r>
                    <m:r>
                      <w:ins w:id="20548" w:author="Greg Clendenning" w:date="2024-04-16T16:42:00Z">
                        <w:rPr>
                          <w:rFonts w:ascii="Cambria Math" w:eastAsia="Arial Unicode MS" w:hAnsi="Cambria Math"/>
                        </w:rPr>
                        <m:t>h</m:t>
                      </w:ins>
                    </m:r>
                  </m:den>
                </m:f>
              </m:oMath>
            </m:oMathPara>
          </w:p>
        </w:tc>
        <w:tc>
          <w:tcPr>
            <w:tcW w:w="1456" w:type="pct"/>
            <w:vAlign w:val="center"/>
          </w:tcPr>
          <w:p w14:paraId="31C5045B" w14:textId="77777777" w:rsidR="004E6452" w:rsidRPr="001570EA" w:rsidRDefault="004E6452">
            <w:pPr>
              <w:pStyle w:val="TableCell"/>
              <w:keepNext w:val="0"/>
              <w:spacing w:before="0" w:after="0"/>
              <w:jc w:val="center"/>
              <w:rPr>
                <w:ins w:id="20549" w:author="Greg Clendenning" w:date="2024-04-16T16:42:00Z"/>
                <w:rFonts w:cs="Arial"/>
                <w:szCs w:val="18"/>
              </w:rPr>
            </w:pPr>
            <w:ins w:id="20550" w:author="Greg Clendenning" w:date="2024-04-16T16:42:00Z">
              <w:r w:rsidRPr="001570EA">
                <w:rPr>
                  <w:rFonts w:cs="Arial"/>
                  <w:szCs w:val="18"/>
                </w:rPr>
                <w:t>Refrigerator = 0.0001354</w:t>
              </w:r>
            </w:ins>
          </w:p>
          <w:p w14:paraId="6E44E8A7" w14:textId="77777777" w:rsidR="004E6452" w:rsidRPr="001570EA" w:rsidRDefault="004E6452">
            <w:pPr>
              <w:pStyle w:val="TableCell"/>
              <w:keepNext w:val="0"/>
              <w:spacing w:before="80" w:after="80"/>
              <w:jc w:val="center"/>
              <w:rPr>
                <w:ins w:id="20551" w:author="Greg Clendenning" w:date="2024-04-16T16:42:00Z"/>
              </w:rPr>
            </w:pPr>
            <w:ins w:id="20552" w:author="Greg Clendenning" w:date="2024-04-16T16:42:00Z">
              <w:r w:rsidRPr="001570EA">
                <w:t>Freezer = 0.0001387</w:t>
              </w:r>
            </w:ins>
          </w:p>
        </w:tc>
        <w:tc>
          <w:tcPr>
            <w:tcW w:w="494" w:type="pct"/>
            <w:vAlign w:val="center"/>
          </w:tcPr>
          <w:p w14:paraId="649E4773" w14:textId="77777777" w:rsidR="004E6452" w:rsidRPr="001570EA" w:rsidRDefault="004E6452">
            <w:pPr>
              <w:pStyle w:val="TableCell"/>
              <w:keepNext w:val="0"/>
              <w:spacing w:before="80" w:after="80"/>
              <w:jc w:val="center"/>
              <w:rPr>
                <w:ins w:id="20553" w:author="Greg Clendenning" w:date="2024-04-16T16:42:00Z"/>
              </w:rPr>
            </w:pPr>
            <w:ins w:id="20554" w:author="Greg Clendenning" w:date="2024-04-16T16:42:00Z">
              <w:r w:rsidRPr="001570EA">
                <w:t>4</w:t>
              </w:r>
            </w:ins>
          </w:p>
        </w:tc>
      </w:tr>
      <w:tr w:rsidR="004E6452" w:rsidRPr="001570EA" w14:paraId="14B39751" w14:textId="77777777">
        <w:trPr>
          <w:trHeight w:val="77"/>
          <w:ins w:id="20555" w:author="Greg Clendenning" w:date="2024-04-16T16:42:00Z"/>
        </w:trPr>
        <w:tc>
          <w:tcPr>
            <w:tcW w:w="2297" w:type="pct"/>
            <w:vAlign w:val="center"/>
          </w:tcPr>
          <w:p w14:paraId="448129CA" w14:textId="77777777" w:rsidR="004E6452" w:rsidRPr="001570EA" w:rsidRDefault="004E6452">
            <w:pPr>
              <w:pStyle w:val="TableCell"/>
              <w:keepNext w:val="0"/>
              <w:spacing w:before="80" w:after="80"/>
              <w:jc w:val="left"/>
              <w:rPr>
                <w:ins w:id="20556" w:author="Greg Clendenning" w:date="2024-04-16T16:42:00Z"/>
                <w:rFonts w:cs="Arial"/>
                <w:i/>
                <w:iCs/>
              </w:rPr>
            </w:pPr>
            <w:ins w:id="20557" w:author="Greg Clendenning" w:date="2024-04-16T16:42:00Z">
              <w:r w:rsidRPr="001570EA">
                <w:rPr>
                  <w:rFonts w:cs="Arial"/>
                  <w:i/>
                  <w:szCs w:val="18"/>
                </w:rPr>
                <w:t>ETDF</w:t>
              </w:r>
              <w:r w:rsidRPr="001570EA">
                <w:rPr>
                  <w:rFonts w:cs="Arial"/>
                  <w:i/>
                  <w:szCs w:val="18"/>
                  <w:vertAlign w:val="subscript"/>
                </w:rPr>
                <w:t>w</w:t>
              </w:r>
              <w:r w:rsidRPr="001570EA">
                <w:rPr>
                  <w:rFonts w:cs="Arial"/>
                  <w:szCs w:val="18"/>
                </w:rPr>
                <w:t>, Winter peak Energy to Demand Factor</w:t>
              </w:r>
            </w:ins>
          </w:p>
        </w:tc>
        <w:tc>
          <w:tcPr>
            <w:tcW w:w="753" w:type="pct"/>
            <w:vAlign w:val="center"/>
          </w:tcPr>
          <w:p w14:paraId="2A2CF9E2" w14:textId="77777777" w:rsidR="004E6452" w:rsidRPr="001570EA" w:rsidRDefault="008A402F">
            <w:pPr>
              <w:pStyle w:val="TableCell"/>
              <w:keepNext w:val="0"/>
              <w:spacing w:before="80" w:after="80"/>
              <w:jc w:val="center"/>
              <w:rPr>
                <w:ins w:id="20558" w:author="Greg Clendenning" w:date="2024-04-16T16:42:00Z"/>
                <w:rFonts w:cs="Arial"/>
                <w:color w:val="000000"/>
                <w:szCs w:val="18"/>
              </w:rPr>
            </w:pPr>
            <m:oMathPara>
              <m:oMath>
                <m:f>
                  <m:fPr>
                    <m:ctrlPr>
                      <w:ins w:id="20559" w:author="Greg Clendenning" w:date="2024-04-16T16:42:00Z">
                        <w:rPr>
                          <w:rFonts w:ascii="Cambria Math" w:eastAsia="Arial Unicode MS" w:hAnsi="Cambria Math"/>
                          <w:i/>
                          <w:iCs/>
                        </w:rPr>
                      </w:ins>
                    </m:ctrlPr>
                  </m:fPr>
                  <m:num>
                    <m:r>
                      <w:ins w:id="20560" w:author="Greg Clendenning" w:date="2024-04-16T16:42:00Z">
                        <w:rPr>
                          <w:rFonts w:ascii="Cambria Math" w:eastAsia="Arial Unicode MS" w:hAnsi="Cambria Math"/>
                        </w:rPr>
                        <m:t>kW</m:t>
                      </w:ins>
                    </m:r>
                  </m:num>
                  <m:den>
                    <m:r>
                      <w:ins w:id="20561" w:author="Greg Clendenning" w:date="2024-04-16T16:42:00Z">
                        <w:rPr>
                          <w:rFonts w:ascii="Cambria Math" w:eastAsia="Arial Unicode MS" w:hAnsi="Cambria Math"/>
                        </w:rPr>
                        <m:t>kW</m:t>
                      </w:ins>
                    </m:r>
                    <m:r>
                      <w:ins w:id="20562" w:author="Greg Clendenning" w:date="2024-04-16T16:42:00Z">
                        <w:rPr>
                          <w:rFonts w:ascii="Cambria Math" w:eastAsia="Arial Unicode MS" w:hAnsi="Cambria Math"/>
                        </w:rPr>
                        <m:t>h</m:t>
                      </w:ins>
                    </m:r>
                  </m:den>
                </m:f>
              </m:oMath>
            </m:oMathPara>
          </w:p>
        </w:tc>
        <w:tc>
          <w:tcPr>
            <w:tcW w:w="1456" w:type="pct"/>
            <w:vAlign w:val="center"/>
          </w:tcPr>
          <w:p w14:paraId="1A7B223A" w14:textId="77777777" w:rsidR="004E6452" w:rsidRPr="001570EA" w:rsidRDefault="004E6452">
            <w:pPr>
              <w:pStyle w:val="TableCell"/>
              <w:keepNext w:val="0"/>
              <w:spacing w:before="0" w:after="0"/>
              <w:jc w:val="center"/>
              <w:rPr>
                <w:ins w:id="20563" w:author="Greg Clendenning" w:date="2024-04-16T16:42:00Z"/>
                <w:rFonts w:cs="Arial"/>
                <w:szCs w:val="18"/>
              </w:rPr>
            </w:pPr>
            <w:ins w:id="20564" w:author="Greg Clendenning" w:date="2024-04-16T16:42:00Z">
              <w:r w:rsidRPr="001570EA">
                <w:rPr>
                  <w:rFonts w:cs="Arial"/>
                  <w:szCs w:val="18"/>
                </w:rPr>
                <w:t>Refrigerator = 0.0001014</w:t>
              </w:r>
            </w:ins>
          </w:p>
          <w:p w14:paraId="00DCDDB8" w14:textId="77777777" w:rsidR="004E6452" w:rsidRPr="001570EA" w:rsidRDefault="004E6452">
            <w:pPr>
              <w:pStyle w:val="TableCell"/>
              <w:keepNext w:val="0"/>
              <w:spacing w:before="80" w:after="80"/>
              <w:jc w:val="center"/>
              <w:rPr>
                <w:ins w:id="20565" w:author="Greg Clendenning" w:date="2024-04-16T16:42:00Z"/>
                <w:rFonts w:cs="Arial"/>
                <w:szCs w:val="18"/>
              </w:rPr>
            </w:pPr>
            <w:ins w:id="20566" w:author="Greg Clendenning" w:date="2024-04-16T16:42:00Z">
              <w:r w:rsidRPr="001570EA">
                <w:rPr>
                  <w:rFonts w:cs="Arial"/>
                  <w:szCs w:val="18"/>
                </w:rPr>
                <w:t>Freezer = 0.0000998</w:t>
              </w:r>
            </w:ins>
          </w:p>
        </w:tc>
        <w:tc>
          <w:tcPr>
            <w:tcW w:w="494" w:type="pct"/>
            <w:vAlign w:val="center"/>
          </w:tcPr>
          <w:p w14:paraId="34329CBC" w14:textId="77777777" w:rsidR="004E6452" w:rsidRPr="001570EA" w:rsidRDefault="004E6452">
            <w:pPr>
              <w:pStyle w:val="TableCell"/>
              <w:keepNext w:val="0"/>
              <w:spacing w:before="80" w:after="80"/>
              <w:jc w:val="center"/>
              <w:rPr>
                <w:ins w:id="20567" w:author="Greg Clendenning" w:date="2024-04-16T16:42:00Z"/>
              </w:rPr>
            </w:pPr>
            <w:ins w:id="20568" w:author="Greg Clendenning" w:date="2024-04-16T16:42:00Z">
              <w:r w:rsidRPr="001570EA">
                <w:t>4</w:t>
              </w:r>
            </w:ins>
          </w:p>
        </w:tc>
      </w:tr>
    </w:tbl>
    <w:p w14:paraId="48C0B430" w14:textId="77777777" w:rsidR="004E6452" w:rsidRPr="001570EA" w:rsidRDefault="004E6452" w:rsidP="004E6452"/>
    <w:p w14:paraId="23CD68A6" w14:textId="77777777" w:rsidR="004E6452" w:rsidRPr="001570EA" w:rsidRDefault="004E6452" w:rsidP="004E6452"/>
    <w:p w14:paraId="1A3463F3" w14:textId="6F1D2946"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0569" w:author="Greg Clendenning" w:date="2024-04-16T16:42:00Z">
        <w:r w:rsidR="003D6F35">
          <w:rPr>
            <w:noProof/>
          </w:rPr>
          <w:delText>79</w:delText>
        </w:r>
      </w:del>
      <w:ins w:id="20570" w:author="Greg Clendenning" w:date="2024-04-16T16:42:00Z">
        <w:r w:rsidR="002E093A" w:rsidRPr="001570EA">
          <w:rPr>
            <w:noProof/>
          </w:rPr>
          <w:t>94</w:t>
        </w:r>
      </w:ins>
      <w:r w:rsidR="002E093A" w:rsidRPr="001570EA">
        <w:fldChar w:fldCharType="end"/>
      </w:r>
      <w:del w:id="20571" w:author="Greg Clendenning" w:date="2024-04-16T16:42:00Z">
        <w:r w:rsidR="00FA5174" w:rsidRPr="00E56C87">
          <w:delText>:</w:delText>
        </w:r>
        <w:r w:rsidR="00FA5174">
          <w:delText xml:space="preserve"> </w:delText>
        </w:r>
        <w:r w:rsidR="00FA5174" w:rsidRPr="00E56C87">
          <w:delText>Federal</w:delText>
        </w:r>
        <w:r w:rsidR="00FA5174">
          <w:delText xml:space="preserve"> </w:delText>
        </w:r>
        <w:r w:rsidR="00FA5174" w:rsidRPr="00E56C87">
          <w:delText>Standards</w:delText>
        </w:r>
        <w:r w:rsidR="00FA5174">
          <w:delText xml:space="preserve"> and ENERGY STAR Specifications </w:delText>
        </w:r>
        <w:r w:rsidR="00FA5174" w:rsidRPr="00E56C87">
          <w:delText>for</w:delText>
        </w:r>
        <w:r w:rsidR="00FA5174">
          <w:delText xml:space="preserve"> </w:delText>
        </w:r>
        <w:r w:rsidR="00FA5174" w:rsidRPr="00E56C87">
          <w:delText>Clothes</w:delText>
        </w:r>
        <w:r w:rsidR="00FA5174">
          <w:delText xml:space="preserve"> </w:delText>
        </w:r>
        <w:r w:rsidR="00FA5174" w:rsidRPr="00E56C87">
          <w:delText>Washers</w:delText>
        </w:r>
        <w:r w:rsidR="00FA5174" w:rsidRPr="006E2B19">
          <w:rPr>
            <w:vertAlign w:val="superscript"/>
          </w:rPr>
          <w:delText>Source</w:delText>
        </w:r>
        <w:r w:rsidR="00FA5174">
          <w:rPr>
            <w:vertAlign w:val="superscript"/>
          </w:rPr>
          <w:delText xml:space="preserve"> 2, </w:delText>
        </w:r>
        <w:r w:rsidR="00FA5174" w:rsidRPr="006E2B19">
          <w:rPr>
            <w:vertAlign w:val="superscript"/>
          </w:rPr>
          <w:delText>8</w:delText>
        </w:r>
      </w:del>
      <w:ins w:id="20572" w:author="Greg Clendenning" w:date="2024-04-16T16:42:00Z">
        <w:r w:rsidRPr="001570EA">
          <w:t>: Product Class Descriptions and Default UEC</w:t>
        </w:r>
      </w:ins>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73FDFCBF" w14:textId="77777777" w:rsidTr="00BD2C4C">
        <w:trPr>
          <w:trHeight w:val="367"/>
          <w:del w:id="20573" w:author="Greg Clendenning" w:date="2024-04-16T16:42:00Z"/>
        </w:trPr>
        <w:tc>
          <w:tcPr>
            <w:tcW w:w="2137" w:type="dxa"/>
            <w:shd w:val="clear" w:color="auto" w:fill="BFBFBF" w:themeFill="background1" w:themeFillShade="BF"/>
            <w:vAlign w:val="center"/>
          </w:tcPr>
          <w:p w14:paraId="4CC54C9A" w14:textId="77777777" w:rsidR="00FA5174" w:rsidRPr="002F4BC4" w:rsidRDefault="00FA5174" w:rsidP="00BD2C4C">
            <w:pPr>
              <w:jc w:val="center"/>
              <w:rPr>
                <w:del w:id="20574" w:author="Greg Clendenning" w:date="2024-04-16T16:42:00Z"/>
                <w:b/>
                <w:sz w:val="18"/>
                <w:szCs w:val="18"/>
              </w:rPr>
            </w:pPr>
            <w:del w:id="20575" w:author="Greg Clendenning" w:date="2024-04-16T16:42:00Z">
              <w:r>
                <w:rPr>
                  <w:b/>
                  <w:sz w:val="18"/>
                  <w:szCs w:val="18"/>
                </w:rPr>
                <w:delText>Configuration</w:delText>
              </w:r>
            </w:del>
          </w:p>
        </w:tc>
        <w:tc>
          <w:tcPr>
            <w:tcW w:w="2070" w:type="dxa"/>
            <w:gridSpan w:val="2"/>
            <w:shd w:val="clear" w:color="auto" w:fill="BFBFBF" w:themeFill="background1" w:themeFillShade="BF"/>
            <w:vAlign w:val="center"/>
          </w:tcPr>
          <w:p w14:paraId="4818989F" w14:textId="77777777" w:rsidR="00FA5174" w:rsidRPr="002F4BC4" w:rsidRDefault="00FA5174" w:rsidP="00BD2C4C">
            <w:pPr>
              <w:jc w:val="center"/>
              <w:rPr>
                <w:del w:id="20576" w:author="Greg Clendenning" w:date="2024-04-16T16:42:00Z"/>
                <w:b/>
                <w:sz w:val="18"/>
                <w:szCs w:val="18"/>
              </w:rPr>
            </w:pPr>
            <w:del w:id="20577" w:author="Greg Clendenning" w:date="2024-04-16T16:42:00Z">
              <w:r w:rsidRPr="002F4BC4">
                <w:rPr>
                  <w:b/>
                  <w:sz w:val="18"/>
                  <w:szCs w:val="18"/>
                </w:rPr>
                <w:delText>Minimum</w:delText>
              </w:r>
              <w:r>
                <w:rPr>
                  <w:b/>
                  <w:sz w:val="18"/>
                  <w:szCs w:val="18"/>
                </w:rPr>
                <w:delText xml:space="preserve"> </w:delText>
              </w:r>
              <w:r w:rsidRPr="002F4BC4">
                <w:rPr>
                  <w:b/>
                  <w:sz w:val="18"/>
                  <w:szCs w:val="18"/>
                </w:rPr>
                <w:delText>IMEF</w:delText>
              </w:r>
            </w:del>
          </w:p>
        </w:tc>
        <w:tc>
          <w:tcPr>
            <w:tcW w:w="1710" w:type="dxa"/>
            <w:shd w:val="clear" w:color="auto" w:fill="BFBFBF" w:themeFill="background1" w:themeFillShade="BF"/>
            <w:vAlign w:val="center"/>
          </w:tcPr>
          <w:p w14:paraId="72A3DC15" w14:textId="77777777" w:rsidR="00FA5174" w:rsidRDefault="00FA5174" w:rsidP="00BD2C4C">
            <w:pPr>
              <w:keepNext/>
              <w:jc w:val="center"/>
              <w:rPr>
                <w:del w:id="20578" w:author="Greg Clendenning" w:date="2024-04-16T16:42:00Z"/>
                <w:b/>
                <w:sz w:val="18"/>
                <w:szCs w:val="18"/>
              </w:rPr>
            </w:pPr>
            <w:del w:id="20579" w:author="Greg Clendenning" w:date="2024-04-16T16:42:00Z">
              <w:r>
                <w:rPr>
                  <w:b/>
                  <w:sz w:val="18"/>
                  <w:szCs w:val="18"/>
                </w:rPr>
                <w:delText>ENERGY STAR</w:delText>
              </w:r>
            </w:del>
          </w:p>
          <w:p w14:paraId="133F070B" w14:textId="77777777" w:rsidR="00FA5174" w:rsidRPr="002F4BC4" w:rsidRDefault="00FA5174" w:rsidP="00BD2C4C">
            <w:pPr>
              <w:jc w:val="center"/>
              <w:rPr>
                <w:del w:id="20580" w:author="Greg Clendenning" w:date="2024-04-16T16:42:00Z"/>
                <w:b/>
                <w:sz w:val="18"/>
                <w:szCs w:val="18"/>
              </w:rPr>
            </w:pPr>
            <w:del w:id="20581" w:author="Greg Clendenning" w:date="2024-04-16T16:42:00Z">
              <w:r w:rsidRPr="002F4BC4">
                <w:rPr>
                  <w:b/>
                  <w:sz w:val="18"/>
                  <w:szCs w:val="18"/>
                </w:rPr>
                <w:delText>Minimum</w:delText>
              </w:r>
              <w:r>
                <w:rPr>
                  <w:b/>
                  <w:sz w:val="18"/>
                  <w:szCs w:val="18"/>
                </w:rPr>
                <w:delText xml:space="preserve"> </w:delText>
              </w:r>
              <w:r w:rsidRPr="002F4BC4">
                <w:rPr>
                  <w:b/>
                  <w:sz w:val="18"/>
                  <w:szCs w:val="18"/>
                </w:rPr>
                <w:delText>IMEF</w:delText>
              </w:r>
            </w:del>
          </w:p>
        </w:tc>
      </w:tr>
      <w:tr w:rsidR="00FA5174" w:rsidRPr="002F4BC4" w14:paraId="5D48CBB0" w14:textId="77777777" w:rsidTr="00BD2C4C">
        <w:trPr>
          <w:trHeight w:val="332"/>
          <w:del w:id="20582" w:author="Greg Clendenning" w:date="2024-04-16T16:42:00Z"/>
        </w:trPr>
        <w:tc>
          <w:tcPr>
            <w:tcW w:w="2160" w:type="dxa"/>
            <w:gridSpan w:val="2"/>
            <w:vAlign w:val="center"/>
          </w:tcPr>
          <w:p w14:paraId="71D61DB9" w14:textId="77777777" w:rsidR="00FA5174" w:rsidRPr="002F4BC4" w:rsidRDefault="00FA5174" w:rsidP="00BD2C4C">
            <w:pPr>
              <w:rPr>
                <w:del w:id="20583" w:author="Greg Clendenning" w:date="2024-04-16T16:42:00Z"/>
                <w:sz w:val="18"/>
                <w:szCs w:val="18"/>
              </w:rPr>
            </w:pPr>
            <w:del w:id="20584" w:author="Greg Clendenning" w:date="2024-04-16T16:42:00Z">
              <w:r w:rsidRPr="002F4BC4">
                <w:rPr>
                  <w:sz w:val="18"/>
                  <w:szCs w:val="18"/>
                </w:rPr>
                <w:delText>Top-loading,</w:delText>
              </w:r>
              <w:r>
                <w:rPr>
                  <w:sz w:val="18"/>
                  <w:szCs w:val="18"/>
                </w:rPr>
                <w:delText xml:space="preserve"> </w:delText>
              </w:r>
              <w:r w:rsidRPr="002F4BC4">
                <w:rPr>
                  <w:sz w:val="18"/>
                  <w:szCs w:val="18"/>
                </w:rPr>
                <w:delText>Standard</w:delText>
              </w:r>
            </w:del>
          </w:p>
        </w:tc>
        <w:tc>
          <w:tcPr>
            <w:tcW w:w="2047" w:type="dxa"/>
            <w:vAlign w:val="center"/>
          </w:tcPr>
          <w:p w14:paraId="3E3F499A" w14:textId="77777777" w:rsidR="00FA5174" w:rsidRPr="002F4BC4" w:rsidRDefault="00FA5174" w:rsidP="00BD2C4C">
            <w:pPr>
              <w:jc w:val="center"/>
              <w:rPr>
                <w:del w:id="20585" w:author="Greg Clendenning" w:date="2024-04-16T16:42:00Z"/>
                <w:sz w:val="18"/>
                <w:szCs w:val="18"/>
              </w:rPr>
            </w:pPr>
            <w:del w:id="20586" w:author="Greg Clendenning" w:date="2024-04-16T16:42:00Z">
              <w:r w:rsidRPr="002F4BC4">
                <w:rPr>
                  <w:sz w:val="18"/>
                  <w:szCs w:val="18"/>
                </w:rPr>
                <w:delText>1.</w:delText>
              </w:r>
              <w:r>
                <w:rPr>
                  <w:sz w:val="18"/>
                  <w:szCs w:val="18"/>
                </w:rPr>
                <w:delText>57</w:delText>
              </w:r>
            </w:del>
          </w:p>
        </w:tc>
        <w:tc>
          <w:tcPr>
            <w:tcW w:w="1710" w:type="dxa"/>
            <w:vAlign w:val="center"/>
          </w:tcPr>
          <w:p w14:paraId="1CF77B7A" w14:textId="77777777" w:rsidR="00FA5174" w:rsidRPr="002F4BC4" w:rsidRDefault="00FA5174" w:rsidP="00BD2C4C">
            <w:pPr>
              <w:jc w:val="center"/>
              <w:rPr>
                <w:del w:id="20587" w:author="Greg Clendenning" w:date="2024-04-16T16:42:00Z"/>
                <w:sz w:val="18"/>
                <w:szCs w:val="18"/>
              </w:rPr>
            </w:pPr>
            <w:del w:id="20588" w:author="Greg Clendenning" w:date="2024-04-16T16:42:00Z">
              <w:r>
                <w:rPr>
                  <w:sz w:val="18"/>
                  <w:szCs w:val="18"/>
                </w:rPr>
                <w:delText>2.06</w:delText>
              </w:r>
            </w:del>
          </w:p>
        </w:tc>
      </w:tr>
      <w:tr w:rsidR="00FA5174" w:rsidRPr="002F4BC4" w14:paraId="42B1263C" w14:textId="77777777" w:rsidTr="00BD2C4C">
        <w:trPr>
          <w:trHeight w:val="350"/>
          <w:del w:id="20589" w:author="Greg Clendenning" w:date="2024-04-16T16:42:00Z"/>
        </w:trPr>
        <w:tc>
          <w:tcPr>
            <w:tcW w:w="2160" w:type="dxa"/>
            <w:gridSpan w:val="2"/>
            <w:vAlign w:val="center"/>
          </w:tcPr>
          <w:p w14:paraId="4CBB0D02" w14:textId="77777777" w:rsidR="00FA5174" w:rsidRPr="002F4BC4" w:rsidRDefault="00FA5174" w:rsidP="00BD2C4C">
            <w:pPr>
              <w:rPr>
                <w:del w:id="20590" w:author="Greg Clendenning" w:date="2024-04-16T16:42:00Z"/>
                <w:sz w:val="18"/>
                <w:szCs w:val="18"/>
              </w:rPr>
            </w:pPr>
            <w:del w:id="20591" w:author="Greg Clendenning" w:date="2024-04-16T16:42:00Z">
              <w:r w:rsidRPr="002F4BC4">
                <w:rPr>
                  <w:sz w:val="18"/>
                  <w:szCs w:val="18"/>
                </w:rPr>
                <w:delText>Front-loading,</w:delText>
              </w:r>
              <w:r>
                <w:rPr>
                  <w:sz w:val="18"/>
                  <w:szCs w:val="18"/>
                </w:rPr>
                <w:delText xml:space="preserve"> </w:delText>
              </w:r>
              <w:r w:rsidRPr="002F4BC4">
                <w:rPr>
                  <w:sz w:val="18"/>
                  <w:szCs w:val="18"/>
                </w:rPr>
                <w:delText>Standard</w:delText>
              </w:r>
            </w:del>
          </w:p>
        </w:tc>
        <w:tc>
          <w:tcPr>
            <w:tcW w:w="2047" w:type="dxa"/>
            <w:vAlign w:val="center"/>
          </w:tcPr>
          <w:p w14:paraId="3EEED90C" w14:textId="77777777" w:rsidR="00FA5174" w:rsidRPr="002F4BC4" w:rsidRDefault="00FA5174" w:rsidP="00BD2C4C">
            <w:pPr>
              <w:jc w:val="center"/>
              <w:rPr>
                <w:del w:id="20592" w:author="Greg Clendenning" w:date="2024-04-16T16:42:00Z"/>
                <w:sz w:val="18"/>
                <w:szCs w:val="18"/>
              </w:rPr>
            </w:pPr>
            <w:del w:id="20593" w:author="Greg Clendenning" w:date="2024-04-16T16:42:00Z">
              <w:r w:rsidRPr="002F4BC4">
                <w:rPr>
                  <w:sz w:val="18"/>
                  <w:szCs w:val="18"/>
                </w:rPr>
                <w:delText>1.84</w:delText>
              </w:r>
            </w:del>
          </w:p>
        </w:tc>
        <w:tc>
          <w:tcPr>
            <w:tcW w:w="1710" w:type="dxa"/>
            <w:vAlign w:val="center"/>
          </w:tcPr>
          <w:p w14:paraId="6C097A99" w14:textId="77777777" w:rsidR="00FA5174" w:rsidRPr="002F4BC4" w:rsidRDefault="00FA5174" w:rsidP="00BD2C4C">
            <w:pPr>
              <w:jc w:val="center"/>
              <w:rPr>
                <w:del w:id="20594" w:author="Greg Clendenning" w:date="2024-04-16T16:42:00Z"/>
                <w:sz w:val="18"/>
                <w:szCs w:val="18"/>
              </w:rPr>
            </w:pPr>
            <w:del w:id="20595" w:author="Greg Clendenning" w:date="2024-04-16T16:42:00Z">
              <w:r>
                <w:rPr>
                  <w:sz w:val="18"/>
                  <w:szCs w:val="18"/>
                </w:rPr>
                <w:delText>2.76</w:delText>
              </w:r>
            </w:del>
          </w:p>
        </w:tc>
      </w:tr>
    </w:tbl>
    <w:p w14:paraId="21149FF2" w14:textId="77777777" w:rsidR="00FA5174" w:rsidRDefault="00FA5174" w:rsidP="00FA5174">
      <w:pPr>
        <w:rPr>
          <w:del w:id="20596" w:author="Greg Clendenning" w:date="2024-04-16T16:42:00Z"/>
        </w:rPr>
      </w:pPr>
    </w:p>
    <w:p w14:paraId="2F48B9B7" w14:textId="77777777" w:rsidR="00FA5174" w:rsidRPr="00982FC7" w:rsidRDefault="00FA5174" w:rsidP="00FA5174">
      <w:pPr>
        <w:pStyle w:val="SubStyle"/>
        <w:rPr>
          <w:del w:id="20597" w:author="Greg Clendenning" w:date="2024-04-16T16:42:00Z"/>
        </w:rPr>
      </w:pPr>
      <w:del w:id="20598" w:author="Greg Clendenning" w:date="2024-04-16T16:42:00Z">
        <w:r w:rsidRPr="00982FC7">
          <w:delText>Default</w:delText>
        </w:r>
        <w:r>
          <w:delText xml:space="preserve"> </w:delText>
        </w:r>
        <w:r w:rsidRPr="00982FC7">
          <w:delText>Savings</w:delText>
        </w:r>
      </w:del>
    </w:p>
    <w:tbl>
      <w:tblPr>
        <w:tblStyle w:val="TableGrid"/>
        <w:tblW w:w="9211" w:type="dxa"/>
        <w:tblLook w:val="04A0" w:firstRow="1" w:lastRow="0" w:firstColumn="1" w:lastColumn="0" w:noHBand="0" w:noVBand="1"/>
      </w:tblPr>
      <w:tblGrid>
        <w:gridCol w:w="8275"/>
        <w:gridCol w:w="936"/>
      </w:tblGrid>
      <w:tr w:rsidR="004E6452" w:rsidRPr="001570EA" w14:paraId="2E3D6C9C" w14:textId="77777777">
        <w:trPr>
          <w:ins w:id="20599" w:author="Greg Clendenning" w:date="2024-04-16T16:42:00Z"/>
        </w:trPr>
        <w:tc>
          <w:tcPr>
            <w:tcW w:w="8275" w:type="dxa"/>
            <w:shd w:val="clear" w:color="auto" w:fill="BFBFBF" w:themeFill="background1" w:themeFillShade="BF"/>
            <w:vAlign w:val="center"/>
          </w:tcPr>
          <w:p w14:paraId="66EB2B3B" w14:textId="77777777" w:rsidR="004E6452" w:rsidRPr="001570EA" w:rsidRDefault="004E6452">
            <w:pPr>
              <w:pStyle w:val="source10"/>
              <w:keepNext/>
              <w:spacing w:after="120" w:line="264" w:lineRule="auto"/>
              <w:jc w:val="center"/>
              <w:rPr>
                <w:ins w:id="20600" w:author="Greg Clendenning" w:date="2024-04-16T16:42:00Z"/>
                <w:rFonts w:eastAsia="Calibri"/>
                <w:sz w:val="18"/>
                <w:szCs w:val="18"/>
              </w:rPr>
            </w:pPr>
            <w:ins w:id="20601" w:author="Greg Clendenning" w:date="2024-04-16T16:42:00Z">
              <w:r w:rsidRPr="001570EA">
                <w:rPr>
                  <w:b/>
                  <w:bCs/>
                  <w:color w:val="000000"/>
                  <w:sz w:val="18"/>
                  <w:szCs w:val="18"/>
                </w:rPr>
                <w:t>Product Class</w:t>
              </w:r>
              <w:r w:rsidRPr="001570EA">
                <w:rPr>
                  <w:rStyle w:val="FootnoteReference"/>
                  <w:b/>
                  <w:bCs/>
                  <w:color w:val="000000"/>
                  <w:sz w:val="18"/>
                  <w:szCs w:val="18"/>
                </w:rPr>
                <w:footnoteReference w:id="62"/>
              </w:r>
            </w:ins>
          </w:p>
        </w:tc>
        <w:tc>
          <w:tcPr>
            <w:tcW w:w="936" w:type="dxa"/>
            <w:shd w:val="clear" w:color="auto" w:fill="BFBFBF" w:themeFill="background1" w:themeFillShade="BF"/>
            <w:vAlign w:val="center"/>
          </w:tcPr>
          <w:p w14:paraId="66E65AFC" w14:textId="77777777" w:rsidR="004E6452" w:rsidRPr="001570EA" w:rsidRDefault="004E6452">
            <w:pPr>
              <w:pStyle w:val="source10"/>
              <w:keepNext/>
              <w:spacing w:after="120" w:line="264" w:lineRule="auto"/>
              <w:jc w:val="center"/>
              <w:rPr>
                <w:ins w:id="20603" w:author="Greg Clendenning" w:date="2024-04-16T16:42:00Z"/>
                <w:rFonts w:eastAsia="Calibri"/>
                <w:sz w:val="18"/>
                <w:szCs w:val="18"/>
              </w:rPr>
            </w:pPr>
            <w:ins w:id="20604" w:author="Greg Clendenning" w:date="2024-04-16T16:42:00Z">
              <w:r w:rsidRPr="001570EA">
                <w:rPr>
                  <w:b/>
                  <w:bCs/>
                  <w:color w:val="000000"/>
                  <w:sz w:val="18"/>
                  <w:szCs w:val="18"/>
                </w:rPr>
                <w:t>Average UEC (kWh/yr)</w:t>
              </w:r>
            </w:ins>
          </w:p>
        </w:tc>
      </w:tr>
      <w:tr w:rsidR="004E6452" w:rsidRPr="001570EA" w14:paraId="3C404F9D" w14:textId="77777777">
        <w:trPr>
          <w:trHeight w:val="20"/>
          <w:ins w:id="20605" w:author="Greg Clendenning" w:date="2024-04-16T16:42:00Z"/>
        </w:trPr>
        <w:tc>
          <w:tcPr>
            <w:tcW w:w="8275" w:type="dxa"/>
            <w:vAlign w:val="center"/>
          </w:tcPr>
          <w:p w14:paraId="057C6834" w14:textId="77777777" w:rsidR="004E6452" w:rsidRPr="001570EA" w:rsidRDefault="004E6452">
            <w:pPr>
              <w:pStyle w:val="source10"/>
              <w:keepNext/>
              <w:spacing w:before="80" w:after="80"/>
              <w:jc w:val="left"/>
              <w:rPr>
                <w:ins w:id="20606" w:author="Greg Clendenning" w:date="2024-04-16T16:42:00Z"/>
                <w:rFonts w:eastAsia="Calibri"/>
                <w:sz w:val="18"/>
                <w:szCs w:val="18"/>
              </w:rPr>
            </w:pPr>
            <w:ins w:id="20607" w:author="Greg Clendenning" w:date="2024-04-16T16:42:00Z">
              <w:r w:rsidRPr="001570EA">
                <w:rPr>
                  <w:color w:val="000000"/>
                  <w:sz w:val="18"/>
                  <w:szCs w:val="18"/>
                </w:rPr>
                <w:t>11 - Compact refrigerator and Refrigerator-Freezer other than All-Refrigerator - manual defrost</w:t>
              </w:r>
            </w:ins>
          </w:p>
        </w:tc>
        <w:tc>
          <w:tcPr>
            <w:tcW w:w="936" w:type="dxa"/>
            <w:vAlign w:val="center"/>
          </w:tcPr>
          <w:p w14:paraId="10B649F7" w14:textId="77777777" w:rsidR="004E6452" w:rsidRPr="001570EA" w:rsidRDefault="004E6452">
            <w:pPr>
              <w:pStyle w:val="source10"/>
              <w:keepNext/>
              <w:spacing w:after="120" w:line="264" w:lineRule="auto"/>
              <w:jc w:val="center"/>
              <w:rPr>
                <w:ins w:id="20608" w:author="Greg Clendenning" w:date="2024-04-16T16:42:00Z"/>
                <w:rFonts w:eastAsia="Calibri"/>
                <w:sz w:val="18"/>
                <w:szCs w:val="18"/>
              </w:rPr>
            </w:pPr>
            <w:ins w:id="20609" w:author="Greg Clendenning" w:date="2024-04-16T16:42:00Z">
              <w:r w:rsidRPr="001570EA">
                <w:rPr>
                  <w:color w:val="000000"/>
                  <w:sz w:val="18"/>
                  <w:szCs w:val="18"/>
                </w:rPr>
                <w:t>288.3</w:t>
              </w:r>
            </w:ins>
          </w:p>
        </w:tc>
      </w:tr>
      <w:tr w:rsidR="004E6452" w:rsidRPr="001570EA" w14:paraId="245BF527" w14:textId="77777777">
        <w:trPr>
          <w:trHeight w:val="20"/>
          <w:ins w:id="20610" w:author="Greg Clendenning" w:date="2024-04-16T16:42:00Z"/>
        </w:trPr>
        <w:tc>
          <w:tcPr>
            <w:tcW w:w="8275" w:type="dxa"/>
            <w:vAlign w:val="center"/>
          </w:tcPr>
          <w:p w14:paraId="0A3B0D6F" w14:textId="77777777" w:rsidR="004E6452" w:rsidRPr="001570EA" w:rsidRDefault="004E6452">
            <w:pPr>
              <w:pStyle w:val="source10"/>
              <w:keepNext/>
              <w:spacing w:before="80" w:after="80"/>
              <w:jc w:val="left"/>
              <w:rPr>
                <w:ins w:id="20611" w:author="Greg Clendenning" w:date="2024-04-16T16:42:00Z"/>
                <w:rFonts w:eastAsia="Calibri"/>
                <w:sz w:val="18"/>
                <w:szCs w:val="18"/>
              </w:rPr>
            </w:pPr>
            <w:ins w:id="20612" w:author="Greg Clendenning" w:date="2024-04-16T16:42:00Z">
              <w:r w:rsidRPr="001570EA">
                <w:rPr>
                  <w:color w:val="000000"/>
                  <w:sz w:val="18"/>
                  <w:szCs w:val="18"/>
                </w:rPr>
                <w:t>11A - Compact all-refrigerator - manual defrost</w:t>
              </w:r>
              <w:r w:rsidRPr="001570EA" w:rsidDel="00BC3E3D">
                <w:rPr>
                  <w:rStyle w:val="FootnoteReference"/>
                  <w:color w:val="000000"/>
                  <w:sz w:val="18"/>
                  <w:szCs w:val="18"/>
                </w:rPr>
                <w:footnoteReference w:id="63"/>
              </w:r>
            </w:ins>
          </w:p>
        </w:tc>
        <w:tc>
          <w:tcPr>
            <w:tcW w:w="936" w:type="dxa"/>
            <w:vAlign w:val="center"/>
          </w:tcPr>
          <w:p w14:paraId="167F152C" w14:textId="77777777" w:rsidR="004E6452" w:rsidRPr="001570EA" w:rsidRDefault="004E6452">
            <w:pPr>
              <w:pStyle w:val="source10"/>
              <w:keepNext/>
              <w:spacing w:after="120" w:line="264" w:lineRule="auto"/>
              <w:jc w:val="center"/>
              <w:rPr>
                <w:ins w:id="20614" w:author="Greg Clendenning" w:date="2024-04-16T16:42:00Z"/>
                <w:rFonts w:eastAsia="Calibri"/>
                <w:sz w:val="18"/>
                <w:szCs w:val="18"/>
              </w:rPr>
            </w:pPr>
            <w:ins w:id="20615" w:author="Greg Clendenning" w:date="2024-04-16T16:42:00Z">
              <w:r w:rsidRPr="001570EA">
                <w:rPr>
                  <w:color w:val="000000"/>
                  <w:sz w:val="18"/>
                  <w:szCs w:val="18"/>
                </w:rPr>
                <w:t>242.7</w:t>
              </w:r>
            </w:ins>
          </w:p>
        </w:tc>
      </w:tr>
      <w:tr w:rsidR="004E6452" w:rsidRPr="001570EA" w14:paraId="488B6180" w14:textId="77777777">
        <w:trPr>
          <w:trHeight w:val="20"/>
          <w:ins w:id="20616" w:author="Greg Clendenning" w:date="2024-04-16T16:42:00Z"/>
        </w:trPr>
        <w:tc>
          <w:tcPr>
            <w:tcW w:w="8275" w:type="dxa"/>
            <w:vAlign w:val="center"/>
          </w:tcPr>
          <w:p w14:paraId="76D8AD89" w14:textId="77777777" w:rsidR="004E6452" w:rsidRPr="001570EA" w:rsidRDefault="004E6452">
            <w:pPr>
              <w:pStyle w:val="source10"/>
              <w:keepNext/>
              <w:spacing w:before="80" w:after="80"/>
              <w:jc w:val="left"/>
              <w:rPr>
                <w:ins w:id="20617" w:author="Greg Clendenning" w:date="2024-04-16T16:42:00Z"/>
                <w:rFonts w:eastAsia="Calibri"/>
                <w:sz w:val="18"/>
                <w:szCs w:val="18"/>
              </w:rPr>
            </w:pPr>
            <w:ins w:id="20618" w:author="Greg Clendenning" w:date="2024-04-16T16:42:00Z">
              <w:r w:rsidRPr="001570EA">
                <w:rPr>
                  <w:color w:val="000000"/>
                  <w:sz w:val="18"/>
                  <w:szCs w:val="18"/>
                </w:rPr>
                <w:t>12 - Compact refrigerator-freezer - partial automatic defrost</w:t>
              </w:r>
            </w:ins>
          </w:p>
        </w:tc>
        <w:tc>
          <w:tcPr>
            <w:tcW w:w="936" w:type="dxa"/>
            <w:vAlign w:val="center"/>
          </w:tcPr>
          <w:p w14:paraId="71864ED6" w14:textId="77777777" w:rsidR="004E6452" w:rsidRPr="001570EA" w:rsidRDefault="004E6452">
            <w:pPr>
              <w:pStyle w:val="source10"/>
              <w:keepNext/>
              <w:spacing w:after="120" w:line="264" w:lineRule="auto"/>
              <w:jc w:val="center"/>
              <w:rPr>
                <w:ins w:id="20619" w:author="Greg Clendenning" w:date="2024-04-16T16:42:00Z"/>
                <w:rFonts w:eastAsia="Calibri"/>
                <w:sz w:val="18"/>
                <w:szCs w:val="18"/>
              </w:rPr>
            </w:pPr>
            <w:ins w:id="20620" w:author="Greg Clendenning" w:date="2024-04-16T16:42:00Z">
              <w:r w:rsidRPr="001570EA">
                <w:rPr>
                  <w:color w:val="000000"/>
                  <w:sz w:val="18"/>
                  <w:szCs w:val="18"/>
                </w:rPr>
                <w:t>361.7</w:t>
              </w:r>
            </w:ins>
          </w:p>
        </w:tc>
      </w:tr>
      <w:tr w:rsidR="004E6452" w:rsidRPr="001570EA" w14:paraId="0134CBC9" w14:textId="77777777">
        <w:trPr>
          <w:trHeight w:val="20"/>
          <w:ins w:id="20621" w:author="Greg Clendenning" w:date="2024-04-16T16:42:00Z"/>
        </w:trPr>
        <w:tc>
          <w:tcPr>
            <w:tcW w:w="8275" w:type="dxa"/>
            <w:vAlign w:val="center"/>
          </w:tcPr>
          <w:p w14:paraId="26284BC9" w14:textId="77777777" w:rsidR="004E6452" w:rsidRPr="001570EA" w:rsidRDefault="004E6452">
            <w:pPr>
              <w:pStyle w:val="source10"/>
              <w:keepNext/>
              <w:spacing w:before="80" w:after="80"/>
              <w:jc w:val="left"/>
              <w:rPr>
                <w:ins w:id="20622" w:author="Greg Clendenning" w:date="2024-04-16T16:42:00Z"/>
                <w:rFonts w:eastAsia="Calibri"/>
                <w:sz w:val="18"/>
                <w:szCs w:val="18"/>
              </w:rPr>
            </w:pPr>
            <w:ins w:id="20623" w:author="Greg Clendenning" w:date="2024-04-16T16:42:00Z">
              <w:r w:rsidRPr="001570EA">
                <w:rPr>
                  <w:color w:val="000000"/>
                  <w:sz w:val="18"/>
                  <w:szCs w:val="18"/>
                </w:rPr>
                <w:t>13 - Compact refrigerator-freezers - automatic defrost with top-mounted freezer</w:t>
              </w:r>
            </w:ins>
          </w:p>
        </w:tc>
        <w:tc>
          <w:tcPr>
            <w:tcW w:w="936" w:type="dxa"/>
            <w:vAlign w:val="center"/>
          </w:tcPr>
          <w:p w14:paraId="72F02127" w14:textId="77777777" w:rsidR="004E6452" w:rsidRPr="001570EA" w:rsidRDefault="004E6452">
            <w:pPr>
              <w:pStyle w:val="source10"/>
              <w:keepNext/>
              <w:spacing w:after="120" w:line="264" w:lineRule="auto"/>
              <w:jc w:val="center"/>
              <w:rPr>
                <w:ins w:id="20624" w:author="Greg Clendenning" w:date="2024-04-16T16:42:00Z"/>
                <w:rFonts w:eastAsia="Calibri"/>
                <w:sz w:val="18"/>
                <w:szCs w:val="18"/>
              </w:rPr>
            </w:pPr>
            <w:ins w:id="20625" w:author="Greg Clendenning" w:date="2024-04-16T16:42:00Z">
              <w:r w:rsidRPr="001570EA">
                <w:rPr>
                  <w:color w:val="000000"/>
                  <w:sz w:val="18"/>
                  <w:szCs w:val="18"/>
                </w:rPr>
                <w:t>405.2</w:t>
              </w:r>
            </w:ins>
          </w:p>
        </w:tc>
      </w:tr>
      <w:tr w:rsidR="004E6452" w:rsidRPr="001570EA" w14:paraId="3C52F9DB" w14:textId="77777777">
        <w:trPr>
          <w:trHeight w:val="20"/>
          <w:ins w:id="20626" w:author="Greg Clendenning" w:date="2024-04-16T16:42:00Z"/>
        </w:trPr>
        <w:tc>
          <w:tcPr>
            <w:tcW w:w="8275" w:type="dxa"/>
            <w:vAlign w:val="center"/>
          </w:tcPr>
          <w:p w14:paraId="617A7FCF" w14:textId="77777777" w:rsidR="004E6452" w:rsidRPr="001570EA" w:rsidRDefault="004E6452">
            <w:pPr>
              <w:pStyle w:val="source10"/>
              <w:keepNext/>
              <w:spacing w:before="80" w:after="80"/>
              <w:jc w:val="left"/>
              <w:rPr>
                <w:ins w:id="20627" w:author="Greg Clendenning" w:date="2024-04-16T16:42:00Z"/>
                <w:color w:val="000000"/>
                <w:sz w:val="18"/>
                <w:szCs w:val="18"/>
              </w:rPr>
            </w:pPr>
            <w:ins w:id="20628" w:author="Greg Clendenning" w:date="2024-04-16T16:42:00Z">
              <w:r w:rsidRPr="001570EA">
                <w:rPr>
                  <w:color w:val="000000"/>
                  <w:sz w:val="18"/>
                  <w:szCs w:val="18"/>
                </w:rPr>
                <w:t>13I - Compact refrigerator-freezers - automatic defrost with top-mounted freezer and automatic icemaker</w:t>
              </w:r>
            </w:ins>
          </w:p>
        </w:tc>
        <w:tc>
          <w:tcPr>
            <w:tcW w:w="936" w:type="dxa"/>
            <w:vAlign w:val="center"/>
          </w:tcPr>
          <w:p w14:paraId="33862555" w14:textId="77777777" w:rsidR="004E6452" w:rsidRPr="001570EA" w:rsidRDefault="004E6452">
            <w:pPr>
              <w:pStyle w:val="source10"/>
              <w:keepNext/>
              <w:spacing w:after="120" w:line="264" w:lineRule="auto"/>
              <w:jc w:val="center"/>
              <w:rPr>
                <w:ins w:id="20629" w:author="Greg Clendenning" w:date="2024-04-16T16:42:00Z"/>
                <w:color w:val="000000"/>
                <w:sz w:val="18"/>
                <w:szCs w:val="18"/>
              </w:rPr>
            </w:pPr>
            <w:ins w:id="20630" w:author="Greg Clendenning" w:date="2024-04-16T16:42:00Z">
              <w:r w:rsidRPr="001570EA">
                <w:rPr>
                  <w:color w:val="000000"/>
                  <w:sz w:val="18"/>
                  <w:szCs w:val="18"/>
                </w:rPr>
                <w:t>298.2</w:t>
              </w:r>
            </w:ins>
          </w:p>
        </w:tc>
      </w:tr>
      <w:tr w:rsidR="004E6452" w:rsidRPr="001570EA" w14:paraId="7C562CAE" w14:textId="77777777">
        <w:trPr>
          <w:trHeight w:val="20"/>
          <w:ins w:id="20631" w:author="Greg Clendenning" w:date="2024-04-16T16:42:00Z"/>
        </w:trPr>
        <w:tc>
          <w:tcPr>
            <w:tcW w:w="8275" w:type="dxa"/>
            <w:vAlign w:val="center"/>
          </w:tcPr>
          <w:p w14:paraId="56482771" w14:textId="77777777" w:rsidR="004E6452" w:rsidRPr="001570EA" w:rsidRDefault="004E6452">
            <w:pPr>
              <w:pStyle w:val="source10"/>
              <w:keepNext/>
              <w:spacing w:before="80" w:after="80"/>
              <w:jc w:val="left"/>
              <w:rPr>
                <w:ins w:id="20632" w:author="Greg Clendenning" w:date="2024-04-16T16:42:00Z"/>
                <w:rFonts w:eastAsia="Calibri"/>
                <w:sz w:val="18"/>
                <w:szCs w:val="18"/>
              </w:rPr>
            </w:pPr>
            <w:ins w:id="20633" w:author="Greg Clendenning" w:date="2024-04-16T16:42:00Z">
              <w:r w:rsidRPr="001570EA">
                <w:rPr>
                  <w:color w:val="000000"/>
                  <w:sz w:val="18"/>
                  <w:szCs w:val="18"/>
                </w:rPr>
                <w:t>13A - Compact all-refrigerators - automatic defrost</w:t>
              </w:r>
            </w:ins>
          </w:p>
        </w:tc>
        <w:tc>
          <w:tcPr>
            <w:tcW w:w="936" w:type="dxa"/>
            <w:vAlign w:val="center"/>
          </w:tcPr>
          <w:p w14:paraId="291DEE92" w14:textId="77777777" w:rsidR="004E6452" w:rsidRPr="001570EA" w:rsidRDefault="004E6452">
            <w:pPr>
              <w:pStyle w:val="source10"/>
              <w:keepNext/>
              <w:spacing w:after="120" w:line="264" w:lineRule="auto"/>
              <w:jc w:val="center"/>
              <w:rPr>
                <w:ins w:id="20634" w:author="Greg Clendenning" w:date="2024-04-16T16:42:00Z"/>
                <w:rFonts w:eastAsia="Calibri"/>
                <w:sz w:val="18"/>
                <w:szCs w:val="18"/>
              </w:rPr>
            </w:pPr>
            <w:ins w:id="20635" w:author="Greg Clendenning" w:date="2024-04-16T16:42:00Z">
              <w:r w:rsidRPr="001570EA">
                <w:rPr>
                  <w:color w:val="000000"/>
                  <w:sz w:val="18"/>
                  <w:szCs w:val="18"/>
                </w:rPr>
                <w:t>538.8</w:t>
              </w:r>
            </w:ins>
          </w:p>
        </w:tc>
      </w:tr>
      <w:tr w:rsidR="004E6452" w:rsidRPr="001570EA" w14:paraId="36D32C62" w14:textId="77777777">
        <w:trPr>
          <w:trHeight w:val="20"/>
          <w:ins w:id="20636" w:author="Greg Clendenning" w:date="2024-04-16T16:42:00Z"/>
        </w:trPr>
        <w:tc>
          <w:tcPr>
            <w:tcW w:w="8275" w:type="dxa"/>
            <w:vAlign w:val="center"/>
          </w:tcPr>
          <w:p w14:paraId="10FD00A8" w14:textId="77777777" w:rsidR="004E6452" w:rsidRPr="001570EA" w:rsidRDefault="004E6452">
            <w:pPr>
              <w:pStyle w:val="source10"/>
              <w:keepNext/>
              <w:spacing w:before="80" w:after="80"/>
              <w:jc w:val="left"/>
              <w:rPr>
                <w:ins w:id="20637" w:author="Greg Clendenning" w:date="2024-04-16T16:42:00Z"/>
                <w:rFonts w:eastAsia="Calibri"/>
                <w:sz w:val="18"/>
                <w:szCs w:val="18"/>
              </w:rPr>
            </w:pPr>
            <w:ins w:id="20638" w:author="Greg Clendenning" w:date="2024-04-16T16:42:00Z">
              <w:r w:rsidRPr="001570EA">
                <w:rPr>
                  <w:color w:val="000000"/>
                  <w:sz w:val="18"/>
                  <w:szCs w:val="18"/>
                </w:rPr>
                <w:t>14 - Compact refrigerator-freezer - automatic defrost with side-mounted freezer</w:t>
              </w:r>
            </w:ins>
          </w:p>
        </w:tc>
        <w:tc>
          <w:tcPr>
            <w:tcW w:w="936" w:type="dxa"/>
            <w:vAlign w:val="center"/>
          </w:tcPr>
          <w:p w14:paraId="550EE0CE" w14:textId="77777777" w:rsidR="004E6452" w:rsidRPr="001570EA" w:rsidRDefault="004E6452">
            <w:pPr>
              <w:pStyle w:val="source10"/>
              <w:keepNext/>
              <w:spacing w:after="120" w:line="264" w:lineRule="auto"/>
              <w:jc w:val="center"/>
              <w:rPr>
                <w:ins w:id="20639" w:author="Greg Clendenning" w:date="2024-04-16T16:42:00Z"/>
                <w:rFonts w:eastAsia="Calibri"/>
                <w:sz w:val="18"/>
                <w:szCs w:val="18"/>
              </w:rPr>
            </w:pPr>
            <w:ins w:id="20640" w:author="Greg Clendenning" w:date="2024-04-16T16:42:00Z">
              <w:r w:rsidRPr="001570EA">
                <w:rPr>
                  <w:color w:val="000000"/>
                  <w:sz w:val="18"/>
                  <w:szCs w:val="18"/>
                </w:rPr>
                <w:t>492.1</w:t>
              </w:r>
            </w:ins>
          </w:p>
        </w:tc>
      </w:tr>
      <w:tr w:rsidR="004E6452" w:rsidRPr="001570EA" w14:paraId="2991444F" w14:textId="77777777">
        <w:trPr>
          <w:trHeight w:val="20"/>
          <w:ins w:id="20641" w:author="Greg Clendenning" w:date="2024-04-16T16:42:00Z"/>
        </w:trPr>
        <w:tc>
          <w:tcPr>
            <w:tcW w:w="8275" w:type="dxa"/>
            <w:vAlign w:val="center"/>
          </w:tcPr>
          <w:p w14:paraId="5E5A7481" w14:textId="77777777" w:rsidR="004E6452" w:rsidRPr="001570EA" w:rsidRDefault="004E6452">
            <w:pPr>
              <w:pStyle w:val="source10"/>
              <w:keepNext/>
              <w:spacing w:before="80" w:after="80"/>
              <w:jc w:val="left"/>
              <w:rPr>
                <w:ins w:id="20642" w:author="Greg Clendenning" w:date="2024-04-16T16:42:00Z"/>
                <w:rFonts w:eastAsia="Calibri"/>
                <w:sz w:val="18"/>
                <w:szCs w:val="18"/>
              </w:rPr>
            </w:pPr>
            <w:ins w:id="20643" w:author="Greg Clendenning" w:date="2024-04-16T16:42:00Z">
              <w:r w:rsidRPr="001570EA">
                <w:rPr>
                  <w:color w:val="000000"/>
                  <w:sz w:val="18"/>
                  <w:szCs w:val="18"/>
                </w:rPr>
                <w:t>14I - Compact refrigerator-freezer - automatic defrost with side-mounted freezer and automatic icemaker</w:t>
              </w:r>
            </w:ins>
          </w:p>
        </w:tc>
        <w:tc>
          <w:tcPr>
            <w:tcW w:w="936" w:type="dxa"/>
            <w:vAlign w:val="center"/>
          </w:tcPr>
          <w:p w14:paraId="4F346EF3" w14:textId="77777777" w:rsidR="004E6452" w:rsidRPr="001570EA" w:rsidRDefault="004E6452">
            <w:pPr>
              <w:pStyle w:val="source10"/>
              <w:keepNext/>
              <w:spacing w:after="120" w:line="264" w:lineRule="auto"/>
              <w:jc w:val="center"/>
              <w:rPr>
                <w:ins w:id="20644" w:author="Greg Clendenning" w:date="2024-04-16T16:42:00Z"/>
                <w:rFonts w:eastAsia="Calibri"/>
                <w:sz w:val="18"/>
                <w:szCs w:val="18"/>
              </w:rPr>
            </w:pPr>
            <w:ins w:id="20645" w:author="Greg Clendenning" w:date="2024-04-16T16:42:00Z">
              <w:r w:rsidRPr="001570EA">
                <w:rPr>
                  <w:color w:val="000000"/>
                  <w:sz w:val="18"/>
                  <w:szCs w:val="18"/>
                </w:rPr>
                <w:t>571.5</w:t>
              </w:r>
            </w:ins>
          </w:p>
        </w:tc>
      </w:tr>
      <w:tr w:rsidR="004E6452" w:rsidRPr="001570EA" w14:paraId="2AAF69C4" w14:textId="77777777">
        <w:trPr>
          <w:trHeight w:val="20"/>
          <w:ins w:id="20646" w:author="Greg Clendenning" w:date="2024-04-16T16:42:00Z"/>
        </w:trPr>
        <w:tc>
          <w:tcPr>
            <w:tcW w:w="8275" w:type="dxa"/>
            <w:vAlign w:val="center"/>
          </w:tcPr>
          <w:p w14:paraId="44F650FB" w14:textId="77777777" w:rsidR="004E6452" w:rsidRPr="001570EA" w:rsidRDefault="004E6452">
            <w:pPr>
              <w:pStyle w:val="source10"/>
              <w:keepNext/>
              <w:spacing w:before="80" w:after="80"/>
              <w:jc w:val="left"/>
              <w:rPr>
                <w:ins w:id="20647" w:author="Greg Clendenning" w:date="2024-04-16T16:42:00Z"/>
                <w:rFonts w:eastAsia="Calibri"/>
                <w:sz w:val="18"/>
                <w:szCs w:val="18"/>
              </w:rPr>
            </w:pPr>
            <w:ins w:id="20648" w:author="Greg Clendenning" w:date="2024-04-16T16:42:00Z">
              <w:r w:rsidRPr="001570EA">
                <w:rPr>
                  <w:color w:val="000000"/>
                  <w:sz w:val="18"/>
                  <w:szCs w:val="18"/>
                </w:rPr>
                <w:t>15 - Compact refrigerator-freezer - automatic defrost with bottom-mounted freezer</w:t>
              </w:r>
            </w:ins>
          </w:p>
        </w:tc>
        <w:tc>
          <w:tcPr>
            <w:tcW w:w="936" w:type="dxa"/>
            <w:vAlign w:val="center"/>
          </w:tcPr>
          <w:p w14:paraId="388D958F" w14:textId="77777777" w:rsidR="004E6452" w:rsidRPr="001570EA" w:rsidRDefault="004E6452">
            <w:pPr>
              <w:pStyle w:val="source10"/>
              <w:keepNext/>
              <w:spacing w:after="120" w:line="264" w:lineRule="auto"/>
              <w:jc w:val="center"/>
              <w:rPr>
                <w:ins w:id="20649" w:author="Greg Clendenning" w:date="2024-04-16T16:42:00Z"/>
                <w:rFonts w:eastAsia="Calibri"/>
                <w:sz w:val="18"/>
                <w:szCs w:val="18"/>
              </w:rPr>
            </w:pPr>
            <w:ins w:id="20650" w:author="Greg Clendenning" w:date="2024-04-16T16:42:00Z">
              <w:r w:rsidRPr="001570EA">
                <w:rPr>
                  <w:color w:val="000000"/>
                  <w:sz w:val="18"/>
                  <w:szCs w:val="18"/>
                </w:rPr>
                <w:t>413.4</w:t>
              </w:r>
            </w:ins>
          </w:p>
        </w:tc>
      </w:tr>
      <w:tr w:rsidR="004E6452" w:rsidRPr="001570EA" w14:paraId="36D62A2F" w14:textId="77777777">
        <w:trPr>
          <w:trHeight w:val="20"/>
          <w:ins w:id="20651" w:author="Greg Clendenning" w:date="2024-04-16T16:42:00Z"/>
        </w:trPr>
        <w:tc>
          <w:tcPr>
            <w:tcW w:w="8275" w:type="dxa"/>
            <w:vAlign w:val="center"/>
          </w:tcPr>
          <w:p w14:paraId="26793D60" w14:textId="77777777" w:rsidR="004E6452" w:rsidRPr="001570EA" w:rsidRDefault="004E6452">
            <w:pPr>
              <w:pStyle w:val="source10"/>
              <w:keepNext/>
              <w:spacing w:before="80" w:after="80"/>
              <w:jc w:val="left"/>
              <w:rPr>
                <w:ins w:id="20652" w:author="Greg Clendenning" w:date="2024-04-16T16:42:00Z"/>
                <w:rFonts w:eastAsia="Calibri"/>
                <w:sz w:val="18"/>
                <w:szCs w:val="18"/>
              </w:rPr>
            </w:pPr>
            <w:ins w:id="20653" w:author="Greg Clendenning" w:date="2024-04-16T16:42:00Z">
              <w:r w:rsidRPr="001570EA">
                <w:rPr>
                  <w:color w:val="000000"/>
                  <w:sz w:val="18"/>
                  <w:szCs w:val="18"/>
                </w:rPr>
                <w:t>15I - Compact refrigerator-freezer - automatic defrost with bottom-mounted freezer and automatic icemaker</w:t>
              </w:r>
            </w:ins>
          </w:p>
        </w:tc>
        <w:tc>
          <w:tcPr>
            <w:tcW w:w="936" w:type="dxa"/>
            <w:vAlign w:val="center"/>
          </w:tcPr>
          <w:p w14:paraId="1434560F" w14:textId="77777777" w:rsidR="004E6452" w:rsidRPr="001570EA" w:rsidRDefault="004E6452">
            <w:pPr>
              <w:pStyle w:val="source10"/>
              <w:keepNext/>
              <w:spacing w:after="120" w:line="264" w:lineRule="auto"/>
              <w:jc w:val="center"/>
              <w:rPr>
                <w:ins w:id="20654" w:author="Greg Clendenning" w:date="2024-04-16T16:42:00Z"/>
                <w:rFonts w:eastAsia="Calibri"/>
                <w:sz w:val="18"/>
                <w:szCs w:val="18"/>
              </w:rPr>
            </w:pPr>
            <w:ins w:id="20655" w:author="Greg Clendenning" w:date="2024-04-16T16:42:00Z">
              <w:r w:rsidRPr="001570EA">
                <w:rPr>
                  <w:color w:val="000000"/>
                  <w:sz w:val="18"/>
                  <w:szCs w:val="18"/>
                </w:rPr>
                <w:t>486.3</w:t>
              </w:r>
            </w:ins>
          </w:p>
        </w:tc>
      </w:tr>
      <w:tr w:rsidR="004E6452" w:rsidRPr="001570EA" w14:paraId="051825FC" w14:textId="77777777">
        <w:trPr>
          <w:trHeight w:val="20"/>
          <w:ins w:id="20656" w:author="Greg Clendenning" w:date="2024-04-16T16:42:00Z"/>
        </w:trPr>
        <w:tc>
          <w:tcPr>
            <w:tcW w:w="8275" w:type="dxa"/>
            <w:vAlign w:val="center"/>
          </w:tcPr>
          <w:p w14:paraId="511D1168" w14:textId="77777777" w:rsidR="004E6452" w:rsidRPr="001570EA" w:rsidRDefault="004E6452">
            <w:pPr>
              <w:pStyle w:val="source10"/>
              <w:keepNext/>
              <w:spacing w:before="80" w:after="80"/>
              <w:jc w:val="left"/>
              <w:rPr>
                <w:ins w:id="20657" w:author="Greg Clendenning" w:date="2024-04-16T16:42:00Z"/>
                <w:rFonts w:eastAsia="Calibri"/>
                <w:sz w:val="18"/>
                <w:szCs w:val="18"/>
              </w:rPr>
            </w:pPr>
            <w:ins w:id="20658" w:author="Greg Clendenning" w:date="2024-04-16T16:42:00Z">
              <w:r w:rsidRPr="001570EA">
                <w:rPr>
                  <w:color w:val="000000"/>
                  <w:sz w:val="18"/>
                  <w:szCs w:val="18"/>
                </w:rPr>
                <w:t>16 - Compact upright freezers with manual defrost</w:t>
              </w:r>
            </w:ins>
          </w:p>
        </w:tc>
        <w:tc>
          <w:tcPr>
            <w:tcW w:w="936" w:type="dxa"/>
            <w:vAlign w:val="center"/>
          </w:tcPr>
          <w:p w14:paraId="6331B5CB" w14:textId="77777777" w:rsidR="004E6452" w:rsidRPr="001570EA" w:rsidRDefault="004E6452">
            <w:pPr>
              <w:pStyle w:val="source10"/>
              <w:keepNext/>
              <w:spacing w:after="120" w:line="264" w:lineRule="auto"/>
              <w:jc w:val="center"/>
              <w:rPr>
                <w:ins w:id="20659" w:author="Greg Clendenning" w:date="2024-04-16T16:42:00Z"/>
                <w:rFonts w:eastAsia="Calibri"/>
                <w:sz w:val="18"/>
                <w:szCs w:val="18"/>
              </w:rPr>
            </w:pPr>
            <w:ins w:id="20660" w:author="Greg Clendenning" w:date="2024-04-16T16:42:00Z">
              <w:r w:rsidRPr="001570EA">
                <w:rPr>
                  <w:color w:val="000000"/>
                  <w:sz w:val="18"/>
                  <w:szCs w:val="18"/>
                </w:rPr>
                <w:t>253.6</w:t>
              </w:r>
            </w:ins>
          </w:p>
        </w:tc>
      </w:tr>
      <w:tr w:rsidR="004E6452" w:rsidRPr="001570EA" w14:paraId="1053D17E" w14:textId="77777777">
        <w:trPr>
          <w:trHeight w:val="20"/>
          <w:ins w:id="20661" w:author="Greg Clendenning" w:date="2024-04-16T16:42:00Z"/>
        </w:trPr>
        <w:tc>
          <w:tcPr>
            <w:tcW w:w="8275" w:type="dxa"/>
            <w:vAlign w:val="center"/>
          </w:tcPr>
          <w:p w14:paraId="0A75E3FB" w14:textId="77777777" w:rsidR="004E6452" w:rsidRPr="001570EA" w:rsidRDefault="004E6452">
            <w:pPr>
              <w:pStyle w:val="source10"/>
              <w:keepNext/>
              <w:spacing w:before="80" w:after="80"/>
              <w:jc w:val="left"/>
              <w:rPr>
                <w:ins w:id="20662" w:author="Greg Clendenning" w:date="2024-04-16T16:42:00Z"/>
                <w:rFonts w:eastAsia="Calibri"/>
                <w:sz w:val="18"/>
                <w:szCs w:val="18"/>
              </w:rPr>
            </w:pPr>
            <w:ins w:id="20663" w:author="Greg Clendenning" w:date="2024-04-16T16:42:00Z">
              <w:r w:rsidRPr="001570EA">
                <w:rPr>
                  <w:color w:val="000000"/>
                  <w:sz w:val="18"/>
                  <w:szCs w:val="18"/>
                </w:rPr>
                <w:t>17 - Compact upright freezers with automatic defrost</w:t>
              </w:r>
            </w:ins>
          </w:p>
        </w:tc>
        <w:tc>
          <w:tcPr>
            <w:tcW w:w="936" w:type="dxa"/>
            <w:vAlign w:val="center"/>
          </w:tcPr>
          <w:p w14:paraId="67B7C6D5" w14:textId="77777777" w:rsidR="004E6452" w:rsidRPr="001570EA" w:rsidRDefault="004E6452">
            <w:pPr>
              <w:pStyle w:val="source10"/>
              <w:keepNext/>
              <w:spacing w:after="120" w:line="264" w:lineRule="auto"/>
              <w:jc w:val="center"/>
              <w:rPr>
                <w:ins w:id="20664" w:author="Greg Clendenning" w:date="2024-04-16T16:42:00Z"/>
                <w:rFonts w:eastAsia="Calibri"/>
                <w:sz w:val="18"/>
                <w:szCs w:val="18"/>
              </w:rPr>
            </w:pPr>
            <w:ins w:id="20665" w:author="Greg Clendenning" w:date="2024-04-16T16:42:00Z">
              <w:r w:rsidRPr="001570EA">
                <w:rPr>
                  <w:color w:val="000000"/>
                  <w:sz w:val="18"/>
                  <w:szCs w:val="18"/>
                </w:rPr>
                <w:t>394.5</w:t>
              </w:r>
            </w:ins>
          </w:p>
        </w:tc>
      </w:tr>
      <w:tr w:rsidR="004E6452" w:rsidRPr="001570EA" w14:paraId="176A0DB0" w14:textId="77777777">
        <w:trPr>
          <w:trHeight w:val="20"/>
          <w:ins w:id="20666" w:author="Greg Clendenning" w:date="2024-04-16T16:42:00Z"/>
        </w:trPr>
        <w:tc>
          <w:tcPr>
            <w:tcW w:w="8275" w:type="dxa"/>
            <w:vAlign w:val="center"/>
          </w:tcPr>
          <w:p w14:paraId="7A9888C4" w14:textId="77777777" w:rsidR="004E6452" w:rsidRPr="001570EA" w:rsidRDefault="004E6452">
            <w:pPr>
              <w:pStyle w:val="source10"/>
              <w:spacing w:before="80" w:after="80"/>
              <w:jc w:val="left"/>
              <w:rPr>
                <w:ins w:id="20667" w:author="Greg Clendenning" w:date="2024-04-16T16:42:00Z"/>
                <w:rFonts w:eastAsia="Calibri"/>
                <w:sz w:val="18"/>
                <w:szCs w:val="18"/>
              </w:rPr>
            </w:pPr>
            <w:ins w:id="20668" w:author="Greg Clendenning" w:date="2024-04-16T16:42:00Z">
              <w:r w:rsidRPr="001570EA">
                <w:rPr>
                  <w:color w:val="000000"/>
                  <w:sz w:val="18"/>
                  <w:szCs w:val="18"/>
                </w:rPr>
                <w:t>18 - Compact chest freezers</w:t>
              </w:r>
            </w:ins>
          </w:p>
        </w:tc>
        <w:tc>
          <w:tcPr>
            <w:tcW w:w="936" w:type="dxa"/>
            <w:vAlign w:val="center"/>
          </w:tcPr>
          <w:p w14:paraId="48C3B7AC" w14:textId="77777777" w:rsidR="004E6452" w:rsidRPr="001570EA" w:rsidRDefault="004E6452">
            <w:pPr>
              <w:pStyle w:val="source10"/>
              <w:spacing w:after="120" w:line="264" w:lineRule="auto"/>
              <w:jc w:val="center"/>
              <w:rPr>
                <w:ins w:id="20669" w:author="Greg Clendenning" w:date="2024-04-16T16:42:00Z"/>
                <w:rFonts w:eastAsia="Calibri"/>
                <w:sz w:val="18"/>
                <w:szCs w:val="18"/>
              </w:rPr>
            </w:pPr>
            <w:ins w:id="20670" w:author="Greg Clendenning" w:date="2024-04-16T16:42:00Z">
              <w:r w:rsidRPr="001570EA">
                <w:rPr>
                  <w:color w:val="000000"/>
                  <w:sz w:val="18"/>
                  <w:szCs w:val="18"/>
                </w:rPr>
                <w:t>180.1</w:t>
              </w:r>
            </w:ins>
          </w:p>
        </w:tc>
      </w:tr>
    </w:tbl>
    <w:p w14:paraId="5A9BE85C" w14:textId="77777777" w:rsidR="004E6452" w:rsidRPr="001570EA" w:rsidRDefault="004E6452" w:rsidP="004E6452">
      <w:pPr>
        <w:rPr>
          <w:ins w:id="20671" w:author="Greg Clendenning" w:date="2024-04-16T16:42:00Z"/>
          <w:rFonts w:cs="Arial"/>
        </w:rPr>
      </w:pPr>
    </w:p>
    <w:p w14:paraId="2A2DFFF1" w14:textId="77777777" w:rsidR="004E6452" w:rsidRPr="001570EA" w:rsidRDefault="004E6452" w:rsidP="004E6452">
      <w:pPr>
        <w:rPr>
          <w:ins w:id="20672" w:author="Greg Clendenning" w:date="2024-04-16T16:42:00Z"/>
          <w:rFonts w:cs="Arial"/>
        </w:rPr>
      </w:pPr>
    </w:p>
    <w:p w14:paraId="41C09751" w14:textId="77777777" w:rsidR="004E6452" w:rsidRPr="001570EA" w:rsidRDefault="004E6452" w:rsidP="004E6452">
      <w:pPr>
        <w:rPr>
          <w:ins w:id="20673" w:author="Greg Clendenning" w:date="2024-04-16T16:42:00Z"/>
          <w:rFonts w:cs="Arial"/>
        </w:rPr>
      </w:pPr>
    </w:p>
    <w:p w14:paraId="1479E54E" w14:textId="4BAD0060" w:rsidR="004E6452" w:rsidRPr="001570EA" w:rsidRDefault="00643494" w:rsidP="00643494">
      <w:pPr>
        <w:pStyle w:val="Caption"/>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0674" w:author="Greg Clendenning" w:date="2024-04-16T16:42:00Z">
        <w:r w:rsidR="003D6F35">
          <w:rPr>
            <w:noProof/>
          </w:rPr>
          <w:delText>80</w:delText>
        </w:r>
      </w:del>
      <w:ins w:id="20675" w:author="Greg Clendenning" w:date="2024-04-16T16:42:00Z">
        <w:r w:rsidR="002E093A" w:rsidRPr="001570EA">
          <w:rPr>
            <w:noProof/>
          </w:rPr>
          <w:t>95</w:t>
        </w:r>
      </w:ins>
      <w:r w:rsidR="002E093A" w:rsidRPr="001570EA">
        <w:fldChar w:fldCharType="end"/>
      </w:r>
      <w:del w:id="20676" w:author="Greg Clendenning" w:date="2024-04-16T16:42:00Z">
        <w:r w:rsidR="00FA5174" w:rsidRPr="00E56C87">
          <w:delText>:</w:delText>
        </w:r>
        <w:r w:rsidR="00FA5174">
          <w:delText xml:space="preserve"> </w:delText>
        </w:r>
        <w:r w:rsidR="00FA5174" w:rsidRPr="00E56C87">
          <w:delText>Default</w:delText>
        </w:r>
        <w:r w:rsidR="00FA5174">
          <w:delText xml:space="preserve"> </w:delText>
        </w:r>
        <w:r w:rsidR="00FA5174" w:rsidRPr="00E56C87">
          <w:delText>Clothes</w:delText>
        </w:r>
        <w:r w:rsidR="00FA5174">
          <w:delText xml:space="preserve"> </w:delText>
        </w:r>
        <w:r w:rsidR="00FA5174" w:rsidRPr="00E56C87">
          <w:delText>Washer</w:delText>
        </w:r>
        <w:r w:rsidR="00FA5174">
          <w:delText xml:space="preserve"> </w:delText>
        </w:r>
        <w:r w:rsidR="00FA5174" w:rsidRPr="00E56C87">
          <w:delText>Savings</w:delText>
        </w:r>
      </w:del>
      <w:ins w:id="20677" w:author="Greg Clendenning" w:date="2024-04-16T16:42:00Z">
        <w:r w:rsidRPr="001570EA">
          <w:t>: Federal Standard-Based UEC by Product Class</w:t>
        </w:r>
      </w:ins>
    </w:p>
    <w:tbl>
      <w:tblPr>
        <w:tblStyle w:val="TableGrid"/>
        <w:tblW w:w="9360" w:type="dxa"/>
        <w:tblLook w:val="04A0" w:firstRow="1" w:lastRow="0" w:firstColumn="1" w:lastColumn="0" w:noHBand="0" w:noVBand="1"/>
      </w:tblPr>
      <w:tblGrid>
        <w:gridCol w:w="1145"/>
        <w:gridCol w:w="2044"/>
        <w:gridCol w:w="2044"/>
        <w:gridCol w:w="2044"/>
        <w:gridCol w:w="2083"/>
      </w:tblGrid>
      <w:tr w:rsidR="004E6452" w:rsidRPr="001570EA" w14:paraId="7A2CBC3F" w14:textId="77777777">
        <w:trPr>
          <w:ins w:id="20678" w:author="Greg Clendenning" w:date="2024-04-16T16:42:00Z"/>
        </w:trPr>
        <w:tc>
          <w:tcPr>
            <w:tcW w:w="1145" w:type="dxa"/>
            <w:shd w:val="clear" w:color="auto" w:fill="BFBFBF" w:themeFill="background1" w:themeFillShade="BF"/>
          </w:tcPr>
          <w:p w14:paraId="235EA3E0" w14:textId="77777777" w:rsidR="004E6452" w:rsidRPr="001570EA" w:rsidRDefault="004E6452">
            <w:pPr>
              <w:keepNext/>
              <w:keepLines/>
              <w:spacing w:before="80" w:after="80"/>
              <w:jc w:val="center"/>
              <w:rPr>
                <w:ins w:id="20679" w:author="Greg Clendenning" w:date="2024-04-16T16:42:00Z"/>
                <w:rFonts w:cs="Arial"/>
                <w:b/>
                <w:bCs/>
                <w:sz w:val="18"/>
                <w:szCs w:val="18"/>
              </w:rPr>
            </w:pPr>
            <w:ins w:id="20680" w:author="Greg Clendenning" w:date="2024-04-16T16:42:00Z">
              <w:r w:rsidRPr="001570EA">
                <w:rPr>
                  <w:rFonts w:cs="Arial"/>
                  <w:b/>
                  <w:bCs/>
                  <w:sz w:val="18"/>
                  <w:szCs w:val="18"/>
                </w:rPr>
                <w:t>Class</w:t>
              </w:r>
            </w:ins>
          </w:p>
        </w:tc>
        <w:tc>
          <w:tcPr>
            <w:tcW w:w="2044" w:type="dxa"/>
            <w:shd w:val="clear" w:color="auto" w:fill="BFBFBF" w:themeFill="background1" w:themeFillShade="BF"/>
          </w:tcPr>
          <w:p w14:paraId="00C1873E" w14:textId="77777777" w:rsidR="004E6452" w:rsidRPr="001570EA" w:rsidRDefault="004E6452">
            <w:pPr>
              <w:keepNext/>
              <w:keepLines/>
              <w:spacing w:before="80" w:after="80"/>
              <w:jc w:val="center"/>
              <w:rPr>
                <w:ins w:id="20681" w:author="Greg Clendenning" w:date="2024-04-16T16:42:00Z"/>
                <w:rFonts w:cs="Arial"/>
                <w:b/>
                <w:bCs/>
                <w:sz w:val="18"/>
                <w:szCs w:val="18"/>
              </w:rPr>
            </w:pPr>
            <w:ins w:id="20682" w:author="Greg Clendenning" w:date="2024-04-16T16:42:00Z">
              <w:r w:rsidRPr="001570EA">
                <w:rPr>
                  <w:rFonts w:cs="Arial"/>
                  <w:b/>
                  <w:bCs/>
                  <w:sz w:val="18"/>
                  <w:szCs w:val="18"/>
                </w:rPr>
                <w:t>1992 or earlier</w:t>
              </w:r>
            </w:ins>
          </w:p>
          <w:p w14:paraId="1B6E1836" w14:textId="77777777" w:rsidR="004E6452" w:rsidRPr="001570EA" w:rsidRDefault="004E6452">
            <w:pPr>
              <w:keepNext/>
              <w:keepLines/>
              <w:spacing w:before="80" w:after="80"/>
              <w:jc w:val="center"/>
              <w:rPr>
                <w:ins w:id="20683" w:author="Greg Clendenning" w:date="2024-04-16T16:42:00Z"/>
                <w:rFonts w:cs="Arial"/>
                <w:b/>
                <w:bCs/>
                <w:sz w:val="18"/>
                <w:szCs w:val="18"/>
              </w:rPr>
            </w:pPr>
            <w:ins w:id="20684" w:author="Greg Clendenning" w:date="2024-04-16T16:42:00Z">
              <w:r w:rsidRPr="001570EA">
                <w:rPr>
                  <w:rFonts w:cs="Arial"/>
                  <w:b/>
                  <w:bCs/>
                  <w:sz w:val="18"/>
                  <w:szCs w:val="18"/>
                </w:rPr>
                <w:t>(1/1/1990)</w:t>
              </w:r>
            </w:ins>
          </w:p>
        </w:tc>
        <w:tc>
          <w:tcPr>
            <w:tcW w:w="2044" w:type="dxa"/>
            <w:shd w:val="clear" w:color="auto" w:fill="BFBFBF" w:themeFill="background1" w:themeFillShade="BF"/>
          </w:tcPr>
          <w:p w14:paraId="69A39C6B" w14:textId="77777777" w:rsidR="004E6452" w:rsidRPr="001570EA" w:rsidRDefault="004E6452">
            <w:pPr>
              <w:keepNext/>
              <w:keepLines/>
              <w:spacing w:before="80" w:after="80"/>
              <w:jc w:val="center"/>
              <w:rPr>
                <w:ins w:id="20685" w:author="Greg Clendenning" w:date="2024-04-16T16:42:00Z"/>
                <w:rFonts w:cs="Arial"/>
                <w:b/>
                <w:bCs/>
                <w:sz w:val="18"/>
                <w:szCs w:val="18"/>
              </w:rPr>
            </w:pPr>
            <w:ins w:id="20686" w:author="Greg Clendenning" w:date="2024-04-16T16:42:00Z">
              <w:r w:rsidRPr="001570EA">
                <w:rPr>
                  <w:rFonts w:cs="Arial"/>
                  <w:b/>
                  <w:bCs/>
                  <w:sz w:val="18"/>
                  <w:szCs w:val="18"/>
                </w:rPr>
                <w:t>1993 to 2000</w:t>
              </w:r>
            </w:ins>
          </w:p>
          <w:p w14:paraId="44B4A12E" w14:textId="77777777" w:rsidR="004E6452" w:rsidRPr="001570EA" w:rsidRDefault="004E6452">
            <w:pPr>
              <w:keepNext/>
              <w:keepLines/>
              <w:spacing w:before="80" w:after="80"/>
              <w:jc w:val="center"/>
              <w:rPr>
                <w:ins w:id="20687" w:author="Greg Clendenning" w:date="2024-04-16T16:42:00Z"/>
                <w:rFonts w:cs="Arial"/>
                <w:b/>
                <w:bCs/>
                <w:sz w:val="18"/>
                <w:szCs w:val="18"/>
              </w:rPr>
            </w:pPr>
            <w:ins w:id="20688" w:author="Greg Clendenning" w:date="2024-04-16T16:42:00Z">
              <w:r w:rsidRPr="001570EA">
                <w:rPr>
                  <w:rFonts w:cs="Arial"/>
                  <w:b/>
                  <w:bCs/>
                  <w:sz w:val="18"/>
                  <w:szCs w:val="18"/>
                </w:rPr>
                <w:t>(1/1/1993)</w:t>
              </w:r>
            </w:ins>
          </w:p>
        </w:tc>
        <w:tc>
          <w:tcPr>
            <w:tcW w:w="2044" w:type="dxa"/>
            <w:shd w:val="clear" w:color="auto" w:fill="BFBFBF" w:themeFill="background1" w:themeFillShade="BF"/>
          </w:tcPr>
          <w:p w14:paraId="60983DDF" w14:textId="77777777" w:rsidR="004E6452" w:rsidRPr="001570EA" w:rsidRDefault="004E6452">
            <w:pPr>
              <w:keepNext/>
              <w:keepLines/>
              <w:spacing w:before="80" w:after="80"/>
              <w:jc w:val="center"/>
              <w:rPr>
                <w:ins w:id="20689" w:author="Greg Clendenning" w:date="2024-04-16T16:42:00Z"/>
                <w:rFonts w:cs="Arial"/>
                <w:b/>
                <w:bCs/>
                <w:sz w:val="18"/>
                <w:szCs w:val="18"/>
              </w:rPr>
            </w:pPr>
            <w:ins w:id="20690" w:author="Greg Clendenning" w:date="2024-04-16T16:42:00Z">
              <w:r w:rsidRPr="001570EA">
                <w:rPr>
                  <w:rFonts w:cs="Arial"/>
                  <w:b/>
                  <w:bCs/>
                  <w:sz w:val="18"/>
                  <w:szCs w:val="18"/>
                </w:rPr>
                <w:t>2001 to 2014</w:t>
              </w:r>
            </w:ins>
          </w:p>
          <w:p w14:paraId="4B8A7DE3" w14:textId="77777777" w:rsidR="004E6452" w:rsidRPr="001570EA" w:rsidRDefault="004E6452">
            <w:pPr>
              <w:keepNext/>
              <w:keepLines/>
              <w:spacing w:before="80" w:after="80"/>
              <w:jc w:val="center"/>
              <w:rPr>
                <w:ins w:id="20691" w:author="Greg Clendenning" w:date="2024-04-16T16:42:00Z"/>
                <w:rFonts w:cs="Arial"/>
                <w:b/>
                <w:bCs/>
                <w:sz w:val="18"/>
                <w:szCs w:val="18"/>
              </w:rPr>
            </w:pPr>
            <w:ins w:id="20692" w:author="Greg Clendenning" w:date="2024-04-16T16:42:00Z">
              <w:r w:rsidRPr="001570EA">
                <w:rPr>
                  <w:rFonts w:cs="Arial"/>
                  <w:b/>
                  <w:bCs/>
                  <w:sz w:val="18"/>
                  <w:szCs w:val="18"/>
                </w:rPr>
                <w:t>(1/1/2001)</w:t>
              </w:r>
            </w:ins>
          </w:p>
        </w:tc>
        <w:tc>
          <w:tcPr>
            <w:tcW w:w="2083" w:type="dxa"/>
            <w:shd w:val="clear" w:color="auto" w:fill="BFBFBF" w:themeFill="background1" w:themeFillShade="BF"/>
          </w:tcPr>
          <w:p w14:paraId="1B0C3A32" w14:textId="77777777" w:rsidR="004E6452" w:rsidRPr="001570EA" w:rsidRDefault="004E6452">
            <w:pPr>
              <w:keepNext/>
              <w:keepLines/>
              <w:spacing w:before="80" w:after="80"/>
              <w:jc w:val="center"/>
              <w:rPr>
                <w:ins w:id="20693" w:author="Greg Clendenning" w:date="2024-04-16T16:42:00Z"/>
                <w:rFonts w:cs="Arial"/>
                <w:b/>
                <w:bCs/>
                <w:sz w:val="18"/>
                <w:szCs w:val="18"/>
              </w:rPr>
            </w:pPr>
            <w:ins w:id="20694" w:author="Greg Clendenning" w:date="2024-04-16T16:42:00Z">
              <w:r w:rsidRPr="001570EA">
                <w:rPr>
                  <w:rFonts w:cs="Arial"/>
                  <w:b/>
                  <w:bCs/>
                  <w:sz w:val="18"/>
                  <w:szCs w:val="18"/>
                </w:rPr>
                <w:t>2015 to date</w:t>
              </w:r>
            </w:ins>
          </w:p>
          <w:p w14:paraId="3F2143A4" w14:textId="77777777" w:rsidR="004E6452" w:rsidRPr="001570EA" w:rsidRDefault="004E6452">
            <w:pPr>
              <w:keepNext/>
              <w:keepLines/>
              <w:spacing w:before="80" w:after="80"/>
              <w:jc w:val="center"/>
              <w:rPr>
                <w:ins w:id="20695" w:author="Greg Clendenning" w:date="2024-04-16T16:42:00Z"/>
                <w:rFonts w:cs="Arial"/>
                <w:b/>
                <w:bCs/>
                <w:sz w:val="18"/>
                <w:szCs w:val="18"/>
              </w:rPr>
            </w:pPr>
            <w:ins w:id="20696" w:author="Greg Clendenning" w:date="2024-04-16T16:42:00Z">
              <w:r w:rsidRPr="001570EA">
                <w:rPr>
                  <w:rFonts w:cs="Arial"/>
                  <w:b/>
                  <w:bCs/>
                  <w:sz w:val="18"/>
                  <w:szCs w:val="18"/>
                </w:rPr>
                <w:t>(9/14/2014)</w:t>
              </w:r>
            </w:ins>
          </w:p>
        </w:tc>
      </w:tr>
      <w:tr w:rsidR="004E6452" w:rsidRPr="001570EA" w14:paraId="682B2D3A" w14:textId="77777777">
        <w:trPr>
          <w:ins w:id="20697" w:author="Greg Clendenning" w:date="2024-04-16T16:42:00Z"/>
        </w:trPr>
        <w:tc>
          <w:tcPr>
            <w:tcW w:w="1145" w:type="dxa"/>
            <w:vAlign w:val="center"/>
          </w:tcPr>
          <w:p w14:paraId="213EBCA4" w14:textId="77777777" w:rsidR="004E6452" w:rsidRPr="001570EA" w:rsidRDefault="004E6452">
            <w:pPr>
              <w:keepNext/>
              <w:keepLines/>
              <w:spacing w:before="80" w:after="80"/>
              <w:jc w:val="center"/>
              <w:rPr>
                <w:ins w:id="20698" w:author="Greg Clendenning" w:date="2024-04-16T16:42:00Z"/>
                <w:rFonts w:cs="Arial"/>
                <w:sz w:val="18"/>
                <w:szCs w:val="18"/>
              </w:rPr>
            </w:pPr>
            <w:ins w:id="20699" w:author="Greg Clendenning" w:date="2024-04-16T16:42:00Z">
              <w:r w:rsidRPr="001570EA">
                <w:rPr>
                  <w:rFonts w:cs="Arial"/>
                  <w:sz w:val="18"/>
                  <w:szCs w:val="18"/>
                </w:rPr>
                <w:t>11</w:t>
              </w:r>
            </w:ins>
          </w:p>
        </w:tc>
        <w:tc>
          <w:tcPr>
            <w:tcW w:w="2044" w:type="dxa"/>
            <w:vMerge w:val="restart"/>
            <w:vAlign w:val="center"/>
          </w:tcPr>
          <w:p w14:paraId="7ED7ADE0" w14:textId="77777777" w:rsidR="004E6452" w:rsidRPr="001570EA" w:rsidRDefault="004E6452">
            <w:pPr>
              <w:keepNext/>
              <w:keepLines/>
              <w:spacing w:before="80" w:after="80"/>
              <w:jc w:val="center"/>
              <w:rPr>
                <w:ins w:id="20700" w:author="Greg Clendenning" w:date="2024-04-16T16:42:00Z"/>
                <w:rFonts w:cs="Arial"/>
                <w:sz w:val="18"/>
                <w:szCs w:val="18"/>
              </w:rPr>
            </w:pPr>
            <w:ins w:id="20701" w:author="Greg Clendenning" w:date="2024-04-16T16:42:00Z">
              <w:r w:rsidRPr="001570EA">
                <w:rPr>
                  <w:sz w:val="18"/>
                  <w:szCs w:val="18"/>
                </w:rPr>
                <w:t>16.3 × AV + 316</w:t>
              </w:r>
            </w:ins>
          </w:p>
        </w:tc>
        <w:tc>
          <w:tcPr>
            <w:tcW w:w="2044" w:type="dxa"/>
            <w:vMerge w:val="restart"/>
            <w:vAlign w:val="center"/>
          </w:tcPr>
          <w:p w14:paraId="33366376" w14:textId="77777777" w:rsidR="004E6452" w:rsidRPr="001570EA" w:rsidRDefault="004E6452">
            <w:pPr>
              <w:keepNext/>
              <w:keepLines/>
              <w:spacing w:before="80" w:after="80"/>
              <w:jc w:val="center"/>
              <w:rPr>
                <w:ins w:id="20702" w:author="Greg Clendenning" w:date="2024-04-16T16:42:00Z"/>
                <w:rFonts w:cs="Arial"/>
                <w:sz w:val="18"/>
                <w:szCs w:val="18"/>
              </w:rPr>
            </w:pPr>
            <w:ins w:id="20703" w:author="Greg Clendenning" w:date="2024-04-16T16:42:00Z">
              <w:r w:rsidRPr="001570EA">
                <w:rPr>
                  <w:sz w:val="18"/>
                  <w:szCs w:val="18"/>
                </w:rPr>
                <w:t>13.5 × AV + 299</w:t>
              </w:r>
            </w:ins>
          </w:p>
        </w:tc>
        <w:tc>
          <w:tcPr>
            <w:tcW w:w="2044" w:type="dxa"/>
            <w:vMerge w:val="restart"/>
            <w:vAlign w:val="center"/>
          </w:tcPr>
          <w:p w14:paraId="48926DB9" w14:textId="77777777" w:rsidR="004E6452" w:rsidRPr="001570EA" w:rsidRDefault="004E6452">
            <w:pPr>
              <w:keepNext/>
              <w:keepLines/>
              <w:spacing w:before="80" w:after="80"/>
              <w:jc w:val="center"/>
              <w:rPr>
                <w:ins w:id="20704" w:author="Greg Clendenning" w:date="2024-04-16T16:42:00Z"/>
                <w:rFonts w:cs="Arial"/>
                <w:sz w:val="18"/>
                <w:szCs w:val="18"/>
              </w:rPr>
            </w:pPr>
            <w:ins w:id="20705" w:author="Greg Clendenning" w:date="2024-04-16T16:42:00Z">
              <w:r w:rsidRPr="001570EA">
                <w:rPr>
                  <w:rFonts w:cs="Arial"/>
                  <w:sz w:val="18"/>
                  <w:szCs w:val="18"/>
                </w:rPr>
                <w:t>10.70</w:t>
              </w:r>
              <w:r w:rsidRPr="001570EA">
                <w:rPr>
                  <w:rFonts w:cs="Arial"/>
                  <w:color w:val="000000"/>
                  <w:sz w:val="18"/>
                  <w:szCs w:val="18"/>
                </w:rPr>
                <w:t xml:space="preserve"> × </w:t>
              </w:r>
              <w:r w:rsidRPr="001570EA">
                <w:rPr>
                  <w:rFonts w:cs="Arial"/>
                  <w:sz w:val="18"/>
                  <w:szCs w:val="18"/>
                </w:rPr>
                <w:t>AV + 299.0</w:t>
              </w:r>
            </w:ins>
          </w:p>
        </w:tc>
        <w:tc>
          <w:tcPr>
            <w:tcW w:w="2083" w:type="dxa"/>
            <w:vAlign w:val="center"/>
          </w:tcPr>
          <w:p w14:paraId="34883377" w14:textId="77777777" w:rsidR="004E6452" w:rsidRPr="001570EA" w:rsidRDefault="004E6452">
            <w:pPr>
              <w:keepNext/>
              <w:keepLines/>
              <w:spacing w:before="80" w:after="80"/>
              <w:jc w:val="center"/>
              <w:rPr>
                <w:ins w:id="20706" w:author="Greg Clendenning" w:date="2024-04-16T16:42:00Z"/>
                <w:rFonts w:cs="Arial"/>
                <w:sz w:val="18"/>
                <w:szCs w:val="18"/>
              </w:rPr>
            </w:pPr>
            <w:ins w:id="20707" w:author="Greg Clendenning" w:date="2024-04-16T16:42:00Z">
              <w:r w:rsidRPr="001570EA">
                <w:rPr>
                  <w:rFonts w:cs="Arial"/>
                  <w:color w:val="000000"/>
                  <w:sz w:val="18"/>
                  <w:szCs w:val="18"/>
                </w:rPr>
                <w:t>9.03 × AV + 252.3</w:t>
              </w:r>
            </w:ins>
          </w:p>
        </w:tc>
      </w:tr>
      <w:tr w:rsidR="004E6452" w:rsidRPr="001570EA" w14:paraId="27C35DC7" w14:textId="77777777">
        <w:trPr>
          <w:ins w:id="20708" w:author="Greg Clendenning" w:date="2024-04-16T16:42:00Z"/>
        </w:trPr>
        <w:tc>
          <w:tcPr>
            <w:tcW w:w="1145" w:type="dxa"/>
            <w:vAlign w:val="center"/>
          </w:tcPr>
          <w:p w14:paraId="5B72F178" w14:textId="77777777" w:rsidR="004E6452" w:rsidRPr="001570EA" w:rsidRDefault="004E6452">
            <w:pPr>
              <w:keepNext/>
              <w:keepLines/>
              <w:spacing w:before="80" w:after="80"/>
              <w:jc w:val="center"/>
              <w:rPr>
                <w:ins w:id="20709" w:author="Greg Clendenning" w:date="2024-04-16T16:42:00Z"/>
                <w:rFonts w:cs="Arial"/>
                <w:sz w:val="18"/>
                <w:szCs w:val="18"/>
              </w:rPr>
            </w:pPr>
            <w:ins w:id="20710" w:author="Greg Clendenning" w:date="2024-04-16T16:42:00Z">
              <w:r w:rsidRPr="001570EA">
                <w:rPr>
                  <w:rFonts w:cs="Arial"/>
                  <w:sz w:val="18"/>
                  <w:szCs w:val="18"/>
                </w:rPr>
                <w:t>11A</w:t>
              </w:r>
            </w:ins>
          </w:p>
        </w:tc>
        <w:tc>
          <w:tcPr>
            <w:tcW w:w="2044" w:type="dxa"/>
            <w:vMerge/>
            <w:vAlign w:val="center"/>
          </w:tcPr>
          <w:p w14:paraId="63A67BE8" w14:textId="77777777" w:rsidR="004E6452" w:rsidRPr="001570EA" w:rsidRDefault="004E6452">
            <w:pPr>
              <w:keepNext/>
              <w:keepLines/>
              <w:spacing w:before="80" w:after="80"/>
              <w:jc w:val="center"/>
              <w:rPr>
                <w:ins w:id="20711" w:author="Greg Clendenning" w:date="2024-04-16T16:42:00Z"/>
                <w:rFonts w:cs="Arial"/>
                <w:sz w:val="18"/>
                <w:szCs w:val="18"/>
              </w:rPr>
            </w:pPr>
          </w:p>
        </w:tc>
        <w:tc>
          <w:tcPr>
            <w:tcW w:w="2044" w:type="dxa"/>
            <w:vMerge/>
            <w:vAlign w:val="center"/>
          </w:tcPr>
          <w:p w14:paraId="04EC6207" w14:textId="77777777" w:rsidR="004E6452" w:rsidRPr="001570EA" w:rsidRDefault="004E6452">
            <w:pPr>
              <w:keepNext/>
              <w:keepLines/>
              <w:spacing w:before="80" w:after="80"/>
              <w:jc w:val="center"/>
              <w:rPr>
                <w:ins w:id="20712" w:author="Greg Clendenning" w:date="2024-04-16T16:42:00Z"/>
                <w:rFonts w:cs="Arial"/>
                <w:sz w:val="18"/>
                <w:szCs w:val="18"/>
              </w:rPr>
            </w:pPr>
          </w:p>
        </w:tc>
        <w:tc>
          <w:tcPr>
            <w:tcW w:w="2044" w:type="dxa"/>
            <w:vMerge/>
            <w:vAlign w:val="center"/>
          </w:tcPr>
          <w:p w14:paraId="7B796BD9" w14:textId="77777777" w:rsidR="004E6452" w:rsidRPr="001570EA" w:rsidRDefault="004E6452">
            <w:pPr>
              <w:keepNext/>
              <w:keepLines/>
              <w:spacing w:before="80" w:after="80"/>
              <w:jc w:val="center"/>
              <w:rPr>
                <w:ins w:id="20713" w:author="Greg Clendenning" w:date="2024-04-16T16:42:00Z"/>
                <w:rFonts w:cs="Arial"/>
                <w:sz w:val="18"/>
                <w:szCs w:val="18"/>
              </w:rPr>
            </w:pPr>
          </w:p>
        </w:tc>
        <w:tc>
          <w:tcPr>
            <w:tcW w:w="2083" w:type="dxa"/>
            <w:vAlign w:val="center"/>
          </w:tcPr>
          <w:p w14:paraId="7C2B64B5" w14:textId="77777777" w:rsidR="004E6452" w:rsidRPr="001570EA" w:rsidRDefault="004E6452">
            <w:pPr>
              <w:keepNext/>
              <w:keepLines/>
              <w:spacing w:before="80" w:after="80"/>
              <w:jc w:val="center"/>
              <w:rPr>
                <w:ins w:id="20714" w:author="Greg Clendenning" w:date="2024-04-16T16:42:00Z"/>
                <w:rFonts w:cs="Arial"/>
                <w:sz w:val="18"/>
                <w:szCs w:val="18"/>
              </w:rPr>
            </w:pPr>
            <w:ins w:id="20715" w:author="Greg Clendenning" w:date="2024-04-16T16:42:00Z">
              <w:r w:rsidRPr="001570EA">
                <w:rPr>
                  <w:rFonts w:cs="Arial"/>
                  <w:color w:val="000000"/>
                  <w:sz w:val="18"/>
                  <w:szCs w:val="18"/>
                </w:rPr>
                <w:t>7.84 × AV + 219.1</w:t>
              </w:r>
            </w:ins>
          </w:p>
        </w:tc>
      </w:tr>
      <w:tr w:rsidR="004E6452" w:rsidRPr="001570EA" w14:paraId="4ED1805C" w14:textId="77777777">
        <w:trPr>
          <w:ins w:id="20716" w:author="Greg Clendenning" w:date="2024-04-16T16:42:00Z"/>
        </w:trPr>
        <w:tc>
          <w:tcPr>
            <w:tcW w:w="1145" w:type="dxa"/>
            <w:vAlign w:val="center"/>
          </w:tcPr>
          <w:p w14:paraId="0CF17609" w14:textId="77777777" w:rsidR="004E6452" w:rsidRPr="001570EA" w:rsidRDefault="004E6452">
            <w:pPr>
              <w:keepNext/>
              <w:keepLines/>
              <w:spacing w:before="80" w:after="80"/>
              <w:jc w:val="center"/>
              <w:rPr>
                <w:ins w:id="20717" w:author="Greg Clendenning" w:date="2024-04-16T16:42:00Z"/>
                <w:rFonts w:cs="Arial"/>
                <w:sz w:val="18"/>
                <w:szCs w:val="18"/>
              </w:rPr>
            </w:pPr>
            <w:ins w:id="20718" w:author="Greg Clendenning" w:date="2024-04-16T16:42:00Z">
              <w:r w:rsidRPr="001570EA">
                <w:rPr>
                  <w:rFonts w:cs="Arial"/>
                  <w:sz w:val="18"/>
                  <w:szCs w:val="18"/>
                </w:rPr>
                <w:t>12</w:t>
              </w:r>
            </w:ins>
          </w:p>
        </w:tc>
        <w:tc>
          <w:tcPr>
            <w:tcW w:w="2044" w:type="dxa"/>
            <w:vAlign w:val="center"/>
          </w:tcPr>
          <w:p w14:paraId="2649E979" w14:textId="77777777" w:rsidR="004E6452" w:rsidRPr="001570EA" w:rsidRDefault="004E6452">
            <w:pPr>
              <w:keepNext/>
              <w:keepLines/>
              <w:spacing w:before="80" w:after="80"/>
              <w:jc w:val="center"/>
              <w:rPr>
                <w:ins w:id="20719" w:author="Greg Clendenning" w:date="2024-04-16T16:42:00Z"/>
                <w:rFonts w:cs="Arial"/>
                <w:sz w:val="18"/>
                <w:szCs w:val="18"/>
              </w:rPr>
            </w:pPr>
            <w:ins w:id="20720" w:author="Greg Clendenning" w:date="2024-04-16T16:42:00Z">
              <w:r w:rsidRPr="001570EA">
                <w:rPr>
                  <w:sz w:val="18"/>
                  <w:szCs w:val="18"/>
                </w:rPr>
                <w:t>21.8 × AV + 429</w:t>
              </w:r>
            </w:ins>
          </w:p>
        </w:tc>
        <w:tc>
          <w:tcPr>
            <w:tcW w:w="2044" w:type="dxa"/>
            <w:vAlign w:val="center"/>
          </w:tcPr>
          <w:p w14:paraId="7C8E9541" w14:textId="77777777" w:rsidR="004E6452" w:rsidRPr="001570EA" w:rsidRDefault="004E6452">
            <w:pPr>
              <w:keepNext/>
              <w:keepLines/>
              <w:spacing w:before="80" w:after="80"/>
              <w:jc w:val="center"/>
              <w:rPr>
                <w:ins w:id="20721" w:author="Greg Clendenning" w:date="2024-04-16T16:42:00Z"/>
                <w:rFonts w:cs="Arial"/>
                <w:sz w:val="18"/>
                <w:szCs w:val="18"/>
              </w:rPr>
            </w:pPr>
            <w:ins w:id="20722" w:author="Greg Clendenning" w:date="2024-04-16T16:42:00Z">
              <w:r w:rsidRPr="001570EA">
                <w:rPr>
                  <w:sz w:val="18"/>
                  <w:szCs w:val="18"/>
                </w:rPr>
                <w:t>10.4 × AV + 398</w:t>
              </w:r>
            </w:ins>
          </w:p>
        </w:tc>
        <w:tc>
          <w:tcPr>
            <w:tcW w:w="2044" w:type="dxa"/>
            <w:vAlign w:val="center"/>
          </w:tcPr>
          <w:p w14:paraId="0500D7B4" w14:textId="77777777" w:rsidR="004E6452" w:rsidRPr="001570EA" w:rsidRDefault="004E6452">
            <w:pPr>
              <w:keepNext/>
              <w:keepLines/>
              <w:spacing w:before="80" w:after="80"/>
              <w:jc w:val="center"/>
              <w:rPr>
                <w:ins w:id="20723" w:author="Greg Clendenning" w:date="2024-04-16T16:42:00Z"/>
                <w:rFonts w:cs="Arial"/>
                <w:sz w:val="18"/>
                <w:szCs w:val="18"/>
              </w:rPr>
            </w:pPr>
            <w:ins w:id="20724" w:author="Greg Clendenning" w:date="2024-04-16T16:42:00Z">
              <w:r w:rsidRPr="001570EA">
                <w:rPr>
                  <w:rFonts w:cs="Arial"/>
                  <w:sz w:val="18"/>
                  <w:szCs w:val="18"/>
                </w:rPr>
                <w:t>7.00</w:t>
              </w:r>
              <w:r w:rsidRPr="001570EA">
                <w:rPr>
                  <w:rFonts w:cs="Arial"/>
                  <w:color w:val="000000"/>
                  <w:sz w:val="18"/>
                  <w:szCs w:val="18"/>
                </w:rPr>
                <w:t xml:space="preserve"> × </w:t>
              </w:r>
              <w:r w:rsidRPr="001570EA">
                <w:rPr>
                  <w:rFonts w:cs="Arial"/>
                  <w:sz w:val="18"/>
                  <w:szCs w:val="18"/>
                </w:rPr>
                <w:t>AV + 398.0</w:t>
              </w:r>
            </w:ins>
          </w:p>
        </w:tc>
        <w:tc>
          <w:tcPr>
            <w:tcW w:w="2083" w:type="dxa"/>
            <w:vAlign w:val="center"/>
          </w:tcPr>
          <w:p w14:paraId="0C5FB5E3" w14:textId="77777777" w:rsidR="004E6452" w:rsidRPr="001570EA" w:rsidRDefault="004E6452">
            <w:pPr>
              <w:keepNext/>
              <w:keepLines/>
              <w:spacing w:before="80" w:after="80"/>
              <w:jc w:val="center"/>
              <w:rPr>
                <w:ins w:id="20725" w:author="Greg Clendenning" w:date="2024-04-16T16:42:00Z"/>
                <w:rFonts w:cs="Arial"/>
                <w:sz w:val="18"/>
                <w:szCs w:val="18"/>
              </w:rPr>
            </w:pPr>
            <w:ins w:id="20726" w:author="Greg Clendenning" w:date="2024-04-16T16:42:00Z">
              <w:r w:rsidRPr="001570EA">
                <w:rPr>
                  <w:rFonts w:cs="Arial"/>
                  <w:color w:val="000000"/>
                  <w:sz w:val="18"/>
                  <w:szCs w:val="18"/>
                </w:rPr>
                <w:t>5.91 × AV + 335.8</w:t>
              </w:r>
            </w:ins>
          </w:p>
        </w:tc>
      </w:tr>
      <w:tr w:rsidR="004E6452" w:rsidRPr="001570EA" w14:paraId="790D611C" w14:textId="77777777">
        <w:trPr>
          <w:ins w:id="20727" w:author="Greg Clendenning" w:date="2024-04-16T16:42:00Z"/>
        </w:trPr>
        <w:tc>
          <w:tcPr>
            <w:tcW w:w="1145" w:type="dxa"/>
            <w:vAlign w:val="center"/>
          </w:tcPr>
          <w:p w14:paraId="56361A6B" w14:textId="77777777" w:rsidR="004E6452" w:rsidRPr="001570EA" w:rsidRDefault="004E6452">
            <w:pPr>
              <w:keepNext/>
              <w:keepLines/>
              <w:spacing w:before="80" w:after="80"/>
              <w:jc w:val="center"/>
              <w:rPr>
                <w:ins w:id="20728" w:author="Greg Clendenning" w:date="2024-04-16T16:42:00Z"/>
                <w:rFonts w:cs="Arial"/>
                <w:sz w:val="18"/>
                <w:szCs w:val="18"/>
              </w:rPr>
            </w:pPr>
            <w:ins w:id="20729" w:author="Greg Clendenning" w:date="2024-04-16T16:42:00Z">
              <w:r w:rsidRPr="001570EA">
                <w:rPr>
                  <w:rFonts w:cs="Arial"/>
                  <w:sz w:val="18"/>
                  <w:szCs w:val="18"/>
                </w:rPr>
                <w:t>13</w:t>
              </w:r>
            </w:ins>
          </w:p>
        </w:tc>
        <w:tc>
          <w:tcPr>
            <w:tcW w:w="2044" w:type="dxa"/>
            <w:vMerge w:val="restart"/>
            <w:vAlign w:val="center"/>
          </w:tcPr>
          <w:p w14:paraId="74A06245" w14:textId="77777777" w:rsidR="004E6452" w:rsidRPr="001570EA" w:rsidRDefault="004E6452">
            <w:pPr>
              <w:keepNext/>
              <w:keepLines/>
              <w:spacing w:before="80" w:after="80"/>
              <w:jc w:val="center"/>
              <w:rPr>
                <w:ins w:id="20730" w:author="Greg Clendenning" w:date="2024-04-16T16:42:00Z"/>
                <w:sz w:val="18"/>
                <w:szCs w:val="18"/>
              </w:rPr>
            </w:pPr>
            <w:ins w:id="20731" w:author="Greg Clendenning" w:date="2024-04-16T16:42:00Z">
              <w:r w:rsidRPr="001570EA">
                <w:rPr>
                  <w:sz w:val="18"/>
                  <w:szCs w:val="18"/>
                </w:rPr>
                <w:t>23.5 × AV + 471</w:t>
              </w:r>
            </w:ins>
          </w:p>
        </w:tc>
        <w:tc>
          <w:tcPr>
            <w:tcW w:w="2044" w:type="dxa"/>
            <w:vMerge w:val="restart"/>
            <w:vAlign w:val="center"/>
          </w:tcPr>
          <w:p w14:paraId="47E6E462" w14:textId="77777777" w:rsidR="004E6452" w:rsidRPr="001570EA" w:rsidRDefault="004E6452">
            <w:pPr>
              <w:keepNext/>
              <w:keepLines/>
              <w:spacing w:before="80" w:after="80"/>
              <w:jc w:val="center"/>
              <w:rPr>
                <w:ins w:id="20732" w:author="Greg Clendenning" w:date="2024-04-16T16:42:00Z"/>
                <w:sz w:val="18"/>
                <w:szCs w:val="18"/>
              </w:rPr>
            </w:pPr>
            <w:ins w:id="20733" w:author="Greg Clendenning" w:date="2024-04-16T16:42:00Z">
              <w:r w:rsidRPr="001570EA">
                <w:rPr>
                  <w:sz w:val="18"/>
                  <w:szCs w:val="18"/>
                </w:rPr>
                <w:t>16.0 × AV + 355</w:t>
              </w:r>
            </w:ins>
          </w:p>
        </w:tc>
        <w:tc>
          <w:tcPr>
            <w:tcW w:w="2044" w:type="dxa"/>
            <w:vMerge w:val="restart"/>
            <w:vAlign w:val="center"/>
          </w:tcPr>
          <w:p w14:paraId="7FD44C0E" w14:textId="77777777" w:rsidR="004E6452" w:rsidRPr="001570EA" w:rsidRDefault="004E6452">
            <w:pPr>
              <w:keepNext/>
              <w:keepLines/>
              <w:spacing w:before="80" w:after="80"/>
              <w:jc w:val="center"/>
              <w:rPr>
                <w:ins w:id="20734" w:author="Greg Clendenning" w:date="2024-04-16T16:42:00Z"/>
                <w:rFonts w:cs="Arial"/>
                <w:sz w:val="18"/>
                <w:szCs w:val="18"/>
              </w:rPr>
            </w:pPr>
            <w:ins w:id="20735" w:author="Greg Clendenning" w:date="2024-04-16T16:42:00Z">
              <w:r w:rsidRPr="001570EA">
                <w:rPr>
                  <w:rFonts w:cs="Arial"/>
                  <w:sz w:val="18"/>
                  <w:szCs w:val="18"/>
                </w:rPr>
                <w:t>12.70</w:t>
              </w:r>
              <w:r w:rsidRPr="001570EA">
                <w:rPr>
                  <w:rFonts w:cs="Arial"/>
                  <w:color w:val="000000"/>
                  <w:sz w:val="18"/>
                  <w:szCs w:val="18"/>
                </w:rPr>
                <w:t xml:space="preserve"> × </w:t>
              </w:r>
              <w:r w:rsidRPr="001570EA">
                <w:rPr>
                  <w:rFonts w:cs="Arial"/>
                  <w:sz w:val="18"/>
                  <w:szCs w:val="18"/>
                </w:rPr>
                <w:t>AV + 355.0</w:t>
              </w:r>
            </w:ins>
          </w:p>
        </w:tc>
        <w:tc>
          <w:tcPr>
            <w:tcW w:w="2083" w:type="dxa"/>
            <w:vAlign w:val="center"/>
          </w:tcPr>
          <w:p w14:paraId="0E76A7BB" w14:textId="77777777" w:rsidR="004E6452" w:rsidRPr="001570EA" w:rsidRDefault="004E6452">
            <w:pPr>
              <w:keepNext/>
              <w:keepLines/>
              <w:spacing w:before="80" w:after="80"/>
              <w:jc w:val="center"/>
              <w:rPr>
                <w:ins w:id="20736" w:author="Greg Clendenning" w:date="2024-04-16T16:42:00Z"/>
                <w:rFonts w:cs="Arial"/>
                <w:color w:val="000000"/>
                <w:sz w:val="18"/>
                <w:szCs w:val="18"/>
              </w:rPr>
            </w:pPr>
            <w:ins w:id="20737" w:author="Greg Clendenning" w:date="2024-04-16T16:42:00Z">
              <w:r w:rsidRPr="001570EA">
                <w:rPr>
                  <w:rFonts w:cs="Arial"/>
                  <w:color w:val="000000"/>
                  <w:sz w:val="18"/>
                  <w:szCs w:val="18"/>
                </w:rPr>
                <w:t>11.80 × AV + 339.2</w:t>
              </w:r>
            </w:ins>
          </w:p>
        </w:tc>
      </w:tr>
      <w:tr w:rsidR="004E6452" w:rsidRPr="001570EA" w14:paraId="1BF4CE72" w14:textId="77777777">
        <w:trPr>
          <w:ins w:id="20738" w:author="Greg Clendenning" w:date="2024-04-16T16:42:00Z"/>
        </w:trPr>
        <w:tc>
          <w:tcPr>
            <w:tcW w:w="1145" w:type="dxa"/>
            <w:vAlign w:val="center"/>
          </w:tcPr>
          <w:p w14:paraId="11536783" w14:textId="77777777" w:rsidR="004E6452" w:rsidRPr="001570EA" w:rsidRDefault="004E6452">
            <w:pPr>
              <w:keepNext/>
              <w:keepLines/>
              <w:spacing w:before="80" w:after="80"/>
              <w:jc w:val="center"/>
              <w:rPr>
                <w:ins w:id="20739" w:author="Greg Clendenning" w:date="2024-04-16T16:42:00Z"/>
                <w:rFonts w:cs="Arial"/>
                <w:sz w:val="18"/>
                <w:szCs w:val="18"/>
              </w:rPr>
            </w:pPr>
            <w:ins w:id="20740" w:author="Greg Clendenning" w:date="2024-04-16T16:42:00Z">
              <w:r w:rsidRPr="001570EA">
                <w:rPr>
                  <w:rFonts w:cs="Arial"/>
                  <w:sz w:val="18"/>
                  <w:szCs w:val="18"/>
                </w:rPr>
                <w:t>13I</w:t>
              </w:r>
            </w:ins>
          </w:p>
        </w:tc>
        <w:tc>
          <w:tcPr>
            <w:tcW w:w="2044" w:type="dxa"/>
            <w:vMerge/>
            <w:vAlign w:val="center"/>
          </w:tcPr>
          <w:p w14:paraId="47B6B547" w14:textId="77777777" w:rsidR="004E6452" w:rsidRPr="001570EA" w:rsidRDefault="004E6452">
            <w:pPr>
              <w:keepNext/>
              <w:keepLines/>
              <w:spacing w:before="80" w:after="80"/>
              <w:jc w:val="center"/>
              <w:rPr>
                <w:ins w:id="20741" w:author="Greg Clendenning" w:date="2024-04-16T16:42:00Z"/>
                <w:sz w:val="18"/>
                <w:szCs w:val="18"/>
              </w:rPr>
            </w:pPr>
          </w:p>
        </w:tc>
        <w:tc>
          <w:tcPr>
            <w:tcW w:w="2044" w:type="dxa"/>
            <w:vMerge/>
            <w:vAlign w:val="center"/>
          </w:tcPr>
          <w:p w14:paraId="47553078" w14:textId="77777777" w:rsidR="004E6452" w:rsidRPr="001570EA" w:rsidRDefault="004E6452">
            <w:pPr>
              <w:keepNext/>
              <w:keepLines/>
              <w:spacing w:before="80" w:after="80"/>
              <w:jc w:val="center"/>
              <w:rPr>
                <w:ins w:id="20742" w:author="Greg Clendenning" w:date="2024-04-16T16:42:00Z"/>
                <w:sz w:val="18"/>
                <w:szCs w:val="18"/>
              </w:rPr>
            </w:pPr>
          </w:p>
        </w:tc>
        <w:tc>
          <w:tcPr>
            <w:tcW w:w="2044" w:type="dxa"/>
            <w:vMerge/>
            <w:vAlign w:val="center"/>
          </w:tcPr>
          <w:p w14:paraId="2A3156F8" w14:textId="77777777" w:rsidR="004E6452" w:rsidRPr="001570EA" w:rsidRDefault="004E6452">
            <w:pPr>
              <w:keepNext/>
              <w:keepLines/>
              <w:spacing w:before="80" w:after="80"/>
              <w:jc w:val="center"/>
              <w:rPr>
                <w:ins w:id="20743" w:author="Greg Clendenning" w:date="2024-04-16T16:42:00Z"/>
                <w:rFonts w:cs="Arial"/>
                <w:sz w:val="18"/>
                <w:szCs w:val="18"/>
              </w:rPr>
            </w:pPr>
          </w:p>
        </w:tc>
        <w:tc>
          <w:tcPr>
            <w:tcW w:w="2083" w:type="dxa"/>
            <w:vAlign w:val="center"/>
          </w:tcPr>
          <w:p w14:paraId="41E226BC" w14:textId="77777777" w:rsidR="004E6452" w:rsidRPr="001570EA" w:rsidRDefault="004E6452">
            <w:pPr>
              <w:keepNext/>
              <w:keepLines/>
              <w:spacing w:before="80" w:after="80"/>
              <w:jc w:val="center"/>
              <w:rPr>
                <w:ins w:id="20744" w:author="Greg Clendenning" w:date="2024-04-16T16:42:00Z"/>
                <w:rFonts w:cs="Arial"/>
                <w:color w:val="000000"/>
                <w:sz w:val="18"/>
                <w:szCs w:val="18"/>
              </w:rPr>
            </w:pPr>
            <w:ins w:id="20745" w:author="Greg Clendenning" w:date="2024-04-16T16:42:00Z">
              <w:r w:rsidRPr="001570EA">
                <w:rPr>
                  <w:rFonts w:cs="Arial"/>
                  <w:color w:val="000000"/>
                  <w:sz w:val="18"/>
                  <w:szCs w:val="18"/>
                </w:rPr>
                <w:t>11.80 × AV + 423.2</w:t>
              </w:r>
            </w:ins>
          </w:p>
        </w:tc>
      </w:tr>
      <w:tr w:rsidR="004E6452" w:rsidRPr="001570EA" w14:paraId="631E23EC" w14:textId="77777777">
        <w:trPr>
          <w:ins w:id="20746" w:author="Greg Clendenning" w:date="2024-04-16T16:42:00Z"/>
        </w:trPr>
        <w:tc>
          <w:tcPr>
            <w:tcW w:w="1145" w:type="dxa"/>
            <w:vAlign w:val="center"/>
          </w:tcPr>
          <w:p w14:paraId="19A09E38" w14:textId="77777777" w:rsidR="004E6452" w:rsidRPr="001570EA" w:rsidRDefault="004E6452">
            <w:pPr>
              <w:keepNext/>
              <w:keepLines/>
              <w:spacing w:before="80" w:after="80"/>
              <w:jc w:val="center"/>
              <w:rPr>
                <w:ins w:id="20747" w:author="Greg Clendenning" w:date="2024-04-16T16:42:00Z"/>
                <w:rFonts w:cs="Arial"/>
                <w:sz w:val="18"/>
                <w:szCs w:val="18"/>
              </w:rPr>
            </w:pPr>
            <w:ins w:id="20748" w:author="Greg Clendenning" w:date="2024-04-16T16:42:00Z">
              <w:r w:rsidRPr="001570EA">
                <w:rPr>
                  <w:rFonts w:cs="Arial"/>
                  <w:sz w:val="18"/>
                  <w:szCs w:val="18"/>
                </w:rPr>
                <w:t>13A</w:t>
              </w:r>
            </w:ins>
          </w:p>
        </w:tc>
        <w:tc>
          <w:tcPr>
            <w:tcW w:w="2044" w:type="dxa"/>
            <w:vMerge/>
            <w:vAlign w:val="center"/>
          </w:tcPr>
          <w:p w14:paraId="41E283AA" w14:textId="77777777" w:rsidR="004E6452" w:rsidRPr="001570EA" w:rsidRDefault="004E6452">
            <w:pPr>
              <w:keepNext/>
              <w:keepLines/>
              <w:spacing w:before="80" w:after="80"/>
              <w:jc w:val="center"/>
              <w:rPr>
                <w:ins w:id="20749" w:author="Greg Clendenning" w:date="2024-04-16T16:42:00Z"/>
                <w:rFonts w:cs="Arial"/>
                <w:sz w:val="18"/>
                <w:szCs w:val="18"/>
              </w:rPr>
            </w:pPr>
          </w:p>
        </w:tc>
        <w:tc>
          <w:tcPr>
            <w:tcW w:w="2044" w:type="dxa"/>
            <w:vMerge/>
            <w:vAlign w:val="center"/>
          </w:tcPr>
          <w:p w14:paraId="29E1E8E0" w14:textId="77777777" w:rsidR="004E6452" w:rsidRPr="001570EA" w:rsidRDefault="004E6452">
            <w:pPr>
              <w:keepNext/>
              <w:keepLines/>
              <w:spacing w:before="80" w:after="80"/>
              <w:jc w:val="center"/>
              <w:rPr>
                <w:ins w:id="20750" w:author="Greg Clendenning" w:date="2024-04-16T16:42:00Z"/>
                <w:rFonts w:cs="Arial"/>
                <w:sz w:val="18"/>
                <w:szCs w:val="18"/>
              </w:rPr>
            </w:pPr>
          </w:p>
        </w:tc>
        <w:tc>
          <w:tcPr>
            <w:tcW w:w="2044" w:type="dxa"/>
            <w:vMerge/>
            <w:vAlign w:val="center"/>
          </w:tcPr>
          <w:p w14:paraId="5AAFA43A" w14:textId="77777777" w:rsidR="004E6452" w:rsidRPr="001570EA" w:rsidRDefault="004E6452">
            <w:pPr>
              <w:keepNext/>
              <w:keepLines/>
              <w:spacing w:before="80" w:after="80"/>
              <w:jc w:val="center"/>
              <w:rPr>
                <w:ins w:id="20751" w:author="Greg Clendenning" w:date="2024-04-16T16:42:00Z"/>
                <w:rFonts w:cs="Arial"/>
                <w:sz w:val="18"/>
                <w:szCs w:val="18"/>
              </w:rPr>
            </w:pPr>
          </w:p>
        </w:tc>
        <w:tc>
          <w:tcPr>
            <w:tcW w:w="2083" w:type="dxa"/>
            <w:vAlign w:val="center"/>
          </w:tcPr>
          <w:p w14:paraId="1F3C3085" w14:textId="77777777" w:rsidR="004E6452" w:rsidRPr="001570EA" w:rsidRDefault="004E6452">
            <w:pPr>
              <w:keepNext/>
              <w:keepLines/>
              <w:spacing w:before="80" w:after="80"/>
              <w:jc w:val="center"/>
              <w:rPr>
                <w:ins w:id="20752" w:author="Greg Clendenning" w:date="2024-04-16T16:42:00Z"/>
                <w:rFonts w:cs="Arial"/>
                <w:sz w:val="18"/>
                <w:szCs w:val="18"/>
              </w:rPr>
            </w:pPr>
            <w:ins w:id="20753" w:author="Greg Clendenning" w:date="2024-04-16T16:42:00Z">
              <w:r w:rsidRPr="001570EA">
                <w:rPr>
                  <w:rFonts w:cs="Arial"/>
                  <w:color w:val="000000"/>
                  <w:sz w:val="18"/>
                  <w:szCs w:val="18"/>
                </w:rPr>
                <w:t>9.17 × AV + 259.3</w:t>
              </w:r>
            </w:ins>
          </w:p>
        </w:tc>
      </w:tr>
      <w:tr w:rsidR="004E6452" w:rsidRPr="001570EA" w14:paraId="244C5A73" w14:textId="77777777">
        <w:trPr>
          <w:ins w:id="20754" w:author="Greg Clendenning" w:date="2024-04-16T16:42:00Z"/>
        </w:trPr>
        <w:tc>
          <w:tcPr>
            <w:tcW w:w="1145" w:type="dxa"/>
            <w:vAlign w:val="center"/>
          </w:tcPr>
          <w:p w14:paraId="16550B20" w14:textId="77777777" w:rsidR="004E6452" w:rsidRPr="001570EA" w:rsidRDefault="004E6452">
            <w:pPr>
              <w:keepNext/>
              <w:keepLines/>
              <w:spacing w:before="80" w:after="80"/>
              <w:jc w:val="center"/>
              <w:rPr>
                <w:ins w:id="20755" w:author="Greg Clendenning" w:date="2024-04-16T16:42:00Z"/>
                <w:rFonts w:cs="Arial"/>
                <w:sz w:val="18"/>
                <w:szCs w:val="18"/>
              </w:rPr>
            </w:pPr>
            <w:ins w:id="20756" w:author="Greg Clendenning" w:date="2024-04-16T16:42:00Z">
              <w:r w:rsidRPr="001570EA">
                <w:rPr>
                  <w:rFonts w:cs="Arial"/>
                  <w:sz w:val="18"/>
                  <w:szCs w:val="18"/>
                </w:rPr>
                <w:t>14</w:t>
              </w:r>
            </w:ins>
          </w:p>
        </w:tc>
        <w:tc>
          <w:tcPr>
            <w:tcW w:w="2044" w:type="dxa"/>
            <w:vMerge w:val="restart"/>
            <w:vAlign w:val="center"/>
          </w:tcPr>
          <w:p w14:paraId="57987DCD" w14:textId="77777777" w:rsidR="004E6452" w:rsidRPr="001570EA" w:rsidRDefault="004E6452">
            <w:pPr>
              <w:keepNext/>
              <w:keepLines/>
              <w:spacing w:before="80" w:after="80"/>
              <w:jc w:val="center"/>
              <w:rPr>
                <w:ins w:id="20757" w:author="Greg Clendenning" w:date="2024-04-16T16:42:00Z"/>
                <w:rFonts w:cs="Arial"/>
                <w:sz w:val="18"/>
                <w:szCs w:val="18"/>
              </w:rPr>
            </w:pPr>
            <w:ins w:id="20758" w:author="Greg Clendenning" w:date="2024-04-16T16:42:00Z">
              <w:r w:rsidRPr="001570EA">
                <w:rPr>
                  <w:sz w:val="18"/>
                  <w:szCs w:val="18"/>
                </w:rPr>
                <w:t>27.7 × AV + 488</w:t>
              </w:r>
            </w:ins>
          </w:p>
        </w:tc>
        <w:tc>
          <w:tcPr>
            <w:tcW w:w="2044" w:type="dxa"/>
            <w:vMerge w:val="restart"/>
            <w:vAlign w:val="center"/>
          </w:tcPr>
          <w:p w14:paraId="101EFDA3" w14:textId="77777777" w:rsidR="004E6452" w:rsidRPr="001570EA" w:rsidRDefault="004E6452">
            <w:pPr>
              <w:keepNext/>
              <w:keepLines/>
              <w:spacing w:before="80" w:after="80"/>
              <w:jc w:val="center"/>
              <w:rPr>
                <w:ins w:id="20759" w:author="Greg Clendenning" w:date="2024-04-16T16:42:00Z"/>
                <w:rFonts w:cs="Arial"/>
                <w:sz w:val="18"/>
                <w:szCs w:val="18"/>
              </w:rPr>
            </w:pPr>
            <w:ins w:id="20760" w:author="Greg Clendenning" w:date="2024-04-16T16:42:00Z">
              <w:r w:rsidRPr="001570EA">
                <w:rPr>
                  <w:sz w:val="18"/>
                  <w:szCs w:val="18"/>
                </w:rPr>
                <w:t>11.8 × AV + 501</w:t>
              </w:r>
            </w:ins>
          </w:p>
        </w:tc>
        <w:tc>
          <w:tcPr>
            <w:tcW w:w="2044" w:type="dxa"/>
            <w:vMerge w:val="restart"/>
            <w:vAlign w:val="center"/>
          </w:tcPr>
          <w:p w14:paraId="0FF519BA" w14:textId="77777777" w:rsidR="004E6452" w:rsidRPr="001570EA" w:rsidRDefault="004E6452">
            <w:pPr>
              <w:keepNext/>
              <w:keepLines/>
              <w:spacing w:before="80" w:after="80"/>
              <w:jc w:val="center"/>
              <w:rPr>
                <w:ins w:id="20761" w:author="Greg Clendenning" w:date="2024-04-16T16:42:00Z"/>
                <w:rFonts w:cs="Arial"/>
                <w:sz w:val="18"/>
                <w:szCs w:val="18"/>
              </w:rPr>
            </w:pPr>
            <w:ins w:id="20762" w:author="Greg Clendenning" w:date="2024-04-16T16:42:00Z">
              <w:r w:rsidRPr="001570EA">
                <w:rPr>
                  <w:rFonts w:cs="Arial"/>
                  <w:sz w:val="18"/>
                  <w:szCs w:val="18"/>
                </w:rPr>
                <w:t>7.60</w:t>
              </w:r>
              <w:r w:rsidRPr="001570EA">
                <w:rPr>
                  <w:rFonts w:cs="Arial"/>
                  <w:color w:val="000000"/>
                  <w:sz w:val="18"/>
                  <w:szCs w:val="18"/>
                </w:rPr>
                <w:t xml:space="preserve"> × </w:t>
              </w:r>
              <w:r w:rsidRPr="001570EA">
                <w:rPr>
                  <w:rFonts w:cs="Arial"/>
                  <w:sz w:val="18"/>
                  <w:szCs w:val="18"/>
                </w:rPr>
                <w:t>AV + 501.0</w:t>
              </w:r>
            </w:ins>
          </w:p>
        </w:tc>
        <w:tc>
          <w:tcPr>
            <w:tcW w:w="2083" w:type="dxa"/>
            <w:vAlign w:val="center"/>
          </w:tcPr>
          <w:p w14:paraId="48E8C14C" w14:textId="77777777" w:rsidR="004E6452" w:rsidRPr="001570EA" w:rsidRDefault="004E6452">
            <w:pPr>
              <w:keepNext/>
              <w:keepLines/>
              <w:spacing w:before="80" w:after="80"/>
              <w:jc w:val="center"/>
              <w:rPr>
                <w:ins w:id="20763" w:author="Greg Clendenning" w:date="2024-04-16T16:42:00Z"/>
                <w:rFonts w:cs="Arial"/>
                <w:sz w:val="18"/>
                <w:szCs w:val="18"/>
              </w:rPr>
            </w:pPr>
            <w:ins w:id="20764" w:author="Greg Clendenning" w:date="2024-04-16T16:42:00Z">
              <w:r w:rsidRPr="001570EA">
                <w:rPr>
                  <w:rFonts w:cs="Arial"/>
                  <w:color w:val="000000"/>
                  <w:sz w:val="18"/>
                  <w:szCs w:val="18"/>
                </w:rPr>
                <w:t>6.82 × AV + 456.9</w:t>
              </w:r>
            </w:ins>
          </w:p>
        </w:tc>
      </w:tr>
      <w:tr w:rsidR="004E6452" w:rsidRPr="001570EA" w14:paraId="62844D79" w14:textId="77777777">
        <w:trPr>
          <w:ins w:id="20765" w:author="Greg Clendenning" w:date="2024-04-16T16:42:00Z"/>
        </w:trPr>
        <w:tc>
          <w:tcPr>
            <w:tcW w:w="1145" w:type="dxa"/>
            <w:vAlign w:val="center"/>
          </w:tcPr>
          <w:p w14:paraId="2036BF74" w14:textId="77777777" w:rsidR="004E6452" w:rsidRPr="001570EA" w:rsidRDefault="004E6452">
            <w:pPr>
              <w:keepNext/>
              <w:keepLines/>
              <w:spacing w:before="80" w:after="80"/>
              <w:jc w:val="center"/>
              <w:rPr>
                <w:ins w:id="20766" w:author="Greg Clendenning" w:date="2024-04-16T16:42:00Z"/>
                <w:rFonts w:cs="Arial"/>
                <w:sz w:val="18"/>
                <w:szCs w:val="18"/>
              </w:rPr>
            </w:pPr>
            <w:ins w:id="20767" w:author="Greg Clendenning" w:date="2024-04-16T16:42:00Z">
              <w:r w:rsidRPr="001570EA">
                <w:rPr>
                  <w:rFonts w:cs="Arial"/>
                  <w:sz w:val="18"/>
                  <w:szCs w:val="18"/>
                </w:rPr>
                <w:t>14I</w:t>
              </w:r>
            </w:ins>
          </w:p>
        </w:tc>
        <w:tc>
          <w:tcPr>
            <w:tcW w:w="2044" w:type="dxa"/>
            <w:vMerge/>
            <w:vAlign w:val="center"/>
          </w:tcPr>
          <w:p w14:paraId="6F5B782A" w14:textId="77777777" w:rsidR="004E6452" w:rsidRPr="001570EA" w:rsidRDefault="004E6452">
            <w:pPr>
              <w:keepNext/>
              <w:keepLines/>
              <w:spacing w:before="80" w:after="80"/>
              <w:jc w:val="center"/>
              <w:rPr>
                <w:ins w:id="20768" w:author="Greg Clendenning" w:date="2024-04-16T16:42:00Z"/>
                <w:rFonts w:cs="Arial"/>
                <w:sz w:val="18"/>
                <w:szCs w:val="18"/>
              </w:rPr>
            </w:pPr>
          </w:p>
        </w:tc>
        <w:tc>
          <w:tcPr>
            <w:tcW w:w="2044" w:type="dxa"/>
            <w:vMerge/>
            <w:vAlign w:val="center"/>
          </w:tcPr>
          <w:p w14:paraId="231DD7D9" w14:textId="77777777" w:rsidR="004E6452" w:rsidRPr="001570EA" w:rsidRDefault="004E6452">
            <w:pPr>
              <w:keepNext/>
              <w:keepLines/>
              <w:spacing w:before="80" w:after="80"/>
              <w:jc w:val="center"/>
              <w:rPr>
                <w:ins w:id="20769" w:author="Greg Clendenning" w:date="2024-04-16T16:42:00Z"/>
                <w:rFonts w:cs="Arial"/>
                <w:sz w:val="18"/>
                <w:szCs w:val="18"/>
              </w:rPr>
            </w:pPr>
          </w:p>
        </w:tc>
        <w:tc>
          <w:tcPr>
            <w:tcW w:w="2044" w:type="dxa"/>
            <w:vMerge/>
            <w:vAlign w:val="center"/>
          </w:tcPr>
          <w:p w14:paraId="4AEE6B96" w14:textId="77777777" w:rsidR="004E6452" w:rsidRPr="001570EA" w:rsidRDefault="004E6452">
            <w:pPr>
              <w:keepNext/>
              <w:keepLines/>
              <w:spacing w:before="80" w:after="80"/>
              <w:jc w:val="center"/>
              <w:rPr>
                <w:ins w:id="20770" w:author="Greg Clendenning" w:date="2024-04-16T16:42:00Z"/>
                <w:rFonts w:cs="Arial"/>
                <w:sz w:val="18"/>
                <w:szCs w:val="18"/>
              </w:rPr>
            </w:pPr>
          </w:p>
        </w:tc>
        <w:tc>
          <w:tcPr>
            <w:tcW w:w="2083" w:type="dxa"/>
            <w:vAlign w:val="center"/>
          </w:tcPr>
          <w:p w14:paraId="37A22578" w14:textId="77777777" w:rsidR="004E6452" w:rsidRPr="001570EA" w:rsidRDefault="004E6452">
            <w:pPr>
              <w:keepNext/>
              <w:keepLines/>
              <w:spacing w:before="80" w:after="80"/>
              <w:jc w:val="center"/>
              <w:rPr>
                <w:ins w:id="20771" w:author="Greg Clendenning" w:date="2024-04-16T16:42:00Z"/>
                <w:rFonts w:cs="Arial"/>
                <w:sz w:val="18"/>
                <w:szCs w:val="18"/>
              </w:rPr>
            </w:pPr>
            <w:ins w:id="20772" w:author="Greg Clendenning" w:date="2024-04-16T16:42:00Z">
              <w:r w:rsidRPr="001570EA">
                <w:rPr>
                  <w:rFonts w:cs="Arial"/>
                  <w:color w:val="000000"/>
                  <w:sz w:val="18"/>
                  <w:szCs w:val="18"/>
                </w:rPr>
                <w:t>6.82 × AV + 540.9</w:t>
              </w:r>
            </w:ins>
          </w:p>
        </w:tc>
      </w:tr>
      <w:tr w:rsidR="004E6452" w:rsidRPr="001570EA" w14:paraId="0141A79C" w14:textId="77777777">
        <w:trPr>
          <w:ins w:id="20773" w:author="Greg Clendenning" w:date="2024-04-16T16:42:00Z"/>
        </w:trPr>
        <w:tc>
          <w:tcPr>
            <w:tcW w:w="1145" w:type="dxa"/>
            <w:vAlign w:val="center"/>
          </w:tcPr>
          <w:p w14:paraId="089D15D8" w14:textId="77777777" w:rsidR="004E6452" w:rsidRPr="001570EA" w:rsidRDefault="004E6452">
            <w:pPr>
              <w:keepNext/>
              <w:keepLines/>
              <w:spacing w:before="80" w:after="80"/>
              <w:jc w:val="center"/>
              <w:rPr>
                <w:ins w:id="20774" w:author="Greg Clendenning" w:date="2024-04-16T16:42:00Z"/>
                <w:rFonts w:cs="Arial"/>
                <w:sz w:val="18"/>
                <w:szCs w:val="18"/>
              </w:rPr>
            </w:pPr>
            <w:ins w:id="20775" w:author="Greg Clendenning" w:date="2024-04-16T16:42:00Z">
              <w:r w:rsidRPr="001570EA">
                <w:rPr>
                  <w:rFonts w:cs="Arial"/>
                  <w:sz w:val="18"/>
                  <w:szCs w:val="18"/>
                </w:rPr>
                <w:t>15</w:t>
              </w:r>
            </w:ins>
          </w:p>
        </w:tc>
        <w:tc>
          <w:tcPr>
            <w:tcW w:w="2044" w:type="dxa"/>
            <w:vMerge w:val="restart"/>
            <w:vAlign w:val="center"/>
          </w:tcPr>
          <w:p w14:paraId="0D5BAEC0" w14:textId="77777777" w:rsidR="004E6452" w:rsidRPr="001570EA" w:rsidRDefault="004E6452">
            <w:pPr>
              <w:keepNext/>
              <w:keepLines/>
              <w:spacing w:before="80" w:after="80"/>
              <w:jc w:val="center"/>
              <w:rPr>
                <w:ins w:id="20776" w:author="Greg Clendenning" w:date="2024-04-16T16:42:00Z"/>
                <w:rFonts w:cs="Arial"/>
                <w:sz w:val="18"/>
                <w:szCs w:val="18"/>
              </w:rPr>
            </w:pPr>
            <w:ins w:id="20777" w:author="Greg Clendenning" w:date="2024-04-16T16:42:00Z">
              <w:r w:rsidRPr="001570EA">
                <w:rPr>
                  <w:sz w:val="18"/>
                  <w:szCs w:val="18"/>
                </w:rPr>
                <w:t>27.7 × AV + 488</w:t>
              </w:r>
            </w:ins>
          </w:p>
        </w:tc>
        <w:tc>
          <w:tcPr>
            <w:tcW w:w="2044" w:type="dxa"/>
            <w:vMerge w:val="restart"/>
            <w:vAlign w:val="center"/>
          </w:tcPr>
          <w:p w14:paraId="114BC6D5" w14:textId="77777777" w:rsidR="004E6452" w:rsidRPr="001570EA" w:rsidRDefault="004E6452">
            <w:pPr>
              <w:keepNext/>
              <w:keepLines/>
              <w:spacing w:before="80" w:after="80"/>
              <w:jc w:val="center"/>
              <w:rPr>
                <w:ins w:id="20778" w:author="Greg Clendenning" w:date="2024-04-16T16:42:00Z"/>
                <w:rFonts w:cs="Arial"/>
                <w:sz w:val="18"/>
                <w:szCs w:val="18"/>
              </w:rPr>
            </w:pPr>
            <w:ins w:id="20779" w:author="Greg Clendenning" w:date="2024-04-16T16:42:00Z">
              <w:r w:rsidRPr="001570EA">
                <w:rPr>
                  <w:sz w:val="18"/>
                  <w:szCs w:val="18"/>
                </w:rPr>
                <w:t>16.5 × AV + 367</w:t>
              </w:r>
            </w:ins>
          </w:p>
        </w:tc>
        <w:tc>
          <w:tcPr>
            <w:tcW w:w="2044" w:type="dxa"/>
            <w:vMerge w:val="restart"/>
            <w:vAlign w:val="center"/>
          </w:tcPr>
          <w:p w14:paraId="23178D02" w14:textId="77777777" w:rsidR="004E6452" w:rsidRPr="001570EA" w:rsidRDefault="004E6452">
            <w:pPr>
              <w:keepNext/>
              <w:keepLines/>
              <w:spacing w:before="80" w:after="80"/>
              <w:jc w:val="center"/>
              <w:rPr>
                <w:ins w:id="20780" w:author="Greg Clendenning" w:date="2024-04-16T16:42:00Z"/>
                <w:rFonts w:cs="Arial"/>
                <w:sz w:val="18"/>
                <w:szCs w:val="18"/>
              </w:rPr>
            </w:pPr>
            <w:ins w:id="20781" w:author="Greg Clendenning" w:date="2024-04-16T16:42:00Z">
              <w:r w:rsidRPr="001570EA">
                <w:rPr>
                  <w:rFonts w:cs="Arial"/>
                  <w:sz w:val="18"/>
                  <w:szCs w:val="18"/>
                </w:rPr>
                <w:t>13.10</w:t>
              </w:r>
              <w:r w:rsidRPr="001570EA">
                <w:rPr>
                  <w:rFonts w:cs="Arial"/>
                  <w:color w:val="000000"/>
                  <w:sz w:val="18"/>
                  <w:szCs w:val="18"/>
                </w:rPr>
                <w:t xml:space="preserve"> × </w:t>
              </w:r>
              <w:r w:rsidRPr="001570EA">
                <w:rPr>
                  <w:rFonts w:cs="Arial"/>
                  <w:sz w:val="18"/>
                  <w:szCs w:val="18"/>
                </w:rPr>
                <w:t>AV + 367.0</w:t>
              </w:r>
            </w:ins>
          </w:p>
        </w:tc>
        <w:tc>
          <w:tcPr>
            <w:tcW w:w="2083" w:type="dxa"/>
            <w:vAlign w:val="center"/>
          </w:tcPr>
          <w:p w14:paraId="59893EF8" w14:textId="77777777" w:rsidR="004E6452" w:rsidRPr="001570EA" w:rsidRDefault="004E6452">
            <w:pPr>
              <w:keepNext/>
              <w:keepLines/>
              <w:spacing w:before="80" w:after="80"/>
              <w:jc w:val="center"/>
              <w:rPr>
                <w:ins w:id="20782" w:author="Greg Clendenning" w:date="2024-04-16T16:42:00Z"/>
                <w:rFonts w:cs="Arial"/>
                <w:sz w:val="18"/>
                <w:szCs w:val="18"/>
              </w:rPr>
            </w:pPr>
            <w:ins w:id="20783" w:author="Greg Clendenning" w:date="2024-04-16T16:42:00Z">
              <w:r w:rsidRPr="001570EA">
                <w:rPr>
                  <w:rFonts w:cs="Arial"/>
                  <w:color w:val="000000"/>
                  <w:sz w:val="18"/>
                  <w:szCs w:val="18"/>
                </w:rPr>
                <w:t>11.80 × AV + 339.2</w:t>
              </w:r>
            </w:ins>
          </w:p>
        </w:tc>
      </w:tr>
      <w:tr w:rsidR="004E6452" w:rsidRPr="001570EA" w14:paraId="052BDCC7" w14:textId="77777777">
        <w:trPr>
          <w:ins w:id="20784" w:author="Greg Clendenning" w:date="2024-04-16T16:42:00Z"/>
        </w:trPr>
        <w:tc>
          <w:tcPr>
            <w:tcW w:w="1145" w:type="dxa"/>
            <w:vAlign w:val="center"/>
          </w:tcPr>
          <w:p w14:paraId="4EC7B448" w14:textId="77777777" w:rsidR="004E6452" w:rsidRPr="001570EA" w:rsidRDefault="004E6452">
            <w:pPr>
              <w:keepNext/>
              <w:keepLines/>
              <w:spacing w:before="80" w:after="80"/>
              <w:jc w:val="center"/>
              <w:rPr>
                <w:ins w:id="20785" w:author="Greg Clendenning" w:date="2024-04-16T16:42:00Z"/>
                <w:rFonts w:cs="Arial"/>
                <w:sz w:val="18"/>
                <w:szCs w:val="18"/>
              </w:rPr>
            </w:pPr>
            <w:ins w:id="20786" w:author="Greg Clendenning" w:date="2024-04-16T16:42:00Z">
              <w:r w:rsidRPr="001570EA">
                <w:rPr>
                  <w:rFonts w:cs="Arial"/>
                  <w:sz w:val="18"/>
                  <w:szCs w:val="18"/>
                </w:rPr>
                <w:t>15I</w:t>
              </w:r>
            </w:ins>
          </w:p>
        </w:tc>
        <w:tc>
          <w:tcPr>
            <w:tcW w:w="2044" w:type="dxa"/>
            <w:vMerge/>
            <w:vAlign w:val="center"/>
          </w:tcPr>
          <w:p w14:paraId="5E5C193A" w14:textId="77777777" w:rsidR="004E6452" w:rsidRPr="001570EA" w:rsidRDefault="004E6452">
            <w:pPr>
              <w:keepNext/>
              <w:keepLines/>
              <w:spacing w:before="80" w:after="80"/>
              <w:jc w:val="center"/>
              <w:rPr>
                <w:ins w:id="20787" w:author="Greg Clendenning" w:date="2024-04-16T16:42:00Z"/>
                <w:rFonts w:cs="Arial"/>
                <w:sz w:val="18"/>
                <w:szCs w:val="18"/>
              </w:rPr>
            </w:pPr>
          </w:p>
        </w:tc>
        <w:tc>
          <w:tcPr>
            <w:tcW w:w="2044" w:type="dxa"/>
            <w:vMerge/>
            <w:vAlign w:val="center"/>
          </w:tcPr>
          <w:p w14:paraId="0E40C108" w14:textId="77777777" w:rsidR="004E6452" w:rsidRPr="001570EA" w:rsidRDefault="004E6452">
            <w:pPr>
              <w:keepNext/>
              <w:keepLines/>
              <w:spacing w:before="80" w:after="80"/>
              <w:jc w:val="center"/>
              <w:rPr>
                <w:ins w:id="20788" w:author="Greg Clendenning" w:date="2024-04-16T16:42:00Z"/>
                <w:rFonts w:cs="Arial"/>
                <w:sz w:val="18"/>
                <w:szCs w:val="18"/>
              </w:rPr>
            </w:pPr>
          </w:p>
        </w:tc>
        <w:tc>
          <w:tcPr>
            <w:tcW w:w="2044" w:type="dxa"/>
            <w:vMerge/>
            <w:vAlign w:val="center"/>
          </w:tcPr>
          <w:p w14:paraId="653A0627" w14:textId="77777777" w:rsidR="004E6452" w:rsidRPr="001570EA" w:rsidRDefault="004E6452">
            <w:pPr>
              <w:keepNext/>
              <w:keepLines/>
              <w:spacing w:before="80" w:after="80"/>
              <w:jc w:val="center"/>
              <w:rPr>
                <w:ins w:id="20789" w:author="Greg Clendenning" w:date="2024-04-16T16:42:00Z"/>
                <w:rFonts w:cs="Arial"/>
                <w:sz w:val="18"/>
                <w:szCs w:val="18"/>
              </w:rPr>
            </w:pPr>
          </w:p>
        </w:tc>
        <w:tc>
          <w:tcPr>
            <w:tcW w:w="2083" w:type="dxa"/>
            <w:vAlign w:val="center"/>
          </w:tcPr>
          <w:p w14:paraId="7E0AF37C" w14:textId="77777777" w:rsidR="004E6452" w:rsidRPr="001570EA" w:rsidRDefault="004E6452">
            <w:pPr>
              <w:keepNext/>
              <w:keepLines/>
              <w:spacing w:before="80" w:after="80"/>
              <w:jc w:val="center"/>
              <w:rPr>
                <w:ins w:id="20790" w:author="Greg Clendenning" w:date="2024-04-16T16:42:00Z"/>
                <w:rFonts w:cs="Arial"/>
                <w:sz w:val="18"/>
                <w:szCs w:val="18"/>
              </w:rPr>
            </w:pPr>
            <w:ins w:id="20791" w:author="Greg Clendenning" w:date="2024-04-16T16:42:00Z">
              <w:r w:rsidRPr="001570EA">
                <w:rPr>
                  <w:rFonts w:cs="Arial"/>
                  <w:color w:val="000000"/>
                  <w:sz w:val="18"/>
                  <w:szCs w:val="18"/>
                </w:rPr>
                <w:t>11.80 × AV + 423.2</w:t>
              </w:r>
            </w:ins>
          </w:p>
        </w:tc>
      </w:tr>
      <w:tr w:rsidR="004E6452" w:rsidRPr="001570EA" w14:paraId="3245F1CC" w14:textId="77777777">
        <w:trPr>
          <w:ins w:id="20792" w:author="Greg Clendenning" w:date="2024-04-16T16:42:00Z"/>
        </w:trPr>
        <w:tc>
          <w:tcPr>
            <w:tcW w:w="1145" w:type="dxa"/>
            <w:vAlign w:val="center"/>
          </w:tcPr>
          <w:p w14:paraId="7EC1742A" w14:textId="77777777" w:rsidR="004E6452" w:rsidRPr="001570EA" w:rsidRDefault="004E6452">
            <w:pPr>
              <w:keepNext/>
              <w:keepLines/>
              <w:spacing w:before="80" w:after="80"/>
              <w:jc w:val="center"/>
              <w:rPr>
                <w:ins w:id="20793" w:author="Greg Clendenning" w:date="2024-04-16T16:42:00Z"/>
                <w:rFonts w:cs="Arial"/>
                <w:sz w:val="18"/>
                <w:szCs w:val="18"/>
              </w:rPr>
            </w:pPr>
            <w:ins w:id="20794" w:author="Greg Clendenning" w:date="2024-04-16T16:42:00Z">
              <w:r w:rsidRPr="001570EA">
                <w:rPr>
                  <w:rFonts w:cs="Arial"/>
                  <w:sz w:val="18"/>
                  <w:szCs w:val="18"/>
                </w:rPr>
                <w:t>16</w:t>
              </w:r>
            </w:ins>
          </w:p>
        </w:tc>
        <w:tc>
          <w:tcPr>
            <w:tcW w:w="2044" w:type="dxa"/>
            <w:vAlign w:val="center"/>
          </w:tcPr>
          <w:p w14:paraId="5E926019" w14:textId="77777777" w:rsidR="004E6452" w:rsidRPr="001570EA" w:rsidRDefault="004E6452">
            <w:pPr>
              <w:keepNext/>
              <w:keepLines/>
              <w:spacing w:before="80" w:after="80"/>
              <w:jc w:val="center"/>
              <w:rPr>
                <w:ins w:id="20795" w:author="Greg Clendenning" w:date="2024-04-16T16:42:00Z"/>
                <w:rFonts w:cs="Arial"/>
                <w:sz w:val="18"/>
                <w:szCs w:val="18"/>
              </w:rPr>
            </w:pPr>
            <w:ins w:id="20796" w:author="Greg Clendenning" w:date="2024-04-16T16:42:00Z">
              <w:r w:rsidRPr="001570EA">
                <w:rPr>
                  <w:sz w:val="18"/>
                  <w:szCs w:val="18"/>
                </w:rPr>
                <w:t>10.9 × AV + 422</w:t>
              </w:r>
            </w:ins>
          </w:p>
        </w:tc>
        <w:tc>
          <w:tcPr>
            <w:tcW w:w="2044" w:type="dxa"/>
            <w:vAlign w:val="center"/>
          </w:tcPr>
          <w:p w14:paraId="307D8E34" w14:textId="77777777" w:rsidR="004E6452" w:rsidRPr="001570EA" w:rsidRDefault="004E6452">
            <w:pPr>
              <w:keepNext/>
              <w:keepLines/>
              <w:spacing w:before="80" w:after="80"/>
              <w:jc w:val="center"/>
              <w:rPr>
                <w:ins w:id="20797" w:author="Greg Clendenning" w:date="2024-04-16T16:42:00Z"/>
                <w:rFonts w:cs="Arial"/>
                <w:sz w:val="18"/>
                <w:szCs w:val="18"/>
              </w:rPr>
            </w:pPr>
            <w:ins w:id="20798" w:author="Greg Clendenning" w:date="2024-04-16T16:42:00Z">
              <w:r w:rsidRPr="001570EA">
                <w:rPr>
                  <w:sz w:val="18"/>
                  <w:szCs w:val="18"/>
                </w:rPr>
                <w:t>10.3 × AV + 264</w:t>
              </w:r>
            </w:ins>
          </w:p>
        </w:tc>
        <w:tc>
          <w:tcPr>
            <w:tcW w:w="2044" w:type="dxa"/>
            <w:vAlign w:val="center"/>
          </w:tcPr>
          <w:p w14:paraId="5BC522AD" w14:textId="77777777" w:rsidR="004E6452" w:rsidRPr="001570EA" w:rsidRDefault="004E6452">
            <w:pPr>
              <w:keepNext/>
              <w:keepLines/>
              <w:spacing w:before="80" w:after="80"/>
              <w:jc w:val="center"/>
              <w:rPr>
                <w:ins w:id="20799" w:author="Greg Clendenning" w:date="2024-04-16T16:42:00Z"/>
                <w:rFonts w:cs="Arial"/>
                <w:sz w:val="18"/>
                <w:szCs w:val="18"/>
              </w:rPr>
            </w:pPr>
            <w:ins w:id="20800" w:author="Greg Clendenning" w:date="2024-04-16T16:42:00Z">
              <w:r w:rsidRPr="001570EA">
                <w:rPr>
                  <w:rFonts w:cs="Arial"/>
                  <w:sz w:val="18"/>
                  <w:szCs w:val="18"/>
                </w:rPr>
                <w:t>9.78</w:t>
              </w:r>
              <w:r w:rsidRPr="001570EA">
                <w:rPr>
                  <w:rFonts w:cs="Arial"/>
                  <w:color w:val="000000"/>
                  <w:sz w:val="18"/>
                  <w:szCs w:val="18"/>
                </w:rPr>
                <w:t xml:space="preserve"> × </w:t>
              </w:r>
              <w:r w:rsidRPr="001570EA">
                <w:rPr>
                  <w:rFonts w:cs="Arial"/>
                  <w:sz w:val="18"/>
                  <w:szCs w:val="18"/>
                </w:rPr>
                <w:t>AV + 250.8</w:t>
              </w:r>
            </w:ins>
          </w:p>
        </w:tc>
        <w:tc>
          <w:tcPr>
            <w:tcW w:w="2083" w:type="dxa"/>
            <w:vAlign w:val="center"/>
          </w:tcPr>
          <w:p w14:paraId="34D0331F" w14:textId="77777777" w:rsidR="004E6452" w:rsidRPr="001570EA" w:rsidRDefault="004E6452">
            <w:pPr>
              <w:keepNext/>
              <w:keepLines/>
              <w:spacing w:before="80" w:after="80"/>
              <w:jc w:val="center"/>
              <w:rPr>
                <w:ins w:id="20801" w:author="Greg Clendenning" w:date="2024-04-16T16:42:00Z"/>
                <w:rFonts w:cs="Arial"/>
                <w:sz w:val="18"/>
                <w:szCs w:val="18"/>
              </w:rPr>
            </w:pPr>
            <w:ins w:id="20802" w:author="Greg Clendenning" w:date="2024-04-16T16:42:00Z">
              <w:r w:rsidRPr="001570EA">
                <w:rPr>
                  <w:rFonts w:cs="Arial"/>
                  <w:color w:val="000000"/>
                  <w:sz w:val="18"/>
                  <w:szCs w:val="18"/>
                </w:rPr>
                <w:t>8.65 × AV + 225.7</w:t>
              </w:r>
            </w:ins>
          </w:p>
        </w:tc>
      </w:tr>
      <w:tr w:rsidR="004E6452" w:rsidRPr="001570EA" w14:paraId="122956EE" w14:textId="77777777">
        <w:trPr>
          <w:ins w:id="20803" w:author="Greg Clendenning" w:date="2024-04-16T16:42:00Z"/>
        </w:trPr>
        <w:tc>
          <w:tcPr>
            <w:tcW w:w="1145" w:type="dxa"/>
            <w:vAlign w:val="center"/>
          </w:tcPr>
          <w:p w14:paraId="4059E82A" w14:textId="77777777" w:rsidR="004E6452" w:rsidRPr="001570EA" w:rsidRDefault="004E6452">
            <w:pPr>
              <w:keepNext/>
              <w:keepLines/>
              <w:spacing w:before="80" w:after="80"/>
              <w:jc w:val="center"/>
              <w:rPr>
                <w:ins w:id="20804" w:author="Greg Clendenning" w:date="2024-04-16T16:42:00Z"/>
                <w:rFonts w:cs="Arial"/>
                <w:sz w:val="18"/>
                <w:szCs w:val="18"/>
              </w:rPr>
            </w:pPr>
            <w:ins w:id="20805" w:author="Greg Clendenning" w:date="2024-04-16T16:42:00Z">
              <w:r w:rsidRPr="001570EA">
                <w:rPr>
                  <w:rFonts w:cs="Arial"/>
                  <w:sz w:val="18"/>
                  <w:szCs w:val="18"/>
                </w:rPr>
                <w:t>17</w:t>
              </w:r>
            </w:ins>
          </w:p>
        </w:tc>
        <w:tc>
          <w:tcPr>
            <w:tcW w:w="2044" w:type="dxa"/>
            <w:vAlign w:val="center"/>
          </w:tcPr>
          <w:p w14:paraId="542C70EB" w14:textId="77777777" w:rsidR="004E6452" w:rsidRPr="001570EA" w:rsidRDefault="004E6452">
            <w:pPr>
              <w:keepNext/>
              <w:keepLines/>
              <w:spacing w:before="80" w:after="80"/>
              <w:jc w:val="center"/>
              <w:rPr>
                <w:ins w:id="20806" w:author="Greg Clendenning" w:date="2024-04-16T16:42:00Z"/>
                <w:rFonts w:cs="Arial"/>
                <w:sz w:val="18"/>
                <w:szCs w:val="18"/>
              </w:rPr>
            </w:pPr>
            <w:ins w:id="20807" w:author="Greg Clendenning" w:date="2024-04-16T16:42:00Z">
              <w:r w:rsidRPr="001570EA">
                <w:rPr>
                  <w:sz w:val="18"/>
                  <w:szCs w:val="18"/>
                </w:rPr>
                <w:t>16.0 × AV + 623</w:t>
              </w:r>
            </w:ins>
          </w:p>
        </w:tc>
        <w:tc>
          <w:tcPr>
            <w:tcW w:w="2044" w:type="dxa"/>
            <w:vAlign w:val="center"/>
          </w:tcPr>
          <w:p w14:paraId="47F4C328" w14:textId="77777777" w:rsidR="004E6452" w:rsidRPr="001570EA" w:rsidRDefault="004E6452">
            <w:pPr>
              <w:keepNext/>
              <w:keepLines/>
              <w:spacing w:before="80" w:after="80"/>
              <w:jc w:val="center"/>
              <w:rPr>
                <w:ins w:id="20808" w:author="Greg Clendenning" w:date="2024-04-16T16:42:00Z"/>
                <w:rFonts w:cs="Arial"/>
                <w:sz w:val="18"/>
                <w:szCs w:val="18"/>
              </w:rPr>
            </w:pPr>
            <w:ins w:id="20809" w:author="Greg Clendenning" w:date="2024-04-16T16:42:00Z">
              <w:r w:rsidRPr="001570EA">
                <w:rPr>
                  <w:sz w:val="18"/>
                  <w:szCs w:val="18"/>
                </w:rPr>
                <w:t>14.9 × AV + 391</w:t>
              </w:r>
            </w:ins>
          </w:p>
        </w:tc>
        <w:tc>
          <w:tcPr>
            <w:tcW w:w="2044" w:type="dxa"/>
            <w:vAlign w:val="center"/>
          </w:tcPr>
          <w:p w14:paraId="13EFC2EE" w14:textId="77777777" w:rsidR="004E6452" w:rsidRPr="001570EA" w:rsidRDefault="004E6452">
            <w:pPr>
              <w:keepNext/>
              <w:keepLines/>
              <w:spacing w:before="80" w:after="80"/>
              <w:jc w:val="center"/>
              <w:rPr>
                <w:ins w:id="20810" w:author="Greg Clendenning" w:date="2024-04-16T16:42:00Z"/>
                <w:rFonts w:cs="Arial"/>
                <w:sz w:val="18"/>
                <w:szCs w:val="18"/>
              </w:rPr>
            </w:pPr>
            <w:ins w:id="20811" w:author="Greg Clendenning" w:date="2024-04-16T16:42:00Z">
              <w:r w:rsidRPr="001570EA">
                <w:rPr>
                  <w:rFonts w:cs="Arial"/>
                  <w:sz w:val="18"/>
                  <w:szCs w:val="18"/>
                </w:rPr>
                <w:t>11.40</w:t>
              </w:r>
              <w:r w:rsidRPr="001570EA">
                <w:rPr>
                  <w:rFonts w:cs="Arial"/>
                  <w:color w:val="000000"/>
                  <w:sz w:val="18"/>
                  <w:szCs w:val="18"/>
                </w:rPr>
                <w:t xml:space="preserve"> × </w:t>
              </w:r>
              <w:r w:rsidRPr="001570EA">
                <w:rPr>
                  <w:rFonts w:cs="Arial"/>
                  <w:sz w:val="18"/>
                  <w:szCs w:val="18"/>
                </w:rPr>
                <w:t>AV + 391.0</w:t>
              </w:r>
            </w:ins>
          </w:p>
        </w:tc>
        <w:tc>
          <w:tcPr>
            <w:tcW w:w="2083" w:type="dxa"/>
            <w:vAlign w:val="center"/>
          </w:tcPr>
          <w:p w14:paraId="7015DF6D" w14:textId="77777777" w:rsidR="004E6452" w:rsidRPr="001570EA" w:rsidRDefault="004E6452">
            <w:pPr>
              <w:keepNext/>
              <w:keepLines/>
              <w:spacing w:before="80" w:after="80"/>
              <w:jc w:val="center"/>
              <w:rPr>
                <w:ins w:id="20812" w:author="Greg Clendenning" w:date="2024-04-16T16:42:00Z"/>
                <w:rFonts w:cs="Arial"/>
                <w:sz w:val="18"/>
                <w:szCs w:val="18"/>
              </w:rPr>
            </w:pPr>
            <w:ins w:id="20813" w:author="Greg Clendenning" w:date="2024-04-16T16:42:00Z">
              <w:r w:rsidRPr="001570EA">
                <w:rPr>
                  <w:rFonts w:cs="Arial"/>
                  <w:color w:val="000000"/>
                  <w:sz w:val="18"/>
                  <w:szCs w:val="18"/>
                </w:rPr>
                <w:t>10.17 × AV + 351.9</w:t>
              </w:r>
            </w:ins>
          </w:p>
        </w:tc>
      </w:tr>
      <w:tr w:rsidR="004E6452" w:rsidRPr="001570EA" w14:paraId="144A0638" w14:textId="77777777">
        <w:trPr>
          <w:ins w:id="20814" w:author="Greg Clendenning" w:date="2024-04-16T16:42:00Z"/>
        </w:trPr>
        <w:tc>
          <w:tcPr>
            <w:tcW w:w="1145" w:type="dxa"/>
            <w:vAlign w:val="center"/>
          </w:tcPr>
          <w:p w14:paraId="56F8A587" w14:textId="77777777" w:rsidR="004E6452" w:rsidRPr="001570EA" w:rsidRDefault="004E6452">
            <w:pPr>
              <w:keepLines/>
              <w:spacing w:before="80" w:after="80"/>
              <w:jc w:val="center"/>
              <w:rPr>
                <w:ins w:id="20815" w:author="Greg Clendenning" w:date="2024-04-16T16:42:00Z"/>
                <w:rFonts w:cs="Arial"/>
                <w:sz w:val="18"/>
                <w:szCs w:val="18"/>
              </w:rPr>
            </w:pPr>
            <w:ins w:id="20816" w:author="Greg Clendenning" w:date="2024-04-16T16:42:00Z">
              <w:r w:rsidRPr="001570EA">
                <w:rPr>
                  <w:rFonts w:cs="Arial"/>
                  <w:sz w:val="18"/>
                  <w:szCs w:val="18"/>
                </w:rPr>
                <w:t>18</w:t>
              </w:r>
            </w:ins>
          </w:p>
        </w:tc>
        <w:tc>
          <w:tcPr>
            <w:tcW w:w="2044" w:type="dxa"/>
            <w:vAlign w:val="center"/>
          </w:tcPr>
          <w:p w14:paraId="1BF3074F" w14:textId="77777777" w:rsidR="004E6452" w:rsidRPr="001570EA" w:rsidRDefault="004E6452">
            <w:pPr>
              <w:keepLines/>
              <w:spacing w:before="80" w:after="80"/>
              <w:jc w:val="center"/>
              <w:rPr>
                <w:ins w:id="20817" w:author="Greg Clendenning" w:date="2024-04-16T16:42:00Z"/>
                <w:rFonts w:cs="Arial"/>
                <w:sz w:val="18"/>
                <w:szCs w:val="18"/>
              </w:rPr>
            </w:pPr>
            <w:ins w:id="20818" w:author="Greg Clendenning" w:date="2024-04-16T16:42:00Z">
              <w:r w:rsidRPr="001570EA">
                <w:rPr>
                  <w:sz w:val="18"/>
                  <w:szCs w:val="18"/>
                </w:rPr>
                <w:t>14.8 × AV + 223</w:t>
              </w:r>
            </w:ins>
          </w:p>
        </w:tc>
        <w:tc>
          <w:tcPr>
            <w:tcW w:w="2044" w:type="dxa"/>
            <w:vAlign w:val="center"/>
          </w:tcPr>
          <w:p w14:paraId="556C1E51" w14:textId="77777777" w:rsidR="004E6452" w:rsidRPr="001570EA" w:rsidRDefault="004E6452">
            <w:pPr>
              <w:keepLines/>
              <w:spacing w:before="80" w:after="80"/>
              <w:jc w:val="center"/>
              <w:rPr>
                <w:ins w:id="20819" w:author="Greg Clendenning" w:date="2024-04-16T16:42:00Z"/>
                <w:rFonts w:cs="Arial"/>
                <w:sz w:val="18"/>
                <w:szCs w:val="18"/>
              </w:rPr>
            </w:pPr>
            <w:ins w:id="20820" w:author="Greg Clendenning" w:date="2024-04-16T16:42:00Z">
              <w:r w:rsidRPr="001570EA">
                <w:rPr>
                  <w:sz w:val="18"/>
                  <w:szCs w:val="18"/>
                </w:rPr>
                <w:t>11.0 × AV + 160</w:t>
              </w:r>
            </w:ins>
          </w:p>
        </w:tc>
        <w:tc>
          <w:tcPr>
            <w:tcW w:w="2044" w:type="dxa"/>
            <w:vAlign w:val="center"/>
          </w:tcPr>
          <w:p w14:paraId="2FD3E13E" w14:textId="77777777" w:rsidR="004E6452" w:rsidRPr="001570EA" w:rsidRDefault="004E6452">
            <w:pPr>
              <w:keepLines/>
              <w:spacing w:before="80" w:after="80"/>
              <w:jc w:val="center"/>
              <w:rPr>
                <w:ins w:id="20821" w:author="Greg Clendenning" w:date="2024-04-16T16:42:00Z"/>
                <w:rFonts w:cs="Arial"/>
                <w:sz w:val="18"/>
                <w:szCs w:val="18"/>
              </w:rPr>
            </w:pPr>
            <w:ins w:id="20822" w:author="Greg Clendenning" w:date="2024-04-16T16:42:00Z">
              <w:r w:rsidRPr="001570EA">
                <w:rPr>
                  <w:rFonts w:cs="Arial"/>
                  <w:sz w:val="18"/>
                  <w:szCs w:val="18"/>
                </w:rPr>
                <w:t>10.45</w:t>
              </w:r>
              <w:r w:rsidRPr="001570EA">
                <w:rPr>
                  <w:rFonts w:cs="Arial"/>
                  <w:color w:val="000000"/>
                  <w:sz w:val="18"/>
                  <w:szCs w:val="18"/>
                </w:rPr>
                <w:t xml:space="preserve"> × </w:t>
              </w:r>
              <w:r w:rsidRPr="001570EA">
                <w:rPr>
                  <w:rFonts w:cs="Arial"/>
                  <w:sz w:val="18"/>
                  <w:szCs w:val="18"/>
                </w:rPr>
                <w:t>AV + 152.0</w:t>
              </w:r>
            </w:ins>
          </w:p>
        </w:tc>
        <w:tc>
          <w:tcPr>
            <w:tcW w:w="2083" w:type="dxa"/>
            <w:vAlign w:val="center"/>
          </w:tcPr>
          <w:p w14:paraId="6E74DCDD" w14:textId="77777777" w:rsidR="004E6452" w:rsidRPr="001570EA" w:rsidRDefault="004E6452">
            <w:pPr>
              <w:keepLines/>
              <w:spacing w:before="80" w:after="80"/>
              <w:jc w:val="center"/>
              <w:rPr>
                <w:ins w:id="20823" w:author="Greg Clendenning" w:date="2024-04-16T16:42:00Z"/>
                <w:rFonts w:cs="Arial"/>
                <w:sz w:val="18"/>
                <w:szCs w:val="18"/>
              </w:rPr>
            </w:pPr>
            <w:ins w:id="20824" w:author="Greg Clendenning" w:date="2024-04-16T16:42:00Z">
              <w:r w:rsidRPr="001570EA">
                <w:rPr>
                  <w:rFonts w:cs="Arial"/>
                  <w:color w:val="000000"/>
                  <w:sz w:val="18"/>
                  <w:szCs w:val="18"/>
                </w:rPr>
                <w:t>9.25 × AV + 136.8</w:t>
              </w:r>
            </w:ins>
          </w:p>
        </w:tc>
      </w:tr>
    </w:tbl>
    <w:p w14:paraId="76DD569A" w14:textId="77777777" w:rsidR="004E6452" w:rsidRPr="001570EA" w:rsidRDefault="004E6452" w:rsidP="004E6452">
      <w:pPr>
        <w:rPr>
          <w:ins w:id="20825" w:author="Greg Clendenning" w:date="2024-04-16T16:42:00Z"/>
        </w:rPr>
      </w:pPr>
    </w:p>
    <w:p w14:paraId="24503DFE" w14:textId="1C170478" w:rsidR="004E6452" w:rsidRPr="001570EA" w:rsidRDefault="004E6452" w:rsidP="004E6452">
      <w:pPr>
        <w:rPr>
          <w:ins w:id="20826" w:author="Greg Clendenning" w:date="2024-04-16T16:42:00Z"/>
          <w:rFonts w:cs="Arial"/>
        </w:rPr>
      </w:pPr>
      <w:ins w:id="20827" w:author="Greg Clendenning" w:date="2024-04-16T16:42:00Z">
        <w:r w:rsidRPr="001570EA">
          <w:rPr>
            <w:rFonts w:cs="Arial"/>
          </w:rPr>
          <w:t xml:space="preserve">The average adjusted volumes </w:t>
        </w:r>
        <w:r w:rsidR="00643494" w:rsidRPr="001570EA">
          <w:rPr>
            <w:rFonts w:cs="Arial"/>
          </w:rPr>
          <w:t xml:space="preserve">below </w:t>
        </w:r>
        <w:r w:rsidRPr="001570EA">
          <w:rPr>
            <w:rFonts w:cs="Arial"/>
          </w:rPr>
          <w:t>were calculated by the SWE using a combined database of refrigerators and freezers from Sources 5–8. These were combined into a single data set, and readily identifiable duplicate entries were removed. In addition, low-voltage devices intended for use in cars and RVs were excluded. The number of models in each class is given, as are some historic class prevalence data based on AHAM sales information from 2008.</w:t>
        </w:r>
      </w:ins>
    </w:p>
    <w:p w14:paraId="3567106A" w14:textId="77777777" w:rsidR="004E6452" w:rsidRPr="001570EA" w:rsidRDefault="004E6452" w:rsidP="004E6452">
      <w:pPr>
        <w:rPr>
          <w:ins w:id="20828" w:author="Greg Clendenning" w:date="2024-04-16T16:42:00Z"/>
        </w:rPr>
      </w:pPr>
    </w:p>
    <w:p w14:paraId="4DED95DD" w14:textId="711AACD8" w:rsidR="004E6452" w:rsidRPr="001570EA" w:rsidRDefault="00643494" w:rsidP="00643494">
      <w:pPr>
        <w:pStyle w:val="Caption"/>
        <w:rPr>
          <w:ins w:id="20829" w:author="Greg Clendenning" w:date="2024-04-16T16:42:00Z"/>
        </w:rPr>
      </w:pPr>
      <w:ins w:id="2083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6</w:t>
        </w:r>
        <w:r w:rsidR="002E093A" w:rsidRPr="001570EA">
          <w:fldChar w:fldCharType="end"/>
        </w:r>
        <w:r w:rsidRPr="001570EA">
          <w:t>: Average Adjusted Volume (AV) and AV to Total Volume ratio by Product Class</w:t>
        </w:r>
      </w:ins>
    </w:p>
    <w:tbl>
      <w:tblPr>
        <w:tblStyle w:val="TableGrid"/>
        <w:tblW w:w="9355" w:type="dxa"/>
        <w:tblLayout w:type="fixed"/>
        <w:tblLook w:val="04A0" w:firstRow="1" w:lastRow="0" w:firstColumn="1" w:lastColumn="0" w:noHBand="0" w:noVBand="1"/>
      </w:tblPr>
      <w:tblGrid>
        <w:gridCol w:w="1146"/>
        <w:gridCol w:w="1999"/>
        <w:gridCol w:w="1552"/>
        <w:gridCol w:w="1553"/>
        <w:gridCol w:w="1552"/>
        <w:gridCol w:w="1553"/>
      </w:tblGrid>
      <w:tr w:rsidR="004E6452" w:rsidRPr="001570EA" w14:paraId="2C268A39" w14:textId="77777777">
        <w:trPr>
          <w:ins w:id="20831" w:author="Greg Clendenning" w:date="2024-04-16T16:42:00Z"/>
        </w:trPr>
        <w:tc>
          <w:tcPr>
            <w:tcW w:w="1146" w:type="dxa"/>
            <w:vMerge w:val="restart"/>
            <w:shd w:val="clear" w:color="auto" w:fill="BFBFBF" w:themeFill="background1" w:themeFillShade="BF"/>
          </w:tcPr>
          <w:p w14:paraId="2E9B1395" w14:textId="77777777" w:rsidR="004E6452" w:rsidRPr="001570EA" w:rsidRDefault="004E6452">
            <w:pPr>
              <w:pStyle w:val="source10"/>
              <w:keepNext/>
              <w:spacing w:before="80" w:after="80" w:line="264" w:lineRule="auto"/>
              <w:jc w:val="center"/>
              <w:rPr>
                <w:ins w:id="20832" w:author="Greg Clendenning" w:date="2024-04-16T16:42:00Z"/>
                <w:b/>
                <w:bCs/>
                <w:color w:val="000000"/>
                <w:sz w:val="18"/>
                <w:szCs w:val="18"/>
              </w:rPr>
            </w:pPr>
            <w:ins w:id="20833" w:author="Greg Clendenning" w:date="2024-04-16T16:42:00Z">
              <w:r w:rsidRPr="001570EA">
                <w:rPr>
                  <w:b/>
                  <w:bCs/>
                  <w:color w:val="000000"/>
                  <w:sz w:val="18"/>
                  <w:szCs w:val="18"/>
                </w:rPr>
                <w:t>Class</w:t>
              </w:r>
            </w:ins>
          </w:p>
        </w:tc>
        <w:tc>
          <w:tcPr>
            <w:tcW w:w="1999" w:type="dxa"/>
            <w:vMerge w:val="restart"/>
            <w:shd w:val="clear" w:color="auto" w:fill="BFBFBF" w:themeFill="background1" w:themeFillShade="BF"/>
          </w:tcPr>
          <w:p w14:paraId="0E4AFBDF" w14:textId="77777777" w:rsidR="004E6452" w:rsidRPr="001570EA" w:rsidRDefault="004E6452">
            <w:pPr>
              <w:pStyle w:val="source10"/>
              <w:keepNext/>
              <w:spacing w:before="80" w:after="80" w:line="264" w:lineRule="auto"/>
              <w:jc w:val="center"/>
              <w:rPr>
                <w:ins w:id="20834" w:author="Greg Clendenning" w:date="2024-04-16T16:42:00Z"/>
                <w:b/>
                <w:bCs/>
                <w:color w:val="000000"/>
                <w:sz w:val="18"/>
                <w:szCs w:val="18"/>
              </w:rPr>
            </w:pPr>
            <w:ins w:id="20835" w:author="Greg Clendenning" w:date="2024-04-16T16:42:00Z">
              <w:r w:rsidRPr="001570EA">
                <w:rPr>
                  <w:b/>
                  <w:bCs/>
                  <w:color w:val="000000"/>
                  <w:sz w:val="18"/>
                  <w:szCs w:val="18"/>
                </w:rPr>
                <w:t>Compact Products Historic Share</w:t>
              </w:r>
              <w:r w:rsidRPr="001570EA">
                <w:rPr>
                  <w:b/>
                  <w:bCs/>
                  <w:color w:val="000000"/>
                  <w:sz w:val="18"/>
                  <w:szCs w:val="18"/>
                </w:rPr>
                <w:br/>
              </w:r>
              <w:r w:rsidRPr="001570EA">
                <w:rPr>
                  <w:b/>
                  <w:bCs/>
                  <w:color w:val="000000"/>
                  <w:sz w:val="18"/>
                  <w:szCs w:val="18"/>
                  <w:vertAlign w:val="superscript"/>
                </w:rPr>
                <w:t xml:space="preserve">Source 5 </w:t>
              </w:r>
            </w:ins>
          </w:p>
        </w:tc>
        <w:tc>
          <w:tcPr>
            <w:tcW w:w="6210" w:type="dxa"/>
            <w:gridSpan w:val="4"/>
            <w:shd w:val="clear" w:color="auto" w:fill="BFBFBF" w:themeFill="background1" w:themeFillShade="BF"/>
          </w:tcPr>
          <w:p w14:paraId="6DAD4B16" w14:textId="77777777" w:rsidR="004E6452" w:rsidRPr="001570EA" w:rsidRDefault="004E6452">
            <w:pPr>
              <w:pStyle w:val="source10"/>
              <w:keepNext/>
              <w:spacing w:before="80" w:after="80" w:line="264" w:lineRule="auto"/>
              <w:jc w:val="center"/>
              <w:rPr>
                <w:ins w:id="20836" w:author="Greg Clendenning" w:date="2024-04-16T16:42:00Z"/>
                <w:b/>
                <w:bCs/>
                <w:color w:val="000000"/>
                <w:sz w:val="18"/>
                <w:szCs w:val="18"/>
              </w:rPr>
            </w:pPr>
            <w:ins w:id="20837" w:author="Greg Clendenning" w:date="2024-04-16T16:42:00Z">
              <w:r w:rsidRPr="001570EA">
                <w:rPr>
                  <w:b/>
                  <w:bCs/>
                  <w:color w:val="000000"/>
                  <w:sz w:val="18"/>
                  <w:szCs w:val="18"/>
                </w:rPr>
                <w:t xml:space="preserve">Adjusted Volume </w:t>
              </w:r>
              <w:r w:rsidRPr="001570EA">
                <w:rPr>
                  <w:b/>
                  <w:bCs/>
                  <w:color w:val="000000"/>
                  <w:sz w:val="18"/>
                  <w:szCs w:val="18"/>
                  <w:vertAlign w:val="superscript"/>
                </w:rPr>
                <w:t>Sources 6 - 8</w:t>
              </w:r>
            </w:ins>
          </w:p>
        </w:tc>
      </w:tr>
      <w:tr w:rsidR="004E6452" w:rsidRPr="001570EA" w14:paraId="1F6BBED1" w14:textId="77777777">
        <w:trPr>
          <w:ins w:id="20838" w:author="Greg Clendenning" w:date="2024-04-16T16:42:00Z"/>
        </w:trPr>
        <w:tc>
          <w:tcPr>
            <w:tcW w:w="1146" w:type="dxa"/>
            <w:vMerge/>
            <w:shd w:val="clear" w:color="auto" w:fill="BFBFBF" w:themeFill="background1" w:themeFillShade="BF"/>
          </w:tcPr>
          <w:p w14:paraId="5D9170AA" w14:textId="77777777" w:rsidR="004E6452" w:rsidRPr="001570EA" w:rsidRDefault="004E6452">
            <w:pPr>
              <w:pStyle w:val="source10"/>
              <w:keepNext/>
              <w:spacing w:before="80" w:after="80" w:line="264" w:lineRule="auto"/>
              <w:jc w:val="center"/>
              <w:rPr>
                <w:ins w:id="20839" w:author="Greg Clendenning" w:date="2024-04-16T16:42:00Z"/>
                <w:b/>
                <w:bCs/>
                <w:color w:val="000000"/>
                <w:sz w:val="18"/>
                <w:szCs w:val="18"/>
              </w:rPr>
            </w:pPr>
          </w:p>
        </w:tc>
        <w:tc>
          <w:tcPr>
            <w:tcW w:w="1999" w:type="dxa"/>
            <w:vMerge/>
            <w:shd w:val="clear" w:color="auto" w:fill="BFBFBF" w:themeFill="background1" w:themeFillShade="BF"/>
          </w:tcPr>
          <w:p w14:paraId="2F9C204C" w14:textId="77777777" w:rsidR="004E6452" w:rsidRPr="001570EA" w:rsidRDefault="004E6452">
            <w:pPr>
              <w:pStyle w:val="source10"/>
              <w:keepNext/>
              <w:spacing w:before="80" w:after="80" w:line="264" w:lineRule="auto"/>
              <w:jc w:val="center"/>
              <w:rPr>
                <w:ins w:id="20840" w:author="Greg Clendenning" w:date="2024-04-16T16:42:00Z"/>
                <w:b/>
                <w:bCs/>
                <w:color w:val="000000"/>
                <w:sz w:val="18"/>
                <w:szCs w:val="18"/>
              </w:rPr>
            </w:pPr>
          </w:p>
        </w:tc>
        <w:tc>
          <w:tcPr>
            <w:tcW w:w="1552" w:type="dxa"/>
            <w:shd w:val="clear" w:color="auto" w:fill="BFBFBF" w:themeFill="background1" w:themeFillShade="BF"/>
          </w:tcPr>
          <w:p w14:paraId="138FC4BA" w14:textId="77777777" w:rsidR="004E6452" w:rsidRPr="001570EA" w:rsidRDefault="004E6452">
            <w:pPr>
              <w:pStyle w:val="source10"/>
              <w:keepNext/>
              <w:spacing w:before="80" w:after="80" w:line="264" w:lineRule="auto"/>
              <w:jc w:val="center"/>
              <w:rPr>
                <w:ins w:id="20841" w:author="Greg Clendenning" w:date="2024-04-16T16:42:00Z"/>
                <w:b/>
                <w:bCs/>
                <w:color w:val="000000"/>
                <w:sz w:val="18"/>
                <w:szCs w:val="18"/>
              </w:rPr>
            </w:pPr>
            <w:ins w:id="20842" w:author="Greg Clendenning" w:date="2024-04-16T16:42:00Z">
              <w:r w:rsidRPr="001570EA">
                <w:rPr>
                  <w:b/>
                  <w:bCs/>
                  <w:color w:val="000000"/>
                  <w:sz w:val="18"/>
                  <w:szCs w:val="18"/>
                </w:rPr>
                <w:t>Sample Size</w:t>
              </w:r>
            </w:ins>
          </w:p>
        </w:tc>
        <w:tc>
          <w:tcPr>
            <w:tcW w:w="1553" w:type="dxa"/>
            <w:shd w:val="clear" w:color="auto" w:fill="BFBFBF" w:themeFill="background1" w:themeFillShade="BF"/>
          </w:tcPr>
          <w:p w14:paraId="0D7AC121" w14:textId="77777777" w:rsidR="004E6452" w:rsidRPr="001570EA" w:rsidRDefault="004E6452">
            <w:pPr>
              <w:pStyle w:val="source10"/>
              <w:keepNext/>
              <w:spacing w:before="80" w:after="80" w:line="264" w:lineRule="auto"/>
              <w:jc w:val="center"/>
              <w:rPr>
                <w:ins w:id="20843" w:author="Greg Clendenning" w:date="2024-04-16T16:42:00Z"/>
                <w:b/>
                <w:bCs/>
                <w:color w:val="000000"/>
                <w:sz w:val="18"/>
                <w:szCs w:val="18"/>
              </w:rPr>
            </w:pPr>
            <w:ins w:id="20844" w:author="Greg Clendenning" w:date="2024-04-16T16:42:00Z">
              <w:r w:rsidRPr="001570EA">
                <w:rPr>
                  <w:b/>
                  <w:bCs/>
                  <w:sz w:val="18"/>
                  <w:szCs w:val="18"/>
                </w:rPr>
                <w:t>2014 or earlier</w:t>
              </w:r>
            </w:ins>
          </w:p>
        </w:tc>
        <w:tc>
          <w:tcPr>
            <w:tcW w:w="1552" w:type="dxa"/>
            <w:shd w:val="clear" w:color="auto" w:fill="BFBFBF" w:themeFill="background1" w:themeFillShade="BF"/>
          </w:tcPr>
          <w:p w14:paraId="394FD340" w14:textId="77777777" w:rsidR="004E6452" w:rsidRPr="001570EA" w:rsidRDefault="004E6452">
            <w:pPr>
              <w:pStyle w:val="source10"/>
              <w:keepNext/>
              <w:spacing w:before="80" w:after="80" w:line="264" w:lineRule="auto"/>
              <w:jc w:val="center"/>
              <w:rPr>
                <w:ins w:id="20845" w:author="Greg Clendenning" w:date="2024-04-16T16:42:00Z"/>
                <w:b/>
                <w:bCs/>
                <w:color w:val="000000"/>
                <w:sz w:val="18"/>
                <w:szCs w:val="18"/>
              </w:rPr>
            </w:pPr>
            <w:ins w:id="20846" w:author="Greg Clendenning" w:date="2024-04-16T16:42:00Z">
              <w:r w:rsidRPr="001570EA">
                <w:rPr>
                  <w:b/>
                  <w:bCs/>
                  <w:sz w:val="18"/>
                  <w:szCs w:val="18"/>
                </w:rPr>
                <w:t>2015 to date</w:t>
              </w:r>
            </w:ins>
          </w:p>
        </w:tc>
        <w:tc>
          <w:tcPr>
            <w:tcW w:w="1553" w:type="dxa"/>
            <w:shd w:val="clear" w:color="auto" w:fill="BFBFBF" w:themeFill="background1" w:themeFillShade="BF"/>
          </w:tcPr>
          <w:p w14:paraId="466803EF" w14:textId="77777777" w:rsidR="004E6452" w:rsidRPr="001570EA" w:rsidRDefault="004E6452">
            <w:pPr>
              <w:pStyle w:val="source10"/>
              <w:keepNext/>
              <w:spacing w:before="80" w:after="80" w:line="264" w:lineRule="auto"/>
              <w:jc w:val="center"/>
              <w:rPr>
                <w:ins w:id="20847" w:author="Greg Clendenning" w:date="2024-04-16T16:42:00Z"/>
                <w:b/>
                <w:bCs/>
                <w:color w:val="000000"/>
                <w:sz w:val="18"/>
                <w:szCs w:val="18"/>
              </w:rPr>
            </w:pPr>
            <w:ins w:id="20848" w:author="Greg Clendenning" w:date="2024-04-16T16:42:00Z">
              <w:r w:rsidRPr="001570EA">
                <w:rPr>
                  <w:b/>
                  <w:bCs/>
                  <w:color w:val="000000"/>
                  <w:sz w:val="18"/>
                  <w:szCs w:val="18"/>
                </w:rPr>
                <w:t>AV ÷ Total Vol.</w:t>
              </w:r>
            </w:ins>
          </w:p>
        </w:tc>
      </w:tr>
      <w:tr w:rsidR="004E6452" w:rsidRPr="001570EA" w14:paraId="014C248D" w14:textId="77777777">
        <w:trPr>
          <w:trHeight w:val="20"/>
          <w:ins w:id="20849" w:author="Greg Clendenning" w:date="2024-04-16T16:42:00Z"/>
        </w:trPr>
        <w:tc>
          <w:tcPr>
            <w:tcW w:w="1146" w:type="dxa"/>
          </w:tcPr>
          <w:p w14:paraId="03842D59" w14:textId="77777777" w:rsidR="004E6452" w:rsidRPr="001570EA" w:rsidRDefault="004E6452">
            <w:pPr>
              <w:pStyle w:val="source10"/>
              <w:keepNext/>
              <w:spacing w:before="80" w:after="80"/>
              <w:jc w:val="left"/>
              <w:rPr>
                <w:ins w:id="20850" w:author="Greg Clendenning" w:date="2024-04-16T16:42:00Z"/>
                <w:rFonts w:eastAsia="Calibri"/>
                <w:sz w:val="18"/>
                <w:szCs w:val="18"/>
              </w:rPr>
            </w:pPr>
            <w:ins w:id="20851" w:author="Greg Clendenning" w:date="2024-04-16T16:42:00Z">
              <w:r w:rsidRPr="001570EA">
                <w:rPr>
                  <w:sz w:val="18"/>
                  <w:szCs w:val="18"/>
                </w:rPr>
                <w:t>11</w:t>
              </w:r>
            </w:ins>
          </w:p>
        </w:tc>
        <w:tc>
          <w:tcPr>
            <w:tcW w:w="1999" w:type="dxa"/>
            <w:vMerge w:val="restart"/>
            <w:vAlign w:val="center"/>
          </w:tcPr>
          <w:p w14:paraId="00CC6582" w14:textId="77777777" w:rsidR="004E6452" w:rsidRPr="001570EA" w:rsidRDefault="004E6452">
            <w:pPr>
              <w:pStyle w:val="source10"/>
              <w:keepNext/>
              <w:spacing w:after="120" w:line="264" w:lineRule="auto"/>
              <w:jc w:val="center"/>
              <w:rPr>
                <w:ins w:id="20852" w:author="Greg Clendenning" w:date="2024-04-16T16:42:00Z"/>
                <w:rFonts w:eastAsia="Calibri"/>
                <w:sz w:val="18"/>
                <w:szCs w:val="18"/>
              </w:rPr>
            </w:pPr>
            <w:ins w:id="20853" w:author="Greg Clendenning" w:date="2024-04-16T16:42:00Z">
              <w:r w:rsidRPr="001570EA">
                <w:rPr>
                  <w:rFonts w:eastAsia="Calibri"/>
                  <w:sz w:val="18"/>
                  <w:szCs w:val="18"/>
                </w:rPr>
                <w:t>69%</w:t>
              </w:r>
            </w:ins>
          </w:p>
        </w:tc>
        <w:tc>
          <w:tcPr>
            <w:tcW w:w="1552" w:type="dxa"/>
          </w:tcPr>
          <w:p w14:paraId="3C5EEC37" w14:textId="77777777" w:rsidR="004E6452" w:rsidRPr="001570EA" w:rsidRDefault="004E6452">
            <w:pPr>
              <w:pStyle w:val="source10"/>
              <w:keepNext/>
              <w:spacing w:after="120" w:line="264" w:lineRule="auto"/>
              <w:ind w:right="450"/>
              <w:jc w:val="right"/>
              <w:rPr>
                <w:ins w:id="20854" w:author="Greg Clendenning" w:date="2024-04-16T16:42:00Z"/>
                <w:rFonts w:eastAsia="Calibri"/>
                <w:sz w:val="18"/>
                <w:szCs w:val="18"/>
              </w:rPr>
            </w:pPr>
            <w:ins w:id="20855" w:author="Greg Clendenning" w:date="2024-04-16T16:42:00Z">
              <w:r w:rsidRPr="001570EA">
                <w:t>51</w:t>
              </w:r>
            </w:ins>
          </w:p>
        </w:tc>
        <w:tc>
          <w:tcPr>
            <w:tcW w:w="1553" w:type="dxa"/>
            <w:vMerge w:val="restart"/>
            <w:vAlign w:val="center"/>
          </w:tcPr>
          <w:p w14:paraId="2098D878" w14:textId="77777777" w:rsidR="004E6452" w:rsidRPr="001570EA" w:rsidRDefault="004E6452">
            <w:pPr>
              <w:pStyle w:val="source10"/>
              <w:keepNext/>
              <w:tabs>
                <w:tab w:val="decimal" w:pos="586"/>
              </w:tabs>
              <w:spacing w:after="120" w:line="264" w:lineRule="auto"/>
              <w:jc w:val="left"/>
              <w:rPr>
                <w:ins w:id="20856" w:author="Greg Clendenning" w:date="2024-04-16T16:42:00Z"/>
                <w:rFonts w:eastAsia="Calibri"/>
                <w:sz w:val="18"/>
                <w:szCs w:val="18"/>
              </w:rPr>
            </w:pPr>
            <w:ins w:id="20857" w:author="Greg Clendenning" w:date="2024-04-16T16:42:00Z">
              <w:r w:rsidRPr="001570EA">
                <w:rPr>
                  <w:rFonts w:eastAsia="Calibri"/>
                  <w:sz w:val="18"/>
                  <w:szCs w:val="18"/>
                </w:rPr>
                <w:t>3.13</w:t>
              </w:r>
            </w:ins>
          </w:p>
        </w:tc>
        <w:tc>
          <w:tcPr>
            <w:tcW w:w="1552" w:type="dxa"/>
          </w:tcPr>
          <w:p w14:paraId="22B53469" w14:textId="77777777" w:rsidR="004E6452" w:rsidRPr="001570EA" w:rsidRDefault="004E6452">
            <w:pPr>
              <w:pStyle w:val="source10"/>
              <w:keepNext/>
              <w:tabs>
                <w:tab w:val="decimal" w:pos="661"/>
              </w:tabs>
              <w:spacing w:after="120" w:line="264" w:lineRule="auto"/>
              <w:jc w:val="left"/>
              <w:rPr>
                <w:ins w:id="20858" w:author="Greg Clendenning" w:date="2024-04-16T16:42:00Z"/>
                <w:rFonts w:eastAsia="Calibri"/>
                <w:sz w:val="18"/>
                <w:szCs w:val="18"/>
              </w:rPr>
            </w:pPr>
            <w:ins w:id="20859" w:author="Greg Clendenning" w:date="2024-04-16T16:42:00Z">
              <w:r w:rsidRPr="001570EA">
                <w:t>4.3</w:t>
              </w:r>
            </w:ins>
          </w:p>
        </w:tc>
        <w:tc>
          <w:tcPr>
            <w:tcW w:w="1553" w:type="dxa"/>
          </w:tcPr>
          <w:p w14:paraId="1CA85832" w14:textId="77777777" w:rsidR="004E6452" w:rsidRPr="001570EA" w:rsidRDefault="004E6452">
            <w:pPr>
              <w:pStyle w:val="source10"/>
              <w:keepNext/>
              <w:tabs>
                <w:tab w:val="decimal" w:pos="721"/>
              </w:tabs>
              <w:spacing w:after="120" w:line="264" w:lineRule="auto"/>
              <w:jc w:val="left"/>
              <w:rPr>
                <w:ins w:id="20860" w:author="Greg Clendenning" w:date="2024-04-16T16:42:00Z"/>
                <w:rFonts w:eastAsia="Calibri"/>
                <w:sz w:val="18"/>
                <w:szCs w:val="18"/>
              </w:rPr>
            </w:pPr>
            <w:ins w:id="20861" w:author="Greg Clendenning" w:date="2024-04-16T16:42:00Z">
              <w:r w:rsidRPr="001570EA">
                <w:t>109%</w:t>
              </w:r>
            </w:ins>
          </w:p>
        </w:tc>
      </w:tr>
      <w:tr w:rsidR="004E6452" w:rsidRPr="001570EA" w14:paraId="1202DC6B" w14:textId="77777777">
        <w:trPr>
          <w:trHeight w:val="20"/>
          <w:ins w:id="20862" w:author="Greg Clendenning" w:date="2024-04-16T16:42:00Z"/>
        </w:trPr>
        <w:tc>
          <w:tcPr>
            <w:tcW w:w="1146" w:type="dxa"/>
          </w:tcPr>
          <w:p w14:paraId="6122D30B" w14:textId="77777777" w:rsidR="004E6452" w:rsidRPr="001570EA" w:rsidRDefault="004E6452">
            <w:pPr>
              <w:pStyle w:val="source10"/>
              <w:keepNext/>
              <w:spacing w:before="80" w:after="80"/>
              <w:jc w:val="left"/>
              <w:rPr>
                <w:ins w:id="20863" w:author="Greg Clendenning" w:date="2024-04-16T16:42:00Z"/>
                <w:rFonts w:eastAsia="Calibri"/>
                <w:sz w:val="18"/>
                <w:szCs w:val="18"/>
              </w:rPr>
            </w:pPr>
            <w:ins w:id="20864" w:author="Greg Clendenning" w:date="2024-04-16T16:42:00Z">
              <w:r w:rsidRPr="001570EA">
                <w:rPr>
                  <w:sz w:val="18"/>
                  <w:szCs w:val="18"/>
                </w:rPr>
                <w:t>11A</w:t>
              </w:r>
            </w:ins>
          </w:p>
        </w:tc>
        <w:tc>
          <w:tcPr>
            <w:tcW w:w="1999" w:type="dxa"/>
            <w:vMerge/>
            <w:vAlign w:val="center"/>
          </w:tcPr>
          <w:p w14:paraId="10073214" w14:textId="77777777" w:rsidR="004E6452" w:rsidRPr="001570EA" w:rsidRDefault="004E6452">
            <w:pPr>
              <w:pStyle w:val="source10"/>
              <w:keepNext/>
              <w:tabs>
                <w:tab w:val="decimal" w:pos="361"/>
              </w:tabs>
              <w:spacing w:after="120" w:line="264" w:lineRule="auto"/>
              <w:jc w:val="left"/>
              <w:rPr>
                <w:ins w:id="20865" w:author="Greg Clendenning" w:date="2024-04-16T16:42:00Z"/>
                <w:rFonts w:eastAsia="Calibri"/>
                <w:sz w:val="18"/>
                <w:szCs w:val="18"/>
              </w:rPr>
            </w:pPr>
          </w:p>
        </w:tc>
        <w:tc>
          <w:tcPr>
            <w:tcW w:w="1552" w:type="dxa"/>
          </w:tcPr>
          <w:p w14:paraId="7F18E97A" w14:textId="77777777" w:rsidR="004E6452" w:rsidRPr="001570EA" w:rsidRDefault="004E6452">
            <w:pPr>
              <w:pStyle w:val="source10"/>
              <w:keepNext/>
              <w:spacing w:after="120" w:line="264" w:lineRule="auto"/>
              <w:ind w:right="450"/>
              <w:jc w:val="right"/>
              <w:rPr>
                <w:ins w:id="20866" w:author="Greg Clendenning" w:date="2024-04-16T16:42:00Z"/>
                <w:rFonts w:eastAsia="Calibri"/>
                <w:sz w:val="18"/>
                <w:szCs w:val="18"/>
              </w:rPr>
            </w:pPr>
            <w:ins w:id="20867" w:author="Greg Clendenning" w:date="2024-04-16T16:42:00Z">
              <w:r w:rsidRPr="001570EA">
                <w:t>626</w:t>
              </w:r>
            </w:ins>
          </w:p>
        </w:tc>
        <w:tc>
          <w:tcPr>
            <w:tcW w:w="1553" w:type="dxa"/>
            <w:vMerge/>
            <w:vAlign w:val="center"/>
          </w:tcPr>
          <w:p w14:paraId="79C1E0B5" w14:textId="77777777" w:rsidR="004E6452" w:rsidRPr="001570EA" w:rsidRDefault="004E6452">
            <w:pPr>
              <w:pStyle w:val="source10"/>
              <w:keepNext/>
              <w:tabs>
                <w:tab w:val="decimal" w:pos="586"/>
              </w:tabs>
              <w:spacing w:after="120" w:line="264" w:lineRule="auto"/>
              <w:jc w:val="left"/>
              <w:rPr>
                <w:ins w:id="20868" w:author="Greg Clendenning" w:date="2024-04-16T16:42:00Z"/>
                <w:rFonts w:eastAsia="Calibri"/>
                <w:sz w:val="18"/>
                <w:szCs w:val="18"/>
              </w:rPr>
            </w:pPr>
          </w:p>
        </w:tc>
        <w:tc>
          <w:tcPr>
            <w:tcW w:w="1552" w:type="dxa"/>
          </w:tcPr>
          <w:p w14:paraId="1DD67578" w14:textId="77777777" w:rsidR="004E6452" w:rsidRPr="001570EA" w:rsidRDefault="004E6452">
            <w:pPr>
              <w:pStyle w:val="source10"/>
              <w:keepNext/>
              <w:tabs>
                <w:tab w:val="decimal" w:pos="661"/>
              </w:tabs>
              <w:spacing w:after="120" w:line="264" w:lineRule="auto"/>
              <w:jc w:val="left"/>
              <w:rPr>
                <w:ins w:id="20869" w:author="Greg Clendenning" w:date="2024-04-16T16:42:00Z"/>
                <w:rFonts w:eastAsia="Calibri"/>
                <w:sz w:val="18"/>
                <w:szCs w:val="18"/>
              </w:rPr>
            </w:pPr>
            <w:ins w:id="20870" w:author="Greg Clendenning" w:date="2024-04-16T16:42:00Z">
              <w:r w:rsidRPr="001570EA">
                <w:t>3.0</w:t>
              </w:r>
            </w:ins>
          </w:p>
        </w:tc>
        <w:tc>
          <w:tcPr>
            <w:tcW w:w="1553" w:type="dxa"/>
          </w:tcPr>
          <w:p w14:paraId="47653DDB" w14:textId="77777777" w:rsidR="004E6452" w:rsidRPr="001570EA" w:rsidRDefault="004E6452">
            <w:pPr>
              <w:pStyle w:val="source10"/>
              <w:keepNext/>
              <w:tabs>
                <w:tab w:val="decimal" w:pos="721"/>
              </w:tabs>
              <w:spacing w:after="120" w:line="264" w:lineRule="auto"/>
              <w:jc w:val="left"/>
              <w:rPr>
                <w:ins w:id="20871" w:author="Greg Clendenning" w:date="2024-04-16T16:42:00Z"/>
                <w:rFonts w:eastAsia="Calibri"/>
                <w:sz w:val="18"/>
                <w:szCs w:val="18"/>
              </w:rPr>
            </w:pPr>
            <w:ins w:id="20872" w:author="Greg Clendenning" w:date="2024-04-16T16:42:00Z">
              <w:r w:rsidRPr="001570EA">
                <w:t>101%</w:t>
              </w:r>
            </w:ins>
          </w:p>
        </w:tc>
      </w:tr>
      <w:tr w:rsidR="004E6452" w:rsidRPr="001570EA" w14:paraId="1C445A8C" w14:textId="77777777">
        <w:trPr>
          <w:trHeight w:val="20"/>
          <w:ins w:id="20873" w:author="Greg Clendenning" w:date="2024-04-16T16:42:00Z"/>
        </w:trPr>
        <w:tc>
          <w:tcPr>
            <w:tcW w:w="1146" w:type="dxa"/>
          </w:tcPr>
          <w:p w14:paraId="12CEB0E4" w14:textId="77777777" w:rsidR="004E6452" w:rsidRPr="001570EA" w:rsidRDefault="004E6452">
            <w:pPr>
              <w:pStyle w:val="source10"/>
              <w:keepNext/>
              <w:spacing w:before="80" w:after="80"/>
              <w:jc w:val="left"/>
              <w:rPr>
                <w:ins w:id="20874" w:author="Greg Clendenning" w:date="2024-04-16T16:42:00Z"/>
                <w:rFonts w:eastAsia="Calibri"/>
                <w:sz w:val="18"/>
                <w:szCs w:val="18"/>
              </w:rPr>
            </w:pPr>
            <w:ins w:id="20875" w:author="Greg Clendenning" w:date="2024-04-16T16:42:00Z">
              <w:r w:rsidRPr="001570EA">
                <w:rPr>
                  <w:sz w:val="18"/>
                  <w:szCs w:val="18"/>
                </w:rPr>
                <w:t>12</w:t>
              </w:r>
            </w:ins>
          </w:p>
        </w:tc>
        <w:tc>
          <w:tcPr>
            <w:tcW w:w="1999" w:type="dxa"/>
            <w:vAlign w:val="center"/>
          </w:tcPr>
          <w:p w14:paraId="1E64E143" w14:textId="77777777" w:rsidR="004E6452" w:rsidRPr="001570EA" w:rsidRDefault="004E6452">
            <w:pPr>
              <w:pStyle w:val="source10"/>
              <w:keepNext/>
              <w:tabs>
                <w:tab w:val="decimal" w:pos="811"/>
              </w:tabs>
              <w:spacing w:after="120" w:line="264" w:lineRule="auto"/>
              <w:jc w:val="left"/>
              <w:rPr>
                <w:ins w:id="20876" w:author="Greg Clendenning" w:date="2024-04-16T16:42:00Z"/>
                <w:rFonts w:eastAsia="Calibri"/>
                <w:sz w:val="18"/>
                <w:szCs w:val="18"/>
              </w:rPr>
            </w:pPr>
            <w:ins w:id="20877" w:author="Greg Clendenning" w:date="2024-04-16T16:42:00Z">
              <w:r w:rsidRPr="001570EA">
                <w:rPr>
                  <w:rFonts w:eastAsia="Calibri"/>
                  <w:sz w:val="18"/>
                  <w:szCs w:val="18"/>
                </w:rPr>
                <w:t>4.9%</w:t>
              </w:r>
            </w:ins>
          </w:p>
        </w:tc>
        <w:tc>
          <w:tcPr>
            <w:tcW w:w="1552" w:type="dxa"/>
          </w:tcPr>
          <w:p w14:paraId="1F22974A" w14:textId="77777777" w:rsidR="004E6452" w:rsidRPr="001570EA" w:rsidRDefault="004E6452">
            <w:pPr>
              <w:pStyle w:val="source10"/>
              <w:keepNext/>
              <w:spacing w:after="120" w:line="264" w:lineRule="auto"/>
              <w:ind w:right="450"/>
              <w:jc w:val="right"/>
              <w:rPr>
                <w:ins w:id="20878" w:author="Greg Clendenning" w:date="2024-04-16T16:42:00Z"/>
                <w:rFonts w:eastAsia="Calibri"/>
                <w:sz w:val="18"/>
                <w:szCs w:val="18"/>
              </w:rPr>
            </w:pPr>
            <w:ins w:id="20879" w:author="Greg Clendenning" w:date="2024-04-16T16:42:00Z">
              <w:r w:rsidRPr="001570EA">
                <w:t>369</w:t>
              </w:r>
            </w:ins>
          </w:p>
        </w:tc>
        <w:tc>
          <w:tcPr>
            <w:tcW w:w="1553" w:type="dxa"/>
            <w:vAlign w:val="center"/>
          </w:tcPr>
          <w:p w14:paraId="0D12C475" w14:textId="77777777" w:rsidR="004E6452" w:rsidRPr="001570EA" w:rsidRDefault="004E6452">
            <w:pPr>
              <w:pStyle w:val="source10"/>
              <w:keepNext/>
              <w:tabs>
                <w:tab w:val="decimal" w:pos="586"/>
              </w:tabs>
              <w:spacing w:after="120" w:line="264" w:lineRule="auto"/>
              <w:jc w:val="left"/>
              <w:rPr>
                <w:ins w:id="20880" w:author="Greg Clendenning" w:date="2024-04-16T16:42:00Z"/>
                <w:rFonts w:eastAsia="Calibri"/>
                <w:sz w:val="18"/>
                <w:szCs w:val="18"/>
              </w:rPr>
            </w:pPr>
            <w:ins w:id="20881" w:author="Greg Clendenning" w:date="2024-04-16T16:42:00Z">
              <w:r w:rsidRPr="001570EA">
                <w:rPr>
                  <w:rFonts w:eastAsia="Calibri"/>
                  <w:sz w:val="18"/>
                  <w:szCs w:val="18"/>
                </w:rPr>
                <w:t>5.2</w:t>
              </w:r>
            </w:ins>
          </w:p>
        </w:tc>
        <w:tc>
          <w:tcPr>
            <w:tcW w:w="1552" w:type="dxa"/>
          </w:tcPr>
          <w:p w14:paraId="2407766D" w14:textId="77777777" w:rsidR="004E6452" w:rsidRPr="001570EA" w:rsidRDefault="004E6452">
            <w:pPr>
              <w:pStyle w:val="source10"/>
              <w:keepNext/>
              <w:tabs>
                <w:tab w:val="decimal" w:pos="661"/>
              </w:tabs>
              <w:spacing w:after="120" w:line="264" w:lineRule="auto"/>
              <w:jc w:val="left"/>
              <w:rPr>
                <w:ins w:id="20882" w:author="Greg Clendenning" w:date="2024-04-16T16:42:00Z"/>
                <w:rFonts w:eastAsia="Calibri"/>
                <w:sz w:val="18"/>
                <w:szCs w:val="18"/>
              </w:rPr>
            </w:pPr>
            <w:ins w:id="20883" w:author="Greg Clendenning" w:date="2024-04-16T16:42:00Z">
              <w:r w:rsidRPr="001570EA">
                <w:t>5.2</w:t>
              </w:r>
            </w:ins>
          </w:p>
        </w:tc>
        <w:tc>
          <w:tcPr>
            <w:tcW w:w="1553" w:type="dxa"/>
          </w:tcPr>
          <w:p w14:paraId="4D56F6BC" w14:textId="77777777" w:rsidR="004E6452" w:rsidRPr="001570EA" w:rsidRDefault="004E6452">
            <w:pPr>
              <w:pStyle w:val="source10"/>
              <w:keepNext/>
              <w:tabs>
                <w:tab w:val="decimal" w:pos="721"/>
              </w:tabs>
              <w:spacing w:after="120" w:line="264" w:lineRule="auto"/>
              <w:jc w:val="left"/>
              <w:rPr>
                <w:ins w:id="20884" w:author="Greg Clendenning" w:date="2024-04-16T16:42:00Z"/>
                <w:rFonts w:eastAsia="Calibri"/>
                <w:sz w:val="18"/>
                <w:szCs w:val="18"/>
              </w:rPr>
            </w:pPr>
            <w:ins w:id="20885" w:author="Greg Clendenning" w:date="2024-04-16T16:42:00Z">
              <w:r w:rsidRPr="001570EA">
                <w:t>118%</w:t>
              </w:r>
            </w:ins>
          </w:p>
        </w:tc>
      </w:tr>
      <w:tr w:rsidR="004E6452" w:rsidRPr="001570EA" w14:paraId="6B1CBB1F" w14:textId="77777777">
        <w:trPr>
          <w:trHeight w:val="20"/>
          <w:ins w:id="20886" w:author="Greg Clendenning" w:date="2024-04-16T16:42:00Z"/>
        </w:trPr>
        <w:tc>
          <w:tcPr>
            <w:tcW w:w="1146" w:type="dxa"/>
          </w:tcPr>
          <w:p w14:paraId="055274F2" w14:textId="77777777" w:rsidR="004E6452" w:rsidRPr="001570EA" w:rsidRDefault="004E6452">
            <w:pPr>
              <w:pStyle w:val="source10"/>
              <w:keepNext/>
              <w:spacing w:before="80" w:after="80"/>
              <w:jc w:val="left"/>
              <w:rPr>
                <w:ins w:id="20887" w:author="Greg Clendenning" w:date="2024-04-16T16:42:00Z"/>
                <w:rFonts w:eastAsia="Calibri"/>
                <w:sz w:val="18"/>
                <w:szCs w:val="18"/>
              </w:rPr>
            </w:pPr>
            <w:ins w:id="20888" w:author="Greg Clendenning" w:date="2024-04-16T16:42:00Z">
              <w:r w:rsidRPr="001570EA">
                <w:rPr>
                  <w:sz w:val="18"/>
                  <w:szCs w:val="18"/>
                </w:rPr>
                <w:t>13</w:t>
              </w:r>
            </w:ins>
          </w:p>
        </w:tc>
        <w:tc>
          <w:tcPr>
            <w:tcW w:w="1999" w:type="dxa"/>
            <w:vMerge w:val="restart"/>
            <w:vAlign w:val="center"/>
          </w:tcPr>
          <w:p w14:paraId="475D1159" w14:textId="77777777" w:rsidR="004E6452" w:rsidRPr="001570EA" w:rsidRDefault="004E6452">
            <w:pPr>
              <w:pStyle w:val="source10"/>
              <w:keepNext/>
              <w:tabs>
                <w:tab w:val="decimal" w:pos="811"/>
              </w:tabs>
              <w:spacing w:after="120" w:line="264" w:lineRule="auto"/>
              <w:jc w:val="left"/>
              <w:rPr>
                <w:ins w:id="20889" w:author="Greg Clendenning" w:date="2024-04-16T16:42:00Z"/>
                <w:rFonts w:eastAsia="Calibri"/>
                <w:sz w:val="18"/>
                <w:szCs w:val="18"/>
              </w:rPr>
            </w:pPr>
            <w:ins w:id="20890" w:author="Greg Clendenning" w:date="2024-04-16T16:42:00Z">
              <w:r w:rsidRPr="001570EA">
                <w:rPr>
                  <w:rFonts w:eastAsia="Calibri"/>
                  <w:sz w:val="18"/>
                  <w:szCs w:val="18"/>
                </w:rPr>
                <w:t>0.7%</w:t>
              </w:r>
            </w:ins>
          </w:p>
        </w:tc>
        <w:tc>
          <w:tcPr>
            <w:tcW w:w="1552" w:type="dxa"/>
          </w:tcPr>
          <w:p w14:paraId="586F6E54" w14:textId="77777777" w:rsidR="004E6452" w:rsidRPr="001570EA" w:rsidRDefault="004E6452">
            <w:pPr>
              <w:pStyle w:val="source10"/>
              <w:keepNext/>
              <w:spacing w:after="120" w:line="264" w:lineRule="auto"/>
              <w:ind w:right="450"/>
              <w:jc w:val="right"/>
              <w:rPr>
                <w:ins w:id="20891" w:author="Greg Clendenning" w:date="2024-04-16T16:42:00Z"/>
                <w:rFonts w:eastAsia="Calibri"/>
                <w:sz w:val="18"/>
                <w:szCs w:val="18"/>
              </w:rPr>
            </w:pPr>
            <w:ins w:id="20892" w:author="Greg Clendenning" w:date="2024-04-16T16:42:00Z">
              <w:r w:rsidRPr="001570EA">
                <w:t>58</w:t>
              </w:r>
            </w:ins>
          </w:p>
        </w:tc>
        <w:tc>
          <w:tcPr>
            <w:tcW w:w="1553" w:type="dxa"/>
            <w:vMerge w:val="restart"/>
            <w:vAlign w:val="center"/>
          </w:tcPr>
          <w:p w14:paraId="45E8750A" w14:textId="77777777" w:rsidR="004E6452" w:rsidRPr="001570EA" w:rsidRDefault="004E6452">
            <w:pPr>
              <w:pStyle w:val="source10"/>
              <w:keepNext/>
              <w:tabs>
                <w:tab w:val="decimal" w:pos="586"/>
              </w:tabs>
              <w:spacing w:after="120" w:line="264" w:lineRule="auto"/>
              <w:jc w:val="left"/>
              <w:rPr>
                <w:ins w:id="20893" w:author="Greg Clendenning" w:date="2024-04-16T16:42:00Z"/>
                <w:rFonts w:eastAsia="Calibri"/>
                <w:sz w:val="18"/>
                <w:szCs w:val="18"/>
              </w:rPr>
            </w:pPr>
            <w:ins w:id="20894" w:author="Greg Clendenning" w:date="2024-04-16T16:42:00Z">
              <w:r w:rsidRPr="001570EA">
                <w:rPr>
                  <w:rFonts w:eastAsia="Calibri"/>
                  <w:sz w:val="18"/>
                  <w:szCs w:val="18"/>
                </w:rPr>
                <w:t>4.4</w:t>
              </w:r>
            </w:ins>
          </w:p>
        </w:tc>
        <w:tc>
          <w:tcPr>
            <w:tcW w:w="1552" w:type="dxa"/>
          </w:tcPr>
          <w:p w14:paraId="01DEE963" w14:textId="77777777" w:rsidR="004E6452" w:rsidRPr="001570EA" w:rsidRDefault="004E6452">
            <w:pPr>
              <w:pStyle w:val="source10"/>
              <w:keepNext/>
              <w:tabs>
                <w:tab w:val="decimal" w:pos="661"/>
              </w:tabs>
              <w:spacing w:after="120" w:line="264" w:lineRule="auto"/>
              <w:jc w:val="left"/>
              <w:rPr>
                <w:ins w:id="20895" w:author="Greg Clendenning" w:date="2024-04-16T16:42:00Z"/>
                <w:rFonts w:eastAsia="Calibri"/>
                <w:sz w:val="18"/>
                <w:szCs w:val="18"/>
              </w:rPr>
            </w:pPr>
            <w:ins w:id="20896" w:author="Greg Clendenning" w:date="2024-04-16T16:42:00Z">
              <w:r w:rsidRPr="001570EA">
                <w:t>6.7</w:t>
              </w:r>
            </w:ins>
          </w:p>
        </w:tc>
        <w:tc>
          <w:tcPr>
            <w:tcW w:w="1553" w:type="dxa"/>
          </w:tcPr>
          <w:p w14:paraId="5FAC2BE4" w14:textId="77777777" w:rsidR="004E6452" w:rsidRPr="001570EA" w:rsidRDefault="004E6452">
            <w:pPr>
              <w:pStyle w:val="source10"/>
              <w:keepNext/>
              <w:tabs>
                <w:tab w:val="decimal" w:pos="721"/>
              </w:tabs>
              <w:spacing w:after="120" w:line="264" w:lineRule="auto"/>
              <w:jc w:val="left"/>
              <w:rPr>
                <w:ins w:id="20897" w:author="Greg Clendenning" w:date="2024-04-16T16:42:00Z"/>
                <w:rFonts w:eastAsia="Calibri"/>
                <w:sz w:val="18"/>
                <w:szCs w:val="18"/>
              </w:rPr>
            </w:pPr>
            <w:ins w:id="20898" w:author="Greg Clendenning" w:date="2024-04-16T16:42:00Z">
              <w:r w:rsidRPr="001570EA">
                <w:t>121%</w:t>
              </w:r>
            </w:ins>
          </w:p>
        </w:tc>
      </w:tr>
      <w:tr w:rsidR="004E6452" w:rsidRPr="001570EA" w14:paraId="116B2B7D" w14:textId="77777777">
        <w:trPr>
          <w:trHeight w:val="20"/>
          <w:ins w:id="20899" w:author="Greg Clendenning" w:date="2024-04-16T16:42:00Z"/>
        </w:trPr>
        <w:tc>
          <w:tcPr>
            <w:tcW w:w="1146" w:type="dxa"/>
          </w:tcPr>
          <w:p w14:paraId="48437751" w14:textId="77777777" w:rsidR="004E6452" w:rsidRPr="001570EA" w:rsidRDefault="004E6452">
            <w:pPr>
              <w:pStyle w:val="source10"/>
              <w:keepNext/>
              <w:spacing w:before="80" w:after="80"/>
              <w:jc w:val="left"/>
              <w:rPr>
                <w:ins w:id="20900" w:author="Greg Clendenning" w:date="2024-04-16T16:42:00Z"/>
                <w:sz w:val="18"/>
                <w:szCs w:val="18"/>
              </w:rPr>
            </w:pPr>
            <w:ins w:id="20901" w:author="Greg Clendenning" w:date="2024-04-16T16:42:00Z">
              <w:r w:rsidRPr="001570EA">
                <w:rPr>
                  <w:sz w:val="18"/>
                  <w:szCs w:val="18"/>
                </w:rPr>
                <w:t>13I</w:t>
              </w:r>
            </w:ins>
          </w:p>
        </w:tc>
        <w:tc>
          <w:tcPr>
            <w:tcW w:w="1999" w:type="dxa"/>
            <w:vMerge/>
            <w:vAlign w:val="center"/>
          </w:tcPr>
          <w:p w14:paraId="5F453D5C" w14:textId="77777777" w:rsidR="004E6452" w:rsidRPr="001570EA" w:rsidRDefault="004E6452">
            <w:pPr>
              <w:pStyle w:val="source10"/>
              <w:keepNext/>
              <w:tabs>
                <w:tab w:val="decimal" w:pos="811"/>
              </w:tabs>
              <w:spacing w:after="120" w:line="264" w:lineRule="auto"/>
              <w:jc w:val="left"/>
              <w:rPr>
                <w:ins w:id="20902" w:author="Greg Clendenning" w:date="2024-04-16T16:42:00Z"/>
                <w:rFonts w:eastAsia="Calibri"/>
                <w:sz w:val="18"/>
                <w:szCs w:val="18"/>
              </w:rPr>
            </w:pPr>
          </w:p>
        </w:tc>
        <w:tc>
          <w:tcPr>
            <w:tcW w:w="1552" w:type="dxa"/>
          </w:tcPr>
          <w:p w14:paraId="7E4FD194" w14:textId="77777777" w:rsidR="004E6452" w:rsidRPr="001570EA" w:rsidRDefault="004E6452">
            <w:pPr>
              <w:pStyle w:val="source10"/>
              <w:keepNext/>
              <w:spacing w:after="120" w:line="264" w:lineRule="auto"/>
              <w:ind w:right="450"/>
              <w:jc w:val="right"/>
              <w:rPr>
                <w:ins w:id="20903" w:author="Greg Clendenning" w:date="2024-04-16T16:42:00Z"/>
              </w:rPr>
            </w:pPr>
            <w:ins w:id="20904" w:author="Greg Clendenning" w:date="2024-04-16T16:42:00Z">
              <w:r w:rsidRPr="001570EA">
                <w:t>1</w:t>
              </w:r>
            </w:ins>
          </w:p>
        </w:tc>
        <w:tc>
          <w:tcPr>
            <w:tcW w:w="1553" w:type="dxa"/>
            <w:vMerge/>
            <w:vAlign w:val="center"/>
          </w:tcPr>
          <w:p w14:paraId="57280ED4" w14:textId="77777777" w:rsidR="004E6452" w:rsidRPr="001570EA" w:rsidRDefault="004E6452">
            <w:pPr>
              <w:pStyle w:val="source10"/>
              <w:keepNext/>
              <w:tabs>
                <w:tab w:val="decimal" w:pos="586"/>
              </w:tabs>
              <w:spacing w:after="120" w:line="264" w:lineRule="auto"/>
              <w:jc w:val="left"/>
              <w:rPr>
                <w:ins w:id="20905" w:author="Greg Clendenning" w:date="2024-04-16T16:42:00Z"/>
                <w:rFonts w:eastAsia="Calibri"/>
                <w:sz w:val="18"/>
                <w:szCs w:val="18"/>
              </w:rPr>
            </w:pPr>
          </w:p>
        </w:tc>
        <w:tc>
          <w:tcPr>
            <w:tcW w:w="1552" w:type="dxa"/>
          </w:tcPr>
          <w:p w14:paraId="36CDC2CB" w14:textId="77777777" w:rsidR="004E6452" w:rsidRPr="001570EA" w:rsidRDefault="004E6452">
            <w:pPr>
              <w:pStyle w:val="source10"/>
              <w:keepNext/>
              <w:tabs>
                <w:tab w:val="decimal" w:pos="661"/>
              </w:tabs>
              <w:spacing w:after="120" w:line="264" w:lineRule="auto"/>
              <w:jc w:val="left"/>
              <w:rPr>
                <w:ins w:id="20906" w:author="Greg Clendenning" w:date="2024-04-16T16:42:00Z"/>
              </w:rPr>
            </w:pPr>
            <w:ins w:id="20907" w:author="Greg Clendenning" w:date="2024-04-16T16:42:00Z">
              <w:r w:rsidRPr="001570EA">
                <w:t>11.7</w:t>
              </w:r>
            </w:ins>
          </w:p>
        </w:tc>
        <w:tc>
          <w:tcPr>
            <w:tcW w:w="1553" w:type="dxa"/>
          </w:tcPr>
          <w:p w14:paraId="0EB6AF2E" w14:textId="77777777" w:rsidR="004E6452" w:rsidRPr="001570EA" w:rsidRDefault="004E6452">
            <w:pPr>
              <w:pStyle w:val="source10"/>
              <w:keepNext/>
              <w:tabs>
                <w:tab w:val="decimal" w:pos="721"/>
              </w:tabs>
              <w:spacing w:after="120" w:line="264" w:lineRule="auto"/>
              <w:jc w:val="left"/>
              <w:rPr>
                <w:ins w:id="20908" w:author="Greg Clendenning" w:date="2024-04-16T16:42:00Z"/>
              </w:rPr>
            </w:pPr>
            <w:ins w:id="20909" w:author="Greg Clendenning" w:date="2024-04-16T16:42:00Z">
              <w:r w:rsidRPr="001570EA">
                <w:t>119%</w:t>
              </w:r>
            </w:ins>
          </w:p>
        </w:tc>
      </w:tr>
      <w:tr w:rsidR="004E6452" w:rsidRPr="001570EA" w14:paraId="4E4D3C09" w14:textId="77777777">
        <w:trPr>
          <w:trHeight w:val="20"/>
          <w:ins w:id="20910" w:author="Greg Clendenning" w:date="2024-04-16T16:42:00Z"/>
        </w:trPr>
        <w:tc>
          <w:tcPr>
            <w:tcW w:w="1146" w:type="dxa"/>
          </w:tcPr>
          <w:p w14:paraId="57702197" w14:textId="77777777" w:rsidR="004E6452" w:rsidRPr="001570EA" w:rsidRDefault="004E6452">
            <w:pPr>
              <w:pStyle w:val="source10"/>
              <w:keepNext/>
              <w:spacing w:before="80" w:after="80"/>
              <w:jc w:val="left"/>
              <w:rPr>
                <w:ins w:id="20911" w:author="Greg Clendenning" w:date="2024-04-16T16:42:00Z"/>
                <w:rFonts w:eastAsia="Calibri"/>
                <w:sz w:val="18"/>
                <w:szCs w:val="18"/>
              </w:rPr>
            </w:pPr>
            <w:ins w:id="20912" w:author="Greg Clendenning" w:date="2024-04-16T16:42:00Z">
              <w:r w:rsidRPr="001570EA">
                <w:rPr>
                  <w:sz w:val="18"/>
                  <w:szCs w:val="18"/>
                </w:rPr>
                <w:t>13A</w:t>
              </w:r>
            </w:ins>
          </w:p>
        </w:tc>
        <w:tc>
          <w:tcPr>
            <w:tcW w:w="1999" w:type="dxa"/>
            <w:vAlign w:val="center"/>
          </w:tcPr>
          <w:p w14:paraId="03C58D21" w14:textId="77777777" w:rsidR="004E6452" w:rsidRPr="001570EA" w:rsidRDefault="004E6452">
            <w:pPr>
              <w:pStyle w:val="source10"/>
              <w:keepNext/>
              <w:tabs>
                <w:tab w:val="decimal" w:pos="811"/>
              </w:tabs>
              <w:spacing w:after="120" w:line="264" w:lineRule="auto"/>
              <w:jc w:val="left"/>
              <w:rPr>
                <w:ins w:id="20913" w:author="Greg Clendenning" w:date="2024-04-16T16:42:00Z"/>
                <w:rFonts w:eastAsia="Calibri"/>
                <w:sz w:val="18"/>
                <w:szCs w:val="18"/>
              </w:rPr>
            </w:pPr>
            <w:ins w:id="20914" w:author="Greg Clendenning" w:date="2024-04-16T16:42:00Z">
              <w:r w:rsidRPr="001570EA">
                <w:rPr>
                  <w:rFonts w:eastAsia="Calibri"/>
                  <w:sz w:val="18"/>
                  <w:szCs w:val="18"/>
                </w:rPr>
                <w:t>6.6%</w:t>
              </w:r>
            </w:ins>
          </w:p>
        </w:tc>
        <w:tc>
          <w:tcPr>
            <w:tcW w:w="1552" w:type="dxa"/>
          </w:tcPr>
          <w:p w14:paraId="4CC3D459" w14:textId="77777777" w:rsidR="004E6452" w:rsidRPr="001570EA" w:rsidRDefault="004E6452">
            <w:pPr>
              <w:pStyle w:val="source10"/>
              <w:keepNext/>
              <w:spacing w:after="120" w:line="264" w:lineRule="auto"/>
              <w:ind w:right="450"/>
              <w:jc w:val="right"/>
              <w:rPr>
                <w:ins w:id="20915" w:author="Greg Clendenning" w:date="2024-04-16T16:42:00Z"/>
                <w:rFonts w:eastAsia="Calibri"/>
                <w:sz w:val="18"/>
                <w:szCs w:val="18"/>
              </w:rPr>
            </w:pPr>
            <w:ins w:id="20916" w:author="Greg Clendenning" w:date="2024-04-16T16:42:00Z">
              <w:r w:rsidRPr="001570EA">
                <w:t>1,029</w:t>
              </w:r>
            </w:ins>
          </w:p>
        </w:tc>
        <w:tc>
          <w:tcPr>
            <w:tcW w:w="1553" w:type="dxa"/>
            <w:vMerge/>
            <w:vAlign w:val="center"/>
          </w:tcPr>
          <w:p w14:paraId="0FB63E5D" w14:textId="77777777" w:rsidR="004E6452" w:rsidRPr="001570EA" w:rsidRDefault="004E6452">
            <w:pPr>
              <w:pStyle w:val="source10"/>
              <w:keepNext/>
              <w:tabs>
                <w:tab w:val="decimal" w:pos="586"/>
              </w:tabs>
              <w:spacing w:after="120" w:line="264" w:lineRule="auto"/>
              <w:jc w:val="left"/>
              <w:rPr>
                <w:ins w:id="20917" w:author="Greg Clendenning" w:date="2024-04-16T16:42:00Z"/>
                <w:rFonts w:eastAsia="Calibri"/>
                <w:sz w:val="18"/>
                <w:szCs w:val="18"/>
              </w:rPr>
            </w:pPr>
          </w:p>
        </w:tc>
        <w:tc>
          <w:tcPr>
            <w:tcW w:w="1552" w:type="dxa"/>
          </w:tcPr>
          <w:p w14:paraId="5D833C11" w14:textId="77777777" w:rsidR="004E6452" w:rsidRPr="001570EA" w:rsidRDefault="004E6452">
            <w:pPr>
              <w:pStyle w:val="source10"/>
              <w:keepNext/>
              <w:tabs>
                <w:tab w:val="decimal" w:pos="661"/>
              </w:tabs>
              <w:spacing w:after="120" w:line="264" w:lineRule="auto"/>
              <w:jc w:val="left"/>
              <w:rPr>
                <w:ins w:id="20918" w:author="Greg Clendenning" w:date="2024-04-16T16:42:00Z"/>
                <w:rFonts w:eastAsia="Calibri"/>
                <w:sz w:val="18"/>
                <w:szCs w:val="18"/>
              </w:rPr>
            </w:pPr>
            <w:ins w:id="20919" w:author="Greg Clendenning" w:date="2024-04-16T16:42:00Z">
              <w:r w:rsidRPr="001570EA">
                <w:t>4.2</w:t>
              </w:r>
            </w:ins>
          </w:p>
        </w:tc>
        <w:tc>
          <w:tcPr>
            <w:tcW w:w="1553" w:type="dxa"/>
          </w:tcPr>
          <w:p w14:paraId="0EA4408E" w14:textId="77777777" w:rsidR="004E6452" w:rsidRPr="001570EA" w:rsidRDefault="004E6452">
            <w:pPr>
              <w:pStyle w:val="source10"/>
              <w:keepNext/>
              <w:tabs>
                <w:tab w:val="decimal" w:pos="721"/>
              </w:tabs>
              <w:spacing w:after="120" w:line="264" w:lineRule="auto"/>
              <w:jc w:val="left"/>
              <w:rPr>
                <w:ins w:id="20920" w:author="Greg Clendenning" w:date="2024-04-16T16:42:00Z"/>
                <w:rFonts w:eastAsia="Calibri"/>
                <w:sz w:val="18"/>
                <w:szCs w:val="18"/>
              </w:rPr>
            </w:pPr>
            <w:ins w:id="20921" w:author="Greg Clendenning" w:date="2024-04-16T16:42:00Z">
              <w:r w:rsidRPr="001570EA">
                <w:t>100%</w:t>
              </w:r>
            </w:ins>
          </w:p>
        </w:tc>
      </w:tr>
      <w:tr w:rsidR="004E6452" w:rsidRPr="001570EA" w14:paraId="034BBDDF" w14:textId="77777777">
        <w:trPr>
          <w:trHeight w:val="20"/>
          <w:ins w:id="20922" w:author="Greg Clendenning" w:date="2024-04-16T16:42:00Z"/>
        </w:trPr>
        <w:tc>
          <w:tcPr>
            <w:tcW w:w="1146" w:type="dxa"/>
          </w:tcPr>
          <w:p w14:paraId="040504CF" w14:textId="77777777" w:rsidR="004E6452" w:rsidRPr="001570EA" w:rsidRDefault="004E6452">
            <w:pPr>
              <w:pStyle w:val="source10"/>
              <w:keepNext/>
              <w:spacing w:before="80" w:after="80"/>
              <w:jc w:val="left"/>
              <w:rPr>
                <w:ins w:id="20923" w:author="Greg Clendenning" w:date="2024-04-16T16:42:00Z"/>
                <w:rFonts w:eastAsia="Calibri"/>
                <w:sz w:val="18"/>
                <w:szCs w:val="18"/>
              </w:rPr>
            </w:pPr>
            <w:ins w:id="20924" w:author="Greg Clendenning" w:date="2024-04-16T16:42:00Z">
              <w:r w:rsidRPr="001570EA">
                <w:rPr>
                  <w:sz w:val="18"/>
                  <w:szCs w:val="18"/>
                </w:rPr>
                <w:t>14</w:t>
              </w:r>
            </w:ins>
          </w:p>
        </w:tc>
        <w:tc>
          <w:tcPr>
            <w:tcW w:w="1999" w:type="dxa"/>
            <w:vMerge w:val="restart"/>
            <w:vAlign w:val="center"/>
          </w:tcPr>
          <w:p w14:paraId="4F961D04" w14:textId="77777777" w:rsidR="004E6452" w:rsidRPr="001570EA" w:rsidRDefault="004E6452">
            <w:pPr>
              <w:pStyle w:val="source10"/>
              <w:keepNext/>
              <w:tabs>
                <w:tab w:val="decimal" w:pos="811"/>
              </w:tabs>
              <w:spacing w:after="120" w:line="264" w:lineRule="auto"/>
              <w:jc w:val="left"/>
              <w:rPr>
                <w:ins w:id="20925" w:author="Greg Clendenning" w:date="2024-04-16T16:42:00Z"/>
                <w:rFonts w:eastAsia="Calibri"/>
                <w:sz w:val="18"/>
                <w:szCs w:val="18"/>
              </w:rPr>
            </w:pPr>
            <w:ins w:id="20926" w:author="Greg Clendenning" w:date="2024-04-16T16:42:00Z">
              <w:r w:rsidRPr="001570EA">
                <w:rPr>
                  <w:rFonts w:eastAsia="Calibri"/>
                  <w:sz w:val="18"/>
                  <w:szCs w:val="18"/>
                </w:rPr>
                <w:t>0.3%</w:t>
              </w:r>
            </w:ins>
          </w:p>
        </w:tc>
        <w:tc>
          <w:tcPr>
            <w:tcW w:w="1552" w:type="dxa"/>
          </w:tcPr>
          <w:p w14:paraId="4CE3F58C" w14:textId="77777777" w:rsidR="004E6452" w:rsidRPr="001570EA" w:rsidRDefault="004E6452">
            <w:pPr>
              <w:pStyle w:val="source10"/>
              <w:keepNext/>
              <w:spacing w:after="120" w:line="264" w:lineRule="auto"/>
              <w:ind w:right="450"/>
              <w:jc w:val="right"/>
              <w:rPr>
                <w:ins w:id="20927" w:author="Greg Clendenning" w:date="2024-04-16T16:42:00Z"/>
                <w:rFonts w:eastAsia="Calibri"/>
                <w:sz w:val="18"/>
                <w:szCs w:val="18"/>
              </w:rPr>
            </w:pPr>
            <w:ins w:id="20928" w:author="Greg Clendenning" w:date="2024-04-16T16:42:00Z">
              <w:r w:rsidRPr="001570EA">
                <w:t>27</w:t>
              </w:r>
            </w:ins>
          </w:p>
        </w:tc>
        <w:tc>
          <w:tcPr>
            <w:tcW w:w="1553" w:type="dxa"/>
            <w:vMerge w:val="restart"/>
            <w:vAlign w:val="center"/>
          </w:tcPr>
          <w:p w14:paraId="604FE68E" w14:textId="77777777" w:rsidR="004E6452" w:rsidRPr="001570EA" w:rsidRDefault="004E6452">
            <w:pPr>
              <w:pStyle w:val="source10"/>
              <w:keepNext/>
              <w:tabs>
                <w:tab w:val="decimal" w:pos="586"/>
              </w:tabs>
              <w:spacing w:after="120" w:line="264" w:lineRule="auto"/>
              <w:jc w:val="left"/>
              <w:rPr>
                <w:ins w:id="20929" w:author="Greg Clendenning" w:date="2024-04-16T16:42:00Z"/>
                <w:rFonts w:eastAsia="Calibri"/>
                <w:sz w:val="18"/>
                <w:szCs w:val="18"/>
              </w:rPr>
            </w:pPr>
            <w:ins w:id="20930" w:author="Greg Clendenning" w:date="2024-04-16T16:42:00Z">
              <w:r w:rsidRPr="001570EA">
                <w:rPr>
                  <w:rFonts w:eastAsia="Calibri"/>
                  <w:sz w:val="18"/>
                  <w:szCs w:val="18"/>
                </w:rPr>
                <w:t>5.5</w:t>
              </w:r>
            </w:ins>
          </w:p>
        </w:tc>
        <w:tc>
          <w:tcPr>
            <w:tcW w:w="1552" w:type="dxa"/>
          </w:tcPr>
          <w:p w14:paraId="744CC899" w14:textId="77777777" w:rsidR="004E6452" w:rsidRPr="001570EA" w:rsidRDefault="004E6452">
            <w:pPr>
              <w:pStyle w:val="source10"/>
              <w:keepNext/>
              <w:tabs>
                <w:tab w:val="decimal" w:pos="661"/>
              </w:tabs>
              <w:spacing w:after="120" w:line="264" w:lineRule="auto"/>
              <w:jc w:val="left"/>
              <w:rPr>
                <w:ins w:id="20931" w:author="Greg Clendenning" w:date="2024-04-16T16:42:00Z"/>
                <w:rFonts w:eastAsia="Calibri"/>
                <w:sz w:val="18"/>
                <w:szCs w:val="18"/>
              </w:rPr>
            </w:pPr>
            <w:ins w:id="20932" w:author="Greg Clendenning" w:date="2024-04-16T16:42:00Z">
              <w:r w:rsidRPr="001570EA">
                <w:t>6.0</w:t>
              </w:r>
            </w:ins>
          </w:p>
        </w:tc>
        <w:tc>
          <w:tcPr>
            <w:tcW w:w="1553" w:type="dxa"/>
          </w:tcPr>
          <w:p w14:paraId="40B88ED1" w14:textId="77777777" w:rsidR="004E6452" w:rsidRPr="001570EA" w:rsidRDefault="004E6452">
            <w:pPr>
              <w:pStyle w:val="source10"/>
              <w:keepNext/>
              <w:tabs>
                <w:tab w:val="decimal" w:pos="721"/>
              </w:tabs>
              <w:spacing w:after="120" w:line="264" w:lineRule="auto"/>
              <w:jc w:val="left"/>
              <w:rPr>
                <w:ins w:id="20933" w:author="Greg Clendenning" w:date="2024-04-16T16:42:00Z"/>
                <w:rFonts w:eastAsia="Calibri"/>
                <w:sz w:val="18"/>
                <w:szCs w:val="18"/>
              </w:rPr>
            </w:pPr>
            <w:ins w:id="20934" w:author="Greg Clendenning" w:date="2024-04-16T16:42:00Z">
              <w:r w:rsidRPr="001570EA">
                <w:t>116%</w:t>
              </w:r>
            </w:ins>
          </w:p>
        </w:tc>
      </w:tr>
      <w:tr w:rsidR="004E6452" w:rsidRPr="001570EA" w14:paraId="2797DBB7" w14:textId="77777777">
        <w:trPr>
          <w:trHeight w:val="20"/>
          <w:ins w:id="20935" w:author="Greg Clendenning" w:date="2024-04-16T16:42:00Z"/>
        </w:trPr>
        <w:tc>
          <w:tcPr>
            <w:tcW w:w="1146" w:type="dxa"/>
          </w:tcPr>
          <w:p w14:paraId="0BBFD49A" w14:textId="77777777" w:rsidR="004E6452" w:rsidRPr="001570EA" w:rsidRDefault="004E6452">
            <w:pPr>
              <w:pStyle w:val="source10"/>
              <w:keepNext/>
              <w:spacing w:before="80" w:after="80"/>
              <w:jc w:val="left"/>
              <w:rPr>
                <w:ins w:id="20936" w:author="Greg Clendenning" w:date="2024-04-16T16:42:00Z"/>
                <w:rFonts w:eastAsia="Calibri"/>
                <w:sz w:val="18"/>
                <w:szCs w:val="18"/>
              </w:rPr>
            </w:pPr>
            <w:ins w:id="20937" w:author="Greg Clendenning" w:date="2024-04-16T16:42:00Z">
              <w:r w:rsidRPr="001570EA">
                <w:rPr>
                  <w:sz w:val="18"/>
                  <w:szCs w:val="18"/>
                </w:rPr>
                <w:t>14I</w:t>
              </w:r>
            </w:ins>
          </w:p>
        </w:tc>
        <w:tc>
          <w:tcPr>
            <w:tcW w:w="1999" w:type="dxa"/>
            <w:vMerge/>
            <w:vAlign w:val="center"/>
          </w:tcPr>
          <w:p w14:paraId="594BE173" w14:textId="77777777" w:rsidR="004E6452" w:rsidRPr="001570EA" w:rsidRDefault="004E6452">
            <w:pPr>
              <w:pStyle w:val="source10"/>
              <w:keepNext/>
              <w:tabs>
                <w:tab w:val="decimal" w:pos="811"/>
              </w:tabs>
              <w:spacing w:after="120" w:line="264" w:lineRule="auto"/>
              <w:jc w:val="left"/>
              <w:rPr>
                <w:ins w:id="20938" w:author="Greg Clendenning" w:date="2024-04-16T16:42:00Z"/>
                <w:rFonts w:eastAsia="Calibri"/>
                <w:sz w:val="18"/>
                <w:szCs w:val="18"/>
              </w:rPr>
            </w:pPr>
          </w:p>
        </w:tc>
        <w:tc>
          <w:tcPr>
            <w:tcW w:w="1552" w:type="dxa"/>
          </w:tcPr>
          <w:p w14:paraId="4F14F0E1" w14:textId="77777777" w:rsidR="004E6452" w:rsidRPr="001570EA" w:rsidRDefault="004E6452">
            <w:pPr>
              <w:pStyle w:val="source10"/>
              <w:keepNext/>
              <w:spacing w:after="120" w:line="264" w:lineRule="auto"/>
              <w:ind w:right="450"/>
              <w:jc w:val="right"/>
              <w:rPr>
                <w:ins w:id="20939" w:author="Greg Clendenning" w:date="2024-04-16T16:42:00Z"/>
                <w:rFonts w:eastAsia="Calibri"/>
                <w:sz w:val="18"/>
                <w:szCs w:val="18"/>
              </w:rPr>
            </w:pPr>
            <w:ins w:id="20940" w:author="Greg Clendenning" w:date="2024-04-16T16:42:00Z">
              <w:r w:rsidRPr="001570EA">
                <w:t>24</w:t>
              </w:r>
            </w:ins>
          </w:p>
        </w:tc>
        <w:tc>
          <w:tcPr>
            <w:tcW w:w="1553" w:type="dxa"/>
            <w:vMerge/>
            <w:vAlign w:val="center"/>
          </w:tcPr>
          <w:p w14:paraId="7169B8CF" w14:textId="77777777" w:rsidR="004E6452" w:rsidRPr="001570EA" w:rsidRDefault="004E6452">
            <w:pPr>
              <w:pStyle w:val="source10"/>
              <w:keepNext/>
              <w:tabs>
                <w:tab w:val="decimal" w:pos="586"/>
              </w:tabs>
              <w:spacing w:after="120" w:line="264" w:lineRule="auto"/>
              <w:jc w:val="left"/>
              <w:rPr>
                <w:ins w:id="20941" w:author="Greg Clendenning" w:date="2024-04-16T16:42:00Z"/>
                <w:rFonts w:eastAsia="Calibri"/>
                <w:sz w:val="18"/>
                <w:szCs w:val="18"/>
              </w:rPr>
            </w:pPr>
          </w:p>
        </w:tc>
        <w:tc>
          <w:tcPr>
            <w:tcW w:w="1552" w:type="dxa"/>
          </w:tcPr>
          <w:p w14:paraId="7FE3CB91" w14:textId="77777777" w:rsidR="004E6452" w:rsidRPr="001570EA" w:rsidRDefault="004E6452">
            <w:pPr>
              <w:pStyle w:val="source10"/>
              <w:keepNext/>
              <w:tabs>
                <w:tab w:val="decimal" w:pos="661"/>
              </w:tabs>
              <w:spacing w:after="120" w:line="264" w:lineRule="auto"/>
              <w:jc w:val="left"/>
              <w:rPr>
                <w:ins w:id="20942" w:author="Greg Clendenning" w:date="2024-04-16T16:42:00Z"/>
                <w:rFonts w:eastAsia="Calibri"/>
                <w:sz w:val="18"/>
                <w:szCs w:val="18"/>
              </w:rPr>
            </w:pPr>
            <w:ins w:id="20943" w:author="Greg Clendenning" w:date="2024-04-16T16:42:00Z">
              <w:r w:rsidRPr="001570EA">
                <w:t>4.9</w:t>
              </w:r>
            </w:ins>
          </w:p>
        </w:tc>
        <w:tc>
          <w:tcPr>
            <w:tcW w:w="1553" w:type="dxa"/>
          </w:tcPr>
          <w:p w14:paraId="610568F1" w14:textId="77777777" w:rsidR="004E6452" w:rsidRPr="001570EA" w:rsidRDefault="004E6452">
            <w:pPr>
              <w:pStyle w:val="source10"/>
              <w:keepNext/>
              <w:tabs>
                <w:tab w:val="decimal" w:pos="721"/>
              </w:tabs>
              <w:spacing w:after="120" w:line="264" w:lineRule="auto"/>
              <w:jc w:val="left"/>
              <w:rPr>
                <w:ins w:id="20944" w:author="Greg Clendenning" w:date="2024-04-16T16:42:00Z"/>
                <w:rFonts w:eastAsia="Calibri"/>
                <w:sz w:val="18"/>
                <w:szCs w:val="18"/>
              </w:rPr>
            </w:pPr>
            <w:ins w:id="20945" w:author="Greg Clendenning" w:date="2024-04-16T16:42:00Z">
              <w:r w:rsidRPr="001570EA">
                <w:t>110%</w:t>
              </w:r>
            </w:ins>
          </w:p>
        </w:tc>
      </w:tr>
      <w:tr w:rsidR="004E6452" w:rsidRPr="001570EA" w14:paraId="66DE7B6E" w14:textId="77777777">
        <w:trPr>
          <w:trHeight w:val="20"/>
          <w:ins w:id="20946" w:author="Greg Clendenning" w:date="2024-04-16T16:42:00Z"/>
        </w:trPr>
        <w:tc>
          <w:tcPr>
            <w:tcW w:w="1146" w:type="dxa"/>
          </w:tcPr>
          <w:p w14:paraId="07D4C01E" w14:textId="77777777" w:rsidR="004E6452" w:rsidRPr="001570EA" w:rsidRDefault="004E6452">
            <w:pPr>
              <w:pStyle w:val="source10"/>
              <w:keepNext/>
              <w:spacing w:before="80" w:after="80"/>
              <w:jc w:val="left"/>
              <w:rPr>
                <w:ins w:id="20947" w:author="Greg Clendenning" w:date="2024-04-16T16:42:00Z"/>
                <w:rFonts w:eastAsia="Calibri"/>
                <w:sz w:val="18"/>
                <w:szCs w:val="18"/>
              </w:rPr>
            </w:pPr>
            <w:ins w:id="20948" w:author="Greg Clendenning" w:date="2024-04-16T16:42:00Z">
              <w:r w:rsidRPr="001570EA">
                <w:rPr>
                  <w:sz w:val="18"/>
                  <w:szCs w:val="18"/>
                </w:rPr>
                <w:t>15</w:t>
              </w:r>
            </w:ins>
          </w:p>
        </w:tc>
        <w:tc>
          <w:tcPr>
            <w:tcW w:w="1999" w:type="dxa"/>
            <w:vMerge w:val="restart"/>
            <w:vAlign w:val="center"/>
          </w:tcPr>
          <w:p w14:paraId="07DB0110" w14:textId="77777777" w:rsidR="004E6452" w:rsidRPr="001570EA" w:rsidRDefault="004E6452">
            <w:pPr>
              <w:pStyle w:val="source10"/>
              <w:keepNext/>
              <w:tabs>
                <w:tab w:val="decimal" w:pos="811"/>
              </w:tabs>
              <w:spacing w:after="120" w:line="264" w:lineRule="auto"/>
              <w:jc w:val="left"/>
              <w:rPr>
                <w:ins w:id="20949" w:author="Greg Clendenning" w:date="2024-04-16T16:42:00Z"/>
                <w:rFonts w:eastAsia="Calibri"/>
                <w:sz w:val="18"/>
                <w:szCs w:val="18"/>
              </w:rPr>
            </w:pPr>
            <w:ins w:id="20950" w:author="Greg Clendenning" w:date="2024-04-16T16:42:00Z">
              <w:r w:rsidRPr="001570EA">
                <w:rPr>
                  <w:rFonts w:eastAsia="Calibri"/>
                  <w:sz w:val="18"/>
                  <w:szCs w:val="18"/>
                </w:rPr>
                <w:t>0.3%</w:t>
              </w:r>
            </w:ins>
          </w:p>
        </w:tc>
        <w:tc>
          <w:tcPr>
            <w:tcW w:w="1552" w:type="dxa"/>
          </w:tcPr>
          <w:p w14:paraId="77C48532" w14:textId="77777777" w:rsidR="004E6452" w:rsidRPr="001570EA" w:rsidRDefault="004E6452">
            <w:pPr>
              <w:pStyle w:val="source10"/>
              <w:keepNext/>
              <w:spacing w:after="120" w:line="264" w:lineRule="auto"/>
              <w:ind w:right="450"/>
              <w:jc w:val="right"/>
              <w:rPr>
                <w:ins w:id="20951" w:author="Greg Clendenning" w:date="2024-04-16T16:42:00Z"/>
                <w:rFonts w:eastAsia="Calibri"/>
                <w:sz w:val="18"/>
                <w:szCs w:val="18"/>
              </w:rPr>
            </w:pPr>
            <w:ins w:id="20952" w:author="Greg Clendenning" w:date="2024-04-16T16:42:00Z">
              <w:r w:rsidRPr="001570EA">
                <w:t>20</w:t>
              </w:r>
            </w:ins>
          </w:p>
        </w:tc>
        <w:tc>
          <w:tcPr>
            <w:tcW w:w="1553" w:type="dxa"/>
            <w:vMerge w:val="restart"/>
            <w:vAlign w:val="center"/>
          </w:tcPr>
          <w:p w14:paraId="4936CCD2" w14:textId="77777777" w:rsidR="004E6452" w:rsidRPr="001570EA" w:rsidRDefault="004E6452">
            <w:pPr>
              <w:pStyle w:val="source10"/>
              <w:keepNext/>
              <w:tabs>
                <w:tab w:val="decimal" w:pos="586"/>
              </w:tabs>
              <w:spacing w:after="120" w:line="264" w:lineRule="auto"/>
              <w:jc w:val="left"/>
              <w:rPr>
                <w:ins w:id="20953" w:author="Greg Clendenning" w:date="2024-04-16T16:42:00Z"/>
                <w:rFonts w:eastAsia="Calibri"/>
                <w:sz w:val="18"/>
                <w:szCs w:val="18"/>
              </w:rPr>
            </w:pPr>
            <w:ins w:id="20954" w:author="Greg Clendenning" w:date="2024-04-16T16:42:00Z">
              <w:r w:rsidRPr="001570EA">
                <w:rPr>
                  <w:rFonts w:eastAsia="Calibri"/>
                  <w:sz w:val="18"/>
                  <w:szCs w:val="18"/>
                </w:rPr>
                <w:t>7.4</w:t>
              </w:r>
            </w:ins>
          </w:p>
        </w:tc>
        <w:tc>
          <w:tcPr>
            <w:tcW w:w="1552" w:type="dxa"/>
          </w:tcPr>
          <w:p w14:paraId="565C5F4B" w14:textId="77777777" w:rsidR="004E6452" w:rsidRPr="001570EA" w:rsidRDefault="004E6452">
            <w:pPr>
              <w:pStyle w:val="source10"/>
              <w:keepNext/>
              <w:tabs>
                <w:tab w:val="decimal" w:pos="661"/>
              </w:tabs>
              <w:spacing w:after="120" w:line="264" w:lineRule="auto"/>
              <w:jc w:val="left"/>
              <w:rPr>
                <w:ins w:id="20955" w:author="Greg Clendenning" w:date="2024-04-16T16:42:00Z"/>
                <w:rFonts w:eastAsia="Calibri"/>
                <w:sz w:val="18"/>
                <w:szCs w:val="18"/>
              </w:rPr>
            </w:pPr>
            <w:ins w:id="20956" w:author="Greg Clendenning" w:date="2024-04-16T16:42:00Z">
              <w:r w:rsidRPr="001570EA">
                <w:t>7.9</w:t>
              </w:r>
            </w:ins>
          </w:p>
        </w:tc>
        <w:tc>
          <w:tcPr>
            <w:tcW w:w="1553" w:type="dxa"/>
          </w:tcPr>
          <w:p w14:paraId="30C09345" w14:textId="77777777" w:rsidR="004E6452" w:rsidRPr="001570EA" w:rsidRDefault="004E6452">
            <w:pPr>
              <w:pStyle w:val="source10"/>
              <w:keepNext/>
              <w:tabs>
                <w:tab w:val="decimal" w:pos="721"/>
              </w:tabs>
              <w:spacing w:after="120" w:line="264" w:lineRule="auto"/>
              <w:jc w:val="left"/>
              <w:rPr>
                <w:ins w:id="20957" w:author="Greg Clendenning" w:date="2024-04-16T16:42:00Z"/>
                <w:rFonts w:eastAsia="Calibri"/>
                <w:sz w:val="18"/>
                <w:szCs w:val="18"/>
              </w:rPr>
            </w:pPr>
            <w:ins w:id="20958" w:author="Greg Clendenning" w:date="2024-04-16T16:42:00Z">
              <w:r w:rsidRPr="001570EA">
                <w:t>125%</w:t>
              </w:r>
            </w:ins>
          </w:p>
        </w:tc>
      </w:tr>
      <w:tr w:rsidR="004E6452" w:rsidRPr="001570EA" w14:paraId="13511D7C" w14:textId="77777777">
        <w:trPr>
          <w:trHeight w:val="20"/>
          <w:ins w:id="20959" w:author="Greg Clendenning" w:date="2024-04-16T16:42:00Z"/>
        </w:trPr>
        <w:tc>
          <w:tcPr>
            <w:tcW w:w="1146" w:type="dxa"/>
          </w:tcPr>
          <w:p w14:paraId="0032221A" w14:textId="77777777" w:rsidR="004E6452" w:rsidRPr="001570EA" w:rsidRDefault="004E6452">
            <w:pPr>
              <w:pStyle w:val="source10"/>
              <w:keepNext/>
              <w:spacing w:before="80" w:after="80"/>
              <w:jc w:val="left"/>
              <w:rPr>
                <w:ins w:id="20960" w:author="Greg Clendenning" w:date="2024-04-16T16:42:00Z"/>
                <w:rFonts w:eastAsia="Calibri"/>
                <w:sz w:val="18"/>
                <w:szCs w:val="18"/>
              </w:rPr>
            </w:pPr>
            <w:ins w:id="20961" w:author="Greg Clendenning" w:date="2024-04-16T16:42:00Z">
              <w:r w:rsidRPr="001570EA">
                <w:rPr>
                  <w:sz w:val="18"/>
                  <w:szCs w:val="18"/>
                </w:rPr>
                <w:t>15I</w:t>
              </w:r>
            </w:ins>
          </w:p>
        </w:tc>
        <w:tc>
          <w:tcPr>
            <w:tcW w:w="1999" w:type="dxa"/>
            <w:vMerge/>
            <w:vAlign w:val="center"/>
          </w:tcPr>
          <w:p w14:paraId="1E52EB95" w14:textId="77777777" w:rsidR="004E6452" w:rsidRPr="001570EA" w:rsidRDefault="004E6452">
            <w:pPr>
              <w:pStyle w:val="source10"/>
              <w:keepNext/>
              <w:tabs>
                <w:tab w:val="decimal" w:pos="811"/>
              </w:tabs>
              <w:spacing w:after="120" w:line="264" w:lineRule="auto"/>
              <w:jc w:val="left"/>
              <w:rPr>
                <w:ins w:id="20962" w:author="Greg Clendenning" w:date="2024-04-16T16:42:00Z"/>
                <w:rFonts w:eastAsia="Calibri"/>
                <w:sz w:val="18"/>
                <w:szCs w:val="18"/>
              </w:rPr>
            </w:pPr>
          </w:p>
        </w:tc>
        <w:tc>
          <w:tcPr>
            <w:tcW w:w="1552" w:type="dxa"/>
          </w:tcPr>
          <w:p w14:paraId="6E246614" w14:textId="77777777" w:rsidR="004E6452" w:rsidRPr="001570EA" w:rsidRDefault="004E6452">
            <w:pPr>
              <w:pStyle w:val="source10"/>
              <w:keepNext/>
              <w:spacing w:after="120" w:line="264" w:lineRule="auto"/>
              <w:ind w:right="450"/>
              <w:jc w:val="right"/>
              <w:rPr>
                <w:ins w:id="20963" w:author="Greg Clendenning" w:date="2024-04-16T16:42:00Z"/>
                <w:rFonts w:eastAsia="Calibri"/>
                <w:sz w:val="18"/>
                <w:szCs w:val="18"/>
              </w:rPr>
            </w:pPr>
            <w:ins w:id="20964" w:author="Greg Clendenning" w:date="2024-04-16T16:42:00Z">
              <w:r w:rsidRPr="001570EA">
                <w:t>21</w:t>
              </w:r>
            </w:ins>
          </w:p>
        </w:tc>
        <w:tc>
          <w:tcPr>
            <w:tcW w:w="1553" w:type="dxa"/>
            <w:vMerge/>
            <w:vAlign w:val="center"/>
          </w:tcPr>
          <w:p w14:paraId="056D0947" w14:textId="77777777" w:rsidR="004E6452" w:rsidRPr="001570EA" w:rsidRDefault="004E6452">
            <w:pPr>
              <w:pStyle w:val="source10"/>
              <w:keepNext/>
              <w:tabs>
                <w:tab w:val="decimal" w:pos="586"/>
              </w:tabs>
              <w:spacing w:after="120" w:line="264" w:lineRule="auto"/>
              <w:jc w:val="left"/>
              <w:rPr>
                <w:ins w:id="20965" w:author="Greg Clendenning" w:date="2024-04-16T16:42:00Z"/>
                <w:rFonts w:eastAsia="Calibri"/>
                <w:sz w:val="18"/>
                <w:szCs w:val="18"/>
              </w:rPr>
            </w:pPr>
          </w:p>
        </w:tc>
        <w:tc>
          <w:tcPr>
            <w:tcW w:w="1552" w:type="dxa"/>
          </w:tcPr>
          <w:p w14:paraId="43098D95" w14:textId="77777777" w:rsidR="004E6452" w:rsidRPr="001570EA" w:rsidRDefault="004E6452">
            <w:pPr>
              <w:pStyle w:val="source10"/>
              <w:keepNext/>
              <w:tabs>
                <w:tab w:val="decimal" w:pos="661"/>
              </w:tabs>
              <w:spacing w:after="120" w:line="264" w:lineRule="auto"/>
              <w:jc w:val="left"/>
              <w:rPr>
                <w:ins w:id="20966" w:author="Greg Clendenning" w:date="2024-04-16T16:42:00Z"/>
                <w:rFonts w:eastAsia="Calibri"/>
                <w:sz w:val="18"/>
                <w:szCs w:val="18"/>
              </w:rPr>
            </w:pPr>
            <w:ins w:id="20967" w:author="Greg Clendenning" w:date="2024-04-16T16:42:00Z">
              <w:r w:rsidRPr="001570EA">
                <w:t>7.0</w:t>
              </w:r>
            </w:ins>
          </w:p>
        </w:tc>
        <w:tc>
          <w:tcPr>
            <w:tcW w:w="1553" w:type="dxa"/>
          </w:tcPr>
          <w:p w14:paraId="60896E16" w14:textId="77777777" w:rsidR="004E6452" w:rsidRPr="001570EA" w:rsidRDefault="004E6452">
            <w:pPr>
              <w:pStyle w:val="source10"/>
              <w:keepNext/>
              <w:tabs>
                <w:tab w:val="decimal" w:pos="721"/>
              </w:tabs>
              <w:spacing w:after="120" w:line="264" w:lineRule="auto"/>
              <w:jc w:val="left"/>
              <w:rPr>
                <w:ins w:id="20968" w:author="Greg Clendenning" w:date="2024-04-16T16:42:00Z"/>
                <w:rFonts w:eastAsia="Calibri"/>
                <w:sz w:val="18"/>
                <w:szCs w:val="18"/>
              </w:rPr>
            </w:pPr>
            <w:ins w:id="20969" w:author="Greg Clendenning" w:date="2024-04-16T16:42:00Z">
              <w:r w:rsidRPr="001570EA">
                <w:t>130%</w:t>
              </w:r>
            </w:ins>
          </w:p>
        </w:tc>
      </w:tr>
      <w:tr w:rsidR="004E6452" w:rsidRPr="001570EA" w14:paraId="72070D2F" w14:textId="77777777">
        <w:trPr>
          <w:trHeight w:val="20"/>
          <w:ins w:id="20970" w:author="Greg Clendenning" w:date="2024-04-16T16:42:00Z"/>
        </w:trPr>
        <w:tc>
          <w:tcPr>
            <w:tcW w:w="1146" w:type="dxa"/>
          </w:tcPr>
          <w:p w14:paraId="29E4C935" w14:textId="77777777" w:rsidR="004E6452" w:rsidRPr="001570EA" w:rsidRDefault="004E6452">
            <w:pPr>
              <w:pStyle w:val="source10"/>
              <w:keepNext/>
              <w:spacing w:before="80" w:after="80"/>
              <w:jc w:val="left"/>
              <w:rPr>
                <w:ins w:id="20971" w:author="Greg Clendenning" w:date="2024-04-16T16:42:00Z"/>
                <w:rFonts w:eastAsia="Calibri"/>
                <w:sz w:val="18"/>
                <w:szCs w:val="18"/>
              </w:rPr>
            </w:pPr>
            <w:ins w:id="20972" w:author="Greg Clendenning" w:date="2024-04-16T16:42:00Z">
              <w:r w:rsidRPr="001570EA">
                <w:rPr>
                  <w:sz w:val="18"/>
                  <w:szCs w:val="18"/>
                </w:rPr>
                <w:t>16</w:t>
              </w:r>
            </w:ins>
          </w:p>
        </w:tc>
        <w:tc>
          <w:tcPr>
            <w:tcW w:w="1999" w:type="dxa"/>
            <w:vAlign w:val="center"/>
          </w:tcPr>
          <w:p w14:paraId="4907C1B5" w14:textId="77777777" w:rsidR="004E6452" w:rsidRPr="001570EA" w:rsidRDefault="004E6452">
            <w:pPr>
              <w:pStyle w:val="source10"/>
              <w:keepNext/>
              <w:tabs>
                <w:tab w:val="decimal" w:pos="811"/>
              </w:tabs>
              <w:spacing w:after="120" w:line="264" w:lineRule="auto"/>
              <w:jc w:val="left"/>
              <w:rPr>
                <w:ins w:id="20973" w:author="Greg Clendenning" w:date="2024-04-16T16:42:00Z"/>
                <w:rFonts w:eastAsia="Calibri"/>
                <w:sz w:val="18"/>
                <w:szCs w:val="18"/>
              </w:rPr>
            </w:pPr>
            <w:ins w:id="20974" w:author="Greg Clendenning" w:date="2024-04-16T16:42:00Z">
              <w:r w:rsidRPr="001570EA">
                <w:rPr>
                  <w:rFonts w:eastAsia="Calibri"/>
                  <w:sz w:val="18"/>
                  <w:szCs w:val="18"/>
                </w:rPr>
                <w:t>9.1%</w:t>
              </w:r>
            </w:ins>
          </w:p>
        </w:tc>
        <w:tc>
          <w:tcPr>
            <w:tcW w:w="1552" w:type="dxa"/>
          </w:tcPr>
          <w:p w14:paraId="499F1339" w14:textId="77777777" w:rsidR="004E6452" w:rsidRPr="001570EA" w:rsidRDefault="004E6452">
            <w:pPr>
              <w:pStyle w:val="source10"/>
              <w:keepNext/>
              <w:spacing w:after="120" w:line="264" w:lineRule="auto"/>
              <w:ind w:right="450"/>
              <w:jc w:val="right"/>
              <w:rPr>
                <w:ins w:id="20975" w:author="Greg Clendenning" w:date="2024-04-16T16:42:00Z"/>
                <w:rFonts w:eastAsia="Calibri"/>
                <w:sz w:val="18"/>
                <w:szCs w:val="18"/>
              </w:rPr>
            </w:pPr>
            <w:ins w:id="20976" w:author="Greg Clendenning" w:date="2024-04-16T16:42:00Z">
              <w:r w:rsidRPr="001570EA">
                <w:t>84</w:t>
              </w:r>
            </w:ins>
          </w:p>
        </w:tc>
        <w:tc>
          <w:tcPr>
            <w:tcW w:w="1553" w:type="dxa"/>
            <w:vAlign w:val="center"/>
          </w:tcPr>
          <w:p w14:paraId="76B13CB5" w14:textId="77777777" w:rsidR="004E6452" w:rsidRPr="001570EA" w:rsidRDefault="004E6452">
            <w:pPr>
              <w:pStyle w:val="source10"/>
              <w:keepNext/>
              <w:tabs>
                <w:tab w:val="decimal" w:pos="586"/>
              </w:tabs>
              <w:spacing w:after="120" w:line="264" w:lineRule="auto"/>
              <w:jc w:val="left"/>
              <w:rPr>
                <w:ins w:id="20977" w:author="Greg Clendenning" w:date="2024-04-16T16:42:00Z"/>
                <w:rFonts w:eastAsia="Calibri"/>
                <w:sz w:val="18"/>
                <w:szCs w:val="18"/>
              </w:rPr>
            </w:pPr>
            <w:ins w:id="20978" w:author="Greg Clendenning" w:date="2024-04-16T16:42:00Z">
              <w:r w:rsidRPr="001570EA">
                <w:rPr>
                  <w:rFonts w:eastAsia="Calibri"/>
                  <w:sz w:val="18"/>
                  <w:szCs w:val="18"/>
                </w:rPr>
                <w:t>5.5</w:t>
              </w:r>
            </w:ins>
          </w:p>
        </w:tc>
        <w:tc>
          <w:tcPr>
            <w:tcW w:w="1552" w:type="dxa"/>
          </w:tcPr>
          <w:p w14:paraId="0872E524" w14:textId="77777777" w:rsidR="004E6452" w:rsidRPr="001570EA" w:rsidRDefault="004E6452">
            <w:pPr>
              <w:pStyle w:val="source10"/>
              <w:keepNext/>
              <w:tabs>
                <w:tab w:val="decimal" w:pos="661"/>
              </w:tabs>
              <w:spacing w:after="120" w:line="264" w:lineRule="auto"/>
              <w:jc w:val="left"/>
              <w:rPr>
                <w:ins w:id="20979" w:author="Greg Clendenning" w:date="2024-04-16T16:42:00Z"/>
                <w:rFonts w:eastAsia="Calibri"/>
                <w:sz w:val="18"/>
                <w:szCs w:val="18"/>
              </w:rPr>
            </w:pPr>
            <w:ins w:id="20980" w:author="Greg Clendenning" w:date="2024-04-16T16:42:00Z">
              <w:r w:rsidRPr="001570EA">
                <w:t>5.5</w:t>
              </w:r>
            </w:ins>
          </w:p>
        </w:tc>
        <w:tc>
          <w:tcPr>
            <w:tcW w:w="1553" w:type="dxa"/>
          </w:tcPr>
          <w:p w14:paraId="3ACD5372" w14:textId="77777777" w:rsidR="004E6452" w:rsidRPr="001570EA" w:rsidRDefault="004E6452">
            <w:pPr>
              <w:pStyle w:val="source10"/>
              <w:keepNext/>
              <w:tabs>
                <w:tab w:val="decimal" w:pos="721"/>
              </w:tabs>
              <w:spacing w:after="120" w:line="264" w:lineRule="auto"/>
              <w:jc w:val="left"/>
              <w:rPr>
                <w:ins w:id="20981" w:author="Greg Clendenning" w:date="2024-04-16T16:42:00Z"/>
                <w:rFonts w:eastAsia="Calibri"/>
                <w:sz w:val="18"/>
                <w:szCs w:val="18"/>
              </w:rPr>
            </w:pPr>
            <w:ins w:id="20982" w:author="Greg Clendenning" w:date="2024-04-16T16:42:00Z">
              <w:r w:rsidRPr="001570EA">
                <w:t>–</w:t>
              </w:r>
            </w:ins>
          </w:p>
        </w:tc>
      </w:tr>
      <w:tr w:rsidR="004E6452" w:rsidRPr="001570EA" w14:paraId="2A2700D7" w14:textId="77777777">
        <w:trPr>
          <w:trHeight w:val="20"/>
          <w:ins w:id="20983" w:author="Greg Clendenning" w:date="2024-04-16T16:42:00Z"/>
        </w:trPr>
        <w:tc>
          <w:tcPr>
            <w:tcW w:w="1146" w:type="dxa"/>
          </w:tcPr>
          <w:p w14:paraId="1391BCF0" w14:textId="77777777" w:rsidR="004E6452" w:rsidRPr="001570EA" w:rsidRDefault="004E6452">
            <w:pPr>
              <w:pStyle w:val="source10"/>
              <w:keepNext/>
              <w:spacing w:before="80" w:after="80"/>
              <w:jc w:val="left"/>
              <w:rPr>
                <w:ins w:id="20984" w:author="Greg Clendenning" w:date="2024-04-16T16:42:00Z"/>
                <w:rFonts w:eastAsia="Calibri"/>
                <w:sz w:val="18"/>
                <w:szCs w:val="18"/>
              </w:rPr>
            </w:pPr>
            <w:ins w:id="20985" w:author="Greg Clendenning" w:date="2024-04-16T16:42:00Z">
              <w:r w:rsidRPr="001570EA">
                <w:rPr>
                  <w:sz w:val="18"/>
                  <w:szCs w:val="18"/>
                </w:rPr>
                <w:t>17</w:t>
              </w:r>
            </w:ins>
          </w:p>
        </w:tc>
        <w:tc>
          <w:tcPr>
            <w:tcW w:w="1999" w:type="dxa"/>
            <w:vAlign w:val="center"/>
          </w:tcPr>
          <w:p w14:paraId="5909F636" w14:textId="77777777" w:rsidR="004E6452" w:rsidRPr="001570EA" w:rsidRDefault="004E6452">
            <w:pPr>
              <w:pStyle w:val="source10"/>
              <w:keepNext/>
              <w:tabs>
                <w:tab w:val="decimal" w:pos="811"/>
              </w:tabs>
              <w:spacing w:after="120" w:line="264" w:lineRule="auto"/>
              <w:jc w:val="left"/>
              <w:rPr>
                <w:ins w:id="20986" w:author="Greg Clendenning" w:date="2024-04-16T16:42:00Z"/>
                <w:rFonts w:eastAsia="Calibri"/>
                <w:sz w:val="18"/>
                <w:szCs w:val="18"/>
              </w:rPr>
            </w:pPr>
            <w:ins w:id="20987" w:author="Greg Clendenning" w:date="2024-04-16T16:42:00Z">
              <w:r w:rsidRPr="001570EA">
                <w:rPr>
                  <w:rFonts w:eastAsia="Calibri"/>
                  <w:sz w:val="18"/>
                  <w:szCs w:val="18"/>
                </w:rPr>
                <w:t>5.5%</w:t>
              </w:r>
            </w:ins>
          </w:p>
        </w:tc>
        <w:tc>
          <w:tcPr>
            <w:tcW w:w="1552" w:type="dxa"/>
          </w:tcPr>
          <w:p w14:paraId="6E376A34" w14:textId="77777777" w:rsidR="004E6452" w:rsidRPr="001570EA" w:rsidRDefault="004E6452">
            <w:pPr>
              <w:pStyle w:val="source10"/>
              <w:keepNext/>
              <w:spacing w:after="120" w:line="264" w:lineRule="auto"/>
              <w:ind w:right="450"/>
              <w:jc w:val="right"/>
              <w:rPr>
                <w:ins w:id="20988" w:author="Greg Clendenning" w:date="2024-04-16T16:42:00Z"/>
                <w:rFonts w:eastAsia="Calibri"/>
                <w:sz w:val="18"/>
                <w:szCs w:val="18"/>
              </w:rPr>
            </w:pPr>
            <w:ins w:id="20989" w:author="Greg Clendenning" w:date="2024-04-16T16:42:00Z">
              <w:r w:rsidRPr="001570EA">
                <w:t>44</w:t>
              </w:r>
            </w:ins>
          </w:p>
        </w:tc>
        <w:tc>
          <w:tcPr>
            <w:tcW w:w="1553" w:type="dxa"/>
            <w:vAlign w:val="center"/>
          </w:tcPr>
          <w:p w14:paraId="5EF23F01" w14:textId="77777777" w:rsidR="004E6452" w:rsidRPr="001570EA" w:rsidRDefault="004E6452">
            <w:pPr>
              <w:pStyle w:val="source10"/>
              <w:keepNext/>
              <w:tabs>
                <w:tab w:val="decimal" w:pos="586"/>
              </w:tabs>
              <w:spacing w:after="120" w:line="264" w:lineRule="auto"/>
              <w:jc w:val="left"/>
              <w:rPr>
                <w:ins w:id="20990" w:author="Greg Clendenning" w:date="2024-04-16T16:42:00Z"/>
                <w:rFonts w:eastAsia="Calibri"/>
                <w:sz w:val="18"/>
                <w:szCs w:val="18"/>
              </w:rPr>
            </w:pPr>
            <w:ins w:id="20991" w:author="Greg Clendenning" w:date="2024-04-16T16:42:00Z">
              <w:r w:rsidRPr="001570EA">
                <w:rPr>
                  <w:rFonts w:eastAsia="Calibri"/>
                  <w:sz w:val="18"/>
                  <w:szCs w:val="18"/>
                </w:rPr>
                <w:t>6.9</w:t>
              </w:r>
            </w:ins>
          </w:p>
        </w:tc>
        <w:tc>
          <w:tcPr>
            <w:tcW w:w="1552" w:type="dxa"/>
          </w:tcPr>
          <w:p w14:paraId="0E67FBC8" w14:textId="77777777" w:rsidR="004E6452" w:rsidRPr="001570EA" w:rsidRDefault="004E6452">
            <w:pPr>
              <w:pStyle w:val="source10"/>
              <w:keepNext/>
              <w:tabs>
                <w:tab w:val="decimal" w:pos="661"/>
              </w:tabs>
              <w:spacing w:after="120" w:line="264" w:lineRule="auto"/>
              <w:jc w:val="left"/>
              <w:rPr>
                <w:ins w:id="20992" w:author="Greg Clendenning" w:date="2024-04-16T16:42:00Z"/>
                <w:rFonts w:eastAsia="Calibri"/>
                <w:sz w:val="18"/>
                <w:szCs w:val="18"/>
              </w:rPr>
            </w:pPr>
            <w:ins w:id="20993" w:author="Greg Clendenning" w:date="2024-04-16T16:42:00Z">
              <w:r w:rsidRPr="001570EA">
                <w:t>6.9</w:t>
              </w:r>
            </w:ins>
          </w:p>
        </w:tc>
        <w:tc>
          <w:tcPr>
            <w:tcW w:w="1553" w:type="dxa"/>
          </w:tcPr>
          <w:p w14:paraId="4632E925" w14:textId="77777777" w:rsidR="004E6452" w:rsidRPr="001570EA" w:rsidRDefault="004E6452">
            <w:pPr>
              <w:pStyle w:val="source10"/>
              <w:keepNext/>
              <w:tabs>
                <w:tab w:val="decimal" w:pos="721"/>
              </w:tabs>
              <w:spacing w:after="120" w:line="264" w:lineRule="auto"/>
              <w:jc w:val="left"/>
              <w:rPr>
                <w:ins w:id="20994" w:author="Greg Clendenning" w:date="2024-04-16T16:42:00Z"/>
                <w:rFonts w:eastAsia="Calibri"/>
                <w:sz w:val="18"/>
                <w:szCs w:val="18"/>
              </w:rPr>
            </w:pPr>
            <w:ins w:id="20995" w:author="Greg Clendenning" w:date="2024-04-16T16:42:00Z">
              <w:r w:rsidRPr="001570EA">
                <w:t>–</w:t>
              </w:r>
            </w:ins>
          </w:p>
        </w:tc>
      </w:tr>
      <w:tr w:rsidR="004E6452" w:rsidRPr="001570EA" w14:paraId="15992101" w14:textId="77777777">
        <w:trPr>
          <w:trHeight w:val="20"/>
          <w:ins w:id="20996" w:author="Greg Clendenning" w:date="2024-04-16T16:42:00Z"/>
        </w:trPr>
        <w:tc>
          <w:tcPr>
            <w:tcW w:w="1146" w:type="dxa"/>
          </w:tcPr>
          <w:p w14:paraId="35580E20" w14:textId="77777777" w:rsidR="004E6452" w:rsidRPr="001570EA" w:rsidRDefault="004E6452">
            <w:pPr>
              <w:pStyle w:val="source10"/>
              <w:spacing w:before="80" w:after="80"/>
              <w:jc w:val="left"/>
              <w:rPr>
                <w:ins w:id="20997" w:author="Greg Clendenning" w:date="2024-04-16T16:42:00Z"/>
                <w:rFonts w:eastAsia="Calibri"/>
                <w:sz w:val="18"/>
                <w:szCs w:val="18"/>
              </w:rPr>
            </w:pPr>
            <w:ins w:id="20998" w:author="Greg Clendenning" w:date="2024-04-16T16:42:00Z">
              <w:r w:rsidRPr="001570EA">
                <w:rPr>
                  <w:sz w:val="18"/>
                  <w:szCs w:val="18"/>
                </w:rPr>
                <w:t>18</w:t>
              </w:r>
            </w:ins>
          </w:p>
        </w:tc>
        <w:tc>
          <w:tcPr>
            <w:tcW w:w="1999" w:type="dxa"/>
            <w:vAlign w:val="center"/>
          </w:tcPr>
          <w:p w14:paraId="0E22A92F" w14:textId="77777777" w:rsidR="004E6452" w:rsidRPr="001570EA" w:rsidRDefault="004E6452">
            <w:pPr>
              <w:pStyle w:val="source10"/>
              <w:tabs>
                <w:tab w:val="decimal" w:pos="811"/>
              </w:tabs>
              <w:spacing w:after="120" w:line="264" w:lineRule="auto"/>
              <w:jc w:val="left"/>
              <w:rPr>
                <w:ins w:id="20999" w:author="Greg Clendenning" w:date="2024-04-16T16:42:00Z"/>
                <w:rFonts w:eastAsia="Calibri"/>
                <w:sz w:val="18"/>
                <w:szCs w:val="18"/>
              </w:rPr>
            </w:pPr>
            <w:ins w:id="21000" w:author="Greg Clendenning" w:date="2024-04-16T16:42:00Z">
              <w:r w:rsidRPr="001570EA">
                <w:rPr>
                  <w:rFonts w:eastAsia="Calibri"/>
                  <w:sz w:val="18"/>
                  <w:szCs w:val="18"/>
                </w:rPr>
                <w:t>3.6%</w:t>
              </w:r>
            </w:ins>
          </w:p>
        </w:tc>
        <w:tc>
          <w:tcPr>
            <w:tcW w:w="1552" w:type="dxa"/>
          </w:tcPr>
          <w:p w14:paraId="62C13575" w14:textId="77777777" w:rsidR="004E6452" w:rsidRPr="001570EA" w:rsidRDefault="004E6452">
            <w:pPr>
              <w:pStyle w:val="source10"/>
              <w:spacing w:after="120" w:line="264" w:lineRule="auto"/>
              <w:ind w:right="450"/>
              <w:jc w:val="right"/>
              <w:rPr>
                <w:ins w:id="21001" w:author="Greg Clendenning" w:date="2024-04-16T16:42:00Z"/>
                <w:rFonts w:eastAsia="Calibri"/>
                <w:sz w:val="18"/>
                <w:szCs w:val="18"/>
              </w:rPr>
            </w:pPr>
            <w:ins w:id="21002" w:author="Greg Clendenning" w:date="2024-04-16T16:42:00Z">
              <w:r w:rsidRPr="001570EA">
                <w:t>223</w:t>
              </w:r>
            </w:ins>
          </w:p>
        </w:tc>
        <w:tc>
          <w:tcPr>
            <w:tcW w:w="1553" w:type="dxa"/>
            <w:vAlign w:val="center"/>
          </w:tcPr>
          <w:p w14:paraId="292CAAFD" w14:textId="77777777" w:rsidR="004E6452" w:rsidRPr="001570EA" w:rsidRDefault="004E6452">
            <w:pPr>
              <w:pStyle w:val="source10"/>
              <w:tabs>
                <w:tab w:val="decimal" w:pos="586"/>
              </w:tabs>
              <w:spacing w:after="120" w:line="264" w:lineRule="auto"/>
              <w:jc w:val="left"/>
              <w:rPr>
                <w:ins w:id="21003" w:author="Greg Clendenning" w:date="2024-04-16T16:42:00Z"/>
                <w:rFonts w:eastAsia="Calibri"/>
                <w:sz w:val="18"/>
                <w:szCs w:val="18"/>
              </w:rPr>
            </w:pPr>
            <w:ins w:id="21004" w:author="Greg Clendenning" w:date="2024-04-16T16:42:00Z">
              <w:r w:rsidRPr="001570EA">
                <w:rPr>
                  <w:rFonts w:eastAsia="Calibri"/>
                  <w:sz w:val="18"/>
                  <w:szCs w:val="18"/>
                </w:rPr>
                <w:t>8.2</w:t>
              </w:r>
            </w:ins>
          </w:p>
        </w:tc>
        <w:tc>
          <w:tcPr>
            <w:tcW w:w="1552" w:type="dxa"/>
          </w:tcPr>
          <w:p w14:paraId="31A86B73" w14:textId="77777777" w:rsidR="004E6452" w:rsidRPr="001570EA" w:rsidRDefault="004E6452">
            <w:pPr>
              <w:pStyle w:val="source10"/>
              <w:tabs>
                <w:tab w:val="decimal" w:pos="661"/>
              </w:tabs>
              <w:spacing w:after="120" w:line="264" w:lineRule="auto"/>
              <w:jc w:val="left"/>
              <w:rPr>
                <w:ins w:id="21005" w:author="Greg Clendenning" w:date="2024-04-16T16:42:00Z"/>
                <w:rFonts w:eastAsia="Calibri"/>
                <w:sz w:val="18"/>
                <w:szCs w:val="18"/>
              </w:rPr>
            </w:pPr>
            <w:ins w:id="21006" w:author="Greg Clendenning" w:date="2024-04-16T16:42:00Z">
              <w:r w:rsidRPr="001570EA">
                <w:t>8.2</w:t>
              </w:r>
            </w:ins>
          </w:p>
        </w:tc>
        <w:tc>
          <w:tcPr>
            <w:tcW w:w="1553" w:type="dxa"/>
          </w:tcPr>
          <w:p w14:paraId="252EF5D1" w14:textId="77777777" w:rsidR="004E6452" w:rsidRPr="001570EA" w:rsidRDefault="004E6452">
            <w:pPr>
              <w:pStyle w:val="source10"/>
              <w:tabs>
                <w:tab w:val="decimal" w:pos="721"/>
              </w:tabs>
              <w:spacing w:after="120" w:line="264" w:lineRule="auto"/>
              <w:jc w:val="left"/>
              <w:rPr>
                <w:ins w:id="21007" w:author="Greg Clendenning" w:date="2024-04-16T16:42:00Z"/>
                <w:rFonts w:eastAsia="Calibri"/>
                <w:sz w:val="18"/>
                <w:szCs w:val="18"/>
              </w:rPr>
            </w:pPr>
            <w:ins w:id="21008" w:author="Greg Clendenning" w:date="2024-04-16T16:42:00Z">
              <w:r w:rsidRPr="001570EA">
                <w:t>–</w:t>
              </w:r>
            </w:ins>
          </w:p>
        </w:tc>
      </w:tr>
    </w:tbl>
    <w:p w14:paraId="2E93E12E" w14:textId="77777777" w:rsidR="004E6452" w:rsidRPr="001570EA" w:rsidRDefault="004E6452" w:rsidP="004E6452">
      <w:pPr>
        <w:rPr>
          <w:ins w:id="21009" w:author="Greg Clendenning" w:date="2024-04-16T16:42:00Z"/>
        </w:rPr>
      </w:pPr>
    </w:p>
    <w:p w14:paraId="208B2405" w14:textId="77777777" w:rsidR="004E6452" w:rsidRPr="001570EA" w:rsidRDefault="004E6452" w:rsidP="004E6452">
      <w:pPr>
        <w:pStyle w:val="SubStyle"/>
        <w:rPr>
          <w:del w:id="21010" w:author="Greg Clendenning" w:date="2024-04-16T16:42:00Z"/>
        </w:rPr>
      </w:pPr>
      <w:ins w:id="21011" w:author="Greg Clendenning" w:date="2024-04-16T16:42:00Z">
        <w:r w:rsidRPr="001570EA">
          <w:rPr>
            <w:b w:val="0"/>
            <w:smallCaps w:val="0"/>
          </w:rPr>
          <w:t>Measure Lif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41DE873A" w14:textId="77777777" w:rsidTr="00BD2C4C">
        <w:trPr>
          <w:del w:id="21012" w:author="Greg Clendenning" w:date="2024-04-16T16:42:00Z"/>
        </w:trPr>
        <w:tc>
          <w:tcPr>
            <w:tcW w:w="4164" w:type="dxa"/>
            <w:shd w:val="clear" w:color="auto" w:fill="BFBFBF"/>
          </w:tcPr>
          <w:p w14:paraId="14F1996E" w14:textId="77777777" w:rsidR="00FA5174" w:rsidRPr="001F7DDB" w:rsidRDefault="00FA5174" w:rsidP="00BD2C4C">
            <w:pPr>
              <w:spacing w:before="120"/>
              <w:rPr>
                <w:del w:id="21013" w:author="Greg Clendenning" w:date="2024-04-16T16:42:00Z"/>
                <w:b/>
                <w:sz w:val="18"/>
                <w:szCs w:val="18"/>
              </w:rPr>
            </w:pPr>
            <w:del w:id="21014" w:author="Greg Clendenning" w:date="2024-04-16T16:42:00Z">
              <w:r w:rsidRPr="001F7DDB">
                <w:rPr>
                  <w:b/>
                  <w:sz w:val="18"/>
                  <w:szCs w:val="18"/>
                </w:rPr>
                <w:delText>Fuel</w:delText>
              </w:r>
              <w:r>
                <w:rPr>
                  <w:b/>
                  <w:sz w:val="18"/>
                  <w:szCs w:val="18"/>
                </w:rPr>
                <w:delText xml:space="preserve"> </w:delText>
              </w:r>
              <w:r w:rsidRPr="001F7DDB">
                <w:rPr>
                  <w:b/>
                  <w:sz w:val="18"/>
                  <w:szCs w:val="18"/>
                </w:rPr>
                <w:delText>Mix</w:delText>
              </w:r>
            </w:del>
          </w:p>
        </w:tc>
        <w:tc>
          <w:tcPr>
            <w:tcW w:w="1563" w:type="dxa"/>
            <w:shd w:val="clear" w:color="auto" w:fill="BFBFBF"/>
          </w:tcPr>
          <w:p w14:paraId="1397BAA0" w14:textId="77777777" w:rsidR="00FA5174" w:rsidRPr="00F76675" w:rsidRDefault="00FA5174" w:rsidP="00BD2C4C">
            <w:pPr>
              <w:spacing w:before="120"/>
              <w:jc w:val="center"/>
              <w:rPr>
                <w:del w:id="21015" w:author="Greg Clendenning" w:date="2024-04-16T16:42:00Z"/>
                <w:b/>
                <w:sz w:val="18"/>
                <w:szCs w:val="18"/>
              </w:rPr>
            </w:pPr>
            <w:del w:id="21016" w:author="Greg Clendenning" w:date="2024-04-16T16:42:00Z">
              <w:r w:rsidRPr="00F76675">
                <w:rPr>
                  <w:b/>
                  <w:sz w:val="18"/>
                  <w:szCs w:val="18"/>
                </w:rPr>
                <w:delText>Washer</w:delText>
              </w:r>
              <w:r>
                <w:rPr>
                  <w:b/>
                  <w:sz w:val="18"/>
                  <w:szCs w:val="18"/>
                </w:rPr>
                <w:delText xml:space="preserve"> </w:delText>
              </w:r>
              <w:r w:rsidRPr="00F76675">
                <w:rPr>
                  <w:b/>
                  <w:sz w:val="18"/>
                  <w:szCs w:val="18"/>
                </w:rPr>
                <w:delText>Type</w:delText>
              </w:r>
            </w:del>
          </w:p>
        </w:tc>
        <w:tc>
          <w:tcPr>
            <w:tcW w:w="1199" w:type="dxa"/>
            <w:shd w:val="clear" w:color="auto" w:fill="BFBFBF"/>
          </w:tcPr>
          <w:p w14:paraId="3EDF3F4D" w14:textId="77777777" w:rsidR="00FA5174" w:rsidRPr="001F7DDB" w:rsidRDefault="00056336" w:rsidP="00BD2C4C">
            <w:pPr>
              <w:spacing w:before="120"/>
              <w:jc w:val="center"/>
              <w:rPr>
                <w:del w:id="21017" w:author="Greg Clendenning" w:date="2024-04-16T16:42:00Z"/>
                <w:b/>
                <w:sz w:val="18"/>
                <w:szCs w:val="18"/>
              </w:rPr>
            </w:pPr>
            <m:oMathPara>
              <m:oMath>
                <m:r>
                  <w:del w:id="21018" w:author="Greg Clendenning" w:date="2024-04-16T16:42:00Z">
                    <m:rPr>
                      <m:sty m:val="b"/>
                    </m:rPr>
                    <w:rPr>
                      <w:rFonts w:ascii="Cambria Math" w:hAnsi="Cambria Math" w:cs="Arial"/>
                      <w:sz w:val="18"/>
                      <w:szCs w:val="18"/>
                    </w:rPr>
                    <m:t>D</m:t>
                  </w:del>
                </m:r>
                <m:r>
                  <w:del w:id="21019" w:author="Greg Clendenning" w:date="2024-04-16T16:42:00Z">
                    <m:rPr>
                      <m:sty m:val="bi"/>
                    </m:rPr>
                    <w:rPr>
                      <w:rFonts w:ascii="Cambria Math" w:hAnsi="Cambria Math" w:cs="Arial"/>
                      <w:sz w:val="18"/>
                      <w:szCs w:val="18"/>
                    </w:rPr>
                    <m:t>kWh</m:t>
                  </w:del>
                </m:r>
              </m:oMath>
            </m:oMathPara>
          </w:p>
        </w:tc>
        <w:tc>
          <w:tcPr>
            <w:tcW w:w="1318" w:type="dxa"/>
            <w:shd w:val="clear" w:color="auto" w:fill="BFBFBF"/>
          </w:tcPr>
          <w:p w14:paraId="158C4923" w14:textId="77777777" w:rsidR="00FA5174" w:rsidRPr="00F76675" w:rsidRDefault="00FA5174" w:rsidP="00BD2C4C">
            <w:pPr>
              <w:spacing w:before="120"/>
              <w:jc w:val="center"/>
              <w:rPr>
                <w:del w:id="21020" w:author="Greg Clendenning" w:date="2024-04-16T16:42:00Z"/>
                <w:b/>
                <w:sz w:val="18"/>
                <w:szCs w:val="18"/>
              </w:rPr>
            </w:pPr>
            <m:oMathPara>
              <m:oMath>
                <m:r>
                  <w:del w:id="21021" w:author="Greg Clendenning" w:date="2024-04-16T16:42:00Z">
                    <m:rPr>
                      <m:sty m:val="bi"/>
                    </m:rPr>
                    <w:rPr>
                      <w:rFonts w:ascii="Cambria Math" w:hAnsi="Cambria Math"/>
                      <w:sz w:val="18"/>
                      <w:szCs w:val="18"/>
                    </w:rPr>
                    <m:t>∆</m:t>
                  </w:del>
                </m:r>
                <m:sSub>
                  <m:sSubPr>
                    <m:ctrlPr>
                      <w:del w:id="21022" w:author="Greg Clendenning" w:date="2024-04-16T16:42:00Z">
                        <w:rPr>
                          <w:rFonts w:ascii="Cambria Math" w:hAnsi="Cambria Math"/>
                          <w:b/>
                          <w:sz w:val="18"/>
                          <w:szCs w:val="18"/>
                        </w:rPr>
                      </w:del>
                    </m:ctrlPr>
                  </m:sSubPr>
                  <m:e>
                    <m:r>
                      <w:del w:id="21023" w:author="Greg Clendenning" w:date="2024-04-16T16:42:00Z">
                        <m:rPr>
                          <m:sty m:val="bi"/>
                        </m:rPr>
                        <w:rPr>
                          <w:rFonts w:ascii="Cambria Math" w:hAnsi="Cambria Math"/>
                          <w:sz w:val="18"/>
                          <w:szCs w:val="18"/>
                        </w:rPr>
                        <m:t>kW</m:t>
                      </w:del>
                    </m:r>
                  </m:e>
                  <m:sub>
                    <m:r>
                      <w:del w:id="21024" w:author="Greg Clendenning" w:date="2024-04-16T16:42:00Z">
                        <m:rPr>
                          <m:sty m:val="bi"/>
                        </m:rPr>
                        <w:rPr>
                          <w:rFonts w:ascii="Cambria Math" w:hAnsi="Cambria Math"/>
                          <w:sz w:val="18"/>
                          <w:szCs w:val="18"/>
                        </w:rPr>
                        <m:t>peak</m:t>
                      </w:del>
                    </m:r>
                  </m:sub>
                </m:sSub>
              </m:oMath>
            </m:oMathPara>
          </w:p>
        </w:tc>
      </w:tr>
      <w:tr w:rsidR="00FA5174" w:rsidRPr="002F4BC4" w14:paraId="31A23759" w14:textId="77777777" w:rsidTr="00BD2C4C">
        <w:trPr>
          <w:trHeight w:hRule="exact" w:val="352"/>
          <w:del w:id="21025" w:author="Greg Clendenning" w:date="2024-04-16T16:42:00Z"/>
        </w:trPr>
        <w:tc>
          <w:tcPr>
            <w:tcW w:w="4164" w:type="dxa"/>
            <w:vMerge w:val="restart"/>
            <w:vAlign w:val="center"/>
          </w:tcPr>
          <w:p w14:paraId="10F688CD" w14:textId="77777777" w:rsidR="00FA5174" w:rsidRPr="002F4BC4" w:rsidRDefault="00FA5174" w:rsidP="00BD2C4C">
            <w:pPr>
              <w:rPr>
                <w:del w:id="21026" w:author="Greg Clendenning" w:date="2024-04-16T16:42:00Z"/>
                <w:sz w:val="18"/>
                <w:szCs w:val="18"/>
              </w:rPr>
            </w:pPr>
            <w:del w:id="21027" w:author="Greg Clendenning" w:date="2024-04-16T16:42:00Z">
              <w:r w:rsidRPr="002F4BC4">
                <w:rPr>
                  <w:sz w:val="18"/>
                  <w:szCs w:val="18"/>
                </w:rPr>
                <w:delText>Electric</w:delText>
              </w:r>
              <w:r>
                <w:rPr>
                  <w:sz w:val="18"/>
                  <w:szCs w:val="18"/>
                </w:rPr>
                <w:delText xml:space="preserve"> </w:delText>
              </w:r>
              <w:r w:rsidRPr="002F4BC4">
                <w:rPr>
                  <w:sz w:val="18"/>
                  <w:szCs w:val="18"/>
                </w:rPr>
                <w:delText>DHW/Electric</w:delText>
              </w:r>
              <w:r>
                <w:rPr>
                  <w:sz w:val="18"/>
                  <w:szCs w:val="18"/>
                </w:rPr>
                <w:delText xml:space="preserve"> </w:delText>
              </w:r>
              <w:r w:rsidRPr="002F4BC4">
                <w:rPr>
                  <w:sz w:val="18"/>
                  <w:szCs w:val="18"/>
                </w:rPr>
                <w:delText>Dryer</w:delText>
              </w:r>
            </w:del>
          </w:p>
        </w:tc>
        <w:tc>
          <w:tcPr>
            <w:tcW w:w="1563" w:type="dxa"/>
            <w:vAlign w:val="center"/>
          </w:tcPr>
          <w:p w14:paraId="5CEAD3F2" w14:textId="77777777" w:rsidR="00FA5174" w:rsidDel="00AE679E" w:rsidRDefault="00FA5174" w:rsidP="00BD2C4C">
            <w:pPr>
              <w:jc w:val="center"/>
              <w:rPr>
                <w:del w:id="21028" w:author="Greg Clendenning" w:date="2024-04-16T16:42:00Z"/>
                <w:sz w:val="18"/>
                <w:szCs w:val="18"/>
              </w:rPr>
            </w:pPr>
            <w:del w:id="21029" w:author="Greg Clendenning" w:date="2024-04-16T16:42:00Z">
              <w:r>
                <w:rPr>
                  <w:sz w:val="18"/>
                  <w:szCs w:val="18"/>
                </w:rPr>
                <w:delText>Top-Loading</w:delText>
              </w:r>
            </w:del>
          </w:p>
        </w:tc>
        <w:tc>
          <w:tcPr>
            <w:tcW w:w="1199" w:type="dxa"/>
            <w:vAlign w:val="center"/>
          </w:tcPr>
          <w:p w14:paraId="37D1E2F3" w14:textId="77777777" w:rsidR="00FA5174" w:rsidRPr="009A5124" w:rsidRDefault="00FA5174" w:rsidP="00BD2C4C">
            <w:pPr>
              <w:jc w:val="center"/>
              <w:rPr>
                <w:del w:id="21030" w:author="Greg Clendenning" w:date="2024-04-16T16:42:00Z"/>
                <w:rFonts w:cs="Arial"/>
                <w:sz w:val="18"/>
                <w:szCs w:val="18"/>
              </w:rPr>
            </w:pPr>
            <w:del w:id="21031" w:author="Greg Clendenning" w:date="2024-04-16T16:42:00Z">
              <w:r w:rsidRPr="009A5124">
                <w:rPr>
                  <w:rFonts w:cs="Arial"/>
                  <w:color w:val="000000"/>
                  <w:sz w:val="18"/>
                  <w:szCs w:val="18"/>
                </w:rPr>
                <w:delText>129.2</w:delText>
              </w:r>
            </w:del>
          </w:p>
        </w:tc>
        <w:tc>
          <w:tcPr>
            <w:tcW w:w="1318" w:type="dxa"/>
            <w:vAlign w:val="center"/>
          </w:tcPr>
          <w:p w14:paraId="09FC5DAC" w14:textId="77777777" w:rsidR="00FA5174" w:rsidRPr="009A5124" w:rsidRDefault="00FA5174" w:rsidP="00BD2C4C">
            <w:pPr>
              <w:jc w:val="center"/>
              <w:rPr>
                <w:del w:id="21032" w:author="Greg Clendenning" w:date="2024-04-16T16:42:00Z"/>
                <w:rFonts w:cs="Arial"/>
                <w:sz w:val="18"/>
                <w:szCs w:val="18"/>
              </w:rPr>
            </w:pPr>
            <w:del w:id="21033" w:author="Greg Clendenning" w:date="2024-04-16T16:42:00Z">
              <w:r w:rsidRPr="009A5124">
                <w:rPr>
                  <w:rFonts w:cs="Arial"/>
                  <w:color w:val="000000"/>
                  <w:sz w:val="18"/>
                  <w:szCs w:val="18"/>
                </w:rPr>
                <w:delText>0.0144</w:delText>
              </w:r>
            </w:del>
          </w:p>
        </w:tc>
      </w:tr>
      <w:tr w:rsidR="00FA5174" w:rsidRPr="002F4BC4" w14:paraId="1D0A1840" w14:textId="77777777" w:rsidTr="00BD2C4C">
        <w:trPr>
          <w:trHeight w:hRule="exact" w:val="352"/>
          <w:del w:id="21034" w:author="Greg Clendenning" w:date="2024-04-16T16:42:00Z"/>
        </w:trPr>
        <w:tc>
          <w:tcPr>
            <w:tcW w:w="4164" w:type="dxa"/>
            <w:vMerge/>
            <w:vAlign w:val="center"/>
          </w:tcPr>
          <w:p w14:paraId="37321D16" w14:textId="77777777" w:rsidR="00FA5174" w:rsidRPr="002F4BC4" w:rsidRDefault="00FA5174" w:rsidP="00BD2C4C">
            <w:pPr>
              <w:rPr>
                <w:del w:id="21035" w:author="Greg Clendenning" w:date="2024-04-16T16:42:00Z"/>
                <w:sz w:val="18"/>
                <w:szCs w:val="18"/>
              </w:rPr>
            </w:pPr>
          </w:p>
        </w:tc>
        <w:tc>
          <w:tcPr>
            <w:tcW w:w="1563" w:type="dxa"/>
            <w:vAlign w:val="center"/>
          </w:tcPr>
          <w:p w14:paraId="1892A0F9" w14:textId="77777777" w:rsidR="00FA5174" w:rsidDel="00AE679E" w:rsidRDefault="00FA5174" w:rsidP="00BD2C4C">
            <w:pPr>
              <w:jc w:val="center"/>
              <w:rPr>
                <w:del w:id="21036" w:author="Greg Clendenning" w:date="2024-04-16T16:42:00Z"/>
                <w:sz w:val="18"/>
                <w:szCs w:val="18"/>
              </w:rPr>
            </w:pPr>
            <w:del w:id="21037" w:author="Greg Clendenning" w:date="2024-04-16T16:42:00Z">
              <w:r>
                <w:rPr>
                  <w:sz w:val="18"/>
                  <w:szCs w:val="18"/>
                </w:rPr>
                <w:delText>Front-Loading</w:delText>
              </w:r>
            </w:del>
          </w:p>
        </w:tc>
        <w:tc>
          <w:tcPr>
            <w:tcW w:w="1199" w:type="dxa"/>
            <w:vAlign w:val="center"/>
          </w:tcPr>
          <w:p w14:paraId="4C362AFA" w14:textId="77777777" w:rsidR="00FA5174" w:rsidRPr="009A5124" w:rsidDel="00AE679E" w:rsidRDefault="00FA5174" w:rsidP="00BD2C4C">
            <w:pPr>
              <w:jc w:val="center"/>
              <w:rPr>
                <w:del w:id="21038" w:author="Greg Clendenning" w:date="2024-04-16T16:42:00Z"/>
                <w:rFonts w:cs="Arial"/>
                <w:sz w:val="18"/>
                <w:szCs w:val="18"/>
              </w:rPr>
            </w:pPr>
            <w:del w:id="21039" w:author="Greg Clendenning" w:date="2024-04-16T16:42:00Z">
              <w:r w:rsidRPr="009A5124">
                <w:rPr>
                  <w:rFonts w:cs="Arial"/>
                  <w:color w:val="000000"/>
                  <w:sz w:val="18"/>
                  <w:szCs w:val="18"/>
                </w:rPr>
                <w:delText>154.7</w:delText>
              </w:r>
            </w:del>
          </w:p>
        </w:tc>
        <w:tc>
          <w:tcPr>
            <w:tcW w:w="1318" w:type="dxa"/>
            <w:vAlign w:val="center"/>
          </w:tcPr>
          <w:p w14:paraId="551B8D57" w14:textId="77777777" w:rsidR="00FA5174" w:rsidRPr="009A5124" w:rsidDel="00AE679E" w:rsidRDefault="00FA5174" w:rsidP="00BD2C4C">
            <w:pPr>
              <w:jc w:val="center"/>
              <w:rPr>
                <w:del w:id="21040" w:author="Greg Clendenning" w:date="2024-04-16T16:42:00Z"/>
                <w:rFonts w:cs="Arial"/>
                <w:sz w:val="18"/>
                <w:szCs w:val="18"/>
              </w:rPr>
            </w:pPr>
            <w:del w:id="21041" w:author="Greg Clendenning" w:date="2024-04-16T16:42:00Z">
              <w:r w:rsidRPr="009A5124">
                <w:rPr>
                  <w:rFonts w:cs="Arial"/>
                  <w:color w:val="000000"/>
                  <w:sz w:val="18"/>
                  <w:szCs w:val="18"/>
                </w:rPr>
                <w:delText>0.0172</w:delText>
              </w:r>
            </w:del>
          </w:p>
        </w:tc>
      </w:tr>
      <w:tr w:rsidR="00FA5174" w:rsidRPr="002F4BC4" w14:paraId="1DB95FC9" w14:textId="77777777" w:rsidTr="00BD2C4C">
        <w:trPr>
          <w:trHeight w:hRule="exact" w:val="325"/>
          <w:del w:id="21042" w:author="Greg Clendenning" w:date="2024-04-16T16:42:00Z"/>
        </w:trPr>
        <w:tc>
          <w:tcPr>
            <w:tcW w:w="4164" w:type="dxa"/>
            <w:vMerge w:val="restart"/>
            <w:vAlign w:val="center"/>
          </w:tcPr>
          <w:p w14:paraId="27511A54" w14:textId="77777777" w:rsidR="00FA5174" w:rsidRPr="002F4BC4" w:rsidRDefault="00FA5174" w:rsidP="00BD2C4C">
            <w:pPr>
              <w:rPr>
                <w:del w:id="21043" w:author="Greg Clendenning" w:date="2024-04-16T16:42:00Z"/>
                <w:sz w:val="18"/>
                <w:szCs w:val="18"/>
              </w:rPr>
            </w:pPr>
            <w:del w:id="21044" w:author="Greg Clendenning" w:date="2024-04-16T16:42:00Z">
              <w:r w:rsidRPr="002F4BC4">
                <w:rPr>
                  <w:sz w:val="18"/>
                  <w:szCs w:val="18"/>
                </w:rPr>
                <w:delText>Electric</w:delText>
              </w:r>
              <w:r>
                <w:rPr>
                  <w:sz w:val="18"/>
                  <w:szCs w:val="18"/>
                </w:rPr>
                <w:delText xml:space="preserve"> </w:delText>
              </w:r>
              <w:r w:rsidRPr="002F4BC4">
                <w:rPr>
                  <w:sz w:val="18"/>
                  <w:szCs w:val="18"/>
                </w:rPr>
                <w:delText>DHW/Gas</w:delText>
              </w:r>
              <w:r>
                <w:rPr>
                  <w:sz w:val="18"/>
                  <w:szCs w:val="18"/>
                </w:rPr>
                <w:delText xml:space="preserve"> </w:delText>
              </w:r>
              <w:r w:rsidRPr="002F4BC4">
                <w:rPr>
                  <w:sz w:val="18"/>
                  <w:szCs w:val="18"/>
                </w:rPr>
                <w:delText>Dryer</w:delText>
              </w:r>
            </w:del>
          </w:p>
        </w:tc>
        <w:tc>
          <w:tcPr>
            <w:tcW w:w="1563" w:type="dxa"/>
            <w:vAlign w:val="center"/>
          </w:tcPr>
          <w:p w14:paraId="6D6BE281" w14:textId="77777777" w:rsidR="00FA5174" w:rsidDel="00AE679E" w:rsidRDefault="00FA5174" w:rsidP="00BD2C4C">
            <w:pPr>
              <w:jc w:val="center"/>
              <w:rPr>
                <w:del w:id="21045" w:author="Greg Clendenning" w:date="2024-04-16T16:42:00Z"/>
                <w:sz w:val="18"/>
                <w:szCs w:val="18"/>
              </w:rPr>
            </w:pPr>
            <w:del w:id="21046" w:author="Greg Clendenning" w:date="2024-04-16T16:42:00Z">
              <w:r>
                <w:rPr>
                  <w:sz w:val="18"/>
                  <w:szCs w:val="18"/>
                </w:rPr>
                <w:delText>Top-Loading</w:delText>
              </w:r>
            </w:del>
          </w:p>
        </w:tc>
        <w:tc>
          <w:tcPr>
            <w:tcW w:w="1199" w:type="dxa"/>
            <w:vAlign w:val="center"/>
          </w:tcPr>
          <w:p w14:paraId="5EDD4E78" w14:textId="77777777" w:rsidR="00FA5174" w:rsidRPr="009A5124" w:rsidRDefault="00FA5174" w:rsidP="00BD2C4C">
            <w:pPr>
              <w:jc w:val="center"/>
              <w:rPr>
                <w:del w:id="21047" w:author="Greg Clendenning" w:date="2024-04-16T16:42:00Z"/>
                <w:rFonts w:cs="Arial"/>
                <w:sz w:val="18"/>
                <w:szCs w:val="18"/>
              </w:rPr>
            </w:pPr>
            <w:del w:id="21048" w:author="Greg Clendenning" w:date="2024-04-16T16:42:00Z">
              <w:r w:rsidRPr="009A5124">
                <w:rPr>
                  <w:rFonts w:cs="Arial"/>
                  <w:color w:val="000000"/>
                  <w:sz w:val="18"/>
                  <w:szCs w:val="18"/>
                </w:rPr>
                <w:delText>35.8</w:delText>
              </w:r>
            </w:del>
          </w:p>
        </w:tc>
        <w:tc>
          <w:tcPr>
            <w:tcW w:w="1318" w:type="dxa"/>
            <w:vAlign w:val="center"/>
          </w:tcPr>
          <w:p w14:paraId="6B18491A" w14:textId="77777777" w:rsidR="00FA5174" w:rsidRPr="009A5124" w:rsidRDefault="00FA5174" w:rsidP="00BD2C4C">
            <w:pPr>
              <w:jc w:val="center"/>
              <w:rPr>
                <w:del w:id="21049" w:author="Greg Clendenning" w:date="2024-04-16T16:42:00Z"/>
                <w:rFonts w:cs="Arial"/>
                <w:sz w:val="18"/>
                <w:szCs w:val="18"/>
              </w:rPr>
            </w:pPr>
            <w:del w:id="21050" w:author="Greg Clendenning" w:date="2024-04-16T16:42:00Z">
              <w:r w:rsidRPr="009A5124">
                <w:rPr>
                  <w:rFonts w:cs="Arial"/>
                  <w:color w:val="000000"/>
                  <w:sz w:val="18"/>
                  <w:szCs w:val="18"/>
                </w:rPr>
                <w:delText>0.0040</w:delText>
              </w:r>
            </w:del>
          </w:p>
        </w:tc>
      </w:tr>
      <w:tr w:rsidR="00FA5174" w:rsidRPr="002F4BC4" w14:paraId="170C35EC" w14:textId="77777777" w:rsidTr="00BD2C4C">
        <w:trPr>
          <w:trHeight w:hRule="exact" w:val="397"/>
          <w:del w:id="21051" w:author="Greg Clendenning" w:date="2024-04-16T16:42:00Z"/>
        </w:trPr>
        <w:tc>
          <w:tcPr>
            <w:tcW w:w="4164" w:type="dxa"/>
            <w:vMerge/>
            <w:vAlign w:val="center"/>
          </w:tcPr>
          <w:p w14:paraId="6B9C66E0" w14:textId="77777777" w:rsidR="00FA5174" w:rsidRPr="002F4BC4" w:rsidRDefault="00FA5174" w:rsidP="00BD2C4C">
            <w:pPr>
              <w:rPr>
                <w:del w:id="21052" w:author="Greg Clendenning" w:date="2024-04-16T16:42:00Z"/>
                <w:sz w:val="18"/>
                <w:szCs w:val="18"/>
              </w:rPr>
            </w:pPr>
          </w:p>
        </w:tc>
        <w:tc>
          <w:tcPr>
            <w:tcW w:w="1563" w:type="dxa"/>
            <w:vAlign w:val="center"/>
          </w:tcPr>
          <w:p w14:paraId="6A239CCD" w14:textId="77777777" w:rsidR="00FA5174" w:rsidDel="00AE679E" w:rsidRDefault="00FA5174" w:rsidP="00BD2C4C">
            <w:pPr>
              <w:jc w:val="center"/>
              <w:rPr>
                <w:del w:id="21053" w:author="Greg Clendenning" w:date="2024-04-16T16:42:00Z"/>
                <w:sz w:val="18"/>
                <w:szCs w:val="18"/>
              </w:rPr>
            </w:pPr>
            <w:del w:id="21054" w:author="Greg Clendenning" w:date="2024-04-16T16:42:00Z">
              <w:r>
                <w:rPr>
                  <w:sz w:val="18"/>
                  <w:szCs w:val="18"/>
                </w:rPr>
                <w:delText>Front-Loading</w:delText>
              </w:r>
            </w:del>
          </w:p>
        </w:tc>
        <w:tc>
          <w:tcPr>
            <w:tcW w:w="1199" w:type="dxa"/>
            <w:vAlign w:val="center"/>
          </w:tcPr>
          <w:p w14:paraId="7343675F" w14:textId="77777777" w:rsidR="00FA5174" w:rsidRPr="009A5124" w:rsidDel="00AE679E" w:rsidRDefault="00FA5174" w:rsidP="00BD2C4C">
            <w:pPr>
              <w:jc w:val="center"/>
              <w:rPr>
                <w:del w:id="21055" w:author="Greg Clendenning" w:date="2024-04-16T16:42:00Z"/>
                <w:rFonts w:cs="Arial"/>
                <w:sz w:val="18"/>
                <w:szCs w:val="18"/>
              </w:rPr>
            </w:pPr>
            <w:del w:id="21056" w:author="Greg Clendenning" w:date="2024-04-16T16:42:00Z">
              <w:r w:rsidRPr="009A5124">
                <w:rPr>
                  <w:rFonts w:cs="Arial"/>
                  <w:color w:val="000000"/>
                  <w:sz w:val="18"/>
                  <w:szCs w:val="18"/>
                </w:rPr>
                <w:delText>47.4</w:delText>
              </w:r>
            </w:del>
          </w:p>
        </w:tc>
        <w:tc>
          <w:tcPr>
            <w:tcW w:w="1318" w:type="dxa"/>
            <w:vAlign w:val="center"/>
          </w:tcPr>
          <w:p w14:paraId="7BE18DDC" w14:textId="77777777" w:rsidR="00FA5174" w:rsidRPr="009A5124" w:rsidDel="00AE679E" w:rsidRDefault="00FA5174" w:rsidP="00BD2C4C">
            <w:pPr>
              <w:jc w:val="center"/>
              <w:rPr>
                <w:del w:id="21057" w:author="Greg Clendenning" w:date="2024-04-16T16:42:00Z"/>
                <w:rFonts w:cs="Arial"/>
                <w:sz w:val="18"/>
                <w:szCs w:val="18"/>
              </w:rPr>
            </w:pPr>
            <w:del w:id="21058" w:author="Greg Clendenning" w:date="2024-04-16T16:42:00Z">
              <w:r w:rsidRPr="009A5124">
                <w:rPr>
                  <w:rFonts w:cs="Arial"/>
                  <w:color w:val="000000"/>
                  <w:sz w:val="18"/>
                  <w:szCs w:val="18"/>
                </w:rPr>
                <w:delText>0.0053</w:delText>
              </w:r>
            </w:del>
          </w:p>
        </w:tc>
      </w:tr>
      <w:tr w:rsidR="00FA5174" w:rsidRPr="002F4BC4" w14:paraId="4BAA8103" w14:textId="77777777" w:rsidTr="00BD2C4C">
        <w:trPr>
          <w:trHeight w:hRule="exact" w:val="370"/>
          <w:del w:id="21059" w:author="Greg Clendenning" w:date="2024-04-16T16:42:00Z"/>
        </w:trPr>
        <w:tc>
          <w:tcPr>
            <w:tcW w:w="4164" w:type="dxa"/>
            <w:vMerge w:val="restart"/>
            <w:vAlign w:val="center"/>
          </w:tcPr>
          <w:p w14:paraId="4A7D6218" w14:textId="77777777" w:rsidR="00FA5174" w:rsidRPr="002F4BC4" w:rsidRDefault="00FA5174" w:rsidP="00BD2C4C">
            <w:pPr>
              <w:rPr>
                <w:del w:id="21060" w:author="Greg Clendenning" w:date="2024-04-16T16:42:00Z"/>
                <w:sz w:val="18"/>
                <w:szCs w:val="18"/>
              </w:rPr>
            </w:pPr>
            <w:del w:id="21061" w:author="Greg Clendenning" w:date="2024-04-16T16:42:00Z">
              <w:r w:rsidRPr="002F4BC4">
                <w:rPr>
                  <w:sz w:val="18"/>
                  <w:szCs w:val="18"/>
                </w:rPr>
                <w:delText>Gas</w:delText>
              </w:r>
              <w:r>
                <w:rPr>
                  <w:sz w:val="18"/>
                  <w:szCs w:val="18"/>
                </w:rPr>
                <w:delText xml:space="preserve"> </w:delText>
              </w:r>
              <w:r w:rsidRPr="002F4BC4">
                <w:rPr>
                  <w:sz w:val="18"/>
                  <w:szCs w:val="18"/>
                </w:rPr>
                <w:delText>DHW/Electric</w:delText>
              </w:r>
              <w:r>
                <w:rPr>
                  <w:sz w:val="18"/>
                  <w:szCs w:val="18"/>
                </w:rPr>
                <w:delText xml:space="preserve"> </w:delText>
              </w:r>
              <w:r w:rsidRPr="002F4BC4">
                <w:rPr>
                  <w:sz w:val="18"/>
                  <w:szCs w:val="18"/>
                </w:rPr>
                <w:delText>Dryer</w:delText>
              </w:r>
            </w:del>
          </w:p>
        </w:tc>
        <w:tc>
          <w:tcPr>
            <w:tcW w:w="1563" w:type="dxa"/>
            <w:vAlign w:val="center"/>
          </w:tcPr>
          <w:p w14:paraId="472917DF" w14:textId="77777777" w:rsidR="00FA5174" w:rsidDel="00AE679E" w:rsidRDefault="00FA5174" w:rsidP="00BD2C4C">
            <w:pPr>
              <w:jc w:val="center"/>
              <w:rPr>
                <w:del w:id="21062" w:author="Greg Clendenning" w:date="2024-04-16T16:42:00Z"/>
                <w:sz w:val="18"/>
                <w:szCs w:val="18"/>
              </w:rPr>
            </w:pPr>
            <w:del w:id="21063" w:author="Greg Clendenning" w:date="2024-04-16T16:42:00Z">
              <w:r>
                <w:rPr>
                  <w:sz w:val="18"/>
                  <w:szCs w:val="18"/>
                </w:rPr>
                <w:delText>Top-Loading</w:delText>
              </w:r>
            </w:del>
          </w:p>
        </w:tc>
        <w:tc>
          <w:tcPr>
            <w:tcW w:w="1199" w:type="dxa"/>
            <w:vAlign w:val="center"/>
          </w:tcPr>
          <w:p w14:paraId="0E85A819" w14:textId="77777777" w:rsidR="00FA5174" w:rsidRPr="009A5124" w:rsidRDefault="00FA5174" w:rsidP="00BD2C4C">
            <w:pPr>
              <w:jc w:val="center"/>
              <w:rPr>
                <w:del w:id="21064" w:author="Greg Clendenning" w:date="2024-04-16T16:42:00Z"/>
                <w:rFonts w:cs="Arial"/>
                <w:sz w:val="18"/>
                <w:szCs w:val="18"/>
              </w:rPr>
            </w:pPr>
            <w:del w:id="21065" w:author="Greg Clendenning" w:date="2024-04-16T16:42:00Z">
              <w:r w:rsidRPr="009A5124">
                <w:rPr>
                  <w:rFonts w:cs="Arial"/>
                  <w:color w:val="000000"/>
                  <w:sz w:val="18"/>
                  <w:szCs w:val="18"/>
                </w:rPr>
                <w:delText>114.0</w:delText>
              </w:r>
            </w:del>
          </w:p>
        </w:tc>
        <w:tc>
          <w:tcPr>
            <w:tcW w:w="1318" w:type="dxa"/>
            <w:vAlign w:val="center"/>
          </w:tcPr>
          <w:p w14:paraId="388E71A4" w14:textId="77777777" w:rsidR="00FA5174" w:rsidRPr="009A5124" w:rsidRDefault="00FA5174" w:rsidP="00BD2C4C">
            <w:pPr>
              <w:jc w:val="center"/>
              <w:rPr>
                <w:del w:id="21066" w:author="Greg Clendenning" w:date="2024-04-16T16:42:00Z"/>
                <w:rFonts w:cs="Arial"/>
                <w:sz w:val="18"/>
                <w:szCs w:val="18"/>
              </w:rPr>
            </w:pPr>
            <w:del w:id="21067" w:author="Greg Clendenning" w:date="2024-04-16T16:42:00Z">
              <w:r w:rsidRPr="009A5124">
                <w:rPr>
                  <w:rFonts w:cs="Arial"/>
                  <w:color w:val="000000"/>
                  <w:sz w:val="18"/>
                  <w:szCs w:val="18"/>
                </w:rPr>
                <w:delText>0.0127</w:delText>
              </w:r>
            </w:del>
          </w:p>
        </w:tc>
      </w:tr>
      <w:tr w:rsidR="00FA5174" w:rsidRPr="002F4BC4" w14:paraId="5EF6DDD4" w14:textId="77777777" w:rsidTr="00BD2C4C">
        <w:trPr>
          <w:trHeight w:hRule="exact" w:val="352"/>
          <w:del w:id="21068" w:author="Greg Clendenning" w:date="2024-04-16T16:42:00Z"/>
        </w:trPr>
        <w:tc>
          <w:tcPr>
            <w:tcW w:w="4164" w:type="dxa"/>
            <w:vMerge/>
            <w:vAlign w:val="center"/>
          </w:tcPr>
          <w:p w14:paraId="67242129" w14:textId="77777777" w:rsidR="00FA5174" w:rsidRPr="002F4BC4" w:rsidRDefault="00FA5174" w:rsidP="00BD2C4C">
            <w:pPr>
              <w:rPr>
                <w:del w:id="21069" w:author="Greg Clendenning" w:date="2024-04-16T16:42:00Z"/>
                <w:sz w:val="18"/>
                <w:szCs w:val="18"/>
              </w:rPr>
            </w:pPr>
          </w:p>
        </w:tc>
        <w:tc>
          <w:tcPr>
            <w:tcW w:w="1563" w:type="dxa"/>
            <w:vAlign w:val="center"/>
          </w:tcPr>
          <w:p w14:paraId="70191043" w14:textId="77777777" w:rsidR="00FA5174" w:rsidDel="00AE679E" w:rsidRDefault="00FA5174" w:rsidP="00BD2C4C">
            <w:pPr>
              <w:jc w:val="center"/>
              <w:rPr>
                <w:del w:id="21070" w:author="Greg Clendenning" w:date="2024-04-16T16:42:00Z"/>
                <w:sz w:val="18"/>
                <w:szCs w:val="18"/>
              </w:rPr>
            </w:pPr>
            <w:del w:id="21071" w:author="Greg Clendenning" w:date="2024-04-16T16:42:00Z">
              <w:r>
                <w:rPr>
                  <w:sz w:val="18"/>
                  <w:szCs w:val="18"/>
                </w:rPr>
                <w:delText>Front-Loading</w:delText>
              </w:r>
            </w:del>
          </w:p>
        </w:tc>
        <w:tc>
          <w:tcPr>
            <w:tcW w:w="1199" w:type="dxa"/>
            <w:vAlign w:val="center"/>
          </w:tcPr>
          <w:p w14:paraId="0C91C989" w14:textId="77777777" w:rsidR="00FA5174" w:rsidRPr="009A5124" w:rsidDel="00AE679E" w:rsidRDefault="00FA5174" w:rsidP="00BD2C4C">
            <w:pPr>
              <w:jc w:val="center"/>
              <w:rPr>
                <w:del w:id="21072" w:author="Greg Clendenning" w:date="2024-04-16T16:42:00Z"/>
                <w:rFonts w:cs="Arial"/>
                <w:sz w:val="18"/>
                <w:szCs w:val="18"/>
              </w:rPr>
            </w:pPr>
            <w:del w:id="21073" w:author="Greg Clendenning" w:date="2024-04-16T16:42:00Z">
              <w:r w:rsidRPr="009A5124">
                <w:rPr>
                  <w:rFonts w:cs="Arial"/>
                  <w:color w:val="000000"/>
                  <w:sz w:val="18"/>
                  <w:szCs w:val="18"/>
                </w:rPr>
                <w:delText>127.5</w:delText>
              </w:r>
            </w:del>
          </w:p>
        </w:tc>
        <w:tc>
          <w:tcPr>
            <w:tcW w:w="1318" w:type="dxa"/>
            <w:vAlign w:val="center"/>
          </w:tcPr>
          <w:p w14:paraId="4FED5586" w14:textId="77777777" w:rsidR="00FA5174" w:rsidRPr="009A5124" w:rsidDel="00AE679E" w:rsidRDefault="00FA5174" w:rsidP="00BD2C4C">
            <w:pPr>
              <w:jc w:val="center"/>
              <w:rPr>
                <w:del w:id="21074" w:author="Greg Clendenning" w:date="2024-04-16T16:42:00Z"/>
                <w:rFonts w:cs="Arial"/>
                <w:sz w:val="18"/>
                <w:szCs w:val="18"/>
              </w:rPr>
            </w:pPr>
            <w:del w:id="21075" w:author="Greg Clendenning" w:date="2024-04-16T16:42:00Z">
              <w:r w:rsidRPr="009A5124">
                <w:rPr>
                  <w:rFonts w:cs="Arial"/>
                  <w:color w:val="000000"/>
                  <w:sz w:val="18"/>
                  <w:szCs w:val="18"/>
                </w:rPr>
                <w:delText>0.0142</w:delText>
              </w:r>
            </w:del>
          </w:p>
        </w:tc>
      </w:tr>
      <w:tr w:rsidR="00FA5174" w:rsidRPr="002F4BC4" w14:paraId="5DF1AA43" w14:textId="77777777" w:rsidTr="00BD2C4C">
        <w:trPr>
          <w:trHeight w:hRule="exact" w:val="352"/>
          <w:del w:id="21076" w:author="Greg Clendenning" w:date="2024-04-16T16:42:00Z"/>
        </w:trPr>
        <w:tc>
          <w:tcPr>
            <w:tcW w:w="4164" w:type="dxa"/>
            <w:vMerge w:val="restart"/>
            <w:vAlign w:val="center"/>
          </w:tcPr>
          <w:p w14:paraId="3FA8FA4A" w14:textId="77777777" w:rsidR="00FA5174" w:rsidRPr="002F4BC4" w:rsidRDefault="00FA5174" w:rsidP="00BD2C4C">
            <w:pPr>
              <w:rPr>
                <w:del w:id="21077" w:author="Greg Clendenning" w:date="2024-04-16T16:42:00Z"/>
                <w:sz w:val="18"/>
                <w:szCs w:val="18"/>
              </w:rPr>
            </w:pPr>
            <w:del w:id="21078" w:author="Greg Clendenning" w:date="2024-04-16T16:42:00Z">
              <w:r w:rsidRPr="002F4BC4">
                <w:rPr>
                  <w:sz w:val="18"/>
                  <w:szCs w:val="18"/>
                </w:rPr>
                <w:delText>Gas</w:delText>
              </w:r>
              <w:r>
                <w:rPr>
                  <w:sz w:val="18"/>
                  <w:szCs w:val="18"/>
                </w:rPr>
                <w:delText xml:space="preserve"> </w:delText>
              </w:r>
              <w:r w:rsidRPr="002F4BC4">
                <w:rPr>
                  <w:sz w:val="18"/>
                  <w:szCs w:val="18"/>
                </w:rPr>
                <w:delText>DHW/Gas</w:delText>
              </w:r>
              <w:r>
                <w:rPr>
                  <w:sz w:val="18"/>
                  <w:szCs w:val="18"/>
                </w:rPr>
                <w:delText xml:space="preserve"> </w:delText>
              </w:r>
              <w:r w:rsidRPr="002F4BC4">
                <w:rPr>
                  <w:sz w:val="18"/>
                  <w:szCs w:val="18"/>
                </w:rPr>
                <w:delText>Dryer</w:delText>
              </w:r>
            </w:del>
          </w:p>
        </w:tc>
        <w:tc>
          <w:tcPr>
            <w:tcW w:w="1563" w:type="dxa"/>
            <w:vAlign w:val="center"/>
          </w:tcPr>
          <w:p w14:paraId="5096AE6A" w14:textId="77777777" w:rsidR="00FA5174" w:rsidDel="00AE679E" w:rsidRDefault="00FA5174" w:rsidP="00BD2C4C">
            <w:pPr>
              <w:jc w:val="center"/>
              <w:rPr>
                <w:del w:id="21079" w:author="Greg Clendenning" w:date="2024-04-16T16:42:00Z"/>
                <w:sz w:val="18"/>
                <w:szCs w:val="18"/>
              </w:rPr>
            </w:pPr>
            <w:del w:id="21080" w:author="Greg Clendenning" w:date="2024-04-16T16:42:00Z">
              <w:r>
                <w:rPr>
                  <w:sz w:val="18"/>
                  <w:szCs w:val="18"/>
                </w:rPr>
                <w:delText>Top-Loading</w:delText>
              </w:r>
            </w:del>
          </w:p>
        </w:tc>
        <w:tc>
          <w:tcPr>
            <w:tcW w:w="1199" w:type="dxa"/>
            <w:vAlign w:val="center"/>
          </w:tcPr>
          <w:p w14:paraId="3FAE07ED" w14:textId="77777777" w:rsidR="00FA5174" w:rsidRPr="009A5124" w:rsidRDefault="00FA5174" w:rsidP="00BD2C4C">
            <w:pPr>
              <w:jc w:val="center"/>
              <w:rPr>
                <w:del w:id="21081" w:author="Greg Clendenning" w:date="2024-04-16T16:42:00Z"/>
                <w:rFonts w:cs="Arial"/>
                <w:sz w:val="18"/>
                <w:szCs w:val="18"/>
              </w:rPr>
            </w:pPr>
            <w:del w:id="21082" w:author="Greg Clendenning" w:date="2024-04-16T16:42:00Z">
              <w:r w:rsidRPr="009A5124">
                <w:rPr>
                  <w:rFonts w:cs="Arial"/>
                  <w:color w:val="000000"/>
                  <w:sz w:val="18"/>
                  <w:szCs w:val="18"/>
                </w:rPr>
                <w:delText>20.6</w:delText>
              </w:r>
            </w:del>
          </w:p>
        </w:tc>
        <w:tc>
          <w:tcPr>
            <w:tcW w:w="1318" w:type="dxa"/>
            <w:vAlign w:val="center"/>
          </w:tcPr>
          <w:p w14:paraId="1272ECC3" w14:textId="77777777" w:rsidR="00FA5174" w:rsidRPr="009A5124" w:rsidRDefault="00FA5174" w:rsidP="00BD2C4C">
            <w:pPr>
              <w:jc w:val="center"/>
              <w:rPr>
                <w:del w:id="21083" w:author="Greg Clendenning" w:date="2024-04-16T16:42:00Z"/>
                <w:rFonts w:cs="Arial"/>
                <w:sz w:val="18"/>
                <w:szCs w:val="18"/>
              </w:rPr>
            </w:pPr>
            <w:del w:id="21084" w:author="Greg Clendenning" w:date="2024-04-16T16:42:00Z">
              <w:r w:rsidRPr="009A5124">
                <w:rPr>
                  <w:rFonts w:cs="Arial"/>
                  <w:color w:val="000000"/>
                  <w:sz w:val="18"/>
                  <w:szCs w:val="18"/>
                </w:rPr>
                <w:delText>0.0023</w:delText>
              </w:r>
            </w:del>
          </w:p>
        </w:tc>
      </w:tr>
      <w:tr w:rsidR="00FA5174" w:rsidRPr="002F4BC4" w14:paraId="20210F90" w14:textId="77777777" w:rsidTr="00BD2C4C">
        <w:trPr>
          <w:trHeight w:hRule="exact" w:val="343"/>
          <w:del w:id="21085" w:author="Greg Clendenning" w:date="2024-04-16T16:42:00Z"/>
        </w:trPr>
        <w:tc>
          <w:tcPr>
            <w:tcW w:w="4164" w:type="dxa"/>
            <w:vMerge/>
            <w:vAlign w:val="center"/>
          </w:tcPr>
          <w:p w14:paraId="1B1DB9BD" w14:textId="77777777" w:rsidR="00FA5174" w:rsidRPr="002F4BC4" w:rsidRDefault="00FA5174" w:rsidP="00BD2C4C">
            <w:pPr>
              <w:rPr>
                <w:del w:id="21086" w:author="Greg Clendenning" w:date="2024-04-16T16:42:00Z"/>
                <w:sz w:val="18"/>
                <w:szCs w:val="18"/>
              </w:rPr>
            </w:pPr>
          </w:p>
        </w:tc>
        <w:tc>
          <w:tcPr>
            <w:tcW w:w="1563" w:type="dxa"/>
            <w:vAlign w:val="center"/>
          </w:tcPr>
          <w:p w14:paraId="5E6B42A1" w14:textId="77777777" w:rsidR="00FA5174" w:rsidDel="00AE679E" w:rsidRDefault="00FA5174" w:rsidP="00BD2C4C">
            <w:pPr>
              <w:jc w:val="center"/>
              <w:rPr>
                <w:del w:id="21087" w:author="Greg Clendenning" w:date="2024-04-16T16:42:00Z"/>
                <w:sz w:val="18"/>
                <w:szCs w:val="18"/>
              </w:rPr>
            </w:pPr>
            <w:del w:id="21088" w:author="Greg Clendenning" w:date="2024-04-16T16:42:00Z">
              <w:r>
                <w:rPr>
                  <w:sz w:val="18"/>
                  <w:szCs w:val="18"/>
                </w:rPr>
                <w:delText>Front-Loading</w:delText>
              </w:r>
            </w:del>
          </w:p>
        </w:tc>
        <w:tc>
          <w:tcPr>
            <w:tcW w:w="1199" w:type="dxa"/>
            <w:vAlign w:val="center"/>
          </w:tcPr>
          <w:p w14:paraId="53E7F274" w14:textId="77777777" w:rsidR="00FA5174" w:rsidRPr="009A5124" w:rsidDel="00AE679E" w:rsidRDefault="00FA5174" w:rsidP="00BD2C4C">
            <w:pPr>
              <w:jc w:val="center"/>
              <w:rPr>
                <w:del w:id="21089" w:author="Greg Clendenning" w:date="2024-04-16T16:42:00Z"/>
                <w:rFonts w:cs="Arial"/>
                <w:sz w:val="18"/>
                <w:szCs w:val="18"/>
              </w:rPr>
            </w:pPr>
            <w:del w:id="21090" w:author="Greg Clendenning" w:date="2024-04-16T16:42:00Z">
              <w:r w:rsidRPr="009A5124">
                <w:rPr>
                  <w:rFonts w:cs="Arial"/>
                  <w:color w:val="000000"/>
                  <w:sz w:val="18"/>
                  <w:szCs w:val="18"/>
                </w:rPr>
                <w:delText>20.2</w:delText>
              </w:r>
            </w:del>
          </w:p>
        </w:tc>
        <w:tc>
          <w:tcPr>
            <w:tcW w:w="1318" w:type="dxa"/>
            <w:vAlign w:val="center"/>
          </w:tcPr>
          <w:p w14:paraId="044D2F6D" w14:textId="77777777" w:rsidR="00FA5174" w:rsidRPr="009A5124" w:rsidDel="00AE679E" w:rsidRDefault="00FA5174" w:rsidP="00BD2C4C">
            <w:pPr>
              <w:jc w:val="center"/>
              <w:rPr>
                <w:del w:id="21091" w:author="Greg Clendenning" w:date="2024-04-16T16:42:00Z"/>
                <w:rFonts w:cs="Arial"/>
                <w:sz w:val="18"/>
                <w:szCs w:val="18"/>
              </w:rPr>
            </w:pPr>
            <w:del w:id="21092" w:author="Greg Clendenning" w:date="2024-04-16T16:42:00Z">
              <w:r w:rsidRPr="009A5124">
                <w:rPr>
                  <w:rFonts w:cs="Arial"/>
                  <w:color w:val="000000"/>
                  <w:sz w:val="18"/>
                  <w:szCs w:val="18"/>
                </w:rPr>
                <w:delText>0.0022</w:delText>
              </w:r>
            </w:del>
          </w:p>
        </w:tc>
      </w:tr>
      <w:tr w:rsidR="00FA5174" w:rsidRPr="002F4BC4" w14:paraId="19D54139" w14:textId="77777777" w:rsidTr="00BD2C4C">
        <w:trPr>
          <w:trHeight w:hRule="exact" w:val="343"/>
          <w:del w:id="21093" w:author="Greg Clendenning" w:date="2024-04-16T16:42:00Z"/>
        </w:trPr>
        <w:tc>
          <w:tcPr>
            <w:tcW w:w="4164" w:type="dxa"/>
            <w:vMerge w:val="restart"/>
            <w:vAlign w:val="center"/>
          </w:tcPr>
          <w:p w14:paraId="2F5ECC2C" w14:textId="77777777" w:rsidR="00FA5174" w:rsidRPr="002F4BC4" w:rsidRDefault="00FA5174" w:rsidP="00BD2C4C">
            <w:pPr>
              <w:rPr>
                <w:del w:id="21094" w:author="Greg Clendenning" w:date="2024-04-16T16:42:00Z"/>
                <w:sz w:val="18"/>
                <w:szCs w:val="18"/>
              </w:rPr>
            </w:pPr>
            <w:del w:id="21095" w:author="Greg Clendenning" w:date="2024-04-16T16:42:00Z">
              <w:r w:rsidRPr="002F4BC4">
                <w:rPr>
                  <w:sz w:val="18"/>
                  <w:szCs w:val="18"/>
                </w:rPr>
                <w:delText>Default</w:delText>
              </w:r>
              <w:r>
                <w:rPr>
                  <w:sz w:val="18"/>
                  <w:szCs w:val="18"/>
                </w:rPr>
                <w:delText xml:space="preserve"> </w:delText>
              </w:r>
              <w:r w:rsidRPr="002F4BC4">
                <w:rPr>
                  <w:sz w:val="18"/>
                  <w:szCs w:val="18"/>
                </w:rPr>
                <w:delText>(</w:delText>
              </w:r>
              <w:r>
                <w:rPr>
                  <w:sz w:val="18"/>
                  <w:szCs w:val="18"/>
                </w:rPr>
                <w:delText>35</w:delText>
              </w:r>
              <w:r w:rsidRPr="002F4BC4">
                <w:rPr>
                  <w:sz w:val="18"/>
                  <w:szCs w:val="18"/>
                </w:rPr>
                <w:delText>%</w:delText>
              </w:r>
              <w:r>
                <w:rPr>
                  <w:sz w:val="18"/>
                  <w:szCs w:val="18"/>
                </w:rPr>
                <w:delText xml:space="preserve"> </w:delText>
              </w:r>
              <w:r w:rsidRPr="002F4BC4">
                <w:rPr>
                  <w:sz w:val="18"/>
                  <w:szCs w:val="18"/>
                </w:rPr>
                <w:delText>Electric</w:delText>
              </w:r>
              <w:r>
                <w:rPr>
                  <w:sz w:val="18"/>
                  <w:szCs w:val="18"/>
                </w:rPr>
                <w:delText xml:space="preserve"> </w:delText>
              </w:r>
              <w:r w:rsidRPr="002F4BC4">
                <w:rPr>
                  <w:sz w:val="18"/>
                  <w:szCs w:val="18"/>
                </w:rPr>
                <w:delText>DHW</w:delText>
              </w:r>
              <w:r>
                <w:rPr>
                  <w:sz w:val="18"/>
                  <w:szCs w:val="18"/>
                </w:rPr>
                <w:delText>, 75</w:delText>
              </w:r>
              <w:r w:rsidRPr="002F4BC4">
                <w:rPr>
                  <w:sz w:val="18"/>
                  <w:szCs w:val="18"/>
                </w:rPr>
                <w:delText>%</w:delText>
              </w:r>
              <w:r>
                <w:rPr>
                  <w:sz w:val="18"/>
                  <w:szCs w:val="18"/>
                </w:rPr>
                <w:delText xml:space="preserve"> </w:delText>
              </w:r>
              <w:r w:rsidRPr="002F4BC4">
                <w:rPr>
                  <w:sz w:val="18"/>
                  <w:szCs w:val="18"/>
                </w:rPr>
                <w:delText>Electric</w:delText>
              </w:r>
              <w:r>
                <w:rPr>
                  <w:sz w:val="18"/>
                  <w:szCs w:val="18"/>
                </w:rPr>
                <w:delText xml:space="preserve"> </w:delText>
              </w:r>
              <w:r w:rsidRPr="002F4BC4">
                <w:rPr>
                  <w:sz w:val="18"/>
                  <w:szCs w:val="18"/>
                </w:rPr>
                <w:delText>Dryer)</w:delText>
              </w:r>
            </w:del>
          </w:p>
        </w:tc>
        <w:tc>
          <w:tcPr>
            <w:tcW w:w="1563" w:type="dxa"/>
            <w:vAlign w:val="center"/>
          </w:tcPr>
          <w:p w14:paraId="62CB8B0D" w14:textId="77777777" w:rsidR="00FA5174" w:rsidDel="00AE679E" w:rsidRDefault="00FA5174" w:rsidP="00BD2C4C">
            <w:pPr>
              <w:jc w:val="center"/>
              <w:rPr>
                <w:del w:id="21096" w:author="Greg Clendenning" w:date="2024-04-16T16:42:00Z"/>
                <w:sz w:val="18"/>
                <w:szCs w:val="18"/>
              </w:rPr>
            </w:pPr>
            <w:del w:id="21097" w:author="Greg Clendenning" w:date="2024-04-16T16:42:00Z">
              <w:r>
                <w:rPr>
                  <w:sz w:val="18"/>
                  <w:szCs w:val="18"/>
                </w:rPr>
                <w:delText>Top-Loading</w:delText>
              </w:r>
            </w:del>
          </w:p>
        </w:tc>
        <w:tc>
          <w:tcPr>
            <w:tcW w:w="1199" w:type="dxa"/>
            <w:vAlign w:val="center"/>
          </w:tcPr>
          <w:p w14:paraId="35A24E1C" w14:textId="77777777" w:rsidR="00FA5174" w:rsidRPr="009A5124" w:rsidRDefault="00FA5174" w:rsidP="00BD2C4C">
            <w:pPr>
              <w:jc w:val="center"/>
              <w:rPr>
                <w:del w:id="21098" w:author="Greg Clendenning" w:date="2024-04-16T16:42:00Z"/>
                <w:rFonts w:cs="Arial"/>
                <w:sz w:val="18"/>
                <w:szCs w:val="18"/>
              </w:rPr>
            </w:pPr>
            <w:del w:id="21099" w:author="Greg Clendenning" w:date="2024-04-16T16:42:00Z">
              <w:r w:rsidRPr="009A5124">
                <w:rPr>
                  <w:rFonts w:cs="Arial"/>
                  <w:color w:val="000000"/>
                  <w:sz w:val="18"/>
                  <w:szCs w:val="18"/>
                </w:rPr>
                <w:delText>95.0</w:delText>
              </w:r>
            </w:del>
          </w:p>
        </w:tc>
        <w:tc>
          <w:tcPr>
            <w:tcW w:w="1318" w:type="dxa"/>
            <w:vAlign w:val="center"/>
          </w:tcPr>
          <w:p w14:paraId="2E9B6097" w14:textId="77777777" w:rsidR="00FA5174" w:rsidRPr="009A5124" w:rsidRDefault="00FA5174" w:rsidP="00BD2C4C">
            <w:pPr>
              <w:jc w:val="center"/>
              <w:rPr>
                <w:del w:id="21100" w:author="Greg Clendenning" w:date="2024-04-16T16:42:00Z"/>
                <w:rFonts w:cs="Arial"/>
                <w:sz w:val="18"/>
                <w:szCs w:val="18"/>
              </w:rPr>
            </w:pPr>
            <w:del w:id="21101" w:author="Greg Clendenning" w:date="2024-04-16T16:42:00Z">
              <w:r w:rsidRPr="009A5124">
                <w:rPr>
                  <w:rFonts w:cs="Arial"/>
                  <w:color w:val="000000"/>
                  <w:sz w:val="18"/>
                  <w:szCs w:val="18"/>
                </w:rPr>
                <w:delText>0.0106</w:delText>
              </w:r>
            </w:del>
          </w:p>
        </w:tc>
      </w:tr>
      <w:tr w:rsidR="00FA5174" w:rsidRPr="002F4BC4" w14:paraId="25A6C79B" w14:textId="77777777" w:rsidTr="00BD2C4C">
        <w:trPr>
          <w:trHeight w:hRule="exact" w:val="370"/>
          <w:del w:id="21102" w:author="Greg Clendenning" w:date="2024-04-16T16:42:00Z"/>
        </w:trPr>
        <w:tc>
          <w:tcPr>
            <w:tcW w:w="4164" w:type="dxa"/>
            <w:vMerge/>
            <w:vAlign w:val="center"/>
          </w:tcPr>
          <w:p w14:paraId="2533DC4F" w14:textId="77777777" w:rsidR="00FA5174" w:rsidRPr="002F4BC4" w:rsidRDefault="00FA5174" w:rsidP="00BD2C4C">
            <w:pPr>
              <w:spacing w:before="120"/>
              <w:rPr>
                <w:del w:id="21103" w:author="Greg Clendenning" w:date="2024-04-16T16:42:00Z"/>
                <w:sz w:val="18"/>
                <w:szCs w:val="18"/>
              </w:rPr>
            </w:pPr>
          </w:p>
        </w:tc>
        <w:tc>
          <w:tcPr>
            <w:tcW w:w="1563" w:type="dxa"/>
            <w:vAlign w:val="center"/>
          </w:tcPr>
          <w:p w14:paraId="519789CE" w14:textId="77777777" w:rsidR="00FA5174" w:rsidDel="00AE679E" w:rsidRDefault="00FA5174" w:rsidP="00BD2C4C">
            <w:pPr>
              <w:jc w:val="center"/>
              <w:rPr>
                <w:del w:id="21104" w:author="Greg Clendenning" w:date="2024-04-16T16:42:00Z"/>
                <w:sz w:val="18"/>
                <w:szCs w:val="18"/>
              </w:rPr>
            </w:pPr>
            <w:del w:id="21105" w:author="Greg Clendenning" w:date="2024-04-16T16:42:00Z">
              <w:r>
                <w:rPr>
                  <w:sz w:val="18"/>
                  <w:szCs w:val="18"/>
                </w:rPr>
                <w:delText>Front-Loading</w:delText>
              </w:r>
            </w:del>
          </w:p>
        </w:tc>
        <w:tc>
          <w:tcPr>
            <w:tcW w:w="1199" w:type="dxa"/>
            <w:vAlign w:val="center"/>
          </w:tcPr>
          <w:p w14:paraId="3D8E8C23" w14:textId="77777777" w:rsidR="00FA5174" w:rsidRPr="009A5124" w:rsidDel="00AE679E" w:rsidRDefault="00FA5174" w:rsidP="00BD2C4C">
            <w:pPr>
              <w:jc w:val="center"/>
              <w:rPr>
                <w:del w:id="21106" w:author="Greg Clendenning" w:date="2024-04-16T16:42:00Z"/>
                <w:rFonts w:cs="Arial"/>
                <w:sz w:val="18"/>
                <w:szCs w:val="18"/>
              </w:rPr>
            </w:pPr>
            <w:del w:id="21107" w:author="Greg Clendenning" w:date="2024-04-16T16:42:00Z">
              <w:r w:rsidRPr="009A5124">
                <w:rPr>
                  <w:rFonts w:cs="Arial"/>
                  <w:color w:val="000000"/>
                  <w:sz w:val="18"/>
                  <w:szCs w:val="18"/>
                </w:rPr>
                <w:delText>109.1</w:delText>
              </w:r>
            </w:del>
          </w:p>
        </w:tc>
        <w:tc>
          <w:tcPr>
            <w:tcW w:w="1318" w:type="dxa"/>
            <w:vAlign w:val="center"/>
          </w:tcPr>
          <w:p w14:paraId="20A2EE90" w14:textId="77777777" w:rsidR="00FA5174" w:rsidRPr="009A5124" w:rsidDel="00AE679E" w:rsidRDefault="00FA5174" w:rsidP="00BD2C4C">
            <w:pPr>
              <w:jc w:val="center"/>
              <w:rPr>
                <w:del w:id="21108" w:author="Greg Clendenning" w:date="2024-04-16T16:42:00Z"/>
                <w:rFonts w:cs="Arial"/>
                <w:sz w:val="18"/>
                <w:szCs w:val="18"/>
              </w:rPr>
            </w:pPr>
            <w:del w:id="21109" w:author="Greg Clendenning" w:date="2024-04-16T16:42:00Z">
              <w:r w:rsidRPr="009A5124">
                <w:rPr>
                  <w:rFonts w:cs="Arial"/>
                  <w:color w:val="000000"/>
                  <w:sz w:val="18"/>
                  <w:szCs w:val="18"/>
                </w:rPr>
                <w:delText>0.0121</w:delText>
              </w:r>
            </w:del>
          </w:p>
        </w:tc>
      </w:tr>
    </w:tbl>
    <w:p w14:paraId="7A3275ED" w14:textId="46F42DBA" w:rsidR="004E6452" w:rsidRPr="001570EA" w:rsidRDefault="004E6452" w:rsidP="004E6452">
      <w:pPr>
        <w:pStyle w:val="SubStyle"/>
        <w:rPr>
          <w:ins w:id="21110" w:author="Greg Clendenning" w:date="2024-04-16T16:42:00Z"/>
        </w:rPr>
      </w:pPr>
    </w:p>
    <w:p w14:paraId="7CE30B97" w14:textId="77777777" w:rsidR="004E6452" w:rsidRPr="001570EA" w:rsidRDefault="004E6452" w:rsidP="004E6452">
      <w:pPr>
        <w:rPr>
          <w:ins w:id="21111" w:author="Greg Clendenning" w:date="2024-04-16T16:42:00Z"/>
        </w:rPr>
      </w:pPr>
      <w:ins w:id="21112" w:author="Greg Clendenning" w:date="2024-04-16T16:42:00Z">
        <w:r w:rsidRPr="001570EA">
          <w:t xml:space="preserve">The measure lives for refrigerators and freezers recycled without replacement are 5 years and 4 years, respectively, from the California </w:t>
        </w:r>
        <w:r w:rsidRPr="001570EA">
          <w:rPr>
            <w:rFonts w:cs="Arial"/>
            <w:color w:val="000000"/>
          </w:rPr>
          <w:t>Electronic Technical Reference Manual</w:t>
        </w:r>
        <w:r w:rsidRPr="001570EA">
          <w:t>. These values represent 1/3 of the EUL of a new refrigerator or freezer.</w:t>
        </w:r>
      </w:ins>
    </w:p>
    <w:p w14:paraId="2D40A1DC" w14:textId="77777777" w:rsidR="004E6452" w:rsidRPr="001570EA" w:rsidRDefault="004E6452" w:rsidP="004E6452"/>
    <w:p w14:paraId="238E2E18" w14:textId="77777777" w:rsidR="004E6452" w:rsidRPr="001570EA" w:rsidRDefault="004E6452" w:rsidP="004E6452">
      <w:pPr>
        <w:pStyle w:val="SubStyle"/>
      </w:pPr>
      <w:r w:rsidRPr="001570EA">
        <w:t>Evaluation Protocols</w:t>
      </w:r>
    </w:p>
    <w:p w14:paraId="208B18E6" w14:textId="0A444F1E" w:rsidR="004E6452" w:rsidRPr="001570EA" w:rsidRDefault="004E6452" w:rsidP="004E6452">
      <w:pPr>
        <w:pStyle w:val="BodyText"/>
        <w:ind w:right="0"/>
        <w:rPr>
          <w:rFonts w:cs="Arial"/>
        </w:rPr>
      </w:pPr>
      <w:r w:rsidRPr="001570EA">
        <w:t>For most projects, the appropriate evaluation protocol is to verify installation and proper selection of default values. For projects using customer</w:t>
      </w:r>
      <w:del w:id="21113" w:author="Greg Clendenning" w:date="2024-04-16T16:42:00Z">
        <w:r w:rsidR="00FA5174">
          <w:delText xml:space="preserve"> </w:delText>
        </w:r>
      </w:del>
      <w:ins w:id="21114" w:author="Greg Clendenning" w:date="2024-04-16T16:42:00Z">
        <w:r w:rsidRPr="001570EA">
          <w:t>-</w:t>
        </w:r>
      </w:ins>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34702A7" w14:textId="77777777" w:rsidR="004E6452" w:rsidRPr="001570EA" w:rsidRDefault="004E6452" w:rsidP="004E6452"/>
    <w:p w14:paraId="263D8501" w14:textId="77777777" w:rsidR="004E6452" w:rsidRPr="001570EA" w:rsidRDefault="004E6452" w:rsidP="004E6452">
      <w:pPr>
        <w:pStyle w:val="SubStyle"/>
      </w:pPr>
      <w:r w:rsidRPr="001570EA">
        <w:t>Sources</w:t>
      </w:r>
    </w:p>
    <w:p w14:paraId="799BE226" w14:textId="77777777" w:rsidR="00FA5174" w:rsidRDefault="00FA5174" w:rsidP="00FA5174">
      <w:pPr>
        <w:pStyle w:val="ListParagraph"/>
        <w:numPr>
          <w:ilvl w:val="0"/>
          <w:numId w:val="55"/>
        </w:numPr>
        <w:spacing w:after="120"/>
        <w:ind w:left="360"/>
        <w:jc w:val="left"/>
        <w:rPr>
          <w:del w:id="21115" w:author="Greg Clendenning" w:date="2024-04-16T16:42:00Z"/>
        </w:rPr>
      </w:pPr>
      <w:del w:id="21116" w:author="Greg Clendenning" w:date="2024-04-16T16:42:00Z">
        <w:r>
          <w:delText xml:space="preserve">Energy Star Calculator, </w:delText>
        </w:r>
        <w:r w:rsidRPr="006510BE">
          <w:delText>EP</w:delText>
        </w:r>
        <w:r>
          <w:delText xml:space="preserve">A research on available models. Accessed August </w:delText>
        </w:r>
        <w:r w:rsidRPr="006510BE">
          <w:delText>201</w:delText>
        </w:r>
        <w:r>
          <w:delText xml:space="preserve">8. </w:delText>
        </w:r>
        <w:r w:rsidR="00475EB1">
          <w:fldChar w:fldCharType="begin"/>
        </w:r>
        <w:r w:rsidR="00475EB1">
          <w:delInstrText>HYPERLINK "https://www.energystar.gov/sites/default/files/asset/document/appliance_calculator.xlsx"</w:delInstrText>
        </w:r>
        <w:r w:rsidR="00475EB1">
          <w:fldChar w:fldCharType="separate"/>
        </w:r>
        <w:r w:rsidRPr="004F06A2">
          <w:rPr>
            <w:rStyle w:val="Hyperlink"/>
          </w:rPr>
          <w:delText>https://www.energystar.gov/sites/default/files/asset/document/appliance_calculator.xlsx</w:delText>
        </w:r>
        <w:r w:rsidR="00475EB1">
          <w:rPr>
            <w:rStyle w:val="Hyperlink"/>
          </w:rPr>
          <w:fldChar w:fldCharType="end"/>
        </w:r>
        <w:r>
          <w:delText xml:space="preserve"> </w:delText>
        </w:r>
      </w:del>
    </w:p>
    <w:p w14:paraId="6C3FCB1B" w14:textId="77777777" w:rsidR="00FA5174" w:rsidRDefault="00FA5174" w:rsidP="00FA5174">
      <w:pPr>
        <w:pStyle w:val="ListParagraph"/>
        <w:numPr>
          <w:ilvl w:val="0"/>
          <w:numId w:val="55"/>
        </w:numPr>
        <w:spacing w:after="120"/>
        <w:ind w:left="360"/>
        <w:jc w:val="left"/>
        <w:rPr>
          <w:del w:id="21117" w:author="Greg Clendenning" w:date="2024-04-16T16:42:00Z"/>
        </w:rPr>
      </w:pPr>
      <w:del w:id="21118" w:author="Greg Clendenning" w:date="2024-04-16T16:42:00Z">
        <w:r w:rsidRPr="006E2B19">
          <w:delText>ENERGY</w:delText>
        </w:r>
        <w:r>
          <w:delText xml:space="preserve"> </w:delText>
        </w:r>
        <w:r w:rsidRPr="006E2B19">
          <w:delText>STAR</w:delText>
        </w:r>
        <w:r>
          <w:delText xml:space="preserve"> </w:delText>
        </w:r>
        <w:r w:rsidRPr="006E2B19">
          <w:delText>Clothes</w:delText>
        </w:r>
        <w:r>
          <w:delText xml:space="preserve"> </w:delText>
        </w:r>
        <w:r w:rsidRPr="006E2B19">
          <w:delText>Washers</w:delText>
        </w:r>
        <w:r>
          <w:delText xml:space="preserve"> </w:delText>
        </w:r>
        <w:r w:rsidRPr="006E2B19">
          <w:delText>Product</w:delText>
        </w:r>
        <w:r>
          <w:delText xml:space="preserve"> </w:delText>
        </w:r>
        <w:r w:rsidRPr="006E2B19">
          <w:delText>Specification</w:delText>
        </w:r>
        <w:r>
          <w:delText xml:space="preserve"> </w:delText>
        </w:r>
        <w:r w:rsidRPr="006E2B19">
          <w:delText>Version</w:delText>
        </w:r>
        <w:r>
          <w:delText xml:space="preserve"> </w:delText>
        </w:r>
        <w:r w:rsidRPr="006E2B19">
          <w:delText>7.0.</w:delText>
        </w:r>
        <w:r>
          <w:delText xml:space="preserve"> </w:delText>
        </w:r>
        <w:r w:rsidR="00475EB1">
          <w:fldChar w:fldCharType="begin"/>
        </w:r>
        <w:r w:rsidR="00475EB1">
          <w:delInstrText>HYPERLINK "https://www.energystar.gov/products/appliances/clothes_washers/key_product_criteria"</w:delInstrText>
        </w:r>
        <w:r w:rsidR="00475EB1">
          <w:fldChar w:fldCharType="separate"/>
        </w:r>
        <w:r w:rsidRPr="004F06A2">
          <w:rPr>
            <w:rStyle w:val="Hyperlink"/>
          </w:rPr>
          <w:delText>https://www.energystar.gov/products/appliances/clothes_washers/key_product_criteria</w:delText>
        </w:r>
        <w:r w:rsidR="00475EB1">
          <w:rPr>
            <w:rStyle w:val="Hyperlink"/>
          </w:rPr>
          <w:fldChar w:fldCharType="end"/>
        </w:r>
        <w:r>
          <w:delText xml:space="preserve"> </w:delText>
        </w:r>
      </w:del>
    </w:p>
    <w:p w14:paraId="665FBC06" w14:textId="77777777" w:rsidR="00FA5174" w:rsidRDefault="00FA5174" w:rsidP="00FA5174">
      <w:pPr>
        <w:pStyle w:val="ListParagraph"/>
        <w:numPr>
          <w:ilvl w:val="0"/>
          <w:numId w:val="55"/>
        </w:numPr>
        <w:spacing w:after="120"/>
        <w:ind w:left="360"/>
        <w:jc w:val="left"/>
        <w:rPr>
          <w:del w:id="21119" w:author="Greg Clendenning" w:date="2024-04-16T16:42:00Z"/>
        </w:rPr>
      </w:pPr>
      <w:del w:id="21120" w:author="Greg Clendenning" w:date="2024-04-16T16:42:00Z">
        <w:r>
          <w:delText xml:space="preserve">Statewide average for all housing types from </w:delText>
        </w:r>
        <w:r w:rsidRPr="006510BE">
          <w:delText>Pennsylvania</w:delText>
        </w:r>
        <w:r>
          <w:delText xml:space="preserve"> Act 129 2018 </w:delText>
        </w:r>
        <w:r w:rsidRPr="006510BE">
          <w:delText>Residential</w:delText>
        </w:r>
        <w:r>
          <w:delText xml:space="preserve"> Baseline </w:delText>
        </w:r>
        <w:r w:rsidRPr="006510BE">
          <w:delText>Study</w:delText>
        </w:r>
        <w:r>
          <w:delText xml:space="preserve">, 2018,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w:delText>
        </w:r>
      </w:del>
    </w:p>
    <w:p w14:paraId="01BD1DB5" w14:textId="77777777" w:rsidR="00FA5174" w:rsidRDefault="00FA5174" w:rsidP="00FA5174">
      <w:pPr>
        <w:pStyle w:val="ListParagraph"/>
        <w:numPr>
          <w:ilvl w:val="0"/>
          <w:numId w:val="55"/>
        </w:numPr>
        <w:spacing w:after="120"/>
        <w:ind w:left="360"/>
        <w:jc w:val="left"/>
        <w:rPr>
          <w:del w:id="21121" w:author="Greg Clendenning" w:date="2024-04-16T16:42:00Z"/>
        </w:rPr>
      </w:pPr>
      <w:del w:id="21122" w:author="Greg Clendenning" w:date="2024-04-16T16:42:00Z">
        <w:r>
          <w:delText xml:space="preserve">The percentage of total consumption that is used for the machine, water heating and dryer varies with efficiency.  Percentages were developed using the above parameters and using the U.S. Department of Energy’s Life-Cycle Cost and Payback Period tool, available at: </w:delText>
        </w:r>
        <w:r w:rsidR="00475EB1">
          <w:fldChar w:fldCharType="begin"/>
        </w:r>
        <w:r w:rsidR="00475EB1">
          <w:delInstrText>HYPERLINK "http://www1.eere.energy.gov/buildings/appliance_standards/residential/clothes_washers_support_stakeholder_negotiations.html"</w:delInstrText>
        </w:r>
        <w:r w:rsidR="00475EB1">
          <w:fldChar w:fldCharType="separate"/>
        </w:r>
        <w:r w:rsidRPr="00AB0C44">
          <w:rPr>
            <w:rStyle w:val="Hyperlink"/>
          </w:rPr>
          <w:delText>http://www1.eere.energy.gov/buildings/appliance_standards/residential/clothes_washers_support_stakeholder_negotiations.html</w:delText>
        </w:r>
        <w:r w:rsidR="00475EB1">
          <w:rPr>
            <w:rStyle w:val="Hyperlink"/>
          </w:rPr>
          <w:fldChar w:fldCharType="end"/>
        </w:r>
      </w:del>
    </w:p>
    <w:p w14:paraId="4F294EF7" w14:textId="77777777" w:rsidR="00FA5174" w:rsidRDefault="00FA5174" w:rsidP="00FA5174">
      <w:pPr>
        <w:pStyle w:val="source10"/>
        <w:numPr>
          <w:ilvl w:val="0"/>
          <w:numId w:val="55"/>
        </w:numPr>
        <w:spacing w:after="120"/>
        <w:ind w:left="360"/>
        <w:jc w:val="left"/>
        <w:rPr>
          <w:del w:id="21123" w:author="Greg Clendenning" w:date="2024-04-16T16:42:00Z"/>
        </w:rPr>
      </w:pPr>
      <w:del w:id="21124" w:author="Greg Clendenning" w:date="2024-04-16T16:42:00Z">
        <w:r>
          <w:delText>Calculated using “</w:delText>
        </w:r>
        <w:r w:rsidRPr="00F84C10">
          <w:delText>Frequency of clothes washer use</w:delText>
        </w:r>
        <w:r>
          <w:delText>” and “</w:delText>
        </w:r>
        <w:r w:rsidRPr="00F84C10">
          <w:delText xml:space="preserve">Frequency of </w:delText>
        </w:r>
        <w:r>
          <w:delText xml:space="preserve">dryer </w:delText>
        </w:r>
        <w:r w:rsidRPr="00F84C10">
          <w:delText>use</w:delText>
        </w:r>
        <w:r>
          <w:delText>”</w:delText>
        </w:r>
        <w:r w:rsidRPr="00F84C10">
          <w:delText xml:space="preserve"> </w:delText>
        </w:r>
        <w:r>
          <w:delText>data for the Mid-Atlantic region from U.S. Department of Energy. 2015 Residential Energy Consumption Survey (2015)</w:delText>
        </w:r>
        <w:r w:rsidRPr="00651578">
          <w:delText>.</w:delText>
        </w:r>
        <w:r>
          <w:delText xml:space="preserve"> </w:delText>
        </w:r>
        <w:r w:rsidR="00475EB1">
          <w:fldChar w:fldCharType="begin"/>
        </w:r>
        <w:r w:rsidR="00475EB1">
          <w:delInstrText>HYPERLINK "https://www.eia.gov/consumption/residential/data/2015/index.php?view=microdata"</w:delInstrText>
        </w:r>
        <w:r w:rsidR="00475EB1">
          <w:fldChar w:fldCharType="separate"/>
        </w:r>
        <w:r w:rsidRPr="008C100A">
          <w:rPr>
            <w:rStyle w:val="Hyperlink"/>
            <w:rFonts w:cs="Arial"/>
          </w:rPr>
          <w:delText>https://www.eia.gov/consumption/residential/data/2015/index.php?view=microdata</w:delText>
        </w:r>
        <w:r w:rsidR="00475EB1">
          <w:rPr>
            <w:rStyle w:val="Hyperlink"/>
            <w:rFonts w:cs="Arial"/>
          </w:rPr>
          <w:fldChar w:fldCharType="end"/>
        </w:r>
      </w:del>
    </w:p>
    <w:p w14:paraId="7EC74BFF" w14:textId="77777777" w:rsidR="00FA5174" w:rsidRDefault="00FA5174" w:rsidP="00FA5174">
      <w:pPr>
        <w:pStyle w:val="source10"/>
        <w:numPr>
          <w:ilvl w:val="0"/>
          <w:numId w:val="55"/>
        </w:numPr>
        <w:spacing w:after="120"/>
        <w:ind w:left="360"/>
        <w:jc w:val="left"/>
        <w:rPr>
          <w:del w:id="21125" w:author="Greg Clendenning" w:date="2024-04-16T16:42:00Z"/>
        </w:rPr>
      </w:pPr>
      <w:del w:id="21126" w:author="Greg Clendenning" w:date="2024-04-16T16:42:00Z">
        <w:r>
          <w:delTex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delText>
        </w:r>
      </w:del>
    </w:p>
    <w:p w14:paraId="21244404" w14:textId="3EBB668E" w:rsidR="004E6452" w:rsidRPr="001570EA" w:rsidRDefault="00FA5174" w:rsidP="006D787B">
      <w:pPr>
        <w:pStyle w:val="ListParagraph"/>
        <w:numPr>
          <w:ilvl w:val="0"/>
          <w:numId w:val="66"/>
        </w:numPr>
        <w:overflowPunct/>
        <w:autoSpaceDE/>
        <w:autoSpaceDN/>
        <w:adjustRightInd/>
        <w:spacing w:after="120"/>
        <w:ind w:left="360"/>
        <w:textAlignment w:val="auto"/>
        <w:rPr>
          <w:ins w:id="21127" w:author="Greg Clendenning" w:date="2024-04-16T16:42:00Z"/>
          <w:rFonts w:eastAsiaTheme="minorHAnsi" w:cs="Arial"/>
        </w:rPr>
      </w:pPr>
      <w:del w:id="21128" w:author="Greg Clendenning" w:date="2024-04-16T16:42:00Z">
        <w:r>
          <w:delText>Value from Clothes Washer Measure, Mid Atlantic TRM 2014. Metered data from Navigant Consulting “EmPOWER Maryland Draft Final Evaluation Report Evaluation Year 4 (June 1, 2012 – May 31, 2013) Appliance Rebate Program.” March 21, 2014, p. 36</w:delText>
        </w:r>
      </w:del>
      <w:ins w:id="21129" w:author="Greg Clendenning" w:date="2024-04-16T16:42:00Z">
        <w:r w:rsidR="004E6452" w:rsidRPr="001570EA">
          <w:rPr>
            <w:rFonts w:cs="Arial"/>
            <w:color w:val="000000"/>
          </w:rPr>
          <w:t xml:space="preserve">California Electronic Technical Reference Manual. “Refrigerator or Freezer, Residential”. Accessed December 2023. </w:t>
        </w:r>
        <w:r w:rsidR="00475EB1">
          <w:fldChar w:fldCharType="begin"/>
        </w:r>
        <w:r w:rsidR="00475EB1">
          <w:instrText>HYPERLINK "weblink:%20https://www.caetrm.com"</w:instrText>
        </w:r>
        <w:r w:rsidR="00475EB1">
          <w:fldChar w:fldCharType="separate"/>
        </w:r>
        <w:r w:rsidR="004E6452" w:rsidRPr="001570EA">
          <w:rPr>
            <w:rStyle w:val="Hyperlink"/>
            <w:rFonts w:cs="Arial"/>
          </w:rPr>
          <w:t>Weblink</w:t>
        </w:r>
        <w:r w:rsidR="00475EB1">
          <w:rPr>
            <w:rStyle w:val="Hyperlink"/>
            <w:rFonts w:cs="Arial"/>
          </w:rPr>
          <w:fldChar w:fldCharType="end"/>
        </w:r>
      </w:ins>
    </w:p>
    <w:p w14:paraId="07522054" w14:textId="77777777" w:rsidR="004E6452" w:rsidRPr="001570EA" w:rsidRDefault="004E6452" w:rsidP="006D787B">
      <w:pPr>
        <w:pStyle w:val="ListParagraph"/>
        <w:numPr>
          <w:ilvl w:val="0"/>
          <w:numId w:val="66"/>
        </w:numPr>
        <w:overflowPunct/>
        <w:autoSpaceDE/>
        <w:autoSpaceDN/>
        <w:adjustRightInd/>
        <w:spacing w:after="120"/>
        <w:ind w:left="360"/>
        <w:textAlignment w:val="auto"/>
        <w:rPr>
          <w:ins w:id="21130" w:author="Greg Clendenning" w:date="2024-04-16T16:42:00Z"/>
        </w:rPr>
      </w:pPr>
      <w:ins w:id="21131" w:author="Greg Clendenning" w:date="2024-04-16T16:42:00Z">
        <w:r w:rsidRPr="001570EA">
          <w:t>Based on a Cadmus survey of 510 PPL participants in PY8.</w:t>
        </w:r>
      </w:ins>
    </w:p>
    <w:p w14:paraId="74AEE5F1" w14:textId="415790C9" w:rsidR="004E6452" w:rsidRPr="001570EA" w:rsidRDefault="004E6452" w:rsidP="006D787B">
      <w:pPr>
        <w:pStyle w:val="ListParagraph"/>
        <w:numPr>
          <w:ilvl w:val="0"/>
          <w:numId w:val="66"/>
        </w:numPr>
        <w:overflowPunct/>
        <w:autoSpaceDE/>
        <w:autoSpaceDN/>
        <w:adjustRightInd/>
        <w:spacing w:after="120"/>
        <w:ind w:left="360"/>
        <w:textAlignment w:val="auto"/>
        <w:rPr>
          <w:ins w:id="21132" w:author="Greg Clendenning" w:date="2024-04-16T16:42:00Z"/>
        </w:rPr>
      </w:pPr>
      <w:ins w:id="21133" w:author="Greg Clendenning" w:date="2024-04-16T16:42:00Z">
        <w:r w:rsidRPr="001570EA">
          <w:t xml:space="preserve">Keeling, J., Bruchs, D. (2017). "Chapter 7: Refrigerator Recycling Evaluation Protocol. The Uniform Methods Project: Methods for Determining Energy-Efficiency Savings for Specific Measures". Section 4.4. National Renewable Energy Laboratory. </w:t>
        </w:r>
        <w:r w:rsidR="00475EB1">
          <w:fldChar w:fldCharType="begin"/>
        </w:r>
        <w:r w:rsidR="00475EB1">
          <w:instrText>HYPERLINK "https://www.nrel.gov/docs/fy17osti/68563.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74B84DED" w14:textId="3D36F6C4" w:rsidR="004E6452" w:rsidRPr="001570EA" w:rsidRDefault="004E6452" w:rsidP="006D787B">
      <w:pPr>
        <w:pStyle w:val="source10"/>
        <w:numPr>
          <w:ilvl w:val="0"/>
          <w:numId w:val="66"/>
        </w:numPr>
        <w:spacing w:after="120"/>
        <w:ind w:left="360"/>
        <w:rPr>
          <w:ins w:id="21134" w:author="Greg Clendenning" w:date="2024-04-16T16:42:00Z"/>
        </w:rPr>
      </w:pPr>
      <w:ins w:id="21135"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5D927535" w14:textId="6D43FFC9" w:rsidR="004E6452" w:rsidRPr="001570EA" w:rsidRDefault="004E6452" w:rsidP="006D787B">
      <w:pPr>
        <w:pStyle w:val="source10"/>
        <w:numPr>
          <w:ilvl w:val="0"/>
          <w:numId w:val="66"/>
        </w:numPr>
        <w:spacing w:after="120"/>
        <w:ind w:left="360"/>
        <w:rPr>
          <w:ins w:id="21136" w:author="Greg Clendenning" w:date="2024-04-16T16:42:00Z"/>
        </w:rPr>
      </w:pPr>
      <w:ins w:id="21137" w:author="Greg Clendenning" w:date="2024-04-16T16:42:00Z">
        <w:r w:rsidRPr="001570EA">
          <w:t xml:space="preserve">Greenblatt, J., Hopkins, A., Letschert, V., and Blasnik, M. (2012, April). “Energy use of US residential refrigerators and freezers: function derivation based on household and climate characteristics”. Lawrence Berkeley National Lab. </w:t>
        </w:r>
        <w:r w:rsidR="00475EB1">
          <w:fldChar w:fldCharType="begin"/>
        </w:r>
        <w:r w:rsidR="00475EB1">
          <w:instrText>HYPERLINK "https://www.osti.gov/biblio/1169485"</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56A752B0" w14:textId="1B009009" w:rsidR="004E6452" w:rsidRPr="001570EA" w:rsidRDefault="004E6452" w:rsidP="006D787B">
      <w:pPr>
        <w:pStyle w:val="ListParagraph"/>
        <w:numPr>
          <w:ilvl w:val="0"/>
          <w:numId w:val="66"/>
        </w:numPr>
        <w:overflowPunct/>
        <w:autoSpaceDE/>
        <w:autoSpaceDN/>
        <w:adjustRightInd/>
        <w:spacing w:after="120"/>
        <w:ind w:left="360"/>
        <w:jc w:val="left"/>
        <w:textAlignment w:val="auto"/>
        <w:rPr>
          <w:ins w:id="21138" w:author="Greg Clendenning" w:date="2024-04-16T16:42:00Z"/>
        </w:rPr>
      </w:pPr>
      <w:ins w:id="21139" w:author="Greg Clendenning" w:date="2024-04-16T16:42:00Z">
        <w:r w:rsidRPr="001570EA">
          <w:t xml:space="preserve">U.S. Department of Energy Compliance Certification Database. Accessed October 2021. </w:t>
        </w:r>
        <w:r w:rsidR="00475EB1">
          <w:fldChar w:fldCharType="begin"/>
        </w:r>
        <w:r w:rsidR="00475EB1">
          <w:instrText>HYPERLINK "https://www.regulations.doe.gov/certification-data/CCMS-4-Refrigerators__Refrigerator-Freezers__and_Freezers.html" \l "fq=Total_Adjusted_Volume__Cubic_Feet__d%3A[0.1%20TO%2010]&amp;q=Product_Group_s%3A%22Refrigerators%2C%20Refrigerator-Freezers%2C%20and%20Freezers%22"</w:instrText>
        </w:r>
        <w:r w:rsidR="00475EB1">
          <w:fldChar w:fldCharType="separate"/>
        </w:r>
        <w:r w:rsidRPr="001570EA">
          <w:rPr>
            <w:rStyle w:val="Hyperlink"/>
          </w:rPr>
          <w:t>Weblink</w:t>
        </w:r>
        <w:r w:rsidR="00475EB1">
          <w:rPr>
            <w:rStyle w:val="Hyperlink"/>
          </w:rPr>
          <w:fldChar w:fldCharType="end"/>
        </w:r>
      </w:ins>
    </w:p>
    <w:p w14:paraId="6C1BFB02" w14:textId="15032396" w:rsidR="004E6452" w:rsidRPr="001570EA" w:rsidRDefault="004E6452" w:rsidP="006D787B">
      <w:pPr>
        <w:pStyle w:val="ListParagraph"/>
        <w:numPr>
          <w:ilvl w:val="0"/>
          <w:numId w:val="66"/>
        </w:numPr>
        <w:overflowPunct/>
        <w:autoSpaceDE/>
        <w:autoSpaceDN/>
        <w:adjustRightInd/>
        <w:spacing w:after="120"/>
        <w:ind w:left="360"/>
        <w:jc w:val="left"/>
        <w:textAlignment w:val="auto"/>
        <w:rPr>
          <w:ins w:id="21140" w:author="Greg Clendenning" w:date="2024-04-16T16:42:00Z"/>
        </w:rPr>
      </w:pPr>
      <w:ins w:id="21141" w:author="Greg Clendenning" w:date="2024-04-16T16:42:00Z">
        <w:r w:rsidRPr="001570EA">
          <w:rPr>
            <w:rFonts w:cs="Arial"/>
            <w:color w:val="000000"/>
          </w:rPr>
          <w:t xml:space="preserve">ENERGY STAR-certified refrigerators. Accessed November 2021. </w:t>
        </w:r>
        <w:r w:rsidR="00475EB1">
          <w:fldChar w:fldCharType="begin"/>
        </w:r>
        <w:r w:rsidR="00475EB1">
          <w:instrText>HYPERLINK "https://www.energystar.gov/productfinder/download/certified-residential-refrigerators/"</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08796A1A" w14:textId="1BF7DB26" w:rsidR="004E6452" w:rsidRPr="001570EA" w:rsidRDefault="004E6452" w:rsidP="006D787B">
      <w:pPr>
        <w:pStyle w:val="ListParagraph"/>
        <w:numPr>
          <w:ilvl w:val="0"/>
          <w:numId w:val="66"/>
        </w:numPr>
        <w:overflowPunct/>
        <w:autoSpaceDE/>
        <w:autoSpaceDN/>
        <w:adjustRightInd/>
        <w:spacing w:after="120"/>
        <w:ind w:left="360"/>
        <w:jc w:val="left"/>
        <w:textAlignment w:val="auto"/>
        <w:rPr>
          <w:ins w:id="21142" w:author="Greg Clendenning" w:date="2024-04-16T16:42:00Z"/>
        </w:rPr>
      </w:pPr>
      <w:ins w:id="21143" w:author="Greg Clendenning" w:date="2024-04-16T16:42:00Z">
        <w:r w:rsidRPr="001570EA">
          <w:rPr>
            <w:rFonts w:cs="Arial"/>
            <w:color w:val="000000"/>
          </w:rPr>
          <w:t xml:space="preserve">ENERGY STAR-certified freezers. Accessed November 2011. </w:t>
        </w:r>
        <w:r w:rsidR="00475EB1">
          <w:fldChar w:fldCharType="begin"/>
        </w:r>
        <w:r w:rsidR="00475EB1">
          <w:instrText>HYPERLINK "https://www.energystar.gov/productfinder/download/certified-residential-freezers/"</w:instrText>
        </w:r>
        <w:r w:rsidR="00475EB1">
          <w:fldChar w:fldCharType="separate"/>
        </w:r>
        <w:r w:rsidRPr="001570EA">
          <w:rPr>
            <w:rStyle w:val="Hyperlink"/>
            <w:rFonts w:cs="Arial"/>
          </w:rPr>
          <w:t>Weblink</w:t>
        </w:r>
        <w:r w:rsidR="00475EB1">
          <w:rPr>
            <w:rStyle w:val="Hyperlink"/>
            <w:rFonts w:cs="Arial"/>
          </w:rPr>
          <w:fldChar w:fldCharType="end"/>
        </w:r>
      </w:ins>
    </w:p>
    <w:p w14:paraId="34E809FD" w14:textId="5DB78D6F" w:rsidR="009939AF" w:rsidRPr="001570EA" w:rsidRDefault="009939AF">
      <w:pPr>
        <w:jc w:val="left"/>
        <w:rPr>
          <w:ins w:id="21144" w:author="Greg Clendenning" w:date="2024-04-16T16:42:00Z"/>
        </w:rPr>
      </w:pPr>
      <w:ins w:id="21145" w:author="Greg Clendenning" w:date="2024-04-16T16:42:00Z">
        <w:r w:rsidRPr="001570EA">
          <w:br w:type="page"/>
        </w:r>
      </w:ins>
    </w:p>
    <w:p w14:paraId="44D3FEA2" w14:textId="77777777" w:rsidR="004E6452" w:rsidRPr="001570EA" w:rsidRDefault="004E6452" w:rsidP="00462D97">
      <w:pPr>
        <w:pStyle w:val="Heading3"/>
        <w:rPr>
          <w:ins w:id="21146" w:author="Greg Clendenning" w:date="2024-04-16T16:42:00Z"/>
        </w:rPr>
      </w:pPr>
      <w:ins w:id="21147" w:author="Greg Clendenning" w:date="2024-04-16T16:42:00Z">
        <w:r w:rsidRPr="001570EA">
          <w:t>ENERGY STAR Coolers</w:t>
        </w:r>
      </w:ins>
    </w:p>
    <w:p w14:paraId="1E3A6B81" w14:textId="77777777" w:rsidR="00C71CAA" w:rsidRPr="001570EA" w:rsidRDefault="00C71CAA">
      <w:pPr>
        <w:pStyle w:val="source10"/>
        <w:numPr>
          <w:ilvl w:val="0"/>
          <w:numId w:val="19"/>
        </w:numPr>
        <w:spacing w:after="120"/>
        <w:ind w:left="360"/>
        <w:jc w:val="left"/>
        <w:rPr>
          <w:moveFrom w:id="21148" w:author="Greg Clendenning" w:date="2024-04-16T16:42:00Z"/>
        </w:rPr>
        <w:pPrChange w:id="21149" w:author="Greg Clendenning" w:date="2024-04-16T16:42:00Z">
          <w:pPr>
            <w:pStyle w:val="source10"/>
            <w:numPr>
              <w:numId w:val="55"/>
            </w:numPr>
            <w:spacing w:after="120"/>
            <w:ind w:left="360" w:hanging="360"/>
            <w:jc w:val="left"/>
          </w:pPr>
        </w:pPrChange>
      </w:pPr>
      <w:moveFromRangeStart w:id="21150" w:author="Greg Clendenning" w:date="2024-04-16T16:42:00Z" w:name="move164178272"/>
      <w:moveFrom w:id="21151" w:author="Greg Clendenning" w:date="2024-04-16T16:42:00Z">
        <w:r w:rsidRPr="001570EA">
          <w:rPr>
            <w:color w:val="212121"/>
            <w:shd w:val="clear" w:color="auto" w:fill="FFFFFF"/>
            <w:rPrChange w:id="21152" w:author="Greg Clendenning" w:date="2024-04-16T16:42:00Z">
              <w:rPr/>
            </w:rPrChange>
          </w:rPr>
          <w:t>.</w:t>
        </w:r>
      </w:moveFrom>
    </w:p>
    <w:p w14:paraId="72A1008F" w14:textId="77777777" w:rsidR="00FA5174" w:rsidRDefault="00C71CAA" w:rsidP="00FA5174">
      <w:pPr>
        <w:pStyle w:val="source10"/>
        <w:numPr>
          <w:ilvl w:val="0"/>
          <w:numId w:val="55"/>
        </w:numPr>
        <w:spacing w:after="120"/>
        <w:ind w:left="360"/>
        <w:jc w:val="left"/>
        <w:rPr>
          <w:del w:id="21153" w:author="Greg Clendenning" w:date="2024-04-16T16:42:00Z"/>
        </w:rPr>
      </w:pPr>
      <w:moveFrom w:id="21154" w:author="Greg Clendenning" w:date="2024-04-16T16:42:00Z">
        <w:r w:rsidRPr="001570EA">
          <w:t xml:space="preserve">U.S. Department of Energy. </w:t>
        </w:r>
      </w:moveFrom>
      <w:moveFromRangeEnd w:id="21150"/>
      <w:del w:id="21155" w:author="Greg Clendenning" w:date="2024-04-16T16:42:00Z">
        <w:r w:rsidR="00FA5174" w:rsidRPr="006E2B19">
          <w:delText>10</w:delText>
        </w:r>
        <w:r w:rsidR="00FA5174">
          <w:delText xml:space="preserve"> </w:delText>
        </w:r>
        <w:r w:rsidR="00FA5174" w:rsidRPr="006E2B19">
          <w:delText>CFR</w:delText>
        </w:r>
        <w:r w:rsidR="00FA5174">
          <w:delText xml:space="preserve"> </w:delText>
        </w:r>
        <w:r w:rsidR="00FA5174" w:rsidRPr="006E2B19">
          <w:delText>Parts</w:delText>
        </w:r>
        <w:r w:rsidR="00FA5174">
          <w:delText xml:space="preserve"> </w:delText>
        </w:r>
        <w:r w:rsidR="00FA5174" w:rsidRPr="006E2B19">
          <w:delText>429</w:delText>
        </w:r>
        <w:r w:rsidR="00FA5174">
          <w:delText xml:space="preserve"> </w:delText>
        </w:r>
        <w:r w:rsidR="00FA5174" w:rsidRPr="006E2B19">
          <w:delText>and</w:delText>
        </w:r>
        <w:r w:rsidR="00FA5174">
          <w:delText xml:space="preserve"> </w:delText>
        </w:r>
        <w:r w:rsidR="00FA5174" w:rsidRPr="006E2B19">
          <w:delText>430.</w:delText>
        </w:r>
        <w:r w:rsidR="00FA5174">
          <w:delText xml:space="preserve"> </w:delText>
        </w:r>
        <w:r w:rsidR="00FA5174" w:rsidRPr="006E2B19">
          <w:delText>Energy</w:delText>
        </w:r>
        <w:r w:rsidR="00FA5174">
          <w:delText xml:space="preserve"> </w:delText>
        </w:r>
        <w:r w:rsidR="00FA5174" w:rsidRPr="006E2B19">
          <w:delText>Conservation</w:delText>
        </w:r>
        <w:r w:rsidR="00FA5174">
          <w:delText xml:space="preserve"> </w:delText>
        </w:r>
        <w:r w:rsidR="00FA5174" w:rsidRPr="006E2B19">
          <w:delText>Program:</w:delText>
        </w:r>
        <w:r w:rsidR="00FA5174">
          <w:delText xml:space="preserve"> </w:delText>
        </w:r>
        <w:r w:rsidR="00FA5174" w:rsidRPr="006E2B19">
          <w:delText>Energy</w:delText>
        </w:r>
        <w:r w:rsidR="00FA5174">
          <w:delText xml:space="preserve"> </w:delText>
        </w:r>
        <w:r w:rsidR="00FA5174" w:rsidRPr="006E2B19">
          <w:delText>Conservation</w:delText>
        </w:r>
        <w:r w:rsidR="00FA5174">
          <w:delText xml:space="preserve"> </w:delText>
        </w:r>
        <w:r w:rsidR="00FA5174" w:rsidRPr="006E2B19">
          <w:delText>Standards</w:delText>
        </w:r>
        <w:r w:rsidR="00FA5174">
          <w:delText xml:space="preserve"> </w:delText>
        </w:r>
        <w:r w:rsidR="00FA5174" w:rsidRPr="006E2B19">
          <w:delText>for</w:delText>
        </w:r>
        <w:r w:rsidR="00FA5174">
          <w:delText xml:space="preserve"> </w:delText>
        </w:r>
        <w:r w:rsidR="00FA5174" w:rsidRPr="006E2B19">
          <w:delText>Residential</w:delText>
        </w:r>
        <w:r w:rsidR="00FA5174">
          <w:delText xml:space="preserve"> </w:delText>
        </w:r>
        <w:r w:rsidR="00FA5174" w:rsidRPr="006E2B19">
          <w:delText>Clothes</w:delText>
        </w:r>
        <w:r w:rsidR="00FA5174">
          <w:delText xml:space="preserve"> </w:delText>
        </w:r>
        <w:r w:rsidR="00FA5174" w:rsidRPr="006E2B19">
          <w:delText>Washers.</w:delText>
        </w:r>
        <w:r w:rsidR="00FA5174">
          <w:delText xml:space="preserve"> </w:delText>
        </w:r>
        <w:r w:rsidR="00FA5174" w:rsidRPr="006E2B19">
          <w:delText>Direct</w:delText>
        </w:r>
        <w:r w:rsidR="00FA5174">
          <w:delText xml:space="preserve"> </w:delText>
        </w:r>
        <w:r w:rsidR="00FA5174" w:rsidRPr="006E2B19">
          <w:delText>Final</w:delText>
        </w:r>
        <w:r w:rsidR="00FA5174">
          <w:delText xml:space="preserve"> </w:delText>
        </w:r>
        <w:r w:rsidR="00FA5174" w:rsidRPr="006E2B19">
          <w:delText>Rule.</w:delText>
        </w:r>
        <w:r w:rsidR="00FA5174">
          <w:delText xml:space="preserve"> </w:delText>
        </w:r>
        <w:r w:rsidR="00475EB1">
          <w:fldChar w:fldCharType="begin"/>
        </w:r>
        <w:r w:rsidR="00475EB1">
          <w:delInstrText>HYPERLINK "https://www.ecfr.gov/cgi-bin/text-idx?SID=86e70cbc87e5af18caca2e5c205bd107&amp;mc=true&amp;node=se10.3.430_132&amp;rgn=div8"</w:delInstrText>
        </w:r>
        <w:r w:rsidR="00475EB1">
          <w:fldChar w:fldCharType="separate"/>
        </w:r>
        <w:r w:rsidR="00FA5174" w:rsidRPr="00A13C04">
          <w:rPr>
            <w:rStyle w:val="Hyperlink"/>
          </w:rPr>
          <w:delText>https://www.ecfr.gov/cgi-bin/text-idx?SID=86e70cbc87e5af18caca2e5c205bd107&amp;mc=true&amp;node=se10.3.430_132&amp;rgn=div8</w:delText>
        </w:r>
        <w:r w:rsidR="00475EB1">
          <w:rPr>
            <w:rStyle w:val="Hyperlink"/>
          </w:rPr>
          <w:fldChar w:fldCharType="end"/>
        </w:r>
        <w:r w:rsidR="00FA5174">
          <w:delText xml:space="preserve"> </w:delText>
        </w:r>
      </w:del>
    </w:p>
    <w:p w14:paraId="259F6217" w14:textId="77777777" w:rsidR="00FA5174" w:rsidRDefault="00FA5174" w:rsidP="00FA5174">
      <w:pPr>
        <w:rPr>
          <w:del w:id="21156" w:author="Greg Clendenning" w:date="2024-04-16T16:42:00Z"/>
          <w:rFonts w:eastAsiaTheme="minorHAnsi" w:cs="Arial"/>
        </w:rPr>
      </w:pPr>
    </w:p>
    <w:p w14:paraId="6E82D4CF" w14:textId="77777777" w:rsidR="00FA5174" w:rsidRDefault="00FA5174" w:rsidP="00FA5174">
      <w:pPr>
        <w:rPr>
          <w:del w:id="21157" w:author="Greg Clendenning" w:date="2024-04-16T16:42:00Z"/>
          <w:rFonts w:eastAsiaTheme="minorHAnsi" w:cs="Arial"/>
        </w:rPr>
      </w:pPr>
    </w:p>
    <w:p w14:paraId="2C2AFBD7" w14:textId="77777777" w:rsidR="00FA5174" w:rsidRPr="006A69CB" w:rsidRDefault="00FA5174" w:rsidP="00FA5174">
      <w:pPr>
        <w:rPr>
          <w:del w:id="21158" w:author="Greg Clendenning" w:date="2024-04-16T16:42:00Z"/>
          <w:rFonts w:eastAsiaTheme="minorHAnsi" w:cs="Arial"/>
        </w:rPr>
        <w:sectPr w:rsidR="00FA5174" w:rsidRPr="006A69CB" w:rsidSect="00EB0EA0">
          <w:footerReference w:type="first" r:id="rId42"/>
          <w:pgSz w:w="12240" w:h="15840"/>
          <w:pgMar w:top="1440" w:right="1800" w:bottom="1440" w:left="1800" w:header="720" w:footer="501" w:gutter="0"/>
          <w:cols w:space="720"/>
        </w:sectPr>
      </w:pPr>
    </w:p>
    <w:p w14:paraId="080C3DA7" w14:textId="77777777" w:rsidR="00FA5174" w:rsidRDefault="00FA5174" w:rsidP="002C1663">
      <w:pPr>
        <w:pStyle w:val="Heading3"/>
        <w:rPr>
          <w:del w:id="21159" w:author="Greg Clendenning" w:date="2024-04-16T16:42:00Z"/>
        </w:rPr>
      </w:pPr>
      <w:del w:id="21160" w:author="Greg Clendenning" w:date="2024-04-16T16:42:00Z">
        <w:r w:rsidRPr="00852169">
          <w:delText>ENERGY</w:delText>
        </w:r>
        <w:r>
          <w:delText xml:space="preserve"> </w:delText>
        </w:r>
        <w:r w:rsidRPr="00852169">
          <w:delText>STAR</w:delText>
        </w:r>
        <w:r>
          <w:delText xml:space="preserve"> Clothes </w:delText>
        </w:r>
        <w:r w:rsidRPr="00852169">
          <w:delText>Dryers</w:delText>
        </w:r>
      </w:del>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Change w:id="21161" w:author="Greg Clendenning" w:date="2024-04-16T16:42: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550"/>
        <w:gridCol w:w="4962"/>
        <w:tblGridChange w:id="21162">
          <w:tblGrid>
            <w:gridCol w:w="5"/>
            <w:gridCol w:w="3549"/>
            <w:gridCol w:w="1"/>
            <w:gridCol w:w="4962"/>
            <w:gridCol w:w="5"/>
          </w:tblGrid>
        </w:tblGridChange>
      </w:tblGrid>
      <w:tr w:rsidR="004E6452" w:rsidRPr="001570EA" w14:paraId="4E291BFA"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1163" w:author="Greg Clendenning" w:date="2024-04-16T16:42:00Z">
              <w:tcPr>
                <w:tcW w:w="3554" w:type="dxa"/>
                <w:gridSpan w:val="2"/>
                <w:tcBorders>
                  <w:top w:val="single" w:sz="4" w:space="0" w:color="auto"/>
                  <w:left w:val="single" w:sz="4" w:space="0" w:color="auto"/>
                  <w:bottom w:val="single" w:sz="4" w:space="0" w:color="auto"/>
                  <w:right w:val="single" w:sz="4" w:space="0" w:color="auto"/>
                </w:tcBorders>
              </w:tcPr>
            </w:tcPrChange>
          </w:tcPr>
          <w:p w14:paraId="13DC70E2" w14:textId="58A5DB46" w:rsidR="004E6452" w:rsidRPr="001570EA" w:rsidRDefault="004E6452">
            <w:pPr>
              <w:pStyle w:val="TableCell"/>
              <w:spacing w:before="60" w:after="60"/>
              <w:rPr>
                <w:b/>
                <w:color w:val="000000"/>
                <w:rPrChange w:id="21164" w:author="Greg Clendenning" w:date="2024-04-16T16:42:00Z">
                  <w:rPr>
                    <w:b/>
                    <w:sz w:val="20"/>
                  </w:rPr>
                </w:rPrChange>
              </w:rPr>
              <w:pPrChange w:id="21165" w:author="Greg Clendenning" w:date="2024-04-16T16:42:00Z">
                <w:pPr>
                  <w:pStyle w:val="TableCell"/>
                  <w:spacing w:before="60" w:after="60"/>
                  <w:jc w:val="left"/>
                </w:pPr>
              </w:pPrChange>
            </w:pPr>
            <w:r w:rsidRPr="001570EA">
              <w:rPr>
                <w:b/>
                <w:color w:val="000000"/>
                <w:rPrChange w:id="21166" w:author="Greg Clendenning" w:date="2024-04-16T16:42:00Z">
                  <w:rPr>
                    <w:b/>
                  </w:rPr>
                </w:rPrChange>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1167" w:author="Greg Clendenning" w:date="2024-04-16T16:42:00Z">
              <w:tcPr>
                <w:tcW w:w="4968" w:type="dxa"/>
                <w:gridSpan w:val="3"/>
                <w:tcBorders>
                  <w:top w:val="single" w:sz="4" w:space="0" w:color="auto"/>
                  <w:left w:val="single" w:sz="4" w:space="0" w:color="auto"/>
                  <w:bottom w:val="single" w:sz="4" w:space="0" w:color="auto"/>
                  <w:right w:val="single" w:sz="4" w:space="0" w:color="auto"/>
                </w:tcBorders>
              </w:tcPr>
            </w:tcPrChange>
          </w:tcPr>
          <w:p w14:paraId="0AE35463" w14:textId="77777777" w:rsidR="004E6452" w:rsidRPr="001570EA" w:rsidRDefault="004E6452">
            <w:pPr>
              <w:pStyle w:val="TableCell"/>
              <w:spacing w:before="60" w:after="60"/>
              <w:jc w:val="center"/>
              <w:rPr>
                <w:color w:val="000000"/>
                <w:rPrChange w:id="21168" w:author="Greg Clendenning" w:date="2024-04-16T16:42:00Z">
                  <w:rPr>
                    <w:i/>
                    <w:sz w:val="20"/>
                  </w:rPr>
                </w:rPrChange>
              </w:rPr>
            </w:pPr>
            <w:r w:rsidRPr="001570EA">
              <w:rPr>
                <w:color w:val="000000"/>
                <w:rPrChange w:id="21169" w:author="Greg Clendenning" w:date="2024-04-16T16:42:00Z">
                  <w:rPr/>
                </w:rPrChange>
              </w:rPr>
              <w:t>Residential</w:t>
            </w:r>
          </w:p>
        </w:tc>
      </w:tr>
      <w:tr w:rsidR="004E6452" w:rsidRPr="001570EA" w14:paraId="4F728E25"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Change w:id="21170" w:author="Greg Clendenning" w:date="2024-04-16T16:42:00Z">
              <w:tcPr>
                <w:tcW w:w="3554" w:type="dxa"/>
                <w:gridSpan w:val="2"/>
                <w:tcBorders>
                  <w:top w:val="single" w:sz="4" w:space="0" w:color="auto"/>
                  <w:left w:val="single" w:sz="4" w:space="0" w:color="auto"/>
                  <w:bottom w:val="single" w:sz="4" w:space="0" w:color="auto"/>
                  <w:right w:val="single" w:sz="4" w:space="0" w:color="auto"/>
                </w:tcBorders>
              </w:tcPr>
            </w:tcPrChange>
          </w:tcPr>
          <w:p w14:paraId="1A2320A3" w14:textId="77777777" w:rsidR="004E6452" w:rsidRPr="001570EA" w:rsidRDefault="004E6452">
            <w:pPr>
              <w:pStyle w:val="TableCell"/>
              <w:spacing w:before="60" w:after="60"/>
              <w:rPr>
                <w:b/>
                <w:color w:val="000000"/>
                <w:rPrChange w:id="21171" w:author="Greg Clendenning" w:date="2024-04-16T16:42:00Z">
                  <w:rPr>
                    <w:b/>
                    <w:sz w:val="20"/>
                  </w:rPr>
                </w:rPrChange>
              </w:rPr>
              <w:pPrChange w:id="21172" w:author="Greg Clendenning" w:date="2024-04-16T16:42:00Z">
                <w:pPr>
                  <w:pStyle w:val="TableCell"/>
                  <w:spacing w:before="60" w:after="60"/>
                  <w:jc w:val="left"/>
                </w:pPr>
              </w:pPrChange>
            </w:pPr>
            <w:r w:rsidRPr="001570EA">
              <w:rPr>
                <w:b/>
                <w:color w:val="000000"/>
                <w:rPrChange w:id="21173" w:author="Greg Clendenning" w:date="2024-04-16T16:42:00Z">
                  <w:rPr>
                    <w:b/>
                  </w:rPr>
                </w:rPrChange>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Change w:id="21174" w:author="Greg Clendenning" w:date="2024-04-16T16:42:00Z">
              <w:tcPr>
                <w:tcW w:w="4968" w:type="dxa"/>
                <w:gridSpan w:val="3"/>
                <w:tcBorders>
                  <w:top w:val="single" w:sz="4" w:space="0" w:color="auto"/>
                  <w:left w:val="single" w:sz="4" w:space="0" w:color="auto"/>
                  <w:bottom w:val="single" w:sz="4" w:space="0" w:color="auto"/>
                  <w:right w:val="single" w:sz="4" w:space="0" w:color="auto"/>
                </w:tcBorders>
              </w:tcPr>
            </w:tcPrChange>
          </w:tcPr>
          <w:p w14:paraId="50A7C662" w14:textId="19EC4E64" w:rsidR="004E6452" w:rsidRPr="001570EA" w:rsidRDefault="00FA5174">
            <w:pPr>
              <w:pStyle w:val="TableCell"/>
              <w:spacing w:before="60" w:after="60"/>
              <w:jc w:val="center"/>
              <w:rPr>
                <w:color w:val="000000"/>
                <w:rPrChange w:id="21175" w:author="Greg Clendenning" w:date="2024-04-16T16:42:00Z">
                  <w:rPr>
                    <w:i/>
                    <w:sz w:val="20"/>
                  </w:rPr>
                </w:rPrChange>
              </w:rPr>
            </w:pPr>
            <w:del w:id="21176" w:author="Greg Clendenning" w:date="2024-04-16T16:42:00Z">
              <w:r>
                <w:delText>Clothes Dryer</w:delText>
              </w:r>
            </w:del>
            <w:ins w:id="21177" w:author="Greg Clendenning" w:date="2024-04-16T16:42:00Z">
              <w:r w:rsidR="004E6452" w:rsidRPr="001570EA">
                <w:rPr>
                  <w:color w:val="000000"/>
                </w:rPr>
                <w:t>Cooler</w:t>
              </w:r>
            </w:ins>
          </w:p>
        </w:tc>
      </w:tr>
      <w:tr w:rsidR="004E6452" w:rsidRPr="001570EA" w14:paraId="762FC63E"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1178" w:author="Greg Clendenning" w:date="2024-04-16T16:42:00Z">
              <w:tcPr>
                <w:tcW w:w="3554" w:type="dxa"/>
                <w:gridSpan w:val="2"/>
                <w:tcBorders>
                  <w:top w:val="single" w:sz="4" w:space="0" w:color="auto"/>
                  <w:left w:val="single" w:sz="4" w:space="0" w:color="auto"/>
                  <w:bottom w:val="single" w:sz="4" w:space="0" w:color="auto"/>
                  <w:right w:val="single" w:sz="4" w:space="0" w:color="auto"/>
                </w:tcBorders>
              </w:tcPr>
            </w:tcPrChange>
          </w:tcPr>
          <w:p w14:paraId="78C3F489" w14:textId="77777777" w:rsidR="004E6452" w:rsidRPr="001570EA" w:rsidRDefault="004E6452">
            <w:pPr>
              <w:pStyle w:val="TableCell"/>
              <w:spacing w:before="60" w:after="60"/>
              <w:rPr>
                <w:b/>
                <w:color w:val="000000"/>
                <w:rPrChange w:id="21179" w:author="Greg Clendenning" w:date="2024-04-16T16:42:00Z">
                  <w:rPr>
                    <w:b/>
                    <w:sz w:val="20"/>
                  </w:rPr>
                </w:rPrChange>
              </w:rPr>
              <w:pPrChange w:id="21180" w:author="Greg Clendenning" w:date="2024-04-16T16:42:00Z">
                <w:pPr>
                  <w:pStyle w:val="TableCell"/>
                  <w:spacing w:before="60" w:after="60"/>
                  <w:jc w:val="left"/>
                </w:pPr>
              </w:pPrChange>
            </w:pPr>
            <w:r w:rsidRPr="001570EA">
              <w:rPr>
                <w:b/>
                <w:color w:val="000000"/>
                <w:rPrChange w:id="21181" w:author="Greg Clendenning" w:date="2024-04-16T16:42:00Z">
                  <w:rPr>
                    <w:b/>
                  </w:rPr>
                </w:rPrChange>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1182" w:author="Greg Clendenning" w:date="2024-04-16T16:42:00Z">
              <w:tcPr>
                <w:tcW w:w="4968" w:type="dxa"/>
                <w:gridSpan w:val="3"/>
                <w:tcBorders>
                  <w:top w:val="single" w:sz="4" w:space="0" w:color="auto"/>
                  <w:left w:val="single" w:sz="4" w:space="0" w:color="auto"/>
                  <w:bottom w:val="single" w:sz="4" w:space="0" w:color="auto"/>
                  <w:right w:val="single" w:sz="4" w:space="0" w:color="auto"/>
                </w:tcBorders>
              </w:tcPr>
            </w:tcPrChange>
          </w:tcPr>
          <w:p w14:paraId="10891678" w14:textId="13EBAF26" w:rsidR="004E6452" w:rsidRPr="001570EA" w:rsidRDefault="00FA5174">
            <w:pPr>
              <w:pStyle w:val="TableCell"/>
              <w:spacing w:before="60" w:after="60"/>
              <w:jc w:val="center"/>
              <w:rPr>
                <w:color w:val="000000"/>
                <w:vertAlign w:val="superscript"/>
              </w:rPr>
            </w:pPr>
            <w:del w:id="21183" w:author="Greg Clendenning" w:date="2024-04-16T16:42:00Z">
              <w:r>
                <w:rPr>
                  <w:color w:val="000000"/>
                </w:rPr>
                <w:delText>12</w:delText>
              </w:r>
            </w:del>
            <w:ins w:id="21184" w:author="Greg Clendenning" w:date="2024-04-16T16:42:00Z">
              <w:r w:rsidR="004E6452" w:rsidRPr="001570EA">
                <w:rPr>
                  <w:color w:val="000000"/>
                </w:rPr>
                <w:t>14</w:t>
              </w:r>
            </w:ins>
            <w:r w:rsidR="004E6452" w:rsidRPr="001570EA">
              <w:rPr>
                <w:color w:val="000000"/>
              </w:rPr>
              <w:t xml:space="preserve"> years</w:t>
            </w:r>
            <w:r w:rsidR="004E6452" w:rsidRPr="001570EA">
              <w:rPr>
                <w:color w:val="000000"/>
                <w:vertAlign w:val="superscript"/>
              </w:rPr>
              <w:t xml:space="preserve">Source </w:t>
            </w:r>
            <w:del w:id="21185" w:author="Greg Clendenning" w:date="2024-04-16T16:42:00Z">
              <w:r>
                <w:rPr>
                  <w:color w:val="000000"/>
                  <w:vertAlign w:val="superscript"/>
                </w:rPr>
                <w:delText>4</w:delText>
              </w:r>
            </w:del>
            <w:ins w:id="21186" w:author="Greg Clendenning" w:date="2024-04-16T16:42:00Z">
              <w:r w:rsidR="004E6452" w:rsidRPr="001570EA">
                <w:rPr>
                  <w:color w:val="000000"/>
                  <w:vertAlign w:val="superscript"/>
                </w:rPr>
                <w:t>1</w:t>
              </w:r>
            </w:ins>
          </w:p>
        </w:tc>
      </w:tr>
      <w:tr w:rsidR="00FA5174" w14:paraId="50AE6446" w14:textId="77777777" w:rsidTr="00BD2C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del w:id="21187" w:author="Greg Clendenning" w:date="2024-04-16T16:42:00Z"/>
        </w:trPr>
        <w:tc>
          <w:tcPr>
            <w:tcW w:w="3554" w:type="dxa"/>
            <w:tcBorders>
              <w:top w:val="single" w:sz="4" w:space="0" w:color="auto"/>
              <w:left w:val="single" w:sz="4" w:space="0" w:color="auto"/>
              <w:bottom w:val="single" w:sz="4" w:space="0" w:color="auto"/>
              <w:right w:val="single" w:sz="4" w:space="0" w:color="auto"/>
            </w:tcBorders>
            <w:hideMark/>
          </w:tcPr>
          <w:p w14:paraId="53AAEE17" w14:textId="77777777" w:rsidR="00FA5174" w:rsidRDefault="00FA5174" w:rsidP="00BD2C4C">
            <w:pPr>
              <w:pStyle w:val="TableCell"/>
              <w:spacing w:before="60" w:after="60"/>
              <w:jc w:val="left"/>
              <w:rPr>
                <w:del w:id="21188" w:author="Greg Clendenning" w:date="2024-04-16T16:42:00Z"/>
                <w:b/>
              </w:rPr>
            </w:pPr>
            <w:del w:id="21189" w:author="Greg Clendenning" w:date="2024-04-16T16:42:00Z">
              <w:r>
                <w:rPr>
                  <w:b/>
                </w:rPr>
                <w:delText>Vintage</w:delText>
              </w:r>
            </w:del>
          </w:p>
        </w:tc>
        <w:tc>
          <w:tcPr>
            <w:tcW w:w="4968" w:type="dxa"/>
            <w:tcBorders>
              <w:top w:val="single" w:sz="4" w:space="0" w:color="auto"/>
              <w:left w:val="single" w:sz="4" w:space="0" w:color="auto"/>
              <w:bottom w:val="single" w:sz="4" w:space="0" w:color="auto"/>
              <w:right w:val="single" w:sz="4" w:space="0" w:color="auto"/>
            </w:tcBorders>
            <w:hideMark/>
          </w:tcPr>
          <w:p w14:paraId="5F7CC56A" w14:textId="77777777" w:rsidR="00FA5174" w:rsidRDefault="00FA5174" w:rsidP="00BD2C4C">
            <w:pPr>
              <w:pStyle w:val="TableCell"/>
              <w:spacing w:before="60" w:after="60"/>
              <w:jc w:val="center"/>
              <w:rPr>
                <w:del w:id="21190" w:author="Greg Clendenning" w:date="2024-04-16T16:42:00Z"/>
                <w:color w:val="000000"/>
              </w:rPr>
            </w:pPr>
            <w:del w:id="21191" w:author="Greg Clendenning" w:date="2024-04-16T16:42:00Z">
              <w:r>
                <w:rPr>
                  <w:color w:val="000000"/>
                </w:rPr>
                <w:delText>Replace on Burnout</w:delText>
              </w:r>
            </w:del>
          </w:p>
        </w:tc>
      </w:tr>
      <w:tr w:rsidR="00475EB1" w:rsidRPr="001570EA" w14:paraId="3656B0D3"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1D531C2" w14:textId="77777777" w:rsidR="004E6452" w:rsidRPr="001570EA" w:rsidRDefault="004E6452">
            <w:pPr>
              <w:pStyle w:val="TableCell"/>
              <w:spacing w:before="60" w:after="60"/>
              <w:jc w:val="left"/>
              <w:rPr>
                <w:moveTo w:id="21192" w:author="Greg Clendenning" w:date="2024-04-16T16:42:00Z"/>
                <w:b/>
                <w:color w:val="000000"/>
                <w:rPrChange w:id="21193" w:author="Greg Clendenning" w:date="2024-04-16T16:42:00Z">
                  <w:rPr>
                    <w:moveTo w:id="21194" w:author="Greg Clendenning" w:date="2024-04-16T16:42:00Z"/>
                    <w:b/>
                  </w:rPr>
                </w:rPrChange>
              </w:rPr>
              <w:pPrChange w:id="21195" w:author="Greg Clendenning" w:date="2024-04-16T16:42:00Z">
                <w:pPr>
                  <w:pStyle w:val="TableCell"/>
                </w:pPr>
              </w:pPrChange>
            </w:pPr>
            <w:moveToRangeStart w:id="21196" w:author="Greg Clendenning" w:date="2024-04-16T16:42:00Z" w:name="move164178330"/>
            <w:moveTo w:id="21197" w:author="Greg Clendenning" w:date="2024-04-16T16:42:00Z">
              <w:r w:rsidRPr="001570EA">
                <w:rPr>
                  <w:b/>
                  <w:color w:val="000000"/>
                  <w:rPrChange w:id="21198" w:author="Greg Clendenning" w:date="2024-04-16T16:42:00Z">
                    <w:rPr>
                      <w:b/>
                    </w:rPr>
                  </w:rPrChange>
                </w:rPr>
                <w:t>Vintage</w:t>
              </w:r>
            </w:moveTo>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2B56C" w14:textId="77777777" w:rsidR="004E6452" w:rsidRPr="001570EA" w:rsidRDefault="004E6452">
            <w:pPr>
              <w:pStyle w:val="TableCell"/>
              <w:spacing w:before="60" w:after="60"/>
              <w:jc w:val="center"/>
              <w:rPr>
                <w:moveTo w:id="21199" w:author="Greg Clendenning" w:date="2024-04-16T16:42:00Z"/>
                <w:color w:val="000000"/>
                <w:rPrChange w:id="21200" w:author="Greg Clendenning" w:date="2024-04-16T16:42:00Z">
                  <w:rPr>
                    <w:moveTo w:id="21201" w:author="Greg Clendenning" w:date="2024-04-16T16:42:00Z"/>
                  </w:rPr>
                </w:rPrChange>
              </w:rPr>
              <w:pPrChange w:id="21202" w:author="Greg Clendenning" w:date="2024-04-16T16:42:00Z">
                <w:pPr>
                  <w:pStyle w:val="TableCell"/>
                  <w:jc w:val="center"/>
                </w:pPr>
              </w:pPrChange>
            </w:pPr>
            <w:moveTo w:id="21203" w:author="Greg Clendenning" w:date="2024-04-16T16:42:00Z">
              <w:r w:rsidRPr="001570EA">
                <w:rPr>
                  <w:color w:val="000000"/>
                  <w:rPrChange w:id="21204" w:author="Greg Clendenning" w:date="2024-04-16T16:42:00Z">
                    <w:rPr/>
                  </w:rPrChange>
                </w:rPr>
                <w:t>Replace on Burnout</w:t>
              </w:r>
            </w:moveTo>
          </w:p>
        </w:tc>
      </w:tr>
    </w:tbl>
    <w:p w14:paraId="36CA5828" w14:textId="77777777" w:rsidR="004E6452" w:rsidRPr="001570EA" w:rsidRDefault="004E6452">
      <w:pPr>
        <w:rPr>
          <w:moveTo w:id="21205" w:author="Greg Clendenning" w:date="2024-04-16T16:42:00Z"/>
        </w:rPr>
        <w:pPrChange w:id="21206" w:author="Greg Clendenning" w:date="2024-04-16T16:42:00Z">
          <w:pPr>
            <w:pStyle w:val="NoSpacing"/>
          </w:pPr>
        </w:pPrChange>
      </w:pPr>
    </w:p>
    <w:moveToRangeEnd w:id="21196"/>
    <w:p w14:paraId="4D49B96E" w14:textId="77777777" w:rsidR="00FA5174" w:rsidRDefault="00FA5174" w:rsidP="00FA5174">
      <w:pPr>
        <w:rPr>
          <w:del w:id="21207" w:author="Greg Clendenning" w:date="2024-04-16T16:42:00Z"/>
        </w:rPr>
      </w:pPr>
    </w:p>
    <w:p w14:paraId="205B8F4C" w14:textId="77777777" w:rsidR="00FA5174" w:rsidRDefault="00FA5174" w:rsidP="00FA5174">
      <w:pPr>
        <w:pStyle w:val="BodyText"/>
        <w:ind w:right="0"/>
        <w:rPr>
          <w:del w:id="21208" w:author="Greg Clendenning" w:date="2024-04-16T16:42:00Z"/>
        </w:rPr>
      </w:pPr>
      <w:del w:id="21209" w:author="Greg Clendenning" w:date="2024-04-16T16:42:00Z">
        <w:r>
          <w:delText>ENERGY STAR Clothes Dryers have a higher CEF (Combined Energy Factor) that standard dryers, and may incorporate a moisture sensor to reduce excessive drying of clothes and prolonged drying cycles.</w:delText>
        </w:r>
      </w:del>
    </w:p>
    <w:p w14:paraId="73952462" w14:textId="77777777" w:rsidR="004E6452" w:rsidRPr="001570EA" w:rsidRDefault="004E6452">
      <w:pPr>
        <w:pStyle w:val="BodyText"/>
        <w:rPr>
          <w:moveFrom w:id="21210" w:author="Greg Clendenning" w:date="2024-04-16T16:42:00Z"/>
        </w:rPr>
        <w:pPrChange w:id="21211" w:author="Greg Clendenning" w:date="2024-04-16T16:42:00Z">
          <w:pPr>
            <w:pStyle w:val="SubStyle"/>
          </w:pPr>
        </w:pPrChange>
      </w:pPr>
      <w:moveFromRangeStart w:id="21212" w:author="Greg Clendenning" w:date="2024-04-16T16:42:00Z" w:name="move164178331"/>
    </w:p>
    <w:p w14:paraId="3BA1B245" w14:textId="77777777" w:rsidR="004E6452" w:rsidRPr="001570EA" w:rsidRDefault="004E6452" w:rsidP="004E6452">
      <w:pPr>
        <w:pStyle w:val="SubStyle"/>
        <w:rPr>
          <w:moveFrom w:id="21213" w:author="Greg Clendenning" w:date="2024-04-16T16:42:00Z"/>
        </w:rPr>
      </w:pPr>
      <w:moveFrom w:id="21214" w:author="Greg Clendenning" w:date="2024-04-16T16:42:00Z">
        <w:r w:rsidRPr="001570EA">
          <w:t>Eligibility</w:t>
        </w:r>
      </w:moveFrom>
    </w:p>
    <w:moveFromRangeEnd w:id="21212"/>
    <w:p w14:paraId="0BA4D7A4" w14:textId="4540E5D8" w:rsidR="004E6452" w:rsidRPr="001570EA" w:rsidRDefault="00FA5174" w:rsidP="004E6452">
      <w:pPr>
        <w:pStyle w:val="SubStyle"/>
        <w:rPr>
          <w:ins w:id="21215" w:author="Greg Clendenning" w:date="2024-04-16T16:42:00Z"/>
        </w:rPr>
      </w:pPr>
      <w:del w:id="21216" w:author="Greg Clendenning" w:date="2024-04-16T16:42:00Z">
        <w:r>
          <w:delText xml:space="preserve">This protocol documents the energy savings attributed to purchasing an electric ENERGY STAR Dryer that meets or exceeds the </w:delText>
        </w:r>
      </w:del>
      <m:oMath>
        <m:sSub>
          <m:sSubPr>
            <m:ctrlPr>
              <w:del w:id="21217" w:author="Greg Clendenning" w:date="2024-04-16T16:42:00Z">
                <w:rPr>
                  <w:rFonts w:ascii="Cambria Math" w:hAnsi="Cambria Math"/>
                </w:rPr>
              </w:del>
            </m:ctrlPr>
          </m:sSubPr>
          <m:e>
            <m:r>
              <w:del w:id="21218" w:author="Greg Clendenning" w:date="2024-04-16T16:42:00Z">
                <m:rPr>
                  <m:sty m:val="bi"/>
                </m:rPr>
                <w:rPr>
                  <w:rFonts w:ascii="Cambria Math" w:hAnsi="Cambria Math"/>
                </w:rPr>
                <m:t>CEF</m:t>
              </w:del>
            </m:r>
          </m:e>
          <m:sub>
            <m:r>
              <w:del w:id="21219" w:author="Greg Clendenning" w:date="2024-04-16T16:42:00Z">
                <m:rPr>
                  <m:sty m:val="bi"/>
                </m:rPr>
                <w:rPr>
                  <w:rFonts w:ascii="Cambria Math" w:hAnsi="Cambria Math"/>
                </w:rPr>
                <m:t>ee</m:t>
              </w:del>
            </m:r>
          </m:sub>
        </m:sSub>
      </m:oMath>
      <w:del w:id="21220" w:author="Greg Clendenning" w:date="2024-04-16T16:42:00Z">
        <w:r>
          <w:delText xml:space="preserve"> requirement in </w:delText>
        </w:r>
        <w:r>
          <w:fldChar w:fldCharType="begin"/>
        </w:r>
        <w:r>
          <w:delInstrText xml:space="preserve"> REF _Ref532217892 \h </w:delInstrText>
        </w:r>
        <w:r>
          <w:fldChar w:fldCharType="separate"/>
        </w:r>
        <w:r w:rsidR="00146CD3">
          <w:delText xml:space="preserve">Table </w:delText>
        </w:r>
        <w:r w:rsidR="00146CD3">
          <w:rPr>
            <w:noProof/>
          </w:rPr>
          <w:delText>2</w:delText>
        </w:r>
        <w:r w:rsidR="00146CD3">
          <w:noBreakHyphen/>
        </w:r>
        <w:r w:rsidR="00146CD3">
          <w:rPr>
            <w:noProof/>
          </w:rPr>
          <w:delText>80</w:delText>
        </w:r>
        <w:r>
          <w:fldChar w:fldCharType="end"/>
        </w:r>
        <w:r>
          <w:delText xml:space="preserve"> instead of a standard dryer. If a customer submits a rebate for a product that has applied for ENERGY STAR Certification but has not yet been certified</w:delText>
        </w:r>
      </w:del>
      <w:ins w:id="21221" w:author="Greg Clendenning" w:date="2024-04-16T16:42:00Z">
        <w:r w:rsidR="004E6452" w:rsidRPr="001570EA">
          <w:t>Eligibility</w:t>
        </w:r>
      </w:ins>
    </w:p>
    <w:p w14:paraId="4DF171A3" w14:textId="0215D8C8" w:rsidR="004E6452" w:rsidRPr="001570EA" w:rsidRDefault="004E6452" w:rsidP="004E6452">
      <w:pPr>
        <w:rPr>
          <w:ins w:id="21222" w:author="Greg Clendenning" w:date="2024-04-16T16:42:00Z"/>
        </w:rPr>
      </w:pPr>
      <w:ins w:id="21223" w:author="Greg Clendenning" w:date="2024-04-16T16:42:00Z">
        <w:r w:rsidRPr="001570EA">
          <w:t>This measure is for the purchase and installation of a new cooler meeting ENERGY STAR or ENERGY STAR Most Efficient criteria. An ENERGY STAR cooler is 10</w:t>
        </w:r>
        <w:r w:rsidR="004A5BAC" w:rsidRPr="001570EA">
          <w:rPr>
            <w:rFonts w:cs="Arial"/>
          </w:rPr>
          <w:t xml:space="preserve">% - 30% </w:t>
        </w:r>
        <w:r w:rsidRPr="001570EA">
          <w:t xml:space="preserve">more efficient than the minimum federal government standard. Coolers are sometimes called beverage coolers, beverage refrigerators, wine chillers or wine fridges. They typically have glass </w:t>
        </w:r>
        <w:r w:rsidR="004A5BAC" w:rsidRPr="001570EA">
          <w:t>fronts and</w:t>
        </w:r>
        <w:r w:rsidRPr="001570EA">
          <w:t xml:space="preserve"> operate at higher temperatures than refrigerators. There is currently no ENERGY STAR standard for refrigerator or freezer combination coolers.</w:t>
        </w:r>
      </w:ins>
    </w:p>
    <w:p w14:paraId="42A169DC" w14:textId="77777777" w:rsidR="004E6452" w:rsidRPr="001570EA" w:rsidRDefault="004E6452">
      <w:pPr>
        <w:rPr>
          <w:moveTo w:id="21224" w:author="Greg Clendenning" w:date="2024-04-16T16:42:00Z"/>
        </w:rPr>
        <w:pPrChange w:id="21225" w:author="Greg Clendenning" w:date="2024-04-16T16:42:00Z">
          <w:pPr>
            <w:pStyle w:val="SubStyle"/>
          </w:pPr>
        </w:pPrChange>
      </w:pPr>
      <w:moveToRangeStart w:id="21226" w:author="Greg Clendenning" w:date="2024-04-16T16:42:00Z" w:name="move164178332"/>
    </w:p>
    <w:p w14:paraId="4566E920" w14:textId="77777777" w:rsidR="004E6452" w:rsidRPr="001570EA" w:rsidRDefault="004E6452" w:rsidP="004E6452">
      <w:pPr>
        <w:pStyle w:val="SubStyle"/>
        <w:rPr>
          <w:moveTo w:id="21227" w:author="Greg Clendenning" w:date="2024-04-16T16:42:00Z"/>
        </w:rPr>
      </w:pPr>
      <w:moveTo w:id="21228" w:author="Greg Clendenning" w:date="2024-04-16T16:42:00Z">
        <w:r w:rsidRPr="001570EA">
          <w:t>Algorithms</w:t>
        </w:r>
      </w:moveTo>
    </w:p>
    <w:moveToRangeEnd w:id="21226"/>
    <w:p w14:paraId="180A400D" w14:textId="569E1911" w:rsidR="004E6452" w:rsidRPr="001570EA" w:rsidRDefault="00FA5174" w:rsidP="004E6452">
      <w:pPr>
        <w:rPr>
          <w:ins w:id="21229" w:author="Greg Clendenning" w:date="2024-04-16T16:42:00Z"/>
        </w:rPr>
      </w:pPr>
      <w:del w:id="21230" w:author="Greg Clendenning" w:date="2024-04-16T16:42:00Z">
        <w:r>
          <w:delText xml:space="preserve">, the </w:delText>
        </w:r>
      </w:del>
      <w:ins w:id="21231" w:author="Greg Clendenning" w:date="2024-04-16T16:42:00Z">
        <w:r w:rsidR="004E6452" w:rsidRPr="001570EA">
          <w:t xml:space="preserve">To determine resource </w:t>
        </w:r>
      </w:ins>
      <w:r w:rsidR="004E6452" w:rsidRPr="001570EA">
        <w:t>savings</w:t>
      </w:r>
      <w:ins w:id="21232" w:author="Greg Clendenning" w:date="2024-04-16T16:42:00Z">
        <w:r w:rsidR="004E6452" w:rsidRPr="001570EA">
          <w:t>, the per-unit estimates in the algorithms</w:t>
        </w:r>
      </w:ins>
      <w:r w:rsidR="004E6452" w:rsidRPr="001570EA">
        <w:t xml:space="preserve"> will be </w:t>
      </w:r>
      <w:del w:id="21233" w:author="Greg Clendenning" w:date="2024-04-16T16:42:00Z">
        <w:r>
          <w:delText>counted</w:delText>
        </w:r>
      </w:del>
      <w:ins w:id="21234" w:author="Greg Clendenning" w:date="2024-04-16T16:42:00Z">
        <w:r w:rsidR="004E6452" w:rsidRPr="001570EA">
          <w:t>multiplied by the number of coolers. The number of coolers will be determined using market assessments and market tracking.</w:t>
        </w:r>
      </w:ins>
    </w:p>
    <w:p w14:paraId="5C47FAE1" w14:textId="77777777" w:rsidR="004E6452" w:rsidRPr="001570EA" w:rsidRDefault="004E6452" w:rsidP="004E6452">
      <w:pPr>
        <w:rPr>
          <w:ins w:id="21235" w:author="Greg Clendenning" w:date="2024-04-16T16:42:00Z"/>
        </w:rPr>
      </w:pPr>
    </w:p>
    <w:p w14:paraId="50706081" w14:textId="12A2E456" w:rsidR="004E6452" w:rsidRPr="001570EA" w:rsidRDefault="004E6452" w:rsidP="004E6452">
      <w:pPr>
        <w:rPr>
          <w:ins w:id="21236" w:author="Greg Clendenning" w:date="2024-04-16T16:42:00Z"/>
        </w:rPr>
      </w:pPr>
      <w:ins w:id="21237" w:author="Greg Clendenning" w:date="2024-04-16T16:42:00Z">
        <w:r w:rsidRPr="001570EA">
          <w:t>If the volume and configuration of a cooler is known, the baseline model’s annual energy consumption (kWh</w:t>
        </w:r>
        <w:r w:rsidRPr="001570EA">
          <w:rPr>
            <w:vertAlign w:val="subscript"/>
          </w:rPr>
          <w:t>base</w:t>
        </w:r>
        <w:r w:rsidRPr="001570EA">
          <w:t>) may be determined using</w:t>
        </w:r>
        <w:r w:rsidR="003D306E" w:rsidRPr="001570EA">
          <w:t xml:space="preserve"> </w:t>
        </w:r>
        <w:r w:rsidR="003D306E" w:rsidRPr="001570EA">
          <w:fldChar w:fldCharType="begin"/>
        </w:r>
        <w:r w:rsidR="003D306E" w:rsidRPr="001570EA">
          <w:instrText xml:space="preserve"> REF _Ref163828805 \h </w:instrText>
        </w:r>
        <w:r w:rsidR="001570EA">
          <w:instrText xml:space="preserve"> \* MERGEFORMAT </w:instrText>
        </w:r>
      </w:ins>
      <w:ins w:id="21238" w:author="Greg Clendenning" w:date="2024-04-16T16:42:00Z">
        <w:r w:rsidR="003D306E" w:rsidRPr="001570EA">
          <w:fldChar w:fldCharType="separate"/>
        </w:r>
        <w:r w:rsidR="00234C6C" w:rsidRPr="001570EA">
          <w:t xml:space="preserve">Table </w:t>
        </w:r>
        <w:r w:rsidR="00234C6C" w:rsidRPr="001570EA">
          <w:rPr>
            <w:noProof/>
          </w:rPr>
          <w:t>2</w:t>
        </w:r>
        <w:r w:rsidR="003D306E" w:rsidRPr="001570EA">
          <w:fldChar w:fldCharType="end"/>
        </w:r>
        <w:r w:rsidRPr="001570EA">
          <w:t>.</w:t>
        </w:r>
      </w:ins>
    </w:p>
    <w:p w14:paraId="02331BBE" w14:textId="77777777" w:rsidR="004E6452" w:rsidRPr="001570EA" w:rsidRDefault="004E6452" w:rsidP="004E6452">
      <w:pPr>
        <w:rPr>
          <w:ins w:id="21239" w:author="Greg Clendenning" w:date="2024-04-16T16:42:00Z"/>
        </w:rPr>
      </w:pPr>
    </w:p>
    <w:p w14:paraId="7DBC0A8E" w14:textId="1B1531FB" w:rsidR="004E6452" w:rsidRPr="001570EA" w:rsidRDefault="004E6452" w:rsidP="004E6452">
      <w:pPr>
        <w:pStyle w:val="NoSpacing"/>
        <w:rPr>
          <w:ins w:id="21240" w:author="Greg Clendenning" w:date="2024-04-16T16:42:00Z"/>
          <w:rFonts w:cs="Arial"/>
          <w:szCs w:val="20"/>
        </w:rPr>
      </w:pPr>
      <w:ins w:id="21241" w:author="Greg Clendenning" w:date="2024-04-16T16:42:00Z">
        <w:r w:rsidRPr="001570EA">
          <w:rPr>
            <w:rFonts w:cs="Arial"/>
            <w:szCs w:val="20"/>
          </w:rPr>
          <w:t>The efficient model’s annual energy consumption (</w:t>
        </w:r>
        <w:r w:rsidRPr="001570EA">
          <w:rPr>
            <w:rFonts w:cs="Arial"/>
            <w:iCs/>
            <w:szCs w:val="20"/>
          </w:rPr>
          <w:t>kWh</w:t>
        </w:r>
        <w:r w:rsidRPr="001570EA">
          <w:rPr>
            <w:rFonts w:cs="Arial"/>
            <w:iCs/>
            <w:szCs w:val="20"/>
            <w:vertAlign w:val="subscript"/>
          </w:rPr>
          <w:t>ee</w:t>
        </w:r>
        <w:r w:rsidRPr="001570EA">
          <w:rPr>
            <w:rFonts w:cs="Arial"/>
            <w:szCs w:val="20"/>
          </w:rPr>
          <w:t>) may be determined using manufacturers’ test data</w:t>
        </w:r>
      </w:ins>
      <w:r w:rsidRPr="001570EA">
        <w:rPr>
          <w:rFonts w:cs="Arial"/>
          <w:szCs w:val="20"/>
        </w:rPr>
        <w:t xml:space="preserve"> for </w:t>
      </w:r>
      <w:del w:id="21242" w:author="Greg Clendenning" w:date="2024-04-16T16:42:00Z">
        <w:r w:rsidR="00FA5174">
          <w:delText xml:space="preserve">that product contingent upon its eventual certification as an </w:delText>
        </w:r>
      </w:del>
      <w:ins w:id="21243" w:author="Greg Clendenning" w:date="2024-04-16T16:42:00Z">
        <w:r w:rsidRPr="001570EA">
          <w:rPr>
            <w:rFonts w:cs="Arial"/>
            <w:szCs w:val="20"/>
          </w:rPr>
          <w:t xml:space="preserve">the given model. Where test data is not available the algorithms in </w:t>
        </w:r>
        <w:r w:rsidR="004A5BAC" w:rsidRPr="001570EA">
          <w:rPr>
            <w:rFonts w:cs="Arial"/>
            <w:szCs w:val="20"/>
          </w:rPr>
          <w:fldChar w:fldCharType="begin"/>
        </w:r>
        <w:r w:rsidR="004A5BAC" w:rsidRPr="001570EA">
          <w:rPr>
            <w:rFonts w:cs="Arial"/>
            <w:szCs w:val="20"/>
          </w:rPr>
          <w:instrText xml:space="preserve"> REF _Ref163828805 \h </w:instrText>
        </w:r>
        <w:r w:rsidR="001570EA">
          <w:rPr>
            <w:rFonts w:cs="Arial"/>
            <w:szCs w:val="20"/>
          </w:rPr>
          <w:instrText xml:space="preserve"> \* MERGEFORMAT </w:instrText>
        </w:r>
      </w:ins>
      <w:r w:rsidR="004A5BAC" w:rsidRPr="001570EA">
        <w:rPr>
          <w:rFonts w:cs="Arial"/>
          <w:szCs w:val="20"/>
        </w:rPr>
      </w:r>
      <w:ins w:id="21244" w:author="Greg Clendenning" w:date="2024-04-16T16:42:00Z">
        <w:r w:rsidR="004A5BAC" w:rsidRPr="001570EA">
          <w:rPr>
            <w:rFonts w:cs="Arial"/>
            <w:szCs w:val="20"/>
          </w:rPr>
          <w:fldChar w:fldCharType="separate"/>
        </w:r>
        <w:r w:rsidR="00234C6C" w:rsidRPr="001570EA">
          <w:t xml:space="preserve">Table </w:t>
        </w:r>
        <w:r w:rsidR="00234C6C" w:rsidRPr="001570EA">
          <w:rPr>
            <w:noProof/>
          </w:rPr>
          <w:t>2</w:t>
        </w:r>
        <w:r w:rsidR="004A5BAC" w:rsidRPr="001570EA">
          <w:rPr>
            <w:rFonts w:cs="Arial"/>
            <w:szCs w:val="20"/>
          </w:rPr>
          <w:fldChar w:fldCharType="end"/>
        </w:r>
        <w:r w:rsidRPr="001570EA">
          <w:rPr>
            <w:rFonts w:cs="Arial"/>
            <w:szCs w:val="20"/>
          </w:rPr>
          <w:t xml:space="preserve"> for “</w:t>
        </w:r>
      </w:ins>
      <w:r w:rsidRPr="001570EA">
        <w:rPr>
          <w:rFonts w:cs="Arial"/>
          <w:szCs w:val="20"/>
        </w:rPr>
        <w:t xml:space="preserve">ENERGY STAR </w:t>
      </w:r>
      <w:del w:id="21245" w:author="Greg Clendenning" w:date="2024-04-16T16:42:00Z">
        <w:r w:rsidR="00FA5174">
          <w:delText xml:space="preserve">measure. If at any point the product is rejected by </w:delText>
        </w:r>
      </w:del>
      <w:ins w:id="21246" w:author="Greg Clendenning" w:date="2024-04-16T16:42:00Z">
        <w:r w:rsidRPr="001570EA">
          <w:rPr>
            <w:rFonts w:cs="Arial"/>
            <w:szCs w:val="20"/>
          </w:rPr>
          <w:t>maximum energy usage in kWh/year” may be used to determine the efficient energy consumption for a conservative savings estimate.</w:t>
        </w:r>
      </w:ins>
    </w:p>
    <w:p w14:paraId="31EDF52E" w14:textId="172B2621" w:rsidR="004E6452" w:rsidRPr="001570EA" w:rsidRDefault="004E6452">
      <w:pPr>
        <w:pStyle w:val="NoSpacing"/>
        <w:rPr>
          <w:b/>
          <w:rPrChange w:id="21247" w:author="Greg Clendenning" w:date="2024-04-16T16:42:00Z">
            <w:rPr/>
          </w:rPrChange>
        </w:rPr>
        <w:pPrChange w:id="21248" w:author="Greg Clendenning" w:date="2024-04-16T16:42:00Z">
          <w:pPr>
            <w:pStyle w:val="BodyText"/>
            <w:ind w:right="0"/>
          </w:pPr>
        </w:pPrChange>
      </w:pPr>
      <w:r w:rsidRPr="001570EA">
        <w:rPr>
          <w:b/>
          <w:rPrChange w:id="21249" w:author="Greg Clendenning" w:date="2024-04-16T16:42:00Z">
            <w:rPr/>
          </w:rPrChange>
        </w:rPr>
        <w:t>ENERGY STAR</w:t>
      </w:r>
      <w:del w:id="21250" w:author="Greg Clendenning" w:date="2024-04-16T16:42:00Z">
        <w:r w:rsidR="00FA5174">
          <w:delText>, the product is then ineligible for the program and savings will not be counted.</w:delText>
        </w:r>
        <w:r w:rsidR="00FA5174">
          <w:rPr>
            <w:rStyle w:val="FootnoteReference"/>
          </w:rPr>
          <w:footnoteReference w:id="64"/>
        </w:r>
        <w:r w:rsidR="00FA5174">
          <w:delText xml:space="preserve"> The target sector is residential.</w:delText>
        </w:r>
      </w:del>
      <w:ins w:id="21252" w:author="Greg Clendenning" w:date="2024-04-16T16:42:00Z">
        <w:r w:rsidRPr="001570EA">
          <w:rPr>
            <w:b/>
          </w:rPr>
          <w:t xml:space="preserve"> Cooler</w:t>
        </w:r>
      </w:ins>
    </w:p>
    <w:p w14:paraId="70150533" w14:textId="77777777" w:rsidR="004E6452" w:rsidRPr="001570EA" w:rsidRDefault="004E6452">
      <w:pPr>
        <w:rPr>
          <w:moveFrom w:id="21253" w:author="Greg Clendenning" w:date="2024-04-16T16:42:00Z"/>
        </w:rPr>
        <w:pPrChange w:id="21254" w:author="Greg Clendenning" w:date="2024-04-16T16:42:00Z">
          <w:pPr>
            <w:pStyle w:val="SubStyle"/>
          </w:pPr>
        </w:pPrChange>
      </w:pPr>
      <w:moveFromRangeStart w:id="21255" w:author="Greg Clendenning" w:date="2024-04-16T16:42:00Z" w:name="move164178332"/>
    </w:p>
    <w:p w14:paraId="71756624" w14:textId="77777777" w:rsidR="004E6452" w:rsidRPr="001570EA" w:rsidRDefault="004E6452" w:rsidP="004E6452">
      <w:pPr>
        <w:pStyle w:val="SubStyle"/>
        <w:rPr>
          <w:moveFrom w:id="21256" w:author="Greg Clendenning" w:date="2024-04-16T16:42:00Z"/>
        </w:rPr>
      </w:pPr>
      <w:moveFrom w:id="21257" w:author="Greg Clendenning" w:date="2024-04-16T16:42:00Z">
        <w:r w:rsidRPr="001570EA">
          <w:t>Algorithms</w:t>
        </w:r>
      </w:moveFrom>
    </w:p>
    <w:moveFromRangeEnd w:id="21255"/>
    <w:p w14:paraId="3FDC7395" w14:textId="77777777" w:rsidR="00FA5174" w:rsidRDefault="00FA5174" w:rsidP="00FA5174">
      <w:pPr>
        <w:pStyle w:val="BodyText"/>
        <w:spacing w:after="120"/>
        <w:rPr>
          <w:del w:id="21258" w:author="Greg Clendenning" w:date="2024-04-16T16:42:00Z"/>
        </w:rPr>
      </w:pPr>
      <w:del w:id="21259" w:author="Greg Clendenning" w:date="2024-04-16T16:42:00Z">
        <w:r>
          <w:delText>The energy savings are obtained through the following formulas:</w:delText>
        </w:r>
      </w:del>
    </w:p>
    <w:p w14:paraId="5EDBBFD6" w14:textId="77777777" w:rsidR="004E6452" w:rsidRPr="001570EA" w:rsidRDefault="00056336" w:rsidP="004E6452">
      <w:pPr>
        <w:pStyle w:val="Equation"/>
        <w:spacing w:line="276" w:lineRule="auto"/>
        <w:ind w:left="0" w:firstLine="0"/>
        <w:rPr>
          <w:moveFrom w:id="21260" w:author="Greg Clendenning" w:date="2024-04-16T16:42:00Z"/>
          <w:i w:val="0"/>
        </w:rPr>
      </w:pPr>
      <m:oMathPara>
        <m:oMathParaPr>
          <m:jc m:val="left"/>
        </m:oMathParaPr>
        <m:oMath>
          <m:r>
            <w:del w:id="21261" w:author="Greg Clendenning" w:date="2024-04-16T16:42:00Z">
              <w:rPr>
                <w:rFonts w:ascii="Cambria Math" w:hAnsi="Cambria Math" w:cs="Arial"/>
                <w:szCs w:val="20"/>
              </w:rPr>
              <m:t>D</m:t>
            </w:del>
          </m:r>
          <m:f>
            <m:fPr>
              <m:type m:val="lin"/>
              <m:ctrlPr>
                <w:del w:id="21262" w:author="Greg Clendenning" w:date="2024-04-16T16:42:00Z">
                  <w:rPr>
                    <w:rFonts w:ascii="Cambria Math" w:hAnsi="Cambria Math" w:cs="Arial"/>
                    <w:i w:val="0"/>
                  </w:rPr>
                </w:del>
              </m:ctrlPr>
            </m:fPr>
            <m:num>
              <m:r>
                <w:del w:id="21263" w:author="Greg Clendenning" w:date="2024-04-16T16:42:00Z">
                  <w:rPr>
                    <w:rFonts w:ascii="Cambria Math" w:hAnsi="Cambria Math" w:cs="Arial"/>
                    <w:szCs w:val="20"/>
                  </w:rPr>
                  <m:t>kWh</m:t>
                </w:del>
              </m:r>
            </m:num>
            <m:den>
              <m:r>
                <w:del w:id="21264" w:author="Greg Clendenning" w:date="2024-04-16T16:42:00Z">
                  <w:rPr>
                    <w:rFonts w:ascii="Cambria Math" w:hAnsi="Cambria Math" w:cs="Arial"/>
                    <w:szCs w:val="20"/>
                  </w:rPr>
                  <m:t>yr</m:t>
                </w:del>
              </m:r>
            </m:den>
          </m:f>
          <w:moveFromRangeStart w:id="21265" w:author="Greg Clendenning" w:date="2024-04-16T16:42:00Z" w:name="move164178333"/>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moveFromRangeEnd w:id="21265"/>
    <w:p w14:paraId="60801228" w14:textId="77777777" w:rsidR="00FA5174" w:rsidRDefault="00FA5174" w:rsidP="00FA5174">
      <w:pPr>
        <w:pStyle w:val="Equation"/>
        <w:ind w:left="0" w:firstLine="0"/>
        <w:rPr>
          <w:del w:id="21266" w:author="Greg Clendenning" w:date="2024-04-16T16:42:00Z"/>
          <w:i w:val="0"/>
        </w:rPr>
      </w:pPr>
    </w:p>
    <w:p w14:paraId="2C4571A8" w14:textId="77777777" w:rsidR="00FA5174" w:rsidRDefault="00FA5174" w:rsidP="00FA5174">
      <w:pPr>
        <w:pStyle w:val="Equation"/>
        <w:ind w:left="0" w:firstLine="0"/>
        <w:rPr>
          <w:del w:id="21267" w:author="Greg Clendenning" w:date="2024-04-16T16:42:00Z"/>
        </w:rPr>
      </w:pPr>
      <m:oMathPara>
        <m:oMathParaPr>
          <m:jc m:val="left"/>
        </m:oMathParaPr>
        <m:oMath>
          <m:r>
            <w:del w:id="21268" w:author="Greg Clendenning" w:date="2024-04-16T16:42:00Z">
              <w:rPr>
                <w:rFonts w:ascii="Cambria Math" w:hAnsi="Cambria Math"/>
              </w:rPr>
              <m:t>∆</m:t>
            </w:del>
          </m:r>
          <m:sSub>
            <m:sSubPr>
              <m:ctrlPr>
                <w:del w:id="21269" w:author="Greg Clendenning" w:date="2024-04-16T16:42:00Z">
                  <w:rPr>
                    <w:rFonts w:ascii="Cambria Math" w:hAnsi="Cambria Math"/>
                    <w:i w:val="0"/>
                  </w:rPr>
                </w:del>
              </m:ctrlPr>
            </m:sSubPr>
            <m:e>
              <m:r>
                <w:del w:id="21270" w:author="Greg Clendenning" w:date="2024-04-16T16:42:00Z">
                  <w:rPr>
                    <w:rFonts w:ascii="Cambria Math" w:hAnsi="Cambria Math"/>
                  </w:rPr>
                  <m:t>kW</m:t>
                </w:del>
              </m:r>
            </m:e>
            <m:sub>
              <m:r>
                <w:del w:id="21271" w:author="Greg Clendenning" w:date="2024-04-16T16:42:00Z">
                  <w:rPr>
                    <w:rFonts w:ascii="Cambria Math" w:hAnsi="Cambria Math"/>
                  </w:rPr>
                  <m:t>peak</m:t>
                </w:del>
              </m:r>
            </m:sub>
          </m:sSub>
          <m:r>
            <w:del w:id="21272" w:author="Greg Clendenning" w:date="2024-04-16T16:42:00Z">
              <w:rPr>
                <w:rFonts w:ascii="Cambria Math" w:hAnsi="Cambria Math"/>
              </w:rPr>
              <m:t xml:space="preserve">                                =</m:t>
            </w:del>
          </m:r>
          <m:d>
            <m:dPr>
              <m:ctrlPr>
                <w:del w:id="21273" w:author="Greg Clendenning" w:date="2024-04-16T16:42:00Z">
                  <w:rPr>
                    <w:rFonts w:ascii="Cambria Math" w:hAnsi="Cambria Math" w:cs="Arial"/>
                    <w:i w:val="0"/>
                    <w:szCs w:val="20"/>
                  </w:rPr>
                </w:del>
              </m:ctrlPr>
            </m:dPr>
            <m:e>
              <m:f>
                <m:fPr>
                  <m:ctrlPr>
                    <w:del w:id="21274" w:author="Greg Clendenning" w:date="2024-04-16T16:42:00Z">
                      <w:rPr>
                        <w:rFonts w:ascii="Cambria Math" w:hAnsi="Cambria Math" w:cs="Arial"/>
                        <w:i w:val="0"/>
                        <w:szCs w:val="20"/>
                      </w:rPr>
                    </w:del>
                  </m:ctrlPr>
                </m:fPr>
                <m:num>
                  <m:f>
                    <m:fPr>
                      <m:ctrlPr>
                        <w:del w:id="21275" w:author="Greg Clendenning" w:date="2024-04-16T16:42:00Z">
                          <w:rPr>
                            <w:rFonts w:ascii="Cambria Math" w:hAnsi="Cambria Math" w:cs="Arial"/>
                            <w:i w:val="0"/>
                            <w:szCs w:val="20"/>
                          </w:rPr>
                        </w:del>
                      </m:ctrlPr>
                    </m:fPr>
                    <m:num>
                      <m:r>
                        <w:del w:id="21276" w:author="Greg Clendenning" w:date="2024-04-16T16:42:00Z">
                          <w:rPr>
                            <w:rFonts w:ascii="Cambria Math" w:hAnsi="Cambria Math" w:cs="Arial"/>
                            <w:szCs w:val="20"/>
                          </w:rPr>
                          <m:t>1</m:t>
                        </w:del>
                      </m:r>
                    </m:num>
                    <m:den>
                      <m:r>
                        <w:del w:id="21277" w:author="Greg Clendenning" w:date="2024-04-16T16:42:00Z">
                          <w:rPr>
                            <w:rFonts w:ascii="Cambria Math" w:hAnsi="Cambria Math" w:cs="Arial"/>
                            <w:szCs w:val="20"/>
                          </w:rPr>
                          <m:t>CE</m:t>
                        </w:del>
                      </m:r>
                      <m:sSub>
                        <m:sSubPr>
                          <m:ctrlPr>
                            <w:del w:id="21278" w:author="Greg Clendenning" w:date="2024-04-16T16:42:00Z">
                              <w:rPr>
                                <w:rFonts w:ascii="Cambria Math" w:hAnsi="Cambria Math" w:cs="Arial"/>
                                <w:i w:val="0"/>
                                <w:szCs w:val="20"/>
                              </w:rPr>
                            </w:del>
                          </m:ctrlPr>
                        </m:sSubPr>
                        <m:e>
                          <m:r>
                            <w:del w:id="21279" w:author="Greg Clendenning" w:date="2024-04-16T16:42:00Z">
                              <w:rPr>
                                <w:rFonts w:ascii="Cambria Math" w:hAnsi="Cambria Math" w:cs="Arial"/>
                                <w:szCs w:val="20"/>
                              </w:rPr>
                              <m:t>F</m:t>
                            </w:del>
                          </m:r>
                        </m:e>
                        <m:sub>
                          <m:r>
                            <w:del w:id="21280" w:author="Greg Clendenning" w:date="2024-04-16T16:42:00Z">
                              <w:rPr>
                                <w:rFonts w:ascii="Cambria Math" w:hAnsi="Cambria Math" w:cs="Arial"/>
                                <w:szCs w:val="20"/>
                              </w:rPr>
                              <m:t>base</m:t>
                            </w:del>
                          </m:r>
                        </m:sub>
                      </m:sSub>
                    </m:den>
                  </m:f>
                </m:num>
                <m:den>
                  <m:sSub>
                    <m:sSubPr>
                      <m:ctrlPr>
                        <w:del w:id="21281" w:author="Greg Clendenning" w:date="2024-04-16T16:42:00Z">
                          <w:rPr>
                            <w:rFonts w:ascii="Cambria Math" w:hAnsi="Cambria Math" w:cs="Arial"/>
                            <w:i w:val="0"/>
                            <w:szCs w:val="20"/>
                          </w:rPr>
                        </w:del>
                      </m:ctrlPr>
                    </m:sSubPr>
                    <m:e>
                      <m:r>
                        <w:del w:id="21282" w:author="Greg Clendenning" w:date="2024-04-16T16:42:00Z">
                          <w:rPr>
                            <w:rFonts w:ascii="Cambria Math" w:hAnsi="Cambria Math" w:cs="Arial"/>
                            <w:szCs w:val="20"/>
                          </w:rPr>
                          <m:t>Time</m:t>
                        </w:del>
                      </m:r>
                    </m:e>
                    <m:sub>
                      <m:r>
                        <w:del w:id="21283" w:author="Greg Clendenning" w:date="2024-04-16T16:42:00Z">
                          <w:rPr>
                            <w:rFonts w:ascii="Cambria Math" w:hAnsi="Cambria Math" w:cs="Arial"/>
                            <w:szCs w:val="20"/>
                          </w:rPr>
                          <m:t>base</m:t>
                        </w:del>
                      </m:r>
                    </m:sub>
                  </m:sSub>
                </m:den>
              </m:f>
              <m:r>
                <w:del w:id="21284" w:author="Greg Clendenning" w:date="2024-04-16T16:42:00Z">
                  <w:rPr>
                    <w:rFonts w:ascii="Cambria Math" w:hAnsi="Cambria Math" w:cs="Arial"/>
                    <w:szCs w:val="20"/>
                  </w:rPr>
                  <m:t>-</m:t>
                </w:del>
              </m:r>
              <m:f>
                <m:fPr>
                  <m:ctrlPr>
                    <w:del w:id="21285" w:author="Greg Clendenning" w:date="2024-04-16T16:42:00Z">
                      <w:rPr>
                        <w:rFonts w:ascii="Cambria Math" w:hAnsi="Cambria Math" w:cs="Arial"/>
                        <w:i w:val="0"/>
                        <w:szCs w:val="20"/>
                      </w:rPr>
                    </w:del>
                  </m:ctrlPr>
                </m:fPr>
                <m:num>
                  <m:f>
                    <m:fPr>
                      <m:ctrlPr>
                        <w:del w:id="21286" w:author="Greg Clendenning" w:date="2024-04-16T16:42:00Z">
                          <w:rPr>
                            <w:rFonts w:ascii="Cambria Math" w:hAnsi="Cambria Math" w:cs="Arial"/>
                            <w:i w:val="0"/>
                            <w:szCs w:val="20"/>
                          </w:rPr>
                        </w:del>
                      </m:ctrlPr>
                    </m:fPr>
                    <m:num>
                      <m:r>
                        <w:del w:id="21287" w:author="Greg Clendenning" w:date="2024-04-16T16:42:00Z">
                          <w:rPr>
                            <w:rFonts w:ascii="Cambria Math" w:hAnsi="Cambria Math" w:cs="Arial"/>
                            <w:szCs w:val="20"/>
                          </w:rPr>
                          <m:t>1</m:t>
                        </w:del>
                      </m:r>
                    </m:num>
                    <m:den>
                      <m:r>
                        <w:del w:id="21288" w:author="Greg Clendenning" w:date="2024-04-16T16:42:00Z">
                          <w:rPr>
                            <w:rFonts w:ascii="Cambria Math" w:hAnsi="Cambria Math" w:cs="Arial"/>
                            <w:szCs w:val="20"/>
                          </w:rPr>
                          <m:t>CE</m:t>
                        </w:del>
                      </m:r>
                      <m:sSub>
                        <m:sSubPr>
                          <m:ctrlPr>
                            <w:del w:id="21289" w:author="Greg Clendenning" w:date="2024-04-16T16:42:00Z">
                              <w:rPr>
                                <w:rFonts w:ascii="Cambria Math" w:hAnsi="Cambria Math" w:cs="Arial"/>
                                <w:i w:val="0"/>
                                <w:szCs w:val="20"/>
                              </w:rPr>
                            </w:del>
                          </m:ctrlPr>
                        </m:sSubPr>
                        <m:e>
                          <m:r>
                            <w:del w:id="21290" w:author="Greg Clendenning" w:date="2024-04-16T16:42:00Z">
                              <w:rPr>
                                <w:rFonts w:ascii="Cambria Math" w:hAnsi="Cambria Math" w:cs="Arial"/>
                                <w:szCs w:val="20"/>
                              </w:rPr>
                              <m:t>F</m:t>
                            </w:del>
                          </m:r>
                        </m:e>
                        <m:sub>
                          <m:r>
                            <w:del w:id="21291" w:author="Greg Clendenning" w:date="2024-04-16T16:42:00Z">
                              <w:rPr>
                                <w:rFonts w:ascii="Cambria Math" w:hAnsi="Cambria Math" w:cs="Arial"/>
                                <w:szCs w:val="20"/>
                              </w:rPr>
                              <m:t>ee</m:t>
                            </w:del>
                          </m:r>
                        </m:sub>
                      </m:sSub>
                    </m:den>
                  </m:f>
                </m:num>
                <m:den>
                  <m:sSub>
                    <m:sSubPr>
                      <m:ctrlPr>
                        <w:del w:id="21292" w:author="Greg Clendenning" w:date="2024-04-16T16:42:00Z">
                          <w:rPr>
                            <w:rFonts w:ascii="Cambria Math" w:hAnsi="Cambria Math" w:cs="Arial"/>
                            <w:i w:val="0"/>
                            <w:szCs w:val="20"/>
                          </w:rPr>
                        </w:del>
                      </m:ctrlPr>
                    </m:sSubPr>
                    <m:e>
                      <m:r>
                        <w:del w:id="21293" w:author="Greg Clendenning" w:date="2024-04-16T16:42:00Z">
                          <w:rPr>
                            <w:rFonts w:ascii="Cambria Math" w:hAnsi="Cambria Math" w:cs="Arial"/>
                            <w:szCs w:val="20"/>
                          </w:rPr>
                          <m:t>Time</m:t>
                        </w:del>
                      </m:r>
                    </m:e>
                    <m:sub>
                      <m:r>
                        <w:del w:id="21294" w:author="Greg Clendenning" w:date="2024-04-16T16:42:00Z">
                          <w:rPr>
                            <w:rFonts w:ascii="Cambria Math" w:hAnsi="Cambria Math" w:cs="Arial"/>
                            <w:szCs w:val="20"/>
                          </w:rPr>
                          <m:t>ee</m:t>
                        </w:del>
                      </m:r>
                    </m:sub>
                  </m:sSub>
                </m:den>
              </m:f>
            </m:e>
          </m:d>
          <m:r>
            <w:del w:id="21295" w:author="Greg Clendenning" w:date="2024-04-16T16:42:00Z">
              <w:rPr>
                <w:rFonts w:ascii="Cambria Math" w:hAnsi="Cambria Math" w:cs="Arial"/>
                <w:szCs w:val="20"/>
              </w:rPr>
              <m:t>×</m:t>
            </w:del>
          </m:r>
          <m:sSub>
            <m:sSubPr>
              <m:ctrlPr>
                <w:del w:id="21296" w:author="Greg Clendenning" w:date="2024-04-16T16:42:00Z">
                  <w:rPr>
                    <w:rFonts w:ascii="Cambria Math" w:hAnsi="Cambria Math" w:cs="Arial"/>
                    <w:i w:val="0"/>
                  </w:rPr>
                </w:del>
              </m:ctrlPr>
            </m:sSubPr>
            <m:e>
              <m:r>
                <w:del w:id="21297" w:author="Greg Clendenning" w:date="2024-04-16T16:42:00Z">
                  <w:rPr>
                    <w:rFonts w:ascii="Cambria Math" w:hAnsi="Cambria Math" w:cs="Arial"/>
                    <w:szCs w:val="20"/>
                  </w:rPr>
                  <m:t>Load</m:t>
                </w:del>
              </m:r>
            </m:e>
            <m:sub>
              <m:r>
                <w:del w:id="21298" w:author="Greg Clendenning" w:date="2024-04-16T16:42:00Z">
                  <w:rPr>
                    <w:rFonts w:ascii="Cambria Math" w:hAnsi="Cambria Math" w:cs="Arial"/>
                    <w:szCs w:val="20"/>
                  </w:rPr>
                  <m:t>avg</m:t>
                </w:del>
              </m:r>
            </m:sub>
          </m:sSub>
          <m:r>
            <w:del w:id="21299" w:author="Greg Clendenning" w:date="2024-04-16T16:42:00Z">
              <w:rPr>
                <w:rFonts w:ascii="Cambria Math" w:hAnsi="Cambria Math" w:cs="Arial"/>
                <w:szCs w:val="20"/>
              </w:rPr>
              <m:t>×CF</m:t>
            </w:del>
          </m:r>
        </m:oMath>
      </m:oMathPara>
    </w:p>
    <w:p w14:paraId="7F260DCC" w14:textId="77777777" w:rsidR="00FA5174" w:rsidRDefault="00FA5174" w:rsidP="00FA5174">
      <w:pPr>
        <w:pStyle w:val="SubStyle"/>
        <w:rPr>
          <w:del w:id="21300" w:author="Greg Clendenning" w:date="2024-04-16T16:42:00Z"/>
        </w:rPr>
      </w:pPr>
    </w:p>
    <w:p w14:paraId="10E3BF67" w14:textId="2F5B66B6" w:rsidR="004E6452" w:rsidRPr="001570EA" w:rsidRDefault="004E6452" w:rsidP="004E6452">
      <w:pPr>
        <w:pStyle w:val="NoSpacing"/>
        <w:spacing w:line="360" w:lineRule="auto"/>
        <w:rPr>
          <w:ins w:id="21301" w:author="Greg Clendenning" w:date="2024-04-16T16:42:00Z"/>
          <w:rFonts w:cs="Arial"/>
          <w:i/>
          <w:szCs w:val="20"/>
          <w:vertAlign w:val="subscript"/>
        </w:rPr>
      </w:pPr>
      <w:ins w:id="21302" w:author="Greg Clendenning" w:date="2024-04-16T16:42:00Z">
        <w:r w:rsidRPr="001570EA">
          <w:rPr>
            <w:rFonts w:cs="Arial"/>
            <w:i/>
            <w:szCs w:val="20"/>
          </w:rPr>
          <w:t>ΔkWh</w:t>
        </w:r>
        <w:r w:rsidRPr="001570EA">
          <w:rPr>
            <w:rFonts w:cs="Arial"/>
            <w:i/>
            <w:szCs w:val="20"/>
          </w:rPr>
          <w:tab/>
        </w:r>
        <w:r w:rsidRPr="001570EA">
          <w:rPr>
            <w:rFonts w:cs="Arial"/>
            <w:i/>
            <w:szCs w:val="20"/>
          </w:rPr>
          <w:tab/>
        </w:r>
      </w:ins>
      <m:oMath>
        <m:r>
          <w:ins w:id="21303" w:author="Greg Clendenning" w:date="2024-04-16T16:42:00Z">
            <w:rPr>
              <w:rFonts w:ascii="Cambria Math" w:hAnsi="Cambria Math" w:cs="Arial"/>
              <w:szCs w:val="20"/>
            </w:rPr>
            <m:t>=</m:t>
          </w:ins>
        </m:r>
        <m:sSub>
          <m:sSubPr>
            <m:ctrlPr>
              <w:ins w:id="21304" w:author="Greg Clendenning" w:date="2024-04-16T16:42:00Z">
                <w:rPr>
                  <w:rFonts w:ascii="Cambria Math" w:hAnsi="Cambria Math" w:cs="Arial"/>
                  <w:i/>
                  <w:szCs w:val="20"/>
                </w:rPr>
              </w:ins>
            </m:ctrlPr>
          </m:sSubPr>
          <m:e>
            <m:r>
              <w:ins w:id="21305" w:author="Greg Clendenning" w:date="2024-04-16T16:42:00Z">
                <w:rPr>
                  <w:rFonts w:ascii="Cambria Math" w:hAnsi="Cambria Math" w:cs="Arial"/>
                  <w:szCs w:val="20"/>
                </w:rPr>
                <m:t>kWh</m:t>
              </w:ins>
            </m:r>
            <m:r>
              <w:ins w:id="21306" w:author="Greg Clendenning" w:date="2024-04-16T16:42:00Z">
                <w:rPr>
                  <w:rFonts w:ascii="Cambria Math" w:hAnsi="Cambria Math" w:cs="Arial"/>
                  <w:szCs w:val="20"/>
                  <w:vertAlign w:val="subscript"/>
                </w:rPr>
                <m:t xml:space="preserve"> </m:t>
              </w:ins>
            </m:r>
          </m:e>
          <m:sub>
            <m:r>
              <w:ins w:id="21307" w:author="Greg Clendenning" w:date="2024-04-16T16:42:00Z">
                <w:rPr>
                  <w:rFonts w:ascii="Cambria Math" w:hAnsi="Cambria Math" w:cs="Arial"/>
                  <w:szCs w:val="20"/>
                </w:rPr>
                <m:t>base</m:t>
              </w:ins>
            </m:r>
          </m:sub>
        </m:sSub>
        <m:r>
          <w:ins w:id="21308" w:author="Greg Clendenning" w:date="2024-04-16T16:42:00Z">
            <w:rPr>
              <w:rFonts w:ascii="Cambria Math" w:hAnsi="Cambria Math" w:cs="Arial"/>
              <w:szCs w:val="20"/>
              <w:vertAlign w:val="subscript"/>
            </w:rPr>
            <m:t xml:space="preserve"> </m:t>
          </w:ins>
        </m:r>
        <m:r>
          <w:ins w:id="21309" w:author="Greg Clendenning" w:date="2024-04-16T16:42:00Z">
            <w:rPr>
              <w:rFonts w:ascii="Cambria Math" w:hAnsi="Cambria Math" w:cs="Arial"/>
              <w:szCs w:val="20"/>
            </w:rPr>
            <m:t xml:space="preserve">–  </m:t>
          </w:ins>
        </m:r>
        <m:sSub>
          <m:sSubPr>
            <m:ctrlPr>
              <w:ins w:id="21310" w:author="Greg Clendenning" w:date="2024-04-16T16:42:00Z">
                <w:rPr>
                  <w:rFonts w:ascii="Cambria Math" w:hAnsi="Cambria Math" w:cs="Arial"/>
                  <w:i/>
                  <w:szCs w:val="20"/>
                </w:rPr>
              </w:ins>
            </m:ctrlPr>
          </m:sSubPr>
          <m:e>
            <m:r>
              <w:ins w:id="21311" w:author="Greg Clendenning" w:date="2024-04-16T16:42:00Z">
                <w:rPr>
                  <w:rFonts w:ascii="Cambria Math" w:hAnsi="Cambria Math" w:cs="Arial"/>
                  <w:szCs w:val="20"/>
                </w:rPr>
                <m:t>kWh</m:t>
              </w:ins>
            </m:r>
          </m:e>
          <m:sub>
            <m:r>
              <w:ins w:id="21312" w:author="Greg Clendenning" w:date="2024-04-16T16:42:00Z">
                <w:rPr>
                  <w:rFonts w:ascii="Cambria Math" w:hAnsi="Cambria Math" w:cs="Arial"/>
                  <w:szCs w:val="20"/>
                </w:rPr>
                <m:t>ee</m:t>
              </w:ins>
            </m:r>
          </m:sub>
        </m:sSub>
      </m:oMath>
    </w:p>
    <w:p w14:paraId="0C329628" w14:textId="77777777" w:rsidR="004E6452" w:rsidRPr="001570EA" w:rsidRDefault="004E6452" w:rsidP="004E6452">
      <w:pPr>
        <w:pStyle w:val="NoSpacing"/>
        <w:spacing w:line="360" w:lineRule="auto"/>
        <w:rPr>
          <w:ins w:id="21313" w:author="Greg Clendenning" w:date="2024-04-16T16:42:00Z"/>
          <w:rFonts w:cs="Arial"/>
          <w:i/>
          <w:szCs w:val="20"/>
        </w:rPr>
      </w:pPr>
      <w:ins w:id="21314" w:author="Greg Clendenning" w:date="2024-04-16T16:42:00Z">
        <w:r w:rsidRPr="001570EA">
          <w:rPr>
            <w:rFonts w:cs="Arial"/>
            <w:i/>
            <w:szCs w:val="20"/>
          </w:rPr>
          <w:t>ΔkW</w:t>
        </w:r>
        <w:r w:rsidRPr="001570EA">
          <w:rPr>
            <w:rFonts w:cs="Arial"/>
            <w:i/>
            <w:szCs w:val="20"/>
            <w:vertAlign w:val="subscript"/>
          </w:rPr>
          <w:t>summer peak</w:t>
        </w:r>
        <w:r w:rsidRPr="001570EA">
          <w:rPr>
            <w:rFonts w:cs="Arial"/>
            <w:i/>
            <w:szCs w:val="20"/>
            <w:vertAlign w:val="subscript"/>
          </w:rPr>
          <w:tab/>
        </w:r>
        <w:r w:rsidRPr="001570EA">
          <w:rPr>
            <w:rFonts w:cs="Arial"/>
            <w:i/>
            <w:szCs w:val="20"/>
            <w:vertAlign w:val="subscript"/>
          </w:rPr>
          <w:tab/>
        </w:r>
      </w:ins>
      <m:oMath>
        <m:r>
          <w:ins w:id="21315" w:author="Greg Clendenning" w:date="2024-04-16T16:42:00Z">
            <w:rPr>
              <w:rFonts w:ascii="Cambria Math" w:hAnsi="Cambria Math" w:cs="Arial"/>
              <w:szCs w:val="20"/>
            </w:rPr>
            <m:t>=∆kWh×</m:t>
          </w:ins>
        </m:r>
        <m:sSub>
          <m:sSubPr>
            <m:ctrlPr>
              <w:ins w:id="21316" w:author="Greg Clendenning" w:date="2024-04-16T16:42:00Z">
                <w:rPr>
                  <w:rFonts w:ascii="Cambria Math" w:hAnsi="Cambria Math" w:cs="Arial"/>
                  <w:i/>
                  <w:szCs w:val="20"/>
                </w:rPr>
              </w:ins>
            </m:ctrlPr>
          </m:sSubPr>
          <m:e>
            <m:r>
              <w:ins w:id="21317" w:author="Greg Clendenning" w:date="2024-04-16T16:42:00Z">
                <w:rPr>
                  <w:rFonts w:ascii="Cambria Math" w:hAnsi="Cambria Math" w:cs="Arial"/>
                  <w:szCs w:val="20"/>
                </w:rPr>
                <m:t>ETDF</m:t>
              </w:ins>
            </m:r>
          </m:e>
          <m:sub>
            <m:r>
              <w:ins w:id="21318" w:author="Greg Clendenning" w:date="2024-04-16T16:42:00Z">
                <w:rPr>
                  <w:rFonts w:ascii="Cambria Math" w:hAnsi="Cambria Math" w:cs="Arial"/>
                  <w:szCs w:val="20"/>
                </w:rPr>
                <m:t>s</m:t>
              </w:ins>
            </m:r>
          </m:sub>
        </m:sSub>
      </m:oMath>
    </w:p>
    <w:p w14:paraId="0BB737CE" w14:textId="77777777" w:rsidR="004E6452" w:rsidRPr="001570EA" w:rsidRDefault="004E6452" w:rsidP="004E6452">
      <w:pPr>
        <w:pStyle w:val="NoSpacing"/>
        <w:spacing w:line="360" w:lineRule="auto"/>
        <w:rPr>
          <w:ins w:id="21319" w:author="Greg Clendenning" w:date="2024-04-16T16:42:00Z"/>
          <w:rFonts w:cs="Arial"/>
          <w:i/>
          <w:szCs w:val="20"/>
        </w:rPr>
      </w:pPr>
      <w:ins w:id="21320" w:author="Greg Clendenning" w:date="2024-04-16T16:42:00Z">
        <w:r w:rsidRPr="001570EA">
          <w:rPr>
            <w:rFonts w:cs="Arial"/>
            <w:i/>
            <w:szCs w:val="20"/>
          </w:rPr>
          <w:t>ΔkW</w:t>
        </w:r>
        <w:r w:rsidRPr="001570EA">
          <w:rPr>
            <w:rFonts w:cs="Arial"/>
            <w:i/>
            <w:szCs w:val="20"/>
            <w:vertAlign w:val="subscript"/>
          </w:rPr>
          <w:t>winter peak</w:t>
        </w:r>
        <w:r w:rsidRPr="001570EA">
          <w:rPr>
            <w:rFonts w:cs="Arial"/>
            <w:i/>
            <w:szCs w:val="20"/>
            <w:vertAlign w:val="subscript"/>
          </w:rPr>
          <w:tab/>
        </w:r>
        <w:r w:rsidRPr="001570EA">
          <w:rPr>
            <w:rFonts w:cs="Arial"/>
            <w:i/>
            <w:szCs w:val="20"/>
            <w:vertAlign w:val="subscript"/>
          </w:rPr>
          <w:tab/>
        </w:r>
      </w:ins>
      <m:oMath>
        <m:r>
          <w:ins w:id="21321" w:author="Greg Clendenning" w:date="2024-04-16T16:42:00Z">
            <w:rPr>
              <w:rFonts w:ascii="Cambria Math" w:hAnsi="Cambria Math" w:cs="Arial"/>
              <w:szCs w:val="20"/>
            </w:rPr>
            <m:t>=∆kWh×</m:t>
          </w:ins>
        </m:r>
        <m:sSub>
          <m:sSubPr>
            <m:ctrlPr>
              <w:ins w:id="21322" w:author="Greg Clendenning" w:date="2024-04-16T16:42:00Z">
                <w:rPr>
                  <w:rFonts w:ascii="Cambria Math" w:hAnsi="Cambria Math" w:cs="Arial"/>
                  <w:i/>
                  <w:szCs w:val="20"/>
                </w:rPr>
              </w:ins>
            </m:ctrlPr>
          </m:sSubPr>
          <m:e>
            <m:r>
              <w:ins w:id="21323" w:author="Greg Clendenning" w:date="2024-04-16T16:42:00Z">
                <w:rPr>
                  <w:rFonts w:ascii="Cambria Math" w:hAnsi="Cambria Math" w:cs="Arial"/>
                  <w:szCs w:val="20"/>
                </w:rPr>
                <m:t>ETDF</m:t>
              </w:ins>
            </m:r>
          </m:e>
          <m:sub>
            <m:r>
              <w:ins w:id="21324" w:author="Greg Clendenning" w:date="2024-04-16T16:42:00Z">
                <w:rPr>
                  <w:rFonts w:ascii="Cambria Math" w:hAnsi="Cambria Math" w:cs="Arial"/>
                  <w:szCs w:val="20"/>
                </w:rPr>
                <m:t>w</m:t>
              </w:ins>
            </m:r>
          </m:sub>
        </m:sSub>
      </m:oMath>
    </w:p>
    <w:p w14:paraId="0EE480F4" w14:textId="77777777" w:rsidR="004E6452" w:rsidRPr="001570EA" w:rsidRDefault="004E6452">
      <w:pPr>
        <w:pStyle w:val="SubStyle"/>
        <w:keepNext/>
        <w:pPrChange w:id="21325" w:author="Greg Clendenning" w:date="2024-04-16T16:42:00Z">
          <w:pPr>
            <w:pStyle w:val="SubStyle"/>
          </w:pPr>
        </w:pPrChange>
      </w:pPr>
      <w:r w:rsidRPr="001570EA">
        <w:t>Definition of Terms</w:t>
      </w:r>
    </w:p>
    <w:p w14:paraId="6F33BD12" w14:textId="11953C30" w:rsidR="004E6452" w:rsidRPr="001570EA" w:rsidRDefault="004E6452" w:rsidP="004E6452">
      <w:pPr>
        <w:pStyle w:val="Caption"/>
        <w:rPr>
          <w:moveTo w:id="21326" w:author="Greg Clendenning" w:date="2024-04-16T16:42:00Z"/>
        </w:rPr>
      </w:pPr>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ins w:id="21327" w:author="Greg Clendenning" w:date="2024-04-16T16:42:00Z">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97</w:t>
        </w:r>
        <w:r w:rsidR="002E093A" w:rsidRPr="001570EA">
          <w:fldChar w:fldCharType="end"/>
        </w:r>
      </w:ins>
      <w:moveToRangeStart w:id="21328" w:author="Greg Clendenning" w:date="2024-04-16T16:42:00Z" w:name="move164178307"/>
      <w:moveTo w:id="21329" w:author="Greg Clendenning" w:date="2024-04-16T16:42:00Z">
        <w:r w:rsidRPr="001570EA">
          <w:t>: Terms, Values, and References for ENERGY STAR Refrigerators</w:t>
        </w:r>
      </w:moveTo>
    </w:p>
    <w:tbl>
      <w:tblPr>
        <w:tblW w:w="84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080"/>
        <w:gridCol w:w="2029"/>
        <w:gridCol w:w="1080"/>
      </w:tblGrid>
      <w:tr w:rsidR="00475EB1" w:rsidRPr="001570EA" w14:paraId="2925FB93" w14:textId="77777777">
        <w:trPr>
          <w:trHeight w:hRule="exact" w:val="424"/>
        </w:trPr>
        <w:tc>
          <w:tcPr>
            <w:tcW w:w="4297" w:type="dxa"/>
            <w:shd w:val="clear" w:color="auto" w:fill="BFBFBF" w:themeFill="background1" w:themeFillShade="BF"/>
            <w:vAlign w:val="bottom"/>
          </w:tcPr>
          <w:p w14:paraId="2EE950BA" w14:textId="77777777" w:rsidR="004E6452" w:rsidRPr="001570EA" w:rsidRDefault="004E6452">
            <w:pPr>
              <w:keepNext/>
              <w:rPr>
                <w:moveTo w:id="21330" w:author="Greg Clendenning" w:date="2024-04-16T16:42:00Z"/>
                <w:rFonts w:cs="Arial"/>
                <w:sz w:val="18"/>
                <w:szCs w:val="18"/>
              </w:rPr>
            </w:pPr>
            <w:moveTo w:id="21331" w:author="Greg Clendenning" w:date="2024-04-16T16:42:00Z">
              <w:r w:rsidRPr="001570EA">
                <w:rPr>
                  <w:rFonts w:cs="Arial"/>
                  <w:b/>
                  <w:sz w:val="18"/>
                  <w:szCs w:val="18"/>
                </w:rPr>
                <w:t>Term</w:t>
              </w:r>
            </w:moveTo>
          </w:p>
        </w:tc>
        <w:tc>
          <w:tcPr>
            <w:tcW w:w="1080" w:type="dxa"/>
            <w:shd w:val="clear" w:color="auto" w:fill="BFBFBF" w:themeFill="background1" w:themeFillShade="BF"/>
            <w:vAlign w:val="bottom"/>
          </w:tcPr>
          <w:p w14:paraId="47CACCB5" w14:textId="77777777" w:rsidR="004E6452" w:rsidRPr="001570EA" w:rsidRDefault="004E6452">
            <w:pPr>
              <w:keepNext/>
              <w:jc w:val="center"/>
              <w:rPr>
                <w:moveTo w:id="21332" w:author="Greg Clendenning" w:date="2024-04-16T16:42:00Z"/>
                <w:rFonts w:cs="Arial"/>
                <w:sz w:val="18"/>
                <w:szCs w:val="18"/>
              </w:rPr>
            </w:pPr>
            <w:moveTo w:id="21333" w:author="Greg Clendenning" w:date="2024-04-16T16:42:00Z">
              <w:r w:rsidRPr="001570EA">
                <w:rPr>
                  <w:rFonts w:cs="Arial"/>
                  <w:b/>
                  <w:sz w:val="18"/>
                  <w:szCs w:val="18"/>
                </w:rPr>
                <w:t>Unit</w:t>
              </w:r>
            </w:moveTo>
          </w:p>
        </w:tc>
        <w:tc>
          <w:tcPr>
            <w:tcW w:w="2029" w:type="dxa"/>
            <w:shd w:val="clear" w:color="auto" w:fill="BFBFBF" w:themeFill="background1" w:themeFillShade="BF"/>
            <w:vAlign w:val="bottom"/>
          </w:tcPr>
          <w:p w14:paraId="4A1C0D20" w14:textId="77777777" w:rsidR="004E6452" w:rsidRPr="001570EA" w:rsidRDefault="004E6452">
            <w:pPr>
              <w:keepNext/>
              <w:jc w:val="center"/>
              <w:rPr>
                <w:moveTo w:id="21334" w:author="Greg Clendenning" w:date="2024-04-16T16:42:00Z"/>
                <w:rFonts w:cs="Arial"/>
                <w:sz w:val="18"/>
                <w:szCs w:val="18"/>
              </w:rPr>
            </w:pPr>
            <w:moveTo w:id="21335" w:author="Greg Clendenning" w:date="2024-04-16T16:42:00Z">
              <w:r w:rsidRPr="001570EA">
                <w:rPr>
                  <w:rFonts w:cs="Arial"/>
                  <w:b/>
                  <w:sz w:val="18"/>
                  <w:szCs w:val="18"/>
                </w:rPr>
                <w:t>Value</w:t>
              </w:r>
            </w:moveTo>
          </w:p>
        </w:tc>
        <w:tc>
          <w:tcPr>
            <w:tcW w:w="1080" w:type="dxa"/>
            <w:shd w:val="clear" w:color="auto" w:fill="BFBFBF" w:themeFill="background1" w:themeFillShade="BF"/>
            <w:vAlign w:val="bottom"/>
          </w:tcPr>
          <w:p w14:paraId="31306881" w14:textId="77777777" w:rsidR="004E6452" w:rsidRPr="001570EA" w:rsidRDefault="004E6452">
            <w:pPr>
              <w:keepNext/>
              <w:jc w:val="center"/>
              <w:rPr>
                <w:moveTo w:id="21336" w:author="Greg Clendenning" w:date="2024-04-16T16:42:00Z"/>
                <w:rFonts w:cs="Arial"/>
                <w:sz w:val="18"/>
                <w:szCs w:val="18"/>
              </w:rPr>
            </w:pPr>
            <w:moveTo w:id="21337" w:author="Greg Clendenning" w:date="2024-04-16T16:42:00Z">
              <w:r w:rsidRPr="001570EA">
                <w:rPr>
                  <w:rFonts w:cs="Arial"/>
                  <w:b/>
                  <w:sz w:val="18"/>
                  <w:szCs w:val="18"/>
                </w:rPr>
                <w:t>Source</w:t>
              </w:r>
            </w:moveTo>
          </w:p>
        </w:tc>
      </w:tr>
      <w:moveToRangeEnd w:id="21328"/>
      <w:tr w:rsidR="004E6452" w:rsidRPr="001570EA" w14:paraId="2E29DE2D" w14:textId="77777777">
        <w:trPr>
          <w:trHeight w:hRule="exact" w:val="685"/>
          <w:ins w:id="21338" w:author="Greg Clendenning" w:date="2024-04-16T16:42:00Z"/>
        </w:trPr>
        <w:tc>
          <w:tcPr>
            <w:tcW w:w="4297" w:type="dxa"/>
            <w:vAlign w:val="center"/>
          </w:tcPr>
          <w:p w14:paraId="313100A8" w14:textId="77777777" w:rsidR="004E6452" w:rsidRPr="001570EA" w:rsidRDefault="004E6452">
            <w:pPr>
              <w:keepNext/>
              <w:rPr>
                <w:ins w:id="21339" w:author="Greg Clendenning" w:date="2024-04-16T16:42:00Z"/>
                <w:rFonts w:cs="Arial"/>
                <w:sz w:val="18"/>
                <w:szCs w:val="18"/>
              </w:rPr>
            </w:pPr>
            <w:ins w:id="21340" w:author="Greg Clendenning" w:date="2024-04-16T16:42:00Z">
              <w:r w:rsidRPr="001570EA">
                <w:rPr>
                  <w:rFonts w:cs="Arial"/>
                  <w:i/>
                  <w:sz w:val="18"/>
                  <w:szCs w:val="18"/>
                </w:rPr>
                <w:t>kWh</w:t>
              </w:r>
              <w:r w:rsidRPr="001570EA">
                <w:rPr>
                  <w:rFonts w:cs="Arial"/>
                  <w:i/>
                  <w:sz w:val="18"/>
                  <w:szCs w:val="18"/>
                  <w:vertAlign w:val="subscript"/>
                </w:rPr>
                <w:t xml:space="preserve">base </w:t>
              </w:r>
              <w:r w:rsidRPr="001570EA">
                <w:rPr>
                  <w:rFonts w:cs="Arial"/>
                  <w:sz w:val="18"/>
                  <w:szCs w:val="18"/>
                </w:rPr>
                <w:t>, Annual energy consumption of baseline unit</w:t>
              </w:r>
            </w:ins>
          </w:p>
        </w:tc>
        <w:tc>
          <w:tcPr>
            <w:tcW w:w="1080" w:type="dxa"/>
            <w:vAlign w:val="center"/>
          </w:tcPr>
          <w:p w14:paraId="3FF30718" w14:textId="77777777" w:rsidR="004E6452" w:rsidRPr="001570EA" w:rsidRDefault="004E6452">
            <w:pPr>
              <w:keepNext/>
              <w:jc w:val="center"/>
              <w:rPr>
                <w:ins w:id="21341" w:author="Greg Clendenning" w:date="2024-04-16T16:42:00Z"/>
                <w:rFonts w:cs="Arial"/>
                <w:i/>
                <w:sz w:val="18"/>
                <w:szCs w:val="18"/>
              </w:rPr>
            </w:pPr>
            <w:ins w:id="21342" w:author="Greg Clendenning" w:date="2024-04-16T16:42:00Z">
              <w:r w:rsidRPr="001570EA">
                <w:rPr>
                  <w:rFonts w:cs="Arial"/>
                  <w:i/>
                  <w:sz w:val="18"/>
                  <w:szCs w:val="18"/>
                </w:rPr>
                <w:t>kWh/yr</w:t>
              </w:r>
            </w:ins>
          </w:p>
        </w:tc>
        <w:tc>
          <w:tcPr>
            <w:tcW w:w="2029" w:type="dxa"/>
          </w:tcPr>
          <w:p w14:paraId="69640A4B" w14:textId="77777777" w:rsidR="004E6452" w:rsidRPr="001570EA" w:rsidRDefault="004E6452">
            <w:pPr>
              <w:keepNext/>
              <w:spacing w:before="60" w:after="60"/>
              <w:jc w:val="center"/>
              <w:rPr>
                <w:ins w:id="21343" w:author="Greg Clendenning" w:date="2024-04-16T16:42:00Z"/>
                <w:rFonts w:cs="Arial"/>
                <w:sz w:val="18"/>
                <w:szCs w:val="18"/>
              </w:rPr>
            </w:pPr>
            <w:ins w:id="21344" w:author="Greg Clendenning" w:date="2024-04-16T16:42:00Z">
              <w:r w:rsidRPr="001570EA">
                <w:rPr>
                  <w:rFonts w:cs="Arial"/>
                  <w:sz w:val="18"/>
                  <w:szCs w:val="18"/>
                </w:rPr>
                <w:t>EDC Data Gathering</w:t>
              </w:r>
            </w:ins>
          </w:p>
          <w:p w14:paraId="3DEBD2A3" w14:textId="57214D0F" w:rsidR="004E6452" w:rsidRPr="001570EA" w:rsidRDefault="004E6452">
            <w:pPr>
              <w:keepNext/>
              <w:spacing w:before="60" w:after="60"/>
              <w:jc w:val="center"/>
              <w:rPr>
                <w:ins w:id="21345" w:author="Greg Clendenning" w:date="2024-04-16T16:42:00Z"/>
                <w:sz w:val="18"/>
                <w:szCs w:val="18"/>
              </w:rPr>
            </w:pPr>
            <w:ins w:id="21346" w:author="Greg Clendenning" w:date="2024-04-16T16:42:00Z">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ins>
            <w:r w:rsidR="003D306E" w:rsidRPr="001570EA">
              <w:rPr>
                <w:rFonts w:cs="Arial"/>
                <w:sz w:val="18"/>
                <w:szCs w:val="18"/>
              </w:rPr>
            </w:r>
            <w:ins w:id="21347" w:author="Greg Clendenning" w:date="2024-04-16T16:42:00Z">
              <w:r w:rsidR="003D306E"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3D306E" w:rsidRPr="001570EA">
                <w:rPr>
                  <w:rFonts w:cs="Arial"/>
                  <w:sz w:val="18"/>
                  <w:szCs w:val="18"/>
                </w:rPr>
                <w:fldChar w:fldCharType="end"/>
              </w:r>
            </w:ins>
          </w:p>
        </w:tc>
        <w:tc>
          <w:tcPr>
            <w:tcW w:w="1080" w:type="dxa"/>
            <w:vAlign w:val="center"/>
          </w:tcPr>
          <w:p w14:paraId="1AFC8691" w14:textId="77777777" w:rsidR="004E6452" w:rsidRPr="001570EA" w:rsidRDefault="004E6452">
            <w:pPr>
              <w:keepNext/>
              <w:jc w:val="center"/>
              <w:rPr>
                <w:ins w:id="21348" w:author="Greg Clendenning" w:date="2024-04-16T16:42:00Z"/>
                <w:rFonts w:cs="Arial"/>
                <w:sz w:val="18"/>
                <w:szCs w:val="18"/>
              </w:rPr>
            </w:pPr>
            <w:ins w:id="21349" w:author="Greg Clendenning" w:date="2024-04-16T16:42:00Z">
              <w:r w:rsidRPr="001570EA">
                <w:rPr>
                  <w:rFonts w:cs="Arial"/>
                  <w:sz w:val="18"/>
                  <w:szCs w:val="18"/>
                </w:rPr>
                <w:t>EDC Data Gathering,</w:t>
              </w:r>
            </w:ins>
          </w:p>
          <w:p w14:paraId="64C329DD" w14:textId="77777777" w:rsidR="004E6452" w:rsidRPr="001570EA" w:rsidRDefault="004E6452">
            <w:pPr>
              <w:keepNext/>
              <w:jc w:val="center"/>
              <w:rPr>
                <w:ins w:id="21350" w:author="Greg Clendenning" w:date="2024-04-16T16:42:00Z"/>
                <w:rFonts w:cs="Arial"/>
                <w:sz w:val="18"/>
                <w:szCs w:val="18"/>
              </w:rPr>
            </w:pPr>
            <w:ins w:id="21351" w:author="Greg Clendenning" w:date="2024-04-16T16:42:00Z">
              <w:r w:rsidRPr="001570EA">
                <w:rPr>
                  <w:rFonts w:cs="Arial"/>
                  <w:sz w:val="18"/>
                  <w:szCs w:val="18"/>
                </w:rPr>
                <w:t>2</w:t>
              </w:r>
            </w:ins>
          </w:p>
        </w:tc>
      </w:tr>
      <w:tr w:rsidR="004E6452" w:rsidRPr="001570EA" w14:paraId="5977A5F4" w14:textId="77777777">
        <w:trPr>
          <w:trHeight w:val="548"/>
          <w:ins w:id="21352" w:author="Greg Clendenning" w:date="2024-04-16T16:42:00Z"/>
        </w:trPr>
        <w:tc>
          <w:tcPr>
            <w:tcW w:w="4297" w:type="dxa"/>
            <w:vAlign w:val="center"/>
          </w:tcPr>
          <w:p w14:paraId="173D247D" w14:textId="77777777" w:rsidR="004E6452" w:rsidRPr="001570EA" w:rsidRDefault="004E6452">
            <w:pPr>
              <w:keepNext/>
              <w:rPr>
                <w:ins w:id="21353" w:author="Greg Clendenning" w:date="2024-04-16T16:42:00Z"/>
                <w:rFonts w:cs="Arial"/>
                <w:sz w:val="18"/>
                <w:szCs w:val="18"/>
              </w:rPr>
            </w:pPr>
            <w:ins w:id="21354" w:author="Greg Clendenning" w:date="2024-04-16T16:42:00Z">
              <w:r w:rsidRPr="001570EA">
                <w:rPr>
                  <w:rFonts w:cs="Arial"/>
                  <w:i/>
                  <w:sz w:val="18"/>
                  <w:szCs w:val="18"/>
                </w:rPr>
                <w:t>kWh</w:t>
              </w:r>
              <w:r w:rsidRPr="001570EA">
                <w:rPr>
                  <w:rFonts w:cs="Arial"/>
                  <w:i/>
                  <w:sz w:val="18"/>
                  <w:szCs w:val="18"/>
                  <w:vertAlign w:val="subscript"/>
                </w:rPr>
                <w:t>ee</w:t>
              </w:r>
              <w:r w:rsidRPr="001570EA">
                <w:rPr>
                  <w:rFonts w:cs="Arial"/>
                  <w:i/>
                  <w:sz w:val="18"/>
                  <w:szCs w:val="18"/>
                </w:rPr>
                <w:t xml:space="preserve"> , </w:t>
              </w:r>
              <w:r w:rsidRPr="001570EA">
                <w:rPr>
                  <w:rFonts w:cs="Arial"/>
                  <w:sz w:val="18"/>
                  <w:szCs w:val="18"/>
                </w:rPr>
                <w:t>Annual energy consumption of ENERGY STAR qualified unit</w:t>
              </w:r>
            </w:ins>
          </w:p>
        </w:tc>
        <w:tc>
          <w:tcPr>
            <w:tcW w:w="1080" w:type="dxa"/>
            <w:vAlign w:val="center"/>
          </w:tcPr>
          <w:p w14:paraId="1FAD9578" w14:textId="77777777" w:rsidR="004E6452" w:rsidRPr="001570EA" w:rsidRDefault="004E6452">
            <w:pPr>
              <w:keepNext/>
              <w:jc w:val="center"/>
              <w:rPr>
                <w:ins w:id="21355" w:author="Greg Clendenning" w:date="2024-04-16T16:42:00Z"/>
                <w:rFonts w:cs="Arial"/>
                <w:i/>
                <w:sz w:val="18"/>
                <w:szCs w:val="18"/>
              </w:rPr>
            </w:pPr>
            <w:ins w:id="21356" w:author="Greg Clendenning" w:date="2024-04-16T16:42:00Z">
              <w:r w:rsidRPr="001570EA">
                <w:rPr>
                  <w:rFonts w:cs="Arial"/>
                  <w:i/>
                  <w:sz w:val="18"/>
                  <w:szCs w:val="18"/>
                </w:rPr>
                <w:t>kWh/yr</w:t>
              </w:r>
            </w:ins>
          </w:p>
        </w:tc>
        <w:tc>
          <w:tcPr>
            <w:tcW w:w="2029" w:type="dxa"/>
            <w:vAlign w:val="center"/>
          </w:tcPr>
          <w:p w14:paraId="614BF010" w14:textId="77777777" w:rsidR="004E6452" w:rsidRPr="001570EA" w:rsidRDefault="004E6452">
            <w:pPr>
              <w:keepNext/>
              <w:spacing w:before="60" w:after="60"/>
              <w:jc w:val="center"/>
              <w:rPr>
                <w:ins w:id="21357" w:author="Greg Clendenning" w:date="2024-04-16T16:42:00Z"/>
                <w:rFonts w:cs="Arial"/>
                <w:sz w:val="18"/>
                <w:szCs w:val="18"/>
              </w:rPr>
            </w:pPr>
            <w:ins w:id="21358" w:author="Greg Clendenning" w:date="2024-04-16T16:42:00Z">
              <w:r w:rsidRPr="001570EA">
                <w:rPr>
                  <w:rFonts w:cs="Arial"/>
                  <w:sz w:val="18"/>
                  <w:szCs w:val="18"/>
                </w:rPr>
                <w:t>EDC Data Gathering</w:t>
              </w:r>
            </w:ins>
          </w:p>
          <w:p w14:paraId="39457CFD" w14:textId="33961DFA" w:rsidR="004E6452" w:rsidRPr="001570EA" w:rsidRDefault="004E6452">
            <w:pPr>
              <w:keepNext/>
              <w:spacing w:before="60" w:after="60"/>
              <w:jc w:val="center"/>
              <w:rPr>
                <w:ins w:id="21359" w:author="Greg Clendenning" w:date="2024-04-16T16:42:00Z"/>
                <w:rFonts w:cs="Arial"/>
                <w:sz w:val="18"/>
                <w:szCs w:val="18"/>
              </w:rPr>
            </w:pPr>
            <w:ins w:id="21360" w:author="Greg Clendenning" w:date="2024-04-16T16:42:00Z">
              <w:r w:rsidRPr="001570EA">
                <w:rPr>
                  <w:rFonts w:cs="Arial"/>
                  <w:sz w:val="18"/>
                  <w:szCs w:val="18"/>
                </w:rPr>
                <w:t xml:space="preserve">Default = </w:t>
              </w:r>
              <w:r w:rsidR="003D306E" w:rsidRPr="001570EA">
                <w:rPr>
                  <w:rFonts w:cs="Arial"/>
                  <w:sz w:val="18"/>
                  <w:szCs w:val="18"/>
                </w:rPr>
                <w:fldChar w:fldCharType="begin"/>
              </w:r>
              <w:r w:rsidR="003D306E" w:rsidRPr="001570EA">
                <w:rPr>
                  <w:rFonts w:cs="Arial"/>
                  <w:sz w:val="18"/>
                  <w:szCs w:val="18"/>
                </w:rPr>
                <w:instrText xml:space="preserve"> REF _Ref163912572 \h </w:instrText>
              </w:r>
              <w:r w:rsidR="001E4EE0" w:rsidRPr="001570EA">
                <w:rPr>
                  <w:rFonts w:cs="Arial"/>
                  <w:sz w:val="18"/>
                  <w:szCs w:val="18"/>
                </w:rPr>
                <w:instrText xml:space="preserve"> \* MERGEFORMAT </w:instrText>
              </w:r>
            </w:ins>
            <w:r w:rsidR="003D306E" w:rsidRPr="001570EA">
              <w:rPr>
                <w:rFonts w:cs="Arial"/>
                <w:sz w:val="18"/>
                <w:szCs w:val="18"/>
              </w:rPr>
            </w:r>
            <w:ins w:id="21361" w:author="Greg Clendenning" w:date="2024-04-16T16:42:00Z">
              <w:r w:rsidR="003D306E"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3D306E" w:rsidRPr="001570EA">
                <w:rPr>
                  <w:rFonts w:cs="Arial"/>
                  <w:sz w:val="18"/>
                  <w:szCs w:val="18"/>
                </w:rPr>
                <w:fldChar w:fldCharType="end"/>
              </w:r>
            </w:ins>
          </w:p>
        </w:tc>
        <w:tc>
          <w:tcPr>
            <w:tcW w:w="1080" w:type="dxa"/>
            <w:vAlign w:val="center"/>
          </w:tcPr>
          <w:p w14:paraId="39D8D452" w14:textId="77777777" w:rsidR="004E6452" w:rsidRPr="001570EA" w:rsidRDefault="004E6452">
            <w:pPr>
              <w:keepNext/>
              <w:jc w:val="center"/>
              <w:rPr>
                <w:ins w:id="21362" w:author="Greg Clendenning" w:date="2024-04-16T16:42:00Z"/>
                <w:rFonts w:cs="Arial"/>
                <w:sz w:val="18"/>
                <w:szCs w:val="18"/>
              </w:rPr>
            </w:pPr>
            <w:ins w:id="21363" w:author="Greg Clendenning" w:date="2024-04-16T16:42:00Z">
              <w:r w:rsidRPr="001570EA">
                <w:rPr>
                  <w:rFonts w:cs="Arial"/>
                  <w:sz w:val="18"/>
                  <w:szCs w:val="18"/>
                </w:rPr>
                <w:t>EDC Data Gathering,</w:t>
              </w:r>
            </w:ins>
          </w:p>
          <w:p w14:paraId="4E562288" w14:textId="77777777" w:rsidR="004E6452" w:rsidRPr="001570EA" w:rsidRDefault="004E6452">
            <w:pPr>
              <w:keepNext/>
              <w:jc w:val="center"/>
              <w:rPr>
                <w:ins w:id="21364" w:author="Greg Clendenning" w:date="2024-04-16T16:42:00Z"/>
                <w:rFonts w:cs="Arial"/>
                <w:sz w:val="18"/>
                <w:szCs w:val="18"/>
              </w:rPr>
            </w:pPr>
            <w:ins w:id="21365" w:author="Greg Clendenning" w:date="2024-04-16T16:42:00Z">
              <w:r w:rsidRPr="001570EA">
                <w:rPr>
                  <w:rFonts w:cs="Arial"/>
                  <w:sz w:val="18"/>
                  <w:szCs w:val="18"/>
                </w:rPr>
                <w:t>3</w:t>
              </w:r>
            </w:ins>
          </w:p>
        </w:tc>
      </w:tr>
      <w:tr w:rsidR="004E6452" w:rsidRPr="001570EA" w14:paraId="0391C379" w14:textId="77777777">
        <w:trPr>
          <w:trHeight w:hRule="exact" w:val="748"/>
          <w:ins w:id="21366" w:author="Greg Clendenning" w:date="2024-04-16T16:42:00Z"/>
        </w:trPr>
        <w:tc>
          <w:tcPr>
            <w:tcW w:w="4297" w:type="dxa"/>
            <w:vAlign w:val="center"/>
          </w:tcPr>
          <w:p w14:paraId="5E2666B8" w14:textId="77777777" w:rsidR="004E6452" w:rsidRPr="001570EA" w:rsidRDefault="004E6452">
            <w:pPr>
              <w:keepNext/>
              <w:rPr>
                <w:ins w:id="21367" w:author="Greg Clendenning" w:date="2024-04-16T16:42:00Z"/>
                <w:rFonts w:cs="Arial"/>
                <w:sz w:val="18"/>
                <w:szCs w:val="18"/>
              </w:rPr>
            </w:pPr>
            <w:ins w:id="21368" w:author="Greg Clendenning" w:date="2024-04-16T16:42:00Z">
              <w:r w:rsidRPr="001570EA">
                <w:rPr>
                  <w:rFonts w:cs="Arial"/>
                  <w:i/>
                  <w:sz w:val="18"/>
                  <w:szCs w:val="18"/>
                </w:rPr>
                <w:t>ETDF</w:t>
              </w:r>
              <w:r w:rsidRPr="001570EA">
                <w:rPr>
                  <w:rFonts w:cs="Arial"/>
                  <w:sz w:val="18"/>
                  <w:szCs w:val="18"/>
                  <w:vertAlign w:val="subscript"/>
                </w:rPr>
                <w:t>s</w:t>
              </w:r>
              <w:r w:rsidRPr="001570EA">
                <w:rPr>
                  <w:rFonts w:cs="Arial"/>
                  <w:sz w:val="18"/>
                  <w:szCs w:val="18"/>
                </w:rPr>
                <w:t>, Summer peak Energy to Demand Factor</w:t>
              </w:r>
            </w:ins>
          </w:p>
        </w:tc>
        <w:tc>
          <w:tcPr>
            <w:tcW w:w="1080" w:type="dxa"/>
            <w:vAlign w:val="center"/>
          </w:tcPr>
          <w:p w14:paraId="023F7BF6" w14:textId="77777777" w:rsidR="004E6452" w:rsidRPr="001570EA" w:rsidRDefault="008A402F">
            <w:pPr>
              <w:keepNext/>
              <w:jc w:val="center"/>
              <w:rPr>
                <w:ins w:id="21369" w:author="Greg Clendenning" w:date="2024-04-16T16:42:00Z"/>
                <w:rFonts w:cs="Arial"/>
                <w:sz w:val="18"/>
                <w:szCs w:val="18"/>
              </w:rPr>
            </w:pPr>
            <m:oMathPara>
              <m:oMath>
                <m:f>
                  <m:fPr>
                    <m:ctrlPr>
                      <w:ins w:id="21370" w:author="Greg Clendenning" w:date="2024-04-16T16:42:00Z">
                        <w:rPr>
                          <w:rFonts w:ascii="Cambria Math" w:eastAsia="Arial Unicode MS" w:hAnsi="Cambria Math"/>
                          <w:i/>
                          <w:iCs/>
                          <w:sz w:val="18"/>
                          <w:szCs w:val="18"/>
                        </w:rPr>
                      </w:ins>
                    </m:ctrlPr>
                  </m:fPr>
                  <m:num>
                    <m:r>
                      <w:ins w:id="21371" w:author="Greg Clendenning" w:date="2024-04-16T16:42:00Z">
                        <w:rPr>
                          <w:rFonts w:ascii="Cambria Math" w:eastAsia="Arial Unicode MS" w:hAnsi="Cambria Math"/>
                          <w:sz w:val="18"/>
                          <w:szCs w:val="18"/>
                        </w:rPr>
                        <m:t>kW</m:t>
                      </w:ins>
                    </m:r>
                  </m:num>
                  <m:den>
                    <m:r>
                      <w:ins w:id="21372" w:author="Greg Clendenning" w:date="2024-04-16T16:42:00Z">
                        <w:rPr>
                          <w:rFonts w:ascii="Cambria Math" w:eastAsia="Arial Unicode MS" w:hAnsi="Cambria Math"/>
                          <w:sz w:val="18"/>
                          <w:szCs w:val="18"/>
                        </w:rPr>
                        <m:t>kW</m:t>
                      </w:ins>
                    </m:r>
                    <m:r>
                      <w:ins w:id="21373" w:author="Greg Clendenning" w:date="2024-04-16T16:42:00Z">
                        <w:rPr>
                          <w:rFonts w:ascii="Cambria Math" w:eastAsia="Arial Unicode MS" w:hAnsi="Cambria Math"/>
                          <w:sz w:val="18"/>
                          <w:szCs w:val="18"/>
                        </w:rPr>
                        <m:t>h</m:t>
                      </w:ins>
                    </m:r>
                  </m:den>
                </m:f>
              </m:oMath>
            </m:oMathPara>
          </w:p>
        </w:tc>
        <w:tc>
          <w:tcPr>
            <w:tcW w:w="2029" w:type="dxa"/>
            <w:vAlign w:val="center"/>
          </w:tcPr>
          <w:p w14:paraId="58833B0C" w14:textId="77777777" w:rsidR="004E6452" w:rsidRPr="001570EA" w:rsidRDefault="004E6452">
            <w:pPr>
              <w:keepNext/>
              <w:spacing w:before="60" w:after="60"/>
              <w:jc w:val="center"/>
              <w:rPr>
                <w:ins w:id="21374" w:author="Greg Clendenning" w:date="2024-04-16T16:42:00Z"/>
                <w:rFonts w:cs="Arial"/>
                <w:sz w:val="18"/>
                <w:szCs w:val="18"/>
              </w:rPr>
            </w:pPr>
            <w:ins w:id="21375" w:author="Greg Clendenning" w:date="2024-04-16T16:42:00Z">
              <w:r w:rsidRPr="001570EA">
                <w:rPr>
                  <w:rFonts w:cs="Arial"/>
                  <w:sz w:val="18"/>
                  <w:szCs w:val="18"/>
                </w:rPr>
                <w:t>0.0001354</w:t>
              </w:r>
            </w:ins>
          </w:p>
        </w:tc>
        <w:tc>
          <w:tcPr>
            <w:tcW w:w="1080" w:type="dxa"/>
            <w:vAlign w:val="center"/>
          </w:tcPr>
          <w:p w14:paraId="3D7D1B6C" w14:textId="77777777" w:rsidR="004E6452" w:rsidRPr="001570EA" w:rsidRDefault="004E6452">
            <w:pPr>
              <w:keepNext/>
              <w:jc w:val="center"/>
              <w:rPr>
                <w:ins w:id="21376" w:author="Greg Clendenning" w:date="2024-04-16T16:42:00Z"/>
                <w:rFonts w:cs="Arial"/>
                <w:sz w:val="18"/>
                <w:szCs w:val="18"/>
              </w:rPr>
            </w:pPr>
            <w:ins w:id="21377" w:author="Greg Clendenning" w:date="2024-04-16T16:42:00Z">
              <w:r w:rsidRPr="001570EA">
                <w:rPr>
                  <w:rFonts w:cs="Arial"/>
                  <w:sz w:val="18"/>
                  <w:szCs w:val="18"/>
                </w:rPr>
                <w:t>4</w:t>
              </w:r>
            </w:ins>
          </w:p>
        </w:tc>
      </w:tr>
      <w:tr w:rsidR="004E6452" w:rsidRPr="001570EA" w14:paraId="3021F332" w14:textId="77777777">
        <w:trPr>
          <w:trHeight w:hRule="exact" w:val="748"/>
          <w:ins w:id="21378" w:author="Greg Clendenning" w:date="2024-04-16T16:42:00Z"/>
        </w:trPr>
        <w:tc>
          <w:tcPr>
            <w:tcW w:w="4297" w:type="dxa"/>
            <w:vAlign w:val="center"/>
          </w:tcPr>
          <w:p w14:paraId="0A04A624" w14:textId="77777777" w:rsidR="004E6452" w:rsidRPr="001570EA" w:rsidRDefault="004E6452">
            <w:pPr>
              <w:keepNext/>
              <w:rPr>
                <w:ins w:id="21379" w:author="Greg Clendenning" w:date="2024-04-16T16:42:00Z"/>
                <w:rFonts w:cs="Arial"/>
                <w:i/>
                <w:sz w:val="18"/>
                <w:szCs w:val="18"/>
              </w:rPr>
            </w:pPr>
            <w:ins w:id="21380" w:author="Greg Clendenning" w:date="2024-04-16T16:42:00Z">
              <w:r w:rsidRPr="001570EA">
                <w:rPr>
                  <w:rFonts w:cs="Arial"/>
                  <w:i/>
                  <w:sz w:val="18"/>
                  <w:szCs w:val="18"/>
                </w:rPr>
                <w:t>ETDF</w:t>
              </w:r>
              <w:r w:rsidRPr="001570EA">
                <w:rPr>
                  <w:rFonts w:cs="Arial"/>
                  <w:i/>
                  <w:sz w:val="18"/>
                  <w:szCs w:val="18"/>
                  <w:vertAlign w:val="subscript"/>
                </w:rPr>
                <w:t>w</w:t>
              </w:r>
              <w:r w:rsidRPr="001570EA">
                <w:rPr>
                  <w:rFonts w:cs="Arial"/>
                  <w:sz w:val="18"/>
                  <w:szCs w:val="18"/>
                </w:rPr>
                <w:t>, Winter peak Energy to Demand Factor</w:t>
              </w:r>
            </w:ins>
          </w:p>
        </w:tc>
        <w:tc>
          <w:tcPr>
            <w:tcW w:w="1080" w:type="dxa"/>
            <w:vAlign w:val="center"/>
          </w:tcPr>
          <w:p w14:paraId="6F667ADB" w14:textId="77777777" w:rsidR="004E6452" w:rsidRPr="001570EA" w:rsidRDefault="008A402F">
            <w:pPr>
              <w:keepNext/>
              <w:jc w:val="center"/>
              <w:rPr>
                <w:ins w:id="21381" w:author="Greg Clendenning" w:date="2024-04-16T16:42:00Z"/>
                <w:rFonts w:cs="Arial"/>
                <w:color w:val="000000"/>
                <w:sz w:val="18"/>
                <w:szCs w:val="18"/>
              </w:rPr>
            </w:pPr>
            <m:oMathPara>
              <m:oMath>
                <m:f>
                  <m:fPr>
                    <m:ctrlPr>
                      <w:ins w:id="21382" w:author="Greg Clendenning" w:date="2024-04-16T16:42:00Z">
                        <w:rPr>
                          <w:rFonts w:ascii="Cambria Math" w:eastAsia="Arial Unicode MS" w:hAnsi="Cambria Math"/>
                          <w:i/>
                          <w:iCs/>
                          <w:sz w:val="18"/>
                          <w:szCs w:val="18"/>
                        </w:rPr>
                      </w:ins>
                    </m:ctrlPr>
                  </m:fPr>
                  <m:num>
                    <m:r>
                      <w:ins w:id="21383" w:author="Greg Clendenning" w:date="2024-04-16T16:42:00Z">
                        <w:rPr>
                          <w:rFonts w:ascii="Cambria Math" w:eastAsia="Arial Unicode MS" w:hAnsi="Cambria Math"/>
                          <w:sz w:val="18"/>
                          <w:szCs w:val="18"/>
                        </w:rPr>
                        <m:t>kW</m:t>
                      </w:ins>
                    </m:r>
                  </m:num>
                  <m:den>
                    <m:r>
                      <w:ins w:id="21384" w:author="Greg Clendenning" w:date="2024-04-16T16:42:00Z">
                        <w:rPr>
                          <w:rFonts w:ascii="Cambria Math" w:eastAsia="Arial Unicode MS" w:hAnsi="Cambria Math"/>
                          <w:sz w:val="18"/>
                          <w:szCs w:val="18"/>
                        </w:rPr>
                        <m:t>kW</m:t>
                      </w:ins>
                    </m:r>
                    <m:r>
                      <w:ins w:id="21385" w:author="Greg Clendenning" w:date="2024-04-16T16:42:00Z">
                        <w:rPr>
                          <w:rFonts w:ascii="Cambria Math" w:eastAsia="Arial Unicode MS" w:hAnsi="Cambria Math"/>
                          <w:sz w:val="18"/>
                          <w:szCs w:val="18"/>
                        </w:rPr>
                        <m:t>h</m:t>
                      </w:ins>
                    </m:r>
                  </m:den>
                </m:f>
              </m:oMath>
            </m:oMathPara>
          </w:p>
        </w:tc>
        <w:tc>
          <w:tcPr>
            <w:tcW w:w="2029" w:type="dxa"/>
            <w:vAlign w:val="center"/>
          </w:tcPr>
          <w:p w14:paraId="49842436" w14:textId="77777777" w:rsidR="004E6452" w:rsidRPr="001570EA" w:rsidRDefault="004E6452">
            <w:pPr>
              <w:keepNext/>
              <w:spacing w:before="60" w:after="60"/>
              <w:jc w:val="center"/>
              <w:rPr>
                <w:ins w:id="21386" w:author="Greg Clendenning" w:date="2024-04-16T16:42:00Z"/>
                <w:rFonts w:cs="Arial"/>
                <w:sz w:val="18"/>
                <w:szCs w:val="18"/>
              </w:rPr>
            </w:pPr>
            <w:ins w:id="21387" w:author="Greg Clendenning" w:date="2024-04-16T16:42:00Z">
              <w:r w:rsidRPr="001570EA">
                <w:rPr>
                  <w:rFonts w:cs="Arial"/>
                  <w:sz w:val="18"/>
                  <w:szCs w:val="18"/>
                </w:rPr>
                <w:t>0.0001014</w:t>
              </w:r>
            </w:ins>
          </w:p>
        </w:tc>
        <w:tc>
          <w:tcPr>
            <w:tcW w:w="1080" w:type="dxa"/>
            <w:vAlign w:val="center"/>
          </w:tcPr>
          <w:p w14:paraId="6D6E00CF" w14:textId="77777777" w:rsidR="004E6452" w:rsidRPr="001570EA" w:rsidRDefault="004E6452">
            <w:pPr>
              <w:keepNext/>
              <w:jc w:val="center"/>
              <w:rPr>
                <w:ins w:id="21388" w:author="Greg Clendenning" w:date="2024-04-16T16:42:00Z"/>
                <w:rFonts w:cs="Arial"/>
                <w:sz w:val="18"/>
                <w:szCs w:val="18"/>
              </w:rPr>
            </w:pPr>
            <w:ins w:id="21389" w:author="Greg Clendenning" w:date="2024-04-16T16:42:00Z">
              <w:r w:rsidRPr="001570EA">
                <w:rPr>
                  <w:rFonts w:cs="Arial"/>
                  <w:sz w:val="18"/>
                  <w:szCs w:val="18"/>
                </w:rPr>
                <w:t>4</w:t>
              </w:r>
            </w:ins>
          </w:p>
        </w:tc>
      </w:tr>
    </w:tbl>
    <w:p w14:paraId="217B9185" w14:textId="77777777" w:rsidR="004E6452" w:rsidRPr="001570EA" w:rsidRDefault="004E6452" w:rsidP="004E6452">
      <w:pPr>
        <w:rPr>
          <w:ins w:id="21390" w:author="Greg Clendenning" w:date="2024-04-16T16:42:00Z"/>
          <w:rFonts w:cs="Arial"/>
        </w:rPr>
      </w:pPr>
    </w:p>
    <w:p w14:paraId="117F48E6" w14:textId="77777777" w:rsidR="004E6452" w:rsidRPr="001570EA" w:rsidRDefault="004E6452" w:rsidP="004E6452">
      <w:pPr>
        <w:pStyle w:val="Caption"/>
        <w:keepNext w:val="0"/>
        <w:rPr>
          <w:moveFrom w:id="21391" w:author="Greg Clendenning" w:date="2024-04-16T16:42:00Z"/>
        </w:rPr>
      </w:pPr>
      <w:ins w:id="21392" w:author="Greg Clendenning" w:date="2024-04-16T16:42:00Z">
        <w:r w:rsidRPr="001570EA">
          <w:rPr>
            <w:rStyle w:val="normaltextrun"/>
            <w:rFonts w:cs="Arial"/>
            <w:color w:val="000000"/>
            <w:shd w:val="clear" w:color="auto" w:fill="FFFFFF"/>
          </w:rPr>
          <w:t xml:space="preserve">Cooler energy consumption is characterized by volume, whether there are refrigerator or freezer compartments, and configuration (built-in, ice-maker). </w:t>
        </w:r>
        <w:r w:rsidRPr="001570EA">
          <w:rPr>
            <w:rFonts w:cs="Arial"/>
            <w:color w:val="000000"/>
            <w:shd w:val="clear" w:color="auto" w:fill="FFFFFF"/>
          </w:rPr>
          <w:t xml:space="preserve">If this information is known, annual energy consumption </w:t>
        </w:r>
        <w:r w:rsidRPr="001570EA">
          <w:rPr>
            <w:rFonts w:cs="Arial"/>
            <w:iCs/>
            <w:color w:val="000000"/>
            <w:shd w:val="clear" w:color="auto" w:fill="FFFFFF"/>
          </w:rPr>
          <w:t>(</w:t>
        </w:r>
        <w:r w:rsidRPr="001570EA">
          <w:rPr>
            <w:rFonts w:cs="Arial"/>
            <w:color w:val="000000"/>
            <w:shd w:val="clear" w:color="auto" w:fill="FFFFFF"/>
          </w:rPr>
          <w:t>kWh</w:t>
        </w:r>
        <w:r w:rsidRPr="001570EA">
          <w:rPr>
            <w:rFonts w:cs="Arial"/>
            <w:color w:val="000000"/>
            <w:shd w:val="clear" w:color="auto" w:fill="FFFFFF"/>
            <w:vertAlign w:val="subscript"/>
          </w:rPr>
          <w:t>base</w:t>
        </w:r>
        <w:r w:rsidRPr="001570EA">
          <w:rPr>
            <w:rFonts w:cs="Arial"/>
            <w:i/>
            <w:iCs/>
            <w:color w:val="000000"/>
            <w:shd w:val="clear" w:color="auto" w:fill="FFFFFF"/>
          </w:rPr>
          <w:t xml:space="preserve">) </w:t>
        </w:r>
        <w:r w:rsidRPr="001570EA">
          <w:rPr>
            <w:rFonts w:cs="Arial"/>
            <w:color w:val="000000"/>
            <w:shd w:val="clear" w:color="auto" w:fill="FFFFFF"/>
          </w:rPr>
          <w:t>of the “Federal Standard” may be determined using</w:t>
        </w:r>
        <w:r w:rsidR="001440D9" w:rsidRPr="001570EA">
          <w:rPr>
            <w:rFonts w:cs="Arial"/>
            <w:color w:val="000000"/>
            <w:shd w:val="clear" w:color="auto" w:fill="FFFFFF"/>
          </w:rPr>
          <w:t xml:space="preserve"> </w:t>
        </w:r>
        <w:r w:rsidR="001440D9" w:rsidRPr="001570EA">
          <w:rPr>
            <w:b w:val="0"/>
            <w:bCs w:val="0"/>
          </w:rPr>
          <w:fldChar w:fldCharType="begin"/>
        </w:r>
        <w:r w:rsidR="001440D9" w:rsidRPr="001570EA">
          <w:instrText xml:space="preserve"> REF _Ref163828805 \h </w:instrText>
        </w:r>
        <w:r w:rsidR="001570EA">
          <w:instrText xml:space="preserve"> \* MERGEFORMAT </w:instrText>
        </w:r>
      </w:ins>
      <w:r w:rsidR="001440D9" w:rsidRPr="001570EA">
        <w:rPr>
          <w:b w:val="0"/>
          <w:bCs w:val="0"/>
        </w:rPr>
      </w:r>
      <w:ins w:id="21393" w:author="Greg Clendenning" w:date="2024-04-16T16:42:00Z">
        <w:r w:rsidR="001440D9" w:rsidRPr="001570EA">
          <w:rPr>
            <w:b w:val="0"/>
            <w:bCs w:val="0"/>
          </w:rPr>
          <w:fldChar w:fldCharType="separate"/>
        </w:r>
        <w:r w:rsidR="00234C6C" w:rsidRPr="001570EA">
          <w:t xml:space="preserve">Table </w:t>
        </w:r>
        <w:r w:rsidR="00234C6C" w:rsidRPr="001570EA">
          <w:rPr>
            <w:noProof/>
          </w:rPr>
          <w:t>2</w:t>
        </w:r>
        <w:r w:rsidR="001440D9" w:rsidRPr="001570EA">
          <w:rPr>
            <w:b w:val="0"/>
            <w:bCs w:val="0"/>
          </w:rPr>
          <w:fldChar w:fldCharType="end"/>
        </w:r>
        <w:r w:rsidRPr="001570EA">
          <w:rPr>
            <w:rFonts w:cs="Arial"/>
            <w:color w:val="000000"/>
            <w:shd w:val="clear" w:color="auto" w:fill="FFFFFF"/>
          </w:rPr>
          <w:t>.</w:t>
        </w:r>
      </w:ins>
      <w:moveToRangeStart w:id="21394" w:author="Greg Clendenning" w:date="2024-04-16T16:42:00Z" w:name="move164178317"/>
      <w:moveTo w:id="21395" w:author="Greg Clendenning" w:date="2024-04-16T16:42:00Z">
        <w:r w:rsidRPr="001570EA">
          <w:rPr>
            <w:rFonts w:cs="Arial"/>
          </w:rPr>
          <w:t xml:space="preserve"> The efficient model’s annual energy consumption (</w:t>
        </w:r>
        <w:r w:rsidRPr="001570EA">
          <w:rPr>
            <w:rFonts w:cs="Arial"/>
            <w:iCs/>
          </w:rPr>
          <w:t>kWh</w:t>
        </w:r>
        <w:r w:rsidRPr="001570EA">
          <w:rPr>
            <w:rFonts w:cs="Arial"/>
            <w:iCs/>
            <w:vertAlign w:val="subscript"/>
          </w:rPr>
          <w:t>ee</w:t>
        </w:r>
        <w:r w:rsidRPr="001570EA">
          <w:rPr>
            <w:rFonts w:cs="Arial"/>
          </w:rPr>
          <w:t xml:space="preserve">) may be determined using manufacturer’s test data for the given model. </w:t>
        </w:r>
      </w:moveTo>
      <w:moveToRangeEnd w:id="21394"/>
      <w:del w:id="21396"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81</w:delText>
        </w:r>
        <w:r w:rsidR="00475EB1">
          <w:rPr>
            <w:b w:val="0"/>
            <w:bCs w:val="0"/>
            <w:noProof/>
          </w:rPr>
          <w:fldChar w:fldCharType="end"/>
        </w:r>
      </w:del>
      <w:moveFromRangeStart w:id="21397" w:author="Greg Clendenning" w:date="2024-04-16T16:42:00Z" w:name="move164178334"/>
      <w:moveFrom w:id="21398" w:author="Greg Clendenning" w:date="2024-04-16T16:42:00Z">
        <w:r w:rsidRPr="001570EA">
          <w:t>: Terms</w:t>
        </w:r>
        <w:r w:rsidRPr="001570EA">
          <w:rPr>
            <w:rFonts w:cs="Arial"/>
          </w:rPr>
          <w:t>, Values, and References for</w:t>
        </w:r>
        <w:r w:rsidRPr="001570EA">
          <w:t xml:space="preserve"> ENERGY STAR Clothes Dryers</w:t>
        </w:r>
      </w:moveFrom>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442"/>
        <w:gridCol w:w="1047"/>
        <w:gridCol w:w="704"/>
        <w:gridCol w:w="1415"/>
        <w:gridCol w:w="245"/>
        <w:gridCol w:w="1137"/>
      </w:tblGrid>
      <w:tr w:rsidR="00475EB1" w:rsidRPr="001570EA" w14:paraId="4D5A1A04" w14:textId="77777777">
        <w:tc>
          <w:tcPr>
            <w:tcW w:w="20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1C567A" w14:textId="77777777" w:rsidR="004E6452" w:rsidRPr="001570EA" w:rsidRDefault="004E6452">
            <w:pPr>
              <w:pStyle w:val="TableCell"/>
              <w:keepNext w:val="0"/>
              <w:spacing w:before="60" w:after="60"/>
              <w:jc w:val="left"/>
              <w:rPr>
                <w:moveFrom w:id="21399" w:author="Greg Clendenning" w:date="2024-04-16T16:42:00Z"/>
                <w:b/>
                <w:szCs w:val="18"/>
              </w:rPr>
            </w:pPr>
            <w:moveFrom w:id="21400" w:author="Greg Clendenning" w:date="2024-04-16T16:42:00Z">
              <w:r w:rsidRPr="001570EA">
                <w:rPr>
                  <w:b/>
                  <w:szCs w:val="18"/>
                </w:rPr>
                <w:t>Term</w:t>
              </w:r>
            </w:moveFrom>
          </w:p>
        </w:tc>
        <w:tc>
          <w:tcPr>
            <w:tcW w:w="1236"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2E65A0" w14:textId="77777777" w:rsidR="004E6452" w:rsidRPr="001570EA" w:rsidRDefault="004E6452">
            <w:pPr>
              <w:pStyle w:val="TableCell"/>
              <w:keepNext w:val="0"/>
              <w:spacing w:before="60" w:after="60"/>
              <w:jc w:val="center"/>
              <w:rPr>
                <w:moveFrom w:id="21401" w:author="Greg Clendenning" w:date="2024-04-16T16:42:00Z"/>
                <w:b/>
                <w:szCs w:val="18"/>
              </w:rPr>
            </w:pPr>
            <w:moveFrom w:id="21402" w:author="Greg Clendenning" w:date="2024-04-16T16:42:00Z">
              <w:r w:rsidRPr="001570EA">
                <w:rPr>
                  <w:b/>
                  <w:szCs w:val="18"/>
                </w:rPr>
                <w:t>Unit</w:t>
              </w:r>
            </w:moveFrom>
          </w:p>
        </w:tc>
        <w:tc>
          <w:tcPr>
            <w:tcW w:w="999"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FDAD20" w14:textId="77777777" w:rsidR="004E6452" w:rsidRPr="001570EA" w:rsidRDefault="004E6452">
            <w:pPr>
              <w:pStyle w:val="TableCell"/>
              <w:keepNext w:val="0"/>
              <w:spacing w:before="60" w:after="60"/>
              <w:jc w:val="center"/>
              <w:rPr>
                <w:moveFrom w:id="21403" w:author="Greg Clendenning" w:date="2024-04-16T16:42:00Z"/>
                <w:b/>
                <w:szCs w:val="18"/>
              </w:rPr>
            </w:pPr>
            <w:moveFrom w:id="21404" w:author="Greg Clendenning" w:date="2024-04-16T16:42:00Z">
              <w:r w:rsidRPr="001570EA">
                <w:rPr>
                  <w:b/>
                  <w:szCs w:val="18"/>
                </w:rPr>
                <w:t>Values</w:t>
              </w:r>
            </w:moveFrom>
          </w:p>
        </w:tc>
        <w:tc>
          <w:tcPr>
            <w:tcW w:w="67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E78416" w14:textId="77777777" w:rsidR="004E6452" w:rsidRPr="001570EA" w:rsidRDefault="004E6452">
            <w:pPr>
              <w:pStyle w:val="TableCell"/>
              <w:keepNext w:val="0"/>
              <w:spacing w:before="60" w:after="60"/>
              <w:jc w:val="center"/>
              <w:rPr>
                <w:moveFrom w:id="21405" w:author="Greg Clendenning" w:date="2024-04-16T16:42:00Z"/>
                <w:b/>
                <w:szCs w:val="18"/>
              </w:rPr>
            </w:pPr>
            <w:moveFrom w:id="21406" w:author="Greg Clendenning" w:date="2024-04-16T16:42:00Z">
              <w:r w:rsidRPr="001570EA">
                <w:rPr>
                  <w:b/>
                  <w:szCs w:val="18"/>
                </w:rPr>
                <w:t>Source</w:t>
              </w:r>
            </w:moveFrom>
          </w:p>
        </w:tc>
      </w:tr>
      <w:moveFromRangeEnd w:id="21397"/>
      <w:tr w:rsidR="00FA5174" w14:paraId="31583F9B" w14:textId="77777777" w:rsidTr="00BD2C4C">
        <w:trPr>
          <w:del w:id="21407"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35F02B22" w14:textId="77777777" w:rsidR="00FA5174" w:rsidRDefault="008A402F" w:rsidP="00BD2C4C">
            <w:pPr>
              <w:pStyle w:val="TableCell"/>
              <w:keepNext w:val="0"/>
              <w:spacing w:before="60" w:after="60"/>
              <w:jc w:val="left"/>
              <w:rPr>
                <w:del w:id="21408" w:author="Greg Clendenning" w:date="2024-04-16T16:42:00Z"/>
                <w:szCs w:val="18"/>
              </w:rPr>
            </w:pPr>
            <m:oMath>
              <m:sSub>
                <m:sSubPr>
                  <m:ctrlPr>
                    <w:del w:id="21409" w:author="Greg Clendenning" w:date="2024-04-16T16:42:00Z">
                      <w:rPr>
                        <w:rFonts w:ascii="Cambria Math" w:hAnsi="Cambria Math"/>
                        <w:i/>
                        <w:szCs w:val="18"/>
                      </w:rPr>
                    </w:del>
                  </m:ctrlPr>
                </m:sSubPr>
                <m:e>
                  <m:r>
                    <w:del w:id="21410" w:author="Greg Clendenning" w:date="2024-04-16T16:42:00Z">
                      <w:rPr>
                        <w:rFonts w:ascii="Cambria Math" w:hAnsi="Cambria Math"/>
                        <w:szCs w:val="18"/>
                      </w:rPr>
                      <m:t>Cycles</m:t>
                    </w:del>
                  </m:r>
                </m:e>
                <m:sub>
                  <m:r>
                    <w:del w:id="21411" w:author="Greg Clendenning" w:date="2024-04-16T16:42:00Z">
                      <w:rPr>
                        <w:rFonts w:ascii="Cambria Math" w:hAnsi="Cambria Math"/>
                        <w:szCs w:val="18"/>
                      </w:rPr>
                      <m:t>was</m:t>
                    </w:del>
                  </m:r>
                  <m:r>
                    <w:del w:id="21412" w:author="Greg Clendenning" w:date="2024-04-16T16:42:00Z">
                      <w:rPr>
                        <w:rFonts w:ascii="Cambria Math" w:hAnsi="Cambria Math"/>
                        <w:szCs w:val="18"/>
                      </w:rPr>
                      <m:t>h</m:t>
                    </w:del>
                  </m:r>
                </m:sub>
              </m:sSub>
            </m:oMath>
            <w:del w:id="21413" w:author="Greg Clendenning" w:date="2024-04-16T16:42:00Z">
              <w:r w:rsidR="00FA5174">
                <w:rPr>
                  <w:szCs w:val="18"/>
                </w:rPr>
                <w:delText xml:space="preserve"> , Number of washing machine cycles per year</w:delText>
              </w:r>
            </w:del>
          </w:p>
        </w:tc>
        <w:tc>
          <w:tcPr>
            <w:tcW w:w="538" w:type="pct"/>
            <w:tcBorders>
              <w:top w:val="single" w:sz="4" w:space="0" w:color="auto"/>
              <w:left w:val="single" w:sz="4" w:space="0" w:color="auto"/>
              <w:bottom w:val="single" w:sz="4" w:space="0" w:color="auto"/>
              <w:right w:val="single" w:sz="4" w:space="0" w:color="auto"/>
            </w:tcBorders>
            <w:hideMark/>
          </w:tcPr>
          <w:p w14:paraId="59B38799" w14:textId="77777777" w:rsidR="00FA5174" w:rsidRDefault="00FA5174" w:rsidP="00BD2C4C">
            <w:pPr>
              <w:pStyle w:val="TableCell"/>
              <w:keepNext w:val="0"/>
              <w:spacing w:before="60" w:after="60"/>
              <w:jc w:val="center"/>
              <w:rPr>
                <w:del w:id="21414" w:author="Greg Clendenning" w:date="2024-04-16T16:42:00Z"/>
                <w:rFonts w:eastAsia="Arial Unicode MS" w:cs="Arial"/>
                <w:i/>
                <w:iCs/>
                <w:szCs w:val="18"/>
              </w:rPr>
            </w:pPr>
            <w:del w:id="21415" w:author="Greg Clendenning" w:date="2024-04-16T16:42:00Z">
              <w:r>
                <w:rPr>
                  <w:i/>
                  <w:szCs w:val="18"/>
                </w:rPr>
                <w:delText>cycles/yr</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5765E706" w14:textId="77777777" w:rsidR="00FA5174" w:rsidRDefault="00FA5174" w:rsidP="00BD2C4C">
            <w:pPr>
              <w:pStyle w:val="TableCell"/>
              <w:keepNext w:val="0"/>
              <w:spacing w:before="60" w:after="60"/>
              <w:jc w:val="center"/>
              <w:rPr>
                <w:del w:id="21416" w:author="Greg Clendenning" w:date="2024-04-16T16:42:00Z"/>
                <w:rFonts w:eastAsia="Arial Unicode MS" w:cs="Arial"/>
                <w:iCs/>
                <w:szCs w:val="18"/>
              </w:rPr>
            </w:pPr>
            <w:del w:id="21417" w:author="Greg Clendenning" w:date="2024-04-16T16:42:00Z">
              <w:r>
                <w:rPr>
                  <w:rFonts w:eastAsia="Arial Unicode MS" w:cs="Arial"/>
                  <w:iCs/>
                  <w:szCs w:val="18"/>
                </w:rPr>
                <w:delText>251 cycles/year</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7B5CC757" w14:textId="77777777" w:rsidR="00FA5174" w:rsidRDefault="00FA5174" w:rsidP="00BD2C4C">
            <w:pPr>
              <w:pStyle w:val="TableCell"/>
              <w:keepNext w:val="0"/>
              <w:spacing w:before="60" w:after="60"/>
              <w:jc w:val="center"/>
              <w:rPr>
                <w:del w:id="21418" w:author="Greg Clendenning" w:date="2024-04-16T16:42:00Z"/>
                <w:rFonts w:eastAsia="Arial Unicode MS" w:cs="Arial"/>
                <w:i/>
                <w:iCs/>
                <w:szCs w:val="18"/>
              </w:rPr>
            </w:pPr>
            <w:del w:id="21419" w:author="Greg Clendenning" w:date="2024-04-16T16:42:00Z">
              <w:r>
                <w:rPr>
                  <w:szCs w:val="18"/>
                </w:rPr>
                <w:delText>1</w:delText>
              </w:r>
            </w:del>
          </w:p>
        </w:tc>
      </w:tr>
      <w:tr w:rsidR="00FA5174" w14:paraId="35F614C0" w14:textId="77777777" w:rsidTr="00BD2C4C">
        <w:trPr>
          <w:del w:id="21420"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218CDF79" w14:textId="77777777" w:rsidR="00FA5174" w:rsidRDefault="008A402F" w:rsidP="00BD2C4C">
            <w:pPr>
              <w:pStyle w:val="TableCell"/>
              <w:keepNext w:val="0"/>
              <w:spacing w:before="60" w:after="60"/>
              <w:jc w:val="left"/>
              <w:rPr>
                <w:del w:id="21421" w:author="Greg Clendenning" w:date="2024-04-16T16:42:00Z"/>
                <w:szCs w:val="18"/>
              </w:rPr>
            </w:pPr>
            <m:oMath>
              <m:sSub>
                <m:sSubPr>
                  <m:ctrlPr>
                    <w:del w:id="21422" w:author="Greg Clendenning" w:date="2024-04-16T16:42:00Z">
                      <w:rPr>
                        <w:rFonts w:ascii="Cambria Math" w:hAnsi="Cambria Math"/>
                        <w:i/>
                        <w:szCs w:val="18"/>
                      </w:rPr>
                    </w:del>
                  </m:ctrlPr>
                </m:sSubPr>
                <m:e>
                  <m:r>
                    <w:del w:id="21423" w:author="Greg Clendenning" w:date="2024-04-16T16:42:00Z">
                      <w:rPr>
                        <w:rFonts w:ascii="Cambria Math" w:hAnsi="Cambria Math"/>
                        <w:szCs w:val="18"/>
                      </w:rPr>
                      <m:t>Load</m:t>
                    </w:del>
                  </m:r>
                </m:e>
                <m:sub>
                  <m:r>
                    <w:del w:id="21424" w:author="Greg Clendenning" w:date="2024-04-16T16:42:00Z">
                      <w:rPr>
                        <w:rFonts w:ascii="Cambria Math" w:hAnsi="Cambria Math"/>
                        <w:szCs w:val="18"/>
                      </w:rPr>
                      <m:t>avg</m:t>
                    </w:del>
                  </m:r>
                </m:sub>
              </m:sSub>
            </m:oMath>
            <w:del w:id="21425" w:author="Greg Clendenning" w:date="2024-04-16T16:42:00Z">
              <w:r w:rsidR="00FA5174">
                <w:rPr>
                  <w:szCs w:val="18"/>
                  <w:vertAlign w:val="subscript"/>
                </w:rPr>
                <w:delText xml:space="preserve"> </w:delText>
              </w:r>
              <w:r w:rsidR="00FA5174">
                <w:rPr>
                  <w:szCs w:val="18"/>
                </w:rPr>
                <w:delText>, Weight of average dryer load, in pounds per load</w:delText>
              </w:r>
            </w:del>
          </w:p>
        </w:tc>
        <w:tc>
          <w:tcPr>
            <w:tcW w:w="538" w:type="pct"/>
            <w:tcBorders>
              <w:top w:val="single" w:sz="4" w:space="0" w:color="auto"/>
              <w:left w:val="single" w:sz="4" w:space="0" w:color="auto"/>
              <w:bottom w:val="single" w:sz="4" w:space="0" w:color="auto"/>
              <w:right w:val="single" w:sz="4" w:space="0" w:color="auto"/>
            </w:tcBorders>
            <w:hideMark/>
          </w:tcPr>
          <w:p w14:paraId="3465E758" w14:textId="77777777" w:rsidR="00FA5174" w:rsidRDefault="00FA5174" w:rsidP="00BD2C4C">
            <w:pPr>
              <w:pStyle w:val="TableCell"/>
              <w:keepNext w:val="0"/>
              <w:spacing w:before="60" w:after="60"/>
              <w:jc w:val="center"/>
              <w:rPr>
                <w:del w:id="21426" w:author="Greg Clendenning" w:date="2024-04-16T16:42:00Z"/>
                <w:rFonts w:eastAsia="Arial Unicode MS" w:cs="Arial"/>
                <w:i/>
                <w:iCs/>
                <w:szCs w:val="18"/>
              </w:rPr>
            </w:pPr>
            <w:del w:id="21427" w:author="Greg Clendenning" w:date="2024-04-16T16:42:00Z">
              <w:r>
                <w:rPr>
                  <w:rFonts w:eastAsia="Arial Unicode MS" w:cs="Arial"/>
                  <w:i/>
                  <w:iCs/>
                  <w:szCs w:val="18"/>
                </w:rPr>
                <w:delText>lbs/load</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4468F243" w14:textId="77777777" w:rsidR="00FA5174" w:rsidRDefault="00FA5174" w:rsidP="00BD2C4C">
            <w:pPr>
              <w:pStyle w:val="TableCell"/>
              <w:keepNext w:val="0"/>
              <w:spacing w:before="60" w:after="60"/>
              <w:jc w:val="center"/>
              <w:rPr>
                <w:del w:id="21428" w:author="Greg Clendenning" w:date="2024-04-16T16:42:00Z"/>
                <w:rFonts w:eastAsia="Arial Unicode MS" w:cs="Arial"/>
                <w:iCs/>
                <w:szCs w:val="18"/>
              </w:rPr>
            </w:pPr>
            <w:del w:id="21429" w:author="Greg Clendenning" w:date="2024-04-16T16:42:00Z">
              <w:r>
                <w:rPr>
                  <w:rFonts w:eastAsia="Arial Unicode MS" w:cs="Arial"/>
                  <w:iCs/>
                  <w:szCs w:val="18"/>
                </w:rPr>
                <w:delText>Standard: 8.45 lbs/load</w:delText>
              </w:r>
            </w:del>
          </w:p>
          <w:p w14:paraId="0922BF46" w14:textId="77777777" w:rsidR="00FA5174" w:rsidRDefault="00FA5174" w:rsidP="00BD2C4C">
            <w:pPr>
              <w:pStyle w:val="TableCell"/>
              <w:keepNext w:val="0"/>
              <w:spacing w:before="60" w:after="60"/>
              <w:jc w:val="center"/>
              <w:rPr>
                <w:del w:id="21430" w:author="Greg Clendenning" w:date="2024-04-16T16:42:00Z"/>
                <w:rFonts w:eastAsia="Arial Unicode MS" w:cs="Arial"/>
                <w:iCs/>
                <w:szCs w:val="18"/>
              </w:rPr>
            </w:pPr>
            <w:del w:id="21431" w:author="Greg Clendenning" w:date="2024-04-16T16:42:00Z">
              <w:r>
                <w:rPr>
                  <w:rFonts w:eastAsia="Arial Unicode MS" w:cs="Arial"/>
                  <w:iCs/>
                  <w:szCs w:val="18"/>
                </w:rPr>
                <w:delText>Compact: 3.00 lbs/load</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1510861F" w14:textId="77777777" w:rsidR="00FA5174" w:rsidRDefault="00FA5174" w:rsidP="00BD2C4C">
            <w:pPr>
              <w:pStyle w:val="TableCell"/>
              <w:keepNext w:val="0"/>
              <w:spacing w:before="60" w:after="60"/>
              <w:jc w:val="center"/>
              <w:rPr>
                <w:del w:id="21432" w:author="Greg Clendenning" w:date="2024-04-16T16:42:00Z"/>
                <w:rFonts w:eastAsia="Arial Unicode MS" w:cs="Arial"/>
                <w:iCs/>
                <w:szCs w:val="18"/>
              </w:rPr>
            </w:pPr>
            <w:del w:id="21433" w:author="Greg Clendenning" w:date="2024-04-16T16:42:00Z">
              <w:r>
                <w:rPr>
                  <w:rFonts w:eastAsia="Arial Unicode MS" w:cs="Arial"/>
                  <w:iCs/>
                  <w:szCs w:val="18"/>
                </w:rPr>
                <w:delText>2</w:delText>
              </w:r>
            </w:del>
          </w:p>
        </w:tc>
      </w:tr>
      <w:tr w:rsidR="00FA5174" w14:paraId="5AB25D67" w14:textId="77777777" w:rsidTr="00BD2C4C">
        <w:trPr>
          <w:del w:id="21434"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3C86DA26" w14:textId="77777777" w:rsidR="00FA5174" w:rsidRDefault="008A402F" w:rsidP="00BD2C4C">
            <w:pPr>
              <w:pStyle w:val="TableCell"/>
              <w:keepNext w:val="0"/>
              <w:spacing w:before="60" w:after="60"/>
              <w:jc w:val="left"/>
              <w:rPr>
                <w:del w:id="21435" w:author="Greg Clendenning" w:date="2024-04-16T16:42:00Z"/>
                <w:szCs w:val="18"/>
              </w:rPr>
            </w:pPr>
            <m:oMath>
              <m:sSub>
                <m:sSubPr>
                  <m:ctrlPr>
                    <w:del w:id="21436" w:author="Greg Clendenning" w:date="2024-04-16T16:42:00Z">
                      <w:rPr>
                        <w:rFonts w:ascii="Cambria Math" w:eastAsia="Calibri" w:hAnsi="Cambria Math" w:cs="Arial"/>
                        <w:i/>
                        <w:szCs w:val="18"/>
                      </w:rPr>
                    </w:del>
                  </m:ctrlPr>
                </m:sSubPr>
                <m:e>
                  <m:r>
                    <w:del w:id="21437" w:author="Greg Clendenning" w:date="2024-04-16T16:42:00Z">
                      <w:rPr>
                        <w:rFonts w:ascii="Cambria Math" w:hAnsi="Cambria Math" w:cs="Arial"/>
                        <w:szCs w:val="18"/>
                      </w:rPr>
                      <m:t>%</m:t>
                    </w:del>
                  </m:r>
                </m:e>
                <m:sub>
                  <m:f>
                    <m:fPr>
                      <m:ctrlPr>
                        <w:del w:id="21438" w:author="Greg Clendenning" w:date="2024-04-16T16:42:00Z">
                          <w:rPr>
                            <w:rFonts w:ascii="Cambria Math" w:hAnsi="Cambria Math" w:cs="Arial"/>
                            <w:i/>
                            <w:szCs w:val="18"/>
                          </w:rPr>
                        </w:del>
                      </m:ctrlPr>
                    </m:fPr>
                    <m:num>
                      <m:r>
                        <w:del w:id="21439" w:author="Greg Clendenning" w:date="2024-04-16T16:42:00Z">
                          <w:rPr>
                            <w:rFonts w:ascii="Cambria Math" w:hAnsi="Cambria Math" w:cs="Arial"/>
                            <w:szCs w:val="18"/>
                          </w:rPr>
                          <m:t>dry</m:t>
                        </w:del>
                      </m:r>
                    </m:num>
                    <m:den>
                      <m:r>
                        <w:del w:id="21440" w:author="Greg Clendenning" w:date="2024-04-16T16:42:00Z">
                          <w:rPr>
                            <w:rFonts w:ascii="Cambria Math" w:hAnsi="Cambria Math" w:cs="Arial"/>
                            <w:szCs w:val="18"/>
                          </w:rPr>
                          <m:t>was</m:t>
                        </w:del>
                      </m:r>
                      <m:r>
                        <w:del w:id="21441" w:author="Greg Clendenning" w:date="2024-04-16T16:42:00Z">
                          <w:rPr>
                            <w:rFonts w:ascii="Cambria Math" w:hAnsi="Cambria Math" w:cs="Arial"/>
                            <w:szCs w:val="18"/>
                          </w:rPr>
                          <m:t>h</m:t>
                        </w:del>
                      </m:r>
                    </m:den>
                  </m:f>
                </m:sub>
              </m:sSub>
            </m:oMath>
            <w:del w:id="21442" w:author="Greg Clendenning" w:date="2024-04-16T16:42:00Z">
              <w:r w:rsidR="00FA5174">
                <w:rPr>
                  <w:szCs w:val="18"/>
                </w:rPr>
                <w:delText xml:space="preserve"> , Percentage of homes with a dryer that use the dryer for every load</w:delText>
              </w:r>
            </w:del>
          </w:p>
        </w:tc>
        <w:tc>
          <w:tcPr>
            <w:tcW w:w="538" w:type="pct"/>
            <w:tcBorders>
              <w:top w:val="single" w:sz="4" w:space="0" w:color="auto"/>
              <w:left w:val="single" w:sz="4" w:space="0" w:color="auto"/>
              <w:bottom w:val="single" w:sz="4" w:space="0" w:color="auto"/>
              <w:right w:val="single" w:sz="4" w:space="0" w:color="auto"/>
            </w:tcBorders>
            <w:hideMark/>
          </w:tcPr>
          <w:p w14:paraId="1C6BB9D3" w14:textId="77777777" w:rsidR="00FA5174" w:rsidRDefault="00FA5174" w:rsidP="00BD2C4C">
            <w:pPr>
              <w:pStyle w:val="TableCell"/>
              <w:keepNext w:val="0"/>
              <w:spacing w:before="60" w:after="60"/>
              <w:jc w:val="center"/>
              <w:rPr>
                <w:del w:id="21443" w:author="Greg Clendenning" w:date="2024-04-16T16:42:00Z"/>
                <w:rFonts w:eastAsia="Arial Unicode MS" w:cs="Arial"/>
                <w:i/>
                <w:iCs/>
                <w:szCs w:val="18"/>
              </w:rPr>
            </w:pPr>
            <w:del w:id="21444" w:author="Greg Clendenning" w:date="2024-04-16T16:42:00Z">
              <w:r>
                <w:rPr>
                  <w:rFonts w:eastAsia="Arial Unicode MS" w:cs="Arial"/>
                  <w:i/>
                  <w:iCs/>
                  <w:szCs w:val="18"/>
                </w:rPr>
                <w:delText>%</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6BC49B35" w14:textId="77777777" w:rsidR="00FA5174" w:rsidRDefault="00FA5174" w:rsidP="00BD2C4C">
            <w:pPr>
              <w:pStyle w:val="TableCell"/>
              <w:keepNext w:val="0"/>
              <w:spacing w:before="60" w:after="60"/>
              <w:jc w:val="center"/>
              <w:rPr>
                <w:del w:id="21445" w:author="Greg Clendenning" w:date="2024-04-16T16:42:00Z"/>
                <w:rFonts w:eastAsia="Arial Unicode MS" w:cs="Arial"/>
                <w:iCs/>
                <w:szCs w:val="18"/>
              </w:rPr>
            </w:pPr>
            <w:del w:id="21446" w:author="Greg Clendenning" w:date="2024-04-16T16:42:00Z">
              <w:r>
                <w:rPr>
                  <w:rFonts w:eastAsia="Arial Unicode MS" w:cs="Arial"/>
                  <w:iCs/>
                  <w:szCs w:val="18"/>
                </w:rPr>
                <w:delText>96%</w:delText>
              </w:r>
            </w:del>
          </w:p>
          <w:p w14:paraId="70832C00" w14:textId="77777777" w:rsidR="00FA5174" w:rsidRDefault="00FA5174" w:rsidP="00BD2C4C">
            <w:pPr>
              <w:pStyle w:val="TableCell"/>
              <w:keepNext w:val="0"/>
              <w:spacing w:before="60" w:after="60"/>
              <w:jc w:val="center"/>
              <w:rPr>
                <w:del w:id="21447" w:author="Greg Clendenning" w:date="2024-04-16T16:42:00Z"/>
                <w:rFonts w:eastAsia="Arial Unicode MS" w:cs="Arial"/>
                <w:iCs/>
                <w:szCs w:val="18"/>
              </w:rPr>
            </w:pPr>
            <w:del w:id="21448" w:author="Greg Clendenning" w:date="2024-04-16T16:42:00Z">
              <w:r>
                <w:rPr>
                  <w:rFonts w:eastAsia="Arial Unicode MS" w:cs="Arial"/>
                  <w:iCs/>
                  <w:szCs w:val="18"/>
                </w:rPr>
                <w:delText>Or EDC data gathering</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733BDDA1" w14:textId="77777777" w:rsidR="00FA5174" w:rsidRDefault="00FA5174" w:rsidP="00BD2C4C">
            <w:pPr>
              <w:pStyle w:val="TableCell"/>
              <w:keepNext w:val="0"/>
              <w:spacing w:before="60" w:after="60"/>
              <w:jc w:val="center"/>
              <w:rPr>
                <w:del w:id="21449" w:author="Greg Clendenning" w:date="2024-04-16T16:42:00Z"/>
                <w:rFonts w:eastAsia="Arial Unicode MS" w:cs="Arial"/>
                <w:iCs/>
                <w:szCs w:val="18"/>
              </w:rPr>
            </w:pPr>
            <w:del w:id="21450" w:author="Greg Clendenning" w:date="2024-04-16T16:42:00Z">
              <w:r>
                <w:rPr>
                  <w:rFonts w:eastAsia="Arial Unicode MS" w:cs="Arial"/>
                  <w:iCs/>
                  <w:szCs w:val="18"/>
                </w:rPr>
                <w:delText>1</w:delText>
              </w:r>
            </w:del>
          </w:p>
        </w:tc>
      </w:tr>
      <w:tr w:rsidR="00FA5174" w14:paraId="4694A474" w14:textId="77777777" w:rsidTr="00BD2C4C">
        <w:trPr>
          <w:del w:id="21451"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07B61243" w14:textId="77777777" w:rsidR="00FA5174" w:rsidRDefault="008A402F" w:rsidP="00BD2C4C">
            <w:pPr>
              <w:pStyle w:val="TableCell"/>
              <w:keepNext w:val="0"/>
              <w:spacing w:before="60" w:after="60"/>
              <w:jc w:val="left"/>
              <w:rPr>
                <w:del w:id="21452" w:author="Greg Clendenning" w:date="2024-04-16T16:42:00Z"/>
                <w:szCs w:val="18"/>
              </w:rPr>
            </w:pPr>
            <m:oMath>
              <m:sSub>
                <m:sSubPr>
                  <m:ctrlPr>
                    <w:del w:id="21453" w:author="Greg Clendenning" w:date="2024-04-16T16:42:00Z">
                      <w:rPr>
                        <w:rFonts w:ascii="Cambria Math" w:hAnsi="Cambria Math"/>
                        <w:i/>
                        <w:szCs w:val="18"/>
                      </w:rPr>
                    </w:del>
                  </m:ctrlPr>
                </m:sSubPr>
                <m:e>
                  <m:r>
                    <w:del w:id="21454" w:author="Greg Clendenning" w:date="2024-04-16T16:42:00Z">
                      <w:rPr>
                        <w:rFonts w:ascii="Cambria Math" w:hAnsi="Cambria Math"/>
                        <w:szCs w:val="18"/>
                      </w:rPr>
                      <m:t>CEF</m:t>
                    </w:del>
                  </m:r>
                </m:e>
                <m:sub>
                  <m:r>
                    <w:del w:id="21455" w:author="Greg Clendenning" w:date="2024-04-16T16:42:00Z">
                      <w:rPr>
                        <w:rFonts w:ascii="Cambria Math" w:hAnsi="Cambria Math"/>
                        <w:szCs w:val="18"/>
                      </w:rPr>
                      <m:t>base</m:t>
                    </w:del>
                  </m:r>
                </m:sub>
              </m:sSub>
            </m:oMath>
            <w:del w:id="21456" w:author="Greg Clendenning" w:date="2024-04-16T16:42:00Z">
              <w:r w:rsidR="00FA5174">
                <w:rPr>
                  <w:szCs w:val="18"/>
                  <w:vertAlign w:val="subscript"/>
                </w:rPr>
                <w:delText xml:space="preserve"> </w:delText>
              </w:r>
              <w:r w:rsidR="00FA5174">
                <w:rPr>
                  <w:szCs w:val="18"/>
                </w:rPr>
                <w:delText>, Combined Energy Factor of baseline dryer, in lbs/kWh</w:delText>
              </w:r>
            </w:del>
          </w:p>
        </w:tc>
        <w:tc>
          <w:tcPr>
            <w:tcW w:w="538" w:type="pct"/>
            <w:tcBorders>
              <w:top w:val="single" w:sz="4" w:space="0" w:color="auto"/>
              <w:left w:val="single" w:sz="4" w:space="0" w:color="auto"/>
              <w:bottom w:val="single" w:sz="4" w:space="0" w:color="auto"/>
              <w:right w:val="single" w:sz="4" w:space="0" w:color="auto"/>
            </w:tcBorders>
            <w:hideMark/>
          </w:tcPr>
          <w:p w14:paraId="6EE73FA5" w14:textId="77777777" w:rsidR="00FA5174" w:rsidRDefault="00FA5174" w:rsidP="00BD2C4C">
            <w:pPr>
              <w:pStyle w:val="TableCell"/>
              <w:keepNext w:val="0"/>
              <w:spacing w:before="60" w:after="60"/>
              <w:jc w:val="center"/>
              <w:rPr>
                <w:del w:id="21457" w:author="Greg Clendenning" w:date="2024-04-16T16:42:00Z"/>
                <w:rFonts w:eastAsia="Arial Unicode MS" w:cs="Arial"/>
                <w:i/>
                <w:iCs/>
                <w:szCs w:val="18"/>
              </w:rPr>
            </w:pPr>
            <w:del w:id="21458" w:author="Greg Clendenning" w:date="2024-04-16T16:42:00Z">
              <w:r>
                <w:rPr>
                  <w:rFonts w:eastAsia="Arial Unicode MS" w:cs="Arial"/>
                  <w:i/>
                  <w:iCs/>
                  <w:szCs w:val="18"/>
                </w:rPr>
                <w:delText>lbs/kWh</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38819CB2" w14:textId="77777777" w:rsidR="00FA5174" w:rsidRDefault="00FA5174" w:rsidP="00BD2C4C">
            <w:pPr>
              <w:pStyle w:val="TableCell"/>
              <w:keepNext w:val="0"/>
              <w:spacing w:before="60" w:after="60"/>
              <w:jc w:val="center"/>
              <w:rPr>
                <w:del w:id="21459" w:author="Greg Clendenning" w:date="2024-04-16T16:42:00Z"/>
                <w:rFonts w:eastAsia="Arial Unicode MS" w:cs="Arial"/>
                <w:iCs/>
                <w:szCs w:val="18"/>
              </w:rPr>
            </w:pPr>
            <w:del w:id="21460" w:author="Greg Clendenning" w:date="2024-04-16T16:42:00Z">
              <w:r>
                <w:fldChar w:fldCharType="begin"/>
              </w:r>
              <w:r>
                <w:delInstrText xml:space="preserve"> REF _Ref532217892 \h </w:delInstrText>
              </w:r>
              <w:r>
                <w:fldChar w:fldCharType="separate"/>
              </w:r>
              <w:r w:rsidR="00146CD3">
                <w:delText xml:space="preserve">Table </w:delText>
              </w:r>
              <w:r w:rsidR="00146CD3">
                <w:rPr>
                  <w:noProof/>
                </w:rPr>
                <w:delText>2</w:delText>
              </w:r>
              <w:r w:rsidR="00146CD3">
                <w:noBreakHyphen/>
              </w:r>
              <w:r w:rsidR="00146CD3">
                <w:rPr>
                  <w:noProof/>
                </w:rPr>
                <w:delText>80</w:delText>
              </w:r>
              <w:r>
                <w:fldChar w:fldCharType="end"/>
              </w:r>
              <w:r>
                <w:delText xml:space="preserve"> </w:delText>
              </w:r>
              <w:r>
                <w:rPr>
                  <w:rFonts w:eastAsia="Arial Unicode MS" w:cs="Arial"/>
                  <w:iCs/>
                  <w:szCs w:val="18"/>
                </w:rPr>
                <w:delText>or EDC Data Gathering</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5F6526F6" w14:textId="77777777" w:rsidR="00FA5174" w:rsidRDefault="00FA5174" w:rsidP="00BD2C4C">
            <w:pPr>
              <w:pStyle w:val="TableCell"/>
              <w:keepNext w:val="0"/>
              <w:spacing w:before="60" w:after="60"/>
              <w:jc w:val="center"/>
              <w:rPr>
                <w:del w:id="21461" w:author="Greg Clendenning" w:date="2024-04-16T16:42:00Z"/>
                <w:szCs w:val="18"/>
              </w:rPr>
            </w:pPr>
            <w:del w:id="21462" w:author="Greg Clendenning" w:date="2024-04-16T16:42:00Z">
              <w:r>
                <w:rPr>
                  <w:szCs w:val="18"/>
                </w:rPr>
                <w:delText>3</w:delText>
              </w:r>
            </w:del>
          </w:p>
        </w:tc>
      </w:tr>
      <w:tr w:rsidR="00FA5174" w14:paraId="344A0EEE" w14:textId="77777777" w:rsidTr="00BD2C4C">
        <w:trPr>
          <w:trHeight w:val="77"/>
          <w:del w:id="21463"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4F75BDFF" w14:textId="77777777" w:rsidR="00FA5174" w:rsidRDefault="008A402F" w:rsidP="00BD2C4C">
            <w:pPr>
              <w:pStyle w:val="TableCell"/>
              <w:keepNext w:val="0"/>
              <w:spacing w:before="60" w:after="60"/>
              <w:jc w:val="left"/>
              <w:rPr>
                <w:del w:id="21464" w:author="Greg Clendenning" w:date="2024-04-16T16:42:00Z"/>
                <w:szCs w:val="18"/>
              </w:rPr>
            </w:pPr>
            <m:oMath>
              <m:sSub>
                <m:sSubPr>
                  <m:ctrlPr>
                    <w:del w:id="21465" w:author="Greg Clendenning" w:date="2024-04-16T16:42:00Z">
                      <w:rPr>
                        <w:rFonts w:ascii="Cambria Math" w:hAnsi="Cambria Math"/>
                        <w:i/>
                        <w:szCs w:val="18"/>
                      </w:rPr>
                    </w:del>
                  </m:ctrlPr>
                </m:sSubPr>
                <m:e>
                  <m:r>
                    <w:del w:id="21466" w:author="Greg Clendenning" w:date="2024-04-16T16:42:00Z">
                      <w:rPr>
                        <w:rFonts w:ascii="Cambria Math" w:hAnsi="Cambria Math"/>
                        <w:szCs w:val="18"/>
                      </w:rPr>
                      <m:t>CEF</m:t>
                    </w:del>
                  </m:r>
                </m:e>
                <m:sub>
                  <m:r>
                    <w:del w:id="21467" w:author="Greg Clendenning" w:date="2024-04-16T16:42:00Z">
                      <w:rPr>
                        <w:rFonts w:ascii="Cambria Math" w:hAnsi="Cambria Math"/>
                        <w:szCs w:val="18"/>
                      </w:rPr>
                      <m:t>ee</m:t>
                    </w:del>
                  </m:r>
                </m:sub>
              </m:sSub>
            </m:oMath>
            <w:del w:id="21468" w:author="Greg Clendenning" w:date="2024-04-16T16:42:00Z">
              <w:r w:rsidR="00FA5174">
                <w:rPr>
                  <w:szCs w:val="18"/>
                  <w:vertAlign w:val="subscript"/>
                </w:rPr>
                <w:delText xml:space="preserve"> </w:delText>
              </w:r>
              <w:r w:rsidR="00FA5174">
                <w:rPr>
                  <w:szCs w:val="18"/>
                </w:rPr>
                <w:delText>, Combined Energy Factor of ENERGY STAR dryer, in lbs/kWh</w:delText>
              </w:r>
            </w:del>
          </w:p>
        </w:tc>
        <w:tc>
          <w:tcPr>
            <w:tcW w:w="538" w:type="pct"/>
            <w:tcBorders>
              <w:top w:val="single" w:sz="4" w:space="0" w:color="auto"/>
              <w:left w:val="single" w:sz="4" w:space="0" w:color="auto"/>
              <w:bottom w:val="single" w:sz="4" w:space="0" w:color="auto"/>
              <w:right w:val="single" w:sz="4" w:space="0" w:color="auto"/>
            </w:tcBorders>
            <w:hideMark/>
          </w:tcPr>
          <w:p w14:paraId="7306C0E4" w14:textId="77777777" w:rsidR="00FA5174" w:rsidRDefault="00FA5174" w:rsidP="00BD2C4C">
            <w:pPr>
              <w:pStyle w:val="TableCell"/>
              <w:keepNext w:val="0"/>
              <w:spacing w:before="60" w:after="60"/>
              <w:jc w:val="center"/>
              <w:rPr>
                <w:del w:id="21469" w:author="Greg Clendenning" w:date="2024-04-16T16:42:00Z"/>
                <w:rFonts w:eastAsia="Arial Unicode MS" w:cs="Arial"/>
                <w:i/>
                <w:iCs/>
                <w:szCs w:val="18"/>
              </w:rPr>
            </w:pPr>
            <w:del w:id="21470" w:author="Greg Clendenning" w:date="2024-04-16T16:42:00Z">
              <w:r>
                <w:rPr>
                  <w:rFonts w:eastAsia="Arial Unicode MS" w:cs="Arial"/>
                  <w:i/>
                  <w:iCs/>
                  <w:szCs w:val="18"/>
                </w:rPr>
                <w:delText>lbs/kWh</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6522E230" w14:textId="77777777" w:rsidR="00FA5174" w:rsidRDefault="00FA5174" w:rsidP="00BD2C4C">
            <w:pPr>
              <w:pStyle w:val="TableCell"/>
              <w:keepNext w:val="0"/>
              <w:spacing w:before="60" w:after="60"/>
              <w:jc w:val="center"/>
              <w:rPr>
                <w:del w:id="21471" w:author="Greg Clendenning" w:date="2024-04-16T16:42:00Z"/>
                <w:rFonts w:eastAsia="Arial Unicode MS" w:cs="Arial"/>
                <w:iCs/>
                <w:szCs w:val="18"/>
              </w:rPr>
            </w:pPr>
            <w:del w:id="21472" w:author="Greg Clendenning" w:date="2024-04-16T16:42:00Z">
              <w:r>
                <w:fldChar w:fldCharType="begin"/>
              </w:r>
              <w:r>
                <w:delInstrText xml:space="preserve"> REF _Ref532217892 \h </w:delInstrText>
              </w:r>
              <w:r>
                <w:fldChar w:fldCharType="separate"/>
              </w:r>
              <w:r w:rsidR="00146CD3">
                <w:delText xml:space="preserve">Table </w:delText>
              </w:r>
              <w:r w:rsidR="00146CD3">
                <w:rPr>
                  <w:noProof/>
                </w:rPr>
                <w:delText>2</w:delText>
              </w:r>
              <w:r w:rsidR="00146CD3">
                <w:noBreakHyphen/>
              </w:r>
              <w:r w:rsidR="00146CD3">
                <w:rPr>
                  <w:noProof/>
                </w:rPr>
                <w:delText>80</w:delText>
              </w:r>
              <w:r>
                <w:fldChar w:fldCharType="end"/>
              </w:r>
              <w:r>
                <w:delText xml:space="preserve"> </w:delText>
              </w:r>
              <w:r>
                <w:rPr>
                  <w:rFonts w:eastAsia="Arial Unicode MS" w:cs="Arial"/>
                  <w:iCs/>
                  <w:szCs w:val="18"/>
                </w:rPr>
                <w:delText>or EDC Data Gathering</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064C32EB" w14:textId="77777777" w:rsidR="00FA5174" w:rsidRDefault="00FA5174" w:rsidP="00BD2C4C">
            <w:pPr>
              <w:pStyle w:val="TableCell"/>
              <w:keepNext w:val="0"/>
              <w:spacing w:before="60" w:after="60"/>
              <w:jc w:val="center"/>
              <w:rPr>
                <w:del w:id="21473" w:author="Greg Clendenning" w:date="2024-04-16T16:42:00Z"/>
                <w:szCs w:val="18"/>
              </w:rPr>
            </w:pPr>
            <w:del w:id="21474" w:author="Greg Clendenning" w:date="2024-04-16T16:42:00Z">
              <w:r>
                <w:rPr>
                  <w:szCs w:val="18"/>
                </w:rPr>
                <w:delText>2</w:delText>
              </w:r>
            </w:del>
          </w:p>
        </w:tc>
      </w:tr>
      <w:tr w:rsidR="00FA5174" w14:paraId="3D55154F" w14:textId="77777777" w:rsidTr="00BD2C4C">
        <w:trPr>
          <w:del w:id="21475"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182B84B9" w14:textId="77777777" w:rsidR="00FA5174" w:rsidRDefault="008A402F" w:rsidP="00BD2C4C">
            <w:pPr>
              <w:pStyle w:val="TableCell"/>
              <w:keepNext w:val="0"/>
              <w:spacing w:before="60" w:after="60"/>
              <w:jc w:val="left"/>
              <w:rPr>
                <w:del w:id="21476" w:author="Greg Clendenning" w:date="2024-04-16T16:42:00Z"/>
                <w:szCs w:val="18"/>
              </w:rPr>
            </w:pPr>
            <m:oMath>
              <m:sSub>
                <m:sSubPr>
                  <m:ctrlPr>
                    <w:del w:id="21477" w:author="Greg Clendenning" w:date="2024-04-16T16:42:00Z">
                      <w:rPr>
                        <w:rFonts w:ascii="Cambria Math" w:eastAsia="Calibri" w:hAnsi="Cambria Math" w:cs="Arial"/>
                        <w:i/>
                        <w:sz w:val="20"/>
                      </w:rPr>
                    </w:del>
                  </m:ctrlPr>
                </m:sSubPr>
                <m:e>
                  <m:r>
                    <w:del w:id="21478" w:author="Greg Clendenning" w:date="2024-04-16T16:42:00Z">
                      <w:rPr>
                        <w:rFonts w:ascii="Cambria Math" w:hAnsi="Cambria Math" w:cs="Arial"/>
                      </w:rPr>
                      <m:t>Time</m:t>
                    </w:del>
                  </m:r>
                </m:e>
                <m:sub>
                  <m:r>
                    <w:del w:id="21479" w:author="Greg Clendenning" w:date="2024-04-16T16:42:00Z">
                      <w:rPr>
                        <w:rFonts w:ascii="Cambria Math" w:hAnsi="Cambria Math" w:cs="Arial"/>
                      </w:rPr>
                      <m:t>base</m:t>
                    </w:del>
                  </m:r>
                </m:sub>
              </m:sSub>
            </m:oMath>
            <w:del w:id="21480" w:author="Greg Clendenning" w:date="2024-04-16T16:42:00Z">
              <w:r w:rsidR="00FA5174">
                <w:rPr>
                  <w:sz w:val="20"/>
                </w:rPr>
                <w:delText xml:space="preserve"> </w:delText>
              </w:r>
              <w:r w:rsidR="00FA5174" w:rsidRPr="563C6F9E">
                <w:rPr>
                  <w:sz w:val="20"/>
                </w:rPr>
                <w:delText>,</w:delText>
              </w:r>
              <w:r w:rsidR="00FA5174">
                <w:rPr>
                  <w:sz w:val="20"/>
                </w:rPr>
                <w:delText xml:space="preserve"> </w:delText>
              </w:r>
              <w:r w:rsidR="00FA5174">
                <w:rPr>
                  <w:szCs w:val="18"/>
                </w:rPr>
                <w:delText xml:space="preserve">Duration of </w:delText>
              </w:r>
              <w:r w:rsidR="00FA5174" w:rsidRPr="563C6F9E">
                <w:delText>baseline</w:delText>
              </w:r>
              <w:r w:rsidR="00FA5174">
                <w:delText xml:space="preserve"> </w:delText>
              </w:r>
              <w:r w:rsidR="00FA5174" w:rsidRPr="563C6F9E">
                <w:delText>dryer</w:delText>
              </w:r>
              <w:r w:rsidR="00FA5174">
                <w:rPr>
                  <w:szCs w:val="18"/>
                </w:rPr>
                <w:delText xml:space="preserve"> drying cycle</w:delText>
              </w:r>
            </w:del>
          </w:p>
        </w:tc>
        <w:tc>
          <w:tcPr>
            <w:tcW w:w="538" w:type="pct"/>
            <w:tcBorders>
              <w:top w:val="single" w:sz="4" w:space="0" w:color="auto"/>
              <w:left w:val="single" w:sz="4" w:space="0" w:color="auto"/>
              <w:bottom w:val="single" w:sz="4" w:space="0" w:color="auto"/>
              <w:right w:val="single" w:sz="4" w:space="0" w:color="auto"/>
            </w:tcBorders>
            <w:hideMark/>
          </w:tcPr>
          <w:p w14:paraId="588F72E4" w14:textId="77777777" w:rsidR="00FA5174" w:rsidRDefault="00FA5174" w:rsidP="00BD2C4C">
            <w:pPr>
              <w:pStyle w:val="TableCell"/>
              <w:keepNext w:val="0"/>
              <w:spacing w:before="60" w:after="60"/>
              <w:jc w:val="center"/>
              <w:rPr>
                <w:del w:id="21481" w:author="Greg Clendenning" w:date="2024-04-16T16:42:00Z"/>
                <w:rFonts w:eastAsia="Arial Unicode MS" w:cs="Arial"/>
                <w:i/>
                <w:iCs/>
                <w:szCs w:val="18"/>
              </w:rPr>
            </w:pPr>
            <w:del w:id="21482" w:author="Greg Clendenning" w:date="2024-04-16T16:42:00Z">
              <w:r w:rsidRPr="563C6F9E">
                <w:delText>Hours/</w:delText>
              </w:r>
              <w:r>
                <w:delText xml:space="preserve"> </w:delText>
              </w:r>
              <w:r w:rsidRPr="563C6F9E">
                <w:delText>cycle</w:delText>
              </w:r>
            </w:del>
          </w:p>
        </w:tc>
        <w:tc>
          <w:tcPr>
            <w:tcW w:w="1269" w:type="pct"/>
            <w:gridSpan w:val="2"/>
            <w:tcBorders>
              <w:top w:val="single" w:sz="4" w:space="0" w:color="auto"/>
              <w:left w:val="single" w:sz="4" w:space="0" w:color="auto"/>
              <w:bottom w:val="single" w:sz="4" w:space="0" w:color="auto"/>
              <w:right w:val="single" w:sz="4" w:space="0" w:color="auto"/>
            </w:tcBorders>
            <w:hideMark/>
          </w:tcPr>
          <w:p w14:paraId="12376BD3" w14:textId="77777777" w:rsidR="00FA5174" w:rsidRDefault="00FA5174" w:rsidP="00BD2C4C">
            <w:pPr>
              <w:pStyle w:val="TableCell"/>
              <w:keepNext w:val="0"/>
              <w:spacing w:before="60" w:after="60"/>
              <w:rPr>
                <w:del w:id="21483" w:author="Greg Clendenning" w:date="2024-04-16T16:42:00Z"/>
                <w:rFonts w:ascii="Arial,Arial Unicode MS" w:eastAsia="Arial,Arial Unicode MS" w:hAnsi="Arial,Arial Unicode MS" w:cs="Arial,Arial Unicode MS"/>
              </w:rPr>
            </w:pPr>
            <w:del w:id="21484" w:author="Greg Clendenning" w:date="2024-04-16T16:42:00Z">
              <w:r>
                <w:rPr>
                  <w:rFonts w:eastAsia="Arial Unicode MS" w:cs="Arial"/>
                  <w:szCs w:val="18"/>
                </w:rPr>
                <w:delText>EDC Data Gathering</w:delText>
              </w:r>
            </w:del>
          </w:p>
          <w:p w14:paraId="73302CB4" w14:textId="77777777" w:rsidR="00FA5174" w:rsidRDefault="00FA5174" w:rsidP="00BD2C4C">
            <w:pPr>
              <w:pStyle w:val="TableCell"/>
              <w:keepNext w:val="0"/>
              <w:spacing w:before="60" w:after="60"/>
              <w:jc w:val="center"/>
              <w:rPr>
                <w:del w:id="21485" w:author="Greg Clendenning" w:date="2024-04-16T16:42:00Z"/>
                <w:rFonts w:eastAsia="Arial Unicode MS" w:cs="Arial"/>
                <w:iCs/>
                <w:szCs w:val="18"/>
              </w:rPr>
            </w:pPr>
            <w:del w:id="21486" w:author="Greg Clendenning" w:date="2024-04-16T16:42:00Z">
              <w:r w:rsidRPr="563C6F9E">
                <w:delText>Default</w:delText>
              </w:r>
              <w:r>
                <w:delText xml:space="preserve"> </w:delText>
              </w:r>
              <w:r w:rsidRPr="563C6F9E">
                <w:delText>=</w:delText>
              </w:r>
              <w:r>
                <w:delText xml:space="preserve"> </w:delText>
              </w:r>
              <w:r w:rsidRPr="563C6F9E">
                <w:delText>1.0</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1A2FF84B" w14:textId="77777777" w:rsidR="00FA5174" w:rsidRDefault="00FA5174" w:rsidP="00BD2C4C">
            <w:pPr>
              <w:pStyle w:val="TableCell"/>
              <w:keepNext w:val="0"/>
              <w:spacing w:before="60" w:after="60"/>
              <w:jc w:val="center"/>
              <w:rPr>
                <w:del w:id="21487" w:author="Greg Clendenning" w:date="2024-04-16T16:42:00Z"/>
                <w:szCs w:val="18"/>
              </w:rPr>
            </w:pPr>
            <w:del w:id="21488" w:author="Greg Clendenning" w:date="2024-04-16T16:42:00Z">
              <w:r>
                <w:rPr>
                  <w:rFonts w:eastAsia="Arial Unicode MS"/>
                  <w:szCs w:val="18"/>
                </w:rPr>
                <w:delText>Assumption</w:delText>
              </w:r>
            </w:del>
          </w:p>
        </w:tc>
      </w:tr>
      <w:tr w:rsidR="00FA5174" w14:paraId="79F52C21" w14:textId="77777777" w:rsidTr="00BD2C4C">
        <w:trPr>
          <w:del w:id="21489"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tcPr>
          <w:p w14:paraId="041F5D28" w14:textId="77777777" w:rsidR="00FA5174" w:rsidRDefault="008A402F" w:rsidP="00BD2C4C">
            <w:pPr>
              <w:pStyle w:val="TableCell"/>
              <w:keepNext w:val="0"/>
              <w:spacing w:before="60" w:after="60"/>
              <w:jc w:val="left"/>
              <w:rPr>
                <w:del w:id="21490" w:author="Greg Clendenning" w:date="2024-04-16T16:42:00Z"/>
                <w:szCs w:val="18"/>
              </w:rPr>
            </w:pPr>
            <m:oMath>
              <m:sSub>
                <m:sSubPr>
                  <m:ctrlPr>
                    <w:del w:id="21491" w:author="Greg Clendenning" w:date="2024-04-16T16:42:00Z">
                      <w:rPr>
                        <w:rFonts w:ascii="Cambria Math" w:eastAsia="Calibri" w:hAnsi="Cambria Math" w:cs="Arial"/>
                        <w:i/>
                        <w:sz w:val="20"/>
                      </w:rPr>
                    </w:del>
                  </m:ctrlPr>
                </m:sSubPr>
                <m:e>
                  <m:r>
                    <w:del w:id="21492" w:author="Greg Clendenning" w:date="2024-04-16T16:42:00Z">
                      <w:rPr>
                        <w:rFonts w:ascii="Cambria Math" w:hAnsi="Cambria Math" w:cs="Arial"/>
                      </w:rPr>
                      <m:t>Time</m:t>
                    </w:del>
                  </m:r>
                </m:e>
                <m:sub>
                  <m:r>
                    <w:del w:id="21493" w:author="Greg Clendenning" w:date="2024-04-16T16:42:00Z">
                      <w:rPr>
                        <w:rFonts w:ascii="Cambria Math" w:hAnsi="Cambria Math" w:cs="Arial"/>
                      </w:rPr>
                      <m:t>ee</m:t>
                    </w:del>
                  </m:r>
                </m:sub>
              </m:sSub>
            </m:oMath>
            <w:del w:id="21494" w:author="Greg Clendenning" w:date="2024-04-16T16:42:00Z">
              <w:r w:rsidR="00FA5174">
                <w:rPr>
                  <w:sz w:val="20"/>
                </w:rPr>
                <w:delText xml:space="preserve"> </w:delText>
              </w:r>
              <w:r w:rsidR="00FA5174" w:rsidRPr="563C6F9E">
                <w:rPr>
                  <w:sz w:val="20"/>
                </w:rPr>
                <w:delText>,</w:delText>
              </w:r>
              <w:r w:rsidR="00FA5174">
                <w:rPr>
                  <w:sz w:val="20"/>
                </w:rPr>
                <w:delText xml:space="preserve"> </w:delText>
              </w:r>
              <w:r w:rsidR="00FA5174" w:rsidRPr="563C6F9E">
                <w:delText>Duration</w:delText>
              </w:r>
              <w:r w:rsidR="00FA5174">
                <w:delText xml:space="preserve"> </w:delText>
              </w:r>
              <w:r w:rsidR="00FA5174" w:rsidRPr="563C6F9E">
                <w:delText>of</w:delText>
              </w:r>
              <w:r w:rsidR="00FA5174">
                <w:delText xml:space="preserve"> </w:delText>
              </w:r>
              <w:r w:rsidR="00FA5174" w:rsidRPr="563C6F9E">
                <w:delText>efficient</w:delText>
              </w:r>
              <w:r w:rsidR="00FA5174">
                <w:delText xml:space="preserve"> </w:delText>
              </w:r>
              <w:r w:rsidR="00FA5174" w:rsidRPr="563C6F9E">
                <w:delText>dryer</w:delText>
              </w:r>
              <w:r w:rsidR="00FA5174">
                <w:delText xml:space="preserve"> </w:delText>
              </w:r>
              <w:r w:rsidR="00FA5174" w:rsidRPr="563C6F9E">
                <w:delText>drying</w:delText>
              </w:r>
              <w:r w:rsidR="00FA5174">
                <w:delText xml:space="preserve"> </w:delText>
              </w:r>
              <w:r w:rsidR="00FA5174" w:rsidRPr="563C6F9E">
                <w:delText>cycle</w:delText>
              </w:r>
            </w:del>
          </w:p>
        </w:tc>
        <w:tc>
          <w:tcPr>
            <w:tcW w:w="538" w:type="pct"/>
            <w:tcBorders>
              <w:top w:val="single" w:sz="4" w:space="0" w:color="auto"/>
              <w:left w:val="single" w:sz="4" w:space="0" w:color="auto"/>
              <w:bottom w:val="single" w:sz="4" w:space="0" w:color="auto"/>
              <w:right w:val="single" w:sz="4" w:space="0" w:color="auto"/>
            </w:tcBorders>
          </w:tcPr>
          <w:p w14:paraId="424578C2" w14:textId="77777777" w:rsidR="00FA5174" w:rsidRDefault="00FA5174" w:rsidP="00BD2C4C">
            <w:pPr>
              <w:pStyle w:val="TableCell"/>
              <w:keepNext w:val="0"/>
              <w:spacing w:before="60" w:after="60"/>
              <w:jc w:val="center"/>
              <w:rPr>
                <w:del w:id="21495" w:author="Greg Clendenning" w:date="2024-04-16T16:42:00Z"/>
                <w:rFonts w:eastAsia="Arial Unicode MS" w:cs="Arial"/>
                <w:i/>
                <w:iCs/>
                <w:szCs w:val="18"/>
              </w:rPr>
            </w:pPr>
            <w:del w:id="21496" w:author="Greg Clendenning" w:date="2024-04-16T16:42:00Z">
              <w:r w:rsidRPr="563C6F9E">
                <w:delText>Hours</w:delText>
              </w:r>
              <w:r>
                <w:delText xml:space="preserve">/ </w:delText>
              </w:r>
              <w:r w:rsidRPr="563C6F9E">
                <w:delText>cycle</w:delText>
              </w:r>
            </w:del>
          </w:p>
        </w:tc>
        <w:tc>
          <w:tcPr>
            <w:tcW w:w="1269" w:type="pct"/>
            <w:gridSpan w:val="2"/>
            <w:tcBorders>
              <w:top w:val="single" w:sz="4" w:space="0" w:color="auto"/>
              <w:left w:val="single" w:sz="4" w:space="0" w:color="auto"/>
              <w:bottom w:val="single" w:sz="4" w:space="0" w:color="auto"/>
              <w:right w:val="single" w:sz="4" w:space="0" w:color="auto"/>
            </w:tcBorders>
          </w:tcPr>
          <w:p w14:paraId="7E369146" w14:textId="77777777" w:rsidR="00FA5174" w:rsidRDefault="00FA5174" w:rsidP="00BD2C4C">
            <w:pPr>
              <w:pStyle w:val="TableCell"/>
              <w:keepNext w:val="0"/>
              <w:spacing w:before="60" w:after="60"/>
              <w:rPr>
                <w:del w:id="21497" w:author="Greg Clendenning" w:date="2024-04-16T16:42:00Z"/>
                <w:rFonts w:ascii="Arial,Arial Unicode MS" w:eastAsia="Arial,Arial Unicode MS" w:hAnsi="Arial,Arial Unicode MS" w:cs="Arial,Arial Unicode MS"/>
              </w:rPr>
            </w:pPr>
            <w:del w:id="21498"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0E7032BA" w14:textId="77777777" w:rsidR="00FA5174" w:rsidRDefault="00FA5174" w:rsidP="00BD2C4C">
            <w:pPr>
              <w:pStyle w:val="TableCell"/>
              <w:keepNext w:val="0"/>
              <w:spacing w:before="60" w:after="60"/>
              <w:jc w:val="center"/>
              <w:rPr>
                <w:del w:id="21499" w:author="Greg Clendenning" w:date="2024-04-16T16:42:00Z"/>
                <w:rFonts w:eastAsia="Arial Unicode MS" w:cs="Arial"/>
                <w:iCs/>
                <w:szCs w:val="18"/>
              </w:rPr>
            </w:pPr>
            <w:del w:id="21500" w:author="Greg Clendenning" w:date="2024-04-16T16:42:00Z">
              <w:r>
                <w:delText xml:space="preserve">Default </w:delText>
              </w:r>
              <w:r w:rsidRPr="563C6F9E">
                <w:delText>=</w:delText>
              </w:r>
              <w:r>
                <w:delText xml:space="preserve"> </w:delText>
              </w:r>
              <w:r w:rsidRPr="563C6F9E">
                <w:delText>1</w:delText>
              </w:r>
              <w:r>
                <w:delText>.0</w:delText>
              </w:r>
            </w:del>
          </w:p>
        </w:tc>
        <w:tc>
          <w:tcPr>
            <w:tcW w:w="835" w:type="pct"/>
            <w:gridSpan w:val="2"/>
            <w:tcBorders>
              <w:top w:val="single" w:sz="4" w:space="0" w:color="auto"/>
              <w:left w:val="single" w:sz="4" w:space="0" w:color="auto"/>
              <w:bottom w:val="single" w:sz="4" w:space="0" w:color="auto"/>
              <w:right w:val="single" w:sz="4" w:space="0" w:color="auto"/>
            </w:tcBorders>
          </w:tcPr>
          <w:p w14:paraId="0156CCA3" w14:textId="77777777" w:rsidR="00FA5174" w:rsidRDefault="00FA5174" w:rsidP="00BD2C4C">
            <w:pPr>
              <w:pStyle w:val="TableCell"/>
              <w:keepNext w:val="0"/>
              <w:spacing w:before="60" w:after="60"/>
              <w:jc w:val="center"/>
              <w:rPr>
                <w:del w:id="21501" w:author="Greg Clendenning" w:date="2024-04-16T16:42:00Z"/>
                <w:szCs w:val="18"/>
              </w:rPr>
            </w:pPr>
            <w:del w:id="21502" w:author="Greg Clendenning" w:date="2024-04-16T16:42:00Z">
              <w:r>
                <w:rPr>
                  <w:rFonts w:eastAsia="Arial Unicode MS"/>
                </w:rPr>
                <w:delText>Assumption</w:delText>
              </w:r>
            </w:del>
          </w:p>
        </w:tc>
      </w:tr>
      <w:tr w:rsidR="00FA5174" w14:paraId="0E31EDFA" w14:textId="77777777" w:rsidTr="00BD2C4C">
        <w:trPr>
          <w:del w:id="21503" w:author="Greg Clendenning" w:date="2024-04-16T16:42:00Z"/>
        </w:trPr>
        <w:tc>
          <w:tcPr>
            <w:tcW w:w="2358" w:type="pct"/>
            <w:gridSpan w:val="2"/>
            <w:tcBorders>
              <w:top w:val="single" w:sz="4" w:space="0" w:color="auto"/>
              <w:left w:val="single" w:sz="4" w:space="0" w:color="auto"/>
              <w:bottom w:val="single" w:sz="4" w:space="0" w:color="auto"/>
              <w:right w:val="single" w:sz="4" w:space="0" w:color="auto"/>
            </w:tcBorders>
            <w:hideMark/>
          </w:tcPr>
          <w:p w14:paraId="4DAAE08E" w14:textId="77777777" w:rsidR="00FA5174" w:rsidRDefault="00FA5174" w:rsidP="00BD2C4C">
            <w:pPr>
              <w:pStyle w:val="TableCell"/>
              <w:keepNext w:val="0"/>
              <w:spacing w:before="60" w:after="60"/>
              <w:jc w:val="left"/>
              <w:rPr>
                <w:del w:id="21504" w:author="Greg Clendenning" w:date="2024-04-16T16:42:00Z"/>
                <w:szCs w:val="18"/>
              </w:rPr>
            </w:pPr>
            <m:oMath>
              <m:r>
                <w:del w:id="21505" w:author="Greg Clendenning" w:date="2024-04-16T16:42:00Z">
                  <w:rPr>
                    <w:rFonts w:ascii="Cambria Math" w:hAnsi="Cambria Math"/>
                    <w:szCs w:val="18"/>
                  </w:rPr>
                  <m:t>CF</m:t>
                </w:del>
              </m:r>
            </m:oMath>
            <w:del w:id="21506" w:author="Greg Clendenning" w:date="2024-04-16T16:42:00Z">
              <w:r>
                <w:rPr>
                  <w:iCs/>
                  <w:szCs w:val="18"/>
                </w:rPr>
                <w:delText xml:space="preserve"> , Coincidence Factor</w:delText>
              </w:r>
            </w:del>
          </w:p>
        </w:tc>
        <w:tc>
          <w:tcPr>
            <w:tcW w:w="538" w:type="pct"/>
            <w:tcBorders>
              <w:top w:val="single" w:sz="4" w:space="0" w:color="auto"/>
              <w:left w:val="single" w:sz="4" w:space="0" w:color="auto"/>
              <w:bottom w:val="single" w:sz="4" w:space="0" w:color="auto"/>
              <w:right w:val="single" w:sz="4" w:space="0" w:color="auto"/>
            </w:tcBorders>
            <w:vAlign w:val="center"/>
            <w:hideMark/>
          </w:tcPr>
          <w:p w14:paraId="2F7582A0" w14:textId="77777777" w:rsidR="00FA5174" w:rsidRDefault="00FA5174" w:rsidP="00BD2C4C">
            <w:pPr>
              <w:pStyle w:val="TableCell"/>
              <w:keepNext w:val="0"/>
              <w:spacing w:before="60" w:after="60"/>
              <w:jc w:val="center"/>
              <w:rPr>
                <w:del w:id="21507" w:author="Greg Clendenning" w:date="2024-04-16T16:42:00Z"/>
                <w:rFonts w:eastAsia="Arial Unicode MS" w:cs="Arial"/>
                <w:i/>
                <w:iCs/>
                <w:szCs w:val="18"/>
              </w:rPr>
            </w:pPr>
            <w:del w:id="21508" w:author="Greg Clendenning" w:date="2024-04-16T16:42:00Z">
              <w:r>
                <w:rPr>
                  <w:i/>
                  <w:szCs w:val="18"/>
                </w:rPr>
                <w:delText>Proportion</w:delText>
              </w:r>
            </w:del>
          </w:p>
        </w:tc>
        <w:tc>
          <w:tcPr>
            <w:tcW w:w="1269" w:type="pct"/>
            <w:gridSpan w:val="2"/>
            <w:tcBorders>
              <w:top w:val="single" w:sz="4" w:space="0" w:color="auto"/>
              <w:left w:val="single" w:sz="4" w:space="0" w:color="auto"/>
              <w:bottom w:val="single" w:sz="4" w:space="0" w:color="auto"/>
              <w:right w:val="single" w:sz="4" w:space="0" w:color="auto"/>
            </w:tcBorders>
            <w:vAlign w:val="center"/>
            <w:hideMark/>
          </w:tcPr>
          <w:p w14:paraId="4A210233" w14:textId="77777777" w:rsidR="00FA5174" w:rsidRDefault="00FA5174" w:rsidP="00BD2C4C">
            <w:pPr>
              <w:pStyle w:val="TableCell"/>
              <w:keepNext w:val="0"/>
              <w:spacing w:before="60" w:after="60"/>
              <w:jc w:val="center"/>
              <w:rPr>
                <w:del w:id="21509" w:author="Greg Clendenning" w:date="2024-04-16T16:42:00Z"/>
                <w:rFonts w:eastAsia="Arial Unicode MS" w:cs="Arial"/>
                <w:iCs/>
                <w:szCs w:val="18"/>
              </w:rPr>
            </w:pPr>
            <w:del w:id="21510" w:author="Greg Clendenning" w:date="2024-04-16T16:42:00Z">
              <w:r>
                <w:rPr>
                  <w:rFonts w:eastAsia="Arial Unicode MS" w:cs="Arial"/>
                  <w:iCs/>
                  <w:szCs w:val="18"/>
                </w:rPr>
                <w:delText>0.029</w:delText>
              </w:r>
            </w:del>
          </w:p>
        </w:tc>
        <w:tc>
          <w:tcPr>
            <w:tcW w:w="835" w:type="pct"/>
            <w:gridSpan w:val="2"/>
            <w:tcBorders>
              <w:top w:val="single" w:sz="4" w:space="0" w:color="auto"/>
              <w:left w:val="single" w:sz="4" w:space="0" w:color="auto"/>
              <w:bottom w:val="single" w:sz="4" w:space="0" w:color="auto"/>
              <w:right w:val="single" w:sz="4" w:space="0" w:color="auto"/>
            </w:tcBorders>
            <w:hideMark/>
          </w:tcPr>
          <w:p w14:paraId="6F5E42B4" w14:textId="77777777" w:rsidR="00FA5174" w:rsidRDefault="00FA5174" w:rsidP="00BD2C4C">
            <w:pPr>
              <w:pStyle w:val="TableCell"/>
              <w:keepNext w:val="0"/>
              <w:spacing w:before="60" w:after="60"/>
              <w:jc w:val="center"/>
              <w:rPr>
                <w:del w:id="21511" w:author="Greg Clendenning" w:date="2024-04-16T16:42:00Z"/>
                <w:rFonts w:eastAsia="Arial Unicode MS" w:cs="Arial"/>
                <w:iCs/>
                <w:szCs w:val="18"/>
              </w:rPr>
            </w:pPr>
            <w:del w:id="21512" w:author="Greg Clendenning" w:date="2024-04-16T16:42:00Z">
              <w:r>
                <w:rPr>
                  <w:rFonts w:eastAsia="Arial Unicode MS" w:cs="Arial"/>
                  <w:iCs/>
                  <w:szCs w:val="18"/>
                </w:rPr>
                <w:delText>Based on CF assumption for Clothes Washers</w:delText>
              </w:r>
            </w:del>
          </w:p>
        </w:tc>
      </w:tr>
    </w:tbl>
    <w:p w14:paraId="2C834997" w14:textId="77777777" w:rsidR="00FA5174" w:rsidRDefault="00FA5174" w:rsidP="00FA5174">
      <w:pPr>
        <w:rPr>
          <w:del w:id="21513" w:author="Greg Clendenning" w:date="2024-04-16T16:42:00Z"/>
        </w:rPr>
      </w:pPr>
    </w:p>
    <w:p w14:paraId="1C8A5251" w14:textId="7D5EB91B" w:rsidR="004E6452" w:rsidRPr="001570EA" w:rsidRDefault="004E6452" w:rsidP="004E6452">
      <w:pPr>
        <w:rPr>
          <w:ins w:id="21514" w:author="Greg Clendenning" w:date="2024-04-16T16:42:00Z"/>
          <w:rFonts w:cs="Arial"/>
        </w:rPr>
      </w:pPr>
      <w:ins w:id="21515" w:author="Greg Clendenning" w:date="2024-04-16T16:42:00Z">
        <w:r w:rsidRPr="001570EA">
          <w:rPr>
            <w:rFonts w:cs="Arial"/>
          </w:rPr>
          <w:t xml:space="preserve">Where test data is not available, the algorithm in </w:t>
        </w:r>
        <w:r w:rsidR="001440D9" w:rsidRPr="001570EA">
          <w:fldChar w:fldCharType="begin"/>
        </w:r>
        <w:r w:rsidR="001440D9" w:rsidRPr="001570EA">
          <w:instrText xml:space="preserve"> REF _Ref163828805 \h </w:instrText>
        </w:r>
        <w:r w:rsidR="001570EA">
          <w:instrText xml:space="preserve"> \* MERGEFORMAT </w:instrText>
        </w:r>
      </w:ins>
      <w:ins w:id="21516" w:author="Greg Clendenning" w:date="2024-04-16T16:42:00Z">
        <w:r w:rsidR="001440D9" w:rsidRPr="001570EA">
          <w:fldChar w:fldCharType="separate"/>
        </w:r>
        <w:r w:rsidR="00234C6C" w:rsidRPr="001570EA">
          <w:t xml:space="preserve">Table </w:t>
        </w:r>
        <w:r w:rsidR="00234C6C" w:rsidRPr="001570EA">
          <w:rPr>
            <w:noProof/>
          </w:rPr>
          <w:t>2</w:t>
        </w:r>
        <w:r w:rsidR="001440D9" w:rsidRPr="001570EA">
          <w:fldChar w:fldCharType="end"/>
        </w:r>
        <w:r w:rsidR="001440D9" w:rsidRPr="001570EA">
          <w:t xml:space="preserve"> </w:t>
        </w:r>
        <w:r w:rsidRPr="001570EA">
          <w:rPr>
            <w:rFonts w:cs="Arial"/>
          </w:rPr>
          <w:t>for “ENERGY STAR Maximum Energy Usage in kWh/year” may be used to determine efficient energy consumption for a conservative savings estimate.</w:t>
        </w:r>
      </w:ins>
    </w:p>
    <w:p w14:paraId="0184AD58" w14:textId="77777777" w:rsidR="004E6452" w:rsidRPr="001570EA" w:rsidRDefault="004E6452" w:rsidP="004E6452">
      <w:pPr>
        <w:rPr>
          <w:ins w:id="21517" w:author="Greg Clendenning" w:date="2024-04-16T16:42:00Z"/>
          <w:rFonts w:cs="Arial"/>
        </w:rPr>
      </w:pPr>
    </w:p>
    <w:p w14:paraId="59FABA1F" w14:textId="77777777" w:rsidR="004E6452" w:rsidRPr="001570EA" w:rsidRDefault="004E6452" w:rsidP="004E6452">
      <w:pPr>
        <w:rPr>
          <w:ins w:id="21518" w:author="Greg Clendenning" w:date="2024-04-16T16:42:00Z"/>
          <w:rFonts w:cs="Arial"/>
        </w:rPr>
      </w:pPr>
      <w:ins w:id="21519" w:author="Greg Clendenning" w:date="2024-04-16T16:42:00Z">
        <w:r w:rsidRPr="001570EA">
          <w:rPr>
            <w:rFonts w:cs="Arial"/>
          </w:rPr>
          <w:t>The term “AV” in the equations refers to “Adjusted Volume” in ft</w:t>
        </w:r>
        <w:r w:rsidRPr="001570EA">
          <w:rPr>
            <w:rFonts w:cs="Arial"/>
            <w:vertAlign w:val="superscript"/>
          </w:rPr>
          <w:t>3</w:t>
        </w:r>
        <w:r w:rsidRPr="001570EA">
          <w:rPr>
            <w:rFonts w:cs="Arial"/>
          </w:rPr>
          <w:t>. For cooler-freezers, Categories beginning with C-9):</w:t>
        </w:r>
      </w:ins>
    </w:p>
    <w:p w14:paraId="02C3171A" w14:textId="77777777" w:rsidR="004E6452" w:rsidRPr="001570EA" w:rsidRDefault="004E6452" w:rsidP="004E6452">
      <w:pPr>
        <w:spacing w:before="120" w:after="120"/>
        <w:rPr>
          <w:ins w:id="21520" w:author="Greg Clendenning" w:date="2024-04-16T16:42:00Z"/>
          <w:rFonts w:cs="Arial"/>
        </w:rPr>
      </w:pPr>
      <w:ins w:id="21521" w:author="Greg Clendenning" w:date="2024-04-16T16:42:00Z">
        <w:r w:rsidRPr="001570EA">
          <w:rPr>
            <w:rFonts w:ascii="Cambria Math" w:hAnsi="Cambria Math" w:cs="Arial"/>
            <w:i/>
          </w:rPr>
          <w:t>AV</w:t>
        </w:r>
        <w:r w:rsidRPr="001570EA">
          <w:rPr>
            <w:rFonts w:cs="Arial"/>
          </w:rPr>
          <w:tab/>
        </w:r>
      </w:ins>
      <m:oMath>
        <m:r>
          <w:ins w:id="21522" w:author="Greg Clendenning" w:date="2024-04-16T16:42:00Z">
            <w:rPr>
              <w:rFonts w:ascii="Cambria Math" w:hAnsi="Cambria Math" w:cs="Arial"/>
            </w:rPr>
            <m:t>=Cooler Volume+Fresh Volume+1.76×Freezer Volume</m:t>
          </w:ins>
        </m:r>
      </m:oMath>
    </w:p>
    <w:p w14:paraId="1159E53D" w14:textId="77777777" w:rsidR="004E6452" w:rsidRPr="001570EA" w:rsidRDefault="004E6452" w:rsidP="004E6452">
      <w:pPr>
        <w:rPr>
          <w:ins w:id="21523" w:author="Greg Clendenning" w:date="2024-04-16T16:42:00Z"/>
          <w:rFonts w:cs="Arial"/>
        </w:rPr>
      </w:pPr>
      <w:ins w:id="21524" w:author="Greg Clendenning" w:date="2024-04-16T16:42:00Z">
        <w:r w:rsidRPr="001570EA">
          <w:rPr>
            <w:rFonts w:cs="Arial"/>
          </w:rPr>
          <w:t>For all other categories:</w:t>
        </w:r>
      </w:ins>
    </w:p>
    <w:p w14:paraId="40BC0FC2" w14:textId="77777777" w:rsidR="004E6452" w:rsidRPr="001570EA" w:rsidRDefault="004E6452" w:rsidP="004E6452">
      <w:pPr>
        <w:spacing w:before="120" w:after="120"/>
        <w:rPr>
          <w:ins w:id="21525" w:author="Greg Clendenning" w:date="2024-04-16T16:42:00Z"/>
          <w:rFonts w:cs="Arial"/>
        </w:rPr>
      </w:pPr>
      <w:ins w:id="21526" w:author="Greg Clendenning" w:date="2024-04-16T16:42:00Z">
        <w:r w:rsidRPr="001570EA">
          <w:rPr>
            <w:rFonts w:ascii="Cambria Math" w:hAnsi="Cambria Math" w:cs="Arial"/>
            <w:i/>
          </w:rPr>
          <w:t>AV</w:t>
        </w:r>
        <w:r w:rsidRPr="001570EA">
          <w:rPr>
            <w:rFonts w:cs="Arial"/>
          </w:rPr>
          <w:tab/>
        </w:r>
      </w:ins>
      <m:oMath>
        <m:r>
          <w:ins w:id="21527" w:author="Greg Clendenning" w:date="2024-04-16T16:42:00Z">
            <w:rPr>
              <w:rFonts w:ascii="Cambria Math" w:hAnsi="Cambria Math" w:cs="Arial"/>
            </w:rPr>
            <m:t>=Cooler Volume+Fresh Volume</m:t>
          </w:ins>
        </m:r>
      </m:oMath>
    </w:p>
    <w:p w14:paraId="09B5519B" w14:textId="23D87EBE" w:rsidR="004E6452" w:rsidRPr="001570EA" w:rsidRDefault="004E6452" w:rsidP="004E6452">
      <w:pPr>
        <w:pStyle w:val="Caption"/>
      </w:pPr>
      <w:bookmarkStart w:id="21528" w:name="_Ref16382880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1529" w:author="Greg Clendenning" w:date="2024-04-16T16:42:00Z">
        <w:r w:rsidR="003D6F35">
          <w:rPr>
            <w:noProof/>
          </w:rPr>
          <w:delText>82</w:delText>
        </w:r>
      </w:del>
      <w:ins w:id="21530" w:author="Greg Clendenning" w:date="2024-04-16T16:42:00Z">
        <w:r w:rsidR="002E093A" w:rsidRPr="001570EA">
          <w:rPr>
            <w:noProof/>
          </w:rPr>
          <w:t>98</w:t>
        </w:r>
      </w:ins>
      <w:r w:rsidR="002E093A" w:rsidRPr="001570EA">
        <w:fldChar w:fldCharType="end"/>
      </w:r>
      <w:bookmarkEnd w:id="21528"/>
      <w:r w:rsidRPr="001570EA">
        <w:t xml:space="preserve">: </w:t>
      </w:r>
      <w:del w:id="21531" w:author="Greg Clendenning" w:date="2024-04-16T16:42:00Z">
        <w:r w:rsidR="00FA5174">
          <w:delText xml:space="preserve">Combined Energy Factor for </w:delText>
        </w:r>
      </w:del>
      <w:r w:rsidRPr="001570EA">
        <w:t xml:space="preserve">Federal </w:t>
      </w:r>
      <w:del w:id="21532" w:author="Greg Clendenning" w:date="2024-04-16T16:42:00Z">
        <w:r w:rsidR="00FA5174">
          <w:delText xml:space="preserve">Minimum </w:delText>
        </w:r>
      </w:del>
      <w:r w:rsidRPr="001570EA">
        <w:t xml:space="preserve">Standard and ENERGY STAR </w:t>
      </w:r>
      <w:del w:id="21533" w:author="Greg Clendenning" w:date="2024-04-16T16:42:00Z">
        <w:r w:rsidR="00FA5174">
          <w:delText>Dryers</w:delText>
        </w:r>
      </w:del>
      <w:ins w:id="21534" w:author="Greg Clendenning" w:date="2024-04-16T16:42:00Z">
        <w:r w:rsidRPr="001570EA">
          <w:t>Coolers Maximum Annual Energy Consumption for Known Configuration and Volume</w:t>
        </w:r>
        <w:r w:rsidRPr="001570EA">
          <w:rPr>
            <w:rStyle w:val="FootnoteReference"/>
            <w:rFonts w:cs="Arial"/>
          </w:rPr>
          <w:footnoteReference w:id="65"/>
        </w:r>
      </w:ins>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3"/>
        <w:gridCol w:w="922"/>
        <w:gridCol w:w="899"/>
        <w:gridCol w:w="1226"/>
        <w:gridCol w:w="1226"/>
        <w:gridCol w:w="456"/>
      </w:tblGrid>
      <w:tr w:rsidR="00FA5174" w14:paraId="45479E3D" w14:textId="77777777" w:rsidTr="00BD2C4C">
        <w:trPr>
          <w:gridAfter w:val="1"/>
          <w:wAfter w:w="309" w:type="dxa"/>
          <w:del w:id="21536" w:author="Greg Clendenning" w:date="2024-04-16T16:42:00Z"/>
        </w:trPr>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830681" w14:textId="77777777" w:rsidR="00FA5174" w:rsidRDefault="00FA5174" w:rsidP="00BD2C4C">
            <w:pPr>
              <w:pStyle w:val="TableCell"/>
              <w:spacing w:before="60" w:after="60"/>
              <w:jc w:val="left"/>
              <w:rPr>
                <w:del w:id="21537" w:author="Greg Clendenning" w:date="2024-04-16T16:42:00Z"/>
                <w:b/>
                <w:sz w:val="20"/>
              </w:rPr>
            </w:pPr>
            <w:del w:id="21538" w:author="Greg Clendenning" w:date="2024-04-16T16:42:00Z">
              <w:r>
                <w:rPr>
                  <w:b/>
                </w:rPr>
                <w:delText>Product Type</w:delText>
              </w:r>
            </w:del>
          </w:p>
        </w:tc>
        <w:tc>
          <w:tcPr>
            <w:tcW w:w="112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9D67A5" w14:textId="77777777" w:rsidR="00FA5174" w:rsidRDefault="008A402F" w:rsidP="00BD2C4C">
            <w:pPr>
              <w:pStyle w:val="TableCell"/>
              <w:spacing w:before="60" w:after="60"/>
              <w:jc w:val="center"/>
              <w:rPr>
                <w:del w:id="21539" w:author="Greg Clendenning" w:date="2024-04-16T16:42:00Z"/>
                <w:b/>
                <w:sz w:val="20"/>
              </w:rPr>
            </w:pPr>
            <m:oMath>
              <m:sSub>
                <m:sSubPr>
                  <m:ctrlPr>
                    <w:del w:id="21540" w:author="Greg Clendenning" w:date="2024-04-16T16:42:00Z">
                      <w:rPr>
                        <w:rFonts w:ascii="Cambria Math" w:eastAsia="Calibri" w:hAnsi="Cambria Math" w:cs="Arial"/>
                        <w:b/>
                        <w:i/>
                      </w:rPr>
                    </w:del>
                  </m:ctrlPr>
                </m:sSubPr>
                <m:e>
                  <m:r>
                    <w:del w:id="21541" w:author="Greg Clendenning" w:date="2024-04-16T16:42:00Z">
                      <m:rPr>
                        <m:sty m:val="bi"/>
                      </m:rPr>
                      <w:rPr>
                        <w:rFonts w:ascii="Cambria Math" w:hAnsi="Cambria Math" w:cs="Arial"/>
                      </w:rPr>
                      <m:t>CEF</m:t>
                    </w:del>
                  </m:r>
                </m:e>
                <m:sub>
                  <m:r>
                    <w:del w:id="21542" w:author="Greg Clendenning" w:date="2024-04-16T16:42:00Z">
                      <m:rPr>
                        <m:sty m:val="bi"/>
                      </m:rPr>
                      <w:rPr>
                        <w:rFonts w:ascii="Cambria Math" w:hAnsi="Cambria Math" w:cs="Arial"/>
                      </w:rPr>
                      <m:t>base</m:t>
                    </w:del>
                  </m:r>
                </m:sub>
              </m:sSub>
            </m:oMath>
            <w:del w:id="21543" w:author="Greg Clendenning" w:date="2024-04-16T16:42:00Z">
              <w:r w:rsidR="00FA5174">
                <w:rPr>
                  <w:b/>
                  <w:sz w:val="20"/>
                </w:rPr>
                <w:delText xml:space="preserve"> </w:delText>
              </w:r>
              <w:r w:rsidR="00FA5174">
                <w:rPr>
                  <w:b/>
                  <w:szCs w:val="18"/>
                </w:rPr>
                <w:delText>(lbs/kWh)</w:delText>
              </w:r>
            </w:del>
          </w:p>
        </w:tc>
        <w:tc>
          <w:tcPr>
            <w:tcW w:w="153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DE42E" w14:textId="77777777" w:rsidR="00FA5174" w:rsidRDefault="008A402F" w:rsidP="00BD2C4C">
            <w:pPr>
              <w:pStyle w:val="TableCell"/>
              <w:spacing w:before="60" w:after="60"/>
              <w:jc w:val="center"/>
              <w:rPr>
                <w:del w:id="21544" w:author="Greg Clendenning" w:date="2024-04-16T16:42:00Z"/>
                <w:b/>
                <w:sz w:val="20"/>
              </w:rPr>
            </w:pPr>
            <m:oMath>
              <m:sSub>
                <m:sSubPr>
                  <m:ctrlPr>
                    <w:del w:id="21545" w:author="Greg Clendenning" w:date="2024-04-16T16:42:00Z">
                      <w:rPr>
                        <w:rFonts w:ascii="Cambria Math" w:eastAsia="Calibri" w:hAnsi="Cambria Math" w:cs="Arial"/>
                        <w:b/>
                        <w:i/>
                      </w:rPr>
                    </w:del>
                  </m:ctrlPr>
                </m:sSubPr>
                <m:e>
                  <m:r>
                    <w:del w:id="21546" w:author="Greg Clendenning" w:date="2024-04-16T16:42:00Z">
                      <m:rPr>
                        <m:sty m:val="bi"/>
                      </m:rPr>
                      <w:rPr>
                        <w:rFonts w:ascii="Cambria Math" w:hAnsi="Cambria Math" w:cs="Arial"/>
                      </w:rPr>
                      <m:t>CEF</m:t>
                    </w:del>
                  </m:r>
                </m:e>
                <m:sub>
                  <m:r>
                    <w:del w:id="21547" w:author="Greg Clendenning" w:date="2024-04-16T16:42:00Z">
                      <m:rPr>
                        <m:sty m:val="bi"/>
                      </m:rPr>
                      <w:rPr>
                        <w:rFonts w:ascii="Cambria Math" w:hAnsi="Cambria Math" w:cs="Arial"/>
                      </w:rPr>
                      <m:t>ee</m:t>
                    </w:del>
                  </m:r>
                </m:sub>
              </m:sSub>
            </m:oMath>
            <w:del w:id="21548" w:author="Greg Clendenning" w:date="2024-04-16T16:42:00Z">
              <w:r w:rsidR="00FA5174">
                <w:rPr>
                  <w:b/>
                  <w:sz w:val="20"/>
                </w:rPr>
                <w:delText xml:space="preserve"> </w:delText>
              </w:r>
              <w:r w:rsidR="00FA5174">
                <w:rPr>
                  <w:b/>
                  <w:szCs w:val="18"/>
                </w:rPr>
                <w:delText>(lbs/kWh)</w:delText>
              </w:r>
            </w:del>
          </w:p>
        </w:tc>
      </w:tr>
      <w:tr w:rsidR="00FA5174" w14:paraId="1E05CA51" w14:textId="77777777" w:rsidTr="00BD2C4C">
        <w:trPr>
          <w:gridAfter w:val="1"/>
          <w:wAfter w:w="309" w:type="dxa"/>
          <w:del w:id="21549" w:author="Greg Clendenning" w:date="2024-04-16T16:42:00Z"/>
        </w:trPr>
        <w:tc>
          <w:tcPr>
            <w:tcW w:w="2342" w:type="pct"/>
            <w:tcBorders>
              <w:top w:val="single" w:sz="4" w:space="0" w:color="auto"/>
              <w:left w:val="single" w:sz="4" w:space="0" w:color="auto"/>
              <w:bottom w:val="single" w:sz="4" w:space="0" w:color="auto"/>
              <w:right w:val="single" w:sz="4" w:space="0" w:color="auto"/>
            </w:tcBorders>
            <w:vAlign w:val="center"/>
            <w:hideMark/>
          </w:tcPr>
          <w:p w14:paraId="678E68CB" w14:textId="77777777" w:rsidR="00FA5174" w:rsidRDefault="00FA5174" w:rsidP="00BD2C4C">
            <w:pPr>
              <w:pStyle w:val="TableCell"/>
              <w:spacing w:before="60" w:after="60"/>
              <w:jc w:val="left"/>
              <w:rPr>
                <w:del w:id="21550" w:author="Greg Clendenning" w:date="2024-04-16T16:42:00Z"/>
                <w:szCs w:val="18"/>
              </w:rPr>
            </w:pPr>
            <w:del w:id="21551" w:author="Greg Clendenning" w:date="2024-04-16T16:42:00Z">
              <w:r>
                <w:rPr>
                  <w:szCs w:val="18"/>
                </w:rPr>
                <w:delText>Vented Electric, Standard</w:delText>
              </w:r>
            </w:del>
          </w:p>
          <w:p w14:paraId="5D571D65" w14:textId="77777777" w:rsidR="00FA5174" w:rsidRDefault="00FA5174" w:rsidP="00BD2C4C">
            <w:pPr>
              <w:pStyle w:val="TableCell"/>
              <w:spacing w:before="60" w:after="60"/>
              <w:jc w:val="left"/>
              <w:rPr>
                <w:del w:id="21552" w:author="Greg Clendenning" w:date="2024-04-16T16:42:00Z"/>
                <w:szCs w:val="18"/>
              </w:rPr>
            </w:pPr>
            <w:del w:id="21553" w:author="Greg Clendenning" w:date="2024-04-16T16:42:00Z">
              <w:r>
                <w:rPr>
                  <w:szCs w:val="18"/>
                </w:rPr>
                <w:delText>(4.4 ft</w:delText>
              </w:r>
              <w:r>
                <w:rPr>
                  <w:rFonts w:cs="Arial"/>
                  <w:szCs w:val="18"/>
                </w:rPr>
                <w:delText>³</w:delText>
              </w:r>
              <w:r>
                <w:rPr>
                  <w:szCs w:val="18"/>
                </w:rPr>
                <w:delText xml:space="preserve"> or greater capacity)</w:delText>
              </w:r>
            </w:del>
          </w:p>
        </w:tc>
        <w:tc>
          <w:tcPr>
            <w:tcW w:w="1120" w:type="pct"/>
            <w:gridSpan w:val="2"/>
            <w:tcBorders>
              <w:top w:val="single" w:sz="4" w:space="0" w:color="auto"/>
              <w:left w:val="single" w:sz="4" w:space="0" w:color="auto"/>
              <w:bottom w:val="single" w:sz="4" w:space="0" w:color="auto"/>
              <w:right w:val="single" w:sz="4" w:space="0" w:color="auto"/>
            </w:tcBorders>
            <w:vAlign w:val="center"/>
            <w:hideMark/>
          </w:tcPr>
          <w:p w14:paraId="720F89E0" w14:textId="77777777" w:rsidR="00FA5174" w:rsidRDefault="00FA5174" w:rsidP="00BD2C4C">
            <w:pPr>
              <w:pStyle w:val="TableCell"/>
              <w:spacing w:before="60" w:after="60"/>
              <w:jc w:val="center"/>
              <w:rPr>
                <w:del w:id="21554" w:author="Greg Clendenning" w:date="2024-04-16T16:42:00Z"/>
                <w:rFonts w:eastAsia="Arial Unicode MS" w:cs="Arial"/>
                <w:iCs/>
                <w:szCs w:val="18"/>
              </w:rPr>
            </w:pPr>
            <w:del w:id="21555" w:author="Greg Clendenning" w:date="2024-04-16T16:42:00Z">
              <w:r>
                <w:rPr>
                  <w:rFonts w:eastAsia="Arial Unicode MS" w:cs="Arial"/>
                  <w:iCs/>
                  <w:szCs w:val="18"/>
                </w:rPr>
                <w:delText>3.73</w:delText>
              </w:r>
            </w:del>
          </w:p>
        </w:tc>
        <w:tc>
          <w:tcPr>
            <w:tcW w:w="1538" w:type="pct"/>
            <w:gridSpan w:val="2"/>
            <w:tcBorders>
              <w:top w:val="single" w:sz="4" w:space="0" w:color="auto"/>
              <w:left w:val="single" w:sz="4" w:space="0" w:color="auto"/>
              <w:bottom w:val="single" w:sz="4" w:space="0" w:color="auto"/>
              <w:right w:val="single" w:sz="4" w:space="0" w:color="auto"/>
            </w:tcBorders>
            <w:vAlign w:val="center"/>
            <w:hideMark/>
          </w:tcPr>
          <w:p w14:paraId="59293C93" w14:textId="77777777" w:rsidR="00FA5174" w:rsidRDefault="00FA5174" w:rsidP="00BD2C4C">
            <w:pPr>
              <w:pStyle w:val="TableCell"/>
              <w:spacing w:before="60" w:after="60"/>
              <w:jc w:val="center"/>
              <w:rPr>
                <w:del w:id="21556" w:author="Greg Clendenning" w:date="2024-04-16T16:42:00Z"/>
                <w:rFonts w:eastAsia="Arial Unicode MS" w:cs="Arial"/>
                <w:iCs/>
                <w:szCs w:val="18"/>
              </w:rPr>
            </w:pPr>
            <w:del w:id="21557" w:author="Greg Clendenning" w:date="2024-04-16T16:42:00Z">
              <w:r>
                <w:rPr>
                  <w:rFonts w:eastAsia="Arial Unicode MS" w:cs="Arial"/>
                  <w:iCs/>
                  <w:szCs w:val="18"/>
                </w:rPr>
                <w:delText>3.93</w:delText>
              </w:r>
            </w:del>
          </w:p>
        </w:tc>
      </w:tr>
      <w:tr w:rsidR="00FA5174" w14:paraId="0CF8471B" w14:textId="77777777" w:rsidTr="00BD2C4C">
        <w:trPr>
          <w:gridAfter w:val="1"/>
          <w:wAfter w:w="309" w:type="dxa"/>
          <w:del w:id="21558" w:author="Greg Clendenning" w:date="2024-04-16T16:42:00Z"/>
        </w:trPr>
        <w:tc>
          <w:tcPr>
            <w:tcW w:w="2342" w:type="pct"/>
            <w:tcBorders>
              <w:top w:val="single" w:sz="4" w:space="0" w:color="auto"/>
              <w:left w:val="single" w:sz="4" w:space="0" w:color="auto"/>
              <w:bottom w:val="single" w:sz="4" w:space="0" w:color="auto"/>
              <w:right w:val="single" w:sz="4" w:space="0" w:color="auto"/>
            </w:tcBorders>
            <w:vAlign w:val="center"/>
            <w:hideMark/>
          </w:tcPr>
          <w:p w14:paraId="5F2F4304" w14:textId="77777777" w:rsidR="00FA5174" w:rsidRDefault="00FA5174" w:rsidP="00BD2C4C">
            <w:pPr>
              <w:pStyle w:val="TableCell"/>
              <w:spacing w:before="60" w:after="60"/>
              <w:jc w:val="left"/>
              <w:rPr>
                <w:del w:id="21559" w:author="Greg Clendenning" w:date="2024-04-16T16:42:00Z"/>
                <w:szCs w:val="18"/>
              </w:rPr>
            </w:pPr>
            <w:del w:id="21560" w:author="Greg Clendenning" w:date="2024-04-16T16:42:00Z">
              <w:r>
                <w:rPr>
                  <w:szCs w:val="18"/>
                </w:rPr>
                <w:delText>Vented Electric, Compact (120V)</w:delText>
              </w:r>
            </w:del>
          </w:p>
          <w:p w14:paraId="332AD622" w14:textId="77777777" w:rsidR="00FA5174" w:rsidRDefault="00FA5174" w:rsidP="00BD2C4C">
            <w:pPr>
              <w:pStyle w:val="TableCell"/>
              <w:spacing w:before="60" w:after="60"/>
              <w:jc w:val="left"/>
              <w:rPr>
                <w:del w:id="21561" w:author="Greg Clendenning" w:date="2024-04-16T16:42:00Z"/>
                <w:szCs w:val="18"/>
              </w:rPr>
            </w:pPr>
            <w:del w:id="21562" w:author="Greg Clendenning" w:date="2024-04-16T16:42:00Z">
              <w:r>
                <w:rPr>
                  <w:szCs w:val="18"/>
                </w:rPr>
                <w:delText>(less than 4.4 ft</w:delText>
              </w:r>
              <w:r>
                <w:rPr>
                  <w:rFonts w:cs="Arial"/>
                  <w:szCs w:val="18"/>
                </w:rPr>
                <w:delText>³</w:delText>
              </w:r>
              <w:r>
                <w:rPr>
                  <w:szCs w:val="18"/>
                </w:rPr>
                <w:delText xml:space="preserve"> capacity)</w:delText>
              </w:r>
            </w:del>
          </w:p>
        </w:tc>
        <w:tc>
          <w:tcPr>
            <w:tcW w:w="1120" w:type="pct"/>
            <w:gridSpan w:val="2"/>
            <w:tcBorders>
              <w:top w:val="single" w:sz="4" w:space="0" w:color="auto"/>
              <w:left w:val="single" w:sz="4" w:space="0" w:color="auto"/>
              <w:bottom w:val="single" w:sz="4" w:space="0" w:color="auto"/>
              <w:right w:val="single" w:sz="4" w:space="0" w:color="auto"/>
            </w:tcBorders>
            <w:vAlign w:val="center"/>
            <w:hideMark/>
          </w:tcPr>
          <w:p w14:paraId="0D659C7D" w14:textId="77777777" w:rsidR="00FA5174" w:rsidRDefault="00FA5174" w:rsidP="00BD2C4C">
            <w:pPr>
              <w:pStyle w:val="TableCell"/>
              <w:spacing w:before="60" w:after="60"/>
              <w:jc w:val="center"/>
              <w:rPr>
                <w:del w:id="21563" w:author="Greg Clendenning" w:date="2024-04-16T16:42:00Z"/>
                <w:rFonts w:eastAsia="Arial Unicode MS" w:cs="Arial"/>
                <w:iCs/>
                <w:szCs w:val="18"/>
              </w:rPr>
            </w:pPr>
            <w:del w:id="21564" w:author="Greg Clendenning" w:date="2024-04-16T16:42:00Z">
              <w:r>
                <w:rPr>
                  <w:rFonts w:eastAsia="Arial Unicode MS" w:cs="Arial"/>
                  <w:iCs/>
                  <w:szCs w:val="18"/>
                </w:rPr>
                <w:delText>3.61</w:delText>
              </w:r>
            </w:del>
          </w:p>
        </w:tc>
        <w:tc>
          <w:tcPr>
            <w:tcW w:w="1538" w:type="pct"/>
            <w:gridSpan w:val="2"/>
            <w:tcBorders>
              <w:top w:val="single" w:sz="4" w:space="0" w:color="auto"/>
              <w:left w:val="single" w:sz="4" w:space="0" w:color="auto"/>
              <w:bottom w:val="single" w:sz="4" w:space="0" w:color="auto"/>
              <w:right w:val="single" w:sz="4" w:space="0" w:color="auto"/>
            </w:tcBorders>
            <w:vAlign w:val="center"/>
            <w:hideMark/>
          </w:tcPr>
          <w:p w14:paraId="0E311B7D" w14:textId="77777777" w:rsidR="00FA5174" w:rsidRDefault="00FA5174" w:rsidP="00BD2C4C">
            <w:pPr>
              <w:pStyle w:val="TableCell"/>
              <w:spacing w:before="60" w:after="60"/>
              <w:jc w:val="center"/>
              <w:rPr>
                <w:del w:id="21565" w:author="Greg Clendenning" w:date="2024-04-16T16:42:00Z"/>
                <w:rFonts w:eastAsia="Arial Unicode MS" w:cs="Arial"/>
                <w:iCs/>
                <w:szCs w:val="18"/>
              </w:rPr>
            </w:pPr>
            <w:del w:id="21566" w:author="Greg Clendenning" w:date="2024-04-16T16:42:00Z">
              <w:r>
                <w:rPr>
                  <w:rFonts w:eastAsia="Arial Unicode MS" w:cs="Arial"/>
                  <w:iCs/>
                  <w:szCs w:val="18"/>
                </w:rPr>
                <w:delText>3.80</w:delText>
              </w:r>
            </w:del>
          </w:p>
        </w:tc>
      </w:tr>
      <w:tr w:rsidR="00FA5174" w14:paraId="290C19A7" w14:textId="77777777" w:rsidTr="00BD2C4C">
        <w:trPr>
          <w:gridAfter w:val="1"/>
          <w:wAfter w:w="309" w:type="dxa"/>
          <w:trHeight w:val="77"/>
          <w:del w:id="21567" w:author="Greg Clendenning" w:date="2024-04-16T16:42:00Z"/>
        </w:trPr>
        <w:tc>
          <w:tcPr>
            <w:tcW w:w="2342" w:type="pct"/>
            <w:tcBorders>
              <w:top w:val="single" w:sz="4" w:space="0" w:color="auto"/>
              <w:left w:val="single" w:sz="4" w:space="0" w:color="auto"/>
              <w:bottom w:val="single" w:sz="4" w:space="0" w:color="auto"/>
              <w:right w:val="single" w:sz="4" w:space="0" w:color="auto"/>
            </w:tcBorders>
            <w:vAlign w:val="center"/>
            <w:hideMark/>
          </w:tcPr>
          <w:p w14:paraId="2BCC8F3B" w14:textId="77777777" w:rsidR="00FA5174" w:rsidRDefault="00FA5174" w:rsidP="00BD2C4C">
            <w:pPr>
              <w:pStyle w:val="TableCell"/>
              <w:spacing w:before="60" w:after="60"/>
              <w:jc w:val="left"/>
              <w:rPr>
                <w:del w:id="21568" w:author="Greg Clendenning" w:date="2024-04-16T16:42:00Z"/>
                <w:szCs w:val="18"/>
              </w:rPr>
            </w:pPr>
            <w:del w:id="21569" w:author="Greg Clendenning" w:date="2024-04-16T16:42:00Z">
              <w:r>
                <w:rPr>
                  <w:szCs w:val="18"/>
                </w:rPr>
                <w:delText xml:space="preserve">Vented Electric, Compact (240V) </w:delText>
              </w:r>
            </w:del>
          </w:p>
          <w:p w14:paraId="619F9BA7" w14:textId="77777777" w:rsidR="00FA5174" w:rsidRDefault="00FA5174" w:rsidP="00BD2C4C">
            <w:pPr>
              <w:pStyle w:val="TableCell"/>
              <w:spacing w:before="60" w:after="60"/>
              <w:jc w:val="left"/>
              <w:rPr>
                <w:del w:id="21570" w:author="Greg Clendenning" w:date="2024-04-16T16:42:00Z"/>
                <w:szCs w:val="18"/>
              </w:rPr>
            </w:pPr>
            <w:del w:id="21571" w:author="Greg Clendenning" w:date="2024-04-16T16:42:00Z">
              <w:r>
                <w:rPr>
                  <w:szCs w:val="18"/>
                </w:rPr>
                <w:delText>(less than 4.4 ft</w:delText>
              </w:r>
              <w:r>
                <w:rPr>
                  <w:rFonts w:cs="Arial"/>
                  <w:szCs w:val="18"/>
                </w:rPr>
                <w:delText>³</w:delText>
              </w:r>
              <w:r>
                <w:rPr>
                  <w:szCs w:val="18"/>
                </w:rPr>
                <w:delText xml:space="preserve"> capacity)</w:delText>
              </w:r>
            </w:del>
          </w:p>
        </w:tc>
        <w:tc>
          <w:tcPr>
            <w:tcW w:w="1120" w:type="pct"/>
            <w:gridSpan w:val="2"/>
            <w:tcBorders>
              <w:top w:val="single" w:sz="4" w:space="0" w:color="auto"/>
              <w:left w:val="single" w:sz="4" w:space="0" w:color="auto"/>
              <w:bottom w:val="single" w:sz="4" w:space="0" w:color="auto"/>
              <w:right w:val="single" w:sz="4" w:space="0" w:color="auto"/>
            </w:tcBorders>
            <w:vAlign w:val="center"/>
            <w:hideMark/>
          </w:tcPr>
          <w:p w14:paraId="432351F9" w14:textId="77777777" w:rsidR="00FA5174" w:rsidRDefault="00FA5174" w:rsidP="00BD2C4C">
            <w:pPr>
              <w:pStyle w:val="TableCell"/>
              <w:spacing w:before="60" w:after="60"/>
              <w:jc w:val="center"/>
              <w:rPr>
                <w:del w:id="21572" w:author="Greg Clendenning" w:date="2024-04-16T16:42:00Z"/>
                <w:rFonts w:eastAsia="Arial Unicode MS" w:cs="Arial"/>
                <w:iCs/>
                <w:szCs w:val="18"/>
              </w:rPr>
            </w:pPr>
            <w:del w:id="21573" w:author="Greg Clendenning" w:date="2024-04-16T16:42:00Z">
              <w:r>
                <w:rPr>
                  <w:rFonts w:eastAsia="Arial Unicode MS" w:cs="Arial"/>
                  <w:iCs/>
                  <w:szCs w:val="18"/>
                </w:rPr>
                <w:delText>3.27</w:delText>
              </w:r>
            </w:del>
          </w:p>
        </w:tc>
        <w:tc>
          <w:tcPr>
            <w:tcW w:w="1538" w:type="pct"/>
            <w:gridSpan w:val="2"/>
            <w:tcBorders>
              <w:top w:val="single" w:sz="4" w:space="0" w:color="auto"/>
              <w:left w:val="single" w:sz="4" w:space="0" w:color="auto"/>
              <w:bottom w:val="single" w:sz="4" w:space="0" w:color="auto"/>
              <w:right w:val="single" w:sz="4" w:space="0" w:color="auto"/>
            </w:tcBorders>
            <w:vAlign w:val="center"/>
            <w:hideMark/>
          </w:tcPr>
          <w:p w14:paraId="3D0CA469" w14:textId="77777777" w:rsidR="00FA5174" w:rsidRDefault="00FA5174" w:rsidP="00BD2C4C">
            <w:pPr>
              <w:pStyle w:val="TableCell"/>
              <w:spacing w:before="60" w:after="60"/>
              <w:jc w:val="center"/>
              <w:rPr>
                <w:del w:id="21574" w:author="Greg Clendenning" w:date="2024-04-16T16:42:00Z"/>
                <w:rFonts w:eastAsia="Arial Unicode MS" w:cs="Arial"/>
                <w:iCs/>
                <w:szCs w:val="18"/>
              </w:rPr>
            </w:pPr>
            <w:del w:id="21575" w:author="Greg Clendenning" w:date="2024-04-16T16:42:00Z">
              <w:r>
                <w:rPr>
                  <w:rFonts w:eastAsia="Arial Unicode MS" w:cs="Arial"/>
                  <w:iCs/>
                  <w:szCs w:val="18"/>
                </w:rPr>
                <w:delText>3.45</w:delText>
              </w:r>
            </w:del>
          </w:p>
        </w:tc>
      </w:tr>
      <w:tr w:rsidR="004E6452" w:rsidRPr="001570EA" w14:paraId="7466C24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5"/>
          <w:tblHeader/>
          <w:ins w:id="21576" w:author="Greg Clendenning" w:date="2024-04-16T16:42:00Z"/>
        </w:trPr>
        <w:tc>
          <w:tcPr>
            <w:tcW w:w="51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C086FC5" w14:textId="77777777" w:rsidR="004E6452" w:rsidRPr="001570EA" w:rsidRDefault="004E6452">
            <w:pPr>
              <w:keepNext/>
              <w:spacing w:before="80" w:after="80"/>
              <w:jc w:val="left"/>
              <w:rPr>
                <w:ins w:id="21577" w:author="Greg Clendenning" w:date="2024-04-16T16:42:00Z"/>
                <w:rFonts w:cs="Arial"/>
                <w:b/>
                <w:bCs/>
                <w:color w:val="000000"/>
                <w:sz w:val="18"/>
                <w:szCs w:val="18"/>
              </w:rPr>
            </w:pPr>
            <w:ins w:id="21578" w:author="Greg Clendenning" w:date="2024-04-16T16:42:00Z">
              <w:r w:rsidRPr="001570EA">
                <w:rPr>
                  <w:rFonts w:cs="Arial"/>
                  <w:b/>
                  <w:bCs/>
                  <w:color w:val="000000"/>
                  <w:sz w:val="18"/>
                  <w:szCs w:val="18"/>
                </w:rPr>
                <w:t>Cooler Configuration Class</w:t>
              </w:r>
            </w:ins>
          </w:p>
        </w:tc>
        <w:tc>
          <w:tcPr>
            <w:tcW w:w="1710"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AB47E7B" w14:textId="77777777" w:rsidR="004E6452" w:rsidRPr="001570EA" w:rsidRDefault="004E6452">
            <w:pPr>
              <w:keepNext/>
              <w:spacing w:before="80" w:after="80"/>
              <w:jc w:val="center"/>
              <w:rPr>
                <w:ins w:id="21579" w:author="Greg Clendenning" w:date="2024-04-16T16:42:00Z"/>
                <w:rFonts w:cs="Arial"/>
                <w:b/>
                <w:bCs/>
                <w:color w:val="000000"/>
                <w:sz w:val="18"/>
                <w:szCs w:val="18"/>
              </w:rPr>
            </w:pPr>
            <w:ins w:id="21580" w:author="Greg Clendenning" w:date="2024-04-16T16:42:00Z">
              <w:r w:rsidRPr="001570EA">
                <w:rPr>
                  <w:rFonts w:cs="Arial"/>
                  <w:b/>
                  <w:bCs/>
                  <w:color w:val="000000"/>
                  <w:sz w:val="18"/>
                  <w:szCs w:val="18"/>
                </w:rPr>
                <w:t>Federal Standard Maximum Usage in kWh/yr</w:t>
              </w:r>
            </w:ins>
          </w:p>
        </w:tc>
        <w:tc>
          <w:tcPr>
            <w:tcW w:w="1800" w:type="dxa"/>
            <w:gridSpan w:val="2"/>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9650B14" w14:textId="77777777" w:rsidR="004E6452" w:rsidRPr="001570EA" w:rsidRDefault="004E6452">
            <w:pPr>
              <w:keepNext/>
              <w:spacing w:before="80" w:after="80"/>
              <w:jc w:val="center"/>
              <w:rPr>
                <w:ins w:id="21581" w:author="Greg Clendenning" w:date="2024-04-16T16:42:00Z"/>
                <w:rFonts w:cs="Arial"/>
                <w:b/>
                <w:bCs/>
                <w:color w:val="000000"/>
                <w:sz w:val="18"/>
                <w:szCs w:val="18"/>
              </w:rPr>
            </w:pPr>
            <w:ins w:id="21582" w:author="Greg Clendenning" w:date="2024-04-16T16:42:00Z">
              <w:r w:rsidRPr="001570EA">
                <w:rPr>
                  <w:rFonts w:cs="Arial"/>
                  <w:b/>
                  <w:bCs/>
                  <w:color w:val="000000"/>
                  <w:sz w:val="18"/>
                  <w:szCs w:val="18"/>
                </w:rPr>
                <w:t>ENERGY STAR Maximum Energy Usage in kWh/yr</w:t>
              </w:r>
            </w:ins>
          </w:p>
        </w:tc>
      </w:tr>
      <w:tr w:rsidR="004E6452" w:rsidRPr="001570EA" w14:paraId="113ACAF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ins w:id="21583" w:author="Greg Clendenning" w:date="2024-04-16T16:42:00Z"/>
        </w:trPr>
        <w:tc>
          <w:tcPr>
            <w:tcW w:w="8715" w:type="dxa"/>
            <w:gridSpan w:val="6"/>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tcPr>
          <w:p w14:paraId="2538DB1E" w14:textId="77777777" w:rsidR="004E6452" w:rsidRPr="001570EA" w:rsidRDefault="004E6452">
            <w:pPr>
              <w:keepNext/>
              <w:spacing w:before="80" w:after="80"/>
              <w:rPr>
                <w:ins w:id="21584" w:author="Greg Clendenning" w:date="2024-04-16T16:42:00Z"/>
                <w:rFonts w:cs="Arial"/>
                <w:b/>
                <w:bCs/>
                <w:color w:val="000000"/>
                <w:sz w:val="18"/>
                <w:szCs w:val="18"/>
              </w:rPr>
            </w:pPr>
            <w:ins w:id="21585" w:author="Greg Clendenning" w:date="2024-04-16T16:42:00Z">
              <w:r w:rsidRPr="001570EA">
                <w:rPr>
                  <w:rFonts w:cs="Arial"/>
                  <w:b/>
                  <w:bCs/>
                  <w:color w:val="000000"/>
                  <w:sz w:val="18"/>
                  <w:szCs w:val="18"/>
                </w:rPr>
                <w:t>Standard: 7.75 cubic feet or greater</w:t>
              </w:r>
            </w:ins>
          </w:p>
        </w:tc>
      </w:tr>
      <w:tr w:rsidR="004E6452" w:rsidRPr="001570EA" w14:paraId="01857D4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ins w:id="21586" w:author="Greg Clendenning" w:date="2024-04-16T16:42:00Z"/>
        </w:trPr>
        <w:tc>
          <w:tcPr>
            <w:tcW w:w="5197"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178940FF" w14:textId="77777777" w:rsidR="004E6452" w:rsidRPr="001570EA" w:rsidRDefault="004E6452">
            <w:pPr>
              <w:keepNext/>
              <w:spacing w:before="80" w:after="80"/>
              <w:rPr>
                <w:ins w:id="21587" w:author="Greg Clendenning" w:date="2024-04-16T16:42:00Z"/>
                <w:rFonts w:cs="Arial"/>
                <w:color w:val="000000"/>
                <w:sz w:val="18"/>
                <w:szCs w:val="18"/>
              </w:rPr>
            </w:pPr>
            <w:ins w:id="21588" w:author="Greg Clendenning" w:date="2024-04-16T16:42:00Z">
              <w:r w:rsidRPr="001570EA">
                <w:rPr>
                  <w:rFonts w:cs="Arial"/>
                  <w:color w:val="000000"/>
                  <w:sz w:val="18"/>
                  <w:szCs w:val="18"/>
                </w:rPr>
                <w:t>2. Built-in</w:t>
              </w:r>
            </w:ins>
          </w:p>
        </w:tc>
        <w:tc>
          <w:tcPr>
            <w:tcW w:w="171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78F3342" w14:textId="77777777" w:rsidR="004E6452" w:rsidRPr="001570EA" w:rsidRDefault="004E6452">
            <w:pPr>
              <w:keepNext/>
              <w:spacing w:before="80" w:after="80"/>
              <w:jc w:val="center"/>
              <w:rPr>
                <w:ins w:id="21589" w:author="Greg Clendenning" w:date="2024-04-16T16:42:00Z"/>
                <w:rFonts w:cs="Arial"/>
                <w:color w:val="000000"/>
                <w:sz w:val="18"/>
                <w:szCs w:val="18"/>
              </w:rPr>
            </w:pPr>
            <w:ins w:id="21590" w:author="Greg Clendenning" w:date="2024-04-16T16:42:00Z">
              <w:r w:rsidRPr="001570EA">
                <w:rPr>
                  <w:rFonts w:cs="Arial"/>
                  <w:color w:val="000000"/>
                  <w:sz w:val="18"/>
                  <w:szCs w:val="18"/>
                </w:rPr>
                <w:t>7.88 × AV + 155.8</w:t>
              </w:r>
            </w:ins>
          </w:p>
        </w:tc>
        <w:tc>
          <w:tcPr>
            <w:tcW w:w="180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BAE1C6F" w14:textId="77777777" w:rsidR="004E6452" w:rsidRPr="001570EA" w:rsidRDefault="004E6452">
            <w:pPr>
              <w:keepNext/>
              <w:spacing w:before="80" w:after="80"/>
              <w:jc w:val="center"/>
              <w:rPr>
                <w:ins w:id="21591" w:author="Greg Clendenning" w:date="2024-04-16T16:42:00Z"/>
                <w:rFonts w:cs="Arial"/>
                <w:color w:val="000000"/>
                <w:sz w:val="18"/>
                <w:szCs w:val="18"/>
              </w:rPr>
            </w:pPr>
            <w:ins w:id="21592" w:author="Greg Clendenning" w:date="2024-04-16T16:42:00Z">
              <w:r w:rsidRPr="001570EA">
                <w:rPr>
                  <w:rFonts w:cs="Arial"/>
                  <w:color w:val="000000"/>
                  <w:sz w:val="18"/>
                  <w:szCs w:val="18"/>
                </w:rPr>
                <w:t>5.52 × AV + 109.1</w:t>
              </w:r>
            </w:ins>
          </w:p>
        </w:tc>
      </w:tr>
      <w:tr w:rsidR="004E6452" w:rsidRPr="001570EA" w14:paraId="61B7D3E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ins w:id="21593" w:author="Greg Clendenning" w:date="2024-04-16T16:42:00Z"/>
        </w:trPr>
        <w:tc>
          <w:tcPr>
            <w:tcW w:w="5197" w:type="dxa"/>
            <w:gridSpan w:val="2"/>
            <w:tcBorders>
              <w:top w:val="nil"/>
              <w:left w:val="single" w:sz="4" w:space="0" w:color="auto"/>
              <w:bottom w:val="single" w:sz="4" w:space="0" w:color="auto"/>
              <w:right w:val="single" w:sz="4" w:space="0" w:color="auto"/>
            </w:tcBorders>
            <w:shd w:val="clear" w:color="auto" w:fill="FFFFFF" w:themeFill="background1"/>
          </w:tcPr>
          <w:p w14:paraId="7924EEE7" w14:textId="77777777" w:rsidR="004E6452" w:rsidRPr="001570EA" w:rsidRDefault="004E6452">
            <w:pPr>
              <w:keepNext/>
              <w:spacing w:before="80" w:after="80"/>
              <w:rPr>
                <w:ins w:id="21594" w:author="Greg Clendenning" w:date="2024-04-16T16:42:00Z"/>
                <w:rFonts w:cs="Arial"/>
                <w:color w:val="000000"/>
                <w:sz w:val="18"/>
                <w:szCs w:val="18"/>
              </w:rPr>
            </w:pPr>
            <w:ins w:id="21595" w:author="Greg Clendenning" w:date="2024-04-16T16:42:00Z">
              <w:r w:rsidRPr="001570EA">
                <w:rPr>
                  <w:rFonts w:cs="Arial"/>
                  <w:color w:val="000000"/>
                  <w:sz w:val="18"/>
                  <w:szCs w:val="18"/>
                </w:rPr>
                <w:t>4. Freestanding</w:t>
              </w:r>
            </w:ins>
          </w:p>
        </w:tc>
        <w:tc>
          <w:tcPr>
            <w:tcW w:w="171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8EDFE65" w14:textId="77777777" w:rsidR="004E6452" w:rsidRPr="001570EA" w:rsidRDefault="004E6452">
            <w:pPr>
              <w:keepNext/>
              <w:spacing w:before="80" w:after="80"/>
              <w:jc w:val="center"/>
              <w:rPr>
                <w:ins w:id="21596" w:author="Greg Clendenning" w:date="2024-04-16T16:42:00Z"/>
                <w:rFonts w:cs="Arial"/>
                <w:color w:val="000000"/>
                <w:sz w:val="18"/>
                <w:szCs w:val="18"/>
              </w:rPr>
            </w:pPr>
            <w:ins w:id="21597" w:author="Greg Clendenning" w:date="2024-04-16T16:42:00Z">
              <w:r w:rsidRPr="001570EA">
                <w:rPr>
                  <w:rFonts w:cs="Arial"/>
                  <w:color w:val="000000"/>
                  <w:sz w:val="18"/>
                  <w:szCs w:val="18"/>
                </w:rPr>
                <w:t>7.88 × AV + 155.8</w:t>
              </w:r>
            </w:ins>
          </w:p>
        </w:tc>
        <w:tc>
          <w:tcPr>
            <w:tcW w:w="180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D452C0C" w14:textId="77777777" w:rsidR="004E6452" w:rsidRPr="001570EA" w:rsidRDefault="004E6452">
            <w:pPr>
              <w:keepNext/>
              <w:spacing w:before="80" w:after="80"/>
              <w:jc w:val="center"/>
              <w:rPr>
                <w:ins w:id="21598" w:author="Greg Clendenning" w:date="2024-04-16T16:42:00Z"/>
                <w:rFonts w:cs="Arial"/>
                <w:color w:val="000000"/>
                <w:sz w:val="18"/>
                <w:szCs w:val="18"/>
              </w:rPr>
            </w:pPr>
            <w:ins w:id="21599" w:author="Greg Clendenning" w:date="2024-04-16T16:42:00Z">
              <w:r w:rsidRPr="001570EA">
                <w:rPr>
                  <w:rFonts w:cs="Arial"/>
                  <w:color w:val="000000"/>
                  <w:sz w:val="18"/>
                  <w:szCs w:val="18"/>
                </w:rPr>
                <w:t>7.09 × AV + 140.2</w:t>
              </w:r>
            </w:ins>
          </w:p>
        </w:tc>
      </w:tr>
      <w:tr w:rsidR="004E6452" w:rsidRPr="001570EA" w14:paraId="3D318B2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ins w:id="21600" w:author="Greg Clendenning" w:date="2024-04-16T16:42:00Z"/>
        </w:trPr>
        <w:tc>
          <w:tcPr>
            <w:tcW w:w="8715" w:type="dxa"/>
            <w:gridSpan w:val="6"/>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4481A9B" w14:textId="77777777" w:rsidR="004E6452" w:rsidRPr="001570EA" w:rsidRDefault="004E6452">
            <w:pPr>
              <w:keepNext/>
              <w:spacing w:before="80" w:after="80"/>
              <w:rPr>
                <w:ins w:id="21601" w:author="Greg Clendenning" w:date="2024-04-16T16:42:00Z"/>
                <w:rFonts w:cs="Arial"/>
                <w:b/>
                <w:bCs/>
                <w:color w:val="000000"/>
                <w:sz w:val="18"/>
                <w:szCs w:val="18"/>
              </w:rPr>
            </w:pPr>
            <w:ins w:id="21602" w:author="Greg Clendenning" w:date="2024-04-16T16:42:00Z">
              <w:r w:rsidRPr="001570EA">
                <w:rPr>
                  <w:rFonts w:cs="Arial"/>
                  <w:b/>
                  <w:bCs/>
                  <w:color w:val="000000"/>
                  <w:sz w:val="18"/>
                  <w:szCs w:val="18"/>
                </w:rPr>
                <w:t>Compact: less than 7.75 cubic feet</w:t>
              </w:r>
            </w:ins>
          </w:p>
        </w:tc>
      </w:tr>
      <w:tr w:rsidR="004E6452" w:rsidRPr="001570EA" w14:paraId="26947B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ins w:id="21603" w:author="Greg Clendenning" w:date="2024-04-16T16:42:00Z"/>
        </w:trPr>
        <w:tc>
          <w:tcPr>
            <w:tcW w:w="5197"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30B4C8D0" w14:textId="77777777" w:rsidR="004E6452" w:rsidRPr="001570EA" w:rsidRDefault="004E6452">
            <w:pPr>
              <w:keepNext/>
              <w:spacing w:before="80" w:after="80"/>
              <w:rPr>
                <w:ins w:id="21604" w:author="Greg Clendenning" w:date="2024-04-16T16:42:00Z"/>
                <w:rFonts w:cs="Arial"/>
                <w:color w:val="000000"/>
                <w:sz w:val="18"/>
                <w:szCs w:val="18"/>
              </w:rPr>
            </w:pPr>
            <w:ins w:id="21605" w:author="Greg Clendenning" w:date="2024-04-16T16:42:00Z">
              <w:r w:rsidRPr="001570EA">
                <w:rPr>
                  <w:rFonts w:cs="Arial"/>
                  <w:color w:val="000000"/>
                  <w:sz w:val="18"/>
                  <w:szCs w:val="18"/>
                </w:rPr>
                <w:t>1. Built-in compact</w:t>
              </w:r>
            </w:ins>
          </w:p>
        </w:tc>
        <w:tc>
          <w:tcPr>
            <w:tcW w:w="171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288A563" w14:textId="77777777" w:rsidR="004E6452" w:rsidRPr="001570EA" w:rsidRDefault="004E6452">
            <w:pPr>
              <w:keepNext/>
              <w:spacing w:before="80" w:after="80"/>
              <w:jc w:val="center"/>
              <w:rPr>
                <w:ins w:id="21606" w:author="Greg Clendenning" w:date="2024-04-16T16:42:00Z"/>
                <w:rFonts w:cs="Arial"/>
                <w:color w:val="000000"/>
                <w:sz w:val="18"/>
                <w:szCs w:val="18"/>
              </w:rPr>
            </w:pPr>
            <w:ins w:id="21607" w:author="Greg Clendenning" w:date="2024-04-16T16:42:00Z">
              <w:r w:rsidRPr="001570EA">
                <w:rPr>
                  <w:rFonts w:cs="Arial"/>
                  <w:color w:val="000000"/>
                  <w:sz w:val="18"/>
                  <w:szCs w:val="18"/>
                </w:rPr>
                <w:t>7.88 × AV + 155.8</w:t>
              </w:r>
            </w:ins>
          </w:p>
        </w:tc>
        <w:tc>
          <w:tcPr>
            <w:tcW w:w="180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F3D87ED" w14:textId="77777777" w:rsidR="004E6452" w:rsidRPr="001570EA" w:rsidRDefault="004E6452">
            <w:pPr>
              <w:keepNext/>
              <w:spacing w:before="80" w:after="80"/>
              <w:jc w:val="center"/>
              <w:rPr>
                <w:ins w:id="21608" w:author="Greg Clendenning" w:date="2024-04-16T16:42:00Z"/>
                <w:rFonts w:cs="Arial"/>
                <w:color w:val="000000"/>
                <w:sz w:val="18"/>
                <w:szCs w:val="18"/>
              </w:rPr>
            </w:pPr>
            <w:ins w:id="21609" w:author="Greg Clendenning" w:date="2024-04-16T16:42:00Z">
              <w:r w:rsidRPr="001570EA">
                <w:rPr>
                  <w:rFonts w:cs="Arial"/>
                  <w:color w:val="000000"/>
                  <w:sz w:val="18"/>
                  <w:szCs w:val="18"/>
                </w:rPr>
                <w:t>5.52 × AV + 109.1</w:t>
              </w:r>
            </w:ins>
          </w:p>
        </w:tc>
      </w:tr>
      <w:tr w:rsidR="004E6452" w:rsidRPr="001570EA" w14:paraId="577EF72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ins w:id="21610" w:author="Greg Clendenning" w:date="2024-04-16T16:42:00Z"/>
        </w:trPr>
        <w:tc>
          <w:tcPr>
            <w:tcW w:w="5197" w:type="dxa"/>
            <w:gridSpan w:val="2"/>
            <w:tcBorders>
              <w:top w:val="nil"/>
              <w:left w:val="single" w:sz="4" w:space="0" w:color="auto"/>
              <w:bottom w:val="single" w:sz="4" w:space="0" w:color="auto"/>
              <w:right w:val="single" w:sz="4" w:space="0" w:color="auto"/>
            </w:tcBorders>
            <w:shd w:val="clear" w:color="auto" w:fill="FFFFFF" w:themeFill="background1"/>
          </w:tcPr>
          <w:p w14:paraId="29509111" w14:textId="77777777" w:rsidR="004E6452" w:rsidRPr="001570EA" w:rsidRDefault="004E6452">
            <w:pPr>
              <w:keepNext/>
              <w:spacing w:before="80" w:after="80"/>
              <w:rPr>
                <w:ins w:id="21611" w:author="Greg Clendenning" w:date="2024-04-16T16:42:00Z"/>
                <w:rFonts w:cs="Arial"/>
                <w:color w:val="000000"/>
                <w:sz w:val="18"/>
                <w:szCs w:val="18"/>
              </w:rPr>
            </w:pPr>
            <w:ins w:id="21612" w:author="Greg Clendenning" w:date="2024-04-16T16:42:00Z">
              <w:r w:rsidRPr="001570EA">
                <w:rPr>
                  <w:rFonts w:cs="Arial"/>
                  <w:color w:val="000000"/>
                  <w:sz w:val="18"/>
                  <w:szCs w:val="18"/>
                </w:rPr>
                <w:t>3. Freestanding compact</w:t>
              </w:r>
            </w:ins>
          </w:p>
        </w:tc>
        <w:tc>
          <w:tcPr>
            <w:tcW w:w="171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2DA0C0D" w14:textId="77777777" w:rsidR="004E6452" w:rsidRPr="001570EA" w:rsidRDefault="004E6452">
            <w:pPr>
              <w:keepNext/>
              <w:spacing w:before="80" w:after="80"/>
              <w:jc w:val="center"/>
              <w:rPr>
                <w:ins w:id="21613" w:author="Greg Clendenning" w:date="2024-04-16T16:42:00Z"/>
                <w:rFonts w:cs="Arial"/>
                <w:color w:val="000000"/>
                <w:sz w:val="18"/>
                <w:szCs w:val="18"/>
              </w:rPr>
            </w:pPr>
            <w:ins w:id="21614" w:author="Greg Clendenning" w:date="2024-04-16T16:42:00Z">
              <w:r w:rsidRPr="001570EA">
                <w:rPr>
                  <w:rFonts w:cs="Arial"/>
                  <w:color w:val="000000"/>
                  <w:sz w:val="18"/>
                  <w:szCs w:val="18"/>
                </w:rPr>
                <w:t>7.88 × AV + 155.8</w:t>
              </w:r>
            </w:ins>
          </w:p>
        </w:tc>
        <w:tc>
          <w:tcPr>
            <w:tcW w:w="1800" w:type="dxa"/>
            <w:gridSpan w:val="2"/>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20CFE27" w14:textId="77777777" w:rsidR="004E6452" w:rsidRPr="001570EA" w:rsidRDefault="004E6452">
            <w:pPr>
              <w:keepNext/>
              <w:spacing w:before="80" w:after="80"/>
              <w:jc w:val="center"/>
              <w:rPr>
                <w:ins w:id="21615" w:author="Greg Clendenning" w:date="2024-04-16T16:42:00Z"/>
                <w:rFonts w:cs="Arial"/>
                <w:color w:val="000000"/>
                <w:sz w:val="18"/>
                <w:szCs w:val="18"/>
              </w:rPr>
            </w:pPr>
            <w:ins w:id="21616" w:author="Greg Clendenning" w:date="2024-04-16T16:42:00Z">
              <w:r w:rsidRPr="001570EA">
                <w:rPr>
                  <w:rFonts w:cs="Arial"/>
                  <w:color w:val="000000"/>
                  <w:sz w:val="18"/>
                  <w:szCs w:val="18"/>
                </w:rPr>
                <w:t>6.30 × AV + 124.6</w:t>
              </w:r>
            </w:ins>
          </w:p>
        </w:tc>
      </w:tr>
    </w:tbl>
    <w:p w14:paraId="3CDD97D2" w14:textId="77777777" w:rsidR="004E6452" w:rsidRPr="001570EA" w:rsidRDefault="004E6452">
      <w:pPr>
        <w:pStyle w:val="NoSpacing"/>
        <w:jc w:val="left"/>
        <w:rPr>
          <w:rFonts w:cs="Arial"/>
        </w:rPr>
        <w:pPrChange w:id="21617" w:author="Greg Clendenning" w:date="2024-04-16T16:42:00Z">
          <w:pPr>
            <w:pStyle w:val="SubStyle"/>
          </w:pPr>
        </w:pPrChange>
      </w:pPr>
    </w:p>
    <w:p w14:paraId="1C1633A6" w14:textId="77777777" w:rsidR="004E6452" w:rsidRPr="001570EA" w:rsidRDefault="004E6452">
      <w:pPr>
        <w:pStyle w:val="SubStyle"/>
        <w:keepNext/>
        <w:pPrChange w:id="21618" w:author="Greg Clendenning" w:date="2024-04-16T16:42:00Z">
          <w:pPr>
            <w:pStyle w:val="SubStyle"/>
          </w:pPr>
        </w:pPrChange>
      </w:pPr>
      <w:r w:rsidRPr="001570EA">
        <w:t>Default Savings</w:t>
      </w:r>
    </w:p>
    <w:p w14:paraId="3FEEA152" w14:textId="77777777" w:rsidR="00FA5174" w:rsidRDefault="004E6452" w:rsidP="00FA5174">
      <w:pPr>
        <w:pStyle w:val="Caption"/>
        <w:rPr>
          <w:del w:id="21619" w:author="Greg Clendenning" w:date="2024-04-16T16:42:00Z"/>
        </w:rPr>
      </w:pPr>
      <w:bookmarkStart w:id="21620" w:name="_Ref163912572"/>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r w:rsidR="002E093A" w:rsidRPr="001570EA">
        <w:rPr>
          <w:b w:val="0"/>
          <w:bCs w:val="0"/>
        </w:rPr>
        <w:fldChar w:fldCharType="begin"/>
      </w:r>
      <w:r w:rsidR="002E093A" w:rsidRPr="001570EA">
        <w:instrText xml:space="preserve"> SEQ Table \* ARABIC \s 1 </w:instrText>
      </w:r>
      <w:r w:rsidR="002E093A" w:rsidRPr="001570EA">
        <w:rPr>
          <w:b w:val="0"/>
          <w:bCs w:val="0"/>
        </w:rPr>
        <w:fldChar w:fldCharType="separate"/>
      </w:r>
      <w:del w:id="21621" w:author="Greg Clendenning" w:date="2024-04-16T16:42:00Z">
        <w:r w:rsidR="003D6F35">
          <w:rPr>
            <w:noProof/>
          </w:rPr>
          <w:delText>83</w:delText>
        </w:r>
      </w:del>
      <w:ins w:id="21622" w:author="Greg Clendenning" w:date="2024-04-16T16:42:00Z">
        <w:r w:rsidR="002E093A" w:rsidRPr="001570EA">
          <w:rPr>
            <w:noProof/>
          </w:rPr>
          <w:t>99</w:t>
        </w:r>
      </w:ins>
      <w:r w:rsidR="002E093A" w:rsidRPr="001570EA">
        <w:rPr>
          <w:b w:val="0"/>
          <w:bCs w:val="0"/>
        </w:rPr>
        <w:fldChar w:fldCharType="end"/>
      </w:r>
      <w:bookmarkEnd w:id="21620"/>
      <w:r w:rsidRPr="001570EA">
        <w:rPr>
          <w:rFonts w:cs="Arial"/>
        </w:rPr>
        <w:t xml:space="preserve">: Default </w:t>
      </w:r>
      <w:del w:id="21623" w:author="Greg Clendenning" w:date="2024-04-16T16:42:00Z">
        <w:r w:rsidR="00FA5174">
          <w:delText xml:space="preserve">Energy </w:delText>
        </w:r>
      </w:del>
      <w:r w:rsidRPr="001570EA">
        <w:rPr>
          <w:rFonts w:cs="Arial"/>
        </w:rPr>
        <w:t xml:space="preserve">Savings </w:t>
      </w:r>
      <w:del w:id="21624" w:author="Greg Clendenning" w:date="2024-04-16T16:42:00Z">
        <w:r w:rsidR="00FA5174">
          <w:delText>and Demand Reductions for ENERGY STAR Clothes Dryers</w:delText>
        </w:r>
      </w:del>
    </w:p>
    <w:tbl>
      <w:tblPr>
        <w:tblW w:w="8437" w:type="dxa"/>
        <w:tblInd w:w="108" w:type="dxa"/>
        <w:tblLook w:val="04A0" w:firstRow="1" w:lastRow="0" w:firstColumn="1" w:lastColumn="0" w:noHBand="0" w:noVBand="1"/>
      </w:tblPr>
      <w:tblGrid>
        <w:gridCol w:w="3937"/>
        <w:gridCol w:w="1890"/>
        <w:gridCol w:w="2610"/>
      </w:tblGrid>
      <w:tr w:rsidR="00FA5174" w14:paraId="678B21D7" w14:textId="77777777" w:rsidTr="00BD2C4C">
        <w:trPr>
          <w:trHeight w:val="278"/>
          <w:del w:id="21625" w:author="Greg Clendenning" w:date="2024-04-16T16:42:00Z"/>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AF92FE" w14:textId="77777777" w:rsidR="00FA5174" w:rsidRDefault="00FA5174" w:rsidP="00BD2C4C">
            <w:pPr>
              <w:rPr>
                <w:del w:id="21626" w:author="Greg Clendenning" w:date="2024-04-16T16:42:00Z"/>
                <w:sz w:val="18"/>
                <w:szCs w:val="18"/>
              </w:rPr>
            </w:pPr>
            <w:del w:id="21627" w:author="Greg Clendenning" w:date="2024-04-16T16:42:00Z">
              <w:r>
                <w:rPr>
                  <w:b/>
                  <w:bCs/>
                  <w:sz w:val="18"/>
                  <w:szCs w:val="18"/>
                </w:rPr>
                <w:delText>Product Type</w:delText>
              </w:r>
            </w:del>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A6E9B3" w14:textId="77777777" w:rsidR="00FA5174" w:rsidRDefault="00FA5174" w:rsidP="00BD2C4C">
            <w:pPr>
              <w:jc w:val="center"/>
              <w:rPr>
                <w:del w:id="21628" w:author="Greg Clendenning" w:date="2024-04-16T16:42:00Z"/>
                <w:sz w:val="18"/>
                <w:szCs w:val="18"/>
              </w:rPr>
            </w:pPr>
            <w:del w:id="21629" w:author="Greg Clendenning" w:date="2024-04-16T16:42:00Z">
              <w:r>
                <w:rPr>
                  <w:b/>
                  <w:bCs/>
                  <w:sz w:val="18"/>
                  <w:szCs w:val="18"/>
                </w:rPr>
                <w:delText>Energy Savings (kWh/yr)</w:delText>
              </w:r>
            </w:del>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60402E" w14:textId="77777777" w:rsidR="00FA5174" w:rsidRDefault="00FA5174" w:rsidP="00BD2C4C">
            <w:pPr>
              <w:jc w:val="center"/>
              <w:rPr>
                <w:del w:id="21630" w:author="Greg Clendenning" w:date="2024-04-16T16:42:00Z"/>
                <w:sz w:val="18"/>
                <w:szCs w:val="18"/>
              </w:rPr>
            </w:pPr>
            <w:del w:id="21631" w:author="Greg Clendenning" w:date="2024-04-16T16:42:00Z">
              <w:r>
                <w:rPr>
                  <w:b/>
                  <w:bCs/>
                  <w:sz w:val="18"/>
                  <w:szCs w:val="18"/>
                </w:rPr>
                <w:delText>Demand Reduction</w:delText>
              </w:r>
              <w:r>
                <w:rPr>
                  <w:b/>
                  <w:bCs/>
                  <w:sz w:val="18"/>
                  <w:szCs w:val="18"/>
                </w:rPr>
                <w:br/>
                <w:delText>(kW)</w:delText>
              </w:r>
            </w:del>
          </w:p>
        </w:tc>
      </w:tr>
      <w:tr w:rsidR="00FA5174" w14:paraId="50F4429F" w14:textId="77777777" w:rsidTr="00BD2C4C">
        <w:trPr>
          <w:del w:id="21632" w:author="Greg Clendenning" w:date="2024-04-16T16:42:00Z"/>
        </w:trPr>
        <w:tc>
          <w:tcPr>
            <w:tcW w:w="3937" w:type="dxa"/>
            <w:tcBorders>
              <w:top w:val="single" w:sz="4" w:space="0" w:color="auto"/>
              <w:left w:val="single" w:sz="4" w:space="0" w:color="auto"/>
              <w:bottom w:val="single" w:sz="4" w:space="0" w:color="auto"/>
              <w:right w:val="single" w:sz="4" w:space="0" w:color="auto"/>
            </w:tcBorders>
            <w:vAlign w:val="center"/>
            <w:hideMark/>
          </w:tcPr>
          <w:p w14:paraId="5F9E1BFB" w14:textId="77777777" w:rsidR="00FA5174" w:rsidRDefault="00FA5174" w:rsidP="00BD2C4C">
            <w:pPr>
              <w:pStyle w:val="TableCell"/>
              <w:spacing w:before="60" w:after="60"/>
              <w:jc w:val="left"/>
              <w:rPr>
                <w:del w:id="21633" w:author="Greg Clendenning" w:date="2024-04-16T16:42:00Z"/>
                <w:szCs w:val="18"/>
              </w:rPr>
            </w:pPr>
            <w:del w:id="21634" w:author="Greg Clendenning" w:date="2024-04-16T16:42:00Z">
              <w:r>
                <w:rPr>
                  <w:szCs w:val="18"/>
                </w:rPr>
                <w:delText>Vented Electric, Standard</w:delText>
              </w:r>
            </w:del>
          </w:p>
          <w:p w14:paraId="4FA45515" w14:textId="77777777" w:rsidR="00FA5174" w:rsidRDefault="00FA5174" w:rsidP="00BD2C4C">
            <w:pPr>
              <w:rPr>
                <w:del w:id="21635" w:author="Greg Clendenning" w:date="2024-04-16T16:42:00Z"/>
                <w:sz w:val="18"/>
                <w:szCs w:val="18"/>
              </w:rPr>
            </w:pPr>
            <w:del w:id="21636" w:author="Greg Clendenning" w:date="2024-04-16T16:42:00Z">
              <w:r>
                <w:rPr>
                  <w:sz w:val="18"/>
                  <w:szCs w:val="18"/>
                </w:rPr>
                <w:delText>(4.4 ft</w:delText>
              </w:r>
              <w:r>
                <w:rPr>
                  <w:rFonts w:cs="Arial"/>
                  <w:sz w:val="18"/>
                  <w:szCs w:val="18"/>
                </w:rPr>
                <w:delText>³</w:delText>
              </w:r>
              <w:r>
                <w:rPr>
                  <w:sz w:val="18"/>
                  <w:szCs w:val="18"/>
                </w:rPr>
                <w:delText xml:space="preserve"> or greater capacity)</w:delText>
              </w:r>
            </w:del>
          </w:p>
        </w:tc>
        <w:tc>
          <w:tcPr>
            <w:tcW w:w="1890" w:type="dxa"/>
            <w:tcBorders>
              <w:top w:val="single" w:sz="4" w:space="0" w:color="auto"/>
              <w:left w:val="single" w:sz="4" w:space="0" w:color="auto"/>
              <w:bottom w:val="single" w:sz="4" w:space="0" w:color="auto"/>
              <w:right w:val="single" w:sz="4" w:space="0" w:color="auto"/>
            </w:tcBorders>
            <w:vAlign w:val="center"/>
            <w:hideMark/>
          </w:tcPr>
          <w:p w14:paraId="6E60EBDB" w14:textId="77777777" w:rsidR="00FA5174" w:rsidRPr="00770846" w:rsidRDefault="00FA5174" w:rsidP="00BD2C4C">
            <w:pPr>
              <w:jc w:val="center"/>
              <w:rPr>
                <w:del w:id="21637" w:author="Greg Clendenning" w:date="2024-04-16T16:42:00Z"/>
                <w:sz w:val="18"/>
                <w:szCs w:val="18"/>
              </w:rPr>
            </w:pPr>
            <w:del w:id="21638" w:author="Greg Clendenning" w:date="2024-04-16T16:42:00Z">
              <w:r w:rsidRPr="00770846">
                <w:rPr>
                  <w:rFonts w:eastAsia="Arial Unicode MS" w:cs="Arial"/>
                  <w:iCs/>
                  <w:sz w:val="18"/>
                  <w:szCs w:val="18"/>
                </w:rPr>
                <w:delText>27.8</w:delText>
              </w:r>
            </w:del>
          </w:p>
        </w:tc>
        <w:tc>
          <w:tcPr>
            <w:tcW w:w="2610" w:type="dxa"/>
            <w:tcBorders>
              <w:top w:val="single" w:sz="4" w:space="0" w:color="auto"/>
              <w:left w:val="single" w:sz="4" w:space="0" w:color="auto"/>
              <w:bottom w:val="single" w:sz="4" w:space="0" w:color="auto"/>
              <w:right w:val="single" w:sz="4" w:space="0" w:color="auto"/>
            </w:tcBorders>
            <w:vAlign w:val="center"/>
            <w:hideMark/>
          </w:tcPr>
          <w:p w14:paraId="1745199C" w14:textId="77777777" w:rsidR="00FA5174" w:rsidRPr="00770846" w:rsidRDefault="00FA5174" w:rsidP="00BD2C4C">
            <w:pPr>
              <w:jc w:val="center"/>
              <w:rPr>
                <w:del w:id="21639" w:author="Greg Clendenning" w:date="2024-04-16T16:42:00Z"/>
                <w:sz w:val="18"/>
                <w:szCs w:val="18"/>
              </w:rPr>
            </w:pPr>
            <w:del w:id="21640" w:author="Greg Clendenning" w:date="2024-04-16T16:42:00Z">
              <w:r w:rsidRPr="00770846">
                <w:rPr>
                  <w:rFonts w:eastAsia="Arial Unicode MS" w:cs="Arial"/>
                  <w:iCs/>
                  <w:sz w:val="18"/>
                  <w:szCs w:val="18"/>
                </w:rPr>
                <w:delText>0.0033</w:delText>
              </w:r>
            </w:del>
          </w:p>
        </w:tc>
      </w:tr>
      <w:tr w:rsidR="00FA5174" w14:paraId="6342D15F" w14:textId="77777777" w:rsidTr="00BD2C4C">
        <w:trPr>
          <w:del w:id="21641" w:author="Greg Clendenning" w:date="2024-04-16T16:42:00Z"/>
        </w:trPr>
        <w:tc>
          <w:tcPr>
            <w:tcW w:w="3937" w:type="dxa"/>
            <w:tcBorders>
              <w:top w:val="single" w:sz="4" w:space="0" w:color="auto"/>
              <w:left w:val="single" w:sz="4" w:space="0" w:color="auto"/>
              <w:bottom w:val="single" w:sz="4" w:space="0" w:color="auto"/>
              <w:right w:val="single" w:sz="4" w:space="0" w:color="auto"/>
            </w:tcBorders>
            <w:vAlign w:val="center"/>
            <w:hideMark/>
          </w:tcPr>
          <w:p w14:paraId="45ACBC81" w14:textId="77777777" w:rsidR="00FA5174" w:rsidRDefault="00FA5174" w:rsidP="00BD2C4C">
            <w:pPr>
              <w:pStyle w:val="TableCell"/>
              <w:spacing w:before="60" w:after="60"/>
              <w:jc w:val="left"/>
              <w:rPr>
                <w:del w:id="21642" w:author="Greg Clendenning" w:date="2024-04-16T16:42:00Z"/>
                <w:szCs w:val="18"/>
              </w:rPr>
            </w:pPr>
            <w:del w:id="21643" w:author="Greg Clendenning" w:date="2024-04-16T16:42:00Z">
              <w:r>
                <w:rPr>
                  <w:szCs w:val="18"/>
                </w:rPr>
                <w:delText>Vented Electric, Compact (120V)</w:delText>
              </w:r>
            </w:del>
          </w:p>
          <w:p w14:paraId="0EC88C8A" w14:textId="77777777" w:rsidR="00FA5174" w:rsidRDefault="00FA5174" w:rsidP="00BD2C4C">
            <w:pPr>
              <w:rPr>
                <w:del w:id="21644" w:author="Greg Clendenning" w:date="2024-04-16T16:42:00Z"/>
                <w:sz w:val="18"/>
                <w:szCs w:val="18"/>
              </w:rPr>
            </w:pPr>
            <w:del w:id="21645" w:author="Greg Clendenning" w:date="2024-04-16T16:42:00Z">
              <w:r>
                <w:rPr>
                  <w:sz w:val="18"/>
                  <w:szCs w:val="18"/>
                </w:rPr>
                <w:delText>(less than 4.4 ft</w:delText>
              </w:r>
              <w:r>
                <w:rPr>
                  <w:rFonts w:cs="Arial"/>
                  <w:sz w:val="18"/>
                  <w:szCs w:val="18"/>
                </w:rPr>
                <w:delText>³</w:delText>
              </w:r>
              <w:r>
                <w:rPr>
                  <w:sz w:val="18"/>
                  <w:szCs w:val="18"/>
                </w:rPr>
                <w:delText xml:space="preserve"> capacity)</w:delText>
              </w:r>
            </w:del>
          </w:p>
        </w:tc>
        <w:tc>
          <w:tcPr>
            <w:tcW w:w="1890" w:type="dxa"/>
            <w:tcBorders>
              <w:top w:val="single" w:sz="4" w:space="0" w:color="auto"/>
              <w:left w:val="single" w:sz="4" w:space="0" w:color="auto"/>
              <w:bottom w:val="single" w:sz="4" w:space="0" w:color="auto"/>
              <w:right w:val="single" w:sz="4" w:space="0" w:color="auto"/>
            </w:tcBorders>
            <w:vAlign w:val="center"/>
            <w:hideMark/>
          </w:tcPr>
          <w:p w14:paraId="3EC43E49" w14:textId="77777777" w:rsidR="00FA5174" w:rsidRPr="00770846" w:rsidRDefault="00FA5174" w:rsidP="00BD2C4C">
            <w:pPr>
              <w:jc w:val="center"/>
              <w:rPr>
                <w:del w:id="21646" w:author="Greg Clendenning" w:date="2024-04-16T16:42:00Z"/>
                <w:sz w:val="18"/>
                <w:szCs w:val="18"/>
              </w:rPr>
            </w:pPr>
            <w:del w:id="21647" w:author="Greg Clendenning" w:date="2024-04-16T16:42:00Z">
              <w:r w:rsidRPr="00770846">
                <w:rPr>
                  <w:rFonts w:eastAsia="Arial Unicode MS" w:cs="Arial"/>
                  <w:iCs/>
                  <w:sz w:val="18"/>
                  <w:szCs w:val="18"/>
                </w:rPr>
                <w:delText>10.0</w:delText>
              </w:r>
            </w:del>
          </w:p>
        </w:tc>
        <w:tc>
          <w:tcPr>
            <w:tcW w:w="2610" w:type="dxa"/>
            <w:tcBorders>
              <w:top w:val="single" w:sz="4" w:space="0" w:color="auto"/>
              <w:left w:val="single" w:sz="4" w:space="0" w:color="auto"/>
              <w:bottom w:val="single" w:sz="4" w:space="0" w:color="auto"/>
              <w:right w:val="single" w:sz="4" w:space="0" w:color="auto"/>
            </w:tcBorders>
            <w:vAlign w:val="center"/>
            <w:hideMark/>
          </w:tcPr>
          <w:p w14:paraId="09963A2F" w14:textId="77777777" w:rsidR="00FA5174" w:rsidRPr="00770846" w:rsidRDefault="00FA5174" w:rsidP="00BD2C4C">
            <w:pPr>
              <w:jc w:val="center"/>
              <w:rPr>
                <w:del w:id="21648" w:author="Greg Clendenning" w:date="2024-04-16T16:42:00Z"/>
                <w:sz w:val="18"/>
                <w:szCs w:val="18"/>
              </w:rPr>
            </w:pPr>
            <w:del w:id="21649" w:author="Greg Clendenning" w:date="2024-04-16T16:42:00Z">
              <w:r w:rsidRPr="00770846">
                <w:rPr>
                  <w:rFonts w:eastAsia="Arial Unicode MS" w:cs="Arial"/>
                  <w:iCs/>
                  <w:sz w:val="18"/>
                  <w:szCs w:val="18"/>
                </w:rPr>
                <w:delText>0.0012</w:delText>
              </w:r>
            </w:del>
          </w:p>
        </w:tc>
      </w:tr>
      <w:tr w:rsidR="00FA5174" w14:paraId="7C997382" w14:textId="77777777" w:rsidTr="00BD2C4C">
        <w:trPr>
          <w:del w:id="21650" w:author="Greg Clendenning" w:date="2024-04-16T16:42:00Z"/>
        </w:trPr>
        <w:tc>
          <w:tcPr>
            <w:tcW w:w="3937" w:type="dxa"/>
            <w:tcBorders>
              <w:top w:val="single" w:sz="4" w:space="0" w:color="auto"/>
              <w:left w:val="single" w:sz="4" w:space="0" w:color="auto"/>
              <w:bottom w:val="single" w:sz="4" w:space="0" w:color="auto"/>
              <w:right w:val="single" w:sz="4" w:space="0" w:color="auto"/>
            </w:tcBorders>
            <w:vAlign w:val="center"/>
            <w:hideMark/>
          </w:tcPr>
          <w:p w14:paraId="1567217A" w14:textId="77777777" w:rsidR="00FA5174" w:rsidRDefault="00FA5174" w:rsidP="00BD2C4C">
            <w:pPr>
              <w:pStyle w:val="TableCell"/>
              <w:spacing w:before="60" w:after="60"/>
              <w:jc w:val="left"/>
              <w:rPr>
                <w:del w:id="21651" w:author="Greg Clendenning" w:date="2024-04-16T16:42:00Z"/>
                <w:szCs w:val="18"/>
              </w:rPr>
            </w:pPr>
            <w:del w:id="21652" w:author="Greg Clendenning" w:date="2024-04-16T16:42:00Z">
              <w:r>
                <w:rPr>
                  <w:szCs w:val="18"/>
                </w:rPr>
                <w:delText>Vented Electric, Compact (240V)</w:delText>
              </w:r>
            </w:del>
          </w:p>
          <w:p w14:paraId="307BF161" w14:textId="77777777" w:rsidR="00FA5174" w:rsidRDefault="00FA5174" w:rsidP="00BD2C4C">
            <w:pPr>
              <w:rPr>
                <w:del w:id="21653" w:author="Greg Clendenning" w:date="2024-04-16T16:42:00Z"/>
                <w:sz w:val="18"/>
                <w:szCs w:val="18"/>
              </w:rPr>
            </w:pPr>
            <w:del w:id="21654" w:author="Greg Clendenning" w:date="2024-04-16T16:42:00Z">
              <w:r>
                <w:rPr>
                  <w:sz w:val="18"/>
                  <w:szCs w:val="18"/>
                </w:rPr>
                <w:delText>(less than 4.4 ft</w:delText>
              </w:r>
              <w:r>
                <w:rPr>
                  <w:rFonts w:cs="Arial"/>
                  <w:sz w:val="18"/>
                  <w:szCs w:val="18"/>
                </w:rPr>
                <w:delText>³</w:delText>
              </w:r>
              <w:r>
                <w:rPr>
                  <w:sz w:val="18"/>
                  <w:szCs w:val="18"/>
                </w:rPr>
                <w:delText xml:space="preserve"> capacity)</w:delText>
              </w:r>
            </w:del>
          </w:p>
        </w:tc>
        <w:tc>
          <w:tcPr>
            <w:tcW w:w="1890" w:type="dxa"/>
            <w:tcBorders>
              <w:top w:val="single" w:sz="4" w:space="0" w:color="auto"/>
              <w:left w:val="single" w:sz="4" w:space="0" w:color="auto"/>
              <w:bottom w:val="single" w:sz="4" w:space="0" w:color="auto"/>
              <w:right w:val="single" w:sz="4" w:space="0" w:color="auto"/>
            </w:tcBorders>
            <w:vAlign w:val="center"/>
            <w:hideMark/>
          </w:tcPr>
          <w:p w14:paraId="1DE7E896" w14:textId="77777777" w:rsidR="00FA5174" w:rsidRPr="00770846" w:rsidRDefault="00FA5174" w:rsidP="00BD2C4C">
            <w:pPr>
              <w:jc w:val="center"/>
              <w:rPr>
                <w:del w:id="21655" w:author="Greg Clendenning" w:date="2024-04-16T16:42:00Z"/>
                <w:sz w:val="18"/>
                <w:szCs w:val="18"/>
              </w:rPr>
            </w:pPr>
            <w:del w:id="21656" w:author="Greg Clendenning" w:date="2024-04-16T16:42:00Z">
              <w:r w:rsidRPr="00770846">
                <w:rPr>
                  <w:rFonts w:eastAsia="Arial Unicode MS" w:cs="Arial"/>
                  <w:iCs/>
                  <w:sz w:val="18"/>
                  <w:szCs w:val="18"/>
                </w:rPr>
                <w:delText>11.5</w:delText>
              </w:r>
            </w:del>
          </w:p>
        </w:tc>
        <w:tc>
          <w:tcPr>
            <w:tcW w:w="2610" w:type="dxa"/>
            <w:tcBorders>
              <w:top w:val="single" w:sz="4" w:space="0" w:color="auto"/>
              <w:left w:val="single" w:sz="4" w:space="0" w:color="auto"/>
              <w:bottom w:val="single" w:sz="4" w:space="0" w:color="auto"/>
              <w:right w:val="single" w:sz="4" w:space="0" w:color="auto"/>
            </w:tcBorders>
            <w:vAlign w:val="center"/>
            <w:hideMark/>
          </w:tcPr>
          <w:p w14:paraId="64D28DDE" w14:textId="77777777" w:rsidR="00FA5174" w:rsidRPr="00770846" w:rsidRDefault="00FA5174" w:rsidP="00BD2C4C">
            <w:pPr>
              <w:jc w:val="center"/>
              <w:rPr>
                <w:del w:id="21657" w:author="Greg Clendenning" w:date="2024-04-16T16:42:00Z"/>
                <w:sz w:val="18"/>
                <w:szCs w:val="18"/>
              </w:rPr>
            </w:pPr>
            <w:del w:id="21658" w:author="Greg Clendenning" w:date="2024-04-16T16:42:00Z">
              <w:r w:rsidRPr="00770846">
                <w:rPr>
                  <w:rFonts w:eastAsia="Arial Unicode MS" w:cs="Arial"/>
                  <w:iCs/>
                  <w:sz w:val="18"/>
                  <w:szCs w:val="18"/>
                </w:rPr>
                <w:delText>0.0014</w:delText>
              </w:r>
            </w:del>
          </w:p>
        </w:tc>
      </w:tr>
    </w:tbl>
    <w:p w14:paraId="31F33A21" w14:textId="77777777" w:rsidR="007376E1" w:rsidRPr="001570EA" w:rsidRDefault="004E6452">
      <w:pPr>
        <w:pStyle w:val="SubStyle"/>
        <w:rPr>
          <w:moveFrom w:id="21659" w:author="Greg Clendenning" w:date="2024-04-16T16:42:00Z"/>
        </w:rPr>
        <w:pPrChange w:id="21660" w:author="Greg Clendenning" w:date="2024-04-16T16:42:00Z">
          <w:pPr/>
        </w:pPrChange>
      </w:pPr>
      <w:ins w:id="21661" w:author="Greg Clendenning" w:date="2024-04-16T16:42:00Z">
        <w:r w:rsidRPr="001570EA">
          <w:rPr>
            <w:rFonts w:cs="Arial"/>
          </w:rPr>
          <w:t xml:space="preserve">Values </w:t>
        </w:r>
      </w:ins>
      <w:moveFromRangeStart w:id="21662" w:author="Greg Clendenning" w:date="2024-04-16T16:42:00Z" w:name="move164178217"/>
    </w:p>
    <w:p w14:paraId="5B09C4E0" w14:textId="77777777" w:rsidR="007376E1" w:rsidRPr="001570EA" w:rsidRDefault="007376E1" w:rsidP="007376E1">
      <w:pPr>
        <w:pStyle w:val="SubStyle"/>
        <w:rPr>
          <w:moveFrom w:id="21663" w:author="Greg Clendenning" w:date="2024-04-16T16:42:00Z"/>
        </w:rPr>
      </w:pPr>
      <w:moveFrom w:id="21664" w:author="Greg Clendenning" w:date="2024-04-16T16:42:00Z">
        <w:r w:rsidRPr="001570EA">
          <w:t>Evaluation Protocols</w:t>
        </w:r>
      </w:moveFrom>
    </w:p>
    <w:moveFromRangeEnd w:id="21662"/>
    <w:p w14:paraId="4CED7EBC" w14:textId="77777777" w:rsidR="00FA5174" w:rsidRDefault="00FA5174" w:rsidP="00FA5174">
      <w:pPr>
        <w:pStyle w:val="BodyText"/>
        <w:ind w:right="0"/>
        <w:rPr>
          <w:del w:id="21665" w:author="Greg Clendenning" w:date="2024-04-16T16:42:00Z"/>
        </w:rPr>
      </w:pPr>
      <w:del w:id="21666" w:author="Greg Clendenning" w:date="2024-04-16T16:42:00Z">
        <w:r>
          <w:delText>The most appropriate evaluation protocol for this measure is verification of installation coupled with calculation of energy and demand savings using above algorithms.</w:delText>
        </w:r>
      </w:del>
    </w:p>
    <w:p w14:paraId="4E23DD38" w14:textId="77777777" w:rsidR="00FA5174" w:rsidRDefault="00FA5174" w:rsidP="00FA5174">
      <w:pPr>
        <w:pStyle w:val="SubStyle"/>
        <w:rPr>
          <w:del w:id="21667" w:author="Greg Clendenning" w:date="2024-04-16T16:42:00Z"/>
        </w:rPr>
      </w:pPr>
    </w:p>
    <w:p w14:paraId="50EA8EE6" w14:textId="77777777" w:rsidR="007376E1" w:rsidRPr="001570EA" w:rsidRDefault="007376E1" w:rsidP="007376E1">
      <w:pPr>
        <w:pStyle w:val="SubStyle"/>
        <w:rPr>
          <w:moveFrom w:id="21668" w:author="Greg Clendenning" w:date="2024-04-16T16:42:00Z"/>
        </w:rPr>
      </w:pPr>
      <w:moveFromRangeStart w:id="21669" w:author="Greg Clendenning" w:date="2024-04-16T16:42:00Z" w:name="move164178244"/>
      <w:moveFrom w:id="21670" w:author="Greg Clendenning" w:date="2024-04-16T16:42:00Z">
        <w:r w:rsidRPr="001570EA">
          <w:t>Sources</w:t>
        </w:r>
      </w:moveFrom>
    </w:p>
    <w:moveFromRangeEnd w:id="21669"/>
    <w:p w14:paraId="1AC83169" w14:textId="1C473C14" w:rsidR="004E6452" w:rsidRPr="001570EA" w:rsidRDefault="00FA5174">
      <w:pPr>
        <w:pStyle w:val="Caption"/>
        <w:rPr>
          <w:rPrChange w:id="21671" w:author="Greg Clendenning" w:date="2024-04-16T16:42:00Z">
            <w:rPr/>
          </w:rPrChange>
        </w:rPr>
        <w:pPrChange w:id="21672" w:author="Greg Clendenning" w:date="2024-04-16T16:42:00Z">
          <w:pPr>
            <w:pStyle w:val="source10"/>
            <w:numPr>
              <w:numId w:val="58"/>
            </w:numPr>
            <w:tabs>
              <w:tab w:val="num" w:pos="810"/>
            </w:tabs>
            <w:spacing w:after="120"/>
            <w:ind w:left="360" w:hanging="360"/>
            <w:jc w:val="left"/>
          </w:pPr>
        </w:pPrChange>
      </w:pPr>
      <w:del w:id="21673" w:author="Greg Clendenning" w:date="2024-04-16T16:42:00Z">
        <w:r>
          <w:delText>Calculated using “</w:delText>
        </w:r>
        <w:r w:rsidRPr="00F84C10">
          <w:delText>Frequency of clothes washer use</w:delText>
        </w:r>
        <w:r>
          <w:delText>” and “</w:delText>
        </w:r>
        <w:r w:rsidRPr="00F84C10">
          <w:delText xml:space="preserve">Frequency of </w:delText>
        </w:r>
        <w:r>
          <w:delText xml:space="preserve">dryer </w:delText>
        </w:r>
        <w:r w:rsidRPr="00F84C10">
          <w:delText>use</w:delText>
        </w:r>
        <w:r>
          <w:delText>”</w:delText>
        </w:r>
        <w:r w:rsidRPr="00F84C10">
          <w:delText xml:space="preserve"> </w:delText>
        </w:r>
        <w:r>
          <w:delText xml:space="preserve">data </w:delText>
        </w:r>
      </w:del>
      <w:r w:rsidR="004E6452" w:rsidRPr="001570EA">
        <w:rPr>
          <w:rFonts w:cs="Arial"/>
        </w:rPr>
        <w:t xml:space="preserve">for </w:t>
      </w:r>
      <w:del w:id="21674" w:author="Greg Clendenning" w:date="2024-04-16T16:42:00Z">
        <w:r>
          <w:delText xml:space="preserve">the Mid-Atlantic region from </w:delText>
        </w:r>
      </w:del>
      <w:ins w:id="21675" w:author="Greg Clendenning" w:date="2024-04-16T16:42:00Z">
        <w:r w:rsidR="004E6452" w:rsidRPr="001570EA">
          <w:rPr>
            <w:rFonts w:cs="Arial"/>
          </w:rPr>
          <w:t>ENERGY STAR Coolers</w:t>
        </w:r>
        <w:r w:rsidR="004E6452" w:rsidRPr="001570EA">
          <w:rPr>
            <w:rStyle w:val="FootnoteReference"/>
          </w:rPr>
          <w:footnoteReference w:id="66"/>
        </w:r>
      </w:ins>
      <w:moveFromRangeStart w:id="21677" w:author="Greg Clendenning" w:date="2024-04-16T16:42:00Z" w:name="move164178276"/>
      <w:moveFrom w:id="21678" w:author="Greg Clendenning" w:date="2024-04-16T16:42:00Z">
        <w:r w:rsidR="00C71CAA" w:rsidRPr="001570EA">
          <w:t xml:space="preserve">U.S. Department of Energy. </w:t>
        </w:r>
      </w:moveFrom>
      <w:moveFromRangeEnd w:id="21677"/>
      <w:del w:id="21679" w:author="Greg Clendenning" w:date="2024-04-16T16:42:00Z">
        <w:r>
          <w:delText>2015 Residential Energy Consumption Survey (2015)</w:delText>
        </w:r>
        <w:r w:rsidRPr="00651578">
          <w:delText>.</w:delText>
        </w:r>
        <w:r>
          <w:delText xml:space="preserve"> </w:delText>
        </w:r>
        <w:r w:rsidR="00475EB1">
          <w:fldChar w:fldCharType="begin"/>
        </w:r>
        <w:r w:rsidR="00475EB1">
          <w:delInstrText>HYPERLINK "https://www.eia.gov/consumption/residential/data/2015/index.php?view=microdata"</w:delInstrText>
        </w:r>
        <w:r w:rsidR="00475EB1">
          <w:fldChar w:fldCharType="separate"/>
        </w:r>
        <w:r w:rsidRPr="008C100A">
          <w:rPr>
            <w:rStyle w:val="Hyperlink"/>
            <w:rFonts w:cs="Arial"/>
          </w:rPr>
          <w:delText>https://www.eia.gov/consumption/residential/data/2015/index.php?view=microdata</w:delText>
        </w:r>
        <w:r w:rsidR="00475EB1">
          <w:rPr>
            <w:rStyle w:val="Hyperlink"/>
            <w:rFonts w:cs="Arial"/>
          </w:rPr>
          <w:fldChar w:fldCharType="end"/>
        </w:r>
      </w:del>
    </w:p>
    <w:tbl>
      <w:tblPr>
        <w:tblW w:w="9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gridCol w:w="941"/>
      </w:tblGrid>
      <w:tr w:rsidR="004E6452" w:rsidRPr="001570EA" w14:paraId="619B7E9D" w14:textId="77777777">
        <w:trPr>
          <w:trHeight w:val="1142"/>
          <w:tblHeader/>
          <w:ins w:id="21680" w:author="Greg Clendenning" w:date="2024-04-16T16:42:00Z"/>
        </w:trPr>
        <w:tc>
          <w:tcPr>
            <w:tcW w:w="2910" w:type="dxa"/>
            <w:shd w:val="clear" w:color="auto" w:fill="BFBFBF" w:themeFill="background1" w:themeFillShade="BF"/>
            <w:noWrap/>
            <w:vAlign w:val="center"/>
            <w:hideMark/>
          </w:tcPr>
          <w:p w14:paraId="0D1C5546" w14:textId="77777777" w:rsidR="004E6452" w:rsidRPr="001570EA" w:rsidRDefault="004E6452">
            <w:pPr>
              <w:keepNext/>
              <w:spacing w:before="80" w:after="80"/>
              <w:jc w:val="left"/>
              <w:rPr>
                <w:ins w:id="21681" w:author="Greg Clendenning" w:date="2024-04-16T16:42:00Z"/>
                <w:rFonts w:cs="Arial"/>
                <w:b/>
                <w:bCs/>
                <w:color w:val="000000"/>
                <w:sz w:val="18"/>
                <w:szCs w:val="18"/>
              </w:rPr>
            </w:pPr>
            <w:ins w:id="21682" w:author="Greg Clendenning" w:date="2024-04-16T16:42:00Z">
              <w:r w:rsidRPr="001570EA">
                <w:rPr>
                  <w:rFonts w:cs="Arial"/>
                  <w:b/>
                  <w:bCs/>
                  <w:color w:val="000000"/>
                  <w:sz w:val="18"/>
                  <w:szCs w:val="18"/>
                </w:rPr>
                <w:t>Cooler Configuration Class</w:t>
              </w:r>
            </w:ins>
          </w:p>
        </w:tc>
        <w:tc>
          <w:tcPr>
            <w:tcW w:w="1207" w:type="dxa"/>
            <w:shd w:val="clear" w:color="auto" w:fill="BFBFBF" w:themeFill="background1" w:themeFillShade="BF"/>
            <w:vAlign w:val="center"/>
          </w:tcPr>
          <w:p w14:paraId="130026E3" w14:textId="77777777" w:rsidR="004E6452" w:rsidRPr="001570EA" w:rsidRDefault="004E6452">
            <w:pPr>
              <w:keepNext/>
              <w:spacing w:before="80" w:after="80"/>
              <w:jc w:val="center"/>
              <w:rPr>
                <w:ins w:id="21683" w:author="Greg Clendenning" w:date="2024-04-16T16:42:00Z"/>
                <w:rFonts w:cs="Arial"/>
                <w:b/>
                <w:bCs/>
                <w:color w:val="000000"/>
                <w:sz w:val="18"/>
                <w:szCs w:val="18"/>
              </w:rPr>
            </w:pPr>
            <w:ins w:id="21684" w:author="Greg Clendenning" w:date="2024-04-16T16:42:00Z">
              <w:r w:rsidRPr="001570EA">
                <w:rPr>
                  <w:rFonts w:cs="Arial"/>
                  <w:b/>
                  <w:bCs/>
                  <w:color w:val="000000"/>
                  <w:sz w:val="18"/>
                  <w:szCs w:val="18"/>
                </w:rPr>
                <w:t>Assumed Adjusted Volume (cubic feet)</w:t>
              </w:r>
              <w:r w:rsidRPr="001570EA">
                <w:rPr>
                  <w:rStyle w:val="FootnoteReference"/>
                  <w:b/>
                  <w:bCs/>
                  <w:color w:val="000000"/>
                  <w:sz w:val="18"/>
                  <w:szCs w:val="18"/>
                </w:rPr>
                <w:t xml:space="preserve"> </w:t>
              </w:r>
              <w:r w:rsidRPr="001570EA">
                <w:rPr>
                  <w:vertAlign w:val="superscript"/>
                </w:rPr>
                <w:t>Source 5,6</w:t>
              </w:r>
            </w:ins>
          </w:p>
        </w:tc>
        <w:tc>
          <w:tcPr>
            <w:tcW w:w="1440" w:type="dxa"/>
            <w:shd w:val="clear" w:color="auto" w:fill="BFBFBF" w:themeFill="background1" w:themeFillShade="BF"/>
            <w:vAlign w:val="center"/>
            <w:hideMark/>
          </w:tcPr>
          <w:p w14:paraId="07E09EBF" w14:textId="77777777" w:rsidR="004E6452" w:rsidRPr="001570EA" w:rsidRDefault="004E6452">
            <w:pPr>
              <w:keepNext/>
              <w:spacing w:before="80" w:after="80"/>
              <w:jc w:val="center"/>
              <w:rPr>
                <w:ins w:id="21685" w:author="Greg Clendenning" w:date="2024-04-16T16:42:00Z"/>
                <w:rFonts w:cs="Arial"/>
                <w:b/>
                <w:bCs/>
                <w:color w:val="000000"/>
                <w:sz w:val="18"/>
                <w:szCs w:val="18"/>
              </w:rPr>
            </w:pPr>
            <w:ins w:id="21686" w:author="Greg Clendenning" w:date="2024-04-16T16:42:00Z">
              <w:r w:rsidRPr="001570EA">
                <w:rPr>
                  <w:rFonts w:cs="Arial"/>
                  <w:b/>
                  <w:bCs/>
                  <w:color w:val="000000"/>
                  <w:sz w:val="18"/>
                  <w:szCs w:val="18"/>
                </w:rPr>
                <w:t>Conventional Unit Energy Usage in  kWh/yr</w:t>
              </w:r>
            </w:ins>
          </w:p>
        </w:tc>
        <w:tc>
          <w:tcPr>
            <w:tcW w:w="1170" w:type="dxa"/>
            <w:shd w:val="clear" w:color="auto" w:fill="BFBFBF" w:themeFill="background1" w:themeFillShade="BF"/>
            <w:vAlign w:val="center"/>
            <w:hideMark/>
          </w:tcPr>
          <w:p w14:paraId="4F36B56A" w14:textId="77777777" w:rsidR="004E6452" w:rsidRPr="001570EA" w:rsidRDefault="004E6452">
            <w:pPr>
              <w:keepNext/>
              <w:spacing w:before="80" w:after="80"/>
              <w:jc w:val="center"/>
              <w:rPr>
                <w:ins w:id="21687" w:author="Greg Clendenning" w:date="2024-04-16T16:42:00Z"/>
                <w:rFonts w:cs="Arial"/>
                <w:b/>
                <w:bCs/>
                <w:color w:val="000000"/>
                <w:sz w:val="18"/>
                <w:szCs w:val="18"/>
              </w:rPr>
            </w:pPr>
            <w:ins w:id="21688" w:author="Greg Clendenning" w:date="2024-04-16T16:42:00Z">
              <w:r w:rsidRPr="001570EA">
                <w:rPr>
                  <w:rFonts w:cs="Arial"/>
                  <w:b/>
                  <w:bCs/>
                  <w:color w:val="000000"/>
                  <w:sz w:val="18"/>
                  <w:szCs w:val="18"/>
                </w:rPr>
                <w:t>ENERGY STAR Energy Usage in kWh/yr</w:t>
              </w:r>
            </w:ins>
          </w:p>
        </w:tc>
        <w:tc>
          <w:tcPr>
            <w:tcW w:w="1080" w:type="dxa"/>
            <w:shd w:val="clear" w:color="auto" w:fill="BFBFBF" w:themeFill="background1" w:themeFillShade="BF"/>
            <w:noWrap/>
            <w:vAlign w:val="center"/>
            <w:hideMark/>
          </w:tcPr>
          <w:p w14:paraId="00DA8DE9" w14:textId="77777777" w:rsidR="004E6452" w:rsidRPr="001570EA" w:rsidRDefault="004E6452">
            <w:pPr>
              <w:keepNext/>
              <w:spacing w:before="80" w:after="80"/>
              <w:jc w:val="center"/>
              <w:rPr>
                <w:ins w:id="21689" w:author="Greg Clendenning" w:date="2024-04-16T16:42:00Z"/>
                <w:rFonts w:cs="Arial"/>
                <w:b/>
                <w:bCs/>
                <w:color w:val="000000"/>
                <w:sz w:val="18"/>
                <w:szCs w:val="18"/>
              </w:rPr>
            </w:pPr>
            <w:ins w:id="21690" w:author="Greg Clendenning" w:date="2024-04-16T16:42:00Z">
              <w:r w:rsidRPr="001570EA">
                <w:rPr>
                  <w:rFonts w:cs="Arial"/>
                  <w:b/>
                  <w:bCs/>
                  <w:color w:val="000000"/>
                  <w:sz w:val="18"/>
                  <w:szCs w:val="18"/>
                </w:rPr>
                <w:t>ΔkWh/yr</w:t>
              </w:r>
              <w:r w:rsidRPr="001570EA">
                <w:rPr>
                  <w:rStyle w:val="FootnoteReference"/>
                  <w:b/>
                  <w:bCs/>
                  <w:color w:val="000000"/>
                  <w:sz w:val="18"/>
                  <w:szCs w:val="18"/>
                </w:rPr>
                <w:footnoteReference w:id="67"/>
              </w:r>
            </w:ins>
          </w:p>
        </w:tc>
        <w:tc>
          <w:tcPr>
            <w:tcW w:w="941" w:type="dxa"/>
            <w:shd w:val="clear" w:color="auto" w:fill="BFBFBF" w:themeFill="background1" w:themeFillShade="BF"/>
            <w:noWrap/>
            <w:vAlign w:val="center"/>
            <w:hideMark/>
          </w:tcPr>
          <w:p w14:paraId="5B82D46C" w14:textId="77777777" w:rsidR="004E6452" w:rsidRPr="001570EA" w:rsidRDefault="004E6452">
            <w:pPr>
              <w:keepNext/>
              <w:spacing w:before="80" w:after="80"/>
              <w:jc w:val="center"/>
              <w:rPr>
                <w:ins w:id="21692" w:author="Greg Clendenning" w:date="2024-04-16T16:42:00Z"/>
                <w:rFonts w:cs="Arial"/>
                <w:b/>
                <w:bCs/>
                <w:color w:val="000000"/>
                <w:sz w:val="18"/>
                <w:szCs w:val="18"/>
                <w:vertAlign w:val="subscript"/>
              </w:rPr>
            </w:pPr>
            <w:ins w:id="21693"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summer peak</w:t>
              </w:r>
            </w:ins>
          </w:p>
        </w:tc>
        <w:tc>
          <w:tcPr>
            <w:tcW w:w="941" w:type="dxa"/>
            <w:shd w:val="clear" w:color="auto" w:fill="BFBFBF" w:themeFill="background1" w:themeFillShade="BF"/>
            <w:vAlign w:val="center"/>
          </w:tcPr>
          <w:p w14:paraId="451C1697" w14:textId="77777777" w:rsidR="004E6452" w:rsidRPr="001570EA" w:rsidRDefault="004E6452">
            <w:pPr>
              <w:keepNext/>
              <w:spacing w:before="80" w:after="80"/>
              <w:jc w:val="center"/>
              <w:rPr>
                <w:ins w:id="21694" w:author="Greg Clendenning" w:date="2024-04-16T16:42:00Z"/>
                <w:rFonts w:cs="Arial"/>
                <w:b/>
                <w:bCs/>
                <w:color w:val="000000"/>
                <w:sz w:val="18"/>
                <w:szCs w:val="18"/>
              </w:rPr>
            </w:pPr>
            <w:ins w:id="21695" w:author="Greg Clendenning" w:date="2024-04-16T16:42:00Z">
              <w:r w:rsidRPr="001570EA">
                <w:rPr>
                  <w:rFonts w:cs="Arial"/>
                  <w:b/>
                  <w:bCs/>
                  <w:color w:val="000000"/>
                  <w:sz w:val="18"/>
                  <w:szCs w:val="18"/>
                </w:rPr>
                <w:t>ΔkW</w:t>
              </w:r>
              <w:r w:rsidRPr="001570EA">
                <w:rPr>
                  <w:rFonts w:cs="Arial"/>
                  <w:b/>
                  <w:bCs/>
                  <w:color w:val="000000"/>
                  <w:sz w:val="18"/>
                  <w:szCs w:val="18"/>
                  <w:vertAlign w:val="subscript"/>
                </w:rPr>
                <w:t>winter peak</w:t>
              </w:r>
            </w:ins>
          </w:p>
        </w:tc>
      </w:tr>
      <w:tr w:rsidR="004E6452" w:rsidRPr="001570EA" w14:paraId="4F8A67FE" w14:textId="77777777">
        <w:trPr>
          <w:trHeight w:val="389"/>
          <w:tblHeader/>
          <w:ins w:id="21696" w:author="Greg Clendenning" w:date="2024-04-16T16:42:00Z"/>
        </w:trPr>
        <w:tc>
          <w:tcPr>
            <w:tcW w:w="9689" w:type="dxa"/>
            <w:gridSpan w:val="7"/>
            <w:shd w:val="clear" w:color="auto" w:fill="F2F2F2" w:themeFill="background1" w:themeFillShade="F2"/>
            <w:noWrap/>
            <w:vAlign w:val="center"/>
          </w:tcPr>
          <w:p w14:paraId="25552C1F" w14:textId="77777777" w:rsidR="004E6452" w:rsidRPr="001570EA" w:rsidRDefault="004E6452">
            <w:pPr>
              <w:keepNext/>
              <w:spacing w:before="80" w:after="80"/>
              <w:jc w:val="left"/>
              <w:rPr>
                <w:ins w:id="21697" w:author="Greg Clendenning" w:date="2024-04-16T16:42:00Z"/>
                <w:rFonts w:cs="Arial"/>
                <w:b/>
                <w:bCs/>
                <w:color w:val="000000"/>
                <w:sz w:val="18"/>
                <w:szCs w:val="18"/>
              </w:rPr>
            </w:pPr>
            <w:ins w:id="21698" w:author="Greg Clendenning" w:date="2024-04-16T16:42:00Z">
              <w:r w:rsidRPr="001570EA">
                <w:rPr>
                  <w:rFonts w:cs="Arial"/>
                  <w:b/>
                  <w:bCs/>
                  <w:color w:val="000000"/>
                  <w:sz w:val="18"/>
                  <w:szCs w:val="18"/>
                </w:rPr>
                <w:t>Standard: 7.75 cubic feet or greater</w:t>
              </w:r>
            </w:ins>
          </w:p>
        </w:tc>
      </w:tr>
      <w:tr w:rsidR="004E6452" w:rsidRPr="001570EA" w14:paraId="79813954" w14:textId="77777777">
        <w:trPr>
          <w:trHeight w:val="299"/>
          <w:ins w:id="21699" w:author="Greg Clendenning" w:date="2024-04-16T16:42:00Z"/>
        </w:trPr>
        <w:tc>
          <w:tcPr>
            <w:tcW w:w="2910" w:type="dxa"/>
            <w:noWrap/>
            <w:vAlign w:val="center"/>
          </w:tcPr>
          <w:p w14:paraId="0BC46719" w14:textId="77777777" w:rsidR="004E6452" w:rsidRPr="001570EA" w:rsidRDefault="004E6452">
            <w:pPr>
              <w:keepNext/>
              <w:spacing w:before="80" w:after="80"/>
              <w:jc w:val="left"/>
              <w:rPr>
                <w:ins w:id="21700" w:author="Greg Clendenning" w:date="2024-04-16T16:42:00Z"/>
                <w:rFonts w:cs="Arial"/>
                <w:color w:val="000000"/>
                <w:sz w:val="18"/>
                <w:szCs w:val="18"/>
              </w:rPr>
            </w:pPr>
            <w:ins w:id="21701" w:author="Greg Clendenning" w:date="2024-04-16T16:42:00Z">
              <w:r w:rsidRPr="001570EA">
                <w:rPr>
                  <w:rFonts w:cs="Arial"/>
                  <w:color w:val="000000"/>
                  <w:sz w:val="18"/>
                  <w:szCs w:val="18"/>
                </w:rPr>
                <w:t>2. Built-in</w:t>
              </w:r>
            </w:ins>
          </w:p>
        </w:tc>
        <w:tc>
          <w:tcPr>
            <w:tcW w:w="1207" w:type="dxa"/>
          </w:tcPr>
          <w:p w14:paraId="08B3EC2C" w14:textId="77777777" w:rsidR="004E6452" w:rsidRPr="001570EA" w:rsidRDefault="004E6452">
            <w:pPr>
              <w:keepNext/>
              <w:spacing w:before="80" w:after="80"/>
              <w:jc w:val="center"/>
              <w:rPr>
                <w:ins w:id="21702" w:author="Greg Clendenning" w:date="2024-04-16T16:42:00Z"/>
                <w:rFonts w:cs="Arial"/>
                <w:color w:val="000000"/>
                <w:sz w:val="18"/>
                <w:szCs w:val="18"/>
              </w:rPr>
            </w:pPr>
            <w:ins w:id="21703" w:author="Greg Clendenning" w:date="2024-04-16T16:42:00Z">
              <w:r w:rsidRPr="001570EA">
                <w:rPr>
                  <w:rFonts w:cs="Arial"/>
                  <w:color w:val="000000"/>
                  <w:sz w:val="18"/>
                  <w:szCs w:val="18"/>
                </w:rPr>
                <w:t>11.26</w:t>
              </w:r>
            </w:ins>
          </w:p>
        </w:tc>
        <w:tc>
          <w:tcPr>
            <w:tcW w:w="1440" w:type="dxa"/>
            <w:noWrap/>
          </w:tcPr>
          <w:p w14:paraId="79780F66" w14:textId="77777777" w:rsidR="004E6452" w:rsidRPr="001570EA" w:rsidDel="00C043FE" w:rsidRDefault="004E6452">
            <w:pPr>
              <w:keepNext/>
              <w:spacing w:before="80" w:after="80"/>
              <w:jc w:val="center"/>
              <w:rPr>
                <w:ins w:id="21704" w:author="Greg Clendenning" w:date="2024-04-16T16:42:00Z"/>
                <w:rFonts w:cs="Arial"/>
                <w:color w:val="000000"/>
                <w:sz w:val="18"/>
                <w:szCs w:val="18"/>
              </w:rPr>
            </w:pPr>
            <w:ins w:id="21705" w:author="Greg Clendenning" w:date="2024-04-16T16:42:00Z">
              <w:r w:rsidRPr="001570EA">
                <w:rPr>
                  <w:sz w:val="18"/>
                  <w:szCs w:val="18"/>
                </w:rPr>
                <w:t>244.5</w:t>
              </w:r>
            </w:ins>
          </w:p>
        </w:tc>
        <w:tc>
          <w:tcPr>
            <w:tcW w:w="1170" w:type="dxa"/>
            <w:noWrap/>
          </w:tcPr>
          <w:p w14:paraId="0DF3BDD5" w14:textId="77777777" w:rsidR="004E6452" w:rsidRPr="001570EA" w:rsidDel="00C043FE" w:rsidRDefault="004E6452">
            <w:pPr>
              <w:keepNext/>
              <w:spacing w:before="80" w:after="80"/>
              <w:jc w:val="center"/>
              <w:rPr>
                <w:ins w:id="21706" w:author="Greg Clendenning" w:date="2024-04-16T16:42:00Z"/>
                <w:rFonts w:cs="Arial"/>
                <w:color w:val="000000"/>
                <w:sz w:val="18"/>
                <w:szCs w:val="18"/>
              </w:rPr>
            </w:pPr>
            <w:ins w:id="21707" w:author="Greg Clendenning" w:date="2024-04-16T16:42:00Z">
              <w:r w:rsidRPr="001570EA">
                <w:rPr>
                  <w:sz w:val="18"/>
                  <w:szCs w:val="18"/>
                </w:rPr>
                <w:t>171.3</w:t>
              </w:r>
            </w:ins>
          </w:p>
        </w:tc>
        <w:tc>
          <w:tcPr>
            <w:tcW w:w="1080" w:type="dxa"/>
            <w:noWrap/>
          </w:tcPr>
          <w:p w14:paraId="5AC65EEE" w14:textId="77777777" w:rsidR="004E6452" w:rsidRPr="001570EA" w:rsidDel="00C043FE" w:rsidRDefault="004E6452">
            <w:pPr>
              <w:keepNext/>
              <w:spacing w:before="80" w:after="80"/>
              <w:jc w:val="center"/>
              <w:rPr>
                <w:ins w:id="21708" w:author="Greg Clendenning" w:date="2024-04-16T16:42:00Z"/>
                <w:rFonts w:cs="Arial"/>
                <w:color w:val="000000"/>
                <w:sz w:val="18"/>
                <w:szCs w:val="18"/>
              </w:rPr>
            </w:pPr>
            <w:ins w:id="21709" w:author="Greg Clendenning" w:date="2024-04-16T16:42:00Z">
              <w:r w:rsidRPr="001570EA">
                <w:rPr>
                  <w:sz w:val="18"/>
                  <w:szCs w:val="18"/>
                </w:rPr>
                <w:t>73</w:t>
              </w:r>
            </w:ins>
          </w:p>
        </w:tc>
        <w:tc>
          <w:tcPr>
            <w:tcW w:w="941" w:type="dxa"/>
            <w:noWrap/>
            <w:vAlign w:val="bottom"/>
          </w:tcPr>
          <w:p w14:paraId="0734C667" w14:textId="77777777" w:rsidR="004E6452" w:rsidRPr="001570EA" w:rsidDel="00C043FE" w:rsidRDefault="004E6452">
            <w:pPr>
              <w:keepNext/>
              <w:spacing w:before="80" w:after="80"/>
              <w:jc w:val="center"/>
              <w:rPr>
                <w:ins w:id="21710" w:author="Greg Clendenning" w:date="2024-04-16T16:42:00Z"/>
                <w:sz w:val="18"/>
                <w:szCs w:val="18"/>
              </w:rPr>
            </w:pPr>
            <w:ins w:id="21711" w:author="Greg Clendenning" w:date="2024-04-16T16:42:00Z">
              <w:r w:rsidRPr="001570EA">
                <w:rPr>
                  <w:sz w:val="18"/>
                  <w:szCs w:val="18"/>
                </w:rPr>
                <w:t>0.0099</w:t>
              </w:r>
            </w:ins>
          </w:p>
        </w:tc>
        <w:tc>
          <w:tcPr>
            <w:tcW w:w="941" w:type="dxa"/>
            <w:vAlign w:val="bottom"/>
          </w:tcPr>
          <w:p w14:paraId="0EAC0D27" w14:textId="77777777" w:rsidR="004E6452" w:rsidRPr="001570EA" w:rsidRDefault="004E6452">
            <w:pPr>
              <w:keepNext/>
              <w:spacing w:before="80" w:after="80"/>
              <w:jc w:val="center"/>
              <w:rPr>
                <w:ins w:id="21712" w:author="Greg Clendenning" w:date="2024-04-16T16:42:00Z"/>
                <w:sz w:val="18"/>
                <w:szCs w:val="18"/>
              </w:rPr>
            </w:pPr>
            <w:ins w:id="21713" w:author="Greg Clendenning" w:date="2024-04-16T16:42:00Z">
              <w:r w:rsidRPr="001570EA">
                <w:rPr>
                  <w:sz w:val="18"/>
                  <w:szCs w:val="18"/>
                </w:rPr>
                <w:t>0.0074</w:t>
              </w:r>
            </w:ins>
          </w:p>
        </w:tc>
      </w:tr>
      <w:tr w:rsidR="004E6452" w:rsidRPr="001570EA" w14:paraId="274E9FC9" w14:textId="77777777">
        <w:trPr>
          <w:trHeight w:val="299"/>
          <w:ins w:id="21714" w:author="Greg Clendenning" w:date="2024-04-16T16:42:00Z"/>
        </w:trPr>
        <w:tc>
          <w:tcPr>
            <w:tcW w:w="2910" w:type="dxa"/>
            <w:noWrap/>
            <w:hideMark/>
          </w:tcPr>
          <w:p w14:paraId="6D813324" w14:textId="77777777" w:rsidR="004E6452" w:rsidRPr="001570EA" w:rsidRDefault="004E6452">
            <w:pPr>
              <w:spacing w:before="80" w:after="80"/>
              <w:jc w:val="left"/>
              <w:rPr>
                <w:ins w:id="21715" w:author="Greg Clendenning" w:date="2024-04-16T16:42:00Z"/>
                <w:rFonts w:cs="Arial"/>
                <w:color w:val="000000"/>
                <w:sz w:val="18"/>
                <w:szCs w:val="18"/>
              </w:rPr>
            </w:pPr>
            <w:ins w:id="21716" w:author="Greg Clendenning" w:date="2024-04-16T16:42:00Z">
              <w:r w:rsidRPr="001570EA">
                <w:rPr>
                  <w:rFonts w:cs="Arial"/>
                  <w:color w:val="000000"/>
                  <w:sz w:val="18"/>
                  <w:szCs w:val="18"/>
                </w:rPr>
                <w:t>4. Freestanding</w:t>
              </w:r>
            </w:ins>
          </w:p>
        </w:tc>
        <w:tc>
          <w:tcPr>
            <w:tcW w:w="1207" w:type="dxa"/>
          </w:tcPr>
          <w:p w14:paraId="1093CE03" w14:textId="77777777" w:rsidR="004E6452" w:rsidRPr="001570EA" w:rsidRDefault="004E6452">
            <w:pPr>
              <w:keepNext/>
              <w:spacing w:before="80" w:after="80"/>
              <w:jc w:val="center"/>
              <w:rPr>
                <w:ins w:id="21717" w:author="Greg Clendenning" w:date="2024-04-16T16:42:00Z"/>
                <w:rFonts w:cs="Arial"/>
                <w:color w:val="000000"/>
                <w:sz w:val="18"/>
                <w:szCs w:val="18"/>
              </w:rPr>
            </w:pPr>
            <w:ins w:id="21718" w:author="Greg Clendenning" w:date="2024-04-16T16:42:00Z">
              <w:r w:rsidRPr="001570EA">
                <w:rPr>
                  <w:rFonts w:cs="Arial"/>
                  <w:color w:val="000000"/>
                  <w:sz w:val="18"/>
                  <w:szCs w:val="18"/>
                </w:rPr>
                <w:t>14.63</w:t>
              </w:r>
            </w:ins>
          </w:p>
        </w:tc>
        <w:tc>
          <w:tcPr>
            <w:tcW w:w="1440" w:type="dxa"/>
            <w:noWrap/>
          </w:tcPr>
          <w:p w14:paraId="11530C27" w14:textId="77777777" w:rsidR="004E6452" w:rsidRPr="001570EA" w:rsidRDefault="004E6452">
            <w:pPr>
              <w:keepNext/>
              <w:spacing w:before="80" w:after="80"/>
              <w:jc w:val="center"/>
              <w:rPr>
                <w:ins w:id="21719" w:author="Greg Clendenning" w:date="2024-04-16T16:42:00Z"/>
                <w:rFonts w:cs="Arial"/>
                <w:color w:val="000000"/>
                <w:sz w:val="18"/>
                <w:szCs w:val="18"/>
              </w:rPr>
            </w:pPr>
            <w:ins w:id="21720" w:author="Greg Clendenning" w:date="2024-04-16T16:42:00Z">
              <w:r w:rsidRPr="001570EA">
                <w:rPr>
                  <w:sz w:val="18"/>
                  <w:szCs w:val="18"/>
                </w:rPr>
                <w:t>271.1</w:t>
              </w:r>
            </w:ins>
          </w:p>
        </w:tc>
        <w:tc>
          <w:tcPr>
            <w:tcW w:w="1170" w:type="dxa"/>
            <w:noWrap/>
          </w:tcPr>
          <w:p w14:paraId="3A05FD73" w14:textId="77777777" w:rsidR="004E6452" w:rsidRPr="001570EA" w:rsidRDefault="004E6452">
            <w:pPr>
              <w:keepNext/>
              <w:spacing w:before="80" w:after="80"/>
              <w:jc w:val="center"/>
              <w:rPr>
                <w:ins w:id="21721" w:author="Greg Clendenning" w:date="2024-04-16T16:42:00Z"/>
                <w:rFonts w:cs="Arial"/>
                <w:color w:val="000000"/>
                <w:sz w:val="18"/>
                <w:szCs w:val="18"/>
              </w:rPr>
            </w:pPr>
            <w:ins w:id="21722" w:author="Greg Clendenning" w:date="2024-04-16T16:42:00Z">
              <w:r w:rsidRPr="001570EA">
                <w:rPr>
                  <w:sz w:val="18"/>
                  <w:szCs w:val="18"/>
                </w:rPr>
                <w:t>243.9</w:t>
              </w:r>
            </w:ins>
          </w:p>
        </w:tc>
        <w:tc>
          <w:tcPr>
            <w:tcW w:w="1080" w:type="dxa"/>
            <w:noWrap/>
          </w:tcPr>
          <w:p w14:paraId="12D8F0FC" w14:textId="77777777" w:rsidR="004E6452" w:rsidRPr="001570EA" w:rsidRDefault="004E6452">
            <w:pPr>
              <w:keepNext/>
              <w:spacing w:before="80" w:after="80"/>
              <w:jc w:val="center"/>
              <w:rPr>
                <w:ins w:id="21723" w:author="Greg Clendenning" w:date="2024-04-16T16:42:00Z"/>
                <w:rFonts w:cs="Arial"/>
                <w:color w:val="000000"/>
                <w:sz w:val="18"/>
                <w:szCs w:val="18"/>
              </w:rPr>
            </w:pPr>
            <w:ins w:id="21724" w:author="Greg Clendenning" w:date="2024-04-16T16:42:00Z">
              <w:r w:rsidRPr="001570EA">
                <w:rPr>
                  <w:sz w:val="18"/>
                  <w:szCs w:val="18"/>
                </w:rPr>
                <w:t>27</w:t>
              </w:r>
            </w:ins>
          </w:p>
        </w:tc>
        <w:tc>
          <w:tcPr>
            <w:tcW w:w="941" w:type="dxa"/>
            <w:noWrap/>
            <w:vAlign w:val="bottom"/>
          </w:tcPr>
          <w:p w14:paraId="27A19C9C" w14:textId="77777777" w:rsidR="004E6452" w:rsidRPr="001570EA" w:rsidRDefault="004E6452">
            <w:pPr>
              <w:keepNext/>
              <w:spacing w:before="80" w:after="80"/>
              <w:jc w:val="center"/>
              <w:rPr>
                <w:ins w:id="21725" w:author="Greg Clendenning" w:date="2024-04-16T16:42:00Z"/>
                <w:sz w:val="18"/>
                <w:szCs w:val="18"/>
              </w:rPr>
            </w:pPr>
            <w:ins w:id="21726" w:author="Greg Clendenning" w:date="2024-04-16T16:42:00Z">
              <w:r w:rsidRPr="001570EA">
                <w:rPr>
                  <w:sz w:val="18"/>
                  <w:szCs w:val="18"/>
                </w:rPr>
                <w:t>0.0037</w:t>
              </w:r>
            </w:ins>
          </w:p>
        </w:tc>
        <w:tc>
          <w:tcPr>
            <w:tcW w:w="941" w:type="dxa"/>
            <w:vAlign w:val="bottom"/>
          </w:tcPr>
          <w:p w14:paraId="7E01D4D3" w14:textId="77777777" w:rsidR="004E6452" w:rsidRPr="001570EA" w:rsidRDefault="004E6452">
            <w:pPr>
              <w:keepNext/>
              <w:spacing w:before="80" w:after="80"/>
              <w:jc w:val="center"/>
              <w:rPr>
                <w:ins w:id="21727" w:author="Greg Clendenning" w:date="2024-04-16T16:42:00Z"/>
                <w:sz w:val="18"/>
                <w:szCs w:val="18"/>
              </w:rPr>
            </w:pPr>
            <w:ins w:id="21728" w:author="Greg Clendenning" w:date="2024-04-16T16:42:00Z">
              <w:r w:rsidRPr="001570EA">
                <w:rPr>
                  <w:sz w:val="18"/>
                  <w:szCs w:val="18"/>
                </w:rPr>
                <w:t>0.0027</w:t>
              </w:r>
            </w:ins>
          </w:p>
        </w:tc>
      </w:tr>
      <w:tr w:rsidR="004E6452" w:rsidRPr="001570EA" w14:paraId="5FF1E40C" w14:textId="77777777">
        <w:trPr>
          <w:trHeight w:val="389"/>
          <w:tblHeader/>
          <w:ins w:id="21729" w:author="Greg Clendenning" w:date="2024-04-16T16:42:00Z"/>
        </w:trPr>
        <w:tc>
          <w:tcPr>
            <w:tcW w:w="9689" w:type="dxa"/>
            <w:gridSpan w:val="7"/>
            <w:shd w:val="clear" w:color="auto" w:fill="F2F2F2" w:themeFill="background1" w:themeFillShade="F2"/>
            <w:noWrap/>
            <w:vAlign w:val="center"/>
          </w:tcPr>
          <w:p w14:paraId="0E54A2B0" w14:textId="77777777" w:rsidR="004E6452" w:rsidRPr="001570EA" w:rsidRDefault="004E6452">
            <w:pPr>
              <w:keepNext/>
              <w:spacing w:before="80" w:after="80"/>
              <w:jc w:val="left"/>
              <w:rPr>
                <w:ins w:id="21730" w:author="Greg Clendenning" w:date="2024-04-16T16:42:00Z"/>
                <w:rFonts w:cs="Arial"/>
                <w:b/>
                <w:bCs/>
                <w:color w:val="000000"/>
                <w:sz w:val="18"/>
                <w:szCs w:val="18"/>
              </w:rPr>
            </w:pPr>
            <w:ins w:id="21731" w:author="Greg Clendenning" w:date="2024-04-16T16:42:00Z">
              <w:r w:rsidRPr="001570EA">
                <w:rPr>
                  <w:rFonts w:cs="Arial"/>
                  <w:b/>
                  <w:bCs/>
                  <w:color w:val="000000"/>
                  <w:sz w:val="18"/>
                  <w:szCs w:val="18"/>
                </w:rPr>
                <w:t>Compact: less than 7.75 cubic feet</w:t>
              </w:r>
            </w:ins>
          </w:p>
        </w:tc>
      </w:tr>
      <w:tr w:rsidR="004E6452" w:rsidRPr="001570EA" w14:paraId="60004F5C" w14:textId="77777777">
        <w:trPr>
          <w:trHeight w:val="299"/>
          <w:ins w:id="21732" w:author="Greg Clendenning" w:date="2024-04-16T16:42:00Z"/>
        </w:trPr>
        <w:tc>
          <w:tcPr>
            <w:tcW w:w="2910" w:type="dxa"/>
            <w:noWrap/>
            <w:vAlign w:val="center"/>
            <w:hideMark/>
          </w:tcPr>
          <w:p w14:paraId="5DC67D58" w14:textId="77777777" w:rsidR="004E6452" w:rsidRPr="001570EA" w:rsidRDefault="004E6452">
            <w:pPr>
              <w:keepNext/>
              <w:spacing w:before="80" w:after="80"/>
              <w:jc w:val="left"/>
              <w:rPr>
                <w:ins w:id="21733" w:author="Greg Clendenning" w:date="2024-04-16T16:42:00Z"/>
                <w:rFonts w:cs="Arial"/>
                <w:color w:val="000000"/>
                <w:sz w:val="18"/>
                <w:szCs w:val="18"/>
              </w:rPr>
            </w:pPr>
            <w:ins w:id="21734" w:author="Greg Clendenning" w:date="2024-04-16T16:42:00Z">
              <w:r w:rsidRPr="001570EA">
                <w:rPr>
                  <w:rFonts w:cs="Arial"/>
                  <w:color w:val="000000"/>
                  <w:sz w:val="18"/>
                  <w:szCs w:val="18"/>
                </w:rPr>
                <w:t>1. Built-in compact</w:t>
              </w:r>
            </w:ins>
          </w:p>
        </w:tc>
        <w:tc>
          <w:tcPr>
            <w:tcW w:w="1207" w:type="dxa"/>
          </w:tcPr>
          <w:p w14:paraId="22C382C5" w14:textId="77777777" w:rsidR="004E6452" w:rsidRPr="001570EA" w:rsidRDefault="004E6452">
            <w:pPr>
              <w:keepNext/>
              <w:spacing w:before="80" w:after="80"/>
              <w:jc w:val="center"/>
              <w:rPr>
                <w:ins w:id="21735" w:author="Greg Clendenning" w:date="2024-04-16T16:42:00Z"/>
                <w:rFonts w:cs="Arial"/>
                <w:color w:val="000000"/>
                <w:sz w:val="18"/>
                <w:szCs w:val="18"/>
              </w:rPr>
            </w:pPr>
            <w:ins w:id="21736" w:author="Greg Clendenning" w:date="2024-04-16T16:42:00Z">
              <w:r w:rsidRPr="001570EA">
                <w:rPr>
                  <w:rFonts w:cs="Arial"/>
                  <w:color w:val="000000"/>
                  <w:sz w:val="18"/>
                  <w:szCs w:val="18"/>
                </w:rPr>
                <w:t>3.97</w:t>
              </w:r>
            </w:ins>
          </w:p>
        </w:tc>
        <w:tc>
          <w:tcPr>
            <w:tcW w:w="1440" w:type="dxa"/>
            <w:noWrap/>
          </w:tcPr>
          <w:p w14:paraId="417C8553" w14:textId="77777777" w:rsidR="004E6452" w:rsidRPr="001570EA" w:rsidRDefault="004E6452">
            <w:pPr>
              <w:keepNext/>
              <w:spacing w:before="80" w:after="80"/>
              <w:jc w:val="center"/>
              <w:rPr>
                <w:ins w:id="21737" w:author="Greg Clendenning" w:date="2024-04-16T16:42:00Z"/>
                <w:rFonts w:cs="Arial"/>
                <w:color w:val="000000"/>
                <w:sz w:val="18"/>
                <w:szCs w:val="18"/>
              </w:rPr>
            </w:pPr>
            <w:ins w:id="21738" w:author="Greg Clendenning" w:date="2024-04-16T16:42:00Z">
              <w:r w:rsidRPr="001570EA">
                <w:rPr>
                  <w:sz w:val="18"/>
                  <w:szCs w:val="18"/>
                </w:rPr>
                <w:t>187.1</w:t>
              </w:r>
            </w:ins>
          </w:p>
        </w:tc>
        <w:tc>
          <w:tcPr>
            <w:tcW w:w="1170" w:type="dxa"/>
            <w:noWrap/>
          </w:tcPr>
          <w:p w14:paraId="61139F1C" w14:textId="77777777" w:rsidR="004E6452" w:rsidRPr="001570EA" w:rsidRDefault="004E6452">
            <w:pPr>
              <w:keepNext/>
              <w:spacing w:before="80" w:after="80"/>
              <w:jc w:val="center"/>
              <w:rPr>
                <w:ins w:id="21739" w:author="Greg Clendenning" w:date="2024-04-16T16:42:00Z"/>
                <w:rFonts w:cs="Arial"/>
                <w:color w:val="000000"/>
                <w:sz w:val="18"/>
                <w:szCs w:val="18"/>
              </w:rPr>
            </w:pPr>
            <w:ins w:id="21740" w:author="Greg Clendenning" w:date="2024-04-16T16:42:00Z">
              <w:r w:rsidRPr="001570EA">
                <w:rPr>
                  <w:sz w:val="18"/>
                  <w:szCs w:val="18"/>
                </w:rPr>
                <w:t>131</w:t>
              </w:r>
            </w:ins>
          </w:p>
        </w:tc>
        <w:tc>
          <w:tcPr>
            <w:tcW w:w="1080" w:type="dxa"/>
            <w:noWrap/>
          </w:tcPr>
          <w:p w14:paraId="48CBECD5" w14:textId="77777777" w:rsidR="004E6452" w:rsidRPr="001570EA" w:rsidRDefault="004E6452">
            <w:pPr>
              <w:keepNext/>
              <w:spacing w:before="80" w:after="80"/>
              <w:jc w:val="center"/>
              <w:rPr>
                <w:ins w:id="21741" w:author="Greg Clendenning" w:date="2024-04-16T16:42:00Z"/>
                <w:rFonts w:cs="Arial"/>
                <w:color w:val="000000"/>
                <w:sz w:val="18"/>
                <w:szCs w:val="18"/>
              </w:rPr>
            </w:pPr>
            <w:ins w:id="21742" w:author="Greg Clendenning" w:date="2024-04-16T16:42:00Z">
              <w:r w:rsidRPr="001570EA">
                <w:rPr>
                  <w:sz w:val="18"/>
                  <w:szCs w:val="18"/>
                </w:rPr>
                <w:t>56</w:t>
              </w:r>
            </w:ins>
          </w:p>
        </w:tc>
        <w:tc>
          <w:tcPr>
            <w:tcW w:w="941" w:type="dxa"/>
            <w:noWrap/>
            <w:vAlign w:val="bottom"/>
          </w:tcPr>
          <w:p w14:paraId="5249844A" w14:textId="77777777" w:rsidR="004E6452" w:rsidRPr="001570EA" w:rsidRDefault="004E6452">
            <w:pPr>
              <w:keepNext/>
              <w:spacing w:before="80" w:after="80"/>
              <w:jc w:val="center"/>
              <w:rPr>
                <w:ins w:id="21743" w:author="Greg Clendenning" w:date="2024-04-16T16:42:00Z"/>
                <w:sz w:val="18"/>
                <w:szCs w:val="18"/>
              </w:rPr>
            </w:pPr>
            <w:ins w:id="21744" w:author="Greg Clendenning" w:date="2024-04-16T16:42:00Z">
              <w:r w:rsidRPr="001570EA">
                <w:rPr>
                  <w:sz w:val="18"/>
                  <w:szCs w:val="18"/>
                </w:rPr>
                <w:t>0.0076</w:t>
              </w:r>
            </w:ins>
          </w:p>
        </w:tc>
        <w:tc>
          <w:tcPr>
            <w:tcW w:w="941" w:type="dxa"/>
            <w:vAlign w:val="bottom"/>
          </w:tcPr>
          <w:p w14:paraId="6964EDB6" w14:textId="77777777" w:rsidR="004E6452" w:rsidRPr="001570EA" w:rsidRDefault="004E6452">
            <w:pPr>
              <w:keepNext/>
              <w:spacing w:before="80" w:after="80"/>
              <w:jc w:val="center"/>
              <w:rPr>
                <w:ins w:id="21745" w:author="Greg Clendenning" w:date="2024-04-16T16:42:00Z"/>
                <w:sz w:val="18"/>
                <w:szCs w:val="18"/>
              </w:rPr>
            </w:pPr>
            <w:ins w:id="21746" w:author="Greg Clendenning" w:date="2024-04-16T16:42:00Z">
              <w:r w:rsidRPr="001570EA">
                <w:rPr>
                  <w:sz w:val="18"/>
                  <w:szCs w:val="18"/>
                </w:rPr>
                <w:t>0.0057</w:t>
              </w:r>
            </w:ins>
          </w:p>
        </w:tc>
      </w:tr>
      <w:tr w:rsidR="004E6452" w:rsidRPr="001570EA" w14:paraId="718B8B6C" w14:textId="77777777">
        <w:trPr>
          <w:trHeight w:val="299"/>
          <w:ins w:id="21747" w:author="Greg Clendenning" w:date="2024-04-16T16:42:00Z"/>
        </w:trPr>
        <w:tc>
          <w:tcPr>
            <w:tcW w:w="2910" w:type="dxa"/>
            <w:noWrap/>
          </w:tcPr>
          <w:p w14:paraId="06F15A03" w14:textId="77777777" w:rsidR="004E6452" w:rsidRPr="001570EA" w:rsidRDefault="004E6452">
            <w:pPr>
              <w:spacing w:before="80" w:after="80"/>
              <w:jc w:val="left"/>
              <w:rPr>
                <w:ins w:id="21748" w:author="Greg Clendenning" w:date="2024-04-16T16:42:00Z"/>
                <w:rFonts w:cs="Arial"/>
                <w:color w:val="000000"/>
                <w:sz w:val="18"/>
                <w:szCs w:val="18"/>
              </w:rPr>
            </w:pPr>
            <w:ins w:id="21749" w:author="Greg Clendenning" w:date="2024-04-16T16:42:00Z">
              <w:r w:rsidRPr="001570EA">
                <w:rPr>
                  <w:rFonts w:cs="Arial"/>
                  <w:color w:val="000000"/>
                  <w:sz w:val="18"/>
                  <w:szCs w:val="18"/>
                </w:rPr>
                <w:t>3. Freestanding compact</w:t>
              </w:r>
            </w:ins>
          </w:p>
        </w:tc>
        <w:tc>
          <w:tcPr>
            <w:tcW w:w="1207" w:type="dxa"/>
          </w:tcPr>
          <w:p w14:paraId="7416D38B" w14:textId="77777777" w:rsidR="004E6452" w:rsidRPr="001570EA" w:rsidDel="008364F5" w:rsidRDefault="004E6452">
            <w:pPr>
              <w:spacing w:before="80" w:after="80"/>
              <w:jc w:val="center"/>
              <w:rPr>
                <w:ins w:id="21750" w:author="Greg Clendenning" w:date="2024-04-16T16:42:00Z"/>
                <w:rFonts w:cs="Arial"/>
                <w:color w:val="000000"/>
                <w:sz w:val="18"/>
                <w:szCs w:val="18"/>
              </w:rPr>
            </w:pPr>
            <w:ins w:id="21751" w:author="Greg Clendenning" w:date="2024-04-16T16:42:00Z">
              <w:r w:rsidRPr="001570EA">
                <w:rPr>
                  <w:rFonts w:cs="Arial"/>
                  <w:color w:val="000000"/>
                  <w:sz w:val="18"/>
                  <w:szCs w:val="18"/>
                </w:rPr>
                <w:t>3.82</w:t>
              </w:r>
            </w:ins>
          </w:p>
        </w:tc>
        <w:tc>
          <w:tcPr>
            <w:tcW w:w="1440" w:type="dxa"/>
            <w:noWrap/>
          </w:tcPr>
          <w:p w14:paraId="2ABE6D04" w14:textId="77777777" w:rsidR="004E6452" w:rsidRPr="001570EA" w:rsidDel="008364F5" w:rsidRDefault="004E6452">
            <w:pPr>
              <w:spacing w:before="80" w:after="80"/>
              <w:jc w:val="center"/>
              <w:rPr>
                <w:ins w:id="21752" w:author="Greg Clendenning" w:date="2024-04-16T16:42:00Z"/>
                <w:rFonts w:cs="Arial"/>
                <w:color w:val="000000"/>
                <w:sz w:val="18"/>
                <w:szCs w:val="18"/>
              </w:rPr>
            </w:pPr>
            <w:ins w:id="21753" w:author="Greg Clendenning" w:date="2024-04-16T16:42:00Z">
              <w:r w:rsidRPr="001570EA">
                <w:rPr>
                  <w:sz w:val="18"/>
                  <w:szCs w:val="18"/>
                </w:rPr>
                <w:t>185.9</w:t>
              </w:r>
            </w:ins>
          </w:p>
        </w:tc>
        <w:tc>
          <w:tcPr>
            <w:tcW w:w="1170" w:type="dxa"/>
            <w:noWrap/>
          </w:tcPr>
          <w:p w14:paraId="6668ED1F" w14:textId="77777777" w:rsidR="004E6452" w:rsidRPr="001570EA" w:rsidDel="008364F5" w:rsidRDefault="004E6452">
            <w:pPr>
              <w:spacing w:before="80" w:after="80"/>
              <w:jc w:val="center"/>
              <w:rPr>
                <w:ins w:id="21754" w:author="Greg Clendenning" w:date="2024-04-16T16:42:00Z"/>
                <w:rFonts w:cs="Arial"/>
                <w:color w:val="000000"/>
                <w:sz w:val="18"/>
                <w:szCs w:val="18"/>
              </w:rPr>
            </w:pPr>
            <w:ins w:id="21755" w:author="Greg Clendenning" w:date="2024-04-16T16:42:00Z">
              <w:r w:rsidRPr="001570EA">
                <w:rPr>
                  <w:sz w:val="18"/>
                  <w:szCs w:val="18"/>
                </w:rPr>
                <w:t>148.7</w:t>
              </w:r>
            </w:ins>
          </w:p>
        </w:tc>
        <w:tc>
          <w:tcPr>
            <w:tcW w:w="1080" w:type="dxa"/>
            <w:noWrap/>
          </w:tcPr>
          <w:p w14:paraId="625DA0B7" w14:textId="77777777" w:rsidR="004E6452" w:rsidRPr="001570EA" w:rsidDel="008364F5" w:rsidRDefault="004E6452">
            <w:pPr>
              <w:spacing w:before="80" w:after="80"/>
              <w:jc w:val="center"/>
              <w:rPr>
                <w:ins w:id="21756" w:author="Greg Clendenning" w:date="2024-04-16T16:42:00Z"/>
                <w:rFonts w:cs="Arial"/>
                <w:color w:val="000000"/>
                <w:sz w:val="18"/>
                <w:szCs w:val="18"/>
              </w:rPr>
            </w:pPr>
            <w:ins w:id="21757" w:author="Greg Clendenning" w:date="2024-04-16T16:42:00Z">
              <w:r w:rsidRPr="001570EA">
                <w:rPr>
                  <w:sz w:val="18"/>
                  <w:szCs w:val="18"/>
                </w:rPr>
                <w:t>37</w:t>
              </w:r>
            </w:ins>
          </w:p>
        </w:tc>
        <w:tc>
          <w:tcPr>
            <w:tcW w:w="941" w:type="dxa"/>
            <w:noWrap/>
            <w:vAlign w:val="bottom"/>
          </w:tcPr>
          <w:p w14:paraId="3CEB803F" w14:textId="77777777" w:rsidR="004E6452" w:rsidRPr="001570EA" w:rsidRDefault="004E6452">
            <w:pPr>
              <w:keepNext/>
              <w:spacing w:before="80" w:after="80"/>
              <w:jc w:val="center"/>
              <w:rPr>
                <w:ins w:id="21758" w:author="Greg Clendenning" w:date="2024-04-16T16:42:00Z"/>
                <w:sz w:val="18"/>
                <w:szCs w:val="18"/>
              </w:rPr>
            </w:pPr>
            <w:ins w:id="21759" w:author="Greg Clendenning" w:date="2024-04-16T16:42:00Z">
              <w:r w:rsidRPr="001570EA">
                <w:rPr>
                  <w:sz w:val="18"/>
                  <w:szCs w:val="18"/>
                </w:rPr>
                <w:t>0.0050</w:t>
              </w:r>
            </w:ins>
          </w:p>
        </w:tc>
        <w:tc>
          <w:tcPr>
            <w:tcW w:w="941" w:type="dxa"/>
            <w:vAlign w:val="bottom"/>
          </w:tcPr>
          <w:p w14:paraId="31A3BCB7" w14:textId="77777777" w:rsidR="004E6452" w:rsidRPr="001570EA" w:rsidRDefault="004E6452">
            <w:pPr>
              <w:keepNext/>
              <w:spacing w:before="80" w:after="80"/>
              <w:jc w:val="center"/>
              <w:rPr>
                <w:ins w:id="21760" w:author="Greg Clendenning" w:date="2024-04-16T16:42:00Z"/>
                <w:sz w:val="18"/>
                <w:szCs w:val="18"/>
              </w:rPr>
            </w:pPr>
            <w:ins w:id="21761" w:author="Greg Clendenning" w:date="2024-04-16T16:42:00Z">
              <w:r w:rsidRPr="001570EA">
                <w:rPr>
                  <w:sz w:val="18"/>
                  <w:szCs w:val="18"/>
                </w:rPr>
                <w:t>0.0038</w:t>
              </w:r>
            </w:ins>
          </w:p>
        </w:tc>
      </w:tr>
    </w:tbl>
    <w:p w14:paraId="1170B15D" w14:textId="77777777" w:rsidR="004E6452" w:rsidRPr="001570EA" w:rsidRDefault="004E6452">
      <w:pPr>
        <w:pStyle w:val="NoSpacing"/>
        <w:jc w:val="left"/>
        <w:rPr>
          <w:moveTo w:id="21762" w:author="Greg Clendenning" w:date="2024-04-16T16:42:00Z"/>
          <w:rFonts w:cs="Arial"/>
          <w:szCs w:val="20"/>
        </w:rPr>
        <w:pPrChange w:id="21763" w:author="Greg Clendenning" w:date="2024-04-16T16:42:00Z">
          <w:pPr/>
        </w:pPrChange>
      </w:pPr>
      <w:moveToRangeStart w:id="21764" w:author="Greg Clendenning" w:date="2024-04-16T16:42:00Z" w:name="move164178335"/>
    </w:p>
    <w:p w14:paraId="2B50EB78" w14:textId="77777777" w:rsidR="004E6452" w:rsidRPr="001570EA" w:rsidRDefault="004E6452">
      <w:pPr>
        <w:pStyle w:val="SubStyle"/>
        <w:keepNext/>
        <w:keepLines/>
        <w:rPr>
          <w:moveTo w:id="21765" w:author="Greg Clendenning" w:date="2024-04-16T16:42:00Z"/>
        </w:rPr>
        <w:pPrChange w:id="21766" w:author="Greg Clendenning" w:date="2024-04-16T16:42:00Z">
          <w:pPr>
            <w:pStyle w:val="SubStyle"/>
          </w:pPr>
        </w:pPrChange>
      </w:pPr>
      <w:moveTo w:id="21767" w:author="Greg Clendenning" w:date="2024-04-16T16:42:00Z">
        <w:r w:rsidRPr="001570EA">
          <w:t>Evaluation Protocols</w:t>
        </w:r>
      </w:moveTo>
    </w:p>
    <w:p w14:paraId="73D88AE0" w14:textId="77777777" w:rsidR="00FA5174" w:rsidRDefault="004E6452" w:rsidP="0083636E">
      <w:pPr>
        <w:pStyle w:val="source10"/>
        <w:numPr>
          <w:ilvl w:val="0"/>
          <w:numId w:val="58"/>
        </w:numPr>
        <w:tabs>
          <w:tab w:val="clear" w:pos="810"/>
        </w:tabs>
        <w:spacing w:after="120"/>
        <w:ind w:left="360"/>
        <w:jc w:val="left"/>
        <w:textAlignment w:val="auto"/>
        <w:rPr>
          <w:del w:id="21768" w:author="Greg Clendenning" w:date="2024-04-16T16:42:00Z"/>
        </w:rPr>
      </w:pPr>
      <w:moveTo w:id="21769" w:author="Greg Clendenning" w:date="2024-04-16T16:42:00Z">
        <w:r w:rsidRPr="001570EA">
          <w:t xml:space="preserve">For most projects, the appropriate evaluation protocol is to verify installation and proper selection of default values. </w:t>
        </w:r>
      </w:moveTo>
      <w:moveToRangeEnd w:id="21764"/>
      <w:del w:id="21770" w:author="Greg Clendenning" w:date="2024-04-16T16:42:00Z">
        <w:r w:rsidR="00FA5174">
          <w:delText xml:space="preserve">Energy Star. “Clothes Dryers Key Product Criteria. “ </w:delText>
        </w:r>
        <w:r w:rsidR="00FA5174" w:rsidRPr="0061638D">
          <w:delText>ENERGY</w:delText>
        </w:r>
        <w:r w:rsidR="00FA5174">
          <w:delText xml:space="preserve"> </w:delText>
        </w:r>
        <w:r w:rsidR="00FA5174" w:rsidRPr="0061638D">
          <w:delText>STAR</w:delText>
        </w:r>
        <w:r w:rsidR="00FA5174">
          <w:delText xml:space="preserve"> </w:delText>
        </w:r>
        <w:r w:rsidR="00FA5174" w:rsidRPr="0061638D">
          <w:delText>Specification</w:delText>
        </w:r>
        <w:r w:rsidR="00FA5174">
          <w:delText xml:space="preserve"> </w:delText>
        </w:r>
        <w:r w:rsidR="00FA5174" w:rsidRPr="0061638D">
          <w:delText>for</w:delText>
        </w:r>
        <w:r w:rsidR="00FA5174">
          <w:delText xml:space="preserve"> </w:delText>
        </w:r>
        <w:r w:rsidR="00FA5174" w:rsidRPr="0061638D">
          <w:delText>Clothes</w:delText>
        </w:r>
        <w:r w:rsidR="00FA5174">
          <w:delText xml:space="preserve"> </w:delText>
        </w:r>
        <w:r w:rsidR="00FA5174" w:rsidRPr="0061638D">
          <w:delText>Dryers</w:delText>
        </w:r>
        <w:r w:rsidR="00FA5174">
          <w:delText xml:space="preserve"> </w:delText>
        </w:r>
        <w:r w:rsidR="00FA5174" w:rsidRPr="0061638D">
          <w:delText>Version</w:delText>
        </w:r>
        <w:r w:rsidR="00FA5174">
          <w:delText xml:space="preserve"> </w:delText>
        </w:r>
        <w:r w:rsidR="00FA5174" w:rsidRPr="0061638D">
          <w:delText>1.0,</w:delText>
        </w:r>
        <w:r w:rsidR="00FA5174">
          <w:delText xml:space="preserve"> </w:delText>
        </w:r>
        <w:r w:rsidR="00FA5174" w:rsidRPr="0061638D">
          <w:delText>Effective</w:delText>
        </w:r>
        <w:r w:rsidR="00FA5174">
          <w:delText xml:space="preserve"> </w:delText>
        </w:r>
        <w:r w:rsidR="00FA5174" w:rsidRPr="0061638D">
          <w:delText>January</w:delText>
        </w:r>
        <w:r w:rsidR="00FA5174">
          <w:delText xml:space="preserve"> </w:delText>
        </w:r>
        <w:r w:rsidR="00FA5174" w:rsidRPr="0061638D">
          <w:delText>1,</w:delText>
        </w:r>
        <w:r w:rsidR="00FA5174">
          <w:delText xml:space="preserve"> </w:delText>
        </w:r>
        <w:r w:rsidR="00FA5174" w:rsidRPr="0061638D">
          <w:delText>2015.</w:delText>
        </w:r>
        <w:r w:rsidR="00FA5174">
          <w:delText xml:space="preserve"> </w:delText>
        </w:r>
        <w:r w:rsidR="00475EB1">
          <w:fldChar w:fldCharType="begin"/>
        </w:r>
        <w:r w:rsidR="00475EB1">
          <w:delInstrText>HYPERLINK "https://www.energystar.gov/products/appliances/clothes_dryers/key_product_criteria"</w:delInstrText>
        </w:r>
        <w:r w:rsidR="00475EB1">
          <w:fldChar w:fldCharType="separate"/>
        </w:r>
        <w:r w:rsidR="00FA5174" w:rsidRPr="00730E52">
          <w:rPr>
            <w:rStyle w:val="Hyperlink"/>
            <w:rFonts w:cs="Arial"/>
          </w:rPr>
          <w:delText>https://www.energystar.gov/products/appliances/clothes_dryers/key_product_criteria</w:delText>
        </w:r>
        <w:r w:rsidR="00475EB1">
          <w:rPr>
            <w:rStyle w:val="Hyperlink"/>
            <w:rFonts w:cs="Arial"/>
          </w:rPr>
          <w:fldChar w:fldCharType="end"/>
        </w:r>
      </w:del>
    </w:p>
    <w:p w14:paraId="5554BBBE" w14:textId="77777777" w:rsidR="00FA5174" w:rsidRDefault="00FA5174" w:rsidP="0083636E">
      <w:pPr>
        <w:pStyle w:val="ListParagraph"/>
        <w:numPr>
          <w:ilvl w:val="0"/>
          <w:numId w:val="58"/>
        </w:numPr>
        <w:tabs>
          <w:tab w:val="clear" w:pos="810"/>
        </w:tabs>
        <w:overflowPunct/>
        <w:autoSpaceDE/>
        <w:autoSpaceDN/>
        <w:adjustRightInd/>
        <w:ind w:left="360"/>
        <w:jc w:val="left"/>
        <w:textAlignment w:val="auto"/>
        <w:rPr>
          <w:del w:id="21771" w:author="Greg Clendenning" w:date="2024-04-16T16:42:00Z"/>
        </w:rPr>
      </w:pPr>
      <w:del w:id="21772" w:author="Greg Clendenning" w:date="2024-04-16T16:42:00Z">
        <w:r w:rsidRPr="001E7B3E">
          <w:delText>Federal</w:delText>
        </w:r>
        <w:r>
          <w:delText xml:space="preserve"> </w:delText>
        </w:r>
        <w:r w:rsidRPr="001E7B3E">
          <w:delText>Code</w:delText>
        </w:r>
        <w:r>
          <w:delText xml:space="preserve"> </w:delText>
        </w:r>
        <w:r w:rsidRPr="001E7B3E">
          <w:delText>of</w:delText>
        </w:r>
        <w:r>
          <w:delText xml:space="preserve"> </w:delText>
        </w:r>
        <w:r w:rsidRPr="001E7B3E">
          <w:delText>Regulations</w:delText>
        </w:r>
        <w:r>
          <w:delText xml:space="preserve"> </w:delText>
        </w:r>
        <w:r w:rsidRPr="001E7B3E">
          <w:delText>10</w:delText>
        </w:r>
        <w:r>
          <w:delText xml:space="preserve"> </w:delText>
        </w:r>
        <w:r w:rsidRPr="001E7B3E">
          <w:delText>CFR</w:delText>
        </w:r>
        <w:r>
          <w:delText xml:space="preserve"> </w:delText>
        </w:r>
        <w:r w:rsidRPr="001E7B3E">
          <w:delText>430.</w:delText>
        </w:r>
        <w:r>
          <w:delText xml:space="preserve"> </w:delText>
        </w:r>
        <w:r w:rsidR="00475EB1">
          <w:fldChar w:fldCharType="begin"/>
        </w:r>
        <w:r w:rsidR="00475EB1">
          <w:delInstrText>HYPERLINK "https://www.gpo.gov/fdsys/pkg/CFR-2017-title10-vol3/pdf/CFR-2017-title10-vol3-sec430-32.pdf"</w:delInstrText>
        </w:r>
        <w:r w:rsidR="00475EB1">
          <w:fldChar w:fldCharType="separate"/>
        </w:r>
        <w:r w:rsidRPr="00B87F14">
          <w:rPr>
            <w:rStyle w:val="Hyperlink"/>
          </w:rPr>
          <w:delText>https://www.gpo.gov/fdsys/pkg/CFR-2017-title10-vol3/pdf/CFR-2017-title10-vol3-sec430-32.pdf</w:delText>
        </w:r>
        <w:r w:rsidR="00475EB1">
          <w:rPr>
            <w:rStyle w:val="Hyperlink"/>
          </w:rPr>
          <w:fldChar w:fldCharType="end"/>
        </w:r>
      </w:del>
    </w:p>
    <w:p w14:paraId="2EB35858" w14:textId="77777777" w:rsidR="00FA5174" w:rsidRDefault="00FA5174" w:rsidP="0083636E">
      <w:pPr>
        <w:pStyle w:val="source10"/>
        <w:numPr>
          <w:ilvl w:val="0"/>
          <w:numId w:val="58"/>
        </w:numPr>
        <w:tabs>
          <w:tab w:val="num" w:pos="360"/>
        </w:tabs>
        <w:spacing w:after="120"/>
        <w:ind w:left="360"/>
        <w:jc w:val="left"/>
        <w:textAlignment w:val="auto"/>
        <w:rPr>
          <w:del w:id="21773" w:author="Greg Clendenning" w:date="2024-04-16T16:42:00Z"/>
        </w:rPr>
      </w:pPr>
      <w:del w:id="21774" w:author="Greg Clendenning" w:date="2024-04-16T16:42:00Z">
        <w:r w:rsidRPr="00501861">
          <w:delText>California</w:delText>
        </w:r>
        <w:r>
          <w:delText xml:space="preserve"> </w:delText>
        </w:r>
        <w:r w:rsidRPr="00501861">
          <w:delText>Public</w:delText>
        </w:r>
        <w:r>
          <w:delText xml:space="preserve"> </w:delText>
        </w:r>
        <w:r w:rsidRPr="00501861">
          <w:delText>Utilities</w:delText>
        </w:r>
        <w:r>
          <w:delText xml:space="preserve"> </w:delText>
        </w:r>
        <w:r w:rsidRPr="00501861">
          <w:delText>Commission</w:delText>
        </w:r>
        <w:r>
          <w:delText xml:space="preserve"> </w:delText>
        </w:r>
        <w:r w:rsidRPr="00501861">
          <w:delText>Database</w:delText>
        </w:r>
        <w:r>
          <w:delText xml:space="preserve"> </w:delText>
        </w:r>
        <w:r w:rsidRPr="00501861">
          <w:delText>for</w:delText>
        </w:r>
        <w:r>
          <w:delText xml:space="preserve"> </w:delText>
        </w:r>
        <w:r w:rsidRPr="00501861">
          <w:delText>Energy</w:delText>
        </w:r>
        <w:r>
          <w:delText xml:space="preserve"> </w:delText>
        </w:r>
        <w:r w:rsidRPr="00501861">
          <w:delText>Efficient</w:delText>
        </w:r>
        <w:r>
          <w:delText xml:space="preserve"> </w:delText>
        </w:r>
        <w:r w:rsidRPr="00501861">
          <w:delText>Resources</w:delText>
        </w:r>
        <w:r>
          <w:delText xml:space="preserve"> </w:delText>
        </w:r>
        <w:r w:rsidRPr="00501861">
          <w:delText>(DEER)</w:delText>
        </w:r>
        <w:r>
          <w:delText xml:space="preserve"> </w:delText>
        </w:r>
        <w:r w:rsidRPr="00501861">
          <w:delText>EUL</w:delText>
        </w:r>
        <w:r>
          <w:delText xml:space="preserve"> </w:delText>
        </w:r>
        <w:r w:rsidRPr="00501861">
          <w:delText>Support</w:delText>
        </w:r>
        <w:r>
          <w:delText xml:space="preserve"> </w:delText>
        </w:r>
        <w:r w:rsidRPr="00501861">
          <w:delText>Table</w:delText>
        </w:r>
        <w:r>
          <w:delText xml:space="preserve"> </w:delText>
        </w:r>
        <w:r w:rsidRPr="00501861">
          <w:delText>for</w:delText>
        </w:r>
        <w:r>
          <w:delText xml:space="preserve"> </w:delText>
        </w:r>
        <w:r w:rsidRPr="00501861">
          <w:delText>2020,</w:delText>
        </w:r>
        <w:r>
          <w:delText xml:space="preserve"> </w:delText>
        </w:r>
        <w:r w:rsidR="00475EB1">
          <w:fldChar w:fldCharType="begin"/>
        </w:r>
        <w:r w:rsidR="00475EB1">
          <w:delInstrText>HYPERLINK "http://www.deeresources.com/files/DEER2020/download/SupportTable-EUL2020.xlsx.%20Accessed%20December%202018"</w:delInstrText>
        </w:r>
        <w:r w:rsidR="00475EB1">
          <w:fldChar w:fldCharType="separate"/>
        </w:r>
        <w:r w:rsidRPr="008C100A">
          <w:rPr>
            <w:rStyle w:val="Hyperlink"/>
            <w:rFonts w:cs="Arial"/>
          </w:rPr>
          <w:delText>http://www.deeresources.com/files/DEER2020/download/SupportTable-EUL2020.xlsx. Accessed December 2018</w:delText>
        </w:r>
        <w:r w:rsidR="00475EB1">
          <w:rPr>
            <w:rStyle w:val="Hyperlink"/>
            <w:rFonts w:cs="Arial"/>
          </w:rPr>
          <w:fldChar w:fldCharType="end"/>
        </w:r>
        <w:r>
          <w:delText>.</w:delText>
        </w:r>
      </w:del>
    </w:p>
    <w:p w14:paraId="3150E629" w14:textId="77777777" w:rsidR="00FA5174" w:rsidRDefault="00FA5174" w:rsidP="00FA5174">
      <w:pPr>
        <w:rPr>
          <w:del w:id="21775" w:author="Greg Clendenning" w:date="2024-04-16T16:42:00Z"/>
          <w:rFonts w:eastAsiaTheme="minorHAnsi" w:cs="Arial"/>
        </w:rPr>
      </w:pPr>
    </w:p>
    <w:p w14:paraId="079A8399" w14:textId="77777777" w:rsidR="00FA5174" w:rsidRPr="006A69CB" w:rsidRDefault="00FA5174" w:rsidP="00FA5174">
      <w:pPr>
        <w:rPr>
          <w:del w:id="21776" w:author="Greg Clendenning" w:date="2024-04-16T16:42:00Z"/>
          <w:rFonts w:eastAsiaTheme="minorHAnsi" w:cs="Arial"/>
        </w:rPr>
        <w:sectPr w:rsidR="00FA5174" w:rsidRPr="006A69CB" w:rsidSect="00EB0EA0">
          <w:footerReference w:type="first" r:id="rId43"/>
          <w:pgSz w:w="12240" w:h="15840"/>
          <w:pgMar w:top="1440" w:right="1800" w:bottom="1440" w:left="1800" w:header="720" w:footer="501" w:gutter="0"/>
          <w:cols w:space="720"/>
        </w:sectPr>
      </w:pPr>
    </w:p>
    <w:p w14:paraId="4DB729BF" w14:textId="77777777" w:rsidR="00FA5174" w:rsidRPr="00D7511E" w:rsidRDefault="00FA5174" w:rsidP="002C1663">
      <w:pPr>
        <w:pStyle w:val="Heading3"/>
        <w:rPr>
          <w:del w:id="21777" w:author="Greg Clendenning" w:date="2024-04-16T16:42:00Z"/>
        </w:rPr>
      </w:pPr>
      <w:bookmarkStart w:id="21778" w:name="_Toc48143045"/>
      <w:del w:id="21779" w:author="Greg Clendenning" w:date="2024-04-16T16:42:00Z">
        <w:r>
          <w:delText xml:space="preserve">Heat Pump </w:delText>
        </w:r>
        <w:r w:rsidRPr="00D7511E">
          <w:delText>Clothes</w:delText>
        </w:r>
        <w:r>
          <w:delText xml:space="preserve"> </w:delText>
        </w:r>
        <w:r w:rsidRPr="00D7511E">
          <w:delText>Dryers</w:delText>
        </w:r>
        <w:bookmarkEnd w:id="21778"/>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Change w:id="21780">
          <w:tblGrid>
            <w:gridCol w:w="2834"/>
            <w:gridCol w:w="5796"/>
          </w:tblGrid>
        </w:tblGridChange>
      </w:tblGrid>
      <w:tr w:rsidR="00FA5174" w:rsidRPr="00C465DB" w14:paraId="70FA3529" w14:textId="77777777" w:rsidTr="00BD2C4C">
        <w:trPr>
          <w:trHeight w:val="302"/>
          <w:jc w:val="center"/>
          <w:del w:id="21781" w:author="Greg Clendenning" w:date="2024-04-16T16:42:00Z"/>
        </w:trPr>
        <w:tc>
          <w:tcPr>
            <w:tcW w:w="2834" w:type="dxa"/>
            <w:shd w:val="clear" w:color="auto" w:fill="auto"/>
          </w:tcPr>
          <w:p w14:paraId="06C961D3" w14:textId="77777777" w:rsidR="00FA5174" w:rsidRPr="00925AF9" w:rsidRDefault="00FA5174" w:rsidP="00BD2C4C">
            <w:pPr>
              <w:pStyle w:val="TableCell"/>
              <w:spacing w:before="60" w:after="60"/>
              <w:rPr>
                <w:del w:id="21782" w:author="Greg Clendenning" w:date="2024-04-16T16:42:00Z"/>
                <w:b/>
                <w:bCs/>
              </w:rPr>
            </w:pPr>
            <w:del w:id="21783" w:author="Greg Clendenning" w:date="2024-04-16T16:42:00Z">
              <w:r w:rsidRPr="563C6F9E">
                <w:rPr>
                  <w:b/>
                  <w:bCs/>
                </w:rPr>
                <w:delText>Target</w:delText>
              </w:r>
              <w:r>
                <w:rPr>
                  <w:b/>
                  <w:bCs/>
                </w:rPr>
                <w:delText xml:space="preserve"> </w:delText>
              </w:r>
              <w:r w:rsidRPr="563C6F9E">
                <w:rPr>
                  <w:b/>
                  <w:bCs/>
                </w:rPr>
                <w:delText>Sector</w:delText>
              </w:r>
            </w:del>
          </w:p>
        </w:tc>
        <w:tc>
          <w:tcPr>
            <w:tcW w:w="5796" w:type="dxa"/>
            <w:shd w:val="clear" w:color="auto" w:fill="auto"/>
          </w:tcPr>
          <w:p w14:paraId="76BAA288" w14:textId="77777777" w:rsidR="00FA5174" w:rsidRPr="00BF091F" w:rsidRDefault="00FA5174" w:rsidP="00BD2C4C">
            <w:pPr>
              <w:pStyle w:val="TableCell"/>
              <w:spacing w:before="60" w:after="60"/>
              <w:jc w:val="center"/>
              <w:rPr>
                <w:del w:id="21784" w:author="Greg Clendenning" w:date="2024-04-16T16:42:00Z"/>
                <w:rFonts w:ascii="Arial,Arial Unicode MS" w:eastAsia="Arial,Arial Unicode MS" w:hAnsi="Arial,Arial Unicode MS" w:cs="Arial,Arial Unicode MS"/>
                <w:i/>
                <w:sz w:val="20"/>
              </w:rPr>
            </w:pPr>
            <w:del w:id="21785" w:author="Greg Clendenning" w:date="2024-04-16T16:42:00Z">
              <w:r w:rsidRPr="00D7511E">
                <w:delText>Residential</w:delText>
              </w:r>
              <w:r>
                <w:delText xml:space="preserve"> </w:delText>
              </w:r>
              <w:r w:rsidRPr="00D7511E">
                <w:delText>Establishments</w:delText>
              </w:r>
            </w:del>
          </w:p>
        </w:tc>
      </w:tr>
      <w:tr w:rsidR="00FA5174" w:rsidRPr="00C465DB" w14:paraId="4DDC9DF8" w14:textId="77777777" w:rsidTr="00BD2C4C">
        <w:trPr>
          <w:trHeight w:val="302"/>
          <w:jc w:val="center"/>
          <w:del w:id="21786" w:author="Greg Clendenning" w:date="2024-04-16T16:42:00Z"/>
        </w:trPr>
        <w:tc>
          <w:tcPr>
            <w:tcW w:w="2834" w:type="dxa"/>
            <w:shd w:val="clear" w:color="auto" w:fill="auto"/>
          </w:tcPr>
          <w:p w14:paraId="49D66C8A" w14:textId="77777777" w:rsidR="00FA5174" w:rsidRPr="00925AF9" w:rsidRDefault="00FA5174" w:rsidP="00BD2C4C">
            <w:pPr>
              <w:pStyle w:val="TableCell"/>
              <w:spacing w:before="60" w:after="60"/>
              <w:rPr>
                <w:del w:id="21787" w:author="Greg Clendenning" w:date="2024-04-16T16:42:00Z"/>
                <w:b/>
                <w:bCs/>
                <w:sz w:val="20"/>
              </w:rPr>
            </w:pPr>
            <w:del w:id="21788" w:author="Greg Clendenning" w:date="2024-04-16T16:42:00Z">
              <w:r w:rsidRPr="563C6F9E">
                <w:rPr>
                  <w:b/>
                  <w:bCs/>
                </w:rPr>
                <w:delText>Measure</w:delText>
              </w:r>
              <w:r>
                <w:rPr>
                  <w:b/>
                  <w:bCs/>
                </w:rPr>
                <w:delText xml:space="preserve"> </w:delText>
              </w:r>
              <w:r w:rsidRPr="563C6F9E">
                <w:rPr>
                  <w:b/>
                  <w:bCs/>
                </w:rPr>
                <w:delText>Unit</w:delText>
              </w:r>
            </w:del>
          </w:p>
        </w:tc>
        <w:tc>
          <w:tcPr>
            <w:tcW w:w="5796" w:type="dxa"/>
            <w:shd w:val="clear" w:color="auto" w:fill="auto"/>
          </w:tcPr>
          <w:p w14:paraId="420ED3B5" w14:textId="77777777" w:rsidR="00FA5174" w:rsidRPr="00BF091F" w:rsidRDefault="00FA5174" w:rsidP="00BD2C4C">
            <w:pPr>
              <w:pStyle w:val="TableCell"/>
              <w:spacing w:before="60" w:after="60"/>
              <w:jc w:val="center"/>
              <w:rPr>
                <w:del w:id="21789" w:author="Greg Clendenning" w:date="2024-04-16T16:42:00Z"/>
                <w:rFonts w:ascii="Arial,Arial Unicode MS" w:eastAsia="Arial,Arial Unicode MS" w:hAnsi="Arial,Arial Unicode MS" w:cs="Arial,Arial Unicode MS"/>
                <w:i/>
                <w:sz w:val="20"/>
              </w:rPr>
            </w:pPr>
            <w:del w:id="21790" w:author="Greg Clendenning" w:date="2024-04-16T16:42:00Z">
              <w:r w:rsidRPr="00D7511E">
                <w:delText>Per</w:delText>
              </w:r>
              <w:r>
                <w:delText xml:space="preserve"> </w:delText>
              </w:r>
              <w:r w:rsidRPr="00D7511E">
                <w:delText>Clothes</w:delText>
              </w:r>
              <w:r>
                <w:delText xml:space="preserve"> </w:delText>
              </w:r>
              <w:r w:rsidRPr="00D7511E">
                <w:delText>Dryer</w:delText>
              </w:r>
            </w:del>
          </w:p>
        </w:tc>
      </w:tr>
      <w:tr w:rsidR="00FA5174" w:rsidRPr="00C465DB" w14:paraId="42CC2779" w14:textId="77777777" w:rsidTr="00BD2C4C">
        <w:trPr>
          <w:trHeight w:val="302"/>
          <w:jc w:val="center"/>
          <w:del w:id="21791" w:author="Greg Clendenning" w:date="2024-04-16T16:42:00Z"/>
        </w:trPr>
        <w:tc>
          <w:tcPr>
            <w:tcW w:w="2834" w:type="dxa"/>
            <w:shd w:val="clear" w:color="auto" w:fill="auto"/>
          </w:tcPr>
          <w:p w14:paraId="23A51D6B" w14:textId="77777777" w:rsidR="00FA5174" w:rsidRPr="00925AF9" w:rsidRDefault="00FA5174" w:rsidP="00BD2C4C">
            <w:pPr>
              <w:pStyle w:val="TableCell"/>
              <w:spacing w:before="60" w:after="60"/>
              <w:rPr>
                <w:del w:id="21792" w:author="Greg Clendenning" w:date="2024-04-16T16:42:00Z"/>
                <w:b/>
                <w:bCs/>
                <w:sz w:val="20"/>
              </w:rPr>
            </w:pPr>
            <w:del w:id="21793" w:author="Greg Clendenning" w:date="2024-04-16T16:42:00Z">
              <w:r w:rsidRPr="563C6F9E">
                <w:rPr>
                  <w:b/>
                  <w:bCs/>
                </w:rPr>
                <w:delText>Measure</w:delText>
              </w:r>
              <w:r>
                <w:rPr>
                  <w:b/>
                  <w:bCs/>
                </w:rPr>
                <w:delText xml:space="preserve"> </w:delText>
              </w:r>
              <w:r w:rsidRPr="563C6F9E">
                <w:rPr>
                  <w:b/>
                  <w:bCs/>
                </w:rPr>
                <w:delText>Life</w:delText>
              </w:r>
            </w:del>
          </w:p>
        </w:tc>
        <w:tc>
          <w:tcPr>
            <w:tcW w:w="5796" w:type="dxa"/>
            <w:shd w:val="clear" w:color="auto" w:fill="auto"/>
          </w:tcPr>
          <w:p w14:paraId="1066620C" w14:textId="77777777" w:rsidR="00FA5174" w:rsidRPr="00BF091F" w:rsidRDefault="00FA5174" w:rsidP="00BD2C4C">
            <w:pPr>
              <w:pStyle w:val="TableCell"/>
              <w:spacing w:before="60" w:after="60"/>
              <w:jc w:val="center"/>
              <w:rPr>
                <w:del w:id="21794" w:author="Greg Clendenning" w:date="2024-04-16T16:42:00Z"/>
                <w:rFonts w:ascii="Arial,Arial Unicode MS" w:eastAsia="Arial,Arial Unicode MS" w:hAnsi="Arial,Arial Unicode MS" w:cs="Arial,Arial Unicode MS"/>
                <w:i/>
                <w:sz w:val="20"/>
              </w:rPr>
            </w:pPr>
            <w:del w:id="21795" w:author="Greg Clendenning" w:date="2024-04-16T16:42:00Z">
              <w:r>
                <w:delText>1</w:delText>
              </w:r>
              <w:r w:rsidR="000576C3">
                <w:delText>2</w:delText>
              </w:r>
              <w:r>
                <w:delText xml:space="preserve"> </w:delText>
              </w:r>
              <w:r w:rsidRPr="003C5F8F">
                <w:delText>years</w:delText>
              </w:r>
              <w:r w:rsidRPr="009239DE">
                <w:rPr>
                  <w:vertAlign w:val="superscript"/>
                </w:rPr>
                <w:delText>Source</w:delText>
              </w:r>
              <w:r>
                <w:rPr>
                  <w:vertAlign w:val="superscript"/>
                </w:rPr>
                <w:delText xml:space="preserve"> 1</w:delText>
              </w:r>
            </w:del>
          </w:p>
        </w:tc>
      </w:tr>
      <w:tr w:rsidR="00C71CAA" w:rsidRPr="001570EA" w14:paraId="5E6E259E" w14:textId="7777777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796" w:author="Greg Clendenning" w:date="2024-04-16T16: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60"/>
          <w:jc w:val="center"/>
          <w:trPrChange w:id="21797" w:author="Greg Clendenning" w:date="2024-04-16T16:42:00Z">
            <w:trPr>
              <w:trHeight w:val="302"/>
              <w:jc w:val="center"/>
            </w:trPr>
          </w:trPrChange>
        </w:trPr>
        <w:tc>
          <w:tcPr>
            <w:tcW w:w="2833" w:type="dxa"/>
            <w:shd w:val="clear" w:color="auto" w:fill="auto"/>
            <w:tcPrChange w:id="21798" w:author="Greg Clendenning" w:date="2024-04-16T16:42:00Z">
              <w:tcPr>
                <w:tcW w:w="2834" w:type="dxa"/>
                <w:shd w:val="clear" w:color="auto" w:fill="auto"/>
              </w:tcPr>
            </w:tcPrChange>
          </w:tcPr>
          <w:p w14:paraId="384F31BF" w14:textId="77777777" w:rsidR="00C71CAA" w:rsidRPr="001570EA" w:rsidRDefault="00C71CAA">
            <w:pPr>
              <w:pStyle w:val="TableCell"/>
              <w:spacing w:before="60" w:after="60"/>
              <w:rPr>
                <w:moveFrom w:id="21799" w:author="Greg Clendenning" w:date="2024-04-16T16:42:00Z"/>
                <w:b/>
              </w:rPr>
            </w:pPr>
            <w:moveFromRangeStart w:id="21800" w:author="Greg Clendenning" w:date="2024-04-16T16:42:00Z" w:name="move164178302"/>
            <w:moveFrom w:id="21801" w:author="Greg Clendenning" w:date="2024-04-16T16:42:00Z">
              <w:r w:rsidRPr="001570EA">
                <w:rPr>
                  <w:b/>
                </w:rPr>
                <w:t>Vintage</w:t>
              </w:r>
            </w:moveFrom>
          </w:p>
        </w:tc>
        <w:tc>
          <w:tcPr>
            <w:tcW w:w="5797" w:type="dxa"/>
            <w:shd w:val="clear" w:color="auto" w:fill="auto"/>
            <w:tcPrChange w:id="21802" w:author="Greg Clendenning" w:date="2024-04-16T16:42:00Z">
              <w:tcPr>
                <w:tcW w:w="5796" w:type="dxa"/>
                <w:shd w:val="clear" w:color="auto" w:fill="auto"/>
              </w:tcPr>
            </w:tcPrChange>
          </w:tcPr>
          <w:p w14:paraId="51344CAB" w14:textId="77777777" w:rsidR="00C71CAA" w:rsidRPr="001570EA" w:rsidRDefault="00C71CAA">
            <w:pPr>
              <w:pStyle w:val="TableCell"/>
              <w:spacing w:before="60" w:after="60"/>
              <w:jc w:val="center"/>
              <w:rPr>
                <w:moveFrom w:id="21803" w:author="Greg Clendenning" w:date="2024-04-16T16:42:00Z"/>
              </w:rPr>
            </w:pPr>
            <w:moveFrom w:id="21804" w:author="Greg Clendenning" w:date="2024-04-16T16:42:00Z">
              <w:r w:rsidRPr="001570EA">
                <w:t>Replace on Burnout, New Construction</w:t>
              </w:r>
            </w:moveFrom>
          </w:p>
        </w:tc>
      </w:tr>
    </w:tbl>
    <w:p w14:paraId="42A61503" w14:textId="77777777" w:rsidR="00C71CAA" w:rsidRPr="001570EA" w:rsidRDefault="00C71CAA">
      <w:pPr>
        <w:pStyle w:val="NoSpacing"/>
        <w:rPr>
          <w:moveFrom w:id="21805" w:author="Greg Clendenning" w:date="2024-04-16T16:42:00Z"/>
        </w:rPr>
        <w:pPrChange w:id="21806" w:author="Greg Clendenning" w:date="2024-04-16T16:42:00Z">
          <w:pPr>
            <w:pStyle w:val="BodyText"/>
            <w:ind w:right="0"/>
          </w:pPr>
        </w:pPrChange>
      </w:pPr>
    </w:p>
    <w:moveFromRangeEnd w:id="21800"/>
    <w:p w14:paraId="361A0ABB" w14:textId="77777777" w:rsidR="00FA5174" w:rsidRDefault="00FA5174" w:rsidP="00FA5174">
      <w:pPr>
        <w:pStyle w:val="BodyText"/>
        <w:ind w:right="0"/>
        <w:rPr>
          <w:del w:id="21807" w:author="Greg Clendenning" w:date="2024-04-16T16:42:00Z"/>
        </w:rPr>
      </w:pPr>
      <w:del w:id="21808" w:author="Greg Clendenning" w:date="2024-04-16T16:42:00Z">
        <w:r>
          <w:delTex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w:delText>
        </w:r>
      </w:del>
      <w:moveFromRangeStart w:id="21809" w:author="Greg Clendenning" w:date="2024-04-16T16:42:00Z" w:name="move164178336"/>
      <w:moveFrom w:id="21810" w:author="Greg Clendenning" w:date="2024-04-16T16:42:00Z">
        <w:r w:rsidR="004E6452" w:rsidRPr="001570EA">
          <w:t>The heat pump dryer saves energy by recirculating the warm air, requiring less heat to reach the desired temperature, and because the process requires a lower air temperature overall to dry clothes.</w:t>
        </w:r>
      </w:moveFrom>
      <w:moveFromRangeEnd w:id="21809"/>
      <w:del w:id="21811" w:author="Greg Clendenning" w:date="2024-04-16T16:42:00Z">
        <w:r>
          <w:delText xml:space="preserve"> </w:delText>
        </w:r>
      </w:del>
    </w:p>
    <w:p w14:paraId="31706E72" w14:textId="77777777" w:rsidR="00C71CAA" w:rsidRPr="001570EA" w:rsidRDefault="00C71CAA" w:rsidP="00C71CAA">
      <w:pPr>
        <w:pStyle w:val="BodyText"/>
        <w:ind w:right="0"/>
        <w:rPr>
          <w:moveFrom w:id="21812" w:author="Greg Clendenning" w:date="2024-04-16T16:42:00Z"/>
        </w:rPr>
      </w:pPr>
      <w:moveFromRangeStart w:id="21813" w:author="Greg Clendenning" w:date="2024-04-16T16:42:00Z" w:name="move164178303"/>
    </w:p>
    <w:p w14:paraId="4149DA04" w14:textId="77777777" w:rsidR="00C71CAA" w:rsidRPr="001570EA" w:rsidRDefault="00C71CAA" w:rsidP="00C71CAA">
      <w:pPr>
        <w:pStyle w:val="SubStyle"/>
        <w:rPr>
          <w:moveFrom w:id="21814" w:author="Greg Clendenning" w:date="2024-04-16T16:42:00Z"/>
        </w:rPr>
      </w:pPr>
      <w:moveFrom w:id="21815" w:author="Greg Clendenning" w:date="2024-04-16T16:42:00Z">
        <w:r w:rsidRPr="001570EA">
          <w:t>Eligibility</w:t>
        </w:r>
      </w:moveFrom>
    </w:p>
    <w:moveFromRangeEnd w:id="21813"/>
    <w:p w14:paraId="493D93AF" w14:textId="77777777" w:rsidR="00FA5174" w:rsidRDefault="00FA5174" w:rsidP="00FA5174">
      <w:pPr>
        <w:pStyle w:val="BodyText"/>
        <w:ind w:right="0"/>
        <w:rPr>
          <w:del w:id="21816" w:author="Greg Clendenning" w:date="2024-04-16T16:42:00Z"/>
        </w:rPr>
      </w:pPr>
      <w:del w:id="21817" w:author="Greg Clendenning" w:date="2024-04-16T16:42:00Z">
        <w:r w:rsidRPr="00837206">
          <w:delText>This</w:delText>
        </w:r>
        <w:r>
          <w:delText xml:space="preserve"> protocol </w:delText>
        </w:r>
        <w:r w:rsidRPr="00837206">
          <w:delText>documents</w:delText>
        </w:r>
        <w:r>
          <w:delText xml:space="preserve"> </w:delText>
        </w:r>
        <w:r w:rsidRPr="00837206">
          <w:delText>the</w:delText>
        </w:r>
        <w:r>
          <w:delText xml:space="preserve"> </w:delText>
        </w:r>
        <w:r w:rsidRPr="00837206">
          <w:delText>energy</w:delText>
        </w:r>
        <w:r>
          <w:delText xml:space="preserve"> </w:delText>
        </w:r>
        <w:r w:rsidRPr="00837206">
          <w:delText>savings</w:delText>
        </w:r>
        <w:r>
          <w:delText xml:space="preserve"> </w:delText>
        </w:r>
        <w:r w:rsidRPr="00837206">
          <w:delText>attributed</w:delText>
        </w:r>
        <w:r>
          <w:delText xml:space="preserve"> </w:delText>
        </w:r>
        <w:r w:rsidRPr="00837206">
          <w:delText>to</w:delText>
        </w:r>
        <w:r>
          <w:delText xml:space="preserve"> installing a heat pump clothes dryer that </w:delText>
        </w:r>
        <w:r w:rsidRPr="0051388F">
          <w:delText>meets</w:delText>
        </w:r>
        <w:r>
          <w:delText xml:space="preserve"> </w:delText>
        </w:r>
        <w:r w:rsidRPr="0051388F">
          <w:delText>or</w:delText>
        </w:r>
        <w:r>
          <w:delText xml:space="preserve"> </w:delText>
        </w:r>
        <w:r w:rsidRPr="0051388F">
          <w:delText>exceeds</w:delText>
        </w:r>
        <w:r>
          <w:delText xml:space="preserve"> </w:delText>
        </w:r>
        <w:r w:rsidRPr="0051388F">
          <w:delText>the</w:delText>
        </w:r>
        <w:r>
          <w:delText xml:space="preserve"> default </w:delText>
        </w:r>
      </w:del>
      <m:oMath>
        <m:sSub>
          <m:sSubPr>
            <m:ctrlPr>
              <w:del w:id="21818" w:author="Greg Clendenning" w:date="2024-04-16T16:42:00Z">
                <w:rPr>
                  <w:rFonts w:ascii="Cambria Math" w:hAnsi="Cambria Math"/>
                </w:rPr>
              </w:del>
            </m:ctrlPr>
          </m:sSubPr>
          <m:e>
            <m:r>
              <w:del w:id="21819" w:author="Greg Clendenning" w:date="2024-04-16T16:42:00Z">
                <w:rPr>
                  <w:rFonts w:ascii="Cambria Math" w:hAnsi="Cambria Math"/>
                </w:rPr>
                <m:t>CEF</m:t>
              </w:del>
            </m:r>
          </m:e>
          <m:sub>
            <m:r>
              <w:del w:id="21820" w:author="Greg Clendenning" w:date="2024-04-16T16:42:00Z">
                <w:rPr>
                  <w:rFonts w:ascii="Cambria Math" w:hAnsi="Cambria Math"/>
                </w:rPr>
                <m:t>ee</m:t>
              </w:del>
            </m:r>
          </m:sub>
        </m:sSub>
      </m:oMath>
      <w:del w:id="21821" w:author="Greg Clendenning" w:date="2024-04-16T16:42:00Z">
        <w:r>
          <w:delText xml:space="preserve"> </w:delText>
        </w:r>
        <w:r w:rsidRPr="00AC022C">
          <w:delText>requirements</w:delText>
        </w:r>
        <w:r>
          <w:delText xml:space="preserve"> </w:delText>
        </w:r>
        <w:r w:rsidRPr="00AC022C">
          <w:delText>in</w:delText>
        </w:r>
        <w:r>
          <w:delText xml:space="preserve"> </w:delText>
        </w:r>
        <w:r>
          <w:fldChar w:fldCharType="begin"/>
        </w:r>
        <w:r>
          <w:delInstrText xml:space="preserve"> REF _Ref532218756 \h </w:delInstrText>
        </w:r>
        <w:r>
          <w:fldChar w:fldCharType="separate"/>
        </w:r>
        <w:r w:rsidR="00146CD3">
          <w:delText xml:space="preserve">Table </w:delText>
        </w:r>
        <w:r w:rsidR="00146CD3">
          <w:rPr>
            <w:noProof/>
          </w:rPr>
          <w:delText>2</w:delText>
        </w:r>
        <w:r w:rsidR="00146CD3">
          <w:noBreakHyphen/>
        </w:r>
        <w:r w:rsidR="00146CD3">
          <w:rPr>
            <w:noProof/>
          </w:rPr>
          <w:delText>82</w:delText>
        </w:r>
        <w:r>
          <w:fldChar w:fldCharType="end"/>
        </w:r>
        <w:r>
          <w:delText xml:space="preserve">. </w:delText>
        </w:r>
        <w:r w:rsidRPr="00AC022C">
          <w:delText>The</w:delText>
        </w:r>
        <w:r>
          <w:delText xml:space="preserve"> target sector is residential.</w:delText>
        </w:r>
      </w:del>
    </w:p>
    <w:p w14:paraId="5A577E4F" w14:textId="77777777" w:rsidR="00C71CAA" w:rsidRPr="001570EA" w:rsidRDefault="00C71CAA">
      <w:pPr>
        <w:spacing w:after="120"/>
        <w:rPr>
          <w:moveFrom w:id="21822" w:author="Greg Clendenning" w:date="2024-04-16T16:42:00Z"/>
          <w:rFonts w:ascii="Arial Black" w:hAnsi="Arial Black"/>
          <w:b/>
          <w:u w:val="single"/>
          <w:rPrChange w:id="21823" w:author="Greg Clendenning" w:date="2024-04-16T16:42:00Z">
            <w:rPr>
              <w:moveFrom w:id="21824" w:author="Greg Clendenning" w:date="2024-04-16T16:42:00Z"/>
            </w:rPr>
          </w:rPrChange>
        </w:rPr>
        <w:pPrChange w:id="21825" w:author="Greg Clendenning" w:date="2024-04-16T16:42:00Z">
          <w:pPr>
            <w:pStyle w:val="BodyText"/>
            <w:ind w:right="0"/>
          </w:pPr>
        </w:pPrChange>
      </w:pPr>
      <w:moveFromRangeStart w:id="21826" w:author="Greg Clendenning" w:date="2024-04-16T16:42:00Z" w:name="move164178296"/>
    </w:p>
    <w:p w14:paraId="69957F74" w14:textId="77777777" w:rsidR="00C71CAA" w:rsidRPr="001570EA" w:rsidRDefault="00C71CAA" w:rsidP="00C71CAA">
      <w:pPr>
        <w:pStyle w:val="SubStyle"/>
        <w:rPr>
          <w:moveFrom w:id="21827" w:author="Greg Clendenning" w:date="2024-04-16T16:42:00Z"/>
        </w:rPr>
      </w:pPr>
      <w:moveFrom w:id="21828" w:author="Greg Clendenning" w:date="2024-04-16T16:42:00Z">
        <w:r w:rsidRPr="001570EA">
          <w:t>Algorithms</w:t>
        </w:r>
      </w:moveFrom>
    </w:p>
    <w:moveFromRangeEnd w:id="21826"/>
    <w:p w14:paraId="27476E6B" w14:textId="77777777" w:rsidR="00FA5174" w:rsidRDefault="00FA5174" w:rsidP="00FA5174">
      <w:pPr>
        <w:pStyle w:val="BodyText"/>
        <w:rPr>
          <w:del w:id="21829" w:author="Greg Clendenning" w:date="2024-04-16T16:42:00Z"/>
        </w:rPr>
      </w:pPr>
      <w:del w:id="21830" w:author="Greg Clendenning" w:date="2024-04-16T16:42:00Z">
        <w:r>
          <w:delText>The following algorithms shall be used to calculate the annual energy savings and coincident peak demand savings for this measure:</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23200480" w14:textId="77777777" w:rsidTr="00BD2C4C">
        <w:trPr>
          <w:jc w:val="center"/>
          <w:del w:id="21831" w:author="Greg Clendenning" w:date="2024-04-16T16:42:00Z"/>
        </w:trPr>
        <w:tc>
          <w:tcPr>
            <w:tcW w:w="2211" w:type="dxa"/>
            <w:vAlign w:val="center"/>
          </w:tcPr>
          <w:p w14:paraId="7A63BA36" w14:textId="77777777" w:rsidR="00FA5174" w:rsidRPr="00382280" w:rsidRDefault="00056336" w:rsidP="00BD2C4C">
            <w:pPr>
              <w:pStyle w:val="Equation"/>
              <w:ind w:left="0" w:firstLine="0"/>
              <w:rPr>
                <w:del w:id="21832" w:author="Greg Clendenning" w:date="2024-04-16T16:42:00Z"/>
                <w:rFonts w:cs="Arial"/>
                <w:szCs w:val="20"/>
              </w:rPr>
            </w:pPr>
            <m:oMathPara>
              <m:oMathParaPr>
                <m:jc m:val="left"/>
              </m:oMathParaPr>
              <m:oMath>
                <m:r>
                  <w:del w:id="21833" w:author="Greg Clendenning" w:date="2024-04-16T16:42:00Z">
                    <w:rPr>
                      <w:rFonts w:ascii="Cambria Math" w:hAnsi="Cambria Math" w:cs="Arial"/>
                      <w:szCs w:val="20"/>
                    </w:rPr>
                    <m:t>DkWh</m:t>
                  </w:del>
                </m:r>
              </m:oMath>
            </m:oMathPara>
          </w:p>
        </w:tc>
        <w:tc>
          <w:tcPr>
            <w:tcW w:w="6429" w:type="dxa"/>
          </w:tcPr>
          <w:p w14:paraId="5EEBA46C" w14:textId="77777777" w:rsidR="00FA5174" w:rsidRPr="005B07C4" w:rsidRDefault="00FA5174" w:rsidP="00BD2C4C">
            <w:pPr>
              <w:pStyle w:val="Equation"/>
              <w:ind w:left="0" w:firstLine="0"/>
              <w:rPr>
                <w:del w:id="21834" w:author="Greg Clendenning" w:date="2024-04-16T16:42:00Z"/>
                <w:rFonts w:cs="Arial"/>
                <w:color w:val="000000" w:themeColor="text1"/>
                <w:szCs w:val="20"/>
              </w:rPr>
            </w:pPr>
            <m:oMathPara>
              <m:oMathParaPr>
                <m:jc m:val="left"/>
              </m:oMathParaPr>
              <m:oMath>
                <m:r>
                  <w:del w:id="21835" w:author="Greg Clendenning" w:date="2024-04-16T16:42:00Z">
                    <w:rPr>
                      <w:rFonts w:ascii="Cambria Math" w:hAnsi="Cambria Math" w:cs="Arial"/>
                      <w:color w:val="000000" w:themeColor="text1"/>
                      <w:szCs w:val="20"/>
                    </w:rPr>
                    <m:t xml:space="preserve">= </m:t>
                  </w:del>
                </m:r>
                <m:d>
                  <m:dPr>
                    <m:ctrlPr>
                      <w:del w:id="21836" w:author="Greg Clendenning" w:date="2024-04-16T16:42:00Z">
                        <w:rPr>
                          <w:rFonts w:ascii="Cambria Math" w:hAnsi="Cambria Math" w:cs="Arial"/>
                          <w:i w:val="0"/>
                          <w:color w:val="000000" w:themeColor="text1"/>
                          <w:szCs w:val="20"/>
                        </w:rPr>
                      </w:del>
                    </m:ctrlPr>
                  </m:dPr>
                  <m:e>
                    <m:f>
                      <m:fPr>
                        <m:ctrlPr>
                          <w:del w:id="21837" w:author="Greg Clendenning" w:date="2024-04-16T16:42:00Z">
                            <w:rPr>
                              <w:rFonts w:ascii="Cambria Math" w:hAnsi="Cambria Math" w:cs="Arial"/>
                              <w:i w:val="0"/>
                              <w:color w:val="000000" w:themeColor="text1"/>
                              <w:szCs w:val="20"/>
                            </w:rPr>
                          </w:del>
                        </m:ctrlPr>
                      </m:fPr>
                      <m:num>
                        <m:r>
                          <w:del w:id="21838" w:author="Greg Clendenning" w:date="2024-04-16T16:42:00Z">
                            <w:rPr>
                              <w:rFonts w:ascii="Cambria Math" w:hAnsi="Cambria Math" w:cs="Arial"/>
                              <w:color w:val="000000" w:themeColor="text1"/>
                              <w:szCs w:val="20"/>
                            </w:rPr>
                            <m:t>1</m:t>
                          </w:del>
                        </m:r>
                      </m:num>
                      <m:den>
                        <m:r>
                          <w:del w:id="21839" w:author="Greg Clendenning" w:date="2024-04-16T16:42:00Z">
                            <w:rPr>
                              <w:rFonts w:ascii="Cambria Math" w:hAnsi="Cambria Math" w:cs="Arial"/>
                              <w:color w:val="000000" w:themeColor="text1"/>
                              <w:szCs w:val="20"/>
                            </w:rPr>
                            <m:t>CE</m:t>
                          </w:del>
                        </m:r>
                        <m:sSub>
                          <m:sSubPr>
                            <m:ctrlPr>
                              <w:del w:id="21840" w:author="Greg Clendenning" w:date="2024-04-16T16:42:00Z">
                                <w:rPr>
                                  <w:rFonts w:ascii="Cambria Math" w:hAnsi="Cambria Math" w:cs="Arial"/>
                                  <w:i w:val="0"/>
                                  <w:color w:val="000000" w:themeColor="text1"/>
                                  <w:szCs w:val="20"/>
                                </w:rPr>
                              </w:del>
                            </m:ctrlPr>
                          </m:sSubPr>
                          <m:e>
                            <m:r>
                              <w:del w:id="21841" w:author="Greg Clendenning" w:date="2024-04-16T16:42:00Z">
                                <w:rPr>
                                  <w:rFonts w:ascii="Cambria Math" w:hAnsi="Cambria Math" w:cs="Arial"/>
                                  <w:color w:val="000000" w:themeColor="text1"/>
                                  <w:szCs w:val="20"/>
                                </w:rPr>
                                <m:t>F</m:t>
                              </w:del>
                            </m:r>
                          </m:e>
                          <m:sub>
                            <m:r>
                              <w:del w:id="21842" w:author="Greg Clendenning" w:date="2024-04-16T16:42:00Z">
                                <w:rPr>
                                  <w:rFonts w:ascii="Cambria Math" w:hAnsi="Cambria Math" w:cs="Arial"/>
                                  <w:color w:val="000000" w:themeColor="text1"/>
                                  <w:szCs w:val="20"/>
                                </w:rPr>
                                <m:t>base</m:t>
                              </w:del>
                            </m:r>
                          </m:sub>
                        </m:sSub>
                      </m:den>
                    </m:f>
                    <m:r>
                      <w:del w:id="21843" w:author="Greg Clendenning" w:date="2024-04-16T16:42:00Z">
                        <w:rPr>
                          <w:rFonts w:ascii="Cambria Math" w:hAnsi="Cambria Math" w:cs="Arial"/>
                          <w:color w:val="000000" w:themeColor="text1"/>
                          <w:szCs w:val="20"/>
                        </w:rPr>
                        <m:t>-</m:t>
                      </w:del>
                    </m:r>
                    <m:f>
                      <m:fPr>
                        <m:ctrlPr>
                          <w:del w:id="21844" w:author="Greg Clendenning" w:date="2024-04-16T16:42:00Z">
                            <w:rPr>
                              <w:rFonts w:ascii="Cambria Math" w:hAnsi="Cambria Math" w:cs="Arial"/>
                              <w:i w:val="0"/>
                              <w:color w:val="000000" w:themeColor="text1"/>
                              <w:szCs w:val="20"/>
                            </w:rPr>
                          </w:del>
                        </m:ctrlPr>
                      </m:fPr>
                      <m:num>
                        <m:r>
                          <w:del w:id="21845" w:author="Greg Clendenning" w:date="2024-04-16T16:42:00Z">
                            <w:rPr>
                              <w:rFonts w:ascii="Cambria Math" w:hAnsi="Cambria Math" w:cs="Arial"/>
                              <w:color w:val="000000" w:themeColor="text1"/>
                              <w:szCs w:val="20"/>
                            </w:rPr>
                            <m:t>1</m:t>
                          </w:del>
                        </m:r>
                      </m:num>
                      <m:den>
                        <m:r>
                          <w:del w:id="21846" w:author="Greg Clendenning" w:date="2024-04-16T16:42:00Z">
                            <w:rPr>
                              <w:rFonts w:ascii="Cambria Math" w:hAnsi="Cambria Math" w:cs="Arial"/>
                              <w:color w:val="000000" w:themeColor="text1"/>
                              <w:szCs w:val="20"/>
                            </w:rPr>
                            <m:t>CE</m:t>
                          </w:del>
                        </m:r>
                        <m:sSub>
                          <m:sSubPr>
                            <m:ctrlPr>
                              <w:del w:id="21847" w:author="Greg Clendenning" w:date="2024-04-16T16:42:00Z">
                                <w:rPr>
                                  <w:rFonts w:ascii="Cambria Math" w:hAnsi="Cambria Math" w:cs="Arial"/>
                                  <w:i w:val="0"/>
                                  <w:color w:val="000000" w:themeColor="text1"/>
                                  <w:szCs w:val="20"/>
                                </w:rPr>
                              </w:del>
                            </m:ctrlPr>
                          </m:sSubPr>
                          <m:e>
                            <m:r>
                              <w:del w:id="21848" w:author="Greg Clendenning" w:date="2024-04-16T16:42:00Z">
                                <w:rPr>
                                  <w:rFonts w:ascii="Cambria Math" w:hAnsi="Cambria Math" w:cs="Arial"/>
                                  <w:color w:val="000000" w:themeColor="text1"/>
                                  <w:szCs w:val="20"/>
                                </w:rPr>
                                <m:t>F</m:t>
                              </w:del>
                            </m:r>
                          </m:e>
                          <m:sub>
                            <m:r>
                              <w:del w:id="21849" w:author="Greg Clendenning" w:date="2024-04-16T16:42:00Z">
                                <w:rPr>
                                  <w:rFonts w:ascii="Cambria Math" w:hAnsi="Cambria Math" w:cs="Arial"/>
                                  <w:color w:val="000000" w:themeColor="text1"/>
                                  <w:szCs w:val="20"/>
                                </w:rPr>
                                <m:t>ee</m:t>
                              </w:del>
                            </m:r>
                          </m:sub>
                        </m:sSub>
                      </m:den>
                    </m:f>
                  </m:e>
                </m:d>
                <m:r>
                  <w:del w:id="21850" w:author="Greg Clendenning" w:date="2024-04-16T16:42:00Z">
                    <w:rPr>
                      <w:rFonts w:ascii="Cambria Math" w:hAnsi="Cambria Math" w:cs="Arial"/>
                      <w:color w:val="000000" w:themeColor="text1"/>
                      <w:szCs w:val="20"/>
                    </w:rPr>
                    <m:t>×</m:t>
                  </w:del>
                </m:r>
                <m:sSub>
                  <m:sSubPr>
                    <m:ctrlPr>
                      <w:del w:id="21851" w:author="Greg Clendenning" w:date="2024-04-16T16:42:00Z">
                        <w:rPr>
                          <w:rFonts w:ascii="Cambria Math" w:hAnsi="Cambria Math" w:cs="Arial"/>
                          <w:i w:val="0"/>
                          <w:color w:val="000000" w:themeColor="text1"/>
                          <w:szCs w:val="20"/>
                        </w:rPr>
                      </w:del>
                    </m:ctrlPr>
                  </m:sSubPr>
                  <m:e>
                    <m:r>
                      <w:del w:id="21852" w:author="Greg Clendenning" w:date="2024-04-16T16:42:00Z">
                        <w:rPr>
                          <w:rFonts w:ascii="Cambria Math" w:hAnsi="Cambria Math" w:cs="Arial"/>
                          <w:color w:val="000000" w:themeColor="text1"/>
                          <w:szCs w:val="20"/>
                        </w:rPr>
                        <m:t>Load</m:t>
                      </w:del>
                    </m:r>
                  </m:e>
                  <m:sub>
                    <m:r>
                      <w:del w:id="21853" w:author="Greg Clendenning" w:date="2024-04-16T16:42:00Z">
                        <w:rPr>
                          <w:rFonts w:ascii="Cambria Math" w:hAnsi="Cambria Math" w:cs="Arial"/>
                          <w:color w:val="000000" w:themeColor="text1"/>
                          <w:szCs w:val="20"/>
                        </w:rPr>
                        <m:t>avg</m:t>
                      </w:del>
                    </m:r>
                  </m:sub>
                </m:sSub>
                <m:r>
                  <w:del w:id="21854" w:author="Greg Clendenning" w:date="2024-04-16T16:42:00Z">
                    <w:rPr>
                      <w:rFonts w:ascii="Cambria Math" w:hAnsi="Cambria Math" w:cs="Arial"/>
                      <w:color w:val="000000" w:themeColor="text1"/>
                      <w:szCs w:val="20"/>
                    </w:rPr>
                    <m:t>×</m:t>
                  </w:del>
                </m:r>
                <m:sSub>
                  <m:sSubPr>
                    <m:ctrlPr>
                      <w:del w:id="21855" w:author="Greg Clendenning" w:date="2024-04-16T16:42:00Z">
                        <w:rPr>
                          <w:rFonts w:ascii="Cambria Math" w:hAnsi="Cambria Math" w:cs="Arial"/>
                          <w:i w:val="0"/>
                          <w:color w:val="000000" w:themeColor="text1"/>
                          <w:szCs w:val="20"/>
                        </w:rPr>
                      </w:del>
                    </m:ctrlPr>
                  </m:sSubPr>
                  <m:e>
                    <m:r>
                      <w:del w:id="21856" w:author="Greg Clendenning" w:date="2024-04-16T16:42:00Z">
                        <w:rPr>
                          <w:rFonts w:ascii="Cambria Math" w:hAnsi="Cambria Math" w:cs="Arial"/>
                          <w:color w:val="000000" w:themeColor="text1"/>
                          <w:szCs w:val="20"/>
                        </w:rPr>
                        <m:t>Cycles</m:t>
                      </w:del>
                    </m:r>
                  </m:e>
                  <m:sub>
                    <m:r>
                      <w:del w:id="21857" w:author="Greg Clendenning" w:date="2024-04-16T16:42:00Z">
                        <w:rPr>
                          <w:rFonts w:ascii="Cambria Math" w:hAnsi="Cambria Math" w:cs="Arial"/>
                          <w:color w:val="000000" w:themeColor="text1"/>
                          <w:szCs w:val="20"/>
                        </w:rPr>
                        <m:t>wash</m:t>
                      </w:del>
                    </m:r>
                  </m:sub>
                </m:sSub>
                <m:r>
                  <w:del w:id="21858" w:author="Greg Clendenning" w:date="2024-04-16T16:42:00Z">
                    <w:rPr>
                      <w:rFonts w:ascii="Cambria Math" w:hAnsi="Cambria Math" w:cs="Arial"/>
                      <w:color w:val="000000" w:themeColor="text1"/>
                      <w:szCs w:val="20"/>
                    </w:rPr>
                    <m:t>×</m:t>
                  </w:del>
                </m:r>
                <m:sSub>
                  <m:sSubPr>
                    <m:ctrlPr>
                      <w:del w:id="21859" w:author="Greg Clendenning" w:date="2024-04-16T16:42:00Z">
                        <w:rPr>
                          <w:rFonts w:ascii="Cambria Math" w:hAnsi="Cambria Math" w:cs="Arial"/>
                          <w:i w:val="0"/>
                          <w:color w:val="000000" w:themeColor="text1"/>
                          <w:szCs w:val="20"/>
                        </w:rPr>
                      </w:del>
                    </m:ctrlPr>
                  </m:sSubPr>
                  <m:e>
                    <m:r>
                      <w:del w:id="21860" w:author="Greg Clendenning" w:date="2024-04-16T16:42:00Z">
                        <w:rPr>
                          <w:rFonts w:ascii="Cambria Math" w:hAnsi="Cambria Math" w:cs="Arial"/>
                          <w:color w:val="000000" w:themeColor="text1"/>
                          <w:szCs w:val="20"/>
                        </w:rPr>
                        <m:t>%</m:t>
                      </w:del>
                    </m:r>
                  </m:e>
                  <m:sub>
                    <m:f>
                      <m:fPr>
                        <m:ctrlPr>
                          <w:del w:id="21861" w:author="Greg Clendenning" w:date="2024-04-16T16:42:00Z">
                            <w:rPr>
                              <w:rFonts w:ascii="Cambria Math" w:hAnsi="Cambria Math" w:cs="Arial"/>
                              <w:i w:val="0"/>
                              <w:color w:val="000000" w:themeColor="text1"/>
                              <w:szCs w:val="20"/>
                            </w:rPr>
                          </w:del>
                        </m:ctrlPr>
                      </m:fPr>
                      <m:num>
                        <m:r>
                          <w:del w:id="21862" w:author="Greg Clendenning" w:date="2024-04-16T16:42:00Z">
                            <w:rPr>
                              <w:rFonts w:ascii="Cambria Math" w:hAnsi="Cambria Math" w:cs="Arial"/>
                              <w:color w:val="000000" w:themeColor="text1"/>
                              <w:szCs w:val="20"/>
                            </w:rPr>
                            <m:t>dry</m:t>
                          </w:del>
                        </m:r>
                      </m:num>
                      <m:den>
                        <m:r>
                          <w:del w:id="21863" w:author="Greg Clendenning" w:date="2024-04-16T16:42:00Z">
                            <w:rPr>
                              <w:rFonts w:ascii="Cambria Math" w:hAnsi="Cambria Math" w:cs="Arial"/>
                              <w:color w:val="000000" w:themeColor="text1"/>
                              <w:szCs w:val="20"/>
                            </w:rPr>
                            <m:t>wash</m:t>
                          </w:del>
                        </m:r>
                      </m:den>
                    </m:f>
                  </m:sub>
                </m:sSub>
              </m:oMath>
            </m:oMathPara>
          </w:p>
          <w:p w14:paraId="110FB85A" w14:textId="77777777" w:rsidR="00FA5174" w:rsidRPr="00833E65" w:rsidRDefault="00FA5174" w:rsidP="00BD2C4C">
            <w:pPr>
              <w:pStyle w:val="Equation"/>
              <w:ind w:left="0" w:firstLine="0"/>
              <w:rPr>
                <w:del w:id="21864" w:author="Greg Clendenning" w:date="2024-04-16T16:42:00Z"/>
                <w:rFonts w:cs="Arial"/>
                <w:color w:val="000000" w:themeColor="text1"/>
                <w:szCs w:val="20"/>
              </w:rPr>
            </w:pPr>
          </w:p>
        </w:tc>
      </w:tr>
      <w:tr w:rsidR="00FA5174" w14:paraId="277B758A" w14:textId="77777777" w:rsidTr="00BD2C4C">
        <w:trPr>
          <w:jc w:val="center"/>
          <w:del w:id="21865" w:author="Greg Clendenning" w:date="2024-04-16T16:42:00Z"/>
        </w:trPr>
        <w:tc>
          <w:tcPr>
            <w:tcW w:w="2211" w:type="dxa"/>
          </w:tcPr>
          <w:p w14:paraId="1E5977FF" w14:textId="77777777" w:rsidR="00FA5174" w:rsidRPr="00833E65" w:rsidRDefault="00FA5174" w:rsidP="00BD2C4C">
            <w:pPr>
              <w:pStyle w:val="Equation"/>
              <w:ind w:left="0" w:firstLine="0"/>
              <w:rPr>
                <w:del w:id="21866" w:author="Greg Clendenning" w:date="2024-04-16T16:42:00Z"/>
                <w:rFonts w:eastAsia="Times New Roman"/>
                <w:i w:val="0"/>
              </w:rPr>
            </w:pPr>
          </w:p>
          <w:p w14:paraId="695D2EC7" w14:textId="77777777" w:rsidR="00FA5174" w:rsidRPr="00833E65" w:rsidRDefault="00FA5174" w:rsidP="00BD2C4C">
            <w:pPr>
              <w:pStyle w:val="Equation"/>
              <w:ind w:left="0" w:firstLine="0"/>
              <w:rPr>
                <w:del w:id="21867" w:author="Greg Clendenning" w:date="2024-04-16T16:42:00Z"/>
                <w:rFonts w:eastAsia="Times New Roman"/>
                <w:i w:val="0"/>
              </w:rPr>
            </w:pPr>
            <m:oMathPara>
              <m:oMathParaPr>
                <m:jc m:val="left"/>
              </m:oMathParaPr>
              <m:oMath>
                <m:r>
                  <w:del w:id="21868" w:author="Greg Clendenning" w:date="2024-04-16T16:42:00Z">
                    <m:rPr>
                      <m:nor/>
                    </m:rPr>
                    <w:rPr>
                      <w:rFonts w:ascii="Cambria Math" w:hAnsi="Cambria Math"/>
                    </w:rPr>
                    <m:t>∆</m:t>
                  </w:del>
                </m:r>
                <m:sSub>
                  <m:sSubPr>
                    <m:ctrlPr>
                      <w:del w:id="21869" w:author="Greg Clendenning" w:date="2024-04-16T16:42:00Z">
                        <w:rPr>
                          <w:rFonts w:ascii="Cambria Math" w:hAnsi="Cambria Math"/>
                          <w:i w:val="0"/>
                        </w:rPr>
                      </w:del>
                    </m:ctrlPr>
                  </m:sSubPr>
                  <m:e>
                    <m:r>
                      <w:del w:id="21870" w:author="Greg Clendenning" w:date="2024-04-16T16:42:00Z">
                        <w:rPr>
                          <w:rFonts w:ascii="Cambria Math" w:hAnsi="Cambria Math"/>
                        </w:rPr>
                        <m:t>kW</m:t>
                      </w:del>
                    </m:r>
                  </m:e>
                  <m:sub>
                    <m:r>
                      <w:del w:id="21871" w:author="Greg Clendenning" w:date="2024-04-16T16:42:00Z">
                        <w:rPr>
                          <w:rFonts w:ascii="Cambria Math" w:hAnsi="Cambria Math"/>
                        </w:rPr>
                        <m:t>peak</m:t>
                      </w:del>
                    </m:r>
                  </m:sub>
                </m:sSub>
              </m:oMath>
            </m:oMathPara>
          </w:p>
        </w:tc>
        <w:tc>
          <w:tcPr>
            <w:tcW w:w="6429" w:type="dxa"/>
          </w:tcPr>
          <w:p w14:paraId="36D86A86" w14:textId="77777777" w:rsidR="00FA5174" w:rsidRPr="00F860C6" w:rsidRDefault="00FA5174" w:rsidP="00BD2C4C">
            <w:pPr>
              <w:pStyle w:val="Equation"/>
              <w:ind w:left="0" w:firstLine="0"/>
              <w:rPr>
                <w:del w:id="21872" w:author="Greg Clendenning" w:date="2024-04-16T16:42:00Z"/>
                <w:rFonts w:cs="Arial"/>
              </w:rPr>
            </w:pPr>
            <m:oMathPara>
              <m:oMathParaPr>
                <m:jc m:val="left"/>
              </m:oMathParaPr>
              <m:oMath>
                <m:r>
                  <w:del w:id="21873" w:author="Greg Clendenning" w:date="2024-04-16T16:42:00Z">
                    <w:rPr>
                      <w:rFonts w:ascii="Cambria Math" w:hAnsi="Cambria Math"/>
                    </w:rPr>
                    <m:t>=</m:t>
                  </w:del>
                </m:r>
                <m:d>
                  <m:dPr>
                    <m:ctrlPr>
                      <w:del w:id="21874" w:author="Greg Clendenning" w:date="2024-04-16T16:42:00Z">
                        <w:rPr>
                          <w:rFonts w:ascii="Cambria Math" w:hAnsi="Cambria Math" w:cs="Arial"/>
                          <w:i w:val="0"/>
                          <w:szCs w:val="20"/>
                        </w:rPr>
                      </w:del>
                    </m:ctrlPr>
                  </m:dPr>
                  <m:e>
                    <m:f>
                      <m:fPr>
                        <m:ctrlPr>
                          <w:del w:id="21875" w:author="Greg Clendenning" w:date="2024-04-16T16:42:00Z">
                            <w:rPr>
                              <w:rFonts w:ascii="Cambria Math" w:hAnsi="Cambria Math" w:cs="Arial"/>
                              <w:i w:val="0"/>
                              <w:szCs w:val="20"/>
                            </w:rPr>
                          </w:del>
                        </m:ctrlPr>
                      </m:fPr>
                      <m:num>
                        <m:f>
                          <m:fPr>
                            <m:ctrlPr>
                              <w:del w:id="21876" w:author="Greg Clendenning" w:date="2024-04-16T16:42:00Z">
                                <w:rPr>
                                  <w:rFonts w:ascii="Cambria Math" w:hAnsi="Cambria Math" w:cs="Arial"/>
                                  <w:i w:val="0"/>
                                  <w:szCs w:val="20"/>
                                </w:rPr>
                              </w:del>
                            </m:ctrlPr>
                          </m:fPr>
                          <m:num>
                            <m:r>
                              <w:del w:id="21877" w:author="Greg Clendenning" w:date="2024-04-16T16:42:00Z">
                                <w:rPr>
                                  <w:rFonts w:ascii="Cambria Math" w:hAnsi="Cambria Math" w:cs="Arial"/>
                                  <w:szCs w:val="20"/>
                                </w:rPr>
                                <m:t>1</m:t>
                              </w:del>
                            </m:r>
                          </m:num>
                          <m:den>
                            <m:r>
                              <w:del w:id="21878" w:author="Greg Clendenning" w:date="2024-04-16T16:42:00Z">
                                <w:rPr>
                                  <w:rFonts w:ascii="Cambria Math" w:hAnsi="Cambria Math" w:cs="Arial"/>
                                  <w:szCs w:val="20"/>
                                </w:rPr>
                                <m:t>CE</m:t>
                              </w:del>
                            </m:r>
                            <m:sSub>
                              <m:sSubPr>
                                <m:ctrlPr>
                                  <w:del w:id="21879" w:author="Greg Clendenning" w:date="2024-04-16T16:42:00Z">
                                    <w:rPr>
                                      <w:rFonts w:ascii="Cambria Math" w:hAnsi="Cambria Math" w:cs="Arial"/>
                                      <w:i w:val="0"/>
                                      <w:szCs w:val="20"/>
                                    </w:rPr>
                                  </w:del>
                                </m:ctrlPr>
                              </m:sSubPr>
                              <m:e>
                                <m:r>
                                  <w:del w:id="21880" w:author="Greg Clendenning" w:date="2024-04-16T16:42:00Z">
                                    <w:rPr>
                                      <w:rFonts w:ascii="Cambria Math" w:hAnsi="Cambria Math" w:cs="Arial"/>
                                      <w:szCs w:val="20"/>
                                    </w:rPr>
                                    <m:t>F</m:t>
                                  </w:del>
                                </m:r>
                              </m:e>
                              <m:sub>
                                <m:r>
                                  <w:del w:id="21881" w:author="Greg Clendenning" w:date="2024-04-16T16:42:00Z">
                                    <w:rPr>
                                      <w:rFonts w:ascii="Cambria Math" w:hAnsi="Cambria Math" w:cs="Arial"/>
                                      <w:szCs w:val="20"/>
                                    </w:rPr>
                                    <m:t>base</m:t>
                                  </w:del>
                                </m:r>
                              </m:sub>
                            </m:sSub>
                          </m:den>
                        </m:f>
                      </m:num>
                      <m:den>
                        <m:sSub>
                          <m:sSubPr>
                            <m:ctrlPr>
                              <w:del w:id="21882" w:author="Greg Clendenning" w:date="2024-04-16T16:42:00Z">
                                <w:rPr>
                                  <w:rFonts w:ascii="Cambria Math" w:hAnsi="Cambria Math" w:cs="Arial"/>
                                  <w:i w:val="0"/>
                                  <w:szCs w:val="20"/>
                                </w:rPr>
                              </w:del>
                            </m:ctrlPr>
                          </m:sSubPr>
                          <m:e>
                            <m:r>
                              <w:del w:id="21883" w:author="Greg Clendenning" w:date="2024-04-16T16:42:00Z">
                                <w:rPr>
                                  <w:rFonts w:ascii="Cambria Math" w:hAnsi="Cambria Math" w:cs="Arial"/>
                                  <w:szCs w:val="20"/>
                                </w:rPr>
                                <m:t>Time</m:t>
                              </w:del>
                            </m:r>
                          </m:e>
                          <m:sub>
                            <m:r>
                              <w:del w:id="21884" w:author="Greg Clendenning" w:date="2024-04-16T16:42:00Z">
                                <w:rPr>
                                  <w:rFonts w:ascii="Cambria Math" w:hAnsi="Cambria Math" w:cs="Arial"/>
                                  <w:szCs w:val="20"/>
                                </w:rPr>
                                <m:t>base</m:t>
                              </w:del>
                            </m:r>
                          </m:sub>
                        </m:sSub>
                      </m:den>
                    </m:f>
                    <m:r>
                      <w:del w:id="21885" w:author="Greg Clendenning" w:date="2024-04-16T16:42:00Z">
                        <w:rPr>
                          <w:rFonts w:ascii="Cambria Math" w:hAnsi="Cambria Math" w:cs="Arial"/>
                          <w:szCs w:val="20"/>
                        </w:rPr>
                        <m:t>-</m:t>
                      </w:del>
                    </m:r>
                    <m:f>
                      <m:fPr>
                        <m:ctrlPr>
                          <w:del w:id="21886" w:author="Greg Clendenning" w:date="2024-04-16T16:42:00Z">
                            <w:rPr>
                              <w:rFonts w:ascii="Cambria Math" w:hAnsi="Cambria Math" w:cs="Arial"/>
                              <w:i w:val="0"/>
                              <w:szCs w:val="20"/>
                            </w:rPr>
                          </w:del>
                        </m:ctrlPr>
                      </m:fPr>
                      <m:num>
                        <m:f>
                          <m:fPr>
                            <m:ctrlPr>
                              <w:del w:id="21887" w:author="Greg Clendenning" w:date="2024-04-16T16:42:00Z">
                                <w:rPr>
                                  <w:rFonts w:ascii="Cambria Math" w:hAnsi="Cambria Math" w:cs="Arial"/>
                                  <w:i w:val="0"/>
                                  <w:szCs w:val="20"/>
                                </w:rPr>
                              </w:del>
                            </m:ctrlPr>
                          </m:fPr>
                          <m:num>
                            <m:r>
                              <w:del w:id="21888" w:author="Greg Clendenning" w:date="2024-04-16T16:42:00Z">
                                <w:rPr>
                                  <w:rFonts w:ascii="Cambria Math" w:hAnsi="Cambria Math" w:cs="Arial"/>
                                  <w:szCs w:val="20"/>
                                </w:rPr>
                                <m:t>1</m:t>
                              </w:del>
                            </m:r>
                          </m:num>
                          <m:den>
                            <m:r>
                              <w:del w:id="21889" w:author="Greg Clendenning" w:date="2024-04-16T16:42:00Z">
                                <w:rPr>
                                  <w:rFonts w:ascii="Cambria Math" w:hAnsi="Cambria Math" w:cs="Arial"/>
                                  <w:szCs w:val="20"/>
                                </w:rPr>
                                <m:t>CE</m:t>
                              </w:del>
                            </m:r>
                            <m:sSub>
                              <m:sSubPr>
                                <m:ctrlPr>
                                  <w:del w:id="21890" w:author="Greg Clendenning" w:date="2024-04-16T16:42:00Z">
                                    <w:rPr>
                                      <w:rFonts w:ascii="Cambria Math" w:hAnsi="Cambria Math" w:cs="Arial"/>
                                      <w:i w:val="0"/>
                                      <w:szCs w:val="20"/>
                                    </w:rPr>
                                  </w:del>
                                </m:ctrlPr>
                              </m:sSubPr>
                              <m:e>
                                <m:r>
                                  <w:del w:id="21891" w:author="Greg Clendenning" w:date="2024-04-16T16:42:00Z">
                                    <w:rPr>
                                      <w:rFonts w:ascii="Cambria Math" w:hAnsi="Cambria Math" w:cs="Arial"/>
                                      <w:szCs w:val="20"/>
                                    </w:rPr>
                                    <m:t>F</m:t>
                                  </w:del>
                                </m:r>
                              </m:e>
                              <m:sub>
                                <m:r>
                                  <w:del w:id="21892" w:author="Greg Clendenning" w:date="2024-04-16T16:42:00Z">
                                    <w:rPr>
                                      <w:rFonts w:ascii="Cambria Math" w:hAnsi="Cambria Math" w:cs="Arial"/>
                                      <w:szCs w:val="20"/>
                                    </w:rPr>
                                    <m:t>ee</m:t>
                                  </w:del>
                                </m:r>
                              </m:sub>
                            </m:sSub>
                          </m:den>
                        </m:f>
                      </m:num>
                      <m:den>
                        <m:sSub>
                          <m:sSubPr>
                            <m:ctrlPr>
                              <w:del w:id="21893" w:author="Greg Clendenning" w:date="2024-04-16T16:42:00Z">
                                <w:rPr>
                                  <w:rFonts w:ascii="Cambria Math" w:hAnsi="Cambria Math" w:cs="Arial"/>
                                  <w:i w:val="0"/>
                                  <w:szCs w:val="20"/>
                                </w:rPr>
                              </w:del>
                            </m:ctrlPr>
                          </m:sSubPr>
                          <m:e>
                            <m:r>
                              <w:del w:id="21894" w:author="Greg Clendenning" w:date="2024-04-16T16:42:00Z">
                                <w:rPr>
                                  <w:rFonts w:ascii="Cambria Math" w:hAnsi="Cambria Math" w:cs="Arial"/>
                                  <w:szCs w:val="20"/>
                                </w:rPr>
                                <m:t>Time</m:t>
                              </w:del>
                            </m:r>
                          </m:e>
                          <m:sub>
                            <m:r>
                              <w:del w:id="21895" w:author="Greg Clendenning" w:date="2024-04-16T16:42:00Z">
                                <w:rPr>
                                  <w:rFonts w:ascii="Cambria Math" w:hAnsi="Cambria Math" w:cs="Arial"/>
                                  <w:szCs w:val="20"/>
                                </w:rPr>
                                <m:t>ee</m:t>
                              </w:del>
                            </m:r>
                          </m:sub>
                        </m:sSub>
                      </m:den>
                    </m:f>
                  </m:e>
                </m:d>
                <m:r>
                  <w:del w:id="21896" w:author="Greg Clendenning" w:date="2024-04-16T16:42:00Z">
                    <w:rPr>
                      <w:rFonts w:ascii="Cambria Math" w:hAnsi="Cambria Math" w:cs="Arial"/>
                      <w:szCs w:val="20"/>
                    </w:rPr>
                    <m:t>×Loa</m:t>
                  </w:del>
                </m:r>
                <m:sSub>
                  <m:sSubPr>
                    <m:ctrlPr>
                      <w:del w:id="21897" w:author="Greg Clendenning" w:date="2024-04-16T16:42:00Z">
                        <w:rPr>
                          <w:rFonts w:ascii="Cambria Math" w:hAnsi="Cambria Math" w:cs="Arial"/>
                          <w:i w:val="0"/>
                          <w:szCs w:val="20"/>
                        </w:rPr>
                      </w:del>
                    </m:ctrlPr>
                  </m:sSubPr>
                  <m:e>
                    <m:r>
                      <w:del w:id="21898" w:author="Greg Clendenning" w:date="2024-04-16T16:42:00Z">
                        <w:rPr>
                          <w:rFonts w:ascii="Cambria Math" w:hAnsi="Cambria Math" w:cs="Arial"/>
                          <w:szCs w:val="20"/>
                        </w:rPr>
                        <m:t>d</m:t>
                      </w:del>
                    </m:r>
                  </m:e>
                  <m:sub>
                    <m:r>
                      <w:del w:id="21899" w:author="Greg Clendenning" w:date="2024-04-16T16:42:00Z">
                        <w:rPr>
                          <w:rFonts w:ascii="Cambria Math" w:hAnsi="Cambria Math" w:cs="Arial"/>
                          <w:szCs w:val="20"/>
                        </w:rPr>
                        <m:t>avg</m:t>
                      </w:del>
                    </m:r>
                  </m:sub>
                </m:sSub>
                <m:r>
                  <w:del w:id="21900" w:author="Greg Clendenning" w:date="2024-04-16T16:42:00Z">
                    <w:rPr>
                      <w:rFonts w:ascii="Cambria Math" w:hAnsi="Cambria Math" w:cs="Arial"/>
                      <w:szCs w:val="20"/>
                    </w:rPr>
                    <m:t>×C</m:t>
                  </w:del>
                </m:r>
                <m:r>
                  <w:del w:id="21901" w:author="Greg Clendenning" w:date="2024-04-16T16:42:00Z">
                    <w:rPr>
                      <w:rFonts w:ascii="Cambria Math" w:eastAsia="Times New Roman" w:hAnsi="Cambria Math"/>
                      <w:szCs w:val="20"/>
                    </w:rPr>
                    <m:t>F</m:t>
                  </w:del>
                </m:r>
              </m:oMath>
            </m:oMathPara>
          </w:p>
        </w:tc>
      </w:tr>
    </w:tbl>
    <w:p w14:paraId="46590753" w14:textId="77777777" w:rsidR="00FA5174" w:rsidRDefault="00FA5174" w:rsidP="00FA5174">
      <w:pPr>
        <w:rPr>
          <w:del w:id="21902" w:author="Greg Clendenning" w:date="2024-04-16T16:42:00Z"/>
          <w:rFonts w:ascii="Arial Black" w:hAnsi="Arial Black"/>
          <w:color w:val="44546A" w:themeColor="text2"/>
          <w:spacing w:val="40"/>
        </w:rPr>
      </w:pPr>
    </w:p>
    <w:p w14:paraId="607ACCF9" w14:textId="77777777" w:rsidR="007376E1" w:rsidRPr="001570EA" w:rsidRDefault="007376E1" w:rsidP="007376E1">
      <w:pPr>
        <w:pStyle w:val="SubStyle"/>
        <w:rPr>
          <w:moveFrom w:id="21903" w:author="Greg Clendenning" w:date="2024-04-16T16:42:00Z"/>
        </w:rPr>
      </w:pPr>
      <w:moveFromRangeStart w:id="21904" w:author="Greg Clendenning" w:date="2024-04-16T16:42:00Z" w:name="move164178242"/>
      <w:moveFrom w:id="21905" w:author="Greg Clendenning" w:date="2024-04-16T16:42:00Z">
        <w:r w:rsidRPr="001570EA">
          <w:t>Definition of Terms</w:t>
        </w:r>
      </w:moveFrom>
    </w:p>
    <w:p w14:paraId="621653C8" w14:textId="77777777" w:rsidR="00FA5174" w:rsidRDefault="00FA5174" w:rsidP="00FA5174">
      <w:pPr>
        <w:pStyle w:val="Caption"/>
        <w:keepNext w:val="0"/>
        <w:jc w:val="left"/>
        <w:rPr>
          <w:del w:id="21906" w:author="Greg Clendenning" w:date="2024-04-16T16:42:00Z"/>
        </w:rPr>
      </w:pPr>
      <w:bookmarkStart w:id="21907" w:name="_Ref532218756"/>
      <w:bookmarkStart w:id="21908" w:name="_Toc530141753"/>
      <w:bookmarkStart w:id="21909" w:name="_Toc47598327"/>
      <w:moveFromRangeEnd w:id="21904"/>
      <w:del w:id="21910"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84</w:delText>
        </w:r>
        <w:r w:rsidR="00475EB1">
          <w:rPr>
            <w:b w:val="0"/>
            <w:bCs w:val="0"/>
            <w:noProof/>
          </w:rPr>
          <w:fldChar w:fldCharType="end"/>
        </w:r>
        <w:bookmarkEnd w:id="21907"/>
        <w:r>
          <w:delText xml:space="preserve">: </w:delText>
        </w:r>
        <w:r w:rsidRPr="00534BF9">
          <w:delText>Terms</w:delText>
        </w:r>
        <w:r>
          <w:rPr>
            <w:rFonts w:cs="Arial"/>
          </w:rPr>
          <w:delText>, Values, and References for</w:delText>
        </w:r>
        <w:r>
          <w:delText xml:space="preserve"> Heat Pump </w:delText>
        </w:r>
        <w:r w:rsidRPr="003C5F8F">
          <w:delText>Clothes</w:delText>
        </w:r>
        <w:r>
          <w:delText xml:space="preserve"> </w:delText>
        </w:r>
        <w:r w:rsidRPr="003C5F8F">
          <w:delText>Dryers</w:delText>
        </w:r>
        <w:bookmarkEnd w:id="21908"/>
        <w:bookmarkEnd w:id="21909"/>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0329E49A" w14:textId="77777777" w:rsidTr="00BD2C4C">
        <w:trPr>
          <w:jc w:val="center"/>
          <w:del w:id="21911" w:author="Greg Clendenning" w:date="2024-04-16T16:42:00Z"/>
        </w:trPr>
        <w:tc>
          <w:tcPr>
            <w:tcW w:w="2393" w:type="pct"/>
            <w:shd w:val="clear" w:color="auto" w:fill="BFBFBF" w:themeFill="background1" w:themeFillShade="BF"/>
          </w:tcPr>
          <w:p w14:paraId="0D990C02" w14:textId="77777777" w:rsidR="00FA5174" w:rsidRPr="003F1A02" w:rsidRDefault="00FA5174" w:rsidP="00BD2C4C">
            <w:pPr>
              <w:pStyle w:val="TableCell"/>
              <w:keepNext w:val="0"/>
              <w:rPr>
                <w:del w:id="21912" w:author="Greg Clendenning" w:date="2024-04-16T16:42:00Z"/>
                <w:b/>
                <w:bCs/>
              </w:rPr>
            </w:pPr>
            <w:del w:id="21913" w:author="Greg Clendenning" w:date="2024-04-16T16:42:00Z">
              <w:r w:rsidRPr="563C6F9E">
                <w:rPr>
                  <w:b/>
                  <w:bCs/>
                </w:rPr>
                <w:delText>Term</w:delText>
              </w:r>
            </w:del>
          </w:p>
        </w:tc>
        <w:tc>
          <w:tcPr>
            <w:tcW w:w="531" w:type="pct"/>
            <w:shd w:val="clear" w:color="auto" w:fill="BFBFBF" w:themeFill="background1" w:themeFillShade="BF"/>
            <w:vAlign w:val="center"/>
          </w:tcPr>
          <w:p w14:paraId="436E4EDD" w14:textId="77777777" w:rsidR="00FA5174" w:rsidRDefault="00FA5174" w:rsidP="00BD2C4C">
            <w:pPr>
              <w:pStyle w:val="TableCell"/>
              <w:keepNext w:val="0"/>
              <w:jc w:val="center"/>
              <w:rPr>
                <w:del w:id="21914" w:author="Greg Clendenning" w:date="2024-04-16T16:42:00Z"/>
                <w:b/>
                <w:bCs/>
              </w:rPr>
            </w:pPr>
            <w:del w:id="21915" w:author="Greg Clendenning" w:date="2024-04-16T16:42:00Z">
              <w:r w:rsidRPr="563C6F9E">
                <w:rPr>
                  <w:b/>
                  <w:bCs/>
                </w:rPr>
                <w:delText>Unit</w:delText>
              </w:r>
            </w:del>
          </w:p>
        </w:tc>
        <w:tc>
          <w:tcPr>
            <w:tcW w:w="1136" w:type="pct"/>
            <w:shd w:val="clear" w:color="auto" w:fill="BFBFBF" w:themeFill="background1" w:themeFillShade="BF"/>
            <w:vAlign w:val="center"/>
          </w:tcPr>
          <w:p w14:paraId="79D45F94" w14:textId="77777777" w:rsidR="00FA5174" w:rsidRPr="003F1A02" w:rsidRDefault="00FA5174" w:rsidP="00BD2C4C">
            <w:pPr>
              <w:pStyle w:val="TableCell"/>
              <w:keepNext w:val="0"/>
              <w:jc w:val="center"/>
              <w:rPr>
                <w:del w:id="21916" w:author="Greg Clendenning" w:date="2024-04-16T16:42:00Z"/>
                <w:b/>
                <w:bCs/>
              </w:rPr>
            </w:pPr>
            <w:del w:id="21917" w:author="Greg Clendenning" w:date="2024-04-16T16:42:00Z">
              <w:r w:rsidRPr="563C6F9E">
                <w:rPr>
                  <w:b/>
                  <w:bCs/>
                </w:rPr>
                <w:delText>Values</w:delText>
              </w:r>
            </w:del>
          </w:p>
        </w:tc>
        <w:tc>
          <w:tcPr>
            <w:tcW w:w="940" w:type="pct"/>
            <w:shd w:val="clear" w:color="auto" w:fill="BFBFBF" w:themeFill="background1" w:themeFillShade="BF"/>
            <w:vAlign w:val="center"/>
          </w:tcPr>
          <w:p w14:paraId="6363B529" w14:textId="77777777" w:rsidR="00FA5174" w:rsidRDefault="00FA5174" w:rsidP="00BD2C4C">
            <w:pPr>
              <w:pStyle w:val="TableCell"/>
              <w:keepNext w:val="0"/>
              <w:jc w:val="center"/>
              <w:rPr>
                <w:del w:id="21918" w:author="Greg Clendenning" w:date="2024-04-16T16:42:00Z"/>
                <w:b/>
                <w:bCs/>
              </w:rPr>
            </w:pPr>
            <w:del w:id="21919" w:author="Greg Clendenning" w:date="2024-04-16T16:42:00Z">
              <w:r w:rsidRPr="563C6F9E">
                <w:rPr>
                  <w:b/>
                  <w:bCs/>
                </w:rPr>
                <w:delText>Source</w:delText>
              </w:r>
            </w:del>
          </w:p>
        </w:tc>
      </w:tr>
      <w:tr w:rsidR="00FA5174" w:rsidRPr="00C465DB" w14:paraId="64921874" w14:textId="77777777" w:rsidTr="00BD2C4C">
        <w:trPr>
          <w:jc w:val="center"/>
          <w:del w:id="21920" w:author="Greg Clendenning" w:date="2024-04-16T16:42:00Z"/>
        </w:trPr>
        <w:tc>
          <w:tcPr>
            <w:tcW w:w="2393" w:type="pct"/>
            <w:shd w:val="clear" w:color="auto" w:fill="auto"/>
          </w:tcPr>
          <w:p w14:paraId="7933A156" w14:textId="77777777" w:rsidR="00FA5174" w:rsidRPr="00F3554E" w:rsidRDefault="00FA5174" w:rsidP="00BD2C4C">
            <w:pPr>
              <w:pStyle w:val="TableCell"/>
              <w:keepNext w:val="0"/>
              <w:spacing w:before="60" w:after="60"/>
              <w:rPr>
                <w:del w:id="21921" w:author="Greg Clendenning" w:date="2024-04-16T16:42:00Z"/>
                <w:szCs w:val="18"/>
              </w:rPr>
            </w:pPr>
            <m:oMath>
              <m:r>
                <w:del w:id="21922" w:author="Greg Clendenning" w:date="2024-04-16T16:42:00Z">
                  <w:rPr>
                    <w:rFonts w:ascii="Cambria Math" w:hAnsi="Cambria Math"/>
                    <w:szCs w:val="18"/>
                  </w:rPr>
                  <m:t>ΔkWh</m:t>
                </w:del>
              </m:r>
            </m:oMath>
            <w:del w:id="21923" w:author="Greg Clendenning" w:date="2024-04-16T16:42:00Z">
              <w:r>
                <w:delText xml:space="preserve"> </w:delText>
              </w:r>
              <w:r w:rsidRPr="563C6F9E">
                <w:delText>,</w:delText>
              </w:r>
              <w:r>
                <w:delText xml:space="preserve"> </w:delText>
              </w:r>
              <w:r w:rsidRPr="563C6F9E">
                <w:delText>Annual</w:delText>
              </w:r>
              <w:r>
                <w:delText xml:space="preserve"> </w:delText>
              </w:r>
              <w:r w:rsidRPr="563C6F9E">
                <w:delText>Energy</w:delText>
              </w:r>
              <w:r>
                <w:delText xml:space="preserve"> </w:delText>
              </w:r>
              <w:r w:rsidRPr="563C6F9E">
                <w:delText>Savings</w:delText>
              </w:r>
            </w:del>
          </w:p>
        </w:tc>
        <w:tc>
          <w:tcPr>
            <w:tcW w:w="531" w:type="pct"/>
            <w:vAlign w:val="center"/>
          </w:tcPr>
          <w:p w14:paraId="4CC165B1" w14:textId="77777777" w:rsidR="00FA5174" w:rsidRPr="00750541" w:rsidRDefault="00FA5174" w:rsidP="00BD2C4C">
            <w:pPr>
              <w:pStyle w:val="TableCell"/>
              <w:keepNext w:val="0"/>
              <w:spacing w:before="60" w:after="60"/>
              <w:jc w:val="center"/>
              <w:rPr>
                <w:del w:id="21924" w:author="Greg Clendenning" w:date="2024-04-16T16:42:00Z"/>
                <w:rFonts w:eastAsia="Arial Unicode MS" w:cs="Arial"/>
                <w:i/>
                <w:iCs/>
                <w:szCs w:val="18"/>
              </w:rPr>
            </w:pPr>
            <w:del w:id="21925" w:author="Greg Clendenning" w:date="2024-04-16T16:42:00Z">
              <w:r w:rsidRPr="00750541">
                <w:rPr>
                  <w:i/>
                  <w:szCs w:val="18"/>
                </w:rPr>
                <w:delText>kWh/yr</w:delText>
              </w:r>
            </w:del>
          </w:p>
        </w:tc>
        <w:tc>
          <w:tcPr>
            <w:tcW w:w="1136" w:type="pct"/>
            <w:shd w:val="clear" w:color="auto" w:fill="auto"/>
          </w:tcPr>
          <w:p w14:paraId="3267150A" w14:textId="77777777" w:rsidR="00FA5174" w:rsidRPr="00F3554E" w:rsidRDefault="00FA5174" w:rsidP="00BD2C4C">
            <w:pPr>
              <w:pStyle w:val="TableCell"/>
              <w:keepNext w:val="0"/>
              <w:spacing w:before="60" w:after="60"/>
              <w:rPr>
                <w:del w:id="21926" w:author="Greg Clendenning" w:date="2024-04-16T16:42:00Z"/>
                <w:rFonts w:ascii="Arial,Arial Unicode MS" w:eastAsia="Arial,Arial Unicode MS" w:hAnsi="Arial,Arial Unicode MS" w:cs="Arial,Arial Unicode MS"/>
              </w:rPr>
            </w:pPr>
            <w:del w:id="21927" w:author="Greg Clendenning" w:date="2024-04-16T16:42:00Z">
              <w:r>
                <w:fldChar w:fldCharType="begin"/>
              </w:r>
              <w:r>
                <w:delInstrText xml:space="preserve"> REF _Ref532218619 \h  \* MERGEFORMAT </w:delInstrText>
              </w:r>
              <w:r>
                <w:fldChar w:fldCharType="separate"/>
              </w:r>
              <w:r w:rsidR="00146CD3">
                <w:delText xml:space="preserve">Table </w:delText>
              </w:r>
              <w:r w:rsidR="00146CD3">
                <w:rPr>
                  <w:noProof/>
                </w:rPr>
                <w:delText>2</w:delText>
              </w:r>
              <w:r w:rsidR="00146CD3">
                <w:rPr>
                  <w:noProof/>
                </w:rPr>
                <w:noBreakHyphen/>
                <w:delText>83</w:delText>
              </w:r>
              <w:r>
                <w:fldChar w:fldCharType="end"/>
              </w:r>
            </w:del>
          </w:p>
        </w:tc>
        <w:tc>
          <w:tcPr>
            <w:tcW w:w="940" w:type="pct"/>
          </w:tcPr>
          <w:p w14:paraId="379EDD07" w14:textId="77777777" w:rsidR="00FA5174" w:rsidRPr="00F3554E" w:rsidRDefault="00FA5174" w:rsidP="00BD2C4C">
            <w:pPr>
              <w:pStyle w:val="TableCell"/>
              <w:keepNext w:val="0"/>
              <w:spacing w:before="60" w:after="60"/>
              <w:jc w:val="center"/>
              <w:rPr>
                <w:del w:id="21928" w:author="Greg Clendenning" w:date="2024-04-16T16:42:00Z"/>
                <w:rFonts w:eastAsia="Arial Unicode MS" w:cs="Arial"/>
                <w:i/>
                <w:iCs/>
                <w:szCs w:val="18"/>
              </w:rPr>
            </w:pPr>
            <w:del w:id="21929" w:author="Greg Clendenning" w:date="2024-04-16T16:42:00Z">
              <w:r>
                <w:delText>-</w:delText>
              </w:r>
            </w:del>
          </w:p>
        </w:tc>
      </w:tr>
      <w:tr w:rsidR="00FA5174" w:rsidRPr="00C465DB" w14:paraId="5FDDD15C" w14:textId="77777777" w:rsidTr="00BD2C4C">
        <w:trPr>
          <w:jc w:val="center"/>
          <w:del w:id="21930" w:author="Greg Clendenning" w:date="2024-04-16T16:42:00Z"/>
        </w:trPr>
        <w:tc>
          <w:tcPr>
            <w:tcW w:w="2393" w:type="pct"/>
            <w:shd w:val="clear" w:color="auto" w:fill="auto"/>
          </w:tcPr>
          <w:p w14:paraId="53C0FBD9" w14:textId="77777777" w:rsidR="00FA5174" w:rsidRPr="00750541" w:rsidRDefault="00FA5174" w:rsidP="00BD2C4C">
            <w:pPr>
              <w:pStyle w:val="TableCell"/>
              <w:keepNext w:val="0"/>
              <w:spacing w:before="60" w:after="60"/>
              <w:rPr>
                <w:del w:id="21931" w:author="Greg Clendenning" w:date="2024-04-16T16:42:00Z"/>
                <w:szCs w:val="18"/>
              </w:rPr>
            </w:pPr>
            <m:oMath>
              <m:r>
                <w:del w:id="21932" w:author="Greg Clendenning" w:date="2024-04-16T16:42:00Z">
                  <w:rPr>
                    <w:rFonts w:ascii="Cambria Math" w:hAnsi="Cambria Math"/>
                    <w:szCs w:val="18"/>
                  </w:rPr>
                  <m:t>Δk</m:t>
                </w:del>
              </m:r>
              <m:sSub>
                <m:sSubPr>
                  <m:ctrlPr>
                    <w:del w:id="21933" w:author="Greg Clendenning" w:date="2024-04-16T16:42:00Z">
                      <w:rPr>
                        <w:rFonts w:ascii="Cambria Math" w:hAnsi="Cambria Math"/>
                        <w:i/>
                        <w:szCs w:val="18"/>
                      </w:rPr>
                    </w:del>
                  </m:ctrlPr>
                </m:sSubPr>
                <m:e>
                  <m:r>
                    <w:del w:id="21934" w:author="Greg Clendenning" w:date="2024-04-16T16:42:00Z">
                      <w:rPr>
                        <w:rFonts w:ascii="Cambria Math" w:hAnsi="Cambria Math"/>
                        <w:szCs w:val="18"/>
                      </w:rPr>
                      <m:t>W</m:t>
                    </w:del>
                  </m:r>
                </m:e>
                <m:sub>
                  <m:r>
                    <w:del w:id="21935" w:author="Greg Clendenning" w:date="2024-04-16T16:42:00Z">
                      <w:rPr>
                        <w:rFonts w:ascii="Cambria Math" w:hAnsi="Cambria Math"/>
                        <w:szCs w:val="18"/>
                      </w:rPr>
                      <m:t>peak</m:t>
                    </w:del>
                  </m:r>
                </m:sub>
              </m:sSub>
            </m:oMath>
            <w:del w:id="21936" w:author="Greg Clendenning" w:date="2024-04-16T16:42:00Z">
              <w:r>
                <w:delText xml:space="preserve"> </w:delText>
              </w:r>
              <w:r w:rsidRPr="563C6F9E">
                <w:delText>,</w:delText>
              </w:r>
              <w:r>
                <w:delText xml:space="preserve"> </w:delText>
              </w:r>
              <w:r w:rsidRPr="563C6F9E">
                <w:delText>Peak</w:delText>
              </w:r>
              <w:r>
                <w:delText xml:space="preserve"> </w:delText>
              </w:r>
              <w:r w:rsidRPr="563C6F9E">
                <w:delText>Demand</w:delText>
              </w:r>
              <w:r>
                <w:delText xml:space="preserve"> </w:delText>
              </w:r>
              <w:r w:rsidRPr="563C6F9E">
                <w:delText>Savings</w:delText>
              </w:r>
            </w:del>
          </w:p>
        </w:tc>
        <w:tc>
          <w:tcPr>
            <w:tcW w:w="531" w:type="pct"/>
            <w:vAlign w:val="center"/>
          </w:tcPr>
          <w:p w14:paraId="2D8A8847" w14:textId="77777777" w:rsidR="00FA5174" w:rsidRPr="00750541" w:rsidRDefault="00FA5174" w:rsidP="00BD2C4C">
            <w:pPr>
              <w:pStyle w:val="TableCell"/>
              <w:keepNext w:val="0"/>
              <w:spacing w:before="60" w:after="60"/>
              <w:jc w:val="center"/>
              <w:rPr>
                <w:del w:id="21937" w:author="Greg Clendenning" w:date="2024-04-16T16:42:00Z"/>
                <w:i/>
                <w:szCs w:val="18"/>
              </w:rPr>
            </w:pPr>
            <w:del w:id="21938" w:author="Greg Clendenning" w:date="2024-04-16T16:42:00Z">
              <w:r w:rsidRPr="563C6F9E">
                <w:rPr>
                  <w:i/>
                </w:rPr>
                <w:delText>kW</w:delText>
              </w:r>
            </w:del>
          </w:p>
        </w:tc>
        <w:tc>
          <w:tcPr>
            <w:tcW w:w="1136" w:type="pct"/>
            <w:shd w:val="clear" w:color="auto" w:fill="auto"/>
          </w:tcPr>
          <w:p w14:paraId="369ADA78" w14:textId="77777777" w:rsidR="00FA5174" w:rsidRDefault="00FA5174" w:rsidP="00BD2C4C">
            <w:pPr>
              <w:pStyle w:val="TableCell"/>
              <w:keepNext w:val="0"/>
              <w:spacing w:before="60" w:after="60"/>
              <w:rPr>
                <w:del w:id="21939" w:author="Greg Clendenning" w:date="2024-04-16T16:42:00Z"/>
                <w:rFonts w:ascii="Arial,Arial Unicode MS" w:eastAsia="Arial,Arial Unicode MS" w:hAnsi="Arial,Arial Unicode MS" w:cs="Arial,Arial Unicode MS"/>
              </w:rPr>
            </w:pPr>
            <w:del w:id="21940" w:author="Greg Clendenning" w:date="2024-04-16T16:42:00Z">
              <w:r>
                <w:fldChar w:fldCharType="begin"/>
              </w:r>
              <w:r>
                <w:delInstrText xml:space="preserve"> REF _Ref532218619 \h  \* MERGEFORMAT </w:delInstrText>
              </w:r>
              <w:r>
                <w:fldChar w:fldCharType="separate"/>
              </w:r>
              <w:r w:rsidR="00146CD3">
                <w:delText xml:space="preserve">Table </w:delText>
              </w:r>
              <w:r w:rsidR="00146CD3">
                <w:rPr>
                  <w:noProof/>
                </w:rPr>
                <w:delText>2</w:delText>
              </w:r>
              <w:r w:rsidR="00146CD3">
                <w:rPr>
                  <w:noProof/>
                </w:rPr>
                <w:noBreakHyphen/>
                <w:delText>83</w:delText>
              </w:r>
              <w:r>
                <w:fldChar w:fldCharType="end"/>
              </w:r>
            </w:del>
          </w:p>
        </w:tc>
        <w:tc>
          <w:tcPr>
            <w:tcW w:w="940" w:type="pct"/>
          </w:tcPr>
          <w:p w14:paraId="6DBBFCCA" w14:textId="77777777" w:rsidR="00FA5174" w:rsidRPr="00F3554E" w:rsidRDefault="00FA5174" w:rsidP="00BD2C4C">
            <w:pPr>
              <w:pStyle w:val="TableCell"/>
              <w:keepNext w:val="0"/>
              <w:spacing w:before="60" w:after="60"/>
              <w:jc w:val="center"/>
              <w:rPr>
                <w:del w:id="21941" w:author="Greg Clendenning" w:date="2024-04-16T16:42:00Z"/>
                <w:szCs w:val="18"/>
              </w:rPr>
            </w:pPr>
            <w:del w:id="21942" w:author="Greg Clendenning" w:date="2024-04-16T16:42:00Z">
              <w:r>
                <w:delText>-</w:delText>
              </w:r>
            </w:del>
          </w:p>
        </w:tc>
      </w:tr>
      <w:tr w:rsidR="00FA5174" w:rsidRPr="00C465DB" w14:paraId="3C761F6E" w14:textId="77777777" w:rsidTr="00BD2C4C">
        <w:trPr>
          <w:jc w:val="center"/>
          <w:del w:id="21943" w:author="Greg Clendenning" w:date="2024-04-16T16:42:00Z"/>
        </w:trPr>
        <w:tc>
          <w:tcPr>
            <w:tcW w:w="2393" w:type="pct"/>
            <w:shd w:val="clear" w:color="auto" w:fill="auto"/>
          </w:tcPr>
          <w:p w14:paraId="5BB5998D" w14:textId="77777777" w:rsidR="00FA5174" w:rsidRPr="00F3554E" w:rsidRDefault="008A402F" w:rsidP="00BD2C4C">
            <w:pPr>
              <w:pStyle w:val="TableCell"/>
              <w:keepNext w:val="0"/>
              <w:spacing w:before="60" w:after="60"/>
              <w:rPr>
                <w:del w:id="21944" w:author="Greg Clendenning" w:date="2024-04-16T16:42:00Z"/>
                <w:szCs w:val="18"/>
              </w:rPr>
            </w:pPr>
            <m:oMath>
              <m:sSub>
                <m:sSubPr>
                  <m:ctrlPr>
                    <w:del w:id="21945" w:author="Greg Clendenning" w:date="2024-04-16T16:42:00Z">
                      <w:rPr>
                        <w:rFonts w:ascii="Cambria Math" w:hAnsi="Cambria Math"/>
                        <w:i/>
                        <w:szCs w:val="18"/>
                      </w:rPr>
                    </w:del>
                  </m:ctrlPr>
                </m:sSubPr>
                <m:e>
                  <m:r>
                    <w:del w:id="21946" w:author="Greg Clendenning" w:date="2024-04-16T16:42:00Z">
                      <w:rPr>
                        <w:rFonts w:ascii="Cambria Math" w:hAnsi="Cambria Math"/>
                        <w:szCs w:val="18"/>
                      </w:rPr>
                      <m:t>Cycles</m:t>
                    </w:del>
                  </m:r>
                </m:e>
                <m:sub>
                  <m:r>
                    <w:del w:id="21947" w:author="Greg Clendenning" w:date="2024-04-16T16:42:00Z">
                      <w:rPr>
                        <w:rFonts w:ascii="Cambria Math" w:hAnsi="Cambria Math"/>
                        <w:szCs w:val="18"/>
                      </w:rPr>
                      <m:t>was</m:t>
                    </w:del>
                  </m:r>
                  <m:r>
                    <w:del w:id="21948" w:author="Greg Clendenning" w:date="2024-04-16T16:42:00Z">
                      <w:rPr>
                        <w:rFonts w:ascii="Cambria Math" w:hAnsi="Cambria Math"/>
                        <w:szCs w:val="18"/>
                      </w:rPr>
                      <m:t>h</m:t>
                    </w:del>
                  </m:r>
                </m:sub>
              </m:sSub>
            </m:oMath>
            <w:del w:id="21949" w:author="Greg Clendenning" w:date="2024-04-16T16:42:00Z">
              <w:r w:rsidR="00FA5174">
                <w:delText xml:space="preserve"> </w:delText>
              </w:r>
              <w:r w:rsidR="00FA5174" w:rsidRPr="563C6F9E">
                <w:delText>,</w:delText>
              </w:r>
              <w:r w:rsidR="00FA5174">
                <w:delText xml:space="preserve"> </w:delText>
              </w:r>
              <w:r w:rsidR="00FA5174" w:rsidRPr="563C6F9E">
                <w:delText>Number</w:delText>
              </w:r>
              <w:r w:rsidR="00FA5174">
                <w:delText xml:space="preserve"> </w:delText>
              </w:r>
              <w:r w:rsidR="00FA5174" w:rsidRPr="563C6F9E">
                <w:delText>of</w:delText>
              </w:r>
              <w:r w:rsidR="00FA5174">
                <w:delText xml:space="preserve"> </w:delText>
              </w:r>
              <w:r w:rsidR="00FA5174" w:rsidRPr="563C6F9E">
                <w:delText>washing</w:delText>
              </w:r>
              <w:r w:rsidR="00FA5174">
                <w:delText xml:space="preserve"> </w:delText>
              </w:r>
              <w:r w:rsidR="00FA5174" w:rsidRPr="563C6F9E">
                <w:delText>machine</w:delText>
              </w:r>
              <w:r w:rsidR="00FA5174">
                <w:delText xml:space="preserve"> </w:delText>
              </w:r>
              <w:r w:rsidR="00FA5174" w:rsidRPr="563C6F9E">
                <w:delText>cycles</w:delText>
              </w:r>
              <w:r w:rsidR="00FA5174">
                <w:delText xml:space="preserve"> </w:delText>
              </w:r>
              <w:r w:rsidR="00FA5174" w:rsidRPr="563C6F9E">
                <w:delText>per</w:delText>
              </w:r>
              <w:r w:rsidR="00FA5174">
                <w:delText xml:space="preserve"> </w:delText>
              </w:r>
              <w:r w:rsidR="00FA5174" w:rsidRPr="563C6F9E">
                <w:delText>year</w:delText>
              </w:r>
            </w:del>
          </w:p>
        </w:tc>
        <w:tc>
          <w:tcPr>
            <w:tcW w:w="531" w:type="pct"/>
            <w:vAlign w:val="center"/>
          </w:tcPr>
          <w:p w14:paraId="60D09BF9" w14:textId="77777777" w:rsidR="00FA5174" w:rsidRPr="00750541" w:rsidRDefault="00FA5174" w:rsidP="00BD2C4C">
            <w:pPr>
              <w:pStyle w:val="TableCell"/>
              <w:keepNext w:val="0"/>
              <w:spacing w:before="60" w:after="60"/>
              <w:jc w:val="center"/>
              <w:rPr>
                <w:del w:id="21950" w:author="Greg Clendenning" w:date="2024-04-16T16:42:00Z"/>
                <w:rFonts w:eastAsia="Arial Unicode MS" w:cs="Arial"/>
                <w:i/>
                <w:iCs/>
                <w:szCs w:val="18"/>
              </w:rPr>
            </w:pPr>
            <w:del w:id="21951" w:author="Greg Clendenning" w:date="2024-04-16T16:42:00Z">
              <w:r w:rsidRPr="00750541">
                <w:rPr>
                  <w:i/>
                  <w:szCs w:val="18"/>
                </w:rPr>
                <w:delText>cycles/yr</w:delText>
              </w:r>
            </w:del>
          </w:p>
        </w:tc>
        <w:tc>
          <w:tcPr>
            <w:tcW w:w="1136" w:type="pct"/>
            <w:shd w:val="clear" w:color="auto" w:fill="auto"/>
          </w:tcPr>
          <w:p w14:paraId="3DFC92EC" w14:textId="77777777" w:rsidR="00FA5174" w:rsidRDefault="00FA5174" w:rsidP="00BD2C4C">
            <w:pPr>
              <w:pStyle w:val="TableCell"/>
              <w:keepNext w:val="0"/>
              <w:spacing w:before="60" w:after="60"/>
              <w:rPr>
                <w:del w:id="21952" w:author="Greg Clendenning" w:date="2024-04-16T16:42:00Z"/>
                <w:rFonts w:ascii="Arial,Arial Unicode MS" w:eastAsia="Arial,Arial Unicode MS" w:hAnsi="Arial,Arial Unicode MS" w:cs="Arial,Arial Unicode MS"/>
              </w:rPr>
            </w:pPr>
            <w:del w:id="21953"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1D9D3E0E" w14:textId="77777777" w:rsidR="00FA5174" w:rsidRPr="00F3554E" w:rsidRDefault="00FA5174" w:rsidP="00BD2C4C">
            <w:pPr>
              <w:pStyle w:val="TableCell"/>
              <w:keepNext w:val="0"/>
              <w:spacing w:before="60" w:after="60"/>
              <w:rPr>
                <w:del w:id="21954" w:author="Greg Clendenning" w:date="2024-04-16T16:42:00Z"/>
                <w:rFonts w:ascii="Arial,Arial Unicode MS" w:eastAsia="Arial,Arial Unicode MS" w:hAnsi="Arial,Arial Unicode MS" w:cs="Arial,Arial Unicode MS"/>
              </w:rPr>
            </w:pPr>
            <w:del w:id="21955" w:author="Greg Clendenning" w:date="2024-04-16T16:42:00Z">
              <w:r w:rsidRPr="563C6F9E">
                <w:delText>Default</w:delText>
              </w:r>
              <w:r>
                <w:delText xml:space="preserve"> </w:delText>
              </w:r>
              <w:r w:rsidRPr="563C6F9E">
                <w:delText>=</w:delText>
              </w:r>
              <w:r>
                <w:delText xml:space="preserve"> </w:delText>
              </w:r>
              <w:r w:rsidRPr="563C6F9E">
                <w:delText>2</w:delText>
              </w:r>
              <w:r>
                <w:delText>51</w:delText>
              </w:r>
            </w:del>
          </w:p>
        </w:tc>
        <w:tc>
          <w:tcPr>
            <w:tcW w:w="940" w:type="pct"/>
          </w:tcPr>
          <w:p w14:paraId="34625C27" w14:textId="77777777" w:rsidR="00FA5174" w:rsidRPr="00750541" w:rsidRDefault="00FA5174" w:rsidP="00BD2C4C">
            <w:pPr>
              <w:pStyle w:val="TableCell"/>
              <w:keepNext w:val="0"/>
              <w:spacing w:before="60" w:after="60"/>
              <w:jc w:val="center"/>
              <w:rPr>
                <w:del w:id="21956" w:author="Greg Clendenning" w:date="2024-04-16T16:42:00Z"/>
                <w:rFonts w:eastAsia="Arial Unicode MS" w:cs="Arial"/>
                <w:iCs/>
                <w:szCs w:val="18"/>
              </w:rPr>
            </w:pPr>
            <w:del w:id="21957" w:author="Greg Clendenning" w:date="2024-04-16T16:42:00Z">
              <w:r>
                <w:rPr>
                  <w:rFonts w:eastAsia="Arial Unicode MS"/>
                </w:rPr>
                <w:delText>2</w:delText>
              </w:r>
            </w:del>
          </w:p>
        </w:tc>
      </w:tr>
      <w:tr w:rsidR="00FA5174" w:rsidRPr="00C465DB" w14:paraId="5D51D973" w14:textId="77777777" w:rsidTr="00BD2C4C">
        <w:trPr>
          <w:jc w:val="center"/>
          <w:del w:id="21958" w:author="Greg Clendenning" w:date="2024-04-16T16:42:00Z"/>
        </w:trPr>
        <w:tc>
          <w:tcPr>
            <w:tcW w:w="2393" w:type="pct"/>
            <w:shd w:val="clear" w:color="auto" w:fill="auto"/>
          </w:tcPr>
          <w:p w14:paraId="1AA0A1F2" w14:textId="77777777" w:rsidR="00FA5174" w:rsidRPr="00F3554E" w:rsidRDefault="008A402F" w:rsidP="00BD2C4C">
            <w:pPr>
              <w:pStyle w:val="TableCell"/>
              <w:keepNext w:val="0"/>
              <w:spacing w:before="60" w:after="60"/>
              <w:rPr>
                <w:del w:id="21959" w:author="Greg Clendenning" w:date="2024-04-16T16:42:00Z"/>
                <w:szCs w:val="18"/>
              </w:rPr>
            </w:pPr>
            <m:oMath>
              <m:sSub>
                <m:sSubPr>
                  <m:ctrlPr>
                    <w:del w:id="21960" w:author="Greg Clendenning" w:date="2024-04-16T16:42:00Z">
                      <w:rPr>
                        <w:rFonts w:ascii="Cambria Math" w:hAnsi="Cambria Math"/>
                        <w:i/>
                        <w:szCs w:val="18"/>
                      </w:rPr>
                    </w:del>
                  </m:ctrlPr>
                </m:sSubPr>
                <m:e>
                  <m:r>
                    <w:del w:id="21961" w:author="Greg Clendenning" w:date="2024-04-16T16:42:00Z">
                      <w:rPr>
                        <w:rFonts w:ascii="Cambria Math" w:hAnsi="Cambria Math"/>
                        <w:szCs w:val="18"/>
                      </w:rPr>
                      <m:t>Load</m:t>
                    </w:del>
                  </m:r>
                </m:e>
                <m:sub>
                  <m:r>
                    <w:del w:id="21962" w:author="Greg Clendenning" w:date="2024-04-16T16:42:00Z">
                      <w:rPr>
                        <w:rFonts w:ascii="Cambria Math" w:hAnsi="Cambria Math"/>
                        <w:szCs w:val="18"/>
                      </w:rPr>
                      <m:t>avg</m:t>
                    </w:del>
                  </m:r>
                </m:sub>
              </m:sSub>
            </m:oMath>
            <w:del w:id="21963" w:author="Greg Clendenning" w:date="2024-04-16T16:42:00Z">
              <w:r w:rsidR="00FA5174">
                <w:rPr>
                  <w:vertAlign w:val="subscript"/>
                </w:rPr>
                <w:delText xml:space="preserve"> </w:delText>
              </w:r>
              <w:r w:rsidR="00FA5174" w:rsidRPr="563C6F9E">
                <w:delText>,</w:delText>
              </w:r>
              <w:r w:rsidR="00FA5174">
                <w:delText xml:space="preserve"> </w:delText>
              </w:r>
              <w:r w:rsidR="00FA5174" w:rsidRPr="563C6F9E">
                <w:delText>Weight</w:delText>
              </w:r>
              <w:r w:rsidR="00FA5174">
                <w:delText xml:space="preserve"> </w:delText>
              </w:r>
              <w:r w:rsidR="00FA5174" w:rsidRPr="563C6F9E">
                <w:delText>of</w:delText>
              </w:r>
              <w:r w:rsidR="00FA5174">
                <w:delText xml:space="preserve"> </w:delText>
              </w:r>
              <w:r w:rsidR="00FA5174" w:rsidRPr="563C6F9E">
                <w:delText>average</w:delText>
              </w:r>
              <w:r w:rsidR="00FA5174">
                <w:delText xml:space="preserve"> </w:delText>
              </w:r>
              <w:r w:rsidR="00FA5174" w:rsidRPr="563C6F9E">
                <w:delText>dryer</w:delText>
              </w:r>
              <w:r w:rsidR="00FA5174">
                <w:delText xml:space="preserve"> </w:delText>
              </w:r>
              <w:r w:rsidR="00FA5174" w:rsidRPr="563C6F9E">
                <w:delText>load</w:delText>
              </w:r>
            </w:del>
          </w:p>
        </w:tc>
        <w:tc>
          <w:tcPr>
            <w:tcW w:w="531" w:type="pct"/>
            <w:vAlign w:val="center"/>
          </w:tcPr>
          <w:p w14:paraId="1F71725E" w14:textId="77777777" w:rsidR="00FA5174" w:rsidRPr="00750541" w:rsidRDefault="00FA5174" w:rsidP="00BD2C4C">
            <w:pPr>
              <w:pStyle w:val="TableCell"/>
              <w:keepNext w:val="0"/>
              <w:spacing w:before="60" w:after="60"/>
              <w:jc w:val="center"/>
              <w:rPr>
                <w:del w:id="21964" w:author="Greg Clendenning" w:date="2024-04-16T16:42:00Z"/>
                <w:rFonts w:eastAsia="Arial Unicode MS" w:cs="Arial"/>
                <w:i/>
                <w:iCs/>
                <w:szCs w:val="18"/>
              </w:rPr>
            </w:pPr>
            <w:del w:id="21965" w:author="Greg Clendenning" w:date="2024-04-16T16:42:00Z">
              <w:r w:rsidRPr="00750541">
                <w:rPr>
                  <w:rFonts w:eastAsia="Arial Unicode MS" w:cs="Arial"/>
                  <w:i/>
                  <w:iCs/>
                  <w:szCs w:val="18"/>
                </w:rPr>
                <w:delText>lbs/</w:delText>
              </w:r>
              <w:r>
                <w:rPr>
                  <w:rFonts w:eastAsia="Arial Unicode MS" w:cs="Arial"/>
                  <w:i/>
                  <w:iCs/>
                  <w:szCs w:val="18"/>
                </w:rPr>
                <w:delText>cycle</w:delText>
              </w:r>
            </w:del>
          </w:p>
        </w:tc>
        <w:tc>
          <w:tcPr>
            <w:tcW w:w="1136" w:type="pct"/>
            <w:shd w:val="clear" w:color="auto" w:fill="auto"/>
          </w:tcPr>
          <w:p w14:paraId="5E3D557E" w14:textId="77777777" w:rsidR="00FA5174" w:rsidRDefault="00FA5174" w:rsidP="00BD2C4C">
            <w:pPr>
              <w:pStyle w:val="TableCell"/>
              <w:keepNext w:val="0"/>
              <w:spacing w:before="60" w:after="60"/>
              <w:rPr>
                <w:del w:id="21966" w:author="Greg Clendenning" w:date="2024-04-16T16:42:00Z"/>
              </w:rPr>
            </w:pPr>
            <w:del w:id="21967" w:author="Greg Clendenning" w:date="2024-04-16T16:42:00Z">
              <w:r w:rsidRPr="563C6F9E">
                <w:delText>Standard</w:delText>
              </w:r>
              <w:r>
                <w:delText xml:space="preserve"> </w:delText>
              </w:r>
              <w:r w:rsidRPr="563C6F9E">
                <w:delText>=</w:delText>
              </w:r>
              <w:r>
                <w:delText xml:space="preserve"> </w:delText>
              </w:r>
              <w:r w:rsidRPr="563C6F9E">
                <w:delText>8.45</w:delText>
              </w:r>
            </w:del>
          </w:p>
          <w:p w14:paraId="72059857" w14:textId="77777777" w:rsidR="00FA5174" w:rsidRPr="00F3554E" w:rsidRDefault="00FA5174" w:rsidP="00BD2C4C">
            <w:pPr>
              <w:pStyle w:val="TableCell"/>
              <w:keepNext w:val="0"/>
              <w:spacing w:before="60" w:after="60"/>
              <w:rPr>
                <w:del w:id="21968" w:author="Greg Clendenning" w:date="2024-04-16T16:42:00Z"/>
                <w:rFonts w:ascii="Arial,Arial Unicode MS" w:eastAsia="Arial,Arial Unicode MS" w:hAnsi="Arial,Arial Unicode MS" w:cs="Arial,Arial Unicode MS"/>
              </w:rPr>
            </w:pPr>
            <w:del w:id="21969" w:author="Greg Clendenning" w:date="2024-04-16T16:42:00Z">
              <w:r>
                <w:rPr>
                  <w:rFonts w:eastAsia="Arial Unicode MS" w:cs="Arial"/>
                  <w:iCs/>
                  <w:szCs w:val="18"/>
                </w:rPr>
                <w:delText>Compact = 3.00</w:delText>
              </w:r>
            </w:del>
          </w:p>
        </w:tc>
        <w:tc>
          <w:tcPr>
            <w:tcW w:w="940" w:type="pct"/>
          </w:tcPr>
          <w:p w14:paraId="5BB22C14" w14:textId="77777777" w:rsidR="00FA5174" w:rsidRPr="000452B8" w:rsidRDefault="00FA5174" w:rsidP="00BD2C4C">
            <w:pPr>
              <w:pStyle w:val="TableCell"/>
              <w:keepNext w:val="0"/>
              <w:spacing w:before="60" w:after="60"/>
              <w:jc w:val="center"/>
              <w:rPr>
                <w:del w:id="21970" w:author="Greg Clendenning" w:date="2024-04-16T16:42:00Z"/>
                <w:rFonts w:eastAsia="Arial Unicode MS" w:cs="Arial"/>
                <w:iCs/>
                <w:szCs w:val="18"/>
              </w:rPr>
            </w:pPr>
            <w:del w:id="21971" w:author="Greg Clendenning" w:date="2024-04-16T16:42:00Z">
              <w:r w:rsidRPr="000452B8">
                <w:rPr>
                  <w:rStyle w:val="FootnoteReference"/>
                  <w:rFonts w:eastAsia="Arial Unicode MS"/>
                  <w:vertAlign w:val="baseline"/>
                </w:rPr>
                <w:delText>3</w:delText>
              </w:r>
            </w:del>
          </w:p>
        </w:tc>
      </w:tr>
      <w:tr w:rsidR="00FA5174" w:rsidRPr="00C465DB" w14:paraId="75233B92" w14:textId="77777777" w:rsidTr="00BD2C4C">
        <w:trPr>
          <w:jc w:val="center"/>
          <w:del w:id="21972" w:author="Greg Clendenning" w:date="2024-04-16T16:42:00Z"/>
        </w:trPr>
        <w:tc>
          <w:tcPr>
            <w:tcW w:w="2393" w:type="pct"/>
            <w:shd w:val="clear" w:color="auto" w:fill="auto"/>
          </w:tcPr>
          <w:p w14:paraId="280FF6FB" w14:textId="77777777" w:rsidR="00FA5174" w:rsidRPr="00F3554E" w:rsidRDefault="008A402F" w:rsidP="00BD2C4C">
            <w:pPr>
              <w:pStyle w:val="TableCell"/>
              <w:keepNext w:val="0"/>
              <w:spacing w:before="60" w:after="60"/>
              <w:rPr>
                <w:del w:id="21973" w:author="Greg Clendenning" w:date="2024-04-16T16:42:00Z"/>
                <w:szCs w:val="18"/>
              </w:rPr>
            </w:pPr>
            <m:oMath>
              <m:sSub>
                <m:sSubPr>
                  <m:ctrlPr>
                    <w:del w:id="21974" w:author="Greg Clendenning" w:date="2024-04-16T16:42:00Z">
                      <w:rPr>
                        <w:rFonts w:ascii="Cambria Math" w:eastAsia="Calibri" w:hAnsi="Cambria Math" w:cs="Arial"/>
                        <w:i/>
                        <w:sz w:val="20"/>
                      </w:rPr>
                    </w:del>
                  </m:ctrlPr>
                </m:sSubPr>
                <m:e>
                  <m:r>
                    <w:del w:id="21975" w:author="Greg Clendenning" w:date="2024-04-16T16:42:00Z">
                      <w:rPr>
                        <w:rFonts w:ascii="Cambria Math" w:hAnsi="Cambria Math" w:cs="Arial"/>
                      </w:rPr>
                      <m:t>%</m:t>
                    </w:del>
                  </m:r>
                </m:e>
                <m:sub>
                  <m:f>
                    <m:fPr>
                      <m:ctrlPr>
                        <w:del w:id="21976" w:author="Greg Clendenning" w:date="2024-04-16T16:42:00Z">
                          <w:rPr>
                            <w:rFonts w:ascii="Cambria Math" w:hAnsi="Cambria Math" w:cs="Arial"/>
                            <w:i/>
                          </w:rPr>
                        </w:del>
                      </m:ctrlPr>
                    </m:fPr>
                    <m:num>
                      <m:r>
                        <w:del w:id="21977" w:author="Greg Clendenning" w:date="2024-04-16T16:42:00Z">
                          <w:rPr>
                            <w:rFonts w:ascii="Cambria Math" w:hAnsi="Cambria Math" w:cs="Arial"/>
                          </w:rPr>
                          <m:t>dry</m:t>
                        </w:del>
                      </m:r>
                    </m:num>
                    <m:den>
                      <m:r>
                        <w:del w:id="21978" w:author="Greg Clendenning" w:date="2024-04-16T16:42:00Z">
                          <w:rPr>
                            <w:rFonts w:ascii="Cambria Math" w:hAnsi="Cambria Math" w:cs="Arial"/>
                          </w:rPr>
                          <m:t>was</m:t>
                        </w:del>
                      </m:r>
                      <m:r>
                        <w:del w:id="21979" w:author="Greg Clendenning" w:date="2024-04-16T16:42:00Z">
                          <w:rPr>
                            <w:rFonts w:ascii="Cambria Math" w:hAnsi="Cambria Math" w:cs="Arial"/>
                          </w:rPr>
                          <m:t>h</m:t>
                        </w:del>
                      </m:r>
                    </m:den>
                  </m:f>
                </m:sub>
              </m:sSub>
            </m:oMath>
            <w:del w:id="21980" w:author="Greg Clendenning" w:date="2024-04-16T16:42:00Z">
              <w:r w:rsidR="00FA5174">
                <w:rPr>
                  <w:sz w:val="20"/>
                </w:rPr>
                <w:delText xml:space="preserve"> </w:delText>
              </w:r>
              <w:r w:rsidR="00FA5174" w:rsidRPr="563C6F9E">
                <w:rPr>
                  <w:sz w:val="20"/>
                </w:rPr>
                <w:delText>,</w:delText>
              </w:r>
              <w:r w:rsidR="00FA5174">
                <w:rPr>
                  <w:sz w:val="20"/>
                </w:rPr>
                <w:delText xml:space="preserve"> </w:delText>
              </w:r>
              <w:r w:rsidR="00FA5174" w:rsidRPr="563C6F9E">
                <w:delText>Percentage</w:delText>
              </w:r>
              <w:r w:rsidR="00FA5174">
                <w:delText xml:space="preserve"> </w:delText>
              </w:r>
              <w:r w:rsidR="00FA5174" w:rsidRPr="563C6F9E">
                <w:delText>of</w:delText>
              </w:r>
              <w:r w:rsidR="00FA5174">
                <w:delText xml:space="preserve"> </w:delText>
              </w:r>
              <w:r w:rsidR="00FA5174" w:rsidRPr="563C6F9E">
                <w:delText>washed</w:delText>
              </w:r>
              <w:r w:rsidR="00FA5174">
                <w:delText xml:space="preserve"> </w:delText>
              </w:r>
              <w:r w:rsidR="00FA5174" w:rsidRPr="563C6F9E">
                <w:delText>loads</w:delText>
              </w:r>
              <w:r w:rsidR="00FA5174">
                <w:delText xml:space="preserve"> </w:delText>
              </w:r>
              <w:r w:rsidR="00FA5174" w:rsidRPr="563C6F9E">
                <w:delText>that</w:delText>
              </w:r>
              <w:r w:rsidR="00FA5174">
                <w:delText xml:space="preserve"> </w:delText>
              </w:r>
              <w:r w:rsidR="00FA5174" w:rsidRPr="563C6F9E">
                <w:delText>get</w:delText>
              </w:r>
              <w:r w:rsidR="00FA5174">
                <w:delText xml:space="preserve"> </w:delText>
              </w:r>
              <w:r w:rsidR="00FA5174" w:rsidRPr="563C6F9E">
                <w:delText>dried</w:delText>
              </w:r>
            </w:del>
          </w:p>
        </w:tc>
        <w:tc>
          <w:tcPr>
            <w:tcW w:w="531" w:type="pct"/>
            <w:vAlign w:val="center"/>
          </w:tcPr>
          <w:p w14:paraId="0782CBBC" w14:textId="77777777" w:rsidR="00FA5174" w:rsidRPr="00750541" w:rsidRDefault="00FA5174" w:rsidP="00BD2C4C">
            <w:pPr>
              <w:pStyle w:val="TableCell"/>
              <w:keepNext w:val="0"/>
              <w:spacing w:before="60" w:after="60"/>
              <w:jc w:val="center"/>
              <w:rPr>
                <w:del w:id="21981" w:author="Greg Clendenning" w:date="2024-04-16T16:42:00Z"/>
                <w:rFonts w:ascii="Arial,Arial Unicode MS" w:eastAsia="Arial,Arial Unicode MS" w:hAnsi="Arial,Arial Unicode MS" w:cs="Arial,Arial Unicode MS"/>
                <w:i/>
              </w:rPr>
            </w:pPr>
            <w:del w:id="21982" w:author="Greg Clendenning" w:date="2024-04-16T16:42:00Z">
              <w:r w:rsidRPr="563C6F9E">
                <w:rPr>
                  <w:rFonts w:ascii="Arial,Arial Unicode MS" w:eastAsia="Arial,Arial Unicode MS" w:hAnsi="Arial,Arial Unicode MS" w:cs="Arial,Arial Unicode MS"/>
                  <w:i/>
                </w:rPr>
                <w:delText>%</w:delText>
              </w:r>
            </w:del>
          </w:p>
        </w:tc>
        <w:tc>
          <w:tcPr>
            <w:tcW w:w="1136" w:type="pct"/>
            <w:shd w:val="clear" w:color="auto" w:fill="auto"/>
            <w:vAlign w:val="center"/>
          </w:tcPr>
          <w:p w14:paraId="3FCEA8E3" w14:textId="77777777" w:rsidR="00FA5174" w:rsidRDefault="00FA5174" w:rsidP="00BD2C4C">
            <w:pPr>
              <w:pStyle w:val="TableCell"/>
              <w:keepNext w:val="0"/>
              <w:spacing w:before="60" w:after="60"/>
              <w:jc w:val="left"/>
              <w:rPr>
                <w:del w:id="21983" w:author="Greg Clendenning" w:date="2024-04-16T16:42:00Z"/>
                <w:rFonts w:ascii="Arial,Arial Unicode MS" w:eastAsia="Arial,Arial Unicode MS" w:hAnsi="Arial,Arial Unicode MS" w:cs="Arial,Arial Unicode MS"/>
              </w:rPr>
            </w:pPr>
            <w:del w:id="21984" w:author="Greg Clendenning" w:date="2024-04-16T16:42:00Z">
              <w:r w:rsidRPr="563C6F9E">
                <w:delText>Default</w:delText>
              </w:r>
              <w:r>
                <w:delText xml:space="preserve"> </w:delText>
              </w:r>
              <w:r w:rsidRPr="563C6F9E">
                <w:delText>=</w:delText>
              </w:r>
              <w:r>
                <w:delText xml:space="preserve"> </w:delText>
              </w:r>
              <w:r w:rsidRPr="563C6F9E">
                <w:delText>9</w:delText>
              </w:r>
              <w:r>
                <w:delText>6</w:delText>
              </w:r>
              <w:r w:rsidRPr="563C6F9E">
                <w:delText>%</w:delText>
              </w:r>
            </w:del>
          </w:p>
        </w:tc>
        <w:tc>
          <w:tcPr>
            <w:tcW w:w="940" w:type="pct"/>
          </w:tcPr>
          <w:p w14:paraId="7631F224" w14:textId="77777777" w:rsidR="00FA5174" w:rsidRPr="00051099" w:rsidRDefault="00FA5174" w:rsidP="00BD2C4C">
            <w:pPr>
              <w:pStyle w:val="TableCell"/>
              <w:keepNext w:val="0"/>
              <w:spacing w:before="60" w:after="60"/>
              <w:jc w:val="center"/>
              <w:rPr>
                <w:del w:id="21985" w:author="Greg Clendenning" w:date="2024-04-16T16:42:00Z"/>
                <w:rFonts w:eastAsia="Arial Unicode MS" w:cs="Arial"/>
                <w:iCs/>
                <w:szCs w:val="18"/>
              </w:rPr>
            </w:pPr>
            <w:del w:id="21986" w:author="Greg Clendenning" w:date="2024-04-16T16:42:00Z">
              <w:r>
                <w:rPr>
                  <w:rFonts w:eastAsia="Arial Unicode MS" w:cs="Arial"/>
                  <w:iCs/>
                  <w:szCs w:val="18"/>
                </w:rPr>
                <w:delText>2</w:delText>
              </w:r>
            </w:del>
          </w:p>
        </w:tc>
      </w:tr>
      <w:tr w:rsidR="00FA5174" w:rsidRPr="00C465DB" w14:paraId="7167B505" w14:textId="77777777" w:rsidTr="00BD2C4C">
        <w:trPr>
          <w:jc w:val="center"/>
          <w:del w:id="21987" w:author="Greg Clendenning" w:date="2024-04-16T16:42:00Z"/>
        </w:trPr>
        <w:tc>
          <w:tcPr>
            <w:tcW w:w="2393" w:type="pct"/>
            <w:shd w:val="clear" w:color="auto" w:fill="auto"/>
          </w:tcPr>
          <w:p w14:paraId="63B150D7" w14:textId="77777777" w:rsidR="00FA5174" w:rsidRPr="00F3554E" w:rsidRDefault="008A402F" w:rsidP="00BD2C4C">
            <w:pPr>
              <w:pStyle w:val="TableCell"/>
              <w:keepNext w:val="0"/>
              <w:spacing w:before="60" w:after="60"/>
              <w:rPr>
                <w:del w:id="21988" w:author="Greg Clendenning" w:date="2024-04-16T16:42:00Z"/>
                <w:szCs w:val="18"/>
              </w:rPr>
            </w:pPr>
            <m:oMath>
              <m:sSub>
                <m:sSubPr>
                  <m:ctrlPr>
                    <w:del w:id="21989" w:author="Greg Clendenning" w:date="2024-04-16T16:42:00Z">
                      <w:rPr>
                        <w:rFonts w:ascii="Cambria Math" w:hAnsi="Cambria Math"/>
                        <w:i/>
                        <w:szCs w:val="18"/>
                      </w:rPr>
                    </w:del>
                  </m:ctrlPr>
                </m:sSubPr>
                <m:e>
                  <m:r>
                    <w:del w:id="21990" w:author="Greg Clendenning" w:date="2024-04-16T16:42:00Z">
                      <w:rPr>
                        <w:rFonts w:ascii="Cambria Math" w:hAnsi="Cambria Math"/>
                        <w:szCs w:val="18"/>
                      </w:rPr>
                      <m:t>CEF</m:t>
                    </w:del>
                  </m:r>
                </m:e>
                <m:sub>
                  <m:r>
                    <w:del w:id="21991" w:author="Greg Clendenning" w:date="2024-04-16T16:42:00Z">
                      <w:rPr>
                        <w:rFonts w:ascii="Cambria Math" w:hAnsi="Cambria Math"/>
                        <w:szCs w:val="18"/>
                      </w:rPr>
                      <m:t>base</m:t>
                    </w:del>
                  </m:r>
                </m:sub>
              </m:sSub>
            </m:oMath>
            <w:del w:id="21992" w:author="Greg Clendenning" w:date="2024-04-16T16:42:00Z">
              <w:r w:rsidR="00FA5174">
                <w:rPr>
                  <w:szCs w:val="18"/>
                  <w:vertAlign w:val="subscript"/>
                </w:rPr>
                <w:delText xml:space="preserve"> </w:delText>
              </w:r>
              <w:r w:rsidR="00FA5174" w:rsidRPr="00F3554E">
                <w:rPr>
                  <w:szCs w:val="18"/>
                </w:rPr>
                <w:delText>,</w:delText>
              </w:r>
              <w:r w:rsidR="00FA5174">
                <w:rPr>
                  <w:szCs w:val="18"/>
                </w:rPr>
                <w:delText xml:space="preserve"> Combined Energy Factor of baseline dryer, in lbs/kWh</w:delText>
              </w:r>
            </w:del>
          </w:p>
        </w:tc>
        <w:tc>
          <w:tcPr>
            <w:tcW w:w="531" w:type="pct"/>
            <w:vAlign w:val="center"/>
          </w:tcPr>
          <w:p w14:paraId="24772B3D" w14:textId="77777777" w:rsidR="00FA5174" w:rsidRPr="00750541" w:rsidRDefault="00FA5174" w:rsidP="00BD2C4C">
            <w:pPr>
              <w:pStyle w:val="TableCell"/>
              <w:keepNext w:val="0"/>
              <w:spacing w:before="60" w:after="60"/>
              <w:jc w:val="center"/>
              <w:rPr>
                <w:del w:id="21993" w:author="Greg Clendenning" w:date="2024-04-16T16:42:00Z"/>
                <w:rFonts w:eastAsia="Arial Unicode MS" w:cs="Arial"/>
                <w:i/>
                <w:iCs/>
                <w:szCs w:val="18"/>
              </w:rPr>
            </w:pPr>
            <w:del w:id="21994" w:author="Greg Clendenning" w:date="2024-04-16T16:42:00Z">
              <w:r w:rsidRPr="00750541">
                <w:rPr>
                  <w:rFonts w:eastAsia="Arial Unicode MS" w:cs="Arial"/>
                  <w:i/>
                  <w:iCs/>
                  <w:szCs w:val="18"/>
                </w:rPr>
                <w:delText>lbs/kWh</w:delText>
              </w:r>
            </w:del>
          </w:p>
        </w:tc>
        <w:tc>
          <w:tcPr>
            <w:tcW w:w="1136" w:type="pct"/>
            <w:shd w:val="clear" w:color="auto" w:fill="auto"/>
            <w:vAlign w:val="center"/>
          </w:tcPr>
          <w:p w14:paraId="0AC2828E" w14:textId="77777777" w:rsidR="00FA5174" w:rsidRDefault="00FA5174" w:rsidP="00BD2C4C">
            <w:pPr>
              <w:pStyle w:val="TableCell"/>
              <w:keepNext w:val="0"/>
              <w:spacing w:before="60" w:after="60"/>
              <w:rPr>
                <w:del w:id="21995" w:author="Greg Clendenning" w:date="2024-04-16T16:42:00Z"/>
                <w:rFonts w:ascii="Arial,Arial Unicode MS" w:eastAsia="Arial,Arial Unicode MS" w:hAnsi="Arial,Arial Unicode MS" w:cs="Arial,Arial Unicode MS"/>
              </w:rPr>
            </w:pPr>
            <w:del w:id="21996"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63172852" w14:textId="77777777" w:rsidR="00FA5174" w:rsidRPr="00BD5B82" w:rsidRDefault="00FA5174" w:rsidP="00BD2C4C">
            <w:pPr>
              <w:pStyle w:val="TableCell"/>
              <w:keepNext w:val="0"/>
              <w:spacing w:before="60" w:after="60"/>
              <w:rPr>
                <w:del w:id="21997" w:author="Greg Clendenning" w:date="2024-04-16T16:42:00Z"/>
                <w:rFonts w:ascii="Arial,Arial Unicode MS" w:eastAsia="Arial,Arial Unicode MS" w:hAnsi="Arial,Arial Unicode MS" w:cs="Arial,Arial Unicode MS"/>
              </w:rPr>
            </w:pPr>
            <w:del w:id="21998" w:author="Greg Clendenning" w:date="2024-04-16T16:42:00Z">
              <w:r>
                <w:delText xml:space="preserve">See </w:delText>
              </w:r>
              <w:r w:rsidRPr="00BC14AD">
                <w:rPr>
                  <w:i/>
                </w:rPr>
                <w:delText>CEF</w:delText>
              </w:r>
              <w:r w:rsidRPr="00BC14AD">
                <w:rPr>
                  <w:i/>
                  <w:vertAlign w:val="subscript"/>
                </w:rPr>
                <w:delText>base</w:delText>
              </w:r>
              <w:r>
                <w:delText xml:space="preserve"> of </w:delText>
              </w:r>
              <w:r>
                <w:fldChar w:fldCharType="begin"/>
              </w:r>
              <w:r>
                <w:delInstrText xml:space="preserve"> REF _Ref532217892 \h  \* MERGEFORMAT </w:delInstrText>
              </w:r>
              <w:r>
                <w:fldChar w:fldCharType="separate"/>
              </w:r>
              <w:r w:rsidR="00146CD3">
                <w:delText xml:space="preserve">Table </w:delText>
              </w:r>
              <w:r w:rsidR="00146CD3">
                <w:rPr>
                  <w:noProof/>
                </w:rPr>
                <w:delText>2</w:delText>
              </w:r>
              <w:r w:rsidR="00146CD3">
                <w:rPr>
                  <w:noProof/>
                </w:rPr>
                <w:noBreakHyphen/>
                <w:delText>80</w:delText>
              </w:r>
              <w:r>
                <w:fldChar w:fldCharType="end"/>
              </w:r>
              <w:r>
                <w:delText xml:space="preserve"> in Sec. </w:delText>
              </w:r>
              <w:r>
                <w:fldChar w:fldCharType="begin"/>
              </w:r>
              <w:r>
                <w:delInstrText xml:space="preserve"> REF _Ref534706333 \r \h  \* MERGEFORMAT </w:delInstrText>
              </w:r>
              <w:r>
                <w:fldChar w:fldCharType="separate"/>
              </w:r>
              <w:r w:rsidR="00146CD3">
                <w:delText>0</w:delText>
              </w:r>
              <w:r>
                <w:fldChar w:fldCharType="end"/>
              </w:r>
            </w:del>
          </w:p>
        </w:tc>
        <w:tc>
          <w:tcPr>
            <w:tcW w:w="940" w:type="pct"/>
          </w:tcPr>
          <w:p w14:paraId="0A72CE79" w14:textId="77777777" w:rsidR="00FA5174" w:rsidRPr="000452B8" w:rsidRDefault="00FA5174" w:rsidP="00BD2C4C">
            <w:pPr>
              <w:pStyle w:val="TableCell"/>
              <w:keepNext w:val="0"/>
              <w:spacing w:before="60" w:after="60"/>
              <w:jc w:val="center"/>
              <w:rPr>
                <w:del w:id="21999" w:author="Greg Clendenning" w:date="2024-04-16T16:42:00Z"/>
                <w:szCs w:val="18"/>
              </w:rPr>
            </w:pPr>
            <w:del w:id="22000" w:author="Greg Clendenning" w:date="2024-04-16T16:42:00Z">
              <w:r w:rsidRPr="000452B8">
                <w:rPr>
                  <w:rStyle w:val="FootnoteReference"/>
                  <w:vertAlign w:val="baseline"/>
                </w:rPr>
                <w:delText>4</w:delText>
              </w:r>
            </w:del>
          </w:p>
        </w:tc>
      </w:tr>
      <w:tr w:rsidR="00FA5174" w:rsidRPr="00C465DB" w14:paraId="6816A3A9" w14:textId="77777777" w:rsidTr="00BD2C4C">
        <w:trPr>
          <w:jc w:val="center"/>
          <w:del w:id="22001" w:author="Greg Clendenning" w:date="2024-04-16T16:42:00Z"/>
        </w:trPr>
        <w:tc>
          <w:tcPr>
            <w:tcW w:w="2393" w:type="pct"/>
            <w:shd w:val="clear" w:color="auto" w:fill="auto"/>
          </w:tcPr>
          <w:p w14:paraId="32988272" w14:textId="77777777" w:rsidR="00FA5174" w:rsidRPr="00F3554E" w:rsidRDefault="008A402F" w:rsidP="00BD2C4C">
            <w:pPr>
              <w:pStyle w:val="TableCell"/>
              <w:keepNext w:val="0"/>
              <w:spacing w:before="60" w:after="60"/>
              <w:rPr>
                <w:del w:id="22002" w:author="Greg Clendenning" w:date="2024-04-16T16:42:00Z"/>
                <w:szCs w:val="18"/>
              </w:rPr>
            </w:pPr>
            <m:oMath>
              <m:sSub>
                <m:sSubPr>
                  <m:ctrlPr>
                    <w:del w:id="22003" w:author="Greg Clendenning" w:date="2024-04-16T16:42:00Z">
                      <w:rPr>
                        <w:rFonts w:ascii="Cambria Math" w:hAnsi="Cambria Math"/>
                        <w:i/>
                        <w:szCs w:val="18"/>
                      </w:rPr>
                    </w:del>
                  </m:ctrlPr>
                </m:sSubPr>
                <m:e>
                  <m:r>
                    <w:del w:id="22004" w:author="Greg Clendenning" w:date="2024-04-16T16:42:00Z">
                      <w:rPr>
                        <w:rFonts w:ascii="Cambria Math" w:hAnsi="Cambria Math"/>
                        <w:szCs w:val="18"/>
                      </w:rPr>
                      <m:t>CEF</m:t>
                    </w:del>
                  </m:r>
                </m:e>
                <m:sub>
                  <m:r>
                    <w:del w:id="22005" w:author="Greg Clendenning" w:date="2024-04-16T16:42:00Z">
                      <w:rPr>
                        <w:rFonts w:ascii="Cambria Math" w:hAnsi="Cambria Math"/>
                        <w:szCs w:val="18"/>
                      </w:rPr>
                      <m:t>ee</m:t>
                    </w:del>
                  </m:r>
                </m:sub>
              </m:sSub>
            </m:oMath>
            <w:del w:id="22006" w:author="Greg Clendenning" w:date="2024-04-16T16:42:00Z">
              <w:r w:rsidR="00FA5174">
                <w:rPr>
                  <w:szCs w:val="18"/>
                  <w:vertAlign w:val="subscript"/>
                </w:rPr>
                <w:delText xml:space="preserve"> </w:delText>
              </w:r>
              <w:r w:rsidR="00FA5174" w:rsidRPr="00F3554E">
                <w:rPr>
                  <w:szCs w:val="18"/>
                </w:rPr>
                <w:delText>,</w:delText>
              </w:r>
              <w:r w:rsidR="00FA5174">
                <w:rPr>
                  <w:szCs w:val="18"/>
                </w:rPr>
                <w:delText xml:space="preserve"> Combined Energy Factor of heat pump dryer, in lbs/kWh</w:delText>
              </w:r>
            </w:del>
          </w:p>
        </w:tc>
        <w:tc>
          <w:tcPr>
            <w:tcW w:w="531" w:type="pct"/>
            <w:vAlign w:val="center"/>
          </w:tcPr>
          <w:p w14:paraId="1FD10C2F" w14:textId="77777777" w:rsidR="00FA5174" w:rsidRPr="00750541" w:rsidRDefault="00FA5174" w:rsidP="00BD2C4C">
            <w:pPr>
              <w:pStyle w:val="TableCell"/>
              <w:keepNext w:val="0"/>
              <w:spacing w:before="60" w:after="60"/>
              <w:jc w:val="center"/>
              <w:rPr>
                <w:del w:id="22007" w:author="Greg Clendenning" w:date="2024-04-16T16:42:00Z"/>
                <w:rFonts w:eastAsia="Arial Unicode MS" w:cs="Arial"/>
                <w:i/>
                <w:iCs/>
                <w:szCs w:val="18"/>
              </w:rPr>
            </w:pPr>
            <w:del w:id="22008" w:author="Greg Clendenning" w:date="2024-04-16T16:42:00Z">
              <w:r w:rsidRPr="00750541">
                <w:rPr>
                  <w:rFonts w:eastAsia="Arial Unicode MS" w:cs="Arial"/>
                  <w:i/>
                  <w:iCs/>
                  <w:szCs w:val="18"/>
                </w:rPr>
                <w:delText>lbs/kWh</w:delText>
              </w:r>
            </w:del>
          </w:p>
        </w:tc>
        <w:tc>
          <w:tcPr>
            <w:tcW w:w="1136" w:type="pct"/>
            <w:shd w:val="clear" w:color="auto" w:fill="auto"/>
          </w:tcPr>
          <w:p w14:paraId="31CD2677" w14:textId="77777777" w:rsidR="00FA5174" w:rsidRDefault="00FA5174" w:rsidP="00BD2C4C">
            <w:pPr>
              <w:pStyle w:val="TableCell"/>
              <w:keepNext w:val="0"/>
              <w:spacing w:before="60" w:after="60"/>
              <w:rPr>
                <w:del w:id="22009" w:author="Greg Clendenning" w:date="2024-04-16T16:42:00Z"/>
                <w:rFonts w:ascii="Arial,Arial Unicode MS" w:eastAsia="Arial,Arial Unicode MS" w:hAnsi="Arial,Arial Unicode MS" w:cs="Arial,Arial Unicode MS"/>
              </w:rPr>
            </w:pPr>
            <w:del w:id="22010"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26497055" w14:textId="77777777" w:rsidR="00FA5174" w:rsidRDefault="00FA5174" w:rsidP="00BD2C4C">
            <w:pPr>
              <w:pStyle w:val="TableCell"/>
              <w:keepNext w:val="0"/>
              <w:spacing w:before="60" w:after="60"/>
              <w:rPr>
                <w:del w:id="22011" w:author="Greg Clendenning" w:date="2024-04-16T16:42:00Z"/>
              </w:rPr>
            </w:pPr>
            <w:del w:id="22012" w:author="Greg Clendenning" w:date="2024-04-16T16:42:00Z">
              <w:r w:rsidRPr="563C6F9E">
                <w:delText>Default</w:delText>
              </w:r>
              <w:r>
                <w:delText>:</w:delText>
              </w:r>
            </w:del>
          </w:p>
          <w:p w14:paraId="6A674332" w14:textId="77777777" w:rsidR="00FA5174" w:rsidRDefault="00FA5174" w:rsidP="00BD2C4C">
            <w:pPr>
              <w:pStyle w:val="TableCell"/>
              <w:keepNext w:val="0"/>
              <w:spacing w:before="60" w:after="60"/>
              <w:rPr>
                <w:del w:id="22013" w:author="Greg Clendenning" w:date="2024-04-16T16:42:00Z"/>
                <w:rFonts w:ascii="Arial,Arial Unicode MS" w:eastAsia="Arial,Arial Unicode MS" w:hAnsi="Arial,Arial Unicode MS" w:cs="Arial,Arial Unicode MS"/>
              </w:rPr>
            </w:pPr>
            <w:del w:id="22014" w:author="Greg Clendenning" w:date="2024-04-16T16:42:00Z">
              <w:r w:rsidRPr="00466ACB">
                <w:delText>≥</w:delText>
              </w:r>
              <w:r w:rsidRPr="563C6F9E">
                <w:delText>4.4</w:delText>
              </w:r>
              <w:r>
                <w:delText xml:space="preserve"> </w:delText>
              </w:r>
              <w:r w:rsidRPr="563C6F9E">
                <w:delText>ft</w:delText>
              </w:r>
              <w:r w:rsidRPr="563C6F9E">
                <w:rPr>
                  <w:vertAlign w:val="superscript"/>
                </w:rPr>
                <w:delText>3</w:delText>
              </w:r>
              <w:r>
                <w:rPr>
                  <w:vertAlign w:val="superscript"/>
                </w:rPr>
                <w:delText xml:space="preserve"> </w:delText>
              </w:r>
              <w:r>
                <w:delText>(std)</w:delText>
              </w:r>
              <w:r w:rsidRPr="00A339BE">
                <w:delText xml:space="preserve"> </w:delText>
              </w:r>
              <w:r w:rsidRPr="563C6F9E">
                <w:delText>=</w:delText>
              </w:r>
              <w:r>
                <w:delText xml:space="preserve"> </w:delText>
              </w:r>
              <w:r w:rsidRPr="563C6F9E">
                <w:delText>4.50</w:delText>
              </w:r>
            </w:del>
          </w:p>
          <w:p w14:paraId="1689B899" w14:textId="77777777" w:rsidR="00FA5174" w:rsidRPr="00BE1683" w:rsidRDefault="00FA5174" w:rsidP="00BD2C4C">
            <w:pPr>
              <w:pStyle w:val="TableCell"/>
              <w:keepNext w:val="0"/>
              <w:spacing w:before="60" w:after="60"/>
              <w:rPr>
                <w:del w:id="22015" w:author="Greg Clendenning" w:date="2024-04-16T16:42:00Z"/>
                <w:rFonts w:ascii="Arial,Arial Unicode MS" w:eastAsia="Arial,Arial Unicode MS" w:hAnsi="Arial,Arial Unicode MS" w:cs="Arial,Arial Unicode MS"/>
              </w:rPr>
            </w:pPr>
            <w:del w:id="22016" w:author="Greg Clendenning" w:date="2024-04-16T16:42:00Z">
              <w:r>
                <w:delText>&lt;</w:delText>
              </w:r>
              <w:r w:rsidRPr="563C6F9E">
                <w:delText>4.4</w:delText>
              </w:r>
              <w:r>
                <w:delText xml:space="preserve"> </w:delText>
              </w:r>
              <w:r w:rsidRPr="563C6F9E">
                <w:delText>ft</w:delText>
              </w:r>
              <w:r w:rsidRPr="563C6F9E">
                <w:rPr>
                  <w:vertAlign w:val="superscript"/>
                </w:rPr>
                <w:delText>3</w:delText>
              </w:r>
              <w:r>
                <w:delText xml:space="preserve"> (cmpct) </w:delText>
              </w:r>
              <w:r w:rsidRPr="563C6F9E">
                <w:delText>=</w:delText>
              </w:r>
              <w:r>
                <w:delText xml:space="preserve"> </w:delText>
              </w:r>
              <w:r w:rsidRPr="563C6F9E">
                <w:delText>4.71</w:delText>
              </w:r>
            </w:del>
          </w:p>
        </w:tc>
        <w:tc>
          <w:tcPr>
            <w:tcW w:w="940" w:type="pct"/>
          </w:tcPr>
          <w:p w14:paraId="3C7B7A7B" w14:textId="77777777" w:rsidR="00FA5174" w:rsidRPr="000452B8" w:rsidRDefault="00FA5174" w:rsidP="00BD2C4C">
            <w:pPr>
              <w:pStyle w:val="TableCell"/>
              <w:keepNext w:val="0"/>
              <w:spacing w:before="60" w:after="60"/>
              <w:jc w:val="center"/>
              <w:rPr>
                <w:del w:id="22017" w:author="Greg Clendenning" w:date="2024-04-16T16:42:00Z"/>
                <w:szCs w:val="18"/>
              </w:rPr>
            </w:pPr>
            <w:del w:id="22018" w:author="Greg Clendenning" w:date="2024-04-16T16:42:00Z">
              <w:r>
                <w:rPr>
                  <w:rFonts w:eastAsia="Arial Unicode MS"/>
                </w:rPr>
                <w:delText>5</w:delText>
              </w:r>
            </w:del>
          </w:p>
        </w:tc>
      </w:tr>
      <w:tr w:rsidR="00FA5174" w:rsidRPr="00C465DB" w14:paraId="6B16922C" w14:textId="77777777" w:rsidTr="00BD2C4C">
        <w:trPr>
          <w:jc w:val="center"/>
          <w:del w:id="22019" w:author="Greg Clendenning" w:date="2024-04-16T16:42:00Z"/>
        </w:trPr>
        <w:tc>
          <w:tcPr>
            <w:tcW w:w="2393" w:type="pct"/>
            <w:shd w:val="clear" w:color="auto" w:fill="auto"/>
          </w:tcPr>
          <w:p w14:paraId="47918893" w14:textId="77777777" w:rsidR="00FA5174" w:rsidRDefault="008A402F" w:rsidP="00BD2C4C">
            <w:pPr>
              <w:pStyle w:val="TableCell"/>
              <w:keepNext w:val="0"/>
              <w:spacing w:before="60" w:after="60"/>
              <w:rPr>
                <w:del w:id="22020" w:author="Greg Clendenning" w:date="2024-04-16T16:42:00Z"/>
                <w:sz w:val="20"/>
              </w:rPr>
            </w:pPr>
            <m:oMath>
              <m:sSub>
                <m:sSubPr>
                  <m:ctrlPr>
                    <w:del w:id="22021" w:author="Greg Clendenning" w:date="2024-04-16T16:42:00Z">
                      <w:rPr>
                        <w:rFonts w:ascii="Cambria Math" w:eastAsia="Calibri" w:hAnsi="Cambria Math" w:cs="Arial"/>
                        <w:i/>
                        <w:sz w:val="20"/>
                      </w:rPr>
                    </w:del>
                  </m:ctrlPr>
                </m:sSubPr>
                <m:e>
                  <m:r>
                    <w:del w:id="22022" w:author="Greg Clendenning" w:date="2024-04-16T16:42:00Z">
                      <w:rPr>
                        <w:rFonts w:ascii="Cambria Math" w:hAnsi="Cambria Math" w:cs="Arial"/>
                      </w:rPr>
                      <m:t>Time</m:t>
                    </w:del>
                  </m:r>
                </m:e>
                <m:sub>
                  <m:r>
                    <w:del w:id="22023" w:author="Greg Clendenning" w:date="2024-04-16T16:42:00Z">
                      <w:rPr>
                        <w:rFonts w:ascii="Cambria Math" w:hAnsi="Cambria Math" w:cs="Arial"/>
                      </w:rPr>
                      <m:t>base</m:t>
                    </w:del>
                  </m:r>
                </m:sub>
              </m:sSub>
            </m:oMath>
            <w:del w:id="22024" w:author="Greg Clendenning" w:date="2024-04-16T16:42:00Z">
              <w:r w:rsidR="00FA5174">
                <w:rPr>
                  <w:sz w:val="20"/>
                </w:rPr>
                <w:delText xml:space="preserve"> </w:delText>
              </w:r>
              <w:r w:rsidR="00FA5174" w:rsidRPr="563C6F9E">
                <w:rPr>
                  <w:sz w:val="20"/>
                </w:rPr>
                <w:delText>,</w:delText>
              </w:r>
              <w:r w:rsidR="00FA5174">
                <w:rPr>
                  <w:sz w:val="20"/>
                </w:rPr>
                <w:delText xml:space="preserve"> </w:delText>
              </w:r>
              <w:r w:rsidR="00FA5174" w:rsidRPr="563C6F9E">
                <w:delText>Duration</w:delText>
              </w:r>
              <w:r w:rsidR="00FA5174">
                <w:delText xml:space="preserve"> </w:delText>
              </w:r>
              <w:r w:rsidR="00FA5174" w:rsidRPr="563C6F9E">
                <w:delText>of</w:delText>
              </w:r>
              <w:r w:rsidR="00FA5174">
                <w:delText xml:space="preserve"> </w:delText>
              </w:r>
              <w:r w:rsidR="00FA5174" w:rsidRPr="563C6F9E">
                <w:delText>baseline</w:delText>
              </w:r>
              <w:r w:rsidR="00FA5174">
                <w:delText xml:space="preserve"> </w:delText>
              </w:r>
              <w:r w:rsidR="00FA5174" w:rsidRPr="563C6F9E">
                <w:delText>dryer</w:delText>
              </w:r>
              <w:r w:rsidR="00FA5174">
                <w:delText xml:space="preserve"> </w:delText>
              </w:r>
              <w:r w:rsidR="00FA5174" w:rsidRPr="563C6F9E">
                <w:delText>drying</w:delText>
              </w:r>
              <w:r w:rsidR="00FA5174">
                <w:delText xml:space="preserve"> </w:delText>
              </w:r>
              <w:r w:rsidR="00FA5174" w:rsidRPr="563C6F9E">
                <w:delText>cycle</w:delText>
              </w:r>
            </w:del>
          </w:p>
        </w:tc>
        <w:tc>
          <w:tcPr>
            <w:tcW w:w="531" w:type="pct"/>
            <w:vAlign w:val="center"/>
          </w:tcPr>
          <w:p w14:paraId="353144BF" w14:textId="77777777" w:rsidR="00FA5174" w:rsidRPr="00750541" w:rsidRDefault="00FA5174" w:rsidP="00BD2C4C">
            <w:pPr>
              <w:pStyle w:val="TableCell"/>
              <w:keepNext w:val="0"/>
              <w:spacing w:before="60" w:after="60"/>
              <w:jc w:val="center"/>
              <w:rPr>
                <w:del w:id="22025" w:author="Greg Clendenning" w:date="2024-04-16T16:42:00Z"/>
                <w:rFonts w:ascii="Arial,Arial Unicode MS" w:eastAsia="Arial,Arial Unicode MS" w:hAnsi="Arial,Arial Unicode MS" w:cs="Arial,Arial Unicode MS"/>
                <w:i/>
              </w:rPr>
            </w:pPr>
            <w:del w:id="22026" w:author="Greg Clendenning" w:date="2024-04-16T16:42:00Z">
              <w:r w:rsidRPr="563C6F9E">
                <w:rPr>
                  <w:i/>
                </w:rPr>
                <w:delText>Hours/</w:delText>
              </w:r>
              <w:r>
                <w:rPr>
                  <w:i/>
                </w:rPr>
                <w:delText xml:space="preserve"> </w:delText>
              </w:r>
              <w:r w:rsidRPr="563C6F9E">
                <w:rPr>
                  <w:i/>
                </w:rPr>
                <w:delText>cycle</w:delText>
              </w:r>
            </w:del>
          </w:p>
        </w:tc>
        <w:tc>
          <w:tcPr>
            <w:tcW w:w="1136" w:type="pct"/>
            <w:shd w:val="clear" w:color="auto" w:fill="auto"/>
          </w:tcPr>
          <w:p w14:paraId="3E2728F5" w14:textId="77777777" w:rsidR="00FA5174" w:rsidRDefault="00FA5174" w:rsidP="00BD2C4C">
            <w:pPr>
              <w:pStyle w:val="TableCell"/>
              <w:keepNext w:val="0"/>
              <w:spacing w:before="60" w:after="60"/>
              <w:rPr>
                <w:del w:id="22027" w:author="Greg Clendenning" w:date="2024-04-16T16:42:00Z"/>
                <w:rFonts w:ascii="Arial,Arial Unicode MS" w:eastAsia="Arial,Arial Unicode MS" w:hAnsi="Arial,Arial Unicode MS" w:cs="Arial,Arial Unicode MS"/>
              </w:rPr>
            </w:pPr>
            <w:del w:id="22028"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7F5B031C" w14:textId="77777777" w:rsidR="00FA5174" w:rsidRDefault="00FA5174" w:rsidP="00BD2C4C">
            <w:pPr>
              <w:pStyle w:val="TableCell"/>
              <w:keepNext w:val="0"/>
              <w:spacing w:before="60" w:after="60"/>
              <w:rPr>
                <w:del w:id="22029" w:author="Greg Clendenning" w:date="2024-04-16T16:42:00Z"/>
                <w:rFonts w:ascii="Arial,Arial Unicode MS" w:eastAsia="Arial,Arial Unicode MS" w:hAnsi="Arial,Arial Unicode MS" w:cs="Arial,Arial Unicode MS"/>
              </w:rPr>
            </w:pPr>
            <w:del w:id="22030" w:author="Greg Clendenning" w:date="2024-04-16T16:42:00Z">
              <w:r w:rsidRPr="563C6F9E">
                <w:delText>Default</w:delText>
              </w:r>
              <w:r>
                <w:delText xml:space="preserve"> </w:delText>
              </w:r>
              <w:r w:rsidRPr="563C6F9E">
                <w:delText>=</w:delText>
              </w:r>
              <w:r>
                <w:delText xml:space="preserve"> </w:delText>
              </w:r>
              <w:r w:rsidRPr="563C6F9E">
                <w:delText>1.0</w:delText>
              </w:r>
            </w:del>
          </w:p>
        </w:tc>
        <w:tc>
          <w:tcPr>
            <w:tcW w:w="940" w:type="pct"/>
          </w:tcPr>
          <w:p w14:paraId="61934DA5" w14:textId="77777777" w:rsidR="00FA5174" w:rsidRPr="00833E65" w:rsidRDefault="00FA5174" w:rsidP="00BD2C4C">
            <w:pPr>
              <w:pStyle w:val="TableCell"/>
              <w:keepNext w:val="0"/>
              <w:spacing w:before="60" w:after="60"/>
              <w:jc w:val="center"/>
              <w:rPr>
                <w:del w:id="22031" w:author="Greg Clendenning" w:date="2024-04-16T16:42:00Z"/>
                <w:rStyle w:val="FootnoteReference"/>
                <w:rFonts w:eastAsia="Arial Unicode MS"/>
                <w:iCs/>
                <w:szCs w:val="18"/>
              </w:rPr>
            </w:pPr>
            <w:del w:id="22032" w:author="Greg Clendenning" w:date="2024-04-16T16:42:00Z">
              <w:r>
                <w:rPr>
                  <w:rFonts w:eastAsia="Arial Unicode MS"/>
                </w:rPr>
                <w:delText>Assumption</w:delText>
              </w:r>
            </w:del>
          </w:p>
        </w:tc>
      </w:tr>
      <w:tr w:rsidR="00FA5174" w:rsidRPr="00C465DB" w14:paraId="226901A3" w14:textId="77777777" w:rsidTr="00BD2C4C">
        <w:trPr>
          <w:jc w:val="center"/>
          <w:del w:id="22033" w:author="Greg Clendenning" w:date="2024-04-16T16:42:00Z"/>
        </w:trPr>
        <w:tc>
          <w:tcPr>
            <w:tcW w:w="2393" w:type="pct"/>
            <w:shd w:val="clear" w:color="auto" w:fill="auto"/>
          </w:tcPr>
          <w:p w14:paraId="5BF29D04" w14:textId="77777777" w:rsidR="00FA5174" w:rsidRPr="00F3554E" w:rsidRDefault="008A402F" w:rsidP="00BD2C4C">
            <w:pPr>
              <w:pStyle w:val="TableCell"/>
              <w:keepNext w:val="0"/>
              <w:spacing w:before="60" w:after="60"/>
              <w:rPr>
                <w:del w:id="22034" w:author="Greg Clendenning" w:date="2024-04-16T16:42:00Z"/>
                <w:szCs w:val="18"/>
              </w:rPr>
            </w:pPr>
            <m:oMath>
              <m:sSub>
                <m:sSubPr>
                  <m:ctrlPr>
                    <w:del w:id="22035" w:author="Greg Clendenning" w:date="2024-04-16T16:42:00Z">
                      <w:rPr>
                        <w:rFonts w:ascii="Cambria Math" w:eastAsia="Calibri" w:hAnsi="Cambria Math" w:cs="Arial"/>
                        <w:i/>
                        <w:sz w:val="20"/>
                      </w:rPr>
                    </w:del>
                  </m:ctrlPr>
                </m:sSubPr>
                <m:e>
                  <m:r>
                    <w:del w:id="22036" w:author="Greg Clendenning" w:date="2024-04-16T16:42:00Z">
                      <w:rPr>
                        <w:rFonts w:ascii="Cambria Math" w:hAnsi="Cambria Math" w:cs="Arial"/>
                      </w:rPr>
                      <m:t>Time</m:t>
                    </w:del>
                  </m:r>
                </m:e>
                <m:sub>
                  <m:r>
                    <w:del w:id="22037" w:author="Greg Clendenning" w:date="2024-04-16T16:42:00Z">
                      <w:rPr>
                        <w:rFonts w:ascii="Cambria Math" w:hAnsi="Cambria Math" w:cs="Arial"/>
                      </w:rPr>
                      <m:t>ee</m:t>
                    </w:del>
                  </m:r>
                </m:sub>
              </m:sSub>
            </m:oMath>
            <w:del w:id="22038" w:author="Greg Clendenning" w:date="2024-04-16T16:42:00Z">
              <w:r w:rsidR="00FA5174">
                <w:rPr>
                  <w:sz w:val="20"/>
                </w:rPr>
                <w:delText xml:space="preserve"> </w:delText>
              </w:r>
              <w:r w:rsidR="00FA5174" w:rsidRPr="563C6F9E">
                <w:rPr>
                  <w:sz w:val="20"/>
                </w:rPr>
                <w:delText>,</w:delText>
              </w:r>
              <w:r w:rsidR="00FA5174">
                <w:rPr>
                  <w:sz w:val="20"/>
                </w:rPr>
                <w:delText xml:space="preserve"> </w:delText>
              </w:r>
              <w:r w:rsidR="00FA5174" w:rsidRPr="563C6F9E">
                <w:delText>Duration</w:delText>
              </w:r>
              <w:r w:rsidR="00FA5174">
                <w:delText xml:space="preserve"> </w:delText>
              </w:r>
              <w:r w:rsidR="00FA5174" w:rsidRPr="563C6F9E">
                <w:delText>of</w:delText>
              </w:r>
              <w:r w:rsidR="00FA5174">
                <w:delText xml:space="preserve"> </w:delText>
              </w:r>
              <w:r w:rsidR="00FA5174" w:rsidRPr="563C6F9E">
                <w:delText>efficient</w:delText>
              </w:r>
              <w:r w:rsidR="00FA5174">
                <w:delText xml:space="preserve"> </w:delText>
              </w:r>
              <w:r w:rsidR="00FA5174" w:rsidRPr="563C6F9E">
                <w:delText>dryer</w:delText>
              </w:r>
              <w:r w:rsidR="00FA5174">
                <w:delText xml:space="preserve"> </w:delText>
              </w:r>
              <w:r w:rsidR="00FA5174" w:rsidRPr="563C6F9E">
                <w:delText>drying</w:delText>
              </w:r>
              <w:r w:rsidR="00FA5174">
                <w:delText xml:space="preserve"> </w:delText>
              </w:r>
              <w:r w:rsidR="00FA5174" w:rsidRPr="563C6F9E">
                <w:delText>cycle</w:delText>
              </w:r>
            </w:del>
          </w:p>
        </w:tc>
        <w:tc>
          <w:tcPr>
            <w:tcW w:w="531" w:type="pct"/>
            <w:vAlign w:val="center"/>
          </w:tcPr>
          <w:p w14:paraId="057E8630" w14:textId="77777777" w:rsidR="00FA5174" w:rsidRPr="00750541" w:rsidRDefault="00FA5174" w:rsidP="00BD2C4C">
            <w:pPr>
              <w:pStyle w:val="TableCell"/>
              <w:keepNext w:val="0"/>
              <w:spacing w:before="60" w:after="60"/>
              <w:jc w:val="center"/>
              <w:rPr>
                <w:del w:id="22039" w:author="Greg Clendenning" w:date="2024-04-16T16:42:00Z"/>
                <w:rFonts w:ascii="Arial,Arial Unicode MS" w:eastAsia="Arial,Arial Unicode MS" w:hAnsi="Arial,Arial Unicode MS" w:cs="Arial,Arial Unicode MS"/>
                <w:i/>
              </w:rPr>
            </w:pPr>
            <w:del w:id="22040" w:author="Greg Clendenning" w:date="2024-04-16T16:42:00Z">
              <w:r w:rsidRPr="563C6F9E">
                <w:rPr>
                  <w:i/>
                </w:rPr>
                <w:delText>Hours</w:delText>
              </w:r>
              <w:r>
                <w:rPr>
                  <w:i/>
                </w:rPr>
                <w:delText xml:space="preserve">/ </w:delText>
              </w:r>
              <w:r w:rsidRPr="563C6F9E">
                <w:rPr>
                  <w:i/>
                </w:rPr>
                <w:delText>cycle</w:delText>
              </w:r>
            </w:del>
          </w:p>
        </w:tc>
        <w:tc>
          <w:tcPr>
            <w:tcW w:w="1136" w:type="pct"/>
            <w:shd w:val="clear" w:color="auto" w:fill="auto"/>
          </w:tcPr>
          <w:p w14:paraId="61EE89D8" w14:textId="77777777" w:rsidR="00FA5174" w:rsidRDefault="00FA5174" w:rsidP="00BD2C4C">
            <w:pPr>
              <w:pStyle w:val="TableCell"/>
              <w:keepNext w:val="0"/>
              <w:spacing w:before="60" w:after="60"/>
              <w:rPr>
                <w:del w:id="22041" w:author="Greg Clendenning" w:date="2024-04-16T16:42:00Z"/>
                <w:rFonts w:ascii="Arial,Arial Unicode MS" w:eastAsia="Arial,Arial Unicode MS" w:hAnsi="Arial,Arial Unicode MS" w:cs="Arial,Arial Unicode MS"/>
              </w:rPr>
            </w:pPr>
            <w:del w:id="22042"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172B1C55" w14:textId="77777777" w:rsidR="00FA5174" w:rsidRPr="009D2EC7" w:rsidRDefault="00FA5174" w:rsidP="00BD2C4C">
            <w:pPr>
              <w:pStyle w:val="TableCell"/>
              <w:keepNext w:val="0"/>
              <w:spacing w:before="60" w:after="60"/>
              <w:rPr>
                <w:del w:id="22043" w:author="Greg Clendenning" w:date="2024-04-16T16:42:00Z"/>
                <w:rFonts w:ascii="Arial,Arial Unicode MS" w:eastAsia="Arial,Arial Unicode MS" w:hAnsi="Arial,Arial Unicode MS" w:cs="Arial,Arial Unicode MS"/>
              </w:rPr>
            </w:pPr>
            <w:del w:id="22044" w:author="Greg Clendenning" w:date="2024-04-16T16:42:00Z">
              <w:r w:rsidRPr="563C6F9E">
                <w:delText>Heat</w:delText>
              </w:r>
              <w:r>
                <w:delText xml:space="preserve"> </w:delText>
              </w:r>
              <w:r w:rsidRPr="563C6F9E">
                <w:delText>Pump</w:delText>
              </w:r>
              <w:r>
                <w:delText xml:space="preserve"> </w:delText>
              </w:r>
              <w:r w:rsidRPr="563C6F9E">
                <w:delText>=</w:delText>
              </w:r>
              <w:r>
                <w:delText xml:space="preserve"> </w:delText>
              </w:r>
              <w:r w:rsidRPr="563C6F9E">
                <w:delText>1.2</w:delText>
              </w:r>
            </w:del>
          </w:p>
        </w:tc>
        <w:tc>
          <w:tcPr>
            <w:tcW w:w="940" w:type="pct"/>
          </w:tcPr>
          <w:p w14:paraId="6BEA9BD4" w14:textId="77777777" w:rsidR="00FA5174" w:rsidRPr="00833E65" w:rsidRDefault="00FA5174" w:rsidP="00BD2C4C">
            <w:pPr>
              <w:pStyle w:val="TableCell"/>
              <w:keepNext w:val="0"/>
              <w:spacing w:before="60" w:after="60"/>
              <w:jc w:val="center"/>
              <w:rPr>
                <w:del w:id="22045" w:author="Greg Clendenning" w:date="2024-04-16T16:42:00Z"/>
                <w:szCs w:val="18"/>
              </w:rPr>
            </w:pPr>
            <w:del w:id="22046" w:author="Greg Clendenning" w:date="2024-04-16T16:42:00Z">
              <w:r>
                <w:rPr>
                  <w:rFonts w:eastAsia="Arial Unicode MS"/>
                  <w:iCs/>
                </w:rPr>
                <w:delText>6</w:delText>
              </w:r>
            </w:del>
          </w:p>
        </w:tc>
      </w:tr>
      <w:tr w:rsidR="00FA5174" w:rsidRPr="00C465DB" w14:paraId="15E79E65" w14:textId="77777777" w:rsidTr="00BD2C4C">
        <w:trPr>
          <w:jc w:val="center"/>
          <w:del w:id="22047" w:author="Greg Clendenning" w:date="2024-04-16T16:42:00Z"/>
        </w:trPr>
        <w:tc>
          <w:tcPr>
            <w:tcW w:w="2393" w:type="pct"/>
            <w:shd w:val="clear" w:color="auto" w:fill="auto"/>
          </w:tcPr>
          <w:p w14:paraId="31709A2A" w14:textId="77777777" w:rsidR="00FA5174" w:rsidRPr="00AC1CC2" w:rsidRDefault="00FA5174" w:rsidP="00BD2C4C">
            <w:pPr>
              <w:pStyle w:val="TableCell"/>
              <w:keepNext w:val="0"/>
              <w:spacing w:before="60" w:after="60"/>
              <w:rPr>
                <w:del w:id="22048" w:author="Greg Clendenning" w:date="2024-04-16T16:42:00Z"/>
                <w:szCs w:val="18"/>
              </w:rPr>
            </w:pPr>
            <m:oMath>
              <m:r>
                <w:del w:id="22049" w:author="Greg Clendenning" w:date="2024-04-16T16:42:00Z">
                  <w:rPr>
                    <w:rFonts w:ascii="Cambria Math" w:hAnsi="Cambria Math"/>
                  </w:rPr>
                  <m:t>CF</m:t>
                </w:del>
              </m:r>
            </m:oMath>
            <w:del w:id="22050" w:author="Greg Clendenning" w:date="2024-04-16T16:42:00Z">
              <w:r>
                <w:delText xml:space="preserve"> </w:delText>
              </w:r>
              <w:r w:rsidRPr="563C6F9E">
                <w:delText>,</w:delText>
              </w:r>
              <w:r>
                <w:delText xml:space="preserve"> </w:delText>
              </w:r>
              <w:r w:rsidRPr="563C6F9E">
                <w:delText>Coincidence</w:delText>
              </w:r>
              <w:r>
                <w:delText xml:space="preserve"> </w:delText>
              </w:r>
              <w:r w:rsidRPr="563C6F9E">
                <w:delText>Factor</w:delText>
              </w:r>
            </w:del>
          </w:p>
        </w:tc>
        <w:tc>
          <w:tcPr>
            <w:tcW w:w="531" w:type="pct"/>
            <w:vAlign w:val="center"/>
          </w:tcPr>
          <w:p w14:paraId="47D70FD4" w14:textId="77777777" w:rsidR="00FA5174" w:rsidRPr="00757DC4" w:rsidRDefault="00FA5174" w:rsidP="00BD2C4C">
            <w:pPr>
              <w:pStyle w:val="TableCell"/>
              <w:keepNext w:val="0"/>
              <w:spacing w:before="60" w:after="60"/>
              <w:jc w:val="center"/>
              <w:rPr>
                <w:del w:id="22051" w:author="Greg Clendenning" w:date="2024-04-16T16:42:00Z"/>
                <w:rFonts w:ascii="Arial,Arial Unicode MS" w:eastAsia="Arial,Arial Unicode MS" w:hAnsi="Arial,Arial Unicode MS" w:cs="Arial,Arial Unicode MS"/>
                <w:i/>
              </w:rPr>
            </w:pPr>
            <w:del w:id="22052" w:author="Greg Clendenning" w:date="2024-04-16T16:42:00Z">
              <w:r w:rsidRPr="00757DC4">
                <w:rPr>
                  <w:i/>
                </w:rPr>
                <w:delText>None</w:delText>
              </w:r>
            </w:del>
          </w:p>
        </w:tc>
        <w:tc>
          <w:tcPr>
            <w:tcW w:w="1136" w:type="pct"/>
            <w:shd w:val="clear" w:color="auto" w:fill="auto"/>
          </w:tcPr>
          <w:p w14:paraId="2087184D" w14:textId="77777777" w:rsidR="00FA5174" w:rsidRDefault="00FA5174" w:rsidP="00BD2C4C">
            <w:pPr>
              <w:pStyle w:val="TableCell"/>
              <w:keepNext w:val="0"/>
              <w:spacing w:before="60" w:after="60"/>
              <w:rPr>
                <w:del w:id="22053" w:author="Greg Clendenning" w:date="2024-04-16T16:42:00Z"/>
                <w:rFonts w:ascii="Arial,Arial Unicode MS" w:eastAsia="Arial,Arial Unicode MS" w:hAnsi="Arial,Arial Unicode MS" w:cs="Arial,Arial Unicode MS"/>
              </w:rPr>
            </w:pPr>
            <w:del w:id="22054" w:author="Greg Clendenning" w:date="2024-04-16T16:42:00Z">
              <w:r w:rsidRPr="563C6F9E">
                <w:delText>EDC</w:delText>
              </w:r>
              <w:r>
                <w:delText xml:space="preserve"> </w:delText>
              </w:r>
              <w:r w:rsidRPr="563C6F9E">
                <w:delText>Data</w:delText>
              </w:r>
              <w:r>
                <w:delText xml:space="preserve"> </w:delText>
              </w:r>
              <w:r w:rsidRPr="563C6F9E">
                <w:delText>Gathering</w:delText>
              </w:r>
            </w:del>
          </w:p>
          <w:p w14:paraId="79BC051B" w14:textId="77777777" w:rsidR="00FA5174" w:rsidRPr="00825C55" w:rsidRDefault="00FA5174" w:rsidP="00BD2C4C">
            <w:pPr>
              <w:pStyle w:val="TableCell"/>
              <w:keepNext w:val="0"/>
              <w:spacing w:before="60" w:after="60"/>
              <w:rPr>
                <w:del w:id="22055" w:author="Greg Clendenning" w:date="2024-04-16T16:42:00Z"/>
                <w:rFonts w:ascii="Arial,Arial Unicode MS" w:eastAsia="Arial,Arial Unicode MS" w:hAnsi="Arial,Arial Unicode MS" w:cs="Arial,Arial Unicode MS"/>
              </w:rPr>
            </w:pPr>
            <w:del w:id="22056" w:author="Greg Clendenning" w:date="2024-04-16T16:42:00Z">
              <w:r w:rsidRPr="563C6F9E">
                <w:delText>Default</w:delText>
              </w:r>
              <w:r>
                <w:delText xml:space="preserve"> </w:delText>
              </w:r>
              <w:r w:rsidRPr="563C6F9E">
                <w:delText>=</w:delText>
              </w:r>
              <w:r>
                <w:delText xml:space="preserve"> </w:delText>
              </w:r>
              <w:r w:rsidRPr="563C6F9E">
                <w:delText>0.0</w:delText>
              </w:r>
              <w:r>
                <w:delText>29</w:delText>
              </w:r>
            </w:del>
          </w:p>
        </w:tc>
        <w:tc>
          <w:tcPr>
            <w:tcW w:w="940" w:type="pct"/>
          </w:tcPr>
          <w:p w14:paraId="3D1CD36C" w14:textId="77777777" w:rsidR="00FA5174" w:rsidRPr="007D7272" w:rsidRDefault="00FA5174" w:rsidP="00BD2C4C">
            <w:pPr>
              <w:pStyle w:val="TableCell"/>
              <w:keepNext w:val="0"/>
              <w:spacing w:before="60" w:after="60"/>
              <w:jc w:val="center"/>
              <w:rPr>
                <w:del w:id="22057" w:author="Greg Clendenning" w:date="2024-04-16T16:42:00Z"/>
                <w:rFonts w:eastAsia="Arial Unicode MS" w:cs="Arial"/>
                <w:iCs/>
                <w:szCs w:val="18"/>
              </w:rPr>
            </w:pPr>
            <w:del w:id="22058" w:author="Greg Clendenning" w:date="2024-04-16T16:42:00Z">
              <w:r>
                <w:rPr>
                  <w:rFonts w:eastAsia="Arial Unicode MS" w:cs="Arial"/>
                  <w:iCs/>
                  <w:szCs w:val="18"/>
                </w:rPr>
                <w:delText>Based on CF assumption for Clothes Washers</w:delText>
              </w:r>
            </w:del>
          </w:p>
        </w:tc>
      </w:tr>
    </w:tbl>
    <w:p w14:paraId="71B43918" w14:textId="77777777" w:rsidR="00FA5174" w:rsidRDefault="00FA5174" w:rsidP="00FA5174">
      <w:pPr>
        <w:spacing w:line="276" w:lineRule="auto"/>
        <w:rPr>
          <w:del w:id="22059" w:author="Greg Clendenning" w:date="2024-04-16T16:42:00Z"/>
          <w:rFonts w:ascii="Arial Black" w:hAnsi="Arial Black"/>
          <w:b/>
          <w:smallCaps/>
          <w:color w:val="44546A" w:themeColor="text2"/>
          <w:spacing w:val="40"/>
        </w:rPr>
      </w:pPr>
    </w:p>
    <w:p w14:paraId="6A891FD6" w14:textId="77777777" w:rsidR="004E6452" w:rsidRPr="001570EA" w:rsidRDefault="00FA5174">
      <w:pPr>
        <w:rPr>
          <w:moveFrom w:id="22060" w:author="Greg Clendenning" w:date="2024-04-16T16:42:00Z"/>
        </w:rPr>
        <w:pPrChange w:id="22061" w:author="Greg Clendenning" w:date="2024-04-16T16:42:00Z">
          <w:pPr>
            <w:pStyle w:val="SubStyle"/>
          </w:pPr>
        </w:pPrChange>
      </w:pPr>
      <w:del w:id="22062" w:author="Greg Clendenning" w:date="2024-04-16T16:42:00Z">
        <w:r>
          <w:delText>Default Savings</w:delText>
        </w:r>
      </w:del>
      <w:moveFromRangeStart w:id="22063" w:author="Greg Clendenning" w:date="2024-04-16T16:42:00Z" w:name="move164178319"/>
    </w:p>
    <w:p w14:paraId="2B21966D" w14:textId="77777777" w:rsidR="00FA5174" w:rsidRDefault="004E6452" w:rsidP="00FA5174">
      <w:pPr>
        <w:pStyle w:val="Caption"/>
        <w:jc w:val="left"/>
        <w:rPr>
          <w:del w:id="22064" w:author="Greg Clendenning" w:date="2024-04-16T16:42:00Z"/>
        </w:rPr>
      </w:pPr>
      <w:bookmarkStart w:id="22065" w:name="_Ref532218619"/>
      <w:bookmarkStart w:id="22066" w:name="_Toc530141754"/>
      <w:bookmarkStart w:id="22067" w:name="_Toc47598328"/>
      <w:moveFrom w:id="22068" w:author="Greg Clendenning" w:date="2024-04-16T16:42:00Z">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moveFrom>
      <w:moveFromRangeEnd w:id="22063"/>
      <w:del w:id="22069"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85</w:delText>
        </w:r>
        <w:r w:rsidR="00475EB1">
          <w:rPr>
            <w:b w:val="0"/>
            <w:bCs w:val="0"/>
            <w:noProof/>
          </w:rPr>
          <w:fldChar w:fldCharType="end"/>
        </w:r>
        <w:bookmarkEnd w:id="22065"/>
        <w:r w:rsidR="00FA5174">
          <w:delText xml:space="preserve">: </w:delText>
        </w:r>
        <w:r w:rsidR="00FA5174" w:rsidRPr="00F67B04">
          <w:delText>Default</w:delText>
        </w:r>
        <w:r w:rsidR="00FA5174">
          <w:delText xml:space="preserve"> </w:delText>
        </w:r>
        <w:r w:rsidR="00FA5174" w:rsidRPr="00F67B04">
          <w:delText>Savings</w:delText>
        </w:r>
        <w:r w:rsidR="00FA5174">
          <w:delText xml:space="preserve"> </w:delText>
        </w:r>
        <w:r w:rsidR="00FA5174" w:rsidRPr="00F67B04">
          <w:delText>for</w:delText>
        </w:r>
        <w:r w:rsidR="00FA5174">
          <w:delText xml:space="preserve"> Heat Pump Clothes Dryers</w:delText>
        </w:r>
        <w:bookmarkEnd w:id="22066"/>
        <w:bookmarkEnd w:id="22067"/>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1E3F08E9" w14:textId="77777777" w:rsidTr="00BD2C4C">
        <w:trPr>
          <w:jc w:val="center"/>
          <w:del w:id="22070" w:author="Greg Clendenning" w:date="2024-04-16T16:42:00Z"/>
        </w:trPr>
        <w:tc>
          <w:tcPr>
            <w:tcW w:w="1667" w:type="pct"/>
            <w:shd w:val="clear" w:color="auto" w:fill="BFBFBF" w:themeFill="background1" w:themeFillShade="BF"/>
          </w:tcPr>
          <w:p w14:paraId="4294AB44" w14:textId="77777777" w:rsidR="00FA5174" w:rsidRPr="00BF091F" w:rsidRDefault="00FA5174" w:rsidP="00BD2C4C">
            <w:pPr>
              <w:pStyle w:val="TableCell"/>
              <w:jc w:val="center"/>
              <w:rPr>
                <w:del w:id="22071" w:author="Greg Clendenning" w:date="2024-04-16T16:42:00Z"/>
                <w:b/>
                <w:bCs/>
              </w:rPr>
            </w:pPr>
            <w:del w:id="22072" w:author="Greg Clendenning" w:date="2024-04-16T16:42:00Z">
              <w:r>
                <w:rPr>
                  <w:b/>
                  <w:bCs/>
                </w:rPr>
                <w:delText xml:space="preserve">Heat Pump </w:delText>
              </w:r>
              <w:r w:rsidRPr="563C6F9E">
                <w:rPr>
                  <w:b/>
                  <w:bCs/>
                </w:rPr>
                <w:delText>Type</w:delText>
              </w:r>
            </w:del>
          </w:p>
        </w:tc>
        <w:tc>
          <w:tcPr>
            <w:tcW w:w="1667" w:type="pct"/>
            <w:shd w:val="clear" w:color="auto" w:fill="BFBFBF" w:themeFill="background1" w:themeFillShade="BF"/>
          </w:tcPr>
          <w:p w14:paraId="5C7B171C" w14:textId="77777777" w:rsidR="00FA5174" w:rsidRPr="00BF091F" w:rsidRDefault="00FA5174" w:rsidP="00BD2C4C">
            <w:pPr>
              <w:pStyle w:val="TableCell"/>
              <w:jc w:val="center"/>
              <w:rPr>
                <w:del w:id="22073" w:author="Greg Clendenning" w:date="2024-04-16T16:42:00Z"/>
                <w:b/>
              </w:rPr>
            </w:pPr>
            <w:del w:id="22074" w:author="Greg Clendenning" w:date="2024-04-16T16:42:00Z">
              <w:r w:rsidRPr="00BF091F">
                <w:rPr>
                  <w:b/>
                </w:rPr>
                <w:delText>Energy</w:delText>
              </w:r>
              <w:r>
                <w:rPr>
                  <w:b/>
                </w:rPr>
                <w:delText xml:space="preserve"> </w:delText>
              </w:r>
              <w:r w:rsidRPr="00BF091F">
                <w:rPr>
                  <w:b/>
                </w:rPr>
                <w:delText>Savings</w:delText>
              </w:r>
              <w:r>
                <w:rPr>
                  <w:b/>
                </w:rPr>
                <w:delText xml:space="preserve"> </w:delText>
              </w:r>
              <w:r w:rsidRPr="00BF091F">
                <w:rPr>
                  <w:b/>
                </w:rPr>
                <w:delText>(kWh</w:delText>
              </w:r>
              <w:r>
                <w:rPr>
                  <w:b/>
                </w:rPr>
                <w:delText>/yr</w:delText>
              </w:r>
              <w:r w:rsidRPr="00BF091F">
                <w:rPr>
                  <w:b/>
                </w:rPr>
                <w:delText>)</w:delText>
              </w:r>
            </w:del>
          </w:p>
        </w:tc>
        <w:tc>
          <w:tcPr>
            <w:tcW w:w="1666" w:type="pct"/>
            <w:shd w:val="clear" w:color="auto" w:fill="BFBFBF" w:themeFill="background1" w:themeFillShade="BF"/>
          </w:tcPr>
          <w:p w14:paraId="79326AFB" w14:textId="77777777" w:rsidR="00FA5174" w:rsidRPr="00BF091F" w:rsidRDefault="00FA5174" w:rsidP="00BD2C4C">
            <w:pPr>
              <w:pStyle w:val="TableCell"/>
              <w:jc w:val="center"/>
              <w:rPr>
                <w:del w:id="22075" w:author="Greg Clendenning" w:date="2024-04-16T16:42:00Z"/>
                <w:b/>
                <w:bCs/>
              </w:rPr>
            </w:pPr>
            <w:del w:id="22076" w:author="Greg Clendenning" w:date="2024-04-16T16:42:00Z">
              <w:r w:rsidRPr="563C6F9E">
                <w:rPr>
                  <w:b/>
                  <w:bCs/>
                </w:rPr>
                <w:delText>Peak</w:delText>
              </w:r>
              <w:r>
                <w:rPr>
                  <w:b/>
                  <w:bCs/>
                </w:rPr>
                <w:delText xml:space="preserve"> </w:delText>
              </w:r>
              <w:r w:rsidRPr="563C6F9E">
                <w:rPr>
                  <w:b/>
                  <w:bCs/>
                </w:rPr>
                <w:delText>Demand</w:delText>
              </w:r>
              <w:r>
                <w:rPr>
                  <w:b/>
                  <w:bCs/>
                </w:rPr>
                <w:delText xml:space="preserve"> </w:delText>
              </w:r>
              <w:r w:rsidRPr="563C6F9E">
                <w:rPr>
                  <w:b/>
                  <w:bCs/>
                </w:rPr>
                <w:delText>Reduction</w:delText>
              </w:r>
              <w:r>
                <w:rPr>
                  <w:b/>
                  <w:bCs/>
                </w:rPr>
                <w:delText xml:space="preserve"> </w:delText>
              </w:r>
              <w:r w:rsidRPr="563C6F9E">
                <w:rPr>
                  <w:b/>
                  <w:bCs/>
                </w:rPr>
                <w:delText>(kW)</w:delText>
              </w:r>
            </w:del>
          </w:p>
        </w:tc>
      </w:tr>
      <w:tr w:rsidR="00FA5174" w:rsidRPr="008C3A5C" w14:paraId="5C3370C4" w14:textId="77777777" w:rsidTr="00BD2C4C">
        <w:trPr>
          <w:jc w:val="center"/>
          <w:del w:id="22077" w:author="Greg Clendenning" w:date="2024-04-16T16:42:00Z"/>
        </w:trPr>
        <w:tc>
          <w:tcPr>
            <w:tcW w:w="1667" w:type="pct"/>
            <w:vAlign w:val="center"/>
          </w:tcPr>
          <w:p w14:paraId="73459182" w14:textId="77777777" w:rsidR="00FA5174" w:rsidRPr="007931F5" w:rsidRDefault="00FA5174" w:rsidP="00BD2C4C">
            <w:pPr>
              <w:pStyle w:val="TableCell"/>
              <w:spacing w:before="60" w:after="60"/>
              <w:rPr>
                <w:del w:id="22078" w:author="Greg Clendenning" w:date="2024-04-16T16:42:00Z"/>
              </w:rPr>
            </w:pPr>
            <w:del w:id="22079" w:author="Greg Clendenning" w:date="2024-04-16T16:42:00Z">
              <w:r w:rsidRPr="563C6F9E">
                <w:delText>4.4</w:delText>
              </w:r>
              <w:r>
                <w:delText xml:space="preserve"> </w:delText>
              </w:r>
              <w:r w:rsidRPr="563C6F9E">
                <w:delText>ft³</w:delText>
              </w:r>
              <w:r>
                <w:delText xml:space="preserve"> </w:delText>
              </w:r>
              <w:r w:rsidRPr="563C6F9E">
                <w:delText>or</w:delText>
              </w:r>
              <w:r>
                <w:delText xml:space="preserve"> </w:delText>
              </w:r>
              <w:r w:rsidRPr="563C6F9E">
                <w:delText>greater</w:delText>
              </w:r>
              <w:r>
                <w:delText xml:space="preserve"> </w:delText>
              </w:r>
              <w:r w:rsidRPr="563C6F9E">
                <w:delText>capacity</w:delText>
              </w:r>
            </w:del>
          </w:p>
        </w:tc>
        <w:tc>
          <w:tcPr>
            <w:tcW w:w="1667" w:type="pct"/>
            <w:shd w:val="clear" w:color="auto" w:fill="auto"/>
            <w:vAlign w:val="center"/>
          </w:tcPr>
          <w:p w14:paraId="4EEC1147" w14:textId="77777777" w:rsidR="00FA5174" w:rsidRPr="00BF091F" w:rsidRDefault="00FA5174" w:rsidP="00BD2C4C">
            <w:pPr>
              <w:pStyle w:val="TableCell"/>
              <w:jc w:val="center"/>
              <w:rPr>
                <w:del w:id="22080" w:author="Greg Clendenning" w:date="2024-04-16T16:42:00Z"/>
                <w:rFonts w:eastAsia="Arial Unicode MS"/>
              </w:rPr>
            </w:pPr>
            <w:del w:id="22081" w:author="Greg Clendenning" w:date="2024-04-16T16:42:00Z">
              <w:r>
                <w:rPr>
                  <w:rFonts w:eastAsia="Arial Unicode MS"/>
                </w:rPr>
                <w:delText>93.4</w:delText>
              </w:r>
            </w:del>
          </w:p>
        </w:tc>
        <w:tc>
          <w:tcPr>
            <w:tcW w:w="1666" w:type="pct"/>
            <w:shd w:val="clear" w:color="auto" w:fill="auto"/>
            <w:vAlign w:val="center"/>
          </w:tcPr>
          <w:p w14:paraId="515F9DBE" w14:textId="77777777" w:rsidR="00FA5174" w:rsidRPr="00BF091F" w:rsidRDefault="00FA5174" w:rsidP="00BD2C4C">
            <w:pPr>
              <w:pStyle w:val="TableCell"/>
              <w:ind w:left="720" w:hanging="720"/>
              <w:jc w:val="center"/>
              <w:rPr>
                <w:del w:id="22082" w:author="Greg Clendenning" w:date="2024-04-16T16:42:00Z"/>
                <w:rFonts w:eastAsia="Arial Unicode MS"/>
              </w:rPr>
            </w:pPr>
            <w:del w:id="22083" w:author="Greg Clendenning" w:date="2024-04-16T16:42:00Z">
              <w:r>
                <w:rPr>
                  <w:rFonts w:eastAsia="Arial Unicode MS"/>
                </w:rPr>
                <w:delText>0.0203</w:delText>
              </w:r>
            </w:del>
          </w:p>
        </w:tc>
      </w:tr>
      <w:tr w:rsidR="00FA5174" w:rsidRPr="008C3A5C" w14:paraId="6BA2F112" w14:textId="77777777" w:rsidTr="00BD2C4C">
        <w:trPr>
          <w:jc w:val="center"/>
          <w:del w:id="22084" w:author="Greg Clendenning" w:date="2024-04-16T16:42:00Z"/>
        </w:trPr>
        <w:tc>
          <w:tcPr>
            <w:tcW w:w="1667" w:type="pct"/>
            <w:vAlign w:val="center"/>
          </w:tcPr>
          <w:p w14:paraId="3C79FAE0" w14:textId="77777777" w:rsidR="00FA5174" w:rsidRPr="00CA4DC1" w:rsidDel="00193AF5" w:rsidRDefault="00FA5174" w:rsidP="00BD2C4C">
            <w:pPr>
              <w:pStyle w:val="TableCell"/>
              <w:spacing w:before="60" w:after="60"/>
              <w:rPr>
                <w:del w:id="22085" w:author="Greg Clendenning" w:date="2024-04-16T16:42:00Z"/>
                <w:szCs w:val="18"/>
              </w:rPr>
            </w:pPr>
            <w:del w:id="22086" w:author="Greg Clendenning" w:date="2024-04-16T16:42:00Z">
              <w:r>
                <w:delText>L</w:delText>
              </w:r>
              <w:r w:rsidRPr="563C6F9E">
                <w:delText>ess</w:delText>
              </w:r>
              <w:r>
                <w:delText xml:space="preserve"> </w:delText>
              </w:r>
              <w:r w:rsidRPr="563C6F9E">
                <w:delText>than</w:delText>
              </w:r>
              <w:r>
                <w:delText xml:space="preserve"> </w:delText>
              </w:r>
              <w:r w:rsidRPr="563C6F9E">
                <w:delText>4.4</w:delText>
              </w:r>
              <w:r>
                <w:delText xml:space="preserve"> </w:delText>
              </w:r>
              <w:r w:rsidRPr="563C6F9E">
                <w:delText>ft</w:delText>
              </w:r>
              <w:r w:rsidRPr="563C6F9E">
                <w:rPr>
                  <w:vertAlign w:val="superscript"/>
                </w:rPr>
                <w:delText>3</w:delText>
              </w:r>
              <w:r>
                <w:delText xml:space="preserve"> </w:delText>
              </w:r>
              <w:r w:rsidRPr="563C6F9E">
                <w:delText>capacity,</w:delText>
              </w:r>
              <w:r>
                <w:delText xml:space="preserve"> </w:delText>
              </w:r>
              <w:r w:rsidRPr="563C6F9E">
                <w:delText>120</w:delText>
              </w:r>
              <w:r>
                <w:delText xml:space="preserve"> </w:delText>
              </w:r>
              <w:r w:rsidRPr="563C6F9E">
                <w:delText>V</w:delText>
              </w:r>
            </w:del>
          </w:p>
        </w:tc>
        <w:tc>
          <w:tcPr>
            <w:tcW w:w="1667" w:type="pct"/>
            <w:shd w:val="clear" w:color="auto" w:fill="auto"/>
            <w:vAlign w:val="center"/>
          </w:tcPr>
          <w:p w14:paraId="2E9A3DE4" w14:textId="77777777" w:rsidR="00FA5174" w:rsidRDefault="00FA5174" w:rsidP="00BD2C4C">
            <w:pPr>
              <w:pStyle w:val="TableCell"/>
              <w:jc w:val="center"/>
              <w:rPr>
                <w:del w:id="22087" w:author="Greg Clendenning" w:date="2024-04-16T16:42:00Z"/>
                <w:rFonts w:eastAsia="Arial Unicode MS"/>
              </w:rPr>
            </w:pPr>
            <w:del w:id="22088" w:author="Greg Clendenning" w:date="2024-04-16T16:42:00Z">
              <w:r>
                <w:rPr>
                  <w:rFonts w:eastAsia="Arial Unicode MS"/>
                </w:rPr>
                <w:delText>46.8</w:delText>
              </w:r>
            </w:del>
          </w:p>
        </w:tc>
        <w:tc>
          <w:tcPr>
            <w:tcW w:w="1666" w:type="pct"/>
            <w:shd w:val="clear" w:color="auto" w:fill="auto"/>
            <w:vAlign w:val="center"/>
          </w:tcPr>
          <w:p w14:paraId="6E45177C" w14:textId="77777777" w:rsidR="00FA5174" w:rsidRDefault="00FA5174" w:rsidP="00BD2C4C">
            <w:pPr>
              <w:pStyle w:val="TableCell"/>
              <w:jc w:val="center"/>
              <w:rPr>
                <w:del w:id="22089" w:author="Greg Clendenning" w:date="2024-04-16T16:42:00Z"/>
                <w:rFonts w:eastAsia="Arial Unicode MS"/>
              </w:rPr>
            </w:pPr>
            <w:del w:id="22090" w:author="Greg Clendenning" w:date="2024-04-16T16:42:00Z">
              <w:r>
                <w:rPr>
                  <w:rFonts w:eastAsia="Arial Unicode MS"/>
                </w:rPr>
                <w:delText>0.0087</w:delText>
              </w:r>
            </w:del>
          </w:p>
        </w:tc>
      </w:tr>
      <w:tr w:rsidR="00FA5174" w:rsidRPr="008C3A5C" w14:paraId="74CC7E4D" w14:textId="77777777" w:rsidTr="00BD2C4C">
        <w:trPr>
          <w:jc w:val="center"/>
          <w:del w:id="22091" w:author="Greg Clendenning" w:date="2024-04-16T16:42:00Z"/>
        </w:trPr>
        <w:tc>
          <w:tcPr>
            <w:tcW w:w="1667" w:type="pct"/>
            <w:vAlign w:val="center"/>
          </w:tcPr>
          <w:p w14:paraId="650737A6" w14:textId="77777777" w:rsidR="00FA5174" w:rsidRPr="00CA4DC1" w:rsidDel="00193AF5" w:rsidRDefault="00FA5174" w:rsidP="00BD2C4C">
            <w:pPr>
              <w:pStyle w:val="TableCell"/>
              <w:spacing w:before="60" w:after="60"/>
              <w:rPr>
                <w:del w:id="22092" w:author="Greg Clendenning" w:date="2024-04-16T16:42:00Z"/>
                <w:szCs w:val="18"/>
              </w:rPr>
            </w:pPr>
            <w:del w:id="22093" w:author="Greg Clendenning" w:date="2024-04-16T16:42:00Z">
              <w:r>
                <w:delText>L</w:delText>
              </w:r>
              <w:r w:rsidRPr="563C6F9E">
                <w:delText>ess</w:delText>
              </w:r>
              <w:r>
                <w:delText xml:space="preserve"> </w:delText>
              </w:r>
              <w:r w:rsidRPr="563C6F9E">
                <w:delText>than</w:delText>
              </w:r>
              <w:r>
                <w:delText xml:space="preserve"> </w:delText>
              </w:r>
              <w:r w:rsidRPr="563C6F9E">
                <w:delText>4.4</w:delText>
              </w:r>
              <w:r>
                <w:delText xml:space="preserve"> </w:delText>
              </w:r>
              <w:r w:rsidRPr="563C6F9E">
                <w:delText>ft</w:delText>
              </w:r>
              <w:r w:rsidRPr="563C6F9E">
                <w:rPr>
                  <w:vertAlign w:val="superscript"/>
                </w:rPr>
                <w:delText>3</w:delText>
              </w:r>
              <w:r>
                <w:delText xml:space="preserve"> </w:delText>
              </w:r>
              <w:r w:rsidRPr="563C6F9E">
                <w:delText>capacity,</w:delText>
              </w:r>
              <w:r>
                <w:delText xml:space="preserve"> </w:delText>
              </w:r>
              <w:r w:rsidRPr="563C6F9E">
                <w:delText>240</w:delText>
              </w:r>
              <w:r>
                <w:delText xml:space="preserve"> </w:delText>
              </w:r>
              <w:r w:rsidRPr="563C6F9E">
                <w:delText>V</w:delText>
              </w:r>
            </w:del>
          </w:p>
        </w:tc>
        <w:tc>
          <w:tcPr>
            <w:tcW w:w="1667" w:type="pct"/>
            <w:shd w:val="clear" w:color="auto" w:fill="auto"/>
            <w:vAlign w:val="center"/>
          </w:tcPr>
          <w:p w14:paraId="60EEBBBC" w14:textId="77777777" w:rsidR="00FA5174" w:rsidRDefault="00FA5174" w:rsidP="00BD2C4C">
            <w:pPr>
              <w:pStyle w:val="TableCell"/>
              <w:jc w:val="center"/>
              <w:rPr>
                <w:del w:id="22094" w:author="Greg Clendenning" w:date="2024-04-16T16:42:00Z"/>
                <w:rFonts w:eastAsia="Arial Unicode MS"/>
              </w:rPr>
            </w:pPr>
            <w:del w:id="22095" w:author="Greg Clendenning" w:date="2024-04-16T16:42:00Z">
              <w:r>
                <w:rPr>
                  <w:rFonts w:eastAsia="Arial Unicode MS"/>
                </w:rPr>
                <w:delText>67.6</w:delText>
              </w:r>
            </w:del>
          </w:p>
        </w:tc>
        <w:tc>
          <w:tcPr>
            <w:tcW w:w="1666" w:type="pct"/>
            <w:shd w:val="clear" w:color="auto" w:fill="auto"/>
            <w:vAlign w:val="center"/>
          </w:tcPr>
          <w:p w14:paraId="41A512BC" w14:textId="77777777" w:rsidR="00FA5174" w:rsidRDefault="00FA5174" w:rsidP="00BD2C4C">
            <w:pPr>
              <w:pStyle w:val="TableCell"/>
              <w:jc w:val="center"/>
              <w:rPr>
                <w:del w:id="22096" w:author="Greg Clendenning" w:date="2024-04-16T16:42:00Z"/>
                <w:rFonts w:eastAsia="Arial Unicode MS"/>
              </w:rPr>
            </w:pPr>
            <w:del w:id="22097" w:author="Greg Clendenning" w:date="2024-04-16T16:42:00Z">
              <w:r>
                <w:rPr>
                  <w:rFonts w:eastAsia="Arial Unicode MS"/>
                </w:rPr>
                <w:delText>0.0112</w:delText>
              </w:r>
            </w:del>
          </w:p>
        </w:tc>
      </w:tr>
    </w:tbl>
    <w:p w14:paraId="44821D60" w14:textId="77777777" w:rsidR="004E6452" w:rsidRPr="001570EA" w:rsidRDefault="004E6452">
      <w:pPr>
        <w:pStyle w:val="BodyText"/>
        <w:rPr>
          <w:moveFrom w:id="22098" w:author="Greg Clendenning" w:date="2024-04-16T16:42:00Z"/>
          <w:b/>
          <w:smallCaps/>
          <w:color w:val="000000"/>
          <w:rPrChange w:id="22099" w:author="Greg Clendenning" w:date="2024-04-16T16:42:00Z">
            <w:rPr>
              <w:moveFrom w:id="22100" w:author="Greg Clendenning" w:date="2024-04-16T16:42:00Z"/>
              <w:rFonts w:ascii="Arial" w:hAnsi="Arial"/>
              <w:b w:val="0"/>
              <w:smallCaps w:val="0"/>
              <w:color w:val="auto"/>
              <w:spacing w:val="0"/>
            </w:rPr>
          </w:rPrChange>
        </w:rPr>
        <w:pPrChange w:id="22101" w:author="Greg Clendenning" w:date="2024-04-16T16:42:00Z">
          <w:pPr>
            <w:pStyle w:val="SubStyle"/>
          </w:pPr>
        </w:pPrChange>
      </w:pPr>
      <w:moveFromRangeStart w:id="22102" w:author="Greg Clendenning" w:date="2024-04-16T16:42:00Z" w:name="move164178337"/>
    </w:p>
    <w:p w14:paraId="4EADD406" w14:textId="77777777" w:rsidR="004E6452" w:rsidRPr="001570EA" w:rsidRDefault="004E6452" w:rsidP="004E6452">
      <w:pPr>
        <w:pStyle w:val="SubStyle"/>
        <w:rPr>
          <w:moveFrom w:id="22103" w:author="Greg Clendenning" w:date="2024-04-16T16:42:00Z"/>
        </w:rPr>
      </w:pPr>
      <w:moveFrom w:id="22104" w:author="Greg Clendenning" w:date="2024-04-16T16:42:00Z">
        <w:r w:rsidRPr="001570EA">
          <w:t>Evaluation Protocols</w:t>
        </w:r>
      </w:moveFrom>
    </w:p>
    <w:p w14:paraId="5A66144A" w14:textId="444EE5AD" w:rsidR="004E6452" w:rsidRPr="001570EA" w:rsidRDefault="004E6452">
      <w:pPr>
        <w:pStyle w:val="BodyText"/>
        <w:ind w:right="0"/>
        <w:rPr>
          <w:rFonts w:cs="Arial"/>
        </w:rPr>
        <w:pPrChange w:id="22105" w:author="Greg Clendenning" w:date="2024-04-16T16:42:00Z">
          <w:pPr/>
        </w:pPrChange>
      </w:pPr>
      <w:moveFrom w:id="22106" w:author="Greg Clendenning" w:date="2024-04-16T16:42:00Z">
        <w:r w:rsidRPr="001570EA">
          <w:t xml:space="preserve">For most projects, the appropriate evaluation protocol is to verify installation and proper selection of default values. </w:t>
        </w:r>
      </w:moveFrom>
      <w:moveFromRangeEnd w:id="22102"/>
      <w:r w:rsidRPr="001570EA">
        <w:t>For projects using customer</w:t>
      </w:r>
      <w:del w:id="22107" w:author="Greg Clendenning" w:date="2024-04-16T16:42:00Z">
        <w:r w:rsidR="00FA5174">
          <w:delText xml:space="preserve"> </w:delText>
        </w:r>
      </w:del>
      <w:ins w:id="22108" w:author="Greg Clendenning" w:date="2024-04-16T16:42:00Z">
        <w:r w:rsidRPr="001570EA">
          <w:t>-</w:t>
        </w:r>
      </w:ins>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9252F7B" w14:textId="77777777" w:rsidR="004E6452" w:rsidRPr="001570EA" w:rsidRDefault="004E6452">
      <w:pPr>
        <w:pStyle w:val="NoSpacing"/>
        <w:jc w:val="left"/>
        <w:rPr>
          <w:rPrChange w:id="22109" w:author="Greg Clendenning" w:date="2024-04-16T16:42:00Z">
            <w:rPr>
              <w:rFonts w:ascii="Arial Black" w:hAnsi="Arial Black"/>
              <w:b/>
              <w:smallCaps/>
              <w:color w:val="44546A" w:themeColor="text2"/>
              <w:spacing w:val="40"/>
            </w:rPr>
          </w:rPrChange>
        </w:rPr>
        <w:pPrChange w:id="22110" w:author="Greg Clendenning" w:date="2024-04-16T16:42:00Z">
          <w:pPr>
            <w:spacing w:line="276" w:lineRule="auto"/>
          </w:pPr>
        </w:pPrChange>
      </w:pPr>
    </w:p>
    <w:p w14:paraId="429B37EF" w14:textId="77777777" w:rsidR="004E6452" w:rsidRPr="001570EA" w:rsidRDefault="004E6452" w:rsidP="004E6452">
      <w:pPr>
        <w:pStyle w:val="SubStyle"/>
      </w:pPr>
      <w:r w:rsidRPr="001570EA">
        <w:t>Sources</w:t>
      </w:r>
    </w:p>
    <w:p w14:paraId="21CDE6E8" w14:textId="77777777" w:rsidR="00F0051D" w:rsidRPr="00F0051D" w:rsidRDefault="00F0051D" w:rsidP="00242173">
      <w:pPr>
        <w:pStyle w:val="ListParagraph"/>
        <w:numPr>
          <w:ilvl w:val="0"/>
          <w:numId w:val="28"/>
        </w:numPr>
        <w:tabs>
          <w:tab w:val="clear" w:pos="720"/>
        </w:tabs>
        <w:ind w:left="360"/>
        <w:jc w:val="left"/>
        <w:rPr>
          <w:del w:id="22111" w:author="Greg Clendenning" w:date="2024-04-16T16:42:00Z"/>
          <w:rFonts w:cs="Arial"/>
        </w:rPr>
      </w:pPr>
      <w:del w:id="22112" w:author="Greg Clendenning" w:date="2024-04-16T16:42:00Z">
        <w:r w:rsidRPr="00F0051D">
          <w:rPr>
            <w:rFonts w:cs="Arial"/>
          </w:rPr>
          <w:delText xml:space="preserve">California Public Utilities Commission Database for Energy Efficient Resources (DEER) EUL Support Table for 2020, </w:delText>
        </w:r>
        <w:r w:rsidR="00475EB1">
          <w:fldChar w:fldCharType="begin"/>
        </w:r>
        <w:r w:rsidR="00475EB1">
          <w:delInstrText>HYPERLINK "http://www.deeresources.com/files/DEER2020/download/SupportTable-EUL2020.xlsx"</w:delInstrText>
        </w:r>
        <w:r w:rsidR="00475EB1">
          <w:fldChar w:fldCharType="separate"/>
        </w:r>
        <w:r w:rsidRPr="001534F4">
          <w:rPr>
            <w:rStyle w:val="Hyperlink"/>
            <w:rFonts w:cs="Arial"/>
          </w:rPr>
          <w:delText>http://www.deeresources.com/files/DEER2020/download/SupportTable-EUL2020.xlsx</w:delText>
        </w:r>
        <w:r w:rsidR="00475EB1">
          <w:rPr>
            <w:rStyle w:val="Hyperlink"/>
            <w:rFonts w:cs="Arial"/>
          </w:rPr>
          <w:fldChar w:fldCharType="end"/>
        </w:r>
      </w:del>
    </w:p>
    <w:p w14:paraId="73200993" w14:textId="77777777" w:rsidR="00FA5174" w:rsidRDefault="00FA5174" w:rsidP="00FA5174">
      <w:pPr>
        <w:pStyle w:val="source10"/>
        <w:numPr>
          <w:ilvl w:val="0"/>
          <w:numId w:val="28"/>
        </w:numPr>
        <w:tabs>
          <w:tab w:val="clear" w:pos="720"/>
        </w:tabs>
        <w:spacing w:after="120"/>
        <w:ind w:left="360"/>
        <w:jc w:val="left"/>
        <w:rPr>
          <w:del w:id="22113" w:author="Greg Clendenning" w:date="2024-04-16T16:42:00Z"/>
        </w:rPr>
      </w:pPr>
      <w:del w:id="22114" w:author="Greg Clendenning" w:date="2024-04-16T16:42:00Z">
        <w:r>
          <w:delText>Calculated using “</w:delText>
        </w:r>
        <w:r w:rsidRPr="00F84C10">
          <w:delText>Frequency of clothes washer use</w:delText>
        </w:r>
        <w:r>
          <w:delText>” and “</w:delText>
        </w:r>
        <w:r w:rsidRPr="00F84C10">
          <w:delText xml:space="preserve">Frequency of </w:delText>
        </w:r>
        <w:r>
          <w:delText xml:space="preserve">dryer </w:delText>
        </w:r>
        <w:r w:rsidRPr="00F84C10">
          <w:delText>use</w:delText>
        </w:r>
        <w:r>
          <w:delText>”</w:delText>
        </w:r>
        <w:r w:rsidRPr="00F84C10">
          <w:delText xml:space="preserve"> </w:delText>
        </w:r>
        <w:r>
          <w:delText>data for the Mid-Atlantic region from U.S. Department of Energy. 2015 Residential Energy Consumption Survey (2015)</w:delText>
        </w:r>
        <w:r w:rsidRPr="00651578">
          <w:delText>.</w:delText>
        </w:r>
        <w:r>
          <w:delText xml:space="preserve"> </w:delText>
        </w:r>
        <w:r w:rsidR="00475EB1">
          <w:fldChar w:fldCharType="begin"/>
        </w:r>
        <w:r w:rsidR="00475EB1">
          <w:delInstrText>HYPERLINK "https://www.eia.gov/consumption/residential/data/2015/index.php?view=microdata"</w:delInstrText>
        </w:r>
        <w:r w:rsidR="00475EB1">
          <w:fldChar w:fldCharType="separate"/>
        </w:r>
        <w:r w:rsidRPr="008C100A">
          <w:rPr>
            <w:rStyle w:val="Hyperlink"/>
            <w:rFonts w:cs="Arial"/>
          </w:rPr>
          <w:delText>https://www.eia.gov/consumption/residential/data/2015/index.php?view=microdata</w:delText>
        </w:r>
        <w:r w:rsidR="00475EB1">
          <w:rPr>
            <w:rStyle w:val="Hyperlink"/>
            <w:rFonts w:cs="Arial"/>
          </w:rPr>
          <w:fldChar w:fldCharType="end"/>
        </w:r>
      </w:del>
    </w:p>
    <w:p w14:paraId="2F1C4E8E" w14:textId="77777777" w:rsidR="00FA5174" w:rsidRDefault="00FA5174" w:rsidP="00FA5174">
      <w:pPr>
        <w:pStyle w:val="source10"/>
        <w:numPr>
          <w:ilvl w:val="0"/>
          <w:numId w:val="28"/>
        </w:numPr>
        <w:tabs>
          <w:tab w:val="clear" w:pos="720"/>
        </w:tabs>
        <w:spacing w:after="120"/>
        <w:ind w:left="360"/>
        <w:jc w:val="left"/>
        <w:textAlignment w:val="auto"/>
        <w:rPr>
          <w:del w:id="22115" w:author="Greg Clendenning" w:date="2024-04-16T16:42:00Z"/>
        </w:rPr>
      </w:pPr>
      <w:del w:id="22116" w:author="Greg Clendenning" w:date="2024-04-16T16:42:00Z">
        <w:r>
          <w:delText xml:space="preserve">Energy Star. “Clothes Dryers Key Product Criteria. “ </w:delText>
        </w:r>
        <w:r w:rsidRPr="0061638D">
          <w:delText>ENERGY</w:delText>
        </w:r>
        <w:r>
          <w:delText xml:space="preserve"> </w:delText>
        </w:r>
        <w:r w:rsidRPr="0061638D">
          <w:delText>STAR</w:delText>
        </w:r>
        <w:r>
          <w:delText xml:space="preserve"> </w:delText>
        </w:r>
        <w:r w:rsidRPr="0061638D">
          <w:delText>Specification</w:delText>
        </w:r>
        <w:r>
          <w:delText xml:space="preserve"> </w:delText>
        </w:r>
        <w:r w:rsidRPr="0061638D">
          <w:delText>for</w:delText>
        </w:r>
        <w:r>
          <w:delText xml:space="preserve"> </w:delText>
        </w:r>
        <w:r w:rsidRPr="0061638D">
          <w:delText>Clothes</w:delText>
        </w:r>
        <w:r>
          <w:delText xml:space="preserve"> </w:delText>
        </w:r>
        <w:r w:rsidRPr="0061638D">
          <w:delText>Dryers</w:delText>
        </w:r>
        <w:r>
          <w:delText xml:space="preserve"> </w:delText>
        </w:r>
        <w:r w:rsidRPr="0061638D">
          <w:delText>Version</w:delText>
        </w:r>
        <w:r>
          <w:delText xml:space="preserve"> </w:delText>
        </w:r>
        <w:r w:rsidRPr="0061638D">
          <w:delText>1.0,</w:delText>
        </w:r>
        <w:r>
          <w:delText xml:space="preserve"> </w:delText>
        </w:r>
        <w:r w:rsidRPr="0061638D">
          <w:delText>Effective</w:delText>
        </w:r>
        <w:r>
          <w:delText xml:space="preserve"> </w:delText>
        </w:r>
        <w:r w:rsidRPr="0061638D">
          <w:delText>January</w:delText>
        </w:r>
        <w:r>
          <w:delText xml:space="preserve"> </w:delText>
        </w:r>
        <w:r w:rsidRPr="0061638D">
          <w:delText>1,</w:delText>
        </w:r>
        <w:r>
          <w:delText xml:space="preserve"> </w:delText>
        </w:r>
        <w:r w:rsidRPr="0061638D">
          <w:delText>2015.</w:delText>
        </w:r>
        <w:r>
          <w:delText xml:space="preserve"> </w:delText>
        </w:r>
        <w:r w:rsidR="00475EB1">
          <w:fldChar w:fldCharType="begin"/>
        </w:r>
        <w:r w:rsidR="00475EB1">
          <w:delInstrText>HYPERLINK "https://www.energystar.gov/products/appliances/clothes_dryers/key_product_criteria"</w:delInstrText>
        </w:r>
        <w:r w:rsidR="00475EB1">
          <w:fldChar w:fldCharType="separate"/>
        </w:r>
        <w:r w:rsidRPr="00730E52">
          <w:rPr>
            <w:rStyle w:val="Hyperlink"/>
            <w:rFonts w:cs="Arial"/>
          </w:rPr>
          <w:delText>https://www.energystar.gov/products/appliances/clothes_dryers/key_product_criteria</w:delText>
        </w:r>
        <w:r w:rsidR="00475EB1">
          <w:rPr>
            <w:rStyle w:val="Hyperlink"/>
            <w:rFonts w:cs="Arial"/>
          </w:rPr>
          <w:fldChar w:fldCharType="end"/>
        </w:r>
      </w:del>
    </w:p>
    <w:p w14:paraId="6BFE64B1" w14:textId="77777777" w:rsidR="00FA5174" w:rsidRPr="007931F5" w:rsidRDefault="00FA5174" w:rsidP="00FA5174">
      <w:pPr>
        <w:pStyle w:val="source10"/>
        <w:numPr>
          <w:ilvl w:val="0"/>
          <w:numId w:val="28"/>
        </w:numPr>
        <w:tabs>
          <w:tab w:val="clear" w:pos="720"/>
        </w:tabs>
        <w:spacing w:line="288" w:lineRule="auto"/>
        <w:ind w:left="360"/>
        <w:jc w:val="left"/>
        <w:rPr>
          <w:del w:id="22117" w:author="Greg Clendenning" w:date="2024-04-16T16:42:00Z"/>
        </w:rPr>
      </w:pPr>
      <w:del w:id="22118" w:author="Greg Clendenning" w:date="2024-04-16T16:42:00Z">
        <w:r>
          <w:delText xml:space="preserve">U.S. Code of Federal Regulations, Part 430, Subpart C, </w:delText>
        </w:r>
        <w:r w:rsidRPr="563C6F9E">
          <w:rPr>
            <w:i/>
            <w:iCs/>
          </w:rPr>
          <w:delText>Energy</w:delText>
        </w:r>
        <w:r>
          <w:rPr>
            <w:i/>
            <w:iCs/>
          </w:rPr>
          <w:delText xml:space="preserve"> </w:delText>
        </w:r>
        <w:r w:rsidRPr="563C6F9E">
          <w:rPr>
            <w:i/>
            <w:iCs/>
          </w:rPr>
          <w:delText>and</w:delText>
        </w:r>
        <w:r>
          <w:rPr>
            <w:i/>
            <w:iCs/>
          </w:rPr>
          <w:delText xml:space="preserve"> </w:delText>
        </w:r>
        <w:r w:rsidRPr="563C6F9E">
          <w:rPr>
            <w:i/>
            <w:iCs/>
          </w:rPr>
          <w:delText>Water</w:delText>
        </w:r>
        <w:r>
          <w:rPr>
            <w:i/>
            <w:iCs/>
          </w:rPr>
          <w:delText xml:space="preserve"> </w:delText>
        </w:r>
        <w:r w:rsidRPr="563C6F9E">
          <w:rPr>
            <w:i/>
            <w:iCs/>
          </w:rPr>
          <w:delText>Conservation</w:delText>
        </w:r>
        <w:r>
          <w:rPr>
            <w:i/>
            <w:iCs/>
          </w:rPr>
          <w:delText xml:space="preserve"> </w:delText>
        </w:r>
        <w:r w:rsidRPr="563C6F9E">
          <w:rPr>
            <w:i/>
            <w:iCs/>
          </w:rPr>
          <w:delText>Standards</w:delText>
        </w:r>
        <w:r w:rsidRPr="00223F70">
          <w:delText>.</w:delText>
        </w:r>
        <w:r>
          <w:delText xml:space="preserve"> </w:delText>
        </w:r>
        <w:r w:rsidR="00475EB1">
          <w:fldChar w:fldCharType="begin"/>
        </w:r>
        <w:r w:rsidR="00475EB1">
          <w:delInstrText>HYPERLINK "http://www.ecfr.gov/cgi-bin/text-idx?rgn=div8&amp;node=10:3.0.1.4.18.3.9.2"</w:delInstrText>
        </w:r>
        <w:r w:rsidR="00475EB1">
          <w:fldChar w:fldCharType="separate"/>
        </w:r>
        <w:r w:rsidRPr="00223F70">
          <w:rPr>
            <w:rStyle w:val="Hyperlink"/>
          </w:rPr>
          <w:delText>http://www.ecfr.gov/cgi-bin/text-idx?rgn=div8&amp;node=10:3.0.1.4.18.3.9.2</w:delText>
        </w:r>
        <w:r w:rsidR="00475EB1">
          <w:rPr>
            <w:rStyle w:val="Hyperlink"/>
          </w:rPr>
          <w:fldChar w:fldCharType="end"/>
        </w:r>
      </w:del>
    </w:p>
    <w:p w14:paraId="1969C29B" w14:textId="77777777" w:rsidR="00FA5174" w:rsidRPr="00E028EA" w:rsidRDefault="00FA5174" w:rsidP="00FA5174">
      <w:pPr>
        <w:pStyle w:val="source10"/>
        <w:numPr>
          <w:ilvl w:val="0"/>
          <w:numId w:val="28"/>
        </w:numPr>
        <w:tabs>
          <w:tab w:val="clear" w:pos="720"/>
        </w:tabs>
        <w:spacing w:line="288" w:lineRule="auto"/>
        <w:ind w:left="360"/>
        <w:jc w:val="left"/>
        <w:rPr>
          <w:del w:id="22119" w:author="Greg Clendenning" w:date="2024-04-16T16:42:00Z"/>
        </w:rPr>
      </w:pPr>
      <w:del w:id="22120" w:author="Greg Clendenning" w:date="2024-04-16T16:42:00Z">
        <w:r>
          <w:delText xml:space="preserve">ENERGY STAR, </w:delText>
        </w:r>
        <w:r>
          <w:rPr>
            <w:i/>
          </w:rPr>
          <w:delText>Certified Clothes Dryers</w:delText>
        </w:r>
        <w:r>
          <w:delText xml:space="preserve">. </w:delText>
        </w:r>
        <w:r w:rsidR="00475EB1">
          <w:fldChar w:fldCharType="begin"/>
        </w:r>
        <w:r w:rsidR="00475EB1">
          <w:delInstrText>HYPERLINK "https://www.energystar.gov/productfinder/product/certified-clothes-dryers/results"</w:delInstrText>
        </w:r>
        <w:r w:rsidR="00475EB1">
          <w:fldChar w:fldCharType="separate"/>
        </w:r>
        <w:r w:rsidRPr="0098728E">
          <w:rPr>
            <w:rStyle w:val="Hyperlink"/>
          </w:rPr>
          <w:delText>https://www.energystar.gov/productfinder/product/certified-clothes-dryers/results</w:delText>
        </w:r>
        <w:r w:rsidR="00475EB1">
          <w:rPr>
            <w:rStyle w:val="Hyperlink"/>
          </w:rPr>
          <w:fldChar w:fldCharType="end"/>
        </w:r>
        <w:r>
          <w:br/>
          <w:delText>(Examined the “ventless” dryers and removed dryers that were condensing and not heat pump. Then took the average CEF of the two different capacity bins.)</w:delText>
        </w:r>
      </w:del>
    </w:p>
    <w:p w14:paraId="095B61CB" w14:textId="77777777" w:rsidR="00FA5174" w:rsidRDefault="00FA5174" w:rsidP="00FA5174">
      <w:pPr>
        <w:pStyle w:val="source10"/>
        <w:numPr>
          <w:ilvl w:val="0"/>
          <w:numId w:val="28"/>
        </w:numPr>
        <w:tabs>
          <w:tab w:val="clear" w:pos="720"/>
        </w:tabs>
        <w:spacing w:line="288" w:lineRule="auto"/>
        <w:ind w:left="360"/>
        <w:jc w:val="left"/>
        <w:rPr>
          <w:del w:id="22121" w:author="Greg Clendenning" w:date="2024-04-16T16:42:00Z"/>
        </w:rPr>
      </w:pPr>
      <w:del w:id="22122" w:author="Greg Clendenning" w:date="2024-04-16T16:42:00Z">
        <w:r w:rsidRPr="003A67F4">
          <w:delText>CLASP,</w:delText>
        </w:r>
        <w:r>
          <w:delText xml:space="preserve"> </w:delText>
        </w:r>
        <w:r w:rsidRPr="003A67F4">
          <w:delText>SEDI</w:delText>
        </w:r>
        <w:r>
          <w:delText xml:space="preserve"> </w:delText>
        </w:r>
        <w:r w:rsidRPr="003A67F4">
          <w:delText>and</w:delText>
        </w:r>
        <w:r>
          <w:delText xml:space="preserve"> </w:delText>
        </w:r>
        <w:r w:rsidRPr="003A67F4">
          <w:delText>Ecova,</w:delText>
        </w:r>
        <w:r>
          <w:delText xml:space="preserve"> </w:delText>
        </w:r>
        <w:r w:rsidRPr="003A67F4">
          <w:delText>Analysis</w:delText>
        </w:r>
        <w:r>
          <w:delText xml:space="preserve"> </w:delText>
        </w:r>
        <w:r w:rsidRPr="003A67F4">
          <w:delText>of</w:delText>
        </w:r>
        <w:r>
          <w:delText xml:space="preserve"> </w:delText>
        </w:r>
        <w:r w:rsidRPr="003A67F4">
          <w:delText>Potential</w:delText>
        </w:r>
        <w:r>
          <w:delText xml:space="preserve"> </w:delText>
        </w:r>
        <w:r w:rsidRPr="003A67F4">
          <w:delText>Energy</w:delText>
        </w:r>
        <w:r>
          <w:delText xml:space="preserve"> </w:delText>
        </w:r>
        <w:r w:rsidRPr="003A67F4">
          <w:delText>Savings</w:delText>
        </w:r>
        <w:r>
          <w:delText xml:space="preserve"> </w:delText>
        </w:r>
        <w:r w:rsidRPr="003A67F4">
          <w:delText>from</w:delText>
        </w:r>
        <w:r>
          <w:delText xml:space="preserve"> </w:delText>
        </w:r>
        <w:r w:rsidRPr="003A67F4">
          <w:delText>Heat</w:delText>
        </w:r>
        <w:r>
          <w:delText xml:space="preserve"> </w:delText>
        </w:r>
        <w:r w:rsidRPr="003A67F4">
          <w:delText>Pump</w:delText>
        </w:r>
        <w:r>
          <w:delText xml:space="preserve"> </w:delText>
        </w:r>
        <w:r w:rsidRPr="003A67F4">
          <w:delText>Clothes</w:delText>
        </w:r>
        <w:r>
          <w:delText xml:space="preserve"> </w:delText>
        </w:r>
        <w:r w:rsidRPr="003A67F4">
          <w:delText>Dryers</w:delText>
        </w:r>
        <w:r>
          <w:delText xml:space="preserve"> </w:delText>
        </w:r>
        <w:r w:rsidRPr="003A67F4">
          <w:delText>in</w:delText>
        </w:r>
        <w:r>
          <w:delText xml:space="preserve"> </w:delText>
        </w:r>
        <w:r w:rsidRPr="003A67F4">
          <w:delText>North</w:delText>
        </w:r>
        <w:r>
          <w:delText xml:space="preserve"> </w:delText>
        </w:r>
        <w:r w:rsidRPr="003A67F4">
          <w:delText>America,</w:delText>
        </w:r>
        <w:r>
          <w:delText xml:space="preserve"> </w:delText>
        </w:r>
        <w:r w:rsidRPr="003A67F4">
          <w:delText>March</w:delText>
        </w:r>
        <w:r>
          <w:delText xml:space="preserve"> </w:delText>
        </w:r>
        <w:r w:rsidRPr="003A67F4">
          <w:delText>2013.</w:delText>
        </w:r>
        <w:r>
          <w:delText xml:space="preserve"> </w:delText>
        </w:r>
        <w:r w:rsidR="00475EB1">
          <w:fldChar w:fldCharType="begin"/>
        </w:r>
        <w:r w:rsidR="00475EB1">
          <w:delInstrText>HYPERLINK "http://www.ecosresearch.com/wp-content/uploads/2015/12/2013_Analysis-of-Potential-Energy-Savings-from-Heat-Pump-Clothes-Dryers-in-North-America.pdf"</w:delInstrText>
        </w:r>
        <w:r w:rsidR="00475EB1">
          <w:fldChar w:fldCharType="separate"/>
        </w:r>
        <w:r w:rsidRPr="003A67F4">
          <w:rPr>
            <w:rStyle w:val="Hyperlink"/>
          </w:rPr>
          <w:delText>http://www.ecosresearch.com/wp-content/uploads/2015/12/2013_Analysis-of-Potential-Energy-Savings-from-Heat-Pump-Clothes-Dryers-in-North-America.pdf</w:delText>
        </w:r>
        <w:r w:rsidR="00475EB1">
          <w:rPr>
            <w:rStyle w:val="Hyperlink"/>
          </w:rPr>
          <w:fldChar w:fldCharType="end"/>
        </w:r>
      </w:del>
    </w:p>
    <w:p w14:paraId="11C3660A" w14:textId="77777777" w:rsidR="00FA5174" w:rsidRDefault="00FA5174" w:rsidP="00FA5174">
      <w:pPr>
        <w:rPr>
          <w:del w:id="22123" w:author="Greg Clendenning" w:date="2024-04-16T16:42:00Z"/>
          <w:rFonts w:eastAsiaTheme="minorHAnsi" w:cs="Arial"/>
        </w:rPr>
      </w:pPr>
      <w:bookmarkStart w:id="22124" w:name="_Toc530141490"/>
    </w:p>
    <w:p w14:paraId="102E5771" w14:textId="77777777" w:rsidR="00FA5174" w:rsidRPr="006A69CB" w:rsidRDefault="00FA5174" w:rsidP="00FA5174">
      <w:pPr>
        <w:rPr>
          <w:del w:id="22125" w:author="Greg Clendenning" w:date="2024-04-16T16:42:00Z"/>
          <w:rFonts w:eastAsiaTheme="minorHAnsi" w:cs="Arial"/>
        </w:rPr>
        <w:sectPr w:rsidR="00FA5174" w:rsidRPr="006A69CB" w:rsidSect="00EB0EA0">
          <w:footerReference w:type="first" r:id="rId44"/>
          <w:pgSz w:w="12240" w:h="15840"/>
          <w:pgMar w:top="1440" w:right="1800" w:bottom="1440" w:left="1800" w:header="720" w:footer="501" w:gutter="0"/>
          <w:cols w:space="720"/>
        </w:sectPr>
      </w:pPr>
    </w:p>
    <w:p w14:paraId="5CDD3A4E" w14:textId="77777777" w:rsidR="00FA5174" w:rsidRDefault="00FA5174" w:rsidP="002C1663">
      <w:pPr>
        <w:pStyle w:val="Heading3"/>
        <w:rPr>
          <w:del w:id="22126" w:author="Greg Clendenning" w:date="2024-04-16T16:42:00Z"/>
        </w:rPr>
      </w:pPr>
      <w:bookmarkStart w:id="22127" w:name="_Toc48143046"/>
      <w:del w:id="22128" w:author="Greg Clendenning" w:date="2024-04-16T16:42:00Z">
        <w:r>
          <w:delText>Fuel Switching: Electric Clothes Dryer to Gas Clothes Dryer</w:delText>
        </w:r>
        <w:bookmarkEnd w:id="22124"/>
        <w:bookmarkEnd w:id="22127"/>
      </w:del>
    </w:p>
    <w:p w14:paraId="57BD92C8" w14:textId="18E535B5"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29" w:author="Greg Clendenning" w:date="2024-04-16T16:42:00Z"/>
          <w:rFonts w:eastAsiaTheme="minorHAnsi" w:cs="Arial"/>
        </w:rPr>
      </w:pPr>
      <w:ins w:id="22130" w:author="Greg Clendenning" w:date="2024-04-16T16:42:00Z">
        <w:r w:rsidRPr="001570EA">
          <w:rPr>
            <w:rFonts w:cs="Arial"/>
            <w:color w:val="000000"/>
          </w:rPr>
          <w:t xml:space="preserve">California Electronic Technical Reference Manual. “Refrigerator or Freezer, Residential”. Accessed December 2023. </w:t>
        </w:r>
        <w:r w:rsidR="00475EB1">
          <w:fldChar w:fldCharType="begin"/>
        </w:r>
        <w:r w:rsidR="00475EB1">
          <w:instrText>HYPERLINK "https://www.caetrm.com"</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1EB4DD06" w14:textId="313EC9E0"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31" w:author="Greg Clendenning" w:date="2024-04-16T16:42:00Z"/>
        </w:rPr>
      </w:pPr>
      <w:ins w:id="22132" w:author="Greg Clendenning" w:date="2024-04-16T16:42:00Z">
        <w:r w:rsidRPr="001570EA">
          <w:rPr>
            <w:rFonts w:eastAsiaTheme="minorHAnsi" w:cs="Arial"/>
          </w:rPr>
          <w:t xml:space="preserve">10 CFR 430.32(aa) </w:t>
        </w:r>
        <w:r w:rsidR="00475EB1">
          <w:fldChar w:fldCharType="begin"/>
        </w:r>
        <w:r w:rsidR="00475EB1">
          <w:instrText>HYPERLINK "https://www.ecfr.gov/current/title-10/part-430/subpart-C" \l "p-430.32(aa)"</w:instrText>
        </w:r>
        <w:r w:rsidR="00475EB1">
          <w:fldChar w:fldCharType="separate"/>
        </w:r>
        <w:r w:rsidRPr="001570EA">
          <w:rPr>
            <w:rStyle w:val="Hyperlink"/>
          </w:rPr>
          <w:t>Weblink</w:t>
        </w:r>
        <w:r w:rsidR="00475EB1">
          <w:rPr>
            <w:rStyle w:val="Hyperlink"/>
          </w:rPr>
          <w:fldChar w:fldCharType="end"/>
        </w:r>
      </w:ins>
    </w:p>
    <w:p w14:paraId="1B8FE4E8" w14:textId="56828DD2"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33" w:author="Greg Clendenning" w:date="2024-04-16T16:42:00Z"/>
          <w:rFonts w:cs="Arial"/>
          <w:color w:val="000000"/>
        </w:rPr>
      </w:pPr>
      <w:ins w:id="22134" w:author="Greg Clendenning" w:date="2024-04-16T16:42:00Z">
        <w:r w:rsidRPr="001570EA">
          <w:rPr>
            <w:rFonts w:cs="Arial"/>
            <w:color w:val="000000"/>
          </w:rPr>
          <w:t xml:space="preserve">U.S. EPA. (2014). ENERGY STAR Program Requirements Product Specifications for Consumer Refrigeration Products Version 5.1. </w:t>
        </w:r>
        <w:r w:rsidR="00475EB1">
          <w:fldChar w:fldCharType="begin"/>
        </w:r>
        <w:r w:rsidR="00475EB1">
          <w:instrText>HYPERLINK "https://www.energystar.gov/sites/default/files/asset/document/Refrigerators_and_Freezers_Program_Requirements_V5.1.pdf"</w:instrText>
        </w:r>
        <w:r w:rsidR="00475EB1">
          <w:fldChar w:fldCharType="separate"/>
        </w:r>
        <w:r w:rsidRPr="001570EA">
          <w:rPr>
            <w:rStyle w:val="Hyperlink"/>
            <w:rFonts w:cs="Arial"/>
          </w:rPr>
          <w:t>Weblink</w:t>
        </w:r>
        <w:r w:rsidR="00475EB1">
          <w:rPr>
            <w:rStyle w:val="Hyperlink"/>
            <w:rFonts w:cs="Arial"/>
          </w:rPr>
          <w:fldChar w:fldCharType="end"/>
        </w:r>
      </w:ins>
    </w:p>
    <w:p w14:paraId="7A4D54D2" w14:textId="11E28C4A"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35" w:author="Greg Clendenning" w:date="2024-04-16T16:42:00Z"/>
          <w:rFonts w:cs="Arial"/>
          <w:color w:val="000000"/>
        </w:rPr>
      </w:pPr>
      <w:ins w:id="22136" w:author="Greg Clendenning" w:date="2024-04-16T16:42:00Z">
        <w:r w:rsidRPr="001570EA">
          <w:rPr>
            <w:rFonts w:cs="Arial"/>
            <w:color w:val="000000"/>
          </w:rPr>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03BBF381" w14:textId="3D49EE53"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37" w:author="Greg Clendenning" w:date="2024-04-16T16:42:00Z"/>
          <w:rFonts w:cs="Arial"/>
          <w:color w:val="000000"/>
        </w:rPr>
      </w:pPr>
      <w:ins w:id="22138" w:author="Greg Clendenning" w:date="2024-04-16T16:42:00Z">
        <w:r w:rsidRPr="001570EA">
          <w:rPr>
            <w:rFonts w:cs="Arial"/>
            <w:color w:val="000000"/>
          </w:rPr>
          <w:t xml:space="preserve">DOE Compliance Certificate Database. </w:t>
        </w:r>
        <w:r w:rsidRPr="001570EA">
          <w:rPr>
            <w:rFonts w:eastAsiaTheme="minorHAnsi" w:cs="Arial"/>
          </w:rPr>
          <w:t>Accessed July 2022.</w:t>
        </w:r>
        <w:r w:rsidRPr="001570EA">
          <w:t xml:space="preserve"> </w:t>
        </w:r>
        <w:r w:rsidR="00475EB1">
          <w:fldChar w:fldCharType="begin"/>
        </w:r>
        <w:r w:rsidR="00475EB1">
          <w:instrText>HYPERLINK "https://www.regulations.doe.gov/certification-data/CCMS-4-Miscellaneous_Refrigeration_Products.html"</w:instrText>
        </w:r>
        <w:r w:rsidR="00475EB1">
          <w:fldChar w:fldCharType="separate"/>
        </w:r>
        <w:r w:rsidRPr="001570EA">
          <w:rPr>
            <w:rStyle w:val="Hyperlink"/>
            <w:rFonts w:cs="Arial"/>
          </w:rPr>
          <w:t>Weblink</w:t>
        </w:r>
        <w:r w:rsidR="00475EB1">
          <w:rPr>
            <w:rStyle w:val="Hyperlink"/>
            <w:rFonts w:cs="Arial"/>
          </w:rPr>
          <w:fldChar w:fldCharType="end"/>
        </w:r>
      </w:ins>
    </w:p>
    <w:p w14:paraId="5C794F0A" w14:textId="788D355E" w:rsidR="004E6452" w:rsidRPr="001570EA" w:rsidRDefault="004E6452" w:rsidP="006D787B">
      <w:pPr>
        <w:pStyle w:val="ListParagraph"/>
        <w:numPr>
          <w:ilvl w:val="0"/>
          <w:numId w:val="64"/>
        </w:numPr>
        <w:overflowPunct/>
        <w:autoSpaceDE/>
        <w:autoSpaceDN/>
        <w:adjustRightInd/>
        <w:spacing w:after="120"/>
        <w:ind w:left="360"/>
        <w:jc w:val="left"/>
        <w:textAlignment w:val="auto"/>
        <w:rPr>
          <w:ins w:id="22139" w:author="Greg Clendenning" w:date="2024-04-16T16:42:00Z"/>
          <w:rFonts w:cs="Arial"/>
          <w:color w:val="000000"/>
        </w:rPr>
      </w:pPr>
      <w:ins w:id="22140" w:author="Greg Clendenning" w:date="2024-04-16T16:42:00Z">
        <w:r w:rsidRPr="001570EA">
          <w:rPr>
            <w:rFonts w:eastAsiaTheme="minorHAnsi" w:cs="Arial"/>
          </w:rPr>
          <w:t>ENERGY STAR-certified refrigerators. Accessed July 2022.</w:t>
        </w:r>
        <w:r w:rsidRPr="001570EA">
          <w:rPr>
            <w:rFonts w:cs="Arial"/>
            <w:color w:val="000000"/>
          </w:rPr>
          <w:t xml:space="preserve"> </w:t>
        </w:r>
        <w:r w:rsidR="00475EB1">
          <w:fldChar w:fldCharType="begin"/>
        </w:r>
        <w:r w:rsidR="00475EB1">
          <w:instrText>HYPERLINK "https://www.energystar.gov/productfinder/product/certified-residential-refrigerators/results"</w:instrText>
        </w:r>
        <w:r w:rsidR="00475EB1">
          <w:fldChar w:fldCharType="separate"/>
        </w:r>
        <w:r w:rsidRPr="001570EA">
          <w:rPr>
            <w:rStyle w:val="Hyperlink"/>
            <w:rFonts w:cs="Arial"/>
          </w:rPr>
          <w:t>Weblink</w:t>
        </w:r>
        <w:r w:rsidR="00475EB1">
          <w:rPr>
            <w:rStyle w:val="Hyperlink"/>
            <w:rFonts w:cs="Arial"/>
          </w:rPr>
          <w:fldChar w:fldCharType="end"/>
        </w:r>
      </w:ins>
    </w:p>
    <w:p w14:paraId="34DA0ECC" w14:textId="77777777" w:rsidR="004E6452" w:rsidRPr="001570EA" w:rsidRDefault="004E6452" w:rsidP="004E6452">
      <w:pPr>
        <w:jc w:val="left"/>
        <w:rPr>
          <w:ins w:id="22141" w:author="Greg Clendenning" w:date="2024-04-16T16:42:00Z"/>
        </w:rPr>
      </w:pPr>
      <w:ins w:id="22142" w:author="Greg Clendenning" w:date="2024-04-16T16:42:00Z">
        <w:r w:rsidRPr="001570EA">
          <w:br w:type="page"/>
        </w:r>
      </w:ins>
    </w:p>
    <w:p w14:paraId="2C766B9F" w14:textId="77777777" w:rsidR="004E6452" w:rsidRPr="001570EA" w:rsidRDefault="004E6452" w:rsidP="004E6452">
      <w:pPr>
        <w:rPr>
          <w:ins w:id="22143" w:author="Greg Clendenning" w:date="2024-04-16T16:42:00Z"/>
        </w:rPr>
      </w:pPr>
    </w:p>
    <w:p w14:paraId="560B7F7D" w14:textId="77777777" w:rsidR="004E6452" w:rsidRPr="001570EA" w:rsidRDefault="004E6452" w:rsidP="00462D97">
      <w:pPr>
        <w:pStyle w:val="Heading3"/>
        <w:rPr>
          <w:ins w:id="22144" w:author="Greg Clendenning" w:date="2024-04-16T16:42:00Z"/>
        </w:rPr>
      </w:pPr>
      <w:ins w:id="22145" w:author="Greg Clendenning" w:date="2024-04-16T16:42:00Z">
        <w:r w:rsidRPr="001570EA">
          <w:t>Cooler Recycling with and without Replacement</w:t>
        </w:r>
      </w:ins>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2146" w:author="Greg Clendenning" w:date="2024-04-16T16:42: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018"/>
        <w:gridCol w:w="4350"/>
        <w:tblGridChange w:id="22147">
          <w:tblGrid>
            <w:gridCol w:w="3552"/>
            <w:gridCol w:w="4970"/>
          </w:tblGrid>
        </w:tblGridChange>
      </w:tblGrid>
      <w:tr w:rsidR="004E6452" w:rsidRPr="001570EA" w14:paraId="6402771F" w14:textId="77777777">
        <w:trPr>
          <w:trHeight w:val="534"/>
          <w:trPrChange w:id="22148" w:author="Greg Clendenning" w:date="2024-04-16T16:42:00Z">
            <w:trPr>
              <w:trHeight w:hRule="exact" w:val="360"/>
            </w:trPr>
          </w:trPrChange>
        </w:trPr>
        <w:tc>
          <w:tcPr>
            <w:tcW w:w="2401" w:type="pct"/>
            <w:shd w:val="clear" w:color="auto" w:fill="auto"/>
            <w:tcPrChange w:id="22149" w:author="Greg Clendenning" w:date="2024-04-16T16:42:00Z">
              <w:tcPr>
                <w:tcW w:w="3552" w:type="dxa"/>
                <w:shd w:val="clear" w:color="auto" w:fill="auto"/>
              </w:tcPr>
            </w:tcPrChange>
          </w:tcPr>
          <w:p w14:paraId="1226B841" w14:textId="77777777" w:rsidR="004E6452" w:rsidRPr="001570EA" w:rsidRDefault="004E6452">
            <w:pPr>
              <w:pStyle w:val="TableCell"/>
              <w:spacing w:before="60" w:after="60"/>
              <w:jc w:val="left"/>
              <w:rPr>
                <w:b/>
                <w:sz w:val="20"/>
              </w:rPr>
              <w:pPrChange w:id="22150" w:author="Greg Clendenning" w:date="2024-04-16T16:42:00Z">
                <w:pPr>
                  <w:pStyle w:val="TableCell"/>
                </w:pPr>
              </w:pPrChange>
            </w:pPr>
            <w:r w:rsidRPr="001570EA">
              <w:rPr>
                <w:b/>
              </w:rPr>
              <w:t>Target Sector</w:t>
            </w:r>
          </w:p>
        </w:tc>
        <w:tc>
          <w:tcPr>
            <w:tcW w:w="2599" w:type="pct"/>
            <w:shd w:val="clear" w:color="auto" w:fill="auto"/>
            <w:tcPrChange w:id="22151" w:author="Greg Clendenning" w:date="2024-04-16T16:42:00Z">
              <w:tcPr>
                <w:tcW w:w="4970" w:type="dxa"/>
                <w:shd w:val="clear" w:color="auto" w:fill="auto"/>
              </w:tcPr>
            </w:tcPrChange>
          </w:tcPr>
          <w:p w14:paraId="727740EB" w14:textId="42BCD57F" w:rsidR="004E6452" w:rsidRPr="001570EA" w:rsidRDefault="004E6452">
            <w:pPr>
              <w:pStyle w:val="TableCell"/>
              <w:spacing w:before="60" w:after="60"/>
              <w:jc w:val="center"/>
              <w:rPr>
                <w:rFonts w:eastAsia="Arial Unicode MS" w:cs="Arial"/>
                <w:i/>
                <w:iCs/>
                <w:sz w:val="20"/>
                <w:szCs w:val="24"/>
              </w:rPr>
              <w:pPrChange w:id="22152" w:author="Greg Clendenning" w:date="2024-04-16T16:42:00Z">
                <w:pPr>
                  <w:pStyle w:val="TableCell"/>
                  <w:jc w:val="center"/>
                </w:pPr>
              </w:pPrChange>
            </w:pPr>
            <w:r w:rsidRPr="001570EA">
              <w:t>Residential</w:t>
            </w:r>
            <w:del w:id="22153" w:author="Greg Clendenning" w:date="2024-04-16T16:42:00Z">
              <w:r w:rsidR="00FA5174">
                <w:delText xml:space="preserve"> </w:delText>
              </w:r>
              <w:r w:rsidR="00FA5174" w:rsidRPr="00517048">
                <w:delText>Establishments</w:delText>
              </w:r>
            </w:del>
          </w:p>
        </w:tc>
      </w:tr>
      <w:tr w:rsidR="004E6452" w:rsidRPr="001570EA" w14:paraId="1A80E795" w14:textId="77777777">
        <w:trPr>
          <w:trHeight w:val="534"/>
          <w:trPrChange w:id="22154" w:author="Greg Clendenning" w:date="2024-04-16T16:42:00Z">
            <w:trPr>
              <w:trHeight w:hRule="exact" w:val="360"/>
            </w:trPr>
          </w:trPrChange>
        </w:trPr>
        <w:tc>
          <w:tcPr>
            <w:tcW w:w="2401" w:type="pct"/>
            <w:shd w:val="clear" w:color="auto" w:fill="auto"/>
            <w:tcPrChange w:id="22155" w:author="Greg Clendenning" w:date="2024-04-16T16:42:00Z">
              <w:tcPr>
                <w:tcW w:w="3552" w:type="dxa"/>
                <w:shd w:val="clear" w:color="auto" w:fill="auto"/>
              </w:tcPr>
            </w:tcPrChange>
          </w:tcPr>
          <w:p w14:paraId="4DA0D4ED" w14:textId="61574838" w:rsidR="004E6452" w:rsidRPr="001570EA" w:rsidRDefault="004E6452">
            <w:pPr>
              <w:pStyle w:val="TableCell"/>
              <w:spacing w:before="60" w:after="60"/>
              <w:jc w:val="left"/>
              <w:rPr>
                <w:b/>
                <w:sz w:val="20"/>
              </w:rPr>
              <w:pPrChange w:id="22156" w:author="Greg Clendenning" w:date="2024-04-16T16:42:00Z">
                <w:pPr>
                  <w:pStyle w:val="TableCell"/>
                </w:pPr>
              </w:pPrChange>
            </w:pPr>
            <w:r w:rsidRPr="001570EA">
              <w:rPr>
                <w:b/>
              </w:rPr>
              <w:t xml:space="preserve">Measure </w:t>
            </w:r>
            <w:del w:id="22157" w:author="Greg Clendenning" w:date="2024-04-16T16:42:00Z">
              <w:r w:rsidR="00FA5174" w:rsidRPr="002C152C">
                <w:rPr>
                  <w:b/>
                </w:rPr>
                <w:delText>Unit</w:delText>
              </w:r>
            </w:del>
            <w:ins w:id="22158" w:author="Greg Clendenning" w:date="2024-04-16T16:42:00Z">
              <w:r w:rsidRPr="001570EA">
                <w:rPr>
                  <w:b/>
                </w:rPr>
                <w:t>Life</w:t>
              </w:r>
            </w:ins>
          </w:p>
        </w:tc>
        <w:tc>
          <w:tcPr>
            <w:tcW w:w="2599" w:type="pct"/>
            <w:shd w:val="clear" w:color="auto" w:fill="auto"/>
            <w:tcPrChange w:id="22159" w:author="Greg Clendenning" w:date="2024-04-16T16:42:00Z">
              <w:tcPr>
                <w:tcW w:w="4970" w:type="dxa"/>
                <w:shd w:val="clear" w:color="auto" w:fill="auto"/>
              </w:tcPr>
            </w:tcPrChange>
          </w:tcPr>
          <w:p w14:paraId="2E155AD2" w14:textId="6C7A7970" w:rsidR="004E6452" w:rsidRPr="001570EA" w:rsidRDefault="00FA5174">
            <w:pPr>
              <w:pStyle w:val="TableCell"/>
              <w:tabs>
                <w:tab w:val="center" w:pos="2067"/>
                <w:tab w:val="left" w:pos="2880"/>
              </w:tabs>
              <w:spacing w:before="60" w:after="60"/>
              <w:jc w:val="center"/>
              <w:rPr>
                <w:ins w:id="22160" w:author="Greg Clendenning" w:date="2024-04-16T16:42:00Z"/>
                <w:szCs w:val="18"/>
              </w:rPr>
            </w:pPr>
            <w:del w:id="22161" w:author="Greg Clendenning" w:date="2024-04-16T16:42:00Z">
              <w:r w:rsidRPr="00517048">
                <w:delText>Fuel</w:delText>
              </w:r>
              <w:r>
                <w:delText xml:space="preserve"> </w:delText>
              </w:r>
              <w:r w:rsidRPr="00517048">
                <w:delText>Switch:</w:delText>
              </w:r>
              <w:r>
                <w:delText xml:space="preserve"> </w:delText>
              </w:r>
              <w:r w:rsidRPr="00517048">
                <w:delText>Electric</w:delText>
              </w:r>
              <w:r>
                <w:delText xml:space="preserve"> </w:delText>
              </w:r>
              <w:r w:rsidRPr="00517048">
                <w:delText>Clothes</w:delText>
              </w:r>
              <w:r>
                <w:delText xml:space="preserve"> </w:delText>
              </w:r>
              <w:r w:rsidRPr="00517048">
                <w:delText>Dryer</w:delText>
              </w:r>
              <w:r>
                <w:delText xml:space="preserve"> </w:delText>
              </w:r>
              <w:r w:rsidRPr="00517048">
                <w:delText>to</w:delText>
              </w:r>
              <w:r>
                <w:delText xml:space="preserve"> </w:delText>
              </w:r>
              <w:r w:rsidRPr="00517048">
                <w:delText>Gas</w:delText>
              </w:r>
              <w:r>
                <w:delText xml:space="preserve"> </w:delText>
              </w:r>
              <w:r w:rsidRPr="00517048">
                <w:delText>Clothes</w:delText>
              </w:r>
              <w:r>
                <w:delText xml:space="preserve"> </w:delText>
              </w:r>
              <w:r w:rsidRPr="00517048">
                <w:delText>Dryer</w:delText>
              </w:r>
            </w:del>
            <w:ins w:id="22162" w:author="Greg Clendenning" w:date="2024-04-16T16:42:00Z">
              <w:r w:rsidR="004E6452" w:rsidRPr="001570EA">
                <w:rPr>
                  <w:b/>
                  <w:szCs w:val="18"/>
                </w:rPr>
                <w:t>Without Replacement:</w:t>
              </w:r>
              <w:r w:rsidR="004E6452" w:rsidRPr="001570EA">
                <w:rPr>
                  <w:vertAlign w:val="superscript"/>
                </w:rPr>
                <w:t xml:space="preserve"> Source 1</w:t>
              </w:r>
            </w:ins>
          </w:p>
          <w:p w14:paraId="0449F226" w14:textId="2B5600EB" w:rsidR="004E6452" w:rsidRPr="001570EA" w:rsidRDefault="004E6452">
            <w:pPr>
              <w:pStyle w:val="TableCell"/>
              <w:tabs>
                <w:tab w:val="center" w:pos="2067"/>
                <w:tab w:val="left" w:pos="2880"/>
              </w:tabs>
              <w:spacing w:before="60" w:after="60"/>
              <w:jc w:val="center"/>
              <w:rPr>
                <w:ins w:id="22163" w:author="Greg Clendenning" w:date="2024-04-16T16:42:00Z"/>
                <w:szCs w:val="18"/>
              </w:rPr>
            </w:pPr>
            <w:ins w:id="22164" w:author="Greg Clendenning" w:date="2024-04-16T16:42:00Z">
              <w:r w:rsidRPr="001570EA">
                <w:rPr>
                  <w:szCs w:val="18"/>
                </w:rPr>
                <w:t>5 years</w:t>
              </w:r>
            </w:ins>
          </w:p>
          <w:p w14:paraId="23DB56B3" w14:textId="77777777" w:rsidR="004E6452" w:rsidRPr="001570EA" w:rsidRDefault="004E6452">
            <w:pPr>
              <w:pStyle w:val="TableCell"/>
              <w:tabs>
                <w:tab w:val="center" w:pos="2067"/>
                <w:tab w:val="left" w:pos="2880"/>
              </w:tabs>
              <w:spacing w:before="60" w:after="60"/>
              <w:jc w:val="center"/>
              <w:rPr>
                <w:ins w:id="22165" w:author="Greg Clendenning" w:date="2024-04-16T16:42:00Z"/>
                <w:rFonts w:eastAsia="Arial Unicode MS" w:cs="Arial"/>
                <w:b/>
                <w:iCs/>
                <w:szCs w:val="18"/>
              </w:rPr>
            </w:pPr>
            <w:ins w:id="22166" w:author="Greg Clendenning" w:date="2024-04-16T16:42:00Z">
              <w:r w:rsidRPr="001570EA">
                <w:rPr>
                  <w:rFonts w:eastAsia="Arial Unicode MS" w:cs="Arial"/>
                  <w:b/>
                  <w:iCs/>
                  <w:szCs w:val="18"/>
                </w:rPr>
                <w:t>With Replacement:</w:t>
              </w:r>
            </w:ins>
          </w:p>
          <w:p w14:paraId="3099E207" w14:textId="1D6E0992" w:rsidR="004E6452" w:rsidRPr="001570EA" w:rsidRDefault="004E6452">
            <w:pPr>
              <w:pStyle w:val="TableCell"/>
              <w:tabs>
                <w:tab w:val="center" w:pos="2067"/>
                <w:tab w:val="left" w:pos="2880"/>
              </w:tabs>
              <w:spacing w:before="60" w:after="60"/>
              <w:jc w:val="center"/>
              <w:rPr>
                <w:rPrChange w:id="22167" w:author="Greg Clendenning" w:date="2024-04-16T16:42:00Z">
                  <w:rPr>
                    <w:i/>
                    <w:sz w:val="20"/>
                  </w:rPr>
                </w:rPrChange>
              </w:rPr>
              <w:pPrChange w:id="22168" w:author="Greg Clendenning" w:date="2024-04-16T16:42:00Z">
                <w:pPr>
                  <w:pStyle w:val="TableCell"/>
                  <w:jc w:val="center"/>
                </w:pPr>
              </w:pPrChange>
            </w:pPr>
            <w:ins w:id="22169" w:author="Greg Clendenning" w:date="2024-04-16T16:42:00Z">
              <w:r w:rsidRPr="001570EA">
                <w:rPr>
                  <w:szCs w:val="18"/>
                </w:rPr>
                <w:t>9 years</w:t>
              </w:r>
            </w:ins>
          </w:p>
        </w:tc>
      </w:tr>
      <w:tr w:rsidR="004E6452" w:rsidRPr="001570EA" w14:paraId="48191A66" w14:textId="77777777">
        <w:trPr>
          <w:trHeight w:val="534"/>
          <w:trPrChange w:id="22170" w:author="Greg Clendenning" w:date="2024-04-16T16:42:00Z">
            <w:trPr>
              <w:trHeight w:hRule="exact" w:val="360"/>
            </w:trPr>
          </w:trPrChange>
        </w:trPr>
        <w:tc>
          <w:tcPr>
            <w:tcW w:w="2401" w:type="pct"/>
            <w:shd w:val="clear" w:color="auto" w:fill="auto"/>
            <w:tcPrChange w:id="22171" w:author="Greg Clendenning" w:date="2024-04-16T16:42:00Z">
              <w:tcPr>
                <w:tcW w:w="3552" w:type="dxa"/>
                <w:shd w:val="clear" w:color="auto" w:fill="auto"/>
              </w:tcPr>
            </w:tcPrChange>
          </w:tcPr>
          <w:p w14:paraId="5E410C14" w14:textId="3191A983" w:rsidR="004E6452" w:rsidRPr="001570EA" w:rsidRDefault="00FA5174">
            <w:pPr>
              <w:pStyle w:val="TableCell"/>
              <w:spacing w:before="60" w:after="60"/>
              <w:jc w:val="left"/>
              <w:rPr>
                <w:b/>
                <w:rPrChange w:id="22172" w:author="Greg Clendenning" w:date="2024-04-16T16:42:00Z">
                  <w:rPr>
                    <w:b/>
                    <w:sz w:val="20"/>
                  </w:rPr>
                </w:rPrChange>
              </w:rPr>
              <w:pPrChange w:id="22173" w:author="Greg Clendenning" w:date="2024-04-16T16:42:00Z">
                <w:pPr>
                  <w:pStyle w:val="TableCell"/>
                </w:pPr>
              </w:pPrChange>
            </w:pPr>
            <w:del w:id="22174" w:author="Greg Clendenning" w:date="2024-04-16T16:42:00Z">
              <w:r w:rsidRPr="002C152C">
                <w:rPr>
                  <w:b/>
                </w:rPr>
                <w:delText>Measure</w:delText>
              </w:r>
              <w:r>
                <w:rPr>
                  <w:b/>
                </w:rPr>
                <w:delText xml:space="preserve"> </w:delText>
              </w:r>
              <w:r w:rsidRPr="002C152C">
                <w:rPr>
                  <w:b/>
                </w:rPr>
                <w:delText>Life</w:delText>
              </w:r>
            </w:del>
            <w:ins w:id="22175" w:author="Greg Clendenning" w:date="2024-04-16T16:42:00Z">
              <w:r w:rsidR="004E6452" w:rsidRPr="001570EA">
                <w:rPr>
                  <w:b/>
                </w:rPr>
                <w:t>Vintage</w:t>
              </w:r>
            </w:ins>
          </w:p>
        </w:tc>
        <w:tc>
          <w:tcPr>
            <w:tcW w:w="2599" w:type="pct"/>
            <w:shd w:val="clear" w:color="auto" w:fill="auto"/>
            <w:tcPrChange w:id="22176" w:author="Greg Clendenning" w:date="2024-04-16T16:42:00Z">
              <w:tcPr>
                <w:tcW w:w="4970" w:type="dxa"/>
                <w:shd w:val="clear" w:color="auto" w:fill="auto"/>
              </w:tcPr>
            </w:tcPrChange>
          </w:tcPr>
          <w:p w14:paraId="00794A04" w14:textId="3C20C8C1" w:rsidR="004E6452" w:rsidRPr="001570EA" w:rsidRDefault="00FA5174">
            <w:pPr>
              <w:pStyle w:val="TableCell"/>
              <w:spacing w:before="60" w:after="60"/>
              <w:jc w:val="center"/>
              <w:rPr>
                <w:rPrChange w:id="22177" w:author="Greg Clendenning" w:date="2024-04-16T16:42:00Z">
                  <w:rPr>
                    <w:i/>
                    <w:sz w:val="20"/>
                  </w:rPr>
                </w:rPrChange>
              </w:rPr>
              <w:pPrChange w:id="22178" w:author="Greg Clendenning" w:date="2024-04-16T16:42:00Z">
                <w:pPr>
                  <w:pStyle w:val="TableCell"/>
                  <w:jc w:val="center"/>
                </w:pPr>
              </w:pPrChange>
            </w:pPr>
            <w:del w:id="22179" w:author="Greg Clendenning" w:date="2024-04-16T16:42:00Z">
              <w:r w:rsidRPr="00517048">
                <w:delText>1</w:delText>
              </w:r>
              <w:r>
                <w:delText xml:space="preserve">2 </w:delText>
              </w:r>
              <w:r w:rsidRPr="00517048">
                <w:delText>years</w:delText>
              </w:r>
              <w:r>
                <w:rPr>
                  <w:vertAlign w:val="superscript"/>
                </w:rPr>
                <w:delText>Source 1</w:delText>
              </w:r>
            </w:del>
            <w:ins w:id="22180" w:author="Greg Clendenning" w:date="2024-04-16T16:42:00Z">
              <w:r w:rsidR="004E6452" w:rsidRPr="001570EA">
                <w:t>Early Retirement, Early Replacement</w:t>
              </w:r>
            </w:ins>
          </w:p>
        </w:tc>
      </w:tr>
    </w:tbl>
    <w:p w14:paraId="06169593" w14:textId="77777777" w:rsidR="004E6452" w:rsidRPr="001570EA" w:rsidRDefault="004E6452" w:rsidP="004E6452">
      <w:pPr>
        <w:rPr>
          <w:moveTo w:id="22181" w:author="Greg Clendenning" w:date="2024-04-16T16:42:00Z"/>
        </w:rPr>
      </w:pPr>
      <w:moveToRangeStart w:id="22182" w:author="Greg Clendenning" w:date="2024-04-16T16:42:00Z" w:name="move164178338"/>
    </w:p>
    <w:p w14:paraId="2B74D12A" w14:textId="77777777" w:rsidR="004E6452" w:rsidRPr="001570EA" w:rsidRDefault="004E6452" w:rsidP="004E6452">
      <w:pPr>
        <w:pStyle w:val="SubStyle"/>
        <w:rPr>
          <w:moveTo w:id="22183" w:author="Greg Clendenning" w:date="2024-04-16T16:42:00Z"/>
        </w:rPr>
      </w:pPr>
      <w:moveTo w:id="22184" w:author="Greg Clendenning" w:date="2024-04-16T16:42:00Z">
        <w:r w:rsidRPr="001570EA">
          <w:t>Eligibility</w:t>
        </w:r>
      </w:moveTo>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75EB1" w:rsidRPr="001570EA" w14:paraId="14A4FD0C"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0C25680" w14:textId="77777777" w:rsidR="004E6452" w:rsidRPr="001570EA" w:rsidRDefault="004E6452">
            <w:pPr>
              <w:pStyle w:val="TableCell"/>
              <w:spacing w:before="60" w:after="60"/>
              <w:jc w:val="left"/>
              <w:rPr>
                <w:moveFrom w:id="22185" w:author="Greg Clendenning" w:date="2024-04-16T16:42:00Z"/>
                <w:b/>
                <w:color w:val="000000"/>
                <w:rPrChange w:id="22186" w:author="Greg Clendenning" w:date="2024-04-16T16:42:00Z">
                  <w:rPr>
                    <w:moveFrom w:id="22187" w:author="Greg Clendenning" w:date="2024-04-16T16:42:00Z"/>
                    <w:b/>
                  </w:rPr>
                </w:rPrChange>
              </w:rPr>
              <w:pPrChange w:id="22188" w:author="Greg Clendenning" w:date="2024-04-16T16:42:00Z">
                <w:pPr>
                  <w:pStyle w:val="TableCell"/>
                </w:pPr>
              </w:pPrChange>
            </w:pPr>
            <w:moveFromRangeStart w:id="22189" w:author="Greg Clendenning" w:date="2024-04-16T16:42:00Z" w:name="move164178330"/>
            <w:moveToRangeEnd w:id="22182"/>
            <w:moveFrom w:id="22190" w:author="Greg Clendenning" w:date="2024-04-16T16:42:00Z">
              <w:r w:rsidRPr="001570EA">
                <w:rPr>
                  <w:b/>
                  <w:color w:val="000000"/>
                  <w:rPrChange w:id="22191" w:author="Greg Clendenning" w:date="2024-04-16T16:42:00Z">
                    <w:rPr>
                      <w:b/>
                    </w:rPr>
                  </w:rPrChange>
                </w:rPr>
                <w:t>Vintage</w:t>
              </w:r>
            </w:moveFrom>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A7D43CB" w14:textId="77777777" w:rsidR="004E6452" w:rsidRPr="001570EA" w:rsidRDefault="004E6452">
            <w:pPr>
              <w:pStyle w:val="TableCell"/>
              <w:spacing w:before="60" w:after="60"/>
              <w:jc w:val="center"/>
              <w:rPr>
                <w:moveFrom w:id="22192" w:author="Greg Clendenning" w:date="2024-04-16T16:42:00Z"/>
                <w:color w:val="000000"/>
                <w:rPrChange w:id="22193" w:author="Greg Clendenning" w:date="2024-04-16T16:42:00Z">
                  <w:rPr>
                    <w:moveFrom w:id="22194" w:author="Greg Clendenning" w:date="2024-04-16T16:42:00Z"/>
                  </w:rPr>
                </w:rPrChange>
              </w:rPr>
              <w:pPrChange w:id="22195" w:author="Greg Clendenning" w:date="2024-04-16T16:42:00Z">
                <w:pPr>
                  <w:pStyle w:val="TableCell"/>
                  <w:jc w:val="center"/>
                </w:pPr>
              </w:pPrChange>
            </w:pPr>
            <w:moveFrom w:id="22196" w:author="Greg Clendenning" w:date="2024-04-16T16:42:00Z">
              <w:r w:rsidRPr="001570EA">
                <w:rPr>
                  <w:color w:val="000000"/>
                  <w:rPrChange w:id="22197" w:author="Greg Clendenning" w:date="2024-04-16T16:42:00Z">
                    <w:rPr/>
                  </w:rPrChange>
                </w:rPr>
                <w:t>Replace on Burnout</w:t>
              </w:r>
            </w:moveFrom>
          </w:p>
        </w:tc>
      </w:tr>
    </w:tbl>
    <w:p w14:paraId="57ADF1E6" w14:textId="77777777" w:rsidR="004E6452" w:rsidRPr="001570EA" w:rsidRDefault="004E6452">
      <w:pPr>
        <w:rPr>
          <w:moveFrom w:id="22198" w:author="Greg Clendenning" w:date="2024-04-16T16:42:00Z"/>
        </w:rPr>
        <w:pPrChange w:id="22199" w:author="Greg Clendenning" w:date="2024-04-16T16:42:00Z">
          <w:pPr>
            <w:pStyle w:val="NoSpacing"/>
          </w:pPr>
        </w:pPrChange>
      </w:pPr>
    </w:p>
    <w:moveFromRangeEnd w:id="22189"/>
    <w:p w14:paraId="3B890AE8" w14:textId="4725EC68" w:rsidR="004E6452" w:rsidRPr="001570EA" w:rsidRDefault="004E6452" w:rsidP="004E6452">
      <w:pPr>
        <w:rPr>
          <w:ins w:id="22200" w:author="Greg Clendenning" w:date="2024-04-16T16:42:00Z"/>
        </w:rPr>
      </w:pPr>
      <w:ins w:id="22201" w:author="Greg Clendenning" w:date="2024-04-16T16:42:00Z">
        <w:r w:rsidRPr="001570EA">
          <w:t xml:space="preserve">Coolers are sometimes called beverage coolers, beverage refrigerators, wine chillers or wine fridges. They typically have glass </w:t>
        </w:r>
        <w:r w:rsidR="000B6EC4" w:rsidRPr="001570EA">
          <w:t>fronts and</w:t>
        </w:r>
        <w:r w:rsidRPr="001570EA">
          <w:t xml:space="preserve"> operate at higher temperatures than refrigerators.</w:t>
        </w:r>
        <w:r w:rsidR="002C68E5" w:rsidRPr="001570EA">
          <w:t xml:space="preserve"> </w:t>
        </w:r>
      </w:ins>
      <w:r w:rsidR="002C68E5" w:rsidRPr="001570EA">
        <w:t xml:space="preserve">This </w:t>
      </w:r>
      <w:r w:rsidR="002E0DAC" w:rsidRPr="001570EA">
        <w:t xml:space="preserve">protocol </w:t>
      </w:r>
      <w:del w:id="22202" w:author="Greg Clendenning" w:date="2024-04-16T16:42:00Z">
        <w:r w:rsidR="00FA5174">
          <w:delText>outlines</w:delText>
        </w:r>
      </w:del>
      <w:ins w:id="22203" w:author="Greg Clendenning" w:date="2024-04-16T16:42:00Z">
        <w:r w:rsidR="002E0DAC" w:rsidRPr="001570EA">
          <w:t>is for</w:t>
        </w:r>
      </w:ins>
      <w:r w:rsidR="002E0DAC" w:rsidRPr="001570EA">
        <w:t xml:space="preserve"> the </w:t>
      </w:r>
      <w:ins w:id="22204" w:author="Greg Clendenning" w:date="2024-04-16T16:42:00Z">
        <w:r w:rsidR="002E0DAC" w:rsidRPr="001570EA">
          <w:t xml:space="preserve">recycling of a cooler manufactured prior to </w:t>
        </w:r>
        <w:r w:rsidR="0034597F" w:rsidRPr="001570EA">
          <w:t xml:space="preserve">October </w:t>
        </w:r>
        <w:r w:rsidR="002E0DAC" w:rsidRPr="001570EA">
          <w:t>2019</w:t>
        </w:r>
        <w:r w:rsidR="0034597F" w:rsidRPr="001570EA">
          <w:t xml:space="preserve">. </w:t>
        </w:r>
      </w:ins>
    </w:p>
    <w:p w14:paraId="1374272C" w14:textId="77777777" w:rsidR="004E6452" w:rsidRPr="001570EA" w:rsidRDefault="004E6452" w:rsidP="004E6452">
      <w:pPr>
        <w:pStyle w:val="BodyText"/>
        <w:spacing w:after="120"/>
        <w:ind w:right="0"/>
        <w:rPr>
          <w:ins w:id="22205" w:author="Greg Clendenning" w:date="2024-04-16T16:42:00Z"/>
          <w:rFonts w:eastAsia="Calibri"/>
        </w:rPr>
      </w:pPr>
    </w:p>
    <w:p w14:paraId="6A0F81FF" w14:textId="77777777" w:rsidR="004E6452" w:rsidRPr="001570EA" w:rsidRDefault="004E6452" w:rsidP="004E6452">
      <w:pPr>
        <w:pStyle w:val="BodyText"/>
        <w:spacing w:after="120"/>
        <w:ind w:right="0"/>
        <w:rPr>
          <w:ins w:id="22206" w:author="Greg Clendenning" w:date="2024-04-16T16:42:00Z"/>
          <w:rFonts w:eastAsia="Calibri"/>
        </w:rPr>
      </w:pPr>
      <w:ins w:id="22207" w:author="Greg Clendenning" w:date="2024-04-16T16:42:00Z">
        <w:r w:rsidRPr="001570EA">
          <w:rPr>
            <w:rFonts w:eastAsia="Calibri"/>
          </w:rPr>
          <w:t>Consumer refrigeration appliance recycling programs are designed to save energy through the removal of old-but-operable appliances from service. By offering free pickup, providing incentives, and disseminating information about the operating cost of old appliances, these programs are designed to encourage consumers to:</w:t>
        </w:r>
      </w:ins>
    </w:p>
    <w:p w14:paraId="6FFB0A9F" w14:textId="77777777" w:rsidR="004E6452" w:rsidRPr="001570EA" w:rsidRDefault="004E6452" w:rsidP="004E6452">
      <w:pPr>
        <w:pStyle w:val="BodyText"/>
        <w:numPr>
          <w:ilvl w:val="0"/>
          <w:numId w:val="51"/>
        </w:numPr>
        <w:ind w:left="360" w:right="0"/>
        <w:rPr>
          <w:ins w:id="22208" w:author="Greg Clendenning" w:date="2024-04-16T16:42:00Z"/>
          <w:rFonts w:eastAsia="Calibri"/>
        </w:rPr>
      </w:pPr>
      <w:ins w:id="22209" w:author="Greg Clendenning" w:date="2024-04-16T16:42:00Z">
        <w:r w:rsidRPr="001570EA">
          <w:rPr>
            <w:rFonts w:eastAsia="Calibri"/>
          </w:rPr>
          <w:t>Discontinue the use of secondary refrigeration equipment</w:t>
        </w:r>
      </w:ins>
    </w:p>
    <w:p w14:paraId="0CD360B0" w14:textId="77777777" w:rsidR="004E6452" w:rsidRPr="001570EA" w:rsidRDefault="004E6452" w:rsidP="004E6452">
      <w:pPr>
        <w:pStyle w:val="BodyText"/>
        <w:numPr>
          <w:ilvl w:val="0"/>
          <w:numId w:val="51"/>
        </w:numPr>
        <w:ind w:left="360" w:right="0"/>
        <w:rPr>
          <w:ins w:id="22210" w:author="Greg Clendenning" w:date="2024-04-16T16:42:00Z"/>
          <w:rFonts w:eastAsia="Calibri"/>
        </w:rPr>
      </w:pPr>
      <w:ins w:id="22211" w:author="Greg Clendenning" w:date="2024-04-16T16:42:00Z">
        <w:r w:rsidRPr="001570EA">
          <w:rPr>
            <w:rFonts w:eastAsia="Calibri"/>
          </w:rPr>
          <w:t>Relinquish units when they are replaced (rather than keeping the old appliance as a secondary unit)</w:t>
        </w:r>
      </w:ins>
    </w:p>
    <w:p w14:paraId="2430FB35" w14:textId="77777777" w:rsidR="004E6452" w:rsidRPr="001570EA" w:rsidRDefault="004E6452" w:rsidP="004E6452">
      <w:pPr>
        <w:pStyle w:val="BodyText"/>
        <w:numPr>
          <w:ilvl w:val="0"/>
          <w:numId w:val="51"/>
        </w:numPr>
        <w:ind w:left="360" w:right="0"/>
        <w:rPr>
          <w:ins w:id="22212" w:author="Greg Clendenning" w:date="2024-04-16T16:42:00Z"/>
          <w:rFonts w:eastAsia="Calibri"/>
        </w:rPr>
      </w:pPr>
      <w:ins w:id="22213" w:author="Greg Clendenning" w:date="2024-04-16T16:42:00Z">
        <w:r w:rsidRPr="001570EA">
          <w:rPr>
            <w:rFonts w:eastAsia="Calibri"/>
          </w:rPr>
          <w:t>Prevent the continued use of old refrigeration equipment in another household through a direct transfer (giving it away or selling it) or indirect transfer (resale on the used appliance market).</w:t>
        </w:r>
      </w:ins>
    </w:p>
    <w:p w14:paraId="0621EDBC" w14:textId="77777777" w:rsidR="004E6452" w:rsidRPr="001570EA" w:rsidRDefault="004E6452" w:rsidP="004E6452">
      <w:pPr>
        <w:rPr>
          <w:ins w:id="22214" w:author="Greg Clendenning" w:date="2024-04-16T16:42:00Z"/>
          <w:rFonts w:eastAsia="Calibri"/>
        </w:rPr>
      </w:pPr>
    </w:p>
    <w:p w14:paraId="5EA9F1BA" w14:textId="14EB222F" w:rsidR="004E6452" w:rsidRPr="001570EA" w:rsidRDefault="004E6452" w:rsidP="004E6452">
      <w:pPr>
        <w:rPr>
          <w:ins w:id="22215" w:author="Greg Clendenning" w:date="2024-04-16T16:42:00Z"/>
          <w:rFonts w:eastAsia="Calibri"/>
        </w:rPr>
      </w:pPr>
      <w:ins w:id="22216" w:author="Greg Clendenning" w:date="2024-04-16T16:42:00Z">
        <w:r w:rsidRPr="001570EA">
          <w:rPr>
            <w:rFonts w:eastAsia="Calibri"/>
          </w:rPr>
          <w:t xml:space="preserve">Commonly implemented by third-party contractors (who collect and decommission participating appliances), these programs generate energy </w:t>
        </w:r>
      </w:ins>
      <w:r w:rsidRPr="001570EA">
        <w:rPr>
          <w:rFonts w:eastAsia="Calibri"/>
        </w:rPr>
        <w:t xml:space="preserve">savings </w:t>
      </w:r>
      <w:del w:id="22217" w:author="Greg Clendenning" w:date="2024-04-16T16:42:00Z">
        <w:r w:rsidR="00FA5174">
          <w:delText xml:space="preserve">associated to purchasing an </w:delText>
        </w:r>
      </w:del>
      <w:ins w:id="22218" w:author="Greg Clendenning" w:date="2024-04-16T16:42:00Z">
        <w:r w:rsidRPr="001570EA">
          <w:rPr>
            <w:rFonts w:eastAsia="Calibri"/>
          </w:rPr>
          <w:t>through the retirement of inefficient appliances. The decommissioning process captures environmentally harmful refrigerants and foam and enables the recycling of the plastic, metal, and wiring components.</w:t>
        </w:r>
      </w:ins>
    </w:p>
    <w:p w14:paraId="38AB61C2" w14:textId="77777777" w:rsidR="004E6452" w:rsidRPr="001570EA" w:rsidRDefault="004E6452" w:rsidP="004E6452">
      <w:pPr>
        <w:rPr>
          <w:ins w:id="22219" w:author="Greg Clendenning" w:date="2024-04-16T16:42:00Z"/>
          <w:rFonts w:eastAsia="Calibri"/>
        </w:rPr>
      </w:pPr>
    </w:p>
    <w:p w14:paraId="21D22C9D" w14:textId="77777777" w:rsidR="004E6452" w:rsidRPr="001570EA" w:rsidRDefault="004E6452" w:rsidP="004E6452">
      <w:pPr>
        <w:rPr>
          <w:ins w:id="22220" w:author="Greg Clendenning" w:date="2024-04-16T16:42:00Z"/>
        </w:rPr>
      </w:pPr>
      <w:ins w:id="22221" w:author="Greg Clendenning" w:date="2024-04-16T16:42:00Z">
        <w:r w:rsidRPr="001570EA">
          <w:t>This protocol applies to both residential and non-residential sectors since consumer-grade cooler usage and energy consumption are assumed to be independent of customer rate class.</w:t>
        </w:r>
        <w:r w:rsidRPr="001570EA">
          <w:rPr>
            <w:vertAlign w:val="superscript"/>
          </w:rPr>
          <w:footnoteReference w:id="68"/>
        </w:r>
      </w:ins>
    </w:p>
    <w:p w14:paraId="17065469" w14:textId="77777777" w:rsidR="004E6452" w:rsidRPr="001570EA" w:rsidRDefault="004E6452" w:rsidP="004E6452">
      <w:pPr>
        <w:rPr>
          <w:ins w:id="22223" w:author="Greg Clendenning" w:date="2024-04-16T16:42:00Z"/>
        </w:rPr>
      </w:pPr>
    </w:p>
    <w:p w14:paraId="68E0FDA9" w14:textId="1B8B14BB" w:rsidR="004E6452" w:rsidRPr="001570EA" w:rsidRDefault="004E6452" w:rsidP="004E6452">
      <w:pPr>
        <w:rPr>
          <w:ins w:id="22224" w:author="Greg Clendenning" w:date="2024-04-16T16:42:00Z"/>
        </w:rPr>
      </w:pPr>
      <w:ins w:id="22225" w:author="Greg Clendenning" w:date="2024-04-16T16:42:00Z">
        <w:r w:rsidRPr="001570EA">
          <w:t xml:space="preserve">This measure may be combined with </w:t>
        </w:r>
      </w:ins>
      <w:r w:rsidRPr="001570EA">
        <w:t xml:space="preserve">ENERGY STAR </w:t>
      </w:r>
      <w:del w:id="22226" w:author="Greg Clendenning" w:date="2024-04-16T16:42:00Z">
        <w:r w:rsidR="00FA5174">
          <w:delText xml:space="preserve">gas clothes dryer to replace an electric dryer. The measure characterization and </w:delText>
        </w:r>
      </w:del>
      <w:ins w:id="22227" w:author="Greg Clendenning" w:date="2024-04-16T16:42:00Z">
        <w:r w:rsidRPr="001570EA">
          <w:t>Coolers if the cooler is replaced with qualifying equipment.</w:t>
        </w:r>
      </w:ins>
    </w:p>
    <w:p w14:paraId="1A701B1B" w14:textId="77777777" w:rsidR="004E6452" w:rsidRPr="001570EA" w:rsidRDefault="004E6452" w:rsidP="004E6452">
      <w:pPr>
        <w:rPr>
          <w:ins w:id="22228" w:author="Greg Clendenning" w:date="2024-04-16T16:42:00Z"/>
        </w:rPr>
      </w:pPr>
    </w:p>
    <w:p w14:paraId="59CCA510" w14:textId="77777777" w:rsidR="004E6452" w:rsidRPr="001570EA" w:rsidRDefault="004E6452" w:rsidP="004E6452">
      <w:pPr>
        <w:pStyle w:val="SubStyle"/>
        <w:rPr>
          <w:ins w:id="22229" w:author="Greg Clendenning" w:date="2024-04-16T16:42:00Z"/>
        </w:rPr>
      </w:pPr>
      <w:ins w:id="22230" w:author="Greg Clendenning" w:date="2024-04-16T16:42:00Z">
        <w:r w:rsidRPr="001570EA">
          <w:t>Algorithms</w:t>
        </w:r>
      </w:ins>
    </w:p>
    <w:p w14:paraId="1AE530E1" w14:textId="41A7117E" w:rsidR="004E6452" w:rsidRPr="001570EA" w:rsidRDefault="004E6452" w:rsidP="004E6452">
      <w:pPr>
        <w:spacing w:after="120"/>
        <w:rPr>
          <w:ins w:id="22231" w:author="Greg Clendenning" w:date="2024-04-16T16:42:00Z"/>
          <w:rFonts w:cs="Arial"/>
          <w:iCs/>
        </w:rPr>
      </w:pPr>
      <w:ins w:id="22232" w:author="Greg Clendenning" w:date="2024-04-16T16:42:00Z">
        <w:r w:rsidRPr="001570EA">
          <w:rPr>
            <w:rFonts w:cs="Arial"/>
            <w:iCs/>
          </w:rPr>
          <w:t xml:space="preserve">The total annual energy </w:t>
        </w:r>
      </w:ins>
      <w:r w:rsidRPr="001570EA">
        <w:rPr>
          <w:rFonts w:cs="Arial"/>
          <w:iCs/>
        </w:rPr>
        <w:t xml:space="preserve">savings </w:t>
      </w:r>
      <w:del w:id="22233" w:author="Greg Clendenning" w:date="2024-04-16T16:42:00Z">
        <w:r w:rsidR="00FA5174">
          <w:delText>estimates are based</w:delText>
        </w:r>
      </w:del>
      <w:ins w:id="22234" w:author="Greg Clendenning" w:date="2024-04-16T16:42:00Z">
        <w:r w:rsidRPr="001570EA">
          <w:rPr>
            <w:rFonts w:cs="Arial"/>
            <w:iCs/>
          </w:rPr>
          <w:t>(kWh/yr) achieved from recycling old-but-operable coolers are calculated using the following general algorithms:</w:t>
        </w:r>
      </w:ins>
    </w:p>
    <w:p w14:paraId="6590E7F3" w14:textId="77777777" w:rsidR="004E6452" w:rsidRPr="001570EA" w:rsidRDefault="004E6452" w:rsidP="004E6452">
      <w:pPr>
        <w:spacing w:after="120" w:line="264" w:lineRule="auto"/>
        <w:rPr>
          <w:ins w:id="22235" w:author="Greg Clendenning" w:date="2024-04-16T16:42:00Z"/>
          <w:b/>
        </w:rPr>
      </w:pPr>
      <w:ins w:id="22236" w:author="Greg Clendenning" w:date="2024-04-16T16:42:00Z">
        <w:r w:rsidRPr="001570EA">
          <w:rPr>
            <w:b/>
          </w:rPr>
          <w:t>Energy Savings</w:t>
        </w:r>
      </w:ins>
    </w:p>
    <w:p w14:paraId="031F48AC" w14:textId="2930BD6D" w:rsidR="004E6452" w:rsidRPr="001570EA" w:rsidRDefault="004E6452" w:rsidP="004E6452">
      <w:pPr>
        <w:tabs>
          <w:tab w:val="left" w:pos="1440"/>
        </w:tabs>
        <w:rPr>
          <w:ins w:id="22237" w:author="Greg Clendenning" w:date="2024-04-16T16:42:00Z"/>
          <w:rFonts w:ascii="Cambria Math" w:hAnsi="Cambria Math" w:cs="Arial"/>
          <w:sz w:val="22"/>
          <w:szCs w:val="22"/>
        </w:rPr>
      </w:pPr>
      <w:ins w:id="22238" w:author="Greg Clendenning" w:date="2024-04-16T16:42:00Z">
        <w:r w:rsidRPr="001570EA">
          <w:rPr>
            <w:rFonts w:ascii="Calibri" w:hAnsi="Calibri" w:cs="Arial"/>
            <w:i/>
            <w:iCs/>
          </w:rPr>
          <w:t>Δ</w:t>
        </w:r>
        <w:r w:rsidRPr="001570EA">
          <w:rPr>
            <w:rFonts w:cs="Arial"/>
            <w:i/>
            <w:iCs/>
          </w:rPr>
          <w:t>kWh</w:t>
        </w:r>
        <w:r w:rsidRPr="001570EA">
          <w:rPr>
            <w:rFonts w:cs="Arial"/>
            <w:i/>
            <w:iCs/>
          </w:rPr>
          <w:tab/>
        </w:r>
        <w:r w:rsidRPr="001570EA">
          <w:rPr>
            <w:rFonts w:ascii="Cambria Math" w:hAnsi="Cambria Math" w:cs="Arial"/>
            <w:iCs/>
            <w:sz w:val="22"/>
            <w:szCs w:val="22"/>
          </w:rPr>
          <w:t>=</w:t>
        </w:r>
      </w:ins>
      <m:oMath>
        <m:r>
          <w:ins w:id="22239" w:author="Greg Clendenning" w:date="2024-04-16T16:42:00Z">
            <w:rPr>
              <w:rFonts w:ascii="Cambria Math" w:hAnsi="Cambria Math" w:cs="Arial"/>
              <w:sz w:val="22"/>
              <w:szCs w:val="22"/>
            </w:rPr>
            <m:t>N×</m:t>
          </w:ins>
        </m:r>
        <m:d>
          <m:dPr>
            <m:ctrlPr>
              <w:ins w:id="22240" w:author="Greg Clendenning" w:date="2024-04-16T16:42:00Z">
                <w:rPr>
                  <w:rFonts w:ascii="Cambria Math" w:hAnsi="Cambria Math" w:cs="Arial"/>
                  <w:i/>
                  <w:sz w:val="22"/>
                  <w:szCs w:val="22"/>
                </w:rPr>
              </w:ins>
            </m:ctrlPr>
          </m:dPr>
          <m:e>
            <m:r>
              <w:ins w:id="22241" w:author="Greg Clendenning" w:date="2024-04-16T16:42:00Z">
                <w:rPr>
                  <w:rFonts w:ascii="Cambria Math" w:hAnsi="Cambria Math" w:cs="Arial"/>
                  <w:sz w:val="22"/>
                  <w:szCs w:val="22"/>
                </w:rPr>
                <m:t>UEC-</m:t>
              </w:ins>
            </m:r>
            <m:sSub>
              <m:sSubPr>
                <m:ctrlPr>
                  <w:ins w:id="22242" w:author="Greg Clendenning" w:date="2024-04-16T16:42:00Z">
                    <w:rPr>
                      <w:rFonts w:ascii="Cambria Math" w:hAnsi="Cambria Math" w:cs="Arial"/>
                      <w:i/>
                      <w:sz w:val="22"/>
                      <w:szCs w:val="22"/>
                    </w:rPr>
                  </w:ins>
                </m:ctrlPr>
              </m:sSubPr>
              <m:e>
                <m:r>
                  <w:ins w:id="22243" w:author="Greg Clendenning" w:date="2024-04-16T16:42:00Z">
                    <w:rPr>
                      <w:rFonts w:ascii="Cambria Math" w:hAnsi="Cambria Math" w:cs="Arial"/>
                      <w:sz w:val="22"/>
                      <w:szCs w:val="22"/>
                    </w:rPr>
                    <m:t>kWh</m:t>
                  </w:ins>
                </m:r>
              </m:e>
              <m:sub>
                <m:r>
                  <w:ins w:id="22244" w:author="Greg Clendenning" w:date="2024-04-16T16:42:00Z">
                    <w:rPr>
                      <w:rFonts w:ascii="Cambria Math" w:hAnsi="Cambria Math" w:cs="Arial"/>
                      <w:sz w:val="22"/>
                      <w:szCs w:val="22"/>
                    </w:rPr>
                    <m:t>ee</m:t>
                  </w:ins>
                </m:r>
              </m:sub>
            </m:sSub>
          </m:e>
        </m:d>
        <m:r>
          <w:ins w:id="22245" w:author="Greg Clendenning" w:date="2024-04-16T16:42:00Z">
            <w:rPr>
              <w:rFonts w:ascii="Cambria Math" w:hAnsi="Cambria Math" w:cs="Arial"/>
              <w:sz w:val="22"/>
              <w:szCs w:val="22"/>
            </w:rPr>
            <m:t>×PAR</m:t>
          </w:ins>
        </m:r>
        <m:sSub>
          <m:sSubPr>
            <m:ctrlPr>
              <w:ins w:id="22246" w:author="Greg Clendenning" w:date="2024-04-16T16:42:00Z">
                <w:rPr>
                  <w:rFonts w:ascii="Cambria Math" w:hAnsi="Cambria Math" w:cs="Arial"/>
                  <w:i/>
                  <w:sz w:val="22"/>
                  <w:szCs w:val="22"/>
                </w:rPr>
              </w:ins>
            </m:ctrlPr>
          </m:sSubPr>
          <m:e>
            <m:r>
              <w:ins w:id="22247" w:author="Greg Clendenning" w:date="2024-04-16T16:42:00Z">
                <w:rPr>
                  <w:rFonts w:ascii="Cambria Math" w:hAnsi="Cambria Math" w:cs="Arial"/>
                  <w:sz w:val="22"/>
                  <w:szCs w:val="22"/>
                </w:rPr>
                <m:t>T</m:t>
              </w:ins>
            </m:r>
          </m:e>
          <m:sub>
            <m:r>
              <w:ins w:id="22248" w:author="Greg Clendenning" w:date="2024-04-16T16:42:00Z">
                <w:rPr>
                  <w:rFonts w:ascii="Cambria Math" w:hAnsi="Cambria Math" w:cs="Arial"/>
                  <w:sz w:val="22"/>
                  <w:szCs w:val="22"/>
                </w:rPr>
                <m:t>USE</m:t>
              </w:ins>
            </m:r>
          </m:sub>
        </m:sSub>
      </m:oMath>
    </w:p>
    <w:p w14:paraId="62339778" w14:textId="77777777" w:rsidR="004E6452" w:rsidRPr="001570EA" w:rsidRDefault="004E6452" w:rsidP="004E6452">
      <w:pPr>
        <w:rPr>
          <w:ins w:id="22249" w:author="Greg Clendenning" w:date="2024-04-16T16:42:00Z"/>
        </w:rPr>
      </w:pPr>
    </w:p>
    <w:p w14:paraId="7046BE25" w14:textId="77777777" w:rsidR="004E6452" w:rsidRPr="001570EA" w:rsidRDefault="004E6452" w:rsidP="004E6452">
      <w:pPr>
        <w:rPr>
          <w:ins w:id="22250" w:author="Greg Clendenning" w:date="2024-04-16T16:42:00Z"/>
          <w:rFonts w:eastAsia="Calibri"/>
        </w:rPr>
      </w:pPr>
      <w:ins w:id="22251" w:author="Greg Clendenning" w:date="2024-04-16T16:42:00Z">
        <w:r w:rsidRPr="001570EA">
          <w:rPr>
            <w:rFonts w:eastAsia="Calibri"/>
          </w:rPr>
          <w:t>Note that lifetime savings will be calculated with this same general algorithm but with an adjusted measure life.</w:t>
        </w:r>
      </w:ins>
    </w:p>
    <w:p w14:paraId="64F98355" w14:textId="77777777" w:rsidR="004E6452" w:rsidRPr="001570EA" w:rsidRDefault="004E6452" w:rsidP="004E6452">
      <w:pPr>
        <w:rPr>
          <w:ins w:id="22252" w:author="Greg Clendenning" w:date="2024-04-16T16:42:00Z"/>
          <w:rFonts w:eastAsia="Calibri"/>
        </w:rPr>
      </w:pPr>
    </w:p>
    <w:p w14:paraId="53303150" w14:textId="00DAE38B" w:rsidR="004E6452" w:rsidRPr="001570EA" w:rsidRDefault="009E3E4C" w:rsidP="004E6452">
      <w:pPr>
        <w:rPr>
          <w:ins w:id="22253" w:author="Greg Clendenning" w:date="2024-04-16T16:42:00Z"/>
          <w:b/>
          <w:vertAlign w:val="superscript"/>
        </w:rPr>
      </w:pPr>
      <w:ins w:id="22254" w:author="Greg Clendenning" w:date="2024-04-16T16:42:00Z">
        <w:r w:rsidRPr="001570EA">
          <w:rPr>
            <w:b/>
          </w:rPr>
          <w:t>Unit Energy Consumption</w:t>
        </w:r>
      </w:ins>
    </w:p>
    <w:p w14:paraId="4D0F23AD" w14:textId="77777777" w:rsidR="007652C9" w:rsidRPr="001570EA" w:rsidRDefault="004E6452" w:rsidP="004E6452">
      <w:pPr>
        <w:rPr>
          <w:ins w:id="22255" w:author="Greg Clendenning" w:date="2024-04-16T16:42:00Z"/>
        </w:rPr>
      </w:pPr>
      <w:ins w:id="22256" w:author="Greg Clendenning" w:date="2024-04-16T16:42:00Z">
        <w:r w:rsidRPr="001570EA">
          <w:t>Coolers were not federally regulated until October 2019. However, California Energy Commission Title 20 regulations for this product class were introduced in 2002,</w:t>
        </w:r>
        <w:r w:rsidRPr="001570EA">
          <w:rPr>
            <w:vertAlign w:val="superscript"/>
          </w:rPr>
          <w:t xml:space="preserve"> Source 3</w:t>
        </w:r>
        <w:r w:rsidRPr="001570EA">
          <w:t xml:space="preserve"> and remained unchanged and in effect until they were superseded by the federal standards. </w:t>
        </w:r>
      </w:ins>
    </w:p>
    <w:p w14:paraId="4A65CC8E" w14:textId="77777777" w:rsidR="007652C9" w:rsidRPr="001570EA" w:rsidRDefault="007652C9" w:rsidP="004E6452">
      <w:pPr>
        <w:rPr>
          <w:ins w:id="22257" w:author="Greg Clendenning" w:date="2024-04-16T16:42:00Z"/>
        </w:rPr>
      </w:pPr>
    </w:p>
    <w:p w14:paraId="06CCEA01" w14:textId="7B2541C8" w:rsidR="004E6452" w:rsidRPr="001570EA" w:rsidRDefault="0096555B" w:rsidP="004E6452">
      <w:pPr>
        <w:rPr>
          <w:ins w:id="22258" w:author="Greg Clendenning" w:date="2024-04-16T16:42:00Z"/>
        </w:rPr>
      </w:pPr>
      <w:ins w:id="22259" w:author="Greg Clendenning" w:date="2024-04-16T16:42:00Z">
        <w:r w:rsidRPr="001570EA">
          <w:t xml:space="preserve">Annual energy consumption (UEC) </w:t>
        </w:r>
        <w:r w:rsidRPr="001570EA">
          <w:rPr>
            <w:rFonts w:eastAsia="Calibri"/>
          </w:rPr>
          <w:t>of the decommissioned cooler may be determined using manufacturers’ test data for the given model. If test data are not available,</w:t>
        </w:r>
        <w:r w:rsidR="00140749" w:rsidRPr="001570EA">
          <w:rPr>
            <w:rFonts w:eastAsia="Calibri"/>
          </w:rPr>
          <w:t xml:space="preserve"> </w:t>
        </w:r>
        <w:r w:rsidR="00F86B74" w:rsidRPr="001570EA">
          <w:t xml:space="preserve">annual unit energy consumption </w:t>
        </w:r>
        <w:r w:rsidR="00815239" w:rsidRPr="001570EA">
          <w:t>is</w:t>
        </w:r>
        <w:r w:rsidR="004E6452" w:rsidRPr="001570EA">
          <w:t xml:space="preserve"> </w:t>
        </w:r>
        <w:r w:rsidR="00815239" w:rsidRPr="001570EA">
          <w:t>equal to the derated maximum Title 20 annual energy consumption (</w:t>
        </w:r>
        <w:r w:rsidR="00815239" w:rsidRPr="001570EA">
          <w:rPr>
            <w:i/>
            <w:iCs/>
          </w:rPr>
          <w:t>η</w:t>
        </w:r>
        <w:r w:rsidR="00815239" w:rsidRPr="001570EA">
          <w:t xml:space="preserve"> </w:t>
        </w:r>
        <w:r w:rsidR="002406B5" w:rsidRPr="001570EA">
          <w:rPr>
            <w:rFonts w:cs="Arial"/>
          </w:rPr>
          <w:t>×</w:t>
        </w:r>
        <w:r w:rsidR="002406B5" w:rsidRPr="001570EA">
          <w:t xml:space="preserve"> </w:t>
        </w:r>
        <w:r w:rsidR="00815239" w:rsidRPr="001570EA">
          <w:rPr>
            <w:rFonts w:cs="Arial"/>
            <w:iCs/>
            <w:szCs w:val="18"/>
          </w:rPr>
          <w:t>kWh</w:t>
        </w:r>
        <w:r w:rsidR="00815239" w:rsidRPr="001570EA">
          <w:rPr>
            <w:rFonts w:cs="Arial"/>
            <w:iCs/>
            <w:szCs w:val="18"/>
            <w:vertAlign w:val="subscript"/>
          </w:rPr>
          <w:t>recycled</w:t>
        </w:r>
        <w:r w:rsidR="00251737" w:rsidRPr="001570EA">
          <w:t>)</w:t>
        </w:r>
        <w:r w:rsidR="00815239" w:rsidRPr="001570EA">
          <w:t>.</w:t>
        </w:r>
        <w:r w:rsidR="00815239" w:rsidRPr="001570EA">
          <w:rPr>
            <w:rStyle w:val="FootnoteReference"/>
          </w:rPr>
          <w:footnoteReference w:id="69"/>
        </w:r>
        <w:r w:rsidR="00815239" w:rsidRPr="001570EA">
          <w:t xml:space="preserve"> </w:t>
        </w:r>
        <w:r w:rsidR="004E6452" w:rsidRPr="001570EA">
          <w:rPr>
            <w:rFonts w:eastAsia="Calibri"/>
          </w:rPr>
          <w:t>The algorithm</w:t>
        </w:r>
        <w:r w:rsidR="008350BF" w:rsidRPr="001570EA">
          <w:rPr>
            <w:rFonts w:eastAsia="Calibri"/>
          </w:rPr>
          <w:t>s</w:t>
        </w:r>
        <w:r w:rsidR="004E6452" w:rsidRPr="001570EA">
          <w:rPr>
            <w:rFonts w:eastAsia="Calibri"/>
          </w:rPr>
          <w:t xml:space="preserve"> in </w:t>
        </w:r>
        <w:r w:rsidR="004E6452" w:rsidRPr="001570EA">
          <w:rPr>
            <w:rFonts w:eastAsia="Calibri"/>
          </w:rPr>
          <w:fldChar w:fldCharType="begin"/>
        </w:r>
        <w:r w:rsidR="004E6452" w:rsidRPr="001570EA">
          <w:rPr>
            <w:rFonts w:eastAsia="Calibri"/>
          </w:rPr>
          <w:instrText xml:space="preserve"> REF _Ref163227612 \h </w:instrText>
        </w:r>
        <w:r w:rsidR="001570EA">
          <w:rPr>
            <w:rFonts w:eastAsia="Calibri"/>
          </w:rPr>
          <w:instrText xml:space="preserve"> \* MERGEFORMAT </w:instrText>
        </w:r>
      </w:ins>
      <w:r w:rsidR="004E6452" w:rsidRPr="001570EA">
        <w:rPr>
          <w:rFonts w:eastAsia="Calibri"/>
        </w:rPr>
      </w:r>
      <w:ins w:id="22261" w:author="Greg Clendenning" w:date="2024-04-16T16:42:00Z">
        <w:r w:rsidR="004E6452" w:rsidRPr="001570EA">
          <w:rPr>
            <w:rFonts w:eastAsia="Calibri"/>
          </w:rPr>
          <w:fldChar w:fldCharType="separate"/>
        </w:r>
        <w:r w:rsidR="00234C6C" w:rsidRPr="001570EA">
          <w:t xml:space="preserve">Table </w:t>
        </w:r>
        <w:r w:rsidR="00234C6C" w:rsidRPr="001570EA">
          <w:rPr>
            <w:noProof/>
          </w:rPr>
          <w:t>2</w:t>
        </w:r>
        <w:r w:rsidR="004E6452" w:rsidRPr="001570EA">
          <w:rPr>
            <w:rFonts w:eastAsia="Calibri"/>
          </w:rPr>
          <w:fldChar w:fldCharType="end"/>
        </w:r>
        <w:r w:rsidR="004E6452" w:rsidRPr="001570EA">
          <w:rPr>
            <w:rFonts w:eastAsia="Calibri"/>
          </w:rPr>
          <w:t xml:space="preserve"> may be used to determine </w:t>
        </w:r>
        <w:r w:rsidR="008350BF" w:rsidRPr="001570EA">
          <w:rPr>
            <w:rFonts w:cs="Arial"/>
            <w:iCs/>
            <w:szCs w:val="18"/>
          </w:rPr>
          <w:t>kWh</w:t>
        </w:r>
        <w:r w:rsidR="008350BF" w:rsidRPr="001570EA">
          <w:rPr>
            <w:rFonts w:cs="Arial"/>
            <w:iCs/>
            <w:szCs w:val="18"/>
            <w:vertAlign w:val="subscript"/>
          </w:rPr>
          <w:t>recycled</w:t>
        </w:r>
        <w:r w:rsidR="008350BF" w:rsidRPr="001570EA">
          <w:t>.</w:t>
        </w:r>
      </w:ins>
    </w:p>
    <w:p w14:paraId="7E39EB7F" w14:textId="77777777" w:rsidR="004E6452" w:rsidRPr="001570EA" w:rsidRDefault="004E6452" w:rsidP="004E6452">
      <w:pPr>
        <w:rPr>
          <w:ins w:id="22262" w:author="Greg Clendenning" w:date="2024-04-16T16:42:00Z"/>
          <w:rFonts w:eastAsia="Calibri" w:cs="Arial"/>
        </w:rPr>
      </w:pPr>
    </w:p>
    <w:p w14:paraId="0F0C5DC0" w14:textId="261E0139" w:rsidR="004E6452" w:rsidRPr="001570EA" w:rsidRDefault="004E6452" w:rsidP="004E6452">
      <w:pPr>
        <w:rPr>
          <w:ins w:id="22263" w:author="Greg Clendenning" w:date="2024-04-16T16:42:00Z"/>
        </w:rPr>
      </w:pPr>
      <w:ins w:id="22264" w:author="Greg Clendenning" w:date="2024-04-16T16:42:00Z">
        <w:r w:rsidRPr="001570EA">
          <w:rPr>
            <w:rFonts w:eastAsia="Calibri" w:cs="Arial"/>
          </w:rPr>
          <w:t xml:space="preserve">Note that if the unit is being recycled without replacement, the </w:t>
        </w:r>
        <w:r w:rsidR="00B93003" w:rsidRPr="001570EA">
          <w:rPr>
            <w:rFonts w:eastAsia="Calibri" w:cs="Arial"/>
            <w:iCs/>
          </w:rPr>
          <w:t>kWh</w:t>
        </w:r>
        <w:r w:rsidR="00B93003" w:rsidRPr="001570EA">
          <w:rPr>
            <w:rFonts w:eastAsia="Calibri" w:cs="Arial"/>
            <w:iCs/>
            <w:vertAlign w:val="subscript"/>
          </w:rPr>
          <w:t>ee</w:t>
        </w:r>
        <w:r w:rsidR="00B93003" w:rsidRPr="001570EA">
          <w:rPr>
            <w:rFonts w:eastAsia="Calibri" w:cs="Arial"/>
            <w:i/>
            <w:vertAlign w:val="subscript"/>
          </w:rPr>
          <w:t xml:space="preserve"> </w:t>
        </w:r>
        <w:r w:rsidRPr="001570EA">
          <w:rPr>
            <w:rFonts w:eastAsia="Calibri" w:cs="Arial"/>
          </w:rPr>
          <w:t>variable takes</w:t>
        </w:r>
      </w:ins>
      <w:r w:rsidRPr="001570EA">
        <w:rPr>
          <w:rFonts w:eastAsia="Calibri" w:cs="Arial"/>
        </w:rPr>
        <w:t xml:space="preserve"> on </w:t>
      </w:r>
      <w:ins w:id="22265" w:author="Greg Clendenning" w:date="2024-04-16T16:42:00Z">
        <w:r w:rsidRPr="001570EA">
          <w:rPr>
            <w:rFonts w:eastAsia="Calibri" w:cs="Arial"/>
          </w:rPr>
          <w:t xml:space="preserve">the value of zero. </w:t>
        </w:r>
        <w:r w:rsidR="003257E3" w:rsidRPr="001570EA">
          <w:rPr>
            <w:rFonts w:eastAsia="Calibri" w:cs="Arial"/>
          </w:rPr>
          <w:t xml:space="preserve">The </w:t>
        </w:r>
        <w:r w:rsidR="003257E3" w:rsidRPr="001570EA">
          <w:rPr>
            <w:rFonts w:eastAsia="Calibri" w:cs="Arial"/>
            <w:iCs/>
          </w:rPr>
          <w:t>kWh</w:t>
        </w:r>
        <w:r w:rsidR="003257E3" w:rsidRPr="001570EA">
          <w:rPr>
            <w:rFonts w:eastAsia="Calibri" w:cs="Arial"/>
            <w:iCs/>
            <w:vertAlign w:val="subscript"/>
          </w:rPr>
          <w:t>ee</w:t>
        </w:r>
        <w:r w:rsidR="003257E3" w:rsidRPr="001570EA">
          <w:rPr>
            <w:rFonts w:eastAsia="Calibri" w:cs="Arial"/>
            <w:i/>
            <w:vertAlign w:val="subscript"/>
          </w:rPr>
          <w:t xml:space="preserve"> </w:t>
        </w:r>
        <w:r w:rsidR="003257E3" w:rsidRPr="001570EA">
          <w:rPr>
            <w:rFonts w:eastAsia="Calibri" w:cs="Arial"/>
            <w:iCs/>
          </w:rPr>
          <w:t xml:space="preserve">variable only applies to direct install replacement of the recycled </w:t>
        </w:r>
        <w:r w:rsidR="000169B7" w:rsidRPr="001570EA">
          <w:rPr>
            <w:rFonts w:eastAsia="Calibri" w:cs="Arial"/>
            <w:iCs/>
          </w:rPr>
          <w:t>cooler</w:t>
        </w:r>
        <w:r w:rsidR="003257E3" w:rsidRPr="001570EA">
          <w:rPr>
            <w:rFonts w:eastAsia="Calibri" w:cs="Arial"/>
            <w:iCs/>
          </w:rPr>
          <w:t>.</w:t>
        </w:r>
      </w:ins>
    </w:p>
    <w:p w14:paraId="687556E7" w14:textId="77777777" w:rsidR="004E6452" w:rsidRPr="001570EA" w:rsidRDefault="004E6452" w:rsidP="004E6452">
      <w:pPr>
        <w:rPr>
          <w:moveTo w:id="22266" w:author="Greg Clendenning" w:date="2024-04-16T16:42:00Z"/>
          <w:rFonts w:cs="Arial"/>
        </w:rPr>
      </w:pPr>
      <w:moveToRangeStart w:id="22267" w:author="Greg Clendenning" w:date="2024-04-16T16:42:00Z" w:name="move164178321"/>
    </w:p>
    <w:p w14:paraId="7893D90C" w14:textId="77777777" w:rsidR="004E6452" w:rsidRPr="001570EA" w:rsidRDefault="004E6452" w:rsidP="004E6452">
      <w:pPr>
        <w:rPr>
          <w:moveTo w:id="22268" w:author="Greg Clendenning" w:date="2024-04-16T16:42:00Z"/>
          <w:rFonts w:cs="Arial"/>
          <w:b/>
        </w:rPr>
      </w:pPr>
      <w:moveTo w:id="22269" w:author="Greg Clendenning" w:date="2024-04-16T16:42:00Z">
        <w:r w:rsidRPr="001570EA">
          <w:rPr>
            <w:rFonts w:cs="Arial"/>
            <w:b/>
          </w:rPr>
          <w:t>Adjusted Volume (AV)</w:t>
        </w:r>
      </w:moveTo>
    </w:p>
    <w:p w14:paraId="5AFA883C" w14:textId="77777777" w:rsidR="004E6452" w:rsidRPr="001570EA" w:rsidRDefault="004E6452" w:rsidP="004E6452">
      <w:pPr>
        <w:rPr>
          <w:ins w:id="22270" w:author="Greg Clendenning" w:date="2024-04-16T16:42:00Z"/>
          <w:rFonts w:cs="Arial"/>
        </w:rPr>
      </w:pPr>
      <w:moveTo w:id="22271" w:author="Greg Clendenning" w:date="2024-04-16T16:42:00Z">
        <w:r w:rsidRPr="001570EA">
          <w:t xml:space="preserve">The adjusted volume equations below account for the greater load of freezer compartments compared to compartments for fresh food. </w:t>
        </w:r>
      </w:moveTo>
      <w:moveToRangeEnd w:id="22267"/>
      <w:ins w:id="22272" w:author="Greg Clendenning" w:date="2024-04-16T16:42:00Z">
        <w:r w:rsidRPr="001570EA">
          <w:rPr>
            <w:rFonts w:cs="Arial"/>
          </w:rPr>
          <w:t>For Category 1 and 1A “All-refrigerators”, i.e; equipment with not more than 0.5 ft</w:t>
        </w:r>
        <w:r w:rsidRPr="001570EA">
          <w:rPr>
            <w:rFonts w:cs="Arial"/>
            <w:vertAlign w:val="superscript"/>
          </w:rPr>
          <w:t>3</w:t>
        </w:r>
        <w:r w:rsidRPr="001570EA">
          <w:rPr>
            <w:rFonts w:cs="Arial"/>
          </w:rPr>
          <w:t xml:space="preserve"> of freezer volume:</w:t>
        </w:r>
      </w:ins>
    </w:p>
    <w:p w14:paraId="58494EC5" w14:textId="77777777" w:rsidR="004E6452" w:rsidRPr="001570EA" w:rsidRDefault="004E6452" w:rsidP="004E6452">
      <w:pPr>
        <w:spacing w:before="120" w:after="120"/>
        <w:rPr>
          <w:ins w:id="22273" w:author="Greg Clendenning" w:date="2024-04-16T16:42:00Z"/>
          <w:rFonts w:cs="Arial"/>
        </w:rPr>
      </w:pPr>
      <w:ins w:id="22274" w:author="Greg Clendenning" w:date="2024-04-16T16:42:00Z">
        <w:r w:rsidRPr="001570EA">
          <w:rPr>
            <w:rFonts w:ascii="Cambria Math" w:hAnsi="Cambria Math" w:cs="Arial"/>
            <w:i/>
          </w:rPr>
          <w:t>AV</w:t>
        </w:r>
        <w:r w:rsidRPr="001570EA">
          <w:rPr>
            <w:rFonts w:cs="Arial"/>
          </w:rPr>
          <w:tab/>
        </w:r>
      </w:ins>
      <m:oMath>
        <m:r>
          <w:ins w:id="22275" w:author="Greg Clendenning" w:date="2024-04-16T16:42:00Z">
            <w:rPr>
              <w:rFonts w:ascii="Cambria Math" w:hAnsi="Cambria Math" w:cs="Arial"/>
            </w:rPr>
            <m:t>=Cooler Volume+Fresh Volume+Freezer Volume</m:t>
          </w:ins>
        </m:r>
      </m:oMath>
    </w:p>
    <w:p w14:paraId="0F5FC7C4" w14:textId="77777777" w:rsidR="004E6452" w:rsidRPr="001570EA" w:rsidRDefault="004E6452" w:rsidP="004E6452">
      <w:pPr>
        <w:rPr>
          <w:ins w:id="22276" w:author="Greg Clendenning" w:date="2024-04-16T16:42:00Z"/>
          <w:rFonts w:cs="Arial"/>
        </w:rPr>
      </w:pPr>
      <w:ins w:id="22277" w:author="Greg Clendenning" w:date="2024-04-16T16:42:00Z">
        <w:r w:rsidRPr="001570EA">
          <w:rPr>
            <w:rFonts w:cs="Arial"/>
          </w:rPr>
          <w:t>For all other categories:</w:t>
        </w:r>
      </w:ins>
    </w:p>
    <w:p w14:paraId="687F68C4" w14:textId="77777777" w:rsidR="004E6452" w:rsidRPr="001570EA" w:rsidRDefault="004E6452" w:rsidP="004E6452">
      <w:pPr>
        <w:spacing w:before="120"/>
        <w:rPr>
          <w:ins w:id="22278" w:author="Greg Clendenning" w:date="2024-04-16T16:42:00Z"/>
          <w:rFonts w:cs="Arial"/>
        </w:rPr>
      </w:pPr>
      <w:ins w:id="22279" w:author="Greg Clendenning" w:date="2024-04-16T16:42:00Z">
        <w:r w:rsidRPr="001570EA">
          <w:rPr>
            <w:rFonts w:ascii="Cambria Math" w:hAnsi="Cambria Math" w:cs="Arial"/>
            <w:i/>
          </w:rPr>
          <w:t>AV</w:t>
        </w:r>
        <w:r w:rsidRPr="001570EA">
          <w:rPr>
            <w:rFonts w:cs="Arial"/>
          </w:rPr>
          <w:tab/>
        </w:r>
      </w:ins>
      <m:oMath>
        <m:r>
          <w:ins w:id="22280" w:author="Greg Clendenning" w:date="2024-04-16T16:42:00Z">
            <w:rPr>
              <w:rFonts w:ascii="Cambria Math" w:hAnsi="Cambria Math" w:cs="Arial"/>
            </w:rPr>
            <m:t>=Cooler Volume+Fresh Volume+1.76×Freezer Volume</m:t>
          </w:ins>
        </m:r>
      </m:oMath>
    </w:p>
    <w:p w14:paraId="7AE31ABD" w14:textId="77777777" w:rsidR="004E6452" w:rsidRPr="001570EA" w:rsidRDefault="004E6452" w:rsidP="004E6452">
      <w:pPr>
        <w:rPr>
          <w:ins w:id="22281" w:author="Greg Clendenning" w:date="2024-04-16T16:42:00Z"/>
          <w:rFonts w:cs="Arial"/>
          <w:b/>
        </w:rPr>
      </w:pPr>
    </w:p>
    <w:p w14:paraId="7585C84E" w14:textId="77777777" w:rsidR="004E6452" w:rsidRPr="001570EA" w:rsidRDefault="004E6452" w:rsidP="004E6452">
      <w:pPr>
        <w:rPr>
          <w:ins w:id="22282" w:author="Greg Clendenning" w:date="2024-04-16T16:42:00Z"/>
          <w:rFonts w:cs="Arial"/>
          <w:b/>
        </w:rPr>
      </w:pPr>
      <w:ins w:id="22283" w:author="Greg Clendenning" w:date="2024-04-16T16:42:00Z">
        <w:r w:rsidRPr="001570EA">
          <w:rPr>
            <w:rFonts w:cs="Arial"/>
            <w:b/>
          </w:rPr>
          <w:t>Part-Use Factor</w:t>
        </w:r>
        <w:r w:rsidRPr="001570EA">
          <w:rPr>
            <w:vertAlign w:val="superscript"/>
          </w:rPr>
          <w:t xml:space="preserve"> </w:t>
        </w:r>
      </w:ins>
    </w:p>
    <w:p w14:paraId="28625E16" w14:textId="4156D428" w:rsidR="004E6452" w:rsidRPr="001570EA" w:rsidRDefault="004E6452" w:rsidP="004E6452">
      <w:pPr>
        <w:rPr>
          <w:ins w:id="22284" w:author="Greg Clendenning" w:date="2024-04-16T16:42:00Z"/>
          <w:rFonts w:cs="Arial"/>
        </w:rPr>
      </w:pPr>
      <w:ins w:id="22285" w:author="Greg Clendenning" w:date="2024-04-16T16:42:00Z">
        <w:r w:rsidRPr="001570EA">
          <w:rPr>
            <w:rFonts w:cs="Arial"/>
          </w:rPr>
          <w:t>When calculating default per unit kWh savings for a removed cooler, it is necessary to calculate and apply a “Part-Use” factor. “Part-use” is an appliance recycling-specific adjustment factor used to convert the UEC</w:t>
        </w:r>
        <w:r w:rsidRPr="001570EA" w:rsidDel="006F733E">
          <w:rPr>
            <w:rFonts w:cs="Arial"/>
          </w:rPr>
          <w:t xml:space="preserve"> </w:t>
        </w:r>
        <w:r w:rsidRPr="001570EA">
          <w:rPr>
            <w:rFonts w:cs="Arial"/>
          </w:rPr>
          <w:t xml:space="preserve">into an </w:t>
        </w:r>
      </w:ins>
      <w:r w:rsidRPr="001570EA">
        <w:rPr>
          <w:rFonts w:cs="Arial"/>
        </w:rPr>
        <w:t xml:space="preserve">average </w:t>
      </w:r>
      <w:del w:id="22286" w:author="Greg Clendenning" w:date="2024-04-16T16:42:00Z">
        <w:r w:rsidR="00FA5174">
          <w:delText xml:space="preserve">usage per person and </w:delText>
        </w:r>
      </w:del>
      <w:ins w:id="22287" w:author="Greg Clendenning" w:date="2024-04-16T16:42:00Z">
        <w:r w:rsidRPr="001570EA">
          <w:rPr>
            <w:rFonts w:cs="Arial"/>
          </w:rPr>
          <w:t>per-unit deemed savings value. The UEC</w:t>
        </w:r>
        <w:r w:rsidRPr="001570EA" w:rsidDel="006F733E">
          <w:rPr>
            <w:rFonts w:cs="Arial"/>
          </w:rPr>
          <w:t xml:space="preserve"> </w:t>
        </w:r>
        <w:r w:rsidRPr="001570EA">
          <w:rPr>
            <w:rFonts w:cs="Arial"/>
          </w:rPr>
          <w:t>itself is not equal to the default savings value, because not all coolers would have operated year-round had they not been decommissioned through the program.</w:t>
        </w:r>
      </w:ins>
    </w:p>
    <w:p w14:paraId="60C02E4F" w14:textId="77777777" w:rsidR="004E6452" w:rsidRPr="001570EA" w:rsidRDefault="004E6452" w:rsidP="004E6452">
      <w:pPr>
        <w:rPr>
          <w:ins w:id="22288" w:author="Greg Clendenning" w:date="2024-04-16T16:42:00Z"/>
          <w:rFonts w:cs="Arial"/>
        </w:rPr>
      </w:pPr>
    </w:p>
    <w:p w14:paraId="47BD6F01" w14:textId="3B15E403" w:rsidR="004E6452" w:rsidRPr="001570EA" w:rsidRDefault="004E6452">
      <w:pPr>
        <w:rPr>
          <w:rFonts w:cs="Arial"/>
        </w:rPr>
        <w:pPrChange w:id="22289" w:author="Greg Clendenning" w:date="2024-04-16T16:42:00Z">
          <w:pPr>
            <w:pStyle w:val="BodyText"/>
            <w:ind w:right="0"/>
          </w:pPr>
        </w:pPrChange>
      </w:pPr>
      <w:ins w:id="22290" w:author="Greg Clendenning" w:date="2024-04-16T16:42:00Z">
        <w:r w:rsidRPr="001570EA">
          <w:t xml:space="preserve">EDC’s may use either a cooler-specific part-use, or that calculated for refrigerators. </w:t>
        </w:r>
        <w:r w:rsidRPr="001570EA">
          <w:rPr>
            <w:rFonts w:cs="Arial"/>
          </w:rPr>
          <w:t xml:space="preserve">In Program Year 8, the Commission determined that the </w:t>
        </w:r>
      </w:ins>
      <w:r w:rsidRPr="001570EA">
        <w:rPr>
          <w:rFonts w:cs="Arial"/>
        </w:rPr>
        <w:t xml:space="preserve">average </w:t>
      </w:r>
      <w:del w:id="22291" w:author="Greg Clendenning" w:date="2024-04-16T16:42:00Z">
        <w:r w:rsidR="00FA5174">
          <w:delText>number of people per household. Therefore, this is a deemed measure with identical savings applied to all installation instances, applicable across all housing types.</w:delText>
        </w:r>
      </w:del>
      <w:ins w:id="22292" w:author="Greg Clendenning" w:date="2024-04-16T16:42:00Z">
        <w:r w:rsidRPr="001570EA">
          <w:rPr>
            <w:rFonts w:cs="Arial"/>
          </w:rPr>
          <w:t>removed refrigerator was plugged in and used 72.8% of the year.</w:t>
        </w:r>
        <w:r w:rsidRPr="001570EA">
          <w:rPr>
            <w:rFonts w:cs="Arial"/>
            <w:vertAlign w:val="superscript"/>
          </w:rPr>
          <w:t xml:space="preserve">Source 5 </w:t>
        </w:r>
        <w:r w:rsidRPr="001570EA">
          <w:rPr>
            <w:rFonts w:cs="Arial"/>
          </w:rPr>
          <w:t xml:space="preserve">These are the default values for the part-use factor. EDCs may elect to calculate an EDC-specific part-use factor for a specific program year. In the event an EDC desires to calculate an EDC-specific part-use factor, EDCs should use the methodology described in section 4.4 of the </w:t>
        </w:r>
        <w:r w:rsidRPr="001570EA">
          <w:t>DOE, Uniform Methods Project protocol.</w:t>
        </w:r>
        <w:r w:rsidRPr="001570EA">
          <w:rPr>
            <w:vertAlign w:val="superscript"/>
          </w:rPr>
          <w:t>Source 4</w:t>
        </w:r>
      </w:ins>
    </w:p>
    <w:p w14:paraId="51D92CFE" w14:textId="77777777" w:rsidR="007B09F4" w:rsidRPr="001570EA" w:rsidRDefault="007B09F4">
      <w:pPr>
        <w:pStyle w:val="BodyText"/>
        <w:ind w:right="0"/>
        <w:rPr>
          <w:moveFrom w:id="22293" w:author="Greg Clendenning" w:date="2024-04-16T16:42:00Z"/>
          <w:rFonts w:eastAsia="Calibri"/>
        </w:rPr>
        <w:pPrChange w:id="22294" w:author="Greg Clendenning" w:date="2024-04-16T16:42:00Z">
          <w:pPr>
            <w:pStyle w:val="SubStyle"/>
          </w:pPr>
        </w:pPrChange>
      </w:pPr>
      <w:moveFromRangeStart w:id="22295" w:author="Greg Clendenning" w:date="2024-04-16T16:42:00Z" w:name="move164178339"/>
    </w:p>
    <w:p w14:paraId="139FE750" w14:textId="77777777" w:rsidR="007B09F4" w:rsidRPr="001570EA" w:rsidRDefault="007B09F4" w:rsidP="007B09F4">
      <w:pPr>
        <w:pStyle w:val="SubStyle"/>
        <w:rPr>
          <w:moveFrom w:id="22296" w:author="Greg Clendenning" w:date="2024-04-16T16:42:00Z"/>
        </w:rPr>
      </w:pPr>
      <w:moveFrom w:id="22297" w:author="Greg Clendenning" w:date="2024-04-16T16:42:00Z">
        <w:r w:rsidRPr="001570EA">
          <w:t>Eligibility</w:t>
        </w:r>
      </w:moveFrom>
    </w:p>
    <w:moveFromRangeEnd w:id="22295"/>
    <w:p w14:paraId="7879B622" w14:textId="77777777" w:rsidR="00FA5174" w:rsidRDefault="00FA5174" w:rsidP="00FA5174">
      <w:pPr>
        <w:pStyle w:val="BodyText"/>
        <w:ind w:right="0"/>
        <w:rPr>
          <w:del w:id="22298" w:author="Greg Clendenning" w:date="2024-04-16T16:42:00Z"/>
          <w:i/>
        </w:rPr>
      </w:pPr>
      <w:del w:id="22299" w:author="Greg Clendenning" w:date="2024-04-16T16:42:00Z">
        <w:r w:rsidRPr="00C82A35">
          <w:delText>This</w:delText>
        </w:r>
        <w:r>
          <w:delText xml:space="preserve"> </w:delText>
        </w:r>
        <w:r w:rsidRPr="00C82A35">
          <w:delText>measure</w:delText>
        </w:r>
        <w:r>
          <w:delText xml:space="preserve"> </w:delText>
        </w:r>
        <w:r w:rsidRPr="00C82A35">
          <w:delText>is</w:delText>
        </w:r>
        <w:r>
          <w:delText xml:space="preserve"> </w:delText>
        </w:r>
        <w:r w:rsidRPr="00C82A35">
          <w:delText>targeted</w:delText>
        </w:r>
        <w:r>
          <w:delText xml:space="preserve"> </w:delText>
        </w:r>
        <w:r w:rsidRPr="00C82A35">
          <w:delText>to</w:delText>
        </w:r>
        <w:r>
          <w:delText xml:space="preserve"> residential customers that purchase an ENERGY STAR gas clothes dryer rather than an electric dryer.</w:delText>
        </w:r>
      </w:del>
    </w:p>
    <w:p w14:paraId="704D40E4" w14:textId="77777777" w:rsidR="004E6452" w:rsidRPr="001570EA" w:rsidRDefault="004E6452" w:rsidP="004E6452">
      <w:pPr>
        <w:pStyle w:val="SubStyle"/>
        <w:rPr>
          <w:moveFrom w:id="22300" w:author="Greg Clendenning" w:date="2024-04-16T16:42:00Z"/>
        </w:rPr>
      </w:pPr>
      <w:moveFromRangeStart w:id="22301" w:author="Greg Clendenning" w:date="2024-04-16T16:42:00Z" w:name="move164178325"/>
    </w:p>
    <w:p w14:paraId="5EBF657C" w14:textId="77777777" w:rsidR="004E6452" w:rsidRPr="001570EA" w:rsidRDefault="004E6452" w:rsidP="004E6452">
      <w:pPr>
        <w:pStyle w:val="SubStyle"/>
        <w:rPr>
          <w:moveFrom w:id="22302" w:author="Greg Clendenning" w:date="2024-04-16T16:42:00Z"/>
        </w:rPr>
      </w:pPr>
      <w:moveFrom w:id="22303" w:author="Greg Clendenning" w:date="2024-04-16T16:42:00Z">
        <w:r w:rsidRPr="001570EA">
          <w:t>Algorithms</w:t>
        </w:r>
      </w:moveFrom>
    </w:p>
    <w:tbl>
      <w:tblPr>
        <w:tblW w:w="0" w:type="auto"/>
        <w:tblLook w:val="04A0" w:firstRow="1" w:lastRow="0" w:firstColumn="1" w:lastColumn="0" w:noHBand="0" w:noVBand="1"/>
      </w:tblPr>
      <w:tblGrid>
        <w:gridCol w:w="1530"/>
        <w:gridCol w:w="6431"/>
      </w:tblGrid>
      <w:tr w:rsidR="00FA5174" w14:paraId="07AD6BB5" w14:textId="77777777" w:rsidTr="00BD2C4C">
        <w:trPr>
          <w:del w:id="22304" w:author="Greg Clendenning" w:date="2024-04-16T16:42:00Z"/>
        </w:trPr>
        <w:tc>
          <w:tcPr>
            <w:tcW w:w="1530" w:type="dxa"/>
            <w:vAlign w:val="center"/>
          </w:tcPr>
          <w:moveFromRangeEnd w:id="22301"/>
          <w:p w14:paraId="6FA52D38" w14:textId="77777777" w:rsidR="00FA5174" w:rsidRPr="00382280" w:rsidRDefault="00056336" w:rsidP="00BD2C4C">
            <w:pPr>
              <w:pStyle w:val="Equation"/>
              <w:ind w:left="0" w:firstLine="0"/>
              <w:rPr>
                <w:del w:id="22305" w:author="Greg Clendenning" w:date="2024-04-16T16:42:00Z"/>
                <w:rFonts w:cs="Arial"/>
                <w:szCs w:val="20"/>
              </w:rPr>
            </w:pPr>
            <m:oMathPara>
              <m:oMathParaPr>
                <m:jc m:val="left"/>
              </m:oMathParaPr>
              <m:oMath>
                <m:r>
                  <w:del w:id="22306" w:author="Greg Clendenning" w:date="2024-04-16T16:42:00Z">
                    <w:rPr>
                      <w:rFonts w:ascii="Cambria Math" w:hAnsi="Cambria Math" w:cs="Arial"/>
                      <w:szCs w:val="20"/>
                    </w:rPr>
                    <m:t>DkWh</m:t>
                  </w:del>
                </m:r>
              </m:oMath>
            </m:oMathPara>
          </w:p>
        </w:tc>
        <w:tc>
          <w:tcPr>
            <w:tcW w:w="6431" w:type="dxa"/>
          </w:tcPr>
          <w:p w14:paraId="2EC4C21E" w14:textId="77777777" w:rsidR="00FA5174" w:rsidRDefault="00FA5174" w:rsidP="00BD2C4C">
            <w:pPr>
              <w:pStyle w:val="Equation"/>
              <w:ind w:left="0" w:firstLine="0"/>
              <w:rPr>
                <w:del w:id="22307" w:author="Greg Clendenning" w:date="2024-04-16T16:42:00Z"/>
                <w:rFonts w:cs="Arial"/>
                <w:szCs w:val="20"/>
              </w:rPr>
            </w:pPr>
          </w:p>
          <w:p w14:paraId="4D57CDA4" w14:textId="77777777" w:rsidR="00FA5174" w:rsidRPr="0066665E" w:rsidRDefault="00FA5174" w:rsidP="00BD2C4C">
            <w:pPr>
              <w:pStyle w:val="Equation"/>
              <w:ind w:left="0" w:firstLine="0"/>
              <w:rPr>
                <w:del w:id="22308" w:author="Greg Clendenning" w:date="2024-04-16T16:42:00Z"/>
                <w:rFonts w:cs="Arial"/>
                <w:i w:val="0"/>
                <w:szCs w:val="20"/>
              </w:rPr>
            </w:pPr>
            <m:oMathPara>
              <m:oMathParaPr>
                <m:jc m:val="left"/>
              </m:oMathParaPr>
              <m:oMath>
                <m:r>
                  <w:del w:id="22309" w:author="Greg Clendenning" w:date="2024-04-16T16:42:00Z">
                    <w:rPr>
                      <w:rFonts w:ascii="Cambria Math" w:hAnsi="Cambria Math" w:cs="Arial"/>
                      <w:szCs w:val="20"/>
                    </w:rPr>
                    <m:t>=</m:t>
                  </w:del>
                </m:r>
                <m:sSub>
                  <m:sSubPr>
                    <m:ctrlPr>
                      <w:del w:id="22310" w:author="Greg Clendenning" w:date="2024-04-16T16:42:00Z">
                        <w:rPr>
                          <w:rFonts w:ascii="Cambria Math" w:hAnsi="Cambria Math" w:cs="Arial"/>
                          <w:i w:val="0"/>
                          <w:szCs w:val="20"/>
                        </w:rPr>
                      </w:del>
                    </m:ctrlPr>
                  </m:sSubPr>
                  <m:e>
                    <m:r>
                      <w:del w:id="22311" w:author="Greg Clendenning" w:date="2024-04-16T16:42:00Z">
                        <w:rPr>
                          <w:rFonts w:ascii="Cambria Math" w:hAnsi="Cambria Math" w:cs="Arial"/>
                          <w:szCs w:val="20"/>
                        </w:rPr>
                        <m:t>kWh</m:t>
                      </w:del>
                    </m:r>
                  </m:e>
                  <m:sub>
                    <m:r>
                      <w:del w:id="22312" w:author="Greg Clendenning" w:date="2024-04-16T16:42:00Z">
                        <w:rPr>
                          <w:rFonts w:ascii="Cambria Math" w:hAnsi="Cambria Math" w:cs="Arial"/>
                          <w:szCs w:val="20"/>
                        </w:rPr>
                        <m:t>base</m:t>
                      </w:del>
                    </m:r>
                  </m:sub>
                </m:sSub>
                <m:r>
                  <w:del w:id="22313" w:author="Greg Clendenning" w:date="2024-04-16T16:42:00Z">
                    <w:rPr>
                      <w:rFonts w:ascii="Cambria Math" w:hAnsi="Cambria Math" w:cs="Arial"/>
                      <w:szCs w:val="20"/>
                    </w:rPr>
                    <m:t>-</m:t>
                  </w:del>
                </m:r>
                <m:sSub>
                  <m:sSubPr>
                    <m:ctrlPr>
                      <w:del w:id="22314" w:author="Greg Clendenning" w:date="2024-04-16T16:42:00Z">
                        <w:rPr>
                          <w:rFonts w:ascii="Cambria Math" w:hAnsi="Cambria Math" w:cs="Arial"/>
                          <w:i w:val="0"/>
                          <w:szCs w:val="20"/>
                        </w:rPr>
                      </w:del>
                    </m:ctrlPr>
                  </m:sSubPr>
                  <m:e>
                    <m:r>
                      <w:del w:id="22315" w:author="Greg Clendenning" w:date="2024-04-16T16:42:00Z">
                        <w:rPr>
                          <w:rFonts w:ascii="Cambria Math" w:hAnsi="Cambria Math" w:cs="Arial"/>
                          <w:szCs w:val="20"/>
                        </w:rPr>
                        <m:t>kWh</m:t>
                      </w:del>
                    </m:r>
                  </m:e>
                  <m:sub>
                    <m:r>
                      <w:del w:id="22316" w:author="Greg Clendenning" w:date="2024-04-16T16:42:00Z">
                        <w:rPr>
                          <w:rFonts w:ascii="Cambria Math" w:hAnsi="Cambria Math" w:cs="Arial"/>
                          <w:szCs w:val="20"/>
                        </w:rPr>
                        <m:t>gas</m:t>
                      </w:del>
                    </m:r>
                  </m:sub>
                </m:sSub>
                <m:r>
                  <w:del w:id="22317" w:author="Greg Clendenning" w:date="2024-04-16T16:42:00Z">
                    <w:rPr>
                      <w:rFonts w:ascii="Cambria Math" w:hAnsi="Cambria Math" w:cs="Arial"/>
                      <w:szCs w:val="20"/>
                    </w:rPr>
                    <m:t>=577-30=547</m:t>
                  </w:del>
                </m:r>
              </m:oMath>
            </m:oMathPara>
          </w:p>
          <w:p w14:paraId="3C78F720" w14:textId="77777777" w:rsidR="00FA5174" w:rsidRPr="007A0B91" w:rsidRDefault="00FA5174" w:rsidP="00BD2C4C">
            <w:pPr>
              <w:pStyle w:val="Equation"/>
              <w:ind w:left="0" w:firstLine="0"/>
              <w:rPr>
                <w:del w:id="22318" w:author="Greg Clendenning" w:date="2024-04-16T16:42:00Z"/>
                <w:rFonts w:cs="Arial"/>
                <w:i w:val="0"/>
                <w:szCs w:val="20"/>
              </w:rPr>
            </w:pPr>
          </w:p>
        </w:tc>
      </w:tr>
      <w:tr w:rsidR="00FA5174" w14:paraId="74B91456" w14:textId="77777777" w:rsidTr="00BD2C4C">
        <w:trPr>
          <w:del w:id="22319" w:author="Greg Clendenning" w:date="2024-04-16T16:42:00Z"/>
        </w:trPr>
        <w:tc>
          <w:tcPr>
            <w:tcW w:w="1530" w:type="dxa"/>
            <w:vAlign w:val="center"/>
          </w:tcPr>
          <w:p w14:paraId="2309B381" w14:textId="77777777" w:rsidR="00FA5174" w:rsidRPr="00FC03B6" w:rsidRDefault="00056336" w:rsidP="00BD2C4C">
            <w:pPr>
              <w:pStyle w:val="Equation"/>
              <w:ind w:left="0" w:firstLine="0"/>
              <w:rPr>
                <w:del w:id="22320" w:author="Greg Clendenning" w:date="2024-04-16T16:42:00Z"/>
                <w:rFonts w:eastAsia="Times New Roman"/>
                <w:i w:val="0"/>
                <w:szCs w:val="20"/>
              </w:rPr>
            </w:pPr>
            <m:oMathPara>
              <m:oMathParaPr>
                <m:jc m:val="left"/>
              </m:oMathParaPr>
              <m:oMath>
                <m:r>
                  <w:del w:id="22321" w:author="Greg Clendenning" w:date="2024-04-16T16:42:00Z">
                    <w:rPr>
                      <w:rFonts w:ascii="Cambria Math" w:hAnsi="Cambria Math" w:cs="Arial"/>
                      <w:szCs w:val="20"/>
                    </w:rPr>
                    <m:t>DMMBtu</m:t>
                  </w:del>
                </m:r>
              </m:oMath>
            </m:oMathPara>
          </w:p>
        </w:tc>
        <w:tc>
          <w:tcPr>
            <w:tcW w:w="6431" w:type="dxa"/>
          </w:tcPr>
          <w:p w14:paraId="463830E8" w14:textId="77777777" w:rsidR="00FA5174" w:rsidRPr="007A0B91" w:rsidRDefault="00FA5174" w:rsidP="00BD2C4C">
            <w:pPr>
              <w:pStyle w:val="Equation"/>
              <w:ind w:left="0" w:firstLine="0"/>
              <w:rPr>
                <w:del w:id="22322" w:author="Greg Clendenning" w:date="2024-04-16T16:42:00Z"/>
                <w:rFonts w:cs="Arial"/>
                <w:i w:val="0"/>
                <w:szCs w:val="20"/>
              </w:rPr>
            </w:pPr>
            <w:del w:id="22323" w:author="Greg Clendenning" w:date="2024-04-16T16:42:00Z">
              <w:r w:rsidRPr="007A0B91">
                <w:rPr>
                  <w:rFonts w:cs="Arial"/>
                  <w:i w:val="0"/>
                  <w:szCs w:val="20"/>
                </w:rPr>
                <w:delText>=</w:delText>
              </w:r>
              <w:r>
                <w:rPr>
                  <w:rFonts w:cs="Arial"/>
                  <w:i w:val="0"/>
                  <w:szCs w:val="20"/>
                </w:rPr>
                <w:delText xml:space="preserve"> </w:delText>
              </w:r>
            </w:del>
            <m:oMath>
              <m:r>
                <w:del w:id="22324" w:author="Greg Clendenning" w:date="2024-04-16T16:42:00Z">
                  <w:rPr>
                    <w:rFonts w:ascii="Cambria Math" w:hAnsi="Cambria Math" w:cs="Arial"/>
                    <w:szCs w:val="20"/>
                  </w:rPr>
                  <m:t>-1.99</m:t>
                </w:del>
              </m:r>
            </m:oMath>
          </w:p>
        </w:tc>
      </w:tr>
      <w:tr w:rsidR="00FA5174" w14:paraId="2FE66C78" w14:textId="77777777" w:rsidTr="00BD2C4C">
        <w:trPr>
          <w:del w:id="22325" w:author="Greg Clendenning" w:date="2024-04-16T16:42:00Z"/>
        </w:trPr>
        <w:tc>
          <w:tcPr>
            <w:tcW w:w="1530" w:type="dxa"/>
          </w:tcPr>
          <w:p w14:paraId="7B4E2232" w14:textId="77777777" w:rsidR="00FA5174" w:rsidRDefault="00FA5174" w:rsidP="00BD2C4C">
            <w:pPr>
              <w:pStyle w:val="Equation"/>
              <w:ind w:left="0" w:firstLine="0"/>
              <w:rPr>
                <w:del w:id="22326" w:author="Greg Clendenning" w:date="2024-04-16T16:42:00Z"/>
                <w:rFonts w:eastAsia="Times New Roman"/>
                <w:i w:val="0"/>
                <w:szCs w:val="20"/>
              </w:rPr>
            </w:pPr>
          </w:p>
          <w:p w14:paraId="7F82DB36" w14:textId="77777777" w:rsidR="00FA5174" w:rsidRPr="00FF1885" w:rsidRDefault="00056336" w:rsidP="00BD2C4C">
            <w:pPr>
              <w:pStyle w:val="Equation"/>
              <w:ind w:left="0" w:firstLine="0"/>
              <w:rPr>
                <w:del w:id="22327" w:author="Greg Clendenning" w:date="2024-04-16T16:42:00Z"/>
                <w:rFonts w:cs="Arial"/>
                <w:szCs w:val="20"/>
              </w:rPr>
            </w:pPr>
            <m:oMathPara>
              <m:oMathParaPr>
                <m:jc m:val="left"/>
              </m:oMathParaPr>
              <m:oMath>
                <m:r>
                  <w:del w:id="22328" w:author="Greg Clendenning" w:date="2024-04-16T16:42:00Z">
                    <w:rPr>
                      <w:rFonts w:ascii="Cambria Math" w:hAnsi="Cambria Math" w:cs="Arial"/>
                      <w:szCs w:val="20"/>
                    </w:rPr>
                    <m:t>D</m:t>
                  </w:del>
                </m:r>
                <m:sSub>
                  <m:sSubPr>
                    <m:ctrlPr>
                      <w:del w:id="22329" w:author="Greg Clendenning" w:date="2024-04-16T16:42:00Z">
                        <w:rPr>
                          <w:rFonts w:ascii="Cambria Math" w:hAnsi="Cambria Math"/>
                          <w:i w:val="0"/>
                        </w:rPr>
                      </w:del>
                    </m:ctrlPr>
                  </m:sSubPr>
                  <m:e>
                    <m:r>
                      <w:del w:id="22330" w:author="Greg Clendenning" w:date="2024-04-16T16:42:00Z">
                        <w:rPr>
                          <w:rFonts w:ascii="Cambria Math" w:hAnsi="Cambria Math"/>
                        </w:rPr>
                        <m:t>kW</m:t>
                      </w:del>
                    </m:r>
                  </m:e>
                  <m:sub>
                    <m:r>
                      <w:del w:id="22331" w:author="Greg Clendenning" w:date="2024-04-16T16:42:00Z">
                        <w:rPr>
                          <w:rFonts w:ascii="Cambria Math" w:hAnsi="Cambria Math"/>
                        </w:rPr>
                        <m:t>peak</m:t>
                      </w:del>
                    </m:r>
                  </m:sub>
                </m:sSub>
              </m:oMath>
            </m:oMathPara>
          </w:p>
        </w:tc>
        <w:tc>
          <w:tcPr>
            <w:tcW w:w="6431" w:type="dxa"/>
          </w:tcPr>
          <w:p w14:paraId="5A209AFB" w14:textId="77777777" w:rsidR="00FA5174" w:rsidRPr="0076688B" w:rsidRDefault="00FA5174" w:rsidP="00BD2C4C">
            <w:pPr>
              <w:pStyle w:val="Equation"/>
              <w:ind w:left="0" w:firstLine="0"/>
              <w:rPr>
                <w:del w:id="22332" w:author="Greg Clendenning" w:date="2024-04-16T16:42:00Z"/>
                <w:i w:val="0"/>
              </w:rPr>
            </w:pPr>
            <m:oMathPara>
              <m:oMathParaPr>
                <m:jc m:val="left"/>
              </m:oMathParaPr>
              <m:oMath>
                <m:r>
                  <w:del w:id="22333" w:author="Greg Clendenning" w:date="2024-04-16T16:42:00Z">
                    <w:rPr>
                      <w:rFonts w:ascii="Cambria Math" w:hAnsi="Cambria Math"/>
                    </w:rPr>
                    <m:t>=</m:t>
                  </w:del>
                </m:r>
                <m:f>
                  <m:fPr>
                    <m:ctrlPr>
                      <w:del w:id="22334" w:author="Greg Clendenning" w:date="2024-04-16T16:42:00Z">
                        <w:rPr>
                          <w:rFonts w:ascii="Cambria Math" w:hAnsi="Cambria Math"/>
                          <w:i w:val="0"/>
                        </w:rPr>
                      </w:del>
                    </m:ctrlPr>
                  </m:fPr>
                  <m:num>
                    <m:r>
                      <w:del w:id="22335" w:author="Greg Clendenning" w:date="2024-04-16T16:42:00Z">
                        <w:rPr>
                          <w:rFonts w:ascii="Cambria Math" w:hAnsi="Cambria Math"/>
                        </w:rPr>
                        <m:t>∆ kWh</m:t>
                      </w:del>
                    </m:r>
                  </m:num>
                  <m:den>
                    <m:sSub>
                      <m:sSubPr>
                        <m:ctrlPr>
                          <w:del w:id="22336" w:author="Greg Clendenning" w:date="2024-04-16T16:42:00Z">
                            <w:rPr>
                              <w:rFonts w:ascii="Cambria Math" w:hAnsi="Cambria Math" w:cs="Arial"/>
                              <w:i w:val="0"/>
                              <w:szCs w:val="20"/>
                            </w:rPr>
                          </w:del>
                        </m:ctrlPr>
                      </m:sSubPr>
                      <m:e>
                        <m:r>
                          <w:del w:id="22337" w:author="Greg Clendenning" w:date="2024-04-16T16:42:00Z">
                            <w:rPr>
                              <w:rFonts w:ascii="Cambria Math" w:hAnsi="Cambria Math" w:cs="Arial"/>
                              <w:szCs w:val="20"/>
                            </w:rPr>
                            <m:t>Cycles</m:t>
                          </w:del>
                        </m:r>
                        <m:ctrlPr>
                          <w:del w:id="22338" w:author="Greg Clendenning" w:date="2024-04-16T16:42:00Z">
                            <w:rPr>
                              <w:rFonts w:ascii="Cambria Math" w:hAnsi="Cambria Math"/>
                              <w:i w:val="0"/>
                            </w:rPr>
                          </w:del>
                        </m:ctrlPr>
                      </m:e>
                      <m:sub>
                        <m:r>
                          <w:del w:id="22339" w:author="Greg Clendenning" w:date="2024-04-16T16:42:00Z">
                            <w:rPr>
                              <w:rFonts w:ascii="Cambria Math" w:hAnsi="Cambria Math" w:cs="Arial"/>
                              <w:szCs w:val="20"/>
                            </w:rPr>
                            <m:t>wash</m:t>
                          </w:del>
                        </m:r>
                      </m:sub>
                    </m:sSub>
                    <m:r>
                      <w:del w:id="22340" w:author="Greg Clendenning" w:date="2024-04-16T16:42:00Z">
                        <w:rPr>
                          <w:rFonts w:ascii="Cambria Math" w:hAnsi="Cambria Math" w:cs="Arial"/>
                          <w:szCs w:val="20"/>
                        </w:rPr>
                        <m:t>×</m:t>
                      </w:del>
                    </m:r>
                    <m:sSub>
                      <m:sSubPr>
                        <m:ctrlPr>
                          <w:del w:id="22341" w:author="Greg Clendenning" w:date="2024-04-16T16:42:00Z">
                            <w:rPr>
                              <w:rFonts w:ascii="Cambria Math" w:hAnsi="Cambria Math"/>
                              <w:i w:val="0"/>
                            </w:rPr>
                          </w:del>
                        </m:ctrlPr>
                      </m:sSubPr>
                      <m:e>
                        <m:r>
                          <w:del w:id="22342" w:author="Greg Clendenning" w:date="2024-04-16T16:42:00Z">
                            <w:rPr>
                              <w:rFonts w:ascii="Cambria Math" w:hAnsi="Cambria Math"/>
                            </w:rPr>
                            <m:t>%</m:t>
                          </w:del>
                        </m:r>
                      </m:e>
                      <m:sub>
                        <m:f>
                          <m:fPr>
                            <m:ctrlPr>
                              <w:del w:id="22343" w:author="Greg Clendenning" w:date="2024-04-16T16:42:00Z">
                                <w:rPr>
                                  <w:rFonts w:ascii="Cambria Math" w:hAnsi="Cambria Math"/>
                                  <w:i w:val="0"/>
                                </w:rPr>
                              </w:del>
                            </m:ctrlPr>
                          </m:fPr>
                          <m:num>
                            <m:r>
                              <w:del w:id="22344" w:author="Greg Clendenning" w:date="2024-04-16T16:42:00Z">
                                <w:rPr>
                                  <w:rFonts w:ascii="Cambria Math" w:hAnsi="Cambria Math"/>
                                </w:rPr>
                                <m:t>wash</m:t>
                              </w:del>
                            </m:r>
                          </m:num>
                          <m:den>
                            <m:r>
                              <w:del w:id="22345" w:author="Greg Clendenning" w:date="2024-04-16T16:42:00Z">
                                <w:rPr>
                                  <w:rFonts w:ascii="Cambria Math" w:hAnsi="Cambria Math"/>
                                </w:rPr>
                                <m:t>dry</m:t>
                              </w:del>
                            </m:r>
                          </m:den>
                        </m:f>
                      </m:sub>
                    </m:sSub>
                    <m:r>
                      <w:del w:id="22346" w:author="Greg Clendenning" w:date="2024-04-16T16:42:00Z">
                        <w:rPr>
                          <w:rFonts w:ascii="Cambria Math" w:hAnsi="Cambria Math"/>
                        </w:rPr>
                        <m:t>×</m:t>
                      </w:del>
                    </m:r>
                    <m:sSub>
                      <m:sSubPr>
                        <m:ctrlPr>
                          <w:del w:id="22347" w:author="Greg Clendenning" w:date="2024-04-16T16:42:00Z">
                            <w:rPr>
                              <w:rFonts w:ascii="Cambria Math" w:hAnsi="Cambria Math" w:cs="Arial"/>
                              <w:i w:val="0"/>
                              <w:szCs w:val="20"/>
                            </w:rPr>
                          </w:del>
                        </m:ctrlPr>
                      </m:sSubPr>
                      <m:e>
                        <m:r>
                          <w:del w:id="22348" w:author="Greg Clendenning" w:date="2024-04-16T16:42:00Z">
                            <w:rPr>
                              <w:rFonts w:ascii="Cambria Math" w:hAnsi="Cambria Math" w:cs="Arial"/>
                              <w:szCs w:val="20"/>
                            </w:rPr>
                            <m:t>Time</m:t>
                          </w:del>
                        </m:r>
                        <m:ctrlPr>
                          <w:del w:id="22349" w:author="Greg Clendenning" w:date="2024-04-16T16:42:00Z">
                            <w:rPr>
                              <w:rFonts w:ascii="Cambria Math" w:hAnsi="Cambria Math"/>
                              <w:i w:val="0"/>
                            </w:rPr>
                          </w:del>
                        </m:ctrlPr>
                      </m:e>
                      <m:sub>
                        <m:r>
                          <w:del w:id="22350" w:author="Greg Clendenning" w:date="2024-04-16T16:42:00Z">
                            <w:rPr>
                              <w:rFonts w:ascii="Cambria Math" w:hAnsi="Cambria Math" w:cs="Arial"/>
                              <w:szCs w:val="20"/>
                            </w:rPr>
                            <m:t>cycle</m:t>
                          </w:del>
                        </m:r>
                      </m:sub>
                    </m:sSub>
                  </m:den>
                </m:f>
                <m:r>
                  <w:del w:id="22351" w:author="Greg Clendenning" w:date="2024-04-16T16:42:00Z">
                    <w:rPr>
                      <w:rFonts w:ascii="Cambria Math" w:hAnsi="Cambria Math" w:cs="Arial"/>
                      <w:szCs w:val="20"/>
                    </w:rPr>
                    <m:t>×CF</m:t>
                  </w:del>
                </m:r>
                <m:r>
                  <w:del w:id="22352" w:author="Greg Clendenning" w:date="2024-04-16T16:42:00Z">
                    <w:rPr>
                      <w:rFonts w:ascii="Cambria Math" w:hAnsi="Cambria Math"/>
                      <w:szCs w:val="20"/>
                    </w:rPr>
                    <m:t xml:space="preserve">= 0.066 </m:t>
                  </w:del>
                </m:r>
              </m:oMath>
            </m:oMathPara>
          </w:p>
        </w:tc>
      </w:tr>
    </w:tbl>
    <w:p w14:paraId="35DC16E7" w14:textId="77777777" w:rsidR="00FA5174" w:rsidRDefault="00FA5174" w:rsidP="00FA5174">
      <w:pPr>
        <w:pStyle w:val="SubStyle"/>
        <w:rPr>
          <w:del w:id="22353" w:author="Greg Clendenning" w:date="2024-04-16T16:42:00Z"/>
        </w:rPr>
      </w:pPr>
    </w:p>
    <w:p w14:paraId="49585F31" w14:textId="77777777" w:rsidR="004E6452" w:rsidRPr="001570EA" w:rsidRDefault="004E6452" w:rsidP="004E6452">
      <w:pPr>
        <w:rPr>
          <w:ins w:id="22354" w:author="Greg Clendenning" w:date="2024-04-16T16:42:00Z"/>
          <w:rFonts w:eastAsia="Calibri" w:cs="Arial"/>
        </w:rPr>
      </w:pPr>
    </w:p>
    <w:p w14:paraId="5E48AEDE" w14:textId="77777777" w:rsidR="004E6452" w:rsidRPr="001570EA" w:rsidRDefault="004E6452" w:rsidP="004E6452">
      <w:pPr>
        <w:spacing w:after="120" w:line="264" w:lineRule="auto"/>
        <w:rPr>
          <w:ins w:id="22355" w:author="Greg Clendenning" w:date="2024-04-16T16:42:00Z"/>
          <w:b/>
        </w:rPr>
      </w:pPr>
      <w:ins w:id="22356" w:author="Greg Clendenning" w:date="2024-04-16T16:42:00Z">
        <w:r w:rsidRPr="001570EA">
          <w:rPr>
            <w:b/>
          </w:rPr>
          <w:t>Peak Demand Savings</w:t>
        </w:r>
      </w:ins>
    </w:p>
    <w:p w14:paraId="25697336" w14:textId="77777777" w:rsidR="004E6452" w:rsidRPr="001570EA" w:rsidRDefault="004E6452" w:rsidP="004E6452">
      <w:pPr>
        <w:spacing w:after="120" w:line="264" w:lineRule="auto"/>
        <w:rPr>
          <w:ins w:id="22357" w:author="Greg Clendenning" w:date="2024-04-16T16:42:00Z"/>
        </w:rPr>
      </w:pPr>
      <w:ins w:id="22358" w:author="Greg Clendenning" w:date="2024-04-16T16:42:00Z">
        <w:r w:rsidRPr="001570EA">
          <w:t>Use the below algorithm to calculate the peak demand savings. Multiply the annual kWh savings by an Energy to Demand Factor (ETDF), which is supplied below.</w:t>
        </w:r>
      </w:ins>
    </w:p>
    <w:p w14:paraId="59759C0F" w14:textId="77777777" w:rsidR="004E6452" w:rsidRPr="001570EA" w:rsidRDefault="004E6452" w:rsidP="004E6452">
      <w:pPr>
        <w:spacing w:after="120" w:line="264" w:lineRule="auto"/>
        <w:rPr>
          <w:ins w:id="22359" w:author="Greg Clendenning" w:date="2024-04-16T16:42:00Z"/>
          <w:rFonts w:ascii="Cambria Math" w:hAnsi="Cambria Math" w:cs="Arial"/>
          <w:oMath/>
        </w:rPr>
      </w:pPr>
      <w:ins w:id="22360" w:author="Greg Clendenning" w:date="2024-04-16T16:42:00Z">
        <w:r w:rsidRPr="001570EA">
          <w:rPr>
            <w:rFonts w:cs="Arial"/>
            <w:i/>
          </w:rPr>
          <w:t>ΔkW</w:t>
        </w:r>
        <w:r w:rsidRPr="001570EA">
          <w:rPr>
            <w:rFonts w:cs="Arial"/>
            <w:i/>
            <w:vertAlign w:val="subscript"/>
          </w:rPr>
          <w:t>summer peak</w:t>
        </w:r>
        <w:r w:rsidRPr="001570EA">
          <w:rPr>
            <w:rFonts w:cs="Arial"/>
            <w:i/>
            <w:vertAlign w:val="subscript"/>
          </w:rPr>
          <w:tab/>
        </w:r>
        <w:r w:rsidRPr="001570EA">
          <w:rPr>
            <w:rFonts w:cs="Arial"/>
            <w:i/>
            <w:vertAlign w:val="subscript"/>
          </w:rPr>
          <w:tab/>
        </w:r>
        <w:r w:rsidRPr="001570EA">
          <w:rPr>
            <w:rFonts w:cs="Arial"/>
            <w:i/>
            <w:vertAlign w:val="subscript"/>
          </w:rPr>
          <w:tab/>
        </w:r>
      </w:ins>
      <m:oMath>
        <m:r>
          <w:ins w:id="22361" w:author="Greg Clendenning" w:date="2024-04-16T16:42:00Z">
            <w:rPr>
              <w:rFonts w:ascii="Cambria Math" w:hAnsi="Cambria Math" w:cs="Arial"/>
            </w:rPr>
            <m:t>=∆kWh×</m:t>
          </w:ins>
        </m:r>
        <m:r>
          <w:ins w:id="22362" w:author="Greg Clendenning" w:date="2024-04-16T16:42:00Z">
            <w:rPr>
              <w:rFonts w:ascii="Cambria Math" w:hAnsi="Cambria Math" w:cs="Arial"/>
              <w:sz w:val="18"/>
              <w:szCs w:val="20"/>
            </w:rPr>
            <m:t>ETD</m:t>
          </w:ins>
        </m:r>
        <m:sSub>
          <m:sSubPr>
            <m:ctrlPr>
              <w:ins w:id="22363" w:author="Greg Clendenning" w:date="2024-04-16T16:42:00Z">
                <w:rPr>
                  <w:rFonts w:ascii="Cambria Math" w:hAnsi="Cambria Math" w:cs="Arial"/>
                  <w:sz w:val="18"/>
                  <w:szCs w:val="20"/>
                </w:rPr>
              </w:ins>
            </m:ctrlPr>
          </m:sSubPr>
          <m:e>
            <m:r>
              <w:ins w:id="22364" w:author="Greg Clendenning" w:date="2024-04-16T16:42:00Z">
                <w:rPr>
                  <w:rFonts w:ascii="Cambria Math" w:hAnsi="Cambria Math" w:cs="Arial"/>
                  <w:sz w:val="18"/>
                  <w:szCs w:val="20"/>
                </w:rPr>
                <m:t>F</m:t>
              </w:ins>
            </m:r>
          </m:e>
          <m:sub>
            <m:r>
              <w:ins w:id="22365" w:author="Greg Clendenning" w:date="2024-04-16T16:42:00Z">
                <w:rPr>
                  <w:rFonts w:ascii="Cambria Math" w:hAnsi="Cambria Math" w:cs="Arial"/>
                  <w:sz w:val="18"/>
                  <w:szCs w:val="20"/>
                </w:rPr>
                <m:t>s</m:t>
              </w:ins>
            </m:r>
          </m:sub>
        </m:sSub>
      </m:oMath>
    </w:p>
    <w:p w14:paraId="0FF0C332" w14:textId="77777777" w:rsidR="004E6452" w:rsidRPr="001570EA" w:rsidRDefault="004E6452" w:rsidP="004E6452">
      <w:pPr>
        <w:spacing w:after="120" w:line="264" w:lineRule="auto"/>
        <w:rPr>
          <w:ins w:id="22366" w:author="Greg Clendenning" w:date="2024-04-16T16:42:00Z"/>
          <w:rFonts w:ascii="Cambria Math" w:hAnsi="Cambria Math" w:cs="Arial"/>
          <w:oMath/>
        </w:rPr>
      </w:pPr>
      <w:ins w:id="22367" w:author="Greg Clendenning" w:date="2024-04-16T16:42:00Z">
        <w:r w:rsidRPr="001570EA">
          <w:rPr>
            <w:rFonts w:cs="Arial"/>
            <w:i/>
          </w:rPr>
          <w:t>ΔkW</w:t>
        </w:r>
        <w:r w:rsidRPr="001570EA">
          <w:rPr>
            <w:rFonts w:cs="Arial"/>
            <w:i/>
            <w:vertAlign w:val="subscript"/>
          </w:rPr>
          <w:t>winter peak</w:t>
        </w:r>
        <w:r w:rsidRPr="001570EA">
          <w:rPr>
            <w:rFonts w:cs="Arial"/>
            <w:i/>
            <w:vertAlign w:val="subscript"/>
          </w:rPr>
          <w:tab/>
        </w:r>
        <w:r w:rsidRPr="001570EA">
          <w:rPr>
            <w:rFonts w:cs="Arial"/>
            <w:i/>
            <w:vertAlign w:val="subscript"/>
          </w:rPr>
          <w:tab/>
        </w:r>
        <w:r w:rsidRPr="001570EA">
          <w:rPr>
            <w:rFonts w:cs="Arial"/>
            <w:i/>
            <w:vertAlign w:val="subscript"/>
          </w:rPr>
          <w:tab/>
        </w:r>
      </w:ins>
      <m:oMath>
        <m:r>
          <w:ins w:id="22368" w:author="Greg Clendenning" w:date="2024-04-16T16:42:00Z">
            <w:rPr>
              <w:rFonts w:ascii="Cambria Math" w:hAnsi="Cambria Math" w:cs="Arial"/>
            </w:rPr>
            <m:t>=∆kWh×</m:t>
          </w:ins>
        </m:r>
        <m:r>
          <w:ins w:id="22369" w:author="Greg Clendenning" w:date="2024-04-16T16:42:00Z">
            <w:rPr>
              <w:rFonts w:ascii="Cambria Math" w:hAnsi="Cambria Math" w:cs="Arial"/>
              <w:sz w:val="18"/>
              <w:szCs w:val="20"/>
            </w:rPr>
            <m:t>ETD</m:t>
          </w:ins>
        </m:r>
        <m:sSub>
          <m:sSubPr>
            <m:ctrlPr>
              <w:ins w:id="22370" w:author="Greg Clendenning" w:date="2024-04-16T16:42:00Z">
                <w:rPr>
                  <w:rFonts w:ascii="Cambria Math" w:hAnsi="Cambria Math" w:cs="Arial"/>
                  <w:sz w:val="18"/>
                  <w:szCs w:val="20"/>
                </w:rPr>
              </w:ins>
            </m:ctrlPr>
          </m:sSubPr>
          <m:e>
            <m:r>
              <w:ins w:id="22371" w:author="Greg Clendenning" w:date="2024-04-16T16:42:00Z">
                <w:rPr>
                  <w:rFonts w:ascii="Cambria Math" w:hAnsi="Cambria Math" w:cs="Arial"/>
                  <w:sz w:val="18"/>
                  <w:szCs w:val="20"/>
                </w:rPr>
                <m:t>F</m:t>
              </w:ins>
            </m:r>
          </m:e>
          <m:sub>
            <m:r>
              <w:ins w:id="22372" w:author="Greg Clendenning" w:date="2024-04-16T16:42:00Z">
                <w:rPr>
                  <w:rFonts w:ascii="Cambria Math" w:hAnsi="Cambria Math" w:cs="Arial"/>
                  <w:sz w:val="18"/>
                  <w:szCs w:val="20"/>
                </w:rPr>
                <m:t>w</m:t>
              </w:ins>
            </m:r>
          </m:sub>
        </m:sSub>
      </m:oMath>
    </w:p>
    <w:p w14:paraId="227CFD2E" w14:textId="77777777" w:rsidR="004E6452" w:rsidRPr="001570EA" w:rsidRDefault="004E6452">
      <w:pPr>
        <w:pStyle w:val="SubStyle"/>
        <w:keepNext/>
        <w:pPrChange w:id="22373" w:author="Greg Clendenning" w:date="2024-04-16T16:42:00Z">
          <w:pPr>
            <w:pStyle w:val="SubStyle"/>
          </w:pPr>
        </w:pPrChange>
      </w:pPr>
      <w:r w:rsidRPr="001570EA">
        <w:t>Definition of Terms</w:t>
      </w:r>
    </w:p>
    <w:p w14:paraId="3009810A" w14:textId="3762620C" w:rsidR="004E6452" w:rsidRPr="001570EA" w:rsidRDefault="004E6452" w:rsidP="004E6452">
      <w:pPr>
        <w:pStyle w:val="Caption"/>
      </w:pPr>
      <w:bookmarkStart w:id="22374" w:name="_Toc530141752"/>
      <w:bookmarkStart w:id="22375" w:name="_Toc4759832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2376" w:author="Greg Clendenning" w:date="2024-04-16T16:42:00Z">
        <w:r w:rsidR="003D6F35">
          <w:rPr>
            <w:noProof/>
          </w:rPr>
          <w:delText>86</w:delText>
        </w:r>
      </w:del>
      <w:ins w:id="22377" w:author="Greg Clendenning" w:date="2024-04-16T16:42:00Z">
        <w:r w:rsidR="002E093A" w:rsidRPr="001570EA">
          <w:rPr>
            <w:noProof/>
          </w:rPr>
          <w:t>100</w:t>
        </w:r>
      </w:ins>
      <w:r w:rsidR="002E093A" w:rsidRPr="001570EA">
        <w:fldChar w:fldCharType="end"/>
      </w:r>
      <w:r w:rsidRPr="001570EA">
        <w:t>: Terms</w:t>
      </w:r>
      <w:r w:rsidRPr="001570EA">
        <w:rPr>
          <w:rFonts w:cs="Arial"/>
        </w:rPr>
        <w:t>, Values, and References for</w:t>
      </w:r>
      <w:r w:rsidRPr="001570EA">
        <w:t xml:space="preserve"> </w:t>
      </w:r>
      <w:del w:id="22378" w:author="Greg Clendenning" w:date="2024-04-16T16:42:00Z">
        <w:r w:rsidR="00FA5174">
          <w:rPr>
            <w:rFonts w:cs="Arial"/>
          </w:rPr>
          <w:delText>Fuel Switching:</w:delText>
        </w:r>
        <w:r w:rsidR="00FA5174">
          <w:delText xml:space="preserve"> </w:delText>
        </w:r>
        <w:r w:rsidR="00FA5174" w:rsidRPr="007F7F5A">
          <w:delText>Electric</w:delText>
        </w:r>
        <w:r w:rsidR="00FA5174">
          <w:delText xml:space="preserve"> </w:delText>
        </w:r>
        <w:r w:rsidR="00FA5174" w:rsidRPr="007F7F5A">
          <w:delText>Clothes</w:delText>
        </w:r>
        <w:r w:rsidR="00FA5174">
          <w:delText xml:space="preserve"> </w:delText>
        </w:r>
        <w:r w:rsidR="00FA5174" w:rsidRPr="007F7F5A">
          <w:delText>Dryer</w:delText>
        </w:r>
        <w:r w:rsidR="00FA5174">
          <w:delText xml:space="preserve"> </w:delText>
        </w:r>
        <w:r w:rsidR="00FA5174" w:rsidRPr="007F7F5A">
          <w:delText>to</w:delText>
        </w:r>
        <w:r w:rsidR="00FA5174">
          <w:delText xml:space="preserve"> </w:delText>
        </w:r>
        <w:r w:rsidR="00FA5174" w:rsidRPr="007F7F5A">
          <w:delText>Gas</w:delText>
        </w:r>
        <w:r w:rsidR="00FA5174">
          <w:delText xml:space="preserve"> </w:delText>
        </w:r>
        <w:r w:rsidR="00FA5174" w:rsidRPr="007F7F5A">
          <w:delText>Clothes</w:delText>
        </w:r>
        <w:r w:rsidR="00FA5174">
          <w:delText xml:space="preserve"> </w:delText>
        </w:r>
        <w:r w:rsidR="00FA5174" w:rsidRPr="007F7F5A">
          <w:delText>Dryer</w:delText>
        </w:r>
      </w:del>
      <w:bookmarkEnd w:id="22374"/>
      <w:bookmarkEnd w:id="22375"/>
      <w:ins w:id="22379" w:author="Greg Clendenning" w:date="2024-04-16T16:42:00Z">
        <w:r w:rsidRPr="001570EA">
          <w:t>Refrigerator and Freezer Recycling</w:t>
        </w:r>
      </w:ins>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0"/>
        <w:gridCol w:w="1497"/>
        <w:gridCol w:w="2207"/>
        <w:gridCol w:w="1057"/>
      </w:tblGrid>
      <w:tr w:rsidR="00475EB1" w:rsidRPr="001570EA" w14:paraId="2D21B285" w14:textId="77777777" w:rsidTr="002E1D27">
        <w:trPr>
          <w:tblHeader/>
        </w:trPr>
        <w:tc>
          <w:tcPr>
            <w:tcW w:w="2156" w:type="pct"/>
            <w:shd w:val="clear" w:color="auto" w:fill="BFBFBF"/>
          </w:tcPr>
          <w:p w14:paraId="77A8205D" w14:textId="77777777" w:rsidR="004E6452" w:rsidRPr="001570EA" w:rsidRDefault="004E6452">
            <w:pPr>
              <w:pStyle w:val="TableCell"/>
              <w:keepNext w:val="0"/>
              <w:spacing w:before="60" w:after="60"/>
              <w:jc w:val="left"/>
              <w:rPr>
                <w:b/>
                <w:rPrChange w:id="22380" w:author="Greg Clendenning" w:date="2024-04-16T16:42:00Z">
                  <w:rPr>
                    <w:sz w:val="18"/>
                  </w:rPr>
                </w:rPrChange>
              </w:rPr>
              <w:pPrChange w:id="22381" w:author="Greg Clendenning" w:date="2024-04-16T16:42:00Z">
                <w:pPr/>
              </w:pPrChange>
            </w:pPr>
            <w:r w:rsidRPr="001570EA">
              <w:rPr>
                <w:b/>
                <w:rPrChange w:id="22382" w:author="Greg Clendenning" w:date="2024-04-16T16:42:00Z">
                  <w:rPr>
                    <w:b/>
                  </w:rPr>
                </w:rPrChange>
              </w:rPr>
              <w:t>Term</w:t>
            </w:r>
          </w:p>
        </w:tc>
        <w:tc>
          <w:tcPr>
            <w:tcW w:w="894" w:type="pct"/>
            <w:shd w:val="clear" w:color="auto" w:fill="BFBFBF"/>
          </w:tcPr>
          <w:p w14:paraId="07EE97C9" w14:textId="77777777" w:rsidR="004E6452" w:rsidRPr="001570EA" w:rsidRDefault="004E6452">
            <w:pPr>
              <w:pStyle w:val="TableCell"/>
              <w:keepNext w:val="0"/>
              <w:spacing w:before="60" w:after="60"/>
              <w:jc w:val="center"/>
              <w:rPr>
                <w:b/>
                <w:rPrChange w:id="22383" w:author="Greg Clendenning" w:date="2024-04-16T16:42:00Z">
                  <w:rPr>
                    <w:sz w:val="18"/>
                  </w:rPr>
                </w:rPrChange>
              </w:rPr>
              <w:pPrChange w:id="22384" w:author="Greg Clendenning" w:date="2024-04-16T16:42:00Z">
                <w:pPr>
                  <w:jc w:val="center"/>
                </w:pPr>
              </w:pPrChange>
            </w:pPr>
            <w:r w:rsidRPr="001570EA">
              <w:rPr>
                <w:b/>
                <w:rPrChange w:id="22385" w:author="Greg Clendenning" w:date="2024-04-16T16:42:00Z">
                  <w:rPr>
                    <w:b/>
                  </w:rPr>
                </w:rPrChange>
              </w:rPr>
              <w:t>Unit</w:t>
            </w:r>
          </w:p>
        </w:tc>
        <w:tc>
          <w:tcPr>
            <w:tcW w:w="1318" w:type="pct"/>
            <w:shd w:val="clear" w:color="auto" w:fill="BFBFBF"/>
          </w:tcPr>
          <w:p w14:paraId="6741A134" w14:textId="77777777" w:rsidR="004E6452" w:rsidRPr="001570EA" w:rsidRDefault="004E6452">
            <w:pPr>
              <w:pStyle w:val="TableCell"/>
              <w:keepNext w:val="0"/>
              <w:spacing w:before="60" w:after="60"/>
              <w:jc w:val="center"/>
              <w:rPr>
                <w:b/>
                <w:rPrChange w:id="22386" w:author="Greg Clendenning" w:date="2024-04-16T16:42:00Z">
                  <w:rPr>
                    <w:sz w:val="18"/>
                  </w:rPr>
                </w:rPrChange>
              </w:rPr>
              <w:pPrChange w:id="22387" w:author="Greg Clendenning" w:date="2024-04-16T16:42:00Z">
                <w:pPr>
                  <w:jc w:val="center"/>
                </w:pPr>
              </w:pPrChange>
            </w:pPr>
            <w:r w:rsidRPr="001570EA">
              <w:rPr>
                <w:b/>
                <w:rPrChange w:id="22388" w:author="Greg Clendenning" w:date="2024-04-16T16:42:00Z">
                  <w:rPr>
                    <w:b/>
                  </w:rPr>
                </w:rPrChange>
              </w:rPr>
              <w:t>Values</w:t>
            </w:r>
          </w:p>
        </w:tc>
        <w:tc>
          <w:tcPr>
            <w:tcW w:w="631" w:type="pct"/>
            <w:shd w:val="clear" w:color="auto" w:fill="BFBFBF"/>
          </w:tcPr>
          <w:p w14:paraId="5BD24804" w14:textId="77777777" w:rsidR="004E6452" w:rsidRPr="001570EA" w:rsidRDefault="004E6452">
            <w:pPr>
              <w:pStyle w:val="TableCell"/>
              <w:keepNext w:val="0"/>
              <w:spacing w:before="60" w:after="60"/>
              <w:jc w:val="center"/>
              <w:rPr>
                <w:b/>
                <w:rPrChange w:id="22389" w:author="Greg Clendenning" w:date="2024-04-16T16:42:00Z">
                  <w:rPr>
                    <w:sz w:val="18"/>
                  </w:rPr>
                </w:rPrChange>
              </w:rPr>
              <w:pPrChange w:id="22390" w:author="Greg Clendenning" w:date="2024-04-16T16:42:00Z">
                <w:pPr>
                  <w:jc w:val="center"/>
                </w:pPr>
              </w:pPrChange>
            </w:pPr>
            <w:r w:rsidRPr="001570EA">
              <w:rPr>
                <w:b/>
                <w:rPrChange w:id="22391" w:author="Greg Clendenning" w:date="2024-04-16T16:42:00Z">
                  <w:rPr>
                    <w:b/>
                  </w:rPr>
                </w:rPrChange>
              </w:rPr>
              <w:t>Source</w:t>
            </w:r>
          </w:p>
        </w:tc>
      </w:tr>
      <w:tr w:rsidR="004E6452" w:rsidRPr="001570EA" w14:paraId="190D7E99" w14:textId="77777777" w:rsidTr="002E1D27">
        <w:trPr>
          <w:ins w:id="22392" w:author="Greg Clendenning" w:date="2024-04-16T16:42:00Z"/>
        </w:trPr>
        <w:tc>
          <w:tcPr>
            <w:tcW w:w="2156" w:type="pct"/>
          </w:tcPr>
          <w:p w14:paraId="00CA75D5" w14:textId="77777777" w:rsidR="004E6452" w:rsidRPr="001570EA" w:rsidRDefault="004E6452">
            <w:pPr>
              <w:pStyle w:val="TableCell"/>
              <w:keepNext w:val="0"/>
              <w:spacing w:before="0" w:after="0"/>
              <w:jc w:val="left"/>
              <w:rPr>
                <w:ins w:id="22393" w:author="Greg Clendenning" w:date="2024-04-16T16:42:00Z"/>
                <w:rFonts w:cs="Arial"/>
                <w:iCs/>
              </w:rPr>
            </w:pPr>
            <w:ins w:id="22394" w:author="Greg Clendenning" w:date="2024-04-16T16:42:00Z">
              <w:r w:rsidRPr="001570EA">
                <w:rPr>
                  <w:rFonts w:cs="Arial"/>
                  <w:i/>
                  <w:iCs/>
                </w:rPr>
                <w:t>N</w:t>
              </w:r>
              <w:r w:rsidRPr="001570EA">
                <w:rPr>
                  <w:rFonts w:cs="Arial"/>
                  <w:iCs/>
                </w:rPr>
                <w:t xml:space="preserve"> , The number of refrigerators recycled through the program</w:t>
              </w:r>
            </w:ins>
          </w:p>
        </w:tc>
        <w:tc>
          <w:tcPr>
            <w:tcW w:w="894" w:type="pct"/>
            <w:vAlign w:val="center"/>
          </w:tcPr>
          <w:p w14:paraId="721713DD" w14:textId="77777777" w:rsidR="004E6452" w:rsidRPr="001570EA" w:rsidRDefault="004E6452">
            <w:pPr>
              <w:pStyle w:val="TableCell"/>
              <w:keepNext w:val="0"/>
              <w:spacing w:before="0" w:after="0"/>
              <w:jc w:val="center"/>
              <w:rPr>
                <w:ins w:id="22395" w:author="Greg Clendenning" w:date="2024-04-16T16:42:00Z"/>
                <w:i/>
              </w:rPr>
            </w:pPr>
            <w:ins w:id="22396" w:author="Greg Clendenning" w:date="2024-04-16T16:42:00Z">
              <w:r w:rsidRPr="001570EA">
                <w:rPr>
                  <w:i/>
                </w:rPr>
                <w:t>None</w:t>
              </w:r>
            </w:ins>
          </w:p>
        </w:tc>
        <w:tc>
          <w:tcPr>
            <w:tcW w:w="1318" w:type="pct"/>
            <w:vAlign w:val="center"/>
          </w:tcPr>
          <w:p w14:paraId="7A61FAEC" w14:textId="77777777" w:rsidR="004E6452" w:rsidRPr="001570EA" w:rsidRDefault="004E6452">
            <w:pPr>
              <w:pStyle w:val="TableCell"/>
              <w:keepNext w:val="0"/>
              <w:spacing w:before="0" w:after="0"/>
              <w:jc w:val="center"/>
              <w:rPr>
                <w:ins w:id="22397" w:author="Greg Clendenning" w:date="2024-04-16T16:42:00Z"/>
              </w:rPr>
            </w:pPr>
            <w:ins w:id="22398" w:author="Greg Clendenning" w:date="2024-04-16T16:42:00Z">
              <w:r w:rsidRPr="001570EA">
                <w:t>EDC Data Gathering</w:t>
              </w:r>
            </w:ins>
          </w:p>
        </w:tc>
        <w:tc>
          <w:tcPr>
            <w:tcW w:w="631" w:type="pct"/>
            <w:vAlign w:val="center"/>
          </w:tcPr>
          <w:p w14:paraId="1BE41BDC" w14:textId="77777777" w:rsidR="004E6452" w:rsidRPr="001570EA" w:rsidRDefault="004E6452">
            <w:pPr>
              <w:pStyle w:val="TableCell"/>
              <w:keepNext w:val="0"/>
              <w:spacing w:before="0" w:after="0"/>
              <w:jc w:val="center"/>
              <w:rPr>
                <w:ins w:id="22399" w:author="Greg Clendenning" w:date="2024-04-16T16:42:00Z"/>
              </w:rPr>
            </w:pPr>
            <w:ins w:id="22400" w:author="Greg Clendenning" w:date="2024-04-16T16:42:00Z">
              <w:r w:rsidRPr="001570EA">
                <w:t>EDC Data Gathering</w:t>
              </w:r>
            </w:ins>
          </w:p>
        </w:tc>
      </w:tr>
      <w:tr w:rsidR="00064702" w:rsidRPr="001570EA" w14:paraId="38249D2B" w14:textId="77777777" w:rsidTr="007F64EC">
        <w:trPr>
          <w:ins w:id="22401" w:author="Greg Clendenning" w:date="2024-04-16T16:42:00Z"/>
        </w:trPr>
        <w:tc>
          <w:tcPr>
            <w:tcW w:w="2156" w:type="pct"/>
            <w:vAlign w:val="center"/>
          </w:tcPr>
          <w:p w14:paraId="6C4622AC" w14:textId="0CF6898B" w:rsidR="00064702" w:rsidRPr="001570EA" w:rsidRDefault="00A937F4" w:rsidP="0016138A">
            <w:pPr>
              <w:pStyle w:val="TableCell"/>
              <w:keepNext w:val="0"/>
              <w:spacing w:before="0" w:after="0"/>
              <w:jc w:val="left"/>
              <w:rPr>
                <w:ins w:id="22402" w:author="Greg Clendenning" w:date="2024-04-16T16:42:00Z"/>
                <w:rFonts w:cs="Arial"/>
              </w:rPr>
            </w:pPr>
            <w:ins w:id="22403" w:author="Greg Clendenning" w:date="2024-04-16T16:42:00Z">
              <w:r w:rsidRPr="001570EA">
                <w:rPr>
                  <w:rFonts w:cs="Arial"/>
                  <w:i/>
                  <w:iCs/>
                </w:rPr>
                <w:t xml:space="preserve">UEC, </w:t>
              </w:r>
              <w:r w:rsidR="002E1D27" w:rsidRPr="001570EA">
                <w:rPr>
                  <w:rFonts w:cs="Arial"/>
                </w:rPr>
                <w:t>Annual energy consumption of the cooler being recycled</w:t>
              </w:r>
            </w:ins>
          </w:p>
        </w:tc>
        <w:tc>
          <w:tcPr>
            <w:tcW w:w="894" w:type="pct"/>
            <w:vAlign w:val="center"/>
          </w:tcPr>
          <w:p w14:paraId="59AD1C57" w14:textId="602DD30E" w:rsidR="00064702" w:rsidRPr="001570EA" w:rsidRDefault="002E1D27">
            <w:pPr>
              <w:pStyle w:val="TableCell"/>
              <w:keepNext w:val="0"/>
              <w:spacing w:before="0" w:after="0"/>
              <w:jc w:val="center"/>
              <w:rPr>
                <w:ins w:id="22404" w:author="Greg Clendenning" w:date="2024-04-16T16:42:00Z"/>
                <w:i/>
              </w:rPr>
            </w:pPr>
            <w:ins w:id="22405" w:author="Greg Clendenning" w:date="2024-04-16T16:42:00Z">
              <w:r w:rsidRPr="001570EA">
                <w:rPr>
                  <w:rFonts w:cs="Arial"/>
                  <w:i/>
                  <w:szCs w:val="18"/>
                </w:rPr>
                <w:t>kWh/yr</w:t>
              </w:r>
            </w:ins>
          </w:p>
        </w:tc>
        <w:tc>
          <w:tcPr>
            <w:tcW w:w="1318" w:type="pct"/>
            <w:vAlign w:val="center"/>
          </w:tcPr>
          <w:p w14:paraId="6125192F" w14:textId="03EB466E" w:rsidR="00064702" w:rsidRPr="001570EA" w:rsidRDefault="00043EE7">
            <w:pPr>
              <w:pStyle w:val="TableCell"/>
              <w:keepNext w:val="0"/>
              <w:spacing w:before="0" w:after="0"/>
              <w:jc w:val="center"/>
              <w:rPr>
                <w:ins w:id="22406" w:author="Greg Clendenning" w:date="2024-04-16T16:42:00Z"/>
              </w:rPr>
            </w:pPr>
            <w:ins w:id="22407" w:author="Greg Clendenning" w:date="2024-04-16T16:42:00Z">
              <w:r w:rsidRPr="001570EA">
                <w:t xml:space="preserve">EDC Data Gathering, or </w:t>
              </w:r>
            </w:ins>
            <m:oMath>
              <m:sSub>
                <m:sSubPr>
                  <m:ctrlPr>
                    <w:ins w:id="22408" w:author="Greg Clendenning" w:date="2024-04-16T16:42:00Z">
                      <w:rPr>
                        <w:rFonts w:ascii="Cambria Math" w:hAnsi="Cambria Math" w:cs="Arial"/>
                        <w:i/>
                        <w:sz w:val="22"/>
                        <w:szCs w:val="22"/>
                      </w:rPr>
                    </w:ins>
                  </m:ctrlPr>
                </m:sSubPr>
                <m:e>
                  <m:r>
                    <w:ins w:id="22409" w:author="Greg Clendenning" w:date="2024-04-16T16:42:00Z">
                      <w:rPr>
                        <w:rFonts w:ascii="Cambria Math" w:hAnsi="Cambria Math" w:cs="Arial"/>
                        <w:sz w:val="22"/>
                        <w:szCs w:val="22"/>
                      </w:rPr>
                      <m:t>η×kWh</m:t>
                    </w:ins>
                  </m:r>
                </m:e>
                <m:sub>
                  <m:r>
                    <w:ins w:id="22410" w:author="Greg Clendenning" w:date="2024-04-16T16:42:00Z">
                      <w:rPr>
                        <w:rFonts w:ascii="Cambria Math" w:hAnsi="Cambria Math" w:cs="Arial"/>
                        <w:sz w:val="22"/>
                        <w:szCs w:val="22"/>
                      </w:rPr>
                      <m:t>recycled</m:t>
                    </w:ins>
                  </m:r>
                </m:sub>
              </m:sSub>
            </m:oMath>
          </w:p>
        </w:tc>
        <w:tc>
          <w:tcPr>
            <w:tcW w:w="631" w:type="pct"/>
            <w:vAlign w:val="center"/>
          </w:tcPr>
          <w:p w14:paraId="67440945" w14:textId="387C73A6" w:rsidR="00D17752" w:rsidRPr="001570EA" w:rsidRDefault="002E1D27" w:rsidP="0016138A">
            <w:pPr>
              <w:pStyle w:val="TableCell"/>
              <w:keepNext w:val="0"/>
              <w:spacing w:before="0" w:after="0"/>
              <w:jc w:val="center"/>
              <w:rPr>
                <w:ins w:id="22411" w:author="Greg Clendenning" w:date="2024-04-16T16:42:00Z"/>
              </w:rPr>
            </w:pPr>
            <w:ins w:id="22412" w:author="Greg Clendenning" w:date="2024-04-16T16:42:00Z">
              <w:r w:rsidRPr="001570EA">
                <w:t>EDC Data Gathering,</w:t>
              </w:r>
              <w:r w:rsidR="00D17752" w:rsidRPr="001570EA">
                <w:t xml:space="preserve"> 2, 3</w:t>
              </w:r>
            </w:ins>
          </w:p>
        </w:tc>
      </w:tr>
      <w:tr w:rsidR="004E6452" w:rsidRPr="001570EA" w14:paraId="5D1EE4DB" w14:textId="77777777" w:rsidTr="002E1D27">
        <w:trPr>
          <w:ins w:id="22413" w:author="Greg Clendenning" w:date="2024-04-16T16:42:00Z"/>
        </w:trPr>
        <w:tc>
          <w:tcPr>
            <w:tcW w:w="2156" w:type="pct"/>
          </w:tcPr>
          <w:p w14:paraId="35BE657C" w14:textId="77777777" w:rsidR="004E6452" w:rsidRPr="001570EA" w:rsidRDefault="004E6452">
            <w:pPr>
              <w:pStyle w:val="TableCell"/>
              <w:keepNext w:val="0"/>
              <w:spacing w:before="0" w:after="0"/>
              <w:jc w:val="left"/>
              <w:rPr>
                <w:ins w:id="22414" w:author="Greg Clendenning" w:date="2024-04-16T16:42:00Z"/>
                <w:rFonts w:cs="Arial"/>
                <w:iCs/>
                <w:szCs w:val="18"/>
              </w:rPr>
            </w:pPr>
            <w:ins w:id="22415" w:author="Greg Clendenning" w:date="2024-04-16T16:42:00Z">
              <w:r w:rsidRPr="001570EA">
                <w:rPr>
                  <w:rFonts w:cs="Arial"/>
                  <w:i/>
                  <w:iCs/>
                </w:rPr>
                <w:t>η ,</w:t>
              </w:r>
              <w:r w:rsidRPr="001570EA">
                <w:rPr>
                  <w:rFonts w:cs="Arial"/>
                </w:rPr>
                <w:t>Average fraction of rated usage ÷</w:t>
              </w:r>
              <w:r w:rsidRPr="001570EA">
                <w:rPr>
                  <w:rFonts w:cs="Arial"/>
                  <w:i/>
                </w:rPr>
                <w:t xml:space="preserve"> </w:t>
              </w:r>
              <w:r w:rsidRPr="001570EA">
                <w:rPr>
                  <w:rFonts w:cs="Arial"/>
                  <w:iCs/>
                  <w:szCs w:val="18"/>
                </w:rPr>
                <w:t>Title 20 Annual Energy Consumption.</w:t>
              </w:r>
            </w:ins>
          </w:p>
          <w:p w14:paraId="64481ED6" w14:textId="77777777" w:rsidR="004E6452" w:rsidRPr="001570EA" w:rsidRDefault="004E6452">
            <w:pPr>
              <w:pStyle w:val="TableCell"/>
              <w:keepNext w:val="0"/>
              <w:spacing w:before="0" w:after="0"/>
              <w:jc w:val="left"/>
              <w:rPr>
                <w:ins w:id="22416" w:author="Greg Clendenning" w:date="2024-04-16T16:42:00Z"/>
                <w:rFonts w:cs="Arial"/>
                <w:i/>
                <w:iCs/>
              </w:rPr>
            </w:pPr>
            <w:ins w:id="22417" w:author="Greg Clendenning" w:date="2024-04-16T16:42:00Z">
              <w:r w:rsidRPr="001570EA">
                <w:rPr>
                  <w:rFonts w:eastAsiaTheme="minorHAnsi" w:cs="Arial"/>
                </w:rPr>
                <w:t>This is a measure of how much more efficient equipment on the market was than what Title 20 permitted.</w:t>
              </w:r>
            </w:ins>
          </w:p>
        </w:tc>
        <w:tc>
          <w:tcPr>
            <w:tcW w:w="894" w:type="pct"/>
            <w:vAlign w:val="center"/>
          </w:tcPr>
          <w:p w14:paraId="3DD3DAF3" w14:textId="77777777" w:rsidR="004E6452" w:rsidRPr="001570EA" w:rsidRDefault="004E6452">
            <w:pPr>
              <w:pStyle w:val="TableCell"/>
              <w:keepNext w:val="0"/>
              <w:spacing w:before="0" w:after="0"/>
              <w:jc w:val="center"/>
              <w:rPr>
                <w:ins w:id="22418" w:author="Greg Clendenning" w:date="2024-04-16T16:42:00Z"/>
                <w:i/>
              </w:rPr>
            </w:pPr>
            <w:ins w:id="22419" w:author="Greg Clendenning" w:date="2024-04-16T16:42:00Z">
              <w:r w:rsidRPr="001570EA">
                <w:rPr>
                  <w:i/>
                </w:rPr>
                <w:t>%</w:t>
              </w:r>
            </w:ins>
          </w:p>
        </w:tc>
        <w:tc>
          <w:tcPr>
            <w:tcW w:w="1318" w:type="pct"/>
            <w:vAlign w:val="center"/>
          </w:tcPr>
          <w:p w14:paraId="038362A4" w14:textId="77777777" w:rsidR="004E6452" w:rsidRPr="001570EA" w:rsidRDefault="004E6452">
            <w:pPr>
              <w:pStyle w:val="TableCell"/>
              <w:keepNext w:val="0"/>
              <w:spacing w:before="0" w:after="0"/>
              <w:jc w:val="center"/>
              <w:rPr>
                <w:ins w:id="22420" w:author="Greg Clendenning" w:date="2024-04-16T16:42:00Z"/>
              </w:rPr>
            </w:pPr>
            <w:ins w:id="22421" w:author="Greg Clendenning" w:date="2024-04-16T16:42:00Z">
              <w:r w:rsidRPr="001570EA">
                <w:t>89%</w:t>
              </w:r>
            </w:ins>
          </w:p>
        </w:tc>
        <w:tc>
          <w:tcPr>
            <w:tcW w:w="631" w:type="pct"/>
            <w:vAlign w:val="center"/>
          </w:tcPr>
          <w:p w14:paraId="626BD031" w14:textId="77777777" w:rsidR="004E6452" w:rsidRPr="001570EA" w:rsidRDefault="004E6452">
            <w:pPr>
              <w:pStyle w:val="TableCell"/>
              <w:keepNext w:val="0"/>
              <w:spacing w:before="0" w:after="0"/>
              <w:jc w:val="center"/>
              <w:rPr>
                <w:ins w:id="22422" w:author="Greg Clendenning" w:date="2024-04-16T16:42:00Z"/>
              </w:rPr>
            </w:pPr>
            <w:ins w:id="22423" w:author="Greg Clendenning" w:date="2024-04-16T16:42:00Z">
              <w:r w:rsidRPr="001570EA">
                <w:t>2</w:t>
              </w:r>
            </w:ins>
          </w:p>
        </w:tc>
      </w:tr>
      <w:tr w:rsidR="002E1D27" w:rsidRPr="001570EA" w14:paraId="511BED5B" w14:textId="77777777" w:rsidTr="007F64EC">
        <w:trPr>
          <w:ins w:id="22424" w:author="Greg Clendenning" w:date="2024-04-16T16:42:00Z"/>
        </w:trPr>
        <w:tc>
          <w:tcPr>
            <w:tcW w:w="2156" w:type="pct"/>
            <w:vAlign w:val="center"/>
          </w:tcPr>
          <w:p w14:paraId="50F77469" w14:textId="169B0AD8" w:rsidR="002E1D27" w:rsidRPr="001570EA" w:rsidRDefault="002E1D27" w:rsidP="002E1D27">
            <w:pPr>
              <w:pStyle w:val="TableCell"/>
              <w:keepNext w:val="0"/>
              <w:spacing w:before="0" w:after="0"/>
              <w:jc w:val="left"/>
              <w:rPr>
                <w:ins w:id="22425" w:author="Greg Clendenning" w:date="2024-04-16T16:42:00Z"/>
                <w:rFonts w:cs="Arial"/>
                <w:i/>
                <w:iCs/>
              </w:rPr>
            </w:pPr>
            <w:ins w:id="22426" w:author="Greg Clendenning" w:date="2024-04-16T16:42:00Z">
              <w:r w:rsidRPr="001570EA">
                <w:rPr>
                  <w:rFonts w:cs="Arial"/>
                  <w:i/>
                  <w:szCs w:val="18"/>
                </w:rPr>
                <w:t>kWh</w:t>
              </w:r>
              <w:r w:rsidRPr="001570EA">
                <w:rPr>
                  <w:rFonts w:cs="Arial"/>
                  <w:i/>
                  <w:szCs w:val="18"/>
                  <w:vertAlign w:val="subscript"/>
                </w:rPr>
                <w:t>recycle</w:t>
              </w:r>
              <w:r w:rsidR="00C62EA2" w:rsidRPr="001570EA">
                <w:rPr>
                  <w:rFonts w:cs="Arial"/>
                  <w:i/>
                  <w:szCs w:val="18"/>
                  <w:vertAlign w:val="subscript"/>
                </w:rPr>
                <w:t>d</w:t>
              </w:r>
              <w:r w:rsidRPr="001570EA">
                <w:rPr>
                  <w:rFonts w:cs="Arial"/>
                  <w:i/>
                  <w:szCs w:val="18"/>
                </w:rPr>
                <w:t xml:space="preserve"> , </w:t>
              </w:r>
              <w:r w:rsidRPr="001570EA">
                <w:rPr>
                  <w:rFonts w:cs="Arial"/>
                  <w:iCs/>
                  <w:szCs w:val="18"/>
                </w:rPr>
                <w:t>Maximum</w:t>
              </w:r>
              <w:r w:rsidRPr="001570EA">
                <w:rPr>
                  <w:rFonts w:cs="Arial"/>
                  <w:i/>
                  <w:szCs w:val="18"/>
                </w:rPr>
                <w:t xml:space="preserve"> </w:t>
              </w:r>
              <w:r w:rsidRPr="001570EA">
                <w:rPr>
                  <w:rFonts w:cs="Arial"/>
                  <w:iCs/>
                  <w:szCs w:val="18"/>
                </w:rPr>
                <w:t>a</w:t>
              </w:r>
              <w:r w:rsidRPr="001570EA">
                <w:rPr>
                  <w:rFonts w:cs="Arial"/>
                  <w:szCs w:val="18"/>
                </w:rPr>
                <w:t>nnual energy consumption of California Title 20 standard for the recycled unit</w:t>
              </w:r>
            </w:ins>
          </w:p>
        </w:tc>
        <w:tc>
          <w:tcPr>
            <w:tcW w:w="894" w:type="pct"/>
            <w:vAlign w:val="center"/>
          </w:tcPr>
          <w:p w14:paraId="4039C5BF" w14:textId="319737EE" w:rsidR="002E1D27" w:rsidRPr="001570EA" w:rsidRDefault="002E1D27" w:rsidP="002E1D27">
            <w:pPr>
              <w:pStyle w:val="TableCell"/>
              <w:keepNext w:val="0"/>
              <w:spacing w:before="0" w:after="0"/>
              <w:jc w:val="center"/>
              <w:rPr>
                <w:ins w:id="22427" w:author="Greg Clendenning" w:date="2024-04-16T16:42:00Z"/>
                <w:i/>
              </w:rPr>
            </w:pPr>
            <w:ins w:id="22428" w:author="Greg Clendenning" w:date="2024-04-16T16:42:00Z">
              <w:r w:rsidRPr="001570EA">
                <w:rPr>
                  <w:rFonts w:cs="Arial"/>
                  <w:i/>
                  <w:szCs w:val="18"/>
                </w:rPr>
                <w:t>kWh/yr</w:t>
              </w:r>
            </w:ins>
          </w:p>
        </w:tc>
        <w:tc>
          <w:tcPr>
            <w:tcW w:w="1318" w:type="pct"/>
            <w:vAlign w:val="center"/>
          </w:tcPr>
          <w:p w14:paraId="036415EB" w14:textId="5F5986DF" w:rsidR="002E1D27" w:rsidRPr="001570EA" w:rsidRDefault="00D65484" w:rsidP="004E6A64">
            <w:pPr>
              <w:pStyle w:val="TableCell"/>
              <w:keepNext w:val="0"/>
              <w:spacing w:before="0" w:after="0"/>
              <w:jc w:val="center"/>
              <w:rPr>
                <w:ins w:id="22429" w:author="Greg Clendenning" w:date="2024-04-16T16:42:00Z"/>
                <w:szCs w:val="18"/>
              </w:rPr>
            </w:pPr>
            <w:ins w:id="22430" w:author="Greg Clendenning" w:date="2024-04-16T16:42:00Z">
              <w:r w:rsidRPr="001570EA">
                <w:rPr>
                  <w:szCs w:val="18"/>
                </w:rPr>
                <w:fldChar w:fldCharType="begin"/>
              </w:r>
              <w:r w:rsidRPr="001570EA">
                <w:rPr>
                  <w:rFonts w:cs="Arial"/>
                  <w:szCs w:val="18"/>
                </w:rPr>
                <w:instrText xml:space="preserve"> REF _Ref163227612 \h </w:instrText>
              </w:r>
              <w:r w:rsidR="001570EA">
                <w:rPr>
                  <w:szCs w:val="18"/>
                </w:rPr>
                <w:instrText xml:space="preserve"> \* MERGEFORMAT </w:instrText>
              </w:r>
            </w:ins>
            <w:r w:rsidRPr="001570EA">
              <w:rPr>
                <w:szCs w:val="18"/>
              </w:rPr>
            </w:r>
            <w:ins w:id="22431" w:author="Greg Clendenning" w:date="2024-04-16T16:42:00Z">
              <w:r w:rsidRPr="001570EA">
                <w:rPr>
                  <w:szCs w:val="18"/>
                </w:rPr>
                <w:fldChar w:fldCharType="separate"/>
              </w:r>
              <w:r w:rsidR="00234C6C" w:rsidRPr="001570EA">
                <w:t xml:space="preserve">Table </w:t>
              </w:r>
              <w:r w:rsidR="00234C6C" w:rsidRPr="001570EA">
                <w:rPr>
                  <w:noProof/>
                </w:rPr>
                <w:t>2</w:t>
              </w:r>
              <w:r w:rsidRPr="001570EA">
                <w:rPr>
                  <w:szCs w:val="18"/>
                </w:rPr>
                <w:fldChar w:fldCharType="end"/>
              </w:r>
              <w:r w:rsidR="004E6A64" w:rsidRPr="001570EA">
                <w:rPr>
                  <w:szCs w:val="18"/>
                </w:rPr>
                <w:t xml:space="preserve"> </w:t>
              </w:r>
            </w:ins>
          </w:p>
        </w:tc>
        <w:tc>
          <w:tcPr>
            <w:tcW w:w="631" w:type="pct"/>
            <w:vAlign w:val="center"/>
          </w:tcPr>
          <w:p w14:paraId="31A99092" w14:textId="40427C2D" w:rsidR="002E1D27" w:rsidRPr="001570EA" w:rsidRDefault="002E1D27" w:rsidP="002E1D27">
            <w:pPr>
              <w:pStyle w:val="TableCell"/>
              <w:keepNext w:val="0"/>
              <w:spacing w:before="0" w:after="0"/>
              <w:jc w:val="center"/>
              <w:rPr>
                <w:ins w:id="22432" w:author="Greg Clendenning" w:date="2024-04-16T16:42:00Z"/>
              </w:rPr>
            </w:pPr>
            <w:ins w:id="22433" w:author="Greg Clendenning" w:date="2024-04-16T16:42:00Z">
              <w:r w:rsidRPr="001570EA">
                <w:rPr>
                  <w:rFonts w:cs="Arial"/>
                  <w:szCs w:val="18"/>
                </w:rPr>
                <w:t>3</w:t>
              </w:r>
            </w:ins>
          </w:p>
        </w:tc>
      </w:tr>
      <w:tr w:rsidR="002E1D27" w:rsidRPr="001570EA" w14:paraId="63CEADA7" w14:textId="77777777" w:rsidTr="002E1D27">
        <w:trPr>
          <w:ins w:id="22434" w:author="Greg Clendenning" w:date="2024-04-16T16:42:00Z"/>
        </w:trPr>
        <w:tc>
          <w:tcPr>
            <w:tcW w:w="2156" w:type="pct"/>
            <w:vAlign w:val="center"/>
          </w:tcPr>
          <w:p w14:paraId="1F6CD741" w14:textId="68F20320" w:rsidR="002E1D27" w:rsidRPr="001570EA" w:rsidRDefault="002E1D27" w:rsidP="002E1D27">
            <w:pPr>
              <w:pStyle w:val="TableCell"/>
              <w:keepNext w:val="0"/>
              <w:spacing w:before="0" w:after="0"/>
              <w:jc w:val="left"/>
              <w:rPr>
                <w:ins w:id="22435" w:author="Greg Clendenning" w:date="2024-04-16T16:42:00Z"/>
                <w:rFonts w:cs="Arial"/>
                <w:i/>
                <w:iCs/>
              </w:rPr>
            </w:pPr>
            <w:ins w:id="22436" w:author="Greg Clendenning" w:date="2024-04-16T16:42:00Z">
              <w:r w:rsidRPr="001570EA">
                <w:rPr>
                  <w:rFonts w:cs="Arial"/>
                  <w:i/>
                  <w:szCs w:val="18"/>
                </w:rPr>
                <w:t>kWh</w:t>
              </w:r>
              <w:r w:rsidRPr="001570EA">
                <w:rPr>
                  <w:rFonts w:cs="Arial"/>
                  <w:i/>
                  <w:szCs w:val="18"/>
                  <w:vertAlign w:val="subscript"/>
                </w:rPr>
                <w:t>ee</w:t>
              </w:r>
              <w:r w:rsidRPr="001570EA">
                <w:rPr>
                  <w:rFonts w:cs="Arial"/>
                  <w:i/>
                  <w:szCs w:val="18"/>
                </w:rPr>
                <w:t xml:space="preserve"> , </w:t>
              </w:r>
              <w:r w:rsidRPr="001570EA">
                <w:rPr>
                  <w:rFonts w:cs="Arial"/>
                  <w:iCs/>
                  <w:szCs w:val="18"/>
                </w:rPr>
                <w:t>Maximum</w:t>
              </w:r>
              <w:r w:rsidRPr="001570EA">
                <w:rPr>
                  <w:rFonts w:cs="Arial"/>
                  <w:i/>
                  <w:szCs w:val="18"/>
                </w:rPr>
                <w:t xml:space="preserve"> a</w:t>
              </w:r>
              <w:r w:rsidRPr="001570EA">
                <w:rPr>
                  <w:rFonts w:cs="Arial"/>
                  <w:szCs w:val="18"/>
                </w:rPr>
                <w:t>nnual energy consumption of ENERGY STAR qualified unit</w:t>
              </w:r>
            </w:ins>
          </w:p>
        </w:tc>
        <w:tc>
          <w:tcPr>
            <w:tcW w:w="894" w:type="pct"/>
            <w:vAlign w:val="center"/>
          </w:tcPr>
          <w:p w14:paraId="2D8A9708" w14:textId="276EE06E" w:rsidR="002E1D27" w:rsidRPr="001570EA" w:rsidRDefault="002E1D27" w:rsidP="002E1D27">
            <w:pPr>
              <w:pStyle w:val="TableCell"/>
              <w:keepNext w:val="0"/>
              <w:spacing w:before="0" w:after="0"/>
              <w:jc w:val="center"/>
              <w:rPr>
                <w:ins w:id="22437" w:author="Greg Clendenning" w:date="2024-04-16T16:42:00Z"/>
                <w:i/>
              </w:rPr>
            </w:pPr>
            <w:ins w:id="22438" w:author="Greg Clendenning" w:date="2024-04-16T16:42:00Z">
              <w:r w:rsidRPr="001570EA">
                <w:rPr>
                  <w:rFonts w:cs="Arial"/>
                  <w:i/>
                  <w:szCs w:val="18"/>
                </w:rPr>
                <w:t>kWh/yr</w:t>
              </w:r>
            </w:ins>
          </w:p>
        </w:tc>
        <w:tc>
          <w:tcPr>
            <w:tcW w:w="1318" w:type="pct"/>
            <w:vAlign w:val="center"/>
          </w:tcPr>
          <w:p w14:paraId="63A4B4D3" w14:textId="77777777" w:rsidR="002E1D27" w:rsidRPr="001570EA" w:rsidRDefault="002E1D27" w:rsidP="002E1D27">
            <w:pPr>
              <w:jc w:val="center"/>
              <w:rPr>
                <w:ins w:id="22439" w:author="Greg Clendenning" w:date="2024-04-16T16:42:00Z"/>
                <w:rFonts w:cs="Arial"/>
                <w:sz w:val="18"/>
                <w:szCs w:val="18"/>
              </w:rPr>
            </w:pPr>
            <w:ins w:id="22440" w:author="Greg Clendenning" w:date="2024-04-16T16:42:00Z">
              <w:r w:rsidRPr="001570EA">
                <w:rPr>
                  <w:rFonts w:cs="Arial"/>
                  <w:sz w:val="18"/>
                  <w:szCs w:val="18"/>
                </w:rPr>
                <w:t>EDC Data Gathering</w:t>
              </w:r>
            </w:ins>
          </w:p>
          <w:p w14:paraId="40B9ECD3" w14:textId="6B3FE981" w:rsidR="002E1D27" w:rsidRPr="001570EA" w:rsidRDefault="002E1D27" w:rsidP="002E1D27">
            <w:pPr>
              <w:jc w:val="center"/>
              <w:rPr>
                <w:ins w:id="22441" w:author="Greg Clendenning" w:date="2024-04-16T16:42:00Z"/>
                <w:rFonts w:cs="Arial"/>
                <w:sz w:val="18"/>
                <w:szCs w:val="18"/>
              </w:rPr>
            </w:pPr>
            <w:ins w:id="22442" w:author="Greg Clendenning" w:date="2024-04-16T16:42:00Z">
              <w:r w:rsidRPr="001570EA">
                <w:rPr>
                  <w:sz w:val="18"/>
                  <w:szCs w:val="18"/>
                </w:rPr>
                <w:fldChar w:fldCharType="begin"/>
              </w:r>
              <w:r w:rsidRPr="001570EA">
                <w:rPr>
                  <w:sz w:val="18"/>
                  <w:szCs w:val="18"/>
                </w:rPr>
                <w:instrText xml:space="preserve"> REF _Ref163828805 \h  \* MERGEFORMAT </w:instrText>
              </w:r>
            </w:ins>
            <w:r w:rsidRPr="001570EA">
              <w:rPr>
                <w:sz w:val="18"/>
                <w:szCs w:val="18"/>
              </w:rPr>
            </w:r>
            <w:ins w:id="22443" w:author="Greg Clendenning" w:date="2024-04-16T16:42:00Z">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Pr="001570EA">
                <w:rPr>
                  <w:sz w:val="18"/>
                  <w:szCs w:val="18"/>
                </w:rPr>
                <w:fldChar w:fldCharType="end"/>
              </w:r>
            </w:ins>
          </w:p>
          <w:p w14:paraId="38D0CD26" w14:textId="0DEDDEA5" w:rsidR="002E1D27" w:rsidRPr="001570EA" w:rsidRDefault="002E1D27" w:rsidP="002E1D27">
            <w:pPr>
              <w:pStyle w:val="TableCell"/>
              <w:keepNext w:val="0"/>
              <w:spacing w:before="0" w:after="0"/>
              <w:jc w:val="center"/>
              <w:rPr>
                <w:ins w:id="22444" w:author="Greg Clendenning" w:date="2024-04-16T16:42:00Z"/>
              </w:rPr>
            </w:pPr>
            <w:ins w:id="22445" w:author="Greg Clendenning" w:date="2024-04-16T16:42:00Z">
              <w:r w:rsidRPr="001570EA">
                <w:rPr>
                  <w:rFonts w:cs="Arial"/>
                  <w:szCs w:val="18"/>
                </w:rPr>
                <w:t>Default:</w:t>
              </w:r>
              <w:r w:rsidRPr="001570EA">
                <w:rPr>
                  <w:rFonts w:cs="Arial"/>
                  <w:szCs w:val="18"/>
                </w:rPr>
                <w:br/>
              </w:r>
              <w:r w:rsidRPr="001570EA">
                <w:rPr>
                  <w:rStyle w:val="normaltextrun"/>
                  <w:rFonts w:cs="Arial"/>
                  <w:color w:val="000000"/>
                  <w:szCs w:val="18"/>
                  <w:shd w:val="clear" w:color="auto" w:fill="FFFFFF"/>
                </w:rPr>
                <w:fldChar w:fldCharType="begin"/>
              </w:r>
              <w:r w:rsidRPr="001570EA">
                <w:rPr>
                  <w:rStyle w:val="normaltextrun"/>
                  <w:rFonts w:cs="Arial"/>
                  <w:color w:val="000000"/>
                  <w:szCs w:val="18"/>
                  <w:shd w:val="clear" w:color="auto" w:fill="FFFFFF"/>
                </w:rPr>
                <w:instrText xml:space="preserve"> REF _Ref163912572 \h  \* MERGEFORMAT </w:instrText>
              </w:r>
            </w:ins>
            <w:r w:rsidRPr="001570EA">
              <w:rPr>
                <w:rStyle w:val="normaltextrun"/>
                <w:rFonts w:cs="Arial"/>
                <w:color w:val="000000"/>
                <w:szCs w:val="18"/>
                <w:shd w:val="clear" w:color="auto" w:fill="FFFFFF"/>
              </w:rPr>
            </w:r>
            <w:ins w:id="22446" w:author="Greg Clendenning" w:date="2024-04-16T16:42:00Z">
              <w:r w:rsidRPr="001570EA">
                <w:rPr>
                  <w:rStyle w:val="normaltextrun"/>
                  <w:rFonts w:cs="Arial"/>
                  <w:color w:val="000000"/>
                  <w:szCs w:val="18"/>
                  <w:shd w:val="clear" w:color="auto" w:fill="FFFFFF"/>
                </w:rPr>
                <w:fldChar w:fldCharType="separate"/>
              </w:r>
              <w:r w:rsidR="00234C6C" w:rsidRPr="001570EA">
                <w:rPr>
                  <w:szCs w:val="18"/>
                </w:rPr>
                <w:t xml:space="preserve">Table </w:t>
              </w:r>
              <w:r w:rsidR="00234C6C" w:rsidRPr="001570EA">
                <w:rPr>
                  <w:noProof/>
                  <w:szCs w:val="18"/>
                </w:rPr>
                <w:t>2</w:t>
              </w:r>
              <w:r w:rsidRPr="001570EA">
                <w:rPr>
                  <w:rStyle w:val="normaltextrun"/>
                  <w:rFonts w:cs="Arial"/>
                  <w:color w:val="000000"/>
                  <w:szCs w:val="18"/>
                  <w:shd w:val="clear" w:color="auto" w:fill="FFFFFF"/>
                </w:rPr>
                <w:fldChar w:fldCharType="end"/>
              </w:r>
              <w:r w:rsidRPr="001570EA">
                <w:rPr>
                  <w:rStyle w:val="normaltextrun"/>
                  <w:rFonts w:cs="Arial"/>
                  <w:color w:val="000000"/>
                  <w:szCs w:val="18"/>
                  <w:shd w:val="clear" w:color="auto" w:fill="FFFFFF"/>
                </w:rPr>
                <w:t xml:space="preserve"> </w:t>
              </w:r>
            </w:ins>
          </w:p>
        </w:tc>
        <w:tc>
          <w:tcPr>
            <w:tcW w:w="631" w:type="pct"/>
            <w:vAlign w:val="center"/>
          </w:tcPr>
          <w:p w14:paraId="3F83DDF8" w14:textId="77777777" w:rsidR="002E1D27" w:rsidRPr="001570EA" w:rsidRDefault="002E1D27" w:rsidP="002E1D27">
            <w:pPr>
              <w:pStyle w:val="TableCell"/>
              <w:keepNext w:val="0"/>
              <w:spacing w:before="0" w:after="0"/>
              <w:jc w:val="center"/>
              <w:rPr>
                <w:ins w:id="22447" w:author="Greg Clendenning" w:date="2024-04-16T16:42:00Z"/>
              </w:rPr>
            </w:pPr>
            <w:ins w:id="22448" w:author="Greg Clendenning" w:date="2024-04-16T16:42:00Z">
              <w:r w:rsidRPr="001570EA">
                <w:t>EDC Data Gathering,</w:t>
              </w:r>
            </w:ins>
          </w:p>
          <w:p w14:paraId="3D5AE9F8" w14:textId="40E74644" w:rsidR="002E1D27" w:rsidRPr="001570EA" w:rsidRDefault="002E1D27" w:rsidP="002E1D27">
            <w:pPr>
              <w:pStyle w:val="TableCell"/>
              <w:keepNext w:val="0"/>
              <w:spacing w:before="0" w:after="0"/>
              <w:jc w:val="center"/>
              <w:rPr>
                <w:ins w:id="22449" w:author="Greg Clendenning" w:date="2024-04-16T16:42:00Z"/>
              </w:rPr>
            </w:pPr>
            <w:ins w:id="22450" w:author="Greg Clendenning" w:date="2024-04-16T16:42:00Z">
              <w:r w:rsidRPr="001570EA">
                <w:rPr>
                  <w:szCs w:val="18"/>
                </w:rPr>
                <w:t>7</w:t>
              </w:r>
            </w:ins>
          </w:p>
        </w:tc>
      </w:tr>
      <w:tr w:rsidR="004E6452" w:rsidRPr="001570EA" w14:paraId="5A56D18B" w14:textId="77777777" w:rsidTr="002E1D27">
        <w:trPr>
          <w:ins w:id="22451" w:author="Greg Clendenning" w:date="2024-04-16T16:42:00Z"/>
        </w:trPr>
        <w:tc>
          <w:tcPr>
            <w:tcW w:w="2156" w:type="pct"/>
            <w:vAlign w:val="center"/>
          </w:tcPr>
          <w:p w14:paraId="053E8579" w14:textId="77777777" w:rsidR="004E6452" w:rsidRPr="001570EA" w:rsidRDefault="004E6452">
            <w:pPr>
              <w:pStyle w:val="TableCell"/>
              <w:keepNext w:val="0"/>
              <w:spacing w:before="0" w:after="0"/>
              <w:jc w:val="left"/>
              <w:rPr>
                <w:ins w:id="22452" w:author="Greg Clendenning" w:date="2024-04-16T16:42:00Z"/>
              </w:rPr>
            </w:pPr>
            <w:ins w:id="22453" w:author="Greg Clendenning" w:date="2024-04-16T16:42:00Z">
              <w:r w:rsidRPr="001570EA">
                <w:rPr>
                  <w:rFonts w:cs="Arial"/>
                  <w:i/>
                  <w:iCs/>
                </w:rPr>
                <w:t>PART_USE ,</w:t>
              </w:r>
              <w:r w:rsidRPr="001570EA">
                <w:rPr>
                  <w:rFonts w:cs="Arial"/>
                </w:rPr>
                <w:t xml:space="preserve"> The portion of the year the average cooler would likely have operated if not recycled through the program</w:t>
              </w:r>
            </w:ins>
          </w:p>
        </w:tc>
        <w:tc>
          <w:tcPr>
            <w:tcW w:w="894" w:type="pct"/>
            <w:vAlign w:val="center"/>
          </w:tcPr>
          <w:p w14:paraId="4A931340" w14:textId="77777777" w:rsidR="004E6452" w:rsidRPr="001570EA" w:rsidRDefault="004E6452">
            <w:pPr>
              <w:pStyle w:val="TableCell"/>
              <w:keepNext w:val="0"/>
              <w:spacing w:before="0" w:after="0"/>
              <w:jc w:val="center"/>
              <w:rPr>
                <w:ins w:id="22454" w:author="Greg Clendenning" w:date="2024-04-16T16:42:00Z"/>
                <w:i/>
              </w:rPr>
            </w:pPr>
            <w:ins w:id="22455" w:author="Greg Clendenning" w:date="2024-04-16T16:42:00Z">
              <w:r w:rsidRPr="001570EA">
                <w:rPr>
                  <w:i/>
                </w:rPr>
                <w:t>%</w:t>
              </w:r>
            </w:ins>
          </w:p>
        </w:tc>
        <w:tc>
          <w:tcPr>
            <w:tcW w:w="1318" w:type="pct"/>
            <w:vAlign w:val="center"/>
          </w:tcPr>
          <w:p w14:paraId="0756631B" w14:textId="77777777" w:rsidR="004E6452" w:rsidRPr="001570EA" w:rsidRDefault="004E6452">
            <w:pPr>
              <w:pStyle w:val="TableCell"/>
              <w:keepNext w:val="0"/>
              <w:spacing w:before="0" w:after="0"/>
              <w:jc w:val="center"/>
              <w:rPr>
                <w:ins w:id="22456" w:author="Greg Clendenning" w:date="2024-04-16T16:42:00Z"/>
              </w:rPr>
            </w:pPr>
            <w:ins w:id="22457" w:author="Greg Clendenning" w:date="2024-04-16T16:42:00Z">
              <w:r w:rsidRPr="001570EA">
                <w:t>EDC Data Gathering According to Section 4.4 of UMP Protocol</w:t>
              </w:r>
            </w:ins>
          </w:p>
          <w:p w14:paraId="56407FDC" w14:textId="359B5380" w:rsidR="004E6452" w:rsidRPr="001570EA" w:rsidRDefault="004E6452" w:rsidP="007F64EC">
            <w:pPr>
              <w:pStyle w:val="TableCell"/>
              <w:keepNext w:val="0"/>
              <w:spacing w:before="80" w:after="80"/>
              <w:jc w:val="center"/>
              <w:rPr>
                <w:ins w:id="22458" w:author="Greg Clendenning" w:date="2024-04-16T16:42:00Z"/>
              </w:rPr>
            </w:pPr>
            <w:ins w:id="22459" w:author="Greg Clendenning" w:date="2024-04-16T16:42:00Z">
              <w:r w:rsidRPr="001570EA">
                <w:t xml:space="preserve">Default: </w:t>
              </w:r>
              <w:r w:rsidRPr="001570EA">
                <w:br/>
                <w:t>Refrigerator= 72.8%</w:t>
              </w:r>
            </w:ins>
          </w:p>
        </w:tc>
        <w:tc>
          <w:tcPr>
            <w:tcW w:w="631" w:type="pct"/>
            <w:vAlign w:val="center"/>
          </w:tcPr>
          <w:p w14:paraId="0375F9DC" w14:textId="77777777" w:rsidR="004E6452" w:rsidRPr="001570EA" w:rsidRDefault="004E6452">
            <w:pPr>
              <w:pStyle w:val="TableCell"/>
              <w:keepNext w:val="0"/>
              <w:spacing w:before="0" w:after="0"/>
              <w:jc w:val="center"/>
              <w:rPr>
                <w:ins w:id="22460" w:author="Greg Clendenning" w:date="2024-04-16T16:42:00Z"/>
              </w:rPr>
            </w:pPr>
            <w:ins w:id="22461" w:author="Greg Clendenning" w:date="2024-04-16T16:42:00Z">
              <w:r w:rsidRPr="001570EA">
                <w:t>EDC Data Gathering,</w:t>
              </w:r>
            </w:ins>
          </w:p>
          <w:p w14:paraId="5FFF25B7" w14:textId="77777777" w:rsidR="004E6452" w:rsidRPr="001570EA" w:rsidRDefault="004E6452">
            <w:pPr>
              <w:pStyle w:val="TableCell"/>
              <w:keepNext w:val="0"/>
              <w:spacing w:before="0" w:after="0"/>
              <w:jc w:val="center"/>
              <w:rPr>
                <w:ins w:id="22462" w:author="Greg Clendenning" w:date="2024-04-16T16:42:00Z"/>
              </w:rPr>
            </w:pPr>
            <w:ins w:id="22463" w:author="Greg Clendenning" w:date="2024-04-16T16:42:00Z">
              <w:r w:rsidRPr="001570EA">
                <w:t>5</w:t>
              </w:r>
            </w:ins>
          </w:p>
        </w:tc>
      </w:tr>
      <w:tr w:rsidR="004E6452" w:rsidRPr="001570EA" w14:paraId="15D51CEB" w14:textId="77777777" w:rsidTr="002E1D27">
        <w:trPr>
          <w:trHeight w:val="77"/>
          <w:ins w:id="22464" w:author="Greg Clendenning" w:date="2024-04-16T16:42:00Z"/>
        </w:trPr>
        <w:tc>
          <w:tcPr>
            <w:tcW w:w="2156" w:type="pct"/>
            <w:vAlign w:val="center"/>
          </w:tcPr>
          <w:p w14:paraId="4FB1A932" w14:textId="77777777" w:rsidR="004E6452" w:rsidRPr="001570EA" w:rsidRDefault="004E6452">
            <w:pPr>
              <w:pStyle w:val="TableCell"/>
              <w:keepNext w:val="0"/>
              <w:spacing w:before="0" w:after="0"/>
              <w:jc w:val="left"/>
              <w:rPr>
                <w:ins w:id="22465" w:author="Greg Clendenning" w:date="2024-04-16T16:42:00Z"/>
                <w:rFonts w:cs="Arial"/>
                <w:iCs/>
              </w:rPr>
            </w:pPr>
            <w:ins w:id="22466" w:author="Greg Clendenning" w:date="2024-04-16T16:42:00Z">
              <w:r w:rsidRPr="001570EA">
                <w:rPr>
                  <w:rFonts w:cs="Arial"/>
                  <w:i/>
                  <w:szCs w:val="18"/>
                </w:rPr>
                <w:t>ETDF</w:t>
              </w:r>
              <w:r w:rsidRPr="001570EA">
                <w:rPr>
                  <w:rFonts w:cs="Arial"/>
                  <w:szCs w:val="18"/>
                  <w:vertAlign w:val="subscript"/>
                </w:rPr>
                <w:t>s</w:t>
              </w:r>
              <w:r w:rsidRPr="001570EA">
                <w:rPr>
                  <w:rFonts w:cs="Arial"/>
                  <w:szCs w:val="18"/>
                </w:rPr>
                <w:t>, Summer peak Energy to Demand Factor</w:t>
              </w:r>
            </w:ins>
          </w:p>
        </w:tc>
        <w:tc>
          <w:tcPr>
            <w:tcW w:w="894" w:type="pct"/>
            <w:vAlign w:val="center"/>
          </w:tcPr>
          <w:p w14:paraId="6DB4CBFC" w14:textId="77777777" w:rsidR="004E6452" w:rsidRPr="001570EA" w:rsidRDefault="008A402F">
            <w:pPr>
              <w:pStyle w:val="TableCell"/>
              <w:keepNext w:val="0"/>
              <w:spacing w:before="0" w:after="0"/>
              <w:jc w:val="center"/>
              <w:rPr>
                <w:ins w:id="22467" w:author="Greg Clendenning" w:date="2024-04-16T16:42:00Z"/>
              </w:rPr>
            </w:pPr>
            <m:oMathPara>
              <m:oMath>
                <m:f>
                  <m:fPr>
                    <m:ctrlPr>
                      <w:ins w:id="22468" w:author="Greg Clendenning" w:date="2024-04-16T16:42:00Z">
                        <w:rPr>
                          <w:rFonts w:ascii="Cambria Math" w:eastAsia="Arial Unicode MS" w:hAnsi="Cambria Math"/>
                          <w:i/>
                          <w:iCs/>
                        </w:rPr>
                      </w:ins>
                    </m:ctrlPr>
                  </m:fPr>
                  <m:num>
                    <m:r>
                      <w:ins w:id="22469" w:author="Greg Clendenning" w:date="2024-04-16T16:42:00Z">
                        <w:rPr>
                          <w:rFonts w:ascii="Cambria Math" w:eastAsia="Arial Unicode MS" w:hAnsi="Cambria Math"/>
                        </w:rPr>
                        <m:t>kW</m:t>
                      </w:ins>
                    </m:r>
                  </m:num>
                  <m:den>
                    <m:r>
                      <w:ins w:id="22470" w:author="Greg Clendenning" w:date="2024-04-16T16:42:00Z">
                        <w:rPr>
                          <w:rFonts w:ascii="Cambria Math" w:eastAsia="Arial Unicode MS" w:hAnsi="Cambria Math"/>
                        </w:rPr>
                        <m:t>kW</m:t>
                      </w:ins>
                    </m:r>
                    <m:r>
                      <w:ins w:id="22471" w:author="Greg Clendenning" w:date="2024-04-16T16:42:00Z">
                        <w:rPr>
                          <w:rFonts w:ascii="Cambria Math" w:eastAsia="Arial Unicode MS" w:hAnsi="Cambria Math"/>
                        </w:rPr>
                        <m:t>h</m:t>
                      </w:ins>
                    </m:r>
                  </m:den>
                </m:f>
              </m:oMath>
            </m:oMathPara>
          </w:p>
        </w:tc>
        <w:tc>
          <w:tcPr>
            <w:tcW w:w="1318" w:type="pct"/>
            <w:vAlign w:val="center"/>
          </w:tcPr>
          <w:p w14:paraId="4C02872B" w14:textId="77777777" w:rsidR="004E6452" w:rsidRPr="001570EA" w:rsidRDefault="004E6452">
            <w:pPr>
              <w:pStyle w:val="TableCell"/>
              <w:keepNext w:val="0"/>
              <w:spacing w:before="0" w:after="0"/>
              <w:jc w:val="center"/>
              <w:rPr>
                <w:ins w:id="22472" w:author="Greg Clendenning" w:date="2024-04-16T16:42:00Z"/>
              </w:rPr>
            </w:pPr>
            <w:ins w:id="22473" w:author="Greg Clendenning" w:date="2024-04-16T16:42:00Z">
              <w:r w:rsidRPr="001570EA">
                <w:rPr>
                  <w:rFonts w:cs="Arial"/>
                  <w:szCs w:val="18"/>
                </w:rPr>
                <w:t>0.0001354</w:t>
              </w:r>
            </w:ins>
          </w:p>
        </w:tc>
        <w:tc>
          <w:tcPr>
            <w:tcW w:w="631" w:type="pct"/>
            <w:vAlign w:val="center"/>
          </w:tcPr>
          <w:p w14:paraId="180869F2" w14:textId="77777777" w:rsidR="004E6452" w:rsidRPr="001570EA" w:rsidRDefault="004E6452">
            <w:pPr>
              <w:pStyle w:val="TableCell"/>
              <w:keepNext w:val="0"/>
              <w:spacing w:before="0" w:after="0"/>
              <w:jc w:val="center"/>
              <w:rPr>
                <w:ins w:id="22474" w:author="Greg Clendenning" w:date="2024-04-16T16:42:00Z"/>
              </w:rPr>
            </w:pPr>
            <w:ins w:id="22475" w:author="Greg Clendenning" w:date="2024-04-16T16:42:00Z">
              <w:r w:rsidRPr="001570EA">
                <w:t>6</w:t>
              </w:r>
            </w:ins>
          </w:p>
        </w:tc>
      </w:tr>
      <w:tr w:rsidR="004E6452" w:rsidRPr="001570EA" w14:paraId="3F4761E0" w14:textId="77777777" w:rsidTr="002E1D27">
        <w:trPr>
          <w:trHeight w:val="77"/>
          <w:ins w:id="22476" w:author="Greg Clendenning" w:date="2024-04-16T16:42:00Z"/>
        </w:trPr>
        <w:tc>
          <w:tcPr>
            <w:tcW w:w="2156" w:type="pct"/>
            <w:vAlign w:val="center"/>
          </w:tcPr>
          <w:p w14:paraId="2BC31919" w14:textId="77777777" w:rsidR="004E6452" w:rsidRPr="001570EA" w:rsidRDefault="004E6452">
            <w:pPr>
              <w:pStyle w:val="TableCell"/>
              <w:keepNext w:val="0"/>
              <w:spacing w:before="0" w:after="0"/>
              <w:jc w:val="left"/>
              <w:rPr>
                <w:ins w:id="22477" w:author="Greg Clendenning" w:date="2024-04-16T16:42:00Z"/>
                <w:rFonts w:cs="Arial"/>
                <w:i/>
                <w:iCs/>
              </w:rPr>
            </w:pPr>
            <w:ins w:id="22478" w:author="Greg Clendenning" w:date="2024-04-16T16:42:00Z">
              <w:r w:rsidRPr="001570EA">
                <w:rPr>
                  <w:rFonts w:cs="Arial"/>
                  <w:i/>
                  <w:szCs w:val="18"/>
                </w:rPr>
                <w:t>ETDF</w:t>
              </w:r>
              <w:r w:rsidRPr="001570EA">
                <w:rPr>
                  <w:rFonts w:cs="Arial"/>
                  <w:i/>
                  <w:szCs w:val="18"/>
                  <w:vertAlign w:val="subscript"/>
                </w:rPr>
                <w:t>w</w:t>
              </w:r>
              <w:r w:rsidRPr="001570EA">
                <w:rPr>
                  <w:rFonts w:cs="Arial"/>
                  <w:szCs w:val="18"/>
                </w:rPr>
                <w:t>, Winter peak Energy to Demand Factor</w:t>
              </w:r>
            </w:ins>
          </w:p>
        </w:tc>
        <w:tc>
          <w:tcPr>
            <w:tcW w:w="894" w:type="pct"/>
            <w:vAlign w:val="center"/>
          </w:tcPr>
          <w:p w14:paraId="76A6909F" w14:textId="77777777" w:rsidR="004E6452" w:rsidRPr="001570EA" w:rsidRDefault="008A402F">
            <w:pPr>
              <w:pStyle w:val="TableCell"/>
              <w:keepNext w:val="0"/>
              <w:spacing w:before="0" w:after="0"/>
              <w:jc w:val="center"/>
              <w:rPr>
                <w:ins w:id="22479" w:author="Greg Clendenning" w:date="2024-04-16T16:42:00Z"/>
                <w:rFonts w:cs="Arial"/>
                <w:color w:val="000000"/>
                <w:szCs w:val="18"/>
              </w:rPr>
            </w:pPr>
            <m:oMathPara>
              <m:oMath>
                <m:f>
                  <m:fPr>
                    <m:ctrlPr>
                      <w:ins w:id="22480" w:author="Greg Clendenning" w:date="2024-04-16T16:42:00Z">
                        <w:rPr>
                          <w:rFonts w:ascii="Cambria Math" w:eastAsia="Arial Unicode MS" w:hAnsi="Cambria Math"/>
                          <w:i/>
                          <w:iCs/>
                        </w:rPr>
                      </w:ins>
                    </m:ctrlPr>
                  </m:fPr>
                  <m:num>
                    <m:r>
                      <w:ins w:id="22481" w:author="Greg Clendenning" w:date="2024-04-16T16:42:00Z">
                        <w:rPr>
                          <w:rFonts w:ascii="Cambria Math" w:eastAsia="Arial Unicode MS" w:hAnsi="Cambria Math"/>
                        </w:rPr>
                        <m:t>kW</m:t>
                      </w:ins>
                    </m:r>
                  </m:num>
                  <m:den>
                    <m:r>
                      <w:ins w:id="22482" w:author="Greg Clendenning" w:date="2024-04-16T16:42:00Z">
                        <w:rPr>
                          <w:rFonts w:ascii="Cambria Math" w:eastAsia="Arial Unicode MS" w:hAnsi="Cambria Math"/>
                        </w:rPr>
                        <m:t>kW</m:t>
                      </w:ins>
                    </m:r>
                    <m:r>
                      <w:ins w:id="22483" w:author="Greg Clendenning" w:date="2024-04-16T16:42:00Z">
                        <w:rPr>
                          <w:rFonts w:ascii="Cambria Math" w:eastAsia="Arial Unicode MS" w:hAnsi="Cambria Math"/>
                        </w:rPr>
                        <m:t>h</m:t>
                      </w:ins>
                    </m:r>
                  </m:den>
                </m:f>
              </m:oMath>
            </m:oMathPara>
          </w:p>
        </w:tc>
        <w:tc>
          <w:tcPr>
            <w:tcW w:w="1318" w:type="pct"/>
            <w:vAlign w:val="center"/>
          </w:tcPr>
          <w:p w14:paraId="6F071AF8" w14:textId="77777777" w:rsidR="004E6452" w:rsidRPr="001570EA" w:rsidRDefault="004E6452">
            <w:pPr>
              <w:pStyle w:val="TableCell"/>
              <w:keepNext w:val="0"/>
              <w:spacing w:before="0" w:after="0"/>
              <w:jc w:val="center"/>
              <w:rPr>
                <w:ins w:id="22484" w:author="Greg Clendenning" w:date="2024-04-16T16:42:00Z"/>
                <w:rFonts w:cs="Arial"/>
                <w:szCs w:val="18"/>
              </w:rPr>
            </w:pPr>
            <w:ins w:id="22485" w:author="Greg Clendenning" w:date="2024-04-16T16:42:00Z">
              <w:r w:rsidRPr="001570EA">
                <w:rPr>
                  <w:rFonts w:cs="Arial"/>
                  <w:szCs w:val="18"/>
                </w:rPr>
                <w:t>0.0001014</w:t>
              </w:r>
            </w:ins>
          </w:p>
        </w:tc>
        <w:tc>
          <w:tcPr>
            <w:tcW w:w="631" w:type="pct"/>
            <w:vAlign w:val="center"/>
          </w:tcPr>
          <w:p w14:paraId="7EA29BFE" w14:textId="77777777" w:rsidR="004E6452" w:rsidRPr="001570EA" w:rsidRDefault="004E6452">
            <w:pPr>
              <w:pStyle w:val="TableCell"/>
              <w:keepNext w:val="0"/>
              <w:spacing w:before="0" w:after="0"/>
              <w:jc w:val="center"/>
              <w:rPr>
                <w:ins w:id="22486" w:author="Greg Clendenning" w:date="2024-04-16T16:42:00Z"/>
              </w:rPr>
            </w:pPr>
            <w:ins w:id="22487" w:author="Greg Clendenning" w:date="2024-04-16T16:42:00Z">
              <w:r w:rsidRPr="001570EA">
                <w:t>6</w:t>
              </w:r>
            </w:ins>
          </w:p>
        </w:tc>
      </w:tr>
      <w:tr w:rsidR="004E6452" w:rsidRPr="001570EA" w14:paraId="07E205EC" w14:textId="77777777" w:rsidTr="002E1D27">
        <w:trPr>
          <w:trHeight w:val="1601"/>
          <w:ins w:id="22488" w:author="Greg Clendenning" w:date="2024-04-16T16:42:00Z"/>
        </w:trPr>
        <w:tc>
          <w:tcPr>
            <w:tcW w:w="2156" w:type="pct"/>
            <w:shd w:val="clear" w:color="auto" w:fill="auto"/>
            <w:vAlign w:val="center"/>
          </w:tcPr>
          <w:p w14:paraId="308298EE" w14:textId="77777777" w:rsidR="004E6452" w:rsidRPr="001570EA" w:rsidRDefault="004E6452">
            <w:pPr>
              <w:pStyle w:val="TableCell"/>
              <w:keepNext w:val="0"/>
              <w:spacing w:before="0" w:after="0"/>
              <w:jc w:val="left"/>
              <w:rPr>
                <w:ins w:id="22489" w:author="Greg Clendenning" w:date="2024-04-16T16:42:00Z"/>
                <w:rFonts w:cs="Arial"/>
                <w:i/>
                <w:szCs w:val="18"/>
              </w:rPr>
            </w:pPr>
            <w:ins w:id="22490" w:author="Greg Clendenning" w:date="2024-04-16T16:42:00Z">
              <w:r w:rsidRPr="001570EA">
                <w:rPr>
                  <w:rFonts w:cs="Arial"/>
                  <w:i/>
                  <w:color w:val="000000"/>
                  <w:szCs w:val="18"/>
                </w:rPr>
                <w:t>AV</w:t>
              </w:r>
              <w:r w:rsidRPr="001570EA">
                <w:rPr>
                  <w:rFonts w:cs="Arial"/>
                  <w:color w:val="000000"/>
                  <w:szCs w:val="18"/>
                </w:rPr>
                <w:t>, Adjusted Volume/calculated as described above</w:t>
              </w:r>
            </w:ins>
          </w:p>
        </w:tc>
        <w:tc>
          <w:tcPr>
            <w:tcW w:w="894" w:type="pct"/>
            <w:shd w:val="clear" w:color="auto" w:fill="auto"/>
            <w:vAlign w:val="center"/>
          </w:tcPr>
          <w:p w14:paraId="1D31B20A" w14:textId="77777777" w:rsidR="004E6452" w:rsidRPr="001570EA" w:rsidRDefault="004E6452">
            <w:pPr>
              <w:pStyle w:val="TableCell"/>
              <w:keepNext w:val="0"/>
              <w:spacing w:before="0" w:after="0"/>
              <w:jc w:val="center"/>
              <w:rPr>
                <w:ins w:id="22491" w:author="Greg Clendenning" w:date="2024-04-16T16:42:00Z"/>
                <w:rFonts w:cs="Arial"/>
                <w:i/>
                <w:szCs w:val="18"/>
              </w:rPr>
            </w:pPr>
            <w:ins w:id="22492" w:author="Greg Clendenning" w:date="2024-04-16T16:42:00Z">
              <w:r w:rsidRPr="001570EA">
                <w:rPr>
                  <w:rFonts w:cs="Arial"/>
                  <w:i/>
                  <w:color w:val="000000"/>
                  <w:szCs w:val="18"/>
                </w:rPr>
                <w:t>ft</w:t>
              </w:r>
              <w:r w:rsidRPr="001570EA">
                <w:rPr>
                  <w:rFonts w:cs="Arial"/>
                  <w:i/>
                  <w:color w:val="000000"/>
                  <w:szCs w:val="18"/>
                  <w:vertAlign w:val="superscript"/>
                </w:rPr>
                <w:t>3</w:t>
              </w:r>
            </w:ins>
          </w:p>
        </w:tc>
        <w:tc>
          <w:tcPr>
            <w:tcW w:w="1318" w:type="pct"/>
            <w:shd w:val="clear" w:color="auto" w:fill="auto"/>
            <w:tcMar>
              <w:left w:w="58" w:type="dxa"/>
              <w:right w:w="58" w:type="dxa"/>
            </w:tcMar>
            <w:vAlign w:val="center"/>
          </w:tcPr>
          <w:p w14:paraId="1687D95D" w14:textId="77777777" w:rsidR="004E6452" w:rsidRPr="001570EA" w:rsidRDefault="004E6452">
            <w:pPr>
              <w:pStyle w:val="TableCell"/>
              <w:keepNext w:val="0"/>
              <w:spacing w:before="0" w:after="0"/>
              <w:jc w:val="center"/>
              <w:rPr>
                <w:ins w:id="22493" w:author="Greg Clendenning" w:date="2024-04-16T16:42:00Z"/>
                <w:rFonts w:cs="Arial"/>
                <w:color w:val="000000"/>
                <w:szCs w:val="18"/>
              </w:rPr>
            </w:pPr>
            <w:ins w:id="22494" w:author="Greg Clendenning" w:date="2024-04-16T16:42:00Z">
              <w:r w:rsidRPr="001570EA">
                <w:rPr>
                  <w:rFonts w:cs="Arial"/>
                  <w:color w:val="000000"/>
                  <w:szCs w:val="18"/>
                </w:rPr>
                <w:t>EDC Data Gathering</w:t>
              </w:r>
            </w:ins>
          </w:p>
          <w:p w14:paraId="74AA934F" w14:textId="77777777" w:rsidR="004E6452" w:rsidRPr="001570EA" w:rsidRDefault="004E6452">
            <w:pPr>
              <w:pStyle w:val="TableCell"/>
              <w:keepNext w:val="0"/>
              <w:spacing w:before="0" w:after="0"/>
              <w:jc w:val="center"/>
              <w:rPr>
                <w:ins w:id="22495" w:author="Greg Clendenning" w:date="2024-04-16T16:42:00Z"/>
                <w:rFonts w:cs="Arial"/>
                <w:color w:val="000000"/>
                <w:szCs w:val="18"/>
              </w:rPr>
            </w:pPr>
          </w:p>
          <w:p w14:paraId="4EE22553" w14:textId="77777777" w:rsidR="004E6452" w:rsidRPr="001570EA" w:rsidRDefault="004E6452">
            <w:pPr>
              <w:pStyle w:val="TableCell"/>
              <w:keepNext w:val="0"/>
              <w:spacing w:before="0" w:after="0"/>
              <w:jc w:val="center"/>
              <w:rPr>
                <w:ins w:id="22496" w:author="Greg Clendenning" w:date="2024-04-16T16:42:00Z"/>
                <w:rFonts w:cs="Arial"/>
                <w:color w:val="000000"/>
                <w:szCs w:val="18"/>
              </w:rPr>
            </w:pPr>
            <w:ins w:id="22497" w:author="Greg Clendenning" w:date="2024-04-16T16:42:00Z">
              <w:r w:rsidRPr="001570EA">
                <w:rPr>
                  <w:rFonts w:cs="Arial"/>
                  <w:color w:val="000000"/>
                  <w:szCs w:val="18"/>
                </w:rPr>
                <w:t>Default:</w:t>
              </w:r>
              <w:r w:rsidRPr="001570EA">
                <w:rPr>
                  <w:rFonts w:cs="Arial"/>
                  <w:color w:val="000000"/>
                  <w:szCs w:val="18"/>
                </w:rPr>
                <w:br/>
                <w:t>Recycled Compact=4.3</w:t>
              </w:r>
            </w:ins>
          </w:p>
          <w:p w14:paraId="354EE5FB" w14:textId="5FCBF53B" w:rsidR="004E6452" w:rsidRPr="001570EA" w:rsidRDefault="004E6452">
            <w:pPr>
              <w:pStyle w:val="TableCell"/>
              <w:keepNext w:val="0"/>
              <w:spacing w:before="0" w:after="0"/>
              <w:jc w:val="center"/>
              <w:rPr>
                <w:ins w:id="22498" w:author="Greg Clendenning" w:date="2024-04-16T16:42:00Z"/>
                <w:rFonts w:cs="Arial"/>
                <w:color w:val="000000"/>
                <w:szCs w:val="18"/>
              </w:rPr>
            </w:pPr>
            <w:ins w:id="22499" w:author="Greg Clendenning" w:date="2024-04-16T16:42:00Z">
              <w:r w:rsidRPr="001570EA">
                <w:rPr>
                  <w:rFonts w:cs="Arial"/>
                  <w:color w:val="000000"/>
                  <w:szCs w:val="18"/>
                </w:rPr>
                <w:t>Recycled Standard=14.6</w:t>
              </w:r>
              <w:r w:rsidRPr="001570EA">
                <w:rPr>
                  <w:rFonts w:cs="Arial"/>
                  <w:color w:val="000000"/>
                  <w:szCs w:val="18"/>
                </w:rPr>
                <w:br/>
              </w:r>
            </w:ins>
          </w:p>
        </w:tc>
        <w:tc>
          <w:tcPr>
            <w:tcW w:w="631" w:type="pct"/>
            <w:shd w:val="clear" w:color="auto" w:fill="auto"/>
            <w:vAlign w:val="center"/>
          </w:tcPr>
          <w:p w14:paraId="2ED9907F" w14:textId="77777777" w:rsidR="004E6452" w:rsidRPr="001570EA" w:rsidRDefault="004E6452">
            <w:pPr>
              <w:pStyle w:val="TableCell"/>
              <w:keepNext w:val="0"/>
              <w:spacing w:before="0" w:after="0"/>
              <w:jc w:val="center"/>
              <w:rPr>
                <w:ins w:id="22500" w:author="Greg Clendenning" w:date="2024-04-16T16:42:00Z"/>
              </w:rPr>
            </w:pPr>
            <w:ins w:id="22501" w:author="Greg Clendenning" w:date="2024-04-16T16:42:00Z">
              <w:r w:rsidRPr="001570EA">
                <w:t>EDC Data Gathering,</w:t>
              </w:r>
            </w:ins>
          </w:p>
          <w:p w14:paraId="6B892875" w14:textId="77777777" w:rsidR="004E6452" w:rsidRPr="001570EA" w:rsidRDefault="004E6452">
            <w:pPr>
              <w:pStyle w:val="TableCell"/>
              <w:keepNext w:val="0"/>
              <w:spacing w:before="0" w:after="0"/>
              <w:jc w:val="center"/>
              <w:rPr>
                <w:ins w:id="22502" w:author="Greg Clendenning" w:date="2024-04-16T16:42:00Z"/>
                <w:rFonts w:cs="Arial"/>
                <w:szCs w:val="18"/>
              </w:rPr>
            </w:pPr>
            <w:ins w:id="22503" w:author="Greg Clendenning" w:date="2024-04-16T16:42:00Z">
              <w:r w:rsidRPr="001570EA">
                <w:rPr>
                  <w:rFonts w:cs="Arial"/>
                  <w:szCs w:val="18"/>
                </w:rPr>
                <w:t>2</w:t>
              </w:r>
            </w:ins>
          </w:p>
        </w:tc>
      </w:tr>
    </w:tbl>
    <w:p w14:paraId="1008E4C8" w14:textId="77777777" w:rsidR="004E6452" w:rsidRPr="001570EA" w:rsidRDefault="004E6452" w:rsidP="004E6452">
      <w:pPr>
        <w:rPr>
          <w:ins w:id="22504" w:author="Greg Clendenning" w:date="2024-04-16T16:42:00Z"/>
        </w:rPr>
      </w:pPr>
    </w:p>
    <w:p w14:paraId="403D80A8" w14:textId="4AF2C859" w:rsidR="004E6452" w:rsidRPr="001570EA" w:rsidRDefault="004E6452" w:rsidP="004E6452">
      <w:pPr>
        <w:rPr>
          <w:ins w:id="22505" w:author="Greg Clendenning" w:date="2024-04-16T16:42:00Z"/>
          <w:rStyle w:val="normaltextrun"/>
          <w:rFonts w:cs="Arial"/>
          <w:color w:val="000000"/>
          <w:shd w:val="clear" w:color="auto" w:fill="FFFFFF"/>
        </w:rPr>
      </w:pPr>
      <w:ins w:id="22506" w:author="Greg Clendenning" w:date="2024-04-16T16:42:00Z">
        <w:r w:rsidRPr="001570EA">
          <w:rPr>
            <w:rStyle w:val="normaltextrun"/>
            <w:rFonts w:cs="Arial"/>
            <w:color w:val="000000"/>
            <w:shd w:val="clear" w:color="auto" w:fill="FFFFFF"/>
          </w:rPr>
          <w:t xml:space="preserve">Cooler energy consumption is characterized by volume, whether there are refrigerator or freezer compartments, and configuration (built-in, ice-maker). Annual energy </w:t>
        </w:r>
        <w:r w:rsidR="00C53D8D" w:rsidRPr="001570EA">
          <w:rPr>
            <w:rStyle w:val="normaltextrun"/>
            <w:rFonts w:cs="Arial"/>
            <w:color w:val="000000"/>
            <w:shd w:val="clear" w:color="auto" w:fill="FFFFFF"/>
          </w:rPr>
          <w:t>consumption</w:t>
        </w:r>
        <w:r w:rsidRPr="001570EA">
          <w:rPr>
            <w:rStyle w:val="normaltextrun"/>
            <w:rFonts w:cs="Arial"/>
            <w:color w:val="000000"/>
            <w:shd w:val="clear" w:color="auto" w:fill="FFFFFF"/>
          </w:rPr>
          <w:t xml:space="preserve"> may be determined using manufacturer’s test data for the given model, or if unavailable and the </w:t>
        </w:r>
        <w:r w:rsidRPr="001570EA">
          <w:rPr>
            <w:shd w:val="clear" w:color="auto" w:fill="FFFFFF"/>
          </w:rPr>
          <w:t>configuration details are known, using the algorithms in</w:t>
        </w:r>
        <w:r w:rsidR="00987403" w:rsidRPr="001570EA">
          <w:rPr>
            <w:shd w:val="clear" w:color="auto" w:fill="FFFFFF"/>
          </w:rPr>
          <w:t xml:space="preserve"> </w:t>
        </w:r>
        <w:r w:rsidR="00987403" w:rsidRPr="001570EA">
          <w:rPr>
            <w:sz w:val="18"/>
            <w:szCs w:val="18"/>
          </w:rPr>
          <w:fldChar w:fldCharType="begin"/>
        </w:r>
        <w:r w:rsidR="00987403" w:rsidRPr="001570EA">
          <w:rPr>
            <w:sz w:val="18"/>
            <w:szCs w:val="18"/>
          </w:rPr>
          <w:instrText xml:space="preserve"> REF _Ref163227612 \h </w:instrText>
        </w:r>
        <w:r w:rsidR="001570EA">
          <w:rPr>
            <w:sz w:val="18"/>
            <w:szCs w:val="18"/>
          </w:rPr>
          <w:instrText xml:space="preserve"> \* MERGEFORMAT </w:instrText>
        </w:r>
      </w:ins>
      <w:r w:rsidR="00987403" w:rsidRPr="001570EA">
        <w:rPr>
          <w:sz w:val="18"/>
          <w:szCs w:val="18"/>
        </w:rPr>
      </w:r>
      <w:ins w:id="22507" w:author="Greg Clendenning" w:date="2024-04-16T16:42:00Z">
        <w:r w:rsidR="00987403" w:rsidRPr="001570EA">
          <w:rPr>
            <w:sz w:val="18"/>
            <w:szCs w:val="18"/>
          </w:rPr>
          <w:fldChar w:fldCharType="separate"/>
        </w:r>
        <w:r w:rsidR="00234C6C" w:rsidRPr="001570EA">
          <w:t xml:space="preserve">Table </w:t>
        </w:r>
        <w:r w:rsidR="00234C6C" w:rsidRPr="001570EA">
          <w:rPr>
            <w:noProof/>
          </w:rPr>
          <w:t>2</w:t>
        </w:r>
        <w:r w:rsidR="00987403" w:rsidRPr="001570EA">
          <w:rPr>
            <w:sz w:val="18"/>
            <w:szCs w:val="18"/>
          </w:rPr>
          <w:fldChar w:fldCharType="end"/>
        </w:r>
        <w:r w:rsidRPr="001570EA">
          <w:rPr>
            <w:shd w:val="clear" w:color="auto" w:fill="FFFFFF"/>
          </w:rPr>
          <w:t>. Otherwise, t</w:t>
        </w:r>
        <w:r w:rsidRPr="001570EA">
          <w:rPr>
            <w:rStyle w:val="normaltextrun"/>
            <w:rFonts w:cs="Arial"/>
            <w:color w:val="000000"/>
            <w:shd w:val="clear" w:color="auto" w:fill="FFFFFF"/>
          </w:rPr>
          <w:t xml:space="preserve">he default values in </w:t>
        </w:r>
        <w:r w:rsidR="0089655E" w:rsidRPr="001570EA">
          <w:rPr>
            <w:sz w:val="18"/>
            <w:szCs w:val="18"/>
          </w:rPr>
          <w:fldChar w:fldCharType="begin"/>
        </w:r>
        <w:r w:rsidR="0089655E" w:rsidRPr="001570EA">
          <w:rPr>
            <w:sz w:val="18"/>
            <w:szCs w:val="18"/>
          </w:rPr>
          <w:instrText xml:space="preserve"> REF _Ref163227612 \h </w:instrText>
        </w:r>
        <w:r w:rsidR="001570EA">
          <w:rPr>
            <w:sz w:val="18"/>
            <w:szCs w:val="18"/>
          </w:rPr>
          <w:instrText xml:space="preserve"> \* MERGEFORMAT </w:instrText>
        </w:r>
      </w:ins>
      <w:r w:rsidR="0089655E" w:rsidRPr="001570EA">
        <w:rPr>
          <w:sz w:val="18"/>
          <w:szCs w:val="18"/>
        </w:rPr>
      </w:r>
      <w:ins w:id="22508" w:author="Greg Clendenning" w:date="2024-04-16T16:42:00Z">
        <w:r w:rsidR="0089655E" w:rsidRPr="001570EA">
          <w:rPr>
            <w:sz w:val="18"/>
            <w:szCs w:val="18"/>
          </w:rPr>
          <w:fldChar w:fldCharType="separate"/>
        </w:r>
        <w:r w:rsidR="00234C6C" w:rsidRPr="001570EA">
          <w:t xml:space="preserve">Table </w:t>
        </w:r>
        <w:r w:rsidR="00234C6C" w:rsidRPr="001570EA">
          <w:rPr>
            <w:noProof/>
          </w:rPr>
          <w:t>2</w:t>
        </w:r>
        <w:r w:rsidR="0089655E" w:rsidRPr="001570EA">
          <w:rPr>
            <w:sz w:val="18"/>
            <w:szCs w:val="18"/>
          </w:rPr>
          <w:fldChar w:fldCharType="end"/>
        </w:r>
        <w:r w:rsidRPr="001570EA">
          <w:rPr>
            <w:rStyle w:val="normaltextrun"/>
            <w:rFonts w:cs="Arial"/>
            <w:color w:val="000000"/>
            <w:shd w:val="clear" w:color="auto" w:fill="FFFFFF"/>
          </w:rPr>
          <w:t xml:space="preserve"> may be used.</w:t>
        </w:r>
      </w:ins>
    </w:p>
    <w:p w14:paraId="127D891F" w14:textId="77777777" w:rsidR="004E6452" w:rsidRPr="001570EA" w:rsidRDefault="004E6452" w:rsidP="004E6452">
      <w:pPr>
        <w:rPr>
          <w:ins w:id="22509" w:author="Greg Clendenning" w:date="2024-04-16T16:42:00Z"/>
        </w:rPr>
      </w:pPr>
    </w:p>
    <w:p w14:paraId="750226CD" w14:textId="03B1852F" w:rsidR="004E6452" w:rsidRPr="001570EA" w:rsidRDefault="004E6452" w:rsidP="004E6452">
      <w:pPr>
        <w:pStyle w:val="Caption"/>
        <w:rPr>
          <w:ins w:id="22510" w:author="Greg Clendenning" w:date="2024-04-16T16:42:00Z"/>
          <w:rStyle w:val="normaltextrun"/>
        </w:rPr>
      </w:pPr>
      <w:bookmarkStart w:id="22511" w:name="_Ref163227612"/>
      <w:ins w:id="22512"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1</w:t>
        </w:r>
        <w:r w:rsidR="002E093A" w:rsidRPr="001570EA">
          <w:fldChar w:fldCharType="end"/>
        </w:r>
        <w:bookmarkEnd w:id="22511"/>
        <w:r w:rsidRPr="001570EA">
          <w:t xml:space="preserve">: </w:t>
        </w:r>
        <w:r w:rsidR="00266D74" w:rsidRPr="001570EA">
          <w:t xml:space="preserve">Pre-2019 California </w:t>
        </w:r>
        <w:r w:rsidRPr="001570EA">
          <w:t>Title 20 Maximum Annual Energy Consumption</w:t>
        </w:r>
        <w:r w:rsidRPr="001570EA">
          <w:rPr>
            <w:rStyle w:val="FootnoteReference"/>
            <w:rFonts w:cs="Arial"/>
          </w:rPr>
          <w:footnoteReference w:id="70"/>
        </w:r>
      </w:ins>
    </w:p>
    <w:tbl>
      <w:tblPr>
        <w:tblW w:w="8977" w:type="dxa"/>
        <w:tblInd w:w="108" w:type="dxa"/>
        <w:tblLook w:val="04A0" w:firstRow="1" w:lastRow="0" w:firstColumn="1" w:lastColumn="0" w:noHBand="0" w:noVBand="1"/>
      </w:tblPr>
      <w:tblGrid>
        <w:gridCol w:w="5827"/>
        <w:gridCol w:w="1625"/>
        <w:gridCol w:w="1525"/>
      </w:tblGrid>
      <w:tr w:rsidR="004E6452" w:rsidRPr="001570EA" w14:paraId="171E79F7" w14:textId="77777777" w:rsidTr="007F64EC">
        <w:trPr>
          <w:trHeight w:val="845"/>
          <w:tblHeader/>
          <w:ins w:id="22514" w:author="Greg Clendenning" w:date="2024-04-16T16:42:00Z"/>
        </w:trPr>
        <w:tc>
          <w:tcPr>
            <w:tcW w:w="5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977DAE" w14:textId="0E62596D" w:rsidR="004E6452" w:rsidRPr="001570EA" w:rsidRDefault="004E6452">
            <w:pPr>
              <w:keepNext/>
              <w:spacing w:before="80" w:after="80"/>
              <w:jc w:val="left"/>
              <w:rPr>
                <w:ins w:id="22515" w:author="Greg Clendenning" w:date="2024-04-16T16:42:00Z"/>
                <w:rFonts w:cs="Arial"/>
                <w:b/>
                <w:bCs/>
                <w:color w:val="000000"/>
                <w:sz w:val="18"/>
                <w:szCs w:val="18"/>
              </w:rPr>
            </w:pPr>
            <w:ins w:id="22516" w:author="Greg Clendenning" w:date="2024-04-16T16:42:00Z">
              <w:r w:rsidRPr="001570EA">
                <w:rPr>
                  <w:rFonts w:cs="Arial"/>
                  <w:b/>
                  <w:bCs/>
                  <w:color w:val="000000"/>
                  <w:sz w:val="18"/>
                  <w:szCs w:val="18"/>
                </w:rPr>
                <w:t>Cooler Configuration</w:t>
              </w:r>
            </w:ins>
          </w:p>
        </w:tc>
        <w:tc>
          <w:tcPr>
            <w:tcW w:w="16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44F40C6" w14:textId="1756C2E6" w:rsidR="004E6452" w:rsidRPr="001570EA" w:rsidRDefault="00C83695">
            <w:pPr>
              <w:keepNext/>
              <w:spacing w:before="80" w:after="80"/>
              <w:jc w:val="center"/>
              <w:rPr>
                <w:ins w:id="22517" w:author="Greg Clendenning" w:date="2024-04-16T16:42:00Z"/>
                <w:rFonts w:cs="Arial"/>
                <w:b/>
                <w:bCs/>
                <w:color w:val="000000"/>
                <w:sz w:val="18"/>
                <w:szCs w:val="18"/>
              </w:rPr>
            </w:pPr>
            <w:ins w:id="22518" w:author="Greg Clendenning" w:date="2024-04-16T16:42:00Z">
              <w:r w:rsidRPr="001570EA">
                <w:rPr>
                  <w:rFonts w:cs="Arial"/>
                  <w:b/>
                  <w:bCs/>
                  <w:color w:val="000000"/>
                  <w:sz w:val="18"/>
                  <w:szCs w:val="18"/>
                </w:rPr>
                <w:t>kWh</w:t>
              </w:r>
              <w:r w:rsidRPr="001570EA">
                <w:rPr>
                  <w:rFonts w:cs="Arial"/>
                  <w:b/>
                  <w:bCs/>
                  <w:color w:val="000000"/>
                  <w:sz w:val="18"/>
                  <w:szCs w:val="18"/>
                  <w:vertAlign w:val="subscript"/>
                </w:rPr>
                <w:t>recycled</w:t>
              </w:r>
            </w:ins>
          </w:p>
        </w:tc>
        <w:tc>
          <w:tcPr>
            <w:tcW w:w="1525"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750C42D" w14:textId="3A88E0A5" w:rsidR="00355A64" w:rsidRPr="001570EA" w:rsidRDefault="00355A64" w:rsidP="003857B4">
            <w:pPr>
              <w:keepNext/>
              <w:spacing w:before="80" w:after="80"/>
              <w:jc w:val="center"/>
              <w:rPr>
                <w:ins w:id="22519" w:author="Greg Clendenning" w:date="2024-04-16T16:42:00Z"/>
                <w:rFonts w:cs="Arial"/>
                <w:b/>
                <w:bCs/>
                <w:color w:val="000000"/>
                <w:sz w:val="18"/>
                <w:szCs w:val="18"/>
              </w:rPr>
            </w:pPr>
            <w:ins w:id="22520" w:author="Greg Clendenning" w:date="2024-04-16T16:42:00Z">
              <w:r w:rsidRPr="001570EA">
                <w:rPr>
                  <w:rFonts w:cs="Arial"/>
                  <w:b/>
                  <w:bCs/>
                  <w:color w:val="000000"/>
                  <w:sz w:val="18"/>
                  <w:szCs w:val="18"/>
                </w:rPr>
                <w:t>Default</w:t>
              </w:r>
            </w:ins>
          </w:p>
        </w:tc>
      </w:tr>
      <w:tr w:rsidR="004E6452" w:rsidRPr="001570EA" w14:paraId="4E8F90E3" w14:textId="77777777" w:rsidTr="007F64EC">
        <w:trPr>
          <w:trHeight w:val="352"/>
          <w:ins w:id="22521" w:author="Greg Clendenning" w:date="2024-04-16T16:42:00Z"/>
        </w:trPr>
        <w:tc>
          <w:tcPr>
            <w:tcW w:w="5827"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5273018D" w14:textId="77777777" w:rsidR="00C83695" w:rsidRPr="001570EA" w:rsidRDefault="00C83695">
            <w:pPr>
              <w:keepNext/>
              <w:spacing w:before="80" w:after="80"/>
              <w:jc w:val="left"/>
              <w:rPr>
                <w:ins w:id="22522" w:author="Greg Clendenning" w:date="2024-04-16T16:42:00Z"/>
                <w:rFonts w:cs="Arial"/>
                <w:b/>
                <w:bCs/>
                <w:color w:val="000000"/>
                <w:sz w:val="18"/>
                <w:szCs w:val="18"/>
              </w:rPr>
            </w:pPr>
            <w:ins w:id="22523" w:author="Greg Clendenning" w:date="2024-04-16T16:42:00Z">
              <w:r w:rsidRPr="001570EA">
                <w:rPr>
                  <w:rFonts w:cs="Arial"/>
                  <w:b/>
                  <w:bCs/>
                  <w:color w:val="000000"/>
                  <w:sz w:val="18"/>
                  <w:szCs w:val="18"/>
                </w:rPr>
                <w:t>Standard: 7.75 cubic feet or greater</w:t>
              </w:r>
            </w:ins>
          </w:p>
        </w:tc>
        <w:tc>
          <w:tcPr>
            <w:tcW w:w="1625"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10F6999" w14:textId="77777777" w:rsidR="00C83695" w:rsidRPr="001570EA" w:rsidRDefault="00C83695">
            <w:pPr>
              <w:keepNext/>
              <w:spacing w:before="80" w:after="80"/>
              <w:jc w:val="left"/>
              <w:rPr>
                <w:ins w:id="22524" w:author="Greg Clendenning" w:date="2024-04-16T16:42:00Z"/>
                <w:rFonts w:cs="Arial"/>
                <w:color w:val="000000"/>
                <w:sz w:val="18"/>
                <w:szCs w:val="18"/>
              </w:rPr>
            </w:pPr>
          </w:p>
        </w:tc>
        <w:tc>
          <w:tcPr>
            <w:tcW w:w="1525" w:type="dxa"/>
            <w:tcBorders>
              <w:top w:val="nil"/>
              <w:left w:val="single" w:sz="4" w:space="0" w:color="auto"/>
              <w:bottom w:val="single" w:sz="4" w:space="0" w:color="auto"/>
              <w:right w:val="single" w:sz="4" w:space="0" w:color="auto"/>
            </w:tcBorders>
            <w:shd w:val="clear" w:color="auto" w:fill="F2F2F2" w:themeFill="background1" w:themeFillShade="F2"/>
          </w:tcPr>
          <w:p w14:paraId="7BB25A87" w14:textId="77777777" w:rsidR="00C83695" w:rsidRPr="001570EA" w:rsidRDefault="00C83695">
            <w:pPr>
              <w:keepNext/>
              <w:spacing w:before="80" w:after="80"/>
              <w:jc w:val="left"/>
              <w:rPr>
                <w:ins w:id="22525" w:author="Greg Clendenning" w:date="2024-04-16T16:42:00Z"/>
                <w:rFonts w:cs="Arial"/>
                <w:color w:val="000000"/>
                <w:sz w:val="18"/>
                <w:szCs w:val="18"/>
              </w:rPr>
            </w:pPr>
          </w:p>
        </w:tc>
      </w:tr>
      <w:tr w:rsidR="004E6452" w:rsidRPr="001570EA" w14:paraId="177258C4" w14:textId="77777777" w:rsidTr="007F64EC">
        <w:trPr>
          <w:trHeight w:val="352"/>
          <w:ins w:id="22526"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74B6248F" w14:textId="77777777" w:rsidR="004E6452" w:rsidRPr="001570EA" w:rsidRDefault="004E6452">
            <w:pPr>
              <w:keepNext/>
              <w:spacing w:before="80" w:after="80"/>
              <w:rPr>
                <w:ins w:id="22527" w:author="Greg Clendenning" w:date="2024-04-16T16:42:00Z"/>
                <w:rFonts w:cs="Arial"/>
                <w:color w:val="000000"/>
                <w:sz w:val="18"/>
                <w:szCs w:val="18"/>
              </w:rPr>
            </w:pPr>
            <w:ins w:id="22528" w:author="Greg Clendenning" w:date="2024-04-16T16:42:00Z">
              <w:r w:rsidRPr="001570EA">
                <w:rPr>
                  <w:rFonts w:cs="Arial"/>
                  <w:color w:val="000000"/>
                  <w:sz w:val="18"/>
                  <w:szCs w:val="18"/>
                </w:rPr>
                <w:t>2. Built-in</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AA588D3" w14:textId="77777777" w:rsidR="004E6452" w:rsidRPr="001570EA" w:rsidRDefault="004E6452">
            <w:pPr>
              <w:keepNext/>
              <w:spacing w:before="80" w:after="80"/>
              <w:jc w:val="center"/>
              <w:rPr>
                <w:ins w:id="22529" w:author="Greg Clendenning" w:date="2024-04-16T16:42:00Z"/>
                <w:rFonts w:cs="Arial"/>
                <w:color w:val="000000"/>
                <w:sz w:val="18"/>
                <w:szCs w:val="18"/>
              </w:rPr>
            </w:pPr>
            <w:ins w:id="22530" w:author="Greg Clendenning" w:date="2024-04-16T16:42:00Z">
              <w:r w:rsidRPr="001570EA">
                <w:rPr>
                  <w:rFonts w:cs="Arial"/>
                  <w:color w:val="000000"/>
                  <w:sz w:val="18"/>
                  <w:szCs w:val="18"/>
                </w:rPr>
                <w:t>13.7 × AV + 267</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5AEC6C1" w14:textId="23C13E26" w:rsidR="000A335E" w:rsidRPr="001570EA" w:rsidRDefault="000A335E" w:rsidP="000A335E">
            <w:pPr>
              <w:keepNext/>
              <w:spacing w:before="80" w:after="80"/>
              <w:jc w:val="center"/>
              <w:rPr>
                <w:ins w:id="22531" w:author="Greg Clendenning" w:date="2024-04-16T16:42:00Z"/>
                <w:rFonts w:cs="Arial"/>
                <w:color w:val="000000"/>
                <w:sz w:val="18"/>
                <w:szCs w:val="18"/>
              </w:rPr>
            </w:pPr>
            <w:ins w:id="22532" w:author="Greg Clendenning" w:date="2024-04-16T16:42:00Z">
              <w:r w:rsidRPr="001570EA">
                <w:rPr>
                  <w:rFonts w:cs="Arial"/>
                  <w:color w:val="000000"/>
                  <w:sz w:val="18"/>
                  <w:szCs w:val="18"/>
                </w:rPr>
                <w:t>467</w:t>
              </w:r>
            </w:ins>
          </w:p>
        </w:tc>
      </w:tr>
      <w:tr w:rsidR="004E6452" w:rsidRPr="001570EA" w14:paraId="2C363BCD" w14:textId="77777777" w:rsidTr="007F64EC">
        <w:trPr>
          <w:trHeight w:val="352"/>
          <w:ins w:id="22533"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tcPr>
          <w:p w14:paraId="18C42069" w14:textId="77777777" w:rsidR="004E6452" w:rsidRPr="001570EA" w:rsidRDefault="004E6452">
            <w:pPr>
              <w:keepNext/>
              <w:spacing w:before="80" w:after="80"/>
              <w:rPr>
                <w:ins w:id="22534" w:author="Greg Clendenning" w:date="2024-04-16T16:42:00Z"/>
                <w:rFonts w:cs="Arial"/>
                <w:color w:val="000000"/>
                <w:sz w:val="18"/>
                <w:szCs w:val="18"/>
              </w:rPr>
            </w:pPr>
            <w:ins w:id="22535" w:author="Greg Clendenning" w:date="2024-04-16T16:42:00Z">
              <w:r w:rsidRPr="001570EA">
                <w:rPr>
                  <w:rFonts w:cs="Arial"/>
                  <w:color w:val="000000"/>
                  <w:sz w:val="18"/>
                  <w:szCs w:val="18"/>
                </w:rPr>
                <w:t>4. Freestanding</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71C2161" w14:textId="77777777" w:rsidR="004E6452" w:rsidRPr="001570EA" w:rsidRDefault="004E6452">
            <w:pPr>
              <w:keepNext/>
              <w:spacing w:before="80" w:after="80"/>
              <w:jc w:val="center"/>
              <w:rPr>
                <w:ins w:id="22536" w:author="Greg Clendenning" w:date="2024-04-16T16:42:00Z"/>
                <w:rFonts w:cs="Arial"/>
                <w:color w:val="000000"/>
                <w:sz w:val="18"/>
                <w:szCs w:val="18"/>
              </w:rPr>
            </w:pPr>
            <w:ins w:id="22537" w:author="Greg Clendenning" w:date="2024-04-16T16:42:00Z">
              <w:r w:rsidRPr="001570EA">
                <w:rPr>
                  <w:rFonts w:cs="Arial"/>
                  <w:color w:val="000000"/>
                  <w:sz w:val="18"/>
                  <w:szCs w:val="18"/>
                </w:rPr>
                <w:t>13.7 × AV + 267</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151133C" w14:textId="4779FC70" w:rsidR="000A335E" w:rsidRPr="001570EA" w:rsidRDefault="000A335E" w:rsidP="000A335E">
            <w:pPr>
              <w:keepNext/>
              <w:spacing w:before="80" w:after="80"/>
              <w:jc w:val="center"/>
              <w:rPr>
                <w:ins w:id="22538" w:author="Greg Clendenning" w:date="2024-04-16T16:42:00Z"/>
                <w:rFonts w:cs="Arial"/>
                <w:color w:val="000000"/>
                <w:sz w:val="18"/>
                <w:szCs w:val="18"/>
              </w:rPr>
            </w:pPr>
            <w:ins w:id="22539" w:author="Greg Clendenning" w:date="2024-04-16T16:42:00Z">
              <w:r w:rsidRPr="001570EA">
                <w:rPr>
                  <w:rFonts w:cs="Arial"/>
                  <w:color w:val="000000"/>
                  <w:sz w:val="18"/>
                  <w:szCs w:val="18"/>
                </w:rPr>
                <w:t>467</w:t>
              </w:r>
            </w:ins>
          </w:p>
        </w:tc>
      </w:tr>
      <w:tr w:rsidR="004E6452" w:rsidRPr="001570EA" w14:paraId="1E12A362" w14:textId="77777777" w:rsidTr="007F64EC">
        <w:trPr>
          <w:trHeight w:val="352"/>
          <w:ins w:id="22540"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7A101C3" w14:textId="77777777" w:rsidR="004E6452" w:rsidRPr="001570EA" w:rsidRDefault="004E6452">
            <w:pPr>
              <w:keepNext/>
              <w:spacing w:before="80" w:after="80"/>
              <w:rPr>
                <w:ins w:id="22541" w:author="Greg Clendenning" w:date="2024-04-16T16:42:00Z"/>
                <w:rFonts w:cs="Arial"/>
                <w:color w:val="000000"/>
                <w:sz w:val="18"/>
                <w:szCs w:val="18"/>
              </w:rPr>
            </w:pPr>
            <w:ins w:id="22542" w:author="Greg Clendenning" w:date="2024-04-16T16:42:00Z">
              <w:r w:rsidRPr="001570EA">
                <w:rPr>
                  <w:rFonts w:cs="Arial"/>
                  <w:color w:val="000000"/>
                  <w:sz w:val="18"/>
                  <w:szCs w:val="18"/>
                </w:rPr>
                <w:t>C-3A. Cooler with all-refrigerator - automatic defrost</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6CD6AF6" w14:textId="77777777" w:rsidR="004E6452" w:rsidRPr="001570EA" w:rsidRDefault="004E6452">
            <w:pPr>
              <w:keepNext/>
              <w:spacing w:before="80" w:after="80"/>
              <w:jc w:val="center"/>
              <w:rPr>
                <w:ins w:id="22543" w:author="Greg Clendenning" w:date="2024-04-16T16:42:00Z"/>
                <w:rFonts w:cs="Arial"/>
                <w:color w:val="000000"/>
                <w:sz w:val="18"/>
                <w:szCs w:val="18"/>
              </w:rPr>
            </w:pPr>
            <w:ins w:id="22544"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26E6EE2" w14:textId="2DD63D37" w:rsidR="000A335E" w:rsidRPr="001570EA" w:rsidRDefault="000A335E" w:rsidP="000A335E">
            <w:pPr>
              <w:keepNext/>
              <w:spacing w:before="80" w:after="80"/>
              <w:jc w:val="center"/>
              <w:rPr>
                <w:ins w:id="22545" w:author="Greg Clendenning" w:date="2024-04-16T16:42:00Z"/>
                <w:rFonts w:cs="Arial"/>
                <w:color w:val="000000"/>
                <w:sz w:val="18"/>
                <w:szCs w:val="18"/>
              </w:rPr>
            </w:pPr>
            <w:ins w:id="22546" w:author="Greg Clendenning" w:date="2024-04-16T16:42:00Z">
              <w:r w:rsidRPr="001570EA">
                <w:rPr>
                  <w:rFonts w:cs="Arial"/>
                  <w:color w:val="000000"/>
                  <w:sz w:val="18"/>
                  <w:szCs w:val="18"/>
                </w:rPr>
                <w:t>598</w:t>
              </w:r>
            </w:ins>
          </w:p>
        </w:tc>
      </w:tr>
      <w:tr w:rsidR="004E6452" w:rsidRPr="001570EA" w14:paraId="732214C9" w14:textId="77777777" w:rsidTr="007F64EC">
        <w:trPr>
          <w:trHeight w:val="352"/>
          <w:ins w:id="22547"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4C129D3A" w14:textId="77777777" w:rsidR="004E6452" w:rsidRPr="001570EA" w:rsidRDefault="004E6452">
            <w:pPr>
              <w:keepNext/>
              <w:spacing w:before="80" w:after="80"/>
              <w:rPr>
                <w:ins w:id="22548" w:author="Greg Clendenning" w:date="2024-04-16T16:42:00Z"/>
                <w:rFonts w:cs="Arial"/>
                <w:color w:val="000000"/>
                <w:sz w:val="18"/>
                <w:szCs w:val="18"/>
              </w:rPr>
            </w:pPr>
            <w:ins w:id="22549" w:author="Greg Clendenning" w:date="2024-04-16T16:42:00Z">
              <w:r w:rsidRPr="001570EA">
                <w:rPr>
                  <w:rFonts w:cs="Arial"/>
                  <w:color w:val="000000"/>
                  <w:sz w:val="18"/>
                  <w:szCs w:val="18"/>
                </w:rPr>
                <w:t>C-3A-BI. Built-in cooler with all-refrigerator - automatic defrost</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1268903" w14:textId="77777777" w:rsidR="004E6452" w:rsidRPr="001570EA" w:rsidRDefault="004E6452">
            <w:pPr>
              <w:keepNext/>
              <w:spacing w:before="80" w:after="80"/>
              <w:jc w:val="center"/>
              <w:rPr>
                <w:ins w:id="22550" w:author="Greg Clendenning" w:date="2024-04-16T16:42:00Z"/>
                <w:rFonts w:cs="Arial"/>
                <w:color w:val="000000"/>
                <w:sz w:val="18"/>
                <w:szCs w:val="18"/>
              </w:rPr>
            </w:pPr>
            <w:ins w:id="22551"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9C152B5" w14:textId="0EF7295F" w:rsidR="000A335E" w:rsidRPr="001570EA" w:rsidRDefault="000A335E" w:rsidP="000A335E">
            <w:pPr>
              <w:keepNext/>
              <w:spacing w:before="80" w:after="80"/>
              <w:jc w:val="center"/>
              <w:rPr>
                <w:ins w:id="22552" w:author="Greg Clendenning" w:date="2024-04-16T16:42:00Z"/>
                <w:rFonts w:cs="Arial"/>
                <w:color w:val="000000"/>
                <w:sz w:val="18"/>
                <w:szCs w:val="18"/>
              </w:rPr>
            </w:pPr>
            <w:ins w:id="22553" w:author="Greg Clendenning" w:date="2024-04-16T16:42:00Z">
              <w:r w:rsidRPr="001570EA">
                <w:rPr>
                  <w:rFonts w:cs="Arial"/>
                  <w:color w:val="000000"/>
                  <w:sz w:val="18"/>
                  <w:szCs w:val="18"/>
                </w:rPr>
                <w:t>598</w:t>
              </w:r>
            </w:ins>
          </w:p>
        </w:tc>
      </w:tr>
      <w:tr w:rsidR="004E6452" w:rsidRPr="001570EA" w14:paraId="7338AADB" w14:textId="77777777" w:rsidTr="007F64EC">
        <w:trPr>
          <w:trHeight w:val="352"/>
          <w:ins w:id="22554"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D84682A" w14:textId="77777777" w:rsidR="004E6452" w:rsidRPr="001570EA" w:rsidRDefault="004E6452">
            <w:pPr>
              <w:keepNext/>
              <w:spacing w:before="80" w:after="80"/>
              <w:rPr>
                <w:ins w:id="22555" w:author="Greg Clendenning" w:date="2024-04-16T16:42:00Z"/>
                <w:rFonts w:cs="Arial"/>
                <w:color w:val="000000"/>
                <w:sz w:val="18"/>
                <w:szCs w:val="18"/>
              </w:rPr>
            </w:pPr>
            <w:ins w:id="22556" w:author="Greg Clendenning" w:date="2024-04-16T16:42:00Z">
              <w:r w:rsidRPr="001570EA">
                <w:rPr>
                  <w:rFonts w:cs="Arial"/>
                  <w:color w:val="000000"/>
                  <w:sz w:val="18"/>
                  <w:szCs w:val="18"/>
                </w:rPr>
                <w:t>C-9. Cooler with upright freezers with automatic defrost without an automatic icemaker</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B9D0AEB" w14:textId="77777777" w:rsidR="004E6452" w:rsidRPr="001570EA" w:rsidRDefault="004E6452">
            <w:pPr>
              <w:keepNext/>
              <w:spacing w:before="80" w:after="80"/>
              <w:jc w:val="center"/>
              <w:rPr>
                <w:ins w:id="22557" w:author="Greg Clendenning" w:date="2024-04-16T16:42:00Z"/>
                <w:rFonts w:cs="Arial"/>
                <w:color w:val="000000"/>
                <w:sz w:val="18"/>
                <w:szCs w:val="18"/>
              </w:rPr>
            </w:pPr>
            <w:ins w:id="22558"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5BCC13A" w14:textId="3AFAD271" w:rsidR="000A335E" w:rsidRPr="001570EA" w:rsidRDefault="000A335E" w:rsidP="000A335E">
            <w:pPr>
              <w:keepNext/>
              <w:spacing w:before="80" w:after="80"/>
              <w:jc w:val="center"/>
              <w:rPr>
                <w:ins w:id="22559" w:author="Greg Clendenning" w:date="2024-04-16T16:42:00Z"/>
                <w:rFonts w:cs="Arial"/>
                <w:color w:val="000000"/>
                <w:sz w:val="18"/>
                <w:szCs w:val="18"/>
              </w:rPr>
            </w:pPr>
            <w:ins w:id="22560" w:author="Greg Clendenning" w:date="2024-04-16T16:42:00Z">
              <w:r w:rsidRPr="001570EA">
                <w:rPr>
                  <w:rFonts w:cs="Arial"/>
                  <w:color w:val="000000"/>
                  <w:sz w:val="18"/>
                  <w:szCs w:val="18"/>
                </w:rPr>
                <w:t>598</w:t>
              </w:r>
            </w:ins>
          </w:p>
        </w:tc>
      </w:tr>
      <w:tr w:rsidR="004E6452" w:rsidRPr="001570EA" w14:paraId="49B6E9F5" w14:textId="77777777" w:rsidTr="007F64EC">
        <w:trPr>
          <w:trHeight w:val="352"/>
          <w:ins w:id="22561"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5FFF7FAE" w14:textId="77777777" w:rsidR="004E6452" w:rsidRPr="001570EA" w:rsidRDefault="004E6452">
            <w:pPr>
              <w:keepNext/>
              <w:spacing w:before="80" w:after="80"/>
              <w:rPr>
                <w:ins w:id="22562" w:author="Greg Clendenning" w:date="2024-04-16T16:42:00Z"/>
                <w:rFonts w:cs="Arial"/>
                <w:color w:val="000000"/>
                <w:sz w:val="18"/>
                <w:szCs w:val="18"/>
              </w:rPr>
            </w:pPr>
            <w:ins w:id="22563" w:author="Greg Clendenning" w:date="2024-04-16T16:42:00Z">
              <w:r w:rsidRPr="001570EA">
                <w:rPr>
                  <w:rFonts w:cs="Arial"/>
                  <w:color w:val="000000"/>
                  <w:sz w:val="18"/>
                  <w:szCs w:val="18"/>
                </w:rPr>
                <w:t>C-9-BI. Built-in cooler with upright freezer with automatic defrost without an automatic icemaker</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7D2143E" w14:textId="77777777" w:rsidR="004E6452" w:rsidRPr="001570EA" w:rsidRDefault="004E6452">
            <w:pPr>
              <w:keepNext/>
              <w:spacing w:before="80" w:after="80"/>
              <w:jc w:val="center"/>
              <w:rPr>
                <w:ins w:id="22564" w:author="Greg Clendenning" w:date="2024-04-16T16:42:00Z"/>
                <w:rFonts w:cs="Arial"/>
                <w:color w:val="000000"/>
                <w:sz w:val="18"/>
                <w:szCs w:val="18"/>
              </w:rPr>
            </w:pPr>
            <w:ins w:id="22565"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E40DB1E" w14:textId="436803FB" w:rsidR="000A335E" w:rsidRPr="001570EA" w:rsidRDefault="000A335E" w:rsidP="000A335E">
            <w:pPr>
              <w:keepNext/>
              <w:spacing w:before="80" w:after="80"/>
              <w:jc w:val="center"/>
              <w:rPr>
                <w:ins w:id="22566" w:author="Greg Clendenning" w:date="2024-04-16T16:42:00Z"/>
                <w:rFonts w:cs="Arial"/>
                <w:color w:val="000000"/>
                <w:sz w:val="18"/>
                <w:szCs w:val="18"/>
              </w:rPr>
            </w:pPr>
            <w:ins w:id="22567" w:author="Greg Clendenning" w:date="2024-04-16T16:42:00Z">
              <w:r w:rsidRPr="001570EA">
                <w:rPr>
                  <w:rFonts w:cs="Arial"/>
                  <w:color w:val="000000"/>
                  <w:sz w:val="18"/>
                  <w:szCs w:val="18"/>
                </w:rPr>
                <w:t>598</w:t>
              </w:r>
            </w:ins>
          </w:p>
        </w:tc>
      </w:tr>
      <w:tr w:rsidR="004E6452" w:rsidRPr="001570EA" w14:paraId="03C17B71" w14:textId="77777777" w:rsidTr="007F64EC">
        <w:trPr>
          <w:trHeight w:val="352"/>
          <w:ins w:id="22568"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093A3F37" w14:textId="77777777" w:rsidR="004E6452" w:rsidRPr="001570EA" w:rsidRDefault="004E6452">
            <w:pPr>
              <w:keepNext/>
              <w:spacing w:before="80" w:after="80"/>
              <w:rPr>
                <w:ins w:id="22569" w:author="Greg Clendenning" w:date="2024-04-16T16:42:00Z"/>
                <w:rFonts w:cs="Arial"/>
                <w:color w:val="000000"/>
                <w:sz w:val="18"/>
                <w:szCs w:val="18"/>
              </w:rPr>
            </w:pPr>
            <w:ins w:id="22570" w:author="Greg Clendenning" w:date="2024-04-16T16:42:00Z">
              <w:r w:rsidRPr="001570EA">
                <w:rPr>
                  <w:rFonts w:cs="Arial"/>
                  <w:color w:val="000000"/>
                  <w:sz w:val="18"/>
                  <w:szCs w:val="18"/>
                </w:rPr>
                <w:t>C-9I. Cooler with upright freezer with automatic defrost with an automatic icemaker</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A97CC71" w14:textId="77777777" w:rsidR="004E6452" w:rsidRPr="001570EA" w:rsidRDefault="004E6452">
            <w:pPr>
              <w:keepNext/>
              <w:spacing w:before="80" w:after="80"/>
              <w:jc w:val="center"/>
              <w:rPr>
                <w:ins w:id="22571" w:author="Greg Clendenning" w:date="2024-04-16T16:42:00Z"/>
                <w:rFonts w:cs="Arial"/>
                <w:color w:val="000000"/>
                <w:sz w:val="18"/>
                <w:szCs w:val="18"/>
              </w:rPr>
            </w:pPr>
            <w:ins w:id="22572"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98E2BA9" w14:textId="086D803D" w:rsidR="000A335E" w:rsidRPr="001570EA" w:rsidRDefault="000A335E" w:rsidP="000A335E">
            <w:pPr>
              <w:keepNext/>
              <w:spacing w:before="80" w:after="80"/>
              <w:jc w:val="center"/>
              <w:rPr>
                <w:ins w:id="22573" w:author="Greg Clendenning" w:date="2024-04-16T16:42:00Z"/>
                <w:rFonts w:cs="Arial"/>
                <w:color w:val="000000"/>
                <w:sz w:val="18"/>
                <w:szCs w:val="18"/>
              </w:rPr>
            </w:pPr>
            <w:ins w:id="22574" w:author="Greg Clendenning" w:date="2024-04-16T16:42:00Z">
              <w:r w:rsidRPr="001570EA">
                <w:rPr>
                  <w:rFonts w:cs="Arial"/>
                  <w:color w:val="000000"/>
                  <w:sz w:val="18"/>
                  <w:szCs w:val="18"/>
                </w:rPr>
                <w:t>598</w:t>
              </w:r>
            </w:ins>
          </w:p>
        </w:tc>
      </w:tr>
      <w:tr w:rsidR="004E6452" w:rsidRPr="001570EA" w14:paraId="4C628725" w14:textId="77777777" w:rsidTr="007F64EC">
        <w:trPr>
          <w:trHeight w:val="352"/>
          <w:ins w:id="22575"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0A94431" w14:textId="77777777" w:rsidR="004E6452" w:rsidRPr="001570EA" w:rsidRDefault="004E6452">
            <w:pPr>
              <w:spacing w:before="80" w:after="80"/>
              <w:rPr>
                <w:ins w:id="22576" w:author="Greg Clendenning" w:date="2024-04-16T16:42:00Z"/>
                <w:rFonts w:cs="Arial"/>
                <w:color w:val="000000"/>
                <w:sz w:val="18"/>
                <w:szCs w:val="18"/>
              </w:rPr>
            </w:pPr>
            <w:ins w:id="22577" w:author="Greg Clendenning" w:date="2024-04-16T16:42:00Z">
              <w:r w:rsidRPr="001570EA">
                <w:rPr>
                  <w:rFonts w:cs="Arial"/>
                  <w:color w:val="000000"/>
                  <w:sz w:val="18"/>
                  <w:szCs w:val="18"/>
                </w:rPr>
                <w:t>C-9I-BI. Built-in cooler with upright freezer with automatic defrost with an automatic icemaker</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8A9D0BC" w14:textId="77777777" w:rsidR="004E6452" w:rsidRPr="001570EA" w:rsidRDefault="004E6452">
            <w:pPr>
              <w:keepNext/>
              <w:spacing w:before="80" w:after="80"/>
              <w:jc w:val="center"/>
              <w:rPr>
                <w:ins w:id="22578" w:author="Greg Clendenning" w:date="2024-04-16T16:42:00Z"/>
                <w:rFonts w:cs="Arial"/>
                <w:color w:val="000000"/>
                <w:sz w:val="18"/>
                <w:szCs w:val="18"/>
              </w:rPr>
            </w:pPr>
            <w:ins w:id="22579"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3115ADDC" w14:textId="6BDD65A5" w:rsidR="000A335E" w:rsidRPr="001570EA" w:rsidRDefault="000A335E" w:rsidP="000A335E">
            <w:pPr>
              <w:keepNext/>
              <w:spacing w:before="80" w:after="80"/>
              <w:jc w:val="center"/>
              <w:rPr>
                <w:ins w:id="22580" w:author="Greg Clendenning" w:date="2024-04-16T16:42:00Z"/>
                <w:rFonts w:cs="Arial"/>
                <w:color w:val="000000"/>
                <w:sz w:val="18"/>
                <w:szCs w:val="18"/>
              </w:rPr>
            </w:pPr>
            <w:ins w:id="22581" w:author="Greg Clendenning" w:date="2024-04-16T16:42:00Z">
              <w:r w:rsidRPr="001570EA">
                <w:rPr>
                  <w:rFonts w:cs="Arial"/>
                  <w:color w:val="000000"/>
                  <w:sz w:val="18"/>
                  <w:szCs w:val="18"/>
                </w:rPr>
                <w:t>598</w:t>
              </w:r>
            </w:ins>
          </w:p>
        </w:tc>
      </w:tr>
      <w:tr w:rsidR="004E6452" w:rsidRPr="001570EA" w14:paraId="1BA30DA4" w14:textId="77777777" w:rsidTr="007F64EC">
        <w:trPr>
          <w:trHeight w:val="389"/>
          <w:tblHeader/>
          <w:ins w:id="22582" w:author="Greg Clendenning" w:date="2024-04-16T16:42:00Z"/>
        </w:trPr>
        <w:tc>
          <w:tcPr>
            <w:tcW w:w="5827" w:type="dxa"/>
            <w:tcBorders>
              <w:top w:val="single" w:sz="4" w:space="0" w:color="auto"/>
              <w:left w:val="single" w:sz="4" w:space="0" w:color="auto"/>
              <w:right w:val="single" w:sz="4" w:space="0" w:color="auto"/>
            </w:tcBorders>
            <w:shd w:val="clear" w:color="auto" w:fill="F2F2F2" w:themeFill="background1" w:themeFillShade="F2"/>
            <w:noWrap/>
            <w:vAlign w:val="center"/>
          </w:tcPr>
          <w:p w14:paraId="01E22990" w14:textId="77777777" w:rsidR="00C83695" w:rsidRPr="001570EA" w:rsidRDefault="00C83695">
            <w:pPr>
              <w:keepNext/>
              <w:spacing w:before="80" w:after="80"/>
              <w:jc w:val="left"/>
              <w:rPr>
                <w:ins w:id="22583" w:author="Greg Clendenning" w:date="2024-04-16T16:42:00Z"/>
                <w:rFonts w:cs="Arial"/>
                <w:b/>
                <w:bCs/>
                <w:color w:val="000000"/>
                <w:sz w:val="18"/>
                <w:szCs w:val="18"/>
              </w:rPr>
            </w:pPr>
            <w:ins w:id="22584" w:author="Greg Clendenning" w:date="2024-04-16T16:42:00Z">
              <w:r w:rsidRPr="001570EA">
                <w:rPr>
                  <w:rFonts w:cs="Arial"/>
                  <w:b/>
                  <w:bCs/>
                  <w:color w:val="000000"/>
                  <w:sz w:val="18"/>
                  <w:szCs w:val="18"/>
                </w:rPr>
                <w:t>Compact: less than 7.75 cubic feet</w:t>
              </w:r>
            </w:ins>
          </w:p>
        </w:tc>
        <w:tc>
          <w:tcPr>
            <w:tcW w:w="1625" w:type="dxa"/>
            <w:tcBorders>
              <w:top w:val="single" w:sz="4" w:space="0" w:color="auto"/>
              <w:left w:val="single" w:sz="4" w:space="0" w:color="auto"/>
              <w:right w:val="single" w:sz="4" w:space="0" w:color="auto"/>
            </w:tcBorders>
            <w:shd w:val="clear" w:color="auto" w:fill="F2F2F2" w:themeFill="background1" w:themeFillShade="F2"/>
            <w:vAlign w:val="center"/>
          </w:tcPr>
          <w:p w14:paraId="5C611E53" w14:textId="77777777" w:rsidR="00C83695" w:rsidRPr="001570EA" w:rsidRDefault="00C83695">
            <w:pPr>
              <w:keepNext/>
              <w:spacing w:before="80" w:after="80"/>
              <w:jc w:val="left"/>
              <w:rPr>
                <w:ins w:id="22585" w:author="Greg Clendenning" w:date="2024-04-16T16:42:00Z"/>
                <w:rFonts w:cs="Arial"/>
                <w:b/>
                <w:bCs/>
                <w:color w:val="000000"/>
                <w:sz w:val="18"/>
                <w:szCs w:val="18"/>
              </w:rPr>
            </w:pPr>
          </w:p>
        </w:tc>
        <w:tc>
          <w:tcPr>
            <w:tcW w:w="1525" w:type="dxa"/>
            <w:tcBorders>
              <w:top w:val="single" w:sz="4" w:space="0" w:color="auto"/>
              <w:left w:val="single" w:sz="4" w:space="0" w:color="auto"/>
              <w:right w:val="single" w:sz="4" w:space="0" w:color="auto"/>
            </w:tcBorders>
            <w:shd w:val="clear" w:color="auto" w:fill="F2F2F2" w:themeFill="background1" w:themeFillShade="F2"/>
          </w:tcPr>
          <w:p w14:paraId="2E16B255" w14:textId="77777777" w:rsidR="00C83695" w:rsidRPr="001570EA" w:rsidRDefault="00C83695">
            <w:pPr>
              <w:keepNext/>
              <w:spacing w:before="80" w:after="80"/>
              <w:jc w:val="left"/>
              <w:rPr>
                <w:ins w:id="22586" w:author="Greg Clendenning" w:date="2024-04-16T16:42:00Z"/>
                <w:rFonts w:cs="Arial"/>
                <w:b/>
                <w:bCs/>
                <w:color w:val="000000"/>
                <w:sz w:val="18"/>
                <w:szCs w:val="18"/>
              </w:rPr>
            </w:pPr>
          </w:p>
        </w:tc>
      </w:tr>
      <w:tr w:rsidR="004E6452" w:rsidRPr="001570EA" w14:paraId="3F6C1EF9" w14:textId="77777777" w:rsidTr="007F64EC">
        <w:trPr>
          <w:trHeight w:val="352"/>
          <w:ins w:id="22587"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center"/>
          </w:tcPr>
          <w:p w14:paraId="594F12EF" w14:textId="77777777" w:rsidR="004E6452" w:rsidRPr="001570EA" w:rsidRDefault="004E6452">
            <w:pPr>
              <w:keepNext/>
              <w:spacing w:before="80" w:after="80"/>
              <w:rPr>
                <w:ins w:id="22588" w:author="Greg Clendenning" w:date="2024-04-16T16:42:00Z"/>
                <w:rFonts w:cs="Arial"/>
                <w:color w:val="000000"/>
                <w:sz w:val="18"/>
                <w:szCs w:val="18"/>
              </w:rPr>
            </w:pPr>
            <w:ins w:id="22589" w:author="Greg Clendenning" w:date="2024-04-16T16:42:00Z">
              <w:r w:rsidRPr="001570EA">
                <w:rPr>
                  <w:rFonts w:cs="Arial"/>
                  <w:color w:val="000000"/>
                  <w:sz w:val="18"/>
                  <w:szCs w:val="18"/>
                </w:rPr>
                <w:t>1. Built-in compact</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49964A2B" w14:textId="77777777" w:rsidR="004E6452" w:rsidRPr="001570EA" w:rsidRDefault="004E6452">
            <w:pPr>
              <w:keepNext/>
              <w:spacing w:before="80" w:after="80"/>
              <w:jc w:val="center"/>
              <w:rPr>
                <w:ins w:id="22590" w:author="Greg Clendenning" w:date="2024-04-16T16:42:00Z"/>
                <w:rFonts w:cs="Arial"/>
                <w:color w:val="000000"/>
                <w:sz w:val="18"/>
                <w:szCs w:val="18"/>
              </w:rPr>
            </w:pPr>
            <w:ins w:id="22591" w:author="Greg Clendenning" w:date="2024-04-16T16:42:00Z">
              <w:r w:rsidRPr="001570EA">
                <w:rPr>
                  <w:rFonts w:cs="Arial"/>
                  <w:color w:val="000000"/>
                  <w:sz w:val="18"/>
                  <w:szCs w:val="18"/>
                </w:rPr>
                <w:t>13.7 × AV + 267</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09391519" w14:textId="3CE909B3" w:rsidR="009A1EA9" w:rsidRPr="001570EA" w:rsidRDefault="009A1EA9" w:rsidP="009A1EA9">
            <w:pPr>
              <w:keepNext/>
              <w:spacing w:before="80" w:after="80"/>
              <w:jc w:val="center"/>
              <w:rPr>
                <w:ins w:id="22592" w:author="Greg Clendenning" w:date="2024-04-16T16:42:00Z"/>
                <w:rFonts w:cs="Arial"/>
                <w:color w:val="000000"/>
                <w:sz w:val="18"/>
                <w:szCs w:val="18"/>
              </w:rPr>
            </w:pPr>
            <w:ins w:id="22593" w:author="Greg Clendenning" w:date="2024-04-16T16:42:00Z">
              <w:r w:rsidRPr="001570EA">
                <w:rPr>
                  <w:rFonts w:cs="Arial"/>
                  <w:color w:val="000000"/>
                  <w:sz w:val="18"/>
                  <w:szCs w:val="18"/>
                </w:rPr>
                <w:t>326</w:t>
              </w:r>
            </w:ins>
          </w:p>
        </w:tc>
      </w:tr>
      <w:tr w:rsidR="004E6452" w:rsidRPr="001570EA" w14:paraId="36DDB941" w14:textId="77777777" w:rsidTr="007F64EC">
        <w:trPr>
          <w:trHeight w:val="352"/>
          <w:ins w:id="22594"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tcPr>
          <w:p w14:paraId="31ECFD1E" w14:textId="77777777" w:rsidR="004E6452" w:rsidRPr="001570EA" w:rsidRDefault="004E6452">
            <w:pPr>
              <w:keepNext/>
              <w:spacing w:before="80" w:after="80"/>
              <w:rPr>
                <w:ins w:id="22595" w:author="Greg Clendenning" w:date="2024-04-16T16:42:00Z"/>
                <w:rFonts w:cs="Arial"/>
                <w:color w:val="000000"/>
                <w:sz w:val="18"/>
                <w:szCs w:val="18"/>
              </w:rPr>
            </w:pPr>
            <w:ins w:id="22596" w:author="Greg Clendenning" w:date="2024-04-16T16:42:00Z">
              <w:r w:rsidRPr="001570EA">
                <w:rPr>
                  <w:rFonts w:cs="Arial"/>
                  <w:color w:val="000000"/>
                  <w:sz w:val="18"/>
                  <w:szCs w:val="18"/>
                </w:rPr>
                <w:t>3. Freestanding compact</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BB72663" w14:textId="77777777" w:rsidR="004E6452" w:rsidRPr="001570EA" w:rsidRDefault="004E6452">
            <w:pPr>
              <w:keepNext/>
              <w:spacing w:before="80" w:after="80"/>
              <w:jc w:val="center"/>
              <w:rPr>
                <w:ins w:id="22597" w:author="Greg Clendenning" w:date="2024-04-16T16:42:00Z"/>
                <w:rFonts w:cs="Arial"/>
                <w:color w:val="000000"/>
                <w:sz w:val="18"/>
                <w:szCs w:val="18"/>
              </w:rPr>
            </w:pPr>
            <w:ins w:id="22598" w:author="Greg Clendenning" w:date="2024-04-16T16:42:00Z">
              <w:r w:rsidRPr="001570EA">
                <w:rPr>
                  <w:rFonts w:cs="Arial"/>
                  <w:color w:val="000000"/>
                  <w:sz w:val="18"/>
                  <w:szCs w:val="18"/>
                </w:rPr>
                <w:t>13.7 × AV + 267</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5AE97BCF" w14:textId="5325F922" w:rsidR="009A1EA9" w:rsidRPr="001570EA" w:rsidRDefault="009A1EA9" w:rsidP="009A1EA9">
            <w:pPr>
              <w:keepNext/>
              <w:spacing w:before="80" w:after="80"/>
              <w:jc w:val="center"/>
              <w:rPr>
                <w:ins w:id="22599" w:author="Greg Clendenning" w:date="2024-04-16T16:42:00Z"/>
                <w:rFonts w:cs="Arial"/>
                <w:color w:val="000000"/>
                <w:sz w:val="18"/>
                <w:szCs w:val="18"/>
              </w:rPr>
            </w:pPr>
            <w:ins w:id="22600" w:author="Greg Clendenning" w:date="2024-04-16T16:42:00Z">
              <w:r w:rsidRPr="001570EA">
                <w:rPr>
                  <w:rFonts w:cs="Arial"/>
                  <w:color w:val="000000"/>
                  <w:sz w:val="18"/>
                  <w:szCs w:val="18"/>
                </w:rPr>
                <w:t>326</w:t>
              </w:r>
            </w:ins>
          </w:p>
        </w:tc>
      </w:tr>
      <w:tr w:rsidR="004E6452" w:rsidRPr="001570EA" w14:paraId="66AA32E5" w14:textId="77777777" w:rsidTr="007F64EC">
        <w:trPr>
          <w:trHeight w:val="352"/>
          <w:ins w:id="22601"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7318B23A" w14:textId="77777777" w:rsidR="004E6452" w:rsidRPr="001570EA" w:rsidRDefault="004E6452">
            <w:pPr>
              <w:keepNext/>
              <w:spacing w:before="80" w:after="80"/>
              <w:rPr>
                <w:ins w:id="22602" w:author="Greg Clendenning" w:date="2024-04-16T16:42:00Z"/>
                <w:rFonts w:cs="Arial"/>
                <w:color w:val="000000"/>
                <w:sz w:val="18"/>
                <w:szCs w:val="18"/>
              </w:rPr>
            </w:pPr>
            <w:ins w:id="22603" w:author="Greg Clendenning" w:date="2024-04-16T16:42:00Z">
              <w:r w:rsidRPr="001570EA">
                <w:rPr>
                  <w:rFonts w:cs="Arial"/>
                  <w:color w:val="000000"/>
                  <w:sz w:val="18"/>
                  <w:szCs w:val="18"/>
                </w:rPr>
                <w:t>C-13A. Compact cooler with all-refrigerator - automatic defrost</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57A3D14" w14:textId="77777777" w:rsidR="004E6452" w:rsidRPr="001570EA" w:rsidRDefault="004E6452">
            <w:pPr>
              <w:keepNext/>
              <w:spacing w:before="80" w:after="80"/>
              <w:jc w:val="center"/>
              <w:rPr>
                <w:ins w:id="22604" w:author="Greg Clendenning" w:date="2024-04-16T16:42:00Z"/>
                <w:rFonts w:cs="Arial"/>
                <w:color w:val="000000"/>
                <w:sz w:val="18"/>
                <w:szCs w:val="18"/>
              </w:rPr>
            </w:pPr>
            <w:ins w:id="22605" w:author="Greg Clendenning" w:date="2024-04-16T16:42:00Z">
              <w:r w:rsidRPr="001570EA">
                <w:rPr>
                  <w:rFonts w:cs="Arial"/>
                  <w:color w:val="000000"/>
                  <w:sz w:val="18"/>
                  <w:szCs w:val="18"/>
                </w:rPr>
                <w:t>17.4 × AV + 344</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E84407" w14:textId="72D376C6" w:rsidR="009A1EA9" w:rsidRPr="001570EA" w:rsidRDefault="009A1EA9" w:rsidP="009A1EA9">
            <w:pPr>
              <w:keepNext/>
              <w:spacing w:before="80" w:after="80"/>
              <w:jc w:val="center"/>
              <w:rPr>
                <w:ins w:id="22606" w:author="Greg Clendenning" w:date="2024-04-16T16:42:00Z"/>
                <w:rFonts w:cs="Arial"/>
                <w:color w:val="000000"/>
                <w:sz w:val="18"/>
                <w:szCs w:val="18"/>
              </w:rPr>
            </w:pPr>
            <w:ins w:id="22607" w:author="Greg Clendenning" w:date="2024-04-16T16:42:00Z">
              <w:r w:rsidRPr="001570EA">
                <w:rPr>
                  <w:rFonts w:cs="Arial"/>
                  <w:color w:val="000000"/>
                  <w:sz w:val="18"/>
                  <w:szCs w:val="18"/>
                </w:rPr>
                <w:t>419</w:t>
              </w:r>
            </w:ins>
          </w:p>
        </w:tc>
      </w:tr>
      <w:tr w:rsidR="004E6452" w:rsidRPr="001570EA" w14:paraId="20A253D6" w14:textId="77777777" w:rsidTr="007F64EC">
        <w:trPr>
          <w:trHeight w:val="352"/>
          <w:ins w:id="22608" w:author="Greg Clendenning" w:date="2024-04-16T16:42:00Z"/>
        </w:trPr>
        <w:tc>
          <w:tcPr>
            <w:tcW w:w="5827" w:type="dxa"/>
            <w:tcBorders>
              <w:top w:val="nil"/>
              <w:left w:val="single" w:sz="4" w:space="0" w:color="auto"/>
              <w:bottom w:val="nil"/>
              <w:right w:val="single" w:sz="4" w:space="0" w:color="auto"/>
            </w:tcBorders>
            <w:shd w:val="clear" w:color="auto" w:fill="FFFFFF" w:themeFill="background1"/>
            <w:vAlign w:val="bottom"/>
          </w:tcPr>
          <w:p w14:paraId="2A6F7241" w14:textId="77777777" w:rsidR="004E6452" w:rsidRPr="001570EA" w:rsidRDefault="004E6452">
            <w:pPr>
              <w:spacing w:before="80" w:after="80"/>
              <w:rPr>
                <w:ins w:id="22609" w:author="Greg Clendenning" w:date="2024-04-16T16:42:00Z"/>
                <w:rFonts w:cs="Arial"/>
                <w:color w:val="000000"/>
                <w:sz w:val="18"/>
                <w:szCs w:val="18"/>
              </w:rPr>
            </w:pPr>
            <w:ins w:id="22610" w:author="Greg Clendenning" w:date="2024-04-16T16:42:00Z">
              <w:r w:rsidRPr="001570EA">
                <w:rPr>
                  <w:rFonts w:cs="Arial"/>
                  <w:color w:val="000000"/>
                  <w:sz w:val="18"/>
                  <w:szCs w:val="18"/>
                </w:rPr>
                <w:t>C-13A-BI. Built-in compact cooler with all-refrigerator - automatic defrost</w:t>
              </w:r>
            </w:ins>
          </w:p>
        </w:tc>
        <w:tc>
          <w:tcPr>
            <w:tcW w:w="1625" w:type="dxa"/>
            <w:tcBorders>
              <w:top w:val="nil"/>
              <w:left w:val="single" w:sz="4" w:space="0" w:color="auto"/>
              <w:bottom w:val="nil"/>
              <w:right w:val="single" w:sz="4" w:space="0" w:color="auto"/>
            </w:tcBorders>
            <w:shd w:val="clear" w:color="auto" w:fill="FFFFFF" w:themeFill="background1"/>
            <w:vAlign w:val="center"/>
          </w:tcPr>
          <w:p w14:paraId="107EF325" w14:textId="77777777" w:rsidR="004E6452" w:rsidRPr="001570EA" w:rsidRDefault="004E6452">
            <w:pPr>
              <w:spacing w:before="80" w:after="80"/>
              <w:jc w:val="center"/>
              <w:rPr>
                <w:ins w:id="22611" w:author="Greg Clendenning" w:date="2024-04-16T16:42:00Z"/>
                <w:rFonts w:cs="Arial"/>
                <w:color w:val="000000"/>
                <w:sz w:val="18"/>
                <w:szCs w:val="18"/>
              </w:rPr>
            </w:pPr>
            <w:ins w:id="22612" w:author="Greg Clendenning" w:date="2024-04-16T16:42:00Z">
              <w:r w:rsidRPr="001570EA">
                <w:rPr>
                  <w:rFonts w:cs="Arial"/>
                  <w:color w:val="000000"/>
                  <w:sz w:val="18"/>
                  <w:szCs w:val="18"/>
                </w:rPr>
                <w:t>17.4 × AV + 344</w:t>
              </w:r>
            </w:ins>
          </w:p>
        </w:tc>
        <w:tc>
          <w:tcPr>
            <w:tcW w:w="1525" w:type="dxa"/>
            <w:tcBorders>
              <w:top w:val="nil"/>
              <w:left w:val="single" w:sz="4" w:space="0" w:color="auto"/>
              <w:bottom w:val="nil"/>
              <w:right w:val="single" w:sz="4" w:space="0" w:color="auto"/>
            </w:tcBorders>
            <w:shd w:val="clear" w:color="auto" w:fill="FFFFFF" w:themeFill="background1"/>
            <w:vAlign w:val="center"/>
          </w:tcPr>
          <w:p w14:paraId="69F4A8A8" w14:textId="35807993" w:rsidR="009A1EA9" w:rsidRPr="001570EA" w:rsidRDefault="009A1EA9" w:rsidP="009A1EA9">
            <w:pPr>
              <w:spacing w:before="80" w:after="80"/>
              <w:jc w:val="center"/>
              <w:rPr>
                <w:ins w:id="22613" w:author="Greg Clendenning" w:date="2024-04-16T16:42:00Z"/>
                <w:rFonts w:cs="Arial"/>
                <w:color w:val="000000"/>
                <w:sz w:val="18"/>
                <w:szCs w:val="18"/>
              </w:rPr>
            </w:pPr>
            <w:ins w:id="22614" w:author="Greg Clendenning" w:date="2024-04-16T16:42:00Z">
              <w:r w:rsidRPr="001570EA">
                <w:rPr>
                  <w:rFonts w:cs="Arial"/>
                  <w:color w:val="000000"/>
                  <w:sz w:val="18"/>
                  <w:szCs w:val="18"/>
                </w:rPr>
                <w:t>419</w:t>
              </w:r>
            </w:ins>
          </w:p>
        </w:tc>
      </w:tr>
      <w:tr w:rsidR="00757D35" w:rsidRPr="001570EA" w14:paraId="36914F8A" w14:textId="77777777" w:rsidTr="007F64EC">
        <w:trPr>
          <w:trHeight w:val="352"/>
          <w:ins w:id="22615" w:author="Greg Clendenning" w:date="2024-04-16T16:42:00Z"/>
        </w:trPr>
        <w:tc>
          <w:tcPr>
            <w:tcW w:w="5827" w:type="dxa"/>
            <w:tcBorders>
              <w:top w:val="nil"/>
              <w:left w:val="single" w:sz="4" w:space="0" w:color="auto"/>
              <w:bottom w:val="nil"/>
              <w:right w:val="single" w:sz="4" w:space="0" w:color="auto"/>
            </w:tcBorders>
            <w:shd w:val="clear" w:color="auto" w:fill="F2F2F2" w:themeFill="background1" w:themeFillShade="F2"/>
            <w:vAlign w:val="bottom"/>
          </w:tcPr>
          <w:p w14:paraId="7D9D730F" w14:textId="505C5E89" w:rsidR="00757D35" w:rsidRPr="001570EA" w:rsidRDefault="00757D35" w:rsidP="009A1EA9">
            <w:pPr>
              <w:spacing w:before="80" w:after="80"/>
              <w:rPr>
                <w:ins w:id="22616" w:author="Greg Clendenning" w:date="2024-04-16T16:42:00Z"/>
                <w:rFonts w:cs="Arial"/>
                <w:b/>
                <w:bCs/>
                <w:color w:val="000000"/>
                <w:sz w:val="18"/>
                <w:szCs w:val="18"/>
              </w:rPr>
            </w:pPr>
            <w:ins w:id="22617" w:author="Greg Clendenning" w:date="2024-04-16T16:42:00Z">
              <w:r w:rsidRPr="001570EA">
                <w:rPr>
                  <w:rFonts w:cs="Arial"/>
                  <w:b/>
                  <w:bCs/>
                  <w:color w:val="000000"/>
                  <w:sz w:val="18"/>
                  <w:szCs w:val="18"/>
                </w:rPr>
                <w:t xml:space="preserve">Unknown </w:t>
              </w:r>
              <w:r w:rsidR="00CC39AD" w:rsidRPr="001570EA">
                <w:rPr>
                  <w:rFonts w:cs="Arial"/>
                  <w:b/>
                  <w:bCs/>
                  <w:color w:val="000000"/>
                  <w:sz w:val="18"/>
                  <w:szCs w:val="18"/>
                </w:rPr>
                <w:t>Configuration</w:t>
              </w:r>
            </w:ins>
          </w:p>
        </w:tc>
        <w:tc>
          <w:tcPr>
            <w:tcW w:w="1625" w:type="dxa"/>
            <w:tcBorders>
              <w:top w:val="nil"/>
              <w:left w:val="single" w:sz="4" w:space="0" w:color="auto"/>
              <w:bottom w:val="nil"/>
              <w:right w:val="single" w:sz="4" w:space="0" w:color="auto"/>
            </w:tcBorders>
            <w:shd w:val="clear" w:color="auto" w:fill="F2F2F2" w:themeFill="background1" w:themeFillShade="F2"/>
            <w:vAlign w:val="center"/>
          </w:tcPr>
          <w:p w14:paraId="1C541112" w14:textId="77777777" w:rsidR="00757D35" w:rsidRPr="001570EA" w:rsidRDefault="00757D35" w:rsidP="009A1EA9">
            <w:pPr>
              <w:spacing w:before="80" w:after="80"/>
              <w:jc w:val="center"/>
              <w:rPr>
                <w:ins w:id="22618" w:author="Greg Clendenning" w:date="2024-04-16T16:42:00Z"/>
                <w:rFonts w:cs="Arial"/>
                <w:b/>
                <w:bCs/>
                <w:color w:val="000000"/>
                <w:sz w:val="18"/>
                <w:szCs w:val="18"/>
              </w:rPr>
            </w:pPr>
          </w:p>
        </w:tc>
        <w:tc>
          <w:tcPr>
            <w:tcW w:w="1525" w:type="dxa"/>
            <w:tcBorders>
              <w:top w:val="nil"/>
              <w:left w:val="single" w:sz="4" w:space="0" w:color="auto"/>
              <w:bottom w:val="nil"/>
              <w:right w:val="single" w:sz="4" w:space="0" w:color="auto"/>
            </w:tcBorders>
            <w:shd w:val="clear" w:color="auto" w:fill="F2F2F2" w:themeFill="background1" w:themeFillShade="F2"/>
            <w:vAlign w:val="center"/>
          </w:tcPr>
          <w:p w14:paraId="601F9483" w14:textId="77777777" w:rsidR="00757D35" w:rsidRPr="001570EA" w:rsidRDefault="00757D35" w:rsidP="009A1EA9">
            <w:pPr>
              <w:spacing w:before="80" w:after="80"/>
              <w:jc w:val="center"/>
              <w:rPr>
                <w:ins w:id="22619" w:author="Greg Clendenning" w:date="2024-04-16T16:42:00Z"/>
                <w:rFonts w:cs="Arial"/>
                <w:b/>
                <w:bCs/>
                <w:color w:val="000000"/>
                <w:sz w:val="18"/>
                <w:szCs w:val="18"/>
              </w:rPr>
            </w:pPr>
          </w:p>
        </w:tc>
      </w:tr>
      <w:tr w:rsidR="00757D35" w:rsidRPr="001570EA" w14:paraId="6E34D9B5" w14:textId="77777777" w:rsidTr="007F64EC">
        <w:trPr>
          <w:trHeight w:val="352"/>
          <w:ins w:id="22620" w:author="Greg Clendenning" w:date="2024-04-16T16:42:00Z"/>
        </w:trPr>
        <w:tc>
          <w:tcPr>
            <w:tcW w:w="5827" w:type="dxa"/>
            <w:tcBorders>
              <w:top w:val="nil"/>
              <w:left w:val="single" w:sz="4" w:space="0" w:color="auto"/>
              <w:bottom w:val="nil"/>
              <w:right w:val="single" w:sz="4" w:space="0" w:color="auto"/>
            </w:tcBorders>
            <w:shd w:val="clear" w:color="auto" w:fill="FFFFFF" w:themeFill="background1"/>
            <w:vAlign w:val="bottom"/>
          </w:tcPr>
          <w:p w14:paraId="01AEAEC8" w14:textId="42C61E17" w:rsidR="00757D35" w:rsidRPr="001570EA" w:rsidRDefault="00757D35" w:rsidP="009A1EA9">
            <w:pPr>
              <w:spacing w:before="80" w:after="80"/>
              <w:rPr>
                <w:ins w:id="22621" w:author="Greg Clendenning" w:date="2024-04-16T16:42:00Z"/>
                <w:rFonts w:cs="Arial"/>
                <w:color w:val="000000"/>
                <w:sz w:val="18"/>
                <w:szCs w:val="18"/>
              </w:rPr>
            </w:pPr>
            <w:ins w:id="22622" w:author="Greg Clendenning" w:date="2024-04-16T16:42:00Z">
              <w:r w:rsidRPr="001570EA">
                <w:rPr>
                  <w:rFonts w:cs="Arial"/>
                  <w:color w:val="000000"/>
                  <w:sz w:val="18"/>
                  <w:szCs w:val="18"/>
                </w:rPr>
                <w:t>Standard</w:t>
              </w:r>
            </w:ins>
          </w:p>
        </w:tc>
        <w:tc>
          <w:tcPr>
            <w:tcW w:w="1625" w:type="dxa"/>
            <w:tcBorders>
              <w:top w:val="nil"/>
              <w:left w:val="single" w:sz="4" w:space="0" w:color="auto"/>
              <w:bottom w:val="nil"/>
              <w:right w:val="single" w:sz="4" w:space="0" w:color="auto"/>
            </w:tcBorders>
            <w:shd w:val="clear" w:color="auto" w:fill="FFFFFF" w:themeFill="background1"/>
            <w:vAlign w:val="center"/>
          </w:tcPr>
          <w:p w14:paraId="2573DE9D" w14:textId="492CE5E2" w:rsidR="00757D35" w:rsidRPr="001570EA" w:rsidRDefault="00CC39AD" w:rsidP="009A1EA9">
            <w:pPr>
              <w:spacing w:before="80" w:after="80"/>
              <w:jc w:val="center"/>
              <w:rPr>
                <w:ins w:id="22623" w:author="Greg Clendenning" w:date="2024-04-16T16:42:00Z"/>
                <w:rFonts w:cs="Arial"/>
                <w:color w:val="000000"/>
                <w:sz w:val="18"/>
                <w:szCs w:val="18"/>
              </w:rPr>
            </w:pPr>
            <w:ins w:id="22624" w:author="Greg Clendenning" w:date="2024-04-16T16:42:00Z">
              <w:r w:rsidRPr="001570EA">
                <w:rPr>
                  <w:rFonts w:cs="Arial"/>
                  <w:color w:val="000000"/>
                  <w:sz w:val="18"/>
                  <w:szCs w:val="18"/>
                </w:rPr>
                <w:t>-</w:t>
              </w:r>
            </w:ins>
          </w:p>
        </w:tc>
        <w:tc>
          <w:tcPr>
            <w:tcW w:w="1525" w:type="dxa"/>
            <w:tcBorders>
              <w:top w:val="nil"/>
              <w:left w:val="single" w:sz="4" w:space="0" w:color="auto"/>
              <w:bottom w:val="nil"/>
              <w:right w:val="single" w:sz="4" w:space="0" w:color="auto"/>
            </w:tcBorders>
            <w:shd w:val="clear" w:color="auto" w:fill="FFFFFF" w:themeFill="background1"/>
            <w:vAlign w:val="center"/>
          </w:tcPr>
          <w:p w14:paraId="692FEA1A" w14:textId="74D49B3A" w:rsidR="00757D35" w:rsidRPr="001570EA" w:rsidRDefault="00CC39AD" w:rsidP="009A1EA9">
            <w:pPr>
              <w:spacing w:before="80" w:after="80"/>
              <w:jc w:val="center"/>
              <w:rPr>
                <w:ins w:id="22625" w:author="Greg Clendenning" w:date="2024-04-16T16:42:00Z"/>
                <w:rFonts w:cs="Arial"/>
                <w:color w:val="000000"/>
                <w:sz w:val="18"/>
                <w:szCs w:val="18"/>
              </w:rPr>
            </w:pPr>
            <w:ins w:id="22626" w:author="Greg Clendenning" w:date="2024-04-16T16:42:00Z">
              <w:r w:rsidRPr="001570EA">
                <w:rPr>
                  <w:rFonts w:cs="Arial"/>
                  <w:color w:val="000000"/>
                  <w:sz w:val="18"/>
                  <w:szCs w:val="18"/>
                </w:rPr>
                <w:t>467</w:t>
              </w:r>
            </w:ins>
          </w:p>
        </w:tc>
      </w:tr>
      <w:tr w:rsidR="00CC39AD" w:rsidRPr="001570EA" w14:paraId="59F13D61" w14:textId="77777777" w:rsidTr="007F64EC">
        <w:trPr>
          <w:trHeight w:val="352"/>
          <w:ins w:id="22627" w:author="Greg Clendenning" w:date="2024-04-16T16:42:00Z"/>
        </w:trPr>
        <w:tc>
          <w:tcPr>
            <w:tcW w:w="5827" w:type="dxa"/>
            <w:tcBorders>
              <w:top w:val="nil"/>
              <w:left w:val="single" w:sz="4" w:space="0" w:color="auto"/>
              <w:bottom w:val="nil"/>
              <w:right w:val="single" w:sz="4" w:space="0" w:color="auto"/>
            </w:tcBorders>
            <w:shd w:val="clear" w:color="auto" w:fill="FFFFFF" w:themeFill="background1"/>
            <w:vAlign w:val="bottom"/>
          </w:tcPr>
          <w:p w14:paraId="30764A98" w14:textId="020FBE47" w:rsidR="00CC39AD" w:rsidRPr="001570EA" w:rsidRDefault="00CC39AD" w:rsidP="00CC39AD">
            <w:pPr>
              <w:spacing w:before="80" w:after="80"/>
              <w:rPr>
                <w:ins w:id="22628" w:author="Greg Clendenning" w:date="2024-04-16T16:42:00Z"/>
                <w:rFonts w:cs="Arial"/>
                <w:color w:val="000000"/>
                <w:sz w:val="18"/>
                <w:szCs w:val="18"/>
              </w:rPr>
            </w:pPr>
            <w:ins w:id="22629" w:author="Greg Clendenning" w:date="2024-04-16T16:42:00Z">
              <w:r w:rsidRPr="001570EA">
                <w:rPr>
                  <w:rFonts w:cs="Arial"/>
                  <w:color w:val="000000"/>
                  <w:sz w:val="18"/>
                  <w:szCs w:val="18"/>
                </w:rPr>
                <w:t>Compact</w:t>
              </w:r>
            </w:ins>
          </w:p>
        </w:tc>
        <w:tc>
          <w:tcPr>
            <w:tcW w:w="1625" w:type="dxa"/>
            <w:tcBorders>
              <w:top w:val="nil"/>
              <w:left w:val="single" w:sz="4" w:space="0" w:color="auto"/>
              <w:bottom w:val="nil"/>
              <w:right w:val="single" w:sz="4" w:space="0" w:color="auto"/>
            </w:tcBorders>
            <w:shd w:val="clear" w:color="auto" w:fill="FFFFFF" w:themeFill="background1"/>
            <w:vAlign w:val="center"/>
          </w:tcPr>
          <w:p w14:paraId="45187798" w14:textId="2EBD7454" w:rsidR="00CC39AD" w:rsidRPr="001570EA" w:rsidRDefault="00CC39AD" w:rsidP="00CC39AD">
            <w:pPr>
              <w:spacing w:before="80" w:after="80"/>
              <w:jc w:val="center"/>
              <w:rPr>
                <w:ins w:id="22630" w:author="Greg Clendenning" w:date="2024-04-16T16:42:00Z"/>
                <w:rFonts w:cs="Arial"/>
                <w:color w:val="000000"/>
                <w:sz w:val="18"/>
                <w:szCs w:val="18"/>
              </w:rPr>
            </w:pPr>
            <w:ins w:id="22631" w:author="Greg Clendenning" w:date="2024-04-16T16:42:00Z">
              <w:r w:rsidRPr="001570EA">
                <w:rPr>
                  <w:rFonts w:cs="Arial"/>
                  <w:color w:val="000000"/>
                  <w:sz w:val="18"/>
                  <w:szCs w:val="18"/>
                </w:rPr>
                <w:t>-</w:t>
              </w:r>
            </w:ins>
          </w:p>
        </w:tc>
        <w:tc>
          <w:tcPr>
            <w:tcW w:w="1525" w:type="dxa"/>
            <w:tcBorders>
              <w:top w:val="nil"/>
              <w:left w:val="single" w:sz="4" w:space="0" w:color="auto"/>
              <w:bottom w:val="nil"/>
              <w:right w:val="single" w:sz="4" w:space="0" w:color="auto"/>
            </w:tcBorders>
            <w:shd w:val="clear" w:color="auto" w:fill="FFFFFF" w:themeFill="background1"/>
            <w:vAlign w:val="center"/>
          </w:tcPr>
          <w:p w14:paraId="56B0DBE8" w14:textId="2DE1AD08" w:rsidR="00CC39AD" w:rsidRPr="001570EA" w:rsidRDefault="00CC39AD" w:rsidP="00CC39AD">
            <w:pPr>
              <w:spacing w:before="80" w:after="80"/>
              <w:jc w:val="center"/>
              <w:rPr>
                <w:ins w:id="22632" w:author="Greg Clendenning" w:date="2024-04-16T16:42:00Z"/>
                <w:rFonts w:cs="Arial"/>
                <w:color w:val="000000"/>
                <w:sz w:val="18"/>
                <w:szCs w:val="18"/>
              </w:rPr>
            </w:pPr>
            <w:ins w:id="22633" w:author="Greg Clendenning" w:date="2024-04-16T16:42:00Z">
              <w:r w:rsidRPr="001570EA">
                <w:rPr>
                  <w:rFonts w:cs="Arial"/>
                  <w:color w:val="000000"/>
                  <w:sz w:val="18"/>
                  <w:szCs w:val="18"/>
                </w:rPr>
                <w:t>326</w:t>
              </w:r>
            </w:ins>
          </w:p>
        </w:tc>
      </w:tr>
      <w:tr w:rsidR="00CC39AD" w:rsidRPr="001570EA" w14:paraId="068DAC6E" w14:textId="77777777" w:rsidTr="007F64EC">
        <w:trPr>
          <w:trHeight w:val="352"/>
          <w:ins w:id="22634" w:author="Greg Clendenning" w:date="2024-04-16T16:42:00Z"/>
        </w:trPr>
        <w:tc>
          <w:tcPr>
            <w:tcW w:w="5827" w:type="dxa"/>
            <w:tcBorders>
              <w:top w:val="nil"/>
              <w:left w:val="single" w:sz="4" w:space="0" w:color="auto"/>
              <w:bottom w:val="single" w:sz="4" w:space="0" w:color="auto"/>
              <w:right w:val="single" w:sz="4" w:space="0" w:color="auto"/>
            </w:tcBorders>
            <w:shd w:val="clear" w:color="auto" w:fill="FFFFFF" w:themeFill="background1"/>
            <w:vAlign w:val="bottom"/>
          </w:tcPr>
          <w:p w14:paraId="3B63804B" w14:textId="0A299BC3" w:rsidR="00CC39AD" w:rsidRPr="001570EA" w:rsidRDefault="00CC39AD" w:rsidP="00CC39AD">
            <w:pPr>
              <w:spacing w:before="80" w:after="80"/>
              <w:rPr>
                <w:ins w:id="22635" w:author="Greg Clendenning" w:date="2024-04-16T16:42:00Z"/>
                <w:rFonts w:cs="Arial"/>
                <w:color w:val="000000"/>
                <w:sz w:val="18"/>
                <w:szCs w:val="18"/>
              </w:rPr>
            </w:pPr>
            <w:ins w:id="22636" w:author="Greg Clendenning" w:date="2024-04-16T16:42:00Z">
              <w:r w:rsidRPr="001570EA">
                <w:rPr>
                  <w:rFonts w:cs="Arial"/>
                  <w:color w:val="000000"/>
                  <w:sz w:val="18"/>
                  <w:szCs w:val="18"/>
                </w:rPr>
                <w:t>Unknown</w:t>
              </w:r>
            </w:ins>
          </w:p>
        </w:tc>
        <w:tc>
          <w:tcPr>
            <w:tcW w:w="16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733DA146" w14:textId="76523709" w:rsidR="00CC39AD" w:rsidRPr="001570EA" w:rsidRDefault="00CC39AD" w:rsidP="00CC39AD">
            <w:pPr>
              <w:spacing w:before="80" w:after="80"/>
              <w:jc w:val="center"/>
              <w:rPr>
                <w:ins w:id="22637" w:author="Greg Clendenning" w:date="2024-04-16T16:42:00Z"/>
                <w:rFonts w:cs="Arial"/>
                <w:color w:val="000000"/>
                <w:sz w:val="18"/>
                <w:szCs w:val="18"/>
              </w:rPr>
            </w:pPr>
            <w:ins w:id="22638" w:author="Greg Clendenning" w:date="2024-04-16T16:42:00Z">
              <w:r w:rsidRPr="001570EA">
                <w:rPr>
                  <w:rFonts w:cs="Arial"/>
                  <w:color w:val="000000"/>
                  <w:sz w:val="18"/>
                  <w:szCs w:val="18"/>
                </w:rPr>
                <w:t>-</w:t>
              </w:r>
            </w:ins>
          </w:p>
        </w:tc>
        <w:tc>
          <w:tcPr>
            <w:tcW w:w="1525"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1E60E714" w14:textId="45B7E48C" w:rsidR="00CC39AD" w:rsidRPr="001570EA" w:rsidRDefault="00CC39AD" w:rsidP="00CC39AD">
            <w:pPr>
              <w:spacing w:before="80" w:after="80"/>
              <w:jc w:val="center"/>
              <w:rPr>
                <w:ins w:id="22639" w:author="Greg Clendenning" w:date="2024-04-16T16:42:00Z"/>
                <w:rFonts w:cs="Arial"/>
                <w:color w:val="000000"/>
                <w:sz w:val="18"/>
                <w:szCs w:val="18"/>
              </w:rPr>
            </w:pPr>
            <w:ins w:id="22640" w:author="Greg Clendenning" w:date="2024-04-16T16:42:00Z">
              <w:r w:rsidRPr="001570EA">
                <w:rPr>
                  <w:rFonts w:cs="Arial"/>
                  <w:color w:val="000000"/>
                  <w:sz w:val="18"/>
                  <w:szCs w:val="18"/>
                </w:rPr>
                <w:t>353</w:t>
              </w:r>
            </w:ins>
          </w:p>
        </w:tc>
      </w:tr>
    </w:tbl>
    <w:p w14:paraId="0E770C4A" w14:textId="77777777" w:rsidR="004E6452" w:rsidRPr="001570EA" w:rsidRDefault="004E6452">
      <w:pPr>
        <w:rPr>
          <w:moveTo w:id="22641" w:author="Greg Clendenning" w:date="2024-04-16T16:42:00Z"/>
        </w:rPr>
        <w:pPrChange w:id="22642" w:author="Greg Clendenning" w:date="2024-04-16T16:42:00Z">
          <w:pPr>
            <w:pStyle w:val="source10"/>
            <w:numPr>
              <w:numId w:val="72"/>
            </w:numPr>
            <w:tabs>
              <w:tab w:val="num" w:pos="450"/>
              <w:tab w:val="num" w:pos="540"/>
            </w:tabs>
            <w:spacing w:after="120"/>
            <w:ind w:left="360" w:hanging="360"/>
          </w:pPr>
        </w:pPrChange>
      </w:pPr>
      <w:moveToRangeStart w:id="22643" w:author="Greg Clendenning" w:date="2024-04-16T16:42:00Z" w:name="move164178340"/>
    </w:p>
    <w:p w14:paraId="2AC7BE26" w14:textId="77777777" w:rsidR="004E6452" w:rsidRPr="001570EA" w:rsidRDefault="004E6452" w:rsidP="004E6452">
      <w:pPr>
        <w:pStyle w:val="SubStyle"/>
        <w:keepNext/>
        <w:rPr>
          <w:ins w:id="22644" w:author="Greg Clendenning" w:date="2024-04-16T16:42:00Z"/>
        </w:rPr>
      </w:pPr>
      <w:moveTo w:id="22645" w:author="Greg Clendenning" w:date="2024-04-16T16:42:00Z">
        <w:r w:rsidRPr="001570EA">
          <w:t>Measure Life</w:t>
        </w:r>
      </w:moveTo>
      <w:moveToRangeEnd w:id="22643"/>
    </w:p>
    <w:p w14:paraId="4BD6947E" w14:textId="77777777" w:rsidR="004E6452" w:rsidRPr="001570EA" w:rsidRDefault="004E6452" w:rsidP="004E6452">
      <w:pPr>
        <w:rPr>
          <w:ins w:id="22646" w:author="Greg Clendenning" w:date="2024-04-16T16:42:00Z"/>
        </w:rPr>
      </w:pPr>
      <w:ins w:id="22647" w:author="Greg Clendenning" w:date="2024-04-16T16:42:00Z">
        <w:r w:rsidRPr="001570EA">
          <w:t>Since coolers function similarly to refrigerators, the California Electronic Technical Reference Manual</w:t>
        </w:r>
        <w:r w:rsidRPr="001570EA" w:rsidDel="000A41A3">
          <w:t xml:space="preserve"> </w:t>
        </w:r>
        <w:r w:rsidRPr="001570EA">
          <w:t>refrigerator EUL is used as a proxy. The measure life for refrigerators WITHOUT replacement is 5 years, representing ⅓ of the EUL of a new refrigerator and by extension cooler. The adjusted measure life of coolers recycled WITH replacement is 5 years for federal units and 9 years for ENERGY STAR units.</w:t>
        </w:r>
      </w:ins>
    </w:p>
    <w:p w14:paraId="020B73B4" w14:textId="77777777" w:rsidR="004E6452" w:rsidRPr="001570EA" w:rsidRDefault="004E6452" w:rsidP="004E6452">
      <w:pPr>
        <w:rPr>
          <w:ins w:id="22648" w:author="Greg Clendenning" w:date="2024-04-16T16:42:00Z"/>
        </w:rPr>
      </w:pPr>
    </w:p>
    <w:p w14:paraId="0C627046" w14:textId="77777777" w:rsidR="004E6452" w:rsidRPr="001570EA" w:rsidRDefault="004E6452" w:rsidP="004E6452">
      <w:pPr>
        <w:pStyle w:val="BodyText"/>
        <w:ind w:right="0"/>
        <w:jc w:val="left"/>
        <w:rPr>
          <w:ins w:id="22649" w:author="Greg Clendenning" w:date="2024-04-16T16:42:00Z"/>
          <w:rFonts w:eastAsia="Calibri"/>
          <w:b/>
        </w:rPr>
      </w:pPr>
      <w:ins w:id="22650" w:author="Greg Clendenning" w:date="2024-04-16T16:42:00Z">
        <w:r w:rsidRPr="001570EA">
          <w:rPr>
            <w:rFonts w:eastAsia="Calibri"/>
            <w:b/>
          </w:rPr>
          <w:t>Adjusted Measure Life with Replacement Rationale:</w:t>
        </w:r>
      </w:ins>
    </w:p>
    <w:p w14:paraId="3779E388" w14:textId="67BAC99B" w:rsidR="004E6452" w:rsidRPr="001570EA" w:rsidRDefault="004E6452" w:rsidP="004E6452">
      <w:pPr>
        <w:pStyle w:val="BodyText"/>
        <w:rPr>
          <w:ins w:id="22651" w:author="Greg Clendenning" w:date="2024-04-16T16:42:00Z"/>
          <w:rFonts w:eastAsia="Calibri"/>
        </w:rPr>
      </w:pPr>
      <w:ins w:id="22652" w:author="Greg Clendenning" w:date="2024-04-16T16:42:00Z">
        <w:r w:rsidRPr="001570EA">
          <w:rPr>
            <w:rFonts w:eastAsia="Calibri"/>
          </w:rPr>
          <w:t>Consumer refrigeration appliance recycling with replacement programs commonly calculate savings over two periods, the RUL of the existing unit, and the remainder of the EUL of the efficient unit beyond the RUL of the existing unit. For the first period of savings (the RUL of the existing unit), the energy savings are equal to the savings difference between the recycled unit and the replacement unit; the RUL can be assumed to be 1/3 of the measure EUL of an ENERGY STAR cooler. For the second period of savings (the remaining EUL of the replacement unit), the energy savings are equal to the difference between a Federal Standard unit and the replacement unit.</w:t>
        </w:r>
      </w:ins>
    </w:p>
    <w:p w14:paraId="5A1AA86B" w14:textId="77777777" w:rsidR="004E6452" w:rsidRPr="001570EA" w:rsidRDefault="004E6452" w:rsidP="004E6452">
      <w:pPr>
        <w:pStyle w:val="BodyText"/>
        <w:rPr>
          <w:ins w:id="22653" w:author="Greg Clendenning" w:date="2024-04-16T16:42:00Z"/>
          <w:rFonts w:eastAsia="Calibri"/>
        </w:rPr>
      </w:pPr>
    </w:p>
    <w:p w14:paraId="4BBC017D" w14:textId="76325BC3" w:rsidR="004E6452" w:rsidRPr="001570EA" w:rsidRDefault="004E6452" w:rsidP="004E6452">
      <w:pPr>
        <w:pStyle w:val="BodyText"/>
        <w:rPr>
          <w:ins w:id="22654" w:author="Greg Clendenning" w:date="2024-04-16T16:42:00Z"/>
          <w:color w:val="000000"/>
          <w:vertAlign w:val="superscript"/>
        </w:rPr>
      </w:pPr>
      <w:ins w:id="22655" w:author="Greg Clendenning" w:date="2024-04-16T16:42:00Z">
        <w:r w:rsidRPr="001570EA">
          <w:rPr>
            <w:rFonts w:eastAsia="Calibri"/>
          </w:rPr>
          <w:t xml:space="preserve">The EUL of a new ENERGY STAR refrigerator or cooler is </w:t>
        </w:r>
        <w:r w:rsidRPr="001570EA">
          <w:rPr>
            <w:color w:val="000000"/>
          </w:rPr>
          <w:t>14 years. However, a study of a low-income refrigerator replacement program for SDG&amp;E (2006) found that among the program’s target population, refrigerators are likely to be replaced less frequently than among average customers. As a result, the report updating the California DEER database recommended an EUL of 18 years for such programs.</w:t>
        </w:r>
        <w:r w:rsidRPr="001570EA">
          <w:rPr>
            <w:color w:val="000000"/>
            <w:vertAlign w:val="superscript"/>
          </w:rPr>
          <w:t>Source 8</w:t>
        </w:r>
      </w:ins>
    </w:p>
    <w:p w14:paraId="0691F27A" w14:textId="77777777" w:rsidR="004E6452" w:rsidRPr="001570EA" w:rsidRDefault="004E6452" w:rsidP="004E6452">
      <w:pPr>
        <w:pStyle w:val="BodyText"/>
        <w:rPr>
          <w:ins w:id="22656" w:author="Greg Clendenning" w:date="2024-04-16T16:42:00Z"/>
          <w:color w:val="000000"/>
        </w:rPr>
      </w:pPr>
    </w:p>
    <w:p w14:paraId="280FF289" w14:textId="5EFCCA3C" w:rsidR="004E6452" w:rsidRPr="001570EA" w:rsidRDefault="004E6452" w:rsidP="004E6452">
      <w:pPr>
        <w:pStyle w:val="BodyText"/>
        <w:rPr>
          <w:ins w:id="22657" w:author="Greg Clendenning" w:date="2024-04-16T16:42:00Z"/>
          <w:color w:val="000000"/>
        </w:rPr>
      </w:pPr>
      <w:ins w:id="22658" w:author="Greg Clendenning" w:date="2024-04-16T16:42:00Z">
        <w:r w:rsidRPr="001570EA">
          <w:rPr>
            <w:color w:val="000000"/>
          </w:rPr>
          <w:t xml:space="preserve">To simplify the calculation of savings and remove the need to calculate different savings for each population, adjusted measure life values for the state can be used with the savings </w:t>
        </w:r>
        <w:r w:rsidRPr="001570EA">
          <w:rPr>
            <w:rFonts w:eastAsia="Calibri"/>
          </w:rPr>
          <w:t>difference between the recycled baseline unit and the replacement unit</w:t>
        </w:r>
        <w:r w:rsidRPr="001570EA">
          <w:rPr>
            <w:color w:val="000000"/>
          </w:rPr>
          <w:t xml:space="preserve"> over the adjusted measure life. These are provided in </w:t>
        </w:r>
        <w:r w:rsidRPr="001570EA">
          <w:rPr>
            <w:color w:val="000000"/>
          </w:rPr>
          <w:fldChar w:fldCharType="begin"/>
        </w:r>
        <w:r w:rsidRPr="001570EA">
          <w:rPr>
            <w:color w:val="000000"/>
          </w:rPr>
          <w:instrText xml:space="preserve"> REF _Ref108436531 \h </w:instrText>
        </w:r>
        <w:r w:rsidR="001570EA">
          <w:rPr>
            <w:color w:val="000000"/>
          </w:rPr>
          <w:instrText xml:space="preserve"> \* MERGEFORMAT </w:instrText>
        </w:r>
      </w:ins>
      <w:r w:rsidRPr="001570EA">
        <w:rPr>
          <w:color w:val="000000"/>
        </w:rPr>
      </w:r>
      <w:ins w:id="22659" w:author="Greg Clendenning" w:date="2024-04-16T16:42:00Z">
        <w:r w:rsidRPr="001570EA">
          <w:rPr>
            <w:color w:val="000000"/>
          </w:rPr>
          <w:fldChar w:fldCharType="separate"/>
        </w:r>
        <w:r w:rsidR="00234C6C" w:rsidRPr="001570EA">
          <w:t xml:space="preserve">Table </w:t>
        </w:r>
        <w:r w:rsidR="00234C6C" w:rsidRPr="001570EA">
          <w:rPr>
            <w:noProof/>
          </w:rPr>
          <w:t>2</w:t>
        </w:r>
        <w:r w:rsidRPr="001570EA">
          <w:rPr>
            <w:color w:val="000000"/>
          </w:rPr>
          <w:fldChar w:fldCharType="end"/>
        </w:r>
        <w:r w:rsidRPr="001570EA">
          <w:rPr>
            <w:color w:val="000000"/>
          </w:rPr>
          <w:t xml:space="preserve"> below. The duration of each period (5.2 and 10.4) are based on weighting the aforementioned EULs of 14 and 18 years by the proportion of Pennsylvania’s low-income population (40% at or below 150% of federal poverty level).</w:t>
        </w:r>
        <w:r w:rsidRPr="001570EA">
          <w:rPr>
            <w:color w:val="000000"/>
            <w:vertAlign w:val="superscript"/>
          </w:rPr>
          <w:t>Source 10</w:t>
        </w:r>
      </w:ins>
    </w:p>
    <w:p w14:paraId="06D83ECD" w14:textId="77777777" w:rsidR="004E6452" w:rsidRPr="001570EA" w:rsidRDefault="004E6452" w:rsidP="004E6452">
      <w:pPr>
        <w:pStyle w:val="BodyText"/>
        <w:rPr>
          <w:ins w:id="22660" w:author="Greg Clendenning" w:date="2024-04-16T16:42:00Z"/>
          <w:color w:val="000000"/>
        </w:rPr>
      </w:pPr>
    </w:p>
    <w:p w14:paraId="30EDE776" w14:textId="7A71C5E5" w:rsidR="004E6452" w:rsidRPr="001570EA" w:rsidRDefault="004E6452" w:rsidP="004E6452">
      <w:pPr>
        <w:pStyle w:val="Caption"/>
        <w:rPr>
          <w:ins w:id="22661" w:author="Greg Clendenning" w:date="2024-04-16T16:42:00Z"/>
        </w:rPr>
      </w:pPr>
      <w:bookmarkStart w:id="22662" w:name="_Ref108436531"/>
      <w:ins w:id="22663"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2</w:t>
        </w:r>
        <w:r w:rsidR="002E093A" w:rsidRPr="001570EA">
          <w:fldChar w:fldCharType="end"/>
        </w:r>
        <w:bookmarkEnd w:id="22662"/>
        <w:r w:rsidRPr="001570EA">
          <w:t>: Adjusted Measure Life</w:t>
        </w:r>
      </w:ins>
    </w:p>
    <w:tbl>
      <w:tblPr>
        <w:tblStyle w:val="TableGrid"/>
        <w:tblW w:w="8815" w:type="dxa"/>
        <w:tblLayout w:type="fixed"/>
        <w:tblLook w:val="04A0" w:firstRow="1" w:lastRow="0" w:firstColumn="1" w:lastColumn="0" w:noHBand="0" w:noVBand="1"/>
      </w:tblPr>
      <w:tblGrid>
        <w:gridCol w:w="1763"/>
        <w:gridCol w:w="1763"/>
        <w:gridCol w:w="1763"/>
        <w:gridCol w:w="1763"/>
        <w:gridCol w:w="1763"/>
      </w:tblGrid>
      <w:tr w:rsidR="004E6452" w:rsidRPr="001570EA" w14:paraId="4F8B035A" w14:textId="77777777">
        <w:trPr>
          <w:trHeight w:val="539"/>
          <w:ins w:id="22664" w:author="Greg Clendenning" w:date="2024-04-16T16:42:00Z"/>
        </w:trPr>
        <w:tc>
          <w:tcPr>
            <w:tcW w:w="1763" w:type="dxa"/>
            <w:shd w:val="clear" w:color="auto" w:fill="BFBFBF" w:themeFill="background1" w:themeFillShade="BF"/>
          </w:tcPr>
          <w:p w14:paraId="31D55B0E" w14:textId="77777777" w:rsidR="004E6452" w:rsidRPr="001570EA" w:rsidRDefault="004E6452">
            <w:pPr>
              <w:pStyle w:val="BodyText"/>
              <w:rPr>
                <w:ins w:id="22665" w:author="Greg Clendenning" w:date="2024-04-16T16:42:00Z"/>
                <w:b/>
                <w:bCs/>
                <w:color w:val="000000"/>
                <w:sz w:val="18"/>
                <w:szCs w:val="18"/>
              </w:rPr>
            </w:pPr>
            <w:ins w:id="22666" w:author="Greg Clendenning" w:date="2024-04-16T16:42:00Z">
              <w:r w:rsidRPr="001570EA">
                <w:rPr>
                  <w:b/>
                  <w:bCs/>
                  <w:color w:val="000000"/>
                  <w:sz w:val="18"/>
                  <w:szCs w:val="18"/>
                </w:rPr>
                <w:t>Replacement</w:t>
              </w:r>
            </w:ins>
          </w:p>
        </w:tc>
        <w:tc>
          <w:tcPr>
            <w:tcW w:w="1763" w:type="dxa"/>
            <w:shd w:val="clear" w:color="auto" w:fill="BFBFBF" w:themeFill="background1" w:themeFillShade="BF"/>
          </w:tcPr>
          <w:p w14:paraId="611302F9" w14:textId="77777777" w:rsidR="004E6452" w:rsidRPr="001570EA" w:rsidRDefault="004E6452">
            <w:pPr>
              <w:pStyle w:val="BodyText"/>
              <w:ind w:right="0"/>
              <w:jc w:val="center"/>
              <w:rPr>
                <w:ins w:id="22667" w:author="Greg Clendenning" w:date="2024-04-16T16:42:00Z"/>
                <w:b/>
                <w:bCs/>
                <w:color w:val="000000"/>
                <w:sz w:val="18"/>
                <w:szCs w:val="18"/>
              </w:rPr>
            </w:pPr>
            <w:ins w:id="22668" w:author="Greg Clendenning" w:date="2024-04-16T16:42:00Z">
              <w:r w:rsidRPr="001570EA">
                <w:rPr>
                  <w:b/>
                  <w:bCs/>
                  <w:color w:val="000000"/>
                  <w:sz w:val="18"/>
                  <w:szCs w:val="18"/>
                </w:rPr>
                <w:t>RUL Savings</w:t>
              </w:r>
            </w:ins>
          </w:p>
        </w:tc>
        <w:tc>
          <w:tcPr>
            <w:tcW w:w="1763" w:type="dxa"/>
            <w:shd w:val="clear" w:color="auto" w:fill="BFBFBF" w:themeFill="background1" w:themeFillShade="BF"/>
          </w:tcPr>
          <w:p w14:paraId="3165F0F6" w14:textId="77777777" w:rsidR="004E6452" w:rsidRPr="001570EA" w:rsidRDefault="004E6452">
            <w:pPr>
              <w:pStyle w:val="BodyText"/>
              <w:ind w:right="0"/>
              <w:jc w:val="center"/>
              <w:rPr>
                <w:ins w:id="22669" w:author="Greg Clendenning" w:date="2024-04-16T16:42:00Z"/>
                <w:b/>
                <w:bCs/>
                <w:color w:val="000000"/>
                <w:sz w:val="18"/>
                <w:szCs w:val="18"/>
              </w:rPr>
            </w:pPr>
            <w:ins w:id="22670" w:author="Greg Clendenning" w:date="2024-04-16T16:42:00Z">
              <w:r w:rsidRPr="001570EA">
                <w:rPr>
                  <w:b/>
                  <w:bCs/>
                  <w:color w:val="000000"/>
                  <w:sz w:val="18"/>
                  <w:szCs w:val="18"/>
                </w:rPr>
                <w:t>+ EUL Remainder Savings</w:t>
              </w:r>
            </w:ins>
          </w:p>
        </w:tc>
        <w:tc>
          <w:tcPr>
            <w:tcW w:w="1763" w:type="dxa"/>
            <w:shd w:val="clear" w:color="auto" w:fill="BFBFBF" w:themeFill="background1" w:themeFillShade="BF"/>
          </w:tcPr>
          <w:p w14:paraId="2ED9D36D" w14:textId="77777777" w:rsidR="004E6452" w:rsidRPr="001570EA" w:rsidRDefault="004E6452">
            <w:pPr>
              <w:pStyle w:val="BodyText"/>
              <w:ind w:right="0"/>
              <w:jc w:val="center"/>
              <w:rPr>
                <w:ins w:id="22671" w:author="Greg Clendenning" w:date="2024-04-16T16:42:00Z"/>
                <w:b/>
                <w:bCs/>
                <w:color w:val="000000"/>
                <w:sz w:val="18"/>
                <w:szCs w:val="18"/>
              </w:rPr>
            </w:pPr>
            <w:ins w:id="22672" w:author="Greg Clendenning" w:date="2024-04-16T16:42:00Z">
              <w:r w:rsidRPr="001570EA">
                <w:rPr>
                  <w:b/>
                  <w:bCs/>
                  <w:color w:val="000000"/>
                  <w:sz w:val="18"/>
                  <w:szCs w:val="18"/>
                </w:rPr>
                <w:t>= Total Savings</w:t>
              </w:r>
            </w:ins>
          </w:p>
        </w:tc>
        <w:tc>
          <w:tcPr>
            <w:tcW w:w="1763" w:type="dxa"/>
            <w:shd w:val="clear" w:color="auto" w:fill="BFBFBF" w:themeFill="background1" w:themeFillShade="BF"/>
          </w:tcPr>
          <w:p w14:paraId="7590D011" w14:textId="77777777" w:rsidR="004E6452" w:rsidRPr="001570EA" w:rsidRDefault="004E6452">
            <w:pPr>
              <w:pStyle w:val="BodyText"/>
              <w:ind w:right="0"/>
              <w:jc w:val="center"/>
              <w:rPr>
                <w:ins w:id="22673" w:author="Greg Clendenning" w:date="2024-04-16T16:42:00Z"/>
                <w:b/>
                <w:bCs/>
                <w:color w:val="000000"/>
                <w:sz w:val="18"/>
                <w:szCs w:val="18"/>
              </w:rPr>
            </w:pPr>
            <w:ins w:id="22674" w:author="Greg Clendenning" w:date="2024-04-16T16:42:00Z">
              <w:r w:rsidRPr="001570EA">
                <w:rPr>
                  <w:b/>
                  <w:bCs/>
                  <w:color w:val="000000"/>
                  <w:sz w:val="18"/>
                  <w:szCs w:val="18"/>
                </w:rPr>
                <w:t>Equivalent Years (Total ÷ RUL)</w:t>
              </w:r>
            </w:ins>
          </w:p>
        </w:tc>
      </w:tr>
      <w:tr w:rsidR="004E6452" w:rsidRPr="001570EA" w14:paraId="60C0DEB6" w14:textId="77777777">
        <w:trPr>
          <w:ins w:id="22675" w:author="Greg Clendenning" w:date="2024-04-16T16:42:00Z"/>
        </w:trPr>
        <w:tc>
          <w:tcPr>
            <w:tcW w:w="1763" w:type="dxa"/>
          </w:tcPr>
          <w:p w14:paraId="143C9434" w14:textId="77777777" w:rsidR="004E6452" w:rsidRPr="001570EA" w:rsidRDefault="004E6452">
            <w:pPr>
              <w:pStyle w:val="BodyText"/>
              <w:spacing w:before="80" w:after="80"/>
              <w:rPr>
                <w:ins w:id="22676" w:author="Greg Clendenning" w:date="2024-04-16T16:42:00Z"/>
                <w:color w:val="000000"/>
                <w:sz w:val="18"/>
                <w:szCs w:val="18"/>
              </w:rPr>
            </w:pPr>
            <w:ins w:id="22677" w:author="Greg Clendenning" w:date="2024-04-16T16:42:00Z">
              <w:r w:rsidRPr="001570EA">
                <w:rPr>
                  <w:color w:val="000000"/>
                  <w:sz w:val="18"/>
                  <w:szCs w:val="18"/>
                </w:rPr>
                <w:t>ENERGY STAR</w:t>
              </w:r>
            </w:ins>
          </w:p>
        </w:tc>
        <w:tc>
          <w:tcPr>
            <w:tcW w:w="1763" w:type="dxa"/>
          </w:tcPr>
          <w:p w14:paraId="730E51E0" w14:textId="77777777" w:rsidR="004E6452" w:rsidRPr="001570EA" w:rsidRDefault="004E6452">
            <w:pPr>
              <w:pStyle w:val="BodyText"/>
              <w:spacing w:before="80" w:after="80"/>
              <w:rPr>
                <w:ins w:id="22678" w:author="Greg Clendenning" w:date="2024-04-16T16:42:00Z"/>
                <w:color w:val="000000"/>
                <w:sz w:val="18"/>
                <w:szCs w:val="18"/>
              </w:rPr>
            </w:pPr>
            <w:ins w:id="22679" w:author="Greg Clendenning" w:date="2024-04-16T16:42:00Z">
              <w:r w:rsidRPr="001570EA">
                <w:rPr>
                  <w:color w:val="000000"/>
                  <w:sz w:val="18"/>
                  <w:szCs w:val="18"/>
                </w:rPr>
                <w:t>⅓ × 5.2</w:t>
              </w:r>
              <w:r w:rsidRPr="001570EA">
                <w:rPr>
                  <w:rFonts w:eastAsiaTheme="minorHAnsi" w:cs="Arial"/>
                  <w:sz w:val="18"/>
                  <w:szCs w:val="18"/>
                </w:rPr>
                <w:t xml:space="preserve"> </w:t>
              </w:r>
              <w:r w:rsidRPr="001570EA">
                <w:rPr>
                  <w:color w:val="000000"/>
                  <w:sz w:val="18"/>
                  <w:szCs w:val="18"/>
                </w:rPr>
                <w:t>× (314-148)</w:t>
              </w:r>
            </w:ins>
          </w:p>
        </w:tc>
        <w:tc>
          <w:tcPr>
            <w:tcW w:w="1763" w:type="dxa"/>
          </w:tcPr>
          <w:p w14:paraId="0767E70E" w14:textId="77777777" w:rsidR="004E6452" w:rsidRPr="001570EA" w:rsidRDefault="004E6452">
            <w:pPr>
              <w:pStyle w:val="BodyText"/>
              <w:spacing w:before="80" w:after="80"/>
              <w:rPr>
                <w:ins w:id="22680" w:author="Greg Clendenning" w:date="2024-04-16T16:42:00Z"/>
                <w:color w:val="000000"/>
                <w:sz w:val="18"/>
                <w:szCs w:val="18"/>
              </w:rPr>
            </w:pPr>
            <w:ins w:id="22681" w:author="Greg Clendenning" w:date="2024-04-16T16:42:00Z">
              <w:r w:rsidRPr="001570EA">
                <w:rPr>
                  <w:color w:val="000000"/>
                  <w:sz w:val="18"/>
                  <w:szCs w:val="18"/>
                </w:rPr>
                <w:t>⅔× 10.4</w:t>
              </w:r>
              <w:r w:rsidRPr="001570EA">
                <w:rPr>
                  <w:rFonts w:eastAsiaTheme="minorHAnsi" w:cs="Arial"/>
                  <w:sz w:val="18"/>
                  <w:szCs w:val="18"/>
                </w:rPr>
                <w:t xml:space="preserve"> </w:t>
              </w:r>
              <w:r w:rsidRPr="001570EA">
                <w:rPr>
                  <w:color w:val="000000"/>
                  <w:sz w:val="18"/>
                  <w:szCs w:val="18"/>
                </w:rPr>
                <w:t>× (203-148)</w:t>
              </w:r>
            </w:ins>
          </w:p>
        </w:tc>
        <w:tc>
          <w:tcPr>
            <w:tcW w:w="1763" w:type="dxa"/>
          </w:tcPr>
          <w:p w14:paraId="3817AE1F" w14:textId="77777777" w:rsidR="004E6452" w:rsidRPr="001570EA" w:rsidRDefault="004E6452">
            <w:pPr>
              <w:pStyle w:val="BodyText"/>
              <w:tabs>
                <w:tab w:val="decimal" w:pos="1072"/>
              </w:tabs>
              <w:spacing w:before="80" w:after="80"/>
              <w:jc w:val="left"/>
              <w:rPr>
                <w:ins w:id="22682" w:author="Greg Clendenning" w:date="2024-04-16T16:42:00Z"/>
                <w:color w:val="000000"/>
                <w:sz w:val="18"/>
                <w:szCs w:val="18"/>
              </w:rPr>
            </w:pPr>
            <w:ins w:id="22683" w:author="Greg Clendenning" w:date="2024-04-16T16:42:00Z">
              <w:r w:rsidRPr="001570EA">
                <w:rPr>
                  <w:color w:val="000000"/>
                  <w:sz w:val="18"/>
                  <w:szCs w:val="18"/>
                </w:rPr>
                <w:t>1,437</w:t>
              </w:r>
            </w:ins>
          </w:p>
        </w:tc>
        <w:tc>
          <w:tcPr>
            <w:tcW w:w="1763" w:type="dxa"/>
          </w:tcPr>
          <w:p w14:paraId="7F7FB147" w14:textId="77777777" w:rsidR="004E6452" w:rsidRPr="001570EA" w:rsidRDefault="004E6452">
            <w:pPr>
              <w:pStyle w:val="BodyText"/>
              <w:tabs>
                <w:tab w:val="decimal" w:pos="850"/>
              </w:tabs>
              <w:spacing w:before="80" w:after="80"/>
              <w:jc w:val="left"/>
              <w:rPr>
                <w:ins w:id="22684" w:author="Greg Clendenning" w:date="2024-04-16T16:42:00Z"/>
                <w:color w:val="000000"/>
                <w:sz w:val="18"/>
                <w:szCs w:val="18"/>
              </w:rPr>
            </w:pPr>
            <w:ins w:id="22685" w:author="Greg Clendenning" w:date="2024-04-16T16:42:00Z">
              <w:r w:rsidRPr="001570EA">
                <w:rPr>
                  <w:color w:val="000000"/>
                  <w:sz w:val="18"/>
                  <w:szCs w:val="18"/>
                </w:rPr>
                <w:t>9</w:t>
              </w:r>
            </w:ins>
          </w:p>
        </w:tc>
      </w:tr>
    </w:tbl>
    <w:p w14:paraId="622CD7F0" w14:textId="77777777" w:rsidR="004E6452" w:rsidRPr="001570EA" w:rsidRDefault="004E6452">
      <w:pPr>
        <w:pStyle w:val="BodyText"/>
        <w:rPr>
          <w:moveTo w:id="22686" w:author="Greg Clendenning" w:date="2024-04-16T16:42:00Z"/>
          <w:b/>
          <w:smallCaps/>
          <w:color w:val="000000"/>
          <w:rPrChange w:id="22687" w:author="Greg Clendenning" w:date="2024-04-16T16:42:00Z">
            <w:rPr>
              <w:moveTo w:id="22688" w:author="Greg Clendenning" w:date="2024-04-16T16:42:00Z"/>
              <w:rFonts w:ascii="Arial" w:hAnsi="Arial"/>
              <w:b w:val="0"/>
              <w:smallCaps w:val="0"/>
              <w:color w:val="auto"/>
              <w:spacing w:val="0"/>
            </w:rPr>
          </w:rPrChange>
        </w:rPr>
        <w:pPrChange w:id="22689" w:author="Greg Clendenning" w:date="2024-04-16T16:42:00Z">
          <w:pPr>
            <w:pStyle w:val="SubStyle"/>
          </w:pPr>
        </w:pPrChange>
      </w:pPr>
      <w:moveToRangeStart w:id="22690" w:author="Greg Clendenning" w:date="2024-04-16T16:42:00Z" w:name="move164178337"/>
    </w:p>
    <w:p w14:paraId="6D64FAA3" w14:textId="77777777" w:rsidR="004E6452" w:rsidRPr="001570EA" w:rsidRDefault="004E6452" w:rsidP="004E6452">
      <w:pPr>
        <w:pStyle w:val="SubStyle"/>
        <w:rPr>
          <w:moveTo w:id="22691" w:author="Greg Clendenning" w:date="2024-04-16T16:42:00Z"/>
        </w:rPr>
      </w:pPr>
      <w:moveTo w:id="22692" w:author="Greg Clendenning" w:date="2024-04-16T16:42:00Z">
        <w:r w:rsidRPr="001570EA">
          <w:t>Evaluation Protocols</w:t>
        </w:r>
      </w:moveTo>
    </w:p>
    <w:p w14:paraId="55F020FF" w14:textId="77777777" w:rsidR="004E6452" w:rsidRPr="001570EA" w:rsidRDefault="004E6452" w:rsidP="004E6452">
      <w:pPr>
        <w:pStyle w:val="BodyText"/>
        <w:ind w:right="0"/>
        <w:rPr>
          <w:moveTo w:id="22693" w:author="Greg Clendenning" w:date="2024-04-16T16:42:00Z"/>
          <w:rFonts w:cs="Arial"/>
        </w:rPr>
      </w:pPr>
      <w:moveTo w:id="22694" w:author="Greg Clendenning" w:date="2024-04-16T16:42:00Z">
        <w:r w:rsidRPr="001570EA">
          <w:t xml:space="preserve">For most projects, the appropriate evaluation protocol is to verify installation and proper selection of default values. </w:t>
        </w:r>
      </w:moveTo>
      <w:moveToRangeEnd w:id="22690"/>
      <w:ins w:id="22695" w:author="Greg Clendenning" w:date="2024-04-16T16:42:00Z">
        <w:r w:rsidRPr="001570EA">
          <w:t>For projects using customer-</w:t>
        </w:r>
      </w:ins>
      <w:moveToRangeStart w:id="22696" w:author="Greg Clendenning" w:date="2024-04-16T16:42:00Z" w:name="move164178341"/>
      <w:moveTo w:id="22697"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782EB21F" w14:textId="77777777" w:rsidR="004E6452" w:rsidRPr="001570EA" w:rsidRDefault="004E6452">
      <w:pPr>
        <w:rPr>
          <w:moveTo w:id="22698" w:author="Greg Clendenning" w:date="2024-04-16T16:42:00Z"/>
        </w:rPr>
        <w:pPrChange w:id="22699" w:author="Greg Clendenning" w:date="2024-04-16T16:42:00Z">
          <w:pPr>
            <w:pStyle w:val="BodyText"/>
            <w:ind w:right="0"/>
          </w:pPr>
        </w:pPrChange>
      </w:pPr>
    </w:p>
    <w:p w14:paraId="32744726" w14:textId="77777777" w:rsidR="004E6452" w:rsidRPr="001570EA" w:rsidRDefault="004E6452" w:rsidP="004E6452">
      <w:pPr>
        <w:pStyle w:val="SubStyle"/>
        <w:rPr>
          <w:moveTo w:id="22700" w:author="Greg Clendenning" w:date="2024-04-16T16:42:00Z"/>
        </w:rPr>
      </w:pPr>
      <w:moveTo w:id="22701" w:author="Greg Clendenning" w:date="2024-04-16T16:42:00Z">
        <w:r w:rsidRPr="001570EA">
          <w:t>Sources</w:t>
        </w:r>
      </w:moveTo>
    </w:p>
    <w:moveToRangeEnd w:id="22696"/>
    <w:p w14:paraId="31DA4842" w14:textId="20472EE5" w:rsidR="004E6452" w:rsidRPr="001570EA" w:rsidRDefault="004E6452" w:rsidP="006D787B">
      <w:pPr>
        <w:pStyle w:val="ListParagraph"/>
        <w:numPr>
          <w:ilvl w:val="0"/>
          <w:numId w:val="67"/>
        </w:numPr>
        <w:overflowPunct/>
        <w:autoSpaceDE/>
        <w:autoSpaceDN/>
        <w:adjustRightInd/>
        <w:spacing w:after="120"/>
        <w:ind w:left="360"/>
        <w:jc w:val="left"/>
        <w:textAlignment w:val="auto"/>
        <w:rPr>
          <w:ins w:id="22702" w:author="Greg Clendenning" w:date="2024-04-16T16:42:00Z"/>
          <w:rFonts w:eastAsiaTheme="minorHAnsi" w:cs="Arial"/>
        </w:rPr>
      </w:pPr>
      <w:ins w:id="22703" w:author="Greg Clendenning" w:date="2024-04-16T16:42:00Z">
        <w:r w:rsidRPr="001570EA">
          <w:rPr>
            <w:rFonts w:cs="Arial"/>
            <w:color w:val="000000"/>
          </w:rPr>
          <w:t xml:space="preserve">California Electronic Technical Reference Manual. “Refrigerator Recycling”. Accessed December 2023. </w:t>
        </w:r>
        <w:r w:rsidR="00475EB1">
          <w:fldChar w:fldCharType="begin"/>
        </w:r>
        <w:r w:rsidR="00475EB1">
          <w:instrText>HYPERLINK "https://www.caetrm.com"</w:instrText>
        </w:r>
        <w:r w:rsidR="00475EB1">
          <w:fldChar w:fldCharType="separate"/>
        </w:r>
        <w:r w:rsidRPr="001570EA">
          <w:rPr>
            <w:rStyle w:val="Hyperlink"/>
            <w:rFonts w:cs="Arial"/>
          </w:rPr>
          <w:t>Weblink</w:t>
        </w:r>
        <w:r w:rsidR="00475EB1">
          <w:rPr>
            <w:rStyle w:val="Hyperlink"/>
            <w:rFonts w:cs="Arial"/>
          </w:rPr>
          <w:fldChar w:fldCharType="end"/>
        </w:r>
      </w:ins>
    </w:p>
    <w:p w14:paraId="1E12E272" w14:textId="2D97B931" w:rsidR="004E6452" w:rsidRPr="001570EA" w:rsidRDefault="004E6452" w:rsidP="006D787B">
      <w:pPr>
        <w:pStyle w:val="ListParagraph"/>
        <w:numPr>
          <w:ilvl w:val="0"/>
          <w:numId w:val="67"/>
        </w:numPr>
        <w:overflowPunct/>
        <w:autoSpaceDE/>
        <w:autoSpaceDN/>
        <w:adjustRightInd/>
        <w:spacing w:after="120"/>
        <w:ind w:left="360"/>
        <w:jc w:val="left"/>
        <w:textAlignment w:val="auto"/>
        <w:rPr>
          <w:ins w:id="22704" w:author="Greg Clendenning" w:date="2024-04-16T16:42:00Z"/>
          <w:rFonts w:eastAsiaTheme="minorHAnsi" w:cs="Arial"/>
        </w:rPr>
      </w:pPr>
      <w:ins w:id="22705" w:author="Greg Clendenning" w:date="2024-04-16T16:42:00Z">
        <w:r w:rsidRPr="001570EA">
          <w:rPr>
            <w:rFonts w:eastAsiaTheme="minorHAnsi" w:cs="Arial"/>
          </w:rPr>
          <w:t xml:space="preserve">SWE analysis of 143 wine chiller models in historic records (dated 2002–2013) of the California Energy Commission’s Modernized Appliance Efficiency Database System, including 116 compact models and 27 standard models. </w:t>
        </w:r>
        <w:r w:rsidR="00475EB1">
          <w:fldChar w:fldCharType="begin"/>
        </w:r>
        <w:r w:rsidR="00475EB1">
          <w:instrText>HYPERLINK "https://cacertappliances.energy.ca.gov/Login.aspx"</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ins>
    </w:p>
    <w:p w14:paraId="5585FA6B" w14:textId="42BF2991" w:rsidR="004E6452" w:rsidRPr="001570EA" w:rsidRDefault="004E6452" w:rsidP="006D787B">
      <w:pPr>
        <w:pStyle w:val="ListParagraph"/>
        <w:numPr>
          <w:ilvl w:val="0"/>
          <w:numId w:val="67"/>
        </w:numPr>
        <w:spacing w:after="120"/>
        <w:ind w:left="360"/>
        <w:jc w:val="left"/>
        <w:rPr>
          <w:ins w:id="22706" w:author="Greg Clendenning" w:date="2024-04-16T16:42:00Z"/>
        </w:rPr>
      </w:pPr>
      <w:ins w:id="22707" w:author="Greg Clendenning" w:date="2024-04-16T16:42:00Z">
        <w:r w:rsidRPr="001570EA">
          <w:rPr>
            <w:rFonts w:cs="Arial"/>
            <w:color w:val="000000"/>
          </w:rPr>
          <w:t xml:space="preserve">California Energy Commission 2015 Appliance Efficiency Regulations, Effective 2002. Accessed 7/7/2022. </w:t>
        </w:r>
        <w:r w:rsidR="00475EB1">
          <w:fldChar w:fldCharType="begin"/>
        </w:r>
        <w:r w:rsidR="00475EB1">
          <w:instrText>HYPERLINK "https://web.archive.org/web/20161221221251/http:/www.energy.ca.gov/2015publications/CEC-400-2015-021/CEC-400-2015-021.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color w:val="000000"/>
          </w:rPr>
          <w:t xml:space="preserve"> </w:t>
        </w:r>
      </w:ins>
    </w:p>
    <w:p w14:paraId="0FE4ADE5" w14:textId="399FC7A4" w:rsidR="004E6452" w:rsidRPr="001570EA" w:rsidRDefault="004E6452" w:rsidP="006D787B">
      <w:pPr>
        <w:pStyle w:val="ListParagraph"/>
        <w:numPr>
          <w:ilvl w:val="0"/>
          <w:numId w:val="67"/>
        </w:numPr>
        <w:ind w:left="360"/>
        <w:rPr>
          <w:ins w:id="22708" w:author="Greg Clendenning" w:date="2024-04-16T16:42:00Z"/>
          <w:rFonts w:cs="Arial"/>
        </w:rPr>
      </w:pPr>
      <w:ins w:id="22709" w:author="Greg Clendenning" w:date="2024-04-16T16:42:00Z">
        <w:r w:rsidRPr="001570EA">
          <w:t xml:space="preserve">Keeling, J., Bruchs, D. (2017). "Chapter 7: Refrigerator Recycling Evaluation Protocol. The Uniform Methods Project: Methods for Determining Energy-Efficiency Savings for Specific Measures". Section 4.4. National Renewable Energy Laboratory. </w:t>
        </w:r>
        <w:r w:rsidR="00475EB1">
          <w:fldChar w:fldCharType="begin"/>
        </w:r>
        <w:r w:rsidR="00475EB1">
          <w:instrText>HYPERLINK "https://www.nrel.gov/docs/fy17osti/68563.pdf"</w:instrText>
        </w:r>
        <w:r w:rsidR="00475EB1">
          <w:fldChar w:fldCharType="separate"/>
        </w:r>
        <w:r w:rsidRPr="001570EA">
          <w:rPr>
            <w:rStyle w:val="Hyperlink"/>
            <w:rFonts w:cs="Arial"/>
          </w:rPr>
          <w:t>Weblink</w:t>
        </w:r>
        <w:r w:rsidR="00475EB1">
          <w:rPr>
            <w:rStyle w:val="Hyperlink"/>
            <w:rFonts w:cs="Arial"/>
          </w:rPr>
          <w:fldChar w:fldCharType="end"/>
        </w:r>
      </w:ins>
    </w:p>
    <w:p w14:paraId="52EFE78F" w14:textId="77777777" w:rsidR="004E6452" w:rsidRPr="001570EA" w:rsidRDefault="004E6452" w:rsidP="006D787B">
      <w:pPr>
        <w:pStyle w:val="ListParagraph"/>
        <w:numPr>
          <w:ilvl w:val="0"/>
          <w:numId w:val="67"/>
        </w:numPr>
        <w:overflowPunct/>
        <w:autoSpaceDE/>
        <w:autoSpaceDN/>
        <w:adjustRightInd/>
        <w:spacing w:after="120"/>
        <w:ind w:left="360"/>
        <w:textAlignment w:val="auto"/>
        <w:rPr>
          <w:ins w:id="22710" w:author="Greg Clendenning" w:date="2024-04-16T16:42:00Z"/>
        </w:rPr>
      </w:pPr>
      <w:ins w:id="22711" w:author="Greg Clendenning" w:date="2024-04-16T16:42:00Z">
        <w:r w:rsidRPr="001570EA">
          <w:t>Based on a Cadmus survey of 510 PPL participants in PY8.</w:t>
        </w:r>
      </w:ins>
    </w:p>
    <w:p w14:paraId="589329B9" w14:textId="3455A621" w:rsidR="004E6452" w:rsidRPr="001570EA" w:rsidRDefault="004E6452" w:rsidP="006D787B">
      <w:pPr>
        <w:pStyle w:val="ListParagraph"/>
        <w:numPr>
          <w:ilvl w:val="0"/>
          <w:numId w:val="67"/>
        </w:numPr>
        <w:overflowPunct/>
        <w:autoSpaceDE/>
        <w:autoSpaceDN/>
        <w:adjustRightInd/>
        <w:spacing w:after="120"/>
        <w:ind w:left="360"/>
        <w:jc w:val="left"/>
        <w:textAlignment w:val="auto"/>
        <w:rPr>
          <w:ins w:id="22712" w:author="Greg Clendenning" w:date="2024-04-16T16:42:00Z"/>
          <w:rFonts w:cs="Arial"/>
        </w:rPr>
      </w:pPr>
      <w:ins w:id="22713" w:author="Greg Clendenning" w:date="2024-04-16T16:42:00Z">
        <w:r w:rsidRPr="001570EA">
          <w:rPr>
            <w:rFonts w:cs="Arial"/>
          </w:rPr>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rPr>
            <w:rFonts w:cs="Arial"/>
          </w:rPr>
          <w:t xml:space="preserve">  </w:t>
        </w:r>
      </w:ins>
    </w:p>
    <w:p w14:paraId="20B470B5" w14:textId="3FB58128" w:rsidR="004E6452" w:rsidRPr="001570EA" w:rsidRDefault="004E6452" w:rsidP="006D787B">
      <w:pPr>
        <w:pStyle w:val="ListParagraph"/>
        <w:numPr>
          <w:ilvl w:val="0"/>
          <w:numId w:val="67"/>
        </w:numPr>
        <w:spacing w:after="120"/>
        <w:ind w:left="360"/>
        <w:rPr>
          <w:ins w:id="22714" w:author="Greg Clendenning" w:date="2024-04-16T16:42:00Z"/>
        </w:rPr>
      </w:pPr>
      <w:ins w:id="22715" w:author="Greg Clendenning" w:date="2024-04-16T16:42:00Z">
        <w:r w:rsidRPr="001570EA">
          <w:rPr>
            <w:rFonts w:eastAsiaTheme="minorHAnsi" w:cs="Arial"/>
          </w:rPr>
          <w:t xml:space="preserve">10 CFR 430.32(aa) </w:t>
        </w:r>
        <w:r w:rsidR="00475EB1">
          <w:fldChar w:fldCharType="begin"/>
        </w:r>
        <w:r w:rsidR="00475EB1">
          <w:instrText>HYPERLINK "https://www.ecfr.gov/current/title-10/part-430/subpart-C" \l "p-430.32(aa)"</w:instrText>
        </w:r>
        <w:r w:rsidR="00475EB1">
          <w:fldChar w:fldCharType="separate"/>
        </w:r>
        <w:r w:rsidRPr="001570EA">
          <w:rPr>
            <w:rStyle w:val="Hyperlink"/>
          </w:rPr>
          <w:t>Weblink</w:t>
        </w:r>
        <w:r w:rsidR="00475EB1">
          <w:rPr>
            <w:rStyle w:val="Hyperlink"/>
          </w:rPr>
          <w:fldChar w:fldCharType="end"/>
        </w:r>
      </w:ins>
    </w:p>
    <w:p w14:paraId="455482B5" w14:textId="00BA5B16" w:rsidR="004E6452" w:rsidRPr="001570EA" w:rsidRDefault="004E6452" w:rsidP="006D787B">
      <w:pPr>
        <w:pStyle w:val="ListParagraph"/>
        <w:numPr>
          <w:ilvl w:val="0"/>
          <w:numId w:val="67"/>
        </w:numPr>
        <w:spacing w:after="120"/>
        <w:ind w:left="360"/>
        <w:rPr>
          <w:ins w:id="22716" w:author="Greg Clendenning" w:date="2024-04-16T16:42:00Z"/>
        </w:rPr>
      </w:pPr>
      <w:ins w:id="22717" w:author="Greg Clendenning" w:date="2024-04-16T16:42:00Z">
        <w:r w:rsidRPr="001570EA">
          <w:t xml:space="preserve">Seiden, K., Bruchs, D., Peters, J., Moran, D., Burdick, M. (2006, July). “2004–2005 Final Report: A Measurement and Evaluation Study of the 2004-2005 Limited Income Refrigerator Replacement &amp; Lighting Program”. </w:t>
        </w:r>
        <w:r w:rsidR="00475EB1">
          <w:fldChar w:fldCharType="begin"/>
        </w:r>
        <w:r w:rsidR="00475EB1">
          <w:instrText>HYPERLINK "https://www.calmac.org/publications/LIRRL_2004-2005_Final_Report_073106.pdf"</w:instrText>
        </w:r>
        <w:r w:rsidR="00475EB1">
          <w:fldChar w:fldCharType="separate"/>
        </w:r>
        <w:r w:rsidRPr="001570EA">
          <w:rPr>
            <w:rStyle w:val="Hyperlink"/>
            <w:rFonts w:cs="Arial"/>
          </w:rPr>
          <w:t>Weblink</w:t>
        </w:r>
        <w:r w:rsidR="00475EB1">
          <w:rPr>
            <w:rStyle w:val="Hyperlink"/>
            <w:rFonts w:cs="Arial"/>
          </w:rPr>
          <w:fldChar w:fldCharType="end"/>
        </w:r>
      </w:ins>
    </w:p>
    <w:p w14:paraId="56272102" w14:textId="77777777" w:rsidR="004E6452" w:rsidRPr="001570EA" w:rsidRDefault="004E6452" w:rsidP="006D787B">
      <w:pPr>
        <w:pStyle w:val="ListParagraph"/>
        <w:numPr>
          <w:ilvl w:val="0"/>
          <w:numId w:val="67"/>
        </w:numPr>
        <w:overflowPunct/>
        <w:autoSpaceDE/>
        <w:autoSpaceDN/>
        <w:adjustRightInd/>
        <w:spacing w:after="120"/>
        <w:ind w:left="360"/>
        <w:jc w:val="left"/>
        <w:textAlignment w:val="auto"/>
        <w:rPr>
          <w:ins w:id="22718" w:author="Greg Clendenning" w:date="2024-04-16T16:42:00Z"/>
          <w:rFonts w:eastAsiaTheme="minorHAnsi" w:cs="Arial"/>
        </w:rPr>
      </w:pPr>
      <w:ins w:id="22719" w:author="Greg Clendenning" w:date="2024-04-16T16:42:00Z">
        <w:r w:rsidRPr="001570EA">
          <w:rPr>
            <w:rFonts w:eastAsiaTheme="minorHAnsi" w:cs="Arial"/>
          </w:rPr>
          <w:t>SWE analysis of 591 cooler models from EPA and DOE records, including 482 compact models (82% class 3, 9% class C-13A, 6% class 1) and 109 standard models (80% class 4, 17% class 2).</w:t>
        </w:r>
      </w:ins>
    </w:p>
    <w:p w14:paraId="362A3FF7" w14:textId="5B8B2BCD" w:rsidR="004E6452" w:rsidRPr="001570EA" w:rsidRDefault="004E6452" w:rsidP="006D787B">
      <w:pPr>
        <w:pStyle w:val="ListParagraph"/>
        <w:numPr>
          <w:ilvl w:val="1"/>
          <w:numId w:val="67"/>
        </w:numPr>
        <w:spacing w:after="120"/>
        <w:ind w:left="720"/>
        <w:jc w:val="left"/>
        <w:rPr>
          <w:ins w:id="22720" w:author="Greg Clendenning" w:date="2024-04-16T16:42:00Z"/>
          <w:rFonts w:eastAsiaTheme="minorHAnsi" w:cs="Arial"/>
        </w:rPr>
      </w:pPr>
      <w:ins w:id="22721" w:author="Greg Clendenning" w:date="2024-04-16T16:42:00Z">
        <w:r w:rsidRPr="001570EA">
          <w:rPr>
            <w:rFonts w:eastAsiaTheme="minorHAnsi" w:cs="Arial"/>
          </w:rPr>
          <w:t xml:space="preserve">DOE Compliance Certificate Database. Accessed July 2022. </w:t>
        </w:r>
        <w:r w:rsidR="00475EB1">
          <w:fldChar w:fldCharType="begin"/>
        </w:r>
        <w:r w:rsidR="00475EB1">
          <w:instrText>HYPERLINK "https://www.regulations.doe.gov/certification-data/CCMS-4-Miscellaneous_Refrigeration_Products.html"</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r w:rsidRPr="001570EA">
          <w:rPr>
            <w:rFonts w:eastAsiaTheme="minorHAnsi" w:cs="Arial"/>
          </w:rPr>
          <w:t xml:space="preserve"> </w:t>
        </w:r>
      </w:ins>
    </w:p>
    <w:p w14:paraId="0DE4B256" w14:textId="27C8D2C0" w:rsidR="004E6452" w:rsidRPr="001570EA" w:rsidRDefault="004E6452" w:rsidP="006D787B">
      <w:pPr>
        <w:pStyle w:val="ListParagraph"/>
        <w:numPr>
          <w:ilvl w:val="1"/>
          <w:numId w:val="67"/>
        </w:numPr>
        <w:spacing w:after="120"/>
        <w:ind w:left="720"/>
        <w:jc w:val="left"/>
        <w:rPr>
          <w:ins w:id="22722" w:author="Greg Clendenning" w:date="2024-04-16T16:42:00Z"/>
          <w:rFonts w:eastAsiaTheme="minorHAnsi" w:cs="Arial"/>
        </w:rPr>
      </w:pPr>
      <w:ins w:id="22723" w:author="Greg Clendenning" w:date="2024-04-16T16:42:00Z">
        <w:r w:rsidRPr="001570EA">
          <w:rPr>
            <w:rFonts w:eastAsiaTheme="minorHAnsi" w:cs="Arial"/>
          </w:rPr>
          <w:t xml:space="preserve">ENERGY STAR-certified refrigerators. Accessed July 2022. </w:t>
        </w:r>
        <w:r w:rsidR="00475EB1">
          <w:fldChar w:fldCharType="begin"/>
        </w:r>
        <w:r w:rsidR="00475EB1">
          <w:instrText>HYPERLINK "https://www.energystar.gov/productfinder/product/certified-residential-refrigerators/results%20Accessed%207/7/2022."</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ins>
    </w:p>
    <w:p w14:paraId="199A4B49" w14:textId="50828658" w:rsidR="004E6452" w:rsidRPr="001570EA" w:rsidRDefault="004E6452" w:rsidP="006D787B">
      <w:pPr>
        <w:pStyle w:val="ListParagraph"/>
        <w:numPr>
          <w:ilvl w:val="0"/>
          <w:numId w:val="67"/>
        </w:numPr>
        <w:spacing w:after="120"/>
        <w:ind w:left="360"/>
        <w:jc w:val="left"/>
        <w:rPr>
          <w:ins w:id="22724" w:author="Greg Clendenning" w:date="2024-04-16T16:42:00Z"/>
          <w:rFonts w:eastAsiaTheme="minorHAnsi" w:cs="Arial"/>
        </w:rPr>
      </w:pPr>
      <w:ins w:id="22725" w:author="Greg Clendenning" w:date="2024-04-16T16:42:00Z">
        <w:r w:rsidRPr="001570EA">
          <w:rPr>
            <w:rFonts w:eastAsiaTheme="minorHAnsi"/>
          </w:rPr>
          <w:t xml:space="preserve"> </w:t>
        </w:r>
        <w:r w:rsidRPr="001570EA">
          <w:rPr>
            <w:rFonts w:eastAsiaTheme="minorHAnsi" w:cs="Arial"/>
          </w:rPr>
          <w:t xml:space="preserve">U.S. Census Bureau, 2017-2021 American Community Survey 5-Year Estimates. </w:t>
        </w:r>
        <w:r w:rsidR="00475EB1">
          <w:fldChar w:fldCharType="begin"/>
        </w:r>
        <w:r w:rsidR="00475EB1">
          <w:instrText>HYPERLINK "https://data.census.gov/cedsci/table?q=Income%20and%20Poverty&amp;g=0400000US42&amp;tid=ACSST5Y2020.S1701"</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r w:rsidRPr="001570EA">
          <w:rPr>
            <w:rFonts w:eastAsiaTheme="minorHAnsi" w:cs="Arial"/>
          </w:rPr>
          <w:t xml:space="preserve"> </w:t>
        </w:r>
      </w:ins>
    </w:p>
    <w:p w14:paraId="4F46F248" w14:textId="77777777" w:rsidR="004E6452" w:rsidRPr="001570EA" w:rsidRDefault="004E6452" w:rsidP="004E6452">
      <w:pPr>
        <w:pStyle w:val="ListParagraph"/>
        <w:rPr>
          <w:ins w:id="22726" w:author="Greg Clendenning" w:date="2024-04-16T16:42:00Z"/>
        </w:rPr>
      </w:pPr>
    </w:p>
    <w:p w14:paraId="55241B73" w14:textId="77777777" w:rsidR="007B09F4" w:rsidRPr="001570EA" w:rsidRDefault="004E6452" w:rsidP="00462D97">
      <w:pPr>
        <w:pStyle w:val="Heading3"/>
        <w:rPr>
          <w:ins w:id="22727" w:author="Greg Clendenning" w:date="2024-04-16T16:42:00Z"/>
        </w:rPr>
      </w:pPr>
      <w:ins w:id="22728" w:author="Greg Clendenning" w:date="2024-04-16T16:42:00Z">
        <w:r w:rsidRPr="001570EA">
          <w:br w:type="page"/>
        </w:r>
        <w:r w:rsidR="007B09F4" w:rsidRPr="001570EA">
          <w:t>Residential Induction Cooktop</w:t>
        </w:r>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7B09F4" w:rsidRPr="001570EA" w14:paraId="65F32046" w14:textId="77777777">
        <w:trPr>
          <w:ins w:id="22729"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53DEEA8" w14:textId="77777777" w:rsidR="007B09F4" w:rsidRPr="001570EA" w:rsidRDefault="007B09F4">
            <w:pPr>
              <w:pStyle w:val="TableCell"/>
              <w:spacing w:before="60" w:after="60"/>
              <w:jc w:val="left"/>
              <w:rPr>
                <w:ins w:id="22730" w:author="Greg Clendenning" w:date="2024-04-16T16:42:00Z"/>
                <w:b/>
                <w:bCs/>
                <w:color w:val="000000"/>
              </w:rPr>
            </w:pPr>
            <w:ins w:id="22731" w:author="Greg Clendenning" w:date="2024-04-16T16:42:00Z">
              <w:r w:rsidRPr="001570EA">
                <w:rPr>
                  <w:b/>
                  <w:bCs/>
                  <w:color w:val="000000"/>
                </w:rPr>
                <w:t>Target Sector</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F981BE" w14:textId="77777777" w:rsidR="007B09F4" w:rsidRPr="001570EA" w:rsidRDefault="007B09F4">
            <w:pPr>
              <w:pStyle w:val="TableCell"/>
              <w:spacing w:before="60" w:after="60"/>
              <w:jc w:val="center"/>
              <w:rPr>
                <w:ins w:id="22732" w:author="Greg Clendenning" w:date="2024-04-16T16:42:00Z"/>
                <w:color w:val="000000"/>
              </w:rPr>
            </w:pPr>
            <w:ins w:id="22733" w:author="Greg Clendenning" w:date="2024-04-16T16:42:00Z">
              <w:r w:rsidRPr="001570EA">
                <w:rPr>
                  <w:color w:val="000000" w:themeColor="text1"/>
                </w:rPr>
                <w:t>Residential</w:t>
              </w:r>
            </w:ins>
          </w:p>
        </w:tc>
      </w:tr>
      <w:tr w:rsidR="007B09F4" w:rsidRPr="001570EA" w14:paraId="7277A8BD" w14:textId="77777777">
        <w:trPr>
          <w:ins w:id="22734"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B2A1DDB" w14:textId="77777777" w:rsidR="007B09F4" w:rsidRPr="001570EA" w:rsidRDefault="007B09F4">
            <w:pPr>
              <w:pStyle w:val="TableCell"/>
              <w:spacing w:before="60" w:after="60"/>
              <w:jc w:val="left"/>
              <w:rPr>
                <w:ins w:id="22735" w:author="Greg Clendenning" w:date="2024-04-16T16:42:00Z"/>
                <w:b/>
                <w:bCs/>
                <w:color w:val="000000"/>
              </w:rPr>
            </w:pPr>
            <w:ins w:id="22736" w:author="Greg Clendenning" w:date="2024-04-16T16:42:00Z">
              <w:r w:rsidRPr="001570EA">
                <w:rPr>
                  <w:b/>
                  <w:bCs/>
                  <w:color w:val="000000"/>
                </w:rPr>
                <w:t>Measure Unit</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9C84122" w14:textId="77777777" w:rsidR="007B09F4" w:rsidRPr="001570EA" w:rsidRDefault="007B09F4">
            <w:pPr>
              <w:pStyle w:val="TableCell"/>
              <w:spacing w:before="60" w:after="60"/>
              <w:jc w:val="center"/>
              <w:rPr>
                <w:ins w:id="22737" w:author="Greg Clendenning" w:date="2024-04-16T16:42:00Z"/>
                <w:color w:val="000000"/>
              </w:rPr>
            </w:pPr>
            <w:ins w:id="22738" w:author="Greg Clendenning" w:date="2024-04-16T16:42:00Z">
              <w:r w:rsidRPr="001570EA">
                <w:rPr>
                  <w:color w:val="000000"/>
                </w:rPr>
                <w:t>Induction Cooktop</w:t>
              </w:r>
            </w:ins>
          </w:p>
        </w:tc>
      </w:tr>
      <w:tr w:rsidR="007B09F4" w:rsidRPr="001570EA" w14:paraId="306E04A6" w14:textId="77777777">
        <w:trPr>
          <w:ins w:id="22739"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391505F" w14:textId="77777777" w:rsidR="007B09F4" w:rsidRPr="001570EA" w:rsidRDefault="007B09F4">
            <w:pPr>
              <w:pStyle w:val="TableCell"/>
              <w:spacing w:before="60" w:after="60"/>
              <w:jc w:val="left"/>
              <w:rPr>
                <w:ins w:id="22740" w:author="Greg Clendenning" w:date="2024-04-16T16:42:00Z"/>
                <w:b/>
                <w:bCs/>
                <w:color w:val="000000"/>
              </w:rPr>
            </w:pPr>
            <w:ins w:id="22741" w:author="Greg Clendenning" w:date="2024-04-16T16:42:00Z">
              <w:r w:rsidRPr="001570EA">
                <w:rPr>
                  <w:b/>
                  <w:bCs/>
                  <w:color w:val="000000"/>
                </w:rPr>
                <w:t>Measure Life</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53424" w14:textId="77777777" w:rsidR="007B09F4" w:rsidRPr="001570EA" w:rsidRDefault="007B09F4">
            <w:pPr>
              <w:pStyle w:val="TableCell"/>
              <w:spacing w:before="60" w:after="60"/>
              <w:jc w:val="center"/>
              <w:rPr>
                <w:ins w:id="22742" w:author="Greg Clendenning" w:date="2024-04-16T16:42:00Z"/>
                <w:color w:val="000000"/>
                <w:vertAlign w:val="superscript"/>
              </w:rPr>
            </w:pPr>
            <w:ins w:id="22743" w:author="Greg Clendenning" w:date="2024-04-16T16:42:00Z">
              <w:r w:rsidRPr="001570EA">
                <w:rPr>
                  <w:color w:val="000000"/>
                </w:rPr>
                <w:t>15 years</w:t>
              </w:r>
              <w:r w:rsidRPr="001570EA">
                <w:rPr>
                  <w:color w:val="000000"/>
                  <w:vertAlign w:val="superscript"/>
                </w:rPr>
                <w:t xml:space="preserve"> Source 1</w:t>
              </w:r>
            </w:ins>
          </w:p>
        </w:tc>
      </w:tr>
      <w:tr w:rsidR="007B09F4" w:rsidRPr="001570EA" w14:paraId="6ADDF045" w14:textId="77777777">
        <w:trPr>
          <w:ins w:id="22744"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7B5174B" w14:textId="77777777" w:rsidR="007B09F4" w:rsidRPr="001570EA" w:rsidRDefault="007B09F4">
            <w:pPr>
              <w:pStyle w:val="TableCell"/>
              <w:spacing w:before="60" w:after="60"/>
              <w:jc w:val="left"/>
              <w:rPr>
                <w:ins w:id="22745" w:author="Greg Clendenning" w:date="2024-04-16T16:42:00Z"/>
                <w:b/>
                <w:bCs/>
                <w:color w:val="000000"/>
              </w:rPr>
            </w:pPr>
            <w:ins w:id="22746" w:author="Greg Clendenning" w:date="2024-04-16T16:42:00Z">
              <w:r w:rsidRPr="001570EA">
                <w:rPr>
                  <w:b/>
                  <w:bCs/>
                  <w:color w:val="000000"/>
                </w:rPr>
                <w:t>Vintage</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4B5A8F" w14:textId="77777777" w:rsidR="007B09F4" w:rsidRPr="001570EA" w:rsidRDefault="007B09F4">
            <w:pPr>
              <w:pStyle w:val="TableCell"/>
              <w:spacing w:before="60" w:after="60"/>
              <w:jc w:val="center"/>
              <w:rPr>
                <w:ins w:id="22747" w:author="Greg Clendenning" w:date="2024-04-16T16:42:00Z"/>
                <w:color w:val="000000"/>
              </w:rPr>
            </w:pPr>
            <w:ins w:id="22748" w:author="Greg Clendenning" w:date="2024-04-16T16:42:00Z">
              <w:r w:rsidRPr="001570EA">
                <w:rPr>
                  <w:color w:val="000000"/>
                </w:rPr>
                <w:t>Retrofit, Replace on Burnout, or New Construction</w:t>
              </w:r>
            </w:ins>
          </w:p>
        </w:tc>
      </w:tr>
    </w:tbl>
    <w:p w14:paraId="3A4F4670" w14:textId="77777777" w:rsidR="007B09F4" w:rsidRPr="001570EA" w:rsidRDefault="007B09F4">
      <w:pPr>
        <w:pStyle w:val="BodyText"/>
        <w:ind w:right="0"/>
        <w:rPr>
          <w:moveTo w:id="22749" w:author="Greg Clendenning" w:date="2024-04-16T16:42:00Z"/>
          <w:rFonts w:eastAsia="Calibri"/>
        </w:rPr>
        <w:pPrChange w:id="22750" w:author="Greg Clendenning" w:date="2024-04-16T16:42:00Z">
          <w:pPr>
            <w:pStyle w:val="SubStyle"/>
          </w:pPr>
        </w:pPrChange>
      </w:pPr>
      <w:moveToRangeStart w:id="22751" w:author="Greg Clendenning" w:date="2024-04-16T16:42:00Z" w:name="move164178339"/>
    </w:p>
    <w:p w14:paraId="0E4E02AB" w14:textId="77777777" w:rsidR="007B09F4" w:rsidRPr="001570EA" w:rsidRDefault="007B09F4" w:rsidP="007B09F4">
      <w:pPr>
        <w:pStyle w:val="SubStyle"/>
        <w:rPr>
          <w:moveTo w:id="22752" w:author="Greg Clendenning" w:date="2024-04-16T16:42:00Z"/>
        </w:rPr>
      </w:pPr>
      <w:moveTo w:id="22753" w:author="Greg Clendenning" w:date="2024-04-16T16:42:00Z">
        <w:r w:rsidRPr="001570EA">
          <w:t>Eligibility</w:t>
        </w:r>
      </w:moveTo>
    </w:p>
    <w:moveToRangeEnd w:id="22751"/>
    <w:p w14:paraId="61C914A3" w14:textId="77777777" w:rsidR="007B09F4" w:rsidRPr="001570EA" w:rsidRDefault="007B09F4" w:rsidP="007B09F4">
      <w:pPr>
        <w:pStyle w:val="BodyText"/>
        <w:rPr>
          <w:ins w:id="22754" w:author="Greg Clendenning" w:date="2024-04-16T16:42:00Z"/>
          <w:rFonts w:eastAsia="Calibri"/>
        </w:rPr>
      </w:pPr>
      <w:ins w:id="22755" w:author="Greg Clendenning" w:date="2024-04-16T16:42:00Z">
        <w:r w:rsidRPr="001570EA">
          <w:rPr>
            <w:rFonts w:eastAsia="Calibri"/>
          </w:rPr>
          <w:t>Electric induction cooktops are either a freestanding cooktop that heats cooking vessels using electrical induction or a range with an electric resistance oven and an electric induction cooktop. Electric induction cooktops save energy by heating the cookware directly as opposed to the surface of the range as seen in traditional electric resistance cooktops.</w:t>
        </w:r>
      </w:ins>
    </w:p>
    <w:p w14:paraId="7A29AC18" w14:textId="77777777" w:rsidR="007B09F4" w:rsidRPr="001570EA" w:rsidRDefault="007B09F4" w:rsidP="007B09F4">
      <w:pPr>
        <w:pStyle w:val="BodyText"/>
        <w:ind w:right="0"/>
        <w:rPr>
          <w:ins w:id="22756" w:author="Greg Clendenning" w:date="2024-04-16T16:42:00Z"/>
          <w:rFonts w:eastAsia="Calibri"/>
        </w:rPr>
      </w:pPr>
    </w:p>
    <w:p w14:paraId="2BBC10BA" w14:textId="77777777" w:rsidR="007B09F4" w:rsidRPr="001570EA" w:rsidRDefault="007B09F4" w:rsidP="007B09F4">
      <w:pPr>
        <w:pStyle w:val="BodyText"/>
        <w:ind w:right="0"/>
        <w:rPr>
          <w:ins w:id="22757" w:author="Greg Clendenning" w:date="2024-04-16T16:42:00Z"/>
        </w:rPr>
      </w:pPr>
      <w:ins w:id="22758" w:author="Greg Clendenning" w:date="2024-04-16T16:42:00Z">
        <w:r w:rsidRPr="001570EA">
          <w:rPr>
            <w:rFonts w:eastAsia="Calibri"/>
          </w:rPr>
          <w:t>Electric induction cooktops may replace electric ovens with electric resistance cooktops or freestanding electric resistance cooktops.</w:t>
        </w:r>
      </w:ins>
    </w:p>
    <w:p w14:paraId="68DA7AB9" w14:textId="77777777" w:rsidR="007B09F4" w:rsidRPr="001570EA" w:rsidRDefault="007B09F4" w:rsidP="007B09F4">
      <w:pPr>
        <w:rPr>
          <w:ins w:id="22759" w:author="Greg Clendenning" w:date="2024-04-16T16:42:00Z"/>
        </w:rPr>
      </w:pPr>
    </w:p>
    <w:p w14:paraId="20A2EC2B" w14:textId="77777777" w:rsidR="007B09F4" w:rsidRPr="001570EA" w:rsidRDefault="007B09F4" w:rsidP="007B09F4">
      <w:pPr>
        <w:pStyle w:val="SubStyle"/>
        <w:rPr>
          <w:ins w:id="22760" w:author="Greg Clendenning" w:date="2024-04-16T16:42:00Z"/>
        </w:rPr>
      </w:pPr>
      <w:ins w:id="22761" w:author="Greg Clendenning" w:date="2024-04-16T16:42:00Z">
        <w:r w:rsidRPr="001570EA">
          <w:t>Algorithms</w:t>
        </w:r>
      </w:ins>
    </w:p>
    <w:p w14:paraId="254AE2BF" w14:textId="77777777" w:rsidR="007B09F4" w:rsidRPr="001570EA" w:rsidRDefault="007B09F4" w:rsidP="007B09F4">
      <w:pPr>
        <w:pStyle w:val="Equation"/>
        <w:tabs>
          <w:tab w:val="left" w:pos="2160"/>
        </w:tabs>
        <w:ind w:left="0" w:firstLine="0"/>
        <w:rPr>
          <w:ins w:id="22762" w:author="Greg Clendenning" w:date="2024-04-16T16:42:00Z"/>
          <w:rFonts w:cs="Arial"/>
          <w:i w:val="0"/>
          <w:iCs/>
          <w:szCs w:val="20"/>
        </w:rPr>
      </w:pPr>
      <w:ins w:id="22763" w:author="Greg Clendenning" w:date="2024-04-16T16:42:00Z">
        <w:r w:rsidRPr="001570EA">
          <w:rPr>
            <w:rFonts w:cs="Arial"/>
            <w:i w:val="0"/>
            <w:szCs w:val="20"/>
          </w:rPr>
          <w:t>Total savings are calculated based on the increased cooking efficiency of an electric induction cooktop over an existing electric resistance cooktop. Cooking efficiency is defined as the ratio of energy absorbed by the object being heated (food, water, etc.) and the energy consumed by the appliance.</w:t>
        </w:r>
      </w:ins>
    </w:p>
    <w:p w14:paraId="44E98AE9" w14:textId="77777777" w:rsidR="007B09F4" w:rsidRPr="001570EA" w:rsidRDefault="007B09F4" w:rsidP="007B09F4">
      <w:pPr>
        <w:pStyle w:val="Equation"/>
        <w:tabs>
          <w:tab w:val="clear" w:pos="2880"/>
          <w:tab w:val="left" w:pos="2160"/>
        </w:tabs>
        <w:rPr>
          <w:ins w:id="22764" w:author="Greg Clendenning" w:date="2024-04-16T16:42:00Z"/>
          <w:rFonts w:cs="Arial"/>
          <w:szCs w:val="20"/>
        </w:rPr>
      </w:pPr>
    </w:p>
    <w:p w14:paraId="4E82D819" w14:textId="77777777" w:rsidR="007B09F4" w:rsidRPr="001570EA" w:rsidRDefault="007B09F4" w:rsidP="007B09F4">
      <w:pPr>
        <w:pStyle w:val="Equation"/>
        <w:tabs>
          <w:tab w:val="clear" w:pos="720"/>
          <w:tab w:val="clear" w:pos="2880"/>
          <w:tab w:val="left" w:pos="2160"/>
        </w:tabs>
        <w:rPr>
          <w:ins w:id="22765" w:author="Greg Clendenning" w:date="2024-04-16T16:42:00Z"/>
        </w:rPr>
      </w:pPr>
      <w:ins w:id="22766" w:author="Greg Clendenning" w:date="2024-04-16T16:42:00Z">
        <w:r w:rsidRPr="001570EA">
          <w:rPr>
            <w:rFonts w:ascii="Cambria Math" w:hAnsi="Cambria Math" w:cs="Arial"/>
            <w:szCs w:val="20"/>
          </w:rPr>
          <w:t>ΔkWh</w:t>
        </w:r>
        <w:r w:rsidRPr="001570EA">
          <w:rPr>
            <w:rFonts w:cs="Arial"/>
            <w:szCs w:val="20"/>
          </w:rPr>
          <w:tab/>
        </w:r>
      </w:ins>
      <m:oMath>
        <m:r>
          <w:ins w:id="22767" w:author="Greg Clendenning" w:date="2024-04-16T16:42:00Z">
            <w:rPr>
              <w:rFonts w:ascii="Cambria Math" w:hAnsi="Cambria Math"/>
            </w:rPr>
            <m:t>=(</m:t>
          </w:ins>
        </m:r>
        <m:sSub>
          <m:sSubPr>
            <m:ctrlPr>
              <w:ins w:id="22768" w:author="Greg Clendenning" w:date="2024-04-16T16:42:00Z">
                <w:rPr>
                  <w:rFonts w:ascii="Cambria Math" w:hAnsi="Cambria Math"/>
                </w:rPr>
              </w:ins>
            </m:ctrlPr>
          </m:sSubPr>
          <m:e>
            <m:r>
              <w:ins w:id="22769" w:author="Greg Clendenning" w:date="2024-04-16T16:42:00Z">
                <w:rPr>
                  <w:rFonts w:ascii="Cambria Math" w:hAnsi="Cambria Math"/>
                </w:rPr>
                <m:t>AEC</m:t>
              </w:ins>
            </m:r>
          </m:e>
          <m:sub>
            <m:r>
              <w:ins w:id="22770" w:author="Greg Clendenning" w:date="2024-04-16T16:42:00Z">
                <w:rPr>
                  <w:rFonts w:ascii="Cambria Math" w:hAnsi="Cambria Math"/>
                </w:rPr>
                <m:t>base</m:t>
              </w:ins>
            </m:r>
          </m:sub>
        </m:sSub>
        <m:r>
          <w:ins w:id="22771" w:author="Greg Clendenning" w:date="2024-04-16T16:42:00Z">
            <w:rPr>
              <w:rFonts w:ascii="Cambria Math" w:hAnsi="Cambria Math"/>
            </w:rPr>
            <m:t>-</m:t>
          </w:ins>
        </m:r>
        <m:sSub>
          <m:sSubPr>
            <m:ctrlPr>
              <w:ins w:id="22772" w:author="Greg Clendenning" w:date="2024-04-16T16:42:00Z">
                <w:rPr>
                  <w:rFonts w:ascii="Cambria Math" w:hAnsi="Cambria Math"/>
                  <w:i w:val="0"/>
                </w:rPr>
              </w:ins>
            </m:ctrlPr>
          </m:sSubPr>
          <m:e>
            <m:r>
              <w:ins w:id="22773" w:author="Greg Clendenning" w:date="2024-04-16T16:42:00Z">
                <w:rPr>
                  <w:rFonts w:ascii="Cambria Math" w:hAnsi="Cambria Math"/>
                </w:rPr>
                <m:t>AEC</m:t>
              </w:ins>
            </m:r>
          </m:e>
          <m:sub>
            <m:r>
              <w:ins w:id="22774" w:author="Greg Clendenning" w:date="2024-04-16T16:42:00Z">
                <w:rPr>
                  <w:rFonts w:ascii="Cambria Math" w:hAnsi="Cambria Math"/>
                </w:rPr>
                <m:t>ee</m:t>
              </w:ins>
            </m:r>
          </m:sub>
        </m:sSub>
        <m:r>
          <w:ins w:id="22775" w:author="Greg Clendenning" w:date="2024-04-16T16:42:00Z">
            <w:rPr>
              <w:rFonts w:ascii="Cambria Math" w:hAnsi="Cambria Math"/>
            </w:rPr>
            <m:t>)×</m:t>
          </w:ins>
        </m:r>
        <m:sSub>
          <m:sSubPr>
            <m:ctrlPr>
              <w:ins w:id="22776" w:author="Greg Clendenning" w:date="2024-04-16T16:42:00Z">
                <w:rPr>
                  <w:rFonts w:ascii="Cambria Math" w:hAnsi="Cambria Math"/>
                </w:rPr>
              </w:ins>
            </m:ctrlPr>
          </m:sSubPr>
          <m:e>
            <m:r>
              <w:ins w:id="22777" w:author="Greg Clendenning" w:date="2024-04-16T16:42:00Z">
                <w:rPr>
                  <w:rFonts w:ascii="Cambria Math" w:hAnsi="Cambria Math"/>
                </w:rPr>
                <m:t>%</m:t>
              </w:ins>
            </m:r>
          </m:e>
          <m:sub>
            <m:r>
              <w:ins w:id="22778" w:author="Greg Clendenning" w:date="2024-04-16T16:42:00Z">
                <w:rPr>
                  <w:rFonts w:ascii="Cambria Math" w:hAnsi="Cambria Math"/>
                </w:rPr>
                <m:t>elec</m:t>
              </w:ins>
            </m:r>
          </m:sub>
        </m:sSub>
      </m:oMath>
    </w:p>
    <w:p w14:paraId="0CA90D8E" w14:textId="77777777" w:rsidR="007B09F4" w:rsidRPr="001570EA" w:rsidRDefault="007B09F4" w:rsidP="007B09F4">
      <w:pPr>
        <w:rPr>
          <w:ins w:id="22779" w:author="Greg Clendenning" w:date="2024-04-16T16:42:00Z"/>
        </w:rPr>
      </w:pPr>
    </w:p>
    <w:p w14:paraId="4C79A53A" w14:textId="77777777" w:rsidR="007B09F4" w:rsidRPr="001570EA" w:rsidRDefault="007B09F4" w:rsidP="007B09F4">
      <w:pPr>
        <w:pStyle w:val="Equation"/>
        <w:tabs>
          <w:tab w:val="clear" w:pos="720"/>
          <w:tab w:val="clear" w:pos="2880"/>
          <w:tab w:val="left" w:pos="2160"/>
        </w:tabs>
        <w:rPr>
          <w:ins w:id="22780" w:author="Greg Clendenning" w:date="2024-04-16T16:42:00Z"/>
          <w:rFonts w:cs="Arial"/>
          <w:lang w:val="es-ES"/>
        </w:rPr>
      </w:pPr>
      <w:ins w:id="22781" w:author="Greg Clendenning" w:date="2024-04-16T16:42:00Z">
        <w:r w:rsidRPr="001570EA">
          <w:rPr>
            <w:rFonts w:ascii="Cambria Math" w:hAnsi="Cambria Math" w:cs="Arial"/>
            <w:szCs w:val="20"/>
            <w:lang w:val="es-ES"/>
          </w:rPr>
          <w:t>AEC</w:t>
        </w:r>
        <w:r w:rsidRPr="001570EA">
          <w:rPr>
            <w:rFonts w:ascii="Cambria Math" w:hAnsi="Cambria Math" w:cs="Arial"/>
            <w:szCs w:val="20"/>
            <w:vertAlign w:val="subscript"/>
            <w:lang w:val="es-ES"/>
          </w:rPr>
          <w:t>base</w:t>
        </w:r>
        <w:r w:rsidRPr="001570EA">
          <w:rPr>
            <w:rFonts w:cs="Arial"/>
            <w:szCs w:val="20"/>
            <w:lang w:val="es-ES"/>
          </w:rPr>
          <w:tab/>
        </w:r>
      </w:ins>
      <m:oMath>
        <m:r>
          <w:ins w:id="22782" w:author="Greg Clendenning" w:date="2024-04-16T16:42:00Z">
            <w:rPr>
              <w:rFonts w:ascii="Cambria Math" w:hAnsi="Cambria Math"/>
              <w:lang w:val="es-ES"/>
            </w:rPr>
            <m:t>=</m:t>
          </w:ins>
        </m:r>
        <m:sSub>
          <m:sSubPr>
            <m:ctrlPr>
              <w:ins w:id="22783" w:author="Greg Clendenning" w:date="2024-04-16T16:42:00Z">
                <w:rPr>
                  <w:rFonts w:ascii="Cambria Math" w:hAnsi="Cambria Math"/>
                  <w:i w:val="0"/>
                </w:rPr>
              </w:ins>
            </m:ctrlPr>
          </m:sSubPr>
          <m:e>
            <m:r>
              <w:ins w:id="22784" w:author="Greg Clendenning" w:date="2024-04-16T16:42:00Z">
                <w:rPr>
                  <w:rFonts w:ascii="Cambria Math" w:hAnsi="Cambria Math"/>
                </w:rPr>
                <m:t>AEC</m:t>
              </w:ins>
            </m:r>
          </m:e>
          <m:sub>
            <m:r>
              <w:ins w:id="22785" w:author="Greg Clendenning" w:date="2024-04-16T16:42:00Z">
                <w:rPr>
                  <w:rFonts w:ascii="Cambria Math" w:hAnsi="Cambria Math"/>
                </w:rPr>
                <m:t>ee</m:t>
              </w:ins>
            </m:r>
          </m:sub>
        </m:sSub>
        <m:r>
          <w:ins w:id="22786" w:author="Greg Clendenning" w:date="2024-04-16T16:42:00Z">
            <w:rPr>
              <w:rFonts w:ascii="Cambria Math" w:hAnsi="Cambria Math"/>
              <w:lang w:val="es-ES"/>
            </w:rPr>
            <m:t>×</m:t>
          </w:ins>
        </m:r>
        <m:d>
          <m:dPr>
            <m:ctrlPr>
              <w:ins w:id="22787" w:author="Greg Clendenning" w:date="2024-04-16T16:42:00Z">
                <w:rPr>
                  <w:rFonts w:ascii="Cambria Math" w:hAnsi="Cambria Math"/>
                </w:rPr>
              </w:ins>
            </m:ctrlPr>
          </m:dPr>
          <m:e>
            <m:f>
              <m:fPr>
                <m:ctrlPr>
                  <w:ins w:id="22788" w:author="Greg Clendenning" w:date="2024-04-16T16:42:00Z">
                    <w:rPr>
                      <w:rFonts w:ascii="Cambria Math" w:hAnsi="Cambria Math"/>
                    </w:rPr>
                  </w:ins>
                </m:ctrlPr>
              </m:fPr>
              <m:num>
                <m:sSub>
                  <m:sSubPr>
                    <m:ctrlPr>
                      <w:ins w:id="22789" w:author="Greg Clendenning" w:date="2024-04-16T16:42:00Z">
                        <w:rPr>
                          <w:rFonts w:ascii="Cambria Math" w:hAnsi="Cambria Math"/>
                        </w:rPr>
                      </w:ins>
                    </m:ctrlPr>
                  </m:sSubPr>
                  <m:e>
                    <m:r>
                      <w:ins w:id="22790" w:author="Greg Clendenning" w:date="2024-04-16T16:42:00Z">
                        <w:rPr>
                          <w:rFonts w:ascii="Cambria Math" w:hAnsi="Cambria Math"/>
                        </w:rPr>
                        <m:t>Eff</m:t>
                      </w:ins>
                    </m:r>
                  </m:e>
                  <m:sub>
                    <m:r>
                      <w:ins w:id="22791" w:author="Greg Clendenning" w:date="2024-04-16T16:42:00Z">
                        <w:rPr>
                          <w:rFonts w:ascii="Cambria Math" w:hAnsi="Cambria Math"/>
                        </w:rPr>
                        <m:t>ee</m:t>
                      </w:ins>
                    </m:r>
                  </m:sub>
                </m:sSub>
              </m:num>
              <m:den>
                <m:sSub>
                  <m:sSubPr>
                    <m:ctrlPr>
                      <w:ins w:id="22792" w:author="Greg Clendenning" w:date="2024-04-16T16:42:00Z">
                        <w:rPr>
                          <w:rFonts w:ascii="Cambria Math" w:hAnsi="Cambria Math"/>
                        </w:rPr>
                      </w:ins>
                    </m:ctrlPr>
                  </m:sSubPr>
                  <m:e>
                    <m:r>
                      <w:ins w:id="22793" w:author="Greg Clendenning" w:date="2024-04-16T16:42:00Z">
                        <w:rPr>
                          <w:rFonts w:ascii="Cambria Math" w:hAnsi="Cambria Math"/>
                        </w:rPr>
                        <m:t>Eff</m:t>
                      </w:ins>
                    </m:r>
                  </m:e>
                  <m:sub>
                    <m:r>
                      <w:ins w:id="22794" w:author="Greg Clendenning" w:date="2024-04-16T16:42:00Z">
                        <w:rPr>
                          <w:rFonts w:ascii="Cambria Math" w:hAnsi="Cambria Math"/>
                        </w:rPr>
                        <m:t>base</m:t>
                      </w:ins>
                    </m:r>
                  </m:sub>
                </m:sSub>
              </m:den>
            </m:f>
          </m:e>
        </m:d>
      </m:oMath>
    </w:p>
    <w:p w14:paraId="71C47517" w14:textId="77777777" w:rsidR="007B09F4" w:rsidRPr="001570EA" w:rsidRDefault="007B09F4" w:rsidP="007B09F4">
      <w:pPr>
        <w:pStyle w:val="Equation"/>
        <w:tabs>
          <w:tab w:val="clear" w:pos="720"/>
          <w:tab w:val="clear" w:pos="2880"/>
          <w:tab w:val="left" w:pos="2160"/>
        </w:tabs>
        <w:rPr>
          <w:ins w:id="22795" w:author="Greg Clendenning" w:date="2024-04-16T16:42:00Z"/>
          <w:rFonts w:cs="Arial"/>
          <w:lang w:val="es-ES"/>
        </w:rPr>
      </w:pPr>
    </w:p>
    <w:p w14:paraId="18CCD716" w14:textId="77777777" w:rsidR="007B09F4" w:rsidRPr="001570EA" w:rsidRDefault="007B09F4" w:rsidP="007B09F4">
      <w:pPr>
        <w:pStyle w:val="Equation"/>
        <w:tabs>
          <w:tab w:val="clear" w:pos="720"/>
          <w:tab w:val="clear" w:pos="2880"/>
          <w:tab w:val="left" w:pos="2160"/>
        </w:tabs>
        <w:rPr>
          <w:ins w:id="22796" w:author="Greg Clendenning" w:date="2024-04-16T16:42:00Z"/>
          <w:rFonts w:cs="Arial"/>
          <w:sz w:val="22"/>
          <w:szCs w:val="22"/>
        </w:rPr>
      </w:pPr>
      <w:ins w:id="22797"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cs="Arial"/>
            <w:szCs w:val="20"/>
          </w:rPr>
          <w:tab/>
        </w:r>
      </w:ins>
      <m:oMath>
        <m:r>
          <w:ins w:id="22798" w:author="Greg Clendenning" w:date="2024-04-16T16:42:00Z">
            <w:rPr>
              <w:rFonts w:ascii="Cambria Math" w:hAnsi="Cambria Math"/>
              <w:szCs w:val="20"/>
            </w:rPr>
            <m:t>=</m:t>
          </w:ins>
        </m:r>
        <m:r>
          <w:ins w:id="22799" w:author="Greg Clendenning" w:date="2024-04-16T16:42:00Z">
            <w:rPr>
              <w:rFonts w:ascii="Cambria Math" w:hAnsi="Cambria Math" w:cs="Arial"/>
              <w:szCs w:val="20"/>
            </w:rPr>
            <m:t>∆kWh</m:t>
          </w:ins>
        </m:r>
        <m:r>
          <w:ins w:id="22800" w:author="Greg Clendenning" w:date="2024-04-16T16:42:00Z">
            <w:rPr>
              <w:rFonts w:ascii="Cambria Math" w:hAnsi="Cambria Math"/>
              <w:szCs w:val="20"/>
            </w:rPr>
            <m:t>×</m:t>
          </w:ins>
        </m:r>
        <m:sSub>
          <m:sSubPr>
            <m:ctrlPr>
              <w:ins w:id="22801" w:author="Greg Clendenning" w:date="2024-04-16T16:42:00Z">
                <w:rPr>
                  <w:rFonts w:ascii="Cambria Math" w:hAnsi="Cambria Math"/>
                  <w:szCs w:val="20"/>
                </w:rPr>
              </w:ins>
            </m:ctrlPr>
          </m:sSubPr>
          <m:e>
            <m:r>
              <w:ins w:id="22802" w:author="Greg Clendenning" w:date="2024-04-16T16:42:00Z">
                <w:rPr>
                  <w:rFonts w:ascii="Cambria Math" w:hAnsi="Cambria Math"/>
                  <w:szCs w:val="20"/>
                </w:rPr>
                <m:t>ETDF</m:t>
              </w:ins>
            </m:r>
          </m:e>
          <m:sub>
            <m:r>
              <w:ins w:id="22803" w:author="Greg Clendenning" w:date="2024-04-16T16:42:00Z">
                <w:rPr>
                  <w:rFonts w:ascii="Cambria Math" w:hAnsi="Cambria Math"/>
                  <w:szCs w:val="20"/>
                </w:rPr>
                <m:t>s</m:t>
              </w:ins>
            </m:r>
          </m:sub>
        </m:sSub>
      </m:oMath>
    </w:p>
    <w:p w14:paraId="056437D8" w14:textId="77777777" w:rsidR="007B09F4" w:rsidRPr="001570EA" w:rsidRDefault="007B09F4" w:rsidP="007B09F4">
      <w:pPr>
        <w:pStyle w:val="Equation"/>
        <w:tabs>
          <w:tab w:val="clear" w:pos="720"/>
          <w:tab w:val="clear" w:pos="2880"/>
          <w:tab w:val="left" w:pos="2160"/>
        </w:tabs>
        <w:rPr>
          <w:ins w:id="22804" w:author="Greg Clendenning" w:date="2024-04-16T16:42:00Z"/>
          <w:rFonts w:cs="Arial"/>
          <w:sz w:val="22"/>
          <w:szCs w:val="22"/>
        </w:rPr>
      </w:pPr>
    </w:p>
    <w:p w14:paraId="70BF0C91" w14:textId="77777777" w:rsidR="007B09F4" w:rsidRPr="001570EA" w:rsidRDefault="007B09F4" w:rsidP="007B09F4">
      <w:pPr>
        <w:pStyle w:val="Equation"/>
        <w:tabs>
          <w:tab w:val="clear" w:pos="720"/>
          <w:tab w:val="clear" w:pos="2880"/>
          <w:tab w:val="left" w:pos="2160"/>
        </w:tabs>
        <w:rPr>
          <w:ins w:id="22805" w:author="Greg Clendenning" w:date="2024-04-16T16:42:00Z"/>
        </w:rPr>
      </w:pPr>
      <w:ins w:id="22806"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cs="Arial"/>
            <w:szCs w:val="20"/>
          </w:rPr>
          <w:tab/>
        </w:r>
      </w:ins>
      <m:oMath>
        <m:r>
          <w:ins w:id="22807" w:author="Greg Clendenning" w:date="2024-04-16T16:42:00Z">
            <w:rPr>
              <w:rFonts w:ascii="Cambria Math" w:hAnsi="Cambria Math"/>
              <w:szCs w:val="20"/>
            </w:rPr>
            <m:t>=</m:t>
          </w:ins>
        </m:r>
        <m:r>
          <w:ins w:id="22808" w:author="Greg Clendenning" w:date="2024-04-16T16:42:00Z">
            <w:rPr>
              <w:rFonts w:ascii="Cambria Math" w:hAnsi="Cambria Math" w:cs="Arial"/>
              <w:szCs w:val="20"/>
            </w:rPr>
            <m:t>∆kWh</m:t>
          </w:ins>
        </m:r>
        <m:r>
          <w:ins w:id="22809" w:author="Greg Clendenning" w:date="2024-04-16T16:42:00Z">
            <w:rPr>
              <w:rFonts w:ascii="Cambria Math" w:hAnsi="Cambria Math"/>
              <w:szCs w:val="20"/>
            </w:rPr>
            <m:t>×</m:t>
          </w:ins>
        </m:r>
        <m:sSub>
          <m:sSubPr>
            <m:ctrlPr>
              <w:ins w:id="22810" w:author="Greg Clendenning" w:date="2024-04-16T16:42:00Z">
                <w:rPr>
                  <w:rFonts w:ascii="Cambria Math" w:hAnsi="Cambria Math"/>
                  <w:szCs w:val="20"/>
                </w:rPr>
              </w:ins>
            </m:ctrlPr>
          </m:sSubPr>
          <m:e>
            <m:r>
              <w:ins w:id="22811" w:author="Greg Clendenning" w:date="2024-04-16T16:42:00Z">
                <w:rPr>
                  <w:rFonts w:ascii="Cambria Math" w:hAnsi="Cambria Math"/>
                  <w:szCs w:val="20"/>
                </w:rPr>
                <m:t>ETDF</m:t>
              </w:ins>
            </m:r>
          </m:e>
          <m:sub>
            <m:r>
              <w:ins w:id="22812" w:author="Greg Clendenning" w:date="2024-04-16T16:42:00Z">
                <w:rPr>
                  <w:rFonts w:ascii="Cambria Math" w:hAnsi="Cambria Math"/>
                  <w:szCs w:val="20"/>
                </w:rPr>
                <m:t>w</m:t>
              </w:ins>
            </m:r>
          </m:sub>
        </m:sSub>
      </m:oMath>
    </w:p>
    <w:p w14:paraId="6C52123B" w14:textId="77777777" w:rsidR="007B09F4" w:rsidRPr="001570EA" w:rsidRDefault="007B09F4">
      <w:pPr>
        <w:pStyle w:val="Equation"/>
        <w:ind w:left="0" w:firstLine="0"/>
        <w:rPr>
          <w:moveTo w:id="22813" w:author="Greg Clendenning" w:date="2024-04-16T16:42:00Z"/>
          <w:rPrChange w:id="22814" w:author="Greg Clendenning" w:date="2024-04-16T16:42:00Z">
            <w:rPr>
              <w:moveTo w:id="22815" w:author="Greg Clendenning" w:date="2024-04-16T16:42:00Z"/>
              <w:rFonts w:ascii="Arial" w:hAnsi="Arial"/>
            </w:rPr>
          </w:rPrChange>
        </w:rPr>
        <w:pPrChange w:id="22816" w:author="Greg Clendenning" w:date="2024-04-16T16:42:00Z">
          <w:pPr>
            <w:pStyle w:val="SubStyle"/>
          </w:pPr>
        </w:pPrChange>
      </w:pPr>
      <w:moveToRangeStart w:id="22817" w:author="Greg Clendenning" w:date="2024-04-16T16:42:00Z" w:name="move164178342"/>
    </w:p>
    <w:p w14:paraId="23924F81" w14:textId="77777777" w:rsidR="007B09F4" w:rsidRPr="001570EA" w:rsidRDefault="007B09F4" w:rsidP="007B09F4">
      <w:pPr>
        <w:pStyle w:val="SubStyle"/>
        <w:rPr>
          <w:moveTo w:id="22818" w:author="Greg Clendenning" w:date="2024-04-16T16:42:00Z"/>
        </w:rPr>
      </w:pPr>
      <w:moveTo w:id="22819" w:author="Greg Clendenning" w:date="2024-04-16T16:42:00Z">
        <w:r w:rsidRPr="001570EA">
          <w:t>Definition of Terms</w:t>
        </w:r>
      </w:moveTo>
    </w:p>
    <w:moveToRangeEnd w:id="22817"/>
    <w:p w14:paraId="3F00DB42" w14:textId="37F9895F" w:rsidR="007B09F4" w:rsidRPr="001570EA" w:rsidRDefault="007B09F4" w:rsidP="007B09F4">
      <w:pPr>
        <w:pStyle w:val="Caption"/>
        <w:rPr>
          <w:ins w:id="22820" w:author="Greg Clendenning" w:date="2024-04-16T16:42:00Z"/>
        </w:rPr>
      </w:pPr>
      <w:ins w:id="2282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3</w:t>
        </w:r>
        <w:r w:rsidR="002E093A" w:rsidRPr="001570EA">
          <w:fldChar w:fldCharType="end"/>
        </w:r>
        <w:r w:rsidRPr="001570EA">
          <w:t>: Terms, Values, and References for Electric Induction Cooktops</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475EB1" w:rsidRPr="001570EA" w14:paraId="20EA9EB2" w14:textId="77777777">
        <w:trPr>
          <w:trHeight w:val="20"/>
          <w:tblHeader/>
        </w:trPr>
        <w:tc>
          <w:tcPr>
            <w:tcW w:w="1454" w:type="pct"/>
            <w:shd w:val="clear" w:color="auto" w:fill="A6A6A6" w:themeFill="background1" w:themeFillShade="A6"/>
          </w:tcPr>
          <w:p w14:paraId="1EE85330" w14:textId="77777777" w:rsidR="007B09F4" w:rsidRPr="001570EA" w:rsidRDefault="007B09F4">
            <w:pPr>
              <w:pStyle w:val="TableCell"/>
              <w:keepNext w:val="0"/>
              <w:spacing w:before="60" w:after="60"/>
              <w:jc w:val="left"/>
              <w:rPr>
                <w:moveTo w:id="22822" w:author="Greg Clendenning" w:date="2024-04-16T16:42:00Z"/>
                <w:rFonts w:eastAsia="Calibri" w:cs="Arial"/>
                <w:b/>
                <w:szCs w:val="18"/>
              </w:rPr>
              <w:pPrChange w:id="22823" w:author="Greg Clendenning" w:date="2024-04-16T16:42:00Z">
                <w:pPr>
                  <w:pStyle w:val="TableCell"/>
                  <w:spacing w:before="60" w:after="60"/>
                  <w:jc w:val="left"/>
                </w:pPr>
              </w:pPrChange>
            </w:pPr>
            <w:moveToRangeStart w:id="22824" w:author="Greg Clendenning" w:date="2024-04-16T16:42:00Z" w:name="move164178343"/>
            <w:moveTo w:id="22825" w:author="Greg Clendenning" w:date="2024-04-16T16:42:00Z">
              <w:r w:rsidRPr="001570EA">
                <w:rPr>
                  <w:rFonts w:eastAsia="Calibri" w:cs="Arial"/>
                  <w:b/>
                  <w:szCs w:val="18"/>
                </w:rPr>
                <w:t>Term</w:t>
              </w:r>
            </w:moveTo>
          </w:p>
        </w:tc>
        <w:tc>
          <w:tcPr>
            <w:tcW w:w="675" w:type="pct"/>
            <w:shd w:val="clear" w:color="auto" w:fill="A6A6A6" w:themeFill="background1" w:themeFillShade="A6"/>
          </w:tcPr>
          <w:p w14:paraId="51CC149B" w14:textId="77777777" w:rsidR="007B09F4" w:rsidRPr="001570EA" w:rsidRDefault="007B09F4">
            <w:pPr>
              <w:pStyle w:val="TableCell"/>
              <w:keepNext w:val="0"/>
              <w:spacing w:before="60" w:after="60"/>
              <w:jc w:val="center"/>
              <w:rPr>
                <w:moveTo w:id="22826" w:author="Greg Clendenning" w:date="2024-04-16T16:42:00Z"/>
                <w:rFonts w:eastAsia="Calibri" w:cs="Arial"/>
                <w:b/>
                <w:szCs w:val="18"/>
              </w:rPr>
              <w:pPrChange w:id="22827" w:author="Greg Clendenning" w:date="2024-04-16T16:42:00Z">
                <w:pPr>
                  <w:pStyle w:val="TableCell"/>
                  <w:spacing w:before="60" w:after="60"/>
                  <w:jc w:val="center"/>
                </w:pPr>
              </w:pPrChange>
            </w:pPr>
            <w:moveTo w:id="22828" w:author="Greg Clendenning" w:date="2024-04-16T16:42:00Z">
              <w:r w:rsidRPr="001570EA">
                <w:rPr>
                  <w:rFonts w:eastAsia="Calibri" w:cs="Arial"/>
                  <w:b/>
                  <w:szCs w:val="18"/>
                </w:rPr>
                <w:t>Unit</w:t>
              </w:r>
            </w:moveTo>
          </w:p>
        </w:tc>
        <w:tc>
          <w:tcPr>
            <w:tcW w:w="1809" w:type="pct"/>
            <w:shd w:val="clear" w:color="auto" w:fill="A6A6A6" w:themeFill="background1" w:themeFillShade="A6"/>
          </w:tcPr>
          <w:p w14:paraId="1D3F52AE" w14:textId="77777777" w:rsidR="007B09F4" w:rsidRPr="001570EA" w:rsidRDefault="007B09F4">
            <w:pPr>
              <w:pStyle w:val="TableCell"/>
              <w:keepNext w:val="0"/>
              <w:spacing w:before="60" w:after="60"/>
              <w:jc w:val="center"/>
              <w:rPr>
                <w:moveTo w:id="22829" w:author="Greg Clendenning" w:date="2024-04-16T16:42:00Z"/>
                <w:rFonts w:eastAsia="Calibri" w:cs="Arial"/>
                <w:b/>
                <w:szCs w:val="18"/>
              </w:rPr>
              <w:pPrChange w:id="22830" w:author="Greg Clendenning" w:date="2024-04-16T16:42:00Z">
                <w:pPr>
                  <w:pStyle w:val="TableCell"/>
                  <w:spacing w:before="60" w:after="60"/>
                  <w:jc w:val="center"/>
                </w:pPr>
              </w:pPrChange>
            </w:pPr>
            <w:moveTo w:id="22831" w:author="Greg Clendenning" w:date="2024-04-16T16:42:00Z">
              <w:r w:rsidRPr="001570EA">
                <w:rPr>
                  <w:rFonts w:eastAsia="Calibri" w:cs="Arial"/>
                  <w:b/>
                  <w:szCs w:val="18"/>
                </w:rPr>
                <w:t>Value</w:t>
              </w:r>
            </w:moveTo>
          </w:p>
        </w:tc>
        <w:tc>
          <w:tcPr>
            <w:tcW w:w="1062" w:type="pct"/>
            <w:shd w:val="clear" w:color="auto" w:fill="A6A6A6" w:themeFill="background1" w:themeFillShade="A6"/>
          </w:tcPr>
          <w:p w14:paraId="2153A4EB" w14:textId="77777777" w:rsidR="007B09F4" w:rsidRPr="001570EA" w:rsidRDefault="007B09F4">
            <w:pPr>
              <w:pStyle w:val="TableCell"/>
              <w:keepNext w:val="0"/>
              <w:spacing w:before="60" w:after="60"/>
              <w:jc w:val="center"/>
              <w:rPr>
                <w:moveTo w:id="22832" w:author="Greg Clendenning" w:date="2024-04-16T16:42:00Z"/>
                <w:rFonts w:eastAsia="Calibri" w:cs="Arial"/>
                <w:b/>
                <w:szCs w:val="18"/>
              </w:rPr>
              <w:pPrChange w:id="22833" w:author="Greg Clendenning" w:date="2024-04-16T16:42:00Z">
                <w:pPr>
                  <w:pStyle w:val="TableCell"/>
                  <w:spacing w:before="60" w:after="60"/>
                  <w:jc w:val="center"/>
                </w:pPr>
              </w:pPrChange>
            </w:pPr>
            <w:moveTo w:id="22834" w:author="Greg Clendenning" w:date="2024-04-16T16:42:00Z">
              <w:r w:rsidRPr="001570EA">
                <w:rPr>
                  <w:rFonts w:eastAsia="Calibri" w:cs="Arial"/>
                  <w:b/>
                  <w:szCs w:val="18"/>
                </w:rPr>
                <w:t>Sources</w:t>
              </w:r>
            </w:moveTo>
          </w:p>
        </w:tc>
      </w:tr>
      <w:moveToRangeEnd w:id="22824"/>
      <w:tr w:rsidR="007B09F4" w:rsidRPr="001570EA" w14:paraId="11F9BD29" w14:textId="77777777">
        <w:trPr>
          <w:trHeight w:val="20"/>
          <w:ins w:id="22835" w:author="Greg Clendenning" w:date="2024-04-16T16:42:00Z"/>
        </w:trPr>
        <w:tc>
          <w:tcPr>
            <w:tcW w:w="1454" w:type="pct"/>
            <w:vMerge w:val="restart"/>
            <w:vAlign w:val="center"/>
          </w:tcPr>
          <w:p w14:paraId="63D6C58A" w14:textId="77777777" w:rsidR="007B09F4" w:rsidRPr="001570EA" w:rsidRDefault="007B09F4">
            <w:pPr>
              <w:pStyle w:val="TableCell"/>
              <w:keepNext w:val="0"/>
              <w:spacing w:before="60" w:after="60"/>
              <w:jc w:val="left"/>
              <w:rPr>
                <w:ins w:id="22836" w:author="Greg Clendenning" w:date="2024-04-16T16:42:00Z"/>
                <w:rFonts w:eastAsia="Calibri" w:cs="Arial"/>
                <w:szCs w:val="18"/>
              </w:rPr>
            </w:pPr>
            <w:ins w:id="22837" w:author="Greg Clendenning" w:date="2024-04-16T16:42:00Z">
              <w:r w:rsidRPr="001570EA">
                <w:rPr>
                  <w:rFonts w:eastAsia="Calibri" w:cs="Arial"/>
                  <w:i/>
                  <w:szCs w:val="18"/>
                </w:rPr>
                <w:t>AEC</w:t>
              </w:r>
              <w:r w:rsidRPr="001570EA">
                <w:rPr>
                  <w:rFonts w:eastAsia="Calibri" w:cs="Arial"/>
                  <w:i/>
                  <w:szCs w:val="18"/>
                  <w:vertAlign w:val="subscript"/>
                </w:rPr>
                <w:t>base</w:t>
              </w:r>
              <w:r w:rsidRPr="001570EA">
                <w:rPr>
                  <w:rFonts w:eastAsia="Calibri" w:cs="Arial"/>
                  <w:szCs w:val="18"/>
                </w:rPr>
                <w:t>, Annual Energy Consumption of a baseline electric cooktop</w:t>
              </w:r>
            </w:ins>
          </w:p>
        </w:tc>
        <w:tc>
          <w:tcPr>
            <w:tcW w:w="675" w:type="pct"/>
            <w:vMerge w:val="restart"/>
            <w:vAlign w:val="center"/>
          </w:tcPr>
          <w:p w14:paraId="416525C9" w14:textId="77777777" w:rsidR="007B09F4" w:rsidRPr="001570EA" w:rsidRDefault="008A402F">
            <w:pPr>
              <w:pStyle w:val="TableCell"/>
              <w:keepNext w:val="0"/>
              <w:spacing w:before="60" w:after="60"/>
              <w:jc w:val="center"/>
              <w:rPr>
                <w:ins w:id="22838" w:author="Greg Clendenning" w:date="2024-04-16T16:42:00Z"/>
                <w:rFonts w:eastAsia="Calibri" w:cs="Arial"/>
                <w:i/>
                <w:szCs w:val="18"/>
              </w:rPr>
            </w:pPr>
            <m:oMathPara>
              <m:oMath>
                <m:f>
                  <m:fPr>
                    <m:ctrlPr>
                      <w:ins w:id="22839" w:author="Greg Clendenning" w:date="2024-04-16T16:42:00Z">
                        <w:rPr>
                          <w:rFonts w:ascii="Cambria Math" w:hAnsi="Cambria Math" w:cs="Arial"/>
                          <w:i/>
                        </w:rPr>
                      </w:ins>
                    </m:ctrlPr>
                  </m:fPr>
                  <m:num>
                    <m:r>
                      <w:ins w:id="22840" w:author="Greg Clendenning" w:date="2024-04-16T16:42:00Z">
                        <w:rPr>
                          <w:rFonts w:ascii="Cambria Math" w:hAnsi="Cambria Math" w:cs="Arial"/>
                        </w:rPr>
                        <m:t>kW</m:t>
                      </w:ins>
                    </m:r>
                    <m:r>
                      <w:ins w:id="22841" w:author="Greg Clendenning" w:date="2024-04-16T16:42:00Z">
                        <w:rPr>
                          <w:rFonts w:ascii="Cambria Math" w:hAnsi="Cambria Math" w:cs="Arial"/>
                        </w:rPr>
                        <m:t>h</m:t>
                      </w:ins>
                    </m:r>
                  </m:num>
                  <m:den>
                    <m:r>
                      <w:ins w:id="22842" w:author="Greg Clendenning" w:date="2024-04-16T16:42:00Z">
                        <w:rPr>
                          <w:rFonts w:ascii="Cambria Math" w:hAnsi="Cambria Math" w:cs="Arial"/>
                        </w:rPr>
                        <m:t>yr</m:t>
                      </w:ins>
                    </m:r>
                  </m:den>
                </m:f>
              </m:oMath>
            </m:oMathPara>
          </w:p>
        </w:tc>
        <w:tc>
          <w:tcPr>
            <w:tcW w:w="1809" w:type="pct"/>
          </w:tcPr>
          <w:p w14:paraId="60676403" w14:textId="77777777" w:rsidR="007B09F4" w:rsidRPr="001570EA" w:rsidRDefault="007B09F4">
            <w:pPr>
              <w:pStyle w:val="TableCell"/>
              <w:keepNext w:val="0"/>
              <w:spacing w:before="60" w:after="60"/>
              <w:jc w:val="center"/>
              <w:rPr>
                <w:ins w:id="22843" w:author="Greg Clendenning" w:date="2024-04-16T16:42:00Z"/>
              </w:rPr>
            </w:pPr>
            <w:ins w:id="22844" w:author="Greg Clendenning" w:date="2024-04-16T16:42:00Z">
              <w:r w:rsidRPr="001570EA">
                <w:t>EDC Data Gathering of</w:t>
              </w:r>
            </w:ins>
          </w:p>
          <w:p w14:paraId="7974B8AE" w14:textId="77777777" w:rsidR="007B09F4" w:rsidRPr="001570EA" w:rsidRDefault="007B09F4">
            <w:pPr>
              <w:pStyle w:val="TableCell"/>
              <w:keepNext w:val="0"/>
              <w:spacing w:before="60" w:after="60"/>
              <w:jc w:val="center"/>
              <w:rPr>
                <w:ins w:id="22845" w:author="Greg Clendenning" w:date="2024-04-16T16:42:00Z"/>
                <w:rFonts w:eastAsia="Calibri" w:cs="Arial"/>
                <w:szCs w:val="18"/>
              </w:rPr>
            </w:pPr>
            <w:ins w:id="22846" w:author="Greg Clendenning" w:date="2024-04-16T16:42:00Z">
              <w:r w:rsidRPr="001570EA">
                <w:rPr>
                  <w:rFonts w:eastAsia="Calibri" w:cs="Arial"/>
                  <w:szCs w:val="18"/>
                </w:rPr>
                <w:t>Nameplate data</w:t>
              </w:r>
            </w:ins>
          </w:p>
        </w:tc>
        <w:tc>
          <w:tcPr>
            <w:tcW w:w="1062" w:type="pct"/>
          </w:tcPr>
          <w:p w14:paraId="0DDDD324" w14:textId="77777777" w:rsidR="007B09F4" w:rsidRPr="001570EA" w:rsidRDefault="007B09F4">
            <w:pPr>
              <w:pStyle w:val="TableCell"/>
              <w:keepNext w:val="0"/>
              <w:spacing w:before="60" w:after="60"/>
              <w:jc w:val="center"/>
              <w:rPr>
                <w:ins w:id="22847" w:author="Greg Clendenning" w:date="2024-04-16T16:42:00Z"/>
                <w:rFonts w:eastAsia="Calibri" w:cs="Arial"/>
                <w:szCs w:val="18"/>
              </w:rPr>
            </w:pPr>
            <w:ins w:id="22848" w:author="Greg Clendenning" w:date="2024-04-16T16:42:00Z">
              <w:r w:rsidRPr="001570EA">
                <w:rPr>
                  <w:rFonts w:eastAsia="Calibri" w:cs="Arial"/>
                  <w:szCs w:val="18"/>
                </w:rPr>
                <w:t>EDC Data Gathering</w:t>
              </w:r>
            </w:ins>
          </w:p>
        </w:tc>
      </w:tr>
      <w:tr w:rsidR="007B09F4" w:rsidRPr="001570EA" w14:paraId="1DFA3689" w14:textId="77777777">
        <w:trPr>
          <w:trHeight w:val="20"/>
          <w:ins w:id="22849" w:author="Greg Clendenning" w:date="2024-04-16T16:42:00Z"/>
        </w:trPr>
        <w:tc>
          <w:tcPr>
            <w:tcW w:w="1454" w:type="pct"/>
            <w:vMerge/>
            <w:vAlign w:val="center"/>
          </w:tcPr>
          <w:p w14:paraId="34DA8066" w14:textId="77777777" w:rsidR="007B09F4" w:rsidRPr="001570EA" w:rsidRDefault="007B09F4">
            <w:pPr>
              <w:pStyle w:val="TableCell"/>
              <w:keepNext w:val="0"/>
              <w:spacing w:before="60" w:after="60"/>
              <w:jc w:val="left"/>
              <w:rPr>
                <w:ins w:id="22850" w:author="Greg Clendenning" w:date="2024-04-16T16:42:00Z"/>
                <w:rFonts w:eastAsia="Calibri" w:cs="Arial"/>
                <w:szCs w:val="18"/>
              </w:rPr>
            </w:pPr>
          </w:p>
        </w:tc>
        <w:tc>
          <w:tcPr>
            <w:tcW w:w="675" w:type="pct"/>
            <w:vMerge/>
            <w:vAlign w:val="center"/>
          </w:tcPr>
          <w:p w14:paraId="3D7C8CDE" w14:textId="77777777" w:rsidR="007B09F4" w:rsidRPr="001570EA" w:rsidRDefault="007B09F4">
            <w:pPr>
              <w:pStyle w:val="TableCell"/>
              <w:keepNext w:val="0"/>
              <w:spacing w:before="60" w:after="60"/>
              <w:jc w:val="center"/>
              <w:rPr>
                <w:ins w:id="22851" w:author="Greg Clendenning" w:date="2024-04-16T16:42:00Z"/>
                <w:rFonts w:eastAsia="Calibri" w:cs="Arial"/>
                <w:i/>
                <w:szCs w:val="18"/>
              </w:rPr>
            </w:pPr>
          </w:p>
        </w:tc>
        <w:tc>
          <w:tcPr>
            <w:tcW w:w="1809" w:type="pct"/>
          </w:tcPr>
          <w:p w14:paraId="6E34E2E2" w14:textId="77777777" w:rsidR="007B09F4" w:rsidRPr="001570EA" w:rsidRDefault="007B09F4">
            <w:pPr>
              <w:pStyle w:val="TableCell"/>
              <w:keepNext w:val="0"/>
              <w:spacing w:before="60" w:after="60"/>
              <w:jc w:val="center"/>
              <w:rPr>
                <w:ins w:id="22852" w:author="Greg Clendenning" w:date="2024-04-16T16:42:00Z"/>
                <w:rFonts w:eastAsia="Calibri" w:cs="Arial"/>
                <w:szCs w:val="18"/>
              </w:rPr>
            </w:pPr>
            <w:ins w:id="22853" w:author="Greg Clendenning" w:date="2024-04-16T16:42:00Z">
              <w:r w:rsidRPr="001570EA">
                <w:rPr>
                  <w:rFonts w:eastAsia="Calibri" w:cs="Arial"/>
                  <w:szCs w:val="18"/>
                </w:rPr>
                <w:t>Default = 209</w:t>
              </w:r>
            </w:ins>
          </w:p>
        </w:tc>
        <w:tc>
          <w:tcPr>
            <w:tcW w:w="1062" w:type="pct"/>
          </w:tcPr>
          <w:p w14:paraId="7DF0E7D1" w14:textId="77777777" w:rsidR="007B09F4" w:rsidRPr="001570EA" w:rsidRDefault="007B09F4">
            <w:pPr>
              <w:pStyle w:val="TableCell"/>
              <w:keepNext w:val="0"/>
              <w:spacing w:before="60" w:after="60"/>
              <w:jc w:val="center"/>
              <w:rPr>
                <w:ins w:id="22854" w:author="Greg Clendenning" w:date="2024-04-16T16:42:00Z"/>
                <w:rFonts w:eastAsia="Calibri" w:cs="Arial"/>
                <w:szCs w:val="18"/>
              </w:rPr>
            </w:pPr>
            <w:ins w:id="22855" w:author="Greg Clendenning" w:date="2024-04-16T16:42:00Z">
              <w:r w:rsidRPr="001570EA">
                <w:rPr>
                  <w:rFonts w:eastAsia="Calibri" w:cs="Arial"/>
                  <w:szCs w:val="18"/>
                </w:rPr>
                <w:t>Calculated</w:t>
              </w:r>
            </w:ins>
          </w:p>
        </w:tc>
      </w:tr>
      <w:tr w:rsidR="007B09F4" w:rsidRPr="001570EA" w14:paraId="609D6FAC" w14:textId="77777777">
        <w:trPr>
          <w:trHeight w:val="20"/>
          <w:ins w:id="22856" w:author="Greg Clendenning" w:date="2024-04-16T16:42:00Z"/>
        </w:trPr>
        <w:tc>
          <w:tcPr>
            <w:tcW w:w="1454" w:type="pct"/>
            <w:vMerge w:val="restart"/>
            <w:vAlign w:val="center"/>
          </w:tcPr>
          <w:p w14:paraId="230AF81E" w14:textId="77777777" w:rsidR="007B09F4" w:rsidRPr="001570EA" w:rsidRDefault="007B09F4">
            <w:pPr>
              <w:pStyle w:val="TableCell"/>
              <w:keepNext w:val="0"/>
              <w:spacing w:before="60" w:after="60"/>
              <w:jc w:val="left"/>
              <w:rPr>
                <w:ins w:id="22857" w:author="Greg Clendenning" w:date="2024-04-16T16:42:00Z"/>
                <w:rFonts w:eastAsia="Calibri" w:cs="Arial"/>
                <w:szCs w:val="18"/>
              </w:rPr>
            </w:pPr>
            <w:ins w:id="22858" w:author="Greg Clendenning" w:date="2024-04-16T16:42:00Z">
              <w:r w:rsidRPr="001570EA">
                <w:rPr>
                  <w:rFonts w:eastAsia="Calibri"/>
                  <w:i/>
                  <w:szCs w:val="18"/>
                </w:rPr>
                <w:t>AEC</w:t>
              </w:r>
              <w:r w:rsidRPr="001570EA">
                <w:rPr>
                  <w:rFonts w:eastAsia="Calibri" w:cs="Arial"/>
                  <w:i/>
                  <w:szCs w:val="18"/>
                  <w:vertAlign w:val="subscript"/>
                </w:rPr>
                <w:t>e</w:t>
              </w:r>
              <w:r w:rsidRPr="001570EA">
                <w:rPr>
                  <w:rFonts w:eastAsia="Calibri"/>
                  <w:i/>
                  <w:szCs w:val="18"/>
                  <w:vertAlign w:val="subscript"/>
                </w:rPr>
                <w:t>e</w:t>
              </w:r>
              <w:r w:rsidRPr="001570EA">
                <w:rPr>
                  <w:rFonts w:eastAsia="Calibri" w:cs="Arial"/>
                  <w:szCs w:val="18"/>
                </w:rPr>
                <w:t xml:space="preserve">, Annual Energy Consumption of efficient induction cooktop </w:t>
              </w:r>
            </w:ins>
          </w:p>
        </w:tc>
        <w:tc>
          <w:tcPr>
            <w:tcW w:w="675" w:type="pct"/>
            <w:vMerge w:val="restart"/>
            <w:vAlign w:val="center"/>
          </w:tcPr>
          <w:p w14:paraId="76DD6246" w14:textId="77777777" w:rsidR="007B09F4" w:rsidRPr="001570EA" w:rsidRDefault="008A402F">
            <w:pPr>
              <w:pStyle w:val="TableCell"/>
              <w:keepNext w:val="0"/>
              <w:spacing w:before="60" w:after="60"/>
              <w:jc w:val="center"/>
              <w:rPr>
                <w:ins w:id="22859" w:author="Greg Clendenning" w:date="2024-04-16T16:42:00Z"/>
                <w:rFonts w:eastAsia="Calibri" w:cs="Arial"/>
                <w:i/>
                <w:szCs w:val="18"/>
              </w:rPr>
            </w:pPr>
            <m:oMathPara>
              <m:oMath>
                <m:f>
                  <m:fPr>
                    <m:ctrlPr>
                      <w:ins w:id="22860" w:author="Greg Clendenning" w:date="2024-04-16T16:42:00Z">
                        <w:rPr>
                          <w:rFonts w:ascii="Cambria Math" w:hAnsi="Cambria Math" w:cs="Arial"/>
                          <w:i/>
                        </w:rPr>
                      </w:ins>
                    </m:ctrlPr>
                  </m:fPr>
                  <m:num>
                    <m:r>
                      <w:ins w:id="22861" w:author="Greg Clendenning" w:date="2024-04-16T16:42:00Z">
                        <w:rPr>
                          <w:rFonts w:ascii="Cambria Math" w:hAnsi="Cambria Math" w:cs="Arial"/>
                        </w:rPr>
                        <m:t>kW</m:t>
                      </w:ins>
                    </m:r>
                    <m:r>
                      <w:ins w:id="22862" w:author="Greg Clendenning" w:date="2024-04-16T16:42:00Z">
                        <w:rPr>
                          <w:rFonts w:ascii="Cambria Math" w:hAnsi="Cambria Math" w:cs="Arial"/>
                        </w:rPr>
                        <m:t>h</m:t>
                      </w:ins>
                    </m:r>
                  </m:num>
                  <m:den>
                    <m:r>
                      <w:ins w:id="22863" w:author="Greg Clendenning" w:date="2024-04-16T16:42:00Z">
                        <w:rPr>
                          <w:rFonts w:ascii="Cambria Math" w:hAnsi="Cambria Math" w:cs="Arial"/>
                        </w:rPr>
                        <m:t>yr</m:t>
                      </w:ins>
                    </m:r>
                  </m:den>
                </m:f>
              </m:oMath>
            </m:oMathPara>
          </w:p>
        </w:tc>
        <w:tc>
          <w:tcPr>
            <w:tcW w:w="1809" w:type="pct"/>
          </w:tcPr>
          <w:p w14:paraId="26100D4B" w14:textId="77777777" w:rsidR="007B09F4" w:rsidRPr="001570EA" w:rsidRDefault="007B09F4">
            <w:pPr>
              <w:pStyle w:val="TableCell"/>
              <w:keepNext w:val="0"/>
              <w:spacing w:before="60" w:after="60"/>
              <w:jc w:val="center"/>
              <w:rPr>
                <w:ins w:id="22864" w:author="Greg Clendenning" w:date="2024-04-16T16:42:00Z"/>
              </w:rPr>
            </w:pPr>
            <w:ins w:id="22865" w:author="Greg Clendenning" w:date="2024-04-16T16:42:00Z">
              <w:r w:rsidRPr="001570EA">
                <w:t>EDC Data Gathering of</w:t>
              </w:r>
            </w:ins>
          </w:p>
          <w:p w14:paraId="50DAC572" w14:textId="77777777" w:rsidR="007B09F4" w:rsidRPr="001570EA" w:rsidRDefault="007B09F4">
            <w:pPr>
              <w:pStyle w:val="TableCell"/>
              <w:keepNext w:val="0"/>
              <w:spacing w:before="60" w:after="60"/>
              <w:jc w:val="center"/>
              <w:rPr>
                <w:ins w:id="22866" w:author="Greg Clendenning" w:date="2024-04-16T16:42:00Z"/>
                <w:rFonts w:eastAsia="Calibri" w:cs="Arial"/>
                <w:szCs w:val="18"/>
              </w:rPr>
            </w:pPr>
            <w:ins w:id="22867" w:author="Greg Clendenning" w:date="2024-04-16T16:42:00Z">
              <w:r w:rsidRPr="001570EA">
                <w:rPr>
                  <w:rFonts w:eastAsia="Calibri" w:cs="Arial"/>
                  <w:szCs w:val="18"/>
                </w:rPr>
                <w:t>Nameplate Data</w:t>
              </w:r>
            </w:ins>
          </w:p>
        </w:tc>
        <w:tc>
          <w:tcPr>
            <w:tcW w:w="1062" w:type="pct"/>
          </w:tcPr>
          <w:p w14:paraId="73D58007" w14:textId="77777777" w:rsidR="007B09F4" w:rsidRPr="001570EA" w:rsidRDefault="007B09F4">
            <w:pPr>
              <w:pStyle w:val="TableCell"/>
              <w:keepNext w:val="0"/>
              <w:spacing w:before="60" w:after="60"/>
              <w:jc w:val="center"/>
              <w:rPr>
                <w:ins w:id="22868" w:author="Greg Clendenning" w:date="2024-04-16T16:42:00Z"/>
                <w:rFonts w:eastAsia="Calibri" w:cs="Arial"/>
                <w:szCs w:val="18"/>
              </w:rPr>
            </w:pPr>
            <w:ins w:id="22869" w:author="Greg Clendenning" w:date="2024-04-16T16:42:00Z">
              <w:r w:rsidRPr="001570EA">
                <w:rPr>
                  <w:rFonts w:eastAsia="Calibri" w:cs="Arial"/>
                  <w:szCs w:val="18"/>
                </w:rPr>
                <w:t>EDC Data Gathering</w:t>
              </w:r>
            </w:ins>
          </w:p>
        </w:tc>
      </w:tr>
      <w:tr w:rsidR="007B09F4" w:rsidRPr="001570EA" w14:paraId="7708F57F" w14:textId="77777777">
        <w:trPr>
          <w:trHeight w:val="20"/>
          <w:ins w:id="22870" w:author="Greg Clendenning" w:date="2024-04-16T16:42:00Z"/>
        </w:trPr>
        <w:tc>
          <w:tcPr>
            <w:tcW w:w="1454" w:type="pct"/>
            <w:vMerge/>
            <w:vAlign w:val="center"/>
          </w:tcPr>
          <w:p w14:paraId="12D1FF51" w14:textId="77777777" w:rsidR="007B09F4" w:rsidRPr="001570EA" w:rsidRDefault="007B09F4">
            <w:pPr>
              <w:pStyle w:val="TableCell"/>
              <w:keepNext w:val="0"/>
              <w:spacing w:before="60" w:after="60"/>
              <w:jc w:val="left"/>
              <w:rPr>
                <w:ins w:id="22871" w:author="Greg Clendenning" w:date="2024-04-16T16:42:00Z"/>
                <w:rFonts w:eastAsia="Calibri" w:cs="Arial"/>
                <w:szCs w:val="18"/>
              </w:rPr>
            </w:pPr>
          </w:p>
        </w:tc>
        <w:tc>
          <w:tcPr>
            <w:tcW w:w="675" w:type="pct"/>
            <w:vMerge/>
            <w:vAlign w:val="center"/>
          </w:tcPr>
          <w:p w14:paraId="1D3C7422" w14:textId="77777777" w:rsidR="007B09F4" w:rsidRPr="001570EA" w:rsidRDefault="007B09F4">
            <w:pPr>
              <w:pStyle w:val="TableCell"/>
              <w:keepNext w:val="0"/>
              <w:spacing w:before="60" w:after="60"/>
              <w:jc w:val="center"/>
              <w:rPr>
                <w:ins w:id="22872" w:author="Greg Clendenning" w:date="2024-04-16T16:42:00Z"/>
                <w:rFonts w:eastAsia="Calibri" w:cs="Arial"/>
                <w:i/>
                <w:szCs w:val="18"/>
              </w:rPr>
            </w:pPr>
          </w:p>
        </w:tc>
        <w:tc>
          <w:tcPr>
            <w:tcW w:w="1809" w:type="pct"/>
          </w:tcPr>
          <w:p w14:paraId="33400E8D" w14:textId="77777777" w:rsidR="007B09F4" w:rsidRPr="001570EA" w:rsidRDefault="007B09F4">
            <w:pPr>
              <w:pStyle w:val="TableCell"/>
              <w:keepNext w:val="0"/>
              <w:spacing w:before="60" w:after="60"/>
              <w:jc w:val="center"/>
              <w:rPr>
                <w:ins w:id="22873" w:author="Greg Clendenning" w:date="2024-04-16T16:42:00Z"/>
                <w:rFonts w:eastAsia="Calibri" w:cs="Arial"/>
                <w:szCs w:val="18"/>
              </w:rPr>
            </w:pPr>
            <w:ins w:id="22874" w:author="Greg Clendenning" w:date="2024-04-16T16:42:00Z">
              <w:r w:rsidRPr="001570EA">
                <w:rPr>
                  <w:rFonts w:eastAsia="Calibri" w:cs="Arial"/>
                  <w:szCs w:val="18"/>
                </w:rPr>
                <w:t>Default = 189</w:t>
              </w:r>
            </w:ins>
          </w:p>
        </w:tc>
        <w:tc>
          <w:tcPr>
            <w:tcW w:w="1062" w:type="pct"/>
          </w:tcPr>
          <w:p w14:paraId="3B7AF4AA" w14:textId="77777777" w:rsidR="007B09F4" w:rsidRPr="001570EA" w:rsidRDefault="007B09F4">
            <w:pPr>
              <w:pStyle w:val="TableCell"/>
              <w:keepNext w:val="0"/>
              <w:spacing w:before="60" w:after="60"/>
              <w:jc w:val="center"/>
              <w:rPr>
                <w:ins w:id="22875" w:author="Greg Clendenning" w:date="2024-04-16T16:42:00Z"/>
                <w:rFonts w:eastAsia="Calibri" w:cs="Arial"/>
                <w:szCs w:val="18"/>
              </w:rPr>
            </w:pPr>
            <w:ins w:id="22876" w:author="Greg Clendenning" w:date="2024-04-16T16:42:00Z">
              <w:r w:rsidRPr="001570EA">
                <w:rPr>
                  <w:rFonts w:eastAsia="Calibri" w:cs="Arial"/>
                  <w:szCs w:val="18"/>
                </w:rPr>
                <w:t>2</w:t>
              </w:r>
            </w:ins>
          </w:p>
        </w:tc>
      </w:tr>
      <w:tr w:rsidR="007B09F4" w:rsidRPr="001570EA" w14:paraId="3A59309A" w14:textId="77777777">
        <w:trPr>
          <w:trHeight w:val="20"/>
          <w:ins w:id="22877" w:author="Greg Clendenning" w:date="2024-04-16T16:42:00Z"/>
        </w:trPr>
        <w:tc>
          <w:tcPr>
            <w:tcW w:w="1454" w:type="pct"/>
            <w:vMerge w:val="restart"/>
            <w:vAlign w:val="center"/>
          </w:tcPr>
          <w:p w14:paraId="2DBEFDE0" w14:textId="77777777" w:rsidR="007B09F4" w:rsidRPr="001570EA" w:rsidRDefault="007B09F4">
            <w:pPr>
              <w:pStyle w:val="TableCell"/>
              <w:spacing w:before="60" w:after="60"/>
              <w:jc w:val="left"/>
              <w:rPr>
                <w:ins w:id="22878" w:author="Greg Clendenning" w:date="2024-04-16T16:42:00Z"/>
                <w:rFonts w:eastAsia="Calibri" w:cs="Arial"/>
                <w:i/>
                <w:szCs w:val="18"/>
              </w:rPr>
            </w:pPr>
            <w:ins w:id="22879" w:author="Greg Clendenning" w:date="2024-04-16T16:42:00Z">
              <w:r w:rsidRPr="001570EA">
                <w:rPr>
                  <w:rFonts w:eastAsia="Calibri" w:cs="Arial"/>
                  <w:i/>
                  <w:szCs w:val="18"/>
                </w:rPr>
                <w:t>Eff</w:t>
              </w:r>
              <w:r w:rsidRPr="001570EA">
                <w:rPr>
                  <w:rFonts w:eastAsia="Calibri" w:cs="Arial"/>
                  <w:i/>
                  <w:szCs w:val="18"/>
                  <w:vertAlign w:val="subscript"/>
                </w:rPr>
                <w:t>ee</w:t>
              </w:r>
              <w:r w:rsidRPr="001570EA">
                <w:rPr>
                  <w:rFonts w:eastAsia="Calibri" w:cs="Arial"/>
                  <w:szCs w:val="18"/>
                </w:rPr>
                <w:t>, Efficiency of electric induction cooktop</w:t>
              </w:r>
            </w:ins>
          </w:p>
        </w:tc>
        <w:tc>
          <w:tcPr>
            <w:tcW w:w="675" w:type="pct"/>
            <w:vMerge w:val="restart"/>
            <w:vAlign w:val="center"/>
          </w:tcPr>
          <w:p w14:paraId="131E5438" w14:textId="77777777" w:rsidR="007B09F4" w:rsidRPr="001570EA" w:rsidRDefault="007B09F4">
            <w:pPr>
              <w:pStyle w:val="TableCell"/>
              <w:spacing w:before="60" w:after="60"/>
              <w:jc w:val="center"/>
              <w:rPr>
                <w:ins w:id="22880" w:author="Greg Clendenning" w:date="2024-04-16T16:42:00Z"/>
                <w:rFonts w:eastAsia="Calibri" w:cs="Arial"/>
                <w:i/>
              </w:rPr>
            </w:pPr>
            <m:oMathPara>
              <m:oMath>
                <m:r>
                  <w:ins w:id="22881" w:author="Greg Clendenning" w:date="2024-04-16T16:42:00Z">
                    <w:rPr>
                      <w:rFonts w:ascii="Cambria Math" w:hAnsi="Cambria Math" w:cs="Arial"/>
                    </w:rPr>
                    <m:t>%</m:t>
                  </w:ins>
                </m:r>
              </m:oMath>
            </m:oMathPara>
          </w:p>
        </w:tc>
        <w:tc>
          <w:tcPr>
            <w:tcW w:w="1809" w:type="pct"/>
          </w:tcPr>
          <w:p w14:paraId="0D9193A8" w14:textId="77777777" w:rsidR="007B09F4" w:rsidRPr="001570EA" w:rsidRDefault="007B09F4">
            <w:pPr>
              <w:pStyle w:val="TableCell"/>
              <w:keepNext w:val="0"/>
              <w:spacing w:before="60" w:after="60"/>
              <w:jc w:val="center"/>
              <w:rPr>
                <w:ins w:id="22882" w:author="Greg Clendenning" w:date="2024-04-16T16:42:00Z"/>
              </w:rPr>
            </w:pPr>
            <w:ins w:id="22883" w:author="Greg Clendenning" w:date="2024-04-16T16:42:00Z">
              <w:r w:rsidRPr="001570EA">
                <w:t>EDC Data Gathering of</w:t>
              </w:r>
            </w:ins>
          </w:p>
          <w:p w14:paraId="24DA470F" w14:textId="77777777" w:rsidR="007B09F4" w:rsidRPr="001570EA" w:rsidRDefault="007B09F4">
            <w:pPr>
              <w:pStyle w:val="TableCell"/>
              <w:keepNext w:val="0"/>
              <w:spacing w:before="60" w:after="60"/>
              <w:jc w:val="center"/>
              <w:rPr>
                <w:ins w:id="22884" w:author="Greg Clendenning" w:date="2024-04-16T16:42:00Z"/>
              </w:rPr>
            </w:pPr>
            <w:ins w:id="22885" w:author="Greg Clendenning" w:date="2024-04-16T16:42:00Z">
              <w:r w:rsidRPr="001570EA">
                <w:rPr>
                  <w:rFonts w:eastAsia="Calibri" w:cs="Arial"/>
                  <w:szCs w:val="18"/>
                </w:rPr>
                <w:t>Nameplate data</w:t>
              </w:r>
            </w:ins>
          </w:p>
        </w:tc>
        <w:tc>
          <w:tcPr>
            <w:tcW w:w="1062" w:type="pct"/>
          </w:tcPr>
          <w:p w14:paraId="64E4D8AC" w14:textId="77777777" w:rsidR="007B09F4" w:rsidRPr="001570EA" w:rsidRDefault="007B09F4">
            <w:pPr>
              <w:pStyle w:val="TableCell"/>
              <w:keepNext w:val="0"/>
              <w:spacing w:before="60" w:after="60"/>
              <w:jc w:val="center"/>
              <w:rPr>
                <w:ins w:id="22886" w:author="Greg Clendenning" w:date="2024-04-16T16:42:00Z"/>
                <w:rFonts w:eastAsia="Calibri" w:cs="Arial"/>
                <w:szCs w:val="18"/>
              </w:rPr>
            </w:pPr>
            <w:ins w:id="22887" w:author="Greg Clendenning" w:date="2024-04-16T16:42:00Z">
              <w:r w:rsidRPr="001570EA">
                <w:rPr>
                  <w:rFonts w:eastAsia="Calibri" w:cs="Arial"/>
                  <w:szCs w:val="18"/>
                </w:rPr>
                <w:t>EDC Data Gathering</w:t>
              </w:r>
            </w:ins>
          </w:p>
        </w:tc>
      </w:tr>
      <w:tr w:rsidR="007B09F4" w:rsidRPr="001570EA" w14:paraId="0C8B1B89" w14:textId="77777777">
        <w:trPr>
          <w:trHeight w:val="20"/>
          <w:ins w:id="22888" w:author="Greg Clendenning" w:date="2024-04-16T16:42:00Z"/>
        </w:trPr>
        <w:tc>
          <w:tcPr>
            <w:tcW w:w="1454" w:type="pct"/>
            <w:vMerge/>
            <w:vAlign w:val="center"/>
          </w:tcPr>
          <w:p w14:paraId="0AAA4FED" w14:textId="77777777" w:rsidR="007B09F4" w:rsidRPr="001570EA" w:rsidRDefault="007B09F4">
            <w:pPr>
              <w:pStyle w:val="TableCell"/>
              <w:keepNext w:val="0"/>
              <w:spacing w:before="60" w:after="60"/>
              <w:jc w:val="left"/>
              <w:rPr>
                <w:ins w:id="22889" w:author="Greg Clendenning" w:date="2024-04-16T16:42:00Z"/>
                <w:rFonts w:eastAsia="Calibri" w:cs="Arial"/>
                <w:i/>
                <w:szCs w:val="18"/>
              </w:rPr>
            </w:pPr>
          </w:p>
        </w:tc>
        <w:tc>
          <w:tcPr>
            <w:tcW w:w="675" w:type="pct"/>
            <w:vMerge/>
            <w:vAlign w:val="center"/>
          </w:tcPr>
          <w:p w14:paraId="42C8F19E" w14:textId="77777777" w:rsidR="007B09F4" w:rsidRPr="001570EA" w:rsidRDefault="007B09F4">
            <w:pPr>
              <w:pStyle w:val="TableCell"/>
              <w:keepNext w:val="0"/>
              <w:spacing w:before="60" w:after="60"/>
              <w:jc w:val="center"/>
              <w:rPr>
                <w:ins w:id="22890" w:author="Greg Clendenning" w:date="2024-04-16T16:42:00Z"/>
                <w:rFonts w:ascii="Cambria Math" w:hAnsi="Cambria Math" w:cs="Arial"/>
                <w:i/>
              </w:rPr>
            </w:pPr>
          </w:p>
        </w:tc>
        <w:tc>
          <w:tcPr>
            <w:tcW w:w="1809" w:type="pct"/>
          </w:tcPr>
          <w:p w14:paraId="31EA0EEB" w14:textId="77777777" w:rsidR="007B09F4" w:rsidRPr="001570EA" w:rsidRDefault="007B09F4">
            <w:pPr>
              <w:pStyle w:val="TableCell"/>
              <w:keepNext w:val="0"/>
              <w:spacing w:before="60" w:after="60"/>
              <w:jc w:val="center"/>
              <w:rPr>
                <w:ins w:id="22891" w:author="Greg Clendenning" w:date="2024-04-16T16:42:00Z"/>
              </w:rPr>
            </w:pPr>
            <w:ins w:id="22892" w:author="Greg Clendenning" w:date="2024-04-16T16:42:00Z">
              <w:r w:rsidRPr="001570EA">
                <w:t>Default = 85%</w:t>
              </w:r>
            </w:ins>
          </w:p>
        </w:tc>
        <w:tc>
          <w:tcPr>
            <w:tcW w:w="1062" w:type="pct"/>
          </w:tcPr>
          <w:p w14:paraId="7B4B2303" w14:textId="77777777" w:rsidR="007B09F4" w:rsidRPr="001570EA" w:rsidRDefault="007B09F4">
            <w:pPr>
              <w:pStyle w:val="TableCell"/>
              <w:keepNext w:val="0"/>
              <w:spacing w:before="60" w:after="60"/>
              <w:jc w:val="center"/>
              <w:rPr>
                <w:ins w:id="22893" w:author="Greg Clendenning" w:date="2024-04-16T16:42:00Z"/>
                <w:rFonts w:eastAsia="Calibri" w:cs="Arial"/>
                <w:szCs w:val="18"/>
              </w:rPr>
            </w:pPr>
            <w:ins w:id="22894" w:author="Greg Clendenning" w:date="2024-04-16T16:42:00Z">
              <w:r w:rsidRPr="001570EA">
                <w:rPr>
                  <w:rFonts w:eastAsia="Calibri" w:cs="Arial"/>
                  <w:szCs w:val="18"/>
                </w:rPr>
                <w:t>3</w:t>
              </w:r>
            </w:ins>
          </w:p>
        </w:tc>
      </w:tr>
      <w:tr w:rsidR="007B09F4" w:rsidRPr="001570EA" w14:paraId="0E92CC6C" w14:textId="77777777">
        <w:trPr>
          <w:trHeight w:val="20"/>
          <w:ins w:id="22895" w:author="Greg Clendenning" w:date="2024-04-16T16:42:00Z"/>
        </w:trPr>
        <w:tc>
          <w:tcPr>
            <w:tcW w:w="1454" w:type="pct"/>
            <w:vMerge w:val="restart"/>
            <w:vAlign w:val="center"/>
          </w:tcPr>
          <w:p w14:paraId="4FAC0A8B" w14:textId="77777777" w:rsidR="007B09F4" w:rsidRPr="001570EA" w:rsidRDefault="007B09F4">
            <w:pPr>
              <w:pStyle w:val="TableCell"/>
              <w:keepNext w:val="0"/>
              <w:spacing w:before="60" w:after="60"/>
              <w:jc w:val="left"/>
              <w:rPr>
                <w:ins w:id="22896" w:author="Greg Clendenning" w:date="2024-04-16T16:42:00Z"/>
                <w:rFonts w:eastAsia="Calibri" w:cs="Arial"/>
                <w:szCs w:val="18"/>
              </w:rPr>
            </w:pPr>
            <w:ins w:id="22897" w:author="Greg Clendenning" w:date="2024-04-16T16:42:00Z">
              <w:r w:rsidRPr="001570EA">
                <w:rPr>
                  <w:rFonts w:eastAsia="Calibri" w:cs="Arial"/>
                  <w:i/>
                  <w:szCs w:val="18"/>
                </w:rPr>
                <w:t>Eff</w:t>
              </w:r>
              <w:r w:rsidRPr="001570EA">
                <w:rPr>
                  <w:rFonts w:eastAsia="Calibri" w:cs="Arial"/>
                  <w:i/>
                  <w:szCs w:val="18"/>
                  <w:vertAlign w:val="subscript"/>
                </w:rPr>
                <w:t>base</w:t>
              </w:r>
              <w:r w:rsidRPr="001570EA">
                <w:rPr>
                  <w:rFonts w:eastAsia="Calibri" w:cs="Arial"/>
                  <w:szCs w:val="18"/>
                </w:rPr>
                <w:t xml:space="preserve">, </w:t>
              </w:r>
              <w:r w:rsidRPr="001570EA">
                <w:t>Efficiency of baseline electric resistance cooktop</w:t>
              </w:r>
            </w:ins>
          </w:p>
        </w:tc>
        <w:tc>
          <w:tcPr>
            <w:tcW w:w="675" w:type="pct"/>
            <w:vMerge w:val="restart"/>
            <w:vAlign w:val="center"/>
          </w:tcPr>
          <w:p w14:paraId="161D640B" w14:textId="77777777" w:rsidR="007B09F4" w:rsidRPr="001570EA" w:rsidRDefault="007B09F4">
            <w:pPr>
              <w:pStyle w:val="TableCell"/>
              <w:keepNext w:val="0"/>
              <w:spacing w:before="60" w:after="60"/>
              <w:jc w:val="center"/>
              <w:rPr>
                <w:ins w:id="22898" w:author="Greg Clendenning" w:date="2024-04-16T16:42:00Z"/>
                <w:rFonts w:cs="Arial"/>
                <w:i/>
                <w:szCs w:val="18"/>
              </w:rPr>
            </w:pPr>
            <m:oMathPara>
              <m:oMath>
                <m:r>
                  <w:ins w:id="22899" w:author="Greg Clendenning" w:date="2024-04-16T16:42:00Z">
                    <m:rPr>
                      <m:sty m:val="p"/>
                    </m:rPr>
                    <w:rPr>
                      <w:rFonts w:ascii="Cambria Math" w:hAnsi="Cambria Math" w:cs="Arial"/>
                      <w:szCs w:val="18"/>
                    </w:rPr>
                    <m:t>%</m:t>
                  </w:ins>
                </m:r>
              </m:oMath>
            </m:oMathPara>
          </w:p>
        </w:tc>
        <w:tc>
          <w:tcPr>
            <w:tcW w:w="1809" w:type="pct"/>
          </w:tcPr>
          <w:p w14:paraId="0093C2E8" w14:textId="77777777" w:rsidR="007B09F4" w:rsidRPr="001570EA" w:rsidRDefault="007B09F4">
            <w:pPr>
              <w:pStyle w:val="TableCell"/>
              <w:keepNext w:val="0"/>
              <w:spacing w:before="60" w:after="60"/>
              <w:jc w:val="center"/>
              <w:rPr>
                <w:ins w:id="22900" w:author="Greg Clendenning" w:date="2024-04-16T16:42:00Z"/>
              </w:rPr>
            </w:pPr>
            <w:ins w:id="22901" w:author="Greg Clendenning" w:date="2024-04-16T16:42:00Z">
              <w:r w:rsidRPr="001570EA">
                <w:t>EDC Data Gathering of</w:t>
              </w:r>
            </w:ins>
          </w:p>
          <w:p w14:paraId="3FA8E7A4" w14:textId="77777777" w:rsidR="007B09F4" w:rsidRPr="001570EA" w:rsidRDefault="007B09F4">
            <w:pPr>
              <w:pStyle w:val="TableCell"/>
              <w:keepNext w:val="0"/>
              <w:spacing w:before="60" w:after="60"/>
              <w:jc w:val="center"/>
              <w:rPr>
                <w:ins w:id="22902" w:author="Greg Clendenning" w:date="2024-04-16T16:42:00Z"/>
                <w:rFonts w:eastAsia="Calibri" w:cs="Arial"/>
                <w:szCs w:val="18"/>
              </w:rPr>
            </w:pPr>
            <w:ins w:id="22903" w:author="Greg Clendenning" w:date="2024-04-16T16:42:00Z">
              <w:r w:rsidRPr="001570EA">
                <w:rPr>
                  <w:rFonts w:eastAsia="Calibri" w:cs="Arial"/>
                  <w:szCs w:val="18"/>
                </w:rPr>
                <w:t>Nameplate data</w:t>
              </w:r>
            </w:ins>
          </w:p>
        </w:tc>
        <w:tc>
          <w:tcPr>
            <w:tcW w:w="1062" w:type="pct"/>
          </w:tcPr>
          <w:p w14:paraId="4DCB629C" w14:textId="77777777" w:rsidR="007B09F4" w:rsidRPr="001570EA" w:rsidRDefault="007B09F4">
            <w:pPr>
              <w:pStyle w:val="TableCell"/>
              <w:keepNext w:val="0"/>
              <w:spacing w:before="60" w:after="60"/>
              <w:jc w:val="center"/>
              <w:rPr>
                <w:ins w:id="22904" w:author="Greg Clendenning" w:date="2024-04-16T16:42:00Z"/>
                <w:rFonts w:eastAsia="Calibri" w:cs="Arial"/>
                <w:szCs w:val="18"/>
              </w:rPr>
            </w:pPr>
            <w:ins w:id="22905" w:author="Greg Clendenning" w:date="2024-04-16T16:42:00Z">
              <w:r w:rsidRPr="001570EA">
                <w:rPr>
                  <w:rFonts w:eastAsia="Calibri" w:cs="Arial"/>
                  <w:szCs w:val="18"/>
                </w:rPr>
                <w:t>EDC Data Gathering</w:t>
              </w:r>
            </w:ins>
          </w:p>
        </w:tc>
      </w:tr>
      <w:tr w:rsidR="007B09F4" w:rsidRPr="001570EA" w14:paraId="5840AC63" w14:textId="77777777">
        <w:trPr>
          <w:trHeight w:val="20"/>
          <w:ins w:id="22906" w:author="Greg Clendenning" w:date="2024-04-16T16:42:00Z"/>
        </w:trPr>
        <w:tc>
          <w:tcPr>
            <w:tcW w:w="1454" w:type="pct"/>
            <w:vMerge/>
            <w:vAlign w:val="center"/>
          </w:tcPr>
          <w:p w14:paraId="30B9053B" w14:textId="77777777" w:rsidR="007B09F4" w:rsidRPr="001570EA" w:rsidRDefault="007B09F4">
            <w:pPr>
              <w:pStyle w:val="TableCell"/>
              <w:keepNext w:val="0"/>
              <w:spacing w:before="60" w:after="60"/>
              <w:jc w:val="left"/>
              <w:rPr>
                <w:ins w:id="22907" w:author="Greg Clendenning" w:date="2024-04-16T16:42:00Z"/>
                <w:rFonts w:eastAsia="Calibri" w:cs="Arial"/>
                <w:szCs w:val="18"/>
              </w:rPr>
            </w:pPr>
          </w:p>
        </w:tc>
        <w:tc>
          <w:tcPr>
            <w:tcW w:w="675" w:type="pct"/>
            <w:vMerge/>
            <w:vAlign w:val="center"/>
          </w:tcPr>
          <w:p w14:paraId="450A728A" w14:textId="77777777" w:rsidR="007B09F4" w:rsidRPr="001570EA" w:rsidRDefault="007B09F4">
            <w:pPr>
              <w:pStyle w:val="TableCell"/>
              <w:keepNext w:val="0"/>
              <w:spacing w:before="60" w:after="60"/>
              <w:jc w:val="center"/>
              <w:rPr>
                <w:ins w:id="22908" w:author="Greg Clendenning" w:date="2024-04-16T16:42:00Z"/>
                <w:rFonts w:cs="Arial"/>
                <w:i/>
                <w:szCs w:val="18"/>
              </w:rPr>
            </w:pPr>
          </w:p>
        </w:tc>
        <w:tc>
          <w:tcPr>
            <w:tcW w:w="1809" w:type="pct"/>
          </w:tcPr>
          <w:p w14:paraId="3CD8E443" w14:textId="77777777" w:rsidR="007B09F4" w:rsidRPr="001570EA" w:rsidRDefault="007B09F4">
            <w:pPr>
              <w:pStyle w:val="TableCell"/>
              <w:keepNext w:val="0"/>
              <w:spacing w:before="60" w:after="60"/>
              <w:jc w:val="center"/>
              <w:rPr>
                <w:ins w:id="22909" w:author="Greg Clendenning" w:date="2024-04-16T16:42:00Z"/>
              </w:rPr>
            </w:pPr>
            <w:ins w:id="22910" w:author="Greg Clendenning" w:date="2024-04-16T16:42:00Z">
              <w:r w:rsidRPr="001570EA">
                <w:rPr>
                  <w:rFonts w:eastAsia="Calibri" w:cs="Arial"/>
                  <w:szCs w:val="18"/>
                </w:rPr>
                <w:t>Default = 77%</w:t>
              </w:r>
            </w:ins>
          </w:p>
        </w:tc>
        <w:tc>
          <w:tcPr>
            <w:tcW w:w="1062" w:type="pct"/>
            <w:vAlign w:val="center"/>
          </w:tcPr>
          <w:p w14:paraId="67B9A6CB" w14:textId="77777777" w:rsidR="007B09F4" w:rsidRPr="001570EA" w:rsidRDefault="007B09F4">
            <w:pPr>
              <w:pStyle w:val="TableCell"/>
              <w:keepNext w:val="0"/>
              <w:spacing w:before="60" w:after="60"/>
              <w:jc w:val="center"/>
              <w:rPr>
                <w:ins w:id="22911" w:author="Greg Clendenning" w:date="2024-04-16T16:42:00Z"/>
                <w:rFonts w:eastAsia="Calibri" w:cs="Arial"/>
                <w:szCs w:val="18"/>
              </w:rPr>
            </w:pPr>
            <w:ins w:id="22912" w:author="Greg Clendenning" w:date="2024-04-16T16:42:00Z">
              <w:r w:rsidRPr="001570EA">
                <w:rPr>
                  <w:rFonts w:eastAsia="Calibri" w:cs="Arial"/>
                  <w:szCs w:val="18"/>
                </w:rPr>
                <w:t>3</w:t>
              </w:r>
            </w:ins>
          </w:p>
        </w:tc>
      </w:tr>
      <w:tr w:rsidR="007B09F4" w:rsidRPr="001570EA" w14:paraId="7FB620D9" w14:textId="77777777">
        <w:trPr>
          <w:trHeight w:val="420"/>
          <w:ins w:id="22913" w:author="Greg Clendenning" w:date="2024-04-16T16:42:00Z"/>
        </w:trPr>
        <w:tc>
          <w:tcPr>
            <w:tcW w:w="1454" w:type="pct"/>
            <w:vMerge w:val="restart"/>
            <w:tcBorders>
              <w:left w:val="single" w:sz="4" w:space="0" w:color="auto"/>
              <w:right w:val="single" w:sz="4" w:space="0" w:color="auto"/>
            </w:tcBorders>
            <w:vAlign w:val="center"/>
          </w:tcPr>
          <w:p w14:paraId="4422285B" w14:textId="77777777" w:rsidR="007B09F4" w:rsidRPr="001570EA" w:rsidRDefault="008A402F">
            <w:pPr>
              <w:pStyle w:val="TableCell"/>
              <w:keepNext w:val="0"/>
              <w:spacing w:before="60" w:after="60" w:line="256" w:lineRule="auto"/>
              <w:jc w:val="left"/>
              <w:rPr>
                <w:ins w:id="22914" w:author="Greg Clendenning" w:date="2024-04-16T16:42:00Z"/>
                <w:rFonts w:eastAsia="Calibri" w:cs="Arial"/>
                <w:i/>
                <w:szCs w:val="18"/>
              </w:rPr>
            </w:pPr>
            <m:oMath>
              <m:sSub>
                <m:sSubPr>
                  <m:ctrlPr>
                    <w:ins w:id="22915" w:author="Greg Clendenning" w:date="2024-04-16T16:42:00Z">
                      <w:rPr>
                        <w:rFonts w:ascii="Cambria Math" w:eastAsia="Calibri" w:hAnsi="Cambria Math"/>
                        <w:i/>
                        <w:sz w:val="20"/>
                      </w:rPr>
                    </w:ins>
                  </m:ctrlPr>
                </m:sSubPr>
                <m:e>
                  <m:r>
                    <w:ins w:id="22916" w:author="Greg Clendenning" w:date="2024-04-16T16:42:00Z">
                      <w:rPr>
                        <w:rFonts w:ascii="Cambria Math" w:hAnsi="Cambria Math"/>
                        <w:sz w:val="20"/>
                      </w:rPr>
                      <m:t>ETDF</m:t>
                    </w:ins>
                  </m:r>
                </m:e>
                <m:sub>
                  <m:r>
                    <w:ins w:id="22917" w:author="Greg Clendenning" w:date="2024-04-16T16:42:00Z">
                      <w:rPr>
                        <w:rFonts w:ascii="Cambria Math" w:hAnsi="Cambria Math"/>
                        <w:sz w:val="20"/>
                      </w:rPr>
                      <m:t>s</m:t>
                    </w:ins>
                  </m:r>
                </m:sub>
              </m:sSub>
            </m:oMath>
            <w:ins w:id="22918" w:author="Greg Clendenning" w:date="2024-04-16T16:42:00Z">
              <w:r w:rsidR="007B09F4" w:rsidRPr="001570EA">
                <w:rPr>
                  <w:szCs w:val="18"/>
                </w:rPr>
                <w:t>, summer peak energy to demand factor</w:t>
              </w:r>
            </w:ins>
          </w:p>
        </w:tc>
        <w:tc>
          <w:tcPr>
            <w:tcW w:w="675" w:type="pct"/>
            <w:vMerge w:val="restart"/>
            <w:tcBorders>
              <w:left w:val="single" w:sz="4" w:space="0" w:color="auto"/>
              <w:right w:val="single" w:sz="4" w:space="0" w:color="auto"/>
            </w:tcBorders>
            <w:vAlign w:val="center"/>
          </w:tcPr>
          <w:p w14:paraId="6D731574" w14:textId="77777777" w:rsidR="007B09F4" w:rsidRPr="001570EA" w:rsidRDefault="008A402F">
            <w:pPr>
              <w:pStyle w:val="TableCell"/>
              <w:keepNext w:val="0"/>
              <w:spacing w:before="60" w:after="60" w:line="256" w:lineRule="auto"/>
              <w:jc w:val="center"/>
              <w:rPr>
                <w:ins w:id="22919" w:author="Greg Clendenning" w:date="2024-04-16T16:42:00Z"/>
                <w:rFonts w:eastAsia="Calibri" w:cs="Arial"/>
                <w:i/>
                <w:iCs/>
              </w:rPr>
            </w:pPr>
            <m:oMathPara>
              <m:oMath>
                <m:f>
                  <m:fPr>
                    <m:ctrlPr>
                      <w:ins w:id="22920" w:author="Greg Clendenning" w:date="2024-04-16T16:42:00Z">
                        <w:rPr>
                          <w:rFonts w:ascii="Cambria Math" w:eastAsia="Arial Unicode MS" w:hAnsi="Cambria Math"/>
                          <w:i/>
                          <w:iCs/>
                        </w:rPr>
                      </w:ins>
                    </m:ctrlPr>
                  </m:fPr>
                  <m:num>
                    <m:r>
                      <w:ins w:id="22921" w:author="Greg Clendenning" w:date="2024-04-16T16:42:00Z">
                        <w:rPr>
                          <w:rFonts w:ascii="Cambria Math" w:eastAsia="Arial Unicode MS" w:hAnsi="Cambria Math"/>
                        </w:rPr>
                        <m:t>kW</m:t>
                      </w:ins>
                    </m:r>
                  </m:num>
                  <m:den>
                    <m:r>
                      <w:ins w:id="22922" w:author="Greg Clendenning" w:date="2024-04-16T16:42:00Z">
                        <w:rPr>
                          <w:rFonts w:ascii="Cambria Math" w:eastAsia="Arial Unicode MS" w:hAnsi="Cambria Math"/>
                        </w:rPr>
                        <m:t>kW</m:t>
                      </w:ins>
                    </m:r>
                    <m:r>
                      <w:ins w:id="22923" w:author="Greg Clendenning" w:date="2024-04-16T16:42:00Z">
                        <w:rPr>
                          <w:rFonts w:ascii="Cambria Math" w:eastAsia="Arial Unicode MS" w:hAnsi="Cambria Math"/>
                        </w:rPr>
                        <m:t>h</m:t>
                      </w:ins>
                    </m:r>
                  </m:den>
                </m:f>
              </m:oMath>
            </m:oMathPara>
          </w:p>
        </w:tc>
        <w:tc>
          <w:tcPr>
            <w:tcW w:w="1809" w:type="pct"/>
            <w:tcBorders>
              <w:top w:val="single" w:sz="4" w:space="0" w:color="auto"/>
              <w:left w:val="single" w:sz="4" w:space="0" w:color="auto"/>
              <w:right w:val="single" w:sz="4" w:space="0" w:color="auto"/>
            </w:tcBorders>
            <w:vAlign w:val="bottom"/>
          </w:tcPr>
          <w:p w14:paraId="730B00A5" w14:textId="77777777" w:rsidR="007B09F4" w:rsidRPr="001570EA" w:rsidRDefault="007B09F4">
            <w:pPr>
              <w:keepNext/>
              <w:spacing w:before="60" w:after="60"/>
              <w:jc w:val="center"/>
              <w:rPr>
                <w:ins w:id="22924" w:author="Greg Clendenning" w:date="2024-04-16T16:42:00Z"/>
                <w:rFonts w:cs="Arial"/>
                <w:sz w:val="18"/>
                <w:szCs w:val="18"/>
              </w:rPr>
            </w:pPr>
            <w:ins w:id="22925" w:author="Greg Clendenning" w:date="2024-04-16T16:42:00Z">
              <w:r w:rsidRPr="001570EA">
                <w:rPr>
                  <w:rFonts w:cs="Arial"/>
                  <w:sz w:val="18"/>
                  <w:szCs w:val="18"/>
                </w:rPr>
                <w:t>EDC Data Gathering</w:t>
              </w:r>
            </w:ins>
          </w:p>
        </w:tc>
        <w:tc>
          <w:tcPr>
            <w:tcW w:w="1062" w:type="pct"/>
            <w:tcBorders>
              <w:top w:val="single" w:sz="4" w:space="0" w:color="auto"/>
              <w:left w:val="single" w:sz="4" w:space="0" w:color="auto"/>
              <w:bottom w:val="single" w:sz="4" w:space="0" w:color="auto"/>
              <w:right w:val="single" w:sz="4" w:space="0" w:color="auto"/>
            </w:tcBorders>
            <w:vAlign w:val="center"/>
          </w:tcPr>
          <w:p w14:paraId="08249D60" w14:textId="77777777" w:rsidR="007B09F4" w:rsidRPr="001570EA" w:rsidRDefault="007B09F4">
            <w:pPr>
              <w:keepNext/>
              <w:spacing w:before="60" w:after="60"/>
              <w:jc w:val="center"/>
              <w:rPr>
                <w:ins w:id="22926" w:author="Greg Clendenning" w:date="2024-04-16T16:42:00Z"/>
                <w:rFonts w:eastAsia="Calibri" w:cs="Arial"/>
                <w:szCs w:val="18"/>
              </w:rPr>
            </w:pPr>
            <w:ins w:id="22927" w:author="Greg Clendenning" w:date="2024-04-16T16:42:00Z">
              <w:r w:rsidRPr="001570EA">
                <w:rPr>
                  <w:rFonts w:cs="Arial"/>
                  <w:sz w:val="18"/>
                  <w:szCs w:val="18"/>
                </w:rPr>
                <w:t>EDC Data Gathering</w:t>
              </w:r>
            </w:ins>
          </w:p>
        </w:tc>
      </w:tr>
      <w:tr w:rsidR="007B09F4" w:rsidRPr="001570EA" w14:paraId="2FBEEDEF" w14:textId="77777777">
        <w:trPr>
          <w:trHeight w:val="420"/>
          <w:ins w:id="22928" w:author="Greg Clendenning" w:date="2024-04-16T16:42:00Z"/>
        </w:trPr>
        <w:tc>
          <w:tcPr>
            <w:tcW w:w="1454" w:type="pct"/>
            <w:vMerge/>
            <w:vAlign w:val="center"/>
          </w:tcPr>
          <w:p w14:paraId="09170EC9" w14:textId="77777777" w:rsidR="007B09F4" w:rsidRPr="001570EA" w:rsidRDefault="007B09F4">
            <w:pPr>
              <w:pStyle w:val="TableCell"/>
              <w:keepNext w:val="0"/>
              <w:spacing w:before="60" w:after="60" w:line="256" w:lineRule="auto"/>
              <w:jc w:val="left"/>
              <w:rPr>
                <w:ins w:id="22929" w:author="Greg Clendenning" w:date="2024-04-16T16:42:00Z"/>
                <w:sz w:val="22"/>
                <w:szCs w:val="22"/>
              </w:rPr>
            </w:pPr>
          </w:p>
        </w:tc>
        <w:tc>
          <w:tcPr>
            <w:tcW w:w="675" w:type="pct"/>
            <w:vMerge/>
            <w:vAlign w:val="center"/>
          </w:tcPr>
          <w:p w14:paraId="549EE280" w14:textId="77777777" w:rsidR="007B09F4" w:rsidRPr="001570EA" w:rsidRDefault="007B09F4">
            <w:pPr>
              <w:pStyle w:val="TableCell"/>
              <w:keepNext w:val="0"/>
              <w:spacing w:before="60" w:after="60" w:line="256" w:lineRule="auto"/>
              <w:jc w:val="center"/>
              <w:rPr>
                <w:ins w:id="22930" w:author="Greg Clendenning" w:date="2024-04-16T16:42:00Z"/>
                <w:i/>
                <w:iCs/>
                <w:szCs w:val="18"/>
              </w:rPr>
            </w:pPr>
          </w:p>
        </w:tc>
        <w:tc>
          <w:tcPr>
            <w:tcW w:w="1809" w:type="pct"/>
            <w:tcBorders>
              <w:left w:val="single" w:sz="4" w:space="0" w:color="auto"/>
              <w:bottom w:val="single" w:sz="4" w:space="0" w:color="auto"/>
              <w:right w:val="single" w:sz="4" w:space="0" w:color="auto"/>
            </w:tcBorders>
            <w:vAlign w:val="center"/>
          </w:tcPr>
          <w:p w14:paraId="6E642C27" w14:textId="77777777" w:rsidR="007B09F4" w:rsidRPr="001570EA" w:rsidRDefault="007B09F4">
            <w:pPr>
              <w:keepNext/>
              <w:spacing w:before="60" w:after="60"/>
              <w:jc w:val="center"/>
              <w:rPr>
                <w:ins w:id="22931" w:author="Greg Clendenning" w:date="2024-04-16T16:42:00Z"/>
                <w:rFonts w:cs="Arial"/>
                <w:color w:val="000000"/>
                <w:sz w:val="18"/>
                <w:szCs w:val="18"/>
              </w:rPr>
            </w:pPr>
            <w:ins w:id="22932" w:author="Greg Clendenning" w:date="2024-04-16T16:42:00Z">
              <w:r w:rsidRPr="001570EA">
                <w:rPr>
                  <w:rFonts w:cs="Arial"/>
                  <w:color w:val="000000"/>
                  <w:sz w:val="18"/>
                  <w:szCs w:val="18"/>
                </w:rPr>
                <w:t>Default = 0.0002153</w:t>
              </w:r>
            </w:ins>
          </w:p>
        </w:tc>
        <w:tc>
          <w:tcPr>
            <w:tcW w:w="1062" w:type="pct"/>
            <w:tcBorders>
              <w:top w:val="single" w:sz="4" w:space="0" w:color="auto"/>
              <w:left w:val="single" w:sz="4" w:space="0" w:color="auto"/>
              <w:bottom w:val="single" w:sz="4" w:space="0" w:color="auto"/>
              <w:right w:val="single" w:sz="4" w:space="0" w:color="auto"/>
            </w:tcBorders>
            <w:vAlign w:val="center"/>
          </w:tcPr>
          <w:p w14:paraId="13FEC457" w14:textId="77777777" w:rsidR="007B09F4" w:rsidRPr="001570EA" w:rsidRDefault="007B09F4">
            <w:pPr>
              <w:keepNext/>
              <w:spacing w:before="60" w:after="60"/>
              <w:jc w:val="center"/>
              <w:rPr>
                <w:ins w:id="22933" w:author="Greg Clendenning" w:date="2024-04-16T16:42:00Z"/>
                <w:rFonts w:eastAsia="Calibri" w:cs="Arial"/>
                <w:szCs w:val="18"/>
              </w:rPr>
            </w:pPr>
            <w:ins w:id="22934" w:author="Greg Clendenning" w:date="2024-04-16T16:42:00Z">
              <w:r w:rsidRPr="001570EA">
                <w:rPr>
                  <w:rFonts w:eastAsia="Calibri" w:cs="Arial"/>
                  <w:szCs w:val="18"/>
                </w:rPr>
                <w:t>4</w:t>
              </w:r>
            </w:ins>
          </w:p>
        </w:tc>
      </w:tr>
      <w:tr w:rsidR="007B09F4" w:rsidRPr="001570EA" w14:paraId="1AB1571F" w14:textId="77777777">
        <w:trPr>
          <w:trHeight w:val="308"/>
          <w:ins w:id="22935" w:author="Greg Clendenning" w:date="2024-04-16T16:42:00Z"/>
        </w:trPr>
        <w:tc>
          <w:tcPr>
            <w:tcW w:w="1454" w:type="pct"/>
            <w:vMerge w:val="restart"/>
            <w:tcBorders>
              <w:left w:val="single" w:sz="4" w:space="0" w:color="auto"/>
              <w:right w:val="single" w:sz="4" w:space="0" w:color="auto"/>
            </w:tcBorders>
            <w:vAlign w:val="center"/>
          </w:tcPr>
          <w:p w14:paraId="4ABAC9BB" w14:textId="77777777" w:rsidR="007B09F4" w:rsidRPr="001570EA" w:rsidRDefault="008A402F">
            <w:pPr>
              <w:pStyle w:val="TableCell"/>
              <w:keepNext w:val="0"/>
              <w:spacing w:before="60" w:after="60" w:line="256" w:lineRule="auto"/>
              <w:jc w:val="left"/>
              <w:rPr>
                <w:ins w:id="22936" w:author="Greg Clendenning" w:date="2024-04-16T16:42:00Z"/>
                <w:sz w:val="22"/>
                <w:szCs w:val="22"/>
              </w:rPr>
            </w:pPr>
            <m:oMath>
              <m:sSub>
                <m:sSubPr>
                  <m:ctrlPr>
                    <w:ins w:id="22937" w:author="Greg Clendenning" w:date="2024-04-16T16:42:00Z">
                      <w:rPr>
                        <w:rFonts w:ascii="Cambria Math" w:eastAsia="Calibri" w:hAnsi="Cambria Math"/>
                        <w:i/>
                        <w:sz w:val="20"/>
                      </w:rPr>
                    </w:ins>
                  </m:ctrlPr>
                </m:sSubPr>
                <m:e>
                  <m:r>
                    <w:ins w:id="22938" w:author="Greg Clendenning" w:date="2024-04-16T16:42:00Z">
                      <w:rPr>
                        <w:rFonts w:ascii="Cambria Math" w:hAnsi="Cambria Math"/>
                        <w:sz w:val="20"/>
                      </w:rPr>
                      <m:t>ETDF</m:t>
                    </w:ins>
                  </m:r>
                </m:e>
                <m:sub>
                  <m:r>
                    <w:ins w:id="22939" w:author="Greg Clendenning" w:date="2024-04-16T16:42:00Z">
                      <w:rPr>
                        <w:rFonts w:ascii="Cambria Math" w:hAnsi="Cambria Math"/>
                        <w:sz w:val="20"/>
                      </w:rPr>
                      <m:t>w</m:t>
                    </w:ins>
                  </m:r>
                </m:sub>
              </m:sSub>
            </m:oMath>
            <w:ins w:id="22940" w:author="Greg Clendenning" w:date="2024-04-16T16:42:00Z">
              <w:r w:rsidR="007B09F4" w:rsidRPr="001570EA">
                <w:rPr>
                  <w:szCs w:val="18"/>
                </w:rPr>
                <w:t>, winter peak energy to demand factor</w:t>
              </w:r>
            </w:ins>
          </w:p>
        </w:tc>
        <w:tc>
          <w:tcPr>
            <w:tcW w:w="675" w:type="pct"/>
            <w:vMerge w:val="restart"/>
            <w:tcBorders>
              <w:left w:val="single" w:sz="4" w:space="0" w:color="auto"/>
              <w:right w:val="single" w:sz="4" w:space="0" w:color="auto"/>
            </w:tcBorders>
            <w:vAlign w:val="center"/>
          </w:tcPr>
          <w:p w14:paraId="7AD9F7F3" w14:textId="77777777" w:rsidR="007B09F4" w:rsidRPr="001570EA" w:rsidRDefault="008A402F">
            <w:pPr>
              <w:pStyle w:val="TableCell"/>
              <w:keepNext w:val="0"/>
              <w:spacing w:before="60" w:after="60" w:line="256" w:lineRule="auto"/>
              <w:jc w:val="center"/>
              <w:rPr>
                <w:ins w:id="22941" w:author="Greg Clendenning" w:date="2024-04-16T16:42:00Z"/>
                <w:i/>
                <w:iCs/>
                <w:szCs w:val="18"/>
              </w:rPr>
            </w:pPr>
            <m:oMathPara>
              <m:oMath>
                <m:f>
                  <m:fPr>
                    <m:ctrlPr>
                      <w:ins w:id="22942" w:author="Greg Clendenning" w:date="2024-04-16T16:42:00Z">
                        <w:rPr>
                          <w:rFonts w:ascii="Cambria Math" w:eastAsia="Arial Unicode MS" w:hAnsi="Cambria Math"/>
                          <w:i/>
                          <w:iCs/>
                        </w:rPr>
                      </w:ins>
                    </m:ctrlPr>
                  </m:fPr>
                  <m:num>
                    <m:r>
                      <w:ins w:id="22943" w:author="Greg Clendenning" w:date="2024-04-16T16:42:00Z">
                        <w:rPr>
                          <w:rFonts w:ascii="Cambria Math" w:eastAsia="Arial Unicode MS" w:hAnsi="Cambria Math"/>
                        </w:rPr>
                        <m:t>kW</m:t>
                      </w:ins>
                    </m:r>
                  </m:num>
                  <m:den>
                    <m:r>
                      <w:ins w:id="22944" w:author="Greg Clendenning" w:date="2024-04-16T16:42:00Z">
                        <w:rPr>
                          <w:rFonts w:ascii="Cambria Math" w:eastAsia="Arial Unicode MS" w:hAnsi="Cambria Math"/>
                        </w:rPr>
                        <m:t>kW</m:t>
                      </w:ins>
                    </m:r>
                    <m:r>
                      <w:ins w:id="22945" w:author="Greg Clendenning" w:date="2024-04-16T16:42:00Z">
                        <w:rPr>
                          <w:rFonts w:ascii="Cambria Math" w:eastAsia="Arial Unicode MS" w:hAnsi="Cambria Math"/>
                        </w:rPr>
                        <m:t>h</m:t>
                      </w:ins>
                    </m:r>
                  </m:den>
                </m:f>
              </m:oMath>
            </m:oMathPara>
          </w:p>
        </w:tc>
        <w:tc>
          <w:tcPr>
            <w:tcW w:w="1809" w:type="pct"/>
            <w:tcBorders>
              <w:top w:val="single" w:sz="4" w:space="0" w:color="auto"/>
              <w:left w:val="single" w:sz="4" w:space="0" w:color="auto"/>
              <w:right w:val="single" w:sz="4" w:space="0" w:color="auto"/>
            </w:tcBorders>
            <w:vAlign w:val="center"/>
          </w:tcPr>
          <w:p w14:paraId="170A307F" w14:textId="77777777" w:rsidR="007B09F4" w:rsidRPr="001570EA" w:rsidRDefault="007B09F4">
            <w:pPr>
              <w:keepNext/>
              <w:spacing w:before="60" w:after="60"/>
              <w:jc w:val="center"/>
              <w:rPr>
                <w:ins w:id="22946" w:author="Greg Clendenning" w:date="2024-04-16T16:42:00Z"/>
                <w:rFonts w:cs="Arial"/>
                <w:sz w:val="18"/>
                <w:szCs w:val="18"/>
              </w:rPr>
            </w:pPr>
            <w:ins w:id="22947" w:author="Greg Clendenning" w:date="2024-04-16T16:42:00Z">
              <w:r w:rsidRPr="001570EA">
                <w:rPr>
                  <w:rFonts w:cs="Arial"/>
                  <w:sz w:val="18"/>
                  <w:szCs w:val="18"/>
                </w:rPr>
                <w:t>EDC Data Gathering</w:t>
              </w:r>
            </w:ins>
          </w:p>
        </w:tc>
        <w:tc>
          <w:tcPr>
            <w:tcW w:w="1062" w:type="pct"/>
            <w:tcBorders>
              <w:top w:val="single" w:sz="4" w:space="0" w:color="auto"/>
              <w:left w:val="single" w:sz="4" w:space="0" w:color="auto"/>
              <w:bottom w:val="single" w:sz="4" w:space="0" w:color="auto"/>
              <w:right w:val="single" w:sz="4" w:space="0" w:color="auto"/>
            </w:tcBorders>
            <w:vAlign w:val="center"/>
          </w:tcPr>
          <w:p w14:paraId="7CF33E7E" w14:textId="77777777" w:rsidR="007B09F4" w:rsidRPr="001570EA" w:rsidRDefault="007B09F4">
            <w:pPr>
              <w:keepNext/>
              <w:spacing w:before="60" w:after="60"/>
              <w:jc w:val="center"/>
              <w:rPr>
                <w:ins w:id="22948" w:author="Greg Clendenning" w:date="2024-04-16T16:42:00Z"/>
                <w:rFonts w:eastAsia="Calibri" w:cs="Arial"/>
                <w:szCs w:val="18"/>
              </w:rPr>
            </w:pPr>
            <w:ins w:id="22949" w:author="Greg Clendenning" w:date="2024-04-16T16:42:00Z">
              <w:r w:rsidRPr="001570EA">
                <w:rPr>
                  <w:rFonts w:cs="Arial"/>
                  <w:sz w:val="18"/>
                  <w:szCs w:val="18"/>
                </w:rPr>
                <w:t>EDC Data Gathering</w:t>
              </w:r>
            </w:ins>
          </w:p>
        </w:tc>
      </w:tr>
      <w:tr w:rsidR="007B09F4" w:rsidRPr="001570EA" w14:paraId="6D41B03D" w14:textId="77777777">
        <w:trPr>
          <w:trHeight w:val="307"/>
          <w:ins w:id="22950" w:author="Greg Clendenning" w:date="2024-04-16T16:42:00Z"/>
        </w:trPr>
        <w:tc>
          <w:tcPr>
            <w:tcW w:w="1454" w:type="pct"/>
            <w:vMerge/>
            <w:vAlign w:val="center"/>
          </w:tcPr>
          <w:p w14:paraId="2067F0BE" w14:textId="77777777" w:rsidR="007B09F4" w:rsidRPr="001570EA" w:rsidRDefault="007B09F4">
            <w:pPr>
              <w:pStyle w:val="TableCell"/>
              <w:keepNext w:val="0"/>
              <w:spacing w:before="60" w:after="60" w:line="256" w:lineRule="auto"/>
              <w:jc w:val="left"/>
              <w:rPr>
                <w:ins w:id="22951" w:author="Greg Clendenning" w:date="2024-04-16T16:42:00Z"/>
                <w:sz w:val="22"/>
                <w:szCs w:val="22"/>
              </w:rPr>
            </w:pPr>
          </w:p>
        </w:tc>
        <w:tc>
          <w:tcPr>
            <w:tcW w:w="675" w:type="pct"/>
            <w:vMerge/>
            <w:vAlign w:val="center"/>
          </w:tcPr>
          <w:p w14:paraId="4E8B7081" w14:textId="77777777" w:rsidR="007B09F4" w:rsidRPr="001570EA" w:rsidRDefault="007B09F4">
            <w:pPr>
              <w:pStyle w:val="TableCell"/>
              <w:keepNext w:val="0"/>
              <w:spacing w:before="60" w:after="60" w:line="256" w:lineRule="auto"/>
              <w:jc w:val="center"/>
              <w:rPr>
                <w:ins w:id="22952" w:author="Greg Clendenning" w:date="2024-04-16T16:42:00Z"/>
                <w:i/>
                <w:iCs/>
                <w:szCs w:val="18"/>
              </w:rPr>
            </w:pPr>
          </w:p>
        </w:tc>
        <w:tc>
          <w:tcPr>
            <w:tcW w:w="1809" w:type="pct"/>
            <w:tcBorders>
              <w:left w:val="single" w:sz="4" w:space="0" w:color="auto"/>
              <w:bottom w:val="single" w:sz="4" w:space="0" w:color="auto"/>
              <w:right w:val="single" w:sz="4" w:space="0" w:color="auto"/>
            </w:tcBorders>
            <w:vAlign w:val="center"/>
          </w:tcPr>
          <w:p w14:paraId="5667E9A4" w14:textId="77777777" w:rsidR="007B09F4" w:rsidRPr="001570EA" w:rsidRDefault="007B09F4">
            <w:pPr>
              <w:keepNext/>
              <w:spacing w:before="60" w:after="60"/>
              <w:jc w:val="center"/>
              <w:rPr>
                <w:ins w:id="22953" w:author="Greg Clendenning" w:date="2024-04-16T16:42:00Z"/>
                <w:rFonts w:cs="Arial"/>
                <w:sz w:val="18"/>
                <w:szCs w:val="18"/>
              </w:rPr>
            </w:pPr>
            <w:ins w:id="22954" w:author="Greg Clendenning" w:date="2024-04-16T16:42:00Z">
              <w:r w:rsidRPr="001570EA">
                <w:rPr>
                  <w:rFonts w:eastAsia="Calibri"/>
                  <w:sz w:val="18"/>
                  <w:szCs w:val="18"/>
                </w:rPr>
                <w:t xml:space="preserve">Default = </w:t>
              </w:r>
              <w:r w:rsidRPr="001570EA">
                <w:rPr>
                  <w:rFonts w:cs="Arial"/>
                  <w:color w:val="000000"/>
                  <w:sz w:val="18"/>
                  <w:szCs w:val="18"/>
                </w:rPr>
                <w:t>0.0002237</w:t>
              </w:r>
            </w:ins>
          </w:p>
        </w:tc>
        <w:tc>
          <w:tcPr>
            <w:tcW w:w="1062" w:type="pct"/>
            <w:tcBorders>
              <w:top w:val="single" w:sz="4" w:space="0" w:color="auto"/>
              <w:left w:val="single" w:sz="4" w:space="0" w:color="auto"/>
              <w:bottom w:val="single" w:sz="4" w:space="0" w:color="auto"/>
              <w:right w:val="single" w:sz="4" w:space="0" w:color="auto"/>
            </w:tcBorders>
            <w:vAlign w:val="center"/>
          </w:tcPr>
          <w:p w14:paraId="6B7B1E2E" w14:textId="77777777" w:rsidR="007B09F4" w:rsidRPr="001570EA" w:rsidRDefault="007B09F4">
            <w:pPr>
              <w:keepNext/>
              <w:spacing w:before="60" w:after="60"/>
              <w:jc w:val="center"/>
              <w:rPr>
                <w:ins w:id="22955" w:author="Greg Clendenning" w:date="2024-04-16T16:42:00Z"/>
                <w:rFonts w:eastAsia="Calibri" w:cs="Arial"/>
                <w:szCs w:val="18"/>
              </w:rPr>
            </w:pPr>
            <w:ins w:id="22956" w:author="Greg Clendenning" w:date="2024-04-16T16:42:00Z">
              <w:r w:rsidRPr="001570EA">
                <w:rPr>
                  <w:rFonts w:eastAsia="Calibri" w:cs="Arial"/>
                  <w:szCs w:val="18"/>
                </w:rPr>
                <w:t>4</w:t>
              </w:r>
            </w:ins>
          </w:p>
        </w:tc>
      </w:tr>
      <w:tr w:rsidR="007B09F4" w:rsidRPr="001570EA" w14:paraId="050CC498" w14:textId="77777777">
        <w:trPr>
          <w:trHeight w:val="308"/>
          <w:ins w:id="22957" w:author="Greg Clendenning" w:date="2024-04-16T16:42:00Z"/>
        </w:trPr>
        <w:tc>
          <w:tcPr>
            <w:tcW w:w="1454" w:type="pct"/>
            <w:vMerge w:val="restart"/>
            <w:tcBorders>
              <w:left w:val="single" w:sz="4" w:space="0" w:color="auto"/>
              <w:right w:val="single" w:sz="4" w:space="0" w:color="auto"/>
            </w:tcBorders>
            <w:vAlign w:val="center"/>
          </w:tcPr>
          <w:p w14:paraId="0C12F2CC" w14:textId="77777777" w:rsidR="007B09F4" w:rsidRPr="001570EA" w:rsidRDefault="008A402F">
            <w:pPr>
              <w:pStyle w:val="TableCell"/>
              <w:keepNext w:val="0"/>
              <w:spacing w:before="60" w:after="60" w:line="256" w:lineRule="auto"/>
              <w:jc w:val="left"/>
              <w:rPr>
                <w:ins w:id="22958" w:author="Greg Clendenning" w:date="2024-04-16T16:42:00Z"/>
                <w:sz w:val="22"/>
                <w:szCs w:val="22"/>
              </w:rPr>
            </w:pPr>
            <m:oMath>
              <m:sSub>
                <m:sSubPr>
                  <m:ctrlPr>
                    <w:ins w:id="22959" w:author="Greg Clendenning" w:date="2024-04-16T16:42:00Z">
                      <w:rPr>
                        <w:rFonts w:ascii="Cambria Math" w:hAnsi="Cambria Math"/>
                        <w:i/>
                        <w:sz w:val="22"/>
                        <w:szCs w:val="22"/>
                      </w:rPr>
                    </w:ins>
                  </m:ctrlPr>
                </m:sSubPr>
                <m:e>
                  <m:r>
                    <w:ins w:id="22960" w:author="Greg Clendenning" w:date="2024-04-16T16:42:00Z">
                      <w:rPr>
                        <w:rFonts w:ascii="Cambria Math" w:hAnsi="Cambria Math"/>
                        <w:sz w:val="22"/>
                        <w:szCs w:val="22"/>
                      </w:rPr>
                      <m:t>%</m:t>
                    </w:ins>
                  </m:r>
                </m:e>
                <m:sub>
                  <m:r>
                    <w:ins w:id="22961" w:author="Greg Clendenning" w:date="2024-04-16T16:42:00Z">
                      <w:rPr>
                        <w:rFonts w:ascii="Cambria Math" w:hAnsi="Cambria Math"/>
                        <w:sz w:val="22"/>
                        <w:szCs w:val="22"/>
                      </w:rPr>
                      <m:t>elec</m:t>
                    </w:ins>
                  </m:r>
                </m:sub>
              </m:sSub>
            </m:oMath>
            <w:ins w:id="22962" w:author="Greg Clendenning" w:date="2024-04-16T16:42:00Z">
              <w:r w:rsidR="007B09F4" w:rsidRPr="001570EA">
                <w:rPr>
                  <w:sz w:val="22"/>
                  <w:szCs w:val="22"/>
                </w:rPr>
                <w:t xml:space="preserve">, </w:t>
              </w:r>
              <w:r w:rsidR="007B09F4" w:rsidRPr="001570EA">
                <w:rPr>
                  <w:szCs w:val="18"/>
                </w:rPr>
                <w:t>electric cooktop penetration</w:t>
              </w:r>
            </w:ins>
          </w:p>
        </w:tc>
        <w:tc>
          <w:tcPr>
            <w:tcW w:w="675" w:type="pct"/>
            <w:vMerge w:val="restart"/>
            <w:tcBorders>
              <w:left w:val="single" w:sz="4" w:space="0" w:color="auto"/>
              <w:right w:val="single" w:sz="4" w:space="0" w:color="auto"/>
            </w:tcBorders>
            <w:vAlign w:val="center"/>
          </w:tcPr>
          <w:p w14:paraId="4DF93F78" w14:textId="77777777" w:rsidR="007B09F4" w:rsidRPr="001570EA" w:rsidRDefault="007B09F4">
            <w:pPr>
              <w:pStyle w:val="TableCell"/>
              <w:keepNext w:val="0"/>
              <w:spacing w:before="60" w:after="60" w:line="256" w:lineRule="auto"/>
              <w:jc w:val="center"/>
              <w:rPr>
                <w:ins w:id="22963" w:author="Greg Clendenning" w:date="2024-04-16T16:42:00Z"/>
                <w:i/>
                <w:iCs/>
                <w:szCs w:val="18"/>
              </w:rPr>
            </w:pPr>
            <w:ins w:id="22964" w:author="Greg Clendenning" w:date="2024-04-16T16:42:00Z">
              <w:r w:rsidRPr="001570EA">
                <w:rPr>
                  <w:i/>
                  <w:iCs/>
                  <w:szCs w:val="18"/>
                </w:rPr>
                <w:t>%</w:t>
              </w:r>
            </w:ins>
          </w:p>
        </w:tc>
        <w:tc>
          <w:tcPr>
            <w:tcW w:w="1809" w:type="pct"/>
            <w:tcBorders>
              <w:left w:val="single" w:sz="4" w:space="0" w:color="auto"/>
              <w:bottom w:val="single" w:sz="4" w:space="0" w:color="auto"/>
              <w:right w:val="single" w:sz="4" w:space="0" w:color="auto"/>
            </w:tcBorders>
            <w:vAlign w:val="center"/>
          </w:tcPr>
          <w:p w14:paraId="6E04C3BF" w14:textId="77777777" w:rsidR="007B09F4" w:rsidRPr="001570EA" w:rsidRDefault="007B09F4">
            <w:pPr>
              <w:keepNext/>
              <w:spacing w:before="60" w:after="60"/>
              <w:jc w:val="center"/>
              <w:rPr>
                <w:ins w:id="22965" w:author="Greg Clendenning" w:date="2024-04-16T16:42:00Z"/>
                <w:rFonts w:eastAsia="Calibri"/>
                <w:sz w:val="18"/>
                <w:szCs w:val="18"/>
              </w:rPr>
            </w:pPr>
            <w:ins w:id="22966" w:author="Greg Clendenning" w:date="2024-04-16T16:42:00Z">
              <w:r w:rsidRPr="001570EA">
                <w:rPr>
                  <w:rFonts w:cs="Arial"/>
                  <w:sz w:val="18"/>
                  <w:szCs w:val="18"/>
                </w:rPr>
                <w:t>EDC Data Gathering</w:t>
              </w:r>
            </w:ins>
          </w:p>
        </w:tc>
        <w:tc>
          <w:tcPr>
            <w:tcW w:w="1062" w:type="pct"/>
            <w:tcBorders>
              <w:top w:val="single" w:sz="4" w:space="0" w:color="auto"/>
              <w:left w:val="single" w:sz="4" w:space="0" w:color="auto"/>
              <w:right w:val="single" w:sz="4" w:space="0" w:color="auto"/>
            </w:tcBorders>
            <w:vAlign w:val="center"/>
          </w:tcPr>
          <w:p w14:paraId="47D65878" w14:textId="77777777" w:rsidR="007B09F4" w:rsidRPr="001570EA" w:rsidRDefault="007B09F4">
            <w:pPr>
              <w:keepNext/>
              <w:spacing w:before="60" w:after="60"/>
              <w:jc w:val="center"/>
              <w:rPr>
                <w:ins w:id="22967" w:author="Greg Clendenning" w:date="2024-04-16T16:42:00Z"/>
                <w:rFonts w:eastAsia="Calibri" w:cs="Arial"/>
                <w:szCs w:val="18"/>
              </w:rPr>
            </w:pPr>
            <w:ins w:id="22968" w:author="Greg Clendenning" w:date="2024-04-16T16:42:00Z">
              <w:r w:rsidRPr="001570EA">
                <w:rPr>
                  <w:rFonts w:cs="Arial"/>
                  <w:sz w:val="18"/>
                  <w:szCs w:val="18"/>
                </w:rPr>
                <w:t>EDC Data Gathering</w:t>
              </w:r>
            </w:ins>
          </w:p>
        </w:tc>
      </w:tr>
      <w:tr w:rsidR="007B09F4" w:rsidRPr="001570EA" w14:paraId="6262D1E1" w14:textId="77777777">
        <w:trPr>
          <w:trHeight w:val="307"/>
          <w:ins w:id="22969" w:author="Greg Clendenning" w:date="2024-04-16T16:42:00Z"/>
        </w:trPr>
        <w:tc>
          <w:tcPr>
            <w:tcW w:w="1454" w:type="pct"/>
            <w:vMerge/>
            <w:vAlign w:val="center"/>
          </w:tcPr>
          <w:p w14:paraId="55DEBC41" w14:textId="77777777" w:rsidR="007B09F4" w:rsidRPr="001570EA" w:rsidRDefault="007B09F4">
            <w:pPr>
              <w:pStyle w:val="TableCell"/>
              <w:keepNext w:val="0"/>
              <w:spacing w:before="60" w:after="60" w:line="256" w:lineRule="auto"/>
              <w:jc w:val="left"/>
              <w:rPr>
                <w:ins w:id="22970" w:author="Greg Clendenning" w:date="2024-04-16T16:42:00Z"/>
                <w:sz w:val="22"/>
                <w:szCs w:val="22"/>
              </w:rPr>
            </w:pPr>
          </w:p>
        </w:tc>
        <w:tc>
          <w:tcPr>
            <w:tcW w:w="675" w:type="pct"/>
            <w:vMerge/>
            <w:vAlign w:val="center"/>
          </w:tcPr>
          <w:p w14:paraId="5CE8FCED" w14:textId="77777777" w:rsidR="007B09F4" w:rsidRPr="001570EA" w:rsidRDefault="007B09F4">
            <w:pPr>
              <w:pStyle w:val="TableCell"/>
              <w:keepNext w:val="0"/>
              <w:spacing w:before="60" w:after="60" w:line="256" w:lineRule="auto"/>
              <w:jc w:val="center"/>
              <w:rPr>
                <w:ins w:id="22971" w:author="Greg Clendenning" w:date="2024-04-16T16:42:00Z"/>
                <w:i/>
                <w:iCs/>
                <w:szCs w:val="18"/>
              </w:rPr>
            </w:pPr>
          </w:p>
        </w:tc>
        <w:tc>
          <w:tcPr>
            <w:tcW w:w="1809" w:type="pct"/>
            <w:tcBorders>
              <w:left w:val="single" w:sz="4" w:space="0" w:color="auto"/>
              <w:bottom w:val="single" w:sz="4" w:space="0" w:color="auto"/>
              <w:right w:val="single" w:sz="4" w:space="0" w:color="auto"/>
            </w:tcBorders>
            <w:vAlign w:val="center"/>
          </w:tcPr>
          <w:p w14:paraId="713BFED7" w14:textId="77777777" w:rsidR="007B09F4" w:rsidRPr="001570EA" w:rsidRDefault="007B09F4">
            <w:pPr>
              <w:keepNext/>
              <w:spacing w:before="60" w:after="60"/>
              <w:jc w:val="center"/>
              <w:rPr>
                <w:ins w:id="22972" w:author="Greg Clendenning" w:date="2024-04-16T16:42:00Z"/>
                <w:rFonts w:eastAsia="Calibri"/>
                <w:sz w:val="18"/>
                <w:szCs w:val="18"/>
              </w:rPr>
            </w:pPr>
            <w:ins w:id="22973" w:author="Greg Clendenning" w:date="2024-04-16T16:42:00Z">
              <w:r w:rsidRPr="001570EA">
                <w:rPr>
                  <w:rFonts w:eastAsia="Calibri"/>
                  <w:sz w:val="18"/>
                  <w:szCs w:val="18"/>
                </w:rPr>
                <w:t>61%</w:t>
              </w:r>
            </w:ins>
          </w:p>
        </w:tc>
        <w:tc>
          <w:tcPr>
            <w:tcW w:w="1062" w:type="pct"/>
            <w:tcBorders>
              <w:left w:val="single" w:sz="4" w:space="0" w:color="auto"/>
              <w:bottom w:val="single" w:sz="4" w:space="0" w:color="auto"/>
              <w:right w:val="single" w:sz="4" w:space="0" w:color="auto"/>
            </w:tcBorders>
            <w:vAlign w:val="center"/>
          </w:tcPr>
          <w:p w14:paraId="25AC69C8" w14:textId="77777777" w:rsidR="007B09F4" w:rsidRPr="001570EA" w:rsidRDefault="007B09F4">
            <w:pPr>
              <w:keepNext/>
              <w:spacing w:before="60" w:after="60"/>
              <w:jc w:val="center"/>
              <w:rPr>
                <w:ins w:id="22974" w:author="Greg Clendenning" w:date="2024-04-16T16:42:00Z"/>
                <w:rFonts w:eastAsia="Calibri" w:cs="Arial"/>
                <w:szCs w:val="18"/>
              </w:rPr>
            </w:pPr>
            <w:ins w:id="22975" w:author="Greg Clendenning" w:date="2024-04-16T16:42:00Z">
              <w:r w:rsidRPr="001570EA">
                <w:rPr>
                  <w:rFonts w:eastAsia="Calibri" w:cs="Arial"/>
                  <w:szCs w:val="18"/>
                </w:rPr>
                <w:t>5</w:t>
              </w:r>
            </w:ins>
          </w:p>
        </w:tc>
      </w:tr>
    </w:tbl>
    <w:p w14:paraId="0AEEFD7B" w14:textId="77777777" w:rsidR="007B09F4" w:rsidRPr="001570EA" w:rsidRDefault="007B09F4">
      <w:pPr>
        <w:pStyle w:val="TableCell"/>
        <w:spacing w:before="0"/>
        <w:rPr>
          <w:ins w:id="22976" w:author="Greg Clendenning" w:date="2024-04-16T16:42:00Z"/>
          <w:i/>
          <w:sz w:val="16"/>
          <w:rPrChange w:id="22977" w:author="Greg Clendenning" w:date="2024-04-16T16:42:00Z">
            <w:rPr>
              <w:ins w:id="22978" w:author="Greg Clendenning" w:date="2024-04-16T16:42:00Z"/>
            </w:rPr>
          </w:rPrChange>
        </w:rPr>
        <w:pPrChange w:id="22979" w:author="Greg Clendenning" w:date="2024-04-16T16:42:00Z">
          <w:pPr>
            <w:pStyle w:val="TableCell"/>
            <w:spacing w:before="60" w:after="60"/>
            <w:jc w:val="center"/>
          </w:pPr>
        </w:pPrChang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14572BE7" w14:textId="77777777" w:rsidTr="00BD2C4C">
        <w:trPr>
          <w:del w:id="22980" w:author="Greg Clendenning" w:date="2024-04-16T16:42:00Z"/>
        </w:trPr>
        <w:tc>
          <w:tcPr>
            <w:tcW w:w="3784" w:type="dxa"/>
            <w:vAlign w:val="center"/>
          </w:tcPr>
          <w:p w14:paraId="54582992" w14:textId="77777777" w:rsidR="00FA5174" w:rsidRPr="008710D9" w:rsidRDefault="007B09F4" w:rsidP="00BD2C4C">
            <w:pPr>
              <w:rPr>
                <w:del w:id="22981" w:author="Greg Clendenning" w:date="2024-04-16T16:42:00Z"/>
                <w:sz w:val="18"/>
                <w:szCs w:val="18"/>
              </w:rPr>
            </w:pPr>
            <w:ins w:id="22982" w:author="Greg Clendenning" w:date="2024-04-16T16:42:00Z">
              <w:r w:rsidRPr="001570EA">
                <w:rPr>
                  <w:rFonts w:eastAsia="Calibri"/>
                </w:rPr>
                <w:t xml:space="preserve">Default </w:t>
              </w:r>
            </w:ins>
            <m:oMath>
              <m:sSub>
                <m:sSubPr>
                  <m:ctrlPr>
                    <w:del w:id="22983" w:author="Greg Clendenning" w:date="2024-04-16T16:42:00Z">
                      <w:rPr>
                        <w:rFonts w:ascii="Cambria Math" w:eastAsia="Calibri" w:hAnsi="Cambria Math" w:cs="Arial"/>
                        <w:i/>
                        <w:sz w:val="18"/>
                        <w:szCs w:val="18"/>
                      </w:rPr>
                    </w:del>
                  </m:ctrlPr>
                </m:sSubPr>
                <m:e>
                  <m:r>
                    <w:del w:id="22984" w:author="Greg Clendenning" w:date="2024-04-16T16:42:00Z">
                      <w:rPr>
                        <w:rFonts w:ascii="Cambria Math" w:hAnsi="Cambria Math" w:cs="Arial"/>
                        <w:sz w:val="18"/>
                        <w:szCs w:val="18"/>
                      </w:rPr>
                      <m:t>kWh</m:t>
                    </w:del>
                  </m:r>
                </m:e>
                <m:sub>
                  <m:r>
                    <w:del w:id="22985" w:author="Greg Clendenning" w:date="2024-04-16T16:42:00Z">
                      <w:rPr>
                        <w:rFonts w:ascii="Cambria Math" w:hAnsi="Cambria Math" w:cs="Arial"/>
                        <w:sz w:val="18"/>
                        <w:szCs w:val="18"/>
                      </w:rPr>
                      <m:t>base</m:t>
                    </w:del>
                  </m:r>
                </m:sub>
              </m:sSub>
            </m:oMath>
            <w:del w:id="22986" w:author="Greg Clendenning" w:date="2024-04-16T16:42:00Z">
              <w:r w:rsidR="00FA5174" w:rsidRPr="008710D9">
                <w:rPr>
                  <w:sz w:val="18"/>
                  <w:szCs w:val="18"/>
                </w:rPr>
                <w:delText>,</w:delText>
              </w:r>
              <w:r w:rsidR="00FA5174">
                <w:rPr>
                  <w:sz w:val="18"/>
                  <w:szCs w:val="18"/>
                </w:rPr>
                <w:delText xml:space="preserve"> </w:delText>
              </w:r>
              <w:r w:rsidR="00FA5174" w:rsidRPr="008710D9">
                <w:rPr>
                  <w:sz w:val="18"/>
                  <w:szCs w:val="18"/>
                </w:rPr>
                <w:delText>Baseline</w:delText>
              </w:r>
              <w:r w:rsidR="00FA5174">
                <w:rPr>
                  <w:sz w:val="18"/>
                  <w:szCs w:val="18"/>
                </w:rPr>
                <w:delText xml:space="preserve"> </w:delText>
              </w:r>
              <w:r w:rsidR="00FA5174" w:rsidRPr="008710D9">
                <w:rPr>
                  <w:sz w:val="18"/>
                  <w:szCs w:val="18"/>
                </w:rPr>
                <w:delText>annual</w:delText>
              </w:r>
              <w:r w:rsidR="00FA5174">
                <w:rPr>
                  <w:sz w:val="18"/>
                  <w:szCs w:val="18"/>
                </w:rPr>
                <w:delText xml:space="preserve"> </w:delText>
              </w:r>
              <w:r w:rsidR="00FA5174" w:rsidRPr="008710D9">
                <w:rPr>
                  <w:sz w:val="18"/>
                  <w:szCs w:val="18"/>
                </w:rPr>
                <w:delText>electricity</w:delText>
              </w:r>
              <w:r w:rsidR="00FA5174">
                <w:rPr>
                  <w:sz w:val="18"/>
                  <w:szCs w:val="18"/>
                </w:rPr>
                <w:delText xml:space="preserve"> </w:delText>
              </w:r>
              <w:r w:rsidR="00FA5174" w:rsidRPr="008710D9">
                <w:rPr>
                  <w:sz w:val="18"/>
                  <w:szCs w:val="18"/>
                </w:rPr>
                <w:delText>consumption</w:delText>
              </w:r>
              <w:r w:rsidR="00FA5174">
                <w:rPr>
                  <w:sz w:val="18"/>
                  <w:szCs w:val="18"/>
                </w:rPr>
                <w:delText xml:space="preserve"> </w:delText>
              </w:r>
              <w:r w:rsidR="00FA5174" w:rsidRPr="008710D9">
                <w:rPr>
                  <w:sz w:val="18"/>
                  <w:szCs w:val="18"/>
                </w:rPr>
                <w:delText>of</w:delText>
              </w:r>
              <w:r w:rsidR="00FA5174">
                <w:rPr>
                  <w:sz w:val="18"/>
                  <w:szCs w:val="18"/>
                </w:rPr>
                <w:delText xml:space="preserve"> electric </w:delText>
              </w:r>
              <w:r w:rsidR="00FA5174" w:rsidRPr="008710D9">
                <w:rPr>
                  <w:sz w:val="18"/>
                  <w:szCs w:val="18"/>
                </w:rPr>
                <w:delText>dryer,</w:delText>
              </w:r>
              <w:r w:rsidR="00FA5174">
                <w:rPr>
                  <w:sz w:val="18"/>
                  <w:szCs w:val="18"/>
                </w:rPr>
                <w:delText xml:space="preserve"> </w:delText>
              </w:r>
              <w:r w:rsidR="00FA5174" w:rsidRPr="008710D9">
                <w:rPr>
                  <w:sz w:val="18"/>
                  <w:szCs w:val="18"/>
                </w:rPr>
                <w:delText>deemed</w:delText>
              </w:r>
            </w:del>
          </w:p>
        </w:tc>
        <w:tc>
          <w:tcPr>
            <w:tcW w:w="1075" w:type="dxa"/>
            <w:vAlign w:val="center"/>
          </w:tcPr>
          <w:p w14:paraId="553F9D41" w14:textId="77777777" w:rsidR="00FA5174" w:rsidRPr="008710D9" w:rsidRDefault="008A402F" w:rsidP="00BD2C4C">
            <w:pPr>
              <w:jc w:val="center"/>
              <w:rPr>
                <w:del w:id="22987" w:author="Greg Clendenning" w:date="2024-04-16T16:42:00Z"/>
                <w:sz w:val="18"/>
                <w:szCs w:val="18"/>
              </w:rPr>
            </w:pPr>
            <m:oMathPara>
              <m:oMath>
                <m:f>
                  <m:fPr>
                    <m:ctrlPr>
                      <w:del w:id="22988" w:author="Greg Clendenning" w:date="2024-04-16T16:42:00Z">
                        <w:rPr>
                          <w:rFonts w:ascii="Cambria Math" w:eastAsia="Arial Unicode MS" w:hAnsi="Cambria Math"/>
                          <w:i/>
                          <w:sz w:val="18"/>
                          <w:szCs w:val="18"/>
                        </w:rPr>
                      </w:del>
                    </m:ctrlPr>
                  </m:fPr>
                  <m:num>
                    <m:r>
                      <w:del w:id="22989" w:author="Greg Clendenning" w:date="2024-04-16T16:42:00Z">
                        <w:rPr>
                          <w:rFonts w:ascii="Cambria Math" w:eastAsia="Arial Unicode MS" w:hAnsi="Cambria Math"/>
                          <w:sz w:val="18"/>
                          <w:szCs w:val="18"/>
                        </w:rPr>
                        <m:t>kW</m:t>
                      </w:del>
                    </m:r>
                    <m:r>
                      <w:del w:id="22990" w:author="Greg Clendenning" w:date="2024-04-16T16:42:00Z">
                        <w:rPr>
                          <w:rFonts w:ascii="Cambria Math" w:eastAsia="Arial Unicode MS" w:hAnsi="Cambria Math"/>
                          <w:sz w:val="18"/>
                          <w:szCs w:val="18"/>
                        </w:rPr>
                        <m:t>h</m:t>
                      </w:del>
                    </m:r>
                  </m:num>
                  <m:den>
                    <m:r>
                      <w:del w:id="22991" w:author="Greg Clendenning" w:date="2024-04-16T16:42:00Z">
                        <w:rPr>
                          <w:rFonts w:ascii="Cambria Math" w:eastAsia="Arial Unicode MS" w:hAnsi="Cambria Math"/>
                          <w:sz w:val="18"/>
                          <w:szCs w:val="18"/>
                        </w:rPr>
                        <m:t>yr</m:t>
                      </w:del>
                    </m:r>
                  </m:den>
                </m:f>
              </m:oMath>
            </m:oMathPara>
          </w:p>
        </w:tc>
        <w:tc>
          <w:tcPr>
            <w:tcW w:w="2319" w:type="dxa"/>
            <w:vAlign w:val="center"/>
          </w:tcPr>
          <w:p w14:paraId="0480B0F1" w14:textId="77777777" w:rsidR="00FA5174" w:rsidRPr="008710D9" w:rsidRDefault="00FA5174" w:rsidP="00BD2C4C">
            <w:pPr>
              <w:jc w:val="center"/>
              <w:rPr>
                <w:del w:id="22992" w:author="Greg Clendenning" w:date="2024-04-16T16:42:00Z"/>
                <w:sz w:val="18"/>
                <w:szCs w:val="18"/>
              </w:rPr>
            </w:pPr>
            <w:del w:id="22993" w:author="Greg Clendenning" w:date="2024-04-16T16:42:00Z">
              <w:r>
                <w:rPr>
                  <w:sz w:val="18"/>
                  <w:szCs w:val="18"/>
                </w:rPr>
                <w:delText>577</w:delText>
              </w:r>
            </w:del>
          </w:p>
        </w:tc>
        <w:tc>
          <w:tcPr>
            <w:tcW w:w="1344" w:type="dxa"/>
            <w:vAlign w:val="center"/>
          </w:tcPr>
          <w:p w14:paraId="5810B75C" w14:textId="77777777" w:rsidR="00FA5174" w:rsidRPr="008710D9" w:rsidRDefault="00FA5174" w:rsidP="00BD2C4C">
            <w:pPr>
              <w:jc w:val="center"/>
              <w:rPr>
                <w:del w:id="22994" w:author="Greg Clendenning" w:date="2024-04-16T16:42:00Z"/>
                <w:sz w:val="18"/>
                <w:szCs w:val="18"/>
              </w:rPr>
            </w:pPr>
            <w:del w:id="22995" w:author="Greg Clendenning" w:date="2024-04-16T16:42:00Z">
              <w:r>
                <w:rPr>
                  <w:sz w:val="18"/>
                  <w:szCs w:val="18"/>
                </w:rPr>
                <w:delText>2, 3</w:delText>
              </w:r>
            </w:del>
          </w:p>
        </w:tc>
      </w:tr>
      <w:tr w:rsidR="00FA5174" w14:paraId="27C027E6" w14:textId="77777777" w:rsidTr="00BD2C4C">
        <w:trPr>
          <w:del w:id="22996" w:author="Greg Clendenning" w:date="2024-04-16T16:42:00Z"/>
        </w:trPr>
        <w:tc>
          <w:tcPr>
            <w:tcW w:w="3784" w:type="dxa"/>
            <w:vAlign w:val="center"/>
          </w:tcPr>
          <w:p w14:paraId="6F3BEA79" w14:textId="77777777" w:rsidR="00FA5174" w:rsidRPr="008710D9" w:rsidRDefault="008A402F" w:rsidP="00BD2C4C">
            <w:pPr>
              <w:rPr>
                <w:del w:id="22997" w:author="Greg Clendenning" w:date="2024-04-16T16:42:00Z"/>
                <w:sz w:val="18"/>
                <w:szCs w:val="18"/>
              </w:rPr>
            </w:pPr>
            <m:oMath>
              <m:sSub>
                <m:sSubPr>
                  <m:ctrlPr>
                    <w:del w:id="22998" w:author="Greg Clendenning" w:date="2024-04-16T16:42:00Z">
                      <w:rPr>
                        <w:rFonts w:ascii="Cambria Math" w:eastAsia="Calibri" w:hAnsi="Cambria Math" w:cs="Arial"/>
                        <w:i/>
                        <w:sz w:val="18"/>
                        <w:szCs w:val="18"/>
                      </w:rPr>
                    </w:del>
                  </m:ctrlPr>
                </m:sSubPr>
                <m:e>
                  <m:r>
                    <w:del w:id="22999" w:author="Greg Clendenning" w:date="2024-04-16T16:42:00Z">
                      <w:rPr>
                        <w:rFonts w:ascii="Cambria Math" w:hAnsi="Cambria Math" w:cs="Arial"/>
                        <w:sz w:val="18"/>
                        <w:szCs w:val="18"/>
                      </w:rPr>
                      <m:t>kW</m:t>
                    </w:del>
                  </m:r>
                  <m:r>
                    <w:del w:id="23000" w:author="Greg Clendenning" w:date="2024-04-16T16:42:00Z">
                      <w:rPr>
                        <w:rFonts w:ascii="Cambria Math" w:hAnsi="Cambria Math" w:cs="Arial"/>
                        <w:sz w:val="18"/>
                        <w:szCs w:val="18"/>
                      </w:rPr>
                      <m:t>h</m:t>
                    </w:del>
                  </m:r>
                </m:e>
                <m:sub>
                  <m:r>
                    <w:del w:id="23001" w:author="Greg Clendenning" w:date="2024-04-16T16:42:00Z">
                      <w:rPr>
                        <w:rFonts w:ascii="Cambria Math" w:hAnsi="Cambria Math" w:cs="Arial"/>
                        <w:sz w:val="18"/>
                        <w:szCs w:val="18"/>
                      </w:rPr>
                      <m:t>gas</m:t>
                    </w:del>
                  </m:r>
                </m:sub>
              </m:sSub>
            </m:oMath>
            <w:del w:id="23002" w:author="Greg Clendenning" w:date="2024-04-16T16:42:00Z">
              <w:r w:rsidR="00FA5174">
                <w:rPr>
                  <w:sz w:val="18"/>
                  <w:szCs w:val="18"/>
                </w:rPr>
                <w:delText xml:space="preserve"> </w:delText>
              </w:r>
              <w:r w:rsidR="00FA5174" w:rsidRPr="008710D9">
                <w:rPr>
                  <w:sz w:val="18"/>
                  <w:szCs w:val="18"/>
                </w:rPr>
                <w:delText>,</w:delText>
              </w:r>
              <w:r w:rsidR="00FA5174">
                <w:rPr>
                  <w:sz w:val="18"/>
                  <w:szCs w:val="18"/>
                </w:rPr>
                <w:delText xml:space="preserve"> </w:delText>
              </w:r>
              <w:r w:rsidR="00FA5174" w:rsidRPr="008710D9">
                <w:rPr>
                  <w:sz w:val="18"/>
                  <w:szCs w:val="18"/>
                </w:rPr>
                <w:delText>Annual</w:delText>
              </w:r>
              <w:r w:rsidR="00FA5174">
                <w:rPr>
                  <w:sz w:val="18"/>
                  <w:szCs w:val="18"/>
                </w:rPr>
                <w:delText xml:space="preserve"> </w:delText>
              </w:r>
              <w:r w:rsidR="00FA5174" w:rsidRPr="008710D9">
                <w:rPr>
                  <w:sz w:val="18"/>
                  <w:szCs w:val="18"/>
                </w:rPr>
                <w:delText>electricity</w:delText>
              </w:r>
              <w:r w:rsidR="00FA5174">
                <w:rPr>
                  <w:sz w:val="18"/>
                  <w:szCs w:val="18"/>
                </w:rPr>
                <w:delText xml:space="preserve"> </w:delText>
              </w:r>
              <w:r w:rsidR="00FA5174" w:rsidRPr="008710D9">
                <w:rPr>
                  <w:sz w:val="18"/>
                  <w:szCs w:val="18"/>
                </w:rPr>
                <w:delText>consumption</w:delText>
              </w:r>
              <w:r w:rsidR="00FA5174">
                <w:rPr>
                  <w:sz w:val="18"/>
                  <w:szCs w:val="18"/>
                </w:rPr>
                <w:delText xml:space="preserve"> </w:delText>
              </w:r>
              <w:r w:rsidR="00FA5174" w:rsidRPr="008710D9">
                <w:rPr>
                  <w:sz w:val="18"/>
                  <w:szCs w:val="18"/>
                </w:rPr>
                <w:delText>of</w:delText>
              </w:r>
              <w:r w:rsidR="00FA5174">
                <w:rPr>
                  <w:sz w:val="18"/>
                  <w:szCs w:val="18"/>
                </w:rPr>
                <w:delText xml:space="preserve"> </w:delText>
              </w:r>
              <w:r w:rsidR="00FA5174" w:rsidRPr="008710D9">
                <w:rPr>
                  <w:sz w:val="18"/>
                  <w:szCs w:val="18"/>
                </w:rPr>
                <w:delText>gas</w:delText>
              </w:r>
              <w:r w:rsidR="00FA5174">
                <w:rPr>
                  <w:sz w:val="18"/>
                  <w:szCs w:val="18"/>
                </w:rPr>
                <w:delText xml:space="preserve"> </w:delText>
              </w:r>
              <w:r w:rsidR="00FA5174" w:rsidRPr="008710D9">
                <w:rPr>
                  <w:sz w:val="18"/>
                  <w:szCs w:val="18"/>
                </w:rPr>
                <w:delText>dryer,</w:delText>
              </w:r>
              <w:r w:rsidR="00FA5174">
                <w:rPr>
                  <w:sz w:val="18"/>
                  <w:szCs w:val="18"/>
                </w:rPr>
                <w:delText xml:space="preserve"> </w:delText>
              </w:r>
              <w:r w:rsidR="00FA5174" w:rsidRPr="008710D9">
                <w:rPr>
                  <w:sz w:val="18"/>
                  <w:szCs w:val="18"/>
                </w:rPr>
                <w:delText>deemed</w:delText>
              </w:r>
            </w:del>
          </w:p>
        </w:tc>
        <w:tc>
          <w:tcPr>
            <w:tcW w:w="1075" w:type="dxa"/>
            <w:vAlign w:val="center"/>
          </w:tcPr>
          <w:p w14:paraId="689F0E94" w14:textId="77777777" w:rsidR="00FA5174" w:rsidRPr="008710D9" w:rsidRDefault="008A402F" w:rsidP="00BD2C4C">
            <w:pPr>
              <w:jc w:val="center"/>
              <w:rPr>
                <w:del w:id="23003" w:author="Greg Clendenning" w:date="2024-04-16T16:42:00Z"/>
                <w:sz w:val="18"/>
                <w:szCs w:val="18"/>
              </w:rPr>
            </w:pPr>
            <m:oMathPara>
              <m:oMath>
                <m:f>
                  <m:fPr>
                    <m:ctrlPr>
                      <w:del w:id="23004" w:author="Greg Clendenning" w:date="2024-04-16T16:42:00Z">
                        <w:rPr>
                          <w:rFonts w:ascii="Cambria Math" w:eastAsia="Arial Unicode MS" w:hAnsi="Cambria Math"/>
                          <w:i/>
                          <w:sz w:val="18"/>
                          <w:szCs w:val="18"/>
                        </w:rPr>
                      </w:del>
                    </m:ctrlPr>
                  </m:fPr>
                  <m:num>
                    <m:r>
                      <w:del w:id="23005" w:author="Greg Clendenning" w:date="2024-04-16T16:42:00Z">
                        <w:rPr>
                          <w:rFonts w:ascii="Cambria Math" w:eastAsia="Arial Unicode MS" w:hAnsi="Cambria Math"/>
                          <w:sz w:val="18"/>
                          <w:szCs w:val="18"/>
                        </w:rPr>
                        <m:t>kW</m:t>
                      </w:del>
                    </m:r>
                    <m:r>
                      <w:del w:id="23006" w:author="Greg Clendenning" w:date="2024-04-16T16:42:00Z">
                        <w:rPr>
                          <w:rFonts w:ascii="Cambria Math" w:eastAsia="Arial Unicode MS" w:hAnsi="Cambria Math"/>
                          <w:sz w:val="18"/>
                          <w:szCs w:val="18"/>
                        </w:rPr>
                        <m:t>h</m:t>
                      </w:del>
                    </m:r>
                  </m:num>
                  <m:den>
                    <m:r>
                      <w:del w:id="23007" w:author="Greg Clendenning" w:date="2024-04-16T16:42:00Z">
                        <w:rPr>
                          <w:rFonts w:ascii="Cambria Math" w:eastAsia="Arial Unicode MS" w:hAnsi="Cambria Math"/>
                          <w:sz w:val="18"/>
                          <w:szCs w:val="18"/>
                        </w:rPr>
                        <m:t>yr</m:t>
                      </w:del>
                    </m:r>
                  </m:den>
                </m:f>
              </m:oMath>
            </m:oMathPara>
          </w:p>
        </w:tc>
        <w:tc>
          <w:tcPr>
            <w:tcW w:w="2319" w:type="dxa"/>
            <w:vAlign w:val="center"/>
          </w:tcPr>
          <w:p w14:paraId="38FF2FE3" w14:textId="77777777" w:rsidR="00FA5174" w:rsidRPr="008710D9" w:rsidRDefault="00FA5174" w:rsidP="00BD2C4C">
            <w:pPr>
              <w:jc w:val="center"/>
              <w:rPr>
                <w:del w:id="23008" w:author="Greg Clendenning" w:date="2024-04-16T16:42:00Z"/>
                <w:sz w:val="18"/>
                <w:szCs w:val="18"/>
              </w:rPr>
            </w:pPr>
            <w:del w:id="23009" w:author="Greg Clendenning" w:date="2024-04-16T16:42:00Z">
              <w:r w:rsidRPr="008710D9">
                <w:rPr>
                  <w:sz w:val="18"/>
                  <w:szCs w:val="18"/>
                </w:rPr>
                <w:delText>30</w:delText>
              </w:r>
            </w:del>
          </w:p>
        </w:tc>
        <w:tc>
          <w:tcPr>
            <w:tcW w:w="1344" w:type="dxa"/>
            <w:vAlign w:val="center"/>
          </w:tcPr>
          <w:p w14:paraId="30DCF56D" w14:textId="77777777" w:rsidR="00FA5174" w:rsidRPr="008710D9" w:rsidRDefault="00FA5174" w:rsidP="00BD2C4C">
            <w:pPr>
              <w:jc w:val="center"/>
              <w:rPr>
                <w:del w:id="23010" w:author="Greg Clendenning" w:date="2024-04-16T16:42:00Z"/>
                <w:sz w:val="18"/>
                <w:szCs w:val="18"/>
              </w:rPr>
            </w:pPr>
            <w:del w:id="23011" w:author="Greg Clendenning" w:date="2024-04-16T16:42:00Z">
              <w:r>
                <w:rPr>
                  <w:sz w:val="18"/>
                  <w:szCs w:val="18"/>
                </w:rPr>
                <w:delText>4</w:delText>
              </w:r>
            </w:del>
          </w:p>
        </w:tc>
      </w:tr>
      <w:tr w:rsidR="00FA5174" w14:paraId="6C71416E" w14:textId="77777777" w:rsidTr="00BD2C4C">
        <w:trPr>
          <w:del w:id="23012" w:author="Greg Clendenning" w:date="2024-04-16T16:42:00Z"/>
        </w:trPr>
        <w:tc>
          <w:tcPr>
            <w:tcW w:w="3784" w:type="dxa"/>
            <w:vAlign w:val="center"/>
          </w:tcPr>
          <w:p w14:paraId="11C7591B" w14:textId="77777777" w:rsidR="00FA5174" w:rsidRPr="008710D9" w:rsidRDefault="00056336" w:rsidP="00BD2C4C">
            <w:pPr>
              <w:rPr>
                <w:del w:id="23013" w:author="Greg Clendenning" w:date="2024-04-16T16:42:00Z"/>
                <w:sz w:val="18"/>
                <w:szCs w:val="18"/>
              </w:rPr>
            </w:pPr>
            <m:oMath>
              <m:r>
                <w:del w:id="23014" w:author="Greg Clendenning" w:date="2024-04-16T16:42:00Z">
                  <w:rPr>
                    <w:rFonts w:ascii="Cambria Math" w:hAnsi="Cambria Math" w:cs="Arial"/>
                    <w:sz w:val="18"/>
                    <w:szCs w:val="18"/>
                  </w:rPr>
                  <m:t>DMMBtu</m:t>
                </w:del>
              </m:r>
            </m:oMath>
            <w:del w:id="23015" w:author="Greg Clendenning" w:date="2024-04-16T16:42:00Z">
              <w:r w:rsidR="00FA5174" w:rsidRPr="008710D9">
                <w:rPr>
                  <w:sz w:val="18"/>
                  <w:szCs w:val="18"/>
                </w:rPr>
                <w:delText>,</w:delText>
              </w:r>
              <w:r w:rsidR="00FA5174">
                <w:rPr>
                  <w:sz w:val="18"/>
                  <w:szCs w:val="18"/>
                </w:rPr>
                <w:delText xml:space="preserve"> </w:delText>
              </w:r>
              <w:r w:rsidR="00FA5174" w:rsidRPr="008710D9">
                <w:rPr>
                  <w:sz w:val="18"/>
                  <w:szCs w:val="18"/>
                </w:rPr>
                <w:delText>Weighted</w:delText>
              </w:r>
              <w:r w:rsidR="00FA5174">
                <w:rPr>
                  <w:sz w:val="18"/>
                  <w:szCs w:val="18"/>
                </w:rPr>
                <w:delText xml:space="preserve"> </w:delText>
              </w:r>
              <w:r w:rsidR="00FA5174" w:rsidRPr="008710D9">
                <w:rPr>
                  <w:sz w:val="18"/>
                  <w:szCs w:val="18"/>
                </w:rPr>
                <w:delText>average</w:delText>
              </w:r>
              <w:r w:rsidR="00FA5174">
                <w:rPr>
                  <w:sz w:val="18"/>
                  <w:szCs w:val="18"/>
                </w:rPr>
                <w:delText xml:space="preserve"> </w:delText>
              </w:r>
              <w:r w:rsidR="00FA5174" w:rsidRPr="008710D9">
                <w:rPr>
                  <w:sz w:val="18"/>
                  <w:szCs w:val="18"/>
                </w:rPr>
                <w:delText>gas</w:delText>
              </w:r>
              <w:r w:rsidR="00FA5174">
                <w:rPr>
                  <w:sz w:val="18"/>
                  <w:szCs w:val="18"/>
                </w:rPr>
                <w:delText xml:space="preserve"> </w:delText>
              </w:r>
              <w:r w:rsidR="00FA5174" w:rsidRPr="008710D9">
                <w:rPr>
                  <w:sz w:val="18"/>
                  <w:szCs w:val="18"/>
                </w:rPr>
                <w:delText>fuel</w:delText>
              </w:r>
              <w:r w:rsidR="00FA5174">
                <w:rPr>
                  <w:sz w:val="18"/>
                  <w:szCs w:val="18"/>
                </w:rPr>
                <w:delText xml:space="preserve"> savings (negative indicates </w:delText>
              </w:r>
              <w:r w:rsidR="00FA5174" w:rsidRPr="008710D9">
                <w:rPr>
                  <w:sz w:val="18"/>
                  <w:szCs w:val="18"/>
                </w:rPr>
                <w:delText>increase</w:delText>
              </w:r>
              <w:r w:rsidR="00FA5174">
                <w:rPr>
                  <w:sz w:val="18"/>
                  <w:szCs w:val="18"/>
                </w:rPr>
                <w:delText xml:space="preserve"> in consumption)</w:delText>
              </w:r>
            </w:del>
          </w:p>
        </w:tc>
        <w:tc>
          <w:tcPr>
            <w:tcW w:w="1075" w:type="dxa"/>
            <w:vAlign w:val="center"/>
          </w:tcPr>
          <w:p w14:paraId="27B21D47" w14:textId="77777777" w:rsidR="00FA5174" w:rsidRPr="00224B9D" w:rsidRDefault="00FA5174" w:rsidP="00BD2C4C">
            <w:pPr>
              <w:jc w:val="center"/>
              <w:rPr>
                <w:del w:id="23016" w:author="Greg Clendenning" w:date="2024-04-16T16:42:00Z"/>
                <w:i/>
                <w:sz w:val="18"/>
                <w:szCs w:val="18"/>
              </w:rPr>
            </w:pPr>
            <w:del w:id="23017" w:author="Greg Clendenning" w:date="2024-04-16T16:42:00Z">
              <w:r w:rsidRPr="00224B9D">
                <w:rPr>
                  <w:rFonts w:eastAsia="Arial Unicode MS"/>
                  <w:i/>
                  <w:sz w:val="18"/>
                  <w:szCs w:val="18"/>
                </w:rPr>
                <w:delText>MM</w:delText>
              </w:r>
              <w:r>
                <w:rPr>
                  <w:rFonts w:eastAsia="Arial Unicode MS"/>
                  <w:i/>
                  <w:sz w:val="18"/>
                  <w:szCs w:val="18"/>
                </w:rPr>
                <w:delText>BTU</w:delText>
              </w:r>
            </w:del>
          </w:p>
        </w:tc>
        <w:tc>
          <w:tcPr>
            <w:tcW w:w="2319" w:type="dxa"/>
            <w:vAlign w:val="center"/>
          </w:tcPr>
          <w:p w14:paraId="7719F6AB" w14:textId="77777777" w:rsidR="00FA5174" w:rsidRPr="008710D9" w:rsidRDefault="00FA5174" w:rsidP="00BD2C4C">
            <w:pPr>
              <w:jc w:val="center"/>
              <w:rPr>
                <w:del w:id="23018" w:author="Greg Clendenning" w:date="2024-04-16T16:42:00Z"/>
                <w:sz w:val="18"/>
                <w:szCs w:val="18"/>
              </w:rPr>
            </w:pPr>
            <w:del w:id="23019" w:author="Greg Clendenning" w:date="2024-04-16T16:42:00Z">
              <w:r>
                <w:rPr>
                  <w:sz w:val="18"/>
                  <w:szCs w:val="18"/>
                </w:rPr>
                <w:delText>-1.99</w:delText>
              </w:r>
            </w:del>
          </w:p>
        </w:tc>
        <w:tc>
          <w:tcPr>
            <w:tcW w:w="1344" w:type="dxa"/>
            <w:vAlign w:val="center"/>
          </w:tcPr>
          <w:p w14:paraId="3A190212" w14:textId="77777777" w:rsidR="00FA5174" w:rsidRPr="008710D9" w:rsidRDefault="00FA5174" w:rsidP="00BD2C4C">
            <w:pPr>
              <w:jc w:val="center"/>
              <w:rPr>
                <w:del w:id="23020" w:author="Greg Clendenning" w:date="2024-04-16T16:42:00Z"/>
                <w:sz w:val="18"/>
                <w:szCs w:val="18"/>
              </w:rPr>
            </w:pPr>
            <w:del w:id="23021" w:author="Greg Clendenning" w:date="2024-04-16T16:42:00Z">
              <w:r>
                <w:rPr>
                  <w:sz w:val="18"/>
                  <w:szCs w:val="18"/>
                </w:rPr>
                <w:delText>5</w:delText>
              </w:r>
            </w:del>
          </w:p>
        </w:tc>
      </w:tr>
      <w:tr w:rsidR="00FA5174" w14:paraId="3E7A18FB" w14:textId="77777777" w:rsidTr="00BD2C4C">
        <w:trPr>
          <w:del w:id="23022" w:author="Greg Clendenning" w:date="2024-04-16T16:42:00Z"/>
        </w:trPr>
        <w:tc>
          <w:tcPr>
            <w:tcW w:w="3784" w:type="dxa"/>
            <w:vAlign w:val="center"/>
          </w:tcPr>
          <w:p w14:paraId="4FE81172" w14:textId="77777777" w:rsidR="00FA5174" w:rsidRPr="008710D9" w:rsidRDefault="008A402F" w:rsidP="00BD2C4C">
            <w:pPr>
              <w:rPr>
                <w:del w:id="23023" w:author="Greg Clendenning" w:date="2024-04-16T16:42:00Z"/>
                <w:sz w:val="18"/>
                <w:szCs w:val="18"/>
              </w:rPr>
            </w:pPr>
            <m:oMath>
              <m:sSub>
                <m:sSubPr>
                  <m:ctrlPr>
                    <w:del w:id="23024" w:author="Greg Clendenning" w:date="2024-04-16T16:42:00Z">
                      <w:rPr>
                        <w:rFonts w:ascii="Cambria Math" w:hAnsi="Cambria Math"/>
                        <w:i/>
                        <w:sz w:val="18"/>
                        <w:szCs w:val="18"/>
                      </w:rPr>
                    </w:del>
                  </m:ctrlPr>
                </m:sSubPr>
                <m:e>
                  <m:r>
                    <w:del w:id="23025" w:author="Greg Clendenning" w:date="2024-04-16T16:42:00Z">
                      <w:rPr>
                        <w:rFonts w:ascii="Cambria Math" w:hAnsi="Cambria Math"/>
                        <w:sz w:val="18"/>
                        <w:szCs w:val="18"/>
                      </w:rPr>
                      <m:t>Cycles</m:t>
                    </w:del>
                  </m:r>
                </m:e>
                <m:sub>
                  <m:r>
                    <w:del w:id="23026" w:author="Greg Clendenning" w:date="2024-04-16T16:42:00Z">
                      <w:rPr>
                        <w:rFonts w:ascii="Cambria Math" w:hAnsi="Cambria Math"/>
                        <w:sz w:val="18"/>
                        <w:szCs w:val="18"/>
                      </w:rPr>
                      <m:t>was</m:t>
                    </w:del>
                  </m:r>
                  <m:r>
                    <w:del w:id="23027" w:author="Greg Clendenning" w:date="2024-04-16T16:42:00Z">
                      <w:rPr>
                        <w:rFonts w:ascii="Cambria Math" w:hAnsi="Cambria Math"/>
                        <w:sz w:val="18"/>
                        <w:szCs w:val="18"/>
                      </w:rPr>
                      <m:t>h</m:t>
                    </w:del>
                  </m:r>
                </m:sub>
              </m:sSub>
            </m:oMath>
            <w:del w:id="23028" w:author="Greg Clendenning" w:date="2024-04-16T16:42:00Z">
              <w:r w:rsidR="00FA5174">
                <w:rPr>
                  <w:sz w:val="18"/>
                  <w:szCs w:val="18"/>
                </w:rPr>
                <w:delText xml:space="preserve"> </w:delText>
              </w:r>
              <w:r w:rsidR="00FA5174" w:rsidRPr="008710D9">
                <w:rPr>
                  <w:sz w:val="18"/>
                  <w:szCs w:val="18"/>
                </w:rPr>
                <w:delText>,</w:delText>
              </w:r>
              <w:r w:rsidR="00FA5174">
                <w:rPr>
                  <w:sz w:val="18"/>
                  <w:szCs w:val="18"/>
                </w:rPr>
                <w:delText xml:space="preserve"> </w:delText>
              </w:r>
              <w:r w:rsidR="00FA5174" w:rsidRPr="008710D9">
                <w:rPr>
                  <w:sz w:val="18"/>
                  <w:szCs w:val="18"/>
                </w:rPr>
                <w:delText>Number</w:delText>
              </w:r>
              <w:r w:rsidR="00FA5174">
                <w:rPr>
                  <w:sz w:val="18"/>
                  <w:szCs w:val="18"/>
                </w:rPr>
                <w:delText xml:space="preserve"> </w:delText>
              </w:r>
              <w:r w:rsidR="00FA5174" w:rsidRPr="008710D9">
                <w:rPr>
                  <w:sz w:val="18"/>
                  <w:szCs w:val="18"/>
                </w:rPr>
                <w:delText>of</w:delText>
              </w:r>
              <w:r w:rsidR="00FA5174">
                <w:rPr>
                  <w:sz w:val="18"/>
                  <w:szCs w:val="18"/>
                </w:rPr>
                <w:delText xml:space="preserve"> </w:delText>
              </w:r>
              <w:r w:rsidR="00FA5174" w:rsidRPr="008710D9">
                <w:rPr>
                  <w:sz w:val="18"/>
                  <w:szCs w:val="18"/>
                </w:rPr>
                <w:delText>washing</w:delText>
              </w:r>
              <w:r w:rsidR="00FA5174">
                <w:rPr>
                  <w:sz w:val="18"/>
                  <w:szCs w:val="18"/>
                </w:rPr>
                <w:delText xml:space="preserve"> </w:delText>
              </w:r>
              <w:r w:rsidR="00FA5174" w:rsidRPr="008710D9">
                <w:rPr>
                  <w:sz w:val="18"/>
                  <w:szCs w:val="18"/>
                </w:rPr>
                <w:delText>machine</w:delText>
              </w:r>
              <w:r w:rsidR="00FA5174">
                <w:rPr>
                  <w:sz w:val="18"/>
                  <w:szCs w:val="18"/>
                </w:rPr>
                <w:delText xml:space="preserve"> </w:delText>
              </w:r>
              <w:r w:rsidR="00FA5174" w:rsidRPr="008710D9">
                <w:rPr>
                  <w:sz w:val="18"/>
                  <w:szCs w:val="18"/>
                </w:rPr>
                <w:delText>cycles</w:delText>
              </w:r>
              <w:r w:rsidR="00FA5174">
                <w:rPr>
                  <w:sz w:val="18"/>
                  <w:szCs w:val="18"/>
                </w:rPr>
                <w:delText xml:space="preserve"> </w:delText>
              </w:r>
              <w:r w:rsidR="00FA5174" w:rsidRPr="008710D9">
                <w:rPr>
                  <w:sz w:val="18"/>
                  <w:szCs w:val="18"/>
                </w:rPr>
                <w:delText>per</w:delText>
              </w:r>
              <w:r w:rsidR="00FA5174">
                <w:rPr>
                  <w:sz w:val="18"/>
                  <w:szCs w:val="18"/>
                </w:rPr>
                <w:delText xml:space="preserve"> </w:delText>
              </w:r>
              <w:r w:rsidR="00FA5174" w:rsidRPr="008710D9">
                <w:rPr>
                  <w:sz w:val="18"/>
                  <w:szCs w:val="18"/>
                </w:rPr>
                <w:delText>year</w:delText>
              </w:r>
            </w:del>
          </w:p>
        </w:tc>
        <w:tc>
          <w:tcPr>
            <w:tcW w:w="1075" w:type="dxa"/>
            <w:vAlign w:val="center"/>
          </w:tcPr>
          <w:p w14:paraId="14F21F41" w14:textId="77777777" w:rsidR="00FA5174" w:rsidRPr="008710D9" w:rsidRDefault="00FA5174" w:rsidP="00BD2C4C">
            <w:pPr>
              <w:jc w:val="center"/>
              <w:rPr>
                <w:del w:id="23029" w:author="Greg Clendenning" w:date="2024-04-16T16:42:00Z"/>
                <w:sz w:val="18"/>
                <w:szCs w:val="18"/>
              </w:rPr>
            </w:pPr>
            <w:del w:id="23030" w:author="Greg Clendenning" w:date="2024-04-16T16:42:00Z">
              <w:r w:rsidRPr="008710D9">
                <w:rPr>
                  <w:sz w:val="18"/>
                  <w:szCs w:val="18"/>
                </w:rPr>
                <w:delText>cycles/yr</w:delText>
              </w:r>
            </w:del>
          </w:p>
        </w:tc>
        <w:tc>
          <w:tcPr>
            <w:tcW w:w="2319" w:type="dxa"/>
            <w:vAlign w:val="center"/>
          </w:tcPr>
          <w:p w14:paraId="27A5B61D" w14:textId="77777777" w:rsidR="00FA5174" w:rsidRPr="008710D9" w:rsidRDefault="00FA5174" w:rsidP="00BD2C4C">
            <w:pPr>
              <w:jc w:val="center"/>
              <w:rPr>
                <w:del w:id="23031" w:author="Greg Clendenning" w:date="2024-04-16T16:42:00Z"/>
                <w:sz w:val="18"/>
                <w:szCs w:val="18"/>
              </w:rPr>
            </w:pPr>
            <w:del w:id="23032" w:author="Greg Clendenning" w:date="2024-04-16T16:42:00Z">
              <w:r w:rsidRPr="008710D9">
                <w:rPr>
                  <w:rFonts w:eastAsia="Arial Unicode MS" w:cs="Arial"/>
                  <w:iCs/>
                  <w:sz w:val="18"/>
                  <w:szCs w:val="18"/>
                </w:rPr>
                <w:delText>2</w:delText>
              </w:r>
              <w:r>
                <w:rPr>
                  <w:rFonts w:eastAsia="Arial Unicode MS" w:cs="Arial"/>
                  <w:iCs/>
                  <w:sz w:val="18"/>
                  <w:szCs w:val="18"/>
                </w:rPr>
                <w:delText>51</w:delText>
              </w:r>
            </w:del>
          </w:p>
        </w:tc>
        <w:tc>
          <w:tcPr>
            <w:tcW w:w="1344" w:type="dxa"/>
            <w:vAlign w:val="center"/>
          </w:tcPr>
          <w:p w14:paraId="1B48448A" w14:textId="77777777" w:rsidR="00FA5174" w:rsidRPr="008710D9" w:rsidRDefault="00FA5174" w:rsidP="00BD2C4C">
            <w:pPr>
              <w:jc w:val="center"/>
              <w:rPr>
                <w:del w:id="23033" w:author="Greg Clendenning" w:date="2024-04-16T16:42:00Z"/>
                <w:sz w:val="18"/>
                <w:szCs w:val="18"/>
              </w:rPr>
            </w:pPr>
            <w:del w:id="23034" w:author="Greg Clendenning" w:date="2024-04-16T16:42:00Z">
              <w:r>
                <w:rPr>
                  <w:sz w:val="18"/>
                  <w:szCs w:val="18"/>
                </w:rPr>
                <w:delText>6</w:delText>
              </w:r>
            </w:del>
          </w:p>
        </w:tc>
      </w:tr>
      <w:tr w:rsidR="00FA5174" w14:paraId="3ECF1D00" w14:textId="77777777" w:rsidTr="00BD2C4C">
        <w:trPr>
          <w:del w:id="23035" w:author="Greg Clendenning" w:date="2024-04-16T16:42:00Z"/>
        </w:trPr>
        <w:tc>
          <w:tcPr>
            <w:tcW w:w="3784" w:type="dxa"/>
            <w:vAlign w:val="center"/>
          </w:tcPr>
          <w:p w14:paraId="6D1D2D86" w14:textId="77777777" w:rsidR="00FA5174" w:rsidRPr="008710D9" w:rsidRDefault="008A402F" w:rsidP="00BD2C4C">
            <w:pPr>
              <w:rPr>
                <w:del w:id="23036" w:author="Greg Clendenning" w:date="2024-04-16T16:42:00Z"/>
                <w:sz w:val="18"/>
                <w:szCs w:val="18"/>
              </w:rPr>
            </w:pPr>
            <m:oMath>
              <m:sSub>
                <m:sSubPr>
                  <m:ctrlPr>
                    <w:del w:id="23037" w:author="Greg Clendenning" w:date="2024-04-16T16:42:00Z">
                      <w:rPr>
                        <w:rFonts w:ascii="Cambria Math" w:eastAsia="Calibri" w:hAnsi="Cambria Math" w:cs="Arial"/>
                        <w:i/>
                        <w:sz w:val="18"/>
                        <w:szCs w:val="18"/>
                      </w:rPr>
                    </w:del>
                  </m:ctrlPr>
                </m:sSubPr>
                <m:e>
                  <m:r>
                    <w:del w:id="23038" w:author="Greg Clendenning" w:date="2024-04-16T16:42:00Z">
                      <m:rPr>
                        <m:sty m:val="p"/>
                      </m:rPr>
                      <w:rPr>
                        <w:rFonts w:ascii="Cambria Math" w:hAnsi="Cambria Math" w:cs="Arial"/>
                        <w:sz w:val="18"/>
                        <w:szCs w:val="18"/>
                      </w:rPr>
                      <m:t>%</m:t>
                    </w:del>
                  </m:r>
                </m:e>
                <m:sub>
                  <m:f>
                    <m:fPr>
                      <m:ctrlPr>
                        <w:del w:id="23039" w:author="Greg Clendenning" w:date="2024-04-16T16:42:00Z">
                          <w:rPr>
                            <w:rFonts w:ascii="Cambria Math" w:hAnsi="Cambria Math" w:cs="Arial"/>
                            <w:sz w:val="18"/>
                            <w:szCs w:val="18"/>
                          </w:rPr>
                        </w:del>
                      </m:ctrlPr>
                    </m:fPr>
                    <m:num>
                      <m:r>
                        <w:del w:id="23040" w:author="Greg Clendenning" w:date="2024-04-16T16:42:00Z">
                          <m:rPr>
                            <m:sty m:val="p"/>
                          </m:rPr>
                          <w:rPr>
                            <w:rFonts w:ascii="Cambria Math" w:hAnsi="Cambria Math" w:cs="Arial"/>
                            <w:sz w:val="18"/>
                            <w:szCs w:val="18"/>
                          </w:rPr>
                          <m:t>dry</m:t>
                        </w:del>
                      </m:r>
                    </m:num>
                    <m:den>
                      <m:r>
                        <w:del w:id="23041" w:author="Greg Clendenning" w:date="2024-04-16T16:42:00Z">
                          <m:rPr>
                            <m:sty m:val="p"/>
                          </m:rPr>
                          <w:rPr>
                            <w:rFonts w:ascii="Cambria Math" w:hAnsi="Cambria Math" w:cs="Arial"/>
                            <w:sz w:val="18"/>
                            <w:szCs w:val="18"/>
                          </w:rPr>
                          <m:t>wash</m:t>
                        </w:del>
                      </m:r>
                    </m:den>
                  </m:f>
                </m:sub>
              </m:sSub>
            </m:oMath>
            <w:del w:id="23042" w:author="Greg Clendenning" w:date="2024-04-16T16:42:00Z">
              <w:r w:rsidR="00FA5174">
                <w:rPr>
                  <w:sz w:val="18"/>
                  <w:szCs w:val="18"/>
                </w:rPr>
                <w:delText xml:space="preserve"> </w:delText>
              </w:r>
              <w:r w:rsidR="00FA5174" w:rsidRPr="008710D9">
                <w:rPr>
                  <w:sz w:val="18"/>
                  <w:szCs w:val="18"/>
                </w:rPr>
                <w:delText>,</w:delText>
              </w:r>
              <w:r w:rsidR="00FA5174">
                <w:rPr>
                  <w:sz w:val="18"/>
                  <w:szCs w:val="18"/>
                </w:rPr>
                <w:delText xml:space="preserve"> </w:delText>
              </w:r>
              <w:r w:rsidR="00FA5174" w:rsidRPr="008710D9">
                <w:rPr>
                  <w:sz w:val="18"/>
                  <w:szCs w:val="18"/>
                </w:rPr>
                <w:delText>Percentage</w:delText>
              </w:r>
              <w:r w:rsidR="00FA5174">
                <w:rPr>
                  <w:sz w:val="18"/>
                  <w:szCs w:val="18"/>
                </w:rPr>
                <w:delText xml:space="preserve"> </w:delText>
              </w:r>
              <w:r w:rsidR="00FA5174" w:rsidRPr="008710D9">
                <w:rPr>
                  <w:sz w:val="18"/>
                  <w:szCs w:val="18"/>
                </w:rPr>
                <w:delText>of</w:delText>
              </w:r>
              <w:r w:rsidR="00FA5174">
                <w:rPr>
                  <w:sz w:val="18"/>
                  <w:szCs w:val="18"/>
                </w:rPr>
                <w:delText xml:space="preserve"> </w:delText>
              </w:r>
              <w:r w:rsidR="00FA5174" w:rsidRPr="008710D9">
                <w:rPr>
                  <w:sz w:val="18"/>
                  <w:szCs w:val="18"/>
                </w:rPr>
                <w:delText>homes</w:delText>
              </w:r>
              <w:r w:rsidR="00FA5174">
                <w:rPr>
                  <w:sz w:val="18"/>
                  <w:szCs w:val="18"/>
                </w:rPr>
                <w:delText xml:space="preserve"> </w:delText>
              </w:r>
              <w:r w:rsidR="00FA5174" w:rsidRPr="008710D9">
                <w:rPr>
                  <w:sz w:val="18"/>
                  <w:szCs w:val="18"/>
                </w:rPr>
                <w:delText>with</w:delText>
              </w:r>
              <w:r w:rsidR="00FA5174">
                <w:rPr>
                  <w:sz w:val="18"/>
                  <w:szCs w:val="18"/>
                </w:rPr>
                <w:delText xml:space="preserve"> </w:delText>
              </w:r>
              <w:r w:rsidR="00FA5174" w:rsidRPr="008710D9">
                <w:rPr>
                  <w:sz w:val="18"/>
                  <w:szCs w:val="18"/>
                </w:rPr>
                <w:delText>a</w:delText>
              </w:r>
              <w:r w:rsidR="00FA5174">
                <w:rPr>
                  <w:sz w:val="18"/>
                  <w:szCs w:val="18"/>
                </w:rPr>
                <w:delText xml:space="preserve"> </w:delText>
              </w:r>
              <w:r w:rsidR="00FA5174" w:rsidRPr="008710D9">
                <w:rPr>
                  <w:sz w:val="18"/>
                  <w:szCs w:val="18"/>
                </w:rPr>
                <w:delText>dryer</w:delText>
              </w:r>
              <w:r w:rsidR="00FA5174">
                <w:rPr>
                  <w:sz w:val="18"/>
                  <w:szCs w:val="18"/>
                </w:rPr>
                <w:delText xml:space="preserve"> </w:delText>
              </w:r>
              <w:r w:rsidR="00FA5174" w:rsidRPr="008710D9">
                <w:rPr>
                  <w:sz w:val="18"/>
                  <w:szCs w:val="18"/>
                </w:rPr>
                <w:delText>that</w:delText>
              </w:r>
              <w:r w:rsidR="00FA5174">
                <w:rPr>
                  <w:sz w:val="18"/>
                  <w:szCs w:val="18"/>
                </w:rPr>
                <w:delText xml:space="preserve"> </w:delText>
              </w:r>
              <w:r w:rsidR="00FA5174" w:rsidRPr="008710D9">
                <w:rPr>
                  <w:sz w:val="18"/>
                  <w:szCs w:val="18"/>
                </w:rPr>
                <w:delText>use</w:delText>
              </w:r>
              <w:r w:rsidR="00FA5174">
                <w:rPr>
                  <w:sz w:val="18"/>
                  <w:szCs w:val="18"/>
                </w:rPr>
                <w:delText xml:space="preserve"> </w:delText>
              </w:r>
              <w:r w:rsidR="00FA5174" w:rsidRPr="008710D9">
                <w:rPr>
                  <w:sz w:val="18"/>
                  <w:szCs w:val="18"/>
                </w:rPr>
                <w:delText>the</w:delText>
              </w:r>
              <w:r w:rsidR="00FA5174">
                <w:rPr>
                  <w:sz w:val="18"/>
                  <w:szCs w:val="18"/>
                </w:rPr>
                <w:delText xml:space="preserve"> </w:delText>
              </w:r>
              <w:r w:rsidR="00FA5174" w:rsidRPr="008710D9">
                <w:rPr>
                  <w:sz w:val="18"/>
                  <w:szCs w:val="18"/>
                </w:rPr>
                <w:delText>dryer</w:delText>
              </w:r>
              <w:r w:rsidR="00FA5174">
                <w:rPr>
                  <w:sz w:val="18"/>
                  <w:szCs w:val="18"/>
                </w:rPr>
                <w:delText xml:space="preserve"> </w:delText>
              </w:r>
              <w:r w:rsidR="00FA5174" w:rsidRPr="008710D9">
                <w:rPr>
                  <w:sz w:val="18"/>
                  <w:szCs w:val="18"/>
                </w:rPr>
                <w:delText>every</w:delText>
              </w:r>
              <w:r w:rsidR="00FA5174">
                <w:rPr>
                  <w:sz w:val="18"/>
                  <w:szCs w:val="18"/>
                </w:rPr>
                <w:delText xml:space="preserve"> </w:delText>
              </w:r>
              <w:r w:rsidR="00FA5174" w:rsidRPr="008710D9">
                <w:rPr>
                  <w:sz w:val="18"/>
                  <w:szCs w:val="18"/>
                </w:rPr>
                <w:delText>time</w:delText>
              </w:r>
              <w:r w:rsidR="00FA5174">
                <w:rPr>
                  <w:sz w:val="18"/>
                  <w:szCs w:val="18"/>
                </w:rPr>
                <w:delText xml:space="preserve"> </w:delText>
              </w:r>
              <w:r w:rsidR="00FA5174" w:rsidRPr="008710D9">
                <w:rPr>
                  <w:sz w:val="18"/>
                  <w:szCs w:val="18"/>
                </w:rPr>
                <w:delText>clothes</w:delText>
              </w:r>
              <w:r w:rsidR="00FA5174">
                <w:rPr>
                  <w:sz w:val="18"/>
                  <w:szCs w:val="18"/>
                </w:rPr>
                <w:delText xml:space="preserve"> </w:delText>
              </w:r>
              <w:r w:rsidR="00FA5174" w:rsidRPr="008710D9">
                <w:rPr>
                  <w:sz w:val="18"/>
                  <w:szCs w:val="18"/>
                </w:rPr>
                <w:delText>are</w:delText>
              </w:r>
              <w:r w:rsidR="00FA5174">
                <w:rPr>
                  <w:sz w:val="18"/>
                  <w:szCs w:val="18"/>
                </w:rPr>
                <w:delText xml:space="preserve"> </w:delText>
              </w:r>
              <w:r w:rsidR="00FA5174" w:rsidRPr="008710D9">
                <w:rPr>
                  <w:sz w:val="18"/>
                  <w:szCs w:val="18"/>
                </w:rPr>
                <w:delText>washed</w:delText>
              </w:r>
            </w:del>
          </w:p>
        </w:tc>
        <w:tc>
          <w:tcPr>
            <w:tcW w:w="1075" w:type="dxa"/>
            <w:vAlign w:val="center"/>
          </w:tcPr>
          <w:p w14:paraId="13684D71" w14:textId="77777777" w:rsidR="00FA5174" w:rsidRPr="008710D9" w:rsidRDefault="00FA5174" w:rsidP="00BD2C4C">
            <w:pPr>
              <w:jc w:val="center"/>
              <w:rPr>
                <w:del w:id="23043" w:author="Greg Clendenning" w:date="2024-04-16T16:42:00Z"/>
                <w:sz w:val="18"/>
                <w:szCs w:val="18"/>
              </w:rPr>
            </w:pPr>
            <w:del w:id="23044" w:author="Greg Clendenning" w:date="2024-04-16T16:42:00Z">
              <w:r w:rsidRPr="008710D9">
                <w:rPr>
                  <w:rFonts w:eastAsia="Arial Unicode MS" w:cs="Arial"/>
                  <w:iCs/>
                  <w:sz w:val="18"/>
                  <w:szCs w:val="18"/>
                </w:rPr>
                <w:delText>%</w:delText>
              </w:r>
            </w:del>
          </w:p>
        </w:tc>
        <w:tc>
          <w:tcPr>
            <w:tcW w:w="2319" w:type="dxa"/>
            <w:vAlign w:val="center"/>
          </w:tcPr>
          <w:p w14:paraId="236FA0EC" w14:textId="77777777" w:rsidR="00FA5174" w:rsidRPr="008710D9" w:rsidRDefault="00FA5174" w:rsidP="00BD2C4C">
            <w:pPr>
              <w:jc w:val="center"/>
              <w:rPr>
                <w:del w:id="23045" w:author="Greg Clendenning" w:date="2024-04-16T16:42:00Z"/>
                <w:sz w:val="18"/>
                <w:szCs w:val="18"/>
              </w:rPr>
            </w:pPr>
            <w:del w:id="23046" w:author="Greg Clendenning" w:date="2024-04-16T16:42:00Z">
              <w:r w:rsidRPr="008710D9">
                <w:rPr>
                  <w:rFonts w:eastAsia="Arial Unicode MS" w:cs="Arial"/>
                  <w:iCs/>
                  <w:sz w:val="18"/>
                  <w:szCs w:val="18"/>
                </w:rPr>
                <w:delText>9</w:delText>
              </w:r>
              <w:r>
                <w:rPr>
                  <w:rFonts w:eastAsia="Arial Unicode MS" w:cs="Arial"/>
                  <w:iCs/>
                  <w:sz w:val="18"/>
                  <w:szCs w:val="18"/>
                </w:rPr>
                <w:delText>6</w:delText>
              </w:r>
              <w:r w:rsidRPr="008710D9">
                <w:rPr>
                  <w:rFonts w:eastAsia="Arial Unicode MS" w:cs="Arial"/>
                  <w:iCs/>
                  <w:sz w:val="18"/>
                  <w:szCs w:val="18"/>
                </w:rPr>
                <w:delText>%</w:delText>
              </w:r>
            </w:del>
          </w:p>
        </w:tc>
        <w:tc>
          <w:tcPr>
            <w:tcW w:w="1344" w:type="dxa"/>
            <w:vAlign w:val="center"/>
          </w:tcPr>
          <w:p w14:paraId="0C7D5268" w14:textId="77777777" w:rsidR="00FA5174" w:rsidRPr="008710D9" w:rsidRDefault="00FA5174" w:rsidP="00BD2C4C">
            <w:pPr>
              <w:jc w:val="center"/>
              <w:rPr>
                <w:del w:id="23047" w:author="Greg Clendenning" w:date="2024-04-16T16:42:00Z"/>
                <w:sz w:val="18"/>
                <w:szCs w:val="18"/>
              </w:rPr>
            </w:pPr>
            <w:del w:id="23048" w:author="Greg Clendenning" w:date="2024-04-16T16:42:00Z">
              <w:r>
                <w:rPr>
                  <w:sz w:val="18"/>
                  <w:szCs w:val="18"/>
                </w:rPr>
                <w:delText>6</w:delText>
              </w:r>
            </w:del>
          </w:p>
        </w:tc>
      </w:tr>
      <w:tr w:rsidR="00FA5174" w14:paraId="31FF3B05" w14:textId="77777777" w:rsidTr="00BD2C4C">
        <w:trPr>
          <w:del w:id="23049" w:author="Greg Clendenning" w:date="2024-04-16T16:42:00Z"/>
        </w:trPr>
        <w:tc>
          <w:tcPr>
            <w:tcW w:w="3784" w:type="dxa"/>
            <w:vAlign w:val="center"/>
          </w:tcPr>
          <w:p w14:paraId="2A984BD6" w14:textId="77777777" w:rsidR="00FA5174" w:rsidRPr="008710D9" w:rsidRDefault="008A402F" w:rsidP="00BD2C4C">
            <w:pPr>
              <w:rPr>
                <w:del w:id="23050" w:author="Greg Clendenning" w:date="2024-04-16T16:42:00Z"/>
                <w:sz w:val="18"/>
                <w:szCs w:val="18"/>
              </w:rPr>
            </w:pPr>
            <m:oMath>
              <m:sSub>
                <m:sSubPr>
                  <m:ctrlPr>
                    <w:del w:id="23051" w:author="Greg Clendenning" w:date="2024-04-16T16:42:00Z">
                      <w:rPr>
                        <w:rFonts w:ascii="Cambria Math" w:eastAsia="Calibri" w:hAnsi="Cambria Math" w:cs="Arial"/>
                        <w:i/>
                        <w:sz w:val="18"/>
                        <w:szCs w:val="18"/>
                      </w:rPr>
                    </w:del>
                  </m:ctrlPr>
                </m:sSubPr>
                <m:e>
                  <m:r>
                    <w:del w:id="23052" w:author="Greg Clendenning" w:date="2024-04-16T16:42:00Z">
                      <w:rPr>
                        <w:rFonts w:ascii="Cambria Math" w:hAnsi="Cambria Math" w:cs="Arial"/>
                        <w:sz w:val="18"/>
                        <w:szCs w:val="18"/>
                      </w:rPr>
                      <m:t>Time</m:t>
                    </w:del>
                  </m:r>
                </m:e>
                <m:sub>
                  <m:r>
                    <w:del w:id="23053" w:author="Greg Clendenning" w:date="2024-04-16T16:42:00Z">
                      <w:rPr>
                        <w:rFonts w:ascii="Cambria Math" w:hAnsi="Cambria Math" w:cs="Arial"/>
                        <w:sz w:val="18"/>
                        <w:szCs w:val="18"/>
                      </w:rPr>
                      <m:t>cycle</m:t>
                    </w:del>
                  </m:r>
                </m:sub>
              </m:sSub>
            </m:oMath>
            <w:del w:id="23054" w:author="Greg Clendenning" w:date="2024-04-16T16:42:00Z">
              <w:r w:rsidR="00FA5174">
                <w:rPr>
                  <w:sz w:val="18"/>
                  <w:szCs w:val="18"/>
                </w:rPr>
                <w:delText xml:space="preserve"> </w:delText>
              </w:r>
              <w:r w:rsidR="00FA5174" w:rsidRPr="008710D9">
                <w:rPr>
                  <w:sz w:val="18"/>
                  <w:szCs w:val="18"/>
                </w:rPr>
                <w:delText>,</w:delText>
              </w:r>
              <w:r w:rsidR="00FA5174">
                <w:rPr>
                  <w:sz w:val="18"/>
                  <w:szCs w:val="18"/>
                </w:rPr>
                <w:delText xml:space="preserve"> </w:delText>
              </w:r>
              <w:r w:rsidR="00FA5174" w:rsidRPr="008710D9">
                <w:rPr>
                  <w:sz w:val="18"/>
                  <w:szCs w:val="18"/>
                </w:rPr>
                <w:delText>Duration</w:delText>
              </w:r>
              <w:r w:rsidR="00FA5174">
                <w:rPr>
                  <w:sz w:val="18"/>
                  <w:szCs w:val="18"/>
                </w:rPr>
                <w:delText xml:space="preserve"> </w:delText>
              </w:r>
              <w:r w:rsidR="00FA5174" w:rsidRPr="008710D9">
                <w:rPr>
                  <w:sz w:val="18"/>
                  <w:szCs w:val="18"/>
                </w:rPr>
                <w:delText>of</w:delText>
              </w:r>
              <w:r w:rsidR="00FA5174">
                <w:rPr>
                  <w:sz w:val="18"/>
                  <w:szCs w:val="18"/>
                </w:rPr>
                <w:delText xml:space="preserve"> </w:delText>
              </w:r>
              <w:r w:rsidR="00FA5174" w:rsidRPr="008710D9">
                <w:rPr>
                  <w:sz w:val="18"/>
                  <w:szCs w:val="18"/>
                </w:rPr>
                <w:delText>average</w:delText>
              </w:r>
              <w:r w:rsidR="00FA5174">
                <w:rPr>
                  <w:sz w:val="18"/>
                  <w:szCs w:val="18"/>
                </w:rPr>
                <w:delText xml:space="preserve"> </w:delText>
              </w:r>
              <w:r w:rsidR="00FA5174" w:rsidRPr="008710D9">
                <w:rPr>
                  <w:sz w:val="18"/>
                  <w:szCs w:val="18"/>
                </w:rPr>
                <w:delText>drying</w:delText>
              </w:r>
              <w:r w:rsidR="00FA5174">
                <w:rPr>
                  <w:sz w:val="18"/>
                  <w:szCs w:val="18"/>
                </w:rPr>
                <w:delText xml:space="preserve"> </w:delText>
              </w:r>
              <w:r w:rsidR="00FA5174" w:rsidRPr="008710D9">
                <w:rPr>
                  <w:sz w:val="18"/>
                  <w:szCs w:val="18"/>
                </w:rPr>
                <w:delText>cycle</w:delText>
              </w:r>
              <w:r w:rsidR="00FA5174">
                <w:rPr>
                  <w:sz w:val="18"/>
                  <w:szCs w:val="18"/>
                </w:rPr>
                <w:delText xml:space="preserve"> </w:delText>
              </w:r>
              <w:r w:rsidR="00FA5174" w:rsidRPr="008710D9">
                <w:rPr>
                  <w:sz w:val="18"/>
                  <w:szCs w:val="18"/>
                </w:rPr>
                <w:delText>in</w:delText>
              </w:r>
              <w:r w:rsidR="00FA5174">
                <w:rPr>
                  <w:sz w:val="18"/>
                  <w:szCs w:val="18"/>
                </w:rPr>
                <w:delText xml:space="preserve"> </w:delText>
              </w:r>
              <w:r w:rsidR="00FA5174" w:rsidRPr="008710D9">
                <w:rPr>
                  <w:sz w:val="18"/>
                  <w:szCs w:val="18"/>
                </w:rPr>
                <w:delText>hours</w:delText>
              </w:r>
            </w:del>
          </w:p>
        </w:tc>
        <w:tc>
          <w:tcPr>
            <w:tcW w:w="1075" w:type="dxa"/>
            <w:vAlign w:val="center"/>
          </w:tcPr>
          <w:p w14:paraId="2FA22B7B" w14:textId="77777777" w:rsidR="00FA5174" w:rsidRPr="008710D9" w:rsidRDefault="00FA5174" w:rsidP="00BD2C4C">
            <w:pPr>
              <w:jc w:val="center"/>
              <w:rPr>
                <w:del w:id="23055" w:author="Greg Clendenning" w:date="2024-04-16T16:42:00Z"/>
                <w:sz w:val="18"/>
                <w:szCs w:val="18"/>
              </w:rPr>
            </w:pPr>
            <w:del w:id="23056" w:author="Greg Clendenning" w:date="2024-04-16T16:42:00Z">
              <w:r w:rsidRPr="008710D9">
                <w:rPr>
                  <w:rFonts w:eastAsia="Arial Unicode MS" w:cs="Arial"/>
                  <w:iCs/>
                  <w:sz w:val="18"/>
                  <w:szCs w:val="18"/>
                </w:rPr>
                <w:delText>hours</w:delText>
              </w:r>
            </w:del>
          </w:p>
        </w:tc>
        <w:tc>
          <w:tcPr>
            <w:tcW w:w="2319" w:type="dxa"/>
            <w:vAlign w:val="center"/>
          </w:tcPr>
          <w:p w14:paraId="7B6AE63F" w14:textId="77777777" w:rsidR="00FA5174" w:rsidRPr="008710D9" w:rsidRDefault="00FA5174" w:rsidP="00BD2C4C">
            <w:pPr>
              <w:jc w:val="center"/>
              <w:rPr>
                <w:del w:id="23057" w:author="Greg Clendenning" w:date="2024-04-16T16:42:00Z"/>
                <w:sz w:val="18"/>
                <w:szCs w:val="18"/>
              </w:rPr>
            </w:pPr>
            <w:del w:id="23058" w:author="Greg Clendenning" w:date="2024-04-16T16:42:00Z">
              <w:r w:rsidRPr="008710D9">
                <w:rPr>
                  <w:sz w:val="18"/>
                  <w:szCs w:val="18"/>
                </w:rPr>
                <w:delText>1</w:delText>
              </w:r>
            </w:del>
          </w:p>
        </w:tc>
        <w:tc>
          <w:tcPr>
            <w:tcW w:w="1344" w:type="dxa"/>
            <w:vAlign w:val="center"/>
          </w:tcPr>
          <w:p w14:paraId="4F0FF38D" w14:textId="77777777" w:rsidR="00FA5174" w:rsidRPr="008710D9" w:rsidRDefault="00FA5174" w:rsidP="00BD2C4C">
            <w:pPr>
              <w:jc w:val="center"/>
              <w:rPr>
                <w:del w:id="23059" w:author="Greg Clendenning" w:date="2024-04-16T16:42:00Z"/>
                <w:sz w:val="18"/>
                <w:szCs w:val="18"/>
              </w:rPr>
            </w:pPr>
            <w:del w:id="23060" w:author="Greg Clendenning" w:date="2024-04-16T16:42:00Z">
              <w:r w:rsidRPr="008710D9">
                <w:rPr>
                  <w:sz w:val="18"/>
                  <w:szCs w:val="18"/>
                </w:rPr>
                <w:delText>Assumption</w:delText>
              </w:r>
            </w:del>
          </w:p>
        </w:tc>
      </w:tr>
      <w:tr w:rsidR="00FA5174" w14:paraId="7C834C9C" w14:textId="77777777" w:rsidTr="00BD2C4C">
        <w:trPr>
          <w:del w:id="23061" w:author="Greg Clendenning" w:date="2024-04-16T16:42:00Z"/>
        </w:trPr>
        <w:tc>
          <w:tcPr>
            <w:tcW w:w="3784" w:type="dxa"/>
            <w:vAlign w:val="center"/>
          </w:tcPr>
          <w:p w14:paraId="2787FDA5" w14:textId="77777777" w:rsidR="00FA5174" w:rsidRPr="008710D9" w:rsidRDefault="00FA5174" w:rsidP="00BD2C4C">
            <w:pPr>
              <w:rPr>
                <w:del w:id="23062" w:author="Greg Clendenning" w:date="2024-04-16T16:42:00Z"/>
                <w:sz w:val="18"/>
                <w:szCs w:val="18"/>
              </w:rPr>
            </w:pPr>
            <w:del w:id="23063" w:author="Greg Clendenning" w:date="2024-04-16T16:42:00Z">
              <w:r w:rsidRPr="008710D9">
                <w:rPr>
                  <w:sz w:val="18"/>
                  <w:szCs w:val="18"/>
                </w:rPr>
                <w:delText>CF,</w:delText>
              </w:r>
              <w:r>
                <w:rPr>
                  <w:sz w:val="18"/>
                  <w:szCs w:val="18"/>
                </w:rPr>
                <w:delText xml:space="preserve"> </w:delText>
              </w:r>
              <w:r w:rsidRPr="008710D9">
                <w:rPr>
                  <w:sz w:val="18"/>
                  <w:szCs w:val="18"/>
                </w:rPr>
                <w:delText>Coincidence</w:delText>
              </w:r>
              <w:r>
                <w:rPr>
                  <w:sz w:val="18"/>
                  <w:szCs w:val="18"/>
                </w:rPr>
                <w:delText xml:space="preserve"> </w:delText>
              </w:r>
              <w:r w:rsidRPr="008710D9">
                <w:rPr>
                  <w:sz w:val="18"/>
                  <w:szCs w:val="18"/>
                </w:rPr>
                <w:delText>Factor</w:delText>
              </w:r>
            </w:del>
          </w:p>
        </w:tc>
        <w:tc>
          <w:tcPr>
            <w:tcW w:w="1075" w:type="dxa"/>
            <w:vAlign w:val="center"/>
          </w:tcPr>
          <w:p w14:paraId="271A59B7" w14:textId="77777777" w:rsidR="00FA5174" w:rsidRPr="002837D2" w:rsidRDefault="00FA5174" w:rsidP="00BD2C4C">
            <w:pPr>
              <w:jc w:val="center"/>
              <w:rPr>
                <w:del w:id="23064" w:author="Greg Clendenning" w:date="2024-04-16T16:42:00Z"/>
                <w:sz w:val="18"/>
                <w:szCs w:val="18"/>
              </w:rPr>
            </w:pPr>
            <w:del w:id="23065" w:author="Greg Clendenning" w:date="2024-04-16T16:42:00Z">
              <w:r w:rsidRPr="002837D2">
                <w:rPr>
                  <w:i/>
                  <w:sz w:val="18"/>
                  <w:szCs w:val="18"/>
                </w:rPr>
                <w:delText>Proportion</w:delText>
              </w:r>
            </w:del>
          </w:p>
        </w:tc>
        <w:tc>
          <w:tcPr>
            <w:tcW w:w="2319" w:type="dxa"/>
            <w:vAlign w:val="center"/>
          </w:tcPr>
          <w:p w14:paraId="38F092DA" w14:textId="77777777" w:rsidR="00FA5174" w:rsidRPr="008710D9" w:rsidRDefault="00FA5174" w:rsidP="00BD2C4C">
            <w:pPr>
              <w:jc w:val="center"/>
              <w:rPr>
                <w:del w:id="23066" w:author="Greg Clendenning" w:date="2024-04-16T16:42:00Z"/>
                <w:sz w:val="18"/>
                <w:szCs w:val="18"/>
              </w:rPr>
            </w:pPr>
            <w:del w:id="23067" w:author="Greg Clendenning" w:date="2024-04-16T16:42:00Z">
              <w:r>
                <w:rPr>
                  <w:sz w:val="18"/>
                  <w:szCs w:val="18"/>
                </w:rPr>
                <w:delText>0.029</w:delText>
              </w:r>
            </w:del>
          </w:p>
        </w:tc>
        <w:tc>
          <w:tcPr>
            <w:tcW w:w="1344" w:type="dxa"/>
            <w:vAlign w:val="center"/>
          </w:tcPr>
          <w:p w14:paraId="003E9914" w14:textId="77777777" w:rsidR="00FA5174" w:rsidRPr="00A263B1" w:rsidRDefault="00FA5174" w:rsidP="00BD2C4C">
            <w:pPr>
              <w:jc w:val="center"/>
              <w:rPr>
                <w:del w:id="23068" w:author="Greg Clendenning" w:date="2024-04-16T16:42:00Z"/>
                <w:sz w:val="18"/>
                <w:szCs w:val="18"/>
              </w:rPr>
            </w:pPr>
            <w:del w:id="23069" w:author="Greg Clendenning" w:date="2024-04-16T16:42:00Z">
              <w:r w:rsidRPr="00A263B1">
                <w:rPr>
                  <w:rFonts w:eastAsia="Arial Unicode MS" w:cs="Arial"/>
                  <w:iCs/>
                  <w:sz w:val="18"/>
                  <w:szCs w:val="18"/>
                </w:rPr>
                <w:delText>Based</w:delText>
              </w:r>
              <w:r>
                <w:rPr>
                  <w:rFonts w:eastAsia="Arial Unicode MS" w:cs="Arial"/>
                  <w:iCs/>
                  <w:sz w:val="18"/>
                  <w:szCs w:val="18"/>
                </w:rPr>
                <w:delText xml:space="preserve"> </w:delText>
              </w:r>
              <w:r w:rsidRPr="00A263B1">
                <w:rPr>
                  <w:rFonts w:eastAsia="Arial Unicode MS" w:cs="Arial"/>
                  <w:iCs/>
                  <w:sz w:val="18"/>
                  <w:szCs w:val="18"/>
                </w:rPr>
                <w:delText>on</w:delText>
              </w:r>
              <w:r>
                <w:rPr>
                  <w:rFonts w:eastAsia="Arial Unicode MS" w:cs="Arial"/>
                  <w:iCs/>
                  <w:sz w:val="18"/>
                  <w:szCs w:val="18"/>
                </w:rPr>
                <w:delText xml:space="preserve"> </w:delText>
              </w:r>
              <w:r w:rsidRPr="00A263B1">
                <w:rPr>
                  <w:rFonts w:eastAsia="Arial Unicode MS" w:cs="Arial"/>
                  <w:iCs/>
                  <w:sz w:val="18"/>
                  <w:szCs w:val="18"/>
                </w:rPr>
                <w:delText>CF</w:delText>
              </w:r>
              <w:r>
                <w:rPr>
                  <w:rFonts w:eastAsia="Arial Unicode MS" w:cs="Arial"/>
                  <w:iCs/>
                  <w:sz w:val="18"/>
                  <w:szCs w:val="18"/>
                </w:rPr>
                <w:delText xml:space="preserve"> </w:delText>
              </w:r>
              <w:r w:rsidRPr="00A263B1">
                <w:rPr>
                  <w:rFonts w:eastAsia="Arial Unicode MS" w:cs="Arial"/>
                  <w:iCs/>
                  <w:sz w:val="18"/>
                  <w:szCs w:val="18"/>
                </w:rPr>
                <w:delText>assumption</w:delText>
              </w:r>
              <w:r>
                <w:rPr>
                  <w:rFonts w:eastAsia="Arial Unicode MS" w:cs="Arial"/>
                  <w:iCs/>
                  <w:sz w:val="18"/>
                  <w:szCs w:val="18"/>
                </w:rPr>
                <w:delText xml:space="preserve"> </w:delText>
              </w:r>
              <w:r w:rsidRPr="00A263B1">
                <w:rPr>
                  <w:rFonts w:eastAsia="Arial Unicode MS" w:cs="Arial"/>
                  <w:iCs/>
                  <w:sz w:val="18"/>
                  <w:szCs w:val="18"/>
                </w:rPr>
                <w:delText>for</w:delText>
              </w:r>
              <w:r>
                <w:rPr>
                  <w:rFonts w:eastAsia="Arial Unicode MS" w:cs="Arial"/>
                  <w:iCs/>
                  <w:sz w:val="18"/>
                  <w:szCs w:val="18"/>
                </w:rPr>
                <w:delText xml:space="preserve"> </w:delText>
              </w:r>
              <w:r w:rsidRPr="00A263B1">
                <w:rPr>
                  <w:rFonts w:eastAsia="Arial Unicode MS" w:cs="Arial"/>
                  <w:iCs/>
                  <w:sz w:val="18"/>
                  <w:szCs w:val="18"/>
                </w:rPr>
                <w:delText>Clothes</w:delText>
              </w:r>
              <w:r>
                <w:rPr>
                  <w:rFonts w:eastAsia="Arial Unicode MS" w:cs="Arial"/>
                  <w:iCs/>
                  <w:sz w:val="18"/>
                  <w:szCs w:val="18"/>
                </w:rPr>
                <w:delText xml:space="preserve"> </w:delText>
              </w:r>
              <w:r w:rsidRPr="00A263B1">
                <w:rPr>
                  <w:rFonts w:eastAsia="Arial Unicode MS" w:cs="Arial"/>
                  <w:iCs/>
                  <w:sz w:val="18"/>
                  <w:szCs w:val="18"/>
                </w:rPr>
                <w:delText>Washers</w:delText>
              </w:r>
            </w:del>
          </w:p>
        </w:tc>
      </w:tr>
    </w:tbl>
    <w:p w14:paraId="541EED4A" w14:textId="77777777" w:rsidR="00FA5174" w:rsidRDefault="00FA5174" w:rsidP="00FA5174">
      <w:pPr>
        <w:pStyle w:val="SubStyle"/>
        <w:rPr>
          <w:del w:id="23070" w:author="Greg Clendenning" w:date="2024-04-16T16:42:00Z"/>
        </w:rPr>
      </w:pPr>
    </w:p>
    <w:p w14:paraId="41821868" w14:textId="77777777" w:rsidR="00FA5174" w:rsidRDefault="00FA5174" w:rsidP="0043637D">
      <w:pPr>
        <w:pStyle w:val="SubStyle"/>
        <w:keepNext/>
        <w:keepLines/>
        <w:rPr>
          <w:del w:id="23071" w:author="Greg Clendenning" w:date="2024-04-16T16:42:00Z"/>
        </w:rPr>
      </w:pPr>
      <w:del w:id="23072" w:author="Greg Clendenning" w:date="2024-04-16T16:42:00Z">
        <w:r>
          <w:delText>Default Savings</w:delText>
        </w:r>
      </w:del>
    </w:p>
    <w:p w14:paraId="0D7F034C" w14:textId="120BD6B3" w:rsidR="007B09F4" w:rsidRPr="001570EA" w:rsidRDefault="007B09F4" w:rsidP="007B09F4">
      <w:pPr>
        <w:pStyle w:val="SubStyle"/>
        <w:rPr>
          <w:ins w:id="23073" w:author="Greg Clendenning" w:date="2024-04-16T16:42:00Z"/>
          <w:rFonts w:eastAsia="Calibri"/>
        </w:rPr>
      </w:pPr>
      <w:r w:rsidRPr="001570EA">
        <w:rPr>
          <w:rFonts w:eastAsia="Calibri"/>
        </w:rPr>
        <w:t>Savings</w:t>
      </w:r>
      <w:del w:id="23074" w:author="Greg Clendenning" w:date="2024-04-16T16:42:00Z">
        <w:r w:rsidR="00FA5174">
          <w:delText xml:space="preserve"> estimates </w:delText>
        </w:r>
      </w:del>
    </w:p>
    <w:p w14:paraId="5CAE2325" w14:textId="6B385BF4" w:rsidR="007B09F4" w:rsidRPr="001570EA" w:rsidRDefault="007B09F4" w:rsidP="007B09F4">
      <w:pPr>
        <w:rPr>
          <w:rFonts w:eastAsia="Calibri"/>
        </w:rPr>
      </w:pPr>
      <w:ins w:id="23075" w:author="Greg Clendenning" w:date="2024-04-16T16:42:00Z">
        <w:r w:rsidRPr="001570EA">
          <w:rPr>
            <w:rFonts w:eastAsia="Calibri"/>
          </w:rPr>
          <w:t xml:space="preserve">Default savings </w:t>
        </w:r>
      </w:ins>
      <w:r w:rsidRPr="001570EA">
        <w:rPr>
          <w:rFonts w:eastAsia="Calibri"/>
        </w:rPr>
        <w:t xml:space="preserve">for this measure are </w:t>
      </w:r>
      <w:del w:id="23076" w:author="Greg Clendenning" w:date="2024-04-16T16:42:00Z">
        <w:r w:rsidR="00FA5174">
          <w:delText xml:space="preserve">fully deemed and may </w:delText>
        </w:r>
        <w:r w:rsidR="00FA5174" w:rsidRPr="00695176">
          <w:delText>be</w:delText>
        </w:r>
        <w:r w:rsidR="00FA5174">
          <w:delText xml:space="preserve"> </w:delText>
        </w:r>
        <w:r w:rsidR="00FA5174" w:rsidRPr="00695176">
          <w:delText>claimed</w:delText>
        </w:r>
        <w:r w:rsidR="00FA5174">
          <w:delText xml:space="preserve"> </w:delText>
        </w:r>
        <w:r w:rsidR="00FA5174" w:rsidRPr="00695176">
          <w:delText>using</w:delText>
        </w:r>
        <w:r w:rsidR="00FA5174">
          <w:delText xml:space="preserve"> </w:delText>
        </w:r>
        <w:r w:rsidR="00FA5174" w:rsidRPr="00695176">
          <w:delText>the</w:delText>
        </w:r>
        <w:r w:rsidR="00FA5174">
          <w:delText xml:space="preserve"> algorithms above and </w:delText>
        </w:r>
        <w:r w:rsidR="00FA5174" w:rsidRPr="00695176">
          <w:delText>the</w:delText>
        </w:r>
        <w:r w:rsidR="00FA5174">
          <w:delText xml:space="preserve"> deemed variable inputs</w:delText>
        </w:r>
      </w:del>
      <w:ins w:id="23077" w:author="Greg Clendenning" w:date="2024-04-16T16:42:00Z">
        <w:r w:rsidRPr="001570EA">
          <w:rPr>
            <w:rFonts w:eastAsia="Calibri"/>
          </w:rPr>
          <w:t>based on the default energy consumption and efficiencies for the efficient induction and baseline electric resistance measure</w:t>
        </w:r>
      </w:ins>
      <w:r w:rsidRPr="001570EA">
        <w:rPr>
          <w:rFonts w:eastAsia="Calibri"/>
        </w:rPr>
        <w:t>.</w:t>
      </w:r>
    </w:p>
    <w:p w14:paraId="1F87268C" w14:textId="77777777" w:rsidR="007B09F4" w:rsidRPr="001570EA" w:rsidRDefault="007B09F4" w:rsidP="007B09F4">
      <w:pPr>
        <w:rPr>
          <w:rFonts w:eastAsia="Calibri"/>
        </w:rPr>
      </w:pPr>
    </w:p>
    <w:p w14:paraId="1EDE961D" w14:textId="77777777" w:rsidR="007B09F4" w:rsidRPr="001570EA" w:rsidRDefault="007B09F4" w:rsidP="007B09F4">
      <w:pPr>
        <w:pStyle w:val="Equation"/>
        <w:tabs>
          <w:tab w:val="clear" w:pos="720"/>
          <w:tab w:val="clear" w:pos="2880"/>
          <w:tab w:val="left" w:pos="2160"/>
        </w:tabs>
        <w:rPr>
          <w:ins w:id="23078" w:author="Greg Clendenning" w:date="2024-04-16T16:42:00Z"/>
          <w:rFonts w:cs="Arial"/>
        </w:rPr>
      </w:pPr>
      <w:ins w:id="23079" w:author="Greg Clendenning" w:date="2024-04-16T16:42:00Z">
        <w:r w:rsidRPr="001570EA">
          <w:rPr>
            <w:rFonts w:ascii="Cambria Math" w:hAnsi="Cambria Math" w:cs="Arial"/>
            <w:szCs w:val="20"/>
          </w:rPr>
          <w:t>ΔkWh</w:t>
        </w:r>
        <w:r w:rsidRPr="001570EA">
          <w:rPr>
            <w:rFonts w:ascii="Cambria Math" w:hAnsi="Cambria Math" w:cs="Arial"/>
            <w:szCs w:val="20"/>
            <w:vertAlign w:val="subscript"/>
          </w:rPr>
          <w:t>default</w:t>
        </w:r>
        <w:r w:rsidRPr="001570EA">
          <w:rPr>
            <w:rFonts w:cs="Arial"/>
            <w:szCs w:val="20"/>
          </w:rPr>
          <w:tab/>
        </w:r>
      </w:ins>
      <m:oMath>
        <m:r>
          <w:ins w:id="23080" w:author="Greg Clendenning" w:date="2024-04-16T16:42:00Z">
            <w:rPr>
              <w:rFonts w:ascii="Cambria Math" w:hAnsi="Cambria Math"/>
            </w:rPr>
            <m:t>=</m:t>
          </w:ins>
        </m:r>
        <m:sSub>
          <m:sSubPr>
            <m:ctrlPr>
              <w:ins w:id="23081" w:author="Greg Clendenning" w:date="2024-04-16T16:42:00Z">
                <w:rPr>
                  <w:rFonts w:ascii="Cambria Math" w:hAnsi="Cambria Math"/>
                </w:rPr>
              </w:ins>
            </m:ctrlPr>
          </m:sSubPr>
          <m:e>
            <m:r>
              <w:ins w:id="23082" w:author="Greg Clendenning" w:date="2024-04-16T16:42:00Z">
                <w:rPr>
                  <w:rFonts w:ascii="Cambria Math" w:hAnsi="Cambria Math"/>
                </w:rPr>
                <m:t>(AEC</m:t>
              </w:ins>
            </m:r>
          </m:e>
          <m:sub>
            <m:r>
              <w:ins w:id="23083" w:author="Greg Clendenning" w:date="2024-04-16T16:42:00Z">
                <w:rPr>
                  <w:rFonts w:ascii="Cambria Math" w:hAnsi="Cambria Math"/>
                </w:rPr>
                <m:t>base,default</m:t>
              </w:ins>
            </m:r>
          </m:sub>
        </m:sSub>
        <m:r>
          <w:ins w:id="23084" w:author="Greg Clendenning" w:date="2024-04-16T16:42:00Z">
            <w:rPr>
              <w:rFonts w:ascii="Cambria Math" w:hAnsi="Cambria Math"/>
            </w:rPr>
            <m:t>-</m:t>
          </w:ins>
        </m:r>
        <m:sSub>
          <m:sSubPr>
            <m:ctrlPr>
              <w:ins w:id="23085" w:author="Greg Clendenning" w:date="2024-04-16T16:42:00Z">
                <w:rPr>
                  <w:rFonts w:ascii="Cambria Math" w:hAnsi="Cambria Math"/>
                  <w:i w:val="0"/>
                </w:rPr>
              </w:ins>
            </m:ctrlPr>
          </m:sSubPr>
          <m:e>
            <m:r>
              <w:ins w:id="23086" w:author="Greg Clendenning" w:date="2024-04-16T16:42:00Z">
                <w:rPr>
                  <w:rFonts w:ascii="Cambria Math" w:hAnsi="Cambria Math"/>
                </w:rPr>
                <m:t>AEC</m:t>
              </w:ins>
            </m:r>
          </m:e>
          <m:sub>
            <m:r>
              <w:ins w:id="23087" w:author="Greg Clendenning" w:date="2024-04-16T16:42:00Z">
                <w:rPr>
                  <w:rFonts w:ascii="Cambria Math" w:hAnsi="Cambria Math"/>
                </w:rPr>
                <m:t>ee,default</m:t>
              </w:ins>
            </m:r>
          </m:sub>
        </m:sSub>
        <m:r>
          <w:ins w:id="23088" w:author="Greg Clendenning" w:date="2024-04-16T16:42:00Z">
            <w:rPr>
              <w:rFonts w:ascii="Cambria Math" w:hAnsi="Cambria Math"/>
            </w:rPr>
            <m:t>)×</m:t>
          </w:ins>
        </m:r>
        <m:r>
          <w:ins w:id="23089" w:author="Greg Clendenning" w:date="2024-04-16T16:42:00Z">
            <w:rPr>
              <w:rFonts w:ascii="Cambria Math" w:eastAsia="Times New Roman" w:hAnsi="Cambria Math"/>
              <w:sz w:val="22"/>
              <w:szCs w:val="22"/>
            </w:rPr>
            <m:t xml:space="preserve"> </m:t>
          </w:ins>
        </m:r>
        <m:sSub>
          <m:sSubPr>
            <m:ctrlPr>
              <w:ins w:id="23090" w:author="Greg Clendenning" w:date="2024-04-16T16:42:00Z">
                <w:rPr>
                  <w:rFonts w:ascii="Cambria Math" w:eastAsia="Times New Roman" w:hAnsi="Cambria Math"/>
                  <w:sz w:val="22"/>
                  <w:szCs w:val="22"/>
                </w:rPr>
              </w:ins>
            </m:ctrlPr>
          </m:sSubPr>
          <m:e>
            <m:r>
              <w:ins w:id="23091" w:author="Greg Clendenning" w:date="2024-04-16T16:42:00Z">
                <w:rPr>
                  <w:rFonts w:ascii="Cambria Math" w:hAnsi="Cambria Math"/>
                  <w:sz w:val="22"/>
                  <w:szCs w:val="22"/>
                </w:rPr>
                <m:t>%</m:t>
              </w:ins>
            </m:r>
          </m:e>
          <m:sub>
            <m:r>
              <w:ins w:id="23092" w:author="Greg Clendenning" w:date="2024-04-16T16:42:00Z">
                <w:rPr>
                  <w:rFonts w:ascii="Cambria Math" w:hAnsi="Cambria Math"/>
                  <w:sz w:val="22"/>
                  <w:szCs w:val="22"/>
                </w:rPr>
                <m:t>elec</m:t>
              </w:ins>
            </m:r>
          </m:sub>
        </m:sSub>
      </m:oMath>
    </w:p>
    <w:p w14:paraId="5C31946D" w14:textId="77777777" w:rsidR="007B09F4" w:rsidRPr="001570EA" w:rsidRDefault="007B09F4" w:rsidP="007B09F4">
      <w:pPr>
        <w:pStyle w:val="Equation"/>
        <w:tabs>
          <w:tab w:val="clear" w:pos="720"/>
          <w:tab w:val="clear" w:pos="2880"/>
          <w:tab w:val="left" w:pos="2160"/>
        </w:tabs>
        <w:rPr>
          <w:ins w:id="23093" w:author="Greg Clendenning" w:date="2024-04-16T16:42:00Z"/>
          <w:rFonts w:cs="Arial"/>
        </w:rPr>
      </w:pPr>
      <w:ins w:id="23094" w:author="Greg Clendenning" w:date="2024-04-16T16:42:00Z">
        <w:r w:rsidRPr="001570EA">
          <w:rPr>
            <w:rFonts w:cs="Arial"/>
            <w:szCs w:val="20"/>
          </w:rPr>
          <w:tab/>
        </w:r>
      </w:ins>
      <m:oMath>
        <m:r>
          <w:ins w:id="23095" w:author="Greg Clendenning" w:date="2024-04-16T16:42:00Z">
            <w:rPr>
              <w:rFonts w:ascii="Cambria Math" w:hAnsi="Cambria Math"/>
            </w:rPr>
            <m:t>=</m:t>
          </w:ins>
        </m:r>
        <m:d>
          <m:dPr>
            <m:ctrlPr>
              <w:ins w:id="23096" w:author="Greg Clendenning" w:date="2024-04-16T16:42:00Z">
                <w:rPr>
                  <w:rFonts w:ascii="Cambria Math" w:hAnsi="Cambria Math"/>
                </w:rPr>
              </w:ins>
            </m:ctrlPr>
          </m:dPr>
          <m:e>
            <m:r>
              <w:ins w:id="23097" w:author="Greg Clendenning" w:date="2024-04-16T16:42:00Z">
                <w:rPr>
                  <w:rFonts w:ascii="Cambria Math" w:hAnsi="Cambria Math"/>
                </w:rPr>
                <m:t>209-189</m:t>
              </w:ins>
            </m:r>
          </m:e>
        </m:d>
        <m:r>
          <w:ins w:id="23098" w:author="Greg Clendenning" w:date="2024-04-16T16:42:00Z">
            <w:rPr>
              <w:rFonts w:ascii="Cambria Math" w:hAnsi="Cambria Math"/>
            </w:rPr>
            <m:t>×61%</m:t>
          </w:ins>
        </m:r>
      </m:oMath>
    </w:p>
    <w:p w14:paraId="7517F4C8" w14:textId="04EC0B04" w:rsidR="007B09F4" w:rsidRPr="001570EA" w:rsidRDefault="007B09F4">
      <w:pPr>
        <w:pStyle w:val="Equation"/>
        <w:tabs>
          <w:tab w:val="clear" w:pos="720"/>
          <w:tab w:val="clear" w:pos="2880"/>
          <w:tab w:val="left" w:pos="2160"/>
        </w:tabs>
        <w:rPr>
          <w:rFonts w:cs="Arial"/>
        </w:rPr>
        <w:pPrChange w:id="23099" w:author="Greg Clendenning" w:date="2024-04-16T16:42:00Z">
          <w:pPr/>
        </w:pPrChange>
      </w:pPr>
      <w:ins w:id="23100" w:author="Greg Clendenning" w:date="2024-04-16T16:42:00Z">
        <w:r w:rsidRPr="001570EA">
          <w:rPr>
            <w:rFonts w:cs="Arial"/>
            <w:szCs w:val="20"/>
          </w:rPr>
          <w:tab/>
        </w:r>
      </w:ins>
      <m:oMath>
        <m:r>
          <w:ins w:id="23101" w:author="Greg Clendenning" w:date="2024-04-16T16:42:00Z">
            <w:rPr>
              <w:rFonts w:ascii="Cambria Math" w:hAnsi="Cambria Math"/>
            </w:rPr>
            <m:t>=12.2</m:t>
          </w:ins>
        </m:r>
      </m:oMath>
      <w:del w:id="23102" w:author="Greg Clendenning" w:date="2024-04-16T16:42:00Z">
        <w:r w:rsidR="00FA5174" w:rsidRPr="00BA593F">
          <w:rPr>
            <w:rFonts w:ascii="Cambria Math" w:hAnsi="Cambria Math"/>
          </w:rPr>
          <w:delText>ΔkWh</w:delText>
        </w:r>
        <w:r w:rsidR="00FA5174">
          <w:delText xml:space="preserve"> </w:delText>
        </w:r>
        <w:r w:rsidR="00FA5174">
          <w:tab/>
          <w:delText>= 547</w:delText>
        </w:r>
      </w:del>
      <w:r w:rsidRPr="001570EA">
        <w:rPr>
          <w:rFonts w:cs="Arial"/>
        </w:rPr>
        <w:t xml:space="preserve"> </w:t>
      </w:r>
      <w:r w:rsidRPr="001570EA">
        <w:rPr>
          <w:rFonts w:ascii="Cambria Math" w:hAnsi="Cambria Math"/>
          <w:rPrChange w:id="23103" w:author="Greg Clendenning" w:date="2024-04-16T16:42:00Z">
            <w:rPr>
              <w:i/>
            </w:rPr>
          </w:rPrChange>
        </w:rPr>
        <w:t>kWh</w:t>
      </w:r>
      <w:ins w:id="23104" w:author="Greg Clendenning" w:date="2024-04-16T16:42:00Z">
        <w:r w:rsidRPr="001570EA">
          <w:rPr>
            <w:rFonts w:ascii="Cambria Math" w:hAnsi="Cambria Math"/>
          </w:rPr>
          <w:t>/yr</w:t>
        </w:r>
      </w:ins>
    </w:p>
    <w:p w14:paraId="6E6F4987" w14:textId="77777777" w:rsidR="00FA5174" w:rsidRPr="00695176" w:rsidRDefault="00FA5174" w:rsidP="00FA5174">
      <w:pPr>
        <w:rPr>
          <w:del w:id="23105" w:author="Greg Clendenning" w:date="2024-04-16T16:42:00Z"/>
        </w:rPr>
      </w:pPr>
      <w:del w:id="23106" w:author="Greg Clendenning" w:date="2024-04-16T16:42:00Z">
        <w:r w:rsidRPr="00BA593F">
          <w:rPr>
            <w:rFonts w:ascii="Cambria Math" w:hAnsi="Cambria Math"/>
            <w:i/>
          </w:rPr>
          <w:delText>ΔkW</w:delText>
        </w:r>
        <w:r>
          <w:delText xml:space="preserve"> </w:delText>
        </w:r>
        <w:r>
          <w:tab/>
          <w:delText>= 0.066</w:delText>
        </w:r>
      </w:del>
    </w:p>
    <w:p w14:paraId="3E64BF46" w14:textId="77777777" w:rsidR="004E6452" w:rsidRPr="001570EA" w:rsidRDefault="004E6452">
      <w:pPr>
        <w:jc w:val="center"/>
        <w:rPr>
          <w:moveFrom w:id="23107" w:author="Greg Clendenning" w:date="2024-04-16T16:42:00Z"/>
          <w:color w:val="000000"/>
          <w:sz w:val="18"/>
          <w:rPrChange w:id="23108" w:author="Greg Clendenning" w:date="2024-04-16T16:42:00Z">
            <w:rPr>
              <w:moveFrom w:id="23109" w:author="Greg Clendenning" w:date="2024-04-16T16:42:00Z"/>
            </w:rPr>
          </w:rPrChange>
        </w:rPr>
        <w:pPrChange w:id="23110" w:author="Greg Clendenning" w:date="2024-04-16T16:42:00Z">
          <w:pPr>
            <w:pStyle w:val="SubStyle"/>
          </w:pPr>
        </w:pPrChange>
      </w:pPr>
      <w:moveFromRangeStart w:id="23111" w:author="Greg Clendenning" w:date="2024-04-16T16:42:00Z" w:name="move164178344"/>
    </w:p>
    <w:p w14:paraId="3A0AA464" w14:textId="77777777" w:rsidR="004E6452" w:rsidRPr="001570EA" w:rsidRDefault="004E6452" w:rsidP="004E6452">
      <w:pPr>
        <w:pStyle w:val="SubStyle"/>
        <w:rPr>
          <w:moveFrom w:id="23112" w:author="Greg Clendenning" w:date="2024-04-16T16:42:00Z"/>
        </w:rPr>
      </w:pPr>
      <w:moveFrom w:id="23113" w:author="Greg Clendenning" w:date="2024-04-16T16:42:00Z">
        <w:r w:rsidRPr="001570EA">
          <w:t>Evaluation Protocols</w:t>
        </w:r>
      </w:moveFrom>
    </w:p>
    <w:moveFromRangeEnd w:id="23111"/>
    <w:p w14:paraId="45516080" w14:textId="77777777" w:rsidR="00FA5174" w:rsidRPr="00695176" w:rsidRDefault="00FA5174" w:rsidP="00FA5174">
      <w:pPr>
        <w:rPr>
          <w:del w:id="23114" w:author="Greg Clendenning" w:date="2024-04-16T16:42:00Z"/>
        </w:rPr>
      </w:pPr>
      <w:del w:id="23115" w:author="Greg Clendenning" w:date="2024-04-16T16:42:00Z">
        <w:r>
          <w:delText>The appropriate evaluation protocol is to verify installation and proper selection of deemed values.</w:delText>
        </w:r>
      </w:del>
    </w:p>
    <w:p w14:paraId="5DEFF5F9" w14:textId="77777777" w:rsidR="00C71CAA" w:rsidRPr="001570EA" w:rsidRDefault="00C71CAA" w:rsidP="00C71CAA">
      <w:pPr>
        <w:pStyle w:val="SubStyle"/>
        <w:rPr>
          <w:moveFrom w:id="23116" w:author="Greg Clendenning" w:date="2024-04-16T16:42:00Z"/>
        </w:rPr>
      </w:pPr>
      <w:moveFromRangeStart w:id="23117" w:author="Greg Clendenning" w:date="2024-04-16T16:42:00Z" w:name="move164178306"/>
    </w:p>
    <w:p w14:paraId="59BC4BBD" w14:textId="77777777" w:rsidR="00C71CAA" w:rsidRPr="001570EA" w:rsidRDefault="00C71CAA" w:rsidP="00C71CAA">
      <w:pPr>
        <w:pStyle w:val="SubStyle"/>
        <w:rPr>
          <w:moveFrom w:id="23118" w:author="Greg Clendenning" w:date="2024-04-16T16:42:00Z"/>
        </w:rPr>
      </w:pPr>
      <w:moveFrom w:id="23119" w:author="Greg Clendenning" w:date="2024-04-16T16:42:00Z">
        <w:r w:rsidRPr="001570EA">
          <w:t>Sources</w:t>
        </w:r>
      </w:moveFrom>
    </w:p>
    <w:moveFromRangeEnd w:id="23117"/>
    <w:p w14:paraId="33169F08" w14:textId="77777777" w:rsidR="007B09F4" w:rsidRPr="001570EA" w:rsidRDefault="007B09F4" w:rsidP="007B09F4">
      <w:pPr>
        <w:pStyle w:val="Equation"/>
        <w:tabs>
          <w:tab w:val="clear" w:pos="720"/>
          <w:tab w:val="clear" w:pos="2880"/>
          <w:tab w:val="left" w:pos="2160"/>
        </w:tabs>
        <w:rPr>
          <w:ins w:id="23120" w:author="Greg Clendenning" w:date="2024-04-16T16:42:00Z"/>
        </w:rPr>
      </w:pPr>
    </w:p>
    <w:p w14:paraId="05DFD1D9" w14:textId="77777777" w:rsidR="007B09F4" w:rsidRPr="001570EA" w:rsidRDefault="007B09F4" w:rsidP="007B09F4">
      <w:pPr>
        <w:pStyle w:val="Equation"/>
        <w:tabs>
          <w:tab w:val="clear" w:pos="720"/>
          <w:tab w:val="clear" w:pos="2880"/>
          <w:tab w:val="left" w:pos="2160"/>
        </w:tabs>
        <w:rPr>
          <w:ins w:id="23121" w:author="Greg Clendenning" w:date="2024-04-16T16:42:00Z"/>
          <w:rFonts w:cs="Arial"/>
          <w:lang w:val="es-ES"/>
        </w:rPr>
      </w:pPr>
      <w:ins w:id="23122" w:author="Greg Clendenning" w:date="2024-04-16T16:42:00Z">
        <w:r w:rsidRPr="001570EA">
          <w:rPr>
            <w:rFonts w:ascii="Cambria Math" w:hAnsi="Cambria Math" w:cs="Arial"/>
            <w:szCs w:val="20"/>
            <w:lang w:val="es-ES"/>
          </w:rPr>
          <w:t>AEC</w:t>
        </w:r>
        <w:r w:rsidRPr="001570EA">
          <w:rPr>
            <w:rFonts w:ascii="Cambria Math" w:hAnsi="Cambria Math" w:cs="Arial"/>
            <w:szCs w:val="20"/>
            <w:vertAlign w:val="subscript"/>
            <w:lang w:val="es-ES"/>
          </w:rPr>
          <w:t>base, default</w:t>
        </w:r>
        <w:r w:rsidRPr="001570EA">
          <w:rPr>
            <w:rFonts w:cs="Arial"/>
            <w:szCs w:val="20"/>
            <w:lang w:val="es-ES"/>
          </w:rPr>
          <w:tab/>
        </w:r>
      </w:ins>
      <m:oMath>
        <m:r>
          <w:ins w:id="23123" w:author="Greg Clendenning" w:date="2024-04-16T16:42:00Z">
            <w:rPr>
              <w:rFonts w:ascii="Cambria Math" w:hAnsi="Cambria Math"/>
              <w:lang w:val="es-ES"/>
            </w:rPr>
            <m:t>=</m:t>
          </w:ins>
        </m:r>
        <m:sSub>
          <m:sSubPr>
            <m:ctrlPr>
              <w:ins w:id="23124" w:author="Greg Clendenning" w:date="2024-04-16T16:42:00Z">
                <w:rPr>
                  <w:rFonts w:ascii="Cambria Math" w:hAnsi="Cambria Math"/>
                  <w:i w:val="0"/>
                </w:rPr>
              </w:ins>
            </m:ctrlPr>
          </m:sSubPr>
          <m:e>
            <m:r>
              <w:ins w:id="23125" w:author="Greg Clendenning" w:date="2024-04-16T16:42:00Z">
                <w:rPr>
                  <w:rFonts w:ascii="Cambria Math" w:hAnsi="Cambria Math"/>
                </w:rPr>
                <m:t>AEC</m:t>
              </w:ins>
            </m:r>
          </m:e>
          <m:sub>
            <m:r>
              <w:ins w:id="23126" w:author="Greg Clendenning" w:date="2024-04-16T16:42:00Z">
                <w:rPr>
                  <w:rFonts w:ascii="Cambria Math" w:hAnsi="Cambria Math"/>
                </w:rPr>
                <m:t>ee</m:t>
              </w:ins>
            </m:r>
            <m:r>
              <w:ins w:id="23127" w:author="Greg Clendenning" w:date="2024-04-16T16:42:00Z">
                <w:rPr>
                  <w:rFonts w:ascii="Cambria Math" w:hAnsi="Cambria Math"/>
                  <w:lang w:val="es-ES"/>
                </w:rPr>
                <m:t xml:space="preserve">, </m:t>
              </w:ins>
            </m:r>
            <m:r>
              <w:ins w:id="23128" w:author="Greg Clendenning" w:date="2024-04-16T16:42:00Z">
                <w:rPr>
                  <w:rFonts w:ascii="Cambria Math" w:hAnsi="Cambria Math"/>
                </w:rPr>
                <m:t>default</m:t>
              </w:ins>
            </m:r>
          </m:sub>
        </m:sSub>
        <m:r>
          <w:ins w:id="23129" w:author="Greg Clendenning" w:date="2024-04-16T16:42:00Z">
            <w:rPr>
              <w:rFonts w:ascii="Cambria Math" w:hAnsi="Cambria Math"/>
            </w:rPr>
            <m:t>×</m:t>
          </w:ins>
        </m:r>
        <m:d>
          <m:dPr>
            <m:ctrlPr>
              <w:ins w:id="23130" w:author="Greg Clendenning" w:date="2024-04-16T16:42:00Z">
                <w:rPr>
                  <w:rFonts w:ascii="Cambria Math" w:hAnsi="Cambria Math"/>
                </w:rPr>
              </w:ins>
            </m:ctrlPr>
          </m:dPr>
          <m:e>
            <m:f>
              <m:fPr>
                <m:ctrlPr>
                  <w:ins w:id="23131" w:author="Greg Clendenning" w:date="2024-04-16T16:42:00Z">
                    <w:rPr>
                      <w:rFonts w:ascii="Cambria Math" w:hAnsi="Cambria Math"/>
                    </w:rPr>
                  </w:ins>
                </m:ctrlPr>
              </m:fPr>
              <m:num>
                <m:sSub>
                  <m:sSubPr>
                    <m:ctrlPr>
                      <w:ins w:id="23132" w:author="Greg Clendenning" w:date="2024-04-16T16:42:00Z">
                        <w:rPr>
                          <w:rFonts w:ascii="Cambria Math" w:hAnsi="Cambria Math"/>
                        </w:rPr>
                      </w:ins>
                    </m:ctrlPr>
                  </m:sSubPr>
                  <m:e>
                    <m:r>
                      <w:ins w:id="23133" w:author="Greg Clendenning" w:date="2024-04-16T16:42:00Z">
                        <w:rPr>
                          <w:rFonts w:ascii="Cambria Math" w:hAnsi="Cambria Math"/>
                        </w:rPr>
                        <m:t>Eff</m:t>
                      </w:ins>
                    </m:r>
                  </m:e>
                  <m:sub>
                    <m:r>
                      <w:ins w:id="23134" w:author="Greg Clendenning" w:date="2024-04-16T16:42:00Z">
                        <w:rPr>
                          <w:rFonts w:ascii="Cambria Math" w:hAnsi="Cambria Math"/>
                        </w:rPr>
                        <m:t>ee</m:t>
                      </w:ins>
                    </m:r>
                    <m:r>
                      <w:ins w:id="23135" w:author="Greg Clendenning" w:date="2024-04-16T16:42:00Z">
                        <w:rPr>
                          <w:rFonts w:ascii="Cambria Math" w:hAnsi="Cambria Math"/>
                          <w:lang w:val="es-ES"/>
                        </w:rPr>
                        <m:t>,</m:t>
                      </w:ins>
                    </m:r>
                    <m:r>
                      <w:ins w:id="23136" w:author="Greg Clendenning" w:date="2024-04-16T16:42:00Z">
                        <w:rPr>
                          <w:rFonts w:ascii="Cambria Math" w:hAnsi="Cambria Math"/>
                        </w:rPr>
                        <m:t>default</m:t>
                      </w:ins>
                    </m:r>
                  </m:sub>
                </m:sSub>
              </m:num>
              <m:den>
                <m:sSub>
                  <m:sSubPr>
                    <m:ctrlPr>
                      <w:ins w:id="23137" w:author="Greg Clendenning" w:date="2024-04-16T16:42:00Z">
                        <w:rPr>
                          <w:rFonts w:ascii="Cambria Math" w:hAnsi="Cambria Math"/>
                        </w:rPr>
                      </w:ins>
                    </m:ctrlPr>
                  </m:sSubPr>
                  <m:e>
                    <m:r>
                      <w:ins w:id="23138" w:author="Greg Clendenning" w:date="2024-04-16T16:42:00Z">
                        <w:rPr>
                          <w:rFonts w:ascii="Cambria Math" w:hAnsi="Cambria Math"/>
                        </w:rPr>
                        <m:t>Eff</m:t>
                      </w:ins>
                    </m:r>
                  </m:e>
                  <m:sub>
                    <m:r>
                      <w:ins w:id="23139" w:author="Greg Clendenning" w:date="2024-04-16T16:42:00Z">
                        <w:rPr>
                          <w:rFonts w:ascii="Cambria Math" w:hAnsi="Cambria Math"/>
                        </w:rPr>
                        <m:t>base</m:t>
                      </w:ins>
                    </m:r>
                    <m:r>
                      <w:ins w:id="23140" w:author="Greg Clendenning" w:date="2024-04-16T16:42:00Z">
                        <w:rPr>
                          <w:rFonts w:ascii="Cambria Math" w:hAnsi="Cambria Math"/>
                          <w:lang w:val="es-ES"/>
                        </w:rPr>
                        <m:t>,</m:t>
                      </w:ins>
                    </m:r>
                    <m:r>
                      <w:ins w:id="23141" w:author="Greg Clendenning" w:date="2024-04-16T16:42:00Z">
                        <w:rPr>
                          <w:rFonts w:ascii="Cambria Math" w:hAnsi="Cambria Math"/>
                        </w:rPr>
                        <m:t>default</m:t>
                      </w:ins>
                    </m:r>
                  </m:sub>
                </m:sSub>
              </m:den>
            </m:f>
          </m:e>
        </m:d>
      </m:oMath>
    </w:p>
    <w:p w14:paraId="7682206F" w14:textId="77777777" w:rsidR="007B09F4" w:rsidRPr="001570EA" w:rsidRDefault="007B09F4" w:rsidP="007B09F4">
      <w:pPr>
        <w:pStyle w:val="Equation"/>
        <w:tabs>
          <w:tab w:val="clear" w:pos="720"/>
          <w:tab w:val="clear" w:pos="2880"/>
          <w:tab w:val="left" w:pos="2160"/>
        </w:tabs>
        <w:rPr>
          <w:ins w:id="23142" w:author="Greg Clendenning" w:date="2024-04-16T16:42:00Z"/>
          <w:rFonts w:cs="Arial"/>
        </w:rPr>
      </w:pPr>
      <w:ins w:id="23143" w:author="Greg Clendenning" w:date="2024-04-16T16:42:00Z">
        <w:r w:rsidRPr="001570EA">
          <w:rPr>
            <w:rFonts w:cs="Arial"/>
            <w:szCs w:val="20"/>
            <w:lang w:val="es-ES"/>
          </w:rPr>
          <w:tab/>
        </w:r>
      </w:ins>
      <m:oMath>
        <m:r>
          <w:ins w:id="23144" w:author="Greg Clendenning" w:date="2024-04-16T16:42:00Z">
            <w:rPr>
              <w:rFonts w:ascii="Cambria Math" w:hAnsi="Cambria Math"/>
              <w:lang w:val="es-ES"/>
            </w:rPr>
            <m:t>=</m:t>
          </w:ins>
        </m:r>
        <m:r>
          <w:ins w:id="23145" w:author="Greg Clendenning" w:date="2024-04-16T16:42:00Z">
            <w:rPr>
              <w:rFonts w:ascii="Cambria Math" w:hAnsi="Cambria Math"/>
            </w:rPr>
            <m:t>189×</m:t>
          </w:ins>
        </m:r>
        <m:d>
          <m:dPr>
            <m:ctrlPr>
              <w:ins w:id="23146" w:author="Greg Clendenning" w:date="2024-04-16T16:42:00Z">
                <w:rPr>
                  <w:rFonts w:ascii="Cambria Math" w:hAnsi="Cambria Math"/>
                </w:rPr>
              </w:ins>
            </m:ctrlPr>
          </m:dPr>
          <m:e>
            <m:f>
              <m:fPr>
                <m:ctrlPr>
                  <w:ins w:id="23147" w:author="Greg Clendenning" w:date="2024-04-16T16:42:00Z">
                    <w:rPr>
                      <w:rFonts w:ascii="Cambria Math" w:hAnsi="Cambria Math"/>
                    </w:rPr>
                  </w:ins>
                </m:ctrlPr>
              </m:fPr>
              <m:num>
                <m:r>
                  <w:ins w:id="23148" w:author="Greg Clendenning" w:date="2024-04-16T16:42:00Z">
                    <w:rPr>
                      <w:rFonts w:ascii="Cambria Math" w:hAnsi="Cambria Math"/>
                    </w:rPr>
                    <m:t>85</m:t>
                  </w:ins>
                </m:r>
              </m:num>
              <m:den>
                <m:r>
                  <w:ins w:id="23149" w:author="Greg Clendenning" w:date="2024-04-16T16:42:00Z">
                    <w:rPr>
                      <w:rFonts w:ascii="Cambria Math" w:hAnsi="Cambria Math"/>
                    </w:rPr>
                    <m:t>77</m:t>
                  </w:ins>
                </m:r>
              </m:den>
            </m:f>
          </m:e>
        </m:d>
      </m:oMath>
    </w:p>
    <w:p w14:paraId="792341C6" w14:textId="77777777" w:rsidR="007B09F4" w:rsidRPr="001570EA" w:rsidRDefault="007B09F4" w:rsidP="007B09F4">
      <w:pPr>
        <w:pStyle w:val="Equation"/>
        <w:tabs>
          <w:tab w:val="clear" w:pos="720"/>
          <w:tab w:val="clear" w:pos="2880"/>
          <w:tab w:val="left" w:pos="2160"/>
        </w:tabs>
        <w:rPr>
          <w:ins w:id="23150" w:author="Greg Clendenning" w:date="2024-04-16T16:42:00Z"/>
          <w:rFonts w:cs="Arial"/>
        </w:rPr>
      </w:pPr>
      <w:ins w:id="23151" w:author="Greg Clendenning" w:date="2024-04-16T16:42:00Z">
        <w:r w:rsidRPr="001570EA">
          <w:rPr>
            <w:rFonts w:cs="Arial"/>
            <w:szCs w:val="20"/>
            <w:lang w:val="es-ES"/>
          </w:rPr>
          <w:tab/>
        </w:r>
      </w:ins>
      <m:oMath>
        <m:r>
          <w:ins w:id="23152" w:author="Greg Clendenning" w:date="2024-04-16T16:42:00Z">
            <w:rPr>
              <w:rFonts w:ascii="Cambria Math" w:hAnsi="Cambria Math"/>
            </w:rPr>
            <m:t>=209</m:t>
          </w:ins>
        </m:r>
      </m:oMath>
      <w:ins w:id="23153" w:author="Greg Clendenning" w:date="2024-04-16T16:42:00Z">
        <w:r w:rsidRPr="001570EA">
          <w:rPr>
            <w:rFonts w:ascii="Cambria Math" w:hAnsi="Cambria Math"/>
          </w:rPr>
          <w:t xml:space="preserve"> kWh/yr</w:t>
        </w:r>
      </w:ins>
    </w:p>
    <w:p w14:paraId="589F4815" w14:textId="77777777" w:rsidR="007B09F4" w:rsidRPr="001570EA" w:rsidRDefault="007B09F4" w:rsidP="007B09F4">
      <w:pPr>
        <w:pStyle w:val="Equation"/>
        <w:tabs>
          <w:tab w:val="clear" w:pos="720"/>
          <w:tab w:val="clear" w:pos="2880"/>
          <w:tab w:val="left" w:pos="2160"/>
        </w:tabs>
        <w:rPr>
          <w:ins w:id="23154" w:author="Greg Clendenning" w:date="2024-04-16T16:42:00Z"/>
          <w:rFonts w:cs="Arial"/>
        </w:rPr>
      </w:pPr>
    </w:p>
    <w:p w14:paraId="719D30E8" w14:textId="77777777" w:rsidR="007B09F4" w:rsidRPr="001570EA" w:rsidRDefault="007B09F4" w:rsidP="007B09F4">
      <w:pPr>
        <w:pStyle w:val="Equation"/>
        <w:tabs>
          <w:tab w:val="clear" w:pos="720"/>
          <w:tab w:val="clear" w:pos="2880"/>
          <w:tab w:val="left" w:pos="2160"/>
        </w:tabs>
        <w:rPr>
          <w:ins w:id="23155" w:author="Greg Clendenning" w:date="2024-04-16T16:42:00Z"/>
          <w:rFonts w:cs="Arial"/>
        </w:rPr>
      </w:pPr>
      <w:ins w:id="23156" w:author="Greg Clendenning" w:date="2024-04-16T16:42:00Z">
        <w:r w:rsidRPr="001570EA">
          <w:rPr>
            <w:rFonts w:ascii="Cambria Math" w:hAnsi="Cambria Math" w:cs="Arial"/>
            <w:szCs w:val="20"/>
          </w:rPr>
          <w:t>AEC</w:t>
        </w:r>
        <w:r w:rsidRPr="001570EA">
          <w:rPr>
            <w:rFonts w:ascii="Cambria Math" w:hAnsi="Cambria Math" w:cs="Arial"/>
            <w:szCs w:val="20"/>
            <w:vertAlign w:val="subscript"/>
          </w:rPr>
          <w:t>ee, default</w:t>
        </w:r>
        <w:r w:rsidRPr="001570EA">
          <w:rPr>
            <w:rFonts w:cs="Arial"/>
            <w:szCs w:val="20"/>
          </w:rPr>
          <w:tab/>
        </w:r>
      </w:ins>
      <m:oMath>
        <m:r>
          <w:ins w:id="23157" w:author="Greg Clendenning" w:date="2024-04-16T16:42:00Z">
            <w:rPr>
              <w:rFonts w:ascii="Cambria Math" w:hAnsi="Cambria Math"/>
            </w:rPr>
            <m:t>=189</m:t>
          </w:ins>
        </m:r>
      </m:oMath>
      <w:ins w:id="23158" w:author="Greg Clendenning" w:date="2024-04-16T16:42:00Z">
        <w:r w:rsidRPr="001570EA">
          <w:rPr>
            <w:rFonts w:cs="Arial"/>
          </w:rPr>
          <w:t xml:space="preserve"> </w:t>
        </w:r>
        <w:r w:rsidRPr="001570EA">
          <w:rPr>
            <w:rFonts w:ascii="Cambria Math" w:hAnsi="Cambria Math"/>
          </w:rPr>
          <w:t>kWh/yr</w:t>
        </w:r>
      </w:ins>
    </w:p>
    <w:p w14:paraId="366A27F9" w14:textId="77777777" w:rsidR="007B09F4" w:rsidRPr="001570EA" w:rsidRDefault="007B09F4" w:rsidP="007B09F4">
      <w:pPr>
        <w:pStyle w:val="Equation"/>
        <w:tabs>
          <w:tab w:val="clear" w:pos="720"/>
          <w:tab w:val="clear" w:pos="2880"/>
          <w:tab w:val="left" w:pos="2160"/>
        </w:tabs>
        <w:ind w:left="0" w:firstLine="0"/>
        <w:rPr>
          <w:ins w:id="23159" w:author="Greg Clendenning" w:date="2024-04-16T16:42:00Z"/>
        </w:rPr>
      </w:pPr>
    </w:p>
    <w:p w14:paraId="218C4051" w14:textId="77777777" w:rsidR="007B09F4" w:rsidRPr="001570EA" w:rsidRDefault="007B09F4" w:rsidP="007B09F4">
      <w:pPr>
        <w:pStyle w:val="Equation"/>
        <w:tabs>
          <w:tab w:val="clear" w:pos="720"/>
          <w:tab w:val="clear" w:pos="2880"/>
          <w:tab w:val="left" w:pos="2160"/>
        </w:tabs>
        <w:rPr>
          <w:ins w:id="23160" w:author="Greg Clendenning" w:date="2024-04-16T16:42:00Z"/>
          <w:rFonts w:ascii="Cambria Math" w:hAnsi="Cambria Math" w:cs="Arial"/>
          <w:szCs w:val="20"/>
        </w:rPr>
      </w:pPr>
      <w:ins w:id="23161"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summ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w:ins>
      <m:oMath>
        <m:sSub>
          <m:sSubPr>
            <m:ctrlPr>
              <w:ins w:id="23162" w:author="Greg Clendenning" w:date="2024-04-16T16:42:00Z">
                <w:rPr>
                  <w:rFonts w:ascii="Cambria Math" w:hAnsi="Cambria Math" w:cs="Arial"/>
                  <w:szCs w:val="20"/>
                </w:rPr>
              </w:ins>
            </m:ctrlPr>
          </m:sSubPr>
          <m:e>
            <m:r>
              <w:ins w:id="23163" w:author="Greg Clendenning" w:date="2024-04-16T16:42:00Z">
                <w:rPr>
                  <w:rFonts w:ascii="Cambria Math" w:hAnsi="Cambria Math" w:cs="Arial"/>
                  <w:szCs w:val="20"/>
                  <w:vertAlign w:val="subscript"/>
                </w:rPr>
                <m:t xml:space="preserve"> </m:t>
              </w:ins>
            </m:r>
            <m:r>
              <w:ins w:id="23164" w:author="Greg Clendenning" w:date="2024-04-16T16:42:00Z">
                <w:rPr>
                  <w:rFonts w:ascii="Cambria Math" w:hAnsi="Cambria Math" w:cs="Arial"/>
                  <w:szCs w:val="20"/>
                </w:rPr>
                <m:t>ΔkWh</m:t>
              </w:ins>
            </m:r>
          </m:e>
          <m:sub>
            <m:r>
              <w:ins w:id="23165" w:author="Greg Clendenning" w:date="2024-04-16T16:42:00Z">
                <w:rPr>
                  <w:rFonts w:ascii="Cambria Math" w:hAnsi="Cambria Math" w:cs="Arial"/>
                  <w:szCs w:val="20"/>
                  <w:vertAlign w:val="subscript"/>
                </w:rPr>
                <m:t>default</m:t>
              </w:ins>
            </m:r>
          </m:sub>
        </m:sSub>
        <m:r>
          <w:ins w:id="23166" w:author="Greg Clendenning" w:date="2024-04-16T16:42:00Z">
            <w:rPr>
              <w:rFonts w:ascii="Cambria Math" w:hAnsi="Cambria Math" w:cs="Arial"/>
              <w:szCs w:val="20"/>
            </w:rPr>
            <m:t>×</m:t>
          </w:ins>
        </m:r>
        <m:sSub>
          <m:sSubPr>
            <m:ctrlPr>
              <w:ins w:id="23167" w:author="Greg Clendenning" w:date="2024-04-16T16:42:00Z">
                <w:rPr>
                  <w:rFonts w:ascii="Cambria Math" w:hAnsi="Cambria Math" w:cs="Arial"/>
                  <w:szCs w:val="20"/>
                </w:rPr>
              </w:ins>
            </m:ctrlPr>
          </m:sSubPr>
          <m:e>
            <m:r>
              <w:ins w:id="23168" w:author="Greg Clendenning" w:date="2024-04-16T16:42:00Z">
                <w:rPr>
                  <w:rFonts w:ascii="Cambria Math" w:hAnsi="Cambria Math" w:cs="Arial"/>
                  <w:szCs w:val="20"/>
                </w:rPr>
                <m:t>ETDF</m:t>
              </w:ins>
            </m:r>
          </m:e>
          <m:sub>
            <m:r>
              <w:ins w:id="23169" w:author="Greg Clendenning" w:date="2024-04-16T16:42:00Z">
                <w:rPr>
                  <w:rFonts w:ascii="Cambria Math" w:hAnsi="Cambria Math" w:cs="Arial"/>
                  <w:szCs w:val="20"/>
                </w:rPr>
                <m:t>s</m:t>
              </w:ins>
            </m:r>
          </m:sub>
        </m:sSub>
      </m:oMath>
    </w:p>
    <w:p w14:paraId="1C8C3A7F" w14:textId="77777777" w:rsidR="007B09F4" w:rsidRPr="001570EA" w:rsidRDefault="007B09F4" w:rsidP="007B09F4">
      <w:pPr>
        <w:pStyle w:val="Equation"/>
        <w:tabs>
          <w:tab w:val="clear" w:pos="720"/>
          <w:tab w:val="clear" w:pos="2880"/>
          <w:tab w:val="left" w:pos="2160"/>
        </w:tabs>
        <w:rPr>
          <w:ins w:id="23170" w:author="Greg Clendenning" w:date="2024-04-16T16:42:00Z"/>
          <w:rFonts w:ascii="Cambria Math" w:hAnsi="Cambria Math" w:cs="Arial"/>
          <w:szCs w:val="20"/>
        </w:rPr>
      </w:pPr>
      <w:ins w:id="23171" w:author="Greg Clendenning" w:date="2024-04-16T16:42:00Z">
        <w:r w:rsidRPr="001570EA">
          <w:rPr>
            <w:rFonts w:ascii="Cambria Math" w:hAnsi="Cambria Math" w:cs="Arial"/>
            <w:szCs w:val="20"/>
          </w:rPr>
          <w:tab/>
          <w:t xml:space="preserve">= </w:t>
        </w:r>
      </w:ins>
      <m:oMath>
        <m:r>
          <w:ins w:id="23172" w:author="Greg Clendenning" w:date="2024-04-16T16:42:00Z">
            <w:rPr>
              <w:rFonts w:ascii="Cambria Math" w:hAnsi="Cambria Math" w:cs="Arial"/>
              <w:szCs w:val="20"/>
            </w:rPr>
            <m:t>12.2×0.0002153</m:t>
          </w:ins>
        </m:r>
      </m:oMath>
    </w:p>
    <w:p w14:paraId="4AACD029" w14:textId="77777777" w:rsidR="007B09F4" w:rsidRPr="001570EA" w:rsidRDefault="007B09F4" w:rsidP="007B09F4">
      <w:pPr>
        <w:pStyle w:val="Equation"/>
        <w:tabs>
          <w:tab w:val="clear" w:pos="720"/>
          <w:tab w:val="clear" w:pos="2880"/>
          <w:tab w:val="left" w:pos="2160"/>
        </w:tabs>
        <w:rPr>
          <w:ins w:id="23173" w:author="Greg Clendenning" w:date="2024-04-16T16:42:00Z"/>
          <w:rFonts w:ascii="Cambria Math" w:hAnsi="Cambria Math" w:cs="Arial"/>
          <w:szCs w:val="20"/>
        </w:rPr>
      </w:pPr>
      <w:ins w:id="23174" w:author="Greg Clendenning" w:date="2024-04-16T16:42:00Z">
        <w:r w:rsidRPr="001570EA">
          <w:rPr>
            <w:rFonts w:ascii="Cambria Math" w:hAnsi="Cambria Math" w:cs="Arial"/>
            <w:szCs w:val="20"/>
          </w:rPr>
          <w:tab/>
          <w:t>= 0.0026 kW</w:t>
        </w:r>
      </w:ins>
    </w:p>
    <w:p w14:paraId="62BA8D4F" w14:textId="77777777" w:rsidR="007B09F4" w:rsidRPr="001570EA" w:rsidRDefault="007B09F4" w:rsidP="007B09F4">
      <w:pPr>
        <w:pStyle w:val="Equation"/>
        <w:tabs>
          <w:tab w:val="clear" w:pos="720"/>
          <w:tab w:val="clear" w:pos="2880"/>
          <w:tab w:val="left" w:pos="2160"/>
        </w:tabs>
        <w:rPr>
          <w:ins w:id="23175" w:author="Greg Clendenning" w:date="2024-04-16T16:42:00Z"/>
          <w:rFonts w:ascii="Cambria Math" w:hAnsi="Cambria Math" w:cs="Arial"/>
          <w:szCs w:val="20"/>
        </w:rPr>
      </w:pPr>
    </w:p>
    <w:p w14:paraId="29CBF66D" w14:textId="77777777" w:rsidR="007B09F4" w:rsidRPr="001570EA" w:rsidRDefault="007B09F4" w:rsidP="007B09F4">
      <w:pPr>
        <w:pStyle w:val="Equation"/>
        <w:tabs>
          <w:tab w:val="clear" w:pos="720"/>
          <w:tab w:val="clear" w:pos="2880"/>
          <w:tab w:val="left" w:pos="2160"/>
        </w:tabs>
        <w:rPr>
          <w:ins w:id="23176" w:author="Greg Clendenning" w:date="2024-04-16T16:42:00Z"/>
          <w:rFonts w:ascii="Cambria Math" w:hAnsi="Cambria Math" w:cs="Arial"/>
          <w:szCs w:val="20"/>
        </w:rPr>
      </w:pPr>
      <w:ins w:id="23177"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winter peak</w:t>
        </w:r>
        <w:r w:rsidRPr="001570EA">
          <w:rPr>
            <w:rFonts w:ascii="Cambria Math" w:hAnsi="Cambria Math" w:cs="Arial"/>
            <w:szCs w:val="20"/>
            <w:vertAlign w:val="subscript"/>
          </w:rPr>
          <w:tab/>
        </w:r>
        <w:r w:rsidRPr="001570EA">
          <w:rPr>
            <w:rFonts w:ascii="Cambria Math" w:hAnsi="Cambria Math" w:cs="Arial"/>
            <w:szCs w:val="20"/>
          </w:rPr>
          <w:t>=</w:t>
        </w:r>
        <w:r w:rsidRPr="001570EA">
          <w:rPr>
            <w:rFonts w:ascii="Cambria Math" w:hAnsi="Cambria Math" w:cs="Arial"/>
            <w:szCs w:val="20"/>
            <w:vertAlign w:val="subscript"/>
          </w:rPr>
          <w:t xml:space="preserve"> </w:t>
        </w:r>
      </w:ins>
      <m:oMath>
        <m:sSub>
          <m:sSubPr>
            <m:ctrlPr>
              <w:ins w:id="23178" w:author="Greg Clendenning" w:date="2024-04-16T16:42:00Z">
                <w:rPr>
                  <w:rFonts w:ascii="Cambria Math" w:hAnsi="Cambria Math" w:cs="Arial"/>
                  <w:szCs w:val="20"/>
                </w:rPr>
              </w:ins>
            </m:ctrlPr>
          </m:sSubPr>
          <m:e>
            <m:r>
              <w:ins w:id="23179" w:author="Greg Clendenning" w:date="2024-04-16T16:42:00Z">
                <w:rPr>
                  <w:rFonts w:ascii="Cambria Math" w:hAnsi="Cambria Math" w:cs="Arial"/>
                  <w:szCs w:val="20"/>
                  <w:vertAlign w:val="subscript"/>
                </w:rPr>
                <m:t xml:space="preserve"> </m:t>
              </w:ins>
            </m:r>
            <m:r>
              <w:ins w:id="23180" w:author="Greg Clendenning" w:date="2024-04-16T16:42:00Z">
                <w:rPr>
                  <w:rFonts w:ascii="Cambria Math" w:hAnsi="Cambria Math" w:cs="Arial"/>
                  <w:szCs w:val="20"/>
                </w:rPr>
                <m:t>ΔkWh</m:t>
              </w:ins>
            </m:r>
          </m:e>
          <m:sub>
            <m:r>
              <w:ins w:id="23181" w:author="Greg Clendenning" w:date="2024-04-16T16:42:00Z">
                <w:rPr>
                  <w:rFonts w:ascii="Cambria Math" w:hAnsi="Cambria Math" w:cs="Arial"/>
                  <w:szCs w:val="20"/>
                  <w:vertAlign w:val="subscript"/>
                </w:rPr>
                <m:t>default</m:t>
              </w:ins>
            </m:r>
          </m:sub>
        </m:sSub>
        <m:r>
          <w:ins w:id="23182" w:author="Greg Clendenning" w:date="2024-04-16T16:42:00Z">
            <w:rPr>
              <w:rFonts w:ascii="Cambria Math" w:hAnsi="Cambria Math" w:cs="Arial"/>
              <w:szCs w:val="20"/>
            </w:rPr>
            <m:t>×</m:t>
          </w:ins>
        </m:r>
        <m:sSub>
          <m:sSubPr>
            <m:ctrlPr>
              <w:ins w:id="23183" w:author="Greg Clendenning" w:date="2024-04-16T16:42:00Z">
                <w:rPr>
                  <w:rFonts w:ascii="Cambria Math" w:hAnsi="Cambria Math" w:cs="Arial"/>
                  <w:szCs w:val="20"/>
                </w:rPr>
              </w:ins>
            </m:ctrlPr>
          </m:sSubPr>
          <m:e>
            <m:r>
              <w:ins w:id="23184" w:author="Greg Clendenning" w:date="2024-04-16T16:42:00Z">
                <w:rPr>
                  <w:rFonts w:ascii="Cambria Math" w:hAnsi="Cambria Math" w:cs="Arial"/>
                  <w:szCs w:val="20"/>
                </w:rPr>
                <m:t>ETDF</m:t>
              </w:ins>
            </m:r>
          </m:e>
          <m:sub>
            <m:r>
              <w:ins w:id="23185" w:author="Greg Clendenning" w:date="2024-04-16T16:42:00Z">
                <w:rPr>
                  <w:rFonts w:ascii="Cambria Math" w:hAnsi="Cambria Math" w:cs="Arial"/>
                  <w:szCs w:val="20"/>
                </w:rPr>
                <m:t>w</m:t>
              </w:ins>
            </m:r>
          </m:sub>
        </m:sSub>
      </m:oMath>
    </w:p>
    <w:p w14:paraId="10B98E90" w14:textId="77777777" w:rsidR="007B09F4" w:rsidRPr="001570EA" w:rsidRDefault="007B09F4" w:rsidP="007B09F4">
      <w:pPr>
        <w:pStyle w:val="Equation"/>
        <w:tabs>
          <w:tab w:val="clear" w:pos="720"/>
          <w:tab w:val="clear" w:pos="2880"/>
          <w:tab w:val="left" w:pos="2160"/>
        </w:tabs>
        <w:rPr>
          <w:ins w:id="23186" w:author="Greg Clendenning" w:date="2024-04-16T16:42:00Z"/>
          <w:rFonts w:ascii="Cambria Math" w:hAnsi="Cambria Math" w:cs="Arial"/>
          <w:szCs w:val="20"/>
        </w:rPr>
      </w:pPr>
      <w:ins w:id="23187" w:author="Greg Clendenning" w:date="2024-04-16T16:42:00Z">
        <w:r w:rsidRPr="001570EA">
          <w:rPr>
            <w:rFonts w:ascii="Cambria Math" w:hAnsi="Cambria Math" w:cs="Arial"/>
            <w:szCs w:val="20"/>
          </w:rPr>
          <w:tab/>
          <w:t xml:space="preserve">= </w:t>
        </w:r>
      </w:ins>
      <m:oMath>
        <m:r>
          <w:ins w:id="23188" w:author="Greg Clendenning" w:date="2024-04-16T16:42:00Z">
            <w:rPr>
              <w:rFonts w:ascii="Cambria Math" w:hAnsi="Cambria Math" w:cs="Arial"/>
              <w:szCs w:val="20"/>
            </w:rPr>
            <m:t>12.2×0.0002237</m:t>
          </w:ins>
        </m:r>
      </m:oMath>
    </w:p>
    <w:p w14:paraId="399EF16C" w14:textId="77777777" w:rsidR="007B09F4" w:rsidRPr="001570EA" w:rsidRDefault="007B09F4" w:rsidP="007B09F4">
      <w:pPr>
        <w:pStyle w:val="Equation"/>
        <w:tabs>
          <w:tab w:val="clear" w:pos="720"/>
          <w:tab w:val="clear" w:pos="2880"/>
          <w:tab w:val="left" w:pos="2160"/>
        </w:tabs>
        <w:rPr>
          <w:ins w:id="23189" w:author="Greg Clendenning" w:date="2024-04-16T16:42:00Z"/>
          <w:rFonts w:ascii="Cambria Math" w:hAnsi="Cambria Math" w:cs="Arial"/>
        </w:rPr>
      </w:pPr>
      <w:ins w:id="23190" w:author="Greg Clendenning" w:date="2024-04-16T16:42:00Z">
        <w:r w:rsidRPr="001570EA">
          <w:rPr>
            <w:rFonts w:ascii="Cambria Math" w:hAnsi="Cambria Math" w:cs="Arial"/>
            <w:szCs w:val="20"/>
          </w:rPr>
          <w:tab/>
          <w:t>= 0.0027 kW</w:t>
        </w:r>
        <w:r w:rsidRPr="001570EA">
          <w:rPr>
            <w:rFonts w:ascii="Cambria Math" w:hAnsi="Cambria Math" w:cs="Arial"/>
            <w:szCs w:val="20"/>
            <w:vertAlign w:val="subscript"/>
          </w:rPr>
          <w:tab/>
        </w:r>
      </w:ins>
    </w:p>
    <w:p w14:paraId="21A07E2C" w14:textId="77777777" w:rsidR="007B09F4" w:rsidRPr="001570EA" w:rsidRDefault="007B09F4">
      <w:pPr>
        <w:pStyle w:val="Equation"/>
        <w:tabs>
          <w:tab w:val="clear" w:pos="720"/>
          <w:tab w:val="clear" w:pos="2880"/>
          <w:tab w:val="left" w:pos="2160"/>
        </w:tabs>
        <w:rPr>
          <w:moveTo w:id="23191" w:author="Greg Clendenning" w:date="2024-04-16T16:42:00Z"/>
        </w:rPr>
        <w:pPrChange w:id="23192" w:author="Greg Clendenning" w:date="2024-04-16T16:42:00Z">
          <w:pPr/>
        </w:pPrChange>
      </w:pPr>
      <w:moveToRangeStart w:id="23193" w:author="Greg Clendenning" w:date="2024-04-16T16:42:00Z" w:name="move164178345"/>
    </w:p>
    <w:p w14:paraId="251531D5" w14:textId="77777777" w:rsidR="007B09F4" w:rsidRPr="001570EA" w:rsidRDefault="007B09F4" w:rsidP="007B09F4">
      <w:pPr>
        <w:pStyle w:val="SubStyle"/>
        <w:rPr>
          <w:moveTo w:id="23194" w:author="Greg Clendenning" w:date="2024-04-16T16:42:00Z"/>
          <w:rFonts w:eastAsia="Calibri"/>
        </w:rPr>
      </w:pPr>
      <w:moveTo w:id="23195" w:author="Greg Clendenning" w:date="2024-04-16T16:42:00Z">
        <w:r w:rsidRPr="001570EA">
          <w:rPr>
            <w:rFonts w:eastAsia="Calibri"/>
          </w:rPr>
          <w:t>Evaluation Protocols</w:t>
        </w:r>
      </w:moveTo>
    </w:p>
    <w:p w14:paraId="392575AC" w14:textId="27B27C49" w:rsidR="007B09F4" w:rsidRPr="001570EA" w:rsidRDefault="007B09F4" w:rsidP="007B09F4">
      <w:pPr>
        <w:pStyle w:val="BodyText"/>
        <w:ind w:right="0"/>
        <w:rPr>
          <w:ins w:id="23196" w:author="Greg Clendenning" w:date="2024-04-16T16:42:00Z"/>
        </w:rPr>
      </w:pPr>
      <w:moveTo w:id="23197" w:author="Greg Clendenning" w:date="2024-04-16T16:42:00Z">
        <w:r w:rsidRPr="001570EA">
          <w:t xml:space="preserve">For most projects, the appropriate evaluation protocol is to verify installation and proper selection of default values. </w:t>
        </w:r>
      </w:moveTo>
      <w:moveToRangeEnd w:id="23193"/>
      <w:del w:id="23198" w:author="Greg Clendenning" w:date="2024-04-16T16:42:00Z">
        <w:r w:rsidR="00FA5174" w:rsidRPr="003A750F">
          <w:rPr>
            <w:rFonts w:cs="Arial"/>
          </w:rPr>
          <w:delText>California</w:delText>
        </w:r>
      </w:del>
      <w:ins w:id="23199" w:author="Greg Clendenning" w:date="2024-04-16T16:42:00Z">
        <w:r w:rsidRPr="001570EA">
          <w:t>For projects using customer-specific data for open variables, the appropriate evaluation protocol is to verify installation and proper application of TRM protocol along with verification of open variables. Evaluation contractors may choose to propose independent assessments of the ESF factors to the SWE in their EM&amp;V plans. The Pennsylvania Evaluation Framework provides specific guidelines and requirements for evaluation procedures.</w:t>
        </w:r>
      </w:ins>
    </w:p>
    <w:p w14:paraId="6D201149" w14:textId="77777777" w:rsidR="007B09F4" w:rsidRPr="001570EA" w:rsidRDefault="007B09F4" w:rsidP="007B09F4">
      <w:pPr>
        <w:pStyle w:val="BodyText"/>
        <w:ind w:right="0"/>
        <w:rPr>
          <w:ins w:id="23200" w:author="Greg Clendenning" w:date="2024-04-16T16:42:00Z"/>
        </w:rPr>
      </w:pPr>
    </w:p>
    <w:p w14:paraId="02441A81" w14:textId="77777777" w:rsidR="007B09F4" w:rsidRPr="001570EA" w:rsidRDefault="007B09F4" w:rsidP="007B09F4">
      <w:pPr>
        <w:pStyle w:val="SubStyle"/>
        <w:rPr>
          <w:ins w:id="23201" w:author="Greg Clendenning" w:date="2024-04-16T16:42:00Z"/>
        </w:rPr>
      </w:pPr>
      <w:ins w:id="23202" w:author="Greg Clendenning" w:date="2024-04-16T16:42:00Z">
        <w:r w:rsidRPr="001570EA">
          <w:t>Sources</w:t>
        </w:r>
      </w:ins>
    </w:p>
    <w:p w14:paraId="09B97972" w14:textId="3FD4E74F" w:rsidR="007B09F4" w:rsidRPr="001570EA" w:rsidRDefault="007B09F4" w:rsidP="007B09F4">
      <w:pPr>
        <w:pStyle w:val="source10"/>
        <w:numPr>
          <w:ilvl w:val="0"/>
          <w:numId w:val="16"/>
        </w:numPr>
        <w:spacing w:after="120"/>
        <w:ind w:left="360"/>
        <w:jc w:val="left"/>
        <w:rPr>
          <w:ins w:id="23203" w:author="Greg Clendenning" w:date="2024-04-16T16:42:00Z"/>
          <w:rFonts w:eastAsia="Calibri"/>
        </w:rPr>
      </w:pPr>
      <w:ins w:id="23204" w:author="Greg Clendenning" w:date="2024-04-16T16:42:00Z">
        <w:r w:rsidRPr="001570EA">
          <w:rPr>
            <w:rFonts w:eastAsia="Calibri"/>
          </w:rPr>
          <w:t xml:space="preserve">Federal Register 10 CFR Parts 429 and 430. Vol. 81, No. 171. (2016, September). Measure life capped at 15 years per PA Act 129. </w:t>
        </w:r>
        <w:r w:rsidR="00475EB1">
          <w:fldChar w:fldCharType="begin"/>
        </w:r>
        <w:r w:rsidR="00475EB1">
          <w:instrText>HYPERLINK "https://www.govinfo.gov/content/pkg/FR-2016-09-02/pdf/2016-20721.pdf"</w:instrText>
        </w:r>
        <w:r w:rsidR="00475EB1">
          <w:fldChar w:fldCharType="separate"/>
        </w:r>
        <w:r w:rsidRPr="001570EA">
          <w:rPr>
            <w:rStyle w:val="Hyperlink"/>
            <w:rFonts w:eastAsia="Calibri" w:cs="Arial"/>
          </w:rPr>
          <w:t>Weblink</w:t>
        </w:r>
        <w:r w:rsidR="00475EB1">
          <w:rPr>
            <w:rStyle w:val="Hyperlink"/>
            <w:rFonts w:eastAsia="Calibri" w:cs="Arial"/>
          </w:rPr>
          <w:fldChar w:fldCharType="end"/>
        </w:r>
      </w:ins>
    </w:p>
    <w:p w14:paraId="2B74AED5" w14:textId="4194DE53" w:rsidR="007B09F4" w:rsidRPr="001570EA" w:rsidRDefault="007B09F4" w:rsidP="007B09F4">
      <w:pPr>
        <w:pStyle w:val="source10"/>
        <w:numPr>
          <w:ilvl w:val="0"/>
          <w:numId w:val="16"/>
        </w:numPr>
        <w:spacing w:after="120"/>
        <w:ind w:left="360"/>
        <w:jc w:val="left"/>
        <w:rPr>
          <w:ins w:id="23205" w:author="Greg Clendenning" w:date="2024-04-16T16:42:00Z"/>
          <w:rStyle w:val="Hyperlink"/>
          <w:rFonts w:eastAsia="Calibri" w:cs="Arial"/>
          <w:color w:val="auto"/>
          <w:u w:val="none"/>
        </w:rPr>
      </w:pPr>
      <w:ins w:id="23206" w:author="Greg Clendenning" w:date="2024-04-16T16:42:00Z">
        <w:r w:rsidRPr="001570EA">
          <w:rPr>
            <w:rStyle w:val="Hyperlink"/>
            <w:rFonts w:eastAsia="Calibri" w:cs="Arial"/>
            <w:color w:val="auto"/>
            <w:u w:val="none"/>
          </w:rPr>
          <w:t xml:space="preserve">Assigned value for ENERGY STAR-certified Residential Induction Cooktops. QPL accessed 11/21/2023. </w:t>
        </w:r>
        <w:r w:rsidR="00475EB1">
          <w:fldChar w:fldCharType="begin"/>
        </w:r>
        <w:r w:rsidR="00475EB1">
          <w:instrText>HYPERLINK "https://www.energystar.gov/productfinder/download/certified-residential-electric-cooking-products/"</w:instrText>
        </w:r>
        <w:r w:rsidR="00475EB1">
          <w:fldChar w:fldCharType="separate"/>
        </w:r>
        <w:r w:rsidRPr="001570EA">
          <w:rPr>
            <w:rStyle w:val="Hyperlink"/>
            <w:rFonts w:eastAsia="Calibri" w:cs="Arial"/>
          </w:rPr>
          <w:t>Weblink</w:t>
        </w:r>
        <w:r w:rsidR="00475EB1">
          <w:rPr>
            <w:rStyle w:val="Hyperlink"/>
            <w:rFonts w:eastAsia="Calibri" w:cs="Arial"/>
          </w:rPr>
          <w:fldChar w:fldCharType="end"/>
        </w:r>
      </w:ins>
    </w:p>
    <w:p w14:paraId="3663F67D" w14:textId="3B4E7CF7" w:rsidR="007B09F4" w:rsidRPr="001570EA" w:rsidRDefault="007B09F4" w:rsidP="007B09F4">
      <w:pPr>
        <w:pStyle w:val="source10"/>
        <w:numPr>
          <w:ilvl w:val="0"/>
          <w:numId w:val="16"/>
        </w:numPr>
        <w:spacing w:after="120"/>
        <w:ind w:left="360"/>
        <w:jc w:val="left"/>
        <w:rPr>
          <w:ins w:id="23207" w:author="Greg Clendenning" w:date="2024-04-16T16:42:00Z"/>
        </w:rPr>
      </w:pPr>
      <w:ins w:id="23208" w:author="Greg Clendenning" w:date="2024-04-16T16:42:00Z">
        <w:r w:rsidRPr="001570EA">
          <w:t xml:space="preserve">Livchak, D., Hedrick R., and Young, R. (2019, July). “Residential Cooktop Performance and Energy Comparison Study”. Frontier Energy Report # 501318071-R0. </w:t>
        </w:r>
        <w:r w:rsidR="00475EB1">
          <w:fldChar w:fldCharType="begin"/>
        </w:r>
        <w:r w:rsidR="00475EB1">
          <w:instrText>HYPERLINK "https://cao-94612.s3.amazonaws.com/documents/Induction-Range-Final-Report-July-2019.pdf"</w:instrText>
        </w:r>
        <w:r w:rsidR="00475EB1">
          <w:fldChar w:fldCharType="separate"/>
        </w:r>
        <w:r w:rsidRPr="001570EA">
          <w:rPr>
            <w:rStyle w:val="Hyperlink"/>
            <w:rFonts w:cs="Arial"/>
          </w:rPr>
          <w:t>Weblink</w:t>
        </w:r>
        <w:r w:rsidR="00475EB1">
          <w:rPr>
            <w:rStyle w:val="Hyperlink"/>
            <w:rFonts w:cs="Arial"/>
          </w:rPr>
          <w:fldChar w:fldCharType="end"/>
        </w:r>
      </w:ins>
    </w:p>
    <w:p w14:paraId="33F3F131" w14:textId="6733EEFD" w:rsidR="007B09F4" w:rsidRPr="001570EA" w:rsidRDefault="007B09F4" w:rsidP="007B09F4">
      <w:pPr>
        <w:pStyle w:val="source10"/>
        <w:numPr>
          <w:ilvl w:val="0"/>
          <w:numId w:val="16"/>
        </w:numPr>
        <w:spacing w:after="120"/>
        <w:ind w:left="360"/>
        <w:jc w:val="left"/>
        <w:rPr>
          <w:ins w:id="23209" w:author="Greg Clendenning" w:date="2024-04-16T16:42:00Z"/>
        </w:rPr>
      </w:pPr>
      <w:ins w:id="2321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6C651BE1" w14:textId="77777777" w:rsidR="00FA5174" w:rsidRPr="003A750F" w:rsidRDefault="007B09F4" w:rsidP="00FA5174">
      <w:pPr>
        <w:pStyle w:val="ListParagraph"/>
        <w:numPr>
          <w:ilvl w:val="0"/>
          <w:numId w:val="84"/>
        </w:numPr>
        <w:tabs>
          <w:tab w:val="clear" w:pos="810"/>
        </w:tabs>
        <w:ind w:left="360"/>
        <w:jc w:val="left"/>
        <w:rPr>
          <w:del w:id="23211" w:author="Greg Clendenning" w:date="2024-04-16T16:42:00Z"/>
          <w:rFonts w:cs="Arial"/>
        </w:rPr>
      </w:pPr>
      <w:ins w:id="23212" w:author="Greg Clendenning" w:date="2024-04-16T16:42:00Z">
        <w:r w:rsidRPr="001570EA">
          <w:t>NMR Group for the Pennsylvania</w:t>
        </w:r>
      </w:ins>
      <w:r w:rsidRPr="001570EA">
        <w:t xml:space="preserve"> Public </w:t>
      </w:r>
      <w:del w:id="23213" w:author="Greg Clendenning" w:date="2024-04-16T16:42:00Z">
        <w:r w:rsidR="00FA5174" w:rsidRPr="003A750F">
          <w:rPr>
            <w:rFonts w:cs="Arial"/>
          </w:rPr>
          <w:delText>Utilities</w:delText>
        </w:r>
      </w:del>
      <w:ins w:id="23214" w:author="Greg Clendenning" w:date="2024-04-16T16:42:00Z">
        <w:r w:rsidRPr="001570EA">
          <w:t>Utility</w:t>
        </w:r>
      </w:ins>
      <w:r w:rsidRPr="001570EA">
        <w:t xml:space="preserve"> Commission</w:t>
      </w:r>
      <w:del w:id="23215" w:author="Greg Clendenning" w:date="2024-04-16T16:42:00Z">
        <w:r w:rsidR="00FA5174" w:rsidRPr="003A750F">
          <w:rPr>
            <w:rFonts w:cs="Arial"/>
          </w:rPr>
          <w:delText xml:space="preserve"> Database for Energy Efficient Resources (DEER) EUL Support Table for 2020,</w:delText>
        </w:r>
        <w:r w:rsidR="00FA5174">
          <w:rPr>
            <w:rFonts w:cs="Arial"/>
          </w:rPr>
          <w:delText xml:space="preserve"> </w:delText>
        </w:r>
        <w:r w:rsidR="00FA5174" w:rsidRPr="003A750F">
          <w:rPr>
            <w:rStyle w:val="Hyperlink"/>
          </w:rPr>
          <w:delText>http://www.deeresources.com/files/DEER2020/download/SupportTable-EUL2020.xlsx.</w:delText>
        </w:r>
        <w:r w:rsidR="00FA5174">
          <w:delText xml:space="preserve"> A</w:delText>
        </w:r>
        <w:r w:rsidR="00FA5174" w:rsidRPr="00BA593F">
          <w:delText>ccessed December 2018</w:delText>
        </w:r>
        <w:r w:rsidR="00FA5174" w:rsidRPr="003A750F">
          <w:rPr>
            <w:rFonts w:cs="Arial"/>
          </w:rPr>
          <w:delText>.</w:delText>
        </w:r>
      </w:del>
    </w:p>
    <w:p w14:paraId="3078A371" w14:textId="754D42C8" w:rsidR="007B09F4" w:rsidRPr="001570EA" w:rsidRDefault="007B09F4">
      <w:pPr>
        <w:pStyle w:val="source10"/>
        <w:numPr>
          <w:ilvl w:val="0"/>
          <w:numId w:val="16"/>
        </w:numPr>
        <w:spacing w:after="120"/>
        <w:ind w:left="360"/>
        <w:jc w:val="left"/>
        <w:pPrChange w:id="23216" w:author="Greg Clendenning" w:date="2024-04-16T16:42:00Z">
          <w:pPr>
            <w:pStyle w:val="ListParagraph"/>
            <w:numPr>
              <w:numId w:val="84"/>
            </w:numPr>
            <w:tabs>
              <w:tab w:val="num" w:pos="810"/>
            </w:tabs>
            <w:spacing w:after="120"/>
            <w:ind w:left="360" w:hanging="360"/>
            <w:jc w:val="left"/>
          </w:pPr>
        </w:pPrChange>
      </w:pPr>
      <w:ins w:id="23217" w:author="Greg Clendenning" w:date="2024-04-16T16:42:00Z">
        <w:r w:rsidRPr="001570EA">
          <w:t xml:space="preserve">. (2024, March). 2023 Pennsylvania </w:t>
        </w:r>
      </w:ins>
      <w:r w:rsidRPr="001570EA">
        <w:t xml:space="preserve">Statewide </w:t>
      </w:r>
      <w:del w:id="23218" w:author="Greg Clendenning" w:date="2024-04-16T16:42:00Z">
        <w:r w:rsidR="00FA5174">
          <w:delText xml:space="preserve">average for all housing types from </w:delText>
        </w:r>
        <w:r w:rsidR="00FA5174" w:rsidRPr="006510BE">
          <w:delText>Pennsylvania</w:delText>
        </w:r>
        <w:r w:rsidR="00FA5174">
          <w:delText xml:space="preserve"> Act 129 2018</w:delText>
        </w:r>
      </w:del>
      <w:ins w:id="23219" w:author="Greg Clendenning" w:date="2024-04-16T16:42:00Z">
        <w:r w:rsidRPr="001570EA">
          <w:t>Act 129</w:t>
        </w:r>
      </w:ins>
      <w:r w:rsidRPr="001570EA">
        <w:t xml:space="preserve"> Residential Baseline Study</w:t>
      </w:r>
      <w:del w:id="23220" w:author="Greg Clendenning" w:date="2024-04-16T16:42:00Z">
        <w:r w:rsidR="00FA5174">
          <w:delText>, 2018,</w:delText>
        </w:r>
        <w:r w:rsidR="00FA5174">
          <w:rPr>
            <w:rStyle w:val="FootnoteReference"/>
          </w:rPr>
          <w:footnoteReference w:id="71"/>
        </w:r>
        <w:r w:rsidR="00FA5174">
          <w:delText xml:space="preserve"> </w:delText>
        </w:r>
        <w:r w:rsidR="00475EB1">
          <w:fldChar w:fldCharType="begin"/>
        </w:r>
        <w:r w:rsidR="00475EB1">
          <w:delInstrText>HYPERLINK "http://www.puc.state.pa.us/Electric/pdf/Act129/SWE-Phase3_Res_Baseline_Study_Rpt021219.pdf"</w:delInstrText>
        </w:r>
        <w:r w:rsidR="00475EB1">
          <w:fldChar w:fldCharType="separate"/>
        </w:r>
        <w:r w:rsidR="00FA5174">
          <w:rPr>
            <w:rStyle w:val="Hyperlink"/>
            <w:rFonts w:cs="Arial"/>
          </w:rPr>
          <w:delText>http://www.puc.state.pa.us/Electric/pdf/Act129/SWE-Phase3_Res_Baseline_Study_Rpt021219.pdf</w:delText>
        </w:r>
        <w:r w:rsidR="00475EB1">
          <w:rPr>
            <w:rStyle w:val="Hyperlink"/>
            <w:rFonts w:cs="Arial"/>
          </w:rPr>
          <w:fldChar w:fldCharType="end"/>
        </w:r>
        <w:r w:rsidR="00FA5174">
          <w:delText>.</w:delText>
        </w:r>
      </w:del>
      <w:ins w:id="23222" w:author="Greg Clendenning" w:date="2024-04-16T16:42:00Z">
        <w:r w:rsidRPr="001570EA">
          <w:t xml:space="preserve">. Page 145, Table 130.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ins>
    </w:p>
    <w:p w14:paraId="1F22FA33" w14:textId="77777777" w:rsidR="007B09F4" w:rsidRPr="001570EA" w:rsidRDefault="007B09F4" w:rsidP="007B09F4">
      <w:pPr>
        <w:spacing w:after="160" w:line="259" w:lineRule="auto"/>
        <w:ind w:firstLine="360"/>
        <w:jc w:val="left"/>
        <w:rPr>
          <w:ins w:id="23223" w:author="Greg Clendenning" w:date="2024-04-16T16:42:00Z"/>
          <w:rStyle w:val="Hyperlink"/>
          <w:rFonts w:cs="Arial"/>
          <w:color w:val="auto"/>
          <w:szCs w:val="20"/>
          <w:u w:val="none"/>
        </w:rPr>
      </w:pPr>
    </w:p>
    <w:p w14:paraId="6FC987EC" w14:textId="1BE52955" w:rsidR="007B09F4" w:rsidRPr="001570EA" w:rsidRDefault="007B09F4" w:rsidP="004E6452">
      <w:pPr>
        <w:jc w:val="left"/>
        <w:rPr>
          <w:ins w:id="23224" w:author="Greg Clendenning" w:date="2024-04-16T16:42:00Z"/>
        </w:rPr>
      </w:pPr>
      <w:ins w:id="23225" w:author="Greg Clendenning" w:date="2024-04-16T16:42:00Z">
        <w:r w:rsidRPr="001570EA">
          <w:br w:type="page"/>
        </w:r>
      </w:ins>
    </w:p>
    <w:p w14:paraId="69F0342A" w14:textId="77777777" w:rsidR="004E6452" w:rsidRPr="001570EA" w:rsidRDefault="004E6452">
      <w:pPr>
        <w:jc w:val="left"/>
        <w:rPr>
          <w:moveTo w:id="23226" w:author="Greg Clendenning" w:date="2024-04-16T16:42:00Z"/>
          <w:szCs w:val="20"/>
        </w:rPr>
        <w:pPrChange w:id="23227" w:author="Greg Clendenning" w:date="2024-04-16T16:42:00Z">
          <w:pPr>
            <w:numPr>
              <w:numId w:val="12"/>
            </w:numPr>
            <w:tabs>
              <w:tab w:val="num" w:pos="720"/>
            </w:tabs>
            <w:spacing w:after="120"/>
            <w:ind w:left="360" w:hanging="360"/>
          </w:pPr>
        </w:pPrChange>
      </w:pPr>
      <w:moveToRangeStart w:id="23228" w:author="Greg Clendenning" w:date="2024-04-16T16:42:00Z" w:name="move164178239"/>
    </w:p>
    <w:p w14:paraId="21706BC9" w14:textId="77777777" w:rsidR="004E6452" w:rsidRPr="001570EA" w:rsidRDefault="004E6452" w:rsidP="00462D97">
      <w:pPr>
        <w:pStyle w:val="Heading3"/>
        <w:rPr>
          <w:ins w:id="23229" w:author="Greg Clendenning" w:date="2024-04-16T16:42:00Z"/>
        </w:rPr>
      </w:pPr>
      <w:moveTo w:id="23230" w:author="Greg Clendenning" w:date="2024-04-16T16:42:00Z">
        <w:r w:rsidRPr="001570EA">
          <w:t xml:space="preserve">ENERGY STAR </w:t>
        </w:r>
      </w:moveTo>
      <w:moveToRangeEnd w:id="23228"/>
      <w:ins w:id="23231" w:author="Greg Clendenning" w:date="2024-04-16T16:42:00Z">
        <w:r w:rsidRPr="001570EA">
          <w:t>Clothes Washers</w:t>
        </w:r>
        <w:bookmarkEnd w:id="19974"/>
        <w:bookmarkEnd w:id="19983"/>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E6452" w:rsidRPr="001570EA" w14:paraId="78C519E1" w14:textId="77777777">
        <w:trPr>
          <w:ins w:id="23232"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0E3CC04" w14:textId="77777777" w:rsidR="004E6452" w:rsidRPr="001570EA" w:rsidRDefault="004E6452">
            <w:pPr>
              <w:pStyle w:val="TableCell"/>
              <w:spacing w:before="60" w:after="60"/>
              <w:rPr>
                <w:ins w:id="23233" w:author="Greg Clendenning" w:date="2024-04-16T16:42:00Z"/>
                <w:b/>
                <w:bCs/>
                <w:color w:val="000000"/>
              </w:rPr>
            </w:pPr>
            <w:ins w:id="23234" w:author="Greg Clendenning" w:date="2024-04-16T16:42:00Z">
              <w:r w:rsidRPr="001570EA">
                <w:rPr>
                  <w:b/>
                  <w:bCs/>
                  <w:color w:val="000000"/>
                </w:rPr>
                <w:t>Target Sector</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E16B906" w14:textId="77777777" w:rsidR="004E6452" w:rsidRPr="001570EA" w:rsidRDefault="004E6452">
            <w:pPr>
              <w:pStyle w:val="TableCell"/>
              <w:spacing w:before="60" w:after="60"/>
              <w:jc w:val="center"/>
              <w:rPr>
                <w:ins w:id="23235" w:author="Greg Clendenning" w:date="2024-04-16T16:42:00Z"/>
                <w:color w:val="000000"/>
              </w:rPr>
            </w:pPr>
            <w:ins w:id="23236" w:author="Greg Clendenning" w:date="2024-04-16T16:42:00Z">
              <w:r w:rsidRPr="001570EA">
                <w:rPr>
                  <w:color w:val="000000"/>
                </w:rPr>
                <w:t xml:space="preserve">Residential </w:t>
              </w:r>
            </w:ins>
          </w:p>
        </w:tc>
      </w:tr>
      <w:tr w:rsidR="004E6452" w:rsidRPr="001570EA" w14:paraId="05845A39" w14:textId="77777777">
        <w:trPr>
          <w:ins w:id="23237"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C7ED2EF" w14:textId="77777777" w:rsidR="004E6452" w:rsidRPr="001570EA" w:rsidRDefault="004E6452">
            <w:pPr>
              <w:pStyle w:val="TableCell"/>
              <w:spacing w:before="60" w:after="60"/>
              <w:rPr>
                <w:ins w:id="23238" w:author="Greg Clendenning" w:date="2024-04-16T16:42:00Z"/>
                <w:b/>
                <w:bCs/>
                <w:color w:val="000000"/>
              </w:rPr>
            </w:pPr>
            <w:ins w:id="23239" w:author="Greg Clendenning" w:date="2024-04-16T16:42:00Z">
              <w:r w:rsidRPr="001570EA">
                <w:rPr>
                  <w:b/>
                  <w:bCs/>
                  <w:color w:val="000000"/>
                </w:rPr>
                <w:t>Measure Unit</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86F00F3" w14:textId="77777777" w:rsidR="004E6452" w:rsidRPr="001570EA" w:rsidRDefault="004E6452">
            <w:pPr>
              <w:pStyle w:val="TableCell"/>
              <w:spacing w:before="60" w:after="60"/>
              <w:jc w:val="center"/>
              <w:rPr>
                <w:ins w:id="23240" w:author="Greg Clendenning" w:date="2024-04-16T16:42:00Z"/>
                <w:color w:val="000000"/>
              </w:rPr>
            </w:pPr>
            <w:ins w:id="23241" w:author="Greg Clendenning" w:date="2024-04-16T16:42:00Z">
              <w:r w:rsidRPr="001570EA">
                <w:rPr>
                  <w:color w:val="000000"/>
                </w:rPr>
                <w:t>Clothes Washer</w:t>
              </w:r>
            </w:ins>
          </w:p>
        </w:tc>
      </w:tr>
      <w:tr w:rsidR="004E6452" w:rsidRPr="001570EA" w14:paraId="20A46C01" w14:textId="77777777">
        <w:trPr>
          <w:ins w:id="23242" w:author="Greg Clendenning" w:date="2024-04-16T16:42:00Z"/>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85FE6B" w14:textId="77777777" w:rsidR="004E6452" w:rsidRPr="001570EA" w:rsidRDefault="004E6452">
            <w:pPr>
              <w:pStyle w:val="TableCell"/>
              <w:spacing w:before="60" w:after="60"/>
              <w:rPr>
                <w:ins w:id="23243" w:author="Greg Clendenning" w:date="2024-04-16T16:42:00Z"/>
                <w:b/>
                <w:bCs/>
                <w:color w:val="000000"/>
              </w:rPr>
            </w:pPr>
            <w:ins w:id="23244" w:author="Greg Clendenning" w:date="2024-04-16T16:42:00Z">
              <w:r w:rsidRPr="001570EA">
                <w:rPr>
                  <w:b/>
                  <w:bCs/>
                  <w:color w:val="000000"/>
                </w:rPr>
                <w:t>Measure Life</w:t>
              </w:r>
            </w:ins>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7E342C" w14:textId="77777777" w:rsidR="004E6452" w:rsidRPr="001570EA" w:rsidRDefault="004E6452">
            <w:pPr>
              <w:pStyle w:val="TableCell"/>
              <w:spacing w:before="60" w:after="60"/>
              <w:jc w:val="center"/>
              <w:rPr>
                <w:ins w:id="23245" w:author="Greg Clendenning" w:date="2024-04-16T16:42:00Z"/>
                <w:color w:val="000000"/>
                <w:vertAlign w:val="superscript"/>
              </w:rPr>
            </w:pPr>
            <w:ins w:id="23246" w:author="Greg Clendenning" w:date="2024-04-16T16:42:00Z">
              <w:r w:rsidRPr="001570EA">
                <w:rPr>
                  <w:color w:val="000000"/>
                </w:rPr>
                <w:t>14 years</w:t>
              </w:r>
              <w:r w:rsidRPr="001570EA">
                <w:rPr>
                  <w:color w:val="000000"/>
                  <w:vertAlign w:val="superscript"/>
                </w:rPr>
                <w:t>Source 1</w:t>
              </w:r>
            </w:ins>
          </w:p>
        </w:tc>
      </w:tr>
      <w:tr w:rsidR="00475EB1" w:rsidRPr="001570EA" w14:paraId="4D957CBD"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02B0B" w14:textId="77777777" w:rsidR="004E6452" w:rsidRPr="001570EA" w:rsidRDefault="004E6452">
            <w:pPr>
              <w:pStyle w:val="TableCell"/>
              <w:spacing w:before="60" w:after="60"/>
              <w:rPr>
                <w:moveTo w:id="23247" w:author="Greg Clendenning" w:date="2024-04-16T16:42:00Z"/>
                <w:b/>
                <w:bCs/>
                <w:color w:val="000000"/>
              </w:rPr>
            </w:pPr>
            <w:moveToRangeStart w:id="23248" w:author="Greg Clendenning" w:date="2024-04-16T16:42:00Z" w:name="move164178346"/>
            <w:moveTo w:id="23249" w:author="Greg Clendenning" w:date="2024-04-16T16:42:00Z">
              <w:r w:rsidRPr="001570EA">
                <w:rPr>
                  <w:b/>
                  <w:bCs/>
                  <w:color w:val="000000"/>
                </w:rPr>
                <w:t>Vintage</w:t>
              </w:r>
            </w:moveTo>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10262D" w14:textId="77777777" w:rsidR="004E6452" w:rsidRPr="001570EA" w:rsidRDefault="004E6452">
            <w:pPr>
              <w:pStyle w:val="TableCell"/>
              <w:spacing w:before="60" w:after="60"/>
              <w:jc w:val="center"/>
              <w:rPr>
                <w:moveTo w:id="23250" w:author="Greg Clendenning" w:date="2024-04-16T16:42:00Z"/>
                <w:color w:val="000000"/>
              </w:rPr>
            </w:pPr>
            <w:moveTo w:id="23251" w:author="Greg Clendenning" w:date="2024-04-16T16:42:00Z">
              <w:r w:rsidRPr="001570EA">
                <w:rPr>
                  <w:color w:val="000000"/>
                </w:rPr>
                <w:t>Replace on Burnout</w:t>
              </w:r>
            </w:moveTo>
          </w:p>
        </w:tc>
      </w:tr>
    </w:tbl>
    <w:p w14:paraId="7ADF4A2E" w14:textId="77777777" w:rsidR="004E6452" w:rsidRPr="001570EA" w:rsidRDefault="004E6452">
      <w:pPr>
        <w:rPr>
          <w:moveTo w:id="23252" w:author="Greg Clendenning" w:date="2024-04-16T16:42:00Z"/>
        </w:rPr>
        <w:pPrChange w:id="23253" w:author="Greg Clendenning" w:date="2024-04-16T16:42:00Z">
          <w:pPr>
            <w:pStyle w:val="NoSpacing"/>
          </w:pPr>
        </w:pPrChange>
      </w:pPr>
    </w:p>
    <w:moveToRangeEnd w:id="23248"/>
    <w:p w14:paraId="632DB9A6" w14:textId="77777777" w:rsidR="004E6452" w:rsidRPr="001570EA" w:rsidRDefault="004E6452" w:rsidP="004E6452">
      <w:pPr>
        <w:rPr>
          <w:ins w:id="23254" w:author="Greg Clendenning" w:date="2024-04-16T16:42:00Z"/>
        </w:rPr>
      </w:pPr>
      <w:ins w:id="23255" w:author="Greg Clendenning" w:date="2024-04-16T16:42:00Z">
        <w:r w:rsidRPr="001570EA">
          <w:t>This measure is for the purchase and installation of an ENERGY STAR clothes washer. ENERGY STAR clothes washers use less energy and hot water than non-qualified models.</w:t>
        </w:r>
      </w:ins>
    </w:p>
    <w:p w14:paraId="6C3807B8" w14:textId="77777777" w:rsidR="004E6452" w:rsidRPr="001570EA" w:rsidRDefault="004E6452" w:rsidP="000B6EC4">
      <w:pPr>
        <w:rPr>
          <w:ins w:id="23256" w:author="Greg Clendenning" w:date="2024-04-16T16:42:00Z"/>
        </w:rPr>
      </w:pPr>
    </w:p>
    <w:p w14:paraId="3C8D05B2" w14:textId="77777777" w:rsidR="004E6452" w:rsidRPr="001570EA" w:rsidRDefault="004E6452" w:rsidP="004E6452">
      <w:pPr>
        <w:pStyle w:val="SubStyle"/>
        <w:rPr>
          <w:ins w:id="23257" w:author="Greg Clendenning" w:date="2024-04-16T16:42:00Z"/>
        </w:rPr>
      </w:pPr>
      <w:ins w:id="23258" w:author="Greg Clendenning" w:date="2024-04-16T16:42:00Z">
        <w:r w:rsidRPr="001570EA">
          <w:t>Eligibility</w:t>
        </w:r>
      </w:ins>
    </w:p>
    <w:p w14:paraId="09204E37" w14:textId="77777777" w:rsidR="004E6452" w:rsidRPr="001570EA" w:rsidRDefault="004E6452" w:rsidP="004E6452">
      <w:pPr>
        <w:pStyle w:val="BodyText"/>
        <w:ind w:right="0"/>
        <w:rPr>
          <w:ins w:id="23259" w:author="Greg Clendenning" w:date="2024-04-16T16:42:00Z"/>
        </w:rPr>
      </w:pPr>
      <w:ins w:id="23260" w:author="Greg Clendenning" w:date="2024-04-16T16:42:00Z">
        <w:r w:rsidRPr="001570EA">
          <w:t xml:space="preserve">This protocol documents the energy savings attributed to purchasing an ENERGY STAR clothes washer that exceeds federal minimum efficiency standards. </w:t>
        </w:r>
      </w:ins>
    </w:p>
    <w:p w14:paraId="37655193" w14:textId="77777777" w:rsidR="004E6452" w:rsidRPr="001570EA" w:rsidRDefault="004E6452">
      <w:pPr>
        <w:rPr>
          <w:moveTo w:id="23261" w:author="Greg Clendenning" w:date="2024-04-16T16:42:00Z"/>
        </w:rPr>
        <w:pPrChange w:id="23262" w:author="Greg Clendenning" w:date="2024-04-16T16:42:00Z">
          <w:pPr>
            <w:pStyle w:val="SubStyle"/>
          </w:pPr>
        </w:pPrChange>
      </w:pPr>
      <w:moveToRangeStart w:id="23263" w:author="Greg Clendenning" w:date="2024-04-16T16:42:00Z" w:name="move164178326"/>
    </w:p>
    <w:p w14:paraId="44F733B7" w14:textId="77777777" w:rsidR="004E6452" w:rsidRPr="001570EA" w:rsidRDefault="004E6452" w:rsidP="004E6452">
      <w:pPr>
        <w:pStyle w:val="SubStyle"/>
        <w:rPr>
          <w:moveTo w:id="23264" w:author="Greg Clendenning" w:date="2024-04-16T16:42:00Z"/>
        </w:rPr>
      </w:pPr>
      <w:moveTo w:id="23265" w:author="Greg Clendenning" w:date="2024-04-16T16:42:00Z">
        <w:r w:rsidRPr="001570EA">
          <w:t>Algorithms</w:t>
        </w:r>
      </w:moveTo>
    </w:p>
    <w:p w14:paraId="5A87DFFA" w14:textId="77777777" w:rsidR="004E6452" w:rsidRPr="001570EA" w:rsidRDefault="004E6452" w:rsidP="004E6452">
      <w:pPr>
        <w:pStyle w:val="NoSpacing"/>
        <w:rPr>
          <w:moveTo w:id="23266" w:author="Greg Clendenning" w:date="2024-04-16T16:42:00Z"/>
          <w:rFonts w:cs="Arial"/>
          <w:szCs w:val="20"/>
        </w:rPr>
      </w:pPr>
      <w:moveTo w:id="23267" w:author="Greg Clendenning" w:date="2024-04-16T16:42:00Z">
        <w:r w:rsidRPr="001570EA">
          <w:rPr>
            <w:rFonts w:cs="Arial"/>
            <w:szCs w:val="20"/>
          </w:rPr>
          <w:t>The general form of the equation for the ENERGY STAR Clothes Washer measure savings algorithm is:</w:t>
        </w:r>
      </w:moveTo>
    </w:p>
    <w:p w14:paraId="29A85443" w14:textId="77777777" w:rsidR="004E6452" w:rsidRPr="001570EA" w:rsidRDefault="004E6452" w:rsidP="004E6452">
      <w:pPr>
        <w:tabs>
          <w:tab w:val="left" w:pos="2160"/>
        </w:tabs>
        <w:rPr>
          <w:moveTo w:id="23268" w:author="Greg Clendenning" w:date="2024-04-16T16:42:00Z"/>
        </w:rPr>
      </w:pPr>
      <w:moveTo w:id="23269" w:author="Greg Clendenning" w:date="2024-04-16T16:42:00Z">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moveTo>
    </w:p>
    <w:p w14:paraId="39B54B08" w14:textId="77777777" w:rsidR="004E6452" w:rsidRPr="001570EA" w:rsidRDefault="004E6452" w:rsidP="004E6452">
      <w:pPr>
        <w:rPr>
          <w:moveTo w:id="23270" w:author="Greg Clendenning" w:date="2024-04-16T16:42:00Z"/>
        </w:rPr>
      </w:pPr>
    </w:p>
    <w:p w14:paraId="7B0C50B0" w14:textId="77777777" w:rsidR="004E6452" w:rsidRPr="001570EA" w:rsidRDefault="004E6452" w:rsidP="004E6452">
      <w:pPr>
        <w:pStyle w:val="NoSpacing"/>
        <w:rPr>
          <w:moveTo w:id="23271" w:author="Greg Clendenning" w:date="2024-04-16T16:42:00Z"/>
          <w:rFonts w:cs="Arial"/>
          <w:szCs w:val="20"/>
        </w:rPr>
      </w:pPr>
      <w:moveTo w:id="23272" w:author="Greg Clendenning" w:date="2024-04-16T16:42:00Z">
        <w:r w:rsidRPr="001570EA">
          <w:rPr>
            <w:rFonts w:cs="Arial"/>
            <w:szCs w:val="20"/>
          </w:rPr>
          <w:t>To determine resource savings, the per-unit estimates in the algorithms will be multiplied by the number of clothes washers.</w:t>
        </w:r>
      </w:moveTo>
    </w:p>
    <w:p w14:paraId="22806786" w14:textId="77777777" w:rsidR="004E6452" w:rsidRPr="001570EA" w:rsidRDefault="004E6452" w:rsidP="004E6452">
      <w:pPr>
        <w:pStyle w:val="NoSpacing"/>
        <w:rPr>
          <w:moveTo w:id="23273" w:author="Greg Clendenning" w:date="2024-04-16T16:42:00Z"/>
          <w:rFonts w:cs="Arial"/>
          <w:szCs w:val="20"/>
        </w:rPr>
      </w:pPr>
      <w:moveTo w:id="23274" w:author="Greg Clendenning" w:date="2024-04-16T16:42:00Z">
        <w:r w:rsidRPr="001570EA">
          <w:rPr>
            <w:rFonts w:cs="Arial"/>
            <w:szCs w:val="20"/>
          </w:rPr>
          <w:t>Per unit energy and demand savings are given by the following algorithms:</w:t>
        </w:r>
      </w:moveTo>
    </w:p>
    <w:p w14:paraId="331055A0" w14:textId="77777777" w:rsidR="004E6452" w:rsidRPr="001570EA" w:rsidRDefault="004E6452" w:rsidP="004E6452">
      <w:pPr>
        <w:rPr>
          <w:moveTo w:id="23275" w:author="Greg Clendenning" w:date="2024-04-16T16:42:00Z"/>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moveToRangeEnd w:id="23263"/>
    <w:p w14:paraId="14B19BB7" w14:textId="77777777" w:rsidR="004E6452" w:rsidRPr="001570EA" w:rsidRDefault="004E6452" w:rsidP="004E6452">
      <w:pPr>
        <w:rPr>
          <w:ins w:id="23276" w:author="Greg Clendenning" w:date="2024-04-16T16:42:00Z"/>
          <w:rFonts w:cs="Arial"/>
          <w:i/>
        </w:rPr>
      </w:pPr>
      <m:oMathPara>
        <m:oMathParaPr>
          <m:jc m:val="left"/>
        </m:oMathParaPr>
        <m:oMath>
          <m:r>
            <w:ins w:id="23277" w:author="Greg Clendenning" w:date="2024-04-16T16:42:00Z">
              <w:rPr>
                <w:rFonts w:ascii="Cambria Math" w:hAnsi="Cambria Math" w:cs="Arial"/>
              </w:rPr>
              <m:t xml:space="preserve"> </m:t>
            </w:ins>
          </m:r>
          <m:d>
            <m:dPr>
              <m:ctrlPr>
                <w:ins w:id="23278" w:author="Greg Clendenning" w:date="2024-04-16T16:42:00Z">
                  <w:rPr>
                    <w:rFonts w:ascii="Cambria Math" w:hAnsi="Cambria Math" w:cs="Arial"/>
                  </w:rPr>
                </w:ins>
              </m:ctrlPr>
            </m:dPr>
            <m:e>
              <m:eqArr>
                <m:eqArrPr>
                  <m:ctrlPr>
                    <w:ins w:id="23279" w:author="Greg Clendenning" w:date="2024-04-16T16:42:00Z">
                      <w:rPr>
                        <w:rFonts w:ascii="Cambria Math" w:hAnsi="Cambria Math" w:cs="Arial"/>
                        <w:i/>
                      </w:rPr>
                    </w:ins>
                  </m:ctrlPr>
                </m:eqArrPr>
                <m:e>
                  <m:f>
                    <m:fPr>
                      <m:ctrlPr>
                        <w:ins w:id="23280" w:author="Greg Clendenning" w:date="2024-04-16T16:42:00Z">
                          <w:rPr>
                            <w:rFonts w:ascii="Cambria Math" w:hAnsi="Cambria Math" w:cs="Arial"/>
                          </w:rPr>
                        </w:ins>
                      </m:ctrlPr>
                    </m:fPr>
                    <m:num>
                      <m:r>
                        <w:ins w:id="23281" w:author="Greg Clendenning" w:date="2024-04-16T16:42:00Z">
                          <w:rPr>
                            <w:rFonts w:ascii="Cambria Math" w:hAnsi="Cambria Math" w:cs="Arial"/>
                          </w:rPr>
                          <m:t>CAPY</m:t>
                        </w:ins>
                      </m:r>
                    </m:num>
                    <m:den>
                      <m:sSub>
                        <m:sSubPr>
                          <m:ctrlPr>
                            <w:ins w:id="23282" w:author="Greg Clendenning" w:date="2024-04-16T16:42:00Z">
                              <w:rPr>
                                <w:rFonts w:ascii="Cambria Math" w:hAnsi="Cambria Math" w:cs="Arial"/>
                              </w:rPr>
                            </w:ins>
                          </m:ctrlPr>
                        </m:sSubPr>
                        <m:e>
                          <m:r>
                            <w:ins w:id="23283" w:author="Greg Clendenning" w:date="2024-04-16T16:42:00Z">
                              <w:rPr>
                                <w:rFonts w:ascii="Cambria Math" w:hAnsi="Cambria Math" w:cs="Arial"/>
                              </w:rPr>
                              <m:t>IMEF</m:t>
                            </w:ins>
                          </m:r>
                        </m:e>
                        <m:sub>
                          <m:r>
                            <w:ins w:id="23284" w:author="Greg Clendenning" w:date="2024-04-16T16:42:00Z">
                              <w:rPr>
                                <w:rFonts w:ascii="Cambria Math" w:hAnsi="Cambria Math" w:cs="Arial"/>
                              </w:rPr>
                              <m:t>base</m:t>
                            </w:ins>
                          </m:r>
                        </m:sub>
                      </m:sSub>
                    </m:den>
                  </m:f>
                  <m:r>
                    <w:ins w:id="23285" w:author="Greg Clendenning" w:date="2024-04-16T16:42:00Z">
                      <w:rPr>
                        <w:rFonts w:ascii="Cambria Math" w:hAnsi="Cambria Math" w:cs="Arial"/>
                      </w:rPr>
                      <m:t>×</m:t>
                    </w:ins>
                  </m:r>
                  <m:d>
                    <m:dPr>
                      <m:ctrlPr>
                        <w:ins w:id="23286" w:author="Greg Clendenning" w:date="2024-04-16T16:42:00Z">
                          <w:rPr>
                            <w:rFonts w:ascii="Cambria Math" w:hAnsi="Cambria Math" w:cs="Arial"/>
                          </w:rPr>
                        </w:ins>
                      </m:ctrlPr>
                    </m:dPr>
                    <m:e>
                      <m:sSub>
                        <m:sSubPr>
                          <m:ctrlPr>
                            <w:ins w:id="23287" w:author="Greg Clendenning" w:date="2024-04-16T16:42:00Z">
                              <w:rPr>
                                <w:rFonts w:ascii="Cambria Math" w:hAnsi="Cambria Math" w:cs="Arial"/>
                              </w:rPr>
                            </w:ins>
                          </m:ctrlPr>
                        </m:sSubPr>
                        <m:e>
                          <m:r>
                            <w:ins w:id="23288" w:author="Greg Clendenning" w:date="2024-04-16T16:42:00Z">
                              <w:rPr>
                                <w:rFonts w:ascii="Cambria Math" w:hAnsi="Cambria Math" w:cs="Arial"/>
                              </w:rPr>
                              <m:t>CW</m:t>
                            </w:ins>
                          </m:r>
                        </m:e>
                        <m:sub>
                          <m:r>
                            <w:ins w:id="23289" w:author="Greg Clendenning" w:date="2024-04-16T16:42:00Z">
                              <w:rPr>
                                <w:rFonts w:ascii="Cambria Math" w:hAnsi="Cambria Math" w:cs="Arial"/>
                              </w:rPr>
                              <m:t>base</m:t>
                            </w:ins>
                          </m:r>
                        </m:sub>
                      </m:sSub>
                      <m:r>
                        <w:ins w:id="23290" w:author="Greg Clendenning" w:date="2024-04-16T16:42:00Z">
                          <w:rPr>
                            <w:rFonts w:ascii="Cambria Math" w:hAnsi="Cambria Math" w:cs="Arial"/>
                          </w:rPr>
                          <m:t>+</m:t>
                        </w:ins>
                      </m:r>
                      <m:sSub>
                        <m:sSubPr>
                          <m:ctrlPr>
                            <w:ins w:id="23291" w:author="Greg Clendenning" w:date="2024-04-16T16:42:00Z">
                              <w:rPr>
                                <w:rFonts w:ascii="Cambria Math" w:hAnsi="Cambria Math" w:cs="Arial"/>
                              </w:rPr>
                            </w:ins>
                          </m:ctrlPr>
                        </m:sSubPr>
                        <m:e>
                          <m:r>
                            <w:ins w:id="23292" w:author="Greg Clendenning" w:date="2024-04-16T16:42:00Z">
                              <w:rPr>
                                <w:rFonts w:ascii="Cambria Math" w:hAnsi="Cambria Math" w:cs="Arial"/>
                              </w:rPr>
                              <m:t>DHW</m:t>
                            </w:ins>
                          </m:r>
                        </m:e>
                        <m:sub>
                          <m:r>
                            <w:ins w:id="23293" w:author="Greg Clendenning" w:date="2024-04-16T16:42:00Z">
                              <w:rPr>
                                <w:rFonts w:ascii="Cambria Math" w:hAnsi="Cambria Math" w:cs="Arial"/>
                              </w:rPr>
                              <m:t>base</m:t>
                            </w:ins>
                          </m:r>
                        </m:sub>
                      </m:sSub>
                      <m:r>
                        <w:ins w:id="23294" w:author="Greg Clendenning" w:date="2024-04-16T16:42:00Z">
                          <w:rPr>
                            <w:rFonts w:ascii="Cambria Math" w:hAnsi="Cambria Math" w:cs="Arial"/>
                          </w:rPr>
                          <m:t>×</m:t>
                        </w:ins>
                      </m:r>
                      <m:sSub>
                        <m:sSubPr>
                          <m:ctrlPr>
                            <w:ins w:id="23295" w:author="Greg Clendenning" w:date="2024-04-16T16:42:00Z">
                              <w:rPr>
                                <w:rFonts w:ascii="Cambria Math" w:hAnsi="Cambria Math" w:cs="Arial"/>
                              </w:rPr>
                            </w:ins>
                          </m:ctrlPr>
                        </m:sSubPr>
                        <m:e>
                          <m:r>
                            <w:ins w:id="23296" w:author="Greg Clendenning" w:date="2024-04-16T16:42:00Z">
                              <w:rPr>
                                <w:rFonts w:ascii="Cambria Math" w:hAnsi="Cambria Math" w:cs="Arial"/>
                              </w:rPr>
                              <m:t>%</m:t>
                            </w:ins>
                          </m:r>
                        </m:e>
                        <m:sub>
                          <m:r>
                            <w:ins w:id="23297" w:author="Greg Clendenning" w:date="2024-04-16T16:42:00Z">
                              <w:rPr>
                                <w:rFonts w:ascii="Cambria Math" w:hAnsi="Cambria Math" w:cs="Arial"/>
                              </w:rPr>
                              <m:t>ElecDHW</m:t>
                            </w:ins>
                          </m:r>
                        </m:sub>
                      </m:sSub>
                      <m:r>
                        <w:ins w:id="23298" w:author="Greg Clendenning" w:date="2024-04-16T16:42:00Z">
                          <w:rPr>
                            <w:rFonts w:ascii="Cambria Math" w:hAnsi="Cambria Math" w:cs="Arial"/>
                          </w:rPr>
                          <m:t>+</m:t>
                        </w:ins>
                      </m:r>
                      <m:sSub>
                        <m:sSubPr>
                          <m:ctrlPr>
                            <w:ins w:id="23299" w:author="Greg Clendenning" w:date="2024-04-16T16:42:00Z">
                              <w:rPr>
                                <w:rFonts w:ascii="Cambria Math" w:hAnsi="Cambria Math" w:cs="Arial"/>
                              </w:rPr>
                            </w:ins>
                          </m:ctrlPr>
                        </m:sSubPr>
                        <m:e>
                          <m:r>
                            <w:ins w:id="23300" w:author="Greg Clendenning" w:date="2024-04-16T16:42:00Z">
                              <w:rPr>
                                <w:rFonts w:ascii="Cambria Math" w:hAnsi="Cambria Math" w:cs="Arial"/>
                              </w:rPr>
                              <m:t>Dryer</m:t>
                            </w:ins>
                          </m:r>
                        </m:e>
                        <m:sub>
                          <m:r>
                            <w:ins w:id="23301" w:author="Greg Clendenning" w:date="2024-04-16T16:42:00Z">
                              <w:rPr>
                                <w:rFonts w:ascii="Cambria Math" w:hAnsi="Cambria Math" w:cs="Arial"/>
                              </w:rPr>
                              <m:t>base</m:t>
                            </w:ins>
                          </m:r>
                        </m:sub>
                      </m:sSub>
                      <m:r>
                        <w:ins w:id="23302" w:author="Greg Clendenning" w:date="2024-04-16T16:42:00Z">
                          <w:rPr>
                            <w:rFonts w:ascii="Cambria Math" w:hAnsi="Cambria Math" w:cs="Arial"/>
                          </w:rPr>
                          <m:t>×</m:t>
                        </w:ins>
                      </m:r>
                      <m:sSub>
                        <m:sSubPr>
                          <m:ctrlPr>
                            <w:ins w:id="23303" w:author="Greg Clendenning" w:date="2024-04-16T16:42:00Z">
                              <w:rPr>
                                <w:rFonts w:ascii="Cambria Math" w:hAnsi="Cambria Math" w:cs="Arial"/>
                              </w:rPr>
                            </w:ins>
                          </m:ctrlPr>
                        </m:sSubPr>
                        <m:e>
                          <m:r>
                            <w:ins w:id="23304" w:author="Greg Clendenning" w:date="2024-04-16T16:42:00Z">
                              <w:rPr>
                                <w:rFonts w:ascii="Cambria Math" w:hAnsi="Cambria Math" w:cs="Arial"/>
                              </w:rPr>
                              <m:t>%</m:t>
                            </w:ins>
                          </m:r>
                        </m:e>
                        <m:sub>
                          <m:r>
                            <w:ins w:id="23305" w:author="Greg Clendenning" w:date="2024-04-16T16:42:00Z">
                              <w:rPr>
                                <w:rFonts w:ascii="Cambria Math" w:hAnsi="Cambria Math" w:cs="Arial"/>
                              </w:rPr>
                              <m:t>ElecDryer</m:t>
                            </w:ins>
                          </m:r>
                        </m:sub>
                      </m:sSub>
                      <m:r>
                        <w:ins w:id="23306" w:author="Greg Clendenning" w:date="2024-04-16T16:42:00Z">
                          <w:rPr>
                            <w:rFonts w:ascii="Cambria Math" w:hAnsi="Cambria Math" w:cs="Arial"/>
                          </w:rPr>
                          <m:t>×</m:t>
                        </w:ins>
                      </m:r>
                      <m:sSub>
                        <m:sSubPr>
                          <m:ctrlPr>
                            <w:ins w:id="23307" w:author="Greg Clendenning" w:date="2024-04-16T16:42:00Z">
                              <w:rPr>
                                <w:rFonts w:ascii="Cambria Math" w:eastAsia="Calibri" w:hAnsi="Cambria Math" w:cs="Arial"/>
                                <w:i/>
                              </w:rPr>
                            </w:ins>
                          </m:ctrlPr>
                        </m:sSubPr>
                        <m:e>
                          <m:r>
                            <w:ins w:id="23308" w:author="Greg Clendenning" w:date="2024-04-16T16:42:00Z">
                              <m:rPr>
                                <m:sty m:val="p"/>
                              </m:rPr>
                              <w:rPr>
                                <w:rFonts w:ascii="Cambria Math" w:hAnsi="Cambria Math" w:cs="Arial"/>
                              </w:rPr>
                              <m:t>%</m:t>
                            </w:ins>
                          </m:r>
                        </m:e>
                        <m:sub>
                          <m:f>
                            <m:fPr>
                              <m:ctrlPr>
                                <w:ins w:id="23309" w:author="Greg Clendenning" w:date="2024-04-16T16:42:00Z">
                                  <w:rPr>
                                    <w:rFonts w:ascii="Cambria Math" w:hAnsi="Cambria Math" w:cs="Arial"/>
                                  </w:rPr>
                                </w:ins>
                              </m:ctrlPr>
                            </m:fPr>
                            <m:num>
                              <m:r>
                                <w:ins w:id="23310" w:author="Greg Clendenning" w:date="2024-04-16T16:42:00Z">
                                  <m:rPr>
                                    <m:sty m:val="p"/>
                                  </m:rPr>
                                  <w:rPr>
                                    <w:rFonts w:ascii="Cambria Math" w:hAnsi="Cambria Math" w:cs="Arial"/>
                                  </w:rPr>
                                  <m:t>dry</m:t>
                                </w:ins>
                              </m:r>
                            </m:num>
                            <m:den>
                              <m:r>
                                <w:ins w:id="23311" w:author="Greg Clendenning" w:date="2024-04-16T16:42:00Z">
                                  <m:rPr>
                                    <m:sty m:val="p"/>
                                  </m:rPr>
                                  <w:rPr>
                                    <w:rFonts w:ascii="Cambria Math" w:hAnsi="Cambria Math" w:cs="Arial"/>
                                  </w:rPr>
                                  <m:t>wash</m:t>
                                </w:ins>
                              </m:r>
                            </m:den>
                          </m:f>
                        </m:sub>
                      </m:sSub>
                    </m:e>
                  </m:d>
                  <m:r>
                    <w:ins w:id="23312" w:author="Greg Clendenning" w:date="2024-04-16T16:42:00Z">
                      <w:rPr>
                        <w:rFonts w:ascii="Cambria Math" w:hAnsi="Cambria Math" w:cs="Arial"/>
                      </w:rPr>
                      <m:t>-</m:t>
                    </w:ins>
                  </m:r>
                </m:e>
                <m:e>
                  <m:f>
                    <m:fPr>
                      <m:ctrlPr>
                        <w:ins w:id="23313" w:author="Greg Clendenning" w:date="2024-04-16T16:42:00Z">
                          <w:rPr>
                            <w:rFonts w:ascii="Cambria Math" w:hAnsi="Cambria Math" w:cs="Arial"/>
                          </w:rPr>
                        </w:ins>
                      </m:ctrlPr>
                    </m:fPr>
                    <m:num>
                      <m:r>
                        <w:ins w:id="23314" w:author="Greg Clendenning" w:date="2024-04-16T16:42:00Z">
                          <w:rPr>
                            <w:rFonts w:ascii="Cambria Math" w:hAnsi="Cambria Math" w:cs="Arial"/>
                          </w:rPr>
                          <m:t>CAPY</m:t>
                        </w:ins>
                      </m:r>
                    </m:num>
                    <m:den>
                      <m:sSub>
                        <m:sSubPr>
                          <m:ctrlPr>
                            <w:ins w:id="23315" w:author="Greg Clendenning" w:date="2024-04-16T16:42:00Z">
                              <w:rPr>
                                <w:rFonts w:ascii="Cambria Math" w:hAnsi="Cambria Math" w:cs="Arial"/>
                              </w:rPr>
                            </w:ins>
                          </m:ctrlPr>
                        </m:sSubPr>
                        <m:e>
                          <m:r>
                            <w:ins w:id="23316" w:author="Greg Clendenning" w:date="2024-04-16T16:42:00Z">
                              <w:rPr>
                                <w:rFonts w:ascii="Cambria Math" w:hAnsi="Cambria Math" w:cs="Arial"/>
                              </w:rPr>
                              <m:t>IMEF</m:t>
                            </w:ins>
                          </m:r>
                        </m:e>
                        <m:sub>
                          <m:r>
                            <w:ins w:id="23317" w:author="Greg Clendenning" w:date="2024-04-16T16:42:00Z">
                              <w:rPr>
                                <w:rFonts w:ascii="Cambria Math" w:hAnsi="Cambria Math" w:cs="Arial"/>
                              </w:rPr>
                              <m:t>ee</m:t>
                            </w:ins>
                          </m:r>
                        </m:sub>
                      </m:sSub>
                    </m:den>
                  </m:f>
                  <m:r>
                    <w:ins w:id="23318" w:author="Greg Clendenning" w:date="2024-04-16T16:42:00Z">
                      <w:rPr>
                        <w:rFonts w:ascii="Cambria Math" w:hAnsi="Cambria Math" w:cs="Arial"/>
                      </w:rPr>
                      <m:t>×</m:t>
                    </w:ins>
                  </m:r>
                  <m:d>
                    <m:dPr>
                      <m:ctrlPr>
                        <w:ins w:id="23319" w:author="Greg Clendenning" w:date="2024-04-16T16:42:00Z">
                          <w:rPr>
                            <w:rFonts w:ascii="Cambria Math" w:hAnsi="Cambria Math" w:cs="Arial"/>
                          </w:rPr>
                        </w:ins>
                      </m:ctrlPr>
                    </m:dPr>
                    <m:e>
                      <m:sSub>
                        <m:sSubPr>
                          <m:ctrlPr>
                            <w:ins w:id="23320" w:author="Greg Clendenning" w:date="2024-04-16T16:42:00Z">
                              <w:rPr>
                                <w:rFonts w:ascii="Cambria Math" w:hAnsi="Cambria Math" w:cs="Arial"/>
                              </w:rPr>
                            </w:ins>
                          </m:ctrlPr>
                        </m:sSubPr>
                        <m:e>
                          <m:r>
                            <w:ins w:id="23321" w:author="Greg Clendenning" w:date="2024-04-16T16:42:00Z">
                              <w:rPr>
                                <w:rFonts w:ascii="Cambria Math" w:hAnsi="Cambria Math" w:cs="Arial"/>
                              </w:rPr>
                              <m:t>CW</m:t>
                            </w:ins>
                          </m:r>
                        </m:e>
                        <m:sub>
                          <m:r>
                            <w:ins w:id="23322" w:author="Greg Clendenning" w:date="2024-04-16T16:42:00Z">
                              <w:rPr>
                                <w:rFonts w:ascii="Cambria Math" w:hAnsi="Cambria Math" w:cs="Arial"/>
                              </w:rPr>
                              <m:t>ee</m:t>
                            </w:ins>
                          </m:r>
                        </m:sub>
                      </m:sSub>
                      <m:r>
                        <w:ins w:id="23323" w:author="Greg Clendenning" w:date="2024-04-16T16:42:00Z">
                          <w:rPr>
                            <w:rFonts w:ascii="Cambria Math" w:hAnsi="Cambria Math" w:cs="Arial"/>
                          </w:rPr>
                          <m:t>+</m:t>
                        </w:ins>
                      </m:r>
                      <m:sSub>
                        <m:sSubPr>
                          <m:ctrlPr>
                            <w:ins w:id="23324" w:author="Greg Clendenning" w:date="2024-04-16T16:42:00Z">
                              <w:rPr>
                                <w:rFonts w:ascii="Cambria Math" w:hAnsi="Cambria Math" w:cs="Arial"/>
                              </w:rPr>
                            </w:ins>
                          </m:ctrlPr>
                        </m:sSubPr>
                        <m:e>
                          <m:r>
                            <w:ins w:id="23325" w:author="Greg Clendenning" w:date="2024-04-16T16:42:00Z">
                              <w:rPr>
                                <w:rFonts w:ascii="Cambria Math" w:hAnsi="Cambria Math" w:cs="Arial"/>
                              </w:rPr>
                              <m:t>DHW</m:t>
                            </w:ins>
                          </m:r>
                        </m:e>
                        <m:sub>
                          <m:r>
                            <w:ins w:id="23326" w:author="Greg Clendenning" w:date="2024-04-16T16:42:00Z">
                              <w:rPr>
                                <w:rFonts w:ascii="Cambria Math" w:hAnsi="Cambria Math" w:cs="Arial"/>
                              </w:rPr>
                              <m:t>ee</m:t>
                            </w:ins>
                          </m:r>
                        </m:sub>
                      </m:sSub>
                      <m:r>
                        <w:ins w:id="23327" w:author="Greg Clendenning" w:date="2024-04-16T16:42:00Z">
                          <w:rPr>
                            <w:rFonts w:ascii="Cambria Math" w:hAnsi="Cambria Math" w:cs="Arial"/>
                          </w:rPr>
                          <m:t>×</m:t>
                        </w:ins>
                      </m:r>
                      <m:sSub>
                        <m:sSubPr>
                          <m:ctrlPr>
                            <w:ins w:id="23328" w:author="Greg Clendenning" w:date="2024-04-16T16:42:00Z">
                              <w:rPr>
                                <w:rFonts w:ascii="Cambria Math" w:hAnsi="Cambria Math" w:cs="Arial"/>
                              </w:rPr>
                            </w:ins>
                          </m:ctrlPr>
                        </m:sSubPr>
                        <m:e>
                          <m:r>
                            <w:ins w:id="23329" w:author="Greg Clendenning" w:date="2024-04-16T16:42:00Z">
                              <w:rPr>
                                <w:rFonts w:ascii="Cambria Math" w:hAnsi="Cambria Math" w:cs="Arial"/>
                              </w:rPr>
                              <m:t>%</m:t>
                            </w:ins>
                          </m:r>
                        </m:e>
                        <m:sub>
                          <m:r>
                            <w:ins w:id="23330" w:author="Greg Clendenning" w:date="2024-04-16T16:42:00Z">
                              <w:rPr>
                                <w:rFonts w:ascii="Cambria Math" w:hAnsi="Cambria Math" w:cs="Arial"/>
                              </w:rPr>
                              <m:t>ElecDHW</m:t>
                            </w:ins>
                          </m:r>
                        </m:sub>
                      </m:sSub>
                      <m:r>
                        <w:ins w:id="23331" w:author="Greg Clendenning" w:date="2024-04-16T16:42:00Z">
                          <w:rPr>
                            <w:rFonts w:ascii="Cambria Math" w:hAnsi="Cambria Math" w:cs="Arial"/>
                          </w:rPr>
                          <m:t>+</m:t>
                        </w:ins>
                      </m:r>
                      <m:sSub>
                        <m:sSubPr>
                          <m:ctrlPr>
                            <w:ins w:id="23332" w:author="Greg Clendenning" w:date="2024-04-16T16:42:00Z">
                              <w:rPr>
                                <w:rFonts w:ascii="Cambria Math" w:hAnsi="Cambria Math" w:cs="Arial"/>
                              </w:rPr>
                            </w:ins>
                          </m:ctrlPr>
                        </m:sSubPr>
                        <m:e>
                          <m:r>
                            <w:ins w:id="23333" w:author="Greg Clendenning" w:date="2024-04-16T16:42:00Z">
                              <w:rPr>
                                <w:rFonts w:ascii="Cambria Math" w:hAnsi="Cambria Math" w:cs="Arial"/>
                              </w:rPr>
                              <m:t>Dryer</m:t>
                            </w:ins>
                          </m:r>
                        </m:e>
                        <m:sub>
                          <m:r>
                            <w:ins w:id="23334" w:author="Greg Clendenning" w:date="2024-04-16T16:42:00Z">
                              <w:rPr>
                                <w:rFonts w:ascii="Cambria Math" w:hAnsi="Cambria Math" w:cs="Arial"/>
                              </w:rPr>
                              <m:t>ee</m:t>
                            </w:ins>
                          </m:r>
                        </m:sub>
                      </m:sSub>
                      <m:r>
                        <w:ins w:id="23335" w:author="Greg Clendenning" w:date="2024-04-16T16:42:00Z">
                          <w:rPr>
                            <w:rFonts w:ascii="Cambria Math" w:hAnsi="Cambria Math" w:cs="Arial"/>
                          </w:rPr>
                          <m:t>×</m:t>
                        </w:ins>
                      </m:r>
                      <m:sSub>
                        <m:sSubPr>
                          <m:ctrlPr>
                            <w:ins w:id="23336" w:author="Greg Clendenning" w:date="2024-04-16T16:42:00Z">
                              <w:rPr>
                                <w:rFonts w:ascii="Cambria Math" w:hAnsi="Cambria Math" w:cs="Arial"/>
                              </w:rPr>
                            </w:ins>
                          </m:ctrlPr>
                        </m:sSubPr>
                        <m:e>
                          <m:r>
                            <w:ins w:id="23337" w:author="Greg Clendenning" w:date="2024-04-16T16:42:00Z">
                              <w:rPr>
                                <w:rFonts w:ascii="Cambria Math" w:hAnsi="Cambria Math" w:cs="Arial"/>
                              </w:rPr>
                              <m:t>%</m:t>
                            </w:ins>
                          </m:r>
                        </m:e>
                        <m:sub>
                          <m:r>
                            <w:ins w:id="23338" w:author="Greg Clendenning" w:date="2024-04-16T16:42:00Z">
                              <w:rPr>
                                <w:rFonts w:ascii="Cambria Math" w:hAnsi="Cambria Math" w:cs="Arial"/>
                              </w:rPr>
                              <m:t>ElecDryer</m:t>
                            </w:ins>
                          </m:r>
                        </m:sub>
                      </m:sSub>
                      <m:r>
                        <w:ins w:id="23339" w:author="Greg Clendenning" w:date="2024-04-16T16:42:00Z">
                          <w:rPr>
                            <w:rFonts w:ascii="Cambria Math" w:hAnsi="Cambria Math" w:cs="Arial"/>
                          </w:rPr>
                          <m:t>×</m:t>
                        </w:ins>
                      </m:r>
                      <m:sSub>
                        <m:sSubPr>
                          <m:ctrlPr>
                            <w:ins w:id="23340" w:author="Greg Clendenning" w:date="2024-04-16T16:42:00Z">
                              <w:rPr>
                                <w:rFonts w:ascii="Cambria Math" w:eastAsia="Calibri" w:hAnsi="Cambria Math" w:cs="Arial"/>
                                <w:i/>
                              </w:rPr>
                            </w:ins>
                          </m:ctrlPr>
                        </m:sSubPr>
                        <m:e>
                          <m:r>
                            <w:ins w:id="23341" w:author="Greg Clendenning" w:date="2024-04-16T16:42:00Z">
                              <m:rPr>
                                <m:sty m:val="p"/>
                              </m:rPr>
                              <w:rPr>
                                <w:rFonts w:ascii="Cambria Math" w:hAnsi="Cambria Math" w:cs="Arial"/>
                              </w:rPr>
                              <m:t>%</m:t>
                            </w:ins>
                          </m:r>
                        </m:e>
                        <m:sub>
                          <m:f>
                            <m:fPr>
                              <m:ctrlPr>
                                <w:ins w:id="23342" w:author="Greg Clendenning" w:date="2024-04-16T16:42:00Z">
                                  <w:rPr>
                                    <w:rFonts w:ascii="Cambria Math" w:hAnsi="Cambria Math" w:cs="Arial"/>
                                  </w:rPr>
                                </w:ins>
                              </m:ctrlPr>
                            </m:fPr>
                            <m:num>
                              <m:r>
                                <w:ins w:id="23343" w:author="Greg Clendenning" w:date="2024-04-16T16:42:00Z">
                                  <m:rPr>
                                    <m:sty m:val="p"/>
                                  </m:rPr>
                                  <w:rPr>
                                    <w:rFonts w:ascii="Cambria Math" w:hAnsi="Cambria Math" w:cs="Arial"/>
                                  </w:rPr>
                                  <m:t>dry</m:t>
                                </w:ins>
                              </m:r>
                            </m:num>
                            <m:den>
                              <m:r>
                                <w:ins w:id="23344" w:author="Greg Clendenning" w:date="2024-04-16T16:42:00Z">
                                  <m:rPr>
                                    <m:sty m:val="p"/>
                                  </m:rPr>
                                  <w:rPr>
                                    <w:rFonts w:ascii="Cambria Math" w:hAnsi="Cambria Math" w:cs="Arial"/>
                                  </w:rPr>
                                  <m:t>wash</m:t>
                                </w:ins>
                              </m:r>
                            </m:den>
                          </m:f>
                        </m:sub>
                      </m:sSub>
                    </m:e>
                  </m:d>
                </m:e>
              </m:eqArr>
            </m:e>
          </m:d>
        </m:oMath>
      </m:oMathPara>
    </w:p>
    <w:p w14:paraId="7CAF84FB" w14:textId="77777777" w:rsidR="004E6452" w:rsidRPr="001570EA" w:rsidRDefault="004E6452" w:rsidP="004E6452">
      <w:pPr>
        <w:rPr>
          <w:ins w:id="23345" w:author="Greg Clendenning" w:date="2024-04-16T16:42:00Z"/>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0DDCEA14" w14:textId="77777777">
        <w:trPr>
          <w:trHeight w:val="720"/>
          <w:ins w:id="23346" w:author="Greg Clendenning" w:date="2024-04-16T16:42:00Z"/>
        </w:trPr>
        <w:tc>
          <w:tcPr>
            <w:tcW w:w="2157" w:type="dxa"/>
            <w:vAlign w:val="center"/>
          </w:tcPr>
          <w:p w14:paraId="748D98A7" w14:textId="77777777" w:rsidR="004E6452" w:rsidRPr="001570EA" w:rsidDel="00F24288" w:rsidRDefault="004E6452">
            <w:pPr>
              <w:pStyle w:val="Equation"/>
              <w:ind w:left="0" w:firstLine="0"/>
              <w:jc w:val="left"/>
              <w:rPr>
                <w:ins w:id="23347" w:author="Greg Clendenning" w:date="2024-04-16T16:42:00Z"/>
                <w:rFonts w:eastAsia="Times New Roman"/>
                <w:i w:val="0"/>
                <w:sz w:val="18"/>
              </w:rPr>
            </w:pPr>
            <m:oMathPara>
              <m:oMathParaPr>
                <m:jc m:val="left"/>
              </m:oMathParaPr>
              <m:oMath>
                <m:r>
                  <w:ins w:id="23348" w:author="Greg Clendenning" w:date="2024-04-16T16:42:00Z">
                    <w:rPr>
                      <w:rFonts w:ascii="Cambria Math" w:hAnsi="Cambria Math"/>
                      <w:sz w:val="18"/>
                    </w:rPr>
                    <m:t>∆</m:t>
                  </w:ins>
                </m:r>
                <m:sSub>
                  <m:sSubPr>
                    <m:ctrlPr>
                      <w:ins w:id="23349" w:author="Greg Clendenning" w:date="2024-04-16T16:42:00Z">
                        <w:rPr>
                          <w:rFonts w:ascii="Cambria Math" w:hAnsi="Cambria Math"/>
                          <w:sz w:val="18"/>
                        </w:rPr>
                      </w:ins>
                    </m:ctrlPr>
                  </m:sSubPr>
                  <m:e>
                    <m:r>
                      <w:ins w:id="23350" w:author="Greg Clendenning" w:date="2024-04-16T16:42:00Z">
                        <w:rPr>
                          <w:rFonts w:ascii="Cambria Math" w:hAnsi="Cambria Math"/>
                          <w:sz w:val="18"/>
                        </w:rPr>
                        <m:t>kW</m:t>
                      </w:ins>
                    </m:r>
                  </m:e>
                  <m:sub>
                    <m:r>
                      <w:ins w:id="23351" w:author="Greg Clendenning" w:date="2024-04-16T16:42:00Z">
                        <w:rPr>
                          <w:rFonts w:ascii="Cambria Math" w:hAnsi="Cambria Math"/>
                          <w:sz w:val="18"/>
                        </w:rPr>
                        <m:t>summer peak</m:t>
                      </w:ins>
                    </m:r>
                  </m:sub>
                </m:sSub>
              </m:oMath>
            </m:oMathPara>
          </w:p>
        </w:tc>
        <w:tc>
          <w:tcPr>
            <w:tcW w:w="6483" w:type="dxa"/>
            <w:vAlign w:val="center"/>
          </w:tcPr>
          <w:p w14:paraId="77262817" w14:textId="77777777" w:rsidR="004E6452" w:rsidRPr="001570EA" w:rsidDel="00F24288" w:rsidRDefault="004E6452">
            <w:pPr>
              <w:pStyle w:val="Equation"/>
              <w:ind w:left="0" w:firstLine="0"/>
              <w:jc w:val="left"/>
              <w:rPr>
                <w:ins w:id="23352" w:author="Greg Clendenning" w:date="2024-04-16T16:42:00Z"/>
                <w:rFonts w:cs="Arial"/>
                <w:sz w:val="18"/>
              </w:rPr>
            </w:pPr>
            <w:ins w:id="23353" w:author="Greg Clendenning" w:date="2024-04-16T16:42:00Z">
              <w:r w:rsidRPr="001570EA">
                <w:rPr>
                  <w:rFonts w:cs="Arial"/>
                  <w:sz w:val="18"/>
                </w:rPr>
                <w:t xml:space="preserve">= </w:t>
              </w:r>
            </w:ins>
            <m:oMath>
              <m:r>
                <w:ins w:id="23354" w:author="Greg Clendenning" w:date="2024-04-16T16:42:00Z">
                  <w:rPr>
                    <w:rFonts w:ascii="Cambria Math" w:hAnsi="Cambria Math"/>
                    <w:sz w:val="18"/>
                  </w:rPr>
                  <m:t>∆</m:t>
                </w:ins>
              </m:r>
              <m:r>
                <w:ins w:id="23355" w:author="Greg Clendenning" w:date="2024-04-16T16:42:00Z">
                  <w:rPr>
                    <w:rFonts w:ascii="Cambria Math" w:hAnsi="Cambria Math" w:cs="Arial"/>
                    <w:sz w:val="18"/>
                    <w:szCs w:val="20"/>
                  </w:rPr>
                  <m:t>kWh ×ETD</m:t>
                </w:ins>
              </m:r>
              <m:sSub>
                <m:sSubPr>
                  <m:ctrlPr>
                    <w:ins w:id="23356" w:author="Greg Clendenning" w:date="2024-04-16T16:42:00Z">
                      <w:rPr>
                        <w:rFonts w:ascii="Cambria Math" w:hAnsi="Cambria Math" w:cs="Arial"/>
                        <w:sz w:val="18"/>
                        <w:szCs w:val="20"/>
                      </w:rPr>
                    </w:ins>
                  </m:ctrlPr>
                </m:sSubPr>
                <m:e>
                  <m:r>
                    <w:ins w:id="23357" w:author="Greg Clendenning" w:date="2024-04-16T16:42:00Z">
                      <w:rPr>
                        <w:rFonts w:ascii="Cambria Math" w:hAnsi="Cambria Math" w:cs="Arial"/>
                        <w:sz w:val="18"/>
                        <w:szCs w:val="20"/>
                      </w:rPr>
                      <m:t>F</m:t>
                    </w:ins>
                  </m:r>
                </m:e>
                <m:sub>
                  <m:r>
                    <w:ins w:id="23358" w:author="Greg Clendenning" w:date="2024-04-16T16:42:00Z">
                      <w:rPr>
                        <w:rFonts w:ascii="Cambria Math" w:hAnsi="Cambria Math" w:cs="Arial"/>
                        <w:sz w:val="18"/>
                        <w:szCs w:val="20"/>
                      </w:rPr>
                      <m:t>s</m:t>
                    </w:ins>
                  </m:r>
                </m:sub>
              </m:sSub>
            </m:oMath>
          </w:p>
        </w:tc>
      </w:tr>
    </w:tbl>
    <w:p w14:paraId="6F0CAE25" w14:textId="77777777" w:rsidR="004E6452" w:rsidRPr="001570EA" w:rsidRDefault="004E6452" w:rsidP="004E6452">
      <w:pPr>
        <w:rPr>
          <w:ins w:id="23359" w:author="Greg Clendenning" w:date="2024-04-16T16:42:00Z"/>
          <w:rFonts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4E6452" w:rsidRPr="001570EA" w:rsidDel="00F24288" w14:paraId="2D056136" w14:textId="77777777">
        <w:trPr>
          <w:trHeight w:val="720"/>
          <w:ins w:id="23360" w:author="Greg Clendenning" w:date="2024-04-16T16:42:00Z"/>
        </w:trPr>
        <w:tc>
          <w:tcPr>
            <w:tcW w:w="2157" w:type="dxa"/>
            <w:vAlign w:val="center"/>
          </w:tcPr>
          <w:p w14:paraId="5481BA13" w14:textId="77777777" w:rsidR="004E6452" w:rsidRPr="001570EA" w:rsidDel="00F24288" w:rsidRDefault="004E6452">
            <w:pPr>
              <w:pStyle w:val="Equation"/>
              <w:ind w:left="0" w:firstLine="0"/>
              <w:jc w:val="left"/>
              <w:rPr>
                <w:ins w:id="23361" w:author="Greg Clendenning" w:date="2024-04-16T16:42:00Z"/>
                <w:rFonts w:eastAsia="Times New Roman"/>
                <w:i w:val="0"/>
                <w:sz w:val="18"/>
              </w:rPr>
            </w:pPr>
            <m:oMathPara>
              <m:oMathParaPr>
                <m:jc m:val="left"/>
              </m:oMathParaPr>
              <m:oMath>
                <m:r>
                  <w:ins w:id="23362" w:author="Greg Clendenning" w:date="2024-04-16T16:42:00Z">
                    <w:rPr>
                      <w:rFonts w:ascii="Cambria Math" w:hAnsi="Cambria Math"/>
                      <w:sz w:val="18"/>
                    </w:rPr>
                    <m:t>∆</m:t>
                  </w:ins>
                </m:r>
                <m:sSub>
                  <m:sSubPr>
                    <m:ctrlPr>
                      <w:ins w:id="23363" w:author="Greg Clendenning" w:date="2024-04-16T16:42:00Z">
                        <w:rPr>
                          <w:rFonts w:ascii="Cambria Math" w:hAnsi="Cambria Math"/>
                          <w:sz w:val="18"/>
                        </w:rPr>
                      </w:ins>
                    </m:ctrlPr>
                  </m:sSubPr>
                  <m:e>
                    <m:r>
                      <w:ins w:id="23364" w:author="Greg Clendenning" w:date="2024-04-16T16:42:00Z">
                        <w:rPr>
                          <w:rFonts w:ascii="Cambria Math" w:hAnsi="Cambria Math"/>
                          <w:sz w:val="18"/>
                        </w:rPr>
                        <m:t>kW</m:t>
                      </w:ins>
                    </m:r>
                  </m:e>
                  <m:sub>
                    <m:r>
                      <w:ins w:id="23365" w:author="Greg Clendenning" w:date="2024-04-16T16:42:00Z">
                        <w:rPr>
                          <w:rFonts w:ascii="Cambria Math" w:hAnsi="Cambria Math"/>
                          <w:sz w:val="18"/>
                        </w:rPr>
                        <m:t>winter peak</m:t>
                      </w:ins>
                    </m:r>
                  </m:sub>
                </m:sSub>
              </m:oMath>
            </m:oMathPara>
          </w:p>
        </w:tc>
        <w:tc>
          <w:tcPr>
            <w:tcW w:w="6483" w:type="dxa"/>
            <w:vAlign w:val="center"/>
          </w:tcPr>
          <w:p w14:paraId="0FCC55D4" w14:textId="77777777" w:rsidR="004E6452" w:rsidRPr="001570EA" w:rsidDel="00F24288" w:rsidRDefault="004E6452">
            <w:pPr>
              <w:pStyle w:val="Equation"/>
              <w:ind w:left="0" w:firstLine="0"/>
              <w:jc w:val="left"/>
              <w:rPr>
                <w:ins w:id="23366" w:author="Greg Clendenning" w:date="2024-04-16T16:42:00Z"/>
                <w:rFonts w:cs="Arial"/>
                <w:sz w:val="18"/>
              </w:rPr>
            </w:pPr>
            <w:ins w:id="23367" w:author="Greg Clendenning" w:date="2024-04-16T16:42:00Z">
              <w:r w:rsidRPr="001570EA">
                <w:rPr>
                  <w:rFonts w:cs="Arial"/>
                  <w:sz w:val="18"/>
                </w:rPr>
                <w:t xml:space="preserve">= </w:t>
              </w:r>
            </w:ins>
            <m:oMath>
              <m:r>
                <w:ins w:id="23368" w:author="Greg Clendenning" w:date="2024-04-16T16:42:00Z">
                  <w:rPr>
                    <w:rFonts w:ascii="Cambria Math" w:hAnsi="Cambria Math"/>
                    <w:sz w:val="18"/>
                  </w:rPr>
                  <m:t>∆</m:t>
                </w:ins>
              </m:r>
              <m:r>
                <w:ins w:id="23369" w:author="Greg Clendenning" w:date="2024-04-16T16:42:00Z">
                  <w:rPr>
                    <w:rFonts w:ascii="Cambria Math" w:hAnsi="Cambria Math" w:cs="Arial"/>
                    <w:sz w:val="18"/>
                    <w:szCs w:val="20"/>
                  </w:rPr>
                  <m:t>kWh ×ETD</m:t>
                </w:ins>
              </m:r>
              <m:sSub>
                <m:sSubPr>
                  <m:ctrlPr>
                    <w:ins w:id="23370" w:author="Greg Clendenning" w:date="2024-04-16T16:42:00Z">
                      <w:rPr>
                        <w:rFonts w:ascii="Cambria Math" w:hAnsi="Cambria Math" w:cs="Arial"/>
                        <w:sz w:val="18"/>
                        <w:szCs w:val="20"/>
                      </w:rPr>
                    </w:ins>
                  </m:ctrlPr>
                </m:sSubPr>
                <m:e>
                  <m:r>
                    <w:ins w:id="23371" w:author="Greg Clendenning" w:date="2024-04-16T16:42:00Z">
                      <w:rPr>
                        <w:rFonts w:ascii="Cambria Math" w:hAnsi="Cambria Math" w:cs="Arial"/>
                        <w:sz w:val="18"/>
                        <w:szCs w:val="20"/>
                      </w:rPr>
                      <m:t>F</m:t>
                    </w:ins>
                  </m:r>
                </m:e>
                <m:sub>
                  <m:r>
                    <w:ins w:id="23372" w:author="Greg Clendenning" w:date="2024-04-16T16:42:00Z">
                      <w:rPr>
                        <w:rFonts w:ascii="Cambria Math" w:hAnsi="Cambria Math" w:cs="Arial"/>
                        <w:sz w:val="18"/>
                        <w:szCs w:val="20"/>
                      </w:rPr>
                      <m:t>w</m:t>
                    </w:ins>
                  </m:r>
                </m:sub>
              </m:sSub>
            </m:oMath>
          </w:p>
        </w:tc>
      </w:tr>
    </w:tbl>
    <w:p w14:paraId="426F1B20" w14:textId="77777777" w:rsidR="004E6452" w:rsidRPr="001570EA" w:rsidRDefault="004E6452" w:rsidP="004E6452">
      <w:pPr>
        <w:rPr>
          <w:moveTo w:id="23373" w:author="Greg Clendenning" w:date="2024-04-16T16:42:00Z"/>
          <w:rFonts w:cs="Arial"/>
          <w:i/>
        </w:rPr>
      </w:pPr>
      <w:moveToRangeStart w:id="23374" w:author="Greg Clendenning" w:date="2024-04-16T16:42:00Z" w:name="move164178327"/>
    </w:p>
    <w:p w14:paraId="3B70718B" w14:textId="77777777" w:rsidR="004E6452" w:rsidRPr="001570EA" w:rsidRDefault="004E6452" w:rsidP="004E6452">
      <w:pPr>
        <w:spacing w:after="120"/>
        <w:rPr>
          <w:moveTo w:id="23375" w:author="Greg Clendenning" w:date="2024-04-16T16:42:00Z"/>
        </w:rPr>
      </w:pPr>
      <w:moveTo w:id="23376" w:author="Greg Clendenning" w:date="2024-04-16T16:42:00Z">
        <w:r w:rsidRPr="001570EA">
          <w:t xml:space="preserve">Where IMEF is the </w:t>
        </w:r>
      </w:moveTo>
      <w:moveToRangeEnd w:id="23374"/>
      <w:ins w:id="23377" w:author="Greg Clendenning" w:date="2024-04-16T16:42:00Z">
        <w:r w:rsidRPr="001570EA">
          <w:t>integrated modified energy factor</w:t>
        </w:r>
      </w:ins>
      <w:moveToRangeStart w:id="23378" w:author="Greg Clendenning" w:date="2024-04-16T16:42:00Z" w:name="move164178328"/>
      <w:moveTo w:id="23379" w:author="Greg Clendenning" w:date="2024-04-16T16:42:00Z">
        <w:r w:rsidRPr="001570EA">
          <w:t>, which is the energy performance metric for clothes washers. IMEF is defined as:</w:t>
        </w:r>
      </w:moveTo>
    </w:p>
    <w:p w14:paraId="63C0AFF2" w14:textId="77777777" w:rsidR="004E6452" w:rsidRPr="001570EA" w:rsidRDefault="004E6452" w:rsidP="004E6452">
      <w:pPr>
        <w:spacing w:after="120"/>
        <w:ind w:left="634"/>
        <w:rPr>
          <w:moveTo w:id="23380" w:author="Greg Clendenning" w:date="2024-04-16T16:42:00Z"/>
          <w:i/>
        </w:rPr>
      </w:pPr>
      <w:moveTo w:id="23381" w:author="Greg Clendenning" w:date="2024-04-16T16:42:00Z">
        <w:r w:rsidRPr="001570EA">
          <w:rPr>
            <w:i/>
          </w:rPr>
          <w:t>IMEF is the quotient of the cubic foot capacity of the clothes container, C, divided by the total clothes washer energy consumption per cycle, with such energy consumption expressed as the sum of the machine electrical energy consumption (M), the hot water energy consumption (E), the energy required for removal of the remaining moisture in the wash load (D), and the combined low-power mode energy consumption (L). The higher the value, the more efficient the clothes washer is.</w:t>
        </w:r>
        <w:r w:rsidRPr="001570EA">
          <w:rPr>
            <w:vertAlign w:val="superscript"/>
          </w:rPr>
          <w:t>Source 2</w:t>
        </w:r>
      </w:moveTo>
    </w:p>
    <w:p w14:paraId="722AB792" w14:textId="77777777" w:rsidR="004E6452" w:rsidRPr="001570EA" w:rsidRDefault="004E6452" w:rsidP="004E6452">
      <w:pPr>
        <w:rPr>
          <w:moveTo w:id="23382" w:author="Greg Clendenning" w:date="2024-04-16T16:42:00Z"/>
        </w:rPr>
      </w:pPr>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6BD14204" w14:textId="77777777" w:rsidR="004E6452" w:rsidRPr="001570EA" w:rsidRDefault="004E6452" w:rsidP="004E6452">
      <w:pPr>
        <w:pStyle w:val="SubStyle"/>
        <w:rPr>
          <w:moveTo w:id="23383" w:author="Greg Clendenning" w:date="2024-04-16T16:42:00Z"/>
        </w:rPr>
      </w:pPr>
    </w:p>
    <w:p w14:paraId="55DE7589" w14:textId="77777777" w:rsidR="004E6452" w:rsidRPr="001570EA" w:rsidRDefault="004E6452" w:rsidP="004E6452">
      <w:pPr>
        <w:pStyle w:val="SubStyle"/>
        <w:rPr>
          <w:moveTo w:id="23384" w:author="Greg Clendenning" w:date="2024-04-16T16:42:00Z"/>
        </w:rPr>
      </w:pPr>
      <w:moveTo w:id="23385" w:author="Greg Clendenning" w:date="2024-04-16T16:42:00Z">
        <w:r w:rsidRPr="001570EA">
          <w:t>Definition of Terms</w:t>
        </w:r>
      </w:moveTo>
    </w:p>
    <w:p w14:paraId="524FD9C4" w14:textId="366BDC2C" w:rsidR="004E6452" w:rsidRPr="001570EA" w:rsidRDefault="004E6452" w:rsidP="004E6452">
      <w:pPr>
        <w:pStyle w:val="Caption"/>
        <w:rPr>
          <w:ins w:id="23386" w:author="Greg Clendenning" w:date="2024-04-16T16:42:00Z"/>
        </w:rPr>
      </w:pPr>
      <w:bookmarkStart w:id="23387" w:name="_Ref532212944"/>
      <w:bookmarkStart w:id="23388" w:name="_Toc530141745"/>
      <w:bookmarkStart w:id="23389" w:name="_Toc47598321"/>
      <w:moveToRangeEnd w:id="23378"/>
      <w:ins w:id="2339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4</w:t>
        </w:r>
        <w:r w:rsidR="002E093A" w:rsidRPr="001570EA">
          <w:fldChar w:fldCharType="end"/>
        </w:r>
        <w:bookmarkEnd w:id="23387"/>
        <w:r w:rsidRPr="001570EA">
          <w:t>: Terms</w:t>
        </w:r>
        <w:r w:rsidRPr="001570EA">
          <w:rPr>
            <w:rFonts w:cs="Arial"/>
          </w:rPr>
          <w:t>, Values, and References for</w:t>
        </w:r>
        <w:r w:rsidRPr="001570EA">
          <w:t xml:space="preserve"> ENERGY STAR Clothes Washers</w:t>
        </w:r>
        <w:bookmarkEnd w:id="23388"/>
        <w:bookmarkEnd w:id="23389"/>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995"/>
        <w:gridCol w:w="2369"/>
        <w:gridCol w:w="1982"/>
      </w:tblGrid>
      <w:tr w:rsidR="004E6452" w:rsidRPr="001570EA" w14:paraId="7EA0788A" w14:textId="77777777">
        <w:trPr>
          <w:trHeight w:hRule="exact" w:val="432"/>
          <w:tblHeader/>
          <w:ins w:id="23391" w:author="Greg Clendenning" w:date="2024-04-16T16:42:00Z"/>
        </w:trPr>
        <w:tc>
          <w:tcPr>
            <w:tcW w:w="2176" w:type="dxa"/>
            <w:shd w:val="clear" w:color="auto" w:fill="BFBFBF" w:themeFill="background1" w:themeFillShade="BF"/>
            <w:vAlign w:val="center"/>
          </w:tcPr>
          <w:p w14:paraId="5C621B9A" w14:textId="77777777" w:rsidR="004E6452" w:rsidRPr="001570EA" w:rsidRDefault="004E6452">
            <w:pPr>
              <w:rPr>
                <w:ins w:id="23392" w:author="Greg Clendenning" w:date="2024-04-16T16:42:00Z"/>
                <w:rFonts w:cs="Arial"/>
                <w:sz w:val="18"/>
                <w:szCs w:val="18"/>
              </w:rPr>
            </w:pPr>
            <w:ins w:id="23393" w:author="Greg Clendenning" w:date="2024-04-16T16:42:00Z">
              <w:r w:rsidRPr="001570EA">
                <w:rPr>
                  <w:rFonts w:cs="Arial"/>
                  <w:b/>
                  <w:sz w:val="18"/>
                  <w:szCs w:val="18"/>
                </w:rPr>
                <w:t>Term</w:t>
              </w:r>
            </w:ins>
          </w:p>
        </w:tc>
        <w:tc>
          <w:tcPr>
            <w:tcW w:w="1995" w:type="dxa"/>
            <w:shd w:val="clear" w:color="auto" w:fill="BFBFBF" w:themeFill="background1" w:themeFillShade="BF"/>
            <w:vAlign w:val="center"/>
          </w:tcPr>
          <w:p w14:paraId="3AC9D643" w14:textId="77777777" w:rsidR="004E6452" w:rsidRPr="001570EA" w:rsidRDefault="004E6452">
            <w:pPr>
              <w:jc w:val="center"/>
              <w:rPr>
                <w:ins w:id="23394" w:author="Greg Clendenning" w:date="2024-04-16T16:42:00Z"/>
                <w:rFonts w:cs="Arial"/>
                <w:sz w:val="18"/>
                <w:szCs w:val="18"/>
              </w:rPr>
            </w:pPr>
            <w:ins w:id="23395" w:author="Greg Clendenning" w:date="2024-04-16T16:42:00Z">
              <w:r w:rsidRPr="001570EA">
                <w:rPr>
                  <w:rFonts w:cs="Arial"/>
                  <w:b/>
                  <w:sz w:val="18"/>
                  <w:szCs w:val="18"/>
                </w:rPr>
                <w:t>Unit</w:t>
              </w:r>
            </w:ins>
          </w:p>
        </w:tc>
        <w:tc>
          <w:tcPr>
            <w:tcW w:w="2369" w:type="dxa"/>
            <w:shd w:val="clear" w:color="auto" w:fill="BFBFBF" w:themeFill="background1" w:themeFillShade="BF"/>
            <w:vAlign w:val="center"/>
          </w:tcPr>
          <w:p w14:paraId="6C2D90B8" w14:textId="77777777" w:rsidR="004E6452" w:rsidRPr="001570EA" w:rsidRDefault="004E6452">
            <w:pPr>
              <w:jc w:val="center"/>
              <w:rPr>
                <w:ins w:id="23396" w:author="Greg Clendenning" w:date="2024-04-16T16:42:00Z"/>
                <w:rFonts w:cs="Arial"/>
                <w:sz w:val="18"/>
                <w:szCs w:val="18"/>
              </w:rPr>
            </w:pPr>
            <w:ins w:id="23397" w:author="Greg Clendenning" w:date="2024-04-16T16:42:00Z">
              <w:r w:rsidRPr="001570EA">
                <w:rPr>
                  <w:rFonts w:cs="Arial"/>
                  <w:b/>
                  <w:sz w:val="18"/>
                  <w:szCs w:val="18"/>
                </w:rPr>
                <w:t>Value</w:t>
              </w:r>
            </w:ins>
          </w:p>
        </w:tc>
        <w:tc>
          <w:tcPr>
            <w:tcW w:w="1982" w:type="dxa"/>
            <w:shd w:val="clear" w:color="auto" w:fill="BFBFBF" w:themeFill="background1" w:themeFillShade="BF"/>
            <w:vAlign w:val="center"/>
          </w:tcPr>
          <w:p w14:paraId="2B15CE84" w14:textId="77777777" w:rsidR="004E6452" w:rsidRPr="001570EA" w:rsidRDefault="004E6452">
            <w:pPr>
              <w:jc w:val="center"/>
              <w:rPr>
                <w:ins w:id="23398" w:author="Greg Clendenning" w:date="2024-04-16T16:42:00Z"/>
                <w:rFonts w:cs="Arial"/>
                <w:sz w:val="18"/>
                <w:szCs w:val="18"/>
              </w:rPr>
            </w:pPr>
            <w:ins w:id="23399" w:author="Greg Clendenning" w:date="2024-04-16T16:42:00Z">
              <w:r w:rsidRPr="001570EA">
                <w:rPr>
                  <w:rFonts w:cs="Arial"/>
                  <w:b/>
                  <w:sz w:val="18"/>
                  <w:szCs w:val="18"/>
                </w:rPr>
                <w:t>Source</w:t>
              </w:r>
            </w:ins>
          </w:p>
        </w:tc>
      </w:tr>
      <w:tr w:rsidR="004E6452" w:rsidRPr="001570EA" w14:paraId="1FCF3EA9" w14:textId="77777777">
        <w:trPr>
          <w:trHeight w:val="946"/>
          <w:ins w:id="23400" w:author="Greg Clendenning" w:date="2024-04-16T16:42:00Z"/>
        </w:trPr>
        <w:tc>
          <w:tcPr>
            <w:tcW w:w="2176" w:type="dxa"/>
            <w:vAlign w:val="center"/>
          </w:tcPr>
          <w:p w14:paraId="6D3D371F" w14:textId="77777777" w:rsidR="004E6452" w:rsidRPr="001570EA" w:rsidRDefault="004E6452">
            <w:pPr>
              <w:spacing w:before="120" w:after="200"/>
              <w:rPr>
                <w:ins w:id="23401" w:author="Greg Clendenning" w:date="2024-04-16T16:42:00Z"/>
                <w:rFonts w:cs="Arial"/>
                <w:sz w:val="18"/>
                <w:szCs w:val="18"/>
              </w:rPr>
            </w:pPr>
            <w:ins w:id="23402" w:author="Greg Clendenning" w:date="2024-04-16T16:42:00Z">
              <w:r w:rsidRPr="001570EA">
                <w:rPr>
                  <w:rFonts w:cs="Arial"/>
                  <w:i/>
                  <w:sz w:val="18"/>
                  <w:szCs w:val="18"/>
                </w:rPr>
                <w:t>CAPY</w:t>
              </w:r>
              <w:r w:rsidRPr="001570EA">
                <w:rPr>
                  <w:rFonts w:cs="Arial"/>
                  <w:sz w:val="18"/>
                  <w:szCs w:val="18"/>
                </w:rPr>
                <w:t xml:space="preserve">, </w:t>
              </w:r>
              <w:r w:rsidRPr="001570EA">
                <w:rPr>
                  <w:sz w:val="18"/>
                  <w:szCs w:val="18"/>
                </w:rPr>
                <w:t>Clothes washer capacity</w:t>
              </w:r>
            </w:ins>
          </w:p>
        </w:tc>
        <w:tc>
          <w:tcPr>
            <w:tcW w:w="1995" w:type="dxa"/>
            <w:vAlign w:val="center"/>
          </w:tcPr>
          <w:p w14:paraId="60789D2A" w14:textId="77777777" w:rsidR="004E6452" w:rsidRPr="001570EA" w:rsidRDefault="004E6452">
            <w:pPr>
              <w:spacing w:before="120" w:after="200"/>
              <w:jc w:val="center"/>
              <w:rPr>
                <w:ins w:id="23403" w:author="Greg Clendenning" w:date="2024-04-16T16:42:00Z"/>
                <w:rFonts w:cs="Arial"/>
                <w:i/>
                <w:sz w:val="18"/>
                <w:szCs w:val="18"/>
                <w:vertAlign w:val="superscript"/>
              </w:rPr>
            </w:pPr>
            <w:ins w:id="23404" w:author="Greg Clendenning" w:date="2024-04-16T16:42:00Z">
              <w:r w:rsidRPr="001570EA">
                <w:rPr>
                  <w:rFonts w:cs="Arial"/>
                  <w:i/>
                  <w:sz w:val="18"/>
                  <w:szCs w:val="18"/>
                </w:rPr>
                <w:t>ft</w:t>
              </w:r>
              <w:r w:rsidRPr="001570EA">
                <w:rPr>
                  <w:rFonts w:cs="Arial"/>
                  <w:i/>
                  <w:sz w:val="18"/>
                  <w:szCs w:val="18"/>
                  <w:vertAlign w:val="superscript"/>
                </w:rPr>
                <w:t>3</w:t>
              </w:r>
            </w:ins>
          </w:p>
        </w:tc>
        <w:tc>
          <w:tcPr>
            <w:tcW w:w="2369" w:type="dxa"/>
            <w:vAlign w:val="center"/>
          </w:tcPr>
          <w:p w14:paraId="0E324CAC" w14:textId="77777777" w:rsidR="004E6452" w:rsidRPr="001570EA" w:rsidRDefault="004E6452">
            <w:pPr>
              <w:spacing w:before="120"/>
              <w:jc w:val="center"/>
              <w:rPr>
                <w:ins w:id="23405" w:author="Greg Clendenning" w:date="2024-04-16T16:42:00Z"/>
                <w:rFonts w:cs="Arial"/>
                <w:sz w:val="18"/>
                <w:szCs w:val="18"/>
              </w:rPr>
            </w:pPr>
            <w:ins w:id="23406" w:author="Greg Clendenning" w:date="2024-04-16T16:42:00Z">
              <w:r w:rsidRPr="001570EA">
                <w:rPr>
                  <w:rFonts w:cs="Arial"/>
                  <w:sz w:val="18"/>
                  <w:szCs w:val="18"/>
                </w:rPr>
                <w:t>EDC Data Gathering</w:t>
              </w:r>
            </w:ins>
          </w:p>
          <w:p w14:paraId="3AB411FD" w14:textId="70DB8408" w:rsidR="004E6452" w:rsidRPr="001570EA" w:rsidRDefault="004E6452">
            <w:pPr>
              <w:spacing w:before="120"/>
              <w:jc w:val="center"/>
              <w:rPr>
                <w:ins w:id="23407" w:author="Greg Clendenning" w:date="2024-04-16T16:42:00Z"/>
                <w:rFonts w:cs="Arial"/>
                <w:sz w:val="18"/>
                <w:szCs w:val="18"/>
              </w:rPr>
            </w:pPr>
            <w:ins w:id="23408" w:author="Greg Clendenning" w:date="2024-04-16T16:42:00Z">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ins>
            <w:r w:rsidRPr="001570EA">
              <w:rPr>
                <w:rFonts w:cs="Arial"/>
                <w:sz w:val="18"/>
                <w:szCs w:val="18"/>
              </w:rPr>
            </w:r>
            <w:ins w:id="23409" w:author="Greg Clendenning" w:date="2024-04-16T16:42:00Z">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ins>
          </w:p>
        </w:tc>
        <w:tc>
          <w:tcPr>
            <w:tcW w:w="1982" w:type="dxa"/>
            <w:vAlign w:val="center"/>
          </w:tcPr>
          <w:p w14:paraId="2922F6E5" w14:textId="77777777" w:rsidR="004E6452" w:rsidRPr="001570EA" w:rsidRDefault="004E6452">
            <w:pPr>
              <w:spacing w:before="120"/>
              <w:jc w:val="center"/>
              <w:rPr>
                <w:ins w:id="23410" w:author="Greg Clendenning" w:date="2024-04-16T16:42:00Z"/>
                <w:rFonts w:eastAsia="Arial" w:cs="Arial"/>
                <w:sz w:val="18"/>
                <w:szCs w:val="18"/>
              </w:rPr>
            </w:pPr>
            <w:ins w:id="23411" w:author="Greg Clendenning" w:date="2024-04-16T16:42:00Z">
              <w:r w:rsidRPr="001570EA">
                <w:rPr>
                  <w:rFonts w:cs="Arial"/>
                  <w:sz w:val="18"/>
                  <w:szCs w:val="18"/>
                </w:rPr>
                <w:t>EDC Data Gathering,</w:t>
              </w:r>
            </w:ins>
          </w:p>
          <w:p w14:paraId="3D667CD1" w14:textId="77777777" w:rsidR="004E6452" w:rsidRPr="001570EA" w:rsidRDefault="004E6452">
            <w:pPr>
              <w:spacing w:before="120"/>
              <w:jc w:val="center"/>
              <w:rPr>
                <w:ins w:id="23412" w:author="Greg Clendenning" w:date="2024-04-16T16:42:00Z"/>
                <w:rFonts w:eastAsia="Arial" w:cs="Arial"/>
                <w:sz w:val="18"/>
                <w:szCs w:val="18"/>
              </w:rPr>
            </w:pPr>
            <w:ins w:id="23413" w:author="Greg Clendenning" w:date="2024-04-16T16:42:00Z">
              <w:r w:rsidRPr="001570EA">
                <w:rPr>
                  <w:rFonts w:cs="Arial"/>
                  <w:sz w:val="18"/>
                  <w:szCs w:val="18"/>
                </w:rPr>
                <w:t>2</w:t>
              </w:r>
            </w:ins>
          </w:p>
        </w:tc>
      </w:tr>
      <w:tr w:rsidR="004E6452" w:rsidRPr="001570EA" w14:paraId="1B64FABE" w14:textId="77777777">
        <w:trPr>
          <w:trHeight w:hRule="exact" w:val="973"/>
          <w:ins w:id="23414" w:author="Greg Clendenning" w:date="2024-04-16T16:42:00Z"/>
        </w:trPr>
        <w:tc>
          <w:tcPr>
            <w:tcW w:w="2176" w:type="dxa"/>
            <w:vAlign w:val="center"/>
          </w:tcPr>
          <w:p w14:paraId="6CA39FF9" w14:textId="77777777" w:rsidR="004E6452" w:rsidRPr="001570EA" w:rsidRDefault="004E6452">
            <w:pPr>
              <w:rPr>
                <w:ins w:id="23415" w:author="Greg Clendenning" w:date="2024-04-16T16:42:00Z"/>
                <w:i/>
                <w:sz w:val="18"/>
                <w:szCs w:val="18"/>
              </w:rPr>
            </w:pPr>
            <w:ins w:id="23416" w:author="Greg Clendenning" w:date="2024-04-16T16:42:00Z">
              <w:r w:rsidRPr="001570EA">
                <w:rPr>
                  <w:rFonts w:cs="Arial"/>
                  <w:i/>
                  <w:sz w:val="18"/>
                  <w:szCs w:val="18"/>
                </w:rPr>
                <w:t>IMEF</w:t>
              </w:r>
              <w:r w:rsidRPr="001570EA">
                <w:rPr>
                  <w:rFonts w:cs="Arial"/>
                  <w:i/>
                  <w:sz w:val="18"/>
                  <w:szCs w:val="18"/>
                  <w:vertAlign w:val="subscript"/>
                </w:rPr>
                <w:t>base</w:t>
              </w:r>
              <w:r w:rsidRPr="001570EA">
                <w:rPr>
                  <w:rFonts w:cs="Arial"/>
                  <w:sz w:val="18"/>
                  <w:szCs w:val="18"/>
                </w:rPr>
                <w:t xml:space="preserve">, Integrated </w:t>
              </w:r>
              <w:r w:rsidRPr="001570EA">
                <w:rPr>
                  <w:sz w:val="18"/>
                  <w:szCs w:val="18"/>
                </w:rPr>
                <w:t>Modified Energy Factor of baseline clothes washer</w:t>
              </w:r>
            </w:ins>
          </w:p>
        </w:tc>
        <w:tc>
          <w:tcPr>
            <w:tcW w:w="1995" w:type="dxa"/>
            <w:vAlign w:val="center"/>
          </w:tcPr>
          <w:p w14:paraId="5C3D17B4" w14:textId="77777777" w:rsidR="004E6452" w:rsidRPr="001570EA" w:rsidRDefault="008A402F">
            <w:pPr>
              <w:spacing w:before="120"/>
              <w:jc w:val="center"/>
              <w:rPr>
                <w:ins w:id="23417" w:author="Greg Clendenning" w:date="2024-04-16T16:42:00Z"/>
                <w:rFonts w:cs="Arial"/>
                <w:sz w:val="18"/>
                <w:szCs w:val="18"/>
              </w:rPr>
            </w:pPr>
            <m:oMathPara>
              <m:oMath>
                <m:f>
                  <m:fPr>
                    <m:ctrlPr>
                      <w:ins w:id="23418" w:author="Greg Clendenning" w:date="2024-04-16T16:42:00Z">
                        <w:rPr>
                          <w:rFonts w:ascii="Cambria Math" w:hAnsi="Cambria Math"/>
                          <w:i/>
                          <w:sz w:val="18"/>
                          <w:szCs w:val="18"/>
                        </w:rPr>
                      </w:ins>
                    </m:ctrlPr>
                  </m:fPr>
                  <m:num>
                    <m:sSup>
                      <m:sSupPr>
                        <m:ctrlPr>
                          <w:ins w:id="23419" w:author="Greg Clendenning" w:date="2024-04-16T16:42:00Z">
                            <w:rPr>
                              <w:rFonts w:ascii="Cambria Math" w:hAnsi="Cambria Math"/>
                              <w:i/>
                              <w:sz w:val="18"/>
                              <w:szCs w:val="18"/>
                            </w:rPr>
                          </w:ins>
                        </m:ctrlPr>
                      </m:sSupPr>
                      <m:e>
                        <m:r>
                          <w:ins w:id="23420" w:author="Greg Clendenning" w:date="2024-04-16T16:42:00Z">
                            <w:rPr>
                              <w:rFonts w:ascii="Cambria Math" w:hAnsi="Cambria Math"/>
                              <w:sz w:val="18"/>
                              <w:szCs w:val="18"/>
                            </w:rPr>
                            <m:t>ft</m:t>
                          </w:ins>
                        </m:r>
                      </m:e>
                      <m:sup>
                        <m:r>
                          <w:ins w:id="23421" w:author="Greg Clendenning" w:date="2024-04-16T16:42:00Z">
                            <w:rPr>
                              <w:rFonts w:ascii="Cambria Math" w:hAnsi="Cambria Math"/>
                              <w:sz w:val="18"/>
                              <w:szCs w:val="18"/>
                            </w:rPr>
                            <m:t>3</m:t>
                          </w:ins>
                        </m:r>
                      </m:sup>
                    </m:sSup>
                  </m:num>
                  <m:den>
                    <m:d>
                      <m:dPr>
                        <m:ctrlPr>
                          <w:ins w:id="23422" w:author="Greg Clendenning" w:date="2024-04-16T16:42:00Z">
                            <w:rPr>
                              <w:rFonts w:ascii="Cambria Math" w:hAnsi="Cambria Math"/>
                              <w:i/>
                              <w:sz w:val="18"/>
                              <w:szCs w:val="18"/>
                            </w:rPr>
                          </w:ins>
                        </m:ctrlPr>
                      </m:dPr>
                      <m:e>
                        <m:f>
                          <m:fPr>
                            <m:type m:val="lin"/>
                            <m:ctrlPr>
                              <w:ins w:id="23423" w:author="Greg Clendenning" w:date="2024-04-16T16:42:00Z">
                                <w:rPr>
                                  <w:rFonts w:ascii="Cambria Math" w:hAnsi="Cambria Math"/>
                                  <w:i/>
                                  <w:sz w:val="18"/>
                                  <w:szCs w:val="18"/>
                                </w:rPr>
                              </w:ins>
                            </m:ctrlPr>
                          </m:fPr>
                          <m:num>
                            <m:r>
                              <w:ins w:id="23424" w:author="Greg Clendenning" w:date="2024-04-16T16:42:00Z">
                                <w:rPr>
                                  <w:rFonts w:ascii="Cambria Math" w:hAnsi="Cambria Math"/>
                                  <w:sz w:val="18"/>
                                  <w:szCs w:val="18"/>
                                </w:rPr>
                                <m:t>kW</m:t>
                              </w:ins>
                            </m:r>
                            <m:r>
                              <w:ins w:id="23425" w:author="Greg Clendenning" w:date="2024-04-16T16:42:00Z">
                                <w:rPr>
                                  <w:rFonts w:ascii="Cambria Math" w:hAnsi="Cambria Math"/>
                                  <w:sz w:val="18"/>
                                  <w:szCs w:val="18"/>
                                </w:rPr>
                                <m:t>h</m:t>
                              </w:ins>
                            </m:r>
                          </m:num>
                          <m:den>
                            <m:r>
                              <w:ins w:id="23426" w:author="Greg Clendenning" w:date="2024-04-16T16:42:00Z">
                                <w:rPr>
                                  <w:rFonts w:ascii="Cambria Math" w:hAnsi="Cambria Math"/>
                                  <w:sz w:val="18"/>
                                  <w:szCs w:val="18"/>
                                </w:rPr>
                                <m:t>cycle</m:t>
                              </w:ins>
                            </m:r>
                          </m:den>
                        </m:f>
                      </m:e>
                    </m:d>
                  </m:den>
                </m:f>
              </m:oMath>
            </m:oMathPara>
          </w:p>
        </w:tc>
        <w:tc>
          <w:tcPr>
            <w:tcW w:w="2369" w:type="dxa"/>
            <w:vAlign w:val="center"/>
          </w:tcPr>
          <w:p w14:paraId="2EC34529" w14:textId="306516C7" w:rsidR="004E6452" w:rsidRPr="001570EA" w:rsidRDefault="004E6452">
            <w:pPr>
              <w:spacing w:before="120"/>
              <w:jc w:val="center"/>
              <w:rPr>
                <w:ins w:id="23427" w:author="Greg Clendenning" w:date="2024-04-16T16:42:00Z"/>
                <w:rFonts w:cs="Arial"/>
                <w:sz w:val="18"/>
                <w:szCs w:val="18"/>
              </w:rPr>
            </w:pPr>
            <w:ins w:id="23428" w:author="Greg Clendenning" w:date="2024-04-16T16:42:00Z">
              <w:r w:rsidRPr="001570EA">
                <w:rPr>
                  <w:rFonts w:cs="Arial"/>
                  <w:sz w:val="18"/>
                  <w:szCs w:val="18"/>
                </w:rPr>
                <w:fldChar w:fldCharType="begin"/>
              </w:r>
              <w:r w:rsidRPr="001570EA">
                <w:rPr>
                  <w:rFonts w:cs="Arial"/>
                  <w:sz w:val="18"/>
                  <w:szCs w:val="18"/>
                </w:rPr>
                <w:instrText xml:space="preserve"> REF _Ref532214369 \h  \* MERGEFORMAT </w:instrText>
              </w:r>
            </w:ins>
            <w:r w:rsidRPr="001570EA">
              <w:rPr>
                <w:rFonts w:cs="Arial"/>
                <w:sz w:val="18"/>
                <w:szCs w:val="18"/>
              </w:rPr>
            </w:r>
            <w:ins w:id="23429" w:author="Greg Clendenning" w:date="2024-04-16T16:42:00Z">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ins>
          </w:p>
        </w:tc>
        <w:tc>
          <w:tcPr>
            <w:tcW w:w="1982" w:type="dxa"/>
            <w:vAlign w:val="center"/>
          </w:tcPr>
          <w:p w14:paraId="1440F789" w14:textId="77777777" w:rsidR="004E6452" w:rsidRPr="001570EA" w:rsidRDefault="004E6452">
            <w:pPr>
              <w:spacing w:before="120"/>
              <w:jc w:val="center"/>
              <w:rPr>
                <w:ins w:id="23430" w:author="Greg Clendenning" w:date="2024-04-16T16:42:00Z"/>
                <w:rFonts w:cs="Arial"/>
                <w:sz w:val="18"/>
                <w:szCs w:val="18"/>
              </w:rPr>
            </w:pPr>
            <w:ins w:id="23431" w:author="Greg Clendenning" w:date="2024-04-16T16:42:00Z">
              <w:r w:rsidRPr="001570EA">
                <w:rPr>
                  <w:rFonts w:cs="Arial"/>
                  <w:sz w:val="18"/>
                  <w:szCs w:val="18"/>
                </w:rPr>
                <w:t>7, 10</w:t>
              </w:r>
            </w:ins>
          </w:p>
        </w:tc>
      </w:tr>
      <w:tr w:rsidR="004E6452" w:rsidRPr="001570EA" w14:paraId="7DABA2B8" w14:textId="77777777">
        <w:trPr>
          <w:trHeight w:val="1148"/>
          <w:ins w:id="23432" w:author="Greg Clendenning" w:date="2024-04-16T16:42:00Z"/>
        </w:trPr>
        <w:tc>
          <w:tcPr>
            <w:tcW w:w="2176" w:type="dxa"/>
            <w:vAlign w:val="center"/>
          </w:tcPr>
          <w:p w14:paraId="0BF418CD" w14:textId="77777777" w:rsidR="004E6452" w:rsidRPr="001570EA" w:rsidRDefault="004E6452">
            <w:pPr>
              <w:spacing w:before="120" w:after="200"/>
              <w:rPr>
                <w:ins w:id="23433" w:author="Greg Clendenning" w:date="2024-04-16T16:42:00Z"/>
                <w:rFonts w:cs="Arial"/>
                <w:sz w:val="18"/>
                <w:szCs w:val="18"/>
              </w:rPr>
            </w:pPr>
            <w:ins w:id="23434" w:author="Greg Clendenning" w:date="2024-04-16T16:42:00Z">
              <w:r w:rsidRPr="001570EA">
                <w:rPr>
                  <w:rFonts w:cs="Arial"/>
                  <w:i/>
                  <w:sz w:val="18"/>
                  <w:szCs w:val="18"/>
                </w:rPr>
                <w:t>IMEF</w:t>
              </w:r>
              <w:r w:rsidRPr="001570EA">
                <w:rPr>
                  <w:rFonts w:cs="Arial"/>
                  <w:i/>
                  <w:sz w:val="18"/>
                  <w:szCs w:val="18"/>
                  <w:vertAlign w:val="subscript"/>
                </w:rPr>
                <w:t>ee</w:t>
              </w:r>
              <w:r w:rsidRPr="001570EA">
                <w:rPr>
                  <w:rFonts w:cs="Arial"/>
                  <w:sz w:val="18"/>
                  <w:szCs w:val="18"/>
                </w:rPr>
                <w:t xml:space="preserve">, Integrated </w:t>
              </w:r>
              <w:r w:rsidRPr="001570EA">
                <w:rPr>
                  <w:sz w:val="18"/>
                  <w:szCs w:val="18"/>
                </w:rPr>
                <w:t xml:space="preserve">Modified Energy Factor of ENERGY STAR clothes washer </w:t>
              </w:r>
            </w:ins>
          </w:p>
        </w:tc>
        <w:tc>
          <w:tcPr>
            <w:tcW w:w="1995" w:type="dxa"/>
            <w:vAlign w:val="center"/>
          </w:tcPr>
          <w:p w14:paraId="2E6838C8" w14:textId="77777777" w:rsidR="004E6452" w:rsidRPr="001570EA" w:rsidRDefault="008A402F">
            <w:pPr>
              <w:spacing w:before="120"/>
              <w:jc w:val="center"/>
              <w:rPr>
                <w:ins w:id="23435" w:author="Greg Clendenning" w:date="2024-04-16T16:42:00Z"/>
                <w:rFonts w:cs="Arial"/>
                <w:sz w:val="18"/>
                <w:szCs w:val="18"/>
              </w:rPr>
            </w:pPr>
            <m:oMathPara>
              <m:oMath>
                <m:f>
                  <m:fPr>
                    <m:ctrlPr>
                      <w:ins w:id="23436" w:author="Greg Clendenning" w:date="2024-04-16T16:42:00Z">
                        <w:rPr>
                          <w:rFonts w:ascii="Cambria Math" w:hAnsi="Cambria Math"/>
                          <w:i/>
                          <w:sz w:val="18"/>
                          <w:szCs w:val="18"/>
                        </w:rPr>
                      </w:ins>
                    </m:ctrlPr>
                  </m:fPr>
                  <m:num>
                    <m:sSup>
                      <m:sSupPr>
                        <m:ctrlPr>
                          <w:ins w:id="23437" w:author="Greg Clendenning" w:date="2024-04-16T16:42:00Z">
                            <w:rPr>
                              <w:rFonts w:ascii="Cambria Math" w:hAnsi="Cambria Math"/>
                              <w:i/>
                              <w:sz w:val="18"/>
                              <w:szCs w:val="18"/>
                            </w:rPr>
                          </w:ins>
                        </m:ctrlPr>
                      </m:sSupPr>
                      <m:e>
                        <m:r>
                          <w:ins w:id="23438" w:author="Greg Clendenning" w:date="2024-04-16T16:42:00Z">
                            <w:rPr>
                              <w:rFonts w:ascii="Cambria Math" w:hAnsi="Cambria Math"/>
                              <w:sz w:val="18"/>
                              <w:szCs w:val="18"/>
                            </w:rPr>
                            <m:t>ft</m:t>
                          </w:ins>
                        </m:r>
                      </m:e>
                      <m:sup>
                        <m:r>
                          <w:ins w:id="23439" w:author="Greg Clendenning" w:date="2024-04-16T16:42:00Z">
                            <w:rPr>
                              <w:rFonts w:ascii="Cambria Math" w:hAnsi="Cambria Math"/>
                              <w:sz w:val="18"/>
                              <w:szCs w:val="18"/>
                            </w:rPr>
                            <m:t>3</m:t>
                          </w:ins>
                        </m:r>
                      </m:sup>
                    </m:sSup>
                  </m:num>
                  <m:den>
                    <m:d>
                      <m:dPr>
                        <m:ctrlPr>
                          <w:ins w:id="23440" w:author="Greg Clendenning" w:date="2024-04-16T16:42:00Z">
                            <w:rPr>
                              <w:rFonts w:ascii="Cambria Math" w:hAnsi="Cambria Math"/>
                              <w:i/>
                              <w:sz w:val="18"/>
                              <w:szCs w:val="18"/>
                            </w:rPr>
                          </w:ins>
                        </m:ctrlPr>
                      </m:dPr>
                      <m:e>
                        <m:f>
                          <m:fPr>
                            <m:type m:val="lin"/>
                            <m:ctrlPr>
                              <w:ins w:id="23441" w:author="Greg Clendenning" w:date="2024-04-16T16:42:00Z">
                                <w:rPr>
                                  <w:rFonts w:ascii="Cambria Math" w:hAnsi="Cambria Math"/>
                                  <w:i/>
                                  <w:sz w:val="18"/>
                                  <w:szCs w:val="18"/>
                                </w:rPr>
                              </w:ins>
                            </m:ctrlPr>
                          </m:fPr>
                          <m:num>
                            <m:r>
                              <w:ins w:id="23442" w:author="Greg Clendenning" w:date="2024-04-16T16:42:00Z">
                                <w:rPr>
                                  <w:rFonts w:ascii="Cambria Math" w:hAnsi="Cambria Math"/>
                                  <w:sz w:val="18"/>
                                  <w:szCs w:val="18"/>
                                </w:rPr>
                                <m:t>kW</m:t>
                              </w:ins>
                            </m:r>
                            <m:r>
                              <w:ins w:id="23443" w:author="Greg Clendenning" w:date="2024-04-16T16:42:00Z">
                                <w:rPr>
                                  <w:rFonts w:ascii="Cambria Math" w:hAnsi="Cambria Math"/>
                                  <w:sz w:val="18"/>
                                  <w:szCs w:val="18"/>
                                </w:rPr>
                                <m:t>h</m:t>
                              </w:ins>
                            </m:r>
                          </m:num>
                          <m:den>
                            <m:r>
                              <w:ins w:id="23444" w:author="Greg Clendenning" w:date="2024-04-16T16:42:00Z">
                                <w:rPr>
                                  <w:rFonts w:ascii="Cambria Math" w:hAnsi="Cambria Math"/>
                                  <w:sz w:val="18"/>
                                  <w:szCs w:val="18"/>
                                </w:rPr>
                                <m:t>cycle</m:t>
                              </w:ins>
                            </m:r>
                          </m:den>
                        </m:f>
                      </m:e>
                    </m:d>
                  </m:den>
                </m:f>
              </m:oMath>
            </m:oMathPara>
          </w:p>
        </w:tc>
        <w:tc>
          <w:tcPr>
            <w:tcW w:w="2369" w:type="dxa"/>
            <w:vAlign w:val="center"/>
          </w:tcPr>
          <w:p w14:paraId="6F570EFE" w14:textId="77777777" w:rsidR="004E6452" w:rsidRPr="001570EA" w:rsidRDefault="004E6452">
            <w:pPr>
              <w:spacing w:before="120"/>
              <w:jc w:val="center"/>
              <w:rPr>
                <w:ins w:id="23445" w:author="Greg Clendenning" w:date="2024-04-16T16:42:00Z"/>
                <w:rFonts w:cs="Arial"/>
                <w:sz w:val="18"/>
                <w:szCs w:val="18"/>
              </w:rPr>
            </w:pPr>
            <w:ins w:id="23446" w:author="Greg Clendenning" w:date="2024-04-16T16:42:00Z">
              <w:r w:rsidRPr="001570EA">
                <w:rPr>
                  <w:rFonts w:cs="Arial"/>
                  <w:sz w:val="18"/>
                  <w:szCs w:val="18"/>
                </w:rPr>
                <w:t>EDC Data Gathering</w:t>
              </w:r>
            </w:ins>
          </w:p>
          <w:p w14:paraId="79E72B45" w14:textId="31278B1D" w:rsidR="004E6452" w:rsidRPr="001570EA" w:rsidRDefault="004E6452">
            <w:pPr>
              <w:spacing w:before="120"/>
              <w:jc w:val="center"/>
              <w:rPr>
                <w:ins w:id="23447" w:author="Greg Clendenning" w:date="2024-04-16T16:42:00Z"/>
                <w:rFonts w:cs="Arial"/>
                <w:sz w:val="18"/>
                <w:szCs w:val="18"/>
              </w:rPr>
            </w:pPr>
            <w:ins w:id="23448" w:author="Greg Clendenning" w:date="2024-04-16T16:42:00Z">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32214369 \h  \* MERGEFORMAT </w:instrText>
              </w:r>
            </w:ins>
            <w:r w:rsidRPr="001570EA">
              <w:rPr>
                <w:rFonts w:cs="Arial"/>
                <w:sz w:val="18"/>
                <w:szCs w:val="18"/>
              </w:rPr>
            </w:r>
            <w:ins w:id="23449" w:author="Greg Clendenning" w:date="2024-04-16T16:42:00Z">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Pr="001570EA">
                <w:rPr>
                  <w:rFonts w:cs="Arial"/>
                  <w:sz w:val="18"/>
                  <w:szCs w:val="18"/>
                </w:rPr>
                <w:fldChar w:fldCharType="end"/>
              </w:r>
            </w:ins>
          </w:p>
        </w:tc>
        <w:tc>
          <w:tcPr>
            <w:tcW w:w="1982" w:type="dxa"/>
            <w:vAlign w:val="center"/>
          </w:tcPr>
          <w:p w14:paraId="3473DFCB" w14:textId="77777777" w:rsidR="004E6452" w:rsidRPr="001570EA" w:rsidRDefault="004E6452">
            <w:pPr>
              <w:spacing w:before="120"/>
              <w:jc w:val="center"/>
              <w:rPr>
                <w:ins w:id="23450" w:author="Greg Clendenning" w:date="2024-04-16T16:42:00Z"/>
                <w:rFonts w:cs="Arial"/>
                <w:sz w:val="18"/>
                <w:szCs w:val="18"/>
              </w:rPr>
            </w:pPr>
            <w:ins w:id="23451" w:author="Greg Clendenning" w:date="2024-04-16T16:42:00Z">
              <w:r w:rsidRPr="001570EA">
                <w:rPr>
                  <w:rFonts w:cs="Arial"/>
                  <w:sz w:val="18"/>
                  <w:szCs w:val="18"/>
                </w:rPr>
                <w:t>EDC Data Gathering,</w:t>
              </w:r>
            </w:ins>
          </w:p>
          <w:p w14:paraId="5C5D2D9C" w14:textId="77777777" w:rsidR="004E6452" w:rsidRPr="001570EA" w:rsidRDefault="004E6452">
            <w:pPr>
              <w:spacing w:before="120"/>
              <w:jc w:val="center"/>
              <w:rPr>
                <w:ins w:id="23452" w:author="Greg Clendenning" w:date="2024-04-16T16:42:00Z"/>
                <w:rFonts w:cs="Arial"/>
                <w:sz w:val="18"/>
                <w:szCs w:val="18"/>
              </w:rPr>
            </w:pPr>
            <w:ins w:id="23453" w:author="Greg Clendenning" w:date="2024-04-16T16:42:00Z">
              <w:r w:rsidRPr="001570EA">
                <w:rPr>
                  <w:rFonts w:cs="Arial"/>
                  <w:sz w:val="18"/>
                  <w:szCs w:val="18"/>
                </w:rPr>
                <w:t>3</w:t>
              </w:r>
            </w:ins>
          </w:p>
        </w:tc>
      </w:tr>
      <w:tr w:rsidR="004E6452" w:rsidRPr="001570EA" w14:paraId="27F5177E" w14:textId="77777777">
        <w:trPr>
          <w:trHeight w:hRule="exact" w:val="784"/>
          <w:ins w:id="23454" w:author="Greg Clendenning" w:date="2024-04-16T16:42:00Z"/>
        </w:trPr>
        <w:tc>
          <w:tcPr>
            <w:tcW w:w="2176" w:type="dxa"/>
            <w:vAlign w:val="center"/>
          </w:tcPr>
          <w:p w14:paraId="3C8E6002" w14:textId="77777777" w:rsidR="004E6452" w:rsidRPr="001570EA" w:rsidRDefault="004E6452">
            <w:pPr>
              <w:spacing w:before="120"/>
              <w:rPr>
                <w:ins w:id="23455" w:author="Greg Clendenning" w:date="2024-04-16T16:42:00Z"/>
                <w:rFonts w:cs="Arial"/>
                <w:sz w:val="18"/>
                <w:szCs w:val="18"/>
              </w:rPr>
            </w:pPr>
            <w:ins w:id="23456" w:author="Greg Clendenning" w:date="2024-04-16T16:42:00Z">
              <w:r w:rsidRPr="001570EA">
                <w:rPr>
                  <w:rFonts w:cs="Arial"/>
                  <w:i/>
                  <w:sz w:val="18"/>
                  <w:szCs w:val="18"/>
                </w:rPr>
                <w:t>Cycles</w:t>
              </w:r>
              <w:r w:rsidRPr="001570EA">
                <w:rPr>
                  <w:rFonts w:cs="Arial"/>
                  <w:sz w:val="18"/>
                  <w:szCs w:val="18"/>
                </w:rPr>
                <w:t xml:space="preserve">, </w:t>
              </w:r>
              <w:r w:rsidRPr="001570EA">
                <w:rPr>
                  <w:sz w:val="18"/>
                  <w:szCs w:val="18"/>
                </w:rPr>
                <w:t>Number of clothes washer cycles per year</w:t>
              </w:r>
            </w:ins>
          </w:p>
        </w:tc>
        <w:tc>
          <w:tcPr>
            <w:tcW w:w="1995" w:type="dxa"/>
            <w:vAlign w:val="center"/>
          </w:tcPr>
          <w:p w14:paraId="3D060D9C" w14:textId="77777777" w:rsidR="004E6452" w:rsidRPr="001570EA" w:rsidRDefault="008A402F">
            <w:pPr>
              <w:spacing w:before="120"/>
              <w:jc w:val="center"/>
              <w:rPr>
                <w:ins w:id="23457" w:author="Greg Clendenning" w:date="2024-04-16T16:42:00Z"/>
                <w:rFonts w:cs="Arial"/>
                <w:sz w:val="18"/>
                <w:szCs w:val="18"/>
              </w:rPr>
            </w:pPr>
            <m:oMathPara>
              <m:oMath>
                <m:f>
                  <m:fPr>
                    <m:ctrlPr>
                      <w:ins w:id="23458" w:author="Greg Clendenning" w:date="2024-04-16T16:42:00Z">
                        <w:rPr>
                          <w:rFonts w:ascii="Cambria Math" w:hAnsi="Cambria Math" w:cs="Arial"/>
                          <w:i/>
                          <w:sz w:val="18"/>
                          <w:szCs w:val="18"/>
                        </w:rPr>
                      </w:ins>
                    </m:ctrlPr>
                  </m:fPr>
                  <m:num>
                    <m:r>
                      <w:ins w:id="23459" w:author="Greg Clendenning" w:date="2024-04-16T16:42:00Z">
                        <w:rPr>
                          <w:rFonts w:ascii="Cambria Math" w:hAnsi="Cambria Math" w:cs="Arial"/>
                          <w:sz w:val="18"/>
                          <w:szCs w:val="18"/>
                        </w:rPr>
                        <m:t>cycles</m:t>
                      </w:ins>
                    </m:r>
                  </m:num>
                  <m:den>
                    <m:r>
                      <w:ins w:id="23460" w:author="Greg Clendenning" w:date="2024-04-16T16:42:00Z">
                        <w:rPr>
                          <w:rFonts w:ascii="Cambria Math" w:hAnsi="Cambria Math" w:cs="Arial"/>
                          <w:sz w:val="18"/>
                          <w:szCs w:val="18"/>
                        </w:rPr>
                        <m:t>yr</m:t>
                      </w:ins>
                    </m:r>
                  </m:den>
                </m:f>
              </m:oMath>
            </m:oMathPara>
          </w:p>
        </w:tc>
        <w:tc>
          <w:tcPr>
            <w:tcW w:w="2369" w:type="dxa"/>
            <w:vAlign w:val="center"/>
          </w:tcPr>
          <w:p w14:paraId="2C44EE31" w14:textId="77777777" w:rsidR="004E6452" w:rsidRPr="001570EA" w:rsidRDefault="004E6452">
            <w:pPr>
              <w:spacing w:before="120"/>
              <w:jc w:val="center"/>
              <w:rPr>
                <w:ins w:id="23461" w:author="Greg Clendenning" w:date="2024-04-16T16:42:00Z"/>
                <w:rFonts w:cs="Arial"/>
                <w:sz w:val="18"/>
                <w:szCs w:val="18"/>
              </w:rPr>
            </w:pPr>
            <w:ins w:id="23462" w:author="Greg Clendenning" w:date="2024-04-16T16:42:00Z">
              <w:r w:rsidRPr="001570EA">
                <w:rPr>
                  <w:rFonts w:cs="Arial"/>
                  <w:sz w:val="18"/>
                  <w:szCs w:val="18"/>
                </w:rPr>
                <w:t>178</w:t>
              </w:r>
            </w:ins>
          </w:p>
        </w:tc>
        <w:tc>
          <w:tcPr>
            <w:tcW w:w="1982" w:type="dxa"/>
            <w:vAlign w:val="center"/>
          </w:tcPr>
          <w:p w14:paraId="6B72A371" w14:textId="77777777" w:rsidR="004E6452" w:rsidRPr="001570EA" w:rsidRDefault="004E6452">
            <w:pPr>
              <w:spacing w:before="120"/>
              <w:jc w:val="center"/>
              <w:rPr>
                <w:ins w:id="23463" w:author="Greg Clendenning" w:date="2024-04-16T16:42:00Z"/>
                <w:rFonts w:cs="Arial"/>
                <w:sz w:val="18"/>
                <w:szCs w:val="18"/>
              </w:rPr>
            </w:pPr>
            <w:ins w:id="23464" w:author="Greg Clendenning" w:date="2024-04-16T16:42:00Z">
              <w:r w:rsidRPr="001570EA">
                <w:rPr>
                  <w:rFonts w:cs="Arial"/>
                  <w:sz w:val="18"/>
                  <w:szCs w:val="18"/>
                </w:rPr>
                <w:t>6</w:t>
              </w:r>
            </w:ins>
          </w:p>
        </w:tc>
      </w:tr>
      <w:tr w:rsidR="004E6452" w:rsidRPr="001570EA" w14:paraId="3CDF8980" w14:textId="77777777">
        <w:trPr>
          <w:trHeight w:hRule="exact" w:val="955"/>
          <w:ins w:id="23465" w:author="Greg Clendenning" w:date="2024-04-16T16:42:00Z"/>
        </w:trPr>
        <w:tc>
          <w:tcPr>
            <w:tcW w:w="2176" w:type="dxa"/>
            <w:vAlign w:val="center"/>
          </w:tcPr>
          <w:p w14:paraId="009316EB" w14:textId="77777777" w:rsidR="004E6452" w:rsidRPr="001570EA" w:rsidRDefault="004E6452">
            <w:pPr>
              <w:spacing w:before="120" w:after="200"/>
              <w:rPr>
                <w:ins w:id="23466" w:author="Greg Clendenning" w:date="2024-04-16T16:42:00Z"/>
                <w:rFonts w:cs="Arial"/>
                <w:sz w:val="18"/>
                <w:szCs w:val="18"/>
              </w:rPr>
            </w:pPr>
            <w:ins w:id="23467" w:author="Greg Clendenning" w:date="2024-04-16T16:42:00Z">
              <w:r w:rsidRPr="001570EA">
                <w:rPr>
                  <w:rFonts w:cs="Arial"/>
                  <w:i/>
                  <w:sz w:val="18"/>
                  <w:szCs w:val="18"/>
                </w:rPr>
                <w:t>C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for baseline clothes washer mechanical operation</w:t>
              </w:r>
            </w:ins>
          </w:p>
        </w:tc>
        <w:tc>
          <w:tcPr>
            <w:tcW w:w="1995" w:type="dxa"/>
            <w:vAlign w:val="center"/>
          </w:tcPr>
          <w:p w14:paraId="25E2D631" w14:textId="77777777" w:rsidR="004E6452" w:rsidRPr="001570EA" w:rsidRDefault="004E6452">
            <w:pPr>
              <w:spacing w:before="120"/>
              <w:jc w:val="center"/>
              <w:rPr>
                <w:ins w:id="23468" w:author="Greg Clendenning" w:date="2024-04-16T16:42:00Z"/>
                <w:rFonts w:cs="Arial"/>
                <w:i/>
                <w:sz w:val="18"/>
                <w:szCs w:val="18"/>
              </w:rPr>
            </w:pPr>
            <w:ins w:id="23469" w:author="Greg Clendenning" w:date="2024-04-16T16:42:00Z">
              <w:r w:rsidRPr="001570EA">
                <w:rPr>
                  <w:rFonts w:cs="Arial"/>
                  <w:i/>
                  <w:sz w:val="18"/>
                  <w:szCs w:val="18"/>
                </w:rPr>
                <w:t>%</w:t>
              </w:r>
            </w:ins>
          </w:p>
        </w:tc>
        <w:tc>
          <w:tcPr>
            <w:tcW w:w="2369" w:type="dxa"/>
            <w:vAlign w:val="center"/>
          </w:tcPr>
          <w:p w14:paraId="0A3FDEB6" w14:textId="77777777" w:rsidR="004E6452" w:rsidRPr="001570EA" w:rsidRDefault="004E6452">
            <w:pPr>
              <w:spacing w:before="120"/>
              <w:jc w:val="center"/>
              <w:rPr>
                <w:ins w:id="23470" w:author="Greg Clendenning" w:date="2024-04-16T16:42:00Z"/>
                <w:rFonts w:cs="Arial"/>
                <w:sz w:val="18"/>
                <w:szCs w:val="18"/>
              </w:rPr>
            </w:pPr>
            <w:ins w:id="23471" w:author="Greg Clendenning" w:date="2024-04-16T16:42:00Z">
              <w:r w:rsidRPr="001570EA">
                <w:rPr>
                  <w:rFonts w:cs="Arial"/>
                  <w:sz w:val="18"/>
                  <w:szCs w:val="18"/>
                </w:rPr>
                <w:t>8.2%</w:t>
              </w:r>
            </w:ins>
          </w:p>
        </w:tc>
        <w:tc>
          <w:tcPr>
            <w:tcW w:w="1982" w:type="dxa"/>
            <w:vAlign w:val="center"/>
          </w:tcPr>
          <w:p w14:paraId="4F4FA0FA" w14:textId="77777777" w:rsidR="004E6452" w:rsidRPr="001570EA" w:rsidRDefault="004E6452">
            <w:pPr>
              <w:spacing w:before="120"/>
              <w:jc w:val="center"/>
              <w:rPr>
                <w:ins w:id="23472" w:author="Greg Clendenning" w:date="2024-04-16T16:42:00Z"/>
                <w:rFonts w:cs="Arial"/>
                <w:sz w:val="18"/>
                <w:szCs w:val="18"/>
              </w:rPr>
            </w:pPr>
            <w:ins w:id="23473" w:author="Greg Clendenning" w:date="2024-04-16T16:42:00Z">
              <w:r w:rsidRPr="001570EA">
                <w:rPr>
                  <w:rFonts w:cs="Arial"/>
                  <w:sz w:val="18"/>
                  <w:szCs w:val="18"/>
                </w:rPr>
                <w:t>5</w:t>
              </w:r>
            </w:ins>
          </w:p>
        </w:tc>
      </w:tr>
      <w:tr w:rsidR="004E6452" w:rsidRPr="001570EA" w14:paraId="0E8D6CA2" w14:textId="77777777">
        <w:trPr>
          <w:trHeight w:hRule="exact" w:val="1270"/>
          <w:ins w:id="23474" w:author="Greg Clendenning" w:date="2024-04-16T16:42:00Z"/>
        </w:trPr>
        <w:tc>
          <w:tcPr>
            <w:tcW w:w="2176" w:type="dxa"/>
            <w:vAlign w:val="center"/>
          </w:tcPr>
          <w:p w14:paraId="66AABA3B" w14:textId="77777777" w:rsidR="004E6452" w:rsidRPr="001570EA" w:rsidRDefault="004E6452">
            <w:pPr>
              <w:spacing w:before="120" w:after="200"/>
              <w:rPr>
                <w:ins w:id="23475" w:author="Greg Clendenning" w:date="2024-04-16T16:42:00Z"/>
                <w:rFonts w:cs="Arial"/>
                <w:sz w:val="18"/>
                <w:szCs w:val="18"/>
              </w:rPr>
            </w:pPr>
            <w:ins w:id="23476" w:author="Greg Clendenning" w:date="2024-04-16T16:42:00Z">
              <w:r w:rsidRPr="001570EA">
                <w:rPr>
                  <w:rFonts w:cs="Arial"/>
                  <w:i/>
                  <w:sz w:val="18"/>
                  <w:szCs w:val="18"/>
                </w:rPr>
                <w:t>CW</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mechanical operation</w:t>
              </w:r>
            </w:ins>
          </w:p>
        </w:tc>
        <w:tc>
          <w:tcPr>
            <w:tcW w:w="1995" w:type="dxa"/>
            <w:vAlign w:val="center"/>
          </w:tcPr>
          <w:p w14:paraId="3EB75541" w14:textId="77777777" w:rsidR="004E6452" w:rsidRPr="001570EA" w:rsidRDefault="004E6452">
            <w:pPr>
              <w:spacing w:before="120"/>
              <w:jc w:val="center"/>
              <w:rPr>
                <w:ins w:id="23477" w:author="Greg Clendenning" w:date="2024-04-16T16:42:00Z"/>
                <w:rFonts w:cs="Arial"/>
                <w:i/>
                <w:sz w:val="18"/>
                <w:szCs w:val="18"/>
              </w:rPr>
            </w:pPr>
            <w:ins w:id="23478" w:author="Greg Clendenning" w:date="2024-04-16T16:42:00Z">
              <w:r w:rsidRPr="001570EA">
                <w:rPr>
                  <w:rFonts w:cs="Arial"/>
                  <w:i/>
                  <w:sz w:val="18"/>
                  <w:szCs w:val="18"/>
                </w:rPr>
                <w:t>%</w:t>
              </w:r>
            </w:ins>
          </w:p>
        </w:tc>
        <w:tc>
          <w:tcPr>
            <w:tcW w:w="2369" w:type="dxa"/>
            <w:vAlign w:val="center"/>
          </w:tcPr>
          <w:p w14:paraId="1A4E8711" w14:textId="77777777" w:rsidR="004E6452" w:rsidRPr="001570EA" w:rsidRDefault="004E6452">
            <w:pPr>
              <w:spacing w:before="120"/>
              <w:jc w:val="center"/>
              <w:rPr>
                <w:ins w:id="23479" w:author="Greg Clendenning" w:date="2024-04-16T16:42:00Z"/>
                <w:rFonts w:cs="Arial"/>
                <w:sz w:val="18"/>
                <w:szCs w:val="18"/>
              </w:rPr>
            </w:pPr>
            <w:ins w:id="23480" w:author="Greg Clendenning" w:date="2024-04-16T16:42:00Z">
              <w:r w:rsidRPr="001570EA">
                <w:rPr>
                  <w:rFonts w:cs="Arial"/>
                  <w:sz w:val="18"/>
                  <w:szCs w:val="18"/>
                </w:rPr>
                <w:t>7.6%</w:t>
              </w:r>
            </w:ins>
          </w:p>
        </w:tc>
        <w:tc>
          <w:tcPr>
            <w:tcW w:w="1982" w:type="dxa"/>
            <w:vAlign w:val="center"/>
          </w:tcPr>
          <w:p w14:paraId="51A05298" w14:textId="77777777" w:rsidR="004E6452" w:rsidRPr="001570EA" w:rsidRDefault="004E6452">
            <w:pPr>
              <w:spacing w:before="120"/>
              <w:jc w:val="center"/>
              <w:rPr>
                <w:ins w:id="23481" w:author="Greg Clendenning" w:date="2024-04-16T16:42:00Z"/>
                <w:rFonts w:cs="Arial"/>
                <w:sz w:val="18"/>
                <w:szCs w:val="18"/>
              </w:rPr>
            </w:pPr>
            <w:ins w:id="23482" w:author="Greg Clendenning" w:date="2024-04-16T16:42:00Z">
              <w:r w:rsidRPr="001570EA">
                <w:rPr>
                  <w:rFonts w:cs="Arial"/>
                  <w:sz w:val="18"/>
                  <w:szCs w:val="18"/>
                </w:rPr>
                <w:t>5</w:t>
              </w:r>
            </w:ins>
          </w:p>
        </w:tc>
      </w:tr>
      <w:tr w:rsidR="004E6452" w:rsidRPr="001570EA" w14:paraId="347C92ED" w14:textId="77777777">
        <w:trPr>
          <w:trHeight w:hRule="exact" w:val="1081"/>
          <w:ins w:id="23483" w:author="Greg Clendenning" w:date="2024-04-16T16:42:00Z"/>
        </w:trPr>
        <w:tc>
          <w:tcPr>
            <w:tcW w:w="2176" w:type="dxa"/>
            <w:vAlign w:val="center"/>
          </w:tcPr>
          <w:p w14:paraId="628D4D67" w14:textId="77777777" w:rsidR="004E6452" w:rsidRPr="001570EA" w:rsidRDefault="004E6452">
            <w:pPr>
              <w:spacing w:before="120" w:after="200"/>
              <w:rPr>
                <w:ins w:id="23484" w:author="Greg Clendenning" w:date="2024-04-16T16:42:00Z"/>
                <w:rFonts w:cs="Arial"/>
                <w:sz w:val="18"/>
                <w:szCs w:val="18"/>
              </w:rPr>
            </w:pPr>
            <w:ins w:id="23485" w:author="Greg Clendenning" w:date="2024-04-16T16:42:00Z">
              <w:r w:rsidRPr="001570EA">
                <w:rPr>
                  <w:rFonts w:cs="Arial"/>
                  <w:i/>
                  <w:sz w:val="18"/>
                  <w:szCs w:val="18"/>
                </w:rPr>
                <w:t>DHW</w:t>
              </w:r>
              <w:r w:rsidRPr="001570EA">
                <w:rPr>
                  <w:rFonts w:cs="Arial"/>
                  <w:i/>
                  <w:sz w:val="18"/>
                  <w:szCs w:val="18"/>
                  <w:vertAlign w:val="subscript"/>
                </w:rPr>
                <w:t>base</w:t>
              </w:r>
              <w:r w:rsidRPr="001570EA">
                <w:rPr>
                  <w:rFonts w:cs="Arial"/>
                  <w:sz w:val="18"/>
                  <w:szCs w:val="18"/>
                </w:rPr>
                <w:t>, % of t</w:t>
              </w:r>
              <w:r w:rsidRPr="001570EA">
                <w:rPr>
                  <w:sz w:val="18"/>
                  <w:szCs w:val="18"/>
                </w:rPr>
                <w:t>otal energy consumption attributed to baseline clothes washer water heating</w:t>
              </w:r>
            </w:ins>
          </w:p>
        </w:tc>
        <w:tc>
          <w:tcPr>
            <w:tcW w:w="1995" w:type="dxa"/>
            <w:vAlign w:val="center"/>
          </w:tcPr>
          <w:p w14:paraId="61DF5E5A" w14:textId="77777777" w:rsidR="004E6452" w:rsidRPr="001570EA" w:rsidRDefault="004E6452">
            <w:pPr>
              <w:spacing w:before="120"/>
              <w:jc w:val="center"/>
              <w:rPr>
                <w:ins w:id="23486" w:author="Greg Clendenning" w:date="2024-04-16T16:42:00Z"/>
                <w:rFonts w:cs="Arial"/>
                <w:i/>
                <w:sz w:val="18"/>
                <w:szCs w:val="18"/>
              </w:rPr>
            </w:pPr>
            <w:ins w:id="23487" w:author="Greg Clendenning" w:date="2024-04-16T16:42:00Z">
              <w:r w:rsidRPr="001570EA">
                <w:rPr>
                  <w:rFonts w:cs="Arial"/>
                  <w:i/>
                  <w:sz w:val="18"/>
                  <w:szCs w:val="18"/>
                </w:rPr>
                <w:t>%</w:t>
              </w:r>
            </w:ins>
          </w:p>
        </w:tc>
        <w:tc>
          <w:tcPr>
            <w:tcW w:w="2369" w:type="dxa"/>
            <w:vAlign w:val="center"/>
          </w:tcPr>
          <w:p w14:paraId="51339F27" w14:textId="77777777" w:rsidR="004E6452" w:rsidRPr="001570EA" w:rsidRDefault="004E6452">
            <w:pPr>
              <w:spacing w:before="120"/>
              <w:jc w:val="center"/>
              <w:rPr>
                <w:ins w:id="23488" w:author="Greg Clendenning" w:date="2024-04-16T16:42:00Z"/>
                <w:rFonts w:cs="Arial"/>
                <w:sz w:val="18"/>
                <w:szCs w:val="18"/>
              </w:rPr>
            </w:pPr>
            <w:ins w:id="23489" w:author="Greg Clendenning" w:date="2024-04-16T16:42:00Z">
              <w:r w:rsidRPr="001570EA">
                <w:rPr>
                  <w:rFonts w:cs="Arial"/>
                  <w:sz w:val="18"/>
                  <w:szCs w:val="18"/>
                </w:rPr>
                <w:t>10.8%</w:t>
              </w:r>
            </w:ins>
          </w:p>
        </w:tc>
        <w:tc>
          <w:tcPr>
            <w:tcW w:w="1982" w:type="dxa"/>
            <w:vAlign w:val="center"/>
          </w:tcPr>
          <w:p w14:paraId="446D69B1" w14:textId="77777777" w:rsidR="004E6452" w:rsidRPr="001570EA" w:rsidRDefault="004E6452">
            <w:pPr>
              <w:spacing w:before="120"/>
              <w:jc w:val="center"/>
              <w:rPr>
                <w:ins w:id="23490" w:author="Greg Clendenning" w:date="2024-04-16T16:42:00Z"/>
                <w:rFonts w:cs="Arial"/>
                <w:sz w:val="18"/>
                <w:szCs w:val="18"/>
              </w:rPr>
            </w:pPr>
            <w:ins w:id="23491" w:author="Greg Clendenning" w:date="2024-04-16T16:42:00Z">
              <w:r w:rsidRPr="001570EA">
                <w:rPr>
                  <w:rFonts w:cs="Arial"/>
                  <w:sz w:val="18"/>
                  <w:szCs w:val="18"/>
                </w:rPr>
                <w:t>5</w:t>
              </w:r>
            </w:ins>
          </w:p>
        </w:tc>
      </w:tr>
      <w:tr w:rsidR="004E6452" w:rsidRPr="001570EA" w14:paraId="1261BE32" w14:textId="77777777">
        <w:trPr>
          <w:trHeight w:hRule="exact" w:val="1072"/>
          <w:ins w:id="23492" w:author="Greg Clendenning" w:date="2024-04-16T16:42:00Z"/>
        </w:trPr>
        <w:tc>
          <w:tcPr>
            <w:tcW w:w="2176" w:type="dxa"/>
            <w:vAlign w:val="center"/>
          </w:tcPr>
          <w:p w14:paraId="2A1D6FF5" w14:textId="77777777" w:rsidR="004E6452" w:rsidRPr="001570EA" w:rsidRDefault="004E6452">
            <w:pPr>
              <w:spacing w:before="120" w:after="200"/>
              <w:rPr>
                <w:ins w:id="23493" w:author="Greg Clendenning" w:date="2024-04-16T16:42:00Z"/>
                <w:rFonts w:cs="Arial"/>
                <w:sz w:val="18"/>
                <w:szCs w:val="18"/>
              </w:rPr>
            </w:pPr>
            <w:ins w:id="23494" w:author="Greg Clendenning" w:date="2024-04-16T16:42:00Z">
              <w:r w:rsidRPr="001570EA">
                <w:rPr>
                  <w:rFonts w:cs="Arial"/>
                  <w:i/>
                  <w:sz w:val="18"/>
                  <w:szCs w:val="18"/>
                </w:rPr>
                <w:t>DHW</w:t>
              </w:r>
              <w:r w:rsidRPr="001570EA">
                <w:rPr>
                  <w:rFonts w:cs="Arial"/>
                  <w:i/>
                  <w:sz w:val="18"/>
                  <w:szCs w:val="18"/>
                  <w:vertAlign w:val="subscript"/>
                </w:rPr>
                <w:t>ee</w:t>
              </w:r>
              <w:r w:rsidRPr="001570EA">
                <w:rPr>
                  <w:rFonts w:cs="Arial"/>
                  <w:sz w:val="18"/>
                  <w:szCs w:val="18"/>
                </w:rPr>
                <w:t xml:space="preserve">, % of </w:t>
              </w:r>
              <w:r w:rsidRPr="001570EA">
                <w:rPr>
                  <w:sz w:val="18"/>
                  <w:szCs w:val="18"/>
                </w:rPr>
                <w:t>total energy consumption attributed to ENERGY STAR clothes washer water heating</w:t>
              </w:r>
            </w:ins>
          </w:p>
        </w:tc>
        <w:tc>
          <w:tcPr>
            <w:tcW w:w="1995" w:type="dxa"/>
            <w:vAlign w:val="center"/>
          </w:tcPr>
          <w:p w14:paraId="465CC605" w14:textId="77777777" w:rsidR="004E6452" w:rsidRPr="001570EA" w:rsidRDefault="004E6452">
            <w:pPr>
              <w:spacing w:before="120"/>
              <w:jc w:val="center"/>
              <w:rPr>
                <w:ins w:id="23495" w:author="Greg Clendenning" w:date="2024-04-16T16:42:00Z"/>
                <w:rFonts w:cs="Arial"/>
                <w:i/>
                <w:sz w:val="18"/>
                <w:szCs w:val="18"/>
              </w:rPr>
            </w:pPr>
            <w:ins w:id="23496" w:author="Greg Clendenning" w:date="2024-04-16T16:42:00Z">
              <w:r w:rsidRPr="001570EA">
                <w:rPr>
                  <w:rFonts w:cs="Arial"/>
                  <w:i/>
                  <w:sz w:val="18"/>
                  <w:szCs w:val="18"/>
                </w:rPr>
                <w:t>%</w:t>
              </w:r>
            </w:ins>
          </w:p>
        </w:tc>
        <w:tc>
          <w:tcPr>
            <w:tcW w:w="2369" w:type="dxa"/>
            <w:vAlign w:val="center"/>
          </w:tcPr>
          <w:p w14:paraId="70259A9C" w14:textId="77777777" w:rsidR="004E6452" w:rsidRPr="001570EA" w:rsidRDefault="004E6452">
            <w:pPr>
              <w:spacing w:before="120"/>
              <w:jc w:val="center"/>
              <w:rPr>
                <w:ins w:id="23497" w:author="Greg Clendenning" w:date="2024-04-16T16:42:00Z"/>
                <w:rFonts w:cs="Arial"/>
                <w:sz w:val="18"/>
                <w:szCs w:val="18"/>
              </w:rPr>
            </w:pPr>
            <w:ins w:id="23498" w:author="Greg Clendenning" w:date="2024-04-16T16:42:00Z">
              <w:r w:rsidRPr="001570EA">
                <w:rPr>
                  <w:rFonts w:cs="Arial"/>
                  <w:sz w:val="18"/>
                  <w:szCs w:val="18"/>
                </w:rPr>
                <w:t>10.8%</w:t>
              </w:r>
            </w:ins>
          </w:p>
        </w:tc>
        <w:tc>
          <w:tcPr>
            <w:tcW w:w="1982" w:type="dxa"/>
            <w:vAlign w:val="center"/>
          </w:tcPr>
          <w:p w14:paraId="6DA948FB" w14:textId="77777777" w:rsidR="004E6452" w:rsidRPr="001570EA" w:rsidRDefault="004E6452">
            <w:pPr>
              <w:spacing w:before="120"/>
              <w:jc w:val="center"/>
              <w:rPr>
                <w:ins w:id="23499" w:author="Greg Clendenning" w:date="2024-04-16T16:42:00Z"/>
                <w:rFonts w:cs="Arial"/>
                <w:sz w:val="18"/>
                <w:szCs w:val="18"/>
              </w:rPr>
            </w:pPr>
            <w:ins w:id="23500" w:author="Greg Clendenning" w:date="2024-04-16T16:42:00Z">
              <w:r w:rsidRPr="001570EA">
                <w:rPr>
                  <w:rFonts w:cs="Arial"/>
                  <w:sz w:val="18"/>
                  <w:szCs w:val="18"/>
                </w:rPr>
                <w:t>5</w:t>
              </w:r>
            </w:ins>
          </w:p>
        </w:tc>
      </w:tr>
      <w:tr w:rsidR="004E6452" w:rsidRPr="001570EA" w14:paraId="6992D310" w14:textId="77777777">
        <w:trPr>
          <w:trHeight w:val="1078"/>
          <w:ins w:id="23501" w:author="Greg Clendenning" w:date="2024-04-16T16:42:00Z"/>
        </w:trPr>
        <w:tc>
          <w:tcPr>
            <w:tcW w:w="2176" w:type="dxa"/>
            <w:vAlign w:val="center"/>
          </w:tcPr>
          <w:p w14:paraId="4ACA4520" w14:textId="77777777" w:rsidR="004E6452" w:rsidRPr="001570EA" w:rsidRDefault="008A402F">
            <w:pPr>
              <w:spacing w:before="120"/>
              <w:rPr>
                <w:ins w:id="23502" w:author="Greg Clendenning" w:date="2024-04-16T16:42:00Z"/>
                <w:rFonts w:cs="Arial"/>
                <w:sz w:val="18"/>
                <w:szCs w:val="18"/>
              </w:rPr>
            </w:pPr>
            <m:oMath>
              <m:sSub>
                <m:sSubPr>
                  <m:ctrlPr>
                    <w:ins w:id="23503" w:author="Greg Clendenning" w:date="2024-04-16T16:42:00Z">
                      <w:rPr>
                        <w:rFonts w:ascii="Cambria Math" w:hAnsi="Cambria Math" w:cs="Arial"/>
                        <w:sz w:val="18"/>
                        <w:szCs w:val="18"/>
                      </w:rPr>
                    </w:ins>
                  </m:ctrlPr>
                </m:sSubPr>
                <m:e>
                  <m:r>
                    <w:ins w:id="23504" w:author="Greg Clendenning" w:date="2024-04-16T16:42:00Z">
                      <w:rPr>
                        <w:rFonts w:ascii="Cambria Math" w:hAnsi="Cambria Math" w:cs="Arial"/>
                        <w:sz w:val="18"/>
                        <w:szCs w:val="18"/>
                      </w:rPr>
                      <m:t>%</m:t>
                    </w:ins>
                  </m:r>
                </m:e>
                <m:sub>
                  <m:r>
                    <w:ins w:id="23505" w:author="Greg Clendenning" w:date="2024-04-16T16:42:00Z">
                      <w:rPr>
                        <w:rFonts w:ascii="Cambria Math" w:hAnsi="Cambria Math" w:cs="Arial"/>
                        <w:sz w:val="18"/>
                        <w:szCs w:val="18"/>
                      </w:rPr>
                      <m:t>ElecDHW</m:t>
                    </w:ins>
                  </m:r>
                </m:sub>
              </m:sSub>
            </m:oMath>
            <w:ins w:id="23506" w:author="Greg Clendenning" w:date="2024-04-16T16:42:00Z">
              <w:r w:rsidR="004E6452" w:rsidRPr="001570EA">
                <w:rPr>
                  <w:rFonts w:cs="Arial"/>
                  <w:sz w:val="18"/>
                  <w:szCs w:val="18"/>
                </w:rPr>
                <w:t xml:space="preserve">, % of </w:t>
              </w:r>
              <w:r w:rsidR="004E6452" w:rsidRPr="001570EA">
                <w:rPr>
                  <w:sz w:val="18"/>
                  <w:szCs w:val="18"/>
                </w:rPr>
                <w:t>water heaters that are electric</w:t>
              </w:r>
            </w:ins>
          </w:p>
        </w:tc>
        <w:tc>
          <w:tcPr>
            <w:tcW w:w="1995" w:type="dxa"/>
            <w:vAlign w:val="center"/>
          </w:tcPr>
          <w:p w14:paraId="4CCAC8F9" w14:textId="77777777" w:rsidR="004E6452" w:rsidRPr="001570EA" w:rsidRDefault="004E6452">
            <w:pPr>
              <w:spacing w:before="120"/>
              <w:jc w:val="center"/>
              <w:rPr>
                <w:ins w:id="23507" w:author="Greg Clendenning" w:date="2024-04-16T16:42:00Z"/>
                <w:rFonts w:cs="Arial"/>
                <w:i/>
                <w:sz w:val="18"/>
                <w:szCs w:val="18"/>
              </w:rPr>
            </w:pPr>
            <w:ins w:id="23508" w:author="Greg Clendenning" w:date="2024-04-16T16:42:00Z">
              <w:r w:rsidRPr="001570EA">
                <w:rPr>
                  <w:rFonts w:eastAsiaTheme="minorHAnsi" w:cs="Arial"/>
                  <w:i/>
                  <w:sz w:val="18"/>
                  <w:szCs w:val="18"/>
                </w:rPr>
                <w:t>%</w:t>
              </w:r>
            </w:ins>
          </w:p>
        </w:tc>
        <w:tc>
          <w:tcPr>
            <w:tcW w:w="2369" w:type="dxa"/>
            <w:vAlign w:val="center"/>
          </w:tcPr>
          <w:p w14:paraId="1A8CC4F6" w14:textId="77777777" w:rsidR="004E6452" w:rsidRPr="001570EA" w:rsidRDefault="004E6452">
            <w:pPr>
              <w:spacing w:before="120"/>
              <w:jc w:val="center"/>
              <w:rPr>
                <w:ins w:id="23509" w:author="Greg Clendenning" w:date="2024-04-16T16:42:00Z"/>
                <w:rFonts w:cs="Arial"/>
                <w:sz w:val="18"/>
                <w:szCs w:val="18"/>
              </w:rPr>
            </w:pPr>
            <w:ins w:id="23510" w:author="Greg Clendenning" w:date="2024-04-16T16:42:00Z">
              <w:r w:rsidRPr="001570EA">
                <w:rPr>
                  <w:rFonts w:eastAsiaTheme="minorHAnsi" w:cs="Arial"/>
                  <w:sz w:val="18"/>
                  <w:szCs w:val="18"/>
                </w:rPr>
                <w:t>EDC Data Gathering</w:t>
              </w:r>
            </w:ins>
          </w:p>
          <w:p w14:paraId="256CD64E" w14:textId="77777777" w:rsidR="004E6452" w:rsidRPr="001570EA" w:rsidRDefault="004E6452">
            <w:pPr>
              <w:spacing w:before="120"/>
              <w:jc w:val="center"/>
              <w:rPr>
                <w:ins w:id="23511" w:author="Greg Clendenning" w:date="2024-04-16T16:42:00Z"/>
                <w:rFonts w:cs="Arial"/>
                <w:sz w:val="18"/>
                <w:szCs w:val="18"/>
              </w:rPr>
            </w:pPr>
            <w:ins w:id="23512" w:author="Greg Clendenning" w:date="2024-04-16T16:42:00Z">
              <w:r w:rsidRPr="001570EA">
                <w:rPr>
                  <w:rFonts w:eastAsiaTheme="minorHAnsi" w:cs="Arial"/>
                  <w:sz w:val="18"/>
                  <w:szCs w:val="18"/>
                </w:rPr>
                <w:t>Default: 47%</w:t>
              </w:r>
            </w:ins>
          </w:p>
        </w:tc>
        <w:tc>
          <w:tcPr>
            <w:tcW w:w="1982" w:type="dxa"/>
            <w:vAlign w:val="center"/>
          </w:tcPr>
          <w:p w14:paraId="5B662602" w14:textId="77777777" w:rsidR="004E6452" w:rsidRPr="001570EA" w:rsidRDefault="004E6452">
            <w:pPr>
              <w:spacing w:before="120"/>
              <w:jc w:val="center"/>
              <w:rPr>
                <w:ins w:id="23513" w:author="Greg Clendenning" w:date="2024-04-16T16:42:00Z"/>
                <w:rFonts w:eastAsiaTheme="minorHAnsi" w:cs="Arial"/>
                <w:i/>
                <w:iCs/>
                <w:sz w:val="18"/>
                <w:szCs w:val="18"/>
              </w:rPr>
            </w:pPr>
            <w:ins w:id="23514" w:author="Greg Clendenning" w:date="2024-04-16T16:42:00Z">
              <w:r w:rsidRPr="001570EA">
                <w:rPr>
                  <w:rFonts w:eastAsiaTheme="minorHAnsi" w:cs="Arial"/>
                  <w:sz w:val="18"/>
                  <w:szCs w:val="18"/>
                </w:rPr>
                <w:t>EDC Data Gathering,</w:t>
              </w:r>
            </w:ins>
          </w:p>
          <w:p w14:paraId="78CCF2FD" w14:textId="77777777" w:rsidR="004E6452" w:rsidRPr="001570EA" w:rsidRDefault="004E6452">
            <w:pPr>
              <w:spacing w:before="120"/>
              <w:jc w:val="center"/>
              <w:rPr>
                <w:ins w:id="23515" w:author="Greg Clendenning" w:date="2024-04-16T16:42:00Z"/>
                <w:rFonts w:eastAsiaTheme="minorHAnsi" w:cs="Arial"/>
                <w:i/>
                <w:iCs/>
                <w:sz w:val="18"/>
                <w:szCs w:val="18"/>
              </w:rPr>
            </w:pPr>
            <w:ins w:id="23516" w:author="Greg Clendenning" w:date="2024-04-16T16:42:00Z">
              <w:r w:rsidRPr="001570EA">
                <w:rPr>
                  <w:rFonts w:eastAsiaTheme="minorHAnsi" w:cs="Arial"/>
                  <w:sz w:val="18"/>
                  <w:szCs w:val="18"/>
                </w:rPr>
                <w:t>4</w:t>
              </w:r>
            </w:ins>
          </w:p>
        </w:tc>
      </w:tr>
      <w:tr w:rsidR="004E6452" w:rsidRPr="001570EA" w14:paraId="07D1AE68" w14:textId="77777777">
        <w:trPr>
          <w:trHeight w:hRule="exact" w:val="1180"/>
          <w:ins w:id="23517" w:author="Greg Clendenning" w:date="2024-04-16T16:42:00Z"/>
        </w:trPr>
        <w:tc>
          <w:tcPr>
            <w:tcW w:w="2176" w:type="dxa"/>
            <w:vAlign w:val="center"/>
          </w:tcPr>
          <w:p w14:paraId="40B7F018" w14:textId="77777777" w:rsidR="004E6452" w:rsidRPr="001570EA" w:rsidRDefault="004E6452">
            <w:pPr>
              <w:spacing w:before="120" w:after="200"/>
              <w:rPr>
                <w:ins w:id="23518" w:author="Greg Clendenning" w:date="2024-04-16T16:42:00Z"/>
                <w:sz w:val="18"/>
                <w:szCs w:val="18"/>
              </w:rPr>
            </w:pPr>
            <w:ins w:id="23519" w:author="Greg Clendenning" w:date="2024-04-16T16:42:00Z">
              <w:r w:rsidRPr="001570EA">
                <w:rPr>
                  <w:rFonts w:cs="Arial"/>
                  <w:i/>
                  <w:sz w:val="18"/>
                  <w:szCs w:val="18"/>
                </w:rPr>
                <w:t>Dryer</w:t>
              </w:r>
              <w:r w:rsidRPr="001570EA">
                <w:rPr>
                  <w:rFonts w:cs="Arial"/>
                  <w:i/>
                  <w:sz w:val="18"/>
                  <w:szCs w:val="18"/>
                  <w:vertAlign w:val="subscript"/>
                </w:rPr>
                <w:t>base</w:t>
              </w:r>
              <w:r w:rsidRPr="001570EA">
                <w:rPr>
                  <w:rFonts w:cs="Arial"/>
                  <w:sz w:val="18"/>
                  <w:szCs w:val="18"/>
                </w:rPr>
                <w:t xml:space="preserve">, % of </w:t>
              </w:r>
              <w:r w:rsidRPr="001570EA">
                <w:rPr>
                  <w:sz w:val="18"/>
                  <w:szCs w:val="18"/>
                </w:rPr>
                <w:t xml:space="preserve">total energy consumption for baseline clothes washer dryer operation </w:t>
              </w:r>
            </w:ins>
          </w:p>
        </w:tc>
        <w:tc>
          <w:tcPr>
            <w:tcW w:w="1995" w:type="dxa"/>
            <w:vAlign w:val="center"/>
          </w:tcPr>
          <w:p w14:paraId="6B82960B" w14:textId="77777777" w:rsidR="004E6452" w:rsidRPr="001570EA" w:rsidRDefault="004E6452">
            <w:pPr>
              <w:spacing w:before="120"/>
              <w:jc w:val="center"/>
              <w:rPr>
                <w:ins w:id="23520" w:author="Greg Clendenning" w:date="2024-04-16T16:42:00Z"/>
                <w:rFonts w:cs="Arial"/>
                <w:i/>
                <w:sz w:val="18"/>
                <w:szCs w:val="18"/>
              </w:rPr>
            </w:pPr>
            <w:ins w:id="23521" w:author="Greg Clendenning" w:date="2024-04-16T16:42:00Z">
              <w:r w:rsidRPr="001570EA">
                <w:rPr>
                  <w:rFonts w:cs="Arial"/>
                  <w:i/>
                  <w:sz w:val="18"/>
                  <w:szCs w:val="18"/>
                </w:rPr>
                <w:t>%</w:t>
              </w:r>
            </w:ins>
          </w:p>
        </w:tc>
        <w:tc>
          <w:tcPr>
            <w:tcW w:w="2369" w:type="dxa"/>
            <w:vAlign w:val="center"/>
          </w:tcPr>
          <w:p w14:paraId="0BC30F39" w14:textId="77777777" w:rsidR="004E6452" w:rsidRPr="001570EA" w:rsidRDefault="004E6452">
            <w:pPr>
              <w:spacing w:before="120"/>
              <w:jc w:val="center"/>
              <w:rPr>
                <w:ins w:id="23522" w:author="Greg Clendenning" w:date="2024-04-16T16:42:00Z"/>
                <w:rFonts w:cs="Arial"/>
                <w:sz w:val="18"/>
                <w:szCs w:val="18"/>
              </w:rPr>
            </w:pPr>
            <w:ins w:id="23523" w:author="Greg Clendenning" w:date="2024-04-16T16:42:00Z">
              <w:r w:rsidRPr="001570EA">
                <w:rPr>
                  <w:rFonts w:cs="Arial"/>
                  <w:sz w:val="18"/>
                  <w:szCs w:val="18"/>
                </w:rPr>
                <w:t>81.0%</w:t>
              </w:r>
            </w:ins>
          </w:p>
        </w:tc>
        <w:tc>
          <w:tcPr>
            <w:tcW w:w="1982" w:type="dxa"/>
            <w:vAlign w:val="center"/>
          </w:tcPr>
          <w:p w14:paraId="552BAE7C" w14:textId="77777777" w:rsidR="004E6452" w:rsidRPr="001570EA" w:rsidRDefault="004E6452">
            <w:pPr>
              <w:spacing w:before="120"/>
              <w:jc w:val="center"/>
              <w:rPr>
                <w:ins w:id="23524" w:author="Greg Clendenning" w:date="2024-04-16T16:42:00Z"/>
                <w:rFonts w:cs="Arial"/>
                <w:sz w:val="18"/>
                <w:szCs w:val="18"/>
              </w:rPr>
            </w:pPr>
            <w:ins w:id="23525" w:author="Greg Clendenning" w:date="2024-04-16T16:42:00Z">
              <w:r w:rsidRPr="001570EA">
                <w:rPr>
                  <w:rFonts w:cs="Arial"/>
                  <w:sz w:val="18"/>
                  <w:szCs w:val="18"/>
                </w:rPr>
                <w:t>5</w:t>
              </w:r>
            </w:ins>
          </w:p>
        </w:tc>
      </w:tr>
      <w:tr w:rsidR="004E6452" w:rsidRPr="001570EA" w14:paraId="2F8D806D" w14:textId="77777777">
        <w:trPr>
          <w:trHeight w:hRule="exact" w:val="1297"/>
          <w:ins w:id="23526" w:author="Greg Clendenning" w:date="2024-04-16T16:42:00Z"/>
        </w:trPr>
        <w:tc>
          <w:tcPr>
            <w:tcW w:w="2176" w:type="dxa"/>
            <w:vAlign w:val="center"/>
          </w:tcPr>
          <w:p w14:paraId="121C79B7" w14:textId="77777777" w:rsidR="004E6452" w:rsidRPr="001570EA" w:rsidRDefault="004E6452">
            <w:pPr>
              <w:spacing w:before="120" w:after="200"/>
              <w:rPr>
                <w:ins w:id="23527" w:author="Greg Clendenning" w:date="2024-04-16T16:42:00Z"/>
                <w:rFonts w:cs="Arial"/>
                <w:sz w:val="18"/>
                <w:szCs w:val="18"/>
              </w:rPr>
            </w:pPr>
            <w:ins w:id="23528" w:author="Greg Clendenning" w:date="2024-04-16T16:42:00Z">
              <w:r w:rsidRPr="001570EA">
                <w:rPr>
                  <w:rFonts w:cs="Arial"/>
                  <w:i/>
                  <w:sz w:val="18"/>
                  <w:szCs w:val="18"/>
                </w:rPr>
                <w:t>Dryer</w:t>
              </w:r>
              <w:r w:rsidRPr="001570EA">
                <w:rPr>
                  <w:rFonts w:cs="Arial"/>
                  <w:i/>
                  <w:sz w:val="18"/>
                  <w:szCs w:val="18"/>
                  <w:vertAlign w:val="subscript"/>
                </w:rPr>
                <w:t>ee</w:t>
              </w:r>
              <w:r w:rsidRPr="001570EA">
                <w:rPr>
                  <w:rFonts w:cs="Arial"/>
                  <w:sz w:val="18"/>
                  <w:szCs w:val="18"/>
                </w:rPr>
                <w:t xml:space="preserve">, </w:t>
              </w:r>
              <w:r w:rsidRPr="001570EA">
                <w:rPr>
                  <w:sz w:val="18"/>
                  <w:szCs w:val="18"/>
                </w:rPr>
                <w:t>% of total energy consumption for ENERGY STAR clothes washer dryer operation</w:t>
              </w:r>
            </w:ins>
          </w:p>
        </w:tc>
        <w:tc>
          <w:tcPr>
            <w:tcW w:w="1995" w:type="dxa"/>
            <w:vAlign w:val="center"/>
          </w:tcPr>
          <w:p w14:paraId="69762237" w14:textId="77777777" w:rsidR="004E6452" w:rsidRPr="001570EA" w:rsidRDefault="004E6452">
            <w:pPr>
              <w:spacing w:before="120"/>
              <w:jc w:val="center"/>
              <w:rPr>
                <w:ins w:id="23529" w:author="Greg Clendenning" w:date="2024-04-16T16:42:00Z"/>
                <w:rFonts w:cs="Arial"/>
                <w:i/>
                <w:sz w:val="18"/>
                <w:szCs w:val="18"/>
              </w:rPr>
            </w:pPr>
            <w:ins w:id="23530" w:author="Greg Clendenning" w:date="2024-04-16T16:42:00Z">
              <w:r w:rsidRPr="001570EA">
                <w:rPr>
                  <w:rFonts w:cs="Arial"/>
                  <w:i/>
                  <w:sz w:val="18"/>
                  <w:szCs w:val="18"/>
                </w:rPr>
                <w:t>%</w:t>
              </w:r>
            </w:ins>
          </w:p>
        </w:tc>
        <w:tc>
          <w:tcPr>
            <w:tcW w:w="2369" w:type="dxa"/>
            <w:vAlign w:val="center"/>
          </w:tcPr>
          <w:p w14:paraId="740B95C8" w14:textId="77777777" w:rsidR="004E6452" w:rsidRPr="001570EA" w:rsidRDefault="004E6452">
            <w:pPr>
              <w:spacing w:before="120"/>
              <w:jc w:val="center"/>
              <w:rPr>
                <w:ins w:id="23531" w:author="Greg Clendenning" w:date="2024-04-16T16:42:00Z"/>
                <w:rFonts w:cs="Arial"/>
                <w:sz w:val="18"/>
                <w:szCs w:val="18"/>
              </w:rPr>
            </w:pPr>
            <w:ins w:id="23532" w:author="Greg Clendenning" w:date="2024-04-16T16:42:00Z">
              <w:r w:rsidRPr="001570EA">
                <w:rPr>
                  <w:rFonts w:cs="Arial"/>
                  <w:sz w:val="18"/>
                  <w:szCs w:val="18"/>
                </w:rPr>
                <w:t>81.6%</w:t>
              </w:r>
            </w:ins>
          </w:p>
        </w:tc>
        <w:tc>
          <w:tcPr>
            <w:tcW w:w="1982" w:type="dxa"/>
            <w:vAlign w:val="center"/>
          </w:tcPr>
          <w:p w14:paraId="7B7E18E2" w14:textId="77777777" w:rsidR="004E6452" w:rsidRPr="001570EA" w:rsidRDefault="004E6452">
            <w:pPr>
              <w:spacing w:before="120"/>
              <w:jc w:val="center"/>
              <w:rPr>
                <w:ins w:id="23533" w:author="Greg Clendenning" w:date="2024-04-16T16:42:00Z"/>
                <w:rFonts w:cs="Arial"/>
                <w:sz w:val="18"/>
                <w:szCs w:val="18"/>
              </w:rPr>
            </w:pPr>
            <w:ins w:id="23534" w:author="Greg Clendenning" w:date="2024-04-16T16:42:00Z">
              <w:r w:rsidRPr="001570EA">
                <w:rPr>
                  <w:rFonts w:cs="Arial"/>
                  <w:sz w:val="18"/>
                  <w:szCs w:val="18"/>
                </w:rPr>
                <w:t>5</w:t>
              </w:r>
            </w:ins>
          </w:p>
        </w:tc>
      </w:tr>
      <w:tr w:rsidR="004E6452" w:rsidRPr="001570EA" w14:paraId="011FAB84" w14:textId="77777777">
        <w:trPr>
          <w:trHeight w:val="861"/>
          <w:ins w:id="23535" w:author="Greg Clendenning" w:date="2024-04-16T16:42:00Z"/>
        </w:trPr>
        <w:tc>
          <w:tcPr>
            <w:tcW w:w="2176" w:type="dxa"/>
            <w:vAlign w:val="center"/>
          </w:tcPr>
          <w:p w14:paraId="6284A5D8" w14:textId="77777777" w:rsidR="004E6452" w:rsidRPr="001570EA" w:rsidRDefault="008A402F">
            <w:pPr>
              <w:spacing w:before="120"/>
              <w:rPr>
                <w:ins w:id="23536" w:author="Greg Clendenning" w:date="2024-04-16T16:42:00Z"/>
                <w:rFonts w:cs="Arial"/>
                <w:sz w:val="18"/>
                <w:szCs w:val="18"/>
              </w:rPr>
            </w:pPr>
            <m:oMath>
              <m:sSub>
                <m:sSubPr>
                  <m:ctrlPr>
                    <w:ins w:id="23537" w:author="Greg Clendenning" w:date="2024-04-16T16:42:00Z">
                      <w:rPr>
                        <w:rFonts w:ascii="Cambria Math" w:hAnsi="Cambria Math" w:cs="Arial"/>
                        <w:sz w:val="18"/>
                        <w:szCs w:val="18"/>
                      </w:rPr>
                    </w:ins>
                  </m:ctrlPr>
                </m:sSubPr>
                <m:e>
                  <m:r>
                    <w:ins w:id="23538" w:author="Greg Clendenning" w:date="2024-04-16T16:42:00Z">
                      <w:rPr>
                        <w:rFonts w:ascii="Cambria Math" w:hAnsi="Cambria Math" w:cs="Arial"/>
                        <w:sz w:val="18"/>
                        <w:szCs w:val="18"/>
                      </w:rPr>
                      <m:t>%</m:t>
                    </w:ins>
                  </m:r>
                </m:e>
                <m:sub>
                  <m:r>
                    <w:ins w:id="23539" w:author="Greg Clendenning" w:date="2024-04-16T16:42:00Z">
                      <w:rPr>
                        <w:rFonts w:ascii="Cambria Math" w:hAnsi="Cambria Math" w:cs="Arial"/>
                        <w:sz w:val="18"/>
                        <w:szCs w:val="18"/>
                      </w:rPr>
                      <m:t>ElecDryer</m:t>
                    </w:ins>
                  </m:r>
                </m:sub>
              </m:sSub>
            </m:oMath>
            <w:ins w:id="23540" w:author="Greg Clendenning" w:date="2024-04-16T16:42:00Z">
              <w:r w:rsidR="004E6452" w:rsidRPr="001570EA">
                <w:rPr>
                  <w:rFonts w:cs="Arial"/>
                  <w:sz w:val="18"/>
                  <w:szCs w:val="18"/>
                </w:rPr>
                <w:t xml:space="preserve"> , </w:t>
              </w:r>
              <w:r w:rsidR="004E6452" w:rsidRPr="001570EA">
                <w:rPr>
                  <w:sz w:val="18"/>
                  <w:szCs w:val="18"/>
                </w:rPr>
                <w:t>Percentage of dryers that are electric</w:t>
              </w:r>
            </w:ins>
          </w:p>
        </w:tc>
        <w:tc>
          <w:tcPr>
            <w:tcW w:w="1995" w:type="dxa"/>
            <w:vAlign w:val="center"/>
          </w:tcPr>
          <w:p w14:paraId="15DB3DEA" w14:textId="77777777" w:rsidR="004E6452" w:rsidRPr="001570EA" w:rsidRDefault="004E6452">
            <w:pPr>
              <w:spacing w:before="120"/>
              <w:jc w:val="center"/>
              <w:rPr>
                <w:ins w:id="23541" w:author="Greg Clendenning" w:date="2024-04-16T16:42:00Z"/>
                <w:rFonts w:cs="Arial"/>
                <w:i/>
                <w:sz w:val="18"/>
                <w:szCs w:val="18"/>
              </w:rPr>
            </w:pPr>
            <w:ins w:id="23542" w:author="Greg Clendenning" w:date="2024-04-16T16:42:00Z">
              <w:r w:rsidRPr="001570EA">
                <w:rPr>
                  <w:rFonts w:eastAsiaTheme="minorHAnsi" w:cs="Arial"/>
                  <w:i/>
                  <w:sz w:val="18"/>
                  <w:szCs w:val="18"/>
                </w:rPr>
                <w:t>%</w:t>
              </w:r>
            </w:ins>
          </w:p>
        </w:tc>
        <w:tc>
          <w:tcPr>
            <w:tcW w:w="2369" w:type="dxa"/>
            <w:vAlign w:val="center"/>
          </w:tcPr>
          <w:p w14:paraId="16E309CF" w14:textId="77777777" w:rsidR="004E6452" w:rsidRPr="001570EA" w:rsidRDefault="004E6452">
            <w:pPr>
              <w:spacing w:before="120"/>
              <w:jc w:val="center"/>
              <w:rPr>
                <w:ins w:id="23543" w:author="Greg Clendenning" w:date="2024-04-16T16:42:00Z"/>
                <w:rFonts w:cs="Arial"/>
                <w:sz w:val="18"/>
                <w:szCs w:val="18"/>
              </w:rPr>
            </w:pPr>
            <w:ins w:id="23544" w:author="Greg Clendenning" w:date="2024-04-16T16:42:00Z">
              <w:r w:rsidRPr="001570EA">
                <w:rPr>
                  <w:rFonts w:eastAsiaTheme="minorHAnsi" w:cs="Arial"/>
                  <w:sz w:val="18"/>
                  <w:szCs w:val="18"/>
                </w:rPr>
                <w:t>EDC Data Gathering</w:t>
              </w:r>
            </w:ins>
          </w:p>
          <w:p w14:paraId="1EFC0ED6" w14:textId="77777777" w:rsidR="004E6452" w:rsidRPr="001570EA" w:rsidRDefault="004E6452">
            <w:pPr>
              <w:spacing w:before="120"/>
              <w:jc w:val="center"/>
              <w:rPr>
                <w:ins w:id="23545" w:author="Greg Clendenning" w:date="2024-04-16T16:42:00Z"/>
                <w:rFonts w:cs="Arial"/>
                <w:sz w:val="18"/>
                <w:szCs w:val="18"/>
              </w:rPr>
            </w:pPr>
            <w:ins w:id="23546" w:author="Greg Clendenning" w:date="2024-04-16T16:42:00Z">
              <w:r w:rsidRPr="001570EA">
                <w:rPr>
                  <w:rFonts w:eastAsiaTheme="minorHAnsi" w:cs="Arial"/>
                  <w:sz w:val="18"/>
                  <w:szCs w:val="18"/>
                </w:rPr>
                <w:t>Default: 82%</w:t>
              </w:r>
            </w:ins>
          </w:p>
        </w:tc>
        <w:tc>
          <w:tcPr>
            <w:tcW w:w="1982" w:type="dxa"/>
            <w:vAlign w:val="center"/>
          </w:tcPr>
          <w:p w14:paraId="46D1E9E7" w14:textId="77777777" w:rsidR="004E6452" w:rsidRPr="001570EA" w:rsidRDefault="004E6452">
            <w:pPr>
              <w:jc w:val="center"/>
              <w:rPr>
                <w:ins w:id="23547" w:author="Greg Clendenning" w:date="2024-04-16T16:42:00Z"/>
                <w:rFonts w:eastAsiaTheme="minorHAnsi" w:cs="Arial"/>
                <w:sz w:val="18"/>
                <w:szCs w:val="18"/>
              </w:rPr>
            </w:pPr>
            <w:ins w:id="23548" w:author="Greg Clendenning" w:date="2024-04-16T16:42:00Z">
              <w:r w:rsidRPr="001570EA">
                <w:rPr>
                  <w:rFonts w:eastAsiaTheme="minorHAnsi" w:cs="Arial"/>
                  <w:sz w:val="18"/>
                  <w:szCs w:val="18"/>
                </w:rPr>
                <w:t>EDC Data Gathering,</w:t>
              </w:r>
            </w:ins>
          </w:p>
          <w:p w14:paraId="7E072BAA" w14:textId="77777777" w:rsidR="004E6452" w:rsidRPr="001570EA" w:rsidRDefault="004E6452">
            <w:pPr>
              <w:jc w:val="center"/>
              <w:rPr>
                <w:ins w:id="23549" w:author="Greg Clendenning" w:date="2024-04-16T16:42:00Z"/>
                <w:rFonts w:eastAsiaTheme="minorHAnsi" w:cs="Arial"/>
                <w:sz w:val="18"/>
                <w:szCs w:val="18"/>
              </w:rPr>
            </w:pPr>
          </w:p>
          <w:p w14:paraId="74231669" w14:textId="77777777" w:rsidR="004E6452" w:rsidRPr="001570EA" w:rsidRDefault="004E6452">
            <w:pPr>
              <w:jc w:val="center"/>
              <w:rPr>
                <w:ins w:id="23550" w:author="Greg Clendenning" w:date="2024-04-16T16:42:00Z"/>
                <w:rFonts w:eastAsiaTheme="minorHAnsi" w:cs="Arial"/>
                <w:sz w:val="18"/>
                <w:szCs w:val="18"/>
              </w:rPr>
            </w:pPr>
            <w:ins w:id="23551" w:author="Greg Clendenning" w:date="2024-04-16T16:42:00Z">
              <w:r w:rsidRPr="001570EA">
                <w:rPr>
                  <w:rFonts w:eastAsiaTheme="minorHAnsi" w:cs="Arial"/>
                  <w:sz w:val="18"/>
                  <w:szCs w:val="18"/>
                </w:rPr>
                <w:t>4</w:t>
              </w:r>
            </w:ins>
          </w:p>
        </w:tc>
      </w:tr>
      <w:tr w:rsidR="004E6452" w:rsidRPr="001570EA" w14:paraId="5A871E48" w14:textId="77777777">
        <w:trPr>
          <w:trHeight w:val="72"/>
          <w:ins w:id="23552" w:author="Greg Clendenning" w:date="2024-04-16T16:42:00Z"/>
        </w:trPr>
        <w:tc>
          <w:tcPr>
            <w:tcW w:w="2176" w:type="dxa"/>
          </w:tcPr>
          <w:p w14:paraId="370393B0" w14:textId="77777777" w:rsidR="004E6452" w:rsidRPr="001570EA" w:rsidRDefault="008A402F">
            <w:pPr>
              <w:spacing w:before="120"/>
              <w:rPr>
                <w:ins w:id="23553" w:author="Greg Clendenning" w:date="2024-04-16T16:42:00Z"/>
                <w:rFonts w:cs="Arial"/>
                <w:sz w:val="18"/>
                <w:szCs w:val="18"/>
              </w:rPr>
            </w:pPr>
            <m:oMath>
              <m:sSub>
                <m:sSubPr>
                  <m:ctrlPr>
                    <w:ins w:id="23554" w:author="Greg Clendenning" w:date="2024-04-16T16:42:00Z">
                      <w:rPr>
                        <w:rFonts w:ascii="Cambria Math" w:eastAsia="Calibri" w:hAnsi="Cambria Math" w:cs="Arial"/>
                        <w:i/>
                        <w:sz w:val="18"/>
                        <w:szCs w:val="18"/>
                      </w:rPr>
                    </w:ins>
                  </m:ctrlPr>
                </m:sSubPr>
                <m:e>
                  <m:r>
                    <w:ins w:id="23555" w:author="Greg Clendenning" w:date="2024-04-16T16:42:00Z">
                      <m:rPr>
                        <m:sty m:val="p"/>
                      </m:rPr>
                      <w:rPr>
                        <w:rFonts w:ascii="Cambria Math" w:hAnsi="Cambria Math" w:cs="Arial"/>
                        <w:sz w:val="18"/>
                        <w:szCs w:val="18"/>
                      </w:rPr>
                      <m:t>%</m:t>
                    </w:ins>
                  </m:r>
                </m:e>
                <m:sub>
                  <m:f>
                    <m:fPr>
                      <m:ctrlPr>
                        <w:ins w:id="23556" w:author="Greg Clendenning" w:date="2024-04-16T16:42:00Z">
                          <w:rPr>
                            <w:rFonts w:ascii="Cambria Math" w:hAnsi="Cambria Math" w:cs="Arial"/>
                            <w:sz w:val="18"/>
                            <w:szCs w:val="18"/>
                          </w:rPr>
                        </w:ins>
                      </m:ctrlPr>
                    </m:fPr>
                    <m:num>
                      <m:r>
                        <w:ins w:id="23557" w:author="Greg Clendenning" w:date="2024-04-16T16:42:00Z">
                          <m:rPr>
                            <m:sty m:val="p"/>
                          </m:rPr>
                          <w:rPr>
                            <w:rFonts w:ascii="Cambria Math" w:hAnsi="Cambria Math" w:cs="Arial"/>
                            <w:sz w:val="18"/>
                            <w:szCs w:val="18"/>
                          </w:rPr>
                          <m:t>dry</m:t>
                        </w:ins>
                      </m:r>
                    </m:num>
                    <m:den>
                      <m:r>
                        <w:ins w:id="23558" w:author="Greg Clendenning" w:date="2024-04-16T16:42:00Z">
                          <m:rPr>
                            <m:sty m:val="p"/>
                          </m:rPr>
                          <w:rPr>
                            <w:rFonts w:ascii="Cambria Math" w:hAnsi="Cambria Math" w:cs="Arial"/>
                            <w:sz w:val="18"/>
                            <w:szCs w:val="18"/>
                          </w:rPr>
                          <m:t>wash</m:t>
                        </w:ins>
                      </m:r>
                    </m:den>
                  </m:f>
                </m:sub>
              </m:sSub>
            </m:oMath>
            <w:ins w:id="23559" w:author="Greg Clendenning" w:date="2024-04-16T16:42:00Z">
              <w:r w:rsidR="004E6452" w:rsidRPr="001570EA">
                <w:rPr>
                  <w:sz w:val="18"/>
                  <w:szCs w:val="18"/>
                </w:rPr>
                <w:t xml:space="preserve"> , Percentage of homes with a dryer that use the dryer every time clothes are washed</w:t>
              </w:r>
            </w:ins>
          </w:p>
        </w:tc>
        <w:tc>
          <w:tcPr>
            <w:tcW w:w="1995" w:type="dxa"/>
          </w:tcPr>
          <w:p w14:paraId="1F458B47" w14:textId="77777777" w:rsidR="004E6452" w:rsidRPr="001570EA" w:rsidRDefault="004E6452">
            <w:pPr>
              <w:spacing w:before="120"/>
              <w:jc w:val="center"/>
              <w:rPr>
                <w:ins w:id="23560" w:author="Greg Clendenning" w:date="2024-04-16T16:42:00Z"/>
                <w:rFonts w:eastAsiaTheme="minorHAnsi" w:cs="Arial"/>
                <w:i/>
                <w:sz w:val="18"/>
                <w:szCs w:val="18"/>
              </w:rPr>
            </w:pPr>
            <w:ins w:id="23561" w:author="Greg Clendenning" w:date="2024-04-16T16:42:00Z">
              <w:r w:rsidRPr="001570EA">
                <w:rPr>
                  <w:rFonts w:eastAsia="Arial Unicode MS" w:cs="Arial"/>
                  <w:i/>
                  <w:sz w:val="18"/>
                  <w:szCs w:val="18"/>
                </w:rPr>
                <w:t>%</w:t>
              </w:r>
            </w:ins>
          </w:p>
        </w:tc>
        <w:tc>
          <w:tcPr>
            <w:tcW w:w="2369" w:type="dxa"/>
            <w:vAlign w:val="center"/>
          </w:tcPr>
          <w:p w14:paraId="49FCD48C" w14:textId="77777777" w:rsidR="004E6452" w:rsidRPr="001570EA" w:rsidRDefault="004E6452">
            <w:pPr>
              <w:spacing w:before="120"/>
              <w:jc w:val="center"/>
              <w:rPr>
                <w:ins w:id="23562" w:author="Greg Clendenning" w:date="2024-04-16T16:42:00Z"/>
                <w:rFonts w:eastAsia="Arial Unicode MS" w:cs="Arial"/>
                <w:iCs/>
                <w:sz w:val="18"/>
                <w:szCs w:val="18"/>
              </w:rPr>
            </w:pPr>
            <w:ins w:id="23563" w:author="Greg Clendenning" w:date="2024-04-16T16:42:00Z">
              <w:r w:rsidRPr="001570EA">
                <w:rPr>
                  <w:rFonts w:eastAsia="Arial Unicode MS" w:cs="Arial"/>
                  <w:iCs/>
                  <w:sz w:val="18"/>
                  <w:szCs w:val="18"/>
                </w:rPr>
                <w:t>Default= 99%</w:t>
              </w:r>
            </w:ins>
          </w:p>
          <w:p w14:paraId="0372C9B7" w14:textId="77777777" w:rsidR="004E6452" w:rsidRPr="001570EA" w:rsidRDefault="004E6452">
            <w:pPr>
              <w:spacing w:before="120"/>
              <w:jc w:val="center"/>
              <w:rPr>
                <w:ins w:id="23564" w:author="Greg Clendenning" w:date="2024-04-16T16:42:00Z"/>
                <w:rFonts w:eastAsiaTheme="minorHAnsi" w:cs="Arial"/>
                <w:sz w:val="18"/>
                <w:szCs w:val="18"/>
              </w:rPr>
            </w:pPr>
            <w:ins w:id="23565" w:author="Greg Clendenning" w:date="2024-04-16T16:42:00Z">
              <w:r w:rsidRPr="001570EA">
                <w:rPr>
                  <w:rFonts w:eastAsia="Arial Unicode MS" w:cs="Arial"/>
                  <w:iCs/>
                  <w:sz w:val="18"/>
                  <w:szCs w:val="18"/>
                </w:rPr>
                <w:t>Or EDC data gathering</w:t>
              </w:r>
            </w:ins>
          </w:p>
        </w:tc>
        <w:tc>
          <w:tcPr>
            <w:tcW w:w="1982" w:type="dxa"/>
            <w:vAlign w:val="center"/>
          </w:tcPr>
          <w:p w14:paraId="65B13690" w14:textId="77777777" w:rsidR="004E6452" w:rsidRPr="001570EA" w:rsidRDefault="004E6452">
            <w:pPr>
              <w:jc w:val="center"/>
              <w:rPr>
                <w:ins w:id="23566" w:author="Greg Clendenning" w:date="2024-04-16T16:42:00Z"/>
                <w:rFonts w:eastAsiaTheme="minorHAnsi" w:cs="Arial"/>
                <w:sz w:val="18"/>
                <w:szCs w:val="18"/>
              </w:rPr>
            </w:pPr>
            <w:ins w:id="23567" w:author="Greg Clendenning" w:date="2024-04-16T16:42:00Z">
              <w:r w:rsidRPr="001570EA">
                <w:rPr>
                  <w:rFonts w:eastAsiaTheme="minorHAnsi" w:cs="Arial"/>
                  <w:sz w:val="18"/>
                  <w:szCs w:val="18"/>
                </w:rPr>
                <w:t>6</w:t>
              </w:r>
            </w:ins>
          </w:p>
        </w:tc>
      </w:tr>
      <w:tr w:rsidR="004E6452" w:rsidRPr="001570EA" w14:paraId="737C1877" w14:textId="77777777">
        <w:trPr>
          <w:trHeight w:val="72"/>
          <w:ins w:id="23568" w:author="Greg Clendenning" w:date="2024-04-16T16:42:00Z"/>
        </w:trPr>
        <w:tc>
          <w:tcPr>
            <w:tcW w:w="2176" w:type="dxa"/>
            <w:vAlign w:val="center"/>
          </w:tcPr>
          <w:p w14:paraId="0CA1A68C" w14:textId="77777777" w:rsidR="004E6452" w:rsidRPr="001570EA" w:rsidRDefault="004E6452">
            <w:pPr>
              <w:spacing w:before="120"/>
              <w:rPr>
                <w:ins w:id="23569" w:author="Greg Clendenning" w:date="2024-04-16T16:42:00Z"/>
                <w:sz w:val="18"/>
                <w:szCs w:val="18"/>
              </w:rPr>
            </w:pPr>
            <m:oMath>
              <m:r>
                <w:ins w:id="23570" w:author="Greg Clendenning" w:date="2024-04-16T16:42:00Z">
                  <w:rPr>
                    <w:rFonts w:ascii="Cambria Math" w:hAnsi="Cambria Math" w:cs="Arial"/>
                  </w:rPr>
                  <m:t>ETD</m:t>
                </w:ins>
              </m:r>
              <m:sSub>
                <m:sSubPr>
                  <m:ctrlPr>
                    <w:ins w:id="23571" w:author="Greg Clendenning" w:date="2024-04-16T16:42:00Z">
                      <w:rPr>
                        <w:rFonts w:ascii="Cambria Math" w:hAnsi="Cambria Math" w:cs="Arial"/>
                      </w:rPr>
                    </w:ins>
                  </m:ctrlPr>
                </m:sSubPr>
                <m:e>
                  <m:r>
                    <w:ins w:id="23572" w:author="Greg Clendenning" w:date="2024-04-16T16:42:00Z">
                      <w:rPr>
                        <w:rFonts w:ascii="Cambria Math" w:hAnsi="Cambria Math" w:cs="Arial"/>
                      </w:rPr>
                      <m:t>F</m:t>
                    </w:ins>
                  </m:r>
                </m:e>
                <m:sub>
                  <m:r>
                    <w:ins w:id="23573" w:author="Greg Clendenning" w:date="2024-04-16T16:42:00Z">
                      <w:rPr>
                        <w:rFonts w:ascii="Cambria Math" w:hAnsi="Cambria Math" w:cs="Arial"/>
                      </w:rPr>
                      <m:t>s</m:t>
                    </w:ins>
                  </m:r>
                </m:sub>
              </m:sSub>
            </m:oMath>
            <w:ins w:id="23574" w:author="Greg Clendenning" w:date="2024-04-16T16:42:00Z">
              <w:r w:rsidRPr="001570EA">
                <w:t xml:space="preserve">, </w:t>
              </w:r>
              <w:r w:rsidRPr="001570EA">
                <w:rPr>
                  <w:rFonts w:cs="Arial"/>
                  <w:sz w:val="18"/>
                  <w:szCs w:val="18"/>
                </w:rPr>
                <w:t>Summer energy to Demand Factor</w:t>
              </w:r>
            </w:ins>
          </w:p>
        </w:tc>
        <w:tc>
          <w:tcPr>
            <w:tcW w:w="1995" w:type="dxa"/>
            <w:vAlign w:val="center"/>
          </w:tcPr>
          <w:p w14:paraId="307EFC09" w14:textId="77777777" w:rsidR="004E6452" w:rsidRPr="001570EA" w:rsidRDefault="008A402F">
            <w:pPr>
              <w:spacing w:before="120"/>
              <w:jc w:val="center"/>
              <w:rPr>
                <w:ins w:id="23575" w:author="Greg Clendenning" w:date="2024-04-16T16:42:00Z"/>
                <w:rFonts w:eastAsiaTheme="minorHAnsi" w:cs="Arial"/>
                <w:i/>
                <w:sz w:val="18"/>
                <w:szCs w:val="18"/>
              </w:rPr>
            </w:pPr>
            <m:oMathPara>
              <m:oMath>
                <m:f>
                  <m:fPr>
                    <m:ctrlPr>
                      <w:ins w:id="23576" w:author="Greg Clendenning" w:date="2024-04-16T16:42:00Z">
                        <w:rPr>
                          <w:rFonts w:ascii="Cambria Math" w:eastAsia="Arial Unicode MS" w:hAnsi="Cambria Math"/>
                          <w:i/>
                          <w:iCs/>
                        </w:rPr>
                      </w:ins>
                    </m:ctrlPr>
                  </m:fPr>
                  <m:num>
                    <m:r>
                      <w:ins w:id="23577" w:author="Greg Clendenning" w:date="2024-04-16T16:42:00Z">
                        <w:rPr>
                          <w:rFonts w:ascii="Cambria Math" w:eastAsia="Arial Unicode MS" w:hAnsi="Cambria Math"/>
                        </w:rPr>
                        <m:t>kW</m:t>
                      </w:ins>
                    </m:r>
                  </m:num>
                  <m:den>
                    <m:r>
                      <w:ins w:id="23578" w:author="Greg Clendenning" w:date="2024-04-16T16:42:00Z">
                        <w:rPr>
                          <w:rFonts w:ascii="Cambria Math" w:eastAsia="Arial Unicode MS" w:hAnsi="Cambria Math"/>
                        </w:rPr>
                        <m:t>kW</m:t>
                      </w:ins>
                    </m:r>
                    <m:r>
                      <w:ins w:id="23579" w:author="Greg Clendenning" w:date="2024-04-16T16:42:00Z">
                        <w:rPr>
                          <w:rFonts w:ascii="Cambria Math" w:eastAsia="Arial Unicode MS" w:hAnsi="Cambria Math"/>
                        </w:rPr>
                        <m:t>h</m:t>
                      </w:ins>
                    </m:r>
                  </m:den>
                </m:f>
              </m:oMath>
            </m:oMathPara>
          </w:p>
        </w:tc>
        <w:tc>
          <w:tcPr>
            <w:tcW w:w="2369" w:type="dxa"/>
            <w:vAlign w:val="center"/>
          </w:tcPr>
          <w:p w14:paraId="1297C16F" w14:textId="77777777" w:rsidR="004E6452" w:rsidRPr="001570EA" w:rsidRDefault="004E6452">
            <w:pPr>
              <w:spacing w:before="120"/>
              <w:jc w:val="center"/>
              <w:rPr>
                <w:ins w:id="23580" w:author="Greg Clendenning" w:date="2024-04-16T16:42:00Z"/>
                <w:rFonts w:eastAsiaTheme="minorHAnsi" w:cs="Arial"/>
                <w:sz w:val="18"/>
                <w:szCs w:val="18"/>
              </w:rPr>
            </w:pPr>
            <w:ins w:id="23581" w:author="Greg Clendenning" w:date="2024-04-16T16:42:00Z">
              <w:r w:rsidRPr="001570EA">
                <w:rPr>
                  <w:rFonts w:eastAsiaTheme="minorHAnsi" w:cs="Arial"/>
                  <w:sz w:val="18"/>
                  <w:szCs w:val="18"/>
                </w:rPr>
                <w:t>0.0001475</w:t>
              </w:r>
            </w:ins>
          </w:p>
        </w:tc>
        <w:tc>
          <w:tcPr>
            <w:tcW w:w="1982" w:type="dxa"/>
            <w:vAlign w:val="center"/>
          </w:tcPr>
          <w:p w14:paraId="62E482D5" w14:textId="77777777" w:rsidR="004E6452" w:rsidRPr="001570EA" w:rsidRDefault="004E6452">
            <w:pPr>
              <w:jc w:val="center"/>
              <w:rPr>
                <w:ins w:id="23582" w:author="Greg Clendenning" w:date="2024-04-16T16:42:00Z"/>
                <w:rFonts w:eastAsiaTheme="minorHAnsi" w:cs="Arial"/>
                <w:sz w:val="18"/>
                <w:szCs w:val="18"/>
              </w:rPr>
            </w:pPr>
            <w:ins w:id="23583" w:author="Greg Clendenning" w:date="2024-04-16T16:42:00Z">
              <w:r w:rsidRPr="001570EA">
                <w:rPr>
                  <w:rFonts w:eastAsiaTheme="minorHAnsi" w:cs="Arial"/>
                  <w:sz w:val="18"/>
                  <w:szCs w:val="18"/>
                </w:rPr>
                <w:t>8</w:t>
              </w:r>
            </w:ins>
          </w:p>
        </w:tc>
      </w:tr>
      <w:tr w:rsidR="004E6452" w:rsidRPr="001570EA" w14:paraId="46D5296A" w14:textId="77777777">
        <w:trPr>
          <w:trHeight w:val="72"/>
          <w:ins w:id="23584" w:author="Greg Clendenning" w:date="2024-04-16T16:42:00Z"/>
        </w:trPr>
        <w:tc>
          <w:tcPr>
            <w:tcW w:w="2176" w:type="dxa"/>
            <w:vAlign w:val="center"/>
          </w:tcPr>
          <w:p w14:paraId="7AC38D6E" w14:textId="77777777" w:rsidR="004E6452" w:rsidRPr="001570EA" w:rsidRDefault="004E6452">
            <w:pPr>
              <w:spacing w:before="120"/>
              <w:rPr>
                <w:ins w:id="23585" w:author="Greg Clendenning" w:date="2024-04-16T16:42:00Z"/>
                <w:rFonts w:cs="Arial"/>
                <w:sz w:val="18"/>
                <w:szCs w:val="18"/>
              </w:rPr>
            </w:pPr>
            <m:oMath>
              <m:r>
                <w:ins w:id="23586" w:author="Greg Clendenning" w:date="2024-04-16T16:42:00Z">
                  <w:rPr>
                    <w:rFonts w:ascii="Cambria Math" w:hAnsi="Cambria Math" w:cs="Arial"/>
                  </w:rPr>
                  <m:t>ETD</m:t>
                </w:ins>
              </m:r>
              <m:sSub>
                <m:sSubPr>
                  <m:ctrlPr>
                    <w:ins w:id="23587" w:author="Greg Clendenning" w:date="2024-04-16T16:42:00Z">
                      <w:rPr>
                        <w:rFonts w:ascii="Cambria Math" w:hAnsi="Cambria Math" w:cs="Arial"/>
                      </w:rPr>
                    </w:ins>
                  </m:ctrlPr>
                </m:sSubPr>
                <m:e>
                  <m:r>
                    <w:ins w:id="23588" w:author="Greg Clendenning" w:date="2024-04-16T16:42:00Z">
                      <w:rPr>
                        <w:rFonts w:ascii="Cambria Math" w:hAnsi="Cambria Math" w:cs="Arial"/>
                      </w:rPr>
                      <m:t>F</m:t>
                    </w:ins>
                  </m:r>
                </m:e>
                <m:sub>
                  <m:r>
                    <w:ins w:id="23589" w:author="Greg Clendenning" w:date="2024-04-16T16:42:00Z">
                      <w:rPr>
                        <w:rFonts w:ascii="Cambria Math" w:hAnsi="Cambria Math" w:cs="Arial"/>
                      </w:rPr>
                      <m:t>w</m:t>
                    </w:ins>
                  </m:r>
                </m:sub>
              </m:sSub>
            </m:oMath>
            <w:ins w:id="23590" w:author="Greg Clendenning" w:date="2024-04-16T16:42:00Z">
              <w:r w:rsidRPr="001570EA">
                <w:t xml:space="preserve">, </w:t>
              </w:r>
              <w:r w:rsidRPr="001570EA">
                <w:rPr>
                  <w:rFonts w:cs="Arial"/>
                  <w:sz w:val="18"/>
                  <w:szCs w:val="18"/>
                </w:rPr>
                <w:t>Winter energy to Demand Factor</w:t>
              </w:r>
            </w:ins>
          </w:p>
        </w:tc>
        <w:tc>
          <w:tcPr>
            <w:tcW w:w="1995" w:type="dxa"/>
            <w:vAlign w:val="center"/>
          </w:tcPr>
          <w:p w14:paraId="3B15AD12" w14:textId="77777777" w:rsidR="004E6452" w:rsidRPr="001570EA" w:rsidRDefault="008A402F">
            <w:pPr>
              <w:spacing w:before="120"/>
              <w:jc w:val="center"/>
              <w:rPr>
                <w:ins w:id="23591" w:author="Greg Clendenning" w:date="2024-04-16T16:42:00Z"/>
                <w:rFonts w:eastAsiaTheme="minorHAnsi" w:cs="Arial"/>
                <w:i/>
                <w:sz w:val="18"/>
                <w:szCs w:val="18"/>
              </w:rPr>
            </w:pPr>
            <m:oMathPara>
              <m:oMath>
                <m:f>
                  <m:fPr>
                    <m:ctrlPr>
                      <w:ins w:id="23592" w:author="Greg Clendenning" w:date="2024-04-16T16:42:00Z">
                        <w:rPr>
                          <w:rFonts w:ascii="Cambria Math" w:eastAsia="Arial Unicode MS" w:hAnsi="Cambria Math"/>
                          <w:i/>
                          <w:iCs/>
                        </w:rPr>
                      </w:ins>
                    </m:ctrlPr>
                  </m:fPr>
                  <m:num>
                    <m:r>
                      <w:ins w:id="23593" w:author="Greg Clendenning" w:date="2024-04-16T16:42:00Z">
                        <w:rPr>
                          <w:rFonts w:ascii="Cambria Math" w:eastAsia="Arial Unicode MS" w:hAnsi="Cambria Math"/>
                        </w:rPr>
                        <m:t>kW</m:t>
                      </w:ins>
                    </m:r>
                  </m:num>
                  <m:den>
                    <m:r>
                      <w:ins w:id="23594" w:author="Greg Clendenning" w:date="2024-04-16T16:42:00Z">
                        <w:rPr>
                          <w:rFonts w:ascii="Cambria Math" w:eastAsia="Arial Unicode MS" w:hAnsi="Cambria Math"/>
                        </w:rPr>
                        <m:t>kW</m:t>
                      </w:ins>
                    </m:r>
                    <m:r>
                      <w:ins w:id="23595" w:author="Greg Clendenning" w:date="2024-04-16T16:42:00Z">
                        <w:rPr>
                          <w:rFonts w:ascii="Cambria Math" w:eastAsia="Arial Unicode MS" w:hAnsi="Cambria Math"/>
                        </w:rPr>
                        <m:t>h</m:t>
                      </w:ins>
                    </m:r>
                  </m:den>
                </m:f>
              </m:oMath>
            </m:oMathPara>
          </w:p>
        </w:tc>
        <w:tc>
          <w:tcPr>
            <w:tcW w:w="2369" w:type="dxa"/>
            <w:vAlign w:val="center"/>
          </w:tcPr>
          <w:p w14:paraId="499D6BF9" w14:textId="77777777" w:rsidR="004E6452" w:rsidRPr="001570EA" w:rsidRDefault="004E6452">
            <w:pPr>
              <w:spacing w:before="120"/>
              <w:jc w:val="center"/>
              <w:rPr>
                <w:ins w:id="23596" w:author="Greg Clendenning" w:date="2024-04-16T16:42:00Z"/>
                <w:rFonts w:ascii="Calibri" w:hAnsi="Calibri" w:cs="Calibri"/>
                <w:sz w:val="22"/>
                <w:szCs w:val="22"/>
              </w:rPr>
            </w:pPr>
            <w:ins w:id="23597" w:author="Greg Clendenning" w:date="2024-04-16T16:42:00Z">
              <w:r w:rsidRPr="001570EA">
                <w:rPr>
                  <w:rFonts w:eastAsiaTheme="minorHAnsi" w:cs="Arial"/>
                  <w:sz w:val="18"/>
                  <w:szCs w:val="18"/>
                </w:rPr>
                <w:t>0.0001490</w:t>
              </w:r>
            </w:ins>
          </w:p>
        </w:tc>
        <w:tc>
          <w:tcPr>
            <w:tcW w:w="1982" w:type="dxa"/>
            <w:vAlign w:val="center"/>
          </w:tcPr>
          <w:p w14:paraId="37440088" w14:textId="77777777" w:rsidR="004E6452" w:rsidRPr="001570EA" w:rsidRDefault="004E6452">
            <w:pPr>
              <w:jc w:val="center"/>
              <w:rPr>
                <w:ins w:id="23598" w:author="Greg Clendenning" w:date="2024-04-16T16:42:00Z"/>
                <w:rFonts w:eastAsiaTheme="minorHAnsi" w:cs="Arial"/>
                <w:sz w:val="18"/>
                <w:szCs w:val="18"/>
              </w:rPr>
            </w:pPr>
            <w:ins w:id="23599" w:author="Greg Clendenning" w:date="2024-04-16T16:42:00Z">
              <w:r w:rsidRPr="001570EA">
                <w:rPr>
                  <w:rFonts w:eastAsiaTheme="minorHAnsi" w:cs="Arial"/>
                  <w:sz w:val="18"/>
                  <w:szCs w:val="18"/>
                </w:rPr>
                <w:t>8</w:t>
              </w:r>
            </w:ins>
          </w:p>
        </w:tc>
      </w:tr>
    </w:tbl>
    <w:p w14:paraId="7AA29056" w14:textId="77777777" w:rsidR="004E6452" w:rsidRPr="001570EA" w:rsidRDefault="004E6452" w:rsidP="004E6452">
      <w:pPr>
        <w:rPr>
          <w:ins w:id="23600" w:author="Greg Clendenning" w:date="2024-04-16T16:42:00Z"/>
        </w:rPr>
      </w:pPr>
    </w:p>
    <w:p w14:paraId="4988225C" w14:textId="22E739B7" w:rsidR="004E6452" w:rsidRPr="001570EA" w:rsidRDefault="004E6452" w:rsidP="004E6452">
      <w:pPr>
        <w:rPr>
          <w:ins w:id="23601" w:author="Greg Clendenning" w:date="2024-04-16T16:42:00Z"/>
        </w:rPr>
      </w:pPr>
      <w:ins w:id="23602" w:author="Greg Clendenning" w:date="2024-04-16T16:42:00Z">
        <w:r w:rsidRPr="001570EA">
          <w:t>Federal standards for clothes washers through 2/29/28 are based on IMEF (ft</w:t>
        </w:r>
        <w:r w:rsidRPr="001570EA">
          <w:rPr>
            <w:vertAlign w:val="superscript"/>
          </w:rPr>
          <w:t>3</w:t>
        </w:r>
        <w:r w:rsidRPr="001570EA">
          <w:t>/kWh/cycle). Starting 3/1/28 the federal standards will be based on energy efficiency ratio (EER, lb/kWh/cycle).</w:t>
        </w:r>
        <w:r w:rsidRPr="001570EA">
          <w:rPr>
            <w:color w:val="000000"/>
            <w:vertAlign w:val="superscript"/>
          </w:rPr>
          <w:t xml:space="preserve">Source 9 </w:t>
        </w:r>
        <w:r w:rsidRPr="001570EA">
          <w:fldChar w:fldCharType="begin"/>
        </w:r>
        <w:r w:rsidRPr="001570EA">
          <w:instrText xml:space="preserve"> REF _Ref532214369 \h </w:instrText>
        </w:r>
        <w:r w:rsidR="001570EA">
          <w:instrText xml:space="preserve"> \* MERGEFORMAT </w:instrText>
        </w:r>
      </w:ins>
      <w:ins w:id="23603"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converts the 3/1/28 federal minimum EERs to IMEFs for use in the savings algorithm. </w:t>
        </w:r>
      </w:ins>
    </w:p>
    <w:p w14:paraId="069B0BA7" w14:textId="77777777" w:rsidR="004E6452" w:rsidRPr="001570EA" w:rsidRDefault="004E6452" w:rsidP="004E6452">
      <w:pPr>
        <w:rPr>
          <w:ins w:id="23604" w:author="Greg Clendenning" w:date="2024-04-16T16:42:00Z"/>
        </w:rPr>
      </w:pPr>
    </w:p>
    <w:p w14:paraId="051AAC2F" w14:textId="3D2AAC67" w:rsidR="004E6452" w:rsidRPr="001570EA" w:rsidRDefault="004E6452" w:rsidP="004E6452">
      <w:pPr>
        <w:pStyle w:val="Caption"/>
        <w:rPr>
          <w:ins w:id="23605" w:author="Greg Clendenning" w:date="2024-04-16T16:42:00Z"/>
        </w:rPr>
      </w:pPr>
      <w:bookmarkStart w:id="23606" w:name="_Ref532214369"/>
      <w:bookmarkStart w:id="23607" w:name="_Toc530141746"/>
      <w:bookmarkStart w:id="23608" w:name="_Toc47598322"/>
      <w:ins w:id="2360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5</w:t>
        </w:r>
        <w:r w:rsidR="002E093A" w:rsidRPr="001570EA">
          <w:fldChar w:fldCharType="end"/>
        </w:r>
        <w:bookmarkEnd w:id="23606"/>
        <w:r w:rsidRPr="001570EA">
          <w:t>: Federal Standards and ENERGY STAR Specifications for Clothes Washers through 2/29/28</w:t>
        </w:r>
        <w:bookmarkEnd w:id="23607"/>
        <w:bookmarkEnd w:id="23608"/>
      </w:ins>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1890"/>
        <w:gridCol w:w="1618"/>
        <w:gridCol w:w="1704"/>
        <w:gridCol w:w="1704"/>
      </w:tblGrid>
      <w:tr w:rsidR="004E6452" w:rsidRPr="001570EA" w14:paraId="6928343B" w14:textId="77777777">
        <w:trPr>
          <w:trHeight w:val="367"/>
          <w:ins w:id="23610" w:author="Greg Clendenning" w:date="2024-04-16T16:42:00Z"/>
        </w:trPr>
        <w:tc>
          <w:tcPr>
            <w:tcW w:w="2767" w:type="dxa"/>
            <w:shd w:val="clear" w:color="auto" w:fill="BFBFBF" w:themeFill="background1" w:themeFillShade="BF"/>
            <w:vAlign w:val="center"/>
          </w:tcPr>
          <w:p w14:paraId="6B4C487C" w14:textId="77777777" w:rsidR="004E6452" w:rsidRPr="001570EA" w:rsidRDefault="004E6452">
            <w:pPr>
              <w:jc w:val="center"/>
              <w:rPr>
                <w:ins w:id="23611" w:author="Greg Clendenning" w:date="2024-04-16T16:42:00Z"/>
                <w:b/>
                <w:sz w:val="18"/>
                <w:szCs w:val="18"/>
              </w:rPr>
            </w:pPr>
            <w:ins w:id="23612" w:author="Greg Clendenning" w:date="2024-04-16T16:42:00Z">
              <w:r w:rsidRPr="001570EA">
                <w:rPr>
                  <w:b/>
                  <w:sz w:val="18"/>
                  <w:szCs w:val="18"/>
                </w:rPr>
                <w:t>Configuration</w:t>
              </w:r>
              <w:r w:rsidRPr="001570EA">
                <w:rPr>
                  <w:rStyle w:val="FootnoteReference"/>
                  <w:b/>
                  <w:sz w:val="18"/>
                  <w:szCs w:val="18"/>
                </w:rPr>
                <w:footnoteReference w:id="72"/>
              </w:r>
            </w:ins>
          </w:p>
        </w:tc>
        <w:tc>
          <w:tcPr>
            <w:tcW w:w="1890" w:type="dxa"/>
            <w:shd w:val="clear" w:color="auto" w:fill="BFBFBF" w:themeFill="background1" w:themeFillShade="BF"/>
            <w:vAlign w:val="center"/>
          </w:tcPr>
          <w:p w14:paraId="6885ACD6" w14:textId="77777777" w:rsidR="004E6452" w:rsidRPr="001570EA" w:rsidRDefault="004E6452">
            <w:pPr>
              <w:jc w:val="center"/>
              <w:rPr>
                <w:ins w:id="23614" w:author="Greg Clendenning" w:date="2024-04-16T16:42:00Z"/>
                <w:b/>
                <w:sz w:val="18"/>
                <w:szCs w:val="18"/>
              </w:rPr>
            </w:pPr>
            <w:ins w:id="23615" w:author="Greg Clendenning" w:date="2024-04-16T16:42:00Z">
              <w:r w:rsidRPr="001570EA">
                <w:rPr>
                  <w:b/>
                  <w:sz w:val="18"/>
                  <w:szCs w:val="18"/>
                </w:rPr>
                <w:t>CAPY</w:t>
              </w:r>
            </w:ins>
          </w:p>
        </w:tc>
        <w:tc>
          <w:tcPr>
            <w:tcW w:w="1618" w:type="dxa"/>
            <w:shd w:val="clear" w:color="auto" w:fill="BFBFBF" w:themeFill="background1" w:themeFillShade="BF"/>
            <w:vAlign w:val="center"/>
          </w:tcPr>
          <w:p w14:paraId="6B448E3E" w14:textId="77777777" w:rsidR="004E6452" w:rsidRPr="001570EA" w:rsidRDefault="004E6452">
            <w:pPr>
              <w:jc w:val="center"/>
              <w:rPr>
                <w:ins w:id="23616" w:author="Greg Clendenning" w:date="2024-04-16T16:42:00Z"/>
                <w:b/>
                <w:sz w:val="18"/>
                <w:szCs w:val="18"/>
              </w:rPr>
            </w:pPr>
            <w:ins w:id="23617" w:author="Greg Clendenning" w:date="2024-04-16T16:42:00Z">
              <w:r w:rsidRPr="001570EA">
                <w:rPr>
                  <w:b/>
                  <w:sz w:val="18"/>
                  <w:szCs w:val="18"/>
                </w:rPr>
                <w:t>IMEF</w:t>
              </w:r>
              <w:r w:rsidRPr="001570EA">
                <w:rPr>
                  <w:b/>
                  <w:sz w:val="18"/>
                  <w:szCs w:val="18"/>
                  <w:vertAlign w:val="subscript"/>
                </w:rPr>
                <w:t xml:space="preserve">base </w:t>
              </w:r>
              <w:r w:rsidRPr="001570EA">
                <w:rPr>
                  <w:b/>
                  <w:sz w:val="18"/>
                  <w:szCs w:val="18"/>
                </w:rPr>
                <w:t xml:space="preserve">through </w:t>
              </w:r>
            </w:ins>
          </w:p>
          <w:p w14:paraId="4011CE12" w14:textId="77777777" w:rsidR="004E6452" w:rsidRPr="001570EA" w:rsidRDefault="004E6452">
            <w:pPr>
              <w:jc w:val="center"/>
              <w:rPr>
                <w:ins w:id="23618" w:author="Greg Clendenning" w:date="2024-04-16T16:42:00Z"/>
                <w:b/>
                <w:sz w:val="18"/>
                <w:szCs w:val="18"/>
              </w:rPr>
            </w:pPr>
            <w:ins w:id="23619" w:author="Greg Clendenning" w:date="2024-04-16T16:42:00Z">
              <w:r w:rsidRPr="001570EA">
                <w:rPr>
                  <w:b/>
                  <w:sz w:val="18"/>
                  <w:szCs w:val="18"/>
                </w:rPr>
                <w:t>2/29/28</w:t>
              </w:r>
            </w:ins>
          </w:p>
        </w:tc>
        <w:tc>
          <w:tcPr>
            <w:tcW w:w="1704" w:type="dxa"/>
            <w:shd w:val="clear" w:color="auto" w:fill="BFBFBF" w:themeFill="background1" w:themeFillShade="BF"/>
            <w:vAlign w:val="center"/>
          </w:tcPr>
          <w:p w14:paraId="061B5199" w14:textId="77777777" w:rsidR="004E6452" w:rsidRPr="001570EA" w:rsidRDefault="004E6452">
            <w:pPr>
              <w:jc w:val="center"/>
              <w:rPr>
                <w:ins w:id="23620" w:author="Greg Clendenning" w:date="2024-04-16T16:42:00Z"/>
                <w:b/>
                <w:sz w:val="18"/>
                <w:szCs w:val="18"/>
                <w:vertAlign w:val="subscript"/>
              </w:rPr>
            </w:pPr>
            <w:ins w:id="23621" w:author="Greg Clendenning" w:date="2024-04-16T16:42:00Z">
              <w:r w:rsidRPr="001570EA">
                <w:rPr>
                  <w:b/>
                  <w:sz w:val="18"/>
                  <w:szCs w:val="18"/>
                </w:rPr>
                <w:t>IMEF</w:t>
              </w:r>
              <w:r w:rsidRPr="001570EA">
                <w:rPr>
                  <w:b/>
                  <w:sz w:val="18"/>
                  <w:szCs w:val="18"/>
                  <w:vertAlign w:val="subscript"/>
                </w:rPr>
                <w:t xml:space="preserve">base </w:t>
              </w:r>
            </w:ins>
          </w:p>
          <w:p w14:paraId="611611E1" w14:textId="77777777" w:rsidR="004E6452" w:rsidRPr="001570EA" w:rsidRDefault="004E6452">
            <w:pPr>
              <w:jc w:val="center"/>
              <w:rPr>
                <w:ins w:id="23622" w:author="Greg Clendenning" w:date="2024-04-16T16:42:00Z"/>
                <w:b/>
                <w:sz w:val="18"/>
                <w:szCs w:val="18"/>
              </w:rPr>
            </w:pPr>
            <w:ins w:id="23623" w:author="Greg Clendenning" w:date="2024-04-16T16:42:00Z">
              <w:r w:rsidRPr="001570EA">
                <w:rPr>
                  <w:b/>
                  <w:sz w:val="18"/>
                  <w:szCs w:val="18"/>
                </w:rPr>
                <w:t xml:space="preserve">as of </w:t>
              </w:r>
            </w:ins>
          </w:p>
          <w:p w14:paraId="26B8C087" w14:textId="77777777" w:rsidR="004E6452" w:rsidRPr="001570EA" w:rsidRDefault="004E6452">
            <w:pPr>
              <w:jc w:val="center"/>
              <w:rPr>
                <w:ins w:id="23624" w:author="Greg Clendenning" w:date="2024-04-16T16:42:00Z"/>
                <w:b/>
                <w:sz w:val="18"/>
                <w:szCs w:val="18"/>
              </w:rPr>
            </w:pPr>
            <w:ins w:id="23625" w:author="Greg Clendenning" w:date="2024-04-16T16:42:00Z">
              <w:r w:rsidRPr="001570EA">
                <w:rPr>
                  <w:b/>
                  <w:sz w:val="18"/>
                  <w:szCs w:val="18"/>
                </w:rPr>
                <w:t>3/1/28</w:t>
              </w:r>
            </w:ins>
          </w:p>
        </w:tc>
        <w:tc>
          <w:tcPr>
            <w:tcW w:w="1704" w:type="dxa"/>
            <w:shd w:val="clear" w:color="auto" w:fill="BFBFBF" w:themeFill="background1" w:themeFillShade="BF"/>
            <w:vAlign w:val="center"/>
          </w:tcPr>
          <w:p w14:paraId="18BEC214" w14:textId="77777777" w:rsidR="004E6452" w:rsidRPr="001570EA" w:rsidRDefault="004E6452">
            <w:pPr>
              <w:jc w:val="center"/>
              <w:rPr>
                <w:ins w:id="23626" w:author="Greg Clendenning" w:date="2024-04-16T16:42:00Z"/>
                <w:b/>
                <w:sz w:val="18"/>
                <w:szCs w:val="18"/>
              </w:rPr>
            </w:pPr>
            <w:ins w:id="23627" w:author="Greg Clendenning" w:date="2024-04-16T16:42:00Z">
              <w:r w:rsidRPr="001570EA">
                <w:rPr>
                  <w:b/>
                  <w:sz w:val="18"/>
                  <w:szCs w:val="18"/>
                </w:rPr>
                <w:t>IMEF</w:t>
              </w:r>
              <w:r w:rsidRPr="001570EA">
                <w:rPr>
                  <w:b/>
                  <w:sz w:val="18"/>
                  <w:szCs w:val="18"/>
                  <w:vertAlign w:val="subscript"/>
                </w:rPr>
                <w:t>ee</w:t>
              </w:r>
            </w:ins>
          </w:p>
        </w:tc>
      </w:tr>
      <w:tr w:rsidR="004E6452" w:rsidRPr="001570EA" w14:paraId="4FEAD63F" w14:textId="77777777">
        <w:trPr>
          <w:trHeight w:val="332"/>
          <w:ins w:id="23628" w:author="Greg Clendenning" w:date="2024-04-16T16:42:00Z"/>
        </w:trPr>
        <w:tc>
          <w:tcPr>
            <w:tcW w:w="2767" w:type="dxa"/>
            <w:vAlign w:val="center"/>
          </w:tcPr>
          <w:p w14:paraId="4668B9C3" w14:textId="77777777" w:rsidR="004E6452" w:rsidRPr="001570EA" w:rsidRDefault="004E6452">
            <w:pPr>
              <w:rPr>
                <w:ins w:id="23629" w:author="Greg Clendenning" w:date="2024-04-16T16:42:00Z"/>
                <w:sz w:val="18"/>
                <w:szCs w:val="18"/>
              </w:rPr>
            </w:pPr>
            <w:ins w:id="23630" w:author="Greg Clendenning" w:date="2024-04-16T16:42:00Z">
              <w:r w:rsidRPr="001570EA">
                <w:rPr>
                  <w:sz w:val="18"/>
                  <w:szCs w:val="18"/>
                </w:rPr>
                <w:t>Top-loading, &gt; 2.5 ft</w:t>
              </w:r>
              <w:r w:rsidRPr="001570EA">
                <w:rPr>
                  <w:sz w:val="18"/>
                  <w:szCs w:val="18"/>
                  <w:vertAlign w:val="superscript"/>
                </w:rPr>
                <w:t>3</w:t>
              </w:r>
            </w:ins>
          </w:p>
        </w:tc>
        <w:tc>
          <w:tcPr>
            <w:tcW w:w="1890" w:type="dxa"/>
            <w:vAlign w:val="center"/>
          </w:tcPr>
          <w:p w14:paraId="3AAB511F" w14:textId="77777777" w:rsidR="004E6452" w:rsidRPr="001570EA" w:rsidRDefault="004E6452">
            <w:pPr>
              <w:jc w:val="center"/>
              <w:rPr>
                <w:ins w:id="23631" w:author="Greg Clendenning" w:date="2024-04-16T16:42:00Z"/>
                <w:sz w:val="18"/>
                <w:szCs w:val="18"/>
              </w:rPr>
            </w:pPr>
            <w:ins w:id="23632" w:author="Greg Clendenning" w:date="2024-04-16T16:42:00Z">
              <w:r w:rsidRPr="001570EA">
                <w:rPr>
                  <w:sz w:val="18"/>
                  <w:szCs w:val="18"/>
                </w:rPr>
                <w:t>5.0</w:t>
              </w:r>
            </w:ins>
          </w:p>
        </w:tc>
        <w:tc>
          <w:tcPr>
            <w:tcW w:w="1618" w:type="dxa"/>
            <w:vAlign w:val="center"/>
          </w:tcPr>
          <w:p w14:paraId="5953DF96" w14:textId="77777777" w:rsidR="004E6452" w:rsidRPr="001570EA" w:rsidRDefault="004E6452">
            <w:pPr>
              <w:jc w:val="center"/>
              <w:rPr>
                <w:ins w:id="23633" w:author="Greg Clendenning" w:date="2024-04-16T16:42:00Z"/>
                <w:sz w:val="18"/>
                <w:szCs w:val="18"/>
              </w:rPr>
            </w:pPr>
            <w:ins w:id="23634" w:author="Greg Clendenning" w:date="2024-04-16T16:42:00Z">
              <w:r w:rsidRPr="001570EA">
                <w:rPr>
                  <w:sz w:val="18"/>
                  <w:szCs w:val="18"/>
                </w:rPr>
                <w:t>1.57</w:t>
              </w:r>
            </w:ins>
          </w:p>
        </w:tc>
        <w:tc>
          <w:tcPr>
            <w:tcW w:w="1704" w:type="dxa"/>
            <w:vAlign w:val="center"/>
          </w:tcPr>
          <w:p w14:paraId="01B568B8" w14:textId="77777777" w:rsidR="004E6452" w:rsidRPr="001570EA" w:rsidRDefault="004E6452">
            <w:pPr>
              <w:jc w:val="center"/>
              <w:rPr>
                <w:ins w:id="23635" w:author="Greg Clendenning" w:date="2024-04-16T16:42:00Z"/>
                <w:sz w:val="18"/>
                <w:szCs w:val="18"/>
              </w:rPr>
            </w:pPr>
            <w:ins w:id="23636" w:author="Greg Clendenning" w:date="2024-04-16T16:42:00Z">
              <w:r w:rsidRPr="001570EA">
                <w:rPr>
                  <w:sz w:val="18"/>
                  <w:szCs w:val="18"/>
                </w:rPr>
                <w:t>2.06</w:t>
              </w:r>
            </w:ins>
          </w:p>
        </w:tc>
        <w:tc>
          <w:tcPr>
            <w:tcW w:w="1704" w:type="dxa"/>
            <w:vAlign w:val="center"/>
          </w:tcPr>
          <w:p w14:paraId="277F0B8D" w14:textId="77777777" w:rsidR="004E6452" w:rsidRPr="001570EA" w:rsidRDefault="004E6452">
            <w:pPr>
              <w:jc w:val="center"/>
              <w:rPr>
                <w:ins w:id="23637" w:author="Greg Clendenning" w:date="2024-04-16T16:42:00Z"/>
                <w:sz w:val="18"/>
                <w:szCs w:val="18"/>
              </w:rPr>
            </w:pPr>
            <w:ins w:id="23638" w:author="Greg Clendenning" w:date="2024-04-16T16:42:00Z">
              <w:r w:rsidRPr="001570EA">
                <w:rPr>
                  <w:sz w:val="18"/>
                  <w:szCs w:val="18"/>
                </w:rPr>
                <w:t>2.06</w:t>
              </w:r>
            </w:ins>
          </w:p>
        </w:tc>
      </w:tr>
      <w:tr w:rsidR="004E6452" w:rsidRPr="001570EA" w14:paraId="17BE86AA" w14:textId="77777777">
        <w:trPr>
          <w:trHeight w:val="350"/>
          <w:ins w:id="23639" w:author="Greg Clendenning" w:date="2024-04-16T16:42:00Z"/>
        </w:trPr>
        <w:tc>
          <w:tcPr>
            <w:tcW w:w="2767" w:type="dxa"/>
            <w:vAlign w:val="center"/>
          </w:tcPr>
          <w:p w14:paraId="7F2A1E4D" w14:textId="77777777" w:rsidR="004E6452" w:rsidRPr="001570EA" w:rsidRDefault="004E6452">
            <w:pPr>
              <w:rPr>
                <w:ins w:id="23640" w:author="Greg Clendenning" w:date="2024-04-16T16:42:00Z"/>
                <w:sz w:val="18"/>
                <w:szCs w:val="18"/>
              </w:rPr>
            </w:pPr>
            <w:ins w:id="23641" w:author="Greg Clendenning" w:date="2024-04-16T16:42:00Z">
              <w:r w:rsidRPr="001570EA">
                <w:rPr>
                  <w:sz w:val="18"/>
                  <w:szCs w:val="18"/>
                </w:rPr>
                <w:t>Front-loading, 1.6 ft</w:t>
              </w:r>
              <w:r w:rsidRPr="001570EA">
                <w:rPr>
                  <w:sz w:val="18"/>
                  <w:szCs w:val="18"/>
                  <w:vertAlign w:val="superscript"/>
                </w:rPr>
                <w:t>3</w:t>
              </w:r>
              <w:r w:rsidRPr="001570EA">
                <w:rPr>
                  <w:sz w:val="18"/>
                  <w:szCs w:val="18"/>
                </w:rPr>
                <w:t xml:space="preserve"> </w:t>
              </w:r>
              <w:r w:rsidRPr="001570EA">
                <w:rPr>
                  <w:rFonts w:cs="Arial"/>
                  <w:sz w:val="18"/>
                  <w:szCs w:val="18"/>
                </w:rPr>
                <w:t>≤</w:t>
              </w:r>
              <w:r w:rsidRPr="001570EA">
                <w:rPr>
                  <w:sz w:val="18"/>
                  <w:szCs w:val="18"/>
                </w:rPr>
                <w:t xml:space="preserve"> 2.5 ft</w:t>
              </w:r>
              <w:r w:rsidRPr="001570EA">
                <w:rPr>
                  <w:sz w:val="18"/>
                  <w:szCs w:val="18"/>
                  <w:vertAlign w:val="superscript"/>
                </w:rPr>
                <w:t>3</w:t>
              </w:r>
            </w:ins>
          </w:p>
        </w:tc>
        <w:tc>
          <w:tcPr>
            <w:tcW w:w="1890" w:type="dxa"/>
            <w:vAlign w:val="center"/>
          </w:tcPr>
          <w:p w14:paraId="0DD97400" w14:textId="77777777" w:rsidR="004E6452" w:rsidRPr="001570EA" w:rsidRDefault="004E6452">
            <w:pPr>
              <w:jc w:val="center"/>
              <w:rPr>
                <w:ins w:id="23642" w:author="Greg Clendenning" w:date="2024-04-16T16:42:00Z"/>
                <w:sz w:val="18"/>
                <w:szCs w:val="18"/>
              </w:rPr>
            </w:pPr>
            <w:ins w:id="23643" w:author="Greg Clendenning" w:date="2024-04-16T16:42:00Z">
              <w:r w:rsidRPr="001570EA">
                <w:rPr>
                  <w:sz w:val="18"/>
                  <w:szCs w:val="18"/>
                </w:rPr>
                <w:t>2.2</w:t>
              </w:r>
            </w:ins>
          </w:p>
        </w:tc>
        <w:tc>
          <w:tcPr>
            <w:tcW w:w="1618" w:type="dxa"/>
            <w:vAlign w:val="center"/>
          </w:tcPr>
          <w:p w14:paraId="6A43D992" w14:textId="77777777" w:rsidR="004E6452" w:rsidRPr="001570EA" w:rsidRDefault="004E6452">
            <w:pPr>
              <w:jc w:val="center"/>
              <w:rPr>
                <w:ins w:id="23644" w:author="Greg Clendenning" w:date="2024-04-16T16:42:00Z"/>
                <w:sz w:val="18"/>
                <w:szCs w:val="18"/>
              </w:rPr>
            </w:pPr>
            <w:ins w:id="23645" w:author="Greg Clendenning" w:date="2024-04-16T16:42:00Z">
              <w:r w:rsidRPr="001570EA">
                <w:rPr>
                  <w:sz w:val="18"/>
                  <w:szCs w:val="18"/>
                </w:rPr>
                <w:t>1.84</w:t>
              </w:r>
            </w:ins>
          </w:p>
        </w:tc>
        <w:tc>
          <w:tcPr>
            <w:tcW w:w="1704" w:type="dxa"/>
            <w:vAlign w:val="center"/>
          </w:tcPr>
          <w:p w14:paraId="47FEB15F" w14:textId="77777777" w:rsidR="004E6452" w:rsidRPr="001570EA" w:rsidRDefault="004E6452">
            <w:pPr>
              <w:jc w:val="center"/>
              <w:rPr>
                <w:ins w:id="23646" w:author="Greg Clendenning" w:date="2024-04-16T16:42:00Z"/>
                <w:sz w:val="18"/>
                <w:szCs w:val="18"/>
              </w:rPr>
            </w:pPr>
            <w:ins w:id="23647" w:author="Greg Clendenning" w:date="2024-04-16T16:42:00Z">
              <w:r w:rsidRPr="001570EA">
                <w:rPr>
                  <w:sz w:val="18"/>
                  <w:szCs w:val="18"/>
                </w:rPr>
                <w:t>2.76</w:t>
              </w:r>
            </w:ins>
          </w:p>
        </w:tc>
        <w:tc>
          <w:tcPr>
            <w:tcW w:w="1704" w:type="dxa"/>
            <w:vAlign w:val="center"/>
          </w:tcPr>
          <w:p w14:paraId="10E7629B" w14:textId="77777777" w:rsidR="004E6452" w:rsidRPr="001570EA" w:rsidRDefault="004E6452">
            <w:pPr>
              <w:jc w:val="center"/>
              <w:rPr>
                <w:ins w:id="23648" w:author="Greg Clendenning" w:date="2024-04-16T16:42:00Z"/>
                <w:sz w:val="18"/>
                <w:szCs w:val="18"/>
              </w:rPr>
            </w:pPr>
            <w:ins w:id="23649" w:author="Greg Clendenning" w:date="2024-04-16T16:42:00Z">
              <w:r w:rsidRPr="001570EA">
                <w:rPr>
                  <w:sz w:val="18"/>
                  <w:szCs w:val="18"/>
                </w:rPr>
                <w:t>2.07</w:t>
              </w:r>
            </w:ins>
          </w:p>
        </w:tc>
      </w:tr>
      <w:tr w:rsidR="004E6452" w:rsidRPr="001570EA" w14:paraId="0B685525" w14:textId="77777777">
        <w:trPr>
          <w:trHeight w:val="350"/>
          <w:ins w:id="23650" w:author="Greg Clendenning" w:date="2024-04-16T16:42:00Z"/>
        </w:trPr>
        <w:tc>
          <w:tcPr>
            <w:tcW w:w="2767" w:type="dxa"/>
            <w:vAlign w:val="center"/>
          </w:tcPr>
          <w:p w14:paraId="0340DDA3" w14:textId="77777777" w:rsidR="004E6452" w:rsidRPr="001570EA" w:rsidRDefault="004E6452">
            <w:pPr>
              <w:rPr>
                <w:ins w:id="23651" w:author="Greg Clendenning" w:date="2024-04-16T16:42:00Z"/>
                <w:sz w:val="18"/>
                <w:szCs w:val="18"/>
              </w:rPr>
            </w:pPr>
            <w:ins w:id="23652" w:author="Greg Clendenning" w:date="2024-04-16T16:42:00Z">
              <w:r w:rsidRPr="001570EA">
                <w:rPr>
                  <w:sz w:val="18"/>
                  <w:szCs w:val="18"/>
                </w:rPr>
                <w:t>Front-loading, &gt; 2.5 ft</w:t>
              </w:r>
              <w:r w:rsidRPr="001570EA">
                <w:rPr>
                  <w:sz w:val="18"/>
                  <w:szCs w:val="18"/>
                  <w:vertAlign w:val="superscript"/>
                </w:rPr>
                <w:t>3</w:t>
              </w:r>
            </w:ins>
          </w:p>
        </w:tc>
        <w:tc>
          <w:tcPr>
            <w:tcW w:w="1890" w:type="dxa"/>
            <w:vAlign w:val="center"/>
          </w:tcPr>
          <w:p w14:paraId="6A835A54" w14:textId="77777777" w:rsidR="004E6452" w:rsidRPr="001570EA" w:rsidRDefault="004E6452">
            <w:pPr>
              <w:jc w:val="center"/>
              <w:rPr>
                <w:ins w:id="23653" w:author="Greg Clendenning" w:date="2024-04-16T16:42:00Z"/>
                <w:sz w:val="18"/>
                <w:szCs w:val="18"/>
              </w:rPr>
            </w:pPr>
            <w:ins w:id="23654" w:author="Greg Clendenning" w:date="2024-04-16T16:42:00Z">
              <w:r w:rsidRPr="001570EA">
                <w:rPr>
                  <w:sz w:val="18"/>
                  <w:szCs w:val="18"/>
                </w:rPr>
                <w:t>4.5</w:t>
              </w:r>
            </w:ins>
          </w:p>
        </w:tc>
        <w:tc>
          <w:tcPr>
            <w:tcW w:w="1618" w:type="dxa"/>
            <w:vAlign w:val="center"/>
          </w:tcPr>
          <w:p w14:paraId="4C2D377D" w14:textId="77777777" w:rsidR="004E6452" w:rsidRPr="001570EA" w:rsidRDefault="004E6452">
            <w:pPr>
              <w:jc w:val="center"/>
              <w:rPr>
                <w:ins w:id="23655" w:author="Greg Clendenning" w:date="2024-04-16T16:42:00Z"/>
                <w:sz w:val="18"/>
                <w:szCs w:val="18"/>
              </w:rPr>
            </w:pPr>
            <w:ins w:id="23656" w:author="Greg Clendenning" w:date="2024-04-16T16:42:00Z">
              <w:r w:rsidRPr="001570EA">
                <w:rPr>
                  <w:sz w:val="18"/>
                  <w:szCs w:val="18"/>
                </w:rPr>
                <w:t>1.84</w:t>
              </w:r>
            </w:ins>
          </w:p>
        </w:tc>
        <w:tc>
          <w:tcPr>
            <w:tcW w:w="1704" w:type="dxa"/>
            <w:vAlign w:val="center"/>
          </w:tcPr>
          <w:p w14:paraId="7DB68143" w14:textId="77777777" w:rsidR="004E6452" w:rsidRPr="001570EA" w:rsidRDefault="004E6452">
            <w:pPr>
              <w:jc w:val="center"/>
              <w:rPr>
                <w:ins w:id="23657" w:author="Greg Clendenning" w:date="2024-04-16T16:42:00Z"/>
                <w:sz w:val="18"/>
                <w:szCs w:val="18"/>
              </w:rPr>
            </w:pPr>
            <w:ins w:id="23658" w:author="Greg Clendenning" w:date="2024-04-16T16:42:00Z">
              <w:r w:rsidRPr="001570EA">
                <w:rPr>
                  <w:sz w:val="18"/>
                  <w:szCs w:val="18"/>
                </w:rPr>
                <w:t>2.76</w:t>
              </w:r>
            </w:ins>
          </w:p>
        </w:tc>
        <w:tc>
          <w:tcPr>
            <w:tcW w:w="1704" w:type="dxa"/>
            <w:vAlign w:val="center"/>
          </w:tcPr>
          <w:p w14:paraId="5D89D2C9" w14:textId="77777777" w:rsidR="004E6452" w:rsidRPr="001570EA" w:rsidRDefault="004E6452">
            <w:pPr>
              <w:jc w:val="center"/>
              <w:rPr>
                <w:ins w:id="23659" w:author="Greg Clendenning" w:date="2024-04-16T16:42:00Z"/>
                <w:sz w:val="18"/>
                <w:szCs w:val="18"/>
              </w:rPr>
            </w:pPr>
            <w:ins w:id="23660" w:author="Greg Clendenning" w:date="2024-04-16T16:42:00Z">
              <w:r w:rsidRPr="001570EA">
                <w:rPr>
                  <w:sz w:val="18"/>
                  <w:szCs w:val="18"/>
                </w:rPr>
                <w:t>2.76</w:t>
              </w:r>
            </w:ins>
          </w:p>
        </w:tc>
      </w:tr>
    </w:tbl>
    <w:p w14:paraId="3C97240A" w14:textId="77777777" w:rsidR="004E6452" w:rsidRPr="001570EA" w:rsidRDefault="004E6452" w:rsidP="004E6452">
      <w:pPr>
        <w:rPr>
          <w:ins w:id="23661" w:author="Greg Clendenning" w:date="2024-04-16T16:42:00Z"/>
        </w:rPr>
      </w:pPr>
    </w:p>
    <w:p w14:paraId="0D4E64EF" w14:textId="77777777" w:rsidR="004E6452" w:rsidRPr="001570EA" w:rsidRDefault="004E6452" w:rsidP="004E6452">
      <w:pPr>
        <w:rPr>
          <w:ins w:id="23662" w:author="Greg Clendenning" w:date="2024-04-16T16:42:00Z"/>
        </w:rPr>
      </w:pPr>
    </w:p>
    <w:p w14:paraId="1382DB60" w14:textId="77777777" w:rsidR="004E6452" w:rsidRPr="001570EA" w:rsidRDefault="004E6452" w:rsidP="004E6452">
      <w:pPr>
        <w:pStyle w:val="SubStyle"/>
        <w:rPr>
          <w:moveTo w:id="23663" w:author="Greg Clendenning" w:date="2024-04-16T16:42:00Z"/>
        </w:rPr>
      </w:pPr>
      <w:moveToRangeStart w:id="23664" w:author="Greg Clendenning" w:date="2024-04-16T16:42:00Z" w:name="move164178290"/>
      <w:moveTo w:id="23665" w:author="Greg Clendenning" w:date="2024-04-16T16:42:00Z">
        <w:r w:rsidRPr="001570EA">
          <w:t>Default Savings</w:t>
        </w:r>
      </w:moveTo>
    </w:p>
    <w:bookmarkStart w:id="23666" w:name="_Ref534967347"/>
    <w:bookmarkStart w:id="23667" w:name="_Toc530141748"/>
    <w:bookmarkStart w:id="23668" w:name="_Toc47598323"/>
    <w:moveToRangeEnd w:id="23664"/>
    <w:p w14:paraId="1E26AE58" w14:textId="1B9DD3C3" w:rsidR="004E6452" w:rsidRPr="001570EA" w:rsidRDefault="004E6452" w:rsidP="004E6452">
      <w:pPr>
        <w:rPr>
          <w:ins w:id="23669" w:author="Greg Clendenning" w:date="2024-04-16T16:42:00Z"/>
        </w:rPr>
      </w:pPr>
      <w:ins w:id="23670" w:author="Greg Clendenning" w:date="2024-04-16T16:42:00Z">
        <w:r w:rsidRPr="001570EA">
          <w:fldChar w:fldCharType="begin"/>
        </w:r>
        <w:r w:rsidRPr="001570EA">
          <w:instrText xml:space="preserve"> REF _Ref162456289 \h </w:instrText>
        </w:r>
        <w:r w:rsidR="001570EA">
          <w:instrText xml:space="preserve"> \* MERGEFORMAT </w:instrText>
        </w:r>
      </w:ins>
      <w:ins w:id="23671"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default savings from clothes washers through 2/29/28. There are no default savings as of 3/1/28 when federal minimum efficiency standards meet or exceed ENERGY STAR Version 8.1 minimums. However, EDCs can still calculate savings using EDC-gathered data for ENERGY STAR clothes washers that exceed federal minimum efficiency standards. </w:t>
        </w:r>
      </w:ins>
    </w:p>
    <w:p w14:paraId="4CFB2FD9" w14:textId="77777777" w:rsidR="004E6452" w:rsidRPr="001570EA" w:rsidRDefault="004E6452" w:rsidP="004E6452">
      <w:pPr>
        <w:rPr>
          <w:ins w:id="23672" w:author="Greg Clendenning" w:date="2024-04-16T16:42:00Z"/>
        </w:rPr>
      </w:pPr>
    </w:p>
    <w:p w14:paraId="5B67756B" w14:textId="44DF4AD8" w:rsidR="004E6452" w:rsidRPr="001570EA" w:rsidRDefault="004E6452" w:rsidP="004E6452">
      <w:pPr>
        <w:pStyle w:val="Caption"/>
        <w:rPr>
          <w:ins w:id="23673" w:author="Greg Clendenning" w:date="2024-04-16T16:42:00Z"/>
        </w:rPr>
      </w:pPr>
      <w:bookmarkStart w:id="23674" w:name="_Ref162456289"/>
      <w:ins w:id="23675"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6</w:t>
        </w:r>
        <w:r w:rsidR="002E093A" w:rsidRPr="001570EA">
          <w:fldChar w:fldCharType="end"/>
        </w:r>
        <w:bookmarkEnd w:id="23666"/>
        <w:bookmarkEnd w:id="23674"/>
        <w:r w:rsidRPr="001570EA">
          <w:t>: Default Clothes Washer Savings</w:t>
        </w:r>
        <w:bookmarkEnd w:id="23667"/>
        <w:bookmarkEnd w:id="23668"/>
        <w:r w:rsidRPr="001570EA">
          <w:t xml:space="preserve"> through 2/29/28</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926"/>
        <w:gridCol w:w="1255"/>
        <w:gridCol w:w="1665"/>
        <w:gridCol w:w="1390"/>
      </w:tblGrid>
      <w:tr w:rsidR="004E6452" w:rsidRPr="001570EA" w14:paraId="4DB269C4" w14:textId="77777777">
        <w:trPr>
          <w:ins w:id="23676" w:author="Greg Clendenning" w:date="2024-04-16T16:42:00Z"/>
        </w:trPr>
        <w:tc>
          <w:tcPr>
            <w:tcW w:w="1286" w:type="dxa"/>
            <w:shd w:val="clear" w:color="auto" w:fill="BFBFBF"/>
          </w:tcPr>
          <w:p w14:paraId="2B105EB1" w14:textId="77777777" w:rsidR="004E6452" w:rsidRPr="001570EA" w:rsidRDefault="004E6452">
            <w:pPr>
              <w:spacing w:before="120"/>
              <w:rPr>
                <w:ins w:id="23677" w:author="Greg Clendenning" w:date="2024-04-16T16:42:00Z"/>
                <w:b/>
                <w:sz w:val="18"/>
                <w:szCs w:val="18"/>
              </w:rPr>
            </w:pPr>
            <w:ins w:id="23678" w:author="Greg Clendenning" w:date="2024-04-16T16:42:00Z">
              <w:r w:rsidRPr="001570EA">
                <w:rPr>
                  <w:b/>
                  <w:sz w:val="18"/>
                  <w:szCs w:val="18"/>
                </w:rPr>
                <w:t>Fuel Mix</w:t>
              </w:r>
            </w:ins>
          </w:p>
        </w:tc>
        <w:tc>
          <w:tcPr>
            <w:tcW w:w="2926" w:type="dxa"/>
            <w:shd w:val="clear" w:color="auto" w:fill="BFBFBF"/>
          </w:tcPr>
          <w:p w14:paraId="2E0D7775" w14:textId="77777777" w:rsidR="004E6452" w:rsidRPr="001570EA" w:rsidRDefault="004E6452">
            <w:pPr>
              <w:spacing w:before="120"/>
              <w:jc w:val="center"/>
              <w:rPr>
                <w:ins w:id="23679" w:author="Greg Clendenning" w:date="2024-04-16T16:42:00Z"/>
                <w:b/>
                <w:sz w:val="18"/>
                <w:szCs w:val="18"/>
              </w:rPr>
            </w:pPr>
            <w:ins w:id="23680" w:author="Greg Clendenning" w:date="2024-04-16T16:42:00Z">
              <w:r w:rsidRPr="001570EA">
                <w:rPr>
                  <w:b/>
                  <w:sz w:val="18"/>
                  <w:szCs w:val="18"/>
                </w:rPr>
                <w:t>Washer Type</w:t>
              </w:r>
            </w:ins>
          </w:p>
        </w:tc>
        <w:tc>
          <w:tcPr>
            <w:tcW w:w="1255" w:type="dxa"/>
            <w:shd w:val="clear" w:color="auto" w:fill="BFBFBF"/>
          </w:tcPr>
          <w:p w14:paraId="55AC7E19" w14:textId="77777777" w:rsidR="004E6452" w:rsidRPr="001570EA" w:rsidRDefault="004E6452">
            <w:pPr>
              <w:spacing w:before="120"/>
              <w:jc w:val="center"/>
              <w:rPr>
                <w:ins w:id="23681" w:author="Greg Clendenning" w:date="2024-04-16T16:42:00Z"/>
                <w:b/>
                <w:sz w:val="18"/>
                <w:szCs w:val="18"/>
              </w:rPr>
            </w:pPr>
            <m:oMathPara>
              <m:oMath>
                <m:r>
                  <w:ins w:id="23682" w:author="Greg Clendenning" w:date="2024-04-16T16:42:00Z">
                    <m:rPr>
                      <m:sty m:val="bi"/>
                    </m:rPr>
                    <w:rPr>
                      <w:rFonts w:ascii="Cambria Math" w:hAnsi="Cambria Math"/>
                      <w:sz w:val="18"/>
                      <w:szCs w:val="18"/>
                    </w:rPr>
                    <m:t>∆</m:t>
                  </w:ins>
                </m:r>
                <m:r>
                  <w:ins w:id="23683" w:author="Greg Clendenning" w:date="2024-04-16T16:42:00Z">
                    <m:rPr>
                      <m:sty m:val="bi"/>
                    </m:rPr>
                    <w:rPr>
                      <w:rFonts w:ascii="Cambria Math" w:hAnsi="Cambria Math" w:cs="Arial"/>
                      <w:sz w:val="18"/>
                      <w:szCs w:val="18"/>
                    </w:rPr>
                    <m:t>kWh</m:t>
                  </w:ins>
                </m:r>
              </m:oMath>
            </m:oMathPara>
          </w:p>
        </w:tc>
        <w:tc>
          <w:tcPr>
            <w:tcW w:w="1665" w:type="dxa"/>
            <w:shd w:val="clear" w:color="auto" w:fill="BFBFBF"/>
          </w:tcPr>
          <w:p w14:paraId="556E6092" w14:textId="77777777" w:rsidR="004E6452" w:rsidRPr="001570EA" w:rsidRDefault="004E6452">
            <w:pPr>
              <w:spacing w:before="120"/>
              <w:jc w:val="center"/>
              <w:rPr>
                <w:ins w:id="23684" w:author="Greg Clendenning" w:date="2024-04-16T16:42:00Z"/>
                <w:b/>
                <w:sz w:val="18"/>
                <w:szCs w:val="18"/>
              </w:rPr>
            </w:pPr>
            <m:oMathPara>
              <m:oMath>
                <m:r>
                  <w:ins w:id="23685" w:author="Greg Clendenning" w:date="2024-04-16T16:42:00Z">
                    <m:rPr>
                      <m:sty m:val="bi"/>
                    </m:rPr>
                    <w:rPr>
                      <w:rFonts w:ascii="Cambria Math" w:hAnsi="Cambria Math"/>
                      <w:sz w:val="18"/>
                      <w:szCs w:val="18"/>
                    </w:rPr>
                    <m:t>∆</m:t>
                  </w:ins>
                </m:r>
                <m:sSub>
                  <m:sSubPr>
                    <m:ctrlPr>
                      <w:ins w:id="23686" w:author="Greg Clendenning" w:date="2024-04-16T16:42:00Z">
                        <w:rPr>
                          <w:rFonts w:ascii="Cambria Math" w:hAnsi="Cambria Math"/>
                          <w:b/>
                          <w:sz w:val="18"/>
                          <w:szCs w:val="18"/>
                        </w:rPr>
                      </w:ins>
                    </m:ctrlPr>
                  </m:sSubPr>
                  <m:e>
                    <m:r>
                      <w:ins w:id="23687" w:author="Greg Clendenning" w:date="2024-04-16T16:42:00Z">
                        <m:rPr>
                          <m:sty m:val="bi"/>
                        </m:rPr>
                        <w:rPr>
                          <w:rFonts w:ascii="Cambria Math" w:hAnsi="Cambria Math"/>
                          <w:sz w:val="18"/>
                          <w:szCs w:val="18"/>
                        </w:rPr>
                        <m:t>kW</m:t>
                      </w:ins>
                    </m:r>
                  </m:e>
                  <m:sub>
                    <m:r>
                      <w:ins w:id="23688" w:author="Greg Clendenning" w:date="2024-04-16T16:42:00Z">
                        <m:rPr>
                          <m:sty m:val="bi"/>
                        </m:rPr>
                        <w:rPr>
                          <w:rFonts w:ascii="Cambria Math" w:hAnsi="Cambria Math"/>
                          <w:sz w:val="18"/>
                          <w:szCs w:val="18"/>
                        </w:rPr>
                        <m:t>summer peak</m:t>
                      </w:ins>
                    </m:r>
                  </m:sub>
                </m:sSub>
              </m:oMath>
            </m:oMathPara>
          </w:p>
        </w:tc>
        <w:tc>
          <w:tcPr>
            <w:tcW w:w="1390" w:type="dxa"/>
            <w:shd w:val="clear" w:color="auto" w:fill="BFBFBF"/>
          </w:tcPr>
          <w:p w14:paraId="067B9291" w14:textId="77777777" w:rsidR="004E6452" w:rsidRPr="001570EA" w:rsidRDefault="004E6452">
            <w:pPr>
              <w:spacing w:before="120"/>
              <w:jc w:val="center"/>
              <w:rPr>
                <w:ins w:id="23689" w:author="Greg Clendenning" w:date="2024-04-16T16:42:00Z"/>
                <w:b/>
                <w:sz w:val="18"/>
                <w:szCs w:val="18"/>
              </w:rPr>
            </w:pPr>
            <m:oMathPara>
              <m:oMath>
                <m:r>
                  <w:ins w:id="23690" w:author="Greg Clendenning" w:date="2024-04-16T16:42:00Z">
                    <m:rPr>
                      <m:sty m:val="bi"/>
                    </m:rPr>
                    <w:rPr>
                      <w:rFonts w:ascii="Cambria Math" w:hAnsi="Cambria Math"/>
                      <w:sz w:val="18"/>
                      <w:szCs w:val="18"/>
                    </w:rPr>
                    <m:t>∆</m:t>
                  </w:ins>
                </m:r>
                <m:sSub>
                  <m:sSubPr>
                    <m:ctrlPr>
                      <w:ins w:id="23691" w:author="Greg Clendenning" w:date="2024-04-16T16:42:00Z">
                        <w:rPr>
                          <w:rFonts w:ascii="Cambria Math" w:hAnsi="Cambria Math"/>
                          <w:b/>
                          <w:sz w:val="18"/>
                          <w:szCs w:val="18"/>
                        </w:rPr>
                      </w:ins>
                    </m:ctrlPr>
                  </m:sSubPr>
                  <m:e>
                    <m:r>
                      <w:ins w:id="23692" w:author="Greg Clendenning" w:date="2024-04-16T16:42:00Z">
                        <m:rPr>
                          <m:sty m:val="bi"/>
                        </m:rPr>
                        <w:rPr>
                          <w:rFonts w:ascii="Cambria Math" w:hAnsi="Cambria Math"/>
                          <w:sz w:val="18"/>
                          <w:szCs w:val="18"/>
                        </w:rPr>
                        <m:t>kW</m:t>
                      </w:ins>
                    </m:r>
                  </m:e>
                  <m:sub>
                    <m:r>
                      <w:ins w:id="23693" w:author="Greg Clendenning" w:date="2024-04-16T16:42:00Z">
                        <m:rPr>
                          <m:sty m:val="bi"/>
                        </m:rPr>
                        <w:rPr>
                          <w:rFonts w:ascii="Cambria Math" w:hAnsi="Cambria Math"/>
                          <w:sz w:val="18"/>
                          <w:szCs w:val="18"/>
                        </w:rPr>
                        <m:t>winter peak</m:t>
                      </w:ins>
                    </m:r>
                  </m:sub>
                </m:sSub>
              </m:oMath>
            </m:oMathPara>
          </w:p>
        </w:tc>
      </w:tr>
      <w:tr w:rsidR="004E6452" w:rsidRPr="001570EA" w14:paraId="74935665" w14:textId="77777777">
        <w:trPr>
          <w:trHeight w:hRule="exact" w:val="352"/>
          <w:ins w:id="23694" w:author="Greg Clendenning" w:date="2024-04-16T16:42:00Z"/>
        </w:trPr>
        <w:tc>
          <w:tcPr>
            <w:tcW w:w="1286" w:type="dxa"/>
            <w:vMerge w:val="restart"/>
            <w:vAlign w:val="center"/>
          </w:tcPr>
          <w:p w14:paraId="50905AAB" w14:textId="77777777" w:rsidR="004E6452" w:rsidRPr="001570EA" w:rsidRDefault="004E6452">
            <w:pPr>
              <w:jc w:val="center"/>
              <w:rPr>
                <w:ins w:id="23695" w:author="Greg Clendenning" w:date="2024-04-16T16:42:00Z"/>
                <w:rFonts w:cs="Arial"/>
                <w:color w:val="000000"/>
                <w:sz w:val="18"/>
                <w:szCs w:val="18"/>
              </w:rPr>
            </w:pPr>
            <w:ins w:id="23696" w:author="Greg Clendenning" w:date="2024-04-16T16:42:00Z">
              <w:r w:rsidRPr="001570EA">
                <w:rPr>
                  <w:rFonts w:cs="Arial"/>
                  <w:color w:val="000000"/>
                  <w:sz w:val="18"/>
                  <w:szCs w:val="18"/>
                </w:rPr>
                <w:t>Electric DHW/Electric Dryer</w:t>
              </w:r>
            </w:ins>
          </w:p>
        </w:tc>
        <w:tc>
          <w:tcPr>
            <w:tcW w:w="2926" w:type="dxa"/>
            <w:vAlign w:val="center"/>
          </w:tcPr>
          <w:p w14:paraId="4CF3437D" w14:textId="77777777" w:rsidR="004E6452" w:rsidRPr="001570EA" w:rsidDel="00AE679E" w:rsidRDefault="004E6452">
            <w:pPr>
              <w:jc w:val="center"/>
              <w:rPr>
                <w:ins w:id="23697" w:author="Greg Clendenning" w:date="2024-04-16T16:42:00Z"/>
                <w:rFonts w:cs="Arial"/>
                <w:color w:val="000000"/>
                <w:sz w:val="18"/>
                <w:szCs w:val="18"/>
              </w:rPr>
            </w:pPr>
            <w:ins w:id="23698" w:author="Greg Clendenning" w:date="2024-04-16T16:42:00Z">
              <w:r w:rsidRPr="001570EA">
                <w:rPr>
                  <w:rFonts w:cs="Arial"/>
                  <w:color w:val="000000"/>
                  <w:sz w:val="18"/>
                  <w:szCs w:val="18"/>
                </w:rPr>
                <w:t>Top-loading, &gt; 2.5 ft3</w:t>
              </w:r>
            </w:ins>
          </w:p>
        </w:tc>
        <w:tc>
          <w:tcPr>
            <w:tcW w:w="1255" w:type="dxa"/>
            <w:vAlign w:val="center"/>
          </w:tcPr>
          <w:p w14:paraId="2B70E56F" w14:textId="77777777" w:rsidR="004E6452" w:rsidRPr="001570EA" w:rsidRDefault="004E6452">
            <w:pPr>
              <w:jc w:val="center"/>
              <w:rPr>
                <w:ins w:id="23699" w:author="Greg Clendenning" w:date="2024-04-16T16:42:00Z"/>
                <w:rFonts w:cs="Arial"/>
                <w:color w:val="000000"/>
                <w:sz w:val="18"/>
                <w:szCs w:val="18"/>
              </w:rPr>
            </w:pPr>
            <w:ins w:id="23700" w:author="Greg Clendenning" w:date="2024-04-16T16:42:00Z">
              <w:r w:rsidRPr="001570EA">
                <w:rPr>
                  <w:rFonts w:cs="Arial"/>
                  <w:color w:val="000000"/>
                  <w:sz w:val="18"/>
                  <w:szCs w:val="18"/>
                </w:rPr>
                <w:t>133.8</w:t>
              </w:r>
            </w:ins>
          </w:p>
        </w:tc>
        <w:tc>
          <w:tcPr>
            <w:tcW w:w="1665" w:type="dxa"/>
            <w:vAlign w:val="center"/>
          </w:tcPr>
          <w:p w14:paraId="251E90B1" w14:textId="77777777" w:rsidR="004E6452" w:rsidRPr="001570EA" w:rsidRDefault="004E6452">
            <w:pPr>
              <w:jc w:val="center"/>
              <w:rPr>
                <w:ins w:id="23701" w:author="Greg Clendenning" w:date="2024-04-16T16:42:00Z"/>
                <w:rFonts w:cs="Arial"/>
                <w:color w:val="000000"/>
                <w:sz w:val="18"/>
                <w:szCs w:val="18"/>
              </w:rPr>
            </w:pPr>
            <w:ins w:id="23702" w:author="Greg Clendenning" w:date="2024-04-16T16:42:00Z">
              <w:r w:rsidRPr="001570EA">
                <w:rPr>
                  <w:rFonts w:cs="Arial"/>
                  <w:color w:val="000000"/>
                  <w:sz w:val="18"/>
                  <w:szCs w:val="18"/>
                </w:rPr>
                <w:t>0.0197</w:t>
              </w:r>
            </w:ins>
          </w:p>
        </w:tc>
        <w:tc>
          <w:tcPr>
            <w:tcW w:w="1390" w:type="dxa"/>
            <w:vAlign w:val="center"/>
          </w:tcPr>
          <w:p w14:paraId="20A1A713" w14:textId="77777777" w:rsidR="004E6452" w:rsidRPr="001570EA" w:rsidRDefault="004E6452">
            <w:pPr>
              <w:jc w:val="center"/>
              <w:rPr>
                <w:ins w:id="23703" w:author="Greg Clendenning" w:date="2024-04-16T16:42:00Z"/>
                <w:sz w:val="18"/>
                <w:szCs w:val="18"/>
              </w:rPr>
            </w:pPr>
            <w:ins w:id="23704" w:author="Greg Clendenning" w:date="2024-04-16T16:42:00Z">
              <w:r w:rsidRPr="001570EA">
                <w:rPr>
                  <w:rFonts w:cs="Arial"/>
                  <w:color w:val="000000"/>
                  <w:sz w:val="18"/>
                  <w:szCs w:val="18"/>
                </w:rPr>
                <w:t>0.0199</w:t>
              </w:r>
            </w:ins>
          </w:p>
        </w:tc>
      </w:tr>
      <w:tr w:rsidR="004E6452" w:rsidRPr="001570EA" w14:paraId="482600AA" w14:textId="77777777">
        <w:trPr>
          <w:trHeight w:hRule="exact" w:val="487"/>
          <w:ins w:id="23705" w:author="Greg Clendenning" w:date="2024-04-16T16:42:00Z"/>
        </w:trPr>
        <w:tc>
          <w:tcPr>
            <w:tcW w:w="1286" w:type="dxa"/>
            <w:vMerge/>
            <w:vAlign w:val="center"/>
          </w:tcPr>
          <w:p w14:paraId="5366605E" w14:textId="77777777" w:rsidR="004E6452" w:rsidRPr="001570EA" w:rsidRDefault="004E6452">
            <w:pPr>
              <w:jc w:val="center"/>
              <w:rPr>
                <w:ins w:id="23706" w:author="Greg Clendenning" w:date="2024-04-16T16:42:00Z"/>
                <w:rFonts w:cs="Arial"/>
                <w:color w:val="000000"/>
                <w:sz w:val="18"/>
                <w:szCs w:val="18"/>
              </w:rPr>
            </w:pPr>
          </w:p>
        </w:tc>
        <w:tc>
          <w:tcPr>
            <w:tcW w:w="2926" w:type="dxa"/>
            <w:vAlign w:val="center"/>
          </w:tcPr>
          <w:p w14:paraId="198BE3C5" w14:textId="77777777" w:rsidR="004E6452" w:rsidRPr="001570EA" w:rsidRDefault="004E6452">
            <w:pPr>
              <w:jc w:val="center"/>
              <w:rPr>
                <w:ins w:id="23707" w:author="Greg Clendenning" w:date="2024-04-16T16:42:00Z"/>
                <w:rFonts w:cs="Arial"/>
                <w:color w:val="000000"/>
                <w:sz w:val="18"/>
                <w:szCs w:val="18"/>
              </w:rPr>
            </w:pPr>
            <w:ins w:id="23708" w:author="Greg Clendenning" w:date="2024-04-16T16:42:00Z">
              <w:r w:rsidRPr="001570EA">
                <w:rPr>
                  <w:rFonts w:cs="Arial"/>
                  <w:color w:val="000000"/>
                  <w:sz w:val="18"/>
                  <w:szCs w:val="18"/>
                </w:rPr>
                <w:t>Front-loading, 1.6 ft3 ≤ 2.5 ft3</w:t>
              </w:r>
            </w:ins>
          </w:p>
        </w:tc>
        <w:tc>
          <w:tcPr>
            <w:tcW w:w="1255" w:type="dxa"/>
            <w:vAlign w:val="center"/>
          </w:tcPr>
          <w:p w14:paraId="26ADCC71" w14:textId="77777777" w:rsidR="004E6452" w:rsidRPr="001570EA" w:rsidRDefault="004E6452">
            <w:pPr>
              <w:jc w:val="center"/>
              <w:rPr>
                <w:ins w:id="23709" w:author="Greg Clendenning" w:date="2024-04-16T16:42:00Z"/>
                <w:rFonts w:cs="Arial"/>
                <w:color w:val="000000"/>
                <w:sz w:val="18"/>
                <w:szCs w:val="18"/>
              </w:rPr>
            </w:pPr>
            <w:ins w:id="23710" w:author="Greg Clendenning" w:date="2024-04-16T16:42:00Z">
              <w:r w:rsidRPr="001570EA">
                <w:rPr>
                  <w:rFonts w:cs="Arial"/>
                  <w:color w:val="000000"/>
                  <w:sz w:val="18"/>
                  <w:szCs w:val="18"/>
                </w:rPr>
                <w:t>23.5</w:t>
              </w:r>
            </w:ins>
          </w:p>
        </w:tc>
        <w:tc>
          <w:tcPr>
            <w:tcW w:w="1665" w:type="dxa"/>
            <w:vAlign w:val="center"/>
          </w:tcPr>
          <w:p w14:paraId="7488D6A7" w14:textId="77777777" w:rsidR="004E6452" w:rsidRPr="001570EA" w:rsidRDefault="004E6452">
            <w:pPr>
              <w:jc w:val="center"/>
              <w:rPr>
                <w:ins w:id="23711" w:author="Greg Clendenning" w:date="2024-04-16T16:42:00Z"/>
                <w:rFonts w:cs="Arial"/>
                <w:color w:val="000000"/>
                <w:sz w:val="18"/>
                <w:szCs w:val="18"/>
              </w:rPr>
            </w:pPr>
            <w:ins w:id="23712" w:author="Greg Clendenning" w:date="2024-04-16T16:42:00Z">
              <w:r w:rsidRPr="001570EA">
                <w:rPr>
                  <w:rFonts w:cs="Arial"/>
                  <w:color w:val="000000"/>
                  <w:sz w:val="18"/>
                  <w:szCs w:val="18"/>
                </w:rPr>
                <w:t>0.0035</w:t>
              </w:r>
            </w:ins>
          </w:p>
        </w:tc>
        <w:tc>
          <w:tcPr>
            <w:tcW w:w="1390" w:type="dxa"/>
            <w:vAlign w:val="center"/>
          </w:tcPr>
          <w:p w14:paraId="409FA912" w14:textId="77777777" w:rsidR="004E6452" w:rsidRPr="001570EA" w:rsidRDefault="004E6452">
            <w:pPr>
              <w:jc w:val="center"/>
              <w:rPr>
                <w:ins w:id="23713" w:author="Greg Clendenning" w:date="2024-04-16T16:42:00Z"/>
                <w:rFonts w:cs="Arial"/>
                <w:color w:val="000000"/>
                <w:sz w:val="18"/>
                <w:szCs w:val="18"/>
              </w:rPr>
            </w:pPr>
            <w:ins w:id="23714" w:author="Greg Clendenning" w:date="2024-04-16T16:42:00Z">
              <w:r w:rsidRPr="001570EA">
                <w:rPr>
                  <w:rFonts w:cs="Arial"/>
                  <w:color w:val="000000"/>
                  <w:sz w:val="18"/>
                  <w:szCs w:val="18"/>
                </w:rPr>
                <w:t>0.0035</w:t>
              </w:r>
            </w:ins>
          </w:p>
        </w:tc>
      </w:tr>
      <w:tr w:rsidR="004E6452" w:rsidRPr="001570EA" w14:paraId="56E0F16C" w14:textId="77777777">
        <w:trPr>
          <w:trHeight w:hRule="exact" w:val="487"/>
          <w:ins w:id="23715" w:author="Greg Clendenning" w:date="2024-04-16T16:42:00Z"/>
        </w:trPr>
        <w:tc>
          <w:tcPr>
            <w:tcW w:w="1286" w:type="dxa"/>
            <w:vMerge/>
            <w:vAlign w:val="center"/>
          </w:tcPr>
          <w:p w14:paraId="74F44D86" w14:textId="77777777" w:rsidR="004E6452" w:rsidRPr="001570EA" w:rsidRDefault="004E6452">
            <w:pPr>
              <w:jc w:val="center"/>
              <w:rPr>
                <w:ins w:id="23716" w:author="Greg Clendenning" w:date="2024-04-16T16:42:00Z"/>
                <w:rFonts w:cs="Arial"/>
                <w:color w:val="000000"/>
                <w:sz w:val="18"/>
                <w:szCs w:val="18"/>
              </w:rPr>
            </w:pPr>
          </w:p>
        </w:tc>
        <w:tc>
          <w:tcPr>
            <w:tcW w:w="2926" w:type="dxa"/>
            <w:vAlign w:val="center"/>
          </w:tcPr>
          <w:p w14:paraId="5B4F10BA" w14:textId="77777777" w:rsidR="004E6452" w:rsidRPr="001570EA" w:rsidDel="00AE679E" w:rsidRDefault="004E6452">
            <w:pPr>
              <w:jc w:val="center"/>
              <w:rPr>
                <w:ins w:id="23717" w:author="Greg Clendenning" w:date="2024-04-16T16:42:00Z"/>
                <w:rFonts w:cs="Arial"/>
                <w:color w:val="000000"/>
                <w:sz w:val="18"/>
                <w:szCs w:val="18"/>
              </w:rPr>
            </w:pPr>
            <w:ins w:id="23718" w:author="Greg Clendenning" w:date="2024-04-16T16:42:00Z">
              <w:r w:rsidRPr="001570EA">
                <w:rPr>
                  <w:rFonts w:cs="Arial"/>
                  <w:color w:val="000000"/>
                  <w:sz w:val="18"/>
                  <w:szCs w:val="18"/>
                </w:rPr>
                <w:t>Front-loading, &gt; 2.5 ft3</w:t>
              </w:r>
            </w:ins>
          </w:p>
        </w:tc>
        <w:tc>
          <w:tcPr>
            <w:tcW w:w="1255" w:type="dxa"/>
            <w:vAlign w:val="center"/>
          </w:tcPr>
          <w:p w14:paraId="0341A3F0" w14:textId="77777777" w:rsidR="004E6452" w:rsidRPr="001570EA" w:rsidDel="00AE679E" w:rsidRDefault="004E6452">
            <w:pPr>
              <w:jc w:val="center"/>
              <w:rPr>
                <w:ins w:id="23719" w:author="Greg Clendenning" w:date="2024-04-16T16:42:00Z"/>
                <w:rFonts w:cs="Arial"/>
                <w:color w:val="000000"/>
                <w:sz w:val="18"/>
                <w:szCs w:val="18"/>
              </w:rPr>
            </w:pPr>
            <w:ins w:id="23720" w:author="Greg Clendenning" w:date="2024-04-16T16:42:00Z">
              <w:r w:rsidRPr="001570EA">
                <w:rPr>
                  <w:rFonts w:cs="Arial"/>
                  <w:color w:val="000000"/>
                  <w:sz w:val="18"/>
                  <w:szCs w:val="18"/>
                </w:rPr>
                <w:t>144.0</w:t>
              </w:r>
            </w:ins>
          </w:p>
        </w:tc>
        <w:tc>
          <w:tcPr>
            <w:tcW w:w="1665" w:type="dxa"/>
            <w:vAlign w:val="center"/>
          </w:tcPr>
          <w:p w14:paraId="083AE50A" w14:textId="77777777" w:rsidR="004E6452" w:rsidRPr="001570EA" w:rsidDel="00AE679E" w:rsidRDefault="004E6452">
            <w:pPr>
              <w:jc w:val="center"/>
              <w:rPr>
                <w:ins w:id="23721" w:author="Greg Clendenning" w:date="2024-04-16T16:42:00Z"/>
                <w:rFonts w:cs="Arial"/>
                <w:color w:val="000000"/>
                <w:sz w:val="18"/>
                <w:szCs w:val="18"/>
              </w:rPr>
            </w:pPr>
            <w:ins w:id="23722" w:author="Greg Clendenning" w:date="2024-04-16T16:42:00Z">
              <w:r w:rsidRPr="001570EA">
                <w:rPr>
                  <w:rFonts w:cs="Arial"/>
                  <w:color w:val="000000"/>
                  <w:sz w:val="18"/>
                  <w:szCs w:val="18"/>
                </w:rPr>
                <w:t>0.0212</w:t>
              </w:r>
            </w:ins>
          </w:p>
        </w:tc>
        <w:tc>
          <w:tcPr>
            <w:tcW w:w="1390" w:type="dxa"/>
            <w:vAlign w:val="center"/>
          </w:tcPr>
          <w:p w14:paraId="5671629C" w14:textId="77777777" w:rsidR="004E6452" w:rsidRPr="001570EA" w:rsidRDefault="004E6452">
            <w:pPr>
              <w:jc w:val="center"/>
              <w:rPr>
                <w:ins w:id="23723" w:author="Greg Clendenning" w:date="2024-04-16T16:42:00Z"/>
                <w:rFonts w:cs="Arial"/>
                <w:color w:val="000000"/>
                <w:sz w:val="18"/>
                <w:szCs w:val="18"/>
              </w:rPr>
            </w:pPr>
            <w:ins w:id="23724" w:author="Greg Clendenning" w:date="2024-04-16T16:42:00Z">
              <w:r w:rsidRPr="001570EA">
                <w:rPr>
                  <w:rFonts w:cs="Arial"/>
                  <w:color w:val="000000"/>
                  <w:sz w:val="18"/>
                  <w:szCs w:val="18"/>
                </w:rPr>
                <w:t>0.0214</w:t>
              </w:r>
            </w:ins>
          </w:p>
        </w:tc>
      </w:tr>
      <w:tr w:rsidR="004E6452" w:rsidRPr="001570EA" w14:paraId="6B44E36B" w14:textId="77777777">
        <w:trPr>
          <w:trHeight w:hRule="exact" w:val="325"/>
          <w:ins w:id="23725" w:author="Greg Clendenning" w:date="2024-04-16T16:42:00Z"/>
        </w:trPr>
        <w:tc>
          <w:tcPr>
            <w:tcW w:w="1286" w:type="dxa"/>
            <w:vMerge w:val="restart"/>
            <w:vAlign w:val="center"/>
          </w:tcPr>
          <w:p w14:paraId="0E9AA955" w14:textId="77777777" w:rsidR="004E6452" w:rsidRPr="001570EA" w:rsidRDefault="004E6452">
            <w:pPr>
              <w:jc w:val="center"/>
              <w:rPr>
                <w:ins w:id="23726" w:author="Greg Clendenning" w:date="2024-04-16T16:42:00Z"/>
                <w:rFonts w:cs="Arial"/>
                <w:color w:val="000000"/>
                <w:sz w:val="18"/>
                <w:szCs w:val="18"/>
              </w:rPr>
            </w:pPr>
            <w:ins w:id="23727" w:author="Greg Clendenning" w:date="2024-04-16T16:42:00Z">
              <w:r w:rsidRPr="001570EA">
                <w:rPr>
                  <w:rFonts w:cs="Arial"/>
                  <w:color w:val="000000"/>
                  <w:sz w:val="18"/>
                  <w:szCs w:val="18"/>
                </w:rPr>
                <w:t>Electric DHW/Gas Dryer</w:t>
              </w:r>
            </w:ins>
          </w:p>
        </w:tc>
        <w:tc>
          <w:tcPr>
            <w:tcW w:w="2926" w:type="dxa"/>
            <w:vAlign w:val="center"/>
          </w:tcPr>
          <w:p w14:paraId="5E5EE756" w14:textId="77777777" w:rsidR="004E6452" w:rsidRPr="001570EA" w:rsidDel="00AE679E" w:rsidRDefault="004E6452">
            <w:pPr>
              <w:jc w:val="center"/>
              <w:rPr>
                <w:ins w:id="23728" w:author="Greg Clendenning" w:date="2024-04-16T16:42:00Z"/>
                <w:rFonts w:cs="Arial"/>
                <w:color w:val="000000"/>
                <w:sz w:val="18"/>
                <w:szCs w:val="18"/>
              </w:rPr>
            </w:pPr>
            <w:ins w:id="23729" w:author="Greg Clendenning" w:date="2024-04-16T16:42:00Z">
              <w:r w:rsidRPr="001570EA">
                <w:rPr>
                  <w:rFonts w:cs="Arial"/>
                  <w:color w:val="000000"/>
                  <w:sz w:val="18"/>
                  <w:szCs w:val="18"/>
                </w:rPr>
                <w:t>Top-loading, &gt; 2.5 ft3</w:t>
              </w:r>
            </w:ins>
          </w:p>
        </w:tc>
        <w:tc>
          <w:tcPr>
            <w:tcW w:w="1255" w:type="dxa"/>
            <w:vAlign w:val="center"/>
          </w:tcPr>
          <w:p w14:paraId="79DDB6B0" w14:textId="77777777" w:rsidR="004E6452" w:rsidRPr="001570EA" w:rsidRDefault="004E6452">
            <w:pPr>
              <w:jc w:val="center"/>
              <w:rPr>
                <w:ins w:id="23730" w:author="Greg Clendenning" w:date="2024-04-16T16:42:00Z"/>
                <w:rFonts w:cs="Arial"/>
                <w:color w:val="000000"/>
                <w:sz w:val="18"/>
                <w:szCs w:val="18"/>
              </w:rPr>
            </w:pPr>
            <w:ins w:id="23731" w:author="Greg Clendenning" w:date="2024-04-16T16:42:00Z">
              <w:r w:rsidRPr="001570EA">
                <w:rPr>
                  <w:rFonts w:cs="Arial"/>
                  <w:color w:val="000000"/>
                  <w:sz w:val="18"/>
                  <w:szCs w:val="18"/>
                </w:rPr>
                <w:t>28.2</w:t>
              </w:r>
            </w:ins>
          </w:p>
        </w:tc>
        <w:tc>
          <w:tcPr>
            <w:tcW w:w="1665" w:type="dxa"/>
            <w:vAlign w:val="center"/>
          </w:tcPr>
          <w:p w14:paraId="49B68615" w14:textId="77777777" w:rsidR="004E6452" w:rsidRPr="001570EA" w:rsidRDefault="004E6452">
            <w:pPr>
              <w:jc w:val="center"/>
              <w:rPr>
                <w:ins w:id="23732" w:author="Greg Clendenning" w:date="2024-04-16T16:42:00Z"/>
                <w:rFonts w:cs="Arial"/>
                <w:color w:val="000000"/>
                <w:sz w:val="18"/>
                <w:szCs w:val="18"/>
              </w:rPr>
            </w:pPr>
            <w:ins w:id="23733" w:author="Greg Clendenning" w:date="2024-04-16T16:42:00Z">
              <w:r w:rsidRPr="001570EA">
                <w:rPr>
                  <w:rFonts w:cs="Arial"/>
                  <w:color w:val="000000"/>
                  <w:sz w:val="18"/>
                  <w:szCs w:val="18"/>
                </w:rPr>
                <w:t>0.0042</w:t>
              </w:r>
            </w:ins>
          </w:p>
        </w:tc>
        <w:tc>
          <w:tcPr>
            <w:tcW w:w="1390" w:type="dxa"/>
            <w:vAlign w:val="center"/>
          </w:tcPr>
          <w:p w14:paraId="7A42AF1D" w14:textId="77777777" w:rsidR="004E6452" w:rsidRPr="001570EA" w:rsidRDefault="004E6452">
            <w:pPr>
              <w:jc w:val="center"/>
              <w:rPr>
                <w:ins w:id="23734" w:author="Greg Clendenning" w:date="2024-04-16T16:42:00Z"/>
                <w:rFonts w:cs="Arial"/>
                <w:color w:val="000000"/>
                <w:sz w:val="18"/>
                <w:szCs w:val="18"/>
              </w:rPr>
            </w:pPr>
            <w:ins w:id="23735" w:author="Greg Clendenning" w:date="2024-04-16T16:42:00Z">
              <w:r w:rsidRPr="001570EA">
                <w:rPr>
                  <w:rFonts w:cs="Arial"/>
                  <w:color w:val="000000"/>
                  <w:sz w:val="18"/>
                  <w:szCs w:val="18"/>
                </w:rPr>
                <w:t>0.0042</w:t>
              </w:r>
            </w:ins>
          </w:p>
        </w:tc>
      </w:tr>
      <w:tr w:rsidR="004E6452" w:rsidRPr="001570EA" w14:paraId="62EA2F6D" w14:textId="77777777">
        <w:trPr>
          <w:trHeight w:hRule="exact" w:val="487"/>
          <w:ins w:id="23736" w:author="Greg Clendenning" w:date="2024-04-16T16:42:00Z"/>
        </w:trPr>
        <w:tc>
          <w:tcPr>
            <w:tcW w:w="1286" w:type="dxa"/>
            <w:vMerge/>
            <w:vAlign w:val="center"/>
          </w:tcPr>
          <w:p w14:paraId="4CD571B0" w14:textId="77777777" w:rsidR="004E6452" w:rsidRPr="001570EA" w:rsidRDefault="004E6452">
            <w:pPr>
              <w:jc w:val="center"/>
              <w:rPr>
                <w:ins w:id="23737" w:author="Greg Clendenning" w:date="2024-04-16T16:42:00Z"/>
                <w:rFonts w:cs="Arial"/>
                <w:color w:val="000000"/>
                <w:sz w:val="18"/>
                <w:szCs w:val="18"/>
              </w:rPr>
            </w:pPr>
          </w:p>
        </w:tc>
        <w:tc>
          <w:tcPr>
            <w:tcW w:w="2926" w:type="dxa"/>
            <w:vAlign w:val="center"/>
          </w:tcPr>
          <w:p w14:paraId="3377437B" w14:textId="77777777" w:rsidR="004E6452" w:rsidRPr="001570EA" w:rsidRDefault="004E6452">
            <w:pPr>
              <w:jc w:val="center"/>
              <w:rPr>
                <w:ins w:id="23738" w:author="Greg Clendenning" w:date="2024-04-16T16:42:00Z"/>
                <w:rFonts w:cs="Arial"/>
                <w:color w:val="000000"/>
                <w:sz w:val="18"/>
                <w:szCs w:val="18"/>
              </w:rPr>
            </w:pPr>
            <w:ins w:id="23739" w:author="Greg Clendenning" w:date="2024-04-16T16:42:00Z">
              <w:r w:rsidRPr="001570EA">
                <w:rPr>
                  <w:rFonts w:cs="Arial"/>
                  <w:color w:val="000000"/>
                  <w:sz w:val="18"/>
                  <w:szCs w:val="18"/>
                </w:rPr>
                <w:t>Front-loading, 1.6 ft3 ≤ 2.5 ft3</w:t>
              </w:r>
            </w:ins>
          </w:p>
        </w:tc>
        <w:tc>
          <w:tcPr>
            <w:tcW w:w="1255" w:type="dxa"/>
            <w:vAlign w:val="center"/>
          </w:tcPr>
          <w:p w14:paraId="016497A9" w14:textId="77777777" w:rsidR="004E6452" w:rsidRPr="001570EA" w:rsidRDefault="004E6452">
            <w:pPr>
              <w:jc w:val="center"/>
              <w:rPr>
                <w:ins w:id="23740" w:author="Greg Clendenning" w:date="2024-04-16T16:42:00Z"/>
                <w:rFonts w:cs="Arial"/>
                <w:color w:val="000000"/>
                <w:sz w:val="18"/>
                <w:szCs w:val="18"/>
              </w:rPr>
            </w:pPr>
            <w:ins w:id="23741" w:author="Greg Clendenning" w:date="2024-04-16T16:42:00Z">
              <w:r w:rsidRPr="001570EA">
                <w:rPr>
                  <w:rFonts w:cs="Arial"/>
                  <w:color w:val="000000"/>
                  <w:sz w:val="18"/>
                  <w:szCs w:val="18"/>
                </w:rPr>
                <w:t>5.6</w:t>
              </w:r>
            </w:ins>
          </w:p>
        </w:tc>
        <w:tc>
          <w:tcPr>
            <w:tcW w:w="1665" w:type="dxa"/>
            <w:vAlign w:val="center"/>
          </w:tcPr>
          <w:p w14:paraId="0B1AD6EF" w14:textId="77777777" w:rsidR="004E6452" w:rsidRPr="001570EA" w:rsidRDefault="004E6452">
            <w:pPr>
              <w:jc w:val="center"/>
              <w:rPr>
                <w:ins w:id="23742" w:author="Greg Clendenning" w:date="2024-04-16T16:42:00Z"/>
                <w:rFonts w:cs="Arial"/>
                <w:color w:val="000000"/>
                <w:sz w:val="18"/>
                <w:szCs w:val="18"/>
              </w:rPr>
            </w:pPr>
            <w:ins w:id="23743" w:author="Greg Clendenning" w:date="2024-04-16T16:42:00Z">
              <w:r w:rsidRPr="001570EA">
                <w:rPr>
                  <w:rFonts w:cs="Arial"/>
                  <w:color w:val="000000"/>
                  <w:sz w:val="18"/>
                  <w:szCs w:val="18"/>
                </w:rPr>
                <w:t>0.0008</w:t>
              </w:r>
            </w:ins>
          </w:p>
        </w:tc>
        <w:tc>
          <w:tcPr>
            <w:tcW w:w="1390" w:type="dxa"/>
            <w:vAlign w:val="center"/>
          </w:tcPr>
          <w:p w14:paraId="1FB44C92" w14:textId="77777777" w:rsidR="004E6452" w:rsidRPr="001570EA" w:rsidRDefault="004E6452">
            <w:pPr>
              <w:jc w:val="center"/>
              <w:rPr>
                <w:ins w:id="23744" w:author="Greg Clendenning" w:date="2024-04-16T16:42:00Z"/>
                <w:rFonts w:cs="Arial"/>
                <w:color w:val="000000"/>
                <w:sz w:val="18"/>
                <w:szCs w:val="18"/>
              </w:rPr>
            </w:pPr>
            <w:ins w:id="23745" w:author="Greg Clendenning" w:date="2024-04-16T16:42:00Z">
              <w:r w:rsidRPr="001570EA">
                <w:rPr>
                  <w:rFonts w:cs="Arial"/>
                  <w:color w:val="000000"/>
                  <w:sz w:val="18"/>
                  <w:szCs w:val="18"/>
                </w:rPr>
                <w:t>0.0008</w:t>
              </w:r>
            </w:ins>
          </w:p>
        </w:tc>
      </w:tr>
      <w:tr w:rsidR="004E6452" w:rsidRPr="001570EA" w14:paraId="72FD00F8" w14:textId="77777777">
        <w:trPr>
          <w:trHeight w:hRule="exact" w:val="487"/>
          <w:ins w:id="23746" w:author="Greg Clendenning" w:date="2024-04-16T16:42:00Z"/>
        </w:trPr>
        <w:tc>
          <w:tcPr>
            <w:tcW w:w="1286" w:type="dxa"/>
            <w:vMerge/>
            <w:vAlign w:val="center"/>
          </w:tcPr>
          <w:p w14:paraId="4D2A5B80" w14:textId="77777777" w:rsidR="004E6452" w:rsidRPr="001570EA" w:rsidRDefault="004E6452">
            <w:pPr>
              <w:jc w:val="center"/>
              <w:rPr>
                <w:ins w:id="23747" w:author="Greg Clendenning" w:date="2024-04-16T16:42:00Z"/>
                <w:rFonts w:cs="Arial"/>
                <w:color w:val="000000"/>
                <w:sz w:val="18"/>
                <w:szCs w:val="18"/>
              </w:rPr>
            </w:pPr>
          </w:p>
        </w:tc>
        <w:tc>
          <w:tcPr>
            <w:tcW w:w="2926" w:type="dxa"/>
            <w:vAlign w:val="center"/>
          </w:tcPr>
          <w:p w14:paraId="6D05190F" w14:textId="77777777" w:rsidR="004E6452" w:rsidRPr="001570EA" w:rsidDel="00AE679E" w:rsidRDefault="004E6452">
            <w:pPr>
              <w:jc w:val="center"/>
              <w:rPr>
                <w:ins w:id="23748" w:author="Greg Clendenning" w:date="2024-04-16T16:42:00Z"/>
                <w:rFonts w:cs="Arial"/>
                <w:color w:val="000000"/>
                <w:sz w:val="18"/>
                <w:szCs w:val="18"/>
              </w:rPr>
            </w:pPr>
            <w:ins w:id="23749" w:author="Greg Clendenning" w:date="2024-04-16T16:42:00Z">
              <w:r w:rsidRPr="001570EA">
                <w:rPr>
                  <w:rFonts w:cs="Arial"/>
                  <w:color w:val="000000"/>
                  <w:sz w:val="18"/>
                  <w:szCs w:val="18"/>
                </w:rPr>
                <w:t>Front-loading, &gt; 2.5 ft3</w:t>
              </w:r>
            </w:ins>
          </w:p>
        </w:tc>
        <w:tc>
          <w:tcPr>
            <w:tcW w:w="1255" w:type="dxa"/>
            <w:vAlign w:val="center"/>
          </w:tcPr>
          <w:p w14:paraId="779F534D" w14:textId="77777777" w:rsidR="004E6452" w:rsidRPr="001570EA" w:rsidDel="00AE679E" w:rsidRDefault="004E6452">
            <w:pPr>
              <w:jc w:val="center"/>
              <w:rPr>
                <w:ins w:id="23750" w:author="Greg Clendenning" w:date="2024-04-16T16:42:00Z"/>
                <w:rFonts w:cs="Arial"/>
                <w:color w:val="000000"/>
                <w:sz w:val="18"/>
                <w:szCs w:val="18"/>
              </w:rPr>
            </w:pPr>
            <w:ins w:id="23751" w:author="Greg Clendenning" w:date="2024-04-16T16:42:00Z">
              <w:r w:rsidRPr="001570EA">
                <w:rPr>
                  <w:rFonts w:cs="Arial"/>
                  <w:color w:val="000000"/>
                  <w:sz w:val="18"/>
                  <w:szCs w:val="18"/>
                </w:rPr>
                <w:t>29.3</w:t>
              </w:r>
            </w:ins>
          </w:p>
        </w:tc>
        <w:tc>
          <w:tcPr>
            <w:tcW w:w="1665" w:type="dxa"/>
            <w:vAlign w:val="center"/>
          </w:tcPr>
          <w:p w14:paraId="364B9EBE" w14:textId="77777777" w:rsidR="004E6452" w:rsidRPr="001570EA" w:rsidDel="00AE679E" w:rsidRDefault="004E6452">
            <w:pPr>
              <w:jc w:val="center"/>
              <w:rPr>
                <w:ins w:id="23752" w:author="Greg Clendenning" w:date="2024-04-16T16:42:00Z"/>
                <w:rFonts w:cs="Arial"/>
                <w:color w:val="000000"/>
                <w:sz w:val="18"/>
                <w:szCs w:val="18"/>
              </w:rPr>
            </w:pPr>
            <w:ins w:id="23753" w:author="Greg Clendenning" w:date="2024-04-16T16:42:00Z">
              <w:r w:rsidRPr="001570EA">
                <w:rPr>
                  <w:rFonts w:cs="Arial"/>
                  <w:color w:val="000000"/>
                  <w:sz w:val="18"/>
                  <w:szCs w:val="18"/>
                </w:rPr>
                <w:t>0.0043</w:t>
              </w:r>
            </w:ins>
          </w:p>
        </w:tc>
        <w:tc>
          <w:tcPr>
            <w:tcW w:w="1390" w:type="dxa"/>
            <w:vAlign w:val="center"/>
          </w:tcPr>
          <w:p w14:paraId="0E15BCE9" w14:textId="77777777" w:rsidR="004E6452" w:rsidRPr="001570EA" w:rsidRDefault="004E6452">
            <w:pPr>
              <w:jc w:val="center"/>
              <w:rPr>
                <w:ins w:id="23754" w:author="Greg Clendenning" w:date="2024-04-16T16:42:00Z"/>
                <w:rFonts w:cs="Arial"/>
                <w:color w:val="000000"/>
                <w:sz w:val="18"/>
                <w:szCs w:val="18"/>
              </w:rPr>
            </w:pPr>
            <w:ins w:id="23755" w:author="Greg Clendenning" w:date="2024-04-16T16:42:00Z">
              <w:r w:rsidRPr="001570EA">
                <w:rPr>
                  <w:rFonts w:cs="Arial"/>
                  <w:color w:val="000000"/>
                  <w:sz w:val="18"/>
                  <w:szCs w:val="18"/>
                </w:rPr>
                <w:t>0.0044</w:t>
              </w:r>
            </w:ins>
          </w:p>
        </w:tc>
      </w:tr>
      <w:tr w:rsidR="004E6452" w:rsidRPr="001570EA" w14:paraId="6A393A22" w14:textId="77777777">
        <w:trPr>
          <w:trHeight w:hRule="exact" w:val="370"/>
          <w:ins w:id="23756" w:author="Greg Clendenning" w:date="2024-04-16T16:42:00Z"/>
        </w:trPr>
        <w:tc>
          <w:tcPr>
            <w:tcW w:w="1286" w:type="dxa"/>
            <w:vMerge w:val="restart"/>
            <w:vAlign w:val="center"/>
          </w:tcPr>
          <w:p w14:paraId="6F1B317D" w14:textId="77777777" w:rsidR="004E6452" w:rsidRPr="001570EA" w:rsidRDefault="004E6452">
            <w:pPr>
              <w:jc w:val="center"/>
              <w:rPr>
                <w:ins w:id="23757" w:author="Greg Clendenning" w:date="2024-04-16T16:42:00Z"/>
                <w:rFonts w:cs="Arial"/>
                <w:color w:val="000000"/>
                <w:sz w:val="18"/>
                <w:szCs w:val="18"/>
              </w:rPr>
            </w:pPr>
            <w:ins w:id="23758" w:author="Greg Clendenning" w:date="2024-04-16T16:42:00Z">
              <w:r w:rsidRPr="001570EA">
                <w:rPr>
                  <w:rFonts w:cs="Arial"/>
                  <w:color w:val="000000"/>
                  <w:sz w:val="18"/>
                  <w:szCs w:val="18"/>
                </w:rPr>
                <w:t>Gas DHW/Electric Dryer</w:t>
              </w:r>
            </w:ins>
          </w:p>
        </w:tc>
        <w:tc>
          <w:tcPr>
            <w:tcW w:w="2926" w:type="dxa"/>
            <w:vAlign w:val="center"/>
          </w:tcPr>
          <w:p w14:paraId="01466AF2" w14:textId="77777777" w:rsidR="004E6452" w:rsidRPr="001570EA" w:rsidDel="00AE679E" w:rsidRDefault="004E6452">
            <w:pPr>
              <w:jc w:val="center"/>
              <w:rPr>
                <w:ins w:id="23759" w:author="Greg Clendenning" w:date="2024-04-16T16:42:00Z"/>
                <w:rFonts w:cs="Arial"/>
                <w:color w:val="000000"/>
                <w:sz w:val="18"/>
                <w:szCs w:val="18"/>
              </w:rPr>
            </w:pPr>
            <w:ins w:id="23760" w:author="Greg Clendenning" w:date="2024-04-16T16:42:00Z">
              <w:r w:rsidRPr="001570EA">
                <w:rPr>
                  <w:rFonts w:cs="Arial"/>
                  <w:color w:val="000000"/>
                  <w:sz w:val="18"/>
                  <w:szCs w:val="18"/>
                </w:rPr>
                <w:t>Top-loading, &gt; 2.5 ft3</w:t>
              </w:r>
            </w:ins>
          </w:p>
        </w:tc>
        <w:tc>
          <w:tcPr>
            <w:tcW w:w="1255" w:type="dxa"/>
            <w:vAlign w:val="center"/>
          </w:tcPr>
          <w:p w14:paraId="05817400" w14:textId="77777777" w:rsidR="004E6452" w:rsidRPr="001570EA" w:rsidRDefault="004E6452">
            <w:pPr>
              <w:jc w:val="center"/>
              <w:rPr>
                <w:ins w:id="23761" w:author="Greg Clendenning" w:date="2024-04-16T16:42:00Z"/>
                <w:rFonts w:cs="Arial"/>
                <w:color w:val="000000"/>
                <w:sz w:val="18"/>
                <w:szCs w:val="18"/>
              </w:rPr>
            </w:pPr>
            <w:ins w:id="23762" w:author="Greg Clendenning" w:date="2024-04-16T16:42:00Z">
              <w:r w:rsidRPr="001570EA">
                <w:rPr>
                  <w:rFonts w:cs="Arial"/>
                  <w:color w:val="000000"/>
                  <w:sz w:val="18"/>
                  <w:szCs w:val="18"/>
                </w:rPr>
                <w:t>119.2</w:t>
              </w:r>
            </w:ins>
          </w:p>
        </w:tc>
        <w:tc>
          <w:tcPr>
            <w:tcW w:w="1665" w:type="dxa"/>
            <w:vAlign w:val="center"/>
          </w:tcPr>
          <w:p w14:paraId="524BCC50" w14:textId="77777777" w:rsidR="004E6452" w:rsidRPr="001570EA" w:rsidRDefault="004E6452">
            <w:pPr>
              <w:jc w:val="center"/>
              <w:rPr>
                <w:ins w:id="23763" w:author="Greg Clendenning" w:date="2024-04-16T16:42:00Z"/>
                <w:rFonts w:cs="Arial"/>
                <w:color w:val="000000"/>
                <w:sz w:val="18"/>
                <w:szCs w:val="18"/>
              </w:rPr>
            </w:pPr>
            <w:ins w:id="23764" w:author="Greg Clendenning" w:date="2024-04-16T16:42:00Z">
              <w:r w:rsidRPr="001570EA">
                <w:rPr>
                  <w:rFonts w:cs="Arial"/>
                  <w:color w:val="000000"/>
                  <w:sz w:val="18"/>
                  <w:szCs w:val="18"/>
                </w:rPr>
                <w:t>0.0176</w:t>
              </w:r>
            </w:ins>
          </w:p>
        </w:tc>
        <w:tc>
          <w:tcPr>
            <w:tcW w:w="1390" w:type="dxa"/>
            <w:vAlign w:val="center"/>
          </w:tcPr>
          <w:p w14:paraId="40E9F3C2" w14:textId="77777777" w:rsidR="004E6452" w:rsidRPr="001570EA" w:rsidRDefault="004E6452">
            <w:pPr>
              <w:jc w:val="center"/>
              <w:rPr>
                <w:ins w:id="23765" w:author="Greg Clendenning" w:date="2024-04-16T16:42:00Z"/>
                <w:rFonts w:cs="Arial"/>
                <w:color w:val="000000"/>
                <w:sz w:val="18"/>
                <w:szCs w:val="18"/>
              </w:rPr>
            </w:pPr>
            <w:ins w:id="23766" w:author="Greg Clendenning" w:date="2024-04-16T16:42:00Z">
              <w:r w:rsidRPr="001570EA">
                <w:rPr>
                  <w:rFonts w:cs="Arial"/>
                  <w:color w:val="000000"/>
                  <w:sz w:val="18"/>
                  <w:szCs w:val="18"/>
                </w:rPr>
                <w:t>0.0178</w:t>
              </w:r>
            </w:ins>
          </w:p>
        </w:tc>
      </w:tr>
      <w:tr w:rsidR="004E6452" w:rsidRPr="001570EA" w14:paraId="7A902935" w14:textId="77777777">
        <w:trPr>
          <w:trHeight w:hRule="exact" w:val="541"/>
          <w:ins w:id="23767" w:author="Greg Clendenning" w:date="2024-04-16T16:42:00Z"/>
        </w:trPr>
        <w:tc>
          <w:tcPr>
            <w:tcW w:w="1286" w:type="dxa"/>
            <w:vMerge/>
            <w:vAlign w:val="center"/>
          </w:tcPr>
          <w:p w14:paraId="30781055" w14:textId="77777777" w:rsidR="004E6452" w:rsidRPr="001570EA" w:rsidRDefault="004E6452">
            <w:pPr>
              <w:jc w:val="center"/>
              <w:rPr>
                <w:ins w:id="23768" w:author="Greg Clendenning" w:date="2024-04-16T16:42:00Z"/>
                <w:rFonts w:cs="Arial"/>
                <w:color w:val="000000"/>
                <w:sz w:val="18"/>
                <w:szCs w:val="18"/>
              </w:rPr>
            </w:pPr>
          </w:p>
        </w:tc>
        <w:tc>
          <w:tcPr>
            <w:tcW w:w="2926" w:type="dxa"/>
            <w:vAlign w:val="center"/>
          </w:tcPr>
          <w:p w14:paraId="09174887" w14:textId="77777777" w:rsidR="004E6452" w:rsidRPr="001570EA" w:rsidRDefault="004E6452">
            <w:pPr>
              <w:jc w:val="center"/>
              <w:rPr>
                <w:ins w:id="23769" w:author="Greg Clendenning" w:date="2024-04-16T16:42:00Z"/>
                <w:rFonts w:cs="Arial"/>
                <w:color w:val="000000"/>
                <w:sz w:val="18"/>
                <w:szCs w:val="18"/>
              </w:rPr>
            </w:pPr>
            <w:ins w:id="23770" w:author="Greg Clendenning" w:date="2024-04-16T16:42:00Z">
              <w:r w:rsidRPr="001570EA">
                <w:rPr>
                  <w:rFonts w:cs="Arial"/>
                  <w:color w:val="000000"/>
                  <w:sz w:val="18"/>
                  <w:szCs w:val="18"/>
                </w:rPr>
                <w:t>Front-loading, 1.6 ft3 ≤ 2.5 ft3</w:t>
              </w:r>
            </w:ins>
          </w:p>
        </w:tc>
        <w:tc>
          <w:tcPr>
            <w:tcW w:w="1255" w:type="dxa"/>
            <w:vAlign w:val="center"/>
          </w:tcPr>
          <w:p w14:paraId="5D4606A2" w14:textId="77777777" w:rsidR="004E6452" w:rsidRPr="001570EA" w:rsidRDefault="004E6452">
            <w:pPr>
              <w:jc w:val="center"/>
              <w:rPr>
                <w:ins w:id="23771" w:author="Greg Clendenning" w:date="2024-04-16T16:42:00Z"/>
                <w:rFonts w:cs="Arial"/>
                <w:color w:val="000000"/>
                <w:sz w:val="18"/>
                <w:szCs w:val="18"/>
              </w:rPr>
            </w:pPr>
            <w:ins w:id="23772" w:author="Greg Clendenning" w:date="2024-04-16T16:42:00Z">
              <w:r w:rsidRPr="001570EA">
                <w:rPr>
                  <w:rFonts w:cs="Arial"/>
                  <w:color w:val="000000"/>
                  <w:sz w:val="18"/>
                  <w:szCs w:val="18"/>
                </w:rPr>
                <w:t>20.9</w:t>
              </w:r>
            </w:ins>
          </w:p>
        </w:tc>
        <w:tc>
          <w:tcPr>
            <w:tcW w:w="1665" w:type="dxa"/>
            <w:vAlign w:val="center"/>
          </w:tcPr>
          <w:p w14:paraId="62795967" w14:textId="77777777" w:rsidR="004E6452" w:rsidRPr="001570EA" w:rsidRDefault="004E6452">
            <w:pPr>
              <w:jc w:val="center"/>
              <w:rPr>
                <w:ins w:id="23773" w:author="Greg Clendenning" w:date="2024-04-16T16:42:00Z"/>
                <w:rFonts w:cs="Arial"/>
                <w:color w:val="000000"/>
                <w:sz w:val="18"/>
                <w:szCs w:val="18"/>
              </w:rPr>
            </w:pPr>
            <w:ins w:id="23774" w:author="Greg Clendenning" w:date="2024-04-16T16:42:00Z">
              <w:r w:rsidRPr="001570EA">
                <w:rPr>
                  <w:rFonts w:cs="Arial"/>
                  <w:color w:val="000000"/>
                  <w:sz w:val="18"/>
                  <w:szCs w:val="18"/>
                </w:rPr>
                <w:t>0.0031</w:t>
              </w:r>
            </w:ins>
          </w:p>
        </w:tc>
        <w:tc>
          <w:tcPr>
            <w:tcW w:w="1390" w:type="dxa"/>
            <w:vAlign w:val="center"/>
          </w:tcPr>
          <w:p w14:paraId="6467BB7A" w14:textId="77777777" w:rsidR="004E6452" w:rsidRPr="001570EA" w:rsidRDefault="004E6452">
            <w:pPr>
              <w:jc w:val="center"/>
              <w:rPr>
                <w:ins w:id="23775" w:author="Greg Clendenning" w:date="2024-04-16T16:42:00Z"/>
                <w:rFonts w:cs="Arial"/>
                <w:color w:val="000000"/>
                <w:sz w:val="18"/>
                <w:szCs w:val="18"/>
              </w:rPr>
            </w:pPr>
            <w:ins w:id="23776" w:author="Greg Clendenning" w:date="2024-04-16T16:42:00Z">
              <w:r w:rsidRPr="001570EA">
                <w:rPr>
                  <w:rFonts w:cs="Arial"/>
                  <w:color w:val="000000"/>
                  <w:sz w:val="18"/>
                  <w:szCs w:val="18"/>
                </w:rPr>
                <w:t>0.0031</w:t>
              </w:r>
            </w:ins>
          </w:p>
        </w:tc>
      </w:tr>
      <w:tr w:rsidR="004E6452" w:rsidRPr="001570EA" w14:paraId="23CBAE26" w14:textId="77777777">
        <w:trPr>
          <w:trHeight w:hRule="exact" w:val="541"/>
          <w:ins w:id="23777" w:author="Greg Clendenning" w:date="2024-04-16T16:42:00Z"/>
        </w:trPr>
        <w:tc>
          <w:tcPr>
            <w:tcW w:w="1286" w:type="dxa"/>
            <w:vMerge/>
            <w:vAlign w:val="center"/>
          </w:tcPr>
          <w:p w14:paraId="0789DA0E" w14:textId="77777777" w:rsidR="004E6452" w:rsidRPr="001570EA" w:rsidRDefault="004E6452">
            <w:pPr>
              <w:jc w:val="center"/>
              <w:rPr>
                <w:ins w:id="23778" w:author="Greg Clendenning" w:date="2024-04-16T16:42:00Z"/>
                <w:rFonts w:cs="Arial"/>
                <w:color w:val="000000"/>
                <w:sz w:val="18"/>
                <w:szCs w:val="18"/>
              </w:rPr>
            </w:pPr>
          </w:p>
        </w:tc>
        <w:tc>
          <w:tcPr>
            <w:tcW w:w="2926" w:type="dxa"/>
            <w:vAlign w:val="center"/>
          </w:tcPr>
          <w:p w14:paraId="4E7F120B" w14:textId="77777777" w:rsidR="004E6452" w:rsidRPr="001570EA" w:rsidDel="00AE679E" w:rsidRDefault="004E6452">
            <w:pPr>
              <w:jc w:val="center"/>
              <w:rPr>
                <w:ins w:id="23779" w:author="Greg Clendenning" w:date="2024-04-16T16:42:00Z"/>
                <w:rFonts w:cs="Arial"/>
                <w:color w:val="000000"/>
                <w:sz w:val="18"/>
                <w:szCs w:val="18"/>
              </w:rPr>
            </w:pPr>
            <w:ins w:id="23780" w:author="Greg Clendenning" w:date="2024-04-16T16:42:00Z">
              <w:r w:rsidRPr="001570EA">
                <w:rPr>
                  <w:rFonts w:cs="Arial"/>
                  <w:color w:val="000000"/>
                  <w:sz w:val="18"/>
                  <w:szCs w:val="18"/>
                </w:rPr>
                <w:t>Front-loading, &gt; 2.5 ft3</w:t>
              </w:r>
            </w:ins>
          </w:p>
        </w:tc>
        <w:tc>
          <w:tcPr>
            <w:tcW w:w="1255" w:type="dxa"/>
            <w:vAlign w:val="center"/>
          </w:tcPr>
          <w:p w14:paraId="7BE40A5B" w14:textId="77777777" w:rsidR="004E6452" w:rsidRPr="001570EA" w:rsidDel="00AE679E" w:rsidRDefault="004E6452">
            <w:pPr>
              <w:jc w:val="center"/>
              <w:rPr>
                <w:ins w:id="23781" w:author="Greg Clendenning" w:date="2024-04-16T16:42:00Z"/>
                <w:rFonts w:cs="Arial"/>
                <w:color w:val="000000"/>
                <w:sz w:val="18"/>
                <w:szCs w:val="18"/>
              </w:rPr>
            </w:pPr>
            <w:ins w:id="23782" w:author="Greg Clendenning" w:date="2024-04-16T16:42:00Z">
              <w:r w:rsidRPr="001570EA">
                <w:rPr>
                  <w:rFonts w:cs="Arial"/>
                  <w:color w:val="000000"/>
                  <w:sz w:val="18"/>
                  <w:szCs w:val="18"/>
                </w:rPr>
                <w:t>128.3</w:t>
              </w:r>
            </w:ins>
          </w:p>
        </w:tc>
        <w:tc>
          <w:tcPr>
            <w:tcW w:w="1665" w:type="dxa"/>
            <w:vAlign w:val="center"/>
          </w:tcPr>
          <w:p w14:paraId="766E4781" w14:textId="77777777" w:rsidR="004E6452" w:rsidRPr="001570EA" w:rsidDel="00AE679E" w:rsidRDefault="004E6452">
            <w:pPr>
              <w:jc w:val="center"/>
              <w:rPr>
                <w:ins w:id="23783" w:author="Greg Clendenning" w:date="2024-04-16T16:42:00Z"/>
                <w:rFonts w:cs="Arial"/>
                <w:color w:val="000000"/>
                <w:sz w:val="18"/>
                <w:szCs w:val="18"/>
              </w:rPr>
            </w:pPr>
            <w:ins w:id="23784" w:author="Greg Clendenning" w:date="2024-04-16T16:42:00Z">
              <w:r w:rsidRPr="001570EA">
                <w:rPr>
                  <w:rFonts w:cs="Arial"/>
                  <w:color w:val="000000"/>
                  <w:sz w:val="18"/>
                  <w:szCs w:val="18"/>
                </w:rPr>
                <w:t>0.0189</w:t>
              </w:r>
            </w:ins>
          </w:p>
        </w:tc>
        <w:tc>
          <w:tcPr>
            <w:tcW w:w="1390" w:type="dxa"/>
            <w:vAlign w:val="center"/>
          </w:tcPr>
          <w:p w14:paraId="7FBA2934" w14:textId="77777777" w:rsidR="004E6452" w:rsidRPr="001570EA" w:rsidRDefault="004E6452">
            <w:pPr>
              <w:jc w:val="center"/>
              <w:rPr>
                <w:ins w:id="23785" w:author="Greg Clendenning" w:date="2024-04-16T16:42:00Z"/>
                <w:rFonts w:cs="Arial"/>
                <w:color w:val="000000"/>
                <w:sz w:val="18"/>
                <w:szCs w:val="18"/>
              </w:rPr>
            </w:pPr>
            <w:ins w:id="23786" w:author="Greg Clendenning" w:date="2024-04-16T16:42:00Z">
              <w:r w:rsidRPr="001570EA">
                <w:rPr>
                  <w:rFonts w:cs="Arial"/>
                  <w:color w:val="000000"/>
                  <w:sz w:val="18"/>
                  <w:szCs w:val="18"/>
                </w:rPr>
                <w:t>0.0191</w:t>
              </w:r>
            </w:ins>
          </w:p>
        </w:tc>
      </w:tr>
      <w:tr w:rsidR="004E6452" w:rsidRPr="001570EA" w14:paraId="7CD3E384" w14:textId="77777777">
        <w:trPr>
          <w:trHeight w:hRule="exact" w:val="352"/>
          <w:ins w:id="23787" w:author="Greg Clendenning" w:date="2024-04-16T16:42:00Z"/>
        </w:trPr>
        <w:tc>
          <w:tcPr>
            <w:tcW w:w="1286" w:type="dxa"/>
            <w:vMerge w:val="restart"/>
            <w:vAlign w:val="center"/>
          </w:tcPr>
          <w:p w14:paraId="57E49DD4" w14:textId="77777777" w:rsidR="004E6452" w:rsidRPr="001570EA" w:rsidRDefault="004E6452">
            <w:pPr>
              <w:jc w:val="center"/>
              <w:rPr>
                <w:ins w:id="23788" w:author="Greg Clendenning" w:date="2024-04-16T16:42:00Z"/>
                <w:rFonts w:cs="Arial"/>
                <w:color w:val="000000"/>
                <w:sz w:val="18"/>
                <w:szCs w:val="18"/>
              </w:rPr>
            </w:pPr>
            <w:ins w:id="23789" w:author="Greg Clendenning" w:date="2024-04-16T16:42:00Z">
              <w:r w:rsidRPr="001570EA">
                <w:rPr>
                  <w:rFonts w:cs="Arial"/>
                  <w:color w:val="000000"/>
                  <w:sz w:val="18"/>
                  <w:szCs w:val="18"/>
                </w:rPr>
                <w:t>Gas DHW/Gas Dryer</w:t>
              </w:r>
            </w:ins>
          </w:p>
        </w:tc>
        <w:tc>
          <w:tcPr>
            <w:tcW w:w="2926" w:type="dxa"/>
            <w:vAlign w:val="center"/>
          </w:tcPr>
          <w:p w14:paraId="7887A66E" w14:textId="77777777" w:rsidR="004E6452" w:rsidRPr="001570EA" w:rsidDel="00AE679E" w:rsidRDefault="004E6452">
            <w:pPr>
              <w:jc w:val="center"/>
              <w:rPr>
                <w:ins w:id="23790" w:author="Greg Clendenning" w:date="2024-04-16T16:42:00Z"/>
                <w:rFonts w:cs="Arial"/>
                <w:color w:val="000000"/>
                <w:sz w:val="18"/>
                <w:szCs w:val="18"/>
              </w:rPr>
            </w:pPr>
            <w:ins w:id="23791" w:author="Greg Clendenning" w:date="2024-04-16T16:42:00Z">
              <w:r w:rsidRPr="001570EA">
                <w:rPr>
                  <w:rFonts w:cs="Arial"/>
                  <w:color w:val="000000"/>
                  <w:sz w:val="18"/>
                  <w:szCs w:val="18"/>
                </w:rPr>
                <w:t>Top-loading, &gt; 2.5 ft3</w:t>
              </w:r>
            </w:ins>
          </w:p>
        </w:tc>
        <w:tc>
          <w:tcPr>
            <w:tcW w:w="1255" w:type="dxa"/>
            <w:vAlign w:val="center"/>
          </w:tcPr>
          <w:p w14:paraId="0708B0B1" w14:textId="77777777" w:rsidR="004E6452" w:rsidRPr="001570EA" w:rsidRDefault="004E6452">
            <w:pPr>
              <w:jc w:val="center"/>
              <w:rPr>
                <w:ins w:id="23792" w:author="Greg Clendenning" w:date="2024-04-16T16:42:00Z"/>
                <w:rFonts w:cs="Arial"/>
                <w:color w:val="000000"/>
                <w:sz w:val="18"/>
                <w:szCs w:val="18"/>
              </w:rPr>
            </w:pPr>
            <w:ins w:id="23793" w:author="Greg Clendenning" w:date="2024-04-16T16:42:00Z">
              <w:r w:rsidRPr="001570EA">
                <w:rPr>
                  <w:rFonts w:cs="Arial"/>
                  <w:color w:val="000000"/>
                  <w:sz w:val="18"/>
                  <w:szCs w:val="18"/>
                </w:rPr>
                <w:t>13.6</w:t>
              </w:r>
            </w:ins>
          </w:p>
        </w:tc>
        <w:tc>
          <w:tcPr>
            <w:tcW w:w="1665" w:type="dxa"/>
            <w:vAlign w:val="center"/>
          </w:tcPr>
          <w:p w14:paraId="736F2AF9" w14:textId="77777777" w:rsidR="004E6452" w:rsidRPr="001570EA" w:rsidRDefault="004E6452">
            <w:pPr>
              <w:jc w:val="center"/>
              <w:rPr>
                <w:ins w:id="23794" w:author="Greg Clendenning" w:date="2024-04-16T16:42:00Z"/>
                <w:rFonts w:cs="Arial"/>
                <w:color w:val="000000"/>
                <w:sz w:val="18"/>
                <w:szCs w:val="18"/>
              </w:rPr>
            </w:pPr>
            <w:ins w:id="23795" w:author="Greg Clendenning" w:date="2024-04-16T16:42:00Z">
              <w:r w:rsidRPr="001570EA">
                <w:rPr>
                  <w:rFonts w:cs="Arial"/>
                  <w:color w:val="000000"/>
                  <w:sz w:val="18"/>
                  <w:szCs w:val="18"/>
                </w:rPr>
                <w:t>0.0020</w:t>
              </w:r>
            </w:ins>
          </w:p>
        </w:tc>
        <w:tc>
          <w:tcPr>
            <w:tcW w:w="1390" w:type="dxa"/>
            <w:vAlign w:val="center"/>
          </w:tcPr>
          <w:p w14:paraId="0AD086E6" w14:textId="77777777" w:rsidR="004E6452" w:rsidRPr="001570EA" w:rsidRDefault="004E6452">
            <w:pPr>
              <w:jc w:val="center"/>
              <w:rPr>
                <w:ins w:id="23796" w:author="Greg Clendenning" w:date="2024-04-16T16:42:00Z"/>
                <w:rFonts w:cs="Arial"/>
                <w:color w:val="000000"/>
                <w:sz w:val="18"/>
                <w:szCs w:val="18"/>
              </w:rPr>
            </w:pPr>
            <w:ins w:id="23797" w:author="Greg Clendenning" w:date="2024-04-16T16:42:00Z">
              <w:r w:rsidRPr="001570EA">
                <w:rPr>
                  <w:rFonts w:cs="Arial"/>
                  <w:color w:val="000000"/>
                  <w:sz w:val="18"/>
                  <w:szCs w:val="18"/>
                </w:rPr>
                <w:t>0.0020</w:t>
              </w:r>
            </w:ins>
          </w:p>
        </w:tc>
      </w:tr>
      <w:tr w:rsidR="004E6452" w:rsidRPr="001570EA" w14:paraId="7A9C7E63" w14:textId="77777777">
        <w:trPr>
          <w:trHeight w:hRule="exact" w:val="460"/>
          <w:ins w:id="23798" w:author="Greg Clendenning" w:date="2024-04-16T16:42:00Z"/>
        </w:trPr>
        <w:tc>
          <w:tcPr>
            <w:tcW w:w="1286" w:type="dxa"/>
            <w:vMerge/>
            <w:vAlign w:val="center"/>
          </w:tcPr>
          <w:p w14:paraId="67CC4778" w14:textId="77777777" w:rsidR="004E6452" w:rsidRPr="001570EA" w:rsidRDefault="004E6452">
            <w:pPr>
              <w:jc w:val="center"/>
              <w:rPr>
                <w:ins w:id="23799" w:author="Greg Clendenning" w:date="2024-04-16T16:42:00Z"/>
                <w:rFonts w:cs="Arial"/>
                <w:color w:val="000000"/>
                <w:sz w:val="18"/>
                <w:szCs w:val="18"/>
              </w:rPr>
            </w:pPr>
          </w:p>
        </w:tc>
        <w:tc>
          <w:tcPr>
            <w:tcW w:w="2926" w:type="dxa"/>
            <w:vAlign w:val="center"/>
          </w:tcPr>
          <w:p w14:paraId="22DEC500" w14:textId="77777777" w:rsidR="004E6452" w:rsidRPr="001570EA" w:rsidRDefault="004E6452">
            <w:pPr>
              <w:jc w:val="center"/>
              <w:rPr>
                <w:ins w:id="23800" w:author="Greg Clendenning" w:date="2024-04-16T16:42:00Z"/>
                <w:rFonts w:cs="Arial"/>
                <w:color w:val="000000"/>
                <w:sz w:val="18"/>
                <w:szCs w:val="18"/>
              </w:rPr>
            </w:pPr>
            <w:ins w:id="23801" w:author="Greg Clendenning" w:date="2024-04-16T16:42:00Z">
              <w:r w:rsidRPr="001570EA">
                <w:rPr>
                  <w:rFonts w:cs="Arial"/>
                  <w:color w:val="000000"/>
                  <w:sz w:val="18"/>
                  <w:szCs w:val="18"/>
                </w:rPr>
                <w:t>Front-loading, 1.6 ft3 ≤ 2.5 ft3</w:t>
              </w:r>
            </w:ins>
          </w:p>
        </w:tc>
        <w:tc>
          <w:tcPr>
            <w:tcW w:w="1255" w:type="dxa"/>
            <w:vAlign w:val="center"/>
          </w:tcPr>
          <w:p w14:paraId="573854E2" w14:textId="77777777" w:rsidR="004E6452" w:rsidRPr="001570EA" w:rsidRDefault="004E6452">
            <w:pPr>
              <w:jc w:val="center"/>
              <w:rPr>
                <w:ins w:id="23802" w:author="Greg Clendenning" w:date="2024-04-16T16:42:00Z"/>
                <w:rFonts w:cs="Arial"/>
                <w:color w:val="000000"/>
                <w:sz w:val="18"/>
                <w:szCs w:val="18"/>
              </w:rPr>
            </w:pPr>
            <w:ins w:id="23803" w:author="Greg Clendenning" w:date="2024-04-16T16:42:00Z">
              <w:r w:rsidRPr="001570EA">
                <w:rPr>
                  <w:rFonts w:cs="Arial"/>
                  <w:color w:val="000000"/>
                  <w:sz w:val="18"/>
                  <w:szCs w:val="18"/>
                </w:rPr>
                <w:t>3.1</w:t>
              </w:r>
            </w:ins>
          </w:p>
        </w:tc>
        <w:tc>
          <w:tcPr>
            <w:tcW w:w="1665" w:type="dxa"/>
            <w:vAlign w:val="center"/>
          </w:tcPr>
          <w:p w14:paraId="271D51AC" w14:textId="77777777" w:rsidR="004E6452" w:rsidRPr="001570EA" w:rsidRDefault="004E6452">
            <w:pPr>
              <w:jc w:val="center"/>
              <w:rPr>
                <w:ins w:id="23804" w:author="Greg Clendenning" w:date="2024-04-16T16:42:00Z"/>
                <w:rFonts w:cs="Arial"/>
                <w:color w:val="000000"/>
                <w:sz w:val="18"/>
                <w:szCs w:val="18"/>
              </w:rPr>
            </w:pPr>
            <w:ins w:id="23805" w:author="Greg Clendenning" w:date="2024-04-16T16:42:00Z">
              <w:r w:rsidRPr="001570EA">
                <w:rPr>
                  <w:rFonts w:cs="Arial"/>
                  <w:color w:val="000000"/>
                  <w:sz w:val="18"/>
                  <w:szCs w:val="18"/>
                </w:rPr>
                <w:t>0.0005</w:t>
              </w:r>
            </w:ins>
          </w:p>
        </w:tc>
        <w:tc>
          <w:tcPr>
            <w:tcW w:w="1390" w:type="dxa"/>
            <w:vAlign w:val="center"/>
          </w:tcPr>
          <w:p w14:paraId="2AD2F8B8" w14:textId="77777777" w:rsidR="004E6452" w:rsidRPr="001570EA" w:rsidRDefault="004E6452">
            <w:pPr>
              <w:jc w:val="center"/>
              <w:rPr>
                <w:ins w:id="23806" w:author="Greg Clendenning" w:date="2024-04-16T16:42:00Z"/>
                <w:rFonts w:cs="Arial"/>
                <w:color w:val="000000"/>
                <w:sz w:val="18"/>
                <w:szCs w:val="18"/>
              </w:rPr>
            </w:pPr>
            <w:ins w:id="23807" w:author="Greg Clendenning" w:date="2024-04-16T16:42:00Z">
              <w:r w:rsidRPr="001570EA">
                <w:rPr>
                  <w:rFonts w:cs="Arial"/>
                  <w:color w:val="000000"/>
                  <w:sz w:val="18"/>
                  <w:szCs w:val="18"/>
                </w:rPr>
                <w:t>0.0005</w:t>
              </w:r>
            </w:ins>
          </w:p>
        </w:tc>
      </w:tr>
      <w:tr w:rsidR="004E6452" w:rsidRPr="001570EA" w14:paraId="5E4AAEF8" w14:textId="77777777">
        <w:trPr>
          <w:trHeight w:hRule="exact" w:val="460"/>
          <w:ins w:id="23808" w:author="Greg Clendenning" w:date="2024-04-16T16:42:00Z"/>
        </w:trPr>
        <w:tc>
          <w:tcPr>
            <w:tcW w:w="1286" w:type="dxa"/>
            <w:vMerge/>
            <w:vAlign w:val="center"/>
          </w:tcPr>
          <w:p w14:paraId="60A98A1C" w14:textId="77777777" w:rsidR="004E6452" w:rsidRPr="001570EA" w:rsidRDefault="004E6452">
            <w:pPr>
              <w:jc w:val="center"/>
              <w:rPr>
                <w:ins w:id="23809" w:author="Greg Clendenning" w:date="2024-04-16T16:42:00Z"/>
                <w:rFonts w:cs="Arial"/>
                <w:color w:val="000000"/>
                <w:sz w:val="18"/>
                <w:szCs w:val="18"/>
              </w:rPr>
            </w:pPr>
          </w:p>
        </w:tc>
        <w:tc>
          <w:tcPr>
            <w:tcW w:w="2926" w:type="dxa"/>
            <w:vAlign w:val="center"/>
          </w:tcPr>
          <w:p w14:paraId="63242E9C" w14:textId="77777777" w:rsidR="004E6452" w:rsidRPr="001570EA" w:rsidDel="00AE679E" w:rsidRDefault="004E6452">
            <w:pPr>
              <w:jc w:val="center"/>
              <w:rPr>
                <w:ins w:id="23810" w:author="Greg Clendenning" w:date="2024-04-16T16:42:00Z"/>
                <w:rFonts w:cs="Arial"/>
                <w:color w:val="000000"/>
                <w:sz w:val="18"/>
                <w:szCs w:val="18"/>
              </w:rPr>
            </w:pPr>
            <w:ins w:id="23811" w:author="Greg Clendenning" w:date="2024-04-16T16:42:00Z">
              <w:r w:rsidRPr="001570EA">
                <w:rPr>
                  <w:rFonts w:cs="Arial"/>
                  <w:color w:val="000000"/>
                  <w:sz w:val="18"/>
                  <w:szCs w:val="18"/>
                </w:rPr>
                <w:t>Front-loading, &gt; 2.5 ft3</w:t>
              </w:r>
            </w:ins>
          </w:p>
        </w:tc>
        <w:tc>
          <w:tcPr>
            <w:tcW w:w="1255" w:type="dxa"/>
            <w:vAlign w:val="center"/>
          </w:tcPr>
          <w:p w14:paraId="7E1CF9B9" w14:textId="77777777" w:rsidR="004E6452" w:rsidRPr="001570EA" w:rsidDel="00AE679E" w:rsidRDefault="004E6452">
            <w:pPr>
              <w:jc w:val="center"/>
              <w:rPr>
                <w:ins w:id="23812" w:author="Greg Clendenning" w:date="2024-04-16T16:42:00Z"/>
                <w:rFonts w:cs="Arial"/>
                <w:color w:val="000000"/>
                <w:sz w:val="18"/>
                <w:szCs w:val="18"/>
              </w:rPr>
            </w:pPr>
            <w:ins w:id="23813" w:author="Greg Clendenning" w:date="2024-04-16T16:42:00Z">
              <w:r w:rsidRPr="001570EA">
                <w:rPr>
                  <w:rFonts w:cs="Arial"/>
                  <w:color w:val="000000"/>
                  <w:sz w:val="18"/>
                  <w:szCs w:val="18"/>
                </w:rPr>
                <w:t>13.6</w:t>
              </w:r>
            </w:ins>
          </w:p>
        </w:tc>
        <w:tc>
          <w:tcPr>
            <w:tcW w:w="1665" w:type="dxa"/>
            <w:vAlign w:val="center"/>
          </w:tcPr>
          <w:p w14:paraId="38A5335B" w14:textId="77777777" w:rsidR="004E6452" w:rsidRPr="001570EA" w:rsidDel="00AE679E" w:rsidRDefault="004E6452">
            <w:pPr>
              <w:jc w:val="center"/>
              <w:rPr>
                <w:ins w:id="23814" w:author="Greg Clendenning" w:date="2024-04-16T16:42:00Z"/>
                <w:rFonts w:cs="Arial"/>
                <w:color w:val="000000"/>
                <w:sz w:val="18"/>
                <w:szCs w:val="18"/>
              </w:rPr>
            </w:pPr>
            <w:ins w:id="23815" w:author="Greg Clendenning" w:date="2024-04-16T16:42:00Z">
              <w:r w:rsidRPr="001570EA">
                <w:rPr>
                  <w:rFonts w:cs="Arial"/>
                  <w:color w:val="000000"/>
                  <w:sz w:val="18"/>
                  <w:szCs w:val="18"/>
                </w:rPr>
                <w:t>0.0020</w:t>
              </w:r>
            </w:ins>
          </w:p>
        </w:tc>
        <w:tc>
          <w:tcPr>
            <w:tcW w:w="1390" w:type="dxa"/>
            <w:vAlign w:val="center"/>
          </w:tcPr>
          <w:p w14:paraId="34AFFB5B" w14:textId="77777777" w:rsidR="004E6452" w:rsidRPr="001570EA" w:rsidRDefault="004E6452">
            <w:pPr>
              <w:jc w:val="center"/>
              <w:rPr>
                <w:ins w:id="23816" w:author="Greg Clendenning" w:date="2024-04-16T16:42:00Z"/>
                <w:rFonts w:cs="Arial"/>
                <w:color w:val="000000"/>
                <w:sz w:val="18"/>
                <w:szCs w:val="18"/>
              </w:rPr>
            </w:pPr>
            <w:ins w:id="23817" w:author="Greg Clendenning" w:date="2024-04-16T16:42:00Z">
              <w:r w:rsidRPr="001570EA">
                <w:rPr>
                  <w:rFonts w:cs="Arial"/>
                  <w:color w:val="000000"/>
                  <w:sz w:val="18"/>
                  <w:szCs w:val="18"/>
                </w:rPr>
                <w:t>0.0020</w:t>
              </w:r>
            </w:ins>
          </w:p>
        </w:tc>
      </w:tr>
      <w:tr w:rsidR="004E6452" w:rsidRPr="001570EA" w14:paraId="60322F72" w14:textId="77777777">
        <w:trPr>
          <w:trHeight w:hRule="exact" w:val="343"/>
          <w:ins w:id="23818" w:author="Greg Clendenning" w:date="2024-04-16T16:42:00Z"/>
        </w:trPr>
        <w:tc>
          <w:tcPr>
            <w:tcW w:w="1286" w:type="dxa"/>
            <w:vMerge w:val="restart"/>
            <w:vAlign w:val="center"/>
          </w:tcPr>
          <w:p w14:paraId="722742EC" w14:textId="77777777" w:rsidR="004E6452" w:rsidRPr="001570EA" w:rsidRDefault="004E6452">
            <w:pPr>
              <w:jc w:val="center"/>
              <w:rPr>
                <w:ins w:id="23819" w:author="Greg Clendenning" w:date="2024-04-16T16:42:00Z"/>
                <w:rFonts w:cs="Arial"/>
                <w:color w:val="000000"/>
                <w:sz w:val="18"/>
                <w:szCs w:val="18"/>
              </w:rPr>
            </w:pPr>
            <w:ins w:id="23820" w:author="Greg Clendenning" w:date="2024-04-16T16:42:00Z">
              <w:r w:rsidRPr="001570EA">
                <w:rPr>
                  <w:rFonts w:cs="Arial"/>
                  <w:color w:val="000000"/>
                  <w:sz w:val="18"/>
                  <w:szCs w:val="18"/>
                </w:rPr>
                <w:t>Default (47% Electric DHW, 82% Electric Dryer)</w:t>
              </w:r>
            </w:ins>
          </w:p>
        </w:tc>
        <w:tc>
          <w:tcPr>
            <w:tcW w:w="2926" w:type="dxa"/>
            <w:vAlign w:val="center"/>
          </w:tcPr>
          <w:p w14:paraId="673F47FA" w14:textId="77777777" w:rsidR="004E6452" w:rsidRPr="001570EA" w:rsidDel="00AE679E" w:rsidRDefault="004E6452">
            <w:pPr>
              <w:jc w:val="center"/>
              <w:rPr>
                <w:ins w:id="23821" w:author="Greg Clendenning" w:date="2024-04-16T16:42:00Z"/>
                <w:rFonts w:cs="Arial"/>
                <w:color w:val="000000"/>
                <w:sz w:val="18"/>
                <w:szCs w:val="18"/>
              </w:rPr>
            </w:pPr>
            <w:ins w:id="23822" w:author="Greg Clendenning" w:date="2024-04-16T16:42:00Z">
              <w:r w:rsidRPr="001570EA">
                <w:rPr>
                  <w:rFonts w:cs="Arial"/>
                  <w:color w:val="000000"/>
                  <w:sz w:val="18"/>
                  <w:szCs w:val="18"/>
                </w:rPr>
                <w:t>Top-loading, &gt; 2.5 ft3</w:t>
              </w:r>
            </w:ins>
          </w:p>
        </w:tc>
        <w:tc>
          <w:tcPr>
            <w:tcW w:w="1255" w:type="dxa"/>
            <w:vAlign w:val="center"/>
          </w:tcPr>
          <w:p w14:paraId="01B91F8F" w14:textId="77777777" w:rsidR="004E6452" w:rsidRPr="001570EA" w:rsidRDefault="004E6452">
            <w:pPr>
              <w:jc w:val="center"/>
              <w:rPr>
                <w:ins w:id="23823" w:author="Greg Clendenning" w:date="2024-04-16T16:42:00Z"/>
                <w:rFonts w:cs="Arial"/>
                <w:color w:val="000000"/>
                <w:sz w:val="18"/>
                <w:szCs w:val="18"/>
              </w:rPr>
            </w:pPr>
            <w:ins w:id="23824" w:author="Greg Clendenning" w:date="2024-04-16T16:42:00Z">
              <w:r w:rsidRPr="001570EA">
                <w:rPr>
                  <w:rFonts w:cs="Arial"/>
                  <w:color w:val="000000"/>
                  <w:sz w:val="18"/>
                  <w:szCs w:val="18"/>
                </w:rPr>
                <w:t>107.1</w:t>
              </w:r>
            </w:ins>
          </w:p>
        </w:tc>
        <w:tc>
          <w:tcPr>
            <w:tcW w:w="1665" w:type="dxa"/>
            <w:vAlign w:val="center"/>
          </w:tcPr>
          <w:p w14:paraId="35FC6D58" w14:textId="77777777" w:rsidR="004E6452" w:rsidRPr="001570EA" w:rsidRDefault="004E6452">
            <w:pPr>
              <w:jc w:val="center"/>
              <w:rPr>
                <w:ins w:id="23825" w:author="Greg Clendenning" w:date="2024-04-16T16:42:00Z"/>
                <w:rFonts w:cs="Arial"/>
                <w:color w:val="000000"/>
                <w:sz w:val="18"/>
                <w:szCs w:val="18"/>
              </w:rPr>
            </w:pPr>
            <w:ins w:id="23826" w:author="Greg Clendenning" w:date="2024-04-16T16:42:00Z">
              <w:r w:rsidRPr="001570EA">
                <w:rPr>
                  <w:rFonts w:cs="Arial"/>
                  <w:color w:val="000000"/>
                  <w:sz w:val="18"/>
                  <w:szCs w:val="18"/>
                </w:rPr>
                <w:t>0.0158</w:t>
              </w:r>
            </w:ins>
          </w:p>
        </w:tc>
        <w:tc>
          <w:tcPr>
            <w:tcW w:w="1390" w:type="dxa"/>
            <w:vAlign w:val="center"/>
          </w:tcPr>
          <w:p w14:paraId="2FFB8BE2" w14:textId="77777777" w:rsidR="004E6452" w:rsidRPr="001570EA" w:rsidRDefault="004E6452">
            <w:pPr>
              <w:jc w:val="center"/>
              <w:rPr>
                <w:ins w:id="23827" w:author="Greg Clendenning" w:date="2024-04-16T16:42:00Z"/>
                <w:rFonts w:cs="Arial"/>
                <w:color w:val="000000"/>
                <w:sz w:val="18"/>
                <w:szCs w:val="18"/>
              </w:rPr>
            </w:pPr>
            <w:ins w:id="23828" w:author="Greg Clendenning" w:date="2024-04-16T16:42:00Z">
              <w:r w:rsidRPr="001570EA">
                <w:rPr>
                  <w:rFonts w:cs="Arial"/>
                  <w:color w:val="000000"/>
                  <w:sz w:val="18"/>
                  <w:szCs w:val="18"/>
                </w:rPr>
                <w:t>0.0159</w:t>
              </w:r>
            </w:ins>
          </w:p>
        </w:tc>
      </w:tr>
      <w:tr w:rsidR="004E6452" w:rsidRPr="001570EA" w14:paraId="79B6AED6" w14:textId="77777777">
        <w:trPr>
          <w:trHeight w:hRule="exact" w:val="469"/>
          <w:ins w:id="23829" w:author="Greg Clendenning" w:date="2024-04-16T16:42:00Z"/>
        </w:trPr>
        <w:tc>
          <w:tcPr>
            <w:tcW w:w="1286" w:type="dxa"/>
            <w:vMerge/>
            <w:vAlign w:val="center"/>
          </w:tcPr>
          <w:p w14:paraId="00531A29" w14:textId="77777777" w:rsidR="004E6452" w:rsidRPr="001570EA" w:rsidRDefault="004E6452">
            <w:pPr>
              <w:jc w:val="center"/>
              <w:rPr>
                <w:ins w:id="23830" w:author="Greg Clendenning" w:date="2024-04-16T16:42:00Z"/>
                <w:rFonts w:cs="Arial"/>
                <w:color w:val="000000"/>
                <w:sz w:val="18"/>
                <w:szCs w:val="18"/>
              </w:rPr>
            </w:pPr>
          </w:p>
        </w:tc>
        <w:tc>
          <w:tcPr>
            <w:tcW w:w="2926" w:type="dxa"/>
            <w:vAlign w:val="center"/>
          </w:tcPr>
          <w:p w14:paraId="0F1F4009" w14:textId="77777777" w:rsidR="004E6452" w:rsidRPr="001570EA" w:rsidRDefault="004E6452">
            <w:pPr>
              <w:jc w:val="center"/>
              <w:rPr>
                <w:ins w:id="23831" w:author="Greg Clendenning" w:date="2024-04-16T16:42:00Z"/>
                <w:rFonts w:cs="Arial"/>
                <w:color w:val="000000"/>
                <w:sz w:val="18"/>
                <w:szCs w:val="18"/>
              </w:rPr>
            </w:pPr>
            <w:ins w:id="23832" w:author="Greg Clendenning" w:date="2024-04-16T16:42:00Z">
              <w:r w:rsidRPr="001570EA">
                <w:rPr>
                  <w:rFonts w:cs="Arial"/>
                  <w:color w:val="000000"/>
                  <w:sz w:val="18"/>
                  <w:szCs w:val="18"/>
                </w:rPr>
                <w:t>Front-loading, 1.6 ft3 ≤ 2.5 ft3</w:t>
              </w:r>
            </w:ins>
          </w:p>
        </w:tc>
        <w:tc>
          <w:tcPr>
            <w:tcW w:w="1255" w:type="dxa"/>
            <w:vAlign w:val="center"/>
          </w:tcPr>
          <w:p w14:paraId="3CE84208" w14:textId="77777777" w:rsidR="004E6452" w:rsidRPr="001570EA" w:rsidRDefault="004E6452">
            <w:pPr>
              <w:jc w:val="center"/>
              <w:rPr>
                <w:ins w:id="23833" w:author="Greg Clendenning" w:date="2024-04-16T16:42:00Z"/>
                <w:rFonts w:cs="Arial"/>
                <w:color w:val="000000"/>
                <w:sz w:val="18"/>
                <w:szCs w:val="18"/>
              </w:rPr>
            </w:pPr>
            <w:ins w:id="23834" w:author="Greg Clendenning" w:date="2024-04-16T16:42:00Z">
              <w:r w:rsidRPr="001570EA">
                <w:rPr>
                  <w:rFonts w:cs="Arial"/>
                  <w:color w:val="000000"/>
                  <w:sz w:val="18"/>
                  <w:szCs w:val="18"/>
                </w:rPr>
                <w:t>18.9</w:t>
              </w:r>
            </w:ins>
          </w:p>
        </w:tc>
        <w:tc>
          <w:tcPr>
            <w:tcW w:w="1665" w:type="dxa"/>
            <w:vAlign w:val="center"/>
          </w:tcPr>
          <w:p w14:paraId="353A0DEC" w14:textId="77777777" w:rsidR="004E6452" w:rsidRPr="001570EA" w:rsidRDefault="004E6452">
            <w:pPr>
              <w:jc w:val="center"/>
              <w:rPr>
                <w:ins w:id="23835" w:author="Greg Clendenning" w:date="2024-04-16T16:42:00Z"/>
                <w:rFonts w:cs="Arial"/>
                <w:color w:val="000000"/>
                <w:sz w:val="18"/>
                <w:szCs w:val="18"/>
              </w:rPr>
            </w:pPr>
            <w:ins w:id="23836" w:author="Greg Clendenning" w:date="2024-04-16T16:42:00Z">
              <w:r w:rsidRPr="001570EA">
                <w:rPr>
                  <w:rFonts w:cs="Arial"/>
                  <w:color w:val="000000"/>
                  <w:sz w:val="18"/>
                  <w:szCs w:val="18"/>
                </w:rPr>
                <w:t>0.0028</w:t>
              </w:r>
            </w:ins>
          </w:p>
        </w:tc>
        <w:tc>
          <w:tcPr>
            <w:tcW w:w="1390" w:type="dxa"/>
            <w:vAlign w:val="center"/>
          </w:tcPr>
          <w:p w14:paraId="0F34DAB3" w14:textId="77777777" w:rsidR="004E6452" w:rsidRPr="001570EA" w:rsidRDefault="004E6452">
            <w:pPr>
              <w:jc w:val="center"/>
              <w:rPr>
                <w:ins w:id="23837" w:author="Greg Clendenning" w:date="2024-04-16T16:42:00Z"/>
                <w:rFonts w:cs="Arial"/>
                <w:color w:val="000000"/>
                <w:sz w:val="18"/>
                <w:szCs w:val="18"/>
              </w:rPr>
            </w:pPr>
            <w:ins w:id="23838" w:author="Greg Clendenning" w:date="2024-04-16T16:42:00Z">
              <w:r w:rsidRPr="001570EA">
                <w:rPr>
                  <w:rFonts w:cs="Arial"/>
                  <w:color w:val="000000"/>
                  <w:sz w:val="18"/>
                  <w:szCs w:val="18"/>
                </w:rPr>
                <w:t>0.0028</w:t>
              </w:r>
            </w:ins>
          </w:p>
        </w:tc>
      </w:tr>
      <w:tr w:rsidR="004E6452" w:rsidRPr="001570EA" w14:paraId="3011307E" w14:textId="77777777">
        <w:trPr>
          <w:trHeight w:hRule="exact" w:val="469"/>
          <w:ins w:id="23839" w:author="Greg Clendenning" w:date="2024-04-16T16:42:00Z"/>
        </w:trPr>
        <w:tc>
          <w:tcPr>
            <w:tcW w:w="1286" w:type="dxa"/>
            <w:vMerge/>
            <w:vAlign w:val="center"/>
          </w:tcPr>
          <w:p w14:paraId="705E2F37" w14:textId="77777777" w:rsidR="004E6452" w:rsidRPr="001570EA" w:rsidRDefault="004E6452">
            <w:pPr>
              <w:jc w:val="center"/>
              <w:rPr>
                <w:ins w:id="23840" w:author="Greg Clendenning" w:date="2024-04-16T16:42:00Z"/>
                <w:rFonts w:cs="Arial"/>
                <w:color w:val="000000"/>
                <w:sz w:val="18"/>
                <w:szCs w:val="18"/>
              </w:rPr>
            </w:pPr>
          </w:p>
        </w:tc>
        <w:tc>
          <w:tcPr>
            <w:tcW w:w="2926" w:type="dxa"/>
            <w:vAlign w:val="center"/>
          </w:tcPr>
          <w:p w14:paraId="68464B56" w14:textId="77777777" w:rsidR="004E6452" w:rsidRPr="001570EA" w:rsidDel="00AE679E" w:rsidRDefault="004E6452">
            <w:pPr>
              <w:jc w:val="center"/>
              <w:rPr>
                <w:ins w:id="23841" w:author="Greg Clendenning" w:date="2024-04-16T16:42:00Z"/>
                <w:rFonts w:cs="Arial"/>
                <w:color w:val="000000"/>
                <w:sz w:val="18"/>
                <w:szCs w:val="18"/>
              </w:rPr>
            </w:pPr>
            <w:ins w:id="23842" w:author="Greg Clendenning" w:date="2024-04-16T16:42:00Z">
              <w:r w:rsidRPr="001570EA">
                <w:rPr>
                  <w:rFonts w:cs="Arial"/>
                  <w:color w:val="000000"/>
                  <w:sz w:val="18"/>
                  <w:szCs w:val="18"/>
                </w:rPr>
                <w:t>Front-loading, &gt; 2.5 ft3</w:t>
              </w:r>
            </w:ins>
          </w:p>
        </w:tc>
        <w:tc>
          <w:tcPr>
            <w:tcW w:w="1255" w:type="dxa"/>
            <w:vAlign w:val="center"/>
          </w:tcPr>
          <w:p w14:paraId="6BC513E8" w14:textId="77777777" w:rsidR="004E6452" w:rsidRPr="001570EA" w:rsidDel="00AE679E" w:rsidRDefault="004E6452">
            <w:pPr>
              <w:jc w:val="center"/>
              <w:rPr>
                <w:ins w:id="23843" w:author="Greg Clendenning" w:date="2024-04-16T16:42:00Z"/>
                <w:rFonts w:cs="Arial"/>
                <w:color w:val="000000"/>
                <w:sz w:val="18"/>
                <w:szCs w:val="18"/>
              </w:rPr>
            </w:pPr>
            <w:ins w:id="23844" w:author="Greg Clendenning" w:date="2024-04-16T16:42:00Z">
              <w:r w:rsidRPr="001570EA">
                <w:rPr>
                  <w:rFonts w:cs="Arial"/>
                  <w:color w:val="000000"/>
                  <w:sz w:val="18"/>
                  <w:szCs w:val="18"/>
                </w:rPr>
                <w:t>115.0</w:t>
              </w:r>
            </w:ins>
          </w:p>
        </w:tc>
        <w:tc>
          <w:tcPr>
            <w:tcW w:w="1665" w:type="dxa"/>
            <w:vAlign w:val="center"/>
          </w:tcPr>
          <w:p w14:paraId="02999A2E" w14:textId="77777777" w:rsidR="004E6452" w:rsidRPr="001570EA" w:rsidDel="00AE679E" w:rsidRDefault="004E6452">
            <w:pPr>
              <w:jc w:val="center"/>
              <w:rPr>
                <w:ins w:id="23845" w:author="Greg Clendenning" w:date="2024-04-16T16:42:00Z"/>
                <w:rFonts w:cs="Arial"/>
                <w:color w:val="000000"/>
                <w:sz w:val="18"/>
                <w:szCs w:val="18"/>
              </w:rPr>
            </w:pPr>
            <w:ins w:id="23846" w:author="Greg Clendenning" w:date="2024-04-16T16:42:00Z">
              <w:r w:rsidRPr="001570EA">
                <w:rPr>
                  <w:rFonts w:cs="Arial"/>
                  <w:color w:val="000000"/>
                  <w:sz w:val="18"/>
                  <w:szCs w:val="18"/>
                </w:rPr>
                <w:t>0.0170</w:t>
              </w:r>
            </w:ins>
          </w:p>
        </w:tc>
        <w:tc>
          <w:tcPr>
            <w:tcW w:w="1390" w:type="dxa"/>
            <w:vAlign w:val="center"/>
          </w:tcPr>
          <w:p w14:paraId="59BC8397" w14:textId="77777777" w:rsidR="004E6452" w:rsidRPr="001570EA" w:rsidRDefault="004E6452">
            <w:pPr>
              <w:jc w:val="center"/>
              <w:rPr>
                <w:ins w:id="23847" w:author="Greg Clendenning" w:date="2024-04-16T16:42:00Z"/>
                <w:rFonts w:cs="Arial"/>
                <w:color w:val="000000"/>
                <w:sz w:val="18"/>
                <w:szCs w:val="18"/>
              </w:rPr>
            </w:pPr>
            <w:ins w:id="23848" w:author="Greg Clendenning" w:date="2024-04-16T16:42:00Z">
              <w:r w:rsidRPr="001570EA">
                <w:rPr>
                  <w:rFonts w:cs="Arial"/>
                  <w:color w:val="000000"/>
                  <w:sz w:val="18"/>
                  <w:szCs w:val="18"/>
                </w:rPr>
                <w:t>0.0171</w:t>
              </w:r>
            </w:ins>
          </w:p>
        </w:tc>
      </w:tr>
    </w:tbl>
    <w:p w14:paraId="1E7E2D30" w14:textId="77777777" w:rsidR="004E6452" w:rsidRPr="001570EA" w:rsidRDefault="004E6452">
      <w:pPr>
        <w:jc w:val="center"/>
        <w:rPr>
          <w:moveTo w:id="23849" w:author="Greg Clendenning" w:date="2024-04-16T16:42:00Z"/>
          <w:color w:val="000000"/>
          <w:sz w:val="18"/>
          <w:rPrChange w:id="23850" w:author="Greg Clendenning" w:date="2024-04-16T16:42:00Z">
            <w:rPr>
              <w:moveTo w:id="23851" w:author="Greg Clendenning" w:date="2024-04-16T16:42:00Z"/>
            </w:rPr>
          </w:rPrChange>
        </w:rPr>
        <w:pPrChange w:id="23852" w:author="Greg Clendenning" w:date="2024-04-16T16:42:00Z">
          <w:pPr>
            <w:pStyle w:val="SubStyle"/>
          </w:pPr>
        </w:pPrChange>
      </w:pPr>
      <w:moveToRangeStart w:id="23853" w:author="Greg Clendenning" w:date="2024-04-16T16:42:00Z" w:name="move164178344"/>
    </w:p>
    <w:p w14:paraId="699854FD" w14:textId="77777777" w:rsidR="004E6452" w:rsidRPr="001570EA" w:rsidRDefault="004E6452" w:rsidP="004E6452">
      <w:pPr>
        <w:pStyle w:val="SubStyle"/>
        <w:rPr>
          <w:moveTo w:id="23854" w:author="Greg Clendenning" w:date="2024-04-16T16:42:00Z"/>
        </w:rPr>
      </w:pPr>
      <w:moveTo w:id="23855" w:author="Greg Clendenning" w:date="2024-04-16T16:42:00Z">
        <w:r w:rsidRPr="001570EA">
          <w:t>Evaluation Protocols</w:t>
        </w:r>
      </w:moveTo>
    </w:p>
    <w:moveToRangeEnd w:id="23853"/>
    <w:p w14:paraId="140163DA" w14:textId="77777777" w:rsidR="004E6452" w:rsidRPr="001570EA" w:rsidRDefault="004E6452">
      <w:pPr>
        <w:pStyle w:val="BodyText"/>
        <w:ind w:right="0"/>
        <w:rPr>
          <w:moveTo w:id="23856" w:author="Greg Clendenning" w:date="2024-04-16T16:42:00Z"/>
          <w:rFonts w:cs="Arial"/>
        </w:rPr>
        <w:pPrChange w:id="23857" w:author="Greg Clendenning" w:date="2024-04-16T16:42:00Z">
          <w:pPr/>
        </w:pPrChange>
      </w:pPr>
      <w:ins w:id="23858" w:author="Greg Clendenning" w:date="2024-04-16T16:42:00Z">
        <w:r w:rsidRPr="001570EA">
          <w:t>For most projects, the appropriate evaluation protocol is to verify installation and proper selection of default values. For projects using customer-</w:t>
        </w:r>
      </w:ins>
      <w:moveToRangeStart w:id="23859" w:author="Greg Clendenning" w:date="2024-04-16T16:42:00Z" w:name="move164178258"/>
      <w:moveTo w:id="23860"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146051ED" w14:textId="77777777" w:rsidR="004E6452" w:rsidRPr="001570EA" w:rsidRDefault="004E6452" w:rsidP="004E6452">
      <w:pPr>
        <w:rPr>
          <w:moveTo w:id="23861" w:author="Greg Clendenning" w:date="2024-04-16T16:42:00Z"/>
        </w:rPr>
      </w:pPr>
    </w:p>
    <w:p w14:paraId="4E33BF9F" w14:textId="77777777" w:rsidR="004E6452" w:rsidRPr="001570EA" w:rsidRDefault="004E6452" w:rsidP="004E6452">
      <w:pPr>
        <w:pStyle w:val="SubStyle"/>
        <w:rPr>
          <w:moveTo w:id="23862" w:author="Greg Clendenning" w:date="2024-04-16T16:42:00Z"/>
        </w:rPr>
      </w:pPr>
      <w:moveTo w:id="23863" w:author="Greg Clendenning" w:date="2024-04-16T16:42:00Z">
        <w:r w:rsidRPr="001570EA">
          <w:t>Sources</w:t>
        </w:r>
      </w:moveTo>
    </w:p>
    <w:moveToRangeEnd w:id="23859"/>
    <w:p w14:paraId="325033FF" w14:textId="77777777" w:rsidR="00FA5174" w:rsidRDefault="00FA5174" w:rsidP="00FA5174">
      <w:pPr>
        <w:pStyle w:val="source10"/>
        <w:numPr>
          <w:ilvl w:val="0"/>
          <w:numId w:val="84"/>
        </w:numPr>
        <w:tabs>
          <w:tab w:val="clear" w:pos="810"/>
        </w:tabs>
        <w:spacing w:after="120"/>
        <w:ind w:left="360"/>
        <w:jc w:val="left"/>
        <w:rPr>
          <w:del w:id="23864" w:author="Greg Clendenning" w:date="2024-04-16T16:42:00Z"/>
        </w:rPr>
      </w:pPr>
      <w:del w:id="23865" w:author="Greg Clendenning" w:date="2024-04-16T16:42:00Z">
        <w:r>
          <w:delTex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delText>
        </w:r>
        <w:r w:rsidR="00475EB1">
          <w:fldChar w:fldCharType="begin"/>
        </w:r>
        <w:r w:rsidR="00475EB1">
          <w:delInstrText>HYPERLINK "https://www.regulations.gov/document?D=EERE-2007-BT-STD-0010-0053"</w:delInstrText>
        </w:r>
        <w:r w:rsidR="00475EB1">
          <w:fldChar w:fldCharType="separate"/>
        </w:r>
        <w:r w:rsidRPr="0080118A">
          <w:rPr>
            <w:rStyle w:val="Hyperlink"/>
          </w:rPr>
          <w:delText>https://www.regulations.gov/document?D=EERE-2007-BT-STD-0010-0053</w:delText>
        </w:r>
        <w:r w:rsidR="00475EB1">
          <w:rPr>
            <w:rStyle w:val="Hyperlink"/>
          </w:rPr>
          <w:fldChar w:fldCharType="end"/>
        </w:r>
        <w:r>
          <w:delText xml:space="preserve"> </w:delText>
        </w:r>
        <w:r>
          <w:rPr>
            <w:rStyle w:val="FootnoteReference"/>
          </w:rPr>
          <w:footnoteReference w:id="73"/>
        </w:r>
      </w:del>
    </w:p>
    <w:p w14:paraId="49E787BE" w14:textId="77777777" w:rsidR="00FA5174" w:rsidRDefault="00FA5174" w:rsidP="00FA5174">
      <w:pPr>
        <w:pStyle w:val="source10"/>
        <w:numPr>
          <w:ilvl w:val="0"/>
          <w:numId w:val="84"/>
        </w:numPr>
        <w:tabs>
          <w:tab w:val="clear" w:pos="810"/>
        </w:tabs>
        <w:spacing w:after="120"/>
        <w:ind w:left="360"/>
        <w:jc w:val="left"/>
        <w:rPr>
          <w:del w:id="23867" w:author="Greg Clendenning" w:date="2024-04-16T16:42:00Z"/>
        </w:rPr>
      </w:pPr>
      <w:del w:id="23868" w:author="Greg Clendenning" w:date="2024-04-16T16:42:00Z">
        <w:r>
          <w:rPr>
            <w:i/>
          </w:rPr>
          <w:delText>Ibid.</w:delText>
        </w:r>
        <w:r>
          <w:delText xml:space="preserve"> Median annual electricity consumption of gas dryers</w:delText>
        </w:r>
      </w:del>
    </w:p>
    <w:p w14:paraId="524F5026" w14:textId="77777777" w:rsidR="00FA5174" w:rsidRDefault="00FA5174" w:rsidP="00FA5174">
      <w:pPr>
        <w:pStyle w:val="source10"/>
        <w:numPr>
          <w:ilvl w:val="0"/>
          <w:numId w:val="84"/>
        </w:numPr>
        <w:tabs>
          <w:tab w:val="clear" w:pos="810"/>
        </w:tabs>
        <w:spacing w:after="120"/>
        <w:ind w:left="360"/>
        <w:jc w:val="left"/>
        <w:rPr>
          <w:del w:id="23869" w:author="Greg Clendenning" w:date="2024-04-16T16:42:00Z"/>
        </w:rPr>
      </w:pPr>
      <w:del w:id="23870" w:author="Greg Clendenning" w:date="2024-04-16T16:42:00Z">
        <w:r>
          <w:delText>N</w:delText>
        </w:r>
        <w:r w:rsidRPr="00480FEC">
          <w:delText>egative</w:delText>
        </w:r>
        <w:r>
          <w:delText xml:space="preserve"> gas fuel savings </w:delText>
        </w:r>
        <w:r w:rsidRPr="00480FEC">
          <w:delText>indicate</w:delText>
        </w:r>
        <w:r>
          <w:delText xml:space="preserve"> </w:delText>
        </w:r>
        <w:r w:rsidRPr="00480FEC">
          <w:delText>increase</w:delText>
        </w:r>
        <w:r>
          <w:delText xml:space="preserve"> </w:delText>
        </w:r>
        <w:r w:rsidRPr="00480FEC">
          <w:delText>in</w:delText>
        </w:r>
        <w:r>
          <w:delText xml:space="preserve"> </w:delText>
        </w:r>
        <w:r w:rsidRPr="00480FEC">
          <w:delText>fuel</w:delText>
        </w:r>
        <w:r>
          <w:delText xml:space="preserve"> </w:delText>
        </w:r>
        <w:r w:rsidRPr="00480FEC">
          <w:delText>consumption</w:delText>
        </w:r>
        <w:r>
          <w:delText>. Average annual consumption for ENERGY STAR qualified gas units as of 6/22/2015: 685.3kWh/yr. Scaling from 283 cycles/yr (national 2005 RECS) to 251×96%=241 cycles/yr (Mid-Atlantic 2015 RECS): 583.5 kWh/yr. Converting to MMBTU: 583.5×0.003412 = 1.99 MMBTU/yr.</w:delText>
        </w:r>
      </w:del>
    </w:p>
    <w:p w14:paraId="324B1E64" w14:textId="0CDE3A46" w:rsidR="004E6452" w:rsidRPr="001570EA" w:rsidRDefault="004E6452" w:rsidP="006D787B">
      <w:pPr>
        <w:pStyle w:val="ListParagraph"/>
        <w:numPr>
          <w:ilvl w:val="0"/>
          <w:numId w:val="55"/>
        </w:numPr>
        <w:spacing w:after="120"/>
        <w:ind w:left="360"/>
        <w:jc w:val="left"/>
        <w:rPr>
          <w:ins w:id="23871" w:author="Greg Clendenning" w:date="2024-04-16T16:42:00Z"/>
        </w:rPr>
      </w:pPr>
      <w:ins w:id="23872" w:author="Greg Clendenning" w:date="2024-04-16T16:42:00Z">
        <w:r w:rsidRPr="001570EA">
          <w:t xml:space="preserve">DOE (2021). Residential Clothes Washers Life-Cycle Cost Analysis (LCC) Spreadsheets. </w:t>
        </w:r>
        <w:r w:rsidR="00475EB1">
          <w:fldChar w:fldCharType="begin"/>
        </w:r>
        <w:r w:rsidR="00475EB1">
          <w:instrText>HYPERLINK "https://www.regulations.gov/document/EERE-2017-BT-STD-0014-0025"</w:instrText>
        </w:r>
        <w:r w:rsidR="00475EB1">
          <w:fldChar w:fldCharType="separate"/>
        </w:r>
        <w:r w:rsidRPr="001570EA">
          <w:rPr>
            <w:rStyle w:val="Hyperlink"/>
          </w:rPr>
          <w:t>Weblink</w:t>
        </w:r>
        <w:r w:rsidR="00475EB1">
          <w:rPr>
            <w:rStyle w:val="Hyperlink"/>
          </w:rPr>
          <w:fldChar w:fldCharType="end"/>
        </w:r>
        <w:r w:rsidRPr="001570EA">
          <w:t xml:space="preserve"> </w:t>
        </w:r>
      </w:ins>
    </w:p>
    <w:p w14:paraId="06D99DD3" w14:textId="53FB5C1C" w:rsidR="004E6452" w:rsidRPr="001570EA" w:rsidRDefault="004E6452" w:rsidP="006D787B">
      <w:pPr>
        <w:pStyle w:val="ListParagraph"/>
        <w:numPr>
          <w:ilvl w:val="0"/>
          <w:numId w:val="55"/>
        </w:numPr>
        <w:spacing w:after="120"/>
        <w:ind w:left="360"/>
        <w:jc w:val="left"/>
        <w:rPr>
          <w:ins w:id="23873" w:author="Greg Clendenning" w:date="2024-04-16T16:42:00Z"/>
        </w:rPr>
      </w:pPr>
      <w:ins w:id="23874" w:author="Greg Clendenning" w:date="2024-04-16T16:42:00Z">
        <w:r w:rsidRPr="001570EA">
          <w:t xml:space="preserve">Median capacity of ENERGY STAR-certified models by configuration. Accessed December 2023. </w:t>
        </w:r>
        <w:r w:rsidR="00475EB1">
          <w:fldChar w:fldCharType="begin"/>
        </w:r>
        <w:r w:rsidR="00475EB1">
          <w:instrText>HYPERLINK "https://www.energystar.gov/productfinder/product/certified-clothes-washers/results"</w:instrText>
        </w:r>
        <w:r w:rsidR="00475EB1">
          <w:fldChar w:fldCharType="separate"/>
        </w:r>
        <w:r w:rsidRPr="001570EA">
          <w:rPr>
            <w:rStyle w:val="Hyperlink"/>
          </w:rPr>
          <w:t>Weblink</w:t>
        </w:r>
        <w:r w:rsidR="00475EB1">
          <w:rPr>
            <w:rStyle w:val="Hyperlink"/>
          </w:rPr>
          <w:fldChar w:fldCharType="end"/>
        </w:r>
      </w:ins>
    </w:p>
    <w:p w14:paraId="658863AB" w14:textId="1FCC5713" w:rsidR="004E6452" w:rsidRPr="001570EA" w:rsidRDefault="004E6452" w:rsidP="006D787B">
      <w:pPr>
        <w:pStyle w:val="ListParagraph"/>
        <w:numPr>
          <w:ilvl w:val="0"/>
          <w:numId w:val="55"/>
        </w:numPr>
        <w:spacing w:after="120"/>
        <w:ind w:left="360"/>
        <w:jc w:val="left"/>
        <w:rPr>
          <w:ins w:id="23875" w:author="Greg Clendenning" w:date="2024-04-16T16:42:00Z"/>
        </w:rPr>
      </w:pPr>
      <w:ins w:id="23876" w:author="Greg Clendenning" w:date="2024-04-16T16:42:00Z">
        <w:r w:rsidRPr="001570EA">
          <w:t xml:space="preserve">U.S. EPA. (2021). ENERGY STAR Program Requirements Product Specification for Clothes Washers, Eligibility Criteria Version 8.1. </w:t>
        </w:r>
        <w:r w:rsidR="00475EB1">
          <w:fldChar w:fldCharType="begin"/>
        </w:r>
        <w:r w:rsidR="00475EB1">
          <w:instrText>HYPERLINK "https://www.energystar.gov/sites/default/files/asset/document/ENERGY%20STAR%20Version%208.1%20Clothes%20Washer%20Final%20Specificaiton%20-%20Partner%20Commitments%20and%20Eligibility%20Criteria.pdf"</w:instrText>
        </w:r>
        <w:r w:rsidR="00475EB1">
          <w:fldChar w:fldCharType="separate"/>
        </w:r>
        <w:r w:rsidRPr="001570EA">
          <w:rPr>
            <w:rStyle w:val="Hyperlink"/>
          </w:rPr>
          <w:t>Weblink</w:t>
        </w:r>
        <w:r w:rsidR="00475EB1">
          <w:rPr>
            <w:rStyle w:val="Hyperlink"/>
          </w:rPr>
          <w:fldChar w:fldCharType="end"/>
        </w:r>
      </w:ins>
    </w:p>
    <w:p w14:paraId="3C6483EB" w14:textId="7CBB7452" w:rsidR="004E6452" w:rsidRPr="001570EA" w:rsidRDefault="004E6452" w:rsidP="006D787B">
      <w:pPr>
        <w:pStyle w:val="ListParagraph"/>
        <w:numPr>
          <w:ilvl w:val="0"/>
          <w:numId w:val="55"/>
        </w:numPr>
        <w:spacing w:after="120"/>
        <w:ind w:left="360"/>
        <w:jc w:val="left"/>
        <w:rPr>
          <w:ins w:id="23877" w:author="Greg Clendenning" w:date="2024-04-16T16:42:00Z"/>
        </w:rPr>
      </w:pPr>
      <w:ins w:id="23878" w:author="Greg Clendenning" w:date="2024-04-16T16:42:00Z">
        <w:r w:rsidRPr="001570EA">
          <w:t>NMR Group for the Pennsylvania Public Utility Commission. (2024, March). 2023 Pennsylvania Statewide Act 129 Residential Baseline Study. Page 122, Table 105 (%</w:t>
        </w:r>
        <w:r w:rsidRPr="001570EA">
          <w:rPr>
            <w:vertAlign w:val="subscript"/>
          </w:rPr>
          <w:t>ElecDHW</w:t>
        </w:r>
        <w:r w:rsidRPr="001570EA">
          <w:t>). Page 158, Table 149 (%</w:t>
        </w:r>
        <w:r w:rsidRPr="001570EA">
          <w:rPr>
            <w:vertAlign w:val="subscript"/>
          </w:rPr>
          <w:t>ElecDryer</w:t>
        </w:r>
        <w:r w:rsidRPr="001570EA">
          <w:t xml:space="preserv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77259E51" w14:textId="209D3B61" w:rsidR="004E6452" w:rsidRPr="001570EA" w:rsidRDefault="004E6452" w:rsidP="006D787B">
      <w:pPr>
        <w:pStyle w:val="ListParagraph"/>
        <w:numPr>
          <w:ilvl w:val="0"/>
          <w:numId w:val="55"/>
        </w:numPr>
        <w:spacing w:after="120"/>
        <w:ind w:left="360"/>
        <w:jc w:val="left"/>
        <w:rPr>
          <w:ins w:id="23879" w:author="Greg Clendenning" w:date="2024-04-16T16:42:00Z"/>
        </w:rPr>
      </w:pPr>
      <w:ins w:id="23880" w:author="Greg Clendenning" w:date="2024-04-16T16:42:00Z">
        <w:r w:rsidRPr="001570EA">
          <w:t xml:space="preserve">The percentage of total energy consumption that is used for the machine, heating the hot water, or by the dryer varies depending on the efficiency of the unit. Values are based on a weighted average of top-loading and front-loading units by consumption data from source 1. Distribution of baseline top- and front-loading units from NMR Group for the Pennsylvania Public Utility Commission. (2024, March). 2023 Pennsylvania Statewide Act 129 Residential Baseline Study. Page 151, Table 139.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t xml:space="preserve">. Distribution of ENERGY STAR top- and front-loading units from ENERGY STAR-certified models. Accessed December 2023. </w:t>
        </w:r>
        <w:r w:rsidR="00475EB1">
          <w:fldChar w:fldCharType="begin"/>
        </w:r>
        <w:r w:rsidR="00475EB1">
          <w:instrText>HYPERLINK "https://www.energystar.gov/productfinder/product/certified-clothes-washers/results"</w:instrText>
        </w:r>
        <w:r w:rsidR="00475EB1">
          <w:fldChar w:fldCharType="separate"/>
        </w:r>
        <w:r w:rsidRPr="001570EA">
          <w:rPr>
            <w:rStyle w:val="Hyperlink"/>
          </w:rPr>
          <w:t>Weblink</w:t>
        </w:r>
        <w:r w:rsidR="00475EB1">
          <w:rPr>
            <w:rStyle w:val="Hyperlink"/>
          </w:rPr>
          <w:fldChar w:fldCharType="end"/>
        </w:r>
        <w:r w:rsidRPr="001570EA" w:rsidDel="00B724E7">
          <w:t xml:space="preserve"> </w:t>
        </w:r>
      </w:ins>
    </w:p>
    <w:p w14:paraId="7937825B" w14:textId="3A8A3DD0" w:rsidR="004E6452" w:rsidRPr="001570EA" w:rsidRDefault="004E6452" w:rsidP="006D787B">
      <w:pPr>
        <w:pStyle w:val="source10"/>
        <w:numPr>
          <w:ilvl w:val="0"/>
          <w:numId w:val="55"/>
        </w:numPr>
        <w:spacing w:after="120"/>
        <w:ind w:left="360"/>
        <w:jc w:val="left"/>
        <w:rPr>
          <w:ins w:id="23881" w:author="Greg Clendenning" w:date="2024-04-16T16:42:00Z"/>
        </w:rPr>
      </w:pPr>
      <w:r w:rsidRPr="001570EA">
        <w:t xml:space="preserve">Calculated using “Frequency of clothes washer use” and “Frequency of dryer use” data for </w:t>
      </w:r>
      <w:del w:id="23882" w:author="Greg Clendenning" w:date="2024-04-16T16:42:00Z">
        <w:r w:rsidR="00FA5174">
          <w:delText>the Mid-Atlantic region</w:delText>
        </w:r>
      </w:del>
      <w:ins w:id="23883" w:author="Greg Clendenning" w:date="2024-04-16T16:42:00Z">
        <w:r w:rsidRPr="001570EA">
          <w:t>Pennsylvania</w:t>
        </w:r>
      </w:ins>
      <w:r w:rsidRPr="001570EA">
        <w:t xml:space="preserve"> from U.S. Department of Energy</w:t>
      </w:r>
      <w:del w:id="23884" w:author="Greg Clendenning" w:date="2024-04-16T16:42:00Z">
        <w:r w:rsidR="00FA5174">
          <w:delText>. 2015</w:delText>
        </w:r>
      </w:del>
      <w:ins w:id="23885" w:author="Greg Clendenning" w:date="2024-04-16T16:42:00Z">
        <w:r w:rsidRPr="001570EA">
          <w:t>, 2020</w:t>
        </w:r>
      </w:ins>
      <w:r w:rsidRPr="001570EA">
        <w:t xml:space="preserve"> Residential Energy Consumption Survey</w:t>
      </w:r>
      <w:ins w:id="23886" w:author="Greg Clendenning" w:date="2024-04-16T16:42:00Z">
        <w:r w:rsidRPr="001570EA">
          <w:t xml:space="preserve">. </w:t>
        </w:r>
        <w:r w:rsidR="00475EB1">
          <w:fldChar w:fldCharType="begin"/>
        </w:r>
        <w:r w:rsidR="00475EB1">
          <w:instrText>HYPERLINK "https://www.eia.gov/consumption/residential/data/2020/index.php?view=microdata"</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6190E3DA" w14:textId="5157E1B2" w:rsidR="004E6452" w:rsidRPr="001570EA" w:rsidRDefault="004E6452" w:rsidP="006D787B">
      <w:pPr>
        <w:pStyle w:val="source10"/>
        <w:numPr>
          <w:ilvl w:val="0"/>
          <w:numId w:val="55"/>
        </w:numPr>
        <w:spacing w:after="120"/>
        <w:ind w:left="360"/>
        <w:jc w:val="left"/>
        <w:rPr>
          <w:ins w:id="23887" w:author="Greg Clendenning" w:date="2024-04-16T16:42:00Z"/>
        </w:rPr>
      </w:pPr>
      <w:ins w:id="23888" w:author="Greg Clendenning" w:date="2024-04-16T16:42:00Z">
        <w:r w:rsidRPr="001570EA">
          <w:t xml:space="preserve">10 CFR 430.32(g)(4) </w:t>
        </w:r>
        <w:r w:rsidR="00475EB1">
          <w:fldChar w:fldCharType="begin"/>
        </w:r>
        <w:r w:rsidR="00475EB1">
          <w:instrText>HYPERLINK "https://www.ecfr.gov/current/title-10/part-430/section-430.32" \l "p-430.32(g)(4)"</w:instrText>
        </w:r>
        <w:r w:rsidR="00475EB1">
          <w:fldChar w:fldCharType="separate"/>
        </w:r>
        <w:r w:rsidRPr="001570EA">
          <w:rPr>
            <w:rStyle w:val="Hyperlink"/>
            <w:rFonts w:cs="Arial"/>
          </w:rPr>
          <w:t>Weblink</w:t>
        </w:r>
        <w:r w:rsidR="00475EB1">
          <w:rPr>
            <w:rStyle w:val="Hyperlink"/>
            <w:rFonts w:cs="Arial"/>
          </w:rPr>
          <w:fldChar w:fldCharType="end"/>
        </w:r>
      </w:ins>
    </w:p>
    <w:p w14:paraId="0E8219B6" w14:textId="74DB5944" w:rsidR="004E6452" w:rsidRPr="001570EA" w:rsidRDefault="004E6452" w:rsidP="006D787B">
      <w:pPr>
        <w:pStyle w:val="source10"/>
        <w:numPr>
          <w:ilvl w:val="0"/>
          <w:numId w:val="55"/>
        </w:numPr>
        <w:spacing w:after="120"/>
        <w:ind w:left="360"/>
        <w:jc w:val="left"/>
        <w:rPr>
          <w:ins w:id="23889" w:author="Greg Clendenning" w:date="2024-04-16T16:42:00Z"/>
        </w:rPr>
      </w:pPr>
      <w:ins w:id="2389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302103BB" w14:textId="7876ABF5" w:rsidR="004E6452" w:rsidRPr="001570EA" w:rsidRDefault="004E6452" w:rsidP="006D787B">
      <w:pPr>
        <w:pStyle w:val="source10"/>
        <w:numPr>
          <w:ilvl w:val="0"/>
          <w:numId w:val="55"/>
        </w:numPr>
        <w:spacing w:after="120"/>
        <w:ind w:left="360"/>
        <w:jc w:val="left"/>
        <w:rPr>
          <w:ins w:id="23891" w:author="Greg Clendenning" w:date="2024-04-16T16:42:00Z"/>
        </w:rPr>
      </w:pPr>
      <w:ins w:id="23892" w:author="Greg Clendenning" w:date="2024-04-16T16:42:00Z">
        <w:r w:rsidRPr="001570EA">
          <w:t xml:space="preserve">U.S. DOE. (2024, March 15). Direct final rule. Federal Register, 89 (52), pages 19,026- 19,126. </w:t>
        </w:r>
        <w:r w:rsidR="00475EB1">
          <w:fldChar w:fldCharType="begin"/>
        </w:r>
        <w:r w:rsidR="00475EB1">
          <w:instrText>HYPERLINK "https://www.regulations.gov/document/EERE-2017-BT-STD-0014-0515?utm_medium=email&amp;utm_source=govdelivery"</w:instrText>
        </w:r>
        <w:r w:rsidR="00475EB1">
          <w:fldChar w:fldCharType="separate"/>
        </w:r>
        <w:r w:rsidRPr="001570EA">
          <w:rPr>
            <w:rStyle w:val="Hyperlink"/>
            <w:rFonts w:cs="Arial"/>
          </w:rPr>
          <w:t>Weblink</w:t>
        </w:r>
        <w:r w:rsidR="00475EB1">
          <w:rPr>
            <w:rStyle w:val="Hyperlink"/>
            <w:rFonts w:cs="Arial"/>
          </w:rPr>
          <w:fldChar w:fldCharType="end"/>
        </w:r>
      </w:ins>
    </w:p>
    <w:p w14:paraId="7D98E1A4" w14:textId="2388A347" w:rsidR="004E6452" w:rsidRPr="001570EA" w:rsidRDefault="004E6452" w:rsidP="006D787B">
      <w:pPr>
        <w:pStyle w:val="source10"/>
        <w:numPr>
          <w:ilvl w:val="0"/>
          <w:numId w:val="55"/>
        </w:numPr>
        <w:spacing w:after="120"/>
        <w:ind w:left="360"/>
        <w:jc w:val="left"/>
        <w:rPr>
          <w:ins w:id="23893" w:author="Greg Clendenning" w:date="2024-04-16T16:42:00Z"/>
          <w:rFonts w:eastAsiaTheme="minorHAnsi"/>
        </w:rPr>
      </w:pPr>
      <w:bookmarkStart w:id="23894" w:name="_Toc530141489"/>
      <w:bookmarkStart w:id="23895" w:name="_Ref534706333"/>
      <w:bookmarkStart w:id="23896" w:name="_Ref534706872"/>
      <w:ins w:id="23897" w:author="Greg Clendenning" w:date="2024-04-16T16:42:00Z">
        <w:r w:rsidRPr="001570EA">
          <w:t xml:space="preserve">U.S. DOE (2024). </w:t>
        </w:r>
        <w:r w:rsidRPr="001570EA">
          <w:rPr>
            <w:rFonts w:eastAsiaTheme="minorHAnsi"/>
          </w:rPr>
          <w:t xml:space="preserve">Life-Cycle Cost (LCC) Analysis RCW ECS Direct Final Rule Spreadsheet. </w:t>
        </w:r>
        <w:r w:rsidR="00475EB1">
          <w:fldChar w:fldCharType="begin"/>
        </w:r>
        <w:r w:rsidR="00475EB1">
          <w:instrText>HYPERLINK "https://www.regulations.gov/document/EERE-2017-BT-STD-0014-0513"</w:instrText>
        </w:r>
        <w:r w:rsidR="00475EB1">
          <w:fldChar w:fldCharType="separate"/>
        </w:r>
        <w:r w:rsidRPr="001570EA">
          <w:rPr>
            <w:rStyle w:val="Hyperlink"/>
            <w:rFonts w:eastAsiaTheme="minorHAnsi" w:cs="Arial"/>
          </w:rPr>
          <w:t>Weblink</w:t>
        </w:r>
        <w:r w:rsidR="00475EB1">
          <w:rPr>
            <w:rStyle w:val="Hyperlink"/>
            <w:rFonts w:eastAsiaTheme="minorHAnsi" w:cs="Arial"/>
          </w:rPr>
          <w:fldChar w:fldCharType="end"/>
        </w:r>
      </w:ins>
    </w:p>
    <w:p w14:paraId="6D154012" w14:textId="77777777" w:rsidR="004E6452" w:rsidRPr="001570EA" w:rsidRDefault="004E6452" w:rsidP="004E6452">
      <w:pPr>
        <w:rPr>
          <w:ins w:id="23898" w:author="Greg Clendenning" w:date="2024-04-16T16:42:00Z"/>
          <w:rFonts w:eastAsiaTheme="minorHAnsi" w:cs="Arial"/>
        </w:rPr>
      </w:pPr>
    </w:p>
    <w:p w14:paraId="6347D72A" w14:textId="77777777" w:rsidR="004E6452" w:rsidRPr="001570EA" w:rsidRDefault="004E6452" w:rsidP="004E6452">
      <w:pPr>
        <w:rPr>
          <w:ins w:id="23899" w:author="Greg Clendenning" w:date="2024-04-16T16:42:00Z"/>
          <w:rFonts w:eastAsiaTheme="minorHAnsi" w:cs="Arial"/>
        </w:rPr>
        <w:sectPr w:rsidR="004E6452" w:rsidRPr="001570EA" w:rsidSect="00EB0EA0">
          <w:footerReference w:type="first" r:id="rId45"/>
          <w:pgSz w:w="12240" w:h="15840"/>
          <w:pgMar w:top="1440" w:right="1800" w:bottom="1440" w:left="1800" w:header="720" w:footer="501" w:gutter="0"/>
          <w:cols w:space="720"/>
        </w:sectPr>
      </w:pPr>
    </w:p>
    <w:p w14:paraId="5616645C" w14:textId="77777777" w:rsidR="004E6452" w:rsidRPr="001570EA" w:rsidRDefault="004E6452" w:rsidP="00462D97">
      <w:pPr>
        <w:pStyle w:val="Heading3"/>
        <w:rPr>
          <w:ins w:id="23900" w:author="Greg Clendenning" w:date="2024-04-16T16:42:00Z"/>
        </w:rPr>
      </w:pPr>
      <w:bookmarkStart w:id="23901" w:name="_Ref534967325"/>
      <w:bookmarkStart w:id="23902" w:name="_Toc48143044"/>
      <w:ins w:id="23903" w:author="Greg Clendenning" w:date="2024-04-16T16:42:00Z">
        <w:r w:rsidRPr="001570EA">
          <w:t>ENERGY STAR Clothes Dryers</w:t>
        </w:r>
        <w:bookmarkEnd w:id="23894"/>
        <w:bookmarkEnd w:id="23895"/>
        <w:bookmarkEnd w:id="23896"/>
        <w:bookmarkEnd w:id="23901"/>
        <w:bookmarkEnd w:id="23902"/>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4E6452" w:rsidRPr="001570EA" w14:paraId="2392A63B" w14:textId="77777777">
        <w:trPr>
          <w:ins w:id="23904" w:author="Greg Clendenning" w:date="2024-04-16T16:42:00Z"/>
        </w:trPr>
        <w:tc>
          <w:tcPr>
            <w:tcW w:w="3554" w:type="dxa"/>
            <w:tcBorders>
              <w:top w:val="single" w:sz="4" w:space="0" w:color="auto"/>
              <w:left w:val="single" w:sz="4" w:space="0" w:color="auto"/>
              <w:bottom w:val="single" w:sz="4" w:space="0" w:color="auto"/>
              <w:right w:val="single" w:sz="4" w:space="0" w:color="auto"/>
            </w:tcBorders>
            <w:hideMark/>
          </w:tcPr>
          <w:p w14:paraId="34151229" w14:textId="77777777" w:rsidR="004E6452" w:rsidRPr="001570EA" w:rsidRDefault="004E6452">
            <w:pPr>
              <w:pStyle w:val="TableCell"/>
              <w:spacing w:before="60" w:after="60"/>
              <w:jc w:val="left"/>
              <w:rPr>
                <w:ins w:id="23905" w:author="Greg Clendenning" w:date="2024-04-16T16:42:00Z"/>
                <w:b/>
                <w:sz w:val="20"/>
              </w:rPr>
            </w:pPr>
            <w:ins w:id="23906" w:author="Greg Clendenning" w:date="2024-04-16T16:42:00Z">
              <w:r w:rsidRPr="001570EA">
                <w:rPr>
                  <w:b/>
                </w:rPr>
                <w:t>Target Sector</w:t>
              </w:r>
            </w:ins>
          </w:p>
        </w:tc>
        <w:tc>
          <w:tcPr>
            <w:tcW w:w="4968" w:type="dxa"/>
            <w:tcBorders>
              <w:top w:val="single" w:sz="4" w:space="0" w:color="auto"/>
              <w:left w:val="single" w:sz="4" w:space="0" w:color="auto"/>
              <w:bottom w:val="single" w:sz="4" w:space="0" w:color="auto"/>
              <w:right w:val="single" w:sz="4" w:space="0" w:color="auto"/>
            </w:tcBorders>
            <w:hideMark/>
          </w:tcPr>
          <w:p w14:paraId="27668896" w14:textId="77777777" w:rsidR="004E6452" w:rsidRPr="001570EA" w:rsidRDefault="004E6452">
            <w:pPr>
              <w:pStyle w:val="TableCell"/>
              <w:spacing w:before="60" w:after="60"/>
              <w:jc w:val="center"/>
              <w:rPr>
                <w:ins w:id="23907" w:author="Greg Clendenning" w:date="2024-04-16T16:42:00Z"/>
                <w:rFonts w:eastAsia="Arial Unicode MS" w:cs="Arial"/>
                <w:i/>
                <w:iCs/>
                <w:sz w:val="20"/>
                <w:szCs w:val="24"/>
              </w:rPr>
            </w:pPr>
            <w:ins w:id="23908" w:author="Greg Clendenning" w:date="2024-04-16T16:42:00Z">
              <w:r w:rsidRPr="001570EA">
                <w:t>Residential</w:t>
              </w:r>
            </w:ins>
          </w:p>
        </w:tc>
      </w:tr>
      <w:tr w:rsidR="004E6452" w:rsidRPr="001570EA" w14:paraId="144BE572" w14:textId="77777777">
        <w:trPr>
          <w:ins w:id="23909" w:author="Greg Clendenning" w:date="2024-04-16T16:42:00Z"/>
        </w:trPr>
        <w:tc>
          <w:tcPr>
            <w:tcW w:w="3554" w:type="dxa"/>
            <w:tcBorders>
              <w:top w:val="single" w:sz="4" w:space="0" w:color="auto"/>
              <w:left w:val="single" w:sz="4" w:space="0" w:color="auto"/>
              <w:bottom w:val="single" w:sz="4" w:space="0" w:color="auto"/>
              <w:right w:val="single" w:sz="4" w:space="0" w:color="auto"/>
            </w:tcBorders>
            <w:hideMark/>
          </w:tcPr>
          <w:p w14:paraId="4BFFE0B4" w14:textId="77777777" w:rsidR="004E6452" w:rsidRPr="001570EA" w:rsidRDefault="004E6452">
            <w:pPr>
              <w:pStyle w:val="TableCell"/>
              <w:spacing w:before="60" w:after="60"/>
              <w:jc w:val="left"/>
              <w:rPr>
                <w:ins w:id="23910" w:author="Greg Clendenning" w:date="2024-04-16T16:42:00Z"/>
                <w:b/>
                <w:sz w:val="20"/>
              </w:rPr>
            </w:pPr>
            <w:ins w:id="23911" w:author="Greg Clendenning" w:date="2024-04-16T16:42:00Z">
              <w:r w:rsidRPr="001570EA">
                <w:rPr>
                  <w:b/>
                </w:rPr>
                <w:t>Measure Unit</w:t>
              </w:r>
            </w:ins>
          </w:p>
        </w:tc>
        <w:tc>
          <w:tcPr>
            <w:tcW w:w="4968" w:type="dxa"/>
            <w:tcBorders>
              <w:top w:val="single" w:sz="4" w:space="0" w:color="auto"/>
              <w:left w:val="single" w:sz="4" w:space="0" w:color="auto"/>
              <w:bottom w:val="single" w:sz="4" w:space="0" w:color="auto"/>
              <w:right w:val="single" w:sz="4" w:space="0" w:color="auto"/>
            </w:tcBorders>
            <w:hideMark/>
          </w:tcPr>
          <w:p w14:paraId="325C26DE" w14:textId="77777777" w:rsidR="004E6452" w:rsidRPr="001570EA" w:rsidRDefault="004E6452">
            <w:pPr>
              <w:pStyle w:val="TableCell"/>
              <w:spacing w:before="60" w:after="60"/>
              <w:jc w:val="center"/>
              <w:rPr>
                <w:ins w:id="23912" w:author="Greg Clendenning" w:date="2024-04-16T16:42:00Z"/>
                <w:rFonts w:eastAsia="Arial Unicode MS" w:cs="Arial"/>
                <w:i/>
                <w:iCs/>
                <w:sz w:val="20"/>
                <w:szCs w:val="24"/>
              </w:rPr>
            </w:pPr>
            <w:ins w:id="23913" w:author="Greg Clendenning" w:date="2024-04-16T16:42:00Z">
              <w:r w:rsidRPr="001570EA">
                <w:t>Clothes Dryer</w:t>
              </w:r>
            </w:ins>
          </w:p>
        </w:tc>
      </w:tr>
      <w:tr w:rsidR="004E6452" w:rsidRPr="001570EA" w14:paraId="1D6C0EFC" w14:textId="77777777">
        <w:trPr>
          <w:ins w:id="23914" w:author="Greg Clendenning" w:date="2024-04-16T16:42:00Z"/>
        </w:trPr>
        <w:tc>
          <w:tcPr>
            <w:tcW w:w="3554" w:type="dxa"/>
            <w:tcBorders>
              <w:top w:val="single" w:sz="4" w:space="0" w:color="auto"/>
              <w:left w:val="single" w:sz="4" w:space="0" w:color="auto"/>
              <w:bottom w:val="single" w:sz="4" w:space="0" w:color="auto"/>
              <w:right w:val="single" w:sz="4" w:space="0" w:color="auto"/>
            </w:tcBorders>
            <w:hideMark/>
          </w:tcPr>
          <w:p w14:paraId="3EAE153D" w14:textId="77777777" w:rsidR="004E6452" w:rsidRPr="001570EA" w:rsidRDefault="004E6452">
            <w:pPr>
              <w:pStyle w:val="TableCell"/>
              <w:spacing w:before="60" w:after="60"/>
              <w:jc w:val="left"/>
              <w:rPr>
                <w:ins w:id="23915" w:author="Greg Clendenning" w:date="2024-04-16T16:42:00Z"/>
                <w:b/>
                <w:sz w:val="20"/>
              </w:rPr>
            </w:pPr>
            <w:ins w:id="23916" w:author="Greg Clendenning" w:date="2024-04-16T16:42:00Z">
              <w:r w:rsidRPr="001570EA">
                <w:rPr>
                  <w:b/>
                </w:rPr>
                <w:t>Measure Life</w:t>
              </w:r>
            </w:ins>
          </w:p>
        </w:tc>
        <w:tc>
          <w:tcPr>
            <w:tcW w:w="4968" w:type="dxa"/>
            <w:tcBorders>
              <w:top w:val="single" w:sz="4" w:space="0" w:color="auto"/>
              <w:left w:val="single" w:sz="4" w:space="0" w:color="auto"/>
              <w:bottom w:val="single" w:sz="4" w:space="0" w:color="auto"/>
              <w:right w:val="single" w:sz="4" w:space="0" w:color="auto"/>
            </w:tcBorders>
            <w:hideMark/>
          </w:tcPr>
          <w:p w14:paraId="3771A24C" w14:textId="77777777" w:rsidR="004E6452" w:rsidRPr="001570EA" w:rsidRDefault="004E6452">
            <w:pPr>
              <w:pStyle w:val="TableCell"/>
              <w:spacing w:before="60" w:after="60"/>
              <w:jc w:val="center"/>
              <w:rPr>
                <w:ins w:id="23917" w:author="Greg Clendenning" w:date="2024-04-16T16:42:00Z"/>
                <w:color w:val="000000"/>
                <w:vertAlign w:val="superscript"/>
              </w:rPr>
            </w:pPr>
            <w:ins w:id="23918" w:author="Greg Clendenning" w:date="2024-04-16T16:42:00Z">
              <w:r w:rsidRPr="001570EA">
                <w:rPr>
                  <w:color w:val="000000"/>
                </w:rPr>
                <w:t>14 years</w:t>
              </w:r>
              <w:r w:rsidRPr="001570EA">
                <w:rPr>
                  <w:color w:val="000000"/>
                  <w:vertAlign w:val="superscript"/>
                </w:rPr>
                <w:t>Source 3</w:t>
              </w:r>
            </w:ins>
          </w:p>
        </w:tc>
      </w:tr>
      <w:tr w:rsidR="004E6452" w:rsidRPr="001570EA" w14:paraId="1EB521F0" w14:textId="77777777">
        <w:trPr>
          <w:ins w:id="23919" w:author="Greg Clendenning" w:date="2024-04-16T16:42:00Z"/>
        </w:trPr>
        <w:tc>
          <w:tcPr>
            <w:tcW w:w="3554" w:type="dxa"/>
            <w:tcBorders>
              <w:top w:val="single" w:sz="4" w:space="0" w:color="auto"/>
              <w:left w:val="single" w:sz="4" w:space="0" w:color="auto"/>
              <w:bottom w:val="single" w:sz="4" w:space="0" w:color="auto"/>
              <w:right w:val="single" w:sz="4" w:space="0" w:color="auto"/>
            </w:tcBorders>
            <w:hideMark/>
          </w:tcPr>
          <w:p w14:paraId="55879710" w14:textId="77777777" w:rsidR="004E6452" w:rsidRPr="001570EA" w:rsidRDefault="004E6452">
            <w:pPr>
              <w:pStyle w:val="TableCell"/>
              <w:spacing w:before="60" w:after="60"/>
              <w:jc w:val="left"/>
              <w:rPr>
                <w:ins w:id="23920" w:author="Greg Clendenning" w:date="2024-04-16T16:42:00Z"/>
                <w:b/>
              </w:rPr>
            </w:pPr>
            <w:ins w:id="23921" w:author="Greg Clendenning" w:date="2024-04-16T16:42:00Z">
              <w:r w:rsidRPr="001570EA">
                <w:rPr>
                  <w:b/>
                </w:rPr>
                <w:t>Vintage</w:t>
              </w:r>
            </w:ins>
          </w:p>
        </w:tc>
        <w:tc>
          <w:tcPr>
            <w:tcW w:w="4968" w:type="dxa"/>
            <w:tcBorders>
              <w:top w:val="single" w:sz="4" w:space="0" w:color="auto"/>
              <w:left w:val="single" w:sz="4" w:space="0" w:color="auto"/>
              <w:bottom w:val="single" w:sz="4" w:space="0" w:color="auto"/>
              <w:right w:val="single" w:sz="4" w:space="0" w:color="auto"/>
            </w:tcBorders>
            <w:hideMark/>
          </w:tcPr>
          <w:p w14:paraId="4DBB1F85" w14:textId="77777777" w:rsidR="004E6452" w:rsidRPr="001570EA" w:rsidRDefault="004E6452">
            <w:pPr>
              <w:pStyle w:val="TableCell"/>
              <w:spacing w:before="60" w:after="60"/>
              <w:jc w:val="center"/>
              <w:rPr>
                <w:ins w:id="23922" w:author="Greg Clendenning" w:date="2024-04-16T16:42:00Z"/>
                <w:color w:val="000000"/>
              </w:rPr>
            </w:pPr>
            <w:ins w:id="23923" w:author="Greg Clendenning" w:date="2024-04-16T16:42:00Z">
              <w:r w:rsidRPr="001570EA">
                <w:rPr>
                  <w:color w:val="000000"/>
                </w:rPr>
                <w:t>Replace on Burnout, New Construction</w:t>
              </w:r>
            </w:ins>
          </w:p>
        </w:tc>
      </w:tr>
    </w:tbl>
    <w:p w14:paraId="25E3A7E4" w14:textId="77777777" w:rsidR="004E6452" w:rsidRPr="001570EA" w:rsidRDefault="004E6452" w:rsidP="004E6452">
      <w:pPr>
        <w:rPr>
          <w:ins w:id="23924" w:author="Greg Clendenning" w:date="2024-04-16T16:42:00Z"/>
        </w:rPr>
      </w:pPr>
    </w:p>
    <w:p w14:paraId="29AC960B" w14:textId="77777777" w:rsidR="004E6452" w:rsidRPr="001570EA" w:rsidRDefault="004E6452" w:rsidP="004E6452">
      <w:pPr>
        <w:pStyle w:val="BodyText"/>
        <w:ind w:right="0"/>
        <w:rPr>
          <w:ins w:id="23925" w:author="Greg Clendenning" w:date="2024-04-16T16:42:00Z"/>
        </w:rPr>
      </w:pPr>
      <w:ins w:id="23926" w:author="Greg Clendenning" w:date="2024-04-16T16:42:00Z">
        <w:r w:rsidRPr="001570EA">
          <w:t xml:space="preserve">ENERGY STAR clothes dryers have a higher CEF (combined energy factor) than standard dryers. They save energy by using lower temperatures than standard dryers and incorporating a moisture sensor to reduce excessive drying of clothes and prolonged drying cycles. </w:t>
        </w:r>
      </w:ins>
    </w:p>
    <w:p w14:paraId="5D04F105" w14:textId="77777777" w:rsidR="004E6452" w:rsidRPr="001570EA" w:rsidRDefault="004E6452" w:rsidP="004E6452">
      <w:pPr>
        <w:pStyle w:val="BodyText"/>
        <w:ind w:right="0"/>
        <w:rPr>
          <w:ins w:id="23927" w:author="Greg Clendenning" w:date="2024-04-16T16:42:00Z"/>
        </w:rPr>
      </w:pPr>
    </w:p>
    <w:p w14:paraId="219F4288" w14:textId="77777777" w:rsidR="004E6452" w:rsidRPr="001570EA" w:rsidRDefault="004E6452" w:rsidP="004E6452">
      <w:pPr>
        <w:pStyle w:val="BodyText"/>
        <w:ind w:right="0"/>
        <w:rPr>
          <w:ins w:id="23928" w:author="Greg Clendenning" w:date="2024-04-16T16:42:00Z"/>
        </w:rPr>
      </w:pPr>
      <w:ins w:id="23929" w:author="Greg Clendenning" w:date="2024-04-16T16:42:00Z">
        <w:r w:rsidRPr="001570EA">
          <w:t xml:space="preserve">ENERGY STAR clothes dryers that use heat pump technology have the highest CEFs. Wherea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w:t>
        </w:r>
      </w:ins>
      <w:moveToRangeStart w:id="23930" w:author="Greg Clendenning" w:date="2024-04-16T16:42:00Z" w:name="move164178336"/>
      <w:moveTo w:id="23931" w:author="Greg Clendenning" w:date="2024-04-16T16:42:00Z">
        <w:r w:rsidRPr="001570EA">
          <w:t>The heat pump dryer saves energy by recirculating the warm air, requiring less heat to reach the desired temperature, and because the process requires a lower air temperature overall to dry clothes.</w:t>
        </w:r>
      </w:moveTo>
      <w:moveToRangeEnd w:id="23930"/>
    </w:p>
    <w:p w14:paraId="75C81C97" w14:textId="77777777" w:rsidR="004E6452" w:rsidRPr="001570EA" w:rsidRDefault="004E6452">
      <w:pPr>
        <w:pStyle w:val="BodyText"/>
        <w:rPr>
          <w:moveTo w:id="23932" w:author="Greg Clendenning" w:date="2024-04-16T16:42:00Z"/>
        </w:rPr>
        <w:pPrChange w:id="23933" w:author="Greg Clendenning" w:date="2024-04-16T16:42:00Z">
          <w:pPr>
            <w:pStyle w:val="SubStyle"/>
          </w:pPr>
        </w:pPrChange>
      </w:pPr>
      <w:moveToRangeStart w:id="23934" w:author="Greg Clendenning" w:date="2024-04-16T16:42:00Z" w:name="move164178331"/>
    </w:p>
    <w:p w14:paraId="18FDCE1C" w14:textId="77777777" w:rsidR="004E6452" w:rsidRPr="001570EA" w:rsidRDefault="004E6452" w:rsidP="004E6452">
      <w:pPr>
        <w:pStyle w:val="SubStyle"/>
        <w:rPr>
          <w:moveTo w:id="23935" w:author="Greg Clendenning" w:date="2024-04-16T16:42:00Z"/>
        </w:rPr>
      </w:pPr>
      <w:moveTo w:id="23936" w:author="Greg Clendenning" w:date="2024-04-16T16:42:00Z">
        <w:r w:rsidRPr="001570EA">
          <w:t>Eligibility</w:t>
        </w:r>
      </w:moveTo>
    </w:p>
    <w:moveToRangeEnd w:id="23934"/>
    <w:p w14:paraId="5BD8C862" w14:textId="77777777" w:rsidR="004E6452" w:rsidRPr="001570EA" w:rsidRDefault="004E6452" w:rsidP="004E6452">
      <w:pPr>
        <w:pStyle w:val="BodyText"/>
        <w:ind w:right="0"/>
        <w:rPr>
          <w:ins w:id="23937" w:author="Greg Clendenning" w:date="2024-04-16T16:42:00Z"/>
        </w:rPr>
      </w:pPr>
      <w:ins w:id="23938" w:author="Greg Clendenning" w:date="2024-04-16T16:42:00Z">
        <w:r w:rsidRPr="001570EA">
          <w:t xml:space="preserve">This protocol documents the energy savings attributed to purchasing an electric dryer that meets ENERGY STAR criteria. Different default </w:t>
        </w:r>
      </w:ins>
      <m:oMath>
        <m:sSub>
          <m:sSubPr>
            <m:ctrlPr>
              <w:ins w:id="23939" w:author="Greg Clendenning" w:date="2024-04-16T16:42:00Z">
                <w:rPr>
                  <w:rFonts w:ascii="Cambria Math" w:hAnsi="Cambria Math"/>
                </w:rPr>
              </w:ins>
            </m:ctrlPr>
          </m:sSubPr>
          <m:e>
            <m:r>
              <w:ins w:id="23940" w:author="Greg Clendenning" w:date="2024-04-16T16:42:00Z">
                <m:rPr>
                  <m:sty m:val="p"/>
                </m:rPr>
                <w:rPr>
                  <w:rFonts w:ascii="Cambria Math" w:hAnsi="Cambria Math"/>
                </w:rPr>
                <m:t>CEF</m:t>
              </w:ins>
            </m:r>
          </m:e>
          <m:sub>
            <m:r>
              <w:ins w:id="23941" w:author="Greg Clendenning" w:date="2024-04-16T16:42:00Z">
                <m:rPr>
                  <m:sty m:val="p"/>
                </m:rPr>
                <w:rPr>
                  <w:rFonts w:ascii="Cambria Math" w:hAnsi="Cambria Math"/>
                </w:rPr>
                <m:t>ee</m:t>
              </w:ins>
            </m:r>
          </m:sub>
        </m:sSub>
      </m:oMath>
      <w:ins w:id="23942" w:author="Greg Clendenning" w:date="2024-04-16T16:42:00Z">
        <w:r w:rsidRPr="001570EA">
          <w:t>’s are provided for dryers that use heat pump technology (including hybrid heat pump dryers) and those that do not.</w:t>
        </w:r>
      </w:ins>
    </w:p>
    <w:p w14:paraId="268C4AFE" w14:textId="77777777" w:rsidR="004E6452" w:rsidRPr="001570EA" w:rsidRDefault="004E6452" w:rsidP="004E6452">
      <w:pPr>
        <w:pStyle w:val="SubStyle"/>
        <w:rPr>
          <w:ins w:id="23943" w:author="Greg Clendenning" w:date="2024-04-16T16:42:00Z"/>
        </w:rPr>
      </w:pPr>
    </w:p>
    <w:p w14:paraId="6F25C19F" w14:textId="77777777" w:rsidR="004E6452" w:rsidRPr="001570EA" w:rsidRDefault="004E6452" w:rsidP="004E6452">
      <w:pPr>
        <w:pStyle w:val="SubStyle"/>
        <w:rPr>
          <w:ins w:id="23944" w:author="Greg Clendenning" w:date="2024-04-16T16:42:00Z"/>
        </w:rPr>
      </w:pPr>
      <w:ins w:id="23945" w:author="Greg Clendenning" w:date="2024-04-16T16:42:00Z">
        <w:r w:rsidRPr="001570EA">
          <w:t>Algorithms</w:t>
        </w:r>
      </w:ins>
    </w:p>
    <w:p w14:paraId="1681D851" w14:textId="77777777" w:rsidR="004E6452" w:rsidRPr="001570EA" w:rsidRDefault="004E6452" w:rsidP="004E6452">
      <w:pPr>
        <w:pStyle w:val="BodyText"/>
        <w:spacing w:after="120"/>
        <w:rPr>
          <w:ins w:id="23946" w:author="Greg Clendenning" w:date="2024-04-16T16:42:00Z"/>
        </w:rPr>
      </w:pPr>
      <w:ins w:id="23947" w:author="Greg Clendenning" w:date="2024-04-16T16:42:00Z">
        <w:r w:rsidRPr="001570EA">
          <w:t>The energy savings are obtained through the following formulas:</w:t>
        </w:r>
      </w:ins>
    </w:p>
    <w:p w14:paraId="0E54501B" w14:textId="77777777" w:rsidR="004E6452" w:rsidRPr="001570EA" w:rsidRDefault="004E6452" w:rsidP="004E6452">
      <w:pPr>
        <w:pStyle w:val="Equation"/>
        <w:spacing w:line="276" w:lineRule="auto"/>
        <w:ind w:left="0" w:firstLine="0"/>
        <w:rPr>
          <w:moveTo w:id="23948" w:author="Greg Clendenning" w:date="2024-04-16T16:42:00Z"/>
          <w:i w:val="0"/>
        </w:rPr>
      </w:pPr>
      <m:oMathPara>
        <m:oMathParaPr>
          <m:jc m:val="left"/>
        </m:oMathParaPr>
        <m:oMath>
          <m:r>
            <w:ins w:id="23949" w:author="Greg Clendenning" w:date="2024-04-16T16:42:00Z">
              <w:rPr>
                <w:rFonts w:ascii="Cambria Math" w:hAnsi="Cambria Math" w:cs="Arial"/>
                <w:sz w:val="18"/>
                <w:szCs w:val="20"/>
              </w:rPr>
              <m:t xml:space="preserve">   </m:t>
            </w:ins>
          </m:r>
          <m:r>
            <w:ins w:id="23950" w:author="Greg Clendenning" w:date="2024-04-16T16:42:00Z">
              <w:rPr>
                <w:rFonts w:ascii="Cambria Math" w:hAnsi="Cambria Math"/>
                <w:sz w:val="18"/>
              </w:rPr>
              <m:t>∆</m:t>
            </w:ins>
          </m:r>
          <m:r>
            <w:ins w:id="23951" w:author="Greg Clendenning" w:date="2024-04-16T16:42:00Z">
              <w:rPr>
                <w:rFonts w:ascii="Cambria Math" w:hAnsi="Cambria Math" w:cs="Arial"/>
                <w:sz w:val="18"/>
                <w:szCs w:val="20"/>
              </w:rPr>
              <m:t>kWh</m:t>
            </w:ins>
          </m:r>
          <m:r>
            <w:ins w:id="23952" w:author="Greg Clendenning" w:date="2024-04-16T16:42:00Z">
              <w:rPr>
                <w:rFonts w:ascii="Cambria Math" w:hAnsi="Cambria Math" w:cs="Arial"/>
                <w:szCs w:val="20"/>
              </w:rPr>
              <m:t xml:space="preserve">      </m:t>
            </w:ins>
          </m:r>
          <w:moveToRangeStart w:id="23953" w:author="Greg Clendenning" w:date="2024-04-16T16:42:00Z" w:name="move164178333"/>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moveToRangeEnd w:id="23953"/>
    <w:p w14:paraId="5391C385" w14:textId="77777777" w:rsidR="004E6452" w:rsidRPr="001570EA" w:rsidRDefault="004E6452" w:rsidP="004E6452">
      <w:pPr>
        <w:pStyle w:val="Equation"/>
        <w:spacing w:line="276" w:lineRule="auto"/>
        <w:ind w:left="0" w:firstLine="0"/>
        <w:rPr>
          <w:ins w:id="23954" w:author="Greg Clendenning" w:date="2024-04-16T16:42:00Z"/>
          <w:i w:val="0"/>
          <w:sz w:val="18"/>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157"/>
        <w:gridCol w:w="6483"/>
      </w:tblGrid>
      <w:tr w:rsidR="004E6452" w:rsidRPr="001570EA" w:rsidDel="00F24288" w14:paraId="59C0D35D" w14:textId="77777777">
        <w:trPr>
          <w:trHeight w:val="720"/>
          <w:ins w:id="23955" w:author="Greg Clendenning" w:date="2024-04-16T16:42:00Z"/>
        </w:trPr>
        <w:tc>
          <w:tcPr>
            <w:tcW w:w="2265" w:type="dxa"/>
            <w:gridSpan w:val="2"/>
            <w:vAlign w:val="center"/>
          </w:tcPr>
          <w:p w14:paraId="1A06A980" w14:textId="77777777" w:rsidR="004E6452" w:rsidRPr="001570EA" w:rsidDel="00F24288" w:rsidRDefault="004E6452">
            <w:pPr>
              <w:pStyle w:val="Equation"/>
              <w:ind w:left="0" w:firstLine="0"/>
              <w:jc w:val="left"/>
              <w:rPr>
                <w:ins w:id="23956" w:author="Greg Clendenning" w:date="2024-04-16T16:42:00Z"/>
                <w:rFonts w:eastAsia="Times New Roman"/>
                <w:i w:val="0"/>
                <w:sz w:val="18"/>
              </w:rPr>
            </w:pPr>
            <m:oMathPara>
              <m:oMathParaPr>
                <m:jc m:val="left"/>
              </m:oMathParaPr>
              <m:oMath>
                <m:r>
                  <w:ins w:id="23957" w:author="Greg Clendenning" w:date="2024-04-16T16:42:00Z">
                    <w:rPr>
                      <w:rFonts w:ascii="Cambria Math" w:hAnsi="Cambria Math"/>
                      <w:sz w:val="18"/>
                    </w:rPr>
                    <m:t>∆</m:t>
                  </w:ins>
                </m:r>
                <m:sSub>
                  <m:sSubPr>
                    <m:ctrlPr>
                      <w:ins w:id="23958" w:author="Greg Clendenning" w:date="2024-04-16T16:42:00Z">
                        <w:rPr>
                          <w:rFonts w:ascii="Cambria Math" w:hAnsi="Cambria Math"/>
                          <w:sz w:val="18"/>
                        </w:rPr>
                      </w:ins>
                    </m:ctrlPr>
                  </m:sSubPr>
                  <m:e>
                    <m:r>
                      <w:ins w:id="23959" w:author="Greg Clendenning" w:date="2024-04-16T16:42:00Z">
                        <w:rPr>
                          <w:rFonts w:ascii="Cambria Math" w:hAnsi="Cambria Math"/>
                          <w:sz w:val="18"/>
                        </w:rPr>
                        <m:t>kW</m:t>
                      </w:ins>
                    </m:r>
                  </m:e>
                  <m:sub>
                    <m:r>
                      <w:ins w:id="23960" w:author="Greg Clendenning" w:date="2024-04-16T16:42:00Z">
                        <w:rPr>
                          <w:rFonts w:ascii="Cambria Math" w:hAnsi="Cambria Math"/>
                          <w:sz w:val="18"/>
                        </w:rPr>
                        <m:t>summer peak</m:t>
                      </w:ins>
                    </m:r>
                  </m:sub>
                </m:sSub>
              </m:oMath>
            </m:oMathPara>
          </w:p>
        </w:tc>
        <w:tc>
          <w:tcPr>
            <w:tcW w:w="6483" w:type="dxa"/>
            <w:vAlign w:val="center"/>
          </w:tcPr>
          <w:p w14:paraId="0CA1415C" w14:textId="77777777" w:rsidR="004E6452" w:rsidRPr="001570EA" w:rsidRDefault="004E6452">
            <w:pPr>
              <w:pStyle w:val="Equation"/>
              <w:ind w:left="0" w:firstLine="0"/>
              <w:jc w:val="left"/>
              <w:rPr>
                <w:ins w:id="23961" w:author="Greg Clendenning" w:date="2024-04-16T16:42:00Z"/>
                <w:rFonts w:cs="Arial"/>
                <w:sz w:val="18"/>
                <w:szCs w:val="20"/>
              </w:rPr>
            </w:pPr>
            <w:ins w:id="23962" w:author="Greg Clendenning" w:date="2024-04-16T16:42:00Z">
              <w:r w:rsidRPr="001570EA">
                <w:rPr>
                  <w:rFonts w:cs="Arial"/>
                  <w:sz w:val="18"/>
                </w:rPr>
                <w:t xml:space="preserve">= </w:t>
              </w:r>
            </w:ins>
            <m:oMath>
              <m:r>
                <w:ins w:id="23963" w:author="Greg Clendenning" w:date="2024-04-16T16:42:00Z">
                  <w:rPr>
                    <w:rFonts w:ascii="Cambria Math" w:hAnsi="Cambria Math"/>
                    <w:sz w:val="18"/>
                  </w:rPr>
                  <m:t>∆</m:t>
                </w:ins>
              </m:r>
              <m:r>
                <w:ins w:id="23964" w:author="Greg Clendenning" w:date="2024-04-16T16:42:00Z">
                  <w:rPr>
                    <w:rFonts w:ascii="Cambria Math" w:hAnsi="Cambria Math" w:cs="Arial"/>
                    <w:sz w:val="18"/>
                    <w:szCs w:val="20"/>
                  </w:rPr>
                  <m:t>kWh ×ETD</m:t>
                </w:ins>
              </m:r>
              <m:sSub>
                <m:sSubPr>
                  <m:ctrlPr>
                    <w:ins w:id="23965" w:author="Greg Clendenning" w:date="2024-04-16T16:42:00Z">
                      <w:rPr>
                        <w:rFonts w:ascii="Cambria Math" w:hAnsi="Cambria Math" w:cs="Arial"/>
                        <w:sz w:val="18"/>
                        <w:szCs w:val="20"/>
                      </w:rPr>
                    </w:ins>
                  </m:ctrlPr>
                </m:sSubPr>
                <m:e>
                  <m:r>
                    <w:ins w:id="23966" w:author="Greg Clendenning" w:date="2024-04-16T16:42:00Z">
                      <w:rPr>
                        <w:rFonts w:ascii="Cambria Math" w:hAnsi="Cambria Math" w:cs="Arial"/>
                        <w:sz w:val="18"/>
                        <w:szCs w:val="20"/>
                      </w:rPr>
                      <m:t>F</m:t>
                    </w:ins>
                  </m:r>
                </m:e>
                <m:sub>
                  <m:r>
                    <w:ins w:id="23967" w:author="Greg Clendenning" w:date="2024-04-16T16:42:00Z">
                      <w:rPr>
                        <w:rFonts w:ascii="Cambria Math" w:hAnsi="Cambria Math" w:cs="Arial"/>
                        <w:sz w:val="18"/>
                        <w:szCs w:val="20"/>
                      </w:rPr>
                      <m:t>s</m:t>
                    </w:ins>
                  </m:r>
                </m:sub>
              </m:sSub>
            </m:oMath>
          </w:p>
          <w:p w14:paraId="21552032" w14:textId="77777777" w:rsidR="004E6452" w:rsidRPr="001570EA" w:rsidDel="00F24288" w:rsidRDefault="004E6452">
            <w:pPr>
              <w:pStyle w:val="Equation"/>
              <w:ind w:left="0" w:firstLine="0"/>
              <w:jc w:val="left"/>
              <w:rPr>
                <w:ins w:id="23968" w:author="Greg Clendenning" w:date="2024-04-16T16:42:00Z"/>
                <w:rFonts w:cs="Arial"/>
                <w:sz w:val="18"/>
              </w:rPr>
            </w:pPr>
          </w:p>
        </w:tc>
      </w:tr>
      <w:tr w:rsidR="004E6452" w:rsidRPr="001570EA" w:rsidDel="00F24288" w14:paraId="7A0BCB12" w14:textId="77777777">
        <w:trPr>
          <w:gridBefore w:val="1"/>
          <w:wBefore w:w="108" w:type="dxa"/>
          <w:trHeight w:val="720"/>
          <w:ins w:id="23969" w:author="Greg Clendenning" w:date="2024-04-16T16:42:00Z"/>
        </w:trPr>
        <w:tc>
          <w:tcPr>
            <w:tcW w:w="2157" w:type="dxa"/>
            <w:vAlign w:val="center"/>
          </w:tcPr>
          <w:p w14:paraId="55796F46" w14:textId="77777777" w:rsidR="004E6452" w:rsidRPr="001570EA" w:rsidDel="00F24288" w:rsidRDefault="004E6452">
            <w:pPr>
              <w:pStyle w:val="Equation"/>
              <w:ind w:left="0" w:firstLine="0"/>
              <w:jc w:val="left"/>
              <w:rPr>
                <w:ins w:id="23970" w:author="Greg Clendenning" w:date="2024-04-16T16:42:00Z"/>
                <w:rFonts w:eastAsia="Times New Roman"/>
                <w:i w:val="0"/>
                <w:sz w:val="18"/>
              </w:rPr>
            </w:pPr>
            <m:oMathPara>
              <m:oMathParaPr>
                <m:jc m:val="left"/>
              </m:oMathParaPr>
              <m:oMath>
                <m:r>
                  <w:ins w:id="23971" w:author="Greg Clendenning" w:date="2024-04-16T16:42:00Z">
                    <w:rPr>
                      <w:rFonts w:ascii="Cambria Math" w:hAnsi="Cambria Math"/>
                      <w:sz w:val="18"/>
                    </w:rPr>
                    <m:t>∆</m:t>
                  </w:ins>
                </m:r>
                <m:sSub>
                  <m:sSubPr>
                    <m:ctrlPr>
                      <w:ins w:id="23972" w:author="Greg Clendenning" w:date="2024-04-16T16:42:00Z">
                        <w:rPr>
                          <w:rFonts w:ascii="Cambria Math" w:hAnsi="Cambria Math"/>
                          <w:sz w:val="18"/>
                        </w:rPr>
                      </w:ins>
                    </m:ctrlPr>
                  </m:sSubPr>
                  <m:e>
                    <m:r>
                      <w:ins w:id="23973" w:author="Greg Clendenning" w:date="2024-04-16T16:42:00Z">
                        <w:rPr>
                          <w:rFonts w:ascii="Cambria Math" w:hAnsi="Cambria Math"/>
                          <w:sz w:val="18"/>
                        </w:rPr>
                        <m:t>kW</m:t>
                      </w:ins>
                    </m:r>
                  </m:e>
                  <m:sub>
                    <m:r>
                      <w:ins w:id="23974" w:author="Greg Clendenning" w:date="2024-04-16T16:42:00Z">
                        <w:rPr>
                          <w:rFonts w:ascii="Cambria Math" w:hAnsi="Cambria Math"/>
                          <w:sz w:val="18"/>
                        </w:rPr>
                        <m:t>winter peak</m:t>
                      </w:ins>
                    </m:r>
                  </m:sub>
                </m:sSub>
              </m:oMath>
            </m:oMathPara>
          </w:p>
        </w:tc>
        <w:tc>
          <w:tcPr>
            <w:tcW w:w="6483" w:type="dxa"/>
            <w:vAlign w:val="center"/>
          </w:tcPr>
          <w:p w14:paraId="2EAEBE20" w14:textId="77777777" w:rsidR="004E6452" w:rsidRPr="001570EA" w:rsidRDefault="004E6452">
            <w:pPr>
              <w:pStyle w:val="Equation"/>
              <w:ind w:left="0" w:firstLine="0"/>
              <w:jc w:val="left"/>
              <w:rPr>
                <w:ins w:id="23975" w:author="Greg Clendenning" w:date="2024-04-16T16:42:00Z"/>
                <w:rFonts w:cs="Arial"/>
                <w:sz w:val="18"/>
                <w:szCs w:val="20"/>
              </w:rPr>
            </w:pPr>
            <w:ins w:id="23976" w:author="Greg Clendenning" w:date="2024-04-16T16:42:00Z">
              <w:r w:rsidRPr="001570EA">
                <w:rPr>
                  <w:rFonts w:cs="Arial"/>
                  <w:sz w:val="18"/>
                </w:rPr>
                <w:t xml:space="preserve">= </w:t>
              </w:r>
            </w:ins>
            <m:oMath>
              <m:r>
                <w:ins w:id="23977" w:author="Greg Clendenning" w:date="2024-04-16T16:42:00Z">
                  <w:rPr>
                    <w:rFonts w:ascii="Cambria Math" w:hAnsi="Cambria Math"/>
                    <w:sz w:val="18"/>
                  </w:rPr>
                  <m:t>∆</m:t>
                </w:ins>
              </m:r>
              <m:r>
                <w:ins w:id="23978" w:author="Greg Clendenning" w:date="2024-04-16T16:42:00Z">
                  <w:rPr>
                    <w:rFonts w:ascii="Cambria Math" w:hAnsi="Cambria Math" w:cs="Arial"/>
                    <w:sz w:val="18"/>
                    <w:szCs w:val="20"/>
                  </w:rPr>
                  <m:t>kWh ×ETD</m:t>
                </w:ins>
              </m:r>
              <m:sSub>
                <m:sSubPr>
                  <m:ctrlPr>
                    <w:ins w:id="23979" w:author="Greg Clendenning" w:date="2024-04-16T16:42:00Z">
                      <w:rPr>
                        <w:rFonts w:ascii="Cambria Math" w:hAnsi="Cambria Math" w:cs="Arial"/>
                        <w:sz w:val="18"/>
                        <w:szCs w:val="20"/>
                      </w:rPr>
                    </w:ins>
                  </m:ctrlPr>
                </m:sSubPr>
                <m:e>
                  <m:r>
                    <w:ins w:id="23980" w:author="Greg Clendenning" w:date="2024-04-16T16:42:00Z">
                      <w:rPr>
                        <w:rFonts w:ascii="Cambria Math" w:hAnsi="Cambria Math" w:cs="Arial"/>
                        <w:sz w:val="18"/>
                        <w:szCs w:val="20"/>
                      </w:rPr>
                      <m:t>F</m:t>
                    </w:ins>
                  </m:r>
                </m:e>
                <m:sub>
                  <m:r>
                    <w:ins w:id="23981" w:author="Greg Clendenning" w:date="2024-04-16T16:42:00Z">
                      <w:rPr>
                        <w:rFonts w:ascii="Cambria Math" w:hAnsi="Cambria Math" w:cs="Arial"/>
                        <w:sz w:val="18"/>
                        <w:szCs w:val="20"/>
                      </w:rPr>
                      <m:t>w</m:t>
                    </w:ins>
                  </m:r>
                </m:sub>
              </m:sSub>
            </m:oMath>
          </w:p>
          <w:p w14:paraId="00C0A879" w14:textId="77777777" w:rsidR="004E6452" w:rsidRPr="001570EA" w:rsidDel="00F24288" w:rsidRDefault="004E6452">
            <w:pPr>
              <w:pStyle w:val="Equation"/>
              <w:ind w:left="0" w:firstLine="0"/>
              <w:jc w:val="left"/>
              <w:rPr>
                <w:ins w:id="23982" w:author="Greg Clendenning" w:date="2024-04-16T16:42:00Z"/>
                <w:rFonts w:cs="Arial"/>
                <w:sz w:val="18"/>
              </w:rPr>
            </w:pPr>
          </w:p>
        </w:tc>
      </w:tr>
    </w:tbl>
    <w:p w14:paraId="317A7CAF" w14:textId="77777777" w:rsidR="004E6452" w:rsidRPr="001570EA" w:rsidRDefault="004E6452">
      <w:pPr>
        <w:pStyle w:val="SubStyle"/>
        <w:rPr>
          <w:moveTo w:id="23983" w:author="Greg Clendenning" w:date="2024-04-16T16:42:00Z"/>
        </w:rPr>
        <w:pPrChange w:id="23984" w:author="Greg Clendenning" w:date="2024-04-16T16:42:00Z">
          <w:pPr/>
        </w:pPrChange>
      </w:pPr>
      <w:moveToRangeStart w:id="23985" w:author="Greg Clendenning" w:date="2024-04-16T16:42:00Z" w:name="move164178236"/>
    </w:p>
    <w:p w14:paraId="430E106D" w14:textId="77777777" w:rsidR="004E6452" w:rsidRPr="001570EA" w:rsidRDefault="004E6452" w:rsidP="004E6452">
      <w:pPr>
        <w:pStyle w:val="SubStyle"/>
        <w:rPr>
          <w:moveTo w:id="23986" w:author="Greg Clendenning" w:date="2024-04-16T16:42:00Z"/>
        </w:rPr>
      </w:pPr>
      <w:moveTo w:id="23987" w:author="Greg Clendenning" w:date="2024-04-16T16:42:00Z">
        <w:r w:rsidRPr="001570EA">
          <w:t>Definition of Terms</w:t>
        </w:r>
      </w:moveTo>
    </w:p>
    <w:p w14:paraId="0D99110C" w14:textId="0145863E" w:rsidR="004E6452" w:rsidRPr="001570EA" w:rsidRDefault="004E6452" w:rsidP="004E6452">
      <w:pPr>
        <w:pStyle w:val="Caption"/>
        <w:keepNext w:val="0"/>
        <w:rPr>
          <w:moveTo w:id="23988" w:author="Greg Clendenning" w:date="2024-04-16T16:42:00Z"/>
        </w:rPr>
      </w:pPr>
      <w:bookmarkStart w:id="23989" w:name="_Toc530141749"/>
      <w:bookmarkStart w:id="23990" w:name="_Toc47598324"/>
      <w:moveToRangeEnd w:id="23985"/>
      <w:ins w:id="2399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7</w:t>
        </w:r>
        <w:r w:rsidR="002E093A" w:rsidRPr="001570EA">
          <w:fldChar w:fldCharType="end"/>
        </w:r>
      </w:ins>
      <w:moveToRangeStart w:id="23992" w:author="Greg Clendenning" w:date="2024-04-16T16:42:00Z" w:name="move164178334"/>
      <w:moveTo w:id="23993" w:author="Greg Clendenning" w:date="2024-04-16T16:42:00Z">
        <w:r w:rsidRPr="001570EA">
          <w:t>: Terms</w:t>
        </w:r>
        <w:r w:rsidRPr="001570EA">
          <w:rPr>
            <w:rFonts w:cs="Arial"/>
          </w:rPr>
          <w:t>, Values, and References for</w:t>
        </w:r>
        <w:r w:rsidRPr="001570EA">
          <w:t xml:space="preserve"> ENERGY STAR Clothes Dryers</w:t>
        </w:r>
        <w:bookmarkEnd w:id="23989"/>
        <w:bookmarkEnd w:id="23990"/>
      </w:moveTo>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2107"/>
        <w:gridCol w:w="1703"/>
        <w:gridCol w:w="1158"/>
      </w:tblGrid>
      <w:tr w:rsidR="00475EB1" w:rsidRPr="001570EA" w14:paraId="5398FAA7" w14:textId="77777777">
        <w:tc>
          <w:tcPr>
            <w:tcW w:w="20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2FBEF8" w14:textId="77777777" w:rsidR="004E6452" w:rsidRPr="001570EA" w:rsidRDefault="004E6452">
            <w:pPr>
              <w:pStyle w:val="TableCell"/>
              <w:keepNext w:val="0"/>
              <w:spacing w:before="60" w:after="60"/>
              <w:jc w:val="left"/>
              <w:rPr>
                <w:moveTo w:id="23994" w:author="Greg Clendenning" w:date="2024-04-16T16:42:00Z"/>
                <w:b/>
                <w:szCs w:val="18"/>
              </w:rPr>
            </w:pPr>
            <w:moveTo w:id="23995" w:author="Greg Clendenning" w:date="2024-04-16T16:42:00Z">
              <w:r w:rsidRPr="001570EA">
                <w:rPr>
                  <w:b/>
                  <w:szCs w:val="18"/>
                </w:rPr>
                <w:t>Term</w:t>
              </w:r>
            </w:moveTo>
          </w:p>
        </w:tc>
        <w:tc>
          <w:tcPr>
            <w:tcW w:w="12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BE001D" w14:textId="77777777" w:rsidR="004E6452" w:rsidRPr="001570EA" w:rsidRDefault="004E6452">
            <w:pPr>
              <w:pStyle w:val="TableCell"/>
              <w:keepNext w:val="0"/>
              <w:spacing w:before="60" w:after="60"/>
              <w:jc w:val="center"/>
              <w:rPr>
                <w:moveTo w:id="23996" w:author="Greg Clendenning" w:date="2024-04-16T16:42:00Z"/>
                <w:b/>
                <w:szCs w:val="18"/>
              </w:rPr>
            </w:pPr>
            <w:moveTo w:id="23997" w:author="Greg Clendenning" w:date="2024-04-16T16:42:00Z">
              <w:r w:rsidRPr="001570EA">
                <w:rPr>
                  <w:b/>
                  <w:szCs w:val="18"/>
                </w:rPr>
                <w:t>Unit</w:t>
              </w:r>
            </w:moveTo>
          </w:p>
        </w:tc>
        <w:tc>
          <w:tcPr>
            <w:tcW w:w="99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17586F" w14:textId="77777777" w:rsidR="004E6452" w:rsidRPr="001570EA" w:rsidRDefault="004E6452">
            <w:pPr>
              <w:pStyle w:val="TableCell"/>
              <w:keepNext w:val="0"/>
              <w:spacing w:before="60" w:after="60"/>
              <w:jc w:val="center"/>
              <w:rPr>
                <w:moveTo w:id="23998" w:author="Greg Clendenning" w:date="2024-04-16T16:42:00Z"/>
                <w:b/>
                <w:szCs w:val="18"/>
              </w:rPr>
            </w:pPr>
            <w:moveTo w:id="23999" w:author="Greg Clendenning" w:date="2024-04-16T16:42:00Z">
              <w:r w:rsidRPr="001570EA">
                <w:rPr>
                  <w:b/>
                  <w:szCs w:val="18"/>
                </w:rPr>
                <w:t>Values</w:t>
              </w:r>
            </w:moveTo>
          </w:p>
        </w:tc>
        <w:tc>
          <w:tcPr>
            <w:tcW w:w="67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A89CEE" w14:textId="77777777" w:rsidR="004E6452" w:rsidRPr="001570EA" w:rsidRDefault="004E6452">
            <w:pPr>
              <w:pStyle w:val="TableCell"/>
              <w:keepNext w:val="0"/>
              <w:spacing w:before="60" w:after="60"/>
              <w:jc w:val="center"/>
              <w:rPr>
                <w:moveTo w:id="24000" w:author="Greg Clendenning" w:date="2024-04-16T16:42:00Z"/>
                <w:b/>
                <w:szCs w:val="18"/>
              </w:rPr>
            </w:pPr>
            <w:moveTo w:id="24001" w:author="Greg Clendenning" w:date="2024-04-16T16:42:00Z">
              <w:r w:rsidRPr="001570EA">
                <w:rPr>
                  <w:b/>
                  <w:szCs w:val="18"/>
                </w:rPr>
                <w:t>Source</w:t>
              </w:r>
            </w:moveTo>
          </w:p>
        </w:tc>
      </w:tr>
      <w:moveToRangeEnd w:id="23992"/>
      <w:tr w:rsidR="004E6452" w:rsidRPr="001570EA" w14:paraId="24F91748" w14:textId="77777777">
        <w:trPr>
          <w:ins w:id="24002" w:author="Greg Clendenning" w:date="2024-04-16T16:42:00Z"/>
        </w:trPr>
        <w:tc>
          <w:tcPr>
            <w:tcW w:w="2086" w:type="pct"/>
            <w:tcBorders>
              <w:top w:val="single" w:sz="4" w:space="0" w:color="auto"/>
              <w:left w:val="single" w:sz="4" w:space="0" w:color="auto"/>
              <w:bottom w:val="single" w:sz="4" w:space="0" w:color="auto"/>
              <w:right w:val="single" w:sz="4" w:space="0" w:color="auto"/>
            </w:tcBorders>
            <w:hideMark/>
          </w:tcPr>
          <w:p w14:paraId="2ED4A83E" w14:textId="77777777" w:rsidR="004E6452" w:rsidRPr="001570EA" w:rsidRDefault="008A402F">
            <w:pPr>
              <w:pStyle w:val="TableCell"/>
              <w:keepNext w:val="0"/>
              <w:spacing w:before="60" w:after="60"/>
              <w:jc w:val="left"/>
              <w:rPr>
                <w:ins w:id="24003" w:author="Greg Clendenning" w:date="2024-04-16T16:42:00Z"/>
                <w:szCs w:val="18"/>
              </w:rPr>
            </w:pPr>
            <m:oMath>
              <m:sSub>
                <m:sSubPr>
                  <m:ctrlPr>
                    <w:ins w:id="24004" w:author="Greg Clendenning" w:date="2024-04-16T16:42:00Z">
                      <w:rPr>
                        <w:rFonts w:ascii="Cambria Math" w:hAnsi="Cambria Math"/>
                        <w:i/>
                        <w:szCs w:val="18"/>
                      </w:rPr>
                    </w:ins>
                  </m:ctrlPr>
                </m:sSubPr>
                <m:e>
                  <m:r>
                    <w:ins w:id="24005" w:author="Greg Clendenning" w:date="2024-04-16T16:42:00Z">
                      <w:rPr>
                        <w:rFonts w:ascii="Cambria Math" w:hAnsi="Cambria Math"/>
                        <w:szCs w:val="18"/>
                      </w:rPr>
                      <m:t>Cycles</m:t>
                    </w:ins>
                  </m:r>
                </m:e>
                <m:sub>
                  <m:r>
                    <w:ins w:id="24006" w:author="Greg Clendenning" w:date="2024-04-16T16:42:00Z">
                      <w:rPr>
                        <w:rFonts w:ascii="Cambria Math" w:hAnsi="Cambria Math"/>
                        <w:szCs w:val="18"/>
                      </w:rPr>
                      <m:t>was</m:t>
                    </w:ins>
                  </m:r>
                  <m:r>
                    <w:ins w:id="24007" w:author="Greg Clendenning" w:date="2024-04-16T16:42:00Z">
                      <w:rPr>
                        <w:rFonts w:ascii="Cambria Math" w:hAnsi="Cambria Math"/>
                        <w:szCs w:val="18"/>
                      </w:rPr>
                      <m:t>h</m:t>
                    </w:ins>
                  </m:r>
                </m:sub>
              </m:sSub>
            </m:oMath>
            <w:ins w:id="24008" w:author="Greg Clendenning" w:date="2024-04-16T16:42:00Z">
              <w:r w:rsidR="004E6452" w:rsidRPr="001570EA">
                <w:rPr>
                  <w:szCs w:val="18"/>
                </w:rPr>
                <w:t xml:space="preserve"> , Number of washing machine cycles per year</w:t>
              </w:r>
            </w:ins>
          </w:p>
        </w:tc>
        <w:tc>
          <w:tcPr>
            <w:tcW w:w="1236" w:type="pct"/>
            <w:tcBorders>
              <w:top w:val="single" w:sz="4" w:space="0" w:color="auto"/>
              <w:left w:val="single" w:sz="4" w:space="0" w:color="auto"/>
              <w:bottom w:val="single" w:sz="4" w:space="0" w:color="auto"/>
              <w:right w:val="single" w:sz="4" w:space="0" w:color="auto"/>
            </w:tcBorders>
            <w:hideMark/>
          </w:tcPr>
          <w:p w14:paraId="2F47289E" w14:textId="77777777" w:rsidR="004E6452" w:rsidRPr="001570EA" w:rsidRDefault="004E6452">
            <w:pPr>
              <w:pStyle w:val="TableCell"/>
              <w:keepNext w:val="0"/>
              <w:spacing w:before="60" w:after="60"/>
              <w:jc w:val="center"/>
              <w:rPr>
                <w:ins w:id="24009" w:author="Greg Clendenning" w:date="2024-04-16T16:42:00Z"/>
                <w:rFonts w:eastAsia="Arial Unicode MS" w:cs="Arial"/>
                <w:i/>
                <w:iCs/>
                <w:szCs w:val="18"/>
              </w:rPr>
            </w:pPr>
            <w:ins w:id="24010" w:author="Greg Clendenning" w:date="2024-04-16T16:42:00Z">
              <w:r w:rsidRPr="001570EA">
                <w:rPr>
                  <w:i/>
                  <w:szCs w:val="18"/>
                </w:rPr>
                <w:t>cycles/yr</w:t>
              </w:r>
            </w:ins>
          </w:p>
        </w:tc>
        <w:tc>
          <w:tcPr>
            <w:tcW w:w="999" w:type="pct"/>
            <w:tcBorders>
              <w:top w:val="single" w:sz="4" w:space="0" w:color="auto"/>
              <w:left w:val="single" w:sz="4" w:space="0" w:color="auto"/>
              <w:bottom w:val="single" w:sz="4" w:space="0" w:color="auto"/>
              <w:right w:val="single" w:sz="4" w:space="0" w:color="auto"/>
            </w:tcBorders>
            <w:hideMark/>
          </w:tcPr>
          <w:p w14:paraId="57EE03EC" w14:textId="77777777" w:rsidR="004E6452" w:rsidRPr="001570EA" w:rsidRDefault="004E6452">
            <w:pPr>
              <w:pStyle w:val="TableCell"/>
              <w:keepNext w:val="0"/>
              <w:spacing w:before="60" w:after="60"/>
              <w:jc w:val="center"/>
              <w:rPr>
                <w:ins w:id="24011" w:author="Greg Clendenning" w:date="2024-04-16T16:42:00Z"/>
                <w:rFonts w:eastAsia="Arial Unicode MS" w:cs="Arial"/>
                <w:iCs/>
                <w:szCs w:val="18"/>
              </w:rPr>
            </w:pPr>
            <w:ins w:id="24012" w:author="Greg Clendenning" w:date="2024-04-16T16:42:00Z">
              <w:r w:rsidRPr="001570EA">
                <w:rPr>
                  <w:rFonts w:eastAsia="Arial Unicode MS" w:cs="Arial"/>
                  <w:iCs/>
                  <w:szCs w:val="18"/>
                </w:rPr>
                <w:t>178</w:t>
              </w:r>
            </w:ins>
          </w:p>
        </w:tc>
        <w:tc>
          <w:tcPr>
            <w:tcW w:w="679" w:type="pct"/>
            <w:tcBorders>
              <w:top w:val="single" w:sz="4" w:space="0" w:color="auto"/>
              <w:left w:val="single" w:sz="4" w:space="0" w:color="auto"/>
              <w:bottom w:val="single" w:sz="4" w:space="0" w:color="auto"/>
              <w:right w:val="single" w:sz="4" w:space="0" w:color="auto"/>
            </w:tcBorders>
            <w:hideMark/>
          </w:tcPr>
          <w:p w14:paraId="61195C5C" w14:textId="77777777" w:rsidR="004E6452" w:rsidRPr="001570EA" w:rsidRDefault="004E6452">
            <w:pPr>
              <w:pStyle w:val="TableCell"/>
              <w:keepNext w:val="0"/>
              <w:spacing w:before="60" w:after="60"/>
              <w:jc w:val="center"/>
              <w:rPr>
                <w:ins w:id="24013" w:author="Greg Clendenning" w:date="2024-04-16T16:42:00Z"/>
                <w:rFonts w:eastAsia="Arial Unicode MS" w:cs="Arial"/>
                <w:i/>
                <w:iCs/>
                <w:szCs w:val="18"/>
              </w:rPr>
            </w:pPr>
            <w:ins w:id="24014" w:author="Greg Clendenning" w:date="2024-04-16T16:42:00Z">
              <w:r w:rsidRPr="001570EA">
                <w:rPr>
                  <w:szCs w:val="18"/>
                </w:rPr>
                <w:t>5</w:t>
              </w:r>
            </w:ins>
          </w:p>
        </w:tc>
      </w:tr>
      <w:tr w:rsidR="004E6452" w:rsidRPr="001570EA" w14:paraId="18AE6190" w14:textId="77777777">
        <w:trPr>
          <w:ins w:id="24015" w:author="Greg Clendenning" w:date="2024-04-16T16:42:00Z"/>
        </w:trPr>
        <w:tc>
          <w:tcPr>
            <w:tcW w:w="2086" w:type="pct"/>
            <w:tcBorders>
              <w:top w:val="single" w:sz="4" w:space="0" w:color="auto"/>
              <w:left w:val="single" w:sz="4" w:space="0" w:color="auto"/>
              <w:bottom w:val="single" w:sz="4" w:space="0" w:color="auto"/>
              <w:right w:val="single" w:sz="4" w:space="0" w:color="auto"/>
            </w:tcBorders>
            <w:hideMark/>
          </w:tcPr>
          <w:p w14:paraId="02FEE12E" w14:textId="77777777" w:rsidR="004E6452" w:rsidRPr="001570EA" w:rsidRDefault="008A402F">
            <w:pPr>
              <w:pStyle w:val="TableCell"/>
              <w:keepNext w:val="0"/>
              <w:spacing w:before="60" w:after="60"/>
              <w:jc w:val="left"/>
              <w:rPr>
                <w:ins w:id="24016" w:author="Greg Clendenning" w:date="2024-04-16T16:42:00Z"/>
                <w:szCs w:val="18"/>
              </w:rPr>
            </w:pPr>
            <m:oMath>
              <m:sSub>
                <m:sSubPr>
                  <m:ctrlPr>
                    <w:ins w:id="24017" w:author="Greg Clendenning" w:date="2024-04-16T16:42:00Z">
                      <w:rPr>
                        <w:rFonts w:ascii="Cambria Math" w:hAnsi="Cambria Math"/>
                        <w:i/>
                        <w:szCs w:val="18"/>
                      </w:rPr>
                    </w:ins>
                  </m:ctrlPr>
                </m:sSubPr>
                <m:e>
                  <m:r>
                    <w:ins w:id="24018" w:author="Greg Clendenning" w:date="2024-04-16T16:42:00Z">
                      <w:rPr>
                        <w:rFonts w:ascii="Cambria Math" w:hAnsi="Cambria Math"/>
                        <w:szCs w:val="18"/>
                      </w:rPr>
                      <m:t>Load</m:t>
                    </w:ins>
                  </m:r>
                </m:e>
                <m:sub>
                  <m:r>
                    <w:ins w:id="24019" w:author="Greg Clendenning" w:date="2024-04-16T16:42:00Z">
                      <w:rPr>
                        <w:rFonts w:ascii="Cambria Math" w:hAnsi="Cambria Math"/>
                        <w:szCs w:val="18"/>
                      </w:rPr>
                      <m:t>avg</m:t>
                    </w:ins>
                  </m:r>
                </m:sub>
              </m:sSub>
            </m:oMath>
            <w:ins w:id="24020" w:author="Greg Clendenning" w:date="2024-04-16T16:42:00Z">
              <w:r w:rsidR="004E6452" w:rsidRPr="001570EA">
                <w:rPr>
                  <w:szCs w:val="18"/>
                  <w:vertAlign w:val="subscript"/>
                </w:rPr>
                <w:t xml:space="preserve"> </w:t>
              </w:r>
              <w:r w:rsidR="004E6452" w:rsidRPr="001570EA">
                <w:rPr>
                  <w:szCs w:val="18"/>
                </w:rPr>
                <w:t>, Weight of average dryer load, in pounds per load</w:t>
              </w:r>
            </w:ins>
          </w:p>
        </w:tc>
        <w:tc>
          <w:tcPr>
            <w:tcW w:w="1236" w:type="pct"/>
            <w:tcBorders>
              <w:top w:val="single" w:sz="4" w:space="0" w:color="auto"/>
              <w:left w:val="single" w:sz="4" w:space="0" w:color="auto"/>
              <w:bottom w:val="single" w:sz="4" w:space="0" w:color="auto"/>
              <w:right w:val="single" w:sz="4" w:space="0" w:color="auto"/>
            </w:tcBorders>
            <w:hideMark/>
          </w:tcPr>
          <w:p w14:paraId="071141C9" w14:textId="77777777" w:rsidR="004E6452" w:rsidRPr="001570EA" w:rsidRDefault="004E6452">
            <w:pPr>
              <w:pStyle w:val="TableCell"/>
              <w:keepNext w:val="0"/>
              <w:spacing w:before="60" w:after="60"/>
              <w:jc w:val="center"/>
              <w:rPr>
                <w:ins w:id="24021" w:author="Greg Clendenning" w:date="2024-04-16T16:42:00Z"/>
                <w:rFonts w:eastAsia="Arial Unicode MS" w:cs="Arial"/>
                <w:i/>
                <w:iCs/>
                <w:szCs w:val="18"/>
              </w:rPr>
            </w:pPr>
            <w:ins w:id="24022" w:author="Greg Clendenning" w:date="2024-04-16T16:42:00Z">
              <w:r w:rsidRPr="001570EA">
                <w:rPr>
                  <w:rFonts w:eastAsia="Arial Unicode MS" w:cs="Arial"/>
                  <w:i/>
                  <w:iCs/>
                  <w:szCs w:val="18"/>
                </w:rPr>
                <w:t>lbs/load</w:t>
              </w:r>
            </w:ins>
          </w:p>
        </w:tc>
        <w:tc>
          <w:tcPr>
            <w:tcW w:w="999" w:type="pct"/>
            <w:tcBorders>
              <w:top w:val="single" w:sz="4" w:space="0" w:color="auto"/>
              <w:left w:val="single" w:sz="4" w:space="0" w:color="auto"/>
              <w:bottom w:val="single" w:sz="4" w:space="0" w:color="auto"/>
              <w:right w:val="single" w:sz="4" w:space="0" w:color="auto"/>
            </w:tcBorders>
            <w:hideMark/>
          </w:tcPr>
          <w:p w14:paraId="3C15659C" w14:textId="77777777" w:rsidR="004E6452" w:rsidRPr="001570EA" w:rsidRDefault="004E6452">
            <w:pPr>
              <w:pStyle w:val="TableCell"/>
              <w:keepNext w:val="0"/>
              <w:spacing w:before="60" w:after="60"/>
              <w:jc w:val="center"/>
              <w:rPr>
                <w:ins w:id="24023" w:author="Greg Clendenning" w:date="2024-04-16T16:42:00Z"/>
                <w:rFonts w:eastAsia="Arial Unicode MS" w:cs="Arial"/>
                <w:iCs/>
                <w:szCs w:val="18"/>
              </w:rPr>
            </w:pPr>
            <w:ins w:id="24024" w:author="Greg Clendenning" w:date="2024-04-16T16:42:00Z">
              <w:r w:rsidRPr="001570EA">
                <w:rPr>
                  <w:rFonts w:eastAsia="Arial Unicode MS" w:cs="Arial"/>
                  <w:iCs/>
                  <w:szCs w:val="18"/>
                </w:rPr>
                <w:t>Standard: 8.45</w:t>
              </w:r>
            </w:ins>
          </w:p>
          <w:p w14:paraId="1BE7D4E0" w14:textId="77777777" w:rsidR="004E6452" w:rsidRPr="001570EA" w:rsidRDefault="004E6452">
            <w:pPr>
              <w:pStyle w:val="TableCell"/>
              <w:keepNext w:val="0"/>
              <w:spacing w:before="60" w:after="60"/>
              <w:jc w:val="center"/>
              <w:rPr>
                <w:ins w:id="24025" w:author="Greg Clendenning" w:date="2024-04-16T16:42:00Z"/>
                <w:rFonts w:eastAsia="Arial Unicode MS" w:cs="Arial"/>
                <w:iCs/>
                <w:szCs w:val="18"/>
              </w:rPr>
            </w:pPr>
            <w:ins w:id="24026" w:author="Greg Clendenning" w:date="2024-04-16T16:42:00Z">
              <w:r w:rsidRPr="001570EA">
                <w:rPr>
                  <w:rFonts w:eastAsia="Arial Unicode MS" w:cs="Arial"/>
                  <w:iCs/>
                  <w:szCs w:val="18"/>
                </w:rPr>
                <w:t>Compact: 3.00</w:t>
              </w:r>
            </w:ins>
          </w:p>
        </w:tc>
        <w:tc>
          <w:tcPr>
            <w:tcW w:w="679" w:type="pct"/>
            <w:tcBorders>
              <w:top w:val="single" w:sz="4" w:space="0" w:color="auto"/>
              <w:left w:val="single" w:sz="4" w:space="0" w:color="auto"/>
              <w:bottom w:val="single" w:sz="4" w:space="0" w:color="auto"/>
              <w:right w:val="single" w:sz="4" w:space="0" w:color="auto"/>
            </w:tcBorders>
            <w:hideMark/>
          </w:tcPr>
          <w:p w14:paraId="27DE5D4F" w14:textId="77777777" w:rsidR="004E6452" w:rsidRPr="001570EA" w:rsidRDefault="004E6452">
            <w:pPr>
              <w:pStyle w:val="TableCell"/>
              <w:keepNext w:val="0"/>
              <w:spacing w:before="60" w:after="60"/>
              <w:jc w:val="center"/>
              <w:rPr>
                <w:ins w:id="24027" w:author="Greg Clendenning" w:date="2024-04-16T16:42:00Z"/>
                <w:rFonts w:eastAsia="Arial Unicode MS" w:cs="Arial"/>
                <w:iCs/>
                <w:szCs w:val="18"/>
              </w:rPr>
            </w:pPr>
            <w:ins w:id="24028" w:author="Greg Clendenning" w:date="2024-04-16T16:42:00Z">
              <w:r w:rsidRPr="001570EA">
                <w:rPr>
                  <w:rFonts w:eastAsia="Arial Unicode MS" w:cs="Arial"/>
                  <w:iCs/>
                  <w:szCs w:val="18"/>
                </w:rPr>
                <w:t>6</w:t>
              </w:r>
            </w:ins>
          </w:p>
        </w:tc>
      </w:tr>
      <w:tr w:rsidR="004E6452" w:rsidRPr="001570EA" w14:paraId="49CA6BDA" w14:textId="77777777">
        <w:trPr>
          <w:ins w:id="24029" w:author="Greg Clendenning" w:date="2024-04-16T16:42:00Z"/>
        </w:trPr>
        <w:tc>
          <w:tcPr>
            <w:tcW w:w="2086" w:type="pct"/>
            <w:tcBorders>
              <w:top w:val="single" w:sz="4" w:space="0" w:color="auto"/>
              <w:left w:val="single" w:sz="4" w:space="0" w:color="auto"/>
              <w:bottom w:val="single" w:sz="4" w:space="0" w:color="auto"/>
              <w:right w:val="single" w:sz="4" w:space="0" w:color="auto"/>
            </w:tcBorders>
            <w:hideMark/>
          </w:tcPr>
          <w:p w14:paraId="74E19E30" w14:textId="77777777" w:rsidR="004E6452" w:rsidRPr="001570EA" w:rsidRDefault="008A402F">
            <w:pPr>
              <w:pStyle w:val="TableCell"/>
              <w:keepNext w:val="0"/>
              <w:spacing w:before="60" w:after="60"/>
              <w:jc w:val="left"/>
              <w:rPr>
                <w:ins w:id="24030" w:author="Greg Clendenning" w:date="2024-04-16T16:42:00Z"/>
                <w:szCs w:val="18"/>
              </w:rPr>
            </w:pPr>
            <m:oMath>
              <m:sSub>
                <m:sSubPr>
                  <m:ctrlPr>
                    <w:ins w:id="24031" w:author="Greg Clendenning" w:date="2024-04-16T16:42:00Z">
                      <w:rPr>
                        <w:rFonts w:ascii="Cambria Math" w:eastAsia="Calibri" w:hAnsi="Cambria Math" w:cs="Arial"/>
                        <w:i/>
                        <w:szCs w:val="18"/>
                      </w:rPr>
                    </w:ins>
                  </m:ctrlPr>
                </m:sSubPr>
                <m:e>
                  <m:r>
                    <w:ins w:id="24032" w:author="Greg Clendenning" w:date="2024-04-16T16:42:00Z">
                      <w:rPr>
                        <w:rFonts w:ascii="Cambria Math" w:hAnsi="Cambria Math" w:cs="Arial"/>
                        <w:szCs w:val="18"/>
                      </w:rPr>
                      <m:t>%</m:t>
                    </w:ins>
                  </m:r>
                </m:e>
                <m:sub>
                  <m:f>
                    <m:fPr>
                      <m:ctrlPr>
                        <w:ins w:id="24033" w:author="Greg Clendenning" w:date="2024-04-16T16:42:00Z">
                          <w:rPr>
                            <w:rFonts w:ascii="Cambria Math" w:hAnsi="Cambria Math" w:cs="Arial"/>
                            <w:i/>
                            <w:szCs w:val="18"/>
                          </w:rPr>
                        </w:ins>
                      </m:ctrlPr>
                    </m:fPr>
                    <m:num>
                      <m:r>
                        <w:ins w:id="24034" w:author="Greg Clendenning" w:date="2024-04-16T16:42:00Z">
                          <w:rPr>
                            <w:rFonts w:ascii="Cambria Math" w:hAnsi="Cambria Math" w:cs="Arial"/>
                            <w:szCs w:val="18"/>
                          </w:rPr>
                          <m:t>dry</m:t>
                        </w:ins>
                      </m:r>
                    </m:num>
                    <m:den>
                      <m:r>
                        <w:ins w:id="24035" w:author="Greg Clendenning" w:date="2024-04-16T16:42:00Z">
                          <w:rPr>
                            <w:rFonts w:ascii="Cambria Math" w:hAnsi="Cambria Math" w:cs="Arial"/>
                            <w:szCs w:val="18"/>
                          </w:rPr>
                          <m:t>was</m:t>
                        </w:ins>
                      </m:r>
                      <m:r>
                        <w:ins w:id="24036" w:author="Greg Clendenning" w:date="2024-04-16T16:42:00Z">
                          <w:rPr>
                            <w:rFonts w:ascii="Cambria Math" w:hAnsi="Cambria Math" w:cs="Arial"/>
                            <w:szCs w:val="18"/>
                          </w:rPr>
                          <m:t>h</m:t>
                        </w:ins>
                      </m:r>
                    </m:den>
                  </m:f>
                </m:sub>
              </m:sSub>
            </m:oMath>
            <w:ins w:id="24037" w:author="Greg Clendenning" w:date="2024-04-16T16:42:00Z">
              <w:r w:rsidR="004E6452" w:rsidRPr="001570EA">
                <w:rPr>
                  <w:szCs w:val="18"/>
                </w:rPr>
                <w:t xml:space="preserve"> , Percentage of homes with a dryer that use the dryer for every load</w:t>
              </w:r>
            </w:ins>
          </w:p>
        </w:tc>
        <w:tc>
          <w:tcPr>
            <w:tcW w:w="1236" w:type="pct"/>
            <w:tcBorders>
              <w:top w:val="single" w:sz="4" w:space="0" w:color="auto"/>
              <w:left w:val="single" w:sz="4" w:space="0" w:color="auto"/>
              <w:bottom w:val="single" w:sz="4" w:space="0" w:color="auto"/>
              <w:right w:val="single" w:sz="4" w:space="0" w:color="auto"/>
            </w:tcBorders>
            <w:hideMark/>
          </w:tcPr>
          <w:p w14:paraId="0E7E7F37" w14:textId="77777777" w:rsidR="004E6452" w:rsidRPr="001570EA" w:rsidRDefault="004E6452">
            <w:pPr>
              <w:pStyle w:val="TableCell"/>
              <w:keepNext w:val="0"/>
              <w:spacing w:before="60" w:after="60"/>
              <w:jc w:val="center"/>
              <w:rPr>
                <w:ins w:id="24038" w:author="Greg Clendenning" w:date="2024-04-16T16:42:00Z"/>
                <w:rFonts w:eastAsia="Arial Unicode MS" w:cs="Arial"/>
                <w:i/>
                <w:iCs/>
                <w:szCs w:val="18"/>
              </w:rPr>
            </w:pPr>
            <w:ins w:id="24039" w:author="Greg Clendenning" w:date="2024-04-16T16:42:00Z">
              <w:r w:rsidRPr="001570EA">
                <w:rPr>
                  <w:rFonts w:eastAsia="Arial Unicode MS" w:cs="Arial"/>
                  <w:i/>
                  <w:iCs/>
                  <w:szCs w:val="18"/>
                </w:rPr>
                <w:t>%</w:t>
              </w:r>
            </w:ins>
          </w:p>
        </w:tc>
        <w:tc>
          <w:tcPr>
            <w:tcW w:w="999" w:type="pct"/>
            <w:tcBorders>
              <w:top w:val="single" w:sz="4" w:space="0" w:color="auto"/>
              <w:left w:val="single" w:sz="4" w:space="0" w:color="auto"/>
              <w:bottom w:val="single" w:sz="4" w:space="0" w:color="auto"/>
              <w:right w:val="single" w:sz="4" w:space="0" w:color="auto"/>
            </w:tcBorders>
            <w:hideMark/>
          </w:tcPr>
          <w:p w14:paraId="25E32A7D" w14:textId="77777777" w:rsidR="004E6452" w:rsidRPr="001570EA" w:rsidRDefault="004E6452">
            <w:pPr>
              <w:pStyle w:val="TableCell"/>
              <w:keepNext w:val="0"/>
              <w:spacing w:before="60" w:after="60"/>
              <w:jc w:val="center"/>
              <w:rPr>
                <w:ins w:id="24040" w:author="Greg Clendenning" w:date="2024-04-16T16:42:00Z"/>
                <w:rFonts w:eastAsia="Arial Unicode MS" w:cs="Arial"/>
                <w:iCs/>
                <w:szCs w:val="18"/>
              </w:rPr>
            </w:pPr>
            <w:ins w:id="24041" w:author="Greg Clendenning" w:date="2024-04-16T16:42:00Z">
              <w:r w:rsidRPr="001570EA">
                <w:rPr>
                  <w:rFonts w:eastAsia="Arial Unicode MS" w:cs="Arial"/>
                  <w:iCs/>
                  <w:szCs w:val="18"/>
                </w:rPr>
                <w:t>99%</w:t>
              </w:r>
            </w:ins>
          </w:p>
          <w:p w14:paraId="16E1B828" w14:textId="77777777" w:rsidR="004E6452" w:rsidRPr="001570EA" w:rsidRDefault="004E6452">
            <w:pPr>
              <w:pStyle w:val="TableCell"/>
              <w:keepNext w:val="0"/>
              <w:spacing w:before="60" w:after="60"/>
              <w:jc w:val="center"/>
              <w:rPr>
                <w:ins w:id="24042" w:author="Greg Clendenning" w:date="2024-04-16T16:42:00Z"/>
                <w:rFonts w:eastAsia="Arial Unicode MS" w:cs="Arial"/>
                <w:iCs/>
                <w:szCs w:val="18"/>
              </w:rPr>
            </w:pPr>
            <w:ins w:id="24043" w:author="Greg Clendenning" w:date="2024-04-16T16:42:00Z">
              <w:r w:rsidRPr="001570EA">
                <w:rPr>
                  <w:rFonts w:eastAsia="Arial Unicode MS" w:cs="Arial"/>
                  <w:iCs/>
                  <w:szCs w:val="18"/>
                </w:rPr>
                <w:t>Or EDC data gathering</w:t>
              </w:r>
            </w:ins>
          </w:p>
        </w:tc>
        <w:tc>
          <w:tcPr>
            <w:tcW w:w="679" w:type="pct"/>
            <w:tcBorders>
              <w:top w:val="single" w:sz="4" w:space="0" w:color="auto"/>
              <w:left w:val="single" w:sz="4" w:space="0" w:color="auto"/>
              <w:bottom w:val="single" w:sz="4" w:space="0" w:color="auto"/>
              <w:right w:val="single" w:sz="4" w:space="0" w:color="auto"/>
            </w:tcBorders>
            <w:hideMark/>
          </w:tcPr>
          <w:p w14:paraId="6C629997" w14:textId="77777777" w:rsidR="004E6452" w:rsidRPr="001570EA" w:rsidRDefault="004E6452">
            <w:pPr>
              <w:pStyle w:val="TableCell"/>
              <w:keepNext w:val="0"/>
              <w:spacing w:before="60" w:after="60"/>
              <w:jc w:val="center"/>
              <w:rPr>
                <w:ins w:id="24044" w:author="Greg Clendenning" w:date="2024-04-16T16:42:00Z"/>
                <w:rFonts w:eastAsia="Arial Unicode MS" w:cs="Arial"/>
                <w:iCs/>
                <w:szCs w:val="18"/>
              </w:rPr>
            </w:pPr>
            <w:ins w:id="24045" w:author="Greg Clendenning" w:date="2024-04-16T16:42:00Z">
              <w:r w:rsidRPr="001570EA">
                <w:rPr>
                  <w:rFonts w:eastAsia="Arial Unicode MS" w:cs="Arial"/>
                  <w:iCs/>
                  <w:szCs w:val="18"/>
                </w:rPr>
                <w:t xml:space="preserve">5, </w:t>
              </w:r>
            </w:ins>
          </w:p>
          <w:p w14:paraId="1DAB2580" w14:textId="77777777" w:rsidR="004E6452" w:rsidRPr="001570EA" w:rsidRDefault="004E6452">
            <w:pPr>
              <w:pStyle w:val="TableCell"/>
              <w:keepNext w:val="0"/>
              <w:spacing w:before="60" w:after="60"/>
              <w:jc w:val="center"/>
              <w:rPr>
                <w:ins w:id="24046" w:author="Greg Clendenning" w:date="2024-04-16T16:42:00Z"/>
                <w:rFonts w:eastAsia="Arial Unicode MS" w:cs="Arial"/>
                <w:iCs/>
                <w:szCs w:val="18"/>
              </w:rPr>
            </w:pPr>
            <w:ins w:id="24047" w:author="Greg Clendenning" w:date="2024-04-16T16:42:00Z">
              <w:r w:rsidRPr="001570EA">
                <w:rPr>
                  <w:rFonts w:eastAsia="Arial Unicode MS" w:cs="Arial"/>
                  <w:iCs/>
                  <w:szCs w:val="18"/>
                </w:rPr>
                <w:t>EDC data gathering</w:t>
              </w:r>
            </w:ins>
          </w:p>
        </w:tc>
      </w:tr>
      <w:tr w:rsidR="004E6452" w:rsidRPr="001570EA" w14:paraId="285E3009" w14:textId="77777777">
        <w:trPr>
          <w:ins w:id="24048" w:author="Greg Clendenning" w:date="2024-04-16T16:42:00Z"/>
        </w:trPr>
        <w:tc>
          <w:tcPr>
            <w:tcW w:w="2086" w:type="pct"/>
            <w:tcBorders>
              <w:top w:val="single" w:sz="4" w:space="0" w:color="auto"/>
              <w:left w:val="single" w:sz="4" w:space="0" w:color="auto"/>
              <w:bottom w:val="single" w:sz="4" w:space="0" w:color="auto"/>
              <w:right w:val="single" w:sz="4" w:space="0" w:color="auto"/>
            </w:tcBorders>
            <w:hideMark/>
          </w:tcPr>
          <w:p w14:paraId="7598678E" w14:textId="77777777" w:rsidR="004E6452" w:rsidRPr="001570EA" w:rsidRDefault="008A402F">
            <w:pPr>
              <w:pStyle w:val="TableCell"/>
              <w:keepNext w:val="0"/>
              <w:spacing w:before="60" w:after="60"/>
              <w:jc w:val="left"/>
              <w:rPr>
                <w:ins w:id="24049" w:author="Greg Clendenning" w:date="2024-04-16T16:42:00Z"/>
                <w:szCs w:val="18"/>
              </w:rPr>
            </w:pPr>
            <m:oMath>
              <m:sSub>
                <m:sSubPr>
                  <m:ctrlPr>
                    <w:ins w:id="24050" w:author="Greg Clendenning" w:date="2024-04-16T16:42:00Z">
                      <w:rPr>
                        <w:rFonts w:ascii="Cambria Math" w:hAnsi="Cambria Math"/>
                        <w:i/>
                        <w:szCs w:val="18"/>
                      </w:rPr>
                    </w:ins>
                  </m:ctrlPr>
                </m:sSubPr>
                <m:e>
                  <m:r>
                    <w:ins w:id="24051" w:author="Greg Clendenning" w:date="2024-04-16T16:42:00Z">
                      <w:rPr>
                        <w:rFonts w:ascii="Cambria Math" w:hAnsi="Cambria Math"/>
                        <w:szCs w:val="18"/>
                      </w:rPr>
                      <m:t>CEF</m:t>
                    </w:ins>
                  </m:r>
                </m:e>
                <m:sub>
                  <m:r>
                    <w:ins w:id="24052" w:author="Greg Clendenning" w:date="2024-04-16T16:42:00Z">
                      <w:rPr>
                        <w:rFonts w:ascii="Cambria Math" w:hAnsi="Cambria Math"/>
                        <w:szCs w:val="18"/>
                      </w:rPr>
                      <m:t>base</m:t>
                    </w:ins>
                  </m:r>
                </m:sub>
              </m:sSub>
            </m:oMath>
            <w:ins w:id="24053" w:author="Greg Clendenning" w:date="2024-04-16T16:42:00Z">
              <w:r w:rsidR="004E6452" w:rsidRPr="001570EA">
                <w:rPr>
                  <w:szCs w:val="18"/>
                  <w:vertAlign w:val="subscript"/>
                </w:rPr>
                <w:t xml:space="preserve"> </w:t>
              </w:r>
              <w:r w:rsidR="004E6452" w:rsidRPr="001570EA">
                <w:rPr>
                  <w:szCs w:val="18"/>
                </w:rPr>
                <w:t>, Combined Energy Factor of baseline dryer, in lbs/kWh</w:t>
              </w:r>
            </w:ins>
          </w:p>
        </w:tc>
        <w:tc>
          <w:tcPr>
            <w:tcW w:w="1236" w:type="pct"/>
            <w:tcBorders>
              <w:top w:val="single" w:sz="4" w:space="0" w:color="auto"/>
              <w:left w:val="single" w:sz="4" w:space="0" w:color="auto"/>
              <w:bottom w:val="single" w:sz="4" w:space="0" w:color="auto"/>
              <w:right w:val="single" w:sz="4" w:space="0" w:color="auto"/>
            </w:tcBorders>
            <w:hideMark/>
          </w:tcPr>
          <w:p w14:paraId="72C998DC" w14:textId="77777777" w:rsidR="004E6452" w:rsidRPr="001570EA" w:rsidRDefault="004E6452">
            <w:pPr>
              <w:pStyle w:val="TableCell"/>
              <w:keepNext w:val="0"/>
              <w:spacing w:before="60" w:after="60"/>
              <w:jc w:val="center"/>
              <w:rPr>
                <w:ins w:id="24054" w:author="Greg Clendenning" w:date="2024-04-16T16:42:00Z"/>
                <w:rFonts w:eastAsia="Arial Unicode MS" w:cs="Arial"/>
                <w:i/>
                <w:iCs/>
                <w:szCs w:val="18"/>
              </w:rPr>
            </w:pPr>
            <w:ins w:id="24055" w:author="Greg Clendenning" w:date="2024-04-16T16:42:00Z">
              <w:r w:rsidRPr="001570EA">
                <w:rPr>
                  <w:rFonts w:eastAsia="Arial Unicode MS" w:cs="Arial"/>
                  <w:i/>
                  <w:iCs/>
                  <w:szCs w:val="18"/>
                </w:rPr>
                <w:t>lbs/kWh</w:t>
              </w:r>
            </w:ins>
          </w:p>
        </w:tc>
        <w:tc>
          <w:tcPr>
            <w:tcW w:w="999" w:type="pct"/>
            <w:tcBorders>
              <w:top w:val="single" w:sz="4" w:space="0" w:color="auto"/>
              <w:left w:val="single" w:sz="4" w:space="0" w:color="auto"/>
              <w:bottom w:val="single" w:sz="4" w:space="0" w:color="auto"/>
              <w:right w:val="single" w:sz="4" w:space="0" w:color="auto"/>
            </w:tcBorders>
            <w:hideMark/>
          </w:tcPr>
          <w:p w14:paraId="3AFA2DE1" w14:textId="10D18EC0" w:rsidR="004E6452" w:rsidRPr="001570EA" w:rsidRDefault="004E6452">
            <w:pPr>
              <w:pStyle w:val="TableCell"/>
              <w:keepNext w:val="0"/>
              <w:spacing w:before="60" w:after="60"/>
              <w:jc w:val="center"/>
              <w:rPr>
                <w:ins w:id="24056" w:author="Greg Clendenning" w:date="2024-04-16T16:42:00Z"/>
                <w:rFonts w:eastAsia="Arial Unicode MS" w:cs="Arial"/>
                <w:iCs/>
                <w:szCs w:val="18"/>
              </w:rPr>
            </w:pPr>
            <w:ins w:id="24057" w:author="Greg Clendenning" w:date="2024-04-16T16:42:00Z">
              <w:r w:rsidRPr="001570EA">
                <w:fldChar w:fldCharType="begin"/>
              </w:r>
              <w:r w:rsidRPr="001570EA">
                <w:instrText xml:space="preserve"> REF _Ref532217892 \h </w:instrText>
              </w:r>
              <w:r w:rsidR="001570EA">
                <w:instrText xml:space="preserve"> \* MERGEFORMAT </w:instrText>
              </w:r>
            </w:ins>
            <w:ins w:id="24058"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w:t>
              </w:r>
              <w:r w:rsidRPr="001570EA">
                <w:rPr>
                  <w:rFonts w:eastAsia="Arial Unicode MS" w:cs="Arial"/>
                  <w:iCs/>
                  <w:szCs w:val="18"/>
                </w:rPr>
                <w:t>or EDC Data Gathering</w:t>
              </w:r>
            </w:ins>
          </w:p>
        </w:tc>
        <w:tc>
          <w:tcPr>
            <w:tcW w:w="679" w:type="pct"/>
            <w:tcBorders>
              <w:top w:val="single" w:sz="4" w:space="0" w:color="auto"/>
              <w:left w:val="single" w:sz="4" w:space="0" w:color="auto"/>
              <w:bottom w:val="single" w:sz="4" w:space="0" w:color="auto"/>
              <w:right w:val="single" w:sz="4" w:space="0" w:color="auto"/>
            </w:tcBorders>
            <w:hideMark/>
          </w:tcPr>
          <w:p w14:paraId="2ABED141" w14:textId="77777777" w:rsidR="004E6452" w:rsidRPr="001570EA" w:rsidRDefault="004E6452">
            <w:pPr>
              <w:pStyle w:val="TableCell"/>
              <w:keepNext w:val="0"/>
              <w:spacing w:before="60" w:after="60"/>
              <w:jc w:val="center"/>
              <w:rPr>
                <w:ins w:id="24059" w:author="Greg Clendenning" w:date="2024-04-16T16:42:00Z"/>
                <w:szCs w:val="18"/>
              </w:rPr>
            </w:pPr>
            <w:ins w:id="24060" w:author="Greg Clendenning" w:date="2024-04-16T16:42:00Z">
              <w:r w:rsidRPr="001570EA">
                <w:rPr>
                  <w:szCs w:val="18"/>
                </w:rPr>
                <w:t xml:space="preserve">2, 7, </w:t>
              </w:r>
            </w:ins>
          </w:p>
          <w:p w14:paraId="756E6D26" w14:textId="77777777" w:rsidR="004E6452" w:rsidRPr="001570EA" w:rsidRDefault="004E6452">
            <w:pPr>
              <w:pStyle w:val="TableCell"/>
              <w:keepNext w:val="0"/>
              <w:spacing w:before="60" w:after="60"/>
              <w:jc w:val="center"/>
              <w:rPr>
                <w:ins w:id="24061" w:author="Greg Clendenning" w:date="2024-04-16T16:42:00Z"/>
                <w:szCs w:val="18"/>
              </w:rPr>
            </w:pPr>
            <w:ins w:id="24062" w:author="Greg Clendenning" w:date="2024-04-16T16:42:00Z">
              <w:r w:rsidRPr="001570EA">
                <w:rPr>
                  <w:rFonts w:eastAsia="Arial Unicode MS" w:cs="Arial"/>
                  <w:iCs/>
                  <w:szCs w:val="18"/>
                </w:rPr>
                <w:t>EDC data gathering</w:t>
              </w:r>
            </w:ins>
          </w:p>
        </w:tc>
      </w:tr>
      <w:tr w:rsidR="004E6452" w:rsidRPr="001570EA" w14:paraId="7D3C1520" w14:textId="77777777">
        <w:trPr>
          <w:trHeight w:val="77"/>
          <w:ins w:id="24063" w:author="Greg Clendenning" w:date="2024-04-16T16:42:00Z"/>
        </w:trPr>
        <w:tc>
          <w:tcPr>
            <w:tcW w:w="2086" w:type="pct"/>
            <w:tcBorders>
              <w:top w:val="single" w:sz="4" w:space="0" w:color="auto"/>
              <w:left w:val="single" w:sz="4" w:space="0" w:color="auto"/>
              <w:bottom w:val="single" w:sz="4" w:space="0" w:color="auto"/>
              <w:right w:val="single" w:sz="4" w:space="0" w:color="auto"/>
            </w:tcBorders>
            <w:hideMark/>
          </w:tcPr>
          <w:p w14:paraId="40658C08" w14:textId="77777777" w:rsidR="004E6452" w:rsidRPr="001570EA" w:rsidRDefault="008A402F">
            <w:pPr>
              <w:pStyle w:val="TableCell"/>
              <w:keepNext w:val="0"/>
              <w:spacing w:before="60" w:after="60"/>
              <w:jc w:val="left"/>
              <w:rPr>
                <w:ins w:id="24064" w:author="Greg Clendenning" w:date="2024-04-16T16:42:00Z"/>
                <w:szCs w:val="18"/>
              </w:rPr>
            </w:pPr>
            <m:oMath>
              <m:sSub>
                <m:sSubPr>
                  <m:ctrlPr>
                    <w:ins w:id="24065" w:author="Greg Clendenning" w:date="2024-04-16T16:42:00Z">
                      <w:rPr>
                        <w:rFonts w:ascii="Cambria Math" w:hAnsi="Cambria Math"/>
                        <w:i/>
                        <w:szCs w:val="18"/>
                      </w:rPr>
                    </w:ins>
                  </m:ctrlPr>
                </m:sSubPr>
                <m:e>
                  <m:r>
                    <w:ins w:id="24066" w:author="Greg Clendenning" w:date="2024-04-16T16:42:00Z">
                      <w:rPr>
                        <w:rFonts w:ascii="Cambria Math" w:hAnsi="Cambria Math"/>
                        <w:szCs w:val="18"/>
                      </w:rPr>
                      <m:t>CEF</m:t>
                    </w:ins>
                  </m:r>
                </m:e>
                <m:sub>
                  <m:r>
                    <w:ins w:id="24067" w:author="Greg Clendenning" w:date="2024-04-16T16:42:00Z">
                      <w:rPr>
                        <w:rFonts w:ascii="Cambria Math" w:hAnsi="Cambria Math"/>
                        <w:szCs w:val="18"/>
                      </w:rPr>
                      <m:t>ee</m:t>
                    </w:ins>
                  </m:r>
                </m:sub>
              </m:sSub>
            </m:oMath>
            <w:ins w:id="24068" w:author="Greg Clendenning" w:date="2024-04-16T16:42:00Z">
              <w:r w:rsidR="004E6452" w:rsidRPr="001570EA">
                <w:rPr>
                  <w:szCs w:val="18"/>
                  <w:vertAlign w:val="subscript"/>
                </w:rPr>
                <w:t xml:space="preserve"> </w:t>
              </w:r>
              <w:r w:rsidR="004E6452" w:rsidRPr="001570EA">
                <w:rPr>
                  <w:szCs w:val="18"/>
                </w:rPr>
                <w:t>, Combined Energy Factor of ENERGY STAR dryer, in lbs/kWh</w:t>
              </w:r>
            </w:ins>
          </w:p>
        </w:tc>
        <w:tc>
          <w:tcPr>
            <w:tcW w:w="1236" w:type="pct"/>
            <w:tcBorders>
              <w:top w:val="single" w:sz="4" w:space="0" w:color="auto"/>
              <w:left w:val="single" w:sz="4" w:space="0" w:color="auto"/>
              <w:bottom w:val="single" w:sz="4" w:space="0" w:color="auto"/>
              <w:right w:val="single" w:sz="4" w:space="0" w:color="auto"/>
            </w:tcBorders>
            <w:hideMark/>
          </w:tcPr>
          <w:p w14:paraId="12B9E2AE" w14:textId="77777777" w:rsidR="004E6452" w:rsidRPr="001570EA" w:rsidRDefault="004E6452">
            <w:pPr>
              <w:pStyle w:val="TableCell"/>
              <w:keepNext w:val="0"/>
              <w:spacing w:before="60" w:after="60"/>
              <w:jc w:val="center"/>
              <w:rPr>
                <w:ins w:id="24069" w:author="Greg Clendenning" w:date="2024-04-16T16:42:00Z"/>
                <w:rFonts w:eastAsia="Arial Unicode MS" w:cs="Arial"/>
                <w:i/>
                <w:iCs/>
                <w:szCs w:val="18"/>
              </w:rPr>
            </w:pPr>
            <w:ins w:id="24070" w:author="Greg Clendenning" w:date="2024-04-16T16:42:00Z">
              <w:r w:rsidRPr="001570EA">
                <w:rPr>
                  <w:rFonts w:eastAsia="Arial Unicode MS" w:cs="Arial"/>
                  <w:i/>
                  <w:iCs/>
                  <w:szCs w:val="18"/>
                </w:rPr>
                <w:t>lbs/kWh</w:t>
              </w:r>
            </w:ins>
          </w:p>
        </w:tc>
        <w:tc>
          <w:tcPr>
            <w:tcW w:w="999" w:type="pct"/>
            <w:tcBorders>
              <w:top w:val="single" w:sz="4" w:space="0" w:color="auto"/>
              <w:left w:val="single" w:sz="4" w:space="0" w:color="auto"/>
              <w:bottom w:val="single" w:sz="4" w:space="0" w:color="auto"/>
              <w:right w:val="single" w:sz="4" w:space="0" w:color="auto"/>
            </w:tcBorders>
            <w:hideMark/>
          </w:tcPr>
          <w:p w14:paraId="0039E38A" w14:textId="525E03FC" w:rsidR="004E6452" w:rsidRPr="001570EA" w:rsidRDefault="004E6452">
            <w:pPr>
              <w:pStyle w:val="TableCell"/>
              <w:keepNext w:val="0"/>
              <w:spacing w:before="60" w:after="60"/>
              <w:jc w:val="center"/>
              <w:rPr>
                <w:ins w:id="24071" w:author="Greg Clendenning" w:date="2024-04-16T16:42:00Z"/>
                <w:rFonts w:eastAsia="Arial Unicode MS" w:cs="Arial"/>
                <w:iCs/>
                <w:szCs w:val="18"/>
              </w:rPr>
            </w:pPr>
            <w:ins w:id="24072" w:author="Greg Clendenning" w:date="2024-04-16T16:42:00Z">
              <w:r w:rsidRPr="001570EA">
                <w:fldChar w:fldCharType="begin"/>
              </w:r>
              <w:r w:rsidRPr="001570EA">
                <w:instrText xml:space="preserve"> REF _Ref532217892 \h </w:instrText>
              </w:r>
              <w:r w:rsidR="001570EA">
                <w:instrText xml:space="preserve"> \* MERGEFORMAT </w:instrText>
              </w:r>
            </w:ins>
            <w:ins w:id="24073"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w:t>
              </w:r>
              <w:r w:rsidRPr="001570EA">
                <w:rPr>
                  <w:rFonts w:eastAsia="Arial Unicode MS" w:cs="Arial"/>
                  <w:iCs/>
                  <w:szCs w:val="18"/>
                </w:rPr>
                <w:t>or EDC Data Gathering</w:t>
              </w:r>
            </w:ins>
          </w:p>
        </w:tc>
        <w:tc>
          <w:tcPr>
            <w:tcW w:w="679" w:type="pct"/>
            <w:tcBorders>
              <w:top w:val="single" w:sz="4" w:space="0" w:color="auto"/>
              <w:left w:val="single" w:sz="4" w:space="0" w:color="auto"/>
              <w:bottom w:val="single" w:sz="4" w:space="0" w:color="auto"/>
              <w:right w:val="single" w:sz="4" w:space="0" w:color="auto"/>
            </w:tcBorders>
            <w:hideMark/>
          </w:tcPr>
          <w:p w14:paraId="47DACCB2" w14:textId="77777777" w:rsidR="004E6452" w:rsidRPr="001570EA" w:rsidRDefault="004E6452">
            <w:pPr>
              <w:pStyle w:val="TableCell"/>
              <w:keepNext w:val="0"/>
              <w:spacing w:before="60" w:after="60"/>
              <w:jc w:val="center"/>
              <w:rPr>
                <w:ins w:id="24074" w:author="Greg Clendenning" w:date="2024-04-16T16:42:00Z"/>
                <w:szCs w:val="18"/>
              </w:rPr>
            </w:pPr>
            <w:ins w:id="24075" w:author="Greg Clendenning" w:date="2024-04-16T16:42:00Z">
              <w:r w:rsidRPr="001570EA">
                <w:rPr>
                  <w:szCs w:val="18"/>
                </w:rPr>
                <w:t xml:space="preserve">1, </w:t>
              </w:r>
            </w:ins>
          </w:p>
          <w:p w14:paraId="2FEB9EE9" w14:textId="77777777" w:rsidR="004E6452" w:rsidRPr="001570EA" w:rsidRDefault="004E6452">
            <w:pPr>
              <w:pStyle w:val="TableCell"/>
              <w:keepNext w:val="0"/>
              <w:spacing w:before="60" w:after="60"/>
              <w:jc w:val="center"/>
              <w:rPr>
                <w:ins w:id="24076" w:author="Greg Clendenning" w:date="2024-04-16T16:42:00Z"/>
                <w:szCs w:val="18"/>
              </w:rPr>
            </w:pPr>
            <w:ins w:id="24077" w:author="Greg Clendenning" w:date="2024-04-16T16:42:00Z">
              <w:r w:rsidRPr="001570EA">
                <w:rPr>
                  <w:rFonts w:eastAsia="Arial Unicode MS" w:cs="Arial"/>
                  <w:iCs/>
                  <w:szCs w:val="18"/>
                </w:rPr>
                <w:t>EDC data gathering</w:t>
              </w:r>
              <w:r w:rsidRPr="001570EA">
                <w:rPr>
                  <w:szCs w:val="18"/>
                </w:rPr>
                <w:t xml:space="preserve"> </w:t>
              </w:r>
            </w:ins>
          </w:p>
        </w:tc>
      </w:tr>
      <w:tr w:rsidR="004E6452" w:rsidRPr="001570EA" w14:paraId="42FE2DBE" w14:textId="77777777">
        <w:trPr>
          <w:trHeight w:val="665"/>
          <w:ins w:id="24078" w:author="Greg Clendenning" w:date="2024-04-16T16:42:00Z"/>
        </w:trPr>
        <w:tc>
          <w:tcPr>
            <w:tcW w:w="2086" w:type="pct"/>
            <w:tcBorders>
              <w:top w:val="single" w:sz="4" w:space="0" w:color="auto"/>
              <w:left w:val="single" w:sz="4" w:space="0" w:color="auto"/>
              <w:bottom w:val="single" w:sz="4" w:space="0" w:color="auto"/>
              <w:right w:val="single" w:sz="4" w:space="0" w:color="auto"/>
            </w:tcBorders>
            <w:vAlign w:val="center"/>
          </w:tcPr>
          <w:p w14:paraId="05036D95" w14:textId="77777777" w:rsidR="004E6452" w:rsidRPr="001570EA" w:rsidRDefault="004E6452">
            <w:pPr>
              <w:pStyle w:val="TableCell"/>
              <w:keepNext w:val="0"/>
              <w:spacing w:before="60" w:after="60"/>
              <w:jc w:val="left"/>
              <w:rPr>
                <w:ins w:id="24079" w:author="Greg Clendenning" w:date="2024-04-16T16:42:00Z"/>
                <w:sz w:val="20"/>
              </w:rPr>
            </w:pPr>
            <m:oMath>
              <m:r>
                <w:ins w:id="24080" w:author="Greg Clendenning" w:date="2024-04-16T16:42:00Z">
                  <w:rPr>
                    <w:rFonts w:ascii="Cambria Math" w:hAnsi="Cambria Math" w:cs="Arial"/>
                  </w:rPr>
                  <m:t>ETD</m:t>
                </w:ins>
              </m:r>
              <m:sSub>
                <m:sSubPr>
                  <m:ctrlPr>
                    <w:ins w:id="24081" w:author="Greg Clendenning" w:date="2024-04-16T16:42:00Z">
                      <w:rPr>
                        <w:rFonts w:ascii="Cambria Math" w:hAnsi="Cambria Math" w:cs="Arial"/>
                      </w:rPr>
                    </w:ins>
                  </m:ctrlPr>
                </m:sSubPr>
                <m:e>
                  <m:r>
                    <w:ins w:id="24082" w:author="Greg Clendenning" w:date="2024-04-16T16:42:00Z">
                      <w:rPr>
                        <w:rFonts w:ascii="Cambria Math" w:hAnsi="Cambria Math" w:cs="Arial"/>
                      </w:rPr>
                      <m:t>F</m:t>
                    </w:ins>
                  </m:r>
                </m:e>
                <m:sub>
                  <m:r>
                    <w:ins w:id="24083" w:author="Greg Clendenning" w:date="2024-04-16T16:42:00Z">
                      <w:rPr>
                        <w:rFonts w:ascii="Cambria Math" w:hAnsi="Cambria Math" w:cs="Arial"/>
                      </w:rPr>
                      <m:t>s</m:t>
                    </w:ins>
                  </m:r>
                </m:sub>
              </m:sSub>
            </m:oMath>
            <w:ins w:id="24084" w:author="Greg Clendenning" w:date="2024-04-16T16:42:00Z">
              <w:r w:rsidRPr="001570EA">
                <w:t>, Summer energy to Demand Factor</w:t>
              </w:r>
            </w:ins>
          </w:p>
        </w:tc>
        <w:tc>
          <w:tcPr>
            <w:tcW w:w="1236" w:type="pct"/>
            <w:tcBorders>
              <w:top w:val="single" w:sz="4" w:space="0" w:color="auto"/>
              <w:left w:val="single" w:sz="4" w:space="0" w:color="auto"/>
              <w:bottom w:val="single" w:sz="4" w:space="0" w:color="auto"/>
              <w:right w:val="single" w:sz="4" w:space="0" w:color="auto"/>
            </w:tcBorders>
            <w:vAlign w:val="center"/>
          </w:tcPr>
          <w:p w14:paraId="6F8F9177" w14:textId="77777777" w:rsidR="004E6452" w:rsidRPr="001570EA" w:rsidRDefault="008A402F">
            <w:pPr>
              <w:pStyle w:val="TableCell"/>
              <w:keepNext w:val="0"/>
              <w:spacing w:before="60" w:after="60"/>
              <w:jc w:val="center"/>
              <w:rPr>
                <w:ins w:id="24085" w:author="Greg Clendenning" w:date="2024-04-16T16:42:00Z"/>
                <w:i/>
                <w:iCs/>
              </w:rPr>
            </w:pPr>
            <m:oMathPara>
              <m:oMath>
                <m:f>
                  <m:fPr>
                    <m:ctrlPr>
                      <w:ins w:id="24086" w:author="Greg Clendenning" w:date="2024-04-16T16:42:00Z">
                        <w:rPr>
                          <w:rFonts w:ascii="Cambria Math" w:eastAsia="Arial Unicode MS" w:hAnsi="Cambria Math"/>
                          <w:i/>
                          <w:iCs/>
                        </w:rPr>
                      </w:ins>
                    </m:ctrlPr>
                  </m:fPr>
                  <m:num>
                    <m:r>
                      <w:ins w:id="24087" w:author="Greg Clendenning" w:date="2024-04-16T16:42:00Z">
                        <w:rPr>
                          <w:rFonts w:ascii="Cambria Math" w:eastAsia="Arial Unicode MS" w:hAnsi="Cambria Math"/>
                        </w:rPr>
                        <m:t>kW</m:t>
                      </w:ins>
                    </m:r>
                  </m:num>
                  <m:den>
                    <m:r>
                      <w:ins w:id="24088" w:author="Greg Clendenning" w:date="2024-04-16T16:42:00Z">
                        <w:rPr>
                          <w:rFonts w:ascii="Cambria Math" w:eastAsia="Arial Unicode MS" w:hAnsi="Cambria Math"/>
                        </w:rPr>
                        <m:t>kW</m:t>
                      </w:ins>
                    </m:r>
                    <m:r>
                      <w:ins w:id="24089" w:author="Greg Clendenning" w:date="2024-04-16T16:42:00Z">
                        <w:rPr>
                          <w:rFonts w:ascii="Cambria Math" w:eastAsia="Arial Unicode MS" w:hAnsi="Cambria Math"/>
                        </w:rPr>
                        <m:t>h</m:t>
                      </w:ins>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71CC861A" w14:textId="77777777" w:rsidR="004E6452" w:rsidRPr="001570EA" w:rsidRDefault="004E6452">
            <w:pPr>
              <w:pStyle w:val="TableCell"/>
              <w:keepNext w:val="0"/>
              <w:spacing w:before="60" w:after="60"/>
              <w:jc w:val="center"/>
              <w:rPr>
                <w:ins w:id="24090" w:author="Greg Clendenning" w:date="2024-04-16T16:42:00Z"/>
                <w:rFonts w:ascii="Calibri" w:hAnsi="Calibri" w:cs="Calibri"/>
                <w:b/>
                <w:bCs/>
                <w:color w:val="000000"/>
                <w:sz w:val="22"/>
                <w:szCs w:val="22"/>
              </w:rPr>
            </w:pPr>
            <w:ins w:id="24091" w:author="Greg Clendenning" w:date="2024-04-16T16:42:00Z">
              <w:r w:rsidRPr="001570EA">
                <w:t>0.0001346</w:t>
              </w:r>
            </w:ins>
          </w:p>
        </w:tc>
        <w:tc>
          <w:tcPr>
            <w:tcW w:w="679" w:type="pct"/>
            <w:tcBorders>
              <w:top w:val="single" w:sz="4" w:space="0" w:color="auto"/>
              <w:left w:val="single" w:sz="4" w:space="0" w:color="auto"/>
              <w:bottom w:val="single" w:sz="4" w:space="0" w:color="auto"/>
              <w:right w:val="single" w:sz="4" w:space="0" w:color="auto"/>
            </w:tcBorders>
            <w:vAlign w:val="center"/>
          </w:tcPr>
          <w:p w14:paraId="4E4187A9" w14:textId="77777777" w:rsidR="004E6452" w:rsidRPr="001570EA" w:rsidRDefault="004E6452">
            <w:pPr>
              <w:pStyle w:val="TableCell"/>
              <w:keepNext w:val="0"/>
              <w:spacing w:before="60" w:after="60"/>
              <w:jc w:val="center"/>
              <w:rPr>
                <w:ins w:id="24092" w:author="Greg Clendenning" w:date="2024-04-16T16:42:00Z"/>
                <w:rFonts w:eastAsia="Arial Unicode MS"/>
              </w:rPr>
            </w:pPr>
            <w:ins w:id="24093" w:author="Greg Clendenning" w:date="2024-04-16T16:42:00Z">
              <w:r w:rsidRPr="001570EA">
                <w:t>4</w:t>
              </w:r>
            </w:ins>
          </w:p>
        </w:tc>
      </w:tr>
      <w:tr w:rsidR="004E6452" w:rsidRPr="001570EA" w14:paraId="70DD7DA6" w14:textId="77777777">
        <w:trPr>
          <w:ins w:id="24094" w:author="Greg Clendenning" w:date="2024-04-16T16:42:00Z"/>
        </w:trPr>
        <w:tc>
          <w:tcPr>
            <w:tcW w:w="2086" w:type="pct"/>
            <w:tcBorders>
              <w:top w:val="single" w:sz="4" w:space="0" w:color="auto"/>
              <w:left w:val="single" w:sz="4" w:space="0" w:color="auto"/>
              <w:bottom w:val="single" w:sz="4" w:space="0" w:color="auto"/>
              <w:right w:val="single" w:sz="4" w:space="0" w:color="auto"/>
            </w:tcBorders>
            <w:vAlign w:val="center"/>
          </w:tcPr>
          <w:p w14:paraId="2C2DB993" w14:textId="77777777" w:rsidR="004E6452" w:rsidRPr="001570EA" w:rsidRDefault="004E6452">
            <w:pPr>
              <w:pStyle w:val="TableCell"/>
              <w:keepNext w:val="0"/>
              <w:spacing w:before="60" w:after="60"/>
              <w:jc w:val="left"/>
              <w:rPr>
                <w:ins w:id="24095" w:author="Greg Clendenning" w:date="2024-04-16T16:42:00Z"/>
                <w:szCs w:val="18"/>
              </w:rPr>
            </w:pPr>
            <m:oMath>
              <m:r>
                <w:ins w:id="24096" w:author="Greg Clendenning" w:date="2024-04-16T16:42:00Z">
                  <w:rPr>
                    <w:rFonts w:ascii="Cambria Math" w:hAnsi="Cambria Math" w:cs="Arial"/>
                  </w:rPr>
                  <m:t>ETD</m:t>
                </w:ins>
              </m:r>
              <m:sSub>
                <m:sSubPr>
                  <m:ctrlPr>
                    <w:ins w:id="24097" w:author="Greg Clendenning" w:date="2024-04-16T16:42:00Z">
                      <w:rPr>
                        <w:rFonts w:ascii="Cambria Math" w:hAnsi="Cambria Math" w:cs="Arial"/>
                      </w:rPr>
                    </w:ins>
                  </m:ctrlPr>
                </m:sSubPr>
                <m:e>
                  <m:r>
                    <w:ins w:id="24098" w:author="Greg Clendenning" w:date="2024-04-16T16:42:00Z">
                      <w:rPr>
                        <w:rFonts w:ascii="Cambria Math" w:hAnsi="Cambria Math" w:cs="Arial"/>
                      </w:rPr>
                      <m:t>F</m:t>
                    </w:ins>
                  </m:r>
                </m:e>
                <m:sub>
                  <m:r>
                    <w:ins w:id="24099" w:author="Greg Clendenning" w:date="2024-04-16T16:42:00Z">
                      <w:rPr>
                        <w:rFonts w:ascii="Cambria Math" w:hAnsi="Cambria Math" w:cs="Arial"/>
                      </w:rPr>
                      <m:t>w</m:t>
                    </w:ins>
                  </m:r>
                </m:sub>
              </m:sSub>
            </m:oMath>
            <w:ins w:id="24100" w:author="Greg Clendenning" w:date="2024-04-16T16:42:00Z">
              <w:r w:rsidRPr="001570EA">
                <w:t>, Winter energy to Demand Factor</w:t>
              </w:r>
            </w:ins>
          </w:p>
        </w:tc>
        <w:tc>
          <w:tcPr>
            <w:tcW w:w="1236" w:type="pct"/>
            <w:tcBorders>
              <w:top w:val="single" w:sz="4" w:space="0" w:color="auto"/>
              <w:left w:val="single" w:sz="4" w:space="0" w:color="auto"/>
              <w:bottom w:val="single" w:sz="4" w:space="0" w:color="auto"/>
              <w:right w:val="single" w:sz="4" w:space="0" w:color="auto"/>
            </w:tcBorders>
            <w:vAlign w:val="center"/>
          </w:tcPr>
          <w:p w14:paraId="7135174A" w14:textId="77777777" w:rsidR="004E6452" w:rsidRPr="001570EA" w:rsidRDefault="008A402F">
            <w:pPr>
              <w:pStyle w:val="TableCell"/>
              <w:keepNext w:val="0"/>
              <w:spacing w:before="60" w:after="60"/>
              <w:jc w:val="center"/>
              <w:rPr>
                <w:ins w:id="24101" w:author="Greg Clendenning" w:date="2024-04-16T16:42:00Z"/>
                <w:rFonts w:eastAsia="Arial Unicode MS" w:cs="Arial"/>
                <w:i/>
                <w:iCs/>
                <w:szCs w:val="18"/>
              </w:rPr>
            </w:pPr>
            <m:oMathPara>
              <m:oMath>
                <m:f>
                  <m:fPr>
                    <m:ctrlPr>
                      <w:ins w:id="24102" w:author="Greg Clendenning" w:date="2024-04-16T16:42:00Z">
                        <w:rPr>
                          <w:rFonts w:ascii="Cambria Math" w:eastAsia="Arial Unicode MS" w:hAnsi="Cambria Math"/>
                          <w:i/>
                          <w:iCs/>
                        </w:rPr>
                      </w:ins>
                    </m:ctrlPr>
                  </m:fPr>
                  <m:num>
                    <m:r>
                      <w:ins w:id="24103" w:author="Greg Clendenning" w:date="2024-04-16T16:42:00Z">
                        <w:rPr>
                          <w:rFonts w:ascii="Cambria Math" w:eastAsia="Arial Unicode MS" w:hAnsi="Cambria Math"/>
                        </w:rPr>
                        <m:t>kW</m:t>
                      </w:ins>
                    </m:r>
                  </m:num>
                  <m:den>
                    <m:r>
                      <w:ins w:id="24104" w:author="Greg Clendenning" w:date="2024-04-16T16:42:00Z">
                        <w:rPr>
                          <w:rFonts w:ascii="Cambria Math" w:eastAsia="Arial Unicode MS" w:hAnsi="Cambria Math"/>
                        </w:rPr>
                        <m:t>kW</m:t>
                      </w:ins>
                    </m:r>
                    <m:r>
                      <w:ins w:id="24105" w:author="Greg Clendenning" w:date="2024-04-16T16:42:00Z">
                        <w:rPr>
                          <w:rFonts w:ascii="Cambria Math" w:eastAsia="Arial Unicode MS" w:hAnsi="Cambria Math"/>
                        </w:rPr>
                        <m:t>h</m:t>
                      </w:ins>
                    </m:r>
                  </m:den>
                </m:f>
              </m:oMath>
            </m:oMathPara>
          </w:p>
        </w:tc>
        <w:tc>
          <w:tcPr>
            <w:tcW w:w="999" w:type="pct"/>
            <w:tcBorders>
              <w:top w:val="single" w:sz="4" w:space="0" w:color="auto"/>
              <w:left w:val="single" w:sz="4" w:space="0" w:color="auto"/>
              <w:bottom w:val="single" w:sz="4" w:space="0" w:color="auto"/>
              <w:right w:val="single" w:sz="4" w:space="0" w:color="auto"/>
            </w:tcBorders>
            <w:vAlign w:val="center"/>
          </w:tcPr>
          <w:p w14:paraId="1CCB5863" w14:textId="77777777" w:rsidR="004E6452" w:rsidRPr="001570EA" w:rsidRDefault="004E6452">
            <w:pPr>
              <w:pStyle w:val="TableCell"/>
              <w:keepNext w:val="0"/>
              <w:spacing w:before="60" w:after="60"/>
              <w:jc w:val="center"/>
              <w:rPr>
                <w:ins w:id="24106" w:author="Greg Clendenning" w:date="2024-04-16T16:42:00Z"/>
                <w:rFonts w:eastAsia="Arial Unicode MS" w:cs="Arial"/>
                <w:iCs/>
                <w:szCs w:val="18"/>
              </w:rPr>
            </w:pPr>
            <w:ins w:id="24107" w:author="Greg Clendenning" w:date="2024-04-16T16:42:00Z">
              <w:r w:rsidRPr="001570EA">
                <w:t>0.0001350</w:t>
              </w:r>
              <w:r w:rsidRPr="001570EA" w:rsidDel="004F5F1A">
                <w:t xml:space="preserve"> </w:t>
              </w:r>
            </w:ins>
          </w:p>
        </w:tc>
        <w:tc>
          <w:tcPr>
            <w:tcW w:w="679" w:type="pct"/>
            <w:tcBorders>
              <w:top w:val="single" w:sz="4" w:space="0" w:color="auto"/>
              <w:left w:val="single" w:sz="4" w:space="0" w:color="auto"/>
              <w:bottom w:val="single" w:sz="4" w:space="0" w:color="auto"/>
              <w:right w:val="single" w:sz="4" w:space="0" w:color="auto"/>
            </w:tcBorders>
            <w:vAlign w:val="center"/>
          </w:tcPr>
          <w:p w14:paraId="400A9406" w14:textId="77777777" w:rsidR="004E6452" w:rsidRPr="001570EA" w:rsidRDefault="004E6452">
            <w:pPr>
              <w:pStyle w:val="TableCell"/>
              <w:keepNext w:val="0"/>
              <w:spacing w:before="60" w:after="60"/>
              <w:jc w:val="center"/>
              <w:rPr>
                <w:ins w:id="24108" w:author="Greg Clendenning" w:date="2024-04-16T16:42:00Z"/>
                <w:rFonts w:eastAsia="Arial Unicode MS" w:cs="Arial"/>
                <w:iCs/>
                <w:szCs w:val="18"/>
              </w:rPr>
            </w:pPr>
            <w:ins w:id="24109" w:author="Greg Clendenning" w:date="2024-04-16T16:42:00Z">
              <w:r w:rsidRPr="001570EA">
                <w:rPr>
                  <w:iCs/>
                </w:rPr>
                <w:t>4</w:t>
              </w:r>
            </w:ins>
          </w:p>
        </w:tc>
      </w:tr>
    </w:tbl>
    <w:p w14:paraId="7C2A307A" w14:textId="77777777" w:rsidR="004E6452" w:rsidRPr="001570EA" w:rsidRDefault="004E6452" w:rsidP="004E6452">
      <w:pPr>
        <w:rPr>
          <w:ins w:id="24110" w:author="Greg Clendenning" w:date="2024-04-16T16:42:00Z"/>
        </w:rPr>
      </w:pPr>
    </w:p>
    <w:p w14:paraId="7992BD2A" w14:textId="77777777" w:rsidR="004E6452" w:rsidRPr="001570EA" w:rsidRDefault="004E6452" w:rsidP="004E6452">
      <w:pPr>
        <w:rPr>
          <w:ins w:id="24111" w:author="Greg Clendenning" w:date="2024-04-16T16:42:00Z"/>
        </w:rPr>
      </w:pPr>
    </w:p>
    <w:p w14:paraId="0D6FF669" w14:textId="093DDF30" w:rsidR="004E6452" w:rsidRPr="001570EA" w:rsidRDefault="004E6452" w:rsidP="004E6452">
      <w:pPr>
        <w:pStyle w:val="Caption"/>
        <w:rPr>
          <w:ins w:id="24112" w:author="Greg Clendenning" w:date="2024-04-16T16:42:00Z"/>
        </w:rPr>
      </w:pPr>
      <w:bookmarkStart w:id="24113" w:name="_Ref532217892"/>
      <w:bookmarkStart w:id="24114" w:name="_Toc530141750"/>
      <w:bookmarkStart w:id="24115" w:name="_Toc47598325"/>
      <w:ins w:id="2411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8</w:t>
        </w:r>
        <w:r w:rsidR="002E093A" w:rsidRPr="001570EA">
          <w:fldChar w:fldCharType="end"/>
        </w:r>
        <w:bookmarkEnd w:id="24113"/>
        <w:r w:rsidRPr="001570EA">
          <w:t xml:space="preserve">: Combined Energy Factor for Federal Minimum Standard and ENERGY STAR </w:t>
        </w:r>
        <w:bookmarkEnd w:id="24114"/>
        <w:r w:rsidRPr="001570EA">
          <w:t>Dryers</w:t>
        </w:r>
        <w:bookmarkEnd w:id="24115"/>
      </w:ins>
    </w:p>
    <w:tbl>
      <w:tblPr>
        <w:tblW w:w="493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169"/>
        <w:gridCol w:w="1456"/>
        <w:gridCol w:w="1868"/>
      </w:tblGrid>
      <w:tr w:rsidR="004E6452" w:rsidRPr="001570EA" w14:paraId="04C2710F" w14:textId="77777777">
        <w:trPr>
          <w:ins w:id="24117" w:author="Greg Clendenning" w:date="2024-04-16T16:42:00Z"/>
        </w:trPr>
        <w:tc>
          <w:tcPr>
            <w:tcW w:w="177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4CE141" w14:textId="77777777" w:rsidR="004E6452" w:rsidRPr="001570EA" w:rsidRDefault="004E6452">
            <w:pPr>
              <w:pStyle w:val="TableCell"/>
              <w:spacing w:before="60" w:after="60"/>
              <w:jc w:val="left"/>
              <w:rPr>
                <w:ins w:id="24118" w:author="Greg Clendenning" w:date="2024-04-16T16:42:00Z"/>
                <w:b/>
                <w:sz w:val="20"/>
              </w:rPr>
            </w:pPr>
            <w:ins w:id="24119" w:author="Greg Clendenning" w:date="2024-04-16T16:42:00Z">
              <w:r w:rsidRPr="001570EA">
                <w:rPr>
                  <w:b/>
                </w:rPr>
                <w:t>Product Type</w:t>
              </w:r>
            </w:ins>
          </w:p>
        </w:tc>
        <w:tc>
          <w:tcPr>
            <w:tcW w:w="1274"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6A3C8C" w14:textId="77777777" w:rsidR="004E6452" w:rsidRPr="001570EA" w:rsidRDefault="008A402F">
            <w:pPr>
              <w:pStyle w:val="TableCell"/>
              <w:spacing w:before="60" w:after="60"/>
              <w:jc w:val="center"/>
              <w:rPr>
                <w:ins w:id="24120" w:author="Greg Clendenning" w:date="2024-04-16T16:42:00Z"/>
                <w:b/>
                <w:sz w:val="20"/>
              </w:rPr>
            </w:pPr>
            <m:oMath>
              <m:sSub>
                <m:sSubPr>
                  <m:ctrlPr>
                    <w:ins w:id="24121" w:author="Greg Clendenning" w:date="2024-04-16T16:42:00Z">
                      <w:rPr>
                        <w:rFonts w:ascii="Cambria Math" w:eastAsia="Calibri" w:hAnsi="Cambria Math" w:cs="Arial"/>
                        <w:b/>
                        <w:i/>
                      </w:rPr>
                    </w:ins>
                  </m:ctrlPr>
                </m:sSubPr>
                <m:e>
                  <m:r>
                    <w:ins w:id="24122" w:author="Greg Clendenning" w:date="2024-04-16T16:42:00Z">
                      <m:rPr>
                        <m:sty m:val="bi"/>
                      </m:rPr>
                      <w:rPr>
                        <w:rFonts w:ascii="Cambria Math" w:hAnsi="Cambria Math" w:cs="Arial"/>
                      </w:rPr>
                      <m:t>CEF</m:t>
                    </w:ins>
                  </m:r>
                </m:e>
                <m:sub>
                  <m:r>
                    <w:ins w:id="24123" w:author="Greg Clendenning" w:date="2024-04-16T16:42:00Z">
                      <m:rPr>
                        <m:sty m:val="bi"/>
                      </m:rPr>
                      <w:rPr>
                        <w:rFonts w:ascii="Cambria Math" w:hAnsi="Cambria Math" w:cs="Arial"/>
                      </w:rPr>
                      <m:t>base</m:t>
                    </w:ins>
                  </m:r>
                </m:sub>
              </m:sSub>
            </m:oMath>
            <w:ins w:id="24124" w:author="Greg Clendenning" w:date="2024-04-16T16:42:00Z">
              <w:r w:rsidR="004E6452" w:rsidRPr="001570EA">
                <w:rPr>
                  <w:b/>
                  <w:sz w:val="20"/>
                </w:rPr>
                <w:t xml:space="preserve"> </w:t>
              </w:r>
              <w:r w:rsidR="004E6452" w:rsidRPr="001570EA">
                <w:rPr>
                  <w:b/>
                  <w:szCs w:val="18"/>
                </w:rPr>
                <w:t>through 2/29/28</w:t>
              </w:r>
            </w:ins>
          </w:p>
        </w:tc>
        <w:tc>
          <w:tcPr>
            <w:tcW w:w="8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A1C111" w14:textId="77777777" w:rsidR="004E6452" w:rsidRPr="001570EA" w:rsidRDefault="008A402F">
            <w:pPr>
              <w:pStyle w:val="TableCell"/>
              <w:spacing w:before="60" w:after="60"/>
              <w:jc w:val="center"/>
              <w:rPr>
                <w:ins w:id="24125" w:author="Greg Clendenning" w:date="2024-04-16T16:42:00Z"/>
                <w:b/>
              </w:rPr>
            </w:pPr>
            <m:oMath>
              <m:sSub>
                <m:sSubPr>
                  <m:ctrlPr>
                    <w:ins w:id="24126" w:author="Greg Clendenning" w:date="2024-04-16T16:42:00Z">
                      <w:rPr>
                        <w:rFonts w:ascii="Cambria Math" w:eastAsia="Calibri" w:hAnsi="Cambria Math" w:cs="Arial"/>
                        <w:b/>
                        <w:i/>
                      </w:rPr>
                    </w:ins>
                  </m:ctrlPr>
                </m:sSubPr>
                <m:e>
                  <m:r>
                    <w:ins w:id="24127" w:author="Greg Clendenning" w:date="2024-04-16T16:42:00Z">
                      <m:rPr>
                        <m:sty m:val="bi"/>
                      </m:rPr>
                      <w:rPr>
                        <w:rFonts w:ascii="Cambria Math" w:hAnsi="Cambria Math" w:cs="Arial"/>
                      </w:rPr>
                      <m:t>CEF</m:t>
                    </w:ins>
                  </m:r>
                </m:e>
                <m:sub>
                  <m:r>
                    <w:ins w:id="24128" w:author="Greg Clendenning" w:date="2024-04-16T16:42:00Z">
                      <m:rPr>
                        <m:sty m:val="bi"/>
                      </m:rPr>
                      <w:rPr>
                        <w:rFonts w:ascii="Cambria Math" w:hAnsi="Cambria Math" w:cs="Arial"/>
                      </w:rPr>
                      <m:t>base</m:t>
                    </w:ins>
                  </m:r>
                </m:sub>
              </m:sSub>
            </m:oMath>
            <w:ins w:id="24129" w:author="Greg Clendenning" w:date="2024-04-16T16:42:00Z">
              <w:r w:rsidR="004E6452" w:rsidRPr="001570EA">
                <w:rPr>
                  <w:b/>
                  <w:sz w:val="20"/>
                </w:rPr>
                <w:t xml:space="preserve"> </w:t>
              </w:r>
              <w:r w:rsidR="004E6452" w:rsidRPr="001570EA">
                <w:rPr>
                  <w:b/>
                  <w:szCs w:val="18"/>
                </w:rPr>
                <w:t>starting 3/1/28</w:t>
              </w:r>
            </w:ins>
          </w:p>
        </w:tc>
        <w:tc>
          <w:tcPr>
            <w:tcW w:w="109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788CE8" w14:textId="77777777" w:rsidR="004E6452" w:rsidRPr="001570EA" w:rsidRDefault="008A402F">
            <w:pPr>
              <w:pStyle w:val="TableCell"/>
              <w:spacing w:before="60" w:after="60"/>
              <w:jc w:val="center"/>
              <w:rPr>
                <w:ins w:id="24130" w:author="Greg Clendenning" w:date="2024-04-16T16:42:00Z"/>
                <w:b/>
                <w:sz w:val="20"/>
              </w:rPr>
            </w:pPr>
            <m:oMathPara>
              <m:oMath>
                <m:sSub>
                  <m:sSubPr>
                    <m:ctrlPr>
                      <w:ins w:id="24131" w:author="Greg Clendenning" w:date="2024-04-16T16:42:00Z">
                        <w:rPr>
                          <w:rFonts w:ascii="Cambria Math" w:eastAsia="Calibri" w:hAnsi="Cambria Math" w:cs="Arial"/>
                          <w:b/>
                          <w:i/>
                        </w:rPr>
                      </w:ins>
                    </m:ctrlPr>
                  </m:sSubPr>
                  <m:e>
                    <m:r>
                      <w:ins w:id="24132" w:author="Greg Clendenning" w:date="2024-04-16T16:42:00Z">
                        <m:rPr>
                          <m:sty m:val="bi"/>
                        </m:rPr>
                        <w:rPr>
                          <w:rFonts w:ascii="Cambria Math" w:hAnsi="Cambria Math" w:cs="Arial"/>
                        </w:rPr>
                        <m:t>CEF</m:t>
                      </w:ins>
                    </m:r>
                  </m:e>
                  <m:sub>
                    <m:r>
                      <w:ins w:id="24133" w:author="Greg Clendenning" w:date="2024-04-16T16:42:00Z">
                        <m:rPr>
                          <m:sty m:val="bi"/>
                        </m:rPr>
                        <w:rPr>
                          <w:rFonts w:ascii="Cambria Math" w:hAnsi="Cambria Math" w:cs="Arial"/>
                        </w:rPr>
                        <m:t>ee</m:t>
                      </w:ins>
                    </m:r>
                  </m:sub>
                </m:sSub>
              </m:oMath>
            </m:oMathPara>
          </w:p>
        </w:tc>
      </w:tr>
      <w:tr w:rsidR="004E6452" w:rsidRPr="001570EA" w14:paraId="1F565296" w14:textId="77777777">
        <w:trPr>
          <w:ins w:id="24134" w:author="Greg Clendenning" w:date="2024-04-16T16:42:00Z"/>
        </w:trPr>
        <w:tc>
          <w:tcPr>
            <w:tcW w:w="1774" w:type="pct"/>
            <w:tcBorders>
              <w:top w:val="single" w:sz="4" w:space="0" w:color="auto"/>
              <w:left w:val="single" w:sz="4" w:space="0" w:color="auto"/>
              <w:bottom w:val="single" w:sz="4" w:space="0" w:color="auto"/>
              <w:right w:val="single" w:sz="4" w:space="0" w:color="auto"/>
            </w:tcBorders>
            <w:vAlign w:val="center"/>
            <w:hideMark/>
          </w:tcPr>
          <w:p w14:paraId="3277F895" w14:textId="77777777" w:rsidR="004E6452" w:rsidRPr="001570EA" w:rsidRDefault="004E6452">
            <w:pPr>
              <w:pStyle w:val="TableCell"/>
              <w:spacing w:before="60" w:after="60"/>
              <w:jc w:val="left"/>
              <w:rPr>
                <w:ins w:id="24135" w:author="Greg Clendenning" w:date="2024-04-16T16:42:00Z"/>
                <w:szCs w:val="18"/>
              </w:rPr>
            </w:pPr>
            <w:ins w:id="24136" w:author="Greg Clendenning" w:date="2024-04-16T16:42:00Z">
              <w:r w:rsidRPr="001570EA">
                <w:rPr>
                  <w:szCs w:val="18"/>
                </w:rPr>
                <w:t>Vented Electric, Standard</w:t>
              </w:r>
            </w:ins>
          </w:p>
          <w:p w14:paraId="3F884572" w14:textId="77777777" w:rsidR="004E6452" w:rsidRPr="001570EA" w:rsidRDefault="004E6452">
            <w:pPr>
              <w:pStyle w:val="TableCell"/>
              <w:spacing w:before="60" w:after="60"/>
              <w:jc w:val="left"/>
              <w:rPr>
                <w:ins w:id="24137" w:author="Greg Clendenning" w:date="2024-04-16T16:42:00Z"/>
                <w:szCs w:val="18"/>
              </w:rPr>
            </w:pPr>
            <w:ins w:id="24138" w:author="Greg Clendenning" w:date="2024-04-16T16:42:00Z">
              <w:r w:rsidRPr="001570EA">
                <w:rPr>
                  <w:szCs w:val="18"/>
                </w:rPr>
                <w:t>(4.4 ft</w:t>
              </w:r>
              <w:r w:rsidRPr="001570EA">
                <w:rPr>
                  <w:rFonts w:cs="Arial"/>
                  <w:szCs w:val="18"/>
                </w:rPr>
                <w:t>³</w:t>
              </w:r>
              <w:r w:rsidRPr="001570EA">
                <w:rPr>
                  <w:szCs w:val="18"/>
                </w:rPr>
                <w:t xml:space="preserve"> or greater capacity)</w:t>
              </w:r>
            </w:ins>
          </w:p>
        </w:tc>
        <w:tc>
          <w:tcPr>
            <w:tcW w:w="1274" w:type="pct"/>
            <w:tcBorders>
              <w:top w:val="single" w:sz="4" w:space="0" w:color="auto"/>
              <w:left w:val="single" w:sz="4" w:space="0" w:color="auto"/>
              <w:bottom w:val="single" w:sz="4" w:space="0" w:color="auto"/>
              <w:right w:val="single" w:sz="4" w:space="0" w:color="auto"/>
            </w:tcBorders>
            <w:vAlign w:val="center"/>
            <w:hideMark/>
          </w:tcPr>
          <w:p w14:paraId="69DCEDAB" w14:textId="77777777" w:rsidR="004E6452" w:rsidRPr="001570EA" w:rsidRDefault="004E6452">
            <w:pPr>
              <w:pStyle w:val="TableCell"/>
              <w:spacing w:before="60" w:after="60"/>
              <w:jc w:val="center"/>
              <w:rPr>
                <w:ins w:id="24139" w:author="Greg Clendenning" w:date="2024-04-16T16:42:00Z"/>
                <w:rFonts w:eastAsia="Arial Unicode MS" w:cs="Arial"/>
                <w:iCs/>
                <w:szCs w:val="18"/>
              </w:rPr>
            </w:pPr>
            <w:ins w:id="24140" w:author="Greg Clendenning" w:date="2024-04-16T16:42:00Z">
              <w:r w:rsidRPr="001570EA">
                <w:rPr>
                  <w:rFonts w:eastAsia="Arial Unicode MS" w:cs="Arial"/>
                  <w:iCs/>
                  <w:szCs w:val="18"/>
                </w:rPr>
                <w:t>3.73</w:t>
              </w:r>
            </w:ins>
          </w:p>
        </w:tc>
        <w:tc>
          <w:tcPr>
            <w:tcW w:w="855" w:type="pct"/>
            <w:tcBorders>
              <w:top w:val="single" w:sz="4" w:space="0" w:color="auto"/>
              <w:left w:val="single" w:sz="4" w:space="0" w:color="auto"/>
              <w:bottom w:val="single" w:sz="4" w:space="0" w:color="auto"/>
              <w:right w:val="single" w:sz="4" w:space="0" w:color="auto"/>
            </w:tcBorders>
            <w:vAlign w:val="center"/>
          </w:tcPr>
          <w:p w14:paraId="5B96AF5B" w14:textId="77777777" w:rsidR="004E6452" w:rsidRPr="001570EA" w:rsidRDefault="004E6452">
            <w:pPr>
              <w:pStyle w:val="TableCell"/>
              <w:spacing w:before="60" w:after="60"/>
              <w:jc w:val="center"/>
              <w:rPr>
                <w:ins w:id="24141" w:author="Greg Clendenning" w:date="2024-04-16T16:42:00Z"/>
                <w:rFonts w:eastAsia="Arial Unicode MS" w:cs="Arial"/>
                <w:iCs/>
                <w:szCs w:val="18"/>
              </w:rPr>
            </w:pPr>
            <w:ins w:id="24142" w:author="Greg Clendenning" w:date="2024-04-16T16:42:00Z">
              <w:r w:rsidRPr="001570EA">
                <w:rPr>
                  <w:rFonts w:eastAsia="Arial Unicode MS" w:cs="Arial"/>
                  <w:iCs/>
                  <w:szCs w:val="18"/>
                </w:rPr>
                <w:t>3.93</w:t>
              </w:r>
            </w:ins>
          </w:p>
        </w:tc>
        <w:tc>
          <w:tcPr>
            <w:tcW w:w="1097" w:type="pct"/>
            <w:tcBorders>
              <w:top w:val="single" w:sz="4" w:space="0" w:color="auto"/>
              <w:left w:val="single" w:sz="4" w:space="0" w:color="auto"/>
              <w:bottom w:val="single" w:sz="4" w:space="0" w:color="auto"/>
              <w:right w:val="single" w:sz="4" w:space="0" w:color="auto"/>
            </w:tcBorders>
            <w:vAlign w:val="center"/>
            <w:hideMark/>
          </w:tcPr>
          <w:p w14:paraId="3ED22806" w14:textId="77777777" w:rsidR="004E6452" w:rsidRPr="001570EA" w:rsidRDefault="004E6452">
            <w:pPr>
              <w:pStyle w:val="TableCell"/>
              <w:spacing w:before="60" w:after="60"/>
              <w:jc w:val="center"/>
              <w:rPr>
                <w:ins w:id="24143" w:author="Greg Clendenning" w:date="2024-04-16T16:42:00Z"/>
                <w:rFonts w:eastAsia="Arial Unicode MS" w:cs="Arial"/>
                <w:iCs/>
                <w:szCs w:val="18"/>
              </w:rPr>
            </w:pPr>
            <w:ins w:id="24144" w:author="Greg Clendenning" w:date="2024-04-16T16:42:00Z">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Hybrid: 4.50</w:t>
              </w:r>
            </w:ins>
          </w:p>
        </w:tc>
      </w:tr>
      <w:tr w:rsidR="004E6452" w:rsidRPr="001570EA" w14:paraId="7FF9D90F" w14:textId="77777777">
        <w:trPr>
          <w:ins w:id="24145" w:author="Greg Clendenning" w:date="2024-04-16T16:42:00Z"/>
        </w:trPr>
        <w:tc>
          <w:tcPr>
            <w:tcW w:w="1774" w:type="pct"/>
            <w:tcBorders>
              <w:top w:val="single" w:sz="4" w:space="0" w:color="auto"/>
              <w:left w:val="single" w:sz="4" w:space="0" w:color="auto"/>
              <w:bottom w:val="single" w:sz="4" w:space="0" w:color="auto"/>
              <w:right w:val="single" w:sz="4" w:space="0" w:color="auto"/>
            </w:tcBorders>
            <w:vAlign w:val="center"/>
          </w:tcPr>
          <w:p w14:paraId="4DAB0741" w14:textId="77777777" w:rsidR="004E6452" w:rsidRPr="001570EA" w:rsidRDefault="004E6452">
            <w:pPr>
              <w:keepNext/>
              <w:tabs>
                <w:tab w:val="left" w:pos="720"/>
              </w:tabs>
              <w:spacing w:before="60" w:after="60"/>
              <w:rPr>
                <w:ins w:id="24146" w:author="Greg Clendenning" w:date="2024-04-16T16:42:00Z"/>
                <w:sz w:val="18"/>
                <w:szCs w:val="18"/>
              </w:rPr>
            </w:pPr>
            <w:ins w:id="24147" w:author="Greg Clendenning" w:date="2024-04-16T16:42:00Z">
              <w:r w:rsidRPr="001570EA">
                <w:rPr>
                  <w:sz w:val="18"/>
                  <w:szCs w:val="18"/>
                </w:rPr>
                <w:t xml:space="preserve">Ventless Electric, Standard </w:t>
              </w:r>
            </w:ins>
          </w:p>
          <w:p w14:paraId="35421C62" w14:textId="77777777" w:rsidR="004E6452" w:rsidRPr="001570EA" w:rsidRDefault="004E6452">
            <w:pPr>
              <w:pStyle w:val="TableCell"/>
              <w:spacing w:before="60" w:after="60"/>
              <w:jc w:val="left"/>
              <w:rPr>
                <w:ins w:id="24148" w:author="Greg Clendenning" w:date="2024-04-16T16:42:00Z"/>
                <w:szCs w:val="18"/>
              </w:rPr>
            </w:pPr>
            <w:ins w:id="24149" w:author="Greg Clendenning" w:date="2024-04-16T16:42:00Z">
              <w:r w:rsidRPr="001570EA">
                <w:rPr>
                  <w:szCs w:val="18"/>
                </w:rPr>
                <w:t>(4.4 ft³ or greater capacity)</w:t>
              </w:r>
            </w:ins>
          </w:p>
        </w:tc>
        <w:tc>
          <w:tcPr>
            <w:tcW w:w="1274" w:type="pct"/>
            <w:tcBorders>
              <w:top w:val="single" w:sz="4" w:space="0" w:color="auto"/>
              <w:left w:val="single" w:sz="4" w:space="0" w:color="auto"/>
              <w:bottom w:val="single" w:sz="4" w:space="0" w:color="auto"/>
              <w:right w:val="single" w:sz="4" w:space="0" w:color="auto"/>
            </w:tcBorders>
            <w:vAlign w:val="center"/>
          </w:tcPr>
          <w:p w14:paraId="4447B84A" w14:textId="77777777" w:rsidR="004E6452" w:rsidRPr="001570EA" w:rsidRDefault="004E6452">
            <w:pPr>
              <w:pStyle w:val="TableCell"/>
              <w:spacing w:before="60" w:after="60"/>
              <w:jc w:val="center"/>
              <w:rPr>
                <w:ins w:id="24150" w:author="Greg Clendenning" w:date="2024-04-16T16:42:00Z"/>
                <w:rFonts w:eastAsia="Arial Unicode MS" w:cs="Arial"/>
                <w:iCs/>
                <w:szCs w:val="18"/>
              </w:rPr>
            </w:pPr>
            <w:ins w:id="24151" w:author="Greg Clendenning" w:date="2024-04-16T16:42:00Z">
              <w:r w:rsidRPr="001570EA">
                <w:rPr>
                  <w:rFonts w:eastAsia="Arial Unicode MS"/>
                  <w:iCs/>
                  <w:szCs w:val="18"/>
                </w:rPr>
                <w:t>3.73</w:t>
              </w:r>
            </w:ins>
          </w:p>
        </w:tc>
        <w:tc>
          <w:tcPr>
            <w:tcW w:w="855" w:type="pct"/>
            <w:tcBorders>
              <w:top w:val="single" w:sz="4" w:space="0" w:color="auto"/>
              <w:left w:val="single" w:sz="4" w:space="0" w:color="auto"/>
              <w:bottom w:val="single" w:sz="4" w:space="0" w:color="auto"/>
              <w:right w:val="single" w:sz="4" w:space="0" w:color="auto"/>
            </w:tcBorders>
            <w:vAlign w:val="center"/>
          </w:tcPr>
          <w:p w14:paraId="0E75BCD0" w14:textId="77777777" w:rsidR="004E6452" w:rsidRPr="001570EA" w:rsidRDefault="004E6452">
            <w:pPr>
              <w:pStyle w:val="TableCell"/>
              <w:spacing w:before="60" w:after="60"/>
              <w:jc w:val="center"/>
              <w:rPr>
                <w:ins w:id="24152" w:author="Greg Clendenning" w:date="2024-04-16T16:42:00Z"/>
                <w:rFonts w:eastAsia="Arial Unicode MS" w:cs="Arial"/>
                <w:iCs/>
                <w:szCs w:val="18"/>
              </w:rPr>
            </w:pPr>
            <w:ins w:id="24153" w:author="Greg Clendenning" w:date="2024-04-16T16:42:00Z">
              <w:r w:rsidRPr="001570EA">
                <w:rPr>
                  <w:rFonts w:eastAsia="Arial Unicode MS"/>
                  <w:iCs/>
                  <w:szCs w:val="18"/>
                </w:rPr>
                <w:t>3.93</w:t>
              </w:r>
            </w:ins>
          </w:p>
        </w:tc>
        <w:tc>
          <w:tcPr>
            <w:tcW w:w="1097" w:type="pct"/>
            <w:tcBorders>
              <w:top w:val="single" w:sz="4" w:space="0" w:color="auto"/>
              <w:left w:val="single" w:sz="4" w:space="0" w:color="auto"/>
              <w:bottom w:val="single" w:sz="4" w:space="0" w:color="auto"/>
              <w:right w:val="single" w:sz="4" w:space="0" w:color="auto"/>
            </w:tcBorders>
            <w:vAlign w:val="center"/>
          </w:tcPr>
          <w:p w14:paraId="55D92771" w14:textId="77777777" w:rsidR="004E6452" w:rsidRPr="001570EA" w:rsidRDefault="004E6452">
            <w:pPr>
              <w:pStyle w:val="TableCell"/>
              <w:spacing w:before="60" w:after="60"/>
              <w:jc w:val="center"/>
              <w:rPr>
                <w:ins w:id="24154" w:author="Greg Clendenning" w:date="2024-04-16T16:42:00Z"/>
                <w:rFonts w:eastAsia="Arial Unicode MS" w:cs="Arial"/>
                <w:iCs/>
                <w:szCs w:val="18"/>
              </w:rPr>
            </w:pPr>
            <w:ins w:id="24155" w:author="Greg Clendenning" w:date="2024-04-16T16:42:00Z">
              <w:r w:rsidRPr="001570EA">
                <w:rPr>
                  <w:rFonts w:eastAsia="Arial Unicode MS" w:cs="Arial"/>
                  <w:iCs/>
                  <w:szCs w:val="18"/>
                </w:rPr>
                <w:t xml:space="preserve">No heat pump: </w:t>
              </w:r>
              <w:r w:rsidRPr="001570EA">
                <w:rPr>
                  <w:rFonts w:eastAsia="Arial Unicode MS"/>
                  <w:iCs/>
                  <w:szCs w:val="18"/>
                </w:rPr>
                <w:t>3.93</w:t>
              </w:r>
              <w:r w:rsidRPr="001570EA">
                <w:rPr>
                  <w:rFonts w:eastAsia="Arial Unicode MS" w:cs="Arial"/>
                  <w:iCs/>
                  <w:szCs w:val="18"/>
                </w:rPr>
                <w:t xml:space="preserve"> </w:t>
              </w:r>
            </w:ins>
          </w:p>
          <w:p w14:paraId="06CAF684" w14:textId="77777777" w:rsidR="004E6452" w:rsidRPr="001570EA" w:rsidRDefault="004E6452">
            <w:pPr>
              <w:pStyle w:val="TableCell"/>
              <w:spacing w:before="60" w:after="60"/>
              <w:jc w:val="center"/>
              <w:rPr>
                <w:ins w:id="24156" w:author="Greg Clendenning" w:date="2024-04-16T16:42:00Z"/>
                <w:rFonts w:eastAsia="Arial Unicode MS" w:cs="Arial"/>
                <w:iCs/>
                <w:szCs w:val="18"/>
              </w:rPr>
            </w:pPr>
            <w:ins w:id="24157" w:author="Greg Clendenning" w:date="2024-04-16T16:42:00Z">
              <w:r w:rsidRPr="001570EA">
                <w:rPr>
                  <w:rFonts w:eastAsia="Arial Unicode MS" w:cs="Arial"/>
                  <w:iCs/>
                  <w:szCs w:val="18"/>
                </w:rPr>
                <w:t>Hybrid: 5.20</w:t>
              </w:r>
            </w:ins>
          </w:p>
          <w:p w14:paraId="335FDEFA" w14:textId="77777777" w:rsidR="004E6452" w:rsidRPr="001570EA" w:rsidRDefault="004E6452">
            <w:pPr>
              <w:pStyle w:val="TableCell"/>
              <w:spacing w:before="60" w:after="60"/>
              <w:jc w:val="center"/>
              <w:rPr>
                <w:ins w:id="24158" w:author="Greg Clendenning" w:date="2024-04-16T16:42:00Z"/>
                <w:rFonts w:eastAsia="Arial Unicode MS" w:cs="Arial"/>
                <w:iCs/>
                <w:szCs w:val="18"/>
              </w:rPr>
            </w:pPr>
            <w:ins w:id="24159" w:author="Greg Clendenning" w:date="2024-04-16T16:42:00Z">
              <w:r w:rsidRPr="001570EA">
                <w:rPr>
                  <w:rFonts w:eastAsia="Arial Unicode MS" w:cs="Arial"/>
                  <w:iCs/>
                  <w:szCs w:val="18"/>
                </w:rPr>
                <w:t>Heat pump: 9.75</w:t>
              </w:r>
            </w:ins>
          </w:p>
        </w:tc>
      </w:tr>
      <w:tr w:rsidR="004E6452" w:rsidRPr="001570EA" w14:paraId="5946028C" w14:textId="77777777">
        <w:trPr>
          <w:ins w:id="24160" w:author="Greg Clendenning" w:date="2024-04-16T16:42:00Z"/>
        </w:trPr>
        <w:tc>
          <w:tcPr>
            <w:tcW w:w="1774" w:type="pct"/>
            <w:tcBorders>
              <w:top w:val="single" w:sz="4" w:space="0" w:color="auto"/>
              <w:left w:val="single" w:sz="4" w:space="0" w:color="auto"/>
              <w:bottom w:val="single" w:sz="4" w:space="0" w:color="auto"/>
              <w:right w:val="single" w:sz="4" w:space="0" w:color="auto"/>
            </w:tcBorders>
            <w:vAlign w:val="center"/>
            <w:hideMark/>
          </w:tcPr>
          <w:p w14:paraId="2F091627" w14:textId="77777777" w:rsidR="004E6452" w:rsidRPr="001570EA" w:rsidRDefault="004E6452">
            <w:pPr>
              <w:pStyle w:val="TableCell"/>
              <w:spacing w:before="60" w:after="60"/>
              <w:jc w:val="left"/>
              <w:rPr>
                <w:ins w:id="24161" w:author="Greg Clendenning" w:date="2024-04-16T16:42:00Z"/>
                <w:szCs w:val="18"/>
              </w:rPr>
            </w:pPr>
            <w:ins w:id="24162" w:author="Greg Clendenning" w:date="2024-04-16T16:42:00Z">
              <w:r w:rsidRPr="001570EA">
                <w:rPr>
                  <w:szCs w:val="18"/>
                </w:rPr>
                <w:t>Vented or Ventless Electric, Compact (120V)</w:t>
              </w:r>
            </w:ins>
          </w:p>
          <w:p w14:paraId="0AA399D5" w14:textId="77777777" w:rsidR="004E6452" w:rsidRPr="001570EA" w:rsidRDefault="004E6452">
            <w:pPr>
              <w:pStyle w:val="TableCell"/>
              <w:spacing w:before="60" w:after="60"/>
              <w:jc w:val="left"/>
              <w:rPr>
                <w:ins w:id="24163" w:author="Greg Clendenning" w:date="2024-04-16T16:42:00Z"/>
                <w:szCs w:val="18"/>
              </w:rPr>
            </w:pPr>
            <w:ins w:id="24164" w:author="Greg Clendenning" w:date="2024-04-16T16:42:00Z">
              <w:r w:rsidRPr="001570EA">
                <w:rPr>
                  <w:szCs w:val="18"/>
                </w:rPr>
                <w:t>(less than 4.4 ft</w:t>
              </w:r>
              <w:r w:rsidRPr="001570EA">
                <w:rPr>
                  <w:rFonts w:cs="Arial"/>
                  <w:szCs w:val="18"/>
                </w:rPr>
                <w:t>³</w:t>
              </w:r>
              <w:r w:rsidRPr="001570EA">
                <w:rPr>
                  <w:szCs w:val="18"/>
                </w:rPr>
                <w:t xml:space="preserve"> capacity)</w:t>
              </w:r>
            </w:ins>
          </w:p>
        </w:tc>
        <w:tc>
          <w:tcPr>
            <w:tcW w:w="1274" w:type="pct"/>
            <w:tcBorders>
              <w:top w:val="single" w:sz="4" w:space="0" w:color="auto"/>
              <w:left w:val="single" w:sz="4" w:space="0" w:color="auto"/>
              <w:bottom w:val="single" w:sz="4" w:space="0" w:color="auto"/>
              <w:right w:val="single" w:sz="4" w:space="0" w:color="auto"/>
            </w:tcBorders>
            <w:vAlign w:val="center"/>
            <w:hideMark/>
          </w:tcPr>
          <w:p w14:paraId="415134AE" w14:textId="77777777" w:rsidR="004E6452" w:rsidRPr="001570EA" w:rsidRDefault="004E6452">
            <w:pPr>
              <w:pStyle w:val="TableCell"/>
              <w:spacing w:before="60" w:after="60"/>
              <w:jc w:val="center"/>
              <w:rPr>
                <w:ins w:id="24165" w:author="Greg Clendenning" w:date="2024-04-16T16:42:00Z"/>
                <w:rFonts w:eastAsia="Arial Unicode MS" w:cs="Arial"/>
                <w:iCs/>
                <w:szCs w:val="18"/>
              </w:rPr>
            </w:pPr>
            <w:ins w:id="24166" w:author="Greg Clendenning" w:date="2024-04-16T16:42:00Z">
              <w:r w:rsidRPr="001570EA">
                <w:rPr>
                  <w:rFonts w:eastAsia="Arial Unicode MS" w:cs="Arial"/>
                  <w:iCs/>
                  <w:szCs w:val="18"/>
                </w:rPr>
                <w:t>3.61</w:t>
              </w:r>
            </w:ins>
          </w:p>
        </w:tc>
        <w:tc>
          <w:tcPr>
            <w:tcW w:w="855" w:type="pct"/>
            <w:tcBorders>
              <w:top w:val="single" w:sz="4" w:space="0" w:color="auto"/>
              <w:left w:val="single" w:sz="4" w:space="0" w:color="auto"/>
              <w:bottom w:val="single" w:sz="4" w:space="0" w:color="auto"/>
              <w:right w:val="single" w:sz="4" w:space="0" w:color="auto"/>
            </w:tcBorders>
            <w:vAlign w:val="center"/>
          </w:tcPr>
          <w:p w14:paraId="635EC8CE" w14:textId="77777777" w:rsidR="004E6452" w:rsidRPr="001570EA" w:rsidRDefault="004E6452">
            <w:pPr>
              <w:pStyle w:val="TableCell"/>
              <w:spacing w:before="60" w:after="60"/>
              <w:jc w:val="center"/>
              <w:rPr>
                <w:ins w:id="24167" w:author="Greg Clendenning" w:date="2024-04-16T16:42:00Z"/>
                <w:rFonts w:eastAsia="Arial Unicode MS" w:cs="Arial"/>
                <w:iCs/>
                <w:szCs w:val="18"/>
              </w:rPr>
            </w:pPr>
            <w:ins w:id="24168" w:author="Greg Clendenning" w:date="2024-04-16T16:42:00Z">
              <w:r w:rsidRPr="001570EA">
                <w:rPr>
                  <w:rFonts w:eastAsia="Arial Unicode MS" w:cs="Arial"/>
                  <w:iCs/>
                  <w:szCs w:val="18"/>
                </w:rPr>
                <w:t>4.33</w:t>
              </w:r>
            </w:ins>
          </w:p>
        </w:tc>
        <w:tc>
          <w:tcPr>
            <w:tcW w:w="1097" w:type="pct"/>
            <w:tcBorders>
              <w:top w:val="single" w:sz="4" w:space="0" w:color="auto"/>
              <w:left w:val="single" w:sz="4" w:space="0" w:color="auto"/>
              <w:bottom w:val="single" w:sz="4" w:space="0" w:color="auto"/>
              <w:right w:val="single" w:sz="4" w:space="0" w:color="auto"/>
            </w:tcBorders>
            <w:vAlign w:val="center"/>
            <w:hideMark/>
          </w:tcPr>
          <w:p w14:paraId="464A7F9F" w14:textId="77777777" w:rsidR="004E6452" w:rsidRPr="001570EA" w:rsidRDefault="004E6452">
            <w:pPr>
              <w:pStyle w:val="TableCell"/>
              <w:spacing w:before="60" w:after="60"/>
              <w:jc w:val="center"/>
              <w:rPr>
                <w:ins w:id="24169" w:author="Greg Clendenning" w:date="2024-04-16T16:42:00Z"/>
                <w:rFonts w:eastAsia="Arial Unicode MS"/>
                <w:iCs/>
                <w:szCs w:val="18"/>
              </w:rPr>
            </w:pPr>
            <w:ins w:id="24170" w:author="Greg Clendenning" w:date="2024-04-16T16:42:00Z">
              <w:r w:rsidRPr="001570EA">
                <w:rPr>
                  <w:rFonts w:eastAsia="Arial Unicode MS" w:cs="Arial"/>
                  <w:iCs/>
                  <w:szCs w:val="18"/>
                </w:rPr>
                <w:t xml:space="preserve">No heat pump: </w:t>
              </w:r>
              <w:r w:rsidRPr="001570EA">
                <w:rPr>
                  <w:rFonts w:eastAsia="Arial Unicode MS"/>
                  <w:iCs/>
                  <w:szCs w:val="18"/>
                </w:rPr>
                <w:t>3.80</w:t>
              </w:r>
            </w:ins>
          </w:p>
          <w:p w14:paraId="330EC91C" w14:textId="77777777" w:rsidR="004E6452" w:rsidRPr="001570EA" w:rsidRDefault="004E6452">
            <w:pPr>
              <w:pStyle w:val="TableCell"/>
              <w:spacing w:before="60" w:after="60"/>
              <w:jc w:val="center"/>
              <w:rPr>
                <w:ins w:id="24171" w:author="Greg Clendenning" w:date="2024-04-16T16:42:00Z"/>
                <w:rFonts w:eastAsia="Arial Unicode MS" w:cs="Arial"/>
                <w:iCs/>
                <w:szCs w:val="18"/>
              </w:rPr>
            </w:pPr>
            <w:ins w:id="24172" w:author="Greg Clendenning" w:date="2024-04-16T16:42:00Z">
              <w:r w:rsidRPr="001570EA">
                <w:rPr>
                  <w:rFonts w:eastAsia="Arial Unicode MS" w:cs="Arial"/>
                  <w:iCs/>
                  <w:szCs w:val="18"/>
                </w:rPr>
                <w:t>Heat pump: 6.37</w:t>
              </w:r>
            </w:ins>
          </w:p>
        </w:tc>
      </w:tr>
      <w:tr w:rsidR="004E6452" w:rsidRPr="001570EA" w14:paraId="416D0378" w14:textId="77777777">
        <w:trPr>
          <w:trHeight w:val="77"/>
          <w:ins w:id="24173" w:author="Greg Clendenning" w:date="2024-04-16T16:42:00Z"/>
        </w:trPr>
        <w:tc>
          <w:tcPr>
            <w:tcW w:w="1774" w:type="pct"/>
            <w:tcBorders>
              <w:top w:val="single" w:sz="4" w:space="0" w:color="auto"/>
              <w:left w:val="single" w:sz="4" w:space="0" w:color="auto"/>
              <w:bottom w:val="single" w:sz="4" w:space="0" w:color="auto"/>
              <w:right w:val="single" w:sz="4" w:space="0" w:color="auto"/>
            </w:tcBorders>
            <w:vAlign w:val="center"/>
            <w:hideMark/>
          </w:tcPr>
          <w:p w14:paraId="6DDCAAB8" w14:textId="77777777" w:rsidR="004E6452" w:rsidRPr="001570EA" w:rsidRDefault="004E6452">
            <w:pPr>
              <w:pStyle w:val="TableCell"/>
              <w:spacing w:before="60" w:after="60"/>
              <w:jc w:val="left"/>
              <w:rPr>
                <w:ins w:id="24174" w:author="Greg Clendenning" w:date="2024-04-16T16:42:00Z"/>
                <w:szCs w:val="18"/>
              </w:rPr>
            </w:pPr>
            <w:ins w:id="24175" w:author="Greg Clendenning" w:date="2024-04-16T16:42:00Z">
              <w:r w:rsidRPr="001570EA">
                <w:rPr>
                  <w:szCs w:val="18"/>
                </w:rPr>
                <w:t xml:space="preserve">Vented Electric, Compact (240V) </w:t>
              </w:r>
            </w:ins>
          </w:p>
          <w:p w14:paraId="458E4A55" w14:textId="77777777" w:rsidR="004E6452" w:rsidRPr="001570EA" w:rsidRDefault="004E6452">
            <w:pPr>
              <w:pStyle w:val="TableCell"/>
              <w:spacing w:before="60" w:after="60"/>
              <w:jc w:val="left"/>
              <w:rPr>
                <w:ins w:id="24176" w:author="Greg Clendenning" w:date="2024-04-16T16:42:00Z"/>
                <w:szCs w:val="18"/>
              </w:rPr>
            </w:pPr>
            <w:ins w:id="24177" w:author="Greg Clendenning" w:date="2024-04-16T16:42:00Z">
              <w:r w:rsidRPr="001570EA">
                <w:rPr>
                  <w:szCs w:val="18"/>
                </w:rPr>
                <w:t>(less than 4.4 ft</w:t>
              </w:r>
              <w:r w:rsidRPr="001570EA">
                <w:rPr>
                  <w:rFonts w:cs="Arial"/>
                  <w:szCs w:val="18"/>
                </w:rPr>
                <w:t>³</w:t>
              </w:r>
              <w:r w:rsidRPr="001570EA">
                <w:rPr>
                  <w:szCs w:val="18"/>
                </w:rPr>
                <w:t xml:space="preserve"> capacity)</w:t>
              </w:r>
            </w:ins>
          </w:p>
        </w:tc>
        <w:tc>
          <w:tcPr>
            <w:tcW w:w="1274" w:type="pct"/>
            <w:tcBorders>
              <w:top w:val="single" w:sz="4" w:space="0" w:color="auto"/>
              <w:left w:val="single" w:sz="4" w:space="0" w:color="auto"/>
              <w:bottom w:val="single" w:sz="4" w:space="0" w:color="auto"/>
              <w:right w:val="single" w:sz="4" w:space="0" w:color="auto"/>
            </w:tcBorders>
            <w:vAlign w:val="center"/>
            <w:hideMark/>
          </w:tcPr>
          <w:p w14:paraId="7EC67185" w14:textId="77777777" w:rsidR="004E6452" w:rsidRPr="001570EA" w:rsidRDefault="004E6452">
            <w:pPr>
              <w:pStyle w:val="TableCell"/>
              <w:spacing w:before="60" w:after="60"/>
              <w:jc w:val="center"/>
              <w:rPr>
                <w:ins w:id="24178" w:author="Greg Clendenning" w:date="2024-04-16T16:42:00Z"/>
                <w:rFonts w:eastAsia="Arial Unicode MS" w:cs="Arial"/>
                <w:iCs/>
                <w:szCs w:val="18"/>
              </w:rPr>
            </w:pPr>
            <w:ins w:id="24179" w:author="Greg Clendenning" w:date="2024-04-16T16:42:00Z">
              <w:r w:rsidRPr="001570EA">
                <w:rPr>
                  <w:rFonts w:eastAsia="Arial Unicode MS" w:cs="Arial"/>
                  <w:iCs/>
                  <w:szCs w:val="18"/>
                </w:rPr>
                <w:t>3.27</w:t>
              </w:r>
            </w:ins>
          </w:p>
        </w:tc>
        <w:tc>
          <w:tcPr>
            <w:tcW w:w="855" w:type="pct"/>
            <w:tcBorders>
              <w:top w:val="single" w:sz="4" w:space="0" w:color="auto"/>
              <w:left w:val="single" w:sz="4" w:space="0" w:color="auto"/>
              <w:bottom w:val="single" w:sz="4" w:space="0" w:color="auto"/>
              <w:right w:val="single" w:sz="4" w:space="0" w:color="auto"/>
            </w:tcBorders>
            <w:vAlign w:val="center"/>
          </w:tcPr>
          <w:p w14:paraId="1DFE08EF" w14:textId="77777777" w:rsidR="004E6452" w:rsidRPr="001570EA" w:rsidRDefault="004E6452">
            <w:pPr>
              <w:pStyle w:val="TableCell"/>
              <w:spacing w:before="60" w:after="60"/>
              <w:jc w:val="center"/>
              <w:rPr>
                <w:ins w:id="24180" w:author="Greg Clendenning" w:date="2024-04-16T16:42:00Z"/>
                <w:rFonts w:eastAsia="Arial Unicode MS" w:cs="Arial"/>
                <w:iCs/>
                <w:szCs w:val="18"/>
              </w:rPr>
            </w:pPr>
            <w:ins w:id="24181" w:author="Greg Clendenning" w:date="2024-04-16T16:42:00Z">
              <w:r w:rsidRPr="001570EA">
                <w:rPr>
                  <w:rFonts w:eastAsia="Arial Unicode MS" w:cs="Arial"/>
                  <w:iCs/>
                  <w:szCs w:val="18"/>
                </w:rPr>
                <w:t>3.57</w:t>
              </w:r>
            </w:ins>
          </w:p>
        </w:tc>
        <w:tc>
          <w:tcPr>
            <w:tcW w:w="1097" w:type="pct"/>
            <w:tcBorders>
              <w:top w:val="single" w:sz="4" w:space="0" w:color="auto"/>
              <w:left w:val="single" w:sz="4" w:space="0" w:color="auto"/>
              <w:bottom w:val="single" w:sz="4" w:space="0" w:color="auto"/>
              <w:right w:val="single" w:sz="4" w:space="0" w:color="auto"/>
            </w:tcBorders>
            <w:vAlign w:val="center"/>
            <w:hideMark/>
          </w:tcPr>
          <w:p w14:paraId="35A977FD" w14:textId="77777777" w:rsidR="004E6452" w:rsidRPr="001570EA" w:rsidRDefault="004E6452">
            <w:pPr>
              <w:pStyle w:val="TableCell"/>
              <w:spacing w:before="60" w:after="60"/>
              <w:jc w:val="center"/>
              <w:rPr>
                <w:ins w:id="24182" w:author="Greg Clendenning" w:date="2024-04-16T16:42:00Z"/>
                <w:rFonts w:eastAsia="Arial Unicode MS" w:cs="Arial"/>
                <w:iCs/>
                <w:szCs w:val="18"/>
              </w:rPr>
            </w:pPr>
            <w:ins w:id="24183" w:author="Greg Clendenning" w:date="2024-04-16T16:42:00Z">
              <w:r w:rsidRPr="001570EA">
                <w:rPr>
                  <w:rFonts w:eastAsia="Arial Unicode MS" w:cs="Arial"/>
                  <w:iCs/>
                  <w:szCs w:val="18"/>
                </w:rPr>
                <w:t>No heat pump: 3.45</w:t>
              </w:r>
            </w:ins>
          </w:p>
        </w:tc>
      </w:tr>
      <w:tr w:rsidR="004E6452" w:rsidRPr="001570EA" w14:paraId="7359E14F" w14:textId="77777777">
        <w:trPr>
          <w:trHeight w:val="77"/>
          <w:ins w:id="24184" w:author="Greg Clendenning" w:date="2024-04-16T16:42:00Z"/>
        </w:trPr>
        <w:tc>
          <w:tcPr>
            <w:tcW w:w="1774" w:type="pct"/>
            <w:tcBorders>
              <w:top w:val="single" w:sz="4" w:space="0" w:color="auto"/>
              <w:left w:val="single" w:sz="4" w:space="0" w:color="auto"/>
              <w:bottom w:val="single" w:sz="4" w:space="0" w:color="auto"/>
              <w:right w:val="single" w:sz="4" w:space="0" w:color="auto"/>
            </w:tcBorders>
            <w:vAlign w:val="center"/>
          </w:tcPr>
          <w:p w14:paraId="0E2AF547" w14:textId="77777777" w:rsidR="004E6452" w:rsidRPr="001570EA" w:rsidRDefault="004E6452">
            <w:pPr>
              <w:pStyle w:val="TableCell"/>
              <w:spacing w:before="60" w:after="60" w:line="276" w:lineRule="auto"/>
              <w:rPr>
                <w:ins w:id="24185" w:author="Greg Clendenning" w:date="2024-04-16T16:42:00Z"/>
                <w:rFonts w:cs="Arial"/>
                <w:szCs w:val="18"/>
              </w:rPr>
            </w:pPr>
            <w:ins w:id="24186" w:author="Greg Clendenning" w:date="2024-04-16T16:42:00Z">
              <w:r w:rsidRPr="001570EA">
                <w:rPr>
                  <w:rFonts w:cs="Arial"/>
                  <w:szCs w:val="18"/>
                </w:rPr>
                <w:t xml:space="preserve">Ventless Electric, Compact (240V) </w:t>
              </w:r>
            </w:ins>
          </w:p>
          <w:p w14:paraId="211060BD" w14:textId="77777777" w:rsidR="004E6452" w:rsidRPr="001570EA" w:rsidRDefault="004E6452">
            <w:pPr>
              <w:pStyle w:val="TableCell"/>
              <w:spacing w:before="60" w:after="60"/>
              <w:jc w:val="left"/>
              <w:rPr>
                <w:ins w:id="24187" w:author="Greg Clendenning" w:date="2024-04-16T16:42:00Z"/>
                <w:szCs w:val="18"/>
              </w:rPr>
            </w:pPr>
            <w:ins w:id="24188" w:author="Greg Clendenning" w:date="2024-04-16T16:42:00Z">
              <w:r w:rsidRPr="001570EA">
                <w:rPr>
                  <w:szCs w:val="18"/>
                </w:rPr>
                <w:t>(less than 4.4 ft³ capacity)</w:t>
              </w:r>
            </w:ins>
          </w:p>
        </w:tc>
        <w:tc>
          <w:tcPr>
            <w:tcW w:w="1274" w:type="pct"/>
            <w:tcBorders>
              <w:top w:val="single" w:sz="4" w:space="0" w:color="auto"/>
              <w:left w:val="single" w:sz="4" w:space="0" w:color="auto"/>
              <w:bottom w:val="single" w:sz="4" w:space="0" w:color="auto"/>
              <w:right w:val="single" w:sz="4" w:space="0" w:color="auto"/>
            </w:tcBorders>
            <w:vAlign w:val="center"/>
          </w:tcPr>
          <w:p w14:paraId="0C5BF221" w14:textId="77777777" w:rsidR="004E6452" w:rsidRPr="001570EA" w:rsidRDefault="004E6452">
            <w:pPr>
              <w:pStyle w:val="TableCell"/>
              <w:spacing w:before="60" w:after="60"/>
              <w:jc w:val="center"/>
              <w:rPr>
                <w:ins w:id="24189" w:author="Greg Clendenning" w:date="2024-04-16T16:42:00Z"/>
                <w:rFonts w:eastAsia="Arial Unicode MS" w:cs="Arial"/>
                <w:iCs/>
                <w:szCs w:val="18"/>
              </w:rPr>
            </w:pPr>
            <w:ins w:id="24190" w:author="Greg Clendenning" w:date="2024-04-16T16:42:00Z">
              <w:r w:rsidRPr="001570EA">
                <w:rPr>
                  <w:rFonts w:eastAsia="Arial Unicode MS"/>
                  <w:iCs/>
                  <w:szCs w:val="18"/>
                </w:rPr>
                <w:t>2.55</w:t>
              </w:r>
            </w:ins>
          </w:p>
        </w:tc>
        <w:tc>
          <w:tcPr>
            <w:tcW w:w="855" w:type="pct"/>
            <w:tcBorders>
              <w:top w:val="single" w:sz="4" w:space="0" w:color="auto"/>
              <w:left w:val="single" w:sz="4" w:space="0" w:color="auto"/>
              <w:bottom w:val="single" w:sz="4" w:space="0" w:color="auto"/>
              <w:right w:val="single" w:sz="4" w:space="0" w:color="auto"/>
            </w:tcBorders>
            <w:vAlign w:val="center"/>
          </w:tcPr>
          <w:p w14:paraId="3E6489B2" w14:textId="77777777" w:rsidR="004E6452" w:rsidRPr="001570EA" w:rsidRDefault="004E6452">
            <w:pPr>
              <w:pStyle w:val="TableCell"/>
              <w:spacing w:before="60" w:after="60"/>
              <w:jc w:val="center"/>
              <w:rPr>
                <w:ins w:id="24191" w:author="Greg Clendenning" w:date="2024-04-16T16:42:00Z"/>
                <w:rFonts w:eastAsia="Arial Unicode MS"/>
                <w:iCs/>
                <w:szCs w:val="18"/>
              </w:rPr>
            </w:pPr>
            <w:ins w:id="24192" w:author="Greg Clendenning" w:date="2024-04-16T16:42:00Z">
              <w:r w:rsidRPr="001570EA">
                <w:rPr>
                  <w:rFonts w:eastAsia="Arial Unicode MS"/>
                  <w:iCs/>
                  <w:szCs w:val="18"/>
                </w:rPr>
                <w:t>2.68</w:t>
              </w:r>
            </w:ins>
          </w:p>
        </w:tc>
        <w:tc>
          <w:tcPr>
            <w:tcW w:w="1097" w:type="pct"/>
            <w:tcBorders>
              <w:top w:val="single" w:sz="4" w:space="0" w:color="auto"/>
              <w:left w:val="single" w:sz="4" w:space="0" w:color="auto"/>
              <w:bottom w:val="single" w:sz="4" w:space="0" w:color="auto"/>
              <w:right w:val="single" w:sz="4" w:space="0" w:color="auto"/>
            </w:tcBorders>
            <w:vAlign w:val="center"/>
          </w:tcPr>
          <w:p w14:paraId="320343DD" w14:textId="77777777" w:rsidR="004E6452" w:rsidRPr="001570EA" w:rsidRDefault="004E6452">
            <w:pPr>
              <w:pStyle w:val="TableCell"/>
              <w:spacing w:before="60" w:after="60"/>
              <w:jc w:val="center"/>
              <w:rPr>
                <w:ins w:id="24193" w:author="Greg Clendenning" w:date="2024-04-16T16:42:00Z"/>
                <w:rFonts w:eastAsia="Arial Unicode MS"/>
                <w:iCs/>
                <w:szCs w:val="18"/>
              </w:rPr>
            </w:pPr>
            <w:ins w:id="24194" w:author="Greg Clendenning" w:date="2024-04-16T16:42:00Z">
              <w:r w:rsidRPr="001570EA">
                <w:rPr>
                  <w:rFonts w:eastAsia="Arial Unicode MS" w:cs="Arial"/>
                  <w:iCs/>
                  <w:szCs w:val="18"/>
                </w:rPr>
                <w:t xml:space="preserve">No heat pump: </w:t>
              </w:r>
              <w:r w:rsidRPr="001570EA">
                <w:rPr>
                  <w:rFonts w:eastAsia="Arial Unicode MS"/>
                  <w:iCs/>
                  <w:szCs w:val="18"/>
                </w:rPr>
                <w:t>2.68</w:t>
              </w:r>
            </w:ins>
          </w:p>
          <w:p w14:paraId="424F32BA" w14:textId="77777777" w:rsidR="004E6452" w:rsidRPr="001570EA" w:rsidRDefault="004E6452">
            <w:pPr>
              <w:pStyle w:val="TableCell"/>
              <w:spacing w:before="60" w:after="60"/>
              <w:jc w:val="center"/>
              <w:rPr>
                <w:ins w:id="24195" w:author="Greg Clendenning" w:date="2024-04-16T16:42:00Z"/>
                <w:rFonts w:eastAsia="Arial Unicode MS" w:cs="Arial"/>
                <w:iCs/>
                <w:szCs w:val="18"/>
              </w:rPr>
            </w:pPr>
            <w:ins w:id="24196" w:author="Greg Clendenning" w:date="2024-04-16T16:42:00Z">
              <w:r w:rsidRPr="001570EA">
                <w:rPr>
                  <w:rFonts w:eastAsia="Arial Unicode MS" w:cs="Arial"/>
                  <w:iCs/>
                  <w:szCs w:val="18"/>
                </w:rPr>
                <w:t>Heat pump: 5.60</w:t>
              </w:r>
            </w:ins>
          </w:p>
        </w:tc>
      </w:tr>
    </w:tbl>
    <w:p w14:paraId="5A258870" w14:textId="77777777" w:rsidR="004E6452" w:rsidRPr="001570EA" w:rsidRDefault="004E6452" w:rsidP="004E6452">
      <w:pPr>
        <w:pStyle w:val="SubStyle"/>
        <w:rPr>
          <w:ins w:id="24197" w:author="Greg Clendenning" w:date="2024-04-16T16:42:00Z"/>
        </w:rPr>
      </w:pPr>
    </w:p>
    <w:p w14:paraId="6CF00A86" w14:textId="77777777" w:rsidR="004E6452" w:rsidRPr="001570EA" w:rsidRDefault="004E6452" w:rsidP="004E6452">
      <w:pPr>
        <w:pStyle w:val="SubStyle"/>
        <w:rPr>
          <w:ins w:id="24198" w:author="Greg Clendenning" w:date="2024-04-16T16:42:00Z"/>
        </w:rPr>
      </w:pPr>
      <w:ins w:id="24199" w:author="Greg Clendenning" w:date="2024-04-16T16:42:00Z">
        <w:r w:rsidRPr="001570EA">
          <w:t>Default Savings</w:t>
        </w:r>
      </w:ins>
    </w:p>
    <w:bookmarkStart w:id="24200" w:name="_Toc530141751"/>
    <w:bookmarkStart w:id="24201" w:name="_Toc47598326"/>
    <w:p w14:paraId="4FD0AEB7" w14:textId="53F047D0" w:rsidR="004E6452" w:rsidRPr="001570EA" w:rsidRDefault="004E6452" w:rsidP="004E6452">
      <w:pPr>
        <w:pStyle w:val="BodyText"/>
        <w:ind w:right="0"/>
        <w:rPr>
          <w:ins w:id="24202" w:author="Greg Clendenning" w:date="2024-04-16T16:42:00Z"/>
        </w:rPr>
      </w:pPr>
      <w:ins w:id="24203" w:author="Greg Clendenning" w:date="2024-04-16T16:42:00Z">
        <w:r w:rsidRPr="001570EA">
          <w:fldChar w:fldCharType="begin"/>
        </w:r>
        <w:r w:rsidRPr="001570EA">
          <w:instrText xml:space="preserve"> REF _Ref162002928 \h </w:instrText>
        </w:r>
        <w:r w:rsidR="001570EA">
          <w:instrText xml:space="preserve"> \* MERGEFORMAT </w:instrText>
        </w:r>
      </w:ins>
      <w:ins w:id="24204"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default energy savings for ENERGY STAR clothes dryers through 2/29/28. </w:t>
        </w:r>
        <w:r w:rsidRPr="001570EA">
          <w:fldChar w:fldCharType="begin"/>
        </w:r>
        <w:r w:rsidRPr="001570EA">
          <w:instrText xml:space="preserve"> REF _Ref162204388 \h </w:instrText>
        </w:r>
        <w:r w:rsidR="001570EA">
          <w:instrText xml:space="preserve"> \* MERGEFORMAT </w:instrText>
        </w:r>
      </w:ins>
      <w:ins w:id="24205"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displays default energy savings for ENERGY STAR clothes dryers starting 3/1/28 when new federal minimum CEFs go into effect, at which point only clothes dryers with heat pump technology will be efficient enough to generate energy savings. </w:t>
        </w:r>
      </w:ins>
    </w:p>
    <w:p w14:paraId="13CB7C06" w14:textId="77777777" w:rsidR="004E6452" w:rsidRPr="001570EA" w:rsidRDefault="004E6452" w:rsidP="004E6452">
      <w:pPr>
        <w:pStyle w:val="BodyText"/>
        <w:ind w:right="0"/>
        <w:rPr>
          <w:ins w:id="24206" w:author="Greg Clendenning" w:date="2024-04-16T16:42:00Z"/>
        </w:rPr>
      </w:pPr>
    </w:p>
    <w:p w14:paraId="0061A7FB" w14:textId="443485E0" w:rsidR="004E6452" w:rsidRPr="001570EA" w:rsidRDefault="004E6452" w:rsidP="004E6452">
      <w:pPr>
        <w:pStyle w:val="Caption"/>
        <w:rPr>
          <w:ins w:id="24207" w:author="Greg Clendenning" w:date="2024-04-16T16:42:00Z"/>
        </w:rPr>
      </w:pPr>
      <w:bookmarkStart w:id="24208" w:name="_Ref162002928"/>
      <w:ins w:id="2420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09</w:t>
        </w:r>
        <w:r w:rsidR="002E093A" w:rsidRPr="001570EA">
          <w:fldChar w:fldCharType="end"/>
        </w:r>
        <w:bookmarkEnd w:id="24208"/>
        <w:r w:rsidRPr="001570EA">
          <w:t xml:space="preserve">: </w:t>
        </w:r>
        <w:bookmarkStart w:id="24210" w:name="_Hlk162204320"/>
        <w:r w:rsidRPr="001570EA">
          <w:t>Default Energy Savings and Demand Reductions for ENERGY STAR Clothes Dryers</w:t>
        </w:r>
        <w:bookmarkEnd w:id="24200"/>
        <w:bookmarkEnd w:id="24201"/>
        <w:bookmarkEnd w:id="24210"/>
        <w:r w:rsidRPr="001570EA">
          <w:t xml:space="preserve"> through 2/29/28</w:t>
        </w:r>
      </w:ins>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26CE1697" w14:textId="77777777">
        <w:trPr>
          <w:trHeight w:val="278"/>
          <w:ins w:id="24211" w:author="Greg Clendenning" w:date="2024-04-16T16:42:00Z"/>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760BB2" w14:textId="77777777" w:rsidR="004E6452" w:rsidRPr="001570EA" w:rsidRDefault="004E6452">
            <w:pPr>
              <w:rPr>
                <w:ins w:id="24212" w:author="Greg Clendenning" w:date="2024-04-16T16:42:00Z"/>
                <w:sz w:val="18"/>
                <w:szCs w:val="18"/>
              </w:rPr>
            </w:pPr>
            <w:ins w:id="24213" w:author="Greg Clendenning" w:date="2024-04-16T16:42:00Z">
              <w:r w:rsidRPr="001570EA">
                <w:rPr>
                  <w:b/>
                  <w:bCs/>
                  <w:sz w:val="18"/>
                  <w:szCs w:val="18"/>
                </w:rPr>
                <w:t>Product Type</w:t>
              </w:r>
            </w:ins>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AB7864" w14:textId="77777777" w:rsidR="004E6452" w:rsidRPr="001570EA" w:rsidRDefault="004E6452">
            <w:pPr>
              <w:jc w:val="center"/>
              <w:rPr>
                <w:ins w:id="24214" w:author="Greg Clendenning" w:date="2024-04-16T16:42:00Z"/>
                <w:sz w:val="18"/>
                <w:szCs w:val="18"/>
              </w:rPr>
            </w:pPr>
            <m:oMathPara>
              <m:oMath>
                <m:r>
                  <w:ins w:id="24215" w:author="Greg Clendenning" w:date="2024-04-16T16:42:00Z">
                    <m:rPr>
                      <m:sty m:val="bi"/>
                    </m:rPr>
                    <w:rPr>
                      <w:rFonts w:ascii="Cambria Math" w:hAnsi="Cambria Math"/>
                      <w:sz w:val="18"/>
                      <w:szCs w:val="18"/>
                    </w:rPr>
                    <m:t>∆</m:t>
                  </w:ins>
                </m:r>
                <m:r>
                  <w:ins w:id="24216" w:author="Greg Clendenning" w:date="2024-04-16T16:42:00Z">
                    <m:rPr>
                      <m:sty m:val="bi"/>
                    </m:rPr>
                    <w:rPr>
                      <w:rFonts w:ascii="Cambria Math" w:hAnsi="Cambria Math" w:cs="Arial"/>
                      <w:sz w:val="18"/>
                      <w:szCs w:val="18"/>
                    </w:rPr>
                    <m:t>kWh</m:t>
                  </w:ins>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367C8D" w14:textId="77777777" w:rsidR="004E6452" w:rsidRPr="001570EA" w:rsidRDefault="004E6452">
            <w:pPr>
              <w:jc w:val="center"/>
              <w:rPr>
                <w:ins w:id="24217" w:author="Greg Clendenning" w:date="2024-04-16T16:42:00Z"/>
                <w:sz w:val="18"/>
                <w:szCs w:val="18"/>
              </w:rPr>
            </w:pPr>
            <m:oMathPara>
              <m:oMath>
                <m:r>
                  <w:ins w:id="24218" w:author="Greg Clendenning" w:date="2024-04-16T16:42:00Z">
                    <m:rPr>
                      <m:sty m:val="bi"/>
                    </m:rPr>
                    <w:rPr>
                      <w:rFonts w:ascii="Cambria Math" w:hAnsi="Cambria Math"/>
                      <w:sz w:val="18"/>
                      <w:szCs w:val="18"/>
                    </w:rPr>
                    <m:t>∆</m:t>
                  </w:ins>
                </m:r>
                <m:sSub>
                  <m:sSubPr>
                    <m:ctrlPr>
                      <w:ins w:id="24219" w:author="Greg Clendenning" w:date="2024-04-16T16:42:00Z">
                        <w:rPr>
                          <w:rFonts w:ascii="Cambria Math" w:hAnsi="Cambria Math"/>
                          <w:b/>
                          <w:sz w:val="18"/>
                          <w:szCs w:val="18"/>
                        </w:rPr>
                      </w:ins>
                    </m:ctrlPr>
                  </m:sSubPr>
                  <m:e>
                    <m:r>
                      <w:ins w:id="24220" w:author="Greg Clendenning" w:date="2024-04-16T16:42:00Z">
                        <m:rPr>
                          <m:sty m:val="bi"/>
                        </m:rPr>
                        <w:rPr>
                          <w:rFonts w:ascii="Cambria Math" w:hAnsi="Cambria Math"/>
                          <w:sz w:val="18"/>
                          <w:szCs w:val="18"/>
                        </w:rPr>
                        <m:t>kW</m:t>
                      </w:ins>
                    </m:r>
                  </m:e>
                  <m:sub>
                    <m:r>
                      <w:ins w:id="24221" w:author="Greg Clendenning" w:date="2024-04-16T16:42:00Z">
                        <m:rPr>
                          <m:sty m:val="bi"/>
                        </m:rPr>
                        <w:rPr>
                          <w:rFonts w:ascii="Cambria Math" w:hAnsi="Cambria Math"/>
                          <w:sz w:val="18"/>
                          <w:szCs w:val="18"/>
                        </w:rPr>
                        <m:t>summer peak</m:t>
                      </w:ins>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552089" w14:textId="77777777" w:rsidR="004E6452" w:rsidRPr="001570EA" w:rsidRDefault="004E6452">
            <w:pPr>
              <w:jc w:val="center"/>
              <w:rPr>
                <w:ins w:id="24222" w:author="Greg Clendenning" w:date="2024-04-16T16:42:00Z"/>
                <w:b/>
              </w:rPr>
            </w:pPr>
            <m:oMathPara>
              <m:oMath>
                <m:r>
                  <w:ins w:id="24223" w:author="Greg Clendenning" w:date="2024-04-16T16:42:00Z">
                    <m:rPr>
                      <m:sty m:val="bi"/>
                    </m:rPr>
                    <w:rPr>
                      <w:rFonts w:ascii="Cambria Math" w:hAnsi="Cambria Math"/>
                      <w:sz w:val="18"/>
                      <w:szCs w:val="18"/>
                    </w:rPr>
                    <m:t>∆</m:t>
                  </w:ins>
                </m:r>
                <m:sSub>
                  <m:sSubPr>
                    <m:ctrlPr>
                      <w:ins w:id="24224" w:author="Greg Clendenning" w:date="2024-04-16T16:42:00Z">
                        <w:rPr>
                          <w:rFonts w:ascii="Cambria Math" w:hAnsi="Cambria Math"/>
                          <w:b/>
                          <w:sz w:val="18"/>
                          <w:szCs w:val="18"/>
                        </w:rPr>
                      </w:ins>
                    </m:ctrlPr>
                  </m:sSubPr>
                  <m:e>
                    <m:r>
                      <w:ins w:id="24225" w:author="Greg Clendenning" w:date="2024-04-16T16:42:00Z">
                        <m:rPr>
                          <m:sty m:val="bi"/>
                        </m:rPr>
                        <w:rPr>
                          <w:rFonts w:ascii="Cambria Math" w:hAnsi="Cambria Math"/>
                          <w:sz w:val="18"/>
                          <w:szCs w:val="18"/>
                        </w:rPr>
                        <m:t>kW</m:t>
                      </w:ins>
                    </m:r>
                  </m:e>
                  <m:sub>
                    <m:r>
                      <w:ins w:id="24226" w:author="Greg Clendenning" w:date="2024-04-16T16:42:00Z">
                        <m:rPr>
                          <m:sty m:val="bi"/>
                        </m:rPr>
                        <w:rPr>
                          <w:rFonts w:ascii="Cambria Math" w:hAnsi="Cambria Math"/>
                          <w:sz w:val="18"/>
                          <w:szCs w:val="18"/>
                        </w:rPr>
                        <m:t>winter peak</m:t>
                      </w:ins>
                    </m:r>
                  </m:sub>
                </m:sSub>
              </m:oMath>
            </m:oMathPara>
          </w:p>
        </w:tc>
      </w:tr>
      <w:tr w:rsidR="004E6452" w:rsidRPr="001570EA" w14:paraId="7723303A" w14:textId="77777777">
        <w:trPr>
          <w:ins w:id="24227"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4B456B22" w14:textId="77777777" w:rsidR="004E6452" w:rsidRPr="001570EA" w:rsidRDefault="004E6452">
            <w:pPr>
              <w:pStyle w:val="TableCell"/>
              <w:spacing w:before="60" w:after="60"/>
              <w:jc w:val="left"/>
              <w:rPr>
                <w:ins w:id="24228" w:author="Greg Clendenning" w:date="2024-04-16T16:42:00Z"/>
                <w:szCs w:val="18"/>
              </w:rPr>
            </w:pPr>
            <w:ins w:id="24229" w:author="Greg Clendenning" w:date="2024-04-16T16:42:00Z">
              <w:r w:rsidRPr="001570EA">
                <w:rPr>
                  <w:szCs w:val="18"/>
                </w:rPr>
                <w:t>Vented Electric, Standard Capacity</w:t>
              </w:r>
            </w:ins>
          </w:p>
        </w:tc>
        <w:tc>
          <w:tcPr>
            <w:tcW w:w="1554" w:type="dxa"/>
            <w:tcBorders>
              <w:top w:val="single" w:sz="4" w:space="0" w:color="auto"/>
              <w:left w:val="single" w:sz="4" w:space="0" w:color="auto"/>
              <w:bottom w:val="single" w:sz="4" w:space="0" w:color="auto"/>
              <w:right w:val="single" w:sz="4" w:space="0" w:color="auto"/>
            </w:tcBorders>
            <w:vAlign w:val="center"/>
          </w:tcPr>
          <w:p w14:paraId="412BCDBE" w14:textId="77777777" w:rsidR="004E6452" w:rsidRPr="001570EA" w:rsidRDefault="004E6452">
            <w:pPr>
              <w:pStyle w:val="TableCell"/>
              <w:spacing w:before="60" w:after="60"/>
              <w:jc w:val="center"/>
              <w:rPr>
                <w:ins w:id="24230" w:author="Greg Clendenning" w:date="2024-04-16T16:42:00Z"/>
                <w:rFonts w:eastAsia="Arial Unicode MS"/>
                <w:iCs/>
                <w:szCs w:val="18"/>
              </w:rPr>
            </w:pPr>
            <w:ins w:id="24231" w:author="Greg Clendenning" w:date="2024-04-16T16:42:00Z">
              <w:r w:rsidRPr="001570EA">
                <w:rPr>
                  <w:rFonts w:eastAsia="Arial Unicode MS"/>
                  <w:iCs/>
                  <w:szCs w:val="18"/>
                </w:rPr>
                <w:t>20.3</w:t>
              </w:r>
            </w:ins>
          </w:p>
        </w:tc>
        <w:tc>
          <w:tcPr>
            <w:tcW w:w="2265" w:type="dxa"/>
            <w:tcBorders>
              <w:top w:val="single" w:sz="4" w:space="0" w:color="auto"/>
              <w:left w:val="single" w:sz="4" w:space="0" w:color="auto"/>
              <w:bottom w:val="single" w:sz="4" w:space="0" w:color="auto"/>
              <w:right w:val="single" w:sz="4" w:space="0" w:color="auto"/>
            </w:tcBorders>
            <w:vAlign w:val="center"/>
          </w:tcPr>
          <w:p w14:paraId="4880DC6C" w14:textId="77777777" w:rsidR="004E6452" w:rsidRPr="001570EA" w:rsidRDefault="004E6452">
            <w:pPr>
              <w:pStyle w:val="TableCell"/>
              <w:spacing w:before="60" w:after="60"/>
              <w:jc w:val="center"/>
              <w:rPr>
                <w:ins w:id="24232" w:author="Greg Clendenning" w:date="2024-04-16T16:42:00Z"/>
                <w:rFonts w:eastAsia="Arial Unicode MS"/>
                <w:iCs/>
                <w:szCs w:val="18"/>
              </w:rPr>
            </w:pPr>
            <w:ins w:id="24233" w:author="Greg Clendenning" w:date="2024-04-16T16:42:00Z">
              <w:r w:rsidRPr="001570EA">
                <w:rPr>
                  <w:rFonts w:eastAsia="Arial Unicode MS"/>
                  <w:iCs/>
                  <w:szCs w:val="18"/>
                </w:rPr>
                <w:t>0.0027345</w:t>
              </w:r>
            </w:ins>
          </w:p>
        </w:tc>
        <w:tc>
          <w:tcPr>
            <w:tcW w:w="1896" w:type="dxa"/>
            <w:tcBorders>
              <w:top w:val="single" w:sz="4" w:space="0" w:color="auto"/>
              <w:left w:val="single" w:sz="4" w:space="0" w:color="auto"/>
              <w:bottom w:val="single" w:sz="4" w:space="0" w:color="auto"/>
              <w:right w:val="single" w:sz="4" w:space="0" w:color="auto"/>
            </w:tcBorders>
            <w:vAlign w:val="center"/>
          </w:tcPr>
          <w:p w14:paraId="1294F261" w14:textId="77777777" w:rsidR="004E6452" w:rsidRPr="001570EA" w:rsidRDefault="004E6452">
            <w:pPr>
              <w:pStyle w:val="TableCell"/>
              <w:spacing w:before="60" w:after="60"/>
              <w:jc w:val="center"/>
              <w:rPr>
                <w:ins w:id="24234" w:author="Greg Clendenning" w:date="2024-04-16T16:42:00Z"/>
                <w:rFonts w:eastAsia="Arial Unicode MS"/>
                <w:iCs/>
                <w:szCs w:val="18"/>
              </w:rPr>
            </w:pPr>
            <w:ins w:id="24235" w:author="Greg Clendenning" w:date="2024-04-16T16:42:00Z">
              <w:r w:rsidRPr="001570EA">
                <w:rPr>
                  <w:rFonts w:eastAsia="Arial Unicode MS"/>
                  <w:iCs/>
                  <w:szCs w:val="18"/>
                </w:rPr>
                <w:t>0.0027435</w:t>
              </w:r>
            </w:ins>
          </w:p>
        </w:tc>
      </w:tr>
      <w:tr w:rsidR="004E6452" w:rsidRPr="001570EA" w14:paraId="2EBEB1BF" w14:textId="77777777">
        <w:trPr>
          <w:ins w:id="24236"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1BFE1BBB" w14:textId="77777777" w:rsidR="004E6452" w:rsidRPr="001570EA" w:rsidRDefault="004E6452">
            <w:pPr>
              <w:pStyle w:val="TableCell"/>
              <w:spacing w:before="60" w:after="60"/>
              <w:jc w:val="left"/>
              <w:rPr>
                <w:ins w:id="24237" w:author="Greg Clendenning" w:date="2024-04-16T16:42:00Z"/>
                <w:szCs w:val="18"/>
              </w:rPr>
            </w:pPr>
            <w:ins w:id="24238" w:author="Greg Clendenning" w:date="2024-04-16T16:42:00Z">
              <w:r w:rsidRPr="001570EA">
                <w:rPr>
                  <w:szCs w:val="18"/>
                </w:rPr>
                <w:t>Vented Electric, Standard Capacity, Hybrid</w:t>
              </w:r>
            </w:ins>
          </w:p>
        </w:tc>
        <w:tc>
          <w:tcPr>
            <w:tcW w:w="1554" w:type="dxa"/>
            <w:tcBorders>
              <w:top w:val="single" w:sz="4" w:space="0" w:color="auto"/>
              <w:left w:val="single" w:sz="4" w:space="0" w:color="auto"/>
              <w:bottom w:val="single" w:sz="4" w:space="0" w:color="auto"/>
              <w:right w:val="single" w:sz="4" w:space="0" w:color="auto"/>
            </w:tcBorders>
            <w:vAlign w:val="center"/>
          </w:tcPr>
          <w:p w14:paraId="7E7A95BE" w14:textId="77777777" w:rsidR="004E6452" w:rsidRPr="001570EA" w:rsidRDefault="004E6452">
            <w:pPr>
              <w:pStyle w:val="TableCell"/>
              <w:spacing w:before="60" w:after="60"/>
              <w:jc w:val="center"/>
              <w:rPr>
                <w:ins w:id="24239" w:author="Greg Clendenning" w:date="2024-04-16T16:42:00Z"/>
                <w:rFonts w:eastAsia="Arial Unicode MS"/>
                <w:iCs/>
                <w:szCs w:val="18"/>
              </w:rPr>
            </w:pPr>
            <w:ins w:id="24240" w:author="Greg Clendenning" w:date="2024-04-16T16:42:00Z">
              <w:r w:rsidRPr="001570EA">
                <w:rPr>
                  <w:rFonts w:eastAsia="Arial Unicode MS"/>
                  <w:iCs/>
                  <w:szCs w:val="18"/>
                </w:rPr>
                <w:t>68.3</w:t>
              </w:r>
            </w:ins>
          </w:p>
        </w:tc>
        <w:tc>
          <w:tcPr>
            <w:tcW w:w="2265" w:type="dxa"/>
            <w:tcBorders>
              <w:top w:val="single" w:sz="4" w:space="0" w:color="auto"/>
              <w:left w:val="single" w:sz="4" w:space="0" w:color="auto"/>
              <w:bottom w:val="single" w:sz="4" w:space="0" w:color="auto"/>
              <w:right w:val="single" w:sz="4" w:space="0" w:color="auto"/>
            </w:tcBorders>
            <w:vAlign w:val="center"/>
          </w:tcPr>
          <w:p w14:paraId="3FCF9ECC" w14:textId="77777777" w:rsidR="004E6452" w:rsidRPr="001570EA" w:rsidRDefault="004E6452">
            <w:pPr>
              <w:pStyle w:val="TableCell"/>
              <w:spacing w:before="60" w:after="60"/>
              <w:jc w:val="center"/>
              <w:rPr>
                <w:ins w:id="24241" w:author="Greg Clendenning" w:date="2024-04-16T16:42:00Z"/>
                <w:rFonts w:eastAsia="Arial Unicode MS"/>
                <w:iCs/>
                <w:szCs w:val="18"/>
              </w:rPr>
            </w:pPr>
            <w:ins w:id="24242" w:author="Greg Clendenning" w:date="2024-04-16T16:42:00Z">
              <w:r w:rsidRPr="001570EA">
                <w:rPr>
                  <w:rFonts w:eastAsia="Arial Unicode MS"/>
                  <w:iCs/>
                  <w:szCs w:val="18"/>
                </w:rPr>
                <w:t>0.0091945</w:t>
              </w:r>
            </w:ins>
          </w:p>
        </w:tc>
        <w:tc>
          <w:tcPr>
            <w:tcW w:w="1896" w:type="dxa"/>
            <w:tcBorders>
              <w:top w:val="single" w:sz="4" w:space="0" w:color="auto"/>
              <w:left w:val="single" w:sz="4" w:space="0" w:color="auto"/>
              <w:bottom w:val="single" w:sz="4" w:space="0" w:color="auto"/>
              <w:right w:val="single" w:sz="4" w:space="0" w:color="auto"/>
            </w:tcBorders>
            <w:vAlign w:val="center"/>
          </w:tcPr>
          <w:p w14:paraId="1B0BCCDB" w14:textId="77777777" w:rsidR="004E6452" w:rsidRPr="001570EA" w:rsidRDefault="004E6452">
            <w:pPr>
              <w:pStyle w:val="TableCell"/>
              <w:spacing w:before="60" w:after="60"/>
              <w:jc w:val="center"/>
              <w:rPr>
                <w:ins w:id="24243" w:author="Greg Clendenning" w:date="2024-04-16T16:42:00Z"/>
                <w:rFonts w:eastAsia="Arial Unicode MS"/>
                <w:iCs/>
                <w:szCs w:val="18"/>
              </w:rPr>
            </w:pPr>
            <w:ins w:id="24244" w:author="Greg Clendenning" w:date="2024-04-16T16:42:00Z">
              <w:r w:rsidRPr="001570EA">
                <w:rPr>
                  <w:rFonts w:eastAsia="Arial Unicode MS"/>
                  <w:iCs/>
                  <w:szCs w:val="18"/>
                </w:rPr>
                <w:t>0.0092247</w:t>
              </w:r>
            </w:ins>
          </w:p>
        </w:tc>
      </w:tr>
      <w:tr w:rsidR="004E6452" w:rsidRPr="001570EA" w14:paraId="704BEE78" w14:textId="77777777">
        <w:trPr>
          <w:ins w:id="24245"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64B5AB1A" w14:textId="77777777" w:rsidR="004E6452" w:rsidRPr="001570EA" w:rsidRDefault="004E6452">
            <w:pPr>
              <w:pStyle w:val="TableCell"/>
              <w:spacing w:before="60" w:after="60"/>
              <w:jc w:val="left"/>
              <w:rPr>
                <w:ins w:id="24246" w:author="Greg Clendenning" w:date="2024-04-16T16:42:00Z"/>
                <w:szCs w:val="18"/>
              </w:rPr>
            </w:pPr>
            <w:ins w:id="24247" w:author="Greg Clendenning" w:date="2024-04-16T16:42:00Z">
              <w:r w:rsidRPr="001570EA">
                <w:rPr>
                  <w:szCs w:val="18"/>
                </w:rPr>
                <w:t>Ventless Electric, Standard Capacity</w:t>
              </w:r>
            </w:ins>
          </w:p>
        </w:tc>
        <w:tc>
          <w:tcPr>
            <w:tcW w:w="1554" w:type="dxa"/>
            <w:tcBorders>
              <w:top w:val="single" w:sz="4" w:space="0" w:color="auto"/>
              <w:left w:val="single" w:sz="4" w:space="0" w:color="auto"/>
              <w:bottom w:val="single" w:sz="4" w:space="0" w:color="auto"/>
              <w:right w:val="single" w:sz="4" w:space="0" w:color="auto"/>
            </w:tcBorders>
            <w:vAlign w:val="center"/>
          </w:tcPr>
          <w:p w14:paraId="2871DF8F" w14:textId="77777777" w:rsidR="004E6452" w:rsidRPr="001570EA" w:rsidRDefault="004E6452">
            <w:pPr>
              <w:pStyle w:val="TableCell"/>
              <w:spacing w:before="60" w:after="60"/>
              <w:jc w:val="center"/>
              <w:rPr>
                <w:ins w:id="24248" w:author="Greg Clendenning" w:date="2024-04-16T16:42:00Z"/>
                <w:rFonts w:eastAsia="Arial Unicode MS"/>
                <w:iCs/>
                <w:szCs w:val="18"/>
              </w:rPr>
            </w:pPr>
            <w:ins w:id="24249" w:author="Greg Clendenning" w:date="2024-04-16T16:42:00Z">
              <w:r w:rsidRPr="001570EA">
                <w:rPr>
                  <w:rFonts w:eastAsia="Arial Unicode MS"/>
                  <w:iCs/>
                  <w:szCs w:val="18"/>
                </w:rPr>
                <w:t>20.3</w:t>
              </w:r>
            </w:ins>
          </w:p>
        </w:tc>
        <w:tc>
          <w:tcPr>
            <w:tcW w:w="2265" w:type="dxa"/>
            <w:tcBorders>
              <w:top w:val="single" w:sz="4" w:space="0" w:color="auto"/>
              <w:left w:val="single" w:sz="4" w:space="0" w:color="auto"/>
              <w:bottom w:val="single" w:sz="4" w:space="0" w:color="auto"/>
              <w:right w:val="single" w:sz="4" w:space="0" w:color="auto"/>
            </w:tcBorders>
            <w:vAlign w:val="center"/>
          </w:tcPr>
          <w:p w14:paraId="339A45FE" w14:textId="77777777" w:rsidR="004E6452" w:rsidRPr="001570EA" w:rsidRDefault="004E6452">
            <w:pPr>
              <w:pStyle w:val="TableCell"/>
              <w:spacing w:before="60" w:after="60"/>
              <w:jc w:val="center"/>
              <w:rPr>
                <w:ins w:id="24250" w:author="Greg Clendenning" w:date="2024-04-16T16:42:00Z"/>
                <w:rFonts w:eastAsia="Arial Unicode MS"/>
                <w:iCs/>
                <w:szCs w:val="18"/>
              </w:rPr>
            </w:pPr>
            <w:ins w:id="24251" w:author="Greg Clendenning" w:date="2024-04-16T16:42:00Z">
              <w:r w:rsidRPr="001570EA">
                <w:rPr>
                  <w:rFonts w:eastAsia="Arial Unicode MS"/>
                  <w:iCs/>
                  <w:szCs w:val="18"/>
                </w:rPr>
                <w:t>0.0027345</w:t>
              </w:r>
            </w:ins>
          </w:p>
        </w:tc>
        <w:tc>
          <w:tcPr>
            <w:tcW w:w="1896" w:type="dxa"/>
            <w:tcBorders>
              <w:top w:val="single" w:sz="4" w:space="0" w:color="auto"/>
              <w:left w:val="single" w:sz="4" w:space="0" w:color="auto"/>
              <w:bottom w:val="single" w:sz="4" w:space="0" w:color="auto"/>
              <w:right w:val="single" w:sz="4" w:space="0" w:color="auto"/>
            </w:tcBorders>
            <w:vAlign w:val="center"/>
          </w:tcPr>
          <w:p w14:paraId="407C0155" w14:textId="77777777" w:rsidR="004E6452" w:rsidRPr="001570EA" w:rsidRDefault="004E6452">
            <w:pPr>
              <w:pStyle w:val="TableCell"/>
              <w:spacing w:before="60" w:after="60"/>
              <w:jc w:val="center"/>
              <w:rPr>
                <w:ins w:id="24252" w:author="Greg Clendenning" w:date="2024-04-16T16:42:00Z"/>
                <w:rFonts w:eastAsia="Arial Unicode MS"/>
                <w:iCs/>
                <w:szCs w:val="18"/>
              </w:rPr>
            </w:pPr>
            <w:ins w:id="24253" w:author="Greg Clendenning" w:date="2024-04-16T16:42:00Z">
              <w:r w:rsidRPr="001570EA">
                <w:rPr>
                  <w:rFonts w:eastAsia="Arial Unicode MS"/>
                  <w:iCs/>
                  <w:szCs w:val="18"/>
                </w:rPr>
                <w:t>0.0027435</w:t>
              </w:r>
            </w:ins>
          </w:p>
        </w:tc>
      </w:tr>
      <w:tr w:rsidR="004E6452" w:rsidRPr="001570EA" w14:paraId="2DC16AF9" w14:textId="77777777">
        <w:trPr>
          <w:ins w:id="24254"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2C087492" w14:textId="77777777" w:rsidR="004E6452" w:rsidRPr="001570EA" w:rsidRDefault="004E6452">
            <w:pPr>
              <w:pStyle w:val="TableCell"/>
              <w:spacing w:before="60" w:after="60"/>
              <w:jc w:val="left"/>
              <w:rPr>
                <w:ins w:id="24255" w:author="Greg Clendenning" w:date="2024-04-16T16:42:00Z"/>
                <w:szCs w:val="18"/>
              </w:rPr>
            </w:pPr>
            <w:ins w:id="24256" w:author="Greg Clendenning" w:date="2024-04-16T16:42:00Z">
              <w:r w:rsidRPr="001570EA">
                <w:rPr>
                  <w:szCs w:val="18"/>
                </w:rPr>
                <w:t>Ventless Electric, Standard Capacity, Hybrid</w:t>
              </w:r>
            </w:ins>
          </w:p>
        </w:tc>
        <w:tc>
          <w:tcPr>
            <w:tcW w:w="1554" w:type="dxa"/>
            <w:tcBorders>
              <w:top w:val="single" w:sz="4" w:space="0" w:color="auto"/>
              <w:left w:val="single" w:sz="4" w:space="0" w:color="auto"/>
              <w:bottom w:val="single" w:sz="4" w:space="0" w:color="auto"/>
              <w:right w:val="single" w:sz="4" w:space="0" w:color="auto"/>
            </w:tcBorders>
            <w:vAlign w:val="center"/>
          </w:tcPr>
          <w:p w14:paraId="5B6CCBFF" w14:textId="77777777" w:rsidR="004E6452" w:rsidRPr="001570EA" w:rsidRDefault="004E6452">
            <w:pPr>
              <w:pStyle w:val="TableCell"/>
              <w:spacing w:before="60" w:after="60"/>
              <w:jc w:val="center"/>
              <w:rPr>
                <w:ins w:id="24257" w:author="Greg Clendenning" w:date="2024-04-16T16:42:00Z"/>
                <w:rFonts w:eastAsia="Arial Unicode MS"/>
                <w:iCs/>
                <w:szCs w:val="18"/>
              </w:rPr>
            </w:pPr>
            <w:ins w:id="24258" w:author="Greg Clendenning" w:date="2024-04-16T16:42:00Z">
              <w:r w:rsidRPr="001570EA">
                <w:rPr>
                  <w:rFonts w:eastAsia="Arial Unicode MS"/>
                  <w:iCs/>
                  <w:szCs w:val="18"/>
                </w:rPr>
                <w:t>112.9</w:t>
              </w:r>
            </w:ins>
          </w:p>
        </w:tc>
        <w:tc>
          <w:tcPr>
            <w:tcW w:w="2265" w:type="dxa"/>
            <w:tcBorders>
              <w:top w:val="single" w:sz="4" w:space="0" w:color="auto"/>
              <w:left w:val="single" w:sz="4" w:space="0" w:color="auto"/>
              <w:bottom w:val="single" w:sz="4" w:space="0" w:color="auto"/>
              <w:right w:val="single" w:sz="4" w:space="0" w:color="auto"/>
            </w:tcBorders>
            <w:vAlign w:val="center"/>
          </w:tcPr>
          <w:p w14:paraId="77DACFFF" w14:textId="77777777" w:rsidR="004E6452" w:rsidRPr="001570EA" w:rsidRDefault="004E6452">
            <w:pPr>
              <w:pStyle w:val="TableCell"/>
              <w:spacing w:before="60" w:after="60"/>
              <w:jc w:val="center"/>
              <w:rPr>
                <w:ins w:id="24259" w:author="Greg Clendenning" w:date="2024-04-16T16:42:00Z"/>
                <w:rFonts w:eastAsia="Arial Unicode MS"/>
                <w:iCs/>
                <w:szCs w:val="18"/>
              </w:rPr>
            </w:pPr>
            <w:ins w:id="24260" w:author="Greg Clendenning" w:date="2024-04-16T16:42:00Z">
              <w:r w:rsidRPr="001570EA">
                <w:rPr>
                  <w:rFonts w:eastAsia="Arial Unicode MS"/>
                  <w:iCs/>
                  <w:szCs w:val="18"/>
                </w:rPr>
                <w:t>0.0151902</w:t>
              </w:r>
            </w:ins>
          </w:p>
        </w:tc>
        <w:tc>
          <w:tcPr>
            <w:tcW w:w="1896" w:type="dxa"/>
            <w:tcBorders>
              <w:top w:val="single" w:sz="4" w:space="0" w:color="auto"/>
              <w:left w:val="single" w:sz="4" w:space="0" w:color="auto"/>
              <w:bottom w:val="single" w:sz="4" w:space="0" w:color="auto"/>
              <w:right w:val="single" w:sz="4" w:space="0" w:color="auto"/>
            </w:tcBorders>
            <w:vAlign w:val="center"/>
          </w:tcPr>
          <w:p w14:paraId="206A6C17" w14:textId="77777777" w:rsidR="004E6452" w:rsidRPr="001570EA" w:rsidRDefault="004E6452">
            <w:pPr>
              <w:pStyle w:val="TableCell"/>
              <w:spacing w:before="60" w:after="60"/>
              <w:jc w:val="center"/>
              <w:rPr>
                <w:ins w:id="24261" w:author="Greg Clendenning" w:date="2024-04-16T16:42:00Z"/>
                <w:rFonts w:eastAsia="Arial Unicode MS"/>
                <w:iCs/>
                <w:szCs w:val="18"/>
              </w:rPr>
            </w:pPr>
            <w:ins w:id="24262" w:author="Greg Clendenning" w:date="2024-04-16T16:42:00Z">
              <w:r w:rsidRPr="001570EA">
                <w:rPr>
                  <w:rFonts w:eastAsia="Arial Unicode MS"/>
                  <w:iCs/>
                  <w:szCs w:val="18"/>
                </w:rPr>
                <w:t>0.0152402</w:t>
              </w:r>
            </w:ins>
          </w:p>
        </w:tc>
      </w:tr>
      <w:tr w:rsidR="004E6452" w:rsidRPr="001570EA" w14:paraId="40043FAD" w14:textId="77777777">
        <w:trPr>
          <w:ins w:id="24263"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7031AA45" w14:textId="77777777" w:rsidR="004E6452" w:rsidRPr="001570EA" w:rsidRDefault="004E6452">
            <w:pPr>
              <w:pStyle w:val="TableCell"/>
              <w:spacing w:before="60" w:after="60"/>
              <w:jc w:val="left"/>
              <w:rPr>
                <w:ins w:id="24264" w:author="Greg Clendenning" w:date="2024-04-16T16:42:00Z"/>
                <w:szCs w:val="18"/>
              </w:rPr>
            </w:pPr>
            <w:ins w:id="24265" w:author="Greg Clendenning" w:date="2024-04-16T16:42:00Z">
              <w:r w:rsidRPr="001570EA">
                <w:rPr>
                  <w:szCs w:val="18"/>
                </w:rPr>
                <w:t xml:space="preserve">Ventless Electric, Standard Capacity, Heat Pump </w:t>
              </w:r>
            </w:ins>
          </w:p>
        </w:tc>
        <w:tc>
          <w:tcPr>
            <w:tcW w:w="1554" w:type="dxa"/>
            <w:tcBorders>
              <w:top w:val="single" w:sz="4" w:space="0" w:color="auto"/>
              <w:left w:val="single" w:sz="4" w:space="0" w:color="auto"/>
              <w:bottom w:val="single" w:sz="4" w:space="0" w:color="auto"/>
              <w:right w:val="single" w:sz="4" w:space="0" w:color="auto"/>
            </w:tcBorders>
            <w:vAlign w:val="center"/>
          </w:tcPr>
          <w:p w14:paraId="3C5E14C6" w14:textId="77777777" w:rsidR="004E6452" w:rsidRPr="001570EA" w:rsidRDefault="004E6452">
            <w:pPr>
              <w:pStyle w:val="TableCell"/>
              <w:spacing w:before="60" w:after="60"/>
              <w:jc w:val="center"/>
              <w:rPr>
                <w:ins w:id="24266" w:author="Greg Clendenning" w:date="2024-04-16T16:42:00Z"/>
                <w:rFonts w:eastAsia="Arial Unicode MS"/>
                <w:iCs/>
                <w:szCs w:val="18"/>
              </w:rPr>
            </w:pPr>
            <w:ins w:id="24267" w:author="Greg Clendenning" w:date="2024-04-16T16:42:00Z">
              <w:r w:rsidRPr="001570EA">
                <w:rPr>
                  <w:rFonts w:eastAsia="Arial Unicode MS"/>
                  <w:iCs/>
                  <w:szCs w:val="18"/>
                </w:rPr>
                <w:t>246.5</w:t>
              </w:r>
            </w:ins>
          </w:p>
        </w:tc>
        <w:tc>
          <w:tcPr>
            <w:tcW w:w="2265" w:type="dxa"/>
            <w:tcBorders>
              <w:top w:val="single" w:sz="4" w:space="0" w:color="auto"/>
              <w:left w:val="single" w:sz="4" w:space="0" w:color="auto"/>
              <w:bottom w:val="single" w:sz="4" w:space="0" w:color="auto"/>
              <w:right w:val="single" w:sz="4" w:space="0" w:color="auto"/>
            </w:tcBorders>
            <w:vAlign w:val="center"/>
          </w:tcPr>
          <w:p w14:paraId="004FC594" w14:textId="77777777" w:rsidR="004E6452" w:rsidRPr="001570EA" w:rsidRDefault="004E6452">
            <w:pPr>
              <w:pStyle w:val="TableCell"/>
              <w:spacing w:before="60" w:after="60"/>
              <w:jc w:val="center"/>
              <w:rPr>
                <w:ins w:id="24268" w:author="Greg Clendenning" w:date="2024-04-16T16:42:00Z"/>
                <w:rFonts w:eastAsia="Arial Unicode MS"/>
                <w:iCs/>
                <w:szCs w:val="18"/>
              </w:rPr>
            </w:pPr>
            <w:ins w:id="24269" w:author="Greg Clendenning" w:date="2024-04-16T16:42:00Z">
              <w:r w:rsidRPr="001570EA">
                <w:rPr>
                  <w:rFonts w:eastAsia="Arial Unicode MS"/>
                  <w:iCs/>
                  <w:szCs w:val="18"/>
                </w:rPr>
                <w:t>0.0331772</w:t>
              </w:r>
            </w:ins>
          </w:p>
        </w:tc>
        <w:tc>
          <w:tcPr>
            <w:tcW w:w="1896" w:type="dxa"/>
            <w:tcBorders>
              <w:top w:val="single" w:sz="4" w:space="0" w:color="auto"/>
              <w:left w:val="single" w:sz="4" w:space="0" w:color="auto"/>
              <w:bottom w:val="single" w:sz="4" w:space="0" w:color="auto"/>
              <w:right w:val="single" w:sz="4" w:space="0" w:color="auto"/>
            </w:tcBorders>
            <w:vAlign w:val="center"/>
          </w:tcPr>
          <w:p w14:paraId="0F5B637C" w14:textId="77777777" w:rsidR="004E6452" w:rsidRPr="001570EA" w:rsidRDefault="004E6452">
            <w:pPr>
              <w:pStyle w:val="TableCell"/>
              <w:spacing w:before="60" w:after="60"/>
              <w:jc w:val="center"/>
              <w:rPr>
                <w:ins w:id="24270" w:author="Greg Clendenning" w:date="2024-04-16T16:42:00Z"/>
                <w:rFonts w:eastAsia="Arial Unicode MS"/>
                <w:iCs/>
                <w:szCs w:val="18"/>
              </w:rPr>
            </w:pPr>
            <w:ins w:id="24271" w:author="Greg Clendenning" w:date="2024-04-16T16:42:00Z">
              <w:r w:rsidRPr="001570EA">
                <w:rPr>
                  <w:rFonts w:eastAsia="Arial Unicode MS"/>
                  <w:iCs/>
                  <w:szCs w:val="18"/>
                </w:rPr>
                <w:t>0.0332864</w:t>
              </w:r>
            </w:ins>
          </w:p>
        </w:tc>
      </w:tr>
      <w:tr w:rsidR="004E6452" w:rsidRPr="001570EA" w14:paraId="5B9E16ED" w14:textId="77777777">
        <w:trPr>
          <w:ins w:id="24272"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7E0B9775" w14:textId="77777777" w:rsidR="004E6452" w:rsidRPr="001570EA" w:rsidRDefault="004E6452">
            <w:pPr>
              <w:pStyle w:val="TableCell"/>
              <w:spacing w:before="60" w:after="60"/>
              <w:jc w:val="left"/>
              <w:rPr>
                <w:ins w:id="24273" w:author="Greg Clendenning" w:date="2024-04-16T16:42:00Z"/>
                <w:szCs w:val="18"/>
              </w:rPr>
            </w:pPr>
            <w:ins w:id="24274" w:author="Greg Clendenning" w:date="2024-04-16T16:42:00Z">
              <w:r w:rsidRPr="001570EA">
                <w:rPr>
                  <w:szCs w:val="18"/>
                </w:rPr>
                <w:t>Vented or Ventless Electric, Compact Capacity, 120V, Heat Pump</w:t>
              </w:r>
            </w:ins>
          </w:p>
        </w:tc>
        <w:tc>
          <w:tcPr>
            <w:tcW w:w="1554" w:type="dxa"/>
            <w:tcBorders>
              <w:top w:val="single" w:sz="4" w:space="0" w:color="auto"/>
              <w:left w:val="single" w:sz="4" w:space="0" w:color="auto"/>
              <w:bottom w:val="single" w:sz="4" w:space="0" w:color="auto"/>
              <w:right w:val="single" w:sz="4" w:space="0" w:color="auto"/>
            </w:tcBorders>
            <w:vAlign w:val="center"/>
          </w:tcPr>
          <w:p w14:paraId="1DBE5E17" w14:textId="77777777" w:rsidR="004E6452" w:rsidRPr="001570EA" w:rsidRDefault="004E6452">
            <w:pPr>
              <w:pStyle w:val="TableCell"/>
              <w:spacing w:before="60" w:after="60"/>
              <w:jc w:val="center"/>
              <w:rPr>
                <w:ins w:id="24275" w:author="Greg Clendenning" w:date="2024-04-16T16:42:00Z"/>
                <w:rFonts w:eastAsia="Arial Unicode MS"/>
                <w:iCs/>
                <w:szCs w:val="18"/>
              </w:rPr>
            </w:pPr>
            <w:ins w:id="24276" w:author="Greg Clendenning" w:date="2024-04-16T16:42:00Z">
              <w:r w:rsidRPr="001570EA">
                <w:rPr>
                  <w:rFonts w:eastAsia="Arial Unicode MS"/>
                  <w:iCs/>
                  <w:szCs w:val="18"/>
                </w:rPr>
                <w:t>63.5</w:t>
              </w:r>
            </w:ins>
          </w:p>
        </w:tc>
        <w:tc>
          <w:tcPr>
            <w:tcW w:w="2265" w:type="dxa"/>
            <w:tcBorders>
              <w:top w:val="single" w:sz="4" w:space="0" w:color="auto"/>
              <w:left w:val="single" w:sz="4" w:space="0" w:color="auto"/>
              <w:bottom w:val="single" w:sz="4" w:space="0" w:color="auto"/>
              <w:right w:val="single" w:sz="4" w:space="0" w:color="auto"/>
            </w:tcBorders>
            <w:vAlign w:val="center"/>
          </w:tcPr>
          <w:p w14:paraId="2B2C5220" w14:textId="77777777" w:rsidR="004E6452" w:rsidRPr="001570EA" w:rsidRDefault="004E6452">
            <w:pPr>
              <w:pStyle w:val="TableCell"/>
              <w:spacing w:before="60" w:after="60"/>
              <w:jc w:val="center"/>
              <w:rPr>
                <w:ins w:id="24277" w:author="Greg Clendenning" w:date="2024-04-16T16:42:00Z"/>
                <w:rFonts w:eastAsia="Arial Unicode MS"/>
                <w:iCs/>
                <w:szCs w:val="18"/>
              </w:rPr>
            </w:pPr>
            <w:ins w:id="24278" w:author="Greg Clendenning" w:date="2024-04-16T16:42:00Z">
              <w:r w:rsidRPr="001570EA">
                <w:rPr>
                  <w:rFonts w:eastAsia="Arial Unicode MS"/>
                  <w:iCs/>
                  <w:szCs w:val="18"/>
                </w:rPr>
                <w:t>0.0085405</w:t>
              </w:r>
            </w:ins>
          </w:p>
        </w:tc>
        <w:tc>
          <w:tcPr>
            <w:tcW w:w="1896" w:type="dxa"/>
            <w:tcBorders>
              <w:top w:val="single" w:sz="4" w:space="0" w:color="auto"/>
              <w:left w:val="single" w:sz="4" w:space="0" w:color="auto"/>
              <w:bottom w:val="single" w:sz="4" w:space="0" w:color="auto"/>
              <w:right w:val="single" w:sz="4" w:space="0" w:color="auto"/>
            </w:tcBorders>
            <w:vAlign w:val="center"/>
          </w:tcPr>
          <w:p w14:paraId="5E577130" w14:textId="77777777" w:rsidR="004E6452" w:rsidRPr="001570EA" w:rsidRDefault="004E6452">
            <w:pPr>
              <w:pStyle w:val="TableCell"/>
              <w:spacing w:before="60" w:after="60"/>
              <w:jc w:val="center"/>
              <w:rPr>
                <w:ins w:id="24279" w:author="Greg Clendenning" w:date="2024-04-16T16:42:00Z"/>
                <w:rFonts w:eastAsia="Arial Unicode MS"/>
                <w:iCs/>
                <w:szCs w:val="18"/>
              </w:rPr>
            </w:pPr>
            <w:ins w:id="24280" w:author="Greg Clendenning" w:date="2024-04-16T16:42:00Z">
              <w:r w:rsidRPr="001570EA">
                <w:rPr>
                  <w:rFonts w:eastAsia="Arial Unicode MS"/>
                  <w:iCs/>
                  <w:szCs w:val="18"/>
                </w:rPr>
                <w:t>0.0085686</w:t>
              </w:r>
            </w:ins>
          </w:p>
        </w:tc>
      </w:tr>
      <w:tr w:rsidR="004E6452" w:rsidRPr="001570EA" w14:paraId="389DDE6C" w14:textId="77777777">
        <w:trPr>
          <w:ins w:id="24281"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5AE26FCB" w14:textId="77777777" w:rsidR="004E6452" w:rsidRPr="001570EA" w:rsidRDefault="004E6452">
            <w:pPr>
              <w:pStyle w:val="TableCell"/>
              <w:spacing w:before="60" w:after="60"/>
              <w:jc w:val="left"/>
              <w:rPr>
                <w:ins w:id="24282" w:author="Greg Clendenning" w:date="2024-04-16T16:42:00Z"/>
                <w:szCs w:val="18"/>
              </w:rPr>
            </w:pPr>
            <w:ins w:id="24283" w:author="Greg Clendenning" w:date="2024-04-16T16:42:00Z">
              <w:r w:rsidRPr="001570EA">
                <w:rPr>
                  <w:szCs w:val="18"/>
                </w:rPr>
                <w:t>Vented Electric, Compact Capacity, 240V</w:t>
              </w:r>
            </w:ins>
          </w:p>
        </w:tc>
        <w:tc>
          <w:tcPr>
            <w:tcW w:w="1554" w:type="dxa"/>
            <w:tcBorders>
              <w:top w:val="single" w:sz="4" w:space="0" w:color="auto"/>
              <w:left w:val="single" w:sz="4" w:space="0" w:color="auto"/>
              <w:bottom w:val="single" w:sz="4" w:space="0" w:color="auto"/>
              <w:right w:val="single" w:sz="4" w:space="0" w:color="auto"/>
            </w:tcBorders>
            <w:vAlign w:val="center"/>
          </w:tcPr>
          <w:p w14:paraId="3BE79597" w14:textId="77777777" w:rsidR="004E6452" w:rsidRPr="001570EA" w:rsidRDefault="004E6452">
            <w:pPr>
              <w:pStyle w:val="TableCell"/>
              <w:spacing w:before="60" w:after="60"/>
              <w:jc w:val="center"/>
              <w:rPr>
                <w:ins w:id="24284" w:author="Greg Clendenning" w:date="2024-04-16T16:42:00Z"/>
                <w:rFonts w:eastAsia="Arial Unicode MS"/>
                <w:iCs/>
                <w:szCs w:val="18"/>
              </w:rPr>
            </w:pPr>
            <w:ins w:id="24285" w:author="Greg Clendenning" w:date="2024-04-16T16:42:00Z">
              <w:r w:rsidRPr="001570EA">
                <w:rPr>
                  <w:rFonts w:eastAsia="Arial Unicode MS"/>
                  <w:iCs/>
                  <w:szCs w:val="18"/>
                </w:rPr>
                <w:t>8.4</w:t>
              </w:r>
            </w:ins>
          </w:p>
        </w:tc>
        <w:tc>
          <w:tcPr>
            <w:tcW w:w="2265" w:type="dxa"/>
            <w:tcBorders>
              <w:top w:val="single" w:sz="4" w:space="0" w:color="auto"/>
              <w:left w:val="single" w:sz="4" w:space="0" w:color="auto"/>
              <w:bottom w:val="single" w:sz="4" w:space="0" w:color="auto"/>
              <w:right w:val="single" w:sz="4" w:space="0" w:color="auto"/>
            </w:tcBorders>
            <w:vAlign w:val="center"/>
          </w:tcPr>
          <w:p w14:paraId="3E628956" w14:textId="77777777" w:rsidR="004E6452" w:rsidRPr="001570EA" w:rsidRDefault="004E6452">
            <w:pPr>
              <w:pStyle w:val="TableCell"/>
              <w:spacing w:before="60" w:after="60"/>
              <w:jc w:val="center"/>
              <w:rPr>
                <w:ins w:id="24286" w:author="Greg Clendenning" w:date="2024-04-16T16:42:00Z"/>
                <w:rFonts w:eastAsia="Arial Unicode MS"/>
                <w:iCs/>
                <w:szCs w:val="18"/>
              </w:rPr>
            </w:pPr>
            <w:ins w:id="24287" w:author="Greg Clendenning" w:date="2024-04-16T16:42:00Z">
              <w:r w:rsidRPr="001570EA">
                <w:rPr>
                  <w:rFonts w:eastAsia="Arial Unicode MS"/>
                  <w:iCs/>
                  <w:szCs w:val="18"/>
                </w:rPr>
                <w:t>0.0011353</w:t>
              </w:r>
            </w:ins>
          </w:p>
        </w:tc>
        <w:tc>
          <w:tcPr>
            <w:tcW w:w="1896" w:type="dxa"/>
            <w:tcBorders>
              <w:top w:val="single" w:sz="4" w:space="0" w:color="auto"/>
              <w:left w:val="single" w:sz="4" w:space="0" w:color="auto"/>
              <w:bottom w:val="single" w:sz="4" w:space="0" w:color="auto"/>
              <w:right w:val="single" w:sz="4" w:space="0" w:color="auto"/>
            </w:tcBorders>
            <w:vAlign w:val="center"/>
          </w:tcPr>
          <w:p w14:paraId="653B8D05" w14:textId="77777777" w:rsidR="004E6452" w:rsidRPr="001570EA" w:rsidRDefault="004E6452">
            <w:pPr>
              <w:pStyle w:val="TableCell"/>
              <w:spacing w:before="60" w:after="60"/>
              <w:jc w:val="center"/>
              <w:rPr>
                <w:ins w:id="24288" w:author="Greg Clendenning" w:date="2024-04-16T16:42:00Z"/>
                <w:rFonts w:eastAsia="Arial Unicode MS"/>
                <w:iCs/>
                <w:szCs w:val="18"/>
              </w:rPr>
            </w:pPr>
            <w:ins w:id="24289" w:author="Greg Clendenning" w:date="2024-04-16T16:42:00Z">
              <w:r w:rsidRPr="001570EA">
                <w:rPr>
                  <w:rFonts w:eastAsia="Arial Unicode MS"/>
                  <w:iCs/>
                  <w:szCs w:val="18"/>
                </w:rPr>
                <w:t>0.0011391</w:t>
              </w:r>
            </w:ins>
          </w:p>
        </w:tc>
      </w:tr>
      <w:tr w:rsidR="004E6452" w:rsidRPr="001570EA" w14:paraId="6B1262D8" w14:textId="77777777">
        <w:trPr>
          <w:ins w:id="24290"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1B6A9467" w14:textId="77777777" w:rsidR="004E6452" w:rsidRPr="001570EA" w:rsidRDefault="004E6452">
            <w:pPr>
              <w:pStyle w:val="TableCell"/>
              <w:spacing w:before="60" w:after="60"/>
              <w:jc w:val="left"/>
              <w:rPr>
                <w:ins w:id="24291" w:author="Greg Clendenning" w:date="2024-04-16T16:42:00Z"/>
                <w:szCs w:val="18"/>
              </w:rPr>
            </w:pPr>
            <w:ins w:id="24292" w:author="Greg Clendenning" w:date="2024-04-16T16:42:00Z">
              <w:r w:rsidRPr="001570EA">
                <w:rPr>
                  <w:szCs w:val="18"/>
                </w:rPr>
                <w:t>Ventless Electric, Compact Capacity, 240V</w:t>
              </w:r>
              <w:r w:rsidRPr="001570EA" w:rsidDel="00A0045B">
                <w:rPr>
                  <w:szCs w:val="18"/>
                </w:rPr>
                <w:t xml:space="preserve"> </w:t>
              </w:r>
            </w:ins>
          </w:p>
        </w:tc>
        <w:tc>
          <w:tcPr>
            <w:tcW w:w="1554" w:type="dxa"/>
            <w:tcBorders>
              <w:top w:val="single" w:sz="4" w:space="0" w:color="auto"/>
              <w:left w:val="single" w:sz="4" w:space="0" w:color="auto"/>
              <w:bottom w:val="single" w:sz="4" w:space="0" w:color="auto"/>
              <w:right w:val="single" w:sz="4" w:space="0" w:color="auto"/>
            </w:tcBorders>
            <w:vAlign w:val="center"/>
          </w:tcPr>
          <w:p w14:paraId="62CBEB9D" w14:textId="77777777" w:rsidR="004E6452" w:rsidRPr="001570EA" w:rsidRDefault="004E6452">
            <w:pPr>
              <w:pStyle w:val="TableCell"/>
              <w:spacing w:before="60" w:after="60"/>
              <w:jc w:val="center"/>
              <w:rPr>
                <w:ins w:id="24293" w:author="Greg Clendenning" w:date="2024-04-16T16:42:00Z"/>
                <w:rFonts w:eastAsia="Arial Unicode MS"/>
                <w:iCs/>
                <w:szCs w:val="18"/>
              </w:rPr>
            </w:pPr>
            <w:ins w:id="24294" w:author="Greg Clendenning" w:date="2024-04-16T16:42:00Z">
              <w:r w:rsidRPr="001570EA">
                <w:rPr>
                  <w:rFonts w:eastAsia="Arial Unicode MS"/>
                  <w:iCs/>
                  <w:szCs w:val="18"/>
                </w:rPr>
                <w:t>10.1</w:t>
              </w:r>
            </w:ins>
          </w:p>
        </w:tc>
        <w:tc>
          <w:tcPr>
            <w:tcW w:w="2265" w:type="dxa"/>
            <w:tcBorders>
              <w:top w:val="single" w:sz="4" w:space="0" w:color="auto"/>
              <w:left w:val="single" w:sz="4" w:space="0" w:color="auto"/>
              <w:bottom w:val="single" w:sz="4" w:space="0" w:color="auto"/>
              <w:right w:val="single" w:sz="4" w:space="0" w:color="auto"/>
            </w:tcBorders>
            <w:vAlign w:val="center"/>
          </w:tcPr>
          <w:p w14:paraId="441AC8B7" w14:textId="77777777" w:rsidR="004E6452" w:rsidRPr="001570EA" w:rsidRDefault="004E6452">
            <w:pPr>
              <w:pStyle w:val="TableCell"/>
              <w:spacing w:before="60" w:after="60"/>
              <w:jc w:val="center"/>
              <w:rPr>
                <w:ins w:id="24295" w:author="Greg Clendenning" w:date="2024-04-16T16:42:00Z"/>
                <w:rFonts w:eastAsia="Arial Unicode MS"/>
                <w:iCs/>
                <w:szCs w:val="18"/>
              </w:rPr>
            </w:pPr>
            <w:ins w:id="24296" w:author="Greg Clendenning" w:date="2024-04-16T16:42:00Z">
              <w:r w:rsidRPr="001570EA">
                <w:rPr>
                  <w:rFonts w:eastAsia="Arial Unicode MS"/>
                  <w:iCs/>
                  <w:szCs w:val="18"/>
                </w:rPr>
                <w:t>0.0013536</w:t>
              </w:r>
            </w:ins>
          </w:p>
        </w:tc>
        <w:tc>
          <w:tcPr>
            <w:tcW w:w="1896" w:type="dxa"/>
            <w:tcBorders>
              <w:top w:val="single" w:sz="4" w:space="0" w:color="auto"/>
              <w:left w:val="single" w:sz="4" w:space="0" w:color="auto"/>
              <w:bottom w:val="single" w:sz="4" w:space="0" w:color="auto"/>
              <w:right w:val="single" w:sz="4" w:space="0" w:color="auto"/>
            </w:tcBorders>
            <w:vAlign w:val="center"/>
          </w:tcPr>
          <w:p w14:paraId="5292F6C9" w14:textId="77777777" w:rsidR="004E6452" w:rsidRPr="001570EA" w:rsidRDefault="004E6452">
            <w:pPr>
              <w:pStyle w:val="TableCell"/>
              <w:spacing w:before="60" w:after="60"/>
              <w:jc w:val="center"/>
              <w:rPr>
                <w:ins w:id="24297" w:author="Greg Clendenning" w:date="2024-04-16T16:42:00Z"/>
                <w:rFonts w:eastAsia="Arial Unicode MS"/>
                <w:iCs/>
                <w:szCs w:val="18"/>
              </w:rPr>
            </w:pPr>
            <w:ins w:id="24298" w:author="Greg Clendenning" w:date="2024-04-16T16:42:00Z">
              <w:r w:rsidRPr="001570EA">
                <w:rPr>
                  <w:rFonts w:eastAsia="Arial Unicode MS"/>
                  <w:iCs/>
                  <w:szCs w:val="18"/>
                </w:rPr>
                <w:t>0.0013581</w:t>
              </w:r>
            </w:ins>
          </w:p>
        </w:tc>
      </w:tr>
      <w:tr w:rsidR="004E6452" w:rsidRPr="001570EA" w14:paraId="21301FDB" w14:textId="77777777">
        <w:trPr>
          <w:ins w:id="24299"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3B66F2E7" w14:textId="77777777" w:rsidR="004E6452" w:rsidRPr="001570EA" w:rsidRDefault="004E6452">
            <w:pPr>
              <w:pStyle w:val="TableCell"/>
              <w:spacing w:before="60" w:after="60"/>
              <w:jc w:val="left"/>
              <w:rPr>
                <w:ins w:id="24300" w:author="Greg Clendenning" w:date="2024-04-16T16:42:00Z"/>
                <w:szCs w:val="18"/>
              </w:rPr>
            </w:pPr>
            <w:ins w:id="24301" w:author="Greg Clendenning" w:date="2024-04-16T16:42:00Z">
              <w:r w:rsidRPr="001570EA">
                <w:rPr>
                  <w:szCs w:val="18"/>
                </w:rPr>
                <w:t>Ventless Electric, Compact Capacity, 240V, Heat Pump</w:t>
              </w:r>
            </w:ins>
          </w:p>
        </w:tc>
        <w:tc>
          <w:tcPr>
            <w:tcW w:w="1554" w:type="dxa"/>
            <w:tcBorders>
              <w:top w:val="single" w:sz="4" w:space="0" w:color="auto"/>
              <w:left w:val="single" w:sz="4" w:space="0" w:color="auto"/>
              <w:bottom w:val="single" w:sz="4" w:space="0" w:color="auto"/>
              <w:right w:val="single" w:sz="4" w:space="0" w:color="auto"/>
            </w:tcBorders>
            <w:vAlign w:val="center"/>
          </w:tcPr>
          <w:p w14:paraId="77815A43" w14:textId="77777777" w:rsidR="004E6452" w:rsidRPr="001570EA" w:rsidRDefault="004E6452">
            <w:pPr>
              <w:pStyle w:val="TableCell"/>
              <w:spacing w:before="60" w:after="60"/>
              <w:jc w:val="center"/>
              <w:rPr>
                <w:ins w:id="24302" w:author="Greg Clendenning" w:date="2024-04-16T16:42:00Z"/>
                <w:rFonts w:eastAsia="Arial Unicode MS"/>
                <w:iCs/>
                <w:szCs w:val="18"/>
              </w:rPr>
            </w:pPr>
            <w:ins w:id="24303" w:author="Greg Clendenning" w:date="2024-04-16T16:42:00Z">
              <w:r w:rsidRPr="001570EA">
                <w:rPr>
                  <w:rFonts w:eastAsia="Arial Unicode MS"/>
                  <w:iCs/>
                  <w:szCs w:val="18"/>
                </w:rPr>
                <w:t>112.9</w:t>
              </w:r>
            </w:ins>
          </w:p>
        </w:tc>
        <w:tc>
          <w:tcPr>
            <w:tcW w:w="2265" w:type="dxa"/>
            <w:tcBorders>
              <w:top w:val="single" w:sz="4" w:space="0" w:color="auto"/>
              <w:left w:val="single" w:sz="4" w:space="0" w:color="auto"/>
              <w:bottom w:val="single" w:sz="4" w:space="0" w:color="auto"/>
              <w:right w:val="single" w:sz="4" w:space="0" w:color="auto"/>
            </w:tcBorders>
            <w:vAlign w:val="center"/>
          </w:tcPr>
          <w:p w14:paraId="3870AE15" w14:textId="77777777" w:rsidR="004E6452" w:rsidRPr="001570EA" w:rsidRDefault="004E6452">
            <w:pPr>
              <w:pStyle w:val="TableCell"/>
              <w:spacing w:before="60" w:after="60"/>
              <w:jc w:val="center"/>
              <w:rPr>
                <w:ins w:id="24304" w:author="Greg Clendenning" w:date="2024-04-16T16:42:00Z"/>
                <w:rFonts w:eastAsia="Arial Unicode MS"/>
                <w:iCs/>
                <w:szCs w:val="18"/>
              </w:rPr>
            </w:pPr>
            <w:ins w:id="24305" w:author="Greg Clendenning" w:date="2024-04-16T16:42:00Z">
              <w:r w:rsidRPr="001570EA">
                <w:rPr>
                  <w:rFonts w:eastAsia="Arial Unicode MS"/>
                  <w:iCs/>
                  <w:szCs w:val="18"/>
                </w:rPr>
                <w:t>0.0151982</w:t>
              </w:r>
            </w:ins>
          </w:p>
        </w:tc>
        <w:tc>
          <w:tcPr>
            <w:tcW w:w="1896" w:type="dxa"/>
            <w:tcBorders>
              <w:top w:val="single" w:sz="4" w:space="0" w:color="auto"/>
              <w:left w:val="single" w:sz="4" w:space="0" w:color="auto"/>
              <w:bottom w:val="single" w:sz="4" w:space="0" w:color="auto"/>
              <w:right w:val="single" w:sz="4" w:space="0" w:color="auto"/>
            </w:tcBorders>
            <w:vAlign w:val="center"/>
          </w:tcPr>
          <w:p w14:paraId="55D32B47" w14:textId="77777777" w:rsidR="004E6452" w:rsidRPr="001570EA" w:rsidRDefault="004E6452">
            <w:pPr>
              <w:pStyle w:val="TableCell"/>
              <w:spacing w:before="60" w:after="60"/>
              <w:jc w:val="center"/>
              <w:rPr>
                <w:ins w:id="24306" w:author="Greg Clendenning" w:date="2024-04-16T16:42:00Z"/>
                <w:rFonts w:eastAsia="Arial Unicode MS"/>
                <w:iCs/>
                <w:szCs w:val="18"/>
              </w:rPr>
            </w:pPr>
            <w:ins w:id="24307" w:author="Greg Clendenning" w:date="2024-04-16T16:42:00Z">
              <w:r w:rsidRPr="001570EA">
                <w:rPr>
                  <w:rFonts w:eastAsia="Arial Unicode MS"/>
                  <w:iCs/>
                  <w:szCs w:val="18"/>
                </w:rPr>
                <w:t>0.0152483</w:t>
              </w:r>
            </w:ins>
          </w:p>
        </w:tc>
      </w:tr>
    </w:tbl>
    <w:p w14:paraId="76706B5D" w14:textId="77777777" w:rsidR="004E6452" w:rsidRPr="001570EA" w:rsidRDefault="004E6452" w:rsidP="004E6452">
      <w:pPr>
        <w:rPr>
          <w:ins w:id="24308" w:author="Greg Clendenning" w:date="2024-04-16T16:42:00Z"/>
        </w:rPr>
      </w:pPr>
    </w:p>
    <w:p w14:paraId="51D3D37B" w14:textId="43E5E74E" w:rsidR="004E6452" w:rsidRPr="001570EA" w:rsidRDefault="004E6452" w:rsidP="004E6452">
      <w:pPr>
        <w:pStyle w:val="Caption"/>
        <w:rPr>
          <w:ins w:id="24309" w:author="Greg Clendenning" w:date="2024-04-16T16:42:00Z"/>
        </w:rPr>
      </w:pPr>
      <w:bookmarkStart w:id="24310" w:name="_Ref162204388"/>
      <w:ins w:id="2431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10</w:t>
        </w:r>
        <w:r w:rsidR="002E093A" w:rsidRPr="001570EA">
          <w:fldChar w:fldCharType="end"/>
        </w:r>
        <w:bookmarkEnd w:id="24310"/>
        <w:r w:rsidRPr="001570EA">
          <w:t>: Default Energy Savings and Demand Reductions for ENERGY STAR Clothes Dryers as of 3/1/28</w:t>
        </w:r>
      </w:ins>
    </w:p>
    <w:tbl>
      <w:tblPr>
        <w:tblW w:w="8522" w:type="dxa"/>
        <w:tblInd w:w="108" w:type="dxa"/>
        <w:tblLook w:val="04A0" w:firstRow="1" w:lastRow="0" w:firstColumn="1" w:lastColumn="0" w:noHBand="0" w:noVBand="1"/>
      </w:tblPr>
      <w:tblGrid>
        <w:gridCol w:w="2807"/>
        <w:gridCol w:w="1554"/>
        <w:gridCol w:w="2265"/>
        <w:gridCol w:w="1896"/>
      </w:tblGrid>
      <w:tr w:rsidR="004E6452" w:rsidRPr="001570EA" w14:paraId="1602E6FC" w14:textId="77777777">
        <w:trPr>
          <w:trHeight w:val="278"/>
          <w:ins w:id="24312" w:author="Greg Clendenning" w:date="2024-04-16T16:42:00Z"/>
        </w:trPr>
        <w:tc>
          <w:tcPr>
            <w:tcW w:w="2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6509E6" w14:textId="77777777" w:rsidR="004E6452" w:rsidRPr="001570EA" w:rsidRDefault="004E6452">
            <w:pPr>
              <w:rPr>
                <w:ins w:id="24313" w:author="Greg Clendenning" w:date="2024-04-16T16:42:00Z"/>
                <w:sz w:val="18"/>
                <w:szCs w:val="18"/>
              </w:rPr>
            </w:pPr>
            <w:ins w:id="24314" w:author="Greg Clendenning" w:date="2024-04-16T16:42:00Z">
              <w:r w:rsidRPr="001570EA">
                <w:rPr>
                  <w:b/>
                  <w:bCs/>
                  <w:sz w:val="18"/>
                  <w:szCs w:val="18"/>
                </w:rPr>
                <w:t>Product Type</w:t>
              </w:r>
            </w:ins>
          </w:p>
        </w:tc>
        <w:tc>
          <w:tcPr>
            <w:tcW w:w="15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398BD5" w14:textId="77777777" w:rsidR="004E6452" w:rsidRPr="001570EA" w:rsidRDefault="004E6452">
            <w:pPr>
              <w:jc w:val="center"/>
              <w:rPr>
                <w:ins w:id="24315" w:author="Greg Clendenning" w:date="2024-04-16T16:42:00Z"/>
                <w:sz w:val="18"/>
                <w:szCs w:val="18"/>
              </w:rPr>
            </w:pPr>
            <m:oMathPara>
              <m:oMath>
                <m:r>
                  <w:ins w:id="24316" w:author="Greg Clendenning" w:date="2024-04-16T16:42:00Z">
                    <m:rPr>
                      <m:sty m:val="bi"/>
                    </m:rPr>
                    <w:rPr>
                      <w:rFonts w:ascii="Cambria Math" w:hAnsi="Cambria Math"/>
                      <w:sz w:val="18"/>
                      <w:szCs w:val="18"/>
                    </w:rPr>
                    <m:t>∆</m:t>
                  </w:ins>
                </m:r>
                <m:r>
                  <w:ins w:id="24317" w:author="Greg Clendenning" w:date="2024-04-16T16:42:00Z">
                    <m:rPr>
                      <m:sty m:val="bi"/>
                    </m:rPr>
                    <w:rPr>
                      <w:rFonts w:ascii="Cambria Math" w:hAnsi="Cambria Math" w:cs="Arial"/>
                      <w:sz w:val="18"/>
                      <w:szCs w:val="18"/>
                    </w:rPr>
                    <m:t>kWh</m:t>
                  </w:ins>
                </m:r>
              </m:oMath>
            </m:oMathPara>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B6249A" w14:textId="77777777" w:rsidR="004E6452" w:rsidRPr="001570EA" w:rsidRDefault="004E6452">
            <w:pPr>
              <w:jc w:val="center"/>
              <w:rPr>
                <w:ins w:id="24318" w:author="Greg Clendenning" w:date="2024-04-16T16:42:00Z"/>
                <w:sz w:val="18"/>
                <w:szCs w:val="18"/>
              </w:rPr>
            </w:pPr>
            <m:oMathPara>
              <m:oMath>
                <m:r>
                  <w:ins w:id="24319" w:author="Greg Clendenning" w:date="2024-04-16T16:42:00Z">
                    <m:rPr>
                      <m:sty m:val="bi"/>
                    </m:rPr>
                    <w:rPr>
                      <w:rFonts w:ascii="Cambria Math" w:hAnsi="Cambria Math"/>
                      <w:sz w:val="18"/>
                      <w:szCs w:val="18"/>
                    </w:rPr>
                    <m:t>∆</m:t>
                  </w:ins>
                </m:r>
                <m:sSub>
                  <m:sSubPr>
                    <m:ctrlPr>
                      <w:ins w:id="24320" w:author="Greg Clendenning" w:date="2024-04-16T16:42:00Z">
                        <w:rPr>
                          <w:rFonts w:ascii="Cambria Math" w:hAnsi="Cambria Math"/>
                          <w:b/>
                          <w:sz w:val="18"/>
                          <w:szCs w:val="18"/>
                        </w:rPr>
                      </w:ins>
                    </m:ctrlPr>
                  </m:sSubPr>
                  <m:e>
                    <m:r>
                      <w:ins w:id="24321" w:author="Greg Clendenning" w:date="2024-04-16T16:42:00Z">
                        <m:rPr>
                          <m:sty m:val="bi"/>
                        </m:rPr>
                        <w:rPr>
                          <w:rFonts w:ascii="Cambria Math" w:hAnsi="Cambria Math"/>
                          <w:sz w:val="18"/>
                          <w:szCs w:val="18"/>
                        </w:rPr>
                        <m:t>kW</m:t>
                      </w:ins>
                    </m:r>
                  </m:e>
                  <m:sub>
                    <m:r>
                      <w:ins w:id="24322" w:author="Greg Clendenning" w:date="2024-04-16T16:42:00Z">
                        <m:rPr>
                          <m:sty m:val="bi"/>
                        </m:rPr>
                        <w:rPr>
                          <w:rFonts w:ascii="Cambria Math" w:hAnsi="Cambria Math"/>
                          <w:sz w:val="18"/>
                          <w:szCs w:val="18"/>
                        </w:rPr>
                        <m:t>summer peak</m:t>
                      </w:ins>
                    </m:r>
                  </m:sub>
                </m:sSub>
              </m:oMath>
            </m:oMathPara>
          </w:p>
        </w:tc>
        <w:tc>
          <w:tcPr>
            <w:tcW w:w="1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6E097" w14:textId="77777777" w:rsidR="004E6452" w:rsidRPr="001570EA" w:rsidRDefault="004E6452">
            <w:pPr>
              <w:jc w:val="center"/>
              <w:rPr>
                <w:ins w:id="24323" w:author="Greg Clendenning" w:date="2024-04-16T16:42:00Z"/>
                <w:b/>
              </w:rPr>
            </w:pPr>
            <m:oMathPara>
              <m:oMath>
                <m:r>
                  <w:ins w:id="24324" w:author="Greg Clendenning" w:date="2024-04-16T16:42:00Z">
                    <m:rPr>
                      <m:sty m:val="bi"/>
                    </m:rPr>
                    <w:rPr>
                      <w:rFonts w:ascii="Cambria Math" w:hAnsi="Cambria Math"/>
                      <w:sz w:val="18"/>
                      <w:szCs w:val="18"/>
                    </w:rPr>
                    <m:t>∆</m:t>
                  </w:ins>
                </m:r>
                <m:sSub>
                  <m:sSubPr>
                    <m:ctrlPr>
                      <w:ins w:id="24325" w:author="Greg Clendenning" w:date="2024-04-16T16:42:00Z">
                        <w:rPr>
                          <w:rFonts w:ascii="Cambria Math" w:hAnsi="Cambria Math"/>
                          <w:b/>
                          <w:sz w:val="18"/>
                          <w:szCs w:val="18"/>
                        </w:rPr>
                      </w:ins>
                    </m:ctrlPr>
                  </m:sSubPr>
                  <m:e>
                    <m:r>
                      <w:ins w:id="24326" w:author="Greg Clendenning" w:date="2024-04-16T16:42:00Z">
                        <m:rPr>
                          <m:sty m:val="bi"/>
                        </m:rPr>
                        <w:rPr>
                          <w:rFonts w:ascii="Cambria Math" w:hAnsi="Cambria Math"/>
                          <w:sz w:val="18"/>
                          <w:szCs w:val="18"/>
                        </w:rPr>
                        <m:t>kW</m:t>
                      </w:ins>
                    </m:r>
                  </m:e>
                  <m:sub>
                    <m:r>
                      <w:ins w:id="24327" w:author="Greg Clendenning" w:date="2024-04-16T16:42:00Z">
                        <m:rPr>
                          <m:sty m:val="bi"/>
                        </m:rPr>
                        <w:rPr>
                          <w:rFonts w:ascii="Cambria Math" w:hAnsi="Cambria Math"/>
                          <w:sz w:val="18"/>
                          <w:szCs w:val="18"/>
                        </w:rPr>
                        <m:t>winter peak</m:t>
                      </w:ins>
                    </m:r>
                  </m:sub>
                </m:sSub>
              </m:oMath>
            </m:oMathPara>
          </w:p>
        </w:tc>
      </w:tr>
      <w:tr w:rsidR="004E6452" w:rsidRPr="001570EA" w14:paraId="0F1A0074" w14:textId="77777777">
        <w:trPr>
          <w:ins w:id="24328"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08641B21" w14:textId="77777777" w:rsidR="004E6452" w:rsidRPr="001570EA" w:rsidRDefault="004E6452">
            <w:pPr>
              <w:pStyle w:val="TableCell"/>
              <w:spacing w:before="60" w:after="60"/>
              <w:jc w:val="left"/>
              <w:rPr>
                <w:ins w:id="24329" w:author="Greg Clendenning" w:date="2024-04-16T16:42:00Z"/>
                <w:szCs w:val="18"/>
              </w:rPr>
            </w:pPr>
            <w:ins w:id="24330" w:author="Greg Clendenning" w:date="2024-04-16T16:42:00Z">
              <w:r w:rsidRPr="001570EA">
                <w:rPr>
                  <w:szCs w:val="18"/>
                </w:rPr>
                <w:t>Vented Electric, Standard Capacity, Hybrid</w:t>
              </w:r>
            </w:ins>
          </w:p>
        </w:tc>
        <w:tc>
          <w:tcPr>
            <w:tcW w:w="1554" w:type="dxa"/>
            <w:tcBorders>
              <w:top w:val="single" w:sz="4" w:space="0" w:color="auto"/>
              <w:left w:val="single" w:sz="4" w:space="0" w:color="auto"/>
              <w:bottom w:val="single" w:sz="4" w:space="0" w:color="auto"/>
              <w:right w:val="single" w:sz="4" w:space="0" w:color="auto"/>
            </w:tcBorders>
            <w:vAlign w:val="center"/>
          </w:tcPr>
          <w:p w14:paraId="037182B4" w14:textId="77777777" w:rsidR="004E6452" w:rsidRPr="001570EA" w:rsidRDefault="004E6452">
            <w:pPr>
              <w:pStyle w:val="TableCell"/>
              <w:spacing w:before="60" w:after="60"/>
              <w:jc w:val="center"/>
              <w:rPr>
                <w:ins w:id="24331" w:author="Greg Clendenning" w:date="2024-04-16T16:42:00Z"/>
                <w:rFonts w:eastAsia="Arial Unicode MS"/>
                <w:iCs/>
                <w:szCs w:val="18"/>
              </w:rPr>
            </w:pPr>
            <w:ins w:id="24332" w:author="Greg Clendenning" w:date="2024-04-16T16:42:00Z">
              <w:r w:rsidRPr="001570EA">
                <w:rPr>
                  <w:rFonts w:eastAsia="Arial Unicode MS"/>
                  <w:iCs/>
                  <w:szCs w:val="18"/>
                </w:rPr>
                <w:t>48.0</w:t>
              </w:r>
            </w:ins>
          </w:p>
        </w:tc>
        <w:tc>
          <w:tcPr>
            <w:tcW w:w="2265" w:type="dxa"/>
            <w:tcBorders>
              <w:top w:val="single" w:sz="4" w:space="0" w:color="auto"/>
              <w:left w:val="single" w:sz="4" w:space="0" w:color="auto"/>
              <w:bottom w:val="single" w:sz="4" w:space="0" w:color="auto"/>
              <w:right w:val="single" w:sz="4" w:space="0" w:color="auto"/>
            </w:tcBorders>
            <w:vAlign w:val="center"/>
          </w:tcPr>
          <w:p w14:paraId="34AFF255" w14:textId="77777777" w:rsidR="004E6452" w:rsidRPr="001570EA" w:rsidRDefault="004E6452">
            <w:pPr>
              <w:pStyle w:val="TableCell"/>
              <w:spacing w:before="60" w:after="60"/>
              <w:jc w:val="center"/>
              <w:rPr>
                <w:ins w:id="24333" w:author="Greg Clendenning" w:date="2024-04-16T16:42:00Z"/>
                <w:rFonts w:eastAsia="Arial Unicode MS"/>
                <w:iCs/>
                <w:szCs w:val="18"/>
              </w:rPr>
            </w:pPr>
            <w:ins w:id="24334" w:author="Greg Clendenning" w:date="2024-04-16T16:42:00Z">
              <w:r w:rsidRPr="001570EA">
                <w:rPr>
                  <w:rFonts w:eastAsia="Arial Unicode MS"/>
                  <w:iCs/>
                  <w:szCs w:val="18"/>
                </w:rPr>
                <w:t>0.0064599</w:t>
              </w:r>
            </w:ins>
          </w:p>
        </w:tc>
        <w:tc>
          <w:tcPr>
            <w:tcW w:w="1896" w:type="dxa"/>
            <w:tcBorders>
              <w:top w:val="single" w:sz="4" w:space="0" w:color="auto"/>
              <w:left w:val="single" w:sz="4" w:space="0" w:color="auto"/>
              <w:bottom w:val="single" w:sz="4" w:space="0" w:color="auto"/>
              <w:right w:val="single" w:sz="4" w:space="0" w:color="auto"/>
            </w:tcBorders>
            <w:vAlign w:val="center"/>
          </w:tcPr>
          <w:p w14:paraId="5CF07088" w14:textId="77777777" w:rsidR="004E6452" w:rsidRPr="001570EA" w:rsidRDefault="004E6452">
            <w:pPr>
              <w:pStyle w:val="TableCell"/>
              <w:spacing w:before="60" w:after="60"/>
              <w:jc w:val="center"/>
              <w:rPr>
                <w:ins w:id="24335" w:author="Greg Clendenning" w:date="2024-04-16T16:42:00Z"/>
                <w:rFonts w:eastAsia="Arial Unicode MS"/>
                <w:iCs/>
                <w:szCs w:val="18"/>
              </w:rPr>
            </w:pPr>
            <w:ins w:id="24336" w:author="Greg Clendenning" w:date="2024-04-16T16:42:00Z">
              <w:r w:rsidRPr="001570EA">
                <w:rPr>
                  <w:rFonts w:eastAsia="Arial Unicode MS"/>
                  <w:iCs/>
                  <w:szCs w:val="18"/>
                </w:rPr>
                <w:t>0.0064812</w:t>
              </w:r>
            </w:ins>
          </w:p>
        </w:tc>
      </w:tr>
      <w:tr w:rsidR="004E6452" w:rsidRPr="001570EA" w14:paraId="4DFDD8B9" w14:textId="77777777">
        <w:trPr>
          <w:ins w:id="24337"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73901CF5" w14:textId="77777777" w:rsidR="004E6452" w:rsidRPr="001570EA" w:rsidRDefault="004E6452">
            <w:pPr>
              <w:pStyle w:val="TableCell"/>
              <w:spacing w:before="60" w:after="60"/>
              <w:jc w:val="left"/>
              <w:rPr>
                <w:ins w:id="24338" w:author="Greg Clendenning" w:date="2024-04-16T16:42:00Z"/>
                <w:szCs w:val="18"/>
              </w:rPr>
            </w:pPr>
            <w:ins w:id="24339" w:author="Greg Clendenning" w:date="2024-04-16T16:42:00Z">
              <w:r w:rsidRPr="001570EA">
                <w:rPr>
                  <w:szCs w:val="18"/>
                </w:rPr>
                <w:t>Ventless Electric, Standard Capacity, Hybrid</w:t>
              </w:r>
            </w:ins>
          </w:p>
        </w:tc>
        <w:tc>
          <w:tcPr>
            <w:tcW w:w="1554" w:type="dxa"/>
            <w:tcBorders>
              <w:top w:val="single" w:sz="4" w:space="0" w:color="auto"/>
              <w:left w:val="single" w:sz="4" w:space="0" w:color="auto"/>
              <w:bottom w:val="single" w:sz="4" w:space="0" w:color="auto"/>
              <w:right w:val="single" w:sz="4" w:space="0" w:color="auto"/>
            </w:tcBorders>
            <w:vAlign w:val="center"/>
          </w:tcPr>
          <w:p w14:paraId="7AB3D365" w14:textId="77777777" w:rsidR="004E6452" w:rsidRPr="001570EA" w:rsidRDefault="004E6452">
            <w:pPr>
              <w:pStyle w:val="TableCell"/>
              <w:spacing w:before="60" w:after="60"/>
              <w:jc w:val="center"/>
              <w:rPr>
                <w:ins w:id="24340" w:author="Greg Clendenning" w:date="2024-04-16T16:42:00Z"/>
                <w:rFonts w:eastAsia="Arial Unicode MS"/>
                <w:iCs/>
                <w:szCs w:val="18"/>
              </w:rPr>
            </w:pPr>
            <w:ins w:id="24341" w:author="Greg Clendenning" w:date="2024-04-16T16:42:00Z">
              <w:r w:rsidRPr="001570EA">
                <w:rPr>
                  <w:rFonts w:eastAsia="Arial Unicode MS"/>
                  <w:iCs/>
                  <w:szCs w:val="18"/>
                </w:rPr>
                <w:t>92.5</w:t>
              </w:r>
            </w:ins>
          </w:p>
        </w:tc>
        <w:tc>
          <w:tcPr>
            <w:tcW w:w="2265" w:type="dxa"/>
            <w:tcBorders>
              <w:top w:val="single" w:sz="4" w:space="0" w:color="auto"/>
              <w:left w:val="single" w:sz="4" w:space="0" w:color="auto"/>
              <w:bottom w:val="single" w:sz="4" w:space="0" w:color="auto"/>
              <w:right w:val="single" w:sz="4" w:space="0" w:color="auto"/>
            </w:tcBorders>
            <w:vAlign w:val="center"/>
          </w:tcPr>
          <w:p w14:paraId="5FC1B536" w14:textId="77777777" w:rsidR="004E6452" w:rsidRPr="001570EA" w:rsidRDefault="004E6452">
            <w:pPr>
              <w:pStyle w:val="TableCell"/>
              <w:spacing w:before="60" w:after="60"/>
              <w:jc w:val="center"/>
              <w:rPr>
                <w:ins w:id="24342" w:author="Greg Clendenning" w:date="2024-04-16T16:42:00Z"/>
                <w:rFonts w:eastAsia="Arial Unicode MS"/>
                <w:iCs/>
                <w:szCs w:val="18"/>
              </w:rPr>
            </w:pPr>
            <w:ins w:id="24343" w:author="Greg Clendenning" w:date="2024-04-16T16:42:00Z">
              <w:r w:rsidRPr="001570EA">
                <w:rPr>
                  <w:rFonts w:eastAsia="Arial Unicode MS"/>
                  <w:iCs/>
                  <w:szCs w:val="18"/>
                </w:rPr>
                <w:t>0.0124556</w:t>
              </w:r>
            </w:ins>
          </w:p>
        </w:tc>
        <w:tc>
          <w:tcPr>
            <w:tcW w:w="1896" w:type="dxa"/>
            <w:tcBorders>
              <w:top w:val="single" w:sz="4" w:space="0" w:color="auto"/>
              <w:left w:val="single" w:sz="4" w:space="0" w:color="auto"/>
              <w:bottom w:val="single" w:sz="4" w:space="0" w:color="auto"/>
              <w:right w:val="single" w:sz="4" w:space="0" w:color="auto"/>
            </w:tcBorders>
            <w:vAlign w:val="center"/>
          </w:tcPr>
          <w:p w14:paraId="2551CBA2" w14:textId="77777777" w:rsidR="004E6452" w:rsidRPr="001570EA" w:rsidRDefault="004E6452">
            <w:pPr>
              <w:pStyle w:val="TableCell"/>
              <w:spacing w:before="60" w:after="60"/>
              <w:jc w:val="center"/>
              <w:rPr>
                <w:ins w:id="24344" w:author="Greg Clendenning" w:date="2024-04-16T16:42:00Z"/>
                <w:rFonts w:eastAsia="Arial Unicode MS"/>
                <w:iCs/>
                <w:szCs w:val="18"/>
              </w:rPr>
            </w:pPr>
            <w:ins w:id="24345" w:author="Greg Clendenning" w:date="2024-04-16T16:42:00Z">
              <w:r w:rsidRPr="001570EA">
                <w:rPr>
                  <w:rFonts w:eastAsia="Arial Unicode MS"/>
                  <w:iCs/>
                  <w:szCs w:val="18"/>
                </w:rPr>
                <w:t>0.0124966</w:t>
              </w:r>
            </w:ins>
          </w:p>
        </w:tc>
      </w:tr>
      <w:tr w:rsidR="004E6452" w:rsidRPr="001570EA" w14:paraId="2FD1B992" w14:textId="77777777">
        <w:trPr>
          <w:ins w:id="24346"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1E700701" w14:textId="77777777" w:rsidR="004E6452" w:rsidRPr="001570EA" w:rsidRDefault="004E6452">
            <w:pPr>
              <w:pStyle w:val="TableCell"/>
              <w:spacing w:before="60" w:after="60"/>
              <w:jc w:val="left"/>
              <w:rPr>
                <w:ins w:id="24347" w:author="Greg Clendenning" w:date="2024-04-16T16:42:00Z"/>
                <w:szCs w:val="18"/>
              </w:rPr>
            </w:pPr>
            <w:ins w:id="24348" w:author="Greg Clendenning" w:date="2024-04-16T16:42:00Z">
              <w:r w:rsidRPr="001570EA">
                <w:rPr>
                  <w:szCs w:val="18"/>
                </w:rPr>
                <w:t xml:space="preserve">Ventless Electric, Standard Capacity, Heat Pump </w:t>
              </w:r>
            </w:ins>
          </w:p>
        </w:tc>
        <w:tc>
          <w:tcPr>
            <w:tcW w:w="1554" w:type="dxa"/>
            <w:tcBorders>
              <w:top w:val="single" w:sz="4" w:space="0" w:color="auto"/>
              <w:left w:val="single" w:sz="4" w:space="0" w:color="auto"/>
              <w:bottom w:val="single" w:sz="4" w:space="0" w:color="auto"/>
              <w:right w:val="single" w:sz="4" w:space="0" w:color="auto"/>
            </w:tcBorders>
            <w:vAlign w:val="center"/>
          </w:tcPr>
          <w:p w14:paraId="4AC96404" w14:textId="77777777" w:rsidR="004E6452" w:rsidRPr="001570EA" w:rsidRDefault="004E6452">
            <w:pPr>
              <w:pStyle w:val="TableCell"/>
              <w:spacing w:before="60" w:after="60"/>
              <w:jc w:val="center"/>
              <w:rPr>
                <w:ins w:id="24349" w:author="Greg Clendenning" w:date="2024-04-16T16:42:00Z"/>
                <w:rFonts w:eastAsia="Arial Unicode MS"/>
                <w:iCs/>
                <w:szCs w:val="18"/>
              </w:rPr>
            </w:pPr>
            <w:ins w:id="24350" w:author="Greg Clendenning" w:date="2024-04-16T16:42:00Z">
              <w:r w:rsidRPr="001570EA">
                <w:rPr>
                  <w:rFonts w:eastAsia="Arial Unicode MS"/>
                  <w:iCs/>
                  <w:szCs w:val="18"/>
                </w:rPr>
                <w:t>226.2</w:t>
              </w:r>
            </w:ins>
          </w:p>
        </w:tc>
        <w:tc>
          <w:tcPr>
            <w:tcW w:w="2265" w:type="dxa"/>
            <w:tcBorders>
              <w:top w:val="single" w:sz="4" w:space="0" w:color="auto"/>
              <w:left w:val="single" w:sz="4" w:space="0" w:color="auto"/>
              <w:bottom w:val="single" w:sz="4" w:space="0" w:color="auto"/>
              <w:right w:val="single" w:sz="4" w:space="0" w:color="auto"/>
            </w:tcBorders>
            <w:vAlign w:val="center"/>
          </w:tcPr>
          <w:p w14:paraId="2B0EBF34" w14:textId="77777777" w:rsidR="004E6452" w:rsidRPr="001570EA" w:rsidRDefault="004E6452">
            <w:pPr>
              <w:pStyle w:val="TableCell"/>
              <w:spacing w:before="60" w:after="60"/>
              <w:jc w:val="center"/>
              <w:rPr>
                <w:ins w:id="24351" w:author="Greg Clendenning" w:date="2024-04-16T16:42:00Z"/>
                <w:rFonts w:eastAsia="Arial Unicode MS"/>
                <w:iCs/>
                <w:szCs w:val="18"/>
              </w:rPr>
            </w:pPr>
            <w:ins w:id="24352" w:author="Greg Clendenning" w:date="2024-04-16T16:42:00Z">
              <w:r w:rsidRPr="001570EA">
                <w:rPr>
                  <w:rFonts w:eastAsia="Arial Unicode MS"/>
                  <w:iCs/>
                  <w:szCs w:val="18"/>
                </w:rPr>
                <w:t>0.0304427</w:t>
              </w:r>
            </w:ins>
          </w:p>
        </w:tc>
        <w:tc>
          <w:tcPr>
            <w:tcW w:w="1896" w:type="dxa"/>
            <w:tcBorders>
              <w:top w:val="single" w:sz="4" w:space="0" w:color="auto"/>
              <w:left w:val="single" w:sz="4" w:space="0" w:color="auto"/>
              <w:bottom w:val="single" w:sz="4" w:space="0" w:color="auto"/>
              <w:right w:val="single" w:sz="4" w:space="0" w:color="auto"/>
            </w:tcBorders>
            <w:vAlign w:val="center"/>
          </w:tcPr>
          <w:p w14:paraId="6FC9E7E2" w14:textId="77777777" w:rsidR="004E6452" w:rsidRPr="001570EA" w:rsidRDefault="004E6452">
            <w:pPr>
              <w:pStyle w:val="TableCell"/>
              <w:spacing w:before="60" w:after="60"/>
              <w:jc w:val="center"/>
              <w:rPr>
                <w:ins w:id="24353" w:author="Greg Clendenning" w:date="2024-04-16T16:42:00Z"/>
                <w:rFonts w:eastAsia="Arial Unicode MS"/>
                <w:iCs/>
                <w:szCs w:val="18"/>
              </w:rPr>
            </w:pPr>
            <w:ins w:id="24354" w:author="Greg Clendenning" w:date="2024-04-16T16:42:00Z">
              <w:r w:rsidRPr="001570EA">
                <w:rPr>
                  <w:rFonts w:eastAsia="Arial Unicode MS"/>
                  <w:iCs/>
                  <w:szCs w:val="18"/>
                </w:rPr>
                <w:t>0.0305429</w:t>
              </w:r>
            </w:ins>
          </w:p>
        </w:tc>
      </w:tr>
      <w:tr w:rsidR="004E6452" w:rsidRPr="001570EA" w14:paraId="762A8F61" w14:textId="77777777">
        <w:trPr>
          <w:ins w:id="24355"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1BC8E23E" w14:textId="77777777" w:rsidR="004E6452" w:rsidRPr="001570EA" w:rsidRDefault="004E6452">
            <w:pPr>
              <w:pStyle w:val="TableCell"/>
              <w:spacing w:before="60" w:after="60"/>
              <w:jc w:val="left"/>
              <w:rPr>
                <w:ins w:id="24356" w:author="Greg Clendenning" w:date="2024-04-16T16:42:00Z"/>
                <w:szCs w:val="18"/>
              </w:rPr>
            </w:pPr>
            <w:ins w:id="24357" w:author="Greg Clendenning" w:date="2024-04-16T16:42:00Z">
              <w:r w:rsidRPr="001570EA">
                <w:rPr>
                  <w:szCs w:val="18"/>
                </w:rPr>
                <w:t>Vented or Ventless Electric, Compact Capacity, 120V, Heat Pump</w:t>
              </w:r>
            </w:ins>
          </w:p>
        </w:tc>
        <w:tc>
          <w:tcPr>
            <w:tcW w:w="1554" w:type="dxa"/>
            <w:tcBorders>
              <w:top w:val="single" w:sz="4" w:space="0" w:color="auto"/>
              <w:left w:val="single" w:sz="4" w:space="0" w:color="auto"/>
              <w:bottom w:val="single" w:sz="4" w:space="0" w:color="auto"/>
              <w:right w:val="single" w:sz="4" w:space="0" w:color="auto"/>
            </w:tcBorders>
            <w:vAlign w:val="center"/>
          </w:tcPr>
          <w:p w14:paraId="049C33F4" w14:textId="77777777" w:rsidR="004E6452" w:rsidRPr="001570EA" w:rsidRDefault="004E6452">
            <w:pPr>
              <w:pStyle w:val="TableCell"/>
              <w:spacing w:before="60" w:after="60"/>
              <w:jc w:val="center"/>
              <w:rPr>
                <w:ins w:id="24358" w:author="Greg Clendenning" w:date="2024-04-16T16:42:00Z"/>
                <w:rFonts w:eastAsia="Arial Unicode MS"/>
                <w:iCs/>
                <w:szCs w:val="18"/>
              </w:rPr>
            </w:pPr>
            <w:ins w:id="24359" w:author="Greg Clendenning" w:date="2024-04-16T16:42:00Z">
              <w:r w:rsidRPr="001570EA">
                <w:rPr>
                  <w:rFonts w:eastAsia="Arial Unicode MS"/>
                  <w:iCs/>
                  <w:szCs w:val="18"/>
                </w:rPr>
                <w:t>39.1</w:t>
              </w:r>
            </w:ins>
          </w:p>
        </w:tc>
        <w:tc>
          <w:tcPr>
            <w:tcW w:w="2265" w:type="dxa"/>
            <w:tcBorders>
              <w:top w:val="single" w:sz="4" w:space="0" w:color="auto"/>
              <w:left w:val="single" w:sz="4" w:space="0" w:color="auto"/>
              <w:bottom w:val="single" w:sz="4" w:space="0" w:color="auto"/>
              <w:right w:val="single" w:sz="4" w:space="0" w:color="auto"/>
            </w:tcBorders>
            <w:vAlign w:val="center"/>
          </w:tcPr>
          <w:p w14:paraId="7781B96E" w14:textId="77777777" w:rsidR="004E6452" w:rsidRPr="001570EA" w:rsidRDefault="004E6452">
            <w:pPr>
              <w:pStyle w:val="TableCell"/>
              <w:spacing w:before="60" w:after="60"/>
              <w:jc w:val="center"/>
              <w:rPr>
                <w:ins w:id="24360" w:author="Greg Clendenning" w:date="2024-04-16T16:42:00Z"/>
                <w:rFonts w:eastAsia="Arial Unicode MS"/>
                <w:iCs/>
                <w:szCs w:val="18"/>
              </w:rPr>
            </w:pPr>
            <w:ins w:id="24361" w:author="Greg Clendenning" w:date="2024-04-16T16:42:00Z">
              <w:r w:rsidRPr="001570EA">
                <w:rPr>
                  <w:rFonts w:eastAsia="Arial Unicode MS"/>
                  <w:iCs/>
                  <w:szCs w:val="18"/>
                </w:rPr>
                <w:t>0.0052629</w:t>
              </w:r>
            </w:ins>
          </w:p>
        </w:tc>
        <w:tc>
          <w:tcPr>
            <w:tcW w:w="1896" w:type="dxa"/>
            <w:tcBorders>
              <w:top w:val="single" w:sz="4" w:space="0" w:color="auto"/>
              <w:left w:val="single" w:sz="4" w:space="0" w:color="auto"/>
              <w:bottom w:val="single" w:sz="4" w:space="0" w:color="auto"/>
              <w:right w:val="single" w:sz="4" w:space="0" w:color="auto"/>
            </w:tcBorders>
            <w:vAlign w:val="center"/>
          </w:tcPr>
          <w:p w14:paraId="46B3AE17" w14:textId="77777777" w:rsidR="004E6452" w:rsidRPr="001570EA" w:rsidRDefault="004E6452">
            <w:pPr>
              <w:pStyle w:val="TableCell"/>
              <w:spacing w:before="60" w:after="60"/>
              <w:jc w:val="center"/>
              <w:rPr>
                <w:ins w:id="24362" w:author="Greg Clendenning" w:date="2024-04-16T16:42:00Z"/>
                <w:rFonts w:eastAsia="Arial Unicode MS"/>
                <w:iCs/>
                <w:szCs w:val="18"/>
              </w:rPr>
            </w:pPr>
            <w:ins w:id="24363" w:author="Greg Clendenning" w:date="2024-04-16T16:42:00Z">
              <w:r w:rsidRPr="001570EA">
                <w:rPr>
                  <w:rFonts w:eastAsia="Arial Unicode MS"/>
                  <w:iCs/>
                  <w:szCs w:val="18"/>
                </w:rPr>
                <w:t>0.0052802</w:t>
              </w:r>
            </w:ins>
          </w:p>
        </w:tc>
      </w:tr>
      <w:tr w:rsidR="004E6452" w:rsidRPr="001570EA" w14:paraId="773B94F9" w14:textId="77777777">
        <w:trPr>
          <w:ins w:id="24364" w:author="Greg Clendenning" w:date="2024-04-16T16:42:00Z"/>
        </w:trPr>
        <w:tc>
          <w:tcPr>
            <w:tcW w:w="2807" w:type="dxa"/>
            <w:tcBorders>
              <w:top w:val="single" w:sz="4" w:space="0" w:color="auto"/>
              <w:left w:val="single" w:sz="4" w:space="0" w:color="auto"/>
              <w:bottom w:val="single" w:sz="4" w:space="0" w:color="auto"/>
              <w:right w:val="single" w:sz="4" w:space="0" w:color="auto"/>
            </w:tcBorders>
            <w:vAlign w:val="bottom"/>
          </w:tcPr>
          <w:p w14:paraId="59CB7313" w14:textId="77777777" w:rsidR="004E6452" w:rsidRPr="001570EA" w:rsidRDefault="004E6452">
            <w:pPr>
              <w:pStyle w:val="TableCell"/>
              <w:spacing w:before="60" w:after="60"/>
              <w:jc w:val="left"/>
              <w:rPr>
                <w:ins w:id="24365" w:author="Greg Clendenning" w:date="2024-04-16T16:42:00Z"/>
                <w:szCs w:val="18"/>
              </w:rPr>
            </w:pPr>
            <w:ins w:id="24366" w:author="Greg Clendenning" w:date="2024-04-16T16:42:00Z">
              <w:r w:rsidRPr="001570EA">
                <w:rPr>
                  <w:szCs w:val="18"/>
                </w:rPr>
                <w:t>Ventless Electric, Compact Capacity, 240V, Heat Pump</w:t>
              </w:r>
            </w:ins>
          </w:p>
        </w:tc>
        <w:tc>
          <w:tcPr>
            <w:tcW w:w="1554" w:type="dxa"/>
            <w:tcBorders>
              <w:top w:val="single" w:sz="4" w:space="0" w:color="auto"/>
              <w:left w:val="single" w:sz="4" w:space="0" w:color="auto"/>
              <w:bottom w:val="single" w:sz="4" w:space="0" w:color="auto"/>
              <w:right w:val="single" w:sz="4" w:space="0" w:color="auto"/>
            </w:tcBorders>
            <w:vAlign w:val="center"/>
          </w:tcPr>
          <w:p w14:paraId="6D0A7D09" w14:textId="77777777" w:rsidR="004E6452" w:rsidRPr="001570EA" w:rsidRDefault="004E6452">
            <w:pPr>
              <w:pStyle w:val="TableCell"/>
              <w:spacing w:before="60" w:after="60"/>
              <w:jc w:val="center"/>
              <w:rPr>
                <w:ins w:id="24367" w:author="Greg Clendenning" w:date="2024-04-16T16:42:00Z"/>
                <w:rFonts w:eastAsia="Arial Unicode MS"/>
                <w:iCs/>
                <w:szCs w:val="18"/>
              </w:rPr>
            </w:pPr>
            <w:ins w:id="24368" w:author="Greg Clendenning" w:date="2024-04-16T16:42:00Z">
              <w:r w:rsidRPr="001570EA">
                <w:rPr>
                  <w:rFonts w:eastAsia="Arial Unicode MS"/>
                  <w:iCs/>
                  <w:szCs w:val="18"/>
                </w:rPr>
                <w:t>102.9</w:t>
              </w:r>
            </w:ins>
          </w:p>
        </w:tc>
        <w:tc>
          <w:tcPr>
            <w:tcW w:w="2265" w:type="dxa"/>
            <w:tcBorders>
              <w:top w:val="single" w:sz="4" w:space="0" w:color="auto"/>
              <w:left w:val="single" w:sz="4" w:space="0" w:color="auto"/>
              <w:bottom w:val="single" w:sz="4" w:space="0" w:color="auto"/>
              <w:right w:val="single" w:sz="4" w:space="0" w:color="auto"/>
            </w:tcBorders>
            <w:vAlign w:val="center"/>
          </w:tcPr>
          <w:p w14:paraId="466BBA01" w14:textId="77777777" w:rsidR="004E6452" w:rsidRPr="001570EA" w:rsidRDefault="004E6452">
            <w:pPr>
              <w:pStyle w:val="TableCell"/>
              <w:spacing w:before="60" w:after="60"/>
              <w:jc w:val="center"/>
              <w:rPr>
                <w:ins w:id="24369" w:author="Greg Clendenning" w:date="2024-04-16T16:42:00Z"/>
                <w:rFonts w:eastAsia="Arial Unicode MS"/>
                <w:iCs/>
                <w:szCs w:val="18"/>
              </w:rPr>
            </w:pPr>
            <w:ins w:id="24370" w:author="Greg Clendenning" w:date="2024-04-16T16:42:00Z">
              <w:r w:rsidRPr="001570EA">
                <w:rPr>
                  <w:rFonts w:eastAsia="Arial Unicode MS"/>
                  <w:iCs/>
                  <w:szCs w:val="18"/>
                </w:rPr>
                <w:t>0.0138446</w:t>
              </w:r>
            </w:ins>
          </w:p>
        </w:tc>
        <w:tc>
          <w:tcPr>
            <w:tcW w:w="1896" w:type="dxa"/>
            <w:tcBorders>
              <w:top w:val="single" w:sz="4" w:space="0" w:color="auto"/>
              <w:left w:val="single" w:sz="4" w:space="0" w:color="auto"/>
              <w:bottom w:val="single" w:sz="4" w:space="0" w:color="auto"/>
              <w:right w:val="single" w:sz="4" w:space="0" w:color="auto"/>
            </w:tcBorders>
            <w:vAlign w:val="center"/>
          </w:tcPr>
          <w:p w14:paraId="2DCB9C65" w14:textId="77777777" w:rsidR="004E6452" w:rsidRPr="001570EA" w:rsidRDefault="004E6452">
            <w:pPr>
              <w:pStyle w:val="TableCell"/>
              <w:spacing w:before="60" w:after="60"/>
              <w:jc w:val="center"/>
              <w:rPr>
                <w:ins w:id="24371" w:author="Greg Clendenning" w:date="2024-04-16T16:42:00Z"/>
                <w:rFonts w:eastAsia="Arial Unicode MS"/>
                <w:iCs/>
                <w:szCs w:val="18"/>
              </w:rPr>
            </w:pPr>
            <w:ins w:id="24372" w:author="Greg Clendenning" w:date="2024-04-16T16:42:00Z">
              <w:r w:rsidRPr="001570EA">
                <w:rPr>
                  <w:rFonts w:eastAsia="Arial Unicode MS"/>
                  <w:iCs/>
                  <w:szCs w:val="18"/>
                </w:rPr>
                <w:t>0.0138902</w:t>
              </w:r>
            </w:ins>
          </w:p>
        </w:tc>
      </w:tr>
    </w:tbl>
    <w:p w14:paraId="43CEFCD5" w14:textId="77777777" w:rsidR="004E6452" w:rsidRPr="001570EA" w:rsidRDefault="004E6452" w:rsidP="004E6452">
      <w:pPr>
        <w:rPr>
          <w:ins w:id="24373" w:author="Greg Clendenning" w:date="2024-04-16T16:42:00Z"/>
          <w:b/>
          <w:bCs/>
        </w:rPr>
      </w:pPr>
    </w:p>
    <w:p w14:paraId="314EE135" w14:textId="77777777" w:rsidR="004E6452" w:rsidRPr="001570EA" w:rsidRDefault="004E6452" w:rsidP="004E6452">
      <w:pPr>
        <w:pStyle w:val="SubStyle"/>
        <w:rPr>
          <w:ins w:id="24374" w:author="Greg Clendenning" w:date="2024-04-16T16:42:00Z"/>
        </w:rPr>
      </w:pPr>
      <w:ins w:id="24375" w:author="Greg Clendenning" w:date="2024-04-16T16:42:00Z">
        <w:r w:rsidRPr="001570EA">
          <w:t>Evaluation Protocols</w:t>
        </w:r>
      </w:ins>
    </w:p>
    <w:p w14:paraId="3A227450" w14:textId="721467BA" w:rsidR="004E6452" w:rsidRPr="001570EA" w:rsidRDefault="004E6452" w:rsidP="004E6452">
      <w:pPr>
        <w:pStyle w:val="BodyText"/>
        <w:ind w:right="0"/>
        <w:rPr>
          <w:ins w:id="24376" w:author="Greg Clendenning" w:date="2024-04-16T16:42:00Z"/>
        </w:rPr>
      </w:pPr>
      <w:ins w:id="24377" w:author="Greg Clendenning" w:date="2024-04-16T16:42:00Z">
        <w:r w:rsidRPr="001570EA">
          <w:t xml:space="preserve">The most appropriate evaluation protocol for this measure is verification of installation coupled with calculation of energy and demand savings using </w:t>
        </w:r>
        <w:r w:rsidR="00B147B4" w:rsidRPr="001570EA">
          <w:t xml:space="preserve">the </w:t>
        </w:r>
        <w:r w:rsidRPr="001570EA">
          <w:t>above algorithms.</w:t>
        </w:r>
      </w:ins>
    </w:p>
    <w:p w14:paraId="56D4F488" w14:textId="77777777" w:rsidR="004E6452" w:rsidRPr="001570EA" w:rsidRDefault="004E6452" w:rsidP="004E6452">
      <w:pPr>
        <w:pStyle w:val="SubStyle"/>
        <w:rPr>
          <w:ins w:id="24378" w:author="Greg Clendenning" w:date="2024-04-16T16:42:00Z"/>
        </w:rPr>
      </w:pPr>
    </w:p>
    <w:p w14:paraId="42B5EC95" w14:textId="77777777" w:rsidR="004E6452" w:rsidRPr="001570EA" w:rsidRDefault="004E6452" w:rsidP="004E6452">
      <w:pPr>
        <w:pStyle w:val="SubStyle"/>
        <w:rPr>
          <w:ins w:id="24379" w:author="Greg Clendenning" w:date="2024-04-16T16:42:00Z"/>
        </w:rPr>
      </w:pPr>
      <w:ins w:id="24380" w:author="Greg Clendenning" w:date="2024-04-16T16:42:00Z">
        <w:r w:rsidRPr="001570EA">
          <w:t>Sources</w:t>
        </w:r>
      </w:ins>
    </w:p>
    <w:p w14:paraId="5841EE8A" w14:textId="6472361E" w:rsidR="004E6452" w:rsidRPr="001570EA" w:rsidRDefault="004E6452">
      <w:pPr>
        <w:pStyle w:val="source10"/>
        <w:numPr>
          <w:ilvl w:val="0"/>
          <w:numId w:val="58"/>
        </w:numPr>
        <w:tabs>
          <w:tab w:val="clear" w:pos="810"/>
        </w:tabs>
        <w:spacing w:after="120"/>
        <w:ind w:left="360"/>
        <w:jc w:val="left"/>
        <w:textAlignment w:val="auto"/>
        <w:pPrChange w:id="24381" w:author="Greg Clendenning" w:date="2024-04-16T16:42:00Z">
          <w:pPr>
            <w:pStyle w:val="source10"/>
            <w:numPr>
              <w:numId w:val="84"/>
            </w:numPr>
            <w:tabs>
              <w:tab w:val="num" w:pos="810"/>
            </w:tabs>
            <w:spacing w:after="120"/>
            <w:ind w:left="360" w:hanging="360"/>
            <w:jc w:val="left"/>
          </w:pPr>
        </w:pPrChange>
      </w:pPr>
      <w:ins w:id="24382" w:author="Greg Clendenning" w:date="2024-04-16T16:42:00Z">
        <w:r w:rsidRPr="001570EA">
          <w:t>U.S. EPA.</w:t>
        </w:r>
      </w:ins>
      <w:r w:rsidRPr="001570EA">
        <w:t xml:space="preserve"> (2015). </w:t>
      </w:r>
      <w:del w:id="24383" w:author="Greg Clendenning" w:date="2024-04-16T16:42:00Z">
        <w:r w:rsidR="00475EB1">
          <w:fldChar w:fldCharType="begin"/>
        </w:r>
        <w:r w:rsidR="00475EB1">
          <w:delInstrText>HYPERLINK "https://www.eia.gov/consumption/residential/data/2015/index.php?view=microdata"</w:delInstrText>
        </w:r>
        <w:r w:rsidR="00475EB1">
          <w:fldChar w:fldCharType="separate"/>
        </w:r>
        <w:r w:rsidR="00FA5174" w:rsidRPr="008C100A">
          <w:rPr>
            <w:rStyle w:val="Hyperlink"/>
            <w:rFonts w:cs="Arial"/>
          </w:rPr>
          <w:delText>https://www.eia.gov/consumption/residential/data/2015/index.php?view=microdata</w:delText>
        </w:r>
        <w:r w:rsidR="00475EB1">
          <w:rPr>
            <w:rStyle w:val="Hyperlink"/>
            <w:rFonts w:cs="Arial"/>
          </w:rPr>
          <w:fldChar w:fldCharType="end"/>
        </w:r>
      </w:del>
      <w:ins w:id="24384" w:author="Greg Clendenning" w:date="2024-04-16T16:42:00Z">
        <w:r w:rsidRPr="001570EA">
          <w:t xml:space="preserve">ENERGY STAR Program Requirements Product Specification for Clothes Dryers Version 1.1. </w:t>
        </w:r>
        <w:r w:rsidR="00475EB1">
          <w:fldChar w:fldCharType="begin"/>
        </w:r>
        <w:r w:rsidR="00475EB1">
          <w:instrText>HYPERLINK "https://www.energystar.gov/sites/default/files/ENERGY%20STAR%20Final%20Version%201.1%20Clothes%20Dryers%20Specification%20-%20Program%20Commitment%20Criteria%20and%20Eligibility%20Criteria_0.pdf"</w:instrText>
        </w:r>
        <w:r w:rsidR="00475EB1">
          <w:fldChar w:fldCharType="separate"/>
        </w:r>
        <w:r w:rsidRPr="001570EA">
          <w:rPr>
            <w:rStyle w:val="Hyperlink"/>
            <w:rFonts w:cs="Arial"/>
          </w:rPr>
          <w:t>Weblink</w:t>
        </w:r>
        <w:r w:rsidR="00475EB1">
          <w:rPr>
            <w:rStyle w:val="Hyperlink"/>
            <w:rFonts w:cs="Arial"/>
          </w:rPr>
          <w:fldChar w:fldCharType="end"/>
        </w:r>
      </w:ins>
    </w:p>
    <w:p w14:paraId="7468F8E0" w14:textId="2A16B983"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rPr>
          <w:ins w:id="24385" w:author="Greg Clendenning" w:date="2024-04-16T16:42:00Z"/>
        </w:rPr>
      </w:pPr>
      <w:ins w:id="24386" w:author="Greg Clendenning" w:date="2024-04-16T16:42:00Z">
        <w:r w:rsidRPr="001570EA">
          <w:t xml:space="preserve">10 CFR 430.32(h) </w:t>
        </w:r>
        <w:r w:rsidR="00475EB1">
          <w:fldChar w:fldCharType="begin"/>
        </w:r>
        <w:r w:rsidR="00475EB1">
          <w:instrText>HYPERLINK "https://www.ecfr.gov/current/title-10/part-430/section-430.32" \l "p-430.32(h)"</w:instrText>
        </w:r>
        <w:r w:rsidR="00475EB1">
          <w:fldChar w:fldCharType="separate"/>
        </w:r>
        <w:r w:rsidRPr="001570EA">
          <w:rPr>
            <w:rStyle w:val="Hyperlink"/>
          </w:rPr>
          <w:t>Weblink</w:t>
        </w:r>
        <w:r w:rsidR="00475EB1">
          <w:rPr>
            <w:rStyle w:val="Hyperlink"/>
          </w:rPr>
          <w:fldChar w:fldCharType="end"/>
        </w:r>
        <w:r w:rsidRPr="001570EA">
          <w:t xml:space="preserve"> </w:t>
        </w:r>
      </w:ins>
    </w:p>
    <w:p w14:paraId="7A2093EB" w14:textId="20C66713" w:rsidR="004E6452" w:rsidRPr="001570EA" w:rsidRDefault="004E6452" w:rsidP="006D787B">
      <w:pPr>
        <w:pStyle w:val="source10"/>
        <w:numPr>
          <w:ilvl w:val="0"/>
          <w:numId w:val="58"/>
        </w:numPr>
        <w:tabs>
          <w:tab w:val="num" w:pos="360"/>
        </w:tabs>
        <w:spacing w:after="120"/>
        <w:ind w:left="360"/>
        <w:jc w:val="left"/>
        <w:textAlignment w:val="auto"/>
        <w:rPr>
          <w:ins w:id="24387" w:author="Greg Clendenning" w:date="2024-04-16T16:42:00Z"/>
        </w:rPr>
      </w:pPr>
      <w:ins w:id="24388" w:author="Greg Clendenning" w:date="2024-04-16T16:42:00Z">
        <w:r w:rsidRPr="001570EA">
          <w:t xml:space="preserve">Energy Efficiency and Renewable Energy Office (2021). National Impact Preliminary Analysis Spreadsheets. U.S DOE. </w:t>
        </w:r>
        <w:r w:rsidR="00475EB1">
          <w:fldChar w:fldCharType="begin"/>
        </w:r>
        <w:r w:rsidR="00475EB1">
          <w:instrText>HYPERLINK "https://www.regulations.gov/document/EERE-2014-BT-STD-0058-0018"</w:instrText>
        </w:r>
        <w:r w:rsidR="00475EB1">
          <w:fldChar w:fldCharType="separate"/>
        </w:r>
        <w:r w:rsidRPr="001570EA">
          <w:rPr>
            <w:rStyle w:val="Hyperlink"/>
            <w:rFonts w:cs="Arial"/>
          </w:rPr>
          <w:t xml:space="preserve">Weblink </w:t>
        </w:r>
        <w:r w:rsidR="00475EB1">
          <w:rPr>
            <w:rStyle w:val="Hyperlink"/>
            <w:rFonts w:cs="Arial"/>
          </w:rPr>
          <w:fldChar w:fldCharType="end"/>
        </w:r>
        <w:r w:rsidRPr="001570EA">
          <w:t xml:space="preserve"> </w:t>
        </w:r>
      </w:ins>
    </w:p>
    <w:p w14:paraId="4ED7A9F6" w14:textId="5220BEF2" w:rsidR="004E6452" w:rsidRPr="001570EA" w:rsidRDefault="004E6452" w:rsidP="006D787B">
      <w:pPr>
        <w:pStyle w:val="source10"/>
        <w:numPr>
          <w:ilvl w:val="0"/>
          <w:numId w:val="58"/>
        </w:numPr>
        <w:tabs>
          <w:tab w:val="num" w:pos="360"/>
        </w:tabs>
        <w:spacing w:after="120"/>
        <w:ind w:left="360"/>
        <w:jc w:val="left"/>
        <w:textAlignment w:val="auto"/>
        <w:rPr>
          <w:ins w:id="24389" w:author="Greg Clendenning" w:date="2024-04-16T16:42:00Z"/>
        </w:rPr>
      </w:pPr>
      <w:ins w:id="2439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42A02B7E" w14:textId="3238DE8B" w:rsidR="004E6452" w:rsidRPr="001570EA" w:rsidRDefault="004E6452" w:rsidP="006D787B">
      <w:pPr>
        <w:pStyle w:val="source10"/>
        <w:numPr>
          <w:ilvl w:val="0"/>
          <w:numId w:val="58"/>
        </w:numPr>
        <w:tabs>
          <w:tab w:val="num" w:pos="360"/>
        </w:tabs>
        <w:spacing w:after="120"/>
        <w:ind w:left="360"/>
        <w:jc w:val="left"/>
        <w:textAlignment w:val="auto"/>
        <w:rPr>
          <w:ins w:id="24391" w:author="Greg Clendenning" w:date="2024-04-16T16:42:00Z"/>
        </w:rPr>
      </w:pPr>
      <w:ins w:id="24392" w:author="Greg Clendenning" w:date="2024-04-16T16:42:00Z">
        <w:r w:rsidRPr="001570EA">
          <w:t xml:space="preserve">Calculated using “Frequency of clothes washer use” and “Frequency of dryer use” data for Pennsylvania from U.S. Department of Energy, 2020 Residential Energy Consumption Survey. </w:t>
        </w:r>
        <w:r w:rsidR="00475EB1">
          <w:fldChar w:fldCharType="begin"/>
        </w:r>
        <w:r w:rsidR="00475EB1">
          <w:instrText>HYPERLINK "https://www.eia.gov/consumption/residential/data/2020/index.php?view=microdata"</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15B1548C" w14:textId="7FE7993E"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rPr>
          <w:ins w:id="24393" w:author="Greg Clendenning" w:date="2024-04-16T16:42:00Z"/>
        </w:rPr>
      </w:pPr>
      <w:ins w:id="24394" w:author="Greg Clendenning" w:date="2024-04-16T16:42:00Z">
        <w:r w:rsidRPr="001570EA">
          <w:t xml:space="preserve">10 CFR Appendix-D1-to-Subpart-B-of-Part-430 2.7.1 </w:t>
        </w:r>
        <w:r w:rsidR="00475EB1">
          <w:fldChar w:fldCharType="begin"/>
        </w:r>
        <w:r w:rsidR="00475EB1">
          <w:instrText>HYPERLINK "https://www.ecfr.gov/current/title-10/part-430/subpart-B" \l "p-Appendix-D1-to-Subpart-B-of-Part-430(2.)(2.7)(2.7.1)"</w:instrText>
        </w:r>
        <w:r w:rsidR="00475EB1">
          <w:fldChar w:fldCharType="separate"/>
        </w:r>
        <w:r w:rsidRPr="001570EA">
          <w:rPr>
            <w:rStyle w:val="Hyperlink"/>
          </w:rPr>
          <w:t>Weblink</w:t>
        </w:r>
        <w:r w:rsidR="00475EB1">
          <w:rPr>
            <w:rStyle w:val="Hyperlink"/>
          </w:rPr>
          <w:fldChar w:fldCharType="end"/>
        </w:r>
      </w:ins>
    </w:p>
    <w:p w14:paraId="4F05352F" w14:textId="5023BEAA" w:rsidR="004E6452" w:rsidRPr="001570EA" w:rsidRDefault="004E6452" w:rsidP="006D787B">
      <w:pPr>
        <w:pStyle w:val="ListParagraph"/>
        <w:numPr>
          <w:ilvl w:val="0"/>
          <w:numId w:val="58"/>
        </w:numPr>
        <w:tabs>
          <w:tab w:val="clear" w:pos="810"/>
        </w:tabs>
        <w:overflowPunct/>
        <w:autoSpaceDE/>
        <w:autoSpaceDN/>
        <w:adjustRightInd/>
        <w:ind w:left="360"/>
        <w:jc w:val="left"/>
        <w:textAlignment w:val="auto"/>
        <w:rPr>
          <w:ins w:id="24395" w:author="Greg Clendenning" w:date="2024-04-16T16:42:00Z"/>
        </w:rPr>
      </w:pPr>
      <w:ins w:id="24396" w:author="Greg Clendenning" w:date="2024-04-16T16:42:00Z">
        <w:r w:rsidRPr="001570EA">
          <w:t xml:space="preserve">U.S. DOE. (2024, March 12). Direct final rule. Federal Register, 89 (49), pages 18,164-18,243. </w:t>
        </w:r>
        <w:r w:rsidR="00475EB1">
          <w:fldChar w:fldCharType="begin"/>
        </w:r>
        <w:r w:rsidR="00475EB1">
          <w:instrText>HYPERLINK "https://www.regulations.gov/document/EERE-2014-BT-STD-0058-0063?utm_medium=email&amp;utm_source=govdelivery"</w:instrText>
        </w:r>
        <w:r w:rsidR="00475EB1">
          <w:fldChar w:fldCharType="separate"/>
        </w:r>
        <w:r w:rsidRPr="001570EA">
          <w:rPr>
            <w:rStyle w:val="Hyperlink"/>
          </w:rPr>
          <w:t>Weblink</w:t>
        </w:r>
        <w:r w:rsidR="00475EB1">
          <w:rPr>
            <w:rStyle w:val="Hyperlink"/>
          </w:rPr>
          <w:fldChar w:fldCharType="end"/>
        </w:r>
      </w:ins>
    </w:p>
    <w:p w14:paraId="15D61A01" w14:textId="77777777" w:rsidR="004E6452" w:rsidRPr="001570EA" w:rsidRDefault="004E6452" w:rsidP="004E6452">
      <w:pPr>
        <w:rPr>
          <w:rFonts w:eastAsiaTheme="minorHAnsi" w:cs="Arial"/>
        </w:rPr>
      </w:pPr>
      <w:bookmarkStart w:id="24397" w:name="_Toc530141491"/>
    </w:p>
    <w:p w14:paraId="51B0483E" w14:textId="77777777" w:rsidR="004E6452" w:rsidRPr="001570EA" w:rsidRDefault="004E6452" w:rsidP="004E6452">
      <w:pPr>
        <w:rPr>
          <w:rFonts w:eastAsiaTheme="minorHAnsi" w:cs="Arial"/>
        </w:rPr>
        <w:sectPr w:rsidR="004E6452" w:rsidRPr="001570EA" w:rsidSect="00EB0EA0">
          <w:footerReference w:type="first" r:id="rId46"/>
          <w:pgSz w:w="12240" w:h="15840"/>
          <w:pgMar w:top="1440" w:right="1800" w:bottom="1440" w:left="1800" w:header="720" w:footer="501" w:gutter="0"/>
          <w:cols w:space="720"/>
        </w:sectPr>
      </w:pPr>
    </w:p>
    <w:p w14:paraId="72D04EFB" w14:textId="77777777" w:rsidR="004E6452" w:rsidRPr="001570EA" w:rsidRDefault="004E6452" w:rsidP="00462D97">
      <w:pPr>
        <w:pStyle w:val="Heading3"/>
      </w:pPr>
      <w:bookmarkStart w:id="24398" w:name="_Toc530141492"/>
      <w:bookmarkStart w:id="24399" w:name="_Toc48143047"/>
      <w:bookmarkEnd w:id="24397"/>
      <w:r w:rsidRPr="001570EA">
        <w:t>ENERGY STAR Dishwashers</w:t>
      </w:r>
      <w:bookmarkEnd w:id="24398"/>
      <w:bookmarkEnd w:id="2439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43"/>
        <w:gridCol w:w="4964"/>
      </w:tblGrid>
      <w:tr w:rsidR="00FA5174" w14:paraId="6741E07F" w14:textId="77777777" w:rsidTr="00BD2C4C">
        <w:trPr>
          <w:del w:id="24400"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0C9309C6" w14:textId="77777777" w:rsidR="00FA5174" w:rsidRDefault="00FA5174" w:rsidP="00BD2C4C">
            <w:pPr>
              <w:pStyle w:val="TableCell"/>
              <w:spacing w:before="60" w:after="60"/>
              <w:rPr>
                <w:del w:id="24401" w:author="Greg Clendenning" w:date="2024-04-16T16:42:00Z"/>
                <w:b/>
                <w:bCs/>
                <w:color w:val="000000"/>
              </w:rPr>
            </w:pPr>
            <w:del w:id="24402" w:author="Greg Clendenning" w:date="2024-04-16T16:42:00Z">
              <w:r>
                <w:rPr>
                  <w:b/>
                  <w:bCs/>
                  <w:color w:val="000000"/>
                </w:rPr>
                <w:delText>Target Sector</w:delText>
              </w:r>
            </w:del>
          </w:p>
        </w:tc>
        <w:tc>
          <w:tcPr>
            <w:tcW w:w="5007"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FEAA17B" w14:textId="77777777" w:rsidR="00FA5174" w:rsidRDefault="00FA5174" w:rsidP="00BD2C4C">
            <w:pPr>
              <w:pStyle w:val="TableCell"/>
              <w:spacing w:before="60" w:after="60"/>
              <w:jc w:val="center"/>
              <w:rPr>
                <w:del w:id="24403" w:author="Greg Clendenning" w:date="2024-04-16T16:42:00Z"/>
                <w:color w:val="000000"/>
              </w:rPr>
            </w:pPr>
            <w:del w:id="24404" w:author="Greg Clendenning" w:date="2024-04-16T16:42:00Z">
              <w:r>
                <w:rPr>
                  <w:color w:val="000000"/>
                </w:rPr>
                <w:delText>Residential Establishments</w:delText>
              </w:r>
            </w:del>
          </w:p>
        </w:tc>
      </w:tr>
      <w:tr w:rsidR="004E6452" w:rsidRPr="001570EA" w14:paraId="10003863" w14:textId="77777777">
        <w:trPr>
          <w:ins w:id="24405"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C72F8EE" w14:textId="77777777" w:rsidR="004E6452" w:rsidRPr="001570EA" w:rsidRDefault="004E6452">
            <w:pPr>
              <w:pStyle w:val="TableCell"/>
              <w:spacing w:before="60" w:after="60"/>
              <w:rPr>
                <w:ins w:id="24406" w:author="Greg Clendenning" w:date="2024-04-16T16:42:00Z"/>
                <w:b/>
                <w:bCs/>
                <w:color w:val="000000"/>
              </w:rPr>
            </w:pPr>
            <w:ins w:id="24407" w:author="Greg Clendenning" w:date="2024-04-16T16:42:00Z">
              <w:r w:rsidRPr="001570EA">
                <w:rPr>
                  <w:b/>
                  <w:bCs/>
                  <w:color w:val="000000"/>
                </w:rPr>
                <w:t>Target Sector</w:t>
              </w:r>
            </w:ins>
          </w:p>
        </w:tc>
        <w:tc>
          <w:tcPr>
            <w:tcW w:w="5007"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1C4A525" w14:textId="77777777" w:rsidR="004E6452" w:rsidRPr="001570EA" w:rsidRDefault="004E6452">
            <w:pPr>
              <w:pStyle w:val="TableCell"/>
              <w:spacing w:before="60" w:after="60"/>
              <w:jc w:val="center"/>
              <w:rPr>
                <w:ins w:id="24408" w:author="Greg Clendenning" w:date="2024-04-16T16:42:00Z"/>
                <w:color w:val="000000"/>
              </w:rPr>
            </w:pPr>
            <w:ins w:id="24409" w:author="Greg Clendenning" w:date="2024-04-16T16:42:00Z">
              <w:r w:rsidRPr="001570EA">
                <w:rPr>
                  <w:color w:val="000000"/>
                </w:rPr>
                <w:t>Residential</w:t>
              </w:r>
            </w:ins>
          </w:p>
        </w:tc>
      </w:tr>
      <w:tr w:rsidR="004E6452" w:rsidRPr="001570EA" w14:paraId="42FE2A4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737FED6D"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DC46909" w14:textId="77777777" w:rsidR="004E6452" w:rsidRPr="001570EA" w:rsidRDefault="004E6452">
            <w:pPr>
              <w:pStyle w:val="TableCell"/>
              <w:spacing w:before="60" w:after="60"/>
              <w:jc w:val="center"/>
              <w:rPr>
                <w:color w:val="000000"/>
              </w:rPr>
            </w:pPr>
            <w:r w:rsidRPr="001570EA">
              <w:rPr>
                <w:color w:val="000000"/>
              </w:rPr>
              <w:t>Dishwasher</w:t>
            </w:r>
          </w:p>
        </w:tc>
      </w:tr>
      <w:tr w:rsidR="004E6452" w:rsidRPr="001570EA" w14:paraId="669F180D"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BA7CAFE"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F2341C5" w14:textId="77777777" w:rsidR="004E6452" w:rsidRPr="001570EA" w:rsidRDefault="004E6452">
            <w:pPr>
              <w:pStyle w:val="TableCell"/>
              <w:spacing w:before="60" w:after="60"/>
              <w:jc w:val="center"/>
              <w:rPr>
                <w:color w:val="000000"/>
                <w:vertAlign w:val="superscript"/>
              </w:rPr>
            </w:pPr>
            <w:r w:rsidRPr="001570EA">
              <w:rPr>
                <w:color w:val="000000"/>
              </w:rPr>
              <w:t>10 years</w:t>
            </w:r>
            <w:r w:rsidRPr="001570EA">
              <w:rPr>
                <w:color w:val="000000"/>
                <w:vertAlign w:val="superscript"/>
              </w:rPr>
              <w:t>Source 1</w:t>
            </w:r>
          </w:p>
        </w:tc>
      </w:tr>
      <w:tr w:rsidR="00475EB1" w:rsidRPr="001570EA" w14:paraId="188C76ED" w14:textId="77777777">
        <w:tc>
          <w:tcPr>
            <w:tcW w:w="3548" w:type="dxa"/>
            <w:gridSpan w:val="2"/>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0F3E00" w14:textId="77777777" w:rsidR="004E6452" w:rsidRPr="001570EA" w:rsidRDefault="004E6452">
            <w:pPr>
              <w:pStyle w:val="TableCell"/>
              <w:spacing w:before="60" w:after="60"/>
              <w:rPr>
                <w:moveFrom w:id="24410" w:author="Greg Clendenning" w:date="2024-04-16T16:42:00Z"/>
                <w:b/>
                <w:bCs/>
                <w:color w:val="000000"/>
              </w:rPr>
            </w:pPr>
            <w:moveFromRangeStart w:id="24411" w:author="Greg Clendenning" w:date="2024-04-16T16:42:00Z" w:name="move164178316"/>
            <w:moveFrom w:id="24412" w:author="Greg Clendenning" w:date="2024-04-16T16:42:00Z">
              <w:r w:rsidRPr="001570EA">
                <w:rPr>
                  <w:b/>
                  <w:bCs/>
                  <w:color w:val="000000"/>
                </w:rPr>
                <w:t>Vintage</w:t>
              </w:r>
            </w:moveFrom>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CA4444" w14:textId="77777777" w:rsidR="004E6452" w:rsidRPr="001570EA" w:rsidRDefault="004E6452">
            <w:pPr>
              <w:pStyle w:val="TableCell"/>
              <w:spacing w:before="60" w:after="60"/>
              <w:jc w:val="center"/>
              <w:rPr>
                <w:moveFrom w:id="24413" w:author="Greg Clendenning" w:date="2024-04-16T16:42:00Z"/>
                <w:color w:val="000000"/>
              </w:rPr>
            </w:pPr>
            <w:moveFrom w:id="24414" w:author="Greg Clendenning" w:date="2024-04-16T16:42:00Z">
              <w:r w:rsidRPr="001570EA">
                <w:rPr>
                  <w:color w:val="000000"/>
                </w:rPr>
                <w:t>Replace on Burnout</w:t>
              </w:r>
            </w:moveFrom>
          </w:p>
        </w:tc>
      </w:tr>
    </w:tbl>
    <w:p w14:paraId="5DAC4FEB" w14:textId="77777777" w:rsidR="004E6452" w:rsidRPr="001570EA" w:rsidRDefault="004E6452" w:rsidP="004E6452">
      <w:pPr>
        <w:pStyle w:val="SubStyle"/>
        <w:rPr>
          <w:moveFrom w:id="24415" w:author="Greg Clendenning" w:date="2024-04-16T16:42:00Z"/>
          <w:rPrChange w:id="24416" w:author="Greg Clendenning" w:date="2024-04-16T16:42:00Z">
            <w:rPr>
              <w:moveFrom w:id="24417" w:author="Greg Clendenning" w:date="2024-04-16T16:42:00Z"/>
              <w:rFonts w:ascii="Arial" w:hAnsi="Arial"/>
            </w:rPr>
          </w:rPrChange>
        </w:rPr>
      </w:pPr>
    </w:p>
    <w:p w14:paraId="3682C842" w14:textId="77777777" w:rsidR="004E6452" w:rsidRPr="001570EA" w:rsidRDefault="004E6452" w:rsidP="004E6452">
      <w:pPr>
        <w:pStyle w:val="SubStyle"/>
        <w:rPr>
          <w:moveFrom w:id="24418" w:author="Greg Clendenning" w:date="2024-04-16T16:42:00Z"/>
        </w:rPr>
      </w:pPr>
      <w:moveFrom w:id="24419" w:author="Greg Clendenning" w:date="2024-04-16T16:42:00Z">
        <w:r w:rsidRPr="001570EA">
          <w:t>Eligibility</w:t>
        </w:r>
      </w:moveFrom>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4E6452" w:rsidRPr="001570EA" w14:paraId="37310474" w14:textId="77777777">
        <w:trPr>
          <w:ins w:id="24420"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moveFromRangeEnd w:id="24411"/>
          <w:p w14:paraId="006AA3BC" w14:textId="77777777" w:rsidR="004E6452" w:rsidRPr="001570EA" w:rsidRDefault="004E6452">
            <w:pPr>
              <w:pStyle w:val="TableCell"/>
              <w:spacing w:before="60" w:after="60"/>
              <w:rPr>
                <w:ins w:id="24421" w:author="Greg Clendenning" w:date="2024-04-16T16:42:00Z"/>
                <w:b/>
                <w:bCs/>
                <w:color w:val="000000"/>
              </w:rPr>
            </w:pPr>
            <w:ins w:id="24422" w:author="Greg Clendenning" w:date="2024-04-16T16:42:00Z">
              <w:r w:rsidRPr="001570EA">
                <w:rPr>
                  <w:b/>
                  <w:bCs/>
                  <w:color w:val="000000"/>
                </w:rPr>
                <w:t>Vintage</w:t>
              </w:r>
            </w:ins>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6182430" w14:textId="77777777" w:rsidR="004E6452" w:rsidRPr="001570EA" w:rsidRDefault="004E6452">
            <w:pPr>
              <w:pStyle w:val="TableCell"/>
              <w:spacing w:before="60" w:after="60"/>
              <w:jc w:val="center"/>
              <w:rPr>
                <w:ins w:id="24423" w:author="Greg Clendenning" w:date="2024-04-16T16:42:00Z"/>
                <w:color w:val="000000"/>
              </w:rPr>
            </w:pPr>
            <w:ins w:id="24424" w:author="Greg Clendenning" w:date="2024-04-16T16:42:00Z">
              <w:r w:rsidRPr="001570EA">
                <w:rPr>
                  <w:color w:val="000000"/>
                </w:rPr>
                <w:t>Replace on Burnout</w:t>
              </w:r>
            </w:ins>
          </w:p>
        </w:tc>
      </w:tr>
    </w:tbl>
    <w:p w14:paraId="6E84B243" w14:textId="77777777" w:rsidR="004E6452" w:rsidRPr="001570EA" w:rsidRDefault="004E6452" w:rsidP="004E6452">
      <w:pPr>
        <w:pStyle w:val="SubStyle"/>
        <w:rPr>
          <w:ins w:id="24425" w:author="Greg Clendenning" w:date="2024-04-16T16:42:00Z"/>
          <w:rFonts w:ascii="Arial" w:hAnsi="Arial" w:cs="Arial"/>
        </w:rPr>
      </w:pPr>
    </w:p>
    <w:p w14:paraId="73B7ADDF" w14:textId="77777777" w:rsidR="004E6452" w:rsidRPr="001570EA" w:rsidRDefault="004E6452" w:rsidP="004E6452">
      <w:pPr>
        <w:pStyle w:val="SubStyle"/>
        <w:rPr>
          <w:ins w:id="24426" w:author="Greg Clendenning" w:date="2024-04-16T16:42:00Z"/>
        </w:rPr>
      </w:pPr>
      <w:ins w:id="24427" w:author="Greg Clendenning" w:date="2024-04-16T16:42:00Z">
        <w:r w:rsidRPr="001570EA">
          <w:t>Eligibility</w:t>
        </w:r>
      </w:ins>
    </w:p>
    <w:p w14:paraId="689635D3" w14:textId="6280CF5E" w:rsidR="004E6452" w:rsidRPr="001570EA" w:rsidRDefault="004E6452" w:rsidP="004E6452">
      <w:pPr>
        <w:rPr>
          <w:rFonts w:cs="Arial"/>
        </w:rPr>
      </w:pPr>
      <w:r w:rsidRPr="001570EA">
        <w:t xml:space="preserve">This measure is for the purchase and installation of </w:t>
      </w:r>
      <w:del w:id="24428" w:author="Greg Clendenning" w:date="2024-04-16T16:42:00Z">
        <w:r w:rsidR="00FA5174">
          <w:delText>a</w:delText>
        </w:r>
      </w:del>
      <w:ins w:id="24429" w:author="Greg Clendenning" w:date="2024-04-16T16:42:00Z">
        <w:r w:rsidRPr="001570EA">
          <w:t>an ENERGY STAR</w:t>
        </w:r>
      </w:ins>
      <w:r w:rsidRPr="001570EA">
        <w:t xml:space="preserve"> dishwasher</w:t>
      </w:r>
      <w:del w:id="24430" w:author="Greg Clendenning" w:date="2024-04-16T16:42:00Z">
        <w:r w:rsidR="00FA5174">
          <w:delText xml:space="preserve"> meeting ENERGY STAR eligibility criteria.</w:delText>
        </w:r>
      </w:del>
      <w:ins w:id="24431" w:author="Greg Clendenning" w:date="2024-04-16T16:42:00Z">
        <w:r w:rsidRPr="001570EA">
          <w:t>.</w:t>
        </w:r>
      </w:ins>
      <w:r w:rsidRPr="001570EA">
        <w:t xml:space="preserve"> ENERGY STAR dishwashers use less energy and hot water than non-qualified models.</w:t>
      </w:r>
    </w:p>
    <w:p w14:paraId="659BDC8E" w14:textId="77777777" w:rsidR="004E6452" w:rsidRPr="001570EA" w:rsidRDefault="004E6452" w:rsidP="004E6452">
      <w:pPr>
        <w:pStyle w:val="SubStyle"/>
        <w:rPr>
          <w:rFonts w:ascii="Arial" w:hAnsi="Arial" w:cs="Arial"/>
        </w:rPr>
      </w:pPr>
    </w:p>
    <w:p w14:paraId="27692BEC" w14:textId="77777777" w:rsidR="004E6452" w:rsidRPr="001570EA" w:rsidRDefault="004E6452" w:rsidP="004E6452">
      <w:pPr>
        <w:pStyle w:val="SubStyle"/>
      </w:pPr>
      <w:r w:rsidRPr="001570EA">
        <w:t>Algorithms</w:t>
      </w:r>
    </w:p>
    <w:p w14:paraId="08C6CBA3" w14:textId="77777777" w:rsidR="004E6452" w:rsidRPr="001570EA" w:rsidRDefault="004E6452" w:rsidP="004E6452">
      <w:pPr>
        <w:pStyle w:val="NoSpacing"/>
        <w:rPr>
          <w:rFonts w:cs="Arial"/>
          <w:szCs w:val="20"/>
        </w:rPr>
      </w:pPr>
      <w:r w:rsidRPr="001570EA">
        <w:rPr>
          <w:rFonts w:cs="Arial"/>
          <w:szCs w:val="20"/>
        </w:rPr>
        <w:t>The general form of the measure savings equation for ENERGY STAR Dishwashers is:</w:t>
      </w:r>
    </w:p>
    <w:p w14:paraId="4D7EE9F5" w14:textId="77777777" w:rsidR="004E6452" w:rsidRPr="001570EA" w:rsidRDefault="004E6452" w:rsidP="004E6452">
      <w:pPr>
        <w:tabs>
          <w:tab w:val="left" w:pos="216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18E22942" w14:textId="77777777" w:rsidR="004E6452" w:rsidRPr="001570EA" w:rsidRDefault="004E6452" w:rsidP="004E6452"/>
    <w:p w14:paraId="375586DE" w14:textId="77777777" w:rsidR="004E6452" w:rsidRPr="001570EA" w:rsidRDefault="004E6452" w:rsidP="004E6452">
      <w:r w:rsidRPr="001570EA">
        <w:t>To determine resource savings, the per-unit estimates in the algorithms will be multiplied by the number of dishwashers. The number of dishwashers will be determined using market assessments and market tracking.</w:t>
      </w:r>
      <w:ins w:id="24432" w:author="Greg Clendenning" w:date="2024-04-16T16:42:00Z">
        <w:r w:rsidRPr="001570EA">
          <w:t xml:space="preserve"> EDC data gathering is permitted for </w:t>
        </w:r>
      </w:ins>
      <m:oMath>
        <m:sSub>
          <m:sSubPr>
            <m:ctrlPr>
              <w:ins w:id="24433" w:author="Greg Clendenning" w:date="2024-04-16T16:42:00Z">
                <w:rPr>
                  <w:rFonts w:ascii="Cambria Math" w:hAnsi="Cambria Math" w:cs="Arial"/>
                  <w:iCs/>
                </w:rPr>
              </w:ins>
            </m:ctrlPr>
          </m:sSubPr>
          <m:e>
            <m:r>
              <w:ins w:id="24434" w:author="Greg Clendenning" w:date="2024-04-16T16:42:00Z">
                <m:rPr>
                  <m:sty m:val="p"/>
                </m:rPr>
                <w:rPr>
                  <w:rFonts w:ascii="Cambria Math" w:hAnsi="Cambria Math" w:cs="Arial"/>
                  <w:szCs w:val="20"/>
                </w:rPr>
                <m:t>kWh</m:t>
              </w:ins>
            </m:r>
            <m:ctrlPr>
              <w:ins w:id="24435" w:author="Greg Clendenning" w:date="2024-04-16T16:42:00Z">
                <w:rPr>
                  <w:rFonts w:ascii="Cambria Math" w:hAnsi="Cambria Math" w:cs="Arial"/>
                  <w:iCs/>
                  <w:szCs w:val="20"/>
                </w:rPr>
              </w:ins>
            </m:ctrlPr>
          </m:e>
          <m:sub>
            <m:r>
              <w:ins w:id="24436" w:author="Greg Clendenning" w:date="2024-04-16T16:42:00Z">
                <m:rPr>
                  <m:sty m:val="p"/>
                </m:rPr>
                <w:rPr>
                  <w:rFonts w:ascii="Cambria Math" w:hAnsi="Cambria Math" w:cs="Arial"/>
                  <w:szCs w:val="20"/>
                </w:rPr>
                <m:t>ee</m:t>
              </w:ins>
            </m:r>
          </m:sub>
        </m:sSub>
      </m:oMath>
      <w:ins w:id="24437" w:author="Greg Clendenning" w:date="2024-04-16T16:42:00Z">
        <w:r w:rsidRPr="001570EA">
          <w:t xml:space="preserve"> provided that it is gathered from the ENERGY STAR qualified product list. </w:t>
        </w:r>
      </w:ins>
    </w:p>
    <w:p w14:paraId="6723CDD6" w14:textId="77777777" w:rsidR="004E6452" w:rsidRPr="001570EA" w:rsidRDefault="004E6452" w:rsidP="004E6452"/>
    <w:p w14:paraId="639C66C1" w14:textId="77777777" w:rsidR="004E6452" w:rsidRPr="001570EA" w:rsidRDefault="004E6452" w:rsidP="004E6452">
      <w:pPr>
        <w:pStyle w:val="NoSpacing"/>
        <w:rPr>
          <w:rFonts w:cs="Arial"/>
          <w:szCs w:val="20"/>
        </w:rPr>
      </w:pPr>
      <w:r w:rsidRPr="001570EA">
        <w:rPr>
          <w:rFonts w:cs="Arial"/>
          <w:szCs w:val="20"/>
        </w:rPr>
        <w:t>Per unit energy and demand savings algorithms for dishwashers utilizing electrically heated hot water:</w:t>
      </w:r>
    </w:p>
    <w:p w14:paraId="021ED60E" w14:textId="55B5A6B5" w:rsidR="004E6452" w:rsidRPr="001570EA" w:rsidRDefault="004E6452" w:rsidP="004E6452">
      <w:pPr>
        <w:pStyle w:val="NoSpacing"/>
        <w:spacing w:line="360" w:lineRule="auto"/>
        <w:jc w:val="center"/>
        <w:rPr>
          <w:rFonts w:eastAsiaTheme="minorEastAsia" w:cs="Arial"/>
          <w:szCs w:val="20"/>
        </w:rPr>
      </w:pPr>
      <m:oMathPara>
        <m:oMathParaPr>
          <m:jc m:val="left"/>
        </m:oMathParaPr>
        <m:oMath>
          <m:r>
            <w:rPr>
              <w:rFonts w:ascii="Cambria Math" w:hAnsi="Cambria Math"/>
            </w:rPr>
            <m:t>∆</m:t>
          </m:r>
          <m:r>
            <w:del w:id="24438" w:author="Greg Clendenning" w:date="2024-04-16T16:42:00Z">
              <w:rPr>
                <w:rFonts w:ascii="Cambria Math" w:hAnsi="Cambria Math" w:cs="Arial"/>
                <w:szCs w:val="20"/>
              </w:rPr>
              <m:t xml:space="preserve">               </m:t>
            </w:del>
          </m:r>
          <m:r>
            <w:ins w:id="24439" w:author="Greg Clendenning" w:date="2024-04-16T16:42:00Z">
              <w:rPr>
                <w:rFonts w:ascii="Cambria Math" w:hAnsi="Cambria Math" w:cs="Arial"/>
                <w:szCs w:val="20"/>
              </w:rPr>
              <m:t>kWh</m:t>
            </w:ins>
          </m:r>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del w:id="24440" w:author="Greg Clendenning" w:date="2024-04-16T16:42:00Z">
                  <w:rPr>
                    <w:rFonts w:ascii="Cambria Math" w:hAnsi="Cambria Math" w:cs="Arial"/>
                    <w:i/>
                  </w:rPr>
                </w:del>
              </m:ctrlPr>
            </m:dPr>
            <m:e>
              <m:sSub>
                <m:sSubPr>
                  <m:ctrlPr>
                    <w:del w:id="24441" w:author="Greg Clendenning" w:date="2024-04-16T16:42:00Z">
                      <w:rPr>
                        <w:rFonts w:ascii="Cambria Math" w:hAnsi="Cambria Math" w:cs="Arial"/>
                        <w:i/>
                      </w:rPr>
                    </w:del>
                  </m:ctrlPr>
                </m:sSubPr>
                <m:e>
                  <m:r>
                    <w:del w:id="24442" w:author="Greg Clendenning" w:date="2024-04-16T16:42:00Z">
                      <w:rPr>
                        <w:rFonts w:ascii="Cambria Math" w:hAnsi="Cambria Math" w:cs="Arial"/>
                        <w:szCs w:val="20"/>
                      </w:rPr>
                      <m:t>%kWh</m:t>
                    </w:del>
                  </m:r>
                </m:e>
                <m:sub>
                  <m:r>
                    <w:del w:id="24443" w:author="Greg Clendenning" w:date="2024-04-16T16:42:00Z">
                      <w:rPr>
                        <w:rFonts w:ascii="Cambria Math" w:hAnsi="Cambria Math" w:cs="Arial"/>
                        <w:szCs w:val="20"/>
                      </w:rPr>
                      <m:t>OP</m:t>
                    </w:del>
                  </m:r>
                </m:sub>
              </m:sSub>
              <m:r>
                <w:del w:id="24444" w:author="Greg Clendenning" w:date="2024-04-16T16:42:00Z">
                  <w:rPr>
                    <w:rFonts w:ascii="Cambria Math" w:hAnsi="Cambria Math" w:cs="Arial"/>
                    <w:szCs w:val="20"/>
                  </w:rPr>
                  <m:t>+</m:t>
                </w:del>
              </m:r>
              <m:sSub>
                <m:sSubPr>
                  <m:ctrlPr>
                    <w:del w:id="24445" w:author="Greg Clendenning" w:date="2024-04-16T16:42:00Z">
                      <w:rPr>
                        <w:rFonts w:ascii="Cambria Math" w:hAnsi="Cambria Math" w:cs="Arial"/>
                        <w:i/>
                      </w:rPr>
                    </w:del>
                  </m:ctrlPr>
                </m:sSubPr>
                <m:e>
                  <m:r>
                    <w:del w:id="24446" w:author="Greg Clendenning" w:date="2024-04-16T16:42:00Z">
                      <w:rPr>
                        <w:rFonts w:ascii="Cambria Math" w:hAnsi="Cambria Math" w:cs="Arial"/>
                        <w:szCs w:val="20"/>
                      </w:rPr>
                      <m:t>%kWh</m:t>
                    </w:del>
                  </m:r>
                  <m:ctrlPr>
                    <w:del w:id="24447" w:author="Greg Clendenning" w:date="2024-04-16T16:42:00Z">
                      <w:rPr>
                        <w:rFonts w:ascii="Cambria Math" w:hAnsi="Cambria Math" w:cs="Arial"/>
                        <w:i/>
                        <w:szCs w:val="20"/>
                      </w:rPr>
                    </w:del>
                  </m:ctrlPr>
                </m:e>
                <m:sub>
                  <m:r>
                    <w:del w:id="24448" w:author="Greg Clendenning" w:date="2024-04-16T16:42:00Z">
                      <w:rPr>
                        <w:rFonts w:ascii="Cambria Math" w:hAnsi="Cambria Math" w:cs="Arial"/>
                        <w:szCs w:val="20"/>
                      </w:rPr>
                      <m:t>heat</m:t>
                    </w:del>
                  </m:r>
                </m:sub>
              </m:sSub>
              <m:r>
                <w:del w:id="24449" w:author="Greg Clendenning" w:date="2024-04-16T16:42:00Z">
                  <w:rPr>
                    <w:rFonts w:ascii="Cambria Math" w:hAnsi="Cambria Math" w:cs="Arial"/>
                    <w:szCs w:val="20"/>
                  </w:rPr>
                  <m:t>×</m:t>
                </w:del>
              </m:r>
              <m:sSub>
                <m:sSubPr>
                  <m:ctrlPr>
                    <w:del w:id="24450" w:author="Greg Clendenning" w:date="2024-04-16T16:42:00Z">
                      <w:rPr>
                        <w:rFonts w:ascii="Cambria Math" w:hAnsi="Cambria Math" w:cs="Arial"/>
                        <w:i/>
                      </w:rPr>
                    </w:del>
                  </m:ctrlPr>
                </m:sSubPr>
                <m:e>
                  <m:r>
                    <w:del w:id="24451" w:author="Greg Clendenning" w:date="2024-04-16T16:42:00Z">
                      <w:rPr>
                        <w:rFonts w:ascii="Cambria Math" w:hAnsi="Cambria Math" w:cs="Arial"/>
                        <w:szCs w:val="20"/>
                      </w:rPr>
                      <m:t>%Electric</m:t>
                    </w:del>
                  </m:r>
                  <m:ctrlPr>
                    <w:del w:id="24452" w:author="Greg Clendenning" w:date="2024-04-16T16:42:00Z">
                      <w:rPr>
                        <w:rFonts w:ascii="Cambria Math" w:hAnsi="Cambria Math" w:cs="Arial"/>
                        <w:i/>
                        <w:szCs w:val="20"/>
                      </w:rPr>
                    </w:del>
                  </m:ctrlPr>
                </m:e>
                <m:sub>
                  <m:r>
                    <w:del w:id="24453" w:author="Greg Clendenning" w:date="2024-04-16T16:42:00Z">
                      <w:rPr>
                        <w:rFonts w:ascii="Cambria Math" w:hAnsi="Cambria Math" w:cs="Arial"/>
                        <w:szCs w:val="20"/>
                      </w:rPr>
                      <m:t>DHW</m:t>
                    </w:del>
                  </m:r>
                </m:sub>
              </m:sSub>
            </m:e>
          </m:d>
          <m:d>
            <m:dPr>
              <m:ctrlPr>
                <w:ins w:id="24454" w:author="Greg Clendenning" w:date="2024-04-16T16:42:00Z">
                  <w:rPr>
                    <w:rFonts w:ascii="Cambria Math" w:hAnsi="Cambria Math" w:cs="Arial"/>
                    <w:i/>
                  </w:rPr>
                </w:ins>
              </m:ctrlPr>
            </m:dPr>
            <m:e>
              <m:sSub>
                <m:sSubPr>
                  <m:ctrlPr>
                    <w:ins w:id="24455" w:author="Greg Clendenning" w:date="2024-04-16T16:42:00Z">
                      <w:rPr>
                        <w:rFonts w:ascii="Cambria Math" w:hAnsi="Cambria Math" w:cs="Arial"/>
                        <w:i/>
                      </w:rPr>
                    </w:ins>
                  </m:ctrlPr>
                </m:sSubPr>
                <m:e>
                  <m:r>
                    <w:ins w:id="24456" w:author="Greg Clendenning" w:date="2024-04-16T16:42:00Z">
                      <w:rPr>
                        <w:rFonts w:ascii="Cambria Math" w:hAnsi="Cambria Math" w:cs="Arial"/>
                        <w:szCs w:val="20"/>
                      </w:rPr>
                      <m:t>%kWh</m:t>
                    </w:ins>
                  </m:r>
                </m:e>
                <m:sub>
                  <m:r>
                    <w:ins w:id="24457" w:author="Greg Clendenning" w:date="2024-04-16T16:42:00Z">
                      <w:rPr>
                        <w:rFonts w:ascii="Cambria Math" w:hAnsi="Cambria Math" w:cs="Arial"/>
                        <w:szCs w:val="20"/>
                      </w:rPr>
                      <m:t>OP</m:t>
                    </w:ins>
                  </m:r>
                </m:sub>
              </m:sSub>
              <m:r>
                <w:ins w:id="24458" w:author="Greg Clendenning" w:date="2024-04-16T16:42:00Z">
                  <w:rPr>
                    <w:rFonts w:ascii="Cambria Math" w:hAnsi="Cambria Math" w:cs="Arial"/>
                    <w:szCs w:val="20"/>
                  </w:rPr>
                  <m:t>+</m:t>
                </w:ins>
              </m:r>
              <m:sSub>
                <m:sSubPr>
                  <m:ctrlPr>
                    <w:ins w:id="24459" w:author="Greg Clendenning" w:date="2024-04-16T16:42:00Z">
                      <w:rPr>
                        <w:rFonts w:ascii="Cambria Math" w:hAnsi="Cambria Math" w:cs="Arial"/>
                        <w:i/>
                      </w:rPr>
                    </w:ins>
                  </m:ctrlPr>
                </m:sSubPr>
                <m:e>
                  <m:r>
                    <w:ins w:id="24460" w:author="Greg Clendenning" w:date="2024-04-16T16:42:00Z">
                      <w:rPr>
                        <w:rFonts w:ascii="Cambria Math" w:hAnsi="Cambria Math" w:cs="Arial"/>
                        <w:szCs w:val="20"/>
                      </w:rPr>
                      <m:t>%kWh</m:t>
                    </w:ins>
                  </m:r>
                  <m:ctrlPr>
                    <w:ins w:id="24461" w:author="Greg Clendenning" w:date="2024-04-16T16:42:00Z">
                      <w:rPr>
                        <w:rFonts w:ascii="Cambria Math" w:hAnsi="Cambria Math" w:cs="Arial"/>
                        <w:i/>
                        <w:szCs w:val="20"/>
                      </w:rPr>
                    </w:ins>
                  </m:ctrlPr>
                </m:e>
                <m:sub>
                  <m:r>
                    <w:ins w:id="24462" w:author="Greg Clendenning" w:date="2024-04-16T16:42:00Z">
                      <w:rPr>
                        <w:rFonts w:ascii="Cambria Math" w:hAnsi="Cambria Math" w:cs="Arial"/>
                        <w:szCs w:val="20"/>
                      </w:rPr>
                      <m:t>heat</m:t>
                    </w:ins>
                  </m:r>
                </m:sub>
              </m:sSub>
              <m:r>
                <w:ins w:id="24463" w:author="Greg Clendenning" w:date="2024-04-16T16:42:00Z">
                  <w:rPr>
                    <w:rFonts w:ascii="Cambria Math" w:hAnsi="Cambria Math" w:cs="Arial"/>
                    <w:szCs w:val="20"/>
                  </w:rPr>
                  <m:t>×</m:t>
                </w:ins>
              </m:r>
              <m:sSub>
                <m:sSubPr>
                  <m:ctrlPr>
                    <w:ins w:id="24464" w:author="Greg Clendenning" w:date="2024-04-16T16:42:00Z">
                      <w:rPr>
                        <w:rFonts w:ascii="Cambria Math" w:hAnsi="Cambria Math" w:cs="Arial"/>
                        <w:i/>
                      </w:rPr>
                    </w:ins>
                  </m:ctrlPr>
                </m:sSubPr>
                <m:e>
                  <m:r>
                    <w:ins w:id="24465" w:author="Greg Clendenning" w:date="2024-04-16T16:42:00Z">
                      <w:rPr>
                        <w:rFonts w:ascii="Cambria Math" w:hAnsi="Cambria Math" w:cs="Arial"/>
                        <w:szCs w:val="20"/>
                      </w:rPr>
                      <m:t>%Elec</m:t>
                    </w:ins>
                  </m:r>
                  <m:ctrlPr>
                    <w:ins w:id="24466" w:author="Greg Clendenning" w:date="2024-04-16T16:42:00Z">
                      <w:rPr>
                        <w:rFonts w:ascii="Cambria Math" w:hAnsi="Cambria Math" w:cs="Arial"/>
                        <w:i/>
                        <w:szCs w:val="20"/>
                      </w:rPr>
                    </w:ins>
                  </m:ctrlPr>
                </m:e>
                <m:sub>
                  <m:r>
                    <w:ins w:id="24467" w:author="Greg Clendenning" w:date="2024-04-16T16:42:00Z">
                      <w:rPr>
                        <w:rFonts w:ascii="Cambria Math" w:hAnsi="Cambria Math" w:cs="Arial"/>
                        <w:szCs w:val="20"/>
                      </w:rPr>
                      <m:t>DHW</m:t>
                    </w:ins>
                  </m:r>
                </m:sub>
              </m:sSub>
            </m:e>
          </m:d>
        </m:oMath>
      </m:oMathPara>
    </w:p>
    <w:p w14:paraId="740685B0" w14:textId="77777777" w:rsidR="004E6452" w:rsidRPr="001570EA" w:rsidRDefault="004E6452" w:rsidP="004E6452">
      <w:pPr>
        <w:rPr>
          <w:sz w:val="16"/>
          <w:szCs w:val="16"/>
        </w:rPr>
      </w:pPr>
    </w:p>
    <w:p w14:paraId="3943B065" w14:textId="77777777" w:rsidR="004E6452" w:rsidRPr="001570EA" w:rsidRDefault="004E6452" w:rsidP="004E6452">
      <w:pPr>
        <w:jc w:val="center"/>
        <w:rPr>
          <w:ins w:id="24468" w:author="Greg Clendenning" w:date="2024-04-16T16:42:00Z"/>
          <w:i/>
          <w:szCs w:val="20"/>
        </w:rPr>
      </w:pPr>
      <m:oMathPara>
        <m:oMathParaPr>
          <m:jc m:val="left"/>
        </m:oMathParaPr>
        <m:oMath>
          <m:r>
            <w:ins w:id="24469" w:author="Greg Clendenning" w:date="2024-04-16T16:42:00Z">
              <w:rPr>
                <w:rFonts w:ascii="Cambria Math" w:hAnsi="Cambria Math"/>
                <w:szCs w:val="20"/>
              </w:rPr>
              <m:t>∆</m:t>
            </w:ins>
          </m:r>
          <m:sSub>
            <m:sSubPr>
              <m:ctrlPr>
                <w:ins w:id="24470" w:author="Greg Clendenning" w:date="2024-04-16T16:42:00Z">
                  <w:rPr>
                    <w:rFonts w:ascii="Cambria Math" w:hAnsi="Cambria Math"/>
                    <w:i/>
                    <w:szCs w:val="20"/>
                  </w:rPr>
                </w:ins>
              </m:ctrlPr>
            </m:sSubPr>
            <m:e>
              <m:r>
                <w:ins w:id="24471" w:author="Greg Clendenning" w:date="2024-04-16T16:42:00Z">
                  <w:rPr>
                    <w:rFonts w:ascii="Cambria Math" w:hAnsi="Cambria Math"/>
                    <w:szCs w:val="20"/>
                  </w:rPr>
                  <m:t>kW</m:t>
                </w:ins>
              </m:r>
            </m:e>
            <m:sub>
              <m:r>
                <w:ins w:id="24472" w:author="Greg Clendenning" w:date="2024-04-16T16:42:00Z">
                  <w:rPr>
                    <w:rFonts w:ascii="Cambria Math" w:hAnsi="Cambria Math"/>
                    <w:szCs w:val="20"/>
                  </w:rPr>
                  <m:t>summer peak</m:t>
                </w:ins>
              </m:r>
            </m:sub>
          </m:sSub>
          <m:r>
            <w:ins w:id="24473" w:author="Greg Clendenning" w:date="2024-04-16T16:42:00Z">
              <w:rPr>
                <w:rFonts w:ascii="Cambria Math" w:hAnsi="Cambria Math"/>
                <w:szCs w:val="20"/>
              </w:rPr>
              <m:t xml:space="preserve">        =</m:t>
            </w:ins>
          </m:r>
          <m:r>
            <w:ins w:id="24474" w:author="Greg Clendenning" w:date="2024-04-16T16:42:00Z">
              <m:rPr>
                <m:sty m:val="p"/>
              </m:rPr>
              <w:rPr>
                <w:rFonts w:ascii="Cambria Math" w:hAnsi="Cambria Math" w:cs="Arial"/>
                <w:szCs w:val="20"/>
              </w:rPr>
              <m:t xml:space="preserve"> </m:t>
            </w:ins>
          </m:r>
          <m:r>
            <w:ins w:id="24475" w:author="Greg Clendenning" w:date="2024-04-16T16:42:00Z">
              <w:rPr>
                <w:rFonts w:ascii="Cambria Math" w:hAnsi="Cambria Math"/>
              </w:rPr>
              <m:t>∆</m:t>
            </w:ins>
          </m:r>
          <m:r>
            <w:ins w:id="24476" w:author="Greg Clendenning" w:date="2024-04-16T16:42:00Z">
              <w:rPr>
                <w:rFonts w:ascii="Cambria Math" w:hAnsi="Cambria Math" w:cs="Arial"/>
                <w:szCs w:val="20"/>
              </w:rPr>
              <m:t>kWh ×ETD</m:t>
            </w:ins>
          </m:r>
          <m:sSub>
            <m:sSubPr>
              <m:ctrlPr>
                <w:ins w:id="24477" w:author="Greg Clendenning" w:date="2024-04-16T16:42:00Z">
                  <w:rPr>
                    <w:rFonts w:ascii="Cambria Math" w:hAnsi="Cambria Math" w:cs="Arial"/>
                    <w:szCs w:val="20"/>
                  </w:rPr>
                </w:ins>
              </m:ctrlPr>
            </m:sSubPr>
            <m:e>
              <m:r>
                <w:ins w:id="24478" w:author="Greg Clendenning" w:date="2024-04-16T16:42:00Z">
                  <w:rPr>
                    <w:rFonts w:ascii="Cambria Math" w:hAnsi="Cambria Math" w:cs="Arial"/>
                    <w:szCs w:val="20"/>
                  </w:rPr>
                  <m:t>F</m:t>
                </w:ins>
              </m:r>
            </m:e>
            <m:sub>
              <m:r>
                <w:ins w:id="24479" w:author="Greg Clendenning" w:date="2024-04-16T16:42:00Z">
                  <w:rPr>
                    <w:rFonts w:ascii="Cambria Math" w:hAnsi="Cambria Math" w:cs="Arial"/>
                    <w:szCs w:val="20"/>
                  </w:rPr>
                  <m:t>s</m:t>
                </w:ins>
              </m:r>
            </m:sub>
          </m:sSub>
        </m:oMath>
      </m:oMathPara>
    </w:p>
    <w:p w14:paraId="74D2DC0B" w14:textId="77777777" w:rsidR="004E6452" w:rsidRPr="001570EA" w:rsidRDefault="004E6452" w:rsidP="004E6452">
      <w:pPr>
        <w:jc w:val="center"/>
        <w:rPr>
          <w:ins w:id="24480" w:author="Greg Clendenning" w:date="2024-04-16T16:42:00Z"/>
          <w:i/>
        </w:rPr>
      </w:pPr>
    </w:p>
    <w:p w14:paraId="58508B87" w14:textId="77777777" w:rsidR="004E6452" w:rsidRPr="001570EA" w:rsidRDefault="004E6452" w:rsidP="004E6452">
      <w:pPr>
        <w:jc w:val="left"/>
        <w:rPr>
          <w:ins w:id="24481" w:author="Greg Clendenning" w:date="2024-04-16T16:42:00Z"/>
          <w:i/>
        </w:rPr>
      </w:pPr>
      <m:oMathPara>
        <m:oMathParaPr>
          <m:jc m:val="left"/>
        </m:oMathParaPr>
        <m:oMath>
          <m:r>
            <w:ins w:id="24482" w:author="Greg Clendenning" w:date="2024-04-16T16:42:00Z">
              <w:rPr>
                <w:rFonts w:ascii="Cambria Math" w:hAnsi="Cambria Math"/>
              </w:rPr>
              <m:t>∆</m:t>
            </w:ins>
          </m:r>
          <m:sSub>
            <m:sSubPr>
              <m:ctrlPr>
                <w:ins w:id="24483" w:author="Greg Clendenning" w:date="2024-04-16T16:42:00Z">
                  <w:rPr>
                    <w:rFonts w:ascii="Cambria Math" w:hAnsi="Cambria Math"/>
                    <w:i/>
                  </w:rPr>
                </w:ins>
              </m:ctrlPr>
            </m:sSubPr>
            <m:e>
              <m:r>
                <w:ins w:id="24484" w:author="Greg Clendenning" w:date="2024-04-16T16:42:00Z">
                  <w:rPr>
                    <w:rFonts w:ascii="Cambria Math" w:hAnsi="Cambria Math"/>
                  </w:rPr>
                  <m:t>kW</m:t>
                </w:ins>
              </m:r>
            </m:e>
            <m:sub>
              <m:r>
                <w:ins w:id="24485" w:author="Greg Clendenning" w:date="2024-04-16T16:42:00Z">
                  <w:rPr>
                    <w:rFonts w:ascii="Cambria Math" w:hAnsi="Cambria Math"/>
                  </w:rPr>
                  <m:t>winter peak</m:t>
                </w:ins>
              </m:r>
            </m:sub>
          </m:sSub>
          <m:r>
            <w:ins w:id="24486" w:author="Greg Clendenning" w:date="2024-04-16T16:42:00Z">
              <w:rPr>
                <w:rFonts w:ascii="Cambria Math" w:hAnsi="Cambria Math"/>
              </w:rPr>
              <m:t xml:space="preserve">        = ∆</m:t>
            </w:ins>
          </m:r>
          <m:r>
            <w:ins w:id="24487" w:author="Greg Clendenning" w:date="2024-04-16T16:42:00Z">
              <w:rPr>
                <w:rFonts w:ascii="Cambria Math" w:hAnsi="Cambria Math" w:cs="Arial"/>
                <w:szCs w:val="20"/>
              </w:rPr>
              <m:t xml:space="preserve">kWh </m:t>
            </w:ins>
          </m:r>
          <m:r>
            <w:ins w:id="24488" w:author="Greg Clendenning" w:date="2024-04-16T16:42:00Z">
              <w:rPr>
                <w:rFonts w:ascii="Cambria Math" w:hAnsi="Cambria Math"/>
              </w:rPr>
              <m:t>×</m:t>
            </w:ins>
          </m:r>
          <m:r>
            <w:ins w:id="24489" w:author="Greg Clendenning" w:date="2024-04-16T16:42:00Z">
              <w:rPr>
                <w:rFonts w:ascii="Cambria Math" w:hAnsi="Cambria Math" w:cs="Arial"/>
                <w:sz w:val="18"/>
                <w:szCs w:val="20"/>
              </w:rPr>
              <m:t>ETD</m:t>
            </w:ins>
          </m:r>
          <m:sSub>
            <m:sSubPr>
              <m:ctrlPr>
                <w:ins w:id="24490" w:author="Greg Clendenning" w:date="2024-04-16T16:42:00Z">
                  <w:rPr>
                    <w:rFonts w:ascii="Cambria Math" w:hAnsi="Cambria Math" w:cs="Arial"/>
                    <w:sz w:val="18"/>
                    <w:szCs w:val="20"/>
                  </w:rPr>
                </w:ins>
              </m:ctrlPr>
            </m:sSubPr>
            <m:e>
              <m:r>
                <w:ins w:id="24491" w:author="Greg Clendenning" w:date="2024-04-16T16:42:00Z">
                  <w:rPr>
                    <w:rFonts w:ascii="Cambria Math" w:hAnsi="Cambria Math" w:cs="Arial"/>
                    <w:sz w:val="18"/>
                    <w:szCs w:val="20"/>
                  </w:rPr>
                  <m:t>F</m:t>
                </w:ins>
              </m:r>
            </m:e>
            <m:sub>
              <m:r>
                <w:ins w:id="24492" w:author="Greg Clendenning" w:date="2024-04-16T16:42:00Z">
                  <w:rPr>
                    <w:rFonts w:ascii="Cambria Math" w:hAnsi="Cambria Math" w:cs="Arial"/>
                    <w:sz w:val="18"/>
                    <w:szCs w:val="20"/>
                  </w:rPr>
                  <m:t>w</m:t>
                </w:ins>
              </m:r>
            </m:sub>
          </m:sSub>
          <m:r>
            <w:ins w:id="24493" w:author="Greg Clendenning" w:date="2024-04-16T16:42:00Z">
              <w:rPr>
                <w:rFonts w:ascii="Cambria Math" w:hAnsi="Cambria Math" w:cs="Arial"/>
                <w:szCs w:val="20"/>
              </w:rPr>
              <m:t xml:space="preserve">     </m:t>
            </w:ins>
          </m:r>
          <m:r>
            <w:ins w:id="24494" w:author="Greg Clendenning" w:date="2024-04-16T16:42:00Z">
              <w:rPr>
                <w:rFonts w:ascii="Cambria Math" w:hAnsi="Cambria Math"/>
              </w:rPr>
              <m:t xml:space="preserve"> </m:t>
            </w:ins>
          </m:r>
        </m:oMath>
      </m:oMathPara>
    </w:p>
    <w:p w14:paraId="2505ABDC" w14:textId="77777777" w:rsidR="004E6452" w:rsidRPr="001570EA" w:rsidRDefault="004E6452" w:rsidP="004E6452">
      <w:pPr>
        <w:pStyle w:val="SubStyle"/>
        <w:rPr>
          <w:ins w:id="24495" w:author="Greg Clendenning" w:date="2024-04-16T16:42:00Z"/>
          <w:rFonts w:ascii="Arial" w:hAnsi="Arial" w:cs="Arial"/>
        </w:rPr>
      </w:pPr>
    </w:p>
    <w:p w14:paraId="659EED63" w14:textId="77777777" w:rsidR="004E6452" w:rsidRPr="001570EA" w:rsidRDefault="004E6452" w:rsidP="004E6452">
      <w:pPr>
        <w:pStyle w:val="SubStyle"/>
        <w:rPr>
          <w:moveTo w:id="24496" w:author="Greg Clendenning" w:date="2024-04-16T16:42:00Z"/>
        </w:rPr>
      </w:pPr>
      <w:moveToRangeStart w:id="24497" w:author="Greg Clendenning" w:date="2024-04-16T16:42:00Z" w:name="move164178347"/>
      <w:moveTo w:id="24498" w:author="Greg Clendenning" w:date="2024-04-16T16:42:00Z">
        <w:r w:rsidRPr="001570EA">
          <w:t>Definition of Terms</w:t>
        </w:r>
      </w:moveTo>
    </w:p>
    <w:moveToRangeEnd w:id="24497"/>
    <w:p w14:paraId="34C95FF3" w14:textId="77777777" w:rsidR="00FA5174" w:rsidRDefault="00FA5174" w:rsidP="00FA5174">
      <w:pPr>
        <w:jc w:val="center"/>
        <w:rPr>
          <w:del w:id="24499" w:author="Greg Clendenning" w:date="2024-04-16T16:42:00Z"/>
          <w:i/>
        </w:rPr>
      </w:pPr>
      <m:oMathPara>
        <m:oMathParaPr>
          <m:jc m:val="left"/>
        </m:oMathParaPr>
        <m:oMath>
          <m:r>
            <w:del w:id="24500" w:author="Greg Clendenning" w:date="2024-04-16T16:42:00Z">
              <w:rPr>
                <w:rFonts w:ascii="Cambria Math" w:hAnsi="Cambria Math"/>
              </w:rPr>
              <m:t>∆</m:t>
            </w:del>
          </m:r>
          <m:sSub>
            <m:sSubPr>
              <m:ctrlPr>
                <w:del w:id="24501" w:author="Greg Clendenning" w:date="2024-04-16T16:42:00Z">
                  <w:rPr>
                    <w:rFonts w:ascii="Cambria Math" w:hAnsi="Cambria Math"/>
                    <w:i/>
                  </w:rPr>
                </w:del>
              </m:ctrlPr>
            </m:sSubPr>
            <m:e>
              <m:r>
                <w:del w:id="24502" w:author="Greg Clendenning" w:date="2024-04-16T16:42:00Z">
                  <w:rPr>
                    <w:rFonts w:ascii="Cambria Math" w:hAnsi="Cambria Math"/>
                  </w:rPr>
                  <m:t>kW</m:t>
                </w:del>
              </m:r>
            </m:e>
            <m:sub>
              <m:r>
                <w:del w:id="24503" w:author="Greg Clendenning" w:date="2024-04-16T16:42:00Z">
                  <w:rPr>
                    <w:rFonts w:ascii="Cambria Math" w:hAnsi="Cambria Math"/>
                  </w:rPr>
                  <m:t>peak</m:t>
                </w:del>
              </m:r>
            </m:sub>
          </m:sSub>
          <m:r>
            <w:del w:id="24504" w:author="Greg Clendenning" w:date="2024-04-16T16:42:00Z">
              <w:rPr>
                <w:rFonts w:ascii="Cambria Math" w:hAnsi="Cambria Math"/>
              </w:rPr>
              <m:t xml:space="preserve">                             =</m:t>
            </w:del>
          </m:r>
          <m:f>
            <m:fPr>
              <m:ctrlPr>
                <w:del w:id="24505" w:author="Greg Clendenning" w:date="2024-04-16T16:42:00Z">
                  <w:rPr>
                    <w:rFonts w:ascii="Cambria Math" w:hAnsi="Cambria Math"/>
                    <w:i/>
                  </w:rPr>
                </w:del>
              </m:ctrlPr>
            </m:fPr>
            <m:num>
              <m:r>
                <w:del w:id="24506" w:author="Greg Clendenning" w:date="2024-04-16T16:42:00Z">
                  <w:rPr>
                    <w:rFonts w:ascii="Cambria Math" w:hAnsi="Cambria Math"/>
                  </w:rPr>
                  <m:t>∆</m:t>
                </w:del>
              </m:r>
              <m:f>
                <m:fPr>
                  <m:type m:val="lin"/>
                  <m:ctrlPr>
                    <w:del w:id="24507" w:author="Greg Clendenning" w:date="2024-04-16T16:42:00Z">
                      <w:rPr>
                        <w:rFonts w:ascii="Cambria Math" w:hAnsi="Cambria Math"/>
                        <w:i/>
                      </w:rPr>
                    </w:del>
                  </m:ctrlPr>
                </m:fPr>
                <m:num>
                  <m:r>
                    <w:del w:id="24508" w:author="Greg Clendenning" w:date="2024-04-16T16:42:00Z">
                      <w:rPr>
                        <w:rFonts w:ascii="Cambria Math" w:hAnsi="Cambria Math"/>
                      </w:rPr>
                      <m:t>kWh</m:t>
                    </w:del>
                  </m:r>
                </m:num>
                <m:den>
                  <m:r>
                    <w:del w:id="24509" w:author="Greg Clendenning" w:date="2024-04-16T16:42:00Z">
                      <w:rPr>
                        <w:rFonts w:ascii="Cambria Math" w:hAnsi="Cambria Math"/>
                      </w:rPr>
                      <m:t>yr</m:t>
                    </w:del>
                  </m:r>
                </m:den>
              </m:f>
            </m:num>
            <m:den>
              <m:r>
                <w:del w:id="24510" w:author="Greg Clendenning" w:date="2024-04-16T16:42:00Z">
                  <w:rPr>
                    <w:rFonts w:ascii="Cambria Math" w:hAnsi="Cambria Math"/>
                  </w:rPr>
                  <m:t>HOU</m:t>
                </w:del>
              </m:r>
            </m:den>
          </m:f>
          <m:r>
            <w:del w:id="24511" w:author="Greg Clendenning" w:date="2024-04-16T16:42:00Z">
              <w:rPr>
                <w:rFonts w:ascii="Cambria Math" w:hAnsi="Cambria Math"/>
              </w:rPr>
              <m:t>×CF</m:t>
            </w:del>
          </m:r>
        </m:oMath>
      </m:oMathPara>
    </w:p>
    <w:p w14:paraId="2C72B0DD" w14:textId="77777777" w:rsidR="007B09F4" w:rsidRPr="001570EA" w:rsidRDefault="007B09F4">
      <w:pPr>
        <w:pStyle w:val="Equation"/>
        <w:ind w:left="0" w:firstLine="0"/>
        <w:rPr>
          <w:moveFrom w:id="24512" w:author="Greg Clendenning" w:date="2024-04-16T16:42:00Z"/>
          <w:rPrChange w:id="24513" w:author="Greg Clendenning" w:date="2024-04-16T16:42:00Z">
            <w:rPr>
              <w:moveFrom w:id="24514" w:author="Greg Clendenning" w:date="2024-04-16T16:42:00Z"/>
              <w:rFonts w:ascii="Arial" w:hAnsi="Arial"/>
            </w:rPr>
          </w:rPrChange>
        </w:rPr>
        <w:pPrChange w:id="24515" w:author="Greg Clendenning" w:date="2024-04-16T16:42:00Z">
          <w:pPr>
            <w:pStyle w:val="SubStyle"/>
          </w:pPr>
        </w:pPrChange>
      </w:pPr>
      <w:moveFromRangeStart w:id="24516" w:author="Greg Clendenning" w:date="2024-04-16T16:42:00Z" w:name="move164178342"/>
    </w:p>
    <w:p w14:paraId="46F7E1FB" w14:textId="77777777" w:rsidR="007B09F4" w:rsidRPr="001570EA" w:rsidRDefault="007B09F4" w:rsidP="007B09F4">
      <w:pPr>
        <w:pStyle w:val="SubStyle"/>
        <w:rPr>
          <w:moveFrom w:id="24517" w:author="Greg Clendenning" w:date="2024-04-16T16:42:00Z"/>
        </w:rPr>
      </w:pPr>
      <w:moveFrom w:id="24518" w:author="Greg Clendenning" w:date="2024-04-16T16:42:00Z">
        <w:r w:rsidRPr="001570EA">
          <w:t>Definition of Terms</w:t>
        </w:r>
      </w:moveFrom>
    </w:p>
    <w:p w14:paraId="1D05E055" w14:textId="2EA52FE7" w:rsidR="004E6452" w:rsidRPr="001570EA" w:rsidRDefault="004E6452" w:rsidP="004E6452">
      <w:pPr>
        <w:pStyle w:val="Caption"/>
      </w:pPr>
      <w:bookmarkStart w:id="24519" w:name="_Toc530141755"/>
      <w:bookmarkStart w:id="24520" w:name="_Toc47598330"/>
      <w:moveFromRangeEnd w:id="2451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4521" w:author="Greg Clendenning" w:date="2024-04-16T16:42:00Z">
        <w:r w:rsidR="003D6F35">
          <w:rPr>
            <w:noProof/>
          </w:rPr>
          <w:delText>87</w:delText>
        </w:r>
      </w:del>
      <w:ins w:id="24522" w:author="Greg Clendenning" w:date="2024-04-16T16:42:00Z">
        <w:r w:rsidR="002E093A" w:rsidRPr="001570EA">
          <w:rPr>
            <w:noProof/>
          </w:rPr>
          <w:t>111</w:t>
        </w:r>
      </w:ins>
      <w:r w:rsidR="002E093A" w:rsidRPr="001570EA">
        <w:fldChar w:fldCharType="end"/>
      </w:r>
      <w:r w:rsidRPr="001570EA">
        <w:t>: Terms</w:t>
      </w:r>
      <w:r w:rsidRPr="001570EA">
        <w:rPr>
          <w:rFonts w:cs="Arial"/>
        </w:rPr>
        <w:t>, Values, and References for</w:t>
      </w:r>
      <w:r w:rsidRPr="001570EA">
        <w:t xml:space="preserve"> ENERGY STAR Dishwashers</w:t>
      </w:r>
      <w:bookmarkEnd w:id="24519"/>
      <w:bookmarkEnd w:id="24520"/>
    </w:p>
    <w:tbl>
      <w:tblPr>
        <w:tblW w:w="0" w:type="auto"/>
        <w:jc w:val="center"/>
        <w:tblLook w:val="04A0" w:firstRow="1" w:lastRow="0" w:firstColumn="1" w:lastColumn="0" w:noHBand="0" w:noVBand="1"/>
      </w:tblPr>
      <w:tblGrid>
        <w:gridCol w:w="4250"/>
        <w:gridCol w:w="1337"/>
        <w:gridCol w:w="1875"/>
        <w:gridCol w:w="1168"/>
        <w:tblGridChange w:id="24523">
          <w:tblGrid>
            <w:gridCol w:w="5"/>
            <w:gridCol w:w="4250"/>
            <w:gridCol w:w="227"/>
            <w:gridCol w:w="1080"/>
            <w:gridCol w:w="30"/>
            <w:gridCol w:w="1853"/>
            <w:gridCol w:w="22"/>
            <w:gridCol w:w="1163"/>
            <w:gridCol w:w="5"/>
          </w:tblGrid>
        </w:tblGridChange>
      </w:tblGrid>
      <w:tr w:rsidR="00475EB1" w:rsidRPr="001570EA" w14:paraId="12A5F415" w14:textId="77777777">
        <w:trPr>
          <w:trHeight w:hRule="exact" w:val="360"/>
          <w:tblHeader/>
          <w:jc w:val="center"/>
        </w:trPr>
        <w:tc>
          <w:tcPr>
            <w:tcW w:w="44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7BEFE7" w14:textId="77777777" w:rsidR="004E6452" w:rsidRPr="001570EA" w:rsidRDefault="004E6452">
            <w:pPr>
              <w:rPr>
                <w:rFonts w:eastAsiaTheme="minorHAnsi"/>
                <w:b/>
                <w:sz w:val="18"/>
                <w:szCs w:val="18"/>
              </w:rPr>
            </w:pPr>
            <w:r w:rsidRPr="001570EA">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AF2E48" w14:textId="77777777" w:rsidR="004E6452" w:rsidRPr="001570EA" w:rsidRDefault="004E6452">
            <w:pPr>
              <w:jc w:val="center"/>
              <w:rPr>
                <w:rFonts w:eastAsiaTheme="minorHAnsi"/>
                <w:b/>
                <w:sz w:val="18"/>
                <w:szCs w:val="18"/>
              </w:rPr>
            </w:pPr>
            <w:r w:rsidRPr="001570EA">
              <w:rPr>
                <w:rFonts w:eastAsiaTheme="minorHAnsi"/>
                <w:b/>
                <w:sz w:val="18"/>
                <w:szCs w:val="18"/>
              </w:rPr>
              <w:t>Unit</w:t>
            </w:r>
          </w:p>
        </w:tc>
        <w:tc>
          <w:tcPr>
            <w:tcW w:w="191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8F774B" w14:textId="77777777" w:rsidR="004E6452" w:rsidRPr="001570EA" w:rsidRDefault="004E6452">
            <w:pPr>
              <w:jc w:val="center"/>
              <w:rPr>
                <w:rFonts w:eastAsiaTheme="minorHAnsi"/>
                <w:b/>
                <w:sz w:val="18"/>
                <w:szCs w:val="18"/>
              </w:rPr>
            </w:pPr>
            <w:r w:rsidRPr="001570EA">
              <w:rPr>
                <w:rFonts w:eastAsiaTheme="minorHAnsi"/>
                <w:b/>
                <w:sz w:val="18"/>
                <w:szCs w:val="18"/>
              </w:rPr>
              <w:t>Value</w:t>
            </w:r>
          </w:p>
        </w:tc>
        <w:tc>
          <w:tcPr>
            <w:tcW w:w="11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E04AE5" w14:textId="77777777" w:rsidR="004E6452" w:rsidRPr="001570EA" w:rsidRDefault="004E6452">
            <w:pPr>
              <w:jc w:val="center"/>
              <w:rPr>
                <w:rFonts w:eastAsiaTheme="minorHAnsi"/>
                <w:b/>
                <w:sz w:val="18"/>
                <w:szCs w:val="18"/>
              </w:rPr>
            </w:pPr>
            <w:r w:rsidRPr="001570EA">
              <w:rPr>
                <w:rFonts w:eastAsiaTheme="minorHAnsi"/>
                <w:b/>
                <w:sz w:val="18"/>
                <w:szCs w:val="18"/>
              </w:rPr>
              <w:t>Source</w:t>
            </w:r>
          </w:p>
        </w:tc>
      </w:tr>
      <w:tr w:rsidR="004E6452" w:rsidRPr="001570EA" w14:paraId="7582A6F4" w14:textId="77777777">
        <w:tblPrEx>
          <w:tblW w:w="0" w:type="auto"/>
          <w:jc w:val="center"/>
          <w:tblPrExChange w:id="24524" w:author="Greg Clendenning" w:date="2024-04-16T16:42:00Z">
            <w:tblPrEx>
              <w:tblW w:w="0" w:type="auto"/>
              <w:jc w:val="center"/>
            </w:tblPrEx>
          </w:tblPrExChange>
        </w:tblPrEx>
        <w:trPr>
          <w:trHeight w:hRule="exact" w:val="835"/>
          <w:jc w:val="center"/>
          <w:trPrChange w:id="24525" w:author="Greg Clendenning" w:date="2024-04-16T16:42:00Z">
            <w:trPr>
              <w:gridAfter w:val="0"/>
              <w:trHeight w:hRule="exact" w:val="504"/>
              <w:jc w:val="center"/>
            </w:trPr>
          </w:trPrChange>
        </w:trPr>
        <w:tc>
          <w:tcPr>
            <w:tcW w:w="4451" w:type="dxa"/>
            <w:tcBorders>
              <w:top w:val="single" w:sz="4" w:space="0" w:color="auto"/>
              <w:left w:val="single" w:sz="4" w:space="0" w:color="auto"/>
              <w:bottom w:val="single" w:sz="4" w:space="0" w:color="auto"/>
              <w:right w:val="single" w:sz="4" w:space="0" w:color="auto"/>
            </w:tcBorders>
            <w:vAlign w:val="center"/>
            <w:hideMark/>
            <w:tcPrChange w:id="24526"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39188A6" w14:textId="77777777" w:rsidR="004E6452" w:rsidRPr="001570EA" w:rsidRDefault="004E6452">
            <w:pPr>
              <w:rPr>
                <w:sz w:val="18"/>
                <w:szCs w:val="18"/>
              </w:rPr>
            </w:pPr>
            <w:r w:rsidRPr="001570EA">
              <w:rPr>
                <w:i/>
                <w:sz w:val="18"/>
                <w:szCs w:val="18"/>
              </w:rPr>
              <w:t>kWh</w:t>
            </w:r>
            <w:r w:rsidRPr="001570EA">
              <w:rPr>
                <w:i/>
                <w:sz w:val="18"/>
                <w:szCs w:val="18"/>
                <w:vertAlign w:val="subscript"/>
              </w:rPr>
              <w:t>base</w:t>
            </w:r>
            <w:r w:rsidRPr="001570EA">
              <w:rPr>
                <w:sz w:val="18"/>
                <w:szCs w:val="18"/>
              </w:rPr>
              <w:t xml:space="preserve">, </w:t>
            </w:r>
            <w:r w:rsidRPr="001570EA">
              <w:rPr>
                <w:sz w:val="18"/>
                <w:rPrChange w:id="24527" w:author="Greg Clendenning" w:date="2024-04-16T16:42:00Z">
                  <w:rPr>
                    <w:i/>
                    <w:sz w:val="18"/>
                  </w:rPr>
                </w:rPrChange>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Change w:id="24528"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hideMark/>
              </w:tcPr>
            </w:tcPrChange>
          </w:tcPr>
          <w:p w14:paraId="0133F292"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Change w:id="24529"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0ED693C" w14:textId="77777777" w:rsidR="004E6452" w:rsidRPr="001570EA" w:rsidRDefault="004E6452">
            <w:pPr>
              <w:spacing w:before="120"/>
              <w:jc w:val="center"/>
              <w:rPr>
                <w:ins w:id="24530" w:author="Greg Clendenning" w:date="2024-04-16T16:42:00Z"/>
                <w:sz w:val="18"/>
                <w:szCs w:val="18"/>
              </w:rPr>
            </w:pPr>
            <w:ins w:id="24531" w:author="Greg Clendenning" w:date="2024-04-16T16:42:00Z">
              <w:r w:rsidRPr="001570EA">
                <w:rPr>
                  <w:sz w:val="18"/>
                  <w:szCs w:val="18"/>
                </w:rPr>
                <w:t xml:space="preserve">Standard: </w:t>
              </w:r>
            </w:ins>
            <w:r w:rsidRPr="001570EA">
              <w:rPr>
                <w:sz w:val="18"/>
                <w:szCs w:val="18"/>
              </w:rPr>
              <w:t>307</w:t>
            </w:r>
          </w:p>
          <w:p w14:paraId="6EEB045A" w14:textId="77777777" w:rsidR="004E6452" w:rsidRPr="001570EA" w:rsidRDefault="004E6452">
            <w:pPr>
              <w:jc w:val="center"/>
              <w:rPr>
                <w:rFonts w:eastAsiaTheme="minorHAnsi"/>
                <w:sz w:val="18"/>
                <w:szCs w:val="18"/>
              </w:rPr>
            </w:pPr>
            <w:ins w:id="24532" w:author="Greg Clendenning" w:date="2024-04-16T16:42:00Z">
              <w:r w:rsidRPr="001570EA">
                <w:rPr>
                  <w:sz w:val="18"/>
                  <w:szCs w:val="18"/>
                </w:rPr>
                <w:t>Compact: 222</w:t>
              </w:r>
            </w:ins>
          </w:p>
        </w:tc>
        <w:tc>
          <w:tcPr>
            <w:tcW w:w="1181" w:type="dxa"/>
            <w:tcBorders>
              <w:top w:val="single" w:sz="4" w:space="0" w:color="auto"/>
              <w:left w:val="single" w:sz="4" w:space="0" w:color="auto"/>
              <w:bottom w:val="single" w:sz="4" w:space="0" w:color="auto"/>
              <w:right w:val="single" w:sz="4" w:space="0" w:color="auto"/>
            </w:tcBorders>
            <w:vAlign w:val="center"/>
            <w:hideMark/>
            <w:tcPrChange w:id="24533"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912E908" w14:textId="122B82F8" w:rsidR="004E6452" w:rsidRPr="001570EA" w:rsidRDefault="004E6452">
            <w:pPr>
              <w:jc w:val="center"/>
              <w:rPr>
                <w:rFonts w:eastAsiaTheme="minorHAnsi"/>
                <w:sz w:val="18"/>
                <w:szCs w:val="18"/>
              </w:rPr>
            </w:pPr>
            <w:r w:rsidRPr="001570EA">
              <w:rPr>
                <w:sz w:val="18"/>
                <w:szCs w:val="18"/>
              </w:rPr>
              <w:t xml:space="preserve">1, </w:t>
            </w:r>
            <w:del w:id="24534" w:author="Greg Clendenning" w:date="2024-04-16T16:42:00Z">
              <w:r w:rsidR="00FA5174">
                <w:rPr>
                  <w:sz w:val="18"/>
                  <w:szCs w:val="18"/>
                </w:rPr>
                <w:delText>6</w:delText>
              </w:r>
            </w:del>
            <w:ins w:id="24535" w:author="Greg Clendenning" w:date="2024-04-16T16:42:00Z">
              <w:r w:rsidRPr="001570EA">
                <w:rPr>
                  <w:sz w:val="18"/>
                  <w:szCs w:val="18"/>
                </w:rPr>
                <w:t>3</w:t>
              </w:r>
            </w:ins>
          </w:p>
        </w:tc>
      </w:tr>
      <w:tr w:rsidR="004E6452" w:rsidRPr="001570EA" w14:paraId="0C69DC54" w14:textId="77777777">
        <w:tblPrEx>
          <w:tblW w:w="0" w:type="auto"/>
          <w:jc w:val="center"/>
          <w:tblPrExChange w:id="24536" w:author="Greg Clendenning" w:date="2024-04-16T16:42:00Z">
            <w:tblPrEx>
              <w:tblW w:w="0" w:type="auto"/>
              <w:jc w:val="center"/>
            </w:tblPrEx>
          </w:tblPrExChange>
        </w:tblPrEx>
        <w:trPr>
          <w:trHeight w:hRule="exact" w:val="1584"/>
          <w:jc w:val="center"/>
          <w:trPrChange w:id="24537" w:author="Greg Clendenning" w:date="2024-04-16T16:42:00Z">
            <w:trPr>
              <w:gridAfter w:val="0"/>
              <w:trHeight w:hRule="exact" w:val="504"/>
              <w:jc w:val="center"/>
            </w:trPr>
          </w:trPrChange>
        </w:trPr>
        <w:tc>
          <w:tcPr>
            <w:tcW w:w="4451" w:type="dxa"/>
            <w:tcBorders>
              <w:top w:val="single" w:sz="4" w:space="0" w:color="auto"/>
              <w:left w:val="single" w:sz="4" w:space="0" w:color="auto"/>
              <w:bottom w:val="single" w:sz="4" w:space="0" w:color="auto"/>
              <w:right w:val="single" w:sz="4" w:space="0" w:color="auto"/>
            </w:tcBorders>
            <w:vAlign w:val="center"/>
            <w:hideMark/>
            <w:tcPrChange w:id="24538"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04BD0AF" w14:textId="77777777" w:rsidR="004E6452" w:rsidRPr="001570EA" w:rsidRDefault="004E6452">
            <w:pPr>
              <w:rPr>
                <w:sz w:val="18"/>
                <w:vertAlign w:val="subscript"/>
                <w:rPrChange w:id="24539" w:author="Greg Clendenning" w:date="2024-04-16T16:42:00Z">
                  <w:rPr>
                    <w:sz w:val="18"/>
                  </w:rPr>
                </w:rPrChange>
              </w:rPr>
            </w:pPr>
            <w:r w:rsidRPr="001570EA">
              <w:rPr>
                <w:i/>
                <w:sz w:val="18"/>
                <w:szCs w:val="18"/>
              </w:rPr>
              <w:t>kWh</w:t>
            </w:r>
            <w:r w:rsidRPr="001570EA">
              <w:rPr>
                <w:i/>
                <w:sz w:val="18"/>
                <w:szCs w:val="18"/>
                <w:vertAlign w:val="subscript"/>
              </w:rPr>
              <w:t>ee</w:t>
            </w:r>
            <w:r w:rsidRPr="001570EA">
              <w:rPr>
                <w:sz w:val="18"/>
                <w:szCs w:val="18"/>
              </w:rPr>
              <w:t xml:space="preserve">, </w:t>
            </w:r>
            <w:r w:rsidRPr="001570EA">
              <w:rPr>
                <w:sz w:val="18"/>
                <w:rPrChange w:id="24540" w:author="Greg Clendenning" w:date="2024-04-16T16:42:00Z">
                  <w:rPr>
                    <w:i/>
                    <w:sz w:val="18"/>
                  </w:rPr>
                </w:rPrChange>
              </w:rPr>
              <w:t>Annual energy consumption of ENERGY STAR qualified unit</w:t>
            </w:r>
            <w:ins w:id="24541" w:author="Greg Clendenning" w:date="2024-04-16T16:42:00Z">
              <w:r w:rsidRPr="001570EA">
                <w:rPr>
                  <w:iCs/>
                  <w:sz w:val="18"/>
                  <w:szCs w:val="18"/>
                </w:rPr>
                <w:t xml:space="preserve"> </w:t>
              </w:r>
            </w:ins>
          </w:p>
        </w:tc>
        <w:tc>
          <w:tcPr>
            <w:tcW w:w="1080" w:type="dxa"/>
            <w:tcBorders>
              <w:top w:val="single" w:sz="4" w:space="0" w:color="auto"/>
              <w:left w:val="single" w:sz="4" w:space="0" w:color="auto"/>
              <w:bottom w:val="single" w:sz="4" w:space="0" w:color="auto"/>
              <w:right w:val="single" w:sz="4" w:space="0" w:color="auto"/>
            </w:tcBorders>
            <w:vAlign w:val="center"/>
            <w:hideMark/>
            <w:tcPrChange w:id="24542"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hideMark/>
              </w:tcPr>
            </w:tcPrChange>
          </w:tcPr>
          <w:p w14:paraId="67918EBB" w14:textId="77777777" w:rsidR="004E6452" w:rsidRPr="001570EA" w:rsidRDefault="004E6452">
            <w:pPr>
              <w:jc w:val="center"/>
              <w:rPr>
                <w:rFonts w:eastAsiaTheme="minorHAnsi"/>
                <w:i/>
                <w:sz w:val="18"/>
                <w:szCs w:val="18"/>
              </w:rPr>
            </w:pPr>
            <w:r w:rsidRPr="001570EA">
              <w:rPr>
                <w:i/>
                <w:sz w:val="18"/>
                <w:szCs w:val="18"/>
              </w:rPr>
              <w:t>kWh/yr</w:t>
            </w:r>
          </w:p>
        </w:tc>
        <w:tc>
          <w:tcPr>
            <w:tcW w:w="1918" w:type="dxa"/>
            <w:tcBorders>
              <w:top w:val="single" w:sz="4" w:space="0" w:color="auto"/>
              <w:left w:val="single" w:sz="4" w:space="0" w:color="auto"/>
              <w:bottom w:val="single" w:sz="4" w:space="0" w:color="auto"/>
              <w:right w:val="single" w:sz="4" w:space="0" w:color="auto"/>
            </w:tcBorders>
            <w:vAlign w:val="center"/>
            <w:hideMark/>
            <w:tcPrChange w:id="24543"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61D8EDF" w14:textId="2A4C139A" w:rsidR="004E6452" w:rsidRPr="001570EA" w:rsidRDefault="00FA5174">
            <w:pPr>
              <w:spacing w:before="120"/>
              <w:jc w:val="center"/>
              <w:rPr>
                <w:ins w:id="24544" w:author="Greg Clendenning" w:date="2024-04-16T16:42:00Z"/>
                <w:sz w:val="18"/>
                <w:szCs w:val="18"/>
              </w:rPr>
            </w:pPr>
            <w:del w:id="24545" w:author="Greg Clendenning" w:date="2024-04-16T16:42:00Z">
              <w:r>
                <w:rPr>
                  <w:sz w:val="18"/>
                  <w:szCs w:val="18"/>
                </w:rPr>
                <w:delText>270</w:delText>
              </w:r>
            </w:del>
            <w:ins w:id="24546" w:author="Greg Clendenning" w:date="2024-04-16T16:42:00Z">
              <w:r w:rsidR="004E6452" w:rsidRPr="001570EA">
                <w:rPr>
                  <w:sz w:val="18"/>
                  <w:szCs w:val="18"/>
                </w:rPr>
                <w:t>EDC data gathering</w:t>
              </w:r>
            </w:ins>
          </w:p>
          <w:p w14:paraId="46FEF347" w14:textId="77777777" w:rsidR="004E6452" w:rsidRPr="001570EA" w:rsidRDefault="004E6452">
            <w:pPr>
              <w:spacing w:before="120"/>
              <w:jc w:val="center"/>
              <w:rPr>
                <w:ins w:id="24547" w:author="Greg Clendenning" w:date="2024-04-16T16:42:00Z"/>
                <w:sz w:val="18"/>
                <w:szCs w:val="18"/>
              </w:rPr>
            </w:pPr>
            <w:ins w:id="24548" w:author="Greg Clendenning" w:date="2024-04-16T16:42:00Z">
              <w:r w:rsidRPr="001570EA">
                <w:rPr>
                  <w:sz w:val="18"/>
                  <w:szCs w:val="18"/>
                </w:rPr>
                <w:t>Defaults:</w:t>
              </w:r>
            </w:ins>
          </w:p>
          <w:p w14:paraId="3DC7C4B5" w14:textId="77777777" w:rsidR="004E6452" w:rsidRPr="001570EA" w:rsidRDefault="004E6452">
            <w:pPr>
              <w:jc w:val="center"/>
              <w:rPr>
                <w:ins w:id="24549" w:author="Greg Clendenning" w:date="2024-04-16T16:42:00Z"/>
                <w:sz w:val="18"/>
                <w:szCs w:val="18"/>
              </w:rPr>
            </w:pPr>
            <w:ins w:id="24550" w:author="Greg Clendenning" w:date="2024-04-16T16:42:00Z">
              <w:r w:rsidRPr="001570EA">
                <w:rPr>
                  <w:sz w:val="18"/>
                  <w:szCs w:val="18"/>
                </w:rPr>
                <w:t>Standard: 240</w:t>
              </w:r>
            </w:ins>
          </w:p>
          <w:p w14:paraId="33D22C65" w14:textId="77777777" w:rsidR="004E6452" w:rsidRPr="001570EA" w:rsidRDefault="004E6452">
            <w:pPr>
              <w:jc w:val="center"/>
              <w:rPr>
                <w:rFonts w:eastAsiaTheme="minorHAnsi"/>
                <w:sz w:val="18"/>
                <w:szCs w:val="18"/>
              </w:rPr>
            </w:pPr>
            <w:ins w:id="24551" w:author="Greg Clendenning" w:date="2024-04-16T16:42:00Z">
              <w:r w:rsidRPr="001570EA">
                <w:rPr>
                  <w:sz w:val="18"/>
                  <w:szCs w:val="18"/>
                </w:rPr>
                <w:t>Compact :155</w:t>
              </w:r>
            </w:ins>
          </w:p>
        </w:tc>
        <w:tc>
          <w:tcPr>
            <w:tcW w:w="1181" w:type="dxa"/>
            <w:tcBorders>
              <w:top w:val="single" w:sz="4" w:space="0" w:color="auto"/>
              <w:left w:val="single" w:sz="4" w:space="0" w:color="auto"/>
              <w:bottom w:val="single" w:sz="4" w:space="0" w:color="auto"/>
              <w:right w:val="single" w:sz="4" w:space="0" w:color="auto"/>
            </w:tcBorders>
            <w:vAlign w:val="center"/>
            <w:hideMark/>
            <w:tcPrChange w:id="24552"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0FDF3F6" w14:textId="4398B491" w:rsidR="004E6452" w:rsidRPr="001570EA" w:rsidRDefault="00FA5174">
            <w:pPr>
              <w:jc w:val="center"/>
              <w:rPr>
                <w:ins w:id="24553" w:author="Greg Clendenning" w:date="2024-04-16T16:42:00Z"/>
                <w:sz w:val="18"/>
                <w:szCs w:val="18"/>
              </w:rPr>
            </w:pPr>
            <w:del w:id="24554" w:author="Greg Clendenning" w:date="2024-04-16T16:42:00Z">
              <w:r>
                <w:rPr>
                  <w:sz w:val="18"/>
                  <w:szCs w:val="18"/>
                </w:rPr>
                <w:delText>1, 7</w:delText>
              </w:r>
            </w:del>
            <w:ins w:id="24555" w:author="Greg Clendenning" w:date="2024-04-16T16:42:00Z">
              <w:r w:rsidR="004E6452" w:rsidRPr="001570EA">
                <w:rPr>
                  <w:sz w:val="18"/>
                  <w:szCs w:val="18"/>
                </w:rPr>
                <w:t>EDC data gathering,</w:t>
              </w:r>
              <w:r w:rsidR="004E6452" w:rsidRPr="001570EA" w:rsidDel="00193870">
                <w:rPr>
                  <w:sz w:val="18"/>
                  <w:szCs w:val="18"/>
                </w:rPr>
                <w:t xml:space="preserve"> </w:t>
              </w:r>
            </w:ins>
          </w:p>
          <w:p w14:paraId="4984F2F7" w14:textId="77777777" w:rsidR="004E6452" w:rsidRPr="001570EA" w:rsidRDefault="004E6452">
            <w:pPr>
              <w:jc w:val="center"/>
              <w:rPr>
                <w:rFonts w:eastAsiaTheme="minorHAnsi"/>
                <w:sz w:val="18"/>
                <w:szCs w:val="18"/>
              </w:rPr>
            </w:pPr>
            <w:ins w:id="24556" w:author="Greg Clendenning" w:date="2024-04-16T16:42:00Z">
              <w:r w:rsidRPr="001570EA">
                <w:rPr>
                  <w:sz w:val="18"/>
                  <w:szCs w:val="18"/>
                </w:rPr>
                <w:t>4</w:t>
              </w:r>
            </w:ins>
          </w:p>
        </w:tc>
      </w:tr>
      <w:tr w:rsidR="004E6452" w:rsidRPr="001570EA" w14:paraId="17BB5441" w14:textId="77777777">
        <w:tblPrEx>
          <w:tblW w:w="0" w:type="auto"/>
          <w:jc w:val="center"/>
          <w:tblPrExChange w:id="24557" w:author="Greg Clendenning" w:date="2024-04-16T16:42:00Z">
            <w:tblPrEx>
              <w:tblW w:w="0" w:type="auto"/>
              <w:jc w:val="center"/>
            </w:tblPrEx>
          </w:tblPrExChange>
        </w:tblPrEx>
        <w:trPr>
          <w:trHeight w:hRule="exact" w:val="835"/>
          <w:jc w:val="center"/>
          <w:trPrChange w:id="24558" w:author="Greg Clendenning" w:date="2024-04-16T16:42:00Z">
            <w:trPr>
              <w:gridAfter w:val="0"/>
              <w:trHeight w:hRule="exact" w:val="504"/>
              <w:jc w:val="center"/>
            </w:trPr>
          </w:trPrChange>
        </w:trPr>
        <w:tc>
          <w:tcPr>
            <w:tcW w:w="4451" w:type="dxa"/>
            <w:tcBorders>
              <w:top w:val="single" w:sz="4" w:space="0" w:color="auto"/>
              <w:left w:val="single" w:sz="4" w:space="0" w:color="auto"/>
              <w:bottom w:val="single" w:sz="4" w:space="0" w:color="auto"/>
              <w:right w:val="single" w:sz="4" w:space="0" w:color="auto"/>
            </w:tcBorders>
            <w:vAlign w:val="center"/>
            <w:hideMark/>
            <w:tcPrChange w:id="24559"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543639E3" w14:textId="77777777"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op</w:t>
            </w:r>
            <w:r w:rsidRPr="001570EA">
              <w:rPr>
                <w:i/>
                <w:sz w:val="18"/>
                <w:szCs w:val="18"/>
              </w:rPr>
              <w:t xml:space="preserve"> </w:t>
            </w:r>
            <w:r w:rsidRPr="001570EA">
              <w:rPr>
                <w:sz w:val="18"/>
                <w:szCs w:val="18"/>
              </w:rPr>
              <w:t xml:space="preserve">, </w:t>
            </w:r>
            <w:r w:rsidRPr="001570EA">
              <w:rPr>
                <w:sz w:val="18"/>
                <w:rPrChange w:id="24560" w:author="Greg Clendenning" w:date="2024-04-16T16:42:00Z">
                  <w:rPr>
                    <w:i/>
                    <w:sz w:val="18"/>
                  </w:rPr>
                </w:rPrChange>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Change w:id="24561"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hideMark/>
              </w:tcPr>
            </w:tcPrChange>
          </w:tcPr>
          <w:p w14:paraId="3F579C38"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Change w:id="24562"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F10F99F" w14:textId="77777777" w:rsidR="004E6452" w:rsidRPr="001570EA" w:rsidRDefault="004E6452">
            <w:pPr>
              <w:jc w:val="center"/>
              <w:rPr>
                <w:rFonts w:eastAsiaTheme="minorHAnsi"/>
                <w:sz w:val="18"/>
                <w:szCs w:val="18"/>
              </w:rPr>
            </w:pPr>
            <w:r w:rsidRPr="001570EA">
              <w:rPr>
                <w:sz w:val="18"/>
                <w:szCs w:val="18"/>
              </w:rPr>
              <w:t>44%</w:t>
            </w:r>
          </w:p>
        </w:tc>
        <w:tc>
          <w:tcPr>
            <w:tcW w:w="1181" w:type="dxa"/>
            <w:tcBorders>
              <w:top w:val="single" w:sz="4" w:space="0" w:color="auto"/>
              <w:left w:val="single" w:sz="4" w:space="0" w:color="auto"/>
              <w:bottom w:val="single" w:sz="4" w:space="0" w:color="auto"/>
              <w:right w:val="single" w:sz="4" w:space="0" w:color="auto"/>
            </w:tcBorders>
            <w:vAlign w:val="center"/>
            <w:hideMark/>
            <w:tcPrChange w:id="24563"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945041A"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23B50A6C" w14:textId="77777777">
        <w:tblPrEx>
          <w:tblW w:w="0" w:type="auto"/>
          <w:jc w:val="center"/>
          <w:tblPrExChange w:id="24564" w:author="Greg Clendenning" w:date="2024-04-16T16:42:00Z">
            <w:tblPrEx>
              <w:tblW w:w="0" w:type="auto"/>
              <w:jc w:val="center"/>
            </w:tblPrEx>
          </w:tblPrExChange>
        </w:tblPrEx>
        <w:trPr>
          <w:trHeight w:hRule="exact" w:val="835"/>
          <w:jc w:val="center"/>
          <w:trPrChange w:id="24565" w:author="Greg Clendenning" w:date="2024-04-16T16:42:00Z">
            <w:trPr>
              <w:gridAfter w:val="0"/>
              <w:trHeight w:hRule="exact" w:val="504"/>
              <w:jc w:val="center"/>
            </w:trPr>
          </w:trPrChange>
        </w:trPr>
        <w:tc>
          <w:tcPr>
            <w:tcW w:w="4451" w:type="dxa"/>
            <w:tcBorders>
              <w:top w:val="single" w:sz="4" w:space="0" w:color="auto"/>
              <w:left w:val="single" w:sz="4" w:space="0" w:color="auto"/>
              <w:bottom w:val="single" w:sz="4" w:space="0" w:color="auto"/>
              <w:right w:val="single" w:sz="4" w:space="0" w:color="auto"/>
            </w:tcBorders>
            <w:vAlign w:val="center"/>
            <w:hideMark/>
            <w:tcPrChange w:id="24566"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89C104B" w14:textId="77777777" w:rsidR="004E6452" w:rsidRPr="001570EA" w:rsidRDefault="004E6452">
            <w:pPr>
              <w:rPr>
                <w:rFonts w:eastAsiaTheme="minorHAnsi"/>
                <w:sz w:val="18"/>
                <w:szCs w:val="18"/>
              </w:rPr>
            </w:pPr>
            <w:r w:rsidRPr="001570EA">
              <w:rPr>
                <w:i/>
                <w:sz w:val="18"/>
                <w:szCs w:val="18"/>
              </w:rPr>
              <w:t>%kWh</w:t>
            </w:r>
            <w:r w:rsidRPr="001570EA">
              <w:rPr>
                <w:i/>
                <w:sz w:val="18"/>
                <w:szCs w:val="18"/>
                <w:vertAlign w:val="subscript"/>
              </w:rPr>
              <w:t xml:space="preserve">heat </w:t>
            </w:r>
            <w:r w:rsidRPr="001570EA">
              <w:rPr>
                <w:sz w:val="18"/>
                <w:szCs w:val="18"/>
              </w:rPr>
              <w:t>,</w:t>
            </w:r>
            <w:r w:rsidRPr="001570EA">
              <w:rPr>
                <w:i/>
                <w:sz w:val="18"/>
                <w:szCs w:val="18"/>
              </w:rPr>
              <w:t xml:space="preserve"> </w:t>
            </w:r>
            <w:r w:rsidRPr="001570EA">
              <w:rPr>
                <w:sz w:val="18"/>
                <w:rPrChange w:id="24567" w:author="Greg Clendenning" w:date="2024-04-16T16:42:00Z">
                  <w:rPr>
                    <w:i/>
                    <w:sz w:val="18"/>
                  </w:rPr>
                </w:rPrChange>
              </w:rPr>
              <w:t>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Change w:id="24568"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hideMark/>
              </w:tcPr>
            </w:tcPrChange>
          </w:tcPr>
          <w:p w14:paraId="6629B614"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Change w:id="24569"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93B1D3E" w14:textId="77777777" w:rsidR="004E6452" w:rsidRPr="001570EA" w:rsidRDefault="004E6452">
            <w:pPr>
              <w:jc w:val="center"/>
              <w:rPr>
                <w:rFonts w:eastAsiaTheme="minorHAnsi"/>
                <w:sz w:val="18"/>
                <w:szCs w:val="18"/>
              </w:rPr>
            </w:pPr>
            <w:r w:rsidRPr="001570EA">
              <w:rPr>
                <w:sz w:val="18"/>
                <w:szCs w:val="18"/>
              </w:rPr>
              <w:t>56%</w:t>
            </w:r>
          </w:p>
        </w:tc>
        <w:tc>
          <w:tcPr>
            <w:tcW w:w="1181" w:type="dxa"/>
            <w:tcBorders>
              <w:top w:val="single" w:sz="4" w:space="0" w:color="auto"/>
              <w:left w:val="single" w:sz="4" w:space="0" w:color="auto"/>
              <w:bottom w:val="single" w:sz="4" w:space="0" w:color="auto"/>
              <w:right w:val="single" w:sz="4" w:space="0" w:color="auto"/>
            </w:tcBorders>
            <w:vAlign w:val="center"/>
            <w:hideMark/>
            <w:tcPrChange w:id="24570"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BDDB6A8" w14:textId="77777777" w:rsidR="004E6452" w:rsidRPr="001570EA" w:rsidRDefault="004E6452">
            <w:pPr>
              <w:jc w:val="center"/>
              <w:rPr>
                <w:rFonts w:eastAsiaTheme="minorHAnsi"/>
                <w:sz w:val="18"/>
                <w:szCs w:val="18"/>
              </w:rPr>
            </w:pPr>
            <w:r w:rsidRPr="001570EA">
              <w:rPr>
                <w:sz w:val="18"/>
                <w:szCs w:val="18"/>
              </w:rPr>
              <w:t>1</w:t>
            </w:r>
          </w:p>
        </w:tc>
      </w:tr>
      <w:tr w:rsidR="004E6452" w:rsidRPr="001570EA" w14:paraId="7AB6DB92" w14:textId="77777777">
        <w:tblPrEx>
          <w:tblW w:w="0" w:type="auto"/>
          <w:jc w:val="center"/>
          <w:tblPrExChange w:id="24571" w:author="Greg Clendenning" w:date="2024-04-16T16:42:00Z">
            <w:tblPrEx>
              <w:tblW w:w="0" w:type="auto"/>
              <w:jc w:val="center"/>
            </w:tblPrEx>
          </w:tblPrExChange>
        </w:tblPrEx>
        <w:trPr>
          <w:trHeight w:hRule="exact" w:val="835"/>
          <w:jc w:val="center"/>
          <w:trPrChange w:id="24572" w:author="Greg Clendenning" w:date="2024-04-16T16:42:00Z">
            <w:trPr>
              <w:gridAfter w:val="0"/>
              <w:trHeight w:hRule="exact" w:val="838"/>
              <w:jc w:val="center"/>
            </w:trPr>
          </w:trPrChange>
        </w:trPr>
        <w:tc>
          <w:tcPr>
            <w:tcW w:w="4451" w:type="dxa"/>
            <w:tcBorders>
              <w:top w:val="single" w:sz="4" w:space="0" w:color="auto"/>
              <w:left w:val="single" w:sz="4" w:space="0" w:color="auto"/>
              <w:bottom w:val="single" w:sz="4" w:space="0" w:color="auto"/>
              <w:right w:val="single" w:sz="4" w:space="0" w:color="auto"/>
            </w:tcBorders>
            <w:vAlign w:val="center"/>
            <w:hideMark/>
            <w:tcPrChange w:id="24573"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35D9E55" w14:textId="329D26B5" w:rsidR="004E6452" w:rsidRPr="001570EA" w:rsidRDefault="004E6452">
            <w:pPr>
              <w:rPr>
                <w:rFonts w:eastAsiaTheme="minorHAnsi"/>
                <w:sz w:val="18"/>
                <w:szCs w:val="18"/>
              </w:rPr>
            </w:pPr>
            <w:r w:rsidRPr="001570EA">
              <w:rPr>
                <w:i/>
                <w:sz w:val="18"/>
                <w:szCs w:val="18"/>
              </w:rPr>
              <w:t>%</w:t>
            </w:r>
            <w:del w:id="24574" w:author="Greg Clendenning" w:date="2024-04-16T16:42:00Z">
              <w:r w:rsidR="00FA5174">
                <w:rPr>
                  <w:i/>
                  <w:sz w:val="18"/>
                  <w:szCs w:val="18"/>
                </w:rPr>
                <w:delText>Electric</w:delText>
              </w:r>
              <w:r w:rsidR="00FA5174">
                <w:rPr>
                  <w:i/>
                  <w:sz w:val="18"/>
                  <w:szCs w:val="18"/>
                  <w:vertAlign w:val="subscript"/>
                </w:rPr>
                <w:delText>DW</w:delText>
              </w:r>
            </w:del>
            <w:ins w:id="24575" w:author="Greg Clendenning" w:date="2024-04-16T16:42:00Z">
              <w:r w:rsidRPr="001570EA">
                <w:rPr>
                  <w:i/>
                  <w:sz w:val="18"/>
                  <w:szCs w:val="18"/>
                </w:rPr>
                <w:t>Elec</w:t>
              </w:r>
              <w:r w:rsidRPr="001570EA">
                <w:rPr>
                  <w:i/>
                  <w:sz w:val="18"/>
                  <w:szCs w:val="18"/>
                  <w:vertAlign w:val="subscript"/>
                </w:rPr>
                <w:t>DHW</w:t>
              </w:r>
            </w:ins>
            <w:r w:rsidRPr="001570EA">
              <w:rPr>
                <w:sz w:val="18"/>
                <w:szCs w:val="18"/>
              </w:rPr>
              <w:t xml:space="preserve">, </w:t>
            </w:r>
            <w:r w:rsidRPr="001570EA">
              <w:rPr>
                <w:sz w:val="18"/>
                <w:rPrChange w:id="24576" w:author="Greg Clendenning" w:date="2024-04-16T16:42:00Z">
                  <w:rPr>
                    <w:i/>
                    <w:sz w:val="18"/>
                  </w:rPr>
                </w:rPrChange>
              </w:rPr>
              <w:t xml:space="preserve">Percentage of </w:t>
            </w:r>
            <w:del w:id="24577" w:author="Greg Clendenning" w:date="2024-04-16T16:42:00Z">
              <w:r w:rsidR="00FA5174">
                <w:rPr>
                  <w:i/>
                  <w:sz w:val="18"/>
                  <w:szCs w:val="18"/>
                </w:rPr>
                <w:delText xml:space="preserve">dishwashers assumed to utilize electrically heated hot </w:delText>
              </w:r>
            </w:del>
            <w:r w:rsidRPr="001570EA">
              <w:rPr>
                <w:sz w:val="18"/>
                <w:rPrChange w:id="24578" w:author="Greg Clendenning" w:date="2024-04-16T16:42:00Z">
                  <w:rPr>
                    <w:i/>
                    <w:sz w:val="18"/>
                  </w:rPr>
                </w:rPrChange>
              </w:rPr>
              <w:t>water</w:t>
            </w:r>
            <w:ins w:id="24579" w:author="Greg Clendenning" w:date="2024-04-16T16:42:00Z">
              <w:r w:rsidRPr="001570EA">
                <w:rPr>
                  <w:iCs/>
                  <w:sz w:val="18"/>
                  <w:szCs w:val="18"/>
                </w:rPr>
                <w:t xml:space="preserve"> heaters that are electric</w:t>
              </w:r>
            </w:ins>
          </w:p>
        </w:tc>
        <w:tc>
          <w:tcPr>
            <w:tcW w:w="1080" w:type="dxa"/>
            <w:tcBorders>
              <w:top w:val="single" w:sz="4" w:space="0" w:color="auto"/>
              <w:left w:val="single" w:sz="4" w:space="0" w:color="auto"/>
              <w:bottom w:val="single" w:sz="4" w:space="0" w:color="auto"/>
              <w:right w:val="single" w:sz="4" w:space="0" w:color="auto"/>
            </w:tcBorders>
            <w:vAlign w:val="center"/>
            <w:hideMark/>
            <w:tcPrChange w:id="24580"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hideMark/>
              </w:tcPr>
            </w:tcPrChange>
          </w:tcPr>
          <w:p w14:paraId="69901F8F" w14:textId="77777777" w:rsidR="004E6452" w:rsidRPr="001570EA" w:rsidRDefault="004E6452">
            <w:pPr>
              <w:jc w:val="center"/>
              <w:rPr>
                <w:rFonts w:eastAsiaTheme="minorHAnsi"/>
                <w:i/>
                <w:sz w:val="18"/>
                <w:szCs w:val="18"/>
              </w:rPr>
            </w:pPr>
            <w:r w:rsidRPr="001570EA">
              <w:rPr>
                <w:i/>
                <w:sz w:val="18"/>
                <w:szCs w:val="18"/>
              </w:rPr>
              <w:t>%</w:t>
            </w:r>
          </w:p>
        </w:tc>
        <w:tc>
          <w:tcPr>
            <w:tcW w:w="1918" w:type="dxa"/>
            <w:tcBorders>
              <w:top w:val="single" w:sz="4" w:space="0" w:color="auto"/>
              <w:left w:val="single" w:sz="4" w:space="0" w:color="auto"/>
              <w:bottom w:val="single" w:sz="4" w:space="0" w:color="auto"/>
              <w:right w:val="single" w:sz="4" w:space="0" w:color="auto"/>
            </w:tcBorders>
            <w:vAlign w:val="center"/>
            <w:hideMark/>
            <w:tcPrChange w:id="24581"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9179461" w14:textId="77777777" w:rsidR="004E6452" w:rsidRPr="001570EA" w:rsidRDefault="004E6452">
            <w:pPr>
              <w:pStyle w:val="TableCell"/>
              <w:jc w:val="center"/>
              <w:rPr>
                <w:szCs w:val="18"/>
              </w:rPr>
            </w:pPr>
            <w:r w:rsidRPr="001570EA">
              <w:rPr>
                <w:szCs w:val="18"/>
              </w:rPr>
              <w:t>EDC Data Gathering</w:t>
            </w:r>
          </w:p>
          <w:p w14:paraId="78A4287F" w14:textId="51E2B456" w:rsidR="004E6452" w:rsidRPr="001570EA" w:rsidRDefault="004E6452">
            <w:pPr>
              <w:pStyle w:val="TableCell"/>
              <w:jc w:val="center"/>
              <w:rPr>
                <w:rFonts w:eastAsiaTheme="minorHAnsi"/>
                <w:szCs w:val="18"/>
              </w:rPr>
            </w:pPr>
            <w:r w:rsidRPr="001570EA">
              <w:rPr>
                <w:szCs w:val="18"/>
              </w:rPr>
              <w:t xml:space="preserve">Default = </w:t>
            </w:r>
            <w:del w:id="24582" w:author="Greg Clendenning" w:date="2024-04-16T16:42:00Z">
              <w:r w:rsidR="00FA5174">
                <w:rPr>
                  <w:szCs w:val="18"/>
                </w:rPr>
                <w:delText>31.7</w:delText>
              </w:r>
            </w:del>
            <w:ins w:id="24583" w:author="Greg Clendenning" w:date="2024-04-16T16:42:00Z">
              <w:r w:rsidRPr="001570EA">
                <w:rPr>
                  <w:szCs w:val="18"/>
                </w:rPr>
                <w:t>47</w:t>
              </w:r>
            </w:ins>
            <w:r w:rsidRPr="001570EA">
              <w:rPr>
                <w:szCs w:val="18"/>
              </w:rPr>
              <w:t>%</w:t>
            </w:r>
          </w:p>
        </w:tc>
        <w:tc>
          <w:tcPr>
            <w:tcW w:w="1181" w:type="dxa"/>
            <w:tcBorders>
              <w:top w:val="single" w:sz="4" w:space="0" w:color="auto"/>
              <w:left w:val="single" w:sz="4" w:space="0" w:color="auto"/>
              <w:bottom w:val="single" w:sz="4" w:space="0" w:color="auto"/>
              <w:right w:val="single" w:sz="4" w:space="0" w:color="auto"/>
            </w:tcBorders>
            <w:vAlign w:val="center"/>
            <w:hideMark/>
            <w:tcPrChange w:id="24584"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CB2997B" w14:textId="012D2522" w:rsidR="004E6452" w:rsidRPr="001570EA" w:rsidRDefault="00FA5174">
            <w:pPr>
              <w:jc w:val="center"/>
              <w:rPr>
                <w:rFonts w:eastAsiaTheme="minorHAnsi"/>
                <w:sz w:val="18"/>
                <w:szCs w:val="18"/>
              </w:rPr>
            </w:pPr>
            <w:del w:id="24585" w:author="Greg Clendenning" w:date="2024-04-16T16:42:00Z">
              <w:r>
                <w:rPr>
                  <w:sz w:val="18"/>
                  <w:szCs w:val="18"/>
                </w:rPr>
                <w:delText>2</w:delText>
              </w:r>
            </w:del>
            <w:ins w:id="24586" w:author="Greg Clendenning" w:date="2024-04-16T16:42:00Z">
              <w:r w:rsidR="004E6452" w:rsidRPr="001570EA">
                <w:rPr>
                  <w:sz w:val="18"/>
                  <w:szCs w:val="18"/>
                </w:rPr>
                <w:t>EDC data gathering,  3</w:t>
              </w:r>
            </w:ins>
          </w:p>
        </w:tc>
      </w:tr>
      <w:tr w:rsidR="004E6452" w:rsidRPr="001570EA" w14:paraId="0006A67F" w14:textId="77777777">
        <w:tblPrEx>
          <w:tblW w:w="0" w:type="auto"/>
          <w:jc w:val="center"/>
          <w:tblPrExChange w:id="24587" w:author="Greg Clendenning" w:date="2024-04-16T16:42:00Z">
            <w:tblPrEx>
              <w:tblW w:w="0" w:type="auto"/>
              <w:jc w:val="center"/>
            </w:tblPrEx>
          </w:tblPrExChange>
        </w:tblPrEx>
        <w:trPr>
          <w:trHeight w:hRule="exact" w:val="835"/>
          <w:jc w:val="center"/>
          <w:trPrChange w:id="24588" w:author="Greg Clendenning" w:date="2024-04-16T16:42:00Z">
            <w:trPr>
              <w:gridAfter w:val="0"/>
              <w:trHeight w:hRule="exact" w:val="504"/>
              <w:jc w:val="center"/>
            </w:trPr>
          </w:trPrChange>
        </w:trPr>
        <w:tc>
          <w:tcPr>
            <w:tcW w:w="4451" w:type="dxa"/>
            <w:tcBorders>
              <w:top w:val="single" w:sz="4" w:space="0" w:color="auto"/>
              <w:left w:val="single" w:sz="4" w:space="0" w:color="auto"/>
              <w:bottom w:val="single" w:sz="4" w:space="0" w:color="auto"/>
              <w:right w:val="single" w:sz="4" w:space="0" w:color="auto"/>
            </w:tcBorders>
            <w:vAlign w:val="center"/>
            <w:tcPrChange w:id="24589"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tcPr>
            </w:tcPrChange>
          </w:tcPr>
          <w:p w14:paraId="541272B7" w14:textId="3BF62D51" w:rsidR="004E6452" w:rsidRPr="001570EA" w:rsidRDefault="00FA5174">
            <w:pPr>
              <w:rPr>
                <w:i/>
                <w:sz w:val="18"/>
                <w:rPrChange w:id="24590" w:author="Greg Clendenning" w:date="2024-04-16T16:42:00Z">
                  <w:rPr>
                    <w:sz w:val="18"/>
                    <w:vertAlign w:val="subscript"/>
                  </w:rPr>
                </w:rPrChange>
              </w:rPr>
            </w:pPr>
            <w:del w:id="24591" w:author="Greg Clendenning" w:date="2024-04-16T16:42:00Z">
              <w:r>
                <w:rPr>
                  <w:i/>
                  <w:sz w:val="18"/>
                  <w:szCs w:val="18"/>
                </w:rPr>
                <w:delText>HOU</w:delText>
              </w:r>
              <w:r>
                <w:rPr>
                  <w:sz w:val="18"/>
                  <w:szCs w:val="18"/>
                </w:rPr>
                <w:delText xml:space="preserve"> , Hours of use per year</w:delText>
              </w:r>
            </w:del>
            <m:oMath>
              <m:r>
                <w:ins w:id="24592" w:author="Greg Clendenning" w:date="2024-04-16T16:42:00Z">
                  <w:rPr>
                    <w:rFonts w:ascii="Cambria Math" w:hAnsi="Cambria Math"/>
                    <w:sz w:val="18"/>
                    <w:szCs w:val="18"/>
                  </w:rPr>
                  <m:t>ETD</m:t>
                </w:ins>
              </m:r>
              <m:sSub>
                <m:sSubPr>
                  <m:ctrlPr>
                    <w:ins w:id="24593" w:author="Greg Clendenning" w:date="2024-04-16T16:42:00Z">
                      <w:rPr>
                        <w:rFonts w:ascii="Cambria Math" w:hAnsi="Cambria Math"/>
                        <w:i/>
                        <w:sz w:val="18"/>
                        <w:szCs w:val="18"/>
                      </w:rPr>
                    </w:ins>
                  </m:ctrlPr>
                </m:sSubPr>
                <m:e>
                  <m:r>
                    <w:ins w:id="24594" w:author="Greg Clendenning" w:date="2024-04-16T16:42:00Z">
                      <w:rPr>
                        <w:rFonts w:ascii="Cambria Math" w:hAnsi="Cambria Math"/>
                        <w:sz w:val="18"/>
                        <w:szCs w:val="18"/>
                      </w:rPr>
                      <m:t>F</m:t>
                    </w:ins>
                  </m:r>
                </m:e>
                <m:sub>
                  <m:r>
                    <w:ins w:id="24595" w:author="Greg Clendenning" w:date="2024-04-16T16:42:00Z">
                      <w:rPr>
                        <w:rFonts w:ascii="Cambria Math" w:hAnsi="Cambria Math"/>
                        <w:sz w:val="18"/>
                        <w:szCs w:val="18"/>
                      </w:rPr>
                      <m:t>s</m:t>
                    </w:ins>
                  </m:r>
                </m:sub>
              </m:sSub>
            </m:oMath>
            <w:ins w:id="24596" w:author="Greg Clendenning" w:date="2024-04-16T16:42:00Z">
              <w:r w:rsidR="004E6452" w:rsidRPr="001570EA">
                <w:rPr>
                  <w:i/>
                  <w:sz w:val="18"/>
                  <w:szCs w:val="18"/>
                </w:rPr>
                <w:t xml:space="preserve">, </w:t>
              </w:r>
              <w:r w:rsidR="004E6452" w:rsidRPr="001570EA">
                <w:rPr>
                  <w:iCs/>
                  <w:sz w:val="18"/>
                  <w:szCs w:val="18"/>
                </w:rPr>
                <w:t>Summer energy to Demand Factor</w:t>
              </w:r>
            </w:ins>
          </w:p>
        </w:tc>
        <w:tc>
          <w:tcPr>
            <w:tcW w:w="1080" w:type="dxa"/>
            <w:tcBorders>
              <w:top w:val="single" w:sz="4" w:space="0" w:color="auto"/>
              <w:left w:val="single" w:sz="4" w:space="0" w:color="auto"/>
              <w:bottom w:val="single" w:sz="4" w:space="0" w:color="auto"/>
              <w:right w:val="single" w:sz="4" w:space="0" w:color="auto"/>
            </w:tcBorders>
            <w:vAlign w:val="center"/>
            <w:tcPrChange w:id="24597"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tcPr>
            </w:tcPrChange>
          </w:tcPr>
          <w:p w14:paraId="62C7A7ED" w14:textId="6E355D75" w:rsidR="004E6452" w:rsidRPr="001570EA" w:rsidRDefault="00FA5174">
            <w:pPr>
              <w:jc w:val="center"/>
              <w:rPr>
                <w:i/>
                <w:sz w:val="18"/>
                <w:szCs w:val="18"/>
              </w:rPr>
            </w:pPr>
            <w:del w:id="24598" w:author="Greg Clendenning" w:date="2024-04-16T16:42:00Z">
              <w:r>
                <w:rPr>
                  <w:i/>
                  <w:sz w:val="18"/>
                  <w:szCs w:val="18"/>
                </w:rPr>
                <w:delText>hours/yr</w:delText>
              </w:r>
            </w:del>
            <m:oMath>
              <m:f>
                <m:fPr>
                  <m:ctrlPr>
                    <w:ins w:id="24599" w:author="Greg Clendenning" w:date="2024-04-16T16:42:00Z">
                      <w:rPr>
                        <w:rFonts w:ascii="Cambria Math" w:hAnsi="Cambria Math"/>
                        <w:i/>
                        <w:sz w:val="18"/>
                        <w:szCs w:val="18"/>
                      </w:rPr>
                    </w:ins>
                  </m:ctrlPr>
                </m:fPr>
                <m:num>
                  <m:r>
                    <w:ins w:id="24600" w:author="Greg Clendenning" w:date="2024-04-16T16:42:00Z">
                      <w:rPr>
                        <w:rFonts w:ascii="Cambria Math" w:hAnsi="Cambria Math"/>
                        <w:sz w:val="18"/>
                        <w:szCs w:val="18"/>
                      </w:rPr>
                      <m:t>kW</m:t>
                    </w:ins>
                  </m:r>
                </m:num>
                <m:den>
                  <m:r>
                    <w:ins w:id="24601" w:author="Greg Clendenning" w:date="2024-04-16T16:42:00Z">
                      <w:rPr>
                        <w:rFonts w:ascii="Cambria Math" w:hAnsi="Cambria Math"/>
                        <w:sz w:val="18"/>
                        <w:szCs w:val="18"/>
                      </w:rPr>
                      <m:t>kWh</m:t>
                    </w:ins>
                  </m:r>
                </m:den>
              </m:f>
            </m:oMath>
          </w:p>
        </w:tc>
        <w:tc>
          <w:tcPr>
            <w:tcW w:w="1918" w:type="dxa"/>
            <w:tcBorders>
              <w:top w:val="single" w:sz="4" w:space="0" w:color="auto"/>
              <w:left w:val="single" w:sz="4" w:space="0" w:color="auto"/>
              <w:bottom w:val="single" w:sz="4" w:space="0" w:color="auto"/>
              <w:right w:val="single" w:sz="4" w:space="0" w:color="auto"/>
            </w:tcBorders>
            <w:vAlign w:val="center"/>
            <w:tcPrChange w:id="24602"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tcPr>
            </w:tcPrChange>
          </w:tcPr>
          <w:p w14:paraId="208219F3" w14:textId="104F3F6D" w:rsidR="004E6452" w:rsidRPr="001570EA" w:rsidRDefault="00FA5174">
            <w:pPr>
              <w:jc w:val="center"/>
              <w:rPr>
                <w:rPrChange w:id="24603" w:author="Greg Clendenning" w:date="2024-04-16T16:42:00Z">
                  <w:rPr>
                    <w:sz w:val="18"/>
                  </w:rPr>
                </w:rPrChange>
              </w:rPr>
            </w:pPr>
            <w:del w:id="24604" w:author="Greg Clendenning" w:date="2024-04-16T16:42:00Z">
              <w:r>
                <w:rPr>
                  <w:sz w:val="18"/>
                  <w:szCs w:val="18"/>
                </w:rPr>
                <w:delText>234</w:delText>
              </w:r>
            </w:del>
            <w:ins w:id="24605" w:author="Greg Clendenning" w:date="2024-04-16T16:42:00Z">
              <w:r w:rsidR="004E6452" w:rsidRPr="001570EA">
                <w:rPr>
                  <w:sz w:val="18"/>
                  <w:szCs w:val="18"/>
                </w:rPr>
                <w:t>0.0001699</w:t>
              </w:r>
            </w:ins>
          </w:p>
        </w:tc>
        <w:tc>
          <w:tcPr>
            <w:tcW w:w="1181" w:type="dxa"/>
            <w:tcBorders>
              <w:top w:val="single" w:sz="4" w:space="0" w:color="auto"/>
              <w:left w:val="single" w:sz="4" w:space="0" w:color="auto"/>
              <w:bottom w:val="single" w:sz="4" w:space="0" w:color="auto"/>
              <w:right w:val="single" w:sz="4" w:space="0" w:color="auto"/>
            </w:tcBorders>
            <w:vAlign w:val="center"/>
            <w:tcPrChange w:id="24606"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tcPr>
            </w:tcPrChange>
          </w:tcPr>
          <w:p w14:paraId="3A2A3381" w14:textId="4B40FE0E" w:rsidR="004E6452" w:rsidRPr="001570EA" w:rsidRDefault="00FA5174">
            <w:pPr>
              <w:jc w:val="center"/>
              <w:rPr>
                <w:sz w:val="18"/>
                <w:szCs w:val="18"/>
              </w:rPr>
            </w:pPr>
            <w:del w:id="24607" w:author="Greg Clendenning" w:date="2024-04-16T16:42:00Z">
              <w:r>
                <w:rPr>
                  <w:sz w:val="18"/>
                  <w:szCs w:val="18"/>
                </w:rPr>
                <w:delText>3</w:delText>
              </w:r>
            </w:del>
            <w:ins w:id="24608" w:author="Greg Clendenning" w:date="2024-04-16T16:42:00Z">
              <w:r w:rsidR="004E6452" w:rsidRPr="001570EA">
                <w:rPr>
                  <w:sz w:val="18"/>
                  <w:szCs w:val="18"/>
                </w:rPr>
                <w:t>5</w:t>
              </w:r>
            </w:ins>
          </w:p>
        </w:tc>
      </w:tr>
      <w:tr w:rsidR="004E6452" w:rsidRPr="001570EA" w14:paraId="57E34C43" w14:textId="77777777">
        <w:tblPrEx>
          <w:tblW w:w="0" w:type="auto"/>
          <w:jc w:val="center"/>
          <w:tblPrExChange w:id="24609" w:author="Greg Clendenning" w:date="2024-04-16T16:42:00Z">
            <w:tblPrEx>
              <w:tblW w:w="0" w:type="auto"/>
              <w:jc w:val="center"/>
            </w:tblPrEx>
          </w:tblPrExChange>
        </w:tblPrEx>
        <w:trPr>
          <w:trHeight w:hRule="exact" w:val="835"/>
          <w:jc w:val="center"/>
          <w:trPrChange w:id="24610" w:author="Greg Clendenning" w:date="2024-04-16T16:42:00Z">
            <w:trPr>
              <w:gridAfter w:val="0"/>
              <w:trHeight w:hRule="exact" w:val="766"/>
              <w:jc w:val="center"/>
            </w:trPr>
          </w:trPrChange>
        </w:trPr>
        <w:tc>
          <w:tcPr>
            <w:tcW w:w="4451" w:type="dxa"/>
            <w:tcBorders>
              <w:top w:val="single" w:sz="4" w:space="0" w:color="auto"/>
              <w:left w:val="single" w:sz="4" w:space="0" w:color="auto"/>
              <w:bottom w:val="single" w:sz="4" w:space="0" w:color="auto"/>
              <w:right w:val="single" w:sz="4" w:space="0" w:color="auto"/>
            </w:tcBorders>
            <w:vAlign w:val="center"/>
            <w:tcPrChange w:id="24611" w:author="Greg Clendenning" w:date="2024-04-16T16:42:00Z">
              <w:tcPr>
                <w:tcW w:w="4509" w:type="dxa"/>
                <w:gridSpan w:val="3"/>
                <w:tcBorders>
                  <w:top w:val="single" w:sz="4" w:space="0" w:color="auto"/>
                  <w:left w:val="single" w:sz="4" w:space="0" w:color="auto"/>
                  <w:bottom w:val="single" w:sz="4" w:space="0" w:color="auto"/>
                  <w:right w:val="single" w:sz="4" w:space="0" w:color="auto"/>
                </w:tcBorders>
                <w:vAlign w:val="center"/>
              </w:tcPr>
            </w:tcPrChange>
          </w:tcPr>
          <w:p w14:paraId="1A2E0651" w14:textId="175F478A" w:rsidR="004E6452" w:rsidRPr="001570EA" w:rsidRDefault="00FA5174">
            <w:pPr>
              <w:rPr>
                <w:i/>
                <w:sz w:val="18"/>
                <w:rPrChange w:id="24612" w:author="Greg Clendenning" w:date="2024-04-16T16:42:00Z">
                  <w:rPr>
                    <w:sz w:val="18"/>
                  </w:rPr>
                </w:rPrChange>
              </w:rPr>
            </w:pPr>
            <w:del w:id="24613" w:author="Greg Clendenning" w:date="2024-04-16T16:42:00Z">
              <w:r>
                <w:rPr>
                  <w:i/>
                  <w:sz w:val="18"/>
                  <w:szCs w:val="18"/>
                </w:rPr>
                <w:delText>CF, Demand Coincidence Factor. The coincidence of average dishwasher demand to summer system peak</w:delText>
              </w:r>
            </w:del>
            <m:oMath>
              <m:r>
                <w:ins w:id="24614" w:author="Greg Clendenning" w:date="2024-04-16T16:42:00Z">
                  <w:rPr>
                    <w:rFonts w:ascii="Cambria Math" w:hAnsi="Cambria Math" w:cs="Arial"/>
                  </w:rPr>
                  <m:t>ETD</m:t>
                </w:ins>
              </m:r>
              <m:sSub>
                <m:sSubPr>
                  <m:ctrlPr>
                    <w:ins w:id="24615" w:author="Greg Clendenning" w:date="2024-04-16T16:42:00Z">
                      <w:rPr>
                        <w:rFonts w:ascii="Cambria Math" w:hAnsi="Cambria Math" w:cs="Arial"/>
                      </w:rPr>
                    </w:ins>
                  </m:ctrlPr>
                </m:sSubPr>
                <m:e>
                  <m:r>
                    <w:ins w:id="24616" w:author="Greg Clendenning" w:date="2024-04-16T16:42:00Z">
                      <w:rPr>
                        <w:rFonts w:ascii="Cambria Math" w:hAnsi="Cambria Math" w:cs="Arial"/>
                      </w:rPr>
                      <m:t>F</m:t>
                    </w:ins>
                  </m:r>
                </m:e>
                <m:sub>
                  <m:r>
                    <w:ins w:id="24617" w:author="Greg Clendenning" w:date="2024-04-16T16:42:00Z">
                      <w:rPr>
                        <w:rFonts w:ascii="Cambria Math" w:hAnsi="Cambria Math" w:cs="Arial"/>
                      </w:rPr>
                      <m:t>w</m:t>
                    </w:ins>
                  </m:r>
                </m:sub>
              </m:sSub>
            </m:oMath>
            <w:ins w:id="24618" w:author="Greg Clendenning" w:date="2024-04-16T16:42:00Z">
              <w:r w:rsidR="004E6452" w:rsidRPr="001570EA">
                <w:t xml:space="preserve">, </w:t>
              </w:r>
              <w:r w:rsidR="004E6452" w:rsidRPr="001570EA">
                <w:rPr>
                  <w:sz w:val="18"/>
                  <w:szCs w:val="18"/>
                </w:rPr>
                <w:t>Winter energy to Demand Factor</w:t>
              </w:r>
            </w:ins>
          </w:p>
        </w:tc>
        <w:tc>
          <w:tcPr>
            <w:tcW w:w="1080" w:type="dxa"/>
            <w:tcBorders>
              <w:top w:val="single" w:sz="4" w:space="0" w:color="auto"/>
              <w:left w:val="single" w:sz="4" w:space="0" w:color="auto"/>
              <w:bottom w:val="single" w:sz="4" w:space="0" w:color="auto"/>
              <w:right w:val="single" w:sz="4" w:space="0" w:color="auto"/>
            </w:tcBorders>
            <w:vAlign w:val="center"/>
            <w:tcPrChange w:id="24619" w:author="Greg Clendenning" w:date="2024-04-16T16:42:00Z">
              <w:tcPr>
                <w:tcW w:w="1080" w:type="dxa"/>
                <w:tcBorders>
                  <w:top w:val="single" w:sz="4" w:space="0" w:color="auto"/>
                  <w:left w:val="single" w:sz="4" w:space="0" w:color="auto"/>
                  <w:bottom w:val="single" w:sz="4" w:space="0" w:color="auto"/>
                  <w:right w:val="single" w:sz="4" w:space="0" w:color="auto"/>
                </w:tcBorders>
                <w:vAlign w:val="center"/>
              </w:tcPr>
            </w:tcPrChange>
          </w:tcPr>
          <w:p w14:paraId="72B52365" w14:textId="3D48348D" w:rsidR="004E6452" w:rsidRPr="001570EA" w:rsidRDefault="00FA5174">
            <w:pPr>
              <w:jc w:val="center"/>
              <w:rPr>
                <w:i/>
                <w:sz w:val="18"/>
                <w:szCs w:val="18"/>
              </w:rPr>
            </w:pPr>
            <w:del w:id="24620" w:author="Greg Clendenning" w:date="2024-04-16T16:42:00Z">
              <w:r w:rsidRPr="002837D2">
                <w:rPr>
                  <w:i/>
                  <w:sz w:val="18"/>
                  <w:szCs w:val="18"/>
                </w:rPr>
                <w:delText>Proportion</w:delText>
              </w:r>
            </w:del>
            <m:oMath>
              <m:f>
                <m:fPr>
                  <m:ctrlPr>
                    <w:ins w:id="24621" w:author="Greg Clendenning" w:date="2024-04-16T16:42:00Z">
                      <w:rPr>
                        <w:rFonts w:ascii="Cambria Math" w:hAnsi="Cambria Math"/>
                        <w:i/>
                        <w:sz w:val="18"/>
                        <w:szCs w:val="18"/>
                      </w:rPr>
                    </w:ins>
                  </m:ctrlPr>
                </m:fPr>
                <m:num>
                  <m:r>
                    <w:ins w:id="24622" w:author="Greg Clendenning" w:date="2024-04-16T16:42:00Z">
                      <w:rPr>
                        <w:rFonts w:ascii="Cambria Math" w:hAnsi="Cambria Math"/>
                        <w:sz w:val="18"/>
                        <w:szCs w:val="18"/>
                      </w:rPr>
                      <m:t>kW</m:t>
                    </w:ins>
                  </m:r>
                </m:num>
                <m:den>
                  <m:r>
                    <w:ins w:id="24623" w:author="Greg Clendenning" w:date="2024-04-16T16:42:00Z">
                      <w:rPr>
                        <w:rFonts w:ascii="Cambria Math" w:hAnsi="Cambria Math"/>
                        <w:sz w:val="18"/>
                        <w:szCs w:val="18"/>
                      </w:rPr>
                      <m:t>kWh</m:t>
                    </w:ins>
                  </m:r>
                </m:den>
              </m:f>
            </m:oMath>
          </w:p>
        </w:tc>
        <w:tc>
          <w:tcPr>
            <w:tcW w:w="1918" w:type="dxa"/>
            <w:tcBorders>
              <w:top w:val="single" w:sz="4" w:space="0" w:color="auto"/>
              <w:left w:val="single" w:sz="4" w:space="0" w:color="auto"/>
              <w:bottom w:val="single" w:sz="4" w:space="0" w:color="auto"/>
              <w:right w:val="single" w:sz="4" w:space="0" w:color="auto"/>
            </w:tcBorders>
            <w:vAlign w:val="center"/>
            <w:tcPrChange w:id="24624" w:author="Greg Clendenning" w:date="2024-04-16T16:42:00Z">
              <w:tcPr>
                <w:tcW w:w="1890" w:type="dxa"/>
                <w:gridSpan w:val="2"/>
                <w:tcBorders>
                  <w:top w:val="single" w:sz="4" w:space="0" w:color="auto"/>
                  <w:left w:val="single" w:sz="4" w:space="0" w:color="auto"/>
                  <w:bottom w:val="single" w:sz="4" w:space="0" w:color="auto"/>
                  <w:right w:val="single" w:sz="4" w:space="0" w:color="auto"/>
                </w:tcBorders>
                <w:vAlign w:val="center"/>
              </w:tcPr>
            </w:tcPrChange>
          </w:tcPr>
          <w:p w14:paraId="2A1BDC9D" w14:textId="77777777" w:rsidR="004E6452" w:rsidRPr="001570EA" w:rsidRDefault="004E6452">
            <w:pPr>
              <w:jc w:val="center"/>
              <w:rPr>
                <w:ins w:id="24625" w:author="Greg Clendenning" w:date="2024-04-16T16:42:00Z"/>
                <w:sz w:val="18"/>
                <w:szCs w:val="18"/>
              </w:rPr>
            </w:pPr>
          </w:p>
          <w:p w14:paraId="09EB2B4F" w14:textId="77777777" w:rsidR="004E6452" w:rsidRPr="001570EA" w:rsidRDefault="004E6452">
            <w:pPr>
              <w:jc w:val="center"/>
              <w:rPr>
                <w:ins w:id="24626" w:author="Greg Clendenning" w:date="2024-04-16T16:42:00Z"/>
                <w:sz w:val="18"/>
                <w:szCs w:val="18"/>
              </w:rPr>
            </w:pPr>
          </w:p>
          <w:p w14:paraId="1DE938FD" w14:textId="1614E0A3" w:rsidR="004E6452" w:rsidRPr="001570EA" w:rsidRDefault="004E6452">
            <w:pPr>
              <w:jc w:val="center"/>
              <w:rPr>
                <w:ins w:id="24627" w:author="Greg Clendenning" w:date="2024-04-16T16:42:00Z"/>
                <w:rFonts w:ascii="Calibri" w:hAnsi="Calibri" w:cs="Calibri"/>
                <w:b/>
                <w:bCs/>
                <w:color w:val="000000"/>
                <w:sz w:val="22"/>
                <w:szCs w:val="22"/>
              </w:rPr>
            </w:pPr>
            <w:r w:rsidRPr="001570EA">
              <w:rPr>
                <w:sz w:val="18"/>
                <w:szCs w:val="18"/>
              </w:rPr>
              <w:t>0.</w:t>
            </w:r>
            <w:del w:id="24628" w:author="Greg Clendenning" w:date="2024-04-16T16:42:00Z">
              <w:r w:rsidR="00FA5174">
                <w:rPr>
                  <w:sz w:val="18"/>
                  <w:szCs w:val="18"/>
                </w:rPr>
                <w:delText>026</w:delText>
              </w:r>
            </w:del>
            <w:ins w:id="24629" w:author="Greg Clendenning" w:date="2024-04-16T16:42:00Z">
              <w:r w:rsidRPr="001570EA">
                <w:rPr>
                  <w:sz w:val="18"/>
                  <w:szCs w:val="18"/>
                </w:rPr>
                <w:t>0002640</w:t>
              </w:r>
            </w:ins>
          </w:p>
          <w:p w14:paraId="173BF9BC" w14:textId="77777777" w:rsidR="004E6452" w:rsidRPr="001570EA" w:rsidRDefault="004E6452">
            <w:pPr>
              <w:pStyle w:val="TableCell"/>
              <w:jc w:val="center"/>
              <w:rPr>
                <w:rPrChange w:id="24630" w:author="Greg Clendenning" w:date="2024-04-16T16:42:00Z">
                  <w:rPr>
                    <w:sz w:val="18"/>
                  </w:rPr>
                </w:rPrChange>
              </w:rPr>
              <w:pPrChange w:id="24631" w:author="Greg Clendenning" w:date="2024-04-16T16:42:00Z">
                <w:pPr>
                  <w:jc w:val="center"/>
                </w:pPr>
              </w:pPrChange>
            </w:pPr>
          </w:p>
        </w:tc>
        <w:tc>
          <w:tcPr>
            <w:tcW w:w="1181" w:type="dxa"/>
            <w:tcBorders>
              <w:top w:val="single" w:sz="4" w:space="0" w:color="auto"/>
              <w:left w:val="single" w:sz="4" w:space="0" w:color="auto"/>
              <w:bottom w:val="single" w:sz="4" w:space="0" w:color="auto"/>
              <w:right w:val="single" w:sz="4" w:space="0" w:color="auto"/>
            </w:tcBorders>
            <w:vAlign w:val="center"/>
            <w:tcPrChange w:id="24632" w:author="Greg Clendenning" w:date="2024-04-16T16:42:00Z">
              <w:tcPr>
                <w:tcW w:w="1188" w:type="dxa"/>
                <w:gridSpan w:val="2"/>
                <w:tcBorders>
                  <w:top w:val="single" w:sz="4" w:space="0" w:color="auto"/>
                  <w:left w:val="single" w:sz="4" w:space="0" w:color="auto"/>
                  <w:bottom w:val="single" w:sz="4" w:space="0" w:color="auto"/>
                  <w:right w:val="single" w:sz="4" w:space="0" w:color="auto"/>
                </w:tcBorders>
                <w:vAlign w:val="center"/>
              </w:tcPr>
            </w:tcPrChange>
          </w:tcPr>
          <w:p w14:paraId="72E86122" w14:textId="39FA97C5" w:rsidR="004E6452" w:rsidRPr="001570EA" w:rsidRDefault="00FA5174">
            <w:pPr>
              <w:jc w:val="center"/>
              <w:rPr>
                <w:sz w:val="18"/>
                <w:szCs w:val="18"/>
              </w:rPr>
            </w:pPr>
            <w:del w:id="24633" w:author="Greg Clendenning" w:date="2024-04-16T16:42:00Z">
              <w:r>
                <w:rPr>
                  <w:sz w:val="18"/>
                  <w:szCs w:val="18"/>
                </w:rPr>
                <w:delText xml:space="preserve">4, </w:delText>
              </w:r>
            </w:del>
            <w:r w:rsidR="004E6452" w:rsidRPr="001570EA">
              <w:rPr>
                <w:sz w:val="18"/>
                <w:szCs w:val="18"/>
              </w:rPr>
              <w:t>5</w:t>
            </w:r>
          </w:p>
        </w:tc>
      </w:tr>
    </w:tbl>
    <w:p w14:paraId="5E5624CB" w14:textId="77777777" w:rsidR="004E6452" w:rsidRPr="001570EA" w:rsidRDefault="004E6452" w:rsidP="004E6452">
      <w:pPr>
        <w:rPr>
          <w:ins w:id="24634" w:author="Greg Clendenning" w:date="2024-04-16T16:42:00Z"/>
          <w:rFonts w:eastAsiaTheme="minorHAnsi" w:cs="Arial"/>
        </w:rPr>
      </w:pPr>
    </w:p>
    <w:p w14:paraId="29CE681F" w14:textId="724CAB2B" w:rsidR="004E6452" w:rsidRPr="001570EA" w:rsidRDefault="004E6452" w:rsidP="004E6452">
      <w:pPr>
        <w:rPr>
          <w:vertAlign w:val="superscript"/>
          <w:rPrChange w:id="24635" w:author="Greg Clendenning" w:date="2024-04-16T16:42:00Z">
            <w:rPr/>
          </w:rPrChange>
        </w:rPr>
      </w:pPr>
      <w:r w:rsidRPr="001570EA">
        <w:rPr>
          <w:rFonts w:cs="Arial"/>
        </w:rPr>
        <w:t xml:space="preserve">ENERGY STAR qualified dishwashers must use less than or equal to the water and energy consumption values </w:t>
      </w:r>
      <w:del w:id="24636" w:author="Greg Clendenning" w:date="2024-04-16T16:42:00Z">
        <w:r w:rsidR="00FA5174">
          <w:rPr>
            <w:rFonts w:cs="Arial"/>
          </w:rPr>
          <w:delText xml:space="preserve">given in </w:delText>
        </w:r>
        <w:r w:rsidR="00FA5174">
          <w:rPr>
            <w:rFonts w:cs="Arial"/>
          </w:rPr>
          <w:fldChar w:fldCharType="begin"/>
        </w:r>
        <w:r w:rsidR="00FA5174">
          <w:rPr>
            <w:rFonts w:cs="Arial"/>
          </w:rPr>
          <w:delInstrText xml:space="preserve"> REF _Ref532224765 \h </w:delInstrText>
        </w:r>
        <w:r w:rsidR="00FA5174">
          <w:rPr>
            <w:rFonts w:cs="Arial"/>
          </w:rPr>
        </w:r>
        <w:r w:rsidR="00FA5174">
          <w:rPr>
            <w:rFonts w:cs="Arial"/>
          </w:rPr>
          <w:fldChar w:fldCharType="separate"/>
        </w:r>
        <w:r w:rsidR="00146CD3">
          <w:delText xml:space="preserve">Table </w:delText>
        </w:r>
        <w:r w:rsidR="00146CD3">
          <w:rPr>
            <w:noProof/>
          </w:rPr>
          <w:delText>2</w:delText>
        </w:r>
        <w:r w:rsidR="00146CD3">
          <w:noBreakHyphen/>
        </w:r>
        <w:r w:rsidR="00146CD3">
          <w:rPr>
            <w:noProof/>
          </w:rPr>
          <w:delText>86</w:delText>
        </w:r>
        <w:r w:rsidR="00FA5174">
          <w:rPr>
            <w:rFonts w:cs="Arial"/>
          </w:rPr>
          <w:fldChar w:fldCharType="end"/>
        </w:r>
        <w:r w:rsidR="00FA5174">
          <w:rPr>
            <w:rFonts w:cs="Arial"/>
          </w:rPr>
          <w:delTex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w:delText>
        </w:r>
      </w:del>
      <w:ins w:id="24637" w:author="Greg Clendenning" w:date="2024-04-16T16:42:00Z">
        <w:r w:rsidRPr="001570EA">
          <w:rPr>
            <w:rFonts w:cs="Arial"/>
          </w:rPr>
          <w:t xml:space="preserve">in </w:t>
        </w:r>
        <w:r w:rsidR="00EA4E90" w:rsidRPr="001570EA">
          <w:rPr>
            <w:rFonts w:cs="Arial"/>
          </w:rPr>
          <w:fldChar w:fldCharType="begin"/>
        </w:r>
        <w:r w:rsidR="00EA4E90" w:rsidRPr="001570EA">
          <w:rPr>
            <w:rFonts w:cs="Arial"/>
          </w:rPr>
          <w:instrText xml:space="preserve"> REF _Ref163828901 \h </w:instrText>
        </w:r>
        <w:r w:rsidR="001570EA">
          <w:rPr>
            <w:rFonts w:cs="Arial"/>
          </w:rPr>
          <w:instrText xml:space="preserve"> \* MERGEFORMAT </w:instrText>
        </w:r>
      </w:ins>
      <w:r w:rsidR="00EA4E90" w:rsidRPr="001570EA">
        <w:rPr>
          <w:rFonts w:cs="Arial"/>
        </w:rPr>
      </w:r>
      <w:ins w:id="24638" w:author="Greg Clendenning" w:date="2024-04-16T16:42:00Z">
        <w:r w:rsidR="00EA4E90" w:rsidRPr="001570EA">
          <w:rPr>
            <w:rFonts w:cs="Arial"/>
          </w:rPr>
          <w:fldChar w:fldCharType="separate"/>
        </w:r>
        <w:r w:rsidR="00234C6C" w:rsidRPr="001570EA">
          <w:t xml:space="preserve">Table </w:t>
        </w:r>
        <w:r w:rsidR="00234C6C" w:rsidRPr="001570EA">
          <w:rPr>
            <w:noProof/>
          </w:rPr>
          <w:t>2</w:t>
        </w:r>
        <w:r w:rsidR="00EA4E90" w:rsidRPr="001570EA">
          <w:rPr>
            <w:rFonts w:cs="Arial"/>
          </w:rPr>
          <w:fldChar w:fldCharType="end"/>
        </w:r>
        <w:r w:rsidR="00EF1AAE" w:rsidRPr="001570EA">
          <w:rPr>
            <w:rFonts w:cs="Arial"/>
          </w:rPr>
          <w:t xml:space="preserve"> and </w:t>
        </w:r>
        <w:r w:rsidR="00EF1AAE" w:rsidRPr="001570EA">
          <w:rPr>
            <w:rFonts w:cs="Arial"/>
          </w:rPr>
          <w:fldChar w:fldCharType="begin"/>
        </w:r>
        <w:r w:rsidR="00EF1AAE" w:rsidRPr="001570EA">
          <w:rPr>
            <w:rFonts w:cs="Arial"/>
          </w:rPr>
          <w:instrText xml:space="preserve"> REF _Ref532224779 \h </w:instrText>
        </w:r>
        <w:r w:rsidR="001570EA">
          <w:rPr>
            <w:rFonts w:cs="Arial"/>
          </w:rPr>
          <w:instrText xml:space="preserve"> \* MERGEFORMAT </w:instrText>
        </w:r>
      </w:ins>
      <w:r w:rsidR="00EF1AAE" w:rsidRPr="001570EA">
        <w:rPr>
          <w:rFonts w:cs="Arial"/>
        </w:rPr>
      </w:r>
      <w:ins w:id="24639" w:author="Greg Clendenning" w:date="2024-04-16T16:42:00Z">
        <w:r w:rsidR="00EF1AAE" w:rsidRPr="001570EA">
          <w:rPr>
            <w:rFonts w:cs="Arial"/>
          </w:rPr>
          <w:fldChar w:fldCharType="separate"/>
        </w:r>
        <w:r w:rsidR="00234C6C" w:rsidRPr="001570EA">
          <w:t xml:space="preserve">Table </w:t>
        </w:r>
        <w:r w:rsidR="00234C6C" w:rsidRPr="001570EA">
          <w:rPr>
            <w:noProof/>
          </w:rPr>
          <w:t>2</w:t>
        </w:r>
        <w:r w:rsidR="00EF1AAE" w:rsidRPr="001570EA">
          <w:rPr>
            <w:rFonts w:cs="Arial"/>
          </w:rPr>
          <w:fldChar w:fldCharType="end"/>
        </w:r>
        <w:r w:rsidRPr="001570EA">
          <w:rPr>
            <w:rFonts w:cs="Arial"/>
          </w:rPr>
          <w:t>.</w:t>
        </w:r>
      </w:ins>
      <w:r w:rsidRPr="001570EA">
        <w:rPr>
          <w:rFonts w:cs="Arial"/>
        </w:rPr>
        <w:t xml:space="preserve"> A standard sized dishwasher is defined as any dishwasher that can hold 8 or more place settings and at least six serving pieces</w:t>
      </w:r>
      <w:del w:id="24640" w:author="Greg Clendenning" w:date="2024-04-16T16:42:00Z">
        <w:r w:rsidR="00FA5174">
          <w:rPr>
            <w:rFonts w:cs="Arial"/>
          </w:rPr>
          <w:delText>.</w:delText>
        </w:r>
        <w:r w:rsidR="00FA5174">
          <w:rPr>
            <w:rFonts w:cs="Arial"/>
            <w:vertAlign w:val="superscript"/>
          </w:rPr>
          <w:delText>Source 6</w:delText>
        </w:r>
      </w:del>
      <w:ins w:id="24641" w:author="Greg Clendenning" w:date="2024-04-16T16:42:00Z">
        <w:r w:rsidRPr="001570EA">
          <w:rPr>
            <w:rFonts w:cs="Arial"/>
          </w:rPr>
          <w:t xml:space="preserve"> while compact size dishwashers have a capacity less than eight place settings plus six serving pieces.</w:t>
        </w:r>
        <w:r w:rsidRPr="001570EA">
          <w:rPr>
            <w:rFonts w:cs="Arial"/>
            <w:vertAlign w:val="superscript"/>
          </w:rPr>
          <w:t>Source 6</w:t>
        </w:r>
      </w:ins>
    </w:p>
    <w:p w14:paraId="6E7D4813" w14:textId="77777777" w:rsidR="004E6452" w:rsidRPr="001570EA" w:rsidRDefault="004E6452" w:rsidP="004E6452">
      <w:pPr>
        <w:rPr>
          <w:rFonts w:cs="Arial"/>
        </w:rPr>
      </w:pPr>
    </w:p>
    <w:p w14:paraId="5742E06F" w14:textId="3FC1B3DA" w:rsidR="004E6452" w:rsidRPr="001570EA" w:rsidRDefault="004E6452">
      <w:pPr>
        <w:pStyle w:val="Table"/>
        <w:rPr>
          <w:szCs w:val="24"/>
        </w:rPr>
        <w:pPrChange w:id="24642" w:author="Greg Clendenning" w:date="2024-04-16T16:42:00Z">
          <w:pPr>
            <w:pStyle w:val="Caption"/>
          </w:pPr>
        </w:pPrChange>
      </w:pPr>
      <w:bookmarkStart w:id="24643" w:name="_Ref163828901"/>
      <w:bookmarkStart w:id="24644" w:name="_Ref532224765"/>
      <w:bookmarkStart w:id="24645" w:name="_Toc530141756"/>
      <w:bookmarkStart w:id="24646" w:name="_Toc4759833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4647" w:author="Greg Clendenning" w:date="2024-04-16T16:42:00Z">
        <w:r w:rsidR="003D6F35">
          <w:rPr>
            <w:noProof/>
          </w:rPr>
          <w:delText>88</w:delText>
        </w:r>
      </w:del>
      <w:ins w:id="24648" w:author="Greg Clendenning" w:date="2024-04-16T16:42:00Z">
        <w:r w:rsidR="002E093A" w:rsidRPr="001570EA">
          <w:rPr>
            <w:noProof/>
          </w:rPr>
          <w:t>112</w:t>
        </w:r>
      </w:ins>
      <w:r w:rsidR="002E093A" w:rsidRPr="001570EA">
        <w:fldChar w:fldCharType="end"/>
      </w:r>
      <w:bookmarkEnd w:id="24643"/>
      <w:bookmarkEnd w:id="24644"/>
      <w:r w:rsidRPr="001570EA">
        <w:t xml:space="preserve">: Federal Standard and ENERGY STAR v </w:t>
      </w:r>
      <w:del w:id="24649" w:author="Greg Clendenning" w:date="2024-04-16T16:42:00Z">
        <w:r w:rsidR="00FA5174">
          <w:delText>6</w:delText>
        </w:r>
      </w:del>
      <w:ins w:id="24650" w:author="Greg Clendenning" w:date="2024-04-16T16:42:00Z">
        <w:r w:rsidRPr="001570EA">
          <w:t>7</w:t>
        </w:r>
      </w:ins>
      <w:r w:rsidRPr="001570EA">
        <w:t>.0 Residential Dishwasher Standard</w:t>
      </w:r>
      <w:bookmarkEnd w:id="24645"/>
      <w:bookmarkEnd w:id="24646"/>
    </w:p>
    <w:tbl>
      <w:tblPr>
        <w:tblW w:w="0" w:type="auto"/>
        <w:tblInd w:w="108" w:type="dxa"/>
        <w:tblLook w:val="04A0" w:firstRow="1" w:lastRow="0" w:firstColumn="1" w:lastColumn="0" w:noHBand="0" w:noVBand="1"/>
      </w:tblPr>
      <w:tblGrid>
        <w:gridCol w:w="1863"/>
        <w:gridCol w:w="1688"/>
        <w:gridCol w:w="1510"/>
        <w:gridCol w:w="1688"/>
        <w:gridCol w:w="1773"/>
      </w:tblGrid>
      <w:tr w:rsidR="004E6452" w:rsidRPr="001570EA" w14:paraId="45B79610" w14:textId="77777777">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8F2F1" w14:textId="77777777" w:rsidR="004E6452" w:rsidRPr="001570EA" w:rsidRDefault="004E6452">
            <w:pPr>
              <w:rPr>
                <w:rFonts w:cs="Arial"/>
                <w:b/>
                <w:sz w:val="18"/>
                <w:szCs w:val="18"/>
              </w:rPr>
            </w:pPr>
            <w:r w:rsidRPr="001570EA">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7CE19D" w14:textId="051D940F" w:rsidR="004E6452" w:rsidRPr="001570EA" w:rsidRDefault="004E6452">
            <w:pPr>
              <w:jc w:val="center"/>
              <w:rPr>
                <w:rFonts w:cs="Arial"/>
                <w:b/>
                <w:sz w:val="18"/>
                <w:szCs w:val="18"/>
              </w:rPr>
            </w:pPr>
            <w:r w:rsidRPr="001570EA">
              <w:rPr>
                <w:rFonts w:cs="Arial"/>
                <w:b/>
                <w:sz w:val="18"/>
                <w:szCs w:val="18"/>
              </w:rPr>
              <w:t>Federal Standard</w:t>
            </w:r>
            <w:r w:rsidRPr="001570EA">
              <w:rPr>
                <w:rFonts w:cs="Arial"/>
                <w:b/>
                <w:sz w:val="18"/>
                <w:szCs w:val="18"/>
                <w:vertAlign w:val="superscript"/>
              </w:rPr>
              <w:t xml:space="preserve">Source </w:t>
            </w:r>
            <w:del w:id="24651" w:author="Greg Clendenning" w:date="2024-04-16T16:42:00Z">
              <w:r w:rsidR="00FA5174">
                <w:rPr>
                  <w:rFonts w:cs="Arial"/>
                  <w:b/>
                  <w:sz w:val="18"/>
                  <w:szCs w:val="18"/>
                  <w:vertAlign w:val="superscript"/>
                </w:rPr>
                <w:delText>6</w:delText>
              </w:r>
            </w:del>
            <w:ins w:id="24652" w:author="Greg Clendenning" w:date="2024-04-16T16:42:00Z">
              <w:r w:rsidRPr="001570EA">
                <w:rPr>
                  <w:rFonts w:cs="Arial"/>
                  <w:b/>
                  <w:sz w:val="18"/>
                  <w:szCs w:val="18"/>
                  <w:vertAlign w:val="superscript"/>
                </w:rPr>
                <w:t>2</w:t>
              </w:r>
            </w:ins>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E82A9C" w14:textId="6D01DF89" w:rsidR="004E6452" w:rsidRPr="001570EA" w:rsidRDefault="004E6452">
            <w:pPr>
              <w:jc w:val="center"/>
              <w:rPr>
                <w:rFonts w:cs="Arial"/>
                <w:b/>
                <w:sz w:val="18"/>
                <w:szCs w:val="18"/>
              </w:rPr>
            </w:pPr>
            <w:r w:rsidRPr="001570EA">
              <w:rPr>
                <w:rFonts w:cs="Arial"/>
                <w:b/>
                <w:sz w:val="18"/>
                <w:szCs w:val="18"/>
              </w:rPr>
              <w:t xml:space="preserve">ENERGY STAR v </w:t>
            </w:r>
            <w:del w:id="24653" w:author="Greg Clendenning" w:date="2024-04-16T16:42:00Z">
              <w:r w:rsidR="00FA5174">
                <w:rPr>
                  <w:rFonts w:cs="Arial"/>
                  <w:b/>
                  <w:sz w:val="18"/>
                  <w:szCs w:val="18"/>
                </w:rPr>
                <w:delText>6</w:delText>
              </w:r>
            </w:del>
            <w:ins w:id="24654" w:author="Greg Clendenning" w:date="2024-04-16T16:42:00Z">
              <w:r w:rsidRPr="001570EA">
                <w:rPr>
                  <w:rFonts w:cs="Arial"/>
                  <w:b/>
                  <w:sz w:val="18"/>
                  <w:szCs w:val="18"/>
                </w:rPr>
                <w:t>7</w:t>
              </w:r>
            </w:ins>
            <w:r w:rsidRPr="001570EA">
              <w:rPr>
                <w:rFonts w:cs="Arial"/>
                <w:b/>
                <w:sz w:val="18"/>
                <w:szCs w:val="18"/>
              </w:rPr>
              <w:t>.0</w:t>
            </w:r>
            <w:r w:rsidRPr="001570EA">
              <w:rPr>
                <w:rFonts w:cs="Arial"/>
                <w:b/>
                <w:sz w:val="18"/>
                <w:szCs w:val="18"/>
                <w:vertAlign w:val="superscript"/>
              </w:rPr>
              <w:t xml:space="preserve">Source </w:t>
            </w:r>
            <w:del w:id="24655" w:author="Greg Clendenning" w:date="2024-04-16T16:42:00Z">
              <w:r w:rsidR="00FA5174">
                <w:rPr>
                  <w:rFonts w:cs="Arial"/>
                  <w:b/>
                  <w:sz w:val="18"/>
                  <w:szCs w:val="18"/>
                  <w:vertAlign w:val="superscript"/>
                </w:rPr>
                <w:delText>7</w:delText>
              </w:r>
            </w:del>
            <w:ins w:id="24656" w:author="Greg Clendenning" w:date="2024-04-16T16:42:00Z">
              <w:r w:rsidRPr="001570EA">
                <w:rPr>
                  <w:rFonts w:cs="Arial"/>
                  <w:b/>
                  <w:sz w:val="18"/>
                  <w:szCs w:val="18"/>
                  <w:vertAlign w:val="superscript"/>
                </w:rPr>
                <w:t>4</w:t>
              </w:r>
            </w:ins>
          </w:p>
        </w:tc>
      </w:tr>
      <w:tr w:rsidR="004E6452" w:rsidRPr="001570EA" w14:paraId="70DBE510" w14:textId="77777777">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04B32A" w14:textId="77777777" w:rsidR="004E6452" w:rsidRPr="001570EA" w:rsidRDefault="004E6452">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5A1372" w14:textId="77777777" w:rsidR="004E6452" w:rsidRPr="001570EA" w:rsidRDefault="004E6452">
            <w:pPr>
              <w:jc w:val="center"/>
              <w:rPr>
                <w:rFonts w:cs="Arial"/>
                <w:b/>
                <w:sz w:val="18"/>
                <w:szCs w:val="18"/>
              </w:rPr>
            </w:pPr>
            <w:r w:rsidRPr="001570EA">
              <w:rPr>
                <w:rFonts w:cs="Arial"/>
                <w:b/>
                <w:sz w:val="18"/>
                <w:szCs w:val="18"/>
              </w:rPr>
              <w:t>Water</w:t>
            </w:r>
          </w:p>
          <w:p w14:paraId="34A8D74E" w14:textId="77777777" w:rsidR="004E6452" w:rsidRPr="001570EA" w:rsidRDefault="004E6452">
            <w:pPr>
              <w:jc w:val="center"/>
              <w:rPr>
                <w:rFonts w:cs="Arial"/>
                <w:b/>
                <w:sz w:val="18"/>
                <w:szCs w:val="18"/>
              </w:rPr>
            </w:pPr>
            <w:r w:rsidRPr="001570EA">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588B79" w14:textId="77777777" w:rsidR="004E6452" w:rsidRPr="001570EA" w:rsidRDefault="004E6452">
            <w:pPr>
              <w:jc w:val="center"/>
              <w:rPr>
                <w:rFonts w:cs="Arial"/>
                <w:b/>
                <w:sz w:val="18"/>
                <w:szCs w:val="18"/>
              </w:rPr>
            </w:pPr>
            <w:r w:rsidRPr="001570EA">
              <w:rPr>
                <w:rFonts w:cs="Arial"/>
                <w:b/>
                <w:sz w:val="18"/>
                <w:szCs w:val="18"/>
              </w:rPr>
              <w:t>Energy</w:t>
            </w:r>
          </w:p>
          <w:p w14:paraId="7BEB8D60" w14:textId="77777777" w:rsidR="004E6452" w:rsidRPr="001570EA" w:rsidRDefault="004E6452">
            <w:pPr>
              <w:jc w:val="center"/>
              <w:rPr>
                <w:rFonts w:cs="Arial"/>
                <w:b/>
                <w:sz w:val="18"/>
                <w:szCs w:val="18"/>
              </w:rPr>
            </w:pPr>
            <w:r w:rsidRPr="001570EA">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9B95B6" w14:textId="77777777" w:rsidR="004E6452" w:rsidRPr="001570EA" w:rsidRDefault="004E6452">
            <w:pPr>
              <w:jc w:val="center"/>
              <w:rPr>
                <w:rFonts w:cs="Arial"/>
                <w:b/>
                <w:sz w:val="18"/>
                <w:szCs w:val="18"/>
              </w:rPr>
            </w:pPr>
            <w:r w:rsidRPr="001570EA">
              <w:rPr>
                <w:rFonts w:cs="Arial"/>
                <w:b/>
                <w:sz w:val="18"/>
                <w:szCs w:val="18"/>
              </w:rPr>
              <w:t>Water</w:t>
            </w:r>
          </w:p>
          <w:p w14:paraId="69CB2814" w14:textId="77777777" w:rsidR="004E6452" w:rsidRPr="001570EA" w:rsidRDefault="004E6452">
            <w:pPr>
              <w:jc w:val="center"/>
              <w:rPr>
                <w:rFonts w:cs="Arial"/>
                <w:b/>
                <w:sz w:val="18"/>
                <w:szCs w:val="18"/>
              </w:rPr>
            </w:pPr>
            <w:r w:rsidRPr="001570EA">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CD739D" w14:textId="77777777" w:rsidR="004E6452" w:rsidRPr="001570EA" w:rsidRDefault="004E6452">
            <w:pPr>
              <w:jc w:val="center"/>
              <w:rPr>
                <w:rFonts w:cs="Arial"/>
                <w:b/>
                <w:sz w:val="18"/>
                <w:szCs w:val="18"/>
              </w:rPr>
            </w:pPr>
            <w:r w:rsidRPr="001570EA">
              <w:rPr>
                <w:rFonts w:cs="Arial"/>
                <w:b/>
                <w:sz w:val="18"/>
                <w:szCs w:val="18"/>
              </w:rPr>
              <w:t>Energy</w:t>
            </w:r>
          </w:p>
          <w:p w14:paraId="31D91A8A" w14:textId="77777777" w:rsidR="004E6452" w:rsidRPr="001570EA" w:rsidRDefault="004E6452">
            <w:pPr>
              <w:jc w:val="center"/>
              <w:rPr>
                <w:rFonts w:cs="Arial"/>
                <w:b/>
                <w:sz w:val="18"/>
                <w:szCs w:val="18"/>
              </w:rPr>
            </w:pPr>
            <w:r w:rsidRPr="001570EA">
              <w:rPr>
                <w:rFonts w:cs="Arial"/>
                <w:b/>
                <w:sz w:val="18"/>
                <w:szCs w:val="18"/>
              </w:rPr>
              <w:t>(kWh per year)</w:t>
            </w:r>
          </w:p>
        </w:tc>
      </w:tr>
      <w:tr w:rsidR="004E6452" w:rsidRPr="001570EA" w14:paraId="19C944D8" w14:textId="77777777">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3EEF9B36" w14:textId="77777777" w:rsidR="004E6452" w:rsidRPr="001570EA" w:rsidRDefault="004E6452">
            <w:pPr>
              <w:spacing w:line="360" w:lineRule="auto"/>
              <w:rPr>
                <w:rFonts w:cs="Arial"/>
                <w:sz w:val="18"/>
                <w:szCs w:val="18"/>
              </w:rPr>
            </w:pPr>
            <w:r w:rsidRPr="001570EA">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223EF6" w14:textId="77777777" w:rsidR="004E6452" w:rsidRPr="001570EA" w:rsidRDefault="004E6452">
            <w:pPr>
              <w:spacing w:line="360" w:lineRule="auto"/>
              <w:jc w:val="center"/>
              <w:rPr>
                <w:rFonts w:cs="Arial"/>
                <w:sz w:val="18"/>
                <w:szCs w:val="18"/>
              </w:rPr>
            </w:pPr>
            <w:r w:rsidRPr="001570EA">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1D61CC4" w14:textId="77777777" w:rsidR="004E6452" w:rsidRPr="001570EA" w:rsidRDefault="004E6452">
            <w:pPr>
              <w:spacing w:line="360" w:lineRule="auto"/>
              <w:jc w:val="center"/>
              <w:rPr>
                <w:rFonts w:cs="Arial"/>
                <w:sz w:val="18"/>
                <w:szCs w:val="18"/>
              </w:rPr>
            </w:pPr>
            <w:r w:rsidRPr="001570EA">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1A43ED" w14:textId="7BE981E7" w:rsidR="004E6452" w:rsidRPr="001570EA" w:rsidRDefault="004E6452">
            <w:pPr>
              <w:spacing w:line="360" w:lineRule="auto"/>
              <w:jc w:val="center"/>
              <w:rPr>
                <w:rFonts w:cs="Arial"/>
                <w:sz w:val="18"/>
                <w:szCs w:val="18"/>
              </w:rPr>
            </w:pPr>
            <w:r w:rsidRPr="001570EA">
              <w:rPr>
                <w:rFonts w:cs="Arial"/>
                <w:sz w:val="18"/>
                <w:szCs w:val="18"/>
              </w:rPr>
              <w:t xml:space="preserve"> ≤ 3.</w:t>
            </w:r>
            <w:del w:id="24657" w:author="Greg Clendenning" w:date="2024-04-16T16:42:00Z">
              <w:r w:rsidR="00FA5174">
                <w:rPr>
                  <w:rFonts w:cs="Arial"/>
                  <w:sz w:val="18"/>
                  <w:szCs w:val="18"/>
                </w:rPr>
                <w:delText>5</w:delText>
              </w:r>
            </w:del>
            <w:ins w:id="24658" w:author="Greg Clendenning" w:date="2024-04-16T16:42:00Z">
              <w:r w:rsidRPr="001570EA">
                <w:rPr>
                  <w:rFonts w:cs="Arial"/>
                  <w:sz w:val="18"/>
                  <w:szCs w:val="18"/>
                </w:rPr>
                <w:t>2</w:t>
              </w:r>
            </w:ins>
          </w:p>
        </w:tc>
        <w:tc>
          <w:tcPr>
            <w:tcW w:w="1800" w:type="dxa"/>
            <w:tcBorders>
              <w:top w:val="single" w:sz="4" w:space="0" w:color="auto"/>
              <w:left w:val="single" w:sz="4" w:space="0" w:color="auto"/>
              <w:bottom w:val="single" w:sz="4" w:space="0" w:color="auto"/>
              <w:right w:val="single" w:sz="4" w:space="0" w:color="auto"/>
            </w:tcBorders>
            <w:vAlign w:val="center"/>
            <w:hideMark/>
          </w:tcPr>
          <w:p w14:paraId="20ACA1D6" w14:textId="482973ED" w:rsidR="004E6452" w:rsidRPr="001570EA" w:rsidRDefault="004E6452">
            <w:pPr>
              <w:spacing w:line="360" w:lineRule="auto"/>
              <w:jc w:val="center"/>
              <w:rPr>
                <w:rFonts w:cs="Arial"/>
                <w:sz w:val="18"/>
                <w:szCs w:val="18"/>
              </w:rPr>
            </w:pPr>
            <w:r w:rsidRPr="001570EA">
              <w:rPr>
                <w:rFonts w:cs="Arial"/>
                <w:sz w:val="18"/>
                <w:szCs w:val="18"/>
              </w:rPr>
              <w:t xml:space="preserve">≤ </w:t>
            </w:r>
            <w:del w:id="24659" w:author="Greg Clendenning" w:date="2024-04-16T16:42:00Z">
              <w:r w:rsidR="00FA5174">
                <w:rPr>
                  <w:rFonts w:cs="Arial"/>
                  <w:sz w:val="18"/>
                  <w:szCs w:val="18"/>
                </w:rPr>
                <w:delText>270</w:delText>
              </w:r>
            </w:del>
            <w:ins w:id="24660" w:author="Greg Clendenning" w:date="2024-04-16T16:42:00Z">
              <w:r w:rsidRPr="001570EA">
                <w:rPr>
                  <w:rFonts w:cs="Arial"/>
                  <w:sz w:val="18"/>
                  <w:szCs w:val="18"/>
                </w:rPr>
                <w:t>240</w:t>
              </w:r>
            </w:ins>
          </w:p>
        </w:tc>
      </w:tr>
      <w:tr w:rsidR="004E6452" w:rsidRPr="001570EA" w14:paraId="11364520" w14:textId="77777777">
        <w:trPr>
          <w:trHeight w:hRule="exact" w:val="576"/>
          <w:ins w:id="24661" w:author="Greg Clendenning" w:date="2024-04-16T16:42:00Z"/>
        </w:trPr>
        <w:tc>
          <w:tcPr>
            <w:tcW w:w="1890" w:type="dxa"/>
            <w:tcBorders>
              <w:top w:val="single" w:sz="4" w:space="0" w:color="auto"/>
              <w:left w:val="single" w:sz="4" w:space="0" w:color="auto"/>
              <w:bottom w:val="single" w:sz="4" w:space="0" w:color="auto"/>
              <w:right w:val="single" w:sz="4" w:space="0" w:color="auto"/>
            </w:tcBorders>
            <w:vAlign w:val="center"/>
          </w:tcPr>
          <w:p w14:paraId="5962CB7D" w14:textId="77777777" w:rsidR="004E6452" w:rsidRPr="001570EA" w:rsidRDefault="004E6452">
            <w:pPr>
              <w:spacing w:line="360" w:lineRule="auto"/>
              <w:rPr>
                <w:ins w:id="24662" w:author="Greg Clendenning" w:date="2024-04-16T16:42:00Z"/>
                <w:rFonts w:cs="Arial"/>
                <w:sz w:val="18"/>
                <w:szCs w:val="18"/>
              </w:rPr>
            </w:pPr>
            <w:ins w:id="24663" w:author="Greg Clendenning" w:date="2024-04-16T16:42:00Z">
              <w:r w:rsidRPr="001570EA">
                <w:rPr>
                  <w:rFonts w:cs="Arial"/>
                  <w:sz w:val="18"/>
                  <w:szCs w:val="18"/>
                </w:rPr>
                <w:t>Compact</w:t>
              </w:r>
            </w:ins>
          </w:p>
        </w:tc>
        <w:tc>
          <w:tcPr>
            <w:tcW w:w="1710" w:type="dxa"/>
            <w:tcBorders>
              <w:top w:val="single" w:sz="4" w:space="0" w:color="auto"/>
              <w:left w:val="single" w:sz="4" w:space="0" w:color="auto"/>
              <w:bottom w:val="single" w:sz="4" w:space="0" w:color="auto"/>
              <w:right w:val="single" w:sz="4" w:space="0" w:color="auto"/>
            </w:tcBorders>
            <w:vAlign w:val="center"/>
          </w:tcPr>
          <w:p w14:paraId="3E255D04" w14:textId="77777777" w:rsidR="004E6452" w:rsidRPr="001570EA" w:rsidRDefault="004E6452">
            <w:pPr>
              <w:spacing w:line="360" w:lineRule="auto"/>
              <w:jc w:val="center"/>
              <w:rPr>
                <w:ins w:id="24664" w:author="Greg Clendenning" w:date="2024-04-16T16:42:00Z"/>
                <w:rFonts w:cs="Arial"/>
                <w:sz w:val="18"/>
                <w:szCs w:val="18"/>
              </w:rPr>
            </w:pPr>
            <w:ins w:id="24665" w:author="Greg Clendenning" w:date="2024-04-16T16:42:00Z">
              <w:r w:rsidRPr="001570EA">
                <w:rPr>
                  <w:rFonts w:cs="Arial"/>
                  <w:sz w:val="18"/>
                  <w:szCs w:val="18"/>
                </w:rPr>
                <w:t>≤ 3.5</w:t>
              </w:r>
            </w:ins>
          </w:p>
        </w:tc>
        <w:tc>
          <w:tcPr>
            <w:tcW w:w="1530" w:type="dxa"/>
            <w:tcBorders>
              <w:top w:val="single" w:sz="4" w:space="0" w:color="auto"/>
              <w:left w:val="single" w:sz="4" w:space="0" w:color="auto"/>
              <w:bottom w:val="single" w:sz="4" w:space="0" w:color="auto"/>
              <w:right w:val="single" w:sz="4" w:space="0" w:color="auto"/>
            </w:tcBorders>
            <w:vAlign w:val="center"/>
          </w:tcPr>
          <w:p w14:paraId="3A6E3DCB" w14:textId="77777777" w:rsidR="004E6452" w:rsidRPr="001570EA" w:rsidRDefault="004E6452">
            <w:pPr>
              <w:spacing w:line="360" w:lineRule="auto"/>
              <w:jc w:val="center"/>
              <w:rPr>
                <w:ins w:id="24666" w:author="Greg Clendenning" w:date="2024-04-16T16:42:00Z"/>
                <w:rFonts w:cs="Arial"/>
                <w:sz w:val="18"/>
                <w:szCs w:val="18"/>
              </w:rPr>
            </w:pPr>
            <w:ins w:id="24667" w:author="Greg Clendenning" w:date="2024-04-16T16:42:00Z">
              <w:r w:rsidRPr="001570EA">
                <w:rPr>
                  <w:rFonts w:cs="Arial"/>
                  <w:sz w:val="18"/>
                  <w:szCs w:val="18"/>
                </w:rPr>
                <w:t>≤ 222</w:t>
              </w:r>
            </w:ins>
          </w:p>
        </w:tc>
        <w:tc>
          <w:tcPr>
            <w:tcW w:w="1710" w:type="dxa"/>
            <w:tcBorders>
              <w:top w:val="single" w:sz="4" w:space="0" w:color="auto"/>
              <w:left w:val="single" w:sz="4" w:space="0" w:color="auto"/>
              <w:bottom w:val="single" w:sz="4" w:space="0" w:color="auto"/>
              <w:right w:val="single" w:sz="4" w:space="0" w:color="auto"/>
            </w:tcBorders>
            <w:vAlign w:val="center"/>
          </w:tcPr>
          <w:p w14:paraId="32455855" w14:textId="77777777" w:rsidR="004E6452" w:rsidRPr="001570EA" w:rsidRDefault="004E6452">
            <w:pPr>
              <w:spacing w:line="360" w:lineRule="auto"/>
              <w:jc w:val="center"/>
              <w:rPr>
                <w:ins w:id="24668" w:author="Greg Clendenning" w:date="2024-04-16T16:42:00Z"/>
                <w:rFonts w:cs="Arial"/>
                <w:sz w:val="18"/>
                <w:szCs w:val="18"/>
              </w:rPr>
            </w:pPr>
            <w:ins w:id="24669" w:author="Greg Clendenning" w:date="2024-04-16T16:42:00Z">
              <w:r w:rsidRPr="001570EA">
                <w:rPr>
                  <w:rFonts w:cs="Arial"/>
                  <w:sz w:val="18"/>
                  <w:szCs w:val="18"/>
                </w:rPr>
                <w:t xml:space="preserve"> ≤ 2.0 </w:t>
              </w:r>
            </w:ins>
          </w:p>
        </w:tc>
        <w:tc>
          <w:tcPr>
            <w:tcW w:w="1800" w:type="dxa"/>
            <w:tcBorders>
              <w:top w:val="single" w:sz="4" w:space="0" w:color="auto"/>
              <w:left w:val="single" w:sz="4" w:space="0" w:color="auto"/>
              <w:bottom w:val="single" w:sz="4" w:space="0" w:color="auto"/>
              <w:right w:val="single" w:sz="4" w:space="0" w:color="auto"/>
            </w:tcBorders>
            <w:vAlign w:val="center"/>
          </w:tcPr>
          <w:p w14:paraId="295A8893" w14:textId="77777777" w:rsidR="004E6452" w:rsidRPr="001570EA" w:rsidRDefault="004E6452">
            <w:pPr>
              <w:spacing w:line="360" w:lineRule="auto"/>
              <w:jc w:val="center"/>
              <w:rPr>
                <w:ins w:id="24670" w:author="Greg Clendenning" w:date="2024-04-16T16:42:00Z"/>
                <w:rFonts w:cs="Arial"/>
                <w:sz w:val="18"/>
                <w:szCs w:val="18"/>
              </w:rPr>
            </w:pPr>
            <w:ins w:id="24671" w:author="Greg Clendenning" w:date="2024-04-16T16:42:00Z">
              <w:r w:rsidRPr="001570EA">
                <w:rPr>
                  <w:rFonts w:cs="Arial"/>
                  <w:sz w:val="18"/>
                  <w:szCs w:val="18"/>
                </w:rPr>
                <w:t>≤ 155</w:t>
              </w:r>
            </w:ins>
          </w:p>
        </w:tc>
      </w:tr>
    </w:tbl>
    <w:p w14:paraId="6A06884E" w14:textId="77777777" w:rsidR="004E6452" w:rsidRPr="001570EA" w:rsidRDefault="004E6452" w:rsidP="004E6452">
      <w:pPr>
        <w:rPr>
          <w:rFonts w:eastAsiaTheme="minorHAnsi"/>
        </w:rPr>
      </w:pPr>
    </w:p>
    <w:p w14:paraId="17A81492" w14:textId="3B084595" w:rsidR="004E6452" w:rsidRPr="001570EA" w:rsidRDefault="004E6452" w:rsidP="004E6452">
      <w:pPr>
        <w:rPr>
          <w:rFonts w:eastAsiaTheme="minorHAnsi"/>
        </w:rPr>
      </w:pPr>
      <w:r w:rsidRPr="001570EA">
        <w:rPr>
          <w:rFonts w:eastAsiaTheme="minorHAnsi"/>
        </w:rPr>
        <w:t>The default savings</w:t>
      </w:r>
      <w:del w:id="24672" w:author="Greg Clendenning" w:date="2024-04-16T16:42:00Z">
        <w:r w:rsidR="00FA5174">
          <w:rPr>
            <w:rFonts w:eastAsiaTheme="minorHAnsi"/>
          </w:rPr>
          <w:delText xml:space="preserve"> </w:delText>
        </w:r>
      </w:del>
      <w:r w:rsidRPr="001570EA">
        <w:rPr>
          <w:rFonts w:eastAsiaTheme="minorHAnsi"/>
        </w:rPr>
        <w:t xml:space="preserve"> values for electric and non-electric water heating and the default fuel mix from </w:t>
      </w:r>
      <w:del w:id="24673" w:author="Greg Clendenning" w:date="2024-04-16T16:42:00Z">
        <w:r w:rsidR="00FA5174">
          <w:fldChar w:fldCharType="begin"/>
        </w:r>
        <w:r w:rsidR="00FA5174">
          <w:rPr>
            <w:rFonts w:eastAsiaTheme="minorHAnsi"/>
          </w:rPr>
          <w:delInstrText xml:space="preserve"> REF _Ref532224779 \h </w:delInstrText>
        </w:r>
        <w:r w:rsidR="00FA5174">
          <w:fldChar w:fldCharType="separate"/>
        </w:r>
        <w:r w:rsidR="00146CD3">
          <w:delText xml:space="preserve">Table </w:delText>
        </w:r>
        <w:r w:rsidR="00146CD3">
          <w:rPr>
            <w:noProof/>
          </w:rPr>
          <w:delText>2</w:delText>
        </w:r>
        <w:r w:rsidR="00146CD3">
          <w:noBreakHyphen/>
        </w:r>
        <w:r w:rsidR="00146CD3">
          <w:rPr>
            <w:noProof/>
          </w:rPr>
          <w:delText>87</w:delText>
        </w:r>
        <w:r w:rsidR="00FA5174">
          <w:fldChar w:fldCharType="end"/>
        </w:r>
        <w:r w:rsidR="00FA5174">
          <w:rPr>
            <w:rFonts w:eastAsiaTheme="minorHAnsi"/>
          </w:rPr>
          <w:delText>.</w:delText>
        </w:r>
      </w:del>
      <w:ins w:id="24674" w:author="Greg Clendenning" w:date="2024-04-16T16:42:00Z">
        <w:r w:rsidRPr="001570EA">
          <w:fldChar w:fldCharType="begin"/>
        </w:r>
        <w:r w:rsidRPr="001570EA">
          <w:rPr>
            <w:rFonts w:eastAsiaTheme="minorHAnsi"/>
          </w:rPr>
          <w:instrText xml:space="preserve"> REF _Ref532224779 \h </w:instrText>
        </w:r>
        <w:r w:rsidR="001570EA">
          <w:instrText xml:space="preserve"> \* MERGEFORMAT </w:instrText>
        </w:r>
      </w:ins>
      <w:ins w:id="24675"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rPr>
            <w:rFonts w:eastAsiaTheme="minorHAnsi"/>
          </w:rPr>
          <w:t xml:space="preserve">. Note that default savings for standard and compact dishwashers are the same because the difference in consumption between the baseline and efficient models </w:t>
        </w:r>
      </w:ins>
      <m:oMath>
        <m:d>
          <m:dPr>
            <m:ctrlPr>
              <w:ins w:id="24676" w:author="Greg Clendenning" w:date="2024-04-16T16:42:00Z">
                <w:rPr>
                  <w:rFonts w:ascii="Cambria Math" w:hAnsi="Cambria Math" w:cs="Arial"/>
                  <w:i/>
                </w:rPr>
              </w:ins>
            </m:ctrlPr>
          </m:dPr>
          <m:e>
            <m:sSub>
              <m:sSubPr>
                <m:ctrlPr>
                  <w:ins w:id="24677" w:author="Greg Clendenning" w:date="2024-04-16T16:42:00Z">
                    <w:rPr>
                      <w:rFonts w:ascii="Cambria Math" w:hAnsi="Cambria Math" w:cs="Arial"/>
                      <w:i/>
                    </w:rPr>
                  </w:ins>
                </m:ctrlPr>
              </m:sSubPr>
              <m:e>
                <m:r>
                  <w:ins w:id="24678" w:author="Greg Clendenning" w:date="2024-04-16T16:42:00Z">
                    <w:rPr>
                      <w:rFonts w:ascii="Cambria Math" w:hAnsi="Cambria Math" w:cs="Arial"/>
                      <w:szCs w:val="20"/>
                    </w:rPr>
                    <m:t>kWh</m:t>
                  </w:ins>
                </m:r>
              </m:e>
              <m:sub>
                <m:r>
                  <w:ins w:id="24679" w:author="Greg Clendenning" w:date="2024-04-16T16:42:00Z">
                    <w:rPr>
                      <w:rFonts w:ascii="Cambria Math" w:hAnsi="Cambria Math" w:cs="Arial"/>
                      <w:szCs w:val="20"/>
                    </w:rPr>
                    <m:t>base</m:t>
                  </w:ins>
                </m:r>
              </m:sub>
            </m:sSub>
            <m:r>
              <w:ins w:id="24680" w:author="Greg Clendenning" w:date="2024-04-16T16:42:00Z">
                <w:rPr>
                  <w:rFonts w:ascii="Cambria Math" w:hAnsi="Cambria Math" w:cs="Arial"/>
                  <w:szCs w:val="20"/>
                </w:rPr>
                <m:t>-</m:t>
              </w:ins>
            </m:r>
            <m:sSub>
              <m:sSubPr>
                <m:ctrlPr>
                  <w:ins w:id="24681" w:author="Greg Clendenning" w:date="2024-04-16T16:42:00Z">
                    <w:rPr>
                      <w:rFonts w:ascii="Cambria Math" w:hAnsi="Cambria Math" w:cs="Arial"/>
                      <w:i/>
                    </w:rPr>
                  </w:ins>
                </m:ctrlPr>
              </m:sSubPr>
              <m:e>
                <m:r>
                  <w:ins w:id="24682" w:author="Greg Clendenning" w:date="2024-04-16T16:42:00Z">
                    <w:rPr>
                      <w:rFonts w:ascii="Cambria Math" w:hAnsi="Cambria Math" w:cs="Arial"/>
                      <w:szCs w:val="20"/>
                    </w:rPr>
                    <m:t>kWh</m:t>
                  </w:ins>
                </m:r>
                <m:ctrlPr>
                  <w:ins w:id="24683" w:author="Greg Clendenning" w:date="2024-04-16T16:42:00Z">
                    <w:rPr>
                      <w:rFonts w:ascii="Cambria Math" w:hAnsi="Cambria Math" w:cs="Arial"/>
                      <w:i/>
                      <w:szCs w:val="20"/>
                    </w:rPr>
                  </w:ins>
                </m:ctrlPr>
              </m:e>
              <m:sub>
                <m:r>
                  <w:ins w:id="24684" w:author="Greg Clendenning" w:date="2024-04-16T16:42:00Z">
                    <w:rPr>
                      <w:rFonts w:ascii="Cambria Math" w:hAnsi="Cambria Math" w:cs="Arial"/>
                      <w:szCs w:val="20"/>
                    </w:rPr>
                    <m:t>ee</m:t>
                  </w:ins>
                </m:r>
              </m:sub>
            </m:sSub>
          </m:e>
        </m:d>
      </m:oMath>
      <w:ins w:id="24685" w:author="Greg Clendenning" w:date="2024-04-16T16:42:00Z">
        <w:r w:rsidRPr="001570EA">
          <w:rPr>
            <w:rFonts w:eastAsiaTheme="minorEastAsia"/>
          </w:rPr>
          <w:t xml:space="preserve"> </w:t>
        </w:r>
        <w:r w:rsidRPr="001570EA">
          <w:rPr>
            <w:rFonts w:eastAsiaTheme="minorHAnsi"/>
          </w:rPr>
          <w:t>is the same (67 kwh).</w:t>
        </w:r>
      </w:ins>
    </w:p>
    <w:p w14:paraId="2629DEA9" w14:textId="77777777" w:rsidR="004E6452" w:rsidRPr="001570EA" w:rsidRDefault="004E6452" w:rsidP="004E6452">
      <w:pPr>
        <w:rPr>
          <w:rFonts w:eastAsiaTheme="minorHAnsi" w:cs="Arial"/>
        </w:rPr>
      </w:pPr>
    </w:p>
    <w:p w14:paraId="2F4FC706" w14:textId="476231C8" w:rsidR="004E6452" w:rsidRPr="001570EA" w:rsidRDefault="004E6452" w:rsidP="004E6452">
      <w:pPr>
        <w:pStyle w:val="Caption"/>
        <w:rPr>
          <w:rFonts w:cs="Arial"/>
          <w:szCs w:val="24"/>
        </w:rPr>
      </w:pPr>
      <w:bookmarkStart w:id="24686" w:name="_Ref532224779"/>
      <w:bookmarkStart w:id="24687" w:name="_Toc530141757"/>
      <w:bookmarkStart w:id="24688" w:name="_Toc4759833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4689" w:author="Greg Clendenning" w:date="2024-04-16T16:42:00Z">
        <w:r w:rsidR="003D6F35">
          <w:rPr>
            <w:noProof/>
          </w:rPr>
          <w:delText>89</w:delText>
        </w:r>
      </w:del>
      <w:ins w:id="24690" w:author="Greg Clendenning" w:date="2024-04-16T16:42:00Z">
        <w:r w:rsidR="002E093A" w:rsidRPr="001570EA">
          <w:rPr>
            <w:noProof/>
          </w:rPr>
          <w:t>113</w:t>
        </w:r>
      </w:ins>
      <w:r w:rsidR="002E093A" w:rsidRPr="001570EA">
        <w:fldChar w:fldCharType="end"/>
      </w:r>
      <w:bookmarkEnd w:id="24686"/>
      <w:r w:rsidRPr="001570EA">
        <w:t>: Default Dishwasher Energy Savings</w:t>
      </w:r>
      <w:bookmarkEnd w:id="24687"/>
      <w:bookmarkEnd w:id="24688"/>
      <w:ins w:id="24691" w:author="Greg Clendenning" w:date="2024-04-16T16:42:00Z">
        <w:r w:rsidRPr="001570EA">
          <w:t xml:space="preserve"> (Standard and Compact)</w:t>
        </w:r>
      </w:ins>
    </w:p>
    <w:tbl>
      <w:tblPr>
        <w:tblW w:w="0" w:type="auto"/>
        <w:tblInd w:w="108" w:type="dxa"/>
        <w:tblLook w:val="04A0" w:firstRow="1" w:lastRow="0" w:firstColumn="1" w:lastColumn="0" w:noHBand="0" w:noVBand="1"/>
      </w:tblPr>
      <w:tblGrid>
        <w:gridCol w:w="2047"/>
        <w:gridCol w:w="2522"/>
        <w:gridCol w:w="2221"/>
        <w:gridCol w:w="1732"/>
        <w:tblGridChange w:id="24692">
          <w:tblGrid>
            <w:gridCol w:w="5"/>
            <w:gridCol w:w="2047"/>
            <w:gridCol w:w="1233"/>
            <w:gridCol w:w="1289"/>
            <w:gridCol w:w="1331"/>
            <w:gridCol w:w="885"/>
            <w:gridCol w:w="5"/>
            <w:gridCol w:w="1727"/>
            <w:gridCol w:w="5"/>
          </w:tblGrid>
        </w:tblGridChange>
      </w:tblGrid>
      <w:tr w:rsidR="00475EB1" w:rsidRPr="001570EA" w14:paraId="447E59B1" w14:textId="77777777">
        <w:trPr>
          <w:trHeight w:val="323"/>
        </w:trPr>
        <w:tc>
          <w:tcPr>
            <w:tcW w:w="20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292EB8D" w14:textId="77777777" w:rsidR="004E6452" w:rsidRPr="001570EA" w:rsidRDefault="004E6452">
            <w:pPr>
              <w:rPr>
                <w:rFonts w:cs="Arial"/>
                <w:b/>
                <w:sz w:val="18"/>
              </w:rPr>
            </w:pPr>
            <w:r w:rsidRPr="001570EA">
              <w:rPr>
                <w:rFonts w:cs="Arial"/>
                <w:b/>
                <w:sz w:val="18"/>
              </w:rPr>
              <w:t>Water Heating</w:t>
            </w:r>
          </w:p>
        </w:tc>
        <w:tc>
          <w:tcPr>
            <w:tcW w:w="2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96346CD" w14:textId="77777777" w:rsidR="004E6452" w:rsidRPr="001570EA" w:rsidRDefault="004E6452">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2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0A02AB8" w14:textId="1D1C9888" w:rsidR="004E6452" w:rsidRPr="001570EA" w:rsidRDefault="00FA5174">
            <w:pPr>
              <w:jc w:val="center"/>
              <w:rPr>
                <w:rFonts w:cs="Arial"/>
                <w:b/>
                <w:sz w:val="18"/>
              </w:rPr>
            </w:pPr>
            <m:oMathPara>
              <m:oMath>
                <m:r>
                  <w:del w:id="24693" w:author="Greg Clendenning" w:date="2024-04-16T16:42:00Z">
                    <m:rPr>
                      <m:sty m:val="bi"/>
                    </m:rPr>
                    <w:rPr>
                      <w:rFonts w:ascii="Cambria Math" w:hAnsi="Cambria Math" w:cs="Arial"/>
                      <w:sz w:val="18"/>
                    </w:rPr>
                    <m:t>∆</m:t>
                  </w:del>
                </m:r>
                <m:sSub>
                  <m:sSubPr>
                    <m:ctrlPr>
                      <w:del w:id="24694" w:author="Greg Clendenning" w:date="2024-04-16T16:42:00Z">
                        <w:rPr>
                          <w:rFonts w:ascii="Cambria Math" w:hAnsi="Cambria Math" w:cs="Arial"/>
                          <w:b/>
                          <w:i/>
                          <w:sz w:val="18"/>
                          <w:szCs w:val="18"/>
                        </w:rPr>
                      </w:del>
                    </m:ctrlPr>
                  </m:sSubPr>
                  <m:e>
                    <m:r>
                      <w:del w:id="24695" w:author="Greg Clendenning" w:date="2024-04-16T16:42:00Z">
                        <m:rPr>
                          <m:sty m:val="bi"/>
                        </m:rPr>
                        <w:rPr>
                          <w:rFonts w:ascii="Cambria Math" w:hAnsi="Cambria Math" w:cs="Arial"/>
                          <w:sz w:val="18"/>
                        </w:rPr>
                        <m:t>kW</m:t>
                      </w:del>
                    </m:r>
                  </m:e>
                  <m:sub>
                    <m:r>
                      <w:del w:id="24696" w:author="Greg Clendenning" w:date="2024-04-16T16:42:00Z">
                        <m:rPr>
                          <m:sty m:val="bi"/>
                        </m:rPr>
                        <w:rPr>
                          <w:rFonts w:ascii="Cambria Math" w:hAnsi="Cambria Math" w:cs="Arial"/>
                          <w:sz w:val="18"/>
                        </w:rPr>
                        <m:t>peak</m:t>
                      </w:del>
                    </m:r>
                  </m:sub>
                </m:sSub>
                <m:r>
                  <w:ins w:id="24697" w:author="Greg Clendenning" w:date="2024-04-16T16:42:00Z">
                    <m:rPr>
                      <m:sty m:val="bi"/>
                    </m:rPr>
                    <w:rPr>
                      <w:rFonts w:ascii="Cambria Math" w:hAnsi="Cambria Math" w:cs="Arial"/>
                      <w:sz w:val="18"/>
                    </w:rPr>
                    <m:t>∆</m:t>
                  </w:ins>
                </m:r>
                <m:sSub>
                  <m:sSubPr>
                    <m:ctrlPr>
                      <w:ins w:id="24698" w:author="Greg Clendenning" w:date="2024-04-16T16:42:00Z">
                        <w:rPr>
                          <w:rFonts w:ascii="Cambria Math" w:hAnsi="Cambria Math" w:cs="Arial"/>
                          <w:b/>
                          <w:i/>
                          <w:sz w:val="18"/>
                          <w:szCs w:val="18"/>
                        </w:rPr>
                      </w:ins>
                    </m:ctrlPr>
                  </m:sSubPr>
                  <m:e>
                    <m:r>
                      <w:ins w:id="24699" w:author="Greg Clendenning" w:date="2024-04-16T16:42:00Z">
                        <m:rPr>
                          <m:sty m:val="bi"/>
                        </m:rPr>
                        <w:rPr>
                          <w:rFonts w:ascii="Cambria Math" w:hAnsi="Cambria Math" w:cs="Arial"/>
                          <w:sz w:val="18"/>
                        </w:rPr>
                        <m:t>kW</m:t>
                      </w:ins>
                    </m:r>
                  </m:e>
                  <m:sub>
                    <m:r>
                      <w:ins w:id="24700" w:author="Greg Clendenning" w:date="2024-04-16T16:42:00Z">
                        <m:rPr>
                          <m:sty m:val="bi"/>
                        </m:rPr>
                        <w:rPr>
                          <w:rFonts w:ascii="Cambria Math" w:hAnsi="Cambria Math" w:cs="Arial"/>
                          <w:sz w:val="18"/>
                        </w:rPr>
                        <m:t>summer peak</m:t>
                      </w:ins>
                    </m:r>
                  </m:sub>
                </m:sSub>
              </m:oMath>
            </m:oMathPara>
          </w:p>
        </w:tc>
        <w:tc>
          <w:tcPr>
            <w:tcW w:w="1732" w:type="dxa"/>
            <w:tcBorders>
              <w:top w:val="single" w:sz="4" w:space="0" w:color="auto"/>
              <w:left w:val="single" w:sz="4" w:space="0" w:color="auto"/>
              <w:bottom w:val="single" w:sz="4" w:space="0" w:color="auto"/>
              <w:right w:val="single" w:sz="4" w:space="0" w:color="auto"/>
            </w:tcBorders>
            <w:shd w:val="clear" w:color="auto" w:fill="BFBFBF" w:themeFill="background1" w:themeFillShade="BF"/>
            <w:cellIns w:id="24701" w:author="Greg Clendenning" w:date="2024-04-16T16:42:00Z"/>
          </w:tcPr>
          <w:p w14:paraId="4B93C59C" w14:textId="77777777" w:rsidR="004E6452" w:rsidRPr="001570EA" w:rsidRDefault="004E6452">
            <w:pPr>
              <w:jc w:val="center"/>
              <w:rPr>
                <w:ins w:id="24702" w:author="Greg Clendenning" w:date="2024-04-16T16:42:00Z"/>
                <w:rFonts w:cs="Arial"/>
                <w:b/>
                <w:sz w:val="18"/>
              </w:rPr>
            </w:pPr>
          </w:p>
          <w:p w14:paraId="7F10D9BE" w14:textId="77777777" w:rsidR="004E6452" w:rsidRPr="001570EA" w:rsidRDefault="004E6452">
            <w:pPr>
              <w:jc w:val="center"/>
              <w:rPr>
                <w:b/>
                <w:sz w:val="18"/>
              </w:rPr>
            </w:pPr>
            <m:oMathPara>
              <m:oMath>
                <m:r>
                  <w:ins w:id="24703" w:author="Greg Clendenning" w:date="2024-04-16T16:42:00Z">
                    <m:rPr>
                      <m:sty m:val="bi"/>
                    </m:rPr>
                    <w:rPr>
                      <w:rFonts w:ascii="Cambria Math" w:hAnsi="Cambria Math" w:cs="Arial"/>
                      <w:sz w:val="18"/>
                    </w:rPr>
                    <m:t>∆</m:t>
                  </w:ins>
                </m:r>
                <m:sSub>
                  <m:sSubPr>
                    <m:ctrlPr>
                      <w:ins w:id="24704" w:author="Greg Clendenning" w:date="2024-04-16T16:42:00Z">
                        <w:rPr>
                          <w:rFonts w:ascii="Cambria Math" w:hAnsi="Cambria Math" w:cs="Arial"/>
                          <w:b/>
                          <w:i/>
                          <w:sz w:val="18"/>
                          <w:szCs w:val="18"/>
                        </w:rPr>
                      </w:ins>
                    </m:ctrlPr>
                  </m:sSubPr>
                  <m:e>
                    <m:r>
                      <w:ins w:id="24705" w:author="Greg Clendenning" w:date="2024-04-16T16:42:00Z">
                        <m:rPr>
                          <m:sty m:val="bi"/>
                        </m:rPr>
                        <w:rPr>
                          <w:rFonts w:ascii="Cambria Math" w:hAnsi="Cambria Math" w:cs="Arial"/>
                          <w:sz w:val="18"/>
                        </w:rPr>
                        <m:t>kW</m:t>
                      </w:ins>
                    </m:r>
                  </m:e>
                  <m:sub>
                    <m:r>
                      <w:ins w:id="24706" w:author="Greg Clendenning" w:date="2024-04-16T16:42:00Z">
                        <m:rPr>
                          <m:sty m:val="bi"/>
                        </m:rPr>
                        <w:rPr>
                          <w:rFonts w:ascii="Cambria Math" w:hAnsi="Cambria Math" w:cs="Arial"/>
                          <w:sz w:val="18"/>
                        </w:rPr>
                        <m:t>winter peak</m:t>
                      </w:ins>
                    </m:r>
                  </m:sub>
                </m:sSub>
              </m:oMath>
            </m:oMathPara>
          </w:p>
        </w:tc>
      </w:tr>
      <w:tr w:rsidR="004E6452" w:rsidRPr="001570EA" w14:paraId="3246F563" w14:textId="77777777">
        <w:tblPrEx>
          <w:tblW w:w="0" w:type="auto"/>
          <w:tblInd w:w="108" w:type="dxa"/>
          <w:tblPrExChange w:id="24707" w:author="Greg Clendenning" w:date="2024-04-16T16:42:00Z">
            <w:tblPrEx>
              <w:tblW w:w="0" w:type="auto"/>
              <w:tblInd w:w="108" w:type="dxa"/>
            </w:tblPrEx>
          </w:tblPrExChange>
        </w:tblPrEx>
        <w:trPr>
          <w:trHeight w:val="288"/>
          <w:trPrChange w:id="24708" w:author="Greg Clendenning" w:date="2024-04-16T16:42:00Z">
            <w:trPr>
              <w:gridAfter w:val="0"/>
              <w:trHeight w:val="288"/>
            </w:trPr>
          </w:trPrChange>
        </w:trPr>
        <w:tc>
          <w:tcPr>
            <w:tcW w:w="2047" w:type="dxa"/>
            <w:tcBorders>
              <w:top w:val="single" w:sz="4" w:space="0" w:color="auto"/>
              <w:left w:val="single" w:sz="4" w:space="0" w:color="auto"/>
              <w:bottom w:val="single" w:sz="4" w:space="0" w:color="auto"/>
              <w:right w:val="single" w:sz="4" w:space="0" w:color="auto"/>
            </w:tcBorders>
            <w:vAlign w:val="center"/>
            <w:hideMark/>
            <w:tcPrChange w:id="24709" w:author="Greg Clendenning" w:date="2024-04-16T16:42:00Z">
              <w:tcPr>
                <w:tcW w:w="333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E43A4F5" w14:textId="77777777" w:rsidR="004E6452" w:rsidRPr="001570EA" w:rsidRDefault="004E6452">
            <w:pPr>
              <w:rPr>
                <w:rFonts w:cs="Arial"/>
                <w:sz w:val="18"/>
              </w:rPr>
            </w:pPr>
            <w:r w:rsidRPr="001570EA">
              <w:rPr>
                <w:rFonts w:cs="Arial"/>
                <w:sz w:val="18"/>
              </w:rPr>
              <w:t>Electric (%Electric</w:t>
            </w:r>
            <w:r w:rsidRPr="001570EA">
              <w:rPr>
                <w:rFonts w:cs="Arial"/>
                <w:sz w:val="18"/>
                <w:vertAlign w:val="subscript"/>
              </w:rPr>
              <w:t xml:space="preserve">DHW = </w:t>
            </w:r>
            <w:r w:rsidRPr="001570EA">
              <w:rPr>
                <w:rFonts w:cs="Arial"/>
                <w:sz w:val="18"/>
              </w:rPr>
              <w:t>100%)</w:t>
            </w:r>
          </w:p>
        </w:tc>
        <w:tc>
          <w:tcPr>
            <w:tcW w:w="2522" w:type="dxa"/>
            <w:tcBorders>
              <w:top w:val="single" w:sz="4" w:space="0" w:color="auto"/>
              <w:left w:val="single" w:sz="4" w:space="0" w:color="auto"/>
              <w:bottom w:val="single" w:sz="4" w:space="0" w:color="auto"/>
              <w:right w:val="single" w:sz="4" w:space="0" w:color="auto"/>
            </w:tcBorders>
            <w:vAlign w:val="bottom"/>
            <w:hideMark/>
            <w:tcPrChange w:id="24710"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41C13AF" w14:textId="6D1448D5" w:rsidR="004E6452" w:rsidRPr="001570EA" w:rsidRDefault="00FA5174">
            <w:pPr>
              <w:spacing w:line="360" w:lineRule="auto"/>
              <w:jc w:val="center"/>
              <w:rPr>
                <w:rFonts w:cs="Arial"/>
                <w:sz w:val="18"/>
                <w:szCs w:val="18"/>
              </w:rPr>
              <w:pPrChange w:id="24711" w:author="Greg Clendenning" w:date="2024-04-16T16:42:00Z">
                <w:pPr>
                  <w:jc w:val="center"/>
                </w:pPr>
              </w:pPrChange>
            </w:pPr>
            <w:del w:id="24712" w:author="Greg Clendenning" w:date="2024-04-16T16:42:00Z">
              <w:r>
                <w:rPr>
                  <w:rFonts w:cs="Arial"/>
                  <w:sz w:val="18"/>
                </w:rPr>
                <w:delText>37</w:delText>
              </w:r>
            </w:del>
            <w:ins w:id="24713" w:author="Greg Clendenning" w:date="2024-04-16T16:42:00Z">
              <w:r w:rsidR="004E6452" w:rsidRPr="001570EA">
                <w:rPr>
                  <w:rFonts w:cs="Arial"/>
                  <w:sz w:val="18"/>
                  <w:szCs w:val="18"/>
                </w:rPr>
                <w:t>67</w:t>
              </w:r>
            </w:ins>
            <w:r w:rsidR="004E6452" w:rsidRPr="001570EA">
              <w:rPr>
                <w:rFonts w:cs="Arial"/>
                <w:sz w:val="18"/>
                <w:szCs w:val="18"/>
              </w:rPr>
              <w:t>.0</w:t>
            </w:r>
          </w:p>
        </w:tc>
        <w:tc>
          <w:tcPr>
            <w:tcW w:w="2221" w:type="dxa"/>
            <w:tcBorders>
              <w:top w:val="single" w:sz="4" w:space="0" w:color="auto"/>
              <w:left w:val="single" w:sz="4" w:space="0" w:color="auto"/>
              <w:bottom w:val="single" w:sz="4" w:space="0" w:color="auto"/>
              <w:right w:val="single" w:sz="4" w:space="0" w:color="auto"/>
            </w:tcBorders>
            <w:vAlign w:val="bottom"/>
            <w:hideMark/>
            <w:tcPrChange w:id="24714" w:author="Greg Clendenning" w:date="2024-04-16T16:42:00Z">
              <w:tcPr>
                <w:tcW w:w="2655" w:type="dxa"/>
                <w:tcBorders>
                  <w:top w:val="single" w:sz="4" w:space="0" w:color="auto"/>
                  <w:left w:val="single" w:sz="4" w:space="0" w:color="auto"/>
                  <w:bottom w:val="single" w:sz="4" w:space="0" w:color="auto"/>
                  <w:right w:val="single" w:sz="4" w:space="0" w:color="auto"/>
                </w:tcBorders>
                <w:vAlign w:val="center"/>
                <w:hideMark/>
              </w:tcPr>
            </w:tcPrChange>
          </w:tcPr>
          <w:p w14:paraId="042C01C3" w14:textId="3E3B12C2" w:rsidR="004E6452" w:rsidRPr="001570EA" w:rsidRDefault="004E6452">
            <w:pPr>
              <w:spacing w:line="360" w:lineRule="auto"/>
              <w:jc w:val="center"/>
              <w:rPr>
                <w:rFonts w:cs="Arial"/>
                <w:sz w:val="18"/>
                <w:szCs w:val="18"/>
              </w:rPr>
              <w:pPrChange w:id="24715" w:author="Greg Clendenning" w:date="2024-04-16T16:42:00Z">
                <w:pPr>
                  <w:jc w:val="center"/>
                </w:pPr>
              </w:pPrChange>
            </w:pPr>
            <w:r w:rsidRPr="001570EA">
              <w:rPr>
                <w:rFonts w:cs="Arial"/>
                <w:sz w:val="18"/>
                <w:szCs w:val="18"/>
              </w:rPr>
              <w:t>0.</w:t>
            </w:r>
            <w:del w:id="24716" w:author="Greg Clendenning" w:date="2024-04-16T16:42:00Z">
              <w:r w:rsidR="00FA5174">
                <w:rPr>
                  <w:rFonts w:cs="Arial"/>
                  <w:sz w:val="18"/>
                </w:rPr>
                <w:delText>00411</w:delText>
              </w:r>
            </w:del>
            <w:ins w:id="24717" w:author="Greg Clendenning" w:date="2024-04-16T16:42:00Z">
              <w:r w:rsidRPr="001570EA">
                <w:rPr>
                  <w:rFonts w:cs="Arial"/>
                  <w:sz w:val="18"/>
                  <w:szCs w:val="18"/>
                </w:rPr>
                <w:t>01138</w:t>
              </w:r>
            </w:ins>
          </w:p>
        </w:tc>
        <w:tc>
          <w:tcPr>
            <w:tcW w:w="1732" w:type="dxa"/>
            <w:tcBorders>
              <w:top w:val="single" w:sz="4" w:space="0" w:color="auto"/>
              <w:left w:val="single" w:sz="4" w:space="0" w:color="auto"/>
              <w:bottom w:val="single" w:sz="4" w:space="0" w:color="auto"/>
              <w:right w:val="single" w:sz="4" w:space="0" w:color="auto"/>
            </w:tcBorders>
            <w:vAlign w:val="bottom"/>
            <w:cellIns w:id="24718" w:author="Greg Clendenning" w:date="2024-04-16T16:42:00Z"/>
            <w:tcPrChange w:id="24719"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cellIns w:id="24720" w:author="Greg Clendenning" w:date="2024-04-16T16:42:00Z"/>
              </w:tcPr>
            </w:tcPrChange>
          </w:tcPr>
          <w:p w14:paraId="274C3982" w14:textId="77777777" w:rsidR="004E6452" w:rsidRPr="001570EA" w:rsidRDefault="004E6452">
            <w:pPr>
              <w:spacing w:line="360" w:lineRule="auto"/>
              <w:jc w:val="center"/>
              <w:rPr>
                <w:rFonts w:cs="Arial"/>
                <w:sz w:val="18"/>
                <w:szCs w:val="18"/>
              </w:rPr>
            </w:pPr>
            <w:ins w:id="24721" w:author="Greg Clendenning" w:date="2024-04-16T16:42:00Z">
              <w:r w:rsidRPr="001570EA">
                <w:rPr>
                  <w:rFonts w:cs="Arial"/>
                  <w:sz w:val="18"/>
                  <w:szCs w:val="18"/>
                </w:rPr>
                <w:t>0.01769</w:t>
              </w:r>
            </w:ins>
          </w:p>
        </w:tc>
      </w:tr>
      <w:tr w:rsidR="004E6452" w:rsidRPr="001570EA" w14:paraId="2ED2A091" w14:textId="77777777">
        <w:tblPrEx>
          <w:tblW w:w="0" w:type="auto"/>
          <w:tblInd w:w="108" w:type="dxa"/>
          <w:tblPrExChange w:id="24722" w:author="Greg Clendenning" w:date="2024-04-16T16:42:00Z">
            <w:tblPrEx>
              <w:tblW w:w="0" w:type="auto"/>
              <w:tblInd w:w="108" w:type="dxa"/>
            </w:tblPrEx>
          </w:tblPrExChange>
        </w:tblPrEx>
        <w:trPr>
          <w:trHeight w:val="288"/>
          <w:trPrChange w:id="24723" w:author="Greg Clendenning" w:date="2024-04-16T16:42:00Z">
            <w:trPr>
              <w:gridAfter w:val="0"/>
              <w:trHeight w:val="288"/>
            </w:trPr>
          </w:trPrChange>
        </w:trPr>
        <w:tc>
          <w:tcPr>
            <w:tcW w:w="2047" w:type="dxa"/>
            <w:tcBorders>
              <w:top w:val="single" w:sz="4" w:space="0" w:color="auto"/>
              <w:left w:val="single" w:sz="4" w:space="0" w:color="auto"/>
              <w:bottom w:val="single" w:sz="4" w:space="0" w:color="auto"/>
              <w:right w:val="single" w:sz="4" w:space="0" w:color="auto"/>
            </w:tcBorders>
            <w:vAlign w:val="center"/>
            <w:hideMark/>
            <w:tcPrChange w:id="24724" w:author="Greg Clendenning" w:date="2024-04-16T16:42:00Z">
              <w:tcPr>
                <w:tcW w:w="333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740A38A" w14:textId="77777777" w:rsidR="004E6452" w:rsidRPr="001570EA" w:rsidRDefault="004E6452">
            <w:pPr>
              <w:rPr>
                <w:rFonts w:cs="Arial"/>
                <w:sz w:val="18"/>
              </w:rPr>
            </w:pPr>
            <w:r w:rsidRPr="001570EA">
              <w:rPr>
                <w:rFonts w:cs="Arial"/>
                <w:sz w:val="18"/>
              </w:rPr>
              <w:t>Non-Electric (%Electric</w:t>
            </w:r>
            <w:r w:rsidRPr="001570EA">
              <w:rPr>
                <w:rFonts w:cs="Arial"/>
                <w:sz w:val="18"/>
                <w:vertAlign w:val="subscript"/>
              </w:rPr>
              <w:t xml:space="preserve">DHW </w:t>
            </w:r>
            <w:r w:rsidRPr="001570EA">
              <w:rPr>
                <w:rFonts w:cs="Arial"/>
                <w:sz w:val="18"/>
              </w:rPr>
              <w:t>= 0%)</w:t>
            </w:r>
          </w:p>
        </w:tc>
        <w:tc>
          <w:tcPr>
            <w:tcW w:w="2522" w:type="dxa"/>
            <w:tcBorders>
              <w:top w:val="single" w:sz="4" w:space="0" w:color="auto"/>
              <w:left w:val="single" w:sz="4" w:space="0" w:color="auto"/>
              <w:bottom w:val="single" w:sz="4" w:space="0" w:color="auto"/>
              <w:right w:val="single" w:sz="4" w:space="0" w:color="auto"/>
            </w:tcBorders>
            <w:vAlign w:val="bottom"/>
            <w:hideMark/>
            <w:tcPrChange w:id="24725"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5CED766" w14:textId="7B4B6E38" w:rsidR="004E6452" w:rsidRPr="001570EA" w:rsidRDefault="00FA5174">
            <w:pPr>
              <w:spacing w:line="360" w:lineRule="auto"/>
              <w:jc w:val="center"/>
              <w:rPr>
                <w:rFonts w:cs="Arial"/>
                <w:sz w:val="18"/>
                <w:szCs w:val="18"/>
              </w:rPr>
              <w:pPrChange w:id="24726" w:author="Greg Clendenning" w:date="2024-04-16T16:42:00Z">
                <w:pPr>
                  <w:jc w:val="center"/>
                </w:pPr>
              </w:pPrChange>
            </w:pPr>
            <w:del w:id="24727" w:author="Greg Clendenning" w:date="2024-04-16T16:42:00Z">
              <w:r>
                <w:rPr>
                  <w:rFonts w:cs="Arial"/>
                  <w:sz w:val="18"/>
                </w:rPr>
                <w:delText>16.3</w:delText>
              </w:r>
            </w:del>
            <w:ins w:id="24728" w:author="Greg Clendenning" w:date="2024-04-16T16:42:00Z">
              <w:r w:rsidR="004E6452" w:rsidRPr="001570EA">
                <w:rPr>
                  <w:rFonts w:cs="Arial"/>
                  <w:sz w:val="18"/>
                  <w:szCs w:val="18"/>
                </w:rPr>
                <w:t>29.5</w:t>
              </w:r>
            </w:ins>
          </w:p>
        </w:tc>
        <w:tc>
          <w:tcPr>
            <w:tcW w:w="2221" w:type="dxa"/>
            <w:tcBorders>
              <w:top w:val="single" w:sz="4" w:space="0" w:color="auto"/>
              <w:left w:val="single" w:sz="4" w:space="0" w:color="auto"/>
              <w:bottom w:val="single" w:sz="4" w:space="0" w:color="auto"/>
              <w:right w:val="single" w:sz="4" w:space="0" w:color="auto"/>
            </w:tcBorders>
            <w:vAlign w:val="bottom"/>
            <w:hideMark/>
            <w:tcPrChange w:id="24729" w:author="Greg Clendenning" w:date="2024-04-16T16:42:00Z">
              <w:tcPr>
                <w:tcW w:w="2655" w:type="dxa"/>
                <w:tcBorders>
                  <w:top w:val="single" w:sz="4" w:space="0" w:color="auto"/>
                  <w:left w:val="single" w:sz="4" w:space="0" w:color="auto"/>
                  <w:bottom w:val="single" w:sz="4" w:space="0" w:color="auto"/>
                  <w:right w:val="single" w:sz="4" w:space="0" w:color="auto"/>
                </w:tcBorders>
                <w:vAlign w:val="center"/>
                <w:hideMark/>
              </w:tcPr>
            </w:tcPrChange>
          </w:tcPr>
          <w:p w14:paraId="5B2A3DF8" w14:textId="17D06111" w:rsidR="004E6452" w:rsidRPr="001570EA" w:rsidRDefault="004E6452">
            <w:pPr>
              <w:spacing w:line="360" w:lineRule="auto"/>
              <w:jc w:val="center"/>
              <w:rPr>
                <w:rFonts w:cs="Arial"/>
                <w:sz w:val="18"/>
                <w:szCs w:val="18"/>
              </w:rPr>
              <w:pPrChange w:id="24730" w:author="Greg Clendenning" w:date="2024-04-16T16:42:00Z">
                <w:pPr>
                  <w:jc w:val="center"/>
                </w:pPr>
              </w:pPrChange>
            </w:pPr>
            <w:r w:rsidRPr="001570EA">
              <w:rPr>
                <w:rFonts w:cs="Arial"/>
                <w:sz w:val="18"/>
                <w:szCs w:val="18"/>
              </w:rPr>
              <w:t>0.</w:t>
            </w:r>
            <w:del w:id="24731" w:author="Greg Clendenning" w:date="2024-04-16T16:42:00Z">
              <w:r w:rsidR="00FA5174">
                <w:rPr>
                  <w:rFonts w:cs="Arial"/>
                  <w:sz w:val="18"/>
                </w:rPr>
                <w:delText>00181</w:delText>
              </w:r>
            </w:del>
            <w:ins w:id="24732" w:author="Greg Clendenning" w:date="2024-04-16T16:42:00Z">
              <w:r w:rsidRPr="001570EA">
                <w:rPr>
                  <w:rFonts w:cs="Arial"/>
                  <w:sz w:val="18"/>
                  <w:szCs w:val="18"/>
                </w:rPr>
                <w:t>00501</w:t>
              </w:r>
            </w:ins>
          </w:p>
        </w:tc>
        <w:tc>
          <w:tcPr>
            <w:tcW w:w="1732" w:type="dxa"/>
            <w:tcBorders>
              <w:top w:val="single" w:sz="4" w:space="0" w:color="auto"/>
              <w:left w:val="single" w:sz="4" w:space="0" w:color="auto"/>
              <w:bottom w:val="single" w:sz="4" w:space="0" w:color="auto"/>
              <w:right w:val="single" w:sz="4" w:space="0" w:color="auto"/>
            </w:tcBorders>
            <w:vAlign w:val="bottom"/>
            <w:cellIns w:id="24733" w:author="Greg Clendenning" w:date="2024-04-16T16:42:00Z"/>
            <w:tcPrChange w:id="24734"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cellIns w:id="24735" w:author="Greg Clendenning" w:date="2024-04-16T16:42:00Z"/>
              </w:tcPr>
            </w:tcPrChange>
          </w:tcPr>
          <w:p w14:paraId="7E982BBB" w14:textId="77777777" w:rsidR="004E6452" w:rsidRPr="001570EA" w:rsidRDefault="004E6452">
            <w:pPr>
              <w:spacing w:line="360" w:lineRule="auto"/>
              <w:jc w:val="center"/>
              <w:rPr>
                <w:rFonts w:cs="Arial"/>
                <w:sz w:val="18"/>
                <w:szCs w:val="18"/>
              </w:rPr>
            </w:pPr>
            <w:ins w:id="24736" w:author="Greg Clendenning" w:date="2024-04-16T16:42:00Z">
              <w:r w:rsidRPr="001570EA">
                <w:rPr>
                  <w:rFonts w:cs="Arial"/>
                  <w:sz w:val="18"/>
                  <w:szCs w:val="18"/>
                </w:rPr>
                <w:t>0.00778</w:t>
              </w:r>
            </w:ins>
          </w:p>
        </w:tc>
      </w:tr>
      <w:tr w:rsidR="004E6452" w:rsidRPr="001570EA" w14:paraId="555247DA" w14:textId="77777777">
        <w:tblPrEx>
          <w:tblW w:w="0" w:type="auto"/>
          <w:tblInd w:w="108" w:type="dxa"/>
          <w:tblPrExChange w:id="24737" w:author="Greg Clendenning" w:date="2024-04-16T16:42:00Z">
            <w:tblPrEx>
              <w:tblW w:w="0" w:type="auto"/>
              <w:tblInd w:w="108" w:type="dxa"/>
            </w:tblPrEx>
          </w:tblPrExChange>
        </w:tblPrEx>
        <w:trPr>
          <w:trHeight w:val="288"/>
          <w:trPrChange w:id="24738" w:author="Greg Clendenning" w:date="2024-04-16T16:42:00Z">
            <w:trPr>
              <w:gridAfter w:val="0"/>
              <w:trHeight w:val="288"/>
            </w:trPr>
          </w:trPrChange>
        </w:trPr>
        <w:tc>
          <w:tcPr>
            <w:tcW w:w="2047" w:type="dxa"/>
            <w:tcBorders>
              <w:top w:val="single" w:sz="4" w:space="0" w:color="auto"/>
              <w:left w:val="single" w:sz="4" w:space="0" w:color="auto"/>
              <w:bottom w:val="single" w:sz="4" w:space="0" w:color="auto"/>
              <w:right w:val="single" w:sz="4" w:space="0" w:color="auto"/>
            </w:tcBorders>
            <w:vAlign w:val="center"/>
            <w:hideMark/>
            <w:tcPrChange w:id="24739" w:author="Greg Clendenning" w:date="2024-04-16T16:42:00Z">
              <w:tcPr>
                <w:tcW w:w="333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166A96C" w14:textId="3028936E" w:rsidR="004E6452" w:rsidRPr="001570EA" w:rsidRDefault="004E6452">
            <w:pPr>
              <w:rPr>
                <w:rFonts w:cs="Arial"/>
                <w:sz w:val="18"/>
              </w:rPr>
            </w:pPr>
            <w:r w:rsidRPr="001570EA">
              <w:rPr>
                <w:rFonts w:cs="Arial"/>
                <w:sz w:val="18"/>
              </w:rPr>
              <w:t>Default Fuel Mix (%Electric</w:t>
            </w:r>
            <w:r w:rsidRPr="001570EA">
              <w:rPr>
                <w:rFonts w:cs="Arial"/>
                <w:sz w:val="18"/>
                <w:vertAlign w:val="subscript"/>
              </w:rPr>
              <w:t xml:space="preserve">DHW </w:t>
            </w:r>
            <w:r w:rsidRPr="001570EA">
              <w:rPr>
                <w:rFonts w:cs="Arial"/>
                <w:sz w:val="18"/>
              </w:rPr>
              <w:t xml:space="preserve">= </w:t>
            </w:r>
            <w:del w:id="24740" w:author="Greg Clendenning" w:date="2024-04-16T16:42:00Z">
              <w:r w:rsidR="00FA5174">
                <w:rPr>
                  <w:rFonts w:cs="Arial"/>
                  <w:sz w:val="18"/>
                </w:rPr>
                <w:delText>43</w:delText>
              </w:r>
            </w:del>
            <w:ins w:id="24741" w:author="Greg Clendenning" w:date="2024-04-16T16:42:00Z">
              <w:r w:rsidRPr="001570EA">
                <w:rPr>
                  <w:rFonts w:cs="Arial"/>
                  <w:sz w:val="18"/>
                </w:rPr>
                <w:t>47</w:t>
              </w:r>
            </w:ins>
            <w:r w:rsidRPr="001570EA">
              <w:rPr>
                <w:rFonts w:cs="Arial"/>
                <w:sz w:val="18"/>
              </w:rPr>
              <w:t>%)</w:t>
            </w:r>
          </w:p>
        </w:tc>
        <w:tc>
          <w:tcPr>
            <w:tcW w:w="2522" w:type="dxa"/>
            <w:tcBorders>
              <w:top w:val="single" w:sz="4" w:space="0" w:color="auto"/>
              <w:left w:val="single" w:sz="4" w:space="0" w:color="auto"/>
              <w:bottom w:val="single" w:sz="4" w:space="0" w:color="auto"/>
              <w:right w:val="single" w:sz="4" w:space="0" w:color="auto"/>
            </w:tcBorders>
            <w:vAlign w:val="bottom"/>
            <w:hideMark/>
            <w:tcPrChange w:id="24742"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A7E90C4" w14:textId="1FACBD07" w:rsidR="004E6452" w:rsidRPr="001570EA" w:rsidRDefault="00FA5174">
            <w:pPr>
              <w:spacing w:line="360" w:lineRule="auto"/>
              <w:jc w:val="center"/>
              <w:rPr>
                <w:rFonts w:cs="Arial"/>
                <w:sz w:val="18"/>
                <w:szCs w:val="18"/>
              </w:rPr>
              <w:pPrChange w:id="24743" w:author="Greg Clendenning" w:date="2024-04-16T16:42:00Z">
                <w:pPr>
                  <w:jc w:val="center"/>
                </w:pPr>
              </w:pPrChange>
            </w:pPr>
            <w:del w:id="24744" w:author="Greg Clendenning" w:date="2024-04-16T16:42:00Z">
              <w:r>
                <w:rPr>
                  <w:rFonts w:cs="Arial"/>
                  <w:sz w:val="18"/>
                </w:rPr>
                <w:delText>22.8</w:delText>
              </w:r>
            </w:del>
            <w:ins w:id="24745" w:author="Greg Clendenning" w:date="2024-04-16T16:42:00Z">
              <w:r w:rsidR="004E6452" w:rsidRPr="001570EA">
                <w:rPr>
                  <w:rFonts w:cs="Arial"/>
                  <w:sz w:val="18"/>
                  <w:szCs w:val="18"/>
                </w:rPr>
                <w:t>47.1</w:t>
              </w:r>
            </w:ins>
          </w:p>
        </w:tc>
        <w:tc>
          <w:tcPr>
            <w:tcW w:w="2221" w:type="dxa"/>
            <w:tcBorders>
              <w:top w:val="single" w:sz="4" w:space="0" w:color="auto"/>
              <w:left w:val="single" w:sz="4" w:space="0" w:color="auto"/>
              <w:bottom w:val="single" w:sz="4" w:space="0" w:color="auto"/>
              <w:right w:val="single" w:sz="4" w:space="0" w:color="auto"/>
            </w:tcBorders>
            <w:vAlign w:val="bottom"/>
            <w:hideMark/>
            <w:tcPrChange w:id="24746" w:author="Greg Clendenning" w:date="2024-04-16T16:42:00Z">
              <w:tcPr>
                <w:tcW w:w="2655" w:type="dxa"/>
                <w:tcBorders>
                  <w:top w:val="single" w:sz="4" w:space="0" w:color="auto"/>
                  <w:left w:val="single" w:sz="4" w:space="0" w:color="auto"/>
                  <w:bottom w:val="single" w:sz="4" w:space="0" w:color="auto"/>
                  <w:right w:val="single" w:sz="4" w:space="0" w:color="auto"/>
                </w:tcBorders>
                <w:vAlign w:val="center"/>
                <w:hideMark/>
              </w:tcPr>
            </w:tcPrChange>
          </w:tcPr>
          <w:p w14:paraId="248484B3" w14:textId="40DC75C2" w:rsidR="004E6452" w:rsidRPr="001570EA" w:rsidRDefault="004E6452">
            <w:pPr>
              <w:spacing w:line="360" w:lineRule="auto"/>
              <w:jc w:val="center"/>
              <w:rPr>
                <w:rFonts w:cs="Arial"/>
                <w:sz w:val="18"/>
                <w:szCs w:val="18"/>
              </w:rPr>
              <w:pPrChange w:id="24747" w:author="Greg Clendenning" w:date="2024-04-16T16:42:00Z">
                <w:pPr>
                  <w:jc w:val="center"/>
                </w:pPr>
              </w:pPrChange>
            </w:pPr>
            <w:r w:rsidRPr="001570EA">
              <w:rPr>
                <w:rFonts w:cs="Arial"/>
                <w:sz w:val="18"/>
                <w:szCs w:val="18"/>
              </w:rPr>
              <w:t>0.</w:t>
            </w:r>
            <w:del w:id="24748" w:author="Greg Clendenning" w:date="2024-04-16T16:42:00Z">
              <w:r w:rsidR="00FA5174">
                <w:rPr>
                  <w:rFonts w:cs="Arial"/>
                  <w:sz w:val="18"/>
                </w:rPr>
                <w:delText>00254</w:delText>
              </w:r>
            </w:del>
            <w:ins w:id="24749" w:author="Greg Clendenning" w:date="2024-04-16T16:42:00Z">
              <w:r w:rsidRPr="001570EA">
                <w:rPr>
                  <w:rFonts w:cs="Arial"/>
                  <w:sz w:val="18"/>
                  <w:szCs w:val="18"/>
                </w:rPr>
                <w:t>00800</w:t>
              </w:r>
            </w:ins>
          </w:p>
        </w:tc>
        <w:tc>
          <w:tcPr>
            <w:tcW w:w="1732" w:type="dxa"/>
            <w:tcBorders>
              <w:top w:val="single" w:sz="4" w:space="0" w:color="auto"/>
              <w:left w:val="single" w:sz="4" w:space="0" w:color="auto"/>
              <w:bottom w:val="single" w:sz="4" w:space="0" w:color="auto"/>
              <w:right w:val="single" w:sz="4" w:space="0" w:color="auto"/>
            </w:tcBorders>
            <w:vAlign w:val="bottom"/>
            <w:cellIns w:id="24750" w:author="Greg Clendenning" w:date="2024-04-16T16:42:00Z"/>
            <w:tcPrChange w:id="24751" w:author="Greg Clendenning" w:date="2024-04-16T16:42:00Z">
              <w:tcPr>
                <w:tcW w:w="2655" w:type="dxa"/>
                <w:gridSpan w:val="2"/>
                <w:tcBorders>
                  <w:top w:val="single" w:sz="4" w:space="0" w:color="auto"/>
                  <w:left w:val="single" w:sz="4" w:space="0" w:color="auto"/>
                  <w:bottom w:val="single" w:sz="4" w:space="0" w:color="auto"/>
                  <w:right w:val="single" w:sz="4" w:space="0" w:color="auto"/>
                </w:tcBorders>
                <w:vAlign w:val="center"/>
                <w:cellIns w:id="24752" w:author="Greg Clendenning" w:date="2024-04-16T16:42:00Z"/>
              </w:tcPr>
            </w:tcPrChange>
          </w:tcPr>
          <w:p w14:paraId="0AE3842C" w14:textId="77777777" w:rsidR="004E6452" w:rsidRPr="001570EA" w:rsidRDefault="004E6452">
            <w:pPr>
              <w:spacing w:line="360" w:lineRule="auto"/>
              <w:jc w:val="center"/>
              <w:rPr>
                <w:rFonts w:cs="Arial"/>
                <w:sz w:val="18"/>
                <w:szCs w:val="18"/>
              </w:rPr>
            </w:pPr>
            <w:ins w:id="24753" w:author="Greg Clendenning" w:date="2024-04-16T16:42:00Z">
              <w:r w:rsidRPr="001570EA">
                <w:rPr>
                  <w:rFonts w:cs="Arial"/>
                  <w:sz w:val="18"/>
                  <w:szCs w:val="18"/>
                </w:rPr>
                <w:t>0.01244</w:t>
              </w:r>
            </w:ins>
          </w:p>
        </w:tc>
      </w:tr>
    </w:tbl>
    <w:p w14:paraId="509B550E" w14:textId="77777777" w:rsidR="004E6452" w:rsidRPr="001570EA" w:rsidRDefault="004E6452">
      <w:pPr>
        <w:rPr>
          <w:moveTo w:id="24754" w:author="Greg Clendenning" w:date="2024-04-16T16:42:00Z"/>
          <w:b/>
          <w:smallCaps/>
          <w:rPrChange w:id="24755" w:author="Greg Clendenning" w:date="2024-04-16T16:42:00Z">
            <w:rPr>
              <w:moveTo w:id="24756" w:author="Greg Clendenning" w:date="2024-04-16T16:42:00Z"/>
              <w:rFonts w:ascii="Arial" w:hAnsi="Arial"/>
              <w:b w:val="0"/>
              <w:smallCaps w:val="0"/>
              <w:color w:val="auto"/>
              <w:spacing w:val="0"/>
            </w:rPr>
          </w:rPrChange>
        </w:rPr>
        <w:pPrChange w:id="24757" w:author="Greg Clendenning" w:date="2024-04-16T16:42:00Z">
          <w:pPr>
            <w:pStyle w:val="SubStyle"/>
          </w:pPr>
        </w:pPrChange>
      </w:pPr>
      <w:moveToRangeStart w:id="24758" w:author="Greg Clendenning" w:date="2024-04-16T16:42:00Z" w:name="move164178348"/>
    </w:p>
    <w:p w14:paraId="721AD246" w14:textId="77777777" w:rsidR="004E6452" w:rsidRPr="001570EA" w:rsidRDefault="004E6452" w:rsidP="004E6452">
      <w:pPr>
        <w:pStyle w:val="SubStyle"/>
        <w:rPr>
          <w:moveTo w:id="24759" w:author="Greg Clendenning" w:date="2024-04-16T16:42:00Z"/>
        </w:rPr>
      </w:pPr>
      <w:moveTo w:id="24760" w:author="Greg Clendenning" w:date="2024-04-16T16:42:00Z">
        <w:r w:rsidRPr="001570EA">
          <w:t>Evaluation Protocols</w:t>
        </w:r>
      </w:moveTo>
    </w:p>
    <w:p w14:paraId="0A01BF9E" w14:textId="77777777" w:rsidR="004E6452" w:rsidRPr="001570EA" w:rsidRDefault="004E6452">
      <w:pPr>
        <w:pStyle w:val="BodyText"/>
        <w:ind w:right="0"/>
        <w:rPr>
          <w:moveTo w:id="24761" w:author="Greg Clendenning" w:date="2024-04-16T16:42:00Z"/>
          <w:rFonts w:cs="Arial"/>
        </w:rPr>
        <w:pPrChange w:id="24762" w:author="Greg Clendenning" w:date="2024-04-16T16:42:00Z">
          <w:pPr/>
        </w:pPrChange>
      </w:pPr>
      <w:moveTo w:id="24763" w:author="Greg Clendenning" w:date="2024-04-16T16:42:00Z">
        <w:r w:rsidRPr="001570EA">
          <w:t xml:space="preserve">For most projects, the appropriate evaluation protocol is to verify installation and proper selection of default values. </w:t>
        </w:r>
      </w:moveTo>
      <w:moveToRangeEnd w:id="24758"/>
      <w:ins w:id="24764" w:author="Greg Clendenning" w:date="2024-04-16T16:42:00Z">
        <w:r w:rsidRPr="001570EA">
          <w:t>For projects using customer-</w:t>
        </w:r>
      </w:ins>
      <w:moveToRangeStart w:id="24765" w:author="Greg Clendenning" w:date="2024-04-16T16:42:00Z" w:name="move164178349"/>
      <w:moveTo w:id="24766"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To>
    </w:p>
    <w:p w14:paraId="0020D15E" w14:textId="77777777" w:rsidR="004E6452" w:rsidRPr="001570EA" w:rsidRDefault="004E6452">
      <w:pPr>
        <w:pStyle w:val="BodyText"/>
        <w:ind w:right="0"/>
        <w:rPr>
          <w:moveTo w:id="24767" w:author="Greg Clendenning" w:date="2024-04-16T16:42:00Z"/>
          <w:rFonts w:cs="Arial"/>
        </w:rPr>
        <w:pPrChange w:id="24768" w:author="Greg Clendenning" w:date="2024-04-16T16:42:00Z">
          <w:pPr/>
        </w:pPrChange>
      </w:pPr>
    </w:p>
    <w:p w14:paraId="060CA2C6" w14:textId="77777777" w:rsidR="004E6452" w:rsidRPr="001570EA" w:rsidRDefault="004E6452" w:rsidP="004E6452">
      <w:pPr>
        <w:pStyle w:val="SubStyle"/>
        <w:rPr>
          <w:moveTo w:id="24769" w:author="Greg Clendenning" w:date="2024-04-16T16:42:00Z"/>
        </w:rPr>
      </w:pPr>
      <w:moveTo w:id="24770" w:author="Greg Clendenning" w:date="2024-04-16T16:42:00Z">
        <w:r w:rsidRPr="001570EA">
          <w:t>Sources</w:t>
        </w:r>
      </w:moveTo>
    </w:p>
    <w:p w14:paraId="649E6080" w14:textId="77777777" w:rsidR="004E6452" w:rsidRPr="001570EA" w:rsidRDefault="004E6452">
      <w:pPr>
        <w:pStyle w:val="NoSpacing"/>
        <w:jc w:val="left"/>
        <w:rPr>
          <w:moveFrom w:id="24771" w:author="Greg Clendenning" w:date="2024-04-16T16:42:00Z"/>
          <w:rFonts w:cs="Arial"/>
          <w:szCs w:val="20"/>
        </w:rPr>
        <w:pPrChange w:id="24772" w:author="Greg Clendenning" w:date="2024-04-16T16:42:00Z">
          <w:pPr/>
        </w:pPrChange>
      </w:pPr>
      <w:moveFromRangeStart w:id="24773" w:author="Greg Clendenning" w:date="2024-04-16T16:42:00Z" w:name="move164178335"/>
      <w:moveToRangeEnd w:id="24765"/>
    </w:p>
    <w:p w14:paraId="2AE90437" w14:textId="77777777" w:rsidR="004E6452" w:rsidRPr="001570EA" w:rsidRDefault="004E6452">
      <w:pPr>
        <w:pStyle w:val="SubStyle"/>
        <w:keepNext/>
        <w:keepLines/>
        <w:rPr>
          <w:moveFrom w:id="24774" w:author="Greg Clendenning" w:date="2024-04-16T16:42:00Z"/>
        </w:rPr>
        <w:pPrChange w:id="24775" w:author="Greg Clendenning" w:date="2024-04-16T16:42:00Z">
          <w:pPr>
            <w:pStyle w:val="SubStyle"/>
          </w:pPr>
        </w:pPrChange>
      </w:pPr>
      <w:moveFrom w:id="24776" w:author="Greg Clendenning" w:date="2024-04-16T16:42:00Z">
        <w:r w:rsidRPr="001570EA">
          <w:t>Evaluation Protocols</w:t>
        </w:r>
      </w:moveFrom>
    </w:p>
    <w:p w14:paraId="6C48B803" w14:textId="77777777" w:rsidR="004E6452" w:rsidRPr="001570EA" w:rsidRDefault="004E6452" w:rsidP="004E6452">
      <w:pPr>
        <w:pStyle w:val="BodyText"/>
        <w:ind w:right="0"/>
        <w:rPr>
          <w:moveFrom w:id="24777" w:author="Greg Clendenning" w:date="2024-04-16T16:42:00Z"/>
          <w:rFonts w:cs="Arial"/>
        </w:rPr>
      </w:pPr>
      <w:moveFrom w:id="24778" w:author="Greg Clendenning" w:date="2024-04-16T16:42:00Z">
        <w:r w:rsidRPr="001570EA">
          <w:t xml:space="preserve">For most projects, the appropriate evaluation protocol is to verify installation and proper selection of default values. </w:t>
        </w:r>
      </w:moveFrom>
      <w:moveFromRangeEnd w:id="24773"/>
      <w:del w:id="24779" w:author="Greg Clendenning" w:date="2024-04-16T16:42:00Z">
        <w:r w:rsidR="00FA5174">
          <w:delText xml:space="preserve">For projects using customer </w:delText>
        </w:r>
      </w:del>
      <w:moveFromRangeStart w:id="24780" w:author="Greg Clendenning" w:date="2024-04-16T16:42:00Z" w:name="move164178341"/>
      <w:moveFrom w:id="24781"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3CC83617" w14:textId="77777777" w:rsidR="004E6452" w:rsidRPr="001570EA" w:rsidRDefault="004E6452">
      <w:pPr>
        <w:rPr>
          <w:moveFrom w:id="24782" w:author="Greg Clendenning" w:date="2024-04-16T16:42:00Z"/>
        </w:rPr>
        <w:pPrChange w:id="24783" w:author="Greg Clendenning" w:date="2024-04-16T16:42:00Z">
          <w:pPr>
            <w:pStyle w:val="BodyText"/>
            <w:ind w:right="0"/>
          </w:pPr>
        </w:pPrChange>
      </w:pPr>
    </w:p>
    <w:p w14:paraId="67CFD284" w14:textId="77777777" w:rsidR="004E6452" w:rsidRPr="001570EA" w:rsidRDefault="004E6452" w:rsidP="004E6452">
      <w:pPr>
        <w:pStyle w:val="SubStyle"/>
        <w:rPr>
          <w:moveFrom w:id="24784" w:author="Greg Clendenning" w:date="2024-04-16T16:42:00Z"/>
        </w:rPr>
      </w:pPr>
      <w:moveFrom w:id="24785" w:author="Greg Clendenning" w:date="2024-04-16T16:42:00Z">
        <w:r w:rsidRPr="001570EA">
          <w:t>Sources</w:t>
        </w:r>
      </w:moveFrom>
    </w:p>
    <w:moveFromRangeEnd w:id="24780"/>
    <w:p w14:paraId="6E5DA2AE" w14:textId="77777777" w:rsidR="00FA5174" w:rsidRPr="00797D33" w:rsidRDefault="00FA5174" w:rsidP="0083636E">
      <w:pPr>
        <w:pStyle w:val="ListParagraph"/>
        <w:numPr>
          <w:ilvl w:val="0"/>
          <w:numId w:val="59"/>
        </w:numPr>
        <w:spacing w:after="120"/>
        <w:ind w:left="360"/>
        <w:jc w:val="left"/>
        <w:textAlignment w:val="auto"/>
        <w:rPr>
          <w:del w:id="24786" w:author="Greg Clendenning" w:date="2024-04-16T16:42:00Z"/>
          <w:rFonts w:eastAsiaTheme="minorHAnsi"/>
        </w:rPr>
      </w:pPr>
      <w:del w:id="24787" w:author="Greg Clendenning" w:date="2024-04-16T16:42:00Z">
        <w:r w:rsidRPr="00797D33">
          <w:rPr>
            <w:rFonts w:eastAsiaTheme="minorHAnsi"/>
          </w:rPr>
          <w:delText>ENERGY</w:delText>
        </w:r>
        <w:r>
          <w:rPr>
            <w:rFonts w:eastAsiaTheme="minorHAnsi"/>
          </w:rPr>
          <w:delText xml:space="preserve"> </w:delText>
        </w:r>
        <w:r w:rsidRPr="00797D33">
          <w:rPr>
            <w:rFonts w:eastAsiaTheme="minorHAnsi"/>
          </w:rPr>
          <w:delText>STAR</w:delText>
        </w:r>
        <w:r>
          <w:rPr>
            <w:rFonts w:eastAsiaTheme="minorHAnsi"/>
          </w:rPr>
          <w:delText xml:space="preserve"> </w:delText>
        </w:r>
        <w:r w:rsidRPr="00797D33">
          <w:rPr>
            <w:rFonts w:eastAsiaTheme="minorHAnsi"/>
          </w:rPr>
          <w:delText>Appliances</w:delText>
        </w:r>
        <w:r>
          <w:rPr>
            <w:rFonts w:eastAsiaTheme="minorHAnsi"/>
          </w:rPr>
          <w:delText xml:space="preserve"> </w:delText>
        </w:r>
        <w:r w:rsidRPr="00797D33">
          <w:rPr>
            <w:rFonts w:eastAsiaTheme="minorHAnsi"/>
          </w:rPr>
          <w:delText>Calculator.</w:delText>
        </w:r>
        <w:r>
          <w:rPr>
            <w:rFonts w:eastAsiaTheme="minorHAnsi"/>
          </w:rPr>
          <w:delText xml:space="preserve"> </w:delText>
        </w:r>
        <w:r w:rsidRPr="00797D33">
          <w:rPr>
            <w:rFonts w:eastAsiaTheme="minorHAnsi"/>
          </w:rPr>
          <w:delText>Accessed</w:delText>
        </w:r>
        <w:r>
          <w:rPr>
            <w:rFonts w:eastAsiaTheme="minorHAnsi"/>
          </w:rPr>
          <w:delText xml:space="preserve"> </w:delText>
        </w:r>
        <w:r w:rsidRPr="00797D33">
          <w:rPr>
            <w:rFonts w:eastAsiaTheme="minorHAnsi"/>
          </w:rPr>
          <w:delText>July</w:delText>
        </w:r>
        <w:r>
          <w:rPr>
            <w:rFonts w:eastAsiaTheme="minorHAnsi"/>
          </w:rPr>
          <w:delText xml:space="preserve"> </w:delText>
        </w:r>
        <w:r w:rsidRPr="00797D33">
          <w:rPr>
            <w:rFonts w:eastAsiaTheme="minorHAnsi"/>
          </w:rPr>
          <w:delText>2018.</w:delText>
        </w:r>
        <w:r>
          <w:rPr>
            <w:rFonts w:eastAsiaTheme="minorHAnsi"/>
          </w:rPr>
          <w:delText xml:space="preserve"> </w:delText>
        </w:r>
        <w:r w:rsidRPr="00797D33">
          <w:rPr>
            <w:rFonts w:eastAsiaTheme="minorHAnsi"/>
          </w:rPr>
          <w:delText>Energy</w:delText>
        </w:r>
        <w:r>
          <w:rPr>
            <w:rFonts w:eastAsiaTheme="minorHAnsi"/>
          </w:rPr>
          <w:delText xml:space="preserve"> </w:delText>
        </w:r>
        <w:r w:rsidRPr="00797D33">
          <w:rPr>
            <w:rFonts w:eastAsiaTheme="minorHAnsi"/>
          </w:rPr>
          <w:delText>Star</w:delText>
        </w:r>
        <w:r>
          <w:rPr>
            <w:rFonts w:eastAsiaTheme="minorHAnsi"/>
          </w:rPr>
          <w:delText xml:space="preserve"> </w:delText>
        </w:r>
        <w:r w:rsidRPr="00797D33">
          <w:rPr>
            <w:rFonts w:eastAsiaTheme="minorHAnsi"/>
          </w:rPr>
          <w:delText>Calculator,</w:delText>
        </w:r>
        <w:r>
          <w:rPr>
            <w:rFonts w:eastAsiaTheme="minorHAnsi"/>
          </w:rPr>
          <w:delText xml:space="preserve"> </w:delText>
        </w:r>
        <w:r w:rsidRPr="00797D33">
          <w:rPr>
            <w:rFonts w:eastAsiaTheme="minorHAnsi"/>
          </w:rPr>
          <w:delText>EPA</w:delText>
        </w:r>
        <w:r>
          <w:rPr>
            <w:rFonts w:eastAsiaTheme="minorHAnsi"/>
          </w:rPr>
          <w:delText xml:space="preserve"> </w:delText>
        </w:r>
        <w:r w:rsidRPr="00797D33">
          <w:rPr>
            <w:rFonts w:eastAsiaTheme="minorHAnsi"/>
          </w:rPr>
          <w:delText>research</w:delText>
        </w:r>
        <w:r>
          <w:rPr>
            <w:rFonts w:eastAsiaTheme="minorHAnsi"/>
          </w:rPr>
          <w:delText xml:space="preserve"> </w:delText>
        </w:r>
        <w:r w:rsidRPr="00797D33">
          <w:rPr>
            <w:rFonts w:eastAsiaTheme="minorHAnsi"/>
          </w:rPr>
          <w:delText>on</w:delText>
        </w:r>
        <w:r>
          <w:rPr>
            <w:rFonts w:eastAsiaTheme="minorHAnsi"/>
          </w:rPr>
          <w:delText xml:space="preserve"> </w:delText>
        </w:r>
        <w:r w:rsidRPr="00AC022C">
          <w:delText>available</w:delText>
        </w:r>
        <w:r>
          <w:rPr>
            <w:rFonts w:eastAsiaTheme="minorHAnsi"/>
          </w:rPr>
          <w:delText xml:space="preserve"> models. Accessed August 2018</w:delText>
        </w:r>
        <w:r w:rsidRPr="00797D33">
          <w:rPr>
            <w:rFonts w:eastAsiaTheme="minorHAnsi"/>
          </w:rPr>
          <w:delText>.</w:delText>
        </w:r>
        <w:r>
          <w:rPr>
            <w:rFonts w:eastAsiaTheme="minorHAnsi"/>
          </w:rPr>
          <w:delText xml:space="preserve"> </w:delText>
        </w:r>
        <w:r w:rsidR="00475EB1">
          <w:fldChar w:fldCharType="begin"/>
        </w:r>
        <w:r w:rsidR="00475EB1">
          <w:delInstrText>HYPERLINK "https://www.energystar.gov/sites/default/files/asset/document/appliance_calculator.xlsx"</w:delInstrText>
        </w:r>
        <w:r w:rsidR="00475EB1">
          <w:fldChar w:fldCharType="separate"/>
        </w:r>
        <w:r w:rsidRPr="00387EF8">
          <w:rPr>
            <w:rStyle w:val="Hyperlink"/>
            <w:rFonts w:eastAsiaTheme="minorHAnsi"/>
          </w:rPr>
          <w:delText>https://www.energystar.gov/sites/default/files/asset/document/appliance_calculator.xlsx</w:delText>
        </w:r>
        <w:r w:rsidR="00475EB1">
          <w:rPr>
            <w:rStyle w:val="Hyperlink"/>
            <w:rFonts w:eastAsiaTheme="minorHAnsi"/>
          </w:rPr>
          <w:fldChar w:fldCharType="end"/>
        </w:r>
        <w:r>
          <w:rPr>
            <w:rFonts w:eastAsiaTheme="minorHAnsi"/>
          </w:rPr>
          <w:delText xml:space="preserve"> </w:delText>
        </w:r>
      </w:del>
    </w:p>
    <w:p w14:paraId="2DCD2C12" w14:textId="1936DE81" w:rsidR="004E6452" w:rsidRPr="001570EA" w:rsidRDefault="00FA5174" w:rsidP="006D787B">
      <w:pPr>
        <w:pStyle w:val="ListParagraph"/>
        <w:numPr>
          <w:ilvl w:val="0"/>
          <w:numId w:val="59"/>
        </w:numPr>
        <w:spacing w:after="120"/>
        <w:ind w:left="360"/>
        <w:jc w:val="left"/>
        <w:textAlignment w:val="auto"/>
        <w:rPr>
          <w:ins w:id="24788" w:author="Greg Clendenning" w:date="2024-04-16T16:42:00Z"/>
          <w:rFonts w:eastAsiaTheme="minorHAnsi"/>
        </w:rPr>
      </w:pPr>
      <w:del w:id="24789" w:author="Greg Clendenning" w:date="2024-04-16T16:42:00Z">
        <w:r>
          <w:delText xml:space="preserve">Statewide average for all housing types from </w:delText>
        </w:r>
      </w:del>
      <w:ins w:id="24790" w:author="Greg Clendenning" w:date="2024-04-16T16:42:00Z">
        <w:r w:rsidR="004E6452" w:rsidRPr="001570EA">
          <w:rPr>
            <w:rFonts w:eastAsiaTheme="minorHAnsi"/>
          </w:rPr>
          <w:t xml:space="preserve">ENERGY STAR (2016). Savings Calculator for ENERGY STAR Qualified Appliances. U.S. EPA. </w:t>
        </w:r>
        <w:r w:rsidR="00475EB1">
          <w:fldChar w:fldCharType="begin"/>
        </w:r>
        <w:r w:rsidR="00475EB1">
          <w:instrText>HYPERLINK "https://www.google.com/url?sa=t&amp;rct=j&amp;q=&amp;esrc=s&amp;source=web&amp;cd=&amp;ved=2ahUKEwiyjoaYh6z8AhWqD1kFHdwRB20QFnoECA0QAQ&amp;url=https%3A%2F%2Fdnr.mo.gov%2Fsites%2Fdnr%2Ffiles%2Fmedia%2Ffile%2F2021%2F01%2Fenergy-star-appliance-calculator.xlsx&amp;usg=AOvVaw3hS7hAvCm1WMDzZHPdjuwn" \h</w:instrText>
        </w:r>
        <w:r w:rsidR="00475EB1">
          <w:fldChar w:fldCharType="separate"/>
        </w:r>
        <w:r w:rsidR="004E6452" w:rsidRPr="001570EA">
          <w:rPr>
            <w:rStyle w:val="Hyperlink"/>
          </w:rPr>
          <w:t>Weblink</w:t>
        </w:r>
        <w:r w:rsidR="00475EB1">
          <w:rPr>
            <w:rStyle w:val="Hyperlink"/>
          </w:rPr>
          <w:fldChar w:fldCharType="end"/>
        </w:r>
      </w:ins>
    </w:p>
    <w:p w14:paraId="332081D9" w14:textId="4FAC9306" w:rsidR="004E6452" w:rsidRPr="001570EA" w:rsidRDefault="004E6452" w:rsidP="006D787B">
      <w:pPr>
        <w:pStyle w:val="ListParagraph"/>
        <w:numPr>
          <w:ilvl w:val="0"/>
          <w:numId w:val="59"/>
        </w:numPr>
        <w:spacing w:after="120"/>
        <w:ind w:left="360"/>
        <w:textAlignment w:val="auto"/>
        <w:rPr>
          <w:ins w:id="24791" w:author="Greg Clendenning" w:date="2024-04-16T16:42:00Z"/>
          <w:rFonts w:eastAsiaTheme="minorHAnsi"/>
        </w:rPr>
      </w:pPr>
      <w:ins w:id="24792" w:author="Greg Clendenning" w:date="2024-04-16T16:42:00Z">
        <w:r w:rsidRPr="001570EA">
          <w:rPr>
            <w:rFonts w:eastAsiaTheme="minorHAnsi"/>
          </w:rPr>
          <w:t xml:space="preserve">10 CFR 430.32(f) </w:t>
        </w:r>
        <w:r w:rsidR="00475EB1">
          <w:fldChar w:fldCharType="begin"/>
        </w:r>
        <w:r w:rsidR="00475EB1">
          <w:instrText>HYPERLINK "https://www.ecfr.gov/current/title-10/part-430/section-430.32" \l "p-430.32(f)"</w:instrText>
        </w:r>
        <w:r w:rsidR="00475EB1">
          <w:fldChar w:fldCharType="separate"/>
        </w:r>
        <w:r w:rsidRPr="001570EA">
          <w:rPr>
            <w:rStyle w:val="Hyperlink"/>
            <w:rFonts w:eastAsiaTheme="minorHAnsi"/>
          </w:rPr>
          <w:t>Weblink</w:t>
        </w:r>
        <w:r w:rsidR="00475EB1">
          <w:rPr>
            <w:rStyle w:val="Hyperlink"/>
            <w:rFonts w:eastAsiaTheme="minorHAnsi"/>
          </w:rPr>
          <w:fldChar w:fldCharType="end"/>
        </w:r>
      </w:ins>
    </w:p>
    <w:p w14:paraId="0122242F" w14:textId="5C2BC966" w:rsidR="004E6452" w:rsidRPr="001570EA" w:rsidRDefault="004E6452" w:rsidP="006D787B">
      <w:pPr>
        <w:pStyle w:val="ListParagraph"/>
        <w:numPr>
          <w:ilvl w:val="0"/>
          <w:numId w:val="59"/>
        </w:numPr>
        <w:spacing w:after="120"/>
        <w:ind w:left="360"/>
        <w:textAlignment w:val="auto"/>
        <w:rPr>
          <w:rFonts w:eastAsiaTheme="minorHAnsi"/>
        </w:rPr>
      </w:pPr>
      <w:ins w:id="24793" w:author="Greg Clendenning" w:date="2024-04-16T16:42:00Z">
        <w:r w:rsidRPr="001570EA">
          <w:t xml:space="preserve">NMR Group for the </w:t>
        </w:r>
      </w:ins>
      <w:r w:rsidRPr="001570EA">
        <w:t xml:space="preserve">Pennsylvania </w:t>
      </w:r>
      <w:del w:id="24794" w:author="Greg Clendenning" w:date="2024-04-16T16:42:00Z">
        <w:r w:rsidR="00FA5174">
          <w:delText>Statewide</w:delText>
        </w:r>
      </w:del>
      <w:ins w:id="24795" w:author="Greg Clendenning" w:date="2024-04-16T16:42:00Z">
        <w:r w:rsidRPr="001570EA">
          <w:t>Public Utility Commission. (2024, March). 2023 Pennsylvania Statewide Act 129</w:t>
        </w:r>
      </w:ins>
      <w:r w:rsidRPr="001570EA">
        <w:t xml:space="preserve"> Residential Baseline Study</w:t>
      </w:r>
      <w:del w:id="24796" w:author="Greg Clendenning" w:date="2024-04-16T16:42:00Z">
        <w:r w:rsidR="00FA5174">
          <w:delText>, 2018.</w:delText>
        </w:r>
      </w:del>
      <w:ins w:id="24797" w:author="Greg Clendenning" w:date="2024-04-16T16:42:00Z">
        <w:r w:rsidRPr="001570EA">
          <w:t xml:space="preserve">. Page 122, Table 105.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15D2DFB4" w14:textId="75323E37" w:rsidR="004E6452" w:rsidRPr="001570EA" w:rsidRDefault="004E6452" w:rsidP="006D787B">
      <w:pPr>
        <w:pStyle w:val="ListParagraph"/>
        <w:numPr>
          <w:ilvl w:val="0"/>
          <w:numId w:val="59"/>
        </w:numPr>
        <w:spacing w:after="120"/>
        <w:ind w:left="360"/>
        <w:jc w:val="left"/>
        <w:textAlignment w:val="auto"/>
        <w:rPr>
          <w:ins w:id="24798" w:author="Greg Clendenning" w:date="2024-04-16T16:42:00Z"/>
          <w:rFonts w:eastAsiaTheme="minorHAnsi"/>
        </w:rPr>
      </w:pPr>
      <w:ins w:id="24799" w:author="Greg Clendenning" w:date="2024-04-16T16:42:00Z">
        <w:r w:rsidRPr="001570EA">
          <w:t xml:space="preserve">U.S. EPA. (2023). ENERGY STAR Program Requirements Product Specification for Residential Dishwashers Eligibility Criteria Version 7.0. </w:t>
        </w:r>
        <w:r w:rsidR="00475EB1">
          <w:fldChar w:fldCharType="begin"/>
        </w:r>
        <w:r w:rsidR="00475EB1">
          <w:instrText>HYPERLINK "https://www.energystar.gov/sites/default/files/ENERGY%20STAR%20Version%207.0%20Residential%20Dishwasher%20Final%20Specification.pdf"</w:instrText>
        </w:r>
        <w:r w:rsidR="00475EB1">
          <w:fldChar w:fldCharType="separate"/>
        </w:r>
        <w:r w:rsidRPr="001570EA">
          <w:rPr>
            <w:rStyle w:val="Hyperlink"/>
          </w:rPr>
          <w:t>Weblink</w:t>
        </w:r>
        <w:r w:rsidR="00475EB1">
          <w:rPr>
            <w:rStyle w:val="Hyperlink"/>
          </w:rPr>
          <w:fldChar w:fldCharType="end"/>
        </w:r>
      </w:ins>
    </w:p>
    <w:p w14:paraId="55DCB633" w14:textId="772111DA" w:rsidR="004E6452" w:rsidRPr="001570EA" w:rsidRDefault="004E6452" w:rsidP="006D787B">
      <w:pPr>
        <w:pStyle w:val="ListParagraph"/>
        <w:numPr>
          <w:ilvl w:val="0"/>
          <w:numId w:val="59"/>
        </w:numPr>
        <w:spacing w:after="120"/>
        <w:ind w:left="360"/>
        <w:jc w:val="left"/>
        <w:textAlignment w:val="auto"/>
        <w:rPr>
          <w:ins w:id="24800" w:author="Greg Clendenning" w:date="2024-04-16T16:42:00Z"/>
          <w:rFonts w:eastAsiaTheme="minorHAnsi"/>
        </w:rPr>
      </w:pPr>
      <w:ins w:id="24801"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moveToRangeStart w:id="24802" w:author="Greg Clendenning" w:date="2024-04-16T16:42:00Z" w:name="move164178350"/>
    <w:p w14:paraId="0F4699E6" w14:textId="63C3B0EF" w:rsidR="004E6452" w:rsidRPr="001570EA" w:rsidRDefault="00475EB1">
      <w:pPr>
        <w:pStyle w:val="ListParagraph"/>
        <w:spacing w:after="120"/>
        <w:ind w:left="360"/>
        <w:jc w:val="left"/>
        <w:textAlignment w:val="auto"/>
        <w:rPr>
          <w:moveTo w:id="24803" w:author="Greg Clendenning" w:date="2024-04-16T16:42:00Z"/>
          <w:rFonts w:eastAsiaTheme="minorHAnsi"/>
        </w:rPr>
        <w:pPrChange w:id="24804" w:author="Greg Clendenning" w:date="2024-04-16T16:42:00Z">
          <w:pPr>
            <w:pStyle w:val="ListParagraph"/>
            <w:numPr>
              <w:numId w:val="59"/>
            </w:numPr>
            <w:spacing w:after="120"/>
            <w:ind w:left="360" w:hanging="360"/>
            <w:jc w:val="left"/>
            <w:textAlignment w:val="auto"/>
          </w:pPr>
        </w:pPrChange>
      </w:pPr>
      <w:moveTo w:id="24805" w:author="Greg Clendenning" w:date="2024-04-16T16:42:00Z">
        <w:r>
          <w:fldChar w:fldCharType="begin"/>
        </w:r>
        <w:r>
          <w:instrText>HYPERLINK "https://www.energystar.gov/products/appliances/dishwashers/key_product_criteria"</w:instrText>
        </w:r>
      </w:moveTo>
      <w:ins w:id="24806" w:author="Greg Clendenning" w:date="2024-04-16T16:42:00Z"/>
      <w:moveTo w:id="24807" w:author="Greg Clendenning" w:date="2024-04-16T16:42:00Z">
        <w:r>
          <w:fldChar w:fldCharType="separate"/>
        </w:r>
        <w:r w:rsidR="00605D9E" w:rsidRPr="001570EA">
          <w:rPr>
            <w:rStyle w:val="Hyperlink"/>
            <w:szCs w:val="24"/>
          </w:rPr>
          <w:t>https://www.energystar.gov/products/appliances/dishwashers/key_product_criteria</w:t>
        </w:r>
        <w:r>
          <w:rPr>
            <w:rStyle w:val="Hyperlink"/>
            <w:szCs w:val="24"/>
          </w:rPr>
          <w:fldChar w:fldCharType="end"/>
        </w:r>
      </w:moveTo>
    </w:p>
    <w:moveToRangeEnd w:id="24802"/>
    <w:p w14:paraId="16DA41F9" w14:textId="77777777" w:rsidR="00FA5174" w:rsidRDefault="00FA5174" w:rsidP="0083636E">
      <w:pPr>
        <w:pStyle w:val="ListParagraph"/>
        <w:numPr>
          <w:ilvl w:val="0"/>
          <w:numId w:val="59"/>
        </w:numPr>
        <w:spacing w:after="120"/>
        <w:ind w:left="360"/>
        <w:jc w:val="left"/>
        <w:textAlignment w:val="auto"/>
        <w:rPr>
          <w:del w:id="24808" w:author="Greg Clendenning" w:date="2024-04-16T16:42:00Z"/>
          <w:rFonts w:eastAsiaTheme="minorHAnsi"/>
        </w:rPr>
      </w:pPr>
      <w:del w:id="24809" w:author="Greg Clendenning" w:date="2024-04-16T16:42:00Z">
        <w:r>
          <w:rPr>
            <w:rFonts w:eastAsiaTheme="minorHAnsi"/>
          </w:rPr>
          <w:delText xml:space="preserve">2014 Pennsylvania Residential Baseline Study, </w:delText>
        </w:r>
        <w:r w:rsidR="00475EB1">
          <w:fldChar w:fldCharType="begin"/>
        </w:r>
        <w:r w:rsidR="00475EB1">
          <w:delInstrText>HYPERLINK "http://www.puc.state.pa.us/Electric/pdf/Act129/SWE-2014_PA_Statewide_Act129_Residential_Baseline_Study.pdf"</w:delInstrText>
        </w:r>
        <w:r w:rsidR="00475EB1">
          <w:fldChar w:fldCharType="separate"/>
        </w:r>
        <w:r w:rsidRPr="00070917">
          <w:rPr>
            <w:rStyle w:val="Hyperlink"/>
            <w:rFonts w:eastAsiaTheme="minorHAnsi"/>
          </w:rPr>
          <w:delText>http://www.puc.state.pa.us/Electric/pdf/Act129/SWE-2014_PA_Statewide_Act129_Residential_Baseline_Study.pdf</w:delText>
        </w:r>
        <w:r w:rsidR="00475EB1">
          <w:rPr>
            <w:rStyle w:val="Hyperlink"/>
            <w:rFonts w:eastAsiaTheme="minorHAnsi"/>
          </w:rPr>
          <w:fldChar w:fldCharType="end"/>
        </w:r>
        <w:r>
          <w:rPr>
            <w:rFonts w:eastAsiaTheme="minorHAnsi"/>
          </w:rPr>
          <w:delText xml:space="preserve">. HOU=(3 loads/week)×(52 weeks/yr)×(1.5 hours/load). 3 load/week comes from 2014 Baseline study. 1.5 hours/load is assumption used by Efficiency Vermont and Illinois Statewide TRMs </w:delText>
        </w:r>
      </w:del>
    </w:p>
    <w:p w14:paraId="4E21A0DB" w14:textId="77777777" w:rsidR="00FA5174" w:rsidRDefault="00FA5174" w:rsidP="0083636E">
      <w:pPr>
        <w:pStyle w:val="ListParagraph"/>
        <w:numPr>
          <w:ilvl w:val="0"/>
          <w:numId w:val="59"/>
        </w:numPr>
        <w:spacing w:after="120"/>
        <w:ind w:left="360"/>
        <w:textAlignment w:val="auto"/>
        <w:rPr>
          <w:del w:id="24810" w:author="Greg Clendenning" w:date="2024-04-16T16:42:00Z"/>
          <w:rFonts w:eastAsiaTheme="minorHAnsi"/>
        </w:rPr>
      </w:pPr>
      <w:del w:id="24811" w:author="Greg Clendenning" w:date="2024-04-16T16:42:00Z">
        <w:r>
          <w:rPr>
            <w:rFonts w:eastAsiaTheme="minorHAnsi"/>
          </w:rPr>
          <w:delText>Calculated from Itron eShapes, 8760 hourly data by end use for Missouri, as provided by Ameren. This is the CF value for ENERGY STAR Dishwashers from Illinois Statewide TRM Version 7.0, June 2018.</w:delText>
        </w:r>
      </w:del>
    </w:p>
    <w:p w14:paraId="7B24E29F" w14:textId="77777777" w:rsidR="00FA5174" w:rsidRDefault="00FA5174" w:rsidP="0083636E">
      <w:pPr>
        <w:pStyle w:val="ListParagraph"/>
        <w:numPr>
          <w:ilvl w:val="0"/>
          <w:numId w:val="59"/>
        </w:numPr>
        <w:spacing w:after="120"/>
        <w:ind w:left="360"/>
        <w:textAlignment w:val="auto"/>
        <w:rPr>
          <w:del w:id="24812" w:author="Greg Clendenning" w:date="2024-04-16T16:42:00Z"/>
          <w:rFonts w:eastAsiaTheme="minorHAnsi"/>
        </w:rPr>
      </w:pPr>
      <w:del w:id="24813" w:author="Greg Clendenning" w:date="2024-04-16T16:42:00Z">
        <w:r>
          <w:delText xml:space="preserve">Illinois Statewide Technical reference Manual for Energy Efficiency Version 7.0. Effective January 1, 2019. </w:delText>
        </w:r>
        <w:r w:rsidR="00475EB1">
          <w:fldChar w:fldCharType="begin"/>
        </w:r>
        <w:r w:rsidR="00475EB1">
          <w:delInstrText>HYPERLINK "http://www.ilsag.info/technical-reference-manual.html"</w:delInstrText>
        </w:r>
        <w:r w:rsidR="00475EB1">
          <w:fldChar w:fldCharType="separate"/>
        </w:r>
        <w:r>
          <w:rPr>
            <w:rStyle w:val="Hyperlink"/>
          </w:rPr>
          <w:delText>http://www.ilsag.info/technical-reference-manual.html</w:delText>
        </w:r>
        <w:r w:rsidR="00475EB1">
          <w:rPr>
            <w:rStyle w:val="Hyperlink"/>
          </w:rPr>
          <w:fldChar w:fldCharType="end"/>
        </w:r>
      </w:del>
    </w:p>
    <w:p w14:paraId="5116F1A3" w14:textId="77777777" w:rsidR="00FA5174" w:rsidRDefault="00FA5174" w:rsidP="0083636E">
      <w:pPr>
        <w:pStyle w:val="ListParagraph"/>
        <w:numPr>
          <w:ilvl w:val="0"/>
          <w:numId w:val="59"/>
        </w:numPr>
        <w:spacing w:after="120"/>
        <w:ind w:left="360"/>
        <w:jc w:val="left"/>
        <w:textAlignment w:val="auto"/>
        <w:rPr>
          <w:del w:id="24814" w:author="Greg Clendenning" w:date="2024-04-16T16:42:00Z"/>
          <w:rFonts w:eastAsiaTheme="minorHAnsi"/>
        </w:rPr>
      </w:pPr>
      <w:del w:id="24815" w:author="Greg Clendenning" w:date="2024-04-16T16:42:00Z">
        <w:r>
          <w:rPr>
            <w:rFonts w:eastAsiaTheme="minorHAnsi"/>
          </w:rPr>
          <w:delText>US</w:delText>
        </w:r>
        <w:r>
          <w:delText xml:space="preserve"> Department of ENERGY Website. Appliance and Equipment Standards. Accessed Aug. 2018. </w:delText>
        </w:r>
        <w:r w:rsidR="00475EB1">
          <w:fldChar w:fldCharType="begin"/>
        </w:r>
        <w:r w:rsidR="00475EB1">
          <w:delInstrText>HYPERLINK "https://www.ecfr.gov/cgi-bin/text-idx?SID=86e70cbc87e5af18caca2e5c205bd107&amp;mc=true&amp;node=se10.3.430_132&amp;rgn=div8"</w:delInstrText>
        </w:r>
        <w:r w:rsidR="00475EB1">
          <w:fldChar w:fldCharType="separate"/>
        </w:r>
        <w:r>
          <w:rPr>
            <w:rStyle w:val="Hyperlink"/>
            <w:rFonts w:eastAsiaTheme="minorHAnsi"/>
          </w:rPr>
          <w:delText>https://www.ecfr.gov/cgi-bin/text-idx?SID=86e70cbc87e5af18caca2e5c205bd107&amp;mc=true&amp;node=se10.3.430_132&amp;rgn=div8</w:delText>
        </w:r>
        <w:r w:rsidR="00475EB1">
          <w:rPr>
            <w:rStyle w:val="Hyperlink"/>
            <w:rFonts w:eastAsiaTheme="minorHAnsi"/>
          </w:rPr>
          <w:fldChar w:fldCharType="end"/>
        </w:r>
      </w:del>
    </w:p>
    <w:p w14:paraId="19586B40" w14:textId="77777777" w:rsidR="004E6452" w:rsidRPr="001570EA" w:rsidRDefault="00FA5174">
      <w:pPr>
        <w:pStyle w:val="ListParagraph"/>
        <w:spacing w:after="120"/>
        <w:ind w:left="360"/>
        <w:jc w:val="left"/>
        <w:textAlignment w:val="auto"/>
        <w:rPr>
          <w:moveFrom w:id="24816" w:author="Greg Clendenning" w:date="2024-04-16T16:42:00Z"/>
          <w:rFonts w:eastAsiaTheme="minorHAnsi"/>
        </w:rPr>
        <w:pPrChange w:id="24817" w:author="Greg Clendenning" w:date="2024-04-16T16:42:00Z">
          <w:pPr>
            <w:pStyle w:val="ListParagraph"/>
            <w:numPr>
              <w:numId w:val="59"/>
            </w:numPr>
            <w:spacing w:after="120"/>
            <w:ind w:left="360" w:hanging="360"/>
            <w:jc w:val="left"/>
            <w:textAlignment w:val="auto"/>
          </w:pPr>
        </w:pPrChange>
      </w:pPr>
      <w:del w:id="24818" w:author="Greg Clendenning" w:date="2024-04-16T16:42:00Z">
        <w:r>
          <w:rPr>
            <w:rFonts w:eastAsiaTheme="minorHAnsi"/>
          </w:rPr>
          <w:delText>Dishwashers</w:delText>
        </w:r>
        <w:r>
          <w:delText xml:space="preserve"> Key product Criteria.</w:delText>
        </w:r>
        <w:r>
          <w:rPr>
            <w:rFonts w:eastAsiaTheme="minorHAnsi"/>
          </w:rPr>
          <w:delText xml:space="preserve"> Accessed Aug. 2018. </w:delText>
        </w:r>
      </w:del>
      <w:moveFromRangeStart w:id="24819" w:author="Greg Clendenning" w:date="2024-04-16T16:42:00Z" w:name="move164178350"/>
      <w:moveFrom w:id="24820" w:author="Greg Clendenning" w:date="2024-04-16T16:42:00Z">
        <w:r w:rsidR="00475EB1">
          <w:fldChar w:fldCharType="begin"/>
        </w:r>
        <w:r w:rsidR="00475EB1">
          <w:instrText>HYPERLINK "https://www.energystar.gov/products/appliances/dishwashers/key_product_criteria"</w:instrText>
        </w:r>
      </w:moveFrom>
      <w:del w:id="24821" w:author="Greg Clendenning" w:date="2024-04-16T16:42:00Z"/>
      <w:moveFrom w:id="24822" w:author="Greg Clendenning" w:date="2024-04-16T16:42:00Z">
        <w:r w:rsidR="00475EB1">
          <w:fldChar w:fldCharType="separate"/>
        </w:r>
        <w:r w:rsidR="00605D9E" w:rsidRPr="001570EA">
          <w:rPr>
            <w:rStyle w:val="Hyperlink"/>
            <w:szCs w:val="24"/>
          </w:rPr>
          <w:t>https://www.energystar.gov/products/appliances/dishwashers/key_product_criteria</w:t>
        </w:r>
        <w:r w:rsidR="00475EB1">
          <w:rPr>
            <w:rStyle w:val="Hyperlink"/>
          </w:rPr>
          <w:fldChar w:fldCharType="end"/>
        </w:r>
      </w:moveFrom>
    </w:p>
    <w:p w14:paraId="228AB817" w14:textId="70174718" w:rsidR="004E6452" w:rsidRPr="001570EA" w:rsidRDefault="004E6452" w:rsidP="004E6452">
      <w:pPr>
        <w:rPr>
          <w:rFonts w:eastAsiaTheme="minorHAnsi" w:cs="Arial"/>
        </w:rPr>
      </w:pPr>
      <w:bookmarkStart w:id="24823" w:name="_Toc530141629"/>
      <w:moveFromRangeEnd w:id="24819"/>
    </w:p>
    <w:p w14:paraId="3EC51249" w14:textId="77777777" w:rsidR="004E6452" w:rsidRPr="001570EA" w:rsidRDefault="004E6452" w:rsidP="004E6452">
      <w:pPr>
        <w:rPr>
          <w:rFonts w:eastAsiaTheme="minorHAnsi" w:cs="Arial"/>
        </w:rPr>
        <w:sectPr w:rsidR="004E6452" w:rsidRPr="001570EA" w:rsidSect="00EB0EA0">
          <w:footerReference w:type="first" r:id="rId47"/>
          <w:pgSz w:w="12240" w:h="15840"/>
          <w:pgMar w:top="1440" w:right="1800" w:bottom="1440" w:left="1800" w:header="720" w:footer="501" w:gutter="0"/>
          <w:cols w:space="720"/>
        </w:sectPr>
      </w:pPr>
    </w:p>
    <w:p w14:paraId="295B62BF" w14:textId="77777777" w:rsidR="004E6452" w:rsidRPr="001570EA" w:rsidRDefault="004E6452" w:rsidP="00462D97">
      <w:pPr>
        <w:pStyle w:val="Heading3"/>
      </w:pPr>
      <w:bookmarkStart w:id="24824" w:name="_Toc48143048"/>
      <w:r w:rsidRPr="001570EA">
        <w:t>ENERGY STAR Dehumidifiers</w:t>
      </w:r>
      <w:bookmarkEnd w:id="24823"/>
      <w:bookmarkEnd w:id="2482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Change w:id="24825">
          <w:tblGrid>
            <w:gridCol w:w="3505"/>
            <w:gridCol w:w="5007"/>
          </w:tblGrid>
        </w:tblGridChange>
      </w:tblGrid>
      <w:tr w:rsidR="00FA5174" w:rsidRPr="001D6512" w14:paraId="4868EB75" w14:textId="77777777" w:rsidTr="00BD2C4C">
        <w:trPr>
          <w:del w:id="24826"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0F638C" w14:textId="77777777" w:rsidR="00FA5174" w:rsidRPr="00865117" w:rsidRDefault="00FA5174" w:rsidP="00BD2C4C">
            <w:pPr>
              <w:pStyle w:val="TableCell"/>
              <w:spacing w:before="60" w:after="60"/>
              <w:rPr>
                <w:del w:id="24827" w:author="Greg Clendenning" w:date="2024-04-16T16:42:00Z"/>
                <w:b/>
                <w:bCs/>
                <w:color w:val="000000"/>
              </w:rPr>
            </w:pPr>
            <w:del w:id="24828"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16AC735" w14:textId="77777777" w:rsidR="00FA5174" w:rsidRPr="001D6512" w:rsidRDefault="00FA5174" w:rsidP="00BD2C4C">
            <w:pPr>
              <w:pStyle w:val="TableCell"/>
              <w:spacing w:before="60" w:after="60"/>
              <w:jc w:val="center"/>
              <w:rPr>
                <w:del w:id="24829" w:author="Greg Clendenning" w:date="2024-04-16T16:42:00Z"/>
                <w:color w:val="000000"/>
              </w:rPr>
            </w:pPr>
            <w:del w:id="24830"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4E6452" w:rsidRPr="001570EA" w14:paraId="4FEDE854" w14:textId="77777777">
        <w:trPr>
          <w:ins w:id="24831"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E80644" w14:textId="77777777" w:rsidR="004E6452" w:rsidRPr="001570EA" w:rsidRDefault="004E6452">
            <w:pPr>
              <w:pStyle w:val="TableCell"/>
              <w:spacing w:before="60" w:after="60"/>
              <w:rPr>
                <w:ins w:id="24832" w:author="Greg Clendenning" w:date="2024-04-16T16:42:00Z"/>
                <w:b/>
                <w:bCs/>
                <w:color w:val="000000"/>
              </w:rPr>
            </w:pPr>
            <w:ins w:id="24833" w:author="Greg Clendenning" w:date="2024-04-16T16:42:00Z">
              <w:r w:rsidRPr="001570EA">
                <w:rPr>
                  <w:b/>
                  <w:bCs/>
                  <w:color w:val="000000"/>
                </w:rPr>
                <w:t>Target Sector</w:t>
              </w:r>
            </w:ins>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45201E" w14:textId="77777777" w:rsidR="004E6452" w:rsidRPr="001570EA" w:rsidRDefault="004E6452">
            <w:pPr>
              <w:pStyle w:val="TableCell"/>
              <w:spacing w:before="60" w:after="60"/>
              <w:jc w:val="center"/>
              <w:rPr>
                <w:ins w:id="24834" w:author="Greg Clendenning" w:date="2024-04-16T16:42:00Z"/>
                <w:color w:val="000000"/>
              </w:rPr>
            </w:pPr>
            <w:ins w:id="24835" w:author="Greg Clendenning" w:date="2024-04-16T16:42:00Z">
              <w:r w:rsidRPr="001570EA">
                <w:rPr>
                  <w:color w:val="000000"/>
                </w:rPr>
                <w:t>Residential</w:t>
              </w:r>
            </w:ins>
          </w:p>
        </w:tc>
      </w:tr>
      <w:tr w:rsidR="004E6452" w:rsidRPr="001570EA" w14:paraId="5DA52309"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4F6B8A7" w14:textId="77777777" w:rsidR="004E6452" w:rsidRPr="001570EA" w:rsidRDefault="004E6452">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816CC37"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6633214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3DEDEF" w14:textId="77777777" w:rsidR="004E6452" w:rsidRPr="001570EA" w:rsidRDefault="004E6452">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9DD9F40" w14:textId="77777777" w:rsidR="004E6452" w:rsidRPr="001570EA" w:rsidRDefault="004E6452">
            <w:pPr>
              <w:pStyle w:val="TableCell"/>
              <w:spacing w:before="60" w:after="60"/>
              <w:jc w:val="center"/>
              <w:rPr>
                <w:color w:val="000000"/>
                <w:vertAlign w:val="superscript"/>
              </w:rPr>
            </w:pPr>
            <w:r w:rsidRPr="001570EA">
              <w:rPr>
                <w:color w:val="000000"/>
              </w:rPr>
              <w:t>12 years</w:t>
            </w:r>
            <w:r w:rsidRPr="001570EA">
              <w:rPr>
                <w:sz w:val="20"/>
                <w:vertAlign w:val="superscript"/>
              </w:rPr>
              <w:t>Source 1</w:t>
            </w:r>
          </w:p>
        </w:tc>
      </w:tr>
      <w:tr w:rsidR="004E6452" w:rsidRPr="001570EA" w14:paraId="1D019528" w14:textId="77777777">
        <w:tblPrEx>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Change w:id="24836" w:author="Greg Clendenning" w:date="2024-04-16T16:42:00Z">
            <w:tblPrEx>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
          </w:tblPrExChange>
        </w:tblPrEx>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4837" w:author="Greg Clendenning" w:date="2024-04-16T16:42:00Z">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5290A87D" w14:textId="77777777" w:rsidR="004E6452" w:rsidRPr="001570EA" w:rsidRDefault="004E6452">
            <w:pPr>
              <w:pStyle w:val="TableCell"/>
              <w:spacing w:before="60" w:after="60"/>
              <w:rPr>
                <w:moveTo w:id="24838" w:author="Greg Clendenning" w:date="2024-04-16T16:42:00Z"/>
                <w:b/>
                <w:bCs/>
                <w:color w:val="000000"/>
              </w:rPr>
            </w:pPr>
            <w:moveToRangeStart w:id="24839" w:author="Greg Clendenning" w:date="2024-04-16T16:42:00Z" w:name="move164178351"/>
            <w:moveTo w:id="24840" w:author="Greg Clendenning" w:date="2024-04-16T16:42:00Z">
              <w:r w:rsidRPr="001570EA">
                <w:rPr>
                  <w:b/>
                  <w:bCs/>
                  <w:color w:val="000000"/>
                </w:rPr>
                <w:t>Vintage</w:t>
              </w:r>
            </w:moveTo>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4841" w:author="Greg Clendenning" w:date="2024-04-16T16:42:00Z">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129C9B61" w14:textId="77777777" w:rsidR="004E6452" w:rsidRPr="001570EA" w:rsidRDefault="004E6452">
            <w:pPr>
              <w:pStyle w:val="TableCell"/>
              <w:spacing w:before="60" w:after="60"/>
              <w:jc w:val="center"/>
              <w:rPr>
                <w:moveTo w:id="24842" w:author="Greg Clendenning" w:date="2024-04-16T16:42:00Z"/>
                <w:color w:val="000000"/>
              </w:rPr>
            </w:pPr>
            <w:moveTo w:id="24843" w:author="Greg Clendenning" w:date="2024-04-16T16:42:00Z">
              <w:r w:rsidRPr="001570EA">
                <w:rPr>
                  <w:color w:val="000000"/>
                </w:rPr>
                <w:t>Replace on Burnout</w:t>
              </w:r>
            </w:moveTo>
          </w:p>
        </w:tc>
      </w:tr>
    </w:tbl>
    <w:p w14:paraId="60C3ECDB" w14:textId="77777777" w:rsidR="004E6452" w:rsidRPr="001570EA" w:rsidRDefault="004E6452">
      <w:pPr>
        <w:pStyle w:val="NoSpacing"/>
        <w:rPr>
          <w:moveTo w:id="24844" w:author="Greg Clendenning" w:date="2024-04-16T16:42:00Z"/>
          <w:rFonts w:cs="Arial"/>
        </w:rPr>
        <w:pPrChange w:id="24845" w:author="Greg Clendenning" w:date="2024-04-16T16:42:00Z">
          <w:pPr>
            <w:pStyle w:val="SubStyle"/>
          </w:pPr>
        </w:pPrChange>
      </w:pP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475EB1" w:rsidRPr="001570EA" w14:paraId="5FBB1319" w14:textId="77777777">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0A412EF" w14:textId="77777777" w:rsidR="004E6452" w:rsidRPr="001570EA" w:rsidRDefault="004E6452">
            <w:pPr>
              <w:pStyle w:val="TableCell"/>
              <w:spacing w:before="60" w:after="60"/>
              <w:rPr>
                <w:moveFrom w:id="24846" w:author="Greg Clendenning" w:date="2024-04-16T16:42:00Z"/>
                <w:b/>
                <w:bCs/>
                <w:color w:val="000000"/>
              </w:rPr>
            </w:pPr>
            <w:moveFromRangeStart w:id="24847" w:author="Greg Clendenning" w:date="2024-04-16T16:42:00Z" w:name="move164178346"/>
            <w:moveToRangeEnd w:id="24839"/>
            <w:moveFrom w:id="24848" w:author="Greg Clendenning" w:date="2024-04-16T16:42:00Z">
              <w:r w:rsidRPr="001570EA">
                <w:rPr>
                  <w:b/>
                  <w:bCs/>
                  <w:color w:val="000000"/>
                </w:rPr>
                <w:t>Vintage</w:t>
              </w:r>
            </w:moveFrom>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1774B98" w14:textId="77777777" w:rsidR="004E6452" w:rsidRPr="001570EA" w:rsidRDefault="004E6452">
            <w:pPr>
              <w:pStyle w:val="TableCell"/>
              <w:spacing w:before="60" w:after="60"/>
              <w:jc w:val="center"/>
              <w:rPr>
                <w:moveFrom w:id="24849" w:author="Greg Clendenning" w:date="2024-04-16T16:42:00Z"/>
                <w:color w:val="000000"/>
              </w:rPr>
            </w:pPr>
            <w:moveFrom w:id="24850" w:author="Greg Clendenning" w:date="2024-04-16T16:42:00Z">
              <w:r w:rsidRPr="001570EA">
                <w:rPr>
                  <w:color w:val="000000"/>
                </w:rPr>
                <w:t>Replace on Burnout</w:t>
              </w:r>
            </w:moveFrom>
          </w:p>
        </w:tc>
      </w:tr>
    </w:tbl>
    <w:p w14:paraId="7B4EFAE4" w14:textId="77777777" w:rsidR="004E6452" w:rsidRPr="001570EA" w:rsidRDefault="004E6452">
      <w:pPr>
        <w:rPr>
          <w:moveFrom w:id="24851" w:author="Greg Clendenning" w:date="2024-04-16T16:42:00Z"/>
        </w:rPr>
        <w:pPrChange w:id="24852" w:author="Greg Clendenning" w:date="2024-04-16T16:42:00Z">
          <w:pPr>
            <w:pStyle w:val="NoSpacing"/>
          </w:pPr>
        </w:pPrChange>
      </w:pPr>
    </w:p>
    <w:moveFromRangeEnd w:id="24847"/>
    <w:p w14:paraId="576278C8" w14:textId="0AEDCFE5" w:rsidR="004E6452" w:rsidRPr="001570EA" w:rsidRDefault="004E6452" w:rsidP="004E6452">
      <w:pPr>
        <w:pStyle w:val="NoSpacing"/>
        <w:rPr>
          <w:vertAlign w:val="superscript"/>
          <w:rPrChange w:id="24853" w:author="Greg Clendenning" w:date="2024-04-16T16:42:00Z">
            <w:rPr/>
          </w:rPrChange>
        </w:rPr>
      </w:pPr>
      <w:r w:rsidRPr="001570EA">
        <w:rPr>
          <w:rFonts w:cs="Arial"/>
          <w:szCs w:val="20"/>
        </w:rPr>
        <w:t xml:space="preserve">ENERGY STAR qualified dehumidifiers are </w:t>
      </w:r>
      <w:del w:id="24854" w:author="Greg Clendenning" w:date="2024-04-16T16:42:00Z">
        <w:r w:rsidR="00FA5174">
          <w:rPr>
            <w:rFonts w:cs="Arial"/>
            <w:szCs w:val="20"/>
          </w:rPr>
          <w:delText>15 percent</w:delText>
        </w:r>
      </w:del>
      <w:ins w:id="24855" w:author="Greg Clendenning" w:date="2024-04-16T16:42:00Z">
        <w:r w:rsidRPr="001570EA">
          <w:rPr>
            <w:rFonts w:cs="Arial"/>
            <w:szCs w:val="20"/>
          </w:rPr>
          <w:t>13%</w:t>
        </w:r>
      </w:ins>
      <w:r w:rsidRPr="001570EA">
        <w:rPr>
          <w:rFonts w:cs="Arial"/>
          <w:szCs w:val="20"/>
        </w:rPr>
        <w:t xml:space="preserve"> more efficient than non-qualified models due to more efficient refrigeration coils, compressors and fans.</w:t>
      </w:r>
      <w:ins w:id="24856" w:author="Greg Clendenning" w:date="2024-04-16T16:42:00Z">
        <w:r w:rsidRPr="001570EA">
          <w:rPr>
            <w:rFonts w:cs="Arial"/>
            <w:szCs w:val="20"/>
            <w:vertAlign w:val="superscript"/>
          </w:rPr>
          <w:t>Source 2</w:t>
        </w:r>
      </w:ins>
      <w:r w:rsidRPr="001570EA">
        <w:rPr>
          <w:rFonts w:cs="Arial"/>
          <w:szCs w:val="20"/>
        </w:rPr>
        <w:t xml:space="preserve"> ENERGY STAR Most Efficient </w:t>
      </w:r>
      <w:ins w:id="24857" w:author="Greg Clendenning" w:date="2024-04-16T16:42:00Z">
        <w:r w:rsidRPr="001570EA">
          <w:rPr>
            <w:rFonts w:cs="Arial"/>
            <w:szCs w:val="20"/>
          </w:rPr>
          <w:t xml:space="preserve">portable </w:t>
        </w:r>
      </w:ins>
      <w:r w:rsidRPr="001570EA">
        <w:rPr>
          <w:rFonts w:cs="Arial"/>
          <w:szCs w:val="20"/>
        </w:rPr>
        <w:t xml:space="preserve">dehumidifiers are </w:t>
      </w:r>
      <w:del w:id="24858" w:author="Greg Clendenning" w:date="2024-04-16T16:42:00Z">
        <w:r w:rsidR="00FA5174">
          <w:rPr>
            <w:rFonts w:cs="Arial"/>
            <w:szCs w:val="20"/>
          </w:rPr>
          <w:delText>23 percent</w:delText>
        </w:r>
      </w:del>
      <w:ins w:id="24859" w:author="Greg Clendenning" w:date="2024-04-16T16:42:00Z">
        <w:r w:rsidRPr="001570EA">
          <w:rPr>
            <w:rFonts w:cs="Arial"/>
            <w:szCs w:val="20"/>
          </w:rPr>
          <w:t>over 20%</w:t>
        </w:r>
      </w:ins>
      <w:r w:rsidRPr="001570EA">
        <w:rPr>
          <w:rFonts w:cs="Arial"/>
          <w:szCs w:val="20"/>
        </w:rPr>
        <w:t xml:space="preserve"> more efficient than </w:t>
      </w:r>
      <w:del w:id="24860" w:author="Greg Clendenning" w:date="2024-04-16T16:42:00Z">
        <w:r w:rsidR="00FA5174">
          <w:rPr>
            <w:rFonts w:cs="Arial"/>
            <w:szCs w:val="20"/>
          </w:rPr>
          <w:delText>standard products</w:delText>
        </w:r>
      </w:del>
      <w:ins w:id="24861" w:author="Greg Clendenning" w:date="2024-04-16T16:42:00Z">
        <w:r w:rsidRPr="001570EA">
          <w:rPr>
            <w:rFonts w:cs="Arial"/>
            <w:szCs w:val="20"/>
          </w:rPr>
          <w:t>federal minimum standards</w:t>
        </w:r>
      </w:ins>
      <w:r w:rsidRPr="001570EA">
        <w:rPr>
          <w:rFonts w:cs="Arial"/>
          <w:szCs w:val="20"/>
        </w:rPr>
        <w:t>.</w:t>
      </w:r>
      <w:r w:rsidRPr="001570EA">
        <w:rPr>
          <w:rFonts w:cs="Arial"/>
          <w:szCs w:val="20"/>
          <w:vertAlign w:val="superscript"/>
        </w:rPr>
        <w:t xml:space="preserve">Source </w:t>
      </w:r>
      <w:del w:id="24862" w:author="Greg Clendenning" w:date="2024-04-16T16:42:00Z">
        <w:r w:rsidR="00FA5174">
          <w:rPr>
            <w:rFonts w:cs="Arial"/>
            <w:szCs w:val="20"/>
            <w:vertAlign w:val="superscript"/>
          </w:rPr>
          <w:delText>6</w:delText>
        </w:r>
      </w:del>
      <w:ins w:id="24863" w:author="Greg Clendenning" w:date="2024-04-16T16:42:00Z">
        <w:r w:rsidRPr="001570EA">
          <w:rPr>
            <w:rFonts w:cs="Arial"/>
            <w:szCs w:val="20"/>
            <w:vertAlign w:val="superscript"/>
          </w:rPr>
          <w:t>7</w:t>
        </w:r>
      </w:ins>
    </w:p>
    <w:p w14:paraId="77C067B8" w14:textId="77777777" w:rsidR="004E6452" w:rsidRPr="001570EA" w:rsidRDefault="004E6452" w:rsidP="004E6452">
      <w:pPr>
        <w:pStyle w:val="SubStyle"/>
        <w:rPr>
          <w:moveTo w:id="24864" w:author="Greg Clendenning" w:date="2024-04-16T16:42:00Z"/>
        </w:rPr>
      </w:pPr>
      <w:moveToRangeStart w:id="24865" w:author="Greg Clendenning" w:date="2024-04-16T16:42:00Z" w:name="move164178352"/>
      <w:moveTo w:id="24866" w:author="Greg Clendenning" w:date="2024-04-16T16:42:00Z">
        <w:r w:rsidRPr="001570EA">
          <w:t>Eligibility</w:t>
        </w:r>
      </w:moveTo>
    </w:p>
    <w:p w14:paraId="604D483A" w14:textId="77777777" w:rsidR="004E6452" w:rsidRPr="001570EA" w:rsidRDefault="004E6452" w:rsidP="004E6452">
      <w:pPr>
        <w:pStyle w:val="SubStyle"/>
        <w:rPr>
          <w:moveFrom w:id="24867" w:author="Greg Clendenning" w:date="2024-04-16T16:42:00Z"/>
        </w:rPr>
      </w:pPr>
      <w:moveTo w:id="24868" w:author="Greg Clendenning" w:date="2024-04-16T16:42:00Z">
        <w:r w:rsidRPr="001570EA">
          <w:rPr>
            <w:rFonts w:eastAsiaTheme="minorHAnsi" w:cs="Arial"/>
          </w:rPr>
          <w:t xml:space="preserve">This protocol documents the energy and demand savings attributed to purchasing an ENERGY STAR or ENERGY STAR Most Efficient dehumidifier instead of a standard one. </w:t>
        </w:r>
      </w:moveTo>
      <w:moveFromRangeStart w:id="24869" w:author="Greg Clendenning" w:date="2024-04-16T16:42:00Z" w:name="move164178352"/>
      <w:moveToRangeEnd w:id="24865"/>
      <w:moveFrom w:id="24870" w:author="Greg Clendenning" w:date="2024-04-16T16:42:00Z">
        <w:r w:rsidRPr="001570EA">
          <w:t>Eligibility</w:t>
        </w:r>
      </w:moveFrom>
    </w:p>
    <w:p w14:paraId="2B580098" w14:textId="06ECEAFA" w:rsidR="004E6452" w:rsidRPr="001570EA" w:rsidRDefault="004E6452" w:rsidP="004E6452">
      <w:pPr>
        <w:rPr>
          <w:rFonts w:eastAsiaTheme="minorHAnsi" w:cs="Arial"/>
        </w:rPr>
      </w:pPr>
      <w:moveFrom w:id="24871" w:author="Greg Clendenning" w:date="2024-04-16T16:42:00Z">
        <w:r w:rsidRPr="001570EA">
          <w:rPr>
            <w:rFonts w:eastAsiaTheme="minorHAnsi" w:cs="Arial"/>
          </w:rPr>
          <w:t xml:space="preserve">This protocol documents the energy and demand savings attributed to purchasing an ENERGY STAR or ENERGY STAR Most Efficient dehumidifier instead of a standard one. </w:t>
        </w:r>
      </w:moveFrom>
      <w:moveFromRangeEnd w:id="24869"/>
      <w:r w:rsidRPr="001570EA">
        <w:rPr>
          <w:rFonts w:eastAsiaTheme="minorHAnsi" w:cs="Arial"/>
        </w:rPr>
        <w:t xml:space="preserve">Dehumidifiers must meet ENERGY STAR Version </w:t>
      </w:r>
      <w:del w:id="24872" w:author="Greg Clendenning" w:date="2024-04-16T16:42:00Z">
        <w:r w:rsidR="00FA5174">
          <w:rPr>
            <w:rFonts w:eastAsiaTheme="minorHAnsi" w:cs="Arial"/>
          </w:rPr>
          <w:delText>4</w:delText>
        </w:r>
      </w:del>
      <w:ins w:id="24873" w:author="Greg Clendenning" w:date="2024-04-16T16:42:00Z">
        <w:r w:rsidRPr="001570EA">
          <w:rPr>
            <w:rFonts w:eastAsiaTheme="minorHAnsi" w:cs="Arial"/>
          </w:rPr>
          <w:t>5</w:t>
        </w:r>
      </w:ins>
      <w:r w:rsidRPr="001570EA">
        <w:rPr>
          <w:rFonts w:eastAsiaTheme="minorHAnsi" w:cs="Arial"/>
        </w:rPr>
        <w:t>.0 Product Specifications to qualify.</w:t>
      </w:r>
      <w:ins w:id="24874" w:author="Greg Clendenning" w:date="2024-04-16T16:42:00Z">
        <w:r w:rsidRPr="001570EA">
          <w:rPr>
            <w:rFonts w:eastAsiaTheme="minorHAnsi" w:cs="Arial"/>
            <w:vertAlign w:val="superscript"/>
          </w:rPr>
          <w:t>Source 3</w:t>
        </w:r>
      </w:ins>
      <w:r w:rsidRPr="001570EA">
        <w:rPr>
          <w:rFonts w:eastAsiaTheme="minorHAnsi" w:cs="Arial"/>
        </w:rPr>
        <w:t xml:space="preserve"> The target sector is residential.</w:t>
      </w:r>
    </w:p>
    <w:p w14:paraId="6A1B9FB5" w14:textId="77777777" w:rsidR="004E6452" w:rsidRPr="001570EA" w:rsidRDefault="004E6452" w:rsidP="004E6452"/>
    <w:p w14:paraId="40CAD073" w14:textId="77777777" w:rsidR="004E6452" w:rsidRPr="001570EA" w:rsidRDefault="004E6452" w:rsidP="004E6452">
      <w:pPr>
        <w:pStyle w:val="SubStyle"/>
      </w:pPr>
      <w:r w:rsidRPr="001570EA">
        <w:t>Algorithms</w:t>
      </w:r>
    </w:p>
    <w:p w14:paraId="3FABA29F" w14:textId="77777777" w:rsidR="004E6452" w:rsidRPr="001570EA" w:rsidRDefault="004E6452" w:rsidP="004E6452">
      <w:pPr>
        <w:pStyle w:val="NoSpacing"/>
        <w:rPr>
          <w:rFonts w:cs="Arial"/>
          <w:szCs w:val="20"/>
        </w:rPr>
      </w:pPr>
      <w:r w:rsidRPr="001570EA">
        <w:rPr>
          <w:rFonts w:cs="Arial"/>
          <w:szCs w:val="20"/>
        </w:rPr>
        <w:t>The general form of the equation for the ENERGY STAR Dehumidifier savings algorithm is:</w:t>
      </w:r>
    </w:p>
    <w:p w14:paraId="368A753F" w14:textId="77777777" w:rsidR="004E6452" w:rsidRPr="001570EA" w:rsidRDefault="004E6452" w:rsidP="004E6452">
      <w:pPr>
        <w:tabs>
          <w:tab w:val="left" w:pos="1440"/>
        </w:tabs>
      </w:pPr>
      <w:r w:rsidRPr="001570EA">
        <w:t>Total Savings</w:t>
      </w:r>
      <w:r w:rsidRPr="001570EA">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78C0B04D" w14:textId="77777777" w:rsidR="004E6452" w:rsidRPr="001570EA" w:rsidRDefault="004E6452" w:rsidP="004E6452"/>
    <w:p w14:paraId="13385F94" w14:textId="77777777" w:rsidR="004E6452" w:rsidRPr="001570EA" w:rsidRDefault="004E6452" w:rsidP="004E6452">
      <w:r w:rsidRPr="001570EA">
        <w:t>To determine resource savings, the per-unit estimates in the algorithms will be multiplied by the number of dehumidifiers. The number of dehumidifiers will be determined using market assessments and market tracking.</w:t>
      </w:r>
    </w:p>
    <w:p w14:paraId="74B76FED" w14:textId="77777777" w:rsidR="004E6452" w:rsidRPr="001570EA" w:rsidRDefault="004E6452" w:rsidP="004E6452"/>
    <w:p w14:paraId="3C4DDC05" w14:textId="77777777" w:rsidR="004E6452" w:rsidRPr="001570EA" w:rsidRDefault="004E6452" w:rsidP="004E6452">
      <w:pPr>
        <w:pStyle w:val="NoSpacing"/>
        <w:rPr>
          <w:rFonts w:cs="Arial"/>
          <w:szCs w:val="20"/>
        </w:rPr>
      </w:pPr>
      <w:r w:rsidRPr="001570EA">
        <w:rPr>
          <w:rFonts w:cs="Arial"/>
          <w:szCs w:val="20"/>
        </w:rPr>
        <w:t xml:space="preserve">Per unit energy and </w:t>
      </w:r>
      <w:ins w:id="24875" w:author="Greg Clendenning" w:date="2024-04-16T16:42:00Z">
        <w:r w:rsidRPr="001570EA">
          <w:rPr>
            <w:rFonts w:cs="Arial"/>
            <w:szCs w:val="20"/>
          </w:rPr>
          <w:t xml:space="preserve">summer peak </w:t>
        </w:r>
      </w:ins>
      <w:r w:rsidRPr="001570EA">
        <w:rPr>
          <w:rFonts w:cs="Arial"/>
          <w:szCs w:val="20"/>
        </w:rPr>
        <w:t>demand savings algorithms:</w:t>
      </w:r>
    </w:p>
    <w:p w14:paraId="11FE8EA6" w14:textId="7B3BD4A2" w:rsidR="004E6452" w:rsidRPr="001570EA" w:rsidRDefault="004E6452" w:rsidP="004E6452">
      <w:pPr>
        <w:pStyle w:val="NoSpacing"/>
        <w:spacing w:line="360" w:lineRule="auto"/>
        <w:rPr>
          <w:i/>
        </w:rPr>
      </w:pPr>
      <m:oMathPara>
        <m:oMathParaPr>
          <m:jc m:val="left"/>
        </m:oMathParaPr>
        <m:oMath>
          <m:r>
            <w:rPr>
              <w:rFonts w:ascii="Cambria Math" w:hAnsi="Cambria Math" w:cs="Arial"/>
              <w:szCs w:val="20"/>
            </w:rPr>
            <m:t>∆</m:t>
          </m:r>
          <m:r>
            <w:ins w:id="24876" w:author="Greg Clendenning" w:date="2024-04-16T16:42:00Z">
              <w:rPr>
                <w:rFonts w:ascii="Cambria Math" w:hAnsi="Cambria Math" w:cs="Arial"/>
              </w:rPr>
              <m:t>kWh</m:t>
            </w:ins>
          </m:r>
          <m:r>
            <w:rPr>
              <w:rFonts w:ascii="Cambria Math" w:hAnsi="Cambria Math" w:cs="Arial"/>
              <w:szCs w:val="20"/>
            </w:rPr>
            <m:t xml:space="preserve">           = </m:t>
          </m:r>
          <m:d>
            <m:dPr>
              <m:ctrlPr>
                <w:del w:id="24877" w:author="Greg Clendenning" w:date="2024-04-16T16:42:00Z">
                  <w:rPr>
                    <w:rFonts w:ascii="Cambria Math" w:hAnsi="Cambria Math" w:cs="Arial"/>
                    <w:i/>
                    <w:szCs w:val="20"/>
                  </w:rPr>
                </w:del>
              </m:ctrlPr>
            </m:dPr>
            <m:e>
              <m:f>
                <m:fPr>
                  <m:ctrlPr>
                    <w:del w:id="24878" w:author="Greg Clendenning" w:date="2024-04-16T16:42:00Z">
                      <w:rPr>
                        <w:rFonts w:ascii="Cambria Math" w:hAnsi="Cambria Math" w:cs="Arial"/>
                        <w:i/>
                        <w:szCs w:val="20"/>
                      </w:rPr>
                    </w:del>
                  </m:ctrlPr>
                </m:fPr>
                <m:num>
                  <m:r>
                    <w:del w:id="24879" w:author="Greg Clendenning" w:date="2024-04-16T16:42:00Z">
                      <w:rPr>
                        <w:rFonts w:ascii="Cambria Math" w:hAnsi="Cambria Math" w:cs="Arial"/>
                        <w:szCs w:val="20"/>
                      </w:rPr>
                      <m:t>CAPY×0.473</m:t>
                    </w:del>
                  </m:r>
                  <m:box>
                    <m:boxPr>
                      <m:ctrlPr>
                        <w:del w:id="24880" w:author="Greg Clendenning" w:date="2024-04-16T16:42:00Z">
                          <w:rPr>
                            <w:rFonts w:ascii="Cambria Math" w:hAnsi="Cambria Math" w:cs="Arial"/>
                            <w:szCs w:val="20"/>
                          </w:rPr>
                        </w:del>
                      </m:ctrlPr>
                    </m:boxPr>
                    <m:e>
                      <m:argPr>
                        <m:argSz m:val="-1"/>
                      </m:argPr>
                      <m:f>
                        <m:fPr>
                          <m:ctrlPr>
                            <w:del w:id="24881" w:author="Greg Clendenning" w:date="2024-04-16T16:42:00Z">
                              <w:rPr>
                                <w:rFonts w:ascii="Cambria Math" w:hAnsi="Cambria Math" w:cs="Arial"/>
                                <w:szCs w:val="20"/>
                              </w:rPr>
                            </w:del>
                          </m:ctrlPr>
                        </m:fPr>
                        <m:num>
                          <m:r>
                            <w:del w:id="24882" w:author="Greg Clendenning" w:date="2024-04-16T16:42:00Z">
                              <m:rPr>
                                <m:sty m:val="p"/>
                              </m:rPr>
                              <w:rPr>
                                <w:rFonts w:ascii="Cambria Math" w:hAnsi="Cambria Math" w:cs="Arial"/>
                                <w:szCs w:val="20"/>
                              </w:rPr>
                              <m:t>liters</m:t>
                            </w:del>
                          </m:r>
                        </m:num>
                        <m:den>
                          <m:r>
                            <w:del w:id="24883" w:author="Greg Clendenning" w:date="2024-04-16T16:42:00Z">
                              <m:rPr>
                                <m:sty m:val="p"/>
                              </m:rPr>
                              <w:rPr>
                                <w:rFonts w:ascii="Cambria Math" w:hAnsi="Cambria Math" w:cs="Arial"/>
                                <w:szCs w:val="20"/>
                              </w:rPr>
                              <m:t>pint</m:t>
                            </w:del>
                          </m:r>
                        </m:den>
                      </m:f>
                    </m:e>
                  </m:box>
                </m:num>
                <m:den>
                  <m:r>
                    <w:del w:id="24884" w:author="Greg Clendenning" w:date="2024-04-16T16:42:00Z">
                      <w:rPr>
                        <w:rFonts w:ascii="Cambria Math" w:hAnsi="Cambria Math" w:cs="Arial"/>
                        <w:szCs w:val="20"/>
                      </w:rPr>
                      <m:t>24</m:t>
                    </w:del>
                  </m:r>
                  <m:box>
                    <m:boxPr>
                      <m:ctrlPr>
                        <w:del w:id="24885" w:author="Greg Clendenning" w:date="2024-04-16T16:42:00Z">
                          <w:rPr>
                            <w:rFonts w:ascii="Cambria Math" w:hAnsi="Cambria Math" w:cs="Arial"/>
                            <w:szCs w:val="20"/>
                          </w:rPr>
                        </w:del>
                      </m:ctrlPr>
                    </m:boxPr>
                    <m:e>
                      <m:argPr>
                        <m:argSz m:val="-1"/>
                      </m:argPr>
                      <m:f>
                        <m:fPr>
                          <m:ctrlPr>
                            <w:del w:id="24886" w:author="Greg Clendenning" w:date="2024-04-16T16:42:00Z">
                              <w:rPr>
                                <w:rFonts w:ascii="Cambria Math" w:hAnsi="Cambria Math" w:cs="Arial"/>
                                <w:szCs w:val="20"/>
                              </w:rPr>
                            </w:del>
                          </m:ctrlPr>
                        </m:fPr>
                        <m:num>
                          <m:r>
                            <w:del w:id="24887" w:author="Greg Clendenning" w:date="2024-04-16T16:42:00Z">
                              <m:rPr>
                                <m:sty m:val="p"/>
                              </m:rPr>
                              <w:rPr>
                                <w:rFonts w:ascii="Cambria Math" w:hAnsi="Cambria Math" w:cs="Arial"/>
                                <w:szCs w:val="20"/>
                              </w:rPr>
                              <m:t>hours</m:t>
                            </w:del>
                          </m:r>
                        </m:num>
                        <m:den>
                          <m:r>
                            <w:del w:id="24888" w:author="Greg Clendenning" w:date="2024-04-16T16:42:00Z">
                              <m:rPr>
                                <m:sty m:val="p"/>
                              </m:rPr>
                              <w:rPr>
                                <w:rFonts w:ascii="Cambria Math" w:hAnsi="Cambria Math" w:cs="Arial"/>
                                <w:szCs w:val="20"/>
                              </w:rPr>
                              <m:t>day</m:t>
                            </w:del>
                          </m:r>
                        </m:den>
                      </m:f>
                    </m:e>
                  </m:box>
                </m:den>
              </m:f>
              <m:r>
                <w:del w:id="24889" w:author="Greg Clendenning" w:date="2024-04-16T16:42:00Z">
                  <w:rPr>
                    <w:rFonts w:ascii="Cambria Math" w:hAnsi="Cambria Math" w:cs="Arial"/>
                    <w:szCs w:val="20"/>
                  </w:rPr>
                  <m:t xml:space="preserve"> </m:t>
                </w:del>
              </m:r>
            </m:e>
          </m:d>
          <m:d>
            <m:dPr>
              <m:ctrlPr>
                <w:ins w:id="24890" w:author="Greg Clendenning" w:date="2024-04-16T16:42:00Z">
                  <w:rPr>
                    <w:rFonts w:ascii="Cambria Math" w:hAnsi="Cambria Math" w:cs="Arial"/>
                    <w:i/>
                    <w:szCs w:val="20"/>
                  </w:rPr>
                </w:ins>
              </m:ctrlPr>
            </m:dPr>
            <m:e>
              <m:f>
                <m:fPr>
                  <m:ctrlPr>
                    <w:ins w:id="24891" w:author="Greg Clendenning" w:date="2024-04-16T16:42:00Z">
                      <w:rPr>
                        <w:rFonts w:ascii="Cambria Math" w:hAnsi="Cambria Math" w:cs="Arial"/>
                        <w:i/>
                        <w:szCs w:val="20"/>
                      </w:rPr>
                    </w:ins>
                  </m:ctrlPr>
                </m:fPr>
                <m:num>
                  <m:r>
                    <w:ins w:id="24892" w:author="Greg Clendenning" w:date="2024-04-16T16:42:00Z">
                      <w:rPr>
                        <w:rFonts w:ascii="Cambria Math" w:hAnsi="Cambria Math" w:cs="Arial"/>
                        <w:szCs w:val="20"/>
                      </w:rPr>
                      <m:t xml:space="preserve">CAPY×0.473 </m:t>
                    </w:ins>
                  </m:r>
                  <m:box>
                    <m:boxPr>
                      <m:ctrlPr>
                        <w:ins w:id="24893" w:author="Greg Clendenning" w:date="2024-04-16T16:42:00Z">
                          <w:rPr>
                            <w:rFonts w:ascii="Cambria Math" w:hAnsi="Cambria Math" w:cs="Arial"/>
                            <w:szCs w:val="20"/>
                          </w:rPr>
                        </w:ins>
                      </m:ctrlPr>
                    </m:boxPr>
                    <m:e>
                      <m:argPr>
                        <m:argSz m:val="-1"/>
                      </m:argPr>
                      <m:f>
                        <m:fPr>
                          <m:ctrlPr>
                            <w:ins w:id="24894" w:author="Greg Clendenning" w:date="2024-04-16T16:42:00Z">
                              <w:rPr>
                                <w:rFonts w:ascii="Cambria Math" w:hAnsi="Cambria Math" w:cs="Arial"/>
                                <w:szCs w:val="20"/>
                              </w:rPr>
                            </w:ins>
                          </m:ctrlPr>
                        </m:fPr>
                        <m:num>
                          <m:r>
                            <w:ins w:id="24895" w:author="Greg Clendenning" w:date="2024-04-16T16:42:00Z">
                              <m:rPr>
                                <m:sty m:val="p"/>
                              </m:rPr>
                              <w:rPr>
                                <w:rFonts w:ascii="Cambria Math" w:hAnsi="Cambria Math" w:cs="Arial"/>
                                <w:szCs w:val="20"/>
                              </w:rPr>
                              <m:t>liters</m:t>
                            </w:ins>
                          </m:r>
                        </m:num>
                        <m:den>
                          <m:r>
                            <w:ins w:id="24896" w:author="Greg Clendenning" w:date="2024-04-16T16:42:00Z">
                              <m:rPr>
                                <m:sty m:val="p"/>
                              </m:rPr>
                              <w:rPr>
                                <w:rFonts w:ascii="Cambria Math" w:hAnsi="Cambria Math" w:cs="Arial"/>
                                <w:szCs w:val="20"/>
                              </w:rPr>
                              <m:t>pint</m:t>
                            </w:ins>
                          </m:r>
                        </m:den>
                      </m:f>
                    </m:e>
                  </m:box>
                </m:num>
                <m:den>
                  <m:r>
                    <w:ins w:id="24897" w:author="Greg Clendenning" w:date="2024-04-16T16:42:00Z">
                      <w:rPr>
                        <w:rFonts w:ascii="Cambria Math" w:hAnsi="Cambria Math" w:cs="Arial"/>
                        <w:szCs w:val="20"/>
                      </w:rPr>
                      <m:t>24</m:t>
                    </w:ins>
                  </m:r>
                  <m:box>
                    <m:boxPr>
                      <m:ctrlPr>
                        <w:ins w:id="24898" w:author="Greg Clendenning" w:date="2024-04-16T16:42:00Z">
                          <w:rPr>
                            <w:rFonts w:ascii="Cambria Math" w:hAnsi="Cambria Math" w:cs="Arial"/>
                            <w:szCs w:val="20"/>
                          </w:rPr>
                        </w:ins>
                      </m:ctrlPr>
                    </m:boxPr>
                    <m:e>
                      <m:argPr>
                        <m:argSz m:val="-1"/>
                      </m:argPr>
                      <m:r>
                        <w:ins w:id="24899" w:author="Greg Clendenning" w:date="2024-04-16T16:42:00Z">
                          <w:rPr>
                            <w:rFonts w:ascii="Cambria Math" w:hAnsi="Cambria Math" w:cs="Arial"/>
                            <w:szCs w:val="20"/>
                          </w:rPr>
                          <m:t xml:space="preserve"> </m:t>
                        </w:ins>
                      </m:r>
                      <m:f>
                        <m:fPr>
                          <m:ctrlPr>
                            <w:ins w:id="24900" w:author="Greg Clendenning" w:date="2024-04-16T16:42:00Z">
                              <w:rPr>
                                <w:rFonts w:ascii="Cambria Math" w:hAnsi="Cambria Math" w:cs="Arial"/>
                                <w:szCs w:val="20"/>
                              </w:rPr>
                            </w:ins>
                          </m:ctrlPr>
                        </m:fPr>
                        <m:num>
                          <m:r>
                            <w:ins w:id="24901" w:author="Greg Clendenning" w:date="2024-04-16T16:42:00Z">
                              <m:rPr>
                                <m:sty m:val="p"/>
                              </m:rPr>
                              <w:rPr>
                                <w:rFonts w:ascii="Cambria Math" w:hAnsi="Cambria Math" w:cs="Arial"/>
                                <w:szCs w:val="20"/>
                              </w:rPr>
                              <m:t>hours</m:t>
                            </w:ins>
                          </m:r>
                        </m:num>
                        <m:den>
                          <m:r>
                            <w:ins w:id="24902" w:author="Greg Clendenning" w:date="2024-04-16T16:42:00Z">
                              <m:rPr>
                                <m:sty m:val="p"/>
                              </m:rPr>
                              <w:rPr>
                                <w:rFonts w:ascii="Cambria Math" w:hAnsi="Cambria Math" w:cs="Arial"/>
                                <w:szCs w:val="20"/>
                              </w:rPr>
                              <m:t>day</m:t>
                            </w:ins>
                          </m:r>
                        </m:den>
                      </m:f>
                    </m:e>
                  </m:box>
                </m:den>
              </m:f>
              <m:r>
                <w:ins w:id="24903" w:author="Greg Clendenning" w:date="2024-04-16T16:42:00Z">
                  <w:rPr>
                    <w:rFonts w:ascii="Cambria Math" w:hAnsi="Cambria Math" w:cs="Arial"/>
                    <w:szCs w:val="20"/>
                  </w:rPr>
                  <m:t xml:space="preserve"> </m:t>
                </w:ins>
              </m:r>
            </m:e>
          </m:d>
          <m:r>
            <w:rPr>
              <w:rFonts w:ascii="Cambria Math" w:hAnsi="Cambria Math" w:cs="Arial"/>
              <w:szCs w:val="20"/>
            </w:rPr>
            <m:t>×HOU</m:t>
          </m:r>
          <m:r>
            <w:del w:id="24904" w:author="Greg Clendenning" w:date="2024-04-16T16:42:00Z">
              <w:rPr>
                <w:rFonts w:ascii="Cambria Math" w:hAnsi="Cambria Math" w:cs="Arial"/>
                <w:szCs w:val="20"/>
              </w:rPr>
              <m:t xml:space="preserve"> </m:t>
            </w:del>
          </m:r>
          <m:r>
            <w:rPr>
              <w:rFonts w:ascii="Cambria Math" w:hAnsi="Cambria Math" w:cs="Arial"/>
              <w:szCs w:val="20"/>
            </w:rPr>
            <m:t xml:space="preserve">× </m:t>
          </m:r>
          <m:d>
            <m:dPr>
              <m:ctrlPr>
                <w:del w:id="24905" w:author="Greg Clendenning" w:date="2024-04-16T16:42:00Z">
                  <w:rPr>
                    <w:rFonts w:ascii="Cambria Math" w:hAnsi="Cambria Math" w:cs="Arial"/>
                    <w:i/>
                    <w:szCs w:val="20"/>
                  </w:rPr>
                </w:del>
              </m:ctrlPr>
            </m:dPr>
            <m:e>
              <m:f>
                <m:fPr>
                  <m:ctrlPr>
                    <w:del w:id="24906" w:author="Greg Clendenning" w:date="2024-04-16T16:42:00Z">
                      <w:rPr>
                        <w:rFonts w:ascii="Cambria Math" w:hAnsi="Cambria Math" w:cs="Arial"/>
                        <w:i/>
                        <w:szCs w:val="20"/>
                      </w:rPr>
                    </w:del>
                  </m:ctrlPr>
                </m:fPr>
                <m:num>
                  <m:r>
                    <w:del w:id="24907" w:author="Greg Clendenning" w:date="2024-04-16T16:42:00Z">
                      <w:rPr>
                        <w:rFonts w:ascii="Cambria Math" w:hAnsi="Cambria Math" w:cs="Arial"/>
                        <w:szCs w:val="20"/>
                      </w:rPr>
                      <m:t>1</m:t>
                    </w:del>
                  </m:r>
                </m:num>
                <m:den>
                  <m:f>
                    <m:fPr>
                      <m:type m:val="lin"/>
                      <m:ctrlPr>
                        <w:del w:id="24908" w:author="Greg Clendenning" w:date="2024-04-16T16:42:00Z">
                          <w:rPr>
                            <w:rFonts w:ascii="Cambria Math" w:eastAsia="Times New Roman" w:hAnsi="Cambria Math" w:cs="Times New Roman"/>
                            <w:i/>
                            <w:sz w:val="18"/>
                            <w:szCs w:val="20"/>
                          </w:rPr>
                        </w:del>
                      </m:ctrlPr>
                    </m:fPr>
                    <m:num>
                      <m:r>
                        <w:del w:id="24909" w:author="Greg Clendenning" w:date="2024-04-16T16:42:00Z">
                          <w:rPr>
                            <w:rFonts w:ascii="Cambria Math" w:hAnsi="Cambria Math"/>
                          </w:rPr>
                          <m:t>L</m:t>
                        </w:del>
                      </m:r>
                      <m:ctrlPr>
                        <w:del w:id="24910" w:author="Greg Clendenning" w:date="2024-04-16T16:42:00Z">
                          <w:rPr>
                            <w:rFonts w:ascii="Cambria Math" w:hAnsi="Cambria Math" w:cs="Arial"/>
                            <w:i/>
                            <w:szCs w:val="20"/>
                          </w:rPr>
                        </w:del>
                      </m:ctrlPr>
                    </m:num>
                    <m:den>
                      <m:sSub>
                        <m:sSubPr>
                          <m:ctrlPr>
                            <w:del w:id="24911" w:author="Greg Clendenning" w:date="2024-04-16T16:42:00Z">
                              <w:rPr>
                                <w:rFonts w:ascii="Cambria Math" w:hAnsi="Cambria Math"/>
                                <w:i/>
                              </w:rPr>
                            </w:del>
                          </m:ctrlPr>
                        </m:sSubPr>
                        <m:e>
                          <m:r>
                            <w:del w:id="24912" w:author="Greg Clendenning" w:date="2024-04-16T16:42:00Z">
                              <w:rPr>
                                <w:rFonts w:ascii="Cambria Math" w:hAnsi="Cambria Math"/>
                              </w:rPr>
                              <m:t>kWh</m:t>
                            </w:del>
                          </m:r>
                          <m:ctrlPr>
                            <w:del w:id="24913" w:author="Greg Clendenning" w:date="2024-04-16T16:42:00Z">
                              <w:rPr>
                                <w:rFonts w:ascii="Cambria Math" w:eastAsia="Times New Roman" w:hAnsi="Cambria Math" w:cs="Times New Roman"/>
                                <w:i/>
                                <w:sz w:val="18"/>
                                <w:szCs w:val="20"/>
                              </w:rPr>
                            </w:del>
                          </m:ctrlPr>
                        </m:e>
                        <m:sub>
                          <m:r>
                            <w:del w:id="24914" w:author="Greg Clendenning" w:date="2024-04-16T16:42:00Z">
                              <w:rPr>
                                <w:rFonts w:ascii="Cambria Math" w:hAnsi="Cambria Math"/>
                              </w:rPr>
                              <m:t>base</m:t>
                            </w:del>
                          </m:r>
                        </m:sub>
                      </m:sSub>
                    </m:den>
                  </m:f>
                </m:den>
              </m:f>
              <m:r>
                <w:del w:id="24915" w:author="Greg Clendenning" w:date="2024-04-16T16:42:00Z">
                  <w:rPr>
                    <w:rFonts w:ascii="Cambria Math" w:hAnsi="Cambria Math" w:cs="Arial"/>
                    <w:szCs w:val="20"/>
                  </w:rPr>
                  <m:t xml:space="preserve"> -  </m:t>
                </w:del>
              </m:r>
              <m:f>
                <m:fPr>
                  <m:ctrlPr>
                    <w:del w:id="24916" w:author="Greg Clendenning" w:date="2024-04-16T16:42:00Z">
                      <w:rPr>
                        <w:rFonts w:ascii="Cambria Math" w:hAnsi="Cambria Math" w:cs="Arial"/>
                        <w:i/>
                        <w:szCs w:val="20"/>
                      </w:rPr>
                    </w:del>
                  </m:ctrlPr>
                </m:fPr>
                <m:num>
                  <m:r>
                    <w:del w:id="24917" w:author="Greg Clendenning" w:date="2024-04-16T16:42:00Z">
                      <w:rPr>
                        <w:rFonts w:ascii="Cambria Math" w:hAnsi="Cambria Math" w:cs="Arial"/>
                        <w:szCs w:val="20"/>
                      </w:rPr>
                      <m:t>1</m:t>
                    </w:del>
                  </m:r>
                </m:num>
                <m:den>
                  <m:f>
                    <m:fPr>
                      <m:type m:val="lin"/>
                      <m:ctrlPr>
                        <w:del w:id="24918" w:author="Greg Clendenning" w:date="2024-04-16T16:42:00Z">
                          <w:rPr>
                            <w:rFonts w:ascii="Cambria Math" w:eastAsia="Times New Roman" w:hAnsi="Cambria Math" w:cs="Times New Roman"/>
                            <w:i/>
                            <w:sz w:val="18"/>
                            <w:szCs w:val="20"/>
                          </w:rPr>
                        </w:del>
                      </m:ctrlPr>
                    </m:fPr>
                    <m:num>
                      <m:r>
                        <w:del w:id="24919" w:author="Greg Clendenning" w:date="2024-04-16T16:42:00Z">
                          <w:rPr>
                            <w:rFonts w:ascii="Cambria Math" w:hAnsi="Cambria Math"/>
                          </w:rPr>
                          <m:t>L</m:t>
                        </w:del>
                      </m:r>
                      <m:ctrlPr>
                        <w:del w:id="24920" w:author="Greg Clendenning" w:date="2024-04-16T16:42:00Z">
                          <w:rPr>
                            <w:rFonts w:ascii="Cambria Math" w:hAnsi="Cambria Math" w:cs="Arial"/>
                            <w:i/>
                            <w:szCs w:val="20"/>
                          </w:rPr>
                        </w:del>
                      </m:ctrlPr>
                    </m:num>
                    <m:den>
                      <m:sSub>
                        <m:sSubPr>
                          <m:ctrlPr>
                            <w:del w:id="24921" w:author="Greg Clendenning" w:date="2024-04-16T16:42:00Z">
                              <w:rPr>
                                <w:rFonts w:ascii="Cambria Math" w:hAnsi="Cambria Math"/>
                                <w:i/>
                              </w:rPr>
                            </w:del>
                          </m:ctrlPr>
                        </m:sSubPr>
                        <m:e>
                          <m:r>
                            <w:del w:id="24922" w:author="Greg Clendenning" w:date="2024-04-16T16:42:00Z">
                              <w:rPr>
                                <w:rFonts w:ascii="Cambria Math" w:hAnsi="Cambria Math"/>
                              </w:rPr>
                              <m:t>kWh</m:t>
                            </w:del>
                          </m:r>
                          <m:ctrlPr>
                            <w:del w:id="24923" w:author="Greg Clendenning" w:date="2024-04-16T16:42:00Z">
                              <w:rPr>
                                <w:rFonts w:ascii="Cambria Math" w:eastAsia="Times New Roman" w:hAnsi="Cambria Math" w:cs="Times New Roman"/>
                                <w:i/>
                                <w:sz w:val="18"/>
                                <w:szCs w:val="20"/>
                              </w:rPr>
                            </w:del>
                          </m:ctrlPr>
                        </m:e>
                        <m:sub>
                          <m:r>
                            <w:del w:id="24924" w:author="Greg Clendenning" w:date="2024-04-16T16:42:00Z">
                              <w:rPr>
                                <w:rFonts w:ascii="Cambria Math" w:hAnsi="Cambria Math"/>
                              </w:rPr>
                              <m:t>ee</m:t>
                            </w:del>
                          </m:r>
                        </m:sub>
                      </m:sSub>
                    </m:den>
                  </m:f>
                </m:den>
              </m:f>
            </m:e>
          </m:d>
          <m:d>
            <m:dPr>
              <m:ctrlPr>
                <w:ins w:id="24925" w:author="Greg Clendenning" w:date="2024-04-16T16:42:00Z">
                  <w:rPr>
                    <w:rFonts w:ascii="Cambria Math" w:hAnsi="Cambria Math" w:cs="Arial"/>
                    <w:i/>
                    <w:szCs w:val="20"/>
                  </w:rPr>
                </w:ins>
              </m:ctrlPr>
            </m:dPr>
            <m:e>
              <m:f>
                <m:fPr>
                  <m:ctrlPr>
                    <w:ins w:id="24926" w:author="Greg Clendenning" w:date="2024-04-16T16:42:00Z">
                      <w:rPr>
                        <w:rFonts w:ascii="Cambria Math" w:hAnsi="Cambria Math" w:cs="Arial"/>
                        <w:i/>
                        <w:szCs w:val="20"/>
                      </w:rPr>
                    </w:ins>
                  </m:ctrlPr>
                </m:fPr>
                <m:num>
                  <m:r>
                    <w:ins w:id="24927" w:author="Greg Clendenning" w:date="2024-04-16T16:42:00Z">
                      <w:rPr>
                        <w:rFonts w:ascii="Cambria Math" w:hAnsi="Cambria Math" w:cs="Arial"/>
                        <w:szCs w:val="20"/>
                      </w:rPr>
                      <m:t>1</m:t>
                    </w:ins>
                  </m:r>
                </m:num>
                <m:den>
                  <m:r>
                    <w:ins w:id="24928" w:author="Greg Clendenning" w:date="2024-04-16T16:42:00Z">
                      <w:rPr>
                        <w:rFonts w:ascii="Cambria Math" w:eastAsia="Times New Roman" w:hAnsi="Cambria Math" w:cs="Times New Roman"/>
                        <w:sz w:val="18"/>
                        <w:szCs w:val="20"/>
                      </w:rPr>
                      <m:t>IE</m:t>
                    </w:ins>
                  </m:r>
                  <m:sSub>
                    <m:sSubPr>
                      <m:ctrlPr>
                        <w:ins w:id="24929" w:author="Greg Clendenning" w:date="2024-04-16T16:42:00Z">
                          <w:rPr>
                            <w:rFonts w:ascii="Cambria Math" w:eastAsia="Times New Roman" w:hAnsi="Cambria Math" w:cs="Times New Roman"/>
                            <w:i/>
                            <w:sz w:val="18"/>
                            <w:szCs w:val="20"/>
                          </w:rPr>
                        </w:ins>
                      </m:ctrlPr>
                    </m:sSubPr>
                    <m:e>
                      <m:r>
                        <w:ins w:id="24930" w:author="Greg Clendenning" w:date="2024-04-16T16:42:00Z">
                          <w:rPr>
                            <w:rFonts w:ascii="Cambria Math" w:eastAsia="Times New Roman" w:hAnsi="Cambria Math" w:cs="Times New Roman"/>
                            <w:sz w:val="18"/>
                            <w:szCs w:val="20"/>
                          </w:rPr>
                          <m:t>F</m:t>
                        </w:ins>
                      </m:r>
                    </m:e>
                    <m:sub>
                      <m:r>
                        <w:ins w:id="24931" w:author="Greg Clendenning" w:date="2024-04-16T16:42:00Z">
                          <w:rPr>
                            <w:rFonts w:ascii="Cambria Math" w:eastAsia="Times New Roman" w:hAnsi="Cambria Math" w:cs="Times New Roman"/>
                            <w:sz w:val="18"/>
                            <w:szCs w:val="20"/>
                          </w:rPr>
                          <m:t>base</m:t>
                        </w:ins>
                      </m:r>
                    </m:sub>
                  </m:sSub>
                </m:den>
              </m:f>
              <m:r>
                <w:ins w:id="24932" w:author="Greg Clendenning" w:date="2024-04-16T16:42:00Z">
                  <w:rPr>
                    <w:rFonts w:ascii="Cambria Math" w:hAnsi="Cambria Math" w:cs="Arial"/>
                    <w:szCs w:val="20"/>
                  </w:rPr>
                  <m:t xml:space="preserve"> -  </m:t>
                </w:ins>
              </m:r>
              <m:f>
                <m:fPr>
                  <m:ctrlPr>
                    <w:ins w:id="24933" w:author="Greg Clendenning" w:date="2024-04-16T16:42:00Z">
                      <w:rPr>
                        <w:rFonts w:ascii="Cambria Math" w:hAnsi="Cambria Math" w:cs="Arial"/>
                        <w:i/>
                        <w:szCs w:val="20"/>
                      </w:rPr>
                    </w:ins>
                  </m:ctrlPr>
                </m:fPr>
                <m:num>
                  <m:r>
                    <w:ins w:id="24934" w:author="Greg Clendenning" w:date="2024-04-16T16:42:00Z">
                      <w:rPr>
                        <w:rFonts w:ascii="Cambria Math" w:hAnsi="Cambria Math" w:cs="Arial"/>
                        <w:szCs w:val="20"/>
                      </w:rPr>
                      <m:t>1</m:t>
                    </w:ins>
                  </m:r>
                </m:num>
                <m:den>
                  <m:sSub>
                    <m:sSubPr>
                      <m:ctrlPr>
                        <w:ins w:id="24935" w:author="Greg Clendenning" w:date="2024-04-16T16:42:00Z">
                          <w:rPr>
                            <w:rFonts w:ascii="Cambria Math" w:eastAsia="Times New Roman" w:hAnsi="Cambria Math" w:cs="Times New Roman"/>
                            <w:i/>
                            <w:sz w:val="18"/>
                            <w:szCs w:val="20"/>
                          </w:rPr>
                        </w:ins>
                      </m:ctrlPr>
                    </m:sSubPr>
                    <m:e>
                      <m:r>
                        <w:ins w:id="24936" w:author="Greg Clendenning" w:date="2024-04-16T16:42:00Z">
                          <w:rPr>
                            <w:rFonts w:ascii="Cambria Math" w:eastAsia="Times New Roman" w:hAnsi="Cambria Math" w:cs="Times New Roman"/>
                            <w:sz w:val="18"/>
                            <w:szCs w:val="20"/>
                          </w:rPr>
                          <m:t>IEF</m:t>
                        </w:ins>
                      </m:r>
                    </m:e>
                    <m:sub>
                      <m:r>
                        <w:ins w:id="24937" w:author="Greg Clendenning" w:date="2024-04-16T16:42:00Z">
                          <w:rPr>
                            <w:rFonts w:ascii="Cambria Math" w:eastAsia="Times New Roman" w:hAnsi="Cambria Math" w:cs="Times New Roman"/>
                            <w:sz w:val="18"/>
                            <w:szCs w:val="20"/>
                          </w:rPr>
                          <m:t>ee</m:t>
                        </w:ins>
                      </m:r>
                    </m:sub>
                  </m:sSub>
                </m:den>
              </m:f>
            </m:e>
          </m:d>
          <m:r>
            <w:rPr>
              <w:rFonts w:ascii="Cambria Math" w:hAnsi="Cambria Math" w:cs="Arial"/>
              <w:szCs w:val="20"/>
            </w:rPr>
            <m:t xml:space="preserve"> </m:t>
          </m:r>
        </m:oMath>
      </m:oMathPara>
    </w:p>
    <w:p w14:paraId="6DB3402E" w14:textId="41594A14" w:rsidR="004E6452" w:rsidRPr="001570EA" w:rsidRDefault="004E6452" w:rsidP="004E6452">
      <w:pPr>
        <w:pStyle w:val="NoSpacing"/>
        <w:spacing w:line="360" w:lineRule="auto"/>
        <w:rPr>
          <w:rFonts w:eastAsiaTheme="minorEastAsia" w:cs="Arial"/>
          <w:i/>
          <w:szCs w:val="20"/>
        </w:rPr>
      </w:pPr>
      <m:oMathPara>
        <m:oMathParaPr>
          <m:jc m:val="left"/>
        </m:oMathParaPr>
        <m:oMath>
          <m:r>
            <w:rPr>
              <w:rFonts w:ascii="Cambria Math" w:hAnsi="Cambria Math" w:cs="Arial"/>
              <w:szCs w:val="20"/>
            </w:rPr>
            <m:t>∆</m:t>
          </m:r>
          <m:sSub>
            <m:sSubPr>
              <m:ctrlPr>
                <w:del w:id="24938" w:author="Greg Clendenning" w:date="2024-04-16T16:42:00Z">
                  <w:rPr>
                    <w:rFonts w:ascii="Cambria Math" w:hAnsi="Cambria Math" w:cs="Arial"/>
                    <w:i/>
                    <w:szCs w:val="20"/>
                  </w:rPr>
                </w:del>
              </m:ctrlPr>
            </m:sSubPr>
            <m:e>
              <m:r>
                <w:del w:id="24939" w:author="Greg Clendenning" w:date="2024-04-16T16:42:00Z">
                  <w:rPr>
                    <w:rFonts w:ascii="Cambria Math" w:hAnsi="Cambria Math" w:cs="Arial"/>
                    <w:szCs w:val="20"/>
                  </w:rPr>
                  <m:t>kW</m:t>
                </w:del>
              </m:r>
            </m:e>
            <m:sub>
              <m:r>
                <w:del w:id="24940" w:author="Greg Clendenning" w:date="2024-04-16T16:42:00Z">
                  <w:rPr>
                    <w:rFonts w:ascii="Cambria Math" w:hAnsi="Cambria Math" w:cs="Arial"/>
                    <w:szCs w:val="20"/>
                  </w:rPr>
                  <m:t>peak</m:t>
                </w:del>
              </m:r>
            </m:sub>
          </m:sSub>
          <m:sSub>
            <m:sSubPr>
              <m:ctrlPr>
                <w:ins w:id="24941" w:author="Greg Clendenning" w:date="2024-04-16T16:42:00Z">
                  <w:rPr>
                    <w:rFonts w:ascii="Cambria Math" w:hAnsi="Cambria Math" w:cs="Arial"/>
                    <w:i/>
                    <w:szCs w:val="20"/>
                  </w:rPr>
                </w:ins>
              </m:ctrlPr>
            </m:sSubPr>
            <m:e>
              <m:r>
                <w:ins w:id="24942" w:author="Greg Clendenning" w:date="2024-04-16T16:42:00Z">
                  <w:rPr>
                    <w:rFonts w:ascii="Cambria Math" w:hAnsi="Cambria Math" w:cs="Arial"/>
                    <w:szCs w:val="20"/>
                  </w:rPr>
                  <m:t>kW</m:t>
                </w:ins>
              </m:r>
            </m:e>
            <m:sub>
              <m:r>
                <w:ins w:id="24943" w:author="Greg Clendenning" w:date="2024-04-16T16:42:00Z">
                  <w:rPr>
                    <w:rFonts w:ascii="Cambria Math" w:hAnsi="Cambria Math" w:cs="Arial"/>
                    <w:szCs w:val="20"/>
                  </w:rPr>
                  <m:t>summer peak</m:t>
                </w:ins>
              </m:r>
            </m:sub>
          </m:sSub>
          <m:r>
            <w:rPr>
              <w:rFonts w:ascii="Cambria Math" w:hAnsi="Cambria Math" w:cs="Arial"/>
              <w:szCs w:val="20"/>
            </w:rPr>
            <m:t xml:space="preserve">               </m:t>
          </m:r>
          <m:r>
            <w:ins w:id="24944" w:author="Greg Clendenning" w:date="2024-04-16T16:42:00Z">
              <w:rPr>
                <w:rFonts w:ascii="Cambria Math" w:hAnsi="Cambria Math" w:cs="Arial"/>
                <w:szCs w:val="20"/>
              </w:rPr>
              <m:t xml:space="preserve"> </m:t>
            </w:ins>
          </m:r>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m:t>
              </m:r>
              <m:f>
                <m:fPr>
                  <m:type m:val="lin"/>
                  <m:ctrlPr>
                    <w:rPr>
                      <w:rFonts w:ascii="Cambria Math" w:hAnsi="Cambria Math" w:cs="Arial"/>
                      <w:i/>
                      <w:szCs w:val="20"/>
                    </w:rPr>
                  </m:ctrlPr>
                </m:fPr>
                <m:num>
                  <m:r>
                    <w:rPr>
                      <w:rFonts w:ascii="Cambria Math" w:hAnsi="Cambria Math" w:cs="Arial"/>
                      <w:szCs w:val="20"/>
                    </w:rPr>
                    <m:t>kWh</m:t>
                  </m:r>
                </m:num>
                <m:den>
                  <m:r>
                    <w:rPr>
                      <w:rFonts w:ascii="Cambria Math" w:hAnsi="Cambria Math" w:cs="Arial"/>
                      <w:szCs w:val="20"/>
                    </w:rPr>
                    <m:t>yr</m:t>
                  </m:r>
                </m:den>
              </m:f>
            </m:num>
            <m:den>
              <m:r>
                <w:rPr>
                  <w:rFonts w:ascii="Cambria Math" w:hAnsi="Cambria Math" w:cs="Arial"/>
                  <w:szCs w:val="20"/>
                </w:rPr>
                <m:t>HOU</m:t>
              </m:r>
            </m:den>
          </m:f>
          <m:r>
            <w:rPr>
              <w:rFonts w:ascii="Cambria Math" w:hAnsi="Cambria Math" w:cs="Arial"/>
              <w:szCs w:val="20"/>
            </w:rPr>
            <m:t>×CF</m:t>
          </m:r>
        </m:oMath>
      </m:oMathPara>
    </w:p>
    <w:p w14:paraId="10B228AA" w14:textId="77777777" w:rsidR="004E6452" w:rsidRPr="001570EA" w:rsidRDefault="004E6452" w:rsidP="004E6452">
      <w:pPr>
        <w:pStyle w:val="NoSpacing"/>
        <w:spacing w:line="360" w:lineRule="auto"/>
        <w:rPr>
          <w:ins w:id="24945" w:author="Greg Clendenning" w:date="2024-04-16T16:42:00Z"/>
          <w:rFonts w:eastAsiaTheme="minorEastAsia" w:cs="Arial"/>
          <w:i/>
          <w:szCs w:val="20"/>
        </w:rPr>
      </w:pPr>
      <m:oMathPara>
        <m:oMathParaPr>
          <m:jc m:val="left"/>
        </m:oMathParaPr>
        <m:oMath>
          <m:r>
            <w:ins w:id="24946" w:author="Greg Clendenning" w:date="2024-04-16T16:42:00Z">
              <w:rPr>
                <w:rFonts w:ascii="Cambria Math" w:hAnsi="Cambria Math" w:cs="Arial"/>
                <w:szCs w:val="20"/>
              </w:rPr>
              <m:t>∆</m:t>
            </w:ins>
          </m:r>
          <m:sSub>
            <m:sSubPr>
              <m:ctrlPr>
                <w:ins w:id="24947" w:author="Greg Clendenning" w:date="2024-04-16T16:42:00Z">
                  <w:rPr>
                    <w:rFonts w:ascii="Cambria Math" w:hAnsi="Cambria Math" w:cs="Arial"/>
                    <w:i/>
                    <w:szCs w:val="20"/>
                  </w:rPr>
                </w:ins>
              </m:ctrlPr>
            </m:sSubPr>
            <m:e>
              <m:r>
                <w:ins w:id="24948" w:author="Greg Clendenning" w:date="2024-04-16T16:42:00Z">
                  <w:rPr>
                    <w:rFonts w:ascii="Cambria Math" w:hAnsi="Cambria Math" w:cs="Arial"/>
                    <w:szCs w:val="20"/>
                  </w:rPr>
                  <m:t>kW</m:t>
                </w:ins>
              </m:r>
            </m:e>
            <m:sub>
              <m:r>
                <w:ins w:id="24949" w:author="Greg Clendenning" w:date="2024-04-16T16:42:00Z">
                  <w:rPr>
                    <w:rFonts w:ascii="Cambria Math" w:hAnsi="Cambria Math" w:cs="Arial"/>
                    <w:szCs w:val="20"/>
                  </w:rPr>
                  <m:t>winter peak</m:t>
                </w:ins>
              </m:r>
            </m:sub>
          </m:sSub>
          <m:r>
            <w:ins w:id="24950" w:author="Greg Clendenning" w:date="2024-04-16T16:42:00Z">
              <w:rPr>
                <w:rFonts w:ascii="Cambria Math" w:hAnsi="Cambria Math" w:cs="Arial"/>
                <w:szCs w:val="20"/>
              </w:rPr>
              <m:t xml:space="preserve">                =0</m:t>
            </w:ins>
          </m:r>
        </m:oMath>
      </m:oMathPara>
    </w:p>
    <w:p w14:paraId="1DCEB04A" w14:textId="77777777" w:rsidR="004E6452" w:rsidRPr="001570EA" w:rsidRDefault="004E6452" w:rsidP="004E6452">
      <w:pPr>
        <w:pStyle w:val="SubStyle"/>
        <w:spacing w:after="240"/>
      </w:pPr>
      <w:r w:rsidRPr="001570EA">
        <w:t>Definition of Terms</w:t>
      </w:r>
    </w:p>
    <w:p w14:paraId="1D4DD902" w14:textId="197BCB97" w:rsidR="004E6452" w:rsidRPr="001570EA" w:rsidRDefault="004E6452">
      <w:pPr>
        <w:pStyle w:val="Caption"/>
        <w:pPrChange w:id="24951" w:author="Greg Clendenning" w:date="2024-04-16T16:42:00Z">
          <w:pPr>
            <w:pStyle w:val="Caption"/>
            <w:keepNext w:val="0"/>
          </w:pPr>
        </w:pPrChange>
      </w:pPr>
      <w:bookmarkStart w:id="24952" w:name="_Toc66786299"/>
      <w:bookmarkStart w:id="24953" w:name="_Toc4759833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4954" w:author="Greg Clendenning" w:date="2024-04-16T16:42:00Z">
        <w:r w:rsidR="003D6F35">
          <w:rPr>
            <w:noProof/>
          </w:rPr>
          <w:delText>90</w:delText>
        </w:r>
      </w:del>
      <w:ins w:id="24955" w:author="Greg Clendenning" w:date="2024-04-16T16:42:00Z">
        <w:r w:rsidR="002E093A" w:rsidRPr="001570EA">
          <w:rPr>
            <w:noProof/>
          </w:rPr>
          <w:t>114</w:t>
        </w:r>
      </w:ins>
      <w:r w:rsidR="002E093A" w:rsidRPr="001570EA">
        <w:fldChar w:fldCharType="end"/>
      </w:r>
      <w:r w:rsidRPr="001570EA">
        <w:t>: Terms</w:t>
      </w:r>
      <w:r w:rsidRPr="001570EA">
        <w:rPr>
          <w:rFonts w:cs="Arial"/>
        </w:rPr>
        <w:t>, Values, and References for</w:t>
      </w:r>
      <w:r w:rsidRPr="001570EA">
        <w:t xml:space="preserve"> ENERGY STAR Dehumidifier</w:t>
      </w:r>
      <w:bookmarkEnd w:id="24952"/>
      <w:bookmarkEnd w:id="24953"/>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Change w:id="24956">
          <w:tblGrid>
            <w:gridCol w:w="108"/>
            <w:gridCol w:w="4212"/>
            <w:gridCol w:w="108"/>
            <w:gridCol w:w="1039"/>
            <w:gridCol w:w="108"/>
            <w:gridCol w:w="1872"/>
            <w:gridCol w:w="108"/>
            <w:gridCol w:w="1062"/>
            <w:gridCol w:w="108"/>
          </w:tblGrid>
        </w:tblGridChange>
      </w:tblGrid>
      <w:tr w:rsidR="00475EB1" w:rsidRPr="001570EA" w14:paraId="4515F0E9" w14:textId="77777777">
        <w:trPr>
          <w:trHeight w:val="317"/>
          <w:jc w:val="center"/>
        </w:trPr>
        <w:tc>
          <w:tcPr>
            <w:tcW w:w="4320" w:type="dxa"/>
            <w:shd w:val="clear" w:color="auto" w:fill="BFBFBF" w:themeFill="background1" w:themeFillShade="BF"/>
            <w:vAlign w:val="bottom"/>
          </w:tcPr>
          <w:p w14:paraId="4E8AD833" w14:textId="77777777" w:rsidR="004E6452" w:rsidRPr="001570EA" w:rsidRDefault="004E6452">
            <w:pPr>
              <w:pStyle w:val="TableCell"/>
              <w:spacing w:before="60" w:after="60"/>
              <w:rPr>
                <w:b/>
              </w:rPr>
              <w:pPrChange w:id="24957" w:author="Greg Clendenning" w:date="2024-04-16T16:42:00Z">
                <w:pPr>
                  <w:pStyle w:val="TableCell"/>
                  <w:keepNext w:val="0"/>
                  <w:spacing w:before="60" w:after="60"/>
                </w:pPr>
              </w:pPrChange>
            </w:pPr>
            <w:r w:rsidRPr="001570EA">
              <w:rPr>
                <w:b/>
              </w:rPr>
              <w:t>Term</w:t>
            </w:r>
          </w:p>
        </w:tc>
        <w:tc>
          <w:tcPr>
            <w:tcW w:w="1147" w:type="dxa"/>
            <w:shd w:val="clear" w:color="auto" w:fill="BFBFBF" w:themeFill="background1" w:themeFillShade="BF"/>
            <w:vAlign w:val="bottom"/>
          </w:tcPr>
          <w:p w14:paraId="3F94F864" w14:textId="77777777" w:rsidR="004E6452" w:rsidRPr="001570EA" w:rsidRDefault="004E6452">
            <w:pPr>
              <w:pStyle w:val="TableCell"/>
              <w:spacing w:before="60" w:after="60"/>
              <w:jc w:val="center"/>
              <w:rPr>
                <w:b/>
              </w:rPr>
              <w:pPrChange w:id="24958" w:author="Greg Clendenning" w:date="2024-04-16T16:42:00Z">
                <w:pPr>
                  <w:pStyle w:val="TableCell"/>
                  <w:keepNext w:val="0"/>
                  <w:spacing w:before="60" w:after="60"/>
                  <w:jc w:val="center"/>
                </w:pPr>
              </w:pPrChange>
            </w:pPr>
            <w:r w:rsidRPr="001570EA">
              <w:rPr>
                <w:b/>
              </w:rPr>
              <w:t>Unit</w:t>
            </w:r>
          </w:p>
        </w:tc>
        <w:tc>
          <w:tcPr>
            <w:tcW w:w="1980" w:type="dxa"/>
            <w:shd w:val="clear" w:color="auto" w:fill="BFBFBF" w:themeFill="background1" w:themeFillShade="BF"/>
            <w:vAlign w:val="bottom"/>
          </w:tcPr>
          <w:p w14:paraId="5109E254" w14:textId="77777777" w:rsidR="004E6452" w:rsidRPr="001570EA" w:rsidRDefault="004E6452">
            <w:pPr>
              <w:pStyle w:val="TableCell"/>
              <w:spacing w:before="60" w:after="60"/>
              <w:jc w:val="center"/>
              <w:rPr>
                <w:b/>
              </w:rPr>
              <w:pPrChange w:id="24959" w:author="Greg Clendenning" w:date="2024-04-16T16:42:00Z">
                <w:pPr>
                  <w:pStyle w:val="TableCell"/>
                  <w:keepNext w:val="0"/>
                  <w:spacing w:before="60" w:after="60"/>
                  <w:jc w:val="center"/>
                </w:pPr>
              </w:pPrChange>
            </w:pPr>
            <w:r w:rsidRPr="001570EA">
              <w:rPr>
                <w:b/>
              </w:rPr>
              <w:t>Value</w:t>
            </w:r>
          </w:p>
        </w:tc>
        <w:tc>
          <w:tcPr>
            <w:tcW w:w="1170" w:type="dxa"/>
            <w:shd w:val="clear" w:color="auto" w:fill="BFBFBF" w:themeFill="background1" w:themeFillShade="BF"/>
            <w:vAlign w:val="bottom"/>
          </w:tcPr>
          <w:p w14:paraId="033C8DBB" w14:textId="77777777" w:rsidR="004E6452" w:rsidRPr="001570EA" w:rsidRDefault="004E6452">
            <w:pPr>
              <w:pStyle w:val="TableCell"/>
              <w:spacing w:before="60" w:after="60"/>
              <w:jc w:val="center"/>
              <w:rPr>
                <w:b/>
              </w:rPr>
              <w:pPrChange w:id="24960" w:author="Greg Clendenning" w:date="2024-04-16T16:42:00Z">
                <w:pPr>
                  <w:pStyle w:val="TableCell"/>
                  <w:keepNext w:val="0"/>
                  <w:spacing w:before="60" w:after="60"/>
                  <w:jc w:val="center"/>
                </w:pPr>
              </w:pPrChange>
            </w:pPr>
            <w:r w:rsidRPr="001570EA">
              <w:rPr>
                <w:b/>
              </w:rPr>
              <w:t>Sources</w:t>
            </w:r>
          </w:p>
        </w:tc>
      </w:tr>
      <w:tr w:rsidR="004E6452" w:rsidRPr="001570EA" w14:paraId="29977055" w14:textId="77777777">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24961" w:author="Greg Clendenning" w:date="2024-04-16T16:42:00Z">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jc w:val="center"/>
          <w:trPrChange w:id="24962" w:author="Greg Clendenning" w:date="2024-04-16T16:42:00Z">
            <w:trPr>
              <w:gridBefore w:val="1"/>
              <w:trHeight w:val="317"/>
              <w:jc w:val="center"/>
            </w:trPr>
          </w:trPrChange>
        </w:trPr>
        <w:tc>
          <w:tcPr>
            <w:tcW w:w="4320" w:type="dxa"/>
            <w:vAlign w:val="center"/>
            <w:tcPrChange w:id="24963" w:author="Greg Clendenning" w:date="2024-04-16T16:42:00Z">
              <w:tcPr>
                <w:tcW w:w="4320" w:type="dxa"/>
                <w:gridSpan w:val="2"/>
                <w:vAlign w:val="center"/>
              </w:tcPr>
            </w:tcPrChange>
          </w:tcPr>
          <w:p w14:paraId="75C7FA67" w14:textId="3D3E3007" w:rsidR="004E6452" w:rsidRPr="001570EA" w:rsidRDefault="004E6452">
            <w:pPr>
              <w:pStyle w:val="TableCell"/>
              <w:spacing w:before="60" w:after="60"/>
              <w:jc w:val="left"/>
              <w:rPr>
                <w:szCs w:val="18"/>
              </w:rPr>
              <w:pPrChange w:id="24964" w:author="Greg Clendenning" w:date="2024-04-16T16:42:00Z">
                <w:pPr>
                  <w:pStyle w:val="TableCell"/>
                  <w:keepNext w:val="0"/>
                  <w:spacing w:before="60" w:after="60"/>
                  <w:jc w:val="left"/>
                </w:pPr>
              </w:pPrChange>
            </w:pPr>
            <w:r w:rsidRPr="001570EA">
              <w:rPr>
                <w:i/>
                <w:szCs w:val="18"/>
              </w:rPr>
              <w:t>CAPY</w:t>
            </w:r>
            <w:del w:id="24965" w:author="Greg Clendenning" w:date="2024-04-16T16:42:00Z">
              <w:r w:rsidR="00FA5174" w:rsidRPr="002837D2">
                <w:rPr>
                  <w:i/>
                  <w:szCs w:val="18"/>
                </w:rPr>
                <w:delText xml:space="preserve"> </w:delText>
              </w:r>
            </w:del>
            <w:r w:rsidRPr="001570EA">
              <w:rPr>
                <w:szCs w:val="18"/>
              </w:rPr>
              <w:t xml:space="preserve">, </w:t>
            </w:r>
            <w:r w:rsidRPr="001570EA">
              <w:rPr>
                <w:rPrChange w:id="24966" w:author="Greg Clendenning" w:date="2024-04-16T16:42:00Z">
                  <w:rPr>
                    <w:i/>
                  </w:rPr>
                </w:rPrChange>
              </w:rPr>
              <w:t>Average capacity of the unit</w:t>
            </w:r>
          </w:p>
        </w:tc>
        <w:tc>
          <w:tcPr>
            <w:tcW w:w="1147" w:type="dxa"/>
            <w:tcPrChange w:id="24967" w:author="Greg Clendenning" w:date="2024-04-16T16:42:00Z">
              <w:tcPr>
                <w:tcW w:w="1147" w:type="dxa"/>
                <w:gridSpan w:val="2"/>
              </w:tcPr>
            </w:tcPrChange>
          </w:tcPr>
          <w:p w14:paraId="13DE3782" w14:textId="77777777" w:rsidR="004E6452" w:rsidRPr="001570EA" w:rsidRDefault="008A402F">
            <w:pPr>
              <w:pStyle w:val="TableCell"/>
              <w:spacing w:before="60" w:after="60"/>
              <w:jc w:val="center"/>
              <w:rPr>
                <w:szCs w:val="18"/>
              </w:rPr>
              <w:pPrChange w:id="24968" w:author="Greg Clendenning" w:date="2024-04-16T16:42:00Z">
                <w:pPr>
                  <w:pStyle w:val="TableCell"/>
                  <w:keepNext w:val="0"/>
                  <w:spacing w:before="60" w:after="60"/>
                  <w:jc w:val="center"/>
                </w:pPr>
              </w:pPrChange>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Change w:id="24969" w:author="Greg Clendenning" w:date="2024-04-16T16:42:00Z">
              <w:tcPr>
                <w:tcW w:w="1980" w:type="dxa"/>
                <w:gridSpan w:val="2"/>
                <w:vAlign w:val="center"/>
              </w:tcPr>
            </w:tcPrChange>
          </w:tcPr>
          <w:p w14:paraId="4F0433E4" w14:textId="77777777" w:rsidR="004E6452" w:rsidRPr="001570EA" w:rsidRDefault="004E6452">
            <w:pPr>
              <w:pStyle w:val="TableCell"/>
              <w:jc w:val="center"/>
              <w:rPr>
                <w:szCs w:val="18"/>
              </w:rPr>
              <w:pPrChange w:id="24970" w:author="Greg Clendenning" w:date="2024-04-16T16:42:00Z">
                <w:pPr>
                  <w:pStyle w:val="TableCell"/>
                  <w:keepNext w:val="0"/>
                  <w:jc w:val="center"/>
                </w:pPr>
              </w:pPrChange>
            </w:pPr>
            <w:r w:rsidRPr="001570EA">
              <w:rPr>
                <w:szCs w:val="18"/>
              </w:rPr>
              <w:t>EDC Data Gathering</w:t>
            </w:r>
          </w:p>
        </w:tc>
        <w:tc>
          <w:tcPr>
            <w:tcW w:w="1170" w:type="dxa"/>
            <w:vAlign w:val="center"/>
            <w:tcPrChange w:id="24971" w:author="Greg Clendenning" w:date="2024-04-16T16:42:00Z">
              <w:tcPr>
                <w:tcW w:w="1170" w:type="dxa"/>
                <w:gridSpan w:val="2"/>
                <w:vAlign w:val="center"/>
              </w:tcPr>
            </w:tcPrChange>
          </w:tcPr>
          <w:p w14:paraId="6F479E79" w14:textId="77777777" w:rsidR="004E6452" w:rsidRPr="001570EA" w:rsidRDefault="004E6452">
            <w:pPr>
              <w:pStyle w:val="TableCell"/>
              <w:spacing w:before="60" w:after="60"/>
              <w:jc w:val="center"/>
              <w:rPr>
                <w:szCs w:val="18"/>
              </w:rPr>
              <w:pPrChange w:id="24972" w:author="Greg Clendenning" w:date="2024-04-16T16:42:00Z">
                <w:pPr>
                  <w:pStyle w:val="TableCell"/>
                  <w:keepNext w:val="0"/>
                  <w:spacing w:before="60" w:after="60"/>
                  <w:jc w:val="center"/>
                </w:pPr>
              </w:pPrChange>
            </w:pPr>
            <w:r w:rsidRPr="001570EA">
              <w:rPr>
                <w:szCs w:val="18"/>
              </w:rPr>
              <w:t>EDC Data Gathering</w:t>
            </w:r>
          </w:p>
        </w:tc>
      </w:tr>
      <w:tr w:rsidR="004E6452" w:rsidRPr="001570EA" w14:paraId="331ADA15" w14:textId="77777777">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24973" w:author="Greg Clendenning" w:date="2024-04-16T16:42:00Z">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jc w:val="center"/>
          <w:trPrChange w:id="24974" w:author="Greg Clendenning" w:date="2024-04-16T16:42:00Z">
            <w:trPr>
              <w:gridBefore w:val="1"/>
              <w:trHeight w:val="317"/>
              <w:jc w:val="center"/>
            </w:trPr>
          </w:trPrChange>
        </w:trPr>
        <w:tc>
          <w:tcPr>
            <w:tcW w:w="4320" w:type="dxa"/>
            <w:vAlign w:val="center"/>
            <w:tcPrChange w:id="24975" w:author="Greg Clendenning" w:date="2024-04-16T16:42:00Z">
              <w:tcPr>
                <w:tcW w:w="4320" w:type="dxa"/>
                <w:gridSpan w:val="2"/>
                <w:vAlign w:val="center"/>
              </w:tcPr>
            </w:tcPrChange>
          </w:tcPr>
          <w:p w14:paraId="31BD47C5" w14:textId="15C56406" w:rsidR="004E6452" w:rsidRPr="001570EA" w:rsidRDefault="004E6452">
            <w:pPr>
              <w:pStyle w:val="TableCell"/>
              <w:spacing w:before="60" w:after="60"/>
              <w:jc w:val="left"/>
              <w:rPr>
                <w:szCs w:val="18"/>
              </w:rPr>
              <w:pPrChange w:id="24976" w:author="Greg Clendenning" w:date="2024-04-16T16:42:00Z">
                <w:pPr>
                  <w:pStyle w:val="TableCell"/>
                  <w:keepNext w:val="0"/>
                  <w:spacing w:before="60" w:after="60"/>
                  <w:jc w:val="left"/>
                </w:pPr>
              </w:pPrChange>
            </w:pPr>
            <w:r w:rsidRPr="001570EA">
              <w:rPr>
                <w:i/>
                <w:szCs w:val="18"/>
              </w:rPr>
              <w:t>HOU</w:t>
            </w:r>
            <w:del w:id="24977" w:author="Greg Clendenning" w:date="2024-04-16T16:42:00Z">
              <w:r w:rsidR="00FA5174" w:rsidRPr="002837D2">
                <w:rPr>
                  <w:szCs w:val="18"/>
                </w:rPr>
                <w:delText xml:space="preserve"> </w:delText>
              </w:r>
            </w:del>
            <w:r w:rsidRPr="001570EA">
              <w:rPr>
                <w:szCs w:val="18"/>
              </w:rPr>
              <w:t xml:space="preserve">, </w:t>
            </w:r>
            <w:r w:rsidRPr="001570EA">
              <w:rPr>
                <w:rPrChange w:id="24978" w:author="Greg Clendenning" w:date="2024-04-16T16:42:00Z">
                  <w:rPr>
                    <w:i/>
                  </w:rPr>
                </w:rPrChange>
              </w:rPr>
              <w:t>Annual hours of operation</w:t>
            </w:r>
          </w:p>
        </w:tc>
        <w:tc>
          <w:tcPr>
            <w:tcW w:w="1147" w:type="dxa"/>
            <w:tcPrChange w:id="24979" w:author="Greg Clendenning" w:date="2024-04-16T16:42:00Z">
              <w:tcPr>
                <w:tcW w:w="1147" w:type="dxa"/>
                <w:gridSpan w:val="2"/>
              </w:tcPr>
            </w:tcPrChange>
          </w:tcPr>
          <w:p w14:paraId="457710B4" w14:textId="77777777" w:rsidR="004E6452" w:rsidRPr="001570EA" w:rsidRDefault="008A402F">
            <w:pPr>
              <w:pStyle w:val="TableCell"/>
              <w:spacing w:before="60" w:after="60"/>
              <w:jc w:val="center"/>
              <w:rPr>
                <w:szCs w:val="18"/>
              </w:rPr>
              <w:pPrChange w:id="24980" w:author="Greg Clendenning" w:date="2024-04-16T16:42:00Z">
                <w:pPr>
                  <w:pStyle w:val="TableCell"/>
                  <w:keepNext w:val="0"/>
                  <w:spacing w:before="60" w:after="60"/>
                  <w:jc w:val="center"/>
                </w:pPr>
              </w:pPrChange>
            </w:pPr>
            <m:oMathPara>
              <m:oMath>
                <m:f>
                  <m:fPr>
                    <m:ctrlPr>
                      <w:rPr>
                        <w:rFonts w:ascii="Cambria Math" w:hAnsi="Cambria Math"/>
                        <w:i/>
                        <w:szCs w:val="18"/>
                      </w:rPr>
                    </m:ctrlPr>
                  </m:fPr>
                  <m:num>
                    <m:r>
                      <w:rPr>
                        <w:rFonts w:ascii="Cambria Math" w:hAnsi="Cambria Math"/>
                        <w:szCs w:val="18"/>
                      </w:rPr>
                      <m:t>h</m:t>
                    </m:r>
                    <m:r>
                      <w:rPr>
                        <w:rFonts w:ascii="Cambria Math" w:hAnsi="Cambria Math"/>
                        <w:szCs w:val="18"/>
                      </w:rPr>
                      <m:t>ours</m:t>
                    </m:r>
                  </m:num>
                  <m:den>
                    <m:r>
                      <w:rPr>
                        <w:rFonts w:ascii="Cambria Math" w:hAnsi="Cambria Math"/>
                        <w:szCs w:val="18"/>
                      </w:rPr>
                      <m:t>yr</m:t>
                    </m:r>
                  </m:den>
                </m:f>
              </m:oMath>
            </m:oMathPara>
          </w:p>
        </w:tc>
        <w:tc>
          <w:tcPr>
            <w:tcW w:w="1980" w:type="dxa"/>
            <w:vAlign w:val="center"/>
            <w:tcPrChange w:id="24981" w:author="Greg Clendenning" w:date="2024-04-16T16:42:00Z">
              <w:tcPr>
                <w:tcW w:w="1980" w:type="dxa"/>
                <w:gridSpan w:val="2"/>
                <w:vAlign w:val="center"/>
              </w:tcPr>
            </w:tcPrChange>
          </w:tcPr>
          <w:p w14:paraId="03C8B5D1" w14:textId="509AE7BC" w:rsidR="004E6452" w:rsidRPr="001570EA" w:rsidRDefault="00FA5174">
            <w:pPr>
              <w:pStyle w:val="TableCell"/>
              <w:spacing w:before="60" w:after="60"/>
              <w:jc w:val="center"/>
              <w:rPr>
                <w:szCs w:val="18"/>
              </w:rPr>
              <w:pPrChange w:id="24982" w:author="Greg Clendenning" w:date="2024-04-16T16:42:00Z">
                <w:pPr>
                  <w:pStyle w:val="TableCell"/>
                  <w:keepNext w:val="0"/>
                  <w:spacing w:before="60" w:after="60"/>
                  <w:jc w:val="center"/>
                </w:pPr>
              </w:pPrChange>
            </w:pPr>
            <w:del w:id="24983" w:author="Greg Clendenning" w:date="2024-04-16T16:42:00Z">
              <w:r w:rsidRPr="002837D2">
                <w:rPr>
                  <w:szCs w:val="18"/>
                </w:rPr>
                <w:delText>1,632</w:delText>
              </w:r>
            </w:del>
            <w:ins w:id="24984" w:author="Greg Clendenning" w:date="2024-04-16T16:42:00Z">
              <w:r w:rsidR="004E6452" w:rsidRPr="001570EA">
                <w:rPr>
                  <w:szCs w:val="18"/>
                </w:rPr>
                <w:t>2,160</w:t>
              </w:r>
            </w:ins>
          </w:p>
        </w:tc>
        <w:tc>
          <w:tcPr>
            <w:tcW w:w="1170" w:type="dxa"/>
            <w:vAlign w:val="center"/>
            <w:tcPrChange w:id="24985" w:author="Greg Clendenning" w:date="2024-04-16T16:42:00Z">
              <w:tcPr>
                <w:tcW w:w="1170" w:type="dxa"/>
                <w:gridSpan w:val="2"/>
                <w:vAlign w:val="center"/>
              </w:tcPr>
            </w:tcPrChange>
          </w:tcPr>
          <w:p w14:paraId="45F3C008" w14:textId="77777777" w:rsidR="004E6452" w:rsidRPr="001570EA" w:rsidRDefault="004E6452">
            <w:pPr>
              <w:pStyle w:val="TableCell"/>
              <w:spacing w:before="60" w:after="60"/>
              <w:jc w:val="center"/>
              <w:rPr>
                <w:szCs w:val="18"/>
              </w:rPr>
              <w:pPrChange w:id="24986" w:author="Greg Clendenning" w:date="2024-04-16T16:42:00Z">
                <w:pPr>
                  <w:pStyle w:val="TableCell"/>
                  <w:keepNext w:val="0"/>
                  <w:spacing w:before="60" w:after="60"/>
                  <w:jc w:val="center"/>
                </w:pPr>
              </w:pPrChange>
            </w:pPr>
            <w:r w:rsidRPr="001570EA">
              <w:rPr>
                <w:szCs w:val="18"/>
              </w:rPr>
              <w:t>1</w:t>
            </w:r>
          </w:p>
        </w:tc>
      </w:tr>
      <w:tr w:rsidR="004E6452" w:rsidRPr="001570EA" w14:paraId="5B744B2D" w14:textId="77777777">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24987" w:author="Greg Clendenning" w:date="2024-04-16T16:42:00Z">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jc w:val="center"/>
          <w:trPrChange w:id="24988" w:author="Greg Clendenning" w:date="2024-04-16T16:42:00Z">
            <w:trPr>
              <w:gridBefore w:val="1"/>
              <w:trHeight w:val="317"/>
              <w:jc w:val="center"/>
            </w:trPr>
          </w:trPrChange>
        </w:trPr>
        <w:tc>
          <w:tcPr>
            <w:tcW w:w="4320" w:type="dxa"/>
            <w:vAlign w:val="center"/>
            <w:tcPrChange w:id="24989" w:author="Greg Clendenning" w:date="2024-04-16T16:42:00Z">
              <w:tcPr>
                <w:tcW w:w="4320" w:type="dxa"/>
                <w:gridSpan w:val="2"/>
                <w:vAlign w:val="center"/>
              </w:tcPr>
            </w:tcPrChange>
          </w:tcPr>
          <w:p w14:paraId="282D360A" w14:textId="118B806C" w:rsidR="004E6452" w:rsidRPr="001570EA" w:rsidRDefault="008A402F">
            <w:pPr>
              <w:pStyle w:val="TableCell"/>
              <w:spacing w:before="60" w:after="60"/>
              <w:jc w:val="left"/>
              <w:rPr>
                <w:szCs w:val="18"/>
              </w:rPr>
              <w:pPrChange w:id="24990" w:author="Greg Clendenning" w:date="2024-04-16T16:42:00Z">
                <w:pPr>
                  <w:pStyle w:val="TableCell"/>
                  <w:keepNext w:val="0"/>
                  <w:spacing w:before="60" w:after="60"/>
                  <w:jc w:val="left"/>
                </w:pPr>
              </w:pPrChange>
            </w:pPr>
            <m:oMath>
              <m:f>
                <m:fPr>
                  <m:type m:val="lin"/>
                  <m:ctrlPr>
                    <w:del w:id="24991" w:author="Greg Clendenning" w:date="2024-04-16T16:42:00Z">
                      <w:rPr>
                        <w:rFonts w:ascii="Cambria Math" w:hAnsi="Cambria Math"/>
                        <w:i/>
                        <w:szCs w:val="18"/>
                      </w:rPr>
                    </w:del>
                  </m:ctrlPr>
                </m:fPr>
                <m:num>
                  <m:r>
                    <w:del w:id="24992" w:author="Greg Clendenning" w:date="2024-04-16T16:42:00Z">
                      <w:rPr>
                        <w:rFonts w:ascii="Cambria Math" w:hAnsi="Cambria Math"/>
                        <w:szCs w:val="18"/>
                      </w:rPr>
                      <m:t>L</m:t>
                    </w:del>
                  </m:r>
                </m:num>
                <m:den>
                  <m:sSub>
                    <m:sSubPr>
                      <m:ctrlPr>
                        <w:del w:id="24993" w:author="Greg Clendenning" w:date="2024-04-16T16:42:00Z">
                          <w:rPr>
                            <w:rFonts w:ascii="Cambria Math" w:hAnsi="Cambria Math"/>
                            <w:i/>
                            <w:szCs w:val="18"/>
                          </w:rPr>
                        </w:del>
                      </m:ctrlPr>
                    </m:sSubPr>
                    <m:e>
                      <m:r>
                        <w:del w:id="24994" w:author="Greg Clendenning" w:date="2024-04-16T16:42:00Z">
                          <w:rPr>
                            <w:rFonts w:ascii="Cambria Math" w:hAnsi="Cambria Math"/>
                            <w:szCs w:val="18"/>
                          </w:rPr>
                          <m:t>kW</m:t>
                        </w:del>
                      </m:r>
                      <m:r>
                        <w:del w:id="24995" w:author="Greg Clendenning" w:date="2024-04-16T16:42:00Z">
                          <w:rPr>
                            <w:rFonts w:ascii="Cambria Math" w:hAnsi="Cambria Math"/>
                            <w:szCs w:val="18"/>
                          </w:rPr>
                          <m:t>h</m:t>
                        </w:del>
                      </m:r>
                    </m:e>
                    <m:sub>
                      <m:r>
                        <w:del w:id="24996" w:author="Greg Clendenning" w:date="2024-04-16T16:42:00Z">
                          <w:rPr>
                            <w:rFonts w:ascii="Cambria Math" w:hAnsi="Cambria Math"/>
                            <w:szCs w:val="18"/>
                          </w:rPr>
                          <m:t>base</m:t>
                        </w:del>
                      </m:r>
                    </m:sub>
                  </m:sSub>
                </m:den>
              </m:f>
            </m:oMath>
            <w:del w:id="24997" w:author="Greg Clendenning" w:date="2024-04-16T16:42:00Z">
              <w:r w:rsidR="00FA5174" w:rsidRPr="002837D2">
                <w:rPr>
                  <w:szCs w:val="18"/>
                </w:rPr>
                <w:delText xml:space="preserve"> ,</w:delText>
              </w:r>
            </w:del>
            <m:oMath>
              <m:sSub>
                <m:sSubPr>
                  <m:ctrlPr>
                    <w:ins w:id="24998" w:author="Greg Clendenning" w:date="2024-04-16T16:42:00Z">
                      <w:rPr>
                        <w:rFonts w:ascii="Cambria Math" w:hAnsi="Cambria Math"/>
                        <w:i/>
                        <w:szCs w:val="18"/>
                      </w:rPr>
                    </w:ins>
                  </m:ctrlPr>
                </m:sSubPr>
                <m:e>
                  <m:r>
                    <w:ins w:id="24999" w:author="Greg Clendenning" w:date="2024-04-16T16:42:00Z">
                      <w:rPr>
                        <w:rFonts w:ascii="Cambria Math" w:hAnsi="Cambria Math"/>
                        <w:szCs w:val="18"/>
                      </w:rPr>
                      <m:t>IEF</m:t>
                    </w:ins>
                  </m:r>
                </m:e>
                <m:sub>
                  <m:r>
                    <w:ins w:id="25000" w:author="Greg Clendenning" w:date="2024-04-16T16:42:00Z">
                      <w:rPr>
                        <w:rFonts w:ascii="Cambria Math" w:hAnsi="Cambria Math"/>
                        <w:szCs w:val="18"/>
                      </w:rPr>
                      <m:t>base</m:t>
                    </w:ins>
                  </m:r>
                </m:sub>
              </m:sSub>
            </m:oMath>
            <w:ins w:id="25001" w:author="Greg Clendenning" w:date="2024-04-16T16:42:00Z">
              <w:r w:rsidR="004E6452" w:rsidRPr="001570EA">
                <w:rPr>
                  <w:szCs w:val="18"/>
                </w:rPr>
                <w:t>,</w:t>
              </w:r>
            </w:ins>
            <w:r w:rsidR="004E6452" w:rsidRPr="001570EA">
              <w:rPr>
                <w:szCs w:val="18"/>
              </w:rPr>
              <w:t xml:space="preserve"> </w:t>
            </w:r>
            <w:r w:rsidR="004E6452" w:rsidRPr="001570EA">
              <w:rPr>
                <w:rPrChange w:id="25002" w:author="Greg Clendenning" w:date="2024-04-16T16:42:00Z">
                  <w:rPr>
                    <w:i/>
                  </w:rPr>
                </w:rPrChange>
              </w:rPr>
              <w:t xml:space="preserve">Baseline unit liters of </w:t>
            </w:r>
            <w:del w:id="25003" w:author="Greg Clendenning" w:date="2024-04-16T16:42:00Z">
              <w:r w:rsidR="00FA5174" w:rsidRPr="002837D2">
                <w:rPr>
                  <w:rFonts w:cs="Arial"/>
                  <w:i/>
                  <w:szCs w:val="18"/>
                </w:rPr>
                <w:delText>water</w:delText>
              </w:r>
            </w:del>
            <w:ins w:id="25004" w:author="Greg Clendenning" w:date="2024-04-16T16:42:00Z">
              <w:r w:rsidR="004E6452" w:rsidRPr="001570EA">
                <w:rPr>
                  <w:rFonts w:cs="Arial"/>
                  <w:iCs/>
                  <w:szCs w:val="18"/>
                </w:rPr>
                <w:t>condensate</w:t>
              </w:r>
            </w:ins>
            <w:r w:rsidR="004E6452" w:rsidRPr="001570EA">
              <w:rPr>
                <w:rPrChange w:id="25005" w:author="Greg Clendenning" w:date="2024-04-16T16:42:00Z">
                  <w:rPr>
                    <w:i/>
                  </w:rPr>
                </w:rPrChange>
              </w:rPr>
              <w:t xml:space="preserve"> per kWh consumed</w:t>
            </w:r>
          </w:p>
        </w:tc>
        <w:tc>
          <w:tcPr>
            <w:tcW w:w="1147" w:type="dxa"/>
            <w:vAlign w:val="center"/>
            <w:tcPrChange w:id="25006" w:author="Greg Clendenning" w:date="2024-04-16T16:42:00Z">
              <w:tcPr>
                <w:tcW w:w="1147" w:type="dxa"/>
                <w:gridSpan w:val="2"/>
                <w:vAlign w:val="center"/>
              </w:tcPr>
            </w:tcPrChange>
          </w:tcPr>
          <w:p w14:paraId="697EF260" w14:textId="77777777" w:rsidR="004E6452" w:rsidRPr="001570EA" w:rsidRDefault="008A402F">
            <w:pPr>
              <w:pStyle w:val="TableCell"/>
              <w:spacing w:before="60" w:after="60"/>
              <w:jc w:val="center"/>
              <w:rPr>
                <w:szCs w:val="18"/>
              </w:rPr>
              <w:pPrChange w:id="25007" w:author="Greg Clendenning" w:date="2024-04-16T16:42:00Z">
                <w:pPr>
                  <w:pStyle w:val="TableCell"/>
                  <w:keepNext w:val="0"/>
                  <w:spacing w:before="60" w:after="60"/>
                  <w:jc w:val="center"/>
                </w:pPr>
              </w:pPrChange>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m:t>
                    </m:r>
                    <m:r>
                      <w:rPr>
                        <w:rFonts w:ascii="Cambria Math" w:hAnsi="Cambria Math"/>
                        <w:szCs w:val="18"/>
                      </w:rPr>
                      <m:t>h</m:t>
                    </m:r>
                  </m:den>
                </m:f>
              </m:oMath>
            </m:oMathPara>
          </w:p>
        </w:tc>
        <w:tc>
          <w:tcPr>
            <w:tcW w:w="1980" w:type="dxa"/>
            <w:vAlign w:val="center"/>
            <w:tcPrChange w:id="25008" w:author="Greg Clendenning" w:date="2024-04-16T16:42:00Z">
              <w:tcPr>
                <w:tcW w:w="1980" w:type="dxa"/>
                <w:gridSpan w:val="2"/>
                <w:vAlign w:val="center"/>
              </w:tcPr>
            </w:tcPrChange>
          </w:tcPr>
          <w:p w14:paraId="4625376C" w14:textId="2FCA5FDD" w:rsidR="004E6452" w:rsidRPr="001570EA" w:rsidRDefault="00FA5174">
            <w:pPr>
              <w:pStyle w:val="TableCell"/>
              <w:spacing w:before="60" w:after="60"/>
              <w:jc w:val="center"/>
              <w:rPr>
                <w:szCs w:val="18"/>
              </w:rPr>
              <w:pPrChange w:id="25009" w:author="Greg Clendenning" w:date="2024-04-16T16:42:00Z">
                <w:pPr>
                  <w:pStyle w:val="TableCell"/>
                  <w:keepNext w:val="0"/>
                  <w:spacing w:before="60" w:after="60"/>
                  <w:jc w:val="center"/>
                </w:pPr>
              </w:pPrChange>
            </w:pPr>
            <w:del w:id="25010" w:author="Greg Clendenning" w:date="2024-04-16T16:42:00Z">
              <w:r>
                <w:rPr>
                  <w:szCs w:val="18"/>
                </w:rPr>
                <w:fldChar w:fldCharType="begin"/>
              </w:r>
              <w:r>
                <w:rPr>
                  <w:szCs w:val="18"/>
                </w:rPr>
                <w:delInstrText xml:space="preserve"> REF _Ref535144719 \h </w:delInstrText>
              </w:r>
              <w:r>
                <w:rPr>
                  <w:szCs w:val="18"/>
                </w:rPr>
              </w:r>
              <w:r>
                <w:rPr>
                  <w:szCs w:val="18"/>
                </w:rPr>
                <w:fldChar w:fldCharType="separate"/>
              </w:r>
              <w:r w:rsidR="00146CD3" w:rsidRPr="00A35FDB">
                <w:delText>Table</w:delText>
              </w:r>
              <w:r w:rsidR="00146CD3">
                <w:delText xml:space="preserve"> </w:delText>
              </w:r>
              <w:r w:rsidR="00146CD3">
                <w:rPr>
                  <w:noProof/>
                </w:rPr>
                <w:delText>2</w:delText>
              </w:r>
              <w:r w:rsidR="00146CD3">
                <w:noBreakHyphen/>
              </w:r>
              <w:r w:rsidR="00146CD3">
                <w:rPr>
                  <w:noProof/>
                </w:rPr>
                <w:delText>89</w:delText>
              </w:r>
              <w:r>
                <w:rPr>
                  <w:szCs w:val="18"/>
                </w:rPr>
                <w:fldChar w:fldCharType="end"/>
              </w:r>
            </w:del>
            <w:ins w:id="25011" w:author="Greg Clendenning" w:date="2024-04-16T16:42:00Z">
              <w:r w:rsidR="004E6452" w:rsidRPr="001570EA">
                <w:rPr>
                  <w:szCs w:val="18"/>
                </w:rPr>
                <w:fldChar w:fldCharType="begin"/>
              </w:r>
              <w:r w:rsidR="004E6452" w:rsidRPr="001570EA">
                <w:rPr>
                  <w:szCs w:val="18"/>
                </w:rPr>
                <w:instrText xml:space="preserve"> REF _Ref535144719 \h </w:instrText>
              </w:r>
              <w:r w:rsidR="001570EA">
                <w:rPr>
                  <w:szCs w:val="18"/>
                </w:rPr>
                <w:instrText xml:space="preserve"> \* MERGEFORMAT </w:instrText>
              </w:r>
            </w:ins>
            <w:r w:rsidR="004E6452" w:rsidRPr="001570EA">
              <w:rPr>
                <w:szCs w:val="18"/>
              </w:rPr>
            </w:r>
            <w:ins w:id="25012" w:author="Greg Clendenning" w:date="2024-04-16T16:42:00Z">
              <w:r w:rsidR="004E6452" w:rsidRPr="001570EA">
                <w:rPr>
                  <w:szCs w:val="18"/>
                </w:rPr>
                <w:fldChar w:fldCharType="separate"/>
              </w:r>
              <w:r w:rsidR="00234C6C" w:rsidRPr="001570EA">
                <w:t xml:space="preserve">Table </w:t>
              </w:r>
              <w:r w:rsidR="00234C6C" w:rsidRPr="001570EA">
                <w:rPr>
                  <w:noProof/>
                </w:rPr>
                <w:t>2</w:t>
              </w:r>
              <w:r w:rsidR="004E6452" w:rsidRPr="001570EA">
                <w:rPr>
                  <w:szCs w:val="18"/>
                </w:rPr>
                <w:fldChar w:fldCharType="end"/>
              </w:r>
            </w:ins>
          </w:p>
        </w:tc>
        <w:tc>
          <w:tcPr>
            <w:tcW w:w="1170" w:type="dxa"/>
            <w:vAlign w:val="center"/>
            <w:tcPrChange w:id="25013" w:author="Greg Clendenning" w:date="2024-04-16T16:42:00Z">
              <w:tcPr>
                <w:tcW w:w="1170" w:type="dxa"/>
                <w:gridSpan w:val="2"/>
                <w:vAlign w:val="center"/>
              </w:tcPr>
            </w:tcPrChange>
          </w:tcPr>
          <w:p w14:paraId="1CCC0F51" w14:textId="01CC76B5" w:rsidR="004E6452" w:rsidRPr="001570EA" w:rsidRDefault="00FA5174">
            <w:pPr>
              <w:pStyle w:val="TableCell"/>
              <w:spacing w:before="60" w:after="60"/>
              <w:jc w:val="center"/>
              <w:rPr>
                <w:szCs w:val="18"/>
              </w:rPr>
              <w:pPrChange w:id="25014" w:author="Greg Clendenning" w:date="2024-04-16T16:42:00Z">
                <w:pPr>
                  <w:pStyle w:val="TableCell"/>
                  <w:keepNext w:val="0"/>
                  <w:spacing w:before="60" w:after="60"/>
                  <w:jc w:val="center"/>
                </w:pPr>
              </w:pPrChange>
            </w:pPr>
            <w:del w:id="25015" w:author="Greg Clendenning" w:date="2024-04-16T16:42:00Z">
              <w:r w:rsidRPr="002837D2">
                <w:rPr>
                  <w:szCs w:val="18"/>
                </w:rPr>
                <w:delText>2</w:delText>
              </w:r>
            </w:del>
            <w:ins w:id="25016" w:author="Greg Clendenning" w:date="2024-04-16T16:42:00Z">
              <w:r w:rsidR="004E6452" w:rsidRPr="001570EA">
                <w:rPr>
                  <w:szCs w:val="18"/>
                </w:rPr>
                <w:t>4</w:t>
              </w:r>
            </w:ins>
          </w:p>
        </w:tc>
      </w:tr>
      <w:tr w:rsidR="004E6452" w:rsidRPr="001570EA" w14:paraId="1D65BC25" w14:textId="77777777">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25017" w:author="Greg Clendenning" w:date="2024-04-16T16:42:00Z">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jc w:val="center"/>
          <w:trPrChange w:id="25018" w:author="Greg Clendenning" w:date="2024-04-16T16:42:00Z">
            <w:trPr>
              <w:gridBefore w:val="1"/>
              <w:trHeight w:val="317"/>
              <w:jc w:val="center"/>
            </w:trPr>
          </w:trPrChange>
        </w:trPr>
        <w:tc>
          <w:tcPr>
            <w:tcW w:w="4320" w:type="dxa"/>
            <w:vAlign w:val="center"/>
            <w:tcPrChange w:id="25019" w:author="Greg Clendenning" w:date="2024-04-16T16:42:00Z">
              <w:tcPr>
                <w:tcW w:w="4320" w:type="dxa"/>
                <w:gridSpan w:val="2"/>
                <w:vAlign w:val="center"/>
              </w:tcPr>
            </w:tcPrChange>
          </w:tcPr>
          <w:p w14:paraId="1774D265" w14:textId="48ED7174" w:rsidR="004E6452" w:rsidRPr="001570EA" w:rsidRDefault="008A402F">
            <w:pPr>
              <w:pStyle w:val="TableCell"/>
              <w:spacing w:before="60" w:after="60"/>
              <w:jc w:val="left"/>
              <w:rPr>
                <w:szCs w:val="18"/>
              </w:rPr>
              <w:pPrChange w:id="25020" w:author="Greg Clendenning" w:date="2024-04-16T16:42:00Z">
                <w:pPr>
                  <w:pStyle w:val="TableCell"/>
                  <w:keepNext w:val="0"/>
                  <w:spacing w:before="60" w:after="60"/>
                  <w:jc w:val="left"/>
                </w:pPr>
              </w:pPrChange>
            </w:pPr>
            <m:oMath>
              <m:f>
                <m:fPr>
                  <m:type m:val="lin"/>
                  <m:ctrlPr>
                    <w:del w:id="25021" w:author="Greg Clendenning" w:date="2024-04-16T16:42:00Z">
                      <w:rPr>
                        <w:rFonts w:ascii="Cambria Math" w:hAnsi="Cambria Math"/>
                        <w:i/>
                        <w:szCs w:val="18"/>
                      </w:rPr>
                    </w:del>
                  </m:ctrlPr>
                </m:fPr>
                <m:num>
                  <m:r>
                    <w:del w:id="25022" w:author="Greg Clendenning" w:date="2024-04-16T16:42:00Z">
                      <w:rPr>
                        <w:rFonts w:ascii="Cambria Math" w:hAnsi="Cambria Math"/>
                        <w:szCs w:val="18"/>
                      </w:rPr>
                      <m:t>L</m:t>
                    </w:del>
                  </m:r>
                </m:num>
                <m:den>
                  <m:sSub>
                    <m:sSubPr>
                      <m:ctrlPr>
                        <w:del w:id="25023" w:author="Greg Clendenning" w:date="2024-04-16T16:42:00Z">
                          <w:rPr>
                            <w:rFonts w:ascii="Cambria Math" w:hAnsi="Cambria Math"/>
                            <w:i/>
                            <w:szCs w:val="18"/>
                          </w:rPr>
                        </w:del>
                      </m:ctrlPr>
                    </m:sSubPr>
                    <m:e>
                      <m:r>
                        <w:del w:id="25024" w:author="Greg Clendenning" w:date="2024-04-16T16:42:00Z">
                          <w:rPr>
                            <w:rFonts w:ascii="Cambria Math" w:hAnsi="Cambria Math"/>
                            <w:szCs w:val="18"/>
                          </w:rPr>
                          <m:t>kW</m:t>
                        </w:del>
                      </m:r>
                      <m:r>
                        <w:del w:id="25025" w:author="Greg Clendenning" w:date="2024-04-16T16:42:00Z">
                          <w:rPr>
                            <w:rFonts w:ascii="Cambria Math" w:hAnsi="Cambria Math"/>
                            <w:szCs w:val="18"/>
                          </w:rPr>
                          <m:t>h</m:t>
                        </w:del>
                      </m:r>
                    </m:e>
                    <m:sub>
                      <m:r>
                        <w:del w:id="25026" w:author="Greg Clendenning" w:date="2024-04-16T16:42:00Z">
                          <w:rPr>
                            <w:rFonts w:ascii="Cambria Math" w:hAnsi="Cambria Math"/>
                            <w:szCs w:val="18"/>
                          </w:rPr>
                          <m:t>ee</m:t>
                        </w:del>
                      </m:r>
                    </m:sub>
                  </m:sSub>
                </m:den>
              </m:f>
            </m:oMath>
            <w:del w:id="25027" w:author="Greg Clendenning" w:date="2024-04-16T16:42:00Z">
              <w:r w:rsidR="00FA5174" w:rsidRPr="002837D2">
                <w:rPr>
                  <w:szCs w:val="18"/>
                </w:rPr>
                <w:delText xml:space="preserve"> ,</w:delText>
              </w:r>
            </w:del>
            <m:oMath>
              <m:sSub>
                <m:sSubPr>
                  <m:ctrlPr>
                    <w:ins w:id="25028" w:author="Greg Clendenning" w:date="2024-04-16T16:42:00Z">
                      <w:rPr>
                        <w:rFonts w:ascii="Cambria Math" w:hAnsi="Cambria Math"/>
                        <w:i/>
                        <w:szCs w:val="18"/>
                      </w:rPr>
                    </w:ins>
                  </m:ctrlPr>
                </m:sSubPr>
                <m:e>
                  <m:r>
                    <w:ins w:id="25029" w:author="Greg Clendenning" w:date="2024-04-16T16:42:00Z">
                      <w:rPr>
                        <w:rFonts w:ascii="Cambria Math" w:hAnsi="Cambria Math"/>
                        <w:szCs w:val="18"/>
                      </w:rPr>
                      <m:t>IEF</m:t>
                    </w:ins>
                  </m:r>
                </m:e>
                <m:sub>
                  <m:r>
                    <w:ins w:id="25030" w:author="Greg Clendenning" w:date="2024-04-16T16:42:00Z">
                      <w:rPr>
                        <w:rFonts w:ascii="Cambria Math" w:hAnsi="Cambria Math"/>
                        <w:szCs w:val="18"/>
                      </w:rPr>
                      <m:t>ee</m:t>
                    </w:ins>
                  </m:r>
                </m:sub>
              </m:sSub>
            </m:oMath>
            <w:ins w:id="25031" w:author="Greg Clendenning" w:date="2024-04-16T16:42:00Z">
              <w:r w:rsidR="004E6452" w:rsidRPr="001570EA">
                <w:rPr>
                  <w:szCs w:val="18"/>
                </w:rPr>
                <w:t>,</w:t>
              </w:r>
            </w:ins>
            <w:r w:rsidR="004E6452" w:rsidRPr="001570EA">
              <w:rPr>
                <w:szCs w:val="18"/>
              </w:rPr>
              <w:t xml:space="preserve"> </w:t>
            </w:r>
            <w:r w:rsidR="004E6452" w:rsidRPr="001570EA">
              <w:rPr>
                <w:rPrChange w:id="25032" w:author="Greg Clendenning" w:date="2024-04-16T16:42:00Z">
                  <w:rPr>
                    <w:i/>
                  </w:rPr>
                </w:rPrChange>
              </w:rPr>
              <w:t xml:space="preserve">ENERGY STAR qualified unit liters of </w:t>
            </w:r>
            <w:del w:id="25033" w:author="Greg Clendenning" w:date="2024-04-16T16:42:00Z">
              <w:r w:rsidR="00FA5174" w:rsidRPr="002837D2">
                <w:rPr>
                  <w:rFonts w:cs="Arial"/>
                  <w:i/>
                  <w:szCs w:val="18"/>
                </w:rPr>
                <w:delText>water</w:delText>
              </w:r>
            </w:del>
            <w:ins w:id="25034" w:author="Greg Clendenning" w:date="2024-04-16T16:42:00Z">
              <w:r w:rsidR="004E6452" w:rsidRPr="001570EA">
                <w:rPr>
                  <w:rFonts w:cs="Arial"/>
                  <w:iCs/>
                  <w:szCs w:val="18"/>
                </w:rPr>
                <w:t>condensate</w:t>
              </w:r>
            </w:ins>
            <w:r w:rsidR="004E6452" w:rsidRPr="001570EA">
              <w:rPr>
                <w:rPrChange w:id="25035" w:author="Greg Clendenning" w:date="2024-04-16T16:42:00Z">
                  <w:rPr>
                    <w:i/>
                  </w:rPr>
                </w:rPrChange>
              </w:rPr>
              <w:t xml:space="preserve"> per kWh consumed</w:t>
            </w:r>
          </w:p>
        </w:tc>
        <w:tc>
          <w:tcPr>
            <w:tcW w:w="1147" w:type="dxa"/>
            <w:vAlign w:val="center"/>
            <w:tcPrChange w:id="25036" w:author="Greg Clendenning" w:date="2024-04-16T16:42:00Z">
              <w:tcPr>
                <w:tcW w:w="1147" w:type="dxa"/>
                <w:gridSpan w:val="2"/>
                <w:vAlign w:val="center"/>
              </w:tcPr>
            </w:tcPrChange>
          </w:tcPr>
          <w:p w14:paraId="77B82662" w14:textId="77777777" w:rsidR="004E6452" w:rsidRPr="001570EA" w:rsidRDefault="008A402F">
            <w:pPr>
              <w:pStyle w:val="TableCell"/>
              <w:spacing w:before="60" w:after="60"/>
              <w:jc w:val="center"/>
              <w:rPr>
                <w:szCs w:val="18"/>
              </w:rPr>
              <w:pPrChange w:id="25037" w:author="Greg Clendenning" w:date="2024-04-16T16:42:00Z">
                <w:pPr>
                  <w:pStyle w:val="TableCell"/>
                  <w:keepNext w:val="0"/>
                  <w:spacing w:before="60" w:after="60"/>
                  <w:jc w:val="center"/>
                </w:pPr>
              </w:pPrChange>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m:t>
                    </m:r>
                    <m:r>
                      <w:rPr>
                        <w:rFonts w:ascii="Cambria Math" w:hAnsi="Cambria Math"/>
                        <w:szCs w:val="18"/>
                      </w:rPr>
                      <m:t>h</m:t>
                    </m:r>
                  </m:den>
                </m:f>
              </m:oMath>
            </m:oMathPara>
          </w:p>
        </w:tc>
        <w:tc>
          <w:tcPr>
            <w:tcW w:w="1980" w:type="dxa"/>
            <w:vAlign w:val="center"/>
            <w:tcPrChange w:id="25038" w:author="Greg Clendenning" w:date="2024-04-16T16:42:00Z">
              <w:tcPr>
                <w:tcW w:w="1980" w:type="dxa"/>
                <w:gridSpan w:val="2"/>
                <w:vAlign w:val="center"/>
              </w:tcPr>
            </w:tcPrChange>
          </w:tcPr>
          <w:p w14:paraId="6EA5788E" w14:textId="77777777" w:rsidR="004E6452" w:rsidRPr="001570EA" w:rsidRDefault="004E6452">
            <w:pPr>
              <w:pStyle w:val="TableCell"/>
              <w:jc w:val="center"/>
              <w:rPr>
                <w:szCs w:val="18"/>
              </w:rPr>
              <w:pPrChange w:id="25039" w:author="Greg Clendenning" w:date="2024-04-16T16:42:00Z">
                <w:pPr>
                  <w:pStyle w:val="TableCell"/>
                  <w:keepNext w:val="0"/>
                  <w:jc w:val="center"/>
                </w:pPr>
              </w:pPrChange>
            </w:pPr>
            <w:r w:rsidRPr="001570EA">
              <w:rPr>
                <w:szCs w:val="18"/>
              </w:rPr>
              <w:t>EDC Data Gathering</w:t>
            </w:r>
          </w:p>
          <w:p w14:paraId="5D0EE2A2" w14:textId="58263E44" w:rsidR="004E6452" w:rsidRPr="001570EA" w:rsidRDefault="00FA5174">
            <w:pPr>
              <w:pStyle w:val="TableCell"/>
              <w:spacing w:before="60" w:after="60"/>
              <w:jc w:val="center"/>
              <w:rPr>
                <w:szCs w:val="18"/>
              </w:rPr>
              <w:pPrChange w:id="25040" w:author="Greg Clendenning" w:date="2024-04-16T16:42:00Z">
                <w:pPr>
                  <w:pStyle w:val="TableCell"/>
                  <w:keepNext w:val="0"/>
                  <w:spacing w:before="60" w:after="60"/>
                  <w:jc w:val="center"/>
                </w:pPr>
              </w:pPrChange>
            </w:pPr>
            <w:del w:id="25041" w:author="Greg Clendenning" w:date="2024-04-16T16:42:00Z">
              <w:r w:rsidRPr="002837D2">
                <w:rPr>
                  <w:szCs w:val="18"/>
                </w:rPr>
                <w:delText xml:space="preserve">Default: </w:delText>
              </w:r>
              <w:r w:rsidRPr="002837D2">
                <w:rPr>
                  <w:szCs w:val="18"/>
                </w:rPr>
                <w:fldChar w:fldCharType="begin"/>
              </w:r>
              <w:r w:rsidRPr="002837D2">
                <w:rPr>
                  <w:szCs w:val="18"/>
                </w:rPr>
                <w:delInstrText xml:space="preserve"> REF _Ref534647003 \h </w:delInstrText>
              </w:r>
              <w:r>
                <w:rPr>
                  <w:szCs w:val="18"/>
                </w:rPr>
                <w:delInstrText xml:space="preserve"> \* MERGEFORMAT </w:delInstrText>
              </w:r>
              <w:r w:rsidRPr="002837D2">
                <w:rPr>
                  <w:szCs w:val="18"/>
                </w:rPr>
              </w:r>
              <w:r w:rsidRPr="002837D2">
                <w:rPr>
                  <w:szCs w:val="18"/>
                </w:rPr>
                <w:fldChar w:fldCharType="separate"/>
              </w:r>
              <w:r w:rsidR="00146CD3" w:rsidRPr="005E13FC">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90</w:delText>
              </w:r>
              <w:r w:rsidRPr="002837D2">
                <w:rPr>
                  <w:szCs w:val="18"/>
                </w:rPr>
                <w:fldChar w:fldCharType="end"/>
              </w:r>
              <w:r w:rsidRPr="002837D2">
                <w:rPr>
                  <w:szCs w:val="18"/>
                </w:rPr>
                <w:delText xml:space="preserve"> or </w:delText>
              </w:r>
              <w:r w:rsidRPr="002837D2">
                <w:rPr>
                  <w:szCs w:val="18"/>
                </w:rPr>
                <w:fldChar w:fldCharType="begin"/>
              </w:r>
              <w:r w:rsidRPr="002837D2">
                <w:rPr>
                  <w:szCs w:val="18"/>
                </w:rPr>
                <w:delInstrText xml:space="preserve"> REF _Ref534647046 \h </w:delInstrText>
              </w:r>
              <w:r>
                <w:rPr>
                  <w:szCs w:val="18"/>
                </w:rPr>
                <w:delInstrText xml:space="preserve"> \* MERGEFORMAT </w:delInstrText>
              </w:r>
              <w:r w:rsidRPr="002837D2">
                <w:rPr>
                  <w:szCs w:val="18"/>
                </w:rPr>
              </w:r>
              <w:r w:rsidRPr="002837D2">
                <w:rPr>
                  <w:szCs w:val="18"/>
                </w:rPr>
                <w:fldChar w:fldCharType="separate"/>
              </w:r>
              <w:r w:rsidR="00146CD3" w:rsidRPr="005E13FC">
                <w:rPr>
                  <w:szCs w:val="18"/>
                </w:rPr>
                <w:delText>Table</w:delText>
              </w:r>
              <w:r w:rsidR="00146CD3" w:rsidRPr="0082258A">
                <w:rPr>
                  <w:szCs w:val="18"/>
                </w:rPr>
                <w:delText xml:space="preserve"> </w:delText>
              </w:r>
              <w:r w:rsidR="00146CD3" w:rsidRPr="0082258A">
                <w:rPr>
                  <w:noProof/>
                  <w:szCs w:val="18"/>
                </w:rPr>
                <w:delText>2</w:delText>
              </w:r>
              <w:r w:rsidR="00146CD3" w:rsidRPr="0082258A">
                <w:rPr>
                  <w:noProof/>
                  <w:szCs w:val="18"/>
                </w:rPr>
                <w:noBreakHyphen/>
                <w:delText>91</w:delText>
              </w:r>
              <w:r w:rsidRPr="002837D2">
                <w:rPr>
                  <w:szCs w:val="18"/>
                </w:rPr>
                <w:fldChar w:fldCharType="end"/>
              </w:r>
            </w:del>
            <w:ins w:id="25042" w:author="Greg Clendenning" w:date="2024-04-16T16:42:00Z">
              <w:r w:rsidR="004E6452" w:rsidRPr="001570EA">
                <w:rPr>
                  <w:szCs w:val="18"/>
                </w:rPr>
                <w:t xml:space="preserve">Default: </w:t>
              </w:r>
              <w:r w:rsidR="004E6452" w:rsidRPr="001570EA">
                <w:rPr>
                  <w:szCs w:val="18"/>
                </w:rPr>
                <w:fldChar w:fldCharType="begin"/>
              </w:r>
              <w:r w:rsidR="004E6452" w:rsidRPr="001570EA">
                <w:rPr>
                  <w:szCs w:val="18"/>
                </w:rPr>
                <w:instrText xml:space="preserve"> REF _Ref535144719 \h </w:instrText>
              </w:r>
              <w:r w:rsidR="001570EA">
                <w:rPr>
                  <w:szCs w:val="18"/>
                </w:rPr>
                <w:instrText xml:space="preserve"> \* MERGEFORMAT </w:instrText>
              </w:r>
            </w:ins>
            <w:r w:rsidR="004E6452" w:rsidRPr="001570EA">
              <w:rPr>
                <w:szCs w:val="18"/>
              </w:rPr>
            </w:r>
            <w:ins w:id="25043" w:author="Greg Clendenning" w:date="2024-04-16T16:42:00Z">
              <w:r w:rsidR="004E6452" w:rsidRPr="001570EA">
                <w:rPr>
                  <w:szCs w:val="18"/>
                </w:rPr>
                <w:fldChar w:fldCharType="separate"/>
              </w:r>
              <w:r w:rsidR="00234C6C" w:rsidRPr="001570EA">
                <w:t xml:space="preserve">Table </w:t>
              </w:r>
              <w:r w:rsidR="00234C6C" w:rsidRPr="001570EA">
                <w:rPr>
                  <w:noProof/>
                </w:rPr>
                <w:t>2</w:t>
              </w:r>
              <w:r w:rsidR="004E6452" w:rsidRPr="001570EA">
                <w:rPr>
                  <w:szCs w:val="18"/>
                </w:rPr>
                <w:fldChar w:fldCharType="end"/>
              </w:r>
            </w:ins>
          </w:p>
        </w:tc>
        <w:tc>
          <w:tcPr>
            <w:tcW w:w="1170" w:type="dxa"/>
            <w:vAlign w:val="center"/>
            <w:tcPrChange w:id="25044" w:author="Greg Clendenning" w:date="2024-04-16T16:42:00Z">
              <w:tcPr>
                <w:tcW w:w="1170" w:type="dxa"/>
                <w:gridSpan w:val="2"/>
                <w:vAlign w:val="center"/>
              </w:tcPr>
            </w:tcPrChange>
          </w:tcPr>
          <w:p w14:paraId="1F195538" w14:textId="77777777" w:rsidR="004E6452" w:rsidRPr="001570EA" w:rsidRDefault="004E6452">
            <w:pPr>
              <w:pStyle w:val="TableCell"/>
              <w:spacing w:before="60" w:after="60"/>
              <w:jc w:val="center"/>
              <w:rPr>
                <w:ins w:id="25045" w:author="Greg Clendenning" w:date="2024-04-16T16:42:00Z"/>
                <w:szCs w:val="18"/>
              </w:rPr>
            </w:pPr>
            <w:ins w:id="25046" w:author="Greg Clendenning" w:date="2024-04-16T16:42:00Z">
              <w:r w:rsidRPr="001570EA">
                <w:rPr>
                  <w:szCs w:val="18"/>
                </w:rPr>
                <w:t>EDC data gathering,</w:t>
              </w:r>
            </w:ins>
          </w:p>
          <w:p w14:paraId="29E6FC31" w14:textId="4E2F8959" w:rsidR="004E6452" w:rsidRPr="001570EA" w:rsidRDefault="004E6452">
            <w:pPr>
              <w:pStyle w:val="TableCell"/>
              <w:spacing w:before="60" w:after="60"/>
              <w:jc w:val="center"/>
              <w:rPr>
                <w:szCs w:val="18"/>
              </w:rPr>
              <w:pPrChange w:id="25047" w:author="Greg Clendenning" w:date="2024-04-16T16:42:00Z">
                <w:pPr>
                  <w:pStyle w:val="TableCell"/>
                  <w:keepNext w:val="0"/>
                  <w:spacing w:before="60" w:after="60"/>
                  <w:jc w:val="center"/>
                </w:pPr>
              </w:pPrChange>
            </w:pPr>
            <w:r w:rsidRPr="001570EA">
              <w:rPr>
                <w:szCs w:val="18"/>
              </w:rPr>
              <w:t xml:space="preserve">3, </w:t>
            </w:r>
            <w:del w:id="25048" w:author="Greg Clendenning" w:date="2024-04-16T16:42:00Z">
              <w:r w:rsidR="00FA5174" w:rsidRPr="002837D2">
                <w:rPr>
                  <w:szCs w:val="18"/>
                </w:rPr>
                <w:delText>5</w:delText>
              </w:r>
            </w:del>
            <w:ins w:id="25049" w:author="Greg Clendenning" w:date="2024-04-16T16:42:00Z">
              <w:r w:rsidRPr="001570EA">
                <w:rPr>
                  <w:szCs w:val="18"/>
                </w:rPr>
                <w:t xml:space="preserve">6 </w:t>
              </w:r>
            </w:ins>
          </w:p>
        </w:tc>
      </w:tr>
      <w:tr w:rsidR="004E6452" w:rsidRPr="001570EA" w14:paraId="2D4BBBB5" w14:textId="77777777">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Change w:id="25050" w:author="Greg Clendenning" w:date="2024-04-16T16:42:00Z">
            <w:tblPrEx>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Ex>
          </w:tblPrExChange>
        </w:tblPrEx>
        <w:trPr>
          <w:trHeight w:val="317"/>
          <w:jc w:val="center"/>
          <w:trPrChange w:id="25051" w:author="Greg Clendenning" w:date="2024-04-16T16:42:00Z">
            <w:trPr>
              <w:gridBefore w:val="1"/>
              <w:trHeight w:val="317"/>
              <w:jc w:val="center"/>
            </w:trPr>
          </w:trPrChange>
        </w:trPr>
        <w:tc>
          <w:tcPr>
            <w:tcW w:w="4320" w:type="dxa"/>
            <w:vAlign w:val="center"/>
            <w:tcPrChange w:id="25052" w:author="Greg Clendenning" w:date="2024-04-16T16:42:00Z">
              <w:tcPr>
                <w:tcW w:w="4320" w:type="dxa"/>
                <w:gridSpan w:val="2"/>
                <w:vAlign w:val="center"/>
              </w:tcPr>
            </w:tcPrChange>
          </w:tcPr>
          <w:p w14:paraId="62EF90D6" w14:textId="10B50296" w:rsidR="004E6452" w:rsidRPr="001570EA" w:rsidRDefault="004E6452">
            <w:pPr>
              <w:pStyle w:val="TableCell"/>
              <w:keepNext w:val="0"/>
              <w:spacing w:before="60" w:after="60"/>
              <w:jc w:val="left"/>
              <w:rPr>
                <w:szCs w:val="18"/>
              </w:rPr>
            </w:pPr>
            <w:r w:rsidRPr="001570EA">
              <w:rPr>
                <w:i/>
                <w:szCs w:val="18"/>
              </w:rPr>
              <w:t>CF</w:t>
            </w:r>
            <w:r w:rsidRPr="001570EA">
              <w:rPr>
                <w:szCs w:val="18"/>
              </w:rPr>
              <w:t xml:space="preserve"> , </w:t>
            </w:r>
            <w:del w:id="25053" w:author="Greg Clendenning" w:date="2024-04-16T16:42:00Z">
              <w:r w:rsidR="00FA5174" w:rsidRPr="002837D2">
                <w:rPr>
                  <w:rFonts w:cs="Arial"/>
                  <w:i/>
                  <w:szCs w:val="18"/>
                </w:rPr>
                <w:delText>Demand Coincidence Factor</w:delText>
              </w:r>
            </w:del>
            <w:ins w:id="25054" w:author="Greg Clendenning" w:date="2024-04-16T16:42:00Z">
              <w:r w:rsidRPr="001570EA">
                <w:rPr>
                  <w:szCs w:val="18"/>
                </w:rPr>
                <w:t xml:space="preserve">Summer </w:t>
              </w:r>
              <w:r w:rsidRPr="001570EA">
                <w:rPr>
                  <w:rFonts w:cs="Arial"/>
                  <w:iCs/>
                  <w:szCs w:val="18"/>
                </w:rPr>
                <w:t>demand coincidence factor</w:t>
              </w:r>
            </w:ins>
            <w:r w:rsidRPr="001570EA">
              <w:rPr>
                <w:rFonts w:cs="Arial"/>
                <w:i/>
                <w:szCs w:val="18"/>
              </w:rPr>
              <w:t xml:space="preserve"> </w:t>
            </w:r>
          </w:p>
        </w:tc>
        <w:tc>
          <w:tcPr>
            <w:tcW w:w="1147" w:type="dxa"/>
            <w:vAlign w:val="center"/>
            <w:tcPrChange w:id="25055" w:author="Greg Clendenning" w:date="2024-04-16T16:42:00Z">
              <w:tcPr>
                <w:tcW w:w="1147" w:type="dxa"/>
                <w:gridSpan w:val="2"/>
                <w:vAlign w:val="center"/>
              </w:tcPr>
            </w:tcPrChange>
          </w:tcPr>
          <w:p w14:paraId="1B9440D4" w14:textId="77777777" w:rsidR="004E6452" w:rsidRPr="001570EA" w:rsidRDefault="004E6452">
            <w:pPr>
              <w:pStyle w:val="TableCell"/>
              <w:keepNext w:val="0"/>
              <w:spacing w:before="60" w:after="60"/>
              <w:jc w:val="center"/>
              <w:rPr>
                <w:i/>
                <w:szCs w:val="18"/>
              </w:rPr>
            </w:pPr>
            <w:r w:rsidRPr="001570EA">
              <w:rPr>
                <w:i/>
                <w:szCs w:val="18"/>
              </w:rPr>
              <w:t>Proportion</w:t>
            </w:r>
          </w:p>
        </w:tc>
        <w:tc>
          <w:tcPr>
            <w:tcW w:w="1980" w:type="dxa"/>
            <w:vAlign w:val="center"/>
            <w:tcPrChange w:id="25056" w:author="Greg Clendenning" w:date="2024-04-16T16:42:00Z">
              <w:tcPr>
                <w:tcW w:w="1980" w:type="dxa"/>
                <w:gridSpan w:val="2"/>
                <w:vAlign w:val="center"/>
              </w:tcPr>
            </w:tcPrChange>
          </w:tcPr>
          <w:p w14:paraId="2187CBC0" w14:textId="77777777" w:rsidR="004E6452" w:rsidRPr="001570EA" w:rsidRDefault="004E6452">
            <w:pPr>
              <w:pStyle w:val="TableCell"/>
              <w:keepNext w:val="0"/>
              <w:jc w:val="center"/>
              <w:rPr>
                <w:szCs w:val="18"/>
              </w:rPr>
            </w:pPr>
            <w:r w:rsidRPr="001570EA">
              <w:rPr>
                <w:szCs w:val="18"/>
              </w:rPr>
              <w:t>0.405</w:t>
            </w:r>
          </w:p>
        </w:tc>
        <w:tc>
          <w:tcPr>
            <w:tcW w:w="1170" w:type="dxa"/>
            <w:vAlign w:val="center"/>
            <w:tcPrChange w:id="25057" w:author="Greg Clendenning" w:date="2024-04-16T16:42:00Z">
              <w:tcPr>
                <w:tcW w:w="1170" w:type="dxa"/>
                <w:gridSpan w:val="2"/>
                <w:vAlign w:val="center"/>
              </w:tcPr>
            </w:tcPrChange>
          </w:tcPr>
          <w:p w14:paraId="71A04A35" w14:textId="0B30F383" w:rsidR="004E6452" w:rsidRPr="001570EA" w:rsidRDefault="00FA5174">
            <w:pPr>
              <w:pStyle w:val="TableCell"/>
              <w:keepNext w:val="0"/>
              <w:spacing w:before="60" w:after="60"/>
              <w:jc w:val="center"/>
              <w:rPr>
                <w:szCs w:val="18"/>
              </w:rPr>
            </w:pPr>
            <w:del w:id="25058" w:author="Greg Clendenning" w:date="2024-04-16T16:42:00Z">
              <w:r w:rsidRPr="002837D2">
                <w:rPr>
                  <w:szCs w:val="18"/>
                </w:rPr>
                <w:delText>4</w:delText>
              </w:r>
            </w:del>
            <w:ins w:id="25059" w:author="Greg Clendenning" w:date="2024-04-16T16:42:00Z">
              <w:r w:rsidR="004E6452" w:rsidRPr="001570EA">
                <w:rPr>
                  <w:szCs w:val="18"/>
                </w:rPr>
                <w:t>5</w:t>
              </w:r>
            </w:ins>
          </w:p>
        </w:tc>
      </w:tr>
    </w:tbl>
    <w:p w14:paraId="4D6CCA52" w14:textId="6FFA92D9" w:rsidR="004E6452" w:rsidRPr="001570EA" w:rsidRDefault="00FA5174" w:rsidP="00EA4E90">
      <w:pPr>
        <w:pStyle w:val="NoSpacing"/>
        <w:tabs>
          <w:tab w:val="left" w:pos="3290"/>
        </w:tabs>
        <w:spacing w:after="0"/>
        <w:jc w:val="left"/>
        <w:rPr>
          <w:ins w:id="25060" w:author="Greg Clendenning" w:date="2024-04-16T16:42:00Z"/>
          <w:rFonts w:cs="Arial"/>
          <w:szCs w:val="20"/>
        </w:rPr>
      </w:pPr>
      <w:del w:id="25061" w:author="Greg Clendenning" w:date="2024-04-16T16:42:00Z">
        <w:r>
          <w:rPr>
            <w:rFonts w:cs="Arial"/>
            <w:szCs w:val="20"/>
          </w:rPr>
          <w:fldChar w:fldCharType="begin"/>
        </w:r>
        <w:r>
          <w:rPr>
            <w:rFonts w:cs="Arial"/>
            <w:szCs w:val="20"/>
          </w:rPr>
          <w:delInstrText xml:space="preserve"> REF _Ref535144719 \h </w:delInstrText>
        </w:r>
        <w:r>
          <w:rPr>
            <w:rFonts w:cs="Arial"/>
            <w:szCs w:val="20"/>
          </w:rPr>
        </w:r>
        <w:r>
          <w:rPr>
            <w:rFonts w:cs="Arial"/>
            <w:szCs w:val="20"/>
          </w:rPr>
          <w:fldChar w:fldCharType="separate"/>
        </w:r>
        <w:r w:rsidR="00146CD3" w:rsidRPr="00A35FDB">
          <w:delText>Table</w:delText>
        </w:r>
        <w:r w:rsidR="00146CD3">
          <w:delText xml:space="preserve"> </w:delText>
        </w:r>
        <w:r w:rsidR="00146CD3">
          <w:rPr>
            <w:noProof/>
          </w:rPr>
          <w:delText>2</w:delText>
        </w:r>
        <w:r w:rsidR="00146CD3">
          <w:noBreakHyphen/>
        </w:r>
        <w:r w:rsidR="00146CD3">
          <w:rPr>
            <w:noProof/>
          </w:rPr>
          <w:delText>89</w:delText>
        </w:r>
        <w:r>
          <w:rPr>
            <w:rFonts w:cs="Arial"/>
            <w:szCs w:val="20"/>
          </w:rPr>
          <w:fldChar w:fldCharType="end"/>
        </w:r>
      </w:del>
      <w:ins w:id="25062" w:author="Greg Clendenning" w:date="2024-04-16T16:42:00Z">
        <w:r w:rsidR="00EA4E90" w:rsidRPr="001570EA">
          <w:rPr>
            <w:rFonts w:cs="Arial"/>
            <w:szCs w:val="20"/>
          </w:rPr>
          <w:tab/>
        </w:r>
      </w:ins>
    </w:p>
    <w:p w14:paraId="619A9523" w14:textId="5FA73E88" w:rsidR="004E6452" w:rsidRPr="001570EA" w:rsidRDefault="004E6452" w:rsidP="004E6452">
      <w:pPr>
        <w:pStyle w:val="NoSpacing"/>
        <w:rPr>
          <w:rFonts w:cs="Arial"/>
          <w:szCs w:val="20"/>
        </w:rPr>
      </w:pPr>
      <w:ins w:id="25063" w:author="Greg Clendenning" w:date="2024-04-16T16:42:00Z">
        <w:r w:rsidRPr="001570EA">
          <w:rPr>
            <w:rFonts w:cs="Arial"/>
            <w:szCs w:val="20"/>
          </w:rPr>
          <w:fldChar w:fldCharType="begin"/>
        </w:r>
        <w:r w:rsidRPr="001570EA">
          <w:rPr>
            <w:rFonts w:cs="Arial"/>
            <w:szCs w:val="20"/>
          </w:rPr>
          <w:instrText xml:space="preserve"> REF _Ref535144719 \h </w:instrText>
        </w:r>
        <w:r w:rsidR="001570EA">
          <w:rPr>
            <w:rFonts w:cs="Arial"/>
            <w:szCs w:val="20"/>
          </w:rPr>
          <w:instrText xml:space="preserve"> \* MERGEFORMAT </w:instrText>
        </w:r>
      </w:ins>
      <w:r w:rsidRPr="001570EA">
        <w:rPr>
          <w:rFonts w:cs="Arial"/>
          <w:szCs w:val="20"/>
        </w:rPr>
      </w:r>
      <w:ins w:id="25064" w:author="Greg Clendenning" w:date="2024-04-16T16:42:00Z">
        <w:r w:rsidRPr="001570EA">
          <w:rPr>
            <w:rFonts w:cs="Arial"/>
            <w:szCs w:val="20"/>
          </w:rPr>
          <w:fldChar w:fldCharType="separate"/>
        </w:r>
        <w:r w:rsidR="00234C6C" w:rsidRPr="001570EA">
          <w:t xml:space="preserve">Table </w:t>
        </w:r>
        <w:r w:rsidR="00234C6C" w:rsidRPr="001570EA">
          <w:rPr>
            <w:noProof/>
          </w:rPr>
          <w:t>2</w:t>
        </w:r>
        <w:r w:rsidRPr="001570EA">
          <w:rPr>
            <w:rFonts w:cs="Arial"/>
            <w:szCs w:val="20"/>
          </w:rPr>
          <w:fldChar w:fldCharType="end"/>
        </w:r>
      </w:ins>
      <w:r w:rsidRPr="001570EA">
        <w:rPr>
          <w:rFonts w:cs="Arial"/>
          <w:szCs w:val="20"/>
        </w:rPr>
        <w:t xml:space="preserve"> shows the federal standard minimum efficiency standards. Federal standards are effective as of June 13, 2019.</w:t>
      </w:r>
      <w:r w:rsidR="00E21FF8" w:rsidRPr="001570EA">
        <w:rPr>
          <w:rFonts w:cs="Arial"/>
          <w:szCs w:val="20"/>
        </w:rPr>
        <w:t xml:space="preserve"> </w:t>
      </w:r>
      <w:del w:id="25065" w:author="Greg Clendenning" w:date="2024-04-16T16:42:00Z">
        <w:r w:rsidR="00FA5174">
          <w:rPr>
            <w:rFonts w:cs="Arial"/>
            <w:szCs w:val="20"/>
          </w:rPr>
          <w:fldChar w:fldCharType="begin"/>
        </w:r>
        <w:r w:rsidR="00FA5174">
          <w:rPr>
            <w:rFonts w:cs="Arial"/>
            <w:szCs w:val="20"/>
          </w:rPr>
          <w:delInstrText xml:space="preserve"> REF _Ref534647003 \h </w:delInstrText>
        </w:r>
        <w:r w:rsidR="00FA5174">
          <w:rPr>
            <w:rFonts w:cs="Arial"/>
            <w:szCs w:val="20"/>
          </w:rPr>
        </w:r>
        <w:r w:rsidR="00FA5174">
          <w:rPr>
            <w:rFonts w:cs="Arial"/>
            <w:szCs w:val="20"/>
          </w:rPr>
          <w:fldChar w:fldCharType="separate"/>
        </w:r>
        <w:r w:rsidR="00146CD3" w:rsidRPr="00A35FDB">
          <w:delText>Table</w:delText>
        </w:r>
        <w:r w:rsidR="00146CD3">
          <w:delText xml:space="preserve"> </w:delText>
        </w:r>
        <w:r w:rsidR="00146CD3">
          <w:rPr>
            <w:noProof/>
          </w:rPr>
          <w:delText>2</w:delText>
        </w:r>
        <w:r w:rsidR="00146CD3">
          <w:noBreakHyphen/>
        </w:r>
        <w:r w:rsidR="00146CD3">
          <w:rPr>
            <w:noProof/>
          </w:rPr>
          <w:delText>90</w:delText>
        </w:r>
        <w:r w:rsidR="00FA5174">
          <w:rPr>
            <w:rFonts w:cs="Arial"/>
            <w:szCs w:val="20"/>
          </w:rPr>
          <w:fldChar w:fldCharType="end"/>
        </w:r>
      </w:del>
      <w:ins w:id="25066" w:author="Greg Clendenning" w:date="2024-04-16T16:42:00Z">
        <w:r w:rsidR="00E21FF8" w:rsidRPr="001570EA">
          <w:rPr>
            <w:rFonts w:cs="Arial"/>
            <w:szCs w:val="20"/>
          </w:rPr>
          <w:fldChar w:fldCharType="begin"/>
        </w:r>
        <w:r w:rsidR="00E21FF8" w:rsidRPr="001570EA">
          <w:rPr>
            <w:rFonts w:cs="Arial"/>
            <w:szCs w:val="20"/>
          </w:rPr>
          <w:instrText xml:space="preserve"> REF _Ref535144656 \h </w:instrText>
        </w:r>
        <w:r w:rsidR="001570EA">
          <w:rPr>
            <w:rFonts w:cs="Arial"/>
            <w:szCs w:val="20"/>
          </w:rPr>
          <w:instrText xml:space="preserve"> \* MERGEFORMAT </w:instrText>
        </w:r>
      </w:ins>
      <w:r w:rsidR="00E21FF8" w:rsidRPr="001570EA">
        <w:rPr>
          <w:rFonts w:cs="Arial"/>
          <w:szCs w:val="20"/>
        </w:rPr>
      </w:r>
      <w:ins w:id="25067" w:author="Greg Clendenning" w:date="2024-04-16T16:42:00Z">
        <w:r w:rsidR="00E21FF8" w:rsidRPr="001570EA">
          <w:rPr>
            <w:rFonts w:cs="Arial"/>
            <w:szCs w:val="20"/>
          </w:rPr>
          <w:fldChar w:fldCharType="separate"/>
        </w:r>
        <w:r w:rsidR="00234C6C" w:rsidRPr="001570EA">
          <w:t xml:space="preserve">Table </w:t>
        </w:r>
        <w:r w:rsidR="00234C6C" w:rsidRPr="001570EA">
          <w:rPr>
            <w:noProof/>
          </w:rPr>
          <w:t>2</w:t>
        </w:r>
        <w:r w:rsidR="00E21FF8" w:rsidRPr="001570EA">
          <w:rPr>
            <w:rFonts w:cs="Arial"/>
            <w:szCs w:val="20"/>
          </w:rPr>
          <w:fldChar w:fldCharType="end"/>
        </w:r>
      </w:ins>
      <w:r w:rsidRPr="001570EA">
        <w:rPr>
          <w:rFonts w:cs="Arial"/>
          <w:szCs w:val="20"/>
        </w:rPr>
        <w:t xml:space="preserve"> shows ENERGY STAR </w:t>
      </w:r>
      <w:del w:id="25068" w:author="Greg Clendenning" w:date="2024-04-16T16:42:00Z">
        <w:r w:rsidR="00FA5174">
          <w:rPr>
            <w:rFonts w:cs="Arial"/>
            <w:szCs w:val="20"/>
          </w:rPr>
          <w:delText>4</w:delText>
        </w:r>
      </w:del>
      <w:ins w:id="25069" w:author="Greg Clendenning" w:date="2024-04-16T16:42:00Z">
        <w:r w:rsidRPr="001570EA">
          <w:rPr>
            <w:rFonts w:cs="Arial"/>
            <w:szCs w:val="20"/>
          </w:rPr>
          <w:t>5</w:t>
        </w:r>
      </w:ins>
      <w:r w:rsidRPr="001570EA">
        <w:rPr>
          <w:rFonts w:cs="Arial"/>
          <w:szCs w:val="20"/>
        </w:rPr>
        <w:t xml:space="preserve">.0 standards effective as of October </w:t>
      </w:r>
      <w:del w:id="25070" w:author="Greg Clendenning" w:date="2024-04-16T16:42:00Z">
        <w:r w:rsidR="00FA5174">
          <w:rPr>
            <w:rFonts w:cs="Arial"/>
            <w:szCs w:val="20"/>
          </w:rPr>
          <w:delText>25, 2016</w:delText>
        </w:r>
      </w:del>
      <w:ins w:id="25071" w:author="Greg Clendenning" w:date="2024-04-16T16:42:00Z">
        <w:r w:rsidRPr="001570EA">
          <w:rPr>
            <w:rFonts w:cs="Arial"/>
            <w:szCs w:val="20"/>
          </w:rPr>
          <w:t>31, 2019</w:t>
        </w:r>
      </w:ins>
      <w:r w:rsidRPr="001570EA">
        <w:rPr>
          <w:rFonts w:cs="Arial"/>
          <w:szCs w:val="20"/>
        </w:rPr>
        <w:t xml:space="preserve">. </w:t>
      </w:r>
      <w:del w:id="25072" w:author="Greg Clendenning" w:date="2024-04-16T16:42:00Z">
        <w:r w:rsidR="00FA5174">
          <w:rPr>
            <w:rFonts w:cs="Arial"/>
            <w:szCs w:val="20"/>
          </w:rPr>
          <w:fldChar w:fldCharType="begin"/>
        </w:r>
        <w:r w:rsidR="00FA5174">
          <w:rPr>
            <w:rFonts w:cs="Arial"/>
            <w:szCs w:val="20"/>
          </w:rPr>
          <w:delInstrText xml:space="preserve"> REF _Ref534647046 \h </w:delInstrText>
        </w:r>
        <w:r w:rsidR="00FA5174">
          <w:rPr>
            <w:rFonts w:cs="Arial"/>
            <w:szCs w:val="20"/>
          </w:rPr>
        </w:r>
        <w:r w:rsidR="00FA5174">
          <w:rPr>
            <w:rFonts w:cs="Arial"/>
            <w:szCs w:val="20"/>
          </w:rPr>
          <w:fldChar w:fldCharType="separate"/>
        </w:r>
        <w:r w:rsidR="00146CD3" w:rsidRPr="00A35FDB">
          <w:delText>Table</w:delText>
        </w:r>
        <w:r w:rsidR="00146CD3">
          <w:delText xml:space="preserve"> </w:delText>
        </w:r>
        <w:r w:rsidR="00146CD3">
          <w:rPr>
            <w:noProof/>
          </w:rPr>
          <w:delText>2</w:delText>
        </w:r>
        <w:r w:rsidR="00146CD3">
          <w:noBreakHyphen/>
        </w:r>
        <w:r w:rsidR="00146CD3">
          <w:rPr>
            <w:noProof/>
          </w:rPr>
          <w:delText>91</w:delText>
        </w:r>
        <w:r w:rsidR="00FA5174">
          <w:rPr>
            <w:rFonts w:cs="Arial"/>
            <w:szCs w:val="20"/>
          </w:rPr>
          <w:fldChar w:fldCharType="end"/>
        </w:r>
      </w:del>
      <w:ins w:id="25073" w:author="Greg Clendenning" w:date="2024-04-16T16:42:00Z">
        <w:r w:rsidR="00E21FF8" w:rsidRPr="001570EA">
          <w:rPr>
            <w:rFonts w:cs="Arial"/>
            <w:szCs w:val="20"/>
          </w:rPr>
          <w:fldChar w:fldCharType="begin"/>
        </w:r>
        <w:r w:rsidR="00E21FF8" w:rsidRPr="001570EA">
          <w:rPr>
            <w:rFonts w:cs="Arial"/>
            <w:szCs w:val="20"/>
          </w:rPr>
          <w:instrText xml:space="preserve"> REF _Ref163829022 \h </w:instrText>
        </w:r>
        <w:r w:rsidR="001570EA">
          <w:rPr>
            <w:rFonts w:cs="Arial"/>
            <w:szCs w:val="20"/>
          </w:rPr>
          <w:instrText xml:space="preserve"> \* MERGEFORMAT </w:instrText>
        </w:r>
      </w:ins>
      <w:r w:rsidR="00E21FF8" w:rsidRPr="001570EA">
        <w:rPr>
          <w:rFonts w:cs="Arial"/>
          <w:szCs w:val="20"/>
        </w:rPr>
      </w:r>
      <w:ins w:id="25074" w:author="Greg Clendenning" w:date="2024-04-16T16:42:00Z">
        <w:r w:rsidR="00E21FF8" w:rsidRPr="001570EA">
          <w:rPr>
            <w:rFonts w:cs="Arial"/>
            <w:szCs w:val="20"/>
          </w:rPr>
          <w:fldChar w:fldCharType="separate"/>
        </w:r>
        <w:r w:rsidR="00234C6C" w:rsidRPr="001570EA">
          <w:t xml:space="preserve">Table </w:t>
        </w:r>
        <w:r w:rsidR="00234C6C" w:rsidRPr="001570EA">
          <w:rPr>
            <w:noProof/>
          </w:rPr>
          <w:t>2</w:t>
        </w:r>
        <w:r w:rsidR="00E21FF8" w:rsidRPr="001570EA">
          <w:rPr>
            <w:rFonts w:cs="Arial"/>
            <w:szCs w:val="20"/>
          </w:rPr>
          <w:fldChar w:fldCharType="end"/>
        </w:r>
      </w:ins>
      <w:r w:rsidR="00E21FF8" w:rsidRPr="001570EA">
        <w:rPr>
          <w:rFonts w:cs="Arial"/>
          <w:szCs w:val="20"/>
        </w:rPr>
        <w:t xml:space="preserve"> </w:t>
      </w:r>
      <w:r w:rsidRPr="001570EA">
        <w:rPr>
          <w:rFonts w:cs="Arial"/>
          <w:szCs w:val="20"/>
        </w:rPr>
        <w:t xml:space="preserve">shows ENERGY STAR Most Efficient </w:t>
      </w:r>
      <w:del w:id="25075" w:author="Greg Clendenning" w:date="2024-04-16T16:42:00Z">
        <w:r w:rsidR="00FA5174">
          <w:rPr>
            <w:rFonts w:cs="Arial"/>
            <w:szCs w:val="20"/>
          </w:rPr>
          <w:delText>2018</w:delText>
        </w:r>
      </w:del>
      <w:ins w:id="25076" w:author="Greg Clendenning" w:date="2024-04-16T16:42:00Z">
        <w:r w:rsidRPr="001570EA">
          <w:rPr>
            <w:rFonts w:cs="Arial"/>
            <w:szCs w:val="20"/>
          </w:rPr>
          <w:t>2024</w:t>
        </w:r>
      </w:ins>
      <w:r w:rsidRPr="001570EA">
        <w:rPr>
          <w:rFonts w:cs="Arial"/>
          <w:szCs w:val="20"/>
        </w:rPr>
        <w:t xml:space="preserve"> criteria, effective January </w:t>
      </w:r>
      <w:del w:id="25077" w:author="Greg Clendenning" w:date="2024-04-16T16:42:00Z">
        <w:r w:rsidR="00FA5174">
          <w:rPr>
            <w:rFonts w:cs="Arial"/>
            <w:szCs w:val="20"/>
          </w:rPr>
          <w:delText>2018.</w:delText>
        </w:r>
      </w:del>
      <w:ins w:id="25078" w:author="Greg Clendenning" w:date="2024-04-16T16:42:00Z">
        <w:r w:rsidRPr="001570EA">
          <w:rPr>
            <w:rFonts w:cs="Arial"/>
            <w:szCs w:val="20"/>
          </w:rPr>
          <w:t>2024.</w:t>
        </w:r>
        <w:r w:rsidRPr="001570EA">
          <w:rPr>
            <w:rFonts w:cs="Arial"/>
            <w:szCs w:val="20"/>
            <w:vertAlign w:val="superscript"/>
          </w:rPr>
          <w:t>Source 6</w:t>
        </w:r>
      </w:ins>
      <w:r w:rsidRPr="001570EA">
        <w:rPr>
          <w:rFonts w:cs="Arial"/>
          <w:szCs w:val="20"/>
        </w:rPr>
        <w:t xml:space="preserve"> Federal standards and ENERGY STAR Most </w:t>
      </w:r>
      <w:del w:id="25079" w:author="Greg Clendenning" w:date="2024-04-16T16:42:00Z">
        <w:r w:rsidR="00FA5174">
          <w:rPr>
            <w:rFonts w:cs="Arial"/>
            <w:szCs w:val="20"/>
          </w:rPr>
          <w:delText>Effiecient</w:delText>
        </w:r>
      </w:del>
      <w:ins w:id="25080" w:author="Greg Clendenning" w:date="2024-04-16T16:42:00Z">
        <w:r w:rsidRPr="001570EA">
          <w:rPr>
            <w:rFonts w:cs="Arial"/>
            <w:szCs w:val="20"/>
          </w:rPr>
          <w:t>Efficient</w:t>
        </w:r>
      </w:ins>
      <w:r w:rsidRPr="001570EA">
        <w:rPr>
          <w:rFonts w:cs="Arial"/>
          <w:szCs w:val="20"/>
        </w:rPr>
        <w:t xml:space="preserve"> criteria distinguish between portable dehumidifiers (designed to dehumidify a confined living space and plugged into an electrical outlet) and whole-home dehumidifiers (incorporated into the home’s HVAC system and designed to dehumidify all conditioned spaces).</w:t>
      </w:r>
      <w:ins w:id="25081" w:author="Greg Clendenning" w:date="2024-04-16T16:42:00Z">
        <w:r w:rsidR="00E21FF8" w:rsidRPr="001570EA">
          <w:rPr>
            <w:rFonts w:cs="Arial"/>
            <w:szCs w:val="20"/>
          </w:rPr>
          <w:t xml:space="preserve"> </w:t>
        </w:r>
      </w:ins>
    </w:p>
    <w:p w14:paraId="02584865" w14:textId="3E2ACF94" w:rsidR="004E6452" w:rsidRPr="001570EA" w:rsidRDefault="004E6452" w:rsidP="004E6452">
      <w:pPr>
        <w:pStyle w:val="Caption"/>
      </w:pPr>
      <w:bookmarkStart w:id="25082" w:name="_Ref535144719"/>
      <w:bookmarkStart w:id="25083" w:name="_Toc66786300"/>
      <w:bookmarkStart w:id="25084" w:name="_Toc4759833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085" w:author="Greg Clendenning" w:date="2024-04-16T16:42:00Z">
        <w:r w:rsidR="003D6F35">
          <w:rPr>
            <w:noProof/>
          </w:rPr>
          <w:delText>91</w:delText>
        </w:r>
      </w:del>
      <w:ins w:id="25086" w:author="Greg Clendenning" w:date="2024-04-16T16:42:00Z">
        <w:r w:rsidR="002E093A" w:rsidRPr="001570EA">
          <w:rPr>
            <w:noProof/>
          </w:rPr>
          <w:t>115</w:t>
        </w:r>
      </w:ins>
      <w:r w:rsidR="002E093A" w:rsidRPr="001570EA">
        <w:fldChar w:fldCharType="end"/>
      </w:r>
      <w:bookmarkEnd w:id="25082"/>
      <w:r w:rsidRPr="001570EA">
        <w:t xml:space="preserve">: Dehumidifier </w:t>
      </w:r>
      <w:del w:id="25087" w:author="Greg Clendenning" w:date="2024-04-16T16:42:00Z">
        <w:r w:rsidR="00FA5174" w:rsidRPr="00A35FDB">
          <w:delText>Minimum</w:delText>
        </w:r>
        <w:r w:rsidR="00FA5174">
          <w:delText xml:space="preserve"> </w:delText>
        </w:r>
        <w:r w:rsidR="00FA5174" w:rsidRPr="00A35FDB">
          <w:delText>Federal</w:delText>
        </w:r>
        <w:r w:rsidR="00FA5174">
          <w:delText xml:space="preserve"> </w:delText>
        </w:r>
      </w:del>
      <w:r w:rsidRPr="001570EA">
        <w:t>Efficiency Standards</w:t>
      </w:r>
      <w:bookmarkEnd w:id="25083"/>
      <w:bookmarkEnd w:id="25084"/>
    </w:p>
    <w:tbl>
      <w:tblPr>
        <w:tblW w:w="8662" w:type="dxa"/>
        <w:jc w:val="center"/>
        <w:tblLook w:val="04A0" w:firstRow="1" w:lastRow="0" w:firstColumn="1" w:lastColumn="0" w:noHBand="0" w:noVBand="1"/>
      </w:tblPr>
      <w:tblGrid>
        <w:gridCol w:w="1681"/>
        <w:gridCol w:w="1728"/>
        <w:gridCol w:w="1981"/>
        <w:gridCol w:w="1636"/>
        <w:gridCol w:w="1636"/>
      </w:tblGrid>
      <w:tr w:rsidR="00475EB1" w:rsidRPr="001570EA" w14:paraId="4A8AD405" w14:textId="77777777">
        <w:trPr>
          <w:trHeight w:val="480"/>
          <w:jc w:val="center"/>
        </w:trPr>
        <w:tc>
          <w:tcPr>
            <w:tcW w:w="17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DDF4A8" w14:textId="77777777" w:rsidR="004E6452" w:rsidRPr="001570EA" w:rsidRDefault="004E6452">
            <w:pPr>
              <w:jc w:val="center"/>
              <w:rPr>
                <w:rFonts w:cs="Arial"/>
                <w:b/>
                <w:bCs/>
                <w:color w:val="000000"/>
                <w:sz w:val="18"/>
                <w:szCs w:val="18"/>
              </w:rPr>
            </w:pPr>
            <w:r w:rsidRPr="001570EA">
              <w:rPr>
                <w:rFonts w:cs="Arial"/>
                <w:b/>
                <w:bCs/>
                <w:color w:val="000000"/>
                <w:sz w:val="18"/>
                <w:szCs w:val="18"/>
              </w:rPr>
              <w:t>Type</w:t>
            </w:r>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FF79B8"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w:t>
            </w:r>
            <w:r w:rsidRPr="001570EA">
              <w:rPr>
                <w:rFonts w:cs="Arial"/>
                <w:b/>
                <w:bCs/>
                <w:color w:val="000000"/>
                <w:sz w:val="18"/>
                <w:szCs w:val="18"/>
              </w:rPr>
              <w:br/>
              <w:t>(pints/day)</w:t>
            </w:r>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3ED6A85" w14:textId="0B6A3FC7" w:rsidR="004E6452" w:rsidRPr="001570EA" w:rsidRDefault="004E6452">
            <w:pPr>
              <w:jc w:val="center"/>
              <w:rPr>
                <w:rFonts w:cs="Arial"/>
                <w:b/>
                <w:bCs/>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f>
                <m:fPr>
                  <m:type m:val="lin"/>
                  <m:ctrlPr>
                    <w:del w:id="25088" w:author="Greg Clendenning" w:date="2024-04-16T16:42:00Z">
                      <w:rPr>
                        <w:rFonts w:ascii="Cambria Math" w:hAnsi="Cambria Math"/>
                        <w:i/>
                        <w:sz w:val="18"/>
                      </w:rPr>
                    </w:del>
                  </m:ctrlPr>
                </m:fPr>
                <m:num>
                  <m:r>
                    <w:del w:id="25089" w:author="Greg Clendenning" w:date="2024-04-16T16:42:00Z">
                      <w:rPr>
                        <w:rFonts w:ascii="Cambria Math" w:hAnsi="Cambria Math"/>
                      </w:rPr>
                      <m:t>L</m:t>
                    </w:del>
                  </m:r>
                </m:num>
                <m:den>
                  <m:sSub>
                    <m:sSubPr>
                      <m:ctrlPr>
                        <w:del w:id="25090" w:author="Greg Clendenning" w:date="2024-04-16T16:42:00Z">
                          <w:rPr>
                            <w:rFonts w:ascii="Cambria Math" w:hAnsi="Cambria Math"/>
                            <w:i/>
                          </w:rPr>
                        </w:del>
                      </m:ctrlPr>
                    </m:sSubPr>
                    <m:e>
                      <m:r>
                        <w:del w:id="25091" w:author="Greg Clendenning" w:date="2024-04-16T16:42:00Z">
                          <w:rPr>
                            <w:rFonts w:ascii="Cambria Math" w:hAnsi="Cambria Math"/>
                          </w:rPr>
                          <m:t>kWh</m:t>
                        </w:del>
                      </m:r>
                    </m:e>
                    <m:sub>
                      <m:r>
                        <w:del w:id="25092" w:author="Greg Clendenning" w:date="2024-04-16T16:42:00Z">
                          <w:rPr>
                            <w:rFonts w:ascii="Cambria Math" w:hAnsi="Cambria Math"/>
                          </w:rPr>
                          <m:t>base</m:t>
                        </w:del>
                      </m:r>
                    </m:sub>
                  </m:sSub>
                </m:den>
              </m:f>
            </m:oMath>
            <w:del w:id="25093" w:author="Greg Clendenning" w:date="2024-04-16T16:42:00Z">
              <w:r w:rsidR="00FA5174" w:rsidRPr="004673F4">
                <w:rPr>
                  <w:rFonts w:cs="Arial"/>
                  <w:b/>
                  <w:bCs/>
                  <w:color w:val="000000"/>
                  <w:sz w:val="18"/>
                  <w:szCs w:val="18"/>
                </w:rPr>
                <w:delText>)</w:delText>
              </w:r>
            </w:del>
            <m:oMath>
              <m:sSub>
                <m:sSubPr>
                  <m:ctrlPr>
                    <w:ins w:id="25094" w:author="Greg Clendenning" w:date="2024-04-16T16:42:00Z">
                      <w:rPr>
                        <w:rFonts w:ascii="Cambria Math" w:hAnsi="Cambria Math"/>
                        <w:i/>
                        <w:szCs w:val="18"/>
                      </w:rPr>
                    </w:ins>
                  </m:ctrlPr>
                </m:sSubPr>
                <m:e>
                  <m:r>
                    <w:ins w:id="25095" w:author="Greg Clendenning" w:date="2024-04-16T16:42:00Z">
                      <w:rPr>
                        <w:rFonts w:ascii="Cambria Math" w:hAnsi="Cambria Math"/>
                        <w:szCs w:val="18"/>
                      </w:rPr>
                      <m:t>IEF</m:t>
                    </w:ins>
                  </m:r>
                </m:e>
                <m:sub>
                  <m:r>
                    <w:ins w:id="25096" w:author="Greg Clendenning" w:date="2024-04-16T16:42:00Z">
                      <w:rPr>
                        <w:rFonts w:ascii="Cambria Math" w:hAnsi="Cambria Math"/>
                        <w:szCs w:val="18"/>
                      </w:rPr>
                      <m:t>base</m:t>
                    </w:ins>
                  </m:r>
                </m:sub>
              </m:sSub>
              <m:r>
                <w:ins w:id="25097" w:author="Greg Clendenning" w:date="2024-04-16T16:42:00Z">
                  <m:rPr>
                    <m:sty m:val="p"/>
                  </m:rPr>
                  <w:rPr>
                    <w:rFonts w:ascii="Cambria Math" w:hAnsi="Cambria Math"/>
                    <w:szCs w:val="18"/>
                  </w:rPr>
                  <m:t xml:space="preserve"> </m:t>
                </w:ins>
              </m:r>
            </m:oMath>
            <w:ins w:id="25098" w:author="Greg Clendenning" w:date="2024-04-16T16:42:00Z">
              <w:r w:rsidRPr="001570EA">
                <w:rPr>
                  <w:rFonts w:cs="Arial"/>
                  <w:b/>
                  <w:bCs/>
                  <w:color w:val="000000"/>
                  <w:sz w:val="18"/>
                  <w:szCs w:val="18"/>
                </w:rPr>
                <w:t>)</w:t>
              </w:r>
            </w:ins>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cellIns w:id="25099" w:author="Greg Clendenning" w:date="2024-04-16T16:42:00Z"/>
          </w:tcPr>
          <w:p w14:paraId="761C78FC" w14:textId="77777777" w:rsidR="004E6452" w:rsidRPr="001570EA" w:rsidRDefault="004E6452">
            <w:pPr>
              <w:jc w:val="center"/>
              <w:rPr>
                <w:rFonts w:cs="Arial"/>
                <w:b/>
                <w:bCs/>
                <w:color w:val="000000"/>
                <w:sz w:val="18"/>
                <w:szCs w:val="18"/>
              </w:rPr>
            </w:pPr>
            <w:ins w:id="25100" w:author="Greg Clendenning" w:date="2024-04-16T16:42:00Z">
              <w:r w:rsidRPr="001570EA">
                <w:rPr>
                  <w:rFonts w:cs="Arial"/>
                  <w:b/>
                  <w:bCs/>
                  <w:color w:val="000000"/>
                  <w:sz w:val="18"/>
                  <w:szCs w:val="18"/>
                </w:rPr>
                <w:t>ENERGY STAR</w:t>
              </w:r>
              <w:r w:rsidRPr="001570EA">
                <w:rPr>
                  <w:rFonts w:cs="Arial"/>
                  <w:b/>
                  <w:bCs/>
                  <w:color w:val="000000"/>
                  <w:sz w:val="18"/>
                  <w:szCs w:val="18"/>
                </w:rPr>
                <w:br/>
                <w:t>(</w:t>
              </w:r>
            </w:ins>
            <m:oMath>
              <m:sSub>
                <m:sSubPr>
                  <m:ctrlPr>
                    <w:ins w:id="25101" w:author="Greg Clendenning" w:date="2024-04-16T16:42:00Z">
                      <w:rPr>
                        <w:rFonts w:ascii="Cambria Math" w:hAnsi="Cambria Math"/>
                        <w:i/>
                        <w:szCs w:val="18"/>
                      </w:rPr>
                    </w:ins>
                  </m:ctrlPr>
                </m:sSubPr>
                <m:e>
                  <m:r>
                    <w:ins w:id="25102" w:author="Greg Clendenning" w:date="2024-04-16T16:42:00Z">
                      <w:rPr>
                        <w:rFonts w:ascii="Cambria Math" w:hAnsi="Cambria Math"/>
                        <w:szCs w:val="18"/>
                      </w:rPr>
                      <m:t>IEF</m:t>
                    </w:ins>
                  </m:r>
                </m:e>
                <m:sub>
                  <m:r>
                    <w:ins w:id="25103" w:author="Greg Clendenning" w:date="2024-04-16T16:42:00Z">
                      <w:rPr>
                        <w:rFonts w:ascii="Cambria Math" w:hAnsi="Cambria Math"/>
                        <w:szCs w:val="18"/>
                      </w:rPr>
                      <m:t>ee</m:t>
                    </w:ins>
                  </m:r>
                </m:sub>
              </m:sSub>
            </m:oMath>
            <w:ins w:id="25104" w:author="Greg Clendenning" w:date="2024-04-16T16:42:00Z">
              <w:r w:rsidRPr="001570EA">
                <w:rPr>
                  <w:rFonts w:cs="Arial"/>
                  <w:b/>
                  <w:bCs/>
                  <w:color w:val="000000"/>
                  <w:sz w:val="18"/>
                  <w:szCs w:val="18"/>
                </w:rPr>
                <w:t>)</w:t>
              </w:r>
            </w:ins>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cellIns w:id="25105" w:author="Greg Clendenning" w:date="2024-04-16T16:42:00Z"/>
          </w:tcPr>
          <w:p w14:paraId="3D5A4160" w14:textId="77777777" w:rsidR="004E6452" w:rsidRPr="001570EA" w:rsidRDefault="004E6452">
            <w:pPr>
              <w:jc w:val="center"/>
              <w:rPr>
                <w:rFonts w:cs="Arial"/>
                <w:b/>
                <w:bCs/>
                <w:color w:val="000000"/>
                <w:sz w:val="18"/>
                <w:szCs w:val="18"/>
              </w:rPr>
            </w:pPr>
            <w:ins w:id="25106" w:author="Greg Clendenning" w:date="2024-04-16T16:42:00Z">
              <w:r w:rsidRPr="001570EA">
                <w:rPr>
                  <w:rFonts w:cs="Arial"/>
                  <w:b/>
                  <w:bCs/>
                  <w:color w:val="000000"/>
                  <w:sz w:val="18"/>
                  <w:szCs w:val="18"/>
                </w:rPr>
                <w:t>ENERGY STAR Most Efficient</w:t>
              </w:r>
              <w:r w:rsidRPr="001570EA">
                <w:rPr>
                  <w:rFonts w:cs="Arial"/>
                  <w:b/>
                  <w:bCs/>
                  <w:color w:val="000000"/>
                  <w:sz w:val="18"/>
                  <w:szCs w:val="18"/>
                </w:rPr>
                <w:br/>
                <w:t>(</w:t>
              </w:r>
            </w:ins>
            <m:oMath>
              <m:sSub>
                <m:sSubPr>
                  <m:ctrlPr>
                    <w:ins w:id="25107" w:author="Greg Clendenning" w:date="2024-04-16T16:42:00Z">
                      <w:rPr>
                        <w:rFonts w:ascii="Cambria Math" w:hAnsi="Cambria Math"/>
                        <w:i/>
                        <w:szCs w:val="18"/>
                      </w:rPr>
                    </w:ins>
                  </m:ctrlPr>
                </m:sSubPr>
                <m:e>
                  <m:r>
                    <w:ins w:id="25108" w:author="Greg Clendenning" w:date="2024-04-16T16:42:00Z">
                      <w:rPr>
                        <w:rFonts w:ascii="Cambria Math" w:hAnsi="Cambria Math"/>
                        <w:szCs w:val="18"/>
                      </w:rPr>
                      <m:t>IEF</m:t>
                    </w:ins>
                  </m:r>
                </m:e>
                <m:sub>
                  <m:r>
                    <w:ins w:id="25109" w:author="Greg Clendenning" w:date="2024-04-16T16:42:00Z">
                      <w:rPr>
                        <w:rFonts w:ascii="Cambria Math" w:hAnsi="Cambria Math"/>
                        <w:szCs w:val="18"/>
                      </w:rPr>
                      <m:t>ee</m:t>
                    </w:ins>
                  </m:r>
                </m:sub>
              </m:sSub>
            </m:oMath>
            <w:ins w:id="25110" w:author="Greg Clendenning" w:date="2024-04-16T16:42:00Z">
              <w:r w:rsidRPr="001570EA">
                <w:rPr>
                  <w:rFonts w:cs="Arial"/>
                  <w:b/>
                  <w:bCs/>
                  <w:color w:val="000000"/>
                  <w:sz w:val="18"/>
                  <w:szCs w:val="18"/>
                </w:rPr>
                <w:t>)</w:t>
              </w:r>
            </w:ins>
          </w:p>
        </w:tc>
      </w:tr>
      <w:tr w:rsidR="00475EB1" w:rsidRPr="001570EA" w14:paraId="2A30EF61" w14:textId="77777777">
        <w:trPr>
          <w:trHeight w:val="240"/>
          <w:jc w:val="center"/>
        </w:trPr>
        <w:tc>
          <w:tcPr>
            <w:tcW w:w="1750" w:type="dxa"/>
            <w:vMerge w:val="restart"/>
            <w:tcBorders>
              <w:top w:val="nil"/>
              <w:left w:val="single" w:sz="4" w:space="0" w:color="auto"/>
              <w:right w:val="single" w:sz="4" w:space="0" w:color="auto"/>
            </w:tcBorders>
            <w:shd w:val="clear" w:color="auto" w:fill="FFFFFF" w:themeFill="background1"/>
            <w:vAlign w:val="center"/>
          </w:tcPr>
          <w:p w14:paraId="4AF49CFB" w14:textId="77777777" w:rsidR="004E6452" w:rsidRPr="001570EA" w:rsidRDefault="004E6452">
            <w:pPr>
              <w:jc w:val="center"/>
              <w:rPr>
                <w:rFonts w:cs="Arial"/>
                <w:color w:val="000000"/>
                <w:sz w:val="18"/>
                <w:szCs w:val="18"/>
              </w:rPr>
            </w:pPr>
            <w:r w:rsidRPr="001570EA">
              <w:rPr>
                <w:rFonts w:cs="Arial"/>
                <w:color w:val="000000"/>
                <w:sz w:val="18"/>
                <w:szCs w:val="18"/>
              </w:rPr>
              <w:t>Portable dehumidifier</w:t>
            </w: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53728DE" w14:textId="77777777" w:rsidR="004E6452" w:rsidRPr="001570EA" w:rsidRDefault="004E6452">
            <w:pPr>
              <w:jc w:val="center"/>
              <w:rPr>
                <w:rFonts w:cs="Arial"/>
                <w:color w:val="000000"/>
                <w:sz w:val="18"/>
                <w:szCs w:val="18"/>
              </w:rPr>
            </w:pPr>
            <w:r w:rsidRPr="001570EA">
              <w:rPr>
                <w:rFonts w:cs="Arial"/>
                <w:color w:val="000000"/>
                <w:sz w:val="18"/>
                <w:szCs w:val="18"/>
              </w:rPr>
              <w:t>≤ 25</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027A4C3" w14:textId="77777777" w:rsidR="004E6452" w:rsidRPr="001570EA" w:rsidRDefault="004E6452">
            <w:pPr>
              <w:jc w:val="center"/>
              <w:rPr>
                <w:rFonts w:cs="Arial"/>
                <w:color w:val="000000"/>
                <w:sz w:val="18"/>
                <w:szCs w:val="18"/>
              </w:rPr>
            </w:pPr>
            <w:r w:rsidRPr="001570EA">
              <w:rPr>
                <w:rFonts w:cs="Arial"/>
                <w:color w:val="000000"/>
                <w:sz w:val="18"/>
                <w:szCs w:val="18"/>
              </w:rPr>
              <w:t>≥ 1.3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cellIns w:id="25111" w:author="Greg Clendenning" w:date="2024-04-16T16:42:00Z"/>
          </w:tcPr>
          <w:p w14:paraId="1BE8BE0F" w14:textId="77777777" w:rsidR="004E6452" w:rsidRPr="001570EA" w:rsidRDefault="004E6452">
            <w:pPr>
              <w:jc w:val="center"/>
              <w:rPr>
                <w:rFonts w:cs="Arial"/>
                <w:color w:val="000000"/>
                <w:sz w:val="18"/>
                <w:szCs w:val="18"/>
              </w:rPr>
            </w:pPr>
            <w:ins w:id="25112" w:author="Greg Clendenning" w:date="2024-04-16T16:42:00Z">
              <w:r w:rsidRPr="001570EA">
                <w:rPr>
                  <w:rFonts w:cs="Arial"/>
                  <w:color w:val="000000"/>
                  <w:sz w:val="18"/>
                  <w:szCs w:val="18"/>
                </w:rPr>
                <w:t>≥ 1.57</w:t>
              </w:r>
            </w:ins>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cellIns w:id="25113" w:author="Greg Clendenning" w:date="2024-04-16T16:42:00Z"/>
          </w:tcPr>
          <w:p w14:paraId="4AD00A88" w14:textId="77777777" w:rsidR="004E6452" w:rsidRPr="001570EA" w:rsidRDefault="004E6452">
            <w:pPr>
              <w:jc w:val="center"/>
              <w:rPr>
                <w:rFonts w:cs="Arial"/>
                <w:color w:val="000000"/>
                <w:sz w:val="18"/>
                <w:szCs w:val="18"/>
              </w:rPr>
            </w:pPr>
            <w:ins w:id="25114" w:author="Greg Clendenning" w:date="2024-04-16T16:42:00Z">
              <w:r w:rsidRPr="001570EA">
                <w:rPr>
                  <w:rFonts w:cs="Arial"/>
                  <w:color w:val="000000"/>
                  <w:sz w:val="18"/>
                  <w:szCs w:val="18"/>
                </w:rPr>
                <w:t>≥ 1.75</w:t>
              </w:r>
            </w:ins>
          </w:p>
        </w:tc>
      </w:tr>
      <w:tr w:rsidR="00475EB1" w:rsidRPr="001570EA" w14:paraId="7DB478C6" w14:textId="77777777">
        <w:trPr>
          <w:trHeight w:val="240"/>
          <w:jc w:val="center"/>
        </w:trPr>
        <w:tc>
          <w:tcPr>
            <w:tcW w:w="1750" w:type="dxa"/>
            <w:vMerge/>
            <w:tcBorders>
              <w:left w:val="single" w:sz="4" w:space="0" w:color="auto"/>
              <w:right w:val="single" w:sz="4" w:space="0" w:color="auto"/>
            </w:tcBorders>
            <w:shd w:val="clear" w:color="auto" w:fill="FFFFFF" w:themeFill="background1"/>
          </w:tcPr>
          <w:p w14:paraId="325C2C43"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151ADFE2" w14:textId="77777777" w:rsidR="004E6452" w:rsidRPr="001570EA" w:rsidRDefault="004E6452">
            <w:pPr>
              <w:jc w:val="center"/>
              <w:rPr>
                <w:rFonts w:cs="Arial"/>
                <w:color w:val="000000"/>
                <w:sz w:val="18"/>
                <w:szCs w:val="18"/>
              </w:rPr>
            </w:pPr>
            <w:r w:rsidRPr="001570EA">
              <w:rPr>
                <w:rFonts w:cs="Arial"/>
                <w:color w:val="000000"/>
                <w:sz w:val="18"/>
                <w:szCs w:val="18"/>
              </w:rPr>
              <w:t>&gt; 25 to ≤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430B96E6" w14:textId="77777777" w:rsidR="004E6452" w:rsidRPr="001570EA" w:rsidRDefault="004E6452">
            <w:pPr>
              <w:jc w:val="center"/>
              <w:rPr>
                <w:rFonts w:cs="Arial"/>
                <w:color w:val="000000"/>
                <w:sz w:val="18"/>
                <w:szCs w:val="18"/>
              </w:rPr>
            </w:pPr>
            <w:r w:rsidRPr="001570EA">
              <w:rPr>
                <w:rFonts w:cs="Arial"/>
                <w:color w:val="000000"/>
                <w:sz w:val="18"/>
                <w:szCs w:val="18"/>
              </w:rPr>
              <w:t>≥ 1.6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cellIns w:id="25115" w:author="Greg Clendenning" w:date="2024-04-16T16:42:00Z"/>
          </w:tcPr>
          <w:p w14:paraId="2EA8DF6E" w14:textId="77777777" w:rsidR="004E6452" w:rsidRPr="001570EA" w:rsidRDefault="004E6452">
            <w:pPr>
              <w:jc w:val="center"/>
              <w:rPr>
                <w:rFonts w:cs="Arial"/>
                <w:color w:val="000000"/>
                <w:sz w:val="18"/>
                <w:szCs w:val="18"/>
              </w:rPr>
            </w:pPr>
            <w:ins w:id="25116" w:author="Greg Clendenning" w:date="2024-04-16T16:42:00Z">
              <w:r w:rsidRPr="001570EA">
                <w:rPr>
                  <w:rFonts w:cs="Arial"/>
                  <w:color w:val="000000"/>
                  <w:sz w:val="18"/>
                  <w:szCs w:val="18"/>
                </w:rPr>
                <w:t>≥ 1.80</w:t>
              </w:r>
            </w:ins>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cellIns w:id="25117" w:author="Greg Clendenning" w:date="2024-04-16T16:42:00Z"/>
          </w:tcPr>
          <w:p w14:paraId="1F904BB1" w14:textId="77777777" w:rsidR="004E6452" w:rsidRPr="001570EA" w:rsidRDefault="004E6452">
            <w:pPr>
              <w:jc w:val="center"/>
              <w:rPr>
                <w:rFonts w:cs="Arial"/>
                <w:color w:val="000000"/>
                <w:sz w:val="18"/>
                <w:szCs w:val="18"/>
              </w:rPr>
            </w:pPr>
            <w:ins w:id="25118" w:author="Greg Clendenning" w:date="2024-04-16T16:42:00Z">
              <w:r w:rsidRPr="001570EA">
                <w:rPr>
                  <w:rFonts w:cs="Arial"/>
                  <w:color w:val="000000"/>
                  <w:sz w:val="18"/>
                  <w:szCs w:val="18"/>
                </w:rPr>
                <w:t>≥ 2.01</w:t>
              </w:r>
            </w:ins>
          </w:p>
        </w:tc>
      </w:tr>
      <w:tr w:rsidR="00475EB1" w:rsidRPr="001570EA" w14:paraId="7539326A" w14:textId="77777777">
        <w:trPr>
          <w:trHeight w:val="240"/>
          <w:jc w:val="center"/>
        </w:trPr>
        <w:tc>
          <w:tcPr>
            <w:tcW w:w="1750" w:type="dxa"/>
            <w:vMerge/>
            <w:tcBorders>
              <w:left w:val="single" w:sz="4" w:space="0" w:color="auto"/>
              <w:bottom w:val="single" w:sz="4" w:space="0" w:color="auto"/>
              <w:right w:val="single" w:sz="4" w:space="0" w:color="auto"/>
            </w:tcBorders>
            <w:shd w:val="clear" w:color="auto" w:fill="FFFFFF" w:themeFill="background1"/>
          </w:tcPr>
          <w:p w14:paraId="0F8A3BF8"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452B4C45" w14:textId="77777777" w:rsidR="004E6452" w:rsidRPr="001570EA" w:rsidRDefault="004E6452">
            <w:pPr>
              <w:jc w:val="center"/>
              <w:rPr>
                <w:rFonts w:cs="Arial"/>
                <w:color w:val="000000"/>
                <w:sz w:val="18"/>
                <w:szCs w:val="18"/>
              </w:rPr>
            </w:pPr>
            <w:r w:rsidRPr="001570EA">
              <w:rPr>
                <w:rFonts w:cs="Arial"/>
                <w:color w:val="000000"/>
                <w:sz w:val="18"/>
                <w:szCs w:val="18"/>
              </w:rPr>
              <w:t>&gt; 50</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2919CF3B" w14:textId="77777777" w:rsidR="004E6452" w:rsidRPr="001570EA" w:rsidRDefault="004E6452">
            <w:pPr>
              <w:jc w:val="center"/>
              <w:rPr>
                <w:rFonts w:cs="Arial"/>
                <w:color w:val="000000"/>
                <w:sz w:val="18"/>
                <w:szCs w:val="18"/>
              </w:rPr>
            </w:pPr>
            <w:r w:rsidRPr="001570EA">
              <w:rPr>
                <w:rFonts w:cs="Arial"/>
                <w:color w:val="000000"/>
                <w:sz w:val="18"/>
                <w:szCs w:val="18"/>
              </w:rPr>
              <w:t>≥ 2.80</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cellIns w:id="25119" w:author="Greg Clendenning" w:date="2024-04-16T16:42:00Z"/>
          </w:tcPr>
          <w:p w14:paraId="5E2FCDF1" w14:textId="77777777" w:rsidR="004E6452" w:rsidRPr="001570EA" w:rsidRDefault="004E6452">
            <w:pPr>
              <w:jc w:val="center"/>
              <w:rPr>
                <w:rFonts w:cs="Arial"/>
                <w:color w:val="000000"/>
                <w:sz w:val="18"/>
                <w:szCs w:val="18"/>
              </w:rPr>
            </w:pPr>
            <w:ins w:id="25120" w:author="Greg Clendenning" w:date="2024-04-16T16:42:00Z">
              <w:r w:rsidRPr="001570EA">
                <w:rPr>
                  <w:rFonts w:cs="Arial"/>
                  <w:color w:val="000000"/>
                  <w:sz w:val="18"/>
                  <w:szCs w:val="18"/>
                </w:rPr>
                <w:t>≥ 3.30</w:t>
              </w:r>
            </w:ins>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cellIns w:id="25121" w:author="Greg Clendenning" w:date="2024-04-16T16:42:00Z"/>
          </w:tcPr>
          <w:p w14:paraId="6AFC89A3" w14:textId="77777777" w:rsidR="004E6452" w:rsidRPr="001570EA" w:rsidRDefault="004E6452">
            <w:pPr>
              <w:jc w:val="center"/>
              <w:rPr>
                <w:rFonts w:cs="Arial"/>
                <w:color w:val="000000"/>
                <w:sz w:val="18"/>
                <w:szCs w:val="18"/>
              </w:rPr>
            </w:pPr>
            <w:ins w:id="25122" w:author="Greg Clendenning" w:date="2024-04-16T16:42:00Z">
              <w:r w:rsidRPr="001570EA">
                <w:rPr>
                  <w:rFonts w:cs="Arial"/>
                  <w:color w:val="000000"/>
                  <w:sz w:val="18"/>
                  <w:szCs w:val="18"/>
                </w:rPr>
                <w:t>≥ 3.40</w:t>
              </w:r>
            </w:ins>
          </w:p>
        </w:tc>
      </w:tr>
      <w:tr w:rsidR="00475EB1" w:rsidRPr="001570EA" w14:paraId="5BFDFEF8" w14:textId="77777777">
        <w:trPr>
          <w:trHeight w:val="240"/>
          <w:jc w:val="center"/>
        </w:trPr>
        <w:tc>
          <w:tcPr>
            <w:tcW w:w="1750" w:type="dxa"/>
            <w:vMerge w:val="restart"/>
            <w:tcBorders>
              <w:top w:val="nil"/>
              <w:left w:val="single" w:sz="4" w:space="0" w:color="auto"/>
              <w:right w:val="single" w:sz="4" w:space="0" w:color="auto"/>
            </w:tcBorders>
            <w:shd w:val="clear" w:color="auto" w:fill="FFFFFF" w:themeFill="background1"/>
            <w:vAlign w:val="center"/>
          </w:tcPr>
          <w:p w14:paraId="2E50049F" w14:textId="77777777" w:rsidR="004E6452" w:rsidRPr="001570EA" w:rsidRDefault="004E6452">
            <w:pPr>
              <w:jc w:val="center"/>
              <w:rPr>
                <w:rFonts w:cs="Arial"/>
                <w:color w:val="000000"/>
                <w:sz w:val="18"/>
                <w:szCs w:val="18"/>
              </w:rPr>
            </w:pPr>
            <w:r w:rsidRPr="001570EA">
              <w:rPr>
                <w:rFonts w:cs="Arial"/>
                <w:color w:val="000000"/>
                <w:sz w:val="18"/>
                <w:szCs w:val="18"/>
              </w:rPr>
              <w:t>Whole-home dehumidifier</w:t>
            </w:r>
          </w:p>
        </w:tc>
        <w:tc>
          <w:tcPr>
            <w:tcW w:w="1728"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4ECE01D5" w14:textId="77777777" w:rsidR="004E6452" w:rsidRPr="001570EA" w:rsidRDefault="004E6452">
            <w:pPr>
              <w:jc w:val="center"/>
              <w:rPr>
                <w:rFonts w:cs="Arial"/>
                <w:color w:val="000000"/>
                <w:sz w:val="18"/>
                <w:szCs w:val="18"/>
              </w:rPr>
            </w:pPr>
            <w:r w:rsidRPr="001570EA">
              <w:rPr>
                <w:rFonts w:cs="Arial"/>
                <w:b/>
                <w:bCs/>
                <w:color w:val="000000"/>
                <w:sz w:val="18"/>
                <w:szCs w:val="18"/>
              </w:rPr>
              <w:t>Product Case Volume</w:t>
            </w:r>
            <w:r w:rsidRPr="001570EA">
              <w:rPr>
                <w:rFonts w:cs="Arial"/>
                <w:b/>
                <w:bCs/>
                <w:color w:val="000000"/>
                <w:sz w:val="18"/>
                <w:szCs w:val="18"/>
              </w:rPr>
              <w:br/>
              <w:t>(ft</w:t>
            </w:r>
            <w:r w:rsidRPr="001570EA">
              <w:rPr>
                <w:rFonts w:cs="Arial"/>
                <w:b/>
                <w:bCs/>
                <w:color w:val="000000"/>
                <w:sz w:val="18"/>
                <w:szCs w:val="18"/>
                <w:vertAlign w:val="superscript"/>
              </w:rPr>
              <w:t>3</w:t>
            </w:r>
            <w:r w:rsidRPr="001570EA">
              <w:rPr>
                <w:rFonts w:cs="Arial"/>
                <w:b/>
                <w:bCs/>
                <w:color w:val="000000"/>
                <w:sz w:val="18"/>
                <w:szCs w:val="18"/>
              </w:rPr>
              <w:t>)</w:t>
            </w:r>
          </w:p>
        </w:tc>
        <w:tc>
          <w:tcPr>
            <w:tcW w:w="1728" w:type="dxa"/>
            <w:tcBorders>
              <w:top w:val="nil"/>
              <w:left w:val="nil"/>
              <w:bottom w:val="single" w:sz="4" w:space="0" w:color="auto"/>
              <w:right w:val="single" w:sz="4" w:space="0" w:color="auto"/>
            </w:tcBorders>
            <w:shd w:val="clear" w:color="auto" w:fill="BFBFBF" w:themeFill="background1" w:themeFillShade="BF"/>
            <w:noWrap/>
            <w:vAlign w:val="center"/>
          </w:tcPr>
          <w:p w14:paraId="50291973" w14:textId="061D7510" w:rsidR="004E6452" w:rsidRPr="001570EA" w:rsidRDefault="004E6452">
            <w:pPr>
              <w:jc w:val="center"/>
              <w:rPr>
                <w:rFonts w:cs="Arial"/>
                <w:color w:val="000000"/>
                <w:sz w:val="18"/>
                <w:szCs w:val="18"/>
              </w:rPr>
            </w:pPr>
            <w:r w:rsidRPr="001570EA">
              <w:rPr>
                <w:rFonts w:cs="Arial"/>
                <w:b/>
                <w:bCs/>
                <w:color w:val="000000"/>
                <w:sz w:val="18"/>
                <w:szCs w:val="18"/>
              </w:rPr>
              <w:t>Federal Standard</w:t>
            </w:r>
            <w:r w:rsidRPr="001570EA">
              <w:rPr>
                <w:rFonts w:cs="Arial"/>
                <w:b/>
                <w:bCs/>
                <w:color w:val="000000"/>
                <w:sz w:val="18"/>
                <w:szCs w:val="18"/>
              </w:rPr>
              <w:br/>
              <w:t>(</w:t>
            </w:r>
            <m:oMath>
              <m:f>
                <m:fPr>
                  <m:type m:val="lin"/>
                  <m:ctrlPr>
                    <w:del w:id="25123" w:author="Greg Clendenning" w:date="2024-04-16T16:42:00Z">
                      <w:rPr>
                        <w:rFonts w:ascii="Cambria Math" w:hAnsi="Cambria Math"/>
                        <w:i/>
                        <w:sz w:val="18"/>
                      </w:rPr>
                    </w:del>
                  </m:ctrlPr>
                </m:fPr>
                <m:num>
                  <m:r>
                    <w:del w:id="25124" w:author="Greg Clendenning" w:date="2024-04-16T16:42:00Z">
                      <w:rPr>
                        <w:rFonts w:ascii="Cambria Math" w:hAnsi="Cambria Math"/>
                      </w:rPr>
                      <m:t>L</m:t>
                    </w:del>
                  </m:r>
                </m:num>
                <m:den>
                  <m:sSub>
                    <m:sSubPr>
                      <m:ctrlPr>
                        <w:del w:id="25125" w:author="Greg Clendenning" w:date="2024-04-16T16:42:00Z">
                          <w:rPr>
                            <w:rFonts w:ascii="Cambria Math" w:hAnsi="Cambria Math"/>
                            <w:i/>
                          </w:rPr>
                        </w:del>
                      </m:ctrlPr>
                    </m:sSubPr>
                    <m:e>
                      <m:r>
                        <w:del w:id="25126" w:author="Greg Clendenning" w:date="2024-04-16T16:42:00Z">
                          <w:rPr>
                            <w:rFonts w:ascii="Cambria Math" w:hAnsi="Cambria Math"/>
                          </w:rPr>
                          <m:t>kWh</m:t>
                        </w:del>
                      </m:r>
                    </m:e>
                    <m:sub>
                      <m:r>
                        <w:del w:id="25127" w:author="Greg Clendenning" w:date="2024-04-16T16:42:00Z">
                          <w:rPr>
                            <w:rFonts w:ascii="Cambria Math" w:hAnsi="Cambria Math"/>
                          </w:rPr>
                          <m:t>base</m:t>
                        </w:del>
                      </m:r>
                    </m:sub>
                  </m:sSub>
                </m:den>
              </m:f>
            </m:oMath>
            <w:del w:id="25128" w:author="Greg Clendenning" w:date="2024-04-16T16:42:00Z">
              <w:r w:rsidR="00FA5174" w:rsidRPr="004673F4">
                <w:rPr>
                  <w:rFonts w:cs="Arial"/>
                  <w:b/>
                  <w:bCs/>
                  <w:color w:val="000000"/>
                  <w:sz w:val="18"/>
                  <w:szCs w:val="18"/>
                </w:rPr>
                <w:delText>)</w:delText>
              </w:r>
            </w:del>
            <m:oMath>
              <m:sSub>
                <m:sSubPr>
                  <m:ctrlPr>
                    <w:ins w:id="25129" w:author="Greg Clendenning" w:date="2024-04-16T16:42:00Z">
                      <w:rPr>
                        <w:rFonts w:ascii="Cambria Math" w:hAnsi="Cambria Math"/>
                        <w:i/>
                        <w:szCs w:val="18"/>
                      </w:rPr>
                    </w:ins>
                  </m:ctrlPr>
                </m:sSubPr>
                <m:e>
                  <m:r>
                    <w:ins w:id="25130" w:author="Greg Clendenning" w:date="2024-04-16T16:42:00Z">
                      <w:rPr>
                        <w:rFonts w:ascii="Cambria Math" w:hAnsi="Cambria Math"/>
                        <w:szCs w:val="18"/>
                      </w:rPr>
                      <m:t>IEF</m:t>
                    </w:ins>
                  </m:r>
                </m:e>
                <m:sub>
                  <m:r>
                    <w:ins w:id="25131" w:author="Greg Clendenning" w:date="2024-04-16T16:42:00Z">
                      <w:rPr>
                        <w:rFonts w:ascii="Cambria Math" w:hAnsi="Cambria Math"/>
                        <w:szCs w:val="18"/>
                      </w:rPr>
                      <m:t>base</m:t>
                    </w:ins>
                  </m:r>
                </m:sub>
              </m:sSub>
              <m:r>
                <w:ins w:id="25132" w:author="Greg Clendenning" w:date="2024-04-16T16:42:00Z">
                  <m:rPr>
                    <m:sty m:val="p"/>
                  </m:rPr>
                  <w:rPr>
                    <w:rFonts w:ascii="Cambria Math" w:hAnsi="Cambria Math"/>
                    <w:szCs w:val="18"/>
                  </w:rPr>
                  <m:t xml:space="preserve"> </m:t>
                </w:ins>
              </m:r>
            </m:oMath>
            <w:ins w:id="25133" w:author="Greg Clendenning" w:date="2024-04-16T16:42:00Z">
              <w:r w:rsidRPr="001570EA">
                <w:rPr>
                  <w:rFonts w:cs="Arial"/>
                  <w:b/>
                  <w:bCs/>
                  <w:color w:val="000000"/>
                  <w:sz w:val="18"/>
                  <w:szCs w:val="18"/>
                </w:rPr>
                <w:t>)</w:t>
              </w:r>
            </w:ins>
          </w:p>
        </w:tc>
        <w:tc>
          <w:tcPr>
            <w:tcW w:w="1728" w:type="dxa"/>
            <w:tcBorders>
              <w:top w:val="single" w:sz="4" w:space="0" w:color="auto"/>
              <w:left w:val="nil"/>
              <w:bottom w:val="single" w:sz="4" w:space="0" w:color="auto"/>
              <w:right w:val="single" w:sz="4" w:space="0" w:color="auto"/>
            </w:tcBorders>
            <w:shd w:val="clear" w:color="auto" w:fill="BFBFBF" w:themeFill="background1" w:themeFillShade="BF"/>
            <w:vAlign w:val="center"/>
            <w:cellIns w:id="25134" w:author="Greg Clendenning" w:date="2024-04-16T16:42:00Z"/>
          </w:tcPr>
          <w:p w14:paraId="53C23F25" w14:textId="77777777" w:rsidR="004E6452" w:rsidRPr="001570EA" w:rsidRDefault="004E6452">
            <w:pPr>
              <w:jc w:val="center"/>
              <w:rPr>
                <w:rFonts w:cs="Arial"/>
                <w:b/>
                <w:bCs/>
                <w:color w:val="000000"/>
                <w:sz w:val="18"/>
                <w:szCs w:val="18"/>
              </w:rPr>
            </w:pPr>
            <w:ins w:id="25135" w:author="Greg Clendenning" w:date="2024-04-16T16:42:00Z">
              <w:r w:rsidRPr="001570EA">
                <w:rPr>
                  <w:rFonts w:cs="Arial"/>
                  <w:b/>
                  <w:bCs/>
                  <w:color w:val="000000"/>
                  <w:sz w:val="18"/>
                  <w:szCs w:val="18"/>
                </w:rPr>
                <w:t>ENERGY STAR</w:t>
              </w:r>
              <w:r w:rsidRPr="001570EA">
                <w:rPr>
                  <w:rFonts w:cs="Arial"/>
                  <w:b/>
                  <w:bCs/>
                  <w:color w:val="000000"/>
                  <w:sz w:val="18"/>
                  <w:szCs w:val="18"/>
                </w:rPr>
                <w:br/>
                <w:t>(</w:t>
              </w:r>
            </w:ins>
            <m:oMath>
              <m:sSub>
                <m:sSubPr>
                  <m:ctrlPr>
                    <w:ins w:id="25136" w:author="Greg Clendenning" w:date="2024-04-16T16:42:00Z">
                      <w:rPr>
                        <w:rFonts w:ascii="Cambria Math" w:hAnsi="Cambria Math"/>
                        <w:i/>
                        <w:szCs w:val="18"/>
                      </w:rPr>
                    </w:ins>
                  </m:ctrlPr>
                </m:sSubPr>
                <m:e>
                  <m:r>
                    <w:ins w:id="25137" w:author="Greg Clendenning" w:date="2024-04-16T16:42:00Z">
                      <w:rPr>
                        <w:rFonts w:ascii="Cambria Math" w:hAnsi="Cambria Math"/>
                        <w:szCs w:val="18"/>
                      </w:rPr>
                      <m:t>IEF</m:t>
                    </w:ins>
                  </m:r>
                </m:e>
                <m:sub>
                  <m:r>
                    <w:ins w:id="25138" w:author="Greg Clendenning" w:date="2024-04-16T16:42:00Z">
                      <w:rPr>
                        <w:rFonts w:ascii="Cambria Math" w:hAnsi="Cambria Math"/>
                        <w:szCs w:val="18"/>
                      </w:rPr>
                      <m:t>ee</m:t>
                    </w:ins>
                  </m:r>
                </m:sub>
              </m:sSub>
            </m:oMath>
            <w:ins w:id="25139" w:author="Greg Clendenning" w:date="2024-04-16T16:42:00Z">
              <w:r w:rsidRPr="001570EA">
                <w:rPr>
                  <w:rFonts w:cs="Arial"/>
                  <w:b/>
                  <w:bCs/>
                  <w:color w:val="000000"/>
                  <w:sz w:val="18"/>
                  <w:szCs w:val="18"/>
                </w:rPr>
                <w:t>)</w:t>
              </w:r>
            </w:ins>
          </w:p>
        </w:tc>
        <w:tc>
          <w:tcPr>
            <w:tcW w:w="17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cellIns w:id="25140" w:author="Greg Clendenning" w:date="2024-04-16T16:42:00Z"/>
          </w:tcPr>
          <w:p w14:paraId="5DFD5DA2" w14:textId="77777777" w:rsidR="004E6452" w:rsidRPr="001570EA" w:rsidRDefault="004E6452">
            <w:pPr>
              <w:jc w:val="center"/>
              <w:rPr>
                <w:rFonts w:cs="Arial"/>
                <w:b/>
                <w:bCs/>
                <w:color w:val="000000"/>
                <w:sz w:val="18"/>
                <w:szCs w:val="18"/>
              </w:rPr>
            </w:pPr>
            <w:ins w:id="25141" w:author="Greg Clendenning" w:date="2024-04-16T16:42:00Z">
              <w:r w:rsidRPr="001570EA">
                <w:rPr>
                  <w:rFonts w:cs="Arial"/>
                  <w:b/>
                  <w:bCs/>
                  <w:color w:val="000000"/>
                  <w:sz w:val="18"/>
                  <w:szCs w:val="18"/>
                </w:rPr>
                <w:t>ENERGY STAR Most Efficient</w:t>
              </w:r>
              <w:r w:rsidRPr="001570EA">
                <w:rPr>
                  <w:rFonts w:cs="Arial"/>
                  <w:b/>
                  <w:bCs/>
                  <w:color w:val="000000"/>
                  <w:sz w:val="18"/>
                  <w:szCs w:val="18"/>
                </w:rPr>
                <w:br/>
                <w:t>(</w:t>
              </w:r>
            </w:ins>
            <m:oMath>
              <m:sSub>
                <m:sSubPr>
                  <m:ctrlPr>
                    <w:ins w:id="25142" w:author="Greg Clendenning" w:date="2024-04-16T16:42:00Z">
                      <w:rPr>
                        <w:rFonts w:ascii="Cambria Math" w:hAnsi="Cambria Math"/>
                        <w:i/>
                        <w:szCs w:val="18"/>
                      </w:rPr>
                    </w:ins>
                  </m:ctrlPr>
                </m:sSubPr>
                <m:e>
                  <m:r>
                    <w:ins w:id="25143" w:author="Greg Clendenning" w:date="2024-04-16T16:42:00Z">
                      <w:rPr>
                        <w:rFonts w:ascii="Cambria Math" w:hAnsi="Cambria Math"/>
                        <w:szCs w:val="18"/>
                      </w:rPr>
                      <m:t>IEF</m:t>
                    </w:ins>
                  </m:r>
                </m:e>
                <m:sub>
                  <m:r>
                    <w:ins w:id="25144" w:author="Greg Clendenning" w:date="2024-04-16T16:42:00Z">
                      <w:rPr>
                        <w:rFonts w:ascii="Cambria Math" w:hAnsi="Cambria Math"/>
                        <w:szCs w:val="18"/>
                      </w:rPr>
                      <m:t>ee</m:t>
                    </w:ins>
                  </m:r>
                </m:sub>
              </m:sSub>
            </m:oMath>
            <w:ins w:id="25145" w:author="Greg Clendenning" w:date="2024-04-16T16:42:00Z">
              <w:r w:rsidRPr="001570EA">
                <w:rPr>
                  <w:rFonts w:cs="Arial"/>
                  <w:szCs w:val="18"/>
                </w:rPr>
                <w:t>)</w:t>
              </w:r>
            </w:ins>
          </w:p>
        </w:tc>
      </w:tr>
      <w:tr w:rsidR="00475EB1" w:rsidRPr="001570EA" w14:paraId="7578D665" w14:textId="77777777">
        <w:trPr>
          <w:trHeight w:val="240"/>
          <w:jc w:val="center"/>
        </w:trPr>
        <w:tc>
          <w:tcPr>
            <w:tcW w:w="1750" w:type="dxa"/>
            <w:vMerge/>
            <w:tcBorders>
              <w:left w:val="single" w:sz="4" w:space="0" w:color="auto"/>
              <w:right w:val="single" w:sz="4" w:space="0" w:color="auto"/>
            </w:tcBorders>
            <w:shd w:val="clear" w:color="auto" w:fill="FFFFFF" w:themeFill="background1"/>
            <w:vAlign w:val="center"/>
          </w:tcPr>
          <w:p w14:paraId="3A2B583F" w14:textId="77777777" w:rsidR="004E6452" w:rsidRPr="001570EA" w:rsidRDefault="004E6452">
            <w:pPr>
              <w:jc w:val="cente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2BE52ECC" w14:textId="77777777" w:rsidR="004E6452" w:rsidRPr="001570EA" w:rsidRDefault="004E6452">
            <w:pPr>
              <w:jc w:val="center"/>
              <w:rPr>
                <w:rFonts w:cs="Arial"/>
                <w:color w:val="000000"/>
                <w:sz w:val="18"/>
                <w:szCs w:val="18"/>
              </w:rPr>
            </w:pPr>
            <w:r w:rsidRPr="001570EA">
              <w:rPr>
                <w:rFonts w:cs="Arial"/>
                <w:color w:val="000000"/>
                <w:sz w:val="18"/>
                <w:szCs w:val="18"/>
              </w:rPr>
              <w: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12410DA5" w14:textId="77777777" w:rsidR="004E6452" w:rsidRPr="001570EA" w:rsidRDefault="004E6452">
            <w:pPr>
              <w:jc w:val="center"/>
              <w:rPr>
                <w:rFonts w:cs="Arial"/>
                <w:color w:val="000000"/>
                <w:sz w:val="18"/>
                <w:szCs w:val="18"/>
              </w:rPr>
            </w:pPr>
            <w:r w:rsidRPr="001570EA">
              <w:rPr>
                <w:rFonts w:cs="Arial"/>
                <w:color w:val="000000"/>
                <w:sz w:val="18"/>
                <w:szCs w:val="18"/>
              </w:rPr>
              <w:t>≥ 1.77</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cellIns w:id="25146" w:author="Greg Clendenning" w:date="2024-04-16T16:42:00Z"/>
          </w:tcPr>
          <w:p w14:paraId="64B53BFF" w14:textId="77777777" w:rsidR="004E6452" w:rsidRPr="001570EA" w:rsidRDefault="004E6452">
            <w:pPr>
              <w:jc w:val="center"/>
              <w:rPr>
                <w:rFonts w:cs="Arial"/>
                <w:color w:val="000000"/>
                <w:sz w:val="18"/>
                <w:szCs w:val="18"/>
              </w:rPr>
            </w:pPr>
            <w:ins w:id="25147" w:author="Greg Clendenning" w:date="2024-04-16T16:42:00Z">
              <w:r w:rsidRPr="001570EA">
                <w:rPr>
                  <w:rFonts w:cs="Arial"/>
                  <w:color w:val="000000"/>
                  <w:sz w:val="18"/>
                  <w:szCs w:val="18"/>
                </w:rPr>
                <w:t>≥ 2.09</w:t>
              </w:r>
            </w:ins>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cellIns w:id="25148" w:author="Greg Clendenning" w:date="2024-04-16T16:42:00Z"/>
          </w:tcPr>
          <w:p w14:paraId="17CB834D" w14:textId="77777777" w:rsidR="004E6452" w:rsidRPr="001570EA" w:rsidRDefault="004E6452">
            <w:pPr>
              <w:jc w:val="center"/>
              <w:rPr>
                <w:rFonts w:cs="Arial"/>
                <w:color w:val="000000"/>
                <w:sz w:val="18"/>
                <w:szCs w:val="18"/>
              </w:rPr>
            </w:pPr>
            <w:ins w:id="25149" w:author="Greg Clendenning" w:date="2024-04-16T16:42:00Z">
              <w:r w:rsidRPr="001570EA">
                <w:rPr>
                  <w:rFonts w:cs="Arial"/>
                  <w:color w:val="000000"/>
                  <w:sz w:val="18"/>
                  <w:szCs w:val="18"/>
                </w:rPr>
                <w:t>≥ 2.22</w:t>
              </w:r>
            </w:ins>
          </w:p>
        </w:tc>
      </w:tr>
      <w:tr w:rsidR="00475EB1" w:rsidRPr="001570EA" w14:paraId="5517BB7E" w14:textId="77777777">
        <w:trPr>
          <w:trHeight w:val="240"/>
          <w:jc w:val="center"/>
        </w:trPr>
        <w:tc>
          <w:tcPr>
            <w:tcW w:w="1750" w:type="dxa"/>
            <w:vMerge/>
            <w:tcBorders>
              <w:left w:val="single" w:sz="4" w:space="0" w:color="auto"/>
              <w:bottom w:val="single" w:sz="4" w:space="0" w:color="auto"/>
              <w:right w:val="single" w:sz="4" w:space="0" w:color="auto"/>
            </w:tcBorders>
            <w:shd w:val="clear" w:color="auto" w:fill="FFFFFF" w:themeFill="background1"/>
          </w:tcPr>
          <w:p w14:paraId="37C5CE16" w14:textId="77777777" w:rsidR="004E6452" w:rsidRPr="001570EA" w:rsidRDefault="004E6452">
            <w:pPr>
              <w:rPr>
                <w:rFonts w:cs="Arial"/>
                <w:color w:val="000000"/>
                <w:sz w:val="18"/>
                <w:szCs w:val="18"/>
              </w:rPr>
            </w:pPr>
          </w:p>
        </w:tc>
        <w:tc>
          <w:tcPr>
            <w:tcW w:w="1728" w:type="dxa"/>
            <w:tcBorders>
              <w:top w:val="nil"/>
              <w:left w:val="single" w:sz="4" w:space="0" w:color="auto"/>
              <w:bottom w:val="single" w:sz="4" w:space="0" w:color="auto"/>
              <w:right w:val="single" w:sz="4" w:space="0" w:color="auto"/>
            </w:tcBorders>
            <w:shd w:val="clear" w:color="auto" w:fill="FFFFFF" w:themeFill="background1"/>
            <w:noWrap/>
            <w:vAlign w:val="center"/>
          </w:tcPr>
          <w:p w14:paraId="3A800353" w14:textId="77777777" w:rsidR="004E6452" w:rsidRPr="001570EA" w:rsidRDefault="004E6452">
            <w:pPr>
              <w:jc w:val="center"/>
              <w:rPr>
                <w:rFonts w:cs="Arial"/>
                <w:color w:val="000000"/>
                <w:sz w:val="18"/>
                <w:szCs w:val="18"/>
              </w:rPr>
            </w:pPr>
            <w:r w:rsidRPr="001570EA">
              <w:rPr>
                <w:rFonts w:cs="Arial"/>
                <w:color w:val="000000"/>
                <w:sz w:val="18"/>
                <w:szCs w:val="18"/>
              </w:rPr>
              <w:t>&gt; 8</w:t>
            </w:r>
          </w:p>
        </w:tc>
        <w:tc>
          <w:tcPr>
            <w:tcW w:w="1728" w:type="dxa"/>
            <w:tcBorders>
              <w:top w:val="nil"/>
              <w:left w:val="nil"/>
              <w:bottom w:val="single" w:sz="4" w:space="0" w:color="auto"/>
              <w:right w:val="single" w:sz="4" w:space="0" w:color="auto"/>
            </w:tcBorders>
            <w:shd w:val="clear" w:color="auto" w:fill="FFFFFF" w:themeFill="background1"/>
            <w:noWrap/>
            <w:vAlign w:val="center"/>
          </w:tcPr>
          <w:p w14:paraId="5C0C5F1E" w14:textId="77777777" w:rsidR="004E6452" w:rsidRPr="001570EA" w:rsidRDefault="004E6452">
            <w:pPr>
              <w:jc w:val="center"/>
              <w:rPr>
                <w:rFonts w:cs="Arial"/>
                <w:color w:val="000000"/>
                <w:sz w:val="18"/>
                <w:szCs w:val="18"/>
              </w:rPr>
            </w:pPr>
            <w:r w:rsidRPr="001570EA">
              <w:rPr>
                <w:rFonts w:cs="Arial"/>
                <w:color w:val="000000"/>
                <w:sz w:val="18"/>
                <w:szCs w:val="18"/>
              </w:rPr>
              <w:t>≥ 2.41</w:t>
            </w:r>
          </w:p>
        </w:tc>
        <w:tc>
          <w:tcPr>
            <w:tcW w:w="1728" w:type="dxa"/>
            <w:tcBorders>
              <w:top w:val="single" w:sz="4" w:space="0" w:color="auto"/>
              <w:left w:val="nil"/>
              <w:bottom w:val="single" w:sz="4" w:space="0" w:color="auto"/>
              <w:right w:val="single" w:sz="4" w:space="0" w:color="auto"/>
            </w:tcBorders>
            <w:shd w:val="clear" w:color="auto" w:fill="FFFFFF" w:themeFill="background1"/>
            <w:vAlign w:val="center"/>
            <w:cellIns w:id="25150" w:author="Greg Clendenning" w:date="2024-04-16T16:42:00Z"/>
          </w:tcPr>
          <w:p w14:paraId="61A9E52D" w14:textId="77777777" w:rsidR="004E6452" w:rsidRPr="001570EA" w:rsidRDefault="004E6452">
            <w:pPr>
              <w:jc w:val="center"/>
              <w:rPr>
                <w:rFonts w:cs="Arial"/>
                <w:color w:val="000000"/>
                <w:sz w:val="18"/>
                <w:szCs w:val="18"/>
              </w:rPr>
            </w:pPr>
            <w:ins w:id="25151" w:author="Greg Clendenning" w:date="2024-04-16T16:42:00Z">
              <w:r w:rsidRPr="001570EA">
                <w:rPr>
                  <w:rFonts w:cs="Arial"/>
                  <w:color w:val="000000"/>
                  <w:sz w:val="18"/>
                  <w:szCs w:val="18"/>
                </w:rPr>
                <w:t>≥ 3.30</w:t>
              </w:r>
            </w:ins>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cellIns w:id="25152" w:author="Greg Clendenning" w:date="2024-04-16T16:42:00Z"/>
          </w:tcPr>
          <w:p w14:paraId="4DC9E309" w14:textId="77777777" w:rsidR="004E6452" w:rsidRPr="001570EA" w:rsidRDefault="004E6452">
            <w:pPr>
              <w:jc w:val="center"/>
              <w:rPr>
                <w:rFonts w:cs="Arial"/>
                <w:color w:val="000000"/>
                <w:sz w:val="18"/>
                <w:szCs w:val="18"/>
              </w:rPr>
            </w:pPr>
            <w:ins w:id="25153" w:author="Greg Clendenning" w:date="2024-04-16T16:42:00Z">
              <w:r w:rsidRPr="001570EA">
                <w:rPr>
                  <w:rFonts w:cs="Arial"/>
                  <w:color w:val="000000"/>
                  <w:sz w:val="18"/>
                  <w:szCs w:val="18"/>
                </w:rPr>
                <w:t>≥ 3.81</w:t>
              </w:r>
            </w:ins>
          </w:p>
        </w:tc>
      </w:tr>
    </w:tbl>
    <w:p w14:paraId="04B3BF7F" w14:textId="77777777" w:rsidR="004E6452" w:rsidRPr="001570EA" w:rsidRDefault="004E6452">
      <w:pPr>
        <w:pPrChange w:id="25154" w:author="Greg Clendenning" w:date="2024-04-16T16:42:00Z">
          <w:pPr>
            <w:pStyle w:val="Caption"/>
          </w:pPr>
        </w:pPrChange>
      </w:pPr>
    </w:p>
    <w:p w14:paraId="7EC61D2F" w14:textId="77777777" w:rsidR="004E6452" w:rsidRPr="001570EA" w:rsidRDefault="004E6452" w:rsidP="004E6452">
      <w:pPr>
        <w:pStyle w:val="SubStyle"/>
        <w:rPr>
          <w:ins w:id="25155" w:author="Greg Clendenning" w:date="2024-04-16T16:42:00Z"/>
        </w:rPr>
      </w:pPr>
      <w:ins w:id="25156" w:author="Greg Clendenning" w:date="2024-04-16T16:42:00Z">
        <w:r w:rsidRPr="001570EA">
          <w:t>Default Savings</w:t>
        </w:r>
      </w:ins>
    </w:p>
    <w:p w14:paraId="115AA12B" w14:textId="622154CF" w:rsidR="004E6452" w:rsidRPr="001570EA" w:rsidRDefault="004E6452" w:rsidP="004E6452">
      <w:pPr>
        <w:rPr>
          <w:ins w:id="25157" w:author="Greg Clendenning" w:date="2024-04-16T16:42:00Z"/>
        </w:rPr>
      </w:pPr>
      <w:ins w:id="25158" w:author="Greg Clendenning" w:date="2024-04-16T16:42:00Z">
        <w:r w:rsidRPr="001570EA">
          <w:t xml:space="preserve">The annual energy usage and savings of an ENERGY STAR unit over the federal minimum standard are presented in </w:t>
        </w:r>
        <w:r w:rsidRPr="001570EA">
          <w:fldChar w:fldCharType="begin"/>
        </w:r>
        <w:r w:rsidRPr="001570EA">
          <w:instrText xml:space="preserve"> REF _Ref535144656 \h </w:instrText>
        </w:r>
        <w:r w:rsidR="001570EA">
          <w:instrText xml:space="preserve"> \* MERGEFORMAT </w:instrText>
        </w:r>
      </w:ins>
      <w:ins w:id="25159"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for each capacity range.</w:t>
        </w:r>
      </w:ins>
    </w:p>
    <w:p w14:paraId="5CE5A34B" w14:textId="77777777" w:rsidR="004E6452" w:rsidRPr="001570EA" w:rsidRDefault="004E6452" w:rsidP="004E6452">
      <w:pPr>
        <w:rPr>
          <w:ins w:id="25160" w:author="Greg Clendenning" w:date="2024-04-16T16:42:00Z"/>
        </w:rPr>
      </w:pPr>
    </w:p>
    <w:p w14:paraId="70B668AF" w14:textId="025C169F" w:rsidR="004E6452" w:rsidRPr="001570EA" w:rsidRDefault="004E6452">
      <w:pPr>
        <w:pStyle w:val="Caption"/>
        <w:jc w:val="left"/>
        <w:rPr>
          <w:rFonts w:cs="Arial"/>
        </w:rPr>
        <w:pPrChange w:id="25161" w:author="Greg Clendenning" w:date="2024-04-16T16:42:00Z">
          <w:pPr>
            <w:pStyle w:val="Caption"/>
          </w:pPr>
        </w:pPrChange>
      </w:pPr>
      <w:bookmarkStart w:id="25162" w:name="_Ref535144656"/>
      <w:bookmarkStart w:id="25163" w:name="_Ref534647003"/>
      <w:bookmarkStart w:id="25164" w:name="_Toc47598335"/>
      <w:bookmarkStart w:id="25165" w:name="_Toc6678630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166" w:author="Greg Clendenning" w:date="2024-04-16T16:42:00Z">
        <w:r w:rsidR="003D6F35">
          <w:rPr>
            <w:noProof/>
          </w:rPr>
          <w:delText>92</w:delText>
        </w:r>
      </w:del>
      <w:ins w:id="25167" w:author="Greg Clendenning" w:date="2024-04-16T16:42:00Z">
        <w:r w:rsidR="002E093A" w:rsidRPr="001570EA">
          <w:rPr>
            <w:noProof/>
          </w:rPr>
          <w:t>116</w:t>
        </w:r>
      </w:ins>
      <w:r w:rsidR="002E093A" w:rsidRPr="001570EA">
        <w:fldChar w:fldCharType="end"/>
      </w:r>
      <w:bookmarkEnd w:id="25162"/>
      <w:bookmarkEnd w:id="25163"/>
      <w:r w:rsidRPr="001570EA">
        <w:t xml:space="preserve">: </w:t>
      </w:r>
      <w:r w:rsidRPr="001570EA">
        <w:rPr>
          <w:rFonts w:cs="Arial"/>
        </w:rPr>
        <w:t xml:space="preserve">Dehumidifier </w:t>
      </w:r>
      <w:del w:id="25168" w:author="Greg Clendenning" w:date="2024-04-16T16:42:00Z">
        <w:r w:rsidR="00FA5174">
          <w:delText xml:space="preserve">ENERGY STAR </w:delText>
        </w:r>
        <w:r w:rsidR="00FA5174" w:rsidRPr="00A35FDB">
          <w:delText>Standards</w:delText>
        </w:r>
      </w:del>
      <w:bookmarkEnd w:id="25164"/>
      <w:ins w:id="25169" w:author="Greg Clendenning" w:date="2024-04-16T16:42:00Z">
        <w:r w:rsidRPr="001570EA">
          <w:rPr>
            <w:rFonts w:cs="Arial"/>
          </w:rPr>
          <w:t>Default Energy Savings</w:t>
        </w:r>
      </w:ins>
      <w:bookmarkEnd w:id="25165"/>
    </w:p>
    <w:tbl>
      <w:tblPr>
        <w:tblW w:w="10265" w:type="dxa"/>
        <w:jc w:val="center"/>
        <w:tblLayout w:type="fixed"/>
        <w:tblLook w:val="04A0" w:firstRow="1" w:lastRow="0" w:firstColumn="1" w:lastColumn="0" w:noHBand="0" w:noVBand="1"/>
      </w:tblPr>
      <w:tblGrid>
        <w:gridCol w:w="990"/>
        <w:gridCol w:w="990"/>
        <w:gridCol w:w="1265"/>
        <w:gridCol w:w="990"/>
        <w:gridCol w:w="1040"/>
        <w:gridCol w:w="1030"/>
        <w:gridCol w:w="1170"/>
        <w:gridCol w:w="1435"/>
        <w:gridCol w:w="1355"/>
      </w:tblGrid>
      <w:tr w:rsidR="004E6452" w:rsidRPr="001570EA" w14:paraId="182AE3B1" w14:textId="77777777">
        <w:trPr>
          <w:trHeight w:val="480"/>
          <w:jc w:val="center"/>
          <w:ins w:id="25170" w:author="Greg Clendenning" w:date="2024-04-16T16:42:00Z"/>
        </w:trPr>
        <w:tc>
          <w:tcPr>
            <w:tcW w:w="990" w:type="dxa"/>
            <w:vMerge w:val="restart"/>
            <w:tcBorders>
              <w:top w:val="single" w:sz="4" w:space="0" w:color="auto"/>
              <w:left w:val="single" w:sz="4" w:space="0" w:color="auto"/>
              <w:bottom w:val="single" w:sz="8" w:space="0" w:color="000000"/>
              <w:right w:val="single" w:sz="8" w:space="0" w:color="auto"/>
            </w:tcBorders>
            <w:shd w:val="clear" w:color="000000" w:fill="BFBFBF"/>
            <w:hideMark/>
          </w:tcPr>
          <w:p w14:paraId="20DAE5C1" w14:textId="77777777" w:rsidR="004E6452" w:rsidRPr="001570EA" w:rsidRDefault="004E6452">
            <w:pPr>
              <w:keepNext/>
              <w:jc w:val="center"/>
              <w:rPr>
                <w:ins w:id="25171" w:author="Greg Clendenning" w:date="2024-04-16T16:42:00Z"/>
                <w:rFonts w:cs="Arial"/>
                <w:b/>
                <w:bCs/>
                <w:color w:val="000000"/>
                <w:sz w:val="18"/>
                <w:szCs w:val="18"/>
              </w:rPr>
            </w:pPr>
          </w:p>
          <w:p w14:paraId="08ACF169" w14:textId="77777777" w:rsidR="004E6452" w:rsidRPr="001570EA" w:rsidRDefault="004E6452">
            <w:pPr>
              <w:keepNext/>
              <w:jc w:val="center"/>
              <w:rPr>
                <w:ins w:id="25172" w:author="Greg Clendenning" w:date="2024-04-16T16:42:00Z"/>
                <w:rFonts w:cs="Arial"/>
                <w:b/>
                <w:bCs/>
                <w:color w:val="000000"/>
                <w:sz w:val="18"/>
                <w:szCs w:val="18"/>
              </w:rPr>
            </w:pPr>
          </w:p>
        </w:tc>
        <w:tc>
          <w:tcPr>
            <w:tcW w:w="990" w:type="dxa"/>
            <w:vMerge w:val="restart"/>
            <w:tcBorders>
              <w:top w:val="single" w:sz="4" w:space="0" w:color="auto"/>
              <w:left w:val="single" w:sz="8" w:space="0" w:color="auto"/>
              <w:bottom w:val="single" w:sz="8" w:space="0" w:color="000000"/>
              <w:right w:val="single" w:sz="8" w:space="0" w:color="auto"/>
            </w:tcBorders>
            <w:shd w:val="clear" w:color="000000" w:fill="BFBFBF"/>
            <w:vAlign w:val="center"/>
            <w:hideMark/>
          </w:tcPr>
          <w:p w14:paraId="6DB609E1" w14:textId="77777777" w:rsidR="004E6452" w:rsidRPr="001570EA" w:rsidRDefault="004E6452">
            <w:pPr>
              <w:keepNext/>
              <w:jc w:val="center"/>
              <w:rPr>
                <w:ins w:id="25173" w:author="Greg Clendenning" w:date="2024-04-16T16:42:00Z"/>
                <w:rFonts w:cs="Arial"/>
                <w:b/>
                <w:bCs/>
                <w:color w:val="000000"/>
                <w:sz w:val="18"/>
                <w:szCs w:val="18"/>
                <w:vertAlign w:val="superscript"/>
              </w:rPr>
            </w:pPr>
            <w:ins w:id="25174" w:author="Greg Clendenning" w:date="2024-04-16T16:42:00Z">
              <w:r w:rsidRPr="001570EA">
                <w:rPr>
                  <w:rFonts w:cs="Arial"/>
                  <w:b/>
                  <w:bCs/>
                  <w:color w:val="000000"/>
                  <w:sz w:val="18"/>
                  <w:szCs w:val="18"/>
                </w:rPr>
                <w:t>Product</w:t>
              </w:r>
              <w:r w:rsidRPr="001570EA">
                <w:rPr>
                  <w:rFonts w:cs="Arial"/>
                  <w:b/>
                  <w:bCs/>
                  <w:color w:val="000000"/>
                  <w:sz w:val="18"/>
                  <w:szCs w:val="18"/>
                  <w:vertAlign w:val="superscript"/>
                </w:rPr>
                <w:t>a</w:t>
              </w:r>
            </w:ins>
          </w:p>
        </w:tc>
        <w:tc>
          <w:tcPr>
            <w:tcW w:w="1265" w:type="dxa"/>
            <w:tcBorders>
              <w:top w:val="single" w:sz="8" w:space="0" w:color="auto"/>
              <w:left w:val="nil"/>
              <w:bottom w:val="nil"/>
              <w:right w:val="single" w:sz="8" w:space="0" w:color="auto"/>
            </w:tcBorders>
            <w:shd w:val="clear" w:color="000000" w:fill="BFBFBF"/>
            <w:vAlign w:val="center"/>
            <w:hideMark/>
          </w:tcPr>
          <w:p w14:paraId="7BA5FA8A" w14:textId="77777777" w:rsidR="004E6452" w:rsidRPr="001570EA" w:rsidRDefault="004E6452">
            <w:pPr>
              <w:keepNext/>
              <w:jc w:val="center"/>
              <w:rPr>
                <w:ins w:id="25175" w:author="Greg Clendenning" w:date="2024-04-16T16:42:00Z"/>
                <w:rFonts w:cs="Arial"/>
                <w:b/>
                <w:bCs/>
                <w:color w:val="000000"/>
                <w:sz w:val="18"/>
                <w:szCs w:val="18"/>
              </w:rPr>
            </w:pPr>
            <w:ins w:id="25176" w:author="Greg Clendenning" w:date="2024-04-16T16:42:00Z">
              <w:r w:rsidRPr="001570EA">
                <w:rPr>
                  <w:rFonts w:cs="Arial"/>
                  <w:b/>
                  <w:bCs/>
                  <w:color w:val="000000"/>
                  <w:sz w:val="18"/>
                  <w:szCs w:val="18"/>
                </w:rPr>
                <w:t>Capacity Range</w:t>
              </w:r>
            </w:ins>
          </w:p>
        </w:tc>
        <w:tc>
          <w:tcPr>
            <w:tcW w:w="990" w:type="dxa"/>
            <w:tcBorders>
              <w:top w:val="single" w:sz="8" w:space="0" w:color="auto"/>
              <w:left w:val="nil"/>
              <w:bottom w:val="nil"/>
              <w:right w:val="single" w:sz="8" w:space="0" w:color="auto"/>
            </w:tcBorders>
            <w:shd w:val="clear" w:color="000000" w:fill="BFBFBF"/>
            <w:vAlign w:val="center"/>
            <w:hideMark/>
          </w:tcPr>
          <w:p w14:paraId="29897F70" w14:textId="77777777" w:rsidR="004E6452" w:rsidRPr="001570EA" w:rsidRDefault="004E6452">
            <w:pPr>
              <w:keepNext/>
              <w:jc w:val="center"/>
              <w:rPr>
                <w:ins w:id="25177" w:author="Greg Clendenning" w:date="2024-04-16T16:42:00Z"/>
                <w:rFonts w:cs="Arial"/>
                <w:b/>
                <w:bCs/>
                <w:color w:val="000000"/>
                <w:sz w:val="18"/>
                <w:szCs w:val="18"/>
              </w:rPr>
            </w:pPr>
            <w:ins w:id="25178" w:author="Greg Clendenning" w:date="2024-04-16T16:42:00Z">
              <w:r w:rsidRPr="001570EA">
                <w:rPr>
                  <w:rFonts w:cs="Arial"/>
                  <w:b/>
                  <w:bCs/>
                  <w:color w:val="000000"/>
                  <w:sz w:val="18"/>
                  <w:szCs w:val="18"/>
                </w:rPr>
                <w:t>Default Capacity</w:t>
              </w:r>
            </w:ins>
          </w:p>
        </w:tc>
        <w:tc>
          <w:tcPr>
            <w:tcW w:w="1040" w:type="dxa"/>
            <w:tcBorders>
              <w:top w:val="single" w:sz="8" w:space="0" w:color="auto"/>
              <w:left w:val="nil"/>
              <w:bottom w:val="nil"/>
              <w:right w:val="single" w:sz="8" w:space="0" w:color="auto"/>
            </w:tcBorders>
            <w:shd w:val="clear" w:color="000000" w:fill="BFBFBF"/>
            <w:vAlign w:val="center"/>
            <w:hideMark/>
          </w:tcPr>
          <w:p w14:paraId="1AEAB68B" w14:textId="77777777" w:rsidR="004E6452" w:rsidRPr="001570EA" w:rsidRDefault="004E6452">
            <w:pPr>
              <w:keepNext/>
              <w:jc w:val="center"/>
              <w:rPr>
                <w:ins w:id="25179" w:author="Greg Clendenning" w:date="2024-04-16T16:42:00Z"/>
                <w:rFonts w:cs="Arial"/>
                <w:b/>
                <w:bCs/>
                <w:color w:val="000000"/>
                <w:sz w:val="18"/>
                <w:szCs w:val="18"/>
              </w:rPr>
            </w:pPr>
            <w:ins w:id="25180" w:author="Greg Clendenning" w:date="2024-04-16T16:42:00Z">
              <w:r w:rsidRPr="001570EA">
                <w:rPr>
                  <w:rFonts w:cs="Arial"/>
                  <w:b/>
                  <w:bCs/>
                  <w:color w:val="000000"/>
                  <w:sz w:val="18"/>
                  <w:szCs w:val="18"/>
                </w:rPr>
                <w:t>Federal Standard</w:t>
              </w:r>
            </w:ins>
          </w:p>
        </w:tc>
        <w:tc>
          <w:tcPr>
            <w:tcW w:w="1030" w:type="dxa"/>
            <w:tcBorders>
              <w:top w:val="single" w:sz="8" w:space="0" w:color="auto"/>
              <w:left w:val="nil"/>
              <w:bottom w:val="nil"/>
              <w:right w:val="single" w:sz="8" w:space="0" w:color="auto"/>
            </w:tcBorders>
            <w:shd w:val="clear" w:color="000000" w:fill="BFBFBF"/>
            <w:vAlign w:val="center"/>
            <w:hideMark/>
          </w:tcPr>
          <w:p w14:paraId="3969B795" w14:textId="77777777" w:rsidR="004E6452" w:rsidRPr="001570EA" w:rsidRDefault="004E6452">
            <w:pPr>
              <w:keepNext/>
              <w:jc w:val="center"/>
              <w:rPr>
                <w:ins w:id="25181" w:author="Greg Clendenning" w:date="2024-04-16T16:42:00Z"/>
                <w:rFonts w:cs="Arial"/>
                <w:b/>
                <w:bCs/>
                <w:color w:val="000000"/>
                <w:sz w:val="18"/>
                <w:szCs w:val="18"/>
              </w:rPr>
            </w:pPr>
            <w:ins w:id="25182" w:author="Greg Clendenning" w:date="2024-04-16T16:42:00Z">
              <w:r w:rsidRPr="001570EA">
                <w:rPr>
                  <w:rFonts w:cs="Arial"/>
                  <w:b/>
                  <w:bCs/>
                  <w:color w:val="000000"/>
                  <w:sz w:val="18"/>
                  <w:szCs w:val="18"/>
                </w:rPr>
                <w:t xml:space="preserve">Efficient </w:t>
              </w:r>
            </w:ins>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27B494BD" w14:textId="77777777" w:rsidR="004E6452" w:rsidRPr="001570EA" w:rsidRDefault="004E6452">
            <w:pPr>
              <w:keepNext/>
              <w:jc w:val="center"/>
              <w:rPr>
                <w:ins w:id="25183" w:author="Greg Clendenning" w:date="2024-04-16T16:42:00Z"/>
                <w:rFonts w:ascii="Calibri" w:hAnsi="Calibri" w:cs="Calibri"/>
                <w:b/>
                <w:bCs/>
                <w:color w:val="000000"/>
                <w:sz w:val="18"/>
                <w:szCs w:val="18"/>
              </w:rPr>
            </w:pPr>
            <w:ins w:id="25184" w:author="Greg Clendenning" w:date="2024-04-16T16:42:00Z">
              <w:r w:rsidRPr="001570EA">
                <w:rPr>
                  <w:rFonts w:ascii="Cambria Math" w:hAnsi="Cambria Math" w:cs="Arial"/>
                  <w:b/>
                  <w:i/>
                  <w:sz w:val="18"/>
                </w:rPr>
                <w:t>ΔkWh/yr</w:t>
              </w:r>
            </w:ins>
          </w:p>
        </w:tc>
        <w:tc>
          <w:tcPr>
            <w:tcW w:w="1435"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55BAE6AF" w14:textId="77777777" w:rsidR="004E6452" w:rsidRPr="001570EA" w:rsidRDefault="004E6452">
            <w:pPr>
              <w:keepNext/>
              <w:jc w:val="center"/>
              <w:rPr>
                <w:ins w:id="25185" w:author="Greg Clendenning" w:date="2024-04-16T16:42:00Z"/>
                <w:rFonts w:ascii="Calibri" w:hAnsi="Calibri" w:cs="Calibri"/>
                <w:b/>
                <w:bCs/>
                <w:color w:val="000000"/>
                <w:sz w:val="18"/>
                <w:szCs w:val="18"/>
              </w:rPr>
            </w:pPr>
            <m:oMathPara>
              <m:oMath>
                <m:r>
                  <w:ins w:id="25186" w:author="Greg Clendenning" w:date="2024-04-16T16:42:00Z">
                    <m:rPr>
                      <m:sty m:val="bi"/>
                    </m:rPr>
                    <w:rPr>
                      <w:rFonts w:ascii="Cambria Math" w:hAnsi="Cambria Math" w:cs="Arial"/>
                      <w:sz w:val="18"/>
                    </w:rPr>
                    <m:t>∆</m:t>
                  </w:ins>
                </m:r>
                <m:sSub>
                  <m:sSubPr>
                    <m:ctrlPr>
                      <w:ins w:id="25187" w:author="Greg Clendenning" w:date="2024-04-16T16:42:00Z">
                        <w:rPr>
                          <w:rFonts w:ascii="Cambria Math" w:hAnsi="Cambria Math" w:cs="Arial"/>
                          <w:b/>
                          <w:i/>
                          <w:sz w:val="18"/>
                          <w:szCs w:val="18"/>
                        </w:rPr>
                      </w:ins>
                    </m:ctrlPr>
                  </m:sSubPr>
                  <m:e>
                    <m:r>
                      <w:ins w:id="25188" w:author="Greg Clendenning" w:date="2024-04-16T16:42:00Z">
                        <m:rPr>
                          <m:sty m:val="bi"/>
                        </m:rPr>
                        <w:rPr>
                          <w:rFonts w:ascii="Cambria Math" w:hAnsi="Cambria Math" w:cs="Arial"/>
                          <w:sz w:val="18"/>
                        </w:rPr>
                        <m:t>kW</m:t>
                      </w:ins>
                    </m:r>
                  </m:e>
                  <m:sub>
                    <m:r>
                      <w:ins w:id="25189" w:author="Greg Clendenning" w:date="2024-04-16T16:42:00Z">
                        <m:rPr>
                          <m:sty m:val="bi"/>
                        </m:rPr>
                        <w:rPr>
                          <w:rFonts w:ascii="Cambria Math" w:hAnsi="Cambria Math" w:cs="Arial"/>
                          <w:sz w:val="18"/>
                        </w:rPr>
                        <m:t>summer peak</m:t>
                      </w:ins>
                    </m:r>
                  </m:sub>
                </m:sSub>
              </m:oMath>
            </m:oMathPara>
          </w:p>
        </w:tc>
        <w:tc>
          <w:tcPr>
            <w:tcW w:w="1355" w:type="dxa"/>
            <w:vMerge w:val="restart"/>
            <w:tcBorders>
              <w:top w:val="single" w:sz="8" w:space="0" w:color="auto"/>
              <w:left w:val="single" w:sz="8" w:space="0" w:color="auto"/>
              <w:right w:val="single" w:sz="8" w:space="0" w:color="auto"/>
            </w:tcBorders>
            <w:shd w:val="clear" w:color="000000" w:fill="BFBFBF"/>
            <w:vAlign w:val="center"/>
          </w:tcPr>
          <w:p w14:paraId="2AA1B1B3" w14:textId="77777777" w:rsidR="004E6452" w:rsidRPr="001570EA" w:rsidRDefault="004E6452">
            <w:pPr>
              <w:keepNext/>
              <w:jc w:val="center"/>
              <w:rPr>
                <w:ins w:id="25190" w:author="Greg Clendenning" w:date="2024-04-16T16:42:00Z"/>
                <w:rFonts w:ascii="Calibri" w:hAnsi="Calibri" w:cs="Calibri"/>
                <w:b/>
                <w:bCs/>
                <w:color w:val="000000"/>
                <w:sz w:val="18"/>
                <w:szCs w:val="18"/>
              </w:rPr>
            </w:pPr>
            <m:oMathPara>
              <m:oMath>
                <m:r>
                  <w:ins w:id="25191" w:author="Greg Clendenning" w:date="2024-04-16T16:42:00Z">
                    <m:rPr>
                      <m:sty m:val="bi"/>
                    </m:rPr>
                    <w:rPr>
                      <w:rFonts w:ascii="Cambria Math" w:hAnsi="Cambria Math" w:cs="Arial"/>
                      <w:sz w:val="18"/>
                    </w:rPr>
                    <m:t>∆</m:t>
                  </w:ins>
                </m:r>
                <m:sSub>
                  <m:sSubPr>
                    <m:ctrlPr>
                      <w:ins w:id="25192" w:author="Greg Clendenning" w:date="2024-04-16T16:42:00Z">
                        <w:rPr>
                          <w:rFonts w:ascii="Cambria Math" w:hAnsi="Cambria Math" w:cs="Arial"/>
                          <w:b/>
                          <w:i/>
                          <w:sz w:val="18"/>
                          <w:szCs w:val="18"/>
                        </w:rPr>
                      </w:ins>
                    </m:ctrlPr>
                  </m:sSubPr>
                  <m:e>
                    <m:r>
                      <w:ins w:id="25193" w:author="Greg Clendenning" w:date="2024-04-16T16:42:00Z">
                        <m:rPr>
                          <m:sty m:val="bi"/>
                        </m:rPr>
                        <w:rPr>
                          <w:rFonts w:ascii="Cambria Math" w:hAnsi="Cambria Math" w:cs="Arial"/>
                          <w:sz w:val="18"/>
                        </w:rPr>
                        <m:t>kW</m:t>
                      </w:ins>
                    </m:r>
                  </m:e>
                  <m:sub>
                    <m:r>
                      <w:ins w:id="25194" w:author="Greg Clendenning" w:date="2024-04-16T16:42:00Z">
                        <m:rPr>
                          <m:sty m:val="bi"/>
                        </m:rPr>
                        <w:rPr>
                          <w:rFonts w:ascii="Cambria Math" w:hAnsi="Cambria Math" w:cs="Arial"/>
                          <w:sz w:val="18"/>
                        </w:rPr>
                        <m:t>winter peak</m:t>
                      </w:ins>
                    </m:r>
                  </m:sub>
                </m:sSub>
              </m:oMath>
            </m:oMathPara>
          </w:p>
        </w:tc>
      </w:tr>
      <w:tr w:rsidR="00475EB1" w:rsidRPr="001570EA" w14:paraId="1AE9B15A" w14:textId="77777777">
        <w:trPr>
          <w:trHeight w:val="495"/>
          <w:jc w:val="center"/>
        </w:trPr>
        <w:tc>
          <w:tcPr>
            <w:tcW w:w="990" w:type="dxa"/>
            <w:vMerge/>
            <w:tcBorders>
              <w:top w:val="single" w:sz="8" w:space="0" w:color="auto"/>
              <w:left w:val="single" w:sz="4" w:space="0" w:color="auto"/>
              <w:bottom w:val="single" w:sz="8" w:space="0" w:color="000000"/>
              <w:right w:val="single" w:sz="8" w:space="0" w:color="auto"/>
            </w:tcBorders>
            <w:cellIns w:id="25195" w:author="Greg Clendenning" w:date="2024-04-16T16:42:00Z"/>
            <w:hideMark/>
          </w:tcPr>
          <w:p w14:paraId="406DB19A" w14:textId="77777777" w:rsidR="004E6452" w:rsidRPr="001570EA" w:rsidRDefault="004E6452">
            <w:pPr>
              <w:keepNext/>
              <w:jc w:val="left"/>
              <w:rPr>
                <w:rFonts w:cs="Arial"/>
                <w:b/>
                <w:bCs/>
                <w:color w:val="000000"/>
                <w:sz w:val="18"/>
                <w:szCs w:val="18"/>
              </w:rPr>
            </w:pPr>
          </w:p>
        </w:tc>
        <w:tc>
          <w:tcPr>
            <w:tcW w:w="990" w:type="dxa"/>
            <w:vMerge/>
            <w:tcBorders>
              <w:top w:val="single" w:sz="8" w:space="0" w:color="auto"/>
              <w:left w:val="single" w:sz="8" w:space="0" w:color="auto"/>
              <w:bottom w:val="single" w:sz="8" w:space="0" w:color="000000"/>
              <w:right w:val="single" w:sz="8" w:space="0" w:color="auto"/>
            </w:tcBorders>
            <w:vAlign w:val="center"/>
            <w:cellIns w:id="25196" w:author="Greg Clendenning" w:date="2024-04-16T16:42:00Z"/>
            <w:hideMark/>
          </w:tcPr>
          <w:p w14:paraId="4B43328B" w14:textId="77777777" w:rsidR="004E6452" w:rsidRPr="001570EA" w:rsidRDefault="004E6452">
            <w:pPr>
              <w:keepNext/>
              <w:jc w:val="left"/>
              <w:rPr>
                <w:rFonts w:cs="Arial"/>
                <w:b/>
                <w:bCs/>
                <w:color w:val="000000"/>
                <w:sz w:val="18"/>
                <w:szCs w:val="18"/>
              </w:rPr>
            </w:pPr>
          </w:p>
        </w:tc>
        <w:tc>
          <w:tcPr>
            <w:tcW w:w="1265" w:type="dxa"/>
            <w:tcBorders>
              <w:top w:val="nil"/>
              <w:left w:val="nil"/>
              <w:bottom w:val="single" w:sz="8" w:space="0" w:color="auto"/>
              <w:right w:val="single" w:sz="8" w:space="0" w:color="auto"/>
            </w:tcBorders>
            <w:shd w:val="clear" w:color="000000" w:fill="BFBFBF"/>
            <w:vAlign w:val="center"/>
            <w:cellIns w:id="25197" w:author="Greg Clendenning" w:date="2024-04-16T16:42:00Z"/>
            <w:hideMark/>
          </w:tcPr>
          <w:p w14:paraId="6BF6D0EA" w14:textId="77777777" w:rsidR="004E6452" w:rsidRPr="001570EA" w:rsidRDefault="004E6452">
            <w:pPr>
              <w:keepNext/>
              <w:jc w:val="center"/>
              <w:rPr>
                <w:rFonts w:cs="Arial"/>
                <w:b/>
                <w:bCs/>
                <w:color w:val="000000"/>
                <w:sz w:val="18"/>
                <w:szCs w:val="18"/>
              </w:rPr>
            </w:pPr>
            <w:ins w:id="25198" w:author="Greg Clendenning" w:date="2024-04-16T16:42:00Z">
              <w:r w:rsidRPr="001570EA">
                <w:rPr>
                  <w:rFonts w:cs="Arial"/>
                  <w:b/>
                  <w:bCs/>
                  <w:color w:val="000000"/>
                  <w:sz w:val="18"/>
                  <w:szCs w:val="18"/>
                </w:rPr>
                <w:t>(pints/day or ft</w:t>
              </w:r>
              <w:r w:rsidRPr="001570EA">
                <w:rPr>
                  <w:rFonts w:cs="Arial"/>
                  <w:b/>
                  <w:bCs/>
                  <w:color w:val="000000"/>
                  <w:sz w:val="18"/>
                  <w:szCs w:val="18"/>
                  <w:vertAlign w:val="superscript"/>
                </w:rPr>
                <w:t>3</w:t>
              </w:r>
              <w:r w:rsidRPr="001570EA">
                <w:rPr>
                  <w:rFonts w:cs="Arial"/>
                  <w:b/>
                  <w:bCs/>
                  <w:color w:val="000000"/>
                  <w:sz w:val="18"/>
                  <w:szCs w:val="18"/>
                </w:rPr>
                <w:t>)</w:t>
              </w:r>
            </w:ins>
          </w:p>
        </w:tc>
        <w:tc>
          <w:tcPr>
            <w:tcW w:w="990" w:type="dxa"/>
            <w:tcBorders>
              <w:top w:val="nil"/>
              <w:left w:val="nil"/>
              <w:bottom w:val="single" w:sz="8" w:space="0" w:color="auto"/>
              <w:right w:val="single" w:sz="8" w:space="0" w:color="auto"/>
            </w:tcBorders>
            <w:shd w:val="clear" w:color="000000" w:fill="BFBFBF"/>
            <w:vAlign w:val="center"/>
            <w:hideMark/>
          </w:tcPr>
          <w:p w14:paraId="76B999B7" w14:textId="21DC90B4" w:rsidR="004E6452" w:rsidRPr="001570EA" w:rsidRDefault="00FA5174">
            <w:pPr>
              <w:keepNext/>
              <w:jc w:val="center"/>
              <w:rPr>
                <w:rFonts w:cs="Arial"/>
                <w:b/>
                <w:bCs/>
                <w:color w:val="000000"/>
                <w:sz w:val="18"/>
                <w:szCs w:val="18"/>
              </w:rPr>
              <w:pPrChange w:id="25199" w:author="Greg Clendenning" w:date="2024-04-16T16:42:00Z">
                <w:pPr>
                  <w:jc w:val="center"/>
                </w:pPr>
              </w:pPrChange>
            </w:pPr>
            <w:del w:id="25200" w:author="Greg Clendenning" w:date="2024-04-16T16:42:00Z">
              <w:r w:rsidRPr="004673F4">
                <w:rPr>
                  <w:rFonts w:cs="Arial"/>
                  <w:b/>
                  <w:bCs/>
                  <w:color w:val="000000"/>
                  <w:sz w:val="18"/>
                  <w:szCs w:val="18"/>
                </w:rPr>
                <w:delText>Capacity</w:delText>
              </w:r>
              <w:r w:rsidRPr="004673F4">
                <w:rPr>
                  <w:rFonts w:cs="Arial"/>
                  <w:b/>
                  <w:bCs/>
                  <w:color w:val="000000"/>
                  <w:sz w:val="18"/>
                  <w:szCs w:val="18"/>
                </w:rPr>
                <w:br/>
              </w:r>
            </w:del>
            <w:r w:rsidR="004E6452" w:rsidRPr="001570EA">
              <w:rPr>
                <w:rFonts w:cs="Arial"/>
                <w:b/>
                <w:bCs/>
                <w:color w:val="000000"/>
                <w:sz w:val="18"/>
                <w:szCs w:val="18"/>
              </w:rPr>
              <w:t>(pints/day)</w:t>
            </w:r>
          </w:p>
        </w:tc>
        <w:tc>
          <w:tcPr>
            <w:tcW w:w="1040" w:type="dxa"/>
            <w:tcBorders>
              <w:top w:val="nil"/>
              <w:left w:val="nil"/>
              <w:bottom w:val="single" w:sz="8" w:space="0" w:color="auto"/>
              <w:right w:val="single" w:sz="8" w:space="0" w:color="auto"/>
            </w:tcBorders>
            <w:shd w:val="clear" w:color="000000" w:fill="BFBFBF"/>
            <w:vAlign w:val="center"/>
            <w:hideMark/>
          </w:tcPr>
          <w:p w14:paraId="494AF34C" w14:textId="25A8130D" w:rsidR="004E6452" w:rsidRPr="001570EA" w:rsidRDefault="00FA5174">
            <w:pPr>
              <w:keepNext/>
              <w:jc w:val="center"/>
              <w:rPr>
                <w:rFonts w:cs="Arial"/>
                <w:b/>
                <w:bCs/>
                <w:color w:val="000000"/>
                <w:sz w:val="18"/>
                <w:szCs w:val="18"/>
              </w:rPr>
              <w:pPrChange w:id="25201" w:author="Greg Clendenning" w:date="2024-04-16T16:42:00Z">
                <w:pPr>
                  <w:jc w:val="center"/>
                </w:pPr>
              </w:pPrChange>
            </w:pPr>
            <w:del w:id="25202" w:author="Greg Clendenning" w:date="2024-04-16T16:42:00Z">
              <w:r w:rsidRPr="004673F4">
                <w:rPr>
                  <w:rFonts w:cs="Arial"/>
                  <w:b/>
                  <w:bCs/>
                  <w:color w:val="000000"/>
                  <w:sz w:val="18"/>
                  <w:szCs w:val="18"/>
                </w:rPr>
                <w:delText>ENERGY</w:delText>
              </w:r>
              <w:r>
                <w:rPr>
                  <w:rFonts w:cs="Arial"/>
                  <w:b/>
                  <w:bCs/>
                  <w:color w:val="000000"/>
                  <w:sz w:val="18"/>
                  <w:szCs w:val="18"/>
                </w:rPr>
                <w:delText xml:space="preserve"> </w:delText>
              </w:r>
              <w:r w:rsidRPr="004673F4">
                <w:rPr>
                  <w:rFonts w:cs="Arial"/>
                  <w:b/>
                  <w:bCs/>
                  <w:color w:val="000000"/>
                  <w:sz w:val="18"/>
                  <w:szCs w:val="18"/>
                </w:rPr>
                <w:delText>STAR</w:delText>
              </w:r>
              <w:r w:rsidRPr="004673F4">
                <w:rPr>
                  <w:rFonts w:cs="Arial"/>
                  <w:b/>
                  <w:bCs/>
                  <w:color w:val="000000"/>
                  <w:sz w:val="18"/>
                  <w:szCs w:val="18"/>
                </w:rPr>
                <w:br/>
                <w:delText>(</w:delText>
              </w:r>
            </w:del>
            <m:oMath>
              <m:f>
                <m:fPr>
                  <m:type m:val="lin"/>
                  <m:ctrlPr>
                    <w:del w:id="25203" w:author="Greg Clendenning" w:date="2024-04-16T16:42:00Z">
                      <w:rPr>
                        <w:rFonts w:ascii="Cambria Math" w:hAnsi="Cambria Math"/>
                        <w:i/>
                        <w:sz w:val="18"/>
                      </w:rPr>
                    </w:del>
                  </m:ctrlPr>
                </m:fPr>
                <m:num>
                  <m:r>
                    <w:del w:id="25204" w:author="Greg Clendenning" w:date="2024-04-16T16:42:00Z">
                      <w:rPr>
                        <w:rFonts w:ascii="Cambria Math" w:hAnsi="Cambria Math"/>
                      </w:rPr>
                      <m:t>L</m:t>
                    </w:del>
                  </m:r>
                </m:num>
                <m:den>
                  <m:sSub>
                    <m:sSubPr>
                      <m:ctrlPr>
                        <w:del w:id="25205" w:author="Greg Clendenning" w:date="2024-04-16T16:42:00Z">
                          <w:rPr>
                            <w:rFonts w:ascii="Cambria Math" w:hAnsi="Cambria Math"/>
                            <w:i/>
                          </w:rPr>
                        </w:del>
                      </m:ctrlPr>
                    </m:sSubPr>
                    <m:e>
                      <m:r>
                        <w:del w:id="25206" w:author="Greg Clendenning" w:date="2024-04-16T16:42:00Z">
                          <w:rPr>
                            <w:rFonts w:ascii="Cambria Math" w:hAnsi="Cambria Math"/>
                          </w:rPr>
                          <m:t>kWh</m:t>
                        </w:del>
                      </m:r>
                    </m:e>
                    <m:sub>
                      <m:r>
                        <w:del w:id="25207" w:author="Greg Clendenning" w:date="2024-04-16T16:42:00Z">
                          <w:rPr>
                            <w:rFonts w:ascii="Cambria Math" w:hAnsi="Cambria Math"/>
                          </w:rPr>
                          <m:t>ee</m:t>
                        </w:del>
                      </m:r>
                    </m:sub>
                  </m:sSub>
                </m:den>
              </m:f>
            </m:oMath>
            <w:del w:id="25208" w:author="Greg Clendenning" w:date="2024-04-16T16:42:00Z">
              <w:r w:rsidRPr="004673F4">
                <w:rPr>
                  <w:rFonts w:cs="Arial"/>
                  <w:b/>
                  <w:bCs/>
                  <w:color w:val="000000"/>
                  <w:sz w:val="18"/>
                  <w:szCs w:val="18"/>
                </w:rPr>
                <w:delText>)</w:delText>
              </w:r>
            </w:del>
            <w:ins w:id="25209" w:author="Greg Clendenning" w:date="2024-04-16T16:42:00Z">
              <w:r w:rsidR="004E6452" w:rsidRPr="001570EA">
                <w:rPr>
                  <w:rFonts w:cs="Arial"/>
                  <w:b/>
                  <w:bCs/>
                  <w:color w:val="000000"/>
                  <w:sz w:val="18"/>
                  <w:szCs w:val="18"/>
                </w:rPr>
                <w:t>(IEF)</w:t>
              </w:r>
            </w:ins>
          </w:p>
        </w:tc>
        <w:tc>
          <w:tcPr>
            <w:tcW w:w="1030" w:type="dxa"/>
            <w:tcBorders>
              <w:top w:val="nil"/>
              <w:left w:val="nil"/>
              <w:bottom w:val="single" w:sz="8" w:space="0" w:color="auto"/>
              <w:right w:val="single" w:sz="8" w:space="0" w:color="auto"/>
            </w:tcBorders>
            <w:shd w:val="clear" w:color="000000" w:fill="BFBFBF"/>
            <w:vAlign w:val="center"/>
            <w:cellIns w:id="25210" w:author="Greg Clendenning" w:date="2024-04-16T16:42:00Z"/>
            <w:hideMark/>
          </w:tcPr>
          <w:p w14:paraId="5B648126" w14:textId="77777777" w:rsidR="004E6452" w:rsidRPr="001570EA" w:rsidRDefault="004E6452">
            <w:pPr>
              <w:keepNext/>
              <w:jc w:val="center"/>
              <w:rPr>
                <w:rFonts w:cs="Arial"/>
                <w:b/>
                <w:bCs/>
                <w:color w:val="000000"/>
                <w:sz w:val="18"/>
                <w:szCs w:val="18"/>
              </w:rPr>
            </w:pPr>
            <w:ins w:id="25211" w:author="Greg Clendenning" w:date="2024-04-16T16:42:00Z">
              <w:r w:rsidRPr="001570EA">
                <w:rPr>
                  <w:rFonts w:cs="Arial"/>
                  <w:b/>
                  <w:bCs/>
                  <w:color w:val="000000"/>
                  <w:sz w:val="18"/>
                  <w:szCs w:val="18"/>
                </w:rPr>
                <w:t>(IEF)</w:t>
              </w:r>
            </w:ins>
          </w:p>
        </w:tc>
        <w:tc>
          <w:tcPr>
            <w:tcW w:w="1170" w:type="dxa"/>
            <w:vMerge/>
            <w:tcBorders>
              <w:top w:val="single" w:sz="8" w:space="0" w:color="auto"/>
              <w:left w:val="single" w:sz="8" w:space="0" w:color="auto"/>
              <w:bottom w:val="single" w:sz="8" w:space="0" w:color="000000"/>
              <w:right w:val="single" w:sz="8" w:space="0" w:color="auto"/>
            </w:tcBorders>
            <w:vAlign w:val="center"/>
            <w:cellIns w:id="25212" w:author="Greg Clendenning" w:date="2024-04-16T16:42:00Z"/>
            <w:hideMark/>
          </w:tcPr>
          <w:p w14:paraId="39BB8724" w14:textId="77777777" w:rsidR="004E6452" w:rsidRPr="001570EA" w:rsidRDefault="004E6452">
            <w:pPr>
              <w:keepNext/>
              <w:jc w:val="left"/>
              <w:rPr>
                <w:rFonts w:ascii="Calibri" w:hAnsi="Calibri" w:cs="Calibri"/>
                <w:b/>
                <w:bCs/>
                <w:color w:val="000000"/>
                <w:sz w:val="18"/>
                <w:szCs w:val="18"/>
              </w:rPr>
            </w:pPr>
          </w:p>
        </w:tc>
        <w:tc>
          <w:tcPr>
            <w:tcW w:w="1435" w:type="dxa"/>
            <w:vMerge/>
            <w:tcBorders>
              <w:top w:val="single" w:sz="8" w:space="0" w:color="auto"/>
              <w:left w:val="single" w:sz="8" w:space="0" w:color="auto"/>
              <w:bottom w:val="single" w:sz="8" w:space="0" w:color="000000"/>
              <w:right w:val="single" w:sz="8" w:space="0" w:color="auto"/>
            </w:tcBorders>
            <w:vAlign w:val="center"/>
            <w:cellIns w:id="25213" w:author="Greg Clendenning" w:date="2024-04-16T16:42:00Z"/>
            <w:hideMark/>
          </w:tcPr>
          <w:p w14:paraId="6A3C3EFA" w14:textId="77777777" w:rsidR="004E6452" w:rsidRPr="001570EA" w:rsidRDefault="004E6452">
            <w:pPr>
              <w:keepNext/>
              <w:jc w:val="left"/>
              <w:rPr>
                <w:rFonts w:ascii="Calibri" w:hAnsi="Calibri" w:cs="Calibri"/>
                <w:b/>
                <w:bCs/>
                <w:color w:val="000000"/>
                <w:sz w:val="18"/>
                <w:szCs w:val="18"/>
              </w:rPr>
            </w:pPr>
          </w:p>
        </w:tc>
        <w:tc>
          <w:tcPr>
            <w:tcW w:w="1355" w:type="dxa"/>
            <w:vMerge/>
            <w:tcBorders>
              <w:left w:val="single" w:sz="8" w:space="0" w:color="auto"/>
              <w:bottom w:val="single" w:sz="8" w:space="0" w:color="000000"/>
              <w:right w:val="single" w:sz="8" w:space="0" w:color="auto"/>
            </w:tcBorders>
            <w:cellIns w:id="25214" w:author="Greg Clendenning" w:date="2024-04-16T16:42:00Z"/>
          </w:tcPr>
          <w:p w14:paraId="2448E0ED" w14:textId="77777777" w:rsidR="004E6452" w:rsidRPr="001570EA" w:rsidRDefault="004E6452">
            <w:pPr>
              <w:keepNext/>
              <w:jc w:val="left"/>
              <w:rPr>
                <w:rFonts w:ascii="Calibri" w:hAnsi="Calibri" w:cs="Calibri"/>
                <w:b/>
                <w:bCs/>
                <w:color w:val="000000"/>
                <w:sz w:val="18"/>
                <w:szCs w:val="18"/>
              </w:rPr>
            </w:pPr>
          </w:p>
        </w:tc>
      </w:tr>
      <w:tr w:rsidR="004E6452" w:rsidRPr="001570EA" w14:paraId="61CF28AB" w14:textId="77777777">
        <w:trPr>
          <w:trHeight w:val="315"/>
          <w:jc w:val="center"/>
          <w:ins w:id="25215" w:author="Greg Clendenning" w:date="2024-04-16T16:42:00Z"/>
        </w:trPr>
        <w:tc>
          <w:tcPr>
            <w:tcW w:w="990" w:type="dxa"/>
            <w:vMerge w:val="restart"/>
            <w:tcBorders>
              <w:top w:val="nil"/>
              <w:left w:val="single" w:sz="8" w:space="0" w:color="auto"/>
              <w:right w:val="single" w:sz="8" w:space="0" w:color="auto"/>
            </w:tcBorders>
            <w:shd w:val="clear" w:color="000000" w:fill="FFFFFF"/>
            <w:vAlign w:val="center"/>
            <w:hideMark/>
          </w:tcPr>
          <w:p w14:paraId="12458797" w14:textId="77777777" w:rsidR="004E6452" w:rsidRPr="001570EA" w:rsidRDefault="004E6452">
            <w:pPr>
              <w:keepNext/>
              <w:jc w:val="center"/>
              <w:rPr>
                <w:ins w:id="25216" w:author="Greg Clendenning" w:date="2024-04-16T16:42:00Z"/>
                <w:rFonts w:cs="Arial"/>
                <w:color w:val="000000"/>
                <w:sz w:val="18"/>
                <w:szCs w:val="18"/>
              </w:rPr>
            </w:pPr>
            <w:ins w:id="25217" w:author="Greg Clendenning" w:date="2024-04-16T16:42:00Z">
              <w:r w:rsidRPr="001570EA">
                <w:rPr>
                  <w:rFonts w:cs="Arial"/>
                  <w:color w:val="000000"/>
                  <w:sz w:val="18"/>
                  <w:szCs w:val="18"/>
                </w:rPr>
                <w:t>ENERGY STAR</w:t>
              </w:r>
            </w:ins>
          </w:p>
        </w:tc>
        <w:tc>
          <w:tcPr>
            <w:tcW w:w="990" w:type="dxa"/>
            <w:tcBorders>
              <w:top w:val="nil"/>
              <w:left w:val="nil"/>
              <w:bottom w:val="single" w:sz="8" w:space="0" w:color="auto"/>
              <w:right w:val="single" w:sz="8" w:space="0" w:color="auto"/>
            </w:tcBorders>
            <w:shd w:val="clear" w:color="000000" w:fill="FFFFFF"/>
            <w:vAlign w:val="center"/>
            <w:hideMark/>
          </w:tcPr>
          <w:p w14:paraId="106F60AF" w14:textId="77777777" w:rsidR="004E6452" w:rsidRPr="001570EA" w:rsidRDefault="004E6452">
            <w:pPr>
              <w:keepNext/>
              <w:jc w:val="center"/>
              <w:rPr>
                <w:ins w:id="25218" w:author="Greg Clendenning" w:date="2024-04-16T16:42:00Z"/>
                <w:rFonts w:cs="Arial"/>
                <w:color w:val="000000"/>
                <w:sz w:val="18"/>
                <w:szCs w:val="18"/>
              </w:rPr>
            </w:pPr>
            <w:ins w:id="25219" w:author="Greg Clendenning" w:date="2024-04-16T16:42:00Z">
              <w:r w:rsidRPr="001570EA">
                <w:rPr>
                  <w:rFonts w:cs="Arial"/>
                  <w:color w:val="000000"/>
                  <w:sz w:val="18"/>
                  <w:szCs w:val="18"/>
                </w:rPr>
                <w:t>Portable</w:t>
              </w:r>
            </w:ins>
          </w:p>
        </w:tc>
        <w:tc>
          <w:tcPr>
            <w:tcW w:w="1265" w:type="dxa"/>
            <w:tcBorders>
              <w:top w:val="nil"/>
              <w:left w:val="nil"/>
              <w:bottom w:val="single" w:sz="8" w:space="0" w:color="auto"/>
              <w:right w:val="single" w:sz="8" w:space="0" w:color="auto"/>
            </w:tcBorders>
            <w:shd w:val="clear" w:color="000000" w:fill="FFFFFF"/>
            <w:noWrap/>
            <w:vAlign w:val="center"/>
            <w:hideMark/>
          </w:tcPr>
          <w:p w14:paraId="1BDCCF3A" w14:textId="77777777" w:rsidR="004E6452" w:rsidRPr="001570EA" w:rsidRDefault="004E6452">
            <w:pPr>
              <w:keepNext/>
              <w:jc w:val="center"/>
              <w:rPr>
                <w:ins w:id="25220" w:author="Greg Clendenning" w:date="2024-04-16T16:42:00Z"/>
                <w:rFonts w:cs="Arial"/>
                <w:color w:val="000000"/>
                <w:sz w:val="18"/>
                <w:szCs w:val="18"/>
              </w:rPr>
            </w:pPr>
            <w:ins w:id="25221" w:author="Greg Clendenning" w:date="2024-04-16T16:42:00Z">
              <w:r w:rsidRPr="001570EA">
                <w:rPr>
                  <w:rFonts w:cs="Arial"/>
                  <w:color w:val="000000"/>
                  <w:sz w:val="18"/>
                  <w:szCs w:val="18"/>
                </w:rPr>
                <w:t>≤ 25 pints/day</w:t>
              </w:r>
            </w:ins>
          </w:p>
        </w:tc>
        <w:tc>
          <w:tcPr>
            <w:tcW w:w="990" w:type="dxa"/>
            <w:tcBorders>
              <w:top w:val="nil"/>
              <w:left w:val="nil"/>
              <w:bottom w:val="single" w:sz="8" w:space="0" w:color="auto"/>
              <w:right w:val="single" w:sz="8" w:space="0" w:color="auto"/>
            </w:tcBorders>
            <w:shd w:val="clear" w:color="000000" w:fill="FFFFFF"/>
            <w:noWrap/>
            <w:vAlign w:val="center"/>
            <w:hideMark/>
          </w:tcPr>
          <w:p w14:paraId="010699A6" w14:textId="77777777" w:rsidR="004E6452" w:rsidRPr="001570EA" w:rsidRDefault="004E6452">
            <w:pPr>
              <w:keepNext/>
              <w:jc w:val="center"/>
              <w:rPr>
                <w:ins w:id="25222" w:author="Greg Clendenning" w:date="2024-04-16T16:42:00Z"/>
                <w:rFonts w:cs="Arial"/>
                <w:color w:val="000000"/>
                <w:sz w:val="18"/>
                <w:szCs w:val="18"/>
              </w:rPr>
            </w:pPr>
            <w:ins w:id="25223" w:author="Greg Clendenning" w:date="2024-04-16T16:42:00Z">
              <w:r w:rsidRPr="001570EA">
                <w:rPr>
                  <w:rFonts w:cs="Arial"/>
                  <w:color w:val="000000"/>
                  <w:sz w:val="18"/>
                  <w:szCs w:val="18"/>
                </w:rPr>
                <w:t>25</w:t>
              </w:r>
            </w:ins>
          </w:p>
        </w:tc>
        <w:tc>
          <w:tcPr>
            <w:tcW w:w="1040" w:type="dxa"/>
            <w:tcBorders>
              <w:top w:val="nil"/>
              <w:left w:val="nil"/>
              <w:bottom w:val="single" w:sz="8" w:space="0" w:color="auto"/>
              <w:right w:val="single" w:sz="8" w:space="0" w:color="auto"/>
            </w:tcBorders>
            <w:shd w:val="clear" w:color="000000" w:fill="FFFFFF"/>
            <w:noWrap/>
            <w:vAlign w:val="center"/>
            <w:hideMark/>
          </w:tcPr>
          <w:p w14:paraId="754123E8" w14:textId="77777777" w:rsidR="004E6452" w:rsidRPr="001570EA" w:rsidRDefault="004E6452">
            <w:pPr>
              <w:keepNext/>
              <w:jc w:val="center"/>
              <w:rPr>
                <w:ins w:id="25224" w:author="Greg Clendenning" w:date="2024-04-16T16:42:00Z"/>
                <w:rFonts w:cs="Arial"/>
                <w:color w:val="000000"/>
                <w:sz w:val="18"/>
                <w:szCs w:val="18"/>
              </w:rPr>
            </w:pPr>
            <w:ins w:id="25225" w:author="Greg Clendenning" w:date="2024-04-16T16:42:00Z">
              <w:r w:rsidRPr="001570EA">
                <w:rPr>
                  <w:rFonts w:cs="Arial"/>
                  <w:color w:val="000000"/>
                  <w:sz w:val="18"/>
                  <w:szCs w:val="18"/>
                </w:rPr>
                <w:t>1.30</w:t>
              </w:r>
            </w:ins>
          </w:p>
        </w:tc>
        <w:tc>
          <w:tcPr>
            <w:tcW w:w="1030" w:type="dxa"/>
            <w:tcBorders>
              <w:top w:val="nil"/>
              <w:left w:val="nil"/>
              <w:bottom w:val="single" w:sz="8" w:space="0" w:color="auto"/>
              <w:right w:val="single" w:sz="8" w:space="0" w:color="auto"/>
            </w:tcBorders>
            <w:shd w:val="clear" w:color="000000" w:fill="FFFFFF"/>
            <w:vAlign w:val="center"/>
            <w:hideMark/>
          </w:tcPr>
          <w:p w14:paraId="5F0B7ABC" w14:textId="77777777" w:rsidR="004E6452" w:rsidRPr="001570EA" w:rsidRDefault="004E6452">
            <w:pPr>
              <w:keepNext/>
              <w:jc w:val="center"/>
              <w:rPr>
                <w:ins w:id="25226" w:author="Greg Clendenning" w:date="2024-04-16T16:42:00Z"/>
                <w:rFonts w:cs="Arial"/>
                <w:color w:val="000000"/>
                <w:sz w:val="18"/>
                <w:szCs w:val="18"/>
              </w:rPr>
            </w:pPr>
            <w:ins w:id="25227" w:author="Greg Clendenning" w:date="2024-04-16T16:42:00Z">
              <w:r w:rsidRPr="001570EA">
                <w:rPr>
                  <w:rFonts w:cs="Arial"/>
                  <w:color w:val="000000"/>
                  <w:sz w:val="18"/>
                  <w:szCs w:val="18"/>
                </w:rPr>
                <w:t>1.57</w:t>
              </w:r>
            </w:ins>
          </w:p>
        </w:tc>
        <w:tc>
          <w:tcPr>
            <w:tcW w:w="1170" w:type="dxa"/>
            <w:tcBorders>
              <w:top w:val="nil"/>
              <w:left w:val="nil"/>
              <w:bottom w:val="single" w:sz="8" w:space="0" w:color="auto"/>
              <w:right w:val="single" w:sz="8" w:space="0" w:color="auto"/>
            </w:tcBorders>
            <w:shd w:val="clear" w:color="000000" w:fill="FFFFFF"/>
            <w:noWrap/>
            <w:vAlign w:val="center"/>
            <w:hideMark/>
          </w:tcPr>
          <w:p w14:paraId="567062A0" w14:textId="77777777" w:rsidR="004E6452" w:rsidRPr="001570EA" w:rsidRDefault="004E6452">
            <w:pPr>
              <w:keepNext/>
              <w:jc w:val="center"/>
              <w:rPr>
                <w:ins w:id="25228" w:author="Greg Clendenning" w:date="2024-04-16T16:42:00Z"/>
                <w:rFonts w:cs="Arial"/>
                <w:color w:val="000000"/>
                <w:sz w:val="18"/>
                <w:szCs w:val="18"/>
              </w:rPr>
            </w:pPr>
            <w:ins w:id="25229" w:author="Greg Clendenning" w:date="2024-04-16T16:42:00Z">
              <w:r w:rsidRPr="001570EA">
                <w:rPr>
                  <w:rFonts w:cs="Arial"/>
                  <w:color w:val="000000"/>
                  <w:sz w:val="18"/>
                  <w:szCs w:val="18"/>
                </w:rPr>
                <w:t>141</w:t>
              </w:r>
            </w:ins>
          </w:p>
        </w:tc>
        <w:tc>
          <w:tcPr>
            <w:tcW w:w="1435" w:type="dxa"/>
            <w:tcBorders>
              <w:top w:val="nil"/>
              <w:left w:val="nil"/>
              <w:bottom w:val="single" w:sz="8" w:space="0" w:color="auto"/>
              <w:right w:val="single" w:sz="8" w:space="0" w:color="auto"/>
            </w:tcBorders>
            <w:shd w:val="clear" w:color="000000" w:fill="FFFFFF"/>
            <w:vAlign w:val="center"/>
            <w:hideMark/>
          </w:tcPr>
          <w:p w14:paraId="30847648" w14:textId="77777777" w:rsidR="004E6452" w:rsidRPr="001570EA" w:rsidRDefault="004E6452">
            <w:pPr>
              <w:keepNext/>
              <w:jc w:val="center"/>
              <w:rPr>
                <w:ins w:id="25230" w:author="Greg Clendenning" w:date="2024-04-16T16:42:00Z"/>
                <w:rFonts w:cs="Arial"/>
                <w:color w:val="000000"/>
                <w:sz w:val="18"/>
                <w:szCs w:val="18"/>
              </w:rPr>
            </w:pPr>
            <w:ins w:id="25231" w:author="Greg Clendenning" w:date="2024-04-16T16:42:00Z">
              <w:r w:rsidRPr="001570EA">
                <w:rPr>
                  <w:rFonts w:cs="Arial"/>
                  <w:color w:val="000000"/>
                  <w:sz w:val="18"/>
                  <w:szCs w:val="18"/>
                </w:rPr>
                <w:t>0.0160</w:t>
              </w:r>
            </w:ins>
          </w:p>
        </w:tc>
        <w:tc>
          <w:tcPr>
            <w:tcW w:w="1355" w:type="dxa"/>
            <w:tcBorders>
              <w:top w:val="nil"/>
              <w:left w:val="nil"/>
              <w:bottom w:val="single" w:sz="8" w:space="0" w:color="auto"/>
              <w:right w:val="single" w:sz="8" w:space="0" w:color="auto"/>
            </w:tcBorders>
            <w:shd w:val="clear" w:color="000000" w:fill="FFFFFF"/>
            <w:vAlign w:val="center"/>
          </w:tcPr>
          <w:p w14:paraId="64BA800C" w14:textId="77777777" w:rsidR="004E6452" w:rsidRPr="001570EA" w:rsidRDefault="004E6452">
            <w:pPr>
              <w:keepNext/>
              <w:jc w:val="center"/>
              <w:rPr>
                <w:ins w:id="25232" w:author="Greg Clendenning" w:date="2024-04-16T16:42:00Z"/>
                <w:rFonts w:cs="Arial"/>
                <w:color w:val="000000"/>
                <w:sz w:val="18"/>
                <w:szCs w:val="18"/>
              </w:rPr>
            </w:pPr>
            <w:ins w:id="25233" w:author="Greg Clendenning" w:date="2024-04-16T16:42:00Z">
              <w:r w:rsidRPr="001570EA">
                <w:rPr>
                  <w:rFonts w:cs="Arial"/>
                  <w:color w:val="000000"/>
                  <w:sz w:val="18"/>
                  <w:szCs w:val="18"/>
                </w:rPr>
                <w:t>0.0206</w:t>
              </w:r>
            </w:ins>
          </w:p>
        </w:tc>
      </w:tr>
      <w:tr w:rsidR="004E6452" w:rsidRPr="001570EA" w14:paraId="4CC2D7F5" w14:textId="77777777">
        <w:trPr>
          <w:trHeight w:val="308"/>
          <w:jc w:val="center"/>
          <w:ins w:id="25234" w:author="Greg Clendenning" w:date="2024-04-16T16:42:00Z"/>
        </w:trPr>
        <w:tc>
          <w:tcPr>
            <w:tcW w:w="990" w:type="dxa"/>
            <w:vMerge/>
            <w:tcBorders>
              <w:left w:val="single" w:sz="8" w:space="0" w:color="auto"/>
              <w:right w:val="single" w:sz="8" w:space="0" w:color="auto"/>
            </w:tcBorders>
            <w:vAlign w:val="center"/>
            <w:hideMark/>
          </w:tcPr>
          <w:p w14:paraId="63581FEE" w14:textId="77777777" w:rsidR="004E6452" w:rsidRPr="001570EA" w:rsidRDefault="004E6452">
            <w:pPr>
              <w:keepNext/>
              <w:jc w:val="left"/>
              <w:rPr>
                <w:ins w:id="25235" w:author="Greg Clendenning" w:date="2024-04-16T16:42:00Z"/>
                <w:rFonts w:cs="Arial"/>
                <w:color w:val="000000"/>
                <w:sz w:val="18"/>
                <w:szCs w:val="18"/>
              </w:rPr>
            </w:pPr>
          </w:p>
        </w:tc>
        <w:tc>
          <w:tcPr>
            <w:tcW w:w="990" w:type="dxa"/>
            <w:tcBorders>
              <w:top w:val="nil"/>
              <w:left w:val="nil"/>
              <w:bottom w:val="single" w:sz="4" w:space="0" w:color="auto"/>
              <w:right w:val="single" w:sz="8" w:space="0" w:color="auto"/>
            </w:tcBorders>
            <w:shd w:val="clear" w:color="000000" w:fill="FFFFFF"/>
            <w:vAlign w:val="center"/>
            <w:hideMark/>
          </w:tcPr>
          <w:p w14:paraId="46CDD84F" w14:textId="77777777" w:rsidR="004E6452" w:rsidRPr="001570EA" w:rsidRDefault="004E6452">
            <w:pPr>
              <w:keepNext/>
              <w:jc w:val="center"/>
              <w:rPr>
                <w:ins w:id="25236" w:author="Greg Clendenning" w:date="2024-04-16T16:42:00Z"/>
                <w:rFonts w:cs="Arial"/>
                <w:color w:val="000000"/>
                <w:sz w:val="18"/>
                <w:szCs w:val="18"/>
              </w:rPr>
            </w:pPr>
            <w:ins w:id="25237" w:author="Greg Clendenning" w:date="2024-04-16T16:42:00Z">
              <w:r w:rsidRPr="001570EA">
                <w:rPr>
                  <w:rFonts w:cs="Arial"/>
                  <w:color w:val="000000"/>
                  <w:sz w:val="18"/>
                  <w:szCs w:val="18"/>
                </w:rPr>
                <w:t>Portable</w:t>
              </w:r>
            </w:ins>
          </w:p>
        </w:tc>
        <w:tc>
          <w:tcPr>
            <w:tcW w:w="1265" w:type="dxa"/>
            <w:tcBorders>
              <w:top w:val="nil"/>
              <w:left w:val="nil"/>
              <w:bottom w:val="single" w:sz="4" w:space="0" w:color="auto"/>
              <w:right w:val="single" w:sz="8" w:space="0" w:color="auto"/>
            </w:tcBorders>
            <w:shd w:val="clear" w:color="000000" w:fill="FFFFFF"/>
            <w:noWrap/>
            <w:vAlign w:val="center"/>
            <w:hideMark/>
          </w:tcPr>
          <w:p w14:paraId="61F02949" w14:textId="77777777" w:rsidR="004E6452" w:rsidRPr="001570EA" w:rsidRDefault="004E6452">
            <w:pPr>
              <w:keepNext/>
              <w:jc w:val="center"/>
              <w:rPr>
                <w:ins w:id="25238" w:author="Greg Clendenning" w:date="2024-04-16T16:42:00Z"/>
                <w:rFonts w:cs="Arial"/>
                <w:color w:val="000000"/>
                <w:sz w:val="18"/>
                <w:szCs w:val="18"/>
              </w:rPr>
            </w:pPr>
            <w:ins w:id="25239" w:author="Greg Clendenning" w:date="2024-04-16T16:42:00Z">
              <w:r w:rsidRPr="001570EA">
                <w:rPr>
                  <w:rFonts w:cs="Arial"/>
                  <w:color w:val="000000"/>
                  <w:sz w:val="18"/>
                  <w:szCs w:val="18"/>
                </w:rPr>
                <w:t>&gt; 25 to ≤ 50 pints/day</w:t>
              </w:r>
            </w:ins>
          </w:p>
        </w:tc>
        <w:tc>
          <w:tcPr>
            <w:tcW w:w="990" w:type="dxa"/>
            <w:tcBorders>
              <w:top w:val="nil"/>
              <w:left w:val="nil"/>
              <w:bottom w:val="single" w:sz="4" w:space="0" w:color="auto"/>
              <w:right w:val="single" w:sz="8" w:space="0" w:color="auto"/>
            </w:tcBorders>
            <w:shd w:val="clear" w:color="000000" w:fill="FFFFFF"/>
            <w:noWrap/>
            <w:vAlign w:val="center"/>
            <w:hideMark/>
          </w:tcPr>
          <w:p w14:paraId="556CC683" w14:textId="77777777" w:rsidR="004E6452" w:rsidRPr="001570EA" w:rsidRDefault="004E6452">
            <w:pPr>
              <w:keepNext/>
              <w:jc w:val="center"/>
              <w:rPr>
                <w:ins w:id="25240" w:author="Greg Clendenning" w:date="2024-04-16T16:42:00Z"/>
                <w:rFonts w:cs="Arial"/>
                <w:color w:val="000000"/>
                <w:sz w:val="18"/>
                <w:szCs w:val="18"/>
              </w:rPr>
            </w:pPr>
            <w:ins w:id="25241" w:author="Greg Clendenning" w:date="2024-04-16T16:42:00Z">
              <w:r w:rsidRPr="001570EA">
                <w:rPr>
                  <w:rFonts w:cs="Arial"/>
                  <w:color w:val="000000"/>
                  <w:sz w:val="18"/>
                  <w:szCs w:val="18"/>
                </w:rPr>
                <w:t>50</w:t>
              </w:r>
            </w:ins>
          </w:p>
        </w:tc>
        <w:tc>
          <w:tcPr>
            <w:tcW w:w="1040" w:type="dxa"/>
            <w:tcBorders>
              <w:top w:val="nil"/>
              <w:left w:val="nil"/>
              <w:bottom w:val="single" w:sz="4" w:space="0" w:color="auto"/>
              <w:right w:val="single" w:sz="8" w:space="0" w:color="auto"/>
            </w:tcBorders>
            <w:shd w:val="clear" w:color="000000" w:fill="FFFFFF"/>
            <w:noWrap/>
            <w:vAlign w:val="center"/>
            <w:hideMark/>
          </w:tcPr>
          <w:p w14:paraId="49086622" w14:textId="77777777" w:rsidR="004E6452" w:rsidRPr="001570EA" w:rsidRDefault="004E6452">
            <w:pPr>
              <w:keepNext/>
              <w:jc w:val="center"/>
              <w:rPr>
                <w:ins w:id="25242" w:author="Greg Clendenning" w:date="2024-04-16T16:42:00Z"/>
                <w:rFonts w:cs="Arial"/>
                <w:color w:val="000000"/>
                <w:sz w:val="18"/>
                <w:szCs w:val="18"/>
              </w:rPr>
            </w:pPr>
            <w:ins w:id="25243" w:author="Greg Clendenning" w:date="2024-04-16T16:42:00Z">
              <w:r w:rsidRPr="001570EA">
                <w:rPr>
                  <w:rFonts w:cs="Arial"/>
                  <w:color w:val="000000"/>
                  <w:sz w:val="18"/>
                  <w:szCs w:val="18"/>
                </w:rPr>
                <w:t>1.60</w:t>
              </w:r>
            </w:ins>
          </w:p>
        </w:tc>
        <w:tc>
          <w:tcPr>
            <w:tcW w:w="1030" w:type="dxa"/>
            <w:tcBorders>
              <w:top w:val="nil"/>
              <w:left w:val="nil"/>
              <w:bottom w:val="single" w:sz="4" w:space="0" w:color="auto"/>
              <w:right w:val="single" w:sz="8" w:space="0" w:color="auto"/>
            </w:tcBorders>
            <w:shd w:val="clear" w:color="000000" w:fill="FFFFFF"/>
            <w:vAlign w:val="center"/>
            <w:hideMark/>
          </w:tcPr>
          <w:p w14:paraId="6242F852" w14:textId="77777777" w:rsidR="004E6452" w:rsidRPr="001570EA" w:rsidRDefault="004E6452">
            <w:pPr>
              <w:keepNext/>
              <w:jc w:val="center"/>
              <w:rPr>
                <w:ins w:id="25244" w:author="Greg Clendenning" w:date="2024-04-16T16:42:00Z"/>
                <w:rFonts w:cs="Arial"/>
                <w:color w:val="000000"/>
                <w:sz w:val="18"/>
                <w:szCs w:val="18"/>
              </w:rPr>
            </w:pPr>
            <w:ins w:id="25245" w:author="Greg Clendenning" w:date="2024-04-16T16:42:00Z">
              <w:r w:rsidRPr="001570EA">
                <w:rPr>
                  <w:rFonts w:cs="Arial"/>
                  <w:color w:val="000000"/>
                  <w:sz w:val="18"/>
                  <w:szCs w:val="18"/>
                </w:rPr>
                <w:t>1.80</w:t>
              </w:r>
            </w:ins>
          </w:p>
        </w:tc>
        <w:tc>
          <w:tcPr>
            <w:tcW w:w="1170" w:type="dxa"/>
            <w:tcBorders>
              <w:top w:val="nil"/>
              <w:left w:val="nil"/>
              <w:bottom w:val="single" w:sz="4" w:space="0" w:color="auto"/>
              <w:right w:val="single" w:sz="8" w:space="0" w:color="auto"/>
            </w:tcBorders>
            <w:shd w:val="clear" w:color="000000" w:fill="FFFFFF"/>
            <w:noWrap/>
            <w:vAlign w:val="center"/>
            <w:hideMark/>
          </w:tcPr>
          <w:p w14:paraId="3E3D570D" w14:textId="77777777" w:rsidR="004E6452" w:rsidRPr="001570EA" w:rsidRDefault="004E6452">
            <w:pPr>
              <w:keepNext/>
              <w:jc w:val="center"/>
              <w:rPr>
                <w:ins w:id="25246" w:author="Greg Clendenning" w:date="2024-04-16T16:42:00Z"/>
                <w:rFonts w:cs="Arial"/>
                <w:color w:val="000000"/>
                <w:sz w:val="18"/>
                <w:szCs w:val="18"/>
              </w:rPr>
            </w:pPr>
            <w:ins w:id="25247" w:author="Greg Clendenning" w:date="2024-04-16T16:42:00Z">
              <w:r w:rsidRPr="001570EA">
                <w:rPr>
                  <w:rFonts w:cs="Arial"/>
                  <w:color w:val="000000"/>
                  <w:sz w:val="18"/>
                  <w:szCs w:val="18"/>
                </w:rPr>
                <w:t>148</w:t>
              </w:r>
            </w:ins>
          </w:p>
        </w:tc>
        <w:tc>
          <w:tcPr>
            <w:tcW w:w="1435" w:type="dxa"/>
            <w:tcBorders>
              <w:top w:val="nil"/>
              <w:left w:val="nil"/>
              <w:bottom w:val="single" w:sz="4" w:space="0" w:color="auto"/>
              <w:right w:val="single" w:sz="8" w:space="0" w:color="auto"/>
            </w:tcBorders>
            <w:shd w:val="clear" w:color="000000" w:fill="FFFFFF"/>
            <w:vAlign w:val="center"/>
            <w:hideMark/>
          </w:tcPr>
          <w:p w14:paraId="524171D3" w14:textId="77777777" w:rsidR="004E6452" w:rsidRPr="001570EA" w:rsidRDefault="004E6452">
            <w:pPr>
              <w:keepNext/>
              <w:jc w:val="center"/>
              <w:rPr>
                <w:ins w:id="25248" w:author="Greg Clendenning" w:date="2024-04-16T16:42:00Z"/>
                <w:rFonts w:cs="Arial"/>
                <w:color w:val="000000"/>
                <w:sz w:val="18"/>
                <w:szCs w:val="18"/>
              </w:rPr>
            </w:pPr>
            <w:ins w:id="25249" w:author="Greg Clendenning" w:date="2024-04-16T16:42:00Z">
              <w:r w:rsidRPr="001570EA">
                <w:rPr>
                  <w:rFonts w:cs="Arial"/>
                  <w:color w:val="000000"/>
                  <w:sz w:val="18"/>
                  <w:szCs w:val="18"/>
                </w:rPr>
                <w:t>0.0168</w:t>
              </w:r>
            </w:ins>
          </w:p>
        </w:tc>
        <w:tc>
          <w:tcPr>
            <w:tcW w:w="1355" w:type="dxa"/>
            <w:tcBorders>
              <w:top w:val="nil"/>
              <w:left w:val="nil"/>
              <w:bottom w:val="single" w:sz="4" w:space="0" w:color="auto"/>
              <w:right w:val="single" w:sz="8" w:space="0" w:color="auto"/>
            </w:tcBorders>
            <w:shd w:val="clear" w:color="000000" w:fill="FFFFFF"/>
            <w:vAlign w:val="center"/>
          </w:tcPr>
          <w:p w14:paraId="33B89F45" w14:textId="77777777" w:rsidR="004E6452" w:rsidRPr="001570EA" w:rsidRDefault="004E6452">
            <w:pPr>
              <w:keepNext/>
              <w:jc w:val="center"/>
              <w:rPr>
                <w:ins w:id="25250" w:author="Greg Clendenning" w:date="2024-04-16T16:42:00Z"/>
                <w:rFonts w:cs="Arial"/>
                <w:color w:val="000000"/>
                <w:sz w:val="18"/>
                <w:szCs w:val="18"/>
              </w:rPr>
            </w:pPr>
            <w:ins w:id="25251" w:author="Greg Clendenning" w:date="2024-04-16T16:42:00Z">
              <w:r w:rsidRPr="001570EA">
                <w:rPr>
                  <w:rFonts w:cs="Arial"/>
                  <w:color w:val="000000"/>
                  <w:sz w:val="18"/>
                  <w:szCs w:val="18"/>
                </w:rPr>
                <w:t>0.0216</w:t>
              </w:r>
            </w:ins>
          </w:p>
        </w:tc>
      </w:tr>
      <w:tr w:rsidR="00475EB1" w:rsidRPr="001570EA" w14:paraId="720DDDB3" w14:textId="77777777">
        <w:trPr>
          <w:trHeight w:val="315"/>
          <w:jc w:val="center"/>
        </w:trPr>
        <w:tc>
          <w:tcPr>
            <w:tcW w:w="990" w:type="dxa"/>
            <w:tcBorders>
              <w:left w:val="single" w:sz="8" w:space="0" w:color="auto"/>
              <w:bottom w:val="single" w:sz="8" w:space="0" w:color="auto"/>
              <w:right w:val="single" w:sz="8" w:space="0" w:color="auto"/>
            </w:tcBorders>
            <w:vAlign w:val="center"/>
            <w:cellMerge w:id="25252" w:author="Greg Clendenning" w:date="2024-04-16T16:42:00Z" w:vMerge="cont"/>
            <w:hideMark/>
          </w:tcPr>
          <w:p w14:paraId="69E3AD30" w14:textId="3BEF930B" w:rsidR="004E6452" w:rsidRPr="001570EA" w:rsidRDefault="00FA5174">
            <w:pPr>
              <w:keepNext/>
              <w:jc w:val="left"/>
              <w:rPr>
                <w:rFonts w:cs="Arial"/>
                <w:color w:val="000000"/>
                <w:sz w:val="18"/>
                <w:szCs w:val="18"/>
              </w:rPr>
              <w:pPrChange w:id="25253" w:author="Greg Clendenning" w:date="2024-04-16T16:42:00Z">
                <w:pPr>
                  <w:jc w:val="center"/>
                </w:pPr>
              </w:pPrChange>
            </w:pPr>
            <w:del w:id="25254" w:author="Greg Clendenning" w:date="2024-04-16T16:42:00Z">
              <w:r>
                <w:rPr>
                  <w:rFonts w:cs="Arial"/>
                  <w:color w:val="000000"/>
                  <w:sz w:val="18"/>
                  <w:szCs w:val="18"/>
                </w:rPr>
                <w:delText>&lt; 75</w:delText>
              </w:r>
            </w:del>
          </w:p>
        </w:tc>
        <w:tc>
          <w:tcPr>
            <w:tcW w:w="990" w:type="dxa"/>
            <w:tcBorders>
              <w:top w:val="single" w:sz="4" w:space="0" w:color="auto"/>
              <w:left w:val="nil"/>
              <w:bottom w:val="single" w:sz="8" w:space="0" w:color="auto"/>
              <w:right w:val="single" w:sz="8" w:space="0" w:color="auto"/>
            </w:tcBorders>
            <w:shd w:val="clear" w:color="000000" w:fill="FFFFFF"/>
            <w:vAlign w:val="center"/>
            <w:cellIns w:id="25255" w:author="Greg Clendenning" w:date="2024-04-16T16:42:00Z"/>
            <w:hideMark/>
          </w:tcPr>
          <w:p w14:paraId="5E780CD0" w14:textId="77777777" w:rsidR="004E6452" w:rsidRPr="001570EA" w:rsidRDefault="004E6452">
            <w:pPr>
              <w:keepNext/>
              <w:jc w:val="center"/>
              <w:rPr>
                <w:rFonts w:cs="Arial"/>
                <w:color w:val="000000"/>
                <w:sz w:val="18"/>
                <w:szCs w:val="18"/>
              </w:rPr>
            </w:pPr>
            <w:ins w:id="25256" w:author="Greg Clendenning" w:date="2024-04-16T16:42:00Z">
              <w:r w:rsidRPr="001570EA">
                <w:rPr>
                  <w:rFonts w:cs="Arial"/>
                  <w:color w:val="000000"/>
                  <w:sz w:val="18"/>
                  <w:szCs w:val="18"/>
                </w:rPr>
                <w:t>Whole house</w:t>
              </w:r>
            </w:ins>
          </w:p>
        </w:tc>
        <w:tc>
          <w:tcPr>
            <w:tcW w:w="1265" w:type="dxa"/>
            <w:tcBorders>
              <w:top w:val="single" w:sz="4" w:space="0" w:color="auto"/>
              <w:left w:val="nil"/>
              <w:bottom w:val="single" w:sz="8" w:space="0" w:color="auto"/>
              <w:right w:val="single" w:sz="8" w:space="0" w:color="auto"/>
            </w:tcBorders>
            <w:shd w:val="clear" w:color="000000" w:fill="FFFFFF"/>
            <w:noWrap/>
            <w:vAlign w:val="center"/>
            <w:cellIns w:id="25257" w:author="Greg Clendenning" w:date="2024-04-16T16:42:00Z"/>
            <w:hideMark/>
          </w:tcPr>
          <w:p w14:paraId="3E906380" w14:textId="77777777" w:rsidR="004E6452" w:rsidRPr="001570EA" w:rsidRDefault="004E6452">
            <w:pPr>
              <w:keepNext/>
              <w:jc w:val="center"/>
              <w:rPr>
                <w:rFonts w:cs="Arial"/>
                <w:color w:val="000000"/>
                <w:sz w:val="18"/>
                <w:szCs w:val="18"/>
              </w:rPr>
            </w:pPr>
            <w:ins w:id="25258" w:author="Greg Clendenning" w:date="2024-04-16T16:42:00Z">
              <w:r w:rsidRPr="001570EA">
                <w:rPr>
                  <w:rFonts w:cs="Arial"/>
                  <w:color w:val="000000"/>
                  <w:sz w:val="18"/>
                  <w:szCs w:val="18"/>
                </w:rPr>
                <w:t>≤8 ft</w:t>
              </w:r>
              <w:r w:rsidRPr="001570EA">
                <w:rPr>
                  <w:rFonts w:cs="Arial"/>
                  <w:color w:val="000000"/>
                  <w:sz w:val="18"/>
                  <w:szCs w:val="18"/>
                  <w:vertAlign w:val="superscript"/>
                </w:rPr>
                <w:t>3</w:t>
              </w:r>
            </w:ins>
          </w:p>
        </w:tc>
        <w:tc>
          <w:tcPr>
            <w:tcW w:w="990" w:type="dxa"/>
            <w:tcBorders>
              <w:top w:val="single" w:sz="4" w:space="0" w:color="auto"/>
              <w:left w:val="nil"/>
              <w:bottom w:val="single" w:sz="8" w:space="0" w:color="auto"/>
              <w:right w:val="single" w:sz="8" w:space="0" w:color="auto"/>
            </w:tcBorders>
            <w:shd w:val="clear" w:color="000000" w:fill="FFFFFF"/>
            <w:noWrap/>
            <w:vAlign w:val="center"/>
            <w:cellIns w:id="25259" w:author="Greg Clendenning" w:date="2024-04-16T16:42:00Z"/>
            <w:hideMark/>
          </w:tcPr>
          <w:p w14:paraId="4445FA78" w14:textId="77777777" w:rsidR="004E6452" w:rsidRPr="001570EA" w:rsidRDefault="004E6452">
            <w:pPr>
              <w:keepNext/>
              <w:jc w:val="center"/>
              <w:rPr>
                <w:rFonts w:cs="Arial"/>
                <w:color w:val="000000"/>
                <w:sz w:val="18"/>
                <w:szCs w:val="18"/>
              </w:rPr>
            </w:pPr>
            <w:ins w:id="25260" w:author="Greg Clendenning" w:date="2024-04-16T16:42:00Z">
              <w:r w:rsidRPr="001570EA">
                <w:rPr>
                  <w:rFonts w:cs="Arial"/>
                  <w:color w:val="000000"/>
                  <w:sz w:val="18"/>
                  <w:szCs w:val="18"/>
                </w:rPr>
                <w:t>84</w:t>
              </w:r>
              <w:r w:rsidRPr="001570EA">
                <w:rPr>
                  <w:rFonts w:cs="Arial"/>
                  <w:color w:val="000000"/>
                  <w:sz w:val="18"/>
                  <w:szCs w:val="18"/>
                  <w:vertAlign w:val="superscript"/>
                </w:rPr>
                <w:t>b</w:t>
              </w:r>
            </w:ins>
          </w:p>
        </w:tc>
        <w:tc>
          <w:tcPr>
            <w:tcW w:w="1040" w:type="dxa"/>
            <w:tcBorders>
              <w:top w:val="single" w:sz="4" w:space="0" w:color="auto"/>
              <w:left w:val="nil"/>
              <w:bottom w:val="single" w:sz="8" w:space="0" w:color="auto"/>
              <w:right w:val="single" w:sz="8" w:space="0" w:color="auto"/>
            </w:tcBorders>
            <w:shd w:val="clear" w:color="000000" w:fill="FFFFFF"/>
            <w:noWrap/>
            <w:vAlign w:val="center"/>
            <w:cellIns w:id="25261" w:author="Greg Clendenning" w:date="2024-04-16T16:42:00Z"/>
            <w:hideMark/>
          </w:tcPr>
          <w:p w14:paraId="4BA6A6AF" w14:textId="77777777" w:rsidR="004E6452" w:rsidRPr="001570EA" w:rsidRDefault="004E6452">
            <w:pPr>
              <w:keepNext/>
              <w:jc w:val="center"/>
              <w:rPr>
                <w:rFonts w:cs="Arial"/>
                <w:color w:val="000000"/>
                <w:sz w:val="18"/>
                <w:szCs w:val="18"/>
              </w:rPr>
            </w:pPr>
            <w:ins w:id="25262" w:author="Greg Clendenning" w:date="2024-04-16T16:42:00Z">
              <w:r w:rsidRPr="001570EA">
                <w:rPr>
                  <w:rFonts w:cs="Arial"/>
                  <w:color w:val="000000"/>
                  <w:sz w:val="18"/>
                  <w:szCs w:val="18"/>
                </w:rPr>
                <w:t>1.77</w:t>
              </w:r>
            </w:ins>
          </w:p>
        </w:tc>
        <w:tc>
          <w:tcPr>
            <w:tcW w:w="1030" w:type="dxa"/>
            <w:tcBorders>
              <w:top w:val="single" w:sz="4" w:space="0" w:color="auto"/>
              <w:left w:val="nil"/>
              <w:bottom w:val="single" w:sz="8" w:space="0" w:color="auto"/>
              <w:right w:val="single" w:sz="8" w:space="0" w:color="auto"/>
            </w:tcBorders>
            <w:shd w:val="clear" w:color="000000" w:fill="FFFFFF"/>
            <w:vAlign w:val="center"/>
            <w:hideMark/>
          </w:tcPr>
          <w:p w14:paraId="5355604A" w14:textId="31AA5464" w:rsidR="004E6452" w:rsidRPr="001570EA" w:rsidRDefault="00FA5174">
            <w:pPr>
              <w:keepNext/>
              <w:jc w:val="center"/>
              <w:rPr>
                <w:rFonts w:cs="Arial"/>
                <w:color w:val="000000"/>
                <w:sz w:val="18"/>
                <w:szCs w:val="18"/>
              </w:rPr>
              <w:pPrChange w:id="25263" w:author="Greg Clendenning" w:date="2024-04-16T16:42:00Z">
                <w:pPr>
                  <w:jc w:val="center"/>
                </w:pPr>
              </w:pPrChange>
            </w:pPr>
            <w:del w:id="25264" w:author="Greg Clendenning" w:date="2024-04-16T16:42:00Z">
              <w:r w:rsidRPr="004673F4">
                <w:rPr>
                  <w:rFonts w:cs="Arial"/>
                  <w:color w:val="000000"/>
                  <w:sz w:val="18"/>
                  <w:szCs w:val="18"/>
                </w:rPr>
                <w:delText>≥</w:delText>
              </w:r>
              <w:r>
                <w:rPr>
                  <w:rFonts w:cs="Arial"/>
                  <w:color w:val="000000"/>
                  <w:sz w:val="18"/>
                  <w:szCs w:val="18"/>
                </w:rPr>
                <w:delText xml:space="preserve"> </w:delText>
              </w:r>
            </w:del>
            <w:r w:rsidR="004E6452" w:rsidRPr="001570EA">
              <w:rPr>
                <w:rFonts w:cs="Arial"/>
                <w:color w:val="000000"/>
                <w:sz w:val="18"/>
                <w:szCs w:val="18"/>
              </w:rPr>
              <w:t>2.</w:t>
            </w:r>
            <w:del w:id="25265" w:author="Greg Clendenning" w:date="2024-04-16T16:42:00Z">
              <w:r>
                <w:rPr>
                  <w:rFonts w:cs="Arial"/>
                  <w:color w:val="000000"/>
                  <w:sz w:val="18"/>
                  <w:szCs w:val="18"/>
                </w:rPr>
                <w:delText>00</w:delText>
              </w:r>
            </w:del>
            <w:ins w:id="25266" w:author="Greg Clendenning" w:date="2024-04-16T16:42:00Z">
              <w:r w:rsidR="004E6452" w:rsidRPr="001570EA">
                <w:rPr>
                  <w:rFonts w:cs="Arial"/>
                  <w:color w:val="000000"/>
                  <w:sz w:val="18"/>
                  <w:szCs w:val="18"/>
                </w:rPr>
                <w:t>09</w:t>
              </w:r>
            </w:ins>
          </w:p>
        </w:tc>
        <w:tc>
          <w:tcPr>
            <w:tcW w:w="1170" w:type="dxa"/>
            <w:tcBorders>
              <w:top w:val="single" w:sz="4" w:space="0" w:color="auto"/>
              <w:left w:val="nil"/>
              <w:bottom w:val="single" w:sz="8" w:space="0" w:color="auto"/>
              <w:right w:val="single" w:sz="8" w:space="0" w:color="auto"/>
            </w:tcBorders>
            <w:shd w:val="clear" w:color="000000" w:fill="FFFFFF"/>
            <w:noWrap/>
            <w:vAlign w:val="center"/>
            <w:cellIns w:id="25267" w:author="Greg Clendenning" w:date="2024-04-16T16:42:00Z"/>
            <w:hideMark/>
          </w:tcPr>
          <w:p w14:paraId="0D5BD31F" w14:textId="77777777" w:rsidR="004E6452" w:rsidRPr="001570EA" w:rsidRDefault="004E6452">
            <w:pPr>
              <w:keepNext/>
              <w:jc w:val="center"/>
              <w:rPr>
                <w:rFonts w:cs="Arial"/>
                <w:color w:val="000000"/>
                <w:sz w:val="18"/>
                <w:szCs w:val="18"/>
              </w:rPr>
            </w:pPr>
            <w:ins w:id="25268" w:author="Greg Clendenning" w:date="2024-04-16T16:42:00Z">
              <w:r w:rsidRPr="001570EA">
                <w:rPr>
                  <w:sz w:val="18"/>
                  <w:szCs w:val="18"/>
                </w:rPr>
                <w:t>309</w:t>
              </w:r>
            </w:ins>
          </w:p>
        </w:tc>
        <w:tc>
          <w:tcPr>
            <w:tcW w:w="1435" w:type="dxa"/>
            <w:tcBorders>
              <w:top w:val="single" w:sz="4" w:space="0" w:color="auto"/>
              <w:left w:val="nil"/>
              <w:bottom w:val="single" w:sz="8" w:space="0" w:color="auto"/>
              <w:right w:val="single" w:sz="8" w:space="0" w:color="auto"/>
            </w:tcBorders>
            <w:shd w:val="clear" w:color="000000" w:fill="FFFFFF"/>
            <w:vAlign w:val="center"/>
            <w:cellIns w:id="25269" w:author="Greg Clendenning" w:date="2024-04-16T16:42:00Z"/>
            <w:hideMark/>
          </w:tcPr>
          <w:p w14:paraId="16BF16BE" w14:textId="77777777" w:rsidR="004E6452" w:rsidRPr="001570EA" w:rsidRDefault="004E6452">
            <w:pPr>
              <w:keepNext/>
              <w:jc w:val="center"/>
              <w:rPr>
                <w:rFonts w:cs="Arial"/>
                <w:color w:val="000000"/>
                <w:sz w:val="18"/>
                <w:szCs w:val="18"/>
              </w:rPr>
            </w:pPr>
            <w:ins w:id="25270" w:author="Greg Clendenning" w:date="2024-04-16T16:42:00Z">
              <w:r w:rsidRPr="001570EA">
                <w:rPr>
                  <w:rFonts w:cs="Arial"/>
                  <w:color w:val="000000"/>
                  <w:sz w:val="18"/>
                  <w:szCs w:val="18"/>
                </w:rPr>
                <w:t>0.0351</w:t>
              </w:r>
            </w:ins>
          </w:p>
        </w:tc>
        <w:tc>
          <w:tcPr>
            <w:tcW w:w="1355" w:type="dxa"/>
            <w:tcBorders>
              <w:top w:val="single" w:sz="4" w:space="0" w:color="auto"/>
              <w:left w:val="nil"/>
              <w:bottom w:val="single" w:sz="8" w:space="0" w:color="auto"/>
              <w:right w:val="single" w:sz="8" w:space="0" w:color="auto"/>
            </w:tcBorders>
            <w:shd w:val="clear" w:color="000000" w:fill="FFFFFF"/>
            <w:vAlign w:val="center"/>
            <w:cellIns w:id="25271" w:author="Greg Clendenning" w:date="2024-04-16T16:42:00Z"/>
          </w:tcPr>
          <w:p w14:paraId="3BD83FA1" w14:textId="77777777" w:rsidR="004E6452" w:rsidRPr="001570EA" w:rsidRDefault="004E6452">
            <w:pPr>
              <w:keepNext/>
              <w:jc w:val="center"/>
              <w:rPr>
                <w:rFonts w:cs="Arial"/>
                <w:color w:val="000000"/>
                <w:sz w:val="18"/>
                <w:szCs w:val="18"/>
              </w:rPr>
            </w:pPr>
            <w:ins w:id="25272" w:author="Greg Clendenning" w:date="2024-04-16T16:42:00Z">
              <w:r w:rsidRPr="001570EA">
                <w:rPr>
                  <w:rFonts w:cs="Arial"/>
                  <w:color w:val="000000"/>
                  <w:sz w:val="18"/>
                  <w:szCs w:val="18"/>
                </w:rPr>
                <w:t>0.0453</w:t>
              </w:r>
            </w:ins>
          </w:p>
        </w:tc>
      </w:tr>
      <w:tr w:rsidR="004E6452" w:rsidRPr="001570EA" w14:paraId="7C34450C" w14:textId="77777777">
        <w:trPr>
          <w:trHeight w:val="315"/>
          <w:jc w:val="center"/>
          <w:ins w:id="25273" w:author="Greg Clendenning" w:date="2024-04-16T16:42:00Z"/>
        </w:trPr>
        <w:tc>
          <w:tcPr>
            <w:tcW w:w="990" w:type="dxa"/>
            <w:vMerge w:val="restart"/>
            <w:tcBorders>
              <w:top w:val="nil"/>
              <w:left w:val="single" w:sz="8" w:space="0" w:color="auto"/>
              <w:bottom w:val="single" w:sz="8" w:space="0" w:color="auto"/>
              <w:right w:val="single" w:sz="8" w:space="0" w:color="auto"/>
            </w:tcBorders>
            <w:shd w:val="clear" w:color="000000" w:fill="FFFFFF"/>
            <w:vAlign w:val="center"/>
            <w:hideMark/>
          </w:tcPr>
          <w:p w14:paraId="18FF108B" w14:textId="77777777" w:rsidR="004E6452" w:rsidRPr="001570EA" w:rsidRDefault="004E6452">
            <w:pPr>
              <w:keepNext/>
              <w:jc w:val="center"/>
              <w:rPr>
                <w:ins w:id="25274" w:author="Greg Clendenning" w:date="2024-04-16T16:42:00Z"/>
                <w:rFonts w:cs="Arial"/>
                <w:color w:val="000000"/>
                <w:sz w:val="18"/>
                <w:szCs w:val="18"/>
              </w:rPr>
            </w:pPr>
            <w:ins w:id="25275" w:author="Greg Clendenning" w:date="2024-04-16T16:42:00Z">
              <w:r w:rsidRPr="001570EA">
                <w:rPr>
                  <w:rFonts w:cs="Arial"/>
                  <w:color w:val="000000"/>
                  <w:sz w:val="18"/>
                  <w:szCs w:val="18"/>
                </w:rPr>
                <w:t>ENERGY STAR Most Efficient</w:t>
              </w:r>
            </w:ins>
          </w:p>
        </w:tc>
        <w:tc>
          <w:tcPr>
            <w:tcW w:w="990" w:type="dxa"/>
            <w:tcBorders>
              <w:top w:val="nil"/>
              <w:left w:val="nil"/>
              <w:bottom w:val="single" w:sz="8" w:space="0" w:color="auto"/>
              <w:right w:val="single" w:sz="8" w:space="0" w:color="auto"/>
            </w:tcBorders>
            <w:shd w:val="clear" w:color="000000" w:fill="FFFFFF"/>
            <w:vAlign w:val="center"/>
            <w:hideMark/>
          </w:tcPr>
          <w:p w14:paraId="0C2A695C" w14:textId="77777777" w:rsidR="004E6452" w:rsidRPr="001570EA" w:rsidRDefault="004E6452">
            <w:pPr>
              <w:keepNext/>
              <w:jc w:val="center"/>
              <w:rPr>
                <w:ins w:id="25276" w:author="Greg Clendenning" w:date="2024-04-16T16:42:00Z"/>
                <w:rFonts w:cs="Arial"/>
                <w:color w:val="000000"/>
                <w:sz w:val="18"/>
                <w:szCs w:val="18"/>
              </w:rPr>
            </w:pPr>
            <w:ins w:id="25277" w:author="Greg Clendenning" w:date="2024-04-16T16:42:00Z">
              <w:r w:rsidRPr="001570EA">
                <w:rPr>
                  <w:rFonts w:cs="Arial"/>
                  <w:color w:val="000000"/>
                  <w:sz w:val="18"/>
                  <w:szCs w:val="18"/>
                </w:rPr>
                <w:t>Portable</w:t>
              </w:r>
            </w:ins>
          </w:p>
        </w:tc>
        <w:tc>
          <w:tcPr>
            <w:tcW w:w="1265" w:type="dxa"/>
            <w:tcBorders>
              <w:top w:val="nil"/>
              <w:left w:val="nil"/>
              <w:bottom w:val="single" w:sz="8" w:space="0" w:color="auto"/>
              <w:right w:val="single" w:sz="8" w:space="0" w:color="auto"/>
            </w:tcBorders>
            <w:shd w:val="clear" w:color="000000" w:fill="FFFFFF"/>
            <w:noWrap/>
            <w:vAlign w:val="center"/>
            <w:hideMark/>
          </w:tcPr>
          <w:p w14:paraId="52189F20" w14:textId="77777777" w:rsidR="004E6452" w:rsidRPr="001570EA" w:rsidRDefault="004E6452">
            <w:pPr>
              <w:keepNext/>
              <w:jc w:val="center"/>
              <w:rPr>
                <w:ins w:id="25278" w:author="Greg Clendenning" w:date="2024-04-16T16:42:00Z"/>
                <w:rFonts w:cs="Arial"/>
                <w:color w:val="000000"/>
                <w:sz w:val="18"/>
                <w:szCs w:val="18"/>
              </w:rPr>
            </w:pPr>
            <w:ins w:id="25279" w:author="Greg Clendenning" w:date="2024-04-16T16:42:00Z">
              <w:r w:rsidRPr="001570EA">
                <w:rPr>
                  <w:rFonts w:cs="Arial"/>
                  <w:color w:val="000000"/>
                  <w:sz w:val="18"/>
                  <w:szCs w:val="18"/>
                </w:rPr>
                <w:t>≤ 25 pints/day</w:t>
              </w:r>
            </w:ins>
          </w:p>
        </w:tc>
        <w:tc>
          <w:tcPr>
            <w:tcW w:w="990" w:type="dxa"/>
            <w:tcBorders>
              <w:top w:val="nil"/>
              <w:left w:val="nil"/>
              <w:bottom w:val="single" w:sz="8" w:space="0" w:color="auto"/>
              <w:right w:val="single" w:sz="8" w:space="0" w:color="auto"/>
            </w:tcBorders>
            <w:shd w:val="clear" w:color="000000" w:fill="FFFFFF"/>
            <w:noWrap/>
            <w:vAlign w:val="center"/>
            <w:hideMark/>
          </w:tcPr>
          <w:p w14:paraId="159D6B04" w14:textId="77777777" w:rsidR="004E6452" w:rsidRPr="001570EA" w:rsidRDefault="004E6452">
            <w:pPr>
              <w:keepNext/>
              <w:jc w:val="center"/>
              <w:rPr>
                <w:ins w:id="25280" w:author="Greg Clendenning" w:date="2024-04-16T16:42:00Z"/>
                <w:rFonts w:cs="Arial"/>
                <w:color w:val="000000"/>
                <w:sz w:val="18"/>
                <w:szCs w:val="18"/>
              </w:rPr>
            </w:pPr>
            <w:ins w:id="25281" w:author="Greg Clendenning" w:date="2024-04-16T16:42:00Z">
              <w:r w:rsidRPr="001570EA">
                <w:rPr>
                  <w:rFonts w:cs="Arial"/>
                  <w:color w:val="000000"/>
                  <w:sz w:val="18"/>
                  <w:szCs w:val="18"/>
                </w:rPr>
                <w:t>25</w:t>
              </w:r>
            </w:ins>
          </w:p>
        </w:tc>
        <w:tc>
          <w:tcPr>
            <w:tcW w:w="1040" w:type="dxa"/>
            <w:tcBorders>
              <w:top w:val="nil"/>
              <w:left w:val="nil"/>
              <w:bottom w:val="single" w:sz="8" w:space="0" w:color="auto"/>
              <w:right w:val="single" w:sz="8" w:space="0" w:color="auto"/>
            </w:tcBorders>
            <w:shd w:val="clear" w:color="000000" w:fill="FFFFFF"/>
            <w:noWrap/>
            <w:vAlign w:val="center"/>
            <w:hideMark/>
          </w:tcPr>
          <w:p w14:paraId="531F2A81" w14:textId="77777777" w:rsidR="004E6452" w:rsidRPr="001570EA" w:rsidRDefault="004E6452">
            <w:pPr>
              <w:keepNext/>
              <w:jc w:val="center"/>
              <w:rPr>
                <w:ins w:id="25282" w:author="Greg Clendenning" w:date="2024-04-16T16:42:00Z"/>
                <w:rFonts w:cs="Arial"/>
                <w:color w:val="000000"/>
                <w:sz w:val="18"/>
                <w:szCs w:val="18"/>
              </w:rPr>
            </w:pPr>
            <w:ins w:id="25283" w:author="Greg Clendenning" w:date="2024-04-16T16:42:00Z">
              <w:r w:rsidRPr="001570EA">
                <w:rPr>
                  <w:rFonts w:cs="Arial"/>
                  <w:color w:val="000000"/>
                  <w:sz w:val="18"/>
                  <w:szCs w:val="18"/>
                </w:rPr>
                <w:t>1.30</w:t>
              </w:r>
            </w:ins>
          </w:p>
        </w:tc>
        <w:tc>
          <w:tcPr>
            <w:tcW w:w="1030" w:type="dxa"/>
            <w:tcBorders>
              <w:top w:val="nil"/>
              <w:left w:val="nil"/>
              <w:bottom w:val="single" w:sz="8" w:space="0" w:color="auto"/>
              <w:right w:val="single" w:sz="8" w:space="0" w:color="auto"/>
            </w:tcBorders>
            <w:shd w:val="clear" w:color="000000" w:fill="FFFFFF"/>
            <w:vAlign w:val="center"/>
            <w:hideMark/>
          </w:tcPr>
          <w:p w14:paraId="6DAE7D96" w14:textId="77777777" w:rsidR="004E6452" w:rsidRPr="001570EA" w:rsidRDefault="004E6452">
            <w:pPr>
              <w:keepNext/>
              <w:jc w:val="center"/>
              <w:rPr>
                <w:ins w:id="25284" w:author="Greg Clendenning" w:date="2024-04-16T16:42:00Z"/>
                <w:rFonts w:cs="Arial"/>
                <w:color w:val="000000"/>
                <w:sz w:val="18"/>
                <w:szCs w:val="18"/>
              </w:rPr>
            </w:pPr>
            <w:ins w:id="25285" w:author="Greg Clendenning" w:date="2024-04-16T16:42:00Z">
              <w:r w:rsidRPr="001570EA">
                <w:rPr>
                  <w:rFonts w:cs="Arial"/>
                  <w:color w:val="000000"/>
                  <w:sz w:val="18"/>
                  <w:szCs w:val="18"/>
                </w:rPr>
                <w:t>1.75</w:t>
              </w:r>
            </w:ins>
          </w:p>
        </w:tc>
        <w:tc>
          <w:tcPr>
            <w:tcW w:w="1170" w:type="dxa"/>
            <w:tcBorders>
              <w:top w:val="nil"/>
              <w:left w:val="nil"/>
              <w:bottom w:val="single" w:sz="8" w:space="0" w:color="auto"/>
              <w:right w:val="single" w:sz="8" w:space="0" w:color="auto"/>
            </w:tcBorders>
            <w:shd w:val="clear" w:color="000000" w:fill="FFFFFF"/>
            <w:noWrap/>
            <w:vAlign w:val="center"/>
            <w:hideMark/>
          </w:tcPr>
          <w:p w14:paraId="5A14E4D1" w14:textId="77777777" w:rsidR="004E6452" w:rsidRPr="001570EA" w:rsidRDefault="004E6452">
            <w:pPr>
              <w:keepNext/>
              <w:jc w:val="center"/>
              <w:rPr>
                <w:ins w:id="25286" w:author="Greg Clendenning" w:date="2024-04-16T16:42:00Z"/>
                <w:rFonts w:cs="Arial"/>
                <w:color w:val="000000"/>
                <w:sz w:val="18"/>
                <w:szCs w:val="18"/>
              </w:rPr>
            </w:pPr>
            <w:ins w:id="25287" w:author="Greg Clendenning" w:date="2024-04-16T16:42:00Z">
              <w:r w:rsidRPr="001570EA">
                <w:rPr>
                  <w:rFonts w:cs="Arial"/>
                  <w:color w:val="000000"/>
                  <w:sz w:val="18"/>
                  <w:szCs w:val="18"/>
                </w:rPr>
                <w:t>211</w:t>
              </w:r>
            </w:ins>
          </w:p>
        </w:tc>
        <w:tc>
          <w:tcPr>
            <w:tcW w:w="1435" w:type="dxa"/>
            <w:tcBorders>
              <w:top w:val="nil"/>
              <w:left w:val="nil"/>
              <w:bottom w:val="single" w:sz="8" w:space="0" w:color="auto"/>
              <w:right w:val="single" w:sz="8" w:space="0" w:color="auto"/>
            </w:tcBorders>
            <w:shd w:val="clear" w:color="000000" w:fill="FFFFFF"/>
            <w:vAlign w:val="center"/>
            <w:hideMark/>
          </w:tcPr>
          <w:p w14:paraId="6E9B138B" w14:textId="77777777" w:rsidR="004E6452" w:rsidRPr="001570EA" w:rsidRDefault="004E6452">
            <w:pPr>
              <w:keepNext/>
              <w:jc w:val="center"/>
              <w:rPr>
                <w:ins w:id="25288" w:author="Greg Clendenning" w:date="2024-04-16T16:42:00Z"/>
                <w:rFonts w:cs="Arial"/>
                <w:color w:val="000000"/>
                <w:sz w:val="18"/>
                <w:szCs w:val="18"/>
              </w:rPr>
            </w:pPr>
            <w:ins w:id="25289" w:author="Greg Clendenning" w:date="2024-04-16T16:42:00Z">
              <w:r w:rsidRPr="001570EA">
                <w:rPr>
                  <w:rFonts w:cs="Arial"/>
                  <w:color w:val="000000"/>
                  <w:sz w:val="18"/>
                  <w:szCs w:val="18"/>
                </w:rPr>
                <w:t>0.0239</w:t>
              </w:r>
            </w:ins>
          </w:p>
        </w:tc>
        <w:tc>
          <w:tcPr>
            <w:tcW w:w="1355" w:type="dxa"/>
            <w:tcBorders>
              <w:top w:val="nil"/>
              <w:left w:val="nil"/>
              <w:bottom w:val="single" w:sz="8" w:space="0" w:color="auto"/>
              <w:right w:val="single" w:sz="8" w:space="0" w:color="auto"/>
            </w:tcBorders>
            <w:shd w:val="clear" w:color="000000" w:fill="FFFFFF"/>
            <w:vAlign w:val="center"/>
          </w:tcPr>
          <w:p w14:paraId="4E49B1BB" w14:textId="77777777" w:rsidR="004E6452" w:rsidRPr="001570EA" w:rsidRDefault="004E6452">
            <w:pPr>
              <w:keepNext/>
              <w:jc w:val="center"/>
              <w:rPr>
                <w:ins w:id="25290" w:author="Greg Clendenning" w:date="2024-04-16T16:42:00Z"/>
                <w:rFonts w:cs="Arial"/>
                <w:color w:val="000000"/>
                <w:sz w:val="18"/>
                <w:szCs w:val="18"/>
              </w:rPr>
            </w:pPr>
            <w:ins w:id="25291" w:author="Greg Clendenning" w:date="2024-04-16T16:42:00Z">
              <w:r w:rsidRPr="001570EA">
                <w:rPr>
                  <w:rFonts w:cs="Arial"/>
                  <w:color w:val="000000"/>
                  <w:sz w:val="18"/>
                  <w:szCs w:val="18"/>
                </w:rPr>
                <w:t>0.0308</w:t>
              </w:r>
            </w:ins>
          </w:p>
        </w:tc>
      </w:tr>
      <w:tr w:rsidR="00475EB1" w:rsidRPr="001570EA" w14:paraId="0CDFB88F" w14:textId="77777777">
        <w:trPr>
          <w:trHeight w:val="615"/>
          <w:jc w:val="center"/>
        </w:trPr>
        <w:tc>
          <w:tcPr>
            <w:tcW w:w="990" w:type="dxa"/>
            <w:vMerge/>
            <w:tcBorders>
              <w:top w:val="nil"/>
              <w:left w:val="single" w:sz="8" w:space="0" w:color="auto"/>
              <w:bottom w:val="single" w:sz="8" w:space="0" w:color="auto"/>
              <w:right w:val="single" w:sz="8" w:space="0" w:color="auto"/>
            </w:tcBorders>
            <w:vAlign w:val="center"/>
            <w:cellIns w:id="25292" w:author="Greg Clendenning" w:date="2024-04-16T16:42:00Z"/>
            <w:hideMark/>
          </w:tcPr>
          <w:p w14:paraId="7C49CFB2" w14:textId="77777777" w:rsidR="004E6452" w:rsidRPr="001570EA" w:rsidRDefault="004E6452">
            <w:pPr>
              <w:keepNext/>
              <w:jc w:val="left"/>
              <w:rPr>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cellIns w:id="25293" w:author="Greg Clendenning" w:date="2024-04-16T16:42:00Z"/>
            <w:hideMark/>
          </w:tcPr>
          <w:p w14:paraId="36B1E70F" w14:textId="77777777" w:rsidR="004E6452" w:rsidRPr="001570EA" w:rsidRDefault="004E6452">
            <w:pPr>
              <w:keepNext/>
              <w:jc w:val="center"/>
              <w:rPr>
                <w:rFonts w:cs="Arial"/>
                <w:color w:val="000000"/>
                <w:sz w:val="18"/>
                <w:szCs w:val="18"/>
              </w:rPr>
            </w:pPr>
            <w:ins w:id="25294" w:author="Greg Clendenning" w:date="2024-04-16T16:42:00Z">
              <w:r w:rsidRPr="001570EA">
                <w:rPr>
                  <w:rFonts w:cs="Arial"/>
                  <w:color w:val="000000"/>
                  <w:sz w:val="18"/>
                  <w:szCs w:val="18"/>
                </w:rPr>
                <w:t>Portable</w:t>
              </w:r>
            </w:ins>
          </w:p>
        </w:tc>
        <w:tc>
          <w:tcPr>
            <w:tcW w:w="1265" w:type="dxa"/>
            <w:tcBorders>
              <w:top w:val="nil"/>
              <w:left w:val="nil"/>
              <w:bottom w:val="single" w:sz="8" w:space="0" w:color="auto"/>
              <w:right w:val="single" w:sz="8" w:space="0" w:color="auto"/>
            </w:tcBorders>
            <w:shd w:val="clear" w:color="000000" w:fill="FFFFFF"/>
            <w:noWrap/>
            <w:vAlign w:val="center"/>
            <w:hideMark/>
          </w:tcPr>
          <w:p w14:paraId="61FA0CFA" w14:textId="7D9A98FC" w:rsidR="004E6452" w:rsidRPr="001570EA" w:rsidRDefault="00FA5174">
            <w:pPr>
              <w:keepNext/>
              <w:jc w:val="center"/>
              <w:rPr>
                <w:rFonts w:cs="Arial"/>
                <w:color w:val="000000"/>
                <w:sz w:val="18"/>
                <w:szCs w:val="18"/>
              </w:rPr>
              <w:pPrChange w:id="25295" w:author="Greg Clendenning" w:date="2024-04-16T16:42:00Z">
                <w:pPr>
                  <w:jc w:val="center"/>
                </w:pPr>
              </w:pPrChange>
            </w:pPr>
            <w:del w:id="25296" w:author="Greg Clendenning" w:date="2024-04-16T16:42:00Z">
              <w:r>
                <w:rPr>
                  <w:rFonts w:cs="Arial"/>
                  <w:color w:val="000000"/>
                  <w:sz w:val="18"/>
                  <w:szCs w:val="18"/>
                </w:rPr>
                <w:delText>75</w:delText>
              </w:r>
            </w:del>
            <w:ins w:id="25297" w:author="Greg Clendenning" w:date="2024-04-16T16:42:00Z">
              <w:r w:rsidR="004E6452" w:rsidRPr="001570EA">
                <w:rPr>
                  <w:rFonts w:cs="Arial"/>
                  <w:color w:val="000000"/>
                  <w:sz w:val="18"/>
                  <w:szCs w:val="18"/>
                </w:rPr>
                <w:t>&gt; 25</w:t>
              </w:r>
            </w:ins>
            <w:r w:rsidR="004E6452" w:rsidRPr="001570EA">
              <w:rPr>
                <w:rFonts w:cs="Arial"/>
                <w:color w:val="000000"/>
                <w:sz w:val="18"/>
                <w:szCs w:val="18"/>
              </w:rPr>
              <w:t xml:space="preserve"> to ≤ </w:t>
            </w:r>
            <w:del w:id="25298" w:author="Greg Clendenning" w:date="2024-04-16T16:42:00Z">
              <w:r>
                <w:rPr>
                  <w:rFonts w:cs="Arial"/>
                  <w:color w:val="000000"/>
                  <w:sz w:val="18"/>
                  <w:szCs w:val="18"/>
                </w:rPr>
                <w:delText>185</w:delText>
              </w:r>
            </w:del>
            <w:ins w:id="25299" w:author="Greg Clendenning" w:date="2024-04-16T16:42:00Z">
              <w:r w:rsidR="004E6452" w:rsidRPr="001570EA">
                <w:rPr>
                  <w:rFonts w:cs="Arial"/>
                  <w:color w:val="000000"/>
                  <w:sz w:val="18"/>
                  <w:szCs w:val="18"/>
                </w:rPr>
                <w:t>50 pints/day</w:t>
              </w:r>
            </w:ins>
          </w:p>
        </w:tc>
        <w:tc>
          <w:tcPr>
            <w:tcW w:w="990" w:type="dxa"/>
            <w:tcBorders>
              <w:top w:val="nil"/>
              <w:left w:val="nil"/>
              <w:bottom w:val="single" w:sz="8" w:space="0" w:color="auto"/>
              <w:right w:val="single" w:sz="8" w:space="0" w:color="auto"/>
            </w:tcBorders>
            <w:shd w:val="clear" w:color="000000" w:fill="FFFFFF"/>
            <w:noWrap/>
            <w:vAlign w:val="center"/>
            <w:cellIns w:id="25300" w:author="Greg Clendenning" w:date="2024-04-16T16:42:00Z"/>
            <w:hideMark/>
          </w:tcPr>
          <w:p w14:paraId="50D0CD8D" w14:textId="77777777" w:rsidR="004E6452" w:rsidRPr="001570EA" w:rsidRDefault="004E6452">
            <w:pPr>
              <w:keepNext/>
              <w:jc w:val="center"/>
              <w:rPr>
                <w:rFonts w:cs="Arial"/>
                <w:color w:val="000000"/>
                <w:sz w:val="18"/>
                <w:szCs w:val="18"/>
              </w:rPr>
            </w:pPr>
            <w:ins w:id="25301" w:author="Greg Clendenning" w:date="2024-04-16T16:42:00Z">
              <w:r w:rsidRPr="001570EA">
                <w:rPr>
                  <w:rFonts w:cs="Arial"/>
                  <w:color w:val="000000"/>
                  <w:sz w:val="18"/>
                  <w:szCs w:val="18"/>
                </w:rPr>
                <w:t>50</w:t>
              </w:r>
            </w:ins>
          </w:p>
        </w:tc>
        <w:tc>
          <w:tcPr>
            <w:tcW w:w="1040" w:type="dxa"/>
            <w:tcBorders>
              <w:top w:val="nil"/>
              <w:left w:val="nil"/>
              <w:bottom w:val="single" w:sz="8" w:space="0" w:color="auto"/>
              <w:right w:val="single" w:sz="8" w:space="0" w:color="auto"/>
            </w:tcBorders>
            <w:shd w:val="clear" w:color="000000" w:fill="FFFFFF"/>
            <w:noWrap/>
            <w:vAlign w:val="center"/>
            <w:cellIns w:id="25302" w:author="Greg Clendenning" w:date="2024-04-16T16:42:00Z"/>
            <w:hideMark/>
          </w:tcPr>
          <w:p w14:paraId="756A884A" w14:textId="77777777" w:rsidR="004E6452" w:rsidRPr="001570EA" w:rsidRDefault="004E6452">
            <w:pPr>
              <w:keepNext/>
              <w:jc w:val="center"/>
              <w:rPr>
                <w:rFonts w:cs="Arial"/>
                <w:color w:val="000000"/>
                <w:sz w:val="18"/>
                <w:szCs w:val="18"/>
              </w:rPr>
            </w:pPr>
            <w:ins w:id="25303" w:author="Greg Clendenning" w:date="2024-04-16T16:42:00Z">
              <w:r w:rsidRPr="001570EA">
                <w:rPr>
                  <w:rFonts w:cs="Arial"/>
                  <w:color w:val="000000"/>
                  <w:sz w:val="18"/>
                  <w:szCs w:val="18"/>
                </w:rPr>
                <w:t>1.60</w:t>
              </w:r>
            </w:ins>
          </w:p>
        </w:tc>
        <w:tc>
          <w:tcPr>
            <w:tcW w:w="1030" w:type="dxa"/>
            <w:tcBorders>
              <w:top w:val="nil"/>
              <w:left w:val="nil"/>
              <w:bottom w:val="single" w:sz="8" w:space="0" w:color="auto"/>
              <w:right w:val="single" w:sz="8" w:space="0" w:color="auto"/>
            </w:tcBorders>
            <w:shd w:val="clear" w:color="000000" w:fill="FFFFFF"/>
            <w:vAlign w:val="center"/>
            <w:hideMark/>
          </w:tcPr>
          <w:p w14:paraId="12FB7892" w14:textId="2C14DE4B" w:rsidR="004E6452" w:rsidRPr="001570EA" w:rsidRDefault="00FA5174">
            <w:pPr>
              <w:keepNext/>
              <w:jc w:val="center"/>
              <w:rPr>
                <w:rFonts w:cs="Arial"/>
                <w:color w:val="000000"/>
                <w:sz w:val="18"/>
                <w:szCs w:val="18"/>
              </w:rPr>
              <w:pPrChange w:id="25304" w:author="Greg Clendenning" w:date="2024-04-16T16:42:00Z">
                <w:pPr>
                  <w:jc w:val="center"/>
                </w:pPr>
              </w:pPrChange>
            </w:pPr>
            <w:del w:id="25305" w:author="Greg Clendenning" w:date="2024-04-16T16:42:00Z">
              <w:r w:rsidRPr="004673F4">
                <w:rPr>
                  <w:rFonts w:cs="Arial"/>
                  <w:color w:val="000000"/>
                  <w:sz w:val="18"/>
                  <w:szCs w:val="18"/>
                </w:rPr>
                <w:delText>≥</w:delText>
              </w:r>
              <w:r>
                <w:rPr>
                  <w:rFonts w:cs="Arial"/>
                  <w:color w:val="000000"/>
                  <w:sz w:val="18"/>
                  <w:szCs w:val="18"/>
                </w:rPr>
                <w:delText xml:space="preserve"> </w:delText>
              </w:r>
            </w:del>
            <w:r w:rsidR="004E6452" w:rsidRPr="001570EA">
              <w:rPr>
                <w:rFonts w:cs="Arial"/>
                <w:color w:val="000000"/>
                <w:sz w:val="18"/>
                <w:szCs w:val="18"/>
              </w:rPr>
              <w:t>2.</w:t>
            </w:r>
            <w:del w:id="25306" w:author="Greg Clendenning" w:date="2024-04-16T16:42:00Z">
              <w:r>
                <w:rPr>
                  <w:rFonts w:cs="Arial"/>
                  <w:color w:val="000000"/>
                  <w:sz w:val="18"/>
                  <w:szCs w:val="18"/>
                </w:rPr>
                <w:delText>80</w:delText>
              </w:r>
            </w:del>
            <w:ins w:id="25307" w:author="Greg Clendenning" w:date="2024-04-16T16:42:00Z">
              <w:r w:rsidR="004E6452" w:rsidRPr="001570EA">
                <w:rPr>
                  <w:rFonts w:cs="Arial"/>
                  <w:color w:val="000000"/>
                  <w:sz w:val="18"/>
                  <w:szCs w:val="18"/>
                </w:rPr>
                <w:t>01</w:t>
              </w:r>
            </w:ins>
          </w:p>
        </w:tc>
        <w:tc>
          <w:tcPr>
            <w:tcW w:w="1170" w:type="dxa"/>
            <w:tcBorders>
              <w:top w:val="nil"/>
              <w:left w:val="nil"/>
              <w:bottom w:val="single" w:sz="8" w:space="0" w:color="auto"/>
              <w:right w:val="single" w:sz="8" w:space="0" w:color="auto"/>
            </w:tcBorders>
            <w:shd w:val="clear" w:color="000000" w:fill="FFFFFF"/>
            <w:noWrap/>
            <w:vAlign w:val="center"/>
            <w:cellIns w:id="25308" w:author="Greg Clendenning" w:date="2024-04-16T16:42:00Z"/>
            <w:hideMark/>
          </w:tcPr>
          <w:p w14:paraId="544D2BEA" w14:textId="77777777" w:rsidR="004E6452" w:rsidRPr="001570EA" w:rsidRDefault="004E6452">
            <w:pPr>
              <w:keepNext/>
              <w:jc w:val="center"/>
              <w:rPr>
                <w:rFonts w:cs="Arial"/>
                <w:color w:val="000000"/>
                <w:sz w:val="18"/>
                <w:szCs w:val="18"/>
              </w:rPr>
            </w:pPr>
            <w:ins w:id="25309" w:author="Greg Clendenning" w:date="2024-04-16T16:42:00Z">
              <w:r w:rsidRPr="001570EA">
                <w:rPr>
                  <w:rFonts w:cs="Arial"/>
                  <w:color w:val="000000"/>
                  <w:sz w:val="18"/>
                  <w:szCs w:val="18"/>
                </w:rPr>
                <w:t>271</w:t>
              </w:r>
            </w:ins>
          </w:p>
        </w:tc>
        <w:tc>
          <w:tcPr>
            <w:tcW w:w="1435" w:type="dxa"/>
            <w:tcBorders>
              <w:top w:val="nil"/>
              <w:left w:val="nil"/>
              <w:bottom w:val="single" w:sz="8" w:space="0" w:color="auto"/>
              <w:right w:val="single" w:sz="8" w:space="0" w:color="auto"/>
            </w:tcBorders>
            <w:shd w:val="clear" w:color="000000" w:fill="FFFFFF"/>
            <w:vAlign w:val="center"/>
            <w:cellIns w:id="25310" w:author="Greg Clendenning" w:date="2024-04-16T16:42:00Z"/>
            <w:hideMark/>
          </w:tcPr>
          <w:p w14:paraId="2F9A96A9" w14:textId="77777777" w:rsidR="004E6452" w:rsidRPr="001570EA" w:rsidRDefault="004E6452">
            <w:pPr>
              <w:keepNext/>
              <w:jc w:val="center"/>
              <w:rPr>
                <w:rFonts w:cs="Arial"/>
                <w:color w:val="000000"/>
                <w:sz w:val="18"/>
                <w:szCs w:val="18"/>
              </w:rPr>
            </w:pPr>
            <w:ins w:id="25311" w:author="Greg Clendenning" w:date="2024-04-16T16:42:00Z">
              <w:r w:rsidRPr="001570EA">
                <w:rPr>
                  <w:rFonts w:cs="Arial"/>
                  <w:color w:val="000000"/>
                  <w:sz w:val="18"/>
                  <w:szCs w:val="18"/>
                </w:rPr>
                <w:t>0.0308</w:t>
              </w:r>
            </w:ins>
          </w:p>
        </w:tc>
        <w:tc>
          <w:tcPr>
            <w:tcW w:w="1355" w:type="dxa"/>
            <w:tcBorders>
              <w:top w:val="nil"/>
              <w:left w:val="nil"/>
              <w:bottom w:val="single" w:sz="8" w:space="0" w:color="auto"/>
              <w:right w:val="single" w:sz="8" w:space="0" w:color="auto"/>
            </w:tcBorders>
            <w:shd w:val="clear" w:color="000000" w:fill="FFFFFF"/>
            <w:vAlign w:val="center"/>
            <w:cellIns w:id="25312" w:author="Greg Clendenning" w:date="2024-04-16T16:42:00Z"/>
          </w:tcPr>
          <w:p w14:paraId="5892A563" w14:textId="77777777" w:rsidR="004E6452" w:rsidRPr="001570EA" w:rsidRDefault="004E6452">
            <w:pPr>
              <w:keepNext/>
              <w:jc w:val="center"/>
              <w:rPr>
                <w:rFonts w:cs="Arial"/>
                <w:color w:val="000000"/>
                <w:sz w:val="18"/>
                <w:szCs w:val="18"/>
              </w:rPr>
            </w:pPr>
            <w:ins w:id="25313" w:author="Greg Clendenning" w:date="2024-04-16T16:42:00Z">
              <w:r w:rsidRPr="001570EA">
                <w:rPr>
                  <w:rFonts w:cs="Arial"/>
                  <w:color w:val="000000"/>
                  <w:sz w:val="18"/>
                  <w:szCs w:val="18"/>
                </w:rPr>
                <w:t>0.0397</w:t>
              </w:r>
            </w:ins>
          </w:p>
        </w:tc>
      </w:tr>
      <w:tr w:rsidR="004E6452" w:rsidRPr="001570EA" w14:paraId="47045A1F" w14:textId="77777777">
        <w:trPr>
          <w:trHeight w:val="315"/>
          <w:jc w:val="center"/>
          <w:ins w:id="25314" w:author="Greg Clendenning" w:date="2024-04-16T16:42:00Z"/>
        </w:trPr>
        <w:tc>
          <w:tcPr>
            <w:tcW w:w="990" w:type="dxa"/>
            <w:vMerge/>
            <w:tcBorders>
              <w:top w:val="nil"/>
              <w:left w:val="single" w:sz="8" w:space="0" w:color="auto"/>
              <w:bottom w:val="single" w:sz="8" w:space="0" w:color="auto"/>
              <w:right w:val="single" w:sz="8" w:space="0" w:color="auto"/>
            </w:tcBorders>
            <w:vAlign w:val="center"/>
            <w:hideMark/>
          </w:tcPr>
          <w:p w14:paraId="7DB80782" w14:textId="77777777" w:rsidR="004E6452" w:rsidRPr="001570EA" w:rsidRDefault="004E6452">
            <w:pPr>
              <w:jc w:val="left"/>
              <w:rPr>
                <w:ins w:id="25315" w:author="Greg Clendenning" w:date="2024-04-16T16:42:00Z"/>
                <w:rFonts w:cs="Arial"/>
                <w:color w:val="000000"/>
                <w:sz w:val="18"/>
                <w:szCs w:val="18"/>
              </w:rPr>
            </w:pPr>
          </w:p>
        </w:tc>
        <w:tc>
          <w:tcPr>
            <w:tcW w:w="990" w:type="dxa"/>
            <w:tcBorders>
              <w:top w:val="nil"/>
              <w:left w:val="nil"/>
              <w:bottom w:val="single" w:sz="8" w:space="0" w:color="auto"/>
              <w:right w:val="single" w:sz="8" w:space="0" w:color="auto"/>
            </w:tcBorders>
            <w:shd w:val="clear" w:color="000000" w:fill="FFFFFF"/>
            <w:vAlign w:val="center"/>
            <w:hideMark/>
          </w:tcPr>
          <w:p w14:paraId="180503F6" w14:textId="77777777" w:rsidR="004E6452" w:rsidRPr="001570EA" w:rsidRDefault="004E6452">
            <w:pPr>
              <w:jc w:val="center"/>
              <w:rPr>
                <w:ins w:id="25316" w:author="Greg Clendenning" w:date="2024-04-16T16:42:00Z"/>
                <w:rFonts w:cs="Arial"/>
                <w:color w:val="000000"/>
                <w:sz w:val="18"/>
                <w:szCs w:val="18"/>
              </w:rPr>
            </w:pPr>
            <w:ins w:id="25317" w:author="Greg Clendenning" w:date="2024-04-16T16:42:00Z">
              <w:r w:rsidRPr="001570EA">
                <w:rPr>
                  <w:rFonts w:cs="Arial"/>
                  <w:color w:val="000000"/>
                  <w:sz w:val="18"/>
                  <w:szCs w:val="18"/>
                </w:rPr>
                <w:t>Whole house</w:t>
              </w:r>
            </w:ins>
          </w:p>
        </w:tc>
        <w:tc>
          <w:tcPr>
            <w:tcW w:w="1265" w:type="dxa"/>
            <w:tcBorders>
              <w:top w:val="nil"/>
              <w:left w:val="nil"/>
              <w:bottom w:val="single" w:sz="8" w:space="0" w:color="auto"/>
              <w:right w:val="single" w:sz="8" w:space="0" w:color="auto"/>
            </w:tcBorders>
            <w:shd w:val="clear" w:color="000000" w:fill="FFFFFF"/>
            <w:noWrap/>
            <w:vAlign w:val="center"/>
            <w:hideMark/>
          </w:tcPr>
          <w:p w14:paraId="1375A00E" w14:textId="77777777" w:rsidR="004E6452" w:rsidRPr="001570EA" w:rsidRDefault="004E6452">
            <w:pPr>
              <w:jc w:val="center"/>
              <w:rPr>
                <w:ins w:id="25318" w:author="Greg Clendenning" w:date="2024-04-16T16:42:00Z"/>
                <w:rFonts w:cs="Arial"/>
                <w:color w:val="000000"/>
                <w:sz w:val="18"/>
                <w:szCs w:val="18"/>
              </w:rPr>
            </w:pPr>
            <w:ins w:id="25319" w:author="Greg Clendenning" w:date="2024-04-16T16:42:00Z">
              <w:r w:rsidRPr="001570EA">
                <w:rPr>
                  <w:rFonts w:cs="Arial"/>
                  <w:color w:val="000000"/>
                  <w:sz w:val="18"/>
                  <w:szCs w:val="18"/>
                </w:rPr>
                <w:t>≤8 ft</w:t>
              </w:r>
              <w:r w:rsidRPr="001570EA">
                <w:rPr>
                  <w:rFonts w:cs="Arial"/>
                  <w:color w:val="000000"/>
                  <w:sz w:val="18"/>
                  <w:szCs w:val="18"/>
                  <w:vertAlign w:val="superscript"/>
                </w:rPr>
                <w:t>3</w:t>
              </w:r>
            </w:ins>
          </w:p>
        </w:tc>
        <w:tc>
          <w:tcPr>
            <w:tcW w:w="990" w:type="dxa"/>
            <w:tcBorders>
              <w:top w:val="nil"/>
              <w:left w:val="nil"/>
              <w:bottom w:val="single" w:sz="8" w:space="0" w:color="auto"/>
              <w:right w:val="single" w:sz="8" w:space="0" w:color="auto"/>
            </w:tcBorders>
            <w:shd w:val="clear" w:color="000000" w:fill="FFFFFF"/>
            <w:noWrap/>
            <w:vAlign w:val="center"/>
            <w:hideMark/>
          </w:tcPr>
          <w:p w14:paraId="2289E898" w14:textId="77777777" w:rsidR="004E6452" w:rsidRPr="001570EA" w:rsidRDefault="004E6452">
            <w:pPr>
              <w:jc w:val="center"/>
              <w:rPr>
                <w:ins w:id="25320" w:author="Greg Clendenning" w:date="2024-04-16T16:42:00Z"/>
                <w:rFonts w:cs="Arial"/>
                <w:color w:val="000000"/>
                <w:sz w:val="18"/>
                <w:szCs w:val="18"/>
              </w:rPr>
            </w:pPr>
            <w:ins w:id="25321" w:author="Greg Clendenning" w:date="2024-04-16T16:42:00Z">
              <w:r w:rsidRPr="001570EA">
                <w:rPr>
                  <w:rFonts w:cs="Arial"/>
                  <w:color w:val="000000"/>
                  <w:sz w:val="18"/>
                  <w:szCs w:val="18"/>
                </w:rPr>
                <w:t>84</w:t>
              </w:r>
              <w:r w:rsidRPr="001570EA">
                <w:rPr>
                  <w:rFonts w:cs="Arial"/>
                  <w:color w:val="000000"/>
                  <w:sz w:val="18"/>
                  <w:szCs w:val="18"/>
                  <w:vertAlign w:val="superscript"/>
                </w:rPr>
                <w:t>b</w:t>
              </w:r>
            </w:ins>
          </w:p>
        </w:tc>
        <w:tc>
          <w:tcPr>
            <w:tcW w:w="1040" w:type="dxa"/>
            <w:tcBorders>
              <w:top w:val="nil"/>
              <w:left w:val="nil"/>
              <w:bottom w:val="single" w:sz="8" w:space="0" w:color="auto"/>
              <w:right w:val="single" w:sz="8" w:space="0" w:color="auto"/>
            </w:tcBorders>
            <w:shd w:val="clear" w:color="000000" w:fill="FFFFFF"/>
            <w:noWrap/>
            <w:vAlign w:val="center"/>
            <w:hideMark/>
          </w:tcPr>
          <w:p w14:paraId="1FACC8D7" w14:textId="77777777" w:rsidR="004E6452" w:rsidRPr="001570EA" w:rsidRDefault="004E6452">
            <w:pPr>
              <w:jc w:val="center"/>
              <w:rPr>
                <w:ins w:id="25322" w:author="Greg Clendenning" w:date="2024-04-16T16:42:00Z"/>
                <w:rFonts w:cs="Arial"/>
                <w:color w:val="000000"/>
                <w:sz w:val="18"/>
                <w:szCs w:val="18"/>
              </w:rPr>
            </w:pPr>
            <w:ins w:id="25323" w:author="Greg Clendenning" w:date="2024-04-16T16:42:00Z">
              <w:r w:rsidRPr="001570EA">
                <w:rPr>
                  <w:rFonts w:cs="Arial"/>
                  <w:color w:val="000000"/>
                  <w:sz w:val="18"/>
                  <w:szCs w:val="18"/>
                </w:rPr>
                <w:t>1.77</w:t>
              </w:r>
            </w:ins>
          </w:p>
        </w:tc>
        <w:tc>
          <w:tcPr>
            <w:tcW w:w="1030" w:type="dxa"/>
            <w:tcBorders>
              <w:top w:val="nil"/>
              <w:left w:val="nil"/>
              <w:bottom w:val="single" w:sz="8" w:space="0" w:color="auto"/>
              <w:right w:val="single" w:sz="8" w:space="0" w:color="auto"/>
            </w:tcBorders>
            <w:shd w:val="clear" w:color="000000" w:fill="FFFFFF"/>
            <w:vAlign w:val="center"/>
            <w:hideMark/>
          </w:tcPr>
          <w:p w14:paraId="42A1ADBB" w14:textId="77777777" w:rsidR="004E6452" w:rsidRPr="001570EA" w:rsidRDefault="004E6452">
            <w:pPr>
              <w:jc w:val="center"/>
              <w:rPr>
                <w:ins w:id="25324" w:author="Greg Clendenning" w:date="2024-04-16T16:42:00Z"/>
                <w:rFonts w:cs="Arial"/>
                <w:color w:val="000000"/>
                <w:sz w:val="18"/>
                <w:szCs w:val="18"/>
              </w:rPr>
            </w:pPr>
            <w:ins w:id="25325" w:author="Greg Clendenning" w:date="2024-04-16T16:42:00Z">
              <w:r w:rsidRPr="001570EA">
                <w:rPr>
                  <w:rFonts w:cs="Arial"/>
                  <w:color w:val="000000"/>
                  <w:sz w:val="18"/>
                  <w:szCs w:val="18"/>
                </w:rPr>
                <w:t>2.22</w:t>
              </w:r>
            </w:ins>
          </w:p>
        </w:tc>
        <w:tc>
          <w:tcPr>
            <w:tcW w:w="1170" w:type="dxa"/>
            <w:tcBorders>
              <w:top w:val="nil"/>
              <w:left w:val="nil"/>
              <w:bottom w:val="single" w:sz="8" w:space="0" w:color="auto"/>
              <w:right w:val="single" w:sz="8" w:space="0" w:color="auto"/>
            </w:tcBorders>
            <w:shd w:val="clear" w:color="000000" w:fill="FFFFFF"/>
            <w:noWrap/>
            <w:vAlign w:val="center"/>
            <w:hideMark/>
          </w:tcPr>
          <w:p w14:paraId="4F92BFAA" w14:textId="77777777" w:rsidR="004E6452" w:rsidRPr="001570EA" w:rsidRDefault="004E6452">
            <w:pPr>
              <w:jc w:val="center"/>
              <w:rPr>
                <w:ins w:id="25326" w:author="Greg Clendenning" w:date="2024-04-16T16:42:00Z"/>
                <w:rFonts w:cs="Arial"/>
                <w:color w:val="000000"/>
                <w:sz w:val="18"/>
                <w:szCs w:val="18"/>
              </w:rPr>
            </w:pPr>
            <w:ins w:id="25327" w:author="Greg Clendenning" w:date="2024-04-16T16:42:00Z">
              <w:r w:rsidRPr="001570EA">
                <w:rPr>
                  <w:sz w:val="18"/>
                  <w:szCs w:val="18"/>
                </w:rPr>
                <w:t>410</w:t>
              </w:r>
            </w:ins>
          </w:p>
        </w:tc>
        <w:tc>
          <w:tcPr>
            <w:tcW w:w="1435" w:type="dxa"/>
            <w:tcBorders>
              <w:top w:val="nil"/>
              <w:left w:val="nil"/>
              <w:bottom w:val="single" w:sz="8" w:space="0" w:color="auto"/>
              <w:right w:val="single" w:sz="8" w:space="0" w:color="auto"/>
            </w:tcBorders>
            <w:shd w:val="clear" w:color="000000" w:fill="FFFFFF"/>
            <w:vAlign w:val="center"/>
            <w:hideMark/>
          </w:tcPr>
          <w:p w14:paraId="4BCFC9B4" w14:textId="77777777" w:rsidR="004E6452" w:rsidRPr="001570EA" w:rsidRDefault="004E6452">
            <w:pPr>
              <w:keepNext/>
              <w:jc w:val="center"/>
              <w:rPr>
                <w:ins w:id="25328" w:author="Greg Clendenning" w:date="2024-04-16T16:42:00Z"/>
                <w:rFonts w:cs="Arial"/>
                <w:color w:val="000000"/>
                <w:sz w:val="18"/>
                <w:szCs w:val="18"/>
              </w:rPr>
            </w:pPr>
            <w:ins w:id="25329" w:author="Greg Clendenning" w:date="2024-04-16T16:42:00Z">
              <w:r w:rsidRPr="001570EA">
                <w:rPr>
                  <w:rFonts w:cs="Arial"/>
                  <w:color w:val="000000"/>
                  <w:sz w:val="18"/>
                  <w:szCs w:val="18"/>
                </w:rPr>
                <w:t>0.0465</w:t>
              </w:r>
            </w:ins>
          </w:p>
        </w:tc>
        <w:tc>
          <w:tcPr>
            <w:tcW w:w="1355" w:type="dxa"/>
            <w:tcBorders>
              <w:top w:val="nil"/>
              <w:left w:val="nil"/>
              <w:bottom w:val="single" w:sz="8" w:space="0" w:color="auto"/>
              <w:right w:val="single" w:sz="8" w:space="0" w:color="auto"/>
            </w:tcBorders>
            <w:shd w:val="clear" w:color="000000" w:fill="FFFFFF"/>
            <w:vAlign w:val="center"/>
          </w:tcPr>
          <w:p w14:paraId="7D79DC46" w14:textId="77777777" w:rsidR="004E6452" w:rsidRPr="001570EA" w:rsidRDefault="004E6452">
            <w:pPr>
              <w:keepNext/>
              <w:jc w:val="center"/>
              <w:rPr>
                <w:ins w:id="25330" w:author="Greg Clendenning" w:date="2024-04-16T16:42:00Z"/>
                <w:rFonts w:cs="Arial"/>
                <w:color w:val="000000"/>
                <w:sz w:val="18"/>
                <w:szCs w:val="18"/>
              </w:rPr>
            </w:pPr>
            <w:ins w:id="25331" w:author="Greg Clendenning" w:date="2024-04-16T16:42:00Z">
              <w:r w:rsidRPr="001570EA">
                <w:rPr>
                  <w:rFonts w:cs="Arial"/>
                  <w:color w:val="000000"/>
                  <w:sz w:val="18"/>
                  <w:szCs w:val="18"/>
                </w:rPr>
                <w:t>0.0599</w:t>
              </w:r>
            </w:ins>
          </w:p>
        </w:tc>
      </w:tr>
    </w:tbl>
    <w:p w14:paraId="37A0BA9D" w14:textId="77777777" w:rsidR="00FA5174" w:rsidRDefault="00FA5174" w:rsidP="00FA5174">
      <w:pPr>
        <w:pStyle w:val="Caption"/>
        <w:spacing w:after="0"/>
        <w:rPr>
          <w:del w:id="25332" w:author="Greg Clendenning" w:date="2024-04-16T16:42:00Z"/>
        </w:rPr>
      </w:pPr>
    </w:p>
    <w:p w14:paraId="2C23EAEF" w14:textId="77777777" w:rsidR="00FA5174" w:rsidRPr="00D70708" w:rsidRDefault="00FA5174" w:rsidP="00FA5174">
      <w:pPr>
        <w:pStyle w:val="Caption"/>
        <w:rPr>
          <w:del w:id="25333" w:author="Greg Clendenning" w:date="2024-04-16T16:42:00Z"/>
        </w:rPr>
      </w:pPr>
      <w:bookmarkStart w:id="25334" w:name="_Ref534647046"/>
      <w:bookmarkStart w:id="25335" w:name="_Toc47598336"/>
      <w:del w:id="25336" w:author="Greg Clendenning" w:date="2024-04-16T16:42:00Z">
        <w:r w:rsidRPr="00A35FDB">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93</w:delText>
        </w:r>
        <w:r w:rsidR="00475EB1">
          <w:rPr>
            <w:b w:val="0"/>
            <w:bCs w:val="0"/>
            <w:noProof/>
          </w:rPr>
          <w:fldChar w:fldCharType="end"/>
        </w:r>
        <w:bookmarkEnd w:id="25334"/>
        <w:r w:rsidRPr="00A35FDB">
          <w:delText>:</w:delText>
        </w:r>
        <w:r>
          <w:delText xml:space="preserve"> </w:delText>
        </w:r>
        <w:r w:rsidRPr="00A35FDB">
          <w:delText>Dehumidifier</w:delText>
        </w:r>
        <w:r>
          <w:delText xml:space="preserve"> ENERGY STAR Most Efficient Criteria</w:delText>
        </w:r>
        <w:bookmarkEnd w:id="25335"/>
      </w:del>
    </w:p>
    <w:tbl>
      <w:tblPr>
        <w:tblW w:w="6000" w:type="dxa"/>
        <w:tblInd w:w="115" w:type="dxa"/>
        <w:tblLook w:val="04A0" w:firstRow="1" w:lastRow="0" w:firstColumn="1" w:lastColumn="0" w:noHBand="0" w:noVBand="1"/>
      </w:tblPr>
      <w:tblGrid>
        <w:gridCol w:w="1964"/>
        <w:gridCol w:w="2146"/>
        <w:gridCol w:w="1890"/>
      </w:tblGrid>
      <w:tr w:rsidR="00FA5174" w:rsidRPr="004673F4" w14:paraId="2DCF6A68" w14:textId="77777777" w:rsidTr="00BD2C4C">
        <w:trPr>
          <w:trHeight w:val="480"/>
          <w:del w:id="25337" w:author="Greg Clendenning" w:date="2024-04-16T16:42:00Z"/>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F89AC1" w14:textId="77777777" w:rsidR="00FA5174" w:rsidRPr="004673F4" w:rsidRDefault="00FA5174" w:rsidP="00BD2C4C">
            <w:pPr>
              <w:jc w:val="center"/>
              <w:rPr>
                <w:del w:id="25338" w:author="Greg Clendenning" w:date="2024-04-16T16:42:00Z"/>
                <w:rFonts w:cs="Arial"/>
                <w:b/>
                <w:bCs/>
                <w:color w:val="000000"/>
                <w:sz w:val="18"/>
                <w:szCs w:val="18"/>
              </w:rPr>
            </w:pPr>
            <w:del w:id="25339" w:author="Greg Clendenning" w:date="2024-04-16T16:42:00Z">
              <w:r>
                <w:rPr>
                  <w:rFonts w:cs="Arial"/>
                  <w:b/>
                  <w:bCs/>
                  <w:color w:val="000000"/>
                  <w:sz w:val="18"/>
                  <w:szCs w:val="18"/>
                </w:rPr>
                <w:delText>Type</w:delText>
              </w:r>
            </w:del>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55C656" w14:textId="77777777" w:rsidR="00FA5174" w:rsidRPr="004673F4" w:rsidRDefault="00FA5174" w:rsidP="00BD2C4C">
            <w:pPr>
              <w:jc w:val="center"/>
              <w:rPr>
                <w:del w:id="25340" w:author="Greg Clendenning" w:date="2024-04-16T16:42:00Z"/>
                <w:rFonts w:cs="Arial"/>
                <w:b/>
                <w:bCs/>
                <w:color w:val="000000"/>
                <w:sz w:val="18"/>
                <w:szCs w:val="18"/>
              </w:rPr>
            </w:pPr>
            <w:del w:id="25341" w:author="Greg Clendenning" w:date="2024-04-16T16:42:00Z">
              <w:r w:rsidRPr="004673F4">
                <w:rPr>
                  <w:rFonts w:cs="Arial"/>
                  <w:b/>
                  <w:bCs/>
                  <w:color w:val="000000"/>
                  <w:sz w:val="18"/>
                  <w:szCs w:val="18"/>
                </w:rPr>
                <w:delText>Capacity</w:delText>
              </w:r>
              <w:r w:rsidRPr="004673F4">
                <w:rPr>
                  <w:rFonts w:cs="Arial"/>
                  <w:b/>
                  <w:bCs/>
                  <w:color w:val="000000"/>
                  <w:sz w:val="18"/>
                  <w:szCs w:val="18"/>
                </w:rPr>
                <w:br/>
                <w:delText>(pints/day)</w:delText>
              </w:r>
            </w:del>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9A6C48F" w14:textId="77777777" w:rsidR="00FA5174" w:rsidRPr="004673F4" w:rsidRDefault="00FA5174" w:rsidP="00BD2C4C">
            <w:pPr>
              <w:jc w:val="center"/>
              <w:rPr>
                <w:del w:id="25342" w:author="Greg Clendenning" w:date="2024-04-16T16:42:00Z"/>
                <w:rFonts w:cs="Arial"/>
                <w:b/>
                <w:bCs/>
                <w:color w:val="000000"/>
                <w:sz w:val="18"/>
                <w:szCs w:val="18"/>
              </w:rPr>
            </w:pPr>
            <w:del w:id="25343" w:author="Greg Clendenning" w:date="2024-04-16T16:42:00Z">
              <w:r w:rsidRPr="004673F4">
                <w:rPr>
                  <w:rFonts w:cs="Arial"/>
                  <w:b/>
                  <w:bCs/>
                  <w:color w:val="000000"/>
                  <w:sz w:val="18"/>
                  <w:szCs w:val="18"/>
                </w:rPr>
                <w:delText>ENERGY</w:delText>
              </w:r>
              <w:r>
                <w:rPr>
                  <w:rFonts w:cs="Arial"/>
                  <w:b/>
                  <w:bCs/>
                  <w:color w:val="000000"/>
                  <w:sz w:val="18"/>
                  <w:szCs w:val="18"/>
                </w:rPr>
                <w:delText xml:space="preserve"> </w:delText>
              </w:r>
              <w:r w:rsidRPr="004673F4">
                <w:rPr>
                  <w:rFonts w:cs="Arial"/>
                  <w:b/>
                  <w:bCs/>
                  <w:color w:val="000000"/>
                  <w:sz w:val="18"/>
                  <w:szCs w:val="18"/>
                </w:rPr>
                <w:delText>STAR</w:delText>
              </w:r>
              <w:r w:rsidRPr="004673F4">
                <w:rPr>
                  <w:rFonts w:cs="Arial"/>
                  <w:b/>
                  <w:bCs/>
                  <w:color w:val="000000"/>
                  <w:sz w:val="18"/>
                  <w:szCs w:val="18"/>
                </w:rPr>
                <w:br/>
                <w:delText>(</w:delText>
              </w:r>
            </w:del>
            <m:oMath>
              <m:f>
                <m:fPr>
                  <m:type m:val="lin"/>
                  <m:ctrlPr>
                    <w:del w:id="25344" w:author="Greg Clendenning" w:date="2024-04-16T16:42:00Z">
                      <w:rPr>
                        <w:rFonts w:ascii="Cambria Math" w:hAnsi="Cambria Math"/>
                        <w:i/>
                        <w:sz w:val="18"/>
                      </w:rPr>
                    </w:del>
                  </m:ctrlPr>
                </m:fPr>
                <m:num>
                  <m:r>
                    <w:del w:id="25345" w:author="Greg Clendenning" w:date="2024-04-16T16:42:00Z">
                      <w:rPr>
                        <w:rFonts w:ascii="Cambria Math" w:hAnsi="Cambria Math"/>
                      </w:rPr>
                      <m:t>L</m:t>
                    </w:del>
                  </m:r>
                </m:num>
                <m:den>
                  <m:sSub>
                    <m:sSubPr>
                      <m:ctrlPr>
                        <w:del w:id="25346" w:author="Greg Clendenning" w:date="2024-04-16T16:42:00Z">
                          <w:rPr>
                            <w:rFonts w:ascii="Cambria Math" w:hAnsi="Cambria Math"/>
                            <w:i/>
                          </w:rPr>
                        </w:del>
                      </m:ctrlPr>
                    </m:sSubPr>
                    <m:e>
                      <m:r>
                        <w:del w:id="25347" w:author="Greg Clendenning" w:date="2024-04-16T16:42:00Z">
                          <w:rPr>
                            <w:rFonts w:ascii="Cambria Math" w:hAnsi="Cambria Math"/>
                          </w:rPr>
                          <m:t>kWh</m:t>
                        </w:del>
                      </m:r>
                    </m:e>
                    <m:sub>
                      <m:r>
                        <w:del w:id="25348" w:author="Greg Clendenning" w:date="2024-04-16T16:42:00Z">
                          <w:rPr>
                            <w:rFonts w:ascii="Cambria Math" w:hAnsi="Cambria Math"/>
                          </w:rPr>
                          <m:t>e</m:t>
                        </w:del>
                      </m:r>
                    </m:sub>
                  </m:sSub>
                </m:den>
              </m:f>
            </m:oMath>
            <w:del w:id="25349" w:author="Greg Clendenning" w:date="2024-04-16T16:42:00Z">
              <w:r w:rsidRPr="004673F4">
                <w:rPr>
                  <w:rFonts w:cs="Arial"/>
                  <w:b/>
                  <w:bCs/>
                  <w:color w:val="000000"/>
                  <w:sz w:val="18"/>
                  <w:szCs w:val="18"/>
                </w:rPr>
                <w:delText>)</w:delText>
              </w:r>
            </w:del>
          </w:p>
        </w:tc>
      </w:tr>
      <w:tr w:rsidR="00FA5174" w:rsidRPr="004673F4" w14:paraId="4E037701" w14:textId="77777777" w:rsidTr="00BD2C4C">
        <w:trPr>
          <w:trHeight w:val="240"/>
          <w:del w:id="25350" w:author="Greg Clendenning" w:date="2024-04-16T16:42:00Z"/>
        </w:trPr>
        <w:tc>
          <w:tcPr>
            <w:tcW w:w="1964" w:type="dxa"/>
            <w:tcBorders>
              <w:top w:val="nil"/>
              <w:left w:val="single" w:sz="4" w:space="0" w:color="auto"/>
              <w:bottom w:val="single" w:sz="4" w:space="0" w:color="auto"/>
              <w:right w:val="single" w:sz="4" w:space="0" w:color="auto"/>
            </w:tcBorders>
            <w:shd w:val="clear" w:color="auto" w:fill="FFFFFF" w:themeFill="background1"/>
          </w:tcPr>
          <w:p w14:paraId="0931E410" w14:textId="77777777" w:rsidR="00FA5174" w:rsidRDefault="00FA5174" w:rsidP="00BD2C4C">
            <w:pPr>
              <w:jc w:val="center"/>
              <w:rPr>
                <w:del w:id="25351" w:author="Greg Clendenning" w:date="2024-04-16T16:42:00Z"/>
                <w:rFonts w:cs="Arial"/>
                <w:color w:val="000000"/>
                <w:sz w:val="18"/>
                <w:szCs w:val="18"/>
              </w:rPr>
            </w:pPr>
            <w:del w:id="25352" w:author="Greg Clendenning" w:date="2024-04-16T16:42:00Z">
              <w:r>
                <w:rPr>
                  <w:rFonts w:cs="Arial"/>
                  <w:color w:val="000000"/>
                  <w:sz w:val="18"/>
                  <w:szCs w:val="18"/>
                </w:rPr>
                <w:delText>Portable</w:delText>
              </w:r>
            </w:del>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A06E9D7" w14:textId="77777777" w:rsidR="00FA5174" w:rsidRPr="004673F4" w:rsidRDefault="00FA5174" w:rsidP="00BD2C4C">
            <w:pPr>
              <w:jc w:val="center"/>
              <w:rPr>
                <w:del w:id="25353" w:author="Greg Clendenning" w:date="2024-04-16T16:42:00Z"/>
                <w:rFonts w:cs="Arial"/>
                <w:color w:val="000000"/>
                <w:sz w:val="18"/>
                <w:szCs w:val="18"/>
              </w:rPr>
            </w:pPr>
            <w:del w:id="25354" w:author="Greg Clendenning" w:date="2024-04-16T16:42:00Z">
              <w:r>
                <w:rPr>
                  <w:rFonts w:cs="Arial"/>
                  <w:color w:val="000000"/>
                  <w:sz w:val="18"/>
                  <w:szCs w:val="18"/>
                </w:rPr>
                <w:delText>&lt; 75</w:delText>
              </w:r>
            </w:del>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645C781" w14:textId="77777777" w:rsidR="00FA5174" w:rsidRPr="004673F4" w:rsidRDefault="00FA5174" w:rsidP="00BD2C4C">
            <w:pPr>
              <w:jc w:val="center"/>
              <w:rPr>
                <w:del w:id="25355" w:author="Greg Clendenning" w:date="2024-04-16T16:42:00Z"/>
                <w:rFonts w:cs="Arial"/>
                <w:color w:val="000000"/>
                <w:sz w:val="18"/>
                <w:szCs w:val="18"/>
              </w:rPr>
            </w:pPr>
            <w:del w:id="25356" w:author="Greg Clendenning" w:date="2024-04-16T16:42:00Z">
              <w:r w:rsidRPr="004673F4">
                <w:rPr>
                  <w:rFonts w:cs="Arial"/>
                  <w:color w:val="000000"/>
                  <w:sz w:val="18"/>
                  <w:szCs w:val="18"/>
                </w:rPr>
                <w:delText>≥</w:delText>
              </w:r>
              <w:r>
                <w:rPr>
                  <w:rFonts w:cs="Arial"/>
                  <w:color w:val="000000"/>
                  <w:sz w:val="18"/>
                  <w:szCs w:val="18"/>
                </w:rPr>
                <w:delText xml:space="preserve"> 2.20</w:delText>
              </w:r>
            </w:del>
          </w:p>
        </w:tc>
      </w:tr>
      <w:tr w:rsidR="00FA5174" w:rsidRPr="004673F4" w14:paraId="3906AD50" w14:textId="77777777" w:rsidTr="00BD2C4C">
        <w:trPr>
          <w:trHeight w:val="240"/>
          <w:del w:id="25357" w:author="Greg Clendenning" w:date="2024-04-16T16:42:00Z"/>
        </w:trPr>
        <w:tc>
          <w:tcPr>
            <w:tcW w:w="1964" w:type="dxa"/>
            <w:tcBorders>
              <w:top w:val="nil"/>
              <w:left w:val="single" w:sz="4" w:space="0" w:color="auto"/>
              <w:bottom w:val="single" w:sz="4" w:space="0" w:color="auto"/>
              <w:right w:val="single" w:sz="4" w:space="0" w:color="auto"/>
            </w:tcBorders>
            <w:shd w:val="clear" w:color="auto" w:fill="FFFFFF" w:themeFill="background1"/>
          </w:tcPr>
          <w:p w14:paraId="75F944B7" w14:textId="77777777" w:rsidR="00FA5174" w:rsidRDefault="00FA5174" w:rsidP="00BD2C4C">
            <w:pPr>
              <w:jc w:val="center"/>
              <w:rPr>
                <w:del w:id="25358" w:author="Greg Clendenning" w:date="2024-04-16T16:42:00Z"/>
                <w:rFonts w:cs="Arial"/>
                <w:color w:val="000000"/>
                <w:sz w:val="18"/>
                <w:szCs w:val="18"/>
              </w:rPr>
            </w:pPr>
            <w:del w:id="25359" w:author="Greg Clendenning" w:date="2024-04-16T16:42:00Z">
              <w:r>
                <w:rPr>
                  <w:rFonts w:cs="Arial"/>
                  <w:color w:val="000000"/>
                  <w:sz w:val="18"/>
                  <w:szCs w:val="18"/>
                </w:rPr>
                <w:delText>Whole House</w:delText>
              </w:r>
            </w:del>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76CE1B23" w14:textId="77777777" w:rsidR="00FA5174" w:rsidRPr="004673F4" w:rsidRDefault="00FA5174" w:rsidP="00BD2C4C">
            <w:pPr>
              <w:jc w:val="center"/>
              <w:rPr>
                <w:del w:id="25360" w:author="Greg Clendenning" w:date="2024-04-16T16:42:00Z"/>
                <w:rFonts w:cs="Arial"/>
                <w:color w:val="000000"/>
                <w:sz w:val="18"/>
                <w:szCs w:val="18"/>
              </w:rPr>
            </w:pPr>
            <w:del w:id="25361" w:author="Greg Clendenning" w:date="2024-04-16T16:42:00Z">
              <w:r>
                <w:rPr>
                  <w:rFonts w:cs="Arial"/>
                  <w:color w:val="000000"/>
                  <w:sz w:val="18"/>
                  <w:szCs w:val="18"/>
                </w:rPr>
                <w:delText>&lt; 75</w:delText>
              </w:r>
            </w:del>
          </w:p>
        </w:tc>
        <w:tc>
          <w:tcPr>
            <w:tcW w:w="1890" w:type="dxa"/>
            <w:tcBorders>
              <w:left w:val="nil"/>
              <w:bottom w:val="single" w:sz="4" w:space="0" w:color="auto"/>
              <w:right w:val="single" w:sz="4" w:space="0" w:color="auto"/>
            </w:tcBorders>
            <w:shd w:val="clear" w:color="auto" w:fill="FFFFFF" w:themeFill="background1"/>
            <w:noWrap/>
            <w:vAlign w:val="center"/>
          </w:tcPr>
          <w:p w14:paraId="5BF3F4E4" w14:textId="77777777" w:rsidR="00FA5174" w:rsidRPr="004673F4" w:rsidRDefault="00FA5174" w:rsidP="00BD2C4C">
            <w:pPr>
              <w:jc w:val="center"/>
              <w:rPr>
                <w:del w:id="25362" w:author="Greg Clendenning" w:date="2024-04-16T16:42:00Z"/>
                <w:rFonts w:cs="Arial"/>
                <w:color w:val="000000"/>
                <w:sz w:val="18"/>
                <w:szCs w:val="18"/>
              </w:rPr>
            </w:pPr>
            <w:del w:id="25363" w:author="Greg Clendenning" w:date="2024-04-16T16:42:00Z">
              <w:r w:rsidRPr="004673F4">
                <w:rPr>
                  <w:rFonts w:cs="Arial"/>
                  <w:color w:val="000000"/>
                  <w:sz w:val="18"/>
                  <w:szCs w:val="18"/>
                </w:rPr>
                <w:delText>≥</w:delText>
              </w:r>
              <w:r>
                <w:rPr>
                  <w:rFonts w:cs="Arial"/>
                  <w:color w:val="000000"/>
                  <w:sz w:val="18"/>
                  <w:szCs w:val="18"/>
                </w:rPr>
                <w:delText xml:space="preserve"> 2.30</w:delText>
              </w:r>
            </w:del>
          </w:p>
        </w:tc>
      </w:tr>
    </w:tbl>
    <w:p w14:paraId="5033B1C6" w14:textId="77777777" w:rsidR="00FA5174" w:rsidRDefault="00FA5174" w:rsidP="00FA5174">
      <w:pPr>
        <w:rPr>
          <w:del w:id="25364" w:author="Greg Clendenning" w:date="2024-04-16T16:42:00Z"/>
        </w:rPr>
      </w:pPr>
    </w:p>
    <w:p w14:paraId="0D02384C" w14:textId="77777777" w:rsidR="004E6452" w:rsidRPr="001570EA" w:rsidRDefault="004E6452" w:rsidP="004E6452">
      <w:pPr>
        <w:rPr>
          <w:ins w:id="25365" w:author="Greg Clendenning" w:date="2024-04-16T16:42:00Z"/>
          <w:sz w:val="18"/>
          <w:szCs w:val="18"/>
        </w:rPr>
      </w:pPr>
      <w:ins w:id="25366" w:author="Greg Clendenning" w:date="2024-04-16T16:42:00Z">
        <w:r w:rsidRPr="001570EA">
          <w:rPr>
            <w:sz w:val="18"/>
            <w:szCs w:val="18"/>
            <w:vertAlign w:val="superscript"/>
          </w:rPr>
          <w:t>a</w:t>
        </w:r>
        <w:r w:rsidRPr="001570EA">
          <w:rPr>
            <w:sz w:val="18"/>
            <w:szCs w:val="18"/>
          </w:rPr>
          <w:t xml:space="preserve"> There are no default values for portable humidifiers &gt;50 pints/day or whole house dehumidifiers &gt;8ft</w:t>
        </w:r>
        <w:r w:rsidRPr="001570EA">
          <w:rPr>
            <w:sz w:val="18"/>
            <w:szCs w:val="18"/>
            <w:vertAlign w:val="superscript"/>
          </w:rPr>
          <w:t>3</w:t>
        </w:r>
        <w:r w:rsidRPr="001570EA">
          <w:rPr>
            <w:sz w:val="18"/>
            <w:szCs w:val="18"/>
          </w:rPr>
          <w:t xml:space="preserve"> because there were no ENERGY STAR qualified dehumidifiers with these capacities as of August 15, 2023.</w:t>
        </w:r>
      </w:ins>
    </w:p>
    <w:p w14:paraId="6A37DF5B" w14:textId="77777777" w:rsidR="00FA5174" w:rsidRPr="00B62926" w:rsidRDefault="004E6452" w:rsidP="00FA5174">
      <w:pPr>
        <w:pStyle w:val="SubStyle"/>
        <w:rPr>
          <w:del w:id="25367" w:author="Greg Clendenning" w:date="2024-04-16T16:42:00Z"/>
        </w:rPr>
      </w:pPr>
      <w:ins w:id="25368" w:author="Greg Clendenning" w:date="2024-04-16T16:42:00Z">
        <w:r w:rsidRPr="001570EA">
          <w:rPr>
            <w:sz w:val="18"/>
            <w:szCs w:val="18"/>
            <w:vertAlign w:val="superscript"/>
          </w:rPr>
          <w:t>b</w:t>
        </w:r>
        <w:r w:rsidRPr="001570EA">
          <w:rPr>
            <w:sz w:val="18"/>
            <w:szCs w:val="18"/>
          </w:rPr>
          <w:t xml:space="preserve"> </w:t>
        </w:r>
      </w:ins>
      <w:r w:rsidRPr="001570EA">
        <w:rPr>
          <w:b w:val="0"/>
          <w:smallCaps w:val="0"/>
          <w:sz w:val="18"/>
          <w:rPrChange w:id="25369" w:author="Greg Clendenning" w:date="2024-04-16T16:42:00Z">
            <w:rPr>
              <w:b w:val="0"/>
              <w:smallCaps w:val="0"/>
            </w:rPr>
          </w:rPrChange>
        </w:rPr>
        <w:t xml:space="preserve">Default </w:t>
      </w:r>
      <w:del w:id="25370" w:author="Greg Clendenning" w:date="2024-04-16T16:42:00Z">
        <w:r w:rsidR="00FA5174">
          <w:delText>Savings</w:delText>
        </w:r>
      </w:del>
    </w:p>
    <w:p w14:paraId="293677B4" w14:textId="6A74F82E" w:rsidR="004E6452" w:rsidRPr="001570EA" w:rsidRDefault="00FA5174" w:rsidP="004E6452">
      <w:pPr>
        <w:rPr>
          <w:sz w:val="18"/>
          <w:rPrChange w:id="25371" w:author="Greg Clendenning" w:date="2024-04-16T16:42:00Z">
            <w:rPr/>
          </w:rPrChange>
        </w:rPr>
      </w:pPr>
      <w:del w:id="25372" w:author="Greg Clendenning" w:date="2024-04-16T16:42:00Z">
        <w:r>
          <w:delText xml:space="preserve">The annual energy usage and savings of an ENERGY STAR unit over the federal minimum </w:delText>
        </w:r>
        <w:r w:rsidRPr="00BB4DE2">
          <w:delText>standard</w:delText>
        </w:r>
        <w:r>
          <w:delText xml:space="preserve"> </w:delText>
        </w:r>
        <w:r w:rsidRPr="00BB4DE2">
          <w:delText>are</w:delText>
        </w:r>
        <w:r>
          <w:delText xml:space="preserve"> </w:delText>
        </w:r>
        <w:r w:rsidRPr="00BB4DE2">
          <w:delText>presented</w:delText>
        </w:r>
        <w:r>
          <w:delText xml:space="preserve"> </w:delText>
        </w:r>
        <w:r w:rsidRPr="00BB4DE2">
          <w:delText>in</w:delText>
        </w:r>
        <w:r>
          <w:delText xml:space="preserve"> </w:delText>
        </w:r>
        <w:r>
          <w:fldChar w:fldCharType="begin"/>
        </w:r>
        <w:r>
          <w:delInstrText xml:space="preserve"> REF _Ref535144656 \h </w:delInstrText>
        </w:r>
        <w:r>
          <w:fldChar w:fldCharType="separate"/>
        </w:r>
        <w:r w:rsidR="00146CD3">
          <w:delText xml:space="preserve">Table </w:delText>
        </w:r>
        <w:r w:rsidR="00146CD3">
          <w:rPr>
            <w:noProof/>
          </w:rPr>
          <w:delText>2</w:delText>
        </w:r>
        <w:r w:rsidR="00146CD3">
          <w:noBreakHyphen/>
        </w:r>
        <w:r w:rsidR="00146CD3">
          <w:rPr>
            <w:noProof/>
          </w:rPr>
          <w:delText>92</w:delText>
        </w:r>
        <w:r>
          <w:fldChar w:fldCharType="end"/>
        </w:r>
        <w:r>
          <w:delText xml:space="preserve"> f</w:delText>
        </w:r>
        <w:r w:rsidRPr="00BB4DE2">
          <w:delText>or</w:delText>
        </w:r>
        <w:r>
          <w:delText xml:space="preserve"> </w:delText>
        </w:r>
        <w:r w:rsidRPr="00BB4DE2">
          <w:delText>each</w:delText>
        </w:r>
        <w:r>
          <w:delText xml:space="preserve"> </w:delText>
        </w:r>
      </w:del>
      <w:r w:rsidR="004E6452" w:rsidRPr="001570EA">
        <w:rPr>
          <w:sz w:val="18"/>
          <w:rPrChange w:id="25373" w:author="Greg Clendenning" w:date="2024-04-16T16:42:00Z">
            <w:rPr/>
          </w:rPrChange>
        </w:rPr>
        <w:t xml:space="preserve">capacity </w:t>
      </w:r>
      <w:del w:id="25374" w:author="Greg Clendenning" w:date="2024-04-16T16:42:00Z">
        <w:r w:rsidRPr="00BB4DE2">
          <w:delText>range</w:delText>
        </w:r>
      </w:del>
      <w:ins w:id="25375" w:author="Greg Clendenning" w:date="2024-04-16T16:42:00Z">
        <w:r w:rsidR="004E6452" w:rsidRPr="001570EA">
          <w:rPr>
            <w:sz w:val="18"/>
            <w:szCs w:val="18"/>
          </w:rPr>
          <w:t>is based on the average capacity of ENERGY STAR whole home models as listed on August 15, 2023</w:t>
        </w:r>
      </w:ins>
      <w:r w:rsidR="004E6452" w:rsidRPr="001570EA">
        <w:rPr>
          <w:sz w:val="18"/>
          <w:rPrChange w:id="25376" w:author="Greg Clendenning" w:date="2024-04-16T16:42:00Z">
            <w:rPr/>
          </w:rPrChange>
        </w:rPr>
        <w:t>.</w:t>
      </w:r>
    </w:p>
    <w:p w14:paraId="299B01CB" w14:textId="77777777" w:rsidR="004E6452" w:rsidRPr="001570EA" w:rsidRDefault="004E6452" w:rsidP="004E6452">
      <w:pPr>
        <w:rPr>
          <w:moveTo w:id="25377" w:author="Greg Clendenning" w:date="2024-04-16T16:42:00Z"/>
        </w:rPr>
      </w:pPr>
      <w:moveToRangeStart w:id="25378" w:author="Greg Clendenning" w:date="2024-04-16T16:42:00Z" w:name="move164178353"/>
    </w:p>
    <w:p w14:paraId="3AA09493" w14:textId="77777777" w:rsidR="004E6452" w:rsidRPr="001570EA" w:rsidRDefault="004E6452" w:rsidP="004E6452">
      <w:pPr>
        <w:pStyle w:val="SubStyle"/>
        <w:rPr>
          <w:moveTo w:id="25379" w:author="Greg Clendenning" w:date="2024-04-16T16:42:00Z"/>
        </w:rPr>
      </w:pPr>
      <w:moveTo w:id="25380" w:author="Greg Clendenning" w:date="2024-04-16T16:42:00Z">
        <w:r w:rsidRPr="001570EA">
          <w:t>Evaluation Protocols</w:t>
        </w:r>
      </w:moveTo>
    </w:p>
    <w:p w14:paraId="2461E397" w14:textId="77777777" w:rsidR="00FA5174" w:rsidRPr="00BB4DE2" w:rsidRDefault="004E6452" w:rsidP="00FA5174">
      <w:pPr>
        <w:rPr>
          <w:del w:id="25381" w:author="Greg Clendenning" w:date="2024-04-16T16:42:00Z"/>
        </w:rPr>
      </w:pPr>
      <w:moveTo w:id="25382" w:author="Greg Clendenning" w:date="2024-04-16T16:42:00Z">
        <w:r w:rsidRPr="001570EA">
          <w:t xml:space="preserve">For most projects, the appropriate evaluation protocol is to verify installation and proper selection of default values. </w:t>
        </w:r>
      </w:moveTo>
      <w:moveToRangeEnd w:id="25378"/>
    </w:p>
    <w:p w14:paraId="5A64DA64" w14:textId="77777777" w:rsidR="00FA5174" w:rsidRPr="001674CD" w:rsidRDefault="00FA5174" w:rsidP="00FA5174">
      <w:pPr>
        <w:pStyle w:val="Caption"/>
        <w:rPr>
          <w:del w:id="25383" w:author="Greg Clendenning" w:date="2024-04-16T16:42:00Z"/>
          <w:rFonts w:cs="Arial"/>
        </w:rPr>
      </w:pPr>
      <w:bookmarkStart w:id="25384" w:name="_Toc47598337"/>
      <w:del w:id="25385"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94</w:delText>
        </w:r>
        <w:r w:rsidR="00475EB1">
          <w:rPr>
            <w:b w:val="0"/>
            <w:bCs w:val="0"/>
            <w:noProof/>
          </w:rPr>
          <w:fldChar w:fldCharType="end"/>
        </w:r>
        <w:r w:rsidRPr="001674CD">
          <w:delText>:</w:delText>
        </w:r>
        <w:r>
          <w:delText xml:space="preserve"> </w:delText>
        </w:r>
        <w:r w:rsidRPr="001674CD">
          <w:rPr>
            <w:rFonts w:cs="Arial"/>
          </w:rPr>
          <w:delText>Dehumidifier</w:delText>
        </w:r>
        <w:r>
          <w:rPr>
            <w:rFonts w:cs="Arial"/>
          </w:rPr>
          <w:delText xml:space="preserve"> </w:delText>
        </w:r>
        <w:r w:rsidRPr="001674CD">
          <w:rPr>
            <w:rFonts w:cs="Arial"/>
          </w:rPr>
          <w:delText>Default</w:delText>
        </w:r>
        <w:r>
          <w:rPr>
            <w:rFonts w:cs="Arial"/>
          </w:rPr>
          <w:delText xml:space="preserve"> </w:delText>
        </w:r>
        <w:r w:rsidRPr="001674CD">
          <w:rPr>
            <w:rFonts w:cs="Arial"/>
          </w:rPr>
          <w:delText>Energy</w:delText>
        </w:r>
        <w:r>
          <w:rPr>
            <w:rFonts w:cs="Arial"/>
          </w:rPr>
          <w:delText xml:space="preserve"> </w:delText>
        </w:r>
        <w:r w:rsidRPr="001674CD">
          <w:rPr>
            <w:rFonts w:cs="Arial"/>
          </w:rPr>
          <w:delText>Saving</w:delText>
        </w:r>
        <w:r>
          <w:rPr>
            <w:rFonts w:cs="Arial"/>
          </w:rPr>
          <w:delText>s</w:delText>
        </w:r>
        <w:bookmarkEnd w:id="25384"/>
      </w:del>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556809" w:rsidRPr="004673F4" w14:paraId="6F8ECEFC" w14:textId="77777777" w:rsidTr="00BD2C4C">
        <w:trPr>
          <w:trHeight w:val="531"/>
          <w:tblHeader/>
          <w:del w:id="25386" w:author="Greg Clendenning" w:date="2024-04-16T16:42:00Z"/>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1B138E" w14:textId="77777777" w:rsidR="00FA5174" w:rsidRPr="004673F4" w:rsidRDefault="00FA5174" w:rsidP="00BD2C4C">
            <w:pPr>
              <w:jc w:val="center"/>
              <w:rPr>
                <w:del w:id="25387" w:author="Greg Clendenning" w:date="2024-04-16T16:42:00Z"/>
                <w:rFonts w:cs="Arial"/>
                <w:b/>
                <w:bCs/>
                <w:color w:val="000000"/>
                <w:sz w:val="18"/>
                <w:szCs w:val="18"/>
              </w:rPr>
            </w:pPr>
            <w:del w:id="25388" w:author="Greg Clendenning" w:date="2024-04-16T16:42:00Z">
              <w:r>
                <w:rPr>
                  <w:rFonts w:cs="Arial"/>
                  <w:b/>
                  <w:bCs/>
                  <w:color w:val="000000"/>
                  <w:sz w:val="18"/>
                  <w:szCs w:val="18"/>
                </w:rPr>
                <w:delText>Efficient Product</w:delText>
              </w:r>
              <w:r w:rsidR="00090A4D">
                <w:rPr>
                  <w:rStyle w:val="FootnoteReference"/>
                  <w:b/>
                  <w:bCs/>
                  <w:color w:val="000000"/>
                  <w:sz w:val="18"/>
                  <w:szCs w:val="18"/>
                </w:rPr>
                <w:footnoteReference w:id="74"/>
              </w:r>
            </w:del>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CA17A3" w14:textId="77777777" w:rsidR="00FA5174" w:rsidRPr="004673F4" w:rsidRDefault="00FA5174" w:rsidP="00BD2C4C">
            <w:pPr>
              <w:jc w:val="center"/>
              <w:rPr>
                <w:del w:id="25390" w:author="Greg Clendenning" w:date="2024-04-16T16:42:00Z"/>
                <w:rFonts w:cs="Arial"/>
                <w:b/>
                <w:bCs/>
                <w:color w:val="000000"/>
                <w:sz w:val="18"/>
                <w:szCs w:val="18"/>
              </w:rPr>
            </w:pPr>
            <w:del w:id="25391" w:author="Greg Clendenning" w:date="2024-04-16T16:42:00Z">
              <w:r w:rsidRPr="004673F4">
                <w:rPr>
                  <w:rFonts w:cs="Arial"/>
                  <w:b/>
                  <w:bCs/>
                  <w:color w:val="000000"/>
                  <w:sz w:val="18"/>
                  <w:szCs w:val="18"/>
                </w:rPr>
                <w:delText>Capacity</w:delText>
              </w:r>
              <w:r>
                <w:rPr>
                  <w:rFonts w:cs="Arial"/>
                  <w:b/>
                  <w:bCs/>
                  <w:color w:val="000000"/>
                  <w:sz w:val="18"/>
                  <w:szCs w:val="18"/>
                </w:rPr>
                <w:delText xml:space="preserve"> </w:delText>
              </w:r>
              <w:r w:rsidRPr="004673F4">
                <w:rPr>
                  <w:rFonts w:cs="Arial"/>
                  <w:b/>
                  <w:bCs/>
                  <w:color w:val="000000"/>
                  <w:sz w:val="18"/>
                  <w:szCs w:val="18"/>
                </w:rPr>
                <w:delText>Range</w:delText>
              </w:r>
              <w:r w:rsidRPr="004673F4">
                <w:rPr>
                  <w:rFonts w:cs="Arial"/>
                  <w:b/>
                  <w:bCs/>
                  <w:color w:val="000000"/>
                  <w:sz w:val="18"/>
                  <w:szCs w:val="18"/>
                </w:rPr>
                <w:br/>
                <w:delText>(pints/day)</w:delText>
              </w:r>
            </w:del>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2F99505" w14:textId="77777777" w:rsidR="00FA5174" w:rsidRPr="00A80924" w:rsidRDefault="00FA5174" w:rsidP="00BD2C4C">
            <w:pPr>
              <w:jc w:val="center"/>
              <w:rPr>
                <w:del w:id="25392" w:author="Greg Clendenning" w:date="2024-04-16T16:42:00Z"/>
                <w:rFonts w:cs="Arial"/>
                <w:b/>
                <w:bCs/>
                <w:color w:val="000000"/>
                <w:sz w:val="18"/>
                <w:szCs w:val="18"/>
              </w:rPr>
            </w:pPr>
            <w:del w:id="25393" w:author="Greg Clendenning" w:date="2024-04-16T16:42:00Z">
              <w:r w:rsidRPr="00A80924">
                <w:rPr>
                  <w:rFonts w:cs="Arial"/>
                  <w:b/>
                  <w:bCs/>
                  <w:color w:val="000000"/>
                  <w:sz w:val="18"/>
                  <w:szCs w:val="18"/>
                </w:rPr>
                <w:delText>Default</w:delText>
              </w:r>
              <w:r>
                <w:rPr>
                  <w:rFonts w:cs="Arial"/>
                  <w:b/>
                  <w:bCs/>
                  <w:color w:val="000000"/>
                  <w:sz w:val="18"/>
                  <w:szCs w:val="18"/>
                </w:rPr>
                <w:delText xml:space="preserve"> </w:delText>
              </w:r>
              <w:r w:rsidRPr="00A80924">
                <w:rPr>
                  <w:rFonts w:cs="Arial"/>
                  <w:b/>
                  <w:bCs/>
                  <w:color w:val="000000"/>
                  <w:sz w:val="18"/>
                  <w:szCs w:val="18"/>
                </w:rPr>
                <w:delText>Capacity</w:delText>
              </w:r>
              <w:r w:rsidRPr="00A80924">
                <w:rPr>
                  <w:rFonts w:cs="Arial"/>
                  <w:b/>
                  <w:bCs/>
                  <w:color w:val="000000"/>
                  <w:sz w:val="18"/>
                  <w:szCs w:val="18"/>
                </w:rPr>
                <w:br/>
                <w:delText>(pints/day)</w:delText>
              </w:r>
            </w:del>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D69B43" w14:textId="77777777" w:rsidR="00FA5174" w:rsidRPr="004673F4" w:rsidRDefault="00FA5174" w:rsidP="00BD2C4C">
            <w:pPr>
              <w:jc w:val="center"/>
              <w:rPr>
                <w:del w:id="25394" w:author="Greg Clendenning" w:date="2024-04-16T16:42:00Z"/>
                <w:rFonts w:cs="Arial"/>
                <w:b/>
                <w:bCs/>
                <w:color w:val="000000"/>
                <w:sz w:val="18"/>
                <w:szCs w:val="18"/>
              </w:rPr>
            </w:pPr>
            <w:del w:id="25395" w:author="Greg Clendenning" w:date="2024-04-16T16:42:00Z">
              <w:r w:rsidRPr="004673F4">
                <w:rPr>
                  <w:rFonts w:cs="Arial"/>
                  <w:b/>
                  <w:bCs/>
                  <w:color w:val="000000"/>
                  <w:sz w:val="18"/>
                  <w:szCs w:val="18"/>
                </w:rPr>
                <w:delText>Federal</w:delText>
              </w:r>
              <w:r>
                <w:rPr>
                  <w:rFonts w:cs="Arial"/>
                  <w:b/>
                  <w:bCs/>
                  <w:color w:val="000000"/>
                  <w:sz w:val="18"/>
                  <w:szCs w:val="18"/>
                </w:rPr>
                <w:delText xml:space="preserve"> </w:delText>
              </w:r>
              <w:r w:rsidRPr="004673F4">
                <w:rPr>
                  <w:rFonts w:cs="Arial"/>
                  <w:b/>
                  <w:bCs/>
                  <w:color w:val="000000"/>
                  <w:sz w:val="18"/>
                  <w:szCs w:val="18"/>
                </w:rPr>
                <w:delText>Standard</w:delText>
              </w:r>
              <w:r w:rsidRPr="004673F4">
                <w:rPr>
                  <w:rFonts w:cs="Arial"/>
                  <w:b/>
                  <w:bCs/>
                  <w:color w:val="000000"/>
                  <w:sz w:val="18"/>
                  <w:szCs w:val="18"/>
                </w:rPr>
                <w:br/>
                <w:delText>(kWh/yr)</w:delText>
              </w:r>
            </w:del>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0F26E5" w14:textId="77777777" w:rsidR="00FA5174" w:rsidRPr="00EE0B3A" w:rsidRDefault="00FA5174" w:rsidP="00BD2C4C">
            <w:pPr>
              <w:jc w:val="center"/>
              <w:rPr>
                <w:del w:id="25396" w:author="Greg Clendenning" w:date="2024-04-16T16:42:00Z"/>
                <w:rFonts w:cs="Arial"/>
                <w:b/>
                <w:bCs/>
                <w:color w:val="000000"/>
                <w:sz w:val="18"/>
                <w:szCs w:val="18"/>
              </w:rPr>
            </w:pPr>
            <w:del w:id="25397" w:author="Greg Clendenning" w:date="2024-04-16T16:42:00Z">
              <w:r w:rsidRPr="00EE0B3A">
                <w:rPr>
                  <w:rFonts w:cs="Arial"/>
                  <w:b/>
                  <w:bCs/>
                  <w:color w:val="000000"/>
                  <w:sz w:val="18"/>
                  <w:szCs w:val="18"/>
                </w:rPr>
                <w:delText>Efficient</w:delText>
              </w:r>
              <w:r>
                <w:rPr>
                  <w:rFonts w:cs="Arial"/>
                  <w:b/>
                  <w:bCs/>
                  <w:color w:val="000000"/>
                  <w:sz w:val="18"/>
                  <w:szCs w:val="18"/>
                </w:rPr>
                <w:delText xml:space="preserve"> </w:delText>
              </w:r>
              <w:r w:rsidRPr="00EE0B3A">
                <w:rPr>
                  <w:rFonts w:cs="Arial"/>
                  <w:b/>
                  <w:bCs/>
                  <w:color w:val="000000"/>
                  <w:sz w:val="18"/>
                  <w:szCs w:val="18"/>
                </w:rPr>
                <w:delText>Standard</w:delText>
              </w:r>
            </w:del>
          </w:p>
          <w:p w14:paraId="6753E998" w14:textId="77777777" w:rsidR="00FA5174" w:rsidRPr="004673F4" w:rsidRDefault="00FA5174" w:rsidP="00BD2C4C">
            <w:pPr>
              <w:jc w:val="center"/>
              <w:rPr>
                <w:del w:id="25398" w:author="Greg Clendenning" w:date="2024-04-16T16:42:00Z"/>
                <w:rFonts w:ascii="Calibri" w:hAnsi="Calibri" w:cs="Calibri"/>
                <w:b/>
                <w:bCs/>
                <w:color w:val="000000"/>
                <w:sz w:val="18"/>
                <w:szCs w:val="18"/>
              </w:rPr>
            </w:pPr>
            <w:del w:id="25399" w:author="Greg Clendenning" w:date="2024-04-16T16:42:00Z">
              <w:r w:rsidRPr="00EE0B3A">
                <w:rPr>
                  <w:rFonts w:cs="Arial"/>
                  <w:b/>
                  <w:bCs/>
                  <w:color w:val="000000"/>
                  <w:sz w:val="18"/>
                  <w:szCs w:val="18"/>
                </w:rPr>
                <w:delText>(kWh/yr)</w:delText>
              </w:r>
            </w:del>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355439" w14:textId="77777777" w:rsidR="00FA5174" w:rsidRPr="004673F4" w:rsidRDefault="00FA5174" w:rsidP="00BD2C4C">
            <w:pPr>
              <w:jc w:val="center"/>
              <w:rPr>
                <w:del w:id="25400" w:author="Greg Clendenning" w:date="2024-04-16T16:42:00Z"/>
                <w:rFonts w:cs="Arial"/>
                <w:b/>
                <w:bCs/>
                <w:color w:val="000000"/>
                <w:sz w:val="18"/>
                <w:szCs w:val="18"/>
              </w:rPr>
            </w:pPr>
            <w:del w:id="25401" w:author="Greg Clendenning" w:date="2024-04-16T16:42:00Z">
              <w:r w:rsidRPr="004673F4">
                <w:rPr>
                  <w:rFonts w:ascii="Calibri" w:hAnsi="Calibri" w:cs="Calibri"/>
                  <w:b/>
                  <w:bCs/>
                  <w:color w:val="000000"/>
                  <w:sz w:val="18"/>
                  <w:szCs w:val="18"/>
                </w:rPr>
                <w:delText>Δ</w:delText>
              </w:r>
              <w:r w:rsidRPr="004673F4">
                <w:rPr>
                  <w:rFonts w:cs="Arial"/>
                  <w:b/>
                  <w:bCs/>
                  <w:color w:val="000000"/>
                  <w:sz w:val="18"/>
                  <w:szCs w:val="18"/>
                </w:rPr>
                <w:delText>kWh</w:delText>
              </w:r>
              <w:r>
                <w:rPr>
                  <w:rFonts w:cs="Arial"/>
                  <w:b/>
                  <w:bCs/>
                  <w:color w:val="000000"/>
                  <w:sz w:val="18"/>
                  <w:szCs w:val="18"/>
                </w:rPr>
                <w:delText>/yr</w:delText>
              </w:r>
            </w:del>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DECC6AE" w14:textId="77777777" w:rsidR="00FA5174" w:rsidRPr="00324BE4" w:rsidRDefault="00FA5174" w:rsidP="00BD2C4C">
            <w:pPr>
              <w:jc w:val="center"/>
              <w:rPr>
                <w:del w:id="25402" w:author="Greg Clendenning" w:date="2024-04-16T16:42:00Z"/>
                <w:rFonts w:ascii="Calibri" w:hAnsi="Calibri" w:cs="Calibri"/>
                <w:b/>
                <w:bCs/>
                <w:color w:val="000000"/>
                <w:sz w:val="18"/>
                <w:szCs w:val="18"/>
              </w:rPr>
            </w:pPr>
            <w:del w:id="25403" w:author="Greg Clendenning" w:date="2024-04-16T16:42:00Z">
              <w:r w:rsidRPr="004673F4">
                <w:rPr>
                  <w:rFonts w:ascii="Calibri" w:hAnsi="Calibri" w:cs="Calibri"/>
                  <w:b/>
                  <w:bCs/>
                  <w:color w:val="000000"/>
                  <w:sz w:val="18"/>
                  <w:szCs w:val="18"/>
                </w:rPr>
                <w:delText>Δ</w:delText>
              </w:r>
              <w:r w:rsidRPr="004673F4">
                <w:rPr>
                  <w:rFonts w:cs="Arial"/>
                  <w:b/>
                  <w:bCs/>
                  <w:color w:val="000000"/>
                  <w:sz w:val="18"/>
                  <w:szCs w:val="18"/>
                </w:rPr>
                <w:delText>kW</w:delText>
              </w:r>
              <w:r>
                <w:rPr>
                  <w:rFonts w:cs="Arial"/>
                  <w:b/>
                  <w:bCs/>
                  <w:color w:val="000000"/>
                  <w:sz w:val="18"/>
                  <w:szCs w:val="18"/>
                  <w:vertAlign w:val="subscript"/>
                </w:rPr>
                <w:delText>peak</w:delText>
              </w:r>
            </w:del>
          </w:p>
        </w:tc>
      </w:tr>
      <w:tr w:rsidR="00556809" w:rsidRPr="004673F4" w14:paraId="02E2BA4F" w14:textId="77777777" w:rsidTr="00BD2C4C">
        <w:trPr>
          <w:trHeight w:val="266"/>
          <w:del w:id="25404" w:author="Greg Clendenning" w:date="2024-04-16T16:42:00Z"/>
        </w:trPr>
        <w:tc>
          <w:tcPr>
            <w:tcW w:w="2520" w:type="dxa"/>
            <w:vMerge w:val="restart"/>
            <w:tcBorders>
              <w:top w:val="nil"/>
              <w:left w:val="single" w:sz="4" w:space="0" w:color="auto"/>
              <w:right w:val="single" w:sz="4" w:space="0" w:color="auto"/>
            </w:tcBorders>
            <w:shd w:val="clear" w:color="auto" w:fill="FFFFFF" w:themeFill="background1"/>
          </w:tcPr>
          <w:p w14:paraId="54A78837" w14:textId="77777777" w:rsidR="00FA5174" w:rsidRPr="004673F4" w:rsidRDefault="00FA5174" w:rsidP="00BD2C4C">
            <w:pPr>
              <w:jc w:val="center"/>
              <w:rPr>
                <w:del w:id="25405" w:author="Greg Clendenning" w:date="2024-04-16T16:42:00Z"/>
                <w:rFonts w:cs="Arial"/>
                <w:color w:val="000000"/>
                <w:sz w:val="18"/>
                <w:szCs w:val="18"/>
              </w:rPr>
            </w:pPr>
            <w:del w:id="25406" w:author="Greg Clendenning" w:date="2024-04-16T16:42:00Z">
              <w:r>
                <w:rPr>
                  <w:rFonts w:cs="Arial"/>
                  <w:color w:val="000000"/>
                  <w:sz w:val="18"/>
                  <w:szCs w:val="18"/>
                </w:rPr>
                <w:delText>ENERGY STAR</w:delText>
              </w:r>
            </w:del>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A218AC2" w14:textId="77777777" w:rsidR="00FA5174" w:rsidRPr="004673F4" w:rsidRDefault="00FA5174" w:rsidP="00BD2C4C">
            <w:pPr>
              <w:jc w:val="center"/>
              <w:rPr>
                <w:del w:id="25407" w:author="Greg Clendenning" w:date="2024-04-16T16:42:00Z"/>
                <w:rFonts w:cs="Arial"/>
                <w:color w:val="000000"/>
                <w:sz w:val="18"/>
                <w:szCs w:val="18"/>
              </w:rPr>
            </w:pPr>
            <w:del w:id="25408" w:author="Greg Clendenning" w:date="2024-04-16T16:42:00Z">
              <w:r w:rsidRPr="004673F4">
                <w:rPr>
                  <w:rFonts w:cs="Arial"/>
                  <w:color w:val="000000"/>
                  <w:sz w:val="18"/>
                  <w:szCs w:val="18"/>
                </w:rPr>
                <w:delText>≤</w:delText>
              </w:r>
              <w:r>
                <w:rPr>
                  <w:rFonts w:cs="Arial"/>
                  <w:color w:val="000000"/>
                  <w:sz w:val="18"/>
                  <w:szCs w:val="18"/>
                </w:rPr>
                <w:delText xml:space="preserve"> 25</w:delText>
              </w:r>
            </w:del>
          </w:p>
        </w:tc>
        <w:tc>
          <w:tcPr>
            <w:tcW w:w="1193" w:type="dxa"/>
            <w:tcBorders>
              <w:top w:val="nil"/>
              <w:left w:val="nil"/>
              <w:bottom w:val="single" w:sz="4" w:space="0" w:color="auto"/>
              <w:right w:val="single" w:sz="4" w:space="0" w:color="auto"/>
            </w:tcBorders>
            <w:shd w:val="clear" w:color="auto" w:fill="FFFFFF" w:themeFill="background1"/>
            <w:noWrap/>
            <w:vAlign w:val="center"/>
          </w:tcPr>
          <w:p w14:paraId="33D51A15" w14:textId="77777777" w:rsidR="00FA5174" w:rsidRPr="00A80924" w:rsidRDefault="00FA5174" w:rsidP="00BD2C4C">
            <w:pPr>
              <w:jc w:val="center"/>
              <w:rPr>
                <w:del w:id="25409" w:author="Greg Clendenning" w:date="2024-04-16T16:42:00Z"/>
                <w:rFonts w:cs="Arial"/>
                <w:color w:val="000000"/>
                <w:sz w:val="18"/>
                <w:szCs w:val="18"/>
              </w:rPr>
            </w:pPr>
            <w:del w:id="25410" w:author="Greg Clendenning" w:date="2024-04-16T16:42:00Z">
              <w:r>
                <w:rPr>
                  <w:rFonts w:cs="Arial"/>
                  <w:color w:val="000000"/>
                  <w:sz w:val="18"/>
                  <w:szCs w:val="18"/>
                </w:rPr>
                <w:delText>25</w:delText>
              </w:r>
            </w:del>
          </w:p>
        </w:tc>
        <w:tc>
          <w:tcPr>
            <w:tcW w:w="997" w:type="dxa"/>
            <w:tcBorders>
              <w:top w:val="nil"/>
              <w:left w:val="nil"/>
              <w:bottom w:val="single" w:sz="4" w:space="0" w:color="auto"/>
              <w:right w:val="single" w:sz="4" w:space="0" w:color="auto"/>
            </w:tcBorders>
            <w:shd w:val="clear" w:color="auto" w:fill="FFFFFF" w:themeFill="background1"/>
            <w:noWrap/>
            <w:vAlign w:val="center"/>
          </w:tcPr>
          <w:p w14:paraId="115656CC" w14:textId="77777777" w:rsidR="00FA5174" w:rsidRPr="004673F4" w:rsidRDefault="00FA5174" w:rsidP="00BD2C4C">
            <w:pPr>
              <w:jc w:val="center"/>
              <w:rPr>
                <w:del w:id="25411" w:author="Greg Clendenning" w:date="2024-04-16T16:42:00Z"/>
                <w:rFonts w:cs="Arial"/>
                <w:color w:val="000000"/>
                <w:sz w:val="18"/>
                <w:szCs w:val="18"/>
              </w:rPr>
            </w:pPr>
            <w:del w:id="25412" w:author="Greg Clendenning" w:date="2024-04-16T16:42:00Z">
              <w:r>
                <w:rPr>
                  <w:rFonts w:cs="Arial"/>
                  <w:color w:val="000000"/>
                  <w:sz w:val="18"/>
                  <w:szCs w:val="18"/>
                </w:rPr>
                <w:delText>1.3</w:delText>
              </w:r>
            </w:del>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384C884E" w14:textId="77777777" w:rsidR="00FA5174" w:rsidRPr="004673F4" w:rsidRDefault="00FA5174" w:rsidP="00BD2C4C">
            <w:pPr>
              <w:jc w:val="center"/>
              <w:rPr>
                <w:del w:id="25413" w:author="Greg Clendenning" w:date="2024-04-16T16:42:00Z"/>
                <w:rFonts w:cs="Arial"/>
                <w:color w:val="000000"/>
                <w:sz w:val="18"/>
                <w:szCs w:val="18"/>
              </w:rPr>
            </w:pPr>
            <w:del w:id="25414" w:author="Greg Clendenning" w:date="2024-04-16T16:42:00Z">
              <w:r>
                <w:rPr>
                  <w:rFonts w:cs="Arial"/>
                  <w:color w:val="000000"/>
                  <w:sz w:val="18"/>
                  <w:szCs w:val="18"/>
                </w:rPr>
                <w:delText>2.0</w:delText>
              </w:r>
            </w:del>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6B15FB04" w14:textId="77777777" w:rsidR="00FA5174" w:rsidRPr="004673F4" w:rsidRDefault="00FA5174" w:rsidP="00BD2C4C">
            <w:pPr>
              <w:jc w:val="center"/>
              <w:rPr>
                <w:del w:id="25415" w:author="Greg Clendenning" w:date="2024-04-16T16:42:00Z"/>
                <w:rFonts w:cs="Arial"/>
                <w:color w:val="000000"/>
                <w:sz w:val="18"/>
                <w:szCs w:val="18"/>
              </w:rPr>
            </w:pPr>
            <w:del w:id="25416" w:author="Greg Clendenning" w:date="2024-04-16T16:42:00Z">
              <w:r w:rsidRPr="00A157BF">
                <w:rPr>
                  <w:rFonts w:cs="Arial"/>
                  <w:color w:val="000000"/>
                  <w:sz w:val="18"/>
                  <w:szCs w:val="18"/>
                </w:rPr>
                <w:delText>216</w:delText>
              </w:r>
            </w:del>
          </w:p>
        </w:tc>
        <w:tc>
          <w:tcPr>
            <w:tcW w:w="867" w:type="dxa"/>
            <w:tcBorders>
              <w:top w:val="nil"/>
              <w:left w:val="nil"/>
              <w:bottom w:val="single" w:sz="4" w:space="0" w:color="auto"/>
              <w:right w:val="single" w:sz="4" w:space="0" w:color="auto"/>
            </w:tcBorders>
            <w:shd w:val="clear" w:color="auto" w:fill="FFFFFF" w:themeFill="background1"/>
            <w:vAlign w:val="center"/>
          </w:tcPr>
          <w:p w14:paraId="454BAAC2" w14:textId="77777777" w:rsidR="00FA5174" w:rsidRDefault="00FA5174" w:rsidP="00BD2C4C">
            <w:pPr>
              <w:jc w:val="center"/>
              <w:rPr>
                <w:del w:id="25417" w:author="Greg Clendenning" w:date="2024-04-16T16:42:00Z"/>
                <w:rFonts w:cs="Arial"/>
                <w:color w:val="000000"/>
                <w:sz w:val="18"/>
                <w:szCs w:val="18"/>
              </w:rPr>
            </w:pPr>
            <w:del w:id="25418" w:author="Greg Clendenning" w:date="2024-04-16T16:42:00Z">
              <w:r w:rsidRPr="004F18E1">
                <w:rPr>
                  <w:rFonts w:cs="Arial"/>
                  <w:color w:val="000000"/>
                  <w:sz w:val="18"/>
                  <w:szCs w:val="18"/>
                </w:rPr>
                <w:delText>0.05372</w:delText>
              </w:r>
            </w:del>
          </w:p>
        </w:tc>
      </w:tr>
      <w:tr w:rsidR="00556809" w:rsidRPr="004673F4" w14:paraId="7789994B" w14:textId="77777777" w:rsidTr="00BD2C4C">
        <w:trPr>
          <w:trHeight w:val="266"/>
          <w:del w:id="25419" w:author="Greg Clendenning" w:date="2024-04-16T16:42:00Z"/>
        </w:trPr>
        <w:tc>
          <w:tcPr>
            <w:tcW w:w="2520" w:type="dxa"/>
            <w:vMerge/>
            <w:tcBorders>
              <w:left w:val="single" w:sz="4" w:space="0" w:color="auto"/>
              <w:right w:val="single" w:sz="4" w:space="0" w:color="auto"/>
            </w:tcBorders>
            <w:shd w:val="clear" w:color="auto" w:fill="FFFFFF" w:themeFill="background1"/>
          </w:tcPr>
          <w:p w14:paraId="4F121668" w14:textId="77777777" w:rsidR="00FA5174" w:rsidRDefault="00FA5174" w:rsidP="00BD2C4C">
            <w:pPr>
              <w:jc w:val="center"/>
              <w:rPr>
                <w:del w:id="25420" w:author="Greg Clendenning" w:date="2024-04-16T16:42:00Z"/>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03F265FC" w14:textId="77777777" w:rsidR="00FA5174" w:rsidRPr="004673F4" w:rsidRDefault="00FA5174" w:rsidP="00BD2C4C">
            <w:pPr>
              <w:jc w:val="center"/>
              <w:rPr>
                <w:del w:id="25421" w:author="Greg Clendenning" w:date="2024-04-16T16:42:00Z"/>
                <w:rFonts w:cs="Arial"/>
                <w:color w:val="000000"/>
                <w:sz w:val="18"/>
                <w:szCs w:val="18"/>
              </w:rPr>
            </w:pPr>
            <w:del w:id="25422" w:author="Greg Clendenning" w:date="2024-04-16T16:42:00Z">
              <w:r>
                <w:rPr>
                  <w:rFonts w:cs="Arial"/>
                  <w:color w:val="000000"/>
                  <w:sz w:val="18"/>
                  <w:szCs w:val="18"/>
                </w:rPr>
                <w:delText xml:space="preserve">&gt; 25 to </w:delText>
              </w:r>
              <w:r w:rsidRPr="004673F4">
                <w:rPr>
                  <w:rFonts w:cs="Arial"/>
                  <w:color w:val="000000"/>
                  <w:sz w:val="18"/>
                  <w:szCs w:val="18"/>
                </w:rPr>
                <w:delText>≤</w:delText>
              </w:r>
              <w:r>
                <w:rPr>
                  <w:rFonts w:cs="Arial"/>
                  <w:color w:val="000000"/>
                  <w:sz w:val="18"/>
                  <w:szCs w:val="18"/>
                </w:rPr>
                <w:delText xml:space="preserve"> 50</w:delText>
              </w:r>
            </w:del>
          </w:p>
        </w:tc>
        <w:tc>
          <w:tcPr>
            <w:tcW w:w="1193" w:type="dxa"/>
            <w:tcBorders>
              <w:top w:val="nil"/>
              <w:left w:val="nil"/>
              <w:bottom w:val="single" w:sz="4" w:space="0" w:color="auto"/>
              <w:right w:val="single" w:sz="4" w:space="0" w:color="auto"/>
            </w:tcBorders>
            <w:shd w:val="clear" w:color="auto" w:fill="FFFFFF" w:themeFill="background1"/>
            <w:noWrap/>
            <w:vAlign w:val="center"/>
          </w:tcPr>
          <w:p w14:paraId="053F22A2" w14:textId="77777777" w:rsidR="00FA5174" w:rsidRPr="00A80924" w:rsidRDefault="00FA5174" w:rsidP="00BD2C4C">
            <w:pPr>
              <w:jc w:val="center"/>
              <w:rPr>
                <w:del w:id="25423" w:author="Greg Clendenning" w:date="2024-04-16T16:42:00Z"/>
                <w:rFonts w:cs="Arial"/>
                <w:color w:val="000000"/>
                <w:sz w:val="18"/>
                <w:szCs w:val="18"/>
              </w:rPr>
            </w:pPr>
            <w:del w:id="25424" w:author="Greg Clendenning" w:date="2024-04-16T16:42:00Z">
              <w:r>
                <w:rPr>
                  <w:rFonts w:cs="Arial"/>
                  <w:color w:val="000000"/>
                  <w:sz w:val="18"/>
                  <w:szCs w:val="18"/>
                </w:rPr>
                <w:delText>50</w:delText>
              </w:r>
            </w:del>
          </w:p>
        </w:tc>
        <w:tc>
          <w:tcPr>
            <w:tcW w:w="997" w:type="dxa"/>
            <w:tcBorders>
              <w:top w:val="nil"/>
              <w:left w:val="nil"/>
              <w:bottom w:val="single" w:sz="4" w:space="0" w:color="auto"/>
              <w:right w:val="single" w:sz="4" w:space="0" w:color="auto"/>
            </w:tcBorders>
            <w:shd w:val="clear" w:color="auto" w:fill="FFFFFF" w:themeFill="background1"/>
            <w:noWrap/>
            <w:vAlign w:val="center"/>
          </w:tcPr>
          <w:p w14:paraId="62204929" w14:textId="77777777" w:rsidR="00FA5174" w:rsidRPr="004673F4" w:rsidRDefault="00FA5174" w:rsidP="00BD2C4C">
            <w:pPr>
              <w:jc w:val="center"/>
              <w:rPr>
                <w:del w:id="25425" w:author="Greg Clendenning" w:date="2024-04-16T16:42:00Z"/>
                <w:rFonts w:cs="Arial"/>
                <w:color w:val="000000"/>
                <w:sz w:val="18"/>
                <w:szCs w:val="18"/>
              </w:rPr>
            </w:pPr>
            <w:del w:id="25426" w:author="Greg Clendenning" w:date="2024-04-16T16:42:00Z">
              <w:r>
                <w:rPr>
                  <w:rFonts w:cs="Arial"/>
                  <w:color w:val="000000"/>
                  <w:sz w:val="18"/>
                  <w:szCs w:val="18"/>
                </w:rPr>
                <w:delText>1.6</w:delText>
              </w:r>
            </w:del>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0BA39F76" w14:textId="77777777" w:rsidR="00FA5174" w:rsidRPr="004673F4" w:rsidRDefault="00FA5174" w:rsidP="00BD2C4C">
            <w:pPr>
              <w:jc w:val="center"/>
              <w:rPr>
                <w:del w:id="25427" w:author="Greg Clendenning" w:date="2024-04-16T16:42:00Z"/>
                <w:rFonts w:cs="Arial"/>
                <w:color w:val="000000"/>
                <w:sz w:val="18"/>
                <w:szCs w:val="18"/>
              </w:rPr>
            </w:pPr>
            <w:del w:id="25428" w:author="Greg Clendenning" w:date="2024-04-16T16:42:00Z">
              <w:r>
                <w:rPr>
                  <w:rFonts w:cs="Arial"/>
                  <w:color w:val="000000"/>
                  <w:sz w:val="18"/>
                  <w:szCs w:val="18"/>
                </w:rPr>
                <w:delText>2.0</w:delText>
              </w:r>
            </w:del>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1F29251F" w14:textId="77777777" w:rsidR="00FA5174" w:rsidRPr="004673F4" w:rsidRDefault="00FA5174" w:rsidP="00BD2C4C">
            <w:pPr>
              <w:jc w:val="center"/>
              <w:rPr>
                <w:del w:id="25429" w:author="Greg Clendenning" w:date="2024-04-16T16:42:00Z"/>
                <w:rFonts w:cs="Arial"/>
                <w:color w:val="000000"/>
                <w:sz w:val="18"/>
                <w:szCs w:val="18"/>
              </w:rPr>
            </w:pPr>
            <w:del w:id="25430" w:author="Greg Clendenning" w:date="2024-04-16T16:42:00Z">
              <w:r w:rsidRPr="00A157BF">
                <w:rPr>
                  <w:rFonts w:cs="Arial"/>
                  <w:color w:val="000000"/>
                  <w:sz w:val="18"/>
                  <w:szCs w:val="18"/>
                </w:rPr>
                <w:delText>201</w:delText>
              </w:r>
            </w:del>
          </w:p>
        </w:tc>
        <w:tc>
          <w:tcPr>
            <w:tcW w:w="867" w:type="dxa"/>
            <w:tcBorders>
              <w:top w:val="nil"/>
              <w:left w:val="nil"/>
              <w:bottom w:val="single" w:sz="4" w:space="0" w:color="auto"/>
              <w:right w:val="single" w:sz="4" w:space="0" w:color="auto"/>
            </w:tcBorders>
            <w:shd w:val="clear" w:color="auto" w:fill="FFFFFF" w:themeFill="background1"/>
            <w:vAlign w:val="center"/>
          </w:tcPr>
          <w:p w14:paraId="0881D308" w14:textId="77777777" w:rsidR="00FA5174" w:rsidRDefault="00FA5174" w:rsidP="00BD2C4C">
            <w:pPr>
              <w:jc w:val="center"/>
              <w:rPr>
                <w:del w:id="25431" w:author="Greg Clendenning" w:date="2024-04-16T16:42:00Z"/>
                <w:rFonts w:cs="Arial"/>
                <w:color w:val="000000"/>
                <w:sz w:val="18"/>
                <w:szCs w:val="18"/>
              </w:rPr>
            </w:pPr>
            <w:del w:id="25432" w:author="Greg Clendenning" w:date="2024-04-16T16:42:00Z">
              <w:r w:rsidRPr="004F18E1">
                <w:rPr>
                  <w:rFonts w:cs="Arial"/>
                  <w:color w:val="000000"/>
                  <w:sz w:val="18"/>
                  <w:szCs w:val="18"/>
                </w:rPr>
                <w:delText>0.04989</w:delText>
              </w:r>
            </w:del>
          </w:p>
        </w:tc>
      </w:tr>
      <w:tr w:rsidR="00556809" w:rsidRPr="004673F4" w14:paraId="151CDBB8" w14:textId="77777777" w:rsidTr="00BD2C4C">
        <w:trPr>
          <w:trHeight w:val="395"/>
          <w:del w:id="25433" w:author="Greg Clendenning" w:date="2024-04-16T16:42:00Z"/>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74CAC5B5" w14:textId="77777777" w:rsidR="00FA5174" w:rsidRDefault="00FA5174" w:rsidP="00BD2C4C">
            <w:pPr>
              <w:jc w:val="center"/>
              <w:rPr>
                <w:del w:id="25434" w:author="Greg Clendenning" w:date="2024-04-16T16:42:00Z"/>
                <w:rFonts w:cs="Arial"/>
                <w:color w:val="000000"/>
                <w:sz w:val="18"/>
                <w:szCs w:val="18"/>
              </w:rPr>
            </w:pPr>
            <w:del w:id="25435" w:author="Greg Clendenning" w:date="2024-04-16T16:42:00Z">
              <w:r>
                <w:rPr>
                  <w:rFonts w:cs="Arial"/>
                  <w:color w:val="000000"/>
                  <w:sz w:val="18"/>
                  <w:szCs w:val="18"/>
                </w:rPr>
                <w:delText>ENERGY STAR Most Efficient - Portable</w:delText>
              </w:r>
            </w:del>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0FAD83" w14:textId="77777777" w:rsidR="00FA5174" w:rsidRDefault="00FA5174" w:rsidP="00BD2C4C">
            <w:pPr>
              <w:jc w:val="center"/>
              <w:rPr>
                <w:del w:id="25436" w:author="Greg Clendenning" w:date="2024-04-16T16:42:00Z"/>
                <w:rFonts w:cs="Arial"/>
                <w:color w:val="000000"/>
                <w:sz w:val="18"/>
                <w:szCs w:val="18"/>
              </w:rPr>
            </w:pPr>
            <w:del w:id="25437" w:author="Greg Clendenning" w:date="2024-04-16T16:42:00Z">
              <w:r w:rsidRPr="004673F4">
                <w:rPr>
                  <w:rFonts w:cs="Arial"/>
                  <w:color w:val="000000"/>
                  <w:sz w:val="18"/>
                  <w:szCs w:val="18"/>
                </w:rPr>
                <w:delText>≤</w:delText>
              </w:r>
              <w:r>
                <w:rPr>
                  <w:rFonts w:cs="Arial"/>
                  <w:color w:val="000000"/>
                  <w:sz w:val="18"/>
                  <w:szCs w:val="18"/>
                </w:rPr>
                <w:delText xml:space="preserve"> 25</w:delText>
              </w:r>
            </w:del>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4E803EB3" w14:textId="77777777" w:rsidR="00FA5174" w:rsidRDefault="00FA5174" w:rsidP="00BD2C4C">
            <w:pPr>
              <w:jc w:val="center"/>
              <w:rPr>
                <w:del w:id="25438" w:author="Greg Clendenning" w:date="2024-04-16T16:42:00Z"/>
                <w:rFonts w:cs="Arial"/>
                <w:color w:val="000000"/>
                <w:sz w:val="18"/>
                <w:szCs w:val="18"/>
              </w:rPr>
            </w:pPr>
            <w:del w:id="25439" w:author="Greg Clendenning" w:date="2024-04-16T16:42:00Z">
              <w:r>
                <w:rPr>
                  <w:rFonts w:cs="Arial"/>
                  <w:color w:val="000000"/>
                  <w:sz w:val="18"/>
                  <w:szCs w:val="18"/>
                </w:rPr>
                <w:delText>25</w:delText>
              </w:r>
            </w:del>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28F23724" w14:textId="77777777" w:rsidR="00FA5174" w:rsidRPr="004673F4" w:rsidRDefault="00FA5174" w:rsidP="00BD2C4C">
            <w:pPr>
              <w:jc w:val="center"/>
              <w:rPr>
                <w:del w:id="25440" w:author="Greg Clendenning" w:date="2024-04-16T16:42:00Z"/>
                <w:rFonts w:cs="Arial"/>
                <w:color w:val="000000"/>
                <w:sz w:val="18"/>
                <w:szCs w:val="18"/>
              </w:rPr>
            </w:pPr>
            <w:del w:id="25441" w:author="Greg Clendenning" w:date="2024-04-16T16:42:00Z">
              <w:r>
                <w:rPr>
                  <w:rFonts w:cs="Arial"/>
                  <w:color w:val="000000"/>
                  <w:sz w:val="18"/>
                  <w:szCs w:val="18"/>
                </w:rPr>
                <w:delText>1.3</w:delText>
              </w:r>
            </w:del>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A18F2" w14:textId="77777777" w:rsidR="00FA5174" w:rsidRPr="004673F4" w:rsidRDefault="00FA5174" w:rsidP="00BD2C4C">
            <w:pPr>
              <w:jc w:val="center"/>
              <w:rPr>
                <w:del w:id="25442" w:author="Greg Clendenning" w:date="2024-04-16T16:42:00Z"/>
                <w:rFonts w:cs="Arial"/>
                <w:color w:val="000000"/>
                <w:sz w:val="18"/>
                <w:szCs w:val="18"/>
              </w:rPr>
            </w:pPr>
            <w:del w:id="25443" w:author="Greg Clendenning" w:date="2024-04-16T16:42:00Z">
              <w:r>
                <w:rPr>
                  <w:rFonts w:cs="Arial"/>
                  <w:color w:val="000000"/>
                  <w:sz w:val="18"/>
                  <w:szCs w:val="18"/>
                </w:rPr>
                <w:delText>2.2</w:delText>
              </w:r>
            </w:del>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DBF6F3" w14:textId="77777777" w:rsidR="00FA5174" w:rsidRPr="004673F4" w:rsidRDefault="00FA5174" w:rsidP="00BD2C4C">
            <w:pPr>
              <w:jc w:val="center"/>
              <w:rPr>
                <w:del w:id="25444" w:author="Greg Clendenning" w:date="2024-04-16T16:42:00Z"/>
                <w:rFonts w:cs="Arial"/>
                <w:color w:val="000000"/>
                <w:sz w:val="18"/>
                <w:szCs w:val="18"/>
              </w:rPr>
            </w:pPr>
            <w:del w:id="25445" w:author="Greg Clendenning" w:date="2024-04-16T16:42:00Z">
              <w:r w:rsidRPr="00A157BF">
                <w:rPr>
                  <w:rFonts w:cs="Arial"/>
                  <w:color w:val="000000"/>
                  <w:sz w:val="18"/>
                  <w:szCs w:val="18"/>
                </w:rPr>
                <w:delText>253</w:delText>
              </w:r>
            </w:del>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B9D85A4" w14:textId="77777777" w:rsidR="00FA5174" w:rsidRDefault="00FA5174" w:rsidP="00BD2C4C">
            <w:pPr>
              <w:jc w:val="center"/>
              <w:rPr>
                <w:del w:id="25446" w:author="Greg Clendenning" w:date="2024-04-16T16:42:00Z"/>
                <w:rFonts w:cs="Arial"/>
                <w:color w:val="000000"/>
                <w:sz w:val="18"/>
                <w:szCs w:val="18"/>
              </w:rPr>
            </w:pPr>
            <w:del w:id="25447" w:author="Greg Clendenning" w:date="2024-04-16T16:42:00Z">
              <w:r w:rsidRPr="004F18E1">
                <w:rPr>
                  <w:rFonts w:cs="Arial"/>
                  <w:color w:val="000000"/>
                  <w:sz w:val="18"/>
                  <w:szCs w:val="18"/>
                </w:rPr>
                <w:delText>0.06279</w:delText>
              </w:r>
            </w:del>
          </w:p>
        </w:tc>
      </w:tr>
      <w:tr w:rsidR="00556809" w:rsidRPr="004673F4" w14:paraId="69FE2283" w14:textId="77777777" w:rsidTr="00BD2C4C">
        <w:trPr>
          <w:trHeight w:val="266"/>
          <w:del w:id="25448" w:author="Greg Clendenning" w:date="2024-04-16T16:42:00Z"/>
        </w:trPr>
        <w:tc>
          <w:tcPr>
            <w:tcW w:w="2520" w:type="dxa"/>
            <w:vMerge/>
            <w:tcBorders>
              <w:left w:val="single" w:sz="4" w:space="0" w:color="auto"/>
              <w:right w:val="single" w:sz="4" w:space="0" w:color="auto"/>
            </w:tcBorders>
            <w:shd w:val="clear" w:color="auto" w:fill="FFFFFF" w:themeFill="background1"/>
          </w:tcPr>
          <w:p w14:paraId="0F25CE21" w14:textId="77777777" w:rsidR="00FA5174" w:rsidRDefault="00FA5174" w:rsidP="00BD2C4C">
            <w:pPr>
              <w:jc w:val="center"/>
              <w:rPr>
                <w:del w:id="25449" w:author="Greg Clendenning" w:date="2024-04-16T16:42:00Z"/>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6188E1" w14:textId="77777777" w:rsidR="00FA5174" w:rsidRDefault="00FA5174" w:rsidP="00BD2C4C">
            <w:pPr>
              <w:jc w:val="center"/>
              <w:rPr>
                <w:del w:id="25450" w:author="Greg Clendenning" w:date="2024-04-16T16:42:00Z"/>
                <w:rFonts w:cs="Arial"/>
                <w:color w:val="000000"/>
                <w:sz w:val="18"/>
                <w:szCs w:val="18"/>
              </w:rPr>
            </w:pPr>
            <w:del w:id="25451" w:author="Greg Clendenning" w:date="2024-04-16T16:42:00Z">
              <w:r>
                <w:rPr>
                  <w:rFonts w:cs="Arial"/>
                  <w:color w:val="000000"/>
                  <w:sz w:val="18"/>
                  <w:szCs w:val="18"/>
                </w:rPr>
                <w:delText xml:space="preserve">&gt; 25 to </w:delText>
              </w:r>
              <w:r w:rsidRPr="004673F4">
                <w:rPr>
                  <w:rFonts w:cs="Arial"/>
                  <w:color w:val="000000"/>
                  <w:sz w:val="18"/>
                  <w:szCs w:val="18"/>
                </w:rPr>
                <w:delText>≤</w:delText>
              </w:r>
              <w:r>
                <w:rPr>
                  <w:rFonts w:cs="Arial"/>
                  <w:color w:val="000000"/>
                  <w:sz w:val="18"/>
                  <w:szCs w:val="18"/>
                </w:rPr>
                <w:delText xml:space="preserve"> 50</w:delText>
              </w:r>
            </w:del>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10CCDEC2" w14:textId="77777777" w:rsidR="00FA5174" w:rsidRDefault="00FA5174" w:rsidP="00BD2C4C">
            <w:pPr>
              <w:jc w:val="center"/>
              <w:rPr>
                <w:del w:id="25452" w:author="Greg Clendenning" w:date="2024-04-16T16:42:00Z"/>
                <w:rFonts w:cs="Arial"/>
                <w:color w:val="000000"/>
                <w:sz w:val="18"/>
                <w:szCs w:val="18"/>
              </w:rPr>
            </w:pPr>
            <w:del w:id="25453" w:author="Greg Clendenning" w:date="2024-04-16T16:42:00Z">
              <w:r>
                <w:rPr>
                  <w:rFonts w:cs="Arial"/>
                  <w:color w:val="000000"/>
                  <w:sz w:val="18"/>
                  <w:szCs w:val="18"/>
                </w:rPr>
                <w:delText>50</w:delText>
              </w:r>
            </w:del>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1E8A62BD" w14:textId="77777777" w:rsidR="00FA5174" w:rsidRPr="004673F4" w:rsidRDefault="00FA5174" w:rsidP="00BD2C4C">
            <w:pPr>
              <w:jc w:val="center"/>
              <w:rPr>
                <w:del w:id="25454" w:author="Greg Clendenning" w:date="2024-04-16T16:42:00Z"/>
                <w:rFonts w:cs="Arial"/>
                <w:color w:val="000000"/>
                <w:sz w:val="18"/>
                <w:szCs w:val="18"/>
              </w:rPr>
            </w:pPr>
            <w:del w:id="25455" w:author="Greg Clendenning" w:date="2024-04-16T16:42:00Z">
              <w:r>
                <w:rPr>
                  <w:rFonts w:cs="Arial"/>
                  <w:color w:val="000000"/>
                  <w:sz w:val="18"/>
                  <w:szCs w:val="18"/>
                </w:rPr>
                <w:delText>1.6</w:delText>
              </w:r>
            </w:del>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AB138" w14:textId="77777777" w:rsidR="00FA5174" w:rsidRPr="004673F4" w:rsidRDefault="00FA5174" w:rsidP="00BD2C4C">
            <w:pPr>
              <w:jc w:val="center"/>
              <w:rPr>
                <w:del w:id="25456" w:author="Greg Clendenning" w:date="2024-04-16T16:42:00Z"/>
                <w:rFonts w:cs="Arial"/>
                <w:color w:val="000000"/>
                <w:sz w:val="18"/>
                <w:szCs w:val="18"/>
              </w:rPr>
            </w:pPr>
            <w:del w:id="25457" w:author="Greg Clendenning" w:date="2024-04-16T16:42:00Z">
              <w:r>
                <w:rPr>
                  <w:rFonts w:cs="Arial"/>
                  <w:color w:val="000000"/>
                  <w:sz w:val="18"/>
                  <w:szCs w:val="18"/>
                </w:rPr>
                <w:delText>2.2</w:delText>
              </w:r>
            </w:del>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6D92E6" w14:textId="77777777" w:rsidR="00FA5174" w:rsidRPr="004673F4" w:rsidRDefault="00FA5174" w:rsidP="00BD2C4C">
            <w:pPr>
              <w:jc w:val="center"/>
              <w:rPr>
                <w:del w:id="25458" w:author="Greg Clendenning" w:date="2024-04-16T16:42:00Z"/>
                <w:rFonts w:cs="Arial"/>
                <w:color w:val="000000"/>
                <w:sz w:val="18"/>
                <w:szCs w:val="18"/>
              </w:rPr>
            </w:pPr>
            <w:del w:id="25459" w:author="Greg Clendenning" w:date="2024-04-16T16:42:00Z">
              <w:r w:rsidRPr="00A157BF">
                <w:rPr>
                  <w:rFonts w:cs="Arial"/>
                  <w:color w:val="000000"/>
                  <w:sz w:val="18"/>
                  <w:szCs w:val="18"/>
                </w:rPr>
                <w:delText>274</w:delText>
              </w:r>
            </w:del>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A96E6C" w14:textId="77777777" w:rsidR="00FA5174" w:rsidRDefault="00FA5174" w:rsidP="00BD2C4C">
            <w:pPr>
              <w:jc w:val="center"/>
              <w:rPr>
                <w:del w:id="25460" w:author="Greg Clendenning" w:date="2024-04-16T16:42:00Z"/>
                <w:rFonts w:cs="Arial"/>
                <w:color w:val="000000"/>
                <w:sz w:val="18"/>
                <w:szCs w:val="18"/>
              </w:rPr>
            </w:pPr>
            <w:del w:id="25461" w:author="Greg Clendenning" w:date="2024-04-16T16:42:00Z">
              <w:r w:rsidRPr="004F18E1">
                <w:rPr>
                  <w:rFonts w:cs="Arial"/>
                  <w:color w:val="000000"/>
                  <w:sz w:val="18"/>
                  <w:szCs w:val="18"/>
                </w:rPr>
                <w:delText>0.06803</w:delText>
              </w:r>
            </w:del>
          </w:p>
        </w:tc>
      </w:tr>
      <w:tr w:rsidR="00556809" w:rsidRPr="004673F4" w14:paraId="58C6DBF1" w14:textId="77777777" w:rsidTr="00BD2C4C">
        <w:trPr>
          <w:trHeight w:val="266"/>
          <w:del w:id="25462" w:author="Greg Clendenning" w:date="2024-04-16T16:42:00Z"/>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557EF067" w14:textId="77777777" w:rsidR="00FA5174" w:rsidRPr="00BA36E6" w:rsidRDefault="00FA5174" w:rsidP="00BD2C4C">
            <w:pPr>
              <w:jc w:val="center"/>
              <w:rPr>
                <w:del w:id="25463" w:author="Greg Clendenning" w:date="2024-04-16T16:42:00Z"/>
                <w:rFonts w:cs="Arial"/>
                <w:color w:val="000000"/>
                <w:sz w:val="18"/>
                <w:szCs w:val="18"/>
                <w:vertAlign w:val="superscript"/>
              </w:rPr>
            </w:pPr>
            <w:del w:id="25464" w:author="Greg Clendenning" w:date="2024-04-16T16:42:00Z">
              <w:r>
                <w:rPr>
                  <w:rFonts w:cs="Arial"/>
                  <w:color w:val="000000"/>
                  <w:sz w:val="18"/>
                  <w:szCs w:val="18"/>
                </w:rPr>
                <w:delText>ENERGY STAR Most Efficient – Whole House with product case volume ≤ 8 ft</w:delText>
              </w:r>
              <w:r>
                <w:rPr>
                  <w:rFonts w:cs="Arial"/>
                  <w:color w:val="000000"/>
                  <w:sz w:val="18"/>
                  <w:szCs w:val="18"/>
                  <w:vertAlign w:val="superscript"/>
                </w:rPr>
                <w:delText xml:space="preserve">3 </w:delText>
              </w:r>
            </w:del>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D98014" w14:textId="77777777" w:rsidR="00FA5174" w:rsidRDefault="00FA5174" w:rsidP="00BD2C4C">
            <w:pPr>
              <w:jc w:val="center"/>
              <w:rPr>
                <w:del w:id="25465" w:author="Greg Clendenning" w:date="2024-04-16T16:42:00Z"/>
                <w:rFonts w:cs="Arial"/>
                <w:color w:val="000000"/>
                <w:sz w:val="18"/>
                <w:szCs w:val="18"/>
              </w:rPr>
            </w:pPr>
            <w:del w:id="25466" w:author="Greg Clendenning" w:date="2024-04-16T16:42:00Z">
              <w:r>
                <w:rPr>
                  <w:rFonts w:cs="Arial"/>
                  <w:color w:val="000000"/>
                  <w:sz w:val="18"/>
                  <w:szCs w:val="18"/>
                </w:rPr>
                <w:delText>&lt; 75</w:delText>
              </w:r>
            </w:del>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10133EE2" w14:textId="77777777" w:rsidR="00FA5174" w:rsidRDefault="00FA5174" w:rsidP="00BD2C4C">
            <w:pPr>
              <w:jc w:val="center"/>
              <w:rPr>
                <w:del w:id="25467" w:author="Greg Clendenning" w:date="2024-04-16T16:42:00Z"/>
                <w:rFonts w:cs="Arial"/>
                <w:color w:val="000000"/>
                <w:sz w:val="18"/>
                <w:szCs w:val="18"/>
              </w:rPr>
            </w:pPr>
            <w:del w:id="25468" w:author="Greg Clendenning" w:date="2024-04-16T16:42:00Z">
              <w:r>
                <w:rPr>
                  <w:rFonts w:cs="Arial"/>
                  <w:color w:val="000000"/>
                  <w:sz w:val="18"/>
                  <w:szCs w:val="18"/>
                </w:rPr>
                <w:delText>63</w:delText>
              </w:r>
              <w:r>
                <w:rPr>
                  <w:rStyle w:val="FootnoteReference"/>
                  <w:color w:val="000000"/>
                  <w:sz w:val="18"/>
                  <w:szCs w:val="18"/>
                </w:rPr>
                <w:footnoteReference w:id="75"/>
              </w:r>
            </w:del>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4D601FBF" w14:textId="77777777" w:rsidR="00FA5174" w:rsidRPr="004673F4" w:rsidRDefault="00FA5174" w:rsidP="00BD2C4C">
            <w:pPr>
              <w:jc w:val="center"/>
              <w:rPr>
                <w:del w:id="25470" w:author="Greg Clendenning" w:date="2024-04-16T16:42:00Z"/>
                <w:rFonts w:cs="Arial"/>
                <w:color w:val="000000"/>
                <w:sz w:val="18"/>
                <w:szCs w:val="18"/>
              </w:rPr>
            </w:pPr>
            <w:del w:id="25471" w:author="Greg Clendenning" w:date="2024-04-16T16:42:00Z">
              <w:r>
                <w:rPr>
                  <w:rFonts w:cs="Arial"/>
                  <w:color w:val="000000"/>
                  <w:sz w:val="18"/>
                  <w:szCs w:val="18"/>
                </w:rPr>
                <w:delText>1.77</w:delText>
              </w:r>
            </w:del>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EC357" w14:textId="77777777" w:rsidR="00FA5174" w:rsidRPr="004673F4" w:rsidRDefault="00FA5174" w:rsidP="00BD2C4C">
            <w:pPr>
              <w:jc w:val="center"/>
              <w:rPr>
                <w:del w:id="25472" w:author="Greg Clendenning" w:date="2024-04-16T16:42:00Z"/>
                <w:rFonts w:cs="Arial"/>
                <w:color w:val="000000"/>
                <w:sz w:val="18"/>
                <w:szCs w:val="18"/>
              </w:rPr>
            </w:pPr>
            <w:del w:id="25473" w:author="Greg Clendenning" w:date="2024-04-16T16:42:00Z">
              <w:r>
                <w:rPr>
                  <w:rFonts w:cs="Arial"/>
                  <w:color w:val="000000"/>
                  <w:sz w:val="18"/>
                  <w:szCs w:val="18"/>
                </w:rPr>
                <w:delText>2.3</w:delText>
              </w:r>
            </w:del>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88E274" w14:textId="77777777" w:rsidR="00FA5174" w:rsidRPr="004673F4" w:rsidRDefault="00FA5174" w:rsidP="00BD2C4C">
            <w:pPr>
              <w:jc w:val="center"/>
              <w:rPr>
                <w:del w:id="25474" w:author="Greg Clendenning" w:date="2024-04-16T16:42:00Z"/>
                <w:rFonts w:cs="Arial"/>
                <w:color w:val="000000"/>
                <w:sz w:val="18"/>
                <w:szCs w:val="18"/>
              </w:rPr>
            </w:pPr>
            <w:del w:id="25475" w:author="Greg Clendenning" w:date="2024-04-16T16:42:00Z">
              <w:r w:rsidRPr="00A157BF">
                <w:rPr>
                  <w:rFonts w:cs="Arial"/>
                  <w:color w:val="000000"/>
                  <w:sz w:val="18"/>
                  <w:szCs w:val="18"/>
                </w:rPr>
                <w:delText>264</w:delText>
              </w:r>
            </w:del>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70647419" w14:textId="77777777" w:rsidR="00FA5174" w:rsidRDefault="00FA5174" w:rsidP="00BD2C4C">
            <w:pPr>
              <w:jc w:val="center"/>
              <w:rPr>
                <w:del w:id="25476" w:author="Greg Clendenning" w:date="2024-04-16T16:42:00Z"/>
                <w:rFonts w:cs="Arial"/>
                <w:color w:val="000000"/>
                <w:sz w:val="18"/>
                <w:szCs w:val="18"/>
              </w:rPr>
            </w:pPr>
            <w:del w:id="25477" w:author="Greg Clendenning" w:date="2024-04-16T16:42:00Z">
              <w:r w:rsidRPr="004F18E1">
                <w:rPr>
                  <w:rFonts w:cs="Arial"/>
                  <w:color w:val="000000"/>
                  <w:sz w:val="18"/>
                  <w:szCs w:val="18"/>
                </w:rPr>
                <w:delText>0.06547</w:delText>
              </w:r>
            </w:del>
          </w:p>
        </w:tc>
      </w:tr>
    </w:tbl>
    <w:p w14:paraId="39CDC587" w14:textId="77777777" w:rsidR="007B09F4" w:rsidRPr="001570EA" w:rsidRDefault="007B09F4">
      <w:pPr>
        <w:pStyle w:val="Equation"/>
        <w:tabs>
          <w:tab w:val="clear" w:pos="720"/>
          <w:tab w:val="clear" w:pos="2880"/>
          <w:tab w:val="left" w:pos="2160"/>
        </w:tabs>
        <w:rPr>
          <w:moveFrom w:id="25478" w:author="Greg Clendenning" w:date="2024-04-16T16:42:00Z"/>
        </w:rPr>
        <w:pPrChange w:id="25479" w:author="Greg Clendenning" w:date="2024-04-16T16:42:00Z">
          <w:pPr/>
        </w:pPrChange>
      </w:pPr>
      <w:moveFromRangeStart w:id="25480" w:author="Greg Clendenning" w:date="2024-04-16T16:42:00Z" w:name="move164178345"/>
    </w:p>
    <w:p w14:paraId="261F8F08" w14:textId="77777777" w:rsidR="007B09F4" w:rsidRPr="001570EA" w:rsidRDefault="007B09F4" w:rsidP="007B09F4">
      <w:pPr>
        <w:pStyle w:val="SubStyle"/>
        <w:rPr>
          <w:moveFrom w:id="25481" w:author="Greg Clendenning" w:date="2024-04-16T16:42:00Z"/>
          <w:rFonts w:eastAsia="Calibri"/>
        </w:rPr>
      </w:pPr>
      <w:moveFrom w:id="25482" w:author="Greg Clendenning" w:date="2024-04-16T16:42:00Z">
        <w:r w:rsidRPr="001570EA">
          <w:rPr>
            <w:rFonts w:eastAsia="Calibri"/>
          </w:rPr>
          <w:t>Evaluation Protocols</w:t>
        </w:r>
      </w:moveFrom>
    </w:p>
    <w:p w14:paraId="3D709E59" w14:textId="6DDF7CAA" w:rsidR="004E6452" w:rsidRPr="001570EA" w:rsidRDefault="007B09F4" w:rsidP="004E6452">
      <w:pPr>
        <w:pStyle w:val="BodyText"/>
        <w:ind w:right="0"/>
      </w:pPr>
      <w:moveFrom w:id="25483" w:author="Greg Clendenning" w:date="2024-04-16T16:42:00Z">
        <w:r w:rsidRPr="001570EA">
          <w:t xml:space="preserve">For most projects, the appropriate evaluation protocol is to verify installation and proper selection of default values. </w:t>
        </w:r>
      </w:moveFrom>
      <w:moveFromRangeEnd w:id="25480"/>
      <w:r w:rsidR="004E6452" w:rsidRPr="001570EA">
        <w:t>For projects using customer</w:t>
      </w:r>
      <w:del w:id="25484" w:author="Greg Clendenning" w:date="2024-04-16T16:42:00Z">
        <w:r w:rsidR="00FA5174">
          <w:delText xml:space="preserve"> </w:delText>
        </w:r>
      </w:del>
      <w:ins w:id="25485" w:author="Greg Clendenning" w:date="2024-04-16T16:42:00Z">
        <w:r w:rsidR="004E6452" w:rsidRPr="001570EA">
          <w:t>-</w:t>
        </w:r>
      </w:ins>
      <w:r w:rsidR="004E6452"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4779918" w14:textId="77777777" w:rsidR="004E6452" w:rsidRPr="001570EA" w:rsidRDefault="004E6452" w:rsidP="004E6452">
      <w:pPr>
        <w:pStyle w:val="BodyText"/>
        <w:ind w:right="0"/>
        <w:rPr>
          <w:rFonts w:cs="Arial"/>
        </w:rPr>
      </w:pPr>
    </w:p>
    <w:p w14:paraId="1B39029D" w14:textId="77777777" w:rsidR="004E6452" w:rsidRPr="001570EA" w:rsidRDefault="004E6452" w:rsidP="004E6452">
      <w:pPr>
        <w:pStyle w:val="SubStyle"/>
      </w:pPr>
      <w:r w:rsidRPr="001570EA">
        <w:t>Sources</w:t>
      </w:r>
    </w:p>
    <w:p w14:paraId="31BE7B2C" w14:textId="77777777" w:rsidR="00FA5174" w:rsidRDefault="00FA5174" w:rsidP="00FA5174">
      <w:pPr>
        <w:pStyle w:val="ListParagraph"/>
        <w:numPr>
          <w:ilvl w:val="0"/>
          <w:numId w:val="56"/>
        </w:numPr>
        <w:spacing w:after="120"/>
        <w:ind w:left="360"/>
        <w:jc w:val="left"/>
        <w:rPr>
          <w:del w:id="25486" w:author="Greg Clendenning" w:date="2024-04-16T16:42:00Z"/>
        </w:rPr>
      </w:pPr>
      <w:del w:id="25487" w:author="Greg Clendenning" w:date="2024-04-16T16:42:00Z">
        <w:r>
          <w:delText xml:space="preserve">ENERGY STAR Appliance Savings Calculator. Accessedd August, 2018.  </w:delText>
        </w:r>
        <w:r w:rsidR="00475EB1">
          <w:fldChar w:fldCharType="begin"/>
        </w:r>
        <w:r w:rsidR="00475EB1">
          <w:delInstrText>HYPERLINK "https://www.energystar.gov/sites/default/files/asset/document/appliance_calculator.xlsx"</w:delInstrText>
        </w:r>
        <w:r w:rsidR="00475EB1">
          <w:fldChar w:fldCharType="separate"/>
        </w:r>
        <w:r w:rsidRPr="00387EF8">
          <w:rPr>
            <w:rStyle w:val="Hyperlink"/>
          </w:rPr>
          <w:delText>https://www.energystar.gov/sites/default/files/asset/document/appliance_calculator.xlsx</w:delText>
        </w:r>
        <w:r w:rsidR="00475EB1">
          <w:rPr>
            <w:rStyle w:val="Hyperlink"/>
          </w:rPr>
          <w:fldChar w:fldCharType="end"/>
        </w:r>
        <w:r>
          <w:delText xml:space="preserve"> </w:delText>
        </w:r>
      </w:del>
    </w:p>
    <w:p w14:paraId="738812BC" w14:textId="77777777" w:rsidR="00FA5174" w:rsidRDefault="00FA5174" w:rsidP="00FA5174">
      <w:pPr>
        <w:pStyle w:val="ListParagraph"/>
        <w:numPr>
          <w:ilvl w:val="0"/>
          <w:numId w:val="56"/>
        </w:numPr>
        <w:spacing w:after="120"/>
        <w:ind w:left="360"/>
        <w:jc w:val="left"/>
        <w:rPr>
          <w:del w:id="25488" w:author="Greg Clendenning" w:date="2024-04-16T16:42:00Z"/>
        </w:rPr>
      </w:pPr>
      <w:del w:id="25489" w:author="Greg Clendenning" w:date="2024-04-16T16:42:00Z">
        <w:r>
          <w:delText xml:space="preserve">US Department of ENERGY Website. Appliance and Equipment Standards. Accessed June 2014. </w:delText>
        </w:r>
        <w:r w:rsidR="00475EB1">
          <w:fldChar w:fldCharType="begin"/>
        </w:r>
        <w:r w:rsidR="00475EB1">
          <w:delInstrText>HYPERLINK "http://www1.eere.energy.gov/buildings/appliance_standards/product.aspx/productid/55"</w:delInstrText>
        </w:r>
        <w:r w:rsidR="00475EB1">
          <w:fldChar w:fldCharType="separate"/>
        </w:r>
        <w:r w:rsidRPr="008330C8">
          <w:rPr>
            <w:rStyle w:val="Hyperlink"/>
          </w:rPr>
          <w:delText>http://www1.eere.energy.gov/buildings/appliance_standards/product.aspx/productid/55</w:delText>
        </w:r>
        <w:r w:rsidR="00475EB1">
          <w:rPr>
            <w:rStyle w:val="Hyperlink"/>
          </w:rPr>
          <w:fldChar w:fldCharType="end"/>
        </w:r>
      </w:del>
    </w:p>
    <w:p w14:paraId="75261327" w14:textId="2BC00FB9" w:rsidR="004E6452" w:rsidRPr="001570EA" w:rsidRDefault="004E6452" w:rsidP="006D787B">
      <w:pPr>
        <w:pStyle w:val="ListParagraph"/>
        <w:numPr>
          <w:ilvl w:val="0"/>
          <w:numId w:val="56"/>
        </w:numPr>
        <w:spacing w:after="120"/>
        <w:ind w:left="360"/>
        <w:jc w:val="left"/>
        <w:rPr>
          <w:ins w:id="25490" w:author="Greg Clendenning" w:date="2024-04-16T16:42:00Z"/>
        </w:rPr>
      </w:pPr>
      <w:ins w:id="25491" w:author="Greg Clendenning" w:date="2024-04-16T16:42:00Z">
        <w:r w:rsidRPr="001570EA">
          <w:t xml:space="preserve">Mattison, Lauren et al. (2012). "Dehumidifiers: A Major Consumer of Residential Electricity". Pages 9-208. The Cadmus Group. </w:t>
        </w:r>
        <w:r w:rsidR="00475EB1">
          <w:fldChar w:fldCharType="begin"/>
        </w:r>
        <w:r w:rsidR="00475EB1">
          <w:instrText>HYPERLINK "https://www.aceee.org/files/proceedings/2012/data/papers/0193-000291.pdf"</w:instrText>
        </w:r>
        <w:r w:rsidR="00475EB1">
          <w:fldChar w:fldCharType="separate"/>
        </w:r>
        <w:r w:rsidRPr="001570EA">
          <w:rPr>
            <w:rStyle w:val="Hyperlink"/>
          </w:rPr>
          <w:t>Weblink</w:t>
        </w:r>
        <w:r w:rsidR="00475EB1">
          <w:rPr>
            <w:rStyle w:val="Hyperlink"/>
          </w:rPr>
          <w:fldChar w:fldCharType="end"/>
        </w:r>
        <w:r w:rsidRPr="001570EA">
          <w:t xml:space="preserve"> </w:t>
        </w:r>
      </w:ins>
    </w:p>
    <w:p w14:paraId="50B9C25E" w14:textId="4FE520ED" w:rsidR="004E6452" w:rsidRPr="001570EA" w:rsidRDefault="004E6452" w:rsidP="006D787B">
      <w:pPr>
        <w:pStyle w:val="ListParagraph"/>
        <w:numPr>
          <w:ilvl w:val="0"/>
          <w:numId w:val="56"/>
        </w:numPr>
        <w:spacing w:after="120"/>
        <w:ind w:left="360"/>
        <w:jc w:val="left"/>
        <w:rPr>
          <w:ins w:id="25492" w:author="Greg Clendenning" w:date="2024-04-16T16:42:00Z"/>
          <w:rStyle w:val="Hyperlink"/>
          <w:rFonts w:eastAsiaTheme="minorHAnsi"/>
          <w:color w:val="000000" w:themeColor="text1"/>
        </w:rPr>
      </w:pPr>
      <w:ins w:id="25493" w:author="Greg Clendenning" w:date="2024-04-16T16:42:00Z">
        <w:r w:rsidRPr="001570EA">
          <w:t xml:space="preserve">U.S. EPA. (2019). ENERGY STAR Dehumidifiers </w:t>
        </w:r>
        <w:r w:rsidRPr="001570EA">
          <w:rPr>
            <w:color w:val="000000" w:themeColor="text1"/>
          </w:rPr>
          <w:t>Version 5.</w:t>
        </w:r>
        <w:r w:rsidRPr="001570EA">
          <w:rPr>
            <w:rStyle w:val="Hyperlink"/>
            <w:rFonts w:eastAsiaTheme="minorHAnsi"/>
            <w:color w:val="000000" w:themeColor="text1"/>
            <w:u w:val="none"/>
          </w:rPr>
          <w:t xml:space="preserve">0 Cover letter. </w:t>
        </w:r>
        <w:r w:rsidR="00475EB1">
          <w:fldChar w:fldCharType="begin"/>
        </w:r>
        <w:r w:rsidR="00475EB1">
          <w:instrText>HYPERLINK "https://www.energystar.gov/sites/default/files/asset/document/ENERGY%20STAR%20Dehumidifiers%20Version%205.0%20Cover%20Letter_0.pdf"</w:instrText>
        </w:r>
        <w:r w:rsidR="00475EB1">
          <w:fldChar w:fldCharType="separate"/>
        </w:r>
        <w:r w:rsidRPr="001570EA">
          <w:rPr>
            <w:rStyle w:val="Hyperlink"/>
            <w:rFonts w:eastAsiaTheme="minorHAnsi"/>
          </w:rPr>
          <w:t>Weblink</w:t>
        </w:r>
        <w:r w:rsidR="00475EB1">
          <w:rPr>
            <w:rStyle w:val="Hyperlink"/>
            <w:rFonts w:eastAsiaTheme="minorHAnsi"/>
          </w:rPr>
          <w:fldChar w:fldCharType="end"/>
        </w:r>
        <w:r w:rsidRPr="001570EA">
          <w:rPr>
            <w:rStyle w:val="Hyperlink"/>
            <w:rFonts w:eastAsiaTheme="minorHAnsi"/>
            <w:color w:val="000000" w:themeColor="text1"/>
            <w:u w:val="none"/>
          </w:rPr>
          <w:t xml:space="preserve"> </w:t>
        </w:r>
      </w:ins>
    </w:p>
    <w:p w14:paraId="01626C17" w14:textId="04638568" w:rsidR="004E6452" w:rsidRPr="001570EA" w:rsidRDefault="004E6452" w:rsidP="006D787B">
      <w:pPr>
        <w:pStyle w:val="ListParagraph"/>
        <w:numPr>
          <w:ilvl w:val="0"/>
          <w:numId w:val="56"/>
        </w:numPr>
        <w:spacing w:after="120"/>
        <w:ind w:left="360"/>
        <w:jc w:val="left"/>
      </w:pPr>
      <w:ins w:id="25494" w:author="Greg Clendenning" w:date="2024-04-16T16:42:00Z">
        <w:r w:rsidRPr="001570EA">
          <w:t xml:space="preserve">U.S. EPA. (2019). </w:t>
        </w:r>
      </w:ins>
      <w:r w:rsidRPr="001570EA">
        <w:t>ENERGY STAR Program Requirements Product Specification for Dehumidifiers</w:t>
      </w:r>
      <w:del w:id="25495" w:author="Greg Clendenning" w:date="2024-04-16T16:42:00Z">
        <w:r w:rsidR="00FA5174" w:rsidRPr="00C70957">
          <w:delText>,</w:delText>
        </w:r>
      </w:del>
      <w:r w:rsidRPr="001570EA">
        <w:t xml:space="preserve"> Eligibility Criteria Version </w:t>
      </w:r>
      <w:del w:id="25496" w:author="Greg Clendenning" w:date="2024-04-16T16:42:00Z">
        <w:r w:rsidR="00FA5174">
          <w:delText>4</w:delText>
        </w:r>
        <w:r w:rsidR="00FA5174" w:rsidRPr="00C70957">
          <w:delText>.0.</w:delText>
        </w:r>
        <w:r w:rsidR="00FA5174">
          <w:delText xml:space="preserve"> Accessed November 2, 2018. </w:delText>
        </w:r>
        <w:r w:rsidR="00FA5174" w:rsidRPr="00FD7815">
          <w:rPr>
            <w:rStyle w:val="Hyperlink"/>
          </w:rPr>
          <w:delText>https://www.energystar.gov/products/appliances/dehumidifiers/key_efficiency_criteria</w:delText>
        </w:r>
      </w:del>
      <w:ins w:id="25497" w:author="Greg Clendenning" w:date="2024-04-16T16:42:00Z">
        <w:r w:rsidRPr="001570EA">
          <w:t xml:space="preserve">5.0. </w:t>
        </w:r>
        <w:r w:rsidR="00475EB1">
          <w:fldChar w:fldCharType="begin"/>
        </w:r>
        <w:r w:rsidR="00475EB1">
          <w:instrText>HYPERLINK "https://www.energystar.gov/sites/default/files/ENERGY%20STAR%20Dehumidifiers%20Version%205.0%20Program%20Requirements_0.pdf"</w:instrText>
        </w:r>
        <w:r w:rsidR="00475EB1">
          <w:fldChar w:fldCharType="separate"/>
        </w:r>
        <w:r w:rsidRPr="001570EA">
          <w:rPr>
            <w:rStyle w:val="Hyperlink"/>
          </w:rPr>
          <w:t>Weblink</w:t>
        </w:r>
        <w:r w:rsidR="00475EB1">
          <w:rPr>
            <w:rStyle w:val="Hyperlink"/>
          </w:rPr>
          <w:fldChar w:fldCharType="end"/>
        </w:r>
        <w:r w:rsidRPr="001570EA">
          <w:t xml:space="preserve"> </w:t>
        </w:r>
      </w:ins>
    </w:p>
    <w:p w14:paraId="37D95CF6" w14:textId="7C1275E3" w:rsidR="004E6452" w:rsidRPr="001570EA" w:rsidRDefault="004E6452" w:rsidP="006D787B">
      <w:pPr>
        <w:pStyle w:val="ListParagraph"/>
        <w:numPr>
          <w:ilvl w:val="0"/>
          <w:numId w:val="56"/>
        </w:numPr>
        <w:spacing w:after="120"/>
        <w:ind w:left="360"/>
        <w:jc w:val="left"/>
        <w:rPr>
          <w:ins w:id="25498" w:author="Greg Clendenning" w:date="2024-04-16T16:42:00Z"/>
        </w:rPr>
      </w:pPr>
      <w:ins w:id="25499" w:author="Greg Clendenning" w:date="2024-04-16T16:42:00Z">
        <w:r w:rsidRPr="001570EA">
          <w:t xml:space="preserve">10 CFR 430.32(v) </w:t>
        </w:r>
        <w:r w:rsidR="00475EB1">
          <w:fldChar w:fldCharType="begin"/>
        </w:r>
        <w:r w:rsidR="00475EB1">
          <w:instrText>HYPERLINK "https://www.ecfr.gov/current/title-10/part-430/section-430.32" \l "p-430.32(v)"</w:instrText>
        </w:r>
        <w:r w:rsidR="00475EB1">
          <w:fldChar w:fldCharType="separate"/>
        </w:r>
        <w:r w:rsidRPr="001570EA">
          <w:rPr>
            <w:rStyle w:val="Hyperlink"/>
          </w:rPr>
          <w:t>Weblink</w:t>
        </w:r>
        <w:r w:rsidR="00475EB1">
          <w:rPr>
            <w:rStyle w:val="Hyperlink"/>
          </w:rPr>
          <w:fldChar w:fldCharType="end"/>
        </w:r>
      </w:ins>
    </w:p>
    <w:p w14:paraId="28D02276" w14:textId="7901A20C" w:rsidR="004E6452" w:rsidRPr="001570EA" w:rsidRDefault="004E6452">
      <w:pPr>
        <w:pStyle w:val="ListParagraph"/>
        <w:numPr>
          <w:ilvl w:val="0"/>
          <w:numId w:val="56"/>
        </w:numPr>
        <w:spacing w:after="120"/>
        <w:ind w:left="360"/>
        <w:jc w:val="left"/>
        <w:pPrChange w:id="25500" w:author="Greg Clendenning" w:date="2024-04-16T16:42:00Z">
          <w:pPr>
            <w:pStyle w:val="ListParagraph"/>
            <w:numPr>
              <w:numId w:val="56"/>
            </w:numPr>
            <w:spacing w:after="120"/>
            <w:ind w:left="360" w:hanging="360"/>
          </w:pPr>
        </w:pPrChange>
      </w:pPr>
      <w:r w:rsidRPr="001570EA">
        <w:t xml:space="preserve">Dehumidifier Metering in PA and Ohio by ADM from 7/17/2013 to 9/22/2013. </w:t>
      </w:r>
      <w:del w:id="25501" w:author="Greg Clendenning" w:date="2024-04-16T16:42:00Z">
        <w:r w:rsidR="00FA5174">
          <w:delText>31 Units</w:delText>
        </w:r>
      </w:del>
      <w:ins w:id="25502" w:author="Greg Clendenning" w:date="2024-04-16T16:42:00Z">
        <w:r w:rsidRPr="001570EA">
          <w:t>Thirty-one units</w:t>
        </w:r>
      </w:ins>
      <w:r w:rsidRPr="001570EA">
        <w:t xml:space="preserve"> metered. Assumes all non-coincident peaks occur within window and that the average load during this window is representative of the June PJM days as well.</w:t>
      </w:r>
    </w:p>
    <w:p w14:paraId="4EB29A33" w14:textId="77777777" w:rsidR="00FA5174" w:rsidRDefault="00FA5174" w:rsidP="00FA5174">
      <w:pPr>
        <w:pStyle w:val="ListParagraph"/>
        <w:numPr>
          <w:ilvl w:val="0"/>
          <w:numId w:val="56"/>
        </w:numPr>
        <w:spacing w:after="120"/>
        <w:ind w:left="360"/>
        <w:jc w:val="left"/>
        <w:rPr>
          <w:del w:id="25503" w:author="Greg Clendenning" w:date="2024-04-16T16:42:00Z"/>
        </w:rPr>
      </w:pPr>
      <w:del w:id="25504" w:author="Greg Clendenning" w:date="2024-04-16T16:42:00Z">
        <w:r>
          <w:delText xml:space="preserve">ENERGY STAR Most Efficient 2018 Recognition Criteria: Dehumidifiers. Accessed November 2, 2018. </w:delText>
        </w:r>
        <w:r w:rsidR="00475EB1">
          <w:fldChar w:fldCharType="begin"/>
        </w:r>
        <w:r w:rsidR="00475EB1">
          <w:delInstrText>HYPERLINK "https://www.energystar.gov/ia/partners/downloads/most_efficient/2018/Dehumidifiers%20ENERGY%20STAR%20Most%20Efficient%202018%20Final%20Criteria.pdf?cddb-3642"</w:delInstrText>
        </w:r>
        <w:r w:rsidR="00475EB1">
          <w:fldChar w:fldCharType="separate"/>
        </w:r>
        <w:r w:rsidRPr="00A13C04">
          <w:rPr>
            <w:rStyle w:val="Hyperlink"/>
          </w:rPr>
          <w:delText>https://www.energystar.gov/ia/partners/downloads/most_efficient/2018/Dehumidifiers%20ENERGY%20STAR%20Most%20Efficient%202018%20Final%20Criteria.pdf?cddb-3642</w:delText>
        </w:r>
        <w:r w:rsidR="00475EB1">
          <w:rPr>
            <w:rStyle w:val="Hyperlink"/>
          </w:rPr>
          <w:fldChar w:fldCharType="end"/>
        </w:r>
      </w:del>
    </w:p>
    <w:p w14:paraId="34D26979" w14:textId="77777777" w:rsidR="00FA5174" w:rsidRPr="00376F4E" w:rsidRDefault="00FA5174" w:rsidP="00FA5174">
      <w:pPr>
        <w:pStyle w:val="ListParagraph"/>
        <w:numPr>
          <w:ilvl w:val="0"/>
          <w:numId w:val="56"/>
        </w:numPr>
        <w:spacing w:after="120"/>
        <w:ind w:left="360"/>
        <w:jc w:val="left"/>
        <w:rPr>
          <w:del w:id="25505" w:author="Greg Clendenning" w:date="2024-04-16T16:42:00Z"/>
          <w:rStyle w:val="Hyperlink"/>
          <w:rFonts w:eastAsiaTheme="minorHAnsi"/>
          <w:color w:val="auto"/>
          <w:u w:val="none"/>
        </w:rPr>
      </w:pPr>
      <w:del w:id="25506" w:author="Greg Clendenning" w:date="2024-04-16T16:42:00Z">
        <w:r>
          <w:delText xml:space="preserve">ENERGY STAR Most Efficient 2019 memo. Accessed November 2, 2018. </w:delText>
        </w:r>
        <w:r w:rsidR="00475EB1">
          <w:fldChar w:fldCharType="begin"/>
        </w:r>
        <w:r w:rsidR="00475EB1">
          <w:delInstrText>HYPERLINK "https://www.energystar.gov/sites/default/files/ENERGY%20STAR%20Most%20Efficient%202019%20Memo_0.pdf"</w:delInstrText>
        </w:r>
        <w:r w:rsidR="00475EB1">
          <w:fldChar w:fldCharType="separate"/>
        </w:r>
        <w:r w:rsidRPr="00A13C04">
          <w:rPr>
            <w:rStyle w:val="Hyperlink"/>
          </w:rPr>
          <w:delText>https://www.energystar.gov/sites/default/files/ENERGY%20STAR%20Most%20Efficient%202019%20Memo_0.pdf</w:delText>
        </w:r>
        <w:r w:rsidR="00475EB1">
          <w:rPr>
            <w:rStyle w:val="Hyperlink"/>
          </w:rPr>
          <w:fldChar w:fldCharType="end"/>
        </w:r>
      </w:del>
    </w:p>
    <w:p w14:paraId="53C6C6AF" w14:textId="4833CB03" w:rsidR="004E6452" w:rsidRPr="001570EA" w:rsidRDefault="004E6452" w:rsidP="006D787B">
      <w:pPr>
        <w:pStyle w:val="ListParagraph"/>
        <w:numPr>
          <w:ilvl w:val="0"/>
          <w:numId w:val="56"/>
        </w:numPr>
        <w:spacing w:after="120"/>
        <w:ind w:left="360"/>
        <w:jc w:val="left"/>
        <w:rPr>
          <w:ins w:id="25507" w:author="Greg Clendenning" w:date="2024-04-16T16:42:00Z"/>
        </w:rPr>
      </w:pPr>
      <w:ins w:id="25508" w:author="Greg Clendenning" w:date="2024-04-16T16:42:00Z">
        <w:r w:rsidRPr="001570EA">
          <w:t xml:space="preserve">U.S. EPA. (2024). ENERGY STAR Most Efficient 2024 Dehumidifiers Recognition Criteria. </w:t>
        </w:r>
        <w:r w:rsidR="00475EB1">
          <w:fldChar w:fldCharType="begin"/>
        </w:r>
        <w:r w:rsidR="00475EB1">
          <w:instrText>HYPERLINK "https://www.energystar.gov/sites/default/files/asset/document/Dehumidifiers%20ENERGY%20STAR%20Most%20Efficient%202024%20Final%20Criteria.pdf?_gl=1*lig51v*_ga*MTc5ODM1MDQ0NC4xNjk3NTYyOTI4*_ga_S0KJTVVLQ6*MTcwNTAxNjc2Mi4zNi4xLjE3MDUwMTY5OTMuMC4wLjA."</w:instrText>
        </w:r>
        <w:r w:rsidR="00475EB1">
          <w:fldChar w:fldCharType="separate"/>
        </w:r>
        <w:r w:rsidRPr="001570EA">
          <w:rPr>
            <w:rStyle w:val="Hyperlink"/>
          </w:rPr>
          <w:t>Weblink</w:t>
        </w:r>
        <w:r w:rsidR="00475EB1">
          <w:rPr>
            <w:rStyle w:val="Hyperlink"/>
          </w:rPr>
          <w:fldChar w:fldCharType="end"/>
        </w:r>
      </w:ins>
    </w:p>
    <w:p w14:paraId="0BC0FBCC" w14:textId="4D20E0C0" w:rsidR="004E6452" w:rsidRPr="001570EA" w:rsidRDefault="004E6452" w:rsidP="006D787B">
      <w:pPr>
        <w:pStyle w:val="ListParagraph"/>
        <w:numPr>
          <w:ilvl w:val="0"/>
          <w:numId w:val="56"/>
        </w:numPr>
        <w:spacing w:after="120"/>
        <w:ind w:left="360"/>
        <w:jc w:val="left"/>
        <w:rPr>
          <w:ins w:id="25509" w:author="Greg Clendenning" w:date="2024-04-16T16:42:00Z"/>
          <w:rFonts w:eastAsiaTheme="minorHAnsi"/>
        </w:rPr>
      </w:pPr>
      <w:ins w:id="25510" w:author="Greg Clendenning" w:date="2024-04-16T16:42:00Z">
        <w:r w:rsidRPr="001570EA">
          <w:t xml:space="preserve">U.S. EPA. (2023). ENERGY STAR Most Efficient 2024 Final Criteria Recognition Letter. </w:t>
        </w:r>
        <w:r w:rsidR="00475EB1">
          <w:fldChar w:fldCharType="begin"/>
        </w:r>
        <w:r w:rsidR="00475EB1">
          <w:instrText>HYPERLINK "https://www.energystar.gov/sites/default/files/asset/document/ENERGY%20STAR%20Most%20Efficient%202024%20Final%20Criteria%20Memo%20-%20Revised_12-2023.pdf"</w:instrText>
        </w:r>
        <w:r w:rsidR="00475EB1">
          <w:fldChar w:fldCharType="separate"/>
        </w:r>
        <w:r w:rsidRPr="001570EA">
          <w:rPr>
            <w:rStyle w:val="Hyperlink"/>
          </w:rPr>
          <w:t>Weblink</w:t>
        </w:r>
        <w:r w:rsidR="00475EB1">
          <w:rPr>
            <w:rStyle w:val="Hyperlink"/>
          </w:rPr>
          <w:fldChar w:fldCharType="end"/>
        </w:r>
      </w:ins>
    </w:p>
    <w:p w14:paraId="05887AE2" w14:textId="77777777" w:rsidR="004E6452" w:rsidRPr="001570EA" w:rsidRDefault="004E6452">
      <w:pPr>
        <w:rPr>
          <w:rFonts w:eastAsiaTheme="minorHAnsi" w:cs="Arial"/>
        </w:rPr>
        <w:sectPr w:rsidR="004E6452" w:rsidRPr="001570EA" w:rsidSect="00EB0EA0">
          <w:footerReference w:type="first" r:id="rId48"/>
          <w:pgSz w:w="12240" w:h="15840"/>
          <w:pgMar w:top="1440" w:right="1800" w:bottom="1440" w:left="1800" w:header="720" w:footer="501" w:gutter="0"/>
          <w:cols w:space="720"/>
        </w:sectPr>
        <w:pPrChange w:id="25511" w:author="Greg Clendenning" w:date="2024-04-16T16:42:00Z">
          <w:pPr>
            <w:pStyle w:val="ListParagraph"/>
            <w:numPr>
              <w:numId w:val="56"/>
            </w:numPr>
            <w:overflowPunct/>
            <w:autoSpaceDE/>
            <w:autoSpaceDN/>
            <w:adjustRightInd/>
            <w:ind w:left="1084" w:hanging="360"/>
            <w:jc w:val="left"/>
            <w:textAlignment w:val="auto"/>
          </w:pPr>
        </w:pPrChange>
      </w:pPr>
      <w:bookmarkStart w:id="25512" w:name="_Toc530141630"/>
    </w:p>
    <w:p w14:paraId="5FDEE54D" w14:textId="77777777" w:rsidR="004E6452" w:rsidRPr="001570EA" w:rsidRDefault="004E6452" w:rsidP="00462D97">
      <w:pPr>
        <w:pStyle w:val="Heading3"/>
      </w:pPr>
      <w:bookmarkStart w:id="25513" w:name="_Toc48143049"/>
      <w:r w:rsidRPr="001570EA">
        <w:t>Dehumidifier Retirement</w:t>
      </w:r>
      <w:bookmarkEnd w:id="25512"/>
      <w:bookmarkEnd w:id="2551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4E6452" w:rsidRPr="001570EA" w14:paraId="262A8228"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50F9378" w14:textId="77777777" w:rsidR="004E6452" w:rsidRPr="001570EA" w:rsidRDefault="004E6452">
            <w:pPr>
              <w:pStyle w:val="TableCell"/>
              <w:spacing w:before="60" w:after="60"/>
              <w:rPr>
                <w:b/>
                <w:bCs/>
                <w:color w:val="000000"/>
              </w:rPr>
            </w:pPr>
            <w:r w:rsidRPr="001570EA">
              <w:rPr>
                <w:b/>
                <w:bCs/>
                <w:color w:val="000000"/>
              </w:rPr>
              <w:t>Target 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990390" w14:textId="22463C6D" w:rsidR="004E6452" w:rsidRPr="001570EA" w:rsidRDefault="004E6452">
            <w:pPr>
              <w:pStyle w:val="TableCell"/>
              <w:spacing w:before="60" w:after="60"/>
              <w:jc w:val="center"/>
              <w:rPr>
                <w:color w:val="000000"/>
              </w:rPr>
            </w:pPr>
            <w:r w:rsidRPr="001570EA">
              <w:rPr>
                <w:color w:val="000000"/>
              </w:rPr>
              <w:t>Residential</w:t>
            </w:r>
            <w:del w:id="25514" w:author="Greg Clendenning" w:date="2024-04-16T16:42:00Z">
              <w:r w:rsidR="00FA5174">
                <w:rPr>
                  <w:color w:val="000000"/>
                </w:rPr>
                <w:delText xml:space="preserve"> </w:delText>
              </w:r>
              <w:r w:rsidR="00FA5174" w:rsidRPr="001D6512">
                <w:rPr>
                  <w:color w:val="000000"/>
                </w:rPr>
                <w:delText>Establishments</w:delText>
              </w:r>
            </w:del>
          </w:p>
        </w:tc>
      </w:tr>
      <w:tr w:rsidR="004E6452" w:rsidRPr="001570EA" w14:paraId="5C40C540"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D00003" w14:textId="77777777" w:rsidR="004E6452" w:rsidRPr="001570EA" w:rsidRDefault="004E6452">
            <w:pPr>
              <w:pStyle w:val="TableCell"/>
              <w:spacing w:before="60" w:after="60"/>
              <w:rPr>
                <w:b/>
                <w:bCs/>
                <w:color w:val="000000"/>
              </w:rPr>
            </w:pPr>
            <w:r w:rsidRPr="001570EA">
              <w:rPr>
                <w:b/>
                <w:bCs/>
                <w:color w:val="000000"/>
              </w:rPr>
              <w:t>Measure 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9D57DF" w14:textId="77777777" w:rsidR="004E6452" w:rsidRPr="001570EA" w:rsidRDefault="004E6452">
            <w:pPr>
              <w:pStyle w:val="TableCell"/>
              <w:spacing w:before="60" w:after="60"/>
              <w:jc w:val="center"/>
              <w:rPr>
                <w:color w:val="000000"/>
              </w:rPr>
            </w:pPr>
            <w:r w:rsidRPr="001570EA">
              <w:rPr>
                <w:color w:val="000000"/>
              </w:rPr>
              <w:t>Dehumidifier</w:t>
            </w:r>
          </w:p>
        </w:tc>
      </w:tr>
      <w:tr w:rsidR="004E6452" w:rsidRPr="001570EA" w14:paraId="782EB2DF"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DC0DC7" w14:textId="77777777" w:rsidR="004E6452" w:rsidRPr="001570EA" w:rsidRDefault="004E6452">
            <w:pPr>
              <w:pStyle w:val="TableCell"/>
              <w:spacing w:before="60" w:after="60"/>
              <w:rPr>
                <w:b/>
                <w:bCs/>
                <w:color w:val="000000"/>
              </w:rPr>
            </w:pPr>
            <w:r w:rsidRPr="001570EA">
              <w:rPr>
                <w:b/>
                <w:bCs/>
                <w:color w:val="000000"/>
              </w:rPr>
              <w:t>Measure 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0969DB" w14:textId="7B88DDFD" w:rsidR="004E6452" w:rsidRPr="001570EA" w:rsidRDefault="004E6452">
            <w:pPr>
              <w:pStyle w:val="TableCell"/>
              <w:spacing w:before="60" w:after="60"/>
              <w:jc w:val="center"/>
              <w:rPr>
                <w:color w:val="000000"/>
                <w:vertAlign w:val="superscript"/>
              </w:rPr>
            </w:pPr>
            <w:r w:rsidRPr="001570EA">
              <w:rPr>
                <w:color w:val="000000"/>
              </w:rPr>
              <w:t xml:space="preserve">4 </w:t>
            </w:r>
            <w:del w:id="25515" w:author="Greg Clendenning" w:date="2024-04-16T16:42:00Z">
              <w:r w:rsidR="00FA5174">
                <w:rPr>
                  <w:color w:val="000000"/>
                </w:rPr>
                <w:delText>years</w:delText>
              </w:r>
              <w:r w:rsidR="00FA5174" w:rsidRPr="563C6F9E">
                <w:rPr>
                  <w:rStyle w:val="FootnoteReference"/>
                  <w:sz w:val="20"/>
                </w:rPr>
                <w:footnoteReference w:id="76"/>
              </w:r>
            </w:del>
            <w:ins w:id="25517" w:author="Greg Clendenning" w:date="2024-04-16T16:42:00Z">
              <w:r w:rsidRPr="001570EA">
                <w:rPr>
                  <w:color w:val="000000"/>
                </w:rPr>
                <w:t>years</w:t>
              </w:r>
              <w:r w:rsidRPr="001570EA">
                <w:rPr>
                  <w:color w:val="000000"/>
                  <w:vertAlign w:val="superscript"/>
                </w:rPr>
                <w:t>Source 7</w:t>
              </w:r>
            </w:ins>
          </w:p>
        </w:tc>
      </w:tr>
      <w:tr w:rsidR="004E6452" w:rsidRPr="001570EA" w14:paraId="3A858DB4" w14:textId="77777777">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11DAF" w14:textId="77777777" w:rsidR="004E6452" w:rsidRPr="001570EA" w:rsidRDefault="004E6452">
            <w:pPr>
              <w:pStyle w:val="TableCell"/>
              <w:spacing w:before="60" w:after="60"/>
              <w:rPr>
                <w:b/>
                <w:bCs/>
                <w:color w:val="000000"/>
              </w:rPr>
            </w:pPr>
            <w:r w:rsidRPr="001570EA">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2C820B" w14:textId="77777777" w:rsidR="004E6452" w:rsidRPr="001570EA" w:rsidRDefault="004E6452">
            <w:pPr>
              <w:pStyle w:val="TableCell"/>
              <w:spacing w:before="60" w:after="60"/>
              <w:jc w:val="center"/>
              <w:rPr>
                <w:color w:val="000000"/>
              </w:rPr>
            </w:pPr>
            <w:r w:rsidRPr="001570EA">
              <w:rPr>
                <w:color w:val="000000"/>
              </w:rPr>
              <w:t>Early Retirement</w:t>
            </w:r>
          </w:p>
        </w:tc>
      </w:tr>
    </w:tbl>
    <w:p w14:paraId="309A0497" w14:textId="77777777" w:rsidR="004E6452" w:rsidRPr="001570EA" w:rsidRDefault="004E6452" w:rsidP="004E6452">
      <w:pPr>
        <w:pStyle w:val="NoSpacing"/>
        <w:spacing w:after="0"/>
        <w:rPr>
          <w:rFonts w:cs="Arial"/>
          <w:szCs w:val="20"/>
        </w:rPr>
      </w:pPr>
    </w:p>
    <w:p w14:paraId="1FAED24D" w14:textId="6266C9DE" w:rsidR="004E6452" w:rsidRPr="001570EA" w:rsidRDefault="004E6452" w:rsidP="004E6452">
      <w:pPr>
        <w:pStyle w:val="NoSpacing"/>
        <w:rPr>
          <w:rFonts w:eastAsia="Arial" w:cs="Arial"/>
        </w:rPr>
      </w:pPr>
      <w:r w:rsidRPr="001570EA">
        <w:t xml:space="preserve">This measure is defined as retirement and recycling </w:t>
      </w:r>
      <w:r w:rsidRPr="001570EA">
        <w:rPr>
          <w:u w:val="single"/>
        </w:rPr>
        <w:t>without direct EDC replacement</w:t>
      </w:r>
      <w:r w:rsidRPr="001570EA">
        <w:t xml:space="preserve"> of an </w:t>
      </w:r>
      <w:r w:rsidRPr="001570EA">
        <w:rPr>
          <w:i/>
          <w:iCs/>
        </w:rPr>
        <w:t>operable</w:t>
      </w:r>
      <w:r w:rsidRPr="001570EA">
        <w:t xml:space="preserve"> but older and inefficient room dehumidifier unit that would not have otherwise been recycled. The assumption is that these units will be permanently removed from the grid rather than handed down or sold for use in another location by another EDC customer, and furthermore that they would not have been recycled without this program. This measure is quite different from other energy-efficiency measures in that the energy/demand savings is not the difference between a pre- and post- </w:t>
      </w:r>
      <w:r w:rsidR="0011700A" w:rsidRPr="001570EA">
        <w:t>configuration</w:t>
      </w:r>
      <w:del w:id="25518" w:author="Greg Clendenning" w:date="2024-04-16T16:42:00Z">
        <w:r w:rsidR="00FA5174" w:rsidRPr="563C6F9E">
          <w:delText>,</w:delText>
        </w:r>
      </w:del>
      <w:r w:rsidR="0011700A" w:rsidRPr="001570EA">
        <w:t xml:space="preserve"> but</w:t>
      </w:r>
      <w:r w:rsidRPr="001570EA">
        <w:t xml:space="preserve"> is instead the result of complete elimination of the existing dehumidifier</w:t>
      </w:r>
      <w:r w:rsidRPr="001570EA">
        <w:rPr>
          <w:rFonts w:eastAsia="Arial" w:cs="Arial"/>
        </w:rPr>
        <w:t>.</w:t>
      </w:r>
    </w:p>
    <w:p w14:paraId="10C6855B" w14:textId="77777777" w:rsidR="004E6452" w:rsidRPr="001570EA" w:rsidRDefault="004E6452" w:rsidP="004E6452">
      <w:pPr>
        <w:pStyle w:val="SubStyle"/>
      </w:pPr>
      <w:r w:rsidRPr="001570EA">
        <w:t>Eligibility</w:t>
      </w:r>
    </w:p>
    <w:p w14:paraId="2AF69C12" w14:textId="77777777" w:rsidR="004E6452" w:rsidRPr="001570EA" w:rsidRDefault="004E6452" w:rsidP="004E6452">
      <w:pPr>
        <w:pStyle w:val="NoSpacing"/>
        <w:rPr>
          <w:rFonts w:eastAsia="Arial" w:cs="Arial"/>
        </w:rPr>
      </w:pPr>
      <w:r w:rsidRPr="001570EA">
        <w:t xml:space="preserve">The savings are not attributable to the customer that owned the dehumidifier, but instead are attributed to a </w:t>
      </w:r>
      <w:r w:rsidRPr="001570EA">
        <w:rPr>
          <w:i/>
          <w:iCs/>
        </w:rPr>
        <w:t>hypothetical user</w:t>
      </w:r>
      <w:r w:rsidRPr="001570EA">
        <w:t xml:space="preserve"> of the equipment had it not been recycled. Energy and demand savings is the estimated energy consumption of the retired unit over its remaining useful life (RUL).</w:t>
      </w:r>
    </w:p>
    <w:p w14:paraId="51CE383A" w14:textId="77777777" w:rsidR="004E6452" w:rsidRPr="001570EA" w:rsidRDefault="004E6452" w:rsidP="004E6452">
      <w:pPr>
        <w:pStyle w:val="SubStyle"/>
      </w:pPr>
      <w:r w:rsidRPr="001570EA">
        <w:t>Algorithms</w:t>
      </w:r>
    </w:p>
    <w:p w14:paraId="6F4FF32B" w14:textId="77777777" w:rsidR="004E6452" w:rsidRPr="001570EA" w:rsidRDefault="004E6452" w:rsidP="004E6452">
      <w:pPr>
        <w:pStyle w:val="BodyText"/>
        <w:ind w:right="0"/>
      </w:pPr>
      <w:r w:rsidRPr="001570EA">
        <w:t>Impacts are based only on the existing unit, and savings apply</w:t>
      </w:r>
      <w:r w:rsidRPr="001570EA">
        <w:rPr>
          <w:i/>
          <w:iCs/>
        </w:rPr>
        <w:t xml:space="preserve"> only for the remaining useful life (RUL) of the unit</w:t>
      </w:r>
      <w:r w:rsidRPr="001570EA">
        <w:t>.</w:t>
      </w:r>
    </w:p>
    <w:p w14:paraId="69309A40" w14:textId="77777777" w:rsidR="004E6452" w:rsidRPr="001570EA" w:rsidRDefault="004E6452" w:rsidP="004E6452"/>
    <w:p w14:paraId="089A7D2B" w14:textId="77777777" w:rsidR="004E6452" w:rsidRPr="001570EA" w:rsidRDefault="004E6452" w:rsidP="004E6452">
      <w:r w:rsidRPr="001570EA">
        <w:t>The energy savings and demand reduction of this measure were established using actual metered residential dehumidifier usage data.</w:t>
      </w:r>
    </w:p>
    <w:p w14:paraId="29C08E06" w14:textId="77777777" w:rsidR="004E6452" w:rsidRPr="001570EA" w:rsidRDefault="004E6452" w:rsidP="004E6452"/>
    <w:p w14:paraId="5B1546E2" w14:textId="77777777" w:rsidR="004E6452" w:rsidRPr="001570EA" w:rsidRDefault="004E6452" w:rsidP="004E6452">
      <w:pPr>
        <w:rPr>
          <w:vertAlign w:val="superscript"/>
        </w:rPr>
      </w:pPr>
      <w:r w:rsidRPr="001570EA">
        <w:t>The metered data was best fit with a polynomial which is second order in temperature humidity index and first order in capacity:</w:t>
      </w:r>
      <w:r w:rsidRPr="001570EA">
        <w:rPr>
          <w:vertAlign w:val="superscript"/>
        </w:rPr>
        <w:t>Source 1</w:t>
      </w:r>
    </w:p>
    <w:p w14:paraId="5A4D299C" w14:textId="77777777" w:rsidR="004E6452" w:rsidRPr="001570EA" w:rsidRDefault="004E6452" w:rsidP="004E6452"/>
    <w:p w14:paraId="5D4239E2" w14:textId="77777777" w:rsidR="004E6452" w:rsidRPr="001570EA" w:rsidRDefault="004E6452" w:rsidP="004E6452">
      <w:pPr>
        <w:tabs>
          <w:tab w:val="left" w:pos="1080"/>
          <w:tab w:val="left" w:pos="3600"/>
          <w:tab w:val="left" w:pos="4320"/>
          <w:tab w:val="left" w:pos="5040"/>
          <w:tab w:val="right" w:pos="9360"/>
        </w:tabs>
      </w:pPr>
      <w:r w:rsidRPr="001570EA">
        <w:rPr>
          <w:rFonts w:ascii="Cambria Math" w:hAnsi="Cambria Math"/>
          <w:i/>
        </w:rPr>
        <w:t>kWh</w:t>
      </w:r>
      <w:r w:rsidRPr="001570EA">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50B388BD" w14:textId="77777777" w:rsidR="004E6452" w:rsidRPr="001570EA" w:rsidRDefault="004E6452" w:rsidP="004E6452">
      <w:pPr>
        <w:tabs>
          <w:tab w:val="left" w:pos="720"/>
          <w:tab w:val="left" w:pos="1440"/>
          <w:tab w:val="left" w:pos="2160"/>
          <w:tab w:val="left" w:pos="2880"/>
          <w:tab w:val="left" w:pos="3600"/>
          <w:tab w:val="left" w:pos="4320"/>
          <w:tab w:val="left" w:pos="5040"/>
          <w:tab w:val="right" w:pos="9360"/>
        </w:tabs>
      </w:pPr>
    </w:p>
    <w:p w14:paraId="12919B3F" w14:textId="77777777" w:rsidR="004E6452" w:rsidRPr="001570EA" w:rsidRDefault="004E6452" w:rsidP="004E6452">
      <w:r w:rsidRPr="001570EA">
        <w:t>where:</w:t>
      </w:r>
    </w:p>
    <w:p w14:paraId="76FD7888" w14:textId="77777777" w:rsidR="004E6452" w:rsidRPr="001570EA" w:rsidRDefault="004E6452" w:rsidP="004E6452"/>
    <w:p w14:paraId="7505DF88" w14:textId="77777777" w:rsidR="004E6452" w:rsidRPr="001570EA" w:rsidRDefault="004E6452" w:rsidP="004E6452">
      <w:pPr>
        <w:tabs>
          <w:tab w:val="left" w:pos="1170"/>
        </w:tabs>
      </w:pPr>
      <w:r w:rsidRPr="001570EA">
        <w:rPr>
          <w:rFonts w:ascii="Cambria Math" w:hAnsi="Cambria Math"/>
          <w:i/>
        </w:rPr>
        <w:t>THI</w:t>
      </w:r>
      <w:r w:rsidRPr="001570EA">
        <w:rPr>
          <w:rFonts w:ascii="Cambria Math" w:hAnsi="Cambria Math"/>
          <w:i/>
          <w:vertAlign w:val="subscript"/>
        </w:rPr>
        <w:t>PJM</w:t>
      </w:r>
      <w:r w:rsidRPr="001570EA">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rsidRPr="001570EA">
        <w:tab/>
        <w:t>for DB ≥ 58°F</w:t>
      </w:r>
    </w:p>
    <w:p w14:paraId="7D5D546C" w14:textId="77777777" w:rsidR="004E6452" w:rsidRPr="001570EA" w:rsidRDefault="004E6452" w:rsidP="004E6452">
      <w:pPr>
        <w:tabs>
          <w:tab w:val="left" w:pos="1170"/>
          <w:tab w:val="left" w:pos="5040"/>
        </w:tabs>
      </w:pPr>
      <w:r w:rsidRPr="001570EA">
        <w:tab/>
        <w:t xml:space="preserve">= </w:t>
      </w:r>
      <w:r w:rsidRPr="001570EA">
        <w:rPr>
          <w:rFonts w:ascii="Cambria Math" w:hAnsi="Cambria Math"/>
          <w:i/>
        </w:rPr>
        <w:t>DB</w:t>
      </w:r>
      <w:r w:rsidRPr="001570EA">
        <w:tab/>
        <w:t>for DB &lt; 58°F</w:t>
      </w:r>
    </w:p>
    <w:p w14:paraId="007CA25B" w14:textId="77777777" w:rsidR="004E6452" w:rsidRPr="001570EA" w:rsidRDefault="004E6452" w:rsidP="004E6452"/>
    <w:p w14:paraId="486D3EEC" w14:textId="77777777" w:rsidR="004E6452" w:rsidRPr="001570EA" w:rsidRDefault="004E6452" w:rsidP="004E6452">
      <w:pPr>
        <w:pStyle w:val="ListParagraph"/>
        <w:spacing w:after="0"/>
        <w:ind w:left="0"/>
      </w:pPr>
      <w:r w:rsidRPr="001570EA">
        <w:t xml:space="preserve">Similarly, </w:t>
      </w:r>
      <w:ins w:id="25519" w:author="Greg Clendenning" w:date="2024-04-16T16:42:00Z">
        <w:r w:rsidRPr="001570EA">
          <w:t xml:space="preserve">summer peak </w:t>
        </w:r>
      </w:ins>
      <w:r w:rsidRPr="001570EA">
        <w:t>demand was modeled with the following capacity-dependent linear regression:</w:t>
      </w:r>
      <w:r w:rsidRPr="001570EA">
        <w:rPr>
          <w:vertAlign w:val="superscript"/>
        </w:rPr>
        <w:t>Source 2</w:t>
      </w:r>
    </w:p>
    <w:p w14:paraId="2213B09D" w14:textId="77777777" w:rsidR="004E6452" w:rsidRPr="001570EA" w:rsidRDefault="004E6452" w:rsidP="004E6452"/>
    <w:p w14:paraId="686B43E9" w14:textId="1C5B2523" w:rsidR="004E6452" w:rsidRPr="001570EA" w:rsidRDefault="00FA5174">
      <w:pPr>
        <w:tabs>
          <w:tab w:val="left" w:pos="1170"/>
          <w:tab w:val="left" w:pos="3600"/>
          <w:tab w:val="left" w:pos="4320"/>
          <w:tab w:val="left" w:pos="5040"/>
          <w:tab w:val="right" w:pos="9360"/>
        </w:tabs>
        <w:jc w:val="left"/>
        <w:pPrChange w:id="25520" w:author="Greg Clendenning" w:date="2024-04-16T16:42:00Z">
          <w:pPr>
            <w:tabs>
              <w:tab w:val="left" w:pos="1170"/>
              <w:tab w:val="left" w:pos="3600"/>
              <w:tab w:val="left" w:pos="4320"/>
              <w:tab w:val="left" w:pos="5040"/>
              <w:tab w:val="right" w:pos="9360"/>
            </w:tabs>
          </w:pPr>
        </w:pPrChange>
      </w:pPr>
      <w:del w:id="25521" w:author="Greg Clendenning" w:date="2024-04-16T16:42:00Z">
        <w:r w:rsidRPr="00864AC5">
          <w:rPr>
            <w:rFonts w:ascii="Cambria Math" w:hAnsi="Cambria Math"/>
            <w:i/>
          </w:rPr>
          <w:delText>kW</w:delText>
        </w:r>
        <w:r>
          <w:tab/>
        </w:r>
      </w:del>
      <m:oMath>
        <m:r>
          <w:ins w:id="25522" w:author="Greg Clendenning" w:date="2024-04-16T16:42:00Z">
            <w:rPr>
              <w:rFonts w:ascii="Cambria Math" w:hAnsi="Cambria Math" w:cs="Arial"/>
              <w:szCs w:val="20"/>
            </w:rPr>
            <m:t>∆</m:t>
          </w:ins>
        </m:r>
        <m:sSub>
          <m:sSubPr>
            <m:ctrlPr>
              <w:ins w:id="25523" w:author="Greg Clendenning" w:date="2024-04-16T16:42:00Z">
                <w:rPr>
                  <w:rFonts w:ascii="Cambria Math" w:hAnsi="Cambria Math" w:cs="Arial"/>
                  <w:i/>
                  <w:szCs w:val="20"/>
                </w:rPr>
              </w:ins>
            </m:ctrlPr>
          </m:sSubPr>
          <m:e>
            <m:r>
              <w:ins w:id="25524" w:author="Greg Clendenning" w:date="2024-04-16T16:42:00Z">
                <w:rPr>
                  <w:rFonts w:ascii="Cambria Math" w:hAnsi="Cambria Math" w:cs="Arial"/>
                  <w:szCs w:val="20"/>
                </w:rPr>
                <m:t>kW</m:t>
              </w:ins>
            </m:r>
          </m:e>
          <m:sub>
            <m:r>
              <w:ins w:id="25525" w:author="Greg Clendenning" w:date="2024-04-16T16:42:00Z">
                <w:rPr>
                  <w:rFonts w:ascii="Cambria Math" w:hAnsi="Cambria Math" w:cs="Arial"/>
                  <w:szCs w:val="20"/>
                </w:rPr>
                <m:t>summer peak</m:t>
              </w:ins>
            </m:r>
          </m:sub>
        </m:sSub>
      </m:oMath>
      <w:ins w:id="25526" w:author="Greg Clendenning" w:date="2024-04-16T16:42:00Z">
        <w:r w:rsidR="004E6452" w:rsidRPr="001570EA">
          <w:t xml:space="preserve"> </w:t>
        </w:r>
      </w:ins>
      <w:r w:rsidR="004E6452" w:rsidRPr="001570EA">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7619296B" w14:textId="77777777" w:rsidR="004E6452" w:rsidRPr="001570EA" w:rsidRDefault="004E6452" w:rsidP="004E6452">
      <w:pPr>
        <w:rPr>
          <w:ins w:id="25527" w:author="Greg Clendenning" w:date="2024-04-16T16:42:00Z"/>
        </w:rPr>
      </w:pPr>
    </w:p>
    <w:p w14:paraId="3E56DDAA" w14:textId="77777777" w:rsidR="004E6452" w:rsidRPr="001570EA" w:rsidRDefault="004E6452" w:rsidP="004E6452">
      <w:pPr>
        <w:pStyle w:val="NoSpacing"/>
        <w:spacing w:line="360" w:lineRule="auto"/>
        <w:rPr>
          <w:ins w:id="25528" w:author="Greg Clendenning" w:date="2024-04-16T16:42:00Z"/>
          <w:rFonts w:eastAsiaTheme="minorEastAsia" w:cs="Arial"/>
          <w:i/>
          <w:szCs w:val="20"/>
        </w:rPr>
      </w:pPr>
      <m:oMathPara>
        <m:oMathParaPr>
          <m:jc m:val="left"/>
        </m:oMathParaPr>
        <m:oMath>
          <m:r>
            <w:ins w:id="25529" w:author="Greg Clendenning" w:date="2024-04-16T16:42:00Z">
              <w:rPr>
                <w:rFonts w:ascii="Cambria Math" w:hAnsi="Cambria Math" w:cs="Arial"/>
                <w:szCs w:val="20"/>
              </w:rPr>
              <m:t>∆</m:t>
            </w:ins>
          </m:r>
          <m:sSub>
            <m:sSubPr>
              <m:ctrlPr>
                <w:ins w:id="25530" w:author="Greg Clendenning" w:date="2024-04-16T16:42:00Z">
                  <w:rPr>
                    <w:rFonts w:ascii="Cambria Math" w:hAnsi="Cambria Math" w:cs="Arial"/>
                    <w:i/>
                    <w:szCs w:val="20"/>
                  </w:rPr>
                </w:ins>
              </m:ctrlPr>
            </m:sSubPr>
            <m:e>
              <m:r>
                <w:ins w:id="25531" w:author="Greg Clendenning" w:date="2024-04-16T16:42:00Z">
                  <w:rPr>
                    <w:rFonts w:ascii="Cambria Math" w:hAnsi="Cambria Math" w:cs="Arial"/>
                    <w:szCs w:val="20"/>
                  </w:rPr>
                  <m:t>kW</m:t>
                </w:ins>
              </m:r>
            </m:e>
            <m:sub>
              <m:r>
                <w:ins w:id="25532" w:author="Greg Clendenning" w:date="2024-04-16T16:42:00Z">
                  <w:rPr>
                    <w:rFonts w:ascii="Cambria Math" w:hAnsi="Cambria Math" w:cs="Arial"/>
                    <w:szCs w:val="20"/>
                  </w:rPr>
                  <m:t>winter peak</m:t>
                </w:ins>
              </m:r>
            </m:sub>
          </m:sSub>
          <m:r>
            <w:ins w:id="25533" w:author="Greg Clendenning" w:date="2024-04-16T16:42:00Z">
              <w:rPr>
                <w:rFonts w:ascii="Cambria Math" w:hAnsi="Cambria Math" w:cs="Arial"/>
                <w:szCs w:val="20"/>
              </w:rPr>
              <m:t>=0</m:t>
            </w:ins>
          </m:r>
        </m:oMath>
      </m:oMathPara>
    </w:p>
    <w:p w14:paraId="25829CE6" w14:textId="77777777" w:rsidR="004E6452" w:rsidRPr="001570EA" w:rsidRDefault="004E6452" w:rsidP="004E6452"/>
    <w:p w14:paraId="1EC9EABD" w14:textId="77777777" w:rsidR="004E6452" w:rsidRPr="001570EA" w:rsidRDefault="004E6452" w:rsidP="004E6452">
      <w:pPr>
        <w:pStyle w:val="SubStyle"/>
        <w:keepNext/>
        <w:spacing w:after="240"/>
      </w:pPr>
      <w:r w:rsidRPr="001570EA">
        <w:t>Definition of Terms</w:t>
      </w:r>
    </w:p>
    <w:p w14:paraId="433F1D91" w14:textId="6FAC813C" w:rsidR="004E6452" w:rsidRPr="001570EA" w:rsidRDefault="004E6452" w:rsidP="004E6452">
      <w:pPr>
        <w:pStyle w:val="Caption"/>
        <w:jc w:val="left"/>
      </w:pPr>
      <w:bookmarkStart w:id="25534" w:name="_Ref163829022"/>
      <w:bookmarkStart w:id="25535" w:name="_Toc530141761"/>
      <w:bookmarkStart w:id="25536" w:name="_Toc4759833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537" w:author="Greg Clendenning" w:date="2024-04-16T16:42:00Z">
        <w:r w:rsidR="003D6F35">
          <w:rPr>
            <w:noProof/>
          </w:rPr>
          <w:delText>95</w:delText>
        </w:r>
      </w:del>
      <w:ins w:id="25538" w:author="Greg Clendenning" w:date="2024-04-16T16:42:00Z">
        <w:r w:rsidR="002E093A" w:rsidRPr="001570EA">
          <w:rPr>
            <w:noProof/>
          </w:rPr>
          <w:t>117</w:t>
        </w:r>
      </w:ins>
      <w:r w:rsidR="002E093A" w:rsidRPr="001570EA">
        <w:fldChar w:fldCharType="end"/>
      </w:r>
      <w:bookmarkEnd w:id="25534"/>
      <w:r w:rsidRPr="001570EA">
        <w:t>: Terms</w:t>
      </w:r>
      <w:r w:rsidRPr="001570EA">
        <w:rPr>
          <w:rFonts w:cs="Arial"/>
        </w:rPr>
        <w:t>, Values, and References for</w:t>
      </w:r>
      <w:r w:rsidRPr="001570EA">
        <w:t xml:space="preserve"> Dehumidifier Retirement</w:t>
      </w:r>
      <w:bookmarkEnd w:id="25535"/>
      <w:bookmarkEnd w:id="25536"/>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4E6452" w:rsidRPr="001570EA" w14:paraId="35B8F0BA" w14:textId="77777777">
        <w:trPr>
          <w:trHeight w:val="317"/>
        </w:trPr>
        <w:tc>
          <w:tcPr>
            <w:tcW w:w="3775" w:type="dxa"/>
            <w:shd w:val="clear" w:color="auto" w:fill="BFBFBF" w:themeFill="background1" w:themeFillShade="BF"/>
            <w:vAlign w:val="center"/>
          </w:tcPr>
          <w:p w14:paraId="675E1366" w14:textId="77777777" w:rsidR="004E6452" w:rsidRPr="001570EA" w:rsidRDefault="004E6452">
            <w:pPr>
              <w:pStyle w:val="TableCell"/>
              <w:spacing w:before="60" w:after="60"/>
              <w:rPr>
                <w:b/>
                <w:bCs/>
              </w:rPr>
            </w:pPr>
            <w:r w:rsidRPr="001570EA">
              <w:rPr>
                <w:b/>
                <w:bCs/>
              </w:rPr>
              <w:t>Term</w:t>
            </w:r>
          </w:p>
        </w:tc>
        <w:tc>
          <w:tcPr>
            <w:tcW w:w="900" w:type="dxa"/>
            <w:shd w:val="clear" w:color="auto" w:fill="BFBFBF" w:themeFill="background1" w:themeFillShade="BF"/>
            <w:vAlign w:val="center"/>
          </w:tcPr>
          <w:p w14:paraId="1F1B1416" w14:textId="77777777" w:rsidR="004E6452" w:rsidRPr="001570EA" w:rsidRDefault="004E6452">
            <w:pPr>
              <w:pStyle w:val="TableCell"/>
              <w:spacing w:before="60" w:after="60"/>
              <w:jc w:val="center"/>
              <w:rPr>
                <w:b/>
                <w:bCs/>
              </w:rPr>
            </w:pPr>
            <w:r w:rsidRPr="001570EA">
              <w:rPr>
                <w:b/>
                <w:bCs/>
              </w:rPr>
              <w:t>Unit</w:t>
            </w:r>
          </w:p>
        </w:tc>
        <w:tc>
          <w:tcPr>
            <w:tcW w:w="2070" w:type="dxa"/>
            <w:shd w:val="clear" w:color="auto" w:fill="BFBFBF" w:themeFill="background1" w:themeFillShade="BF"/>
            <w:vAlign w:val="center"/>
          </w:tcPr>
          <w:p w14:paraId="6CDE5646" w14:textId="77777777" w:rsidR="004E6452" w:rsidRPr="001570EA" w:rsidRDefault="004E6452">
            <w:pPr>
              <w:pStyle w:val="TableCell"/>
              <w:spacing w:before="60" w:after="60"/>
              <w:jc w:val="center"/>
              <w:rPr>
                <w:b/>
                <w:bCs/>
              </w:rPr>
            </w:pPr>
            <w:r w:rsidRPr="001570EA">
              <w:rPr>
                <w:b/>
                <w:bCs/>
              </w:rPr>
              <w:t>Value</w:t>
            </w:r>
          </w:p>
        </w:tc>
        <w:tc>
          <w:tcPr>
            <w:tcW w:w="1885" w:type="dxa"/>
            <w:shd w:val="clear" w:color="auto" w:fill="BFBFBF" w:themeFill="background1" w:themeFillShade="BF"/>
            <w:vAlign w:val="center"/>
          </w:tcPr>
          <w:p w14:paraId="28A0A3CE" w14:textId="77777777" w:rsidR="004E6452" w:rsidRPr="001570EA" w:rsidRDefault="004E6452">
            <w:pPr>
              <w:pStyle w:val="TableCell"/>
              <w:spacing w:before="60" w:after="60"/>
              <w:jc w:val="center"/>
              <w:rPr>
                <w:b/>
                <w:bCs/>
              </w:rPr>
            </w:pPr>
            <w:r w:rsidRPr="001570EA">
              <w:rPr>
                <w:b/>
                <w:bCs/>
              </w:rPr>
              <w:t>Sources</w:t>
            </w:r>
          </w:p>
        </w:tc>
      </w:tr>
      <w:tr w:rsidR="004E6452" w:rsidRPr="001570EA" w14:paraId="7A6DAE84" w14:textId="77777777">
        <w:trPr>
          <w:trHeight w:val="317"/>
        </w:trPr>
        <w:tc>
          <w:tcPr>
            <w:tcW w:w="3775" w:type="dxa"/>
            <w:vAlign w:val="center"/>
          </w:tcPr>
          <w:p w14:paraId="12F7CFB6" w14:textId="77777777" w:rsidR="004E6452" w:rsidRPr="001570EA" w:rsidRDefault="004E6452">
            <w:pPr>
              <w:pStyle w:val="TableCell"/>
              <w:spacing w:before="60" w:after="60"/>
              <w:jc w:val="left"/>
              <w:rPr>
                <w:szCs w:val="18"/>
              </w:rPr>
            </w:pPr>
            <w:r w:rsidRPr="001570EA">
              <w:rPr>
                <w:i/>
                <w:szCs w:val="18"/>
              </w:rPr>
              <w:t xml:space="preserve">CAPY </w:t>
            </w:r>
            <w:r w:rsidRPr="001570EA">
              <w:rPr>
                <w:szCs w:val="18"/>
              </w:rPr>
              <w:t xml:space="preserve">, </w:t>
            </w:r>
            <w:r w:rsidRPr="001570EA">
              <w:rPr>
                <w:rPrChange w:id="25539" w:author="Greg Clendenning" w:date="2024-04-16T16:42:00Z">
                  <w:rPr>
                    <w:i/>
                  </w:rPr>
                </w:rPrChange>
              </w:rPr>
              <w:t>Average capacity of the unit</w:t>
            </w:r>
          </w:p>
        </w:tc>
        <w:tc>
          <w:tcPr>
            <w:tcW w:w="900" w:type="dxa"/>
            <w:vAlign w:val="center"/>
          </w:tcPr>
          <w:p w14:paraId="47E83F2D" w14:textId="77777777" w:rsidR="004E6452" w:rsidRPr="001570EA" w:rsidRDefault="008A402F">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33CC74D2" w14:textId="77777777" w:rsidR="004E6452" w:rsidRPr="001570EA" w:rsidRDefault="004E6452">
            <w:pPr>
              <w:pStyle w:val="TableCell"/>
              <w:jc w:val="center"/>
            </w:pPr>
            <w:r w:rsidRPr="001570EA">
              <w:t>EDC Data Gathering</w:t>
            </w:r>
          </w:p>
          <w:p w14:paraId="45AA5D1A" w14:textId="77777777" w:rsidR="004E6452" w:rsidRPr="001570EA" w:rsidRDefault="004E6452">
            <w:pPr>
              <w:pStyle w:val="TableCell"/>
              <w:jc w:val="center"/>
            </w:pPr>
            <w:r w:rsidRPr="001570EA">
              <w:t>Default: 51 pt/day</w:t>
            </w:r>
          </w:p>
        </w:tc>
        <w:tc>
          <w:tcPr>
            <w:tcW w:w="1885" w:type="dxa"/>
            <w:vAlign w:val="center"/>
          </w:tcPr>
          <w:p w14:paraId="33C28CDB" w14:textId="77777777" w:rsidR="004E6452" w:rsidRPr="001570EA" w:rsidRDefault="004E6452">
            <w:pPr>
              <w:pStyle w:val="TableCell"/>
              <w:jc w:val="center"/>
            </w:pPr>
            <w:r w:rsidRPr="001570EA">
              <w:t>EDC Data Gathering</w:t>
            </w:r>
            <w:ins w:id="25540" w:author="Greg Clendenning" w:date="2024-04-16T16:42:00Z">
              <w:r w:rsidRPr="001570EA">
                <w:t>,</w:t>
              </w:r>
            </w:ins>
          </w:p>
          <w:p w14:paraId="49A2824D" w14:textId="77777777" w:rsidR="004E6452" w:rsidRPr="001570EA" w:rsidRDefault="004E6452">
            <w:pPr>
              <w:pStyle w:val="TableCell"/>
              <w:jc w:val="center"/>
            </w:pPr>
            <w:r w:rsidRPr="001570EA">
              <w:t>3</w:t>
            </w:r>
          </w:p>
        </w:tc>
      </w:tr>
      <w:tr w:rsidR="004E6452" w:rsidRPr="001570EA" w14:paraId="5C7C66E8" w14:textId="77777777">
        <w:trPr>
          <w:trHeight w:val="317"/>
        </w:trPr>
        <w:tc>
          <w:tcPr>
            <w:tcW w:w="3775" w:type="dxa"/>
            <w:vAlign w:val="center"/>
          </w:tcPr>
          <w:p w14:paraId="5CCD0965" w14:textId="77777777" w:rsidR="004E6452" w:rsidRPr="001570EA" w:rsidRDefault="004E6452">
            <w:pPr>
              <w:pStyle w:val="TableCell"/>
              <w:spacing w:before="60" w:after="60"/>
              <w:jc w:val="left"/>
              <w:rPr>
                <w:i/>
                <w:iCs/>
              </w:rPr>
            </w:pPr>
            <w:r w:rsidRPr="001570EA">
              <w:rPr>
                <w:i/>
                <w:iCs/>
              </w:rPr>
              <w:t>THI , Temperature Humidity Index</w:t>
            </w:r>
          </w:p>
        </w:tc>
        <w:tc>
          <w:tcPr>
            <w:tcW w:w="900" w:type="dxa"/>
            <w:vAlign w:val="center"/>
          </w:tcPr>
          <w:p w14:paraId="40EE42E1" w14:textId="77777777" w:rsidR="004E6452" w:rsidRPr="001570EA" w:rsidRDefault="004E6452">
            <w:pPr>
              <w:pStyle w:val="TableCell"/>
              <w:spacing w:before="60" w:after="60"/>
              <w:jc w:val="center"/>
            </w:pPr>
            <w:r w:rsidRPr="001570EA">
              <w:t>-</w:t>
            </w:r>
          </w:p>
        </w:tc>
        <w:tc>
          <w:tcPr>
            <w:tcW w:w="2070" w:type="dxa"/>
            <w:vAlign w:val="center"/>
          </w:tcPr>
          <w:p w14:paraId="0F888DC1" w14:textId="77777777" w:rsidR="004E6452" w:rsidRPr="001570EA" w:rsidRDefault="004E6452">
            <w:pPr>
              <w:pStyle w:val="TableCell"/>
              <w:jc w:val="center"/>
            </w:pPr>
            <w:r w:rsidRPr="001570EA">
              <w:t>Calculated</w:t>
            </w:r>
          </w:p>
        </w:tc>
        <w:tc>
          <w:tcPr>
            <w:tcW w:w="1885" w:type="dxa"/>
            <w:vAlign w:val="center"/>
          </w:tcPr>
          <w:p w14:paraId="04B2DAB1" w14:textId="77777777" w:rsidR="004E6452" w:rsidRPr="001570EA" w:rsidRDefault="004E6452">
            <w:pPr>
              <w:pStyle w:val="TableCell"/>
              <w:jc w:val="center"/>
            </w:pPr>
            <w:r w:rsidRPr="001570EA">
              <w:t>4</w:t>
            </w:r>
          </w:p>
        </w:tc>
      </w:tr>
      <w:tr w:rsidR="004E6452" w:rsidRPr="001570EA" w14:paraId="41FCE351" w14:textId="77777777">
        <w:trPr>
          <w:trHeight w:val="317"/>
        </w:trPr>
        <w:tc>
          <w:tcPr>
            <w:tcW w:w="3775" w:type="dxa"/>
            <w:vAlign w:val="center"/>
          </w:tcPr>
          <w:p w14:paraId="2B84AB5F" w14:textId="77777777" w:rsidR="004E6452" w:rsidRPr="001570EA" w:rsidRDefault="004E6452">
            <w:pPr>
              <w:pStyle w:val="TableCell"/>
              <w:spacing w:before="60" w:after="60"/>
              <w:jc w:val="left"/>
              <w:rPr>
                <w:i/>
                <w:iCs/>
              </w:rPr>
            </w:pPr>
            <w:r w:rsidRPr="001570EA">
              <w:rPr>
                <w:i/>
                <w:iCs/>
              </w:rPr>
              <w:t xml:space="preserve">DB , </w:t>
            </w:r>
            <w:r w:rsidRPr="001570EA">
              <w:rPr>
                <w:rPrChange w:id="25541" w:author="Greg Clendenning" w:date="2024-04-16T16:42:00Z">
                  <w:rPr>
                    <w:i/>
                  </w:rPr>
                </w:rPrChange>
              </w:rPr>
              <w:t>Dry bulb temperature</w:t>
            </w:r>
          </w:p>
        </w:tc>
        <w:tc>
          <w:tcPr>
            <w:tcW w:w="900" w:type="dxa"/>
            <w:vAlign w:val="center"/>
          </w:tcPr>
          <w:p w14:paraId="1BAF343B" w14:textId="77777777" w:rsidR="004E6452" w:rsidRPr="001570EA" w:rsidRDefault="004E6452">
            <w:pPr>
              <w:pStyle w:val="TableCell"/>
              <w:spacing w:before="60" w:after="60"/>
              <w:jc w:val="center"/>
              <w:rPr>
                <w:rFonts w:ascii="Cambria Math" w:hAnsi="Cambria Math"/>
                <w:i/>
                <w:sz w:val="20"/>
              </w:rPr>
            </w:pPr>
            <w:r w:rsidRPr="001570EA">
              <w:rPr>
                <w:rFonts w:ascii="Cambria Math" w:hAnsi="Cambria Math" w:cs="Cambria Math"/>
                <w:i/>
                <w:sz w:val="20"/>
              </w:rPr>
              <w:t>℉</w:t>
            </w:r>
          </w:p>
        </w:tc>
        <w:tc>
          <w:tcPr>
            <w:tcW w:w="2070" w:type="dxa"/>
            <w:vAlign w:val="center"/>
          </w:tcPr>
          <w:p w14:paraId="2B73714F" w14:textId="77777777" w:rsidR="004E6452" w:rsidRPr="001570EA" w:rsidRDefault="004E6452">
            <w:pPr>
              <w:pStyle w:val="TableCell"/>
              <w:jc w:val="center"/>
            </w:pPr>
            <w:r w:rsidRPr="001570EA">
              <w:t>See Source</w:t>
            </w:r>
          </w:p>
        </w:tc>
        <w:tc>
          <w:tcPr>
            <w:tcW w:w="1885" w:type="dxa"/>
            <w:vAlign w:val="center"/>
          </w:tcPr>
          <w:p w14:paraId="06CEAE2F" w14:textId="77777777" w:rsidR="004E6452" w:rsidRPr="001570EA" w:rsidRDefault="004E6452">
            <w:pPr>
              <w:pStyle w:val="TableCell"/>
              <w:jc w:val="center"/>
            </w:pPr>
            <w:r w:rsidRPr="001570EA">
              <w:t>5</w:t>
            </w:r>
          </w:p>
        </w:tc>
      </w:tr>
      <w:tr w:rsidR="004E6452" w:rsidRPr="001570EA" w14:paraId="3117CB22" w14:textId="77777777">
        <w:trPr>
          <w:trHeight w:val="317"/>
        </w:trPr>
        <w:tc>
          <w:tcPr>
            <w:tcW w:w="3775" w:type="dxa"/>
            <w:vAlign w:val="center"/>
          </w:tcPr>
          <w:p w14:paraId="1DA974A4" w14:textId="77777777" w:rsidR="004E6452" w:rsidRPr="001570EA" w:rsidRDefault="004E6452">
            <w:pPr>
              <w:pStyle w:val="TableCell"/>
              <w:spacing w:before="60" w:after="60"/>
              <w:jc w:val="left"/>
              <w:rPr>
                <w:i/>
                <w:iCs/>
              </w:rPr>
            </w:pPr>
            <w:r w:rsidRPr="001570EA">
              <w:rPr>
                <w:i/>
                <w:iCs/>
              </w:rPr>
              <w:t xml:space="preserve">RH , </w:t>
            </w:r>
            <w:r w:rsidRPr="001570EA">
              <w:rPr>
                <w:rPrChange w:id="25542" w:author="Greg Clendenning" w:date="2024-04-16T16:42:00Z">
                  <w:rPr>
                    <w:i/>
                  </w:rPr>
                </w:rPrChange>
              </w:rPr>
              <w:t>Relative humidity</w:t>
            </w:r>
          </w:p>
        </w:tc>
        <w:tc>
          <w:tcPr>
            <w:tcW w:w="900" w:type="dxa"/>
            <w:vAlign w:val="center"/>
          </w:tcPr>
          <w:p w14:paraId="08EC85BB" w14:textId="77777777" w:rsidR="004E6452" w:rsidRPr="001570EA" w:rsidRDefault="004E6452">
            <w:pPr>
              <w:pStyle w:val="TableCell"/>
              <w:spacing w:before="60" w:after="60"/>
              <w:jc w:val="center"/>
              <w:rPr>
                <w:rFonts w:ascii="Cambria Math" w:hAnsi="Cambria Math" w:cs="Cambria Math"/>
                <w:i/>
                <w:szCs w:val="18"/>
              </w:rPr>
            </w:pPr>
            <w:r w:rsidRPr="001570EA">
              <w:rPr>
                <w:rFonts w:ascii="Cambria Math" w:hAnsi="Cambria Math" w:cs="Cambria Math"/>
                <w:i/>
                <w:szCs w:val="18"/>
              </w:rPr>
              <w:t>%</w:t>
            </w:r>
          </w:p>
        </w:tc>
        <w:tc>
          <w:tcPr>
            <w:tcW w:w="2070" w:type="dxa"/>
            <w:vAlign w:val="center"/>
          </w:tcPr>
          <w:p w14:paraId="74D31BB7" w14:textId="77777777" w:rsidR="004E6452" w:rsidRPr="001570EA" w:rsidRDefault="004E6452">
            <w:pPr>
              <w:pStyle w:val="TableCell"/>
              <w:jc w:val="center"/>
            </w:pPr>
            <w:r w:rsidRPr="001570EA">
              <w:t>See Source</w:t>
            </w:r>
          </w:p>
        </w:tc>
        <w:tc>
          <w:tcPr>
            <w:tcW w:w="1885" w:type="dxa"/>
            <w:vAlign w:val="center"/>
          </w:tcPr>
          <w:p w14:paraId="61DB31F1" w14:textId="77777777" w:rsidR="004E6452" w:rsidRPr="001570EA" w:rsidRDefault="004E6452">
            <w:pPr>
              <w:pStyle w:val="TableCell"/>
              <w:jc w:val="center"/>
            </w:pPr>
            <w:r w:rsidRPr="001570EA">
              <w:t>5</w:t>
            </w:r>
          </w:p>
        </w:tc>
      </w:tr>
    </w:tbl>
    <w:p w14:paraId="78D8B65C" w14:textId="77777777" w:rsidR="004E6452" w:rsidRPr="001570EA" w:rsidRDefault="004E6452" w:rsidP="004E6452"/>
    <w:p w14:paraId="2CD8CD8D" w14:textId="77777777" w:rsidR="004E6452" w:rsidRPr="001570EA" w:rsidRDefault="004E6452">
      <w:pPr>
        <w:pStyle w:val="ListParagraph"/>
        <w:spacing w:after="0"/>
        <w:ind w:left="0"/>
        <w:pPrChange w:id="25543" w:author="Greg Clendenning" w:date="2024-04-16T16:42:00Z">
          <w:pPr>
            <w:pStyle w:val="ListParagraph"/>
            <w:ind w:left="0"/>
          </w:pPr>
        </w:pPrChange>
      </w:pPr>
      <w:r w:rsidRPr="001570EA">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145263E1" w14:textId="77777777" w:rsidR="004E6452" w:rsidRPr="001570EA" w:rsidRDefault="004E6452" w:rsidP="004E6452">
      <w:pPr>
        <w:pStyle w:val="ListParagraph"/>
        <w:ind w:left="0"/>
      </w:pPr>
    </w:p>
    <w:p w14:paraId="37CE776B" w14:textId="47E6CC9D" w:rsidR="004E6452" w:rsidRPr="001570EA" w:rsidRDefault="004E6452" w:rsidP="004E6452">
      <w:pPr>
        <w:pStyle w:val="Caption"/>
        <w:jc w:val="left"/>
      </w:pPr>
      <w:bookmarkStart w:id="25544" w:name="_Toc530141762"/>
      <w:bookmarkStart w:id="25545" w:name="_Toc4759833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546" w:author="Greg Clendenning" w:date="2024-04-16T16:42:00Z">
        <w:r w:rsidR="003D6F35">
          <w:rPr>
            <w:noProof/>
          </w:rPr>
          <w:delText>96</w:delText>
        </w:r>
      </w:del>
      <w:ins w:id="25547" w:author="Greg Clendenning" w:date="2024-04-16T16:42:00Z">
        <w:r w:rsidR="002E093A" w:rsidRPr="001570EA">
          <w:rPr>
            <w:noProof/>
          </w:rPr>
          <w:t>118</w:t>
        </w:r>
      </w:ins>
      <w:r w:rsidR="002E093A" w:rsidRPr="001570EA">
        <w:fldChar w:fldCharType="end"/>
      </w:r>
      <w:r w:rsidRPr="001570EA">
        <w:t>: Dehumidifier Retirement Annual Energy Savings (kWh)</w:t>
      </w:r>
      <w:bookmarkEnd w:id="25544"/>
      <w:bookmarkEnd w:id="25545"/>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4E6452" w:rsidRPr="001570EA" w14:paraId="4742541D" w14:textId="77777777">
        <w:trPr>
          <w:trHeight w:val="289"/>
        </w:trPr>
        <w:tc>
          <w:tcPr>
            <w:tcW w:w="8635" w:type="dxa"/>
            <w:gridSpan w:val="12"/>
            <w:shd w:val="clear" w:color="auto" w:fill="BFBFBF" w:themeFill="background1" w:themeFillShade="BF"/>
            <w:noWrap/>
            <w:vAlign w:val="center"/>
          </w:tcPr>
          <w:p w14:paraId="06C8250F" w14:textId="77777777" w:rsidR="004E6452" w:rsidRPr="001570EA" w:rsidRDefault="004E6452">
            <w:pPr>
              <w:jc w:val="center"/>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394ABB54" w14:textId="77777777">
        <w:trPr>
          <w:trHeight w:val="289"/>
        </w:trPr>
        <w:tc>
          <w:tcPr>
            <w:tcW w:w="895" w:type="dxa"/>
            <w:vMerge w:val="restart"/>
            <w:shd w:val="clear" w:color="auto" w:fill="BFBFBF" w:themeFill="background1" w:themeFillShade="BF"/>
            <w:noWrap/>
            <w:vAlign w:val="bottom"/>
          </w:tcPr>
          <w:p w14:paraId="56A1C80E" w14:textId="77777777" w:rsidR="004E6452" w:rsidRPr="001570EA" w:rsidRDefault="004E6452">
            <w:pPr>
              <w:jc w:val="center"/>
              <w:rPr>
                <w:rFonts w:cs="Arial"/>
                <w:b/>
                <w:bCs/>
                <w:color w:val="000000"/>
                <w:sz w:val="18"/>
                <w:szCs w:val="18"/>
              </w:rPr>
            </w:pPr>
            <w:r w:rsidRPr="001570EA">
              <w:rPr>
                <w:rFonts w:cs="Arial"/>
                <w:b/>
                <w:sz w:val="18"/>
                <w:szCs w:val="18"/>
              </w:rPr>
              <w:t>Climate Region</w:t>
            </w:r>
          </w:p>
        </w:tc>
        <w:tc>
          <w:tcPr>
            <w:tcW w:w="1350" w:type="dxa"/>
            <w:vMerge w:val="restart"/>
            <w:shd w:val="clear" w:color="auto" w:fill="BFBFBF" w:themeFill="background1" w:themeFillShade="BF"/>
            <w:noWrap/>
            <w:vAlign w:val="bottom"/>
          </w:tcPr>
          <w:p w14:paraId="1784B407" w14:textId="77777777" w:rsidR="004E6452" w:rsidRPr="001570EA" w:rsidRDefault="004E6452">
            <w:pPr>
              <w:jc w:val="center"/>
              <w:rPr>
                <w:rFonts w:cs="Arial"/>
                <w:b/>
                <w:bCs/>
                <w:color w:val="000000"/>
                <w:sz w:val="18"/>
                <w:szCs w:val="18"/>
              </w:rPr>
            </w:pPr>
            <w:r w:rsidRPr="001570EA">
              <w:rPr>
                <w:rFonts w:cs="Arial"/>
                <w:b/>
                <w:bCs/>
                <w:color w:val="000000"/>
                <w:sz w:val="18"/>
                <w:szCs w:val="18"/>
              </w:rPr>
              <w:t>Reference City</w:t>
            </w:r>
          </w:p>
        </w:tc>
        <w:tc>
          <w:tcPr>
            <w:tcW w:w="6390" w:type="dxa"/>
            <w:gridSpan w:val="10"/>
            <w:shd w:val="clear" w:color="auto" w:fill="BFBFBF" w:themeFill="background1" w:themeFillShade="BF"/>
            <w:noWrap/>
            <w:vAlign w:val="center"/>
          </w:tcPr>
          <w:p w14:paraId="58FB3C72" w14:textId="77777777" w:rsidR="004E6452" w:rsidRPr="001570EA" w:rsidRDefault="004E6452">
            <w:pPr>
              <w:jc w:val="center"/>
              <w:rPr>
                <w:rFonts w:cs="Arial"/>
                <w:b/>
                <w:bCs/>
                <w:color w:val="000000"/>
                <w:sz w:val="18"/>
                <w:szCs w:val="18"/>
              </w:rPr>
            </w:pPr>
            <w:r w:rsidRPr="001570EA">
              <w:rPr>
                <w:rFonts w:cs="Arial"/>
                <w:b/>
                <w:bCs/>
                <w:color w:val="000000"/>
                <w:sz w:val="18"/>
                <w:szCs w:val="18"/>
              </w:rPr>
              <w:t>Capacity (pints per day)</w:t>
            </w:r>
          </w:p>
        </w:tc>
      </w:tr>
      <w:tr w:rsidR="004E6452" w:rsidRPr="001570EA" w14:paraId="68F2B391" w14:textId="77777777">
        <w:trPr>
          <w:trHeight w:val="289"/>
        </w:trPr>
        <w:tc>
          <w:tcPr>
            <w:tcW w:w="895" w:type="dxa"/>
            <w:vMerge/>
            <w:shd w:val="clear" w:color="auto" w:fill="BFBFBF" w:themeFill="background1" w:themeFillShade="BF"/>
            <w:noWrap/>
            <w:hideMark/>
          </w:tcPr>
          <w:p w14:paraId="03015E29" w14:textId="77777777" w:rsidR="004E6452" w:rsidRPr="001570EA" w:rsidRDefault="004E6452">
            <w:pPr>
              <w:jc w:val="center"/>
              <w:rPr>
                <w:rFonts w:cs="Arial"/>
                <w:b/>
                <w:color w:val="000000"/>
                <w:sz w:val="18"/>
                <w:szCs w:val="18"/>
              </w:rPr>
            </w:pPr>
          </w:p>
        </w:tc>
        <w:tc>
          <w:tcPr>
            <w:tcW w:w="1350" w:type="dxa"/>
            <w:vMerge/>
            <w:shd w:val="clear" w:color="auto" w:fill="BFBFBF" w:themeFill="background1" w:themeFillShade="BF"/>
            <w:noWrap/>
            <w:hideMark/>
          </w:tcPr>
          <w:p w14:paraId="6685F9CC" w14:textId="77777777" w:rsidR="004E6452" w:rsidRPr="001570EA" w:rsidRDefault="004E6452">
            <w:pPr>
              <w:jc w:val="center"/>
              <w:rPr>
                <w:rFonts w:cs="Arial"/>
                <w:color w:val="000000"/>
                <w:sz w:val="18"/>
                <w:szCs w:val="18"/>
              </w:rPr>
            </w:pPr>
          </w:p>
        </w:tc>
        <w:tc>
          <w:tcPr>
            <w:tcW w:w="610" w:type="dxa"/>
            <w:shd w:val="clear" w:color="auto" w:fill="BFBFBF" w:themeFill="background1" w:themeFillShade="BF"/>
            <w:noWrap/>
            <w:vAlign w:val="center"/>
            <w:hideMark/>
          </w:tcPr>
          <w:p w14:paraId="3CCCFC13" w14:textId="77777777" w:rsidR="004E6452" w:rsidRPr="001570EA" w:rsidRDefault="004E6452">
            <w:pPr>
              <w:jc w:val="center"/>
              <w:rPr>
                <w:rFonts w:cs="Arial"/>
                <w:color w:val="000000"/>
                <w:sz w:val="18"/>
                <w:szCs w:val="18"/>
              </w:rPr>
            </w:pPr>
            <w:r w:rsidRPr="001570EA">
              <w:rPr>
                <w:rFonts w:cs="Arial"/>
                <w:b/>
                <w:bCs/>
                <w:color w:val="000000"/>
                <w:sz w:val="18"/>
                <w:szCs w:val="18"/>
              </w:rPr>
              <w:t>25</w:t>
            </w:r>
          </w:p>
        </w:tc>
        <w:tc>
          <w:tcPr>
            <w:tcW w:w="683" w:type="dxa"/>
            <w:shd w:val="clear" w:color="auto" w:fill="BFBFBF" w:themeFill="background1" w:themeFillShade="BF"/>
            <w:noWrap/>
            <w:vAlign w:val="center"/>
            <w:hideMark/>
          </w:tcPr>
          <w:p w14:paraId="1EEF4423" w14:textId="77777777" w:rsidR="004E6452" w:rsidRPr="001570EA" w:rsidRDefault="004E6452">
            <w:pPr>
              <w:jc w:val="center"/>
              <w:rPr>
                <w:rFonts w:cs="Arial"/>
                <w:color w:val="000000"/>
                <w:sz w:val="18"/>
                <w:szCs w:val="18"/>
              </w:rPr>
            </w:pPr>
            <w:r w:rsidRPr="001570EA">
              <w:rPr>
                <w:rFonts w:cs="Arial"/>
                <w:b/>
                <w:bCs/>
                <w:color w:val="000000"/>
                <w:sz w:val="18"/>
                <w:szCs w:val="18"/>
              </w:rPr>
              <w:t>30</w:t>
            </w:r>
          </w:p>
        </w:tc>
        <w:tc>
          <w:tcPr>
            <w:tcW w:w="681" w:type="dxa"/>
            <w:shd w:val="clear" w:color="auto" w:fill="BFBFBF" w:themeFill="background1" w:themeFillShade="BF"/>
            <w:noWrap/>
            <w:vAlign w:val="center"/>
            <w:hideMark/>
          </w:tcPr>
          <w:p w14:paraId="5C15C762" w14:textId="77777777" w:rsidR="004E6452" w:rsidRPr="001570EA" w:rsidRDefault="004E6452">
            <w:pPr>
              <w:jc w:val="center"/>
              <w:rPr>
                <w:rFonts w:cs="Arial"/>
                <w:color w:val="000000"/>
                <w:sz w:val="18"/>
                <w:szCs w:val="18"/>
              </w:rPr>
            </w:pPr>
            <w:r w:rsidRPr="001570EA">
              <w:rPr>
                <w:rFonts w:cs="Arial"/>
                <w:b/>
                <w:bCs/>
                <w:color w:val="000000"/>
                <w:sz w:val="18"/>
                <w:szCs w:val="18"/>
              </w:rPr>
              <w:t>35</w:t>
            </w:r>
          </w:p>
        </w:tc>
        <w:tc>
          <w:tcPr>
            <w:tcW w:w="636" w:type="dxa"/>
            <w:shd w:val="clear" w:color="auto" w:fill="BFBFBF" w:themeFill="background1" w:themeFillShade="BF"/>
            <w:noWrap/>
            <w:vAlign w:val="center"/>
            <w:hideMark/>
          </w:tcPr>
          <w:p w14:paraId="4A8EDE2E" w14:textId="77777777" w:rsidR="004E6452" w:rsidRPr="001570EA" w:rsidRDefault="004E6452">
            <w:pPr>
              <w:jc w:val="center"/>
              <w:rPr>
                <w:rFonts w:cs="Arial"/>
                <w:color w:val="000000"/>
                <w:sz w:val="18"/>
                <w:szCs w:val="18"/>
              </w:rPr>
            </w:pPr>
            <w:r w:rsidRPr="001570EA">
              <w:rPr>
                <w:rFonts w:cs="Arial"/>
                <w:b/>
                <w:bCs/>
                <w:color w:val="000000"/>
                <w:sz w:val="18"/>
                <w:szCs w:val="18"/>
              </w:rPr>
              <w:t>40</w:t>
            </w:r>
          </w:p>
        </w:tc>
        <w:tc>
          <w:tcPr>
            <w:tcW w:w="630" w:type="dxa"/>
            <w:shd w:val="clear" w:color="auto" w:fill="BFBFBF" w:themeFill="background1" w:themeFillShade="BF"/>
            <w:noWrap/>
            <w:vAlign w:val="center"/>
            <w:hideMark/>
          </w:tcPr>
          <w:p w14:paraId="65EE73E9" w14:textId="77777777" w:rsidR="004E6452" w:rsidRPr="001570EA" w:rsidRDefault="004E6452">
            <w:pPr>
              <w:jc w:val="center"/>
              <w:rPr>
                <w:rFonts w:cs="Arial"/>
                <w:color w:val="000000"/>
                <w:sz w:val="18"/>
                <w:szCs w:val="18"/>
              </w:rPr>
            </w:pPr>
            <w:r w:rsidRPr="001570EA">
              <w:rPr>
                <w:rFonts w:cs="Arial"/>
                <w:b/>
                <w:bCs/>
                <w:color w:val="000000"/>
                <w:sz w:val="18"/>
                <w:szCs w:val="18"/>
              </w:rPr>
              <w:t>45</w:t>
            </w:r>
          </w:p>
        </w:tc>
        <w:tc>
          <w:tcPr>
            <w:tcW w:w="630" w:type="dxa"/>
            <w:shd w:val="clear" w:color="auto" w:fill="BFBFBF" w:themeFill="background1" w:themeFillShade="BF"/>
            <w:vAlign w:val="center"/>
          </w:tcPr>
          <w:p w14:paraId="07E18C63" w14:textId="77777777" w:rsidR="004E6452" w:rsidRPr="001570EA" w:rsidRDefault="004E6452">
            <w:pPr>
              <w:jc w:val="center"/>
              <w:rPr>
                <w:rFonts w:cs="Arial"/>
                <w:color w:val="000000"/>
                <w:sz w:val="18"/>
                <w:szCs w:val="18"/>
              </w:rPr>
            </w:pPr>
            <w:r w:rsidRPr="001570EA">
              <w:rPr>
                <w:rFonts w:cs="Arial"/>
                <w:b/>
                <w:bCs/>
                <w:color w:val="000000"/>
                <w:sz w:val="18"/>
                <w:szCs w:val="18"/>
              </w:rPr>
              <w:t>50</w:t>
            </w:r>
          </w:p>
        </w:tc>
        <w:tc>
          <w:tcPr>
            <w:tcW w:w="630" w:type="dxa"/>
            <w:shd w:val="clear" w:color="auto" w:fill="BFBFBF" w:themeFill="background1" w:themeFillShade="BF"/>
            <w:vAlign w:val="center"/>
          </w:tcPr>
          <w:p w14:paraId="72D3642A" w14:textId="77777777" w:rsidR="004E6452" w:rsidRPr="001570EA" w:rsidRDefault="004E6452">
            <w:pPr>
              <w:jc w:val="center"/>
              <w:rPr>
                <w:rFonts w:cs="Arial"/>
                <w:color w:val="000000"/>
                <w:sz w:val="18"/>
                <w:szCs w:val="18"/>
              </w:rPr>
            </w:pPr>
            <w:r w:rsidRPr="001570EA">
              <w:rPr>
                <w:rFonts w:cs="Arial"/>
                <w:b/>
                <w:bCs/>
                <w:color w:val="000000"/>
                <w:sz w:val="18"/>
                <w:szCs w:val="18"/>
              </w:rPr>
              <w:t>60</w:t>
            </w:r>
          </w:p>
        </w:tc>
        <w:tc>
          <w:tcPr>
            <w:tcW w:w="630" w:type="dxa"/>
            <w:shd w:val="clear" w:color="auto" w:fill="BFBFBF" w:themeFill="background1" w:themeFillShade="BF"/>
            <w:vAlign w:val="center"/>
          </w:tcPr>
          <w:p w14:paraId="32B693EC" w14:textId="77777777" w:rsidR="004E6452" w:rsidRPr="001570EA" w:rsidRDefault="004E6452">
            <w:pPr>
              <w:jc w:val="center"/>
              <w:rPr>
                <w:rFonts w:cs="Arial"/>
                <w:color w:val="000000"/>
                <w:sz w:val="18"/>
                <w:szCs w:val="18"/>
              </w:rPr>
            </w:pPr>
            <w:r w:rsidRPr="001570EA">
              <w:rPr>
                <w:rFonts w:cs="Arial"/>
                <w:b/>
                <w:bCs/>
                <w:color w:val="000000"/>
                <w:sz w:val="18"/>
                <w:szCs w:val="18"/>
              </w:rPr>
              <w:t>65</w:t>
            </w:r>
          </w:p>
        </w:tc>
        <w:tc>
          <w:tcPr>
            <w:tcW w:w="630" w:type="dxa"/>
            <w:shd w:val="clear" w:color="auto" w:fill="BFBFBF" w:themeFill="background1" w:themeFillShade="BF"/>
            <w:vAlign w:val="center"/>
          </w:tcPr>
          <w:p w14:paraId="21559788" w14:textId="77777777" w:rsidR="004E6452" w:rsidRPr="001570EA" w:rsidRDefault="004E6452">
            <w:pPr>
              <w:jc w:val="center"/>
              <w:rPr>
                <w:rFonts w:cs="Arial"/>
                <w:color w:val="000000"/>
                <w:sz w:val="18"/>
                <w:szCs w:val="18"/>
              </w:rPr>
            </w:pPr>
            <w:r w:rsidRPr="001570EA">
              <w:rPr>
                <w:rFonts w:cs="Arial"/>
                <w:b/>
                <w:bCs/>
                <w:color w:val="000000"/>
                <w:sz w:val="18"/>
                <w:szCs w:val="18"/>
              </w:rPr>
              <w:t>70</w:t>
            </w:r>
          </w:p>
        </w:tc>
        <w:tc>
          <w:tcPr>
            <w:tcW w:w="630" w:type="dxa"/>
            <w:shd w:val="clear" w:color="auto" w:fill="BFBFBF" w:themeFill="background1" w:themeFillShade="BF"/>
            <w:vAlign w:val="center"/>
          </w:tcPr>
          <w:p w14:paraId="6BA30B3A" w14:textId="77777777" w:rsidR="004E6452" w:rsidRPr="001570EA" w:rsidRDefault="004E6452">
            <w:pPr>
              <w:jc w:val="center"/>
              <w:rPr>
                <w:rFonts w:cs="Arial"/>
                <w:color w:val="000000"/>
                <w:sz w:val="18"/>
                <w:szCs w:val="18"/>
              </w:rPr>
            </w:pPr>
            <w:r w:rsidRPr="001570EA">
              <w:rPr>
                <w:rFonts w:cs="Arial"/>
                <w:b/>
                <w:bCs/>
                <w:color w:val="000000"/>
                <w:sz w:val="18"/>
                <w:szCs w:val="18"/>
              </w:rPr>
              <w:t>110</w:t>
            </w:r>
          </w:p>
        </w:tc>
      </w:tr>
      <w:tr w:rsidR="004E6452" w:rsidRPr="001570EA" w14:paraId="69BF5761" w14:textId="77777777">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41DFB97D" w14:textId="77777777" w:rsidR="004E6452" w:rsidRPr="001570EA" w:rsidRDefault="004E6452">
            <w:pPr>
              <w:jc w:val="center"/>
              <w:rPr>
                <w:rFonts w:cs="Arial"/>
                <w:b/>
                <w:color w:val="000000"/>
                <w:sz w:val="18"/>
                <w:szCs w:val="18"/>
              </w:rPr>
            </w:pPr>
            <w:r w:rsidRPr="001570EA">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3EDBB4E5" w14:textId="77777777" w:rsidR="004E6452" w:rsidRPr="001570EA" w:rsidRDefault="004E6452">
            <w:pPr>
              <w:rPr>
                <w:rFonts w:cs="Arial"/>
                <w:color w:val="000000"/>
                <w:sz w:val="18"/>
                <w:szCs w:val="18"/>
              </w:rPr>
            </w:pPr>
            <w:r w:rsidRPr="001570EA">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0DB78FC8" w14:textId="77777777" w:rsidR="004E6452" w:rsidRPr="001570EA" w:rsidRDefault="004E6452">
            <w:pPr>
              <w:jc w:val="center"/>
              <w:rPr>
                <w:rFonts w:cs="Arial"/>
                <w:color w:val="000000"/>
                <w:sz w:val="18"/>
                <w:szCs w:val="18"/>
              </w:rPr>
            </w:pPr>
            <w:r w:rsidRPr="001570EA">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5613B649"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4D44E510" w14:textId="77777777" w:rsidR="004E6452" w:rsidRPr="001570EA" w:rsidRDefault="004E6452">
            <w:pPr>
              <w:jc w:val="center"/>
              <w:rPr>
                <w:rFonts w:cs="Arial"/>
                <w:color w:val="000000"/>
                <w:sz w:val="18"/>
                <w:szCs w:val="18"/>
              </w:rPr>
            </w:pPr>
            <w:r w:rsidRPr="001570EA">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671468C8" w14:textId="77777777" w:rsidR="004E6452" w:rsidRPr="001570EA" w:rsidRDefault="004E6452">
            <w:pPr>
              <w:jc w:val="center"/>
              <w:rPr>
                <w:rFonts w:cs="Arial"/>
                <w:color w:val="000000"/>
                <w:sz w:val="18"/>
                <w:szCs w:val="18"/>
              </w:rPr>
            </w:pPr>
            <w:r w:rsidRPr="001570EA">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1504B5EC" w14:textId="77777777" w:rsidR="004E6452" w:rsidRPr="001570EA" w:rsidRDefault="004E6452">
            <w:pPr>
              <w:jc w:val="center"/>
              <w:rPr>
                <w:rFonts w:cs="Arial"/>
                <w:color w:val="000000"/>
                <w:sz w:val="18"/>
                <w:szCs w:val="18"/>
              </w:rPr>
            </w:pPr>
            <w:r w:rsidRPr="001570EA">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70C3DC79" w14:textId="77777777" w:rsidR="004E6452" w:rsidRPr="001570EA" w:rsidRDefault="004E6452">
            <w:pPr>
              <w:jc w:val="center"/>
              <w:rPr>
                <w:rFonts w:cs="Arial"/>
                <w:color w:val="000000"/>
                <w:sz w:val="18"/>
                <w:szCs w:val="18"/>
              </w:rPr>
            </w:pPr>
            <w:r w:rsidRPr="001570EA">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24EE0193" w14:textId="77777777" w:rsidR="004E6452" w:rsidRPr="001570EA" w:rsidRDefault="004E6452">
            <w:pPr>
              <w:jc w:val="center"/>
              <w:rPr>
                <w:rFonts w:cs="Arial"/>
                <w:color w:val="000000"/>
                <w:sz w:val="18"/>
                <w:szCs w:val="18"/>
              </w:rPr>
            </w:pPr>
            <w:r w:rsidRPr="001570EA">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59BF225E" w14:textId="77777777" w:rsidR="004E6452" w:rsidRPr="001570EA" w:rsidRDefault="004E6452">
            <w:pPr>
              <w:jc w:val="center"/>
              <w:rPr>
                <w:rFonts w:cs="Arial"/>
                <w:color w:val="000000"/>
                <w:sz w:val="18"/>
                <w:szCs w:val="18"/>
              </w:rPr>
            </w:pPr>
            <w:r w:rsidRPr="001570EA">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1496524F" w14:textId="77777777" w:rsidR="004E6452" w:rsidRPr="001570EA" w:rsidRDefault="004E6452">
            <w:pPr>
              <w:jc w:val="center"/>
              <w:rPr>
                <w:rFonts w:cs="Arial"/>
                <w:color w:val="000000"/>
                <w:sz w:val="18"/>
                <w:szCs w:val="18"/>
              </w:rPr>
            </w:pPr>
            <w:r w:rsidRPr="001570EA">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65E0523A" w14:textId="77777777" w:rsidR="004E6452" w:rsidRPr="001570EA" w:rsidRDefault="004E6452">
            <w:pPr>
              <w:jc w:val="center"/>
              <w:rPr>
                <w:rFonts w:cs="Arial"/>
                <w:color w:val="000000"/>
                <w:sz w:val="18"/>
                <w:szCs w:val="18"/>
              </w:rPr>
            </w:pPr>
            <w:r w:rsidRPr="001570EA">
              <w:rPr>
                <w:rFonts w:cs="Arial"/>
                <w:bCs/>
                <w:color w:val="000000"/>
                <w:sz w:val="18"/>
                <w:szCs w:val="18"/>
              </w:rPr>
              <w:t>1105</w:t>
            </w:r>
          </w:p>
        </w:tc>
      </w:tr>
      <w:tr w:rsidR="004E6452" w:rsidRPr="001570EA" w14:paraId="5EAF3AA0"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6C881C0C" w14:textId="77777777" w:rsidR="004E6452" w:rsidRPr="001570EA" w:rsidRDefault="004E6452">
            <w:pPr>
              <w:jc w:val="center"/>
              <w:rPr>
                <w:rFonts w:cs="Arial"/>
                <w:b/>
                <w:color w:val="000000"/>
                <w:sz w:val="18"/>
                <w:szCs w:val="18"/>
              </w:rPr>
            </w:pPr>
            <w:r w:rsidRPr="001570EA">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3CA8E335" w14:textId="77777777" w:rsidR="004E6452" w:rsidRPr="001570EA" w:rsidRDefault="004E6452">
            <w:pPr>
              <w:rPr>
                <w:rFonts w:cs="Arial"/>
                <w:color w:val="000000"/>
                <w:sz w:val="18"/>
                <w:szCs w:val="18"/>
              </w:rPr>
            </w:pPr>
            <w:r w:rsidRPr="001570EA">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362142FE" w14:textId="77777777" w:rsidR="004E6452" w:rsidRPr="001570EA" w:rsidRDefault="004E6452">
            <w:pPr>
              <w:jc w:val="center"/>
              <w:rPr>
                <w:rFonts w:cs="Arial"/>
                <w:color w:val="000000"/>
                <w:sz w:val="18"/>
                <w:szCs w:val="18"/>
              </w:rPr>
            </w:pPr>
            <w:r w:rsidRPr="001570EA">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3513E2D7" w14:textId="77777777" w:rsidR="004E6452" w:rsidRPr="001570EA" w:rsidRDefault="004E6452">
            <w:pPr>
              <w:jc w:val="center"/>
              <w:rPr>
                <w:rFonts w:cs="Arial"/>
                <w:color w:val="000000"/>
                <w:sz w:val="18"/>
                <w:szCs w:val="18"/>
              </w:rPr>
            </w:pPr>
            <w:r w:rsidRPr="001570EA">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6F22068" w14:textId="77777777" w:rsidR="004E6452" w:rsidRPr="001570EA" w:rsidRDefault="004E6452">
            <w:pPr>
              <w:jc w:val="center"/>
              <w:rPr>
                <w:rFonts w:cs="Arial"/>
                <w:color w:val="000000"/>
                <w:sz w:val="18"/>
                <w:szCs w:val="18"/>
              </w:rPr>
            </w:pPr>
            <w:r w:rsidRPr="001570EA">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21D20881" w14:textId="77777777" w:rsidR="004E6452" w:rsidRPr="001570EA" w:rsidRDefault="004E6452">
            <w:pPr>
              <w:jc w:val="center"/>
              <w:rPr>
                <w:rFonts w:cs="Arial"/>
                <w:color w:val="000000"/>
                <w:sz w:val="18"/>
                <w:szCs w:val="18"/>
              </w:rPr>
            </w:pPr>
            <w:r w:rsidRPr="001570EA">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119D04B9" w14:textId="77777777" w:rsidR="004E6452" w:rsidRPr="001570EA" w:rsidRDefault="004E6452">
            <w:pPr>
              <w:jc w:val="center"/>
              <w:rPr>
                <w:rFonts w:cs="Arial"/>
                <w:color w:val="000000"/>
                <w:sz w:val="18"/>
                <w:szCs w:val="18"/>
              </w:rPr>
            </w:pPr>
            <w:r w:rsidRPr="001570EA">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4FCAE81A" w14:textId="77777777" w:rsidR="004E6452" w:rsidRPr="001570EA" w:rsidRDefault="004E6452">
            <w:pPr>
              <w:jc w:val="center"/>
              <w:rPr>
                <w:rFonts w:cs="Arial"/>
                <w:color w:val="000000"/>
                <w:sz w:val="18"/>
                <w:szCs w:val="18"/>
              </w:rPr>
            </w:pPr>
            <w:r w:rsidRPr="001570EA">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636FE72" w14:textId="77777777" w:rsidR="004E6452" w:rsidRPr="001570EA" w:rsidRDefault="004E6452">
            <w:pPr>
              <w:jc w:val="center"/>
              <w:rPr>
                <w:rFonts w:cs="Arial"/>
                <w:color w:val="000000"/>
                <w:sz w:val="18"/>
                <w:szCs w:val="18"/>
              </w:rPr>
            </w:pPr>
            <w:r w:rsidRPr="001570EA">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76CC1C73" w14:textId="77777777" w:rsidR="004E6452" w:rsidRPr="001570EA" w:rsidRDefault="004E6452">
            <w:pPr>
              <w:jc w:val="center"/>
              <w:rPr>
                <w:rFonts w:cs="Arial"/>
                <w:color w:val="000000"/>
                <w:sz w:val="18"/>
                <w:szCs w:val="18"/>
              </w:rPr>
            </w:pPr>
            <w:r w:rsidRPr="001570EA">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F6C5B18" w14:textId="77777777" w:rsidR="004E6452" w:rsidRPr="001570EA" w:rsidRDefault="004E6452">
            <w:pPr>
              <w:jc w:val="center"/>
              <w:rPr>
                <w:rFonts w:cs="Arial"/>
                <w:color w:val="000000"/>
                <w:sz w:val="18"/>
                <w:szCs w:val="18"/>
              </w:rPr>
            </w:pPr>
            <w:r w:rsidRPr="001570EA">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4AEF702D" w14:textId="77777777" w:rsidR="004E6452" w:rsidRPr="001570EA" w:rsidRDefault="004E6452">
            <w:pPr>
              <w:jc w:val="center"/>
              <w:rPr>
                <w:rFonts w:cs="Arial"/>
                <w:color w:val="000000"/>
                <w:sz w:val="18"/>
                <w:szCs w:val="18"/>
              </w:rPr>
            </w:pPr>
            <w:r w:rsidRPr="001570EA">
              <w:rPr>
                <w:rFonts w:cs="Arial"/>
                <w:bCs/>
                <w:color w:val="000000"/>
                <w:sz w:val="18"/>
                <w:szCs w:val="18"/>
              </w:rPr>
              <w:t>691</w:t>
            </w:r>
          </w:p>
        </w:tc>
      </w:tr>
      <w:tr w:rsidR="004E6452" w:rsidRPr="001570EA" w14:paraId="4B157A8B"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0368E285" w14:textId="77777777" w:rsidR="004E6452" w:rsidRPr="001570EA" w:rsidRDefault="004E6452">
            <w:pPr>
              <w:jc w:val="center"/>
              <w:rPr>
                <w:rFonts w:cs="Arial"/>
                <w:b/>
                <w:color w:val="000000"/>
                <w:sz w:val="18"/>
                <w:szCs w:val="18"/>
              </w:rPr>
            </w:pPr>
            <w:r w:rsidRPr="001570EA">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69C6CC59" w14:textId="77777777" w:rsidR="004E6452" w:rsidRPr="001570EA" w:rsidRDefault="004E6452">
            <w:pPr>
              <w:rPr>
                <w:rFonts w:cs="Arial"/>
                <w:color w:val="000000"/>
                <w:sz w:val="18"/>
                <w:szCs w:val="18"/>
              </w:rPr>
            </w:pPr>
            <w:r w:rsidRPr="001570EA">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0A9A6FD7" w14:textId="77777777" w:rsidR="004E6452" w:rsidRPr="001570EA" w:rsidRDefault="004E6452">
            <w:pPr>
              <w:jc w:val="center"/>
              <w:rPr>
                <w:rFonts w:cs="Arial"/>
                <w:color w:val="000000"/>
                <w:sz w:val="18"/>
                <w:szCs w:val="18"/>
              </w:rPr>
            </w:pPr>
            <w:r w:rsidRPr="001570EA">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61C14818" w14:textId="77777777" w:rsidR="004E6452" w:rsidRPr="001570EA" w:rsidRDefault="004E6452">
            <w:pPr>
              <w:jc w:val="center"/>
              <w:rPr>
                <w:rFonts w:cs="Arial"/>
                <w:color w:val="000000"/>
                <w:sz w:val="18"/>
                <w:szCs w:val="18"/>
              </w:rPr>
            </w:pPr>
            <w:r w:rsidRPr="001570EA">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4EF7BB60" w14:textId="77777777" w:rsidR="004E6452" w:rsidRPr="001570EA" w:rsidRDefault="004E6452">
            <w:pPr>
              <w:jc w:val="center"/>
              <w:rPr>
                <w:rFonts w:cs="Arial"/>
                <w:color w:val="000000"/>
                <w:sz w:val="18"/>
                <w:szCs w:val="18"/>
              </w:rPr>
            </w:pPr>
            <w:r w:rsidRPr="001570EA">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10DC38FB" w14:textId="77777777" w:rsidR="004E6452" w:rsidRPr="001570EA" w:rsidRDefault="004E6452">
            <w:pPr>
              <w:jc w:val="center"/>
              <w:rPr>
                <w:rFonts w:cs="Arial"/>
                <w:color w:val="000000"/>
                <w:sz w:val="18"/>
                <w:szCs w:val="18"/>
              </w:rPr>
            </w:pPr>
            <w:r w:rsidRPr="001570EA">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6B82A642" w14:textId="77777777" w:rsidR="004E6452" w:rsidRPr="001570EA" w:rsidRDefault="004E6452">
            <w:pPr>
              <w:jc w:val="center"/>
              <w:rPr>
                <w:rFonts w:cs="Arial"/>
                <w:color w:val="000000"/>
                <w:sz w:val="18"/>
                <w:szCs w:val="18"/>
              </w:rPr>
            </w:pPr>
            <w:r w:rsidRPr="001570EA">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0E313135" w14:textId="77777777" w:rsidR="004E6452" w:rsidRPr="001570EA" w:rsidRDefault="004E6452">
            <w:pPr>
              <w:jc w:val="center"/>
              <w:rPr>
                <w:rFonts w:cs="Arial"/>
                <w:color w:val="000000"/>
                <w:sz w:val="18"/>
                <w:szCs w:val="18"/>
              </w:rPr>
            </w:pPr>
            <w:r w:rsidRPr="001570EA">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10398238" w14:textId="77777777" w:rsidR="004E6452" w:rsidRPr="001570EA" w:rsidRDefault="004E6452">
            <w:pPr>
              <w:jc w:val="center"/>
              <w:rPr>
                <w:rFonts w:cs="Arial"/>
                <w:color w:val="000000"/>
                <w:sz w:val="18"/>
                <w:szCs w:val="18"/>
              </w:rPr>
            </w:pPr>
            <w:r w:rsidRPr="001570EA">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09454828" w14:textId="77777777" w:rsidR="004E6452" w:rsidRPr="001570EA" w:rsidRDefault="004E6452">
            <w:pPr>
              <w:jc w:val="center"/>
              <w:rPr>
                <w:rFonts w:cs="Arial"/>
                <w:color w:val="000000"/>
                <w:sz w:val="18"/>
                <w:szCs w:val="18"/>
              </w:rPr>
            </w:pPr>
            <w:r w:rsidRPr="001570EA">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41EDE7A5" w14:textId="77777777" w:rsidR="004E6452" w:rsidRPr="001570EA" w:rsidRDefault="004E6452">
            <w:pPr>
              <w:jc w:val="center"/>
              <w:rPr>
                <w:rFonts w:cs="Arial"/>
                <w:color w:val="000000"/>
                <w:sz w:val="18"/>
                <w:szCs w:val="18"/>
              </w:rPr>
            </w:pPr>
            <w:r w:rsidRPr="001570EA">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5EDC78DC" w14:textId="77777777" w:rsidR="004E6452" w:rsidRPr="001570EA" w:rsidRDefault="004E6452">
            <w:pPr>
              <w:jc w:val="center"/>
              <w:rPr>
                <w:rFonts w:cs="Arial"/>
                <w:color w:val="000000"/>
                <w:sz w:val="18"/>
                <w:szCs w:val="18"/>
              </w:rPr>
            </w:pPr>
            <w:r w:rsidRPr="001570EA">
              <w:rPr>
                <w:rFonts w:cs="Arial"/>
                <w:bCs/>
                <w:color w:val="000000"/>
                <w:sz w:val="18"/>
                <w:szCs w:val="18"/>
              </w:rPr>
              <w:t>834</w:t>
            </w:r>
          </w:p>
        </w:tc>
      </w:tr>
      <w:tr w:rsidR="004E6452" w:rsidRPr="001570EA" w14:paraId="6631C7DE"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20B128C" w14:textId="77777777" w:rsidR="004E6452" w:rsidRPr="001570EA" w:rsidRDefault="004E6452">
            <w:pPr>
              <w:jc w:val="center"/>
              <w:rPr>
                <w:rFonts w:cs="Arial"/>
                <w:b/>
                <w:color w:val="000000"/>
                <w:sz w:val="18"/>
                <w:szCs w:val="18"/>
              </w:rPr>
            </w:pPr>
            <w:r w:rsidRPr="001570EA">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4DD3357D" w14:textId="77777777" w:rsidR="004E6452" w:rsidRPr="001570EA" w:rsidRDefault="004E6452">
            <w:pPr>
              <w:rPr>
                <w:rFonts w:cs="Arial"/>
                <w:color w:val="000000"/>
                <w:sz w:val="18"/>
                <w:szCs w:val="18"/>
              </w:rPr>
            </w:pPr>
            <w:r w:rsidRPr="001570EA">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3AB7D1D4" w14:textId="77777777" w:rsidR="004E6452" w:rsidRPr="001570EA" w:rsidRDefault="004E6452">
            <w:pPr>
              <w:jc w:val="center"/>
              <w:rPr>
                <w:rFonts w:cs="Arial"/>
                <w:color w:val="000000"/>
                <w:sz w:val="18"/>
                <w:szCs w:val="18"/>
              </w:rPr>
            </w:pPr>
            <w:r w:rsidRPr="001570EA">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38F98E8E" w14:textId="77777777" w:rsidR="004E6452" w:rsidRPr="001570EA" w:rsidRDefault="004E6452">
            <w:pPr>
              <w:jc w:val="center"/>
              <w:rPr>
                <w:rFonts w:cs="Arial"/>
                <w:color w:val="000000"/>
                <w:sz w:val="18"/>
                <w:szCs w:val="18"/>
              </w:rPr>
            </w:pPr>
            <w:r w:rsidRPr="001570EA">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58DE9D93" w14:textId="77777777" w:rsidR="004E6452" w:rsidRPr="001570EA" w:rsidRDefault="004E6452">
            <w:pPr>
              <w:jc w:val="center"/>
              <w:rPr>
                <w:rFonts w:cs="Arial"/>
                <w:color w:val="000000"/>
                <w:sz w:val="18"/>
                <w:szCs w:val="18"/>
              </w:rPr>
            </w:pPr>
            <w:r w:rsidRPr="001570EA">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6F4FEEE2" w14:textId="77777777" w:rsidR="004E6452" w:rsidRPr="001570EA" w:rsidRDefault="004E6452">
            <w:pPr>
              <w:jc w:val="center"/>
              <w:rPr>
                <w:rFonts w:cs="Arial"/>
                <w:color w:val="000000"/>
                <w:sz w:val="18"/>
                <w:szCs w:val="18"/>
              </w:rPr>
            </w:pPr>
            <w:r w:rsidRPr="001570EA">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688C562D"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6AD2E2C6" w14:textId="77777777" w:rsidR="004E6452" w:rsidRPr="001570EA" w:rsidRDefault="004E6452">
            <w:pPr>
              <w:jc w:val="center"/>
              <w:rPr>
                <w:rFonts w:cs="Arial"/>
                <w:color w:val="000000"/>
                <w:sz w:val="18"/>
                <w:szCs w:val="18"/>
              </w:rPr>
            </w:pPr>
            <w:r w:rsidRPr="001570EA">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3752AB62" w14:textId="77777777" w:rsidR="004E6452" w:rsidRPr="001570EA" w:rsidRDefault="004E6452">
            <w:pPr>
              <w:jc w:val="center"/>
              <w:rPr>
                <w:rFonts w:cs="Arial"/>
                <w:color w:val="000000"/>
                <w:sz w:val="18"/>
                <w:szCs w:val="18"/>
              </w:rPr>
            </w:pPr>
            <w:r w:rsidRPr="001570EA">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7985A657" w14:textId="77777777" w:rsidR="004E6452" w:rsidRPr="001570EA" w:rsidRDefault="004E6452">
            <w:pPr>
              <w:jc w:val="center"/>
              <w:rPr>
                <w:rFonts w:cs="Arial"/>
                <w:color w:val="000000"/>
                <w:sz w:val="18"/>
                <w:szCs w:val="18"/>
              </w:rPr>
            </w:pPr>
            <w:r w:rsidRPr="001570EA">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174B4C59" w14:textId="77777777" w:rsidR="004E6452" w:rsidRPr="001570EA" w:rsidRDefault="004E6452">
            <w:pPr>
              <w:jc w:val="center"/>
              <w:rPr>
                <w:rFonts w:cs="Arial"/>
                <w:color w:val="000000"/>
                <w:sz w:val="18"/>
                <w:szCs w:val="18"/>
              </w:rPr>
            </w:pPr>
            <w:r w:rsidRPr="001570EA">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3EBCA5CF" w14:textId="77777777" w:rsidR="004E6452" w:rsidRPr="001570EA" w:rsidRDefault="004E6452">
            <w:pPr>
              <w:jc w:val="center"/>
              <w:rPr>
                <w:rFonts w:cs="Arial"/>
                <w:color w:val="000000"/>
                <w:sz w:val="18"/>
                <w:szCs w:val="18"/>
              </w:rPr>
            </w:pPr>
            <w:r w:rsidRPr="001570EA">
              <w:rPr>
                <w:rFonts w:cs="Arial"/>
                <w:bCs/>
                <w:color w:val="000000"/>
                <w:sz w:val="18"/>
                <w:szCs w:val="18"/>
              </w:rPr>
              <w:t>979</w:t>
            </w:r>
          </w:p>
        </w:tc>
      </w:tr>
      <w:tr w:rsidR="004E6452" w:rsidRPr="001570EA" w14:paraId="6C6452DC"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1ECD8F67" w14:textId="77777777" w:rsidR="004E6452" w:rsidRPr="001570EA" w:rsidRDefault="004E6452">
            <w:pPr>
              <w:jc w:val="center"/>
              <w:rPr>
                <w:rFonts w:cs="Arial"/>
                <w:b/>
                <w:color w:val="000000"/>
                <w:sz w:val="18"/>
                <w:szCs w:val="18"/>
              </w:rPr>
            </w:pPr>
            <w:r w:rsidRPr="001570EA">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4F0330A4" w14:textId="77777777" w:rsidR="004E6452" w:rsidRPr="001570EA" w:rsidRDefault="004E6452">
            <w:pPr>
              <w:rPr>
                <w:rFonts w:cs="Arial"/>
                <w:color w:val="000000"/>
                <w:sz w:val="18"/>
                <w:szCs w:val="18"/>
              </w:rPr>
            </w:pPr>
            <w:r w:rsidRPr="001570EA">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486DF5B2" w14:textId="77777777" w:rsidR="004E6452" w:rsidRPr="001570EA" w:rsidRDefault="004E6452">
            <w:pPr>
              <w:jc w:val="center"/>
              <w:rPr>
                <w:rFonts w:cs="Arial"/>
                <w:color w:val="000000"/>
                <w:sz w:val="18"/>
                <w:szCs w:val="18"/>
              </w:rPr>
            </w:pPr>
            <w:r w:rsidRPr="001570EA">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3D7779A4" w14:textId="77777777" w:rsidR="004E6452" w:rsidRPr="001570EA" w:rsidRDefault="004E6452">
            <w:pPr>
              <w:jc w:val="center"/>
              <w:rPr>
                <w:rFonts w:cs="Arial"/>
                <w:color w:val="000000"/>
                <w:sz w:val="18"/>
                <w:szCs w:val="18"/>
              </w:rPr>
            </w:pPr>
            <w:r w:rsidRPr="001570EA">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2B826976" w14:textId="77777777" w:rsidR="004E6452" w:rsidRPr="001570EA" w:rsidRDefault="004E6452">
            <w:pPr>
              <w:jc w:val="center"/>
              <w:rPr>
                <w:rFonts w:cs="Arial"/>
                <w:color w:val="000000"/>
                <w:sz w:val="18"/>
                <w:szCs w:val="18"/>
              </w:rPr>
            </w:pPr>
            <w:r w:rsidRPr="001570EA">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4514A863" w14:textId="77777777" w:rsidR="004E6452" w:rsidRPr="001570EA" w:rsidRDefault="004E6452">
            <w:pPr>
              <w:jc w:val="center"/>
              <w:rPr>
                <w:rFonts w:cs="Arial"/>
                <w:color w:val="000000"/>
                <w:sz w:val="18"/>
                <w:szCs w:val="18"/>
              </w:rPr>
            </w:pPr>
            <w:r w:rsidRPr="001570EA">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448CB39C" w14:textId="77777777" w:rsidR="004E6452" w:rsidRPr="001570EA" w:rsidRDefault="004E6452">
            <w:pPr>
              <w:jc w:val="center"/>
              <w:rPr>
                <w:rFonts w:cs="Arial"/>
                <w:color w:val="000000"/>
                <w:sz w:val="18"/>
                <w:szCs w:val="18"/>
              </w:rPr>
            </w:pPr>
            <w:r w:rsidRPr="001570EA">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64D332C0" w14:textId="77777777" w:rsidR="004E6452" w:rsidRPr="001570EA" w:rsidRDefault="004E6452">
            <w:pPr>
              <w:jc w:val="center"/>
              <w:rPr>
                <w:rFonts w:cs="Arial"/>
                <w:color w:val="000000"/>
                <w:sz w:val="18"/>
                <w:szCs w:val="18"/>
              </w:rPr>
            </w:pPr>
            <w:r w:rsidRPr="001570EA">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154EC9BE" w14:textId="77777777" w:rsidR="004E6452" w:rsidRPr="001570EA" w:rsidRDefault="004E6452">
            <w:pPr>
              <w:jc w:val="center"/>
              <w:rPr>
                <w:rFonts w:cs="Arial"/>
                <w:color w:val="000000"/>
                <w:sz w:val="18"/>
                <w:szCs w:val="18"/>
              </w:rPr>
            </w:pPr>
            <w:r w:rsidRPr="001570EA">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0A9E3746" w14:textId="77777777" w:rsidR="004E6452" w:rsidRPr="001570EA" w:rsidRDefault="004E6452">
            <w:pPr>
              <w:jc w:val="center"/>
              <w:rPr>
                <w:rFonts w:cs="Arial"/>
                <w:color w:val="000000"/>
                <w:sz w:val="18"/>
                <w:szCs w:val="18"/>
              </w:rPr>
            </w:pPr>
            <w:r w:rsidRPr="001570EA">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72BB2336" w14:textId="77777777" w:rsidR="004E6452" w:rsidRPr="001570EA" w:rsidRDefault="004E6452">
            <w:pPr>
              <w:jc w:val="center"/>
              <w:rPr>
                <w:rFonts w:cs="Arial"/>
                <w:color w:val="000000"/>
                <w:sz w:val="18"/>
                <w:szCs w:val="18"/>
              </w:rPr>
            </w:pPr>
            <w:r w:rsidRPr="001570EA">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1042C3F5" w14:textId="77777777" w:rsidR="004E6452" w:rsidRPr="001570EA" w:rsidRDefault="004E6452">
            <w:pPr>
              <w:jc w:val="center"/>
              <w:rPr>
                <w:rFonts w:cs="Arial"/>
                <w:color w:val="000000"/>
                <w:sz w:val="18"/>
                <w:szCs w:val="18"/>
              </w:rPr>
            </w:pPr>
            <w:r w:rsidRPr="001570EA">
              <w:rPr>
                <w:rFonts w:cs="Arial"/>
                <w:bCs/>
                <w:color w:val="000000"/>
                <w:sz w:val="18"/>
                <w:szCs w:val="18"/>
              </w:rPr>
              <w:t>1158</w:t>
            </w:r>
          </w:p>
        </w:tc>
      </w:tr>
      <w:tr w:rsidR="004E6452" w:rsidRPr="001570EA" w14:paraId="7BE5E7AD"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FCBBF5A" w14:textId="77777777" w:rsidR="004E6452" w:rsidRPr="001570EA" w:rsidRDefault="004E6452">
            <w:pPr>
              <w:jc w:val="center"/>
              <w:rPr>
                <w:rFonts w:cs="Arial"/>
                <w:b/>
                <w:color w:val="000000"/>
                <w:sz w:val="18"/>
                <w:szCs w:val="18"/>
              </w:rPr>
            </w:pPr>
            <w:r w:rsidRPr="001570EA">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2678BC3C" w14:textId="77777777" w:rsidR="004E6452" w:rsidRPr="001570EA" w:rsidRDefault="004E6452">
            <w:pPr>
              <w:rPr>
                <w:rFonts w:cs="Arial"/>
                <w:color w:val="000000"/>
                <w:sz w:val="18"/>
                <w:szCs w:val="18"/>
              </w:rPr>
            </w:pPr>
            <w:r w:rsidRPr="001570EA">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00DA09CA" w14:textId="77777777" w:rsidR="004E6452" w:rsidRPr="001570EA" w:rsidRDefault="004E6452">
            <w:pPr>
              <w:jc w:val="center"/>
              <w:rPr>
                <w:rFonts w:cs="Arial"/>
                <w:color w:val="000000"/>
                <w:sz w:val="18"/>
                <w:szCs w:val="18"/>
              </w:rPr>
            </w:pPr>
            <w:r w:rsidRPr="001570EA">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47B64281" w14:textId="77777777" w:rsidR="004E6452" w:rsidRPr="001570EA" w:rsidRDefault="004E6452">
            <w:pPr>
              <w:jc w:val="center"/>
              <w:rPr>
                <w:rFonts w:cs="Arial"/>
                <w:color w:val="000000"/>
                <w:sz w:val="18"/>
                <w:szCs w:val="18"/>
              </w:rPr>
            </w:pPr>
            <w:r w:rsidRPr="001570EA">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36222A94" w14:textId="77777777" w:rsidR="004E6452" w:rsidRPr="001570EA" w:rsidRDefault="004E6452">
            <w:pPr>
              <w:jc w:val="center"/>
              <w:rPr>
                <w:rFonts w:cs="Arial"/>
                <w:color w:val="000000"/>
                <w:sz w:val="18"/>
                <w:szCs w:val="18"/>
              </w:rPr>
            </w:pPr>
            <w:r w:rsidRPr="001570EA">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57C83B4B" w14:textId="77777777" w:rsidR="004E6452" w:rsidRPr="001570EA" w:rsidRDefault="004E6452">
            <w:pPr>
              <w:jc w:val="center"/>
              <w:rPr>
                <w:rFonts w:cs="Arial"/>
                <w:color w:val="000000"/>
                <w:sz w:val="18"/>
                <w:szCs w:val="18"/>
              </w:rPr>
            </w:pPr>
            <w:r w:rsidRPr="001570EA">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379789AF" w14:textId="77777777" w:rsidR="004E6452" w:rsidRPr="001570EA" w:rsidRDefault="004E6452">
            <w:pPr>
              <w:jc w:val="center"/>
              <w:rPr>
                <w:rFonts w:cs="Arial"/>
                <w:color w:val="000000"/>
                <w:sz w:val="18"/>
                <w:szCs w:val="18"/>
              </w:rPr>
            </w:pPr>
            <w:r w:rsidRPr="001570EA">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4B89C575" w14:textId="77777777" w:rsidR="004E6452" w:rsidRPr="001570EA" w:rsidRDefault="004E6452">
            <w:pPr>
              <w:jc w:val="center"/>
              <w:rPr>
                <w:rFonts w:cs="Arial"/>
                <w:color w:val="000000"/>
                <w:sz w:val="18"/>
                <w:szCs w:val="18"/>
              </w:rPr>
            </w:pPr>
            <w:r w:rsidRPr="001570EA">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7F68ECE5" w14:textId="77777777" w:rsidR="004E6452" w:rsidRPr="001570EA" w:rsidRDefault="004E6452">
            <w:pPr>
              <w:jc w:val="center"/>
              <w:rPr>
                <w:rFonts w:cs="Arial"/>
                <w:color w:val="000000"/>
                <w:sz w:val="18"/>
                <w:szCs w:val="18"/>
              </w:rPr>
            </w:pPr>
            <w:r w:rsidRPr="001570EA">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775513C2" w14:textId="77777777" w:rsidR="004E6452" w:rsidRPr="001570EA" w:rsidRDefault="004E6452">
            <w:pPr>
              <w:jc w:val="center"/>
              <w:rPr>
                <w:rFonts w:cs="Arial"/>
                <w:color w:val="000000"/>
                <w:sz w:val="18"/>
                <w:szCs w:val="18"/>
              </w:rPr>
            </w:pPr>
            <w:r w:rsidRPr="001570EA">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15E40260" w14:textId="77777777" w:rsidR="004E6452" w:rsidRPr="001570EA" w:rsidRDefault="004E6452">
            <w:pPr>
              <w:jc w:val="center"/>
              <w:rPr>
                <w:rFonts w:cs="Arial"/>
                <w:color w:val="000000"/>
                <w:sz w:val="18"/>
                <w:szCs w:val="18"/>
              </w:rPr>
            </w:pPr>
            <w:r w:rsidRPr="001570EA">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673BCAF4" w14:textId="77777777" w:rsidR="004E6452" w:rsidRPr="001570EA" w:rsidRDefault="004E6452">
            <w:pPr>
              <w:jc w:val="center"/>
              <w:rPr>
                <w:rFonts w:cs="Arial"/>
                <w:color w:val="000000"/>
                <w:sz w:val="18"/>
                <w:szCs w:val="18"/>
              </w:rPr>
            </w:pPr>
            <w:r w:rsidRPr="001570EA">
              <w:rPr>
                <w:rFonts w:cs="Arial"/>
                <w:bCs/>
                <w:color w:val="000000"/>
                <w:sz w:val="18"/>
                <w:szCs w:val="18"/>
              </w:rPr>
              <w:t>1280</w:t>
            </w:r>
          </w:p>
        </w:tc>
      </w:tr>
      <w:tr w:rsidR="004E6452" w:rsidRPr="001570EA" w14:paraId="5714CF23" w14:textId="77777777">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3DF5CD69" w14:textId="77777777" w:rsidR="004E6452" w:rsidRPr="001570EA" w:rsidRDefault="004E6452">
            <w:pPr>
              <w:jc w:val="center"/>
              <w:rPr>
                <w:rFonts w:cs="Arial"/>
                <w:b/>
                <w:color w:val="000000"/>
                <w:sz w:val="18"/>
                <w:szCs w:val="18"/>
              </w:rPr>
            </w:pPr>
            <w:r w:rsidRPr="001570EA">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9D60ED6" w14:textId="77777777" w:rsidR="004E6452" w:rsidRPr="001570EA" w:rsidRDefault="004E6452">
            <w:pPr>
              <w:rPr>
                <w:rFonts w:cs="Arial"/>
                <w:color w:val="000000"/>
                <w:sz w:val="18"/>
                <w:szCs w:val="18"/>
              </w:rPr>
            </w:pPr>
            <w:r w:rsidRPr="001570EA">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403EB7A" w14:textId="77777777" w:rsidR="004E6452" w:rsidRPr="001570EA" w:rsidRDefault="004E6452">
            <w:pPr>
              <w:jc w:val="center"/>
              <w:rPr>
                <w:rFonts w:cs="Arial"/>
                <w:color w:val="000000"/>
                <w:sz w:val="18"/>
                <w:szCs w:val="18"/>
              </w:rPr>
            </w:pPr>
            <w:r w:rsidRPr="001570EA">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656D88F3" w14:textId="77777777" w:rsidR="004E6452" w:rsidRPr="001570EA" w:rsidRDefault="004E6452">
            <w:pPr>
              <w:jc w:val="center"/>
              <w:rPr>
                <w:rFonts w:cs="Arial"/>
                <w:color w:val="000000"/>
                <w:sz w:val="18"/>
                <w:szCs w:val="18"/>
              </w:rPr>
            </w:pPr>
            <w:r w:rsidRPr="001570EA">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62BC61E" w14:textId="77777777" w:rsidR="004E6452" w:rsidRPr="001570EA" w:rsidRDefault="004E6452">
            <w:pPr>
              <w:jc w:val="center"/>
              <w:rPr>
                <w:rFonts w:cs="Arial"/>
                <w:color w:val="000000"/>
                <w:sz w:val="18"/>
                <w:szCs w:val="18"/>
              </w:rPr>
            </w:pPr>
            <w:r w:rsidRPr="001570EA">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85C3FB2" w14:textId="77777777" w:rsidR="004E6452" w:rsidRPr="001570EA" w:rsidRDefault="004E6452">
            <w:pPr>
              <w:jc w:val="center"/>
              <w:rPr>
                <w:rFonts w:cs="Arial"/>
                <w:color w:val="000000"/>
                <w:sz w:val="18"/>
                <w:szCs w:val="18"/>
              </w:rPr>
            </w:pPr>
            <w:r w:rsidRPr="001570EA">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16045E7E" w14:textId="77777777" w:rsidR="004E6452" w:rsidRPr="001570EA" w:rsidRDefault="004E6452">
            <w:pPr>
              <w:jc w:val="center"/>
              <w:rPr>
                <w:rFonts w:cs="Arial"/>
                <w:color w:val="000000"/>
                <w:sz w:val="18"/>
                <w:szCs w:val="18"/>
              </w:rPr>
            </w:pPr>
            <w:r w:rsidRPr="001570EA">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40A9BE8C" w14:textId="77777777" w:rsidR="004E6452" w:rsidRPr="001570EA" w:rsidRDefault="004E6452">
            <w:pPr>
              <w:jc w:val="center"/>
              <w:rPr>
                <w:rFonts w:cs="Arial"/>
                <w:color w:val="000000"/>
                <w:sz w:val="18"/>
                <w:szCs w:val="18"/>
              </w:rPr>
            </w:pPr>
            <w:r w:rsidRPr="001570EA">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4AFFD23B" w14:textId="77777777" w:rsidR="004E6452" w:rsidRPr="001570EA" w:rsidRDefault="004E6452">
            <w:pPr>
              <w:jc w:val="center"/>
              <w:rPr>
                <w:rFonts w:cs="Arial"/>
                <w:color w:val="000000"/>
                <w:sz w:val="18"/>
                <w:szCs w:val="18"/>
              </w:rPr>
            </w:pPr>
            <w:r w:rsidRPr="001570EA">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53310550" w14:textId="77777777" w:rsidR="004E6452" w:rsidRPr="001570EA" w:rsidRDefault="004E6452">
            <w:pPr>
              <w:jc w:val="center"/>
              <w:rPr>
                <w:rFonts w:cs="Arial"/>
                <w:color w:val="000000"/>
                <w:sz w:val="18"/>
                <w:szCs w:val="18"/>
              </w:rPr>
            </w:pPr>
            <w:r w:rsidRPr="001570EA">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1AA5ACC6" w14:textId="77777777" w:rsidR="004E6452" w:rsidRPr="001570EA" w:rsidRDefault="004E6452">
            <w:pPr>
              <w:jc w:val="center"/>
              <w:rPr>
                <w:rFonts w:cs="Arial"/>
                <w:color w:val="000000"/>
                <w:sz w:val="18"/>
                <w:szCs w:val="18"/>
              </w:rPr>
            </w:pPr>
            <w:r w:rsidRPr="001570EA">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0E1F22F" w14:textId="77777777" w:rsidR="004E6452" w:rsidRPr="001570EA" w:rsidRDefault="004E6452">
            <w:pPr>
              <w:jc w:val="center"/>
              <w:rPr>
                <w:rFonts w:cs="Arial"/>
                <w:color w:val="000000"/>
                <w:sz w:val="18"/>
                <w:szCs w:val="18"/>
              </w:rPr>
            </w:pPr>
            <w:r w:rsidRPr="001570EA">
              <w:rPr>
                <w:rFonts w:cs="Arial"/>
                <w:bCs/>
                <w:color w:val="000000"/>
                <w:sz w:val="18"/>
                <w:szCs w:val="18"/>
              </w:rPr>
              <w:t>1066</w:t>
            </w:r>
          </w:p>
        </w:tc>
      </w:tr>
      <w:tr w:rsidR="004E6452" w:rsidRPr="001570EA" w14:paraId="0098DF34" w14:textId="77777777">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5B584A" w14:textId="77777777" w:rsidR="004E6452" w:rsidRPr="001570EA" w:rsidRDefault="004E6452">
            <w:pPr>
              <w:jc w:val="center"/>
              <w:rPr>
                <w:rFonts w:cs="Arial"/>
                <w:b/>
                <w:color w:val="000000"/>
                <w:sz w:val="18"/>
                <w:szCs w:val="18"/>
              </w:rPr>
            </w:pPr>
            <w:r w:rsidRPr="001570EA">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4F570246" w14:textId="77777777" w:rsidR="004E6452" w:rsidRPr="001570EA" w:rsidRDefault="004E6452">
            <w:pPr>
              <w:rPr>
                <w:rFonts w:cs="Arial"/>
                <w:color w:val="000000"/>
                <w:sz w:val="18"/>
                <w:szCs w:val="18"/>
              </w:rPr>
            </w:pPr>
            <w:r w:rsidRPr="001570EA">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57FF06C7" w14:textId="77777777" w:rsidR="004E6452" w:rsidRPr="001570EA" w:rsidRDefault="004E6452">
            <w:pPr>
              <w:jc w:val="center"/>
              <w:rPr>
                <w:rFonts w:cs="Arial"/>
                <w:color w:val="000000"/>
                <w:sz w:val="18"/>
                <w:szCs w:val="18"/>
              </w:rPr>
            </w:pPr>
            <w:r w:rsidRPr="001570EA">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6DB3E7D7" w14:textId="77777777" w:rsidR="004E6452" w:rsidRPr="001570EA" w:rsidRDefault="004E6452">
            <w:pPr>
              <w:jc w:val="center"/>
              <w:rPr>
                <w:rFonts w:cs="Arial"/>
                <w:color w:val="000000"/>
                <w:sz w:val="18"/>
                <w:szCs w:val="18"/>
              </w:rPr>
            </w:pPr>
            <w:r w:rsidRPr="001570EA">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9D2245C" w14:textId="77777777" w:rsidR="004E6452" w:rsidRPr="001570EA" w:rsidRDefault="004E6452">
            <w:pPr>
              <w:jc w:val="center"/>
              <w:rPr>
                <w:rFonts w:cs="Arial"/>
                <w:color w:val="000000"/>
                <w:sz w:val="18"/>
                <w:szCs w:val="18"/>
              </w:rPr>
            </w:pPr>
            <w:r w:rsidRPr="001570EA">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7DC99DA2" w14:textId="77777777" w:rsidR="004E6452" w:rsidRPr="001570EA" w:rsidRDefault="004E6452">
            <w:pPr>
              <w:jc w:val="center"/>
              <w:rPr>
                <w:rFonts w:cs="Arial"/>
                <w:color w:val="000000"/>
                <w:sz w:val="18"/>
                <w:szCs w:val="18"/>
              </w:rPr>
            </w:pPr>
            <w:r w:rsidRPr="001570EA">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3AB1433E" w14:textId="77777777" w:rsidR="004E6452" w:rsidRPr="001570EA" w:rsidRDefault="004E6452">
            <w:pPr>
              <w:jc w:val="center"/>
              <w:rPr>
                <w:rFonts w:cs="Arial"/>
                <w:color w:val="000000"/>
                <w:sz w:val="18"/>
                <w:szCs w:val="18"/>
              </w:rPr>
            </w:pPr>
            <w:r w:rsidRPr="001570EA">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3D6D70DF" w14:textId="77777777" w:rsidR="004E6452" w:rsidRPr="001570EA" w:rsidRDefault="004E6452">
            <w:pPr>
              <w:jc w:val="center"/>
              <w:rPr>
                <w:rFonts w:cs="Arial"/>
                <w:color w:val="000000"/>
                <w:sz w:val="18"/>
                <w:szCs w:val="18"/>
              </w:rPr>
            </w:pPr>
            <w:r w:rsidRPr="001570EA">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2A900290" w14:textId="77777777" w:rsidR="004E6452" w:rsidRPr="001570EA" w:rsidRDefault="004E6452">
            <w:pPr>
              <w:jc w:val="center"/>
              <w:rPr>
                <w:rFonts w:cs="Arial"/>
                <w:color w:val="000000"/>
                <w:sz w:val="18"/>
                <w:szCs w:val="18"/>
              </w:rPr>
            </w:pPr>
            <w:r w:rsidRPr="001570EA">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71BF2933" w14:textId="77777777" w:rsidR="004E6452" w:rsidRPr="001570EA" w:rsidRDefault="004E6452">
            <w:pPr>
              <w:jc w:val="center"/>
              <w:rPr>
                <w:rFonts w:cs="Arial"/>
                <w:color w:val="000000"/>
                <w:sz w:val="18"/>
                <w:szCs w:val="18"/>
              </w:rPr>
            </w:pPr>
            <w:r w:rsidRPr="001570EA">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4D9C7007" w14:textId="77777777" w:rsidR="004E6452" w:rsidRPr="001570EA" w:rsidRDefault="004E6452">
            <w:pPr>
              <w:jc w:val="center"/>
              <w:rPr>
                <w:rFonts w:cs="Arial"/>
                <w:color w:val="000000"/>
                <w:sz w:val="18"/>
                <w:szCs w:val="18"/>
              </w:rPr>
            </w:pPr>
            <w:r w:rsidRPr="001570EA">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0582A8F8" w14:textId="77777777" w:rsidR="004E6452" w:rsidRPr="001570EA" w:rsidRDefault="004E6452">
            <w:pPr>
              <w:jc w:val="center"/>
              <w:rPr>
                <w:rFonts w:cs="Arial"/>
                <w:color w:val="000000"/>
                <w:sz w:val="18"/>
                <w:szCs w:val="18"/>
              </w:rPr>
            </w:pPr>
            <w:r w:rsidRPr="001570EA">
              <w:rPr>
                <w:rFonts w:cs="Arial"/>
                <w:bCs/>
                <w:color w:val="000000"/>
                <w:sz w:val="18"/>
                <w:szCs w:val="18"/>
              </w:rPr>
              <w:t>1016</w:t>
            </w:r>
          </w:p>
        </w:tc>
      </w:tr>
      <w:tr w:rsidR="004E6452" w:rsidRPr="001570EA" w14:paraId="18BD8018" w14:textId="77777777">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03B78EB5" w14:textId="77777777" w:rsidR="004E6452" w:rsidRPr="001570EA" w:rsidRDefault="004E6452">
            <w:pPr>
              <w:jc w:val="center"/>
              <w:rPr>
                <w:rFonts w:cs="Arial"/>
                <w:b/>
                <w:color w:val="000000"/>
                <w:sz w:val="18"/>
                <w:szCs w:val="18"/>
              </w:rPr>
            </w:pPr>
            <w:r w:rsidRPr="001570EA">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3EA6DCD" w14:textId="77777777" w:rsidR="004E6452" w:rsidRPr="001570EA" w:rsidRDefault="004E6452">
            <w:pPr>
              <w:rPr>
                <w:rFonts w:cs="Arial"/>
                <w:color w:val="000000"/>
                <w:sz w:val="18"/>
                <w:szCs w:val="18"/>
              </w:rPr>
            </w:pPr>
            <w:r w:rsidRPr="001570EA">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38331B7" w14:textId="77777777" w:rsidR="004E6452" w:rsidRPr="001570EA" w:rsidRDefault="004E6452">
            <w:pPr>
              <w:jc w:val="center"/>
              <w:rPr>
                <w:rFonts w:cs="Arial"/>
                <w:color w:val="000000"/>
                <w:sz w:val="18"/>
                <w:szCs w:val="18"/>
              </w:rPr>
            </w:pPr>
            <w:r w:rsidRPr="001570EA">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B1704AC" w14:textId="77777777" w:rsidR="004E6452" w:rsidRPr="001570EA" w:rsidRDefault="004E6452">
            <w:pPr>
              <w:jc w:val="center"/>
              <w:rPr>
                <w:rFonts w:cs="Arial"/>
                <w:color w:val="000000"/>
                <w:sz w:val="18"/>
                <w:szCs w:val="18"/>
              </w:rPr>
            </w:pPr>
            <w:r w:rsidRPr="001570EA">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5D1B0BB5" w14:textId="77777777" w:rsidR="004E6452" w:rsidRPr="001570EA" w:rsidRDefault="004E6452">
            <w:pPr>
              <w:jc w:val="center"/>
              <w:rPr>
                <w:rFonts w:cs="Arial"/>
                <w:color w:val="000000"/>
                <w:sz w:val="18"/>
                <w:szCs w:val="18"/>
              </w:rPr>
            </w:pPr>
            <w:r w:rsidRPr="001570EA">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719CF4B2" w14:textId="77777777" w:rsidR="004E6452" w:rsidRPr="001570EA" w:rsidRDefault="004E6452">
            <w:pPr>
              <w:jc w:val="center"/>
              <w:rPr>
                <w:rFonts w:cs="Arial"/>
                <w:color w:val="000000"/>
                <w:sz w:val="18"/>
                <w:szCs w:val="18"/>
              </w:rPr>
            </w:pPr>
            <w:r w:rsidRPr="001570EA">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2D64379E" w14:textId="77777777" w:rsidR="004E6452" w:rsidRPr="001570EA" w:rsidRDefault="004E6452">
            <w:pPr>
              <w:jc w:val="center"/>
              <w:rPr>
                <w:rFonts w:cs="Arial"/>
                <w:color w:val="000000"/>
                <w:sz w:val="18"/>
                <w:szCs w:val="18"/>
              </w:rPr>
            </w:pPr>
            <w:r w:rsidRPr="001570EA">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78B6720D" w14:textId="77777777" w:rsidR="004E6452" w:rsidRPr="001570EA" w:rsidRDefault="004E6452">
            <w:pPr>
              <w:jc w:val="center"/>
              <w:rPr>
                <w:rFonts w:cs="Arial"/>
                <w:color w:val="000000"/>
                <w:sz w:val="18"/>
                <w:szCs w:val="18"/>
              </w:rPr>
            </w:pPr>
            <w:r w:rsidRPr="001570EA">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0A424BC5" w14:textId="77777777" w:rsidR="004E6452" w:rsidRPr="001570EA" w:rsidRDefault="004E6452">
            <w:pPr>
              <w:jc w:val="center"/>
              <w:rPr>
                <w:rFonts w:cs="Arial"/>
                <w:color w:val="000000"/>
                <w:sz w:val="18"/>
                <w:szCs w:val="18"/>
              </w:rPr>
            </w:pPr>
            <w:r w:rsidRPr="001570EA">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2C617F89" w14:textId="77777777" w:rsidR="004E6452" w:rsidRPr="001570EA" w:rsidRDefault="004E6452">
            <w:pPr>
              <w:jc w:val="center"/>
              <w:rPr>
                <w:rFonts w:cs="Arial"/>
                <w:color w:val="000000"/>
                <w:sz w:val="18"/>
                <w:szCs w:val="18"/>
              </w:rPr>
            </w:pPr>
            <w:r w:rsidRPr="001570EA">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336682BD" w14:textId="77777777" w:rsidR="004E6452" w:rsidRPr="001570EA" w:rsidRDefault="004E6452">
            <w:pPr>
              <w:jc w:val="center"/>
              <w:rPr>
                <w:rFonts w:cs="Arial"/>
                <w:color w:val="000000"/>
                <w:sz w:val="18"/>
                <w:szCs w:val="18"/>
              </w:rPr>
            </w:pPr>
            <w:r w:rsidRPr="001570EA">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EB24993" w14:textId="77777777" w:rsidR="004E6452" w:rsidRPr="001570EA" w:rsidRDefault="004E6452">
            <w:pPr>
              <w:jc w:val="center"/>
              <w:rPr>
                <w:rFonts w:cs="Arial"/>
                <w:color w:val="000000"/>
                <w:sz w:val="18"/>
                <w:szCs w:val="18"/>
              </w:rPr>
            </w:pPr>
            <w:r w:rsidRPr="001570EA">
              <w:rPr>
                <w:rFonts w:cs="Arial"/>
                <w:bCs/>
                <w:color w:val="000000"/>
                <w:sz w:val="18"/>
                <w:szCs w:val="18"/>
              </w:rPr>
              <w:t>1146</w:t>
            </w:r>
          </w:p>
        </w:tc>
      </w:tr>
    </w:tbl>
    <w:p w14:paraId="38E7DD94" w14:textId="77777777" w:rsidR="004E6452" w:rsidRPr="001570EA" w:rsidRDefault="004E6452" w:rsidP="004E6452"/>
    <w:p w14:paraId="322C4DD5" w14:textId="77777777" w:rsidR="004E6452" w:rsidRPr="001570EA" w:rsidRDefault="004E6452" w:rsidP="004E6452">
      <w:r w:rsidRPr="001570EA">
        <w:t>The</w:t>
      </w:r>
      <w:ins w:id="25548" w:author="Greg Clendenning" w:date="2024-04-16T16:42:00Z">
        <w:r w:rsidRPr="001570EA">
          <w:t xml:space="preserve"> summer</w:t>
        </w:r>
      </w:ins>
      <w:r w:rsidRPr="001570EA">
        <w:t xml:space="preserve"> peak kW reduction for recycling a dehumidifier was taken to be equal to the peak demand of the existing unit. These results are presented in the following table:</w:t>
      </w:r>
    </w:p>
    <w:p w14:paraId="68B2C0C3" w14:textId="77777777" w:rsidR="004E6452" w:rsidRPr="001570EA" w:rsidRDefault="004E6452" w:rsidP="004E6452"/>
    <w:p w14:paraId="2C99F79F" w14:textId="7C447993" w:rsidR="004E6452" w:rsidRPr="001570EA" w:rsidRDefault="004E6452" w:rsidP="004E6452">
      <w:pPr>
        <w:pStyle w:val="Caption"/>
        <w:jc w:val="left"/>
      </w:pPr>
      <w:bookmarkStart w:id="25549" w:name="_Toc530141763"/>
      <w:bookmarkStart w:id="25550" w:name="_Toc4759834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551" w:author="Greg Clendenning" w:date="2024-04-16T16:42:00Z">
        <w:r w:rsidR="003D6F35">
          <w:rPr>
            <w:noProof/>
          </w:rPr>
          <w:delText>97</w:delText>
        </w:r>
      </w:del>
      <w:ins w:id="25552" w:author="Greg Clendenning" w:date="2024-04-16T16:42:00Z">
        <w:r w:rsidR="002E093A" w:rsidRPr="001570EA">
          <w:rPr>
            <w:noProof/>
          </w:rPr>
          <w:t>119</w:t>
        </w:r>
      </w:ins>
      <w:r w:rsidR="002E093A" w:rsidRPr="001570EA">
        <w:fldChar w:fldCharType="end"/>
      </w:r>
      <w:r w:rsidRPr="001570EA">
        <w:t>: Dehumidifier Retirement Peak Demand Reduction (kW)</w:t>
      </w:r>
      <w:bookmarkEnd w:id="25549"/>
      <w:bookmarkEnd w:id="25550"/>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4E6452" w:rsidRPr="001570EA" w14:paraId="7FF6C671" w14:textId="77777777">
        <w:trPr>
          <w:jc w:val="center"/>
        </w:trPr>
        <w:tc>
          <w:tcPr>
            <w:tcW w:w="985" w:type="dxa"/>
            <w:shd w:val="clear" w:color="auto" w:fill="BFBFBF" w:themeFill="background1" w:themeFillShade="BF"/>
          </w:tcPr>
          <w:p w14:paraId="29BD4F20" w14:textId="77777777" w:rsidR="004E6452" w:rsidRPr="001570EA" w:rsidRDefault="004E6452">
            <w:pPr>
              <w:overflowPunct/>
              <w:autoSpaceDE/>
              <w:autoSpaceDN/>
              <w:adjustRightInd/>
              <w:jc w:val="right"/>
              <w:textAlignment w:val="auto"/>
              <w:rPr>
                <w:rFonts w:cs="Arial"/>
                <w:b/>
                <w:bCs/>
                <w:color w:val="000000"/>
                <w:sz w:val="18"/>
                <w:szCs w:val="18"/>
              </w:rPr>
            </w:pPr>
            <w:r w:rsidRPr="001570EA">
              <w:rPr>
                <w:rFonts w:cs="Arial"/>
                <w:b/>
                <w:sz w:val="18"/>
                <w:szCs w:val="18"/>
              </w:rPr>
              <w:t>Capacity</w:t>
            </w:r>
          </w:p>
        </w:tc>
        <w:tc>
          <w:tcPr>
            <w:tcW w:w="818" w:type="dxa"/>
            <w:shd w:val="clear" w:color="auto" w:fill="BFBFBF" w:themeFill="background1" w:themeFillShade="BF"/>
          </w:tcPr>
          <w:p w14:paraId="5E915996"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25</w:t>
            </w:r>
          </w:p>
        </w:tc>
        <w:tc>
          <w:tcPr>
            <w:tcW w:w="810" w:type="dxa"/>
            <w:shd w:val="clear" w:color="auto" w:fill="BFBFBF" w:themeFill="background1" w:themeFillShade="BF"/>
          </w:tcPr>
          <w:p w14:paraId="0926BC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0</w:t>
            </w:r>
          </w:p>
        </w:tc>
        <w:tc>
          <w:tcPr>
            <w:tcW w:w="802" w:type="dxa"/>
            <w:shd w:val="clear" w:color="auto" w:fill="BFBFBF" w:themeFill="background1" w:themeFillShade="BF"/>
          </w:tcPr>
          <w:p w14:paraId="2E2C11A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35</w:t>
            </w:r>
          </w:p>
        </w:tc>
        <w:tc>
          <w:tcPr>
            <w:tcW w:w="900" w:type="dxa"/>
            <w:shd w:val="clear" w:color="auto" w:fill="BFBFBF" w:themeFill="background1" w:themeFillShade="BF"/>
          </w:tcPr>
          <w:p w14:paraId="6BAEA0F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0</w:t>
            </w:r>
          </w:p>
        </w:tc>
        <w:tc>
          <w:tcPr>
            <w:tcW w:w="810" w:type="dxa"/>
            <w:shd w:val="clear" w:color="auto" w:fill="BFBFBF" w:themeFill="background1" w:themeFillShade="BF"/>
          </w:tcPr>
          <w:p w14:paraId="25620763"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45</w:t>
            </w:r>
          </w:p>
        </w:tc>
        <w:tc>
          <w:tcPr>
            <w:tcW w:w="810" w:type="dxa"/>
            <w:shd w:val="clear" w:color="auto" w:fill="BFBFBF" w:themeFill="background1" w:themeFillShade="BF"/>
          </w:tcPr>
          <w:p w14:paraId="3CC22AEB"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50</w:t>
            </w:r>
          </w:p>
        </w:tc>
        <w:tc>
          <w:tcPr>
            <w:tcW w:w="810" w:type="dxa"/>
            <w:shd w:val="clear" w:color="auto" w:fill="BFBFBF" w:themeFill="background1" w:themeFillShade="BF"/>
          </w:tcPr>
          <w:p w14:paraId="7FF55DEC"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0</w:t>
            </w:r>
          </w:p>
        </w:tc>
        <w:tc>
          <w:tcPr>
            <w:tcW w:w="810" w:type="dxa"/>
            <w:shd w:val="clear" w:color="auto" w:fill="BFBFBF" w:themeFill="background1" w:themeFillShade="BF"/>
          </w:tcPr>
          <w:p w14:paraId="03211DCD"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65</w:t>
            </w:r>
          </w:p>
        </w:tc>
        <w:tc>
          <w:tcPr>
            <w:tcW w:w="810" w:type="dxa"/>
            <w:shd w:val="clear" w:color="auto" w:fill="BFBFBF" w:themeFill="background1" w:themeFillShade="BF"/>
          </w:tcPr>
          <w:p w14:paraId="2880E6B7"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70</w:t>
            </w:r>
          </w:p>
        </w:tc>
        <w:tc>
          <w:tcPr>
            <w:tcW w:w="810" w:type="dxa"/>
            <w:shd w:val="clear" w:color="auto" w:fill="BFBFBF" w:themeFill="background1" w:themeFillShade="BF"/>
          </w:tcPr>
          <w:p w14:paraId="741FB885" w14:textId="77777777" w:rsidR="004E6452" w:rsidRPr="001570EA" w:rsidRDefault="004E6452">
            <w:pPr>
              <w:overflowPunct/>
              <w:autoSpaceDE/>
              <w:autoSpaceDN/>
              <w:adjustRightInd/>
              <w:jc w:val="center"/>
              <w:textAlignment w:val="auto"/>
              <w:rPr>
                <w:rFonts w:cs="Arial"/>
                <w:b/>
                <w:bCs/>
                <w:color w:val="000000"/>
                <w:sz w:val="18"/>
                <w:szCs w:val="18"/>
              </w:rPr>
            </w:pPr>
            <w:r w:rsidRPr="001570EA">
              <w:rPr>
                <w:rFonts w:cs="Arial"/>
                <w:b/>
                <w:sz w:val="18"/>
                <w:szCs w:val="18"/>
              </w:rPr>
              <w:t>110</w:t>
            </w:r>
          </w:p>
        </w:tc>
      </w:tr>
      <w:tr w:rsidR="004E6452" w:rsidRPr="001570EA" w14:paraId="1121624D" w14:textId="77777777">
        <w:trPr>
          <w:jc w:val="center"/>
        </w:trPr>
        <w:tc>
          <w:tcPr>
            <w:tcW w:w="985" w:type="dxa"/>
            <w:shd w:val="clear" w:color="auto" w:fill="BFBFBF" w:themeFill="background1" w:themeFillShade="BF"/>
          </w:tcPr>
          <w:p w14:paraId="3927CE45" w14:textId="77777777" w:rsidR="004E6452" w:rsidRPr="001570EA" w:rsidRDefault="004E6452">
            <w:pPr>
              <w:jc w:val="right"/>
              <w:rPr>
                <w:rFonts w:cs="Arial"/>
                <w:b/>
                <w:bCs/>
                <w:color w:val="000000"/>
                <w:sz w:val="18"/>
                <w:szCs w:val="18"/>
              </w:rPr>
            </w:pPr>
            <w:r w:rsidRPr="001570EA">
              <w:rPr>
                <w:rFonts w:cs="Arial"/>
                <w:b/>
                <w:sz w:val="18"/>
                <w:szCs w:val="18"/>
              </w:rPr>
              <w:t>kW</w:t>
            </w:r>
          </w:p>
        </w:tc>
        <w:tc>
          <w:tcPr>
            <w:tcW w:w="818" w:type="dxa"/>
          </w:tcPr>
          <w:p w14:paraId="4720F23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393</w:t>
            </w:r>
          </w:p>
        </w:tc>
        <w:tc>
          <w:tcPr>
            <w:tcW w:w="810" w:type="dxa"/>
          </w:tcPr>
          <w:p w14:paraId="55F967A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458</w:t>
            </w:r>
          </w:p>
        </w:tc>
        <w:tc>
          <w:tcPr>
            <w:tcW w:w="802" w:type="dxa"/>
          </w:tcPr>
          <w:p w14:paraId="5C0A1735"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23</w:t>
            </w:r>
          </w:p>
        </w:tc>
        <w:tc>
          <w:tcPr>
            <w:tcW w:w="900" w:type="dxa"/>
          </w:tcPr>
          <w:p w14:paraId="0A29262C"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588</w:t>
            </w:r>
          </w:p>
        </w:tc>
        <w:tc>
          <w:tcPr>
            <w:tcW w:w="810" w:type="dxa"/>
          </w:tcPr>
          <w:p w14:paraId="67AA1842"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653</w:t>
            </w:r>
          </w:p>
        </w:tc>
        <w:tc>
          <w:tcPr>
            <w:tcW w:w="810" w:type="dxa"/>
          </w:tcPr>
          <w:p w14:paraId="0371979D"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718</w:t>
            </w:r>
          </w:p>
        </w:tc>
        <w:tc>
          <w:tcPr>
            <w:tcW w:w="810" w:type="dxa"/>
          </w:tcPr>
          <w:p w14:paraId="37D20A46"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848</w:t>
            </w:r>
          </w:p>
        </w:tc>
        <w:tc>
          <w:tcPr>
            <w:tcW w:w="810" w:type="dxa"/>
          </w:tcPr>
          <w:p w14:paraId="0FE0E7AA"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13</w:t>
            </w:r>
          </w:p>
        </w:tc>
        <w:tc>
          <w:tcPr>
            <w:tcW w:w="810" w:type="dxa"/>
          </w:tcPr>
          <w:p w14:paraId="42241C21"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1979</w:t>
            </w:r>
          </w:p>
        </w:tc>
        <w:tc>
          <w:tcPr>
            <w:tcW w:w="810" w:type="dxa"/>
          </w:tcPr>
          <w:p w14:paraId="7E5800BE" w14:textId="77777777" w:rsidR="004E6452" w:rsidRPr="001570EA" w:rsidRDefault="004E6452">
            <w:pPr>
              <w:overflowPunct/>
              <w:autoSpaceDE/>
              <w:autoSpaceDN/>
              <w:adjustRightInd/>
              <w:jc w:val="right"/>
              <w:textAlignment w:val="auto"/>
              <w:rPr>
                <w:rFonts w:cs="Arial"/>
                <w:color w:val="000000"/>
                <w:sz w:val="18"/>
                <w:szCs w:val="18"/>
              </w:rPr>
            </w:pPr>
            <w:r w:rsidRPr="001570EA">
              <w:rPr>
                <w:rFonts w:cs="Arial"/>
                <w:sz w:val="18"/>
                <w:szCs w:val="18"/>
              </w:rPr>
              <w:t>0.2499</w:t>
            </w:r>
          </w:p>
        </w:tc>
      </w:tr>
    </w:tbl>
    <w:p w14:paraId="48C4DF64" w14:textId="77777777" w:rsidR="004E6452" w:rsidRPr="001570EA" w:rsidRDefault="004E6452" w:rsidP="004E6452">
      <w:pPr>
        <w:pStyle w:val="SubStyle"/>
        <w:rPr>
          <w:rFonts w:ascii="Arial" w:hAnsi="Arial" w:cs="Arial"/>
          <w:bCs/>
          <w:smallCaps w:val="0"/>
          <w:color w:val="auto"/>
          <w:spacing w:val="0"/>
          <w:sz w:val="18"/>
          <w:szCs w:val="18"/>
          <w:vertAlign w:val="subscript"/>
        </w:rPr>
      </w:pPr>
    </w:p>
    <w:p w14:paraId="43BADABE" w14:textId="77777777" w:rsidR="004E6452" w:rsidRPr="001570EA" w:rsidRDefault="004E6452" w:rsidP="004E6452">
      <w:pPr>
        <w:pStyle w:val="SubStyle"/>
      </w:pPr>
      <w:r w:rsidRPr="001570EA">
        <w:t>Default Savings</w:t>
      </w:r>
    </w:p>
    <w:p w14:paraId="72667593" w14:textId="77777777" w:rsidR="004E6452" w:rsidRPr="001570EA" w:rsidRDefault="004E6452" w:rsidP="004E6452">
      <w:r w:rsidRPr="001570EA">
        <w:t>For programs that do not track capacity, an “unknown” category has been provided based on the weighted average capacity of dehumidifier sales data:</w:t>
      </w:r>
    </w:p>
    <w:p w14:paraId="5FB97E56" w14:textId="77777777" w:rsidR="004E6452" w:rsidRPr="001570EA" w:rsidRDefault="004E6452" w:rsidP="004E6452"/>
    <w:p w14:paraId="6A30A5D8" w14:textId="69F8F4BC" w:rsidR="004E6452" w:rsidRPr="001570EA" w:rsidRDefault="004E6452" w:rsidP="004E6452">
      <w:pPr>
        <w:pStyle w:val="Caption"/>
        <w:jc w:val="left"/>
      </w:pPr>
      <w:bookmarkStart w:id="25553" w:name="_Toc530141764"/>
      <w:bookmarkStart w:id="25554" w:name="_Toc4759834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555" w:author="Greg Clendenning" w:date="2024-04-16T16:42:00Z">
        <w:r w:rsidR="003D6F35">
          <w:rPr>
            <w:noProof/>
          </w:rPr>
          <w:delText>98</w:delText>
        </w:r>
      </w:del>
      <w:ins w:id="25556" w:author="Greg Clendenning" w:date="2024-04-16T16:42:00Z">
        <w:r w:rsidR="002E093A" w:rsidRPr="001570EA">
          <w:rPr>
            <w:noProof/>
          </w:rPr>
          <w:t>120</w:t>
        </w:r>
      </w:ins>
      <w:r w:rsidR="002E093A" w:rsidRPr="001570EA">
        <w:fldChar w:fldCharType="end"/>
      </w:r>
      <w:r w:rsidRPr="001570EA">
        <w:t>: Default Dehumidifier Retirement Annual Energy Savings (kWh)</w:t>
      </w:r>
      <w:bookmarkEnd w:id="25553"/>
      <w:bookmarkEnd w:id="25554"/>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4E6452" w:rsidRPr="001570EA" w14:paraId="1BFCE6A2" w14:textId="77777777">
        <w:trPr>
          <w:trHeight w:val="302"/>
        </w:trPr>
        <w:tc>
          <w:tcPr>
            <w:tcW w:w="3685" w:type="dxa"/>
            <w:gridSpan w:val="3"/>
            <w:shd w:val="clear" w:color="auto" w:fill="BFBFBF" w:themeFill="background1" w:themeFillShade="BF"/>
            <w:noWrap/>
            <w:vAlign w:val="bottom"/>
          </w:tcPr>
          <w:p w14:paraId="6757524B" w14:textId="77777777" w:rsidR="004E6452" w:rsidRPr="001570EA" w:rsidRDefault="004E6452">
            <w:pPr>
              <w:keepNext/>
              <w:rPr>
                <w:rFonts w:cs="Arial"/>
                <w:b/>
                <w:bCs/>
                <w:color w:val="000000"/>
                <w:sz w:val="18"/>
                <w:szCs w:val="18"/>
              </w:rPr>
            </w:pPr>
            <w:r w:rsidRPr="001570EA">
              <w:rPr>
                <w:rFonts w:cs="Arial"/>
                <w:b/>
                <w:bCs/>
                <w:color w:val="000000"/>
                <w:sz w:val="18"/>
                <w:szCs w:val="18"/>
              </w:rPr>
              <w:t>Annual kWh Savings by Climate Region</w:t>
            </w:r>
          </w:p>
        </w:tc>
      </w:tr>
      <w:tr w:rsidR="004E6452" w:rsidRPr="001570EA" w14:paraId="60962CF6" w14:textId="77777777">
        <w:trPr>
          <w:trHeight w:val="302"/>
        </w:trPr>
        <w:tc>
          <w:tcPr>
            <w:tcW w:w="895" w:type="dxa"/>
            <w:shd w:val="clear" w:color="auto" w:fill="BFBFBF" w:themeFill="background1" w:themeFillShade="BF"/>
            <w:noWrap/>
            <w:vAlign w:val="bottom"/>
          </w:tcPr>
          <w:p w14:paraId="50289118" w14:textId="77777777" w:rsidR="004E6452" w:rsidRPr="001570EA" w:rsidRDefault="004E6452">
            <w:pPr>
              <w:keepNext/>
              <w:rPr>
                <w:rFonts w:cs="Arial"/>
                <w:b/>
                <w:bCs/>
                <w:color w:val="000000"/>
                <w:sz w:val="18"/>
                <w:szCs w:val="18"/>
              </w:rPr>
            </w:pPr>
            <w:r w:rsidRPr="001570EA">
              <w:rPr>
                <w:rFonts w:cs="Arial"/>
                <w:b/>
                <w:bCs/>
                <w:color w:val="000000"/>
                <w:sz w:val="18"/>
                <w:szCs w:val="18"/>
              </w:rPr>
              <w:t>Region</w:t>
            </w:r>
          </w:p>
        </w:tc>
        <w:tc>
          <w:tcPr>
            <w:tcW w:w="1710" w:type="dxa"/>
            <w:shd w:val="clear" w:color="auto" w:fill="BFBFBF" w:themeFill="background1" w:themeFillShade="BF"/>
            <w:noWrap/>
            <w:vAlign w:val="bottom"/>
          </w:tcPr>
          <w:p w14:paraId="3F53210F" w14:textId="77777777" w:rsidR="004E6452" w:rsidRPr="001570EA" w:rsidRDefault="004E6452">
            <w:pPr>
              <w:keepNext/>
              <w:rPr>
                <w:rFonts w:cs="Arial"/>
                <w:b/>
                <w:bCs/>
                <w:color w:val="000000"/>
                <w:sz w:val="18"/>
                <w:szCs w:val="18"/>
              </w:rPr>
            </w:pPr>
            <w:r w:rsidRPr="001570EA">
              <w:rPr>
                <w:rFonts w:cs="Arial"/>
                <w:b/>
                <w:bCs/>
                <w:color w:val="000000"/>
                <w:sz w:val="18"/>
                <w:szCs w:val="18"/>
              </w:rPr>
              <w:t>Reference City</w:t>
            </w:r>
          </w:p>
        </w:tc>
        <w:tc>
          <w:tcPr>
            <w:tcW w:w="1080" w:type="dxa"/>
            <w:shd w:val="clear" w:color="auto" w:fill="BFBFBF" w:themeFill="background1" w:themeFillShade="BF"/>
            <w:noWrap/>
            <w:vAlign w:val="bottom"/>
          </w:tcPr>
          <w:p w14:paraId="73280008" w14:textId="77777777" w:rsidR="004E6452" w:rsidRPr="001570EA" w:rsidRDefault="004E6452">
            <w:pPr>
              <w:keepNext/>
              <w:rPr>
                <w:rFonts w:cs="Arial"/>
                <w:b/>
                <w:bCs/>
                <w:color w:val="000000"/>
                <w:sz w:val="18"/>
                <w:szCs w:val="18"/>
              </w:rPr>
            </w:pPr>
            <w:r w:rsidRPr="001570EA">
              <w:rPr>
                <w:rFonts w:cs="Arial"/>
                <w:b/>
                <w:bCs/>
                <w:color w:val="000000"/>
                <w:sz w:val="18"/>
                <w:szCs w:val="18"/>
              </w:rPr>
              <w:t>Default</w:t>
            </w:r>
          </w:p>
        </w:tc>
      </w:tr>
      <w:tr w:rsidR="004E6452" w:rsidRPr="001570EA" w14:paraId="5ECBA093" w14:textId="77777777">
        <w:trPr>
          <w:trHeight w:val="302"/>
        </w:trPr>
        <w:tc>
          <w:tcPr>
            <w:tcW w:w="895" w:type="dxa"/>
            <w:shd w:val="clear" w:color="auto" w:fill="BFBFBF" w:themeFill="background1" w:themeFillShade="BF"/>
            <w:noWrap/>
            <w:vAlign w:val="center"/>
            <w:hideMark/>
          </w:tcPr>
          <w:p w14:paraId="7C47D58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C</w:t>
            </w:r>
          </w:p>
        </w:tc>
        <w:tc>
          <w:tcPr>
            <w:tcW w:w="1710" w:type="dxa"/>
            <w:shd w:val="clear" w:color="auto" w:fill="auto"/>
            <w:noWrap/>
            <w:vAlign w:val="center"/>
            <w:hideMark/>
          </w:tcPr>
          <w:p w14:paraId="6AD74EB1" w14:textId="77777777" w:rsidR="004E6452" w:rsidRPr="001570EA" w:rsidRDefault="004E6452">
            <w:pPr>
              <w:keepNext/>
              <w:rPr>
                <w:rFonts w:cs="Arial"/>
                <w:sz w:val="18"/>
                <w:szCs w:val="18"/>
              </w:rPr>
            </w:pPr>
            <w:r w:rsidRPr="001570EA">
              <w:rPr>
                <w:rFonts w:cs="Arial"/>
                <w:bCs/>
                <w:color w:val="000000"/>
                <w:sz w:val="18"/>
                <w:szCs w:val="18"/>
              </w:rPr>
              <w:t>Allentown</w:t>
            </w:r>
          </w:p>
        </w:tc>
        <w:tc>
          <w:tcPr>
            <w:tcW w:w="1080" w:type="dxa"/>
            <w:shd w:val="clear" w:color="auto" w:fill="auto"/>
            <w:noWrap/>
            <w:vAlign w:val="center"/>
            <w:hideMark/>
          </w:tcPr>
          <w:p w14:paraId="60F2D469" w14:textId="77777777" w:rsidR="004E6452" w:rsidRPr="001570EA" w:rsidRDefault="004E6452">
            <w:pPr>
              <w:keepNext/>
              <w:jc w:val="center"/>
              <w:rPr>
                <w:sz w:val="18"/>
                <w:rPrChange w:id="25557" w:author="Greg Clendenning" w:date="2024-04-16T16:42:00Z">
                  <w:rPr>
                    <w:sz w:val="18"/>
                    <w:highlight w:val="yellow"/>
                  </w:rPr>
                </w:rPrChange>
              </w:rPr>
            </w:pPr>
            <w:r w:rsidRPr="001570EA">
              <w:rPr>
                <w:sz w:val="18"/>
                <w:szCs w:val="18"/>
              </w:rPr>
              <w:t>774</w:t>
            </w:r>
          </w:p>
        </w:tc>
      </w:tr>
      <w:tr w:rsidR="004E6452" w:rsidRPr="001570EA" w14:paraId="144B71E8" w14:textId="77777777">
        <w:trPr>
          <w:trHeight w:val="302"/>
        </w:trPr>
        <w:tc>
          <w:tcPr>
            <w:tcW w:w="895" w:type="dxa"/>
            <w:shd w:val="clear" w:color="auto" w:fill="BFBFBF" w:themeFill="background1" w:themeFillShade="BF"/>
            <w:noWrap/>
            <w:vAlign w:val="center"/>
          </w:tcPr>
          <w:p w14:paraId="44DC1ED7"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A</w:t>
            </w:r>
          </w:p>
        </w:tc>
        <w:tc>
          <w:tcPr>
            <w:tcW w:w="1710" w:type="dxa"/>
            <w:shd w:val="clear" w:color="auto" w:fill="auto"/>
            <w:noWrap/>
            <w:vAlign w:val="center"/>
          </w:tcPr>
          <w:p w14:paraId="4B97E61C" w14:textId="77777777" w:rsidR="004E6452" w:rsidRPr="001570EA" w:rsidRDefault="004E6452">
            <w:pPr>
              <w:keepNext/>
              <w:rPr>
                <w:rFonts w:cs="Arial"/>
                <w:sz w:val="18"/>
                <w:szCs w:val="18"/>
              </w:rPr>
            </w:pPr>
            <w:r w:rsidRPr="001570EA">
              <w:rPr>
                <w:rFonts w:cs="Arial"/>
                <w:bCs/>
                <w:color w:val="000000"/>
                <w:sz w:val="18"/>
                <w:szCs w:val="18"/>
              </w:rPr>
              <w:t>Bradford</w:t>
            </w:r>
          </w:p>
        </w:tc>
        <w:tc>
          <w:tcPr>
            <w:tcW w:w="1080" w:type="dxa"/>
            <w:shd w:val="clear" w:color="auto" w:fill="auto"/>
            <w:noWrap/>
            <w:vAlign w:val="center"/>
          </w:tcPr>
          <w:p w14:paraId="1D63AF5E" w14:textId="77777777" w:rsidR="004E6452" w:rsidRPr="001570EA" w:rsidRDefault="004E6452">
            <w:pPr>
              <w:keepNext/>
              <w:jc w:val="center"/>
              <w:rPr>
                <w:sz w:val="18"/>
                <w:rPrChange w:id="25558" w:author="Greg Clendenning" w:date="2024-04-16T16:42:00Z">
                  <w:rPr>
                    <w:sz w:val="18"/>
                    <w:highlight w:val="yellow"/>
                  </w:rPr>
                </w:rPrChange>
              </w:rPr>
            </w:pPr>
            <w:r w:rsidRPr="001570EA">
              <w:rPr>
                <w:sz w:val="18"/>
                <w:szCs w:val="18"/>
              </w:rPr>
              <w:t>479</w:t>
            </w:r>
          </w:p>
        </w:tc>
      </w:tr>
      <w:tr w:rsidR="004E6452" w:rsidRPr="001570EA" w14:paraId="428E3A1E" w14:textId="77777777">
        <w:trPr>
          <w:trHeight w:val="302"/>
        </w:trPr>
        <w:tc>
          <w:tcPr>
            <w:tcW w:w="895" w:type="dxa"/>
            <w:shd w:val="clear" w:color="auto" w:fill="BFBFBF" w:themeFill="background1" w:themeFillShade="BF"/>
            <w:noWrap/>
            <w:vAlign w:val="center"/>
          </w:tcPr>
          <w:p w14:paraId="2D5D9312"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G</w:t>
            </w:r>
          </w:p>
        </w:tc>
        <w:tc>
          <w:tcPr>
            <w:tcW w:w="1710" w:type="dxa"/>
            <w:shd w:val="clear" w:color="auto" w:fill="auto"/>
            <w:noWrap/>
            <w:vAlign w:val="center"/>
          </w:tcPr>
          <w:p w14:paraId="79DFDF72" w14:textId="77777777" w:rsidR="004E6452" w:rsidRPr="001570EA" w:rsidRDefault="004E6452">
            <w:pPr>
              <w:keepNext/>
              <w:rPr>
                <w:rFonts w:cs="Arial"/>
                <w:sz w:val="18"/>
                <w:szCs w:val="18"/>
              </w:rPr>
            </w:pPr>
            <w:r w:rsidRPr="001570EA">
              <w:rPr>
                <w:rFonts w:cs="Arial"/>
                <w:bCs/>
                <w:color w:val="000000"/>
                <w:sz w:val="18"/>
                <w:szCs w:val="18"/>
              </w:rPr>
              <w:t>Binghamton, NY</w:t>
            </w:r>
          </w:p>
        </w:tc>
        <w:tc>
          <w:tcPr>
            <w:tcW w:w="1080" w:type="dxa"/>
            <w:shd w:val="clear" w:color="auto" w:fill="auto"/>
            <w:noWrap/>
            <w:vAlign w:val="center"/>
          </w:tcPr>
          <w:p w14:paraId="1C8C0450" w14:textId="77777777" w:rsidR="004E6452" w:rsidRPr="001570EA" w:rsidRDefault="004E6452">
            <w:pPr>
              <w:keepNext/>
              <w:jc w:val="center"/>
              <w:rPr>
                <w:sz w:val="18"/>
                <w:rPrChange w:id="25559" w:author="Greg Clendenning" w:date="2024-04-16T16:42:00Z">
                  <w:rPr>
                    <w:sz w:val="18"/>
                    <w:highlight w:val="yellow"/>
                  </w:rPr>
                </w:rPrChange>
              </w:rPr>
            </w:pPr>
            <w:r w:rsidRPr="001570EA">
              <w:rPr>
                <w:sz w:val="18"/>
                <w:szCs w:val="18"/>
              </w:rPr>
              <w:t>581</w:t>
            </w:r>
          </w:p>
        </w:tc>
      </w:tr>
      <w:tr w:rsidR="004E6452" w:rsidRPr="001570EA" w14:paraId="6245F3A2" w14:textId="77777777">
        <w:trPr>
          <w:trHeight w:val="302"/>
        </w:trPr>
        <w:tc>
          <w:tcPr>
            <w:tcW w:w="895" w:type="dxa"/>
            <w:shd w:val="clear" w:color="auto" w:fill="BFBFBF" w:themeFill="background1" w:themeFillShade="BF"/>
            <w:noWrap/>
            <w:vAlign w:val="center"/>
          </w:tcPr>
          <w:p w14:paraId="65586E8F"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I</w:t>
            </w:r>
          </w:p>
        </w:tc>
        <w:tc>
          <w:tcPr>
            <w:tcW w:w="1710" w:type="dxa"/>
            <w:shd w:val="clear" w:color="auto" w:fill="auto"/>
            <w:noWrap/>
            <w:vAlign w:val="center"/>
          </w:tcPr>
          <w:p w14:paraId="0C963FBD" w14:textId="77777777" w:rsidR="004E6452" w:rsidRPr="001570EA" w:rsidRDefault="004E6452">
            <w:pPr>
              <w:keepNext/>
              <w:rPr>
                <w:rFonts w:cs="Arial"/>
                <w:sz w:val="18"/>
                <w:szCs w:val="18"/>
              </w:rPr>
            </w:pPr>
            <w:r w:rsidRPr="001570EA">
              <w:rPr>
                <w:rFonts w:cs="Arial"/>
                <w:bCs/>
                <w:color w:val="000000"/>
                <w:sz w:val="18"/>
                <w:szCs w:val="18"/>
              </w:rPr>
              <w:t>Erie</w:t>
            </w:r>
          </w:p>
        </w:tc>
        <w:tc>
          <w:tcPr>
            <w:tcW w:w="1080" w:type="dxa"/>
            <w:shd w:val="clear" w:color="auto" w:fill="auto"/>
            <w:noWrap/>
            <w:vAlign w:val="center"/>
          </w:tcPr>
          <w:p w14:paraId="7B17FCB0" w14:textId="77777777" w:rsidR="004E6452" w:rsidRPr="001570EA" w:rsidRDefault="004E6452">
            <w:pPr>
              <w:keepNext/>
              <w:jc w:val="center"/>
              <w:rPr>
                <w:sz w:val="18"/>
                <w:rPrChange w:id="25560" w:author="Greg Clendenning" w:date="2024-04-16T16:42:00Z">
                  <w:rPr>
                    <w:sz w:val="18"/>
                    <w:highlight w:val="yellow"/>
                  </w:rPr>
                </w:rPrChange>
              </w:rPr>
            </w:pPr>
            <w:r w:rsidRPr="001570EA">
              <w:rPr>
                <w:sz w:val="18"/>
                <w:szCs w:val="18"/>
              </w:rPr>
              <w:t>686</w:t>
            </w:r>
          </w:p>
        </w:tc>
      </w:tr>
      <w:tr w:rsidR="004E6452" w:rsidRPr="001570EA" w14:paraId="0E0D0532" w14:textId="77777777">
        <w:trPr>
          <w:trHeight w:val="302"/>
        </w:trPr>
        <w:tc>
          <w:tcPr>
            <w:tcW w:w="895" w:type="dxa"/>
            <w:shd w:val="clear" w:color="auto" w:fill="BFBFBF" w:themeFill="background1" w:themeFillShade="BF"/>
            <w:noWrap/>
            <w:vAlign w:val="center"/>
          </w:tcPr>
          <w:p w14:paraId="30A065E5"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E</w:t>
            </w:r>
          </w:p>
        </w:tc>
        <w:tc>
          <w:tcPr>
            <w:tcW w:w="1710" w:type="dxa"/>
            <w:shd w:val="clear" w:color="auto" w:fill="auto"/>
            <w:noWrap/>
            <w:vAlign w:val="center"/>
          </w:tcPr>
          <w:p w14:paraId="1471C614" w14:textId="77777777" w:rsidR="004E6452" w:rsidRPr="001570EA" w:rsidRDefault="004E6452">
            <w:pPr>
              <w:keepNext/>
              <w:rPr>
                <w:rFonts w:cs="Arial"/>
                <w:sz w:val="18"/>
                <w:szCs w:val="18"/>
              </w:rPr>
            </w:pPr>
            <w:r w:rsidRPr="001570EA">
              <w:rPr>
                <w:rFonts w:cs="Arial"/>
                <w:bCs/>
                <w:color w:val="000000"/>
                <w:sz w:val="18"/>
                <w:szCs w:val="18"/>
              </w:rPr>
              <w:t>Harrisburg</w:t>
            </w:r>
          </w:p>
        </w:tc>
        <w:tc>
          <w:tcPr>
            <w:tcW w:w="1080" w:type="dxa"/>
            <w:shd w:val="clear" w:color="auto" w:fill="auto"/>
            <w:noWrap/>
            <w:vAlign w:val="center"/>
          </w:tcPr>
          <w:p w14:paraId="6BC8B678" w14:textId="77777777" w:rsidR="004E6452" w:rsidRPr="001570EA" w:rsidRDefault="004E6452">
            <w:pPr>
              <w:keepNext/>
              <w:jc w:val="center"/>
              <w:rPr>
                <w:sz w:val="18"/>
                <w:rPrChange w:id="25561" w:author="Greg Clendenning" w:date="2024-04-16T16:42:00Z">
                  <w:rPr>
                    <w:sz w:val="18"/>
                    <w:highlight w:val="yellow"/>
                  </w:rPr>
                </w:rPrChange>
              </w:rPr>
            </w:pPr>
            <w:r w:rsidRPr="001570EA">
              <w:rPr>
                <w:sz w:val="18"/>
                <w:szCs w:val="18"/>
              </w:rPr>
              <w:t>810</w:t>
            </w:r>
          </w:p>
        </w:tc>
      </w:tr>
      <w:tr w:rsidR="004E6452" w:rsidRPr="001570EA" w14:paraId="7F2017C4" w14:textId="77777777">
        <w:trPr>
          <w:trHeight w:val="302"/>
        </w:trPr>
        <w:tc>
          <w:tcPr>
            <w:tcW w:w="895" w:type="dxa"/>
            <w:shd w:val="clear" w:color="auto" w:fill="BFBFBF" w:themeFill="background1" w:themeFillShade="BF"/>
            <w:noWrap/>
            <w:vAlign w:val="center"/>
          </w:tcPr>
          <w:p w14:paraId="248CFC5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D</w:t>
            </w:r>
          </w:p>
        </w:tc>
        <w:tc>
          <w:tcPr>
            <w:tcW w:w="1710" w:type="dxa"/>
            <w:shd w:val="clear" w:color="auto" w:fill="auto"/>
            <w:noWrap/>
            <w:vAlign w:val="center"/>
          </w:tcPr>
          <w:p w14:paraId="4FB9AA1D" w14:textId="77777777" w:rsidR="004E6452" w:rsidRPr="001570EA" w:rsidRDefault="004E6452">
            <w:pPr>
              <w:keepNext/>
              <w:rPr>
                <w:rFonts w:cs="Arial"/>
                <w:sz w:val="18"/>
                <w:szCs w:val="18"/>
              </w:rPr>
            </w:pPr>
            <w:r w:rsidRPr="001570EA">
              <w:rPr>
                <w:rFonts w:cs="Arial"/>
                <w:bCs/>
                <w:color w:val="000000"/>
                <w:sz w:val="18"/>
                <w:szCs w:val="18"/>
              </w:rPr>
              <w:t>Philadelphia</w:t>
            </w:r>
          </w:p>
        </w:tc>
        <w:tc>
          <w:tcPr>
            <w:tcW w:w="1080" w:type="dxa"/>
            <w:shd w:val="clear" w:color="auto" w:fill="auto"/>
            <w:noWrap/>
            <w:vAlign w:val="center"/>
          </w:tcPr>
          <w:p w14:paraId="20BFF4D3" w14:textId="77777777" w:rsidR="004E6452" w:rsidRPr="001570EA" w:rsidRDefault="004E6452">
            <w:pPr>
              <w:keepNext/>
              <w:jc w:val="center"/>
              <w:rPr>
                <w:sz w:val="18"/>
                <w:rPrChange w:id="25562" w:author="Greg Clendenning" w:date="2024-04-16T16:42:00Z">
                  <w:rPr>
                    <w:sz w:val="18"/>
                    <w:highlight w:val="yellow"/>
                  </w:rPr>
                </w:rPrChange>
              </w:rPr>
            </w:pPr>
            <w:r w:rsidRPr="001570EA">
              <w:rPr>
                <w:sz w:val="18"/>
                <w:szCs w:val="18"/>
              </w:rPr>
              <w:t>895</w:t>
            </w:r>
          </w:p>
        </w:tc>
      </w:tr>
      <w:tr w:rsidR="004E6452" w:rsidRPr="001570EA" w14:paraId="4073AD5C" w14:textId="77777777">
        <w:trPr>
          <w:trHeight w:val="302"/>
        </w:trPr>
        <w:tc>
          <w:tcPr>
            <w:tcW w:w="895" w:type="dxa"/>
            <w:shd w:val="clear" w:color="auto" w:fill="BFBFBF" w:themeFill="background1" w:themeFillShade="BF"/>
            <w:noWrap/>
            <w:vAlign w:val="center"/>
          </w:tcPr>
          <w:p w14:paraId="0D3CC799"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H</w:t>
            </w:r>
          </w:p>
        </w:tc>
        <w:tc>
          <w:tcPr>
            <w:tcW w:w="1710" w:type="dxa"/>
            <w:shd w:val="clear" w:color="auto" w:fill="auto"/>
            <w:noWrap/>
            <w:vAlign w:val="center"/>
          </w:tcPr>
          <w:p w14:paraId="6FC1E2C4" w14:textId="77777777" w:rsidR="004E6452" w:rsidRPr="001570EA" w:rsidRDefault="004E6452">
            <w:pPr>
              <w:keepNext/>
              <w:rPr>
                <w:rFonts w:cs="Arial"/>
                <w:sz w:val="18"/>
                <w:szCs w:val="18"/>
              </w:rPr>
            </w:pPr>
            <w:r w:rsidRPr="001570EA">
              <w:rPr>
                <w:rFonts w:cs="Arial"/>
                <w:bCs/>
                <w:color w:val="000000"/>
                <w:sz w:val="18"/>
                <w:szCs w:val="18"/>
              </w:rPr>
              <w:t>Pittsburgh</w:t>
            </w:r>
          </w:p>
        </w:tc>
        <w:tc>
          <w:tcPr>
            <w:tcW w:w="1080" w:type="dxa"/>
            <w:shd w:val="clear" w:color="auto" w:fill="auto"/>
            <w:noWrap/>
            <w:vAlign w:val="center"/>
          </w:tcPr>
          <w:p w14:paraId="7C255D27" w14:textId="77777777" w:rsidR="004E6452" w:rsidRPr="001570EA" w:rsidRDefault="004E6452">
            <w:pPr>
              <w:keepNext/>
              <w:jc w:val="center"/>
              <w:rPr>
                <w:sz w:val="18"/>
                <w:rPrChange w:id="25563" w:author="Greg Clendenning" w:date="2024-04-16T16:42:00Z">
                  <w:rPr>
                    <w:sz w:val="18"/>
                    <w:highlight w:val="yellow"/>
                  </w:rPr>
                </w:rPrChange>
              </w:rPr>
            </w:pPr>
            <w:r w:rsidRPr="001570EA">
              <w:rPr>
                <w:sz w:val="18"/>
                <w:szCs w:val="18"/>
              </w:rPr>
              <w:t>746</w:t>
            </w:r>
          </w:p>
        </w:tc>
      </w:tr>
      <w:tr w:rsidR="004E6452" w:rsidRPr="001570EA" w14:paraId="2FDB3193" w14:textId="77777777">
        <w:trPr>
          <w:trHeight w:val="302"/>
        </w:trPr>
        <w:tc>
          <w:tcPr>
            <w:tcW w:w="895" w:type="dxa"/>
            <w:shd w:val="clear" w:color="auto" w:fill="BFBFBF" w:themeFill="background1" w:themeFillShade="BF"/>
            <w:noWrap/>
            <w:vAlign w:val="center"/>
          </w:tcPr>
          <w:p w14:paraId="30CE7691" w14:textId="77777777" w:rsidR="004E6452" w:rsidRPr="001570EA" w:rsidRDefault="004E6452">
            <w:pPr>
              <w:keepNext/>
              <w:jc w:val="center"/>
              <w:rPr>
                <w:rFonts w:cs="Arial"/>
                <w:b/>
                <w:bCs/>
                <w:color w:val="000000"/>
                <w:sz w:val="18"/>
                <w:szCs w:val="18"/>
              </w:rPr>
            </w:pPr>
            <w:r w:rsidRPr="001570EA">
              <w:rPr>
                <w:rFonts w:cs="Arial"/>
                <w:b/>
                <w:bCs/>
                <w:color w:val="000000"/>
                <w:sz w:val="18"/>
                <w:szCs w:val="18"/>
              </w:rPr>
              <w:t>B</w:t>
            </w:r>
          </w:p>
        </w:tc>
        <w:tc>
          <w:tcPr>
            <w:tcW w:w="1710" w:type="dxa"/>
            <w:shd w:val="clear" w:color="auto" w:fill="auto"/>
            <w:noWrap/>
            <w:vAlign w:val="center"/>
          </w:tcPr>
          <w:p w14:paraId="7BA771D6" w14:textId="77777777" w:rsidR="004E6452" w:rsidRPr="001570EA" w:rsidRDefault="004E6452">
            <w:pPr>
              <w:keepNext/>
              <w:rPr>
                <w:rFonts w:cs="Arial"/>
                <w:sz w:val="18"/>
                <w:szCs w:val="18"/>
              </w:rPr>
            </w:pPr>
            <w:r w:rsidRPr="001570EA">
              <w:rPr>
                <w:rFonts w:cs="Arial"/>
                <w:bCs/>
                <w:color w:val="000000"/>
                <w:sz w:val="18"/>
                <w:szCs w:val="18"/>
              </w:rPr>
              <w:t>Scranton</w:t>
            </w:r>
          </w:p>
        </w:tc>
        <w:tc>
          <w:tcPr>
            <w:tcW w:w="1080" w:type="dxa"/>
            <w:shd w:val="clear" w:color="auto" w:fill="auto"/>
            <w:noWrap/>
            <w:vAlign w:val="center"/>
          </w:tcPr>
          <w:p w14:paraId="61C724CA" w14:textId="77777777" w:rsidR="004E6452" w:rsidRPr="001570EA" w:rsidRDefault="004E6452">
            <w:pPr>
              <w:keepNext/>
              <w:jc w:val="center"/>
              <w:rPr>
                <w:sz w:val="18"/>
                <w:rPrChange w:id="25564" w:author="Greg Clendenning" w:date="2024-04-16T16:42:00Z">
                  <w:rPr>
                    <w:sz w:val="18"/>
                    <w:highlight w:val="yellow"/>
                  </w:rPr>
                </w:rPrChange>
              </w:rPr>
            </w:pPr>
            <w:r w:rsidRPr="001570EA">
              <w:rPr>
                <w:sz w:val="18"/>
                <w:szCs w:val="18"/>
              </w:rPr>
              <w:t>711</w:t>
            </w:r>
          </w:p>
        </w:tc>
      </w:tr>
      <w:tr w:rsidR="004E6452" w:rsidRPr="001570EA" w14:paraId="2DB28D1E" w14:textId="77777777">
        <w:trPr>
          <w:trHeight w:val="302"/>
        </w:trPr>
        <w:tc>
          <w:tcPr>
            <w:tcW w:w="895" w:type="dxa"/>
            <w:shd w:val="clear" w:color="auto" w:fill="BFBFBF" w:themeFill="background1" w:themeFillShade="BF"/>
            <w:noWrap/>
            <w:vAlign w:val="center"/>
          </w:tcPr>
          <w:p w14:paraId="0709A63A" w14:textId="77777777" w:rsidR="004E6452" w:rsidRPr="001570EA" w:rsidRDefault="004E6452">
            <w:pPr>
              <w:jc w:val="center"/>
              <w:rPr>
                <w:rFonts w:cs="Arial"/>
                <w:b/>
                <w:bCs/>
                <w:color w:val="000000"/>
                <w:sz w:val="18"/>
                <w:szCs w:val="18"/>
              </w:rPr>
            </w:pPr>
            <w:r w:rsidRPr="001570EA">
              <w:rPr>
                <w:rFonts w:cs="Arial"/>
                <w:b/>
                <w:bCs/>
                <w:color w:val="000000"/>
                <w:sz w:val="18"/>
                <w:szCs w:val="18"/>
              </w:rPr>
              <w:t>F</w:t>
            </w:r>
          </w:p>
        </w:tc>
        <w:tc>
          <w:tcPr>
            <w:tcW w:w="1710" w:type="dxa"/>
            <w:shd w:val="clear" w:color="auto" w:fill="auto"/>
            <w:noWrap/>
            <w:vAlign w:val="center"/>
          </w:tcPr>
          <w:p w14:paraId="183AC009" w14:textId="77777777" w:rsidR="004E6452" w:rsidRPr="001570EA" w:rsidRDefault="004E6452">
            <w:pPr>
              <w:rPr>
                <w:rFonts w:cs="Arial"/>
                <w:sz w:val="18"/>
                <w:szCs w:val="18"/>
              </w:rPr>
            </w:pPr>
            <w:r w:rsidRPr="001570EA">
              <w:rPr>
                <w:rFonts w:cs="Arial"/>
                <w:bCs/>
                <w:color w:val="000000"/>
                <w:sz w:val="18"/>
                <w:szCs w:val="18"/>
              </w:rPr>
              <w:t>Williamsport</w:t>
            </w:r>
          </w:p>
        </w:tc>
        <w:tc>
          <w:tcPr>
            <w:tcW w:w="1080" w:type="dxa"/>
            <w:shd w:val="clear" w:color="auto" w:fill="auto"/>
            <w:noWrap/>
            <w:vAlign w:val="center"/>
          </w:tcPr>
          <w:p w14:paraId="20E5DF41" w14:textId="77777777" w:rsidR="004E6452" w:rsidRPr="001570EA" w:rsidRDefault="004E6452">
            <w:pPr>
              <w:jc w:val="center"/>
              <w:rPr>
                <w:sz w:val="18"/>
                <w:rPrChange w:id="25565" w:author="Greg Clendenning" w:date="2024-04-16T16:42:00Z">
                  <w:rPr>
                    <w:sz w:val="18"/>
                    <w:highlight w:val="yellow"/>
                  </w:rPr>
                </w:rPrChange>
              </w:rPr>
            </w:pPr>
            <w:r w:rsidRPr="001570EA">
              <w:rPr>
                <w:sz w:val="18"/>
                <w:szCs w:val="18"/>
              </w:rPr>
              <w:t>802</w:t>
            </w:r>
          </w:p>
        </w:tc>
      </w:tr>
    </w:tbl>
    <w:p w14:paraId="35DC7CD5" w14:textId="77777777" w:rsidR="004E6452" w:rsidRPr="001570EA" w:rsidRDefault="004E6452" w:rsidP="004E6452"/>
    <w:p w14:paraId="66ADD569" w14:textId="0ED1C5B6" w:rsidR="004E6452" w:rsidRPr="001570EA" w:rsidRDefault="004E6452" w:rsidP="004E6452">
      <w:pPr>
        <w:pStyle w:val="Caption"/>
        <w:jc w:val="left"/>
      </w:pPr>
      <w:bookmarkStart w:id="25566" w:name="_Toc530141765"/>
      <w:bookmarkStart w:id="25567" w:name="_Toc4759834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5568" w:author="Greg Clendenning" w:date="2024-04-16T16:42:00Z">
        <w:r w:rsidR="003D6F35">
          <w:rPr>
            <w:noProof/>
          </w:rPr>
          <w:delText>99</w:delText>
        </w:r>
      </w:del>
      <w:ins w:id="25569" w:author="Greg Clendenning" w:date="2024-04-16T16:42:00Z">
        <w:r w:rsidR="002E093A" w:rsidRPr="001570EA">
          <w:rPr>
            <w:noProof/>
          </w:rPr>
          <w:t>121</w:t>
        </w:r>
      </w:ins>
      <w:r w:rsidR="002E093A" w:rsidRPr="001570EA">
        <w:fldChar w:fldCharType="end"/>
      </w:r>
      <w:r w:rsidRPr="001570EA">
        <w:t xml:space="preserve">: Default Dehumidifier Retirement </w:t>
      </w:r>
      <w:ins w:id="25570" w:author="Greg Clendenning" w:date="2024-04-16T16:42:00Z">
        <w:r w:rsidRPr="001570EA">
          <w:t xml:space="preserve">Summer </w:t>
        </w:r>
      </w:ins>
      <w:r w:rsidRPr="001570EA">
        <w:t>Peak Demand Reduction (kW)</w:t>
      </w:r>
      <w:bookmarkEnd w:id="25566"/>
      <w:bookmarkEnd w:id="255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5571" w:author="Greg Clendenning" w:date="2024-04-16T16:42: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61"/>
        <w:gridCol w:w="963"/>
        <w:tblGridChange w:id="25572">
          <w:tblGrid>
            <w:gridCol w:w="1462"/>
            <w:gridCol w:w="963"/>
          </w:tblGrid>
        </w:tblGridChange>
      </w:tblGrid>
      <w:tr w:rsidR="004E6452" w:rsidRPr="001570EA" w14:paraId="6CDF9D0C" w14:textId="77777777">
        <w:tc>
          <w:tcPr>
            <w:tcW w:w="1761" w:type="dxa"/>
            <w:shd w:val="clear" w:color="auto" w:fill="BFBFBF" w:themeFill="background1" w:themeFillShade="BF"/>
            <w:vAlign w:val="bottom"/>
            <w:tcPrChange w:id="25573" w:author="Greg Clendenning" w:date="2024-04-16T16:42:00Z">
              <w:tcPr>
                <w:tcW w:w="1462" w:type="dxa"/>
                <w:shd w:val="clear" w:color="auto" w:fill="BFBFBF" w:themeFill="background1" w:themeFillShade="BF"/>
                <w:vAlign w:val="bottom"/>
              </w:tcPr>
            </w:tcPrChange>
          </w:tcPr>
          <w:p w14:paraId="35E11BC6" w14:textId="77777777" w:rsidR="004E6452" w:rsidRPr="001570EA" w:rsidRDefault="004E6452">
            <w:pPr>
              <w:rPr>
                <w:rFonts w:cs="Arial"/>
                <w:b/>
                <w:bCs/>
                <w:color w:val="000000"/>
                <w:sz w:val="18"/>
                <w:szCs w:val="18"/>
              </w:rPr>
            </w:pPr>
            <w:r w:rsidRPr="001570EA">
              <w:rPr>
                <w:rFonts w:cs="Arial"/>
                <w:b/>
                <w:bCs/>
                <w:color w:val="000000"/>
                <w:sz w:val="18"/>
                <w:szCs w:val="18"/>
              </w:rPr>
              <w:t>Capacity</w:t>
            </w:r>
          </w:p>
        </w:tc>
        <w:tc>
          <w:tcPr>
            <w:tcW w:w="963" w:type="dxa"/>
            <w:shd w:val="clear" w:color="auto" w:fill="BFBFBF" w:themeFill="background1" w:themeFillShade="BF"/>
            <w:vAlign w:val="bottom"/>
            <w:tcPrChange w:id="25574" w:author="Greg Clendenning" w:date="2024-04-16T16:42:00Z">
              <w:tcPr>
                <w:tcW w:w="963" w:type="dxa"/>
                <w:shd w:val="clear" w:color="auto" w:fill="BFBFBF" w:themeFill="background1" w:themeFillShade="BF"/>
                <w:vAlign w:val="bottom"/>
              </w:tcPr>
            </w:tcPrChange>
          </w:tcPr>
          <w:p w14:paraId="17F353B9" w14:textId="77777777" w:rsidR="004E6452" w:rsidRPr="001570EA" w:rsidRDefault="004E6452">
            <w:pPr>
              <w:rPr>
                <w:rFonts w:cs="Arial"/>
                <w:b/>
                <w:bCs/>
                <w:color w:val="000000"/>
                <w:sz w:val="18"/>
                <w:szCs w:val="18"/>
              </w:rPr>
            </w:pPr>
            <w:r w:rsidRPr="001570EA">
              <w:rPr>
                <w:rFonts w:cs="Arial"/>
                <w:b/>
                <w:bCs/>
                <w:color w:val="000000"/>
                <w:sz w:val="18"/>
                <w:szCs w:val="18"/>
              </w:rPr>
              <w:t>Default</w:t>
            </w:r>
          </w:p>
        </w:tc>
      </w:tr>
      <w:tr w:rsidR="004E6452" w:rsidRPr="001570EA" w14:paraId="2B6EDF3C" w14:textId="77777777">
        <w:tc>
          <w:tcPr>
            <w:tcW w:w="1761" w:type="dxa"/>
            <w:shd w:val="clear" w:color="auto" w:fill="BFBFBF" w:themeFill="background1" w:themeFillShade="BF"/>
            <w:vAlign w:val="bottom"/>
            <w:tcPrChange w:id="25575" w:author="Greg Clendenning" w:date="2024-04-16T16:42:00Z">
              <w:tcPr>
                <w:tcW w:w="1462" w:type="dxa"/>
                <w:shd w:val="clear" w:color="auto" w:fill="BFBFBF" w:themeFill="background1" w:themeFillShade="BF"/>
                <w:vAlign w:val="bottom"/>
              </w:tcPr>
            </w:tcPrChange>
          </w:tcPr>
          <w:p w14:paraId="5998C214" w14:textId="209AA2CC" w:rsidR="004E6452" w:rsidRPr="001570EA" w:rsidRDefault="00FA5174">
            <w:pPr>
              <w:rPr>
                <w:rFonts w:cs="Arial"/>
                <w:b/>
                <w:bCs/>
                <w:color w:val="000000"/>
                <w:sz w:val="18"/>
                <w:szCs w:val="18"/>
              </w:rPr>
            </w:pPr>
            <w:del w:id="25576" w:author="Greg Clendenning" w:date="2024-04-16T16:42:00Z">
              <w:r w:rsidRPr="008B6BD9">
                <w:rPr>
                  <w:rFonts w:cs="Arial"/>
                  <w:b/>
                  <w:bCs/>
                  <w:color w:val="000000"/>
                  <w:sz w:val="18"/>
                  <w:szCs w:val="18"/>
                </w:rPr>
                <w:delText>kW</w:delText>
              </w:r>
            </w:del>
            <m:oMath>
              <m:r>
                <w:ins w:id="25577" w:author="Greg Clendenning" w:date="2024-04-16T16:42:00Z">
                  <m:rPr>
                    <m:sty m:val="bi"/>
                  </m:rPr>
                  <w:rPr>
                    <w:rFonts w:ascii="Cambria Math" w:hAnsi="Cambria Math" w:cs="Arial"/>
                    <w:sz w:val="18"/>
                  </w:rPr>
                  <m:t>∆</m:t>
                </w:ins>
              </m:r>
              <m:sSub>
                <m:sSubPr>
                  <m:ctrlPr>
                    <w:ins w:id="25578" w:author="Greg Clendenning" w:date="2024-04-16T16:42:00Z">
                      <w:rPr>
                        <w:rFonts w:ascii="Cambria Math" w:hAnsi="Cambria Math" w:cs="Arial"/>
                        <w:b/>
                        <w:i/>
                        <w:sz w:val="18"/>
                        <w:szCs w:val="18"/>
                      </w:rPr>
                    </w:ins>
                  </m:ctrlPr>
                </m:sSubPr>
                <m:e>
                  <m:r>
                    <w:ins w:id="25579" w:author="Greg Clendenning" w:date="2024-04-16T16:42:00Z">
                      <m:rPr>
                        <m:sty m:val="bi"/>
                      </m:rPr>
                      <w:rPr>
                        <w:rFonts w:ascii="Cambria Math" w:hAnsi="Cambria Math" w:cs="Arial"/>
                        <w:sz w:val="18"/>
                      </w:rPr>
                      <m:t>kW</m:t>
                    </w:ins>
                  </m:r>
                </m:e>
                <m:sub>
                  <m:r>
                    <w:ins w:id="25580" w:author="Greg Clendenning" w:date="2024-04-16T16:42:00Z">
                      <m:rPr>
                        <m:sty m:val="bi"/>
                      </m:rPr>
                      <w:rPr>
                        <w:rFonts w:ascii="Cambria Math" w:hAnsi="Cambria Math" w:cs="Arial"/>
                        <w:sz w:val="18"/>
                      </w:rPr>
                      <m:t>summer peak</m:t>
                    </w:ins>
                  </m:r>
                </m:sub>
              </m:sSub>
            </m:oMath>
          </w:p>
        </w:tc>
        <w:tc>
          <w:tcPr>
            <w:tcW w:w="963" w:type="dxa"/>
            <w:vAlign w:val="bottom"/>
            <w:tcPrChange w:id="25581" w:author="Greg Clendenning" w:date="2024-04-16T16:42:00Z">
              <w:tcPr>
                <w:tcW w:w="963" w:type="dxa"/>
                <w:vAlign w:val="bottom"/>
              </w:tcPr>
            </w:tcPrChange>
          </w:tcPr>
          <w:p w14:paraId="545A68AF" w14:textId="77777777" w:rsidR="004E6452" w:rsidRPr="001570EA" w:rsidRDefault="004E6452">
            <w:pPr>
              <w:rPr>
                <w:rFonts w:cs="Arial"/>
                <w:color w:val="000000"/>
                <w:sz w:val="18"/>
                <w:szCs w:val="18"/>
              </w:rPr>
            </w:pPr>
            <w:r w:rsidRPr="001570EA">
              <w:rPr>
                <w:rFonts w:cs="Arial"/>
                <w:color w:val="000000"/>
                <w:sz w:val="18"/>
                <w:szCs w:val="18"/>
              </w:rPr>
              <w:t>0.1731</w:t>
            </w:r>
          </w:p>
        </w:tc>
      </w:tr>
    </w:tbl>
    <w:p w14:paraId="5776DC95" w14:textId="77777777" w:rsidR="004E6452" w:rsidRPr="001570EA" w:rsidRDefault="004E6452" w:rsidP="004E6452"/>
    <w:p w14:paraId="05F92D87" w14:textId="77777777" w:rsidR="004E6452" w:rsidRPr="001570EA" w:rsidRDefault="004E6452" w:rsidP="004E6452">
      <w:pPr>
        <w:pStyle w:val="SubStyle"/>
      </w:pPr>
      <w:r w:rsidRPr="001570EA">
        <w:t>Evaluation Protocols</w:t>
      </w:r>
    </w:p>
    <w:p w14:paraId="43544F03" w14:textId="6764311E" w:rsidR="004E6452" w:rsidRPr="001570EA" w:rsidRDefault="004E6452" w:rsidP="004E6452">
      <w:pPr>
        <w:pStyle w:val="BodyText"/>
        <w:ind w:right="0"/>
      </w:pPr>
      <w:r w:rsidRPr="001570EA">
        <w:t>For most projects, the appropriate evaluation protocol is to verify retirement and proper selection of default values. For projects using customer</w:t>
      </w:r>
      <w:del w:id="25582" w:author="Greg Clendenning" w:date="2024-04-16T16:42:00Z">
        <w:r w:rsidR="00FA5174">
          <w:delText xml:space="preserve"> </w:delText>
        </w:r>
      </w:del>
      <w:ins w:id="25583" w:author="Greg Clendenning" w:date="2024-04-16T16:42:00Z">
        <w:r w:rsidRPr="001570EA">
          <w:t>-</w:t>
        </w:r>
      </w:ins>
      <w:r w:rsidRPr="001570EA">
        <w:t>specific data for open variables, the appropriate evaluation protocol is to verify retirement and proper application of TRM protocol along with verification of open variables. The Pennsylvania Evaluation Framework provides specific guidelines and requirements for evaluation procedures.</w:t>
      </w:r>
    </w:p>
    <w:p w14:paraId="1467FE0F" w14:textId="77777777" w:rsidR="004E6452" w:rsidRPr="001570EA" w:rsidRDefault="004E6452" w:rsidP="004E6452">
      <w:pPr>
        <w:pStyle w:val="BodyText"/>
        <w:ind w:right="0"/>
        <w:rPr>
          <w:rFonts w:cs="Arial"/>
        </w:rPr>
      </w:pPr>
    </w:p>
    <w:p w14:paraId="748A425D" w14:textId="77777777" w:rsidR="004E6452" w:rsidRPr="001570EA" w:rsidRDefault="004E6452" w:rsidP="004E6452">
      <w:pPr>
        <w:pStyle w:val="SubStyle"/>
      </w:pPr>
      <w:r w:rsidRPr="001570EA">
        <w:t>Sources</w:t>
      </w:r>
    </w:p>
    <w:p w14:paraId="7720DD79" w14:textId="77777777" w:rsidR="004E6452" w:rsidRPr="001570EA" w:rsidRDefault="004E6452" w:rsidP="006D787B">
      <w:pPr>
        <w:pStyle w:val="ListParagraph"/>
        <w:numPr>
          <w:ilvl w:val="0"/>
          <w:numId w:val="60"/>
        </w:numPr>
        <w:spacing w:after="120"/>
        <w:ind w:left="360"/>
        <w:jc w:val="left"/>
      </w:pPr>
      <w:r w:rsidRPr="001570EA">
        <w:t>Dehumidifier Metering in PA and Ohio by ADM from 7/17/2013 to 9/22/2013. 31 Units metered; five-minute interval power data was recorded. 58% of the units were Energy Star rated.</w:t>
      </w:r>
    </w:p>
    <w:p w14:paraId="42DD562E" w14:textId="77777777" w:rsidR="004E6452" w:rsidRPr="001570EA" w:rsidRDefault="004E6452" w:rsidP="006D787B">
      <w:pPr>
        <w:pStyle w:val="ListParagraph"/>
        <w:numPr>
          <w:ilvl w:val="0"/>
          <w:numId w:val="60"/>
        </w:numPr>
        <w:spacing w:after="120"/>
        <w:ind w:left="360"/>
        <w:jc w:val="left"/>
      </w:pPr>
      <w:r w:rsidRPr="001570EA">
        <w:t>Ibid., by Act 129 Peak Demand window</w:t>
      </w:r>
    </w:p>
    <w:p w14:paraId="403FF9DA" w14:textId="2E8C4E81" w:rsidR="004E6452" w:rsidRPr="001570EA" w:rsidRDefault="00FA5174" w:rsidP="006D787B">
      <w:pPr>
        <w:pStyle w:val="ListParagraph"/>
        <w:numPr>
          <w:ilvl w:val="0"/>
          <w:numId w:val="60"/>
        </w:numPr>
        <w:spacing w:after="120"/>
        <w:ind w:left="360"/>
        <w:jc w:val="left"/>
      </w:pPr>
      <w:del w:id="25584" w:author="Greg Clendenning" w:date="2024-04-16T16:42:00Z">
        <w:r>
          <w:delText>Statewide average</w:delText>
        </w:r>
      </w:del>
      <w:ins w:id="25585" w:author="Greg Clendenning" w:date="2024-04-16T16:42:00Z">
        <w:r w:rsidR="004E6452" w:rsidRPr="001570EA">
          <w:t>NMR Group</w:t>
        </w:r>
      </w:ins>
      <w:r w:rsidR="004E6452" w:rsidRPr="001570EA">
        <w:t xml:space="preserve"> for </w:t>
      </w:r>
      <w:del w:id="25586" w:author="Greg Clendenning" w:date="2024-04-16T16:42:00Z">
        <w:r>
          <w:delText>all housing types from</w:delText>
        </w:r>
      </w:del>
      <w:ins w:id="25587" w:author="Greg Clendenning" w:date="2024-04-16T16:42:00Z">
        <w:r w:rsidR="004E6452" w:rsidRPr="001570EA">
          <w:t>the</w:t>
        </w:r>
      </w:ins>
      <w:r w:rsidR="004E6452" w:rsidRPr="001570EA">
        <w:t xml:space="preserve"> Pennsylvania </w:t>
      </w:r>
      <w:ins w:id="25588" w:author="Greg Clendenning" w:date="2024-04-16T16:42:00Z">
        <w:r w:rsidR="004E6452" w:rsidRPr="001570EA">
          <w:t xml:space="preserve">Public Utility Commission. (2024, March). 2023 Pennsylvania Statewide </w:t>
        </w:r>
      </w:ins>
      <w:r w:rsidR="004E6452" w:rsidRPr="001570EA">
        <w:t xml:space="preserve">Act 129 </w:t>
      </w:r>
      <w:del w:id="25589" w:author="Greg Clendenning" w:date="2024-04-16T16:42:00Z">
        <w:r>
          <w:delText xml:space="preserve">2018 </w:delText>
        </w:r>
      </w:del>
      <w:r w:rsidR="004E6452" w:rsidRPr="001570EA">
        <w:t>Residential Baseline Study</w:t>
      </w:r>
      <w:del w:id="25590" w:author="Greg Clendenning" w:date="2024-04-16T16:42:00Z">
        <w:r>
          <w:delText xml:space="preserve">, 2018,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 xml:space="preserve">. </w:delText>
        </w:r>
      </w:del>
      <w:ins w:id="25591" w:author="Greg Clendenning" w:date="2024-04-16T16:42:00Z">
        <w:r w:rsidR="004E6452" w:rsidRPr="001570EA">
          <w:t xml:space="preserve">. Page 164, Table 156. </w:t>
        </w:r>
        <w:r w:rsidR="00475EB1">
          <w:fldChar w:fldCharType="begin"/>
        </w:r>
        <w:r w:rsidR="00475EB1">
          <w:instrText>HYPERLINK "https://www.puc.pa.gov/media/2883/2023_pa_residential_baseline_study.pdf"</w:instrText>
        </w:r>
        <w:r w:rsidR="00475EB1">
          <w:fldChar w:fldCharType="separate"/>
        </w:r>
        <w:r w:rsidR="004E6452" w:rsidRPr="001570EA">
          <w:rPr>
            <w:rStyle w:val="Hyperlink"/>
          </w:rPr>
          <w:t>Weblink</w:t>
        </w:r>
        <w:r w:rsidR="00475EB1">
          <w:rPr>
            <w:rStyle w:val="Hyperlink"/>
          </w:rPr>
          <w:fldChar w:fldCharType="end"/>
        </w:r>
      </w:ins>
    </w:p>
    <w:p w14:paraId="7161038C" w14:textId="283A1EB8" w:rsidR="004E6452" w:rsidRPr="001570EA" w:rsidRDefault="00FA5174" w:rsidP="006D787B">
      <w:pPr>
        <w:pStyle w:val="ListParagraph"/>
        <w:numPr>
          <w:ilvl w:val="0"/>
          <w:numId w:val="60"/>
        </w:numPr>
        <w:spacing w:after="120"/>
        <w:ind w:left="360"/>
        <w:jc w:val="left"/>
      </w:pPr>
      <w:del w:id="25592" w:author="Greg Clendenning" w:date="2024-04-16T16:42:00Z">
        <w:r>
          <w:delText>“</w:delText>
        </w:r>
      </w:del>
      <w:ins w:id="25593" w:author="Greg Clendenning" w:date="2024-04-16T16:42:00Z">
        <w:r w:rsidR="004E6452" w:rsidRPr="001570EA">
          <w:t xml:space="preserve">Resource Adequacy Planning for PJM. (2017, December). </w:t>
        </w:r>
      </w:ins>
      <w:r w:rsidR="004E6452" w:rsidRPr="001570EA">
        <w:t>PJM Manual 19: Load Forecasting and Analysis Revision: 32</w:t>
      </w:r>
      <w:del w:id="25594" w:author="Greg Clendenning" w:date="2024-04-16T16:42:00Z">
        <w:r>
          <w:delText>”. p.</w:delText>
        </w:r>
      </w:del>
      <w:ins w:id="25595" w:author="Greg Clendenning" w:date="2024-04-16T16:42:00Z">
        <w:r w:rsidR="004E6452" w:rsidRPr="001570EA">
          <w:t>. Page</w:t>
        </w:r>
      </w:ins>
      <w:r w:rsidR="004E6452" w:rsidRPr="001570EA">
        <w:t xml:space="preserve"> 14. </w:t>
      </w:r>
      <w:del w:id="25596" w:author="Greg Clendenning" w:date="2024-04-16T16:42:00Z">
        <w:r w:rsidR="00475EB1">
          <w:fldChar w:fldCharType="begin"/>
        </w:r>
        <w:r w:rsidR="00475EB1">
          <w:delInstrText>HYPERLINK "https://www.pjm.com/~/media/documents/manuals/m19.ashx"</w:delInstrText>
        </w:r>
        <w:r w:rsidR="00475EB1">
          <w:fldChar w:fldCharType="separate"/>
        </w:r>
        <w:r w:rsidRPr="00D67129">
          <w:rPr>
            <w:rStyle w:val="Hyperlink"/>
          </w:rPr>
          <w:delText>https://www.pjm.com/~/media/documents/manuals/m19.ashx</w:delText>
        </w:r>
        <w:r w:rsidR="00475EB1">
          <w:rPr>
            <w:rStyle w:val="Hyperlink"/>
          </w:rPr>
          <w:fldChar w:fldCharType="end"/>
        </w:r>
        <w:r>
          <w:delText xml:space="preserve"> . </w:delText>
        </w:r>
      </w:del>
      <w:r w:rsidR="004E6452" w:rsidRPr="001570EA">
        <w:t>Accessed January 2019.</w:t>
      </w:r>
      <w:ins w:id="25597" w:author="Greg Clendenning" w:date="2024-04-16T16:42:00Z">
        <w:r w:rsidR="004E6452" w:rsidRPr="001570EA">
          <w:t xml:space="preserve"> </w:t>
        </w:r>
        <w:r w:rsidR="00475EB1">
          <w:fldChar w:fldCharType="begin"/>
        </w:r>
        <w:r w:rsidR="00475EB1">
          <w:instrText>HYPERLINK "https://pjm.com/-/media/committees-groups/committees/mrc/20171207/20171207-item-07-price-responsive-demand-draft-m19-revisions.ashx"</w:instrText>
        </w:r>
        <w:r w:rsidR="00475EB1">
          <w:fldChar w:fldCharType="separate"/>
        </w:r>
        <w:r w:rsidR="004E6452" w:rsidRPr="001570EA">
          <w:rPr>
            <w:rStyle w:val="Hyperlink"/>
          </w:rPr>
          <w:t>Weblink</w:t>
        </w:r>
        <w:r w:rsidR="00475EB1">
          <w:rPr>
            <w:rStyle w:val="Hyperlink"/>
          </w:rPr>
          <w:fldChar w:fldCharType="end"/>
        </w:r>
      </w:ins>
    </w:p>
    <w:p w14:paraId="31D20C85" w14:textId="58B93E73" w:rsidR="004E6452" w:rsidRPr="001570EA" w:rsidRDefault="004E6452" w:rsidP="006D787B">
      <w:pPr>
        <w:pStyle w:val="ListParagraph"/>
        <w:numPr>
          <w:ilvl w:val="0"/>
          <w:numId w:val="60"/>
        </w:numPr>
        <w:spacing w:after="120"/>
        <w:ind w:left="360"/>
        <w:jc w:val="left"/>
        <w:rPr>
          <w:lang w:val="fr-FR"/>
        </w:rPr>
      </w:pPr>
      <w:r w:rsidRPr="001570EA">
        <w:t xml:space="preserve">National Solar Radiation Database. 1991–2005 Update: Typical Meteorological Year 3. </w:t>
      </w:r>
      <w:r w:rsidRPr="001570EA">
        <w:rPr>
          <w:lang w:val="fr-FR"/>
        </w:rPr>
        <w:t>NREL</w:t>
      </w:r>
      <w:r w:rsidRPr="001570EA">
        <w:rPr>
          <w:rPrChange w:id="25598" w:author="Greg Clendenning" w:date="2024-04-16T16:42:00Z">
            <w:rPr>
              <w:rStyle w:val="Hyperlink"/>
              <w:lang w:val="fr-FR"/>
            </w:rPr>
          </w:rPrChange>
        </w:rPr>
        <w:t xml:space="preserve">. </w:t>
      </w:r>
      <w:del w:id="25599" w:author="Greg Clendenning" w:date="2024-04-16T16:42:00Z">
        <w:r w:rsidR="00475EB1">
          <w:fldChar w:fldCharType="begin"/>
        </w:r>
        <w:r w:rsidR="00475EB1">
          <w:delInstrText>HYPERLINK "http://rredc.nrel.gov/solar/old_data/nsrdb/1991-2005/tmy3/by_state_and_city.html"</w:delInstrText>
        </w:r>
        <w:r w:rsidR="00475EB1">
          <w:fldChar w:fldCharType="separate"/>
        </w:r>
        <w:r w:rsidR="00FA5174" w:rsidRPr="00532029">
          <w:rPr>
            <w:rStyle w:val="Hyperlink"/>
            <w:lang w:val="fr-FR"/>
          </w:rPr>
          <w:delText>http://rredc.nrel.gov/solar/old_data/nsrdb/1991-2005/tmy3/by_state_and_city.html</w:delText>
        </w:r>
        <w:r w:rsidR="00475EB1">
          <w:rPr>
            <w:rStyle w:val="Hyperlink"/>
            <w:lang w:val="fr-FR"/>
          </w:rPr>
          <w:fldChar w:fldCharType="end"/>
        </w:r>
        <w:r w:rsidR="00FA5174" w:rsidRPr="00532029">
          <w:rPr>
            <w:lang w:val="fr-FR"/>
          </w:rPr>
          <w:delText>.</w:delText>
        </w:r>
      </w:del>
      <w:ins w:id="25600" w:author="Greg Clendenning" w:date="2024-04-16T16:42:00Z">
        <w:r w:rsidR="00475EB1">
          <w:fldChar w:fldCharType="begin"/>
        </w:r>
        <w:r w:rsidR="00475EB1">
          <w:instrText>HYPERLINK "https://nsrdb.nrel.gov/"</w:instrText>
        </w:r>
        <w:r w:rsidR="00475EB1">
          <w:fldChar w:fldCharType="separate"/>
        </w:r>
        <w:r w:rsidRPr="001570EA">
          <w:rPr>
            <w:rStyle w:val="Hyperlink"/>
            <w:lang w:val="fr-FR"/>
          </w:rPr>
          <w:t>Weblink</w:t>
        </w:r>
        <w:r w:rsidR="00475EB1">
          <w:rPr>
            <w:rStyle w:val="Hyperlink"/>
            <w:lang w:val="fr-FR"/>
          </w:rPr>
          <w:fldChar w:fldCharType="end"/>
        </w:r>
        <w:r w:rsidRPr="001570EA">
          <w:rPr>
            <w:rStyle w:val="Hyperlink"/>
            <w:lang w:val="fr-FR"/>
          </w:rPr>
          <w:t xml:space="preserve"> </w:t>
        </w:r>
      </w:ins>
    </w:p>
    <w:p w14:paraId="62370B21" w14:textId="1C4B942D" w:rsidR="004E6452" w:rsidRPr="001570EA" w:rsidRDefault="004E6452" w:rsidP="006D787B">
      <w:pPr>
        <w:pStyle w:val="ListParagraph"/>
        <w:numPr>
          <w:ilvl w:val="0"/>
          <w:numId w:val="60"/>
        </w:numPr>
        <w:spacing w:after="120"/>
        <w:ind w:left="360"/>
        <w:jc w:val="left"/>
        <w:rPr>
          <w:ins w:id="25601" w:author="Greg Clendenning" w:date="2024-04-16T16:42:00Z"/>
          <w:lang w:val="fr-FR"/>
        </w:rPr>
      </w:pPr>
      <w:ins w:id="25602"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74B2CF65" w14:textId="77777777" w:rsidR="004E6452" w:rsidRPr="001570EA" w:rsidRDefault="004E6452" w:rsidP="006D787B">
      <w:pPr>
        <w:pStyle w:val="ListParagraph"/>
        <w:numPr>
          <w:ilvl w:val="0"/>
          <w:numId w:val="60"/>
        </w:numPr>
        <w:spacing w:after="120"/>
        <w:ind w:left="360"/>
        <w:jc w:val="left"/>
        <w:rPr>
          <w:ins w:id="25603" w:author="Greg Clendenning" w:date="2024-04-16T16:42:00Z"/>
          <w:lang w:val="fr-FR"/>
        </w:rPr>
      </w:pPr>
      <w:ins w:id="25604" w:author="Greg Clendenning" w:date="2024-04-16T16:42:00Z">
        <w:r w:rsidRPr="001570EA">
          <w:rPr>
            <w:szCs w:val="18"/>
          </w:rPr>
          <w:t>CA DEER gives the following rule-of-thumb for remaining useful life: RUL = (1/3) X EUL.  As the Energy Star Dehumidifier [replacement] uses an EUL of 12 years, we have a suggested RUL of (1/3) X 12 years = 4 years.</w:t>
        </w:r>
      </w:ins>
    </w:p>
    <w:p w14:paraId="0ACB50CD" w14:textId="77777777" w:rsidR="004E6452" w:rsidRPr="001570EA" w:rsidRDefault="004E6452" w:rsidP="004E6452">
      <w:pPr>
        <w:rPr>
          <w:rFonts w:eastAsiaTheme="minorHAnsi" w:cs="Arial"/>
          <w:lang w:val="fr-FR"/>
        </w:rPr>
      </w:pPr>
      <w:bookmarkStart w:id="25605" w:name="_Toc525828096"/>
      <w:bookmarkStart w:id="25606" w:name="_Toc527022893"/>
      <w:bookmarkStart w:id="25607" w:name="_Toc527023659"/>
      <w:bookmarkStart w:id="25608" w:name="_Toc525828097"/>
      <w:bookmarkStart w:id="25609" w:name="_Toc527022894"/>
      <w:bookmarkStart w:id="25610" w:name="_Toc527023660"/>
      <w:bookmarkStart w:id="25611" w:name="_Toc525828098"/>
      <w:bookmarkStart w:id="25612" w:name="_Toc527022895"/>
      <w:bookmarkStart w:id="25613" w:name="_Toc527023661"/>
      <w:bookmarkStart w:id="25614" w:name="_Toc525828099"/>
      <w:bookmarkStart w:id="25615" w:name="_Toc527022896"/>
      <w:bookmarkStart w:id="25616" w:name="_Toc527023662"/>
      <w:bookmarkStart w:id="25617" w:name="_Toc525828100"/>
      <w:bookmarkStart w:id="25618" w:name="_Toc527022897"/>
      <w:bookmarkStart w:id="25619" w:name="_Toc527023663"/>
      <w:bookmarkStart w:id="25620" w:name="_Toc525828101"/>
      <w:bookmarkStart w:id="25621" w:name="_Toc527022898"/>
      <w:bookmarkStart w:id="25622" w:name="_Toc527023664"/>
      <w:bookmarkStart w:id="25623" w:name="_Toc525828102"/>
      <w:bookmarkStart w:id="25624" w:name="_Toc527022899"/>
      <w:bookmarkStart w:id="25625" w:name="_Toc527023665"/>
      <w:bookmarkStart w:id="25626" w:name="_Toc525828103"/>
      <w:bookmarkStart w:id="25627" w:name="_Toc527022900"/>
      <w:bookmarkStart w:id="25628" w:name="_Toc527023666"/>
      <w:bookmarkStart w:id="25629" w:name="_Toc525828104"/>
      <w:bookmarkStart w:id="25630" w:name="_Toc527022901"/>
      <w:bookmarkStart w:id="25631" w:name="_Toc527023667"/>
      <w:bookmarkStart w:id="25632" w:name="_Toc525828105"/>
      <w:bookmarkStart w:id="25633" w:name="_Toc527022902"/>
      <w:bookmarkStart w:id="25634" w:name="_Toc527023668"/>
      <w:bookmarkStart w:id="25635" w:name="_Toc525828106"/>
      <w:bookmarkStart w:id="25636" w:name="_Toc527022903"/>
      <w:bookmarkStart w:id="25637" w:name="_Toc527023669"/>
      <w:bookmarkStart w:id="25638" w:name="_Toc525828107"/>
      <w:bookmarkStart w:id="25639" w:name="_Toc527022904"/>
      <w:bookmarkStart w:id="25640" w:name="_Toc527023670"/>
      <w:bookmarkStart w:id="25641" w:name="_Toc525828108"/>
      <w:bookmarkStart w:id="25642" w:name="_Toc527022905"/>
      <w:bookmarkStart w:id="25643" w:name="_Toc527023671"/>
      <w:bookmarkStart w:id="25644" w:name="_Toc525828109"/>
      <w:bookmarkStart w:id="25645" w:name="_Toc527022906"/>
      <w:bookmarkStart w:id="25646" w:name="_Toc527023672"/>
      <w:bookmarkStart w:id="25647" w:name="_Toc525828110"/>
      <w:bookmarkStart w:id="25648" w:name="_Toc527022907"/>
      <w:bookmarkStart w:id="25649" w:name="_Toc527023673"/>
      <w:bookmarkStart w:id="25650" w:name="_Toc525828155"/>
      <w:bookmarkStart w:id="25651" w:name="_Toc527022952"/>
      <w:bookmarkStart w:id="25652" w:name="_Toc527023718"/>
      <w:bookmarkStart w:id="25653" w:name="_Toc525828156"/>
      <w:bookmarkStart w:id="25654" w:name="_Toc527022953"/>
      <w:bookmarkStart w:id="25655" w:name="_Toc527023719"/>
      <w:bookmarkStart w:id="25656" w:name="_Toc525828176"/>
      <w:bookmarkStart w:id="25657" w:name="_Toc527022973"/>
      <w:bookmarkStart w:id="25658" w:name="_Toc527023739"/>
      <w:bookmarkStart w:id="25659" w:name="_Toc525828177"/>
      <w:bookmarkStart w:id="25660" w:name="_Toc527022974"/>
      <w:bookmarkStart w:id="25661" w:name="_Toc527023740"/>
      <w:bookmarkStart w:id="25662" w:name="_Toc525828178"/>
      <w:bookmarkStart w:id="25663" w:name="_Toc527022975"/>
      <w:bookmarkStart w:id="25664" w:name="_Toc527023741"/>
      <w:bookmarkStart w:id="25665" w:name="_Toc525828198"/>
      <w:bookmarkStart w:id="25666" w:name="_Toc527022995"/>
      <w:bookmarkStart w:id="25667" w:name="_Toc527023761"/>
      <w:bookmarkStart w:id="25668" w:name="_Toc525828199"/>
      <w:bookmarkStart w:id="25669" w:name="_Toc527022996"/>
      <w:bookmarkStart w:id="25670" w:name="_Toc527023762"/>
      <w:bookmarkStart w:id="25671" w:name="_Toc525828200"/>
      <w:bookmarkStart w:id="25672" w:name="_Toc527022997"/>
      <w:bookmarkStart w:id="25673" w:name="_Toc527023763"/>
      <w:bookmarkStart w:id="25674" w:name="_Toc525828201"/>
      <w:bookmarkStart w:id="25675" w:name="_Toc527022998"/>
      <w:bookmarkStart w:id="25676" w:name="_Toc527023764"/>
      <w:bookmarkStart w:id="25677" w:name="_Toc525828202"/>
      <w:bookmarkStart w:id="25678" w:name="_Toc527022999"/>
      <w:bookmarkStart w:id="25679" w:name="_Toc527023765"/>
      <w:bookmarkStart w:id="25680" w:name="_Toc525828203"/>
      <w:bookmarkStart w:id="25681" w:name="_Toc527023000"/>
      <w:bookmarkStart w:id="25682" w:name="_Toc527023766"/>
      <w:bookmarkStart w:id="25683" w:name="_Toc525828204"/>
      <w:bookmarkStart w:id="25684" w:name="_Toc527023001"/>
      <w:bookmarkStart w:id="25685" w:name="_Toc527023767"/>
      <w:bookmarkStart w:id="25686" w:name="_Toc525828205"/>
      <w:bookmarkStart w:id="25687" w:name="_Toc527023002"/>
      <w:bookmarkStart w:id="25688" w:name="_Toc527023768"/>
      <w:bookmarkStart w:id="25689" w:name="_Toc525828206"/>
      <w:bookmarkStart w:id="25690" w:name="_Toc527023003"/>
      <w:bookmarkStart w:id="25691" w:name="_Toc527023769"/>
      <w:bookmarkStart w:id="25692" w:name="_Toc525828207"/>
      <w:bookmarkStart w:id="25693" w:name="_Toc527023004"/>
      <w:bookmarkStart w:id="25694" w:name="_Toc527023770"/>
      <w:bookmarkStart w:id="25695" w:name="_Toc525828208"/>
      <w:bookmarkStart w:id="25696" w:name="_Toc527023005"/>
      <w:bookmarkStart w:id="25697" w:name="_Toc527023771"/>
      <w:bookmarkStart w:id="25698" w:name="_Toc525828209"/>
      <w:bookmarkStart w:id="25699" w:name="_Toc527023006"/>
      <w:bookmarkStart w:id="25700" w:name="_Toc527023772"/>
      <w:bookmarkStart w:id="25701" w:name="_Toc363810118"/>
      <w:bookmarkStart w:id="25702" w:name="_Toc363810185"/>
      <w:bookmarkStart w:id="25703" w:name="_Toc363810192"/>
      <w:bookmarkStart w:id="25704" w:name="_Toc275867042"/>
      <w:bookmarkStart w:id="25705" w:name="_Toc275867537"/>
      <w:bookmarkStart w:id="25706" w:name="_Toc275878785"/>
      <w:bookmarkStart w:id="25707" w:name="_Toc275902924"/>
      <w:bookmarkStart w:id="25708" w:name="_Toc275942698"/>
      <w:bookmarkStart w:id="25709" w:name="_Toc275942981"/>
      <w:bookmarkStart w:id="25710" w:name="_Toc275943364"/>
      <w:bookmarkStart w:id="25711" w:name="_Toc276630886"/>
      <w:bookmarkStart w:id="25712" w:name="_Toc276631105"/>
      <w:bookmarkStart w:id="25713" w:name="_Toc276631329"/>
      <w:bookmarkStart w:id="25714" w:name="_Toc276631548"/>
      <w:bookmarkStart w:id="25715" w:name="_Toc283146696"/>
      <w:bookmarkStart w:id="25716" w:name="_Toc283154179"/>
      <w:bookmarkStart w:id="25717" w:name="_Toc283715928"/>
      <w:bookmarkStart w:id="25718" w:name="_Toc283719063"/>
      <w:bookmarkStart w:id="25719" w:name="_Toc283719239"/>
      <w:bookmarkStart w:id="25720" w:name="_Toc283719415"/>
      <w:bookmarkStart w:id="25721" w:name="_Toc283738924"/>
      <w:bookmarkStart w:id="25722" w:name="_Toc283739276"/>
      <w:bookmarkStart w:id="25723" w:name="_Toc283739627"/>
      <w:bookmarkStart w:id="25724" w:name="_Toc283739971"/>
      <w:bookmarkStart w:id="25725" w:name="_Toc283740312"/>
      <w:bookmarkStart w:id="25726" w:name="_Toc283740645"/>
      <w:bookmarkStart w:id="25727" w:name="_Toc283740974"/>
      <w:bookmarkStart w:id="25728" w:name="_Toc283741297"/>
      <w:bookmarkStart w:id="25729" w:name="_Toc283741609"/>
      <w:bookmarkStart w:id="25730" w:name="_Toc283741918"/>
      <w:bookmarkStart w:id="25731" w:name="_Toc283742455"/>
      <w:bookmarkStart w:id="25732" w:name="_Toc283742720"/>
      <w:bookmarkStart w:id="25733" w:name="_Toc283742981"/>
      <w:bookmarkStart w:id="25734" w:name="_Toc283743159"/>
      <w:bookmarkStart w:id="25735" w:name="_Toc283743335"/>
      <w:bookmarkStart w:id="25736" w:name="_Toc283743512"/>
      <w:bookmarkStart w:id="25737" w:name="_Toc283743688"/>
      <w:bookmarkStart w:id="25738" w:name="_Toc275867043"/>
      <w:bookmarkStart w:id="25739" w:name="_Toc275867538"/>
      <w:bookmarkStart w:id="25740" w:name="_Toc275878786"/>
      <w:bookmarkStart w:id="25741" w:name="_Toc275902925"/>
      <w:bookmarkStart w:id="25742" w:name="_Toc275942699"/>
      <w:bookmarkStart w:id="25743" w:name="_Toc275942982"/>
      <w:bookmarkStart w:id="25744" w:name="_Toc275943365"/>
      <w:bookmarkStart w:id="25745" w:name="_Toc276630887"/>
      <w:bookmarkStart w:id="25746" w:name="_Toc276631106"/>
      <w:bookmarkStart w:id="25747" w:name="_Toc276631330"/>
      <w:bookmarkStart w:id="25748" w:name="_Toc276631549"/>
      <w:bookmarkStart w:id="25749" w:name="_Toc283146697"/>
      <w:bookmarkStart w:id="25750" w:name="_Toc283154180"/>
      <w:bookmarkStart w:id="25751" w:name="_Toc283715929"/>
      <w:bookmarkStart w:id="25752" w:name="_Toc283719064"/>
      <w:bookmarkStart w:id="25753" w:name="_Toc283719240"/>
      <w:bookmarkStart w:id="25754" w:name="_Toc283719416"/>
      <w:bookmarkStart w:id="25755" w:name="_Toc283738925"/>
      <w:bookmarkStart w:id="25756" w:name="_Toc283739277"/>
      <w:bookmarkStart w:id="25757" w:name="_Toc283739628"/>
      <w:bookmarkStart w:id="25758" w:name="_Toc283739972"/>
      <w:bookmarkStart w:id="25759" w:name="_Toc283740313"/>
      <w:bookmarkStart w:id="25760" w:name="_Toc283740646"/>
      <w:bookmarkStart w:id="25761" w:name="_Toc283740975"/>
      <w:bookmarkStart w:id="25762" w:name="_Toc283741298"/>
      <w:bookmarkStart w:id="25763" w:name="_Toc283741610"/>
      <w:bookmarkStart w:id="25764" w:name="_Toc283741919"/>
      <w:bookmarkStart w:id="25765" w:name="_Toc283742456"/>
      <w:bookmarkStart w:id="25766" w:name="_Toc283742721"/>
      <w:bookmarkStart w:id="25767" w:name="_Toc283742982"/>
      <w:bookmarkStart w:id="25768" w:name="_Toc283743160"/>
      <w:bookmarkStart w:id="25769" w:name="_Toc283743336"/>
      <w:bookmarkStart w:id="25770" w:name="_Toc283743513"/>
      <w:bookmarkStart w:id="25771" w:name="_Toc283743689"/>
      <w:bookmarkStart w:id="25772" w:name="_Toc275867044"/>
      <w:bookmarkStart w:id="25773" w:name="_Toc275867539"/>
      <w:bookmarkStart w:id="25774" w:name="_Toc275878787"/>
      <w:bookmarkStart w:id="25775" w:name="_Toc275902926"/>
      <w:bookmarkStart w:id="25776" w:name="_Toc275942700"/>
      <w:bookmarkStart w:id="25777" w:name="_Toc275942983"/>
      <w:bookmarkStart w:id="25778" w:name="_Toc275943366"/>
      <w:bookmarkStart w:id="25779" w:name="_Toc276630888"/>
      <w:bookmarkStart w:id="25780" w:name="_Toc276631107"/>
      <w:bookmarkStart w:id="25781" w:name="_Toc276631331"/>
      <w:bookmarkStart w:id="25782" w:name="_Toc276631550"/>
      <w:bookmarkStart w:id="25783" w:name="_Toc283146698"/>
      <w:bookmarkStart w:id="25784" w:name="_Toc283154181"/>
      <w:bookmarkStart w:id="25785" w:name="_Toc283715930"/>
      <w:bookmarkStart w:id="25786" w:name="_Toc283719065"/>
      <w:bookmarkStart w:id="25787" w:name="_Toc283719241"/>
      <w:bookmarkStart w:id="25788" w:name="_Toc283719417"/>
      <w:bookmarkStart w:id="25789" w:name="_Toc283738926"/>
      <w:bookmarkStart w:id="25790" w:name="_Toc283739278"/>
      <w:bookmarkStart w:id="25791" w:name="_Toc283739629"/>
      <w:bookmarkStart w:id="25792" w:name="_Toc283739973"/>
      <w:bookmarkStart w:id="25793" w:name="_Toc283740314"/>
      <w:bookmarkStart w:id="25794" w:name="_Toc283740647"/>
      <w:bookmarkStart w:id="25795" w:name="_Toc283740976"/>
      <w:bookmarkStart w:id="25796" w:name="_Toc283741299"/>
      <w:bookmarkStart w:id="25797" w:name="_Toc283741611"/>
      <w:bookmarkStart w:id="25798" w:name="_Toc283741920"/>
      <w:bookmarkStart w:id="25799" w:name="_Toc283742457"/>
      <w:bookmarkStart w:id="25800" w:name="_Toc283742722"/>
      <w:bookmarkStart w:id="25801" w:name="_Toc283742983"/>
      <w:bookmarkStart w:id="25802" w:name="_Toc283743161"/>
      <w:bookmarkStart w:id="25803" w:name="_Toc283743337"/>
      <w:bookmarkStart w:id="25804" w:name="_Toc283743514"/>
      <w:bookmarkStart w:id="25805" w:name="_Toc283743690"/>
      <w:bookmarkStart w:id="25806" w:name="_Toc530133642"/>
      <w:bookmarkStart w:id="25807" w:name="_Toc530134011"/>
      <w:bookmarkStart w:id="25808" w:name="_Toc530140910"/>
      <w:bookmarkStart w:id="25809" w:name="_Toc530141112"/>
      <w:bookmarkStart w:id="25810" w:name="_Toc530141314"/>
      <w:bookmarkStart w:id="25811" w:name="_Toc530141514"/>
      <w:bookmarkStart w:id="25812" w:name="_Toc530133643"/>
      <w:bookmarkStart w:id="25813" w:name="_Toc530134012"/>
      <w:bookmarkStart w:id="25814" w:name="_Toc530140911"/>
      <w:bookmarkStart w:id="25815" w:name="_Toc530141113"/>
      <w:bookmarkStart w:id="25816" w:name="_Toc530141315"/>
      <w:bookmarkStart w:id="25817" w:name="_Toc530141515"/>
      <w:bookmarkStart w:id="25818" w:name="_Toc530133644"/>
      <w:bookmarkStart w:id="25819" w:name="_Toc530134013"/>
      <w:bookmarkStart w:id="25820" w:name="_Toc530140912"/>
      <w:bookmarkStart w:id="25821" w:name="_Toc530141114"/>
      <w:bookmarkStart w:id="25822" w:name="_Toc530141316"/>
      <w:bookmarkStart w:id="25823" w:name="_Toc530141516"/>
      <w:bookmarkStart w:id="25824" w:name="_Toc530133645"/>
      <w:bookmarkStart w:id="25825" w:name="_Toc530134014"/>
      <w:bookmarkStart w:id="25826" w:name="_Toc530140913"/>
      <w:bookmarkStart w:id="25827" w:name="_Toc530141115"/>
      <w:bookmarkStart w:id="25828" w:name="_Toc530141317"/>
      <w:bookmarkStart w:id="25829" w:name="_Toc530141517"/>
      <w:bookmarkStart w:id="25830" w:name="_Toc530133646"/>
      <w:bookmarkStart w:id="25831" w:name="_Toc530134015"/>
      <w:bookmarkStart w:id="25832" w:name="_Toc530140914"/>
      <w:bookmarkStart w:id="25833" w:name="_Toc530141116"/>
      <w:bookmarkStart w:id="25834" w:name="_Toc530141318"/>
      <w:bookmarkStart w:id="25835" w:name="_Toc530141518"/>
      <w:bookmarkStart w:id="25836" w:name="_Toc530133647"/>
      <w:bookmarkStart w:id="25837" w:name="_Toc530134016"/>
      <w:bookmarkStart w:id="25838" w:name="_Toc530140915"/>
      <w:bookmarkStart w:id="25839" w:name="_Toc530141117"/>
      <w:bookmarkStart w:id="25840" w:name="_Toc530141319"/>
      <w:bookmarkStart w:id="25841" w:name="_Toc530141519"/>
      <w:bookmarkStart w:id="25842" w:name="_Toc530133648"/>
      <w:bookmarkStart w:id="25843" w:name="_Toc530134017"/>
      <w:bookmarkStart w:id="25844" w:name="_Toc530140916"/>
      <w:bookmarkStart w:id="25845" w:name="_Toc530141118"/>
      <w:bookmarkStart w:id="25846" w:name="_Toc530141320"/>
      <w:bookmarkStart w:id="25847" w:name="_Toc530141520"/>
      <w:bookmarkStart w:id="25848" w:name="_Toc530133649"/>
      <w:bookmarkStart w:id="25849" w:name="_Toc530134018"/>
      <w:bookmarkStart w:id="25850" w:name="_Toc530140917"/>
      <w:bookmarkStart w:id="25851" w:name="_Toc530141119"/>
      <w:bookmarkStart w:id="25852" w:name="_Toc530141321"/>
      <w:bookmarkStart w:id="25853" w:name="_Toc530141521"/>
      <w:bookmarkStart w:id="25854" w:name="_Toc530133650"/>
      <w:bookmarkStart w:id="25855" w:name="_Toc530134019"/>
      <w:bookmarkStart w:id="25856" w:name="_Toc530140918"/>
      <w:bookmarkStart w:id="25857" w:name="_Toc530141120"/>
      <w:bookmarkStart w:id="25858" w:name="_Toc530141322"/>
      <w:bookmarkStart w:id="25859" w:name="_Toc530141522"/>
      <w:bookmarkStart w:id="25860" w:name="_Toc530133651"/>
      <w:bookmarkStart w:id="25861" w:name="_Toc530134020"/>
      <w:bookmarkStart w:id="25862" w:name="_Toc530140919"/>
      <w:bookmarkStart w:id="25863" w:name="_Toc530141121"/>
      <w:bookmarkStart w:id="25864" w:name="_Toc530141323"/>
      <w:bookmarkStart w:id="25865" w:name="_Toc530141523"/>
      <w:bookmarkStart w:id="25866" w:name="_Toc530133652"/>
      <w:bookmarkStart w:id="25867" w:name="_Toc530134021"/>
      <w:bookmarkStart w:id="25868" w:name="_Toc530140920"/>
      <w:bookmarkStart w:id="25869" w:name="_Toc530141122"/>
      <w:bookmarkStart w:id="25870" w:name="_Toc530141324"/>
      <w:bookmarkStart w:id="25871" w:name="_Toc530141524"/>
      <w:bookmarkStart w:id="25872" w:name="_Toc530133653"/>
      <w:bookmarkStart w:id="25873" w:name="_Toc530134022"/>
      <w:bookmarkStart w:id="25874" w:name="_Toc530140921"/>
      <w:bookmarkStart w:id="25875" w:name="_Toc530141123"/>
      <w:bookmarkStart w:id="25876" w:name="_Toc530141325"/>
      <w:bookmarkStart w:id="25877" w:name="_Toc530141525"/>
      <w:bookmarkStart w:id="25878" w:name="_Toc530133654"/>
      <w:bookmarkStart w:id="25879" w:name="_Toc530134023"/>
      <w:bookmarkStart w:id="25880" w:name="_Toc530140922"/>
      <w:bookmarkStart w:id="25881" w:name="_Toc530141124"/>
      <w:bookmarkStart w:id="25882" w:name="_Toc530141326"/>
      <w:bookmarkStart w:id="25883" w:name="_Toc530141526"/>
      <w:bookmarkStart w:id="25884" w:name="_Toc530133655"/>
      <w:bookmarkStart w:id="25885" w:name="_Toc530134024"/>
      <w:bookmarkStart w:id="25886" w:name="_Toc530140923"/>
      <w:bookmarkStart w:id="25887" w:name="_Toc530141125"/>
      <w:bookmarkStart w:id="25888" w:name="_Toc530141327"/>
      <w:bookmarkStart w:id="25889" w:name="_Toc530141527"/>
      <w:bookmarkStart w:id="25890" w:name="_Toc530133656"/>
      <w:bookmarkStart w:id="25891" w:name="_Toc530134025"/>
      <w:bookmarkStart w:id="25892" w:name="_Toc530140924"/>
      <w:bookmarkStart w:id="25893" w:name="_Toc530141126"/>
      <w:bookmarkStart w:id="25894" w:name="_Toc530141328"/>
      <w:bookmarkStart w:id="25895" w:name="_Toc530141528"/>
      <w:bookmarkStart w:id="25896" w:name="_Toc530133657"/>
      <w:bookmarkStart w:id="25897" w:name="_Toc530134026"/>
      <w:bookmarkStart w:id="25898" w:name="_Toc530140925"/>
      <w:bookmarkStart w:id="25899" w:name="_Toc530141127"/>
      <w:bookmarkStart w:id="25900" w:name="_Toc530141329"/>
      <w:bookmarkStart w:id="25901" w:name="_Toc530141529"/>
      <w:bookmarkStart w:id="25902" w:name="_Toc530133658"/>
      <w:bookmarkStart w:id="25903" w:name="_Toc530134027"/>
      <w:bookmarkStart w:id="25904" w:name="_Toc530140926"/>
      <w:bookmarkStart w:id="25905" w:name="_Toc530141128"/>
      <w:bookmarkStart w:id="25906" w:name="_Toc530141330"/>
      <w:bookmarkStart w:id="25907" w:name="_Toc530141530"/>
      <w:bookmarkStart w:id="25908" w:name="_Toc530133700"/>
      <w:bookmarkStart w:id="25909" w:name="_Toc530134069"/>
      <w:bookmarkStart w:id="25910" w:name="_Toc530140968"/>
      <w:bookmarkStart w:id="25911" w:name="_Toc530141170"/>
      <w:bookmarkStart w:id="25912" w:name="_Toc530141372"/>
      <w:bookmarkStart w:id="25913" w:name="_Toc530141572"/>
      <w:bookmarkStart w:id="25914" w:name="_Toc530133701"/>
      <w:bookmarkStart w:id="25915" w:name="_Toc530134070"/>
      <w:bookmarkStart w:id="25916" w:name="_Toc530140969"/>
      <w:bookmarkStart w:id="25917" w:name="_Toc530141171"/>
      <w:bookmarkStart w:id="25918" w:name="_Toc530141373"/>
      <w:bookmarkStart w:id="25919" w:name="_Toc530141573"/>
      <w:bookmarkStart w:id="25920" w:name="_Toc530133702"/>
      <w:bookmarkStart w:id="25921" w:name="_Toc530134071"/>
      <w:bookmarkStart w:id="25922" w:name="_Toc530140970"/>
      <w:bookmarkStart w:id="25923" w:name="_Toc530141172"/>
      <w:bookmarkStart w:id="25924" w:name="_Toc530141374"/>
      <w:bookmarkStart w:id="25925" w:name="_Toc530141574"/>
      <w:bookmarkStart w:id="25926" w:name="_Toc530133703"/>
      <w:bookmarkStart w:id="25927" w:name="_Toc530134072"/>
      <w:bookmarkStart w:id="25928" w:name="_Toc530140971"/>
      <w:bookmarkStart w:id="25929" w:name="_Toc530141173"/>
      <w:bookmarkStart w:id="25930" w:name="_Toc530141375"/>
      <w:bookmarkStart w:id="25931" w:name="_Toc530141575"/>
      <w:bookmarkStart w:id="25932" w:name="_Toc530133708"/>
      <w:bookmarkStart w:id="25933" w:name="_Toc530134077"/>
      <w:bookmarkStart w:id="25934" w:name="_Toc530140976"/>
      <w:bookmarkStart w:id="25935" w:name="_Toc530141178"/>
      <w:bookmarkStart w:id="25936" w:name="_Toc530141380"/>
      <w:bookmarkStart w:id="25937" w:name="_Toc530141580"/>
      <w:bookmarkStart w:id="25938" w:name="_Toc530133724"/>
      <w:bookmarkStart w:id="25939" w:name="_Toc530134093"/>
      <w:bookmarkStart w:id="25940" w:name="_Toc530140992"/>
      <w:bookmarkStart w:id="25941" w:name="_Toc530141194"/>
      <w:bookmarkStart w:id="25942" w:name="_Toc530141396"/>
      <w:bookmarkStart w:id="25943" w:name="_Toc530141596"/>
      <w:bookmarkStart w:id="25944" w:name="_Toc530133725"/>
      <w:bookmarkStart w:id="25945" w:name="_Toc530134094"/>
      <w:bookmarkStart w:id="25946" w:name="_Toc530140993"/>
      <w:bookmarkStart w:id="25947" w:name="_Toc530141195"/>
      <w:bookmarkStart w:id="25948" w:name="_Toc530141397"/>
      <w:bookmarkStart w:id="25949" w:name="_Toc530141597"/>
      <w:bookmarkStart w:id="25950" w:name="_Toc530133726"/>
      <w:bookmarkStart w:id="25951" w:name="_Toc530134095"/>
      <w:bookmarkStart w:id="25952" w:name="_Toc530140994"/>
      <w:bookmarkStart w:id="25953" w:name="_Toc530141196"/>
      <w:bookmarkStart w:id="25954" w:name="_Toc530141398"/>
      <w:bookmarkStart w:id="25955" w:name="_Toc530141598"/>
      <w:bookmarkStart w:id="25956" w:name="_Toc530133727"/>
      <w:bookmarkStart w:id="25957" w:name="_Toc530134096"/>
      <w:bookmarkStart w:id="25958" w:name="_Toc530140995"/>
      <w:bookmarkStart w:id="25959" w:name="_Toc530141197"/>
      <w:bookmarkStart w:id="25960" w:name="_Toc530141399"/>
      <w:bookmarkStart w:id="25961" w:name="_Toc530141599"/>
      <w:bookmarkStart w:id="25962" w:name="_Toc530133744"/>
      <w:bookmarkStart w:id="25963" w:name="_Toc530134113"/>
      <w:bookmarkStart w:id="25964" w:name="_Toc530141012"/>
      <w:bookmarkStart w:id="25965" w:name="_Toc530141214"/>
      <w:bookmarkStart w:id="25966" w:name="_Toc530141416"/>
      <w:bookmarkStart w:id="25967" w:name="_Toc530141616"/>
      <w:bookmarkStart w:id="25968" w:name="_Toc530133745"/>
      <w:bookmarkStart w:id="25969" w:name="_Toc530134114"/>
      <w:bookmarkStart w:id="25970" w:name="_Toc530141013"/>
      <w:bookmarkStart w:id="25971" w:name="_Toc530141215"/>
      <w:bookmarkStart w:id="25972" w:name="_Toc530141417"/>
      <w:bookmarkStart w:id="25973" w:name="_Toc530141617"/>
      <w:bookmarkStart w:id="25974" w:name="_Toc530133746"/>
      <w:bookmarkStart w:id="25975" w:name="_Toc530134115"/>
      <w:bookmarkStart w:id="25976" w:name="_Toc530141014"/>
      <w:bookmarkStart w:id="25977" w:name="_Toc530141216"/>
      <w:bookmarkStart w:id="25978" w:name="_Toc530141418"/>
      <w:bookmarkStart w:id="25979" w:name="_Toc530141618"/>
      <w:bookmarkStart w:id="25980" w:name="_Toc530133747"/>
      <w:bookmarkStart w:id="25981" w:name="_Toc530134116"/>
      <w:bookmarkStart w:id="25982" w:name="_Toc530141015"/>
      <w:bookmarkStart w:id="25983" w:name="_Toc530141217"/>
      <w:bookmarkStart w:id="25984" w:name="_Toc530141419"/>
      <w:bookmarkStart w:id="25985" w:name="_Toc530141619"/>
      <w:bookmarkStart w:id="25986" w:name="_Toc530133748"/>
      <w:bookmarkStart w:id="25987" w:name="_Toc530134117"/>
      <w:bookmarkStart w:id="25988" w:name="_Toc530141016"/>
      <w:bookmarkStart w:id="25989" w:name="_Toc530141218"/>
      <w:bookmarkStart w:id="25990" w:name="_Toc530141420"/>
      <w:bookmarkStart w:id="25991" w:name="_Toc530141620"/>
      <w:bookmarkStart w:id="25992" w:name="_Toc530133749"/>
      <w:bookmarkStart w:id="25993" w:name="_Toc530134118"/>
      <w:bookmarkStart w:id="25994" w:name="_Toc530141017"/>
      <w:bookmarkStart w:id="25995" w:name="_Toc530141219"/>
      <w:bookmarkStart w:id="25996" w:name="_Toc530141421"/>
      <w:bookmarkStart w:id="25997" w:name="_Toc530141621"/>
      <w:bookmarkStart w:id="25998" w:name="_Toc530133750"/>
      <w:bookmarkStart w:id="25999" w:name="_Toc530134119"/>
      <w:bookmarkStart w:id="26000" w:name="_Toc530141018"/>
      <w:bookmarkStart w:id="26001" w:name="_Toc530141220"/>
      <w:bookmarkStart w:id="26002" w:name="_Toc530141422"/>
      <w:bookmarkStart w:id="26003" w:name="_Toc530141622"/>
      <w:bookmarkStart w:id="26004" w:name="_Toc530133751"/>
      <w:bookmarkStart w:id="26005" w:name="_Toc530134120"/>
      <w:bookmarkStart w:id="26006" w:name="_Toc530141019"/>
      <w:bookmarkStart w:id="26007" w:name="_Toc530141221"/>
      <w:bookmarkStart w:id="26008" w:name="_Toc530141423"/>
      <w:bookmarkStart w:id="26009" w:name="_Toc530141623"/>
      <w:bookmarkStart w:id="26010" w:name="_Toc530133752"/>
      <w:bookmarkStart w:id="26011" w:name="_Toc530134121"/>
      <w:bookmarkStart w:id="26012" w:name="_Toc530141020"/>
      <w:bookmarkStart w:id="26013" w:name="_Toc530141222"/>
      <w:bookmarkStart w:id="26014" w:name="_Toc530141424"/>
      <w:bookmarkStart w:id="26015" w:name="_Toc530141624"/>
      <w:bookmarkStart w:id="26016" w:name="_Toc530133753"/>
      <w:bookmarkStart w:id="26017" w:name="_Toc530134122"/>
      <w:bookmarkStart w:id="26018" w:name="_Toc530141021"/>
      <w:bookmarkStart w:id="26019" w:name="_Toc530141223"/>
      <w:bookmarkStart w:id="26020" w:name="_Toc530141425"/>
      <w:bookmarkStart w:id="26021" w:name="_Toc530141625"/>
      <w:bookmarkStart w:id="26022" w:name="_Toc530133754"/>
      <w:bookmarkStart w:id="26023" w:name="_Toc530134123"/>
      <w:bookmarkStart w:id="26024" w:name="_Toc530141022"/>
      <w:bookmarkStart w:id="26025" w:name="_Toc530141224"/>
      <w:bookmarkStart w:id="26026" w:name="_Toc530141426"/>
      <w:bookmarkStart w:id="26027" w:name="_Toc530141626"/>
      <w:bookmarkStart w:id="26028" w:name="_Toc530133755"/>
      <w:bookmarkStart w:id="26029" w:name="_Toc530134124"/>
      <w:bookmarkStart w:id="26030" w:name="_Toc530141023"/>
      <w:bookmarkStart w:id="26031" w:name="_Toc530141225"/>
      <w:bookmarkStart w:id="26032" w:name="_Toc530141427"/>
      <w:bookmarkStart w:id="26033" w:name="_Toc530141627"/>
      <w:bookmarkStart w:id="26034" w:name="_Toc530133756"/>
      <w:bookmarkStart w:id="26035" w:name="_Toc530134125"/>
      <w:bookmarkStart w:id="26036" w:name="_Toc530141024"/>
      <w:bookmarkStart w:id="26037" w:name="_Toc530141226"/>
      <w:bookmarkStart w:id="26038" w:name="_Toc530141428"/>
      <w:bookmarkStart w:id="26039" w:name="_Toc530141628"/>
      <w:bookmarkStart w:id="26040" w:name="_Toc373320440"/>
      <w:bookmarkStart w:id="26041" w:name="_Toc364420788"/>
      <w:bookmarkStart w:id="26042" w:name="_Toc373320425"/>
      <w:bookmarkStart w:id="26043" w:name="_Toc364760903"/>
      <w:bookmarkEnd w:id="17105"/>
      <w:bookmarkEnd w:id="17106"/>
      <w:bookmarkEnd w:id="17107"/>
      <w:bookmarkEnd w:id="25605"/>
      <w:bookmarkEnd w:id="25606"/>
      <w:bookmarkEnd w:id="25607"/>
      <w:bookmarkEnd w:id="25608"/>
      <w:bookmarkEnd w:id="25609"/>
      <w:bookmarkEnd w:id="25610"/>
      <w:bookmarkEnd w:id="25611"/>
      <w:bookmarkEnd w:id="25612"/>
      <w:bookmarkEnd w:id="25613"/>
      <w:bookmarkEnd w:id="25614"/>
      <w:bookmarkEnd w:id="25615"/>
      <w:bookmarkEnd w:id="25616"/>
      <w:bookmarkEnd w:id="25617"/>
      <w:bookmarkEnd w:id="25618"/>
      <w:bookmarkEnd w:id="25619"/>
      <w:bookmarkEnd w:id="25620"/>
      <w:bookmarkEnd w:id="25621"/>
      <w:bookmarkEnd w:id="25622"/>
      <w:bookmarkEnd w:id="25623"/>
      <w:bookmarkEnd w:id="25624"/>
      <w:bookmarkEnd w:id="25625"/>
      <w:bookmarkEnd w:id="25626"/>
      <w:bookmarkEnd w:id="25627"/>
      <w:bookmarkEnd w:id="25628"/>
      <w:bookmarkEnd w:id="25629"/>
      <w:bookmarkEnd w:id="25630"/>
      <w:bookmarkEnd w:id="25631"/>
      <w:bookmarkEnd w:id="25632"/>
      <w:bookmarkEnd w:id="25633"/>
      <w:bookmarkEnd w:id="25634"/>
      <w:bookmarkEnd w:id="25635"/>
      <w:bookmarkEnd w:id="25636"/>
      <w:bookmarkEnd w:id="25637"/>
      <w:bookmarkEnd w:id="25638"/>
      <w:bookmarkEnd w:id="25639"/>
      <w:bookmarkEnd w:id="25640"/>
      <w:bookmarkEnd w:id="25641"/>
      <w:bookmarkEnd w:id="25642"/>
      <w:bookmarkEnd w:id="25643"/>
      <w:bookmarkEnd w:id="25644"/>
      <w:bookmarkEnd w:id="25645"/>
      <w:bookmarkEnd w:id="25646"/>
      <w:bookmarkEnd w:id="25647"/>
      <w:bookmarkEnd w:id="25648"/>
      <w:bookmarkEnd w:id="25649"/>
      <w:bookmarkEnd w:id="25650"/>
      <w:bookmarkEnd w:id="25651"/>
      <w:bookmarkEnd w:id="25652"/>
      <w:bookmarkEnd w:id="25653"/>
      <w:bookmarkEnd w:id="25654"/>
      <w:bookmarkEnd w:id="25655"/>
      <w:bookmarkEnd w:id="25656"/>
      <w:bookmarkEnd w:id="25657"/>
      <w:bookmarkEnd w:id="25658"/>
      <w:bookmarkEnd w:id="25659"/>
      <w:bookmarkEnd w:id="25660"/>
      <w:bookmarkEnd w:id="25661"/>
      <w:bookmarkEnd w:id="25662"/>
      <w:bookmarkEnd w:id="25663"/>
      <w:bookmarkEnd w:id="25664"/>
      <w:bookmarkEnd w:id="25665"/>
      <w:bookmarkEnd w:id="25666"/>
      <w:bookmarkEnd w:id="25667"/>
      <w:bookmarkEnd w:id="25668"/>
      <w:bookmarkEnd w:id="25669"/>
      <w:bookmarkEnd w:id="25670"/>
      <w:bookmarkEnd w:id="25671"/>
      <w:bookmarkEnd w:id="25672"/>
      <w:bookmarkEnd w:id="25673"/>
      <w:bookmarkEnd w:id="25674"/>
      <w:bookmarkEnd w:id="25675"/>
      <w:bookmarkEnd w:id="25676"/>
      <w:bookmarkEnd w:id="25677"/>
      <w:bookmarkEnd w:id="25678"/>
      <w:bookmarkEnd w:id="25679"/>
      <w:bookmarkEnd w:id="25680"/>
      <w:bookmarkEnd w:id="25681"/>
      <w:bookmarkEnd w:id="25682"/>
      <w:bookmarkEnd w:id="25683"/>
      <w:bookmarkEnd w:id="25684"/>
      <w:bookmarkEnd w:id="25685"/>
      <w:bookmarkEnd w:id="25686"/>
      <w:bookmarkEnd w:id="25687"/>
      <w:bookmarkEnd w:id="25688"/>
      <w:bookmarkEnd w:id="25689"/>
      <w:bookmarkEnd w:id="25690"/>
      <w:bookmarkEnd w:id="25691"/>
      <w:bookmarkEnd w:id="25692"/>
      <w:bookmarkEnd w:id="25693"/>
      <w:bookmarkEnd w:id="25694"/>
      <w:bookmarkEnd w:id="25695"/>
      <w:bookmarkEnd w:id="25696"/>
      <w:bookmarkEnd w:id="25697"/>
      <w:bookmarkEnd w:id="25698"/>
      <w:bookmarkEnd w:id="25699"/>
      <w:bookmarkEnd w:id="25700"/>
      <w:bookmarkEnd w:id="25701"/>
      <w:bookmarkEnd w:id="25702"/>
      <w:bookmarkEnd w:id="25703"/>
      <w:bookmarkEnd w:id="25704"/>
      <w:bookmarkEnd w:id="25705"/>
      <w:bookmarkEnd w:id="25706"/>
      <w:bookmarkEnd w:id="25707"/>
      <w:bookmarkEnd w:id="25708"/>
      <w:bookmarkEnd w:id="25709"/>
      <w:bookmarkEnd w:id="25710"/>
      <w:bookmarkEnd w:id="25711"/>
      <w:bookmarkEnd w:id="25712"/>
      <w:bookmarkEnd w:id="25713"/>
      <w:bookmarkEnd w:id="25714"/>
      <w:bookmarkEnd w:id="25715"/>
      <w:bookmarkEnd w:id="25716"/>
      <w:bookmarkEnd w:id="25717"/>
      <w:bookmarkEnd w:id="25718"/>
      <w:bookmarkEnd w:id="25719"/>
      <w:bookmarkEnd w:id="25720"/>
      <w:bookmarkEnd w:id="25721"/>
      <w:bookmarkEnd w:id="25722"/>
      <w:bookmarkEnd w:id="25723"/>
      <w:bookmarkEnd w:id="25724"/>
      <w:bookmarkEnd w:id="25725"/>
      <w:bookmarkEnd w:id="25726"/>
      <w:bookmarkEnd w:id="25727"/>
      <w:bookmarkEnd w:id="25728"/>
      <w:bookmarkEnd w:id="25729"/>
      <w:bookmarkEnd w:id="25730"/>
      <w:bookmarkEnd w:id="25731"/>
      <w:bookmarkEnd w:id="25732"/>
      <w:bookmarkEnd w:id="25733"/>
      <w:bookmarkEnd w:id="25734"/>
      <w:bookmarkEnd w:id="25735"/>
      <w:bookmarkEnd w:id="25736"/>
      <w:bookmarkEnd w:id="25737"/>
      <w:bookmarkEnd w:id="25738"/>
      <w:bookmarkEnd w:id="25739"/>
      <w:bookmarkEnd w:id="25740"/>
      <w:bookmarkEnd w:id="25741"/>
      <w:bookmarkEnd w:id="25742"/>
      <w:bookmarkEnd w:id="25743"/>
      <w:bookmarkEnd w:id="25744"/>
      <w:bookmarkEnd w:id="25745"/>
      <w:bookmarkEnd w:id="25746"/>
      <w:bookmarkEnd w:id="25747"/>
      <w:bookmarkEnd w:id="25748"/>
      <w:bookmarkEnd w:id="25749"/>
      <w:bookmarkEnd w:id="25750"/>
      <w:bookmarkEnd w:id="25751"/>
      <w:bookmarkEnd w:id="25752"/>
      <w:bookmarkEnd w:id="25753"/>
      <w:bookmarkEnd w:id="25754"/>
      <w:bookmarkEnd w:id="25755"/>
      <w:bookmarkEnd w:id="25756"/>
      <w:bookmarkEnd w:id="25757"/>
      <w:bookmarkEnd w:id="25758"/>
      <w:bookmarkEnd w:id="25759"/>
      <w:bookmarkEnd w:id="25760"/>
      <w:bookmarkEnd w:id="25761"/>
      <w:bookmarkEnd w:id="25762"/>
      <w:bookmarkEnd w:id="25763"/>
      <w:bookmarkEnd w:id="25764"/>
      <w:bookmarkEnd w:id="25765"/>
      <w:bookmarkEnd w:id="25766"/>
      <w:bookmarkEnd w:id="25767"/>
      <w:bookmarkEnd w:id="25768"/>
      <w:bookmarkEnd w:id="25769"/>
      <w:bookmarkEnd w:id="25770"/>
      <w:bookmarkEnd w:id="25771"/>
      <w:bookmarkEnd w:id="25772"/>
      <w:bookmarkEnd w:id="25773"/>
      <w:bookmarkEnd w:id="25774"/>
      <w:bookmarkEnd w:id="25775"/>
      <w:bookmarkEnd w:id="25776"/>
      <w:bookmarkEnd w:id="25777"/>
      <w:bookmarkEnd w:id="25778"/>
      <w:bookmarkEnd w:id="25779"/>
      <w:bookmarkEnd w:id="25780"/>
      <w:bookmarkEnd w:id="25781"/>
      <w:bookmarkEnd w:id="25782"/>
      <w:bookmarkEnd w:id="25783"/>
      <w:bookmarkEnd w:id="25784"/>
      <w:bookmarkEnd w:id="25785"/>
      <w:bookmarkEnd w:id="25786"/>
      <w:bookmarkEnd w:id="25787"/>
      <w:bookmarkEnd w:id="25788"/>
      <w:bookmarkEnd w:id="25789"/>
      <w:bookmarkEnd w:id="25790"/>
      <w:bookmarkEnd w:id="25791"/>
      <w:bookmarkEnd w:id="25792"/>
      <w:bookmarkEnd w:id="25793"/>
      <w:bookmarkEnd w:id="25794"/>
      <w:bookmarkEnd w:id="25795"/>
      <w:bookmarkEnd w:id="25796"/>
      <w:bookmarkEnd w:id="25797"/>
      <w:bookmarkEnd w:id="25798"/>
      <w:bookmarkEnd w:id="25799"/>
      <w:bookmarkEnd w:id="25800"/>
      <w:bookmarkEnd w:id="25801"/>
      <w:bookmarkEnd w:id="25802"/>
      <w:bookmarkEnd w:id="25803"/>
      <w:bookmarkEnd w:id="25804"/>
      <w:bookmarkEnd w:id="25805"/>
      <w:bookmarkEnd w:id="25806"/>
      <w:bookmarkEnd w:id="25807"/>
      <w:bookmarkEnd w:id="25808"/>
      <w:bookmarkEnd w:id="25809"/>
      <w:bookmarkEnd w:id="25810"/>
      <w:bookmarkEnd w:id="25811"/>
      <w:bookmarkEnd w:id="25812"/>
      <w:bookmarkEnd w:id="25813"/>
      <w:bookmarkEnd w:id="25814"/>
      <w:bookmarkEnd w:id="25815"/>
      <w:bookmarkEnd w:id="25816"/>
      <w:bookmarkEnd w:id="25817"/>
      <w:bookmarkEnd w:id="25818"/>
      <w:bookmarkEnd w:id="25819"/>
      <w:bookmarkEnd w:id="25820"/>
      <w:bookmarkEnd w:id="25821"/>
      <w:bookmarkEnd w:id="25822"/>
      <w:bookmarkEnd w:id="25823"/>
      <w:bookmarkEnd w:id="25824"/>
      <w:bookmarkEnd w:id="25825"/>
      <w:bookmarkEnd w:id="25826"/>
      <w:bookmarkEnd w:id="25827"/>
      <w:bookmarkEnd w:id="25828"/>
      <w:bookmarkEnd w:id="25829"/>
      <w:bookmarkEnd w:id="25830"/>
      <w:bookmarkEnd w:id="25831"/>
      <w:bookmarkEnd w:id="25832"/>
      <w:bookmarkEnd w:id="25833"/>
      <w:bookmarkEnd w:id="25834"/>
      <w:bookmarkEnd w:id="25835"/>
      <w:bookmarkEnd w:id="25836"/>
      <w:bookmarkEnd w:id="25837"/>
      <w:bookmarkEnd w:id="25838"/>
      <w:bookmarkEnd w:id="25839"/>
      <w:bookmarkEnd w:id="25840"/>
      <w:bookmarkEnd w:id="25841"/>
      <w:bookmarkEnd w:id="25842"/>
      <w:bookmarkEnd w:id="25843"/>
      <w:bookmarkEnd w:id="25844"/>
      <w:bookmarkEnd w:id="25845"/>
      <w:bookmarkEnd w:id="25846"/>
      <w:bookmarkEnd w:id="25847"/>
      <w:bookmarkEnd w:id="25848"/>
      <w:bookmarkEnd w:id="25849"/>
      <w:bookmarkEnd w:id="25850"/>
      <w:bookmarkEnd w:id="25851"/>
      <w:bookmarkEnd w:id="25852"/>
      <w:bookmarkEnd w:id="25853"/>
      <w:bookmarkEnd w:id="25854"/>
      <w:bookmarkEnd w:id="25855"/>
      <w:bookmarkEnd w:id="25856"/>
      <w:bookmarkEnd w:id="25857"/>
      <w:bookmarkEnd w:id="25858"/>
      <w:bookmarkEnd w:id="25859"/>
      <w:bookmarkEnd w:id="25860"/>
      <w:bookmarkEnd w:id="25861"/>
      <w:bookmarkEnd w:id="25862"/>
      <w:bookmarkEnd w:id="25863"/>
      <w:bookmarkEnd w:id="25864"/>
      <w:bookmarkEnd w:id="25865"/>
      <w:bookmarkEnd w:id="25866"/>
      <w:bookmarkEnd w:id="25867"/>
      <w:bookmarkEnd w:id="25868"/>
      <w:bookmarkEnd w:id="25869"/>
      <w:bookmarkEnd w:id="25870"/>
      <w:bookmarkEnd w:id="25871"/>
      <w:bookmarkEnd w:id="25872"/>
      <w:bookmarkEnd w:id="25873"/>
      <w:bookmarkEnd w:id="25874"/>
      <w:bookmarkEnd w:id="25875"/>
      <w:bookmarkEnd w:id="25876"/>
      <w:bookmarkEnd w:id="25877"/>
      <w:bookmarkEnd w:id="25878"/>
      <w:bookmarkEnd w:id="25879"/>
      <w:bookmarkEnd w:id="25880"/>
      <w:bookmarkEnd w:id="25881"/>
      <w:bookmarkEnd w:id="25882"/>
      <w:bookmarkEnd w:id="25883"/>
      <w:bookmarkEnd w:id="25884"/>
      <w:bookmarkEnd w:id="25885"/>
      <w:bookmarkEnd w:id="25886"/>
      <w:bookmarkEnd w:id="25887"/>
      <w:bookmarkEnd w:id="25888"/>
      <w:bookmarkEnd w:id="25889"/>
      <w:bookmarkEnd w:id="25890"/>
      <w:bookmarkEnd w:id="25891"/>
      <w:bookmarkEnd w:id="25892"/>
      <w:bookmarkEnd w:id="25893"/>
      <w:bookmarkEnd w:id="25894"/>
      <w:bookmarkEnd w:id="25895"/>
      <w:bookmarkEnd w:id="25896"/>
      <w:bookmarkEnd w:id="25897"/>
      <w:bookmarkEnd w:id="25898"/>
      <w:bookmarkEnd w:id="25899"/>
      <w:bookmarkEnd w:id="25900"/>
      <w:bookmarkEnd w:id="25901"/>
      <w:bookmarkEnd w:id="25902"/>
      <w:bookmarkEnd w:id="25903"/>
      <w:bookmarkEnd w:id="25904"/>
      <w:bookmarkEnd w:id="25905"/>
      <w:bookmarkEnd w:id="25906"/>
      <w:bookmarkEnd w:id="25907"/>
      <w:bookmarkEnd w:id="25908"/>
      <w:bookmarkEnd w:id="25909"/>
      <w:bookmarkEnd w:id="25910"/>
      <w:bookmarkEnd w:id="25911"/>
      <w:bookmarkEnd w:id="25912"/>
      <w:bookmarkEnd w:id="25913"/>
      <w:bookmarkEnd w:id="25914"/>
      <w:bookmarkEnd w:id="25915"/>
      <w:bookmarkEnd w:id="25916"/>
      <w:bookmarkEnd w:id="25917"/>
      <w:bookmarkEnd w:id="25918"/>
      <w:bookmarkEnd w:id="25919"/>
      <w:bookmarkEnd w:id="25920"/>
      <w:bookmarkEnd w:id="25921"/>
      <w:bookmarkEnd w:id="25922"/>
      <w:bookmarkEnd w:id="25923"/>
      <w:bookmarkEnd w:id="25924"/>
      <w:bookmarkEnd w:id="25925"/>
      <w:bookmarkEnd w:id="25926"/>
      <w:bookmarkEnd w:id="25927"/>
      <w:bookmarkEnd w:id="25928"/>
      <w:bookmarkEnd w:id="25929"/>
      <w:bookmarkEnd w:id="25930"/>
      <w:bookmarkEnd w:id="25931"/>
      <w:bookmarkEnd w:id="25932"/>
      <w:bookmarkEnd w:id="25933"/>
      <w:bookmarkEnd w:id="25934"/>
      <w:bookmarkEnd w:id="25935"/>
      <w:bookmarkEnd w:id="25936"/>
      <w:bookmarkEnd w:id="25937"/>
      <w:bookmarkEnd w:id="25938"/>
      <w:bookmarkEnd w:id="25939"/>
      <w:bookmarkEnd w:id="25940"/>
      <w:bookmarkEnd w:id="25941"/>
      <w:bookmarkEnd w:id="25942"/>
      <w:bookmarkEnd w:id="25943"/>
      <w:bookmarkEnd w:id="25944"/>
      <w:bookmarkEnd w:id="25945"/>
      <w:bookmarkEnd w:id="25946"/>
      <w:bookmarkEnd w:id="25947"/>
      <w:bookmarkEnd w:id="25948"/>
      <w:bookmarkEnd w:id="25949"/>
      <w:bookmarkEnd w:id="25950"/>
      <w:bookmarkEnd w:id="25951"/>
      <w:bookmarkEnd w:id="25952"/>
      <w:bookmarkEnd w:id="25953"/>
      <w:bookmarkEnd w:id="25954"/>
      <w:bookmarkEnd w:id="25955"/>
      <w:bookmarkEnd w:id="25956"/>
      <w:bookmarkEnd w:id="25957"/>
      <w:bookmarkEnd w:id="25958"/>
      <w:bookmarkEnd w:id="25959"/>
      <w:bookmarkEnd w:id="25960"/>
      <w:bookmarkEnd w:id="25961"/>
      <w:bookmarkEnd w:id="25962"/>
      <w:bookmarkEnd w:id="25963"/>
      <w:bookmarkEnd w:id="25964"/>
      <w:bookmarkEnd w:id="25965"/>
      <w:bookmarkEnd w:id="25966"/>
      <w:bookmarkEnd w:id="25967"/>
      <w:bookmarkEnd w:id="25968"/>
      <w:bookmarkEnd w:id="25969"/>
      <w:bookmarkEnd w:id="25970"/>
      <w:bookmarkEnd w:id="25971"/>
      <w:bookmarkEnd w:id="25972"/>
      <w:bookmarkEnd w:id="25973"/>
      <w:bookmarkEnd w:id="25974"/>
      <w:bookmarkEnd w:id="25975"/>
      <w:bookmarkEnd w:id="25976"/>
      <w:bookmarkEnd w:id="25977"/>
      <w:bookmarkEnd w:id="25978"/>
      <w:bookmarkEnd w:id="25979"/>
      <w:bookmarkEnd w:id="25980"/>
      <w:bookmarkEnd w:id="25981"/>
      <w:bookmarkEnd w:id="25982"/>
      <w:bookmarkEnd w:id="25983"/>
      <w:bookmarkEnd w:id="25984"/>
      <w:bookmarkEnd w:id="25985"/>
      <w:bookmarkEnd w:id="25986"/>
      <w:bookmarkEnd w:id="25987"/>
      <w:bookmarkEnd w:id="25988"/>
      <w:bookmarkEnd w:id="25989"/>
      <w:bookmarkEnd w:id="25990"/>
      <w:bookmarkEnd w:id="25991"/>
      <w:bookmarkEnd w:id="25992"/>
      <w:bookmarkEnd w:id="25993"/>
      <w:bookmarkEnd w:id="25994"/>
      <w:bookmarkEnd w:id="25995"/>
      <w:bookmarkEnd w:id="25996"/>
      <w:bookmarkEnd w:id="25997"/>
      <w:bookmarkEnd w:id="25998"/>
      <w:bookmarkEnd w:id="25999"/>
      <w:bookmarkEnd w:id="26000"/>
      <w:bookmarkEnd w:id="26001"/>
      <w:bookmarkEnd w:id="26002"/>
      <w:bookmarkEnd w:id="26003"/>
      <w:bookmarkEnd w:id="26004"/>
      <w:bookmarkEnd w:id="26005"/>
      <w:bookmarkEnd w:id="26006"/>
      <w:bookmarkEnd w:id="26007"/>
      <w:bookmarkEnd w:id="26008"/>
      <w:bookmarkEnd w:id="26009"/>
      <w:bookmarkEnd w:id="26010"/>
      <w:bookmarkEnd w:id="26011"/>
      <w:bookmarkEnd w:id="26012"/>
      <w:bookmarkEnd w:id="26013"/>
      <w:bookmarkEnd w:id="26014"/>
      <w:bookmarkEnd w:id="26015"/>
      <w:bookmarkEnd w:id="26016"/>
      <w:bookmarkEnd w:id="26017"/>
      <w:bookmarkEnd w:id="26018"/>
      <w:bookmarkEnd w:id="26019"/>
      <w:bookmarkEnd w:id="26020"/>
      <w:bookmarkEnd w:id="26021"/>
      <w:bookmarkEnd w:id="26022"/>
      <w:bookmarkEnd w:id="26023"/>
      <w:bookmarkEnd w:id="26024"/>
      <w:bookmarkEnd w:id="26025"/>
      <w:bookmarkEnd w:id="26026"/>
      <w:bookmarkEnd w:id="26027"/>
      <w:bookmarkEnd w:id="26028"/>
      <w:bookmarkEnd w:id="26029"/>
      <w:bookmarkEnd w:id="26030"/>
      <w:bookmarkEnd w:id="26031"/>
      <w:bookmarkEnd w:id="26032"/>
      <w:bookmarkEnd w:id="26033"/>
      <w:bookmarkEnd w:id="26034"/>
      <w:bookmarkEnd w:id="26035"/>
      <w:bookmarkEnd w:id="26036"/>
      <w:bookmarkEnd w:id="26037"/>
      <w:bookmarkEnd w:id="26038"/>
      <w:bookmarkEnd w:id="26039"/>
      <w:bookmarkEnd w:id="26040"/>
    </w:p>
    <w:p w14:paraId="34E78CBC" w14:textId="77777777" w:rsidR="004E6452" w:rsidRPr="001570EA" w:rsidRDefault="004E6452" w:rsidP="004E6452">
      <w:pPr>
        <w:rPr>
          <w:rFonts w:eastAsiaTheme="minorHAnsi" w:cs="Arial"/>
          <w:lang w:val="fr-FR"/>
        </w:rPr>
        <w:sectPr w:rsidR="004E6452" w:rsidRPr="001570EA" w:rsidSect="00EB0EA0">
          <w:footerReference w:type="first" r:id="rId49"/>
          <w:pgSz w:w="12240" w:h="15840"/>
          <w:pgMar w:top="1440" w:right="1800" w:bottom="1440" w:left="1800" w:header="720" w:footer="501" w:gutter="0"/>
          <w:cols w:space="720"/>
        </w:sectPr>
      </w:pPr>
    </w:p>
    <w:p w14:paraId="320ECDFB" w14:textId="77777777" w:rsidR="004E6452" w:rsidRPr="001570EA" w:rsidRDefault="004E6452" w:rsidP="00462D97">
      <w:pPr>
        <w:pStyle w:val="Heading3"/>
      </w:pPr>
      <w:bookmarkStart w:id="26044" w:name="_Toc48143050"/>
      <w:r w:rsidRPr="001570EA">
        <w:t>ENERGY STAR Ceiling Fans</w:t>
      </w:r>
      <w:bookmarkEnd w:id="260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Change w:id="26045">
          <w:tblGrid>
            <w:gridCol w:w="3552"/>
            <w:gridCol w:w="4970"/>
          </w:tblGrid>
        </w:tblGridChange>
      </w:tblGrid>
      <w:tr w:rsidR="004E6452" w:rsidRPr="001570EA" w14:paraId="00CBB7BE" w14:textId="77777777">
        <w:tc>
          <w:tcPr>
            <w:tcW w:w="3552" w:type="dxa"/>
            <w:shd w:val="clear" w:color="auto" w:fill="auto"/>
          </w:tcPr>
          <w:p w14:paraId="7D00ED2C" w14:textId="77777777" w:rsidR="004E6452" w:rsidRPr="001570EA" w:rsidRDefault="004E6452">
            <w:pPr>
              <w:pStyle w:val="TableCell"/>
              <w:spacing w:before="60" w:after="60"/>
              <w:rPr>
                <w:b/>
                <w:sz w:val="20"/>
              </w:rPr>
            </w:pPr>
            <w:r w:rsidRPr="001570EA">
              <w:rPr>
                <w:b/>
              </w:rPr>
              <w:t>Target Sector</w:t>
            </w:r>
          </w:p>
        </w:tc>
        <w:tc>
          <w:tcPr>
            <w:tcW w:w="4970" w:type="dxa"/>
            <w:shd w:val="clear" w:color="auto" w:fill="auto"/>
          </w:tcPr>
          <w:p w14:paraId="2797ACC5" w14:textId="559DB82A" w:rsidR="004E6452" w:rsidRPr="001570EA" w:rsidRDefault="004E6452">
            <w:pPr>
              <w:pStyle w:val="TableCell"/>
              <w:spacing w:before="60" w:after="60"/>
              <w:jc w:val="center"/>
              <w:rPr>
                <w:rFonts w:eastAsia="Arial Unicode MS" w:cs="Arial"/>
                <w:i/>
                <w:iCs/>
                <w:sz w:val="20"/>
                <w:szCs w:val="24"/>
              </w:rPr>
            </w:pPr>
            <w:r w:rsidRPr="001570EA">
              <w:t>Residential</w:t>
            </w:r>
            <w:del w:id="26046" w:author="Greg Clendenning" w:date="2024-04-16T16:42:00Z">
              <w:r w:rsidR="00FA5174">
                <w:delText xml:space="preserve"> Establishments</w:delText>
              </w:r>
            </w:del>
          </w:p>
        </w:tc>
      </w:tr>
      <w:tr w:rsidR="004E6452" w:rsidRPr="001570EA" w14:paraId="3264AF9E" w14:textId="77777777">
        <w:tc>
          <w:tcPr>
            <w:tcW w:w="3552" w:type="dxa"/>
            <w:shd w:val="clear" w:color="auto" w:fill="auto"/>
          </w:tcPr>
          <w:p w14:paraId="2254B404" w14:textId="77777777" w:rsidR="004E6452" w:rsidRPr="001570EA" w:rsidRDefault="004E6452">
            <w:pPr>
              <w:pStyle w:val="TableCell"/>
              <w:spacing w:before="60" w:after="60"/>
              <w:rPr>
                <w:b/>
                <w:sz w:val="20"/>
              </w:rPr>
            </w:pPr>
            <w:r w:rsidRPr="001570EA">
              <w:rPr>
                <w:b/>
              </w:rPr>
              <w:t>Measure Unit</w:t>
            </w:r>
          </w:p>
        </w:tc>
        <w:tc>
          <w:tcPr>
            <w:tcW w:w="4970" w:type="dxa"/>
            <w:shd w:val="clear" w:color="auto" w:fill="auto"/>
          </w:tcPr>
          <w:p w14:paraId="268AB594" w14:textId="77777777" w:rsidR="004E6452" w:rsidRPr="001570EA" w:rsidRDefault="004E6452">
            <w:pPr>
              <w:pStyle w:val="TableCell"/>
              <w:spacing w:before="60" w:after="60"/>
              <w:jc w:val="center"/>
              <w:rPr>
                <w:rFonts w:eastAsia="Arial Unicode MS" w:cs="Arial"/>
                <w:i/>
                <w:iCs/>
                <w:sz w:val="20"/>
                <w:szCs w:val="24"/>
              </w:rPr>
            </w:pPr>
            <w:r w:rsidRPr="001570EA">
              <w:t>Ceiling Fan Unit</w:t>
            </w:r>
          </w:p>
        </w:tc>
      </w:tr>
      <w:tr w:rsidR="004E6452" w:rsidRPr="001570EA" w14:paraId="1EB4C2F8"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047"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3552" w:type="dxa"/>
            <w:shd w:val="clear" w:color="auto" w:fill="auto"/>
            <w:tcPrChange w:id="26048" w:author="Greg Clendenning" w:date="2024-04-16T16:42:00Z">
              <w:tcPr>
                <w:tcW w:w="3552" w:type="dxa"/>
                <w:shd w:val="clear" w:color="auto" w:fill="auto"/>
              </w:tcPr>
            </w:tcPrChange>
          </w:tcPr>
          <w:p w14:paraId="5BB20F1C" w14:textId="77777777" w:rsidR="004E6452" w:rsidRPr="001570EA" w:rsidRDefault="004E6452">
            <w:pPr>
              <w:pStyle w:val="TableCell"/>
              <w:spacing w:before="60" w:after="60"/>
              <w:rPr>
                <w:b/>
                <w:sz w:val="20"/>
              </w:rPr>
            </w:pPr>
            <w:r w:rsidRPr="001570EA">
              <w:rPr>
                <w:b/>
              </w:rPr>
              <w:t>Measure Life</w:t>
            </w:r>
          </w:p>
        </w:tc>
        <w:tc>
          <w:tcPr>
            <w:tcW w:w="4970" w:type="dxa"/>
            <w:shd w:val="clear" w:color="auto" w:fill="auto"/>
            <w:vAlign w:val="center"/>
            <w:tcPrChange w:id="26049" w:author="Greg Clendenning" w:date="2024-04-16T16:42:00Z">
              <w:tcPr>
                <w:tcW w:w="4970" w:type="dxa"/>
                <w:shd w:val="clear" w:color="auto" w:fill="auto"/>
              </w:tcPr>
            </w:tcPrChange>
          </w:tcPr>
          <w:p w14:paraId="58FA8B09" w14:textId="37A212F1" w:rsidR="004E6452" w:rsidRPr="001570EA" w:rsidRDefault="00FA5174">
            <w:pPr>
              <w:pStyle w:val="TableCell"/>
              <w:spacing w:before="60" w:after="60"/>
              <w:jc w:val="center"/>
              <w:rPr>
                <w:color w:val="000000"/>
              </w:rPr>
            </w:pPr>
            <w:del w:id="26050" w:author="Greg Clendenning" w:date="2024-04-16T16:42:00Z">
              <w:r>
                <w:rPr>
                  <w:color w:val="000000"/>
                </w:rPr>
                <w:delText>15</w:delText>
              </w:r>
            </w:del>
            <w:ins w:id="26051" w:author="Greg Clendenning" w:date="2024-04-16T16:42:00Z">
              <w:r w:rsidR="004E6452" w:rsidRPr="001570EA">
                <w:rPr>
                  <w:color w:val="000000"/>
                </w:rPr>
                <w:t>10</w:t>
              </w:r>
            </w:ins>
            <w:r w:rsidR="004E6452" w:rsidRPr="001570EA">
              <w:rPr>
                <w:color w:val="000000"/>
              </w:rPr>
              <w:t xml:space="preserve"> years </w:t>
            </w:r>
            <w:del w:id="26052" w:author="Greg Clendenning" w:date="2024-04-16T16:42:00Z">
              <w:r>
                <w:rPr>
                  <w:color w:val="000000"/>
                </w:rPr>
                <w:delText>for fan,</w:delText>
              </w:r>
            </w:del>
            <w:r w:rsidR="004E6452" w:rsidRPr="001570EA">
              <w:rPr>
                <w:color w:val="000000"/>
                <w:vertAlign w:val="superscript"/>
              </w:rPr>
              <w:t>Source 1</w:t>
            </w:r>
            <w:del w:id="26053" w:author="Greg Clendenning" w:date="2024-04-16T16:42:00Z">
              <w:r>
                <w:rPr>
                  <w:color w:val="000000"/>
                </w:rPr>
                <w:delText xml:space="preserve"> See </w:delText>
              </w:r>
              <w:r>
                <w:fldChar w:fldCharType="begin"/>
              </w:r>
              <w:r>
                <w:rPr>
                  <w:color w:val="000000"/>
                </w:rPr>
                <w:delInstrText xml:space="preserve"> REF _Ref303086637 \r \h </w:delInstrText>
              </w:r>
              <w:r>
                <w:fldChar w:fldCharType="separate"/>
              </w:r>
              <w:r w:rsidR="00146CD3">
                <w:rPr>
                  <w:color w:val="000000"/>
                </w:rPr>
                <w:delText>2.1.1</w:delText>
              </w:r>
              <w:r>
                <w:fldChar w:fldCharType="end"/>
              </w:r>
              <w:r>
                <w:delText xml:space="preserve"> </w:delText>
              </w:r>
              <w:r>
                <w:rPr>
                  <w:color w:val="000000"/>
                </w:rPr>
                <w:delText>for lighting</w:delText>
              </w:r>
            </w:del>
          </w:p>
        </w:tc>
      </w:tr>
      <w:tr w:rsidR="00FA5174" w:rsidRPr="00C465DB" w14:paraId="059F9587" w14:textId="77777777" w:rsidTr="00BD2C4C">
        <w:trPr>
          <w:del w:id="26054" w:author="Greg Clendenning" w:date="2024-04-16T16:42:00Z"/>
        </w:trPr>
        <w:tc>
          <w:tcPr>
            <w:tcW w:w="3552" w:type="dxa"/>
            <w:shd w:val="clear" w:color="auto" w:fill="auto"/>
          </w:tcPr>
          <w:p w14:paraId="5FBD7447" w14:textId="77777777" w:rsidR="00FA5174" w:rsidRPr="001231E8" w:rsidRDefault="00FA5174" w:rsidP="00BD2C4C">
            <w:pPr>
              <w:pStyle w:val="TableCell"/>
              <w:spacing w:before="60" w:after="60"/>
              <w:rPr>
                <w:del w:id="26055" w:author="Greg Clendenning" w:date="2024-04-16T16:42:00Z"/>
                <w:b/>
              </w:rPr>
            </w:pPr>
            <w:del w:id="26056" w:author="Greg Clendenning" w:date="2024-04-16T16:42:00Z">
              <w:r w:rsidRPr="001231E8">
                <w:rPr>
                  <w:b/>
                </w:rPr>
                <w:delText>Vintage</w:delText>
              </w:r>
            </w:del>
          </w:p>
        </w:tc>
        <w:tc>
          <w:tcPr>
            <w:tcW w:w="4970" w:type="dxa"/>
            <w:shd w:val="clear" w:color="auto" w:fill="auto"/>
          </w:tcPr>
          <w:p w14:paraId="0222A1A3" w14:textId="77777777" w:rsidR="00FA5174" w:rsidRDefault="00FA5174" w:rsidP="00BD2C4C">
            <w:pPr>
              <w:pStyle w:val="TableCell"/>
              <w:spacing w:before="60" w:after="60"/>
              <w:jc w:val="center"/>
              <w:rPr>
                <w:del w:id="26057" w:author="Greg Clendenning" w:date="2024-04-16T16:42:00Z"/>
                <w:color w:val="000000"/>
              </w:rPr>
            </w:pPr>
            <w:del w:id="26058" w:author="Greg Clendenning" w:date="2024-04-16T16:42:00Z">
              <w:r>
                <w:rPr>
                  <w:color w:val="000000"/>
                </w:rPr>
                <w:delText>Replace on Burnout</w:delText>
              </w:r>
            </w:del>
          </w:p>
        </w:tc>
      </w:tr>
    </w:tbl>
    <w:p w14:paraId="56380F12" w14:textId="77777777" w:rsidR="00FA5174" w:rsidRDefault="00FA5174" w:rsidP="00FA5174">
      <w:pPr>
        <w:rPr>
          <w:del w:id="26059" w:author="Greg Clendenning" w:date="2024-04-16T16:42: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6060" w:author="Greg Clendenning" w:date="2024-04-16T16:42: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552"/>
        <w:gridCol w:w="4970"/>
        <w:tblGridChange w:id="26061">
          <w:tblGrid>
            <w:gridCol w:w="3509"/>
            <w:gridCol w:w="5013"/>
          </w:tblGrid>
        </w:tblGridChange>
      </w:tblGrid>
      <w:tr w:rsidR="004E6452" w:rsidRPr="001570EA" w14:paraId="1E0113C6" w14:textId="77777777">
        <w:trPr>
          <w:trPrChange w:id="26062" w:author="Greg Clendenning" w:date="2024-04-16T16:42:00Z">
            <w:trPr>
              <w:trHeight w:val="360"/>
            </w:trPr>
          </w:trPrChange>
        </w:trPr>
        <w:tc>
          <w:tcPr>
            <w:tcW w:w="3552" w:type="dxa"/>
            <w:shd w:val="clear" w:color="auto" w:fill="auto"/>
            <w:tcPrChange w:id="26063" w:author="Greg Clendenning" w:date="2024-04-16T16:42:00Z">
              <w:tcPr>
                <w:tcW w:w="3509" w:type="dxa"/>
                <w:shd w:val="clear" w:color="auto" w:fill="auto"/>
              </w:tcPr>
            </w:tcPrChange>
          </w:tcPr>
          <w:p w14:paraId="17A870C0" w14:textId="77777777" w:rsidR="004E6452" w:rsidRPr="001570EA" w:rsidRDefault="004E6452">
            <w:pPr>
              <w:pStyle w:val="TableCell"/>
              <w:spacing w:before="60" w:after="60"/>
              <w:rPr>
                <w:moveTo w:id="26064" w:author="Greg Clendenning" w:date="2024-04-16T16:42:00Z"/>
                <w:b/>
              </w:rPr>
            </w:pPr>
            <w:moveToRangeStart w:id="26065" w:author="Greg Clendenning" w:date="2024-04-16T16:42:00Z" w:name="move164178354"/>
            <w:moveTo w:id="26066" w:author="Greg Clendenning" w:date="2024-04-16T16:42:00Z">
              <w:r w:rsidRPr="001570EA">
                <w:rPr>
                  <w:b/>
                </w:rPr>
                <w:t>Vintage</w:t>
              </w:r>
            </w:moveTo>
          </w:p>
        </w:tc>
        <w:tc>
          <w:tcPr>
            <w:tcW w:w="4970" w:type="dxa"/>
            <w:shd w:val="clear" w:color="auto" w:fill="auto"/>
            <w:tcPrChange w:id="26067" w:author="Greg Clendenning" w:date="2024-04-16T16:42:00Z">
              <w:tcPr>
                <w:tcW w:w="5013" w:type="dxa"/>
                <w:shd w:val="clear" w:color="auto" w:fill="auto"/>
              </w:tcPr>
            </w:tcPrChange>
          </w:tcPr>
          <w:p w14:paraId="33FA2242" w14:textId="77777777" w:rsidR="004E6452" w:rsidRPr="001570EA" w:rsidRDefault="004E6452">
            <w:pPr>
              <w:pStyle w:val="TableCell"/>
              <w:spacing w:before="60" w:after="60"/>
              <w:jc w:val="center"/>
              <w:rPr>
                <w:moveTo w:id="26068" w:author="Greg Clendenning" w:date="2024-04-16T16:42:00Z"/>
                <w:color w:val="000000"/>
                <w:rPrChange w:id="26069" w:author="Greg Clendenning" w:date="2024-04-16T16:42:00Z">
                  <w:rPr>
                    <w:moveTo w:id="26070" w:author="Greg Clendenning" w:date="2024-04-16T16:42:00Z"/>
                  </w:rPr>
                </w:rPrChange>
              </w:rPr>
            </w:pPr>
            <w:moveTo w:id="26071" w:author="Greg Clendenning" w:date="2024-04-16T16:42:00Z">
              <w:r w:rsidRPr="001570EA">
                <w:rPr>
                  <w:color w:val="000000"/>
                  <w:rPrChange w:id="26072" w:author="Greg Clendenning" w:date="2024-04-16T16:42:00Z">
                    <w:rPr/>
                  </w:rPrChange>
                </w:rPr>
                <w:t>Replace on Burnout</w:t>
              </w:r>
            </w:moveTo>
          </w:p>
        </w:tc>
      </w:tr>
    </w:tbl>
    <w:p w14:paraId="2A604595" w14:textId="77777777" w:rsidR="004E6452" w:rsidRPr="001570EA" w:rsidRDefault="004E6452" w:rsidP="004E6452">
      <w:pPr>
        <w:rPr>
          <w:moveTo w:id="26073" w:author="Greg Clendenning" w:date="2024-04-16T16:42:00Z"/>
        </w:rPr>
      </w:pPr>
    </w:p>
    <w:moveToRangeEnd w:id="26065"/>
    <w:p w14:paraId="4A5A36E0" w14:textId="3FA70AC2" w:rsidR="004E6452" w:rsidRPr="001570EA" w:rsidRDefault="004E6452" w:rsidP="004E6452">
      <w:pPr>
        <w:pStyle w:val="BodyText"/>
        <w:ind w:right="0"/>
      </w:pPr>
      <w:r w:rsidRPr="001570EA">
        <w:t>ENERGY STAR ceiling fans require a more efficient CFM/Watt rating than standard ceiling fans</w:t>
      </w:r>
      <w:del w:id="26074" w:author="Greg Clendenning" w:date="2024-04-16T16:42:00Z">
        <w:r w:rsidR="00FA5174">
          <w:delText xml:space="preserve"> as well as ENERGY STAR qualified lighting for those with light kits included. Both of these features save energy compared to standard ceiling fans.</w:delText>
        </w:r>
      </w:del>
      <w:ins w:id="26075" w:author="Greg Clendenning" w:date="2024-04-16T16:42:00Z">
        <w:r w:rsidRPr="001570EA">
          <w:t>.</w:t>
        </w:r>
      </w:ins>
    </w:p>
    <w:p w14:paraId="06548E3F" w14:textId="77777777" w:rsidR="004E6452" w:rsidRPr="001570EA" w:rsidRDefault="004E6452" w:rsidP="004E6452">
      <w:pPr>
        <w:rPr>
          <w:moveFrom w:id="26076" w:author="Greg Clendenning" w:date="2024-04-16T16:42:00Z"/>
        </w:rPr>
      </w:pPr>
      <w:moveFromRangeStart w:id="26077" w:author="Greg Clendenning" w:date="2024-04-16T16:42:00Z" w:name="move164178338"/>
    </w:p>
    <w:p w14:paraId="74E1AB39" w14:textId="77777777" w:rsidR="004E6452" w:rsidRPr="001570EA" w:rsidRDefault="004E6452" w:rsidP="004E6452">
      <w:pPr>
        <w:pStyle w:val="SubStyle"/>
        <w:rPr>
          <w:moveFrom w:id="26078" w:author="Greg Clendenning" w:date="2024-04-16T16:42:00Z"/>
        </w:rPr>
      </w:pPr>
      <w:moveFrom w:id="26079" w:author="Greg Clendenning" w:date="2024-04-16T16:42:00Z">
        <w:r w:rsidRPr="001570EA">
          <w:t>Eligibility</w:t>
        </w:r>
      </w:moveFrom>
    </w:p>
    <w:moveFromRangeEnd w:id="26077"/>
    <w:p w14:paraId="01F80FBD" w14:textId="77777777" w:rsidR="004E6452" w:rsidRPr="001570EA" w:rsidRDefault="004E6452" w:rsidP="004E6452">
      <w:pPr>
        <w:rPr>
          <w:ins w:id="26080" w:author="Greg Clendenning" w:date="2024-04-16T16:42:00Z"/>
        </w:rPr>
      </w:pPr>
    </w:p>
    <w:p w14:paraId="24806967" w14:textId="77777777" w:rsidR="004E6452" w:rsidRPr="001570EA" w:rsidRDefault="004E6452" w:rsidP="004E6452">
      <w:pPr>
        <w:pStyle w:val="SubStyle"/>
        <w:rPr>
          <w:ins w:id="26081" w:author="Greg Clendenning" w:date="2024-04-16T16:42:00Z"/>
        </w:rPr>
      </w:pPr>
      <w:ins w:id="26082" w:author="Greg Clendenning" w:date="2024-04-16T16:42:00Z">
        <w:r w:rsidRPr="001570EA">
          <w:t>Eligibility</w:t>
        </w:r>
      </w:ins>
    </w:p>
    <w:p w14:paraId="6D58608C" w14:textId="1072AD96" w:rsidR="004E6452" w:rsidRPr="001570EA" w:rsidRDefault="004E6452" w:rsidP="004E6452">
      <w:pPr>
        <w:pStyle w:val="BodyText"/>
        <w:ind w:right="0"/>
        <w:rPr>
          <w:ins w:id="26083" w:author="Greg Clendenning" w:date="2024-04-16T16:42:00Z"/>
        </w:rPr>
      </w:pPr>
      <w:r w:rsidRPr="001570EA">
        <w:t xml:space="preserve">This protocol documents the energy savings attributed to installing an ENERGY STAR </w:t>
      </w:r>
      <w:del w:id="26084" w:author="Greg Clendenning" w:date="2024-04-16T16:42:00Z">
        <w:r w:rsidR="00FA5174">
          <w:delText xml:space="preserve">Version 4.0 </w:delText>
        </w:r>
      </w:del>
      <w:r w:rsidRPr="001570EA">
        <w:t xml:space="preserve">ceiling </w:t>
      </w:r>
    </w:p>
    <w:p w14:paraId="727CBA51" w14:textId="7EB6FDFF" w:rsidR="004E6452" w:rsidRPr="001570EA" w:rsidRDefault="004E6452" w:rsidP="004E6452">
      <w:pPr>
        <w:pStyle w:val="BodyText"/>
        <w:ind w:right="0"/>
      </w:pPr>
      <w:r w:rsidRPr="001570EA">
        <w:t>fan</w:t>
      </w:r>
      <w:r w:rsidRPr="001570EA">
        <w:rPr>
          <w:vertAlign w:val="superscript"/>
          <w:rPrChange w:id="26085" w:author="Greg Clendenning" w:date="2024-04-16T16:42:00Z">
            <w:rPr/>
          </w:rPrChange>
        </w:rPr>
        <w:t xml:space="preserve"> </w:t>
      </w:r>
      <w:del w:id="26086" w:author="Greg Clendenning" w:date="2024-04-16T16:42:00Z">
        <w:r w:rsidR="00FA5174">
          <w:delText xml:space="preserve">(with or without a lighting kit) </w:delText>
        </w:r>
      </w:del>
      <w:ins w:id="26087" w:author="Greg Clendenning" w:date="2024-04-16T16:42:00Z">
        <w:r w:rsidRPr="001570EA">
          <w:rPr>
            <w:vertAlign w:val="superscript"/>
          </w:rPr>
          <w:t>Source 2</w:t>
        </w:r>
        <w:r w:rsidRPr="001570EA">
          <w:t xml:space="preserve"> </w:t>
        </w:r>
      </w:ins>
      <w:r w:rsidRPr="001570EA">
        <w:t xml:space="preserve">in lieu of a </w:t>
      </w:r>
      <w:del w:id="26088" w:author="Greg Clendenning" w:date="2024-04-16T16:42:00Z">
        <w:r w:rsidR="00FA5174">
          <w:delText xml:space="preserve">standard efficiency </w:delText>
        </w:r>
      </w:del>
      <w:r w:rsidRPr="001570EA">
        <w:t xml:space="preserve">ceiling fan meeting </w:t>
      </w:r>
      <w:del w:id="26089" w:author="Greg Clendenning" w:date="2024-04-16T16:42:00Z">
        <w:r w:rsidR="00FA5174">
          <w:delText xml:space="preserve">the January 21, 2020 </w:delText>
        </w:r>
      </w:del>
      <w:r w:rsidRPr="001570EA">
        <w:t>federal efficiency requirements.</w:t>
      </w:r>
      <w:r w:rsidRPr="001570EA">
        <w:rPr>
          <w:vertAlign w:val="superscript"/>
        </w:rPr>
        <w:t xml:space="preserve">Source </w:t>
      </w:r>
      <w:del w:id="26090" w:author="Greg Clendenning" w:date="2024-04-16T16:42:00Z">
        <w:r w:rsidR="00FA5174" w:rsidRPr="005E5E44">
          <w:rPr>
            <w:vertAlign w:val="superscript"/>
          </w:rPr>
          <w:delText>2</w:delText>
        </w:r>
        <w:r w:rsidR="00FA5174">
          <w:delText xml:space="preserve">  </w:delText>
        </w:r>
        <w:r w:rsidR="00FA5174" w:rsidRPr="007D2832">
          <w:delText>If</w:delText>
        </w:r>
        <w:r w:rsidR="00FA5174">
          <w:delText xml:space="preserve"> </w:delText>
        </w:r>
        <w:r w:rsidR="00FA5174" w:rsidRPr="007D2832">
          <w:delText>a</w:delText>
        </w:r>
        <w:r w:rsidR="00FA5174">
          <w:delText xml:space="preserve"> </w:delText>
        </w:r>
        <w:r w:rsidR="00FA5174" w:rsidRPr="007D2832">
          <w:delText>customer</w:delText>
        </w:r>
        <w:r w:rsidR="00FA5174">
          <w:delText xml:space="preserve"> </w:delText>
        </w:r>
        <w:r w:rsidR="00FA5174" w:rsidRPr="007D2832">
          <w:delText>submits</w:delText>
        </w:r>
        <w:r w:rsidR="00FA5174">
          <w:delText xml:space="preserve"> </w:delText>
        </w:r>
        <w:r w:rsidR="00FA5174" w:rsidRPr="007D2832">
          <w:delText>a</w:delText>
        </w:r>
        <w:r w:rsidR="00FA5174">
          <w:delText xml:space="preserve"> </w:delText>
        </w:r>
        <w:r w:rsidR="00FA5174" w:rsidRPr="007D2832">
          <w:delText>rebate</w:delText>
        </w:r>
        <w:r w:rsidR="00FA5174">
          <w:delText xml:space="preserve"> </w:delText>
        </w:r>
        <w:r w:rsidR="00FA5174" w:rsidRPr="007D2832">
          <w:delText>for</w:delText>
        </w:r>
        <w:r w:rsidR="00FA5174">
          <w:delText xml:space="preserve"> </w:delText>
        </w:r>
        <w:r w:rsidR="00FA5174" w:rsidRPr="007D2832">
          <w:delText>a</w:delText>
        </w:r>
        <w:r w:rsidR="00FA5174">
          <w:delText xml:space="preserve"> </w:delText>
        </w:r>
        <w:r w:rsidR="00FA5174" w:rsidRPr="007D2832">
          <w:delText>product</w:delText>
        </w:r>
        <w:r w:rsidR="00FA5174">
          <w:delText xml:space="preserve"> </w:delText>
        </w:r>
        <w:r w:rsidR="00FA5174" w:rsidRPr="007D2832">
          <w:delText>that</w:delText>
        </w:r>
        <w:r w:rsidR="00FA5174">
          <w:delText xml:space="preserve"> </w:delText>
        </w:r>
        <w:r w:rsidR="00FA5174" w:rsidRPr="007D2832">
          <w:delText>has</w:delText>
        </w:r>
        <w:r w:rsidR="00FA5174">
          <w:delText xml:space="preserve"> </w:delText>
        </w:r>
        <w:r w:rsidR="00FA5174" w:rsidRPr="007D2832">
          <w:delText>applied</w:delText>
        </w:r>
        <w:r w:rsidR="00FA5174">
          <w:delText xml:space="preserve"> </w:delText>
        </w:r>
        <w:r w:rsidR="00FA5174" w:rsidRPr="007D2832">
          <w:delText>for</w:delText>
        </w:r>
        <w:r w:rsidR="00FA5174">
          <w:delText xml:space="preserve"> </w:delText>
        </w:r>
        <w:r w:rsidR="00FA5174" w:rsidRPr="007D2832">
          <w:delText>ENERGY</w:delText>
        </w:r>
        <w:r w:rsidR="00FA5174">
          <w:delText xml:space="preserve"> </w:delText>
        </w:r>
        <w:r w:rsidR="00FA5174" w:rsidRPr="007D2832">
          <w:delText>STAR</w:delText>
        </w:r>
        <w:r w:rsidR="00FA5174">
          <w:delText xml:space="preserve"> </w:delText>
        </w:r>
        <w:r w:rsidR="00FA5174" w:rsidRPr="007D2832">
          <w:delText>Certification</w:delText>
        </w:r>
        <w:r w:rsidR="00FA5174">
          <w:delText xml:space="preserve"> </w:delText>
        </w:r>
        <w:r w:rsidR="00FA5174" w:rsidRPr="007D2832">
          <w:delText>but</w:delText>
        </w:r>
        <w:r w:rsidR="00FA5174">
          <w:delText xml:space="preserve"> </w:delText>
        </w:r>
        <w:r w:rsidR="00FA5174" w:rsidRPr="007D2832">
          <w:delText>has</w:delText>
        </w:r>
        <w:r w:rsidR="00FA5174">
          <w:delText xml:space="preserve"> </w:delText>
        </w:r>
        <w:r w:rsidR="00FA5174" w:rsidRPr="007D2832">
          <w:delText>not</w:delText>
        </w:r>
        <w:r w:rsidR="00FA5174">
          <w:delText xml:space="preserve"> </w:delText>
        </w:r>
        <w:r w:rsidR="00FA5174" w:rsidRPr="007D2832">
          <w:delText>yet</w:delText>
        </w:r>
        <w:r w:rsidR="00FA5174">
          <w:delText xml:space="preserve"> </w:delText>
        </w:r>
        <w:r w:rsidR="00FA5174" w:rsidRPr="007D2832">
          <w:delText>been</w:delText>
        </w:r>
        <w:r w:rsidR="00FA5174">
          <w:delText xml:space="preserve"> </w:delText>
        </w:r>
        <w:r w:rsidR="00FA5174" w:rsidRPr="007D2832">
          <w:delText>certified,</w:delText>
        </w:r>
        <w:r w:rsidR="00FA5174">
          <w:delText xml:space="preserve"> </w:delText>
        </w:r>
        <w:r w:rsidR="00FA5174" w:rsidRPr="007D2832">
          <w:delText>the</w:delText>
        </w:r>
        <w:r w:rsidR="00FA5174">
          <w:delText xml:space="preserve"> </w:delText>
        </w:r>
        <w:r w:rsidR="00FA5174" w:rsidRPr="007D2832">
          <w:delText>savings</w:delText>
        </w:r>
        <w:r w:rsidR="00FA5174">
          <w:delText xml:space="preserve"> </w:delText>
        </w:r>
        <w:r w:rsidR="00FA5174" w:rsidRPr="007D2832">
          <w:delText>will</w:delText>
        </w:r>
        <w:r w:rsidR="00FA5174">
          <w:delText xml:space="preserve"> </w:delText>
        </w:r>
        <w:r w:rsidR="00FA5174" w:rsidRPr="007D2832">
          <w:delText>be</w:delText>
        </w:r>
        <w:r w:rsidR="00FA5174">
          <w:delText xml:space="preserve"> </w:delText>
        </w:r>
        <w:r w:rsidR="00FA5174" w:rsidRPr="007D2832">
          <w:delText>counted</w:delText>
        </w:r>
        <w:r w:rsidR="00FA5174">
          <w:delText xml:space="preserve"> </w:delText>
        </w:r>
        <w:r w:rsidR="00FA5174" w:rsidRPr="007D2832">
          <w:delText>for</w:delText>
        </w:r>
        <w:r w:rsidR="00FA5174">
          <w:delText xml:space="preserve"> </w:delText>
        </w:r>
        <w:r w:rsidR="00FA5174" w:rsidRPr="007D2832">
          <w:delText>that</w:delText>
        </w:r>
        <w:r w:rsidR="00FA5174">
          <w:delText xml:space="preserve"> </w:delText>
        </w:r>
        <w:r w:rsidR="00FA5174" w:rsidRPr="007D2832">
          <w:delText>product</w:delText>
        </w:r>
        <w:r w:rsidR="00FA5174">
          <w:delText xml:space="preserve"> </w:delText>
        </w:r>
        <w:r w:rsidR="00FA5174" w:rsidRPr="007D2832">
          <w:delText>contingent</w:delText>
        </w:r>
        <w:r w:rsidR="00FA5174">
          <w:delText xml:space="preserve"> </w:delText>
        </w:r>
        <w:r w:rsidR="00FA5174" w:rsidRPr="007D2832">
          <w:delText>upon</w:delText>
        </w:r>
        <w:r w:rsidR="00FA5174">
          <w:delText xml:space="preserve"> </w:delText>
        </w:r>
        <w:r w:rsidR="00FA5174" w:rsidRPr="007D2832">
          <w:delText>its</w:delText>
        </w:r>
        <w:r w:rsidR="00FA5174">
          <w:delText xml:space="preserve"> </w:delText>
        </w:r>
        <w:r w:rsidR="00FA5174" w:rsidRPr="007D2832">
          <w:delText>eventual</w:delText>
        </w:r>
        <w:r w:rsidR="00FA5174">
          <w:delText xml:space="preserve"> </w:delText>
        </w:r>
        <w:r w:rsidR="00FA5174" w:rsidRPr="007D2832">
          <w:delText>certification</w:delText>
        </w:r>
        <w:r w:rsidR="00FA5174">
          <w:delText xml:space="preserve"> </w:delText>
        </w:r>
        <w:r w:rsidR="00FA5174" w:rsidRPr="007D2832">
          <w:delText>as</w:delText>
        </w:r>
        <w:r w:rsidR="00FA5174">
          <w:delText xml:space="preserve"> </w:delText>
        </w:r>
        <w:r w:rsidR="00FA5174" w:rsidRPr="007D2832">
          <w:delText>an</w:delText>
        </w:r>
        <w:r w:rsidR="00FA5174">
          <w:delText xml:space="preserve"> </w:delText>
        </w:r>
        <w:r w:rsidR="00FA5174" w:rsidRPr="007D2832">
          <w:delText>ENERGY</w:delText>
        </w:r>
        <w:r w:rsidR="00FA5174">
          <w:delText xml:space="preserve"> </w:delText>
        </w:r>
        <w:r w:rsidR="00FA5174" w:rsidRPr="007D2832">
          <w:delText>STAR</w:delText>
        </w:r>
        <w:r w:rsidR="00FA5174">
          <w:delText xml:space="preserve"> </w:delText>
        </w:r>
        <w:r w:rsidR="00FA5174" w:rsidRPr="007D2832">
          <w:delText>measure.</w:delText>
        </w:r>
        <w:r w:rsidR="00FA5174">
          <w:delText xml:space="preserve"> </w:delText>
        </w:r>
        <w:r w:rsidR="00FA5174" w:rsidRPr="007D2832">
          <w:delText>If</w:delText>
        </w:r>
        <w:r w:rsidR="00FA5174">
          <w:delText xml:space="preserve"> </w:delText>
        </w:r>
        <w:r w:rsidR="00FA5174" w:rsidRPr="007D2832">
          <w:delText>at</w:delText>
        </w:r>
        <w:r w:rsidR="00FA5174">
          <w:delText xml:space="preserve"> </w:delText>
        </w:r>
        <w:r w:rsidR="00FA5174" w:rsidRPr="007D2832">
          <w:delText>any</w:delText>
        </w:r>
        <w:r w:rsidR="00FA5174">
          <w:delText xml:space="preserve"> </w:delText>
        </w:r>
        <w:r w:rsidR="00FA5174" w:rsidRPr="007D2832">
          <w:delText>point</w:delText>
        </w:r>
        <w:r w:rsidR="00FA5174">
          <w:delText xml:space="preserve"> </w:delText>
        </w:r>
        <w:r w:rsidR="00FA5174" w:rsidRPr="007D2832">
          <w:delText>the</w:delText>
        </w:r>
        <w:r w:rsidR="00FA5174">
          <w:delText xml:space="preserve"> </w:delText>
        </w:r>
        <w:r w:rsidR="00FA5174" w:rsidRPr="007D2832">
          <w:delText>product</w:delText>
        </w:r>
        <w:r w:rsidR="00FA5174">
          <w:delText xml:space="preserve"> </w:delText>
        </w:r>
        <w:r w:rsidR="00FA5174" w:rsidRPr="007D2832">
          <w:delText>is</w:delText>
        </w:r>
        <w:r w:rsidR="00FA5174">
          <w:delText xml:space="preserve"> </w:delText>
        </w:r>
        <w:r w:rsidR="00FA5174" w:rsidRPr="007D2832">
          <w:delText>rejected</w:delText>
        </w:r>
        <w:r w:rsidR="00FA5174">
          <w:delText xml:space="preserve"> </w:delText>
        </w:r>
        <w:r w:rsidR="00FA5174" w:rsidRPr="007D2832">
          <w:delText>by</w:delText>
        </w:r>
        <w:r w:rsidR="00FA5174">
          <w:delText xml:space="preserve"> </w:delText>
        </w:r>
        <w:r w:rsidR="00FA5174" w:rsidRPr="007D2832">
          <w:delText>ENERGY</w:delText>
        </w:r>
        <w:r w:rsidR="00FA5174">
          <w:delText xml:space="preserve"> </w:delText>
        </w:r>
        <w:r w:rsidR="00FA5174" w:rsidRPr="007D2832">
          <w:delText>STAR,</w:delText>
        </w:r>
        <w:r w:rsidR="00FA5174">
          <w:delText xml:space="preserve"> </w:delText>
        </w:r>
        <w:r w:rsidR="00FA5174" w:rsidRPr="007D2832">
          <w:delText>the</w:delText>
        </w:r>
        <w:r w:rsidR="00FA5174">
          <w:delText xml:space="preserve"> </w:delText>
        </w:r>
        <w:r w:rsidR="00FA5174" w:rsidRPr="007D2832">
          <w:delText>product</w:delText>
        </w:r>
        <w:r w:rsidR="00FA5174">
          <w:delText xml:space="preserve"> </w:delText>
        </w:r>
        <w:r w:rsidR="00FA5174" w:rsidRPr="007D2832">
          <w:delText>is</w:delText>
        </w:r>
        <w:r w:rsidR="00FA5174">
          <w:delText xml:space="preserve"> </w:delText>
        </w:r>
        <w:r w:rsidR="00FA5174" w:rsidRPr="007D2832">
          <w:delText>then</w:delText>
        </w:r>
        <w:r w:rsidR="00FA5174">
          <w:delText xml:space="preserve"> </w:delText>
        </w:r>
        <w:r w:rsidR="00FA5174" w:rsidRPr="007D2832">
          <w:delText>ineligible</w:delText>
        </w:r>
        <w:r w:rsidR="00FA5174">
          <w:delText xml:space="preserve"> </w:delText>
        </w:r>
        <w:r w:rsidR="00FA5174" w:rsidRPr="007D2832">
          <w:delText>for</w:delText>
        </w:r>
        <w:r w:rsidR="00FA5174">
          <w:delText xml:space="preserve"> </w:delText>
        </w:r>
        <w:r w:rsidR="00FA5174" w:rsidRPr="007D2832">
          <w:delText>the</w:delText>
        </w:r>
        <w:r w:rsidR="00FA5174">
          <w:delText xml:space="preserve"> </w:delText>
        </w:r>
        <w:r w:rsidR="00FA5174" w:rsidRPr="007D2832">
          <w:delText>program</w:delText>
        </w:r>
        <w:r w:rsidR="00FA5174">
          <w:delText xml:space="preserve"> </w:delText>
        </w:r>
        <w:r w:rsidR="00FA5174" w:rsidRPr="007D2832">
          <w:delText>and</w:delText>
        </w:r>
        <w:r w:rsidR="00FA5174">
          <w:delText xml:space="preserve"> </w:delText>
        </w:r>
        <w:r w:rsidR="00FA5174" w:rsidRPr="007D2832">
          <w:delText>savings</w:delText>
        </w:r>
        <w:r w:rsidR="00FA5174">
          <w:delText xml:space="preserve"> </w:delText>
        </w:r>
        <w:r w:rsidR="00FA5174" w:rsidRPr="007D2832">
          <w:delText>will</w:delText>
        </w:r>
        <w:r w:rsidR="00FA5174">
          <w:delText xml:space="preserve"> </w:delText>
        </w:r>
        <w:r w:rsidR="00FA5174" w:rsidRPr="007D2832">
          <w:delText>not</w:delText>
        </w:r>
        <w:r w:rsidR="00FA5174">
          <w:delText xml:space="preserve"> </w:delText>
        </w:r>
        <w:r w:rsidR="00FA5174" w:rsidRPr="007D2832">
          <w:delText>be</w:delText>
        </w:r>
        <w:r w:rsidR="00FA5174">
          <w:delText xml:space="preserve"> </w:delText>
        </w:r>
        <w:r w:rsidR="00FA5174" w:rsidRPr="007D2832">
          <w:delText>counted.</w:delText>
        </w:r>
        <w:r w:rsidR="00FA5174">
          <w:rPr>
            <w:rStyle w:val="FootnoteReference"/>
          </w:rPr>
          <w:footnoteReference w:id="77"/>
        </w:r>
        <w:r w:rsidR="00FA5174">
          <w:delText xml:space="preserve"> The target sector primarily consists of single-family residences.</w:delText>
        </w:r>
      </w:del>
      <w:ins w:id="26092" w:author="Greg Clendenning" w:date="2024-04-16T16:42:00Z">
        <w:r w:rsidRPr="001570EA">
          <w:rPr>
            <w:vertAlign w:val="superscript"/>
          </w:rPr>
          <w:t>3</w:t>
        </w:r>
        <w:r w:rsidRPr="001570EA">
          <w:t xml:space="preserve">  </w:t>
        </w:r>
        <w:r w:rsidRPr="001570EA" w:rsidDel="002E1CB8">
          <w:t xml:space="preserve"> </w:t>
        </w:r>
      </w:ins>
    </w:p>
    <w:p w14:paraId="36049F27" w14:textId="77777777" w:rsidR="004E6452" w:rsidRPr="001570EA" w:rsidRDefault="004E6452" w:rsidP="004E6452"/>
    <w:p w14:paraId="6A5A5A08" w14:textId="77777777" w:rsidR="004E6452" w:rsidRPr="001570EA" w:rsidRDefault="004E6452" w:rsidP="004E6452">
      <w:pPr>
        <w:pStyle w:val="SubStyle"/>
      </w:pPr>
      <w:r w:rsidRPr="001570EA">
        <w:t>Algorithms</w:t>
      </w:r>
    </w:p>
    <w:p w14:paraId="273CCDF5" w14:textId="2142BB11" w:rsidR="004E6452" w:rsidRPr="001570EA" w:rsidRDefault="00FA5174">
      <w:pPr>
        <w:pStyle w:val="NoSpacing"/>
        <w:pPrChange w:id="26093" w:author="Greg Clendenning" w:date="2024-04-16T16:42:00Z">
          <w:pPr>
            <w:pStyle w:val="BodyText"/>
            <w:ind w:right="0"/>
          </w:pPr>
        </w:pPrChange>
      </w:pPr>
      <w:del w:id="26094" w:author="Greg Clendenning" w:date="2024-04-16T16:42:00Z">
        <w:r>
          <w:delText>The total energy savings is equal to the savings contribution of the fan plus the savings contribution of the lighting, if applicable. If the ENERGY STAR fan does not include a lighting kit, then</w:delText>
        </w:r>
      </w:del>
      <m:oMath>
        <m:r>
          <w:del w:id="26095" w:author="Greg Clendenning" w:date="2024-04-16T16:42:00Z">
            <w:rPr>
              <w:rFonts w:ascii="Cambria Math" w:hAnsi="Cambria Math"/>
            </w:rPr>
            <m:t xml:space="preserve"> </m:t>
          </w:del>
        </m:r>
        <m:sSub>
          <m:sSubPr>
            <m:ctrlPr>
              <w:del w:id="26096" w:author="Greg Clendenning" w:date="2024-04-16T16:42:00Z">
                <w:rPr>
                  <w:rFonts w:ascii="Cambria Math" w:eastAsia="Calibri" w:hAnsi="Cambria Math" w:cs="Arial"/>
                  <w:i/>
                </w:rPr>
              </w:del>
            </m:ctrlPr>
          </m:sSubPr>
          <m:e>
            <m:r>
              <w:del w:id="26097" w:author="Greg Clendenning" w:date="2024-04-16T16:42:00Z">
                <m:rPr>
                  <m:sty m:val="p"/>
                </m:rPr>
                <w:rPr>
                  <w:rFonts w:ascii="Cambria Math" w:hAnsi="Cambria Math" w:cs="Arial"/>
                </w:rPr>
                <m:t>D</m:t>
              </w:del>
            </m:r>
            <m:r>
              <w:del w:id="26098" w:author="Greg Clendenning" w:date="2024-04-16T16:42:00Z">
                <w:rPr>
                  <w:rFonts w:ascii="Cambria Math" w:hAnsi="Cambria Math" w:cs="Arial"/>
                </w:rPr>
                <m:t>kWh</m:t>
              </w:del>
            </m:r>
          </m:e>
          <m:sub>
            <m:r>
              <w:del w:id="26099" w:author="Greg Clendenning" w:date="2024-04-16T16:42:00Z">
                <m:rPr>
                  <m:sty m:val="p"/>
                </m:rPr>
                <w:rPr>
                  <w:rFonts w:ascii="Cambria Math" w:hAnsi="Cambria Math" w:cs="Arial"/>
                </w:rPr>
                <m:t>lighting</m:t>
              </w:del>
            </m:r>
          </m:sub>
        </m:sSub>
        <m:r>
          <w:del w:id="26100" w:author="Greg Clendenning" w:date="2024-04-16T16:42:00Z">
            <w:rPr>
              <w:rFonts w:ascii="Cambria Math" w:hAnsi="Cambria Math"/>
            </w:rPr>
            <m:t>=0</m:t>
          </w:del>
        </m:r>
      </m:oMath>
      <w:del w:id="26101" w:author="Greg Clendenning" w:date="2024-04-16T16:42:00Z">
        <w:r>
          <w:delText>.</w:delText>
        </w:r>
      </w:del>
      <w:ins w:id="26102" w:author="Greg Clendenning" w:date="2024-04-16T16:42:00Z">
        <w:r w:rsidR="004E6452" w:rsidRPr="001570EA">
          <w:t>The energy and peak demand savings are obtained through the following formulas.</w:t>
        </w:r>
      </w:ins>
      <w:r w:rsidR="004E6452" w:rsidRPr="001570EA">
        <w:t xml:space="preserve"> These algorithms do not seek to estimate the behavioral change attributable to the use of a ceiling fan </w:t>
      </w:r>
      <w:del w:id="26103" w:author="Greg Clendenning" w:date="2024-04-16T16:42:00Z">
        <w:r>
          <w:delText>vs.</w:delText>
        </w:r>
      </w:del>
      <w:ins w:id="26104" w:author="Greg Clendenning" w:date="2024-04-16T16:42:00Z">
        <w:r w:rsidR="004E6452" w:rsidRPr="001570EA">
          <w:t>versus</w:t>
        </w:r>
      </w:ins>
      <w:r w:rsidR="004E6452" w:rsidRPr="001570EA">
        <w:t xml:space="preserve"> a lower AC setting.</w:t>
      </w:r>
    </w:p>
    <w:p w14:paraId="62B5FCCE" w14:textId="77777777" w:rsidR="004E6452" w:rsidRPr="001570EA" w:rsidRDefault="004E6452" w:rsidP="004E6452">
      <w:pPr>
        <w:pStyle w:val="BodyText"/>
      </w:pPr>
    </w:p>
    <w:p w14:paraId="180F2C55" w14:textId="77777777" w:rsidR="00FA5174" w:rsidRDefault="00FA5174" w:rsidP="00FA5174">
      <w:pPr>
        <w:pStyle w:val="NoSpacing"/>
        <w:rPr>
          <w:del w:id="26105" w:author="Greg Clendenning" w:date="2024-04-16T16:42:00Z"/>
        </w:rPr>
      </w:pPr>
      <w:del w:id="26106" w:author="Greg Clendenning" w:date="2024-04-16T16:42:00Z">
        <w:r w:rsidRPr="00837206">
          <w:delText>The</w:delText>
        </w:r>
        <w:r>
          <w:delText xml:space="preserve"> </w:delText>
        </w:r>
        <w:r w:rsidRPr="00837206">
          <w:delText>energy</w:delText>
        </w:r>
        <w:r>
          <w:delText xml:space="preserve"> </w:delText>
        </w:r>
        <w:r w:rsidRPr="00837206">
          <w:delText>savings</w:delText>
        </w:r>
        <w:r>
          <w:delText xml:space="preserve"> are </w:delText>
        </w:r>
        <w:r w:rsidRPr="00837206">
          <w:delText>obtained</w:delText>
        </w:r>
        <w:r>
          <w:delText xml:space="preserve"> </w:delText>
        </w:r>
        <w:r w:rsidRPr="00837206">
          <w:delText>through</w:delText>
        </w:r>
        <w:r>
          <w:delText xml:space="preserve"> </w:delText>
        </w:r>
        <w:r w:rsidRPr="00837206">
          <w:delText>the</w:delText>
        </w:r>
        <w:r>
          <w:delText xml:space="preserve"> </w:delText>
        </w:r>
        <w:r w:rsidRPr="00837206">
          <w:delText>following</w:delText>
        </w:r>
        <w:r>
          <w:delText xml:space="preserve"> formula</w:delText>
        </w:r>
        <w:r w:rsidRPr="00837206">
          <w:delText>:</w:delText>
        </w:r>
      </w:del>
    </w:p>
    <w:p w14:paraId="1924725A" w14:textId="77777777" w:rsidR="00FA5174" w:rsidRPr="001C1C8B" w:rsidRDefault="00056336" w:rsidP="00FA5174">
      <w:pPr>
        <w:pStyle w:val="Equation"/>
        <w:ind w:left="0" w:firstLine="0"/>
        <w:rPr>
          <w:del w:id="26107" w:author="Greg Clendenning" w:date="2024-04-16T16:42:00Z"/>
          <w:i w:val="0"/>
          <w:szCs w:val="20"/>
        </w:rPr>
      </w:pPr>
      <m:oMathPara>
        <m:oMathParaPr>
          <m:jc m:val="left"/>
        </m:oMathParaPr>
        <m:oMath>
          <m:r>
            <w:del w:id="26108" w:author="Greg Clendenning" w:date="2024-04-16T16:42:00Z">
              <w:rPr>
                <w:rFonts w:ascii="Cambria Math" w:hAnsi="Cambria Math" w:cs="Arial"/>
                <w:szCs w:val="20"/>
              </w:rPr>
              <m:t xml:space="preserve">DkWh       = </m:t>
            </w:del>
          </m:r>
          <m:sSub>
            <m:sSubPr>
              <m:ctrlPr>
                <w:del w:id="26109" w:author="Greg Clendenning" w:date="2024-04-16T16:42:00Z">
                  <w:rPr>
                    <w:rFonts w:ascii="Cambria Math" w:hAnsi="Cambria Math" w:cs="Arial"/>
                    <w:i w:val="0"/>
                    <w:szCs w:val="20"/>
                  </w:rPr>
                </w:del>
              </m:ctrlPr>
            </m:sSubPr>
            <m:e>
              <m:r>
                <w:del w:id="26110" w:author="Greg Clendenning" w:date="2024-04-16T16:42:00Z">
                  <w:rPr>
                    <w:rFonts w:ascii="Cambria Math" w:hAnsi="Cambria Math" w:cs="Arial"/>
                    <w:szCs w:val="20"/>
                  </w:rPr>
                  <m:t>DkWh</m:t>
                </w:del>
              </m:r>
            </m:e>
            <m:sub>
              <m:r>
                <w:del w:id="26111" w:author="Greg Clendenning" w:date="2024-04-16T16:42:00Z">
                  <w:rPr>
                    <w:rFonts w:ascii="Cambria Math" w:hAnsi="Cambria Math" w:cs="Arial"/>
                    <w:szCs w:val="20"/>
                  </w:rPr>
                  <m:t>fan</m:t>
                </w:del>
              </m:r>
            </m:sub>
          </m:sSub>
          <m:r>
            <w:del w:id="26112" w:author="Greg Clendenning" w:date="2024-04-16T16:42:00Z">
              <w:rPr>
                <w:rFonts w:ascii="Cambria Math" w:hAnsi="Cambria Math" w:cs="Arial"/>
                <w:szCs w:val="20"/>
              </w:rPr>
              <m:t>+</m:t>
            </w:del>
          </m:r>
          <m:sSub>
            <m:sSubPr>
              <m:ctrlPr>
                <w:del w:id="26113" w:author="Greg Clendenning" w:date="2024-04-16T16:42:00Z">
                  <w:rPr>
                    <w:rFonts w:ascii="Cambria Math" w:hAnsi="Cambria Math" w:cs="Arial"/>
                    <w:i w:val="0"/>
                    <w:szCs w:val="20"/>
                  </w:rPr>
                </w:del>
              </m:ctrlPr>
            </m:sSubPr>
            <m:e>
              <m:r>
                <w:del w:id="26114" w:author="Greg Clendenning" w:date="2024-04-16T16:42:00Z">
                  <w:rPr>
                    <w:rFonts w:ascii="Cambria Math" w:hAnsi="Cambria Math" w:cs="Arial"/>
                    <w:szCs w:val="20"/>
                  </w:rPr>
                  <m:t>DkWh</m:t>
                </w:del>
              </m:r>
            </m:e>
            <m:sub>
              <m:r>
                <w:del w:id="26115" w:author="Greg Clendenning" w:date="2024-04-16T16:42:00Z">
                  <w:rPr>
                    <w:rFonts w:ascii="Cambria Math" w:hAnsi="Cambria Math" w:cs="Arial"/>
                    <w:szCs w:val="20"/>
                  </w:rPr>
                  <m:t>lighting</m:t>
                </w:del>
              </m:r>
            </m:sub>
          </m:sSub>
        </m:oMath>
      </m:oMathPara>
    </w:p>
    <w:p w14:paraId="2643A663" w14:textId="77777777" w:rsidR="00FA5174" w:rsidRPr="000225D5" w:rsidRDefault="00FA5174" w:rsidP="00FA5174">
      <w:pPr>
        <w:pStyle w:val="Equation"/>
        <w:ind w:left="0" w:firstLine="0"/>
        <w:rPr>
          <w:del w:id="26116" w:author="Greg Clendenning" w:date="2024-04-16T16:42:00Z"/>
          <w:i w:val="0"/>
          <w:szCs w:val="20"/>
        </w:rPr>
      </w:pPr>
    </w:p>
    <w:p w14:paraId="7AB04BA4" w14:textId="21CCAF83" w:rsidR="004E6452" w:rsidRPr="001570EA" w:rsidRDefault="008A402F" w:rsidP="004E6452">
      <w:pPr>
        <w:pStyle w:val="Equation"/>
        <w:ind w:left="0" w:firstLine="0"/>
        <w:rPr>
          <w:i w:val="0"/>
          <w:szCs w:val="20"/>
        </w:rPr>
      </w:pPr>
      <m:oMathPara>
        <m:oMathParaPr>
          <m:jc m:val="left"/>
        </m:oMathParaPr>
        <m:oMath>
          <m:sSub>
            <m:sSubPr>
              <m:ctrlPr>
                <w:del w:id="26117" w:author="Greg Clendenning" w:date="2024-04-16T16:42:00Z">
                  <w:rPr>
                    <w:rFonts w:ascii="Cambria Math" w:hAnsi="Cambria Math" w:cs="Arial"/>
                    <w:i w:val="0"/>
                    <w:szCs w:val="20"/>
                  </w:rPr>
                </w:del>
              </m:ctrlPr>
            </m:sSubPr>
            <m:e>
              <m:r>
                <w:del w:id="26118" w:author="Greg Clendenning" w:date="2024-04-16T16:42:00Z">
                  <w:rPr>
                    <w:rFonts w:ascii="Cambria Math" w:hAnsi="Cambria Math" w:cs="Arial"/>
                    <w:szCs w:val="20"/>
                  </w:rPr>
                  <m:t>DkW</m:t>
                </w:del>
              </m:r>
              <m:r>
                <w:del w:id="26119" w:author="Greg Clendenning" w:date="2024-04-16T16:42:00Z">
                  <w:rPr>
                    <w:rFonts w:ascii="Cambria Math" w:hAnsi="Cambria Math" w:cs="Arial"/>
                    <w:szCs w:val="20"/>
                  </w:rPr>
                  <m:t>h</m:t>
                </w:del>
              </m:r>
            </m:e>
            <m:sub>
              <m:r>
                <w:del w:id="26120" w:author="Greg Clendenning" w:date="2024-04-16T16:42:00Z">
                  <w:rPr>
                    <w:rFonts w:ascii="Cambria Math" w:hAnsi="Cambria Math" w:cs="Arial"/>
                    <w:szCs w:val="20"/>
                  </w:rPr>
                  <m:t>fan</m:t>
                </w:del>
              </m:r>
            </m:sub>
          </m:sSub>
          <m:r>
            <w:del w:id="26121" w:author="Greg Clendenning" w:date="2024-04-16T16:42:00Z">
              <w:rPr>
                <w:rFonts w:ascii="Cambria Math" w:hAnsi="Cambria Math" w:cs="Arial"/>
                <w:szCs w:val="20"/>
              </w:rPr>
              <m:t xml:space="preserve">                 =</m:t>
            </w:del>
          </m:r>
          <m:sSub>
            <m:sSubPr>
              <m:ctrlPr>
                <w:del w:id="26122" w:author="Greg Clendenning" w:date="2024-04-16T16:42:00Z">
                  <w:rPr>
                    <w:rFonts w:ascii="Cambria Math" w:hAnsi="Cambria Math" w:cs="Arial"/>
                    <w:i w:val="0"/>
                    <w:szCs w:val="20"/>
                  </w:rPr>
                </w:del>
              </m:ctrlPr>
            </m:sSubPr>
            <m:e>
              <m:r>
                <w:del w:id="26123" w:author="Greg Clendenning" w:date="2024-04-16T16:42:00Z">
                  <w:rPr>
                    <w:rFonts w:ascii="Cambria Math" w:hAnsi="Cambria Math" w:cs="Arial"/>
                    <w:szCs w:val="20"/>
                  </w:rPr>
                  <m:t>DW</m:t>
                </w:del>
              </m:r>
            </m:e>
            <m:sub>
              <m:r>
                <w:del w:id="26124" w:author="Greg Clendenning" w:date="2024-04-16T16:42:00Z">
                  <w:rPr>
                    <w:rFonts w:ascii="Cambria Math" w:hAnsi="Cambria Math" w:cs="Arial"/>
                    <w:szCs w:val="20"/>
                  </w:rPr>
                  <m:t>fan</m:t>
                </w:del>
              </m:r>
            </m:sub>
          </m:sSub>
          <m:r>
            <w:ins w:id="26125" w:author="Greg Clendenning" w:date="2024-04-16T16:42:00Z">
              <w:rPr>
                <w:rFonts w:ascii="Cambria Math" w:hAnsi="Cambria Math"/>
              </w:rPr>
              <m:t>∆</m:t>
            </w:ins>
          </m:r>
          <m:r>
            <w:ins w:id="26126" w:author="Greg Clendenning" w:date="2024-04-16T16:42:00Z">
              <w:rPr>
                <w:rFonts w:ascii="Cambria Math" w:hAnsi="Cambria Math" w:cs="Arial"/>
                <w:szCs w:val="20"/>
              </w:rPr>
              <m:t>kW</m:t>
            </w:ins>
          </m:r>
          <m:r>
            <w:ins w:id="26127" w:author="Greg Clendenning" w:date="2024-04-16T16:42:00Z">
              <w:rPr>
                <w:rFonts w:ascii="Cambria Math" w:hAnsi="Cambria Math" w:cs="Arial"/>
                <w:szCs w:val="20"/>
              </w:rPr>
              <m:t>h</m:t>
            </w:ins>
          </m:r>
          <m:r>
            <w:ins w:id="26128" w:author="Greg Clendenning" w:date="2024-04-16T16:42:00Z">
              <w:rPr>
                <w:rFonts w:ascii="Cambria Math" w:hAnsi="Cambria Math" w:cs="Arial"/>
                <w:szCs w:val="20"/>
              </w:rPr>
              <m:t xml:space="preserve">       = </m:t>
            </w:ins>
          </m:r>
          <m:sSub>
            <m:sSubPr>
              <m:ctrlPr>
                <w:ins w:id="26129" w:author="Greg Clendenning" w:date="2024-04-16T16:42:00Z">
                  <w:rPr>
                    <w:rFonts w:ascii="Cambria Math" w:hAnsi="Cambria Math" w:cs="Arial"/>
                    <w:i w:val="0"/>
                    <w:szCs w:val="20"/>
                  </w:rPr>
                </w:ins>
              </m:ctrlPr>
            </m:sSubPr>
            <m:e>
              <m:r>
                <w:ins w:id="26130" w:author="Greg Clendenning" w:date="2024-04-16T16:42:00Z">
                  <w:rPr>
                    <w:rFonts w:ascii="Cambria Math" w:hAnsi="Cambria Math"/>
                  </w:rPr>
                  <m:t>∆</m:t>
                </w:ins>
              </m:r>
              <m:r>
                <w:ins w:id="26131" w:author="Greg Clendenning" w:date="2024-04-16T16:42:00Z">
                  <w:rPr>
                    <w:rFonts w:ascii="Cambria Math" w:hAnsi="Cambria Math" w:cs="Arial"/>
                    <w:szCs w:val="20"/>
                  </w:rPr>
                  <m:t>W</m:t>
                </w:ins>
              </m:r>
            </m:e>
            <m:sub>
              <m:r>
                <w:ins w:id="26132" w:author="Greg Clendenning" w:date="2024-04-16T16:42:00Z">
                  <w:rPr>
                    <w:rFonts w:ascii="Cambria Math" w:hAnsi="Cambria Math" w:cs="Arial"/>
                    <w:szCs w:val="20"/>
                  </w:rPr>
                  <m:t>fan</m:t>
                </w:ins>
              </m:r>
            </m:sub>
          </m:sSub>
          <m:r>
            <w:rPr>
              <w:rFonts w:ascii="Cambria Math" w:hAnsi="Cambria Math"/>
              <w:szCs w:val="20"/>
            </w:rPr>
            <m:t>×</m:t>
          </m:r>
          <m:f>
            <m:fPr>
              <m:ctrlPr>
                <w:del w:id="26133" w:author="Greg Clendenning" w:date="2024-04-16T16:42:00Z">
                  <w:rPr>
                    <w:rFonts w:ascii="Cambria Math" w:hAnsi="Cambria Math"/>
                    <w:i w:val="0"/>
                    <w:szCs w:val="20"/>
                  </w:rPr>
                </w:del>
              </m:ctrlPr>
            </m:fPr>
            <m:num>
              <m:r>
                <w:del w:id="26134" w:author="Greg Clendenning" w:date="2024-04-16T16:42:00Z">
                  <w:rPr>
                    <w:rFonts w:ascii="Cambria Math" w:hAnsi="Cambria Math"/>
                    <w:szCs w:val="20"/>
                  </w:rPr>
                  <m:t xml:space="preserve">1 </m:t>
                </w:del>
              </m:r>
              <m:r>
                <w:del w:id="26135" w:author="Greg Clendenning" w:date="2024-04-16T16:42:00Z">
                  <w:rPr>
                    <w:rFonts w:ascii="Cambria Math" w:hAnsi="Cambria Math"/>
                    <w:szCs w:val="20"/>
                  </w:rPr>
                  <m:t>kW</m:t>
                </w:del>
              </m:r>
            </m:num>
            <m:den>
              <m:r>
                <w:del w:id="26136" w:author="Greg Clendenning" w:date="2024-04-16T16:42:00Z">
                  <w:rPr>
                    <w:rFonts w:ascii="Cambria Math" w:hAnsi="Cambria Math"/>
                    <w:szCs w:val="20"/>
                  </w:rPr>
                  <m:t xml:space="preserve">1,000 </m:t>
                </w:del>
              </m:r>
              <m:r>
                <w:del w:id="26137" w:author="Greg Clendenning" w:date="2024-04-16T16:42:00Z">
                  <w:rPr>
                    <w:rFonts w:ascii="Cambria Math" w:hAnsi="Cambria Math"/>
                    <w:szCs w:val="20"/>
                  </w:rPr>
                  <m:t>W</m:t>
                </w:del>
              </m:r>
            </m:den>
          </m:f>
          <m:f>
            <m:fPr>
              <m:ctrlPr>
                <w:ins w:id="26138" w:author="Greg Clendenning" w:date="2024-04-16T16:42:00Z">
                  <w:rPr>
                    <w:rFonts w:ascii="Cambria Math" w:hAnsi="Cambria Math"/>
                    <w:i w:val="0"/>
                    <w:szCs w:val="20"/>
                  </w:rPr>
                </w:ins>
              </m:ctrlPr>
            </m:fPr>
            <m:num>
              <m:r>
                <w:ins w:id="26139" w:author="Greg Clendenning" w:date="2024-04-16T16:42:00Z">
                  <w:rPr>
                    <w:rFonts w:ascii="Cambria Math" w:hAnsi="Cambria Math"/>
                    <w:szCs w:val="20"/>
                  </w:rPr>
                  <m:t>1</m:t>
                </w:ins>
              </m:r>
            </m:num>
            <m:den>
              <m:r>
                <w:ins w:id="26140" w:author="Greg Clendenning" w:date="2024-04-16T16:42:00Z">
                  <w:rPr>
                    <w:rFonts w:ascii="Cambria Math" w:hAnsi="Cambria Math"/>
                    <w:szCs w:val="20"/>
                  </w:rPr>
                  <m:t>1,000</m:t>
                </w:ins>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del w:id="26141" w:author="Greg Clendenning" w:date="2024-04-16T16:42:00Z">
                  <w:rPr>
                    <w:rFonts w:ascii="Cambria Math" w:hAnsi="Cambria Math"/>
                    <w:i w:val="0"/>
                    <w:szCs w:val="20"/>
                  </w:rPr>
                </w:del>
              </m:ctrlPr>
            </m:fPr>
            <m:num>
              <m:r>
                <w:del w:id="26142" w:author="Greg Clendenning" w:date="2024-04-16T16:42:00Z">
                  <w:rPr>
                    <w:rFonts w:ascii="Cambria Math" w:hAnsi="Cambria Math"/>
                    <w:szCs w:val="20"/>
                  </w:rPr>
                  <m:t>days</m:t>
                </w:del>
              </m:r>
            </m:num>
            <m:den>
              <m:r>
                <w:del w:id="26143" w:author="Greg Clendenning" w:date="2024-04-16T16:42:00Z">
                  <w:rPr>
                    <w:rFonts w:ascii="Cambria Math" w:hAnsi="Cambria Math"/>
                    <w:szCs w:val="20"/>
                  </w:rPr>
                  <m:t>yr</m:t>
                </w:del>
              </m:r>
            </m:den>
          </m:f>
        </m:oMath>
      </m:oMathPara>
    </w:p>
    <w:p w14:paraId="5852C67E" w14:textId="77777777" w:rsidR="004E6452" w:rsidRPr="001570EA" w:rsidRDefault="004E6452" w:rsidP="004E6452">
      <w:pPr>
        <w:pStyle w:val="Equation"/>
        <w:ind w:left="0" w:firstLine="0"/>
        <w:rPr>
          <w:i w:val="0"/>
          <w:szCs w:val="20"/>
        </w:rPr>
      </w:pPr>
    </w:p>
    <w:p w14:paraId="7A95A99C" w14:textId="77777777" w:rsidR="004E6452" w:rsidRPr="001570EA" w:rsidRDefault="004E6452" w:rsidP="004E6452">
      <w:pPr>
        <w:pStyle w:val="Equation"/>
        <w:ind w:left="0" w:firstLine="0"/>
        <w:rPr>
          <w:ins w:id="26144" w:author="Greg Clendenning" w:date="2024-04-16T16:42:00Z"/>
          <w:szCs w:val="20"/>
        </w:rPr>
      </w:pPr>
    </w:p>
    <w:p w14:paraId="5A98BDB5" w14:textId="77777777" w:rsidR="004E6452" w:rsidRPr="001570EA" w:rsidRDefault="008A402F" w:rsidP="004E6452">
      <w:pPr>
        <w:pStyle w:val="Equation"/>
        <w:ind w:left="0" w:firstLine="0"/>
        <w:rPr>
          <w:ins w:id="26145" w:author="Greg Clendenning" w:date="2024-04-16T16:42:00Z"/>
          <w:szCs w:val="20"/>
        </w:rPr>
      </w:pPr>
      <m:oMathPara>
        <m:oMathParaPr>
          <m:jc m:val="left"/>
        </m:oMathParaPr>
        <m:oMath>
          <m:sSub>
            <m:sSubPr>
              <m:ctrlPr>
                <w:ins w:id="26146" w:author="Greg Clendenning" w:date="2024-04-16T16:42:00Z">
                  <w:rPr>
                    <w:rFonts w:ascii="Cambria Math" w:hAnsi="Cambria Math" w:cs="Arial"/>
                    <w:i w:val="0"/>
                    <w:szCs w:val="20"/>
                  </w:rPr>
                </w:ins>
              </m:ctrlPr>
            </m:sSubPr>
            <m:e>
              <m:r>
                <w:ins w:id="26147" w:author="Greg Clendenning" w:date="2024-04-16T16:42:00Z">
                  <w:rPr>
                    <w:rFonts w:ascii="Cambria Math" w:hAnsi="Cambria Math"/>
                  </w:rPr>
                  <m:t>∆</m:t>
                </w:ins>
              </m:r>
              <m:r>
                <w:ins w:id="26148" w:author="Greg Clendenning" w:date="2024-04-16T16:42:00Z">
                  <w:rPr>
                    <w:rFonts w:ascii="Cambria Math" w:hAnsi="Cambria Math" w:cs="Arial"/>
                    <w:szCs w:val="20"/>
                  </w:rPr>
                  <m:t>kW</m:t>
                </w:ins>
              </m:r>
            </m:e>
            <m:sub>
              <m:r>
                <w:ins w:id="26149" w:author="Greg Clendenning" w:date="2024-04-16T16:42:00Z">
                  <w:rPr>
                    <w:rFonts w:ascii="Cambria Math" w:hAnsi="Cambria Math" w:cs="Arial"/>
                    <w:szCs w:val="20"/>
                  </w:rPr>
                  <m:t>summer</m:t>
                </w:ins>
              </m:r>
              <m:r>
                <w:ins w:id="26150" w:author="Greg Clendenning" w:date="2024-04-16T16:42:00Z">
                  <w:rPr>
                    <w:rFonts w:ascii="Cambria Math" w:hAnsi="Cambria Math" w:cs="Arial"/>
                    <w:szCs w:val="20"/>
                  </w:rPr>
                  <m:t xml:space="preserve"> </m:t>
                </w:ins>
              </m:r>
              <m:r>
                <w:ins w:id="26151" w:author="Greg Clendenning" w:date="2024-04-16T16:42:00Z">
                  <w:rPr>
                    <w:rFonts w:ascii="Cambria Math" w:hAnsi="Cambria Math" w:cs="Arial"/>
                    <w:szCs w:val="20"/>
                  </w:rPr>
                  <m:t>peak</m:t>
                </w:ins>
              </m:r>
            </m:sub>
          </m:sSub>
          <m:r>
            <w:ins w:id="26152" w:author="Greg Clendenning" w:date="2024-04-16T16:42:00Z">
              <w:rPr>
                <w:rFonts w:ascii="Cambria Math" w:hAnsi="Cambria Math" w:cs="Arial"/>
                <w:szCs w:val="20"/>
              </w:rPr>
              <m:t xml:space="preserve">       =</m:t>
            </w:ins>
          </m:r>
          <m:r>
            <w:ins w:id="26153" w:author="Greg Clendenning" w:date="2024-04-16T16:42:00Z">
              <w:rPr>
                <w:rFonts w:ascii="Cambria Math" w:hAnsi="Cambria Math"/>
              </w:rPr>
              <m:t>∆</m:t>
            </w:ins>
          </m:r>
          <m:r>
            <w:ins w:id="26154" w:author="Greg Clendenning" w:date="2024-04-16T16:42:00Z">
              <w:rPr>
                <w:rFonts w:ascii="Cambria Math" w:hAnsi="Cambria Math"/>
                <w:szCs w:val="20"/>
              </w:rPr>
              <m:t>kW</m:t>
            </w:ins>
          </m:r>
          <m:r>
            <w:ins w:id="26155" w:author="Greg Clendenning" w:date="2024-04-16T16:42:00Z">
              <w:rPr>
                <w:rFonts w:ascii="Cambria Math" w:hAnsi="Cambria Math"/>
                <w:szCs w:val="20"/>
              </w:rPr>
              <m:t>h</m:t>
            </w:ins>
          </m:r>
          <m:r>
            <w:ins w:id="26156" w:author="Greg Clendenning" w:date="2024-04-16T16:42:00Z">
              <w:rPr>
                <w:rFonts w:ascii="Cambria Math" w:hAnsi="Cambria Math"/>
                <w:szCs w:val="20"/>
              </w:rPr>
              <m:t xml:space="preserve"> ×</m:t>
            </w:ins>
          </m:r>
          <m:r>
            <w:ins w:id="26157" w:author="Greg Clendenning" w:date="2024-04-16T16:42:00Z">
              <w:rPr>
                <w:rFonts w:ascii="Cambria Math" w:hAnsi="Cambria Math"/>
                <w:szCs w:val="20"/>
              </w:rPr>
              <m:t>ETD</m:t>
            </w:ins>
          </m:r>
          <m:sSub>
            <m:sSubPr>
              <m:ctrlPr>
                <w:ins w:id="26158" w:author="Greg Clendenning" w:date="2024-04-16T16:42:00Z">
                  <w:rPr>
                    <w:rFonts w:ascii="Cambria Math" w:hAnsi="Cambria Math"/>
                    <w:szCs w:val="20"/>
                  </w:rPr>
                </w:ins>
              </m:ctrlPr>
            </m:sSubPr>
            <m:e>
              <m:r>
                <w:ins w:id="26159" w:author="Greg Clendenning" w:date="2024-04-16T16:42:00Z">
                  <w:rPr>
                    <w:rFonts w:ascii="Cambria Math" w:hAnsi="Cambria Math"/>
                    <w:szCs w:val="20"/>
                  </w:rPr>
                  <m:t>F</m:t>
                </w:ins>
              </m:r>
            </m:e>
            <m:sub>
              <m:r>
                <w:ins w:id="26160" w:author="Greg Clendenning" w:date="2024-04-16T16:42:00Z">
                  <w:rPr>
                    <w:rFonts w:ascii="Cambria Math" w:hAnsi="Cambria Math"/>
                    <w:szCs w:val="20"/>
                  </w:rPr>
                  <m:t>s</m:t>
                </w:ins>
              </m:r>
            </m:sub>
          </m:sSub>
        </m:oMath>
      </m:oMathPara>
    </w:p>
    <w:p w14:paraId="30B2A24B" w14:textId="77777777" w:rsidR="004E6452" w:rsidRPr="001570EA" w:rsidRDefault="004E6452" w:rsidP="004E6452">
      <w:pPr>
        <w:pStyle w:val="Equation"/>
        <w:ind w:left="0" w:firstLine="0"/>
        <w:rPr>
          <w:ins w:id="26161" w:author="Greg Clendenning" w:date="2024-04-16T16:42:00Z"/>
          <w:rFonts w:ascii="Cambria Math" w:hAnsi="Cambria Math"/>
          <w:szCs w:val="20"/>
        </w:rPr>
      </w:pPr>
    </w:p>
    <w:p w14:paraId="5008F368" w14:textId="77777777" w:rsidR="004E6452" w:rsidRPr="001570EA" w:rsidRDefault="008A402F" w:rsidP="004E6452">
      <w:pPr>
        <w:pStyle w:val="Equation"/>
        <w:ind w:left="0" w:firstLine="0"/>
        <w:rPr>
          <w:ins w:id="26162" w:author="Greg Clendenning" w:date="2024-04-16T16:42:00Z"/>
          <w:rFonts w:ascii="Arial Black" w:hAnsi="Arial Black"/>
          <w:b/>
          <w:smallCaps/>
          <w:color w:val="44546A" w:themeColor="text2"/>
          <w:spacing w:val="40"/>
        </w:rPr>
      </w:pPr>
      <m:oMath>
        <m:sSub>
          <m:sSubPr>
            <m:ctrlPr>
              <w:ins w:id="26163" w:author="Greg Clendenning" w:date="2024-04-16T16:42:00Z">
                <w:rPr>
                  <w:rFonts w:ascii="Cambria Math" w:hAnsi="Cambria Math" w:cs="Arial"/>
                  <w:i w:val="0"/>
                  <w:szCs w:val="20"/>
                </w:rPr>
              </w:ins>
            </m:ctrlPr>
          </m:sSubPr>
          <m:e>
            <m:r>
              <w:ins w:id="26164" w:author="Greg Clendenning" w:date="2024-04-16T16:42:00Z">
                <w:rPr>
                  <w:rFonts w:ascii="Cambria Math" w:hAnsi="Cambria Math"/>
                </w:rPr>
                <m:t>∆</m:t>
              </w:ins>
            </m:r>
            <m:r>
              <w:ins w:id="26165" w:author="Greg Clendenning" w:date="2024-04-16T16:42:00Z">
                <w:rPr>
                  <w:rFonts w:ascii="Cambria Math" w:hAnsi="Cambria Math" w:cs="Arial"/>
                  <w:szCs w:val="20"/>
                </w:rPr>
                <m:t>kW</m:t>
              </w:ins>
            </m:r>
          </m:e>
          <m:sub>
            <m:r>
              <w:ins w:id="26166" w:author="Greg Clendenning" w:date="2024-04-16T16:42:00Z">
                <w:rPr>
                  <w:rFonts w:ascii="Cambria Math" w:hAnsi="Cambria Math" w:cs="Arial"/>
                  <w:szCs w:val="20"/>
                </w:rPr>
                <m:t>winter</m:t>
              </w:ins>
            </m:r>
            <m:r>
              <w:ins w:id="26167" w:author="Greg Clendenning" w:date="2024-04-16T16:42:00Z">
                <w:rPr>
                  <w:rFonts w:ascii="Cambria Math" w:hAnsi="Cambria Math" w:cs="Arial"/>
                  <w:szCs w:val="20"/>
                </w:rPr>
                <m:t xml:space="preserve"> </m:t>
              </w:ins>
            </m:r>
            <m:r>
              <w:ins w:id="26168" w:author="Greg Clendenning" w:date="2024-04-16T16:42:00Z">
                <w:rPr>
                  <w:rFonts w:ascii="Cambria Math" w:hAnsi="Cambria Math" w:cs="Arial"/>
                  <w:szCs w:val="20"/>
                </w:rPr>
                <m:t>peak</m:t>
              </w:ins>
            </m:r>
          </m:sub>
        </m:sSub>
        <m:r>
          <w:ins w:id="26169" w:author="Greg Clendenning" w:date="2024-04-16T16:42:00Z">
            <w:rPr>
              <w:rFonts w:ascii="Cambria Math" w:hAnsi="Cambria Math" w:cs="Arial"/>
              <w:szCs w:val="20"/>
            </w:rPr>
            <m:t xml:space="preserve">          =</m:t>
          </w:ins>
        </m:r>
        <m:r>
          <w:ins w:id="26170" w:author="Greg Clendenning" w:date="2024-04-16T16:42:00Z">
            <w:rPr>
              <w:rFonts w:ascii="Cambria Math" w:hAnsi="Cambria Math"/>
            </w:rPr>
            <m:t>∆</m:t>
          </w:ins>
        </m:r>
        <m:r>
          <w:ins w:id="26171" w:author="Greg Clendenning" w:date="2024-04-16T16:42:00Z">
            <w:rPr>
              <w:rFonts w:ascii="Cambria Math" w:hAnsi="Cambria Math"/>
              <w:szCs w:val="20"/>
            </w:rPr>
            <m:t>kW</m:t>
          </w:ins>
        </m:r>
        <m:r>
          <w:ins w:id="26172" w:author="Greg Clendenning" w:date="2024-04-16T16:42:00Z">
            <w:rPr>
              <w:rFonts w:ascii="Cambria Math" w:hAnsi="Cambria Math"/>
              <w:szCs w:val="20"/>
            </w:rPr>
            <m:t>h</m:t>
          </w:ins>
        </m:r>
        <m:r>
          <w:ins w:id="26173" w:author="Greg Clendenning" w:date="2024-04-16T16:42:00Z">
            <w:rPr>
              <w:rFonts w:ascii="Cambria Math" w:hAnsi="Cambria Math"/>
              <w:szCs w:val="20"/>
            </w:rPr>
            <m:t xml:space="preserve"> ×</m:t>
          </w:ins>
        </m:r>
        <m:r>
          <w:ins w:id="26174" w:author="Greg Clendenning" w:date="2024-04-16T16:42:00Z">
            <w:rPr>
              <w:rFonts w:ascii="Cambria Math" w:hAnsi="Cambria Math"/>
              <w:szCs w:val="20"/>
            </w:rPr>
            <m:t>ETD</m:t>
          </w:ins>
        </m:r>
        <m:sSub>
          <m:sSubPr>
            <m:ctrlPr>
              <w:ins w:id="26175" w:author="Greg Clendenning" w:date="2024-04-16T16:42:00Z">
                <w:rPr>
                  <w:rFonts w:ascii="Cambria Math" w:hAnsi="Cambria Math"/>
                  <w:iCs/>
                  <w:szCs w:val="20"/>
                </w:rPr>
              </w:ins>
            </m:ctrlPr>
          </m:sSubPr>
          <m:e>
            <m:r>
              <w:ins w:id="26176" w:author="Greg Clendenning" w:date="2024-04-16T16:42:00Z">
                <w:rPr>
                  <w:rFonts w:ascii="Cambria Math" w:hAnsi="Cambria Math"/>
                  <w:szCs w:val="20"/>
                </w:rPr>
                <m:t>F</m:t>
              </w:ins>
            </m:r>
          </m:e>
          <m:sub>
            <m:r>
              <w:ins w:id="26177" w:author="Greg Clendenning" w:date="2024-04-16T16:42:00Z">
                <w:rPr>
                  <w:rFonts w:ascii="Cambria Math" w:hAnsi="Cambria Math"/>
                  <w:szCs w:val="20"/>
                </w:rPr>
                <m:t>w</m:t>
              </w:ins>
            </m:r>
          </m:sub>
        </m:sSub>
      </m:oMath>
      <w:ins w:id="26178" w:author="Greg Clendenning" w:date="2024-04-16T16:42:00Z">
        <w:r w:rsidR="004E6452" w:rsidRPr="001570EA">
          <w:br w:type="page"/>
        </w:r>
      </w:ins>
    </w:p>
    <w:p w14:paraId="026EC6A9" w14:textId="77777777" w:rsidR="004E6452" w:rsidRPr="001570EA" w:rsidRDefault="004E6452">
      <w:pPr>
        <w:pStyle w:val="SubStyle"/>
        <w:keepNext/>
        <w:rPr>
          <w:moveTo w:id="26179" w:author="Greg Clendenning" w:date="2024-04-16T16:42:00Z"/>
          <w:rPrChange w:id="26180" w:author="Greg Clendenning" w:date="2024-04-16T16:42:00Z">
            <w:rPr>
              <w:moveTo w:id="26181" w:author="Greg Clendenning" w:date="2024-04-16T16:42:00Z"/>
              <w:b w:val="0"/>
              <w:smallCaps w:val="0"/>
              <w:color w:val="1F497D"/>
              <w:sz w:val="24"/>
            </w:rPr>
          </w:rPrChange>
        </w:rPr>
        <w:pPrChange w:id="26182" w:author="Greg Clendenning" w:date="2024-04-16T16:42:00Z">
          <w:pPr>
            <w:pStyle w:val="SubStyle"/>
          </w:pPr>
        </w:pPrChange>
      </w:pPr>
      <w:moveToRangeStart w:id="26183" w:author="Greg Clendenning" w:date="2024-04-16T16:42:00Z" w:name="move164178355"/>
      <w:moveTo w:id="26184" w:author="Greg Clendenning" w:date="2024-04-16T16:42:00Z">
        <w:r w:rsidRPr="001570EA">
          <w:t>Definition of Terms</w:t>
        </w:r>
      </w:moveTo>
    </w:p>
    <w:moveToRangeEnd w:id="26183"/>
    <w:p w14:paraId="447601C4" w14:textId="77777777" w:rsidR="00FA5174" w:rsidRDefault="008A402F" w:rsidP="00145A12">
      <w:pPr>
        <w:pStyle w:val="Equation"/>
        <w:ind w:left="0" w:firstLine="0"/>
        <w:jc w:val="left"/>
        <w:rPr>
          <w:del w:id="26185" w:author="Greg Clendenning" w:date="2024-04-16T16:42:00Z"/>
        </w:rPr>
      </w:pPr>
      <m:oMath>
        <m:sSub>
          <m:sSubPr>
            <m:ctrlPr>
              <w:del w:id="26186" w:author="Greg Clendenning" w:date="2024-04-16T16:42:00Z">
                <w:rPr>
                  <w:rFonts w:ascii="Cambria Math" w:hAnsi="Cambria Math" w:cs="Arial"/>
                  <w:i w:val="0"/>
                  <w:szCs w:val="20"/>
                </w:rPr>
              </w:del>
            </m:ctrlPr>
          </m:sSubPr>
          <m:e>
            <m:r>
              <w:del w:id="26187" w:author="Greg Clendenning" w:date="2024-04-16T16:42:00Z">
                <w:rPr>
                  <w:rFonts w:ascii="Cambria Math" w:hAnsi="Cambria Math" w:cs="Arial"/>
                  <w:szCs w:val="20"/>
                </w:rPr>
                <m:t xml:space="preserve"> </m:t>
              </w:del>
            </m:r>
            <m:r>
              <w:del w:id="26188" w:author="Greg Clendenning" w:date="2024-04-16T16:42:00Z">
                <w:rPr>
                  <w:rFonts w:ascii="Cambria Math" w:hAnsi="Cambria Math" w:cs="Arial"/>
                  <w:szCs w:val="20"/>
                </w:rPr>
                <m:t>DkW</m:t>
              </w:del>
            </m:r>
            <m:r>
              <w:del w:id="26189" w:author="Greg Clendenning" w:date="2024-04-16T16:42:00Z">
                <w:rPr>
                  <w:rFonts w:ascii="Cambria Math" w:hAnsi="Cambria Math" w:cs="Arial"/>
                  <w:szCs w:val="20"/>
                </w:rPr>
                <m:t>h</m:t>
              </w:del>
            </m:r>
          </m:e>
          <m:sub>
            <m:r>
              <w:del w:id="26190" w:author="Greg Clendenning" w:date="2024-04-16T16:42:00Z">
                <w:rPr>
                  <w:rFonts w:ascii="Cambria Math" w:hAnsi="Cambria Math" w:cs="Arial"/>
                  <w:szCs w:val="20"/>
                </w:rPr>
                <m:t>lig</m:t>
              </w:del>
            </m:r>
            <m:r>
              <w:del w:id="26191" w:author="Greg Clendenning" w:date="2024-04-16T16:42:00Z">
                <w:rPr>
                  <w:rFonts w:ascii="Cambria Math" w:hAnsi="Cambria Math" w:cs="Arial"/>
                  <w:szCs w:val="20"/>
                </w:rPr>
                <m:t>h</m:t>
              </w:del>
            </m:r>
            <m:r>
              <w:del w:id="26192" w:author="Greg Clendenning" w:date="2024-04-16T16:42:00Z">
                <w:rPr>
                  <w:rFonts w:ascii="Cambria Math" w:hAnsi="Cambria Math" w:cs="Arial"/>
                  <w:szCs w:val="20"/>
                </w:rPr>
                <m:t>ting</m:t>
              </w:del>
            </m:r>
          </m:sub>
        </m:sSub>
        <m:r>
          <w:del w:id="26193" w:author="Greg Clendenning" w:date="2024-04-16T16:42:00Z">
            <w:rPr>
              <w:rFonts w:ascii="Cambria Math" w:hAnsi="Cambria Math" w:cs="Arial"/>
              <w:szCs w:val="20"/>
            </w:rPr>
            <m:t xml:space="preserve">        =</m:t>
          </w:del>
        </m:r>
        <m:r>
          <w:del w:id="26194" w:author="Greg Clendenning" w:date="2024-04-16T16:42:00Z">
            <w:rPr>
              <w:rFonts w:ascii="Cambria Math" w:hAnsi="Cambria Math" w:cs="Arial"/>
              <w:szCs w:val="20"/>
            </w:rPr>
            <m:t>DkW</m:t>
          </w:del>
        </m:r>
        <m:r>
          <w:del w:id="26195" w:author="Greg Clendenning" w:date="2024-04-16T16:42:00Z">
            <w:rPr>
              <w:rFonts w:ascii="Cambria Math" w:hAnsi="Cambria Math" w:cs="Arial"/>
              <w:szCs w:val="20"/>
            </w:rPr>
            <m:t>h</m:t>
          </w:del>
        </m:r>
      </m:oMath>
      <w:del w:id="26196" w:author="Greg Clendenning" w:date="2024-04-16T16:42:00Z">
        <w:r w:rsidR="00FA5174">
          <w:rPr>
            <w:b/>
            <w:i w:val="0"/>
          </w:rPr>
          <w:delText xml:space="preserve"> </w:delText>
        </w:r>
        <w:r w:rsidR="00FA5174" w:rsidRPr="00D970B0">
          <w:rPr>
            <w:i w:val="0"/>
          </w:rPr>
          <w:delText>from</w:delText>
        </w:r>
        <w:r w:rsidR="00FA5174">
          <w:rPr>
            <w:i w:val="0"/>
          </w:rPr>
          <w:delText xml:space="preserve"> </w:delText>
        </w:r>
        <w:r w:rsidR="00145A12">
          <w:rPr>
            <w:i w:val="0"/>
          </w:rPr>
          <w:delText>the</w:delText>
        </w:r>
        <w:r w:rsidR="00FA5174">
          <w:rPr>
            <w:i w:val="0"/>
          </w:rPr>
          <w:delText xml:space="preserve"> </w:delText>
        </w:r>
        <w:r w:rsidR="00145A12">
          <w:fldChar w:fldCharType="begin"/>
        </w:r>
        <w:r w:rsidR="00145A12">
          <w:rPr>
            <w:i w:val="0"/>
          </w:rPr>
          <w:delInstrText xml:space="preserve"> REF _Ref303086637 \h </w:delInstrText>
        </w:r>
        <w:r w:rsidR="00145A12">
          <w:fldChar w:fldCharType="separate"/>
        </w:r>
        <w:r w:rsidR="00145A12" w:rsidRPr="008F1617">
          <w:delText>ENERGY</w:delText>
        </w:r>
        <w:r w:rsidR="00145A12">
          <w:delText xml:space="preserve"> </w:delText>
        </w:r>
        <w:r w:rsidR="00145A12" w:rsidRPr="008F1617">
          <w:delText>STAR</w:delText>
        </w:r>
        <w:r w:rsidR="00145A12">
          <w:delText xml:space="preserve"> </w:delText>
        </w:r>
        <w:r w:rsidR="00145A12" w:rsidRPr="008F1617">
          <w:delText>Lighting</w:delText>
        </w:r>
        <w:r w:rsidR="00145A12">
          <w:fldChar w:fldCharType="end"/>
        </w:r>
        <w:r w:rsidR="00145A12">
          <w:rPr>
            <w:i w:val="0"/>
          </w:rPr>
          <w:delText xml:space="preserve"> section</w:delText>
        </w:r>
      </w:del>
    </w:p>
    <w:p w14:paraId="7E2E997C" w14:textId="77777777" w:rsidR="00FA5174" w:rsidRDefault="00FA5174" w:rsidP="00FA5174">
      <w:pPr>
        <w:pStyle w:val="BodyText"/>
        <w:ind w:right="0"/>
        <w:rPr>
          <w:del w:id="26197" w:author="Greg Clendenning" w:date="2024-04-16T16:42:00Z"/>
        </w:rPr>
      </w:pPr>
      <w:del w:id="26198" w:author="Greg Clendenning" w:date="2024-04-16T16:42:00Z">
        <w:r>
          <w:delText>Demand savings result from the lower connected load of the ENERGY STAR fan and ENERGY STAR lighting. Peak demand savings are estimated using a Coincidence Factor (CF).</w:delText>
        </w:r>
      </w:del>
    </w:p>
    <w:p w14:paraId="5CC32FB8" w14:textId="77777777" w:rsidR="00FA5174" w:rsidRPr="00282461" w:rsidRDefault="00FA5174" w:rsidP="00FA5174">
      <w:pPr>
        <w:pStyle w:val="BodyText"/>
        <w:ind w:right="0"/>
        <w:rPr>
          <w:del w:id="26199" w:author="Greg Clendenning" w:date="2024-04-16T16:42:00Z"/>
        </w:rPr>
      </w:pPr>
    </w:p>
    <w:p w14:paraId="470A817B" w14:textId="77777777" w:rsidR="00FA5174" w:rsidRPr="00834B6D" w:rsidRDefault="00FA5174" w:rsidP="00FA5174">
      <w:pPr>
        <w:pStyle w:val="Equation"/>
        <w:ind w:left="0" w:firstLine="0"/>
        <w:rPr>
          <w:del w:id="26200" w:author="Greg Clendenning" w:date="2024-04-16T16:42:00Z"/>
        </w:rPr>
      </w:pPr>
      <m:oMathPara>
        <m:oMathParaPr>
          <m:jc m:val="left"/>
        </m:oMathParaPr>
        <m:oMath>
          <m:r>
            <w:del w:id="26201" w:author="Greg Clendenning" w:date="2024-04-16T16:42:00Z">
              <w:rPr>
                <w:rFonts w:ascii="Cambria Math" w:hAnsi="Cambria Math"/>
              </w:rPr>
              <m:t>∆</m:t>
            </w:del>
          </m:r>
          <m:sSub>
            <m:sSubPr>
              <m:ctrlPr>
                <w:del w:id="26202" w:author="Greg Clendenning" w:date="2024-04-16T16:42:00Z">
                  <w:rPr>
                    <w:rFonts w:ascii="Cambria Math" w:hAnsi="Cambria Math"/>
                    <w:i w:val="0"/>
                  </w:rPr>
                </w:del>
              </m:ctrlPr>
            </m:sSubPr>
            <m:e>
              <m:r>
                <w:del w:id="26203" w:author="Greg Clendenning" w:date="2024-04-16T16:42:00Z">
                  <w:rPr>
                    <w:rFonts w:ascii="Cambria Math" w:hAnsi="Cambria Math"/>
                  </w:rPr>
                  <m:t>kW</m:t>
                </w:del>
              </m:r>
            </m:e>
            <m:sub>
              <m:r>
                <w:del w:id="26204" w:author="Greg Clendenning" w:date="2024-04-16T16:42:00Z">
                  <w:rPr>
                    <w:rFonts w:ascii="Cambria Math" w:hAnsi="Cambria Math"/>
                  </w:rPr>
                  <m:t>peak, total</m:t>
                </w:del>
              </m:r>
            </m:sub>
          </m:sSub>
          <m:r>
            <w:del w:id="26205" w:author="Greg Clendenning" w:date="2024-04-16T16:42:00Z">
              <w:rPr>
                <w:rFonts w:ascii="Cambria Math" w:hAnsi="Cambria Math"/>
              </w:rPr>
              <m:t xml:space="preserve">         =∆</m:t>
            </w:del>
          </m:r>
          <m:sSub>
            <m:sSubPr>
              <m:ctrlPr>
                <w:del w:id="26206" w:author="Greg Clendenning" w:date="2024-04-16T16:42:00Z">
                  <w:rPr>
                    <w:rFonts w:ascii="Cambria Math" w:hAnsi="Cambria Math"/>
                    <w:i w:val="0"/>
                  </w:rPr>
                </w:del>
              </m:ctrlPr>
            </m:sSubPr>
            <m:e>
              <m:r>
                <w:del w:id="26207" w:author="Greg Clendenning" w:date="2024-04-16T16:42:00Z">
                  <w:rPr>
                    <w:rFonts w:ascii="Cambria Math" w:hAnsi="Cambria Math"/>
                  </w:rPr>
                  <m:t>kW</m:t>
                </w:del>
              </m:r>
            </m:e>
            <m:sub>
              <m:r>
                <w:del w:id="26208" w:author="Greg Clendenning" w:date="2024-04-16T16:42:00Z">
                  <w:rPr>
                    <w:rFonts w:ascii="Cambria Math" w:hAnsi="Cambria Math"/>
                  </w:rPr>
                  <m:t>peak, fan</m:t>
                </w:del>
              </m:r>
            </m:sub>
          </m:sSub>
          <m:r>
            <w:del w:id="26209" w:author="Greg Clendenning" w:date="2024-04-16T16:42:00Z">
              <w:rPr>
                <w:rFonts w:ascii="Cambria Math" w:hAnsi="Cambria Math"/>
              </w:rPr>
              <m:t>+∆</m:t>
            </w:del>
          </m:r>
          <m:sSub>
            <m:sSubPr>
              <m:ctrlPr>
                <w:del w:id="26210" w:author="Greg Clendenning" w:date="2024-04-16T16:42:00Z">
                  <w:rPr>
                    <w:rFonts w:ascii="Cambria Math" w:hAnsi="Cambria Math"/>
                    <w:i w:val="0"/>
                  </w:rPr>
                </w:del>
              </m:ctrlPr>
            </m:sSubPr>
            <m:e>
              <m:r>
                <w:del w:id="26211" w:author="Greg Clendenning" w:date="2024-04-16T16:42:00Z">
                  <w:rPr>
                    <w:rFonts w:ascii="Cambria Math" w:hAnsi="Cambria Math"/>
                  </w:rPr>
                  <m:t>kW</m:t>
                </w:del>
              </m:r>
            </m:e>
            <m:sub>
              <m:r>
                <w:del w:id="26212" w:author="Greg Clendenning" w:date="2024-04-16T16:42:00Z">
                  <w:rPr>
                    <w:rFonts w:ascii="Cambria Math" w:hAnsi="Cambria Math"/>
                  </w:rPr>
                  <m:t>peak, lighting</m:t>
                </w:del>
              </m:r>
            </m:sub>
          </m:sSub>
        </m:oMath>
      </m:oMathPara>
    </w:p>
    <w:p w14:paraId="79162B24" w14:textId="77777777" w:rsidR="00FA5174" w:rsidRPr="000225D5" w:rsidRDefault="00FA5174" w:rsidP="00FA5174">
      <w:pPr>
        <w:pStyle w:val="Equation"/>
        <w:ind w:left="0" w:firstLine="0"/>
        <w:rPr>
          <w:del w:id="26213" w:author="Greg Clendenning" w:date="2024-04-16T16:42:00Z"/>
          <w:szCs w:val="20"/>
        </w:rPr>
      </w:pPr>
    </w:p>
    <w:p w14:paraId="6281EDA6" w14:textId="77777777" w:rsidR="00FA5174" w:rsidRPr="008D0167" w:rsidRDefault="008A402F" w:rsidP="00FA5174">
      <w:pPr>
        <w:pStyle w:val="Equation"/>
        <w:ind w:left="0" w:firstLine="0"/>
        <w:rPr>
          <w:del w:id="26214" w:author="Greg Clendenning" w:date="2024-04-16T16:42:00Z"/>
          <w:szCs w:val="20"/>
        </w:rPr>
      </w:pPr>
      <m:oMathPara>
        <m:oMathParaPr>
          <m:jc m:val="left"/>
        </m:oMathParaPr>
        <m:oMath>
          <m:sSub>
            <m:sSubPr>
              <m:ctrlPr>
                <w:del w:id="26215" w:author="Greg Clendenning" w:date="2024-04-16T16:42:00Z">
                  <w:rPr>
                    <w:rFonts w:ascii="Cambria Math" w:hAnsi="Cambria Math" w:cs="Arial"/>
                    <w:i w:val="0"/>
                    <w:szCs w:val="20"/>
                  </w:rPr>
                </w:del>
              </m:ctrlPr>
            </m:sSubPr>
            <m:e>
              <m:r>
                <w:del w:id="26216" w:author="Greg Clendenning" w:date="2024-04-16T16:42:00Z">
                  <w:rPr>
                    <w:rFonts w:ascii="Cambria Math" w:hAnsi="Cambria Math" w:cs="Arial"/>
                    <w:szCs w:val="20"/>
                  </w:rPr>
                  <m:t>DkW</m:t>
                </w:del>
              </m:r>
            </m:e>
            <m:sub>
              <m:r>
                <w:del w:id="26217" w:author="Greg Clendenning" w:date="2024-04-16T16:42:00Z">
                  <w:rPr>
                    <w:rFonts w:ascii="Cambria Math" w:hAnsi="Cambria Math" w:cs="Arial"/>
                    <w:szCs w:val="20"/>
                  </w:rPr>
                  <m:t>peak</m:t>
                </w:del>
              </m:r>
              <m:r>
                <w:del w:id="26218" w:author="Greg Clendenning" w:date="2024-04-16T16:42:00Z">
                  <w:rPr>
                    <w:rFonts w:ascii="Cambria Math" w:hAnsi="Cambria Math" w:cs="Arial"/>
                    <w:szCs w:val="20"/>
                  </w:rPr>
                  <m:t xml:space="preserve">, </m:t>
                </w:del>
              </m:r>
              <m:r>
                <w:del w:id="26219" w:author="Greg Clendenning" w:date="2024-04-16T16:42:00Z">
                  <w:rPr>
                    <w:rFonts w:ascii="Cambria Math" w:hAnsi="Cambria Math" w:cs="Arial"/>
                    <w:szCs w:val="20"/>
                  </w:rPr>
                  <m:t>fan</m:t>
                </w:del>
              </m:r>
            </m:sub>
          </m:sSub>
          <m:r>
            <w:del w:id="26220" w:author="Greg Clendenning" w:date="2024-04-16T16:42:00Z">
              <w:rPr>
                <w:rFonts w:ascii="Cambria Math" w:hAnsi="Cambria Math" w:cs="Arial"/>
                <w:szCs w:val="20"/>
              </w:rPr>
              <m:t xml:space="preserve">          =</m:t>
            </w:del>
          </m:r>
          <m:sSub>
            <m:sSubPr>
              <m:ctrlPr>
                <w:del w:id="26221" w:author="Greg Clendenning" w:date="2024-04-16T16:42:00Z">
                  <w:rPr>
                    <w:rFonts w:ascii="Cambria Math" w:hAnsi="Cambria Math" w:cs="Arial"/>
                    <w:i w:val="0"/>
                    <w:szCs w:val="20"/>
                  </w:rPr>
                </w:del>
              </m:ctrlPr>
            </m:sSubPr>
            <m:e>
              <m:r>
                <w:del w:id="26222" w:author="Greg Clendenning" w:date="2024-04-16T16:42:00Z">
                  <w:rPr>
                    <w:rFonts w:ascii="Cambria Math" w:hAnsi="Cambria Math" w:cs="Arial"/>
                    <w:szCs w:val="20"/>
                  </w:rPr>
                  <m:t>DW</m:t>
                </w:del>
              </m:r>
            </m:e>
            <m:sub>
              <m:r>
                <w:del w:id="26223" w:author="Greg Clendenning" w:date="2024-04-16T16:42:00Z">
                  <w:rPr>
                    <w:rFonts w:ascii="Cambria Math" w:hAnsi="Cambria Math" w:cs="Arial"/>
                    <w:szCs w:val="20"/>
                  </w:rPr>
                  <m:t>fan</m:t>
                </w:del>
              </m:r>
            </m:sub>
          </m:sSub>
          <m:r>
            <w:del w:id="26224" w:author="Greg Clendenning" w:date="2024-04-16T16:42:00Z">
              <w:rPr>
                <w:rFonts w:ascii="Cambria Math" w:hAnsi="Cambria Math"/>
                <w:szCs w:val="20"/>
              </w:rPr>
              <m:t>×</m:t>
            </w:del>
          </m:r>
          <m:f>
            <m:fPr>
              <m:ctrlPr>
                <w:del w:id="26225" w:author="Greg Clendenning" w:date="2024-04-16T16:42:00Z">
                  <w:rPr>
                    <w:rFonts w:ascii="Cambria Math" w:hAnsi="Cambria Math"/>
                    <w:i w:val="0"/>
                    <w:szCs w:val="20"/>
                  </w:rPr>
                </w:del>
              </m:ctrlPr>
            </m:fPr>
            <m:num>
              <m:r>
                <w:del w:id="26226" w:author="Greg Clendenning" w:date="2024-04-16T16:42:00Z">
                  <w:rPr>
                    <w:rFonts w:ascii="Cambria Math" w:hAnsi="Cambria Math"/>
                    <w:szCs w:val="20"/>
                  </w:rPr>
                  <m:t xml:space="preserve">1 </m:t>
                </w:del>
              </m:r>
              <m:r>
                <w:del w:id="26227" w:author="Greg Clendenning" w:date="2024-04-16T16:42:00Z">
                  <w:rPr>
                    <w:rFonts w:ascii="Cambria Math" w:hAnsi="Cambria Math"/>
                    <w:szCs w:val="20"/>
                  </w:rPr>
                  <m:t>kW</m:t>
                </w:del>
              </m:r>
            </m:num>
            <m:den>
              <m:r>
                <w:del w:id="26228" w:author="Greg Clendenning" w:date="2024-04-16T16:42:00Z">
                  <w:rPr>
                    <w:rFonts w:ascii="Cambria Math" w:hAnsi="Cambria Math"/>
                    <w:szCs w:val="20"/>
                  </w:rPr>
                  <m:t xml:space="preserve">1,000 </m:t>
                </w:del>
              </m:r>
              <m:r>
                <w:del w:id="26229" w:author="Greg Clendenning" w:date="2024-04-16T16:42:00Z">
                  <w:rPr>
                    <w:rFonts w:ascii="Cambria Math" w:hAnsi="Cambria Math"/>
                    <w:szCs w:val="20"/>
                  </w:rPr>
                  <m:t>W</m:t>
                </w:del>
              </m:r>
            </m:den>
          </m:f>
          <m:r>
            <w:del w:id="26230" w:author="Greg Clendenning" w:date="2024-04-16T16:42:00Z">
              <w:rPr>
                <w:rFonts w:ascii="Cambria Math" w:hAnsi="Cambria Math"/>
                <w:szCs w:val="20"/>
              </w:rPr>
              <m:t>×</m:t>
            </w:del>
          </m:r>
          <m:sSub>
            <m:sSubPr>
              <m:ctrlPr>
                <w:del w:id="26231" w:author="Greg Clendenning" w:date="2024-04-16T16:42:00Z">
                  <w:rPr>
                    <w:rFonts w:ascii="Cambria Math" w:hAnsi="Cambria Math"/>
                    <w:i w:val="0"/>
                    <w:szCs w:val="20"/>
                  </w:rPr>
                </w:del>
              </m:ctrlPr>
            </m:sSubPr>
            <m:e>
              <m:r>
                <w:del w:id="26232" w:author="Greg Clendenning" w:date="2024-04-16T16:42:00Z">
                  <w:rPr>
                    <w:rFonts w:ascii="Cambria Math" w:hAnsi="Cambria Math"/>
                    <w:szCs w:val="20"/>
                  </w:rPr>
                  <m:t>CF</m:t>
                </w:del>
              </m:r>
            </m:e>
            <m:sub>
              <m:r>
                <w:del w:id="26233" w:author="Greg Clendenning" w:date="2024-04-16T16:42:00Z">
                  <w:rPr>
                    <w:rFonts w:ascii="Cambria Math" w:hAnsi="Cambria Math"/>
                    <w:szCs w:val="20"/>
                  </w:rPr>
                  <m:t>fan</m:t>
                </w:del>
              </m:r>
            </m:sub>
          </m:sSub>
        </m:oMath>
      </m:oMathPara>
    </w:p>
    <w:p w14:paraId="2D86F6F6" w14:textId="77777777" w:rsidR="00FA5174" w:rsidRPr="008D0167" w:rsidRDefault="00FA5174" w:rsidP="00FA5174">
      <w:pPr>
        <w:pStyle w:val="Equation"/>
        <w:ind w:left="0" w:firstLine="0"/>
        <w:rPr>
          <w:del w:id="26234" w:author="Greg Clendenning" w:date="2024-04-16T16:42:00Z"/>
          <w:szCs w:val="20"/>
        </w:rPr>
      </w:pPr>
    </w:p>
    <w:p w14:paraId="2DBD064C" w14:textId="77777777" w:rsidR="00FA5174" w:rsidRDefault="00FA5174" w:rsidP="00145A12">
      <w:pPr>
        <w:pStyle w:val="Equation"/>
        <w:ind w:left="0" w:firstLine="0"/>
        <w:rPr>
          <w:del w:id="26235" w:author="Greg Clendenning" w:date="2024-04-16T16:42:00Z"/>
          <w:rFonts w:ascii="Arial Black" w:hAnsi="Arial Black"/>
          <w:b/>
          <w:smallCaps/>
          <w:color w:val="44546A" w:themeColor="text2"/>
          <w:spacing w:val="40"/>
        </w:rPr>
      </w:pPr>
      <m:oMath>
        <m:r>
          <w:del w:id="26236" w:author="Greg Clendenning" w:date="2024-04-16T16:42:00Z">
            <w:rPr>
              <w:rFonts w:ascii="Cambria Math" w:hAnsi="Cambria Math"/>
              <w:szCs w:val="20"/>
            </w:rPr>
            <m:t>∆</m:t>
          </w:del>
        </m:r>
        <m:sSub>
          <m:sSubPr>
            <m:ctrlPr>
              <w:del w:id="26237" w:author="Greg Clendenning" w:date="2024-04-16T16:42:00Z">
                <w:rPr>
                  <w:rFonts w:ascii="Cambria Math" w:hAnsi="Cambria Math"/>
                  <w:i w:val="0"/>
                  <w:szCs w:val="20"/>
                </w:rPr>
              </w:del>
            </m:ctrlPr>
          </m:sSubPr>
          <m:e>
            <m:r>
              <w:del w:id="26238" w:author="Greg Clendenning" w:date="2024-04-16T16:42:00Z">
                <w:rPr>
                  <w:rFonts w:ascii="Cambria Math" w:hAnsi="Cambria Math"/>
                  <w:szCs w:val="20"/>
                </w:rPr>
                <m:t>kW</m:t>
              </w:del>
            </m:r>
          </m:e>
          <m:sub>
            <m:r>
              <w:del w:id="26239" w:author="Greg Clendenning" w:date="2024-04-16T16:42:00Z">
                <w:rPr>
                  <w:rFonts w:ascii="Cambria Math" w:hAnsi="Cambria Math"/>
                  <w:szCs w:val="20"/>
                </w:rPr>
                <m:t>peak, lighting</m:t>
              </w:del>
            </m:r>
          </m:sub>
        </m:sSub>
        <m:r>
          <w:del w:id="26240" w:author="Greg Clendenning" w:date="2024-04-16T16:42:00Z">
            <w:rPr>
              <w:rFonts w:ascii="Cambria Math" w:hAnsi="Cambria Math"/>
              <w:szCs w:val="20"/>
            </w:rPr>
            <m:t xml:space="preserve">   =∆</m:t>
          </w:del>
        </m:r>
        <m:sSub>
          <m:sSubPr>
            <m:ctrlPr>
              <w:del w:id="26241" w:author="Greg Clendenning" w:date="2024-04-16T16:42:00Z">
                <w:rPr>
                  <w:rFonts w:ascii="Cambria Math" w:hAnsi="Cambria Math"/>
                  <w:i w:val="0"/>
                  <w:szCs w:val="20"/>
                </w:rPr>
              </w:del>
            </m:ctrlPr>
          </m:sSubPr>
          <m:e>
            <m:r>
              <w:del w:id="26242" w:author="Greg Clendenning" w:date="2024-04-16T16:42:00Z">
                <w:rPr>
                  <w:rFonts w:ascii="Cambria Math" w:hAnsi="Cambria Math"/>
                  <w:szCs w:val="20"/>
                </w:rPr>
                <m:t>kW</m:t>
              </w:del>
            </m:r>
          </m:e>
          <m:sub>
            <m:r>
              <w:del w:id="26243" w:author="Greg Clendenning" w:date="2024-04-16T16:42:00Z">
                <w:rPr>
                  <w:rFonts w:ascii="Cambria Math" w:hAnsi="Cambria Math"/>
                  <w:szCs w:val="20"/>
                </w:rPr>
                <m:t>peak</m:t>
              </w:del>
            </m:r>
          </m:sub>
        </m:sSub>
      </m:oMath>
      <w:del w:id="26244" w:author="Greg Clendenning" w:date="2024-04-16T16:42:00Z">
        <w:r>
          <w:rPr>
            <w:b/>
            <w:i w:val="0"/>
          </w:rPr>
          <w:delText xml:space="preserve"> </w:delText>
        </w:r>
        <w:r w:rsidRPr="00D970B0">
          <w:rPr>
            <w:i w:val="0"/>
          </w:rPr>
          <w:delText>from</w:delText>
        </w:r>
        <w:r>
          <w:rPr>
            <w:i w:val="0"/>
          </w:rPr>
          <w:delText xml:space="preserve"> </w:delText>
        </w:r>
        <w:r w:rsidR="00145A12">
          <w:rPr>
            <w:i w:val="0"/>
          </w:rPr>
          <w:delText>the</w:delText>
        </w:r>
        <w:r>
          <w:rPr>
            <w:i w:val="0"/>
          </w:rPr>
          <w:delText xml:space="preserve"> </w:delText>
        </w:r>
        <w:r w:rsidR="00145A12">
          <w:fldChar w:fldCharType="begin"/>
        </w:r>
        <w:r w:rsidR="00145A12">
          <w:rPr>
            <w:i w:val="0"/>
          </w:rPr>
          <w:delInstrText xml:space="preserve"> REF _Ref303086637 \h </w:delInstrText>
        </w:r>
        <w:r w:rsidR="00145A12">
          <w:fldChar w:fldCharType="separate"/>
        </w:r>
        <w:r w:rsidR="00145A12" w:rsidRPr="008F1617">
          <w:delText>ENERGY</w:delText>
        </w:r>
        <w:r w:rsidR="00145A12">
          <w:delText xml:space="preserve"> </w:delText>
        </w:r>
        <w:r w:rsidR="00145A12" w:rsidRPr="008F1617">
          <w:delText>STAR</w:delText>
        </w:r>
        <w:r w:rsidR="00145A12">
          <w:delText xml:space="preserve"> </w:delText>
        </w:r>
        <w:r w:rsidR="00145A12" w:rsidRPr="008F1617">
          <w:delText>Lighting</w:delText>
        </w:r>
        <w:r w:rsidR="00145A12">
          <w:fldChar w:fldCharType="end"/>
        </w:r>
        <w:r w:rsidR="00145A12">
          <w:rPr>
            <w:i w:val="0"/>
          </w:rPr>
          <w:delText xml:space="preserve"> section</w:delText>
        </w:r>
        <w:r>
          <w:br w:type="page"/>
        </w:r>
      </w:del>
    </w:p>
    <w:p w14:paraId="47A75DA9" w14:textId="77777777" w:rsidR="004E6452" w:rsidRPr="001570EA" w:rsidRDefault="004E6452" w:rsidP="004E6452">
      <w:pPr>
        <w:pStyle w:val="SubStyle"/>
        <w:rPr>
          <w:moveFrom w:id="26245" w:author="Greg Clendenning" w:date="2024-04-16T16:42:00Z"/>
        </w:rPr>
      </w:pPr>
      <w:moveFromRangeStart w:id="26246" w:author="Greg Clendenning" w:date="2024-04-16T16:42:00Z" w:name="move164178347"/>
      <w:moveFrom w:id="26247" w:author="Greg Clendenning" w:date="2024-04-16T16:42:00Z">
        <w:r w:rsidRPr="001570EA">
          <w:t>Definition of Terms</w:t>
        </w:r>
      </w:moveFrom>
    </w:p>
    <w:p w14:paraId="6EC7E7C1" w14:textId="7AC1043E" w:rsidR="004E6452" w:rsidRPr="001570EA" w:rsidRDefault="004E6452" w:rsidP="004E6452">
      <w:pPr>
        <w:pStyle w:val="Caption"/>
      </w:pPr>
      <w:bookmarkStart w:id="26248" w:name="_Ref532477008"/>
      <w:bookmarkStart w:id="26249" w:name="_Toc47598343"/>
      <w:moveFromRangeEnd w:id="262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6250" w:author="Greg Clendenning" w:date="2024-04-16T16:42:00Z">
        <w:r w:rsidR="003D6F35">
          <w:rPr>
            <w:noProof/>
          </w:rPr>
          <w:delText>100</w:delText>
        </w:r>
      </w:del>
      <w:ins w:id="26251" w:author="Greg Clendenning" w:date="2024-04-16T16:42:00Z">
        <w:r w:rsidR="002E093A" w:rsidRPr="001570EA">
          <w:rPr>
            <w:noProof/>
          </w:rPr>
          <w:t>122</w:t>
        </w:r>
      </w:ins>
      <w:r w:rsidR="002E093A" w:rsidRPr="001570EA">
        <w:fldChar w:fldCharType="end"/>
      </w:r>
      <w:bookmarkEnd w:id="26248"/>
      <w:r w:rsidRPr="001570EA">
        <w:t>: Terms</w:t>
      </w:r>
      <w:r w:rsidRPr="001570EA">
        <w:rPr>
          <w:rFonts w:cs="Arial"/>
        </w:rPr>
        <w:t>, Values, and References for</w:t>
      </w:r>
      <w:r w:rsidRPr="001570EA">
        <w:t xml:space="preserve"> ENERGY STAR Ceiling Fans</w:t>
      </w:r>
      <w:bookmarkEnd w:id="26249"/>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1394"/>
        <w:gridCol w:w="2267"/>
        <w:gridCol w:w="1017"/>
        <w:tblGridChange w:id="26252">
          <w:tblGrid>
            <w:gridCol w:w="3848"/>
            <w:gridCol w:w="227"/>
            <w:gridCol w:w="1047"/>
            <w:gridCol w:w="120"/>
            <w:gridCol w:w="2176"/>
            <w:gridCol w:w="91"/>
            <w:gridCol w:w="923"/>
            <w:gridCol w:w="94"/>
          </w:tblGrid>
        </w:tblGridChange>
      </w:tblGrid>
      <w:tr w:rsidR="00475EB1" w:rsidRPr="001570EA" w14:paraId="497BDD13" w14:textId="77777777">
        <w:tc>
          <w:tcPr>
            <w:tcW w:w="2276" w:type="pct"/>
            <w:shd w:val="clear" w:color="auto" w:fill="BFBFBF" w:themeFill="background1" w:themeFillShade="BF"/>
            <w:vAlign w:val="bottom"/>
          </w:tcPr>
          <w:p w14:paraId="0612D752" w14:textId="77777777" w:rsidR="004E6452" w:rsidRPr="001570EA" w:rsidRDefault="004E6452">
            <w:pPr>
              <w:pStyle w:val="TableCell"/>
              <w:spacing w:before="60" w:after="60"/>
              <w:rPr>
                <w:b/>
                <w:sz w:val="20"/>
              </w:rPr>
            </w:pPr>
            <w:bookmarkStart w:id="26253" w:name="_Hlk529281754"/>
            <w:r w:rsidRPr="001570EA">
              <w:rPr>
                <w:b/>
              </w:rPr>
              <w:t>Component</w:t>
            </w:r>
          </w:p>
        </w:tc>
        <w:tc>
          <w:tcPr>
            <w:tcW w:w="837" w:type="pct"/>
            <w:shd w:val="clear" w:color="auto" w:fill="BFBFBF" w:themeFill="background1" w:themeFillShade="BF"/>
            <w:vAlign w:val="bottom"/>
          </w:tcPr>
          <w:p w14:paraId="1BDB271A" w14:textId="77777777" w:rsidR="004E6452" w:rsidRPr="001570EA" w:rsidRDefault="004E6452">
            <w:pPr>
              <w:pStyle w:val="TableCell"/>
              <w:spacing w:before="60" w:after="60"/>
              <w:jc w:val="center"/>
              <w:rPr>
                <w:b/>
                <w:sz w:val="20"/>
              </w:rPr>
            </w:pPr>
            <w:r w:rsidRPr="001570EA">
              <w:rPr>
                <w:b/>
              </w:rPr>
              <w:t>Unit</w:t>
            </w:r>
          </w:p>
        </w:tc>
        <w:tc>
          <w:tcPr>
            <w:tcW w:w="1348" w:type="pct"/>
            <w:shd w:val="clear" w:color="auto" w:fill="BFBFBF" w:themeFill="background1" w:themeFillShade="BF"/>
            <w:vAlign w:val="bottom"/>
          </w:tcPr>
          <w:p w14:paraId="4177E0C5" w14:textId="77777777" w:rsidR="004E6452" w:rsidRPr="001570EA" w:rsidRDefault="004E6452">
            <w:pPr>
              <w:pStyle w:val="TableCell"/>
              <w:spacing w:before="60" w:after="60"/>
              <w:jc w:val="center"/>
              <w:rPr>
                <w:b/>
                <w:sz w:val="20"/>
              </w:rPr>
            </w:pPr>
            <w:r w:rsidRPr="001570EA">
              <w:rPr>
                <w:b/>
              </w:rPr>
              <w:t>Values</w:t>
            </w:r>
          </w:p>
        </w:tc>
        <w:tc>
          <w:tcPr>
            <w:tcW w:w="539" w:type="pct"/>
            <w:shd w:val="clear" w:color="auto" w:fill="BFBFBF" w:themeFill="background1" w:themeFillShade="BF"/>
            <w:vAlign w:val="bottom"/>
          </w:tcPr>
          <w:p w14:paraId="2EF6B49E" w14:textId="77777777" w:rsidR="004E6452" w:rsidRPr="001570EA" w:rsidRDefault="004E6452">
            <w:pPr>
              <w:pStyle w:val="TableCell"/>
              <w:spacing w:before="60" w:after="60"/>
              <w:jc w:val="center"/>
              <w:rPr>
                <w:b/>
                <w:sz w:val="20"/>
              </w:rPr>
            </w:pPr>
            <w:r w:rsidRPr="001570EA">
              <w:rPr>
                <w:b/>
              </w:rPr>
              <w:t>Source</w:t>
            </w:r>
          </w:p>
        </w:tc>
      </w:tr>
      <w:tr w:rsidR="004E6452" w:rsidRPr="001570EA" w14:paraId="52CC2329"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254" w:author="Greg Clendenning" w:date="2024-04-16T16:42:00Z">
            <w:tblPrEx>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6255" w:author="Greg Clendenning" w:date="2024-04-16T16:42:00Z">
            <w:trPr>
              <w:gridAfter w:val="0"/>
            </w:trPr>
          </w:trPrChange>
        </w:trPr>
        <w:tc>
          <w:tcPr>
            <w:tcW w:w="2276" w:type="pct"/>
            <w:tcPrChange w:id="26256" w:author="Greg Clendenning" w:date="2024-04-16T16:42:00Z">
              <w:tcPr>
                <w:tcW w:w="2449" w:type="pct"/>
                <w:gridSpan w:val="2"/>
              </w:tcPr>
            </w:tcPrChange>
          </w:tcPr>
          <w:p w14:paraId="2FDD0D47" w14:textId="59CCB549" w:rsidR="004E6452" w:rsidRPr="001570EA" w:rsidRDefault="008A402F">
            <w:pPr>
              <w:pStyle w:val="TableCell"/>
              <w:spacing w:before="60" w:after="60"/>
              <w:jc w:val="left"/>
              <w:rPr>
                <w:szCs w:val="18"/>
              </w:rPr>
            </w:pPr>
            <m:oMath>
              <m:sSub>
                <m:sSubPr>
                  <m:ctrlPr>
                    <w:del w:id="26257" w:author="Greg Clendenning" w:date="2024-04-16T16:42:00Z">
                      <w:rPr>
                        <w:rFonts w:ascii="Cambria Math" w:hAnsi="Cambria Math" w:cs="Arial"/>
                      </w:rPr>
                    </w:del>
                  </m:ctrlPr>
                </m:sSubPr>
                <m:e>
                  <m:r>
                    <w:del w:id="26258" w:author="Greg Clendenning" w:date="2024-04-16T16:42:00Z">
                      <m:rPr>
                        <m:sty m:val="p"/>
                      </m:rPr>
                      <w:rPr>
                        <w:rFonts w:ascii="Cambria Math" w:hAnsi="Cambria Math" w:cs="Arial"/>
                      </w:rPr>
                      <m:t>D</m:t>
                    </w:del>
                  </m:r>
                  <m:r>
                    <w:del w:id="26259" w:author="Greg Clendenning" w:date="2024-04-16T16:42:00Z">
                      <w:rPr>
                        <w:rFonts w:ascii="Cambria Math" w:hAnsi="Cambria Math" w:cs="Arial"/>
                      </w:rPr>
                      <m:t>W</m:t>
                    </w:del>
                  </m:r>
                </m:e>
                <m:sub>
                  <m:r>
                    <w:del w:id="26260" w:author="Greg Clendenning" w:date="2024-04-16T16:42:00Z">
                      <w:rPr>
                        <w:rFonts w:ascii="Cambria Math" w:hAnsi="Cambria Math" w:cs="Arial"/>
                      </w:rPr>
                      <m:t>fan</m:t>
                    </w:del>
                  </m:r>
                </m:sub>
              </m:sSub>
              <m:sSub>
                <m:sSubPr>
                  <m:ctrlPr>
                    <w:ins w:id="26261" w:author="Greg Clendenning" w:date="2024-04-16T16:42:00Z">
                      <w:rPr>
                        <w:rFonts w:ascii="Cambria Math" w:hAnsi="Cambria Math" w:cs="Arial"/>
                      </w:rPr>
                    </w:ins>
                  </m:ctrlPr>
                </m:sSubPr>
                <m:e>
                  <m:r>
                    <w:ins w:id="26262" w:author="Greg Clendenning" w:date="2024-04-16T16:42:00Z">
                      <w:rPr>
                        <w:rFonts w:ascii="Cambria Math" w:hAnsi="Cambria Math"/>
                      </w:rPr>
                      <m:t>∆</m:t>
                    </w:ins>
                  </m:r>
                  <m:r>
                    <w:ins w:id="26263" w:author="Greg Clendenning" w:date="2024-04-16T16:42:00Z">
                      <w:rPr>
                        <w:rFonts w:ascii="Cambria Math" w:hAnsi="Cambria Math" w:cs="Arial"/>
                      </w:rPr>
                      <m:t>W</m:t>
                    </w:ins>
                  </m:r>
                </m:e>
                <m:sub>
                  <m:r>
                    <w:ins w:id="26264" w:author="Greg Clendenning" w:date="2024-04-16T16:42:00Z">
                      <w:rPr>
                        <w:rFonts w:ascii="Cambria Math" w:hAnsi="Cambria Math" w:cs="Arial"/>
                      </w:rPr>
                      <m:t>fan</m:t>
                    </w:ins>
                  </m:r>
                </m:sub>
              </m:sSub>
            </m:oMath>
            <w:r w:rsidR="004E6452" w:rsidRPr="001570EA">
              <w:rPr>
                <w:szCs w:val="18"/>
              </w:rPr>
              <w:t>, Weighted average wattage reduction from ENERGY STAR ceiling fan</w:t>
            </w:r>
          </w:p>
        </w:tc>
        <w:tc>
          <w:tcPr>
            <w:tcW w:w="837" w:type="pct"/>
            <w:tcPrChange w:id="26265" w:author="Greg Clendenning" w:date="2024-04-16T16:42:00Z">
              <w:tcPr>
                <w:tcW w:w="523" w:type="pct"/>
              </w:tcPr>
            </w:tcPrChange>
          </w:tcPr>
          <w:p w14:paraId="4E531B6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
                <w:iCs/>
                <w:szCs w:val="18"/>
              </w:rPr>
              <w:t>Watts</w:t>
            </w:r>
          </w:p>
        </w:tc>
        <w:tc>
          <w:tcPr>
            <w:tcW w:w="1348" w:type="pct"/>
            <w:tcPrChange w:id="26266" w:author="Greg Clendenning" w:date="2024-04-16T16:42:00Z">
              <w:tcPr>
                <w:tcW w:w="1394" w:type="pct"/>
                <w:gridSpan w:val="2"/>
              </w:tcPr>
            </w:tcPrChange>
          </w:tcPr>
          <w:p w14:paraId="65504577" w14:textId="28866090"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 xml:space="preserve">Default: </w:t>
            </w:r>
            <w:del w:id="26267" w:author="Greg Clendenning" w:date="2024-04-16T16:42:00Z">
              <w:r w:rsidR="00FA5174">
                <w:rPr>
                  <w:rFonts w:eastAsia="Arial Unicode MS" w:cs="Arial"/>
                  <w:iCs/>
                  <w:szCs w:val="18"/>
                </w:rPr>
                <w:delText xml:space="preserve"> </w:delText>
              </w:r>
            </w:del>
            <w:r w:rsidRPr="001570EA">
              <w:rPr>
                <w:rFonts w:eastAsia="Arial Unicode MS" w:cs="Arial"/>
                <w:iCs/>
                <w:szCs w:val="18"/>
              </w:rPr>
              <w:t xml:space="preserve">See </w:t>
            </w:r>
            <w:del w:id="26268" w:author="Greg Clendenning" w:date="2024-04-16T16:42:00Z">
              <w:r w:rsidR="00FA5174">
                <w:rPr>
                  <w:rFonts w:eastAsia="Arial Unicode MS" w:cs="Arial"/>
                  <w:iCs/>
                  <w:szCs w:val="18"/>
                </w:rPr>
                <w:fldChar w:fldCharType="begin"/>
              </w:r>
              <w:r w:rsidR="00FA5174">
                <w:rPr>
                  <w:rFonts w:eastAsia="Arial Unicode MS" w:cs="Arial"/>
                  <w:iCs/>
                  <w:szCs w:val="18"/>
                </w:rPr>
                <w:delInstrText xml:space="preserve"> REF _Ref532477018 \h </w:delInstrText>
              </w:r>
              <w:r w:rsidR="00FA5174">
                <w:rPr>
                  <w:rFonts w:eastAsia="Arial Unicode MS" w:cs="Arial"/>
                  <w:iCs/>
                  <w:szCs w:val="18"/>
                </w:rPr>
              </w:r>
              <w:r w:rsidR="00FA5174">
                <w:rPr>
                  <w:rFonts w:eastAsia="Arial Unicode MS" w:cs="Arial"/>
                  <w:iCs/>
                  <w:szCs w:val="18"/>
                </w:rPr>
                <w:fldChar w:fldCharType="separate"/>
              </w:r>
              <w:r w:rsidR="00146CD3">
                <w:delText xml:space="preserve">Table </w:delText>
              </w:r>
              <w:r w:rsidR="00146CD3">
                <w:rPr>
                  <w:noProof/>
                </w:rPr>
                <w:delText>2</w:delText>
              </w:r>
              <w:r w:rsidR="00146CD3">
                <w:noBreakHyphen/>
              </w:r>
              <w:r w:rsidR="00146CD3">
                <w:rPr>
                  <w:noProof/>
                </w:rPr>
                <w:delText>99</w:delText>
              </w:r>
              <w:r w:rsidR="00FA5174">
                <w:rPr>
                  <w:rFonts w:eastAsia="Arial Unicode MS" w:cs="Arial"/>
                  <w:iCs/>
                  <w:szCs w:val="18"/>
                </w:rPr>
                <w:fldChar w:fldCharType="end"/>
              </w:r>
            </w:del>
            <w:ins w:id="26269" w:author="Greg Clendenning" w:date="2024-04-16T16:42:00Z">
              <w:r w:rsidRPr="001570EA">
                <w:rPr>
                  <w:rFonts w:eastAsia="Arial Unicode MS" w:cs="Arial"/>
                  <w:iCs/>
                  <w:szCs w:val="18"/>
                </w:rPr>
                <w:fldChar w:fldCharType="begin"/>
              </w:r>
              <w:r w:rsidRPr="001570EA">
                <w:rPr>
                  <w:rFonts w:eastAsia="Arial Unicode MS" w:cs="Arial"/>
                  <w:iCs/>
                  <w:szCs w:val="18"/>
                </w:rPr>
                <w:instrText xml:space="preserve"> REF _Ref532477018 \h </w:instrText>
              </w:r>
              <w:r w:rsidR="001570EA">
                <w:rPr>
                  <w:rFonts w:eastAsia="Arial Unicode MS" w:cs="Arial"/>
                  <w:iCs/>
                  <w:szCs w:val="18"/>
                </w:rPr>
                <w:instrText xml:space="preserve"> \* MERGEFORMAT </w:instrText>
              </w:r>
            </w:ins>
            <w:r w:rsidRPr="001570EA">
              <w:rPr>
                <w:rFonts w:eastAsia="Arial Unicode MS" w:cs="Arial"/>
                <w:iCs/>
                <w:szCs w:val="18"/>
              </w:rPr>
            </w:r>
            <w:ins w:id="26270" w:author="Greg Clendenning" w:date="2024-04-16T16:42:00Z">
              <w:r w:rsidRPr="001570EA">
                <w:rPr>
                  <w:rFonts w:eastAsia="Arial Unicode MS" w:cs="Arial"/>
                  <w:iCs/>
                  <w:szCs w:val="18"/>
                </w:rPr>
                <w:fldChar w:fldCharType="separate"/>
              </w:r>
              <w:r w:rsidR="00234C6C" w:rsidRPr="001570EA">
                <w:t xml:space="preserve">Table </w:t>
              </w:r>
              <w:r w:rsidR="00234C6C" w:rsidRPr="001570EA">
                <w:rPr>
                  <w:noProof/>
                </w:rPr>
                <w:t>2</w:t>
              </w:r>
              <w:r w:rsidRPr="001570EA">
                <w:rPr>
                  <w:rFonts w:eastAsia="Arial Unicode MS" w:cs="Arial"/>
                  <w:iCs/>
                  <w:szCs w:val="18"/>
                </w:rPr>
                <w:fldChar w:fldCharType="end"/>
              </w:r>
            </w:ins>
          </w:p>
        </w:tc>
        <w:tc>
          <w:tcPr>
            <w:tcW w:w="539" w:type="pct"/>
            <w:tcPrChange w:id="26271" w:author="Greg Clendenning" w:date="2024-04-16T16:42:00Z">
              <w:tcPr>
                <w:tcW w:w="634" w:type="pct"/>
                <w:gridSpan w:val="2"/>
              </w:tcPr>
            </w:tcPrChange>
          </w:tcPr>
          <w:p w14:paraId="5385E5C2" w14:textId="46333593" w:rsidR="004E6452" w:rsidRPr="001570EA" w:rsidRDefault="00FA5174">
            <w:pPr>
              <w:pStyle w:val="TableCell"/>
              <w:spacing w:before="60" w:after="60"/>
              <w:jc w:val="center"/>
              <w:rPr>
                <w:rFonts w:eastAsia="Arial Unicode MS" w:cs="Arial"/>
                <w:iCs/>
                <w:szCs w:val="18"/>
              </w:rPr>
            </w:pPr>
            <w:del w:id="26272" w:author="Greg Clendenning" w:date="2024-04-16T16:42:00Z">
              <w:r>
                <w:rPr>
                  <w:rFonts w:eastAsia="Arial Unicode MS" w:cs="Arial"/>
                  <w:iCs/>
                  <w:szCs w:val="18"/>
                </w:rPr>
                <w:delText>2, 3, 5, 6</w:delText>
              </w:r>
            </w:del>
            <w:ins w:id="26273" w:author="Greg Clendenning" w:date="2024-04-16T16:42:00Z">
              <w:r w:rsidR="004E6452" w:rsidRPr="001570EA">
                <w:rPr>
                  <w:rFonts w:eastAsia="Arial Unicode MS" w:cs="Arial"/>
                  <w:iCs/>
                  <w:szCs w:val="18"/>
                </w:rPr>
                <w:t>4</w:t>
              </w:r>
            </w:ins>
          </w:p>
        </w:tc>
      </w:tr>
      <w:tr w:rsidR="004E6452" w:rsidRPr="001570EA" w14:paraId="64479167"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274" w:author="Greg Clendenning" w:date="2024-04-16T16:42:00Z">
            <w:tblPrEx>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6275" w:author="Greg Clendenning" w:date="2024-04-16T16:42:00Z">
            <w:trPr>
              <w:gridAfter w:val="0"/>
            </w:trPr>
          </w:trPrChange>
        </w:trPr>
        <w:tc>
          <w:tcPr>
            <w:tcW w:w="2276" w:type="pct"/>
            <w:tcPrChange w:id="26276" w:author="Greg Clendenning" w:date="2024-04-16T16:42:00Z">
              <w:tcPr>
                <w:tcW w:w="2449" w:type="pct"/>
                <w:gridSpan w:val="2"/>
              </w:tcPr>
            </w:tcPrChange>
          </w:tcPr>
          <w:p w14:paraId="7C6DB402" w14:textId="77777777" w:rsidR="004E6452" w:rsidRPr="001570EA" w:rsidRDefault="008A402F">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4E6452" w:rsidRPr="001570EA">
              <w:rPr>
                <w:szCs w:val="18"/>
              </w:rPr>
              <w:t xml:space="preserve"> , fan daily hours of use </w:t>
            </w:r>
          </w:p>
        </w:tc>
        <w:tc>
          <w:tcPr>
            <w:tcW w:w="837" w:type="pct"/>
            <w:tcPrChange w:id="26277" w:author="Greg Clendenning" w:date="2024-04-16T16:42:00Z">
              <w:tcPr>
                <w:tcW w:w="523" w:type="pct"/>
              </w:tcPr>
            </w:tcPrChange>
          </w:tcPr>
          <w:p w14:paraId="179FA1F2" w14:textId="77777777" w:rsidR="004E6452" w:rsidRPr="001570EA" w:rsidRDefault="008A402F">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m:t>
                    </m:r>
                    <m:r>
                      <w:rPr>
                        <w:rFonts w:ascii="Cambria Math" w:eastAsia="Arial Unicode MS" w:hAnsi="Cambria Math" w:cs="Arial"/>
                        <w:szCs w:val="18"/>
                      </w:rPr>
                      <m:t>ours</m:t>
                    </m:r>
                  </m:num>
                  <m:den>
                    <m:r>
                      <w:rPr>
                        <w:rFonts w:ascii="Cambria Math" w:eastAsia="Arial Unicode MS" w:hAnsi="Cambria Math" w:cs="Arial"/>
                        <w:szCs w:val="18"/>
                      </w:rPr>
                      <m:t>day</m:t>
                    </m:r>
                  </m:den>
                </m:f>
              </m:oMath>
            </m:oMathPara>
          </w:p>
        </w:tc>
        <w:tc>
          <w:tcPr>
            <w:tcW w:w="1348" w:type="pct"/>
            <w:tcPrChange w:id="26278" w:author="Greg Clendenning" w:date="2024-04-16T16:42:00Z">
              <w:tcPr>
                <w:tcW w:w="1394" w:type="pct"/>
                <w:gridSpan w:val="2"/>
              </w:tcPr>
            </w:tcPrChange>
          </w:tcPr>
          <w:p w14:paraId="62148612"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EDC Data Gathering</w:t>
            </w:r>
          </w:p>
          <w:p w14:paraId="4868537B" w14:textId="359B2A42" w:rsidR="004E6452" w:rsidRPr="001570EA" w:rsidRDefault="004E6452">
            <w:pPr>
              <w:pStyle w:val="TableCell"/>
              <w:spacing w:before="60" w:after="60"/>
              <w:jc w:val="center"/>
              <w:rPr>
                <w:rFonts w:eastAsia="Arial Unicode MS" w:cs="Arial"/>
                <w:szCs w:val="18"/>
              </w:rPr>
            </w:pPr>
            <w:r w:rsidRPr="001570EA">
              <w:rPr>
                <w:rFonts w:eastAsia="Arial Unicode MS" w:cs="Arial"/>
                <w:iCs/>
                <w:szCs w:val="18"/>
              </w:rPr>
              <w:t>Default: 3</w:t>
            </w:r>
            <w:del w:id="26279" w:author="Greg Clendenning" w:date="2024-04-16T16:42:00Z">
              <w:r w:rsidR="00FA5174" w:rsidRPr="00F57936">
                <w:rPr>
                  <w:rFonts w:eastAsia="Arial Unicode MS" w:cs="Arial"/>
                  <w:iCs/>
                  <w:szCs w:val="18"/>
                </w:rPr>
                <w:delText>.0</w:delText>
              </w:r>
              <w:r w:rsidR="00FA5174">
                <w:rPr>
                  <w:rFonts w:eastAsia="Arial Unicode MS" w:cs="Arial"/>
                  <w:iCs/>
                  <w:szCs w:val="18"/>
                </w:rPr>
                <w:delText xml:space="preserve"> </w:delText>
              </w:r>
              <w:r w:rsidR="00FA5174" w:rsidRPr="00F57936">
                <w:rPr>
                  <w:rFonts w:eastAsia="Arial Unicode MS" w:cs="Arial"/>
                  <w:iCs/>
                  <w:szCs w:val="18"/>
                </w:rPr>
                <w:delText>hours/day</w:delText>
              </w:r>
              <w:r w:rsidR="00FA5174" w:rsidRPr="00F57936">
                <w:rPr>
                  <w:rStyle w:val="FootnoteReference"/>
                  <w:rFonts w:eastAsia="Arial Unicode MS"/>
                  <w:iCs/>
                  <w:szCs w:val="18"/>
                </w:rPr>
                <w:footnoteReference w:id="78"/>
              </w:r>
            </w:del>
          </w:p>
        </w:tc>
        <w:tc>
          <w:tcPr>
            <w:tcW w:w="539" w:type="pct"/>
            <w:tcPrChange w:id="26281" w:author="Greg Clendenning" w:date="2024-04-16T16:42:00Z">
              <w:tcPr>
                <w:tcW w:w="634" w:type="pct"/>
                <w:gridSpan w:val="2"/>
              </w:tcPr>
            </w:tcPrChange>
          </w:tcPr>
          <w:p w14:paraId="65576196" w14:textId="48053E22" w:rsidR="004E6452" w:rsidRPr="001570EA" w:rsidRDefault="00FA5174">
            <w:pPr>
              <w:pStyle w:val="TableCell"/>
              <w:spacing w:before="60" w:after="60"/>
              <w:jc w:val="center"/>
              <w:rPr>
                <w:rFonts w:eastAsia="Arial Unicode MS" w:cs="Arial"/>
                <w:iCs/>
                <w:szCs w:val="18"/>
              </w:rPr>
            </w:pPr>
            <w:del w:id="26282" w:author="Greg Clendenning" w:date="2024-04-16T16:42:00Z">
              <w:r>
                <w:rPr>
                  <w:rFonts w:eastAsia="Arial Unicode MS" w:cs="Arial"/>
                  <w:iCs/>
                  <w:szCs w:val="18"/>
                </w:rPr>
                <w:delText>4</w:delText>
              </w:r>
            </w:del>
            <w:ins w:id="26283" w:author="Greg Clendenning" w:date="2024-04-16T16:42:00Z">
              <w:r w:rsidR="004E6452" w:rsidRPr="001570EA">
                <w:rPr>
                  <w:szCs w:val="18"/>
                </w:rPr>
                <w:t>EDC data gathering,</w:t>
              </w:r>
              <w:r w:rsidR="004E6452" w:rsidRPr="001570EA">
                <w:rPr>
                  <w:rFonts w:eastAsia="Arial Unicode MS" w:cs="Arial"/>
                  <w:iCs/>
                  <w:szCs w:val="18"/>
                </w:rPr>
                <w:t xml:space="preserve"> 1</w:t>
              </w:r>
            </w:ins>
          </w:p>
        </w:tc>
      </w:tr>
      <w:tr w:rsidR="004E6452" w:rsidRPr="001570EA" w14:paraId="67870F8C"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284" w:author="Greg Clendenning" w:date="2024-04-16T16:42:00Z">
            <w:tblPrEx>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485"/>
          <w:trPrChange w:id="26285" w:author="Greg Clendenning" w:date="2024-04-16T16:42:00Z">
            <w:trPr>
              <w:gridAfter w:val="0"/>
            </w:trPr>
          </w:trPrChange>
        </w:trPr>
        <w:tc>
          <w:tcPr>
            <w:tcW w:w="2276" w:type="pct"/>
            <w:vAlign w:val="center"/>
            <w:tcPrChange w:id="26286" w:author="Greg Clendenning" w:date="2024-04-16T16:42:00Z">
              <w:tcPr>
                <w:tcW w:w="2449" w:type="pct"/>
                <w:gridSpan w:val="2"/>
              </w:tcPr>
            </w:tcPrChange>
          </w:tcPr>
          <w:p w14:paraId="28A21B6C" w14:textId="4512DC5F" w:rsidR="004E6452" w:rsidRPr="001570EA" w:rsidRDefault="008A402F">
            <w:pPr>
              <w:pStyle w:val="TableCell"/>
              <w:spacing w:before="60" w:after="60"/>
              <w:jc w:val="left"/>
            </w:pPr>
            <m:oMath>
              <m:sSub>
                <m:sSubPr>
                  <m:ctrlPr>
                    <w:del w:id="26287" w:author="Greg Clendenning" w:date="2024-04-16T16:42:00Z">
                      <w:rPr>
                        <w:rFonts w:ascii="Cambria Math" w:hAnsi="Cambria Math"/>
                        <w:i/>
                        <w:szCs w:val="18"/>
                      </w:rPr>
                    </w:del>
                  </m:ctrlPr>
                </m:sSubPr>
                <m:e>
                  <m:r>
                    <w:del w:id="26288" w:author="Greg Clendenning" w:date="2024-04-16T16:42:00Z">
                      <w:rPr>
                        <w:rFonts w:ascii="Cambria Math" w:hAnsi="Cambria Math"/>
                        <w:szCs w:val="18"/>
                      </w:rPr>
                      <m:t>CF</m:t>
                    </w:del>
                  </m:r>
                </m:e>
                <m:sub>
                  <m:r>
                    <w:del w:id="26289" w:author="Greg Clendenning" w:date="2024-04-16T16:42:00Z">
                      <w:rPr>
                        <w:rFonts w:ascii="Cambria Math" w:hAnsi="Cambria Math"/>
                        <w:szCs w:val="18"/>
                      </w:rPr>
                      <m:t>fan</m:t>
                    </w:del>
                  </m:r>
                </m:sub>
              </m:sSub>
            </m:oMath>
            <w:del w:id="26290" w:author="Greg Clendenning" w:date="2024-04-16T16:42:00Z">
              <w:r w:rsidR="00FA5174">
                <w:rPr>
                  <w:szCs w:val="18"/>
                </w:rPr>
                <w:delText xml:space="preserve"> </w:delText>
              </w:r>
              <w:r w:rsidR="00FA5174" w:rsidRPr="00FE64DB">
                <w:rPr>
                  <w:szCs w:val="18"/>
                </w:rPr>
                <w:delText>,</w:delText>
              </w:r>
            </w:del>
            <m:oMath>
              <m:r>
                <w:ins w:id="26291" w:author="Greg Clendenning" w:date="2024-04-16T16:42:00Z">
                  <w:rPr>
                    <w:rFonts w:ascii="Cambria Math" w:hAnsi="Cambria Math" w:cs="Arial"/>
                  </w:rPr>
                  <m:t>ETD</m:t>
                </w:ins>
              </m:r>
              <m:sSub>
                <m:sSubPr>
                  <m:ctrlPr>
                    <w:ins w:id="26292" w:author="Greg Clendenning" w:date="2024-04-16T16:42:00Z">
                      <w:rPr>
                        <w:rFonts w:ascii="Cambria Math" w:hAnsi="Cambria Math" w:cs="Arial"/>
                      </w:rPr>
                    </w:ins>
                  </m:ctrlPr>
                </m:sSubPr>
                <m:e>
                  <m:r>
                    <w:ins w:id="26293" w:author="Greg Clendenning" w:date="2024-04-16T16:42:00Z">
                      <w:rPr>
                        <w:rFonts w:ascii="Cambria Math" w:hAnsi="Cambria Math" w:cs="Arial"/>
                      </w:rPr>
                      <m:t>F</m:t>
                    </w:ins>
                  </m:r>
                </m:e>
                <m:sub>
                  <m:r>
                    <w:ins w:id="26294" w:author="Greg Clendenning" w:date="2024-04-16T16:42:00Z">
                      <w:rPr>
                        <w:rFonts w:ascii="Cambria Math" w:hAnsi="Cambria Math" w:cs="Arial"/>
                      </w:rPr>
                      <m:t>s</m:t>
                    </w:ins>
                  </m:r>
                </m:sub>
              </m:sSub>
            </m:oMath>
            <w:ins w:id="26295" w:author="Greg Clendenning" w:date="2024-04-16T16:42:00Z">
              <w:r w:rsidR="004E6452" w:rsidRPr="001570EA">
                <w:t>, Summer energy to</w:t>
              </w:r>
            </w:ins>
            <w:r w:rsidR="004E6452" w:rsidRPr="001570EA">
              <w:t xml:space="preserve"> Demand </w:t>
            </w:r>
            <w:del w:id="26296" w:author="Greg Clendenning" w:date="2024-04-16T16:42:00Z">
              <w:r w:rsidR="00FA5174" w:rsidRPr="00FE64DB">
                <w:rPr>
                  <w:szCs w:val="18"/>
                </w:rPr>
                <w:delText>Coincidence</w:delText>
              </w:r>
              <w:r w:rsidR="00FA5174">
                <w:rPr>
                  <w:szCs w:val="18"/>
                </w:rPr>
                <w:delText xml:space="preserve"> </w:delText>
              </w:r>
            </w:del>
            <w:r w:rsidR="004E6452" w:rsidRPr="001570EA">
              <w:t>Factor</w:t>
            </w:r>
          </w:p>
        </w:tc>
        <w:tc>
          <w:tcPr>
            <w:tcW w:w="837" w:type="pct"/>
            <w:vAlign w:val="center"/>
            <w:tcPrChange w:id="26297" w:author="Greg Clendenning" w:date="2024-04-16T16:42:00Z">
              <w:tcPr>
                <w:tcW w:w="523" w:type="pct"/>
              </w:tcPr>
            </w:tcPrChange>
          </w:tcPr>
          <w:p w14:paraId="6E02D380" w14:textId="7F9D0F16" w:rsidR="004E6452" w:rsidRPr="001570EA" w:rsidRDefault="008A402F">
            <w:pPr>
              <w:pStyle w:val="TableCell"/>
              <w:spacing w:before="60" w:after="60"/>
              <w:jc w:val="center"/>
              <w:rPr>
                <w:iCs/>
              </w:rPr>
            </w:pPr>
            <m:oMath>
              <m:f>
                <m:fPr>
                  <m:ctrlPr>
                    <w:ins w:id="26298" w:author="Greg Clendenning" w:date="2024-04-16T16:42:00Z">
                      <w:rPr>
                        <w:rFonts w:ascii="Cambria Math" w:eastAsia="Arial Unicode MS" w:hAnsi="Cambria Math"/>
                        <w:i/>
                        <w:iCs/>
                      </w:rPr>
                    </w:ins>
                  </m:ctrlPr>
                </m:fPr>
                <m:num>
                  <m:r>
                    <w:ins w:id="26299" w:author="Greg Clendenning" w:date="2024-04-16T16:42:00Z">
                      <w:rPr>
                        <w:rFonts w:ascii="Cambria Math" w:eastAsia="Arial Unicode MS" w:hAnsi="Cambria Math"/>
                      </w:rPr>
                      <m:t>kW</m:t>
                    </w:ins>
                  </m:r>
                </m:num>
                <m:den>
                  <m:r>
                    <w:ins w:id="26300" w:author="Greg Clendenning" w:date="2024-04-16T16:42:00Z">
                      <w:rPr>
                        <w:rFonts w:ascii="Cambria Math" w:eastAsia="Arial Unicode MS" w:hAnsi="Cambria Math"/>
                      </w:rPr>
                      <m:t>kW</m:t>
                    </w:ins>
                  </m:r>
                  <m:r>
                    <w:ins w:id="26301" w:author="Greg Clendenning" w:date="2024-04-16T16:42:00Z">
                      <w:rPr>
                        <w:rFonts w:ascii="Cambria Math" w:eastAsia="Arial Unicode MS" w:hAnsi="Cambria Math"/>
                      </w:rPr>
                      <m:t>h</m:t>
                    </w:ins>
                  </m:r>
                </m:den>
              </m:f>
            </m:oMath>
            <w:moveFromRangeStart w:id="26302" w:author="Greg Clendenning" w:date="2024-04-16T16:42:00Z" w:name="move164178274"/>
            <w:moveFrom w:id="26303" w:author="Greg Clendenning" w:date="2024-04-16T16:42:00Z">
              <w:r w:rsidR="00C71CAA" w:rsidRPr="001570EA">
                <w:rPr>
                  <w:rFonts w:cs="Arial"/>
                  <w:i/>
                </w:rPr>
                <w:t>Proportion</w:t>
              </w:r>
            </w:moveFrom>
            <w:moveFromRangeEnd w:id="26302"/>
          </w:p>
        </w:tc>
        <w:tc>
          <w:tcPr>
            <w:tcW w:w="1348" w:type="pct"/>
            <w:vAlign w:val="center"/>
            <w:tcPrChange w:id="26304" w:author="Greg Clendenning" w:date="2024-04-16T16:42:00Z">
              <w:tcPr>
                <w:tcW w:w="1394" w:type="pct"/>
                <w:gridSpan w:val="2"/>
              </w:tcPr>
            </w:tcPrChange>
          </w:tcPr>
          <w:p w14:paraId="4758B262" w14:textId="77777777" w:rsidR="00FA5174" w:rsidRDefault="00FA5174" w:rsidP="00BD2C4C">
            <w:pPr>
              <w:pStyle w:val="TableCell"/>
              <w:spacing w:before="60" w:after="60"/>
              <w:jc w:val="center"/>
              <w:rPr>
                <w:del w:id="26305" w:author="Greg Clendenning" w:date="2024-04-16T16:42:00Z"/>
                <w:rFonts w:eastAsia="Arial Unicode MS" w:cs="Arial"/>
                <w:iCs/>
                <w:szCs w:val="18"/>
              </w:rPr>
            </w:pPr>
            <w:del w:id="26306" w:author="Greg Clendenning" w:date="2024-04-16T16:42:00Z">
              <w:r>
                <w:rPr>
                  <w:rFonts w:eastAsia="Arial Unicode MS" w:cs="Arial"/>
                  <w:iCs/>
                  <w:szCs w:val="18"/>
                </w:rPr>
                <w:delText>EDC Data Gathering</w:delText>
              </w:r>
            </w:del>
          </w:p>
          <w:p w14:paraId="7D78CA76" w14:textId="56EFD9D4" w:rsidR="004E6452" w:rsidRPr="001570EA" w:rsidRDefault="00FA5174">
            <w:pPr>
              <w:pStyle w:val="TableCell"/>
              <w:spacing w:before="60" w:after="60"/>
              <w:jc w:val="center"/>
              <w:rPr>
                <w:rFonts w:eastAsia="Arial Unicode MS" w:cs="Arial"/>
                <w:iCs/>
                <w:szCs w:val="18"/>
              </w:rPr>
            </w:pPr>
            <w:del w:id="26307" w:author="Greg Clendenning" w:date="2024-04-16T16:42:00Z">
              <w:r>
                <w:rPr>
                  <w:rFonts w:eastAsia="Arial Unicode MS" w:cs="Arial"/>
                  <w:iCs/>
                  <w:szCs w:val="18"/>
                </w:rPr>
                <w:delText>Default</w:delText>
              </w:r>
            </w:del>
            <w:ins w:id="26308" w:author="Greg Clendenning" w:date="2024-04-16T16:42:00Z">
              <w:r w:rsidR="004E6452" w:rsidRPr="001570EA">
                <w:rPr>
                  <w:rFonts w:eastAsia="Arial Unicode MS" w:cs="Arial"/>
                  <w:iCs/>
                  <w:szCs w:val="18"/>
                </w:rPr>
                <w:t>SF Only</w:t>
              </w:r>
            </w:ins>
            <w:r w:rsidR="004E6452" w:rsidRPr="001570EA">
              <w:rPr>
                <w:rFonts w:eastAsia="Arial Unicode MS" w:cs="Arial"/>
                <w:iCs/>
                <w:szCs w:val="18"/>
              </w:rPr>
              <w:t>: 0.</w:t>
            </w:r>
            <w:del w:id="26309" w:author="Greg Clendenning" w:date="2024-04-16T16:42:00Z">
              <w:r>
                <w:rPr>
                  <w:rFonts w:eastAsia="Arial Unicode MS" w:cs="Arial"/>
                  <w:iCs/>
                  <w:szCs w:val="18"/>
                </w:rPr>
                <w:delText>091</w:delText>
              </w:r>
              <w:r>
                <w:rPr>
                  <w:rStyle w:val="FootnoteReference"/>
                  <w:rFonts w:eastAsia="Arial Unicode MS"/>
                  <w:iCs/>
                  <w:szCs w:val="18"/>
                </w:rPr>
                <w:footnoteReference w:id="79"/>
              </w:r>
            </w:del>
            <w:ins w:id="26311" w:author="Greg Clendenning" w:date="2024-04-16T16:42:00Z">
              <w:r w:rsidR="004E6452" w:rsidRPr="001570EA">
                <w:rPr>
                  <w:rFonts w:eastAsia="Arial Unicode MS" w:cs="Arial"/>
                  <w:iCs/>
                  <w:szCs w:val="18"/>
                </w:rPr>
                <w:t>0001114</w:t>
              </w:r>
            </w:ins>
          </w:p>
        </w:tc>
        <w:tc>
          <w:tcPr>
            <w:tcW w:w="539" w:type="pct"/>
            <w:tcPrChange w:id="26312" w:author="Greg Clendenning" w:date="2024-04-16T16:42:00Z">
              <w:tcPr>
                <w:tcW w:w="634" w:type="pct"/>
                <w:gridSpan w:val="2"/>
              </w:tcPr>
            </w:tcPrChange>
          </w:tcPr>
          <w:p w14:paraId="1DFBFF8A" w14:textId="469585E7" w:rsidR="004E6452" w:rsidRPr="001570EA" w:rsidDel="007D6091" w:rsidRDefault="00FA5174">
            <w:pPr>
              <w:pStyle w:val="TableCell"/>
              <w:spacing w:before="60" w:after="60"/>
              <w:jc w:val="center"/>
              <w:rPr>
                <w:rFonts w:eastAsia="Arial Unicode MS" w:cs="Arial"/>
                <w:iCs/>
                <w:szCs w:val="18"/>
              </w:rPr>
            </w:pPr>
            <w:del w:id="26313" w:author="Greg Clendenning" w:date="2024-04-16T16:42:00Z">
              <w:r>
                <w:rPr>
                  <w:rFonts w:eastAsia="Arial Unicode MS" w:cs="Arial"/>
                  <w:iCs/>
                  <w:szCs w:val="18"/>
                </w:rPr>
                <w:delText>7</w:delText>
              </w:r>
            </w:del>
            <w:ins w:id="26314" w:author="Greg Clendenning" w:date="2024-04-16T16:42:00Z">
              <w:r w:rsidR="004E6452" w:rsidRPr="001570EA">
                <w:rPr>
                  <w:rFonts w:eastAsia="Arial Unicode MS" w:cs="Arial"/>
                  <w:iCs/>
                  <w:szCs w:val="18"/>
                </w:rPr>
                <w:t>5</w:t>
              </w:r>
            </w:ins>
          </w:p>
        </w:tc>
      </w:tr>
      <w:tr w:rsidR="004E6452" w:rsidRPr="001570EA" w14:paraId="6517F1C4"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315" w:author="Greg Clendenning" w:date="2024-04-16T16:42:00Z">
            <w:tblPrEx>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485"/>
          <w:trPrChange w:id="26316" w:author="Greg Clendenning" w:date="2024-04-16T16:42:00Z">
            <w:trPr>
              <w:gridAfter w:val="0"/>
            </w:trPr>
          </w:trPrChange>
        </w:trPr>
        <w:tc>
          <w:tcPr>
            <w:tcW w:w="2276" w:type="pct"/>
            <w:vAlign w:val="center"/>
            <w:tcPrChange w:id="26317" w:author="Greg Clendenning" w:date="2024-04-16T16:42:00Z">
              <w:tcPr>
                <w:tcW w:w="2449" w:type="pct"/>
                <w:gridSpan w:val="2"/>
              </w:tcPr>
            </w:tcPrChange>
          </w:tcPr>
          <w:p w14:paraId="436C5376" w14:textId="1396CA66" w:rsidR="004E6452" w:rsidRPr="001570EA" w:rsidRDefault="008A402F">
            <w:pPr>
              <w:pStyle w:val="TableCell"/>
              <w:spacing w:before="60" w:after="60"/>
              <w:jc w:val="left"/>
              <w:rPr>
                <w:szCs w:val="18"/>
              </w:rPr>
            </w:pPr>
            <m:oMath>
              <m:sSub>
                <m:sSubPr>
                  <m:ctrlPr>
                    <w:del w:id="26318" w:author="Greg Clendenning" w:date="2024-04-16T16:42:00Z">
                      <w:rPr>
                        <w:rFonts w:ascii="Cambria Math" w:hAnsi="Cambria Math"/>
                        <w:i/>
                        <w:szCs w:val="18"/>
                      </w:rPr>
                    </w:del>
                  </m:ctrlPr>
                </m:sSubPr>
                <m:e>
                  <m:r>
                    <w:del w:id="26319" w:author="Greg Clendenning" w:date="2024-04-16T16:42:00Z">
                      <w:rPr>
                        <w:rFonts w:ascii="Cambria Math" w:hAnsi="Cambria Math"/>
                        <w:szCs w:val="18"/>
                      </w:rPr>
                      <m:t>CF</m:t>
                    </w:del>
                  </m:r>
                </m:e>
                <m:sub>
                  <m:r>
                    <w:del w:id="26320" w:author="Greg Clendenning" w:date="2024-04-16T16:42:00Z">
                      <w:rPr>
                        <w:rFonts w:ascii="Cambria Math" w:hAnsi="Cambria Math"/>
                        <w:szCs w:val="18"/>
                      </w:rPr>
                      <m:t>lig</m:t>
                    </w:del>
                  </m:r>
                  <m:r>
                    <w:del w:id="26321" w:author="Greg Clendenning" w:date="2024-04-16T16:42:00Z">
                      <w:rPr>
                        <w:rFonts w:ascii="Cambria Math" w:hAnsi="Cambria Math"/>
                        <w:szCs w:val="18"/>
                      </w:rPr>
                      <m:t>h</m:t>
                    </w:del>
                  </m:r>
                  <m:r>
                    <w:del w:id="26322" w:author="Greg Clendenning" w:date="2024-04-16T16:42:00Z">
                      <w:rPr>
                        <w:rFonts w:ascii="Cambria Math" w:hAnsi="Cambria Math"/>
                        <w:szCs w:val="18"/>
                      </w:rPr>
                      <m:t>ting</m:t>
                    </w:del>
                  </m:r>
                </m:sub>
              </m:sSub>
            </m:oMath>
            <w:del w:id="26323" w:author="Greg Clendenning" w:date="2024-04-16T16:42:00Z">
              <w:r w:rsidR="00FA5174">
                <w:rPr>
                  <w:szCs w:val="18"/>
                </w:rPr>
                <w:delText xml:space="preserve"> </w:delText>
              </w:r>
              <w:r w:rsidR="00FA5174" w:rsidRPr="00FE64DB">
                <w:rPr>
                  <w:szCs w:val="18"/>
                </w:rPr>
                <w:delText>,</w:delText>
              </w:r>
            </w:del>
            <m:oMath>
              <m:r>
                <w:ins w:id="26324" w:author="Greg Clendenning" w:date="2024-04-16T16:42:00Z">
                  <w:rPr>
                    <w:rFonts w:ascii="Cambria Math" w:hAnsi="Cambria Math" w:cs="Arial"/>
                  </w:rPr>
                  <m:t>ETD</m:t>
                </w:ins>
              </m:r>
              <m:sSub>
                <m:sSubPr>
                  <m:ctrlPr>
                    <w:ins w:id="26325" w:author="Greg Clendenning" w:date="2024-04-16T16:42:00Z">
                      <w:rPr>
                        <w:rFonts w:ascii="Cambria Math" w:hAnsi="Cambria Math" w:cs="Arial"/>
                      </w:rPr>
                    </w:ins>
                  </m:ctrlPr>
                </m:sSubPr>
                <m:e>
                  <m:r>
                    <w:ins w:id="26326" w:author="Greg Clendenning" w:date="2024-04-16T16:42:00Z">
                      <w:rPr>
                        <w:rFonts w:ascii="Cambria Math" w:hAnsi="Cambria Math" w:cs="Arial"/>
                      </w:rPr>
                      <m:t>F</m:t>
                    </w:ins>
                  </m:r>
                </m:e>
                <m:sub>
                  <m:r>
                    <w:ins w:id="26327" w:author="Greg Clendenning" w:date="2024-04-16T16:42:00Z">
                      <w:rPr>
                        <w:rFonts w:ascii="Cambria Math" w:hAnsi="Cambria Math" w:cs="Arial"/>
                      </w:rPr>
                      <m:t>w</m:t>
                    </w:ins>
                  </m:r>
                </m:sub>
              </m:sSub>
            </m:oMath>
            <w:ins w:id="26328" w:author="Greg Clendenning" w:date="2024-04-16T16:42:00Z">
              <w:r w:rsidR="004E6452" w:rsidRPr="001570EA">
                <w:t>, Winter energy to</w:t>
              </w:r>
            </w:ins>
            <w:r w:rsidR="004E6452" w:rsidRPr="001570EA">
              <w:t xml:space="preserve"> Demand </w:t>
            </w:r>
            <w:del w:id="26329" w:author="Greg Clendenning" w:date="2024-04-16T16:42:00Z">
              <w:r w:rsidR="00FA5174" w:rsidRPr="00FE64DB">
                <w:rPr>
                  <w:szCs w:val="18"/>
                </w:rPr>
                <w:delText>Coincidence</w:delText>
              </w:r>
              <w:r w:rsidR="00FA5174">
                <w:rPr>
                  <w:szCs w:val="18"/>
                </w:rPr>
                <w:delText xml:space="preserve"> </w:delText>
              </w:r>
            </w:del>
            <w:r w:rsidR="004E6452" w:rsidRPr="001570EA">
              <w:t>Factor</w:t>
            </w:r>
          </w:p>
        </w:tc>
        <w:tc>
          <w:tcPr>
            <w:tcW w:w="837" w:type="pct"/>
            <w:vAlign w:val="center"/>
            <w:tcPrChange w:id="26330" w:author="Greg Clendenning" w:date="2024-04-16T16:42:00Z">
              <w:tcPr>
                <w:tcW w:w="523" w:type="pct"/>
              </w:tcPr>
            </w:tcPrChange>
          </w:tcPr>
          <w:p w14:paraId="2DCABB65" w14:textId="1ADF5CBC" w:rsidR="004E6452" w:rsidRPr="001570EA" w:rsidRDefault="008A402F">
            <w:pPr>
              <w:pStyle w:val="TableCell"/>
              <w:spacing w:before="60" w:after="60"/>
              <w:jc w:val="center"/>
              <w:rPr>
                <w:rFonts w:eastAsia="Arial Unicode MS"/>
                <w:i/>
                <w:rPrChange w:id="26331" w:author="Greg Clendenning" w:date="2024-04-16T16:42:00Z">
                  <w:rPr>
                    <w:rFonts w:eastAsia="Arial Unicode MS"/>
                  </w:rPr>
                </w:rPrChange>
              </w:rPr>
            </w:pPr>
            <m:oMath>
              <m:f>
                <m:fPr>
                  <m:ctrlPr>
                    <w:ins w:id="26332" w:author="Greg Clendenning" w:date="2024-04-16T16:42:00Z">
                      <w:rPr>
                        <w:rFonts w:ascii="Cambria Math" w:eastAsia="Arial Unicode MS" w:hAnsi="Cambria Math"/>
                        <w:i/>
                        <w:iCs/>
                      </w:rPr>
                    </w:ins>
                  </m:ctrlPr>
                </m:fPr>
                <m:num>
                  <m:r>
                    <w:ins w:id="26333" w:author="Greg Clendenning" w:date="2024-04-16T16:42:00Z">
                      <w:rPr>
                        <w:rFonts w:ascii="Cambria Math" w:eastAsia="Arial Unicode MS" w:hAnsi="Cambria Math"/>
                      </w:rPr>
                      <m:t>kW</m:t>
                    </w:ins>
                  </m:r>
                </m:num>
                <m:den>
                  <m:r>
                    <w:ins w:id="26334" w:author="Greg Clendenning" w:date="2024-04-16T16:42:00Z">
                      <w:rPr>
                        <w:rFonts w:ascii="Cambria Math" w:eastAsia="Arial Unicode MS" w:hAnsi="Cambria Math"/>
                      </w:rPr>
                      <m:t>kW</m:t>
                    </w:ins>
                  </m:r>
                  <m:r>
                    <w:ins w:id="26335" w:author="Greg Clendenning" w:date="2024-04-16T16:42:00Z">
                      <w:rPr>
                        <w:rFonts w:ascii="Cambria Math" w:eastAsia="Arial Unicode MS" w:hAnsi="Cambria Math"/>
                      </w:rPr>
                      <m:t>h</m:t>
                    </w:ins>
                  </m:r>
                </m:den>
              </m:f>
            </m:oMath>
            <w:moveFromRangeStart w:id="26336" w:author="Greg Clendenning" w:date="2024-04-16T16:42:00Z" w:name="move164178279"/>
            <w:moveFrom w:id="26337" w:author="Greg Clendenning" w:date="2024-04-16T16:42:00Z">
              <w:r w:rsidR="00C71CAA" w:rsidRPr="001570EA">
                <w:rPr>
                  <w:i/>
                  <w:szCs w:val="18"/>
                </w:rPr>
                <w:t>Proportion</w:t>
              </w:r>
            </w:moveFrom>
            <w:moveFromRangeEnd w:id="26336"/>
          </w:p>
        </w:tc>
        <w:tc>
          <w:tcPr>
            <w:tcW w:w="1348" w:type="pct"/>
            <w:vAlign w:val="center"/>
            <w:tcPrChange w:id="26338" w:author="Greg Clendenning" w:date="2024-04-16T16:42:00Z">
              <w:tcPr>
                <w:tcW w:w="1394" w:type="pct"/>
                <w:gridSpan w:val="2"/>
              </w:tcPr>
            </w:tcPrChange>
          </w:tcPr>
          <w:p w14:paraId="5583F040" w14:textId="05F55C30" w:rsidR="004E6452" w:rsidRPr="001570EA" w:rsidRDefault="00FA5174">
            <w:pPr>
              <w:pStyle w:val="TableCell"/>
              <w:spacing w:before="60" w:after="60"/>
              <w:jc w:val="center"/>
              <w:rPr>
                <w:rFonts w:eastAsia="Arial Unicode MS" w:cs="Arial"/>
                <w:iCs/>
                <w:szCs w:val="18"/>
              </w:rPr>
            </w:pPr>
            <w:del w:id="26339" w:author="Greg Clendenning" w:date="2024-04-16T16:42:00Z">
              <w:r>
                <w:rPr>
                  <w:rFonts w:eastAsia="Arial Unicode MS" w:cs="Arial"/>
                  <w:iCs/>
                  <w:szCs w:val="18"/>
                </w:rPr>
                <w:delText xml:space="preserve">See Section </w:delText>
              </w:r>
              <w:r>
                <w:rPr>
                  <w:rFonts w:eastAsia="Arial Unicode MS" w:cs="Arial"/>
                  <w:iCs/>
                  <w:szCs w:val="18"/>
                </w:rPr>
                <w:fldChar w:fldCharType="begin"/>
              </w:r>
              <w:r>
                <w:rPr>
                  <w:rFonts w:eastAsia="Arial Unicode MS" w:cs="Arial"/>
                  <w:iCs/>
                  <w:szCs w:val="18"/>
                </w:rPr>
                <w:delInstrText xml:space="preserve"> REF _Ref395185685 \r \h  \* MERGEFORMAT </w:del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delText>2.1</w:delText>
              </w:r>
              <w:r>
                <w:rPr>
                  <w:rFonts w:eastAsia="Arial Unicode MS" w:cs="Arial"/>
                  <w:iCs/>
                  <w:szCs w:val="18"/>
                </w:rPr>
                <w:fldChar w:fldCharType="end"/>
              </w:r>
            </w:del>
            <w:ins w:id="26340" w:author="Greg Clendenning" w:date="2024-04-16T16:42:00Z">
              <w:r w:rsidR="004E6452" w:rsidRPr="001570EA">
                <w:rPr>
                  <w:rFonts w:eastAsia="Arial Unicode MS" w:cs="Arial"/>
                  <w:iCs/>
                  <w:szCs w:val="18"/>
                </w:rPr>
                <w:t>SF Only: 0.0001788</w:t>
              </w:r>
            </w:ins>
          </w:p>
        </w:tc>
        <w:tc>
          <w:tcPr>
            <w:tcW w:w="539" w:type="pct"/>
            <w:tcPrChange w:id="26341" w:author="Greg Clendenning" w:date="2024-04-16T16:42:00Z">
              <w:tcPr>
                <w:tcW w:w="634" w:type="pct"/>
                <w:gridSpan w:val="2"/>
              </w:tcPr>
            </w:tcPrChange>
          </w:tcPr>
          <w:p w14:paraId="41A4A9EE" w14:textId="30DE4048" w:rsidR="004E6452" w:rsidRPr="001570EA" w:rsidRDefault="00FA5174">
            <w:pPr>
              <w:pStyle w:val="TableCell"/>
              <w:spacing w:before="60" w:after="60"/>
              <w:jc w:val="center"/>
              <w:rPr>
                <w:rFonts w:eastAsia="Arial Unicode MS" w:cs="Arial"/>
                <w:iCs/>
                <w:szCs w:val="18"/>
              </w:rPr>
            </w:pPr>
            <w:del w:id="26342" w:author="Greg Clendenning" w:date="2024-04-16T16:42:00Z">
              <w:r>
                <w:rPr>
                  <w:rFonts w:eastAsia="Arial Unicode MS" w:cs="Arial"/>
                  <w:iCs/>
                  <w:szCs w:val="18"/>
                </w:rPr>
                <w:delText>7</w:delText>
              </w:r>
            </w:del>
            <w:ins w:id="26343" w:author="Greg Clendenning" w:date="2024-04-16T16:42:00Z">
              <w:r w:rsidR="004E6452" w:rsidRPr="001570EA">
                <w:rPr>
                  <w:rFonts w:eastAsia="Arial Unicode MS" w:cs="Arial"/>
                  <w:iCs/>
                  <w:szCs w:val="18"/>
                </w:rPr>
                <w:t>5</w:t>
              </w:r>
            </w:ins>
          </w:p>
        </w:tc>
      </w:tr>
      <w:bookmarkEnd w:id="26253"/>
    </w:tbl>
    <w:p w14:paraId="62A2D207" w14:textId="77777777" w:rsidR="004E6452" w:rsidRPr="001570EA" w:rsidRDefault="004E6452" w:rsidP="004E6452">
      <w:pPr>
        <w:pStyle w:val="Caption"/>
      </w:pPr>
    </w:p>
    <w:p w14:paraId="1B6050FA" w14:textId="5954CF64" w:rsidR="004E6452" w:rsidRPr="001570EA" w:rsidRDefault="004E6452" w:rsidP="004E6452">
      <w:pPr>
        <w:pStyle w:val="Caption"/>
      </w:pPr>
      <w:bookmarkStart w:id="26344" w:name="_Ref532477018"/>
      <w:bookmarkStart w:id="26345" w:name="_Toc4759834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6346" w:author="Greg Clendenning" w:date="2024-04-16T16:42:00Z">
        <w:r w:rsidR="003D6F35">
          <w:rPr>
            <w:noProof/>
          </w:rPr>
          <w:delText>101</w:delText>
        </w:r>
      </w:del>
      <w:ins w:id="26347" w:author="Greg Clendenning" w:date="2024-04-16T16:42:00Z">
        <w:r w:rsidR="002E093A" w:rsidRPr="001570EA">
          <w:rPr>
            <w:noProof/>
          </w:rPr>
          <w:t>123</w:t>
        </w:r>
      </w:ins>
      <w:r w:rsidR="002E093A" w:rsidRPr="001570EA">
        <w:fldChar w:fldCharType="end"/>
      </w:r>
      <w:bookmarkEnd w:id="26344"/>
      <w:r w:rsidRPr="001570EA">
        <w:t>: Assumed Wattage of ENERGY STAR Ceiling Fans on High Setting</w:t>
      </w:r>
      <w:bookmarkEnd w:id="26345"/>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Change w:id="26348">
          <w:tblGrid>
            <w:gridCol w:w="3758"/>
            <w:gridCol w:w="1709"/>
            <w:gridCol w:w="1850"/>
          </w:tblGrid>
        </w:tblGridChange>
      </w:tblGrid>
      <w:tr w:rsidR="004E6452" w:rsidRPr="001570EA" w14:paraId="5DE13238" w14:textId="77777777">
        <w:tc>
          <w:tcPr>
            <w:tcW w:w="2568" w:type="pct"/>
            <w:shd w:val="clear" w:color="auto" w:fill="BFBFBF" w:themeFill="background1" w:themeFillShade="BF"/>
            <w:vAlign w:val="center"/>
          </w:tcPr>
          <w:p w14:paraId="590F5904" w14:textId="77777777" w:rsidR="004E6452" w:rsidRPr="001570EA" w:rsidRDefault="004E6452">
            <w:pPr>
              <w:pStyle w:val="Caption"/>
              <w:jc w:val="center"/>
              <w:rPr>
                <w:rFonts w:ascii="Arial" w:hAnsi="Arial" w:cs="Arial"/>
                <w:sz w:val="18"/>
                <w:szCs w:val="18"/>
              </w:rPr>
            </w:pPr>
            <w:r w:rsidRPr="001570EA">
              <w:rPr>
                <w:rFonts w:ascii="Arial" w:hAnsi="Arial" w:cs="Arial"/>
                <w:sz w:val="18"/>
                <w:szCs w:val="18"/>
              </w:rPr>
              <w:t>Ceiling Fan Type</w:t>
            </w:r>
          </w:p>
        </w:tc>
        <w:tc>
          <w:tcPr>
            <w:tcW w:w="1168" w:type="pct"/>
            <w:shd w:val="clear" w:color="auto" w:fill="BFBFBF" w:themeFill="background1" w:themeFillShade="BF"/>
            <w:vAlign w:val="bottom"/>
          </w:tcPr>
          <w:p w14:paraId="3CD6D242" w14:textId="77777777" w:rsidR="004E6452" w:rsidRPr="001570EA" w:rsidRDefault="004E6452">
            <w:pPr>
              <w:pStyle w:val="TableCell"/>
              <w:spacing w:before="60" w:after="60"/>
              <w:jc w:val="center"/>
              <w:rPr>
                <w:b/>
                <w:szCs w:val="18"/>
              </w:rPr>
            </w:pPr>
            <w:r w:rsidRPr="001570EA">
              <w:rPr>
                <w:b/>
                <w:szCs w:val="18"/>
              </w:rPr>
              <w:t>Diameter, D (inches)</w:t>
            </w:r>
          </w:p>
        </w:tc>
        <w:tc>
          <w:tcPr>
            <w:tcW w:w="1264" w:type="pct"/>
            <w:shd w:val="clear" w:color="auto" w:fill="BFBFBF" w:themeFill="background1" w:themeFillShade="BF"/>
            <w:vAlign w:val="bottom"/>
          </w:tcPr>
          <w:p w14:paraId="184D05B8" w14:textId="25A502E0" w:rsidR="004E6452" w:rsidRPr="001570EA" w:rsidRDefault="008A402F">
            <w:pPr>
              <w:pStyle w:val="TableCell"/>
              <w:spacing w:before="60" w:after="60"/>
              <w:jc w:val="center"/>
              <w:rPr>
                <w:b/>
                <w:szCs w:val="18"/>
              </w:rPr>
            </w:pPr>
            <m:oMath>
              <m:sSub>
                <m:sSubPr>
                  <m:ctrlPr>
                    <w:del w:id="26349" w:author="Greg Clendenning" w:date="2024-04-16T16:42:00Z">
                      <w:rPr>
                        <w:rFonts w:ascii="Cambria Math" w:hAnsi="Cambria Math" w:cs="Arial"/>
                        <w:b/>
                        <w:szCs w:val="18"/>
                      </w:rPr>
                    </w:del>
                  </m:ctrlPr>
                </m:sSubPr>
                <m:e>
                  <m:r>
                    <w:del w:id="26350" w:author="Greg Clendenning" w:date="2024-04-16T16:42:00Z">
                      <m:rPr>
                        <m:sty m:val="b"/>
                      </m:rPr>
                      <w:rPr>
                        <w:rFonts w:ascii="Cambria Math" w:hAnsi="Cambria Math" w:cs="Arial"/>
                        <w:szCs w:val="18"/>
                      </w:rPr>
                      <m:t>D</m:t>
                    </w:del>
                  </m:r>
                  <m:r>
                    <w:del w:id="26351" w:author="Greg Clendenning" w:date="2024-04-16T16:42:00Z">
                      <m:rPr>
                        <m:sty m:val="bi"/>
                      </m:rPr>
                      <w:rPr>
                        <w:rFonts w:ascii="Cambria Math" w:hAnsi="Cambria Math" w:cs="Arial"/>
                        <w:szCs w:val="18"/>
                      </w:rPr>
                      <m:t>W</m:t>
                    </w:del>
                  </m:r>
                </m:e>
                <m:sub>
                  <m:r>
                    <w:del w:id="26352" w:author="Greg Clendenning" w:date="2024-04-16T16:42:00Z">
                      <m:rPr>
                        <m:sty m:val="bi"/>
                      </m:rPr>
                      <w:rPr>
                        <w:rFonts w:ascii="Cambria Math" w:hAnsi="Cambria Math" w:cs="Arial"/>
                        <w:szCs w:val="18"/>
                      </w:rPr>
                      <m:t>fan</m:t>
                    </w:del>
                  </m:r>
                </m:sub>
              </m:sSub>
              <m:sSub>
                <m:sSubPr>
                  <m:ctrlPr>
                    <w:ins w:id="26353" w:author="Greg Clendenning" w:date="2024-04-16T16:42:00Z">
                      <w:rPr>
                        <w:rFonts w:ascii="Cambria Math" w:hAnsi="Cambria Math" w:cs="Arial"/>
                        <w:b/>
                        <w:szCs w:val="18"/>
                      </w:rPr>
                    </w:ins>
                  </m:ctrlPr>
                </m:sSubPr>
                <m:e>
                  <m:r>
                    <w:ins w:id="26354" w:author="Greg Clendenning" w:date="2024-04-16T16:42:00Z">
                      <w:rPr>
                        <w:rFonts w:ascii="Cambria Math" w:hAnsi="Cambria Math"/>
                      </w:rPr>
                      <m:t>∆</m:t>
                    </w:ins>
                  </m:r>
                  <m:r>
                    <w:ins w:id="26355" w:author="Greg Clendenning" w:date="2024-04-16T16:42:00Z">
                      <m:rPr>
                        <m:sty m:val="bi"/>
                      </m:rPr>
                      <w:rPr>
                        <w:rFonts w:ascii="Cambria Math" w:hAnsi="Cambria Math" w:cs="Arial"/>
                        <w:szCs w:val="18"/>
                      </w:rPr>
                      <m:t>W</m:t>
                    </w:ins>
                  </m:r>
                </m:e>
                <m:sub>
                  <m:r>
                    <w:ins w:id="26356" w:author="Greg Clendenning" w:date="2024-04-16T16:42:00Z">
                      <m:rPr>
                        <m:sty m:val="bi"/>
                      </m:rPr>
                      <w:rPr>
                        <w:rFonts w:ascii="Cambria Math" w:hAnsi="Cambria Math" w:cs="Arial"/>
                        <w:szCs w:val="18"/>
                      </w:rPr>
                      <m:t>fan</m:t>
                    </w:ins>
                  </m:r>
                </m:sub>
              </m:sSub>
            </m:oMath>
            <w:r w:rsidR="004E6452" w:rsidRPr="001570EA">
              <w:rPr>
                <w:b/>
                <w:szCs w:val="18"/>
                <w:vertAlign w:val="subscript"/>
              </w:rPr>
              <w:t xml:space="preserve"> </w:t>
            </w:r>
            <w:r w:rsidR="004E6452" w:rsidRPr="001570EA">
              <w:rPr>
                <w:b/>
                <w:szCs w:val="18"/>
              </w:rPr>
              <w:t>(Watts)</w:t>
            </w:r>
          </w:p>
        </w:tc>
      </w:tr>
      <w:tr w:rsidR="004E6452" w:rsidRPr="001570EA" w14:paraId="64485C1C" w14:textId="77777777">
        <w:trPr>
          <w:trHeight w:val="77"/>
        </w:trPr>
        <w:tc>
          <w:tcPr>
            <w:tcW w:w="2568" w:type="pct"/>
            <w:vMerge w:val="restart"/>
            <w:vAlign w:val="center"/>
          </w:tcPr>
          <w:p w14:paraId="23506809" w14:textId="77777777" w:rsidR="004E6452" w:rsidRPr="001570EA" w:rsidRDefault="004E6452">
            <w:pPr>
              <w:pStyle w:val="TableCell"/>
              <w:spacing w:before="60" w:after="60"/>
              <w:jc w:val="left"/>
              <w:rPr>
                <w:szCs w:val="18"/>
              </w:rPr>
            </w:pPr>
            <w:r w:rsidRPr="001570EA">
              <w:rPr>
                <w:szCs w:val="18"/>
              </w:rPr>
              <w:t>Standard and Low-Mount High Speed</w:t>
            </w:r>
            <w:r w:rsidRPr="001570EA">
              <w:rPr>
                <w:szCs w:val="18"/>
              </w:rPr>
              <w:br/>
              <w:t>Small Diameter (HSSD) Ceiling Fans</w:t>
            </w:r>
          </w:p>
        </w:tc>
        <w:tc>
          <w:tcPr>
            <w:tcW w:w="1168" w:type="pct"/>
          </w:tcPr>
          <w:p w14:paraId="5EB3E501"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1264" w:type="pct"/>
          </w:tcPr>
          <w:p w14:paraId="366538FF"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p>
        </w:tc>
      </w:tr>
      <w:tr w:rsidR="004E6452" w:rsidRPr="001570EA" w14:paraId="180FE06B" w14:textId="77777777">
        <w:tc>
          <w:tcPr>
            <w:tcW w:w="2568" w:type="pct"/>
            <w:vMerge/>
          </w:tcPr>
          <w:p w14:paraId="47029755" w14:textId="77777777" w:rsidR="004E6452" w:rsidRPr="001570EA" w:rsidRDefault="004E6452">
            <w:pPr>
              <w:pStyle w:val="TableCell"/>
              <w:spacing w:before="60" w:after="60"/>
              <w:jc w:val="left"/>
              <w:rPr>
                <w:szCs w:val="18"/>
              </w:rPr>
            </w:pPr>
          </w:p>
        </w:tc>
        <w:tc>
          <w:tcPr>
            <w:tcW w:w="1168" w:type="pct"/>
          </w:tcPr>
          <w:p w14:paraId="497466B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
          <w:p w14:paraId="1194E48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23</w:t>
            </w:r>
          </w:p>
        </w:tc>
      </w:tr>
      <w:tr w:rsidR="004E6452" w:rsidRPr="001570EA" w14:paraId="7C454C95" w14:textId="77777777">
        <w:trPr>
          <w:trHeight w:val="58"/>
        </w:trPr>
        <w:tc>
          <w:tcPr>
            <w:tcW w:w="2568" w:type="pct"/>
            <w:vMerge/>
          </w:tcPr>
          <w:p w14:paraId="34212663" w14:textId="77777777" w:rsidR="004E6452" w:rsidRPr="001570EA" w:rsidRDefault="004E6452">
            <w:pPr>
              <w:pStyle w:val="TableCell"/>
              <w:spacing w:before="60" w:after="60"/>
              <w:jc w:val="left"/>
              <w:rPr>
                <w:szCs w:val="18"/>
              </w:rPr>
            </w:pPr>
          </w:p>
        </w:tc>
        <w:tc>
          <w:tcPr>
            <w:tcW w:w="1168" w:type="pct"/>
          </w:tcPr>
          <w:p w14:paraId="76CA82AC"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1264" w:type="pct"/>
          </w:tcPr>
          <w:p w14:paraId="5203F11A"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1</w:t>
            </w:r>
          </w:p>
        </w:tc>
      </w:tr>
      <w:tr w:rsidR="004E6452" w:rsidRPr="001570EA" w14:paraId="7349268D" w14:textId="77777777">
        <w:tblPrEx>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357" w:author="Greg Clendenning" w:date="2024-04-16T16:42:00Z">
            <w:tblPrEx>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568" w:type="pct"/>
            <w:vAlign w:val="bottom"/>
            <w:tcPrChange w:id="26358" w:author="Greg Clendenning" w:date="2024-04-16T16:42:00Z">
              <w:tcPr>
                <w:tcW w:w="2568" w:type="pct"/>
              </w:tcPr>
            </w:tcPrChange>
          </w:tcPr>
          <w:p w14:paraId="0997DDAD" w14:textId="77777777" w:rsidR="004E6452" w:rsidRPr="001570EA" w:rsidRDefault="004E6452">
            <w:pPr>
              <w:pStyle w:val="TableCell"/>
              <w:spacing w:before="60" w:after="60"/>
              <w:jc w:val="left"/>
              <w:rPr>
                <w:szCs w:val="18"/>
              </w:rPr>
            </w:pPr>
            <w:r w:rsidRPr="001570EA">
              <w:rPr>
                <w:szCs w:val="18"/>
              </w:rPr>
              <w:t>Hugger Ceiling Fan</w:t>
            </w:r>
            <w:r w:rsidRPr="001570EA">
              <w:rPr>
                <w:rStyle w:val="FootnoteReference"/>
                <w:szCs w:val="18"/>
              </w:rPr>
              <w:footnoteReference w:id="80"/>
            </w:r>
          </w:p>
        </w:tc>
        <w:tc>
          <w:tcPr>
            <w:tcW w:w="1168" w:type="pct"/>
            <w:tcPrChange w:id="26363" w:author="Greg Clendenning" w:date="2024-04-16T16:42:00Z">
              <w:tcPr>
                <w:tcW w:w="1168" w:type="pct"/>
              </w:tcPr>
            </w:tcPrChange>
          </w:tcPr>
          <w:p w14:paraId="221FFEE8"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1264" w:type="pct"/>
            <w:tcPrChange w:id="26364" w:author="Greg Clendenning" w:date="2024-04-16T16:42:00Z">
              <w:tcPr>
                <w:tcW w:w="1264" w:type="pct"/>
              </w:tcPr>
            </w:tcPrChange>
          </w:tcPr>
          <w:p w14:paraId="4082C194"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3</w:t>
            </w:r>
          </w:p>
        </w:tc>
      </w:tr>
    </w:tbl>
    <w:p w14:paraId="5858DC9E" w14:textId="77777777" w:rsidR="004E6452" w:rsidRPr="001570EA" w:rsidRDefault="004E6452" w:rsidP="004E6452"/>
    <w:p w14:paraId="64147ABA" w14:textId="77777777" w:rsidR="004E6452" w:rsidRPr="001570EA" w:rsidRDefault="004E6452" w:rsidP="004E6452">
      <w:pPr>
        <w:pStyle w:val="SubStyle"/>
      </w:pPr>
      <w:r w:rsidRPr="001570EA">
        <w:t>Default Savings</w:t>
      </w:r>
    </w:p>
    <w:p w14:paraId="00B52FE7" w14:textId="466C1328" w:rsidR="004E6452" w:rsidRPr="001570EA" w:rsidRDefault="004E6452" w:rsidP="004E6452">
      <w:pPr>
        <w:pStyle w:val="Caption"/>
      </w:pPr>
      <w:bookmarkStart w:id="26365" w:name="_Toc4759834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6366" w:author="Greg Clendenning" w:date="2024-04-16T16:42:00Z">
        <w:r w:rsidR="003D6F35">
          <w:rPr>
            <w:noProof/>
          </w:rPr>
          <w:delText>102</w:delText>
        </w:r>
      </w:del>
      <w:ins w:id="26367" w:author="Greg Clendenning" w:date="2024-04-16T16:42:00Z">
        <w:r w:rsidR="002E093A" w:rsidRPr="001570EA">
          <w:rPr>
            <w:noProof/>
          </w:rPr>
          <w:t>124</w:t>
        </w:r>
      </w:ins>
      <w:r w:rsidR="002E093A" w:rsidRPr="001570EA">
        <w:fldChar w:fldCharType="end"/>
      </w:r>
      <w:r w:rsidRPr="001570EA">
        <w:t xml:space="preserve">: Energy Savings and </w:t>
      </w:r>
      <w:ins w:id="26368" w:author="Greg Clendenning" w:date="2024-04-16T16:42:00Z">
        <w:r w:rsidRPr="001570EA">
          <w:t xml:space="preserve">Peak </w:t>
        </w:r>
      </w:ins>
      <w:r w:rsidRPr="001570EA">
        <w:t>Demand Reductions for ENERGY STAR Ceiling Fans</w:t>
      </w:r>
      <w:bookmarkEnd w:id="26365"/>
      <w:r w:rsidRPr="001570EA">
        <w:t xml:space="preserve"> </w:t>
      </w:r>
    </w:p>
    <w:tbl>
      <w:tblPr>
        <w:tblW w:w="83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1483"/>
        <w:gridCol w:w="1369"/>
        <w:gridCol w:w="1881"/>
        <w:gridCol w:w="2003"/>
      </w:tblGrid>
      <w:tr w:rsidR="00475EB1" w:rsidRPr="001570EA" w14:paraId="0D68EFBF" w14:textId="77777777">
        <w:tc>
          <w:tcPr>
            <w:tcW w:w="1033" w:type="pct"/>
            <w:shd w:val="clear" w:color="auto" w:fill="BFBFBF"/>
            <w:vAlign w:val="center"/>
          </w:tcPr>
          <w:p w14:paraId="41FB6DD6" w14:textId="77777777" w:rsidR="004E6452" w:rsidRPr="001570EA" w:rsidRDefault="004E6452">
            <w:pPr>
              <w:pStyle w:val="TableCell"/>
              <w:spacing w:before="60" w:after="60"/>
              <w:jc w:val="center"/>
              <w:rPr>
                <w:b/>
                <w:bCs/>
                <w:szCs w:val="18"/>
              </w:rPr>
            </w:pPr>
            <w:r w:rsidRPr="001570EA">
              <w:rPr>
                <w:b/>
                <w:bCs/>
                <w:szCs w:val="18"/>
              </w:rPr>
              <w:t>Product Type</w:t>
            </w:r>
            <w:r w:rsidRPr="001570EA">
              <w:rPr>
                <w:b/>
                <w:bCs/>
                <w:szCs w:val="18"/>
              </w:rPr>
              <w:br/>
              <w:t>(Fan Only)</w:t>
            </w:r>
          </w:p>
        </w:tc>
        <w:tc>
          <w:tcPr>
            <w:tcW w:w="945" w:type="pct"/>
            <w:shd w:val="clear" w:color="auto" w:fill="BFBFBF"/>
            <w:vAlign w:val="bottom"/>
          </w:tcPr>
          <w:p w14:paraId="65B17811" w14:textId="77777777" w:rsidR="004E6452" w:rsidRPr="001570EA" w:rsidRDefault="004E6452">
            <w:pPr>
              <w:pStyle w:val="TableCell"/>
              <w:spacing w:before="60" w:after="60"/>
              <w:jc w:val="center"/>
              <w:rPr>
                <w:b/>
                <w:bCs/>
                <w:szCs w:val="18"/>
              </w:rPr>
            </w:pPr>
            <w:r w:rsidRPr="001570EA">
              <w:rPr>
                <w:b/>
                <w:szCs w:val="18"/>
              </w:rPr>
              <w:t>Diameter, D (inches)</w:t>
            </w:r>
          </w:p>
        </w:tc>
        <w:tc>
          <w:tcPr>
            <w:tcW w:w="876" w:type="pct"/>
            <w:shd w:val="clear" w:color="auto" w:fill="BFBFBF"/>
            <w:vAlign w:val="center"/>
          </w:tcPr>
          <w:p w14:paraId="64581ADC" w14:textId="3B27BFD2" w:rsidR="004E6452" w:rsidRPr="001570EA" w:rsidRDefault="00FA5174">
            <w:pPr>
              <w:pStyle w:val="TableCell"/>
              <w:spacing w:before="60" w:after="60"/>
              <w:jc w:val="center"/>
              <w:rPr>
                <w:b/>
                <w:bCs/>
                <w:szCs w:val="18"/>
              </w:rPr>
            </w:pPr>
            <w:del w:id="26369" w:author="Greg Clendenning" w:date="2024-04-16T16:42:00Z">
              <w:r w:rsidRPr="0062089D">
                <w:rPr>
                  <w:b/>
                  <w:bCs/>
                  <w:szCs w:val="18"/>
                </w:rPr>
                <w:delText>Energy Savings (kWh)</w:delText>
              </w:r>
            </w:del>
            <m:oMath>
              <m:r>
                <w:ins w:id="26370" w:author="Greg Clendenning" w:date="2024-04-16T16:42:00Z">
                  <w:rPr>
                    <w:rFonts w:ascii="Cambria Math" w:hAnsi="Cambria Math"/>
                  </w:rPr>
                  <m:t>∆</m:t>
                </w:ins>
              </m:r>
              <m:r>
                <w:ins w:id="26371" w:author="Greg Clendenning" w:date="2024-04-16T16:42:00Z">
                  <m:rPr>
                    <m:sty m:val="bi"/>
                  </m:rPr>
                  <w:rPr>
                    <w:rFonts w:ascii="Cambria Math" w:hAnsi="Cambria Math" w:cs="Arial"/>
                    <w:szCs w:val="18"/>
                  </w:rPr>
                  <m:t>kWh</m:t>
                </w:ins>
              </m:r>
            </m:oMath>
          </w:p>
        </w:tc>
        <w:tc>
          <w:tcPr>
            <w:tcW w:w="891" w:type="pct"/>
            <w:shd w:val="clear" w:color="auto" w:fill="BFBFBF"/>
            <w:vAlign w:val="center"/>
          </w:tcPr>
          <w:p w14:paraId="230B5F56" w14:textId="7EF6B067" w:rsidR="004E6452" w:rsidRPr="001570EA" w:rsidRDefault="00FA5174">
            <w:pPr>
              <w:pStyle w:val="TableCell"/>
              <w:spacing w:before="60" w:after="60"/>
              <w:jc w:val="center"/>
              <w:rPr>
                <w:b/>
                <w:szCs w:val="18"/>
              </w:rPr>
            </w:pPr>
            <w:del w:id="26372" w:author="Greg Clendenning" w:date="2024-04-16T16:42:00Z">
              <w:r w:rsidRPr="0062089D">
                <w:rPr>
                  <w:b/>
                  <w:bCs/>
                  <w:szCs w:val="18"/>
                </w:rPr>
                <w:delText>Demand Reduction (kW)</w:delText>
              </w:r>
            </w:del>
            <m:oMath>
              <m:r>
                <w:ins w:id="26373" w:author="Greg Clendenning" w:date="2024-04-16T16:42:00Z">
                  <m:rPr>
                    <m:sty m:val="bi"/>
                  </m:rPr>
                  <w:rPr>
                    <w:rFonts w:ascii="Cambria Math" w:hAnsi="Cambria Math"/>
                    <w:szCs w:val="18"/>
                  </w:rPr>
                  <m:t>∆</m:t>
                </w:ins>
              </m:r>
              <m:sSub>
                <m:sSubPr>
                  <m:ctrlPr>
                    <w:ins w:id="26374" w:author="Greg Clendenning" w:date="2024-04-16T16:42:00Z">
                      <w:rPr>
                        <w:rFonts w:ascii="Cambria Math" w:hAnsi="Cambria Math"/>
                        <w:b/>
                        <w:szCs w:val="18"/>
                      </w:rPr>
                    </w:ins>
                  </m:ctrlPr>
                </m:sSubPr>
                <m:e>
                  <m:r>
                    <w:ins w:id="26375" w:author="Greg Clendenning" w:date="2024-04-16T16:42:00Z">
                      <m:rPr>
                        <m:sty m:val="bi"/>
                      </m:rPr>
                      <w:rPr>
                        <w:rFonts w:ascii="Cambria Math" w:hAnsi="Cambria Math"/>
                        <w:szCs w:val="18"/>
                      </w:rPr>
                      <m:t>kW</m:t>
                    </w:ins>
                  </m:r>
                </m:e>
                <m:sub>
                  <m:r>
                    <w:ins w:id="26376" w:author="Greg Clendenning" w:date="2024-04-16T16:42:00Z">
                      <m:rPr>
                        <m:sty m:val="bi"/>
                      </m:rPr>
                      <w:rPr>
                        <w:rFonts w:ascii="Cambria Math" w:hAnsi="Cambria Math"/>
                        <w:szCs w:val="18"/>
                      </w:rPr>
                      <m:t>summer peak</m:t>
                    </w:ins>
                  </m:r>
                </m:sub>
              </m:sSub>
            </m:oMath>
          </w:p>
        </w:tc>
        <w:tc>
          <w:tcPr>
            <w:tcW w:w="1255" w:type="pct"/>
            <w:shd w:val="clear" w:color="auto" w:fill="BFBFBF"/>
            <w:vAlign w:val="center"/>
            <w:cellIns w:id="26377" w:author="Greg Clendenning" w:date="2024-04-16T16:42:00Z"/>
          </w:tcPr>
          <w:p w14:paraId="065531EC" w14:textId="77777777" w:rsidR="004E6452" w:rsidRPr="001570EA" w:rsidRDefault="004E6452">
            <w:pPr>
              <w:pStyle w:val="TableCell"/>
              <w:spacing w:before="60" w:after="60"/>
              <w:jc w:val="center"/>
              <w:rPr>
                <w:b/>
                <w:bCs/>
                <w:szCs w:val="18"/>
              </w:rPr>
            </w:pPr>
            <m:oMathPara>
              <m:oMath>
                <m:r>
                  <w:ins w:id="26378" w:author="Greg Clendenning" w:date="2024-04-16T16:42:00Z">
                    <m:rPr>
                      <m:sty m:val="bi"/>
                    </m:rPr>
                    <w:rPr>
                      <w:rFonts w:ascii="Cambria Math" w:hAnsi="Cambria Math"/>
                      <w:szCs w:val="18"/>
                    </w:rPr>
                    <m:t>∆</m:t>
                  </w:ins>
                </m:r>
                <m:sSub>
                  <m:sSubPr>
                    <m:ctrlPr>
                      <w:ins w:id="26379" w:author="Greg Clendenning" w:date="2024-04-16T16:42:00Z">
                        <w:rPr>
                          <w:rFonts w:ascii="Cambria Math" w:hAnsi="Cambria Math"/>
                          <w:b/>
                          <w:szCs w:val="18"/>
                        </w:rPr>
                      </w:ins>
                    </m:ctrlPr>
                  </m:sSubPr>
                  <m:e>
                    <m:r>
                      <w:ins w:id="26380" w:author="Greg Clendenning" w:date="2024-04-16T16:42:00Z">
                        <m:rPr>
                          <m:sty m:val="bi"/>
                        </m:rPr>
                        <w:rPr>
                          <w:rFonts w:ascii="Cambria Math" w:hAnsi="Cambria Math"/>
                          <w:szCs w:val="18"/>
                        </w:rPr>
                        <m:t>kW</m:t>
                      </w:ins>
                    </m:r>
                  </m:e>
                  <m:sub>
                    <m:r>
                      <w:ins w:id="26381" w:author="Greg Clendenning" w:date="2024-04-16T16:42:00Z">
                        <m:rPr>
                          <m:sty m:val="bi"/>
                        </m:rPr>
                        <w:rPr>
                          <w:rFonts w:ascii="Cambria Math" w:hAnsi="Cambria Math"/>
                          <w:szCs w:val="18"/>
                        </w:rPr>
                        <m:t>winter peak</m:t>
                      </w:ins>
                    </m:r>
                  </m:sub>
                </m:sSub>
              </m:oMath>
            </m:oMathPara>
          </w:p>
        </w:tc>
      </w:tr>
      <w:tr w:rsidR="00475EB1" w:rsidRPr="001570EA" w14:paraId="072F1372" w14:textId="77777777">
        <w:tc>
          <w:tcPr>
            <w:tcW w:w="1033" w:type="pct"/>
            <w:vMerge w:val="restart"/>
            <w:vAlign w:val="center"/>
          </w:tcPr>
          <w:p w14:paraId="0DC23108" w14:textId="77777777" w:rsidR="004E6452" w:rsidRPr="001570EA" w:rsidRDefault="004E6452">
            <w:pPr>
              <w:pStyle w:val="TableCell"/>
              <w:spacing w:before="60" w:after="60"/>
              <w:jc w:val="left"/>
              <w:rPr>
                <w:bCs/>
                <w:szCs w:val="18"/>
                <w:u w:val="single"/>
              </w:rPr>
            </w:pPr>
            <w:r w:rsidRPr="001570EA">
              <w:rPr>
                <w:szCs w:val="18"/>
              </w:rPr>
              <w:t>Standard and Low-Mount High Speed Small Diameter (HSSD) Ceiling Fans</w:t>
            </w:r>
          </w:p>
        </w:tc>
        <w:tc>
          <w:tcPr>
            <w:tcW w:w="945" w:type="pct"/>
          </w:tcPr>
          <w:p w14:paraId="6DDFADAF" w14:textId="77777777" w:rsidR="004E6452" w:rsidRPr="001570EA" w:rsidRDefault="004E6452">
            <w:pPr>
              <w:pStyle w:val="TableCell"/>
              <w:spacing w:before="60" w:after="60"/>
              <w:jc w:val="center"/>
              <w:rPr>
                <w:rFonts w:eastAsia="Arial Unicode MS" w:cs="Arial"/>
                <w:iCs/>
                <w:szCs w:val="18"/>
              </w:rPr>
            </w:pPr>
            <w:r w:rsidRPr="001570EA">
              <w:rPr>
                <w:iCs/>
                <w:szCs w:val="18"/>
              </w:rPr>
              <w:t xml:space="preserve">D </w:t>
            </w:r>
            <w:r w:rsidRPr="001570EA">
              <w:rPr>
                <w:rFonts w:cs="Arial"/>
                <w:iCs/>
                <w:szCs w:val="18"/>
              </w:rPr>
              <w:t>≤</w:t>
            </w:r>
            <w:r w:rsidRPr="001570EA">
              <w:rPr>
                <w:iCs/>
                <w:szCs w:val="18"/>
              </w:rPr>
              <w:t xml:space="preserve"> 36</w:t>
            </w:r>
          </w:p>
        </w:tc>
        <w:tc>
          <w:tcPr>
            <w:tcW w:w="876" w:type="pct"/>
            <w:shd w:val="clear" w:color="auto" w:fill="auto"/>
            <w:vAlign w:val="center"/>
          </w:tcPr>
          <w:p w14:paraId="3917121A" w14:textId="77777777" w:rsidR="004E6452" w:rsidRPr="001570EA" w:rsidRDefault="004E6452">
            <w:pPr>
              <w:pStyle w:val="TableCell"/>
              <w:spacing w:before="60" w:after="60"/>
              <w:jc w:val="center"/>
              <w:rPr>
                <w:rFonts w:eastAsia="Arial Unicode MS" w:cs="Arial"/>
                <w:iCs/>
                <w:szCs w:val="18"/>
              </w:rPr>
            </w:pPr>
            <w:ins w:id="26382" w:author="Greg Clendenning" w:date="2024-04-16T16:42:00Z">
              <w:r w:rsidRPr="001570EA">
                <w:rPr>
                  <w:rFonts w:cs="Arial"/>
                  <w:szCs w:val="18"/>
                </w:rPr>
                <w:t>0.</w:t>
              </w:r>
            </w:ins>
            <w:r w:rsidRPr="001570EA">
              <w:rPr>
                <w:rFonts w:cs="Arial"/>
                <w:szCs w:val="18"/>
              </w:rPr>
              <w:t>0</w:t>
            </w:r>
          </w:p>
        </w:tc>
        <w:tc>
          <w:tcPr>
            <w:tcW w:w="891" w:type="pct"/>
            <w:vAlign w:val="center"/>
          </w:tcPr>
          <w:p w14:paraId="451E4F47" w14:textId="58DA6CCE"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del w:id="26383" w:author="Greg Clendenning" w:date="2024-04-16T16:42:00Z">
              <w:r w:rsidR="00FA5174" w:rsidRPr="0062089D">
                <w:rPr>
                  <w:rFonts w:eastAsia="Arial Unicode MS" w:cs="Arial"/>
                  <w:iCs/>
                  <w:szCs w:val="18"/>
                </w:rPr>
                <w:delText>000</w:delText>
              </w:r>
            </w:del>
            <w:ins w:id="26384" w:author="Greg Clendenning" w:date="2024-04-16T16:42:00Z">
              <w:r w:rsidRPr="001570EA">
                <w:rPr>
                  <w:rFonts w:eastAsia="Arial Unicode MS" w:cs="Arial"/>
                  <w:iCs/>
                  <w:szCs w:val="18"/>
                </w:rPr>
                <w:t>0000</w:t>
              </w:r>
            </w:ins>
          </w:p>
        </w:tc>
        <w:tc>
          <w:tcPr>
            <w:tcW w:w="1255" w:type="pct"/>
            <w:shd w:val="clear" w:color="auto" w:fill="auto"/>
            <w:vAlign w:val="center"/>
            <w:cellIns w:id="26385" w:author="Greg Clendenning" w:date="2024-04-16T16:42:00Z"/>
          </w:tcPr>
          <w:p w14:paraId="36D43CD9" w14:textId="77777777" w:rsidR="004E6452" w:rsidRPr="001570EA" w:rsidRDefault="004E6452">
            <w:pPr>
              <w:pStyle w:val="TableCell"/>
              <w:spacing w:before="60" w:after="60"/>
              <w:jc w:val="center"/>
              <w:rPr>
                <w:rFonts w:eastAsia="Arial Unicode MS" w:cs="Arial"/>
                <w:iCs/>
                <w:szCs w:val="18"/>
              </w:rPr>
            </w:pPr>
            <w:ins w:id="26386" w:author="Greg Clendenning" w:date="2024-04-16T16:42:00Z">
              <w:r w:rsidRPr="001570EA">
                <w:rPr>
                  <w:rFonts w:eastAsia="Arial Unicode MS" w:cs="Arial"/>
                  <w:iCs/>
                  <w:szCs w:val="18"/>
                </w:rPr>
                <w:t>0.0000</w:t>
              </w:r>
            </w:ins>
          </w:p>
        </w:tc>
      </w:tr>
      <w:tr w:rsidR="00475EB1" w:rsidRPr="001570EA" w14:paraId="3EE216F1" w14:textId="77777777">
        <w:tc>
          <w:tcPr>
            <w:tcW w:w="1033" w:type="pct"/>
            <w:vMerge/>
          </w:tcPr>
          <w:p w14:paraId="3409C240" w14:textId="77777777" w:rsidR="004E6452" w:rsidRPr="001570EA" w:rsidRDefault="004E6452">
            <w:pPr>
              <w:pStyle w:val="TableCell"/>
              <w:spacing w:before="60" w:after="60"/>
              <w:rPr>
                <w:bCs/>
                <w:szCs w:val="18"/>
                <w:u w:val="single"/>
              </w:rPr>
            </w:pPr>
          </w:p>
        </w:tc>
        <w:tc>
          <w:tcPr>
            <w:tcW w:w="945" w:type="pct"/>
          </w:tcPr>
          <w:p w14:paraId="756DCFD0"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0CA521B"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25</w:t>
            </w:r>
            <w:ins w:id="26387" w:author="Greg Clendenning" w:date="2024-04-16T16:42:00Z">
              <w:r w:rsidRPr="001570EA">
                <w:rPr>
                  <w:rFonts w:cs="Arial"/>
                  <w:szCs w:val="18"/>
                </w:rPr>
                <w:t>.2</w:t>
              </w:r>
            </w:ins>
          </w:p>
        </w:tc>
        <w:tc>
          <w:tcPr>
            <w:tcW w:w="891" w:type="pct"/>
            <w:vAlign w:val="center"/>
          </w:tcPr>
          <w:p w14:paraId="3CBC8CE2" w14:textId="4E8D11BF"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del w:id="26388" w:author="Greg Clendenning" w:date="2024-04-16T16:42:00Z">
              <w:r w:rsidR="00FA5174" w:rsidRPr="0062089D">
                <w:rPr>
                  <w:rFonts w:eastAsia="Arial Unicode MS" w:cs="Arial"/>
                  <w:iCs/>
                  <w:szCs w:val="18"/>
                </w:rPr>
                <w:delText>002</w:delText>
              </w:r>
            </w:del>
            <w:ins w:id="26389" w:author="Greg Clendenning" w:date="2024-04-16T16:42:00Z">
              <w:r w:rsidRPr="001570EA">
                <w:rPr>
                  <w:rFonts w:eastAsia="Arial Unicode MS" w:cs="Arial"/>
                  <w:iCs/>
                  <w:szCs w:val="18"/>
                </w:rPr>
                <w:t>0028</w:t>
              </w:r>
            </w:ins>
          </w:p>
        </w:tc>
        <w:tc>
          <w:tcPr>
            <w:tcW w:w="1255" w:type="pct"/>
            <w:shd w:val="clear" w:color="auto" w:fill="auto"/>
            <w:vAlign w:val="center"/>
            <w:cellIns w:id="26390" w:author="Greg Clendenning" w:date="2024-04-16T16:42:00Z"/>
          </w:tcPr>
          <w:p w14:paraId="287580FC" w14:textId="77777777" w:rsidR="004E6452" w:rsidRPr="001570EA" w:rsidRDefault="004E6452">
            <w:pPr>
              <w:pStyle w:val="TableCell"/>
              <w:spacing w:before="60" w:after="60"/>
              <w:jc w:val="center"/>
              <w:rPr>
                <w:rFonts w:eastAsia="Arial Unicode MS" w:cs="Arial"/>
                <w:iCs/>
                <w:szCs w:val="18"/>
              </w:rPr>
            </w:pPr>
            <w:ins w:id="26391" w:author="Greg Clendenning" w:date="2024-04-16T16:42:00Z">
              <w:r w:rsidRPr="001570EA">
                <w:rPr>
                  <w:rFonts w:eastAsia="Arial Unicode MS" w:cs="Arial"/>
                  <w:iCs/>
                  <w:szCs w:val="18"/>
                </w:rPr>
                <w:t>0.0045</w:t>
              </w:r>
            </w:ins>
          </w:p>
        </w:tc>
      </w:tr>
      <w:tr w:rsidR="00475EB1" w:rsidRPr="001570EA" w14:paraId="03F90FD4" w14:textId="77777777">
        <w:tc>
          <w:tcPr>
            <w:tcW w:w="1033" w:type="pct"/>
            <w:vMerge/>
          </w:tcPr>
          <w:p w14:paraId="0296FBC3" w14:textId="77777777" w:rsidR="004E6452" w:rsidRPr="001570EA" w:rsidRDefault="004E6452">
            <w:pPr>
              <w:pStyle w:val="TableCell"/>
              <w:spacing w:before="60" w:after="60"/>
              <w:rPr>
                <w:bCs/>
                <w:szCs w:val="18"/>
                <w:u w:val="single"/>
              </w:rPr>
            </w:pPr>
          </w:p>
        </w:tc>
        <w:tc>
          <w:tcPr>
            <w:tcW w:w="945" w:type="pct"/>
          </w:tcPr>
          <w:p w14:paraId="75452401"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D ≥ 78</w:t>
            </w:r>
          </w:p>
        </w:tc>
        <w:tc>
          <w:tcPr>
            <w:tcW w:w="876" w:type="pct"/>
            <w:shd w:val="clear" w:color="auto" w:fill="auto"/>
            <w:vAlign w:val="center"/>
          </w:tcPr>
          <w:p w14:paraId="78833518" w14:textId="14EEB058" w:rsidR="004E6452" w:rsidRPr="001570EA" w:rsidRDefault="00FA5174">
            <w:pPr>
              <w:pStyle w:val="TableCell"/>
              <w:spacing w:before="60" w:after="60"/>
              <w:jc w:val="center"/>
              <w:rPr>
                <w:rFonts w:eastAsia="Arial Unicode MS" w:cs="Arial"/>
                <w:iCs/>
                <w:szCs w:val="18"/>
              </w:rPr>
            </w:pPr>
            <w:del w:id="26392" w:author="Greg Clendenning" w:date="2024-04-16T16:42:00Z">
              <w:r w:rsidRPr="0062089D">
                <w:rPr>
                  <w:rFonts w:eastAsia="Arial Unicode MS" w:cs="Arial"/>
                  <w:iCs/>
                  <w:szCs w:val="18"/>
                </w:rPr>
                <w:delText>34</w:delText>
              </w:r>
            </w:del>
            <w:ins w:id="26393" w:author="Greg Clendenning" w:date="2024-04-16T16:42:00Z">
              <w:r w:rsidR="004E6452" w:rsidRPr="001570EA">
                <w:rPr>
                  <w:rFonts w:cs="Arial"/>
                  <w:szCs w:val="18"/>
                </w:rPr>
                <w:t>33.9</w:t>
              </w:r>
            </w:ins>
          </w:p>
        </w:tc>
        <w:tc>
          <w:tcPr>
            <w:tcW w:w="891" w:type="pct"/>
            <w:vAlign w:val="center"/>
          </w:tcPr>
          <w:p w14:paraId="5C98DEDD" w14:textId="23EFDF49"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del w:id="26394" w:author="Greg Clendenning" w:date="2024-04-16T16:42:00Z">
              <w:r w:rsidR="00FA5174" w:rsidRPr="0062089D">
                <w:rPr>
                  <w:rFonts w:eastAsia="Arial Unicode MS" w:cs="Arial"/>
                  <w:iCs/>
                  <w:szCs w:val="18"/>
                </w:rPr>
                <w:delText>002</w:delText>
              </w:r>
            </w:del>
            <w:ins w:id="26395" w:author="Greg Clendenning" w:date="2024-04-16T16:42:00Z">
              <w:r w:rsidRPr="001570EA">
                <w:rPr>
                  <w:rFonts w:eastAsia="Arial Unicode MS" w:cs="Arial"/>
                  <w:iCs/>
                  <w:szCs w:val="18"/>
                </w:rPr>
                <w:t>0038</w:t>
              </w:r>
            </w:ins>
          </w:p>
        </w:tc>
        <w:tc>
          <w:tcPr>
            <w:tcW w:w="1255" w:type="pct"/>
            <w:shd w:val="clear" w:color="auto" w:fill="auto"/>
            <w:vAlign w:val="center"/>
            <w:cellIns w:id="26396" w:author="Greg Clendenning" w:date="2024-04-16T16:42:00Z"/>
          </w:tcPr>
          <w:p w14:paraId="6FAABBF1" w14:textId="77777777" w:rsidR="004E6452" w:rsidRPr="001570EA" w:rsidRDefault="004E6452">
            <w:pPr>
              <w:pStyle w:val="TableCell"/>
              <w:spacing w:before="60" w:after="60"/>
              <w:jc w:val="center"/>
              <w:rPr>
                <w:rFonts w:eastAsia="Arial Unicode MS" w:cs="Arial"/>
                <w:iCs/>
                <w:szCs w:val="18"/>
              </w:rPr>
            </w:pPr>
            <w:ins w:id="26397" w:author="Greg Clendenning" w:date="2024-04-16T16:42:00Z">
              <w:r w:rsidRPr="001570EA">
                <w:rPr>
                  <w:rFonts w:eastAsia="Arial Unicode MS" w:cs="Arial"/>
                  <w:iCs/>
                  <w:szCs w:val="18"/>
                </w:rPr>
                <w:t>0.0061</w:t>
              </w:r>
            </w:ins>
          </w:p>
        </w:tc>
      </w:tr>
      <w:tr w:rsidR="00475EB1" w:rsidRPr="001570EA" w14:paraId="0C19DD6E" w14:textId="77777777">
        <w:tc>
          <w:tcPr>
            <w:tcW w:w="1033" w:type="pct"/>
          </w:tcPr>
          <w:p w14:paraId="04E0F47D" w14:textId="77777777" w:rsidR="004E6452" w:rsidRPr="001570EA" w:rsidRDefault="004E6452">
            <w:pPr>
              <w:pStyle w:val="TableCell"/>
              <w:spacing w:before="60" w:after="60"/>
              <w:rPr>
                <w:bCs/>
                <w:szCs w:val="18"/>
                <w:u w:val="single"/>
              </w:rPr>
            </w:pPr>
            <w:r w:rsidRPr="001570EA">
              <w:rPr>
                <w:szCs w:val="18"/>
              </w:rPr>
              <w:t>Hugger Ceiling Fan</w:t>
            </w:r>
          </w:p>
        </w:tc>
        <w:tc>
          <w:tcPr>
            <w:tcW w:w="945" w:type="pct"/>
          </w:tcPr>
          <w:p w14:paraId="451002ED" w14:textId="7777777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36 &lt; D &lt; 78</w:t>
            </w:r>
          </w:p>
        </w:tc>
        <w:tc>
          <w:tcPr>
            <w:tcW w:w="876" w:type="pct"/>
            <w:shd w:val="clear" w:color="auto" w:fill="auto"/>
            <w:vAlign w:val="center"/>
          </w:tcPr>
          <w:p w14:paraId="124D1BB0" w14:textId="77777777" w:rsidR="004E6452" w:rsidRPr="001570EA" w:rsidRDefault="004E6452">
            <w:pPr>
              <w:pStyle w:val="TableCell"/>
              <w:spacing w:before="60" w:after="60"/>
              <w:jc w:val="center"/>
              <w:rPr>
                <w:rFonts w:eastAsia="Arial Unicode MS" w:cs="Arial"/>
                <w:iCs/>
                <w:szCs w:val="18"/>
              </w:rPr>
            </w:pPr>
            <w:r w:rsidRPr="001570EA">
              <w:rPr>
                <w:rFonts w:cs="Arial"/>
                <w:szCs w:val="18"/>
              </w:rPr>
              <w:t>36</w:t>
            </w:r>
            <w:ins w:id="26398" w:author="Greg Clendenning" w:date="2024-04-16T16:42:00Z">
              <w:r w:rsidRPr="001570EA">
                <w:rPr>
                  <w:rFonts w:cs="Arial"/>
                  <w:szCs w:val="18"/>
                </w:rPr>
                <w:t>.1</w:t>
              </w:r>
            </w:ins>
          </w:p>
        </w:tc>
        <w:tc>
          <w:tcPr>
            <w:tcW w:w="891" w:type="pct"/>
            <w:vAlign w:val="center"/>
          </w:tcPr>
          <w:p w14:paraId="332BDD65" w14:textId="4455B9A7" w:rsidR="004E6452" w:rsidRPr="001570EA" w:rsidRDefault="004E6452">
            <w:pPr>
              <w:pStyle w:val="TableCell"/>
              <w:spacing w:before="60" w:after="60"/>
              <w:jc w:val="center"/>
              <w:rPr>
                <w:rFonts w:eastAsia="Arial Unicode MS" w:cs="Arial"/>
                <w:iCs/>
                <w:szCs w:val="18"/>
              </w:rPr>
            </w:pPr>
            <w:r w:rsidRPr="001570EA">
              <w:rPr>
                <w:rFonts w:eastAsia="Arial Unicode MS" w:cs="Arial"/>
                <w:iCs/>
                <w:szCs w:val="18"/>
              </w:rPr>
              <w:t>0.</w:t>
            </w:r>
            <w:del w:id="26399" w:author="Greg Clendenning" w:date="2024-04-16T16:42:00Z">
              <w:r w:rsidR="00FA5174" w:rsidRPr="0062089D">
                <w:rPr>
                  <w:rFonts w:eastAsia="Arial Unicode MS" w:cs="Arial"/>
                  <w:iCs/>
                  <w:szCs w:val="18"/>
                </w:rPr>
                <w:delText>003</w:delText>
              </w:r>
            </w:del>
            <w:ins w:id="26400" w:author="Greg Clendenning" w:date="2024-04-16T16:42:00Z">
              <w:r w:rsidRPr="001570EA">
                <w:rPr>
                  <w:rFonts w:eastAsia="Arial Unicode MS" w:cs="Arial"/>
                  <w:iCs/>
                  <w:szCs w:val="18"/>
                </w:rPr>
                <w:t>0040</w:t>
              </w:r>
            </w:ins>
          </w:p>
        </w:tc>
        <w:tc>
          <w:tcPr>
            <w:tcW w:w="1255" w:type="pct"/>
            <w:shd w:val="clear" w:color="auto" w:fill="auto"/>
            <w:vAlign w:val="center"/>
            <w:cellIns w:id="26401" w:author="Greg Clendenning" w:date="2024-04-16T16:42:00Z"/>
          </w:tcPr>
          <w:p w14:paraId="34D936D8" w14:textId="77777777" w:rsidR="004E6452" w:rsidRPr="001570EA" w:rsidRDefault="004E6452">
            <w:pPr>
              <w:pStyle w:val="TableCell"/>
              <w:spacing w:before="60" w:after="60"/>
              <w:jc w:val="center"/>
              <w:rPr>
                <w:rFonts w:eastAsia="Arial Unicode MS" w:cs="Arial"/>
                <w:iCs/>
                <w:szCs w:val="18"/>
              </w:rPr>
            </w:pPr>
            <w:ins w:id="26402" w:author="Greg Clendenning" w:date="2024-04-16T16:42:00Z">
              <w:r w:rsidRPr="001570EA">
                <w:rPr>
                  <w:rFonts w:eastAsia="Arial Unicode MS" w:cs="Arial"/>
                  <w:iCs/>
                  <w:szCs w:val="18"/>
                </w:rPr>
                <w:t>0.0065</w:t>
              </w:r>
            </w:ins>
          </w:p>
        </w:tc>
      </w:tr>
    </w:tbl>
    <w:p w14:paraId="57507A16" w14:textId="77777777" w:rsidR="004E6452" w:rsidRPr="001570EA" w:rsidRDefault="004E6452" w:rsidP="004E6452"/>
    <w:p w14:paraId="45686F84" w14:textId="77777777" w:rsidR="004E6452" w:rsidRPr="001570EA" w:rsidRDefault="004E6452" w:rsidP="004E6452">
      <w:pPr>
        <w:pStyle w:val="SubStyle"/>
      </w:pPr>
      <w:r w:rsidRPr="001570EA">
        <w:t>Evaluation Protocols</w:t>
      </w:r>
    </w:p>
    <w:p w14:paraId="528AE668" w14:textId="77777777" w:rsidR="004E6452" w:rsidRPr="001570EA" w:rsidRDefault="004E6452" w:rsidP="004E6452">
      <w:pPr>
        <w:pStyle w:val="BodyText"/>
        <w:ind w:right="0"/>
      </w:pPr>
      <w:r w:rsidRPr="001570EA">
        <w:t>The most appropriate evaluation protocol for this measure is verification of installation coupled with calculation of energy and demand savings using above algorithms.</w:t>
      </w:r>
    </w:p>
    <w:p w14:paraId="35B5FA40" w14:textId="77777777" w:rsidR="004E6452" w:rsidRPr="001570EA" w:rsidRDefault="004E6452" w:rsidP="004E6452"/>
    <w:p w14:paraId="214E3441" w14:textId="77777777" w:rsidR="004E6452" w:rsidRPr="001570EA" w:rsidRDefault="004E6452" w:rsidP="004E6452">
      <w:pPr>
        <w:pStyle w:val="SubStyle"/>
      </w:pPr>
      <w:r w:rsidRPr="001570EA">
        <w:t>Sources</w:t>
      </w:r>
    </w:p>
    <w:p w14:paraId="27C0161C" w14:textId="77777777" w:rsidR="00FA5174" w:rsidRDefault="00FA5174" w:rsidP="00FA5174">
      <w:pPr>
        <w:pStyle w:val="source10"/>
        <w:numPr>
          <w:ilvl w:val="0"/>
          <w:numId w:val="57"/>
        </w:numPr>
        <w:tabs>
          <w:tab w:val="clear" w:pos="810"/>
          <w:tab w:val="num" w:pos="360"/>
          <w:tab w:val="left" w:pos="720"/>
        </w:tabs>
        <w:spacing w:after="120"/>
        <w:ind w:left="360"/>
        <w:jc w:val="left"/>
        <w:rPr>
          <w:del w:id="26403" w:author="Greg Clendenning" w:date="2024-04-16T16:42:00Z"/>
        </w:rPr>
      </w:pPr>
      <w:del w:id="26404" w:author="Greg Clendenning" w:date="2024-04-16T16:42:00Z">
        <w:r w:rsidRPr="008573AF">
          <w:delText>Residential</w:delText>
        </w:r>
        <w:r>
          <w:delText xml:space="preserve"> </w:delText>
        </w:r>
        <w:r w:rsidRPr="008573AF">
          <w:delText>and</w:delText>
        </w:r>
        <w:r>
          <w:delText xml:space="preserve"> </w:delText>
        </w:r>
        <w:r w:rsidRPr="008573AF">
          <w:delText>C&amp;I</w:delText>
        </w:r>
        <w:r>
          <w:delText xml:space="preserve"> </w:delText>
        </w:r>
        <w:r w:rsidRPr="008573AF">
          <w:delText>Lighting</w:delText>
        </w:r>
        <w:r>
          <w:delText xml:space="preserve"> </w:delText>
        </w:r>
        <w:r w:rsidRPr="008573AF">
          <w:delText>and</w:delText>
        </w:r>
        <w:r>
          <w:delText xml:space="preserve"> </w:delText>
        </w:r>
        <w:r w:rsidRPr="008573AF">
          <w:delText>HVAC</w:delText>
        </w:r>
        <w:r>
          <w:delText xml:space="preserve"> </w:delText>
        </w:r>
        <w:r w:rsidRPr="008573AF">
          <w:delText>Report</w:delText>
        </w:r>
        <w:r>
          <w:delText xml:space="preserve"> </w:delText>
        </w:r>
        <w:r w:rsidRPr="008573AF">
          <w:delText>Prepared</w:delText>
        </w:r>
        <w:r>
          <w:delText xml:space="preserve"> </w:delText>
        </w:r>
        <w:r w:rsidRPr="008573AF">
          <w:delText>for</w:delText>
        </w:r>
        <w:r>
          <w:delText xml:space="preserve"> </w:delText>
        </w:r>
        <w:r w:rsidRPr="008573AF">
          <w:delText>SPWG,</w:delText>
        </w:r>
        <w:r>
          <w:delText xml:space="preserve"> </w:delText>
        </w:r>
        <w:r w:rsidRPr="008573AF">
          <w:delText>2007.</w:delText>
        </w:r>
        <w:r>
          <w:delText xml:space="preserve"> p. </w:delText>
        </w:r>
        <w:r w:rsidRPr="008573AF">
          <w:delText>C-2.</w:delText>
        </w:r>
      </w:del>
    </w:p>
    <w:p w14:paraId="0F1CECDE" w14:textId="77777777" w:rsidR="00FA5174" w:rsidRDefault="00FA5174" w:rsidP="00FA5174">
      <w:pPr>
        <w:pStyle w:val="source10"/>
        <w:numPr>
          <w:ilvl w:val="0"/>
          <w:numId w:val="57"/>
        </w:numPr>
        <w:tabs>
          <w:tab w:val="clear" w:pos="810"/>
          <w:tab w:val="num" w:pos="360"/>
          <w:tab w:val="left" w:pos="720"/>
        </w:tabs>
        <w:spacing w:after="120"/>
        <w:ind w:left="360"/>
        <w:jc w:val="left"/>
        <w:rPr>
          <w:del w:id="26405" w:author="Greg Clendenning" w:date="2024-04-16T16:42:00Z"/>
        </w:rPr>
      </w:pPr>
      <w:del w:id="26406" w:author="Greg Clendenning" w:date="2024-04-16T16:42:00Z">
        <w:r w:rsidRPr="00452977">
          <w:delText>Energy</w:delText>
        </w:r>
        <w:r>
          <w:delText xml:space="preserve"> </w:delText>
        </w:r>
        <w:r w:rsidRPr="00452977">
          <w:delText>and</w:delText>
        </w:r>
        <w:r>
          <w:delText xml:space="preserve"> </w:delText>
        </w:r>
        <w:r w:rsidRPr="00452977">
          <w:delText>water</w:delText>
        </w:r>
        <w:r>
          <w:delText xml:space="preserve"> </w:delText>
        </w:r>
        <w:r w:rsidRPr="00452977">
          <w:delText>conservation</w:delText>
        </w:r>
        <w:r>
          <w:delText xml:space="preserve"> </w:delText>
        </w:r>
        <w:r w:rsidRPr="00452977">
          <w:delText>standards</w:delText>
        </w:r>
        <w:r>
          <w:delText xml:space="preserve"> </w:delText>
        </w:r>
        <w:r w:rsidRPr="00452977">
          <w:delText>and</w:delText>
        </w:r>
        <w:r>
          <w:delText xml:space="preserve"> </w:delText>
        </w:r>
        <w:r w:rsidRPr="00452977">
          <w:delText>their</w:delText>
        </w:r>
        <w:r>
          <w:delText xml:space="preserve"> </w:delText>
        </w:r>
        <w:r w:rsidRPr="00452977">
          <w:delText>compliance</w:delText>
        </w:r>
        <w:r>
          <w:delText xml:space="preserve"> </w:delText>
        </w:r>
        <w:r w:rsidRPr="00452977">
          <w:delText>dates.</w:delText>
        </w:r>
        <w:r>
          <w:delText>10 C.F.R. § 430.32</w:delText>
        </w:r>
        <w:r w:rsidRPr="00452977">
          <w:delText>.</w:delText>
        </w:r>
      </w:del>
    </w:p>
    <w:p w14:paraId="63B7B911" w14:textId="77777777" w:rsidR="00FA5174" w:rsidRDefault="00FA5174" w:rsidP="00FA5174">
      <w:pPr>
        <w:pStyle w:val="source10"/>
        <w:numPr>
          <w:ilvl w:val="0"/>
          <w:numId w:val="57"/>
        </w:numPr>
        <w:tabs>
          <w:tab w:val="clear" w:pos="810"/>
          <w:tab w:val="num" w:pos="360"/>
          <w:tab w:val="left" w:pos="720"/>
        </w:tabs>
        <w:spacing w:after="120"/>
        <w:ind w:left="360"/>
        <w:jc w:val="left"/>
        <w:rPr>
          <w:del w:id="26407" w:author="Greg Clendenning" w:date="2024-04-16T16:42:00Z"/>
        </w:rPr>
      </w:pPr>
      <w:del w:id="26408" w:author="Greg Clendenning" w:date="2024-04-16T16:42:00Z">
        <w:r>
          <w:delText xml:space="preserve">See </w:delText>
        </w:r>
        <w:r w:rsidRPr="00811BAC">
          <w:delText>ENERGY</w:delText>
        </w:r>
        <w:r>
          <w:delText xml:space="preserve"> </w:delText>
        </w:r>
        <w:r w:rsidRPr="00811BAC">
          <w:delText>STAR</w:delText>
        </w:r>
        <w:r>
          <w:delText xml:space="preserve"> </w:delText>
        </w:r>
        <w:r w:rsidRPr="00811BAC">
          <w:delText>Ceiling</w:delText>
        </w:r>
        <w:r>
          <w:delText xml:space="preserve"> </w:delText>
        </w:r>
        <w:r w:rsidRPr="00811BAC">
          <w:delText>Fans</w:delText>
        </w:r>
        <w:r>
          <w:delText xml:space="preserve"> </w:delText>
        </w:r>
        <w:r w:rsidRPr="00811BAC">
          <w:delText>Work</w:delText>
        </w:r>
        <w:r>
          <w:delText xml:space="preserve"> </w:delText>
        </w:r>
        <w:r w:rsidRPr="00811BAC">
          <w:delText>Paper</w:delText>
        </w:r>
        <w:r>
          <w:delText xml:space="preserve"> </w:delText>
        </w:r>
        <w:r w:rsidRPr="00811BAC">
          <w:delText>2018.12.5.xlsx</w:delText>
        </w:r>
        <w:r>
          <w:delText xml:space="preserve"> for calculations and description of methodology.</w:delText>
        </w:r>
      </w:del>
    </w:p>
    <w:p w14:paraId="1A43B8C4" w14:textId="77777777" w:rsidR="00FA5174" w:rsidRDefault="00FA5174" w:rsidP="00FA5174">
      <w:pPr>
        <w:pStyle w:val="source10"/>
        <w:numPr>
          <w:ilvl w:val="0"/>
          <w:numId w:val="57"/>
        </w:numPr>
        <w:tabs>
          <w:tab w:val="clear" w:pos="810"/>
          <w:tab w:val="num" w:pos="360"/>
          <w:tab w:val="left" w:pos="720"/>
        </w:tabs>
        <w:spacing w:after="120"/>
        <w:ind w:left="360"/>
        <w:jc w:val="left"/>
        <w:rPr>
          <w:del w:id="26409" w:author="Greg Clendenning" w:date="2024-04-16T16:42:00Z"/>
        </w:rPr>
      </w:pPr>
      <w:del w:id="26410" w:author="Greg Clendenning" w:date="2024-04-16T16:42:00Z">
        <w:r>
          <w:delText>ENERGY STAR Lighting Fixture and Ceiling Fan Calculator. Updated September 2013.</w:delText>
        </w:r>
      </w:del>
    </w:p>
    <w:p w14:paraId="503774A2" w14:textId="38E93A8E" w:rsidR="004E6452" w:rsidRPr="001570EA" w:rsidRDefault="004E6452" w:rsidP="006D787B">
      <w:pPr>
        <w:pStyle w:val="source10"/>
        <w:numPr>
          <w:ilvl w:val="0"/>
          <w:numId w:val="57"/>
        </w:numPr>
        <w:tabs>
          <w:tab w:val="clear" w:pos="810"/>
          <w:tab w:val="num" w:pos="360"/>
          <w:tab w:val="left" w:pos="720"/>
        </w:tabs>
        <w:spacing w:after="120"/>
        <w:ind w:left="360"/>
        <w:jc w:val="left"/>
        <w:rPr>
          <w:ins w:id="26411" w:author="Greg Clendenning" w:date="2024-04-16T16:42:00Z"/>
        </w:rPr>
      </w:pPr>
      <w:ins w:id="26412" w:author="Greg Clendenning" w:date="2024-04-16T16:42:00Z">
        <w:r w:rsidRPr="001570EA">
          <w:rPr>
            <w:szCs w:val="24"/>
          </w:rPr>
          <w:t xml:space="preserve">ENERGY STAR (2013). Savings Calculator for ENERGY STAR Qualified Light Fixtures &amp; Ceiling Fans U.S. EPA. </w:t>
        </w:r>
        <w:r w:rsidR="00475EB1">
          <w:fldChar w:fldCharType="begin"/>
        </w:r>
        <w:r w:rsidR="00475EB1">
          <w:instrText>HYPERLINK "https://www.energystar.gov/sites/default/files/asset/document/light_fixture_ceiling_fan_calculator.xlsx" \h</w:instrText>
        </w:r>
        <w:r w:rsidR="00475EB1">
          <w:fldChar w:fldCharType="separate"/>
        </w:r>
        <w:r w:rsidRPr="001570EA">
          <w:rPr>
            <w:rStyle w:val="Hyperlink"/>
            <w:rFonts w:cs="Arial"/>
          </w:rPr>
          <w:t>Weblink</w:t>
        </w:r>
        <w:r w:rsidR="00475EB1">
          <w:rPr>
            <w:rStyle w:val="Hyperlink"/>
            <w:rFonts w:cs="Arial"/>
          </w:rPr>
          <w:fldChar w:fldCharType="end"/>
        </w:r>
      </w:ins>
    </w:p>
    <w:p w14:paraId="7A824E94" w14:textId="05384A37" w:rsidR="004E6452" w:rsidRPr="001570EA" w:rsidRDefault="004E6452" w:rsidP="006D787B">
      <w:pPr>
        <w:pStyle w:val="source10"/>
        <w:numPr>
          <w:ilvl w:val="0"/>
          <w:numId w:val="57"/>
        </w:numPr>
        <w:tabs>
          <w:tab w:val="clear" w:pos="810"/>
          <w:tab w:val="num" w:pos="360"/>
          <w:tab w:val="left" w:pos="720"/>
        </w:tabs>
        <w:spacing w:after="120"/>
        <w:ind w:left="360"/>
        <w:jc w:val="left"/>
      </w:pPr>
      <w:ins w:id="26413" w:author="Greg Clendenning" w:date="2024-04-16T16:42:00Z">
        <w:r w:rsidRPr="001570EA">
          <w:t xml:space="preserve">U.S. EPA. (2018). </w:t>
        </w:r>
      </w:ins>
      <w:r w:rsidRPr="001570EA">
        <w:t>ENERGY STAR</w:t>
      </w:r>
      <w:del w:id="26414" w:author="Greg Clendenning" w:date="2024-04-16T16:42:00Z">
        <w:r w:rsidR="00FA5174" w:rsidRPr="00F622A2">
          <w:delText>®</w:delText>
        </w:r>
      </w:del>
      <w:r w:rsidRPr="001570EA">
        <w:t xml:space="preserve"> Program Requirements Product Specification for Residential Ceiling Fans </w:t>
      </w:r>
      <w:del w:id="26415" w:author="Greg Clendenning" w:date="2024-04-16T16:42:00Z">
        <w:r w:rsidR="00FA5174" w:rsidRPr="00F622A2">
          <w:delText>and</w:delText>
        </w:r>
        <w:r w:rsidR="00FA5174">
          <w:delText xml:space="preserve"> </w:delText>
        </w:r>
        <w:r w:rsidR="00FA5174" w:rsidRPr="00F622A2">
          <w:delText>Ceiling</w:delText>
        </w:r>
        <w:r w:rsidR="00FA5174">
          <w:delText xml:space="preserve"> </w:delText>
        </w:r>
        <w:r w:rsidR="00FA5174" w:rsidRPr="00F622A2">
          <w:delText>Fan</w:delText>
        </w:r>
        <w:r w:rsidR="00FA5174">
          <w:delText xml:space="preserve"> </w:delText>
        </w:r>
        <w:r w:rsidR="00FA5174" w:rsidRPr="00F622A2">
          <w:delText>Light</w:delText>
        </w:r>
        <w:r w:rsidR="00FA5174">
          <w:delText xml:space="preserve"> </w:delText>
        </w:r>
        <w:r w:rsidR="00FA5174" w:rsidRPr="00F622A2">
          <w:delText>Kits</w:delText>
        </w:r>
        <w:r w:rsidR="00FA5174">
          <w:delText xml:space="preserve"> </w:delText>
        </w:r>
      </w:del>
      <w:r w:rsidRPr="001570EA">
        <w:t>Eligibility Criteria Version 4.</w:t>
      </w:r>
      <w:del w:id="26416" w:author="Greg Clendenning" w:date="2024-04-16T16:42:00Z">
        <w:r w:rsidR="00FA5174" w:rsidRPr="00F622A2">
          <w:delText>0</w:delText>
        </w:r>
      </w:del>
      <w:ins w:id="26417" w:author="Greg Clendenning" w:date="2024-04-16T16:42:00Z">
        <w:r w:rsidRPr="001570EA">
          <w:t xml:space="preserve">1. </w:t>
        </w:r>
        <w:r w:rsidR="00475EB1">
          <w:fldChar w:fldCharType="begin"/>
        </w:r>
        <w:r w:rsidR="00475EB1">
          <w:instrText>HYPERLINK "https://www.energystar.gov/sites/default/files/ENERGY%20STAR%20Ceiling%20Fans%20Specification%20Version%204.1.pdf"</w:instrText>
        </w:r>
        <w:r w:rsidR="00475EB1">
          <w:fldChar w:fldCharType="separate"/>
        </w:r>
        <w:r w:rsidRPr="001570EA">
          <w:rPr>
            <w:rStyle w:val="Hyperlink"/>
            <w:rFonts w:cs="Arial"/>
          </w:rPr>
          <w:t>Weblink</w:t>
        </w:r>
        <w:r w:rsidR="00475EB1">
          <w:rPr>
            <w:rStyle w:val="Hyperlink"/>
            <w:rFonts w:cs="Arial"/>
          </w:rPr>
          <w:fldChar w:fldCharType="end"/>
        </w:r>
      </w:ins>
    </w:p>
    <w:p w14:paraId="740D7AE6" w14:textId="1A0E6313" w:rsidR="004E6452" w:rsidRPr="001570EA" w:rsidRDefault="004E6452" w:rsidP="006D787B">
      <w:pPr>
        <w:pStyle w:val="source10"/>
        <w:numPr>
          <w:ilvl w:val="0"/>
          <w:numId w:val="57"/>
        </w:numPr>
        <w:tabs>
          <w:tab w:val="clear" w:pos="810"/>
          <w:tab w:val="num" w:pos="360"/>
          <w:tab w:val="left" w:pos="720"/>
        </w:tabs>
        <w:spacing w:after="120"/>
        <w:ind w:left="360"/>
        <w:jc w:val="left"/>
        <w:rPr>
          <w:ins w:id="26418" w:author="Greg Clendenning" w:date="2024-04-16T16:42:00Z"/>
        </w:rPr>
      </w:pPr>
      <w:ins w:id="26419" w:author="Greg Clendenning" w:date="2024-04-16T16:42:00Z">
        <w:r w:rsidRPr="001570EA">
          <w:rPr>
            <w:szCs w:val="16"/>
          </w:rPr>
          <w:t xml:space="preserve">10 CFR 430.32(s) </w:t>
        </w:r>
        <w:r w:rsidR="00475EB1">
          <w:fldChar w:fldCharType="begin"/>
        </w:r>
        <w:r w:rsidR="00475EB1">
          <w:instrText>HYPERLINK "https://www.ecfr.gov/current/title-10/part-430/section-430.32" \l "p-430.32(s)"</w:instrText>
        </w:r>
        <w:r w:rsidR="00475EB1">
          <w:fldChar w:fldCharType="separate"/>
        </w:r>
        <w:r w:rsidRPr="001570EA">
          <w:rPr>
            <w:rStyle w:val="Hyperlink"/>
            <w:rFonts w:cs="Arial"/>
          </w:rPr>
          <w:t>Weblink</w:t>
        </w:r>
        <w:r w:rsidR="00475EB1">
          <w:rPr>
            <w:rStyle w:val="Hyperlink"/>
            <w:rFonts w:cs="Arial"/>
          </w:rPr>
          <w:fldChar w:fldCharType="end"/>
        </w:r>
      </w:ins>
    </w:p>
    <w:p w14:paraId="4430C290" w14:textId="1CE1FBC4" w:rsidR="004E6452" w:rsidRPr="001570EA" w:rsidRDefault="004E6452" w:rsidP="006D787B">
      <w:pPr>
        <w:pStyle w:val="source10"/>
        <w:numPr>
          <w:ilvl w:val="0"/>
          <w:numId w:val="57"/>
        </w:numPr>
        <w:tabs>
          <w:tab w:val="clear" w:pos="810"/>
          <w:tab w:val="num" w:pos="360"/>
          <w:tab w:val="left" w:pos="720"/>
        </w:tabs>
        <w:spacing w:after="120"/>
        <w:ind w:left="360"/>
        <w:jc w:val="left"/>
      </w:pPr>
      <w:ins w:id="26420" w:author="Greg Clendenning" w:date="2024-04-16T16:42:00Z">
        <w:r w:rsidRPr="001570EA">
          <w:t xml:space="preserve">SWE analysis of </w:t>
        </w:r>
      </w:ins>
      <w:r w:rsidRPr="001570EA">
        <w:t>ENERGY STAR</w:t>
      </w:r>
      <w:del w:id="26421" w:author="Greg Clendenning" w:date="2024-04-16T16:42:00Z">
        <w:r w:rsidR="00FA5174">
          <w:delText xml:space="preserve"> </w:delText>
        </w:r>
      </w:del>
      <w:ins w:id="26422" w:author="Greg Clendenning" w:date="2024-04-16T16:42:00Z">
        <w:r w:rsidRPr="001570EA">
          <w:t>-</w:t>
        </w:r>
      </w:ins>
      <w:r w:rsidRPr="001570EA">
        <w:t>Certified Ceiling Fans</w:t>
      </w:r>
      <w:del w:id="26423" w:author="Greg Clendenning" w:date="2024-04-16T16:42:00Z">
        <w:r w:rsidR="00FA5174">
          <w:delText xml:space="preserve"> </w:delText>
        </w:r>
        <w:r w:rsidR="00FA5174" w:rsidRPr="00F622A2">
          <w:delText>|</w:delText>
        </w:r>
        <w:r w:rsidR="00FA5174">
          <w:delText xml:space="preserve"> </w:delText>
        </w:r>
        <w:r w:rsidR="00FA5174" w:rsidRPr="00F622A2">
          <w:delText>EPA</w:delText>
        </w:r>
        <w:r w:rsidR="00FA5174">
          <w:delText xml:space="preserve"> </w:delText>
        </w:r>
        <w:r w:rsidR="00FA5174" w:rsidRPr="00F622A2">
          <w:delText>ENERGY</w:delText>
        </w:r>
        <w:r w:rsidR="00FA5174">
          <w:delText xml:space="preserve"> </w:delText>
        </w:r>
        <w:r w:rsidR="00FA5174" w:rsidRPr="00F622A2">
          <w:delText>STAR.</w:delText>
        </w:r>
        <w:r w:rsidR="00FA5174">
          <w:delText xml:space="preserve"> </w:delText>
        </w:r>
        <w:r w:rsidR="00475EB1">
          <w:fldChar w:fldCharType="begin"/>
        </w:r>
        <w:r w:rsidR="00475EB1">
          <w:delInstrText>HYPERLINK "https://www.energystar.gov/productfinder/product/certified-ceiling-fans/results"</w:delInstrText>
        </w:r>
        <w:r w:rsidR="00475EB1">
          <w:fldChar w:fldCharType="separate"/>
        </w:r>
        <w:r w:rsidR="00FA5174" w:rsidRPr="00A91E08">
          <w:rPr>
            <w:rStyle w:val="Hyperlink"/>
            <w:rFonts w:cs="Arial"/>
          </w:rPr>
          <w:delText>https://www.energystar.gov/productfinder/product/certified-ceiling-fans/results</w:delText>
        </w:r>
        <w:r w:rsidR="00475EB1">
          <w:rPr>
            <w:rStyle w:val="Hyperlink"/>
            <w:rFonts w:cs="Arial"/>
          </w:rPr>
          <w:fldChar w:fldCharType="end"/>
        </w:r>
        <w:r w:rsidR="00FA5174">
          <w:delText>.</w:delText>
        </w:r>
      </w:del>
      <w:ins w:id="26424" w:author="Greg Clendenning" w:date="2024-04-16T16:42:00Z">
        <w:r w:rsidRPr="001570EA">
          <w:t>.</w:t>
        </w:r>
      </w:ins>
      <w:r w:rsidRPr="001570EA">
        <w:t xml:space="preserve"> Accessed 12/5/</w:t>
      </w:r>
      <w:del w:id="26425" w:author="Greg Clendenning" w:date="2024-04-16T16:42:00Z">
        <w:r w:rsidR="00FA5174">
          <w:delText>2018.</w:delText>
        </w:r>
      </w:del>
      <w:ins w:id="26426" w:author="Greg Clendenning" w:date="2024-04-16T16:42:00Z">
        <w:r w:rsidRPr="001570EA">
          <w:t xml:space="preserve">18. </w:t>
        </w:r>
        <w:r w:rsidR="00475EB1">
          <w:fldChar w:fldCharType="begin"/>
        </w:r>
        <w:r w:rsidR="00475EB1">
          <w:instrText>HYPERLINK "https://www.energystar.gov/productfinder/product/certified-ceiling-fans/results"</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2484419B" w14:textId="77777777" w:rsidR="00FA5174" w:rsidRDefault="00FA5174" w:rsidP="00FA5174">
      <w:pPr>
        <w:numPr>
          <w:ilvl w:val="0"/>
          <w:numId w:val="57"/>
        </w:numPr>
        <w:tabs>
          <w:tab w:val="clear" w:pos="810"/>
          <w:tab w:val="num" w:pos="360"/>
          <w:tab w:val="left" w:pos="720"/>
        </w:tabs>
        <w:spacing w:after="120"/>
        <w:ind w:left="360"/>
        <w:rPr>
          <w:del w:id="26427" w:author="Greg Clendenning" w:date="2024-04-16T16:42:00Z"/>
        </w:rPr>
      </w:pPr>
      <w:del w:id="26428" w:author="Greg Clendenning" w:date="2024-04-16T16:42:00Z">
        <w:r w:rsidRPr="00386DC0">
          <w:delText>EmPOWER</w:delText>
        </w:r>
        <w:r>
          <w:delText xml:space="preserve"> </w:delText>
        </w:r>
        <w:r w:rsidRPr="00386DC0">
          <w:delText>Maryland</w:delText>
        </w:r>
        <w:r>
          <w:delText xml:space="preserve"> </w:delText>
        </w:r>
        <w:r w:rsidRPr="00386DC0">
          <w:delText>2012</w:delText>
        </w:r>
        <w:r>
          <w:delText xml:space="preserve"> </w:delText>
        </w:r>
        <w:r w:rsidRPr="00386DC0">
          <w:delText>Final</w:delText>
        </w:r>
        <w:r>
          <w:delText xml:space="preserve"> </w:delText>
        </w:r>
        <w:r w:rsidRPr="00386DC0">
          <w:delText>Evaluation</w:delText>
        </w:r>
        <w:r>
          <w:delText xml:space="preserve"> </w:delText>
        </w:r>
        <w:r w:rsidRPr="00386DC0">
          <w:delText>Report:</w:delText>
        </w:r>
        <w:r>
          <w:delText xml:space="preserve"> </w:delText>
        </w:r>
        <w:r w:rsidRPr="00386DC0">
          <w:delText>Residential</w:delText>
        </w:r>
        <w:r>
          <w:delText xml:space="preserve"> </w:delText>
        </w:r>
        <w:r w:rsidRPr="00386DC0">
          <w:delText>Lighting</w:delText>
        </w:r>
        <w:r>
          <w:delText xml:space="preserve"> </w:delText>
        </w:r>
        <w:r w:rsidRPr="00386DC0">
          <w:delText>Program,</w:delText>
        </w:r>
        <w:r>
          <w:delText xml:space="preserve"> </w:delText>
        </w:r>
        <w:r w:rsidRPr="00386DC0">
          <w:delText>Prepared</w:delText>
        </w:r>
        <w:r>
          <w:delText xml:space="preserve"> </w:delText>
        </w:r>
        <w:r w:rsidRPr="00386DC0">
          <w:delText>by</w:delText>
        </w:r>
        <w:r>
          <w:delText xml:space="preserve"> </w:delText>
        </w:r>
        <w:r w:rsidRPr="00386DC0">
          <w:delText>Navigant</w:delText>
        </w:r>
        <w:r>
          <w:delText xml:space="preserve"> </w:delText>
        </w:r>
        <w:r w:rsidRPr="00386DC0">
          <w:delText>Consulting</w:delText>
        </w:r>
        <w:r>
          <w:delText xml:space="preserve"> </w:delText>
        </w:r>
        <w:r w:rsidRPr="00386DC0">
          <w:delText>and</w:delText>
        </w:r>
        <w:r>
          <w:delText xml:space="preserve"> </w:delText>
        </w:r>
        <w:r w:rsidRPr="00386DC0">
          <w:delText>the</w:delText>
        </w:r>
        <w:r>
          <w:delText xml:space="preserve"> </w:delText>
        </w:r>
        <w:r w:rsidRPr="00386DC0">
          <w:delText>Cadmus</w:delText>
        </w:r>
        <w:r>
          <w:delText xml:space="preserve"> </w:delText>
        </w:r>
        <w:r w:rsidRPr="00386DC0">
          <w:delText>Group,</w:delText>
        </w:r>
        <w:r>
          <w:delText xml:space="preserve"> </w:delText>
        </w:r>
        <w:r w:rsidRPr="00386DC0">
          <w:delText>Inc.,</w:delText>
        </w:r>
        <w:r>
          <w:delText xml:space="preserve"> </w:delText>
        </w:r>
        <w:r w:rsidRPr="00386DC0">
          <w:delText>March</w:delText>
        </w:r>
        <w:r>
          <w:delText xml:space="preserve"> </w:delText>
        </w:r>
        <w:r w:rsidRPr="00386DC0">
          <w:delText>2013</w:delText>
        </w:r>
        <w:r>
          <w:delText>, Table 50.</w:delText>
        </w:r>
      </w:del>
    </w:p>
    <w:p w14:paraId="00D5A204" w14:textId="77777777" w:rsidR="00FA5174" w:rsidRDefault="00FA5174" w:rsidP="00FA5174">
      <w:pPr>
        <w:rPr>
          <w:del w:id="26429" w:author="Greg Clendenning" w:date="2024-04-16T16:42:00Z"/>
        </w:rPr>
      </w:pPr>
    </w:p>
    <w:p w14:paraId="1DA4F5A4" w14:textId="5900E71C" w:rsidR="004E6452" w:rsidRPr="001570EA" w:rsidRDefault="004E6452" w:rsidP="006D787B">
      <w:pPr>
        <w:pStyle w:val="source10"/>
        <w:numPr>
          <w:ilvl w:val="0"/>
          <w:numId w:val="57"/>
        </w:numPr>
        <w:tabs>
          <w:tab w:val="clear" w:pos="810"/>
          <w:tab w:val="num" w:pos="360"/>
          <w:tab w:val="left" w:pos="720"/>
        </w:tabs>
        <w:spacing w:after="120"/>
        <w:ind w:left="360"/>
        <w:jc w:val="left"/>
        <w:rPr>
          <w:ins w:id="26430" w:author="Greg Clendenning" w:date="2024-04-16T16:42:00Z"/>
        </w:rPr>
      </w:pPr>
      <w:ins w:id="26431"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ins>
    </w:p>
    <w:p w14:paraId="5C705A8F" w14:textId="77777777" w:rsidR="004E6452" w:rsidRPr="001570EA" w:rsidDel="008E1C71" w:rsidRDefault="004E6452">
      <w:pPr>
        <w:pStyle w:val="Heading3"/>
        <w:rPr>
          <w:rFonts w:eastAsiaTheme="minorHAnsi"/>
          <w:b w:val="0"/>
          <w:bCs w:val="0"/>
          <w:smallCaps w:val="0"/>
        </w:rPr>
        <w:sectPr w:rsidR="004E6452" w:rsidRPr="001570EA" w:rsidDel="008E1C71" w:rsidSect="00EB0EA0">
          <w:footerReference w:type="first" r:id="rId50"/>
          <w:pgSz w:w="12240" w:h="15840"/>
          <w:pgMar w:top="1440" w:right="1800" w:bottom="1440" w:left="1800" w:header="720" w:footer="501" w:gutter="0"/>
          <w:cols w:space="720"/>
        </w:sectPr>
        <w:pPrChange w:id="26432" w:author="Greg Clendenning" w:date="2024-04-16T16:42:00Z">
          <w:pPr>
            <w:pStyle w:val="ListParagraph"/>
            <w:numPr>
              <w:numId w:val="57"/>
            </w:numPr>
            <w:tabs>
              <w:tab w:val="num" w:pos="810"/>
            </w:tabs>
            <w:overflowPunct/>
            <w:autoSpaceDE/>
            <w:autoSpaceDN/>
            <w:adjustRightInd/>
            <w:ind w:left="810" w:hanging="360"/>
            <w:jc w:val="left"/>
            <w:textAlignment w:val="auto"/>
          </w:pPr>
        </w:pPrChange>
      </w:pPr>
      <w:bookmarkStart w:id="26433" w:name="_Toc527023779"/>
    </w:p>
    <w:p w14:paraId="5D4F12D0" w14:textId="77777777" w:rsidR="004E6452" w:rsidRPr="001570EA" w:rsidDel="00D30D4C" w:rsidRDefault="004E6452" w:rsidP="00462D97">
      <w:pPr>
        <w:pStyle w:val="Heading3"/>
      </w:pPr>
      <w:bookmarkStart w:id="26434" w:name="_Toc48143051"/>
      <w:r w:rsidRPr="001570EA" w:rsidDel="00D30D4C">
        <w:t>ENERGY STAR Air Purifier</w:t>
      </w:r>
      <w:bookmarkEnd w:id="26433"/>
      <w:r w:rsidRPr="001570EA" w:rsidDel="00D30D4C">
        <w:t>s</w:t>
      </w:r>
      <w:bookmarkEnd w:id="26434"/>
      <w:r w:rsidRPr="001570EA" w:rsidDel="00D30D4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4E6452" w:rsidRPr="001570EA" w:rsidDel="00D30D4C" w14:paraId="02EC9046" w14:textId="77777777">
        <w:trPr>
          <w:trHeight w:val="302"/>
          <w:jc w:val="center"/>
        </w:trPr>
        <w:tc>
          <w:tcPr>
            <w:tcW w:w="2834" w:type="dxa"/>
            <w:shd w:val="clear" w:color="auto" w:fill="auto"/>
          </w:tcPr>
          <w:p w14:paraId="3D91A0DC" w14:textId="77777777" w:rsidR="004E6452" w:rsidRPr="001570EA" w:rsidDel="00D30D4C" w:rsidRDefault="004E6452">
            <w:pPr>
              <w:pStyle w:val="TableCell"/>
              <w:spacing w:before="60" w:after="60"/>
              <w:rPr>
                <w:rPrChange w:id="26435" w:author="Greg Clendenning" w:date="2024-04-16T16:42:00Z">
                  <w:rPr>
                    <w:b/>
                  </w:rPr>
                </w:rPrChange>
              </w:rPr>
            </w:pPr>
            <w:r w:rsidRPr="001570EA" w:rsidDel="00D30D4C">
              <w:rPr>
                <w:rPrChange w:id="26436" w:author="Greg Clendenning" w:date="2024-04-16T16:42:00Z">
                  <w:rPr>
                    <w:b/>
                  </w:rPr>
                </w:rPrChange>
              </w:rPr>
              <w:t>Target Sector</w:t>
            </w:r>
          </w:p>
        </w:tc>
        <w:tc>
          <w:tcPr>
            <w:tcW w:w="5796" w:type="dxa"/>
            <w:shd w:val="clear" w:color="auto" w:fill="auto"/>
          </w:tcPr>
          <w:p w14:paraId="16D4F5F6" w14:textId="43D17387" w:rsidR="004E6452" w:rsidRPr="001570EA" w:rsidDel="00D30D4C" w:rsidRDefault="004E6452">
            <w:pPr>
              <w:pStyle w:val="TableCell"/>
              <w:spacing w:before="60" w:after="60"/>
              <w:jc w:val="center"/>
              <w:rPr>
                <w:rFonts w:ascii="Arial,Arial Unicode MS" w:eastAsia="Arial,Arial Unicode MS" w:hAnsi="Arial,Arial Unicode MS"/>
                <w:i/>
                <w:rPrChange w:id="26437" w:author="Greg Clendenning" w:date="2024-04-16T16:42:00Z">
                  <w:rPr>
                    <w:rFonts w:ascii="Arial,Arial Unicode MS" w:eastAsia="Arial,Arial Unicode MS" w:hAnsi="Arial,Arial Unicode MS"/>
                    <w:i/>
                    <w:sz w:val="20"/>
                  </w:rPr>
                </w:rPrChange>
              </w:rPr>
            </w:pPr>
            <w:r w:rsidRPr="001570EA" w:rsidDel="00D30D4C">
              <w:t>Residential</w:t>
            </w:r>
            <w:del w:id="26438" w:author="Greg Clendenning" w:date="2024-04-16T16:42:00Z">
              <w:r w:rsidR="00FA5174">
                <w:delText xml:space="preserve"> </w:delText>
              </w:r>
              <w:r w:rsidR="00FA5174" w:rsidRPr="000C7F5C">
                <w:delText>Establishments</w:delText>
              </w:r>
            </w:del>
          </w:p>
        </w:tc>
      </w:tr>
      <w:tr w:rsidR="004E6452" w:rsidRPr="001570EA" w:rsidDel="00D30D4C" w14:paraId="46825790" w14:textId="77777777">
        <w:trPr>
          <w:trHeight w:val="302"/>
          <w:jc w:val="center"/>
        </w:trPr>
        <w:tc>
          <w:tcPr>
            <w:tcW w:w="2834" w:type="dxa"/>
            <w:shd w:val="clear" w:color="auto" w:fill="auto"/>
          </w:tcPr>
          <w:p w14:paraId="48677FDB" w14:textId="77777777" w:rsidR="004E6452" w:rsidRPr="001570EA" w:rsidDel="00D30D4C" w:rsidRDefault="004E6452">
            <w:pPr>
              <w:pStyle w:val="TableCell"/>
              <w:spacing w:before="60" w:after="60"/>
              <w:rPr>
                <w:rPrChange w:id="26439" w:author="Greg Clendenning" w:date="2024-04-16T16:42:00Z">
                  <w:rPr>
                    <w:b/>
                    <w:sz w:val="20"/>
                  </w:rPr>
                </w:rPrChange>
              </w:rPr>
            </w:pPr>
            <w:r w:rsidRPr="001570EA" w:rsidDel="00D30D4C">
              <w:rPr>
                <w:rPrChange w:id="26440" w:author="Greg Clendenning" w:date="2024-04-16T16:42:00Z">
                  <w:rPr>
                    <w:b/>
                  </w:rPr>
                </w:rPrChange>
              </w:rPr>
              <w:t>Measure Unit</w:t>
            </w:r>
          </w:p>
        </w:tc>
        <w:tc>
          <w:tcPr>
            <w:tcW w:w="5796" w:type="dxa"/>
            <w:shd w:val="clear" w:color="auto" w:fill="auto"/>
          </w:tcPr>
          <w:p w14:paraId="45A0D7C4" w14:textId="0C2C4E4C" w:rsidR="004E6452" w:rsidRPr="001570EA" w:rsidDel="00D30D4C" w:rsidRDefault="00FA5174">
            <w:pPr>
              <w:pStyle w:val="TableCell"/>
              <w:spacing w:before="60" w:after="60"/>
              <w:jc w:val="center"/>
              <w:rPr>
                <w:rFonts w:ascii="Arial,Arial Unicode MS" w:eastAsia="Arial,Arial Unicode MS" w:hAnsi="Arial,Arial Unicode MS"/>
                <w:i/>
                <w:rPrChange w:id="26441" w:author="Greg Clendenning" w:date="2024-04-16T16:42:00Z">
                  <w:rPr>
                    <w:rFonts w:ascii="Arial,Arial Unicode MS" w:eastAsia="Arial,Arial Unicode MS" w:hAnsi="Arial,Arial Unicode MS"/>
                    <w:i/>
                    <w:sz w:val="20"/>
                  </w:rPr>
                </w:rPrChange>
              </w:rPr>
            </w:pPr>
            <w:del w:id="26442" w:author="Greg Clendenning" w:date="2024-04-16T16:42:00Z">
              <w:r w:rsidRPr="000C7F5C">
                <w:delText>Number</w:delText>
              </w:r>
              <w:r>
                <w:delText xml:space="preserve"> </w:delText>
              </w:r>
              <w:r w:rsidRPr="000C7F5C">
                <w:delText>of</w:delText>
              </w:r>
              <w:r>
                <w:delText xml:space="preserve"> </w:delText>
              </w:r>
            </w:del>
            <w:r w:rsidR="004E6452" w:rsidRPr="001570EA" w:rsidDel="00D30D4C">
              <w:t xml:space="preserve">Air </w:t>
            </w:r>
            <w:del w:id="26443" w:author="Greg Clendenning" w:date="2024-04-16T16:42:00Z">
              <w:r w:rsidRPr="000C7F5C">
                <w:delText>Purifiers</w:delText>
              </w:r>
              <w:r>
                <w:delText xml:space="preserve"> </w:delText>
              </w:r>
              <w:r w:rsidRPr="000C7F5C">
                <w:delText>installed</w:delText>
              </w:r>
            </w:del>
            <w:ins w:id="26444" w:author="Greg Clendenning" w:date="2024-04-16T16:42:00Z">
              <w:r w:rsidR="004E6452" w:rsidRPr="001570EA" w:rsidDel="00D30D4C">
                <w:t>Purifier</w:t>
              </w:r>
            </w:ins>
          </w:p>
        </w:tc>
      </w:tr>
      <w:tr w:rsidR="004E6452" w:rsidRPr="001570EA" w:rsidDel="00D30D4C" w14:paraId="6C753158" w14:textId="77777777">
        <w:trPr>
          <w:trHeight w:val="302"/>
          <w:jc w:val="center"/>
        </w:trPr>
        <w:tc>
          <w:tcPr>
            <w:tcW w:w="2834" w:type="dxa"/>
            <w:shd w:val="clear" w:color="auto" w:fill="auto"/>
          </w:tcPr>
          <w:p w14:paraId="11661598" w14:textId="77777777" w:rsidR="004E6452" w:rsidRPr="001570EA" w:rsidDel="00D30D4C" w:rsidRDefault="004E6452">
            <w:pPr>
              <w:pStyle w:val="TableCell"/>
              <w:spacing w:before="60" w:after="60"/>
              <w:rPr>
                <w:rPrChange w:id="26445" w:author="Greg Clendenning" w:date="2024-04-16T16:42:00Z">
                  <w:rPr>
                    <w:b/>
                    <w:sz w:val="20"/>
                  </w:rPr>
                </w:rPrChange>
              </w:rPr>
            </w:pPr>
            <w:r w:rsidRPr="001570EA" w:rsidDel="00D30D4C">
              <w:rPr>
                <w:rPrChange w:id="26446" w:author="Greg Clendenning" w:date="2024-04-16T16:42:00Z">
                  <w:rPr>
                    <w:b/>
                  </w:rPr>
                </w:rPrChange>
              </w:rPr>
              <w:t>Measure Life</w:t>
            </w:r>
          </w:p>
        </w:tc>
        <w:tc>
          <w:tcPr>
            <w:tcW w:w="5796" w:type="dxa"/>
            <w:shd w:val="clear" w:color="auto" w:fill="auto"/>
          </w:tcPr>
          <w:p w14:paraId="14571960" w14:textId="77777777" w:rsidR="004E6452" w:rsidRPr="001570EA" w:rsidDel="00D30D4C" w:rsidRDefault="004E6452">
            <w:pPr>
              <w:pStyle w:val="TableCell"/>
              <w:spacing w:before="60" w:after="60"/>
              <w:jc w:val="center"/>
              <w:rPr>
                <w:rFonts w:ascii="Arial,Arial Unicode MS" w:eastAsia="Arial,Arial Unicode MS" w:hAnsi="Arial,Arial Unicode MS"/>
                <w:i/>
                <w:rPrChange w:id="26447" w:author="Greg Clendenning" w:date="2024-04-16T16:42:00Z">
                  <w:rPr>
                    <w:rFonts w:ascii="Arial,Arial Unicode MS" w:eastAsia="Arial,Arial Unicode MS" w:hAnsi="Arial,Arial Unicode MS"/>
                    <w:i/>
                    <w:sz w:val="20"/>
                  </w:rPr>
                </w:rPrChange>
              </w:rPr>
            </w:pPr>
            <w:r w:rsidRPr="001570EA" w:rsidDel="00D30D4C">
              <w:t>9 years</w:t>
            </w:r>
            <w:r w:rsidRPr="001570EA" w:rsidDel="00D30D4C">
              <w:rPr>
                <w:vertAlign w:val="superscript"/>
              </w:rPr>
              <w:t>Source 1</w:t>
            </w:r>
          </w:p>
        </w:tc>
      </w:tr>
      <w:tr w:rsidR="004E6452" w:rsidRPr="001570EA" w:rsidDel="00D30D4C" w14:paraId="79623451" w14:textId="77777777">
        <w:trPr>
          <w:trHeight w:val="302"/>
          <w:jc w:val="center"/>
        </w:trPr>
        <w:tc>
          <w:tcPr>
            <w:tcW w:w="2834" w:type="dxa"/>
            <w:shd w:val="clear" w:color="auto" w:fill="auto"/>
          </w:tcPr>
          <w:p w14:paraId="66F2E305" w14:textId="77777777" w:rsidR="004E6452" w:rsidRPr="001570EA" w:rsidDel="00D30D4C" w:rsidRDefault="004E6452">
            <w:pPr>
              <w:pStyle w:val="TableCell"/>
              <w:spacing w:before="60" w:after="60"/>
              <w:rPr>
                <w:rPrChange w:id="26448" w:author="Greg Clendenning" w:date="2024-04-16T16:42:00Z">
                  <w:rPr>
                    <w:b/>
                  </w:rPr>
                </w:rPrChange>
              </w:rPr>
            </w:pPr>
            <w:r w:rsidRPr="001570EA" w:rsidDel="00D30D4C">
              <w:rPr>
                <w:rPrChange w:id="26449" w:author="Greg Clendenning" w:date="2024-04-16T16:42:00Z">
                  <w:rPr>
                    <w:b/>
                  </w:rPr>
                </w:rPrChange>
              </w:rPr>
              <w:t>Vintage</w:t>
            </w:r>
          </w:p>
        </w:tc>
        <w:tc>
          <w:tcPr>
            <w:tcW w:w="5796" w:type="dxa"/>
            <w:shd w:val="clear" w:color="auto" w:fill="auto"/>
          </w:tcPr>
          <w:p w14:paraId="0EFC1FF2" w14:textId="77777777" w:rsidR="004E6452" w:rsidRPr="001570EA" w:rsidDel="00D30D4C" w:rsidRDefault="004E6452">
            <w:pPr>
              <w:pStyle w:val="TableCell"/>
              <w:spacing w:before="60" w:after="60"/>
              <w:jc w:val="center"/>
            </w:pPr>
            <w:r w:rsidRPr="001570EA" w:rsidDel="00D30D4C">
              <w:t>Replace on Burnout, Early Replacement, Retrofit, New Construction</w:t>
            </w:r>
          </w:p>
        </w:tc>
      </w:tr>
    </w:tbl>
    <w:p w14:paraId="477E0A7A" w14:textId="77777777" w:rsidR="004E6452" w:rsidRPr="001570EA" w:rsidDel="00D30D4C" w:rsidRDefault="004E6452" w:rsidP="004E6452"/>
    <w:p w14:paraId="4964B852" w14:textId="1AC46871" w:rsidR="004E6452" w:rsidRPr="001570EA" w:rsidRDefault="004E6452">
      <w:pPr>
        <w:pStyle w:val="BodyText"/>
        <w:rPr>
          <w:rFonts w:eastAsia="Arial"/>
        </w:rPr>
        <w:pPrChange w:id="26450" w:author="Greg Clendenning" w:date="2024-04-16T16:42:00Z">
          <w:pPr>
            <w:pStyle w:val="SubStyle"/>
          </w:pPr>
        </w:pPrChange>
      </w:pPr>
      <w:r w:rsidRPr="001570EA" w:rsidDel="00D30D4C">
        <w:rPr>
          <w:rFonts w:eastAsia="Arial"/>
        </w:rPr>
        <w:t xml:space="preserve">An air purifier (cleaner) is a portable electric appliance that removes dust and fine particles from indoor air. This measure characterizes the purchase and installation of </w:t>
      </w:r>
      <w:del w:id="26451" w:author="Greg Clendenning" w:date="2024-04-16T16:42:00Z">
        <w:r w:rsidR="00FA5174" w:rsidRPr="563C6F9E">
          <w:rPr>
            <w:rFonts w:eastAsia="Arial" w:cs="Arial"/>
          </w:rPr>
          <w:delText>a</w:delText>
        </w:r>
        <w:r w:rsidR="00FA5174">
          <w:rPr>
            <w:rFonts w:eastAsia="Arial" w:cs="Arial"/>
          </w:rPr>
          <w:delText xml:space="preserve"> </w:delText>
        </w:r>
        <w:r w:rsidR="00FA5174" w:rsidRPr="563C6F9E">
          <w:rPr>
            <w:rFonts w:eastAsia="Arial" w:cs="Arial"/>
          </w:rPr>
          <w:delText>unit</w:delText>
        </w:r>
        <w:r w:rsidR="00FA5174">
          <w:rPr>
            <w:rFonts w:eastAsia="Arial" w:cs="Arial"/>
          </w:rPr>
          <w:delText xml:space="preserve"> </w:delText>
        </w:r>
        <w:r w:rsidR="00FA5174" w:rsidRPr="563C6F9E">
          <w:rPr>
            <w:rFonts w:eastAsia="Arial" w:cs="Arial"/>
          </w:rPr>
          <w:delText>meeting</w:delText>
        </w:r>
        <w:r w:rsidR="00FA5174">
          <w:rPr>
            <w:rFonts w:eastAsia="Arial" w:cs="Arial"/>
          </w:rPr>
          <w:delText xml:space="preserve"> </w:delText>
        </w:r>
        <w:r w:rsidR="00FA5174" w:rsidRPr="563C6F9E">
          <w:rPr>
            <w:rFonts w:eastAsia="Arial" w:cs="Arial"/>
          </w:rPr>
          <w:delText>the</w:delText>
        </w:r>
        <w:r w:rsidR="00FA5174">
          <w:rPr>
            <w:rFonts w:eastAsia="Arial" w:cs="Arial"/>
          </w:rPr>
          <w:delText xml:space="preserve"> </w:delText>
        </w:r>
        <w:r w:rsidR="00FA5174" w:rsidRPr="563C6F9E">
          <w:rPr>
            <w:rFonts w:eastAsia="Arial" w:cs="Arial"/>
          </w:rPr>
          <w:delText>efficiency</w:delText>
        </w:r>
        <w:r w:rsidR="00FA5174">
          <w:rPr>
            <w:rFonts w:eastAsia="Arial" w:cs="Arial"/>
          </w:rPr>
          <w:delText xml:space="preserve"> </w:delText>
        </w:r>
        <w:r w:rsidR="00FA5174" w:rsidRPr="563C6F9E">
          <w:rPr>
            <w:rFonts w:eastAsia="Arial" w:cs="Arial"/>
          </w:rPr>
          <w:delText>specifications</w:delText>
        </w:r>
        <w:r w:rsidR="00FA5174">
          <w:rPr>
            <w:rFonts w:eastAsia="Arial" w:cs="Arial"/>
          </w:rPr>
          <w:delText xml:space="preserve"> </w:delText>
        </w:r>
        <w:r w:rsidR="00FA5174" w:rsidRPr="563C6F9E">
          <w:rPr>
            <w:rFonts w:eastAsia="Arial" w:cs="Arial"/>
          </w:rPr>
          <w:delText>of</w:delText>
        </w:r>
        <w:r w:rsidR="00FA5174">
          <w:rPr>
            <w:rFonts w:eastAsia="Arial" w:cs="Arial"/>
          </w:rPr>
          <w:delText xml:space="preserve"> </w:delText>
        </w:r>
        <w:r w:rsidR="00FA5174" w:rsidRPr="563C6F9E">
          <w:rPr>
            <w:rFonts w:eastAsia="Arial" w:cs="Arial"/>
          </w:rPr>
          <w:delText>ENERGY</w:delText>
        </w:r>
        <w:r w:rsidR="00FA5174">
          <w:rPr>
            <w:rFonts w:eastAsia="Arial" w:cs="Arial"/>
          </w:rPr>
          <w:delText xml:space="preserve"> </w:delText>
        </w:r>
        <w:r w:rsidR="00FA5174" w:rsidRPr="563C6F9E">
          <w:rPr>
            <w:rFonts w:eastAsia="Arial" w:cs="Arial"/>
          </w:rPr>
          <w:delText>STAR</w:delText>
        </w:r>
        <w:r w:rsidR="00FA5174">
          <w:rPr>
            <w:rFonts w:eastAsia="Arial" w:cs="Arial"/>
          </w:rPr>
          <w:delText xml:space="preserve"> </w:delText>
        </w:r>
        <w:r w:rsidR="00FA5174" w:rsidRPr="563C6F9E">
          <w:rPr>
            <w:rFonts w:eastAsia="Arial" w:cs="Arial"/>
          </w:rPr>
          <w:delText>in</w:delText>
        </w:r>
        <w:r w:rsidR="00FA5174">
          <w:rPr>
            <w:rFonts w:eastAsia="Arial" w:cs="Arial"/>
          </w:rPr>
          <w:delText xml:space="preserve"> </w:delText>
        </w:r>
        <w:r w:rsidR="00FA5174" w:rsidRPr="563C6F9E">
          <w:rPr>
            <w:rFonts w:eastAsia="Arial" w:cs="Arial"/>
          </w:rPr>
          <w:delText>place</w:delText>
        </w:r>
        <w:r w:rsidR="00FA5174">
          <w:rPr>
            <w:rFonts w:eastAsia="Arial" w:cs="Arial"/>
          </w:rPr>
          <w:delText xml:space="preserve"> </w:delText>
        </w:r>
        <w:r w:rsidR="00FA5174" w:rsidRPr="563C6F9E">
          <w:rPr>
            <w:rFonts w:eastAsia="Arial" w:cs="Arial"/>
          </w:rPr>
          <w:delText>of</w:delText>
        </w:r>
        <w:r w:rsidR="00FA5174">
          <w:rPr>
            <w:rFonts w:eastAsia="Arial" w:cs="Arial"/>
          </w:rPr>
          <w:delText xml:space="preserve"> </w:delText>
        </w:r>
        <w:r w:rsidR="00FA5174" w:rsidRPr="563C6F9E">
          <w:rPr>
            <w:rFonts w:eastAsia="Arial" w:cs="Arial"/>
          </w:rPr>
          <w:delText>or</w:delText>
        </w:r>
        <w:r w:rsidR="00FA5174">
          <w:rPr>
            <w:rFonts w:eastAsia="Arial" w:cs="Arial"/>
          </w:rPr>
          <w:delText xml:space="preserve"> </w:delText>
        </w:r>
        <w:r w:rsidR="00FA5174" w:rsidRPr="563C6F9E">
          <w:rPr>
            <w:rFonts w:eastAsia="Arial" w:cs="Arial"/>
          </w:rPr>
          <w:delText>instead</w:delText>
        </w:r>
        <w:r w:rsidR="00FA5174">
          <w:rPr>
            <w:rFonts w:eastAsia="Arial" w:cs="Arial"/>
          </w:rPr>
          <w:delText xml:space="preserve"> </w:delText>
        </w:r>
        <w:r w:rsidR="00FA5174" w:rsidRPr="563C6F9E">
          <w:rPr>
            <w:rFonts w:eastAsia="Arial" w:cs="Arial"/>
          </w:rPr>
          <w:delText>of</w:delText>
        </w:r>
        <w:r w:rsidR="00FA5174">
          <w:rPr>
            <w:rFonts w:eastAsia="Arial" w:cs="Arial"/>
          </w:rPr>
          <w:delText xml:space="preserve"> </w:delText>
        </w:r>
        <w:r w:rsidR="00FA5174" w:rsidRPr="563C6F9E">
          <w:rPr>
            <w:rFonts w:eastAsia="Arial" w:cs="Arial"/>
          </w:rPr>
          <w:delText>a</w:delText>
        </w:r>
        <w:r w:rsidR="00FA5174">
          <w:rPr>
            <w:rFonts w:eastAsia="Arial" w:cs="Arial"/>
          </w:rPr>
          <w:delText xml:space="preserve"> </w:delText>
        </w:r>
        <w:r w:rsidR="00FA5174" w:rsidRPr="563C6F9E">
          <w:rPr>
            <w:rFonts w:eastAsia="Arial" w:cs="Arial"/>
          </w:rPr>
          <w:delText>baseline</w:delText>
        </w:r>
        <w:r w:rsidR="00FA5174">
          <w:rPr>
            <w:rFonts w:eastAsia="Arial" w:cs="Arial"/>
          </w:rPr>
          <w:delText xml:space="preserve"> </w:delText>
        </w:r>
        <w:r w:rsidR="00FA5174" w:rsidRPr="563C6F9E">
          <w:rPr>
            <w:rFonts w:eastAsia="Arial" w:cs="Arial"/>
          </w:rPr>
          <w:delText>model</w:delText>
        </w:r>
      </w:del>
      <w:ins w:id="26452" w:author="Greg Clendenning" w:date="2024-04-16T16:42:00Z">
        <w:r w:rsidRPr="001570EA" w:rsidDel="00D30D4C">
          <w:rPr>
            <w:rFonts w:eastAsia="Arial"/>
          </w:rPr>
          <w:t xml:space="preserve">an </w:t>
        </w:r>
        <w:r w:rsidRPr="001570EA">
          <w:rPr>
            <w:rFonts w:eastAsia="Arial"/>
          </w:rPr>
          <w:t>ENERGY STAR</w:t>
        </w:r>
        <w:r w:rsidRPr="001570EA" w:rsidDel="00D30D4C">
          <w:rPr>
            <w:rFonts w:eastAsia="Arial"/>
          </w:rPr>
          <w:t xml:space="preserve"> unit </w:t>
        </w:r>
        <w:r w:rsidRPr="001570EA">
          <w:rPr>
            <w:rFonts w:eastAsia="Arial"/>
          </w:rPr>
          <w:t>that is more energy-efficient than a</w:t>
        </w:r>
        <w:r w:rsidRPr="001570EA" w:rsidDel="00D30D4C">
          <w:rPr>
            <w:rFonts w:eastAsia="Arial"/>
          </w:rPr>
          <w:t xml:space="preserve"> </w:t>
        </w:r>
        <w:r w:rsidRPr="001570EA">
          <w:rPr>
            <w:rFonts w:eastAsia="Arial"/>
          </w:rPr>
          <w:t>non-ENERGY STAR unit</w:t>
        </w:r>
      </w:ins>
      <w:r w:rsidRPr="001570EA" w:rsidDel="00D30D4C">
        <w:rPr>
          <w:rFonts w:eastAsia="Arial"/>
        </w:rPr>
        <w:t>.</w:t>
      </w:r>
    </w:p>
    <w:p w14:paraId="37FFFF00" w14:textId="77777777" w:rsidR="004E6452" w:rsidRPr="001570EA" w:rsidDel="00D30D4C" w:rsidRDefault="004E6452">
      <w:pPr>
        <w:pStyle w:val="BodyText"/>
        <w:rPr>
          <w:moveTo w:id="26453" w:author="Greg Clendenning" w:date="2024-04-16T16:42:00Z"/>
          <w:rFonts w:eastAsia="Arial"/>
        </w:rPr>
        <w:pPrChange w:id="26454" w:author="Greg Clendenning" w:date="2024-04-16T16:42:00Z">
          <w:pPr>
            <w:pStyle w:val="SubStyle"/>
          </w:pPr>
        </w:pPrChange>
      </w:pPr>
      <w:moveToRangeStart w:id="26455" w:author="Greg Clendenning" w:date="2024-04-16T16:42:00Z" w:name="move164178356"/>
    </w:p>
    <w:p w14:paraId="72E67B56" w14:textId="77777777" w:rsidR="004E6452" w:rsidRPr="001570EA" w:rsidDel="00D30D4C" w:rsidRDefault="004E6452" w:rsidP="004E6452">
      <w:pPr>
        <w:pStyle w:val="SubStyle"/>
        <w:rPr>
          <w:moveTo w:id="26456" w:author="Greg Clendenning" w:date="2024-04-16T16:42:00Z"/>
        </w:rPr>
      </w:pPr>
      <w:moveTo w:id="26457" w:author="Greg Clendenning" w:date="2024-04-16T16:42:00Z">
        <w:r w:rsidRPr="001570EA" w:rsidDel="00D30D4C">
          <w:t>Eligibility</w:t>
        </w:r>
      </w:moveTo>
    </w:p>
    <w:p w14:paraId="7BE77EAE" w14:textId="77777777" w:rsidR="00BF46BE" w:rsidRPr="001570EA" w:rsidRDefault="00BF46BE" w:rsidP="00BF46BE">
      <w:pPr>
        <w:pStyle w:val="SubStyle"/>
        <w:rPr>
          <w:moveFrom w:id="26458" w:author="Greg Clendenning" w:date="2024-04-16T16:42:00Z"/>
        </w:rPr>
      </w:pPr>
      <w:moveFromRangeStart w:id="26459" w:author="Greg Clendenning" w:date="2024-04-16T16:42:00Z" w:name="move164178259"/>
      <w:moveToRangeEnd w:id="26455"/>
      <w:moveFrom w:id="26460" w:author="Greg Clendenning" w:date="2024-04-16T16:42:00Z">
        <w:r w:rsidRPr="001570EA">
          <w:t>Eligibility</w:t>
        </w:r>
      </w:moveFrom>
    </w:p>
    <w:moveFromRangeEnd w:id="26459"/>
    <w:p w14:paraId="2563EEBB" w14:textId="77777777" w:rsidR="00FA5174" w:rsidRDefault="00FA5174" w:rsidP="00FA5174">
      <w:pPr>
        <w:pStyle w:val="BodyText"/>
        <w:rPr>
          <w:del w:id="26461" w:author="Greg Clendenning" w:date="2024-04-16T16:42:00Z"/>
        </w:rPr>
      </w:pPr>
      <w:del w:id="26462" w:author="Greg Clendenning" w:date="2024-04-16T16:42:00Z">
        <w:r>
          <w:delText xml:space="preserve">This measure targets </w:delText>
        </w:r>
        <w:r w:rsidRPr="0016530E">
          <w:delText>residential</w:delText>
        </w:r>
        <w:r>
          <w:delText xml:space="preserve"> </w:delText>
        </w:r>
        <w:r w:rsidRPr="0016530E">
          <w:delText>customers</w:delText>
        </w:r>
        <w:r>
          <w:delText xml:space="preserve"> </w:delText>
        </w:r>
        <w:r w:rsidRPr="0016530E">
          <w:delText>who</w:delText>
        </w:r>
        <w:r>
          <w:delText xml:space="preserve"> </w:delText>
        </w:r>
        <w:r w:rsidRPr="0016530E">
          <w:delText>purchase</w:delText>
        </w:r>
        <w:r>
          <w:delText xml:space="preserve"> </w:delText>
        </w:r>
        <w:r w:rsidRPr="0016530E">
          <w:delText>and</w:delText>
        </w:r>
        <w:r>
          <w:delText xml:space="preserve"> </w:delText>
        </w:r>
        <w:r w:rsidRPr="0016530E">
          <w:delText>install</w:delText>
        </w:r>
        <w:r>
          <w:delText xml:space="preserve"> </w:delText>
        </w:r>
        <w:r w:rsidRPr="0016530E">
          <w:delText>an</w:delText>
        </w:r>
        <w:r>
          <w:delText xml:space="preserve"> air purifier </w:delText>
        </w:r>
        <w:r w:rsidRPr="0016530E">
          <w:delText>that</w:delText>
        </w:r>
        <w:r>
          <w:delText xml:space="preserve"> </w:delText>
        </w:r>
        <w:r w:rsidRPr="0016530E">
          <w:delText>meets</w:delText>
        </w:r>
        <w:r>
          <w:delText xml:space="preserve"> </w:delText>
        </w:r>
        <w:r w:rsidRPr="0016530E">
          <w:delText>ENERGY</w:delText>
        </w:r>
        <w:r>
          <w:delText xml:space="preserve"> </w:delText>
        </w:r>
        <w:r w:rsidRPr="0016530E">
          <w:delText>STAR</w:delText>
        </w:r>
        <w:r>
          <w:delText xml:space="preserve"> </w:delText>
        </w:r>
        <w:r w:rsidRPr="0016530E">
          <w:delText>specifications</w:delText>
        </w:r>
        <w:r>
          <w:delText xml:space="preserve"> </w:delText>
        </w:r>
        <w:r w:rsidRPr="0016530E">
          <w:delText>rather</w:delText>
        </w:r>
        <w:r>
          <w:delText xml:space="preserve"> </w:delText>
        </w:r>
        <w:r w:rsidRPr="0016530E">
          <w:delText>than</w:delText>
        </w:r>
        <w:r>
          <w:delText xml:space="preserve"> installing </w:delText>
        </w:r>
        <w:r w:rsidRPr="0016530E">
          <w:delText>a</w:delText>
        </w:r>
        <w:r>
          <w:delText xml:space="preserve"> </w:delText>
        </w:r>
        <w:r w:rsidRPr="0016530E">
          <w:delText>non-ENERGY</w:delText>
        </w:r>
        <w:r>
          <w:delText xml:space="preserve"> </w:delText>
        </w:r>
        <w:r w:rsidRPr="0016530E">
          <w:delText>STAR</w:delText>
        </w:r>
        <w:r>
          <w:delText xml:space="preserve"> </w:delText>
        </w:r>
        <w:r w:rsidRPr="0016530E">
          <w:delText>unit.</w:delText>
        </w:r>
        <w:r>
          <w:delText xml:space="preserve"> </w:delText>
        </w:r>
      </w:del>
      <w:r w:rsidR="004E6452" w:rsidRPr="001570EA" w:rsidDel="00D30D4C">
        <w:t xml:space="preserve">In order to qualify, installed air purifiers must </w:t>
      </w:r>
      <w:del w:id="26463" w:author="Greg Clendenning" w:date="2024-04-16T16:42:00Z">
        <w:r>
          <w:delText>meet the following efficiency specifications of</w:delText>
        </w:r>
      </w:del>
      <w:ins w:id="26464" w:author="Greg Clendenning" w:date="2024-04-16T16:42:00Z">
        <w:r w:rsidR="004E6452" w:rsidRPr="001570EA">
          <w:t>be</w:t>
        </w:r>
      </w:ins>
      <w:r w:rsidR="004E6452" w:rsidRPr="001570EA">
        <w:t xml:space="preserve"> </w:t>
      </w:r>
      <w:r w:rsidR="004E6452" w:rsidRPr="001570EA">
        <w:rPr>
          <w:rFonts w:eastAsiaTheme="minorHAnsi" w:cs="Arial"/>
        </w:rPr>
        <w:t>ENERGY STAR</w:t>
      </w:r>
      <w:del w:id="26465" w:author="Greg Clendenning" w:date="2024-04-16T16:42:00Z">
        <w:r>
          <w:delText>:</w:delText>
        </w:r>
      </w:del>
    </w:p>
    <w:p w14:paraId="05CA3003" w14:textId="77777777" w:rsidR="00FA5174" w:rsidRDefault="00FA5174" w:rsidP="00FA5174">
      <w:pPr>
        <w:pStyle w:val="BodyText"/>
        <w:rPr>
          <w:del w:id="26466" w:author="Greg Clendenning" w:date="2024-04-16T16:42:00Z"/>
        </w:rPr>
      </w:pPr>
    </w:p>
    <w:p w14:paraId="0F16985E" w14:textId="051E9A72" w:rsidR="004E6452" w:rsidRPr="001570EA" w:rsidDel="00D30D4C" w:rsidRDefault="00FA5174">
      <w:pPr>
        <w:pStyle w:val="BodyText"/>
        <w:rPr>
          <w:sz w:val="18"/>
          <w:rPrChange w:id="26467" w:author="Greg Clendenning" w:date="2024-04-16T16:42:00Z">
            <w:rPr/>
          </w:rPrChange>
        </w:rPr>
        <w:pPrChange w:id="26468" w:author="Greg Clendenning" w:date="2024-04-16T16:42:00Z">
          <w:pPr>
            <w:pStyle w:val="BodyText"/>
            <w:numPr>
              <w:numId w:val="86"/>
            </w:numPr>
            <w:spacing w:after="200" w:line="288" w:lineRule="auto"/>
            <w:ind w:left="720" w:hanging="360"/>
            <w:jc w:val="left"/>
          </w:pPr>
        </w:pPrChange>
      </w:pPr>
      <w:del w:id="26469" w:author="Greg Clendenning" w:date="2024-04-16T16:42:00Z">
        <w:r>
          <w:delText>Must produce a</w:delText>
        </w:r>
      </w:del>
      <w:ins w:id="26470" w:author="Greg Clendenning" w:date="2024-04-16T16:42:00Z">
        <w:r w:rsidR="004E6452" w:rsidRPr="001570EA">
          <w:rPr>
            <w:rFonts w:eastAsiaTheme="minorHAnsi" w:cs="Arial"/>
          </w:rPr>
          <w:t xml:space="preserve">-certified and </w:t>
        </w:r>
        <w:r w:rsidR="004E6452" w:rsidRPr="001570EA">
          <w:t>exceed</w:t>
        </w:r>
        <w:r w:rsidR="004E6452" w:rsidRPr="001570EA">
          <w:rPr>
            <w:rFonts w:eastAsiaTheme="minorHAnsi" w:cs="Arial"/>
          </w:rPr>
          <w:t xml:space="preserve"> federal</w:t>
        </w:r>
      </w:ins>
      <w:r w:rsidR="004E6452" w:rsidRPr="001570EA">
        <w:rPr>
          <w:rFonts w:eastAsiaTheme="minorHAnsi" w:cs="Arial"/>
        </w:rPr>
        <w:t xml:space="preserve"> minimum </w:t>
      </w:r>
      <w:del w:id="26471" w:author="Greg Clendenning" w:date="2024-04-16T16:42:00Z">
        <w:r>
          <w:delText>50 ft</w:delText>
        </w:r>
        <w:r w:rsidRPr="00D63039">
          <w:rPr>
            <w:vertAlign w:val="superscript"/>
          </w:rPr>
          <w:delText>3</w:delText>
        </w:r>
        <w:r>
          <w:delText>/min Clean Air Delivery Rate (CADR) for Dust to be considered under this specification</w:delText>
        </w:r>
      </w:del>
      <w:ins w:id="26472" w:author="Greg Clendenning" w:date="2024-04-16T16:42:00Z">
        <w:r w:rsidR="004E6452" w:rsidRPr="001570EA">
          <w:rPr>
            <w:rFonts w:eastAsiaTheme="minorHAnsi" w:cs="Arial"/>
          </w:rPr>
          <w:t>integrated energy factor (IEF) standards</w:t>
        </w:r>
      </w:ins>
      <w:r w:rsidR="004E6452" w:rsidRPr="001570EA">
        <w:rPr>
          <w:rFonts w:eastAsiaTheme="minorHAnsi" w:cs="Arial"/>
        </w:rPr>
        <w:t>.</w:t>
      </w:r>
    </w:p>
    <w:p w14:paraId="0217B247" w14:textId="77777777" w:rsidR="00FA5174" w:rsidRDefault="00FA5174" w:rsidP="00FA5174">
      <w:pPr>
        <w:pStyle w:val="BodyText"/>
        <w:numPr>
          <w:ilvl w:val="0"/>
          <w:numId w:val="86"/>
        </w:numPr>
        <w:spacing w:after="200" w:line="288" w:lineRule="auto"/>
        <w:jc w:val="left"/>
        <w:rPr>
          <w:del w:id="26473" w:author="Greg Clendenning" w:date="2024-04-16T16:42:00Z"/>
        </w:rPr>
      </w:pPr>
      <w:del w:id="26474" w:author="Greg Clendenning" w:date="2024-04-16T16:42:00Z">
        <w:r>
          <w:delText>Minimum Performance Requirement: 2.0 CADR/Watt (Dust)</w:delText>
        </w:r>
      </w:del>
    </w:p>
    <w:p w14:paraId="621EFD5F" w14:textId="77777777" w:rsidR="00FA5174" w:rsidRDefault="00FA5174" w:rsidP="00FA5174">
      <w:pPr>
        <w:pStyle w:val="BodyText"/>
        <w:numPr>
          <w:ilvl w:val="0"/>
          <w:numId w:val="86"/>
        </w:numPr>
        <w:spacing w:after="200" w:line="288" w:lineRule="auto"/>
        <w:jc w:val="left"/>
        <w:rPr>
          <w:del w:id="26475" w:author="Greg Clendenning" w:date="2024-04-16T16:42:00Z"/>
        </w:rPr>
      </w:pPr>
      <w:del w:id="26476" w:author="Greg Clendenning" w:date="2024-04-16T16:42:00Z">
        <w:r>
          <w:delText>Standby Power Requirement: 2.0 Watts or less. Qualifying models that perform secondary consumer functions (e.g. clock, remote control) must meet the standby power requirement.</w:delText>
        </w:r>
      </w:del>
    </w:p>
    <w:p w14:paraId="70E00704" w14:textId="59EB0C77" w:rsidR="004E6452" w:rsidRPr="001570EA" w:rsidDel="00D30D4C" w:rsidRDefault="00FA5174">
      <w:pPr>
        <w:pStyle w:val="BodyText"/>
        <w:rPr>
          <w:sz w:val="18"/>
          <w:rPrChange w:id="26477" w:author="Greg Clendenning" w:date="2024-04-16T16:42:00Z">
            <w:rPr/>
          </w:rPrChange>
        </w:rPr>
        <w:pPrChange w:id="26478" w:author="Greg Clendenning" w:date="2024-04-16T16:42:00Z">
          <w:pPr>
            <w:pStyle w:val="BodyText"/>
            <w:numPr>
              <w:numId w:val="86"/>
            </w:numPr>
            <w:spacing w:after="200" w:line="288" w:lineRule="auto"/>
            <w:ind w:left="720" w:hanging="360"/>
            <w:jc w:val="left"/>
          </w:pPr>
        </w:pPrChange>
      </w:pPr>
      <w:del w:id="26479" w:author="Greg Clendenning" w:date="2024-04-16T16:42:00Z">
        <w:r>
          <w:delText>UL Safety Requirement: Models that emit ozone as a byproduct of air cleaning must meet UL Standard 867 (ozone production must not exceed 50ppb)</w:delText>
        </w:r>
        <w:r>
          <w:rPr>
            <w:rStyle w:val="FootnoteReference"/>
          </w:rPr>
          <w:footnoteReference w:id="81"/>
        </w:r>
      </w:del>
    </w:p>
    <w:p w14:paraId="5D7A1F7C" w14:textId="77777777" w:rsidR="004E6452" w:rsidRPr="001570EA" w:rsidDel="00D30D4C" w:rsidRDefault="004E6452" w:rsidP="004E6452">
      <w:pPr>
        <w:pStyle w:val="SubStyle"/>
      </w:pPr>
      <w:r w:rsidRPr="001570EA" w:rsidDel="00D30D4C">
        <w:t>Algorithms</w:t>
      </w:r>
    </w:p>
    <w:p w14:paraId="3116BBC7" w14:textId="77777777" w:rsidR="004E6452" w:rsidRPr="001570EA" w:rsidDel="00D30D4C" w:rsidRDefault="004E6452" w:rsidP="004E6452">
      <w:pPr>
        <w:pStyle w:val="BodyText"/>
      </w:pPr>
      <w:r w:rsidRPr="001570EA" w:rsidDel="00D30D4C">
        <w:t>The following algorithms shall be used to calculate the annual energy savings and coincident peak demand savings for this measure:</w:t>
      </w:r>
    </w:p>
    <w:p w14:paraId="502E9211" w14:textId="77777777" w:rsidR="004E6452" w:rsidRPr="001570EA" w:rsidRDefault="004E6452" w:rsidP="004E6452">
      <w:pPr>
        <w:pStyle w:val="BodyText"/>
      </w:pPr>
    </w:p>
    <w:p w14:paraId="25A668AC" w14:textId="77777777" w:rsidR="004E6452" w:rsidRPr="001570EA" w:rsidRDefault="004E6452" w:rsidP="004E6452">
      <w:pPr>
        <w:rPr>
          <w:ins w:id="26481" w:author="Greg Clendenning" w:date="2024-04-16T16:42:00Z"/>
        </w:rPr>
      </w:pPr>
      <m:oMathPara>
        <m:oMath>
          <m:r>
            <w:ins w:id="26482" w:author="Greg Clendenning" w:date="2024-04-16T16:42:00Z">
              <w:rPr>
                <w:rFonts w:ascii="Cambria Math" w:hAnsi="Cambria Math"/>
                <w:szCs w:val="20"/>
              </w:rPr>
              <m:t>∆kWh=</m:t>
            </w:ins>
          </m:r>
          <m:f>
            <m:fPr>
              <m:ctrlPr>
                <w:ins w:id="26483" w:author="Greg Clendenning" w:date="2024-04-16T16:42:00Z">
                  <w:rPr>
                    <w:rFonts w:ascii="Cambria Math" w:hAnsi="Cambria Math"/>
                    <w:szCs w:val="20"/>
                  </w:rPr>
                </w:ins>
              </m:ctrlPr>
            </m:fPr>
            <m:num>
              <m:r>
                <w:ins w:id="26484" w:author="Greg Clendenning" w:date="2024-04-16T16:42:00Z">
                  <w:rPr>
                    <w:rFonts w:ascii="Cambria Math" w:hAnsi="Cambria Math"/>
                    <w:szCs w:val="20"/>
                  </w:rPr>
                  <m:t xml:space="preserve">CADR×Hours× </m:t>
                </w:ins>
              </m:r>
              <m:d>
                <m:dPr>
                  <m:ctrlPr>
                    <w:ins w:id="26485" w:author="Greg Clendenning" w:date="2024-04-16T16:42:00Z">
                      <w:rPr>
                        <w:rFonts w:ascii="Cambria Math" w:hAnsi="Cambria Math"/>
                        <w:szCs w:val="20"/>
                      </w:rPr>
                    </w:ins>
                  </m:ctrlPr>
                </m:dPr>
                <m:e>
                  <m:f>
                    <m:fPr>
                      <m:ctrlPr>
                        <w:ins w:id="26486" w:author="Greg Clendenning" w:date="2024-04-16T16:42:00Z">
                          <w:rPr>
                            <w:rFonts w:ascii="Cambria Math" w:hAnsi="Cambria Math"/>
                            <w:szCs w:val="20"/>
                          </w:rPr>
                        </w:ins>
                      </m:ctrlPr>
                    </m:fPr>
                    <m:num>
                      <m:r>
                        <w:ins w:id="26487" w:author="Greg Clendenning" w:date="2024-04-16T16:42:00Z">
                          <w:rPr>
                            <w:rFonts w:ascii="Cambria Math" w:hAnsi="Cambria Math"/>
                            <w:szCs w:val="20"/>
                          </w:rPr>
                          <m:t>1</m:t>
                        </w:ins>
                      </m:r>
                    </m:num>
                    <m:den>
                      <m:sSub>
                        <m:sSubPr>
                          <m:ctrlPr>
                            <w:ins w:id="26488" w:author="Greg Clendenning" w:date="2024-04-16T16:42:00Z">
                              <w:rPr>
                                <w:rFonts w:ascii="Cambria Math" w:hAnsi="Cambria Math"/>
                                <w:szCs w:val="20"/>
                              </w:rPr>
                            </w:ins>
                          </m:ctrlPr>
                        </m:sSubPr>
                        <m:e>
                          <m:r>
                            <w:ins w:id="26489" w:author="Greg Clendenning" w:date="2024-04-16T16:42:00Z">
                              <w:rPr>
                                <w:rFonts w:ascii="Cambria Math" w:hAnsi="Cambria Math"/>
                                <w:szCs w:val="20"/>
                              </w:rPr>
                              <m:t>CADR/W</m:t>
                            </w:ins>
                          </m:r>
                        </m:e>
                        <m:sub>
                          <m:r>
                            <w:ins w:id="26490" w:author="Greg Clendenning" w:date="2024-04-16T16:42:00Z">
                              <w:rPr>
                                <w:rFonts w:ascii="Cambria Math" w:hAnsi="Cambria Math"/>
                                <w:szCs w:val="20"/>
                              </w:rPr>
                              <m:t>base</m:t>
                            </w:ins>
                          </m:r>
                        </m:sub>
                      </m:sSub>
                    </m:den>
                  </m:f>
                  <m:r>
                    <w:ins w:id="26491" w:author="Greg Clendenning" w:date="2024-04-16T16:42:00Z">
                      <w:rPr>
                        <w:rFonts w:ascii="Cambria Math" w:hAnsi="Cambria Math"/>
                        <w:szCs w:val="20"/>
                      </w:rPr>
                      <m:t>-</m:t>
                    </w:ins>
                  </m:r>
                  <m:f>
                    <m:fPr>
                      <m:ctrlPr>
                        <w:ins w:id="26492" w:author="Greg Clendenning" w:date="2024-04-16T16:42:00Z">
                          <w:rPr>
                            <w:rFonts w:ascii="Cambria Math" w:hAnsi="Cambria Math"/>
                            <w:szCs w:val="20"/>
                          </w:rPr>
                        </w:ins>
                      </m:ctrlPr>
                    </m:fPr>
                    <m:num>
                      <m:r>
                        <w:ins w:id="26493" w:author="Greg Clendenning" w:date="2024-04-16T16:42:00Z">
                          <w:rPr>
                            <w:rFonts w:ascii="Cambria Math" w:hAnsi="Cambria Math"/>
                            <w:szCs w:val="20"/>
                          </w:rPr>
                          <m:t>1</m:t>
                        </w:ins>
                      </m:r>
                    </m:num>
                    <m:den>
                      <m:sSub>
                        <m:sSubPr>
                          <m:ctrlPr>
                            <w:ins w:id="26494" w:author="Greg Clendenning" w:date="2024-04-16T16:42:00Z">
                              <w:rPr>
                                <w:rFonts w:ascii="Cambria Math" w:hAnsi="Cambria Math"/>
                                <w:szCs w:val="20"/>
                              </w:rPr>
                            </w:ins>
                          </m:ctrlPr>
                        </m:sSubPr>
                        <m:e>
                          <m:r>
                            <w:ins w:id="26495" w:author="Greg Clendenning" w:date="2024-04-16T16:42:00Z">
                              <w:rPr>
                                <w:rFonts w:ascii="Cambria Math" w:hAnsi="Cambria Math"/>
                                <w:szCs w:val="20"/>
                              </w:rPr>
                              <m:t>CADR/W</m:t>
                            </w:ins>
                          </m:r>
                        </m:e>
                        <m:sub>
                          <m:r>
                            <w:ins w:id="26496" w:author="Greg Clendenning" w:date="2024-04-16T16:42:00Z">
                              <w:rPr>
                                <w:rFonts w:ascii="Cambria Math" w:hAnsi="Cambria Math"/>
                                <w:szCs w:val="20"/>
                              </w:rPr>
                              <m:t>eff</m:t>
                            </w:ins>
                          </m:r>
                        </m:sub>
                      </m:sSub>
                    </m:den>
                  </m:f>
                </m:e>
              </m:d>
              <m:r>
                <w:ins w:id="26497" w:author="Greg Clendenning" w:date="2024-04-16T16:42:00Z">
                  <w:rPr>
                    <w:rFonts w:ascii="Cambria Math" w:hAnsi="Cambria Math"/>
                    <w:szCs w:val="20"/>
                  </w:rPr>
                  <m:t>+</m:t>
                </w:ins>
              </m:r>
              <m:d>
                <m:dPr>
                  <m:ctrlPr>
                    <w:ins w:id="26498" w:author="Greg Clendenning" w:date="2024-04-16T16:42:00Z">
                      <w:rPr>
                        <w:rFonts w:ascii="Cambria Math" w:hAnsi="Cambria Math"/>
                        <w:szCs w:val="20"/>
                      </w:rPr>
                    </w:ins>
                  </m:ctrlPr>
                </m:dPr>
                <m:e>
                  <m:sSub>
                    <m:sSubPr>
                      <m:ctrlPr>
                        <w:ins w:id="26499" w:author="Greg Clendenning" w:date="2024-04-16T16:42:00Z">
                          <w:rPr>
                            <w:rFonts w:ascii="Cambria Math" w:hAnsi="Cambria Math"/>
                            <w:szCs w:val="20"/>
                          </w:rPr>
                        </w:ins>
                      </m:ctrlPr>
                    </m:sSubPr>
                    <m:e>
                      <m:r>
                        <w:ins w:id="26500" w:author="Greg Clendenning" w:date="2024-04-16T16:42:00Z">
                          <w:rPr>
                            <w:rFonts w:ascii="Cambria Math" w:hAnsi="Cambria Math"/>
                            <w:szCs w:val="20"/>
                          </w:rPr>
                          <m:t>POW</m:t>
                        </w:ins>
                      </m:r>
                    </m:e>
                    <m:sub>
                      <m:r>
                        <w:ins w:id="26501" w:author="Greg Clendenning" w:date="2024-04-16T16:42:00Z">
                          <w:rPr>
                            <w:rFonts w:ascii="Cambria Math" w:hAnsi="Cambria Math"/>
                            <w:szCs w:val="20"/>
                          </w:rPr>
                          <m:t>base</m:t>
                        </w:ins>
                      </m:r>
                    </m:sub>
                  </m:sSub>
                  <m:r>
                    <w:ins w:id="26502" w:author="Greg Clendenning" w:date="2024-04-16T16:42:00Z">
                      <w:rPr>
                        <w:rFonts w:ascii="Cambria Math" w:hAnsi="Cambria Math"/>
                        <w:szCs w:val="20"/>
                      </w:rPr>
                      <m:t>-</m:t>
                    </w:ins>
                  </m:r>
                  <m:sSub>
                    <m:sSubPr>
                      <m:ctrlPr>
                        <w:ins w:id="26503" w:author="Greg Clendenning" w:date="2024-04-16T16:42:00Z">
                          <w:rPr>
                            <w:rFonts w:ascii="Cambria Math" w:hAnsi="Cambria Math"/>
                            <w:szCs w:val="20"/>
                          </w:rPr>
                        </w:ins>
                      </m:ctrlPr>
                    </m:sSubPr>
                    <m:e>
                      <m:r>
                        <w:ins w:id="26504" w:author="Greg Clendenning" w:date="2024-04-16T16:42:00Z">
                          <w:rPr>
                            <w:rFonts w:ascii="Cambria Math" w:hAnsi="Cambria Math"/>
                            <w:szCs w:val="20"/>
                          </w:rPr>
                          <m:t>POW</m:t>
                        </w:ins>
                      </m:r>
                    </m:e>
                    <m:sub>
                      <m:r>
                        <w:ins w:id="26505" w:author="Greg Clendenning" w:date="2024-04-16T16:42:00Z">
                          <w:rPr>
                            <w:rFonts w:ascii="Cambria Math" w:hAnsi="Cambria Math"/>
                            <w:szCs w:val="20"/>
                          </w:rPr>
                          <m:t>eff</m:t>
                        </w:ins>
                      </m:r>
                    </m:sub>
                  </m:sSub>
                </m:e>
              </m:d>
              <m:r>
                <w:ins w:id="26506" w:author="Greg Clendenning" w:date="2024-04-16T16:42:00Z">
                  <w:rPr>
                    <w:rFonts w:ascii="Cambria Math" w:hAnsi="Cambria Math"/>
                    <w:szCs w:val="20"/>
                  </w:rPr>
                  <m:t>×POHours</m:t>
                </w:ins>
              </m:r>
            </m:num>
            <m:den>
              <m:r>
                <w:ins w:id="26507" w:author="Greg Clendenning" w:date="2024-04-16T16:42:00Z">
                  <w:rPr>
                    <w:rFonts w:ascii="Cambria Math" w:hAnsi="Cambria Math"/>
                    <w:szCs w:val="20"/>
                  </w:rPr>
                  <m:t>1000</m:t>
                </w:ins>
              </m:r>
            </m:den>
          </m:f>
        </m:oMath>
      </m:oMathPara>
    </w:p>
    <w:p w14:paraId="7C0A67CC" w14:textId="77777777" w:rsidR="004E6452" w:rsidRPr="001570EA" w:rsidRDefault="004E6452" w:rsidP="004E6452">
      <w:pPr>
        <w:pStyle w:val="BodyText"/>
        <w:rPr>
          <w:ins w:id="26508" w:author="Greg Clendenning" w:date="2024-04-16T16:42:00Z"/>
        </w:rPr>
      </w:pPr>
    </w:p>
    <w:p w14:paraId="363CEABB" w14:textId="77777777" w:rsidR="004E6452" w:rsidRPr="001570EA" w:rsidRDefault="008A402F" w:rsidP="004E6452">
      <w:pPr>
        <w:pStyle w:val="BodyText"/>
        <w:rPr>
          <w:ins w:id="26509" w:author="Greg Clendenning" w:date="2024-04-16T16:42:00Z"/>
        </w:rPr>
      </w:pPr>
      <m:oMathPara>
        <m:oMathParaPr>
          <m:jc m:val="left"/>
        </m:oMathParaPr>
        <m:oMath>
          <m:sSub>
            <m:sSubPr>
              <m:ctrlPr>
                <w:ins w:id="26510" w:author="Greg Clendenning" w:date="2024-04-16T16:42:00Z">
                  <w:rPr>
                    <w:rFonts w:ascii="Cambria Math" w:hAnsi="Cambria Math" w:cs="Arial"/>
                  </w:rPr>
                </w:ins>
              </m:ctrlPr>
            </m:sSubPr>
            <m:e>
              <m:r>
                <w:ins w:id="26511" w:author="Greg Clendenning" w:date="2024-04-16T16:42:00Z">
                  <w:rPr>
                    <w:rFonts w:ascii="Cambria Math" w:hAnsi="Cambria Math"/>
                  </w:rPr>
                  <m:t>∆</m:t>
                </w:ins>
              </m:r>
              <m:r>
                <w:ins w:id="26512" w:author="Greg Clendenning" w:date="2024-04-16T16:42:00Z">
                  <w:rPr>
                    <w:rFonts w:ascii="Cambria Math" w:hAnsi="Cambria Math"/>
                  </w:rPr>
                  <m:t>k</m:t>
                </w:ins>
              </m:r>
              <m:r>
                <w:ins w:id="26513" w:author="Greg Clendenning" w:date="2024-04-16T16:42:00Z">
                  <w:rPr>
                    <w:rFonts w:ascii="Cambria Math" w:hAnsi="Cambria Math" w:cs="Arial"/>
                  </w:rPr>
                  <m:t>W</m:t>
                </w:ins>
              </m:r>
            </m:e>
            <m:sub>
              <m:r>
                <w:ins w:id="26514" w:author="Greg Clendenning" w:date="2024-04-16T16:42:00Z">
                  <w:rPr>
                    <w:rFonts w:ascii="Cambria Math" w:hAnsi="Cambria Math" w:cs="Arial"/>
                  </w:rPr>
                  <m:t>summer</m:t>
                </w:ins>
              </m:r>
              <m:r>
                <w:ins w:id="26515" w:author="Greg Clendenning" w:date="2024-04-16T16:42:00Z">
                  <w:rPr>
                    <w:rFonts w:ascii="Cambria Math" w:hAnsi="Cambria Math" w:cs="Arial"/>
                  </w:rPr>
                  <m:t xml:space="preserve"> </m:t>
                </w:ins>
              </m:r>
              <m:r>
                <w:ins w:id="26516" w:author="Greg Clendenning" w:date="2024-04-16T16:42:00Z">
                  <w:rPr>
                    <w:rFonts w:ascii="Cambria Math" w:hAnsi="Cambria Math" w:cs="Arial"/>
                  </w:rPr>
                  <m:t>peak</m:t>
                </w:ins>
              </m:r>
            </m:sub>
          </m:sSub>
          <m:r>
            <w:ins w:id="26517" w:author="Greg Clendenning" w:date="2024-04-16T16:42:00Z">
              <w:rPr>
                <w:rFonts w:ascii="Cambria Math" w:hAnsi="Cambria Math" w:cs="Arial"/>
              </w:rPr>
              <m:t xml:space="preserve">     =  </m:t>
            </w:ins>
          </m:r>
          <m:r>
            <w:ins w:id="26518" w:author="Greg Clendenning" w:date="2024-04-16T16:42:00Z">
              <w:rPr>
                <w:rFonts w:ascii="Cambria Math" w:hAnsi="Cambria Math"/>
              </w:rPr>
              <m:t>∆</m:t>
            </w:ins>
          </m:r>
          <m:r>
            <w:ins w:id="26519" w:author="Greg Clendenning" w:date="2024-04-16T16:42:00Z">
              <w:rPr>
                <w:rFonts w:ascii="Cambria Math" w:hAnsi="Cambria Math" w:cs="Arial"/>
              </w:rPr>
              <m:t>kW</m:t>
            </w:ins>
          </m:r>
          <m:r>
            <w:ins w:id="26520" w:author="Greg Clendenning" w:date="2024-04-16T16:42:00Z">
              <w:rPr>
                <w:rFonts w:ascii="Cambria Math" w:hAnsi="Cambria Math" w:cs="Arial"/>
              </w:rPr>
              <m:t xml:space="preserve">h× </m:t>
            </w:ins>
          </m:r>
          <m:sSub>
            <m:sSubPr>
              <m:ctrlPr>
                <w:ins w:id="26521" w:author="Greg Clendenning" w:date="2024-04-16T16:42:00Z">
                  <w:rPr>
                    <w:rFonts w:ascii="Cambria Math" w:hAnsi="Cambria Math" w:cs="Arial"/>
                    <w:i/>
                  </w:rPr>
                </w:ins>
              </m:ctrlPr>
            </m:sSubPr>
            <m:e>
              <m:r>
                <w:ins w:id="26522" w:author="Greg Clendenning" w:date="2024-04-16T16:42:00Z">
                  <w:rPr>
                    <w:rFonts w:ascii="Cambria Math" w:hAnsi="Cambria Math" w:cs="Arial"/>
                  </w:rPr>
                  <m:t>ETDF</m:t>
                </w:ins>
              </m:r>
            </m:e>
            <m:sub>
              <m:r>
                <w:ins w:id="26523" w:author="Greg Clendenning" w:date="2024-04-16T16:42:00Z">
                  <w:rPr>
                    <w:rFonts w:ascii="Cambria Math" w:hAnsi="Cambria Math" w:cs="Arial"/>
                  </w:rPr>
                  <m:t>s</m:t>
                </w:ins>
              </m:r>
            </m:sub>
          </m:sSub>
        </m:oMath>
      </m:oMathPara>
    </w:p>
    <w:p w14:paraId="5A05D7E1" w14:textId="77777777" w:rsidR="004E6452" w:rsidRPr="001570EA" w:rsidRDefault="004E6452" w:rsidP="004E6452">
      <w:pPr>
        <w:pStyle w:val="BodyText"/>
        <w:rPr>
          <w:ins w:id="26524" w:author="Greg Clendenning" w:date="2024-04-16T16:42:00Z"/>
        </w:rPr>
      </w:pPr>
    </w:p>
    <w:p w14:paraId="2D37CBAD" w14:textId="77777777" w:rsidR="004E6452" w:rsidRPr="001570EA" w:rsidRDefault="008A402F" w:rsidP="004E6452">
      <w:pPr>
        <w:pStyle w:val="BodyText"/>
        <w:rPr>
          <w:ins w:id="26525" w:author="Greg Clendenning" w:date="2024-04-16T16:42:00Z"/>
        </w:rPr>
      </w:pPr>
      <m:oMathPara>
        <m:oMathParaPr>
          <m:jc m:val="left"/>
        </m:oMathParaPr>
        <m:oMath>
          <m:sSub>
            <m:sSubPr>
              <m:ctrlPr>
                <w:ins w:id="26526" w:author="Greg Clendenning" w:date="2024-04-16T16:42:00Z">
                  <w:rPr>
                    <w:rFonts w:ascii="Cambria Math" w:hAnsi="Cambria Math" w:cs="Arial"/>
                  </w:rPr>
                </w:ins>
              </m:ctrlPr>
            </m:sSubPr>
            <m:e>
              <m:r>
                <w:ins w:id="26527" w:author="Greg Clendenning" w:date="2024-04-16T16:42:00Z">
                  <w:rPr>
                    <w:rFonts w:ascii="Cambria Math" w:hAnsi="Cambria Math"/>
                  </w:rPr>
                  <m:t>∆</m:t>
                </w:ins>
              </m:r>
              <m:r>
                <w:ins w:id="26528" w:author="Greg Clendenning" w:date="2024-04-16T16:42:00Z">
                  <w:rPr>
                    <w:rFonts w:ascii="Cambria Math" w:hAnsi="Cambria Math"/>
                  </w:rPr>
                  <m:t>k</m:t>
                </w:ins>
              </m:r>
              <m:r>
                <w:ins w:id="26529" w:author="Greg Clendenning" w:date="2024-04-16T16:42:00Z">
                  <w:rPr>
                    <w:rFonts w:ascii="Cambria Math" w:hAnsi="Cambria Math" w:cs="Arial"/>
                  </w:rPr>
                  <m:t>W</m:t>
                </w:ins>
              </m:r>
            </m:e>
            <m:sub>
              <m:r>
                <w:ins w:id="26530" w:author="Greg Clendenning" w:date="2024-04-16T16:42:00Z">
                  <w:rPr>
                    <w:rFonts w:ascii="Cambria Math" w:hAnsi="Cambria Math" w:cs="Arial"/>
                  </w:rPr>
                  <m:t>winter</m:t>
                </w:ins>
              </m:r>
              <m:r>
                <w:ins w:id="26531" w:author="Greg Clendenning" w:date="2024-04-16T16:42:00Z">
                  <w:rPr>
                    <w:rFonts w:ascii="Cambria Math" w:hAnsi="Cambria Math" w:cs="Arial"/>
                  </w:rPr>
                  <m:t xml:space="preserve"> </m:t>
                </w:ins>
              </m:r>
              <m:r>
                <w:ins w:id="26532" w:author="Greg Clendenning" w:date="2024-04-16T16:42:00Z">
                  <w:rPr>
                    <w:rFonts w:ascii="Cambria Math" w:hAnsi="Cambria Math" w:cs="Arial"/>
                  </w:rPr>
                  <m:t>peak</m:t>
                </w:ins>
              </m:r>
            </m:sub>
          </m:sSub>
          <m:r>
            <w:ins w:id="26533" w:author="Greg Clendenning" w:date="2024-04-16T16:42:00Z">
              <w:rPr>
                <w:rFonts w:ascii="Cambria Math" w:hAnsi="Cambria Math" w:cs="Arial"/>
              </w:rPr>
              <m:t xml:space="preserve">     =  </m:t>
            </w:ins>
          </m:r>
          <m:r>
            <w:ins w:id="26534" w:author="Greg Clendenning" w:date="2024-04-16T16:42:00Z">
              <w:rPr>
                <w:rFonts w:ascii="Cambria Math" w:hAnsi="Cambria Math"/>
              </w:rPr>
              <m:t>∆</m:t>
            </w:ins>
          </m:r>
          <m:r>
            <w:ins w:id="26535" w:author="Greg Clendenning" w:date="2024-04-16T16:42:00Z">
              <w:rPr>
                <w:rFonts w:ascii="Cambria Math" w:hAnsi="Cambria Math" w:cs="Arial"/>
              </w:rPr>
              <m:t>kW</m:t>
            </w:ins>
          </m:r>
          <m:r>
            <w:ins w:id="26536" w:author="Greg Clendenning" w:date="2024-04-16T16:42:00Z">
              <w:rPr>
                <w:rFonts w:ascii="Cambria Math" w:hAnsi="Cambria Math" w:cs="Arial"/>
              </w:rPr>
              <m:t xml:space="preserve">h× </m:t>
            </w:ins>
          </m:r>
          <m:sSub>
            <m:sSubPr>
              <m:ctrlPr>
                <w:ins w:id="26537" w:author="Greg Clendenning" w:date="2024-04-16T16:42:00Z">
                  <w:rPr>
                    <w:rFonts w:ascii="Cambria Math" w:hAnsi="Cambria Math" w:cs="Arial"/>
                    <w:i/>
                  </w:rPr>
                </w:ins>
              </m:ctrlPr>
            </m:sSubPr>
            <m:e>
              <m:r>
                <w:ins w:id="26538" w:author="Greg Clendenning" w:date="2024-04-16T16:42:00Z">
                  <w:rPr>
                    <w:rFonts w:ascii="Cambria Math" w:hAnsi="Cambria Math" w:cs="Arial"/>
                  </w:rPr>
                  <m:t>ETDF</m:t>
                </w:ins>
              </m:r>
            </m:e>
            <m:sub>
              <m:r>
                <w:ins w:id="26539" w:author="Greg Clendenning" w:date="2024-04-16T16:42:00Z">
                  <w:rPr>
                    <w:rFonts w:ascii="Cambria Math" w:hAnsi="Cambria Math" w:cs="Arial"/>
                  </w:rPr>
                  <m:t>w</m:t>
                </w:ins>
              </m:r>
            </m:sub>
          </m:sSub>
        </m:oMath>
      </m:oMathPara>
    </w:p>
    <w:p w14:paraId="508D65C4" w14:textId="77777777" w:rsidR="004E6452" w:rsidRPr="001570EA" w:rsidDel="00D30D4C" w:rsidRDefault="004E6452" w:rsidP="004E6452">
      <w:pPr>
        <w:pStyle w:val="BodyText"/>
        <w:rPr>
          <w:ins w:id="26540" w:author="Greg Clendenning" w:date="2024-04-16T16:42:00Z"/>
        </w:rPr>
      </w:pPr>
    </w:p>
    <w:p w14:paraId="5B85F9B3" w14:textId="77777777" w:rsidR="004E6452" w:rsidRPr="001570EA" w:rsidDel="00D30D4C" w:rsidRDefault="004E6452">
      <w:pPr>
        <w:pStyle w:val="SubStyle"/>
        <w:rPr>
          <w:moveTo w:id="26541" w:author="Greg Clendenning" w:date="2024-04-16T16:42:00Z"/>
        </w:rPr>
        <w:pPrChange w:id="26542" w:author="Greg Clendenning" w:date="2024-04-16T16:42:00Z">
          <w:pPr>
            <w:pStyle w:val="SubStyle"/>
            <w:keepNext/>
          </w:pPr>
        </w:pPrChange>
      </w:pPr>
      <w:moveToRangeStart w:id="26543" w:author="Greg Clendenning" w:date="2024-04-16T16:42:00Z" w:name="move164178357"/>
      <w:moveTo w:id="26544" w:author="Greg Clendenning" w:date="2024-04-16T16:42:00Z">
        <w:r w:rsidRPr="001570EA" w:rsidDel="00D30D4C">
          <w:t>Definition of Terms</w:t>
        </w:r>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20AB5894" w14:textId="77777777" w:rsidTr="00BD2C4C">
        <w:trPr>
          <w:del w:id="26545" w:author="Greg Clendenning" w:date="2024-04-16T16:42:00Z"/>
        </w:trPr>
        <w:tc>
          <w:tcPr>
            <w:tcW w:w="2268" w:type="dxa"/>
            <w:vAlign w:val="center"/>
          </w:tcPr>
          <w:moveToRangeEnd w:id="26543"/>
          <w:p w14:paraId="0088124F" w14:textId="77777777" w:rsidR="00FA5174" w:rsidRPr="00382280" w:rsidRDefault="00056336" w:rsidP="00BD2C4C">
            <w:pPr>
              <w:pStyle w:val="Equation"/>
              <w:ind w:left="0" w:firstLine="0"/>
              <w:rPr>
                <w:del w:id="26546" w:author="Greg Clendenning" w:date="2024-04-16T16:42:00Z"/>
                <w:rFonts w:cs="Arial"/>
                <w:szCs w:val="20"/>
              </w:rPr>
            </w:pPr>
            <m:oMathPara>
              <m:oMathParaPr>
                <m:jc m:val="left"/>
              </m:oMathParaPr>
              <m:oMath>
                <m:r>
                  <w:del w:id="26547" w:author="Greg Clendenning" w:date="2024-04-16T16:42:00Z">
                    <w:rPr>
                      <w:rFonts w:ascii="Cambria Math" w:hAnsi="Cambria Math" w:cs="Arial"/>
                      <w:szCs w:val="20"/>
                    </w:rPr>
                    <m:t>DkWh</m:t>
                  </w:del>
                </m:r>
              </m:oMath>
            </m:oMathPara>
          </w:p>
        </w:tc>
        <w:tc>
          <w:tcPr>
            <w:tcW w:w="6588" w:type="dxa"/>
          </w:tcPr>
          <w:p w14:paraId="7F330543" w14:textId="77777777" w:rsidR="00FA5174" w:rsidRPr="00883099" w:rsidRDefault="00FA5174" w:rsidP="00BD2C4C">
            <w:pPr>
              <w:pStyle w:val="Equation"/>
              <w:ind w:left="0" w:firstLine="0"/>
              <w:rPr>
                <w:del w:id="26548" w:author="Greg Clendenning" w:date="2024-04-16T16:42:00Z"/>
                <w:rFonts w:cs="Arial"/>
                <w:szCs w:val="20"/>
              </w:rPr>
            </w:pPr>
            <m:oMathPara>
              <m:oMathParaPr>
                <m:jc m:val="left"/>
              </m:oMathParaPr>
              <m:oMath>
                <m:r>
                  <w:del w:id="26549" w:author="Greg Clendenning" w:date="2024-04-16T16:42:00Z">
                    <w:rPr>
                      <w:rFonts w:ascii="Cambria Math" w:hAnsi="Cambria Math" w:cs="Arial"/>
                      <w:szCs w:val="20"/>
                    </w:rPr>
                    <m:t xml:space="preserve">= </m:t>
                  </w:del>
                </m:r>
                <m:sSub>
                  <m:sSubPr>
                    <m:ctrlPr>
                      <w:del w:id="26550" w:author="Greg Clendenning" w:date="2024-04-16T16:42:00Z">
                        <w:rPr>
                          <w:rFonts w:ascii="Cambria Math" w:hAnsi="Cambria Math" w:cs="Arial"/>
                          <w:i w:val="0"/>
                          <w:szCs w:val="20"/>
                        </w:rPr>
                      </w:del>
                    </m:ctrlPr>
                  </m:sSubPr>
                  <m:e>
                    <m:r>
                      <w:del w:id="26551" w:author="Greg Clendenning" w:date="2024-04-16T16:42:00Z">
                        <w:rPr>
                          <w:rFonts w:ascii="Cambria Math" w:hAnsi="Cambria Math" w:cs="Arial"/>
                          <w:szCs w:val="20"/>
                        </w:rPr>
                        <m:t>kWh</m:t>
                      </w:del>
                    </m:r>
                  </m:e>
                  <m:sub>
                    <m:r>
                      <w:del w:id="26552" w:author="Greg Clendenning" w:date="2024-04-16T16:42:00Z">
                        <w:rPr>
                          <w:rFonts w:ascii="Cambria Math" w:hAnsi="Cambria Math" w:cs="Arial"/>
                          <w:szCs w:val="20"/>
                        </w:rPr>
                        <m:t>Base</m:t>
                      </w:del>
                    </m:r>
                  </m:sub>
                </m:sSub>
                <m:r>
                  <w:del w:id="26553" w:author="Greg Clendenning" w:date="2024-04-16T16:42:00Z">
                    <w:rPr>
                      <w:rFonts w:ascii="Cambria Math" w:hAnsi="Cambria Math" w:cs="Arial"/>
                      <w:szCs w:val="20"/>
                    </w:rPr>
                    <m:t>-</m:t>
                  </w:del>
                </m:r>
                <m:sSub>
                  <m:sSubPr>
                    <m:ctrlPr>
                      <w:del w:id="26554" w:author="Greg Clendenning" w:date="2024-04-16T16:42:00Z">
                        <w:rPr>
                          <w:rFonts w:ascii="Cambria Math" w:hAnsi="Cambria Math" w:cs="Arial"/>
                          <w:i w:val="0"/>
                          <w:szCs w:val="20"/>
                        </w:rPr>
                      </w:del>
                    </m:ctrlPr>
                  </m:sSubPr>
                  <m:e>
                    <m:r>
                      <w:del w:id="26555" w:author="Greg Clendenning" w:date="2024-04-16T16:42:00Z">
                        <w:rPr>
                          <w:rFonts w:ascii="Cambria Math" w:hAnsi="Cambria Math" w:cs="Arial"/>
                          <w:szCs w:val="20"/>
                        </w:rPr>
                        <m:t>kWh</m:t>
                      </w:del>
                    </m:r>
                  </m:e>
                  <m:sub>
                    <m:r>
                      <w:del w:id="26556" w:author="Greg Clendenning" w:date="2024-04-16T16:42:00Z">
                        <w:rPr>
                          <w:rFonts w:ascii="Cambria Math" w:hAnsi="Cambria Math" w:cs="Arial"/>
                          <w:szCs w:val="20"/>
                        </w:rPr>
                        <m:t>EStar</m:t>
                      </w:del>
                    </m:r>
                  </m:sub>
                </m:sSub>
              </m:oMath>
            </m:oMathPara>
          </w:p>
          <w:p w14:paraId="635DCDC1" w14:textId="77777777" w:rsidR="00FA5174" w:rsidRPr="00382280" w:rsidRDefault="00FA5174" w:rsidP="00BD2C4C">
            <w:pPr>
              <w:pStyle w:val="Equation"/>
              <w:ind w:left="0" w:firstLine="0"/>
              <w:rPr>
                <w:del w:id="26557" w:author="Greg Clendenning" w:date="2024-04-16T16:42:00Z"/>
                <w:rFonts w:cs="Arial"/>
                <w:szCs w:val="20"/>
              </w:rPr>
            </w:pPr>
          </w:p>
        </w:tc>
      </w:tr>
      <w:tr w:rsidR="00FA5174" w14:paraId="7DC33BB5" w14:textId="77777777" w:rsidTr="00BD2C4C">
        <w:trPr>
          <w:del w:id="26558" w:author="Greg Clendenning" w:date="2024-04-16T16:42:00Z"/>
        </w:trPr>
        <w:tc>
          <w:tcPr>
            <w:tcW w:w="2268" w:type="dxa"/>
          </w:tcPr>
          <w:p w14:paraId="6871FC15" w14:textId="77777777" w:rsidR="00FA5174" w:rsidRPr="00D63039" w:rsidRDefault="00FA5174" w:rsidP="00BD2C4C">
            <w:pPr>
              <w:pStyle w:val="Equation"/>
              <w:ind w:left="0" w:firstLine="0"/>
              <w:rPr>
                <w:del w:id="26559" w:author="Greg Clendenning" w:date="2024-04-16T16:42:00Z"/>
                <w:rFonts w:cs="Arial"/>
                <w:szCs w:val="20"/>
              </w:rPr>
            </w:pPr>
            <m:oMathPara>
              <m:oMathParaPr>
                <m:jc m:val="left"/>
              </m:oMathParaPr>
              <m:oMath>
                <m:r>
                  <w:del w:id="26560" w:author="Greg Clendenning" w:date="2024-04-16T16:42:00Z">
                    <w:rPr>
                      <w:rFonts w:ascii="Cambria Math" w:hAnsi="Cambria Math"/>
                    </w:rPr>
                    <m:t>∆</m:t>
                  </w:del>
                </m:r>
                <m:sSub>
                  <m:sSubPr>
                    <m:ctrlPr>
                      <w:del w:id="26561" w:author="Greg Clendenning" w:date="2024-04-16T16:42:00Z">
                        <w:rPr>
                          <w:rFonts w:ascii="Cambria Math" w:hAnsi="Cambria Math"/>
                          <w:i w:val="0"/>
                        </w:rPr>
                      </w:del>
                    </m:ctrlPr>
                  </m:sSubPr>
                  <m:e>
                    <m:r>
                      <w:del w:id="26562" w:author="Greg Clendenning" w:date="2024-04-16T16:42:00Z">
                        <w:rPr>
                          <w:rFonts w:ascii="Cambria Math" w:hAnsi="Cambria Math"/>
                        </w:rPr>
                        <m:t>kW</m:t>
                      </w:del>
                    </m:r>
                  </m:e>
                  <m:sub>
                    <m:r>
                      <w:del w:id="26563" w:author="Greg Clendenning" w:date="2024-04-16T16:42:00Z">
                        <w:rPr>
                          <w:rFonts w:ascii="Cambria Math" w:hAnsi="Cambria Math"/>
                        </w:rPr>
                        <m:t>peak</m:t>
                      </w:del>
                    </m:r>
                  </m:sub>
                </m:sSub>
              </m:oMath>
            </m:oMathPara>
          </w:p>
        </w:tc>
        <w:tc>
          <w:tcPr>
            <w:tcW w:w="6588" w:type="dxa"/>
          </w:tcPr>
          <w:p w14:paraId="77E0950E" w14:textId="77777777" w:rsidR="00FA5174" w:rsidRPr="00382280" w:rsidRDefault="00FA5174" w:rsidP="00BD2C4C">
            <w:pPr>
              <w:pStyle w:val="Equation"/>
              <w:ind w:left="0" w:firstLine="0"/>
              <w:rPr>
                <w:del w:id="26564" w:author="Greg Clendenning" w:date="2024-04-16T16:42:00Z"/>
              </w:rPr>
            </w:pPr>
            <m:oMathPara>
              <m:oMathParaPr>
                <m:jc m:val="left"/>
              </m:oMathParaPr>
              <m:oMath>
                <m:r>
                  <w:del w:id="26565" w:author="Greg Clendenning" w:date="2024-04-16T16:42:00Z">
                    <w:rPr>
                      <w:rFonts w:ascii="Cambria Math" w:hAnsi="Cambria Math"/>
                    </w:rPr>
                    <m:t>=CF ×</m:t>
                  </w:del>
                </m:r>
                <m:f>
                  <m:fPr>
                    <m:ctrlPr>
                      <w:del w:id="26566" w:author="Greg Clendenning" w:date="2024-04-16T16:42:00Z">
                        <w:rPr>
                          <w:rFonts w:ascii="Cambria Math" w:hAnsi="Cambria Math"/>
                          <w:i w:val="0"/>
                        </w:rPr>
                      </w:del>
                    </m:ctrlPr>
                  </m:fPr>
                  <m:num>
                    <m:r>
                      <w:del w:id="26567" w:author="Greg Clendenning" w:date="2024-04-16T16:42:00Z">
                        <w:rPr>
                          <w:rFonts w:ascii="Cambria Math" w:hAnsi="Cambria Math"/>
                        </w:rPr>
                        <m:t>∆kWh</m:t>
                      </w:del>
                    </m:r>
                  </m:num>
                  <m:den>
                    <m:r>
                      <w:del w:id="26568" w:author="Greg Clendenning" w:date="2024-04-16T16:42:00Z">
                        <w:rPr>
                          <w:rFonts w:ascii="Cambria Math" w:hAnsi="Cambria Math"/>
                        </w:rPr>
                        <m:t>HOURS</m:t>
                      </w:del>
                    </m:r>
                  </m:den>
                </m:f>
              </m:oMath>
            </m:oMathPara>
          </w:p>
        </w:tc>
      </w:tr>
    </w:tbl>
    <w:p w14:paraId="45D6983F" w14:textId="77777777" w:rsidR="00C71CAA" w:rsidRPr="001570EA" w:rsidRDefault="00C71CAA">
      <w:pPr>
        <w:pStyle w:val="BodyText"/>
        <w:ind w:right="0"/>
        <w:rPr>
          <w:moveFrom w:id="26569" w:author="Greg Clendenning" w:date="2024-04-16T16:42:00Z"/>
          <w:rPrChange w:id="26570" w:author="Greg Clendenning" w:date="2024-04-16T16:42:00Z">
            <w:rPr>
              <w:moveFrom w:id="26571" w:author="Greg Clendenning" w:date="2024-04-16T16:42:00Z"/>
              <w:b/>
              <w:smallCaps/>
              <w:color w:val="44546A" w:themeColor="text2"/>
              <w:spacing w:val="40"/>
            </w:rPr>
          </w:rPrChange>
        </w:rPr>
        <w:pPrChange w:id="26572" w:author="Greg Clendenning" w:date="2024-04-16T16:42:00Z">
          <w:pPr>
            <w:spacing w:line="276" w:lineRule="auto"/>
          </w:pPr>
        </w:pPrChange>
      </w:pPr>
      <w:moveFromRangeStart w:id="26573" w:author="Greg Clendenning" w:date="2024-04-16T16:42:00Z" w:name="move164178265"/>
    </w:p>
    <w:p w14:paraId="549B8EB7" w14:textId="77777777" w:rsidR="00C71CAA" w:rsidRPr="001570EA" w:rsidRDefault="00C71CAA" w:rsidP="00C71CAA">
      <w:pPr>
        <w:pStyle w:val="SubStyle"/>
        <w:rPr>
          <w:moveFrom w:id="26574" w:author="Greg Clendenning" w:date="2024-04-16T16:42:00Z"/>
        </w:rPr>
      </w:pPr>
      <w:moveFrom w:id="26575" w:author="Greg Clendenning" w:date="2024-04-16T16:42:00Z">
        <w:r w:rsidRPr="001570EA">
          <w:t>Definition of Terms</w:t>
        </w:r>
      </w:moveFrom>
    </w:p>
    <w:p w14:paraId="3DC93EA4" w14:textId="6EBED68C" w:rsidR="004E6452" w:rsidRPr="001570EA" w:rsidDel="00D30D4C" w:rsidRDefault="004E6452" w:rsidP="004E6452">
      <w:pPr>
        <w:pStyle w:val="Caption"/>
        <w:keepNext w:val="0"/>
      </w:pPr>
      <w:bookmarkStart w:id="26576" w:name="_Toc530141768"/>
      <w:bookmarkStart w:id="26577" w:name="_Toc47598346"/>
      <w:moveFromRangeEnd w:id="26573"/>
      <w:r w:rsidRPr="001570EA" w:rsidDel="00D30D4C">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6578" w:author="Greg Clendenning" w:date="2024-04-16T16:42:00Z">
        <w:r w:rsidR="003D6F35">
          <w:rPr>
            <w:noProof/>
          </w:rPr>
          <w:delText>103</w:delText>
        </w:r>
      </w:del>
      <w:ins w:id="26579" w:author="Greg Clendenning" w:date="2024-04-16T16:42:00Z">
        <w:r w:rsidR="002E093A" w:rsidRPr="001570EA">
          <w:rPr>
            <w:noProof/>
          </w:rPr>
          <w:t>125</w:t>
        </w:r>
      </w:ins>
      <w:r w:rsidR="002E093A" w:rsidRPr="001570EA">
        <w:fldChar w:fldCharType="end"/>
      </w:r>
      <w:r w:rsidRPr="001570EA" w:rsidDel="00D30D4C">
        <w:t>: Terms, Values, and References for ENERGY STAR Air Purifier</w:t>
      </w:r>
      <w:bookmarkEnd w:id="26576"/>
      <w:bookmarkEnd w:id="26577"/>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475EB1" w:rsidRPr="001570EA" w:rsidDel="00D30D4C" w14:paraId="2FFE1D7E" w14:textId="77777777">
        <w:trPr>
          <w:trHeight w:val="378"/>
        </w:trPr>
        <w:tc>
          <w:tcPr>
            <w:tcW w:w="2576" w:type="pct"/>
            <w:shd w:val="clear" w:color="auto" w:fill="BFBFBF" w:themeFill="background1" w:themeFillShade="BF"/>
          </w:tcPr>
          <w:p w14:paraId="6C74E1A8" w14:textId="77777777" w:rsidR="004E6452" w:rsidRPr="001570EA" w:rsidDel="00D30D4C" w:rsidRDefault="004E6452">
            <w:pPr>
              <w:pStyle w:val="TableCell"/>
              <w:keepNext w:val="0"/>
              <w:rPr>
                <w:rPrChange w:id="26580" w:author="Greg Clendenning" w:date="2024-04-16T16:42:00Z">
                  <w:rPr>
                    <w:b/>
                  </w:rPr>
                </w:rPrChange>
              </w:rPr>
            </w:pPr>
            <w:r w:rsidRPr="001570EA" w:rsidDel="00D30D4C">
              <w:rPr>
                <w:rPrChange w:id="26581" w:author="Greg Clendenning" w:date="2024-04-16T16:42:00Z">
                  <w:rPr>
                    <w:b/>
                  </w:rPr>
                </w:rPrChange>
              </w:rPr>
              <w:t>Term</w:t>
            </w:r>
          </w:p>
        </w:tc>
        <w:tc>
          <w:tcPr>
            <w:tcW w:w="640" w:type="pct"/>
            <w:shd w:val="clear" w:color="auto" w:fill="BFBFBF" w:themeFill="background1" w:themeFillShade="BF"/>
            <w:vAlign w:val="center"/>
          </w:tcPr>
          <w:p w14:paraId="5B01E031" w14:textId="77777777" w:rsidR="004E6452" w:rsidRPr="001570EA" w:rsidDel="00D30D4C" w:rsidRDefault="004E6452">
            <w:pPr>
              <w:pStyle w:val="TableCell"/>
              <w:keepNext w:val="0"/>
              <w:jc w:val="center"/>
              <w:rPr>
                <w:rPrChange w:id="26582" w:author="Greg Clendenning" w:date="2024-04-16T16:42:00Z">
                  <w:rPr>
                    <w:b/>
                  </w:rPr>
                </w:rPrChange>
              </w:rPr>
              <w:pPrChange w:id="26583" w:author="Greg Clendenning" w:date="2024-04-16T16:42:00Z">
                <w:pPr>
                  <w:pStyle w:val="TableCell"/>
                  <w:keepNext w:val="0"/>
                </w:pPr>
              </w:pPrChange>
            </w:pPr>
            <w:r w:rsidRPr="001570EA" w:rsidDel="00D30D4C">
              <w:rPr>
                <w:rPrChange w:id="26584" w:author="Greg Clendenning" w:date="2024-04-16T16:42:00Z">
                  <w:rPr>
                    <w:b/>
                  </w:rPr>
                </w:rPrChange>
              </w:rPr>
              <w:t>Unit</w:t>
            </w:r>
          </w:p>
        </w:tc>
        <w:tc>
          <w:tcPr>
            <w:tcW w:w="1278" w:type="pct"/>
            <w:shd w:val="clear" w:color="auto" w:fill="BFBFBF" w:themeFill="background1" w:themeFillShade="BF"/>
          </w:tcPr>
          <w:p w14:paraId="7202A2DF" w14:textId="77777777" w:rsidR="004E6452" w:rsidRPr="001570EA" w:rsidDel="00D30D4C" w:rsidRDefault="004E6452">
            <w:pPr>
              <w:pStyle w:val="TableCell"/>
              <w:keepNext w:val="0"/>
              <w:rPr>
                <w:rPrChange w:id="26585" w:author="Greg Clendenning" w:date="2024-04-16T16:42:00Z">
                  <w:rPr>
                    <w:b/>
                  </w:rPr>
                </w:rPrChange>
              </w:rPr>
            </w:pPr>
            <w:r w:rsidRPr="001570EA" w:rsidDel="00D30D4C">
              <w:rPr>
                <w:rPrChange w:id="26586" w:author="Greg Clendenning" w:date="2024-04-16T16:42:00Z">
                  <w:rPr>
                    <w:b/>
                  </w:rPr>
                </w:rPrChange>
              </w:rPr>
              <w:t>Values</w:t>
            </w:r>
          </w:p>
        </w:tc>
        <w:tc>
          <w:tcPr>
            <w:tcW w:w="506" w:type="pct"/>
            <w:shd w:val="clear" w:color="auto" w:fill="BFBFBF" w:themeFill="background1" w:themeFillShade="BF"/>
          </w:tcPr>
          <w:p w14:paraId="6A2F3481" w14:textId="77777777" w:rsidR="004E6452" w:rsidRPr="001570EA" w:rsidDel="00D30D4C" w:rsidRDefault="004E6452">
            <w:pPr>
              <w:pStyle w:val="TableCell"/>
              <w:keepNext w:val="0"/>
              <w:rPr>
                <w:rPrChange w:id="26587" w:author="Greg Clendenning" w:date="2024-04-16T16:42:00Z">
                  <w:rPr>
                    <w:b/>
                  </w:rPr>
                </w:rPrChange>
              </w:rPr>
            </w:pPr>
            <w:r w:rsidRPr="001570EA" w:rsidDel="00D30D4C">
              <w:rPr>
                <w:rPrChange w:id="26588" w:author="Greg Clendenning" w:date="2024-04-16T16:42:00Z">
                  <w:rPr>
                    <w:b/>
                  </w:rPr>
                </w:rPrChange>
              </w:rPr>
              <w:t>Source</w:t>
            </w:r>
          </w:p>
        </w:tc>
      </w:tr>
      <w:tr w:rsidR="00FA5174" w:rsidRPr="00C465DB" w14:paraId="62E8B006" w14:textId="77777777" w:rsidTr="00BD2C4C">
        <w:trPr>
          <w:trHeight w:val="728"/>
          <w:del w:id="26589" w:author="Greg Clendenning" w:date="2024-04-16T16:42:00Z"/>
        </w:trPr>
        <w:tc>
          <w:tcPr>
            <w:tcW w:w="2576" w:type="pct"/>
            <w:shd w:val="clear" w:color="auto" w:fill="auto"/>
          </w:tcPr>
          <w:p w14:paraId="2A39B16C" w14:textId="77777777" w:rsidR="00FA5174" w:rsidRPr="00A55FD0" w:rsidRDefault="00FA5174" w:rsidP="00BD2C4C">
            <w:pPr>
              <w:pStyle w:val="TableCell"/>
              <w:keepNext w:val="0"/>
              <w:rPr>
                <w:del w:id="26590" w:author="Greg Clendenning" w:date="2024-04-16T16:42:00Z"/>
              </w:rPr>
            </w:pPr>
            <w:del w:id="26591" w:author="Greg Clendenning" w:date="2024-04-16T16:42:00Z">
              <w:r w:rsidRPr="005940BE">
                <w:rPr>
                  <w:i/>
                </w:rPr>
                <w:delText>kWh</w:delText>
              </w:r>
              <w:r w:rsidRPr="005940BE">
                <w:rPr>
                  <w:i/>
                  <w:vertAlign w:val="subscript"/>
                </w:rPr>
                <w:delText>Base</w:delText>
              </w:r>
              <w:r>
                <w:rPr>
                  <w:i/>
                </w:rPr>
                <w:delText xml:space="preserve">, </w:delText>
              </w:r>
              <w:r w:rsidRPr="005940BE">
                <w:delText>Base</w:delText>
              </w:r>
              <w:r>
                <w:delText>line kWh consumption per year</w:delText>
              </w:r>
            </w:del>
          </w:p>
        </w:tc>
        <w:tc>
          <w:tcPr>
            <w:tcW w:w="640" w:type="pct"/>
            <w:shd w:val="clear" w:color="auto" w:fill="auto"/>
          </w:tcPr>
          <w:p w14:paraId="025839C1" w14:textId="77777777" w:rsidR="00FA5174" w:rsidRPr="00834585" w:rsidRDefault="00FA5174" w:rsidP="00BD2C4C">
            <w:pPr>
              <w:pStyle w:val="TableCell"/>
              <w:keepNext w:val="0"/>
              <w:rPr>
                <w:del w:id="26592" w:author="Greg Clendenning" w:date="2024-04-16T16:42:00Z"/>
                <w:bCs/>
                <w:iCs/>
              </w:rPr>
            </w:pPr>
            <w:del w:id="26593" w:author="Greg Clendenning" w:date="2024-04-16T16:42:00Z">
              <w:r w:rsidRPr="563C6F9E">
                <w:delText>kWh/year</w:delText>
              </w:r>
            </w:del>
          </w:p>
        </w:tc>
        <w:tc>
          <w:tcPr>
            <w:tcW w:w="1278" w:type="pct"/>
            <w:shd w:val="clear" w:color="auto" w:fill="auto"/>
          </w:tcPr>
          <w:p w14:paraId="0DAC5976" w14:textId="77777777" w:rsidR="00FA5174" w:rsidRDefault="00FA5174" w:rsidP="00BD2C4C">
            <w:pPr>
              <w:pStyle w:val="TableCell"/>
              <w:keepNext w:val="0"/>
              <w:jc w:val="left"/>
              <w:rPr>
                <w:del w:id="26594" w:author="Greg Clendenning" w:date="2024-04-16T16:42:00Z"/>
              </w:rPr>
            </w:pPr>
            <w:del w:id="26595" w:author="Greg Clendenning" w:date="2024-04-16T16:42:00Z">
              <w:r>
                <w:delText>EDC Data Gathering</w:delText>
              </w:r>
            </w:del>
          </w:p>
          <w:p w14:paraId="27F0CE20" w14:textId="77777777" w:rsidR="00FA5174" w:rsidRPr="00CE5C16" w:rsidRDefault="00FA5174" w:rsidP="00BD2C4C">
            <w:pPr>
              <w:pStyle w:val="TableCell"/>
              <w:keepNext w:val="0"/>
              <w:jc w:val="left"/>
              <w:rPr>
                <w:del w:id="26596" w:author="Greg Clendenning" w:date="2024-04-16T16:42:00Z"/>
                <w:bCs/>
                <w:iCs/>
              </w:rPr>
            </w:pPr>
            <w:del w:id="26597" w:author="Greg Clendenning" w:date="2024-04-16T16:42:00Z">
              <w:r>
                <w:delText>Default = S</w:delText>
              </w:r>
              <w:r w:rsidRPr="005940BE">
                <w:delText>ee</w:delText>
              </w:r>
              <w:r>
                <w:delText xml:space="preserve"> </w:delText>
              </w:r>
              <w:r>
                <w:fldChar w:fldCharType="begin"/>
              </w:r>
              <w:r>
                <w:delInstrText xml:space="preserve"> REF _Ref465261161 \h  \* MERGEFORMAT </w:delInstrText>
              </w:r>
              <w:r>
                <w:fldChar w:fldCharType="separate"/>
              </w:r>
              <w:r w:rsidR="00146CD3">
                <w:delText xml:space="preserve">Table </w:delText>
              </w:r>
              <w:r w:rsidR="00146CD3">
                <w:rPr>
                  <w:noProof/>
                </w:rPr>
                <w:delText>2</w:delText>
              </w:r>
              <w:r w:rsidR="00146CD3">
                <w:rPr>
                  <w:noProof/>
                </w:rPr>
                <w:noBreakHyphen/>
                <w:delText>102</w:delText>
              </w:r>
              <w:r>
                <w:fldChar w:fldCharType="end"/>
              </w:r>
            </w:del>
          </w:p>
        </w:tc>
        <w:tc>
          <w:tcPr>
            <w:tcW w:w="506" w:type="pct"/>
            <w:shd w:val="clear" w:color="auto" w:fill="auto"/>
          </w:tcPr>
          <w:p w14:paraId="5C206C54" w14:textId="77777777" w:rsidR="00FA5174" w:rsidRPr="00CE5C16" w:rsidRDefault="00FA5174" w:rsidP="00BD2C4C">
            <w:pPr>
              <w:pStyle w:val="TableCell"/>
              <w:keepNext w:val="0"/>
              <w:jc w:val="center"/>
              <w:rPr>
                <w:del w:id="26598" w:author="Greg Clendenning" w:date="2024-04-16T16:42:00Z"/>
                <w:bCs/>
                <w:iCs/>
              </w:rPr>
            </w:pPr>
            <w:del w:id="26599" w:author="Greg Clendenning" w:date="2024-04-16T16:42:00Z">
              <w:r>
                <w:rPr>
                  <w:bCs/>
                  <w:iCs/>
                </w:rPr>
                <w:delText>1</w:delText>
              </w:r>
            </w:del>
          </w:p>
        </w:tc>
      </w:tr>
      <w:tr w:rsidR="00FA5174" w:rsidRPr="00C465DB" w14:paraId="7ED594B3" w14:textId="77777777" w:rsidTr="00BD2C4C">
        <w:trPr>
          <w:trHeight w:val="560"/>
          <w:del w:id="26600" w:author="Greg Clendenning" w:date="2024-04-16T16:42:00Z"/>
        </w:trPr>
        <w:tc>
          <w:tcPr>
            <w:tcW w:w="2576" w:type="pct"/>
            <w:shd w:val="clear" w:color="auto" w:fill="auto"/>
          </w:tcPr>
          <w:p w14:paraId="13B5CA66" w14:textId="77777777" w:rsidR="00FA5174" w:rsidRPr="00A55FD0" w:rsidRDefault="00FA5174" w:rsidP="00BD2C4C">
            <w:pPr>
              <w:pStyle w:val="TableCell"/>
              <w:keepNext w:val="0"/>
              <w:rPr>
                <w:del w:id="26601" w:author="Greg Clendenning" w:date="2024-04-16T16:42:00Z"/>
              </w:rPr>
            </w:pPr>
            <w:del w:id="26602" w:author="Greg Clendenning" w:date="2024-04-16T16:42:00Z">
              <w:r w:rsidRPr="00BC5B55">
                <w:rPr>
                  <w:i/>
                </w:rPr>
                <w:delText>kWh</w:delText>
              </w:r>
              <w:r w:rsidRPr="00BC5B55">
                <w:rPr>
                  <w:i/>
                  <w:vertAlign w:val="subscript"/>
                </w:rPr>
                <w:delText>EStar</w:delText>
              </w:r>
              <w:r>
                <w:delText xml:space="preserve">, </w:delText>
              </w:r>
              <w:r w:rsidRPr="005940BE">
                <w:delText>ENERGY</w:delText>
              </w:r>
              <w:r>
                <w:delText xml:space="preserve"> </w:delText>
              </w:r>
              <w:r w:rsidRPr="005940BE">
                <w:delText>STAR</w:delText>
              </w:r>
              <w:r>
                <w:delText xml:space="preserve"> </w:delText>
              </w:r>
              <w:r w:rsidRPr="005940BE">
                <w:delText>kWh</w:delText>
              </w:r>
              <w:r>
                <w:delText xml:space="preserve"> </w:delText>
              </w:r>
              <w:r w:rsidRPr="005940BE">
                <w:delText>consumption</w:delText>
              </w:r>
              <w:r>
                <w:delText xml:space="preserve"> </w:delText>
              </w:r>
              <w:r w:rsidRPr="005940BE">
                <w:delText>per</w:delText>
              </w:r>
              <w:r>
                <w:delText xml:space="preserve"> </w:delText>
              </w:r>
              <w:r w:rsidRPr="005940BE">
                <w:delText>year</w:delText>
              </w:r>
            </w:del>
          </w:p>
        </w:tc>
        <w:tc>
          <w:tcPr>
            <w:tcW w:w="640" w:type="pct"/>
            <w:shd w:val="clear" w:color="auto" w:fill="auto"/>
          </w:tcPr>
          <w:p w14:paraId="402253F7" w14:textId="77777777" w:rsidR="00FA5174" w:rsidRPr="00834585" w:rsidRDefault="00FA5174" w:rsidP="00BD2C4C">
            <w:pPr>
              <w:pStyle w:val="TableCell"/>
              <w:keepNext w:val="0"/>
              <w:rPr>
                <w:del w:id="26603" w:author="Greg Clendenning" w:date="2024-04-16T16:42:00Z"/>
                <w:bCs/>
                <w:iCs/>
              </w:rPr>
            </w:pPr>
            <w:del w:id="26604" w:author="Greg Clendenning" w:date="2024-04-16T16:42:00Z">
              <w:r>
                <w:delText>kWh/year</w:delText>
              </w:r>
            </w:del>
          </w:p>
        </w:tc>
        <w:tc>
          <w:tcPr>
            <w:tcW w:w="1278" w:type="pct"/>
            <w:shd w:val="clear" w:color="auto" w:fill="auto"/>
          </w:tcPr>
          <w:p w14:paraId="7FFC0B4F" w14:textId="77777777" w:rsidR="00FA5174" w:rsidRDefault="00FA5174" w:rsidP="00BD2C4C">
            <w:pPr>
              <w:pStyle w:val="TableCell"/>
              <w:keepNext w:val="0"/>
              <w:jc w:val="left"/>
              <w:rPr>
                <w:del w:id="26605" w:author="Greg Clendenning" w:date="2024-04-16T16:42:00Z"/>
              </w:rPr>
            </w:pPr>
            <w:del w:id="26606" w:author="Greg Clendenning" w:date="2024-04-16T16:42:00Z">
              <w:r>
                <w:delText>EDC Data Gathering</w:delText>
              </w:r>
            </w:del>
          </w:p>
          <w:p w14:paraId="034ADB13" w14:textId="77777777" w:rsidR="00FA5174" w:rsidRPr="00CE5C16" w:rsidRDefault="00FA5174" w:rsidP="00BD2C4C">
            <w:pPr>
              <w:pStyle w:val="TableCell"/>
              <w:keepNext w:val="0"/>
              <w:jc w:val="left"/>
              <w:rPr>
                <w:del w:id="26607" w:author="Greg Clendenning" w:date="2024-04-16T16:42:00Z"/>
                <w:bCs/>
                <w:iCs/>
              </w:rPr>
            </w:pPr>
            <w:del w:id="26608" w:author="Greg Clendenning" w:date="2024-04-16T16:42:00Z">
              <w:r>
                <w:delText>Default = S</w:delText>
              </w:r>
              <w:r w:rsidRPr="005940BE">
                <w:delText>ee</w:delText>
              </w:r>
              <w:r>
                <w:delText xml:space="preserve"> </w:delText>
              </w:r>
              <w:r>
                <w:fldChar w:fldCharType="begin"/>
              </w:r>
              <w:r>
                <w:delInstrText xml:space="preserve"> REF _Ref465261161 \h  \* MERGEFORMAT </w:delInstrText>
              </w:r>
              <w:r>
                <w:fldChar w:fldCharType="separate"/>
              </w:r>
              <w:r w:rsidR="00146CD3">
                <w:delText xml:space="preserve">Table </w:delText>
              </w:r>
              <w:r w:rsidR="00146CD3">
                <w:rPr>
                  <w:noProof/>
                </w:rPr>
                <w:delText>2</w:delText>
              </w:r>
              <w:r w:rsidR="00146CD3">
                <w:rPr>
                  <w:noProof/>
                </w:rPr>
                <w:noBreakHyphen/>
                <w:delText>102</w:delText>
              </w:r>
              <w:r>
                <w:fldChar w:fldCharType="end"/>
              </w:r>
            </w:del>
          </w:p>
        </w:tc>
        <w:tc>
          <w:tcPr>
            <w:tcW w:w="506" w:type="pct"/>
            <w:shd w:val="clear" w:color="auto" w:fill="auto"/>
          </w:tcPr>
          <w:p w14:paraId="69C327AA" w14:textId="77777777" w:rsidR="00FA5174" w:rsidRPr="00CE5C16" w:rsidRDefault="00FA5174" w:rsidP="00BD2C4C">
            <w:pPr>
              <w:pStyle w:val="TableCell"/>
              <w:keepNext w:val="0"/>
              <w:jc w:val="center"/>
              <w:rPr>
                <w:del w:id="26609" w:author="Greg Clendenning" w:date="2024-04-16T16:42:00Z"/>
                <w:bCs/>
                <w:iCs/>
              </w:rPr>
            </w:pPr>
            <w:del w:id="26610" w:author="Greg Clendenning" w:date="2024-04-16T16:42:00Z">
              <w:r w:rsidRPr="00CE5C16">
                <w:rPr>
                  <w:bCs/>
                  <w:iCs/>
                </w:rPr>
                <w:delText>1</w:delText>
              </w:r>
            </w:del>
          </w:p>
        </w:tc>
      </w:tr>
      <w:tr w:rsidR="00FA5174" w:rsidRPr="00C465DB" w14:paraId="5E915F07" w14:textId="77777777" w:rsidTr="00BD2C4C">
        <w:trPr>
          <w:trHeight w:val="746"/>
          <w:del w:id="26611" w:author="Greg Clendenning" w:date="2024-04-16T16:42:00Z"/>
        </w:trPr>
        <w:tc>
          <w:tcPr>
            <w:tcW w:w="2576" w:type="pct"/>
            <w:shd w:val="clear" w:color="auto" w:fill="auto"/>
          </w:tcPr>
          <w:p w14:paraId="62B6961B" w14:textId="77777777" w:rsidR="00FA5174" w:rsidRPr="00834585" w:rsidRDefault="00FA5174" w:rsidP="00BD2C4C">
            <w:pPr>
              <w:pStyle w:val="TableCell"/>
              <w:keepNext w:val="0"/>
              <w:rPr>
                <w:del w:id="26612" w:author="Greg Clendenning" w:date="2024-04-16T16:42:00Z"/>
              </w:rPr>
            </w:pPr>
            <w:del w:id="26613" w:author="Greg Clendenning" w:date="2024-04-16T16:42:00Z">
              <w:r w:rsidRPr="563C6F9E">
                <w:rPr>
                  <w:i/>
                  <w:iCs/>
                </w:rPr>
                <w:delText>HOURS,</w:delText>
              </w:r>
              <w:r>
                <w:rPr>
                  <w:i/>
                  <w:iCs/>
                </w:rPr>
                <w:delText xml:space="preserve"> </w:delText>
              </w:r>
              <w:r>
                <w:delText>Average hours of use per year</w:delText>
              </w:r>
            </w:del>
          </w:p>
        </w:tc>
        <w:tc>
          <w:tcPr>
            <w:tcW w:w="640" w:type="pct"/>
            <w:shd w:val="clear" w:color="auto" w:fill="auto"/>
          </w:tcPr>
          <w:p w14:paraId="11A9660C" w14:textId="77777777" w:rsidR="00FA5174" w:rsidRPr="00834585" w:rsidRDefault="00FA5174" w:rsidP="00BD2C4C">
            <w:pPr>
              <w:pStyle w:val="TableCell"/>
              <w:keepNext w:val="0"/>
              <w:rPr>
                <w:del w:id="26614" w:author="Greg Clendenning" w:date="2024-04-16T16:42:00Z"/>
                <w:bCs/>
                <w:iCs/>
              </w:rPr>
            </w:pPr>
            <w:del w:id="26615" w:author="Greg Clendenning" w:date="2024-04-16T16:42:00Z">
              <w:r>
                <w:delText>Hours/year</w:delText>
              </w:r>
            </w:del>
          </w:p>
        </w:tc>
        <w:tc>
          <w:tcPr>
            <w:tcW w:w="1278" w:type="pct"/>
            <w:shd w:val="clear" w:color="auto" w:fill="auto"/>
          </w:tcPr>
          <w:p w14:paraId="2ABCA4D7" w14:textId="77777777" w:rsidR="00FA5174" w:rsidRDefault="00FA5174" w:rsidP="00BD2C4C">
            <w:pPr>
              <w:pStyle w:val="TableCell"/>
              <w:keepNext w:val="0"/>
              <w:rPr>
                <w:del w:id="26616" w:author="Greg Clendenning" w:date="2024-04-16T16:42:00Z"/>
              </w:rPr>
            </w:pPr>
            <w:del w:id="26617" w:author="Greg Clendenning" w:date="2024-04-16T16:42:00Z">
              <w:r>
                <w:delText>EDC Data Gathering</w:delText>
              </w:r>
            </w:del>
          </w:p>
          <w:p w14:paraId="220C94B7" w14:textId="77777777" w:rsidR="00FA5174" w:rsidRPr="006C2C71" w:rsidRDefault="00FA5174" w:rsidP="00BD2C4C">
            <w:pPr>
              <w:pStyle w:val="TableCell"/>
              <w:keepNext w:val="0"/>
              <w:rPr>
                <w:del w:id="26618" w:author="Greg Clendenning" w:date="2024-04-16T16:42:00Z"/>
              </w:rPr>
            </w:pPr>
            <w:del w:id="26619" w:author="Greg Clendenning" w:date="2024-04-16T16:42:00Z">
              <w:r>
                <w:delText>Default = 5,840</w:delText>
              </w:r>
            </w:del>
          </w:p>
        </w:tc>
        <w:tc>
          <w:tcPr>
            <w:tcW w:w="506" w:type="pct"/>
            <w:shd w:val="clear" w:color="auto" w:fill="auto"/>
          </w:tcPr>
          <w:p w14:paraId="57B1E454" w14:textId="77777777" w:rsidR="00FA5174" w:rsidRPr="00CE5C16" w:rsidRDefault="00FA5174" w:rsidP="00BD2C4C">
            <w:pPr>
              <w:pStyle w:val="TableCell"/>
              <w:keepNext w:val="0"/>
              <w:jc w:val="center"/>
              <w:rPr>
                <w:del w:id="26620" w:author="Greg Clendenning" w:date="2024-04-16T16:42:00Z"/>
                <w:bCs/>
                <w:iCs/>
              </w:rPr>
            </w:pPr>
            <w:del w:id="26621" w:author="Greg Clendenning" w:date="2024-04-16T16:42:00Z">
              <w:r w:rsidRPr="00CE5C16">
                <w:rPr>
                  <w:bCs/>
                  <w:iCs/>
                </w:rPr>
                <w:delText>1</w:delText>
              </w:r>
            </w:del>
          </w:p>
        </w:tc>
      </w:tr>
      <w:tr w:rsidR="00FA5174" w:rsidRPr="00C465DB" w14:paraId="1FAEDC1F" w14:textId="77777777" w:rsidTr="00BD2C4C">
        <w:trPr>
          <w:trHeight w:val="512"/>
          <w:del w:id="26622" w:author="Greg Clendenning" w:date="2024-04-16T16:42:00Z"/>
        </w:trPr>
        <w:tc>
          <w:tcPr>
            <w:tcW w:w="2576" w:type="pct"/>
            <w:shd w:val="clear" w:color="auto" w:fill="auto"/>
          </w:tcPr>
          <w:p w14:paraId="09F77AB2" w14:textId="77777777" w:rsidR="00FA5174" w:rsidRPr="00834585" w:rsidRDefault="00FA5174" w:rsidP="00BD2C4C">
            <w:pPr>
              <w:pStyle w:val="TableCell"/>
              <w:keepNext w:val="0"/>
              <w:rPr>
                <w:del w:id="26623" w:author="Greg Clendenning" w:date="2024-04-16T16:42:00Z"/>
              </w:rPr>
            </w:pPr>
            <w:del w:id="26624" w:author="Greg Clendenning" w:date="2024-04-16T16:42:00Z">
              <w:r w:rsidRPr="563C6F9E">
                <w:rPr>
                  <w:i/>
                  <w:iCs/>
                </w:rPr>
                <w:delText>CF,</w:delText>
              </w:r>
              <w:r>
                <w:rPr>
                  <w:i/>
                  <w:iCs/>
                </w:rPr>
                <w:delText xml:space="preserve"> </w:delText>
              </w:r>
              <w:r>
                <w:delText xml:space="preserve">Summer Peak Coincidence Factor </w:delText>
              </w:r>
            </w:del>
          </w:p>
        </w:tc>
        <w:tc>
          <w:tcPr>
            <w:tcW w:w="640" w:type="pct"/>
            <w:shd w:val="clear" w:color="auto" w:fill="auto"/>
          </w:tcPr>
          <w:p w14:paraId="762AA865" w14:textId="77777777" w:rsidR="00FA5174" w:rsidRPr="00834585" w:rsidRDefault="00FA5174" w:rsidP="00BD2C4C">
            <w:pPr>
              <w:pStyle w:val="TableCell"/>
              <w:keepNext w:val="0"/>
              <w:rPr>
                <w:del w:id="26625" w:author="Greg Clendenning" w:date="2024-04-16T16:42:00Z"/>
                <w:bCs/>
                <w:iCs/>
              </w:rPr>
            </w:pPr>
            <w:del w:id="26626" w:author="Greg Clendenning" w:date="2024-04-16T16:42:00Z">
              <w:r w:rsidRPr="563C6F9E">
                <w:delText>None</w:delText>
              </w:r>
            </w:del>
          </w:p>
        </w:tc>
        <w:tc>
          <w:tcPr>
            <w:tcW w:w="1278" w:type="pct"/>
            <w:shd w:val="clear" w:color="auto" w:fill="auto"/>
          </w:tcPr>
          <w:p w14:paraId="5D8B3190" w14:textId="77777777" w:rsidR="00FA5174" w:rsidRDefault="00FA5174" w:rsidP="00BD2C4C">
            <w:pPr>
              <w:pStyle w:val="TableCell"/>
              <w:keepNext w:val="0"/>
              <w:rPr>
                <w:del w:id="26627" w:author="Greg Clendenning" w:date="2024-04-16T16:42:00Z"/>
              </w:rPr>
            </w:pPr>
            <w:del w:id="26628" w:author="Greg Clendenning" w:date="2024-04-16T16:42:00Z">
              <w:r>
                <w:delText>EDC Data Gathering</w:delText>
              </w:r>
            </w:del>
          </w:p>
          <w:p w14:paraId="3FF9395B" w14:textId="77777777" w:rsidR="00FA5174" w:rsidRPr="00CE5C16" w:rsidRDefault="00FA5174" w:rsidP="00BD2C4C">
            <w:pPr>
              <w:pStyle w:val="TableCell"/>
              <w:keepNext w:val="0"/>
              <w:rPr>
                <w:del w:id="26629" w:author="Greg Clendenning" w:date="2024-04-16T16:42:00Z"/>
                <w:bCs/>
                <w:iCs/>
              </w:rPr>
            </w:pPr>
            <w:del w:id="26630" w:author="Greg Clendenning" w:date="2024-04-16T16:42:00Z">
              <w:r>
                <w:delText>Default = 0.67</w:delText>
              </w:r>
            </w:del>
          </w:p>
        </w:tc>
        <w:tc>
          <w:tcPr>
            <w:tcW w:w="506" w:type="pct"/>
            <w:shd w:val="clear" w:color="auto" w:fill="auto"/>
          </w:tcPr>
          <w:p w14:paraId="571A1BF1" w14:textId="77777777" w:rsidR="00FA5174" w:rsidRPr="00CE5C16" w:rsidRDefault="00FA5174" w:rsidP="00BD2C4C">
            <w:pPr>
              <w:pStyle w:val="TableCell"/>
              <w:keepNext w:val="0"/>
              <w:jc w:val="center"/>
              <w:rPr>
                <w:del w:id="26631" w:author="Greg Clendenning" w:date="2024-04-16T16:42:00Z"/>
                <w:bCs/>
                <w:iCs/>
              </w:rPr>
            </w:pPr>
            <w:del w:id="26632" w:author="Greg Clendenning" w:date="2024-04-16T16:42:00Z">
              <w:r w:rsidRPr="00CE5C16">
                <w:rPr>
                  <w:bCs/>
                  <w:iCs/>
                </w:rPr>
                <w:delText>1</w:delText>
              </w:r>
              <w:r>
                <w:rPr>
                  <w:bCs/>
                  <w:iCs/>
                </w:rPr>
                <w:delText>, 2</w:delText>
              </w:r>
            </w:del>
          </w:p>
        </w:tc>
      </w:tr>
    </w:tbl>
    <w:p w14:paraId="123F5680" w14:textId="77777777" w:rsidR="00FA5174" w:rsidRDefault="00FA5174" w:rsidP="00FA5174">
      <w:pPr>
        <w:rPr>
          <w:del w:id="26633" w:author="Greg Clendenning" w:date="2024-04-16T16:42:00Z"/>
        </w:rPr>
      </w:pPr>
    </w:p>
    <w:p w14:paraId="22E619AF" w14:textId="77777777" w:rsidR="00FA5174" w:rsidRDefault="00FA5174" w:rsidP="00FA5174">
      <w:pPr>
        <w:pStyle w:val="SubStyle"/>
        <w:rPr>
          <w:del w:id="26634" w:author="Greg Clendenning" w:date="2024-04-16T16:42:00Z"/>
        </w:rPr>
      </w:pPr>
      <w:del w:id="26635" w:author="Greg Clendenning" w:date="2024-04-16T16:42:00Z">
        <w:r>
          <w:delText>Default Savings</w:delText>
        </w:r>
      </w:del>
    </w:p>
    <w:p w14:paraId="7074165A" w14:textId="77777777" w:rsidR="00FA5174" w:rsidRDefault="00FA5174" w:rsidP="00FA5174">
      <w:pPr>
        <w:pStyle w:val="Caption"/>
        <w:rPr>
          <w:del w:id="26636" w:author="Greg Clendenning" w:date="2024-04-16T16:42:00Z"/>
        </w:rPr>
      </w:pPr>
      <w:del w:id="26637"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104</w:delText>
        </w:r>
        <w:r w:rsidR="00475EB1">
          <w:rPr>
            <w:b w:val="0"/>
            <w:bCs w:val="0"/>
            <w:noProof/>
          </w:rPr>
          <w:fldChar w:fldCharType="end"/>
        </w:r>
        <w:r>
          <w:delText>: Energy Savings Calculation Default Values</w:delText>
        </w:r>
      </w:del>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272DEC9D" w14:textId="77777777" w:rsidTr="00BD2C4C">
        <w:trPr>
          <w:trHeight w:val="302"/>
          <w:del w:id="26638" w:author="Greg Clendenning" w:date="2024-04-16T16:42:00Z"/>
        </w:trPr>
        <w:tc>
          <w:tcPr>
            <w:tcW w:w="1795" w:type="dxa"/>
            <w:shd w:val="clear" w:color="auto" w:fill="BFBFBF" w:themeFill="background1" w:themeFillShade="BF"/>
            <w:vAlign w:val="center"/>
          </w:tcPr>
          <w:p w14:paraId="308A7B59" w14:textId="77777777" w:rsidR="00FA5174" w:rsidRPr="000C7F5C" w:rsidRDefault="00FA5174" w:rsidP="00BD2C4C">
            <w:pPr>
              <w:pStyle w:val="TableCell"/>
              <w:spacing w:before="0" w:after="0"/>
              <w:jc w:val="center"/>
              <w:rPr>
                <w:del w:id="26639" w:author="Greg Clendenning" w:date="2024-04-16T16:42:00Z"/>
                <w:b/>
                <w:bCs/>
              </w:rPr>
            </w:pPr>
            <w:del w:id="26640" w:author="Greg Clendenning" w:date="2024-04-16T16:42:00Z">
              <w:r w:rsidRPr="563C6F9E">
                <w:rPr>
                  <w:b/>
                  <w:bCs/>
                </w:rPr>
                <w:delText>Clean</w:delText>
              </w:r>
              <w:r>
                <w:rPr>
                  <w:b/>
                  <w:bCs/>
                </w:rPr>
                <w:delText xml:space="preserve"> </w:delText>
              </w:r>
              <w:r w:rsidRPr="563C6F9E">
                <w:rPr>
                  <w:b/>
                  <w:bCs/>
                </w:rPr>
                <w:delText>Air</w:delText>
              </w:r>
              <w:r>
                <w:rPr>
                  <w:b/>
                  <w:bCs/>
                </w:rPr>
                <w:delText xml:space="preserve"> </w:delText>
              </w:r>
              <w:r w:rsidRPr="563C6F9E">
                <w:rPr>
                  <w:b/>
                  <w:bCs/>
                </w:rPr>
                <w:delText>Delivery</w:delText>
              </w:r>
              <w:r>
                <w:rPr>
                  <w:b/>
                  <w:bCs/>
                </w:rPr>
                <w:delText xml:space="preserve"> </w:delText>
              </w:r>
              <w:r w:rsidRPr="563C6F9E">
                <w:rPr>
                  <w:b/>
                  <w:bCs/>
                </w:rPr>
                <w:delText>Rate</w:delText>
              </w:r>
              <w:r>
                <w:rPr>
                  <w:b/>
                  <w:bCs/>
                </w:rPr>
                <w:delText xml:space="preserve"> </w:delText>
              </w:r>
              <w:r w:rsidRPr="563C6F9E">
                <w:rPr>
                  <w:b/>
                  <w:bCs/>
                </w:rPr>
                <w:delText>(CADR)</w:delText>
              </w:r>
              <w:r>
                <w:rPr>
                  <w:b/>
                  <w:bCs/>
                </w:rPr>
                <w:delText xml:space="preserve"> (ft</w:delText>
              </w:r>
              <w:r w:rsidRPr="006178CD">
                <w:rPr>
                  <w:b/>
                  <w:bCs/>
                  <w:vertAlign w:val="superscript"/>
                </w:rPr>
                <w:delText>3</w:delText>
              </w:r>
              <w:r>
                <w:rPr>
                  <w:b/>
                  <w:bCs/>
                </w:rPr>
                <w:delText>/min)</w:delText>
              </w:r>
            </w:del>
          </w:p>
        </w:tc>
        <w:tc>
          <w:tcPr>
            <w:tcW w:w="1620" w:type="dxa"/>
            <w:shd w:val="clear" w:color="auto" w:fill="BFBFBF" w:themeFill="background1" w:themeFillShade="BF"/>
            <w:vAlign w:val="center"/>
          </w:tcPr>
          <w:p w14:paraId="4BAADA86" w14:textId="77777777" w:rsidR="00FA5174" w:rsidRPr="000C7F5C" w:rsidRDefault="00FA5174" w:rsidP="00BD2C4C">
            <w:pPr>
              <w:pStyle w:val="TableCell"/>
              <w:spacing w:before="0" w:after="0"/>
              <w:jc w:val="center"/>
              <w:rPr>
                <w:del w:id="26641" w:author="Greg Clendenning" w:date="2024-04-16T16:42:00Z"/>
                <w:b/>
                <w:bCs/>
              </w:rPr>
            </w:pPr>
            <w:del w:id="26642" w:author="Greg Clendenning" w:date="2024-04-16T16:42:00Z">
              <w:r w:rsidRPr="563C6F9E">
                <w:rPr>
                  <w:b/>
                  <w:bCs/>
                </w:rPr>
                <w:delText>CADR</w:delText>
              </w:r>
              <w:r>
                <w:rPr>
                  <w:b/>
                  <w:bCs/>
                </w:rPr>
                <w:delText xml:space="preserve"> </w:delText>
              </w:r>
              <w:r w:rsidRPr="563C6F9E">
                <w:rPr>
                  <w:b/>
                  <w:bCs/>
                </w:rPr>
                <w:delText>Used</w:delText>
              </w:r>
              <w:r>
                <w:rPr>
                  <w:b/>
                  <w:bCs/>
                </w:rPr>
                <w:delText xml:space="preserve"> </w:delText>
              </w:r>
              <w:r w:rsidRPr="563C6F9E">
                <w:rPr>
                  <w:b/>
                  <w:bCs/>
                </w:rPr>
                <w:delText>in</w:delText>
              </w:r>
              <w:r>
                <w:rPr>
                  <w:b/>
                  <w:bCs/>
                </w:rPr>
                <w:delText xml:space="preserve"> </w:delText>
              </w:r>
              <w:r w:rsidRPr="563C6F9E">
                <w:rPr>
                  <w:b/>
                  <w:bCs/>
                </w:rPr>
                <w:delText>Calculation</w:delText>
              </w:r>
            </w:del>
          </w:p>
        </w:tc>
        <w:tc>
          <w:tcPr>
            <w:tcW w:w="2070" w:type="dxa"/>
            <w:shd w:val="clear" w:color="auto" w:fill="BFBFBF" w:themeFill="background1" w:themeFillShade="BF"/>
            <w:vAlign w:val="center"/>
          </w:tcPr>
          <w:p w14:paraId="748E34AC" w14:textId="77777777" w:rsidR="00FA5174" w:rsidRPr="000C7F5C" w:rsidRDefault="00FA5174" w:rsidP="00BD2C4C">
            <w:pPr>
              <w:pStyle w:val="TableCell"/>
              <w:spacing w:before="0" w:after="0"/>
              <w:jc w:val="center"/>
              <w:rPr>
                <w:del w:id="26643" w:author="Greg Clendenning" w:date="2024-04-16T16:42:00Z"/>
                <w:b/>
              </w:rPr>
            </w:pPr>
            <w:del w:id="26644" w:author="Greg Clendenning" w:date="2024-04-16T16:42:00Z">
              <w:r>
                <w:rPr>
                  <w:b/>
                </w:rPr>
                <w:delText>Baseline Unit Energy Consumption (kWh/yr)</w:delText>
              </w:r>
            </w:del>
          </w:p>
        </w:tc>
        <w:tc>
          <w:tcPr>
            <w:tcW w:w="2070" w:type="dxa"/>
            <w:shd w:val="clear" w:color="auto" w:fill="BFBFBF" w:themeFill="background1" w:themeFillShade="BF"/>
            <w:vAlign w:val="center"/>
          </w:tcPr>
          <w:p w14:paraId="0E879D34" w14:textId="77777777" w:rsidR="00FA5174" w:rsidRPr="000C7F5C" w:rsidRDefault="00FA5174" w:rsidP="00BD2C4C">
            <w:pPr>
              <w:pStyle w:val="TableCell"/>
              <w:spacing w:before="0" w:after="0"/>
              <w:jc w:val="center"/>
              <w:rPr>
                <w:del w:id="26645" w:author="Greg Clendenning" w:date="2024-04-16T16:42:00Z"/>
                <w:b/>
              </w:rPr>
            </w:pPr>
            <w:del w:id="26646" w:author="Greg Clendenning" w:date="2024-04-16T16:42:00Z">
              <w:r>
                <w:rPr>
                  <w:b/>
                </w:rPr>
                <w:delText>ENERGY STAR Unit Energy Consumption (kWh/yr)</w:delText>
              </w:r>
            </w:del>
          </w:p>
        </w:tc>
        <w:tc>
          <w:tcPr>
            <w:tcW w:w="965" w:type="dxa"/>
            <w:shd w:val="clear" w:color="auto" w:fill="BFBFBF" w:themeFill="background1" w:themeFillShade="BF"/>
            <w:vAlign w:val="center"/>
          </w:tcPr>
          <w:p w14:paraId="03A68AF8" w14:textId="77777777" w:rsidR="00FA5174" w:rsidRPr="000C7F5C" w:rsidRDefault="00FA5174" w:rsidP="00BD2C4C">
            <w:pPr>
              <w:pStyle w:val="TableCell"/>
              <w:spacing w:before="0" w:after="0"/>
              <w:jc w:val="center"/>
              <w:rPr>
                <w:del w:id="26647" w:author="Greg Clendenning" w:date="2024-04-16T16:42:00Z"/>
                <w:b/>
                <w:bCs/>
              </w:rPr>
            </w:pPr>
            <w:del w:id="26648" w:author="Greg Clendenning" w:date="2024-04-16T16:42:00Z">
              <w:r w:rsidRPr="563C6F9E">
                <w:rPr>
                  <w:b/>
                  <w:bCs/>
                </w:rPr>
                <w:delText>∆kWh</w:delText>
              </w:r>
            </w:del>
          </w:p>
        </w:tc>
      </w:tr>
      <w:tr w:rsidR="00FA5174" w:rsidRPr="00C465DB" w14:paraId="5A4FB680" w14:textId="77777777" w:rsidTr="00BD2C4C">
        <w:trPr>
          <w:trHeight w:val="302"/>
          <w:del w:id="26649" w:author="Greg Clendenning" w:date="2024-04-16T16:42:00Z"/>
        </w:trPr>
        <w:tc>
          <w:tcPr>
            <w:tcW w:w="1795" w:type="dxa"/>
            <w:shd w:val="clear" w:color="auto" w:fill="auto"/>
            <w:vAlign w:val="center"/>
          </w:tcPr>
          <w:p w14:paraId="27DB166F" w14:textId="77777777" w:rsidR="00FA5174" w:rsidRPr="00925AF9" w:rsidRDefault="00FA5174" w:rsidP="00BD2C4C">
            <w:pPr>
              <w:pStyle w:val="TableCell"/>
              <w:spacing w:before="60" w:after="60"/>
              <w:rPr>
                <w:del w:id="26650" w:author="Greg Clendenning" w:date="2024-04-16T16:42:00Z"/>
                <w:b/>
                <w:bCs/>
              </w:rPr>
            </w:pPr>
            <w:del w:id="26651" w:author="Greg Clendenning" w:date="2024-04-16T16:42:00Z">
              <w:r w:rsidRPr="563C6F9E">
                <w:rPr>
                  <w:b/>
                  <w:bCs/>
                </w:rPr>
                <w:delText>CADR</w:delText>
              </w:r>
              <w:r>
                <w:rPr>
                  <w:b/>
                  <w:bCs/>
                </w:rPr>
                <w:delText xml:space="preserve"> </w:delText>
              </w:r>
              <w:r w:rsidRPr="563C6F9E">
                <w:rPr>
                  <w:b/>
                  <w:bCs/>
                </w:rPr>
                <w:delText>51-100</w:delText>
              </w:r>
            </w:del>
          </w:p>
        </w:tc>
        <w:tc>
          <w:tcPr>
            <w:tcW w:w="1620" w:type="dxa"/>
            <w:shd w:val="clear" w:color="auto" w:fill="auto"/>
            <w:vAlign w:val="center"/>
          </w:tcPr>
          <w:p w14:paraId="1AF85A2C" w14:textId="77777777" w:rsidR="00FA5174" w:rsidRPr="00BF091F" w:rsidRDefault="00FA5174" w:rsidP="00BD2C4C">
            <w:pPr>
              <w:pStyle w:val="TableCell"/>
              <w:spacing w:before="60" w:after="60"/>
              <w:jc w:val="center"/>
              <w:rPr>
                <w:del w:id="26652" w:author="Greg Clendenning" w:date="2024-04-16T16:42:00Z"/>
                <w:rFonts w:eastAsia="Arial Unicode MS" w:cs="Arial"/>
                <w:i/>
                <w:sz w:val="20"/>
                <w:szCs w:val="24"/>
              </w:rPr>
            </w:pPr>
            <w:del w:id="26653" w:author="Greg Clendenning" w:date="2024-04-16T16:42:00Z">
              <w:r>
                <w:delText>75</w:delText>
              </w:r>
            </w:del>
          </w:p>
        </w:tc>
        <w:tc>
          <w:tcPr>
            <w:tcW w:w="2070" w:type="dxa"/>
            <w:vAlign w:val="center"/>
          </w:tcPr>
          <w:p w14:paraId="44A80627" w14:textId="77777777" w:rsidR="00FA5174" w:rsidRPr="000C7F5C" w:rsidRDefault="00FA5174" w:rsidP="00BD2C4C">
            <w:pPr>
              <w:pStyle w:val="TableCell"/>
              <w:spacing w:before="60" w:after="60"/>
              <w:jc w:val="center"/>
              <w:rPr>
                <w:del w:id="26654" w:author="Greg Clendenning" w:date="2024-04-16T16:42:00Z"/>
              </w:rPr>
            </w:pPr>
            <w:del w:id="26655" w:author="Greg Clendenning" w:date="2024-04-16T16:42:00Z">
              <w:r>
                <w:delText>441</w:delText>
              </w:r>
            </w:del>
          </w:p>
        </w:tc>
        <w:tc>
          <w:tcPr>
            <w:tcW w:w="2070" w:type="dxa"/>
            <w:vAlign w:val="center"/>
          </w:tcPr>
          <w:p w14:paraId="7D00DA89" w14:textId="77777777" w:rsidR="00FA5174" w:rsidRPr="000C7F5C" w:rsidRDefault="00FA5174" w:rsidP="00BD2C4C">
            <w:pPr>
              <w:pStyle w:val="TableCell"/>
              <w:spacing w:before="60" w:after="60"/>
              <w:jc w:val="center"/>
              <w:rPr>
                <w:del w:id="26656" w:author="Greg Clendenning" w:date="2024-04-16T16:42:00Z"/>
              </w:rPr>
            </w:pPr>
            <w:del w:id="26657" w:author="Greg Clendenning" w:date="2024-04-16T16:42:00Z">
              <w:r>
                <w:delText>148</w:delText>
              </w:r>
            </w:del>
          </w:p>
        </w:tc>
        <w:tc>
          <w:tcPr>
            <w:tcW w:w="965" w:type="dxa"/>
            <w:vAlign w:val="center"/>
          </w:tcPr>
          <w:p w14:paraId="24CCA7D7" w14:textId="77777777" w:rsidR="00FA5174" w:rsidRPr="000C7F5C" w:rsidRDefault="00FA5174" w:rsidP="00BD2C4C">
            <w:pPr>
              <w:pStyle w:val="TableCell"/>
              <w:spacing w:before="60" w:after="60"/>
              <w:jc w:val="center"/>
              <w:rPr>
                <w:del w:id="26658" w:author="Greg Clendenning" w:date="2024-04-16T16:42:00Z"/>
              </w:rPr>
            </w:pPr>
            <w:del w:id="26659" w:author="Greg Clendenning" w:date="2024-04-16T16:42:00Z">
              <w:r>
                <w:delText>293</w:delText>
              </w:r>
            </w:del>
          </w:p>
        </w:tc>
      </w:tr>
      <w:tr w:rsidR="00FA5174" w:rsidRPr="00C465DB" w14:paraId="6FE28E98" w14:textId="77777777" w:rsidTr="00BD2C4C">
        <w:trPr>
          <w:trHeight w:val="302"/>
          <w:del w:id="26660" w:author="Greg Clendenning" w:date="2024-04-16T16:42:00Z"/>
        </w:trPr>
        <w:tc>
          <w:tcPr>
            <w:tcW w:w="1795" w:type="dxa"/>
            <w:shd w:val="clear" w:color="auto" w:fill="auto"/>
            <w:vAlign w:val="center"/>
          </w:tcPr>
          <w:p w14:paraId="3F192CB5" w14:textId="77777777" w:rsidR="00FA5174" w:rsidRPr="00925AF9" w:rsidRDefault="00FA5174" w:rsidP="00BD2C4C">
            <w:pPr>
              <w:pStyle w:val="TableCell"/>
              <w:spacing w:before="60" w:after="60"/>
              <w:rPr>
                <w:del w:id="26661" w:author="Greg Clendenning" w:date="2024-04-16T16:42:00Z"/>
                <w:b/>
                <w:bCs/>
                <w:sz w:val="20"/>
              </w:rPr>
            </w:pPr>
            <w:del w:id="26662" w:author="Greg Clendenning" w:date="2024-04-16T16:42:00Z">
              <w:r w:rsidRPr="563C6F9E">
                <w:rPr>
                  <w:b/>
                  <w:bCs/>
                </w:rPr>
                <w:delText>CADR</w:delText>
              </w:r>
              <w:r>
                <w:rPr>
                  <w:b/>
                  <w:bCs/>
                </w:rPr>
                <w:delText xml:space="preserve"> </w:delText>
              </w:r>
              <w:r w:rsidRPr="563C6F9E">
                <w:rPr>
                  <w:b/>
                  <w:bCs/>
                </w:rPr>
                <w:delText>101-150</w:delText>
              </w:r>
            </w:del>
          </w:p>
        </w:tc>
        <w:tc>
          <w:tcPr>
            <w:tcW w:w="1620" w:type="dxa"/>
            <w:shd w:val="clear" w:color="auto" w:fill="auto"/>
            <w:vAlign w:val="center"/>
          </w:tcPr>
          <w:p w14:paraId="43D4FE49" w14:textId="77777777" w:rsidR="00FA5174" w:rsidRPr="00BF091F" w:rsidRDefault="00FA5174" w:rsidP="00BD2C4C">
            <w:pPr>
              <w:pStyle w:val="TableCell"/>
              <w:spacing w:before="60" w:after="60"/>
              <w:jc w:val="center"/>
              <w:rPr>
                <w:del w:id="26663" w:author="Greg Clendenning" w:date="2024-04-16T16:42:00Z"/>
                <w:rFonts w:eastAsia="Arial Unicode MS" w:cs="Arial"/>
                <w:i/>
                <w:sz w:val="20"/>
                <w:szCs w:val="24"/>
              </w:rPr>
            </w:pPr>
            <w:del w:id="26664" w:author="Greg Clendenning" w:date="2024-04-16T16:42:00Z">
              <w:r>
                <w:delText>125</w:delText>
              </w:r>
            </w:del>
          </w:p>
        </w:tc>
        <w:tc>
          <w:tcPr>
            <w:tcW w:w="2070" w:type="dxa"/>
            <w:vAlign w:val="center"/>
          </w:tcPr>
          <w:p w14:paraId="5D2C0AE3" w14:textId="77777777" w:rsidR="00FA5174" w:rsidRPr="000C7F5C" w:rsidRDefault="00FA5174" w:rsidP="00BD2C4C">
            <w:pPr>
              <w:pStyle w:val="TableCell"/>
              <w:spacing w:before="60" w:after="60"/>
              <w:jc w:val="center"/>
              <w:rPr>
                <w:del w:id="26665" w:author="Greg Clendenning" w:date="2024-04-16T16:42:00Z"/>
              </w:rPr>
            </w:pPr>
            <w:del w:id="26666" w:author="Greg Clendenning" w:date="2024-04-16T16:42:00Z">
              <w:r>
                <w:delText>733</w:delText>
              </w:r>
            </w:del>
          </w:p>
        </w:tc>
        <w:tc>
          <w:tcPr>
            <w:tcW w:w="2070" w:type="dxa"/>
            <w:vAlign w:val="center"/>
          </w:tcPr>
          <w:p w14:paraId="7DAA9488" w14:textId="77777777" w:rsidR="00FA5174" w:rsidRPr="000C7F5C" w:rsidRDefault="00FA5174" w:rsidP="00BD2C4C">
            <w:pPr>
              <w:pStyle w:val="TableCell"/>
              <w:spacing w:before="60" w:after="60"/>
              <w:jc w:val="center"/>
              <w:rPr>
                <w:del w:id="26667" w:author="Greg Clendenning" w:date="2024-04-16T16:42:00Z"/>
              </w:rPr>
            </w:pPr>
            <w:del w:id="26668" w:author="Greg Clendenning" w:date="2024-04-16T16:42:00Z">
              <w:r>
                <w:delText>245</w:delText>
              </w:r>
            </w:del>
          </w:p>
        </w:tc>
        <w:tc>
          <w:tcPr>
            <w:tcW w:w="965" w:type="dxa"/>
            <w:vAlign w:val="center"/>
          </w:tcPr>
          <w:p w14:paraId="14111F18" w14:textId="77777777" w:rsidR="00FA5174" w:rsidRPr="000C7F5C" w:rsidRDefault="00FA5174" w:rsidP="00BD2C4C">
            <w:pPr>
              <w:pStyle w:val="TableCell"/>
              <w:spacing w:before="60" w:after="60"/>
              <w:jc w:val="center"/>
              <w:rPr>
                <w:del w:id="26669" w:author="Greg Clendenning" w:date="2024-04-16T16:42:00Z"/>
              </w:rPr>
            </w:pPr>
            <w:del w:id="26670" w:author="Greg Clendenning" w:date="2024-04-16T16:42:00Z">
              <w:r>
                <w:delText>488</w:delText>
              </w:r>
            </w:del>
          </w:p>
        </w:tc>
      </w:tr>
      <w:tr w:rsidR="00FA5174" w:rsidRPr="00C465DB" w14:paraId="1EE151A2" w14:textId="77777777" w:rsidTr="00BD2C4C">
        <w:trPr>
          <w:trHeight w:val="302"/>
          <w:del w:id="26671" w:author="Greg Clendenning" w:date="2024-04-16T16:42:00Z"/>
        </w:trPr>
        <w:tc>
          <w:tcPr>
            <w:tcW w:w="1795" w:type="dxa"/>
            <w:shd w:val="clear" w:color="auto" w:fill="auto"/>
            <w:vAlign w:val="center"/>
          </w:tcPr>
          <w:p w14:paraId="618543DE" w14:textId="77777777" w:rsidR="00FA5174" w:rsidRPr="00925AF9" w:rsidRDefault="00FA5174" w:rsidP="00BD2C4C">
            <w:pPr>
              <w:pStyle w:val="TableCell"/>
              <w:spacing w:before="60" w:after="60"/>
              <w:rPr>
                <w:del w:id="26672" w:author="Greg Clendenning" w:date="2024-04-16T16:42:00Z"/>
                <w:b/>
                <w:bCs/>
                <w:sz w:val="20"/>
              </w:rPr>
            </w:pPr>
            <w:del w:id="26673" w:author="Greg Clendenning" w:date="2024-04-16T16:42:00Z">
              <w:r w:rsidRPr="563C6F9E">
                <w:rPr>
                  <w:b/>
                  <w:bCs/>
                </w:rPr>
                <w:delText>CADR</w:delText>
              </w:r>
              <w:r>
                <w:rPr>
                  <w:b/>
                  <w:bCs/>
                </w:rPr>
                <w:delText xml:space="preserve"> </w:delText>
              </w:r>
              <w:r w:rsidRPr="563C6F9E">
                <w:rPr>
                  <w:b/>
                  <w:bCs/>
                </w:rPr>
                <w:delText>151-200</w:delText>
              </w:r>
            </w:del>
          </w:p>
        </w:tc>
        <w:tc>
          <w:tcPr>
            <w:tcW w:w="1620" w:type="dxa"/>
            <w:shd w:val="clear" w:color="auto" w:fill="auto"/>
            <w:vAlign w:val="center"/>
          </w:tcPr>
          <w:p w14:paraId="50899628" w14:textId="77777777" w:rsidR="00FA5174" w:rsidRPr="000C7F5C" w:rsidRDefault="00FA5174" w:rsidP="00BD2C4C">
            <w:pPr>
              <w:pStyle w:val="TableCell"/>
              <w:spacing w:before="60" w:after="60"/>
              <w:jc w:val="center"/>
              <w:rPr>
                <w:del w:id="26674" w:author="Greg Clendenning" w:date="2024-04-16T16:42:00Z"/>
                <w:rFonts w:eastAsia="Arial Unicode MS" w:cs="Arial"/>
                <w:i/>
                <w:iCs/>
                <w:sz w:val="20"/>
                <w:szCs w:val="24"/>
              </w:rPr>
            </w:pPr>
            <w:del w:id="26675" w:author="Greg Clendenning" w:date="2024-04-16T16:42:00Z">
              <w:r>
                <w:delText>175</w:delText>
              </w:r>
            </w:del>
          </w:p>
        </w:tc>
        <w:tc>
          <w:tcPr>
            <w:tcW w:w="2070" w:type="dxa"/>
            <w:vAlign w:val="center"/>
          </w:tcPr>
          <w:p w14:paraId="495255B2" w14:textId="77777777" w:rsidR="00FA5174" w:rsidRPr="000C7F5C" w:rsidRDefault="00FA5174" w:rsidP="00BD2C4C">
            <w:pPr>
              <w:pStyle w:val="TableCell"/>
              <w:spacing w:before="60" w:after="60"/>
              <w:jc w:val="center"/>
              <w:rPr>
                <w:del w:id="26676" w:author="Greg Clendenning" w:date="2024-04-16T16:42:00Z"/>
              </w:rPr>
            </w:pPr>
            <w:del w:id="26677" w:author="Greg Clendenning" w:date="2024-04-16T16:42:00Z">
              <w:r>
                <w:delText>1,025</w:delText>
              </w:r>
            </w:del>
          </w:p>
        </w:tc>
        <w:tc>
          <w:tcPr>
            <w:tcW w:w="2070" w:type="dxa"/>
            <w:vAlign w:val="center"/>
          </w:tcPr>
          <w:p w14:paraId="76AE6D58" w14:textId="77777777" w:rsidR="00FA5174" w:rsidRPr="000C7F5C" w:rsidRDefault="00FA5174" w:rsidP="00BD2C4C">
            <w:pPr>
              <w:pStyle w:val="TableCell"/>
              <w:spacing w:before="60" w:after="60"/>
              <w:jc w:val="center"/>
              <w:rPr>
                <w:del w:id="26678" w:author="Greg Clendenning" w:date="2024-04-16T16:42:00Z"/>
              </w:rPr>
            </w:pPr>
            <w:del w:id="26679" w:author="Greg Clendenning" w:date="2024-04-16T16:42:00Z">
              <w:r>
                <w:delText>342</w:delText>
              </w:r>
            </w:del>
          </w:p>
        </w:tc>
        <w:tc>
          <w:tcPr>
            <w:tcW w:w="965" w:type="dxa"/>
            <w:vAlign w:val="center"/>
          </w:tcPr>
          <w:p w14:paraId="1CA5C773" w14:textId="77777777" w:rsidR="00FA5174" w:rsidRPr="000C7F5C" w:rsidRDefault="00FA5174" w:rsidP="00BD2C4C">
            <w:pPr>
              <w:pStyle w:val="TableCell"/>
              <w:spacing w:before="60" w:after="60"/>
              <w:jc w:val="center"/>
              <w:rPr>
                <w:del w:id="26680" w:author="Greg Clendenning" w:date="2024-04-16T16:42:00Z"/>
              </w:rPr>
            </w:pPr>
            <w:del w:id="26681" w:author="Greg Clendenning" w:date="2024-04-16T16:42:00Z">
              <w:r>
                <w:delText>683</w:delText>
              </w:r>
            </w:del>
          </w:p>
        </w:tc>
      </w:tr>
      <w:tr w:rsidR="00FA5174" w:rsidRPr="00C465DB" w14:paraId="403898A8" w14:textId="77777777" w:rsidTr="00BD2C4C">
        <w:trPr>
          <w:trHeight w:val="302"/>
          <w:del w:id="26682" w:author="Greg Clendenning" w:date="2024-04-16T16:42:00Z"/>
        </w:trPr>
        <w:tc>
          <w:tcPr>
            <w:tcW w:w="1795" w:type="dxa"/>
            <w:shd w:val="clear" w:color="auto" w:fill="auto"/>
            <w:vAlign w:val="center"/>
          </w:tcPr>
          <w:p w14:paraId="450578EF" w14:textId="77777777" w:rsidR="00FA5174" w:rsidRPr="00925AF9" w:rsidRDefault="00FA5174" w:rsidP="00BD2C4C">
            <w:pPr>
              <w:pStyle w:val="TableCell"/>
              <w:spacing w:before="60" w:after="60"/>
              <w:rPr>
                <w:del w:id="26683" w:author="Greg Clendenning" w:date="2024-04-16T16:42:00Z"/>
                <w:b/>
                <w:bCs/>
                <w:sz w:val="20"/>
              </w:rPr>
            </w:pPr>
            <w:del w:id="26684" w:author="Greg Clendenning" w:date="2024-04-16T16:42:00Z">
              <w:r w:rsidRPr="563C6F9E">
                <w:rPr>
                  <w:b/>
                  <w:bCs/>
                </w:rPr>
                <w:delText>CADR</w:delText>
              </w:r>
              <w:r>
                <w:rPr>
                  <w:b/>
                  <w:bCs/>
                </w:rPr>
                <w:delText xml:space="preserve"> </w:delText>
              </w:r>
              <w:r w:rsidRPr="563C6F9E">
                <w:rPr>
                  <w:b/>
                  <w:bCs/>
                </w:rPr>
                <w:delText>201-250</w:delText>
              </w:r>
            </w:del>
          </w:p>
        </w:tc>
        <w:tc>
          <w:tcPr>
            <w:tcW w:w="1620" w:type="dxa"/>
            <w:shd w:val="clear" w:color="auto" w:fill="auto"/>
            <w:vAlign w:val="center"/>
          </w:tcPr>
          <w:p w14:paraId="7DFD54CB" w14:textId="77777777" w:rsidR="00FA5174" w:rsidRPr="000C7F5C" w:rsidRDefault="00FA5174" w:rsidP="00BD2C4C">
            <w:pPr>
              <w:pStyle w:val="TableCell"/>
              <w:spacing w:before="60" w:after="60"/>
              <w:jc w:val="center"/>
              <w:rPr>
                <w:del w:id="26685" w:author="Greg Clendenning" w:date="2024-04-16T16:42:00Z"/>
                <w:rFonts w:eastAsia="Arial Unicode MS" w:cs="Arial"/>
                <w:i/>
                <w:iCs/>
                <w:sz w:val="20"/>
                <w:szCs w:val="24"/>
              </w:rPr>
            </w:pPr>
            <w:del w:id="26686" w:author="Greg Clendenning" w:date="2024-04-16T16:42:00Z">
              <w:r>
                <w:delText>225</w:delText>
              </w:r>
            </w:del>
          </w:p>
        </w:tc>
        <w:tc>
          <w:tcPr>
            <w:tcW w:w="2070" w:type="dxa"/>
            <w:vAlign w:val="center"/>
          </w:tcPr>
          <w:p w14:paraId="7AAAE621" w14:textId="77777777" w:rsidR="00FA5174" w:rsidRPr="000C7F5C" w:rsidRDefault="00FA5174" w:rsidP="00BD2C4C">
            <w:pPr>
              <w:pStyle w:val="TableCell"/>
              <w:spacing w:before="60" w:after="60"/>
              <w:jc w:val="center"/>
              <w:rPr>
                <w:del w:id="26687" w:author="Greg Clendenning" w:date="2024-04-16T16:42:00Z"/>
              </w:rPr>
            </w:pPr>
            <w:del w:id="26688" w:author="Greg Clendenning" w:date="2024-04-16T16:42:00Z">
              <w:r>
                <w:delText>1,317</w:delText>
              </w:r>
            </w:del>
          </w:p>
        </w:tc>
        <w:tc>
          <w:tcPr>
            <w:tcW w:w="2070" w:type="dxa"/>
            <w:vAlign w:val="center"/>
          </w:tcPr>
          <w:p w14:paraId="094B7FE5" w14:textId="77777777" w:rsidR="00FA5174" w:rsidRPr="000C7F5C" w:rsidRDefault="00FA5174" w:rsidP="00BD2C4C">
            <w:pPr>
              <w:pStyle w:val="TableCell"/>
              <w:spacing w:before="60" w:after="60"/>
              <w:jc w:val="center"/>
              <w:rPr>
                <w:del w:id="26689" w:author="Greg Clendenning" w:date="2024-04-16T16:42:00Z"/>
              </w:rPr>
            </w:pPr>
            <w:del w:id="26690" w:author="Greg Clendenning" w:date="2024-04-16T16:42:00Z">
              <w:r>
                <w:delText>440</w:delText>
              </w:r>
            </w:del>
          </w:p>
        </w:tc>
        <w:tc>
          <w:tcPr>
            <w:tcW w:w="965" w:type="dxa"/>
            <w:vAlign w:val="center"/>
          </w:tcPr>
          <w:p w14:paraId="30762A11" w14:textId="77777777" w:rsidR="00FA5174" w:rsidRPr="000C7F5C" w:rsidRDefault="00FA5174" w:rsidP="00BD2C4C">
            <w:pPr>
              <w:pStyle w:val="TableCell"/>
              <w:spacing w:before="60" w:after="60"/>
              <w:jc w:val="center"/>
              <w:rPr>
                <w:del w:id="26691" w:author="Greg Clendenning" w:date="2024-04-16T16:42:00Z"/>
              </w:rPr>
            </w:pPr>
            <w:del w:id="26692" w:author="Greg Clendenning" w:date="2024-04-16T16:42:00Z">
              <w:r>
                <w:delText>877</w:delText>
              </w:r>
            </w:del>
          </w:p>
        </w:tc>
      </w:tr>
      <w:tr w:rsidR="00FA5174" w:rsidRPr="00C465DB" w14:paraId="6454D10C" w14:textId="77777777" w:rsidTr="00BD2C4C">
        <w:trPr>
          <w:trHeight w:val="302"/>
          <w:del w:id="26693" w:author="Greg Clendenning" w:date="2024-04-16T16:42:00Z"/>
        </w:trPr>
        <w:tc>
          <w:tcPr>
            <w:tcW w:w="1795" w:type="dxa"/>
            <w:shd w:val="clear" w:color="auto" w:fill="auto"/>
            <w:vAlign w:val="center"/>
          </w:tcPr>
          <w:p w14:paraId="56452DA3" w14:textId="77777777" w:rsidR="00FA5174" w:rsidRPr="00925AF9" w:rsidRDefault="00FA5174" w:rsidP="00BD2C4C">
            <w:pPr>
              <w:pStyle w:val="TableCell"/>
              <w:spacing w:before="60" w:after="60"/>
              <w:rPr>
                <w:del w:id="26694" w:author="Greg Clendenning" w:date="2024-04-16T16:42:00Z"/>
                <w:b/>
                <w:bCs/>
                <w:sz w:val="20"/>
              </w:rPr>
            </w:pPr>
            <w:del w:id="26695" w:author="Greg Clendenning" w:date="2024-04-16T16:42:00Z">
              <w:r w:rsidRPr="563C6F9E">
                <w:rPr>
                  <w:b/>
                  <w:bCs/>
                </w:rPr>
                <w:delText>CADR</w:delText>
              </w:r>
              <w:r>
                <w:rPr>
                  <w:b/>
                  <w:bCs/>
                </w:rPr>
                <w:delText xml:space="preserve"> </w:delText>
              </w:r>
              <w:r w:rsidRPr="563C6F9E">
                <w:rPr>
                  <w:b/>
                  <w:bCs/>
                </w:rPr>
                <w:delText>Over</w:delText>
              </w:r>
              <w:r>
                <w:rPr>
                  <w:b/>
                  <w:bCs/>
                </w:rPr>
                <w:delText xml:space="preserve"> </w:delText>
              </w:r>
              <w:r w:rsidRPr="563C6F9E">
                <w:rPr>
                  <w:b/>
                  <w:bCs/>
                </w:rPr>
                <w:delText>250</w:delText>
              </w:r>
            </w:del>
          </w:p>
        </w:tc>
        <w:tc>
          <w:tcPr>
            <w:tcW w:w="1620" w:type="dxa"/>
            <w:shd w:val="clear" w:color="auto" w:fill="auto"/>
            <w:vAlign w:val="center"/>
          </w:tcPr>
          <w:p w14:paraId="36F4A06E" w14:textId="77777777" w:rsidR="00FA5174" w:rsidRPr="000C7F5C" w:rsidRDefault="00FA5174" w:rsidP="00BD2C4C">
            <w:pPr>
              <w:pStyle w:val="TableCell"/>
              <w:spacing w:before="60" w:after="60"/>
              <w:jc w:val="center"/>
              <w:rPr>
                <w:del w:id="26696" w:author="Greg Clendenning" w:date="2024-04-16T16:42:00Z"/>
                <w:rFonts w:eastAsia="Arial Unicode MS" w:cs="Arial"/>
                <w:i/>
                <w:iCs/>
                <w:sz w:val="20"/>
                <w:szCs w:val="24"/>
              </w:rPr>
            </w:pPr>
            <w:del w:id="26697" w:author="Greg Clendenning" w:date="2024-04-16T16:42:00Z">
              <w:r>
                <w:delText>275</w:delText>
              </w:r>
            </w:del>
          </w:p>
        </w:tc>
        <w:tc>
          <w:tcPr>
            <w:tcW w:w="2070" w:type="dxa"/>
            <w:vAlign w:val="center"/>
          </w:tcPr>
          <w:p w14:paraId="61BB6A1C" w14:textId="77777777" w:rsidR="00FA5174" w:rsidRPr="000C7F5C" w:rsidRDefault="00FA5174" w:rsidP="00BD2C4C">
            <w:pPr>
              <w:pStyle w:val="TableCell"/>
              <w:spacing w:before="60" w:after="60"/>
              <w:jc w:val="center"/>
              <w:rPr>
                <w:del w:id="26698" w:author="Greg Clendenning" w:date="2024-04-16T16:42:00Z"/>
              </w:rPr>
            </w:pPr>
            <w:del w:id="26699" w:author="Greg Clendenning" w:date="2024-04-16T16:42:00Z">
              <w:r>
                <w:delText>1,609</w:delText>
              </w:r>
            </w:del>
          </w:p>
        </w:tc>
        <w:tc>
          <w:tcPr>
            <w:tcW w:w="2070" w:type="dxa"/>
            <w:vAlign w:val="center"/>
          </w:tcPr>
          <w:p w14:paraId="6DE29F51" w14:textId="77777777" w:rsidR="00FA5174" w:rsidRPr="000C7F5C" w:rsidRDefault="00FA5174" w:rsidP="00BD2C4C">
            <w:pPr>
              <w:pStyle w:val="TableCell"/>
              <w:spacing w:before="60" w:after="60"/>
              <w:jc w:val="center"/>
              <w:rPr>
                <w:del w:id="26700" w:author="Greg Clendenning" w:date="2024-04-16T16:42:00Z"/>
              </w:rPr>
            </w:pPr>
            <w:del w:id="26701" w:author="Greg Clendenning" w:date="2024-04-16T16:42:00Z">
              <w:r>
                <w:delText>537</w:delText>
              </w:r>
            </w:del>
          </w:p>
        </w:tc>
        <w:tc>
          <w:tcPr>
            <w:tcW w:w="965" w:type="dxa"/>
            <w:vAlign w:val="center"/>
          </w:tcPr>
          <w:p w14:paraId="2A06DCE4" w14:textId="77777777" w:rsidR="00FA5174" w:rsidRPr="000C7F5C" w:rsidRDefault="00FA5174" w:rsidP="00BD2C4C">
            <w:pPr>
              <w:pStyle w:val="TableCell"/>
              <w:spacing w:before="60" w:after="60"/>
              <w:jc w:val="center"/>
              <w:rPr>
                <w:del w:id="26702" w:author="Greg Clendenning" w:date="2024-04-16T16:42:00Z"/>
              </w:rPr>
            </w:pPr>
            <w:del w:id="26703" w:author="Greg Clendenning" w:date="2024-04-16T16:42:00Z">
              <w:r>
                <w:delText>1,072</w:delText>
              </w:r>
            </w:del>
          </w:p>
        </w:tc>
      </w:tr>
    </w:tbl>
    <w:p w14:paraId="24E4985F" w14:textId="77777777" w:rsidR="00FA5174" w:rsidRDefault="00FA5174" w:rsidP="00FA5174">
      <w:pPr>
        <w:pStyle w:val="Caption"/>
        <w:rPr>
          <w:del w:id="26704" w:author="Greg Clendenning" w:date="2024-04-16T16:42:00Z"/>
        </w:rPr>
      </w:pPr>
      <w:bookmarkStart w:id="26705" w:name="_Ref465929320"/>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9"/>
        <w:gridCol w:w="1097"/>
        <w:gridCol w:w="2095"/>
        <w:gridCol w:w="1017"/>
      </w:tblGrid>
      <w:tr w:rsidR="004E6452" w:rsidRPr="001570EA" w:rsidDel="00D30D4C" w14:paraId="052D1840" w14:textId="77777777">
        <w:trPr>
          <w:trHeight w:val="560"/>
          <w:ins w:id="26706" w:author="Greg Clendenning" w:date="2024-04-16T16:42:00Z"/>
        </w:trPr>
        <w:tc>
          <w:tcPr>
            <w:tcW w:w="2576" w:type="pct"/>
            <w:shd w:val="clear" w:color="auto" w:fill="auto"/>
          </w:tcPr>
          <w:p w14:paraId="42BE4271" w14:textId="77777777" w:rsidR="004E6452" w:rsidRPr="001570EA" w:rsidDel="00D30D4C" w:rsidRDefault="004E6452">
            <w:pPr>
              <w:pStyle w:val="TableCell"/>
              <w:keepNext w:val="0"/>
              <w:jc w:val="left"/>
              <w:rPr>
                <w:ins w:id="26707" w:author="Greg Clendenning" w:date="2024-04-16T16:42:00Z"/>
              </w:rPr>
            </w:pPr>
            <m:oMath>
              <m:r>
                <w:ins w:id="26708" w:author="Greg Clendenning" w:date="2024-04-16T16:42:00Z">
                  <w:rPr>
                    <w:rFonts w:ascii="Cambria Math" w:hAnsi="Cambria Math"/>
                    <w:sz w:val="20"/>
                  </w:rPr>
                  <m:t>CADR</m:t>
                </w:ins>
              </m:r>
            </m:oMath>
            <w:ins w:id="26709" w:author="Greg Clendenning" w:date="2024-04-16T16:42:00Z">
              <w:r w:rsidRPr="001570EA">
                <w:t xml:space="preserve">, Clean Air Delivery Rate </w:t>
              </w:r>
            </w:ins>
          </w:p>
        </w:tc>
        <w:tc>
          <w:tcPr>
            <w:tcW w:w="640" w:type="pct"/>
            <w:shd w:val="clear" w:color="auto" w:fill="auto"/>
            <w:vAlign w:val="center"/>
          </w:tcPr>
          <w:p w14:paraId="1807B076" w14:textId="77777777" w:rsidR="004E6452" w:rsidRPr="001570EA" w:rsidDel="00D30D4C" w:rsidRDefault="004E6452">
            <w:pPr>
              <w:pStyle w:val="TableCell"/>
              <w:keepNext w:val="0"/>
              <w:jc w:val="center"/>
              <w:rPr>
                <w:ins w:id="26710" w:author="Greg Clendenning" w:date="2024-04-16T16:42:00Z"/>
                <w:i/>
                <w:iCs/>
              </w:rPr>
            </w:pPr>
            <w:ins w:id="26711" w:author="Greg Clendenning" w:date="2024-04-16T16:42:00Z">
              <w:r w:rsidRPr="001570EA">
                <w:rPr>
                  <w:i/>
                  <w:iCs/>
                </w:rPr>
                <w:t>CFM</w:t>
              </w:r>
            </w:ins>
          </w:p>
        </w:tc>
        <w:tc>
          <w:tcPr>
            <w:tcW w:w="1278" w:type="pct"/>
            <w:shd w:val="clear" w:color="auto" w:fill="auto"/>
          </w:tcPr>
          <w:p w14:paraId="7A095650" w14:textId="77777777" w:rsidR="004E6452" w:rsidRPr="001570EA" w:rsidDel="00D30D4C" w:rsidRDefault="004E6452">
            <w:pPr>
              <w:pStyle w:val="TableCell"/>
              <w:keepNext w:val="0"/>
              <w:jc w:val="center"/>
              <w:rPr>
                <w:ins w:id="26712" w:author="Greg Clendenning" w:date="2024-04-16T16:42:00Z"/>
              </w:rPr>
            </w:pPr>
            <w:ins w:id="26713" w:author="Greg Clendenning" w:date="2024-04-16T16:42:00Z">
              <w:r w:rsidRPr="001570EA">
                <w:t>EDC Data Gathering</w:t>
              </w:r>
            </w:ins>
          </w:p>
        </w:tc>
        <w:tc>
          <w:tcPr>
            <w:tcW w:w="506" w:type="pct"/>
            <w:shd w:val="clear" w:color="auto" w:fill="auto"/>
          </w:tcPr>
          <w:p w14:paraId="534124C9" w14:textId="77777777" w:rsidR="004E6452" w:rsidRPr="001570EA" w:rsidDel="00D30D4C" w:rsidRDefault="004E6452">
            <w:pPr>
              <w:pStyle w:val="TableCell"/>
              <w:keepNext w:val="0"/>
              <w:jc w:val="center"/>
              <w:rPr>
                <w:ins w:id="26714" w:author="Greg Clendenning" w:date="2024-04-16T16:42:00Z"/>
              </w:rPr>
            </w:pPr>
            <w:ins w:id="26715" w:author="Greg Clendenning" w:date="2024-04-16T16:42:00Z">
              <w:r w:rsidRPr="001570EA">
                <w:rPr>
                  <w:szCs w:val="18"/>
                </w:rPr>
                <w:t>EDC data gathering</w:t>
              </w:r>
            </w:ins>
          </w:p>
        </w:tc>
      </w:tr>
      <w:tr w:rsidR="004E6452" w:rsidRPr="001570EA" w:rsidDel="00D30D4C" w14:paraId="5A4A2CB5" w14:textId="77777777">
        <w:trPr>
          <w:trHeight w:val="560"/>
          <w:ins w:id="26716" w:author="Greg Clendenning" w:date="2024-04-16T16:42:00Z"/>
        </w:trPr>
        <w:tc>
          <w:tcPr>
            <w:tcW w:w="2576" w:type="pct"/>
            <w:shd w:val="clear" w:color="auto" w:fill="auto"/>
          </w:tcPr>
          <w:p w14:paraId="2E0811F0" w14:textId="77777777" w:rsidR="004E6452" w:rsidRPr="001570EA" w:rsidRDefault="004E6452">
            <w:pPr>
              <w:pStyle w:val="TableCell"/>
              <w:keepNext w:val="0"/>
              <w:rPr>
                <w:ins w:id="26717" w:author="Greg Clendenning" w:date="2024-04-16T16:42:00Z"/>
              </w:rPr>
            </w:pPr>
            <m:oMath>
              <m:r>
                <w:ins w:id="26718" w:author="Greg Clendenning" w:date="2024-04-16T16:42:00Z">
                  <w:rPr>
                    <w:rFonts w:ascii="Cambria Math" w:hAnsi="Cambria Math"/>
                    <w:sz w:val="20"/>
                  </w:rPr>
                  <m:t>Hours</m:t>
                </w:ins>
              </m:r>
            </m:oMath>
            <w:ins w:id="26719" w:author="Greg Clendenning" w:date="2024-04-16T16:42:00Z">
              <w:r w:rsidRPr="001570EA" w:rsidDel="00D30D4C">
                <w:t>, Average hours of use per year</w:t>
              </w:r>
            </w:ins>
          </w:p>
        </w:tc>
        <w:tc>
          <w:tcPr>
            <w:tcW w:w="640" w:type="pct"/>
            <w:shd w:val="clear" w:color="auto" w:fill="auto"/>
            <w:vAlign w:val="center"/>
          </w:tcPr>
          <w:p w14:paraId="06A4F0FE" w14:textId="77777777" w:rsidR="004E6452" w:rsidRPr="001570EA" w:rsidRDefault="004E6452">
            <w:pPr>
              <w:pStyle w:val="TableCell"/>
              <w:keepNext w:val="0"/>
              <w:jc w:val="center"/>
              <w:rPr>
                <w:ins w:id="26720" w:author="Greg Clendenning" w:date="2024-04-16T16:42:00Z"/>
                <w:i/>
                <w:iCs/>
              </w:rPr>
            </w:pPr>
            <w:ins w:id="26721" w:author="Greg Clendenning" w:date="2024-04-16T16:42:00Z">
              <w:r w:rsidRPr="001570EA" w:rsidDel="00D30D4C">
                <w:rPr>
                  <w:i/>
                  <w:iCs/>
                </w:rPr>
                <w:t>Hours/year</w:t>
              </w:r>
            </w:ins>
          </w:p>
        </w:tc>
        <w:tc>
          <w:tcPr>
            <w:tcW w:w="1278" w:type="pct"/>
            <w:shd w:val="clear" w:color="auto" w:fill="auto"/>
          </w:tcPr>
          <w:p w14:paraId="00BDFAB9" w14:textId="77777777" w:rsidR="004E6452" w:rsidRPr="001570EA" w:rsidRDefault="004E6452">
            <w:pPr>
              <w:pStyle w:val="TableCell"/>
              <w:keepNext w:val="0"/>
              <w:jc w:val="center"/>
              <w:rPr>
                <w:ins w:id="26722" w:author="Greg Clendenning" w:date="2024-04-16T16:42:00Z"/>
              </w:rPr>
            </w:pPr>
            <w:ins w:id="26723" w:author="Greg Clendenning" w:date="2024-04-16T16:42:00Z">
              <w:r w:rsidRPr="001570EA">
                <w:t>EDC Data Gathering</w:t>
              </w:r>
            </w:ins>
          </w:p>
          <w:p w14:paraId="13483266" w14:textId="77777777" w:rsidR="004E6452" w:rsidRPr="001570EA" w:rsidRDefault="004E6452">
            <w:pPr>
              <w:pStyle w:val="TableCell"/>
              <w:keepNext w:val="0"/>
              <w:jc w:val="center"/>
              <w:rPr>
                <w:ins w:id="26724" w:author="Greg Clendenning" w:date="2024-04-16T16:42:00Z"/>
              </w:rPr>
            </w:pPr>
            <w:ins w:id="26725" w:author="Greg Clendenning" w:date="2024-04-16T16:42:00Z">
              <w:r w:rsidRPr="001570EA">
                <w:t xml:space="preserve">Default = </w:t>
              </w:r>
              <w:r w:rsidRPr="001570EA" w:rsidDel="00D30D4C">
                <w:t>5,840</w:t>
              </w:r>
            </w:ins>
          </w:p>
        </w:tc>
        <w:tc>
          <w:tcPr>
            <w:tcW w:w="506" w:type="pct"/>
            <w:shd w:val="clear" w:color="auto" w:fill="auto"/>
          </w:tcPr>
          <w:p w14:paraId="53C22675" w14:textId="77777777" w:rsidR="004E6452" w:rsidRPr="001570EA" w:rsidDel="0075352F" w:rsidRDefault="004E6452">
            <w:pPr>
              <w:pStyle w:val="TableCell"/>
              <w:keepNext w:val="0"/>
              <w:jc w:val="center"/>
              <w:rPr>
                <w:ins w:id="26726" w:author="Greg Clendenning" w:date="2024-04-16T16:42:00Z"/>
              </w:rPr>
            </w:pPr>
            <w:ins w:id="26727" w:author="Greg Clendenning" w:date="2024-04-16T16:42:00Z">
              <w:r w:rsidRPr="001570EA">
                <w:rPr>
                  <w:szCs w:val="18"/>
                </w:rPr>
                <w:t>EDC data gathering,</w:t>
              </w:r>
              <w:r w:rsidRPr="001570EA" w:rsidDel="00D30D4C">
                <w:t xml:space="preserve"> 1</w:t>
              </w:r>
            </w:ins>
          </w:p>
        </w:tc>
      </w:tr>
      <w:tr w:rsidR="004E6452" w:rsidRPr="001570EA" w:rsidDel="00D30D4C" w14:paraId="6F4C1531" w14:textId="77777777">
        <w:trPr>
          <w:trHeight w:val="560"/>
          <w:ins w:id="26728" w:author="Greg Clendenning" w:date="2024-04-16T16:42:00Z"/>
        </w:trPr>
        <w:tc>
          <w:tcPr>
            <w:tcW w:w="2576" w:type="pct"/>
            <w:shd w:val="clear" w:color="auto" w:fill="auto"/>
          </w:tcPr>
          <w:p w14:paraId="6AA207F3" w14:textId="77777777" w:rsidR="004E6452" w:rsidRPr="001570EA" w:rsidRDefault="008A402F">
            <w:pPr>
              <w:pStyle w:val="TableCell"/>
              <w:keepNext w:val="0"/>
              <w:rPr>
                <w:ins w:id="26729" w:author="Greg Clendenning" w:date="2024-04-16T16:42:00Z"/>
              </w:rPr>
            </w:pPr>
            <m:oMath>
              <m:sSub>
                <m:sSubPr>
                  <m:ctrlPr>
                    <w:ins w:id="26730" w:author="Greg Clendenning" w:date="2024-04-16T16:42:00Z">
                      <w:rPr>
                        <w:rFonts w:ascii="Cambria Math" w:hAnsi="Cambria Math"/>
                        <w:sz w:val="20"/>
                      </w:rPr>
                    </w:ins>
                  </m:ctrlPr>
                </m:sSubPr>
                <m:e>
                  <m:r>
                    <w:ins w:id="26731" w:author="Greg Clendenning" w:date="2024-04-16T16:42:00Z">
                      <w:rPr>
                        <w:rFonts w:ascii="Cambria Math" w:hAnsi="Cambria Math"/>
                        <w:sz w:val="20"/>
                      </w:rPr>
                      <m:t>CADR</m:t>
                    </w:ins>
                  </m:r>
                  <m:r>
                    <w:ins w:id="26732" w:author="Greg Clendenning" w:date="2024-04-16T16:42:00Z">
                      <w:rPr>
                        <w:rFonts w:ascii="Cambria Math" w:hAnsi="Cambria Math"/>
                        <w:sz w:val="20"/>
                      </w:rPr>
                      <m:t>/</m:t>
                    </w:ins>
                  </m:r>
                  <m:r>
                    <w:ins w:id="26733" w:author="Greg Clendenning" w:date="2024-04-16T16:42:00Z">
                      <w:rPr>
                        <w:rFonts w:ascii="Cambria Math" w:hAnsi="Cambria Math"/>
                        <w:sz w:val="20"/>
                      </w:rPr>
                      <m:t>W</m:t>
                    </w:ins>
                  </m:r>
                </m:e>
                <m:sub>
                  <m:r>
                    <w:ins w:id="26734" w:author="Greg Clendenning" w:date="2024-04-16T16:42:00Z">
                      <w:rPr>
                        <w:rFonts w:ascii="Cambria Math" w:hAnsi="Cambria Math"/>
                        <w:sz w:val="20"/>
                      </w:rPr>
                      <m:t>base</m:t>
                    </w:ins>
                  </m:r>
                </m:sub>
              </m:sSub>
            </m:oMath>
            <w:ins w:id="26735" w:author="Greg Clendenning" w:date="2024-04-16T16:42:00Z">
              <w:r w:rsidR="004E6452" w:rsidRPr="001570EA">
                <w:rPr>
                  <w:vertAlign w:val="subscript"/>
                </w:rPr>
                <w:t xml:space="preserve">, </w:t>
              </w:r>
              <w:r w:rsidR="004E6452" w:rsidRPr="001570EA">
                <w:t>Clean Air Delivery Rate per watt for baseline unit</w:t>
              </w:r>
            </w:ins>
          </w:p>
        </w:tc>
        <w:tc>
          <w:tcPr>
            <w:tcW w:w="640" w:type="pct"/>
            <w:shd w:val="clear" w:color="auto" w:fill="auto"/>
            <w:vAlign w:val="center"/>
          </w:tcPr>
          <w:p w14:paraId="6517DA34" w14:textId="77777777" w:rsidR="004E6452" w:rsidRPr="001570EA" w:rsidRDefault="004E6452">
            <w:pPr>
              <w:pStyle w:val="TableCell"/>
              <w:keepNext w:val="0"/>
              <w:jc w:val="center"/>
              <w:rPr>
                <w:ins w:id="26736" w:author="Greg Clendenning" w:date="2024-04-16T16:42:00Z"/>
                <w:i/>
                <w:iCs/>
              </w:rPr>
            </w:pPr>
            <w:ins w:id="26737" w:author="Greg Clendenning" w:date="2024-04-16T16:42:00Z">
              <w:r w:rsidRPr="001570EA">
                <w:rPr>
                  <w:i/>
                  <w:iCs/>
                </w:rPr>
                <w:t>CFM/W</w:t>
              </w:r>
            </w:ins>
          </w:p>
        </w:tc>
        <w:tc>
          <w:tcPr>
            <w:tcW w:w="1278" w:type="pct"/>
            <w:shd w:val="clear" w:color="auto" w:fill="auto"/>
          </w:tcPr>
          <w:p w14:paraId="3D91A643" w14:textId="77777777" w:rsidR="002C2E7C" w:rsidRPr="001570EA" w:rsidRDefault="002C2E7C" w:rsidP="002C2E7C">
            <w:pPr>
              <w:pStyle w:val="TableCell"/>
              <w:keepNext w:val="0"/>
              <w:jc w:val="center"/>
              <w:rPr>
                <w:ins w:id="26738" w:author="Greg Clendenning" w:date="2024-04-16T16:42:00Z"/>
              </w:rPr>
            </w:pPr>
            <w:ins w:id="26739" w:author="Greg Clendenning" w:date="2024-04-16T16:42:00Z">
              <w:r w:rsidRPr="001570EA">
                <w:t>EDC Data Gathering</w:t>
              </w:r>
            </w:ins>
          </w:p>
          <w:p w14:paraId="5F1AF06E" w14:textId="54E79305" w:rsidR="004E6452" w:rsidRPr="001570EA" w:rsidRDefault="002C2E7C" w:rsidP="002C2E7C">
            <w:pPr>
              <w:pStyle w:val="TableCell"/>
              <w:keepNext w:val="0"/>
              <w:jc w:val="center"/>
              <w:rPr>
                <w:ins w:id="26740" w:author="Greg Clendenning" w:date="2024-04-16T16:42:00Z"/>
              </w:rPr>
            </w:pPr>
            <w:ins w:id="26741" w:author="Greg Clendenning" w:date="2024-04-16T16:42:00Z">
              <w:r w:rsidRPr="001570EA">
                <w:t xml:space="preserve">Default = </w:t>
              </w:r>
              <w:r w:rsidR="00F25A1F" w:rsidRPr="001570EA">
                <w:fldChar w:fldCharType="begin"/>
              </w:r>
              <w:r w:rsidR="00F25A1F" w:rsidRPr="001570EA">
                <w:instrText xml:space="preserve"> REF _Ref465261161 \h </w:instrText>
              </w:r>
              <w:r w:rsidR="001570EA">
                <w:instrText xml:space="preserve"> \* MERGEFORMAT </w:instrText>
              </w:r>
            </w:ins>
            <w:ins w:id="26742" w:author="Greg Clendenning" w:date="2024-04-16T16:42:00Z">
              <w:r w:rsidR="00F25A1F" w:rsidRPr="001570EA">
                <w:fldChar w:fldCharType="separate"/>
              </w:r>
              <w:r w:rsidR="00234C6C" w:rsidRPr="001570EA" w:rsidDel="00D30D4C">
                <w:t xml:space="preserve">Table </w:t>
              </w:r>
              <w:r w:rsidR="00234C6C" w:rsidRPr="001570EA">
                <w:rPr>
                  <w:noProof/>
                </w:rPr>
                <w:t>2</w:t>
              </w:r>
              <w:r w:rsidR="00F25A1F" w:rsidRPr="001570EA">
                <w:fldChar w:fldCharType="end"/>
              </w:r>
            </w:ins>
          </w:p>
        </w:tc>
        <w:tc>
          <w:tcPr>
            <w:tcW w:w="506" w:type="pct"/>
            <w:shd w:val="clear" w:color="auto" w:fill="auto"/>
          </w:tcPr>
          <w:p w14:paraId="27868940" w14:textId="77777777" w:rsidR="004E6452" w:rsidRPr="001570EA" w:rsidDel="00D30D4C" w:rsidRDefault="004E6452">
            <w:pPr>
              <w:pStyle w:val="TableCell"/>
              <w:keepNext w:val="0"/>
              <w:jc w:val="center"/>
              <w:rPr>
                <w:ins w:id="26743" w:author="Greg Clendenning" w:date="2024-04-16T16:42:00Z"/>
              </w:rPr>
            </w:pPr>
            <w:ins w:id="26744" w:author="Greg Clendenning" w:date="2024-04-16T16:42:00Z">
              <w:r w:rsidRPr="001570EA">
                <w:t>2</w:t>
              </w:r>
            </w:ins>
          </w:p>
        </w:tc>
      </w:tr>
      <w:tr w:rsidR="004E6452" w:rsidRPr="001570EA" w:rsidDel="00D30D4C" w14:paraId="55348092" w14:textId="77777777">
        <w:trPr>
          <w:trHeight w:val="560"/>
          <w:ins w:id="26745" w:author="Greg Clendenning" w:date="2024-04-16T16:42:00Z"/>
        </w:trPr>
        <w:tc>
          <w:tcPr>
            <w:tcW w:w="2576" w:type="pct"/>
            <w:shd w:val="clear" w:color="auto" w:fill="auto"/>
          </w:tcPr>
          <w:p w14:paraId="54D5FACD" w14:textId="77777777" w:rsidR="004E6452" w:rsidRPr="001570EA" w:rsidRDefault="008A402F">
            <w:pPr>
              <w:pStyle w:val="TableCell"/>
              <w:keepNext w:val="0"/>
              <w:rPr>
                <w:ins w:id="26746" w:author="Greg Clendenning" w:date="2024-04-16T16:42:00Z"/>
              </w:rPr>
            </w:pPr>
            <m:oMath>
              <m:sSub>
                <m:sSubPr>
                  <m:ctrlPr>
                    <w:ins w:id="26747" w:author="Greg Clendenning" w:date="2024-04-16T16:42:00Z">
                      <w:rPr>
                        <w:rFonts w:ascii="Cambria Math" w:hAnsi="Cambria Math"/>
                        <w:sz w:val="20"/>
                      </w:rPr>
                    </w:ins>
                  </m:ctrlPr>
                </m:sSubPr>
                <m:e>
                  <m:r>
                    <w:ins w:id="26748" w:author="Greg Clendenning" w:date="2024-04-16T16:42:00Z">
                      <w:rPr>
                        <w:rFonts w:ascii="Cambria Math" w:hAnsi="Cambria Math"/>
                        <w:sz w:val="20"/>
                      </w:rPr>
                      <m:t>CADR</m:t>
                    </w:ins>
                  </m:r>
                  <m:r>
                    <w:ins w:id="26749" w:author="Greg Clendenning" w:date="2024-04-16T16:42:00Z">
                      <w:rPr>
                        <w:rFonts w:ascii="Cambria Math" w:hAnsi="Cambria Math"/>
                        <w:sz w:val="20"/>
                      </w:rPr>
                      <m:t>/</m:t>
                    </w:ins>
                  </m:r>
                  <m:r>
                    <w:ins w:id="26750" w:author="Greg Clendenning" w:date="2024-04-16T16:42:00Z">
                      <w:rPr>
                        <w:rFonts w:ascii="Cambria Math" w:hAnsi="Cambria Math"/>
                        <w:sz w:val="20"/>
                      </w:rPr>
                      <m:t>W</m:t>
                    </w:ins>
                  </m:r>
                </m:e>
                <m:sub>
                  <m:r>
                    <w:ins w:id="26751" w:author="Greg Clendenning" w:date="2024-04-16T16:42:00Z">
                      <w:rPr>
                        <w:rFonts w:ascii="Cambria Math" w:hAnsi="Cambria Math"/>
                        <w:sz w:val="20"/>
                      </w:rPr>
                      <m:t>eff</m:t>
                    </w:ins>
                  </m:r>
                </m:sub>
              </m:sSub>
            </m:oMath>
            <w:ins w:id="26752" w:author="Greg Clendenning" w:date="2024-04-16T16:42:00Z">
              <w:r w:rsidR="004E6452" w:rsidRPr="001570EA">
                <w:rPr>
                  <w:vertAlign w:val="subscript"/>
                </w:rPr>
                <w:t xml:space="preserve">, </w:t>
              </w:r>
              <w:r w:rsidR="004E6452" w:rsidRPr="001570EA">
                <w:t>Clean Air Delivery Rate per watt for efficient unit</w:t>
              </w:r>
            </w:ins>
          </w:p>
        </w:tc>
        <w:tc>
          <w:tcPr>
            <w:tcW w:w="640" w:type="pct"/>
            <w:shd w:val="clear" w:color="auto" w:fill="auto"/>
            <w:vAlign w:val="center"/>
          </w:tcPr>
          <w:p w14:paraId="30036A02" w14:textId="77777777" w:rsidR="004E6452" w:rsidRPr="001570EA" w:rsidRDefault="004E6452">
            <w:pPr>
              <w:pStyle w:val="TableCell"/>
              <w:keepNext w:val="0"/>
              <w:jc w:val="center"/>
              <w:rPr>
                <w:ins w:id="26753" w:author="Greg Clendenning" w:date="2024-04-16T16:42:00Z"/>
                <w:i/>
                <w:iCs/>
              </w:rPr>
            </w:pPr>
            <w:ins w:id="26754" w:author="Greg Clendenning" w:date="2024-04-16T16:42:00Z">
              <w:r w:rsidRPr="001570EA">
                <w:rPr>
                  <w:i/>
                  <w:iCs/>
                </w:rPr>
                <w:t>CFM/W</w:t>
              </w:r>
            </w:ins>
          </w:p>
        </w:tc>
        <w:tc>
          <w:tcPr>
            <w:tcW w:w="1278" w:type="pct"/>
            <w:shd w:val="clear" w:color="auto" w:fill="auto"/>
          </w:tcPr>
          <w:p w14:paraId="0E0698E9" w14:textId="77777777" w:rsidR="004E6452" w:rsidRPr="001570EA" w:rsidRDefault="004E6452">
            <w:pPr>
              <w:pStyle w:val="TableCell"/>
              <w:keepNext w:val="0"/>
              <w:jc w:val="center"/>
              <w:rPr>
                <w:ins w:id="26755" w:author="Greg Clendenning" w:date="2024-04-16T16:42:00Z"/>
              </w:rPr>
            </w:pPr>
            <w:ins w:id="26756" w:author="Greg Clendenning" w:date="2024-04-16T16:42:00Z">
              <w:r w:rsidRPr="001570EA">
                <w:t>EDC Data Gathering</w:t>
              </w:r>
            </w:ins>
          </w:p>
        </w:tc>
        <w:tc>
          <w:tcPr>
            <w:tcW w:w="506" w:type="pct"/>
            <w:shd w:val="clear" w:color="auto" w:fill="auto"/>
          </w:tcPr>
          <w:p w14:paraId="2E24CF61" w14:textId="77777777" w:rsidR="004E6452" w:rsidRPr="001570EA" w:rsidDel="00D30D4C" w:rsidRDefault="004E6452">
            <w:pPr>
              <w:pStyle w:val="TableCell"/>
              <w:keepNext w:val="0"/>
              <w:jc w:val="center"/>
              <w:rPr>
                <w:ins w:id="26757" w:author="Greg Clendenning" w:date="2024-04-16T16:42:00Z"/>
              </w:rPr>
            </w:pPr>
            <w:ins w:id="26758" w:author="Greg Clendenning" w:date="2024-04-16T16:42:00Z">
              <w:r w:rsidRPr="001570EA">
                <w:rPr>
                  <w:szCs w:val="18"/>
                </w:rPr>
                <w:t>EDC data gathering</w:t>
              </w:r>
            </w:ins>
          </w:p>
        </w:tc>
      </w:tr>
      <w:tr w:rsidR="004E6452" w:rsidRPr="001570EA" w:rsidDel="00D30D4C" w14:paraId="4834935F" w14:textId="77777777">
        <w:trPr>
          <w:trHeight w:val="560"/>
          <w:ins w:id="26759" w:author="Greg Clendenning" w:date="2024-04-16T16:42:00Z"/>
        </w:trPr>
        <w:tc>
          <w:tcPr>
            <w:tcW w:w="2576" w:type="pct"/>
            <w:shd w:val="clear" w:color="auto" w:fill="auto"/>
          </w:tcPr>
          <w:p w14:paraId="5A35540D" w14:textId="77777777" w:rsidR="004E6452" w:rsidRPr="001570EA" w:rsidDel="005E1C4F" w:rsidRDefault="008A402F">
            <w:pPr>
              <w:pStyle w:val="TableCell"/>
              <w:keepNext w:val="0"/>
              <w:rPr>
                <w:ins w:id="26760" w:author="Greg Clendenning" w:date="2024-04-16T16:42:00Z"/>
              </w:rPr>
            </w:pPr>
            <m:oMath>
              <m:sSub>
                <m:sSubPr>
                  <m:ctrlPr>
                    <w:ins w:id="26761" w:author="Greg Clendenning" w:date="2024-04-16T16:42:00Z">
                      <w:rPr>
                        <w:rFonts w:ascii="Cambria Math" w:hAnsi="Cambria Math"/>
                        <w:sz w:val="20"/>
                      </w:rPr>
                    </w:ins>
                  </m:ctrlPr>
                </m:sSubPr>
                <m:e>
                  <m:r>
                    <w:ins w:id="26762" w:author="Greg Clendenning" w:date="2024-04-16T16:42:00Z">
                      <w:rPr>
                        <w:rFonts w:ascii="Cambria Math" w:hAnsi="Cambria Math"/>
                        <w:sz w:val="20"/>
                      </w:rPr>
                      <m:t>POW</m:t>
                    </w:ins>
                  </m:r>
                </m:e>
                <m:sub>
                  <m:r>
                    <w:ins w:id="26763" w:author="Greg Clendenning" w:date="2024-04-16T16:42:00Z">
                      <w:rPr>
                        <w:rFonts w:ascii="Cambria Math" w:hAnsi="Cambria Math"/>
                        <w:sz w:val="20"/>
                      </w:rPr>
                      <m:t>base</m:t>
                    </w:ins>
                  </m:r>
                </m:sub>
              </m:sSub>
              <m:r>
                <w:ins w:id="26764" w:author="Greg Clendenning" w:date="2024-04-16T16:42:00Z">
                  <w:rPr>
                    <w:rFonts w:ascii="Cambria Math" w:hAnsi="Cambria Math"/>
                    <w:sz w:val="20"/>
                  </w:rPr>
                  <m:t>,</m:t>
                </w:ins>
              </m:r>
            </m:oMath>
            <w:ins w:id="26765" w:author="Greg Clendenning" w:date="2024-04-16T16:42:00Z">
              <w:r w:rsidR="004E6452" w:rsidRPr="001570EA">
                <w:rPr>
                  <w:sz w:val="20"/>
                </w:rPr>
                <w:t xml:space="preserve"> </w:t>
              </w:r>
              <w:r w:rsidR="004E6452" w:rsidRPr="001570EA">
                <w:rPr>
                  <w:szCs w:val="18"/>
                </w:rPr>
                <w:t>Partial on mode power of baseline unit</w:t>
              </w:r>
            </w:ins>
          </w:p>
        </w:tc>
        <w:tc>
          <w:tcPr>
            <w:tcW w:w="640" w:type="pct"/>
            <w:shd w:val="clear" w:color="auto" w:fill="auto"/>
            <w:vAlign w:val="center"/>
          </w:tcPr>
          <w:p w14:paraId="4AE66FF5" w14:textId="77777777" w:rsidR="004E6452" w:rsidRPr="001570EA" w:rsidRDefault="004E6452">
            <w:pPr>
              <w:pStyle w:val="TableCell"/>
              <w:keepNext w:val="0"/>
              <w:jc w:val="center"/>
              <w:rPr>
                <w:ins w:id="26766" w:author="Greg Clendenning" w:date="2024-04-16T16:42:00Z"/>
                <w:i/>
                <w:iCs/>
                <w:szCs w:val="18"/>
              </w:rPr>
            </w:pPr>
            <w:ins w:id="26767" w:author="Greg Clendenning" w:date="2024-04-16T16:42:00Z">
              <w:r w:rsidRPr="001570EA">
                <w:rPr>
                  <w:i/>
                  <w:iCs/>
                  <w:szCs w:val="18"/>
                </w:rPr>
                <w:t>watts</w:t>
              </w:r>
            </w:ins>
          </w:p>
        </w:tc>
        <w:tc>
          <w:tcPr>
            <w:tcW w:w="1278" w:type="pct"/>
            <w:shd w:val="clear" w:color="auto" w:fill="auto"/>
          </w:tcPr>
          <w:p w14:paraId="0561DFCD" w14:textId="77777777" w:rsidR="004E6452" w:rsidRPr="001570EA" w:rsidRDefault="004E6452">
            <w:pPr>
              <w:pStyle w:val="TableCell"/>
              <w:keepNext w:val="0"/>
              <w:jc w:val="center"/>
              <w:rPr>
                <w:ins w:id="26768" w:author="Greg Clendenning" w:date="2024-04-16T16:42:00Z"/>
              </w:rPr>
            </w:pPr>
            <w:ins w:id="26769" w:author="Greg Clendenning" w:date="2024-04-16T16:42:00Z">
              <w:r w:rsidRPr="001570EA">
                <w:t>1.0</w:t>
              </w:r>
            </w:ins>
          </w:p>
        </w:tc>
        <w:tc>
          <w:tcPr>
            <w:tcW w:w="506" w:type="pct"/>
            <w:shd w:val="clear" w:color="auto" w:fill="auto"/>
          </w:tcPr>
          <w:p w14:paraId="16D36E21" w14:textId="77777777" w:rsidR="004E6452" w:rsidRPr="001570EA" w:rsidDel="00D30D4C" w:rsidRDefault="004E6452">
            <w:pPr>
              <w:pStyle w:val="TableCell"/>
              <w:keepNext w:val="0"/>
              <w:jc w:val="center"/>
              <w:rPr>
                <w:ins w:id="26770" w:author="Greg Clendenning" w:date="2024-04-16T16:42:00Z"/>
              </w:rPr>
            </w:pPr>
            <w:ins w:id="26771" w:author="Greg Clendenning" w:date="2024-04-16T16:42:00Z">
              <w:r w:rsidRPr="001570EA" w:rsidDel="00D30D4C">
                <w:t>1</w:t>
              </w:r>
            </w:ins>
          </w:p>
        </w:tc>
      </w:tr>
      <w:tr w:rsidR="004E6452" w:rsidRPr="001570EA" w:rsidDel="00D30D4C" w14:paraId="2EF90C47" w14:textId="77777777">
        <w:trPr>
          <w:trHeight w:val="560"/>
          <w:ins w:id="26772" w:author="Greg Clendenning" w:date="2024-04-16T16:42:00Z"/>
        </w:trPr>
        <w:tc>
          <w:tcPr>
            <w:tcW w:w="2576" w:type="pct"/>
            <w:shd w:val="clear" w:color="auto" w:fill="auto"/>
          </w:tcPr>
          <w:p w14:paraId="240683DF" w14:textId="77777777" w:rsidR="004E6452" w:rsidRPr="001570EA" w:rsidDel="005E1C4F" w:rsidRDefault="008A402F">
            <w:pPr>
              <w:pStyle w:val="TableCell"/>
              <w:keepNext w:val="0"/>
              <w:rPr>
                <w:ins w:id="26773" w:author="Greg Clendenning" w:date="2024-04-16T16:42:00Z"/>
              </w:rPr>
            </w:pPr>
            <m:oMath>
              <m:sSub>
                <m:sSubPr>
                  <m:ctrlPr>
                    <w:ins w:id="26774" w:author="Greg Clendenning" w:date="2024-04-16T16:42:00Z">
                      <w:rPr>
                        <w:rFonts w:ascii="Cambria Math" w:hAnsi="Cambria Math"/>
                        <w:sz w:val="20"/>
                      </w:rPr>
                    </w:ins>
                  </m:ctrlPr>
                </m:sSubPr>
                <m:e>
                  <m:r>
                    <w:ins w:id="26775" w:author="Greg Clendenning" w:date="2024-04-16T16:42:00Z">
                      <w:rPr>
                        <w:rFonts w:ascii="Cambria Math" w:hAnsi="Cambria Math"/>
                        <w:sz w:val="20"/>
                      </w:rPr>
                      <m:t>POW</m:t>
                    </w:ins>
                  </m:r>
                </m:e>
                <m:sub>
                  <m:r>
                    <w:ins w:id="26776" w:author="Greg Clendenning" w:date="2024-04-16T16:42:00Z">
                      <w:rPr>
                        <w:rFonts w:ascii="Cambria Math" w:hAnsi="Cambria Math"/>
                        <w:sz w:val="20"/>
                      </w:rPr>
                      <m:t>eff</m:t>
                    </w:ins>
                  </m:r>
                </m:sub>
              </m:sSub>
              <m:r>
                <w:ins w:id="26777" w:author="Greg Clendenning" w:date="2024-04-16T16:42:00Z">
                  <w:rPr>
                    <w:rFonts w:ascii="Cambria Math" w:hAnsi="Cambria Math"/>
                    <w:sz w:val="20"/>
                  </w:rPr>
                  <m:t>,</m:t>
                </w:ins>
              </m:r>
            </m:oMath>
            <w:ins w:id="26778" w:author="Greg Clendenning" w:date="2024-04-16T16:42:00Z">
              <w:r w:rsidR="004E6452" w:rsidRPr="001570EA">
                <w:rPr>
                  <w:sz w:val="20"/>
                </w:rPr>
                <w:t xml:space="preserve"> </w:t>
              </w:r>
              <w:r w:rsidR="004E6452" w:rsidRPr="001570EA">
                <w:rPr>
                  <w:szCs w:val="18"/>
                </w:rPr>
                <w:t>Partial on mode power of efficient unit</w:t>
              </w:r>
            </w:ins>
          </w:p>
        </w:tc>
        <w:tc>
          <w:tcPr>
            <w:tcW w:w="640" w:type="pct"/>
            <w:shd w:val="clear" w:color="auto" w:fill="auto"/>
            <w:vAlign w:val="center"/>
          </w:tcPr>
          <w:p w14:paraId="28FDCC1E" w14:textId="77777777" w:rsidR="004E6452" w:rsidRPr="001570EA" w:rsidRDefault="004E6452">
            <w:pPr>
              <w:pStyle w:val="TableCell"/>
              <w:keepNext w:val="0"/>
              <w:jc w:val="center"/>
              <w:rPr>
                <w:ins w:id="26779" w:author="Greg Clendenning" w:date="2024-04-16T16:42:00Z"/>
                <w:i/>
                <w:iCs/>
                <w:szCs w:val="18"/>
              </w:rPr>
            </w:pPr>
            <w:ins w:id="26780" w:author="Greg Clendenning" w:date="2024-04-16T16:42:00Z">
              <w:r w:rsidRPr="001570EA">
                <w:rPr>
                  <w:i/>
                  <w:iCs/>
                  <w:szCs w:val="18"/>
                </w:rPr>
                <w:t>watts</w:t>
              </w:r>
            </w:ins>
          </w:p>
        </w:tc>
        <w:tc>
          <w:tcPr>
            <w:tcW w:w="1278" w:type="pct"/>
            <w:shd w:val="clear" w:color="auto" w:fill="auto"/>
          </w:tcPr>
          <w:p w14:paraId="2B8C6707" w14:textId="77777777" w:rsidR="004E6452" w:rsidRPr="001570EA" w:rsidRDefault="004E6452">
            <w:pPr>
              <w:pStyle w:val="TableCell"/>
              <w:keepNext w:val="0"/>
              <w:jc w:val="center"/>
              <w:rPr>
                <w:ins w:id="26781" w:author="Greg Clendenning" w:date="2024-04-16T16:42:00Z"/>
              </w:rPr>
            </w:pPr>
            <w:ins w:id="26782" w:author="Greg Clendenning" w:date="2024-04-16T16:42:00Z">
              <w:r w:rsidRPr="001570EA">
                <w:t>EDC Data Gathering</w:t>
              </w:r>
            </w:ins>
          </w:p>
        </w:tc>
        <w:tc>
          <w:tcPr>
            <w:tcW w:w="506" w:type="pct"/>
            <w:shd w:val="clear" w:color="auto" w:fill="auto"/>
          </w:tcPr>
          <w:p w14:paraId="44594000" w14:textId="77777777" w:rsidR="004E6452" w:rsidRPr="001570EA" w:rsidDel="00D30D4C" w:rsidRDefault="004E6452">
            <w:pPr>
              <w:pStyle w:val="TableCell"/>
              <w:keepNext w:val="0"/>
              <w:jc w:val="center"/>
              <w:rPr>
                <w:ins w:id="26783" w:author="Greg Clendenning" w:date="2024-04-16T16:42:00Z"/>
              </w:rPr>
            </w:pPr>
            <w:ins w:id="26784" w:author="Greg Clendenning" w:date="2024-04-16T16:42:00Z">
              <w:r w:rsidRPr="001570EA">
                <w:rPr>
                  <w:szCs w:val="18"/>
                </w:rPr>
                <w:t>EDC data gathering</w:t>
              </w:r>
            </w:ins>
          </w:p>
        </w:tc>
      </w:tr>
      <w:tr w:rsidR="004E6452" w:rsidRPr="001570EA" w:rsidDel="00D30D4C" w14:paraId="622C6248" w14:textId="77777777">
        <w:trPr>
          <w:trHeight w:val="560"/>
          <w:ins w:id="26785" w:author="Greg Clendenning" w:date="2024-04-16T16:42:00Z"/>
        </w:trPr>
        <w:tc>
          <w:tcPr>
            <w:tcW w:w="2576" w:type="pct"/>
            <w:shd w:val="clear" w:color="auto" w:fill="auto"/>
          </w:tcPr>
          <w:p w14:paraId="2358D630" w14:textId="77777777" w:rsidR="004E6452" w:rsidRPr="001570EA" w:rsidDel="005E1C4F" w:rsidRDefault="004E6452">
            <w:pPr>
              <w:pStyle w:val="TableCell"/>
              <w:keepNext w:val="0"/>
              <w:rPr>
                <w:ins w:id="26786" w:author="Greg Clendenning" w:date="2024-04-16T16:42:00Z"/>
              </w:rPr>
            </w:pPr>
            <m:oMath>
              <m:r>
                <w:ins w:id="26787" w:author="Greg Clendenning" w:date="2024-04-16T16:42:00Z">
                  <w:rPr>
                    <w:rFonts w:ascii="Cambria Math" w:hAnsi="Cambria Math"/>
                    <w:sz w:val="20"/>
                  </w:rPr>
                  <m:t>POHours,</m:t>
                </w:ins>
              </m:r>
            </m:oMath>
            <w:ins w:id="26788" w:author="Greg Clendenning" w:date="2024-04-16T16:42:00Z">
              <w:r w:rsidRPr="001570EA">
                <w:rPr>
                  <w:sz w:val="20"/>
                </w:rPr>
                <w:t xml:space="preserve"> </w:t>
              </w:r>
              <w:r w:rsidRPr="001570EA">
                <w:rPr>
                  <w:szCs w:val="18"/>
                </w:rPr>
                <w:t>Partial on mode hours per year</w:t>
              </w:r>
            </w:ins>
          </w:p>
        </w:tc>
        <w:tc>
          <w:tcPr>
            <w:tcW w:w="640" w:type="pct"/>
            <w:shd w:val="clear" w:color="auto" w:fill="auto"/>
            <w:vAlign w:val="center"/>
          </w:tcPr>
          <w:p w14:paraId="221DB379" w14:textId="77777777" w:rsidR="004E6452" w:rsidRPr="001570EA" w:rsidRDefault="004E6452">
            <w:pPr>
              <w:pStyle w:val="TableCell"/>
              <w:keepNext w:val="0"/>
              <w:jc w:val="center"/>
              <w:rPr>
                <w:ins w:id="26789" w:author="Greg Clendenning" w:date="2024-04-16T16:42:00Z"/>
                <w:i/>
                <w:iCs/>
              </w:rPr>
            </w:pPr>
            <w:ins w:id="26790" w:author="Greg Clendenning" w:date="2024-04-16T16:42:00Z">
              <w:r w:rsidRPr="001570EA" w:rsidDel="00D30D4C">
                <w:rPr>
                  <w:i/>
                  <w:iCs/>
                </w:rPr>
                <w:t>Hours/year</w:t>
              </w:r>
            </w:ins>
          </w:p>
        </w:tc>
        <w:tc>
          <w:tcPr>
            <w:tcW w:w="1278" w:type="pct"/>
            <w:shd w:val="clear" w:color="auto" w:fill="auto"/>
          </w:tcPr>
          <w:p w14:paraId="687B0019" w14:textId="77777777" w:rsidR="004E6452" w:rsidRPr="001570EA" w:rsidRDefault="004E6452">
            <w:pPr>
              <w:pStyle w:val="TableCell"/>
              <w:jc w:val="center"/>
              <w:rPr>
                <w:ins w:id="26791" w:author="Greg Clendenning" w:date="2024-04-16T16:42:00Z"/>
              </w:rPr>
            </w:pPr>
            <w:ins w:id="26792" w:author="Greg Clendenning" w:date="2024-04-16T16:42:00Z">
              <w:r w:rsidRPr="001570EA">
                <w:t>EDC Data Gathering</w:t>
              </w:r>
            </w:ins>
          </w:p>
          <w:p w14:paraId="51BFA270" w14:textId="77777777" w:rsidR="004E6452" w:rsidRPr="001570EA" w:rsidRDefault="004E6452">
            <w:pPr>
              <w:pStyle w:val="TableCell"/>
              <w:keepNext w:val="0"/>
              <w:jc w:val="center"/>
              <w:rPr>
                <w:ins w:id="26793" w:author="Greg Clendenning" w:date="2024-04-16T16:42:00Z"/>
              </w:rPr>
            </w:pPr>
            <w:ins w:id="26794" w:author="Greg Clendenning" w:date="2024-04-16T16:42:00Z">
              <w:r w:rsidRPr="001570EA">
                <w:t>Default = 2,920</w:t>
              </w:r>
            </w:ins>
          </w:p>
        </w:tc>
        <w:tc>
          <w:tcPr>
            <w:tcW w:w="506" w:type="pct"/>
            <w:shd w:val="clear" w:color="auto" w:fill="auto"/>
          </w:tcPr>
          <w:p w14:paraId="3FC776FB" w14:textId="77777777" w:rsidR="004E6452" w:rsidRPr="001570EA" w:rsidDel="00D30D4C" w:rsidRDefault="004E6452">
            <w:pPr>
              <w:pStyle w:val="TableCell"/>
              <w:keepNext w:val="0"/>
              <w:jc w:val="center"/>
              <w:rPr>
                <w:ins w:id="26795" w:author="Greg Clendenning" w:date="2024-04-16T16:42:00Z"/>
              </w:rPr>
            </w:pPr>
            <w:ins w:id="26796" w:author="Greg Clendenning" w:date="2024-04-16T16:42:00Z">
              <w:r w:rsidRPr="001570EA">
                <w:rPr>
                  <w:szCs w:val="18"/>
                </w:rPr>
                <w:t>EDC data gathering,</w:t>
              </w:r>
              <w:r w:rsidRPr="001570EA">
                <w:t xml:space="preserve"> 3</w:t>
              </w:r>
            </w:ins>
          </w:p>
        </w:tc>
      </w:tr>
      <w:tr w:rsidR="004E6452" w:rsidRPr="001570EA" w:rsidDel="00D30D4C" w14:paraId="2DA235DF" w14:textId="77777777">
        <w:trPr>
          <w:trHeight w:val="512"/>
          <w:ins w:id="26797" w:author="Greg Clendenning" w:date="2024-04-16T16:42:00Z"/>
        </w:trPr>
        <w:tc>
          <w:tcPr>
            <w:tcW w:w="2576" w:type="pct"/>
            <w:shd w:val="clear" w:color="auto" w:fill="auto"/>
          </w:tcPr>
          <w:p w14:paraId="5BC361F6" w14:textId="77777777" w:rsidR="004E6452" w:rsidRPr="001570EA" w:rsidDel="00D30D4C" w:rsidRDefault="008A402F">
            <w:pPr>
              <w:pStyle w:val="TableCell"/>
              <w:keepNext w:val="0"/>
              <w:rPr>
                <w:ins w:id="26798" w:author="Greg Clendenning" w:date="2024-04-16T16:42:00Z"/>
              </w:rPr>
            </w:pPr>
            <m:oMath>
              <m:sSub>
                <m:sSubPr>
                  <m:ctrlPr>
                    <w:ins w:id="26799" w:author="Greg Clendenning" w:date="2024-04-16T16:42:00Z">
                      <w:rPr>
                        <w:rFonts w:ascii="Cambria Math" w:hAnsi="Cambria Math" w:cs="Arial"/>
                        <w:i/>
                        <w:sz w:val="20"/>
                      </w:rPr>
                    </w:ins>
                  </m:ctrlPr>
                </m:sSubPr>
                <m:e>
                  <m:r>
                    <w:ins w:id="26800" w:author="Greg Clendenning" w:date="2024-04-16T16:42:00Z">
                      <w:rPr>
                        <w:rFonts w:ascii="Cambria Math" w:hAnsi="Cambria Math" w:cs="Arial"/>
                      </w:rPr>
                      <m:t>ETDF</m:t>
                    </w:ins>
                  </m:r>
                </m:e>
                <m:sub>
                  <m:r>
                    <w:ins w:id="26801" w:author="Greg Clendenning" w:date="2024-04-16T16:42:00Z">
                      <w:rPr>
                        <w:rFonts w:ascii="Cambria Math" w:hAnsi="Cambria Math" w:cs="Arial"/>
                      </w:rPr>
                      <m:t>s</m:t>
                    </w:ins>
                  </m:r>
                </m:sub>
              </m:sSub>
              <m:r>
                <w:ins w:id="26802" w:author="Greg Clendenning" w:date="2024-04-16T16:42:00Z">
                  <w:rPr>
                    <w:rFonts w:ascii="Cambria Math" w:hAnsi="Cambria Math" w:cs="Arial"/>
                    <w:sz w:val="20"/>
                  </w:rPr>
                  <m:t>,</m:t>
                </w:ins>
              </m:r>
            </m:oMath>
            <w:ins w:id="26803" w:author="Greg Clendenning" w:date="2024-04-16T16:42:00Z">
              <w:r w:rsidR="004E6452" w:rsidRPr="001570EA">
                <w:rPr>
                  <w:sz w:val="20"/>
                </w:rPr>
                <w:t xml:space="preserve"> </w:t>
              </w:r>
              <w:r w:rsidR="004E6452" w:rsidRPr="001570EA">
                <w:rPr>
                  <w:szCs w:val="18"/>
                </w:rPr>
                <w:t>Summer energy to Demand Factor</w:t>
              </w:r>
            </w:ins>
          </w:p>
        </w:tc>
        <w:tc>
          <w:tcPr>
            <w:tcW w:w="640" w:type="pct"/>
            <w:shd w:val="clear" w:color="auto" w:fill="auto"/>
            <w:vAlign w:val="center"/>
          </w:tcPr>
          <w:p w14:paraId="7191F33B" w14:textId="77777777" w:rsidR="004E6452" w:rsidRPr="001570EA" w:rsidDel="00D30D4C" w:rsidRDefault="008A402F">
            <w:pPr>
              <w:pStyle w:val="TableCell"/>
              <w:keepNext w:val="0"/>
              <w:rPr>
                <w:ins w:id="26804" w:author="Greg Clendenning" w:date="2024-04-16T16:42:00Z"/>
              </w:rPr>
            </w:pPr>
            <m:oMathPara>
              <m:oMath>
                <m:f>
                  <m:fPr>
                    <m:ctrlPr>
                      <w:ins w:id="26805" w:author="Greg Clendenning" w:date="2024-04-16T16:42:00Z">
                        <w:rPr>
                          <w:rFonts w:ascii="Cambria Math" w:eastAsia="Arial Unicode MS" w:hAnsi="Cambria Math"/>
                          <w:i/>
                          <w:iCs/>
                        </w:rPr>
                      </w:ins>
                    </m:ctrlPr>
                  </m:fPr>
                  <m:num>
                    <m:r>
                      <w:ins w:id="26806" w:author="Greg Clendenning" w:date="2024-04-16T16:42:00Z">
                        <w:rPr>
                          <w:rFonts w:ascii="Cambria Math" w:eastAsia="Arial Unicode MS" w:hAnsi="Cambria Math"/>
                        </w:rPr>
                        <m:t>kW</m:t>
                      </w:ins>
                    </m:r>
                  </m:num>
                  <m:den>
                    <m:r>
                      <w:ins w:id="26807" w:author="Greg Clendenning" w:date="2024-04-16T16:42:00Z">
                        <w:rPr>
                          <w:rFonts w:ascii="Cambria Math" w:eastAsia="Arial Unicode MS" w:hAnsi="Cambria Math"/>
                        </w:rPr>
                        <m:t>kW</m:t>
                      </w:ins>
                    </m:r>
                    <m:r>
                      <w:ins w:id="26808" w:author="Greg Clendenning" w:date="2024-04-16T16:42:00Z">
                        <w:rPr>
                          <w:rFonts w:ascii="Cambria Math" w:eastAsia="Arial Unicode MS" w:hAnsi="Cambria Math"/>
                        </w:rPr>
                        <m:t>h</m:t>
                      </w:ins>
                    </m:r>
                  </m:den>
                </m:f>
              </m:oMath>
            </m:oMathPara>
          </w:p>
        </w:tc>
        <w:tc>
          <w:tcPr>
            <w:tcW w:w="1278" w:type="pct"/>
            <w:shd w:val="clear" w:color="auto" w:fill="auto"/>
          </w:tcPr>
          <w:p w14:paraId="072D089C" w14:textId="77777777" w:rsidR="004E6452" w:rsidRPr="001570EA" w:rsidRDefault="004E6452">
            <w:pPr>
              <w:pStyle w:val="TableCell"/>
              <w:keepNext w:val="0"/>
              <w:jc w:val="center"/>
              <w:rPr>
                <w:ins w:id="26809" w:author="Greg Clendenning" w:date="2024-04-16T16:42:00Z"/>
              </w:rPr>
            </w:pPr>
            <w:ins w:id="26810" w:author="Greg Clendenning" w:date="2024-04-16T16:42:00Z">
              <w:r w:rsidRPr="001570EA">
                <w:t>0.0001136</w:t>
              </w:r>
            </w:ins>
          </w:p>
        </w:tc>
        <w:tc>
          <w:tcPr>
            <w:tcW w:w="506" w:type="pct"/>
            <w:shd w:val="clear" w:color="auto" w:fill="auto"/>
          </w:tcPr>
          <w:p w14:paraId="65B00AFB" w14:textId="77777777" w:rsidR="004E6452" w:rsidRPr="001570EA" w:rsidDel="00D30D4C" w:rsidRDefault="004E6452">
            <w:pPr>
              <w:pStyle w:val="TableCell"/>
              <w:keepNext w:val="0"/>
              <w:jc w:val="center"/>
              <w:rPr>
                <w:ins w:id="26811" w:author="Greg Clendenning" w:date="2024-04-16T16:42:00Z"/>
              </w:rPr>
            </w:pPr>
            <w:ins w:id="26812" w:author="Greg Clendenning" w:date="2024-04-16T16:42:00Z">
              <w:r w:rsidRPr="001570EA">
                <w:t>4</w:t>
              </w:r>
            </w:ins>
          </w:p>
        </w:tc>
      </w:tr>
      <w:tr w:rsidR="004E6452" w:rsidRPr="001570EA" w:rsidDel="00D30D4C" w14:paraId="10AF066A" w14:textId="77777777">
        <w:trPr>
          <w:trHeight w:val="512"/>
          <w:ins w:id="26813" w:author="Greg Clendenning" w:date="2024-04-16T16:42:00Z"/>
        </w:trPr>
        <w:tc>
          <w:tcPr>
            <w:tcW w:w="2576" w:type="pct"/>
            <w:shd w:val="clear" w:color="auto" w:fill="auto"/>
          </w:tcPr>
          <w:p w14:paraId="42F97B10" w14:textId="77777777" w:rsidR="004E6452" w:rsidRPr="001570EA" w:rsidDel="00D30D4C" w:rsidRDefault="008A402F">
            <w:pPr>
              <w:pStyle w:val="TableCell"/>
              <w:keepNext w:val="0"/>
              <w:rPr>
                <w:ins w:id="26814" w:author="Greg Clendenning" w:date="2024-04-16T16:42:00Z"/>
              </w:rPr>
            </w:pPr>
            <m:oMath>
              <m:sSub>
                <m:sSubPr>
                  <m:ctrlPr>
                    <w:ins w:id="26815" w:author="Greg Clendenning" w:date="2024-04-16T16:42:00Z">
                      <w:rPr>
                        <w:rFonts w:ascii="Cambria Math" w:hAnsi="Cambria Math" w:cs="Arial"/>
                        <w:i/>
                        <w:sz w:val="20"/>
                      </w:rPr>
                    </w:ins>
                  </m:ctrlPr>
                </m:sSubPr>
                <m:e>
                  <m:r>
                    <w:ins w:id="26816" w:author="Greg Clendenning" w:date="2024-04-16T16:42:00Z">
                      <w:rPr>
                        <w:rFonts w:ascii="Cambria Math" w:hAnsi="Cambria Math" w:cs="Arial"/>
                      </w:rPr>
                      <m:t>ETDF</m:t>
                    </w:ins>
                  </m:r>
                </m:e>
                <m:sub>
                  <m:r>
                    <w:ins w:id="26817" w:author="Greg Clendenning" w:date="2024-04-16T16:42:00Z">
                      <w:rPr>
                        <w:rFonts w:ascii="Cambria Math" w:hAnsi="Cambria Math" w:cs="Arial"/>
                      </w:rPr>
                      <m:t>w</m:t>
                    </w:ins>
                  </m:r>
                </m:sub>
              </m:sSub>
              <m:r>
                <w:ins w:id="26818" w:author="Greg Clendenning" w:date="2024-04-16T16:42:00Z">
                  <w:rPr>
                    <w:rFonts w:ascii="Cambria Math" w:hAnsi="Cambria Math" w:cs="Arial"/>
                    <w:sz w:val="20"/>
                  </w:rPr>
                  <m:t>,</m:t>
                </w:ins>
              </m:r>
            </m:oMath>
            <w:ins w:id="26819" w:author="Greg Clendenning" w:date="2024-04-16T16:42:00Z">
              <w:r w:rsidR="004E6452" w:rsidRPr="001570EA">
                <w:rPr>
                  <w:sz w:val="20"/>
                </w:rPr>
                <w:t xml:space="preserve"> </w:t>
              </w:r>
              <w:r w:rsidR="004E6452" w:rsidRPr="001570EA">
                <w:rPr>
                  <w:szCs w:val="18"/>
                </w:rPr>
                <w:t>Winter energy to Demand Factor</w:t>
              </w:r>
            </w:ins>
          </w:p>
        </w:tc>
        <w:tc>
          <w:tcPr>
            <w:tcW w:w="640" w:type="pct"/>
            <w:shd w:val="clear" w:color="auto" w:fill="auto"/>
            <w:vAlign w:val="center"/>
          </w:tcPr>
          <w:p w14:paraId="77F2E07D" w14:textId="77777777" w:rsidR="004E6452" w:rsidRPr="001570EA" w:rsidDel="00D30D4C" w:rsidRDefault="008A402F">
            <w:pPr>
              <w:pStyle w:val="TableCell"/>
              <w:keepNext w:val="0"/>
              <w:rPr>
                <w:ins w:id="26820" w:author="Greg Clendenning" w:date="2024-04-16T16:42:00Z"/>
              </w:rPr>
            </w:pPr>
            <m:oMathPara>
              <m:oMath>
                <m:f>
                  <m:fPr>
                    <m:ctrlPr>
                      <w:ins w:id="26821" w:author="Greg Clendenning" w:date="2024-04-16T16:42:00Z">
                        <w:rPr>
                          <w:rFonts w:ascii="Cambria Math" w:eastAsia="Arial Unicode MS" w:hAnsi="Cambria Math"/>
                          <w:i/>
                          <w:iCs/>
                        </w:rPr>
                      </w:ins>
                    </m:ctrlPr>
                  </m:fPr>
                  <m:num>
                    <m:r>
                      <w:ins w:id="26822" w:author="Greg Clendenning" w:date="2024-04-16T16:42:00Z">
                        <w:rPr>
                          <w:rFonts w:ascii="Cambria Math" w:eastAsia="Arial Unicode MS" w:hAnsi="Cambria Math"/>
                        </w:rPr>
                        <m:t>kW</m:t>
                      </w:ins>
                    </m:r>
                  </m:num>
                  <m:den>
                    <m:r>
                      <w:ins w:id="26823" w:author="Greg Clendenning" w:date="2024-04-16T16:42:00Z">
                        <w:rPr>
                          <w:rFonts w:ascii="Cambria Math" w:eastAsia="Arial Unicode MS" w:hAnsi="Cambria Math"/>
                        </w:rPr>
                        <m:t>kW</m:t>
                      </w:ins>
                    </m:r>
                    <m:r>
                      <w:ins w:id="26824" w:author="Greg Clendenning" w:date="2024-04-16T16:42:00Z">
                        <w:rPr>
                          <w:rFonts w:ascii="Cambria Math" w:eastAsia="Arial Unicode MS" w:hAnsi="Cambria Math"/>
                        </w:rPr>
                        <m:t>h</m:t>
                      </w:ins>
                    </m:r>
                  </m:den>
                </m:f>
              </m:oMath>
            </m:oMathPara>
          </w:p>
        </w:tc>
        <w:tc>
          <w:tcPr>
            <w:tcW w:w="1278" w:type="pct"/>
            <w:shd w:val="clear" w:color="auto" w:fill="auto"/>
          </w:tcPr>
          <w:p w14:paraId="3B9B06C8" w14:textId="77777777" w:rsidR="004E6452" w:rsidRPr="001570EA" w:rsidRDefault="004E6452">
            <w:pPr>
              <w:pStyle w:val="TableCell"/>
              <w:keepNext w:val="0"/>
              <w:jc w:val="center"/>
              <w:rPr>
                <w:ins w:id="26825" w:author="Greg Clendenning" w:date="2024-04-16T16:42:00Z"/>
              </w:rPr>
            </w:pPr>
            <w:ins w:id="26826" w:author="Greg Clendenning" w:date="2024-04-16T16:42:00Z">
              <w:r w:rsidRPr="001570EA">
                <w:t>0.0001463</w:t>
              </w:r>
            </w:ins>
          </w:p>
        </w:tc>
        <w:tc>
          <w:tcPr>
            <w:tcW w:w="506" w:type="pct"/>
            <w:shd w:val="clear" w:color="auto" w:fill="auto"/>
          </w:tcPr>
          <w:p w14:paraId="45600BBC" w14:textId="77777777" w:rsidR="004E6452" w:rsidRPr="001570EA" w:rsidDel="00D30D4C" w:rsidRDefault="004E6452">
            <w:pPr>
              <w:pStyle w:val="TableCell"/>
              <w:keepNext w:val="0"/>
              <w:jc w:val="center"/>
              <w:rPr>
                <w:ins w:id="26827" w:author="Greg Clendenning" w:date="2024-04-16T16:42:00Z"/>
              </w:rPr>
            </w:pPr>
            <w:ins w:id="26828" w:author="Greg Clendenning" w:date="2024-04-16T16:42:00Z">
              <w:r w:rsidRPr="001570EA">
                <w:t>4</w:t>
              </w:r>
            </w:ins>
          </w:p>
        </w:tc>
      </w:tr>
    </w:tbl>
    <w:p w14:paraId="2595BF31" w14:textId="77777777" w:rsidR="004E6452" w:rsidRPr="001570EA" w:rsidDel="00D30D4C" w:rsidRDefault="004E6452" w:rsidP="004E6452">
      <w:pPr>
        <w:rPr>
          <w:ins w:id="26829" w:author="Greg Clendenning" w:date="2024-04-16T16:42:00Z"/>
        </w:rPr>
      </w:pPr>
    </w:p>
    <w:p w14:paraId="7CD4747E" w14:textId="53001CAE" w:rsidR="004E6452" w:rsidRPr="001570EA" w:rsidRDefault="002C2E7C" w:rsidP="004E6452">
      <w:pPr>
        <w:pStyle w:val="NoSpacing"/>
        <w:rPr>
          <w:ins w:id="26830" w:author="Greg Clendenning" w:date="2024-04-16T16:42:00Z"/>
          <w:rFonts w:cs="Arial"/>
          <w:szCs w:val="20"/>
        </w:rPr>
      </w:pPr>
      <w:ins w:id="26831" w:author="Greg Clendenning" w:date="2024-04-16T16:42:00Z">
        <w:r w:rsidRPr="001570EA">
          <w:rPr>
            <w:rFonts w:cs="Arial"/>
            <w:szCs w:val="20"/>
          </w:rPr>
          <w:fldChar w:fldCharType="begin"/>
        </w:r>
        <w:r w:rsidRPr="001570EA">
          <w:rPr>
            <w:rFonts w:cs="Arial"/>
            <w:szCs w:val="20"/>
          </w:rPr>
          <w:instrText xml:space="preserve"> REF _Ref465261161 \h </w:instrText>
        </w:r>
        <w:r w:rsidR="001570EA">
          <w:rPr>
            <w:rFonts w:cs="Arial"/>
            <w:szCs w:val="20"/>
          </w:rPr>
          <w:instrText xml:space="preserve"> \* MERGEFORMAT </w:instrText>
        </w:r>
      </w:ins>
      <w:r w:rsidRPr="001570EA">
        <w:rPr>
          <w:rFonts w:cs="Arial"/>
          <w:szCs w:val="20"/>
        </w:rPr>
      </w:r>
      <w:ins w:id="26832" w:author="Greg Clendenning" w:date="2024-04-16T16:42:00Z">
        <w:r w:rsidRPr="001570EA">
          <w:rPr>
            <w:rFonts w:cs="Arial"/>
            <w:szCs w:val="20"/>
          </w:rPr>
          <w:fldChar w:fldCharType="separate"/>
        </w:r>
        <w:r w:rsidR="00234C6C" w:rsidRPr="001570EA" w:rsidDel="00D30D4C">
          <w:t xml:space="preserve">Table </w:t>
        </w:r>
        <w:r w:rsidR="00234C6C" w:rsidRPr="001570EA">
          <w:rPr>
            <w:noProof/>
          </w:rPr>
          <w:t>2</w:t>
        </w:r>
        <w:r w:rsidRPr="001570EA">
          <w:rPr>
            <w:rFonts w:cs="Arial"/>
            <w:szCs w:val="20"/>
          </w:rPr>
          <w:fldChar w:fldCharType="end"/>
        </w:r>
        <w:r w:rsidRPr="001570EA">
          <w:rPr>
            <w:rFonts w:cs="Arial"/>
            <w:szCs w:val="20"/>
          </w:rPr>
          <w:t xml:space="preserve"> </w:t>
        </w:r>
        <w:r w:rsidR="004E6452" w:rsidRPr="001570EA">
          <w:rPr>
            <w:rFonts w:cs="Arial"/>
            <w:szCs w:val="20"/>
          </w:rPr>
          <w:t xml:space="preserve">shows the federal minimum integrated energy factors. </w:t>
        </w:r>
      </w:ins>
    </w:p>
    <w:p w14:paraId="7D8600BA" w14:textId="77777777" w:rsidR="004E6452" w:rsidRPr="001570EA" w:rsidDel="00D30D4C" w:rsidRDefault="004E6452" w:rsidP="004E6452">
      <w:pPr>
        <w:rPr>
          <w:ins w:id="26833" w:author="Greg Clendenning" w:date="2024-04-16T16:42:00Z"/>
        </w:rPr>
      </w:pPr>
    </w:p>
    <w:p w14:paraId="18D6E29F" w14:textId="19005160" w:rsidR="004E6452" w:rsidRPr="001570EA" w:rsidDel="00D30D4C" w:rsidRDefault="004E6452" w:rsidP="004E6452">
      <w:pPr>
        <w:pStyle w:val="Caption"/>
      </w:pPr>
      <w:bookmarkStart w:id="26834" w:name="_Ref465261161"/>
      <w:bookmarkStart w:id="26835" w:name="_Toc530141770"/>
      <w:bookmarkStart w:id="26836" w:name="_Toc47598348"/>
      <w:bookmarkStart w:id="26837" w:name="_Toc530141769"/>
      <w:bookmarkStart w:id="26838" w:name="_Toc47598347"/>
      <w:r w:rsidRPr="001570EA" w:rsidDel="00D30D4C">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6839" w:author="Greg Clendenning" w:date="2024-04-16T16:42:00Z">
        <w:r w:rsidR="003D6F35">
          <w:rPr>
            <w:noProof/>
          </w:rPr>
          <w:delText>105</w:delText>
        </w:r>
      </w:del>
      <w:ins w:id="26840" w:author="Greg Clendenning" w:date="2024-04-16T16:42:00Z">
        <w:r w:rsidR="002E093A" w:rsidRPr="001570EA">
          <w:rPr>
            <w:noProof/>
          </w:rPr>
          <w:t>126</w:t>
        </w:r>
      </w:ins>
      <w:r w:rsidR="002E093A" w:rsidRPr="001570EA">
        <w:fldChar w:fldCharType="end"/>
      </w:r>
      <w:bookmarkEnd w:id="26705"/>
      <w:bookmarkEnd w:id="26834"/>
      <w:del w:id="26841" w:author="Greg Clendenning" w:date="2024-04-16T16:42:00Z">
        <w:r w:rsidR="00FA5174">
          <w:delText>: Demand Savings Calculation Default Values</w:delText>
        </w:r>
      </w:del>
      <w:bookmarkEnd w:id="26835"/>
      <w:bookmarkEnd w:id="26836"/>
      <w:ins w:id="26842" w:author="Greg Clendenning" w:date="2024-04-16T16:42:00Z">
        <w:r w:rsidRPr="001570EA" w:rsidDel="00D30D4C">
          <w:t xml:space="preserve">: </w:t>
        </w:r>
        <w:r w:rsidRPr="001570EA">
          <w:t>Air Purifier Federal Efficiency Standards</w:t>
        </w:r>
      </w:ins>
      <w:bookmarkEnd w:id="26837"/>
      <w:bookmarkEnd w:id="26838"/>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4E6E434A" w14:textId="77777777" w:rsidTr="00BD2C4C">
        <w:trPr>
          <w:trHeight w:val="302"/>
          <w:del w:id="26843" w:author="Greg Clendenning" w:date="2024-04-16T16:42:00Z"/>
        </w:trPr>
        <w:tc>
          <w:tcPr>
            <w:tcW w:w="1770" w:type="dxa"/>
            <w:shd w:val="clear" w:color="auto" w:fill="BFBFBF" w:themeFill="background1" w:themeFillShade="BF"/>
            <w:vAlign w:val="center"/>
          </w:tcPr>
          <w:p w14:paraId="3C3E91BD" w14:textId="77777777" w:rsidR="00FA5174" w:rsidRPr="000C7F5C" w:rsidRDefault="00FA5174" w:rsidP="00BD2C4C">
            <w:pPr>
              <w:pStyle w:val="TableCell"/>
              <w:spacing w:before="0" w:after="0"/>
              <w:jc w:val="center"/>
              <w:rPr>
                <w:del w:id="26844" w:author="Greg Clendenning" w:date="2024-04-16T16:42:00Z"/>
                <w:b/>
                <w:bCs/>
              </w:rPr>
            </w:pPr>
            <w:del w:id="26845" w:author="Greg Clendenning" w:date="2024-04-16T16:42:00Z">
              <w:r w:rsidRPr="563C6F9E">
                <w:rPr>
                  <w:b/>
                  <w:bCs/>
                </w:rPr>
                <w:delText>Clean</w:delText>
              </w:r>
              <w:r>
                <w:rPr>
                  <w:b/>
                  <w:bCs/>
                </w:rPr>
                <w:delText xml:space="preserve"> </w:delText>
              </w:r>
              <w:r w:rsidRPr="563C6F9E">
                <w:rPr>
                  <w:b/>
                  <w:bCs/>
                </w:rPr>
                <w:delText>Air</w:delText>
              </w:r>
              <w:r>
                <w:rPr>
                  <w:b/>
                  <w:bCs/>
                </w:rPr>
                <w:delText xml:space="preserve"> </w:delText>
              </w:r>
              <w:r w:rsidRPr="563C6F9E">
                <w:rPr>
                  <w:b/>
                  <w:bCs/>
                </w:rPr>
                <w:delText>Delivery</w:delText>
              </w:r>
              <w:r>
                <w:rPr>
                  <w:b/>
                  <w:bCs/>
                </w:rPr>
                <w:delText xml:space="preserve"> </w:delText>
              </w:r>
              <w:r w:rsidRPr="563C6F9E">
                <w:rPr>
                  <w:b/>
                  <w:bCs/>
                </w:rPr>
                <w:delText>Rate</w:delText>
              </w:r>
              <w:r>
                <w:rPr>
                  <w:b/>
                  <w:bCs/>
                </w:rPr>
                <w:delText xml:space="preserve"> </w:delText>
              </w:r>
              <w:r w:rsidRPr="563C6F9E">
                <w:rPr>
                  <w:b/>
                  <w:bCs/>
                </w:rPr>
                <w:delText>(CADR)</w:delText>
              </w:r>
              <w:r>
                <w:rPr>
                  <w:b/>
                  <w:bCs/>
                </w:rPr>
                <w:delText xml:space="preserve"> (ft</w:delText>
              </w:r>
              <w:r w:rsidRPr="006178CD">
                <w:rPr>
                  <w:b/>
                  <w:bCs/>
                  <w:vertAlign w:val="superscript"/>
                </w:rPr>
                <w:delText>3</w:delText>
              </w:r>
              <w:r>
                <w:rPr>
                  <w:b/>
                  <w:bCs/>
                </w:rPr>
                <w:delText>/min)</w:delText>
              </w:r>
            </w:del>
          </w:p>
        </w:tc>
        <w:tc>
          <w:tcPr>
            <w:tcW w:w="1620" w:type="dxa"/>
            <w:shd w:val="clear" w:color="auto" w:fill="BFBFBF" w:themeFill="background1" w:themeFillShade="BF"/>
            <w:vAlign w:val="center"/>
          </w:tcPr>
          <w:p w14:paraId="4769CC89" w14:textId="77777777" w:rsidR="00FA5174" w:rsidRPr="002F494D" w:rsidRDefault="00FA5174" w:rsidP="00BD2C4C">
            <w:pPr>
              <w:pStyle w:val="TableCell"/>
              <w:spacing w:before="0" w:after="0"/>
              <w:jc w:val="center"/>
              <w:rPr>
                <w:del w:id="26846" w:author="Greg Clendenning" w:date="2024-04-16T16:42:00Z"/>
                <w:b/>
              </w:rPr>
            </w:pPr>
            <w:del w:id="26847" w:author="Greg Clendenning" w:date="2024-04-16T16:42:00Z">
              <w:r w:rsidRPr="563C6F9E">
                <w:rPr>
                  <w:b/>
                  <w:bCs/>
                </w:rPr>
                <w:delText>CADR</w:delText>
              </w:r>
              <w:r>
                <w:rPr>
                  <w:b/>
                  <w:bCs/>
                </w:rPr>
                <w:delText xml:space="preserve"> </w:delText>
              </w:r>
              <w:r w:rsidRPr="563C6F9E">
                <w:rPr>
                  <w:b/>
                  <w:bCs/>
                </w:rPr>
                <w:delText>Used</w:delText>
              </w:r>
              <w:r>
                <w:rPr>
                  <w:b/>
                  <w:bCs/>
                </w:rPr>
                <w:delText xml:space="preserve"> </w:delText>
              </w:r>
              <w:r w:rsidRPr="563C6F9E">
                <w:rPr>
                  <w:b/>
                  <w:bCs/>
                </w:rPr>
                <w:delText>in</w:delText>
              </w:r>
              <w:r>
                <w:rPr>
                  <w:b/>
                  <w:bCs/>
                </w:rPr>
                <w:delText xml:space="preserve"> </w:delText>
              </w:r>
              <w:r w:rsidRPr="563C6F9E">
                <w:rPr>
                  <w:b/>
                  <w:bCs/>
                </w:rPr>
                <w:delText>Calculation</w:delText>
              </w:r>
            </w:del>
          </w:p>
        </w:tc>
        <w:tc>
          <w:tcPr>
            <w:tcW w:w="1620" w:type="dxa"/>
            <w:shd w:val="clear" w:color="auto" w:fill="BFBFBF" w:themeFill="background1" w:themeFillShade="BF"/>
            <w:vAlign w:val="center"/>
          </w:tcPr>
          <w:p w14:paraId="40D88B8C" w14:textId="77777777" w:rsidR="00FA5174" w:rsidRPr="00BC5B55" w:rsidRDefault="00FA5174" w:rsidP="00BD2C4C">
            <w:pPr>
              <w:pStyle w:val="TableCell"/>
              <w:spacing w:before="0" w:after="0"/>
              <w:jc w:val="center"/>
              <w:rPr>
                <w:del w:id="26848" w:author="Greg Clendenning" w:date="2024-04-16T16:42:00Z"/>
                <w:b/>
                <w:bCs/>
                <w:iCs/>
                <w:vertAlign w:val="subscript"/>
              </w:rPr>
            </w:pPr>
            <w:del w:id="26849" w:author="Greg Clendenning" w:date="2024-04-16T16:42:00Z">
              <w:r w:rsidRPr="002F494D">
                <w:rPr>
                  <w:b/>
                </w:rPr>
                <w:delText>ΔkW</w:delText>
              </w:r>
              <w:r>
                <w:rPr>
                  <w:b/>
                  <w:vertAlign w:val="subscript"/>
                </w:rPr>
                <w:delText>peak</w:delText>
              </w:r>
            </w:del>
          </w:p>
        </w:tc>
      </w:tr>
      <w:tr w:rsidR="00FA5174" w:rsidRPr="00C465DB" w14:paraId="78612AD6" w14:textId="77777777" w:rsidTr="00BD2C4C">
        <w:trPr>
          <w:trHeight w:val="302"/>
          <w:del w:id="26850" w:author="Greg Clendenning" w:date="2024-04-16T16:42:00Z"/>
        </w:trPr>
        <w:tc>
          <w:tcPr>
            <w:tcW w:w="1770" w:type="dxa"/>
            <w:shd w:val="clear" w:color="auto" w:fill="auto"/>
            <w:vAlign w:val="center"/>
          </w:tcPr>
          <w:p w14:paraId="77184805" w14:textId="77777777" w:rsidR="00FA5174" w:rsidRPr="00925AF9" w:rsidRDefault="00FA5174" w:rsidP="00BD2C4C">
            <w:pPr>
              <w:pStyle w:val="TableCell"/>
              <w:spacing w:before="60" w:after="60"/>
              <w:rPr>
                <w:del w:id="26851" w:author="Greg Clendenning" w:date="2024-04-16T16:42:00Z"/>
                <w:b/>
                <w:bCs/>
              </w:rPr>
            </w:pPr>
            <w:del w:id="26852" w:author="Greg Clendenning" w:date="2024-04-16T16:42:00Z">
              <w:r w:rsidRPr="563C6F9E">
                <w:rPr>
                  <w:b/>
                  <w:bCs/>
                </w:rPr>
                <w:delText>CADR</w:delText>
              </w:r>
              <w:r>
                <w:rPr>
                  <w:b/>
                  <w:bCs/>
                </w:rPr>
                <w:delText xml:space="preserve"> </w:delText>
              </w:r>
              <w:r w:rsidRPr="563C6F9E">
                <w:rPr>
                  <w:b/>
                  <w:bCs/>
                </w:rPr>
                <w:delText>51-100</w:delText>
              </w:r>
            </w:del>
          </w:p>
        </w:tc>
        <w:tc>
          <w:tcPr>
            <w:tcW w:w="1620" w:type="dxa"/>
            <w:vAlign w:val="center"/>
          </w:tcPr>
          <w:p w14:paraId="798FD55C" w14:textId="77777777" w:rsidR="00FA5174" w:rsidRDefault="00FA5174" w:rsidP="00BD2C4C">
            <w:pPr>
              <w:pStyle w:val="TableCell"/>
              <w:spacing w:before="60" w:after="60"/>
              <w:jc w:val="center"/>
              <w:rPr>
                <w:del w:id="26853" w:author="Greg Clendenning" w:date="2024-04-16T16:42:00Z"/>
              </w:rPr>
            </w:pPr>
            <w:del w:id="26854" w:author="Greg Clendenning" w:date="2024-04-16T16:42:00Z">
              <w:r>
                <w:delText>75</w:delText>
              </w:r>
            </w:del>
          </w:p>
        </w:tc>
        <w:tc>
          <w:tcPr>
            <w:tcW w:w="1620" w:type="dxa"/>
            <w:shd w:val="clear" w:color="auto" w:fill="auto"/>
            <w:vAlign w:val="center"/>
          </w:tcPr>
          <w:p w14:paraId="1DF919D8" w14:textId="77777777" w:rsidR="00FA5174" w:rsidRPr="00BF091F" w:rsidRDefault="00FA5174" w:rsidP="00BD2C4C">
            <w:pPr>
              <w:pStyle w:val="TableCell"/>
              <w:spacing w:before="60" w:after="60"/>
              <w:jc w:val="center"/>
              <w:rPr>
                <w:del w:id="26855" w:author="Greg Clendenning" w:date="2024-04-16T16:42:00Z"/>
                <w:rFonts w:eastAsia="Arial Unicode MS" w:cs="Arial"/>
                <w:i/>
                <w:sz w:val="20"/>
                <w:szCs w:val="24"/>
              </w:rPr>
            </w:pPr>
            <w:del w:id="26856" w:author="Greg Clendenning" w:date="2024-04-16T16:42:00Z">
              <w:r>
                <w:delText>0.0336</w:delText>
              </w:r>
            </w:del>
          </w:p>
        </w:tc>
      </w:tr>
      <w:tr w:rsidR="00FA5174" w:rsidRPr="00C465DB" w14:paraId="3AC90B3D" w14:textId="77777777" w:rsidTr="00BD2C4C">
        <w:trPr>
          <w:trHeight w:val="302"/>
          <w:del w:id="26857" w:author="Greg Clendenning" w:date="2024-04-16T16:42:00Z"/>
        </w:trPr>
        <w:tc>
          <w:tcPr>
            <w:tcW w:w="1770" w:type="dxa"/>
            <w:shd w:val="clear" w:color="auto" w:fill="auto"/>
            <w:vAlign w:val="center"/>
          </w:tcPr>
          <w:p w14:paraId="42B55CDC" w14:textId="77777777" w:rsidR="00FA5174" w:rsidRPr="00925AF9" w:rsidRDefault="00FA5174" w:rsidP="00BD2C4C">
            <w:pPr>
              <w:pStyle w:val="TableCell"/>
              <w:spacing w:before="60" w:after="60"/>
              <w:rPr>
                <w:del w:id="26858" w:author="Greg Clendenning" w:date="2024-04-16T16:42:00Z"/>
                <w:b/>
                <w:bCs/>
                <w:sz w:val="20"/>
              </w:rPr>
            </w:pPr>
            <w:del w:id="26859" w:author="Greg Clendenning" w:date="2024-04-16T16:42:00Z">
              <w:r w:rsidRPr="563C6F9E">
                <w:rPr>
                  <w:b/>
                  <w:bCs/>
                </w:rPr>
                <w:delText>CADR</w:delText>
              </w:r>
              <w:r>
                <w:rPr>
                  <w:b/>
                  <w:bCs/>
                </w:rPr>
                <w:delText xml:space="preserve"> </w:delText>
              </w:r>
              <w:r w:rsidRPr="563C6F9E">
                <w:rPr>
                  <w:b/>
                  <w:bCs/>
                </w:rPr>
                <w:delText>101-150</w:delText>
              </w:r>
            </w:del>
          </w:p>
        </w:tc>
        <w:tc>
          <w:tcPr>
            <w:tcW w:w="1620" w:type="dxa"/>
            <w:vAlign w:val="center"/>
          </w:tcPr>
          <w:p w14:paraId="42B84D59" w14:textId="77777777" w:rsidR="00FA5174" w:rsidRPr="002F494D" w:rsidRDefault="00FA5174" w:rsidP="00BD2C4C">
            <w:pPr>
              <w:pStyle w:val="TableCell"/>
              <w:spacing w:before="60" w:after="60"/>
              <w:jc w:val="center"/>
              <w:rPr>
                <w:del w:id="26860" w:author="Greg Clendenning" w:date="2024-04-16T16:42:00Z"/>
              </w:rPr>
            </w:pPr>
            <w:del w:id="26861" w:author="Greg Clendenning" w:date="2024-04-16T16:42:00Z">
              <w:r>
                <w:delText>125</w:delText>
              </w:r>
            </w:del>
          </w:p>
        </w:tc>
        <w:tc>
          <w:tcPr>
            <w:tcW w:w="1620" w:type="dxa"/>
            <w:shd w:val="clear" w:color="auto" w:fill="auto"/>
            <w:vAlign w:val="center"/>
          </w:tcPr>
          <w:p w14:paraId="337C189D" w14:textId="77777777" w:rsidR="00FA5174" w:rsidRPr="002F494D" w:rsidRDefault="00FA5174" w:rsidP="00BD2C4C">
            <w:pPr>
              <w:pStyle w:val="TableCell"/>
              <w:spacing w:before="60" w:after="60"/>
              <w:jc w:val="center"/>
              <w:rPr>
                <w:del w:id="26862" w:author="Greg Clendenning" w:date="2024-04-16T16:42:00Z"/>
              </w:rPr>
            </w:pPr>
            <w:del w:id="26863" w:author="Greg Clendenning" w:date="2024-04-16T16:42:00Z">
              <w:r w:rsidRPr="002F494D">
                <w:delText>0.056</w:delText>
              </w:r>
              <w:r>
                <w:delText>0</w:delText>
              </w:r>
            </w:del>
          </w:p>
        </w:tc>
      </w:tr>
      <w:tr w:rsidR="00FA5174" w:rsidRPr="00C465DB" w14:paraId="5D2AA090" w14:textId="77777777" w:rsidTr="00BD2C4C">
        <w:trPr>
          <w:trHeight w:val="302"/>
          <w:del w:id="26864" w:author="Greg Clendenning" w:date="2024-04-16T16:42:00Z"/>
        </w:trPr>
        <w:tc>
          <w:tcPr>
            <w:tcW w:w="1770" w:type="dxa"/>
            <w:shd w:val="clear" w:color="auto" w:fill="auto"/>
            <w:vAlign w:val="center"/>
          </w:tcPr>
          <w:p w14:paraId="4DC0F295" w14:textId="77777777" w:rsidR="00FA5174" w:rsidRPr="00925AF9" w:rsidRDefault="00FA5174" w:rsidP="00BD2C4C">
            <w:pPr>
              <w:pStyle w:val="TableCell"/>
              <w:spacing w:before="60" w:after="60"/>
              <w:rPr>
                <w:del w:id="26865" w:author="Greg Clendenning" w:date="2024-04-16T16:42:00Z"/>
                <w:b/>
                <w:bCs/>
                <w:sz w:val="20"/>
              </w:rPr>
            </w:pPr>
            <w:del w:id="26866" w:author="Greg Clendenning" w:date="2024-04-16T16:42:00Z">
              <w:r w:rsidRPr="563C6F9E">
                <w:rPr>
                  <w:b/>
                  <w:bCs/>
                </w:rPr>
                <w:delText>CADR</w:delText>
              </w:r>
              <w:r>
                <w:rPr>
                  <w:b/>
                  <w:bCs/>
                </w:rPr>
                <w:delText xml:space="preserve"> </w:delText>
              </w:r>
              <w:r w:rsidRPr="563C6F9E">
                <w:rPr>
                  <w:b/>
                  <w:bCs/>
                </w:rPr>
                <w:delText>151-200</w:delText>
              </w:r>
            </w:del>
          </w:p>
        </w:tc>
        <w:tc>
          <w:tcPr>
            <w:tcW w:w="1620" w:type="dxa"/>
            <w:vAlign w:val="center"/>
          </w:tcPr>
          <w:p w14:paraId="7E272CA5" w14:textId="77777777" w:rsidR="00FA5174" w:rsidRPr="002F494D" w:rsidRDefault="00FA5174" w:rsidP="00BD2C4C">
            <w:pPr>
              <w:pStyle w:val="TableCell"/>
              <w:spacing w:before="60" w:after="60"/>
              <w:jc w:val="center"/>
              <w:rPr>
                <w:del w:id="26867" w:author="Greg Clendenning" w:date="2024-04-16T16:42:00Z"/>
              </w:rPr>
            </w:pPr>
            <w:del w:id="26868" w:author="Greg Clendenning" w:date="2024-04-16T16:42:00Z">
              <w:r>
                <w:delText>175</w:delText>
              </w:r>
            </w:del>
          </w:p>
        </w:tc>
        <w:tc>
          <w:tcPr>
            <w:tcW w:w="1620" w:type="dxa"/>
            <w:shd w:val="clear" w:color="auto" w:fill="auto"/>
            <w:vAlign w:val="center"/>
          </w:tcPr>
          <w:p w14:paraId="3FE8B312" w14:textId="77777777" w:rsidR="00FA5174" w:rsidRPr="002F494D" w:rsidRDefault="00FA5174" w:rsidP="00BD2C4C">
            <w:pPr>
              <w:pStyle w:val="TableCell"/>
              <w:spacing w:before="60" w:after="60"/>
              <w:jc w:val="center"/>
              <w:rPr>
                <w:del w:id="26869" w:author="Greg Clendenning" w:date="2024-04-16T16:42:00Z"/>
              </w:rPr>
            </w:pPr>
            <w:del w:id="26870" w:author="Greg Clendenning" w:date="2024-04-16T16:42:00Z">
              <w:r w:rsidRPr="002F494D">
                <w:delText>0.078</w:delText>
              </w:r>
              <w:r>
                <w:delText>4</w:delText>
              </w:r>
            </w:del>
          </w:p>
        </w:tc>
      </w:tr>
      <w:tr w:rsidR="00FA5174" w:rsidRPr="00C465DB" w14:paraId="1496B8D6" w14:textId="77777777" w:rsidTr="00BD2C4C">
        <w:trPr>
          <w:trHeight w:val="302"/>
          <w:del w:id="26871" w:author="Greg Clendenning" w:date="2024-04-16T16:42:00Z"/>
        </w:trPr>
        <w:tc>
          <w:tcPr>
            <w:tcW w:w="1770" w:type="dxa"/>
            <w:shd w:val="clear" w:color="auto" w:fill="auto"/>
            <w:vAlign w:val="center"/>
          </w:tcPr>
          <w:p w14:paraId="475EAB26" w14:textId="77777777" w:rsidR="00FA5174" w:rsidRPr="00925AF9" w:rsidRDefault="00FA5174" w:rsidP="00BD2C4C">
            <w:pPr>
              <w:pStyle w:val="TableCell"/>
              <w:spacing w:before="60" w:after="60"/>
              <w:rPr>
                <w:del w:id="26872" w:author="Greg Clendenning" w:date="2024-04-16T16:42:00Z"/>
                <w:b/>
                <w:bCs/>
                <w:sz w:val="20"/>
              </w:rPr>
            </w:pPr>
            <w:del w:id="26873" w:author="Greg Clendenning" w:date="2024-04-16T16:42:00Z">
              <w:r w:rsidRPr="563C6F9E">
                <w:rPr>
                  <w:b/>
                  <w:bCs/>
                </w:rPr>
                <w:delText>CADR</w:delText>
              </w:r>
              <w:r>
                <w:rPr>
                  <w:b/>
                  <w:bCs/>
                </w:rPr>
                <w:delText xml:space="preserve"> </w:delText>
              </w:r>
              <w:r w:rsidRPr="563C6F9E">
                <w:rPr>
                  <w:b/>
                  <w:bCs/>
                </w:rPr>
                <w:delText>201-250</w:delText>
              </w:r>
            </w:del>
          </w:p>
        </w:tc>
        <w:tc>
          <w:tcPr>
            <w:tcW w:w="1620" w:type="dxa"/>
            <w:vAlign w:val="center"/>
          </w:tcPr>
          <w:p w14:paraId="15D8ADCB" w14:textId="77777777" w:rsidR="00FA5174" w:rsidRPr="002F494D" w:rsidRDefault="00FA5174" w:rsidP="00BD2C4C">
            <w:pPr>
              <w:pStyle w:val="TableCell"/>
              <w:spacing w:before="60" w:after="60"/>
              <w:jc w:val="center"/>
              <w:rPr>
                <w:del w:id="26874" w:author="Greg Clendenning" w:date="2024-04-16T16:42:00Z"/>
              </w:rPr>
            </w:pPr>
            <w:del w:id="26875" w:author="Greg Clendenning" w:date="2024-04-16T16:42:00Z">
              <w:r>
                <w:delText>225</w:delText>
              </w:r>
            </w:del>
          </w:p>
        </w:tc>
        <w:tc>
          <w:tcPr>
            <w:tcW w:w="1620" w:type="dxa"/>
            <w:shd w:val="clear" w:color="auto" w:fill="auto"/>
            <w:vAlign w:val="center"/>
          </w:tcPr>
          <w:p w14:paraId="3490082F" w14:textId="77777777" w:rsidR="00FA5174" w:rsidRPr="002F494D" w:rsidRDefault="00FA5174" w:rsidP="00BD2C4C">
            <w:pPr>
              <w:pStyle w:val="TableCell"/>
              <w:spacing w:before="60" w:after="60"/>
              <w:jc w:val="center"/>
              <w:rPr>
                <w:del w:id="26876" w:author="Greg Clendenning" w:date="2024-04-16T16:42:00Z"/>
              </w:rPr>
            </w:pPr>
            <w:del w:id="26877" w:author="Greg Clendenning" w:date="2024-04-16T16:42:00Z">
              <w:r w:rsidRPr="002F494D">
                <w:delText>0.10</w:delText>
              </w:r>
              <w:r>
                <w:delText>06</w:delText>
              </w:r>
            </w:del>
          </w:p>
        </w:tc>
      </w:tr>
      <w:tr w:rsidR="00FA5174" w:rsidRPr="00C465DB" w14:paraId="2DC528B8" w14:textId="77777777" w:rsidTr="00BD2C4C">
        <w:trPr>
          <w:trHeight w:val="302"/>
          <w:del w:id="26878" w:author="Greg Clendenning" w:date="2024-04-16T16:42:00Z"/>
        </w:trPr>
        <w:tc>
          <w:tcPr>
            <w:tcW w:w="1770" w:type="dxa"/>
            <w:shd w:val="clear" w:color="auto" w:fill="auto"/>
            <w:vAlign w:val="center"/>
          </w:tcPr>
          <w:p w14:paraId="753DA156" w14:textId="77777777" w:rsidR="00FA5174" w:rsidRPr="00925AF9" w:rsidRDefault="00FA5174" w:rsidP="00BD2C4C">
            <w:pPr>
              <w:pStyle w:val="TableCell"/>
              <w:spacing w:before="60" w:after="60"/>
              <w:rPr>
                <w:del w:id="26879" w:author="Greg Clendenning" w:date="2024-04-16T16:42:00Z"/>
                <w:b/>
                <w:bCs/>
                <w:sz w:val="20"/>
              </w:rPr>
            </w:pPr>
            <w:del w:id="26880" w:author="Greg Clendenning" w:date="2024-04-16T16:42:00Z">
              <w:r w:rsidRPr="563C6F9E">
                <w:rPr>
                  <w:b/>
                  <w:bCs/>
                </w:rPr>
                <w:delText>CADR</w:delText>
              </w:r>
              <w:r>
                <w:rPr>
                  <w:b/>
                  <w:bCs/>
                </w:rPr>
                <w:delText xml:space="preserve"> </w:delText>
              </w:r>
              <w:r w:rsidRPr="563C6F9E">
                <w:rPr>
                  <w:b/>
                  <w:bCs/>
                </w:rPr>
                <w:delText>Over</w:delText>
              </w:r>
              <w:r>
                <w:rPr>
                  <w:b/>
                  <w:bCs/>
                </w:rPr>
                <w:delText xml:space="preserve"> </w:delText>
              </w:r>
              <w:r w:rsidRPr="563C6F9E">
                <w:rPr>
                  <w:b/>
                  <w:bCs/>
                </w:rPr>
                <w:delText>250</w:delText>
              </w:r>
            </w:del>
          </w:p>
        </w:tc>
        <w:tc>
          <w:tcPr>
            <w:tcW w:w="1620" w:type="dxa"/>
            <w:vAlign w:val="center"/>
          </w:tcPr>
          <w:p w14:paraId="586357E7" w14:textId="77777777" w:rsidR="00FA5174" w:rsidRPr="002F494D" w:rsidRDefault="00FA5174" w:rsidP="00BD2C4C">
            <w:pPr>
              <w:pStyle w:val="TableCell"/>
              <w:spacing w:before="60" w:after="60"/>
              <w:jc w:val="center"/>
              <w:rPr>
                <w:del w:id="26881" w:author="Greg Clendenning" w:date="2024-04-16T16:42:00Z"/>
              </w:rPr>
            </w:pPr>
            <w:del w:id="26882" w:author="Greg Clendenning" w:date="2024-04-16T16:42:00Z">
              <w:r>
                <w:delText>275</w:delText>
              </w:r>
            </w:del>
          </w:p>
        </w:tc>
        <w:tc>
          <w:tcPr>
            <w:tcW w:w="1620" w:type="dxa"/>
            <w:shd w:val="clear" w:color="auto" w:fill="auto"/>
            <w:vAlign w:val="center"/>
          </w:tcPr>
          <w:p w14:paraId="763015E7" w14:textId="77777777" w:rsidR="00FA5174" w:rsidRPr="002F494D" w:rsidRDefault="00FA5174" w:rsidP="00BD2C4C">
            <w:pPr>
              <w:pStyle w:val="TableCell"/>
              <w:spacing w:before="60" w:after="60"/>
              <w:jc w:val="center"/>
              <w:rPr>
                <w:del w:id="26883" w:author="Greg Clendenning" w:date="2024-04-16T16:42:00Z"/>
              </w:rPr>
            </w:pPr>
            <w:del w:id="26884" w:author="Greg Clendenning" w:date="2024-04-16T16:42:00Z">
              <w:r w:rsidRPr="002F494D">
                <w:delText>0.123</w:delText>
              </w:r>
              <w:r>
                <w:delText>0</w:delText>
              </w:r>
            </w:del>
          </w:p>
        </w:tc>
      </w:tr>
    </w:tbl>
    <w:p w14:paraId="7FB7E099" w14:textId="77777777" w:rsidR="004E6452" w:rsidRPr="001570EA" w:rsidRDefault="004E6452">
      <w:pPr>
        <w:rPr>
          <w:moveFrom w:id="26885" w:author="Greg Clendenning" w:date="2024-04-16T16:42:00Z"/>
          <w:b/>
          <w:smallCaps/>
          <w:rPrChange w:id="26886" w:author="Greg Clendenning" w:date="2024-04-16T16:42:00Z">
            <w:rPr>
              <w:moveFrom w:id="26887" w:author="Greg Clendenning" w:date="2024-04-16T16:42:00Z"/>
              <w:rFonts w:ascii="Arial" w:hAnsi="Arial"/>
              <w:b w:val="0"/>
              <w:smallCaps w:val="0"/>
              <w:color w:val="auto"/>
              <w:spacing w:val="0"/>
            </w:rPr>
          </w:rPrChange>
        </w:rPr>
        <w:pPrChange w:id="26888" w:author="Greg Clendenning" w:date="2024-04-16T16:42:00Z">
          <w:pPr>
            <w:pStyle w:val="SubStyle"/>
          </w:pPr>
        </w:pPrChange>
      </w:pPr>
      <w:moveFromRangeStart w:id="26889" w:author="Greg Clendenning" w:date="2024-04-16T16:42:00Z" w:name="move164178348"/>
    </w:p>
    <w:p w14:paraId="4C3051E8" w14:textId="77777777" w:rsidR="004E6452" w:rsidRPr="001570EA" w:rsidRDefault="004E6452" w:rsidP="004E6452">
      <w:pPr>
        <w:pStyle w:val="SubStyle"/>
        <w:rPr>
          <w:moveFrom w:id="26890" w:author="Greg Clendenning" w:date="2024-04-16T16:42:00Z"/>
        </w:rPr>
      </w:pPr>
      <w:moveFrom w:id="26891" w:author="Greg Clendenning" w:date="2024-04-16T16:42:00Z">
        <w:r w:rsidRPr="001570EA">
          <w:t>Evaluation Protocols</w:t>
        </w:r>
      </w:moveFrom>
    </w:p>
    <w:p w14:paraId="2A80D79C" w14:textId="77777777" w:rsidR="004E6452" w:rsidRPr="001570EA" w:rsidRDefault="004E6452">
      <w:pPr>
        <w:pStyle w:val="BodyText"/>
        <w:ind w:right="0"/>
        <w:rPr>
          <w:moveFrom w:id="26892" w:author="Greg Clendenning" w:date="2024-04-16T16:42:00Z"/>
          <w:rFonts w:cs="Arial"/>
        </w:rPr>
        <w:pPrChange w:id="26893" w:author="Greg Clendenning" w:date="2024-04-16T16:42:00Z">
          <w:pPr/>
        </w:pPrChange>
      </w:pPr>
      <w:moveFrom w:id="26894" w:author="Greg Clendenning" w:date="2024-04-16T16:42:00Z">
        <w:r w:rsidRPr="001570EA">
          <w:t xml:space="preserve">For most projects, the appropriate evaluation protocol is to verify installation and proper selection of default values. </w:t>
        </w:r>
      </w:moveFrom>
      <w:moveFromRangeEnd w:id="26889"/>
      <w:del w:id="26895" w:author="Greg Clendenning" w:date="2024-04-16T16:42:00Z">
        <w:r w:rsidR="00FA5174" w:rsidRPr="002B3D5A">
          <w:delText>For</w:delText>
        </w:r>
        <w:r w:rsidR="00FA5174">
          <w:delText xml:space="preserve"> </w:delText>
        </w:r>
        <w:r w:rsidR="00FA5174" w:rsidRPr="002B3D5A">
          <w:delText>projects</w:delText>
        </w:r>
        <w:r w:rsidR="00FA5174">
          <w:delText xml:space="preserve"> </w:delText>
        </w:r>
        <w:r w:rsidR="00FA5174" w:rsidRPr="002B3D5A">
          <w:delText>using</w:delText>
        </w:r>
        <w:r w:rsidR="00FA5174">
          <w:delText xml:space="preserve"> </w:delText>
        </w:r>
        <w:r w:rsidR="00FA5174" w:rsidRPr="002B3D5A">
          <w:delText>customer</w:delText>
        </w:r>
        <w:r w:rsidR="00FA5174">
          <w:delText xml:space="preserve"> </w:delText>
        </w:r>
      </w:del>
      <w:moveFromRangeStart w:id="26896" w:author="Greg Clendenning" w:date="2024-04-16T16:42:00Z" w:name="move164178349"/>
      <w:moveFrom w:id="26897" w:author="Greg Clendenning" w:date="2024-04-16T16:42:00Z">
        <w:r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p w14:paraId="2BDC5450" w14:textId="77777777" w:rsidR="004E6452" w:rsidRPr="001570EA" w:rsidRDefault="004E6452">
      <w:pPr>
        <w:pStyle w:val="BodyText"/>
        <w:ind w:right="0"/>
        <w:rPr>
          <w:moveFrom w:id="26898" w:author="Greg Clendenning" w:date="2024-04-16T16:42:00Z"/>
          <w:rFonts w:cs="Arial"/>
        </w:rPr>
        <w:pPrChange w:id="26899" w:author="Greg Clendenning" w:date="2024-04-16T16:42:00Z">
          <w:pPr/>
        </w:pPrChange>
      </w:pPr>
    </w:p>
    <w:p w14:paraId="3E9B5655" w14:textId="77777777" w:rsidR="004E6452" w:rsidRPr="001570EA" w:rsidRDefault="004E6452" w:rsidP="004E6452">
      <w:pPr>
        <w:pStyle w:val="SubStyle"/>
        <w:rPr>
          <w:moveFrom w:id="26900" w:author="Greg Clendenning" w:date="2024-04-16T16:42:00Z"/>
        </w:rPr>
      </w:pPr>
      <w:moveFrom w:id="26901" w:author="Greg Clendenning" w:date="2024-04-16T16:42:00Z">
        <w:r w:rsidRPr="001570EA">
          <w:t>Sources</w:t>
        </w:r>
      </w:moveFrom>
    </w:p>
    <w:moveFromRangeEnd w:id="26896"/>
    <w:p w14:paraId="3E7D3BEA" w14:textId="77777777" w:rsidR="00FA5174" w:rsidRDefault="00FA5174" w:rsidP="0037671D">
      <w:pPr>
        <w:pStyle w:val="source10"/>
        <w:numPr>
          <w:ilvl w:val="0"/>
          <w:numId w:val="62"/>
        </w:numPr>
        <w:spacing w:after="120"/>
        <w:ind w:left="360"/>
        <w:jc w:val="left"/>
        <w:rPr>
          <w:del w:id="26902" w:author="Greg Clendenning" w:date="2024-04-16T16:42:00Z"/>
        </w:rPr>
      </w:pPr>
      <w:del w:id="26903" w:author="Greg Clendenning" w:date="2024-04-16T16:42:00Z">
        <w:r>
          <w:delText xml:space="preserve">ENERGY STAR, ENERGY STAR Appliance Calculator, last updated October 2016. </w:delText>
        </w:r>
        <w:r w:rsidR="00475EB1">
          <w:fldChar w:fldCharType="begin"/>
        </w:r>
        <w:r w:rsidR="00475EB1">
          <w:delInstrText>HYPERLINK "https://www.energystar.gov/sites/default/files/asset/document/appliance_calculator.xlsx"</w:delInstrText>
        </w:r>
        <w:r w:rsidR="00475EB1">
          <w:fldChar w:fldCharType="separate"/>
        </w:r>
        <w:r w:rsidRPr="0088624C">
          <w:rPr>
            <w:rStyle w:val="Hyperlink"/>
          </w:rPr>
          <w:delText>https://www.energystar.gov/sites/default/files/asset/document/appliance_calculator.xlsx</w:delText>
        </w:r>
        <w:r w:rsidR="00475EB1">
          <w:rPr>
            <w:rStyle w:val="Hyperlink"/>
          </w:rPr>
          <w:fldChar w:fldCharType="end"/>
        </w:r>
      </w:del>
    </w:p>
    <w:p w14:paraId="65705DBE" w14:textId="77777777" w:rsidR="00FA5174" w:rsidRDefault="00FA5174" w:rsidP="0037671D">
      <w:pPr>
        <w:pStyle w:val="source10"/>
        <w:numPr>
          <w:ilvl w:val="0"/>
          <w:numId w:val="62"/>
        </w:numPr>
        <w:spacing w:after="120"/>
        <w:ind w:left="360"/>
        <w:jc w:val="left"/>
        <w:rPr>
          <w:del w:id="26904" w:author="Greg Clendenning" w:date="2024-04-16T16:42:00Z"/>
        </w:rPr>
      </w:pPr>
      <w:del w:id="26905" w:author="Greg Clendenning" w:date="2024-04-16T16:42:00Z">
        <w:r w:rsidRPr="002F494D">
          <w:delText>Assumes</w:delText>
        </w:r>
        <w:r>
          <w:delText xml:space="preserve"> </w:delText>
        </w:r>
        <w:r w:rsidRPr="002F494D">
          <w:delText>appliance</w:delText>
        </w:r>
        <w:r>
          <w:delText xml:space="preserve"> </w:delText>
        </w:r>
        <w:r w:rsidRPr="002F494D">
          <w:delText>use</w:delText>
        </w:r>
        <w:r>
          <w:delText xml:space="preserve"> </w:delText>
        </w:r>
        <w:r w:rsidRPr="002F494D">
          <w:delText>is</w:delText>
        </w:r>
        <w:r>
          <w:delText xml:space="preserve"> </w:delText>
        </w:r>
        <w:r w:rsidRPr="002F494D">
          <w:delText>equally</w:delText>
        </w:r>
        <w:r>
          <w:delText xml:space="preserve"> </w:delText>
        </w:r>
        <w:r w:rsidRPr="002F494D">
          <w:delText>likely</w:delText>
        </w:r>
        <w:r>
          <w:delText xml:space="preserve"> </w:delText>
        </w:r>
        <w:r w:rsidRPr="002F494D">
          <w:delText>at</w:delText>
        </w:r>
        <w:r>
          <w:delText xml:space="preserve"> </w:delText>
        </w:r>
        <w:r w:rsidRPr="002F494D">
          <w:delText>any</w:delText>
        </w:r>
        <w:r>
          <w:delText xml:space="preserve"> </w:delText>
        </w:r>
        <w:r w:rsidRPr="002F494D">
          <w:delText>hour</w:delText>
        </w:r>
        <w:r>
          <w:delText xml:space="preserve"> </w:delText>
        </w:r>
        <w:r w:rsidRPr="002F494D">
          <w:delText>of</w:delText>
        </w:r>
        <w:r>
          <w:delText xml:space="preserve"> </w:delText>
        </w:r>
        <w:r w:rsidRPr="002F494D">
          <w:delText>the</w:delText>
        </w:r>
        <w:r>
          <w:delText xml:space="preserve"> </w:delText>
        </w:r>
        <w:r w:rsidRPr="002F494D">
          <w:delText>day</w:delText>
        </w:r>
        <w:r>
          <w:delText xml:space="preserve"> </w:delText>
        </w:r>
        <w:r w:rsidRPr="002F494D">
          <w:delText>or</w:delText>
        </w:r>
        <w:r>
          <w:delText xml:space="preserve"> </w:delText>
        </w:r>
        <w:r w:rsidRPr="002F494D">
          <w:delText>night.</w:delText>
        </w:r>
      </w:del>
    </w:p>
    <w:p w14:paraId="22C924C8" w14:textId="77777777" w:rsidR="00FA5174" w:rsidRDefault="00FA5174" w:rsidP="00FA5174">
      <w:pPr>
        <w:rPr>
          <w:del w:id="26906" w:author="Greg Clendenning" w:date="2024-04-16T16:42:00Z"/>
        </w:rPr>
      </w:pPr>
    </w:p>
    <w:p w14:paraId="1994CF92" w14:textId="77777777" w:rsidR="00FA5174" w:rsidRDefault="00FA5174" w:rsidP="00FA5174">
      <w:pPr>
        <w:rPr>
          <w:del w:id="26907" w:author="Greg Clendenning" w:date="2024-04-16T16:42:00Z"/>
        </w:rPr>
        <w:sectPr w:rsidR="00FA5174" w:rsidSect="00EB0EA0">
          <w:pgSz w:w="12240" w:h="15840"/>
          <w:pgMar w:top="1440" w:right="1800" w:bottom="1440" w:left="1800" w:header="720" w:footer="501" w:gutter="0"/>
          <w:cols w:space="720"/>
        </w:sectPr>
      </w:pPr>
    </w:p>
    <w:tbl>
      <w:tblPr>
        <w:tblW w:w="6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060"/>
      </w:tblGrid>
      <w:tr w:rsidR="004E6452" w:rsidRPr="001570EA" w:rsidDel="00D30D4C" w14:paraId="54FE9C10" w14:textId="77777777">
        <w:trPr>
          <w:trHeight w:val="302"/>
          <w:ins w:id="26908" w:author="Greg Clendenning" w:date="2024-04-16T16:42:00Z"/>
        </w:trPr>
        <w:tc>
          <w:tcPr>
            <w:tcW w:w="3210" w:type="dxa"/>
            <w:shd w:val="clear" w:color="auto" w:fill="BFBFBF" w:themeFill="background1" w:themeFillShade="BF"/>
            <w:vAlign w:val="center"/>
          </w:tcPr>
          <w:p w14:paraId="06C0BBC4" w14:textId="684BC97A" w:rsidR="004E6452" w:rsidRPr="001570EA" w:rsidDel="00D30D4C" w:rsidRDefault="004E6452">
            <w:pPr>
              <w:pStyle w:val="TableCell"/>
              <w:spacing w:before="60" w:after="60"/>
              <w:jc w:val="center"/>
              <w:rPr>
                <w:ins w:id="26909" w:author="Greg Clendenning" w:date="2024-04-16T16:42:00Z"/>
                <w:b/>
                <w:szCs w:val="18"/>
              </w:rPr>
            </w:pPr>
            <w:ins w:id="26910" w:author="Greg Clendenning" w:date="2024-04-16T16:42:00Z">
              <w:r w:rsidRPr="001570EA">
                <w:rPr>
                  <w:b/>
                  <w:bCs/>
                  <w:szCs w:val="18"/>
                </w:rPr>
                <w:t>Product Capacity (CADR)</w:t>
              </w:r>
            </w:ins>
          </w:p>
        </w:tc>
        <w:tc>
          <w:tcPr>
            <w:tcW w:w="3060" w:type="dxa"/>
            <w:shd w:val="clear" w:color="auto" w:fill="BFBFBF" w:themeFill="background1" w:themeFillShade="BF"/>
            <w:vAlign w:val="center"/>
          </w:tcPr>
          <w:p w14:paraId="2AF0050D" w14:textId="77777777" w:rsidR="004E6452" w:rsidRPr="001570EA" w:rsidDel="00D30D4C" w:rsidRDefault="004E6452">
            <w:pPr>
              <w:pStyle w:val="TableCell"/>
              <w:spacing w:before="60" w:after="60"/>
              <w:jc w:val="center"/>
              <w:rPr>
                <w:ins w:id="26911" w:author="Greg Clendenning" w:date="2024-04-16T16:42:00Z"/>
                <w:b/>
                <w:szCs w:val="18"/>
              </w:rPr>
            </w:pPr>
            <w:ins w:id="26912" w:author="Greg Clendenning" w:date="2024-04-16T16:42:00Z">
              <w:r w:rsidRPr="001570EA">
                <w:rPr>
                  <w:b/>
                  <w:bCs/>
                  <w:szCs w:val="18"/>
                </w:rPr>
                <w:t>Integrated Energy Factor (PM</w:t>
              </w:r>
              <w:r w:rsidRPr="001570EA">
                <w:rPr>
                  <w:b/>
                  <w:bCs/>
                  <w:szCs w:val="18"/>
                  <w:vertAlign w:val="subscript"/>
                </w:rPr>
                <w:t>2.5</w:t>
              </w:r>
              <w:r w:rsidRPr="001570EA">
                <w:rPr>
                  <w:b/>
                  <w:bCs/>
                  <w:szCs w:val="18"/>
                </w:rPr>
                <w:t xml:space="preserve"> CADR/W)</w:t>
              </w:r>
              <w:r w:rsidRPr="001570EA" w:rsidDel="00EB4F52">
                <w:rPr>
                  <w:b/>
                  <w:bCs/>
                  <w:szCs w:val="18"/>
                </w:rPr>
                <w:t xml:space="preserve"> </w:t>
              </w:r>
            </w:ins>
          </w:p>
        </w:tc>
      </w:tr>
      <w:tr w:rsidR="004E6452" w:rsidRPr="001570EA" w:rsidDel="00D30D4C" w14:paraId="45F88B5B" w14:textId="77777777">
        <w:trPr>
          <w:trHeight w:val="302"/>
          <w:ins w:id="26913" w:author="Greg Clendenning" w:date="2024-04-16T16:42:00Z"/>
        </w:trPr>
        <w:tc>
          <w:tcPr>
            <w:tcW w:w="3210" w:type="dxa"/>
            <w:shd w:val="clear" w:color="auto" w:fill="auto"/>
            <w:vAlign w:val="center"/>
          </w:tcPr>
          <w:p w14:paraId="46B5F192" w14:textId="77777777" w:rsidR="004E6452" w:rsidRPr="001570EA" w:rsidDel="00D30D4C" w:rsidRDefault="004E6452">
            <w:pPr>
              <w:pStyle w:val="TableCell"/>
              <w:spacing w:before="60" w:after="60"/>
              <w:rPr>
                <w:ins w:id="26914" w:author="Greg Clendenning" w:date="2024-04-16T16:42:00Z"/>
              </w:rPr>
            </w:pPr>
            <w:ins w:id="26915" w:author="Greg Clendenning" w:date="2024-04-16T16:42:00Z">
              <w:r w:rsidRPr="001570EA">
                <w:t>10 ≤PM</w:t>
              </w:r>
              <w:r w:rsidRPr="001570EA">
                <w:rPr>
                  <w:vertAlign w:val="subscript"/>
                </w:rPr>
                <w:t>2.5</w:t>
              </w:r>
              <w:r w:rsidRPr="001570EA">
                <w:t xml:space="preserve"> CADR &lt;100</w:t>
              </w:r>
            </w:ins>
          </w:p>
        </w:tc>
        <w:tc>
          <w:tcPr>
            <w:tcW w:w="3060" w:type="dxa"/>
            <w:shd w:val="clear" w:color="auto" w:fill="auto"/>
            <w:vAlign w:val="center"/>
          </w:tcPr>
          <w:p w14:paraId="4D014D1F" w14:textId="77777777" w:rsidR="004E6452" w:rsidRPr="001570EA" w:rsidDel="00D30D4C" w:rsidRDefault="004E6452">
            <w:pPr>
              <w:pStyle w:val="TableCell"/>
              <w:spacing w:before="60" w:after="60"/>
              <w:jc w:val="center"/>
              <w:rPr>
                <w:ins w:id="26916" w:author="Greg Clendenning" w:date="2024-04-16T16:42:00Z"/>
                <w:rFonts w:eastAsia="Arial Unicode MS"/>
              </w:rPr>
            </w:pPr>
            <w:ins w:id="26917" w:author="Greg Clendenning" w:date="2024-04-16T16:42:00Z">
              <w:r w:rsidRPr="001570EA">
                <w:t>1.9</w:t>
              </w:r>
            </w:ins>
          </w:p>
        </w:tc>
      </w:tr>
      <w:tr w:rsidR="004E6452" w:rsidRPr="001570EA" w:rsidDel="00D30D4C" w14:paraId="56E6685E" w14:textId="77777777">
        <w:trPr>
          <w:trHeight w:val="302"/>
          <w:ins w:id="26918" w:author="Greg Clendenning" w:date="2024-04-16T16:42:00Z"/>
        </w:trPr>
        <w:tc>
          <w:tcPr>
            <w:tcW w:w="3210" w:type="dxa"/>
            <w:shd w:val="clear" w:color="auto" w:fill="auto"/>
            <w:vAlign w:val="center"/>
          </w:tcPr>
          <w:p w14:paraId="6B070DE1" w14:textId="77777777" w:rsidR="004E6452" w:rsidRPr="001570EA" w:rsidDel="00D30D4C" w:rsidRDefault="004E6452">
            <w:pPr>
              <w:pStyle w:val="TableCell"/>
              <w:spacing w:before="60" w:after="60"/>
              <w:rPr>
                <w:ins w:id="26919" w:author="Greg Clendenning" w:date="2024-04-16T16:42:00Z"/>
              </w:rPr>
            </w:pPr>
            <w:ins w:id="26920" w:author="Greg Clendenning" w:date="2024-04-16T16:42:00Z">
              <w:r w:rsidRPr="001570EA">
                <w:t>100 ≤PM</w:t>
              </w:r>
              <w:r w:rsidRPr="001570EA">
                <w:rPr>
                  <w:vertAlign w:val="subscript"/>
                </w:rPr>
                <w:t>2.5</w:t>
              </w:r>
              <w:r w:rsidRPr="001570EA">
                <w:t xml:space="preserve"> CADR &lt;150</w:t>
              </w:r>
            </w:ins>
          </w:p>
        </w:tc>
        <w:tc>
          <w:tcPr>
            <w:tcW w:w="3060" w:type="dxa"/>
            <w:shd w:val="clear" w:color="auto" w:fill="auto"/>
            <w:vAlign w:val="center"/>
          </w:tcPr>
          <w:p w14:paraId="08AC5931" w14:textId="77777777" w:rsidR="004E6452" w:rsidRPr="001570EA" w:rsidDel="00D30D4C" w:rsidRDefault="004E6452">
            <w:pPr>
              <w:pStyle w:val="TableCell"/>
              <w:spacing w:before="60" w:after="60"/>
              <w:jc w:val="center"/>
              <w:rPr>
                <w:ins w:id="26921" w:author="Greg Clendenning" w:date="2024-04-16T16:42:00Z"/>
                <w:rFonts w:eastAsia="Arial Unicode MS"/>
              </w:rPr>
            </w:pPr>
            <w:ins w:id="26922" w:author="Greg Clendenning" w:date="2024-04-16T16:42:00Z">
              <w:r w:rsidRPr="001570EA">
                <w:t>2.4</w:t>
              </w:r>
            </w:ins>
          </w:p>
        </w:tc>
      </w:tr>
      <w:tr w:rsidR="004E6452" w:rsidRPr="001570EA" w:rsidDel="00D30D4C" w14:paraId="169B6AE3" w14:textId="77777777">
        <w:trPr>
          <w:trHeight w:val="302"/>
          <w:ins w:id="26923" w:author="Greg Clendenning" w:date="2024-04-16T16:42:00Z"/>
        </w:trPr>
        <w:tc>
          <w:tcPr>
            <w:tcW w:w="3210" w:type="dxa"/>
            <w:shd w:val="clear" w:color="auto" w:fill="auto"/>
            <w:vAlign w:val="center"/>
          </w:tcPr>
          <w:p w14:paraId="603EC77F" w14:textId="77777777" w:rsidR="004E6452" w:rsidRPr="001570EA" w:rsidDel="00D30D4C" w:rsidRDefault="004E6452">
            <w:pPr>
              <w:pStyle w:val="TableCell"/>
              <w:spacing w:before="60" w:after="60"/>
              <w:rPr>
                <w:ins w:id="26924" w:author="Greg Clendenning" w:date="2024-04-16T16:42:00Z"/>
              </w:rPr>
            </w:pPr>
            <w:ins w:id="26925" w:author="Greg Clendenning" w:date="2024-04-16T16:42:00Z">
              <w:r w:rsidRPr="001570EA">
                <w:t>PM</w:t>
              </w:r>
              <w:r w:rsidRPr="001570EA">
                <w:rPr>
                  <w:vertAlign w:val="subscript"/>
                </w:rPr>
                <w:t>2.5</w:t>
              </w:r>
              <w:r w:rsidRPr="001570EA">
                <w:t xml:space="preserve"> CADR ≥150</w:t>
              </w:r>
            </w:ins>
          </w:p>
        </w:tc>
        <w:tc>
          <w:tcPr>
            <w:tcW w:w="3060" w:type="dxa"/>
            <w:shd w:val="clear" w:color="auto" w:fill="auto"/>
            <w:vAlign w:val="center"/>
          </w:tcPr>
          <w:p w14:paraId="63783BCF" w14:textId="77777777" w:rsidR="004E6452" w:rsidRPr="001570EA" w:rsidDel="00D30D4C" w:rsidRDefault="004E6452">
            <w:pPr>
              <w:pStyle w:val="TableCell"/>
              <w:spacing w:before="60" w:after="60"/>
              <w:jc w:val="center"/>
              <w:rPr>
                <w:ins w:id="26926" w:author="Greg Clendenning" w:date="2024-04-16T16:42:00Z"/>
                <w:rFonts w:eastAsia="Arial Unicode MS"/>
              </w:rPr>
            </w:pPr>
            <w:ins w:id="26927" w:author="Greg Clendenning" w:date="2024-04-16T16:42:00Z">
              <w:r w:rsidRPr="001570EA">
                <w:t>2.9</w:t>
              </w:r>
            </w:ins>
          </w:p>
        </w:tc>
      </w:tr>
    </w:tbl>
    <w:p w14:paraId="63605583" w14:textId="77777777" w:rsidR="004E6452" w:rsidRPr="001570EA" w:rsidRDefault="004E6452" w:rsidP="004E6452">
      <w:pPr>
        <w:pStyle w:val="SubStyle"/>
        <w:rPr>
          <w:ins w:id="26928" w:author="Greg Clendenning" w:date="2024-04-16T16:42:00Z"/>
        </w:rPr>
      </w:pPr>
    </w:p>
    <w:p w14:paraId="01BD74A3" w14:textId="77777777" w:rsidR="004E6452" w:rsidRPr="001570EA" w:rsidRDefault="004E6452" w:rsidP="004E6452">
      <w:pPr>
        <w:pStyle w:val="SubStyle"/>
        <w:rPr>
          <w:ins w:id="26929" w:author="Greg Clendenning" w:date="2024-04-16T16:42:00Z"/>
        </w:rPr>
      </w:pPr>
      <w:ins w:id="26930" w:author="Greg Clendenning" w:date="2024-04-16T16:42:00Z">
        <w:r w:rsidRPr="001570EA">
          <w:t>Sources</w:t>
        </w:r>
      </w:ins>
    </w:p>
    <w:p w14:paraId="5C302FDC" w14:textId="62581A08" w:rsidR="004E6452" w:rsidRPr="001570EA" w:rsidRDefault="004E6452" w:rsidP="006D787B">
      <w:pPr>
        <w:pStyle w:val="source10"/>
        <w:numPr>
          <w:ilvl w:val="0"/>
          <w:numId w:val="62"/>
        </w:numPr>
        <w:tabs>
          <w:tab w:val="clear" w:pos="720"/>
          <w:tab w:val="num" w:pos="360"/>
        </w:tabs>
        <w:spacing w:after="120"/>
        <w:ind w:left="360"/>
        <w:jc w:val="left"/>
        <w:rPr>
          <w:ins w:id="26931" w:author="Greg Clendenning" w:date="2024-04-16T16:42:00Z"/>
          <w:rStyle w:val="Hyperlink"/>
        </w:rPr>
      </w:pPr>
      <w:ins w:id="26932" w:author="Greg Clendenning" w:date="2024-04-16T16:42:00Z">
        <w:r w:rsidRPr="001570EA">
          <w:rPr>
            <w:rFonts w:eastAsiaTheme="minorHAnsi"/>
          </w:rPr>
          <w:t xml:space="preserve">16 hours per day * 365 days per year. ENERGY STAR (2016). Savings Calculator for ENERGY STAR Qualified Appliances. U.S. EPA. </w:t>
        </w:r>
        <w:r w:rsidR="00475EB1">
          <w:fldChar w:fldCharType="begin"/>
        </w:r>
        <w:r w:rsidR="00475EB1">
          <w:instrText>HYPERLINK "https://www.google.com/url?sa=t&amp;rct=j&amp;q=&amp;esrc=s&amp;source=web&amp;cd=&amp;ved=2ahUKEwiyjoaYh6z8AhWqD1kFHdwRB20QFnoECA0QAQ&amp;url=https%3A%2F%2Fdnr.mo.gov%2Fsites%2Fdnr%2Ffiles%2Fmedia%2Ffile%2F2021%2F01%2Fenergy-star-appliance-calculator.xlsx&amp;usg=AOvVaw3hS7hAvCm1WMDzZHPdjuwn" \h</w:instrText>
        </w:r>
        <w:r w:rsidR="00475EB1">
          <w:fldChar w:fldCharType="separate"/>
        </w:r>
        <w:r w:rsidRPr="001570EA">
          <w:rPr>
            <w:rStyle w:val="Hyperlink"/>
          </w:rPr>
          <w:t>Weblink</w:t>
        </w:r>
        <w:r w:rsidR="00475EB1">
          <w:rPr>
            <w:rStyle w:val="Hyperlink"/>
          </w:rPr>
          <w:fldChar w:fldCharType="end"/>
        </w:r>
        <w:r w:rsidRPr="001570EA">
          <w:rPr>
            <w:rStyle w:val="Hyperlink"/>
          </w:rPr>
          <w:t xml:space="preserve"> </w:t>
        </w:r>
      </w:ins>
    </w:p>
    <w:p w14:paraId="3FA8EFEE" w14:textId="301C1806" w:rsidR="004E6452" w:rsidRPr="001570EA" w:rsidRDefault="004E6452" w:rsidP="006D787B">
      <w:pPr>
        <w:pStyle w:val="source10"/>
        <w:numPr>
          <w:ilvl w:val="0"/>
          <w:numId w:val="62"/>
        </w:numPr>
        <w:tabs>
          <w:tab w:val="clear" w:pos="720"/>
          <w:tab w:val="num" w:pos="360"/>
        </w:tabs>
        <w:spacing w:after="120"/>
        <w:ind w:left="360"/>
        <w:jc w:val="left"/>
        <w:rPr>
          <w:ins w:id="26933" w:author="Greg Clendenning" w:date="2024-04-16T16:42:00Z"/>
        </w:rPr>
      </w:pPr>
      <w:ins w:id="26934" w:author="Greg Clendenning" w:date="2024-04-16T16:42:00Z">
        <w:r w:rsidRPr="001570EA">
          <w:rPr>
            <w:shd w:val="clear" w:color="auto" w:fill="FFFFFF"/>
          </w:rPr>
          <w:t xml:space="preserve">10 CFR 430.32(ee) </w:t>
        </w:r>
        <w:r w:rsidR="00475EB1">
          <w:fldChar w:fldCharType="begin"/>
        </w:r>
        <w:r w:rsidR="00475EB1">
          <w:instrText>HYPERLINK "https://www.ecfr.gov/current/title-10/part-430/section-430.32" \l "p-430.32(ee)"</w:instrText>
        </w:r>
        <w:r w:rsidR="00475EB1">
          <w:fldChar w:fldCharType="separate"/>
        </w:r>
        <w:r w:rsidRPr="001570EA">
          <w:rPr>
            <w:rStyle w:val="Hyperlink"/>
            <w:rFonts w:cs="Arial"/>
            <w:shd w:val="clear" w:color="auto" w:fill="FFFFFF"/>
          </w:rPr>
          <w:t>Weblink</w:t>
        </w:r>
        <w:r w:rsidR="00475EB1">
          <w:rPr>
            <w:rStyle w:val="Hyperlink"/>
            <w:rFonts w:cs="Arial"/>
            <w:shd w:val="clear" w:color="auto" w:fill="FFFFFF"/>
          </w:rPr>
          <w:fldChar w:fldCharType="end"/>
        </w:r>
      </w:ins>
    </w:p>
    <w:p w14:paraId="4F09423F" w14:textId="77777777" w:rsidR="004E6452" w:rsidRPr="001570EA" w:rsidRDefault="004E6452" w:rsidP="006D787B">
      <w:pPr>
        <w:pStyle w:val="source10"/>
        <w:numPr>
          <w:ilvl w:val="0"/>
          <w:numId w:val="62"/>
        </w:numPr>
        <w:tabs>
          <w:tab w:val="clear" w:pos="720"/>
          <w:tab w:val="num" w:pos="360"/>
        </w:tabs>
        <w:spacing w:after="120"/>
        <w:ind w:left="360"/>
        <w:jc w:val="left"/>
        <w:rPr>
          <w:ins w:id="26935" w:author="Greg Clendenning" w:date="2024-04-16T16:42:00Z"/>
        </w:rPr>
      </w:pPr>
      <w:ins w:id="26936" w:author="Greg Clendenning" w:date="2024-04-16T16:42:00Z">
        <w:r w:rsidRPr="001570EA">
          <w:t>(24 hours per day * 365 days per year) – 5,840 run hours per year</w:t>
        </w:r>
      </w:ins>
    </w:p>
    <w:p w14:paraId="313F3AFC" w14:textId="60C41DFE" w:rsidR="004E6452" w:rsidRPr="001570EA" w:rsidRDefault="004E6452" w:rsidP="006D787B">
      <w:pPr>
        <w:pStyle w:val="source10"/>
        <w:numPr>
          <w:ilvl w:val="0"/>
          <w:numId w:val="62"/>
        </w:numPr>
        <w:tabs>
          <w:tab w:val="clear" w:pos="720"/>
          <w:tab w:val="num" w:pos="360"/>
        </w:tabs>
        <w:spacing w:after="120"/>
        <w:ind w:left="360"/>
        <w:jc w:val="left"/>
        <w:rPr>
          <w:ins w:id="26937" w:author="Greg Clendenning" w:date="2024-04-16T16:42:00Z"/>
        </w:rPr>
      </w:pPr>
      <w:ins w:id="26938"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61C6B60E" w14:textId="77777777" w:rsidR="004E6452" w:rsidRPr="001570EA" w:rsidRDefault="004E6452" w:rsidP="004E6452">
      <w:pPr>
        <w:rPr>
          <w:ins w:id="26939" w:author="Greg Clendenning" w:date="2024-04-16T16:42:00Z"/>
        </w:rPr>
      </w:pPr>
      <w:ins w:id="26940" w:author="Greg Clendenning" w:date="2024-04-16T16:42:00Z">
        <w:r w:rsidRPr="001570EA">
          <w:br w:type="page"/>
        </w:r>
      </w:ins>
    </w:p>
    <w:p w14:paraId="5457C70D" w14:textId="77777777" w:rsidR="00A80B62" w:rsidRPr="001570EA" w:rsidRDefault="00A80B62">
      <w:pPr>
        <w:pStyle w:val="Heading2"/>
        <w:pPrChange w:id="26941" w:author="Greg Clendenning" w:date="2024-04-16T16:42:00Z">
          <w:pPr>
            <w:pStyle w:val="Heading2"/>
            <w:tabs>
              <w:tab w:val="clear" w:pos="907"/>
            </w:tabs>
            <w:ind w:left="900" w:hanging="900"/>
          </w:pPr>
        </w:pPrChange>
      </w:pPr>
      <w:bookmarkStart w:id="26942" w:name="_Toc48143052"/>
      <w:bookmarkEnd w:id="26041"/>
      <w:bookmarkEnd w:id="26042"/>
      <w:bookmarkEnd w:id="26043"/>
      <w:r w:rsidRPr="001570EA">
        <w:t>Consumer Electronics</w:t>
      </w:r>
      <w:bookmarkEnd w:id="26942"/>
    </w:p>
    <w:p w14:paraId="1698FED1" w14:textId="77777777" w:rsidR="00FA5174" w:rsidRDefault="00FA5174" w:rsidP="002C1663">
      <w:pPr>
        <w:pStyle w:val="Heading3"/>
        <w:rPr>
          <w:del w:id="26943" w:author="Greg Clendenning" w:date="2024-04-16T16:42:00Z"/>
        </w:rPr>
      </w:pPr>
      <w:bookmarkStart w:id="26944" w:name="_Toc527023783"/>
      <w:bookmarkStart w:id="26945" w:name="_Toc48143053"/>
      <w:del w:id="26946" w:author="Greg Clendenning" w:date="2024-04-16T16:42:00Z">
        <w:r w:rsidRPr="00BC4C0D">
          <w:delText>ENERGY</w:delText>
        </w:r>
        <w:r>
          <w:delText xml:space="preserve"> </w:delText>
        </w:r>
        <w:r w:rsidRPr="003B22BC">
          <w:delText>STAR</w:delText>
        </w:r>
        <w:r>
          <w:delText xml:space="preserve"> </w:delText>
        </w:r>
        <w:r w:rsidRPr="00BC4C0D">
          <w:delText>Office</w:delText>
        </w:r>
        <w:r>
          <w:delText xml:space="preserve"> </w:delText>
        </w:r>
        <w:r w:rsidRPr="00BC4C0D">
          <w:delText>Equipment</w:delText>
        </w:r>
        <w:bookmarkEnd w:id="26944"/>
        <w:bookmarkEnd w:id="26945"/>
      </w:del>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Change w:id="26947">
          <w:tblGrid>
            <w:gridCol w:w="3505"/>
            <w:gridCol w:w="5007"/>
          </w:tblGrid>
        </w:tblGridChange>
      </w:tblGrid>
      <w:tr w:rsidR="00FA5174" w:rsidRPr="001D6512" w14:paraId="65DD4960" w14:textId="77777777" w:rsidTr="00BD2C4C">
        <w:trPr>
          <w:del w:id="26948"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67457FE" w14:textId="77777777" w:rsidR="00FA5174" w:rsidRPr="00865117" w:rsidRDefault="00FA5174" w:rsidP="00BD2C4C">
            <w:pPr>
              <w:pStyle w:val="TableCell"/>
              <w:spacing w:before="60" w:after="60"/>
              <w:rPr>
                <w:del w:id="26949" w:author="Greg Clendenning" w:date="2024-04-16T16:42:00Z"/>
                <w:b/>
                <w:bCs/>
                <w:color w:val="000000"/>
              </w:rPr>
            </w:pPr>
            <w:bookmarkStart w:id="26950" w:name="_Toc374010849"/>
            <w:bookmarkStart w:id="26951" w:name="_Toc374010976"/>
            <w:bookmarkStart w:id="26952" w:name="_Toc364420812"/>
            <w:bookmarkStart w:id="26953" w:name="_Toc373320449"/>
            <w:bookmarkStart w:id="26954" w:name="_Toc364760927"/>
            <w:bookmarkEnd w:id="26950"/>
            <w:bookmarkEnd w:id="26951"/>
            <w:del w:id="26955"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06A5D" w14:textId="77777777" w:rsidR="00FA5174" w:rsidRPr="001D6512" w:rsidRDefault="00FA5174" w:rsidP="00BD2C4C">
            <w:pPr>
              <w:pStyle w:val="TableCell"/>
              <w:spacing w:before="60" w:after="60"/>
              <w:jc w:val="center"/>
              <w:rPr>
                <w:del w:id="26956" w:author="Greg Clendenning" w:date="2024-04-16T16:42:00Z"/>
                <w:color w:val="000000"/>
              </w:rPr>
            </w:pPr>
            <w:del w:id="26957"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FA5174" w:rsidRPr="001D6512" w14:paraId="28834FB8" w14:textId="77777777" w:rsidTr="00BD2C4C">
        <w:trPr>
          <w:del w:id="26958"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554CEAC" w14:textId="77777777" w:rsidR="00FA5174" w:rsidRPr="00865117" w:rsidRDefault="00FA5174" w:rsidP="00BD2C4C">
            <w:pPr>
              <w:pStyle w:val="TableCell"/>
              <w:spacing w:before="60" w:after="60"/>
              <w:rPr>
                <w:del w:id="26959" w:author="Greg Clendenning" w:date="2024-04-16T16:42:00Z"/>
                <w:b/>
                <w:bCs/>
                <w:color w:val="000000"/>
              </w:rPr>
            </w:pPr>
            <w:del w:id="26960" w:author="Greg Clendenning" w:date="2024-04-16T16:42:00Z">
              <w:r w:rsidRPr="00865117">
                <w:rPr>
                  <w:b/>
                  <w:bCs/>
                  <w:color w:val="000000"/>
                </w:rPr>
                <w:delText>Measure</w:delText>
              </w:r>
              <w:r>
                <w:rPr>
                  <w:b/>
                  <w:bCs/>
                  <w:color w:val="000000"/>
                </w:rPr>
                <w:delText xml:space="preserve"> </w:delText>
              </w:r>
              <w:r w:rsidRPr="00865117">
                <w:rPr>
                  <w:b/>
                  <w:bCs/>
                  <w:color w:val="000000"/>
                </w:rPr>
                <w:delText>Unit</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189A4C7" w14:textId="77777777" w:rsidR="00FA5174" w:rsidRPr="001D6512" w:rsidRDefault="00FA5174" w:rsidP="00BD2C4C">
            <w:pPr>
              <w:pStyle w:val="TableCell"/>
              <w:spacing w:before="60" w:after="60"/>
              <w:jc w:val="center"/>
              <w:rPr>
                <w:del w:id="26961" w:author="Greg Clendenning" w:date="2024-04-16T16:42:00Z"/>
                <w:color w:val="000000"/>
              </w:rPr>
            </w:pPr>
            <w:del w:id="26962" w:author="Greg Clendenning" w:date="2024-04-16T16:42:00Z">
              <w:r>
                <w:rPr>
                  <w:color w:val="000000"/>
                </w:rPr>
                <w:delText>Office Equipment Device</w:delText>
              </w:r>
            </w:del>
          </w:p>
        </w:tc>
      </w:tr>
      <w:tr w:rsidR="00FA5174" w:rsidRPr="001D6512" w14:paraId="5BFF7FC1" w14:textId="77777777" w:rsidTr="00BD2C4C">
        <w:trPr>
          <w:del w:id="26963"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0960F1F" w14:textId="77777777" w:rsidR="00FA5174" w:rsidRPr="00EA7045" w:rsidRDefault="00FA5174" w:rsidP="00BD2C4C">
            <w:pPr>
              <w:pStyle w:val="TableCell"/>
              <w:spacing w:before="60" w:after="60"/>
              <w:rPr>
                <w:del w:id="26964" w:author="Greg Clendenning" w:date="2024-04-16T16:42:00Z"/>
                <w:b/>
                <w:bCs/>
                <w:color w:val="000000"/>
                <w:vertAlign w:val="superscript"/>
              </w:rPr>
            </w:pPr>
            <w:del w:id="26965" w:author="Greg Clendenning" w:date="2024-04-16T16:42:00Z">
              <w:r w:rsidRPr="00865117">
                <w:rPr>
                  <w:b/>
                  <w:bCs/>
                  <w:color w:val="000000"/>
                </w:rPr>
                <w:delText>Measure</w:delText>
              </w:r>
              <w:r>
                <w:rPr>
                  <w:b/>
                  <w:bCs/>
                  <w:color w:val="000000"/>
                </w:rPr>
                <w:delText xml:space="preserve"> </w:delText>
              </w:r>
              <w:r w:rsidRPr="00865117">
                <w:rPr>
                  <w:b/>
                  <w:bCs/>
                  <w:color w:val="000000"/>
                </w:rPr>
                <w:delText>Life</w:delText>
              </w:r>
              <w:r>
                <w:rPr>
                  <w:b/>
                  <w:bCs/>
                  <w:color w:val="000000"/>
                  <w:vertAlign w:val="superscript"/>
                </w:rPr>
                <w:delText>Source 1</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7CF0AD4" w14:textId="77777777" w:rsidR="00FA5174" w:rsidRDefault="00FA5174" w:rsidP="00BD2C4C">
            <w:pPr>
              <w:pStyle w:val="TableCell"/>
              <w:spacing w:before="60" w:after="60"/>
              <w:jc w:val="center"/>
              <w:rPr>
                <w:del w:id="26966" w:author="Greg Clendenning" w:date="2024-04-16T16:42:00Z"/>
                <w:color w:val="000000"/>
              </w:rPr>
            </w:pPr>
            <w:del w:id="26967" w:author="Greg Clendenning" w:date="2024-04-16T16:42:00Z">
              <w:r>
                <w:rPr>
                  <w:color w:val="000000"/>
                </w:rPr>
                <w:delText>Computer: 4 years</w:delText>
              </w:r>
            </w:del>
          </w:p>
          <w:p w14:paraId="4CDF3670" w14:textId="77777777" w:rsidR="00FA5174" w:rsidRDefault="00FA5174" w:rsidP="00BD2C4C">
            <w:pPr>
              <w:pStyle w:val="TableCell"/>
              <w:spacing w:before="60" w:after="60"/>
              <w:jc w:val="center"/>
              <w:rPr>
                <w:del w:id="26968" w:author="Greg Clendenning" w:date="2024-04-16T16:42:00Z"/>
                <w:color w:val="000000"/>
              </w:rPr>
            </w:pPr>
            <w:del w:id="26969" w:author="Greg Clendenning" w:date="2024-04-16T16:42:00Z">
              <w:r>
                <w:rPr>
                  <w:color w:val="000000"/>
                </w:rPr>
                <w:delText>Monitor: 4 years</w:delText>
              </w:r>
            </w:del>
          </w:p>
          <w:p w14:paraId="2A385535" w14:textId="77777777" w:rsidR="00FA5174" w:rsidRDefault="00FA5174" w:rsidP="00BD2C4C">
            <w:pPr>
              <w:pStyle w:val="TableCell"/>
              <w:spacing w:before="60" w:after="60"/>
              <w:jc w:val="center"/>
              <w:rPr>
                <w:del w:id="26970" w:author="Greg Clendenning" w:date="2024-04-16T16:42:00Z"/>
                <w:color w:val="000000"/>
              </w:rPr>
            </w:pPr>
            <w:del w:id="26971" w:author="Greg Clendenning" w:date="2024-04-16T16:42:00Z">
              <w:r>
                <w:rPr>
                  <w:color w:val="000000"/>
                </w:rPr>
                <w:delText>Fax: 4 years</w:delText>
              </w:r>
            </w:del>
          </w:p>
          <w:p w14:paraId="4E29A905" w14:textId="77777777" w:rsidR="00FA5174" w:rsidRDefault="00FA5174" w:rsidP="00BD2C4C">
            <w:pPr>
              <w:pStyle w:val="TableCell"/>
              <w:spacing w:before="60" w:after="60"/>
              <w:jc w:val="center"/>
              <w:rPr>
                <w:del w:id="26972" w:author="Greg Clendenning" w:date="2024-04-16T16:42:00Z"/>
                <w:color w:val="000000"/>
              </w:rPr>
            </w:pPr>
            <w:del w:id="26973" w:author="Greg Clendenning" w:date="2024-04-16T16:42:00Z">
              <w:r>
                <w:rPr>
                  <w:color w:val="000000"/>
                </w:rPr>
                <w:delText>Printer: 5 years</w:delText>
              </w:r>
            </w:del>
          </w:p>
          <w:p w14:paraId="2F460BB2" w14:textId="77777777" w:rsidR="00FA5174" w:rsidRDefault="00FA5174" w:rsidP="00BD2C4C">
            <w:pPr>
              <w:pStyle w:val="TableCell"/>
              <w:spacing w:before="60" w:after="60"/>
              <w:jc w:val="center"/>
              <w:rPr>
                <w:del w:id="26974" w:author="Greg Clendenning" w:date="2024-04-16T16:42:00Z"/>
                <w:color w:val="000000"/>
              </w:rPr>
            </w:pPr>
            <w:del w:id="26975" w:author="Greg Clendenning" w:date="2024-04-16T16:42:00Z">
              <w:r>
                <w:rPr>
                  <w:color w:val="000000"/>
                </w:rPr>
                <w:delText>Copier: 6 years</w:delText>
              </w:r>
            </w:del>
          </w:p>
          <w:p w14:paraId="2D3B6E34" w14:textId="77777777" w:rsidR="00FA5174" w:rsidRPr="001D6512" w:rsidRDefault="00FA5174" w:rsidP="00BD2C4C">
            <w:pPr>
              <w:pStyle w:val="TableCell"/>
              <w:spacing w:before="60" w:after="60"/>
              <w:jc w:val="center"/>
              <w:rPr>
                <w:del w:id="26976" w:author="Greg Clendenning" w:date="2024-04-16T16:42:00Z"/>
                <w:color w:val="000000"/>
              </w:rPr>
            </w:pPr>
            <w:del w:id="26977" w:author="Greg Clendenning" w:date="2024-04-16T16:42:00Z">
              <w:r>
                <w:rPr>
                  <w:color w:val="000000"/>
                </w:rPr>
                <w:delText>Multifunction Device: 6 years</w:delText>
              </w:r>
            </w:del>
          </w:p>
        </w:tc>
      </w:tr>
      <w:tr w:rsidR="004E6452" w:rsidRPr="001570EA" w14:paraId="2A518CF3" w14:textId="77777777">
        <w:tblPrEx>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Change w:id="26978" w:author="Greg Clendenning" w:date="2024-04-16T16:42:00Z">
            <w:tblPrEx>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Ex>
          </w:tblPrExChange>
        </w:tblPrEx>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6979" w:author="Greg Clendenning" w:date="2024-04-16T16:42:00Z">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tcPrChange>
          </w:tcPr>
          <w:p w14:paraId="4E698BA2" w14:textId="77777777" w:rsidR="004E6452" w:rsidRPr="001570EA" w:rsidRDefault="004E6452">
            <w:pPr>
              <w:pStyle w:val="TableCell"/>
              <w:spacing w:before="60" w:after="60"/>
              <w:rPr>
                <w:moveFrom w:id="26980" w:author="Greg Clendenning" w:date="2024-04-16T16:42:00Z"/>
                <w:b/>
                <w:bCs/>
                <w:color w:val="000000"/>
              </w:rPr>
            </w:pPr>
            <w:moveFromRangeStart w:id="26981" w:author="Greg Clendenning" w:date="2024-04-16T16:42:00Z" w:name="move164178351"/>
            <w:moveFrom w:id="26982" w:author="Greg Clendenning" w:date="2024-04-16T16:42:00Z">
              <w:r w:rsidRPr="001570EA">
                <w:rPr>
                  <w:b/>
                  <w:bCs/>
                  <w:color w:val="000000"/>
                </w:rPr>
                <w:t>Vintage</w:t>
              </w:r>
            </w:moveFrom>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Change w:id="26983" w:author="Greg Clendenning" w:date="2024-04-16T16:42:00Z">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tcPrChange>
          </w:tcPr>
          <w:p w14:paraId="421E9547" w14:textId="77777777" w:rsidR="004E6452" w:rsidRPr="001570EA" w:rsidRDefault="004E6452">
            <w:pPr>
              <w:pStyle w:val="TableCell"/>
              <w:spacing w:before="60" w:after="60"/>
              <w:jc w:val="center"/>
              <w:rPr>
                <w:moveFrom w:id="26984" w:author="Greg Clendenning" w:date="2024-04-16T16:42:00Z"/>
                <w:color w:val="000000"/>
              </w:rPr>
            </w:pPr>
            <w:moveFrom w:id="26985" w:author="Greg Clendenning" w:date="2024-04-16T16:42:00Z">
              <w:r w:rsidRPr="001570EA">
                <w:rPr>
                  <w:color w:val="000000"/>
                </w:rPr>
                <w:t>Replace on Burnout</w:t>
              </w:r>
            </w:moveFrom>
          </w:p>
        </w:tc>
      </w:tr>
    </w:tbl>
    <w:p w14:paraId="15991D0C" w14:textId="77777777" w:rsidR="004E6452" w:rsidRPr="001570EA" w:rsidRDefault="004E6452">
      <w:pPr>
        <w:pStyle w:val="NoSpacing"/>
        <w:rPr>
          <w:moveFrom w:id="26986" w:author="Greg Clendenning" w:date="2024-04-16T16:42:00Z"/>
          <w:rFonts w:cs="Arial"/>
        </w:rPr>
        <w:pPrChange w:id="26987" w:author="Greg Clendenning" w:date="2024-04-16T16:42:00Z">
          <w:pPr>
            <w:pStyle w:val="SubStyle"/>
          </w:pPr>
        </w:pPrChange>
      </w:pPr>
    </w:p>
    <w:moveFromRangeEnd w:id="26981"/>
    <w:p w14:paraId="2DFC15E0" w14:textId="77777777" w:rsidR="00FA5174" w:rsidRDefault="00FA5174" w:rsidP="00FA5174">
      <w:pPr>
        <w:pStyle w:val="SubStyle"/>
        <w:rPr>
          <w:del w:id="26988" w:author="Greg Clendenning" w:date="2024-04-16T16:42:00Z"/>
        </w:rPr>
      </w:pPr>
      <w:del w:id="26989" w:author="Greg Clendenning" w:date="2024-04-16T16:42:00Z">
        <w:r>
          <w:delText xml:space="preserve">Eligibility </w:delText>
        </w:r>
      </w:del>
    </w:p>
    <w:p w14:paraId="3ADFF4E9" w14:textId="77777777" w:rsidR="00FA5174" w:rsidRDefault="00FA5174" w:rsidP="00FA5174">
      <w:pPr>
        <w:rPr>
          <w:del w:id="26990" w:author="Greg Clendenning" w:date="2024-04-16T16:42:00Z"/>
        </w:rPr>
      </w:pPr>
      <w:del w:id="26991" w:author="Greg Clendenning" w:date="2024-04-16T16:42:00Z">
        <w:r w:rsidRPr="00741699">
          <w:delText>This</w:delText>
        </w:r>
        <w:r>
          <w:delText xml:space="preserve"> </w:delText>
        </w:r>
        <w:r w:rsidRPr="00741699">
          <w:delText>protocol</w:delText>
        </w:r>
        <w:r>
          <w:delText xml:space="preserve"> </w:delText>
        </w:r>
        <w:r w:rsidRPr="00741699">
          <w:delText>estimates</w:delText>
        </w:r>
        <w:r>
          <w:delText xml:space="preserve"> </w:delText>
        </w:r>
        <w:r w:rsidRPr="00741699">
          <w:delText>savings</w:delText>
        </w:r>
        <w:r>
          <w:delText xml:space="preserve"> </w:delText>
        </w:r>
        <w:r w:rsidRPr="00741699">
          <w:delText>for</w:delText>
        </w:r>
        <w:r>
          <w:delText xml:space="preserve"> </w:delText>
        </w:r>
        <w:r w:rsidRPr="00741699">
          <w:delText>installing</w:delText>
        </w:r>
        <w:r>
          <w:delText xml:space="preserve"> </w:delText>
        </w:r>
        <w:r w:rsidRPr="00741699">
          <w:delText>ENERGY</w:delText>
        </w:r>
        <w:r>
          <w:delText xml:space="preserve"> </w:delText>
        </w:r>
        <w:r w:rsidRPr="00741699">
          <w:delText>STAR</w:delText>
        </w:r>
        <w:r>
          <w:delText xml:space="preserve"> </w:delText>
        </w:r>
        <w:r w:rsidRPr="00741699">
          <w:delText>office</w:delText>
        </w:r>
        <w:r>
          <w:delText xml:space="preserve"> </w:delText>
        </w:r>
        <w:r w:rsidRPr="00741699">
          <w:delText>equipment</w:delText>
        </w:r>
        <w:r>
          <w:delText xml:space="preserve"> </w:delText>
        </w:r>
        <w:r w:rsidRPr="00741699">
          <w:delText>compared</w:delText>
        </w:r>
        <w:r>
          <w:delText xml:space="preserve"> </w:delText>
        </w:r>
        <w:r w:rsidRPr="00741699">
          <w:delText>to</w:delText>
        </w:r>
        <w:r>
          <w:delText xml:space="preserve"> </w:delText>
        </w:r>
        <w:r w:rsidRPr="00741699">
          <w:delText>standard</w:delText>
        </w:r>
        <w:r>
          <w:delText xml:space="preserve"> </w:delText>
        </w:r>
        <w:r w:rsidRPr="00741699">
          <w:delText>efficiency</w:delText>
        </w:r>
        <w:r>
          <w:delText xml:space="preserve"> </w:delText>
        </w:r>
        <w:r w:rsidRPr="00741699">
          <w:delText>equipment</w:delText>
        </w:r>
        <w:r>
          <w:delText xml:space="preserve"> </w:delText>
        </w:r>
        <w:r w:rsidRPr="00741699">
          <w:delText>in</w:delText>
        </w:r>
        <w:r>
          <w:delText xml:space="preserve"> </w:delText>
        </w:r>
        <w:r w:rsidRPr="00741699">
          <w:delText>residential</w:delText>
        </w:r>
        <w:r>
          <w:delText xml:space="preserve"> </w:delText>
        </w:r>
        <w:r w:rsidRPr="00741699">
          <w:delText>applications.</w:delText>
        </w:r>
        <w:r>
          <w:delText xml:space="preserve"> </w:delText>
        </w:r>
        <w:r w:rsidRPr="00741699">
          <w:delText>The</w:delText>
        </w:r>
        <w:r>
          <w:delText xml:space="preserve"> </w:delText>
        </w:r>
        <w:r w:rsidRPr="00741699">
          <w:delText>measurement</w:delText>
        </w:r>
        <w:r>
          <w:delText xml:space="preserve"> </w:delText>
        </w:r>
        <w:r w:rsidRPr="00741699">
          <w:delText>of</w:delText>
        </w:r>
        <w:r>
          <w:delText xml:space="preserve"> </w:delText>
        </w:r>
        <w:r w:rsidRPr="00741699">
          <w:delText>energy</w:delText>
        </w:r>
        <w:r>
          <w:delText xml:space="preserve"> </w:delText>
        </w:r>
        <w:r w:rsidRPr="00741699">
          <w:delText>and</w:delText>
        </w:r>
        <w:r>
          <w:delText xml:space="preserve"> </w:delText>
        </w:r>
        <w:r w:rsidRPr="00741699">
          <w:delText>demand</w:delText>
        </w:r>
        <w:r>
          <w:delText xml:space="preserve"> </w:delText>
        </w:r>
        <w:r w:rsidRPr="00741699">
          <w:delText>savings</w:delText>
        </w:r>
        <w:r>
          <w:delText xml:space="preserve"> </w:delText>
        </w:r>
        <w:r w:rsidRPr="00741699">
          <w:delText>is</w:delText>
        </w:r>
        <w:r>
          <w:delText xml:space="preserve"> </w:delText>
        </w:r>
        <w:r w:rsidRPr="00741699">
          <w:delText>based</w:delText>
        </w:r>
        <w:r>
          <w:delText xml:space="preserve"> </w:delText>
        </w:r>
        <w:r w:rsidRPr="00741699">
          <w:delText>on</w:delText>
        </w:r>
        <w:r>
          <w:delText xml:space="preserve"> </w:delText>
        </w:r>
        <w:r w:rsidRPr="00741699">
          <w:delText>a</w:delText>
        </w:r>
        <w:r>
          <w:delText xml:space="preserve"> </w:delText>
        </w:r>
        <w:r w:rsidRPr="00741699">
          <w:delText>deemed</w:delText>
        </w:r>
        <w:r>
          <w:delText xml:space="preserve"> </w:delText>
        </w:r>
        <w:r w:rsidRPr="00741699">
          <w:delText>savings</w:delText>
        </w:r>
        <w:r>
          <w:delText xml:space="preserve"> </w:delText>
        </w:r>
        <w:r w:rsidRPr="00741699">
          <w:delText>value</w:delText>
        </w:r>
        <w:r>
          <w:delText xml:space="preserve"> </w:delText>
        </w:r>
        <w:r w:rsidRPr="00741699">
          <w:delText>multiplied</w:delText>
        </w:r>
        <w:r>
          <w:delText xml:space="preserve"> </w:delText>
        </w:r>
        <w:r w:rsidRPr="00741699">
          <w:delText>by</w:delText>
        </w:r>
        <w:r>
          <w:delText xml:space="preserve"> </w:delText>
        </w:r>
        <w:r w:rsidRPr="00741699">
          <w:delText>the</w:delText>
        </w:r>
        <w:r>
          <w:delText xml:space="preserve"> </w:delText>
        </w:r>
        <w:r w:rsidRPr="00741699">
          <w:delText>quantity</w:delText>
        </w:r>
        <w:r>
          <w:delText xml:space="preserve"> </w:delText>
        </w:r>
        <w:r w:rsidRPr="00741699">
          <w:delText>of</w:delText>
        </w:r>
        <w:r>
          <w:delText xml:space="preserve"> </w:delText>
        </w:r>
        <w:r w:rsidRPr="00741699">
          <w:delText>the</w:delText>
        </w:r>
        <w:r>
          <w:delText xml:space="preserve"> </w:delText>
        </w:r>
        <w:r w:rsidRPr="00741699">
          <w:delText>measure.</w:delText>
        </w:r>
        <w:r>
          <w:delText xml:space="preserve"> The target sector is primarily residential.</w:delText>
        </w:r>
      </w:del>
    </w:p>
    <w:p w14:paraId="3CC373E0" w14:textId="77777777" w:rsidR="00FA5174" w:rsidRDefault="00FA5174" w:rsidP="00FA5174">
      <w:pPr>
        <w:pStyle w:val="SubStyle"/>
        <w:rPr>
          <w:del w:id="26992" w:author="Greg Clendenning" w:date="2024-04-16T16:42:00Z"/>
        </w:rPr>
      </w:pPr>
    </w:p>
    <w:p w14:paraId="31411B10" w14:textId="77777777" w:rsidR="00C71CAA" w:rsidRPr="001570EA" w:rsidRDefault="00C71CAA" w:rsidP="00C71CAA">
      <w:pPr>
        <w:pStyle w:val="SubStyle"/>
        <w:rPr>
          <w:moveFrom w:id="26993" w:author="Greg Clendenning" w:date="2024-04-16T16:42:00Z"/>
        </w:rPr>
      </w:pPr>
      <w:moveFromRangeStart w:id="26994" w:author="Greg Clendenning" w:date="2024-04-16T16:42:00Z" w:name="move164178304"/>
      <w:moveFrom w:id="26995" w:author="Greg Clendenning" w:date="2024-04-16T16:42:00Z">
        <w:r w:rsidRPr="001570EA">
          <w:t>Algorithms</w:t>
        </w:r>
      </w:moveFrom>
    </w:p>
    <w:moveFromRangeEnd w:id="26994"/>
    <w:p w14:paraId="29B8019E" w14:textId="77777777" w:rsidR="00FA5174" w:rsidRDefault="00FA5174" w:rsidP="00FA5174">
      <w:pPr>
        <w:pStyle w:val="NoSpacing"/>
        <w:rPr>
          <w:del w:id="26996" w:author="Greg Clendenning" w:date="2024-04-16T16:42:00Z"/>
        </w:rPr>
      </w:pPr>
      <w:del w:id="26997" w:author="Greg Clendenning" w:date="2024-04-16T16:42:00Z">
        <w:r w:rsidRPr="00BC4C0D">
          <w:delText>The</w:delText>
        </w:r>
        <w:r>
          <w:delText xml:space="preserve"> </w:delText>
        </w:r>
        <w:r w:rsidRPr="00BC4C0D">
          <w:delText>general</w:delText>
        </w:r>
        <w:r>
          <w:delText xml:space="preserve"> </w:delText>
        </w:r>
        <w:r w:rsidRPr="00BC4C0D">
          <w:delText>form</w:delText>
        </w:r>
        <w:r>
          <w:delText xml:space="preserve"> </w:delText>
        </w:r>
        <w:r w:rsidRPr="00BC4C0D">
          <w:delText>of</w:delText>
        </w:r>
        <w:r>
          <w:delText xml:space="preserve"> </w:delText>
        </w:r>
        <w:r w:rsidRPr="00BC4C0D">
          <w:delText>the</w:delText>
        </w:r>
        <w:r>
          <w:delText xml:space="preserve"> </w:delText>
        </w:r>
        <w:r w:rsidRPr="00BC4C0D">
          <w:delText>equation</w:delText>
        </w:r>
        <w:r>
          <w:delText xml:space="preserve"> </w:delText>
        </w:r>
        <w:r w:rsidRPr="00BC4C0D">
          <w:delText>for</w:delText>
        </w:r>
        <w:r>
          <w:delText xml:space="preserve"> </w:delText>
        </w:r>
        <w:r w:rsidRPr="00BC4C0D">
          <w:delText>the</w:delText>
        </w:r>
        <w:r>
          <w:delText xml:space="preserve"> </w:delText>
        </w:r>
        <w:r w:rsidRPr="00BC4C0D">
          <w:delText>ENERGY</w:delText>
        </w:r>
        <w:r>
          <w:delText xml:space="preserve"> </w:delText>
        </w:r>
        <w:r w:rsidRPr="00BC4C0D">
          <w:delText>STAR</w:delText>
        </w:r>
        <w:r>
          <w:delText xml:space="preserve"> Office Equipment </w:delText>
        </w:r>
        <w:r w:rsidRPr="00BC4C0D">
          <w:delText>measure</w:delText>
        </w:r>
        <w:r>
          <w:delText xml:space="preserve"> annual </w:delText>
        </w:r>
        <w:r w:rsidRPr="00BC4C0D">
          <w:delText>savings</w:delText>
        </w:r>
        <w:r>
          <w:delText xml:space="preserve"> </w:delText>
        </w:r>
        <w:r w:rsidRPr="00BC4C0D">
          <w:delText>is:</w:delText>
        </w:r>
      </w:del>
    </w:p>
    <w:p w14:paraId="1322C4D8" w14:textId="77777777" w:rsidR="00FA5174" w:rsidRPr="00BC4C0D" w:rsidRDefault="00FA5174" w:rsidP="00FA5174">
      <w:pPr>
        <w:pStyle w:val="Equation"/>
        <w:tabs>
          <w:tab w:val="clear" w:pos="2880"/>
          <w:tab w:val="left" w:pos="2160"/>
        </w:tabs>
        <w:rPr>
          <w:del w:id="26998" w:author="Greg Clendenning" w:date="2024-04-16T16:42:00Z"/>
        </w:rPr>
      </w:pPr>
      <w:del w:id="26999" w:author="Greg Clendenning" w:date="2024-04-16T16:42:00Z">
        <w:r>
          <w:delText>Total Savings</w:delText>
        </w:r>
        <w:r>
          <w:tab/>
        </w:r>
      </w:del>
      <m:oMath>
        <m:r>
          <w:del w:id="27000" w:author="Greg Clendenning" w:date="2024-04-16T16:42:00Z">
            <w:rPr>
              <w:rFonts w:ascii="Cambria Math" w:hAnsi="Cambria Math"/>
            </w:rPr>
            <m:t>=Number of Units×  Savings per Unit</m:t>
          </w:del>
        </m:r>
      </m:oMath>
    </w:p>
    <w:p w14:paraId="37E66005" w14:textId="77777777" w:rsidR="00FA5174" w:rsidRDefault="00FA5174" w:rsidP="00FA5174">
      <w:pPr>
        <w:pStyle w:val="BodyText"/>
        <w:ind w:right="0"/>
        <w:rPr>
          <w:del w:id="27001" w:author="Greg Clendenning" w:date="2024-04-16T16:42:00Z"/>
        </w:rPr>
      </w:pPr>
    </w:p>
    <w:p w14:paraId="1BFE7995" w14:textId="77777777" w:rsidR="00FA5174" w:rsidRDefault="00FA5174" w:rsidP="00FA5174">
      <w:pPr>
        <w:pStyle w:val="BodyText"/>
        <w:ind w:right="0"/>
        <w:rPr>
          <w:del w:id="27002" w:author="Greg Clendenning" w:date="2024-04-16T16:42:00Z"/>
        </w:rPr>
      </w:pPr>
      <w:del w:id="27003" w:author="Greg Clendenning" w:date="2024-04-16T16:42:00Z">
        <w:r w:rsidRPr="00BC4C0D">
          <w:delText>To</w:delText>
        </w:r>
        <w:r>
          <w:delText xml:space="preserve"> </w:delText>
        </w:r>
        <w:r w:rsidRPr="00BC4C0D">
          <w:delText>dete</w:delText>
        </w:r>
        <w:r>
          <w:delText>rmine resource savings, the per-</w:delText>
        </w:r>
        <w:r w:rsidRPr="00BC4C0D">
          <w:delText>unit</w:delText>
        </w:r>
        <w:r>
          <w:delText xml:space="preserve"> </w:delText>
        </w:r>
        <w:r w:rsidRPr="00BC4C0D">
          <w:delText>estimates</w:delText>
        </w:r>
        <w:r>
          <w:delText xml:space="preserve"> </w:delText>
        </w:r>
        <w:r w:rsidRPr="00BC4C0D">
          <w:delText>in</w:delText>
        </w:r>
        <w:r>
          <w:delText xml:space="preserve"> </w:delText>
        </w:r>
        <w:r w:rsidRPr="00BC4C0D">
          <w:delText>the</w:delText>
        </w:r>
        <w:r>
          <w:delText xml:space="preserve"> </w:delText>
        </w:r>
        <w:r w:rsidRPr="00BC4C0D">
          <w:delText>algorithms</w:delText>
        </w:r>
        <w:r>
          <w:delText xml:space="preserve"> </w:delText>
        </w:r>
        <w:r w:rsidRPr="00BC4C0D">
          <w:delText>will</w:delText>
        </w:r>
        <w:r>
          <w:delText xml:space="preserve"> </w:delText>
        </w:r>
        <w:r w:rsidRPr="00BC4C0D">
          <w:delText>be</w:delText>
        </w:r>
        <w:r>
          <w:delText xml:space="preserve"> </w:delText>
        </w:r>
        <w:r w:rsidRPr="00BC4C0D">
          <w:delText>mult</w:delText>
        </w:r>
        <w:r>
          <w:delText>iplied by the number of units. Per unit savings are primarily derived from the ENERGY STAR calculator for office equipment.</w:delText>
        </w:r>
      </w:del>
    </w:p>
    <w:p w14:paraId="0C8B13D6" w14:textId="77777777" w:rsidR="00FA5174" w:rsidRDefault="00FA5174" w:rsidP="00FA5174">
      <w:pPr>
        <w:rPr>
          <w:del w:id="27004" w:author="Greg Clendenning" w:date="2024-04-16T16:42:00Z"/>
          <w:b/>
        </w:rPr>
      </w:pPr>
    </w:p>
    <w:p w14:paraId="4E84AFE4" w14:textId="77777777" w:rsidR="00FA5174" w:rsidRPr="002F44C7" w:rsidRDefault="00FA5174" w:rsidP="00FA5174">
      <w:pPr>
        <w:spacing w:before="120" w:after="120"/>
        <w:rPr>
          <w:del w:id="27005" w:author="Greg Clendenning" w:date="2024-04-16T16:42:00Z"/>
          <w:b/>
        </w:rPr>
      </w:pPr>
      <w:del w:id="27006"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Computer</w:delText>
        </w:r>
      </w:del>
    </w:p>
    <w:p w14:paraId="535C8BAE" w14:textId="77777777" w:rsidR="00FA5174" w:rsidRPr="00A968B6" w:rsidRDefault="00FA5174" w:rsidP="00FA5174">
      <w:pPr>
        <w:pStyle w:val="Equation"/>
        <w:tabs>
          <w:tab w:val="clear" w:pos="720"/>
          <w:tab w:val="clear" w:pos="2880"/>
          <w:tab w:val="left" w:pos="2160"/>
        </w:tabs>
        <w:rPr>
          <w:del w:id="27007" w:author="Greg Clendenning" w:date="2024-04-16T16:42:00Z"/>
          <w:rFonts w:cs="Arial"/>
          <w:szCs w:val="20"/>
        </w:rPr>
      </w:pPr>
      <w:del w:id="27008"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COM</w:delText>
        </w:r>
      </w:del>
    </w:p>
    <w:p w14:paraId="2067617D" w14:textId="77777777" w:rsidR="00FA5174" w:rsidRPr="005021BC" w:rsidRDefault="00FA5174" w:rsidP="00FA5174">
      <w:pPr>
        <w:pStyle w:val="Equation"/>
        <w:tabs>
          <w:tab w:val="clear" w:pos="720"/>
          <w:tab w:val="clear" w:pos="2880"/>
          <w:tab w:val="left" w:pos="2160"/>
        </w:tabs>
        <w:rPr>
          <w:del w:id="27009" w:author="Greg Clendenning" w:date="2024-04-16T16:42:00Z"/>
          <w:rFonts w:cs="Arial"/>
          <w:szCs w:val="20"/>
        </w:rPr>
      </w:pPr>
      <w:del w:id="27010"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DSav</w:delText>
        </w:r>
        <w:r w:rsidRPr="005021BC">
          <w:rPr>
            <w:rFonts w:cs="Arial"/>
            <w:szCs w:val="20"/>
            <w:vertAlign w:val="subscript"/>
          </w:rPr>
          <w:delText>COM</w:delText>
        </w:r>
      </w:del>
    </w:p>
    <w:p w14:paraId="3913B2A1" w14:textId="77777777" w:rsidR="00FA5174" w:rsidRDefault="00FA5174" w:rsidP="00FA5174">
      <w:pPr>
        <w:tabs>
          <w:tab w:val="left" w:pos="2160"/>
        </w:tabs>
        <w:spacing w:before="120" w:after="120"/>
        <w:rPr>
          <w:del w:id="27011" w:author="Greg Clendenning" w:date="2024-04-16T16:42:00Z"/>
          <w:b/>
        </w:rPr>
      </w:pPr>
    </w:p>
    <w:p w14:paraId="43B8A97F" w14:textId="77777777" w:rsidR="00FA5174" w:rsidRPr="002F44C7" w:rsidRDefault="00FA5174" w:rsidP="00FA5174">
      <w:pPr>
        <w:tabs>
          <w:tab w:val="left" w:pos="2160"/>
        </w:tabs>
        <w:spacing w:before="120" w:after="120"/>
        <w:rPr>
          <w:del w:id="27012" w:author="Greg Clendenning" w:date="2024-04-16T16:42:00Z"/>
          <w:b/>
        </w:rPr>
      </w:pPr>
      <w:del w:id="27013"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Fax</w:delText>
        </w:r>
        <w:r>
          <w:rPr>
            <w:b/>
          </w:rPr>
          <w:delText xml:space="preserve"> </w:delText>
        </w:r>
        <w:r w:rsidRPr="002F44C7">
          <w:rPr>
            <w:b/>
          </w:rPr>
          <w:delText>Machine</w:delText>
        </w:r>
      </w:del>
    </w:p>
    <w:p w14:paraId="1E4B5344" w14:textId="77777777" w:rsidR="00FA5174" w:rsidRPr="00A968B6" w:rsidRDefault="00FA5174" w:rsidP="00FA5174">
      <w:pPr>
        <w:pStyle w:val="Equation"/>
        <w:tabs>
          <w:tab w:val="clear" w:pos="720"/>
          <w:tab w:val="clear" w:pos="2880"/>
          <w:tab w:val="left" w:pos="2160"/>
        </w:tabs>
        <w:rPr>
          <w:del w:id="27014" w:author="Greg Clendenning" w:date="2024-04-16T16:42:00Z"/>
          <w:rFonts w:cs="Arial"/>
          <w:szCs w:val="20"/>
        </w:rPr>
      </w:pPr>
      <w:del w:id="27015"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FAX</w:delText>
        </w:r>
      </w:del>
    </w:p>
    <w:p w14:paraId="4AC62148" w14:textId="77777777" w:rsidR="00FA5174" w:rsidRPr="005021BC" w:rsidRDefault="00FA5174" w:rsidP="00FA5174">
      <w:pPr>
        <w:pStyle w:val="Equation"/>
        <w:tabs>
          <w:tab w:val="clear" w:pos="720"/>
          <w:tab w:val="clear" w:pos="2880"/>
          <w:tab w:val="left" w:pos="2160"/>
        </w:tabs>
        <w:rPr>
          <w:del w:id="27016" w:author="Greg Clendenning" w:date="2024-04-16T16:42:00Z"/>
          <w:rFonts w:cs="Arial"/>
          <w:szCs w:val="20"/>
        </w:rPr>
      </w:pPr>
      <w:del w:id="27017"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sidRPr="005021BC">
          <w:rPr>
            <w:rFonts w:cs="Arial"/>
            <w:szCs w:val="20"/>
          </w:rPr>
          <w:tab/>
          <w:delText>=</w:delText>
        </w:r>
        <w:r>
          <w:rPr>
            <w:rFonts w:cs="Arial"/>
            <w:szCs w:val="20"/>
          </w:rPr>
          <w:delText xml:space="preserve"> </w:delText>
        </w:r>
        <w:r w:rsidRPr="005021BC">
          <w:rPr>
            <w:rFonts w:cs="Arial"/>
            <w:szCs w:val="20"/>
          </w:rPr>
          <w:delText>DSav</w:delText>
        </w:r>
        <w:r w:rsidRPr="005021BC">
          <w:rPr>
            <w:rFonts w:cs="Arial"/>
            <w:szCs w:val="20"/>
            <w:vertAlign w:val="subscript"/>
          </w:rPr>
          <w:delText>FAX</w:delText>
        </w:r>
      </w:del>
    </w:p>
    <w:p w14:paraId="2DF7AF3C" w14:textId="77777777" w:rsidR="00FA5174" w:rsidRDefault="00FA5174" w:rsidP="00FA5174">
      <w:pPr>
        <w:tabs>
          <w:tab w:val="left" w:pos="2160"/>
        </w:tabs>
        <w:spacing w:before="120" w:after="120"/>
        <w:rPr>
          <w:del w:id="27018" w:author="Greg Clendenning" w:date="2024-04-16T16:42:00Z"/>
          <w:b/>
        </w:rPr>
      </w:pPr>
    </w:p>
    <w:p w14:paraId="120A4FBD" w14:textId="77777777" w:rsidR="00FA5174" w:rsidRPr="002F44C7" w:rsidRDefault="00FA5174" w:rsidP="00FA5174">
      <w:pPr>
        <w:tabs>
          <w:tab w:val="left" w:pos="2160"/>
        </w:tabs>
        <w:spacing w:before="120" w:after="120"/>
        <w:rPr>
          <w:del w:id="27019" w:author="Greg Clendenning" w:date="2024-04-16T16:42:00Z"/>
          <w:b/>
        </w:rPr>
      </w:pPr>
      <w:del w:id="27020"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Copier</w:delText>
        </w:r>
      </w:del>
    </w:p>
    <w:p w14:paraId="30A1CF51" w14:textId="77777777" w:rsidR="00FA5174" w:rsidRPr="00A968B6" w:rsidRDefault="00FA5174" w:rsidP="00FA5174">
      <w:pPr>
        <w:pStyle w:val="Equation"/>
        <w:tabs>
          <w:tab w:val="clear" w:pos="720"/>
          <w:tab w:val="clear" w:pos="2880"/>
          <w:tab w:val="left" w:pos="2160"/>
        </w:tabs>
        <w:rPr>
          <w:del w:id="27021" w:author="Greg Clendenning" w:date="2024-04-16T16:42:00Z"/>
          <w:rFonts w:cs="Arial"/>
          <w:szCs w:val="20"/>
        </w:rPr>
      </w:pPr>
      <w:del w:id="27022"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COP</w:delText>
        </w:r>
      </w:del>
    </w:p>
    <w:p w14:paraId="4A9B1F1B" w14:textId="77777777" w:rsidR="00FA5174" w:rsidRPr="005021BC" w:rsidRDefault="00FA5174" w:rsidP="00FA5174">
      <w:pPr>
        <w:pStyle w:val="Equation"/>
        <w:tabs>
          <w:tab w:val="clear" w:pos="720"/>
          <w:tab w:val="clear" w:pos="2880"/>
          <w:tab w:val="left" w:pos="2160"/>
        </w:tabs>
        <w:rPr>
          <w:del w:id="27023" w:author="Greg Clendenning" w:date="2024-04-16T16:42:00Z"/>
          <w:rFonts w:cs="Arial"/>
          <w:szCs w:val="20"/>
        </w:rPr>
      </w:pPr>
      <w:del w:id="27024"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DSav</w:delText>
        </w:r>
        <w:r w:rsidRPr="005021BC">
          <w:rPr>
            <w:rFonts w:cs="Arial"/>
            <w:szCs w:val="20"/>
            <w:vertAlign w:val="subscript"/>
          </w:rPr>
          <w:delText>COP</w:delText>
        </w:r>
      </w:del>
    </w:p>
    <w:p w14:paraId="3C052FFE" w14:textId="77777777" w:rsidR="00FA5174" w:rsidRPr="002F44C7" w:rsidRDefault="00FA5174" w:rsidP="00FA5174">
      <w:pPr>
        <w:keepNext/>
        <w:tabs>
          <w:tab w:val="left" w:pos="2160"/>
        </w:tabs>
        <w:spacing w:before="120" w:after="120"/>
        <w:rPr>
          <w:del w:id="27025" w:author="Greg Clendenning" w:date="2024-04-16T16:42:00Z"/>
          <w:b/>
        </w:rPr>
      </w:pPr>
      <w:del w:id="27026"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Printer</w:delText>
        </w:r>
      </w:del>
    </w:p>
    <w:p w14:paraId="2E0EED4E" w14:textId="77777777" w:rsidR="00FA5174" w:rsidRPr="00A968B6" w:rsidRDefault="00FA5174" w:rsidP="00FA5174">
      <w:pPr>
        <w:pStyle w:val="Equation"/>
        <w:keepNext/>
        <w:tabs>
          <w:tab w:val="clear" w:pos="720"/>
          <w:tab w:val="clear" w:pos="2880"/>
          <w:tab w:val="left" w:pos="2160"/>
        </w:tabs>
        <w:rPr>
          <w:del w:id="27027" w:author="Greg Clendenning" w:date="2024-04-16T16:42:00Z"/>
          <w:rFonts w:cs="Arial"/>
          <w:szCs w:val="20"/>
        </w:rPr>
      </w:pPr>
      <w:del w:id="27028"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PRI</w:delText>
        </w:r>
      </w:del>
    </w:p>
    <w:p w14:paraId="0DB28E80" w14:textId="77777777" w:rsidR="00FA5174" w:rsidRPr="005021BC" w:rsidRDefault="00FA5174" w:rsidP="00FA5174">
      <w:pPr>
        <w:pStyle w:val="Equation"/>
        <w:tabs>
          <w:tab w:val="clear" w:pos="720"/>
          <w:tab w:val="clear" w:pos="2880"/>
          <w:tab w:val="left" w:pos="2160"/>
        </w:tabs>
        <w:rPr>
          <w:del w:id="27029" w:author="Greg Clendenning" w:date="2024-04-16T16:42:00Z"/>
          <w:rFonts w:cs="Arial"/>
          <w:szCs w:val="20"/>
        </w:rPr>
      </w:pPr>
      <w:del w:id="27030"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sidRPr="005021BC">
          <w:rPr>
            <w:rFonts w:cs="Arial"/>
            <w:szCs w:val="20"/>
          </w:rPr>
          <w:tab/>
          <w:delText>=</w:delText>
        </w:r>
        <w:r>
          <w:rPr>
            <w:rFonts w:cs="Arial"/>
            <w:szCs w:val="20"/>
          </w:rPr>
          <w:delText xml:space="preserve"> </w:delText>
        </w:r>
        <w:r w:rsidRPr="005021BC">
          <w:rPr>
            <w:rFonts w:cs="Arial"/>
            <w:szCs w:val="20"/>
          </w:rPr>
          <w:delText>DSav</w:delText>
        </w:r>
        <w:r w:rsidRPr="005021BC">
          <w:rPr>
            <w:rFonts w:cs="Arial"/>
            <w:szCs w:val="20"/>
            <w:vertAlign w:val="subscript"/>
          </w:rPr>
          <w:delText>PRI</w:delText>
        </w:r>
      </w:del>
    </w:p>
    <w:p w14:paraId="16116AB7" w14:textId="77777777" w:rsidR="00FA5174" w:rsidRDefault="00FA5174" w:rsidP="00FA5174">
      <w:pPr>
        <w:tabs>
          <w:tab w:val="left" w:pos="2160"/>
        </w:tabs>
        <w:spacing w:before="120" w:after="120"/>
        <w:rPr>
          <w:del w:id="27031" w:author="Greg Clendenning" w:date="2024-04-16T16:42:00Z"/>
          <w:b/>
        </w:rPr>
      </w:pPr>
    </w:p>
    <w:p w14:paraId="3537BA62" w14:textId="77777777" w:rsidR="00FA5174" w:rsidRPr="002F44C7" w:rsidRDefault="00FA5174" w:rsidP="00FA5174">
      <w:pPr>
        <w:tabs>
          <w:tab w:val="left" w:pos="2160"/>
        </w:tabs>
        <w:spacing w:before="120" w:after="120"/>
        <w:rPr>
          <w:del w:id="27032" w:author="Greg Clendenning" w:date="2024-04-16T16:42:00Z"/>
          <w:b/>
        </w:rPr>
      </w:pPr>
      <w:del w:id="27033"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Multifunction</w:delText>
        </w:r>
        <w:r>
          <w:rPr>
            <w:b/>
          </w:rPr>
          <w:delText xml:space="preserve"> Device</w:delText>
        </w:r>
      </w:del>
    </w:p>
    <w:p w14:paraId="35F61B84" w14:textId="77777777" w:rsidR="00FA5174" w:rsidRPr="00A968B6" w:rsidRDefault="00FA5174" w:rsidP="00FA5174">
      <w:pPr>
        <w:pStyle w:val="Equation"/>
        <w:tabs>
          <w:tab w:val="clear" w:pos="720"/>
          <w:tab w:val="clear" w:pos="2880"/>
          <w:tab w:val="left" w:pos="2160"/>
        </w:tabs>
        <w:rPr>
          <w:del w:id="27034" w:author="Greg Clendenning" w:date="2024-04-16T16:42:00Z"/>
          <w:rFonts w:cs="Arial"/>
          <w:szCs w:val="20"/>
        </w:rPr>
      </w:pPr>
      <w:del w:id="27035"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MUL</w:delText>
        </w:r>
      </w:del>
    </w:p>
    <w:p w14:paraId="3D8A6F98" w14:textId="77777777" w:rsidR="00FA5174" w:rsidRPr="005021BC" w:rsidRDefault="00FA5174" w:rsidP="00FA5174">
      <w:pPr>
        <w:pStyle w:val="Equation"/>
        <w:tabs>
          <w:tab w:val="clear" w:pos="720"/>
          <w:tab w:val="clear" w:pos="2880"/>
          <w:tab w:val="left" w:pos="2160"/>
        </w:tabs>
        <w:rPr>
          <w:del w:id="27036" w:author="Greg Clendenning" w:date="2024-04-16T16:42:00Z"/>
          <w:rFonts w:cs="Arial"/>
          <w:szCs w:val="20"/>
        </w:rPr>
      </w:pPr>
      <w:del w:id="27037"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sidRPr="005021BC">
          <w:rPr>
            <w:rFonts w:cs="Arial"/>
            <w:szCs w:val="20"/>
          </w:rPr>
          <w:tab/>
          <w:delText>=</w:delText>
        </w:r>
        <w:r>
          <w:rPr>
            <w:rFonts w:cs="Arial"/>
            <w:szCs w:val="20"/>
          </w:rPr>
          <w:delText xml:space="preserve"> </w:delText>
        </w:r>
        <w:r w:rsidRPr="005021BC">
          <w:rPr>
            <w:rFonts w:cs="Arial"/>
            <w:szCs w:val="20"/>
          </w:rPr>
          <w:delText>DSav</w:delText>
        </w:r>
        <w:r w:rsidRPr="005021BC">
          <w:rPr>
            <w:rFonts w:cs="Arial"/>
            <w:szCs w:val="20"/>
            <w:vertAlign w:val="subscript"/>
          </w:rPr>
          <w:delText>MUL</w:delText>
        </w:r>
      </w:del>
    </w:p>
    <w:p w14:paraId="02E7EF7E" w14:textId="77777777" w:rsidR="00FA5174" w:rsidRDefault="00FA5174" w:rsidP="00FA5174">
      <w:pPr>
        <w:tabs>
          <w:tab w:val="left" w:pos="2160"/>
        </w:tabs>
        <w:spacing w:before="120" w:after="120"/>
        <w:rPr>
          <w:del w:id="27038" w:author="Greg Clendenning" w:date="2024-04-16T16:42:00Z"/>
          <w:b/>
        </w:rPr>
      </w:pPr>
    </w:p>
    <w:p w14:paraId="16DB5D03" w14:textId="77777777" w:rsidR="00FA5174" w:rsidRPr="002F44C7" w:rsidRDefault="00FA5174" w:rsidP="00FA5174">
      <w:pPr>
        <w:tabs>
          <w:tab w:val="left" w:pos="2160"/>
        </w:tabs>
        <w:spacing w:before="120" w:after="120"/>
        <w:rPr>
          <w:del w:id="27039" w:author="Greg Clendenning" w:date="2024-04-16T16:42:00Z"/>
          <w:b/>
        </w:rPr>
      </w:pPr>
      <w:del w:id="27040" w:author="Greg Clendenning" w:date="2024-04-16T16:42:00Z">
        <w:r w:rsidRPr="002F44C7">
          <w:rPr>
            <w:b/>
          </w:rPr>
          <w:delText>ENERGY</w:delText>
        </w:r>
        <w:r>
          <w:rPr>
            <w:b/>
          </w:rPr>
          <w:delText xml:space="preserve"> </w:delText>
        </w:r>
        <w:r w:rsidRPr="002F44C7">
          <w:rPr>
            <w:b/>
          </w:rPr>
          <w:delText>STAR</w:delText>
        </w:r>
        <w:r>
          <w:rPr>
            <w:b/>
          </w:rPr>
          <w:delText xml:space="preserve"> </w:delText>
        </w:r>
        <w:r w:rsidRPr="002F44C7">
          <w:rPr>
            <w:b/>
          </w:rPr>
          <w:delText>Monitor</w:delText>
        </w:r>
      </w:del>
    </w:p>
    <w:p w14:paraId="788C0452" w14:textId="77777777" w:rsidR="00FA5174" w:rsidRPr="00A968B6" w:rsidRDefault="00FA5174" w:rsidP="00FA5174">
      <w:pPr>
        <w:pStyle w:val="Equation"/>
        <w:tabs>
          <w:tab w:val="clear" w:pos="720"/>
          <w:tab w:val="clear" w:pos="2880"/>
          <w:tab w:val="left" w:pos="2160"/>
        </w:tabs>
        <w:rPr>
          <w:del w:id="27041" w:author="Greg Clendenning" w:date="2024-04-16T16:42:00Z"/>
          <w:rFonts w:cs="Arial"/>
          <w:szCs w:val="20"/>
        </w:rPr>
      </w:pPr>
      <w:del w:id="27042" w:author="Greg Clendenning" w:date="2024-04-16T16:42:00Z">
        <w:r w:rsidRPr="005021BC">
          <w:rPr>
            <w:rFonts w:ascii="Symbol" w:eastAsia="Symbol" w:hAnsi="Symbol" w:cs="Symbol"/>
            <w:szCs w:val="20"/>
          </w:rPr>
          <w:sym w:font="Symbol" w:char="F044"/>
        </w:r>
        <w:r w:rsidRPr="005021BC">
          <w:rPr>
            <w:rFonts w:cs="Arial"/>
            <w:szCs w:val="20"/>
          </w:rPr>
          <w:delText>kWh</w:delText>
        </w:r>
        <w:r>
          <w:rPr>
            <w:rFonts w:cs="Arial"/>
            <w:szCs w:val="20"/>
          </w:rPr>
          <w:tab/>
        </w:r>
        <w:r w:rsidRPr="005021BC">
          <w:rPr>
            <w:rFonts w:cs="Arial"/>
            <w:szCs w:val="20"/>
          </w:rPr>
          <w:delText>=</w:delText>
        </w:r>
        <w:r>
          <w:rPr>
            <w:rFonts w:cs="Arial"/>
            <w:szCs w:val="20"/>
          </w:rPr>
          <w:delText xml:space="preserve"> </w:delText>
        </w:r>
        <w:r w:rsidRPr="005021BC">
          <w:rPr>
            <w:rFonts w:cs="Arial"/>
            <w:szCs w:val="20"/>
          </w:rPr>
          <w:delText>ESav</w:delText>
        </w:r>
        <w:r w:rsidRPr="005021BC">
          <w:rPr>
            <w:rFonts w:cs="Arial"/>
            <w:szCs w:val="20"/>
            <w:vertAlign w:val="subscript"/>
          </w:rPr>
          <w:delText>MON</w:delText>
        </w:r>
      </w:del>
    </w:p>
    <w:p w14:paraId="2E8EB287" w14:textId="77777777" w:rsidR="00FA5174" w:rsidRDefault="00FA5174" w:rsidP="00FA5174">
      <w:pPr>
        <w:pStyle w:val="Equation"/>
        <w:tabs>
          <w:tab w:val="clear" w:pos="720"/>
          <w:tab w:val="clear" w:pos="2880"/>
          <w:tab w:val="left" w:pos="2160"/>
        </w:tabs>
        <w:rPr>
          <w:del w:id="27043" w:author="Greg Clendenning" w:date="2024-04-16T16:42:00Z"/>
          <w:rFonts w:cs="Arial"/>
          <w:szCs w:val="20"/>
        </w:rPr>
      </w:pPr>
      <w:del w:id="27044" w:author="Greg Clendenning" w:date="2024-04-16T16:42:00Z">
        <w:r w:rsidRPr="005021BC">
          <w:rPr>
            <w:rFonts w:ascii="Symbol" w:eastAsia="Symbol" w:hAnsi="Symbol" w:cs="Symbol"/>
            <w:szCs w:val="20"/>
          </w:rPr>
          <w:sym w:font="Symbol" w:char="F044"/>
        </w:r>
        <w:r w:rsidRPr="005021BC">
          <w:rPr>
            <w:rFonts w:cs="Arial"/>
            <w:szCs w:val="20"/>
          </w:rPr>
          <w:delText>kW</w:delText>
        </w:r>
        <w:r w:rsidRPr="005021BC">
          <w:rPr>
            <w:rFonts w:cs="Arial"/>
            <w:szCs w:val="20"/>
            <w:vertAlign w:val="subscript"/>
          </w:rPr>
          <w:delText>peak</w:delText>
        </w:r>
        <w:r w:rsidRPr="005021BC">
          <w:rPr>
            <w:rFonts w:cs="Arial"/>
            <w:szCs w:val="20"/>
          </w:rPr>
          <w:tab/>
          <w:delText>=</w:delText>
        </w:r>
        <w:r>
          <w:rPr>
            <w:rFonts w:cs="Arial"/>
            <w:szCs w:val="20"/>
          </w:rPr>
          <w:delText xml:space="preserve"> </w:delText>
        </w:r>
        <w:r w:rsidRPr="005021BC">
          <w:rPr>
            <w:rFonts w:cs="Arial"/>
            <w:szCs w:val="20"/>
          </w:rPr>
          <w:delText>DSav</w:delText>
        </w:r>
        <w:r w:rsidRPr="005021BC">
          <w:rPr>
            <w:rFonts w:cs="Arial"/>
            <w:szCs w:val="20"/>
            <w:vertAlign w:val="subscript"/>
          </w:rPr>
          <w:delText>MON</w:delText>
        </w:r>
      </w:del>
    </w:p>
    <w:p w14:paraId="3363BEE2" w14:textId="77777777" w:rsidR="004E6452" w:rsidRPr="001570EA" w:rsidRDefault="004E6452" w:rsidP="004E6452">
      <w:pPr>
        <w:pStyle w:val="SubStyle"/>
        <w:rPr>
          <w:moveFrom w:id="27045" w:author="Greg Clendenning" w:date="2024-04-16T16:42:00Z"/>
        </w:rPr>
      </w:pPr>
      <w:moveFromRangeStart w:id="27046" w:author="Greg Clendenning" w:date="2024-04-16T16:42:00Z" w:name="move164178318"/>
    </w:p>
    <w:p w14:paraId="149EB5C7" w14:textId="77777777" w:rsidR="004E6452" w:rsidRPr="001570EA" w:rsidRDefault="004E6452">
      <w:pPr>
        <w:pStyle w:val="SubStyle"/>
        <w:keepNext/>
        <w:rPr>
          <w:moveFrom w:id="27047" w:author="Greg Clendenning" w:date="2024-04-16T16:42:00Z"/>
        </w:rPr>
        <w:pPrChange w:id="27048" w:author="Greg Clendenning" w:date="2024-04-16T16:42:00Z">
          <w:pPr>
            <w:pStyle w:val="SubStyle"/>
          </w:pPr>
        </w:pPrChange>
      </w:pPr>
      <w:moveFrom w:id="27049" w:author="Greg Clendenning" w:date="2024-04-16T16:42:00Z">
        <w:r w:rsidRPr="001570EA">
          <w:t>Definition of Terms</w:t>
        </w:r>
      </w:moveFrom>
    </w:p>
    <w:p w14:paraId="27B04652" w14:textId="77777777" w:rsidR="00FA5174" w:rsidRPr="002F44C7" w:rsidRDefault="00FA5174" w:rsidP="00FA5174">
      <w:pPr>
        <w:pStyle w:val="Caption"/>
        <w:rPr>
          <w:del w:id="27050" w:author="Greg Clendenning" w:date="2024-04-16T16:42:00Z"/>
        </w:rPr>
      </w:pPr>
      <w:bookmarkStart w:id="27051" w:name="_Ref413855028"/>
      <w:bookmarkStart w:id="27052" w:name="_Toc364420945"/>
      <w:bookmarkStart w:id="27053" w:name="_Toc373320241"/>
      <w:bookmarkStart w:id="27054" w:name="_Toc364760715"/>
      <w:bookmarkStart w:id="27055" w:name="_Toc377465537"/>
      <w:bookmarkStart w:id="27056" w:name="_Toc473645881"/>
      <w:bookmarkStart w:id="27057" w:name="_Toc47598349"/>
      <w:moveFromRangeEnd w:id="27046"/>
      <w:del w:id="27058" w:author="Greg Clendenning" w:date="2024-04-16T16:42:00Z">
        <w:r w:rsidRPr="002F44C7">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106</w:delText>
        </w:r>
        <w:r w:rsidR="00475EB1">
          <w:rPr>
            <w:b w:val="0"/>
            <w:bCs w:val="0"/>
            <w:noProof/>
          </w:rPr>
          <w:fldChar w:fldCharType="end"/>
        </w:r>
        <w:bookmarkEnd w:id="27051"/>
        <w:r w:rsidRPr="002F44C7">
          <w:delText>:</w:delText>
        </w:r>
        <w:r>
          <w:delText xml:space="preserve"> </w:delText>
        </w:r>
        <w:r w:rsidRPr="00534BF9">
          <w:delText>Terms</w:delText>
        </w:r>
        <w:r>
          <w:rPr>
            <w:rFonts w:cs="Arial"/>
          </w:rPr>
          <w:delText>, Values, and References for</w:delText>
        </w:r>
        <w:r>
          <w:delText xml:space="preserve"> </w:delText>
        </w:r>
        <w:r w:rsidRPr="002F44C7">
          <w:delText>ENERGY</w:delText>
        </w:r>
        <w:r>
          <w:delText xml:space="preserve"> </w:delText>
        </w:r>
        <w:r w:rsidRPr="002F44C7">
          <w:delText>STAR</w:delText>
        </w:r>
        <w:r>
          <w:delText xml:space="preserve"> </w:delText>
        </w:r>
        <w:r w:rsidRPr="002F44C7">
          <w:delText>Office</w:delText>
        </w:r>
        <w:r>
          <w:delText xml:space="preserve"> </w:delText>
        </w:r>
        <w:r w:rsidRPr="002F44C7">
          <w:delText>Equipment</w:delText>
        </w:r>
        <w:bookmarkEnd w:id="27052"/>
        <w:bookmarkEnd w:id="27053"/>
        <w:bookmarkEnd w:id="27054"/>
        <w:bookmarkEnd w:id="27055"/>
        <w:bookmarkEnd w:id="27056"/>
        <w:bookmarkEnd w:id="27057"/>
      </w:del>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4"/>
        <w:gridCol w:w="1030"/>
        <w:gridCol w:w="2987"/>
        <w:gridCol w:w="339"/>
        <w:gridCol w:w="339"/>
        <w:gridCol w:w="1389"/>
        <w:gridCol w:w="172"/>
      </w:tblGrid>
      <w:tr w:rsidR="00475EB1" w:rsidRPr="001570EA" w14:paraId="26D89E58" w14:textId="77777777">
        <w:trPr>
          <w:trHeight w:val="20"/>
          <w:tblHeader/>
        </w:trPr>
        <w:tc>
          <w:tcPr>
            <w:tcW w:w="1454" w:type="pct"/>
            <w:shd w:val="clear" w:color="auto" w:fill="A6A6A6" w:themeFill="background1" w:themeFillShade="A6"/>
          </w:tcPr>
          <w:p w14:paraId="30868604" w14:textId="77777777" w:rsidR="007B09F4" w:rsidRPr="001570EA" w:rsidRDefault="007B09F4">
            <w:pPr>
              <w:pStyle w:val="TableCell"/>
              <w:keepNext w:val="0"/>
              <w:spacing w:before="60" w:after="60"/>
              <w:jc w:val="left"/>
              <w:rPr>
                <w:moveFrom w:id="27059" w:author="Greg Clendenning" w:date="2024-04-16T16:42:00Z"/>
                <w:rFonts w:eastAsia="Calibri" w:cs="Arial"/>
                <w:b/>
                <w:szCs w:val="18"/>
              </w:rPr>
              <w:pPrChange w:id="27060" w:author="Greg Clendenning" w:date="2024-04-16T16:42:00Z">
                <w:pPr>
                  <w:pStyle w:val="TableCell"/>
                  <w:spacing w:before="60" w:after="60"/>
                  <w:jc w:val="left"/>
                </w:pPr>
              </w:pPrChange>
            </w:pPr>
            <w:moveFromRangeStart w:id="27061" w:author="Greg Clendenning" w:date="2024-04-16T16:42:00Z" w:name="move164178343"/>
            <w:moveFrom w:id="27062" w:author="Greg Clendenning" w:date="2024-04-16T16:42:00Z">
              <w:r w:rsidRPr="001570EA">
                <w:rPr>
                  <w:rFonts w:eastAsia="Calibri" w:cs="Arial"/>
                  <w:b/>
                  <w:szCs w:val="18"/>
                </w:rPr>
                <w:t>Term</w:t>
              </w:r>
            </w:moveFrom>
          </w:p>
        </w:tc>
        <w:tc>
          <w:tcPr>
            <w:tcW w:w="675" w:type="pct"/>
            <w:shd w:val="clear" w:color="auto" w:fill="A6A6A6" w:themeFill="background1" w:themeFillShade="A6"/>
          </w:tcPr>
          <w:p w14:paraId="33D01335" w14:textId="77777777" w:rsidR="007B09F4" w:rsidRPr="001570EA" w:rsidRDefault="007B09F4">
            <w:pPr>
              <w:pStyle w:val="TableCell"/>
              <w:keepNext w:val="0"/>
              <w:spacing w:before="60" w:after="60"/>
              <w:jc w:val="center"/>
              <w:rPr>
                <w:moveFrom w:id="27063" w:author="Greg Clendenning" w:date="2024-04-16T16:42:00Z"/>
                <w:rFonts w:eastAsia="Calibri" w:cs="Arial"/>
                <w:b/>
                <w:szCs w:val="18"/>
              </w:rPr>
              <w:pPrChange w:id="27064" w:author="Greg Clendenning" w:date="2024-04-16T16:42:00Z">
                <w:pPr>
                  <w:pStyle w:val="TableCell"/>
                  <w:spacing w:before="60" w:after="60"/>
                  <w:jc w:val="center"/>
                </w:pPr>
              </w:pPrChange>
            </w:pPr>
            <w:moveFrom w:id="27065" w:author="Greg Clendenning" w:date="2024-04-16T16:42:00Z">
              <w:r w:rsidRPr="001570EA">
                <w:rPr>
                  <w:rFonts w:eastAsia="Calibri" w:cs="Arial"/>
                  <w:b/>
                  <w:szCs w:val="18"/>
                </w:rPr>
                <w:t>Unit</w:t>
              </w:r>
            </w:moveFrom>
          </w:p>
        </w:tc>
        <w:tc>
          <w:tcPr>
            <w:tcW w:w="1809" w:type="pct"/>
            <w:gridSpan w:val="2"/>
            <w:shd w:val="clear" w:color="auto" w:fill="A6A6A6" w:themeFill="background1" w:themeFillShade="A6"/>
          </w:tcPr>
          <w:p w14:paraId="507DA43B" w14:textId="77777777" w:rsidR="007B09F4" w:rsidRPr="001570EA" w:rsidRDefault="007B09F4">
            <w:pPr>
              <w:pStyle w:val="TableCell"/>
              <w:keepNext w:val="0"/>
              <w:spacing w:before="60" w:after="60"/>
              <w:jc w:val="center"/>
              <w:rPr>
                <w:moveFrom w:id="27066" w:author="Greg Clendenning" w:date="2024-04-16T16:42:00Z"/>
                <w:rFonts w:eastAsia="Calibri" w:cs="Arial"/>
                <w:b/>
                <w:szCs w:val="18"/>
              </w:rPr>
              <w:pPrChange w:id="27067" w:author="Greg Clendenning" w:date="2024-04-16T16:42:00Z">
                <w:pPr>
                  <w:pStyle w:val="TableCell"/>
                  <w:spacing w:before="60" w:after="60"/>
                  <w:jc w:val="center"/>
                </w:pPr>
              </w:pPrChange>
            </w:pPr>
            <w:moveFrom w:id="27068" w:author="Greg Clendenning" w:date="2024-04-16T16:42:00Z">
              <w:r w:rsidRPr="001570EA">
                <w:rPr>
                  <w:rFonts w:eastAsia="Calibri" w:cs="Arial"/>
                  <w:b/>
                  <w:szCs w:val="18"/>
                </w:rPr>
                <w:t>Value</w:t>
              </w:r>
            </w:moveFrom>
          </w:p>
        </w:tc>
        <w:tc>
          <w:tcPr>
            <w:tcW w:w="1062" w:type="pct"/>
            <w:gridSpan w:val="3"/>
            <w:shd w:val="clear" w:color="auto" w:fill="A6A6A6" w:themeFill="background1" w:themeFillShade="A6"/>
          </w:tcPr>
          <w:p w14:paraId="7F124C50" w14:textId="77777777" w:rsidR="007B09F4" w:rsidRPr="001570EA" w:rsidRDefault="007B09F4">
            <w:pPr>
              <w:pStyle w:val="TableCell"/>
              <w:keepNext w:val="0"/>
              <w:spacing w:before="60" w:after="60"/>
              <w:jc w:val="center"/>
              <w:rPr>
                <w:moveFrom w:id="27069" w:author="Greg Clendenning" w:date="2024-04-16T16:42:00Z"/>
                <w:rFonts w:eastAsia="Calibri" w:cs="Arial"/>
                <w:b/>
                <w:szCs w:val="18"/>
              </w:rPr>
              <w:pPrChange w:id="27070" w:author="Greg Clendenning" w:date="2024-04-16T16:42:00Z">
                <w:pPr>
                  <w:pStyle w:val="TableCell"/>
                  <w:spacing w:before="60" w:after="60"/>
                  <w:jc w:val="center"/>
                </w:pPr>
              </w:pPrChange>
            </w:pPr>
            <w:moveFrom w:id="27071" w:author="Greg Clendenning" w:date="2024-04-16T16:42:00Z">
              <w:r w:rsidRPr="001570EA">
                <w:rPr>
                  <w:rFonts w:eastAsia="Calibri" w:cs="Arial"/>
                  <w:b/>
                  <w:szCs w:val="18"/>
                </w:rPr>
                <w:t>Sources</w:t>
              </w:r>
            </w:moveFrom>
          </w:p>
        </w:tc>
      </w:tr>
      <w:moveFromRangeEnd w:id="27061"/>
      <w:tr w:rsidR="00FA5174" w:rsidRPr="00382D2E" w14:paraId="47353072" w14:textId="77777777" w:rsidTr="00BD2C4C">
        <w:tblPrEx>
          <w:tblLook w:val="0000" w:firstRow="0" w:lastRow="0" w:firstColumn="0" w:lastColumn="0" w:noHBand="0" w:noVBand="0"/>
        </w:tblPrEx>
        <w:trPr>
          <w:gridAfter w:val="1"/>
          <w:wAfter w:w="224" w:type="dxa"/>
          <w:cantSplit/>
          <w:del w:id="27072" w:author="Greg Clendenning" w:date="2024-04-16T16:42:00Z"/>
        </w:trPr>
        <w:tc>
          <w:tcPr>
            <w:tcW w:w="4239" w:type="dxa"/>
            <w:gridSpan w:val="2"/>
          </w:tcPr>
          <w:p w14:paraId="2366808F" w14:textId="77777777" w:rsidR="00FA5174" w:rsidRPr="008D4D90" w:rsidRDefault="00FA5174" w:rsidP="00BD2C4C">
            <w:pPr>
              <w:pStyle w:val="TableCell"/>
              <w:spacing w:before="60" w:after="60"/>
              <w:jc w:val="left"/>
              <w:rPr>
                <w:del w:id="27073" w:author="Greg Clendenning" w:date="2024-04-16T16:42:00Z"/>
              </w:rPr>
            </w:pPr>
            <w:del w:id="27074" w:author="Greg Clendenning" w:date="2024-04-16T16:42:00Z">
              <w:r w:rsidRPr="007E38D3">
                <w:rPr>
                  <w:i/>
                </w:rPr>
                <w:delText>ESav</w:delText>
              </w:r>
              <w:r w:rsidRPr="007E38D3">
                <w:rPr>
                  <w:i/>
                  <w:vertAlign w:val="subscript"/>
                </w:rPr>
                <w:delText>COM</w:delText>
              </w:r>
              <w:r>
                <w:rPr>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w:delText>
              </w:r>
              <w:r w:rsidRPr="005021BC">
                <w:rPr>
                  <w:rFonts w:cs="Arial"/>
                </w:rPr>
                <w:delText>computer.</w:delText>
              </w:r>
            </w:del>
          </w:p>
          <w:p w14:paraId="2E5EB91B" w14:textId="77777777" w:rsidR="00FA5174" w:rsidRPr="008D4D90" w:rsidRDefault="00FA5174" w:rsidP="00BD2C4C">
            <w:pPr>
              <w:pStyle w:val="TableCell"/>
              <w:spacing w:before="60" w:after="60"/>
              <w:jc w:val="left"/>
              <w:rPr>
                <w:del w:id="27075" w:author="Greg Clendenning" w:date="2024-04-16T16:42:00Z"/>
              </w:rPr>
            </w:pPr>
            <w:del w:id="27076" w:author="Greg Clendenning" w:date="2024-04-16T16:42:00Z">
              <w:r w:rsidRPr="007E38D3">
                <w:rPr>
                  <w:i/>
                </w:rPr>
                <w:delText>ESav</w:delText>
              </w:r>
              <w:r w:rsidRPr="007E38D3">
                <w:rPr>
                  <w:i/>
                  <w:vertAlign w:val="subscript"/>
                </w:rPr>
                <w:delText>FAX</w:delText>
              </w:r>
              <w:r>
                <w:rPr>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Fax Machine</w:delText>
              </w:r>
            </w:del>
          </w:p>
          <w:p w14:paraId="02EFFB68" w14:textId="77777777" w:rsidR="00FA5174" w:rsidRPr="008D4D90" w:rsidRDefault="00FA5174" w:rsidP="00BD2C4C">
            <w:pPr>
              <w:pStyle w:val="TableCell"/>
              <w:spacing w:before="60" w:after="60"/>
              <w:jc w:val="left"/>
              <w:rPr>
                <w:del w:id="27077" w:author="Greg Clendenning" w:date="2024-04-16T16:42:00Z"/>
              </w:rPr>
            </w:pPr>
            <w:del w:id="27078" w:author="Greg Clendenning" w:date="2024-04-16T16:42:00Z">
              <w:r w:rsidRPr="007E38D3">
                <w:rPr>
                  <w:i/>
                </w:rPr>
                <w:delText>ESav</w:delText>
              </w:r>
              <w:r w:rsidRPr="007E38D3">
                <w:rPr>
                  <w:i/>
                  <w:vertAlign w:val="subscript"/>
                </w:rPr>
                <w:delText>COP</w:delText>
              </w:r>
              <w:r>
                <w:rPr>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Copier</w:delText>
              </w:r>
            </w:del>
          </w:p>
          <w:p w14:paraId="4B8C79E8" w14:textId="77777777" w:rsidR="00FA5174" w:rsidRPr="008D4D90" w:rsidRDefault="00FA5174" w:rsidP="00BD2C4C">
            <w:pPr>
              <w:pStyle w:val="TableCell"/>
              <w:spacing w:before="60" w:after="60"/>
              <w:jc w:val="left"/>
              <w:rPr>
                <w:del w:id="27079" w:author="Greg Clendenning" w:date="2024-04-16T16:42:00Z"/>
              </w:rPr>
            </w:pPr>
            <w:del w:id="27080" w:author="Greg Clendenning" w:date="2024-04-16T16:42:00Z">
              <w:r w:rsidRPr="007E38D3">
                <w:rPr>
                  <w:i/>
                </w:rPr>
                <w:delText>ESav</w:delText>
              </w:r>
              <w:r w:rsidRPr="007E38D3">
                <w:rPr>
                  <w:i/>
                  <w:vertAlign w:val="subscript"/>
                </w:rPr>
                <w:delText>PRI</w:delText>
              </w:r>
              <w:r>
                <w:rPr>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Printer</w:delText>
              </w:r>
            </w:del>
          </w:p>
          <w:p w14:paraId="672D8ACE" w14:textId="77777777" w:rsidR="00FA5174" w:rsidRPr="008D4D90" w:rsidRDefault="00FA5174" w:rsidP="00BD2C4C">
            <w:pPr>
              <w:pStyle w:val="TableCell"/>
              <w:spacing w:before="60" w:after="60"/>
              <w:jc w:val="left"/>
              <w:rPr>
                <w:del w:id="27081" w:author="Greg Clendenning" w:date="2024-04-16T16:42:00Z"/>
              </w:rPr>
            </w:pPr>
            <w:del w:id="27082" w:author="Greg Clendenning" w:date="2024-04-16T16:42:00Z">
              <w:r w:rsidRPr="007E38D3">
                <w:rPr>
                  <w:i/>
                </w:rPr>
                <w:delText>ESav</w:delText>
              </w:r>
              <w:r w:rsidRPr="007E38D3">
                <w:rPr>
                  <w:i/>
                  <w:vertAlign w:val="subscript"/>
                </w:rPr>
                <w:delText>MUL</w:delText>
              </w:r>
              <w:r>
                <w:rPr>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Multifunction Device</w:delText>
              </w:r>
            </w:del>
          </w:p>
          <w:p w14:paraId="5932E34A" w14:textId="77777777" w:rsidR="00FA5174" w:rsidRPr="008D4D90" w:rsidRDefault="00FA5174" w:rsidP="00BD2C4C">
            <w:pPr>
              <w:pStyle w:val="TableCell"/>
              <w:spacing w:before="60" w:after="60"/>
              <w:jc w:val="left"/>
              <w:rPr>
                <w:del w:id="27083" w:author="Greg Clendenning" w:date="2024-04-16T16:42:00Z"/>
              </w:rPr>
            </w:pPr>
            <w:del w:id="27084" w:author="Greg Clendenning" w:date="2024-04-16T16:42:00Z">
              <w:r w:rsidRPr="007E38D3">
                <w:rPr>
                  <w:i/>
                </w:rPr>
                <w:delText>ESav</w:delText>
              </w:r>
              <w:r w:rsidRPr="007E38D3">
                <w:rPr>
                  <w:i/>
                  <w:vertAlign w:val="subscript"/>
                </w:rPr>
                <w:delText>MON</w:delText>
              </w:r>
              <w:r>
                <w:rPr>
                  <w:i/>
                  <w:vertAlign w:val="subscript"/>
                </w:rPr>
                <w:delText xml:space="preserve"> </w:delText>
              </w:r>
              <w:r>
                <w:delText xml:space="preserve">, </w:delText>
              </w:r>
              <w:r w:rsidRPr="005021BC">
                <w:rPr>
                  <w:rFonts w:cs="Arial"/>
                </w:rPr>
                <w:delText>Electricity</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Monitor</w:delText>
              </w:r>
            </w:del>
          </w:p>
        </w:tc>
        <w:tc>
          <w:tcPr>
            <w:tcW w:w="1080" w:type="dxa"/>
          </w:tcPr>
          <w:p w14:paraId="104681A6" w14:textId="77777777" w:rsidR="00FA5174" w:rsidRPr="007E38D3" w:rsidRDefault="00FA5174" w:rsidP="00BD2C4C">
            <w:pPr>
              <w:pStyle w:val="TableCell"/>
              <w:spacing w:before="60" w:after="60"/>
              <w:jc w:val="center"/>
              <w:rPr>
                <w:del w:id="27085" w:author="Greg Clendenning" w:date="2024-04-16T16:42:00Z"/>
                <w:i/>
              </w:rPr>
            </w:pPr>
            <w:del w:id="27086" w:author="Greg Clendenning" w:date="2024-04-16T16:42:00Z">
              <w:r w:rsidRPr="007E38D3">
                <w:rPr>
                  <w:i/>
                </w:rPr>
                <w:delText>kWh/yr</w:delText>
              </w:r>
            </w:del>
          </w:p>
        </w:tc>
        <w:tc>
          <w:tcPr>
            <w:tcW w:w="1980" w:type="dxa"/>
            <w:gridSpan w:val="2"/>
          </w:tcPr>
          <w:p w14:paraId="7BE88921" w14:textId="77777777" w:rsidR="00FA5174" w:rsidRPr="001D6512" w:rsidRDefault="00FA5174" w:rsidP="00BD2C4C">
            <w:pPr>
              <w:pStyle w:val="TableCell"/>
              <w:spacing w:before="60" w:after="60"/>
              <w:jc w:val="center"/>
              <w:rPr>
                <w:del w:id="27087" w:author="Greg Clendenning" w:date="2024-04-16T16:42:00Z"/>
              </w:rPr>
            </w:pPr>
            <w:del w:id="27088" w:author="Greg Clendenning" w:date="2024-04-16T16:42:00Z">
              <w:r>
                <w:delText>S</w:delText>
              </w:r>
              <w:r w:rsidRPr="001D6512">
                <w:delText>ee</w:delText>
              </w:r>
              <w:r>
                <w:delText xml:space="preserve"> </w:delText>
              </w:r>
              <w:r>
                <w:fldChar w:fldCharType="begin"/>
              </w:r>
              <w:r>
                <w:delInstrText xml:space="preserve"> REF _Ref532482968 \h </w:delInstrText>
              </w:r>
              <w:r>
                <w:fldChar w:fldCharType="separate"/>
              </w:r>
              <w:r w:rsidR="00146CD3">
                <w:delText xml:space="preserve">Table </w:delText>
              </w:r>
              <w:r w:rsidR="00146CD3">
                <w:rPr>
                  <w:noProof/>
                </w:rPr>
                <w:delText>2</w:delText>
              </w:r>
              <w:r w:rsidR="00146CD3">
                <w:noBreakHyphen/>
              </w:r>
              <w:r w:rsidR="00146CD3">
                <w:rPr>
                  <w:noProof/>
                </w:rPr>
                <w:delText>105</w:delText>
              </w:r>
              <w:r>
                <w:fldChar w:fldCharType="end"/>
              </w:r>
            </w:del>
          </w:p>
        </w:tc>
        <w:tc>
          <w:tcPr>
            <w:tcW w:w="1107" w:type="dxa"/>
          </w:tcPr>
          <w:p w14:paraId="22E1B04D" w14:textId="77777777" w:rsidR="00FA5174" w:rsidRPr="001D6512" w:rsidRDefault="00FA5174" w:rsidP="00BD2C4C">
            <w:pPr>
              <w:pStyle w:val="TableCell"/>
              <w:spacing w:before="60" w:after="60"/>
              <w:jc w:val="center"/>
              <w:rPr>
                <w:del w:id="27089" w:author="Greg Clendenning" w:date="2024-04-16T16:42:00Z"/>
              </w:rPr>
            </w:pPr>
            <w:del w:id="27090" w:author="Greg Clendenning" w:date="2024-04-16T16:42:00Z">
              <w:r w:rsidRPr="001D6512">
                <w:delText>1</w:delText>
              </w:r>
            </w:del>
          </w:p>
        </w:tc>
      </w:tr>
      <w:tr w:rsidR="00FA5174" w:rsidRPr="00382D2E" w14:paraId="5CE7E01F" w14:textId="77777777" w:rsidTr="00BD2C4C">
        <w:tblPrEx>
          <w:tblLook w:val="0000" w:firstRow="0" w:lastRow="0" w:firstColumn="0" w:lastColumn="0" w:noHBand="0" w:noVBand="0"/>
        </w:tblPrEx>
        <w:trPr>
          <w:gridAfter w:val="1"/>
          <w:wAfter w:w="224" w:type="dxa"/>
          <w:cantSplit/>
          <w:trHeight w:val="1484"/>
          <w:del w:id="27091" w:author="Greg Clendenning" w:date="2024-04-16T16:42:00Z"/>
        </w:trPr>
        <w:tc>
          <w:tcPr>
            <w:tcW w:w="4239" w:type="dxa"/>
            <w:gridSpan w:val="2"/>
          </w:tcPr>
          <w:p w14:paraId="5E906146" w14:textId="77777777" w:rsidR="00FA5174" w:rsidRPr="008D4D90" w:rsidRDefault="00FA5174" w:rsidP="00BD2C4C">
            <w:pPr>
              <w:pStyle w:val="TableCell"/>
              <w:spacing w:before="60" w:after="60"/>
              <w:jc w:val="left"/>
              <w:rPr>
                <w:del w:id="27092" w:author="Greg Clendenning" w:date="2024-04-16T16:42:00Z"/>
              </w:rPr>
            </w:pPr>
            <w:del w:id="27093" w:author="Greg Clendenning" w:date="2024-04-16T16:42:00Z">
              <w:r w:rsidRPr="007E38D3">
                <w:rPr>
                  <w:i/>
                </w:rPr>
                <w:delText>DSav</w:delText>
              </w:r>
              <w:r w:rsidRPr="007E38D3">
                <w:rPr>
                  <w:i/>
                  <w:vertAlign w:val="subscript"/>
                </w:rPr>
                <w:delText>COM</w:delText>
              </w:r>
              <w:r>
                <w:rPr>
                  <w:vertAlign w:val="subscript"/>
                </w:rPr>
                <w:delText xml:space="preserve"> </w:delText>
              </w:r>
              <w:r>
                <w:delText xml:space="preserve">, </w:delText>
              </w:r>
              <w:r w:rsidRPr="005021BC">
                <w:rPr>
                  <w:rFonts w:cs="Arial"/>
                </w:rPr>
                <w:delText>Summer</w:delText>
              </w:r>
              <w:r>
                <w:rPr>
                  <w:rFonts w:cs="Arial"/>
                </w:rPr>
                <w:delText xml:space="preserve"> </w:delText>
              </w:r>
              <w:r w:rsidRPr="005021BC">
                <w:rPr>
                  <w:rFonts w:cs="Arial"/>
                </w:rPr>
                <w:delText>demand</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w:delText>
              </w:r>
              <w:r w:rsidRPr="005021BC">
                <w:rPr>
                  <w:rFonts w:cs="Arial"/>
                </w:rPr>
                <w:delText>computer.</w:delText>
              </w:r>
            </w:del>
          </w:p>
          <w:p w14:paraId="63F0AECB" w14:textId="77777777" w:rsidR="00FA5174" w:rsidRPr="008D4D90" w:rsidRDefault="00FA5174" w:rsidP="00BD2C4C">
            <w:pPr>
              <w:pStyle w:val="TableCell"/>
              <w:spacing w:before="60" w:after="60"/>
              <w:jc w:val="left"/>
              <w:rPr>
                <w:del w:id="27094" w:author="Greg Clendenning" w:date="2024-04-16T16:42:00Z"/>
              </w:rPr>
            </w:pPr>
            <w:del w:id="27095" w:author="Greg Clendenning" w:date="2024-04-16T16:42:00Z">
              <w:r w:rsidRPr="007E38D3">
                <w:rPr>
                  <w:i/>
                </w:rPr>
                <w:delText>DSav</w:delText>
              </w:r>
              <w:r w:rsidRPr="007E38D3">
                <w:rPr>
                  <w:i/>
                  <w:vertAlign w:val="subscript"/>
                </w:rPr>
                <w:delText>FAX</w:delText>
              </w:r>
              <w:r>
                <w:rPr>
                  <w:vertAlign w:val="subscript"/>
                </w:rPr>
                <w:delText xml:space="preserve"> </w:delText>
              </w:r>
              <w:r>
                <w:delText xml:space="preserve">, </w:delText>
              </w:r>
              <w:r w:rsidRPr="005021BC">
                <w:rPr>
                  <w:rFonts w:cs="Arial"/>
                </w:rPr>
                <w:delText>Summer</w:delText>
              </w:r>
              <w:r>
                <w:rPr>
                  <w:rFonts w:cs="Arial"/>
                </w:rPr>
                <w:delText xml:space="preserve"> </w:delText>
              </w:r>
              <w:r w:rsidRPr="005021BC">
                <w:rPr>
                  <w:rFonts w:cs="Arial"/>
                </w:rPr>
                <w:delText>demand</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Fax Machine</w:delText>
              </w:r>
            </w:del>
          </w:p>
          <w:p w14:paraId="236E7EF5" w14:textId="77777777" w:rsidR="00FA5174" w:rsidRPr="008D4D90" w:rsidRDefault="00FA5174" w:rsidP="00BD2C4C">
            <w:pPr>
              <w:pStyle w:val="TableCell"/>
              <w:spacing w:before="60" w:after="60"/>
              <w:jc w:val="left"/>
              <w:rPr>
                <w:del w:id="27096" w:author="Greg Clendenning" w:date="2024-04-16T16:42:00Z"/>
              </w:rPr>
            </w:pPr>
            <w:del w:id="27097" w:author="Greg Clendenning" w:date="2024-04-16T16:42:00Z">
              <w:r w:rsidRPr="007E38D3">
                <w:rPr>
                  <w:i/>
                </w:rPr>
                <w:delText>DSav</w:delText>
              </w:r>
              <w:r w:rsidRPr="007E38D3">
                <w:rPr>
                  <w:i/>
                  <w:vertAlign w:val="subscript"/>
                </w:rPr>
                <w:delText>COP</w:delText>
              </w:r>
              <w:r>
                <w:rPr>
                  <w:vertAlign w:val="subscript"/>
                </w:rPr>
                <w:delText xml:space="preserve"> </w:delText>
              </w:r>
              <w:r>
                <w:delText xml:space="preserve">, </w:delText>
              </w:r>
              <w:r w:rsidRPr="005021BC">
                <w:rPr>
                  <w:rFonts w:cs="Arial"/>
                </w:rPr>
                <w:delText>Summer</w:delText>
              </w:r>
              <w:r>
                <w:rPr>
                  <w:rFonts w:cs="Arial"/>
                </w:rPr>
                <w:delText xml:space="preserve"> </w:delText>
              </w:r>
              <w:r w:rsidRPr="005021BC">
                <w:rPr>
                  <w:rFonts w:cs="Arial"/>
                </w:rPr>
                <w:delText>demand</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Copier</w:delText>
              </w:r>
            </w:del>
          </w:p>
          <w:p w14:paraId="61095558" w14:textId="77777777" w:rsidR="00FA5174" w:rsidRPr="008D4D90" w:rsidRDefault="00FA5174" w:rsidP="00BD2C4C">
            <w:pPr>
              <w:pStyle w:val="TableCell"/>
              <w:spacing w:before="60" w:after="60"/>
              <w:jc w:val="left"/>
              <w:rPr>
                <w:del w:id="27098" w:author="Greg Clendenning" w:date="2024-04-16T16:42:00Z"/>
              </w:rPr>
            </w:pPr>
            <w:del w:id="27099" w:author="Greg Clendenning" w:date="2024-04-16T16:42:00Z">
              <w:r w:rsidRPr="007E38D3">
                <w:rPr>
                  <w:i/>
                </w:rPr>
                <w:delText>DSav</w:delText>
              </w:r>
              <w:r w:rsidRPr="007E38D3">
                <w:rPr>
                  <w:i/>
                  <w:vertAlign w:val="subscript"/>
                </w:rPr>
                <w:delText>PRI</w:delText>
              </w:r>
              <w:r>
                <w:rPr>
                  <w:vertAlign w:val="subscript"/>
                </w:rPr>
                <w:delText xml:space="preserve"> </w:delText>
              </w:r>
              <w:r>
                <w:delText xml:space="preserve">, </w:delText>
              </w:r>
              <w:r w:rsidRPr="005021BC">
                <w:rPr>
                  <w:rFonts w:cs="Arial"/>
                </w:rPr>
                <w:delText>Summer</w:delText>
              </w:r>
              <w:r>
                <w:rPr>
                  <w:rFonts w:cs="Arial"/>
                </w:rPr>
                <w:delText xml:space="preserve"> </w:delText>
              </w:r>
              <w:r w:rsidRPr="005021BC">
                <w:rPr>
                  <w:rFonts w:cs="Arial"/>
                </w:rPr>
                <w:delText>demand</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Printer</w:delText>
              </w:r>
            </w:del>
          </w:p>
          <w:p w14:paraId="3E1BF0BA" w14:textId="77777777" w:rsidR="00FA5174" w:rsidRPr="008D4D90" w:rsidRDefault="00FA5174" w:rsidP="00BD2C4C">
            <w:pPr>
              <w:pStyle w:val="TableCell"/>
              <w:spacing w:before="60" w:after="60"/>
              <w:jc w:val="left"/>
              <w:rPr>
                <w:del w:id="27100" w:author="Greg Clendenning" w:date="2024-04-16T16:42:00Z"/>
              </w:rPr>
            </w:pPr>
            <w:del w:id="27101" w:author="Greg Clendenning" w:date="2024-04-16T16:42:00Z">
              <w:r w:rsidRPr="007E38D3">
                <w:rPr>
                  <w:i/>
                </w:rPr>
                <w:delText>DSav</w:delText>
              </w:r>
              <w:r w:rsidRPr="007E38D3">
                <w:rPr>
                  <w:i/>
                  <w:vertAlign w:val="subscript"/>
                </w:rPr>
                <w:delText>MUL</w:delText>
              </w:r>
              <w:r>
                <w:rPr>
                  <w:vertAlign w:val="subscript"/>
                </w:rPr>
                <w:delText xml:space="preserve"> </w:delText>
              </w:r>
              <w:r>
                <w:delText xml:space="preserve">, </w:delText>
              </w:r>
              <w:r w:rsidRPr="005021BC">
                <w:rPr>
                  <w:rFonts w:cs="Arial"/>
                </w:rPr>
                <w:delText>Summer</w:delText>
              </w:r>
              <w:r>
                <w:rPr>
                  <w:rFonts w:cs="Arial"/>
                </w:rPr>
                <w:delText xml:space="preserve"> </w:delText>
              </w:r>
              <w:r w:rsidRPr="005021BC">
                <w:rPr>
                  <w:rFonts w:cs="Arial"/>
                </w:rPr>
                <w:delText>demand</w:delText>
              </w:r>
              <w:r>
                <w:rPr>
                  <w:rFonts w:cs="Arial"/>
                </w:rPr>
                <w:delText xml:space="preserve"> </w:delText>
              </w:r>
              <w:r w:rsidRPr="005021BC">
                <w:rPr>
                  <w:rFonts w:cs="Arial"/>
                </w:rPr>
                <w:delText>savings</w:delText>
              </w:r>
              <w:r>
                <w:rPr>
                  <w:rFonts w:cs="Arial"/>
                </w:rPr>
                <w:delText xml:space="preserve"> </w:delText>
              </w:r>
              <w:r w:rsidRPr="005021BC">
                <w:rPr>
                  <w:rFonts w:cs="Arial"/>
                </w:rPr>
                <w:delText>per</w:delText>
              </w:r>
              <w:r>
                <w:rPr>
                  <w:rFonts w:cs="Arial"/>
                </w:rPr>
                <w:delText xml:space="preserve"> </w:delText>
              </w:r>
              <w:r w:rsidRPr="005021BC">
                <w:rPr>
                  <w:rFonts w:cs="Arial"/>
                </w:rPr>
                <w:delText>purchased</w:delText>
              </w:r>
              <w:r>
                <w:rPr>
                  <w:rFonts w:cs="Arial"/>
                </w:rPr>
                <w:delText xml:space="preserve"> </w:delText>
              </w:r>
              <w:r w:rsidRPr="005021BC">
                <w:rPr>
                  <w:rFonts w:cs="Arial"/>
                </w:rPr>
                <w:delText>ENERGY</w:delText>
              </w:r>
              <w:r>
                <w:rPr>
                  <w:rFonts w:cs="Arial"/>
                </w:rPr>
                <w:delText xml:space="preserve"> </w:delText>
              </w:r>
              <w:r w:rsidRPr="005021BC">
                <w:rPr>
                  <w:rFonts w:cs="Arial"/>
                </w:rPr>
                <w:delText>STAR</w:delText>
              </w:r>
              <w:r>
                <w:rPr>
                  <w:rFonts w:cs="Arial"/>
                </w:rPr>
                <w:delText xml:space="preserve"> Multifunction Device</w:delText>
              </w:r>
            </w:del>
          </w:p>
          <w:p w14:paraId="50EEEEA7" w14:textId="77777777" w:rsidR="00FA5174" w:rsidRPr="008D4D90" w:rsidRDefault="00FA5174" w:rsidP="00BD2C4C">
            <w:pPr>
              <w:pStyle w:val="TableCell"/>
              <w:spacing w:before="60" w:after="60"/>
              <w:jc w:val="left"/>
              <w:rPr>
                <w:del w:id="27102" w:author="Greg Clendenning" w:date="2024-04-16T16:42:00Z"/>
              </w:rPr>
            </w:pPr>
            <w:del w:id="27103" w:author="Greg Clendenning" w:date="2024-04-16T16:42:00Z">
              <w:r w:rsidRPr="007E38D3">
                <w:rPr>
                  <w:i/>
                </w:rPr>
                <w:delText>DSav</w:delText>
              </w:r>
              <w:r w:rsidRPr="007E38D3">
                <w:rPr>
                  <w:i/>
                  <w:vertAlign w:val="subscript"/>
                </w:rPr>
                <w:delText>MON</w:delText>
              </w:r>
              <w:r>
                <w:rPr>
                  <w:vertAlign w:val="subscript"/>
                </w:rPr>
                <w:delText xml:space="preserve"> </w:delText>
              </w:r>
              <w:r>
                <w:delText>, Monitor</w:delText>
              </w:r>
            </w:del>
          </w:p>
        </w:tc>
        <w:tc>
          <w:tcPr>
            <w:tcW w:w="1080" w:type="dxa"/>
          </w:tcPr>
          <w:p w14:paraId="794669C3" w14:textId="77777777" w:rsidR="00FA5174" w:rsidRPr="007E38D3" w:rsidRDefault="00FA5174" w:rsidP="00BD2C4C">
            <w:pPr>
              <w:pStyle w:val="TableCell"/>
              <w:spacing w:before="60" w:after="60"/>
              <w:jc w:val="center"/>
              <w:rPr>
                <w:del w:id="27104" w:author="Greg Clendenning" w:date="2024-04-16T16:42:00Z"/>
                <w:i/>
              </w:rPr>
            </w:pPr>
            <w:del w:id="27105" w:author="Greg Clendenning" w:date="2024-04-16T16:42:00Z">
              <w:r w:rsidRPr="007E38D3">
                <w:rPr>
                  <w:i/>
                </w:rPr>
                <w:delText>kW/yr</w:delText>
              </w:r>
            </w:del>
          </w:p>
        </w:tc>
        <w:tc>
          <w:tcPr>
            <w:tcW w:w="1980" w:type="dxa"/>
            <w:gridSpan w:val="2"/>
          </w:tcPr>
          <w:p w14:paraId="1D5449AA" w14:textId="77777777" w:rsidR="00FA5174" w:rsidRPr="001D6512" w:rsidRDefault="00FA5174" w:rsidP="00BD2C4C">
            <w:pPr>
              <w:pStyle w:val="TableCell"/>
              <w:spacing w:before="60" w:after="60"/>
              <w:jc w:val="center"/>
              <w:rPr>
                <w:del w:id="27106" w:author="Greg Clendenning" w:date="2024-04-16T16:42:00Z"/>
              </w:rPr>
            </w:pPr>
            <w:del w:id="27107" w:author="Greg Clendenning" w:date="2024-04-16T16:42:00Z">
              <w:r>
                <w:delText>S</w:delText>
              </w:r>
              <w:r w:rsidRPr="001D6512">
                <w:delText>ee</w:delText>
              </w:r>
              <w:r>
                <w:delText xml:space="preserve"> </w:delText>
              </w:r>
              <w:r>
                <w:fldChar w:fldCharType="begin"/>
              </w:r>
              <w:r>
                <w:delInstrText xml:space="preserve"> REF _Ref532482968 \h </w:delInstrText>
              </w:r>
              <w:r>
                <w:fldChar w:fldCharType="separate"/>
              </w:r>
              <w:r w:rsidR="00146CD3">
                <w:delText xml:space="preserve">Table </w:delText>
              </w:r>
              <w:r w:rsidR="00146CD3">
                <w:rPr>
                  <w:noProof/>
                </w:rPr>
                <w:delText>2</w:delText>
              </w:r>
              <w:r w:rsidR="00146CD3">
                <w:noBreakHyphen/>
              </w:r>
              <w:r w:rsidR="00146CD3">
                <w:rPr>
                  <w:noProof/>
                </w:rPr>
                <w:delText>105</w:delText>
              </w:r>
              <w:r>
                <w:fldChar w:fldCharType="end"/>
              </w:r>
            </w:del>
          </w:p>
        </w:tc>
        <w:tc>
          <w:tcPr>
            <w:tcW w:w="1107" w:type="dxa"/>
          </w:tcPr>
          <w:p w14:paraId="459AC0EB" w14:textId="77777777" w:rsidR="00FA5174" w:rsidRPr="001D6512" w:rsidRDefault="00FA5174" w:rsidP="00BD2C4C">
            <w:pPr>
              <w:pStyle w:val="TableCell"/>
              <w:spacing w:before="60" w:after="60"/>
              <w:jc w:val="center"/>
              <w:rPr>
                <w:del w:id="27108" w:author="Greg Clendenning" w:date="2024-04-16T16:42:00Z"/>
              </w:rPr>
            </w:pPr>
            <w:del w:id="27109" w:author="Greg Clendenning" w:date="2024-04-16T16:42:00Z">
              <w:r>
                <w:delText>1</w:delText>
              </w:r>
            </w:del>
          </w:p>
        </w:tc>
      </w:tr>
    </w:tbl>
    <w:p w14:paraId="468DDC8E" w14:textId="77777777" w:rsidR="00FA5174" w:rsidRDefault="00FA5174" w:rsidP="00FA5174">
      <w:pPr>
        <w:rPr>
          <w:del w:id="27110" w:author="Greg Clendenning" w:date="2024-04-16T16:42:00Z"/>
        </w:rPr>
      </w:pPr>
    </w:p>
    <w:p w14:paraId="4B52FE84" w14:textId="77777777" w:rsidR="00FA5174" w:rsidRDefault="00FA5174" w:rsidP="00FA5174">
      <w:pPr>
        <w:spacing w:after="160" w:line="259" w:lineRule="auto"/>
        <w:rPr>
          <w:del w:id="27111" w:author="Greg Clendenning" w:date="2024-04-16T16:42:00Z"/>
        </w:rPr>
      </w:pPr>
      <w:del w:id="27112" w:author="Greg Clendenning" w:date="2024-04-16T16:42:00Z">
        <w:r>
          <w:br w:type="page"/>
        </w:r>
      </w:del>
    </w:p>
    <w:p w14:paraId="49FADA01" w14:textId="77777777" w:rsidR="00FA5174" w:rsidRDefault="00FA5174" w:rsidP="00FA5174">
      <w:pPr>
        <w:pStyle w:val="SubStyle"/>
        <w:rPr>
          <w:del w:id="27113" w:author="Greg Clendenning" w:date="2024-04-16T16:42:00Z"/>
        </w:rPr>
      </w:pPr>
      <w:del w:id="27114" w:author="Greg Clendenning" w:date="2024-04-16T16:42:00Z">
        <w:r>
          <w:delText>Default Savings</w:delText>
        </w:r>
      </w:del>
    </w:p>
    <w:p w14:paraId="378A4037" w14:textId="77777777" w:rsidR="00FA5174" w:rsidRDefault="00FA5174" w:rsidP="00FA5174">
      <w:pPr>
        <w:pStyle w:val="Caption"/>
        <w:rPr>
          <w:del w:id="27115" w:author="Greg Clendenning" w:date="2024-04-16T16:42:00Z"/>
        </w:rPr>
      </w:pPr>
      <w:bookmarkStart w:id="27116" w:name="_Ref532482968"/>
      <w:bookmarkStart w:id="27117" w:name="_Toc473645882"/>
      <w:bookmarkStart w:id="27118" w:name="_Toc47598350"/>
      <w:del w:id="27119" w:author="Greg Clendenning" w:date="2024-04-16T16:42:00Z">
        <w:r>
          <w:delText xml:space="preserve">Tabl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107</w:delText>
        </w:r>
        <w:r w:rsidR="00475EB1">
          <w:rPr>
            <w:b w:val="0"/>
            <w:bCs w:val="0"/>
            <w:noProof/>
          </w:rPr>
          <w:fldChar w:fldCharType="end"/>
        </w:r>
        <w:bookmarkEnd w:id="27116"/>
        <w:r>
          <w:delText>: ENERGY STAR Office Equipment Energy and Demand Savings Values</w:delText>
        </w:r>
        <w:bookmarkEnd w:id="27117"/>
        <w:bookmarkEnd w:id="27118"/>
      </w:del>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7B385E84" w14:textId="77777777" w:rsidTr="00BD2C4C">
        <w:trPr>
          <w:del w:id="27120" w:author="Greg Clendenning" w:date="2024-04-16T16:42:00Z"/>
        </w:trPr>
        <w:tc>
          <w:tcPr>
            <w:tcW w:w="3937" w:type="dxa"/>
            <w:gridSpan w:val="2"/>
            <w:shd w:val="clear" w:color="auto" w:fill="BFBFBF" w:themeFill="background1" w:themeFillShade="BF"/>
            <w:vAlign w:val="center"/>
          </w:tcPr>
          <w:p w14:paraId="4DCE4E61" w14:textId="77777777" w:rsidR="00FA5174" w:rsidRPr="00095DD3" w:rsidRDefault="00FA5174" w:rsidP="00BD2C4C">
            <w:pPr>
              <w:jc w:val="center"/>
              <w:rPr>
                <w:del w:id="27121" w:author="Greg Clendenning" w:date="2024-04-16T16:42:00Z"/>
                <w:sz w:val="18"/>
                <w:szCs w:val="18"/>
              </w:rPr>
            </w:pPr>
            <w:del w:id="27122" w:author="Greg Clendenning" w:date="2024-04-16T16:42:00Z">
              <w:r w:rsidRPr="00095DD3">
                <w:rPr>
                  <w:b/>
                  <w:sz w:val="18"/>
                  <w:szCs w:val="18"/>
                </w:rPr>
                <w:delText>Measure</w:delText>
              </w:r>
            </w:del>
          </w:p>
        </w:tc>
        <w:tc>
          <w:tcPr>
            <w:tcW w:w="1710" w:type="dxa"/>
            <w:shd w:val="clear" w:color="auto" w:fill="BFBFBF" w:themeFill="background1" w:themeFillShade="BF"/>
            <w:vAlign w:val="center"/>
          </w:tcPr>
          <w:p w14:paraId="7EA1B541" w14:textId="77777777" w:rsidR="00FA5174" w:rsidRPr="00095DD3" w:rsidRDefault="00FA5174" w:rsidP="00BD2C4C">
            <w:pPr>
              <w:jc w:val="center"/>
              <w:rPr>
                <w:del w:id="27123" w:author="Greg Clendenning" w:date="2024-04-16T16:42:00Z"/>
                <w:sz w:val="18"/>
                <w:szCs w:val="18"/>
              </w:rPr>
            </w:pPr>
            <w:del w:id="27124" w:author="Greg Clendenning" w:date="2024-04-16T16:42:00Z">
              <w:r w:rsidRPr="00095DD3">
                <w:rPr>
                  <w:b/>
                  <w:sz w:val="18"/>
                  <w:szCs w:val="18"/>
                </w:rPr>
                <w:delText>Energy</w:delText>
              </w:r>
              <w:r>
                <w:rPr>
                  <w:b/>
                  <w:sz w:val="18"/>
                  <w:szCs w:val="18"/>
                </w:rPr>
                <w:delText xml:space="preserve"> </w:delText>
              </w:r>
              <w:r w:rsidRPr="00095DD3">
                <w:rPr>
                  <w:b/>
                  <w:sz w:val="18"/>
                  <w:szCs w:val="18"/>
                </w:rPr>
                <w:delText>Savings</w:delText>
              </w:r>
              <w:r>
                <w:rPr>
                  <w:b/>
                  <w:sz w:val="18"/>
                  <w:szCs w:val="18"/>
                </w:rPr>
                <w:br/>
              </w:r>
              <w:r w:rsidRPr="00095DD3">
                <w:rPr>
                  <w:b/>
                  <w:sz w:val="18"/>
                  <w:szCs w:val="18"/>
                </w:rPr>
                <w:delText>(ESav</w:delText>
              </w:r>
              <w:r>
                <w:rPr>
                  <w:b/>
                  <w:sz w:val="18"/>
                  <w:szCs w:val="18"/>
                </w:rPr>
                <w:delText>, kWh</w:delText>
              </w:r>
              <w:r w:rsidRPr="00095DD3">
                <w:rPr>
                  <w:b/>
                  <w:sz w:val="18"/>
                  <w:szCs w:val="18"/>
                </w:rPr>
                <w:delText>)</w:delText>
              </w:r>
            </w:del>
          </w:p>
        </w:tc>
        <w:tc>
          <w:tcPr>
            <w:tcW w:w="1989" w:type="dxa"/>
            <w:shd w:val="clear" w:color="auto" w:fill="BFBFBF" w:themeFill="background1" w:themeFillShade="BF"/>
            <w:vAlign w:val="center"/>
          </w:tcPr>
          <w:p w14:paraId="1CB36C89" w14:textId="77777777" w:rsidR="00FA5174" w:rsidRPr="00095DD3" w:rsidRDefault="00FA5174" w:rsidP="00BD2C4C">
            <w:pPr>
              <w:jc w:val="center"/>
              <w:rPr>
                <w:del w:id="27125" w:author="Greg Clendenning" w:date="2024-04-16T16:42:00Z"/>
                <w:sz w:val="18"/>
                <w:szCs w:val="18"/>
              </w:rPr>
            </w:pPr>
            <w:del w:id="27126" w:author="Greg Clendenning" w:date="2024-04-16T16:42:00Z">
              <w:r w:rsidRPr="00095DD3">
                <w:rPr>
                  <w:b/>
                  <w:sz w:val="18"/>
                  <w:szCs w:val="18"/>
                </w:rPr>
                <w:delText>Demand</w:delText>
              </w:r>
              <w:r>
                <w:rPr>
                  <w:b/>
                  <w:sz w:val="18"/>
                  <w:szCs w:val="18"/>
                </w:rPr>
                <w:delText xml:space="preserve"> </w:delText>
              </w:r>
              <w:r w:rsidRPr="00095DD3">
                <w:rPr>
                  <w:b/>
                  <w:sz w:val="18"/>
                  <w:szCs w:val="18"/>
                </w:rPr>
                <w:delText>Savings</w:delText>
              </w:r>
              <w:r>
                <w:rPr>
                  <w:b/>
                  <w:sz w:val="18"/>
                  <w:szCs w:val="18"/>
                </w:rPr>
                <w:delText xml:space="preserve"> </w:delText>
              </w:r>
              <w:r w:rsidRPr="00095DD3">
                <w:rPr>
                  <w:b/>
                  <w:sz w:val="18"/>
                  <w:szCs w:val="18"/>
                </w:rPr>
                <w:delText>(DSav</w:delText>
              </w:r>
              <w:r>
                <w:rPr>
                  <w:b/>
                  <w:sz w:val="18"/>
                  <w:szCs w:val="18"/>
                </w:rPr>
                <w:delText>, kW</w:delText>
              </w:r>
              <w:r w:rsidRPr="00095DD3">
                <w:rPr>
                  <w:b/>
                  <w:sz w:val="18"/>
                  <w:szCs w:val="18"/>
                </w:rPr>
                <w:delText>)</w:delText>
              </w:r>
            </w:del>
          </w:p>
        </w:tc>
        <w:tc>
          <w:tcPr>
            <w:tcW w:w="828" w:type="dxa"/>
            <w:shd w:val="clear" w:color="auto" w:fill="BFBFBF" w:themeFill="background1" w:themeFillShade="BF"/>
            <w:vAlign w:val="center"/>
          </w:tcPr>
          <w:p w14:paraId="2A57893B" w14:textId="77777777" w:rsidR="00FA5174" w:rsidRPr="00095DD3" w:rsidRDefault="00FA5174" w:rsidP="00BD2C4C">
            <w:pPr>
              <w:jc w:val="center"/>
              <w:rPr>
                <w:del w:id="27127" w:author="Greg Clendenning" w:date="2024-04-16T16:42:00Z"/>
                <w:sz w:val="18"/>
                <w:szCs w:val="18"/>
              </w:rPr>
            </w:pPr>
            <w:del w:id="27128" w:author="Greg Clendenning" w:date="2024-04-16T16:42:00Z">
              <w:r w:rsidRPr="00095DD3">
                <w:rPr>
                  <w:b/>
                  <w:sz w:val="18"/>
                  <w:szCs w:val="18"/>
                </w:rPr>
                <w:delText>Source</w:delText>
              </w:r>
            </w:del>
          </w:p>
        </w:tc>
      </w:tr>
      <w:tr w:rsidR="00FA5174" w14:paraId="6DBC52AB" w14:textId="77777777" w:rsidTr="00BD2C4C">
        <w:trPr>
          <w:trHeight w:val="288"/>
          <w:del w:id="27129" w:author="Greg Clendenning" w:date="2024-04-16T16:42:00Z"/>
        </w:trPr>
        <w:tc>
          <w:tcPr>
            <w:tcW w:w="3937" w:type="dxa"/>
            <w:gridSpan w:val="2"/>
            <w:vAlign w:val="center"/>
          </w:tcPr>
          <w:p w14:paraId="3C8EF619" w14:textId="77777777" w:rsidR="00FA5174" w:rsidRPr="00CE3B2F" w:rsidRDefault="00FA5174" w:rsidP="00BD2C4C">
            <w:pPr>
              <w:rPr>
                <w:del w:id="27130" w:author="Greg Clendenning" w:date="2024-04-16T16:42:00Z"/>
                <w:b/>
                <w:sz w:val="18"/>
                <w:szCs w:val="18"/>
              </w:rPr>
            </w:pPr>
            <w:del w:id="27131" w:author="Greg Clendenning" w:date="2024-04-16T16:42:00Z">
              <w:r w:rsidRPr="00CE3B2F">
                <w:rPr>
                  <w:b/>
                  <w:sz w:val="18"/>
                  <w:szCs w:val="18"/>
                </w:rPr>
                <w:delText>Computer</w:delText>
              </w:r>
              <w:r>
                <w:rPr>
                  <w:b/>
                  <w:sz w:val="18"/>
                  <w:szCs w:val="18"/>
                </w:rPr>
                <w:delText xml:space="preserve"> </w:delText>
              </w:r>
              <w:r w:rsidRPr="00CE3B2F">
                <w:rPr>
                  <w:b/>
                  <w:sz w:val="18"/>
                  <w:szCs w:val="18"/>
                </w:rPr>
                <w:delText>(Desktop)</w:delText>
              </w:r>
            </w:del>
          </w:p>
        </w:tc>
        <w:tc>
          <w:tcPr>
            <w:tcW w:w="1710" w:type="dxa"/>
            <w:vAlign w:val="center"/>
          </w:tcPr>
          <w:p w14:paraId="5383F892" w14:textId="77777777" w:rsidR="00FA5174" w:rsidRPr="00095DD3" w:rsidRDefault="00FA5174" w:rsidP="00BD2C4C">
            <w:pPr>
              <w:jc w:val="center"/>
              <w:rPr>
                <w:del w:id="27132" w:author="Greg Clendenning" w:date="2024-04-16T16:42:00Z"/>
                <w:sz w:val="18"/>
                <w:szCs w:val="18"/>
              </w:rPr>
            </w:pPr>
            <w:del w:id="27133" w:author="Greg Clendenning" w:date="2024-04-16T16:42:00Z">
              <w:r w:rsidRPr="00095DD3">
                <w:rPr>
                  <w:sz w:val="18"/>
                  <w:szCs w:val="18"/>
                </w:rPr>
                <w:delText>119</w:delText>
              </w:r>
            </w:del>
          </w:p>
        </w:tc>
        <w:tc>
          <w:tcPr>
            <w:tcW w:w="1989" w:type="dxa"/>
            <w:vAlign w:val="center"/>
          </w:tcPr>
          <w:p w14:paraId="08E3CA91" w14:textId="77777777" w:rsidR="00FA5174" w:rsidRPr="00095DD3" w:rsidRDefault="00FA5174" w:rsidP="00BD2C4C">
            <w:pPr>
              <w:jc w:val="center"/>
              <w:rPr>
                <w:del w:id="27134" w:author="Greg Clendenning" w:date="2024-04-16T16:42:00Z"/>
                <w:sz w:val="18"/>
                <w:szCs w:val="18"/>
              </w:rPr>
            </w:pPr>
            <w:del w:id="27135" w:author="Greg Clendenning" w:date="2024-04-16T16:42:00Z">
              <w:r w:rsidRPr="00095DD3">
                <w:rPr>
                  <w:sz w:val="18"/>
                  <w:szCs w:val="18"/>
                </w:rPr>
                <w:delText>0.0161</w:delText>
              </w:r>
            </w:del>
          </w:p>
        </w:tc>
        <w:tc>
          <w:tcPr>
            <w:tcW w:w="828" w:type="dxa"/>
            <w:vAlign w:val="center"/>
          </w:tcPr>
          <w:p w14:paraId="25DEC1C4" w14:textId="77777777" w:rsidR="00FA5174" w:rsidRPr="00095DD3" w:rsidRDefault="00FA5174" w:rsidP="00BD2C4C">
            <w:pPr>
              <w:jc w:val="center"/>
              <w:rPr>
                <w:del w:id="27136" w:author="Greg Clendenning" w:date="2024-04-16T16:42:00Z"/>
                <w:sz w:val="18"/>
                <w:szCs w:val="18"/>
              </w:rPr>
            </w:pPr>
            <w:del w:id="27137" w:author="Greg Clendenning" w:date="2024-04-16T16:42:00Z">
              <w:r w:rsidRPr="00095DD3">
                <w:rPr>
                  <w:sz w:val="18"/>
                  <w:szCs w:val="18"/>
                </w:rPr>
                <w:delText>1</w:delText>
              </w:r>
            </w:del>
          </w:p>
        </w:tc>
      </w:tr>
      <w:tr w:rsidR="00FA5174" w14:paraId="41FAA87E" w14:textId="77777777" w:rsidTr="00BD2C4C">
        <w:trPr>
          <w:trHeight w:val="288"/>
          <w:del w:id="27138" w:author="Greg Clendenning" w:date="2024-04-16T16:42:00Z"/>
        </w:trPr>
        <w:tc>
          <w:tcPr>
            <w:tcW w:w="3937" w:type="dxa"/>
            <w:gridSpan w:val="2"/>
            <w:vAlign w:val="center"/>
          </w:tcPr>
          <w:p w14:paraId="6CBC5B7C" w14:textId="77777777" w:rsidR="00FA5174" w:rsidRPr="00CE3B2F" w:rsidRDefault="00FA5174" w:rsidP="00BD2C4C">
            <w:pPr>
              <w:rPr>
                <w:del w:id="27139" w:author="Greg Clendenning" w:date="2024-04-16T16:42:00Z"/>
                <w:b/>
                <w:sz w:val="18"/>
                <w:szCs w:val="18"/>
              </w:rPr>
            </w:pPr>
            <w:del w:id="27140" w:author="Greg Clendenning" w:date="2024-04-16T16:42:00Z">
              <w:r w:rsidRPr="00CE3B2F">
                <w:rPr>
                  <w:b/>
                  <w:sz w:val="18"/>
                  <w:szCs w:val="18"/>
                </w:rPr>
                <w:delText>Computer</w:delText>
              </w:r>
              <w:r>
                <w:rPr>
                  <w:b/>
                  <w:sz w:val="18"/>
                  <w:szCs w:val="18"/>
                </w:rPr>
                <w:delText xml:space="preserve"> </w:delText>
              </w:r>
              <w:r w:rsidRPr="00CE3B2F">
                <w:rPr>
                  <w:b/>
                  <w:sz w:val="18"/>
                  <w:szCs w:val="18"/>
                </w:rPr>
                <w:delText>(Laptop)</w:delText>
              </w:r>
            </w:del>
          </w:p>
        </w:tc>
        <w:tc>
          <w:tcPr>
            <w:tcW w:w="1710" w:type="dxa"/>
            <w:vAlign w:val="center"/>
          </w:tcPr>
          <w:p w14:paraId="110E9D82" w14:textId="77777777" w:rsidR="00FA5174" w:rsidRPr="00095DD3" w:rsidRDefault="00FA5174" w:rsidP="00BD2C4C">
            <w:pPr>
              <w:jc w:val="center"/>
              <w:rPr>
                <w:del w:id="27141" w:author="Greg Clendenning" w:date="2024-04-16T16:42:00Z"/>
                <w:sz w:val="18"/>
                <w:szCs w:val="18"/>
              </w:rPr>
            </w:pPr>
            <w:del w:id="27142" w:author="Greg Clendenning" w:date="2024-04-16T16:42:00Z">
              <w:r w:rsidRPr="00095DD3">
                <w:rPr>
                  <w:sz w:val="18"/>
                  <w:szCs w:val="18"/>
                </w:rPr>
                <w:delText>22</w:delText>
              </w:r>
            </w:del>
          </w:p>
        </w:tc>
        <w:tc>
          <w:tcPr>
            <w:tcW w:w="1989" w:type="dxa"/>
            <w:vAlign w:val="center"/>
          </w:tcPr>
          <w:p w14:paraId="78BD48A2" w14:textId="77777777" w:rsidR="00FA5174" w:rsidRPr="00095DD3" w:rsidRDefault="00FA5174" w:rsidP="00BD2C4C">
            <w:pPr>
              <w:jc w:val="center"/>
              <w:rPr>
                <w:del w:id="27143" w:author="Greg Clendenning" w:date="2024-04-16T16:42:00Z"/>
                <w:sz w:val="18"/>
                <w:szCs w:val="18"/>
              </w:rPr>
            </w:pPr>
            <w:del w:id="27144" w:author="Greg Clendenning" w:date="2024-04-16T16:42:00Z">
              <w:r w:rsidRPr="00095DD3">
                <w:rPr>
                  <w:sz w:val="18"/>
                  <w:szCs w:val="18"/>
                </w:rPr>
                <w:delText>0.0030</w:delText>
              </w:r>
            </w:del>
          </w:p>
        </w:tc>
        <w:tc>
          <w:tcPr>
            <w:tcW w:w="828" w:type="dxa"/>
            <w:vAlign w:val="center"/>
          </w:tcPr>
          <w:p w14:paraId="109868D7" w14:textId="77777777" w:rsidR="00FA5174" w:rsidRPr="00095DD3" w:rsidRDefault="00FA5174" w:rsidP="00BD2C4C">
            <w:pPr>
              <w:jc w:val="center"/>
              <w:rPr>
                <w:del w:id="27145" w:author="Greg Clendenning" w:date="2024-04-16T16:42:00Z"/>
                <w:sz w:val="18"/>
                <w:szCs w:val="18"/>
              </w:rPr>
            </w:pPr>
            <w:del w:id="27146" w:author="Greg Clendenning" w:date="2024-04-16T16:42:00Z">
              <w:r>
                <w:rPr>
                  <w:sz w:val="18"/>
                  <w:szCs w:val="18"/>
                </w:rPr>
                <w:delText>1</w:delText>
              </w:r>
            </w:del>
          </w:p>
        </w:tc>
      </w:tr>
      <w:tr w:rsidR="00FA5174" w14:paraId="177CF3CC" w14:textId="77777777" w:rsidTr="00BD2C4C">
        <w:trPr>
          <w:trHeight w:val="288"/>
          <w:del w:id="27147" w:author="Greg Clendenning" w:date="2024-04-16T16:42:00Z"/>
        </w:trPr>
        <w:tc>
          <w:tcPr>
            <w:tcW w:w="3937" w:type="dxa"/>
            <w:gridSpan w:val="2"/>
            <w:vAlign w:val="center"/>
          </w:tcPr>
          <w:p w14:paraId="481EBFF1" w14:textId="77777777" w:rsidR="00FA5174" w:rsidRPr="00CE3B2F" w:rsidRDefault="00FA5174" w:rsidP="00BD2C4C">
            <w:pPr>
              <w:rPr>
                <w:del w:id="27148" w:author="Greg Clendenning" w:date="2024-04-16T16:42:00Z"/>
                <w:b/>
                <w:sz w:val="18"/>
                <w:szCs w:val="18"/>
              </w:rPr>
            </w:pPr>
            <w:del w:id="27149" w:author="Greg Clendenning" w:date="2024-04-16T16:42:00Z">
              <w:r w:rsidRPr="00CE3B2F">
                <w:rPr>
                  <w:b/>
                  <w:sz w:val="18"/>
                  <w:szCs w:val="18"/>
                </w:rPr>
                <w:delText>Fax</w:delText>
              </w:r>
              <w:r>
                <w:rPr>
                  <w:b/>
                  <w:sz w:val="18"/>
                  <w:szCs w:val="18"/>
                </w:rPr>
                <w:delText xml:space="preserve"> </w:delText>
              </w:r>
              <w:r w:rsidRPr="00CE3B2F">
                <w:rPr>
                  <w:b/>
                  <w:sz w:val="18"/>
                  <w:szCs w:val="18"/>
                </w:rPr>
                <w:delText>Machine</w:delText>
              </w:r>
              <w:r>
                <w:rPr>
                  <w:b/>
                  <w:sz w:val="18"/>
                  <w:szCs w:val="18"/>
                </w:rPr>
                <w:delText xml:space="preserve"> </w:delText>
              </w:r>
              <w:r w:rsidRPr="00CE3B2F">
                <w:rPr>
                  <w:b/>
                  <w:sz w:val="18"/>
                  <w:szCs w:val="18"/>
                </w:rPr>
                <w:delText>(laser)</w:delText>
              </w:r>
            </w:del>
          </w:p>
        </w:tc>
        <w:tc>
          <w:tcPr>
            <w:tcW w:w="1710" w:type="dxa"/>
            <w:vAlign w:val="center"/>
          </w:tcPr>
          <w:p w14:paraId="5EB6560B" w14:textId="77777777" w:rsidR="00FA5174" w:rsidRPr="00095DD3" w:rsidRDefault="00FA5174" w:rsidP="00BD2C4C">
            <w:pPr>
              <w:jc w:val="center"/>
              <w:rPr>
                <w:del w:id="27150" w:author="Greg Clendenning" w:date="2024-04-16T16:42:00Z"/>
                <w:sz w:val="18"/>
                <w:szCs w:val="18"/>
              </w:rPr>
            </w:pPr>
            <w:del w:id="27151" w:author="Greg Clendenning" w:date="2024-04-16T16:42:00Z">
              <w:r w:rsidRPr="00095DD3">
                <w:rPr>
                  <w:sz w:val="18"/>
                  <w:szCs w:val="18"/>
                </w:rPr>
                <w:delText>16</w:delText>
              </w:r>
            </w:del>
          </w:p>
        </w:tc>
        <w:tc>
          <w:tcPr>
            <w:tcW w:w="1989" w:type="dxa"/>
            <w:vAlign w:val="center"/>
          </w:tcPr>
          <w:p w14:paraId="140FC781" w14:textId="77777777" w:rsidR="00FA5174" w:rsidRPr="00095DD3" w:rsidRDefault="00FA5174" w:rsidP="00BD2C4C">
            <w:pPr>
              <w:jc w:val="center"/>
              <w:rPr>
                <w:del w:id="27152" w:author="Greg Clendenning" w:date="2024-04-16T16:42:00Z"/>
                <w:sz w:val="18"/>
                <w:szCs w:val="18"/>
              </w:rPr>
            </w:pPr>
            <w:del w:id="27153" w:author="Greg Clendenning" w:date="2024-04-16T16:42:00Z">
              <w:r w:rsidRPr="00095DD3">
                <w:rPr>
                  <w:sz w:val="18"/>
                  <w:szCs w:val="18"/>
                </w:rPr>
                <w:delText>0.0022</w:delText>
              </w:r>
            </w:del>
          </w:p>
        </w:tc>
        <w:tc>
          <w:tcPr>
            <w:tcW w:w="828" w:type="dxa"/>
            <w:vAlign w:val="center"/>
          </w:tcPr>
          <w:p w14:paraId="3C655BBB" w14:textId="77777777" w:rsidR="00FA5174" w:rsidRPr="00095DD3" w:rsidRDefault="00FA5174" w:rsidP="00BD2C4C">
            <w:pPr>
              <w:jc w:val="center"/>
              <w:rPr>
                <w:del w:id="27154" w:author="Greg Clendenning" w:date="2024-04-16T16:42:00Z"/>
                <w:sz w:val="18"/>
                <w:szCs w:val="18"/>
              </w:rPr>
            </w:pPr>
            <w:del w:id="27155" w:author="Greg Clendenning" w:date="2024-04-16T16:42:00Z">
              <w:r w:rsidRPr="00095DD3">
                <w:rPr>
                  <w:sz w:val="18"/>
                  <w:szCs w:val="18"/>
                </w:rPr>
                <w:delText>1</w:delText>
              </w:r>
            </w:del>
          </w:p>
        </w:tc>
      </w:tr>
      <w:tr w:rsidR="00FA5174" w14:paraId="045383EF" w14:textId="77777777" w:rsidTr="00BD2C4C">
        <w:trPr>
          <w:trHeight w:val="288"/>
          <w:del w:id="27156" w:author="Greg Clendenning" w:date="2024-04-16T16:42:00Z"/>
        </w:trPr>
        <w:tc>
          <w:tcPr>
            <w:tcW w:w="1822" w:type="dxa"/>
            <w:vMerge w:val="restart"/>
            <w:vAlign w:val="center"/>
          </w:tcPr>
          <w:p w14:paraId="2FA18AF0" w14:textId="77777777" w:rsidR="00FA5174" w:rsidRPr="00095DD3" w:rsidRDefault="00FA5174" w:rsidP="00BD2C4C">
            <w:pPr>
              <w:rPr>
                <w:del w:id="27157" w:author="Greg Clendenning" w:date="2024-04-16T16:42:00Z"/>
                <w:sz w:val="18"/>
                <w:szCs w:val="18"/>
              </w:rPr>
            </w:pPr>
            <w:del w:id="27158" w:author="Greg Clendenning" w:date="2024-04-16T16:42:00Z">
              <w:r w:rsidRPr="004D0D56">
                <w:rPr>
                  <w:b/>
                  <w:sz w:val="18"/>
                  <w:szCs w:val="18"/>
                </w:rPr>
                <w:delText>Copier</w:delText>
              </w:r>
              <w:r>
                <w:rPr>
                  <w:b/>
                  <w:sz w:val="18"/>
                  <w:szCs w:val="18"/>
                </w:rPr>
                <w:delText xml:space="preserve"> </w:delText>
              </w:r>
              <w:r w:rsidRPr="004D0D56">
                <w:rPr>
                  <w:b/>
                  <w:sz w:val="18"/>
                  <w:szCs w:val="18"/>
                </w:rPr>
                <w:delText>(monochrome)</w:delText>
              </w:r>
            </w:del>
          </w:p>
        </w:tc>
        <w:tc>
          <w:tcPr>
            <w:tcW w:w="2115" w:type="dxa"/>
            <w:vAlign w:val="center"/>
          </w:tcPr>
          <w:p w14:paraId="635BEB02" w14:textId="77777777" w:rsidR="00FA5174" w:rsidRPr="00095DD3" w:rsidRDefault="00FA5174" w:rsidP="00BD2C4C">
            <w:pPr>
              <w:rPr>
                <w:del w:id="27159" w:author="Greg Clendenning" w:date="2024-04-16T16:42:00Z"/>
                <w:sz w:val="18"/>
                <w:szCs w:val="18"/>
              </w:rPr>
            </w:pPr>
            <w:del w:id="27160" w:author="Greg Clendenning" w:date="2024-04-16T16:42:00Z">
              <w:r w:rsidRPr="00095DD3">
                <w:rPr>
                  <w:sz w:val="18"/>
                  <w:szCs w:val="18"/>
                </w:rPr>
                <w:delText>≤</w:delText>
              </w:r>
              <w:r>
                <w:rPr>
                  <w:sz w:val="18"/>
                  <w:szCs w:val="18"/>
                </w:rPr>
                <w:delText xml:space="preserve"> </w:delText>
              </w:r>
              <w:r w:rsidRPr="00095DD3">
                <w:rPr>
                  <w:sz w:val="18"/>
                  <w:szCs w:val="18"/>
                </w:rPr>
                <w:delText>5images/min</w:delText>
              </w:r>
            </w:del>
          </w:p>
        </w:tc>
        <w:tc>
          <w:tcPr>
            <w:tcW w:w="1710" w:type="dxa"/>
            <w:vAlign w:val="center"/>
          </w:tcPr>
          <w:p w14:paraId="5853930D" w14:textId="77777777" w:rsidR="00FA5174" w:rsidRPr="00095DD3" w:rsidRDefault="00FA5174" w:rsidP="00BD2C4C">
            <w:pPr>
              <w:jc w:val="center"/>
              <w:rPr>
                <w:del w:id="27161" w:author="Greg Clendenning" w:date="2024-04-16T16:42:00Z"/>
                <w:sz w:val="18"/>
                <w:szCs w:val="18"/>
              </w:rPr>
            </w:pPr>
            <w:del w:id="27162" w:author="Greg Clendenning" w:date="2024-04-16T16:42:00Z">
              <w:r w:rsidRPr="00095DD3">
                <w:rPr>
                  <w:sz w:val="18"/>
                  <w:szCs w:val="18"/>
                </w:rPr>
                <w:delText>37</w:delText>
              </w:r>
            </w:del>
          </w:p>
        </w:tc>
        <w:tc>
          <w:tcPr>
            <w:tcW w:w="1989" w:type="dxa"/>
            <w:vAlign w:val="center"/>
          </w:tcPr>
          <w:p w14:paraId="193D4612" w14:textId="77777777" w:rsidR="00FA5174" w:rsidRPr="00095DD3" w:rsidRDefault="00FA5174" w:rsidP="00BD2C4C">
            <w:pPr>
              <w:jc w:val="center"/>
              <w:rPr>
                <w:del w:id="27163" w:author="Greg Clendenning" w:date="2024-04-16T16:42:00Z"/>
                <w:sz w:val="18"/>
                <w:szCs w:val="18"/>
              </w:rPr>
            </w:pPr>
            <w:del w:id="27164" w:author="Greg Clendenning" w:date="2024-04-16T16:42:00Z">
              <w:r w:rsidRPr="00095DD3">
                <w:rPr>
                  <w:sz w:val="18"/>
                  <w:szCs w:val="18"/>
                </w:rPr>
                <w:delText>0.0050</w:delText>
              </w:r>
            </w:del>
          </w:p>
        </w:tc>
        <w:tc>
          <w:tcPr>
            <w:tcW w:w="828" w:type="dxa"/>
            <w:vMerge w:val="restart"/>
            <w:vAlign w:val="center"/>
          </w:tcPr>
          <w:p w14:paraId="5EB5ED0A" w14:textId="77777777" w:rsidR="00FA5174" w:rsidRPr="00095DD3" w:rsidRDefault="00FA5174" w:rsidP="00BD2C4C">
            <w:pPr>
              <w:jc w:val="center"/>
              <w:rPr>
                <w:del w:id="27165" w:author="Greg Clendenning" w:date="2024-04-16T16:42:00Z"/>
                <w:sz w:val="18"/>
                <w:szCs w:val="18"/>
              </w:rPr>
            </w:pPr>
            <w:del w:id="27166" w:author="Greg Clendenning" w:date="2024-04-16T16:42:00Z">
              <w:r>
                <w:rPr>
                  <w:sz w:val="18"/>
                  <w:szCs w:val="18"/>
                </w:rPr>
                <w:delText>1</w:delText>
              </w:r>
            </w:del>
          </w:p>
        </w:tc>
      </w:tr>
      <w:tr w:rsidR="00FA5174" w14:paraId="3E01D3F1" w14:textId="77777777" w:rsidTr="00BD2C4C">
        <w:trPr>
          <w:trHeight w:val="288"/>
          <w:del w:id="27167" w:author="Greg Clendenning" w:date="2024-04-16T16:42:00Z"/>
        </w:trPr>
        <w:tc>
          <w:tcPr>
            <w:tcW w:w="1822" w:type="dxa"/>
            <w:vMerge/>
            <w:vAlign w:val="center"/>
          </w:tcPr>
          <w:p w14:paraId="12F91F80" w14:textId="77777777" w:rsidR="00FA5174" w:rsidRPr="00095DD3" w:rsidRDefault="00FA5174" w:rsidP="00BD2C4C">
            <w:pPr>
              <w:rPr>
                <w:del w:id="27168" w:author="Greg Clendenning" w:date="2024-04-16T16:42:00Z"/>
                <w:sz w:val="18"/>
                <w:szCs w:val="18"/>
              </w:rPr>
            </w:pPr>
          </w:p>
        </w:tc>
        <w:tc>
          <w:tcPr>
            <w:tcW w:w="2115" w:type="dxa"/>
            <w:vAlign w:val="center"/>
          </w:tcPr>
          <w:p w14:paraId="7A3A2366" w14:textId="77777777" w:rsidR="00FA5174" w:rsidRPr="00095DD3" w:rsidRDefault="00FA5174" w:rsidP="00BD2C4C">
            <w:pPr>
              <w:rPr>
                <w:del w:id="27169" w:author="Greg Clendenning" w:date="2024-04-16T16:42:00Z"/>
                <w:sz w:val="18"/>
                <w:szCs w:val="18"/>
              </w:rPr>
            </w:pPr>
            <w:del w:id="27170" w:author="Greg Clendenning" w:date="2024-04-16T16:42:00Z">
              <w:r w:rsidRPr="00095DD3">
                <w:rPr>
                  <w:sz w:val="18"/>
                  <w:szCs w:val="18"/>
                </w:rPr>
                <w:delText>5</w:delText>
              </w:r>
              <w:r>
                <w:rPr>
                  <w:sz w:val="18"/>
                  <w:szCs w:val="18"/>
                </w:rPr>
                <w:delText xml:space="preserve"> </w:delText>
              </w:r>
              <w:r w:rsidRPr="00095DD3">
                <w:rPr>
                  <w:sz w:val="18"/>
                  <w:szCs w:val="18"/>
                </w:rPr>
                <w:delText>&lt;</w:delText>
              </w:r>
              <w:r>
                <w:rPr>
                  <w:sz w:val="18"/>
                  <w:szCs w:val="18"/>
                </w:rPr>
                <w:delText xml:space="preserve"> </w:delText>
              </w:r>
              <w:r w:rsidRPr="00095DD3">
                <w:rPr>
                  <w:sz w:val="18"/>
                  <w:szCs w:val="18"/>
                </w:rPr>
                <w:delText>images/min</w:delText>
              </w:r>
              <w:r>
                <w:rPr>
                  <w:sz w:val="18"/>
                  <w:szCs w:val="18"/>
                </w:rPr>
                <w:delText xml:space="preserve"> </w:delText>
              </w:r>
              <w:r w:rsidRPr="00095DD3">
                <w:rPr>
                  <w:sz w:val="18"/>
                  <w:szCs w:val="18"/>
                </w:rPr>
                <w:delText>≤</w:delText>
              </w:r>
              <w:r>
                <w:rPr>
                  <w:sz w:val="18"/>
                  <w:szCs w:val="18"/>
                </w:rPr>
                <w:delText xml:space="preserve"> </w:delText>
              </w:r>
              <w:r w:rsidRPr="00095DD3">
                <w:rPr>
                  <w:sz w:val="18"/>
                  <w:szCs w:val="18"/>
                </w:rPr>
                <w:delText>15</w:delText>
              </w:r>
            </w:del>
          </w:p>
        </w:tc>
        <w:tc>
          <w:tcPr>
            <w:tcW w:w="1710" w:type="dxa"/>
            <w:vAlign w:val="center"/>
          </w:tcPr>
          <w:p w14:paraId="236CFF36" w14:textId="77777777" w:rsidR="00FA5174" w:rsidRPr="00095DD3" w:rsidRDefault="00FA5174" w:rsidP="00BD2C4C">
            <w:pPr>
              <w:jc w:val="center"/>
              <w:rPr>
                <w:del w:id="27171" w:author="Greg Clendenning" w:date="2024-04-16T16:42:00Z"/>
                <w:sz w:val="18"/>
                <w:szCs w:val="18"/>
              </w:rPr>
            </w:pPr>
            <w:del w:id="27172" w:author="Greg Clendenning" w:date="2024-04-16T16:42:00Z">
              <w:r w:rsidRPr="00095DD3">
                <w:rPr>
                  <w:sz w:val="18"/>
                  <w:szCs w:val="18"/>
                </w:rPr>
                <w:delText>26</w:delText>
              </w:r>
            </w:del>
          </w:p>
        </w:tc>
        <w:tc>
          <w:tcPr>
            <w:tcW w:w="1989" w:type="dxa"/>
            <w:vAlign w:val="center"/>
          </w:tcPr>
          <w:p w14:paraId="27877789" w14:textId="77777777" w:rsidR="00FA5174" w:rsidRPr="00095DD3" w:rsidRDefault="00FA5174" w:rsidP="00BD2C4C">
            <w:pPr>
              <w:jc w:val="center"/>
              <w:rPr>
                <w:del w:id="27173" w:author="Greg Clendenning" w:date="2024-04-16T16:42:00Z"/>
                <w:sz w:val="18"/>
                <w:szCs w:val="18"/>
              </w:rPr>
            </w:pPr>
            <w:del w:id="27174" w:author="Greg Clendenning" w:date="2024-04-16T16:42:00Z">
              <w:r w:rsidRPr="00095DD3">
                <w:rPr>
                  <w:sz w:val="18"/>
                  <w:szCs w:val="18"/>
                </w:rPr>
                <w:delText>0.0035</w:delText>
              </w:r>
            </w:del>
          </w:p>
        </w:tc>
        <w:tc>
          <w:tcPr>
            <w:tcW w:w="828" w:type="dxa"/>
            <w:vMerge/>
            <w:vAlign w:val="center"/>
          </w:tcPr>
          <w:p w14:paraId="13019019" w14:textId="77777777" w:rsidR="00FA5174" w:rsidRPr="00095DD3" w:rsidRDefault="00FA5174" w:rsidP="00BD2C4C">
            <w:pPr>
              <w:jc w:val="center"/>
              <w:rPr>
                <w:del w:id="27175" w:author="Greg Clendenning" w:date="2024-04-16T16:42:00Z"/>
                <w:sz w:val="18"/>
                <w:szCs w:val="18"/>
              </w:rPr>
            </w:pPr>
          </w:p>
        </w:tc>
      </w:tr>
      <w:tr w:rsidR="00FA5174" w14:paraId="3B2F3BFE" w14:textId="77777777" w:rsidTr="00BD2C4C">
        <w:trPr>
          <w:trHeight w:val="288"/>
          <w:del w:id="27176" w:author="Greg Clendenning" w:date="2024-04-16T16:42:00Z"/>
        </w:trPr>
        <w:tc>
          <w:tcPr>
            <w:tcW w:w="1822" w:type="dxa"/>
            <w:vMerge/>
            <w:vAlign w:val="center"/>
          </w:tcPr>
          <w:p w14:paraId="672C9B9E" w14:textId="77777777" w:rsidR="00FA5174" w:rsidRPr="00095DD3" w:rsidRDefault="00FA5174" w:rsidP="00BD2C4C">
            <w:pPr>
              <w:rPr>
                <w:del w:id="27177" w:author="Greg Clendenning" w:date="2024-04-16T16:42:00Z"/>
                <w:sz w:val="18"/>
                <w:szCs w:val="18"/>
              </w:rPr>
            </w:pPr>
          </w:p>
        </w:tc>
        <w:tc>
          <w:tcPr>
            <w:tcW w:w="2115" w:type="dxa"/>
            <w:vAlign w:val="center"/>
          </w:tcPr>
          <w:p w14:paraId="355AD8C9" w14:textId="77777777" w:rsidR="00FA5174" w:rsidRPr="00095DD3" w:rsidRDefault="00FA5174" w:rsidP="00BD2C4C">
            <w:pPr>
              <w:rPr>
                <w:del w:id="27178" w:author="Greg Clendenning" w:date="2024-04-16T16:42:00Z"/>
                <w:sz w:val="18"/>
                <w:szCs w:val="18"/>
              </w:rPr>
            </w:pPr>
            <w:del w:id="27179" w:author="Greg Clendenning" w:date="2024-04-16T16:42:00Z">
              <w:r w:rsidRPr="00095DD3">
                <w:rPr>
                  <w:sz w:val="18"/>
                  <w:szCs w:val="18"/>
                </w:rPr>
                <w:delText>15</w:delText>
              </w:r>
              <w:r>
                <w:rPr>
                  <w:sz w:val="18"/>
                  <w:szCs w:val="18"/>
                </w:rPr>
                <w:delText xml:space="preserve"> </w:delText>
              </w:r>
              <w:r w:rsidRPr="00095DD3">
                <w:rPr>
                  <w:sz w:val="18"/>
                  <w:szCs w:val="18"/>
                </w:rPr>
                <w:delText>&lt;</w:delText>
              </w:r>
              <w:r>
                <w:rPr>
                  <w:sz w:val="18"/>
                  <w:szCs w:val="18"/>
                </w:rPr>
                <w:delText xml:space="preserve"> </w:delText>
              </w:r>
              <w:r w:rsidRPr="00095DD3">
                <w:rPr>
                  <w:sz w:val="18"/>
                  <w:szCs w:val="18"/>
                </w:rPr>
                <w:delText>images/min</w:delText>
              </w:r>
              <w:r>
                <w:rPr>
                  <w:sz w:val="18"/>
                  <w:szCs w:val="18"/>
                </w:rPr>
                <w:delText xml:space="preserve"> </w:delText>
              </w:r>
              <w:r w:rsidRPr="00095DD3">
                <w:rPr>
                  <w:sz w:val="18"/>
                  <w:szCs w:val="18"/>
                </w:rPr>
                <w:delText>≤</w:delText>
              </w:r>
              <w:r>
                <w:rPr>
                  <w:sz w:val="18"/>
                  <w:szCs w:val="18"/>
                </w:rPr>
                <w:delText xml:space="preserve"> </w:delText>
              </w:r>
              <w:r w:rsidRPr="00095DD3">
                <w:rPr>
                  <w:sz w:val="18"/>
                  <w:szCs w:val="18"/>
                </w:rPr>
                <w:delText>20</w:delText>
              </w:r>
            </w:del>
          </w:p>
        </w:tc>
        <w:tc>
          <w:tcPr>
            <w:tcW w:w="1710" w:type="dxa"/>
            <w:vAlign w:val="center"/>
          </w:tcPr>
          <w:p w14:paraId="793B6F6F" w14:textId="77777777" w:rsidR="00FA5174" w:rsidRPr="00095DD3" w:rsidRDefault="00FA5174" w:rsidP="00BD2C4C">
            <w:pPr>
              <w:jc w:val="center"/>
              <w:rPr>
                <w:del w:id="27180" w:author="Greg Clendenning" w:date="2024-04-16T16:42:00Z"/>
                <w:sz w:val="18"/>
                <w:szCs w:val="18"/>
              </w:rPr>
            </w:pPr>
            <w:del w:id="27181" w:author="Greg Clendenning" w:date="2024-04-16T16:42:00Z">
              <w:r>
                <w:rPr>
                  <w:sz w:val="18"/>
                  <w:szCs w:val="18"/>
                </w:rPr>
                <w:delText>10</w:delText>
              </w:r>
            </w:del>
          </w:p>
        </w:tc>
        <w:tc>
          <w:tcPr>
            <w:tcW w:w="1989" w:type="dxa"/>
            <w:vAlign w:val="center"/>
          </w:tcPr>
          <w:p w14:paraId="782EDC0C" w14:textId="77777777" w:rsidR="00FA5174" w:rsidRPr="00095DD3" w:rsidRDefault="00FA5174" w:rsidP="00BD2C4C">
            <w:pPr>
              <w:jc w:val="center"/>
              <w:rPr>
                <w:del w:id="27182" w:author="Greg Clendenning" w:date="2024-04-16T16:42:00Z"/>
                <w:sz w:val="18"/>
                <w:szCs w:val="18"/>
              </w:rPr>
            </w:pPr>
            <w:del w:id="27183" w:author="Greg Clendenning" w:date="2024-04-16T16:42:00Z">
              <w:r w:rsidRPr="00095DD3">
                <w:rPr>
                  <w:sz w:val="18"/>
                  <w:szCs w:val="18"/>
                </w:rPr>
                <w:delText>0.001</w:delText>
              </w:r>
              <w:r>
                <w:rPr>
                  <w:sz w:val="18"/>
                  <w:szCs w:val="18"/>
                </w:rPr>
                <w:delText>1</w:delText>
              </w:r>
            </w:del>
          </w:p>
        </w:tc>
        <w:tc>
          <w:tcPr>
            <w:tcW w:w="828" w:type="dxa"/>
            <w:vMerge/>
            <w:vAlign w:val="center"/>
          </w:tcPr>
          <w:p w14:paraId="38BCB9C3" w14:textId="77777777" w:rsidR="00FA5174" w:rsidRPr="00095DD3" w:rsidRDefault="00FA5174" w:rsidP="00BD2C4C">
            <w:pPr>
              <w:jc w:val="center"/>
              <w:rPr>
                <w:del w:id="27184" w:author="Greg Clendenning" w:date="2024-04-16T16:42:00Z"/>
                <w:sz w:val="18"/>
                <w:szCs w:val="18"/>
              </w:rPr>
            </w:pPr>
          </w:p>
        </w:tc>
      </w:tr>
      <w:tr w:rsidR="00FA5174" w14:paraId="426F5025" w14:textId="77777777" w:rsidTr="00BD2C4C">
        <w:trPr>
          <w:trHeight w:val="288"/>
          <w:del w:id="27185" w:author="Greg Clendenning" w:date="2024-04-16T16:42:00Z"/>
        </w:trPr>
        <w:tc>
          <w:tcPr>
            <w:tcW w:w="1822" w:type="dxa"/>
            <w:vMerge/>
            <w:vAlign w:val="center"/>
          </w:tcPr>
          <w:p w14:paraId="1E1D440F" w14:textId="77777777" w:rsidR="00FA5174" w:rsidRPr="00095DD3" w:rsidRDefault="00FA5174" w:rsidP="00BD2C4C">
            <w:pPr>
              <w:rPr>
                <w:del w:id="27186" w:author="Greg Clendenning" w:date="2024-04-16T16:42:00Z"/>
                <w:sz w:val="18"/>
                <w:szCs w:val="18"/>
              </w:rPr>
            </w:pPr>
          </w:p>
        </w:tc>
        <w:tc>
          <w:tcPr>
            <w:tcW w:w="2115" w:type="dxa"/>
            <w:vAlign w:val="center"/>
          </w:tcPr>
          <w:p w14:paraId="63C8C38C" w14:textId="77777777" w:rsidR="00FA5174" w:rsidRPr="00095DD3" w:rsidRDefault="00FA5174" w:rsidP="00BD2C4C">
            <w:pPr>
              <w:rPr>
                <w:del w:id="27187" w:author="Greg Clendenning" w:date="2024-04-16T16:42:00Z"/>
                <w:sz w:val="18"/>
                <w:szCs w:val="18"/>
              </w:rPr>
            </w:pPr>
            <w:del w:id="27188" w:author="Greg Clendenning" w:date="2024-04-16T16:42:00Z">
              <w:r w:rsidRPr="00095DD3">
                <w:rPr>
                  <w:sz w:val="18"/>
                  <w:szCs w:val="18"/>
                </w:rPr>
                <w:delText>20</w:delText>
              </w:r>
              <w:r>
                <w:rPr>
                  <w:sz w:val="18"/>
                  <w:szCs w:val="18"/>
                </w:rPr>
                <w:delText xml:space="preserve"> </w:delText>
              </w:r>
              <w:r w:rsidRPr="00095DD3">
                <w:rPr>
                  <w:sz w:val="18"/>
                  <w:szCs w:val="18"/>
                </w:rPr>
                <w:delText>&lt;</w:delText>
              </w:r>
              <w:r>
                <w:rPr>
                  <w:sz w:val="18"/>
                  <w:szCs w:val="18"/>
                </w:rPr>
                <w:delText xml:space="preserve"> </w:delText>
              </w:r>
              <w:r w:rsidRPr="00095DD3">
                <w:rPr>
                  <w:sz w:val="18"/>
                  <w:szCs w:val="18"/>
                </w:rPr>
                <w:delText>images/min</w:delText>
              </w:r>
              <w:r>
                <w:rPr>
                  <w:sz w:val="18"/>
                  <w:szCs w:val="18"/>
                </w:rPr>
                <w:delText xml:space="preserve"> </w:delText>
              </w:r>
              <w:r w:rsidRPr="00095DD3">
                <w:rPr>
                  <w:sz w:val="18"/>
                  <w:szCs w:val="18"/>
                </w:rPr>
                <w:delText>≤</w:delText>
              </w:r>
              <w:r>
                <w:rPr>
                  <w:sz w:val="18"/>
                  <w:szCs w:val="18"/>
                </w:rPr>
                <w:delText xml:space="preserve"> </w:delText>
              </w:r>
              <w:r w:rsidRPr="00095DD3">
                <w:rPr>
                  <w:sz w:val="18"/>
                  <w:szCs w:val="18"/>
                </w:rPr>
                <w:delText>30</w:delText>
              </w:r>
            </w:del>
          </w:p>
        </w:tc>
        <w:tc>
          <w:tcPr>
            <w:tcW w:w="1710" w:type="dxa"/>
            <w:vAlign w:val="center"/>
          </w:tcPr>
          <w:p w14:paraId="2802B25E" w14:textId="77777777" w:rsidR="00FA5174" w:rsidRPr="00095DD3" w:rsidRDefault="00FA5174" w:rsidP="00BD2C4C">
            <w:pPr>
              <w:jc w:val="center"/>
              <w:rPr>
                <w:del w:id="27189" w:author="Greg Clendenning" w:date="2024-04-16T16:42:00Z"/>
                <w:sz w:val="18"/>
                <w:szCs w:val="18"/>
              </w:rPr>
            </w:pPr>
            <w:del w:id="27190" w:author="Greg Clendenning" w:date="2024-04-16T16:42:00Z">
              <w:r w:rsidRPr="00095DD3">
                <w:rPr>
                  <w:sz w:val="18"/>
                  <w:szCs w:val="18"/>
                </w:rPr>
                <w:delText>42</w:delText>
              </w:r>
            </w:del>
          </w:p>
        </w:tc>
        <w:tc>
          <w:tcPr>
            <w:tcW w:w="1989" w:type="dxa"/>
            <w:vAlign w:val="center"/>
          </w:tcPr>
          <w:p w14:paraId="0A819831" w14:textId="77777777" w:rsidR="00FA5174" w:rsidRPr="00095DD3" w:rsidRDefault="00FA5174" w:rsidP="00BD2C4C">
            <w:pPr>
              <w:jc w:val="center"/>
              <w:rPr>
                <w:del w:id="27191" w:author="Greg Clendenning" w:date="2024-04-16T16:42:00Z"/>
                <w:sz w:val="18"/>
                <w:szCs w:val="18"/>
              </w:rPr>
            </w:pPr>
            <w:del w:id="27192" w:author="Greg Clendenning" w:date="2024-04-16T16:42:00Z">
              <w:r w:rsidRPr="00095DD3">
                <w:rPr>
                  <w:sz w:val="18"/>
                  <w:szCs w:val="18"/>
                </w:rPr>
                <w:delText>0.0057</w:delText>
              </w:r>
            </w:del>
          </w:p>
        </w:tc>
        <w:tc>
          <w:tcPr>
            <w:tcW w:w="828" w:type="dxa"/>
            <w:vMerge/>
            <w:vAlign w:val="center"/>
          </w:tcPr>
          <w:p w14:paraId="28B853B0" w14:textId="77777777" w:rsidR="00FA5174" w:rsidRPr="00095DD3" w:rsidRDefault="00FA5174" w:rsidP="00BD2C4C">
            <w:pPr>
              <w:jc w:val="center"/>
              <w:rPr>
                <w:del w:id="27193" w:author="Greg Clendenning" w:date="2024-04-16T16:42:00Z"/>
                <w:sz w:val="18"/>
                <w:szCs w:val="18"/>
              </w:rPr>
            </w:pPr>
          </w:p>
        </w:tc>
      </w:tr>
      <w:tr w:rsidR="00FA5174" w14:paraId="46B98964" w14:textId="77777777" w:rsidTr="00BD2C4C">
        <w:trPr>
          <w:trHeight w:val="288"/>
          <w:del w:id="27194" w:author="Greg Clendenning" w:date="2024-04-16T16:42:00Z"/>
        </w:trPr>
        <w:tc>
          <w:tcPr>
            <w:tcW w:w="1822" w:type="dxa"/>
            <w:vMerge/>
            <w:vAlign w:val="center"/>
          </w:tcPr>
          <w:p w14:paraId="436260AD" w14:textId="77777777" w:rsidR="00FA5174" w:rsidRPr="00095DD3" w:rsidRDefault="00FA5174" w:rsidP="00BD2C4C">
            <w:pPr>
              <w:rPr>
                <w:del w:id="27195" w:author="Greg Clendenning" w:date="2024-04-16T16:42:00Z"/>
                <w:sz w:val="18"/>
                <w:szCs w:val="18"/>
              </w:rPr>
            </w:pPr>
          </w:p>
        </w:tc>
        <w:tc>
          <w:tcPr>
            <w:tcW w:w="2115" w:type="dxa"/>
            <w:vAlign w:val="center"/>
          </w:tcPr>
          <w:p w14:paraId="3023A065" w14:textId="77777777" w:rsidR="00FA5174" w:rsidRPr="00095DD3" w:rsidRDefault="00FA5174" w:rsidP="00BD2C4C">
            <w:pPr>
              <w:rPr>
                <w:del w:id="27196" w:author="Greg Clendenning" w:date="2024-04-16T16:42:00Z"/>
                <w:sz w:val="18"/>
                <w:szCs w:val="18"/>
              </w:rPr>
            </w:pPr>
            <w:del w:id="27197" w:author="Greg Clendenning" w:date="2024-04-16T16:42:00Z">
              <w:r w:rsidRPr="00095DD3">
                <w:rPr>
                  <w:sz w:val="18"/>
                  <w:szCs w:val="18"/>
                </w:rPr>
                <w:delText>30</w:delText>
              </w:r>
              <w:r>
                <w:rPr>
                  <w:sz w:val="18"/>
                  <w:szCs w:val="18"/>
                </w:rPr>
                <w:delText xml:space="preserve"> </w:delText>
              </w:r>
              <w:r w:rsidRPr="00095DD3">
                <w:rPr>
                  <w:sz w:val="18"/>
                  <w:szCs w:val="18"/>
                </w:rPr>
                <w:delText>&lt;</w:delText>
              </w:r>
              <w:r>
                <w:rPr>
                  <w:sz w:val="18"/>
                  <w:szCs w:val="18"/>
                </w:rPr>
                <w:delText xml:space="preserve"> </w:delText>
              </w:r>
              <w:r w:rsidRPr="00095DD3">
                <w:rPr>
                  <w:sz w:val="18"/>
                  <w:szCs w:val="18"/>
                </w:rPr>
                <w:delText>images/min</w:delText>
              </w:r>
              <w:r>
                <w:rPr>
                  <w:sz w:val="18"/>
                  <w:szCs w:val="18"/>
                </w:rPr>
                <w:delText xml:space="preserve"> </w:delText>
              </w:r>
              <w:r w:rsidRPr="00095DD3">
                <w:rPr>
                  <w:sz w:val="18"/>
                  <w:szCs w:val="18"/>
                </w:rPr>
                <w:delText>≤</w:delText>
              </w:r>
              <w:r>
                <w:rPr>
                  <w:sz w:val="18"/>
                  <w:szCs w:val="18"/>
                </w:rPr>
                <w:delText xml:space="preserve"> </w:delText>
              </w:r>
              <w:r w:rsidRPr="00095DD3">
                <w:rPr>
                  <w:sz w:val="18"/>
                  <w:szCs w:val="18"/>
                </w:rPr>
                <w:delText>40</w:delText>
              </w:r>
            </w:del>
          </w:p>
        </w:tc>
        <w:tc>
          <w:tcPr>
            <w:tcW w:w="1710" w:type="dxa"/>
            <w:vAlign w:val="center"/>
          </w:tcPr>
          <w:p w14:paraId="61CD0A79" w14:textId="77777777" w:rsidR="00FA5174" w:rsidRPr="00095DD3" w:rsidRDefault="00FA5174" w:rsidP="00BD2C4C">
            <w:pPr>
              <w:jc w:val="center"/>
              <w:rPr>
                <w:del w:id="27198" w:author="Greg Clendenning" w:date="2024-04-16T16:42:00Z"/>
                <w:sz w:val="18"/>
                <w:szCs w:val="18"/>
              </w:rPr>
            </w:pPr>
            <w:del w:id="27199" w:author="Greg Clendenning" w:date="2024-04-16T16:42:00Z">
              <w:r w:rsidRPr="00095DD3">
                <w:rPr>
                  <w:sz w:val="18"/>
                  <w:szCs w:val="18"/>
                </w:rPr>
                <w:delText>50</w:delText>
              </w:r>
            </w:del>
          </w:p>
        </w:tc>
        <w:tc>
          <w:tcPr>
            <w:tcW w:w="1989" w:type="dxa"/>
            <w:vAlign w:val="center"/>
          </w:tcPr>
          <w:p w14:paraId="12179E40" w14:textId="77777777" w:rsidR="00FA5174" w:rsidRPr="00095DD3" w:rsidRDefault="00FA5174" w:rsidP="00BD2C4C">
            <w:pPr>
              <w:jc w:val="center"/>
              <w:rPr>
                <w:del w:id="27200" w:author="Greg Clendenning" w:date="2024-04-16T16:42:00Z"/>
                <w:sz w:val="18"/>
                <w:szCs w:val="18"/>
              </w:rPr>
            </w:pPr>
            <w:del w:id="27201" w:author="Greg Clendenning" w:date="2024-04-16T16:42:00Z">
              <w:r w:rsidRPr="00095DD3">
                <w:rPr>
                  <w:sz w:val="18"/>
                  <w:szCs w:val="18"/>
                </w:rPr>
                <w:delText>0.0068</w:delText>
              </w:r>
            </w:del>
          </w:p>
        </w:tc>
        <w:tc>
          <w:tcPr>
            <w:tcW w:w="828" w:type="dxa"/>
            <w:vMerge/>
            <w:vAlign w:val="center"/>
          </w:tcPr>
          <w:p w14:paraId="2F1EAC02" w14:textId="77777777" w:rsidR="00FA5174" w:rsidRPr="00095DD3" w:rsidRDefault="00FA5174" w:rsidP="00BD2C4C">
            <w:pPr>
              <w:jc w:val="center"/>
              <w:rPr>
                <w:del w:id="27202" w:author="Greg Clendenning" w:date="2024-04-16T16:42:00Z"/>
                <w:sz w:val="18"/>
                <w:szCs w:val="18"/>
              </w:rPr>
            </w:pPr>
          </w:p>
        </w:tc>
      </w:tr>
      <w:tr w:rsidR="00FA5174" w14:paraId="5E228482" w14:textId="77777777" w:rsidTr="00BD2C4C">
        <w:trPr>
          <w:trHeight w:val="288"/>
          <w:del w:id="27203" w:author="Greg Clendenning" w:date="2024-04-16T16:42:00Z"/>
        </w:trPr>
        <w:tc>
          <w:tcPr>
            <w:tcW w:w="1822" w:type="dxa"/>
            <w:vMerge/>
            <w:vAlign w:val="center"/>
          </w:tcPr>
          <w:p w14:paraId="56D891CD" w14:textId="77777777" w:rsidR="00FA5174" w:rsidRPr="00095DD3" w:rsidRDefault="00FA5174" w:rsidP="00BD2C4C">
            <w:pPr>
              <w:rPr>
                <w:del w:id="27204" w:author="Greg Clendenning" w:date="2024-04-16T16:42:00Z"/>
                <w:sz w:val="18"/>
                <w:szCs w:val="18"/>
              </w:rPr>
            </w:pPr>
          </w:p>
        </w:tc>
        <w:tc>
          <w:tcPr>
            <w:tcW w:w="2115" w:type="dxa"/>
            <w:vAlign w:val="center"/>
          </w:tcPr>
          <w:p w14:paraId="4D5E4275" w14:textId="77777777" w:rsidR="00FA5174" w:rsidRPr="00095DD3" w:rsidRDefault="00FA5174" w:rsidP="00BD2C4C">
            <w:pPr>
              <w:rPr>
                <w:del w:id="27205" w:author="Greg Clendenning" w:date="2024-04-16T16:42:00Z"/>
                <w:sz w:val="18"/>
                <w:szCs w:val="18"/>
              </w:rPr>
            </w:pPr>
            <w:del w:id="27206" w:author="Greg Clendenning" w:date="2024-04-16T16:42:00Z">
              <w:r w:rsidRPr="00095DD3">
                <w:rPr>
                  <w:sz w:val="18"/>
                  <w:szCs w:val="18"/>
                </w:rPr>
                <w:delText>40</w:delText>
              </w:r>
              <w:r>
                <w:rPr>
                  <w:sz w:val="18"/>
                  <w:szCs w:val="18"/>
                </w:rPr>
                <w:delText xml:space="preserve"> </w:delText>
              </w:r>
              <w:r w:rsidRPr="00095DD3">
                <w:rPr>
                  <w:sz w:val="18"/>
                  <w:szCs w:val="18"/>
                </w:rPr>
                <w:delText>&lt;</w:delText>
              </w:r>
              <w:r>
                <w:rPr>
                  <w:sz w:val="18"/>
                  <w:szCs w:val="18"/>
                </w:rPr>
                <w:delText xml:space="preserve"> </w:delText>
              </w:r>
              <w:r w:rsidRPr="00095DD3">
                <w:rPr>
                  <w:sz w:val="18"/>
                  <w:szCs w:val="18"/>
                </w:rPr>
                <w:delText>images/min</w:delText>
              </w:r>
              <w:r>
                <w:rPr>
                  <w:sz w:val="18"/>
                  <w:szCs w:val="18"/>
                </w:rPr>
                <w:delText xml:space="preserve"> </w:delText>
              </w:r>
              <w:r w:rsidRPr="00095DD3">
                <w:rPr>
                  <w:sz w:val="18"/>
                  <w:szCs w:val="18"/>
                </w:rPr>
                <w:delText>≤</w:delText>
              </w:r>
              <w:r>
                <w:rPr>
                  <w:sz w:val="18"/>
                  <w:szCs w:val="18"/>
                </w:rPr>
                <w:delText xml:space="preserve"> </w:delText>
              </w:r>
              <w:r w:rsidRPr="00095DD3">
                <w:rPr>
                  <w:sz w:val="18"/>
                  <w:szCs w:val="18"/>
                </w:rPr>
                <w:delText>65</w:delText>
              </w:r>
            </w:del>
          </w:p>
        </w:tc>
        <w:tc>
          <w:tcPr>
            <w:tcW w:w="1710" w:type="dxa"/>
            <w:vAlign w:val="center"/>
          </w:tcPr>
          <w:p w14:paraId="34286C4E" w14:textId="77777777" w:rsidR="00FA5174" w:rsidRPr="00095DD3" w:rsidRDefault="00FA5174" w:rsidP="00BD2C4C">
            <w:pPr>
              <w:jc w:val="center"/>
              <w:rPr>
                <w:del w:id="27207" w:author="Greg Clendenning" w:date="2024-04-16T16:42:00Z"/>
                <w:sz w:val="18"/>
                <w:szCs w:val="18"/>
              </w:rPr>
            </w:pPr>
            <w:del w:id="27208" w:author="Greg Clendenning" w:date="2024-04-16T16:42:00Z">
              <w:r w:rsidRPr="00095DD3">
                <w:rPr>
                  <w:sz w:val="18"/>
                  <w:szCs w:val="18"/>
                </w:rPr>
                <w:delText>18</w:delText>
              </w:r>
              <w:r>
                <w:rPr>
                  <w:sz w:val="18"/>
                  <w:szCs w:val="18"/>
                </w:rPr>
                <w:delText>1</w:delText>
              </w:r>
            </w:del>
          </w:p>
        </w:tc>
        <w:tc>
          <w:tcPr>
            <w:tcW w:w="1989" w:type="dxa"/>
            <w:vAlign w:val="center"/>
          </w:tcPr>
          <w:p w14:paraId="0DCFB219" w14:textId="77777777" w:rsidR="00FA5174" w:rsidRPr="00095DD3" w:rsidRDefault="00FA5174" w:rsidP="00BD2C4C">
            <w:pPr>
              <w:jc w:val="center"/>
              <w:rPr>
                <w:del w:id="27209" w:author="Greg Clendenning" w:date="2024-04-16T16:42:00Z"/>
                <w:sz w:val="18"/>
                <w:szCs w:val="18"/>
              </w:rPr>
            </w:pPr>
            <w:del w:id="27210" w:author="Greg Clendenning" w:date="2024-04-16T16:42:00Z">
              <w:r w:rsidRPr="00095DD3">
                <w:rPr>
                  <w:sz w:val="18"/>
                  <w:szCs w:val="18"/>
                </w:rPr>
                <w:delText>0.02</w:delText>
              </w:r>
              <w:r>
                <w:rPr>
                  <w:sz w:val="18"/>
                  <w:szCs w:val="18"/>
                </w:rPr>
                <w:delText>44</w:delText>
              </w:r>
            </w:del>
          </w:p>
        </w:tc>
        <w:tc>
          <w:tcPr>
            <w:tcW w:w="828" w:type="dxa"/>
            <w:vMerge/>
            <w:vAlign w:val="center"/>
          </w:tcPr>
          <w:p w14:paraId="73F020AD" w14:textId="77777777" w:rsidR="00FA5174" w:rsidRPr="00095DD3" w:rsidRDefault="00FA5174" w:rsidP="00BD2C4C">
            <w:pPr>
              <w:jc w:val="center"/>
              <w:rPr>
                <w:del w:id="27211" w:author="Greg Clendenning" w:date="2024-04-16T16:42:00Z"/>
                <w:sz w:val="18"/>
                <w:szCs w:val="18"/>
              </w:rPr>
            </w:pPr>
          </w:p>
        </w:tc>
      </w:tr>
      <w:tr w:rsidR="00FA5174" w14:paraId="0CBCCF8F" w14:textId="77777777" w:rsidTr="00BD2C4C">
        <w:trPr>
          <w:trHeight w:val="288"/>
          <w:del w:id="27212" w:author="Greg Clendenning" w:date="2024-04-16T16:42:00Z"/>
        </w:trPr>
        <w:tc>
          <w:tcPr>
            <w:tcW w:w="1822" w:type="dxa"/>
            <w:vMerge/>
            <w:vAlign w:val="center"/>
          </w:tcPr>
          <w:p w14:paraId="6D424C36" w14:textId="77777777" w:rsidR="00FA5174" w:rsidRPr="00095DD3" w:rsidRDefault="00FA5174" w:rsidP="00BD2C4C">
            <w:pPr>
              <w:rPr>
                <w:del w:id="27213" w:author="Greg Clendenning" w:date="2024-04-16T16:42:00Z"/>
                <w:sz w:val="18"/>
                <w:szCs w:val="18"/>
              </w:rPr>
            </w:pPr>
          </w:p>
        </w:tc>
        <w:tc>
          <w:tcPr>
            <w:tcW w:w="2115" w:type="dxa"/>
            <w:vAlign w:val="center"/>
          </w:tcPr>
          <w:p w14:paraId="23729D6B" w14:textId="77777777" w:rsidR="00FA5174" w:rsidRPr="00095DD3" w:rsidRDefault="00FA5174" w:rsidP="00BD2C4C">
            <w:pPr>
              <w:rPr>
                <w:del w:id="27214" w:author="Greg Clendenning" w:date="2024-04-16T16:42:00Z"/>
                <w:sz w:val="18"/>
                <w:szCs w:val="18"/>
              </w:rPr>
            </w:pPr>
            <w:del w:id="27215" w:author="Greg Clendenning" w:date="2024-04-16T16:42:00Z">
              <w:r w:rsidRPr="00095DD3">
                <w:rPr>
                  <w:sz w:val="18"/>
                </w:rPr>
                <w:delText>65</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82</w:delText>
              </w:r>
            </w:del>
          </w:p>
        </w:tc>
        <w:tc>
          <w:tcPr>
            <w:tcW w:w="1710" w:type="dxa"/>
            <w:vAlign w:val="center"/>
          </w:tcPr>
          <w:p w14:paraId="7F0DD7A0" w14:textId="77777777" w:rsidR="00FA5174" w:rsidRPr="00095DD3" w:rsidRDefault="00FA5174" w:rsidP="00BD2C4C">
            <w:pPr>
              <w:jc w:val="center"/>
              <w:rPr>
                <w:del w:id="27216" w:author="Greg Clendenning" w:date="2024-04-16T16:42:00Z"/>
                <w:sz w:val="18"/>
                <w:szCs w:val="18"/>
              </w:rPr>
            </w:pPr>
            <w:del w:id="27217" w:author="Greg Clendenning" w:date="2024-04-16T16:42:00Z">
              <w:r w:rsidRPr="00095DD3">
                <w:rPr>
                  <w:sz w:val="18"/>
                </w:rPr>
                <w:delText>372</w:delText>
              </w:r>
            </w:del>
          </w:p>
        </w:tc>
        <w:tc>
          <w:tcPr>
            <w:tcW w:w="1989" w:type="dxa"/>
            <w:vAlign w:val="center"/>
          </w:tcPr>
          <w:p w14:paraId="51161973" w14:textId="77777777" w:rsidR="00FA5174" w:rsidRPr="00095DD3" w:rsidRDefault="00FA5174" w:rsidP="00BD2C4C">
            <w:pPr>
              <w:jc w:val="center"/>
              <w:rPr>
                <w:del w:id="27218" w:author="Greg Clendenning" w:date="2024-04-16T16:42:00Z"/>
                <w:sz w:val="18"/>
                <w:szCs w:val="18"/>
              </w:rPr>
            </w:pPr>
            <w:del w:id="27219" w:author="Greg Clendenning" w:date="2024-04-16T16:42:00Z">
              <w:r w:rsidRPr="00095DD3">
                <w:rPr>
                  <w:sz w:val="18"/>
                </w:rPr>
                <w:delText>0.0502</w:delText>
              </w:r>
            </w:del>
          </w:p>
        </w:tc>
        <w:tc>
          <w:tcPr>
            <w:tcW w:w="828" w:type="dxa"/>
            <w:vMerge/>
            <w:vAlign w:val="center"/>
          </w:tcPr>
          <w:p w14:paraId="57DB2239" w14:textId="77777777" w:rsidR="00FA5174" w:rsidRPr="00095DD3" w:rsidRDefault="00FA5174" w:rsidP="00BD2C4C">
            <w:pPr>
              <w:jc w:val="center"/>
              <w:rPr>
                <w:del w:id="27220" w:author="Greg Clendenning" w:date="2024-04-16T16:42:00Z"/>
                <w:sz w:val="18"/>
                <w:szCs w:val="18"/>
              </w:rPr>
            </w:pPr>
          </w:p>
        </w:tc>
      </w:tr>
      <w:tr w:rsidR="00FA5174" w14:paraId="7735C6FA" w14:textId="77777777" w:rsidTr="00BD2C4C">
        <w:trPr>
          <w:trHeight w:val="288"/>
          <w:del w:id="27221" w:author="Greg Clendenning" w:date="2024-04-16T16:42:00Z"/>
        </w:trPr>
        <w:tc>
          <w:tcPr>
            <w:tcW w:w="1822" w:type="dxa"/>
            <w:vMerge/>
            <w:vAlign w:val="center"/>
          </w:tcPr>
          <w:p w14:paraId="4273552D" w14:textId="77777777" w:rsidR="00FA5174" w:rsidRPr="00095DD3" w:rsidRDefault="00FA5174" w:rsidP="00BD2C4C">
            <w:pPr>
              <w:rPr>
                <w:del w:id="27222" w:author="Greg Clendenning" w:date="2024-04-16T16:42:00Z"/>
                <w:sz w:val="18"/>
                <w:szCs w:val="18"/>
              </w:rPr>
            </w:pPr>
          </w:p>
        </w:tc>
        <w:tc>
          <w:tcPr>
            <w:tcW w:w="2115" w:type="dxa"/>
            <w:vAlign w:val="center"/>
          </w:tcPr>
          <w:p w14:paraId="5D9769FA" w14:textId="77777777" w:rsidR="00FA5174" w:rsidRPr="00095DD3" w:rsidRDefault="00FA5174" w:rsidP="00BD2C4C">
            <w:pPr>
              <w:rPr>
                <w:del w:id="27223" w:author="Greg Clendenning" w:date="2024-04-16T16:42:00Z"/>
                <w:sz w:val="18"/>
                <w:szCs w:val="18"/>
              </w:rPr>
            </w:pPr>
            <w:del w:id="27224" w:author="Greg Clendenning" w:date="2024-04-16T16:42:00Z">
              <w:r w:rsidRPr="00095DD3">
                <w:rPr>
                  <w:sz w:val="18"/>
                </w:rPr>
                <w:delText>82</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90</w:delText>
              </w:r>
            </w:del>
          </w:p>
        </w:tc>
        <w:tc>
          <w:tcPr>
            <w:tcW w:w="1710" w:type="dxa"/>
            <w:vAlign w:val="center"/>
          </w:tcPr>
          <w:p w14:paraId="14C9725E" w14:textId="77777777" w:rsidR="00FA5174" w:rsidRPr="00095DD3" w:rsidRDefault="00FA5174" w:rsidP="00BD2C4C">
            <w:pPr>
              <w:jc w:val="center"/>
              <w:rPr>
                <w:del w:id="27225" w:author="Greg Clendenning" w:date="2024-04-16T16:42:00Z"/>
                <w:sz w:val="18"/>
                <w:szCs w:val="18"/>
              </w:rPr>
            </w:pPr>
            <w:del w:id="27226" w:author="Greg Clendenning" w:date="2024-04-16T16:42:00Z">
              <w:r w:rsidRPr="00095DD3">
                <w:rPr>
                  <w:sz w:val="18"/>
                </w:rPr>
                <w:delText>469</w:delText>
              </w:r>
            </w:del>
          </w:p>
        </w:tc>
        <w:tc>
          <w:tcPr>
            <w:tcW w:w="1989" w:type="dxa"/>
            <w:vAlign w:val="center"/>
          </w:tcPr>
          <w:p w14:paraId="0F352BC3" w14:textId="77777777" w:rsidR="00FA5174" w:rsidRPr="00095DD3" w:rsidRDefault="00FA5174" w:rsidP="00BD2C4C">
            <w:pPr>
              <w:jc w:val="center"/>
              <w:rPr>
                <w:del w:id="27227" w:author="Greg Clendenning" w:date="2024-04-16T16:42:00Z"/>
                <w:sz w:val="18"/>
                <w:szCs w:val="18"/>
              </w:rPr>
            </w:pPr>
            <w:del w:id="27228" w:author="Greg Clendenning" w:date="2024-04-16T16:42:00Z">
              <w:r w:rsidRPr="00095DD3">
                <w:rPr>
                  <w:sz w:val="18"/>
                </w:rPr>
                <w:delText>0.0633</w:delText>
              </w:r>
            </w:del>
          </w:p>
        </w:tc>
        <w:tc>
          <w:tcPr>
            <w:tcW w:w="828" w:type="dxa"/>
            <w:vMerge/>
            <w:vAlign w:val="center"/>
          </w:tcPr>
          <w:p w14:paraId="05DC8061" w14:textId="77777777" w:rsidR="00FA5174" w:rsidRPr="00095DD3" w:rsidRDefault="00FA5174" w:rsidP="00BD2C4C">
            <w:pPr>
              <w:jc w:val="center"/>
              <w:rPr>
                <w:del w:id="27229" w:author="Greg Clendenning" w:date="2024-04-16T16:42:00Z"/>
                <w:sz w:val="18"/>
                <w:szCs w:val="18"/>
              </w:rPr>
            </w:pPr>
          </w:p>
        </w:tc>
      </w:tr>
      <w:tr w:rsidR="00FA5174" w14:paraId="19C2A66E" w14:textId="77777777" w:rsidTr="00BD2C4C">
        <w:trPr>
          <w:trHeight w:val="288"/>
          <w:del w:id="27230" w:author="Greg Clendenning" w:date="2024-04-16T16:42:00Z"/>
        </w:trPr>
        <w:tc>
          <w:tcPr>
            <w:tcW w:w="1822" w:type="dxa"/>
            <w:vMerge/>
            <w:vAlign w:val="center"/>
          </w:tcPr>
          <w:p w14:paraId="651F586F" w14:textId="77777777" w:rsidR="00FA5174" w:rsidRPr="00095DD3" w:rsidRDefault="00FA5174" w:rsidP="00BD2C4C">
            <w:pPr>
              <w:rPr>
                <w:del w:id="27231" w:author="Greg Clendenning" w:date="2024-04-16T16:42:00Z"/>
                <w:sz w:val="18"/>
                <w:szCs w:val="18"/>
              </w:rPr>
            </w:pPr>
          </w:p>
        </w:tc>
        <w:tc>
          <w:tcPr>
            <w:tcW w:w="2115" w:type="dxa"/>
            <w:vAlign w:val="center"/>
          </w:tcPr>
          <w:p w14:paraId="7E907EA6" w14:textId="77777777" w:rsidR="00FA5174" w:rsidRPr="00095DD3" w:rsidRDefault="00FA5174" w:rsidP="00BD2C4C">
            <w:pPr>
              <w:rPr>
                <w:del w:id="27232" w:author="Greg Clendenning" w:date="2024-04-16T16:42:00Z"/>
                <w:sz w:val="18"/>
                <w:szCs w:val="18"/>
              </w:rPr>
            </w:pPr>
            <w:del w:id="27233" w:author="Greg Clendenning" w:date="2024-04-16T16:42:00Z">
              <w:r w:rsidRPr="00095DD3">
                <w:rPr>
                  <w:sz w:val="18"/>
                </w:rPr>
                <w:delText>&gt;</w:delText>
              </w:r>
              <w:r>
                <w:rPr>
                  <w:sz w:val="18"/>
                </w:rPr>
                <w:delText xml:space="preserve"> </w:delText>
              </w:r>
              <w:r w:rsidRPr="00095DD3">
                <w:rPr>
                  <w:sz w:val="18"/>
                </w:rPr>
                <w:delText>90</w:delText>
              </w:r>
              <w:r>
                <w:rPr>
                  <w:sz w:val="18"/>
                </w:rPr>
                <w:delText xml:space="preserve"> </w:delText>
              </w:r>
              <w:r w:rsidRPr="00095DD3">
                <w:rPr>
                  <w:sz w:val="18"/>
                </w:rPr>
                <w:delText>images/min</w:delText>
              </w:r>
            </w:del>
          </w:p>
        </w:tc>
        <w:tc>
          <w:tcPr>
            <w:tcW w:w="1710" w:type="dxa"/>
            <w:vAlign w:val="center"/>
          </w:tcPr>
          <w:p w14:paraId="0857AED4" w14:textId="77777777" w:rsidR="00FA5174" w:rsidRPr="00095DD3" w:rsidRDefault="00FA5174" w:rsidP="00BD2C4C">
            <w:pPr>
              <w:jc w:val="center"/>
              <w:rPr>
                <w:del w:id="27234" w:author="Greg Clendenning" w:date="2024-04-16T16:42:00Z"/>
                <w:sz w:val="18"/>
                <w:szCs w:val="18"/>
              </w:rPr>
            </w:pPr>
            <w:del w:id="27235" w:author="Greg Clendenning" w:date="2024-04-16T16:42:00Z">
              <w:r w:rsidRPr="00095DD3">
                <w:rPr>
                  <w:sz w:val="18"/>
                </w:rPr>
                <w:delText>686</w:delText>
              </w:r>
            </w:del>
          </w:p>
        </w:tc>
        <w:tc>
          <w:tcPr>
            <w:tcW w:w="1989" w:type="dxa"/>
            <w:vAlign w:val="center"/>
          </w:tcPr>
          <w:p w14:paraId="26DAACB2" w14:textId="77777777" w:rsidR="00FA5174" w:rsidRPr="00095DD3" w:rsidRDefault="00FA5174" w:rsidP="00BD2C4C">
            <w:pPr>
              <w:jc w:val="center"/>
              <w:rPr>
                <w:del w:id="27236" w:author="Greg Clendenning" w:date="2024-04-16T16:42:00Z"/>
                <w:sz w:val="18"/>
                <w:szCs w:val="18"/>
              </w:rPr>
            </w:pPr>
            <w:del w:id="27237" w:author="Greg Clendenning" w:date="2024-04-16T16:42:00Z">
              <w:r w:rsidRPr="00095DD3">
                <w:rPr>
                  <w:sz w:val="18"/>
                </w:rPr>
                <w:delText>0.0926</w:delText>
              </w:r>
            </w:del>
          </w:p>
        </w:tc>
        <w:tc>
          <w:tcPr>
            <w:tcW w:w="828" w:type="dxa"/>
            <w:vMerge/>
            <w:vAlign w:val="center"/>
          </w:tcPr>
          <w:p w14:paraId="2E1FEC8D" w14:textId="77777777" w:rsidR="00FA5174" w:rsidRPr="00095DD3" w:rsidRDefault="00FA5174" w:rsidP="00BD2C4C">
            <w:pPr>
              <w:jc w:val="center"/>
              <w:rPr>
                <w:del w:id="27238" w:author="Greg Clendenning" w:date="2024-04-16T16:42:00Z"/>
                <w:sz w:val="18"/>
                <w:szCs w:val="18"/>
              </w:rPr>
            </w:pPr>
          </w:p>
        </w:tc>
      </w:tr>
      <w:tr w:rsidR="00FA5174" w14:paraId="03E54686" w14:textId="77777777" w:rsidTr="00BD2C4C">
        <w:trPr>
          <w:trHeight w:val="288"/>
          <w:del w:id="27239" w:author="Greg Clendenning" w:date="2024-04-16T16:42:00Z"/>
        </w:trPr>
        <w:tc>
          <w:tcPr>
            <w:tcW w:w="1822" w:type="dxa"/>
            <w:vMerge w:val="restart"/>
            <w:vAlign w:val="center"/>
          </w:tcPr>
          <w:p w14:paraId="5B778F31" w14:textId="77777777" w:rsidR="00FA5174" w:rsidRPr="00095DD3" w:rsidRDefault="00FA5174" w:rsidP="00BD2C4C">
            <w:pPr>
              <w:rPr>
                <w:del w:id="27240" w:author="Greg Clendenning" w:date="2024-04-16T16:42:00Z"/>
                <w:sz w:val="18"/>
                <w:szCs w:val="18"/>
              </w:rPr>
            </w:pPr>
            <w:del w:id="27241" w:author="Greg Clendenning" w:date="2024-04-16T16:42:00Z">
              <w:r w:rsidRPr="004D0D56">
                <w:rPr>
                  <w:b/>
                  <w:sz w:val="18"/>
                </w:rPr>
                <w:delText>Printer</w:delText>
              </w:r>
              <w:r>
                <w:rPr>
                  <w:b/>
                  <w:sz w:val="18"/>
                </w:rPr>
                <w:delText xml:space="preserve"> </w:delText>
              </w:r>
              <w:r w:rsidRPr="004D0D56">
                <w:rPr>
                  <w:b/>
                  <w:sz w:val="18"/>
                </w:rPr>
                <w:delText>(laser,</w:delText>
              </w:r>
              <w:r>
                <w:rPr>
                  <w:b/>
                  <w:sz w:val="18"/>
                </w:rPr>
                <w:delText xml:space="preserve"> </w:delText>
              </w:r>
              <w:r w:rsidRPr="004D0D56">
                <w:rPr>
                  <w:b/>
                  <w:sz w:val="18"/>
                </w:rPr>
                <w:delText>monochrome)</w:delText>
              </w:r>
            </w:del>
          </w:p>
        </w:tc>
        <w:tc>
          <w:tcPr>
            <w:tcW w:w="2115" w:type="dxa"/>
            <w:vAlign w:val="center"/>
          </w:tcPr>
          <w:p w14:paraId="14BD44B6" w14:textId="77777777" w:rsidR="00FA5174" w:rsidRPr="00095DD3" w:rsidRDefault="00FA5174" w:rsidP="00BD2C4C">
            <w:pPr>
              <w:rPr>
                <w:del w:id="27242" w:author="Greg Clendenning" w:date="2024-04-16T16:42:00Z"/>
                <w:sz w:val="18"/>
                <w:szCs w:val="18"/>
              </w:rPr>
            </w:pPr>
            <w:del w:id="27243" w:author="Greg Clendenning" w:date="2024-04-16T16:42:00Z">
              <w:r w:rsidRPr="00095DD3">
                <w:rPr>
                  <w:sz w:val="18"/>
                </w:rPr>
                <w:delText>≤</w:delText>
              </w:r>
              <w:r>
                <w:rPr>
                  <w:sz w:val="18"/>
                </w:rPr>
                <w:delText xml:space="preserve"> </w:delText>
              </w:r>
              <w:r w:rsidRPr="00095DD3">
                <w:rPr>
                  <w:sz w:val="18"/>
                </w:rPr>
                <w:delText>5</w:delText>
              </w:r>
              <w:r>
                <w:rPr>
                  <w:sz w:val="18"/>
                </w:rPr>
                <w:delText xml:space="preserve"> </w:delText>
              </w:r>
              <w:r w:rsidRPr="00095DD3">
                <w:rPr>
                  <w:sz w:val="18"/>
                </w:rPr>
                <w:delText>images/min</w:delText>
              </w:r>
            </w:del>
          </w:p>
        </w:tc>
        <w:tc>
          <w:tcPr>
            <w:tcW w:w="1710" w:type="dxa"/>
            <w:vAlign w:val="center"/>
          </w:tcPr>
          <w:p w14:paraId="3C01C1E6" w14:textId="77777777" w:rsidR="00FA5174" w:rsidRPr="00095DD3" w:rsidRDefault="00FA5174" w:rsidP="00BD2C4C">
            <w:pPr>
              <w:jc w:val="center"/>
              <w:rPr>
                <w:del w:id="27244" w:author="Greg Clendenning" w:date="2024-04-16T16:42:00Z"/>
                <w:sz w:val="18"/>
                <w:szCs w:val="18"/>
              </w:rPr>
            </w:pPr>
            <w:del w:id="27245" w:author="Greg Clendenning" w:date="2024-04-16T16:42:00Z">
              <w:r w:rsidRPr="00095DD3">
                <w:rPr>
                  <w:sz w:val="18"/>
                </w:rPr>
                <w:delText>37</w:delText>
              </w:r>
            </w:del>
          </w:p>
        </w:tc>
        <w:tc>
          <w:tcPr>
            <w:tcW w:w="1989" w:type="dxa"/>
            <w:vAlign w:val="center"/>
          </w:tcPr>
          <w:p w14:paraId="2A786ED8" w14:textId="77777777" w:rsidR="00FA5174" w:rsidRPr="00095DD3" w:rsidRDefault="00FA5174" w:rsidP="00BD2C4C">
            <w:pPr>
              <w:jc w:val="center"/>
              <w:rPr>
                <w:del w:id="27246" w:author="Greg Clendenning" w:date="2024-04-16T16:42:00Z"/>
                <w:sz w:val="18"/>
                <w:szCs w:val="18"/>
              </w:rPr>
            </w:pPr>
            <w:del w:id="27247" w:author="Greg Clendenning" w:date="2024-04-16T16:42:00Z">
              <w:r w:rsidRPr="00095DD3">
                <w:rPr>
                  <w:sz w:val="18"/>
                </w:rPr>
                <w:delText>0.0050</w:delText>
              </w:r>
            </w:del>
          </w:p>
        </w:tc>
        <w:tc>
          <w:tcPr>
            <w:tcW w:w="828" w:type="dxa"/>
            <w:vMerge w:val="restart"/>
            <w:vAlign w:val="center"/>
          </w:tcPr>
          <w:p w14:paraId="69412996" w14:textId="77777777" w:rsidR="00FA5174" w:rsidRPr="00095DD3" w:rsidRDefault="00FA5174" w:rsidP="00BD2C4C">
            <w:pPr>
              <w:jc w:val="center"/>
              <w:rPr>
                <w:del w:id="27248" w:author="Greg Clendenning" w:date="2024-04-16T16:42:00Z"/>
                <w:sz w:val="18"/>
                <w:szCs w:val="18"/>
              </w:rPr>
            </w:pPr>
            <w:del w:id="27249" w:author="Greg Clendenning" w:date="2024-04-16T16:42:00Z">
              <w:r>
                <w:rPr>
                  <w:sz w:val="18"/>
                  <w:szCs w:val="18"/>
                </w:rPr>
                <w:delText>1</w:delText>
              </w:r>
            </w:del>
          </w:p>
        </w:tc>
      </w:tr>
      <w:tr w:rsidR="00FA5174" w14:paraId="6F3AAC99" w14:textId="77777777" w:rsidTr="00BD2C4C">
        <w:trPr>
          <w:trHeight w:val="288"/>
          <w:del w:id="27250" w:author="Greg Clendenning" w:date="2024-04-16T16:42:00Z"/>
        </w:trPr>
        <w:tc>
          <w:tcPr>
            <w:tcW w:w="1822" w:type="dxa"/>
            <w:vMerge/>
            <w:vAlign w:val="center"/>
          </w:tcPr>
          <w:p w14:paraId="0DCF2CCB" w14:textId="77777777" w:rsidR="00FA5174" w:rsidRPr="00095DD3" w:rsidRDefault="00FA5174" w:rsidP="00BD2C4C">
            <w:pPr>
              <w:rPr>
                <w:del w:id="27251" w:author="Greg Clendenning" w:date="2024-04-16T16:42:00Z"/>
                <w:sz w:val="18"/>
                <w:szCs w:val="18"/>
              </w:rPr>
            </w:pPr>
          </w:p>
        </w:tc>
        <w:tc>
          <w:tcPr>
            <w:tcW w:w="2115" w:type="dxa"/>
            <w:vAlign w:val="center"/>
          </w:tcPr>
          <w:p w14:paraId="5FF61E5E" w14:textId="77777777" w:rsidR="00FA5174" w:rsidRPr="00095DD3" w:rsidRDefault="00FA5174" w:rsidP="00BD2C4C">
            <w:pPr>
              <w:rPr>
                <w:del w:id="27252" w:author="Greg Clendenning" w:date="2024-04-16T16:42:00Z"/>
                <w:sz w:val="18"/>
                <w:szCs w:val="18"/>
              </w:rPr>
            </w:pPr>
            <w:del w:id="27253" w:author="Greg Clendenning" w:date="2024-04-16T16:42:00Z">
              <w:r w:rsidRPr="00095DD3">
                <w:rPr>
                  <w:sz w:val="18"/>
                </w:rPr>
                <w:delText>5</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15</w:delText>
              </w:r>
            </w:del>
          </w:p>
        </w:tc>
        <w:tc>
          <w:tcPr>
            <w:tcW w:w="1710" w:type="dxa"/>
            <w:vAlign w:val="center"/>
          </w:tcPr>
          <w:p w14:paraId="7FF7E5F2" w14:textId="77777777" w:rsidR="00FA5174" w:rsidRPr="00095DD3" w:rsidRDefault="00FA5174" w:rsidP="00BD2C4C">
            <w:pPr>
              <w:jc w:val="center"/>
              <w:rPr>
                <w:del w:id="27254" w:author="Greg Clendenning" w:date="2024-04-16T16:42:00Z"/>
                <w:sz w:val="18"/>
                <w:szCs w:val="18"/>
              </w:rPr>
            </w:pPr>
            <w:del w:id="27255" w:author="Greg Clendenning" w:date="2024-04-16T16:42:00Z">
              <w:r w:rsidRPr="00095DD3">
                <w:rPr>
                  <w:sz w:val="18"/>
                </w:rPr>
                <w:delText>26</w:delText>
              </w:r>
            </w:del>
          </w:p>
        </w:tc>
        <w:tc>
          <w:tcPr>
            <w:tcW w:w="1989" w:type="dxa"/>
            <w:vAlign w:val="center"/>
          </w:tcPr>
          <w:p w14:paraId="643D6109" w14:textId="77777777" w:rsidR="00FA5174" w:rsidRPr="00095DD3" w:rsidRDefault="00FA5174" w:rsidP="00BD2C4C">
            <w:pPr>
              <w:jc w:val="center"/>
              <w:rPr>
                <w:del w:id="27256" w:author="Greg Clendenning" w:date="2024-04-16T16:42:00Z"/>
                <w:sz w:val="18"/>
                <w:szCs w:val="18"/>
              </w:rPr>
            </w:pPr>
            <w:del w:id="27257" w:author="Greg Clendenning" w:date="2024-04-16T16:42:00Z">
              <w:r w:rsidRPr="00095DD3">
                <w:rPr>
                  <w:sz w:val="18"/>
                </w:rPr>
                <w:delText>0.0035</w:delText>
              </w:r>
            </w:del>
          </w:p>
        </w:tc>
        <w:tc>
          <w:tcPr>
            <w:tcW w:w="828" w:type="dxa"/>
            <w:vMerge/>
            <w:vAlign w:val="center"/>
          </w:tcPr>
          <w:p w14:paraId="21C0744F" w14:textId="77777777" w:rsidR="00FA5174" w:rsidRPr="00095DD3" w:rsidRDefault="00FA5174" w:rsidP="00BD2C4C">
            <w:pPr>
              <w:jc w:val="center"/>
              <w:rPr>
                <w:del w:id="27258" w:author="Greg Clendenning" w:date="2024-04-16T16:42:00Z"/>
                <w:sz w:val="18"/>
                <w:szCs w:val="18"/>
              </w:rPr>
            </w:pPr>
          </w:p>
        </w:tc>
      </w:tr>
      <w:tr w:rsidR="00FA5174" w14:paraId="7D60AEC4" w14:textId="77777777" w:rsidTr="00BD2C4C">
        <w:trPr>
          <w:trHeight w:val="288"/>
          <w:del w:id="27259" w:author="Greg Clendenning" w:date="2024-04-16T16:42:00Z"/>
        </w:trPr>
        <w:tc>
          <w:tcPr>
            <w:tcW w:w="1822" w:type="dxa"/>
            <w:vMerge/>
            <w:vAlign w:val="center"/>
          </w:tcPr>
          <w:p w14:paraId="38FC68BC" w14:textId="77777777" w:rsidR="00FA5174" w:rsidRPr="00095DD3" w:rsidRDefault="00FA5174" w:rsidP="00BD2C4C">
            <w:pPr>
              <w:rPr>
                <w:del w:id="27260" w:author="Greg Clendenning" w:date="2024-04-16T16:42:00Z"/>
                <w:sz w:val="18"/>
                <w:szCs w:val="18"/>
              </w:rPr>
            </w:pPr>
          </w:p>
        </w:tc>
        <w:tc>
          <w:tcPr>
            <w:tcW w:w="2115" w:type="dxa"/>
            <w:vAlign w:val="center"/>
          </w:tcPr>
          <w:p w14:paraId="464AD794" w14:textId="77777777" w:rsidR="00FA5174" w:rsidRPr="00095DD3" w:rsidRDefault="00FA5174" w:rsidP="00BD2C4C">
            <w:pPr>
              <w:rPr>
                <w:del w:id="27261" w:author="Greg Clendenning" w:date="2024-04-16T16:42:00Z"/>
                <w:sz w:val="18"/>
                <w:szCs w:val="18"/>
              </w:rPr>
            </w:pPr>
            <w:del w:id="27262" w:author="Greg Clendenning" w:date="2024-04-16T16:42:00Z">
              <w:r w:rsidRPr="00095DD3">
                <w:rPr>
                  <w:sz w:val="18"/>
                </w:rPr>
                <w:delText>15</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20</w:delText>
              </w:r>
            </w:del>
          </w:p>
        </w:tc>
        <w:tc>
          <w:tcPr>
            <w:tcW w:w="1710" w:type="dxa"/>
            <w:vAlign w:val="center"/>
          </w:tcPr>
          <w:p w14:paraId="403D1618" w14:textId="77777777" w:rsidR="00FA5174" w:rsidRPr="00095DD3" w:rsidRDefault="00FA5174" w:rsidP="00BD2C4C">
            <w:pPr>
              <w:jc w:val="center"/>
              <w:rPr>
                <w:del w:id="27263" w:author="Greg Clendenning" w:date="2024-04-16T16:42:00Z"/>
                <w:sz w:val="18"/>
                <w:szCs w:val="18"/>
              </w:rPr>
            </w:pPr>
            <w:del w:id="27264" w:author="Greg Clendenning" w:date="2024-04-16T16:42:00Z">
              <w:r>
                <w:rPr>
                  <w:sz w:val="18"/>
                </w:rPr>
                <w:delText>24</w:delText>
              </w:r>
            </w:del>
          </w:p>
        </w:tc>
        <w:tc>
          <w:tcPr>
            <w:tcW w:w="1989" w:type="dxa"/>
            <w:vAlign w:val="center"/>
          </w:tcPr>
          <w:p w14:paraId="02855B95" w14:textId="77777777" w:rsidR="00FA5174" w:rsidRPr="00095DD3" w:rsidRDefault="00FA5174" w:rsidP="00BD2C4C">
            <w:pPr>
              <w:jc w:val="center"/>
              <w:rPr>
                <w:del w:id="27265" w:author="Greg Clendenning" w:date="2024-04-16T16:42:00Z"/>
                <w:sz w:val="18"/>
                <w:szCs w:val="18"/>
              </w:rPr>
            </w:pPr>
            <w:del w:id="27266" w:author="Greg Clendenning" w:date="2024-04-16T16:42:00Z">
              <w:r w:rsidRPr="00095DD3">
                <w:rPr>
                  <w:sz w:val="18"/>
                </w:rPr>
                <w:delText>0.0031</w:delText>
              </w:r>
            </w:del>
          </w:p>
        </w:tc>
        <w:tc>
          <w:tcPr>
            <w:tcW w:w="828" w:type="dxa"/>
            <w:vMerge/>
            <w:vAlign w:val="center"/>
          </w:tcPr>
          <w:p w14:paraId="511713D5" w14:textId="77777777" w:rsidR="00FA5174" w:rsidRPr="00095DD3" w:rsidRDefault="00FA5174" w:rsidP="00BD2C4C">
            <w:pPr>
              <w:jc w:val="center"/>
              <w:rPr>
                <w:del w:id="27267" w:author="Greg Clendenning" w:date="2024-04-16T16:42:00Z"/>
                <w:sz w:val="18"/>
                <w:szCs w:val="18"/>
              </w:rPr>
            </w:pPr>
          </w:p>
        </w:tc>
      </w:tr>
      <w:tr w:rsidR="00FA5174" w14:paraId="29633BE3" w14:textId="77777777" w:rsidTr="00BD2C4C">
        <w:trPr>
          <w:trHeight w:val="288"/>
          <w:del w:id="27268" w:author="Greg Clendenning" w:date="2024-04-16T16:42:00Z"/>
        </w:trPr>
        <w:tc>
          <w:tcPr>
            <w:tcW w:w="1822" w:type="dxa"/>
            <w:vMerge/>
            <w:vAlign w:val="center"/>
          </w:tcPr>
          <w:p w14:paraId="011D84A0" w14:textId="77777777" w:rsidR="00FA5174" w:rsidRPr="00095DD3" w:rsidRDefault="00FA5174" w:rsidP="00BD2C4C">
            <w:pPr>
              <w:rPr>
                <w:del w:id="27269" w:author="Greg Clendenning" w:date="2024-04-16T16:42:00Z"/>
                <w:sz w:val="18"/>
                <w:szCs w:val="18"/>
              </w:rPr>
            </w:pPr>
          </w:p>
        </w:tc>
        <w:tc>
          <w:tcPr>
            <w:tcW w:w="2115" w:type="dxa"/>
            <w:vAlign w:val="center"/>
          </w:tcPr>
          <w:p w14:paraId="6475A57F" w14:textId="77777777" w:rsidR="00FA5174" w:rsidRPr="00095DD3" w:rsidRDefault="00FA5174" w:rsidP="00BD2C4C">
            <w:pPr>
              <w:rPr>
                <w:del w:id="27270" w:author="Greg Clendenning" w:date="2024-04-16T16:42:00Z"/>
                <w:sz w:val="18"/>
                <w:szCs w:val="18"/>
              </w:rPr>
            </w:pPr>
            <w:del w:id="27271" w:author="Greg Clendenning" w:date="2024-04-16T16:42:00Z">
              <w:r w:rsidRPr="00095DD3">
                <w:rPr>
                  <w:sz w:val="18"/>
                </w:rPr>
                <w:delText>2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30</w:delText>
              </w:r>
            </w:del>
          </w:p>
        </w:tc>
        <w:tc>
          <w:tcPr>
            <w:tcW w:w="1710" w:type="dxa"/>
            <w:vAlign w:val="center"/>
          </w:tcPr>
          <w:p w14:paraId="105ADBE6" w14:textId="77777777" w:rsidR="00FA5174" w:rsidRPr="00095DD3" w:rsidRDefault="00FA5174" w:rsidP="00BD2C4C">
            <w:pPr>
              <w:jc w:val="center"/>
              <w:rPr>
                <w:del w:id="27272" w:author="Greg Clendenning" w:date="2024-04-16T16:42:00Z"/>
                <w:sz w:val="18"/>
                <w:szCs w:val="18"/>
              </w:rPr>
            </w:pPr>
            <w:del w:id="27273" w:author="Greg Clendenning" w:date="2024-04-16T16:42:00Z">
              <w:r w:rsidRPr="00095DD3">
                <w:rPr>
                  <w:sz w:val="18"/>
                </w:rPr>
                <w:delText>42</w:delText>
              </w:r>
            </w:del>
          </w:p>
        </w:tc>
        <w:tc>
          <w:tcPr>
            <w:tcW w:w="1989" w:type="dxa"/>
            <w:vAlign w:val="center"/>
          </w:tcPr>
          <w:p w14:paraId="08B2AE92" w14:textId="77777777" w:rsidR="00FA5174" w:rsidRPr="00095DD3" w:rsidRDefault="00FA5174" w:rsidP="00BD2C4C">
            <w:pPr>
              <w:jc w:val="center"/>
              <w:rPr>
                <w:del w:id="27274" w:author="Greg Clendenning" w:date="2024-04-16T16:42:00Z"/>
                <w:sz w:val="18"/>
                <w:szCs w:val="18"/>
              </w:rPr>
            </w:pPr>
            <w:del w:id="27275" w:author="Greg Clendenning" w:date="2024-04-16T16:42:00Z">
              <w:r w:rsidRPr="00095DD3">
                <w:rPr>
                  <w:sz w:val="18"/>
                </w:rPr>
                <w:delText>0.0057</w:delText>
              </w:r>
            </w:del>
          </w:p>
        </w:tc>
        <w:tc>
          <w:tcPr>
            <w:tcW w:w="828" w:type="dxa"/>
            <w:vMerge/>
            <w:vAlign w:val="center"/>
          </w:tcPr>
          <w:p w14:paraId="49DFCA5D" w14:textId="77777777" w:rsidR="00FA5174" w:rsidRPr="00095DD3" w:rsidRDefault="00FA5174" w:rsidP="00BD2C4C">
            <w:pPr>
              <w:jc w:val="center"/>
              <w:rPr>
                <w:del w:id="27276" w:author="Greg Clendenning" w:date="2024-04-16T16:42:00Z"/>
                <w:sz w:val="18"/>
                <w:szCs w:val="18"/>
              </w:rPr>
            </w:pPr>
          </w:p>
        </w:tc>
      </w:tr>
      <w:tr w:rsidR="00FA5174" w14:paraId="48AB2C63" w14:textId="77777777" w:rsidTr="00BD2C4C">
        <w:trPr>
          <w:trHeight w:val="288"/>
          <w:del w:id="27277" w:author="Greg Clendenning" w:date="2024-04-16T16:42:00Z"/>
        </w:trPr>
        <w:tc>
          <w:tcPr>
            <w:tcW w:w="1822" w:type="dxa"/>
            <w:vMerge/>
            <w:vAlign w:val="center"/>
          </w:tcPr>
          <w:p w14:paraId="5EFD2EBB" w14:textId="77777777" w:rsidR="00FA5174" w:rsidRPr="00095DD3" w:rsidRDefault="00FA5174" w:rsidP="00BD2C4C">
            <w:pPr>
              <w:rPr>
                <w:del w:id="27278" w:author="Greg Clendenning" w:date="2024-04-16T16:42:00Z"/>
                <w:sz w:val="18"/>
                <w:szCs w:val="18"/>
              </w:rPr>
            </w:pPr>
          </w:p>
        </w:tc>
        <w:tc>
          <w:tcPr>
            <w:tcW w:w="2115" w:type="dxa"/>
            <w:vAlign w:val="center"/>
          </w:tcPr>
          <w:p w14:paraId="31F6AFC6" w14:textId="77777777" w:rsidR="00FA5174" w:rsidRPr="00095DD3" w:rsidRDefault="00FA5174" w:rsidP="00BD2C4C">
            <w:pPr>
              <w:rPr>
                <w:del w:id="27279" w:author="Greg Clendenning" w:date="2024-04-16T16:42:00Z"/>
                <w:sz w:val="18"/>
                <w:szCs w:val="18"/>
              </w:rPr>
            </w:pPr>
            <w:del w:id="27280" w:author="Greg Clendenning" w:date="2024-04-16T16:42:00Z">
              <w:r w:rsidRPr="00095DD3">
                <w:rPr>
                  <w:sz w:val="18"/>
                </w:rPr>
                <w:delText>3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40</w:delText>
              </w:r>
            </w:del>
          </w:p>
        </w:tc>
        <w:tc>
          <w:tcPr>
            <w:tcW w:w="1710" w:type="dxa"/>
            <w:vAlign w:val="center"/>
          </w:tcPr>
          <w:p w14:paraId="5FC211B9" w14:textId="77777777" w:rsidR="00FA5174" w:rsidRPr="00095DD3" w:rsidRDefault="00FA5174" w:rsidP="00BD2C4C">
            <w:pPr>
              <w:jc w:val="center"/>
              <w:rPr>
                <w:del w:id="27281" w:author="Greg Clendenning" w:date="2024-04-16T16:42:00Z"/>
                <w:sz w:val="18"/>
                <w:szCs w:val="18"/>
              </w:rPr>
            </w:pPr>
            <w:del w:id="27282" w:author="Greg Clendenning" w:date="2024-04-16T16:42:00Z">
              <w:r w:rsidRPr="00095DD3">
                <w:rPr>
                  <w:sz w:val="18"/>
                </w:rPr>
                <w:delText>50</w:delText>
              </w:r>
            </w:del>
          </w:p>
        </w:tc>
        <w:tc>
          <w:tcPr>
            <w:tcW w:w="1989" w:type="dxa"/>
            <w:vAlign w:val="center"/>
          </w:tcPr>
          <w:p w14:paraId="332EDB65" w14:textId="77777777" w:rsidR="00FA5174" w:rsidRPr="00095DD3" w:rsidRDefault="00FA5174" w:rsidP="00BD2C4C">
            <w:pPr>
              <w:jc w:val="center"/>
              <w:rPr>
                <w:del w:id="27283" w:author="Greg Clendenning" w:date="2024-04-16T16:42:00Z"/>
                <w:sz w:val="18"/>
                <w:szCs w:val="18"/>
              </w:rPr>
            </w:pPr>
            <w:del w:id="27284" w:author="Greg Clendenning" w:date="2024-04-16T16:42:00Z">
              <w:r w:rsidRPr="00095DD3">
                <w:rPr>
                  <w:sz w:val="18"/>
                </w:rPr>
                <w:delText>0.0068</w:delText>
              </w:r>
            </w:del>
          </w:p>
        </w:tc>
        <w:tc>
          <w:tcPr>
            <w:tcW w:w="828" w:type="dxa"/>
            <w:vMerge/>
            <w:vAlign w:val="center"/>
          </w:tcPr>
          <w:p w14:paraId="27A38ED4" w14:textId="77777777" w:rsidR="00FA5174" w:rsidRPr="00095DD3" w:rsidRDefault="00FA5174" w:rsidP="00BD2C4C">
            <w:pPr>
              <w:jc w:val="center"/>
              <w:rPr>
                <w:del w:id="27285" w:author="Greg Clendenning" w:date="2024-04-16T16:42:00Z"/>
                <w:sz w:val="18"/>
                <w:szCs w:val="18"/>
              </w:rPr>
            </w:pPr>
          </w:p>
        </w:tc>
      </w:tr>
      <w:tr w:rsidR="00FA5174" w14:paraId="051B5042" w14:textId="77777777" w:rsidTr="00BD2C4C">
        <w:trPr>
          <w:trHeight w:val="288"/>
          <w:del w:id="27286" w:author="Greg Clendenning" w:date="2024-04-16T16:42:00Z"/>
        </w:trPr>
        <w:tc>
          <w:tcPr>
            <w:tcW w:w="1822" w:type="dxa"/>
            <w:vMerge/>
            <w:vAlign w:val="center"/>
          </w:tcPr>
          <w:p w14:paraId="69D2B5D8" w14:textId="77777777" w:rsidR="00FA5174" w:rsidRPr="00095DD3" w:rsidRDefault="00FA5174" w:rsidP="00BD2C4C">
            <w:pPr>
              <w:rPr>
                <w:del w:id="27287" w:author="Greg Clendenning" w:date="2024-04-16T16:42:00Z"/>
                <w:sz w:val="18"/>
                <w:szCs w:val="18"/>
              </w:rPr>
            </w:pPr>
          </w:p>
        </w:tc>
        <w:tc>
          <w:tcPr>
            <w:tcW w:w="2115" w:type="dxa"/>
            <w:vAlign w:val="center"/>
          </w:tcPr>
          <w:p w14:paraId="5396FE2D" w14:textId="77777777" w:rsidR="00FA5174" w:rsidRPr="00095DD3" w:rsidRDefault="00FA5174" w:rsidP="00BD2C4C">
            <w:pPr>
              <w:rPr>
                <w:del w:id="27288" w:author="Greg Clendenning" w:date="2024-04-16T16:42:00Z"/>
                <w:sz w:val="18"/>
                <w:szCs w:val="18"/>
              </w:rPr>
            </w:pPr>
            <w:del w:id="27289" w:author="Greg Clendenning" w:date="2024-04-16T16:42:00Z">
              <w:r w:rsidRPr="00095DD3">
                <w:rPr>
                  <w:sz w:val="18"/>
                </w:rPr>
                <w:delText>4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65</w:delText>
              </w:r>
            </w:del>
          </w:p>
        </w:tc>
        <w:tc>
          <w:tcPr>
            <w:tcW w:w="1710" w:type="dxa"/>
            <w:vAlign w:val="center"/>
          </w:tcPr>
          <w:p w14:paraId="62A1F4F7" w14:textId="77777777" w:rsidR="00FA5174" w:rsidRPr="00095DD3" w:rsidRDefault="00FA5174" w:rsidP="00BD2C4C">
            <w:pPr>
              <w:jc w:val="center"/>
              <w:rPr>
                <w:del w:id="27290" w:author="Greg Clendenning" w:date="2024-04-16T16:42:00Z"/>
                <w:sz w:val="18"/>
                <w:szCs w:val="18"/>
              </w:rPr>
            </w:pPr>
            <w:del w:id="27291" w:author="Greg Clendenning" w:date="2024-04-16T16:42:00Z">
              <w:r w:rsidRPr="00095DD3">
                <w:rPr>
                  <w:sz w:val="18"/>
                </w:rPr>
                <w:delText>181</w:delText>
              </w:r>
            </w:del>
          </w:p>
        </w:tc>
        <w:tc>
          <w:tcPr>
            <w:tcW w:w="1989" w:type="dxa"/>
            <w:vAlign w:val="center"/>
          </w:tcPr>
          <w:p w14:paraId="7A3F81CB" w14:textId="77777777" w:rsidR="00FA5174" w:rsidRPr="00095DD3" w:rsidRDefault="00FA5174" w:rsidP="00BD2C4C">
            <w:pPr>
              <w:jc w:val="center"/>
              <w:rPr>
                <w:del w:id="27292" w:author="Greg Clendenning" w:date="2024-04-16T16:42:00Z"/>
                <w:sz w:val="18"/>
                <w:szCs w:val="18"/>
              </w:rPr>
            </w:pPr>
            <w:del w:id="27293" w:author="Greg Clendenning" w:date="2024-04-16T16:42:00Z">
              <w:r w:rsidRPr="00095DD3">
                <w:rPr>
                  <w:sz w:val="18"/>
                </w:rPr>
                <w:delText>0.0244</w:delText>
              </w:r>
            </w:del>
          </w:p>
        </w:tc>
        <w:tc>
          <w:tcPr>
            <w:tcW w:w="828" w:type="dxa"/>
            <w:vMerge/>
            <w:vAlign w:val="center"/>
          </w:tcPr>
          <w:p w14:paraId="71632F52" w14:textId="77777777" w:rsidR="00FA5174" w:rsidRPr="00095DD3" w:rsidRDefault="00FA5174" w:rsidP="00BD2C4C">
            <w:pPr>
              <w:jc w:val="center"/>
              <w:rPr>
                <w:del w:id="27294" w:author="Greg Clendenning" w:date="2024-04-16T16:42:00Z"/>
                <w:sz w:val="18"/>
                <w:szCs w:val="18"/>
              </w:rPr>
            </w:pPr>
          </w:p>
        </w:tc>
      </w:tr>
      <w:tr w:rsidR="00FA5174" w14:paraId="2BA225B3" w14:textId="77777777" w:rsidTr="00BD2C4C">
        <w:trPr>
          <w:trHeight w:val="288"/>
          <w:del w:id="27295" w:author="Greg Clendenning" w:date="2024-04-16T16:42:00Z"/>
        </w:trPr>
        <w:tc>
          <w:tcPr>
            <w:tcW w:w="1822" w:type="dxa"/>
            <w:vMerge/>
            <w:vAlign w:val="center"/>
          </w:tcPr>
          <w:p w14:paraId="03E2A402" w14:textId="77777777" w:rsidR="00FA5174" w:rsidRPr="00095DD3" w:rsidRDefault="00FA5174" w:rsidP="00BD2C4C">
            <w:pPr>
              <w:rPr>
                <w:del w:id="27296" w:author="Greg Clendenning" w:date="2024-04-16T16:42:00Z"/>
                <w:sz w:val="18"/>
                <w:szCs w:val="18"/>
              </w:rPr>
            </w:pPr>
          </w:p>
        </w:tc>
        <w:tc>
          <w:tcPr>
            <w:tcW w:w="2115" w:type="dxa"/>
            <w:vAlign w:val="center"/>
          </w:tcPr>
          <w:p w14:paraId="28BAA4C3" w14:textId="77777777" w:rsidR="00FA5174" w:rsidRPr="00095DD3" w:rsidRDefault="00FA5174" w:rsidP="00BD2C4C">
            <w:pPr>
              <w:rPr>
                <w:del w:id="27297" w:author="Greg Clendenning" w:date="2024-04-16T16:42:00Z"/>
                <w:sz w:val="18"/>
                <w:szCs w:val="18"/>
              </w:rPr>
            </w:pPr>
            <w:del w:id="27298" w:author="Greg Clendenning" w:date="2024-04-16T16:42:00Z">
              <w:r w:rsidRPr="00095DD3">
                <w:rPr>
                  <w:sz w:val="18"/>
                </w:rPr>
                <w:delText>65</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82</w:delText>
              </w:r>
            </w:del>
          </w:p>
        </w:tc>
        <w:tc>
          <w:tcPr>
            <w:tcW w:w="1710" w:type="dxa"/>
            <w:vAlign w:val="center"/>
          </w:tcPr>
          <w:p w14:paraId="1B4FA3FC" w14:textId="77777777" w:rsidR="00FA5174" w:rsidRPr="00095DD3" w:rsidRDefault="00FA5174" w:rsidP="00BD2C4C">
            <w:pPr>
              <w:jc w:val="center"/>
              <w:rPr>
                <w:del w:id="27299" w:author="Greg Clendenning" w:date="2024-04-16T16:42:00Z"/>
                <w:sz w:val="18"/>
                <w:szCs w:val="18"/>
              </w:rPr>
            </w:pPr>
            <w:del w:id="27300" w:author="Greg Clendenning" w:date="2024-04-16T16:42:00Z">
              <w:r w:rsidRPr="00095DD3">
                <w:rPr>
                  <w:sz w:val="18"/>
                </w:rPr>
                <w:delText>372</w:delText>
              </w:r>
            </w:del>
          </w:p>
        </w:tc>
        <w:tc>
          <w:tcPr>
            <w:tcW w:w="1989" w:type="dxa"/>
            <w:vAlign w:val="center"/>
          </w:tcPr>
          <w:p w14:paraId="5952B78A" w14:textId="77777777" w:rsidR="00FA5174" w:rsidRPr="00095DD3" w:rsidRDefault="00FA5174" w:rsidP="00BD2C4C">
            <w:pPr>
              <w:jc w:val="center"/>
              <w:rPr>
                <w:del w:id="27301" w:author="Greg Clendenning" w:date="2024-04-16T16:42:00Z"/>
                <w:sz w:val="18"/>
                <w:szCs w:val="18"/>
              </w:rPr>
            </w:pPr>
            <w:del w:id="27302" w:author="Greg Clendenning" w:date="2024-04-16T16:42:00Z">
              <w:r w:rsidRPr="00095DD3">
                <w:rPr>
                  <w:sz w:val="18"/>
                </w:rPr>
                <w:delText>0.0502</w:delText>
              </w:r>
            </w:del>
          </w:p>
        </w:tc>
        <w:tc>
          <w:tcPr>
            <w:tcW w:w="828" w:type="dxa"/>
            <w:vMerge/>
            <w:vAlign w:val="center"/>
          </w:tcPr>
          <w:p w14:paraId="5557FD6D" w14:textId="77777777" w:rsidR="00FA5174" w:rsidRPr="00095DD3" w:rsidRDefault="00FA5174" w:rsidP="00BD2C4C">
            <w:pPr>
              <w:jc w:val="center"/>
              <w:rPr>
                <w:del w:id="27303" w:author="Greg Clendenning" w:date="2024-04-16T16:42:00Z"/>
                <w:sz w:val="18"/>
                <w:szCs w:val="18"/>
              </w:rPr>
            </w:pPr>
          </w:p>
        </w:tc>
      </w:tr>
      <w:tr w:rsidR="00FA5174" w14:paraId="1C549049" w14:textId="77777777" w:rsidTr="00BD2C4C">
        <w:trPr>
          <w:trHeight w:val="288"/>
          <w:del w:id="27304" w:author="Greg Clendenning" w:date="2024-04-16T16:42:00Z"/>
        </w:trPr>
        <w:tc>
          <w:tcPr>
            <w:tcW w:w="1822" w:type="dxa"/>
            <w:vMerge/>
            <w:vAlign w:val="center"/>
          </w:tcPr>
          <w:p w14:paraId="068D1B79" w14:textId="77777777" w:rsidR="00FA5174" w:rsidRPr="00095DD3" w:rsidRDefault="00FA5174" w:rsidP="00BD2C4C">
            <w:pPr>
              <w:rPr>
                <w:del w:id="27305" w:author="Greg Clendenning" w:date="2024-04-16T16:42:00Z"/>
                <w:sz w:val="18"/>
                <w:szCs w:val="18"/>
              </w:rPr>
            </w:pPr>
          </w:p>
        </w:tc>
        <w:tc>
          <w:tcPr>
            <w:tcW w:w="2115" w:type="dxa"/>
            <w:vAlign w:val="center"/>
          </w:tcPr>
          <w:p w14:paraId="6E63A375" w14:textId="77777777" w:rsidR="00FA5174" w:rsidRPr="00095DD3" w:rsidRDefault="00FA5174" w:rsidP="00BD2C4C">
            <w:pPr>
              <w:rPr>
                <w:del w:id="27306" w:author="Greg Clendenning" w:date="2024-04-16T16:42:00Z"/>
                <w:sz w:val="18"/>
                <w:szCs w:val="18"/>
              </w:rPr>
            </w:pPr>
            <w:del w:id="27307" w:author="Greg Clendenning" w:date="2024-04-16T16:42:00Z">
              <w:r w:rsidRPr="00095DD3">
                <w:rPr>
                  <w:sz w:val="18"/>
                </w:rPr>
                <w:delText>82</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90</w:delText>
              </w:r>
            </w:del>
          </w:p>
        </w:tc>
        <w:tc>
          <w:tcPr>
            <w:tcW w:w="1710" w:type="dxa"/>
            <w:vAlign w:val="center"/>
          </w:tcPr>
          <w:p w14:paraId="7F82A9AC" w14:textId="77777777" w:rsidR="00FA5174" w:rsidRPr="00095DD3" w:rsidRDefault="00FA5174" w:rsidP="00BD2C4C">
            <w:pPr>
              <w:jc w:val="center"/>
              <w:rPr>
                <w:del w:id="27308" w:author="Greg Clendenning" w:date="2024-04-16T16:42:00Z"/>
                <w:sz w:val="18"/>
                <w:szCs w:val="18"/>
              </w:rPr>
            </w:pPr>
            <w:del w:id="27309" w:author="Greg Clendenning" w:date="2024-04-16T16:42:00Z">
              <w:r w:rsidRPr="00095DD3">
                <w:rPr>
                  <w:sz w:val="18"/>
                </w:rPr>
                <w:delText>542</w:delText>
              </w:r>
            </w:del>
          </w:p>
        </w:tc>
        <w:tc>
          <w:tcPr>
            <w:tcW w:w="1989" w:type="dxa"/>
            <w:vAlign w:val="center"/>
          </w:tcPr>
          <w:p w14:paraId="52B43A86" w14:textId="77777777" w:rsidR="00FA5174" w:rsidRPr="00095DD3" w:rsidRDefault="00FA5174" w:rsidP="00BD2C4C">
            <w:pPr>
              <w:jc w:val="center"/>
              <w:rPr>
                <w:del w:id="27310" w:author="Greg Clendenning" w:date="2024-04-16T16:42:00Z"/>
                <w:sz w:val="18"/>
                <w:szCs w:val="18"/>
              </w:rPr>
            </w:pPr>
            <w:del w:id="27311" w:author="Greg Clendenning" w:date="2024-04-16T16:42:00Z">
              <w:r w:rsidRPr="00095DD3">
                <w:rPr>
                  <w:sz w:val="18"/>
                </w:rPr>
                <w:delText>0.0732</w:delText>
              </w:r>
            </w:del>
          </w:p>
        </w:tc>
        <w:tc>
          <w:tcPr>
            <w:tcW w:w="828" w:type="dxa"/>
            <w:vMerge/>
            <w:vAlign w:val="center"/>
          </w:tcPr>
          <w:p w14:paraId="6735F713" w14:textId="77777777" w:rsidR="00FA5174" w:rsidRPr="00095DD3" w:rsidRDefault="00FA5174" w:rsidP="00BD2C4C">
            <w:pPr>
              <w:jc w:val="center"/>
              <w:rPr>
                <w:del w:id="27312" w:author="Greg Clendenning" w:date="2024-04-16T16:42:00Z"/>
                <w:sz w:val="18"/>
                <w:szCs w:val="18"/>
              </w:rPr>
            </w:pPr>
          </w:p>
        </w:tc>
      </w:tr>
      <w:tr w:rsidR="00FA5174" w14:paraId="1FE8C76A" w14:textId="77777777" w:rsidTr="00BD2C4C">
        <w:trPr>
          <w:trHeight w:val="288"/>
          <w:del w:id="27313" w:author="Greg Clendenning" w:date="2024-04-16T16:42:00Z"/>
        </w:trPr>
        <w:tc>
          <w:tcPr>
            <w:tcW w:w="1822" w:type="dxa"/>
            <w:vMerge/>
            <w:vAlign w:val="center"/>
          </w:tcPr>
          <w:p w14:paraId="73300813" w14:textId="77777777" w:rsidR="00FA5174" w:rsidRPr="00095DD3" w:rsidRDefault="00FA5174" w:rsidP="00BD2C4C">
            <w:pPr>
              <w:rPr>
                <w:del w:id="27314" w:author="Greg Clendenning" w:date="2024-04-16T16:42:00Z"/>
                <w:sz w:val="18"/>
                <w:szCs w:val="18"/>
              </w:rPr>
            </w:pPr>
          </w:p>
        </w:tc>
        <w:tc>
          <w:tcPr>
            <w:tcW w:w="2115" w:type="dxa"/>
            <w:vAlign w:val="center"/>
          </w:tcPr>
          <w:p w14:paraId="14B2ACA7" w14:textId="77777777" w:rsidR="00FA5174" w:rsidRPr="00095DD3" w:rsidRDefault="00FA5174" w:rsidP="00BD2C4C">
            <w:pPr>
              <w:rPr>
                <w:del w:id="27315" w:author="Greg Clendenning" w:date="2024-04-16T16:42:00Z"/>
                <w:sz w:val="18"/>
                <w:szCs w:val="18"/>
              </w:rPr>
            </w:pPr>
            <w:del w:id="27316" w:author="Greg Clendenning" w:date="2024-04-16T16:42:00Z">
              <w:r>
                <w:rPr>
                  <w:sz w:val="18"/>
                </w:rPr>
                <w:delText xml:space="preserve">&gt; 90 </w:delText>
              </w:r>
              <w:r w:rsidRPr="00095DD3">
                <w:rPr>
                  <w:sz w:val="18"/>
                </w:rPr>
                <w:delText>images/min</w:delText>
              </w:r>
            </w:del>
          </w:p>
        </w:tc>
        <w:tc>
          <w:tcPr>
            <w:tcW w:w="1710" w:type="dxa"/>
            <w:vAlign w:val="center"/>
          </w:tcPr>
          <w:p w14:paraId="25963DF0" w14:textId="77777777" w:rsidR="00FA5174" w:rsidRPr="00095DD3" w:rsidRDefault="00FA5174" w:rsidP="00BD2C4C">
            <w:pPr>
              <w:jc w:val="center"/>
              <w:rPr>
                <w:del w:id="27317" w:author="Greg Clendenning" w:date="2024-04-16T16:42:00Z"/>
                <w:sz w:val="18"/>
                <w:szCs w:val="18"/>
              </w:rPr>
            </w:pPr>
            <w:del w:id="27318" w:author="Greg Clendenning" w:date="2024-04-16T16:42:00Z">
              <w:r w:rsidRPr="00095DD3">
                <w:rPr>
                  <w:sz w:val="18"/>
                </w:rPr>
                <w:delText>686</w:delText>
              </w:r>
            </w:del>
          </w:p>
        </w:tc>
        <w:tc>
          <w:tcPr>
            <w:tcW w:w="1989" w:type="dxa"/>
            <w:vAlign w:val="center"/>
          </w:tcPr>
          <w:p w14:paraId="0FD2EDAB" w14:textId="77777777" w:rsidR="00FA5174" w:rsidRPr="00095DD3" w:rsidRDefault="00FA5174" w:rsidP="00BD2C4C">
            <w:pPr>
              <w:jc w:val="center"/>
              <w:rPr>
                <w:del w:id="27319" w:author="Greg Clendenning" w:date="2024-04-16T16:42:00Z"/>
                <w:sz w:val="18"/>
                <w:szCs w:val="18"/>
              </w:rPr>
            </w:pPr>
            <w:del w:id="27320" w:author="Greg Clendenning" w:date="2024-04-16T16:42:00Z">
              <w:r w:rsidRPr="00095DD3">
                <w:rPr>
                  <w:sz w:val="18"/>
                </w:rPr>
                <w:delText>0.0926</w:delText>
              </w:r>
            </w:del>
          </w:p>
        </w:tc>
        <w:tc>
          <w:tcPr>
            <w:tcW w:w="828" w:type="dxa"/>
            <w:vMerge/>
            <w:vAlign w:val="center"/>
          </w:tcPr>
          <w:p w14:paraId="29F4658E" w14:textId="77777777" w:rsidR="00FA5174" w:rsidRPr="00095DD3" w:rsidRDefault="00FA5174" w:rsidP="00BD2C4C">
            <w:pPr>
              <w:jc w:val="center"/>
              <w:rPr>
                <w:del w:id="27321" w:author="Greg Clendenning" w:date="2024-04-16T16:42:00Z"/>
                <w:sz w:val="18"/>
                <w:szCs w:val="18"/>
              </w:rPr>
            </w:pPr>
          </w:p>
        </w:tc>
      </w:tr>
      <w:tr w:rsidR="00FA5174" w14:paraId="02CC64AC" w14:textId="77777777" w:rsidTr="00BD2C4C">
        <w:trPr>
          <w:trHeight w:val="288"/>
          <w:del w:id="27322" w:author="Greg Clendenning" w:date="2024-04-16T16:42:00Z"/>
        </w:trPr>
        <w:tc>
          <w:tcPr>
            <w:tcW w:w="3937" w:type="dxa"/>
            <w:gridSpan w:val="2"/>
            <w:vAlign w:val="center"/>
          </w:tcPr>
          <w:p w14:paraId="4036E448" w14:textId="77777777" w:rsidR="00FA5174" w:rsidRPr="00CE3B2F" w:rsidRDefault="00FA5174" w:rsidP="00BD2C4C">
            <w:pPr>
              <w:rPr>
                <w:del w:id="27323" w:author="Greg Clendenning" w:date="2024-04-16T16:42:00Z"/>
                <w:b/>
                <w:sz w:val="18"/>
                <w:szCs w:val="18"/>
              </w:rPr>
            </w:pPr>
            <w:del w:id="27324" w:author="Greg Clendenning" w:date="2024-04-16T16:42:00Z">
              <w:r w:rsidRPr="00CE3B2F">
                <w:rPr>
                  <w:b/>
                  <w:sz w:val="18"/>
                </w:rPr>
                <w:delText>Printer</w:delText>
              </w:r>
              <w:r>
                <w:rPr>
                  <w:b/>
                  <w:sz w:val="18"/>
                </w:rPr>
                <w:delText xml:space="preserve"> </w:delText>
              </w:r>
              <w:r w:rsidRPr="00CE3B2F">
                <w:rPr>
                  <w:b/>
                  <w:sz w:val="18"/>
                </w:rPr>
                <w:delText>(Ink</w:delText>
              </w:r>
              <w:r>
                <w:rPr>
                  <w:b/>
                  <w:sz w:val="18"/>
                </w:rPr>
                <w:delText xml:space="preserve"> </w:delText>
              </w:r>
              <w:r w:rsidRPr="00CE3B2F">
                <w:rPr>
                  <w:b/>
                  <w:sz w:val="18"/>
                </w:rPr>
                <w:delText>Jet)</w:delText>
              </w:r>
            </w:del>
          </w:p>
        </w:tc>
        <w:tc>
          <w:tcPr>
            <w:tcW w:w="1710" w:type="dxa"/>
            <w:vAlign w:val="center"/>
          </w:tcPr>
          <w:p w14:paraId="14E06F88" w14:textId="77777777" w:rsidR="00FA5174" w:rsidRPr="00095DD3" w:rsidRDefault="00FA5174" w:rsidP="00BD2C4C">
            <w:pPr>
              <w:jc w:val="center"/>
              <w:rPr>
                <w:del w:id="27325" w:author="Greg Clendenning" w:date="2024-04-16T16:42:00Z"/>
                <w:sz w:val="18"/>
                <w:szCs w:val="18"/>
              </w:rPr>
            </w:pPr>
            <w:del w:id="27326" w:author="Greg Clendenning" w:date="2024-04-16T16:42:00Z">
              <w:r w:rsidRPr="00095DD3">
                <w:rPr>
                  <w:sz w:val="18"/>
                </w:rPr>
                <w:delText>6</w:delText>
              </w:r>
            </w:del>
          </w:p>
        </w:tc>
        <w:tc>
          <w:tcPr>
            <w:tcW w:w="1989" w:type="dxa"/>
            <w:vAlign w:val="center"/>
          </w:tcPr>
          <w:p w14:paraId="012371ED" w14:textId="77777777" w:rsidR="00FA5174" w:rsidRPr="00095DD3" w:rsidRDefault="00FA5174" w:rsidP="00BD2C4C">
            <w:pPr>
              <w:jc w:val="center"/>
              <w:rPr>
                <w:del w:id="27327" w:author="Greg Clendenning" w:date="2024-04-16T16:42:00Z"/>
                <w:sz w:val="18"/>
                <w:szCs w:val="18"/>
              </w:rPr>
            </w:pPr>
            <w:del w:id="27328" w:author="Greg Clendenning" w:date="2024-04-16T16:42:00Z">
              <w:r w:rsidRPr="00095DD3">
                <w:rPr>
                  <w:sz w:val="18"/>
                </w:rPr>
                <w:delText>0.0008</w:delText>
              </w:r>
            </w:del>
          </w:p>
        </w:tc>
        <w:tc>
          <w:tcPr>
            <w:tcW w:w="828" w:type="dxa"/>
            <w:vAlign w:val="center"/>
          </w:tcPr>
          <w:p w14:paraId="47D64972" w14:textId="77777777" w:rsidR="00FA5174" w:rsidRPr="00095DD3" w:rsidRDefault="00FA5174" w:rsidP="00BD2C4C">
            <w:pPr>
              <w:jc w:val="center"/>
              <w:rPr>
                <w:del w:id="27329" w:author="Greg Clendenning" w:date="2024-04-16T16:42:00Z"/>
                <w:sz w:val="18"/>
                <w:szCs w:val="18"/>
              </w:rPr>
            </w:pPr>
            <w:del w:id="27330" w:author="Greg Clendenning" w:date="2024-04-16T16:42:00Z">
              <w:r>
                <w:rPr>
                  <w:sz w:val="18"/>
                  <w:szCs w:val="18"/>
                </w:rPr>
                <w:delText>1</w:delText>
              </w:r>
            </w:del>
          </w:p>
        </w:tc>
      </w:tr>
      <w:tr w:rsidR="00FA5174" w14:paraId="7E168D9A" w14:textId="77777777" w:rsidTr="00BD2C4C">
        <w:trPr>
          <w:trHeight w:val="288"/>
          <w:del w:id="27331" w:author="Greg Clendenning" w:date="2024-04-16T16:42:00Z"/>
        </w:trPr>
        <w:tc>
          <w:tcPr>
            <w:tcW w:w="1822" w:type="dxa"/>
            <w:vMerge w:val="restart"/>
            <w:vAlign w:val="center"/>
          </w:tcPr>
          <w:p w14:paraId="763ED9A5" w14:textId="77777777" w:rsidR="00FA5174" w:rsidRPr="00095DD3" w:rsidRDefault="00FA5174" w:rsidP="00BD2C4C">
            <w:pPr>
              <w:jc w:val="center"/>
              <w:rPr>
                <w:del w:id="27332" w:author="Greg Clendenning" w:date="2024-04-16T16:42:00Z"/>
                <w:sz w:val="18"/>
                <w:szCs w:val="18"/>
              </w:rPr>
            </w:pPr>
            <w:del w:id="27333" w:author="Greg Clendenning" w:date="2024-04-16T16:42:00Z">
              <w:r w:rsidRPr="004D0D56">
                <w:rPr>
                  <w:b/>
                  <w:sz w:val="18"/>
                </w:rPr>
                <w:delText>Multifunction</w:delText>
              </w:r>
              <w:r>
                <w:rPr>
                  <w:b/>
                  <w:sz w:val="18"/>
                </w:rPr>
                <w:delText xml:space="preserve"> Device </w:delText>
              </w:r>
              <w:r w:rsidRPr="004D0D56">
                <w:rPr>
                  <w:b/>
                  <w:sz w:val="18"/>
                </w:rPr>
                <w:delText>(laser,</w:delText>
              </w:r>
              <w:r>
                <w:rPr>
                  <w:b/>
                  <w:sz w:val="18"/>
                </w:rPr>
                <w:delText xml:space="preserve"> </w:delText>
              </w:r>
              <w:r w:rsidRPr="004D0D56">
                <w:rPr>
                  <w:b/>
                  <w:sz w:val="18"/>
                </w:rPr>
                <w:delText>monochrome)</w:delText>
              </w:r>
            </w:del>
          </w:p>
        </w:tc>
        <w:tc>
          <w:tcPr>
            <w:tcW w:w="2115" w:type="dxa"/>
            <w:vAlign w:val="center"/>
          </w:tcPr>
          <w:p w14:paraId="643093DD" w14:textId="77777777" w:rsidR="00FA5174" w:rsidRPr="00095DD3" w:rsidRDefault="00FA5174" w:rsidP="00BD2C4C">
            <w:pPr>
              <w:rPr>
                <w:del w:id="27334" w:author="Greg Clendenning" w:date="2024-04-16T16:42:00Z"/>
                <w:sz w:val="18"/>
                <w:szCs w:val="18"/>
              </w:rPr>
            </w:pPr>
            <w:del w:id="27335" w:author="Greg Clendenning" w:date="2024-04-16T16:42:00Z">
              <w:r w:rsidRPr="00095DD3">
                <w:rPr>
                  <w:sz w:val="18"/>
                </w:rPr>
                <w:delText>≤</w:delText>
              </w:r>
              <w:r>
                <w:rPr>
                  <w:sz w:val="18"/>
                </w:rPr>
                <w:delText xml:space="preserve"> </w:delText>
              </w:r>
              <w:r w:rsidRPr="00095DD3">
                <w:rPr>
                  <w:sz w:val="18"/>
                </w:rPr>
                <w:delText>5</w:delText>
              </w:r>
              <w:r>
                <w:rPr>
                  <w:sz w:val="18"/>
                </w:rPr>
                <w:delText xml:space="preserve"> </w:delText>
              </w:r>
              <w:r w:rsidRPr="00095DD3">
                <w:rPr>
                  <w:sz w:val="18"/>
                </w:rPr>
                <w:delText>images/min</w:delText>
              </w:r>
            </w:del>
          </w:p>
        </w:tc>
        <w:tc>
          <w:tcPr>
            <w:tcW w:w="1710" w:type="dxa"/>
            <w:vAlign w:val="center"/>
          </w:tcPr>
          <w:p w14:paraId="36A57F0B" w14:textId="77777777" w:rsidR="00FA5174" w:rsidRPr="00095DD3" w:rsidRDefault="00FA5174" w:rsidP="00BD2C4C">
            <w:pPr>
              <w:jc w:val="center"/>
              <w:rPr>
                <w:del w:id="27336" w:author="Greg Clendenning" w:date="2024-04-16T16:42:00Z"/>
                <w:sz w:val="18"/>
                <w:szCs w:val="18"/>
              </w:rPr>
            </w:pPr>
            <w:del w:id="27337" w:author="Greg Clendenning" w:date="2024-04-16T16:42:00Z">
              <w:r w:rsidRPr="00095DD3">
                <w:rPr>
                  <w:sz w:val="18"/>
                </w:rPr>
                <w:delText>57</w:delText>
              </w:r>
            </w:del>
          </w:p>
        </w:tc>
        <w:tc>
          <w:tcPr>
            <w:tcW w:w="1989" w:type="dxa"/>
            <w:vAlign w:val="center"/>
          </w:tcPr>
          <w:p w14:paraId="0607A935" w14:textId="77777777" w:rsidR="00FA5174" w:rsidRPr="00095DD3" w:rsidRDefault="00FA5174" w:rsidP="00BD2C4C">
            <w:pPr>
              <w:jc w:val="center"/>
              <w:rPr>
                <w:del w:id="27338" w:author="Greg Clendenning" w:date="2024-04-16T16:42:00Z"/>
                <w:sz w:val="18"/>
                <w:szCs w:val="18"/>
              </w:rPr>
            </w:pPr>
            <w:del w:id="27339" w:author="Greg Clendenning" w:date="2024-04-16T16:42:00Z">
              <w:r w:rsidRPr="00095DD3">
                <w:rPr>
                  <w:sz w:val="18"/>
                </w:rPr>
                <w:delText>0.0077</w:delText>
              </w:r>
            </w:del>
          </w:p>
        </w:tc>
        <w:tc>
          <w:tcPr>
            <w:tcW w:w="828" w:type="dxa"/>
            <w:vMerge w:val="restart"/>
            <w:vAlign w:val="center"/>
          </w:tcPr>
          <w:p w14:paraId="6EF3126B" w14:textId="77777777" w:rsidR="00FA5174" w:rsidRPr="00095DD3" w:rsidRDefault="00FA5174" w:rsidP="00BD2C4C">
            <w:pPr>
              <w:jc w:val="center"/>
              <w:rPr>
                <w:del w:id="27340" w:author="Greg Clendenning" w:date="2024-04-16T16:42:00Z"/>
                <w:sz w:val="18"/>
                <w:szCs w:val="18"/>
              </w:rPr>
            </w:pPr>
            <w:del w:id="27341" w:author="Greg Clendenning" w:date="2024-04-16T16:42:00Z">
              <w:r>
                <w:rPr>
                  <w:sz w:val="18"/>
                  <w:szCs w:val="18"/>
                </w:rPr>
                <w:delText>1</w:delText>
              </w:r>
            </w:del>
          </w:p>
        </w:tc>
      </w:tr>
      <w:tr w:rsidR="00FA5174" w14:paraId="5EEB46F4" w14:textId="77777777" w:rsidTr="00BD2C4C">
        <w:trPr>
          <w:trHeight w:val="288"/>
          <w:del w:id="27342" w:author="Greg Clendenning" w:date="2024-04-16T16:42:00Z"/>
        </w:trPr>
        <w:tc>
          <w:tcPr>
            <w:tcW w:w="1822" w:type="dxa"/>
            <w:vMerge/>
            <w:vAlign w:val="center"/>
          </w:tcPr>
          <w:p w14:paraId="42433B2A" w14:textId="77777777" w:rsidR="00FA5174" w:rsidRPr="00095DD3" w:rsidRDefault="00FA5174" w:rsidP="00BD2C4C">
            <w:pPr>
              <w:rPr>
                <w:del w:id="27343" w:author="Greg Clendenning" w:date="2024-04-16T16:42:00Z"/>
                <w:sz w:val="18"/>
                <w:szCs w:val="18"/>
              </w:rPr>
            </w:pPr>
          </w:p>
        </w:tc>
        <w:tc>
          <w:tcPr>
            <w:tcW w:w="2115" w:type="dxa"/>
            <w:vAlign w:val="center"/>
          </w:tcPr>
          <w:p w14:paraId="28419B97" w14:textId="77777777" w:rsidR="00FA5174" w:rsidRPr="00095DD3" w:rsidRDefault="00FA5174" w:rsidP="00BD2C4C">
            <w:pPr>
              <w:rPr>
                <w:del w:id="27344" w:author="Greg Clendenning" w:date="2024-04-16T16:42:00Z"/>
                <w:sz w:val="18"/>
                <w:szCs w:val="18"/>
              </w:rPr>
            </w:pPr>
            <w:del w:id="27345" w:author="Greg Clendenning" w:date="2024-04-16T16:42:00Z">
              <w:r w:rsidRPr="00095DD3">
                <w:rPr>
                  <w:sz w:val="18"/>
                </w:rPr>
                <w:delText>5</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10</w:delText>
              </w:r>
            </w:del>
          </w:p>
        </w:tc>
        <w:tc>
          <w:tcPr>
            <w:tcW w:w="1710" w:type="dxa"/>
            <w:vAlign w:val="center"/>
          </w:tcPr>
          <w:p w14:paraId="77FAC7D1" w14:textId="77777777" w:rsidR="00FA5174" w:rsidRPr="00095DD3" w:rsidRDefault="00FA5174" w:rsidP="00BD2C4C">
            <w:pPr>
              <w:jc w:val="center"/>
              <w:rPr>
                <w:del w:id="27346" w:author="Greg Clendenning" w:date="2024-04-16T16:42:00Z"/>
                <w:sz w:val="18"/>
                <w:szCs w:val="18"/>
              </w:rPr>
            </w:pPr>
            <w:del w:id="27347" w:author="Greg Clendenning" w:date="2024-04-16T16:42:00Z">
              <w:r w:rsidRPr="00095DD3">
                <w:rPr>
                  <w:sz w:val="18"/>
                </w:rPr>
                <w:delText>48</w:delText>
              </w:r>
            </w:del>
          </w:p>
        </w:tc>
        <w:tc>
          <w:tcPr>
            <w:tcW w:w="1989" w:type="dxa"/>
            <w:vAlign w:val="center"/>
          </w:tcPr>
          <w:p w14:paraId="6AD0A691" w14:textId="77777777" w:rsidR="00FA5174" w:rsidRPr="00095DD3" w:rsidRDefault="00FA5174" w:rsidP="00BD2C4C">
            <w:pPr>
              <w:jc w:val="center"/>
              <w:rPr>
                <w:del w:id="27348" w:author="Greg Clendenning" w:date="2024-04-16T16:42:00Z"/>
                <w:sz w:val="18"/>
                <w:szCs w:val="18"/>
              </w:rPr>
            </w:pPr>
            <w:del w:id="27349" w:author="Greg Clendenning" w:date="2024-04-16T16:42:00Z">
              <w:r w:rsidRPr="00095DD3">
                <w:rPr>
                  <w:sz w:val="18"/>
                </w:rPr>
                <w:delText>0.0065</w:delText>
              </w:r>
            </w:del>
          </w:p>
        </w:tc>
        <w:tc>
          <w:tcPr>
            <w:tcW w:w="828" w:type="dxa"/>
            <w:vMerge/>
            <w:vAlign w:val="center"/>
          </w:tcPr>
          <w:p w14:paraId="6192FC70" w14:textId="77777777" w:rsidR="00FA5174" w:rsidRPr="00095DD3" w:rsidRDefault="00FA5174" w:rsidP="00BD2C4C">
            <w:pPr>
              <w:jc w:val="center"/>
              <w:rPr>
                <w:del w:id="27350" w:author="Greg Clendenning" w:date="2024-04-16T16:42:00Z"/>
                <w:sz w:val="18"/>
                <w:szCs w:val="18"/>
              </w:rPr>
            </w:pPr>
          </w:p>
        </w:tc>
      </w:tr>
      <w:tr w:rsidR="00FA5174" w14:paraId="4198F24A" w14:textId="77777777" w:rsidTr="00BD2C4C">
        <w:trPr>
          <w:trHeight w:val="288"/>
          <w:del w:id="27351" w:author="Greg Clendenning" w:date="2024-04-16T16:42:00Z"/>
        </w:trPr>
        <w:tc>
          <w:tcPr>
            <w:tcW w:w="1822" w:type="dxa"/>
            <w:vMerge/>
            <w:vAlign w:val="center"/>
          </w:tcPr>
          <w:p w14:paraId="030DD88F" w14:textId="77777777" w:rsidR="00FA5174" w:rsidRPr="00095DD3" w:rsidRDefault="00FA5174" w:rsidP="00BD2C4C">
            <w:pPr>
              <w:rPr>
                <w:del w:id="27352" w:author="Greg Clendenning" w:date="2024-04-16T16:42:00Z"/>
                <w:sz w:val="18"/>
                <w:szCs w:val="18"/>
              </w:rPr>
            </w:pPr>
          </w:p>
        </w:tc>
        <w:tc>
          <w:tcPr>
            <w:tcW w:w="2115" w:type="dxa"/>
            <w:vAlign w:val="center"/>
          </w:tcPr>
          <w:p w14:paraId="4539983A" w14:textId="77777777" w:rsidR="00FA5174" w:rsidRPr="00095DD3" w:rsidRDefault="00FA5174" w:rsidP="00BD2C4C">
            <w:pPr>
              <w:rPr>
                <w:del w:id="27353" w:author="Greg Clendenning" w:date="2024-04-16T16:42:00Z"/>
                <w:sz w:val="18"/>
                <w:szCs w:val="18"/>
              </w:rPr>
            </w:pPr>
            <w:del w:id="27354" w:author="Greg Clendenning" w:date="2024-04-16T16:42:00Z">
              <w:r w:rsidRPr="00095DD3">
                <w:rPr>
                  <w:sz w:val="18"/>
                </w:rPr>
                <w:delText>1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26</w:delText>
              </w:r>
            </w:del>
          </w:p>
        </w:tc>
        <w:tc>
          <w:tcPr>
            <w:tcW w:w="1710" w:type="dxa"/>
            <w:vAlign w:val="center"/>
          </w:tcPr>
          <w:p w14:paraId="4D91BE57" w14:textId="77777777" w:rsidR="00FA5174" w:rsidRPr="00095DD3" w:rsidRDefault="00FA5174" w:rsidP="00BD2C4C">
            <w:pPr>
              <w:jc w:val="center"/>
              <w:rPr>
                <w:del w:id="27355" w:author="Greg Clendenning" w:date="2024-04-16T16:42:00Z"/>
                <w:sz w:val="18"/>
                <w:szCs w:val="18"/>
              </w:rPr>
            </w:pPr>
            <w:del w:id="27356" w:author="Greg Clendenning" w:date="2024-04-16T16:42:00Z">
              <w:r w:rsidRPr="00095DD3">
                <w:rPr>
                  <w:sz w:val="18"/>
                </w:rPr>
                <w:delText>52</w:delText>
              </w:r>
            </w:del>
          </w:p>
        </w:tc>
        <w:tc>
          <w:tcPr>
            <w:tcW w:w="1989" w:type="dxa"/>
            <w:vAlign w:val="center"/>
          </w:tcPr>
          <w:p w14:paraId="6B3FF535" w14:textId="77777777" w:rsidR="00FA5174" w:rsidRPr="00095DD3" w:rsidRDefault="00FA5174" w:rsidP="00BD2C4C">
            <w:pPr>
              <w:jc w:val="center"/>
              <w:rPr>
                <w:del w:id="27357" w:author="Greg Clendenning" w:date="2024-04-16T16:42:00Z"/>
                <w:sz w:val="18"/>
                <w:szCs w:val="18"/>
              </w:rPr>
            </w:pPr>
            <w:del w:id="27358" w:author="Greg Clendenning" w:date="2024-04-16T16:42:00Z">
              <w:r w:rsidRPr="00095DD3">
                <w:rPr>
                  <w:sz w:val="18"/>
                </w:rPr>
                <w:delText>0.0070</w:delText>
              </w:r>
            </w:del>
          </w:p>
        </w:tc>
        <w:tc>
          <w:tcPr>
            <w:tcW w:w="828" w:type="dxa"/>
            <w:vMerge/>
            <w:vAlign w:val="center"/>
          </w:tcPr>
          <w:p w14:paraId="0FAED7C9" w14:textId="77777777" w:rsidR="00FA5174" w:rsidRPr="00095DD3" w:rsidRDefault="00FA5174" w:rsidP="00BD2C4C">
            <w:pPr>
              <w:jc w:val="center"/>
              <w:rPr>
                <w:del w:id="27359" w:author="Greg Clendenning" w:date="2024-04-16T16:42:00Z"/>
                <w:sz w:val="18"/>
                <w:szCs w:val="18"/>
              </w:rPr>
            </w:pPr>
          </w:p>
        </w:tc>
      </w:tr>
      <w:tr w:rsidR="00FA5174" w14:paraId="30E47389" w14:textId="77777777" w:rsidTr="00BD2C4C">
        <w:trPr>
          <w:trHeight w:val="288"/>
          <w:del w:id="27360" w:author="Greg Clendenning" w:date="2024-04-16T16:42:00Z"/>
        </w:trPr>
        <w:tc>
          <w:tcPr>
            <w:tcW w:w="1822" w:type="dxa"/>
            <w:vMerge/>
            <w:vAlign w:val="center"/>
          </w:tcPr>
          <w:p w14:paraId="2393EA89" w14:textId="77777777" w:rsidR="00FA5174" w:rsidRPr="00095DD3" w:rsidRDefault="00FA5174" w:rsidP="00BD2C4C">
            <w:pPr>
              <w:rPr>
                <w:del w:id="27361" w:author="Greg Clendenning" w:date="2024-04-16T16:42:00Z"/>
                <w:sz w:val="18"/>
                <w:szCs w:val="18"/>
              </w:rPr>
            </w:pPr>
          </w:p>
        </w:tc>
        <w:tc>
          <w:tcPr>
            <w:tcW w:w="2115" w:type="dxa"/>
            <w:vAlign w:val="center"/>
          </w:tcPr>
          <w:p w14:paraId="7C994196" w14:textId="77777777" w:rsidR="00FA5174" w:rsidRPr="00095DD3" w:rsidRDefault="00FA5174" w:rsidP="00BD2C4C">
            <w:pPr>
              <w:rPr>
                <w:del w:id="27362" w:author="Greg Clendenning" w:date="2024-04-16T16:42:00Z"/>
                <w:sz w:val="18"/>
                <w:szCs w:val="18"/>
              </w:rPr>
            </w:pPr>
            <w:del w:id="27363" w:author="Greg Clendenning" w:date="2024-04-16T16:42:00Z">
              <w:r w:rsidRPr="00095DD3">
                <w:rPr>
                  <w:sz w:val="18"/>
                </w:rPr>
                <w:delText>26</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30</w:delText>
              </w:r>
            </w:del>
          </w:p>
        </w:tc>
        <w:tc>
          <w:tcPr>
            <w:tcW w:w="1710" w:type="dxa"/>
            <w:vAlign w:val="center"/>
          </w:tcPr>
          <w:p w14:paraId="1E76240F" w14:textId="77777777" w:rsidR="00FA5174" w:rsidRPr="00095DD3" w:rsidRDefault="00FA5174" w:rsidP="00BD2C4C">
            <w:pPr>
              <w:jc w:val="center"/>
              <w:rPr>
                <w:del w:id="27364" w:author="Greg Clendenning" w:date="2024-04-16T16:42:00Z"/>
                <w:sz w:val="18"/>
                <w:szCs w:val="18"/>
              </w:rPr>
            </w:pPr>
            <w:del w:id="27365" w:author="Greg Clendenning" w:date="2024-04-16T16:42:00Z">
              <w:r w:rsidRPr="00095DD3">
                <w:rPr>
                  <w:sz w:val="18"/>
                </w:rPr>
                <w:delText>93</w:delText>
              </w:r>
            </w:del>
          </w:p>
        </w:tc>
        <w:tc>
          <w:tcPr>
            <w:tcW w:w="1989" w:type="dxa"/>
            <w:vAlign w:val="center"/>
          </w:tcPr>
          <w:p w14:paraId="35522400" w14:textId="77777777" w:rsidR="00FA5174" w:rsidRPr="00095DD3" w:rsidRDefault="00FA5174" w:rsidP="00BD2C4C">
            <w:pPr>
              <w:jc w:val="center"/>
              <w:rPr>
                <w:del w:id="27366" w:author="Greg Clendenning" w:date="2024-04-16T16:42:00Z"/>
                <w:sz w:val="18"/>
                <w:szCs w:val="18"/>
              </w:rPr>
            </w:pPr>
            <w:del w:id="27367" w:author="Greg Clendenning" w:date="2024-04-16T16:42:00Z">
              <w:r w:rsidRPr="00095DD3">
                <w:rPr>
                  <w:sz w:val="18"/>
                </w:rPr>
                <w:delText>0.0126</w:delText>
              </w:r>
            </w:del>
          </w:p>
        </w:tc>
        <w:tc>
          <w:tcPr>
            <w:tcW w:w="828" w:type="dxa"/>
            <w:vMerge/>
            <w:vAlign w:val="center"/>
          </w:tcPr>
          <w:p w14:paraId="2B3BD198" w14:textId="77777777" w:rsidR="00FA5174" w:rsidRPr="00095DD3" w:rsidRDefault="00FA5174" w:rsidP="00BD2C4C">
            <w:pPr>
              <w:jc w:val="center"/>
              <w:rPr>
                <w:del w:id="27368" w:author="Greg Clendenning" w:date="2024-04-16T16:42:00Z"/>
                <w:sz w:val="18"/>
                <w:szCs w:val="18"/>
              </w:rPr>
            </w:pPr>
          </w:p>
        </w:tc>
      </w:tr>
      <w:tr w:rsidR="00FA5174" w14:paraId="34AA6109" w14:textId="77777777" w:rsidTr="00BD2C4C">
        <w:trPr>
          <w:trHeight w:val="288"/>
          <w:del w:id="27369" w:author="Greg Clendenning" w:date="2024-04-16T16:42:00Z"/>
        </w:trPr>
        <w:tc>
          <w:tcPr>
            <w:tcW w:w="1822" w:type="dxa"/>
            <w:vMerge/>
            <w:vAlign w:val="center"/>
          </w:tcPr>
          <w:p w14:paraId="473114E7" w14:textId="77777777" w:rsidR="00FA5174" w:rsidRPr="00095DD3" w:rsidRDefault="00FA5174" w:rsidP="00BD2C4C">
            <w:pPr>
              <w:rPr>
                <w:del w:id="27370" w:author="Greg Clendenning" w:date="2024-04-16T16:42:00Z"/>
                <w:sz w:val="18"/>
                <w:szCs w:val="18"/>
              </w:rPr>
            </w:pPr>
          </w:p>
        </w:tc>
        <w:tc>
          <w:tcPr>
            <w:tcW w:w="2115" w:type="dxa"/>
            <w:vAlign w:val="center"/>
          </w:tcPr>
          <w:p w14:paraId="40FBBC5B" w14:textId="77777777" w:rsidR="00FA5174" w:rsidRPr="00095DD3" w:rsidRDefault="00FA5174" w:rsidP="00BD2C4C">
            <w:pPr>
              <w:rPr>
                <w:del w:id="27371" w:author="Greg Clendenning" w:date="2024-04-16T16:42:00Z"/>
                <w:sz w:val="18"/>
                <w:szCs w:val="18"/>
              </w:rPr>
            </w:pPr>
            <w:del w:id="27372" w:author="Greg Clendenning" w:date="2024-04-16T16:42:00Z">
              <w:r w:rsidRPr="00095DD3">
                <w:rPr>
                  <w:sz w:val="18"/>
                </w:rPr>
                <w:delText>3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50</w:delText>
              </w:r>
            </w:del>
          </w:p>
        </w:tc>
        <w:tc>
          <w:tcPr>
            <w:tcW w:w="1710" w:type="dxa"/>
            <w:vAlign w:val="center"/>
          </w:tcPr>
          <w:p w14:paraId="1475D21E" w14:textId="77777777" w:rsidR="00FA5174" w:rsidRPr="00095DD3" w:rsidRDefault="00FA5174" w:rsidP="00BD2C4C">
            <w:pPr>
              <w:jc w:val="center"/>
              <w:rPr>
                <w:del w:id="27373" w:author="Greg Clendenning" w:date="2024-04-16T16:42:00Z"/>
                <w:sz w:val="18"/>
                <w:szCs w:val="18"/>
              </w:rPr>
            </w:pPr>
            <w:del w:id="27374" w:author="Greg Clendenning" w:date="2024-04-16T16:42:00Z">
              <w:r w:rsidRPr="00095DD3">
                <w:rPr>
                  <w:sz w:val="18"/>
                </w:rPr>
                <w:delText>248</w:delText>
              </w:r>
            </w:del>
          </w:p>
        </w:tc>
        <w:tc>
          <w:tcPr>
            <w:tcW w:w="1989" w:type="dxa"/>
            <w:vAlign w:val="center"/>
          </w:tcPr>
          <w:p w14:paraId="070A8153" w14:textId="77777777" w:rsidR="00FA5174" w:rsidRPr="00095DD3" w:rsidRDefault="00FA5174" w:rsidP="00BD2C4C">
            <w:pPr>
              <w:jc w:val="center"/>
              <w:rPr>
                <w:del w:id="27375" w:author="Greg Clendenning" w:date="2024-04-16T16:42:00Z"/>
                <w:sz w:val="18"/>
                <w:szCs w:val="18"/>
              </w:rPr>
            </w:pPr>
            <w:del w:id="27376" w:author="Greg Clendenning" w:date="2024-04-16T16:42:00Z">
              <w:r w:rsidRPr="00095DD3">
                <w:rPr>
                  <w:sz w:val="18"/>
                </w:rPr>
                <w:delText>0.0335</w:delText>
              </w:r>
            </w:del>
          </w:p>
        </w:tc>
        <w:tc>
          <w:tcPr>
            <w:tcW w:w="828" w:type="dxa"/>
            <w:vMerge/>
            <w:vAlign w:val="center"/>
          </w:tcPr>
          <w:p w14:paraId="390FF803" w14:textId="77777777" w:rsidR="00FA5174" w:rsidRPr="00095DD3" w:rsidRDefault="00FA5174" w:rsidP="00BD2C4C">
            <w:pPr>
              <w:jc w:val="center"/>
              <w:rPr>
                <w:del w:id="27377" w:author="Greg Clendenning" w:date="2024-04-16T16:42:00Z"/>
                <w:sz w:val="18"/>
                <w:szCs w:val="18"/>
              </w:rPr>
            </w:pPr>
          </w:p>
        </w:tc>
      </w:tr>
      <w:tr w:rsidR="00FA5174" w14:paraId="59E73B74" w14:textId="77777777" w:rsidTr="00BD2C4C">
        <w:trPr>
          <w:trHeight w:val="288"/>
          <w:del w:id="27378" w:author="Greg Clendenning" w:date="2024-04-16T16:42:00Z"/>
        </w:trPr>
        <w:tc>
          <w:tcPr>
            <w:tcW w:w="1822" w:type="dxa"/>
            <w:vMerge/>
            <w:vAlign w:val="center"/>
          </w:tcPr>
          <w:p w14:paraId="075956DD" w14:textId="77777777" w:rsidR="00FA5174" w:rsidRPr="00095DD3" w:rsidRDefault="00FA5174" w:rsidP="00BD2C4C">
            <w:pPr>
              <w:rPr>
                <w:del w:id="27379" w:author="Greg Clendenning" w:date="2024-04-16T16:42:00Z"/>
                <w:sz w:val="18"/>
                <w:szCs w:val="18"/>
              </w:rPr>
            </w:pPr>
          </w:p>
        </w:tc>
        <w:tc>
          <w:tcPr>
            <w:tcW w:w="2115" w:type="dxa"/>
            <w:vAlign w:val="center"/>
          </w:tcPr>
          <w:p w14:paraId="0965FF6E" w14:textId="77777777" w:rsidR="00FA5174" w:rsidRPr="00095DD3" w:rsidRDefault="00FA5174" w:rsidP="00BD2C4C">
            <w:pPr>
              <w:rPr>
                <w:del w:id="27380" w:author="Greg Clendenning" w:date="2024-04-16T16:42:00Z"/>
                <w:sz w:val="18"/>
                <w:szCs w:val="18"/>
              </w:rPr>
            </w:pPr>
            <w:del w:id="27381" w:author="Greg Clendenning" w:date="2024-04-16T16:42:00Z">
              <w:r w:rsidRPr="00095DD3">
                <w:rPr>
                  <w:sz w:val="18"/>
                </w:rPr>
                <w:delText>50</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68</w:delText>
              </w:r>
            </w:del>
          </w:p>
        </w:tc>
        <w:tc>
          <w:tcPr>
            <w:tcW w:w="1710" w:type="dxa"/>
            <w:vAlign w:val="center"/>
          </w:tcPr>
          <w:p w14:paraId="2904D9B5" w14:textId="77777777" w:rsidR="00FA5174" w:rsidRPr="00095DD3" w:rsidRDefault="00FA5174" w:rsidP="00BD2C4C">
            <w:pPr>
              <w:jc w:val="center"/>
              <w:rPr>
                <w:del w:id="27382" w:author="Greg Clendenning" w:date="2024-04-16T16:42:00Z"/>
                <w:sz w:val="18"/>
                <w:szCs w:val="18"/>
              </w:rPr>
            </w:pPr>
            <w:del w:id="27383" w:author="Greg Clendenning" w:date="2024-04-16T16:42:00Z">
              <w:r w:rsidRPr="00095DD3">
                <w:rPr>
                  <w:sz w:val="18"/>
                </w:rPr>
                <w:delText>420</w:delText>
              </w:r>
            </w:del>
          </w:p>
        </w:tc>
        <w:tc>
          <w:tcPr>
            <w:tcW w:w="1989" w:type="dxa"/>
            <w:vAlign w:val="center"/>
          </w:tcPr>
          <w:p w14:paraId="3A20B7D1" w14:textId="77777777" w:rsidR="00FA5174" w:rsidRPr="00095DD3" w:rsidRDefault="00FA5174" w:rsidP="00BD2C4C">
            <w:pPr>
              <w:jc w:val="center"/>
              <w:rPr>
                <w:del w:id="27384" w:author="Greg Clendenning" w:date="2024-04-16T16:42:00Z"/>
                <w:sz w:val="18"/>
                <w:szCs w:val="18"/>
              </w:rPr>
            </w:pPr>
            <w:del w:id="27385" w:author="Greg Clendenning" w:date="2024-04-16T16:42:00Z">
              <w:r w:rsidRPr="00095DD3">
                <w:rPr>
                  <w:sz w:val="18"/>
                </w:rPr>
                <w:delText>0.0567</w:delText>
              </w:r>
            </w:del>
          </w:p>
        </w:tc>
        <w:tc>
          <w:tcPr>
            <w:tcW w:w="828" w:type="dxa"/>
            <w:vMerge/>
            <w:vAlign w:val="center"/>
          </w:tcPr>
          <w:p w14:paraId="14389635" w14:textId="77777777" w:rsidR="00FA5174" w:rsidRPr="00095DD3" w:rsidRDefault="00FA5174" w:rsidP="00BD2C4C">
            <w:pPr>
              <w:jc w:val="center"/>
              <w:rPr>
                <w:del w:id="27386" w:author="Greg Clendenning" w:date="2024-04-16T16:42:00Z"/>
                <w:sz w:val="18"/>
                <w:szCs w:val="18"/>
              </w:rPr>
            </w:pPr>
          </w:p>
        </w:tc>
      </w:tr>
      <w:tr w:rsidR="00FA5174" w14:paraId="77840F7A" w14:textId="77777777" w:rsidTr="00BD2C4C">
        <w:trPr>
          <w:trHeight w:val="288"/>
          <w:del w:id="27387" w:author="Greg Clendenning" w:date="2024-04-16T16:42:00Z"/>
        </w:trPr>
        <w:tc>
          <w:tcPr>
            <w:tcW w:w="1822" w:type="dxa"/>
            <w:vMerge/>
            <w:vAlign w:val="center"/>
          </w:tcPr>
          <w:p w14:paraId="16E0C6EE" w14:textId="77777777" w:rsidR="00FA5174" w:rsidRPr="00095DD3" w:rsidRDefault="00FA5174" w:rsidP="00BD2C4C">
            <w:pPr>
              <w:rPr>
                <w:del w:id="27388" w:author="Greg Clendenning" w:date="2024-04-16T16:42:00Z"/>
                <w:sz w:val="18"/>
                <w:szCs w:val="18"/>
              </w:rPr>
            </w:pPr>
          </w:p>
        </w:tc>
        <w:tc>
          <w:tcPr>
            <w:tcW w:w="2115" w:type="dxa"/>
            <w:vAlign w:val="center"/>
          </w:tcPr>
          <w:p w14:paraId="483C609E" w14:textId="77777777" w:rsidR="00FA5174" w:rsidRPr="00095DD3" w:rsidRDefault="00FA5174" w:rsidP="00BD2C4C">
            <w:pPr>
              <w:rPr>
                <w:del w:id="27389" w:author="Greg Clendenning" w:date="2024-04-16T16:42:00Z"/>
                <w:sz w:val="18"/>
                <w:szCs w:val="18"/>
              </w:rPr>
            </w:pPr>
            <w:del w:id="27390" w:author="Greg Clendenning" w:date="2024-04-16T16:42:00Z">
              <w:r w:rsidRPr="00095DD3">
                <w:rPr>
                  <w:sz w:val="18"/>
                </w:rPr>
                <w:delText>68</w:delText>
              </w:r>
              <w:r>
                <w:rPr>
                  <w:sz w:val="18"/>
                </w:rPr>
                <w:delText xml:space="preserve"> </w:delText>
              </w:r>
              <w:r w:rsidRPr="00095DD3">
                <w:rPr>
                  <w:sz w:val="18"/>
                </w:rPr>
                <w:delText>&lt;</w:delText>
              </w:r>
              <w:r>
                <w:rPr>
                  <w:sz w:val="18"/>
                </w:rPr>
                <w:delText xml:space="preserve"> </w:delText>
              </w:r>
              <w:r w:rsidRPr="00095DD3">
                <w:rPr>
                  <w:sz w:val="18"/>
                </w:rPr>
                <w:delText>images/min</w:delText>
              </w:r>
              <w:r>
                <w:rPr>
                  <w:sz w:val="18"/>
                </w:rPr>
                <w:delText xml:space="preserve"> </w:delText>
              </w:r>
              <w:r w:rsidRPr="00095DD3">
                <w:rPr>
                  <w:sz w:val="18"/>
                </w:rPr>
                <w:delText>≤</w:delText>
              </w:r>
              <w:r>
                <w:rPr>
                  <w:sz w:val="18"/>
                </w:rPr>
                <w:delText xml:space="preserve"> </w:delText>
              </w:r>
              <w:r w:rsidRPr="00095DD3">
                <w:rPr>
                  <w:sz w:val="18"/>
                </w:rPr>
                <w:delText>80</w:delText>
              </w:r>
            </w:del>
          </w:p>
        </w:tc>
        <w:tc>
          <w:tcPr>
            <w:tcW w:w="1710" w:type="dxa"/>
            <w:vAlign w:val="center"/>
          </w:tcPr>
          <w:p w14:paraId="4F53642A" w14:textId="77777777" w:rsidR="00FA5174" w:rsidRPr="00095DD3" w:rsidRDefault="00FA5174" w:rsidP="00BD2C4C">
            <w:pPr>
              <w:jc w:val="center"/>
              <w:rPr>
                <w:del w:id="27391" w:author="Greg Clendenning" w:date="2024-04-16T16:42:00Z"/>
                <w:sz w:val="18"/>
                <w:szCs w:val="18"/>
              </w:rPr>
            </w:pPr>
            <w:del w:id="27392" w:author="Greg Clendenning" w:date="2024-04-16T16:42:00Z">
              <w:r w:rsidRPr="00095DD3">
                <w:rPr>
                  <w:sz w:val="18"/>
                </w:rPr>
                <w:delText>597</w:delText>
              </w:r>
            </w:del>
          </w:p>
        </w:tc>
        <w:tc>
          <w:tcPr>
            <w:tcW w:w="1989" w:type="dxa"/>
            <w:vAlign w:val="center"/>
          </w:tcPr>
          <w:p w14:paraId="4D368622" w14:textId="77777777" w:rsidR="00FA5174" w:rsidRPr="00095DD3" w:rsidRDefault="00FA5174" w:rsidP="00BD2C4C">
            <w:pPr>
              <w:jc w:val="center"/>
              <w:rPr>
                <w:del w:id="27393" w:author="Greg Clendenning" w:date="2024-04-16T16:42:00Z"/>
                <w:sz w:val="18"/>
                <w:szCs w:val="18"/>
              </w:rPr>
            </w:pPr>
            <w:del w:id="27394" w:author="Greg Clendenning" w:date="2024-04-16T16:42:00Z">
              <w:r w:rsidRPr="00095DD3">
                <w:rPr>
                  <w:sz w:val="18"/>
                </w:rPr>
                <w:delText>0.0806</w:delText>
              </w:r>
            </w:del>
          </w:p>
        </w:tc>
        <w:tc>
          <w:tcPr>
            <w:tcW w:w="828" w:type="dxa"/>
            <w:vMerge/>
            <w:vAlign w:val="center"/>
          </w:tcPr>
          <w:p w14:paraId="3FC4AF40" w14:textId="77777777" w:rsidR="00FA5174" w:rsidRPr="00095DD3" w:rsidRDefault="00FA5174" w:rsidP="00BD2C4C">
            <w:pPr>
              <w:jc w:val="center"/>
              <w:rPr>
                <w:del w:id="27395" w:author="Greg Clendenning" w:date="2024-04-16T16:42:00Z"/>
                <w:sz w:val="18"/>
                <w:szCs w:val="18"/>
              </w:rPr>
            </w:pPr>
          </w:p>
        </w:tc>
      </w:tr>
      <w:tr w:rsidR="00FA5174" w14:paraId="3090E4B5" w14:textId="77777777" w:rsidTr="00BD2C4C">
        <w:trPr>
          <w:trHeight w:val="288"/>
          <w:del w:id="27396" w:author="Greg Clendenning" w:date="2024-04-16T16:42:00Z"/>
        </w:trPr>
        <w:tc>
          <w:tcPr>
            <w:tcW w:w="1822" w:type="dxa"/>
            <w:vMerge/>
            <w:vAlign w:val="center"/>
          </w:tcPr>
          <w:p w14:paraId="2052A45F" w14:textId="77777777" w:rsidR="00FA5174" w:rsidRPr="00095DD3" w:rsidRDefault="00FA5174" w:rsidP="00BD2C4C">
            <w:pPr>
              <w:rPr>
                <w:del w:id="27397" w:author="Greg Clendenning" w:date="2024-04-16T16:42:00Z"/>
                <w:sz w:val="18"/>
                <w:szCs w:val="18"/>
              </w:rPr>
            </w:pPr>
          </w:p>
        </w:tc>
        <w:tc>
          <w:tcPr>
            <w:tcW w:w="2115" w:type="dxa"/>
            <w:vAlign w:val="center"/>
          </w:tcPr>
          <w:p w14:paraId="1D789D77" w14:textId="77777777" w:rsidR="00FA5174" w:rsidRPr="00095DD3" w:rsidRDefault="00FA5174" w:rsidP="00BD2C4C">
            <w:pPr>
              <w:rPr>
                <w:del w:id="27398" w:author="Greg Clendenning" w:date="2024-04-16T16:42:00Z"/>
                <w:sz w:val="18"/>
                <w:szCs w:val="18"/>
              </w:rPr>
            </w:pPr>
            <w:del w:id="27399" w:author="Greg Clendenning" w:date="2024-04-16T16:42:00Z">
              <w:r>
                <w:rPr>
                  <w:sz w:val="18"/>
                </w:rPr>
                <w:delText xml:space="preserve">&gt; 80 </w:delText>
              </w:r>
              <w:r w:rsidRPr="00095DD3">
                <w:rPr>
                  <w:sz w:val="18"/>
                </w:rPr>
                <w:delText>images/min</w:delText>
              </w:r>
            </w:del>
          </w:p>
        </w:tc>
        <w:tc>
          <w:tcPr>
            <w:tcW w:w="1710" w:type="dxa"/>
            <w:vAlign w:val="center"/>
          </w:tcPr>
          <w:p w14:paraId="373DA69D" w14:textId="77777777" w:rsidR="00FA5174" w:rsidRPr="00095DD3" w:rsidRDefault="00FA5174" w:rsidP="00BD2C4C">
            <w:pPr>
              <w:jc w:val="center"/>
              <w:rPr>
                <w:del w:id="27400" w:author="Greg Clendenning" w:date="2024-04-16T16:42:00Z"/>
                <w:sz w:val="18"/>
                <w:szCs w:val="18"/>
              </w:rPr>
            </w:pPr>
            <w:del w:id="27401" w:author="Greg Clendenning" w:date="2024-04-16T16:42:00Z">
              <w:r w:rsidRPr="00095DD3">
                <w:rPr>
                  <w:sz w:val="18"/>
                </w:rPr>
                <w:delText>764</w:delText>
              </w:r>
            </w:del>
          </w:p>
        </w:tc>
        <w:tc>
          <w:tcPr>
            <w:tcW w:w="1989" w:type="dxa"/>
            <w:vAlign w:val="center"/>
          </w:tcPr>
          <w:p w14:paraId="532D9A58" w14:textId="77777777" w:rsidR="00FA5174" w:rsidRPr="00095DD3" w:rsidRDefault="00FA5174" w:rsidP="00BD2C4C">
            <w:pPr>
              <w:jc w:val="center"/>
              <w:rPr>
                <w:del w:id="27402" w:author="Greg Clendenning" w:date="2024-04-16T16:42:00Z"/>
                <w:sz w:val="18"/>
                <w:szCs w:val="18"/>
              </w:rPr>
            </w:pPr>
            <w:del w:id="27403" w:author="Greg Clendenning" w:date="2024-04-16T16:42:00Z">
              <w:r w:rsidRPr="00095DD3">
                <w:rPr>
                  <w:sz w:val="18"/>
                </w:rPr>
                <w:delText>0.1031</w:delText>
              </w:r>
            </w:del>
          </w:p>
        </w:tc>
        <w:tc>
          <w:tcPr>
            <w:tcW w:w="828" w:type="dxa"/>
            <w:vMerge/>
            <w:vAlign w:val="center"/>
          </w:tcPr>
          <w:p w14:paraId="1786FC7C" w14:textId="77777777" w:rsidR="00FA5174" w:rsidRPr="00095DD3" w:rsidRDefault="00FA5174" w:rsidP="00BD2C4C">
            <w:pPr>
              <w:jc w:val="center"/>
              <w:rPr>
                <w:del w:id="27404" w:author="Greg Clendenning" w:date="2024-04-16T16:42:00Z"/>
                <w:sz w:val="18"/>
                <w:szCs w:val="18"/>
              </w:rPr>
            </w:pPr>
          </w:p>
        </w:tc>
      </w:tr>
      <w:tr w:rsidR="00FA5174" w14:paraId="3EDF90DA" w14:textId="77777777" w:rsidTr="00BD2C4C">
        <w:trPr>
          <w:trHeight w:val="288"/>
          <w:del w:id="27405" w:author="Greg Clendenning" w:date="2024-04-16T16:42:00Z"/>
        </w:trPr>
        <w:tc>
          <w:tcPr>
            <w:tcW w:w="3937" w:type="dxa"/>
            <w:gridSpan w:val="2"/>
            <w:vAlign w:val="center"/>
          </w:tcPr>
          <w:p w14:paraId="41A2CE6B" w14:textId="77777777" w:rsidR="00FA5174" w:rsidRPr="00CE3B2F" w:rsidRDefault="00FA5174" w:rsidP="00BD2C4C">
            <w:pPr>
              <w:rPr>
                <w:del w:id="27406" w:author="Greg Clendenning" w:date="2024-04-16T16:42:00Z"/>
                <w:b/>
                <w:sz w:val="18"/>
                <w:szCs w:val="18"/>
              </w:rPr>
            </w:pPr>
            <w:del w:id="27407" w:author="Greg Clendenning" w:date="2024-04-16T16:42:00Z">
              <w:r w:rsidRPr="00CE3B2F">
                <w:rPr>
                  <w:b/>
                  <w:sz w:val="18"/>
                </w:rPr>
                <w:delText>Multifunction</w:delText>
              </w:r>
              <w:r>
                <w:rPr>
                  <w:b/>
                  <w:sz w:val="18"/>
                </w:rPr>
                <w:delText xml:space="preserve"> Device </w:delText>
              </w:r>
              <w:r w:rsidRPr="00CE3B2F">
                <w:rPr>
                  <w:b/>
                  <w:sz w:val="18"/>
                </w:rPr>
                <w:delText>(Ink</w:delText>
              </w:r>
              <w:r>
                <w:rPr>
                  <w:b/>
                  <w:sz w:val="18"/>
                </w:rPr>
                <w:delText xml:space="preserve"> </w:delText>
              </w:r>
              <w:r w:rsidRPr="00CE3B2F">
                <w:rPr>
                  <w:b/>
                  <w:sz w:val="18"/>
                </w:rPr>
                <w:delText>Jet)</w:delText>
              </w:r>
            </w:del>
          </w:p>
        </w:tc>
        <w:tc>
          <w:tcPr>
            <w:tcW w:w="1710" w:type="dxa"/>
            <w:vAlign w:val="center"/>
          </w:tcPr>
          <w:p w14:paraId="1DD5B078" w14:textId="77777777" w:rsidR="00FA5174" w:rsidRPr="00095DD3" w:rsidRDefault="00FA5174" w:rsidP="00BD2C4C">
            <w:pPr>
              <w:jc w:val="center"/>
              <w:rPr>
                <w:del w:id="27408" w:author="Greg Clendenning" w:date="2024-04-16T16:42:00Z"/>
                <w:sz w:val="18"/>
                <w:szCs w:val="18"/>
              </w:rPr>
            </w:pPr>
            <w:del w:id="27409" w:author="Greg Clendenning" w:date="2024-04-16T16:42:00Z">
              <w:r w:rsidRPr="00095DD3">
                <w:rPr>
                  <w:sz w:val="18"/>
                </w:rPr>
                <w:delText>6</w:delText>
              </w:r>
            </w:del>
          </w:p>
        </w:tc>
        <w:tc>
          <w:tcPr>
            <w:tcW w:w="1989" w:type="dxa"/>
            <w:vAlign w:val="center"/>
          </w:tcPr>
          <w:p w14:paraId="29DFBE04" w14:textId="77777777" w:rsidR="00FA5174" w:rsidRPr="00095DD3" w:rsidRDefault="00FA5174" w:rsidP="00BD2C4C">
            <w:pPr>
              <w:jc w:val="center"/>
              <w:rPr>
                <w:del w:id="27410" w:author="Greg Clendenning" w:date="2024-04-16T16:42:00Z"/>
                <w:sz w:val="18"/>
                <w:szCs w:val="18"/>
              </w:rPr>
            </w:pPr>
            <w:del w:id="27411" w:author="Greg Clendenning" w:date="2024-04-16T16:42:00Z">
              <w:r w:rsidRPr="00095DD3">
                <w:rPr>
                  <w:sz w:val="18"/>
                </w:rPr>
                <w:delText>0.0008</w:delText>
              </w:r>
            </w:del>
          </w:p>
        </w:tc>
        <w:tc>
          <w:tcPr>
            <w:tcW w:w="828" w:type="dxa"/>
            <w:vAlign w:val="center"/>
          </w:tcPr>
          <w:p w14:paraId="078971CE" w14:textId="77777777" w:rsidR="00FA5174" w:rsidRPr="00095DD3" w:rsidRDefault="00FA5174" w:rsidP="00BD2C4C">
            <w:pPr>
              <w:jc w:val="center"/>
              <w:rPr>
                <w:del w:id="27412" w:author="Greg Clendenning" w:date="2024-04-16T16:42:00Z"/>
                <w:sz w:val="18"/>
                <w:szCs w:val="18"/>
              </w:rPr>
            </w:pPr>
            <w:del w:id="27413" w:author="Greg Clendenning" w:date="2024-04-16T16:42:00Z">
              <w:r>
                <w:rPr>
                  <w:sz w:val="18"/>
                  <w:szCs w:val="18"/>
                </w:rPr>
                <w:delText>1</w:delText>
              </w:r>
            </w:del>
          </w:p>
        </w:tc>
      </w:tr>
      <w:tr w:rsidR="00FA5174" w14:paraId="4EA8C120" w14:textId="77777777" w:rsidTr="00BD2C4C">
        <w:trPr>
          <w:trHeight w:val="288"/>
          <w:del w:id="27414" w:author="Greg Clendenning" w:date="2024-04-16T16:42:00Z"/>
        </w:trPr>
        <w:tc>
          <w:tcPr>
            <w:tcW w:w="3937" w:type="dxa"/>
            <w:gridSpan w:val="2"/>
            <w:vAlign w:val="center"/>
          </w:tcPr>
          <w:p w14:paraId="21C4CAB2" w14:textId="77777777" w:rsidR="00FA5174" w:rsidRPr="00CE3B2F" w:rsidRDefault="00FA5174" w:rsidP="00BD2C4C">
            <w:pPr>
              <w:rPr>
                <w:del w:id="27415" w:author="Greg Clendenning" w:date="2024-04-16T16:42:00Z"/>
                <w:b/>
                <w:sz w:val="18"/>
                <w:szCs w:val="18"/>
              </w:rPr>
            </w:pPr>
            <w:del w:id="27416" w:author="Greg Clendenning" w:date="2024-04-16T16:42:00Z">
              <w:r w:rsidRPr="00CE3B2F">
                <w:rPr>
                  <w:b/>
                  <w:sz w:val="18"/>
                </w:rPr>
                <w:delText>Monitor</w:delText>
              </w:r>
            </w:del>
          </w:p>
        </w:tc>
        <w:tc>
          <w:tcPr>
            <w:tcW w:w="1710" w:type="dxa"/>
            <w:vAlign w:val="center"/>
          </w:tcPr>
          <w:p w14:paraId="15A0DDCB" w14:textId="77777777" w:rsidR="00FA5174" w:rsidRPr="00095DD3" w:rsidRDefault="00FA5174" w:rsidP="00BD2C4C">
            <w:pPr>
              <w:jc w:val="center"/>
              <w:rPr>
                <w:del w:id="27417" w:author="Greg Clendenning" w:date="2024-04-16T16:42:00Z"/>
                <w:sz w:val="18"/>
                <w:szCs w:val="18"/>
              </w:rPr>
            </w:pPr>
            <w:del w:id="27418" w:author="Greg Clendenning" w:date="2024-04-16T16:42:00Z">
              <w:r w:rsidRPr="00095DD3">
                <w:rPr>
                  <w:sz w:val="18"/>
                </w:rPr>
                <w:delText>24</w:delText>
              </w:r>
            </w:del>
          </w:p>
        </w:tc>
        <w:tc>
          <w:tcPr>
            <w:tcW w:w="1989" w:type="dxa"/>
            <w:vAlign w:val="center"/>
          </w:tcPr>
          <w:p w14:paraId="57696107" w14:textId="77777777" w:rsidR="00FA5174" w:rsidRPr="00095DD3" w:rsidRDefault="00FA5174" w:rsidP="00BD2C4C">
            <w:pPr>
              <w:jc w:val="center"/>
              <w:rPr>
                <w:del w:id="27419" w:author="Greg Clendenning" w:date="2024-04-16T16:42:00Z"/>
                <w:sz w:val="18"/>
                <w:szCs w:val="18"/>
              </w:rPr>
            </w:pPr>
            <w:del w:id="27420" w:author="Greg Clendenning" w:date="2024-04-16T16:42:00Z">
              <w:r w:rsidRPr="00095DD3">
                <w:rPr>
                  <w:sz w:val="18"/>
                </w:rPr>
                <w:delText>0.0032</w:delText>
              </w:r>
            </w:del>
          </w:p>
        </w:tc>
        <w:tc>
          <w:tcPr>
            <w:tcW w:w="828" w:type="dxa"/>
            <w:vAlign w:val="center"/>
          </w:tcPr>
          <w:p w14:paraId="00BC30CC" w14:textId="77777777" w:rsidR="00FA5174" w:rsidRPr="00095DD3" w:rsidRDefault="00FA5174" w:rsidP="00BD2C4C">
            <w:pPr>
              <w:jc w:val="center"/>
              <w:rPr>
                <w:del w:id="27421" w:author="Greg Clendenning" w:date="2024-04-16T16:42:00Z"/>
                <w:sz w:val="18"/>
                <w:szCs w:val="18"/>
              </w:rPr>
            </w:pPr>
            <w:del w:id="27422" w:author="Greg Clendenning" w:date="2024-04-16T16:42:00Z">
              <w:r w:rsidRPr="00095DD3">
                <w:rPr>
                  <w:sz w:val="18"/>
                </w:rPr>
                <w:delText>1</w:delText>
              </w:r>
            </w:del>
          </w:p>
        </w:tc>
      </w:tr>
    </w:tbl>
    <w:p w14:paraId="3B05B940" w14:textId="77777777" w:rsidR="004E6452" w:rsidRPr="001570EA" w:rsidRDefault="004E6452" w:rsidP="004E6452">
      <w:pPr>
        <w:rPr>
          <w:moveFrom w:id="27423" w:author="Greg Clendenning" w:date="2024-04-16T16:42:00Z"/>
        </w:rPr>
      </w:pPr>
      <w:moveFromRangeStart w:id="27424" w:author="Greg Clendenning" w:date="2024-04-16T16:42:00Z" w:name="move164178353"/>
    </w:p>
    <w:p w14:paraId="65A09C45" w14:textId="77777777" w:rsidR="004E6452" w:rsidRPr="001570EA" w:rsidRDefault="004E6452" w:rsidP="004E6452">
      <w:pPr>
        <w:pStyle w:val="SubStyle"/>
        <w:rPr>
          <w:moveFrom w:id="27425" w:author="Greg Clendenning" w:date="2024-04-16T16:42:00Z"/>
        </w:rPr>
      </w:pPr>
      <w:moveFrom w:id="27426" w:author="Greg Clendenning" w:date="2024-04-16T16:42:00Z">
        <w:r w:rsidRPr="001570EA">
          <w:t>Evaluation Protocols</w:t>
        </w:r>
      </w:moveFrom>
    </w:p>
    <w:p w14:paraId="74DF67C5" w14:textId="77777777" w:rsidR="00BF46BE" w:rsidRPr="001570EA" w:rsidRDefault="004E6452">
      <w:pPr>
        <w:rPr>
          <w:moveFrom w:id="27427" w:author="Greg Clendenning" w:date="2024-04-16T16:42:00Z"/>
          <w:b/>
          <w:smallCaps/>
          <w:rPrChange w:id="27428" w:author="Greg Clendenning" w:date="2024-04-16T16:42:00Z">
            <w:rPr>
              <w:moveFrom w:id="27429" w:author="Greg Clendenning" w:date="2024-04-16T16:42:00Z"/>
            </w:rPr>
          </w:rPrChange>
        </w:rPr>
        <w:pPrChange w:id="27430" w:author="Greg Clendenning" w:date="2024-04-16T16:42:00Z">
          <w:pPr>
            <w:pStyle w:val="BodyText"/>
            <w:ind w:right="0"/>
          </w:pPr>
        </w:pPrChange>
      </w:pPr>
      <w:moveFrom w:id="27431" w:author="Greg Clendenning" w:date="2024-04-16T16:42:00Z">
        <w:r w:rsidRPr="001570EA">
          <w:t xml:space="preserve">For most projects, the appropriate evaluation protocol is to verify installation and proper selection of default values. </w:t>
        </w:r>
      </w:moveFrom>
      <w:moveFromRangeEnd w:id="27424"/>
      <w:del w:id="27432" w:author="Greg Clendenning" w:date="2024-04-16T16:42:00Z">
        <w:r w:rsidR="00FA5174" w:rsidRPr="00E93AA7">
          <w:delText>For</w:delText>
        </w:r>
        <w:r w:rsidR="00FA5174">
          <w:delText xml:space="preserve"> </w:delText>
        </w:r>
        <w:r w:rsidR="00FA5174" w:rsidRPr="00E93AA7">
          <w:delText>projects</w:delText>
        </w:r>
        <w:r w:rsidR="00FA5174">
          <w:delText xml:space="preserve"> </w:delText>
        </w:r>
        <w:r w:rsidR="00FA5174" w:rsidRPr="00E93AA7">
          <w:delText>using</w:delText>
        </w:r>
        <w:r w:rsidR="00FA5174">
          <w:delText xml:space="preserve"> </w:delText>
        </w:r>
        <w:r w:rsidR="00FA5174" w:rsidRPr="00E93AA7">
          <w:delText>customer</w:delText>
        </w:r>
        <w:r w:rsidR="00FA5174">
          <w:delText xml:space="preserve"> </w:delText>
        </w:r>
      </w:del>
      <w:moveFromRangeStart w:id="27433" w:author="Greg Clendenning" w:date="2024-04-16T16:42:00Z" w:name="move164178262"/>
      <w:moveFrom w:id="27434" w:author="Greg Clendenning" w:date="2024-04-16T16:42:00Z">
        <w:r w:rsidR="00BF46BE" w:rsidRPr="001570EA">
          <w:t>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moveFrom>
    </w:p>
    <w:moveFromRangeEnd w:id="27433"/>
    <w:p w14:paraId="5468EBC4" w14:textId="77777777" w:rsidR="00FA5174" w:rsidRDefault="00FA5174" w:rsidP="00FA5174">
      <w:pPr>
        <w:pStyle w:val="BodyText"/>
        <w:ind w:right="0"/>
        <w:rPr>
          <w:del w:id="27435" w:author="Greg Clendenning" w:date="2024-04-16T16:42:00Z"/>
          <w:rFonts w:cs="Arial"/>
        </w:rPr>
      </w:pPr>
    </w:p>
    <w:p w14:paraId="4D47E05A" w14:textId="77777777" w:rsidR="00FA5174" w:rsidRDefault="00BF46BE" w:rsidP="00FA5174">
      <w:pPr>
        <w:pStyle w:val="SubStyle"/>
        <w:rPr>
          <w:del w:id="27436" w:author="Greg Clendenning" w:date="2024-04-16T16:42:00Z"/>
          <w:rStyle w:val="Strong"/>
          <w:sz w:val="18"/>
        </w:rPr>
      </w:pPr>
      <w:moveFromRangeStart w:id="27437" w:author="Greg Clendenning" w:date="2024-04-16T16:42:00Z" w:name="move164178263"/>
      <w:moveFrom w:id="27438" w:author="Greg Clendenning" w:date="2024-04-16T16:42:00Z">
        <w:r w:rsidRPr="001570EA">
          <w:t>Sources</w:t>
        </w:r>
      </w:moveFrom>
      <w:bookmarkStart w:id="27439" w:name="_Toc525828304"/>
      <w:bookmarkStart w:id="27440" w:name="_Toc525828222"/>
      <w:bookmarkStart w:id="27441" w:name="_Toc527023019"/>
      <w:bookmarkStart w:id="27442" w:name="_Toc527023785"/>
      <w:bookmarkStart w:id="27443" w:name="_Toc525828223"/>
      <w:bookmarkStart w:id="27444" w:name="_Toc527023020"/>
      <w:bookmarkStart w:id="27445" w:name="_Toc527023786"/>
      <w:bookmarkStart w:id="27446" w:name="_Toc525828224"/>
      <w:bookmarkStart w:id="27447" w:name="_Toc527023021"/>
      <w:bookmarkStart w:id="27448" w:name="_Toc527023787"/>
      <w:bookmarkStart w:id="27449" w:name="_Toc525828225"/>
      <w:bookmarkStart w:id="27450" w:name="_Toc527023022"/>
      <w:bookmarkStart w:id="27451" w:name="_Toc527023788"/>
      <w:bookmarkStart w:id="27452" w:name="_Toc525828226"/>
      <w:bookmarkStart w:id="27453" w:name="_Toc527023023"/>
      <w:bookmarkStart w:id="27454" w:name="_Toc527023789"/>
      <w:bookmarkStart w:id="27455" w:name="_Toc525828227"/>
      <w:bookmarkStart w:id="27456" w:name="_Toc527023024"/>
      <w:bookmarkStart w:id="27457" w:name="_Toc527023790"/>
      <w:bookmarkStart w:id="27458" w:name="_Toc525828228"/>
      <w:bookmarkStart w:id="27459" w:name="_Toc527023025"/>
      <w:bookmarkStart w:id="27460" w:name="_Toc527023791"/>
      <w:bookmarkStart w:id="27461" w:name="_Toc525828229"/>
      <w:bookmarkStart w:id="27462" w:name="_Toc527023026"/>
      <w:bookmarkStart w:id="27463" w:name="_Toc527023792"/>
      <w:bookmarkStart w:id="27464" w:name="_Toc525828230"/>
      <w:bookmarkStart w:id="27465" w:name="_Toc527023027"/>
      <w:bookmarkStart w:id="27466" w:name="_Toc527023793"/>
      <w:bookmarkStart w:id="27467" w:name="_Toc48143054"/>
      <w:bookmarkEnd w:id="27439"/>
      <w:bookmarkEnd w:id="27440"/>
      <w:bookmarkEnd w:id="27441"/>
      <w:bookmarkEnd w:id="27442"/>
      <w:bookmarkEnd w:id="27443"/>
      <w:bookmarkEnd w:id="27444"/>
      <w:bookmarkEnd w:id="27445"/>
      <w:bookmarkEnd w:id="27446"/>
      <w:bookmarkEnd w:id="27447"/>
      <w:bookmarkEnd w:id="27448"/>
      <w:bookmarkEnd w:id="27449"/>
      <w:bookmarkEnd w:id="27450"/>
      <w:bookmarkEnd w:id="27451"/>
      <w:bookmarkEnd w:id="27452"/>
      <w:bookmarkEnd w:id="27453"/>
      <w:bookmarkEnd w:id="27454"/>
      <w:bookmarkEnd w:id="27455"/>
      <w:bookmarkEnd w:id="27456"/>
      <w:bookmarkEnd w:id="27457"/>
      <w:bookmarkEnd w:id="27458"/>
      <w:bookmarkEnd w:id="27459"/>
      <w:bookmarkEnd w:id="27460"/>
      <w:bookmarkEnd w:id="27461"/>
      <w:bookmarkEnd w:id="27462"/>
      <w:bookmarkEnd w:id="27463"/>
      <w:bookmarkEnd w:id="27464"/>
      <w:bookmarkEnd w:id="27465"/>
      <w:bookmarkEnd w:id="27466"/>
      <w:moveFromRangeEnd w:id="27437"/>
      <w:del w:id="27468" w:author="Greg Clendenning" w:date="2024-04-16T16:42:00Z">
        <w:r w:rsidR="00FA5174">
          <w:delText xml:space="preserve"> </w:delText>
        </w:r>
      </w:del>
    </w:p>
    <w:p w14:paraId="5976B09D" w14:textId="77777777" w:rsidR="00FA5174" w:rsidRPr="006A69CB" w:rsidRDefault="00FA5174" w:rsidP="0037671D">
      <w:pPr>
        <w:pStyle w:val="source10"/>
        <w:numPr>
          <w:ilvl w:val="0"/>
          <w:numId w:val="85"/>
        </w:numPr>
        <w:spacing w:after="120"/>
        <w:ind w:left="360"/>
        <w:jc w:val="left"/>
        <w:rPr>
          <w:del w:id="27469" w:author="Greg Clendenning" w:date="2024-04-16T16:42:00Z"/>
        </w:rPr>
      </w:pPr>
      <w:del w:id="27470" w:author="Greg Clendenning" w:date="2024-04-16T16:42:00Z">
        <w:r w:rsidRPr="006A69CB">
          <w:rPr>
            <w:rStyle w:val="Strong"/>
          </w:rPr>
          <w:delText xml:space="preserve">ENERGY STAR Office Equipment Calculator </w:delText>
        </w:r>
        <w:r w:rsidR="00475EB1">
          <w:fldChar w:fldCharType="begin"/>
        </w:r>
        <w:r w:rsidR="00475EB1">
          <w:delInstrText>HYPERLINK "http://www.energystar.gov/sites/default/files/asset/document/Office%20Equipment%20Calculator.xlsx"</w:delInstrText>
        </w:r>
        <w:r w:rsidR="00475EB1">
          <w:fldChar w:fldCharType="separate"/>
        </w:r>
        <w:r w:rsidRPr="006A69CB">
          <w:rPr>
            <w:rStyle w:val="Hyperlink"/>
          </w:rPr>
          <w:delText>http://www.energystar.gov/sites/default/files/asset/document/Office%20Equipment%20Calculator.xlsx</w:delText>
        </w:r>
        <w:r w:rsidR="00475EB1">
          <w:rPr>
            <w:rStyle w:val="Hyperlink"/>
          </w:rPr>
          <w:fldChar w:fldCharType="end"/>
        </w:r>
        <w:r w:rsidRPr="006A69CB">
          <w:rPr>
            <w:rStyle w:val="Strong"/>
            <w:b w:val="0"/>
          </w:rPr>
          <w:delText xml:space="preserve"> </w:delText>
        </w:r>
        <w:r w:rsidRPr="006A69CB">
          <w:delText>(Referenced latest version released in October 2016). Default values were used. Using a commercial office equipment load shape, the percentage of total savings that occur during the PJM peak demand period was calculated and multiplied by the energy savings.</w:delText>
        </w:r>
        <w:bookmarkEnd w:id="26952"/>
        <w:bookmarkEnd w:id="26953"/>
        <w:bookmarkEnd w:id="26954"/>
        <w:r w:rsidRPr="006A69CB">
          <w:delTex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delText>
        </w:r>
      </w:del>
    </w:p>
    <w:p w14:paraId="396261A9" w14:textId="77777777" w:rsidR="00FA5174" w:rsidRDefault="00FA5174" w:rsidP="00FA5174">
      <w:pPr>
        <w:rPr>
          <w:del w:id="27471" w:author="Greg Clendenning" w:date="2024-04-16T16:42:00Z"/>
          <w:rFonts w:eastAsiaTheme="minorHAnsi" w:cs="Arial"/>
        </w:rPr>
      </w:pPr>
    </w:p>
    <w:p w14:paraId="0E495615" w14:textId="77777777" w:rsidR="00FA5174" w:rsidRPr="006A69CB" w:rsidRDefault="00FA5174" w:rsidP="00FA5174">
      <w:pPr>
        <w:rPr>
          <w:del w:id="27472" w:author="Greg Clendenning" w:date="2024-04-16T16:42:00Z"/>
          <w:rFonts w:eastAsiaTheme="minorHAnsi" w:cs="Arial"/>
        </w:rPr>
        <w:sectPr w:rsidR="00FA5174" w:rsidRPr="006A69CB" w:rsidSect="00EB0EA0">
          <w:footerReference w:type="default" r:id="rId51"/>
          <w:footerReference w:type="first" r:id="rId52"/>
          <w:pgSz w:w="12240" w:h="15840"/>
          <w:pgMar w:top="1440" w:right="1800" w:bottom="1440" w:left="1800" w:header="720" w:footer="501" w:gutter="0"/>
          <w:cols w:space="720"/>
        </w:sectPr>
      </w:pPr>
    </w:p>
    <w:p w14:paraId="467C22F3" w14:textId="2E781442" w:rsidR="00A80B62" w:rsidRPr="001570EA" w:rsidRDefault="00A80B62" w:rsidP="00C64DB8">
      <w:pPr>
        <w:pStyle w:val="Heading3"/>
      </w:pPr>
      <w:r w:rsidRPr="001570EA">
        <w:t>Advanced Power Strips</w:t>
      </w:r>
      <w:bookmarkEnd w:id="27467"/>
      <w:r w:rsidRPr="001570EA">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5825352C" w14:textId="77777777" w:rsidTr="00BD2C4C">
        <w:trPr>
          <w:del w:id="27473" w:author="Greg Clendenning" w:date="2024-04-16T16:42:00Z"/>
        </w:trPr>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28CB7CE" w14:textId="77777777" w:rsidR="00FA5174" w:rsidRPr="00C01521" w:rsidRDefault="00FA5174" w:rsidP="00BD2C4C">
            <w:pPr>
              <w:pStyle w:val="TableCell"/>
              <w:spacing w:before="60" w:after="60"/>
              <w:ind w:left="142"/>
              <w:rPr>
                <w:del w:id="27474" w:author="Greg Clendenning" w:date="2024-04-16T16:42:00Z"/>
                <w:b/>
                <w:bCs/>
                <w:color w:val="000000"/>
              </w:rPr>
            </w:pPr>
            <w:bookmarkStart w:id="27475" w:name="_Hlk519605840"/>
            <w:del w:id="27476" w:author="Greg Clendenning" w:date="2024-04-16T16:42:00Z">
              <w:r w:rsidRPr="00C01521">
                <w:rPr>
                  <w:b/>
                  <w:bCs/>
                  <w:color w:val="000000"/>
                </w:rPr>
                <w:delText>Target</w:delText>
              </w:r>
              <w:r>
                <w:rPr>
                  <w:b/>
                  <w:bCs/>
                  <w:color w:val="000000"/>
                </w:rPr>
                <w:delText xml:space="preserve"> </w:delText>
              </w:r>
              <w:r w:rsidRPr="00C01521">
                <w:rPr>
                  <w:b/>
                  <w:bCs/>
                  <w:color w:val="000000"/>
                </w:rPr>
                <w:delText>Sector</w:delText>
              </w:r>
              <w:r>
                <w:rPr>
                  <w:b/>
                  <w:bCs/>
                  <w:color w:val="000000"/>
                </w:rPr>
                <w:delText xml:space="preserve"> </w:delText>
              </w:r>
            </w:del>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B744FC7" w14:textId="77777777" w:rsidR="00FA5174" w:rsidRPr="001D3B81" w:rsidRDefault="00FA5174" w:rsidP="00BD2C4C">
            <w:pPr>
              <w:spacing w:before="40" w:after="40"/>
              <w:jc w:val="center"/>
              <w:rPr>
                <w:del w:id="27477" w:author="Greg Clendenning" w:date="2024-04-16T16:42:00Z"/>
              </w:rPr>
            </w:pPr>
            <w:del w:id="27478" w:author="Greg Clendenning" w:date="2024-04-16T16:42:00Z">
              <w:r w:rsidRPr="001D3B81">
                <w:rPr>
                  <w:rFonts w:cs="Arial"/>
                  <w:color w:val="000000"/>
                  <w:sz w:val="18"/>
                  <w:szCs w:val="18"/>
                </w:rPr>
                <w:delText>Residential</w:delText>
              </w:r>
              <w:r>
                <w:rPr>
                  <w:rFonts w:cs="Arial"/>
                  <w:color w:val="000000"/>
                  <w:sz w:val="18"/>
                  <w:szCs w:val="18"/>
                </w:rPr>
                <w:delText xml:space="preserve"> </w:delText>
              </w:r>
              <w:r w:rsidRPr="001D3B81">
                <w:rPr>
                  <w:rFonts w:cs="Arial"/>
                  <w:color w:val="000000"/>
                  <w:sz w:val="18"/>
                  <w:szCs w:val="18"/>
                </w:rPr>
                <w:delText>Establishments</w:delText>
              </w:r>
              <w:r>
                <w:rPr>
                  <w:rFonts w:cs="Arial"/>
                  <w:sz w:val="18"/>
                  <w:szCs w:val="18"/>
                </w:rPr>
                <w:delText xml:space="preserve"> </w:delText>
              </w:r>
            </w:del>
          </w:p>
        </w:tc>
      </w:tr>
      <w:tr w:rsidR="00A80B62" w:rsidRPr="001570EA" w14:paraId="4A01D03C" w14:textId="77777777">
        <w:trPr>
          <w:ins w:id="27479" w:author="Greg Clendenning" w:date="2024-04-16T16:42:00Z"/>
        </w:trPr>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355AD54" w14:textId="77777777" w:rsidR="00A80B62" w:rsidRPr="001570EA" w:rsidRDefault="00A80B62">
            <w:pPr>
              <w:pStyle w:val="TableCell"/>
              <w:spacing w:before="60" w:after="60"/>
              <w:ind w:left="142"/>
              <w:rPr>
                <w:ins w:id="27480" w:author="Greg Clendenning" w:date="2024-04-16T16:42:00Z"/>
                <w:b/>
                <w:bCs/>
                <w:color w:val="000000"/>
              </w:rPr>
            </w:pPr>
            <w:ins w:id="27481" w:author="Greg Clendenning" w:date="2024-04-16T16:42:00Z">
              <w:r w:rsidRPr="001570EA">
                <w:rPr>
                  <w:b/>
                  <w:bCs/>
                  <w:color w:val="000000"/>
                </w:rPr>
                <w:t xml:space="preserve">Target Sector </w:t>
              </w:r>
            </w:ins>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8E73C52" w14:textId="77777777" w:rsidR="00A80B62" w:rsidRPr="001570EA" w:rsidRDefault="00A80B62">
            <w:pPr>
              <w:spacing w:before="40" w:after="40"/>
              <w:jc w:val="center"/>
              <w:rPr>
                <w:ins w:id="27482" w:author="Greg Clendenning" w:date="2024-04-16T16:42:00Z"/>
              </w:rPr>
            </w:pPr>
            <w:ins w:id="27483" w:author="Greg Clendenning" w:date="2024-04-16T16:42:00Z">
              <w:r w:rsidRPr="001570EA">
                <w:rPr>
                  <w:rFonts w:cs="Arial"/>
                  <w:color w:val="000000"/>
                  <w:sz w:val="18"/>
                  <w:szCs w:val="18"/>
                </w:rPr>
                <w:t>Residential</w:t>
              </w:r>
            </w:ins>
          </w:p>
        </w:tc>
      </w:tr>
      <w:tr w:rsidR="00A80B62" w:rsidRPr="001570EA" w14:paraId="73386CC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429E5B59" w14:textId="77777777" w:rsidR="00A80B62" w:rsidRPr="001570EA" w:rsidRDefault="00A80B62">
            <w:pPr>
              <w:pStyle w:val="TableCell"/>
              <w:spacing w:before="60" w:after="60"/>
              <w:ind w:left="142"/>
              <w:rPr>
                <w:b/>
                <w:bCs/>
                <w:color w:val="000000"/>
              </w:rPr>
            </w:pPr>
            <w:r w:rsidRPr="001570EA">
              <w:rPr>
                <w:b/>
                <w:bCs/>
                <w:color w:val="000000"/>
              </w:rPr>
              <w:t xml:space="preserve">Measure Unit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0233F18" w14:textId="77777777" w:rsidR="00A80B62" w:rsidRPr="001570EA" w:rsidRDefault="00A80B62">
            <w:pPr>
              <w:spacing w:before="40" w:after="40"/>
              <w:jc w:val="center"/>
            </w:pPr>
            <w:r w:rsidRPr="001570EA">
              <w:rPr>
                <w:rFonts w:cs="Arial"/>
                <w:color w:val="000000"/>
                <w:sz w:val="18"/>
                <w:szCs w:val="18"/>
              </w:rPr>
              <w:t>Per Advanced Power Strip</w:t>
            </w:r>
            <w:r w:rsidRPr="001570EA">
              <w:rPr>
                <w:rFonts w:cs="Arial"/>
                <w:sz w:val="18"/>
                <w:szCs w:val="18"/>
              </w:rPr>
              <w:t xml:space="preserve"> </w:t>
            </w:r>
          </w:p>
        </w:tc>
      </w:tr>
      <w:tr w:rsidR="00FA5174" w:rsidRPr="001D3B81" w14:paraId="4AE0B9DB" w14:textId="77777777" w:rsidTr="00BD2C4C">
        <w:trPr>
          <w:del w:id="27484" w:author="Greg Clendenning" w:date="2024-04-16T16:42:00Z"/>
        </w:trPr>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9E0C628" w14:textId="77777777" w:rsidR="00FA5174" w:rsidRPr="00C01521" w:rsidRDefault="00FA5174" w:rsidP="00BD2C4C">
            <w:pPr>
              <w:pStyle w:val="TableCell"/>
              <w:spacing w:before="60" w:after="60"/>
              <w:ind w:left="142"/>
              <w:rPr>
                <w:del w:id="27485" w:author="Greg Clendenning" w:date="2024-04-16T16:42:00Z"/>
                <w:b/>
                <w:bCs/>
                <w:color w:val="000000"/>
              </w:rPr>
            </w:pPr>
            <w:del w:id="27486" w:author="Greg Clendenning" w:date="2024-04-16T16:42:00Z">
              <w:r w:rsidRPr="00C01521">
                <w:rPr>
                  <w:b/>
                  <w:bCs/>
                  <w:color w:val="000000"/>
                </w:rPr>
                <w:delText>Measure</w:delText>
              </w:r>
              <w:r>
                <w:rPr>
                  <w:b/>
                  <w:bCs/>
                  <w:color w:val="000000"/>
                </w:rPr>
                <w:delText xml:space="preserve"> </w:delText>
              </w:r>
              <w:r w:rsidRPr="00C01521">
                <w:rPr>
                  <w:b/>
                  <w:bCs/>
                  <w:color w:val="000000"/>
                </w:rPr>
                <w:delText>Life</w:delText>
              </w:r>
              <w:r>
                <w:rPr>
                  <w:b/>
                  <w:bCs/>
                  <w:color w:val="000000"/>
                </w:rPr>
                <w:delText xml:space="preserve"> </w:delText>
              </w:r>
            </w:del>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F1EC7B8" w14:textId="77777777" w:rsidR="00FA5174" w:rsidRPr="001D3B81" w:rsidRDefault="00FA5174" w:rsidP="00BD2C4C">
            <w:pPr>
              <w:spacing w:before="40" w:after="40"/>
              <w:jc w:val="center"/>
              <w:rPr>
                <w:del w:id="27487" w:author="Greg Clendenning" w:date="2024-04-16T16:42:00Z"/>
              </w:rPr>
            </w:pPr>
            <w:del w:id="27488" w:author="Greg Clendenning" w:date="2024-04-16T16:42:00Z">
              <w:r>
                <w:rPr>
                  <w:rFonts w:cs="Arial"/>
                  <w:color w:val="000000"/>
                  <w:sz w:val="18"/>
                  <w:szCs w:val="18"/>
                </w:rPr>
                <w:delText xml:space="preserve">5 </w:delText>
              </w:r>
              <w:r w:rsidRPr="001D3B81">
                <w:rPr>
                  <w:rFonts w:cs="Arial"/>
                  <w:color w:val="000000"/>
                  <w:sz w:val="18"/>
                  <w:szCs w:val="18"/>
                </w:rPr>
                <w:delText>years</w:delText>
              </w:r>
              <w:r w:rsidRPr="00C97AE3">
                <w:rPr>
                  <w:rFonts w:cs="Arial"/>
                  <w:color w:val="000000"/>
                  <w:sz w:val="18"/>
                  <w:szCs w:val="18"/>
                  <w:vertAlign w:val="superscript"/>
                </w:rPr>
                <w:delText>Source</w:delText>
              </w:r>
              <w:r>
                <w:rPr>
                  <w:rFonts w:cs="Arial"/>
                  <w:color w:val="000000"/>
                  <w:sz w:val="18"/>
                  <w:szCs w:val="18"/>
                  <w:vertAlign w:val="superscript"/>
                </w:rPr>
                <w:delText xml:space="preserve"> </w:delText>
              </w:r>
              <w:r w:rsidRPr="00C97AE3">
                <w:rPr>
                  <w:rFonts w:cs="Arial"/>
                  <w:color w:val="000000"/>
                  <w:sz w:val="18"/>
                  <w:szCs w:val="18"/>
                  <w:vertAlign w:val="superscript"/>
                </w:rPr>
                <w:delText>4</w:delText>
              </w:r>
            </w:del>
          </w:p>
        </w:tc>
      </w:tr>
      <w:tr w:rsidR="00A80B62" w:rsidRPr="001570EA" w14:paraId="5064BE40" w14:textId="77777777">
        <w:trPr>
          <w:ins w:id="27489" w:author="Greg Clendenning" w:date="2024-04-16T16:42:00Z"/>
        </w:trPr>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56B23887" w14:textId="77777777" w:rsidR="00A80B62" w:rsidRPr="001570EA" w:rsidRDefault="00A80B62">
            <w:pPr>
              <w:pStyle w:val="TableCell"/>
              <w:spacing w:before="60" w:after="60"/>
              <w:ind w:left="142"/>
              <w:rPr>
                <w:ins w:id="27490" w:author="Greg Clendenning" w:date="2024-04-16T16:42:00Z"/>
                <w:b/>
                <w:bCs/>
                <w:color w:val="000000"/>
              </w:rPr>
            </w:pPr>
            <w:ins w:id="27491" w:author="Greg Clendenning" w:date="2024-04-16T16:42:00Z">
              <w:r w:rsidRPr="001570EA">
                <w:rPr>
                  <w:b/>
                  <w:bCs/>
                  <w:color w:val="000000"/>
                </w:rPr>
                <w:t xml:space="preserve">Measure Life </w:t>
              </w:r>
            </w:ins>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F8743" w14:textId="77777777" w:rsidR="00A80B62" w:rsidRPr="001570EA" w:rsidRDefault="00A80B62">
            <w:pPr>
              <w:spacing w:before="40" w:after="40"/>
              <w:jc w:val="center"/>
              <w:rPr>
                <w:ins w:id="27492" w:author="Greg Clendenning" w:date="2024-04-16T16:42:00Z"/>
              </w:rPr>
            </w:pPr>
            <w:ins w:id="27493" w:author="Greg Clendenning" w:date="2024-04-16T16:42:00Z">
              <w:r w:rsidRPr="001570EA">
                <w:rPr>
                  <w:rFonts w:cs="Arial"/>
                  <w:color w:val="000000"/>
                  <w:sz w:val="18"/>
                  <w:szCs w:val="18"/>
                </w:rPr>
                <w:t>5 years</w:t>
              </w:r>
              <w:r w:rsidRPr="001570EA">
                <w:rPr>
                  <w:rFonts w:cs="Arial"/>
                  <w:color w:val="000000"/>
                  <w:sz w:val="18"/>
                  <w:szCs w:val="18"/>
                  <w:vertAlign w:val="superscript"/>
                </w:rPr>
                <w:t>1</w:t>
              </w:r>
            </w:ins>
          </w:p>
        </w:tc>
      </w:tr>
      <w:tr w:rsidR="00A80B62" w:rsidRPr="001570EA" w14:paraId="24434318" w14:textId="77777777">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3E37DD5" w14:textId="77777777" w:rsidR="00A80B62" w:rsidRPr="001570EA" w:rsidRDefault="00A80B62">
            <w:pPr>
              <w:pStyle w:val="TableCell"/>
              <w:spacing w:before="60" w:after="60"/>
              <w:ind w:left="142"/>
              <w:rPr>
                <w:b/>
                <w:bCs/>
                <w:color w:val="000000"/>
              </w:rPr>
            </w:pPr>
            <w:r w:rsidRPr="001570EA">
              <w:rPr>
                <w:b/>
                <w:bCs/>
                <w:color w:val="000000"/>
              </w:rPr>
              <w:t xml:space="preserve">Vintag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95F3364" w14:textId="77777777" w:rsidR="00A80B62" w:rsidRPr="001570EA" w:rsidRDefault="00A80B62">
            <w:pPr>
              <w:tabs>
                <w:tab w:val="center" w:pos="2452"/>
                <w:tab w:val="left" w:pos="3615"/>
              </w:tabs>
              <w:spacing w:before="40" w:after="40"/>
              <w:jc w:val="center"/>
            </w:pPr>
            <w:r w:rsidRPr="001570EA">
              <w:rPr>
                <w:rFonts w:cs="Arial"/>
                <w:color w:val="000000"/>
                <w:sz w:val="18"/>
                <w:szCs w:val="18"/>
              </w:rPr>
              <w:t>Retrofit</w:t>
            </w:r>
          </w:p>
        </w:tc>
      </w:tr>
    </w:tbl>
    <w:p w14:paraId="4371B94C" w14:textId="77777777" w:rsidR="00A80B62" w:rsidRPr="001570EA" w:rsidRDefault="00A80B62" w:rsidP="00A80B62">
      <w:pPr>
        <w:ind w:right="-195"/>
        <w:rPr>
          <w:rFonts w:cs="Arial"/>
        </w:rPr>
      </w:pPr>
      <w:r w:rsidRPr="001570EA">
        <w:rPr>
          <w:rFonts w:cs="Arial"/>
        </w:rPr>
        <w:t xml:space="preserve"> </w:t>
      </w:r>
      <w:bookmarkStart w:id="27494" w:name="_Hlk519518165"/>
    </w:p>
    <w:p w14:paraId="7CDE80AE" w14:textId="2A46E27F" w:rsidR="00A80B62" w:rsidRPr="001570EA" w:rsidRDefault="00A80B62" w:rsidP="00A80B62">
      <w:pPr>
        <w:rPr>
          <w:rFonts w:cs="Arial"/>
        </w:rPr>
      </w:pPr>
      <w:r w:rsidRPr="001570EA">
        <w:rPr>
          <w:rFonts w:cs="Arial"/>
        </w:rPr>
        <w:t xml:space="preserve">Advanced Power Strips (APS) are surge protectors that contain a number of power-saver sockets. </w:t>
      </w:r>
      <w:del w:id="27495" w:author="Greg Clendenning" w:date="2024-04-16T16:42:00Z">
        <w:r w:rsidR="00FA5174" w:rsidRPr="00535ADF">
          <w:rPr>
            <w:rFonts w:cs="Arial"/>
          </w:rPr>
          <w:delText>There</w:delText>
        </w:r>
        <w:r w:rsidR="00FA5174">
          <w:rPr>
            <w:rFonts w:cs="Arial"/>
          </w:rPr>
          <w:delText xml:space="preserve"> </w:delText>
        </w:r>
        <w:r w:rsidR="00FA5174" w:rsidRPr="00535ADF">
          <w:rPr>
            <w:rFonts w:cs="Arial"/>
          </w:rPr>
          <w:delText>are</w:delText>
        </w:r>
        <w:r w:rsidR="00FA5174">
          <w:rPr>
            <w:rFonts w:cs="Arial"/>
          </w:rPr>
          <w:delText xml:space="preserve"> </w:delText>
        </w:r>
        <w:r w:rsidR="00FA5174" w:rsidRPr="00535ADF">
          <w:rPr>
            <w:rFonts w:cs="Arial"/>
          </w:rPr>
          <w:delText>two</w:delText>
        </w:r>
        <w:r w:rsidR="00FA5174">
          <w:rPr>
            <w:rFonts w:cs="Arial"/>
          </w:rPr>
          <w:delText xml:space="preserve"> </w:delText>
        </w:r>
        <w:r w:rsidR="00FA5174" w:rsidRPr="00535ADF">
          <w:rPr>
            <w:rFonts w:cs="Arial"/>
          </w:rPr>
          <w:delText>types</w:delText>
        </w:r>
        <w:r w:rsidR="00FA5174">
          <w:rPr>
            <w:rFonts w:cs="Arial"/>
          </w:rPr>
          <w:delText xml:space="preserve"> </w:delText>
        </w:r>
        <w:r w:rsidR="00FA5174" w:rsidRPr="00535ADF">
          <w:rPr>
            <w:rFonts w:cs="Arial"/>
          </w:rPr>
          <w:delText>of</w:delText>
        </w:r>
        <w:r w:rsidR="00FA5174">
          <w:rPr>
            <w:rFonts w:cs="Arial"/>
          </w:rPr>
          <w:delText xml:space="preserve"> APS: Tier 1 and Tier 2</w:delText>
        </w:r>
      </w:del>
      <w:ins w:id="27496" w:author="Greg Clendenning" w:date="2024-04-16T16:42:00Z">
        <w:r w:rsidRPr="001570EA">
          <w:rPr>
            <w:rFonts w:cs="Arial"/>
          </w:rPr>
          <w:t>This measure develops equipment savings for both Tier 1 and Tier 2 APS installed for residential home entertainment centers (HEC) or home office applications</w:t>
        </w:r>
      </w:ins>
      <w:r w:rsidRPr="001570EA">
        <w:rPr>
          <w:rFonts w:cs="Arial"/>
        </w:rPr>
        <w:t>.</w:t>
      </w:r>
    </w:p>
    <w:p w14:paraId="7EFB9EE0" w14:textId="77777777" w:rsidR="00A80B62" w:rsidRPr="001570EA" w:rsidRDefault="00A80B62" w:rsidP="00A80B62">
      <w:pPr>
        <w:rPr>
          <w:rFonts w:cs="Arial"/>
        </w:rPr>
      </w:pPr>
    </w:p>
    <w:p w14:paraId="160AE765" w14:textId="7C6BF71A" w:rsidR="00A80B62" w:rsidRPr="001570EA" w:rsidRDefault="00A80B62" w:rsidP="00A80B62">
      <w:pPr>
        <w:rPr>
          <w:rFonts w:cs="Arial"/>
        </w:rPr>
      </w:pPr>
      <w:r w:rsidRPr="001570EA">
        <w:rPr>
          <w:rFonts w:cs="Arial"/>
        </w:rPr>
        <w:t xml:space="preserve">Tier 1 APS have a master control socket arrangement and will shut off the items plugged into the controlled power-saver sockets when they </w:t>
      </w:r>
      <w:del w:id="27497" w:author="Greg Clendenning" w:date="2024-04-16T16:42:00Z">
        <w:r w:rsidR="00FA5174" w:rsidRPr="00535ADF">
          <w:rPr>
            <w:rFonts w:cs="Arial"/>
          </w:rPr>
          <w:delText>sense</w:delText>
        </w:r>
        <w:r w:rsidR="00FA5174">
          <w:rPr>
            <w:rFonts w:cs="Arial"/>
          </w:rPr>
          <w:delText xml:space="preserve"> </w:delText>
        </w:r>
        <w:r w:rsidR="00FA5174" w:rsidRPr="00535ADF">
          <w:rPr>
            <w:rFonts w:cs="Arial"/>
          </w:rPr>
          <w:delText>that</w:delText>
        </w:r>
      </w:del>
      <w:ins w:id="27498" w:author="Greg Clendenning" w:date="2024-04-16T16:42:00Z">
        <w:r w:rsidRPr="001570EA">
          <w:rPr>
            <w:rFonts w:cs="Arial"/>
          </w:rPr>
          <w:t>identify</w:t>
        </w:r>
      </w:ins>
      <w:r w:rsidRPr="001570EA">
        <w:rPr>
          <w:rFonts w:cs="Arial"/>
        </w:rPr>
        <w:t xml:space="preserve"> the appliance plugged into the master socket has been turned off. Conversely, the appliance plugged into the master control socket has to be turned on and left on for the devices plugged into the power-saver sockets to function.</w:t>
      </w:r>
    </w:p>
    <w:bookmarkEnd w:id="27494"/>
    <w:p w14:paraId="3B5BD673" w14:textId="77777777" w:rsidR="00A80B62" w:rsidRPr="001570EA" w:rsidRDefault="00A80B62" w:rsidP="00A80B62">
      <w:pPr>
        <w:rPr>
          <w:rFonts w:cs="Arial"/>
        </w:rPr>
      </w:pPr>
    </w:p>
    <w:p w14:paraId="4D3EBB90" w14:textId="54F39FE6" w:rsidR="00A80B62" w:rsidRPr="001570EA" w:rsidRDefault="00A80B62" w:rsidP="00A80B62">
      <w:pPr>
        <w:rPr>
          <w:rFonts w:cs="Arial"/>
        </w:rPr>
      </w:pPr>
      <w:r w:rsidRPr="001570EA">
        <w:rPr>
          <w:rFonts w:cs="Arial"/>
        </w:rPr>
        <w:t xml:space="preserve">Tier 2 APS deliver additional functionality beyond that of a Tier 1 unit, as Tier 2 units manage both standby and active power consumption. The Tier 2 APS manage standby power consumption by turning off devices from a control event; this could be a TV or other item powering off, which then powers off the controlled outlets to save energy. Active power consumption is managed by the Tier 2 unit by monitoring a user’s engagement or presence in a room by either or both infrared remote signals sensing or motion sensing. </w:t>
      </w:r>
      <w:del w:id="27499" w:author="Greg Clendenning" w:date="2024-04-16T16:42:00Z">
        <w:r w:rsidR="00FA5174" w:rsidRPr="00535ADF">
          <w:rPr>
            <w:rFonts w:cs="Arial"/>
          </w:rPr>
          <w:delText>If</w:delText>
        </w:r>
        <w:r w:rsidR="00FA5174">
          <w:rPr>
            <w:rFonts w:cs="Arial"/>
          </w:rPr>
          <w:delText xml:space="preserve"> </w:delText>
        </w:r>
        <w:r w:rsidR="00FA5174" w:rsidRPr="00535ADF">
          <w:rPr>
            <w:rFonts w:cs="Arial"/>
          </w:rPr>
          <w:delText>after</w:delText>
        </w:r>
      </w:del>
      <w:ins w:id="27500" w:author="Greg Clendenning" w:date="2024-04-16T16:42:00Z">
        <w:r w:rsidRPr="001570EA">
          <w:rPr>
            <w:rFonts w:cs="Arial"/>
          </w:rPr>
          <w:t>After</w:t>
        </w:r>
      </w:ins>
      <w:r w:rsidRPr="001570EA">
        <w:rPr>
          <w:rFonts w:cs="Arial"/>
        </w:rPr>
        <w:t xml:space="preserve"> a period of user absence or inactivity, The Tier 2 unit will shut off all items plugged into the controlled outlets, thus saving energy.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7AAE6F95" w14:textId="77777777" w:rsidR="00A80B62" w:rsidRPr="001570EA" w:rsidRDefault="00A80B62" w:rsidP="00A80B62">
      <w:pPr>
        <w:rPr>
          <w:rFonts w:cs="Arial"/>
          <w:b/>
          <w:bCs/>
          <w:smallCaps/>
          <w:color w:val="1F497D"/>
        </w:rPr>
      </w:pPr>
      <w:r w:rsidRPr="001570EA">
        <w:rPr>
          <w:rFonts w:ascii="Arial Black" w:hAnsi="Arial Black" w:cs="Arial"/>
          <w:b/>
          <w:bCs/>
          <w:smallCaps/>
          <w:color w:val="1F497D"/>
        </w:rPr>
        <w:t xml:space="preserve"> </w:t>
      </w:r>
    </w:p>
    <w:p w14:paraId="10FB9307" w14:textId="77777777" w:rsidR="00A80B62" w:rsidRPr="001570EA" w:rsidRDefault="00A80B62" w:rsidP="00A80B62">
      <w:pPr>
        <w:pStyle w:val="SubStyle"/>
        <w:rPr>
          <w:sz w:val="24"/>
          <w:szCs w:val="24"/>
        </w:rPr>
      </w:pPr>
      <w:r w:rsidRPr="001570EA">
        <w:t>Eligibility</w:t>
      </w:r>
    </w:p>
    <w:p w14:paraId="1E443C9A" w14:textId="7657D0FC" w:rsidR="00A80B62" w:rsidRPr="001570EA" w:rsidRDefault="00A80B62" w:rsidP="00A80B62">
      <w:pPr>
        <w:rPr>
          <w:rFonts w:cs="Arial"/>
        </w:rPr>
      </w:pPr>
      <w:r w:rsidRPr="001570EA">
        <w:rPr>
          <w:rFonts w:cs="Arial"/>
        </w:rPr>
        <w:t xml:space="preserve">This protocol documents the energy savings attributed to the installation of </w:t>
      </w:r>
      <w:del w:id="27501" w:author="Greg Clendenning" w:date="2024-04-16T16:42:00Z">
        <w:r w:rsidR="00FA5174">
          <w:rPr>
            <w:rFonts w:cs="Arial"/>
          </w:rPr>
          <w:delText>Advanced Power Strips</w:delText>
        </w:r>
        <w:r w:rsidR="00FA5174" w:rsidRPr="008C576C">
          <w:rPr>
            <w:rFonts w:cs="Arial"/>
          </w:rPr>
          <w:delText>.</w:delText>
        </w:r>
      </w:del>
      <w:ins w:id="27502" w:author="Greg Clendenning" w:date="2024-04-16T16:42:00Z">
        <w:r w:rsidRPr="001570EA">
          <w:rPr>
            <w:rFonts w:cs="Arial"/>
          </w:rPr>
          <w:t>APS.</w:t>
        </w:r>
      </w:ins>
      <w:r w:rsidRPr="001570EA">
        <w:rPr>
          <w:rFonts w:cs="Arial"/>
        </w:rPr>
        <w:t xml:space="preserve"> The most likely area of application is in residential spaces, i.e. single-family and multifamily homes. However, commercial applications are also appropriate for Advanced Power Strips</w:t>
      </w:r>
      <w:r w:rsidRPr="001570EA" w:rsidDel="008226C1">
        <w:rPr>
          <w:rFonts w:cs="Arial"/>
        </w:rPr>
        <w:t xml:space="preserve"> </w:t>
      </w:r>
      <w:r w:rsidRPr="001570EA">
        <w:rPr>
          <w:rFonts w:cs="Arial"/>
        </w:rPr>
        <w:t>(see Volume 3, Section 3.9.</w:t>
      </w:r>
      <w:del w:id="27503" w:author="Greg Clendenning" w:date="2024-04-16T16:42:00Z">
        <w:r w:rsidR="00FA5174" w:rsidRPr="00D307F9">
          <w:rPr>
            <w:rFonts w:cs="Arial"/>
          </w:rPr>
          <w:delText>3</w:delText>
        </w:r>
      </w:del>
      <w:ins w:id="27504" w:author="Greg Clendenning" w:date="2024-04-16T16:42:00Z">
        <w:r w:rsidR="00E13597" w:rsidRPr="001570EA">
          <w:rPr>
            <w:rFonts w:cs="Arial"/>
          </w:rPr>
          <w:t>1</w:t>
        </w:r>
      </w:ins>
      <w:r w:rsidRPr="001570EA">
        <w:rPr>
          <w:rFonts w:cs="Arial"/>
        </w:rPr>
        <w:t xml:space="preserve"> Advanced Power Strip Plug Outlets</w:t>
      </w:r>
      <w:del w:id="27505" w:author="Greg Clendenning" w:date="2024-04-16T16:42:00Z">
        <w:r w:rsidR="00C75707">
          <w:rPr>
            <w:rFonts w:cs="Arial"/>
          </w:rPr>
          <w:tab/>
        </w:r>
        <w:r w:rsidR="00C634E0">
          <w:rPr>
            <w:rFonts w:cs="Arial"/>
          </w:rPr>
          <w:delText xml:space="preserve"> </w:delText>
        </w:r>
        <w:r w:rsidR="00475EB1">
          <w:fldChar w:fldCharType="begin"/>
        </w:r>
        <w:r w:rsidR="00475EB1">
          <w:delInstrText>HYPERLINK "http://www.puc.pa.gov/filing_resources/issues_laws_regulations/act_129_information/technical_reference_manual.aspx"</w:delInstrText>
        </w:r>
        <w:r w:rsidR="00475EB1">
          <w:fldChar w:fldCharType="separate"/>
        </w:r>
        <w:r w:rsidR="00C634E0" w:rsidRPr="009D5716">
          <w:rPr>
            <w:rStyle w:val="Hyperlink"/>
            <w:rFonts w:cs="Arial"/>
          </w:rPr>
          <w:delText>http://www.puc.pa.gov/filing_resources/issues_laws_regulations/act_129_information/technical_reference_manual.aspx</w:delText>
        </w:r>
        <w:r w:rsidR="00475EB1">
          <w:rPr>
            <w:rStyle w:val="Hyperlink"/>
            <w:rFonts w:cs="Arial"/>
          </w:rPr>
          <w:fldChar w:fldCharType="end"/>
        </w:r>
        <w:r w:rsidR="00FA5174" w:rsidRPr="008C576C">
          <w:rPr>
            <w:rFonts w:cs="Arial"/>
          </w:rPr>
          <w:delText>.</w:delText>
        </w:r>
      </w:del>
      <w:ins w:id="27506" w:author="Greg Clendenning" w:date="2024-04-16T16:42:00Z">
        <w:r w:rsidRPr="001570EA">
          <w:rPr>
            <w:rFonts w:cs="Arial"/>
          </w:rPr>
          <w:t>).</w:t>
        </w:r>
      </w:ins>
      <w:r w:rsidRPr="001570EA">
        <w:rPr>
          <w:rFonts w:cs="Arial"/>
        </w:rPr>
        <w:t xml:space="preserve"> The protocol considers usage of Advanced Power Strips </w:t>
      </w:r>
      <w:del w:id="27507" w:author="Greg Clendenning" w:date="2024-04-16T16:42:00Z">
        <w:r w:rsidR="00FA5174" w:rsidRPr="008C576C">
          <w:rPr>
            <w:rFonts w:cs="Arial"/>
          </w:rPr>
          <w:delText>with</w:delText>
        </w:r>
        <w:r w:rsidR="00FA5174">
          <w:rPr>
            <w:rFonts w:cs="Arial"/>
          </w:rPr>
          <w:delText xml:space="preserve"> </w:delText>
        </w:r>
        <w:r w:rsidR="00FA5174" w:rsidRPr="008C576C">
          <w:rPr>
            <w:rFonts w:cs="Arial"/>
          </w:rPr>
          <w:delText>home</w:delText>
        </w:r>
        <w:r w:rsidR="00FA5174">
          <w:rPr>
            <w:rFonts w:cs="Arial"/>
          </w:rPr>
          <w:delText xml:space="preserve"> </w:delText>
        </w:r>
        <w:r w:rsidR="00FA5174" w:rsidRPr="008C576C">
          <w:rPr>
            <w:rFonts w:cs="Arial"/>
          </w:rPr>
          <w:delText>office</w:delText>
        </w:r>
        <w:r w:rsidR="00FA5174">
          <w:rPr>
            <w:rFonts w:cs="Arial"/>
          </w:rPr>
          <w:delText xml:space="preserve"> </w:delText>
        </w:r>
        <w:r w:rsidR="00FA5174" w:rsidRPr="008C576C">
          <w:rPr>
            <w:rFonts w:cs="Arial"/>
          </w:rPr>
          <w:delText>systems</w:delText>
        </w:r>
      </w:del>
      <w:ins w:id="27508" w:author="Greg Clendenning" w:date="2024-04-16T16:42:00Z">
        <w:r w:rsidRPr="001570EA">
          <w:rPr>
            <w:rFonts w:cs="Arial"/>
          </w:rPr>
          <w:t>for HEC</w:t>
        </w:r>
      </w:ins>
      <w:r w:rsidRPr="001570EA">
        <w:rPr>
          <w:rFonts w:cs="Arial"/>
        </w:rPr>
        <w:t xml:space="preserve"> and home </w:t>
      </w:r>
      <w:del w:id="27509" w:author="Greg Clendenning" w:date="2024-04-16T16:42:00Z">
        <w:r w:rsidR="00FA5174" w:rsidRPr="008C576C">
          <w:rPr>
            <w:rFonts w:cs="Arial"/>
          </w:rPr>
          <w:delText>entertainment</w:delText>
        </w:r>
        <w:r w:rsidR="00FA5174">
          <w:rPr>
            <w:rFonts w:cs="Arial"/>
          </w:rPr>
          <w:delText xml:space="preserve"> </w:delText>
        </w:r>
        <w:r w:rsidR="00FA5174" w:rsidRPr="008C576C">
          <w:rPr>
            <w:rFonts w:cs="Arial"/>
          </w:rPr>
          <w:delText>systems</w:delText>
        </w:r>
      </w:del>
      <w:ins w:id="27510" w:author="Greg Clendenning" w:date="2024-04-16T16:42:00Z">
        <w:r w:rsidRPr="001570EA">
          <w:rPr>
            <w:rFonts w:cs="Arial"/>
          </w:rPr>
          <w:t>offices</w:t>
        </w:r>
      </w:ins>
      <w:r w:rsidRPr="001570EA">
        <w:rPr>
          <w:rFonts w:cs="Arial"/>
        </w:rPr>
        <w:t>.</w:t>
      </w:r>
    </w:p>
    <w:p w14:paraId="3AD5973E" w14:textId="77777777" w:rsidR="00A80B62" w:rsidRPr="001570EA" w:rsidRDefault="00A80B62" w:rsidP="00A80B62">
      <w:pPr>
        <w:rPr>
          <w:rFonts w:cs="Arial"/>
        </w:rPr>
      </w:pPr>
    </w:p>
    <w:p w14:paraId="2F180150" w14:textId="77777777" w:rsidR="00A80B62" w:rsidRPr="001570EA" w:rsidRDefault="00A80B62" w:rsidP="00A80B62">
      <w:pPr>
        <w:pStyle w:val="SubStyle"/>
        <w:rPr>
          <w:sz w:val="24"/>
          <w:szCs w:val="24"/>
        </w:rPr>
      </w:pPr>
      <w:r w:rsidRPr="001570EA">
        <w:t>Algorithms</w:t>
      </w:r>
    </w:p>
    <w:p w14:paraId="46F72118" w14:textId="77777777" w:rsidR="00A80B62" w:rsidRPr="001570EA" w:rsidRDefault="00A80B62" w:rsidP="00A80B62">
      <w:pPr>
        <w:rPr>
          <w:rFonts w:cs="Arial"/>
        </w:rPr>
      </w:pPr>
      <w:r w:rsidRPr="001570EA">
        <w:rPr>
          <w:rFonts w:cs="Arial"/>
        </w:rPr>
        <w:t>The energy savings and demand reduction for Tier 1 and Tier 2 APS outlets are obtained from several recently conducted field studies, with the savings estimates applied to measured in-service rates (ISR) and realization rates (RR) to determine final savings.</w:t>
      </w:r>
    </w:p>
    <w:p w14:paraId="11BD770E" w14:textId="77777777" w:rsidR="00A80B62" w:rsidRPr="001570EA" w:rsidRDefault="00A80B62" w:rsidP="00A80B62">
      <w:pPr>
        <w:rPr>
          <w:rFonts w:cs="Arial"/>
        </w:rPr>
      </w:pPr>
    </w:p>
    <w:p w14:paraId="2C8D05B1" w14:textId="46023E7C" w:rsidR="00A80B62" w:rsidRPr="001570EA" w:rsidRDefault="00A80B62" w:rsidP="00A80B62">
      <w:pPr>
        <w:rPr>
          <w:rFonts w:cs="Arial"/>
        </w:rPr>
      </w:pPr>
      <w:r w:rsidRPr="001570EA">
        <w:rPr>
          <w:rFonts w:cs="Arial"/>
        </w:rPr>
        <w:t xml:space="preserve">The energy savings and demand reduction are calculated for both </w:t>
      </w:r>
      <w:del w:id="27511" w:author="Greg Clendenning" w:date="2024-04-16T16:42:00Z">
        <w:r w:rsidR="00FA5174">
          <w:rPr>
            <w:rFonts w:cs="Arial"/>
          </w:rPr>
          <w:delText>home office</w:delText>
        </w:r>
      </w:del>
      <w:ins w:id="27512" w:author="Greg Clendenning" w:date="2024-04-16T16:42:00Z">
        <w:r w:rsidRPr="001570EA">
          <w:rPr>
            <w:rFonts w:cs="Arial"/>
          </w:rPr>
          <w:t>HEC</w:t>
        </w:r>
      </w:ins>
      <w:r w:rsidRPr="001570EA">
        <w:rPr>
          <w:rFonts w:cs="Arial"/>
        </w:rPr>
        <w:t xml:space="preserve"> and home </w:t>
      </w:r>
      <w:del w:id="27513" w:author="Greg Clendenning" w:date="2024-04-16T16:42:00Z">
        <w:r w:rsidR="00FA5174">
          <w:rPr>
            <w:rFonts w:cs="Arial"/>
          </w:rPr>
          <w:delText xml:space="preserve">entertainment </w:delText>
        </w:r>
      </w:del>
      <w:ins w:id="27514" w:author="Greg Clendenning" w:date="2024-04-16T16:42:00Z">
        <w:r w:rsidRPr="001570EA">
          <w:rPr>
            <w:rFonts w:cs="Arial"/>
          </w:rPr>
          <w:t xml:space="preserve">office </w:t>
        </w:r>
      </w:ins>
      <w:r w:rsidRPr="001570EA">
        <w:rPr>
          <w:rFonts w:cs="Arial"/>
        </w:rPr>
        <w:t>use for Tier 1 strips</w:t>
      </w:r>
      <w:del w:id="27515" w:author="Greg Clendenning" w:date="2024-04-16T16:42:00Z">
        <w:r w:rsidR="00FA5174">
          <w:rPr>
            <w:rFonts w:cs="Arial"/>
          </w:rPr>
          <w:delText>, and only for home entertainment use for Tier 2 strips.</w:delText>
        </w:r>
        <w:r w:rsidR="00FA5174">
          <w:rPr>
            <w:rStyle w:val="FootnoteReference"/>
          </w:rPr>
          <w:footnoteReference w:id="82"/>
        </w:r>
        <w:r w:rsidR="00FA5174">
          <w:rPr>
            <w:rFonts w:cs="Arial"/>
          </w:rPr>
          <w:delText xml:space="preserve"> For Tier 1 strips, i</w:delText>
        </w:r>
        <w:r w:rsidR="00FA5174" w:rsidRPr="001D3B81">
          <w:rPr>
            <w:rFonts w:cs="Arial"/>
          </w:rPr>
          <w:delText>f</w:delText>
        </w:r>
      </w:del>
      <w:ins w:id="27517" w:author="Greg Clendenning" w:date="2024-04-16T16:42:00Z">
        <w:r w:rsidRPr="001570EA">
          <w:rPr>
            <w:rFonts w:cs="Arial"/>
          </w:rPr>
          <w:t>. When possible, identify</w:t>
        </w:r>
      </w:ins>
      <w:r w:rsidRPr="001570EA">
        <w:rPr>
          <w:rFonts w:cs="Arial"/>
        </w:rPr>
        <w:t xml:space="preserve"> the </w:t>
      </w:r>
      <w:ins w:id="27518" w:author="Greg Clendenning" w:date="2024-04-16T16:42:00Z">
        <w:r w:rsidRPr="001570EA">
          <w:rPr>
            <w:rFonts w:cs="Arial"/>
          </w:rPr>
          <w:t xml:space="preserve">equipment connected to the APS and apply the associated energy reduction percentage (ERP). If the </w:t>
        </w:r>
      </w:ins>
      <w:r w:rsidRPr="001570EA">
        <w:rPr>
          <w:rFonts w:cs="Arial"/>
        </w:rPr>
        <w:t xml:space="preserve">intended use </w:t>
      </w:r>
      <w:del w:id="27519" w:author="Greg Clendenning" w:date="2024-04-16T16:42:00Z">
        <w:r w:rsidR="00FA5174" w:rsidRPr="001D3B81">
          <w:rPr>
            <w:rFonts w:cs="Arial"/>
          </w:rPr>
          <w:delText>of</w:delText>
        </w:r>
        <w:r w:rsidR="00FA5174">
          <w:rPr>
            <w:rFonts w:cs="Arial"/>
          </w:rPr>
          <w:delText xml:space="preserve"> </w:delText>
        </w:r>
        <w:r w:rsidR="00FA5174" w:rsidRPr="001D3B81">
          <w:rPr>
            <w:rFonts w:cs="Arial"/>
          </w:rPr>
          <w:delText>the</w:delText>
        </w:r>
        <w:r w:rsidR="00FA5174">
          <w:rPr>
            <w:rFonts w:cs="Arial"/>
          </w:rPr>
          <w:delText xml:space="preserve"> </w:delText>
        </w:r>
        <w:r w:rsidR="00FA5174" w:rsidRPr="001D3B81">
          <w:rPr>
            <w:rFonts w:cs="Arial"/>
          </w:rPr>
          <w:delText>power</w:delText>
        </w:r>
        <w:r w:rsidR="00FA5174">
          <w:rPr>
            <w:rFonts w:cs="Arial"/>
          </w:rPr>
          <w:delText xml:space="preserve"> </w:delText>
        </w:r>
        <w:r w:rsidR="00FA5174" w:rsidRPr="001D3B81">
          <w:rPr>
            <w:rFonts w:cs="Arial"/>
          </w:rPr>
          <w:delText>strip</w:delText>
        </w:r>
      </w:del>
      <w:ins w:id="27520" w:author="Greg Clendenning" w:date="2024-04-16T16:42:00Z">
        <w:r w:rsidRPr="001570EA">
          <w:rPr>
            <w:rFonts w:cs="Arial"/>
          </w:rPr>
          <w:t>for a Tier 1 APS</w:t>
        </w:r>
      </w:ins>
      <w:r w:rsidRPr="001570EA">
        <w:rPr>
          <w:rFonts w:cs="Arial"/>
        </w:rPr>
        <w:t xml:space="preserve"> is not </w:t>
      </w:r>
      <w:del w:id="27521" w:author="Greg Clendenning" w:date="2024-04-16T16:42:00Z">
        <w:r w:rsidR="00FA5174" w:rsidRPr="001D3B81">
          <w:rPr>
            <w:rFonts w:cs="Arial"/>
          </w:rPr>
          <w:delText>specified</w:delText>
        </w:r>
      </w:del>
      <w:ins w:id="27522" w:author="Greg Clendenning" w:date="2024-04-16T16:42:00Z">
        <w:r w:rsidRPr="001570EA">
          <w:rPr>
            <w:rFonts w:cs="Arial"/>
          </w:rPr>
          <w:t>identified</w:t>
        </w:r>
      </w:ins>
      <w:r w:rsidRPr="001570EA">
        <w:rPr>
          <w:rFonts w:cs="Arial"/>
        </w:rPr>
        <w:t xml:space="preserve">, or if multiple power strips are purchased, the algorithm for “unspecified use” should be applied. </w:t>
      </w:r>
      <w:del w:id="27523" w:author="Greg Clendenning" w:date="2024-04-16T16:42:00Z">
        <w:r w:rsidR="00FA5174" w:rsidRPr="001D3B81">
          <w:rPr>
            <w:rFonts w:cs="Arial"/>
          </w:rPr>
          <w:delText>If</w:delText>
        </w:r>
        <w:r w:rsidR="00FA5174">
          <w:rPr>
            <w:rFonts w:cs="Arial"/>
          </w:rPr>
          <w:delText xml:space="preserve"> </w:delText>
        </w:r>
        <w:r w:rsidR="00FA5174" w:rsidRPr="001D3B81">
          <w:rPr>
            <w:rFonts w:cs="Arial"/>
          </w:rPr>
          <w:delText>it</w:delText>
        </w:r>
        <w:r w:rsidR="00FA5174">
          <w:rPr>
            <w:rFonts w:cs="Arial"/>
          </w:rPr>
          <w:delText xml:space="preserve"> </w:delText>
        </w:r>
        <w:r w:rsidR="00FA5174" w:rsidRPr="001D3B81">
          <w:rPr>
            <w:rFonts w:cs="Arial"/>
          </w:rPr>
          <w:delText>is</w:delText>
        </w:r>
        <w:r w:rsidR="00FA5174">
          <w:rPr>
            <w:rFonts w:cs="Arial"/>
          </w:rPr>
          <w:delText xml:space="preserve"> </w:delText>
        </w:r>
        <w:r w:rsidR="00FA5174" w:rsidRPr="001D3B81">
          <w:rPr>
            <w:rFonts w:cs="Arial"/>
          </w:rPr>
          <w:delText>known</w:delText>
        </w:r>
        <w:r w:rsidR="00FA5174">
          <w:rPr>
            <w:rFonts w:cs="Arial"/>
          </w:rPr>
          <w:delText xml:space="preserve"> </w:delText>
        </w:r>
        <w:r w:rsidR="00FA5174" w:rsidRPr="001D3B81">
          <w:rPr>
            <w:rFonts w:cs="Arial"/>
          </w:rPr>
          <w:delText>that</w:delText>
        </w:r>
        <w:r w:rsidR="00FA5174">
          <w:rPr>
            <w:rFonts w:cs="Arial"/>
          </w:rPr>
          <w:delText xml:space="preserve"> </w:delText>
        </w:r>
        <w:r w:rsidR="00FA5174" w:rsidRPr="001D3B81">
          <w:rPr>
            <w:rFonts w:cs="Arial"/>
          </w:rPr>
          <w:delText>the</w:delText>
        </w:r>
        <w:r w:rsidR="00FA5174">
          <w:rPr>
            <w:rFonts w:cs="Arial"/>
          </w:rPr>
          <w:delText xml:space="preserve"> </w:delText>
        </w:r>
        <w:r w:rsidR="00FA5174" w:rsidRPr="001D3B81">
          <w:rPr>
            <w:rFonts w:cs="Arial"/>
          </w:rPr>
          <w:delText>power</w:delText>
        </w:r>
        <w:r w:rsidR="00FA5174">
          <w:rPr>
            <w:rFonts w:cs="Arial"/>
          </w:rPr>
          <w:delText xml:space="preserve"> </w:delText>
        </w:r>
        <w:r w:rsidR="00FA5174" w:rsidRPr="001D3B81">
          <w:rPr>
            <w:rFonts w:cs="Arial"/>
          </w:rPr>
          <w:delText>strip</w:delText>
        </w:r>
        <w:r w:rsidR="00FA5174">
          <w:rPr>
            <w:rFonts w:cs="Arial"/>
          </w:rPr>
          <w:delText xml:space="preserve"> </w:delText>
        </w:r>
        <w:r w:rsidR="00FA5174" w:rsidRPr="001D3B81">
          <w:rPr>
            <w:rFonts w:cs="Arial"/>
          </w:rPr>
          <w:delText>is</w:delText>
        </w:r>
        <w:r w:rsidR="00FA5174">
          <w:rPr>
            <w:rFonts w:cs="Arial"/>
          </w:rPr>
          <w:delText xml:space="preserve"> </w:delText>
        </w:r>
        <w:r w:rsidR="00FA5174" w:rsidRPr="001D3B81">
          <w:rPr>
            <w:rFonts w:cs="Arial"/>
          </w:rPr>
          <w:delText>intended</w:delText>
        </w:r>
        <w:r w:rsidR="00FA5174">
          <w:rPr>
            <w:rFonts w:cs="Arial"/>
          </w:rPr>
          <w:delText xml:space="preserve"> </w:delText>
        </w:r>
        <w:r w:rsidR="00FA5174" w:rsidRPr="001D3B81">
          <w:rPr>
            <w:rFonts w:cs="Arial"/>
          </w:rPr>
          <w:delText>to</w:delText>
        </w:r>
        <w:r w:rsidR="00FA5174">
          <w:rPr>
            <w:rFonts w:cs="Arial"/>
          </w:rPr>
          <w:delText xml:space="preserve"> </w:delText>
        </w:r>
        <w:r w:rsidR="00FA5174" w:rsidRPr="001D3B81">
          <w:rPr>
            <w:rFonts w:cs="Arial"/>
          </w:rPr>
          <w:delText>be</w:delText>
        </w:r>
        <w:r w:rsidR="00FA5174">
          <w:rPr>
            <w:rFonts w:cs="Arial"/>
          </w:rPr>
          <w:delText xml:space="preserve"> </w:delText>
        </w:r>
        <w:r w:rsidR="00FA5174" w:rsidRPr="001D3B81">
          <w:rPr>
            <w:rFonts w:cs="Arial"/>
          </w:rPr>
          <w:delText>used</w:delText>
        </w:r>
        <w:r w:rsidR="00FA5174">
          <w:rPr>
            <w:rFonts w:cs="Arial"/>
          </w:rPr>
          <w:delText xml:space="preserve"> </w:delText>
        </w:r>
        <w:r w:rsidR="00FA5174" w:rsidRPr="001D3B81">
          <w:rPr>
            <w:rFonts w:cs="Arial"/>
          </w:rPr>
          <w:delText>for</w:delText>
        </w:r>
        <w:r w:rsidR="00FA5174">
          <w:rPr>
            <w:rFonts w:cs="Arial"/>
          </w:rPr>
          <w:delText xml:space="preserve"> </w:delText>
        </w:r>
        <w:r w:rsidR="00FA5174" w:rsidRPr="001D3B81">
          <w:rPr>
            <w:rFonts w:cs="Arial"/>
          </w:rPr>
          <w:delText>an</w:delText>
        </w:r>
        <w:r w:rsidR="00FA5174">
          <w:rPr>
            <w:rFonts w:cs="Arial"/>
          </w:rPr>
          <w:delText xml:space="preserve"> </w:delText>
        </w:r>
        <w:r w:rsidR="00FA5174" w:rsidRPr="001D3B81">
          <w:rPr>
            <w:rFonts w:cs="Arial"/>
          </w:rPr>
          <w:delText>entertainment</w:delText>
        </w:r>
        <w:r w:rsidR="00FA5174">
          <w:rPr>
            <w:rFonts w:cs="Arial"/>
          </w:rPr>
          <w:delText xml:space="preserve"> </w:delText>
        </w:r>
        <w:r w:rsidR="00FA5174" w:rsidRPr="001D3B81">
          <w:rPr>
            <w:rFonts w:cs="Arial"/>
          </w:rPr>
          <w:delText>center,</w:delText>
        </w:r>
        <w:r w:rsidR="00FA5174">
          <w:rPr>
            <w:rFonts w:cs="Arial"/>
          </w:rPr>
          <w:delText xml:space="preserve"> </w:delText>
        </w:r>
        <w:r w:rsidR="00FA5174" w:rsidRPr="001D3B81">
          <w:rPr>
            <w:rFonts w:cs="Arial"/>
          </w:rPr>
          <w:delText>the</w:delText>
        </w:r>
        <w:r w:rsidR="00FA5174">
          <w:rPr>
            <w:rFonts w:cs="Arial"/>
          </w:rPr>
          <w:delText xml:space="preserve"> </w:delText>
        </w:r>
        <w:r w:rsidR="00FA5174" w:rsidRPr="001D3B81">
          <w:rPr>
            <w:rFonts w:cs="Arial"/>
          </w:rPr>
          <w:delText>“entertainment</w:delText>
        </w:r>
        <w:r w:rsidR="00FA5174">
          <w:rPr>
            <w:rFonts w:cs="Arial"/>
          </w:rPr>
          <w:delText xml:space="preserve"> </w:delText>
        </w:r>
        <w:r w:rsidR="00FA5174" w:rsidRPr="001D3B81">
          <w:rPr>
            <w:rFonts w:cs="Arial"/>
          </w:rPr>
          <w:delText>center”</w:delText>
        </w:r>
        <w:r w:rsidR="00FA5174">
          <w:rPr>
            <w:rFonts w:cs="Arial"/>
          </w:rPr>
          <w:delText xml:space="preserve"> </w:delText>
        </w:r>
        <w:r w:rsidR="00FA5174" w:rsidRPr="001D3B81">
          <w:rPr>
            <w:rFonts w:cs="Arial"/>
          </w:rPr>
          <w:delText>algorithm</w:delText>
        </w:r>
        <w:r w:rsidR="00FA5174">
          <w:rPr>
            <w:rFonts w:cs="Arial"/>
          </w:rPr>
          <w:delText xml:space="preserve"> </w:delText>
        </w:r>
        <w:r w:rsidR="00FA5174" w:rsidRPr="001D3B81">
          <w:rPr>
            <w:rFonts w:cs="Arial"/>
          </w:rPr>
          <w:delText>shoul</w:delText>
        </w:r>
        <w:r w:rsidR="00FA5174">
          <w:rPr>
            <w:rFonts w:cs="Arial"/>
          </w:rPr>
          <w:delText xml:space="preserve">d be </w:delText>
        </w:r>
        <w:r w:rsidR="00FA5174" w:rsidRPr="001D3B81">
          <w:rPr>
            <w:rFonts w:cs="Arial"/>
          </w:rPr>
          <w:delText>applied</w:delText>
        </w:r>
        <w:r w:rsidR="00FA5174">
          <w:rPr>
            <w:rFonts w:cs="Arial"/>
          </w:rPr>
          <w:delText>, while the “home office” algorithm should be applied if it is being used in a home office setting. For Tier 2 strips, the end use is assumed to be a home entertainment center and the savings vary</w:delText>
        </w:r>
      </w:del>
      <w:ins w:id="27524" w:author="Greg Clendenning" w:date="2024-04-16T16:42:00Z">
        <w:r w:rsidRPr="001570EA">
          <w:rPr>
            <w:rFonts w:cs="Arial"/>
          </w:rPr>
          <w:t>Values for “unspecified use” are</w:t>
        </w:r>
      </w:ins>
      <w:r w:rsidRPr="001570EA">
        <w:rPr>
          <w:rFonts w:cs="Arial"/>
        </w:rPr>
        <w:t xml:space="preserve"> based on </w:t>
      </w:r>
      <w:del w:id="27525" w:author="Greg Clendenning" w:date="2024-04-16T16:42:00Z">
        <w:r w:rsidR="00FA5174">
          <w:rPr>
            <w:rFonts w:cs="Arial"/>
          </w:rPr>
          <w:delText>the type of Tier 2 strip, IR, IR-OS, or unspecified</w:delText>
        </w:r>
      </w:del>
      <w:ins w:id="27526" w:author="Greg Clendenning" w:date="2024-04-16T16:42:00Z">
        <w:r w:rsidRPr="001570EA">
          <w:rPr>
            <w:rFonts w:cs="Arial"/>
          </w:rPr>
          <w:t>69% HEC and 31% home office use.</w:t>
        </w:r>
        <w:r w:rsidRPr="001570EA">
          <w:rPr>
            <w:rFonts w:cs="Arial"/>
            <w:vertAlign w:val="superscript"/>
          </w:rPr>
          <w:t>2</w:t>
        </w:r>
        <w:r w:rsidRPr="001570EA">
          <w:rPr>
            <w:rFonts w:cs="Arial"/>
          </w:rPr>
          <w:t xml:space="preserve"> Tier 2 APS savings are only identified for HEC as this is where they are typically installed for residential use</w:t>
        </w:r>
      </w:ins>
      <w:r w:rsidRPr="001570EA">
        <w:rPr>
          <w:rFonts w:cs="Arial"/>
        </w:rPr>
        <w:t>.</w:t>
      </w:r>
    </w:p>
    <w:p w14:paraId="39201438" w14:textId="77777777" w:rsidR="00A80B62" w:rsidRPr="001570EA" w:rsidRDefault="00A80B62" w:rsidP="00A80B62">
      <w:pPr>
        <w:rPr>
          <w:rFonts w:cs="Arial"/>
        </w:rPr>
      </w:pPr>
    </w:p>
    <w:p w14:paraId="1EB475AC" w14:textId="77777777" w:rsidR="00A80B62" w:rsidRPr="001570EA" w:rsidRDefault="00A80B62" w:rsidP="00A80B62">
      <w:pPr>
        <w:keepNext/>
        <w:keepLines/>
        <w:rPr>
          <w:b/>
          <w:rPrChange w:id="27527" w:author="Greg Clendenning" w:date="2024-04-16T16:42:00Z">
            <w:rPr/>
          </w:rPrChange>
        </w:rPr>
      </w:pPr>
      <w:bookmarkStart w:id="27528" w:name="_Hlk519518023"/>
      <w:r w:rsidRPr="001570EA">
        <w:rPr>
          <w:rFonts w:cs="Arial"/>
          <w:b/>
          <w:bCs/>
        </w:rPr>
        <w:t>Tier 1</w:t>
      </w:r>
      <w:r w:rsidRPr="001570EA">
        <w:t xml:space="preserve"> </w:t>
      </w:r>
      <w:r w:rsidRPr="001570EA">
        <w:rPr>
          <w:rFonts w:cs="Arial"/>
          <w:b/>
        </w:rPr>
        <w:t>Advanced Power Strip</w:t>
      </w:r>
      <w:r w:rsidRPr="001570EA">
        <w:rPr>
          <w:rFonts w:cs="Arial"/>
          <w:b/>
          <w:bCs/>
        </w:rPr>
        <w:t>:</w:t>
      </w:r>
    </w:p>
    <w:p w14:paraId="5F23E526" w14:textId="77777777" w:rsidR="00FA5174" w:rsidRDefault="00FA5174" w:rsidP="00FA5174">
      <w:pPr>
        <w:shd w:val="clear" w:color="auto" w:fill="FFFFFF" w:themeFill="background1"/>
        <w:tabs>
          <w:tab w:val="left" w:pos="2430"/>
        </w:tabs>
        <w:rPr>
          <w:del w:id="27529" w:author="Greg Clendenning" w:date="2024-04-16T16:42:00Z"/>
          <w:rFonts w:cs="Arial"/>
          <w:i/>
          <w:iCs/>
          <w:color w:val="000000"/>
          <w:bdr w:val="none" w:sz="0" w:space="0" w:color="auto" w:frame="1"/>
        </w:rPr>
      </w:pPr>
      <w:del w:id="27530"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w:delText>
        </w:r>
        <w:r>
          <w:rPr>
            <w:rFonts w:cs="Arial"/>
            <w:i/>
            <w:iCs/>
            <w:color w:val="000000"/>
            <w:bdr w:val="none" w:sz="0" w:space="0" w:color="auto" w:frame="1"/>
          </w:rPr>
          <w:delText>h</w:delText>
        </w:r>
        <w:r w:rsidRPr="00960742">
          <w:rPr>
            <w:rFonts w:cs="Arial"/>
            <w:i/>
            <w:iCs/>
            <w:color w:val="000000"/>
            <w:bdr w:val="none" w:sz="0" w:space="0" w:color="auto" w:frame="1"/>
            <w:vertAlign w:val="subscript"/>
          </w:rPr>
          <w:delText>t1_</w:delText>
        </w:r>
        <w:r w:rsidRPr="00D95CCA">
          <w:rPr>
            <w:rFonts w:cs="Arial"/>
            <w:i/>
            <w:iCs/>
            <w:color w:val="000000"/>
            <w:bdr w:val="none" w:sz="0" w:space="0" w:color="auto" w:frame="1"/>
            <w:vertAlign w:val="subscript"/>
          </w:rPr>
          <w:delText>unspecified</w:delText>
        </w:r>
        <w:r>
          <w:rPr>
            <w:rFonts w:cs="Arial"/>
            <w:i/>
            <w:iCs/>
            <w:color w:val="000000"/>
            <w:bdr w:val="none" w:sz="0" w:space="0" w:color="auto" w:frame="1"/>
            <w:vertAlign w:val="subscript"/>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Annual_Usage</w:delText>
        </w:r>
        <w:r w:rsidRPr="672593E5">
          <w:rPr>
            <w:rFonts w:cs="Arial"/>
            <w:i/>
            <w:iCs/>
            <w:color w:val="000000"/>
            <w:bdr w:val="none" w:sz="0" w:space="0" w:color="auto" w:frame="1"/>
            <w:vertAlign w:val="subscript"/>
          </w:rPr>
          <w:delText>unspecified</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672593E5">
          <w:rPr>
            <w:rFonts w:cs="Arial"/>
            <w:i/>
            <w:iCs/>
            <w:color w:val="000000"/>
            <w:bdr w:val="none" w:sz="0" w:space="0" w:color="auto" w:frame="1"/>
            <w:vertAlign w:val="subscript"/>
          </w:rPr>
          <w:delText>t1_</w:delText>
        </w:r>
        <w:r w:rsidRPr="0046313E">
          <w:rPr>
            <w:rFonts w:cs="Arial"/>
            <w:i/>
            <w:color w:val="000000"/>
            <w:bdr w:val="none" w:sz="0" w:space="0" w:color="auto" w:frame="1"/>
          </w:rPr>
          <w:softHyphen/>
        </w:r>
        <w:r w:rsidRPr="672593E5">
          <w:rPr>
            <w:rFonts w:cs="Arial"/>
            <w:i/>
            <w:iCs/>
            <w:color w:val="000000"/>
            <w:bdr w:val="none" w:sz="0" w:space="0" w:color="auto" w:frame="1"/>
            <w:vertAlign w:val="subscript"/>
          </w:rPr>
          <w:delText>unspecified</w:delText>
        </w:r>
        <w:r>
          <w:rPr>
            <w:rFonts w:cs="Arial"/>
            <w:i/>
            <w:iCs/>
            <w:color w:val="000000"/>
            <w:bdr w:val="none" w:sz="0" w:space="0" w:color="auto" w:frame="1"/>
          </w:rPr>
          <w:delText xml:space="preserve"> </w:delText>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ISR</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RR</w:delText>
        </w:r>
      </w:del>
    </w:p>
    <w:p w14:paraId="7F1AD54B" w14:textId="77777777" w:rsidR="00FA5174" w:rsidRPr="0046313E" w:rsidRDefault="00FA5174" w:rsidP="00FA5174">
      <w:pPr>
        <w:shd w:val="clear" w:color="auto" w:fill="FFFFFF" w:themeFill="background1"/>
        <w:tabs>
          <w:tab w:val="left" w:pos="2430"/>
        </w:tabs>
        <w:rPr>
          <w:del w:id="27531" w:author="Greg Clendenning" w:date="2024-04-16T16:42:00Z"/>
          <w:rFonts w:cs="Arial"/>
          <w:i/>
          <w:iCs/>
          <w:color w:val="000000"/>
        </w:rPr>
      </w:pPr>
    </w:p>
    <w:p w14:paraId="43758D11" w14:textId="77777777" w:rsidR="00FA5174" w:rsidRDefault="00FA5174" w:rsidP="00FA5174">
      <w:pPr>
        <w:shd w:val="clear" w:color="auto" w:fill="FFFFFF" w:themeFill="background1"/>
        <w:tabs>
          <w:tab w:val="left" w:pos="2430"/>
        </w:tabs>
        <w:rPr>
          <w:del w:id="27532" w:author="Greg Clendenning" w:date="2024-04-16T16:42:00Z"/>
          <w:rFonts w:cs="Arial"/>
          <w:i/>
          <w:iCs/>
          <w:color w:val="000000"/>
          <w:bdr w:val="none" w:sz="0" w:space="0" w:color="auto" w:frame="1"/>
        </w:rPr>
      </w:pPr>
      <w:del w:id="27533"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h</w:delText>
        </w:r>
        <w:r w:rsidRPr="00960742">
          <w:rPr>
            <w:rFonts w:cs="Arial"/>
            <w:i/>
            <w:iCs/>
            <w:color w:val="000000"/>
            <w:bdr w:val="none" w:sz="0" w:space="0" w:color="auto" w:frame="1"/>
            <w:vertAlign w:val="subscript"/>
          </w:rPr>
          <w:delText xml:space="preserve"> t1_</w:delText>
        </w:r>
        <w:r w:rsidRPr="00D95CCA">
          <w:rPr>
            <w:rFonts w:cs="Arial"/>
            <w:i/>
            <w:iCs/>
            <w:color w:val="000000"/>
            <w:bdr w:val="none" w:sz="0" w:space="0" w:color="auto" w:frame="1"/>
            <w:vertAlign w:val="subscript"/>
          </w:rPr>
          <w:delText>entertainmen</w:delText>
        </w:r>
        <w:r>
          <w:rPr>
            <w:rFonts w:cs="Arial"/>
            <w:i/>
            <w:iCs/>
            <w:color w:val="000000"/>
            <w:bdr w:val="none" w:sz="0" w:space="0" w:color="auto" w:frame="1"/>
            <w:vertAlign w:val="subscript"/>
          </w:rPr>
          <w:delText>t</w:delText>
        </w:r>
        <w:r>
          <w:rPr>
            <w:rFonts w:cs="Arial"/>
            <w:i/>
            <w:iCs/>
            <w:color w:val="000000"/>
            <w:bdr w:val="none" w:sz="0" w:space="0" w:color="auto" w:frame="1"/>
            <w:vertAlign w:val="subscript"/>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Annual_Usage</w:delText>
        </w:r>
        <w:r w:rsidRPr="672593E5">
          <w:rPr>
            <w:rFonts w:cs="Arial"/>
            <w:i/>
            <w:iCs/>
            <w:color w:val="000000"/>
            <w:bdr w:val="none" w:sz="0" w:space="0" w:color="auto" w:frame="1"/>
            <w:vertAlign w:val="subscript"/>
          </w:rPr>
          <w:delText>entertainmen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672593E5">
          <w:rPr>
            <w:rFonts w:cs="Arial"/>
            <w:i/>
            <w:iCs/>
            <w:color w:val="000000"/>
            <w:bdr w:val="none" w:sz="0" w:space="0" w:color="auto" w:frame="1"/>
            <w:vertAlign w:val="subscript"/>
          </w:rPr>
          <w:delText>t1_entertainmen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ISR</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RR</w:delText>
        </w:r>
      </w:del>
    </w:p>
    <w:p w14:paraId="0FB19188" w14:textId="77777777" w:rsidR="00FA5174" w:rsidRPr="0046313E" w:rsidRDefault="00FA5174" w:rsidP="00FA5174">
      <w:pPr>
        <w:shd w:val="clear" w:color="auto" w:fill="FFFFFF" w:themeFill="background1"/>
        <w:tabs>
          <w:tab w:val="left" w:pos="2430"/>
        </w:tabs>
        <w:rPr>
          <w:del w:id="27534" w:author="Greg Clendenning" w:date="2024-04-16T16:42:00Z"/>
          <w:rFonts w:cs="Arial"/>
          <w:i/>
          <w:iCs/>
          <w:color w:val="000000"/>
        </w:rPr>
      </w:pPr>
    </w:p>
    <w:p w14:paraId="2A28C568" w14:textId="77777777" w:rsidR="00FA5174" w:rsidRDefault="00FA5174" w:rsidP="00FA5174">
      <w:pPr>
        <w:shd w:val="clear" w:color="auto" w:fill="FFFFFF" w:themeFill="background1"/>
        <w:tabs>
          <w:tab w:val="left" w:pos="2430"/>
        </w:tabs>
        <w:rPr>
          <w:del w:id="27535" w:author="Greg Clendenning" w:date="2024-04-16T16:42:00Z"/>
          <w:rFonts w:cs="Arial"/>
          <w:i/>
          <w:iCs/>
          <w:color w:val="000000"/>
          <w:bdr w:val="none" w:sz="0" w:space="0" w:color="auto" w:frame="1"/>
        </w:rPr>
      </w:pPr>
      <w:del w:id="27536"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h</w:delText>
        </w:r>
        <w:r w:rsidRPr="00960742">
          <w:rPr>
            <w:rFonts w:cs="Arial"/>
            <w:i/>
            <w:iCs/>
            <w:color w:val="000000"/>
            <w:bdr w:val="none" w:sz="0" w:space="0" w:color="auto" w:frame="1"/>
            <w:vertAlign w:val="subscript"/>
          </w:rPr>
          <w:delText xml:space="preserve"> t1_</w:delText>
        </w:r>
        <w:r w:rsidRPr="00D95CCA">
          <w:rPr>
            <w:rFonts w:cs="Arial"/>
            <w:i/>
            <w:iCs/>
            <w:color w:val="000000"/>
            <w:bdr w:val="none" w:sz="0" w:space="0" w:color="auto" w:frame="1"/>
            <w:vertAlign w:val="subscript"/>
          </w:rPr>
          <w:delText>office</w:delText>
        </w:r>
        <w:r>
          <w:rPr>
            <w:rFonts w:cs="Arial"/>
            <w:i/>
            <w:iCs/>
            <w:color w:val="000000"/>
            <w:bdr w:val="none" w:sz="0" w:space="0" w:color="auto" w:frame="1"/>
            <w:vertAlign w:val="subscript"/>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Annual_Usage</w:delText>
        </w:r>
        <w:r w:rsidRPr="672593E5">
          <w:rPr>
            <w:rFonts w:cs="Arial"/>
            <w:i/>
            <w:iCs/>
            <w:color w:val="000000"/>
            <w:bdr w:val="none" w:sz="0" w:space="0" w:color="auto" w:frame="1"/>
            <w:vertAlign w:val="subscript"/>
          </w:rPr>
          <w:delText>office</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672593E5">
          <w:rPr>
            <w:rFonts w:cs="Arial"/>
            <w:i/>
            <w:iCs/>
            <w:color w:val="000000"/>
            <w:bdr w:val="none" w:sz="0" w:space="0" w:color="auto" w:frame="1"/>
            <w:vertAlign w:val="subscript"/>
          </w:rPr>
          <w:delText>t1_office</w:delText>
        </w:r>
        <w:r>
          <w:rPr>
            <w:rFonts w:cs="Arial"/>
            <w:i/>
            <w:iCs/>
            <w:color w:val="000000"/>
            <w:bdr w:val="none" w:sz="0" w:space="0" w:color="auto" w:frame="1"/>
          </w:rPr>
          <w:delText xml:space="preserve"> </w:delText>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ISR</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RR</w:delText>
        </w:r>
      </w:del>
    </w:p>
    <w:p w14:paraId="7929E6B1" w14:textId="77777777" w:rsidR="00FA5174" w:rsidRPr="0046313E" w:rsidRDefault="00FA5174" w:rsidP="00FA5174">
      <w:pPr>
        <w:shd w:val="clear" w:color="auto" w:fill="FFFFFF" w:themeFill="background1"/>
        <w:tabs>
          <w:tab w:val="left" w:pos="2430"/>
        </w:tabs>
        <w:rPr>
          <w:del w:id="27537" w:author="Greg Clendenning" w:date="2024-04-16T16:42:00Z"/>
          <w:rFonts w:cs="Arial"/>
          <w:i/>
          <w:iCs/>
          <w:color w:val="000000"/>
        </w:rPr>
      </w:pPr>
    </w:p>
    <w:p w14:paraId="5784122E" w14:textId="77777777" w:rsidR="00FA5174" w:rsidRDefault="00FA5174" w:rsidP="00FA5174">
      <w:pPr>
        <w:shd w:val="clear" w:color="auto" w:fill="FFFFFF" w:themeFill="background1"/>
        <w:tabs>
          <w:tab w:val="left" w:pos="2430"/>
        </w:tabs>
        <w:rPr>
          <w:del w:id="27538" w:author="Greg Clendenning" w:date="2024-04-16T16:42:00Z"/>
          <w:rFonts w:cs="Arial"/>
          <w:i/>
          <w:iCs/>
          <w:color w:val="000000"/>
          <w:bdr w:val="none" w:sz="0" w:space="0" w:color="auto" w:frame="1"/>
        </w:rPr>
      </w:pPr>
      <w:del w:id="27539"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w:delText>
        </w:r>
        <w:r w:rsidRPr="00D95CCA">
          <w:rPr>
            <w:rFonts w:cs="Arial"/>
            <w:i/>
            <w:color w:val="000000"/>
            <w:bdr w:val="none" w:sz="0" w:space="0" w:color="auto" w:frame="1"/>
            <w:vertAlign w:val="subscript"/>
          </w:rPr>
          <w:delText>peak</w:delText>
        </w:r>
        <w:r w:rsidRPr="00D95CCA">
          <w:rPr>
            <w:rFonts w:cs="Arial"/>
            <w:i/>
            <w:iCs/>
            <w:color w:val="000000"/>
            <w:bdr w:val="none" w:sz="0" w:space="0" w:color="auto" w:frame="1"/>
            <w:vertAlign w:val="subscript"/>
          </w:rPr>
          <w:delText>,</w:delText>
        </w:r>
        <w:r>
          <w:rPr>
            <w:rFonts w:cs="Arial"/>
            <w:i/>
            <w:color w:val="000000"/>
            <w:bdr w:val="none" w:sz="0" w:space="0" w:color="auto" w:frame="1"/>
            <w:vertAlign w:val="subscript"/>
          </w:rPr>
          <w:delText xml:space="preserve"> </w:delText>
        </w:r>
        <w:r w:rsidRPr="00960742">
          <w:rPr>
            <w:rFonts w:cs="Arial"/>
            <w:i/>
            <w:iCs/>
            <w:color w:val="000000"/>
            <w:bdr w:val="none" w:sz="0" w:space="0" w:color="auto" w:frame="1"/>
            <w:vertAlign w:val="subscript"/>
          </w:rPr>
          <w:delText>t1_</w:delText>
        </w:r>
        <w:r w:rsidRPr="00D95CCA">
          <w:rPr>
            <w:rFonts w:cs="Arial"/>
            <w:i/>
            <w:color w:val="000000"/>
            <w:bdr w:val="none" w:sz="0" w:space="0" w:color="auto" w:frame="1"/>
            <w:vertAlign w:val="subscript"/>
          </w:rPr>
          <w:delText>unspecified</w:delText>
        </w:r>
        <w:r>
          <w:rPr>
            <w:rFonts w:cs="Arial"/>
            <w:i/>
            <w:iCs/>
            <w:color w:val="000000"/>
            <w:bdr w:val="none" w:sz="0" w:space="0" w:color="auto" w:frame="1"/>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Load</w:delText>
        </w:r>
        <w:r w:rsidRPr="672593E5">
          <w:rPr>
            <w:rFonts w:cs="Arial"/>
            <w:i/>
            <w:iCs/>
            <w:color w:val="000000"/>
            <w:bdr w:val="none" w:sz="0" w:space="0" w:color="auto" w:frame="1"/>
            <w:vertAlign w:val="subscript"/>
          </w:rPr>
          <w:delText>unspecified</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00C43352">
          <w:rPr>
            <w:rFonts w:cs="Arial"/>
            <w:i/>
            <w:iCs/>
            <w:color w:val="000000"/>
            <w:bdr w:val="none" w:sz="0" w:space="0" w:color="auto" w:frame="1"/>
            <w:vertAlign w:val="subscript"/>
          </w:rPr>
          <w:delText xml:space="preserve">peak, </w:delText>
        </w:r>
        <w:r w:rsidRPr="672593E5">
          <w:rPr>
            <w:rFonts w:cs="Arial"/>
            <w:i/>
            <w:iCs/>
            <w:color w:val="000000"/>
            <w:bdr w:val="none" w:sz="0" w:space="0" w:color="auto" w:frame="1"/>
            <w:vertAlign w:val="subscript"/>
          </w:rPr>
          <w:delText>t1_unspecified</w:delText>
        </w:r>
        <w:r>
          <w:rPr>
            <w:rFonts w:cs="Arial"/>
            <w:i/>
            <w:iCs/>
            <w:color w:val="000000"/>
            <w:bdr w:val="none" w:sz="0" w:space="0" w:color="auto" w:frame="1"/>
          </w:rPr>
          <w:delText xml:space="preserve"> x ISR</w:delText>
        </w:r>
      </w:del>
    </w:p>
    <w:p w14:paraId="00BA4E8C" w14:textId="77777777" w:rsidR="00FA5174" w:rsidRPr="0046313E" w:rsidRDefault="00FA5174" w:rsidP="00FA5174">
      <w:pPr>
        <w:shd w:val="clear" w:color="auto" w:fill="FFFFFF" w:themeFill="background1"/>
        <w:tabs>
          <w:tab w:val="left" w:pos="2430"/>
        </w:tabs>
        <w:rPr>
          <w:del w:id="27540" w:author="Greg Clendenning" w:date="2024-04-16T16:42:00Z"/>
          <w:rFonts w:cs="Arial"/>
          <w:i/>
          <w:iCs/>
          <w:color w:val="000000"/>
        </w:rPr>
      </w:pPr>
    </w:p>
    <w:p w14:paraId="0664108D" w14:textId="77777777" w:rsidR="00FA5174" w:rsidRDefault="00FA5174" w:rsidP="00FA5174">
      <w:pPr>
        <w:shd w:val="clear" w:color="auto" w:fill="FFFFFF" w:themeFill="background1"/>
        <w:tabs>
          <w:tab w:val="left" w:pos="2430"/>
        </w:tabs>
        <w:rPr>
          <w:del w:id="27541" w:author="Greg Clendenning" w:date="2024-04-16T16:42:00Z"/>
          <w:rFonts w:cs="Arial"/>
          <w:i/>
          <w:iCs/>
          <w:color w:val="000000"/>
          <w:bdr w:val="none" w:sz="0" w:space="0" w:color="auto" w:frame="1"/>
        </w:rPr>
      </w:pPr>
      <w:del w:id="27542"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w:delText>
        </w:r>
        <w:r w:rsidRPr="00D95CCA">
          <w:rPr>
            <w:rFonts w:cs="Arial"/>
            <w:i/>
            <w:color w:val="000000"/>
            <w:bdr w:val="none" w:sz="0" w:space="0" w:color="auto" w:frame="1"/>
            <w:vertAlign w:val="subscript"/>
          </w:rPr>
          <w:delText>peak</w:delText>
        </w:r>
        <w:r w:rsidRPr="00D95CCA">
          <w:rPr>
            <w:rFonts w:cs="Arial"/>
            <w:i/>
            <w:iCs/>
            <w:color w:val="000000"/>
            <w:bdr w:val="none" w:sz="0" w:space="0" w:color="auto" w:frame="1"/>
            <w:vertAlign w:val="subscript"/>
          </w:rPr>
          <w:delText>,</w:delText>
        </w:r>
        <w:r>
          <w:rPr>
            <w:rFonts w:cs="Arial"/>
            <w:i/>
            <w:color w:val="000000"/>
            <w:bdr w:val="none" w:sz="0" w:space="0" w:color="auto" w:frame="1"/>
            <w:vertAlign w:val="subscript"/>
          </w:rPr>
          <w:delText xml:space="preserve"> </w:delText>
        </w:r>
        <w:r w:rsidRPr="00960742">
          <w:rPr>
            <w:rFonts w:cs="Arial"/>
            <w:i/>
            <w:iCs/>
            <w:color w:val="000000"/>
            <w:bdr w:val="none" w:sz="0" w:space="0" w:color="auto" w:frame="1"/>
            <w:vertAlign w:val="subscript"/>
          </w:rPr>
          <w:delText>t1_</w:delText>
        </w:r>
        <w:r w:rsidRPr="00D95CCA">
          <w:rPr>
            <w:rFonts w:cs="Arial"/>
            <w:i/>
            <w:color w:val="000000"/>
            <w:bdr w:val="none" w:sz="0" w:space="0" w:color="auto" w:frame="1"/>
            <w:vertAlign w:val="subscript"/>
          </w:rPr>
          <w:delText>entertainment</w:delText>
        </w:r>
        <w:r>
          <w:rPr>
            <w:rFonts w:cs="Arial"/>
            <w:i/>
            <w:iCs/>
            <w:color w:val="000000"/>
            <w:bdr w:val="none" w:sz="0" w:space="0" w:color="auto" w:frame="1"/>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Load</w:delText>
        </w:r>
        <w:r w:rsidRPr="672593E5">
          <w:rPr>
            <w:rFonts w:cs="Arial"/>
            <w:i/>
            <w:iCs/>
            <w:color w:val="000000"/>
            <w:bdr w:val="none" w:sz="0" w:space="0" w:color="auto" w:frame="1"/>
            <w:vertAlign w:val="subscript"/>
          </w:rPr>
          <w:delText>entertainmen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00C43352">
          <w:rPr>
            <w:rFonts w:cs="Arial"/>
            <w:i/>
            <w:iCs/>
            <w:color w:val="000000"/>
            <w:bdr w:val="none" w:sz="0" w:space="0" w:color="auto" w:frame="1"/>
            <w:vertAlign w:val="subscript"/>
          </w:rPr>
          <w:delText xml:space="preserve">peak, </w:delText>
        </w:r>
        <w:r w:rsidRPr="672593E5">
          <w:rPr>
            <w:rFonts w:cs="Arial"/>
            <w:i/>
            <w:iCs/>
            <w:color w:val="000000"/>
            <w:bdr w:val="none" w:sz="0" w:space="0" w:color="auto" w:frame="1"/>
            <w:vertAlign w:val="subscript"/>
          </w:rPr>
          <w:delText>t1_entertainment</w:delText>
        </w:r>
        <w:r>
          <w:rPr>
            <w:rFonts w:cs="Arial"/>
            <w:i/>
            <w:iCs/>
            <w:color w:val="000000"/>
            <w:bdr w:val="none" w:sz="0" w:space="0" w:color="auto" w:frame="1"/>
          </w:rPr>
          <w:delText xml:space="preserve"> x ISR</w:delText>
        </w:r>
      </w:del>
    </w:p>
    <w:p w14:paraId="47DBB3D6" w14:textId="77777777" w:rsidR="00FA5174" w:rsidRPr="0046313E" w:rsidRDefault="00FA5174" w:rsidP="00FA5174">
      <w:pPr>
        <w:shd w:val="clear" w:color="auto" w:fill="FFFFFF" w:themeFill="background1"/>
        <w:tabs>
          <w:tab w:val="left" w:pos="2430"/>
        </w:tabs>
        <w:rPr>
          <w:del w:id="27543" w:author="Greg Clendenning" w:date="2024-04-16T16:42:00Z"/>
          <w:rFonts w:cs="Arial"/>
          <w:i/>
          <w:iCs/>
          <w:color w:val="000000"/>
        </w:rPr>
      </w:pPr>
    </w:p>
    <w:p w14:paraId="0C130C59" w14:textId="528EEA12" w:rsidR="00A80B62" w:rsidRPr="001570EA" w:rsidRDefault="00FA5174" w:rsidP="00A80B62">
      <w:pPr>
        <w:keepNext/>
        <w:keepLines/>
        <w:rPr>
          <w:ins w:id="27544" w:author="Greg Clendenning" w:date="2024-04-16T16:42:00Z"/>
          <w:rFonts w:cs="Arial"/>
        </w:rPr>
      </w:pPr>
      <w:del w:id="27545"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w:delText>
        </w:r>
        <w:r w:rsidRPr="00C01521">
          <w:rPr>
            <w:rFonts w:cs="Arial"/>
            <w:i/>
            <w:iCs/>
            <w:color w:val="000000"/>
            <w:bdr w:val="none" w:sz="0" w:space="0" w:color="auto" w:frame="1"/>
            <w:vertAlign w:val="subscript"/>
          </w:rPr>
          <w:delText>peak,</w:delText>
        </w:r>
        <w:r>
          <w:rPr>
            <w:rFonts w:cs="Arial"/>
            <w:i/>
            <w:iCs/>
            <w:color w:val="000000"/>
            <w:bdr w:val="none" w:sz="0" w:space="0" w:color="auto" w:frame="1"/>
            <w:vertAlign w:val="subscript"/>
          </w:rPr>
          <w:delText xml:space="preserve"> </w:delText>
        </w:r>
        <w:r w:rsidRPr="00960742">
          <w:rPr>
            <w:rFonts w:cs="Arial"/>
            <w:i/>
            <w:iCs/>
            <w:color w:val="000000"/>
            <w:bdr w:val="none" w:sz="0" w:space="0" w:color="auto" w:frame="1"/>
            <w:vertAlign w:val="subscript"/>
          </w:rPr>
          <w:delText>t1_</w:delText>
        </w:r>
        <w:r w:rsidRPr="00C01521">
          <w:rPr>
            <w:rFonts w:cs="Arial"/>
            <w:i/>
            <w:iCs/>
            <w:color w:val="000000"/>
            <w:bdr w:val="none" w:sz="0" w:space="0" w:color="auto" w:frame="1"/>
            <w:vertAlign w:val="subscript"/>
          </w:rPr>
          <w:delText>home</w:delText>
        </w:r>
        <w:r>
          <w:rPr>
            <w:rFonts w:cs="Arial"/>
            <w:i/>
            <w:iCs/>
            <w:color w:val="000000"/>
            <w:bdr w:val="none" w:sz="0" w:space="0" w:color="auto" w:frame="1"/>
            <w:vertAlign w:val="subscript"/>
          </w:rPr>
          <w:delText xml:space="preserve"> </w:delText>
        </w:r>
        <w:r w:rsidRPr="00C01521">
          <w:rPr>
            <w:rFonts w:cs="Arial"/>
            <w:i/>
            <w:iCs/>
            <w:color w:val="000000"/>
            <w:bdr w:val="none" w:sz="0" w:space="0" w:color="auto" w:frame="1"/>
            <w:vertAlign w:val="subscript"/>
          </w:rPr>
          <w:delText>office</w:delText>
        </w:r>
        <w:r>
          <w:rPr>
            <w:rFonts w:cs="Arial"/>
            <w:i/>
            <w:iCs/>
            <w:color w:val="000000"/>
            <w:bdr w:val="none" w:sz="0" w:space="0" w:color="auto" w:frame="1"/>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Load</w:delText>
        </w:r>
        <w:r w:rsidRPr="672593E5">
          <w:rPr>
            <w:rFonts w:cs="Arial"/>
            <w:i/>
            <w:iCs/>
            <w:color w:val="000000"/>
            <w:bdr w:val="none" w:sz="0" w:space="0" w:color="auto" w:frame="1"/>
            <w:vertAlign w:val="subscript"/>
          </w:rPr>
          <w:delText>office</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00C43352">
          <w:rPr>
            <w:rFonts w:cs="Arial"/>
            <w:i/>
            <w:iCs/>
            <w:color w:val="000000"/>
            <w:bdr w:val="none" w:sz="0" w:space="0" w:color="auto" w:frame="1"/>
            <w:vertAlign w:val="subscript"/>
          </w:rPr>
          <w:delText xml:space="preserve">peak, </w:delText>
        </w:r>
        <w:r w:rsidRPr="672593E5">
          <w:rPr>
            <w:rFonts w:cs="Arial"/>
            <w:i/>
            <w:iCs/>
            <w:color w:val="000000"/>
            <w:bdr w:val="none" w:sz="0" w:space="0" w:color="auto" w:frame="1"/>
            <w:vertAlign w:val="subscript"/>
          </w:rPr>
          <w:delText>t1_office</w:delText>
        </w:r>
        <w:r>
          <w:rPr>
            <w:rFonts w:cs="Arial"/>
            <w:i/>
            <w:iCs/>
            <w:color w:val="000000"/>
            <w:bdr w:val="none" w:sz="0" w:space="0" w:color="auto" w:frame="1"/>
          </w:rPr>
          <w:delText xml:space="preserve"> x ISR</w:delText>
        </w:r>
      </w:del>
    </w:p>
    <w:bookmarkEnd w:id="27528"/>
    <w:p w14:paraId="51CD6309" w14:textId="77777777" w:rsidR="00A80B62" w:rsidRPr="001570EA" w:rsidRDefault="00A80B62" w:rsidP="00A80B62">
      <w:pPr>
        <w:shd w:val="clear" w:color="auto" w:fill="FFFFFF" w:themeFill="background1"/>
        <w:tabs>
          <w:tab w:val="left" w:pos="2430"/>
        </w:tabs>
        <w:rPr>
          <w:ins w:id="27546" w:author="Greg Clendenning" w:date="2024-04-16T16:42:00Z"/>
          <w:rFonts w:cs="Arial"/>
          <w:i/>
          <w:iCs/>
          <w:color w:val="000000"/>
        </w:rPr>
      </w:pPr>
      <m:oMath>
        <m:r>
          <w:ins w:id="27547" w:author="Greg Clendenning" w:date="2024-04-16T16:42:00Z">
            <w:rPr>
              <w:rFonts w:ascii="Cambria Math" w:hAnsi="Cambria Math" w:cs="Arial"/>
              <w:color w:val="000000"/>
              <w:bdr w:val="none" w:sz="0" w:space="0" w:color="auto" w:frame="1"/>
            </w:rPr>
            <m:t>∆kWh</m:t>
          </w:ins>
        </m:r>
      </m:oMath>
      <w:ins w:id="27548" w:author="Greg Clendenning" w:date="2024-04-16T16:42:00Z">
        <w:r w:rsidRPr="001570EA">
          <w:rPr>
            <w:rFonts w:cs="Arial"/>
            <w:i/>
            <w:iCs/>
            <w:color w:val="000000"/>
            <w:bdr w:val="none" w:sz="0" w:space="0" w:color="auto" w:frame="1"/>
            <w:vertAlign w:val="subscript"/>
          </w:rPr>
          <w:tab/>
        </w:r>
        <w:r w:rsidRPr="001570EA">
          <w:rPr>
            <w:rFonts w:cs="Arial"/>
            <w:i/>
            <w:iCs/>
            <w:color w:val="000000"/>
            <w:bdr w:val="none" w:sz="0" w:space="0" w:color="auto" w:frame="1"/>
          </w:rPr>
          <w:t xml:space="preserve">= </w:t>
        </w:r>
      </w:ins>
      <m:oMath>
        <m:r>
          <w:ins w:id="27549" w:author="Greg Clendenning" w:date="2024-04-16T16:42:00Z">
            <w:rPr>
              <w:rFonts w:ascii="Cambria Math" w:hAnsi="Cambria Math" w:cs="Arial"/>
              <w:color w:val="000000"/>
              <w:bdr w:val="none" w:sz="0" w:space="0" w:color="auto" w:frame="1"/>
            </w:rPr>
            <m:t xml:space="preserve">Annual_Usage x </m:t>
          </w:ins>
        </m:r>
        <m:sSub>
          <m:sSubPr>
            <m:ctrlPr>
              <w:ins w:id="27550" w:author="Greg Clendenning" w:date="2024-04-16T16:42:00Z">
                <w:rPr>
                  <w:rFonts w:ascii="Cambria Math" w:hAnsi="Cambria Math" w:cs="Arial"/>
                  <w:i/>
                  <w:iCs/>
                  <w:color w:val="000000"/>
                  <w:bdr w:val="none" w:sz="0" w:space="0" w:color="auto" w:frame="1"/>
                </w:rPr>
              </w:ins>
            </m:ctrlPr>
          </m:sSubPr>
          <m:e>
            <m:r>
              <w:ins w:id="27551" w:author="Greg Clendenning" w:date="2024-04-16T16:42:00Z">
                <w:rPr>
                  <w:rFonts w:ascii="Cambria Math" w:hAnsi="Cambria Math" w:cs="Arial"/>
                  <w:color w:val="000000"/>
                  <w:bdr w:val="none" w:sz="0" w:space="0" w:color="auto" w:frame="1"/>
                </w:rPr>
                <m:t>ERP</m:t>
              </w:ins>
            </m:r>
          </m:e>
          <m:sub>
            <m:r>
              <w:ins w:id="27552" w:author="Greg Clendenning" w:date="2024-04-16T16:42:00Z">
                <w:rPr>
                  <w:rFonts w:ascii="Cambria Math" w:hAnsi="Cambria Math" w:cs="Arial"/>
                  <w:color w:val="000000"/>
                  <w:bdr w:val="none" w:sz="0" w:space="0" w:color="auto" w:frame="1"/>
                </w:rPr>
                <m:t>T1</m:t>
              </w:ins>
            </m:r>
          </m:sub>
        </m:sSub>
        <m:r>
          <w:ins w:id="27553" w:author="Greg Clendenning" w:date="2024-04-16T16:42:00Z">
            <w:rPr>
              <w:rFonts w:ascii="Cambria Math" w:hAnsi="Cambria Math" w:cs="Arial"/>
              <w:color w:val="000000"/>
              <w:bdr w:val="none" w:sz="0" w:space="0" w:color="auto" w:frame="1"/>
            </w:rPr>
            <m:t xml:space="preserve"> x ISR x RR</m:t>
          </w:ins>
        </m:r>
      </m:oMath>
    </w:p>
    <w:p w14:paraId="4F5D2CA8" w14:textId="77777777" w:rsidR="00A80B62" w:rsidRPr="001570EA" w:rsidRDefault="00A80B62" w:rsidP="00A80B62">
      <w:pPr>
        <w:shd w:val="clear" w:color="auto" w:fill="FFFFFF" w:themeFill="background1"/>
        <w:tabs>
          <w:tab w:val="left" w:pos="2430"/>
        </w:tabs>
        <w:rPr>
          <w:ins w:id="27554" w:author="Greg Clendenning" w:date="2024-04-16T16:42:00Z"/>
          <w:rFonts w:cs="Arial"/>
          <w:i/>
          <w:iCs/>
          <w:color w:val="000000"/>
        </w:rPr>
      </w:pPr>
    </w:p>
    <w:p w14:paraId="44870172" w14:textId="77777777" w:rsidR="00A80B62" w:rsidRPr="001570EA" w:rsidRDefault="008A402F" w:rsidP="00A80B62">
      <w:pPr>
        <w:shd w:val="clear" w:color="auto" w:fill="FFFFFF" w:themeFill="background1"/>
        <w:tabs>
          <w:tab w:val="left" w:pos="2430"/>
        </w:tabs>
        <w:rPr>
          <w:ins w:id="27555" w:author="Greg Clendenning" w:date="2024-04-16T16:42:00Z"/>
          <w:rFonts w:cs="Arial"/>
          <w:i/>
          <w:iCs/>
          <w:color w:val="000000"/>
          <w:bdr w:val="none" w:sz="0" w:space="0" w:color="auto" w:frame="1"/>
          <w:vertAlign w:val="subscript"/>
        </w:rPr>
      </w:pPr>
      <m:oMath>
        <m:sSub>
          <m:sSubPr>
            <m:ctrlPr>
              <w:ins w:id="27556" w:author="Greg Clendenning" w:date="2024-04-16T16:42:00Z">
                <w:rPr>
                  <w:rFonts w:ascii="Cambria Math" w:hAnsi="Cambria Math" w:cs="Arial"/>
                  <w:i/>
                  <w:iCs/>
                  <w:color w:val="000000"/>
                  <w:bdr w:val="none" w:sz="0" w:space="0" w:color="auto" w:frame="1"/>
                </w:rPr>
              </w:ins>
            </m:ctrlPr>
          </m:sSubPr>
          <m:e>
            <m:r>
              <w:ins w:id="27557" w:author="Greg Clendenning" w:date="2024-04-16T16:42:00Z">
                <w:rPr>
                  <w:rFonts w:ascii="Cambria Math" w:hAnsi="Cambria Math" w:cs="Arial"/>
                  <w:color w:val="000000"/>
                  <w:bdr w:val="none" w:sz="0" w:space="0" w:color="auto" w:frame="1"/>
                </w:rPr>
                <m:t>ΔkW</m:t>
              </w:ins>
            </m:r>
          </m:e>
          <m:sub>
            <m:r>
              <w:ins w:id="27558" w:author="Greg Clendenning" w:date="2024-04-16T16:42:00Z">
                <w:rPr>
                  <w:rFonts w:ascii="Cambria Math" w:hAnsi="Cambria Math" w:cs="Arial"/>
                  <w:color w:val="000000"/>
                  <w:bdr w:val="none" w:sz="0" w:space="0" w:color="auto" w:frame="1"/>
                </w:rPr>
                <m:t>summer</m:t>
              </w:ins>
            </m:r>
            <m:r>
              <w:ins w:id="27559" w:author="Greg Clendenning" w:date="2024-04-16T16:42:00Z">
                <w:rPr>
                  <w:rFonts w:ascii="Cambria Math" w:hAnsi="Cambria Math" w:cs="Arial"/>
                  <w:color w:val="000000"/>
                  <w:bdr w:val="none" w:sz="0" w:space="0" w:color="auto" w:frame="1"/>
                </w:rPr>
                <m:t xml:space="preserve"> </m:t>
              </w:ins>
            </m:r>
            <m:r>
              <w:ins w:id="27560" w:author="Greg Clendenning" w:date="2024-04-16T16:42:00Z">
                <w:rPr>
                  <w:rFonts w:ascii="Cambria Math" w:hAnsi="Cambria Math" w:cs="Arial"/>
                  <w:color w:val="000000"/>
                  <w:bdr w:val="none" w:sz="0" w:space="0" w:color="auto" w:frame="1"/>
                </w:rPr>
                <m:t>peak</m:t>
              </w:ins>
            </m:r>
          </m:sub>
        </m:sSub>
      </m:oMath>
      <w:ins w:id="27561" w:author="Greg Clendenning" w:date="2024-04-16T16:42:00Z">
        <w:r w:rsidR="00A80B62" w:rsidRPr="001570EA">
          <w:rPr>
            <w:rFonts w:cs="Arial"/>
            <w:i/>
            <w:iCs/>
          </w:rPr>
          <w:tab/>
        </w:r>
        <w:r w:rsidR="00A80B62" w:rsidRPr="001570EA">
          <w:rPr>
            <w:rFonts w:cs="Arial"/>
            <w:i/>
            <w:iCs/>
            <w:color w:val="000000"/>
            <w:bdr w:val="none" w:sz="0" w:space="0" w:color="auto" w:frame="1"/>
          </w:rPr>
          <w:t xml:space="preserve">= </w:t>
        </w:r>
      </w:ins>
      <m:oMath>
        <m:r>
          <w:ins w:id="27562" w:author="Greg Clendenning" w:date="2024-04-16T16:42:00Z">
            <w:rPr>
              <w:rFonts w:ascii="Cambria Math" w:hAnsi="Cambria Math" w:cs="Arial"/>
              <w:color w:val="000000"/>
              <w:bdr w:val="none" w:sz="0" w:space="0" w:color="auto" w:frame="1"/>
            </w:rPr>
            <m:t>ΔkW</m:t>
          </w:ins>
        </m:r>
        <m:r>
          <w:ins w:id="27563" w:author="Greg Clendenning" w:date="2024-04-16T16:42:00Z">
            <w:rPr>
              <w:rFonts w:ascii="Cambria Math" w:hAnsi="Cambria Math" w:cs="Arial"/>
              <w:color w:val="000000"/>
              <w:bdr w:val="none" w:sz="0" w:space="0" w:color="auto" w:frame="1"/>
            </w:rPr>
            <m:t>h</m:t>
          </w:ins>
        </m:r>
        <m:r>
          <w:ins w:id="27564" w:author="Greg Clendenning" w:date="2024-04-16T16:42:00Z">
            <w:rPr>
              <w:rFonts w:ascii="Cambria Math" w:hAnsi="Cambria Math" w:cs="Arial"/>
              <w:color w:val="000000"/>
              <w:bdr w:val="none" w:sz="0" w:space="0" w:color="auto" w:frame="1"/>
            </w:rPr>
            <m:t xml:space="preserve"> </m:t>
          </w:ins>
        </m:r>
        <m:r>
          <w:ins w:id="27565" w:author="Greg Clendenning" w:date="2024-04-16T16:42:00Z">
            <w:rPr>
              <w:rFonts w:ascii="Cambria Math" w:hAnsi="Cambria Math" w:cs="Arial"/>
              <w:color w:val="000000"/>
              <w:bdr w:val="none" w:sz="0" w:space="0" w:color="auto" w:frame="1"/>
            </w:rPr>
            <m:t>x</m:t>
          </w:ins>
        </m:r>
        <m:r>
          <w:ins w:id="27566" w:author="Greg Clendenning" w:date="2024-04-16T16:42:00Z">
            <w:rPr>
              <w:rFonts w:ascii="Cambria Math" w:hAnsi="Cambria Math" w:cs="Arial"/>
              <w:color w:val="000000"/>
              <w:bdr w:val="none" w:sz="0" w:space="0" w:color="auto" w:frame="1"/>
            </w:rPr>
            <m:t xml:space="preserve"> </m:t>
          </w:ins>
        </m:r>
        <m:sSub>
          <m:sSubPr>
            <m:ctrlPr>
              <w:ins w:id="27567" w:author="Greg Clendenning" w:date="2024-04-16T16:42:00Z">
                <w:rPr>
                  <w:rFonts w:ascii="Cambria Math" w:hAnsi="Cambria Math" w:cs="Arial"/>
                  <w:i/>
                  <w:iCs/>
                  <w:color w:val="000000"/>
                  <w:bdr w:val="none" w:sz="0" w:space="0" w:color="auto" w:frame="1"/>
                </w:rPr>
              </w:ins>
            </m:ctrlPr>
          </m:sSubPr>
          <m:e>
            <m:r>
              <w:ins w:id="27568" w:author="Greg Clendenning" w:date="2024-04-16T16:42:00Z">
                <w:rPr>
                  <w:rFonts w:ascii="Cambria Math" w:hAnsi="Cambria Math" w:cs="Arial"/>
                  <w:color w:val="000000"/>
                  <w:bdr w:val="none" w:sz="0" w:space="0" w:color="auto" w:frame="1"/>
                </w:rPr>
                <m:t>ETDF</m:t>
              </w:ins>
            </m:r>
          </m:e>
          <m:sub>
            <m:r>
              <w:ins w:id="27569" w:author="Greg Clendenning" w:date="2024-04-16T16:42:00Z">
                <w:rPr>
                  <w:rFonts w:ascii="Cambria Math" w:hAnsi="Cambria Math" w:cs="Arial"/>
                  <w:color w:val="000000"/>
                  <w:bdr w:val="none" w:sz="0" w:space="0" w:color="auto" w:frame="1"/>
                </w:rPr>
                <m:t>s</m:t>
              </w:ins>
            </m:r>
          </m:sub>
        </m:sSub>
      </m:oMath>
    </w:p>
    <w:p w14:paraId="0A4F5925" w14:textId="77777777" w:rsidR="00A80B62" w:rsidRPr="001570EA" w:rsidRDefault="00A80B62" w:rsidP="00A80B62">
      <w:pPr>
        <w:shd w:val="clear" w:color="auto" w:fill="FFFFFF" w:themeFill="background1"/>
        <w:tabs>
          <w:tab w:val="left" w:pos="2430"/>
        </w:tabs>
        <w:rPr>
          <w:ins w:id="27570" w:author="Greg Clendenning" w:date="2024-04-16T16:42:00Z"/>
          <w:rFonts w:cs="Arial"/>
          <w:i/>
          <w:iCs/>
          <w:color w:val="000000"/>
          <w:bdr w:val="none" w:sz="0" w:space="0" w:color="auto" w:frame="1"/>
          <w:vertAlign w:val="subscript"/>
        </w:rPr>
      </w:pPr>
    </w:p>
    <w:p w14:paraId="211B950B" w14:textId="77777777" w:rsidR="00A80B62" w:rsidRPr="001570EA" w:rsidRDefault="008A402F" w:rsidP="00A80B62">
      <w:pPr>
        <w:shd w:val="clear" w:color="auto" w:fill="FFFFFF" w:themeFill="background1"/>
        <w:tabs>
          <w:tab w:val="left" w:pos="2430"/>
        </w:tabs>
        <w:rPr>
          <w:ins w:id="27571" w:author="Greg Clendenning" w:date="2024-04-16T16:42:00Z"/>
          <w:rFonts w:cs="Arial"/>
          <w:i/>
          <w:iCs/>
          <w:color w:val="000000"/>
          <w:bdr w:val="none" w:sz="0" w:space="0" w:color="auto" w:frame="1"/>
        </w:rPr>
      </w:pPr>
      <m:oMath>
        <m:sSub>
          <m:sSubPr>
            <m:ctrlPr>
              <w:ins w:id="27572" w:author="Greg Clendenning" w:date="2024-04-16T16:42:00Z">
                <w:rPr>
                  <w:rFonts w:ascii="Cambria Math" w:hAnsi="Cambria Math" w:cs="Arial"/>
                  <w:i/>
                  <w:iCs/>
                  <w:color w:val="000000"/>
                  <w:bdr w:val="none" w:sz="0" w:space="0" w:color="auto" w:frame="1"/>
                </w:rPr>
              </w:ins>
            </m:ctrlPr>
          </m:sSubPr>
          <m:e>
            <m:r>
              <w:ins w:id="27573" w:author="Greg Clendenning" w:date="2024-04-16T16:42:00Z">
                <w:rPr>
                  <w:rFonts w:ascii="Cambria Math" w:hAnsi="Cambria Math" w:cs="Arial"/>
                  <w:color w:val="000000"/>
                  <w:bdr w:val="none" w:sz="0" w:space="0" w:color="auto" w:frame="1"/>
                </w:rPr>
                <m:t>ΔkW</m:t>
              </w:ins>
            </m:r>
          </m:e>
          <m:sub>
            <m:r>
              <w:ins w:id="27574" w:author="Greg Clendenning" w:date="2024-04-16T16:42:00Z">
                <w:rPr>
                  <w:rFonts w:ascii="Cambria Math" w:hAnsi="Cambria Math" w:cs="Arial"/>
                  <w:color w:val="000000"/>
                  <w:bdr w:val="none" w:sz="0" w:space="0" w:color="auto" w:frame="1"/>
                </w:rPr>
                <m:t>winter</m:t>
              </w:ins>
            </m:r>
            <m:r>
              <w:ins w:id="27575" w:author="Greg Clendenning" w:date="2024-04-16T16:42:00Z">
                <w:rPr>
                  <w:rFonts w:ascii="Cambria Math" w:hAnsi="Cambria Math" w:cs="Arial"/>
                  <w:color w:val="000000"/>
                  <w:bdr w:val="none" w:sz="0" w:space="0" w:color="auto" w:frame="1"/>
                </w:rPr>
                <m:t xml:space="preserve"> </m:t>
              </w:ins>
            </m:r>
            <m:r>
              <w:ins w:id="27576" w:author="Greg Clendenning" w:date="2024-04-16T16:42:00Z">
                <w:rPr>
                  <w:rFonts w:ascii="Cambria Math" w:hAnsi="Cambria Math" w:cs="Arial"/>
                  <w:color w:val="000000"/>
                  <w:bdr w:val="none" w:sz="0" w:space="0" w:color="auto" w:frame="1"/>
                </w:rPr>
                <m:t>peak</m:t>
              </w:ins>
            </m:r>
          </m:sub>
        </m:sSub>
      </m:oMath>
      <w:ins w:id="27577" w:author="Greg Clendenning" w:date="2024-04-16T16:42:00Z">
        <w:r w:rsidR="00A80B62" w:rsidRPr="001570EA">
          <w:rPr>
            <w:rFonts w:cs="Arial"/>
            <w:i/>
            <w:iCs/>
          </w:rPr>
          <w:tab/>
        </w:r>
        <w:r w:rsidR="00A80B62" w:rsidRPr="001570EA">
          <w:rPr>
            <w:rFonts w:cs="Arial"/>
            <w:i/>
            <w:iCs/>
            <w:color w:val="000000"/>
            <w:bdr w:val="none" w:sz="0" w:space="0" w:color="auto" w:frame="1"/>
          </w:rPr>
          <w:t xml:space="preserve">= </w:t>
        </w:r>
      </w:ins>
      <m:oMath>
        <m:r>
          <w:ins w:id="27578" w:author="Greg Clendenning" w:date="2024-04-16T16:42:00Z">
            <w:rPr>
              <w:rFonts w:ascii="Cambria Math" w:hAnsi="Cambria Math" w:cs="Arial"/>
              <w:color w:val="000000"/>
              <w:bdr w:val="none" w:sz="0" w:space="0" w:color="auto" w:frame="1"/>
            </w:rPr>
            <m:t>ΔkW</m:t>
          </w:ins>
        </m:r>
        <m:r>
          <w:ins w:id="27579" w:author="Greg Clendenning" w:date="2024-04-16T16:42:00Z">
            <w:rPr>
              <w:rFonts w:ascii="Cambria Math" w:hAnsi="Cambria Math" w:cs="Arial"/>
              <w:color w:val="000000"/>
              <w:bdr w:val="none" w:sz="0" w:space="0" w:color="auto" w:frame="1"/>
            </w:rPr>
            <m:t>h</m:t>
          </w:ins>
        </m:r>
        <m:r>
          <w:ins w:id="27580" w:author="Greg Clendenning" w:date="2024-04-16T16:42:00Z">
            <w:rPr>
              <w:rFonts w:ascii="Cambria Math" w:hAnsi="Cambria Math" w:cs="Arial"/>
              <w:color w:val="000000"/>
              <w:bdr w:val="none" w:sz="0" w:space="0" w:color="auto" w:frame="1"/>
            </w:rPr>
            <m:t xml:space="preserve"> </m:t>
          </w:ins>
        </m:r>
        <m:r>
          <w:ins w:id="27581" w:author="Greg Clendenning" w:date="2024-04-16T16:42:00Z">
            <w:rPr>
              <w:rFonts w:ascii="Cambria Math" w:hAnsi="Cambria Math" w:cs="Arial"/>
              <w:color w:val="000000"/>
              <w:bdr w:val="none" w:sz="0" w:space="0" w:color="auto" w:frame="1"/>
            </w:rPr>
            <m:t>x</m:t>
          </w:ins>
        </m:r>
        <m:r>
          <w:ins w:id="27582" w:author="Greg Clendenning" w:date="2024-04-16T16:42:00Z">
            <w:rPr>
              <w:rFonts w:ascii="Cambria Math" w:hAnsi="Cambria Math" w:cs="Arial"/>
              <w:color w:val="000000"/>
              <w:bdr w:val="none" w:sz="0" w:space="0" w:color="auto" w:frame="1"/>
            </w:rPr>
            <m:t xml:space="preserve"> </m:t>
          </w:ins>
        </m:r>
        <m:sSub>
          <m:sSubPr>
            <m:ctrlPr>
              <w:ins w:id="27583" w:author="Greg Clendenning" w:date="2024-04-16T16:42:00Z">
                <w:rPr>
                  <w:rFonts w:ascii="Cambria Math" w:hAnsi="Cambria Math" w:cs="Arial"/>
                  <w:i/>
                  <w:iCs/>
                  <w:color w:val="000000"/>
                  <w:bdr w:val="none" w:sz="0" w:space="0" w:color="auto" w:frame="1"/>
                </w:rPr>
              </w:ins>
            </m:ctrlPr>
          </m:sSubPr>
          <m:e>
            <m:r>
              <w:ins w:id="27584" w:author="Greg Clendenning" w:date="2024-04-16T16:42:00Z">
                <w:rPr>
                  <w:rFonts w:ascii="Cambria Math" w:hAnsi="Cambria Math" w:cs="Arial"/>
                  <w:color w:val="000000"/>
                  <w:bdr w:val="none" w:sz="0" w:space="0" w:color="auto" w:frame="1"/>
                </w:rPr>
                <m:t>ETDF</m:t>
              </w:ins>
            </m:r>
          </m:e>
          <m:sub>
            <m:r>
              <w:ins w:id="27585" w:author="Greg Clendenning" w:date="2024-04-16T16:42:00Z">
                <w:rPr>
                  <w:rFonts w:ascii="Cambria Math" w:hAnsi="Cambria Math" w:cs="Arial"/>
                  <w:color w:val="000000"/>
                  <w:bdr w:val="none" w:sz="0" w:space="0" w:color="auto" w:frame="1"/>
                </w:rPr>
                <m:t>w</m:t>
              </w:ins>
            </m:r>
          </m:sub>
        </m:sSub>
      </m:oMath>
    </w:p>
    <w:p w14:paraId="3A318E1B" w14:textId="77777777" w:rsidR="00A80B62" w:rsidRPr="001570EA" w:rsidRDefault="00A80B62" w:rsidP="00A80B62">
      <w:pPr>
        <w:shd w:val="clear" w:color="auto" w:fill="FFFFFF" w:themeFill="background1"/>
        <w:tabs>
          <w:tab w:val="left" w:pos="2430"/>
        </w:tabs>
        <w:rPr>
          <w:i/>
          <w:color w:val="000000"/>
          <w:rPrChange w:id="27586" w:author="Greg Clendenning" w:date="2024-04-16T16:42:00Z">
            <w:rPr>
              <w:i/>
              <w:color w:val="000000"/>
              <w:bdr w:val="none" w:sz="0" w:space="0" w:color="auto" w:frame="1"/>
            </w:rPr>
          </w:rPrChange>
        </w:rPr>
      </w:pPr>
    </w:p>
    <w:p w14:paraId="1A2563C0" w14:textId="77777777" w:rsidR="00A80B62" w:rsidRPr="001570EA" w:rsidRDefault="00A80B62" w:rsidP="00A80B62">
      <w:pPr>
        <w:shd w:val="clear" w:color="auto" w:fill="FFFFFF" w:themeFill="background1"/>
        <w:rPr>
          <w:rFonts w:cs="Arial"/>
          <w:i/>
          <w:iCs/>
          <w:color w:val="000000"/>
          <w:sz w:val="16"/>
          <w:szCs w:val="16"/>
        </w:rPr>
      </w:pPr>
    </w:p>
    <w:p w14:paraId="27706A3C" w14:textId="77777777" w:rsidR="00A80B62" w:rsidRPr="001570EA" w:rsidRDefault="00A80B62" w:rsidP="00A80B62">
      <w:pPr>
        <w:rPr>
          <w:rFonts w:cs="Arial"/>
          <w:b/>
          <w:bCs/>
        </w:rPr>
      </w:pPr>
      <w:r w:rsidRPr="001570EA">
        <w:rPr>
          <w:rFonts w:cs="Arial"/>
          <w:b/>
          <w:bCs/>
        </w:rPr>
        <w:t xml:space="preserve">Tier 2 </w:t>
      </w:r>
      <w:r w:rsidRPr="001570EA">
        <w:rPr>
          <w:rFonts w:cs="Arial"/>
          <w:b/>
        </w:rPr>
        <w:t>Advanced Power Strips</w:t>
      </w:r>
      <w:r w:rsidRPr="001570EA">
        <w:rPr>
          <w:rFonts w:cs="Arial"/>
          <w:b/>
          <w:bCs/>
        </w:rPr>
        <w:t>:</w:t>
      </w:r>
    </w:p>
    <w:p w14:paraId="1EA83D17" w14:textId="77777777" w:rsidR="00A80B62" w:rsidRPr="001570EA" w:rsidRDefault="00A80B62" w:rsidP="00A80B62">
      <w:pPr>
        <w:rPr>
          <w:rFonts w:cs="Arial"/>
        </w:rPr>
      </w:pPr>
    </w:p>
    <w:p w14:paraId="4FB6A083" w14:textId="77777777" w:rsidR="00FA5174" w:rsidRDefault="00FA5174" w:rsidP="00FA5174">
      <w:pPr>
        <w:shd w:val="clear" w:color="auto" w:fill="FFFFFF" w:themeFill="background1"/>
        <w:tabs>
          <w:tab w:val="left" w:pos="2430"/>
        </w:tabs>
        <w:rPr>
          <w:del w:id="27587" w:author="Greg Clendenning" w:date="2024-04-16T16:42:00Z"/>
          <w:rFonts w:cs="Arial"/>
          <w:i/>
          <w:iCs/>
          <w:color w:val="000000"/>
          <w:bdr w:val="none" w:sz="0" w:space="0" w:color="auto" w:frame="1"/>
        </w:rPr>
      </w:pPr>
      <w:del w:id="27588" w:author="Greg Clendenning" w:date="2024-04-16T16:42:00Z">
        <w:r>
          <w:rPr>
            <w:rFonts w:cs="Arial"/>
            <w:i/>
            <w:iCs/>
            <w:color w:val="000000"/>
            <w:bdr w:val="none" w:sz="0" w:space="0" w:color="auto" w:frame="1"/>
          </w:rPr>
          <w:delText>Δ</w:delText>
        </w:r>
        <w:r w:rsidRPr="672593E5">
          <w:rPr>
            <w:rFonts w:cs="Arial"/>
            <w:i/>
            <w:color w:val="000000"/>
            <w:bdr w:val="none" w:sz="0" w:space="0" w:color="auto" w:frame="1"/>
          </w:rPr>
          <w:delText>kWh</w:delText>
        </w:r>
        <w:r w:rsidRPr="00B42CCB">
          <w:rPr>
            <w:rFonts w:cs="Arial"/>
            <w:i/>
            <w:color w:val="000000"/>
            <w:bdr w:val="none" w:sz="0" w:space="0" w:color="auto" w:frame="1"/>
            <w:vertAlign w:val="subscript"/>
          </w:rPr>
          <w:delText>t2</w:delText>
        </w:r>
        <w:r>
          <w:rPr>
            <w:rFonts w:cs="Arial"/>
            <w:i/>
            <w:iCs/>
            <w:color w:val="000000"/>
            <w:bdr w:val="none" w:sz="0" w:space="0" w:color="auto" w:frame="1"/>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Annual_Usage</w:delText>
        </w:r>
        <w:r w:rsidRPr="672593E5">
          <w:rPr>
            <w:rFonts w:cs="Arial"/>
            <w:i/>
            <w:iCs/>
            <w:color w:val="000000"/>
            <w:bdr w:val="none" w:sz="0" w:space="0" w:color="auto" w:frame="1"/>
            <w:vertAlign w:val="subscript"/>
          </w:rPr>
          <w:delText>entertainmen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P</w:delText>
        </w:r>
        <w:r w:rsidRPr="00B42CCB">
          <w:rPr>
            <w:rFonts w:cs="Arial"/>
            <w:i/>
            <w:color w:val="000000"/>
            <w:bdr w:val="none" w:sz="0" w:space="0" w:color="auto" w:frame="1"/>
            <w:vertAlign w:val="subscript"/>
          </w:rPr>
          <w:delText xml:space="preserve"> t2</w:delText>
        </w:r>
        <w:r>
          <w:rPr>
            <w:rFonts w:cs="Arial"/>
            <w:i/>
            <w:iCs/>
            <w:color w:val="000000"/>
            <w:bdr w:val="none" w:sz="0" w:space="0" w:color="auto" w:frame="1"/>
          </w:rPr>
          <w:delText xml:space="preserve"> </w:delText>
        </w:r>
        <w:r w:rsidRPr="672593E5">
          <w:rPr>
            <w:rFonts w:cs="Arial"/>
            <w:i/>
            <w:iCs/>
            <w:color w:val="000000"/>
            <w:bdr w:val="none" w:sz="0" w:space="0" w:color="auto" w:frame="1"/>
          </w:rPr>
          <w:delTex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ISR</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RR</w:delText>
        </w:r>
      </w:del>
    </w:p>
    <w:p w14:paraId="2C38919D" w14:textId="77777777" w:rsidR="00FA5174" w:rsidRPr="0046313E" w:rsidRDefault="00FA5174" w:rsidP="00FA5174">
      <w:pPr>
        <w:shd w:val="clear" w:color="auto" w:fill="FFFFFF" w:themeFill="background1"/>
        <w:tabs>
          <w:tab w:val="left" w:pos="2430"/>
        </w:tabs>
        <w:rPr>
          <w:del w:id="27589" w:author="Greg Clendenning" w:date="2024-04-16T16:42:00Z"/>
          <w:rFonts w:cs="Arial"/>
          <w:i/>
          <w:iCs/>
          <w:color w:val="000000"/>
        </w:rPr>
      </w:pPr>
    </w:p>
    <w:p w14:paraId="11370D94" w14:textId="77777777" w:rsidR="00FA5174" w:rsidRDefault="00FA5174" w:rsidP="00FA5174">
      <w:pPr>
        <w:shd w:val="clear" w:color="auto" w:fill="FFFFFF" w:themeFill="background1"/>
        <w:tabs>
          <w:tab w:val="left" w:pos="2430"/>
        </w:tabs>
        <w:rPr>
          <w:del w:id="27590" w:author="Greg Clendenning" w:date="2024-04-16T16:42:00Z"/>
          <w:rFonts w:cs="Arial"/>
          <w:i/>
          <w:iCs/>
          <w:color w:val="000000"/>
          <w:bdr w:val="none" w:sz="0" w:space="0" w:color="auto" w:frame="1"/>
        </w:rPr>
      </w:pPr>
      <w:del w:id="27591" w:author="Greg Clendenning" w:date="2024-04-16T16:42:00Z">
        <w:r>
          <w:rPr>
            <w:rFonts w:cs="Arial"/>
            <w:i/>
            <w:iCs/>
            <w:color w:val="000000"/>
            <w:bdr w:val="none" w:sz="0" w:space="0" w:color="auto" w:frame="1"/>
          </w:rPr>
          <w:delText>Δ</w:delText>
        </w:r>
        <w:r w:rsidRPr="672593E5">
          <w:rPr>
            <w:rFonts w:cs="Arial"/>
            <w:i/>
            <w:iCs/>
            <w:color w:val="000000"/>
            <w:bdr w:val="none" w:sz="0" w:space="0" w:color="auto" w:frame="1"/>
          </w:rPr>
          <w:delText>kW</w:delText>
        </w:r>
        <w:r w:rsidRPr="00C01521">
          <w:rPr>
            <w:rFonts w:cs="Arial"/>
            <w:i/>
            <w:iCs/>
            <w:color w:val="000000"/>
            <w:bdr w:val="none" w:sz="0" w:space="0" w:color="auto" w:frame="1"/>
            <w:vertAlign w:val="subscript"/>
          </w:rPr>
          <w:delText>peak</w:delText>
        </w:r>
        <w:r>
          <w:rPr>
            <w:rFonts w:cs="Arial"/>
            <w:i/>
            <w:iCs/>
            <w:color w:val="000000"/>
            <w:bdr w:val="none" w:sz="0" w:space="0" w:color="auto" w:frame="1"/>
            <w:vertAlign w:val="subscript"/>
          </w:rPr>
          <w:delText>,</w:delText>
        </w:r>
        <w:r>
          <w:rPr>
            <w:rFonts w:cs="Arial"/>
            <w:i/>
            <w:iCs/>
          </w:rPr>
          <w:delText xml:space="preserve"> </w:delText>
        </w:r>
        <w:r w:rsidRPr="00B42CCB">
          <w:rPr>
            <w:rFonts w:cs="Arial"/>
            <w:i/>
            <w:color w:val="000000"/>
            <w:bdr w:val="none" w:sz="0" w:space="0" w:color="auto" w:frame="1"/>
            <w:vertAlign w:val="subscript"/>
          </w:rPr>
          <w:delText>t2</w:delText>
        </w:r>
        <w:r>
          <w:rPr>
            <w:rFonts w:cs="Arial"/>
            <w:i/>
            <w:iCs/>
          </w:rPr>
          <w:tab/>
        </w:r>
        <w:r w:rsidRPr="672593E5">
          <w:rPr>
            <w:rFonts w:cs="Arial"/>
            <w:i/>
            <w:iCs/>
            <w:color w:val="000000"/>
            <w:bdr w:val="none" w:sz="0" w:space="0" w:color="auto" w:frame="1"/>
          </w:rPr>
          <w:delText>=</w:delText>
        </w:r>
        <w:r>
          <w:rPr>
            <w:rFonts w:cs="Arial"/>
            <w:i/>
            <w:iCs/>
            <w:color w:val="000000"/>
            <w:bdr w:val="none" w:sz="0" w:space="0" w:color="auto" w:frame="1"/>
          </w:rPr>
          <w:delText xml:space="preserve"> Load</w:delText>
        </w:r>
        <w:r>
          <w:rPr>
            <w:rFonts w:cs="Arial"/>
            <w:i/>
            <w:iCs/>
            <w:color w:val="000000"/>
            <w:bdr w:val="none" w:sz="0" w:space="0" w:color="auto" w:frame="1"/>
            <w:vertAlign w:val="subscript"/>
          </w:rPr>
          <w:delText>entertainment</w:delText>
        </w:r>
        <w:r>
          <w:rPr>
            <w:rFonts w:cs="Arial"/>
            <w:i/>
            <w:iCs/>
            <w:color w:val="000000"/>
            <w:bdr w:val="none" w:sz="0" w:space="0" w:color="auto" w:frame="1"/>
          </w:rPr>
          <w:delText xml:space="preserve"> </w:delText>
        </w:r>
        <w:r w:rsidRPr="672593E5">
          <w:rPr>
            <w:rFonts w:cs="Arial"/>
            <w:i/>
            <w:iCs/>
            <w:color w:val="000000"/>
            <w:bdr w:val="none" w:sz="0" w:space="0" w:color="auto" w:frame="1"/>
          </w:rPr>
          <w:delText>x</w:delText>
        </w:r>
        <w:r>
          <w:rPr>
            <w:rFonts w:cs="Arial"/>
            <w:i/>
            <w:iCs/>
            <w:color w:val="000000"/>
            <w:bdr w:val="none" w:sz="0" w:space="0" w:color="auto" w:frame="1"/>
          </w:rPr>
          <w:delText xml:space="preserve"> </w:delText>
        </w:r>
        <w:r w:rsidRPr="672593E5">
          <w:rPr>
            <w:rFonts w:cs="Arial"/>
            <w:i/>
            <w:iCs/>
            <w:color w:val="000000"/>
            <w:bdr w:val="none" w:sz="0" w:space="0" w:color="auto" w:frame="1"/>
          </w:rPr>
          <w:delText>ER</w:delText>
        </w:r>
        <w:r>
          <w:rPr>
            <w:rFonts w:cs="Arial"/>
            <w:i/>
            <w:iCs/>
            <w:color w:val="000000"/>
            <w:bdr w:val="none" w:sz="0" w:space="0" w:color="auto" w:frame="1"/>
          </w:rPr>
          <w:delText>P</w:delText>
        </w:r>
        <w:r w:rsidRPr="00C43352">
          <w:rPr>
            <w:rFonts w:cs="Arial"/>
            <w:i/>
            <w:iCs/>
            <w:color w:val="000000"/>
            <w:bdr w:val="none" w:sz="0" w:space="0" w:color="auto" w:frame="1"/>
            <w:vertAlign w:val="subscript"/>
          </w:rPr>
          <w:delText xml:space="preserve">peak, </w:delText>
        </w:r>
        <w:r w:rsidRPr="672593E5">
          <w:rPr>
            <w:rFonts w:cs="Arial"/>
            <w:i/>
            <w:iCs/>
            <w:color w:val="000000"/>
            <w:bdr w:val="none" w:sz="0" w:space="0" w:color="auto" w:frame="1"/>
            <w:vertAlign w:val="subscript"/>
          </w:rPr>
          <w:delText>t</w:delText>
        </w:r>
        <w:r>
          <w:rPr>
            <w:rFonts w:cs="Arial"/>
            <w:i/>
            <w:iCs/>
            <w:color w:val="000000"/>
            <w:bdr w:val="none" w:sz="0" w:space="0" w:color="auto" w:frame="1"/>
            <w:vertAlign w:val="subscript"/>
          </w:rPr>
          <w:delText>2</w:delText>
        </w:r>
        <w:r>
          <w:rPr>
            <w:rFonts w:cs="Arial"/>
            <w:i/>
            <w:iCs/>
            <w:color w:val="000000"/>
            <w:bdr w:val="none" w:sz="0" w:space="0" w:color="auto" w:frame="1"/>
          </w:rPr>
          <w:delText xml:space="preserve"> x ISR</w:delText>
        </w:r>
      </w:del>
    </w:p>
    <w:p w14:paraId="08109C91" w14:textId="77777777" w:rsidR="00FA5174" w:rsidRPr="0046313E" w:rsidRDefault="00FA5174" w:rsidP="00FA5174">
      <w:pPr>
        <w:shd w:val="clear" w:color="auto" w:fill="FFFFFF" w:themeFill="background1"/>
        <w:tabs>
          <w:tab w:val="left" w:pos="2430"/>
        </w:tabs>
        <w:rPr>
          <w:del w:id="27592" w:author="Greg Clendenning" w:date="2024-04-16T16:42:00Z"/>
          <w:rFonts w:cs="Arial"/>
          <w:i/>
          <w:iCs/>
          <w:color w:val="000000"/>
        </w:rPr>
      </w:pPr>
    </w:p>
    <w:p w14:paraId="00532A31" w14:textId="77777777" w:rsidR="00FA5174" w:rsidRDefault="00FA5174" w:rsidP="00FA5174">
      <w:pPr>
        <w:shd w:val="clear" w:color="auto" w:fill="FFFFFF" w:themeFill="background1"/>
        <w:rPr>
          <w:del w:id="27593" w:author="Greg Clendenning" w:date="2024-04-16T16:42:00Z"/>
          <w:rFonts w:cs="Arial"/>
          <w:color w:val="000000"/>
        </w:rPr>
      </w:pPr>
    </w:p>
    <w:p w14:paraId="1186402B" w14:textId="77777777" w:rsidR="004E6452" w:rsidRPr="001570EA" w:rsidRDefault="004E6452">
      <w:pPr>
        <w:pStyle w:val="SubStyle"/>
        <w:keepNext/>
        <w:rPr>
          <w:moveFrom w:id="27594" w:author="Greg Clendenning" w:date="2024-04-16T16:42:00Z"/>
          <w:rPrChange w:id="27595" w:author="Greg Clendenning" w:date="2024-04-16T16:42:00Z">
            <w:rPr>
              <w:moveFrom w:id="27596" w:author="Greg Clendenning" w:date="2024-04-16T16:42:00Z"/>
              <w:b w:val="0"/>
              <w:smallCaps w:val="0"/>
              <w:color w:val="1F497D"/>
              <w:sz w:val="24"/>
            </w:rPr>
          </w:rPrChange>
        </w:rPr>
        <w:pPrChange w:id="27597" w:author="Greg Clendenning" w:date="2024-04-16T16:42:00Z">
          <w:pPr>
            <w:pStyle w:val="SubStyle"/>
          </w:pPr>
        </w:pPrChange>
      </w:pPr>
      <w:moveFromRangeStart w:id="27598" w:author="Greg Clendenning" w:date="2024-04-16T16:42:00Z" w:name="move164178355"/>
      <w:moveFrom w:id="27599" w:author="Greg Clendenning" w:date="2024-04-16T16:42:00Z">
        <w:r w:rsidRPr="001570EA">
          <w:t>Definition of Terms</w:t>
        </w:r>
      </w:moveFrom>
    </w:p>
    <w:moveFromRangeEnd w:id="27598"/>
    <w:p w14:paraId="373C6529" w14:textId="77777777" w:rsidR="00A80B62" w:rsidRPr="001570EA" w:rsidRDefault="00A80B62" w:rsidP="00A80B62">
      <w:pPr>
        <w:shd w:val="clear" w:color="auto" w:fill="FFFFFF" w:themeFill="background1"/>
        <w:tabs>
          <w:tab w:val="left" w:pos="2430"/>
        </w:tabs>
        <w:rPr>
          <w:ins w:id="27600" w:author="Greg Clendenning" w:date="2024-04-16T16:42:00Z"/>
          <w:rFonts w:cs="Arial"/>
          <w:i/>
          <w:iCs/>
          <w:color w:val="000000"/>
          <w:bdr w:val="none" w:sz="0" w:space="0" w:color="auto" w:frame="1"/>
        </w:rPr>
      </w:pPr>
      <m:oMath>
        <m:r>
          <w:ins w:id="27601" w:author="Greg Clendenning" w:date="2024-04-16T16:42:00Z">
            <w:rPr>
              <w:rFonts w:ascii="Cambria Math" w:hAnsi="Cambria Math" w:cs="Arial"/>
              <w:color w:val="000000"/>
              <w:bdr w:val="none" w:sz="0" w:space="0" w:color="auto" w:frame="1"/>
            </w:rPr>
            <m:t>∆kWh</m:t>
          </w:ins>
        </m:r>
      </m:oMath>
      <w:ins w:id="27602" w:author="Greg Clendenning" w:date="2024-04-16T16:42:00Z">
        <w:r w:rsidRPr="001570EA">
          <w:rPr>
            <w:rFonts w:cs="Arial"/>
            <w:i/>
            <w:iCs/>
            <w:color w:val="000000"/>
            <w:bdr w:val="none" w:sz="0" w:space="0" w:color="auto" w:frame="1"/>
          </w:rPr>
          <w:tab/>
          <w:t xml:space="preserve">= </w:t>
        </w:r>
      </w:ins>
      <m:oMath>
        <m:r>
          <w:ins w:id="27603" w:author="Greg Clendenning" w:date="2024-04-16T16:42:00Z">
            <w:rPr>
              <w:rFonts w:ascii="Cambria Math" w:hAnsi="Cambria Math" w:cs="Arial"/>
              <w:color w:val="000000"/>
              <w:bdr w:val="none" w:sz="0" w:space="0" w:color="auto" w:frame="1"/>
            </w:rPr>
            <m:t xml:space="preserve">Annual_Usage x </m:t>
          </w:ins>
        </m:r>
        <m:sSub>
          <m:sSubPr>
            <m:ctrlPr>
              <w:ins w:id="27604" w:author="Greg Clendenning" w:date="2024-04-16T16:42:00Z">
                <w:rPr>
                  <w:rFonts w:ascii="Cambria Math" w:hAnsi="Cambria Math" w:cs="Arial"/>
                  <w:i/>
                  <w:iCs/>
                  <w:color w:val="000000"/>
                  <w:bdr w:val="none" w:sz="0" w:space="0" w:color="auto" w:frame="1"/>
                </w:rPr>
              </w:ins>
            </m:ctrlPr>
          </m:sSubPr>
          <m:e>
            <m:r>
              <w:ins w:id="27605" w:author="Greg Clendenning" w:date="2024-04-16T16:42:00Z">
                <w:rPr>
                  <w:rFonts w:ascii="Cambria Math" w:hAnsi="Cambria Math" w:cs="Arial"/>
                  <w:color w:val="000000"/>
                  <w:bdr w:val="none" w:sz="0" w:space="0" w:color="auto" w:frame="1"/>
                </w:rPr>
                <m:t>ERP</m:t>
              </w:ins>
            </m:r>
          </m:e>
          <m:sub>
            <m:r>
              <w:ins w:id="27606" w:author="Greg Clendenning" w:date="2024-04-16T16:42:00Z">
                <w:rPr>
                  <w:rFonts w:ascii="Cambria Math" w:hAnsi="Cambria Math" w:cs="Arial"/>
                  <w:color w:val="000000"/>
                  <w:bdr w:val="none" w:sz="0" w:space="0" w:color="auto" w:frame="1"/>
                </w:rPr>
                <m:t>T2</m:t>
              </w:ins>
            </m:r>
          </m:sub>
        </m:sSub>
        <m:r>
          <w:ins w:id="27607" w:author="Greg Clendenning" w:date="2024-04-16T16:42:00Z">
            <w:rPr>
              <w:rFonts w:ascii="Cambria Math" w:hAnsi="Cambria Math" w:cs="Arial"/>
              <w:color w:val="000000"/>
              <w:bdr w:val="none" w:sz="0" w:space="0" w:color="auto" w:frame="1"/>
            </w:rPr>
            <m:t xml:space="preserve"> x ISR x RR</m:t>
          </w:ins>
        </m:r>
      </m:oMath>
    </w:p>
    <w:p w14:paraId="2301AC84" w14:textId="77777777" w:rsidR="00A80B62" w:rsidRPr="001570EA" w:rsidRDefault="00A80B62" w:rsidP="00A80B62">
      <w:pPr>
        <w:shd w:val="clear" w:color="auto" w:fill="FFFFFF" w:themeFill="background1"/>
        <w:tabs>
          <w:tab w:val="left" w:pos="2430"/>
        </w:tabs>
        <w:rPr>
          <w:ins w:id="27608" w:author="Greg Clendenning" w:date="2024-04-16T16:42:00Z"/>
          <w:rFonts w:cs="Arial"/>
          <w:i/>
          <w:iCs/>
          <w:color w:val="000000"/>
        </w:rPr>
      </w:pPr>
    </w:p>
    <w:p w14:paraId="1243F688" w14:textId="77777777" w:rsidR="00A80B62" w:rsidRPr="001570EA" w:rsidRDefault="008A402F" w:rsidP="00A80B62">
      <w:pPr>
        <w:shd w:val="clear" w:color="auto" w:fill="FFFFFF" w:themeFill="background1"/>
        <w:tabs>
          <w:tab w:val="left" w:pos="2430"/>
        </w:tabs>
        <w:rPr>
          <w:ins w:id="27609" w:author="Greg Clendenning" w:date="2024-04-16T16:42:00Z"/>
          <w:rFonts w:cs="Arial"/>
          <w:i/>
          <w:iCs/>
          <w:color w:val="000000"/>
          <w:bdr w:val="none" w:sz="0" w:space="0" w:color="auto" w:frame="1"/>
          <w:vertAlign w:val="subscript"/>
        </w:rPr>
      </w:pPr>
      <m:oMath>
        <m:sSub>
          <m:sSubPr>
            <m:ctrlPr>
              <w:ins w:id="27610" w:author="Greg Clendenning" w:date="2024-04-16T16:42:00Z">
                <w:rPr>
                  <w:rFonts w:ascii="Cambria Math" w:hAnsi="Cambria Math" w:cs="Arial"/>
                  <w:i/>
                  <w:iCs/>
                  <w:color w:val="000000"/>
                  <w:bdr w:val="none" w:sz="0" w:space="0" w:color="auto" w:frame="1"/>
                </w:rPr>
              </w:ins>
            </m:ctrlPr>
          </m:sSubPr>
          <m:e>
            <m:r>
              <w:ins w:id="27611" w:author="Greg Clendenning" w:date="2024-04-16T16:42:00Z">
                <w:rPr>
                  <w:rFonts w:ascii="Cambria Math" w:hAnsi="Cambria Math" w:cs="Arial"/>
                  <w:color w:val="000000"/>
                  <w:bdr w:val="none" w:sz="0" w:space="0" w:color="auto" w:frame="1"/>
                </w:rPr>
                <m:t>ΔkW</m:t>
              </w:ins>
            </m:r>
          </m:e>
          <m:sub>
            <m:r>
              <w:ins w:id="27612" w:author="Greg Clendenning" w:date="2024-04-16T16:42:00Z">
                <w:rPr>
                  <w:rFonts w:ascii="Cambria Math" w:hAnsi="Cambria Math" w:cs="Arial"/>
                  <w:color w:val="000000"/>
                  <w:bdr w:val="none" w:sz="0" w:space="0" w:color="auto" w:frame="1"/>
                </w:rPr>
                <m:t>summer</m:t>
              </w:ins>
            </m:r>
            <m:r>
              <w:ins w:id="27613" w:author="Greg Clendenning" w:date="2024-04-16T16:42:00Z">
                <w:rPr>
                  <w:rFonts w:ascii="Cambria Math" w:hAnsi="Cambria Math" w:cs="Arial"/>
                  <w:color w:val="000000"/>
                  <w:bdr w:val="none" w:sz="0" w:space="0" w:color="auto" w:frame="1"/>
                </w:rPr>
                <m:t xml:space="preserve"> </m:t>
              </w:ins>
            </m:r>
            <m:r>
              <w:ins w:id="27614" w:author="Greg Clendenning" w:date="2024-04-16T16:42:00Z">
                <w:rPr>
                  <w:rFonts w:ascii="Cambria Math" w:hAnsi="Cambria Math" w:cs="Arial"/>
                  <w:color w:val="000000"/>
                  <w:bdr w:val="none" w:sz="0" w:space="0" w:color="auto" w:frame="1"/>
                </w:rPr>
                <m:t>peak</m:t>
              </w:ins>
            </m:r>
          </m:sub>
        </m:sSub>
      </m:oMath>
      <w:ins w:id="27615" w:author="Greg Clendenning" w:date="2024-04-16T16:42:00Z">
        <w:r w:rsidR="00A80B62" w:rsidRPr="001570EA">
          <w:rPr>
            <w:rFonts w:cs="Arial"/>
            <w:i/>
            <w:iCs/>
          </w:rPr>
          <w:tab/>
        </w:r>
        <w:r w:rsidR="00A80B62" w:rsidRPr="001570EA">
          <w:rPr>
            <w:rFonts w:cs="Arial"/>
            <w:i/>
            <w:iCs/>
            <w:color w:val="000000"/>
            <w:bdr w:val="none" w:sz="0" w:space="0" w:color="auto" w:frame="1"/>
          </w:rPr>
          <w:t xml:space="preserve">= </w:t>
        </w:r>
      </w:ins>
      <m:oMath>
        <m:r>
          <w:ins w:id="27616" w:author="Greg Clendenning" w:date="2024-04-16T16:42:00Z">
            <w:rPr>
              <w:rFonts w:ascii="Cambria Math" w:hAnsi="Cambria Math" w:cs="Arial"/>
              <w:color w:val="000000"/>
              <w:bdr w:val="none" w:sz="0" w:space="0" w:color="auto" w:frame="1"/>
            </w:rPr>
            <m:t>ΔkW</m:t>
          </w:ins>
        </m:r>
        <m:r>
          <w:ins w:id="27617" w:author="Greg Clendenning" w:date="2024-04-16T16:42:00Z">
            <w:rPr>
              <w:rFonts w:ascii="Cambria Math" w:hAnsi="Cambria Math" w:cs="Arial"/>
              <w:color w:val="000000"/>
              <w:bdr w:val="none" w:sz="0" w:space="0" w:color="auto" w:frame="1"/>
            </w:rPr>
            <m:t>h</m:t>
          </w:ins>
        </m:r>
        <m:r>
          <w:ins w:id="27618" w:author="Greg Clendenning" w:date="2024-04-16T16:42:00Z">
            <w:rPr>
              <w:rFonts w:ascii="Cambria Math" w:hAnsi="Cambria Math" w:cs="Arial"/>
              <w:color w:val="000000"/>
              <w:bdr w:val="none" w:sz="0" w:space="0" w:color="auto" w:frame="1"/>
            </w:rPr>
            <m:t xml:space="preserve"> </m:t>
          </w:ins>
        </m:r>
        <m:r>
          <w:ins w:id="27619" w:author="Greg Clendenning" w:date="2024-04-16T16:42:00Z">
            <w:rPr>
              <w:rFonts w:ascii="Cambria Math" w:hAnsi="Cambria Math" w:cs="Arial"/>
              <w:color w:val="000000"/>
              <w:bdr w:val="none" w:sz="0" w:space="0" w:color="auto" w:frame="1"/>
            </w:rPr>
            <m:t>x</m:t>
          </w:ins>
        </m:r>
        <m:r>
          <w:ins w:id="27620" w:author="Greg Clendenning" w:date="2024-04-16T16:42:00Z">
            <w:rPr>
              <w:rFonts w:ascii="Cambria Math" w:hAnsi="Cambria Math" w:cs="Arial"/>
              <w:color w:val="000000"/>
              <w:bdr w:val="none" w:sz="0" w:space="0" w:color="auto" w:frame="1"/>
            </w:rPr>
            <m:t xml:space="preserve"> </m:t>
          </w:ins>
        </m:r>
        <m:sSub>
          <m:sSubPr>
            <m:ctrlPr>
              <w:ins w:id="27621" w:author="Greg Clendenning" w:date="2024-04-16T16:42:00Z">
                <w:rPr>
                  <w:rFonts w:ascii="Cambria Math" w:hAnsi="Cambria Math" w:cs="Arial"/>
                  <w:i/>
                  <w:iCs/>
                  <w:color w:val="000000"/>
                  <w:bdr w:val="none" w:sz="0" w:space="0" w:color="auto" w:frame="1"/>
                </w:rPr>
              </w:ins>
            </m:ctrlPr>
          </m:sSubPr>
          <m:e>
            <m:r>
              <w:ins w:id="27622" w:author="Greg Clendenning" w:date="2024-04-16T16:42:00Z">
                <w:rPr>
                  <w:rFonts w:ascii="Cambria Math" w:hAnsi="Cambria Math" w:cs="Arial"/>
                  <w:color w:val="000000"/>
                  <w:bdr w:val="none" w:sz="0" w:space="0" w:color="auto" w:frame="1"/>
                </w:rPr>
                <m:t>ETDF</m:t>
              </w:ins>
            </m:r>
          </m:e>
          <m:sub>
            <m:r>
              <w:ins w:id="27623" w:author="Greg Clendenning" w:date="2024-04-16T16:42:00Z">
                <w:rPr>
                  <w:rFonts w:ascii="Cambria Math" w:hAnsi="Cambria Math" w:cs="Arial"/>
                  <w:color w:val="000000"/>
                  <w:bdr w:val="none" w:sz="0" w:space="0" w:color="auto" w:frame="1"/>
                </w:rPr>
                <m:t>s</m:t>
              </w:ins>
            </m:r>
          </m:sub>
        </m:sSub>
      </m:oMath>
    </w:p>
    <w:p w14:paraId="54558A2F" w14:textId="77777777" w:rsidR="00A80B62" w:rsidRPr="001570EA" w:rsidRDefault="00A80B62" w:rsidP="00A80B62">
      <w:pPr>
        <w:shd w:val="clear" w:color="auto" w:fill="FFFFFF" w:themeFill="background1"/>
        <w:tabs>
          <w:tab w:val="left" w:pos="2430"/>
        </w:tabs>
        <w:rPr>
          <w:ins w:id="27624" w:author="Greg Clendenning" w:date="2024-04-16T16:42:00Z"/>
          <w:rFonts w:cs="Arial"/>
          <w:i/>
          <w:iCs/>
          <w:color w:val="000000"/>
          <w:bdr w:val="none" w:sz="0" w:space="0" w:color="auto" w:frame="1"/>
          <w:vertAlign w:val="subscript"/>
        </w:rPr>
      </w:pPr>
    </w:p>
    <w:p w14:paraId="70A3118D" w14:textId="77777777" w:rsidR="00A80B62" w:rsidRPr="001570EA" w:rsidRDefault="008A402F" w:rsidP="00A80B62">
      <w:pPr>
        <w:shd w:val="clear" w:color="auto" w:fill="FFFFFF" w:themeFill="background1"/>
        <w:tabs>
          <w:tab w:val="left" w:pos="2430"/>
        </w:tabs>
        <w:rPr>
          <w:ins w:id="27625" w:author="Greg Clendenning" w:date="2024-04-16T16:42:00Z"/>
          <w:rFonts w:cs="Arial"/>
          <w:i/>
          <w:iCs/>
          <w:color w:val="000000"/>
          <w:bdr w:val="none" w:sz="0" w:space="0" w:color="auto" w:frame="1"/>
        </w:rPr>
      </w:pPr>
      <m:oMath>
        <m:sSub>
          <m:sSubPr>
            <m:ctrlPr>
              <w:ins w:id="27626" w:author="Greg Clendenning" w:date="2024-04-16T16:42:00Z">
                <w:rPr>
                  <w:rFonts w:ascii="Cambria Math" w:hAnsi="Cambria Math" w:cs="Arial"/>
                  <w:i/>
                  <w:iCs/>
                  <w:color w:val="000000"/>
                  <w:bdr w:val="none" w:sz="0" w:space="0" w:color="auto" w:frame="1"/>
                </w:rPr>
              </w:ins>
            </m:ctrlPr>
          </m:sSubPr>
          <m:e>
            <m:r>
              <w:ins w:id="27627" w:author="Greg Clendenning" w:date="2024-04-16T16:42:00Z">
                <w:rPr>
                  <w:rFonts w:ascii="Cambria Math" w:hAnsi="Cambria Math" w:cs="Arial"/>
                  <w:color w:val="000000"/>
                  <w:bdr w:val="none" w:sz="0" w:space="0" w:color="auto" w:frame="1"/>
                </w:rPr>
                <m:t>ΔkW</m:t>
              </w:ins>
            </m:r>
          </m:e>
          <m:sub>
            <m:r>
              <w:ins w:id="27628" w:author="Greg Clendenning" w:date="2024-04-16T16:42:00Z">
                <w:rPr>
                  <w:rFonts w:ascii="Cambria Math" w:hAnsi="Cambria Math" w:cs="Arial"/>
                  <w:color w:val="000000"/>
                  <w:bdr w:val="none" w:sz="0" w:space="0" w:color="auto" w:frame="1"/>
                </w:rPr>
                <m:t>winter</m:t>
              </w:ins>
            </m:r>
            <m:r>
              <w:ins w:id="27629" w:author="Greg Clendenning" w:date="2024-04-16T16:42:00Z">
                <w:rPr>
                  <w:rFonts w:ascii="Cambria Math" w:hAnsi="Cambria Math" w:cs="Arial"/>
                  <w:color w:val="000000"/>
                  <w:bdr w:val="none" w:sz="0" w:space="0" w:color="auto" w:frame="1"/>
                </w:rPr>
                <m:t xml:space="preserve"> </m:t>
              </w:ins>
            </m:r>
            <m:r>
              <w:ins w:id="27630" w:author="Greg Clendenning" w:date="2024-04-16T16:42:00Z">
                <w:rPr>
                  <w:rFonts w:ascii="Cambria Math" w:hAnsi="Cambria Math" w:cs="Arial"/>
                  <w:color w:val="000000"/>
                  <w:bdr w:val="none" w:sz="0" w:space="0" w:color="auto" w:frame="1"/>
                </w:rPr>
                <m:t>peak</m:t>
              </w:ins>
            </m:r>
          </m:sub>
        </m:sSub>
      </m:oMath>
      <w:ins w:id="27631" w:author="Greg Clendenning" w:date="2024-04-16T16:42:00Z">
        <w:r w:rsidR="00A80B62" w:rsidRPr="001570EA">
          <w:rPr>
            <w:rFonts w:cs="Arial"/>
            <w:i/>
            <w:iCs/>
          </w:rPr>
          <w:tab/>
        </w:r>
        <w:r w:rsidR="00A80B62" w:rsidRPr="001570EA">
          <w:rPr>
            <w:rFonts w:cs="Arial"/>
            <w:i/>
            <w:iCs/>
            <w:color w:val="000000"/>
            <w:bdr w:val="none" w:sz="0" w:space="0" w:color="auto" w:frame="1"/>
          </w:rPr>
          <w:t xml:space="preserve">= </w:t>
        </w:r>
      </w:ins>
      <m:oMath>
        <m:r>
          <w:ins w:id="27632" w:author="Greg Clendenning" w:date="2024-04-16T16:42:00Z">
            <w:rPr>
              <w:rFonts w:ascii="Cambria Math" w:hAnsi="Cambria Math" w:cs="Arial"/>
              <w:color w:val="000000"/>
              <w:bdr w:val="none" w:sz="0" w:space="0" w:color="auto" w:frame="1"/>
            </w:rPr>
            <m:t>ΔkW</m:t>
          </w:ins>
        </m:r>
        <m:r>
          <w:ins w:id="27633" w:author="Greg Clendenning" w:date="2024-04-16T16:42:00Z">
            <w:rPr>
              <w:rFonts w:ascii="Cambria Math" w:hAnsi="Cambria Math" w:cs="Arial"/>
              <w:color w:val="000000"/>
              <w:bdr w:val="none" w:sz="0" w:space="0" w:color="auto" w:frame="1"/>
            </w:rPr>
            <m:t>h</m:t>
          </w:ins>
        </m:r>
        <m:r>
          <w:ins w:id="27634" w:author="Greg Clendenning" w:date="2024-04-16T16:42:00Z">
            <w:rPr>
              <w:rFonts w:ascii="Cambria Math" w:hAnsi="Cambria Math" w:cs="Arial"/>
              <w:color w:val="000000"/>
              <w:bdr w:val="none" w:sz="0" w:space="0" w:color="auto" w:frame="1"/>
            </w:rPr>
            <m:t xml:space="preserve"> </m:t>
          </w:ins>
        </m:r>
        <m:r>
          <w:ins w:id="27635" w:author="Greg Clendenning" w:date="2024-04-16T16:42:00Z">
            <w:rPr>
              <w:rFonts w:ascii="Cambria Math" w:hAnsi="Cambria Math" w:cs="Arial"/>
              <w:color w:val="000000"/>
              <w:bdr w:val="none" w:sz="0" w:space="0" w:color="auto" w:frame="1"/>
            </w:rPr>
            <m:t>x</m:t>
          </w:ins>
        </m:r>
        <m:r>
          <w:ins w:id="27636" w:author="Greg Clendenning" w:date="2024-04-16T16:42:00Z">
            <w:rPr>
              <w:rFonts w:ascii="Cambria Math" w:hAnsi="Cambria Math" w:cs="Arial"/>
              <w:color w:val="000000"/>
              <w:bdr w:val="none" w:sz="0" w:space="0" w:color="auto" w:frame="1"/>
            </w:rPr>
            <m:t xml:space="preserve"> </m:t>
          </w:ins>
        </m:r>
        <m:sSub>
          <m:sSubPr>
            <m:ctrlPr>
              <w:ins w:id="27637" w:author="Greg Clendenning" w:date="2024-04-16T16:42:00Z">
                <w:rPr>
                  <w:rFonts w:ascii="Cambria Math" w:hAnsi="Cambria Math" w:cs="Arial"/>
                  <w:i/>
                  <w:iCs/>
                  <w:color w:val="000000"/>
                  <w:bdr w:val="none" w:sz="0" w:space="0" w:color="auto" w:frame="1"/>
                </w:rPr>
              </w:ins>
            </m:ctrlPr>
          </m:sSubPr>
          <m:e>
            <m:r>
              <w:ins w:id="27638" w:author="Greg Clendenning" w:date="2024-04-16T16:42:00Z">
                <w:rPr>
                  <w:rFonts w:ascii="Cambria Math" w:hAnsi="Cambria Math" w:cs="Arial"/>
                  <w:color w:val="000000"/>
                  <w:bdr w:val="none" w:sz="0" w:space="0" w:color="auto" w:frame="1"/>
                </w:rPr>
                <m:t>ETDF</m:t>
              </w:ins>
            </m:r>
          </m:e>
          <m:sub>
            <m:r>
              <w:ins w:id="27639" w:author="Greg Clendenning" w:date="2024-04-16T16:42:00Z">
                <w:rPr>
                  <w:rFonts w:ascii="Cambria Math" w:hAnsi="Cambria Math" w:cs="Arial"/>
                  <w:color w:val="000000"/>
                  <w:bdr w:val="none" w:sz="0" w:space="0" w:color="auto" w:frame="1"/>
                </w:rPr>
                <m:t>w</m:t>
              </w:ins>
            </m:r>
          </m:sub>
        </m:sSub>
      </m:oMath>
    </w:p>
    <w:p w14:paraId="3AE53E51" w14:textId="77777777" w:rsidR="00A80B62" w:rsidRPr="001570EA" w:rsidRDefault="00A80B62" w:rsidP="00A80B62">
      <w:pPr>
        <w:shd w:val="clear" w:color="auto" w:fill="FFFFFF" w:themeFill="background1"/>
        <w:tabs>
          <w:tab w:val="left" w:pos="2430"/>
        </w:tabs>
        <w:rPr>
          <w:ins w:id="27640" w:author="Greg Clendenning" w:date="2024-04-16T16:42:00Z"/>
          <w:rFonts w:cs="Arial"/>
          <w:i/>
          <w:iCs/>
          <w:color w:val="000000"/>
        </w:rPr>
      </w:pPr>
    </w:p>
    <w:p w14:paraId="07947914" w14:textId="77777777" w:rsidR="00A80B62" w:rsidRPr="001570EA" w:rsidRDefault="00A80B62">
      <w:pPr>
        <w:shd w:val="clear" w:color="auto" w:fill="FFFFFF" w:themeFill="background1"/>
        <w:rPr>
          <w:moveTo w:id="27641" w:author="Greg Clendenning" w:date="2024-04-16T16:42:00Z"/>
          <w:color w:val="000000"/>
          <w:rPrChange w:id="27642" w:author="Greg Clendenning" w:date="2024-04-16T16:42:00Z">
            <w:rPr>
              <w:moveTo w:id="27643" w:author="Greg Clendenning" w:date="2024-04-16T16:42:00Z"/>
            </w:rPr>
          </w:rPrChange>
        </w:rPr>
        <w:pPrChange w:id="27644" w:author="Greg Clendenning" w:date="2024-04-16T16:42:00Z">
          <w:pPr>
            <w:pStyle w:val="Equation"/>
            <w:tabs>
              <w:tab w:val="clear" w:pos="720"/>
              <w:tab w:val="left" w:pos="1440"/>
            </w:tabs>
            <w:ind w:left="0" w:firstLine="0"/>
          </w:pPr>
        </w:pPrChange>
      </w:pPr>
      <w:moveToRangeStart w:id="27645" w:author="Greg Clendenning" w:date="2024-04-16T16:42:00Z" w:name="move164178358"/>
    </w:p>
    <w:p w14:paraId="65F5AAF6" w14:textId="77777777" w:rsidR="00A80B62" w:rsidRPr="001570EA" w:rsidRDefault="00A80B62" w:rsidP="00A80B62">
      <w:pPr>
        <w:pStyle w:val="SubStyle"/>
        <w:rPr>
          <w:moveTo w:id="27646" w:author="Greg Clendenning" w:date="2024-04-16T16:42:00Z"/>
          <w:b w:val="0"/>
          <w:smallCaps w:val="0"/>
          <w:color w:val="1F497D"/>
          <w:sz w:val="24"/>
          <w:rPrChange w:id="27647" w:author="Greg Clendenning" w:date="2024-04-16T16:42:00Z">
            <w:rPr>
              <w:moveTo w:id="27648" w:author="Greg Clendenning" w:date="2024-04-16T16:42:00Z"/>
            </w:rPr>
          </w:rPrChange>
        </w:rPr>
      </w:pPr>
      <w:moveTo w:id="27649" w:author="Greg Clendenning" w:date="2024-04-16T16:42:00Z">
        <w:r w:rsidRPr="001570EA">
          <w:t>Definition of Terms</w:t>
        </w:r>
      </w:moveTo>
    </w:p>
    <w:p w14:paraId="1CAC9023" w14:textId="66586519" w:rsidR="00A80B62" w:rsidRPr="001570EA" w:rsidRDefault="00A80B62" w:rsidP="00A80B62">
      <w:pPr>
        <w:pStyle w:val="Caption"/>
        <w:rPr>
          <w:sz w:val="24"/>
          <w:szCs w:val="24"/>
        </w:rPr>
      </w:pPr>
      <w:bookmarkStart w:id="27650" w:name="_Toc47598351"/>
      <w:moveToRangeEnd w:id="2764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7651" w:author="Greg Clendenning" w:date="2024-04-16T16:42:00Z">
        <w:r w:rsidR="003D6F35">
          <w:rPr>
            <w:noProof/>
          </w:rPr>
          <w:delText>108</w:delText>
        </w:r>
      </w:del>
      <w:ins w:id="27652" w:author="Greg Clendenning" w:date="2024-04-16T16:42:00Z">
        <w:r w:rsidR="002E093A" w:rsidRPr="001570EA">
          <w:rPr>
            <w:noProof/>
          </w:rPr>
          <w:t>127</w:t>
        </w:r>
      </w:ins>
      <w:r w:rsidR="002E093A" w:rsidRPr="001570EA">
        <w:fldChar w:fldCharType="end"/>
      </w:r>
      <w:r w:rsidRPr="001570EA">
        <w:t>: Terms, Values, and References for Advanced Power Strips</w:t>
      </w:r>
      <w:bookmarkEnd w:id="27650"/>
    </w:p>
    <w:tbl>
      <w:tblPr>
        <w:tblW w:w="8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82"/>
        <w:gridCol w:w="1350"/>
        <w:gridCol w:w="2700"/>
        <w:gridCol w:w="900"/>
      </w:tblGrid>
      <w:tr w:rsidR="00475EB1" w:rsidRPr="001570EA" w14:paraId="7352D041" w14:textId="77777777">
        <w:tc>
          <w:tcPr>
            <w:tcW w:w="3682" w:type="dxa"/>
            <w:tcBorders>
              <w:top w:val="single" w:sz="6" w:space="0" w:color="auto"/>
              <w:left w:val="single" w:sz="6" w:space="0" w:color="auto"/>
              <w:bottom w:val="single" w:sz="6" w:space="0" w:color="auto"/>
              <w:right w:val="single" w:sz="6" w:space="0" w:color="auto"/>
            </w:tcBorders>
            <w:shd w:val="clear" w:color="auto" w:fill="BFBFBF"/>
            <w:hideMark/>
          </w:tcPr>
          <w:p w14:paraId="2322505B" w14:textId="77777777" w:rsidR="00A80B62" w:rsidRPr="001570EA" w:rsidRDefault="00A80B62">
            <w:pPr>
              <w:spacing w:before="40" w:after="40"/>
            </w:pPr>
            <w:r w:rsidRPr="001570EA">
              <w:rPr>
                <w:rFonts w:cs="Arial"/>
                <w:b/>
                <w:bCs/>
                <w:sz w:val="18"/>
                <w:szCs w:val="18"/>
              </w:rPr>
              <w:t>Parameter</w:t>
            </w:r>
            <w:r w:rsidRPr="001570EA">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76716B07" w14:textId="77777777" w:rsidR="00A80B62" w:rsidRPr="001570EA" w:rsidRDefault="00A80B62">
            <w:pPr>
              <w:spacing w:before="40" w:after="40"/>
              <w:jc w:val="center"/>
            </w:pPr>
            <w:r w:rsidRPr="001570EA">
              <w:rPr>
                <w:rFonts w:cs="Arial"/>
                <w:b/>
                <w:bCs/>
                <w:sz w:val="18"/>
                <w:szCs w:val="18"/>
              </w:rPr>
              <w:t>Unit</w:t>
            </w:r>
            <w:r w:rsidRPr="001570EA">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7823DFAE" w14:textId="77777777" w:rsidR="00A80B62" w:rsidRPr="001570EA" w:rsidRDefault="00A80B62">
            <w:pPr>
              <w:spacing w:before="40" w:after="40"/>
              <w:jc w:val="center"/>
            </w:pPr>
            <w:r w:rsidRPr="001570EA">
              <w:rPr>
                <w:rFonts w:cs="Arial"/>
                <w:b/>
                <w:bCs/>
                <w:sz w:val="18"/>
                <w:szCs w:val="18"/>
              </w:rPr>
              <w:t>Value</w:t>
            </w:r>
            <w:r w:rsidRPr="001570EA">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13490508" w14:textId="77777777" w:rsidR="00A80B62" w:rsidRPr="001570EA" w:rsidRDefault="00A80B62">
            <w:pPr>
              <w:spacing w:before="40" w:after="40"/>
              <w:jc w:val="center"/>
            </w:pPr>
            <w:r w:rsidRPr="001570EA">
              <w:rPr>
                <w:rFonts w:cs="Arial"/>
                <w:b/>
                <w:bCs/>
                <w:sz w:val="18"/>
                <w:szCs w:val="18"/>
              </w:rPr>
              <w:t>Source</w:t>
            </w:r>
            <w:r w:rsidRPr="001570EA">
              <w:rPr>
                <w:rFonts w:cs="Arial"/>
                <w:sz w:val="18"/>
                <w:szCs w:val="18"/>
              </w:rPr>
              <w:t xml:space="preserve"> </w:t>
            </w:r>
          </w:p>
        </w:tc>
      </w:tr>
      <w:tr w:rsidR="00475EB1" w:rsidRPr="001570EA" w14:paraId="516F1813"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B0C5156" w14:textId="682B501F" w:rsidR="00A80B62" w:rsidRPr="001570EA" w:rsidRDefault="00FA5174">
            <w:pPr>
              <w:spacing w:before="40" w:after="40"/>
              <w:ind w:left="76"/>
              <w:jc w:val="left"/>
              <w:rPr>
                <w:sz w:val="18"/>
                <w:szCs w:val="18"/>
              </w:rPr>
            </w:pPr>
            <w:del w:id="27653" w:author="Greg Clendenning" w:date="2024-04-16T16:42:00Z">
              <w:r w:rsidRPr="00707E2E">
                <w:rPr>
                  <w:rFonts w:cs="Arial"/>
                  <w:i/>
                  <w:color w:val="000000"/>
                  <w:sz w:val="18"/>
                  <w:szCs w:val="18"/>
                  <w:bdr w:val="none" w:sz="0" w:space="0" w:color="auto" w:frame="1"/>
                </w:rPr>
                <w:delText>A</w:delText>
              </w:r>
              <w:r w:rsidRPr="00A64150">
                <w:rPr>
                  <w:rFonts w:cs="Arial"/>
                  <w:i/>
                  <w:color w:val="000000"/>
                  <w:sz w:val="18"/>
                  <w:szCs w:val="18"/>
                  <w:bdr w:val="none" w:sz="0" w:space="0" w:color="auto" w:frame="1"/>
                </w:rPr>
                <w:delText>nnual_Usage</w:delText>
              </w:r>
              <w:r w:rsidRPr="00A64150">
                <w:rPr>
                  <w:rFonts w:cs="Arial"/>
                  <w:i/>
                  <w:color w:val="000000"/>
                  <w:sz w:val="18"/>
                  <w:szCs w:val="18"/>
                  <w:bdr w:val="none" w:sz="0" w:space="0" w:color="auto" w:frame="1"/>
                  <w:vertAlign w:val="subscript"/>
                </w:rPr>
                <w:delText>entertainment</w:delText>
              </w:r>
              <w:r w:rsidRPr="0012473F">
                <w:rPr>
                  <w:rFonts w:cs="Arial"/>
                  <w:color w:val="000000"/>
                  <w:sz w:val="18"/>
                  <w:szCs w:val="18"/>
                  <w:bdr w:val="none" w:sz="0" w:space="0" w:color="auto" w:frame="1"/>
                  <w:vertAlign w:val="subscript"/>
                </w:rPr>
                <w:delText>,</w:delText>
              </w:r>
              <w:r>
                <w:rPr>
                  <w:rFonts w:cs="Arial"/>
                  <w:color w:val="000000"/>
                  <w:sz w:val="18"/>
                  <w:szCs w:val="18"/>
                  <w:bdr w:val="none" w:sz="0" w:space="0" w:color="auto" w:frame="1"/>
                  <w:vertAlign w:val="subscript"/>
                </w:rPr>
                <w:delText xml:space="preserve"> </w:delText>
              </w:r>
              <w:r w:rsidRPr="0012473F">
                <w:rPr>
                  <w:rFonts w:cs="Arial"/>
                  <w:color w:val="000000"/>
                  <w:sz w:val="18"/>
                  <w:szCs w:val="18"/>
                  <w:bdr w:val="none" w:sz="0" w:space="0" w:color="auto" w:frame="1"/>
                </w:rPr>
                <w:delText>Annual</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usag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of</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hom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entertainment</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system</w:delText>
              </w:r>
            </w:del>
            <w:ins w:id="27654" w:author="Greg Clendenning" w:date="2024-04-16T16:42:00Z">
              <w:r w:rsidR="00A80B62" w:rsidRPr="001570EA">
                <w:rPr>
                  <w:rFonts w:cs="Arial"/>
                  <w:i/>
                  <w:color w:val="000000"/>
                  <w:sz w:val="18"/>
                  <w:szCs w:val="18"/>
                  <w:bdr w:val="none" w:sz="0" w:space="0" w:color="auto" w:frame="1"/>
                </w:rPr>
                <w:t>Annual_Usage</w:t>
              </w:r>
            </w:ins>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29936AC" w14:textId="77777777" w:rsidR="00A80B62" w:rsidRPr="001570EA" w:rsidRDefault="00A80B62">
            <w:pPr>
              <w:spacing w:before="40" w:after="40"/>
              <w:jc w:val="center"/>
              <w:rPr>
                <w:i/>
                <w:sz w:val="18"/>
                <w:szCs w:val="18"/>
              </w:rPr>
            </w:pPr>
            <w:r w:rsidRPr="001570EA">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AD32393" w14:textId="60AD91B9" w:rsidR="00A80B62" w:rsidRPr="001570EA" w:rsidRDefault="00FA5174">
            <w:pPr>
              <w:spacing w:before="40" w:after="40"/>
              <w:jc w:val="center"/>
              <w:rPr>
                <w:sz w:val="18"/>
                <w:szCs w:val="18"/>
              </w:rPr>
            </w:pPr>
            <w:del w:id="27655" w:author="Greg Clendenning" w:date="2024-04-16T16:42:00Z">
              <w:r w:rsidRPr="0012473F">
                <w:rPr>
                  <w:sz w:val="18"/>
                  <w:szCs w:val="18"/>
                </w:rPr>
                <w:delText>471</w:delText>
              </w:r>
            </w:del>
            <w:ins w:id="27656" w:author="Greg Clendenning" w:date="2024-04-16T16:42:00Z">
              <w:r w:rsidR="00A80B62" w:rsidRPr="001570EA">
                <w:rPr>
                  <w:sz w:val="18"/>
                  <w:szCs w:val="18"/>
                </w:rPr>
                <w:t xml:space="preserve">See </w:t>
              </w:r>
              <w:r w:rsidR="00A80B62" w:rsidRPr="001570EA">
                <w:rPr>
                  <w:sz w:val="18"/>
                  <w:szCs w:val="18"/>
                </w:rPr>
                <w:fldChar w:fldCharType="begin"/>
              </w:r>
              <w:r w:rsidR="00A80B62" w:rsidRPr="001570EA">
                <w:rPr>
                  <w:sz w:val="18"/>
                  <w:szCs w:val="18"/>
                </w:rPr>
                <w:instrText xml:space="preserve"> REF _Ref162411112 \h  \* MERGEFORMAT </w:instrText>
              </w:r>
            </w:ins>
            <w:r w:rsidR="00A80B62" w:rsidRPr="001570EA">
              <w:rPr>
                <w:sz w:val="18"/>
                <w:szCs w:val="18"/>
              </w:rPr>
            </w:r>
            <w:ins w:id="27657" w:author="Greg Clendenning" w:date="2024-04-16T16:42:00Z">
              <w:r w:rsidR="00A80B62"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28</w:t>
              </w:r>
              <w:r w:rsidR="00A80B62" w:rsidRPr="001570EA">
                <w:rPr>
                  <w:sz w:val="18"/>
                  <w:szCs w:val="18"/>
                </w:rPr>
                <w:fldChar w:fldCharType="end"/>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10895FE" w14:textId="7DBC4596" w:rsidR="00A80B62" w:rsidRPr="001570EA" w:rsidRDefault="00FA5174">
            <w:pPr>
              <w:spacing w:before="40" w:after="40"/>
              <w:jc w:val="center"/>
              <w:rPr>
                <w:sz w:val="18"/>
                <w:szCs w:val="18"/>
              </w:rPr>
            </w:pPr>
            <w:del w:id="27658" w:author="Greg Clendenning" w:date="2024-04-16T16:42:00Z">
              <w:r w:rsidRPr="0012473F">
                <w:rPr>
                  <w:rFonts w:cs="Arial"/>
                  <w:sz w:val="18"/>
                  <w:szCs w:val="18"/>
                </w:rPr>
                <w:delText>1</w:delText>
              </w:r>
            </w:del>
            <w:ins w:id="27659" w:author="Greg Clendenning" w:date="2024-04-16T16:42:00Z">
              <w:r w:rsidR="00A80B62" w:rsidRPr="001570EA">
                <w:rPr>
                  <w:rFonts w:cs="Arial"/>
                  <w:sz w:val="18"/>
                  <w:szCs w:val="18"/>
                </w:rPr>
                <w:t>3</w:t>
              </w:r>
            </w:ins>
          </w:p>
        </w:tc>
      </w:tr>
      <w:tr w:rsidR="00FA5174" w:rsidRPr="001D3B81" w14:paraId="2E0768A1" w14:textId="77777777" w:rsidTr="00BD2C4C">
        <w:trPr>
          <w:del w:id="27660"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AC69476" w14:textId="77777777" w:rsidR="00FA5174" w:rsidRPr="0012473F" w:rsidRDefault="00FA5174" w:rsidP="00BD2C4C">
            <w:pPr>
              <w:spacing w:before="40" w:after="40"/>
              <w:ind w:left="76"/>
              <w:jc w:val="left"/>
              <w:rPr>
                <w:del w:id="27661" w:author="Greg Clendenning" w:date="2024-04-16T16:42:00Z"/>
                <w:sz w:val="18"/>
                <w:szCs w:val="18"/>
              </w:rPr>
            </w:pPr>
            <w:del w:id="27662" w:author="Greg Clendenning" w:date="2024-04-16T16:42:00Z">
              <w:r w:rsidRPr="00A64150">
                <w:rPr>
                  <w:rFonts w:cs="Arial"/>
                  <w:i/>
                  <w:color w:val="000000"/>
                  <w:sz w:val="18"/>
                  <w:szCs w:val="18"/>
                  <w:bdr w:val="none" w:sz="0" w:space="0" w:color="auto" w:frame="1"/>
                </w:rPr>
                <w:delText>Annual_Usage</w:delText>
              </w:r>
              <w:r w:rsidRPr="00A64150">
                <w:rPr>
                  <w:rFonts w:cs="Arial"/>
                  <w:i/>
                  <w:color w:val="000000"/>
                  <w:sz w:val="18"/>
                  <w:szCs w:val="18"/>
                  <w:bdr w:val="none" w:sz="0" w:space="0" w:color="auto" w:frame="1"/>
                  <w:vertAlign w:val="subscript"/>
                </w:rPr>
                <w:delText>office</w:delText>
              </w:r>
              <w:r w:rsidRPr="0012473F">
                <w:rPr>
                  <w:rFonts w:cs="Arial"/>
                  <w:color w:val="000000"/>
                  <w:sz w:val="18"/>
                  <w:szCs w:val="18"/>
                  <w:bdr w:val="none" w:sz="0" w:space="0" w:color="auto" w:frame="1"/>
                  <w:vertAlign w:val="subscript"/>
                </w:rPr>
                <w:delText>,</w:delText>
              </w:r>
              <w:r>
                <w:rPr>
                  <w:rFonts w:cs="Arial"/>
                  <w:color w:val="000000"/>
                  <w:sz w:val="18"/>
                  <w:szCs w:val="18"/>
                  <w:bdr w:val="none" w:sz="0" w:space="0" w:color="auto" w:frame="1"/>
                  <w:vertAlign w:val="subscript"/>
                </w:rPr>
                <w:delText xml:space="preserve"> </w:delText>
              </w:r>
              <w:r w:rsidRPr="0012473F">
                <w:rPr>
                  <w:rFonts w:cs="Arial"/>
                  <w:color w:val="000000"/>
                  <w:sz w:val="18"/>
                  <w:szCs w:val="18"/>
                  <w:bdr w:val="none" w:sz="0" w:space="0" w:color="auto" w:frame="1"/>
                </w:rPr>
                <w:delText>Annual</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usag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of</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hom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offic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system</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F3A4E34" w14:textId="77777777" w:rsidR="00FA5174" w:rsidRPr="002E5B12" w:rsidRDefault="00FA5174" w:rsidP="00BD2C4C">
            <w:pPr>
              <w:spacing w:before="40" w:after="40"/>
              <w:jc w:val="center"/>
              <w:rPr>
                <w:del w:id="27663" w:author="Greg Clendenning" w:date="2024-04-16T16:42:00Z"/>
                <w:rFonts w:cstheme="minorHAnsi"/>
                <w:i/>
                <w:sz w:val="18"/>
                <w:szCs w:val="18"/>
              </w:rPr>
            </w:pPr>
            <w:del w:id="27664" w:author="Greg Clendenning" w:date="2024-04-16T16:42:00Z">
              <w:r w:rsidRPr="002E5B12">
                <w:rPr>
                  <w:rFonts w:cstheme="minorHAnsi"/>
                  <w:i/>
                  <w:sz w:val="18"/>
                  <w:szCs w:val="18"/>
                  <w:bdr w:val="none" w:sz="0" w:space="0" w:color="auto" w:frame="1"/>
                </w:rPr>
                <w:delText>kWh</w:delText>
              </w:r>
            </w:del>
          </w:p>
          <w:p w14:paraId="2AD70AD7" w14:textId="77777777" w:rsidR="00FA5174" w:rsidRPr="002E5B12" w:rsidRDefault="00FA5174" w:rsidP="00BD2C4C">
            <w:pPr>
              <w:spacing w:before="40" w:after="40"/>
              <w:jc w:val="center"/>
              <w:rPr>
                <w:del w:id="27665" w:author="Greg Clendenning" w:date="2024-04-16T16:42:00Z"/>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C7ADF4" w14:textId="77777777" w:rsidR="00FA5174" w:rsidRPr="0012473F" w:rsidRDefault="00FA5174" w:rsidP="00BD2C4C">
            <w:pPr>
              <w:spacing w:before="40" w:after="40"/>
              <w:jc w:val="center"/>
              <w:rPr>
                <w:del w:id="27666" w:author="Greg Clendenning" w:date="2024-04-16T16:42:00Z"/>
                <w:sz w:val="18"/>
                <w:szCs w:val="18"/>
              </w:rPr>
            </w:pPr>
            <w:del w:id="27667" w:author="Greg Clendenning" w:date="2024-04-16T16:42:00Z">
              <w:r w:rsidRPr="0012473F">
                <w:rPr>
                  <w:sz w:val="18"/>
                  <w:szCs w:val="18"/>
                </w:rPr>
                <w:delText>399</w:delText>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56926F0" w14:textId="77777777" w:rsidR="00FA5174" w:rsidRPr="0012473F" w:rsidRDefault="00FA5174" w:rsidP="00BD2C4C">
            <w:pPr>
              <w:spacing w:before="40" w:after="40"/>
              <w:jc w:val="center"/>
              <w:rPr>
                <w:del w:id="27668" w:author="Greg Clendenning" w:date="2024-04-16T16:42:00Z"/>
                <w:sz w:val="18"/>
                <w:szCs w:val="18"/>
              </w:rPr>
            </w:pPr>
            <w:del w:id="27669" w:author="Greg Clendenning" w:date="2024-04-16T16:42:00Z">
              <w:r>
                <w:rPr>
                  <w:rFonts w:cs="Arial"/>
                  <w:sz w:val="18"/>
                  <w:szCs w:val="18"/>
                </w:rPr>
                <w:delText>1</w:delText>
              </w:r>
            </w:del>
          </w:p>
        </w:tc>
      </w:tr>
      <w:tr w:rsidR="00FA5174" w:rsidRPr="001D3B81" w14:paraId="0D39FE4E" w14:textId="77777777" w:rsidTr="00BD2C4C">
        <w:trPr>
          <w:del w:id="27670"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D45BF1A" w14:textId="77777777" w:rsidR="00FA5174" w:rsidRPr="0012473F" w:rsidRDefault="00FA5174" w:rsidP="00BD2C4C">
            <w:pPr>
              <w:spacing w:before="40" w:after="40"/>
              <w:ind w:left="76"/>
              <w:jc w:val="left"/>
              <w:rPr>
                <w:del w:id="27671" w:author="Greg Clendenning" w:date="2024-04-16T16:42:00Z"/>
                <w:sz w:val="18"/>
                <w:szCs w:val="18"/>
              </w:rPr>
            </w:pPr>
            <w:del w:id="27672" w:author="Greg Clendenning" w:date="2024-04-16T16:42:00Z">
              <w:r w:rsidRPr="00A64150">
                <w:rPr>
                  <w:rFonts w:cs="Arial"/>
                  <w:i/>
                  <w:color w:val="000000"/>
                  <w:sz w:val="18"/>
                  <w:szCs w:val="18"/>
                  <w:bdr w:val="none" w:sz="0" w:space="0" w:color="auto" w:frame="1"/>
                </w:rPr>
                <w:delText>Annual_Usage</w:delText>
              </w:r>
              <w:r w:rsidRPr="00A64150">
                <w:rPr>
                  <w:rFonts w:cs="Arial"/>
                  <w:i/>
                  <w:color w:val="000000"/>
                  <w:sz w:val="18"/>
                  <w:szCs w:val="18"/>
                  <w:bdr w:val="none" w:sz="0" w:space="0" w:color="auto" w:frame="1"/>
                  <w:vertAlign w:val="subscript"/>
                </w:rPr>
                <w:delText>unspecified</w:delText>
              </w:r>
              <w:r w:rsidRPr="0012473F">
                <w:rPr>
                  <w:rFonts w:cs="Arial"/>
                  <w:color w:val="000000"/>
                  <w:sz w:val="18"/>
                  <w:szCs w:val="18"/>
                  <w:bdr w:val="none" w:sz="0" w:space="0" w:color="auto" w:frame="1"/>
                  <w:vertAlign w:val="subscript"/>
                </w:rPr>
                <w:delText>,</w:delText>
              </w:r>
              <w:r>
                <w:rPr>
                  <w:rFonts w:cs="Arial"/>
                  <w:color w:val="000000"/>
                  <w:sz w:val="18"/>
                  <w:szCs w:val="18"/>
                  <w:bdr w:val="none" w:sz="0" w:space="0" w:color="auto" w:frame="1"/>
                  <w:vertAlign w:val="subscript"/>
                </w:rPr>
                <w:delText xml:space="preserve"> </w:delText>
              </w:r>
              <w:r w:rsidRPr="0012473F">
                <w:rPr>
                  <w:rFonts w:cs="Arial"/>
                  <w:color w:val="000000"/>
                  <w:sz w:val="18"/>
                  <w:szCs w:val="18"/>
                  <w:bdr w:val="none" w:sz="0" w:space="0" w:color="auto" w:frame="1"/>
                </w:rPr>
                <w:delText>Annual</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usage</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of</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unspecified</w:delText>
              </w:r>
              <w:r>
                <w:rPr>
                  <w:rFonts w:cs="Arial"/>
                  <w:color w:val="000000"/>
                  <w:sz w:val="18"/>
                  <w:szCs w:val="18"/>
                  <w:bdr w:val="none" w:sz="0" w:space="0" w:color="auto" w:frame="1"/>
                </w:rPr>
                <w:delText xml:space="preserve"> </w:delText>
              </w:r>
              <w:r w:rsidRPr="0012473F">
                <w:rPr>
                  <w:rFonts w:cs="Arial"/>
                  <w:color w:val="000000"/>
                  <w:sz w:val="18"/>
                  <w:szCs w:val="18"/>
                  <w:bdr w:val="none" w:sz="0" w:space="0" w:color="auto" w:frame="1"/>
                </w:rPr>
                <w:delText>end-use</w:delText>
              </w:r>
              <w:r w:rsidRPr="0012473F">
                <w:rPr>
                  <w:rStyle w:val="FootnoteReference"/>
                  <w:rFonts w:cs="Arial"/>
                  <w:color w:val="000000"/>
                  <w:sz w:val="18"/>
                  <w:szCs w:val="18"/>
                  <w:bdr w:val="none" w:sz="0" w:space="0" w:color="auto" w:frame="1"/>
                </w:rPr>
                <w:footnoteReference w:id="83"/>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7C147C0" w14:textId="77777777" w:rsidR="00FA5174" w:rsidRPr="002E5B12" w:rsidRDefault="00FA5174" w:rsidP="00BD2C4C">
            <w:pPr>
              <w:spacing w:before="40" w:after="40"/>
              <w:jc w:val="center"/>
              <w:rPr>
                <w:del w:id="27674" w:author="Greg Clendenning" w:date="2024-04-16T16:42:00Z"/>
                <w:i/>
                <w:sz w:val="18"/>
                <w:szCs w:val="18"/>
              </w:rPr>
            </w:pPr>
            <w:del w:id="27675" w:author="Greg Clendenning" w:date="2024-04-16T16:42:00Z">
              <w:r w:rsidRPr="002E5B12">
                <w:rPr>
                  <w:rFonts w:cs="Arial"/>
                  <w:i/>
                  <w:iCs/>
                  <w:sz w:val="18"/>
                  <w:szCs w:val="18"/>
                </w:rPr>
                <w:delText>kW</w:delText>
              </w:r>
              <w:r w:rsidRPr="002E5B12">
                <w:rPr>
                  <w:rFonts w:cs="Arial"/>
                  <w:i/>
                  <w:sz w:val="18"/>
                  <w:szCs w:val="18"/>
                </w:rPr>
                <w:delText>h</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CEA5B9B" w14:textId="77777777" w:rsidR="00FA5174" w:rsidRPr="0012473F" w:rsidRDefault="00FA5174" w:rsidP="00BD2C4C">
            <w:pPr>
              <w:spacing w:before="40" w:after="40"/>
              <w:jc w:val="center"/>
              <w:rPr>
                <w:del w:id="27676" w:author="Greg Clendenning" w:date="2024-04-16T16:42:00Z"/>
                <w:sz w:val="18"/>
                <w:szCs w:val="18"/>
              </w:rPr>
            </w:pPr>
            <w:del w:id="27677" w:author="Greg Clendenning" w:date="2024-04-16T16:42:00Z">
              <w:r w:rsidRPr="0012473F">
                <w:rPr>
                  <w:sz w:val="18"/>
                  <w:szCs w:val="18"/>
                </w:rPr>
                <w:delText>449</w:delText>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5C90E65" w14:textId="77777777" w:rsidR="00FA5174" w:rsidRPr="0012473F" w:rsidRDefault="00FA5174" w:rsidP="00BD2C4C">
            <w:pPr>
              <w:spacing w:before="40" w:after="40"/>
              <w:jc w:val="center"/>
              <w:rPr>
                <w:del w:id="27678" w:author="Greg Clendenning" w:date="2024-04-16T16:42:00Z"/>
                <w:sz w:val="18"/>
                <w:szCs w:val="18"/>
              </w:rPr>
            </w:pPr>
            <w:del w:id="27679" w:author="Greg Clendenning" w:date="2024-04-16T16:42:00Z">
              <w:r>
                <w:rPr>
                  <w:rFonts w:cs="Arial"/>
                  <w:sz w:val="18"/>
                  <w:szCs w:val="18"/>
                </w:rPr>
                <w:delText>1</w:delText>
              </w:r>
            </w:del>
          </w:p>
        </w:tc>
      </w:tr>
      <w:tr w:rsidR="00FA5174" w:rsidRPr="001D3B81" w14:paraId="551CE102" w14:textId="77777777" w:rsidTr="00BD2C4C">
        <w:trPr>
          <w:del w:id="27680"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4A48DAC3" w14:textId="77777777" w:rsidR="00FA5174" w:rsidRPr="00A148D3" w:rsidRDefault="00FA5174" w:rsidP="00BD2C4C">
            <w:pPr>
              <w:spacing w:before="40" w:after="40"/>
              <w:ind w:left="76"/>
              <w:jc w:val="left"/>
              <w:rPr>
                <w:del w:id="27681" w:author="Greg Clendenning" w:date="2024-04-16T16:42:00Z"/>
                <w:rFonts w:cs="Arial"/>
                <w:color w:val="000000"/>
                <w:sz w:val="18"/>
                <w:szCs w:val="18"/>
                <w:bdr w:val="none" w:sz="0" w:space="0" w:color="auto" w:frame="1"/>
              </w:rPr>
            </w:pPr>
            <w:del w:id="27682" w:author="Greg Clendenning" w:date="2024-04-16T16:42:00Z">
              <w:r>
                <w:rPr>
                  <w:rFonts w:cs="Arial"/>
                  <w:i/>
                  <w:color w:val="000000"/>
                  <w:sz w:val="18"/>
                  <w:szCs w:val="18"/>
                  <w:bdr w:val="none" w:sz="0" w:space="0" w:color="auto" w:frame="1"/>
                </w:rPr>
                <w:delText>Load</w:delText>
              </w:r>
              <w:r>
                <w:rPr>
                  <w:rFonts w:cs="Arial"/>
                  <w:i/>
                  <w:color w:val="000000"/>
                  <w:sz w:val="18"/>
                  <w:szCs w:val="18"/>
                  <w:bdr w:val="none" w:sz="0" w:space="0" w:color="auto" w:frame="1"/>
                  <w:vertAlign w:val="subscript"/>
                </w:rPr>
                <w:delText>entertainment</w:delText>
              </w:r>
              <w:r>
                <w:rPr>
                  <w:rFonts w:cs="Arial"/>
                  <w:color w:val="000000"/>
                  <w:sz w:val="18"/>
                  <w:szCs w:val="18"/>
                  <w:bdr w:val="none" w:sz="0" w:space="0" w:color="auto" w:frame="1"/>
                </w:rPr>
                <w:delText>, Demand of home enertainment system</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7FD3817" w14:textId="77777777" w:rsidR="00FA5174" w:rsidRPr="002E5B12" w:rsidRDefault="00FA5174" w:rsidP="00BD2C4C">
            <w:pPr>
              <w:spacing w:before="40" w:after="40"/>
              <w:jc w:val="center"/>
              <w:rPr>
                <w:del w:id="27683" w:author="Greg Clendenning" w:date="2024-04-16T16:42:00Z"/>
                <w:i/>
                <w:sz w:val="18"/>
                <w:szCs w:val="18"/>
                <w:bdr w:val="none" w:sz="0" w:space="0" w:color="auto" w:frame="1"/>
              </w:rPr>
            </w:pPr>
            <w:del w:id="27684" w:author="Greg Clendenning" w:date="2024-04-16T16:42:00Z">
              <w:r w:rsidRPr="002E5B12">
                <w:rPr>
                  <w:i/>
                  <w:sz w:val="18"/>
                  <w:szCs w:val="18"/>
                  <w:bdr w:val="none" w:sz="0" w:space="0" w:color="auto" w:frame="1"/>
                </w:rPr>
                <w:delText>kW</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785DAE9B" w14:textId="77777777" w:rsidR="00FA5174" w:rsidRPr="0012473F" w:rsidRDefault="00FA5174" w:rsidP="00BD2C4C">
            <w:pPr>
              <w:spacing w:before="40" w:after="40"/>
              <w:jc w:val="center"/>
              <w:rPr>
                <w:del w:id="27685" w:author="Greg Clendenning" w:date="2024-04-16T16:42:00Z"/>
                <w:rFonts w:cs="Arial"/>
                <w:sz w:val="18"/>
                <w:szCs w:val="18"/>
              </w:rPr>
            </w:pPr>
            <w:moveFromRangeStart w:id="27686" w:author="Greg Clendenning" w:date="2024-04-16T16:42:00Z" w:name="move164178255"/>
            <w:moveFrom w:id="27687" w:author="Greg Clendenning" w:date="2024-04-16T16:42:00Z">
              <w:r>
                <w:rPr>
                  <w:rFonts w:cs="Arial"/>
                  <w:sz w:val="18"/>
                  <w:szCs w:val="18"/>
                </w:rPr>
                <w:t>0.058</w:t>
              </w:r>
            </w:moveFrom>
            <w:moveFromRangeEnd w:id="27686"/>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3D0071DC" w14:textId="77777777" w:rsidR="00FA5174" w:rsidRDefault="00FA5174" w:rsidP="00BD2C4C">
            <w:pPr>
              <w:spacing w:before="40" w:after="40"/>
              <w:jc w:val="center"/>
              <w:rPr>
                <w:del w:id="27688" w:author="Greg Clendenning" w:date="2024-04-16T16:42:00Z"/>
                <w:rFonts w:cs="Arial"/>
                <w:sz w:val="18"/>
                <w:szCs w:val="18"/>
              </w:rPr>
            </w:pPr>
            <w:del w:id="27689" w:author="Greg Clendenning" w:date="2024-04-16T16:42:00Z">
              <w:r>
                <w:rPr>
                  <w:rFonts w:cs="Arial"/>
                  <w:sz w:val="18"/>
                  <w:szCs w:val="18"/>
                </w:rPr>
                <w:delText>3</w:delText>
              </w:r>
            </w:del>
          </w:p>
        </w:tc>
      </w:tr>
      <w:tr w:rsidR="00FA5174" w:rsidRPr="001D3B81" w14:paraId="44333ABA" w14:textId="77777777" w:rsidTr="00BD2C4C">
        <w:trPr>
          <w:del w:id="27690"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4FF0ECA2" w14:textId="77777777" w:rsidR="00FA5174" w:rsidRPr="00A64150" w:rsidRDefault="00FA5174" w:rsidP="00BD2C4C">
            <w:pPr>
              <w:spacing w:before="40" w:after="40"/>
              <w:ind w:left="76"/>
              <w:jc w:val="left"/>
              <w:rPr>
                <w:del w:id="27691" w:author="Greg Clendenning" w:date="2024-04-16T16:42:00Z"/>
                <w:rFonts w:cs="Arial"/>
                <w:i/>
                <w:color w:val="000000"/>
                <w:sz w:val="18"/>
                <w:szCs w:val="18"/>
                <w:bdr w:val="none" w:sz="0" w:space="0" w:color="auto" w:frame="1"/>
              </w:rPr>
            </w:pPr>
            <w:del w:id="27692" w:author="Greg Clendenning" w:date="2024-04-16T16:42:00Z">
              <w:r>
                <w:rPr>
                  <w:rFonts w:cs="Arial"/>
                  <w:i/>
                  <w:color w:val="000000"/>
                  <w:sz w:val="18"/>
                  <w:szCs w:val="18"/>
                  <w:bdr w:val="none" w:sz="0" w:space="0" w:color="auto" w:frame="1"/>
                </w:rPr>
                <w:delText>Load</w:delText>
              </w:r>
              <w:r>
                <w:rPr>
                  <w:rFonts w:cs="Arial"/>
                  <w:i/>
                  <w:color w:val="000000"/>
                  <w:sz w:val="18"/>
                  <w:szCs w:val="18"/>
                  <w:bdr w:val="none" w:sz="0" w:space="0" w:color="auto" w:frame="1"/>
                  <w:vertAlign w:val="subscript"/>
                </w:rPr>
                <w:delText>office</w:delText>
              </w:r>
              <w:r>
                <w:rPr>
                  <w:rFonts w:cs="Arial"/>
                  <w:color w:val="000000"/>
                  <w:sz w:val="18"/>
                  <w:szCs w:val="18"/>
                  <w:bdr w:val="none" w:sz="0" w:space="0" w:color="auto" w:frame="1"/>
                </w:rPr>
                <w:delText>, Demand of home office system</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8B2D3B2" w14:textId="77777777" w:rsidR="00FA5174" w:rsidRPr="002E5B12" w:rsidRDefault="00FA5174" w:rsidP="00BD2C4C">
            <w:pPr>
              <w:spacing w:before="40" w:after="40"/>
              <w:jc w:val="center"/>
              <w:rPr>
                <w:del w:id="27693" w:author="Greg Clendenning" w:date="2024-04-16T16:42:00Z"/>
                <w:i/>
                <w:sz w:val="18"/>
                <w:szCs w:val="18"/>
                <w:bdr w:val="none" w:sz="0" w:space="0" w:color="auto" w:frame="1"/>
              </w:rPr>
            </w:pPr>
            <w:del w:id="27694" w:author="Greg Clendenning" w:date="2024-04-16T16:42:00Z">
              <w:r w:rsidRPr="002E5B12">
                <w:rPr>
                  <w:i/>
                  <w:sz w:val="18"/>
                  <w:szCs w:val="18"/>
                  <w:bdr w:val="none" w:sz="0" w:space="0" w:color="auto" w:frame="1"/>
                </w:rPr>
                <w:delText>kW</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2F70537E" w14:textId="77777777" w:rsidR="00FA5174" w:rsidRPr="0012473F" w:rsidRDefault="00FA5174" w:rsidP="00BD2C4C">
            <w:pPr>
              <w:spacing w:before="40" w:after="40"/>
              <w:jc w:val="center"/>
              <w:rPr>
                <w:del w:id="27695" w:author="Greg Clendenning" w:date="2024-04-16T16:42:00Z"/>
                <w:rFonts w:cs="Arial"/>
                <w:sz w:val="18"/>
                <w:szCs w:val="18"/>
              </w:rPr>
            </w:pPr>
            <w:del w:id="27696" w:author="Greg Clendenning" w:date="2024-04-16T16:42:00Z">
              <w:r>
                <w:rPr>
                  <w:rFonts w:cs="Arial"/>
                  <w:sz w:val="18"/>
                  <w:szCs w:val="18"/>
                </w:rPr>
                <w:delText>0.044</w:delText>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33FDDF9" w14:textId="77777777" w:rsidR="00FA5174" w:rsidRDefault="00FA5174" w:rsidP="00BD2C4C">
            <w:pPr>
              <w:spacing w:before="40" w:after="40"/>
              <w:jc w:val="center"/>
              <w:rPr>
                <w:del w:id="27697" w:author="Greg Clendenning" w:date="2024-04-16T16:42:00Z"/>
                <w:rFonts w:cs="Arial"/>
                <w:sz w:val="18"/>
                <w:szCs w:val="18"/>
              </w:rPr>
            </w:pPr>
            <w:del w:id="27698" w:author="Greg Clendenning" w:date="2024-04-16T16:42:00Z">
              <w:r>
                <w:rPr>
                  <w:rFonts w:cs="Arial"/>
                  <w:sz w:val="18"/>
                  <w:szCs w:val="18"/>
                </w:rPr>
                <w:delText>3</w:delText>
              </w:r>
            </w:del>
          </w:p>
        </w:tc>
      </w:tr>
      <w:tr w:rsidR="00FA5174" w:rsidRPr="001D3B81" w14:paraId="5084C824" w14:textId="77777777" w:rsidTr="00BD2C4C">
        <w:trPr>
          <w:del w:id="27699"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7C60BDEC" w14:textId="77777777" w:rsidR="00FA5174" w:rsidRPr="00A64150" w:rsidRDefault="00FA5174" w:rsidP="00BD2C4C">
            <w:pPr>
              <w:spacing w:before="40" w:after="40"/>
              <w:ind w:left="76"/>
              <w:jc w:val="left"/>
              <w:rPr>
                <w:del w:id="27700" w:author="Greg Clendenning" w:date="2024-04-16T16:42:00Z"/>
                <w:rFonts w:cs="Arial"/>
                <w:i/>
                <w:color w:val="000000"/>
                <w:sz w:val="18"/>
                <w:szCs w:val="18"/>
                <w:bdr w:val="none" w:sz="0" w:space="0" w:color="auto" w:frame="1"/>
              </w:rPr>
            </w:pPr>
            <w:del w:id="27701" w:author="Greg Clendenning" w:date="2024-04-16T16:42:00Z">
              <w:r>
                <w:rPr>
                  <w:rFonts w:cs="Arial"/>
                  <w:i/>
                  <w:color w:val="000000"/>
                  <w:sz w:val="18"/>
                  <w:szCs w:val="18"/>
                  <w:bdr w:val="none" w:sz="0" w:space="0" w:color="auto" w:frame="1"/>
                </w:rPr>
                <w:delText>Load</w:delText>
              </w:r>
              <w:r>
                <w:rPr>
                  <w:rFonts w:cs="Arial"/>
                  <w:i/>
                  <w:color w:val="000000"/>
                  <w:sz w:val="18"/>
                  <w:szCs w:val="18"/>
                  <w:bdr w:val="none" w:sz="0" w:space="0" w:color="auto" w:frame="1"/>
                  <w:vertAlign w:val="subscript"/>
                </w:rPr>
                <w:delText>unspecified</w:delText>
              </w:r>
              <w:r>
                <w:rPr>
                  <w:rFonts w:cs="Arial"/>
                  <w:color w:val="000000"/>
                  <w:sz w:val="18"/>
                  <w:szCs w:val="18"/>
                  <w:bdr w:val="none" w:sz="0" w:space="0" w:color="auto" w:frame="1"/>
                </w:rPr>
                <w:delText>, Demand of unspecified end-use</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2662FB1A" w14:textId="77777777" w:rsidR="00FA5174" w:rsidRPr="002E5B12" w:rsidRDefault="00FA5174" w:rsidP="00BD2C4C">
            <w:pPr>
              <w:spacing w:before="40" w:after="40"/>
              <w:jc w:val="center"/>
              <w:rPr>
                <w:del w:id="27702" w:author="Greg Clendenning" w:date="2024-04-16T16:42:00Z"/>
                <w:i/>
                <w:sz w:val="18"/>
                <w:szCs w:val="18"/>
                <w:bdr w:val="none" w:sz="0" w:space="0" w:color="auto" w:frame="1"/>
              </w:rPr>
            </w:pPr>
            <w:del w:id="27703" w:author="Greg Clendenning" w:date="2024-04-16T16:42:00Z">
              <w:r w:rsidRPr="002E5B12">
                <w:rPr>
                  <w:i/>
                  <w:sz w:val="18"/>
                  <w:szCs w:val="18"/>
                  <w:bdr w:val="none" w:sz="0" w:space="0" w:color="auto" w:frame="1"/>
                </w:rPr>
                <w:delText>kW</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E47CB5E" w14:textId="77777777" w:rsidR="00FA5174" w:rsidRPr="0012473F" w:rsidRDefault="00FA5174" w:rsidP="00BD2C4C">
            <w:pPr>
              <w:spacing w:before="40" w:after="40"/>
              <w:jc w:val="center"/>
              <w:rPr>
                <w:del w:id="27704" w:author="Greg Clendenning" w:date="2024-04-16T16:42:00Z"/>
                <w:rFonts w:cs="Arial"/>
                <w:sz w:val="18"/>
                <w:szCs w:val="18"/>
              </w:rPr>
            </w:pPr>
            <w:del w:id="27705" w:author="Greg Clendenning" w:date="2024-04-16T16:42:00Z">
              <w:r>
                <w:rPr>
                  <w:rFonts w:cs="Arial"/>
                  <w:sz w:val="18"/>
                  <w:szCs w:val="18"/>
                </w:rPr>
                <w:delText>0.052</w:delText>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6351B475" w14:textId="77777777" w:rsidR="00FA5174" w:rsidRDefault="00FA5174" w:rsidP="00BD2C4C">
            <w:pPr>
              <w:spacing w:before="40" w:after="40"/>
              <w:jc w:val="center"/>
              <w:rPr>
                <w:del w:id="27706" w:author="Greg Clendenning" w:date="2024-04-16T16:42:00Z"/>
                <w:rFonts w:cs="Arial"/>
                <w:sz w:val="18"/>
                <w:szCs w:val="18"/>
              </w:rPr>
            </w:pPr>
            <w:del w:id="27707" w:author="Greg Clendenning" w:date="2024-04-16T16:42:00Z">
              <w:r>
                <w:rPr>
                  <w:rFonts w:cs="Arial"/>
                  <w:sz w:val="18"/>
                  <w:szCs w:val="18"/>
                </w:rPr>
                <w:delText>3</w:delText>
              </w:r>
            </w:del>
          </w:p>
        </w:tc>
      </w:tr>
      <w:tr w:rsidR="00FA5174" w:rsidRPr="001D3B81" w14:paraId="5B567A3A" w14:textId="77777777" w:rsidTr="00BD2C4C">
        <w:trPr>
          <w:del w:id="27708"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0FEEC8A" w14:textId="77777777" w:rsidR="00FA5174" w:rsidRPr="0012473F" w:rsidRDefault="00FA5174" w:rsidP="00BD2C4C">
            <w:pPr>
              <w:spacing w:before="40" w:after="40"/>
              <w:ind w:left="76"/>
              <w:jc w:val="left"/>
              <w:rPr>
                <w:del w:id="27709" w:author="Greg Clendenning" w:date="2024-04-16T16:42:00Z"/>
                <w:sz w:val="18"/>
                <w:szCs w:val="18"/>
              </w:rPr>
            </w:pPr>
            <w:del w:id="27710" w:author="Greg Clendenning" w:date="2024-04-16T16:42:00Z">
              <w:r w:rsidRPr="00A64150">
                <w:rPr>
                  <w:rFonts w:cs="Arial"/>
                  <w:i/>
                  <w:color w:val="000000"/>
                  <w:sz w:val="18"/>
                  <w:szCs w:val="18"/>
                  <w:bdr w:val="none" w:sz="0" w:space="0" w:color="auto" w:frame="1"/>
                </w:rPr>
                <w:delText>ERP</w:delText>
              </w:r>
              <w:r>
                <w:rPr>
                  <w:rFonts w:cs="Arial"/>
                  <w:color w:val="000000"/>
                  <w:sz w:val="18"/>
                  <w:szCs w:val="18"/>
                  <w:bdr w:val="none" w:sz="0" w:space="0" w:color="auto" w:frame="1"/>
                </w:rPr>
                <w:delText>, energy reduction percentage</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EC52D59" w14:textId="77777777" w:rsidR="00FA5174" w:rsidRPr="002E5B12" w:rsidRDefault="00FA5174" w:rsidP="00BD2C4C">
            <w:pPr>
              <w:spacing w:before="40" w:after="40"/>
              <w:jc w:val="center"/>
              <w:rPr>
                <w:del w:id="27711" w:author="Greg Clendenning" w:date="2024-04-16T16:42:00Z"/>
                <w:i/>
                <w:sz w:val="18"/>
                <w:szCs w:val="18"/>
              </w:rPr>
            </w:pPr>
            <w:del w:id="27712" w:author="Greg Clendenning" w:date="2024-04-16T16:42:00Z">
              <w:r w:rsidRPr="002E5B12">
                <w:rPr>
                  <w:i/>
                  <w:sz w:val="18"/>
                  <w:szCs w:val="18"/>
                  <w:bdr w:val="none" w:sz="0" w:space="0" w:color="auto" w:frame="1"/>
                </w:rPr>
                <w:delText>%</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D696030" w14:textId="77777777" w:rsidR="00FA5174" w:rsidRPr="0012473F" w:rsidRDefault="00FA5174" w:rsidP="00BD2C4C">
            <w:pPr>
              <w:spacing w:before="40" w:after="40"/>
              <w:jc w:val="center"/>
              <w:rPr>
                <w:del w:id="27713" w:author="Greg Clendenning" w:date="2024-04-16T16:42:00Z"/>
                <w:sz w:val="18"/>
                <w:szCs w:val="18"/>
              </w:rPr>
            </w:pPr>
            <w:del w:id="27714" w:author="Greg Clendenning" w:date="2024-04-16T16:42:00Z">
              <w:r>
                <w:rPr>
                  <w:rFonts w:cs="Arial"/>
                  <w:sz w:val="18"/>
                  <w:szCs w:val="18"/>
                </w:rPr>
                <w:delText xml:space="preserve">See </w:delText>
              </w:r>
              <w:r w:rsidRPr="0012473F">
                <w:rPr>
                  <w:rFonts w:cs="Arial"/>
                  <w:sz w:val="18"/>
                  <w:szCs w:val="18"/>
                </w:rPr>
                <w:fldChar w:fldCharType="begin"/>
              </w:r>
              <w:r w:rsidRPr="0012473F">
                <w:rPr>
                  <w:rFonts w:cs="Arial"/>
                  <w:sz w:val="18"/>
                  <w:szCs w:val="18"/>
                </w:rPr>
                <w:delInstrText xml:space="preserve"> REF _Ref529976133 \h  \* MERGEFORMAT </w:delInstrText>
              </w:r>
              <w:r w:rsidRPr="0012473F">
                <w:rPr>
                  <w:rFonts w:cs="Arial"/>
                  <w:sz w:val="18"/>
                  <w:szCs w:val="18"/>
                </w:rPr>
              </w:r>
              <w:r w:rsidRPr="0012473F">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107</w:delText>
              </w:r>
              <w:r w:rsidRPr="0012473F">
                <w:rPr>
                  <w:rFonts w:cs="Arial"/>
                  <w:sz w:val="18"/>
                  <w:szCs w:val="18"/>
                </w:rPr>
                <w:fldChar w:fldCharType="end"/>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E9BD566" w14:textId="77777777" w:rsidR="00FA5174" w:rsidRPr="0012473F" w:rsidRDefault="00FA5174" w:rsidP="00BD2C4C">
            <w:pPr>
              <w:spacing w:before="40" w:after="40"/>
              <w:jc w:val="center"/>
              <w:rPr>
                <w:del w:id="27715" w:author="Greg Clendenning" w:date="2024-04-16T16:42:00Z"/>
                <w:sz w:val="18"/>
                <w:szCs w:val="18"/>
              </w:rPr>
            </w:pPr>
            <w:del w:id="27716" w:author="Greg Clendenning" w:date="2024-04-16T16:42:00Z">
              <w:r>
                <w:rPr>
                  <w:rFonts w:cs="Arial"/>
                  <w:sz w:val="18"/>
                  <w:szCs w:val="18"/>
                </w:rPr>
                <w:delText>1</w:delText>
              </w:r>
            </w:del>
          </w:p>
        </w:tc>
      </w:tr>
      <w:tr w:rsidR="00FA5174" w:rsidRPr="001D3B81" w14:paraId="446E853A" w14:textId="77777777" w:rsidTr="00BD2C4C">
        <w:trPr>
          <w:del w:id="27717" w:author="Greg Clendenning" w:date="2024-04-16T16:42:00Z"/>
        </w:trPr>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F9BEA8C" w14:textId="77777777" w:rsidR="00FA5174" w:rsidRPr="00A64150" w:rsidRDefault="00FA5174" w:rsidP="00BD2C4C">
            <w:pPr>
              <w:spacing w:before="40" w:after="40"/>
              <w:ind w:left="76"/>
              <w:jc w:val="left"/>
              <w:rPr>
                <w:del w:id="27718" w:author="Greg Clendenning" w:date="2024-04-16T16:42:00Z"/>
                <w:rFonts w:cs="Arial"/>
                <w:i/>
                <w:color w:val="000000"/>
                <w:sz w:val="18"/>
                <w:szCs w:val="18"/>
                <w:bdr w:val="none" w:sz="0" w:space="0" w:color="auto" w:frame="1"/>
              </w:rPr>
            </w:pPr>
            <w:del w:id="27719" w:author="Greg Clendenning" w:date="2024-04-16T16:42:00Z">
              <w:r>
                <w:rPr>
                  <w:rFonts w:cs="Arial"/>
                  <w:i/>
                  <w:color w:val="000000"/>
                  <w:sz w:val="18"/>
                  <w:szCs w:val="18"/>
                  <w:bdr w:val="none" w:sz="0" w:space="0" w:color="auto" w:frame="1"/>
                </w:rPr>
                <w:delText>ERP</w:delText>
              </w:r>
              <w:r w:rsidRPr="00DE7310">
                <w:rPr>
                  <w:rFonts w:cs="Arial"/>
                  <w:i/>
                  <w:color w:val="000000"/>
                  <w:sz w:val="18"/>
                  <w:szCs w:val="18"/>
                  <w:bdr w:val="none" w:sz="0" w:space="0" w:color="auto" w:frame="1"/>
                  <w:vertAlign w:val="subscript"/>
                </w:rPr>
                <w:delText>peak</w:delText>
              </w:r>
              <w:r>
                <w:rPr>
                  <w:rFonts w:cs="Arial"/>
                  <w:i/>
                  <w:color w:val="000000"/>
                  <w:sz w:val="18"/>
                  <w:szCs w:val="18"/>
                  <w:bdr w:val="none" w:sz="0" w:space="0" w:color="auto" w:frame="1"/>
                </w:rPr>
                <w:delText xml:space="preserve">, </w:delText>
              </w:r>
              <w:r w:rsidRPr="00DE7310">
                <w:rPr>
                  <w:rFonts w:cs="Arial"/>
                  <w:color w:val="000000"/>
                  <w:sz w:val="18"/>
                  <w:szCs w:val="18"/>
                  <w:bdr w:val="none" w:sz="0" w:space="0" w:color="auto" w:frame="1"/>
                </w:rPr>
                <w:delText>energy reduction percentage during peak period</w:delText>
              </w:r>
            </w:del>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B81D0C8" w14:textId="77777777" w:rsidR="00FA5174" w:rsidRPr="002E5B12" w:rsidRDefault="00FA5174" w:rsidP="00BD2C4C">
            <w:pPr>
              <w:spacing w:before="40" w:after="40"/>
              <w:jc w:val="center"/>
              <w:rPr>
                <w:del w:id="27720" w:author="Greg Clendenning" w:date="2024-04-16T16:42:00Z"/>
                <w:i/>
                <w:sz w:val="18"/>
                <w:szCs w:val="18"/>
                <w:bdr w:val="none" w:sz="0" w:space="0" w:color="auto" w:frame="1"/>
              </w:rPr>
            </w:pPr>
            <w:del w:id="27721" w:author="Greg Clendenning" w:date="2024-04-16T16:42:00Z">
              <w:r w:rsidRPr="002E5B12">
                <w:rPr>
                  <w:i/>
                  <w:sz w:val="18"/>
                  <w:szCs w:val="18"/>
                  <w:bdr w:val="none" w:sz="0" w:space="0" w:color="auto" w:frame="1"/>
                </w:rPr>
                <w:delText>%</w:delText>
              </w:r>
            </w:del>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7E334CEA" w14:textId="77777777" w:rsidR="00FA5174" w:rsidRPr="0012473F" w:rsidRDefault="00FA5174" w:rsidP="00BD2C4C">
            <w:pPr>
              <w:spacing w:before="40" w:after="40"/>
              <w:jc w:val="center"/>
              <w:rPr>
                <w:del w:id="27722" w:author="Greg Clendenning" w:date="2024-04-16T16:42:00Z"/>
                <w:rFonts w:cs="Arial"/>
                <w:sz w:val="18"/>
                <w:szCs w:val="18"/>
              </w:rPr>
            </w:pPr>
            <w:del w:id="27723" w:author="Greg Clendenning" w:date="2024-04-16T16:42:00Z">
              <w:r>
                <w:rPr>
                  <w:rFonts w:cs="Arial"/>
                  <w:sz w:val="18"/>
                  <w:szCs w:val="18"/>
                </w:rPr>
                <w:delText xml:space="preserve">See </w:delText>
              </w:r>
              <w:r w:rsidRPr="0012473F">
                <w:rPr>
                  <w:rFonts w:cs="Arial"/>
                  <w:sz w:val="18"/>
                  <w:szCs w:val="18"/>
                </w:rPr>
                <w:fldChar w:fldCharType="begin"/>
              </w:r>
              <w:r w:rsidRPr="0012473F">
                <w:rPr>
                  <w:rFonts w:cs="Arial"/>
                  <w:sz w:val="18"/>
                  <w:szCs w:val="18"/>
                </w:rPr>
                <w:delInstrText xml:space="preserve"> REF _Ref529976133 \h  \* MERGEFORMAT </w:delInstrText>
              </w:r>
              <w:r w:rsidRPr="0012473F">
                <w:rPr>
                  <w:rFonts w:cs="Arial"/>
                  <w:sz w:val="18"/>
                  <w:szCs w:val="18"/>
                </w:rPr>
              </w:r>
              <w:r w:rsidRPr="0012473F">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107</w:delText>
              </w:r>
              <w:r w:rsidRPr="0012473F">
                <w:rPr>
                  <w:rFonts w:cs="Arial"/>
                  <w:sz w:val="18"/>
                  <w:szCs w:val="18"/>
                </w:rPr>
                <w:fldChar w:fldCharType="end"/>
              </w:r>
            </w:del>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11A990F" w14:textId="77777777" w:rsidR="00FA5174" w:rsidRDefault="00FA5174" w:rsidP="00BD2C4C">
            <w:pPr>
              <w:spacing w:before="40" w:after="40"/>
              <w:jc w:val="center"/>
              <w:rPr>
                <w:del w:id="27724" w:author="Greg Clendenning" w:date="2024-04-16T16:42:00Z"/>
                <w:rFonts w:cs="Arial"/>
                <w:sz w:val="18"/>
                <w:szCs w:val="18"/>
              </w:rPr>
            </w:pPr>
            <w:del w:id="27725" w:author="Greg Clendenning" w:date="2024-04-16T16:42:00Z">
              <w:r>
                <w:rPr>
                  <w:rFonts w:cs="Arial"/>
                  <w:sz w:val="18"/>
                  <w:szCs w:val="18"/>
                </w:rPr>
                <w:delText>1</w:delText>
              </w:r>
            </w:del>
          </w:p>
        </w:tc>
      </w:tr>
      <w:tr w:rsidR="00475EB1" w:rsidRPr="001570EA" w14:paraId="67C988DF"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2DFB72D6" w14:textId="77777777" w:rsidR="00A80B62" w:rsidRPr="001570EA" w:rsidRDefault="00A80B62">
            <w:pPr>
              <w:spacing w:before="40" w:after="40"/>
              <w:ind w:left="76"/>
              <w:jc w:val="left"/>
              <w:rPr>
                <w:i/>
                <w:color w:val="000000"/>
                <w:sz w:val="18"/>
                <w:bdr w:val="none" w:sz="0" w:space="0" w:color="auto" w:frame="1"/>
                <w:rPrChange w:id="27726" w:author="Greg Clendenning" w:date="2024-04-16T16:42:00Z">
                  <w:rPr>
                    <w:sz w:val="18"/>
                  </w:rPr>
                </w:rPrChange>
              </w:rPr>
            </w:pPr>
            <w:r w:rsidRPr="001570EA">
              <w:rPr>
                <w:i/>
                <w:iCs/>
                <w:sz w:val="18"/>
                <w:szCs w:val="18"/>
              </w:rPr>
              <w:t>ISR</w:t>
            </w:r>
            <w:r w:rsidRPr="001570EA">
              <w:rPr>
                <w:iCs/>
                <w:sz w:val="18"/>
                <w:szCs w:val="18"/>
              </w:rPr>
              <w:t>, In-service 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22713EBB" w14:textId="77777777" w:rsidR="00A80B62" w:rsidRPr="001570EA" w:rsidRDefault="00A80B62">
            <w:pPr>
              <w:spacing w:before="40" w:after="40"/>
              <w:jc w:val="center"/>
              <w:rPr>
                <w:i/>
                <w:sz w:val="18"/>
                <w:bdr w:val="none" w:sz="0" w:space="0" w:color="auto" w:frame="1"/>
                <w:rPrChange w:id="27727" w:author="Greg Clendenning" w:date="2024-04-16T16:42:00Z">
                  <w:rPr>
                    <w:i/>
                    <w:sz w:val="18"/>
                  </w:rPr>
                </w:rPrChange>
              </w:rPr>
            </w:pPr>
            <w:r w:rsidRPr="001570EA">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D804E3E" w14:textId="5EF9E56C" w:rsidR="00A80B62" w:rsidRPr="001570EA" w:rsidRDefault="00A80B62">
            <w:pPr>
              <w:spacing w:before="40" w:after="40"/>
              <w:jc w:val="center"/>
              <w:rPr>
                <w:ins w:id="27728" w:author="Greg Clendenning" w:date="2024-04-16T16:42:00Z"/>
                <w:rFonts w:cs="Arial"/>
                <w:sz w:val="18"/>
                <w:szCs w:val="18"/>
              </w:rPr>
            </w:pPr>
            <w:r w:rsidRPr="001570EA">
              <w:rPr>
                <w:rFonts w:cs="Arial"/>
                <w:sz w:val="18"/>
                <w:szCs w:val="18"/>
              </w:rPr>
              <w:t>EDC Data Collection</w:t>
            </w:r>
            <w:del w:id="27729" w:author="Greg Clendenning" w:date="2024-04-16T16:42:00Z">
              <w:r w:rsidR="00FA5174">
                <w:rPr>
                  <w:rFonts w:cs="Arial"/>
                  <w:sz w:val="18"/>
                  <w:szCs w:val="18"/>
                </w:rPr>
                <w:delText xml:space="preserve"> or see </w:delText>
              </w:r>
              <w:r w:rsidR="00FA5174" w:rsidRPr="0012473F">
                <w:rPr>
                  <w:rFonts w:cs="Arial"/>
                  <w:sz w:val="18"/>
                  <w:szCs w:val="18"/>
                </w:rPr>
                <w:fldChar w:fldCharType="begin"/>
              </w:r>
              <w:r w:rsidR="00FA5174" w:rsidRPr="0012473F">
                <w:rPr>
                  <w:rFonts w:cs="Arial"/>
                  <w:sz w:val="18"/>
                  <w:szCs w:val="18"/>
                </w:rPr>
                <w:delInstrText xml:space="preserve"> REF _Ref529976133 \h  \* MERGEFORMAT </w:delInstrText>
              </w:r>
              <w:r w:rsidR="00FA5174" w:rsidRPr="0012473F">
                <w:rPr>
                  <w:rFonts w:cs="Arial"/>
                  <w:sz w:val="18"/>
                  <w:szCs w:val="18"/>
                </w:rPr>
              </w:r>
              <w:r w:rsidR="00FA5174" w:rsidRPr="0012473F">
                <w:rPr>
                  <w:rFonts w:cs="Arial"/>
                  <w:sz w:val="18"/>
                  <w:szCs w:val="18"/>
                </w:rPr>
                <w:fldChar w:fldCharType="separate"/>
              </w:r>
              <w:r w:rsidR="00146CD3" w:rsidRPr="0082258A">
                <w:rPr>
                  <w:sz w:val="18"/>
                  <w:szCs w:val="18"/>
                </w:rPr>
                <w:delText xml:space="preserve">Table </w:delText>
              </w:r>
              <w:r w:rsidR="00146CD3" w:rsidRPr="0082258A">
                <w:rPr>
                  <w:noProof/>
                  <w:sz w:val="18"/>
                  <w:szCs w:val="18"/>
                </w:rPr>
                <w:delText>2</w:delText>
              </w:r>
              <w:r w:rsidR="00146CD3" w:rsidRPr="0082258A">
                <w:rPr>
                  <w:noProof/>
                  <w:sz w:val="18"/>
                  <w:szCs w:val="18"/>
                </w:rPr>
                <w:noBreakHyphen/>
                <w:delText>107</w:delText>
              </w:r>
              <w:r w:rsidR="00FA5174" w:rsidRPr="0012473F">
                <w:rPr>
                  <w:rFonts w:cs="Arial"/>
                  <w:sz w:val="18"/>
                  <w:szCs w:val="18"/>
                </w:rPr>
                <w:fldChar w:fldCharType="end"/>
              </w:r>
            </w:del>
          </w:p>
          <w:p w14:paraId="6E469735" w14:textId="77777777" w:rsidR="00A80B62" w:rsidRPr="001570EA" w:rsidRDefault="00A80B62">
            <w:pPr>
              <w:spacing w:before="40" w:after="40"/>
              <w:jc w:val="center"/>
              <w:rPr>
                <w:rFonts w:cs="Arial"/>
                <w:sz w:val="18"/>
                <w:szCs w:val="18"/>
              </w:rPr>
            </w:pPr>
            <w:ins w:id="27730" w:author="Greg Clendenning" w:date="2024-04-16T16:42:00Z">
              <w:r w:rsidRPr="001570EA">
                <w:rPr>
                  <w:rFonts w:cs="Arial"/>
                  <w:sz w:val="18"/>
                  <w:szCs w:val="18"/>
                </w:rPr>
                <w:t>Default = 72%</w:t>
              </w:r>
            </w:ins>
            <w:r w:rsidRPr="001570EA">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2523C1AB" w14:textId="33E35AE5" w:rsidR="00A80B62" w:rsidRPr="001570EA" w:rsidRDefault="00FA5174">
            <w:pPr>
              <w:spacing w:before="40" w:after="40"/>
              <w:jc w:val="center"/>
              <w:rPr>
                <w:rFonts w:cs="Arial"/>
                <w:sz w:val="18"/>
                <w:szCs w:val="18"/>
              </w:rPr>
            </w:pPr>
            <w:del w:id="27731" w:author="Greg Clendenning" w:date="2024-04-16T16:42:00Z">
              <w:r>
                <w:rPr>
                  <w:rFonts w:cs="Arial"/>
                  <w:sz w:val="18"/>
                  <w:szCs w:val="18"/>
                </w:rPr>
                <w:delText>2</w:delText>
              </w:r>
            </w:del>
            <w:ins w:id="27732" w:author="Greg Clendenning" w:date="2024-04-16T16:42:00Z">
              <w:r w:rsidR="00A80B62" w:rsidRPr="001570EA">
                <w:rPr>
                  <w:rFonts w:cs="Arial"/>
                  <w:sz w:val="18"/>
                  <w:szCs w:val="18"/>
                </w:rPr>
                <w:t>4</w:t>
              </w:r>
            </w:ins>
          </w:p>
        </w:tc>
      </w:tr>
      <w:tr w:rsidR="00475EB1" w:rsidRPr="001570EA" w14:paraId="63F43C56" w14:textId="77777777">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3994C55A" w14:textId="77777777" w:rsidR="00A80B62" w:rsidRPr="001570EA" w:rsidRDefault="00A80B62">
            <w:pPr>
              <w:spacing w:before="40" w:after="40"/>
              <w:ind w:left="76"/>
              <w:jc w:val="left"/>
              <w:rPr>
                <w:i/>
                <w:color w:val="000000"/>
                <w:sz w:val="18"/>
                <w:bdr w:val="none" w:sz="0" w:space="0" w:color="auto" w:frame="1"/>
                <w:rPrChange w:id="27733" w:author="Greg Clendenning" w:date="2024-04-16T16:42:00Z">
                  <w:rPr>
                    <w:sz w:val="18"/>
                  </w:rPr>
                </w:rPrChange>
              </w:rPr>
            </w:pPr>
            <w:r w:rsidRPr="001570EA">
              <w:rPr>
                <w:i/>
                <w:iCs/>
                <w:sz w:val="18"/>
                <w:szCs w:val="18"/>
              </w:rPr>
              <w:t xml:space="preserve">RR, </w:t>
            </w:r>
            <w:r w:rsidRPr="001570EA">
              <w:rPr>
                <w:iCs/>
                <w:sz w:val="18"/>
                <w:szCs w:val="18"/>
              </w:rPr>
              <w:t>Realization Rate</w:t>
            </w:r>
            <w:r w:rsidRPr="001570EA">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B63EE95" w14:textId="3422C3EE" w:rsidR="00A80B62" w:rsidRPr="001570EA" w:rsidRDefault="00FA5174">
            <w:pPr>
              <w:spacing w:before="40" w:after="40"/>
              <w:jc w:val="center"/>
              <w:rPr>
                <w:i/>
                <w:sz w:val="18"/>
                <w:bdr w:val="none" w:sz="0" w:space="0" w:color="auto" w:frame="1"/>
                <w:rPrChange w:id="27734" w:author="Greg Clendenning" w:date="2024-04-16T16:42:00Z">
                  <w:rPr>
                    <w:i/>
                    <w:sz w:val="18"/>
                  </w:rPr>
                </w:rPrChange>
              </w:rPr>
            </w:pPr>
            <w:del w:id="27735" w:author="Greg Clendenning" w:date="2024-04-16T16:42:00Z">
              <w:r w:rsidRPr="002E5B12">
                <w:rPr>
                  <w:rFonts w:cs="Arial"/>
                  <w:i/>
                  <w:iCs/>
                  <w:sz w:val="18"/>
                  <w:szCs w:val="18"/>
                </w:rPr>
                <w:delText>kWh</w:delText>
              </w:r>
            </w:del>
            <w:ins w:id="27736" w:author="Greg Clendenning" w:date="2024-04-16T16:42:00Z">
              <w:r w:rsidR="00A80B62" w:rsidRPr="001570EA">
                <w:rPr>
                  <w:rFonts w:cs="Arial"/>
                  <w:i/>
                  <w:iCs/>
                  <w:sz w:val="18"/>
                  <w:szCs w:val="18"/>
                </w:rPr>
                <w:t>%</w:t>
              </w:r>
            </w:ins>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63C47848" w14:textId="34C358E7" w:rsidR="00A80B62" w:rsidRPr="001570EA" w:rsidRDefault="00FA5174">
            <w:pPr>
              <w:spacing w:before="40" w:after="40"/>
              <w:jc w:val="center"/>
              <w:rPr>
                <w:rFonts w:cs="Arial"/>
                <w:sz w:val="18"/>
                <w:szCs w:val="18"/>
              </w:rPr>
            </w:pPr>
            <w:del w:id="27737" w:author="Greg Clendenning" w:date="2024-04-16T16:42:00Z">
              <w:r>
                <w:rPr>
                  <w:rFonts w:cs="Arial"/>
                  <w:sz w:val="18"/>
                  <w:szCs w:val="18"/>
                </w:rPr>
                <w:delText>0.</w:delText>
              </w:r>
            </w:del>
            <w:r w:rsidR="00A80B62" w:rsidRPr="001570EA">
              <w:rPr>
                <w:rFonts w:cs="Arial"/>
                <w:sz w:val="18"/>
                <w:szCs w:val="18"/>
              </w:rPr>
              <w:t>92</w:t>
            </w:r>
            <w:ins w:id="27738" w:author="Greg Clendenning" w:date="2024-04-16T16:42:00Z">
              <w:r w:rsidR="00A80B62" w:rsidRPr="001570EA">
                <w:rPr>
                  <w:rFonts w:cs="Arial"/>
                  <w:sz w:val="18"/>
                  <w:szCs w:val="18"/>
                </w:rPr>
                <w:t>%</w:t>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3475E2B" w14:textId="45366EC8" w:rsidR="00A80B62" w:rsidRPr="001570EA" w:rsidRDefault="00FA5174">
            <w:pPr>
              <w:spacing w:before="40" w:after="40"/>
              <w:jc w:val="center"/>
              <w:rPr>
                <w:rFonts w:cs="Arial"/>
                <w:sz w:val="18"/>
                <w:szCs w:val="18"/>
              </w:rPr>
            </w:pPr>
            <w:del w:id="27739" w:author="Greg Clendenning" w:date="2024-04-16T16:42:00Z">
              <w:r>
                <w:rPr>
                  <w:rFonts w:cs="Arial"/>
                  <w:sz w:val="18"/>
                  <w:szCs w:val="18"/>
                </w:rPr>
                <w:delText>2</w:delText>
              </w:r>
            </w:del>
            <w:ins w:id="27740" w:author="Greg Clendenning" w:date="2024-04-16T16:42:00Z">
              <w:r w:rsidR="00A80B62" w:rsidRPr="001570EA">
                <w:rPr>
                  <w:rFonts w:cs="Arial"/>
                  <w:sz w:val="18"/>
                  <w:szCs w:val="18"/>
                </w:rPr>
                <w:t>3</w:t>
              </w:r>
            </w:ins>
          </w:p>
        </w:tc>
      </w:tr>
      <w:tr w:rsidR="00A80B62" w:rsidRPr="001570EA" w14:paraId="6F7C88D4" w14:textId="77777777">
        <w:trPr>
          <w:ins w:id="27741" w:author="Greg Clendenning" w:date="2024-04-16T16:42:00Z"/>
        </w:trPr>
        <w:tc>
          <w:tcPr>
            <w:tcW w:w="368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BBB893C" w14:textId="77777777" w:rsidR="00A80B62" w:rsidRPr="001570EA" w:rsidRDefault="00A80B62">
            <w:pPr>
              <w:spacing w:before="40" w:after="40"/>
              <w:ind w:left="76"/>
              <w:jc w:val="left"/>
              <w:rPr>
                <w:ins w:id="27742" w:author="Greg Clendenning" w:date="2024-04-16T16:42:00Z"/>
                <w:sz w:val="18"/>
                <w:szCs w:val="18"/>
              </w:rPr>
            </w:pPr>
            <w:ins w:id="27743" w:author="Greg Clendenning" w:date="2024-04-16T16:42:00Z">
              <w:r w:rsidRPr="001570EA">
                <w:rPr>
                  <w:rFonts w:cs="Arial"/>
                  <w:i/>
                  <w:color w:val="000000"/>
                  <w:sz w:val="18"/>
                  <w:szCs w:val="18"/>
                  <w:bdr w:val="none" w:sz="0" w:space="0" w:color="auto" w:frame="1"/>
                </w:rPr>
                <w:t>ERP</w:t>
              </w:r>
              <w:r w:rsidRPr="001570EA">
                <w:rPr>
                  <w:rFonts w:cs="Arial"/>
                  <w:color w:val="000000"/>
                  <w:sz w:val="18"/>
                  <w:szCs w:val="18"/>
                  <w:bdr w:val="none" w:sz="0" w:space="0" w:color="auto" w:frame="1"/>
                </w:rPr>
                <w:t>, energy reduction percentage</w:t>
              </w:r>
            </w:ins>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48C930B" w14:textId="77777777" w:rsidR="00A80B62" w:rsidRPr="001570EA" w:rsidRDefault="00A80B62">
            <w:pPr>
              <w:spacing w:before="40" w:after="40"/>
              <w:jc w:val="center"/>
              <w:rPr>
                <w:ins w:id="27744" w:author="Greg Clendenning" w:date="2024-04-16T16:42:00Z"/>
                <w:i/>
                <w:sz w:val="18"/>
                <w:szCs w:val="18"/>
              </w:rPr>
            </w:pPr>
            <w:ins w:id="27745" w:author="Greg Clendenning" w:date="2024-04-16T16:42:00Z">
              <w:r w:rsidRPr="001570EA">
                <w:rPr>
                  <w:i/>
                  <w:sz w:val="18"/>
                  <w:szCs w:val="18"/>
                  <w:bdr w:val="none" w:sz="0" w:space="0" w:color="auto" w:frame="1"/>
                </w:rPr>
                <w:t>%</w:t>
              </w:r>
            </w:ins>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F1FB71" w14:textId="6128E730" w:rsidR="00A80B62" w:rsidRPr="001570EA" w:rsidRDefault="00A80B62">
            <w:pPr>
              <w:spacing w:before="40" w:after="40"/>
              <w:jc w:val="center"/>
              <w:rPr>
                <w:ins w:id="27746" w:author="Greg Clendenning" w:date="2024-04-16T16:42:00Z"/>
                <w:sz w:val="18"/>
                <w:szCs w:val="18"/>
              </w:rPr>
            </w:pPr>
            <w:ins w:id="27747" w:author="Greg Clendenning" w:date="2024-04-16T16:42:00Z">
              <w:r w:rsidRPr="001570EA">
                <w:rPr>
                  <w:rFonts w:cs="Arial"/>
                  <w:sz w:val="18"/>
                  <w:szCs w:val="18"/>
                </w:rPr>
                <w:t xml:space="preserve">See </w:t>
              </w:r>
              <w:r w:rsidRPr="001570EA">
                <w:rPr>
                  <w:rFonts w:cs="Arial"/>
                  <w:sz w:val="18"/>
                  <w:szCs w:val="18"/>
                </w:rPr>
                <w:fldChar w:fldCharType="begin"/>
              </w:r>
              <w:r w:rsidRPr="001570EA">
                <w:rPr>
                  <w:rFonts w:cs="Arial"/>
                  <w:sz w:val="18"/>
                  <w:szCs w:val="18"/>
                </w:rPr>
                <w:instrText xml:space="preserve"> REF _Ref529976133 \h  \* MERGEFORMAT </w:instrText>
              </w:r>
            </w:ins>
            <w:r w:rsidRPr="001570EA">
              <w:rPr>
                <w:rFonts w:cs="Arial"/>
                <w:sz w:val="18"/>
                <w:szCs w:val="18"/>
              </w:rPr>
            </w:r>
            <w:ins w:id="27748" w:author="Greg Clendenning" w:date="2024-04-16T16:42:00Z">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t>129</w:t>
              </w:r>
              <w:r w:rsidRPr="001570EA">
                <w:rPr>
                  <w:rFonts w:cs="Arial"/>
                  <w:sz w:val="18"/>
                  <w:szCs w:val="18"/>
                </w:rPr>
                <w:fldChar w:fldCharType="end"/>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147EDD9" w14:textId="77777777" w:rsidR="00A80B62" w:rsidRPr="001570EA" w:rsidRDefault="00A80B62">
            <w:pPr>
              <w:spacing w:before="40" w:after="40"/>
              <w:jc w:val="center"/>
              <w:rPr>
                <w:ins w:id="27749" w:author="Greg Clendenning" w:date="2024-04-16T16:42:00Z"/>
                <w:sz w:val="18"/>
                <w:szCs w:val="18"/>
              </w:rPr>
            </w:pPr>
            <w:ins w:id="27750" w:author="Greg Clendenning" w:date="2024-04-16T16:42:00Z">
              <w:r w:rsidRPr="001570EA">
                <w:rPr>
                  <w:rFonts w:cs="Arial"/>
                  <w:sz w:val="18"/>
                  <w:szCs w:val="18"/>
                </w:rPr>
                <w:t>3</w:t>
              </w:r>
            </w:ins>
          </w:p>
        </w:tc>
      </w:tr>
      <w:tr w:rsidR="00A80B62" w:rsidRPr="001570EA" w14:paraId="45273904" w14:textId="77777777">
        <w:trPr>
          <w:ins w:id="27751" w:author="Greg Clendenning" w:date="2024-04-16T16:42:00Z"/>
        </w:trPr>
        <w:tc>
          <w:tcPr>
            <w:tcW w:w="3682" w:type="dxa"/>
            <w:tcBorders>
              <w:top w:val="outset" w:sz="6" w:space="0" w:color="auto"/>
              <w:left w:val="single" w:sz="6" w:space="0" w:color="auto"/>
              <w:bottom w:val="outset" w:sz="6" w:space="0" w:color="auto"/>
              <w:right w:val="single" w:sz="6" w:space="0" w:color="auto"/>
            </w:tcBorders>
            <w:shd w:val="clear" w:color="auto" w:fill="auto"/>
            <w:vAlign w:val="center"/>
          </w:tcPr>
          <w:p w14:paraId="179A158B" w14:textId="77777777" w:rsidR="00A80B62" w:rsidRPr="001570EA" w:rsidRDefault="008A402F">
            <w:pPr>
              <w:spacing w:before="40" w:after="40"/>
              <w:ind w:left="76"/>
              <w:jc w:val="left"/>
              <w:rPr>
                <w:ins w:id="27752" w:author="Greg Clendenning" w:date="2024-04-16T16:42:00Z"/>
                <w:rFonts w:cs="Arial"/>
                <w:i/>
                <w:color w:val="000000"/>
                <w:sz w:val="18"/>
                <w:szCs w:val="18"/>
                <w:bdr w:val="none" w:sz="0" w:space="0" w:color="auto" w:frame="1"/>
              </w:rPr>
            </w:pPr>
            <m:oMath>
              <m:sSub>
                <m:sSubPr>
                  <m:ctrlPr>
                    <w:ins w:id="27753" w:author="Greg Clendenning" w:date="2024-04-16T16:42:00Z">
                      <w:rPr>
                        <w:rFonts w:ascii="Cambria Math" w:hAnsi="Cambria Math" w:cs="Arial"/>
                        <w:i/>
                        <w:color w:val="000000"/>
                        <w:sz w:val="18"/>
                        <w:szCs w:val="18"/>
                        <w:bdr w:val="none" w:sz="0" w:space="0" w:color="auto" w:frame="1"/>
                      </w:rPr>
                    </w:ins>
                  </m:ctrlPr>
                </m:sSubPr>
                <m:e>
                  <m:r>
                    <w:ins w:id="27754" w:author="Greg Clendenning" w:date="2024-04-16T16:42:00Z">
                      <w:rPr>
                        <w:rFonts w:ascii="Cambria Math" w:hAnsi="Cambria Math" w:cs="Arial"/>
                        <w:color w:val="000000"/>
                        <w:sz w:val="18"/>
                        <w:szCs w:val="18"/>
                        <w:bdr w:val="none" w:sz="0" w:space="0" w:color="auto" w:frame="1"/>
                      </w:rPr>
                      <m:t>ETDF</m:t>
                    </w:ins>
                  </m:r>
                </m:e>
                <m:sub>
                  <m:r>
                    <w:ins w:id="27755" w:author="Greg Clendenning" w:date="2024-04-16T16:42:00Z">
                      <w:rPr>
                        <w:rFonts w:ascii="Cambria Math" w:hAnsi="Cambria Math" w:cs="Arial"/>
                        <w:color w:val="000000"/>
                        <w:sz w:val="18"/>
                        <w:szCs w:val="18"/>
                        <w:bdr w:val="none" w:sz="0" w:space="0" w:color="auto" w:frame="1"/>
                      </w:rPr>
                      <m:t>s</m:t>
                    </w:ins>
                  </m:r>
                </m:sub>
              </m:sSub>
            </m:oMath>
            <w:ins w:id="27756" w:author="Greg Clendenning" w:date="2024-04-16T16:42:00Z">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Summer energy to demand factor</w:t>
              </w:r>
            </w:ins>
          </w:p>
        </w:tc>
        <w:tc>
          <w:tcPr>
            <w:tcW w:w="1350" w:type="dxa"/>
            <w:tcBorders>
              <w:top w:val="outset" w:sz="6" w:space="0" w:color="auto"/>
              <w:left w:val="outset" w:sz="6" w:space="0" w:color="auto"/>
              <w:bottom w:val="outset" w:sz="6" w:space="0" w:color="auto"/>
              <w:right w:val="single" w:sz="6" w:space="0" w:color="auto"/>
            </w:tcBorders>
            <w:shd w:val="clear" w:color="auto" w:fill="auto"/>
            <w:vAlign w:val="center"/>
          </w:tcPr>
          <w:p w14:paraId="0D3937F6" w14:textId="77777777" w:rsidR="00A80B62" w:rsidRPr="001570EA" w:rsidRDefault="008A402F">
            <w:pPr>
              <w:spacing w:before="40" w:after="40"/>
              <w:jc w:val="center"/>
              <w:rPr>
                <w:ins w:id="27757" w:author="Greg Clendenning" w:date="2024-04-16T16:42:00Z"/>
                <w:i/>
                <w:sz w:val="18"/>
                <w:szCs w:val="18"/>
                <w:bdr w:val="none" w:sz="0" w:space="0" w:color="auto" w:frame="1"/>
              </w:rPr>
            </w:pPr>
            <m:oMathPara>
              <m:oMath>
                <m:f>
                  <m:fPr>
                    <m:ctrlPr>
                      <w:ins w:id="27758" w:author="Greg Clendenning" w:date="2024-04-16T16:42:00Z">
                        <w:rPr>
                          <w:rFonts w:ascii="Cambria Math" w:hAnsi="Cambria Math"/>
                          <w:i/>
                          <w:sz w:val="18"/>
                          <w:szCs w:val="18"/>
                          <w:bdr w:val="none" w:sz="0" w:space="0" w:color="auto" w:frame="1"/>
                        </w:rPr>
                      </w:ins>
                    </m:ctrlPr>
                  </m:fPr>
                  <m:num>
                    <m:r>
                      <w:ins w:id="27759" w:author="Greg Clendenning" w:date="2024-04-16T16:42:00Z">
                        <w:rPr>
                          <w:rFonts w:ascii="Cambria Math" w:hAnsi="Cambria Math"/>
                          <w:sz w:val="18"/>
                          <w:szCs w:val="18"/>
                          <w:bdr w:val="none" w:sz="0" w:space="0" w:color="auto" w:frame="1"/>
                        </w:rPr>
                        <m:t>kW</m:t>
                      </w:ins>
                    </m:r>
                  </m:num>
                  <m:den>
                    <m:r>
                      <w:ins w:id="27760" w:author="Greg Clendenning" w:date="2024-04-16T16:42:00Z">
                        <w:rPr>
                          <w:rFonts w:ascii="Cambria Math" w:hAnsi="Cambria Math"/>
                          <w:sz w:val="18"/>
                          <w:szCs w:val="18"/>
                          <w:bdr w:val="none" w:sz="0" w:space="0" w:color="auto" w:frame="1"/>
                        </w:rPr>
                        <m:t>kW</m:t>
                      </w:ins>
                    </m:r>
                    <m:r>
                      <w:ins w:id="27761" w:author="Greg Clendenning" w:date="2024-04-16T16:42:00Z">
                        <w:rPr>
                          <w:rFonts w:ascii="Cambria Math" w:hAnsi="Cambria Math"/>
                          <w:sz w:val="18"/>
                          <w:szCs w:val="18"/>
                          <w:bdr w:val="none" w:sz="0" w:space="0" w:color="auto" w:frame="1"/>
                        </w:rPr>
                        <m:t>h</m:t>
                      </w:ins>
                    </m:r>
                  </m:den>
                </m:f>
              </m:oMath>
            </m:oMathPara>
          </w:p>
        </w:tc>
        <w:tc>
          <w:tcPr>
            <w:tcW w:w="2700" w:type="dxa"/>
            <w:tcBorders>
              <w:top w:val="outset" w:sz="6" w:space="0" w:color="auto"/>
              <w:left w:val="outset" w:sz="6" w:space="0" w:color="auto"/>
              <w:bottom w:val="outset" w:sz="6" w:space="0" w:color="auto"/>
              <w:right w:val="single" w:sz="6" w:space="0" w:color="auto"/>
            </w:tcBorders>
            <w:shd w:val="clear" w:color="auto" w:fill="auto"/>
            <w:vAlign w:val="center"/>
          </w:tcPr>
          <w:p w14:paraId="67249043" w14:textId="77777777" w:rsidR="00A80B62" w:rsidRPr="001570EA" w:rsidRDefault="00A80B62">
            <w:pPr>
              <w:spacing w:before="40" w:after="40"/>
              <w:jc w:val="center"/>
              <w:rPr>
                <w:ins w:id="27762" w:author="Greg Clendenning" w:date="2024-04-16T16:42:00Z"/>
                <w:rFonts w:cs="Arial"/>
                <w:sz w:val="18"/>
                <w:szCs w:val="18"/>
              </w:rPr>
            </w:pPr>
            <w:ins w:id="27763" w:author="Greg Clendenning" w:date="2024-04-16T16:42:00Z">
              <w:r w:rsidRPr="001570EA">
                <w:rPr>
                  <w:rFonts w:cs="Arial"/>
                  <w:sz w:val="18"/>
                  <w:szCs w:val="18"/>
                </w:rPr>
                <w:t>0.0001136</w:t>
              </w:r>
            </w:ins>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tcPr>
          <w:p w14:paraId="00BF4784" w14:textId="77777777" w:rsidR="00A80B62" w:rsidRPr="001570EA" w:rsidRDefault="00A80B62">
            <w:pPr>
              <w:spacing w:before="40" w:after="40"/>
              <w:jc w:val="center"/>
              <w:rPr>
                <w:ins w:id="27764" w:author="Greg Clendenning" w:date="2024-04-16T16:42:00Z"/>
                <w:rFonts w:cs="Arial"/>
                <w:sz w:val="18"/>
                <w:szCs w:val="18"/>
              </w:rPr>
            </w:pPr>
            <w:ins w:id="27765" w:author="Greg Clendenning" w:date="2024-04-16T16:42:00Z">
              <w:r w:rsidRPr="001570EA">
                <w:rPr>
                  <w:rFonts w:cs="Arial"/>
                  <w:sz w:val="18"/>
                  <w:szCs w:val="18"/>
                </w:rPr>
                <w:t>5</w:t>
              </w:r>
            </w:ins>
          </w:p>
        </w:tc>
      </w:tr>
      <w:tr w:rsidR="00A80B62" w:rsidRPr="001570EA" w14:paraId="6050179C" w14:textId="77777777">
        <w:trPr>
          <w:ins w:id="27766" w:author="Greg Clendenning" w:date="2024-04-16T16:42:00Z"/>
        </w:trPr>
        <w:tc>
          <w:tcPr>
            <w:tcW w:w="3682" w:type="dxa"/>
            <w:tcBorders>
              <w:top w:val="outset" w:sz="6" w:space="0" w:color="auto"/>
              <w:left w:val="single" w:sz="6" w:space="0" w:color="auto"/>
              <w:bottom w:val="single" w:sz="6" w:space="0" w:color="auto"/>
              <w:right w:val="single" w:sz="6" w:space="0" w:color="auto"/>
            </w:tcBorders>
            <w:shd w:val="clear" w:color="auto" w:fill="auto"/>
            <w:vAlign w:val="center"/>
          </w:tcPr>
          <w:p w14:paraId="0CC332C9" w14:textId="77777777" w:rsidR="00A80B62" w:rsidRPr="001570EA" w:rsidDel="00040845" w:rsidRDefault="008A402F">
            <w:pPr>
              <w:spacing w:before="40" w:after="40"/>
              <w:ind w:left="76"/>
              <w:jc w:val="left"/>
              <w:rPr>
                <w:ins w:id="27767" w:author="Greg Clendenning" w:date="2024-04-16T16:42:00Z"/>
                <w:rFonts w:cs="Arial"/>
                <w:i/>
                <w:color w:val="000000"/>
                <w:sz w:val="18"/>
                <w:szCs w:val="18"/>
                <w:bdr w:val="none" w:sz="0" w:space="0" w:color="auto" w:frame="1"/>
                <w:vertAlign w:val="subscript"/>
              </w:rPr>
            </w:pPr>
            <m:oMath>
              <m:sSub>
                <m:sSubPr>
                  <m:ctrlPr>
                    <w:ins w:id="27768" w:author="Greg Clendenning" w:date="2024-04-16T16:42:00Z">
                      <w:rPr>
                        <w:rFonts w:ascii="Cambria Math" w:hAnsi="Cambria Math" w:cs="Arial"/>
                        <w:i/>
                        <w:color w:val="000000"/>
                        <w:sz w:val="18"/>
                        <w:szCs w:val="18"/>
                        <w:bdr w:val="none" w:sz="0" w:space="0" w:color="auto" w:frame="1"/>
                      </w:rPr>
                    </w:ins>
                  </m:ctrlPr>
                </m:sSubPr>
                <m:e>
                  <m:r>
                    <w:ins w:id="27769" w:author="Greg Clendenning" w:date="2024-04-16T16:42:00Z">
                      <w:rPr>
                        <w:rFonts w:ascii="Cambria Math" w:hAnsi="Cambria Math" w:cs="Arial"/>
                        <w:color w:val="000000"/>
                        <w:sz w:val="18"/>
                        <w:szCs w:val="18"/>
                        <w:bdr w:val="none" w:sz="0" w:space="0" w:color="auto" w:frame="1"/>
                      </w:rPr>
                      <m:t>ETDF</m:t>
                    </w:ins>
                  </m:r>
                </m:e>
                <m:sub>
                  <m:r>
                    <w:ins w:id="27770" w:author="Greg Clendenning" w:date="2024-04-16T16:42:00Z">
                      <w:rPr>
                        <w:rFonts w:ascii="Cambria Math" w:hAnsi="Cambria Math" w:cs="Arial"/>
                        <w:color w:val="000000"/>
                        <w:sz w:val="18"/>
                        <w:szCs w:val="18"/>
                        <w:bdr w:val="none" w:sz="0" w:space="0" w:color="auto" w:frame="1"/>
                      </w:rPr>
                      <m:t>w</m:t>
                    </w:ins>
                  </m:r>
                </m:sub>
              </m:sSub>
            </m:oMath>
            <w:ins w:id="27771" w:author="Greg Clendenning" w:date="2024-04-16T16:42:00Z">
              <w:r w:rsidR="00A80B62" w:rsidRPr="001570EA">
                <w:rPr>
                  <w:rFonts w:cs="Arial"/>
                  <w:i/>
                  <w:color w:val="000000"/>
                  <w:sz w:val="18"/>
                  <w:szCs w:val="18"/>
                  <w:bdr w:val="none" w:sz="0" w:space="0" w:color="auto" w:frame="1"/>
                </w:rPr>
                <w:t xml:space="preserve">, </w:t>
              </w:r>
              <w:r w:rsidR="00A80B62" w:rsidRPr="001570EA">
                <w:rPr>
                  <w:rFonts w:cs="Arial"/>
                  <w:iCs/>
                  <w:color w:val="000000"/>
                  <w:sz w:val="18"/>
                  <w:szCs w:val="18"/>
                  <w:bdr w:val="none" w:sz="0" w:space="0" w:color="auto" w:frame="1"/>
                </w:rPr>
                <w:t>Winter energy to demand factor</w:t>
              </w:r>
            </w:ins>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7801047" w14:textId="77777777" w:rsidR="00A80B62" w:rsidRPr="001570EA" w:rsidDel="00040845" w:rsidRDefault="008A402F">
            <w:pPr>
              <w:spacing w:before="40" w:after="40"/>
              <w:jc w:val="center"/>
              <w:rPr>
                <w:ins w:id="27772" w:author="Greg Clendenning" w:date="2024-04-16T16:42:00Z"/>
                <w:i/>
                <w:sz w:val="18"/>
                <w:szCs w:val="18"/>
                <w:bdr w:val="none" w:sz="0" w:space="0" w:color="auto" w:frame="1"/>
              </w:rPr>
            </w:pPr>
            <m:oMathPara>
              <m:oMath>
                <m:f>
                  <m:fPr>
                    <m:ctrlPr>
                      <w:ins w:id="27773" w:author="Greg Clendenning" w:date="2024-04-16T16:42:00Z">
                        <w:rPr>
                          <w:rFonts w:ascii="Cambria Math" w:hAnsi="Cambria Math"/>
                          <w:i/>
                          <w:sz w:val="18"/>
                          <w:szCs w:val="18"/>
                          <w:bdr w:val="none" w:sz="0" w:space="0" w:color="auto" w:frame="1"/>
                        </w:rPr>
                      </w:ins>
                    </m:ctrlPr>
                  </m:fPr>
                  <m:num>
                    <m:r>
                      <w:ins w:id="27774" w:author="Greg Clendenning" w:date="2024-04-16T16:42:00Z">
                        <w:rPr>
                          <w:rFonts w:ascii="Cambria Math" w:hAnsi="Cambria Math"/>
                          <w:sz w:val="18"/>
                          <w:szCs w:val="18"/>
                          <w:bdr w:val="none" w:sz="0" w:space="0" w:color="auto" w:frame="1"/>
                        </w:rPr>
                        <m:t>kW</m:t>
                      </w:ins>
                    </m:r>
                  </m:num>
                  <m:den>
                    <m:r>
                      <w:ins w:id="27775" w:author="Greg Clendenning" w:date="2024-04-16T16:42:00Z">
                        <w:rPr>
                          <w:rFonts w:ascii="Cambria Math" w:hAnsi="Cambria Math"/>
                          <w:sz w:val="18"/>
                          <w:szCs w:val="18"/>
                          <w:bdr w:val="none" w:sz="0" w:space="0" w:color="auto" w:frame="1"/>
                        </w:rPr>
                        <m:t>kW</m:t>
                      </w:ins>
                    </m:r>
                    <m:r>
                      <w:ins w:id="27776" w:author="Greg Clendenning" w:date="2024-04-16T16:42:00Z">
                        <w:rPr>
                          <w:rFonts w:ascii="Cambria Math" w:hAnsi="Cambria Math"/>
                          <w:sz w:val="18"/>
                          <w:szCs w:val="18"/>
                          <w:bdr w:val="none" w:sz="0" w:space="0" w:color="auto" w:frame="1"/>
                        </w:rPr>
                        <m:t>h</m:t>
                      </w:ins>
                    </m:r>
                  </m:den>
                </m:f>
              </m:oMath>
            </m:oMathPara>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46FD43AB" w14:textId="77777777" w:rsidR="00A80B62" w:rsidRPr="001570EA" w:rsidDel="00040845" w:rsidRDefault="00A80B62">
            <w:pPr>
              <w:spacing w:before="40" w:after="40"/>
              <w:jc w:val="center"/>
              <w:rPr>
                <w:ins w:id="27777" w:author="Greg Clendenning" w:date="2024-04-16T16:42:00Z"/>
                <w:rFonts w:cs="Arial"/>
                <w:sz w:val="18"/>
                <w:szCs w:val="18"/>
              </w:rPr>
            </w:pPr>
            <w:ins w:id="27778" w:author="Greg Clendenning" w:date="2024-04-16T16:42:00Z">
              <w:r w:rsidRPr="001570EA">
                <w:rPr>
                  <w:rFonts w:cs="Arial"/>
                  <w:sz w:val="18"/>
                  <w:szCs w:val="18"/>
                </w:rPr>
                <w:t>0.0001463</w:t>
              </w:r>
            </w:ins>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7D19C2B8" w14:textId="77777777" w:rsidR="00A80B62" w:rsidRPr="001570EA" w:rsidDel="00B81AAC" w:rsidRDefault="00A80B62">
            <w:pPr>
              <w:spacing w:before="40" w:after="40"/>
              <w:jc w:val="center"/>
              <w:rPr>
                <w:ins w:id="27779" w:author="Greg Clendenning" w:date="2024-04-16T16:42:00Z"/>
                <w:rFonts w:cs="Arial"/>
                <w:sz w:val="18"/>
                <w:szCs w:val="18"/>
              </w:rPr>
            </w:pPr>
            <w:ins w:id="27780" w:author="Greg Clendenning" w:date="2024-04-16T16:42:00Z">
              <w:r w:rsidRPr="001570EA">
                <w:rPr>
                  <w:rFonts w:cs="Arial"/>
                  <w:sz w:val="18"/>
                  <w:szCs w:val="18"/>
                </w:rPr>
                <w:t>5</w:t>
              </w:r>
            </w:ins>
          </w:p>
        </w:tc>
      </w:tr>
    </w:tbl>
    <w:p w14:paraId="7BA6A4CB" w14:textId="77777777" w:rsidR="00A80B62" w:rsidRPr="001570EA" w:rsidRDefault="00A80B62" w:rsidP="00A80B62"/>
    <w:p w14:paraId="430CF9E1" w14:textId="5444D8D4" w:rsidR="00A80B62" w:rsidRPr="001570EA" w:rsidRDefault="00A80B62" w:rsidP="00A80B62">
      <w:pPr>
        <w:rPr>
          <w:sz w:val="18"/>
          <w:szCs w:val="18"/>
        </w:rPr>
      </w:pPr>
      <w:r w:rsidRPr="001570EA">
        <w:rPr>
          <w:sz w:val="18"/>
          <w:szCs w:val="18"/>
        </w:rPr>
        <w:t xml:space="preserve">The following table shows the Energy Reduction Percentage (ERP) </w:t>
      </w:r>
      <w:del w:id="27781" w:author="Greg Clendenning" w:date="2024-04-16T16:42:00Z">
        <w:r w:rsidR="00FA5174">
          <w:rPr>
            <w:sz w:val="18"/>
            <w:szCs w:val="18"/>
          </w:rPr>
          <w:delText xml:space="preserve">and </w:delText>
        </w:r>
        <w:r w:rsidR="00FA5174" w:rsidRPr="00525E9F">
          <w:rPr>
            <w:sz w:val="18"/>
            <w:szCs w:val="18"/>
          </w:rPr>
          <w:delText>In-Service</w:delText>
        </w:r>
        <w:r w:rsidR="00FA5174">
          <w:rPr>
            <w:sz w:val="18"/>
            <w:szCs w:val="18"/>
          </w:rPr>
          <w:delText xml:space="preserve"> </w:delText>
        </w:r>
        <w:r w:rsidR="00FA5174" w:rsidRPr="00525E9F">
          <w:rPr>
            <w:sz w:val="18"/>
            <w:szCs w:val="18"/>
          </w:rPr>
          <w:delText>Rate</w:delText>
        </w:r>
        <w:r w:rsidR="00FA5174">
          <w:rPr>
            <w:sz w:val="18"/>
            <w:szCs w:val="18"/>
          </w:rPr>
          <w:delText xml:space="preserve"> </w:delText>
        </w:r>
        <w:r w:rsidR="00FA5174" w:rsidRPr="00525E9F">
          <w:rPr>
            <w:sz w:val="18"/>
            <w:szCs w:val="18"/>
          </w:rPr>
          <w:delText>(ISR)</w:delText>
        </w:r>
        <w:r w:rsidR="00FA5174">
          <w:rPr>
            <w:sz w:val="18"/>
            <w:szCs w:val="18"/>
          </w:rPr>
          <w:delText xml:space="preserve"> </w:delText>
        </w:r>
      </w:del>
      <w:r w:rsidRPr="001570EA">
        <w:rPr>
          <w:sz w:val="18"/>
          <w:szCs w:val="18"/>
        </w:rPr>
        <w:t>for each strip type and end use.</w:t>
      </w:r>
    </w:p>
    <w:p w14:paraId="63DB0993" w14:textId="77777777" w:rsidR="00A80B62" w:rsidRPr="001570EA" w:rsidRDefault="00A80B62" w:rsidP="00A80B62">
      <w:pPr>
        <w:rPr>
          <w:sz w:val="18"/>
          <w:szCs w:val="18"/>
        </w:rPr>
      </w:pPr>
    </w:p>
    <w:p w14:paraId="650B2843" w14:textId="4192E7C1" w:rsidR="00A80B62" w:rsidRPr="001570EA" w:rsidRDefault="00A80B62" w:rsidP="00A80B62">
      <w:pPr>
        <w:pStyle w:val="Caption"/>
      </w:pPr>
      <w:bookmarkStart w:id="27782" w:name="_Ref16241111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7783" w:author="Greg Clendenning" w:date="2024-04-16T16:42:00Z">
        <w:r w:rsidR="003D6F35">
          <w:rPr>
            <w:noProof/>
          </w:rPr>
          <w:delText>109</w:delText>
        </w:r>
      </w:del>
      <w:ins w:id="27784" w:author="Greg Clendenning" w:date="2024-04-16T16:42:00Z">
        <w:r w:rsidR="002E093A" w:rsidRPr="001570EA">
          <w:rPr>
            <w:noProof/>
          </w:rPr>
          <w:t>128</w:t>
        </w:r>
      </w:ins>
      <w:r w:rsidR="002E093A" w:rsidRPr="001570EA">
        <w:fldChar w:fldCharType="end"/>
      </w:r>
      <w:bookmarkEnd w:id="27782"/>
      <w:del w:id="27785" w:author="Greg Clendenning" w:date="2024-04-16T16:42:00Z">
        <w:r w:rsidR="00FA5174" w:rsidRPr="00660254">
          <w:delText>:</w:delText>
        </w:r>
        <w:r w:rsidR="00FA5174">
          <w:delText xml:space="preserve"> </w:delText>
        </w:r>
        <w:r w:rsidR="00FA5174" w:rsidRPr="00660254">
          <w:delText>Impact</w:delText>
        </w:r>
        <w:r w:rsidR="00FA5174">
          <w:delText xml:space="preserve"> </w:delText>
        </w:r>
        <w:r w:rsidR="00FA5174" w:rsidRPr="00660254">
          <w:delText>Factors</w:delText>
        </w:r>
        <w:r w:rsidR="00FA5174">
          <w:delText xml:space="preserve"> </w:delText>
        </w:r>
        <w:r w:rsidR="00FA5174" w:rsidRPr="00660254">
          <w:delText>for</w:delText>
        </w:r>
        <w:r w:rsidR="00FA5174">
          <w:delText xml:space="preserve"> </w:delText>
        </w:r>
        <w:r w:rsidR="00FA5174" w:rsidRPr="00660254">
          <w:delText>A</w:delText>
        </w:r>
        <w:r w:rsidR="00FA5174">
          <w:delText xml:space="preserve">dvanced </w:delText>
        </w:r>
        <w:r w:rsidR="00FA5174" w:rsidRPr="00660254">
          <w:delText>P</w:delText>
        </w:r>
        <w:r w:rsidR="00FA5174">
          <w:delText xml:space="preserve">ower </w:delText>
        </w:r>
        <w:r w:rsidR="00FA5174" w:rsidRPr="00660254">
          <w:delText>Strip</w:delText>
        </w:r>
        <w:r w:rsidR="00FA5174">
          <w:delText xml:space="preserve"> </w:delText>
        </w:r>
        <w:r w:rsidR="00FA5174" w:rsidRPr="00660254">
          <w:delText>Types</w:delText>
        </w:r>
      </w:del>
      <w:ins w:id="27786" w:author="Greg Clendenning" w:date="2024-04-16T16:42:00Z">
        <w:r w:rsidRPr="001570EA">
          <w:t>: Annual Usage by End-use</w:t>
        </w:r>
      </w:ins>
    </w:p>
    <w:tbl>
      <w:tblPr>
        <w:tblStyle w:val="TableGrid"/>
        <w:tblW w:w="0" w:type="auto"/>
        <w:tblLook w:val="04A0" w:firstRow="1" w:lastRow="0" w:firstColumn="1" w:lastColumn="0" w:noHBand="0" w:noVBand="1"/>
        <w:tblPrChange w:id="27787" w:author="Greg Clendenning" w:date="2024-04-16T16:42:00Z">
          <w:tblPr>
            <w:tblStyle w:val="TableGrid"/>
            <w:tblW w:w="0" w:type="auto"/>
            <w:tblLook w:val="04A0" w:firstRow="1" w:lastRow="0" w:firstColumn="1" w:lastColumn="0" w:noHBand="0" w:noVBand="1"/>
          </w:tblPr>
        </w:tblPrChange>
      </w:tblPr>
      <w:tblGrid>
        <w:gridCol w:w="1870"/>
        <w:gridCol w:w="2805"/>
        <w:gridCol w:w="2140"/>
        <w:gridCol w:w="860"/>
        <w:gridCol w:w="720"/>
        <w:tblGridChange w:id="27788">
          <w:tblGrid>
            <w:gridCol w:w="1870"/>
            <w:gridCol w:w="2805"/>
            <w:gridCol w:w="810"/>
            <w:gridCol w:w="860"/>
            <w:gridCol w:w="470"/>
            <w:gridCol w:w="250"/>
            <w:gridCol w:w="610"/>
            <w:gridCol w:w="720"/>
          </w:tblGrid>
        </w:tblGridChange>
      </w:tblGrid>
      <w:tr w:rsidR="00A80B62" w:rsidRPr="001570EA" w14:paraId="4B6BE049" w14:textId="45A59915">
        <w:trPr>
          <w:trPrChange w:id="27789" w:author="Greg Clendenning" w:date="2024-04-16T16:42:00Z">
            <w:trPr>
              <w:gridAfter w:val="0"/>
            </w:trPr>
          </w:trPrChange>
        </w:trPr>
        <w:tc>
          <w:tcPr>
            <w:tcW w:w="1870" w:type="dxa"/>
            <w:shd w:val="clear" w:color="auto" w:fill="BFBFBF" w:themeFill="background1" w:themeFillShade="BF"/>
            <w:cellDel w:id="27790" w:author="Greg Clendenning" w:date="2024-04-16T16:42:00Z"/>
            <w:tcPrChange w:id="27791" w:author="Greg Clendenning" w:date="2024-04-16T16:42:00Z">
              <w:tcPr>
                <w:tcW w:w="1870" w:type="dxa"/>
                <w:shd w:val="clear" w:color="auto" w:fill="BFBFBF" w:themeFill="background1" w:themeFillShade="BF"/>
                <w:cellDel w:id="27792" w:author="Greg Clendenning" w:date="2024-04-16T16:42:00Z"/>
              </w:tcPr>
            </w:tcPrChange>
          </w:tcPr>
          <w:p w14:paraId="3FF34E87" w14:textId="77777777" w:rsidR="00FA5174" w:rsidRPr="00525E9F" w:rsidRDefault="00FA5174" w:rsidP="00BD2C4C">
            <w:pPr>
              <w:keepNext/>
              <w:spacing w:before="40" w:after="40"/>
              <w:rPr>
                <w:b/>
                <w:sz w:val="18"/>
                <w:szCs w:val="18"/>
              </w:rPr>
            </w:pPr>
            <w:del w:id="27793" w:author="Greg Clendenning" w:date="2024-04-16T16:42:00Z">
              <w:r w:rsidRPr="00525E9F">
                <w:rPr>
                  <w:b/>
                  <w:sz w:val="18"/>
                  <w:szCs w:val="18"/>
                </w:rPr>
                <w:delText>Strip</w:delText>
              </w:r>
              <w:r>
                <w:rPr>
                  <w:b/>
                  <w:sz w:val="18"/>
                  <w:szCs w:val="18"/>
                </w:rPr>
                <w:delText xml:space="preserve"> </w:delText>
              </w:r>
              <w:r w:rsidRPr="00525E9F">
                <w:rPr>
                  <w:b/>
                  <w:sz w:val="18"/>
                  <w:szCs w:val="18"/>
                </w:rPr>
                <w:delText>Type</w:delText>
              </w:r>
            </w:del>
          </w:p>
        </w:tc>
        <w:tc>
          <w:tcPr>
            <w:tcW w:w="2805" w:type="dxa"/>
            <w:shd w:val="clear" w:color="auto" w:fill="BFBFBF" w:themeFill="background1" w:themeFillShade="BF"/>
            <w:tcPrChange w:id="27794" w:author="Greg Clendenning" w:date="2024-04-16T16:42:00Z">
              <w:tcPr>
                <w:tcW w:w="2805" w:type="dxa"/>
                <w:shd w:val="clear" w:color="auto" w:fill="BFBFBF" w:themeFill="background1" w:themeFillShade="BF"/>
              </w:tcPr>
            </w:tcPrChange>
          </w:tcPr>
          <w:p w14:paraId="781486B3" w14:textId="7A64BE98" w:rsidR="00A80B62" w:rsidRPr="001570EA" w:rsidRDefault="00A80B62">
            <w:pPr>
              <w:keepNext/>
              <w:spacing w:before="40" w:after="40"/>
              <w:rPr>
                <w:b/>
                <w:sz w:val="18"/>
                <w:szCs w:val="18"/>
              </w:rPr>
            </w:pPr>
            <w:r w:rsidRPr="001570EA">
              <w:rPr>
                <w:b/>
                <w:sz w:val="18"/>
                <w:szCs w:val="18"/>
              </w:rPr>
              <w:t>End-Use</w:t>
            </w:r>
          </w:p>
        </w:tc>
        <w:tc>
          <w:tcPr>
            <w:tcW w:w="2140" w:type="dxa"/>
            <w:shd w:val="clear" w:color="auto" w:fill="BFBFBF" w:themeFill="background1" w:themeFillShade="BF"/>
            <w:vAlign w:val="center"/>
            <w:tcPrChange w:id="27795" w:author="Greg Clendenning" w:date="2024-04-16T16:42:00Z">
              <w:tcPr>
                <w:tcW w:w="810" w:type="dxa"/>
                <w:shd w:val="clear" w:color="auto" w:fill="BFBFBF" w:themeFill="background1" w:themeFillShade="BF"/>
                <w:vAlign w:val="center"/>
              </w:tcPr>
            </w:tcPrChange>
          </w:tcPr>
          <w:p w14:paraId="4680849A" w14:textId="016A40F8" w:rsidR="00A80B62" w:rsidRPr="001570EA" w:rsidRDefault="00FA5174">
            <w:pPr>
              <w:keepNext/>
              <w:spacing w:before="40" w:after="40"/>
              <w:jc w:val="center"/>
              <w:rPr>
                <w:b/>
                <w:sz w:val="18"/>
                <w:szCs w:val="18"/>
              </w:rPr>
            </w:pPr>
            <w:del w:id="27796" w:author="Greg Clendenning" w:date="2024-04-16T16:42:00Z">
              <w:r w:rsidRPr="00525E9F">
                <w:rPr>
                  <w:b/>
                  <w:sz w:val="18"/>
                  <w:szCs w:val="18"/>
                </w:rPr>
                <w:delText>ERP</w:delText>
              </w:r>
            </w:del>
            <w:ins w:id="27797" w:author="Greg Clendenning" w:date="2024-04-16T16:42:00Z">
              <w:r w:rsidR="00A80B62" w:rsidRPr="001570EA">
                <w:rPr>
                  <w:b/>
                  <w:sz w:val="18"/>
                  <w:szCs w:val="18"/>
                </w:rPr>
                <w:t>Annual Usage (</w:t>
              </w:r>
            </w:ins>
            <m:oMath>
              <m:r>
                <w:ins w:id="27798" w:author="Greg Clendenning" w:date="2024-04-16T16:42:00Z">
                  <m:rPr>
                    <m:sty m:val="bi"/>
                  </m:rPr>
                  <w:rPr>
                    <w:rFonts w:ascii="Cambria Math" w:hAnsi="Cambria Math"/>
                    <w:sz w:val="18"/>
                    <w:szCs w:val="18"/>
                  </w:rPr>
                  <m:t>kWh</m:t>
                </w:ins>
              </m:r>
            </m:oMath>
            <w:ins w:id="27799" w:author="Greg Clendenning" w:date="2024-04-16T16:42:00Z">
              <w:r w:rsidR="00A80B62" w:rsidRPr="001570EA">
                <w:rPr>
                  <w:b/>
                  <w:sz w:val="18"/>
                  <w:szCs w:val="18"/>
                </w:rPr>
                <w:t>)</w:t>
              </w:r>
            </w:ins>
          </w:p>
        </w:tc>
        <w:tc>
          <w:tcPr>
            <w:tcW w:w="860" w:type="dxa"/>
            <w:shd w:val="clear" w:color="auto" w:fill="BFBFBF" w:themeFill="background1" w:themeFillShade="BF"/>
            <w:cellDel w:id="27800" w:author="Greg Clendenning" w:date="2024-04-16T16:42:00Z"/>
            <w:tcPrChange w:id="27801" w:author="Greg Clendenning" w:date="2024-04-16T16:42:00Z">
              <w:tcPr>
                <w:tcW w:w="860" w:type="dxa"/>
                <w:shd w:val="clear" w:color="auto" w:fill="BFBFBF" w:themeFill="background1" w:themeFillShade="BF"/>
                <w:cellDel w:id="27802" w:author="Greg Clendenning" w:date="2024-04-16T16:42:00Z"/>
              </w:tcPr>
            </w:tcPrChange>
          </w:tcPr>
          <w:p w14:paraId="62116BF7" w14:textId="77777777" w:rsidR="00FA5174" w:rsidRDefault="00FA5174" w:rsidP="00BD2C4C">
            <w:pPr>
              <w:keepNext/>
              <w:spacing w:before="40" w:after="40"/>
              <w:jc w:val="center"/>
              <w:rPr>
                <w:b/>
                <w:sz w:val="18"/>
                <w:szCs w:val="18"/>
              </w:rPr>
            </w:pPr>
            <w:del w:id="27803" w:author="Greg Clendenning" w:date="2024-04-16T16:42:00Z">
              <w:r>
                <w:rPr>
                  <w:b/>
                  <w:sz w:val="18"/>
                  <w:szCs w:val="18"/>
                </w:rPr>
                <w:delText>ERP</w:delText>
              </w:r>
              <w:r w:rsidRPr="00504BAA">
                <w:rPr>
                  <w:b/>
                  <w:sz w:val="18"/>
                  <w:szCs w:val="18"/>
                  <w:vertAlign w:val="subscript"/>
                </w:rPr>
                <w:delText>peak</w:delText>
              </w:r>
            </w:del>
          </w:p>
        </w:tc>
        <w:tc>
          <w:tcPr>
            <w:tcW w:w="720" w:type="dxa"/>
            <w:shd w:val="clear" w:color="auto" w:fill="BFBFBF" w:themeFill="background1" w:themeFillShade="BF"/>
            <w:cellDel w:id="27804" w:author="Greg Clendenning" w:date="2024-04-16T16:42:00Z"/>
            <w:tcPrChange w:id="27805" w:author="Greg Clendenning" w:date="2024-04-16T16:42:00Z">
              <w:tcPr>
                <w:tcW w:w="720" w:type="dxa"/>
                <w:gridSpan w:val="2"/>
                <w:shd w:val="clear" w:color="auto" w:fill="BFBFBF" w:themeFill="background1" w:themeFillShade="BF"/>
                <w:vAlign w:val="center"/>
                <w:cellDel w:id="27806" w:author="Greg Clendenning" w:date="2024-04-16T16:42:00Z"/>
              </w:tcPr>
            </w:tcPrChange>
          </w:tcPr>
          <w:p w14:paraId="5167D9DE" w14:textId="77777777" w:rsidR="00FA5174" w:rsidRPr="00525E9F" w:rsidRDefault="00FA5174" w:rsidP="00BD2C4C">
            <w:pPr>
              <w:keepNext/>
              <w:spacing w:before="40" w:after="40"/>
              <w:jc w:val="center"/>
              <w:rPr>
                <w:b/>
                <w:sz w:val="18"/>
                <w:szCs w:val="18"/>
              </w:rPr>
            </w:pPr>
            <w:del w:id="27807" w:author="Greg Clendenning" w:date="2024-04-16T16:42:00Z">
              <w:r w:rsidRPr="00525E9F">
                <w:rPr>
                  <w:b/>
                  <w:sz w:val="18"/>
                  <w:szCs w:val="18"/>
                </w:rPr>
                <w:delText>ISR</w:delText>
              </w:r>
            </w:del>
          </w:p>
        </w:tc>
      </w:tr>
      <w:tr w:rsidR="00A80B62" w:rsidRPr="001570EA" w14:paraId="5A626878" w14:textId="3C2B780F">
        <w:trPr>
          <w:trPrChange w:id="27808" w:author="Greg Clendenning" w:date="2024-04-16T16:42:00Z">
            <w:trPr>
              <w:gridAfter w:val="0"/>
            </w:trPr>
          </w:trPrChange>
        </w:trPr>
        <w:tc>
          <w:tcPr>
            <w:tcW w:w="1870" w:type="dxa"/>
            <w:cellDel w:id="27809" w:author="Greg Clendenning" w:date="2024-04-16T16:42:00Z"/>
            <w:tcPrChange w:id="27810" w:author="Greg Clendenning" w:date="2024-04-16T16:42:00Z">
              <w:tcPr>
                <w:tcW w:w="1870" w:type="dxa"/>
                <w:cellDel w:id="27811" w:author="Greg Clendenning" w:date="2024-04-16T16:42:00Z"/>
              </w:tcPr>
            </w:tcPrChange>
          </w:tcPr>
          <w:p w14:paraId="4EF920C1" w14:textId="77777777" w:rsidR="00FA5174" w:rsidRPr="00525E9F" w:rsidRDefault="00FA5174" w:rsidP="00BD2C4C">
            <w:pPr>
              <w:keepNext/>
              <w:spacing w:before="40" w:after="40"/>
              <w:rPr>
                <w:sz w:val="18"/>
                <w:szCs w:val="18"/>
              </w:rPr>
            </w:pPr>
            <w:del w:id="27812" w:author="Greg Clendenning" w:date="2024-04-16T16:42:00Z">
              <w:r w:rsidRPr="00525E9F">
                <w:rPr>
                  <w:sz w:val="18"/>
                  <w:szCs w:val="18"/>
                </w:rPr>
                <w:delText>Tier</w:delText>
              </w:r>
              <w:r>
                <w:rPr>
                  <w:sz w:val="18"/>
                  <w:szCs w:val="18"/>
                </w:rPr>
                <w:delText xml:space="preserve"> </w:delText>
              </w:r>
              <w:r w:rsidRPr="00525E9F">
                <w:rPr>
                  <w:sz w:val="18"/>
                  <w:szCs w:val="18"/>
                </w:rPr>
                <w:delText>1</w:delText>
              </w:r>
            </w:del>
          </w:p>
        </w:tc>
        <w:tc>
          <w:tcPr>
            <w:tcW w:w="2805" w:type="dxa"/>
            <w:tcPrChange w:id="27813" w:author="Greg Clendenning" w:date="2024-04-16T16:42:00Z">
              <w:tcPr>
                <w:tcW w:w="2805" w:type="dxa"/>
              </w:tcPr>
            </w:tcPrChange>
          </w:tcPr>
          <w:p w14:paraId="04883048" w14:textId="0C020CFD" w:rsidR="00A80B62" w:rsidRPr="001570EA" w:rsidRDefault="00A80B62">
            <w:pPr>
              <w:keepNext/>
              <w:spacing w:before="40" w:after="40"/>
              <w:rPr>
                <w:sz w:val="18"/>
                <w:szCs w:val="18"/>
              </w:rPr>
            </w:pPr>
            <w:r w:rsidRPr="001570EA">
              <w:rPr>
                <w:sz w:val="18"/>
                <w:szCs w:val="18"/>
              </w:rPr>
              <w:t>Home Entertainment Center</w:t>
            </w:r>
          </w:p>
        </w:tc>
        <w:tc>
          <w:tcPr>
            <w:tcW w:w="2140" w:type="dxa"/>
            <w:vAlign w:val="center"/>
            <w:tcPrChange w:id="27814" w:author="Greg Clendenning" w:date="2024-04-16T16:42:00Z">
              <w:tcPr>
                <w:tcW w:w="810" w:type="dxa"/>
                <w:vAlign w:val="center"/>
              </w:tcPr>
            </w:tcPrChange>
          </w:tcPr>
          <w:p w14:paraId="77B0F2E0" w14:textId="676338AF" w:rsidR="00A80B62" w:rsidRPr="001570EA" w:rsidRDefault="00FA5174">
            <w:pPr>
              <w:keepNext/>
              <w:spacing w:before="40" w:after="40"/>
              <w:jc w:val="center"/>
              <w:rPr>
                <w:sz w:val="18"/>
                <w:szCs w:val="18"/>
              </w:rPr>
            </w:pPr>
            <w:del w:id="27815" w:author="Greg Clendenning" w:date="2024-04-16T16:42:00Z">
              <w:r>
                <w:rPr>
                  <w:sz w:val="18"/>
                  <w:szCs w:val="18"/>
                </w:rPr>
                <w:delText>27%</w:delText>
              </w:r>
            </w:del>
            <w:ins w:id="27816" w:author="Greg Clendenning" w:date="2024-04-16T16:42:00Z">
              <w:r w:rsidR="00A80B62" w:rsidRPr="001570EA">
                <w:rPr>
                  <w:sz w:val="18"/>
                  <w:szCs w:val="18"/>
                </w:rPr>
                <w:t>471</w:t>
              </w:r>
            </w:ins>
          </w:p>
        </w:tc>
        <w:tc>
          <w:tcPr>
            <w:tcW w:w="860" w:type="dxa"/>
            <w:cellDel w:id="27817" w:author="Greg Clendenning" w:date="2024-04-16T16:42:00Z"/>
            <w:tcPrChange w:id="27818" w:author="Greg Clendenning" w:date="2024-04-16T16:42:00Z">
              <w:tcPr>
                <w:tcW w:w="860" w:type="dxa"/>
                <w:cellDel w:id="27819" w:author="Greg Clendenning" w:date="2024-04-16T16:42:00Z"/>
              </w:tcPr>
            </w:tcPrChange>
          </w:tcPr>
          <w:p w14:paraId="3A4CF096" w14:textId="77777777" w:rsidR="00FA5174" w:rsidRDefault="00FA5174" w:rsidP="00BD2C4C">
            <w:pPr>
              <w:keepNext/>
              <w:spacing w:before="40" w:after="40"/>
              <w:jc w:val="center"/>
              <w:rPr>
                <w:sz w:val="18"/>
                <w:szCs w:val="18"/>
              </w:rPr>
            </w:pPr>
            <w:del w:id="27820" w:author="Greg Clendenning" w:date="2024-04-16T16:42:00Z">
              <w:r>
                <w:rPr>
                  <w:sz w:val="18"/>
                  <w:szCs w:val="18"/>
                </w:rPr>
                <w:delText>20%</w:delText>
              </w:r>
            </w:del>
          </w:p>
        </w:tc>
        <w:tc>
          <w:tcPr>
            <w:tcW w:w="720" w:type="dxa"/>
            <w:cellDel w:id="27821" w:author="Greg Clendenning" w:date="2024-04-16T16:42:00Z"/>
            <w:tcPrChange w:id="27822" w:author="Greg Clendenning" w:date="2024-04-16T16:42:00Z">
              <w:tcPr>
                <w:tcW w:w="720" w:type="dxa"/>
                <w:gridSpan w:val="2"/>
                <w:vAlign w:val="center"/>
                <w:cellDel w:id="27823" w:author="Greg Clendenning" w:date="2024-04-16T16:42:00Z"/>
              </w:tcPr>
            </w:tcPrChange>
          </w:tcPr>
          <w:p w14:paraId="34B68EF9" w14:textId="77777777" w:rsidR="00FA5174" w:rsidRDefault="00FA5174" w:rsidP="00BD2C4C">
            <w:pPr>
              <w:keepNext/>
              <w:spacing w:before="40" w:after="40"/>
              <w:jc w:val="center"/>
              <w:rPr>
                <w:sz w:val="18"/>
                <w:szCs w:val="18"/>
              </w:rPr>
            </w:pPr>
            <w:del w:id="27824" w:author="Greg Clendenning" w:date="2024-04-16T16:42:00Z">
              <w:r>
                <w:rPr>
                  <w:sz w:val="18"/>
                  <w:szCs w:val="18"/>
                </w:rPr>
                <w:delText>86%</w:delText>
              </w:r>
            </w:del>
          </w:p>
        </w:tc>
      </w:tr>
      <w:tr w:rsidR="00A80B62" w:rsidRPr="001570EA" w14:paraId="0C9D61CA" w14:textId="7204147D">
        <w:trPr>
          <w:trPrChange w:id="27825" w:author="Greg Clendenning" w:date="2024-04-16T16:42:00Z">
            <w:trPr>
              <w:gridAfter w:val="0"/>
            </w:trPr>
          </w:trPrChange>
        </w:trPr>
        <w:tc>
          <w:tcPr>
            <w:tcW w:w="1870" w:type="dxa"/>
            <w:cellDel w:id="27826" w:author="Greg Clendenning" w:date="2024-04-16T16:42:00Z"/>
            <w:tcPrChange w:id="27827" w:author="Greg Clendenning" w:date="2024-04-16T16:42:00Z">
              <w:tcPr>
                <w:tcW w:w="1870" w:type="dxa"/>
                <w:cellDel w:id="27828" w:author="Greg Clendenning" w:date="2024-04-16T16:42:00Z"/>
              </w:tcPr>
            </w:tcPrChange>
          </w:tcPr>
          <w:p w14:paraId="084EF117" w14:textId="77777777" w:rsidR="00FA5174" w:rsidRDefault="00FA5174" w:rsidP="00BD2C4C">
            <w:pPr>
              <w:keepNext/>
              <w:spacing w:before="40" w:after="40"/>
              <w:rPr>
                <w:sz w:val="18"/>
                <w:szCs w:val="18"/>
              </w:rPr>
            </w:pPr>
            <w:del w:id="27829" w:author="Greg Clendenning" w:date="2024-04-16T16:42:00Z">
              <w:r>
                <w:rPr>
                  <w:sz w:val="18"/>
                  <w:szCs w:val="18"/>
                </w:rPr>
                <w:delText>Tier 1</w:delText>
              </w:r>
            </w:del>
          </w:p>
        </w:tc>
        <w:tc>
          <w:tcPr>
            <w:tcW w:w="2805" w:type="dxa"/>
            <w:tcPrChange w:id="27830" w:author="Greg Clendenning" w:date="2024-04-16T16:42:00Z">
              <w:tcPr>
                <w:tcW w:w="2805" w:type="dxa"/>
              </w:tcPr>
            </w:tcPrChange>
          </w:tcPr>
          <w:p w14:paraId="0C4EAF6B" w14:textId="3FA2DE14" w:rsidR="00A80B62" w:rsidRPr="001570EA" w:rsidRDefault="00A80B62">
            <w:pPr>
              <w:keepNext/>
              <w:spacing w:before="40" w:after="40"/>
              <w:rPr>
                <w:sz w:val="18"/>
                <w:szCs w:val="18"/>
              </w:rPr>
            </w:pPr>
            <w:r w:rsidRPr="001570EA">
              <w:rPr>
                <w:sz w:val="18"/>
                <w:szCs w:val="18"/>
              </w:rPr>
              <w:t>Home Office</w:t>
            </w:r>
          </w:p>
        </w:tc>
        <w:tc>
          <w:tcPr>
            <w:tcW w:w="2140" w:type="dxa"/>
            <w:vAlign w:val="center"/>
            <w:tcPrChange w:id="27831" w:author="Greg Clendenning" w:date="2024-04-16T16:42:00Z">
              <w:tcPr>
                <w:tcW w:w="810" w:type="dxa"/>
                <w:vAlign w:val="center"/>
              </w:tcPr>
            </w:tcPrChange>
          </w:tcPr>
          <w:p w14:paraId="41AC5DF5" w14:textId="2244AFAC" w:rsidR="00A80B62" w:rsidRPr="001570EA" w:rsidRDefault="00FA5174">
            <w:pPr>
              <w:keepNext/>
              <w:spacing w:before="40" w:after="40"/>
              <w:jc w:val="center"/>
              <w:rPr>
                <w:sz w:val="18"/>
                <w:szCs w:val="18"/>
              </w:rPr>
            </w:pPr>
            <w:del w:id="27832" w:author="Greg Clendenning" w:date="2024-04-16T16:42:00Z">
              <w:r>
                <w:rPr>
                  <w:sz w:val="18"/>
                  <w:szCs w:val="18"/>
                </w:rPr>
                <w:delText>21%</w:delText>
              </w:r>
            </w:del>
            <w:ins w:id="27833" w:author="Greg Clendenning" w:date="2024-04-16T16:42:00Z">
              <w:r w:rsidR="00A80B62" w:rsidRPr="001570EA">
                <w:rPr>
                  <w:sz w:val="18"/>
                  <w:szCs w:val="18"/>
                </w:rPr>
                <w:t>399</w:t>
              </w:r>
            </w:ins>
          </w:p>
        </w:tc>
        <w:tc>
          <w:tcPr>
            <w:tcW w:w="860" w:type="dxa"/>
            <w:cellDel w:id="27834" w:author="Greg Clendenning" w:date="2024-04-16T16:42:00Z"/>
            <w:tcPrChange w:id="27835" w:author="Greg Clendenning" w:date="2024-04-16T16:42:00Z">
              <w:tcPr>
                <w:tcW w:w="860" w:type="dxa"/>
                <w:cellDel w:id="27836" w:author="Greg Clendenning" w:date="2024-04-16T16:42:00Z"/>
              </w:tcPr>
            </w:tcPrChange>
          </w:tcPr>
          <w:p w14:paraId="63020069" w14:textId="77777777" w:rsidR="00FA5174" w:rsidRDefault="00FA5174" w:rsidP="00BD2C4C">
            <w:pPr>
              <w:keepNext/>
              <w:spacing w:before="40" w:after="40"/>
              <w:jc w:val="center"/>
              <w:rPr>
                <w:sz w:val="18"/>
                <w:szCs w:val="18"/>
              </w:rPr>
            </w:pPr>
            <w:del w:id="27837" w:author="Greg Clendenning" w:date="2024-04-16T16:42:00Z">
              <w:r>
                <w:rPr>
                  <w:sz w:val="18"/>
                  <w:szCs w:val="18"/>
                </w:rPr>
                <w:delText>18%</w:delText>
              </w:r>
            </w:del>
          </w:p>
        </w:tc>
        <w:tc>
          <w:tcPr>
            <w:tcW w:w="720" w:type="dxa"/>
            <w:cellDel w:id="27838" w:author="Greg Clendenning" w:date="2024-04-16T16:42:00Z"/>
            <w:tcPrChange w:id="27839" w:author="Greg Clendenning" w:date="2024-04-16T16:42:00Z">
              <w:tcPr>
                <w:tcW w:w="720" w:type="dxa"/>
                <w:gridSpan w:val="2"/>
                <w:vAlign w:val="center"/>
                <w:cellDel w:id="27840" w:author="Greg Clendenning" w:date="2024-04-16T16:42:00Z"/>
              </w:tcPr>
            </w:tcPrChange>
          </w:tcPr>
          <w:p w14:paraId="5ED69A7A" w14:textId="77777777" w:rsidR="00FA5174" w:rsidRDefault="00FA5174" w:rsidP="00BD2C4C">
            <w:pPr>
              <w:keepNext/>
              <w:spacing w:before="40" w:after="40"/>
              <w:jc w:val="center"/>
              <w:rPr>
                <w:sz w:val="18"/>
                <w:szCs w:val="18"/>
              </w:rPr>
            </w:pPr>
            <w:del w:id="27841" w:author="Greg Clendenning" w:date="2024-04-16T16:42:00Z">
              <w:r>
                <w:rPr>
                  <w:sz w:val="18"/>
                  <w:szCs w:val="18"/>
                </w:rPr>
                <w:delText>86%</w:delText>
              </w:r>
            </w:del>
          </w:p>
        </w:tc>
      </w:tr>
      <w:tr w:rsidR="00A80B62" w:rsidRPr="001570EA" w14:paraId="0E11F251" w14:textId="14FB7CE2">
        <w:trPr>
          <w:trPrChange w:id="27842" w:author="Greg Clendenning" w:date="2024-04-16T16:42:00Z">
            <w:trPr>
              <w:gridAfter w:val="0"/>
            </w:trPr>
          </w:trPrChange>
        </w:trPr>
        <w:tc>
          <w:tcPr>
            <w:tcW w:w="1870" w:type="dxa"/>
            <w:cellDel w:id="27843" w:author="Greg Clendenning" w:date="2024-04-16T16:42:00Z"/>
            <w:tcPrChange w:id="27844" w:author="Greg Clendenning" w:date="2024-04-16T16:42:00Z">
              <w:tcPr>
                <w:tcW w:w="1870" w:type="dxa"/>
                <w:cellDel w:id="27845" w:author="Greg Clendenning" w:date="2024-04-16T16:42:00Z"/>
              </w:tcPr>
            </w:tcPrChange>
          </w:tcPr>
          <w:p w14:paraId="64902D2C" w14:textId="77777777" w:rsidR="00FA5174" w:rsidRDefault="00FA5174" w:rsidP="00BD2C4C">
            <w:pPr>
              <w:keepNext/>
              <w:spacing w:before="40" w:after="40"/>
              <w:rPr>
                <w:sz w:val="18"/>
                <w:szCs w:val="18"/>
              </w:rPr>
            </w:pPr>
            <w:del w:id="27846" w:author="Greg Clendenning" w:date="2024-04-16T16:42:00Z">
              <w:r>
                <w:rPr>
                  <w:sz w:val="18"/>
                  <w:szCs w:val="18"/>
                </w:rPr>
                <w:delText>Tier 1</w:delText>
              </w:r>
            </w:del>
          </w:p>
        </w:tc>
        <w:tc>
          <w:tcPr>
            <w:tcW w:w="2805" w:type="dxa"/>
            <w:tcPrChange w:id="27847" w:author="Greg Clendenning" w:date="2024-04-16T16:42:00Z">
              <w:tcPr>
                <w:tcW w:w="2805" w:type="dxa"/>
              </w:tcPr>
            </w:tcPrChange>
          </w:tcPr>
          <w:p w14:paraId="0CBD376F" w14:textId="62338DA9" w:rsidR="00A80B62" w:rsidRPr="001570EA" w:rsidRDefault="00A80B62">
            <w:pPr>
              <w:keepNext/>
              <w:spacing w:before="40" w:after="40"/>
              <w:rPr>
                <w:sz w:val="18"/>
                <w:szCs w:val="18"/>
              </w:rPr>
            </w:pPr>
            <w:r w:rsidRPr="001570EA">
              <w:rPr>
                <w:sz w:val="18"/>
                <w:szCs w:val="18"/>
              </w:rPr>
              <w:t>Unspecified</w:t>
            </w:r>
          </w:p>
        </w:tc>
        <w:tc>
          <w:tcPr>
            <w:tcW w:w="2140" w:type="dxa"/>
            <w:vAlign w:val="center"/>
            <w:tcPrChange w:id="27848" w:author="Greg Clendenning" w:date="2024-04-16T16:42:00Z">
              <w:tcPr>
                <w:tcW w:w="810" w:type="dxa"/>
                <w:vAlign w:val="center"/>
              </w:tcPr>
            </w:tcPrChange>
          </w:tcPr>
          <w:p w14:paraId="520467E1" w14:textId="02A1A17E" w:rsidR="00A80B62" w:rsidRPr="001570EA" w:rsidRDefault="00FA5174">
            <w:pPr>
              <w:keepNext/>
              <w:spacing w:before="40" w:after="40"/>
              <w:jc w:val="center"/>
              <w:rPr>
                <w:sz w:val="18"/>
                <w:szCs w:val="18"/>
              </w:rPr>
            </w:pPr>
            <w:del w:id="27849" w:author="Greg Clendenning" w:date="2024-04-16T16:42:00Z">
              <w:r>
                <w:rPr>
                  <w:sz w:val="18"/>
                  <w:szCs w:val="18"/>
                </w:rPr>
                <w:delText>25%</w:delText>
              </w:r>
            </w:del>
            <w:ins w:id="27850" w:author="Greg Clendenning" w:date="2024-04-16T16:42:00Z">
              <w:r w:rsidR="00A80B62" w:rsidRPr="001570EA">
                <w:rPr>
                  <w:sz w:val="18"/>
                  <w:szCs w:val="18"/>
                </w:rPr>
                <w:t>449</w:t>
              </w:r>
            </w:ins>
          </w:p>
        </w:tc>
        <w:tc>
          <w:tcPr>
            <w:tcW w:w="860" w:type="dxa"/>
            <w:cellDel w:id="27851" w:author="Greg Clendenning" w:date="2024-04-16T16:42:00Z"/>
            <w:tcPrChange w:id="27852" w:author="Greg Clendenning" w:date="2024-04-16T16:42:00Z">
              <w:tcPr>
                <w:tcW w:w="860" w:type="dxa"/>
                <w:cellDel w:id="27853" w:author="Greg Clendenning" w:date="2024-04-16T16:42:00Z"/>
              </w:tcPr>
            </w:tcPrChange>
          </w:tcPr>
          <w:p w14:paraId="25698DB1" w14:textId="77777777" w:rsidR="00FA5174" w:rsidRDefault="00FA5174" w:rsidP="00BD2C4C">
            <w:pPr>
              <w:keepNext/>
              <w:spacing w:before="40" w:after="40"/>
              <w:jc w:val="center"/>
              <w:rPr>
                <w:sz w:val="18"/>
                <w:szCs w:val="18"/>
              </w:rPr>
            </w:pPr>
            <w:del w:id="27854" w:author="Greg Clendenning" w:date="2024-04-16T16:42:00Z">
              <w:r>
                <w:rPr>
                  <w:sz w:val="18"/>
                  <w:szCs w:val="18"/>
                </w:rPr>
                <w:delText>19%</w:delText>
              </w:r>
            </w:del>
          </w:p>
        </w:tc>
        <w:tc>
          <w:tcPr>
            <w:tcW w:w="720" w:type="dxa"/>
            <w:cellDel w:id="27855" w:author="Greg Clendenning" w:date="2024-04-16T16:42:00Z"/>
            <w:tcPrChange w:id="27856" w:author="Greg Clendenning" w:date="2024-04-16T16:42:00Z">
              <w:tcPr>
                <w:tcW w:w="720" w:type="dxa"/>
                <w:gridSpan w:val="2"/>
                <w:vAlign w:val="center"/>
                <w:cellDel w:id="27857" w:author="Greg Clendenning" w:date="2024-04-16T16:42:00Z"/>
              </w:tcPr>
            </w:tcPrChange>
          </w:tcPr>
          <w:p w14:paraId="5D6D771F" w14:textId="77777777" w:rsidR="00FA5174" w:rsidRDefault="00FA5174" w:rsidP="00BD2C4C">
            <w:pPr>
              <w:keepNext/>
              <w:spacing w:before="40" w:after="40"/>
              <w:jc w:val="center"/>
              <w:rPr>
                <w:sz w:val="18"/>
                <w:szCs w:val="18"/>
              </w:rPr>
            </w:pPr>
            <w:del w:id="27858" w:author="Greg Clendenning" w:date="2024-04-16T16:42:00Z">
              <w:r>
                <w:rPr>
                  <w:sz w:val="18"/>
                  <w:szCs w:val="18"/>
                </w:rPr>
                <w:delText>86%</w:delText>
              </w:r>
            </w:del>
          </w:p>
        </w:tc>
      </w:tr>
      <w:tr w:rsidR="00FA5174" w:rsidRPr="00525E9F" w14:paraId="5F37D162" w14:textId="77777777" w:rsidTr="00BD2C4C">
        <w:trPr>
          <w:del w:id="27859" w:author="Greg Clendenning" w:date="2024-04-16T16:42:00Z"/>
        </w:trPr>
        <w:tc>
          <w:tcPr>
            <w:tcW w:w="1870" w:type="dxa"/>
          </w:tcPr>
          <w:p w14:paraId="0F5168E3" w14:textId="77777777" w:rsidR="00FA5174" w:rsidRPr="00525E9F" w:rsidRDefault="00FA5174" w:rsidP="00BD2C4C">
            <w:pPr>
              <w:keepNext/>
              <w:spacing w:before="40" w:after="40"/>
              <w:rPr>
                <w:del w:id="27860" w:author="Greg Clendenning" w:date="2024-04-16T16:42:00Z"/>
                <w:sz w:val="18"/>
                <w:szCs w:val="18"/>
              </w:rPr>
            </w:pPr>
            <w:del w:id="27861" w:author="Greg Clendenning" w:date="2024-04-16T16:42:00Z">
              <w:r>
                <w:rPr>
                  <w:sz w:val="18"/>
                  <w:szCs w:val="18"/>
                </w:rPr>
                <w:delText>Tier 2</w:delText>
              </w:r>
            </w:del>
          </w:p>
        </w:tc>
        <w:tc>
          <w:tcPr>
            <w:tcW w:w="2805" w:type="dxa"/>
          </w:tcPr>
          <w:p w14:paraId="41317766" w14:textId="77777777" w:rsidR="00FA5174" w:rsidRPr="00525E9F" w:rsidRDefault="00FA5174" w:rsidP="00BD2C4C">
            <w:pPr>
              <w:keepNext/>
              <w:spacing w:before="40" w:after="40"/>
              <w:rPr>
                <w:del w:id="27862" w:author="Greg Clendenning" w:date="2024-04-16T16:42:00Z"/>
                <w:sz w:val="18"/>
                <w:szCs w:val="18"/>
              </w:rPr>
            </w:pPr>
            <w:del w:id="27863" w:author="Greg Clendenning" w:date="2024-04-16T16:42:00Z">
              <w:r>
                <w:rPr>
                  <w:sz w:val="18"/>
                  <w:szCs w:val="18"/>
                </w:rPr>
                <w:delText>Home Entertainment Center</w:delText>
              </w:r>
            </w:del>
          </w:p>
        </w:tc>
        <w:tc>
          <w:tcPr>
            <w:tcW w:w="810" w:type="dxa"/>
            <w:vAlign w:val="center"/>
          </w:tcPr>
          <w:p w14:paraId="21BE60F8" w14:textId="77777777" w:rsidR="00FA5174" w:rsidRPr="00525E9F" w:rsidRDefault="00FA5174" w:rsidP="00BD2C4C">
            <w:pPr>
              <w:keepNext/>
              <w:spacing w:before="40" w:after="40"/>
              <w:jc w:val="center"/>
              <w:rPr>
                <w:del w:id="27864" w:author="Greg Clendenning" w:date="2024-04-16T16:42:00Z"/>
                <w:sz w:val="18"/>
                <w:szCs w:val="18"/>
              </w:rPr>
            </w:pPr>
            <w:del w:id="27865" w:author="Greg Clendenning" w:date="2024-04-16T16:42:00Z">
              <w:r>
                <w:rPr>
                  <w:sz w:val="18"/>
                  <w:szCs w:val="18"/>
                </w:rPr>
                <w:delText>44%</w:delText>
              </w:r>
            </w:del>
          </w:p>
        </w:tc>
        <w:tc>
          <w:tcPr>
            <w:tcW w:w="860" w:type="dxa"/>
          </w:tcPr>
          <w:p w14:paraId="1F9AC690" w14:textId="77777777" w:rsidR="00FA5174" w:rsidRDefault="00FA5174" w:rsidP="00BD2C4C">
            <w:pPr>
              <w:keepNext/>
              <w:spacing w:before="40" w:after="40"/>
              <w:jc w:val="center"/>
              <w:rPr>
                <w:del w:id="27866" w:author="Greg Clendenning" w:date="2024-04-16T16:42:00Z"/>
                <w:sz w:val="18"/>
                <w:szCs w:val="18"/>
              </w:rPr>
            </w:pPr>
            <w:del w:id="27867" w:author="Greg Clendenning" w:date="2024-04-16T16:42:00Z">
              <w:r>
                <w:rPr>
                  <w:sz w:val="18"/>
                  <w:szCs w:val="18"/>
                </w:rPr>
                <w:delText>41%</w:delText>
              </w:r>
            </w:del>
          </w:p>
        </w:tc>
        <w:tc>
          <w:tcPr>
            <w:tcW w:w="720" w:type="dxa"/>
            <w:vAlign w:val="center"/>
          </w:tcPr>
          <w:p w14:paraId="0FC04C32" w14:textId="77777777" w:rsidR="00FA5174" w:rsidRPr="00525E9F" w:rsidRDefault="00FA5174" w:rsidP="00BD2C4C">
            <w:pPr>
              <w:keepNext/>
              <w:spacing w:before="40" w:after="40"/>
              <w:jc w:val="center"/>
              <w:rPr>
                <w:del w:id="27868" w:author="Greg Clendenning" w:date="2024-04-16T16:42:00Z"/>
                <w:sz w:val="18"/>
                <w:szCs w:val="18"/>
              </w:rPr>
            </w:pPr>
            <w:del w:id="27869" w:author="Greg Clendenning" w:date="2024-04-16T16:42:00Z">
              <w:r>
                <w:rPr>
                  <w:sz w:val="18"/>
                  <w:szCs w:val="18"/>
                </w:rPr>
                <w:delText>74%</w:delText>
              </w:r>
            </w:del>
          </w:p>
        </w:tc>
      </w:tr>
    </w:tbl>
    <w:p w14:paraId="7C2A760E" w14:textId="77777777" w:rsidR="00A80B62" w:rsidRPr="001570EA" w:rsidRDefault="00A80B62" w:rsidP="00A80B62">
      <w:pPr>
        <w:rPr>
          <w:sz w:val="18"/>
          <w:rPrChange w:id="27870" w:author="Greg Clendenning" w:date="2024-04-16T16:42:00Z">
            <w:rPr/>
          </w:rPrChange>
        </w:rPr>
      </w:pPr>
    </w:p>
    <w:p w14:paraId="7B6897C8" w14:textId="77777777" w:rsidR="00FA5174" w:rsidRPr="001D3B81" w:rsidRDefault="00FA5174" w:rsidP="00FA5174">
      <w:pPr>
        <w:pStyle w:val="SubStyle"/>
        <w:rPr>
          <w:del w:id="27871" w:author="Greg Clendenning" w:date="2024-04-16T16:42:00Z"/>
          <w:rFonts w:cs="Arial"/>
          <w:b w:val="0"/>
          <w:bCs/>
          <w:smallCaps w:val="0"/>
          <w:color w:val="1F497D"/>
          <w:sz w:val="24"/>
          <w:szCs w:val="24"/>
        </w:rPr>
      </w:pPr>
      <w:del w:id="27872" w:author="Greg Clendenning" w:date="2024-04-16T16:42:00Z">
        <w:r w:rsidRPr="001D3B81">
          <w:delText>D</w:delText>
        </w:r>
        <w:r>
          <w:delText xml:space="preserve">efault </w:delText>
        </w:r>
        <w:r w:rsidRPr="001D3B81">
          <w:delText>Savings</w:delText>
        </w:r>
        <w:r>
          <w:delText xml:space="preserve"> </w:delText>
        </w:r>
      </w:del>
    </w:p>
    <w:p w14:paraId="03FFDEB7" w14:textId="028D1DFD" w:rsidR="00A80B62" w:rsidRPr="001570EA" w:rsidRDefault="00A80B62" w:rsidP="00A80B62">
      <w:pPr>
        <w:pStyle w:val="Caption"/>
      </w:pPr>
      <w:bookmarkStart w:id="27873" w:name="_Ref529976133"/>
      <w:bookmarkStart w:id="27874" w:name="_Toc4759835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7875" w:author="Greg Clendenning" w:date="2024-04-16T16:42:00Z">
        <w:r w:rsidR="003D6F35">
          <w:rPr>
            <w:noProof/>
          </w:rPr>
          <w:delText>110</w:delText>
        </w:r>
      </w:del>
      <w:ins w:id="27876" w:author="Greg Clendenning" w:date="2024-04-16T16:42:00Z">
        <w:r w:rsidR="002E093A" w:rsidRPr="001570EA">
          <w:rPr>
            <w:noProof/>
          </w:rPr>
          <w:t>129</w:t>
        </w:r>
      </w:ins>
      <w:r w:rsidR="002E093A" w:rsidRPr="001570EA">
        <w:fldChar w:fldCharType="end"/>
      </w:r>
      <w:bookmarkEnd w:id="27873"/>
      <w:r w:rsidRPr="001570EA">
        <w:t xml:space="preserve">: </w:t>
      </w:r>
      <w:del w:id="27877" w:author="Greg Clendenning" w:date="2024-04-16T16:42:00Z">
        <w:r w:rsidR="00FA5174" w:rsidRPr="00D97F11">
          <w:delText>Default</w:delText>
        </w:r>
        <w:r w:rsidR="00FA5174">
          <w:delText xml:space="preserve"> </w:delText>
        </w:r>
        <w:r w:rsidR="00FA5174" w:rsidRPr="00D97F11">
          <w:delText>Savings</w:delText>
        </w:r>
      </w:del>
      <w:ins w:id="27878" w:author="Greg Clendenning" w:date="2024-04-16T16:42:00Z">
        <w:r w:rsidRPr="001570EA">
          <w:t>Impact Factors</w:t>
        </w:r>
      </w:ins>
      <w:r w:rsidRPr="001570EA">
        <w:t xml:space="preserve"> for Advanced Power </w:t>
      </w:r>
      <w:del w:id="27879" w:author="Greg Clendenning" w:date="2024-04-16T16:42:00Z">
        <w:r w:rsidR="00FA5174" w:rsidRPr="00D97F11">
          <w:delText>Strips</w:delText>
        </w:r>
      </w:del>
      <w:ins w:id="27880" w:author="Greg Clendenning" w:date="2024-04-16T16:42:00Z">
        <w:r w:rsidRPr="001570EA">
          <w:t>Strip Types</w:t>
        </w:r>
      </w:ins>
      <w:bookmarkEnd w:id="27874"/>
    </w:p>
    <w:tbl>
      <w:tblPr>
        <w:tblStyle w:val="TableGrid"/>
        <w:tblW w:w="0" w:type="auto"/>
        <w:tblLook w:val="04A0" w:firstRow="1" w:lastRow="0" w:firstColumn="1" w:lastColumn="0" w:noHBand="0" w:noVBand="1"/>
      </w:tblPr>
      <w:tblGrid>
        <w:gridCol w:w="1870"/>
        <w:gridCol w:w="2805"/>
        <w:gridCol w:w="1086"/>
        <w:gridCol w:w="1800"/>
        <w:tblGridChange w:id="27881">
          <w:tblGrid>
            <w:gridCol w:w="3"/>
            <w:gridCol w:w="1792"/>
            <w:gridCol w:w="75"/>
            <w:gridCol w:w="2715"/>
            <w:gridCol w:w="90"/>
            <w:gridCol w:w="1086"/>
            <w:gridCol w:w="534"/>
            <w:gridCol w:w="1266"/>
            <w:gridCol w:w="534"/>
          </w:tblGrid>
        </w:tblGridChange>
      </w:tblGrid>
      <w:tr w:rsidR="00475EB1" w:rsidRPr="001570EA" w14:paraId="64445748" w14:textId="3791B2EC">
        <w:tc>
          <w:tcPr>
            <w:tcW w:w="1870" w:type="dxa"/>
            <w:shd w:val="clear" w:color="auto" w:fill="BFBFBF" w:themeFill="background1" w:themeFillShade="BF"/>
          </w:tcPr>
          <w:p w14:paraId="0A0FCE0D" w14:textId="7AC420EA" w:rsidR="00A80B62" w:rsidRPr="001570EA" w:rsidRDefault="00FA5174">
            <w:pPr>
              <w:keepNext/>
              <w:spacing w:before="40" w:after="40"/>
              <w:rPr>
                <w:b/>
                <w:sz w:val="18"/>
                <w:szCs w:val="18"/>
              </w:rPr>
              <w:pPrChange w:id="27882" w:author="Greg Clendenning" w:date="2024-04-16T16:42:00Z">
                <w:pPr>
                  <w:spacing w:afterAutospacing="1"/>
                  <w:ind w:left="76" w:right="66"/>
                  <w:jc w:val="center"/>
                </w:pPr>
              </w:pPrChange>
            </w:pPr>
            <w:del w:id="27883" w:author="Greg Clendenning" w:date="2024-04-16T16:42:00Z">
              <w:r>
                <w:rPr>
                  <w:rFonts w:cs="Arial"/>
                  <w:b/>
                  <w:bCs/>
                  <w:sz w:val="18"/>
                  <w:szCs w:val="18"/>
                </w:rPr>
                <w:delText>APS</w:delText>
              </w:r>
            </w:del>
            <w:ins w:id="27884" w:author="Greg Clendenning" w:date="2024-04-16T16:42:00Z">
              <w:r w:rsidR="00A80B62" w:rsidRPr="001570EA">
                <w:rPr>
                  <w:b/>
                  <w:sz w:val="18"/>
                  <w:szCs w:val="18"/>
                </w:rPr>
                <w:t>Strip</w:t>
              </w:r>
            </w:ins>
            <w:r w:rsidR="00A80B62" w:rsidRPr="001570EA">
              <w:rPr>
                <w:b/>
                <w:sz w:val="18"/>
                <w:szCs w:val="18"/>
              </w:rPr>
              <w:t xml:space="preserve"> Type</w:t>
            </w:r>
          </w:p>
        </w:tc>
        <w:tc>
          <w:tcPr>
            <w:tcW w:w="2805" w:type="dxa"/>
            <w:shd w:val="clear" w:color="auto" w:fill="BFBFBF" w:themeFill="background1" w:themeFillShade="BF"/>
          </w:tcPr>
          <w:p w14:paraId="1B608BB6" w14:textId="512F9F14" w:rsidR="00A80B62" w:rsidRPr="001570EA" w:rsidRDefault="00A80B62">
            <w:pPr>
              <w:keepNext/>
              <w:spacing w:before="40" w:after="40"/>
              <w:rPr>
                <w:b/>
                <w:sz w:val="18"/>
                <w:szCs w:val="18"/>
              </w:rPr>
              <w:pPrChange w:id="27885" w:author="Greg Clendenning" w:date="2024-04-16T16:42:00Z">
                <w:pPr>
                  <w:spacing w:afterAutospacing="1"/>
                  <w:ind w:left="76" w:right="66"/>
                  <w:jc w:val="center"/>
                </w:pPr>
              </w:pPrChange>
            </w:pPr>
            <w:r w:rsidRPr="001570EA">
              <w:rPr>
                <w:b/>
                <w:sz w:val="18"/>
                <w:szCs w:val="18"/>
              </w:rPr>
              <w:t>End</w:t>
            </w:r>
            <w:del w:id="27886" w:author="Greg Clendenning" w:date="2024-04-16T16:42:00Z">
              <w:r w:rsidR="00FA5174">
                <w:rPr>
                  <w:rFonts w:cs="Arial"/>
                  <w:b/>
                  <w:bCs/>
                  <w:sz w:val="18"/>
                  <w:szCs w:val="18"/>
                </w:rPr>
                <w:delText xml:space="preserve"> </w:delText>
              </w:r>
            </w:del>
            <w:ins w:id="27887" w:author="Greg Clendenning" w:date="2024-04-16T16:42:00Z">
              <w:r w:rsidRPr="001570EA">
                <w:rPr>
                  <w:b/>
                  <w:sz w:val="18"/>
                  <w:szCs w:val="18"/>
                </w:rPr>
                <w:t>-</w:t>
              </w:r>
            </w:ins>
            <w:r w:rsidRPr="001570EA">
              <w:rPr>
                <w:b/>
                <w:sz w:val="18"/>
                <w:szCs w:val="18"/>
              </w:rPr>
              <w:t>Use</w:t>
            </w:r>
          </w:p>
        </w:tc>
        <w:tc>
          <w:tcPr>
            <w:tcW w:w="810" w:type="dxa"/>
            <w:shd w:val="clear" w:color="auto" w:fill="BFBFBF" w:themeFill="background1" w:themeFillShade="BF"/>
            <w:vAlign w:val="center"/>
          </w:tcPr>
          <w:p w14:paraId="61DC876D" w14:textId="2AF6AC97" w:rsidR="00A80B62" w:rsidRPr="001570EA" w:rsidRDefault="00FA5174">
            <w:pPr>
              <w:keepNext/>
              <w:spacing w:before="40" w:after="40"/>
              <w:jc w:val="center"/>
              <w:rPr>
                <w:b/>
                <w:sz w:val="18"/>
                <w:rPrChange w:id="27888" w:author="Greg Clendenning" w:date="2024-04-16T16:42:00Z">
                  <w:rPr/>
                </w:rPrChange>
              </w:rPr>
              <w:pPrChange w:id="27889" w:author="Greg Clendenning" w:date="2024-04-16T16:42:00Z">
                <w:pPr>
                  <w:spacing w:afterAutospacing="1"/>
                  <w:ind w:left="76" w:right="66"/>
                  <w:jc w:val="center"/>
                </w:pPr>
              </w:pPrChange>
            </w:pPr>
            <w:del w:id="27890" w:author="Greg Clendenning" w:date="2024-04-16T16:42:00Z">
              <w:r w:rsidRPr="001D3B81">
                <w:rPr>
                  <w:rFonts w:cs="Arial"/>
                  <w:b/>
                  <w:bCs/>
                  <w:sz w:val="18"/>
                  <w:szCs w:val="18"/>
                </w:rPr>
                <w:delText>Energy</w:delText>
              </w:r>
              <w:r>
                <w:rPr>
                  <w:rFonts w:cs="Arial"/>
                  <w:b/>
                  <w:bCs/>
                  <w:sz w:val="18"/>
                  <w:szCs w:val="18"/>
                </w:rPr>
                <w:delText xml:space="preserve"> </w:delText>
              </w:r>
              <w:r w:rsidRPr="001D3B81">
                <w:rPr>
                  <w:rFonts w:cs="Arial"/>
                  <w:b/>
                  <w:bCs/>
                  <w:sz w:val="18"/>
                  <w:szCs w:val="18"/>
                </w:rPr>
                <w:delText>Savings</w:delText>
              </w:r>
              <w:r>
                <w:rPr>
                  <w:rFonts w:cs="Arial"/>
                  <w:b/>
                  <w:bCs/>
                  <w:sz w:val="18"/>
                  <w:szCs w:val="18"/>
                </w:rPr>
                <w:delText xml:space="preserve"> </w:delText>
              </w:r>
              <w:r w:rsidRPr="001D3B81">
                <w:rPr>
                  <w:rFonts w:cs="Arial"/>
                  <w:b/>
                  <w:bCs/>
                  <w:sz w:val="18"/>
                  <w:szCs w:val="18"/>
                </w:rPr>
                <w:delText>(kWh)</w:delText>
              </w:r>
            </w:del>
            <w:ins w:id="27891" w:author="Greg Clendenning" w:date="2024-04-16T16:42:00Z">
              <w:r w:rsidR="00A80B62" w:rsidRPr="001570EA">
                <w:rPr>
                  <w:b/>
                  <w:sz w:val="18"/>
                  <w:szCs w:val="18"/>
                </w:rPr>
                <w:t>ERP</w:t>
              </w:r>
            </w:ins>
          </w:p>
        </w:tc>
        <w:tc>
          <w:tcPr>
            <w:tcW w:w="1800" w:type="dxa"/>
            <w:tcBorders>
              <w:top w:val="single" w:sz="6" w:space="0" w:color="auto"/>
              <w:left w:val="outset" w:sz="6" w:space="0" w:color="auto"/>
              <w:bottom w:val="single" w:sz="6" w:space="0" w:color="auto"/>
              <w:right w:val="single" w:sz="6" w:space="0" w:color="auto"/>
            </w:tcBorders>
            <w:shd w:val="clear" w:color="auto" w:fill="BFBFBF"/>
            <w:cellDel w:id="27892" w:author="Greg Clendenning" w:date="2024-04-16T16:42:00Z"/>
          </w:tcPr>
          <w:p w14:paraId="44705C93" w14:textId="77777777" w:rsidR="00FA5174" w:rsidRPr="001D3B81" w:rsidRDefault="00FA5174" w:rsidP="00BD2C4C">
            <w:pPr>
              <w:spacing w:afterAutospacing="1"/>
              <w:ind w:left="114" w:right="142"/>
              <w:jc w:val="center"/>
              <w:rPr>
                <w:rFonts w:cs="Arial"/>
                <w:b/>
                <w:bCs/>
                <w:sz w:val="18"/>
                <w:szCs w:val="18"/>
              </w:rPr>
            </w:pPr>
            <w:del w:id="27893" w:author="Greg Clendenning" w:date="2024-04-16T16:42:00Z">
              <w:r w:rsidRPr="001D3B81">
                <w:rPr>
                  <w:rFonts w:cs="Arial"/>
                  <w:b/>
                  <w:bCs/>
                  <w:sz w:val="18"/>
                  <w:szCs w:val="18"/>
                </w:rPr>
                <w:delText>Peak</w:delText>
              </w:r>
              <w:r>
                <w:rPr>
                  <w:rFonts w:cs="Arial"/>
                  <w:b/>
                  <w:bCs/>
                  <w:sz w:val="18"/>
                  <w:szCs w:val="18"/>
                </w:rPr>
                <w:delText xml:space="preserve"> </w:delText>
              </w:r>
              <w:r w:rsidRPr="001D3B81">
                <w:rPr>
                  <w:rFonts w:cs="Arial"/>
                  <w:b/>
                  <w:bCs/>
                  <w:sz w:val="18"/>
                  <w:szCs w:val="18"/>
                </w:rPr>
                <w:delText>Demand</w:delText>
              </w:r>
              <w:r>
                <w:rPr>
                  <w:rFonts w:cs="Arial"/>
                  <w:b/>
                  <w:bCs/>
                  <w:sz w:val="18"/>
                  <w:szCs w:val="18"/>
                </w:rPr>
                <w:delText xml:space="preserve"> </w:delText>
              </w:r>
              <w:r w:rsidRPr="001D3B81">
                <w:rPr>
                  <w:rFonts w:cs="Arial"/>
                  <w:b/>
                  <w:bCs/>
                  <w:sz w:val="18"/>
                  <w:szCs w:val="18"/>
                </w:rPr>
                <w:delText>Reduction</w:delText>
              </w:r>
              <w:r>
                <w:rPr>
                  <w:rFonts w:cs="Arial"/>
                  <w:b/>
                  <w:bCs/>
                  <w:sz w:val="18"/>
                  <w:szCs w:val="18"/>
                </w:rPr>
                <w:delText xml:space="preserve"> </w:delText>
              </w:r>
              <w:r w:rsidRPr="001D3B81">
                <w:rPr>
                  <w:rFonts w:cs="Arial"/>
                  <w:b/>
                  <w:bCs/>
                  <w:sz w:val="18"/>
                  <w:szCs w:val="18"/>
                </w:rPr>
                <w:delText>(kW)</w:delText>
              </w:r>
            </w:del>
          </w:p>
        </w:tc>
      </w:tr>
      <w:tr w:rsidR="00A80B62" w:rsidRPr="001570EA" w14:paraId="6D6EF932" w14:textId="426BC077">
        <w:tblPrEx>
          <w:tblW w:w="0" w:type="auto"/>
          <w:tblPrExChange w:id="27894" w:author="Greg Clendenning" w:date="2024-04-16T16:42:00Z">
            <w:tblPrEx>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27895" w:author="Greg Clendenning" w:date="2024-04-16T16:42:00Z">
            <w:trPr>
              <w:gridBefore w:val="1"/>
              <w:trHeight w:val="414"/>
            </w:trPr>
          </w:trPrChange>
        </w:trPr>
        <w:tc>
          <w:tcPr>
            <w:tcW w:w="1870" w:type="dxa"/>
            <w:tcPrChange w:id="27896" w:author="Greg Clendenning" w:date="2024-04-16T16:42:00Z">
              <w:tcPr>
                <w:tcW w:w="1792" w:type="dxa"/>
                <w:tcBorders>
                  <w:top w:val="outset" w:sz="6" w:space="0" w:color="auto"/>
                  <w:left w:val="single" w:sz="6" w:space="0" w:color="auto"/>
                  <w:bottom w:val="single" w:sz="6" w:space="0" w:color="auto"/>
                  <w:right w:val="single" w:sz="6" w:space="0" w:color="auto"/>
                </w:tcBorders>
                <w:vAlign w:val="center"/>
              </w:tcPr>
            </w:tcPrChange>
          </w:tcPr>
          <w:p w14:paraId="2CD55A92" w14:textId="77777777" w:rsidR="00A80B62" w:rsidRPr="001570EA" w:rsidRDefault="00A80B62">
            <w:pPr>
              <w:keepNext/>
              <w:spacing w:before="40" w:after="40"/>
              <w:rPr>
                <w:sz w:val="18"/>
                <w:szCs w:val="18"/>
              </w:rPr>
              <w:pPrChange w:id="27897" w:author="Greg Clendenning" w:date="2024-04-16T16:42:00Z">
                <w:pPr>
                  <w:spacing w:afterAutospacing="1"/>
                  <w:ind w:left="76" w:right="66"/>
                  <w:jc w:val="center"/>
                </w:pPr>
              </w:pPrChange>
            </w:pPr>
            <w:r w:rsidRPr="001570EA">
              <w:rPr>
                <w:sz w:val="18"/>
                <w:szCs w:val="18"/>
              </w:rPr>
              <w:t>Tier 1</w:t>
            </w:r>
          </w:p>
        </w:tc>
        <w:tc>
          <w:tcPr>
            <w:tcW w:w="2805" w:type="dxa"/>
            <w:tcPrChange w:id="27898" w:author="Greg Clendenning" w:date="2024-04-16T16:42:00Z">
              <w:tcPr>
                <w:tcW w:w="2790" w:type="dxa"/>
                <w:gridSpan w:val="2"/>
                <w:tcBorders>
                  <w:top w:val="outset" w:sz="6" w:space="0" w:color="auto"/>
                  <w:left w:val="single" w:sz="6" w:space="0" w:color="auto"/>
                  <w:bottom w:val="single" w:sz="6" w:space="0" w:color="auto"/>
                  <w:right w:val="single" w:sz="6" w:space="0" w:color="auto"/>
                </w:tcBorders>
                <w:vAlign w:val="center"/>
              </w:tcPr>
            </w:tcPrChange>
          </w:tcPr>
          <w:p w14:paraId="10005EB8" w14:textId="77777777" w:rsidR="00A80B62" w:rsidRPr="001570EA" w:rsidRDefault="00A80B62">
            <w:pPr>
              <w:keepNext/>
              <w:spacing w:before="40" w:after="40"/>
              <w:rPr>
                <w:sz w:val="18"/>
                <w:szCs w:val="18"/>
              </w:rPr>
              <w:pPrChange w:id="27899" w:author="Greg Clendenning" w:date="2024-04-16T16:42:00Z">
                <w:pPr>
                  <w:spacing w:afterAutospacing="1"/>
                  <w:ind w:left="76" w:right="66"/>
                  <w:jc w:val="center"/>
                </w:pPr>
              </w:pPrChange>
            </w:pPr>
            <w:r w:rsidRPr="001570EA">
              <w:rPr>
                <w:sz w:val="18"/>
                <w:szCs w:val="18"/>
              </w:rPr>
              <w:t>Home Entertainment Center</w:t>
            </w:r>
          </w:p>
        </w:tc>
        <w:tc>
          <w:tcPr>
            <w:tcW w:w="810" w:type="dxa"/>
            <w:vAlign w:val="center"/>
            <w:tcPrChange w:id="27900" w:author="Greg Clendenning" w:date="2024-04-16T16:42:00Z">
              <w:tcPr>
                <w:tcW w:w="1710" w:type="dxa"/>
                <w:gridSpan w:val="3"/>
                <w:tcBorders>
                  <w:top w:val="outset" w:sz="6" w:space="0" w:color="auto"/>
                  <w:left w:val="single" w:sz="6" w:space="0" w:color="auto"/>
                  <w:bottom w:val="single" w:sz="6" w:space="0" w:color="auto"/>
                  <w:right w:val="single" w:sz="6" w:space="0" w:color="auto"/>
                </w:tcBorders>
                <w:shd w:val="clear" w:color="auto" w:fill="auto"/>
                <w:vAlign w:val="center"/>
              </w:tcPr>
            </w:tcPrChange>
          </w:tcPr>
          <w:p w14:paraId="793E7DD9" w14:textId="209A58DD" w:rsidR="00A80B62" w:rsidRPr="001570EA" w:rsidRDefault="00FA5174">
            <w:pPr>
              <w:keepNext/>
              <w:spacing w:before="40" w:after="40"/>
              <w:jc w:val="center"/>
              <w:rPr>
                <w:sz w:val="18"/>
                <w:rPrChange w:id="27901" w:author="Greg Clendenning" w:date="2024-04-16T16:42:00Z">
                  <w:rPr/>
                </w:rPrChange>
              </w:rPr>
              <w:pPrChange w:id="27902" w:author="Greg Clendenning" w:date="2024-04-16T16:42:00Z">
                <w:pPr>
                  <w:spacing w:afterAutospacing="1"/>
                  <w:ind w:left="76" w:right="66"/>
                  <w:jc w:val="center"/>
                </w:pPr>
              </w:pPrChange>
            </w:pPr>
            <w:del w:id="27903" w:author="Greg Clendenning" w:date="2024-04-16T16:42:00Z">
              <w:r>
                <w:rPr>
                  <w:rFonts w:cs="Arial"/>
                  <w:sz w:val="18"/>
                  <w:szCs w:val="18"/>
                </w:rPr>
                <w:delText>100.6</w:delText>
              </w:r>
            </w:del>
            <w:ins w:id="27904" w:author="Greg Clendenning" w:date="2024-04-16T16:42:00Z">
              <w:r w:rsidR="00A80B62" w:rsidRPr="001570EA">
                <w:rPr>
                  <w:sz w:val="18"/>
                  <w:szCs w:val="18"/>
                </w:rPr>
                <w:t>27%</w:t>
              </w:r>
            </w:ins>
          </w:p>
        </w:tc>
        <w:tc>
          <w:tcPr>
            <w:tcW w:w="1800" w:type="dxa"/>
            <w:tcBorders>
              <w:top w:val="outset" w:sz="6" w:space="0" w:color="auto"/>
              <w:left w:val="outset" w:sz="6" w:space="0" w:color="auto"/>
              <w:bottom w:val="single" w:sz="6" w:space="0" w:color="auto"/>
              <w:right w:val="single" w:sz="6" w:space="0" w:color="auto"/>
            </w:tcBorders>
            <w:cellDel w:id="27905" w:author="Greg Clendenning" w:date="2024-04-16T16:42:00Z"/>
            <w:tcPrChange w:id="27906" w:author="Greg Clendenning" w:date="2024-04-16T16:42:00Z">
              <w:tcPr>
                <w:tcW w:w="1800" w:type="dxa"/>
                <w:gridSpan w:val="2"/>
                <w:tcBorders>
                  <w:top w:val="outset" w:sz="6" w:space="0" w:color="auto"/>
                  <w:left w:val="outset" w:sz="6" w:space="0" w:color="auto"/>
                  <w:bottom w:val="single" w:sz="6" w:space="0" w:color="auto"/>
                  <w:right w:val="single" w:sz="6" w:space="0" w:color="auto"/>
                </w:tcBorders>
                <w:shd w:val="clear" w:color="auto" w:fill="auto"/>
                <w:vAlign w:val="center"/>
                <w:cellDel w:id="27907" w:author="Greg Clendenning" w:date="2024-04-16T16:42:00Z"/>
              </w:tcPr>
            </w:tcPrChange>
          </w:tcPr>
          <w:p w14:paraId="48722F33" w14:textId="77777777" w:rsidR="00FA5174" w:rsidRPr="00720B00" w:rsidRDefault="00FA5174" w:rsidP="00BD2C4C">
            <w:pPr>
              <w:spacing w:afterAutospacing="1"/>
              <w:ind w:left="114" w:right="142"/>
              <w:jc w:val="center"/>
              <w:rPr>
                <w:sz w:val="18"/>
                <w:szCs w:val="18"/>
              </w:rPr>
            </w:pPr>
            <w:del w:id="27908" w:author="Greg Clendenning" w:date="2024-04-16T16:42:00Z">
              <w:r w:rsidRPr="00720B00">
                <w:rPr>
                  <w:sz w:val="18"/>
                  <w:szCs w:val="18"/>
                </w:rPr>
                <w:delText>0.0</w:delText>
              </w:r>
              <w:r>
                <w:rPr>
                  <w:sz w:val="18"/>
                  <w:szCs w:val="18"/>
                </w:rPr>
                <w:delText>10</w:delText>
              </w:r>
            </w:del>
          </w:p>
        </w:tc>
      </w:tr>
      <w:tr w:rsidR="00A80B62" w:rsidRPr="001570EA" w14:paraId="012E06EC" w14:textId="7C353470">
        <w:tblPrEx>
          <w:tblW w:w="0" w:type="auto"/>
          <w:tblPrExChange w:id="27909" w:author="Greg Clendenning" w:date="2024-04-16T16:42:00Z">
            <w:tblPrEx>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27910" w:author="Greg Clendenning" w:date="2024-04-16T16:42:00Z">
            <w:trPr>
              <w:gridBefore w:val="1"/>
              <w:trHeight w:val="414"/>
            </w:trPr>
          </w:trPrChange>
        </w:trPr>
        <w:tc>
          <w:tcPr>
            <w:tcW w:w="1870" w:type="dxa"/>
            <w:tcPrChange w:id="27911" w:author="Greg Clendenning" w:date="2024-04-16T16:42:00Z">
              <w:tcPr>
                <w:tcW w:w="1792" w:type="dxa"/>
                <w:tcBorders>
                  <w:top w:val="outset" w:sz="6" w:space="0" w:color="auto"/>
                  <w:left w:val="single" w:sz="6" w:space="0" w:color="auto"/>
                  <w:bottom w:val="single" w:sz="6" w:space="0" w:color="auto"/>
                  <w:right w:val="single" w:sz="6" w:space="0" w:color="auto"/>
                </w:tcBorders>
                <w:vAlign w:val="center"/>
              </w:tcPr>
            </w:tcPrChange>
          </w:tcPr>
          <w:p w14:paraId="555AEDAC" w14:textId="77777777" w:rsidR="00A80B62" w:rsidRPr="001570EA" w:rsidRDefault="00A80B62">
            <w:pPr>
              <w:keepNext/>
              <w:spacing w:before="40" w:after="40"/>
              <w:rPr>
                <w:sz w:val="18"/>
                <w:szCs w:val="18"/>
              </w:rPr>
              <w:pPrChange w:id="27912" w:author="Greg Clendenning" w:date="2024-04-16T16:42:00Z">
                <w:pPr>
                  <w:spacing w:afterAutospacing="1"/>
                  <w:ind w:left="76" w:right="66"/>
                  <w:jc w:val="center"/>
                </w:pPr>
              </w:pPrChange>
            </w:pPr>
            <w:r w:rsidRPr="001570EA">
              <w:rPr>
                <w:sz w:val="18"/>
                <w:szCs w:val="18"/>
              </w:rPr>
              <w:t>Tier 1</w:t>
            </w:r>
          </w:p>
        </w:tc>
        <w:tc>
          <w:tcPr>
            <w:tcW w:w="2805" w:type="dxa"/>
            <w:tcPrChange w:id="27913" w:author="Greg Clendenning" w:date="2024-04-16T16:42:00Z">
              <w:tcPr>
                <w:tcW w:w="2790" w:type="dxa"/>
                <w:gridSpan w:val="2"/>
                <w:tcBorders>
                  <w:top w:val="outset" w:sz="6" w:space="0" w:color="auto"/>
                  <w:left w:val="single" w:sz="6" w:space="0" w:color="auto"/>
                  <w:bottom w:val="single" w:sz="6" w:space="0" w:color="auto"/>
                  <w:right w:val="single" w:sz="6" w:space="0" w:color="auto"/>
                </w:tcBorders>
                <w:vAlign w:val="center"/>
              </w:tcPr>
            </w:tcPrChange>
          </w:tcPr>
          <w:p w14:paraId="1C5CB8BA" w14:textId="77777777" w:rsidR="00A80B62" w:rsidRPr="001570EA" w:rsidRDefault="00A80B62">
            <w:pPr>
              <w:keepNext/>
              <w:spacing w:before="40" w:after="40"/>
              <w:rPr>
                <w:sz w:val="18"/>
                <w:szCs w:val="18"/>
              </w:rPr>
              <w:pPrChange w:id="27914" w:author="Greg Clendenning" w:date="2024-04-16T16:42:00Z">
                <w:pPr>
                  <w:spacing w:afterAutospacing="1"/>
                  <w:ind w:left="76" w:right="66"/>
                  <w:jc w:val="center"/>
                </w:pPr>
              </w:pPrChange>
            </w:pPr>
            <w:r w:rsidRPr="001570EA">
              <w:rPr>
                <w:sz w:val="18"/>
                <w:szCs w:val="18"/>
              </w:rPr>
              <w:t>Home Office</w:t>
            </w:r>
          </w:p>
        </w:tc>
        <w:tc>
          <w:tcPr>
            <w:tcW w:w="810" w:type="dxa"/>
            <w:vAlign w:val="center"/>
            <w:tcPrChange w:id="27915" w:author="Greg Clendenning" w:date="2024-04-16T16:42:00Z">
              <w:tcPr>
                <w:tcW w:w="1710" w:type="dxa"/>
                <w:gridSpan w:val="3"/>
                <w:tcBorders>
                  <w:top w:val="outset" w:sz="6" w:space="0" w:color="auto"/>
                  <w:left w:val="single" w:sz="6" w:space="0" w:color="auto"/>
                  <w:bottom w:val="single" w:sz="6" w:space="0" w:color="auto"/>
                  <w:right w:val="single" w:sz="6" w:space="0" w:color="auto"/>
                </w:tcBorders>
                <w:shd w:val="clear" w:color="auto" w:fill="auto"/>
                <w:vAlign w:val="center"/>
              </w:tcPr>
            </w:tcPrChange>
          </w:tcPr>
          <w:p w14:paraId="2C2777DC" w14:textId="7802D63D" w:rsidR="00A80B62" w:rsidRPr="001570EA" w:rsidRDefault="00FA5174">
            <w:pPr>
              <w:keepNext/>
              <w:spacing w:before="40" w:after="40"/>
              <w:jc w:val="center"/>
              <w:rPr>
                <w:sz w:val="18"/>
                <w:rPrChange w:id="27916" w:author="Greg Clendenning" w:date="2024-04-16T16:42:00Z">
                  <w:rPr/>
                </w:rPrChange>
              </w:rPr>
              <w:pPrChange w:id="27917" w:author="Greg Clendenning" w:date="2024-04-16T16:42:00Z">
                <w:pPr>
                  <w:spacing w:afterAutospacing="1"/>
                  <w:ind w:left="76" w:right="66"/>
                  <w:jc w:val="center"/>
                </w:pPr>
              </w:pPrChange>
            </w:pPr>
            <w:del w:id="27918" w:author="Greg Clendenning" w:date="2024-04-16T16:42:00Z">
              <w:r>
                <w:rPr>
                  <w:rFonts w:cs="Arial"/>
                  <w:sz w:val="18"/>
                  <w:szCs w:val="18"/>
                </w:rPr>
                <w:delText>66.3</w:delText>
              </w:r>
            </w:del>
            <w:ins w:id="27919" w:author="Greg Clendenning" w:date="2024-04-16T16:42:00Z">
              <w:r w:rsidR="00A80B62" w:rsidRPr="001570EA">
                <w:rPr>
                  <w:sz w:val="18"/>
                  <w:szCs w:val="18"/>
                </w:rPr>
                <w:t>21%</w:t>
              </w:r>
            </w:ins>
          </w:p>
        </w:tc>
        <w:tc>
          <w:tcPr>
            <w:tcW w:w="1800" w:type="dxa"/>
            <w:tcBorders>
              <w:top w:val="outset" w:sz="6" w:space="0" w:color="auto"/>
              <w:left w:val="outset" w:sz="6" w:space="0" w:color="auto"/>
              <w:bottom w:val="single" w:sz="6" w:space="0" w:color="auto"/>
              <w:right w:val="single" w:sz="6" w:space="0" w:color="auto"/>
            </w:tcBorders>
            <w:cellDel w:id="27920" w:author="Greg Clendenning" w:date="2024-04-16T16:42:00Z"/>
            <w:tcPrChange w:id="27921" w:author="Greg Clendenning" w:date="2024-04-16T16:42:00Z">
              <w:tcPr>
                <w:tcW w:w="1800" w:type="dxa"/>
                <w:gridSpan w:val="2"/>
                <w:tcBorders>
                  <w:top w:val="outset" w:sz="6" w:space="0" w:color="auto"/>
                  <w:left w:val="outset" w:sz="6" w:space="0" w:color="auto"/>
                  <w:bottom w:val="single" w:sz="6" w:space="0" w:color="auto"/>
                  <w:right w:val="single" w:sz="6" w:space="0" w:color="auto"/>
                </w:tcBorders>
                <w:shd w:val="clear" w:color="auto" w:fill="auto"/>
                <w:vAlign w:val="center"/>
                <w:cellDel w:id="27922" w:author="Greg Clendenning" w:date="2024-04-16T16:42:00Z"/>
              </w:tcPr>
            </w:tcPrChange>
          </w:tcPr>
          <w:p w14:paraId="0ECA4354" w14:textId="77777777" w:rsidR="00FA5174" w:rsidRDefault="00FA5174" w:rsidP="00BD2C4C">
            <w:pPr>
              <w:spacing w:afterAutospacing="1"/>
              <w:ind w:left="114" w:right="142"/>
              <w:jc w:val="center"/>
              <w:rPr>
                <w:rFonts w:cs="Arial"/>
                <w:sz w:val="18"/>
                <w:szCs w:val="18"/>
              </w:rPr>
            </w:pPr>
            <w:del w:id="27923" w:author="Greg Clendenning" w:date="2024-04-16T16:42:00Z">
              <w:r>
                <w:rPr>
                  <w:rFonts w:cs="Arial"/>
                  <w:sz w:val="18"/>
                  <w:szCs w:val="18"/>
                </w:rPr>
                <w:delText>0.</w:delText>
              </w:r>
              <w:r w:rsidRPr="00720B00">
                <w:rPr>
                  <w:rFonts w:cs="Arial"/>
                  <w:sz w:val="18"/>
                  <w:szCs w:val="18"/>
                </w:rPr>
                <w:delText>0</w:delText>
              </w:r>
              <w:r>
                <w:rPr>
                  <w:rFonts w:cs="Arial"/>
                  <w:sz w:val="18"/>
                  <w:szCs w:val="18"/>
                </w:rPr>
                <w:delText>07</w:delText>
              </w:r>
            </w:del>
          </w:p>
        </w:tc>
      </w:tr>
      <w:tr w:rsidR="00A80B62" w:rsidRPr="001570EA" w14:paraId="5CA55C67" w14:textId="4389553E">
        <w:tblPrEx>
          <w:tblW w:w="0" w:type="auto"/>
          <w:tblPrExChange w:id="27924" w:author="Greg Clendenning" w:date="2024-04-16T16:42:00Z">
            <w:tblPrEx>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27925" w:author="Greg Clendenning" w:date="2024-04-16T16:42:00Z">
            <w:trPr>
              <w:gridBefore w:val="1"/>
              <w:trHeight w:val="414"/>
            </w:trPr>
          </w:trPrChange>
        </w:trPr>
        <w:tc>
          <w:tcPr>
            <w:tcW w:w="1870" w:type="dxa"/>
            <w:tcPrChange w:id="27926" w:author="Greg Clendenning" w:date="2024-04-16T16:42:00Z">
              <w:tcPr>
                <w:tcW w:w="1792" w:type="dxa"/>
                <w:tcBorders>
                  <w:top w:val="outset" w:sz="6" w:space="0" w:color="auto"/>
                  <w:left w:val="single" w:sz="6" w:space="0" w:color="auto"/>
                  <w:bottom w:val="single" w:sz="6" w:space="0" w:color="auto"/>
                  <w:right w:val="single" w:sz="6" w:space="0" w:color="auto"/>
                </w:tcBorders>
                <w:vAlign w:val="center"/>
              </w:tcPr>
            </w:tcPrChange>
          </w:tcPr>
          <w:p w14:paraId="5DCC3099" w14:textId="77777777" w:rsidR="00A80B62" w:rsidRPr="001570EA" w:rsidRDefault="00A80B62">
            <w:pPr>
              <w:keepNext/>
              <w:spacing w:before="40" w:after="40"/>
              <w:rPr>
                <w:sz w:val="18"/>
                <w:szCs w:val="18"/>
              </w:rPr>
              <w:pPrChange w:id="27927" w:author="Greg Clendenning" w:date="2024-04-16T16:42:00Z">
                <w:pPr>
                  <w:spacing w:afterAutospacing="1"/>
                  <w:ind w:left="76" w:right="66"/>
                  <w:jc w:val="center"/>
                </w:pPr>
              </w:pPrChange>
            </w:pPr>
            <w:r w:rsidRPr="001570EA">
              <w:rPr>
                <w:sz w:val="18"/>
                <w:szCs w:val="18"/>
              </w:rPr>
              <w:t>Tier 1</w:t>
            </w:r>
          </w:p>
        </w:tc>
        <w:tc>
          <w:tcPr>
            <w:tcW w:w="2805" w:type="dxa"/>
            <w:tcPrChange w:id="27928" w:author="Greg Clendenning" w:date="2024-04-16T16:42:00Z">
              <w:tcPr>
                <w:tcW w:w="2790" w:type="dxa"/>
                <w:gridSpan w:val="2"/>
                <w:tcBorders>
                  <w:top w:val="outset" w:sz="6" w:space="0" w:color="auto"/>
                  <w:left w:val="single" w:sz="6" w:space="0" w:color="auto"/>
                  <w:bottom w:val="single" w:sz="6" w:space="0" w:color="auto"/>
                  <w:right w:val="single" w:sz="6" w:space="0" w:color="auto"/>
                </w:tcBorders>
                <w:vAlign w:val="center"/>
              </w:tcPr>
            </w:tcPrChange>
          </w:tcPr>
          <w:p w14:paraId="7D714581" w14:textId="78F77080" w:rsidR="00A80B62" w:rsidRPr="001570EA" w:rsidRDefault="00A80B62">
            <w:pPr>
              <w:keepNext/>
              <w:spacing w:before="40" w:after="40"/>
              <w:rPr>
                <w:sz w:val="18"/>
                <w:szCs w:val="18"/>
              </w:rPr>
              <w:pPrChange w:id="27929" w:author="Greg Clendenning" w:date="2024-04-16T16:42:00Z">
                <w:pPr>
                  <w:spacing w:afterAutospacing="1"/>
                  <w:ind w:left="76" w:right="66"/>
                  <w:jc w:val="center"/>
                </w:pPr>
              </w:pPrChange>
            </w:pPr>
            <w:r w:rsidRPr="001570EA">
              <w:rPr>
                <w:sz w:val="18"/>
                <w:szCs w:val="18"/>
              </w:rPr>
              <w:t>Unspecified</w:t>
            </w:r>
            <w:del w:id="27930" w:author="Greg Clendenning" w:date="2024-04-16T16:42:00Z">
              <w:r w:rsidR="00FA5174">
                <w:rPr>
                  <w:rFonts w:cs="Arial"/>
                  <w:sz w:val="18"/>
                  <w:szCs w:val="18"/>
                </w:rPr>
                <w:delText xml:space="preserve"> </w:delText>
              </w:r>
              <w:r w:rsidR="00FA5174" w:rsidRPr="001D3B81">
                <w:rPr>
                  <w:rFonts w:cs="Arial"/>
                  <w:sz w:val="18"/>
                  <w:szCs w:val="18"/>
                </w:rPr>
                <w:delText>use</w:delText>
              </w:r>
              <w:r w:rsidR="00FA5174">
                <w:rPr>
                  <w:rFonts w:cs="Arial"/>
                  <w:sz w:val="18"/>
                  <w:szCs w:val="18"/>
                </w:rPr>
                <w:delText xml:space="preserve"> </w:delText>
              </w:r>
              <w:r w:rsidR="00FA5174" w:rsidRPr="001D3B81">
                <w:rPr>
                  <w:rFonts w:cs="Arial"/>
                  <w:sz w:val="18"/>
                  <w:szCs w:val="18"/>
                </w:rPr>
                <w:delText>or</w:delText>
              </w:r>
              <w:r w:rsidR="00FA5174">
                <w:rPr>
                  <w:rFonts w:cs="Arial"/>
                  <w:sz w:val="18"/>
                  <w:szCs w:val="18"/>
                </w:rPr>
                <w:delText xml:space="preserve"> </w:delText>
              </w:r>
              <w:r w:rsidR="00FA5174" w:rsidRPr="001D3B81">
                <w:rPr>
                  <w:rFonts w:cs="Arial"/>
                  <w:sz w:val="18"/>
                  <w:szCs w:val="18"/>
                </w:rPr>
                <w:delText>multiple</w:delText>
              </w:r>
              <w:r w:rsidR="00FA5174">
                <w:rPr>
                  <w:rFonts w:cs="Arial"/>
                  <w:sz w:val="18"/>
                  <w:szCs w:val="18"/>
                </w:rPr>
                <w:delText xml:space="preserve"> </w:delText>
              </w:r>
              <w:r w:rsidR="00FA5174" w:rsidRPr="001D3B81">
                <w:rPr>
                  <w:rFonts w:cs="Arial"/>
                  <w:sz w:val="18"/>
                  <w:szCs w:val="18"/>
                </w:rPr>
                <w:delText>purchased</w:delText>
              </w:r>
            </w:del>
          </w:p>
        </w:tc>
        <w:tc>
          <w:tcPr>
            <w:tcW w:w="810" w:type="dxa"/>
            <w:vAlign w:val="center"/>
            <w:tcPrChange w:id="27931" w:author="Greg Clendenning" w:date="2024-04-16T16:42:00Z">
              <w:tcPr>
                <w:tcW w:w="1710" w:type="dxa"/>
                <w:gridSpan w:val="3"/>
                <w:tcBorders>
                  <w:top w:val="outset" w:sz="6" w:space="0" w:color="auto"/>
                  <w:left w:val="single" w:sz="6" w:space="0" w:color="auto"/>
                  <w:bottom w:val="single" w:sz="6" w:space="0" w:color="auto"/>
                  <w:right w:val="single" w:sz="6" w:space="0" w:color="auto"/>
                </w:tcBorders>
                <w:shd w:val="clear" w:color="auto" w:fill="auto"/>
                <w:vAlign w:val="center"/>
              </w:tcPr>
            </w:tcPrChange>
          </w:tcPr>
          <w:p w14:paraId="7D846F0E" w14:textId="47A3DABB" w:rsidR="00A80B62" w:rsidRPr="001570EA" w:rsidRDefault="00FA5174">
            <w:pPr>
              <w:keepNext/>
              <w:spacing w:before="40" w:after="40"/>
              <w:jc w:val="center"/>
              <w:rPr>
                <w:sz w:val="18"/>
                <w:rPrChange w:id="27932" w:author="Greg Clendenning" w:date="2024-04-16T16:42:00Z">
                  <w:rPr/>
                </w:rPrChange>
              </w:rPr>
              <w:pPrChange w:id="27933" w:author="Greg Clendenning" w:date="2024-04-16T16:42:00Z">
                <w:pPr>
                  <w:spacing w:afterAutospacing="1"/>
                  <w:ind w:left="76" w:right="66"/>
                  <w:jc w:val="center"/>
                </w:pPr>
              </w:pPrChange>
            </w:pPr>
            <w:del w:id="27934" w:author="Greg Clendenning" w:date="2024-04-16T16:42:00Z">
              <w:r>
                <w:rPr>
                  <w:rFonts w:cs="Arial"/>
                  <w:sz w:val="18"/>
                  <w:szCs w:val="18"/>
                </w:rPr>
                <w:delText>88.8</w:delText>
              </w:r>
            </w:del>
            <w:ins w:id="27935" w:author="Greg Clendenning" w:date="2024-04-16T16:42:00Z">
              <w:r w:rsidR="00A80B62" w:rsidRPr="001570EA">
                <w:rPr>
                  <w:sz w:val="18"/>
                  <w:szCs w:val="18"/>
                </w:rPr>
                <w:t>25%</w:t>
              </w:r>
            </w:ins>
          </w:p>
        </w:tc>
        <w:tc>
          <w:tcPr>
            <w:tcW w:w="1800" w:type="dxa"/>
            <w:tcBorders>
              <w:top w:val="outset" w:sz="6" w:space="0" w:color="auto"/>
              <w:left w:val="outset" w:sz="6" w:space="0" w:color="auto"/>
              <w:bottom w:val="single" w:sz="6" w:space="0" w:color="auto"/>
              <w:right w:val="single" w:sz="6" w:space="0" w:color="auto"/>
            </w:tcBorders>
            <w:cellDel w:id="27936" w:author="Greg Clendenning" w:date="2024-04-16T16:42:00Z"/>
            <w:tcPrChange w:id="27937" w:author="Greg Clendenning" w:date="2024-04-16T16:42:00Z">
              <w:tcPr>
                <w:tcW w:w="1800" w:type="dxa"/>
                <w:gridSpan w:val="2"/>
                <w:tcBorders>
                  <w:top w:val="outset" w:sz="6" w:space="0" w:color="auto"/>
                  <w:left w:val="outset" w:sz="6" w:space="0" w:color="auto"/>
                  <w:bottom w:val="single" w:sz="6" w:space="0" w:color="auto"/>
                  <w:right w:val="single" w:sz="6" w:space="0" w:color="auto"/>
                </w:tcBorders>
                <w:shd w:val="clear" w:color="auto" w:fill="auto"/>
                <w:vAlign w:val="center"/>
                <w:cellDel w:id="27938" w:author="Greg Clendenning" w:date="2024-04-16T16:42:00Z"/>
              </w:tcPr>
            </w:tcPrChange>
          </w:tcPr>
          <w:p w14:paraId="5FDEC63A" w14:textId="77777777" w:rsidR="00FA5174" w:rsidRDefault="00FA5174" w:rsidP="00BD2C4C">
            <w:pPr>
              <w:spacing w:afterAutospacing="1"/>
              <w:ind w:left="114" w:right="142"/>
              <w:jc w:val="center"/>
              <w:rPr>
                <w:rFonts w:cs="Arial"/>
                <w:sz w:val="18"/>
                <w:szCs w:val="18"/>
              </w:rPr>
            </w:pPr>
            <w:del w:id="27939" w:author="Greg Clendenning" w:date="2024-04-16T16:42:00Z">
              <w:r>
                <w:rPr>
                  <w:rFonts w:cs="Arial"/>
                  <w:sz w:val="18"/>
                  <w:szCs w:val="18"/>
                </w:rPr>
                <w:delText>0.</w:delText>
              </w:r>
              <w:r w:rsidRPr="00720B00">
                <w:rPr>
                  <w:rFonts w:cs="Arial"/>
                  <w:sz w:val="18"/>
                  <w:szCs w:val="18"/>
                </w:rPr>
                <w:delText>0</w:delText>
              </w:r>
              <w:r>
                <w:rPr>
                  <w:rFonts w:cs="Arial"/>
                  <w:sz w:val="18"/>
                  <w:szCs w:val="18"/>
                </w:rPr>
                <w:delText>09</w:delText>
              </w:r>
            </w:del>
          </w:p>
        </w:tc>
      </w:tr>
      <w:tr w:rsidR="00A80B62" w:rsidRPr="001570EA" w14:paraId="764D7316" w14:textId="032089F4">
        <w:tblPrEx>
          <w:tblW w:w="0" w:type="auto"/>
          <w:tblPrExChange w:id="27940" w:author="Greg Clendenning" w:date="2024-04-16T16:42:00Z">
            <w:tblPrEx>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27941" w:author="Greg Clendenning" w:date="2024-04-16T16:42:00Z">
            <w:trPr>
              <w:gridBefore w:val="1"/>
              <w:trHeight w:val="414"/>
            </w:trPr>
          </w:trPrChange>
        </w:trPr>
        <w:tc>
          <w:tcPr>
            <w:tcW w:w="1870" w:type="dxa"/>
            <w:tcPrChange w:id="27942" w:author="Greg Clendenning" w:date="2024-04-16T16:42:00Z">
              <w:tcPr>
                <w:tcW w:w="1792" w:type="dxa"/>
                <w:tcBorders>
                  <w:top w:val="outset" w:sz="6" w:space="0" w:color="auto"/>
                  <w:left w:val="single" w:sz="6" w:space="0" w:color="auto"/>
                  <w:bottom w:val="single" w:sz="6" w:space="0" w:color="auto"/>
                  <w:right w:val="single" w:sz="6" w:space="0" w:color="auto"/>
                </w:tcBorders>
                <w:vAlign w:val="center"/>
              </w:tcPr>
            </w:tcPrChange>
          </w:tcPr>
          <w:p w14:paraId="4ED6C00C" w14:textId="77777777" w:rsidR="00A80B62" w:rsidRPr="001570EA" w:rsidRDefault="00A80B62">
            <w:pPr>
              <w:keepNext/>
              <w:spacing w:before="40" w:after="40"/>
              <w:rPr>
                <w:sz w:val="18"/>
                <w:szCs w:val="18"/>
              </w:rPr>
              <w:pPrChange w:id="27943" w:author="Greg Clendenning" w:date="2024-04-16T16:42:00Z">
                <w:pPr>
                  <w:spacing w:afterAutospacing="1"/>
                  <w:ind w:left="76" w:right="66"/>
                  <w:jc w:val="center"/>
                </w:pPr>
              </w:pPrChange>
            </w:pPr>
            <w:r w:rsidRPr="001570EA">
              <w:rPr>
                <w:sz w:val="18"/>
                <w:szCs w:val="18"/>
              </w:rPr>
              <w:t>Tier 2</w:t>
            </w:r>
          </w:p>
        </w:tc>
        <w:tc>
          <w:tcPr>
            <w:tcW w:w="2805" w:type="dxa"/>
            <w:tcPrChange w:id="27944" w:author="Greg Clendenning" w:date="2024-04-16T16:42:00Z">
              <w:tcPr>
                <w:tcW w:w="2790" w:type="dxa"/>
                <w:gridSpan w:val="2"/>
                <w:tcBorders>
                  <w:top w:val="outset" w:sz="6" w:space="0" w:color="auto"/>
                  <w:left w:val="single" w:sz="6" w:space="0" w:color="auto"/>
                  <w:bottom w:val="single" w:sz="6" w:space="0" w:color="auto"/>
                  <w:right w:val="single" w:sz="6" w:space="0" w:color="auto"/>
                </w:tcBorders>
                <w:vAlign w:val="center"/>
              </w:tcPr>
            </w:tcPrChange>
          </w:tcPr>
          <w:p w14:paraId="1F926407" w14:textId="77777777" w:rsidR="00A80B62" w:rsidRPr="001570EA" w:rsidRDefault="00A80B62">
            <w:pPr>
              <w:keepNext/>
              <w:spacing w:before="40" w:after="40"/>
              <w:rPr>
                <w:sz w:val="18"/>
                <w:szCs w:val="18"/>
              </w:rPr>
              <w:pPrChange w:id="27945" w:author="Greg Clendenning" w:date="2024-04-16T16:42:00Z">
                <w:pPr>
                  <w:spacing w:afterAutospacing="1"/>
                  <w:ind w:left="76" w:right="66"/>
                  <w:jc w:val="center"/>
                </w:pPr>
              </w:pPrChange>
            </w:pPr>
            <w:r w:rsidRPr="001570EA">
              <w:rPr>
                <w:sz w:val="18"/>
                <w:szCs w:val="18"/>
              </w:rPr>
              <w:t>Home Entertainment Center</w:t>
            </w:r>
          </w:p>
        </w:tc>
        <w:tc>
          <w:tcPr>
            <w:tcW w:w="810" w:type="dxa"/>
            <w:vAlign w:val="center"/>
            <w:tcPrChange w:id="27946" w:author="Greg Clendenning" w:date="2024-04-16T16:42:00Z">
              <w:tcPr>
                <w:tcW w:w="1710" w:type="dxa"/>
                <w:gridSpan w:val="3"/>
                <w:tcBorders>
                  <w:top w:val="outset" w:sz="6" w:space="0" w:color="auto"/>
                  <w:left w:val="single" w:sz="6" w:space="0" w:color="auto"/>
                  <w:bottom w:val="single" w:sz="6" w:space="0" w:color="auto"/>
                  <w:right w:val="single" w:sz="6" w:space="0" w:color="auto"/>
                </w:tcBorders>
                <w:shd w:val="clear" w:color="auto" w:fill="auto"/>
                <w:vAlign w:val="center"/>
              </w:tcPr>
            </w:tcPrChange>
          </w:tcPr>
          <w:p w14:paraId="4E1427F3" w14:textId="0F69259A" w:rsidR="00A80B62" w:rsidRPr="001570EA" w:rsidRDefault="00FA5174">
            <w:pPr>
              <w:keepNext/>
              <w:spacing w:before="40" w:after="40"/>
              <w:jc w:val="center"/>
              <w:rPr>
                <w:sz w:val="18"/>
                <w:rPrChange w:id="27947" w:author="Greg Clendenning" w:date="2024-04-16T16:42:00Z">
                  <w:rPr/>
                </w:rPrChange>
              </w:rPr>
              <w:pPrChange w:id="27948" w:author="Greg Clendenning" w:date="2024-04-16T16:42:00Z">
                <w:pPr>
                  <w:spacing w:afterAutospacing="1"/>
                  <w:ind w:left="76" w:right="66"/>
                  <w:jc w:val="center"/>
                </w:pPr>
              </w:pPrChange>
            </w:pPr>
            <w:del w:id="27949" w:author="Greg Clendenning" w:date="2024-04-16T16:42:00Z">
              <w:r>
                <w:rPr>
                  <w:rFonts w:cs="Arial"/>
                  <w:sz w:val="18"/>
                  <w:szCs w:val="18"/>
                </w:rPr>
                <w:delText>141.1</w:delText>
              </w:r>
            </w:del>
            <w:ins w:id="27950" w:author="Greg Clendenning" w:date="2024-04-16T16:42:00Z">
              <w:r w:rsidR="00A80B62" w:rsidRPr="001570EA">
                <w:rPr>
                  <w:sz w:val="18"/>
                  <w:szCs w:val="18"/>
                </w:rPr>
                <w:t>44%</w:t>
              </w:r>
            </w:ins>
          </w:p>
        </w:tc>
        <w:tc>
          <w:tcPr>
            <w:tcW w:w="1800" w:type="dxa"/>
            <w:tcBorders>
              <w:top w:val="outset" w:sz="6" w:space="0" w:color="auto"/>
              <w:left w:val="outset" w:sz="6" w:space="0" w:color="auto"/>
              <w:bottom w:val="single" w:sz="6" w:space="0" w:color="auto"/>
              <w:right w:val="single" w:sz="6" w:space="0" w:color="auto"/>
            </w:tcBorders>
            <w:cellDel w:id="27951" w:author="Greg Clendenning" w:date="2024-04-16T16:42:00Z"/>
            <w:tcPrChange w:id="27952" w:author="Greg Clendenning" w:date="2024-04-16T16:42:00Z">
              <w:tcPr>
                <w:tcW w:w="1800" w:type="dxa"/>
                <w:gridSpan w:val="2"/>
                <w:tcBorders>
                  <w:top w:val="outset" w:sz="6" w:space="0" w:color="auto"/>
                  <w:left w:val="outset" w:sz="6" w:space="0" w:color="auto"/>
                  <w:bottom w:val="single" w:sz="6" w:space="0" w:color="auto"/>
                  <w:right w:val="single" w:sz="6" w:space="0" w:color="auto"/>
                </w:tcBorders>
                <w:shd w:val="clear" w:color="auto" w:fill="auto"/>
                <w:vAlign w:val="center"/>
                <w:cellDel w:id="27953" w:author="Greg Clendenning" w:date="2024-04-16T16:42:00Z"/>
              </w:tcPr>
            </w:tcPrChange>
          </w:tcPr>
          <w:p w14:paraId="46474263" w14:textId="77777777" w:rsidR="00FA5174" w:rsidRDefault="00FA5174" w:rsidP="00BD2C4C">
            <w:pPr>
              <w:spacing w:afterAutospacing="1"/>
              <w:ind w:left="114" w:right="142"/>
              <w:jc w:val="center"/>
              <w:rPr>
                <w:rFonts w:cs="Arial"/>
                <w:sz w:val="18"/>
                <w:szCs w:val="18"/>
              </w:rPr>
            </w:pPr>
            <w:del w:id="27954" w:author="Greg Clendenning" w:date="2024-04-16T16:42:00Z">
              <w:r>
                <w:rPr>
                  <w:rFonts w:cs="Arial"/>
                  <w:sz w:val="18"/>
                  <w:szCs w:val="18"/>
                </w:rPr>
                <w:delText>0.018</w:delText>
              </w:r>
            </w:del>
          </w:p>
        </w:tc>
      </w:tr>
    </w:tbl>
    <w:p w14:paraId="1444FCB8" w14:textId="77777777" w:rsidR="00A80B62" w:rsidRPr="001570EA" w:rsidRDefault="00A80B62" w:rsidP="00A80B62">
      <w:pPr>
        <w:rPr>
          <w:ins w:id="27955" w:author="Greg Clendenning" w:date="2024-04-16T16:42:00Z"/>
        </w:rPr>
      </w:pPr>
    </w:p>
    <w:p w14:paraId="359FDDB6" w14:textId="77777777" w:rsidR="00A80B62" w:rsidRPr="001570EA" w:rsidRDefault="00A80B62" w:rsidP="00A80B62">
      <w:pPr>
        <w:pStyle w:val="SubStyle"/>
        <w:rPr>
          <w:ins w:id="27956" w:author="Greg Clendenning" w:date="2024-04-16T16:42:00Z"/>
          <w:rFonts w:cs="Arial"/>
          <w:b w:val="0"/>
          <w:bCs/>
          <w:smallCaps w:val="0"/>
          <w:color w:val="1F497D"/>
          <w:sz w:val="24"/>
          <w:szCs w:val="24"/>
        </w:rPr>
      </w:pPr>
      <w:ins w:id="27957" w:author="Greg Clendenning" w:date="2024-04-16T16:42:00Z">
        <w:r w:rsidRPr="001570EA">
          <w:t xml:space="preserve">Default Savings </w:t>
        </w:r>
      </w:ins>
    </w:p>
    <w:p w14:paraId="510951CD" w14:textId="6010DD33" w:rsidR="00A80B62" w:rsidRPr="001570EA" w:rsidRDefault="00A80B62" w:rsidP="00A80B62">
      <w:pPr>
        <w:pStyle w:val="Caption"/>
        <w:rPr>
          <w:ins w:id="27958" w:author="Greg Clendenning" w:date="2024-04-16T16:42:00Z"/>
        </w:rPr>
      </w:pPr>
      <w:bookmarkStart w:id="27959" w:name="_Toc47598353"/>
      <w:ins w:id="2796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0</w:t>
        </w:r>
        <w:r w:rsidR="002E093A" w:rsidRPr="001570EA">
          <w:fldChar w:fldCharType="end"/>
        </w:r>
        <w:r w:rsidRPr="001570EA">
          <w:t>: Default Savings for Advanced Power Strips</w:t>
        </w:r>
        <w:bookmarkEnd w:id="27959"/>
      </w:ins>
    </w:p>
    <w:tbl>
      <w:tblPr>
        <w:tblW w:w="84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6"/>
        <w:gridCol w:w="3238"/>
        <w:gridCol w:w="1058"/>
        <w:gridCol w:w="1728"/>
        <w:gridCol w:w="1728"/>
      </w:tblGrid>
      <w:tr w:rsidR="00A80B62" w:rsidRPr="001570EA" w14:paraId="6E426871" w14:textId="77777777">
        <w:trPr>
          <w:ins w:id="27961" w:author="Greg Clendenning" w:date="2024-04-16T16:42:00Z"/>
        </w:trPr>
        <w:tc>
          <w:tcPr>
            <w:tcW w:w="716" w:type="dxa"/>
            <w:tcBorders>
              <w:top w:val="single" w:sz="6" w:space="0" w:color="auto"/>
              <w:left w:val="single" w:sz="6" w:space="0" w:color="auto"/>
              <w:bottom w:val="single" w:sz="6" w:space="0" w:color="auto"/>
              <w:right w:val="single" w:sz="6" w:space="0" w:color="auto"/>
            </w:tcBorders>
            <w:shd w:val="clear" w:color="auto" w:fill="BFBFBF"/>
            <w:vAlign w:val="center"/>
          </w:tcPr>
          <w:p w14:paraId="6D9418A3" w14:textId="77777777" w:rsidR="00A80B62" w:rsidRPr="001570EA" w:rsidRDefault="00A80B62">
            <w:pPr>
              <w:spacing w:afterAutospacing="1"/>
              <w:ind w:left="76" w:right="66"/>
              <w:jc w:val="center"/>
              <w:rPr>
                <w:ins w:id="27962" w:author="Greg Clendenning" w:date="2024-04-16T16:42:00Z"/>
                <w:rFonts w:cs="Arial"/>
                <w:b/>
                <w:bCs/>
                <w:sz w:val="18"/>
                <w:szCs w:val="18"/>
              </w:rPr>
            </w:pPr>
            <w:ins w:id="27963" w:author="Greg Clendenning" w:date="2024-04-16T16:42:00Z">
              <w:r w:rsidRPr="001570EA">
                <w:rPr>
                  <w:rFonts w:cs="Arial"/>
                  <w:b/>
                  <w:bCs/>
                  <w:sz w:val="18"/>
                  <w:szCs w:val="18"/>
                </w:rPr>
                <w:t>APS Type</w:t>
              </w:r>
            </w:ins>
          </w:p>
        </w:tc>
        <w:tc>
          <w:tcPr>
            <w:tcW w:w="3238" w:type="dxa"/>
            <w:tcBorders>
              <w:top w:val="single" w:sz="6" w:space="0" w:color="auto"/>
              <w:left w:val="single" w:sz="6" w:space="0" w:color="auto"/>
              <w:bottom w:val="single" w:sz="6" w:space="0" w:color="auto"/>
              <w:right w:val="single" w:sz="6" w:space="0" w:color="auto"/>
            </w:tcBorders>
            <w:shd w:val="clear" w:color="auto" w:fill="BFBFBF"/>
            <w:vAlign w:val="center"/>
          </w:tcPr>
          <w:p w14:paraId="65820605" w14:textId="77777777" w:rsidR="00A80B62" w:rsidRPr="001570EA" w:rsidRDefault="00A80B62">
            <w:pPr>
              <w:spacing w:afterAutospacing="1"/>
              <w:ind w:left="76" w:right="66"/>
              <w:jc w:val="center"/>
              <w:rPr>
                <w:ins w:id="27964" w:author="Greg Clendenning" w:date="2024-04-16T16:42:00Z"/>
                <w:rFonts w:cs="Arial"/>
                <w:b/>
                <w:bCs/>
                <w:sz w:val="18"/>
                <w:szCs w:val="18"/>
              </w:rPr>
            </w:pPr>
            <w:ins w:id="27965" w:author="Greg Clendenning" w:date="2024-04-16T16:42:00Z">
              <w:r w:rsidRPr="001570EA">
                <w:rPr>
                  <w:rFonts w:cs="Arial"/>
                  <w:b/>
                  <w:bCs/>
                  <w:sz w:val="18"/>
                  <w:szCs w:val="18"/>
                </w:rPr>
                <w:t>End Use</w:t>
              </w:r>
            </w:ins>
          </w:p>
        </w:tc>
        <w:tc>
          <w:tcPr>
            <w:tcW w:w="1058"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82DE1BB" w14:textId="77777777" w:rsidR="00A80B62" w:rsidRPr="001570EA" w:rsidRDefault="00A80B62">
            <w:pPr>
              <w:spacing w:afterAutospacing="1"/>
              <w:ind w:left="76" w:right="66"/>
              <w:jc w:val="center"/>
              <w:rPr>
                <w:ins w:id="27966" w:author="Greg Clendenning" w:date="2024-04-16T16:42:00Z"/>
              </w:rPr>
            </w:pPr>
            <w:ins w:id="27967" w:author="Greg Clendenning" w:date="2024-04-16T16:42:00Z">
              <w:r w:rsidRPr="001570EA">
                <w:rPr>
                  <w:rFonts w:cs="Arial"/>
                  <w:b/>
                  <w:bCs/>
                  <w:sz w:val="18"/>
                  <w:szCs w:val="18"/>
                </w:rPr>
                <w:t>Energy Savings (</w:t>
              </w:r>
            </w:ins>
            <m:oMath>
              <m:r>
                <w:ins w:id="27968" w:author="Greg Clendenning" w:date="2024-04-16T16:42:00Z">
                  <m:rPr>
                    <m:sty m:val="bi"/>
                  </m:rPr>
                  <w:rPr>
                    <w:rFonts w:ascii="Cambria Math" w:hAnsi="Cambria Math" w:cs="Arial"/>
                    <w:sz w:val="18"/>
                    <w:szCs w:val="18"/>
                  </w:rPr>
                  <m:t>∆kWh</m:t>
                </w:ins>
              </m:r>
            </m:oMath>
            <w:ins w:id="27969" w:author="Greg Clendenning" w:date="2024-04-16T16:42:00Z">
              <w:r w:rsidRPr="001570EA">
                <w:rPr>
                  <w:rFonts w:cs="Arial"/>
                  <w:b/>
                  <w:bCs/>
                  <w:sz w:val="18"/>
                  <w:szCs w:val="18"/>
                </w:rPr>
                <w:t>)</w:t>
              </w:r>
            </w:ins>
          </w:p>
        </w:tc>
        <w:tc>
          <w:tcPr>
            <w:tcW w:w="172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23399CB3" w14:textId="77777777" w:rsidR="00A80B62" w:rsidRPr="001570EA" w:rsidRDefault="00A80B62">
            <w:pPr>
              <w:spacing w:after="100" w:afterAutospacing="1"/>
              <w:ind w:left="114" w:right="142"/>
              <w:jc w:val="center"/>
              <w:rPr>
                <w:ins w:id="27970" w:author="Greg Clendenning" w:date="2024-04-16T16:42:00Z"/>
              </w:rPr>
            </w:pPr>
            <w:ins w:id="27971" w:author="Greg Clendenning" w:date="2024-04-16T16:42:00Z">
              <w:r w:rsidRPr="001570EA">
                <w:rPr>
                  <w:rFonts w:cs="Arial"/>
                  <w:b/>
                  <w:bCs/>
                  <w:sz w:val="18"/>
                  <w:szCs w:val="18"/>
                </w:rPr>
                <w:t>Summer Peak Demand Reduction (</w:t>
              </w:r>
            </w:ins>
            <m:oMath>
              <m:sSub>
                <m:sSubPr>
                  <m:ctrlPr>
                    <w:ins w:id="27972" w:author="Greg Clendenning" w:date="2024-04-16T16:42:00Z">
                      <w:rPr>
                        <w:rFonts w:ascii="Cambria Math" w:hAnsi="Cambria Math" w:cs="Arial"/>
                        <w:b/>
                        <w:bCs/>
                        <w:i/>
                        <w:sz w:val="18"/>
                        <w:szCs w:val="18"/>
                      </w:rPr>
                    </w:ins>
                  </m:ctrlPr>
                </m:sSubPr>
                <m:e>
                  <m:r>
                    <w:ins w:id="27973" w:author="Greg Clendenning" w:date="2024-04-16T16:42:00Z">
                      <m:rPr>
                        <m:sty m:val="bi"/>
                      </m:rPr>
                      <w:rPr>
                        <w:rFonts w:ascii="Cambria Math" w:hAnsi="Cambria Math" w:cs="Arial"/>
                        <w:sz w:val="18"/>
                        <w:szCs w:val="18"/>
                      </w:rPr>
                      <m:t>∆kW</m:t>
                    </w:ins>
                  </m:r>
                </m:e>
                <m:sub>
                  <m:r>
                    <w:ins w:id="27974" w:author="Greg Clendenning" w:date="2024-04-16T16:42:00Z">
                      <m:rPr>
                        <m:sty m:val="bi"/>
                      </m:rPr>
                      <w:rPr>
                        <w:rFonts w:ascii="Cambria Math" w:hAnsi="Cambria Math" w:cs="Arial"/>
                        <w:sz w:val="18"/>
                        <w:szCs w:val="18"/>
                      </w:rPr>
                      <m:t>summer peak</m:t>
                    </w:ins>
                  </m:r>
                </m:sub>
              </m:sSub>
            </m:oMath>
            <w:ins w:id="27975" w:author="Greg Clendenning" w:date="2024-04-16T16:42:00Z">
              <w:r w:rsidRPr="001570EA">
                <w:rPr>
                  <w:rFonts w:cs="Arial"/>
                  <w:b/>
                  <w:bCs/>
                  <w:sz w:val="18"/>
                  <w:szCs w:val="18"/>
                </w:rPr>
                <w:t>)</w:t>
              </w:r>
            </w:ins>
          </w:p>
        </w:tc>
        <w:tc>
          <w:tcPr>
            <w:tcW w:w="1728" w:type="dxa"/>
            <w:tcBorders>
              <w:top w:val="single" w:sz="6" w:space="0" w:color="auto"/>
              <w:left w:val="outset" w:sz="6" w:space="0" w:color="auto"/>
              <w:bottom w:val="single" w:sz="6" w:space="0" w:color="auto"/>
              <w:right w:val="single" w:sz="6" w:space="0" w:color="auto"/>
            </w:tcBorders>
            <w:shd w:val="clear" w:color="auto" w:fill="BFBFBF"/>
          </w:tcPr>
          <w:p w14:paraId="743D49BA" w14:textId="77777777" w:rsidR="00A80B62" w:rsidRPr="001570EA" w:rsidRDefault="00A80B62">
            <w:pPr>
              <w:spacing w:after="100" w:afterAutospacing="1"/>
              <w:ind w:left="114" w:right="142"/>
              <w:jc w:val="center"/>
              <w:rPr>
                <w:ins w:id="27976" w:author="Greg Clendenning" w:date="2024-04-16T16:42:00Z"/>
                <w:rFonts w:cs="Arial"/>
                <w:b/>
                <w:bCs/>
                <w:sz w:val="18"/>
                <w:szCs w:val="18"/>
              </w:rPr>
            </w:pPr>
            <w:ins w:id="27977" w:author="Greg Clendenning" w:date="2024-04-16T16:42:00Z">
              <w:r w:rsidRPr="001570EA">
                <w:rPr>
                  <w:rFonts w:cs="Arial"/>
                  <w:b/>
                  <w:bCs/>
                  <w:sz w:val="18"/>
                  <w:szCs w:val="18"/>
                </w:rPr>
                <w:t>Winter Peak Demand Reduction (</w:t>
              </w:r>
            </w:ins>
            <m:oMath>
              <m:sSub>
                <m:sSubPr>
                  <m:ctrlPr>
                    <w:ins w:id="27978" w:author="Greg Clendenning" w:date="2024-04-16T16:42:00Z">
                      <w:rPr>
                        <w:rFonts w:ascii="Cambria Math" w:hAnsi="Cambria Math" w:cs="Arial"/>
                        <w:b/>
                        <w:bCs/>
                        <w:i/>
                        <w:sz w:val="18"/>
                        <w:szCs w:val="18"/>
                      </w:rPr>
                    </w:ins>
                  </m:ctrlPr>
                </m:sSubPr>
                <m:e>
                  <m:r>
                    <w:ins w:id="27979" w:author="Greg Clendenning" w:date="2024-04-16T16:42:00Z">
                      <m:rPr>
                        <m:sty m:val="bi"/>
                      </m:rPr>
                      <w:rPr>
                        <w:rFonts w:ascii="Cambria Math" w:hAnsi="Cambria Math" w:cs="Arial"/>
                        <w:sz w:val="18"/>
                        <w:szCs w:val="18"/>
                      </w:rPr>
                      <m:t>∆kW</m:t>
                    </w:ins>
                  </m:r>
                </m:e>
                <m:sub>
                  <m:r>
                    <w:ins w:id="27980" w:author="Greg Clendenning" w:date="2024-04-16T16:42:00Z">
                      <m:rPr>
                        <m:sty m:val="bi"/>
                      </m:rPr>
                      <w:rPr>
                        <w:rFonts w:ascii="Cambria Math" w:hAnsi="Cambria Math" w:cs="Arial"/>
                        <w:sz w:val="18"/>
                        <w:szCs w:val="18"/>
                      </w:rPr>
                      <m:t>winter peak</m:t>
                    </w:ins>
                  </m:r>
                </m:sub>
              </m:sSub>
            </m:oMath>
            <w:ins w:id="27981" w:author="Greg Clendenning" w:date="2024-04-16T16:42:00Z">
              <w:r w:rsidRPr="001570EA">
                <w:rPr>
                  <w:rFonts w:cs="Arial"/>
                  <w:b/>
                  <w:bCs/>
                  <w:sz w:val="18"/>
                  <w:szCs w:val="18"/>
                </w:rPr>
                <w:t>)</w:t>
              </w:r>
            </w:ins>
          </w:p>
        </w:tc>
      </w:tr>
      <w:tr w:rsidR="00A80B62" w:rsidRPr="001570EA" w14:paraId="1AA75E86" w14:textId="77777777">
        <w:trPr>
          <w:trHeight w:val="414"/>
          <w:ins w:id="27982" w:author="Greg Clendenning" w:date="2024-04-16T16:42:00Z"/>
        </w:trPr>
        <w:tc>
          <w:tcPr>
            <w:tcW w:w="716" w:type="dxa"/>
            <w:tcBorders>
              <w:top w:val="outset" w:sz="6" w:space="0" w:color="auto"/>
              <w:left w:val="single" w:sz="6" w:space="0" w:color="auto"/>
              <w:bottom w:val="single" w:sz="6" w:space="0" w:color="auto"/>
              <w:right w:val="single" w:sz="6" w:space="0" w:color="auto"/>
            </w:tcBorders>
            <w:vAlign w:val="center"/>
          </w:tcPr>
          <w:p w14:paraId="04ADAB45" w14:textId="77777777" w:rsidR="00A80B62" w:rsidRPr="001570EA" w:rsidRDefault="00A80B62">
            <w:pPr>
              <w:spacing w:afterAutospacing="1"/>
              <w:ind w:left="76" w:right="66"/>
              <w:jc w:val="center"/>
              <w:rPr>
                <w:ins w:id="27983" w:author="Greg Clendenning" w:date="2024-04-16T16:42:00Z"/>
                <w:rFonts w:cs="Arial"/>
                <w:sz w:val="18"/>
                <w:szCs w:val="18"/>
              </w:rPr>
            </w:pPr>
            <w:ins w:id="27984" w:author="Greg Clendenning" w:date="2024-04-16T16:42:00Z">
              <w:r w:rsidRPr="001570EA">
                <w:rPr>
                  <w:rFonts w:cs="Arial"/>
                  <w:sz w:val="18"/>
                  <w:szCs w:val="18"/>
                </w:rPr>
                <w:t>Tier 1</w:t>
              </w:r>
            </w:ins>
          </w:p>
        </w:tc>
        <w:tc>
          <w:tcPr>
            <w:tcW w:w="3238" w:type="dxa"/>
            <w:tcBorders>
              <w:top w:val="outset" w:sz="6" w:space="0" w:color="auto"/>
              <w:left w:val="single" w:sz="6" w:space="0" w:color="auto"/>
              <w:bottom w:val="single" w:sz="6" w:space="0" w:color="auto"/>
              <w:right w:val="single" w:sz="6" w:space="0" w:color="auto"/>
            </w:tcBorders>
            <w:vAlign w:val="center"/>
          </w:tcPr>
          <w:p w14:paraId="15901F0E" w14:textId="77777777" w:rsidR="00A80B62" w:rsidRPr="001570EA" w:rsidRDefault="00A80B62">
            <w:pPr>
              <w:spacing w:afterAutospacing="1"/>
              <w:ind w:left="76" w:right="66"/>
              <w:jc w:val="center"/>
              <w:rPr>
                <w:ins w:id="27985" w:author="Greg Clendenning" w:date="2024-04-16T16:42:00Z"/>
                <w:rFonts w:cs="Arial"/>
                <w:sz w:val="18"/>
                <w:szCs w:val="18"/>
              </w:rPr>
            </w:pPr>
            <w:ins w:id="27986" w:author="Greg Clendenning" w:date="2024-04-16T16:42:00Z">
              <w:r w:rsidRPr="001570EA">
                <w:rPr>
                  <w:rFonts w:cs="Arial"/>
                  <w:sz w:val="18"/>
                  <w:szCs w:val="18"/>
                </w:rPr>
                <w:t>Home Entertainment Center (HEC)</w:t>
              </w:r>
            </w:ins>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55041D46" w14:textId="77777777" w:rsidR="00A80B62" w:rsidRPr="001570EA" w:rsidRDefault="00A80B62">
            <w:pPr>
              <w:spacing w:afterAutospacing="1"/>
              <w:ind w:left="76" w:right="66"/>
              <w:jc w:val="center"/>
              <w:rPr>
                <w:ins w:id="27987" w:author="Greg Clendenning" w:date="2024-04-16T16:42:00Z"/>
              </w:rPr>
            </w:pPr>
            <w:ins w:id="27988" w:author="Greg Clendenning" w:date="2024-04-16T16:42:00Z">
              <w:r w:rsidRPr="001570EA">
                <w:rPr>
                  <w:rFonts w:cs="Arial"/>
                  <w:sz w:val="18"/>
                  <w:szCs w:val="18"/>
                </w:rPr>
                <w:t>84.2</w:t>
              </w:r>
            </w:ins>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9E3E152" w14:textId="77777777" w:rsidR="00A80B62" w:rsidRPr="001570EA" w:rsidRDefault="00A80B62">
            <w:pPr>
              <w:spacing w:afterAutospacing="1"/>
              <w:ind w:left="114" w:right="142"/>
              <w:jc w:val="center"/>
              <w:rPr>
                <w:ins w:id="27989" w:author="Greg Clendenning" w:date="2024-04-16T16:42:00Z"/>
                <w:sz w:val="18"/>
                <w:szCs w:val="18"/>
              </w:rPr>
            </w:pPr>
            <w:ins w:id="27990" w:author="Greg Clendenning" w:date="2024-04-16T16:42:00Z">
              <w:r w:rsidRPr="001570EA">
                <w:rPr>
                  <w:sz w:val="18"/>
                  <w:szCs w:val="18"/>
                </w:rPr>
                <w:t>0.010</w:t>
              </w:r>
            </w:ins>
          </w:p>
        </w:tc>
        <w:tc>
          <w:tcPr>
            <w:tcW w:w="1728" w:type="dxa"/>
            <w:tcBorders>
              <w:top w:val="outset" w:sz="6" w:space="0" w:color="auto"/>
              <w:left w:val="outset" w:sz="6" w:space="0" w:color="auto"/>
              <w:bottom w:val="single" w:sz="6" w:space="0" w:color="auto"/>
              <w:right w:val="single" w:sz="6" w:space="0" w:color="auto"/>
            </w:tcBorders>
            <w:vAlign w:val="center"/>
          </w:tcPr>
          <w:p w14:paraId="5647C6ED" w14:textId="77777777" w:rsidR="00A80B62" w:rsidRPr="001570EA" w:rsidRDefault="00A80B62">
            <w:pPr>
              <w:spacing w:afterAutospacing="1"/>
              <w:ind w:left="114" w:right="142"/>
              <w:jc w:val="center"/>
              <w:rPr>
                <w:ins w:id="27991" w:author="Greg Clendenning" w:date="2024-04-16T16:42:00Z"/>
                <w:sz w:val="18"/>
                <w:szCs w:val="18"/>
              </w:rPr>
            </w:pPr>
            <w:ins w:id="27992" w:author="Greg Clendenning" w:date="2024-04-16T16:42:00Z">
              <w:r w:rsidRPr="001570EA">
                <w:rPr>
                  <w:sz w:val="18"/>
                  <w:szCs w:val="18"/>
                </w:rPr>
                <w:t>0.012</w:t>
              </w:r>
            </w:ins>
          </w:p>
        </w:tc>
      </w:tr>
      <w:tr w:rsidR="00A80B62" w:rsidRPr="001570EA" w14:paraId="23A698FE" w14:textId="77777777">
        <w:trPr>
          <w:trHeight w:val="414"/>
          <w:ins w:id="27993" w:author="Greg Clendenning" w:date="2024-04-16T16:42:00Z"/>
        </w:trPr>
        <w:tc>
          <w:tcPr>
            <w:tcW w:w="716" w:type="dxa"/>
            <w:tcBorders>
              <w:top w:val="outset" w:sz="6" w:space="0" w:color="auto"/>
              <w:left w:val="single" w:sz="6" w:space="0" w:color="auto"/>
              <w:bottom w:val="single" w:sz="6" w:space="0" w:color="auto"/>
              <w:right w:val="single" w:sz="6" w:space="0" w:color="auto"/>
            </w:tcBorders>
            <w:vAlign w:val="center"/>
          </w:tcPr>
          <w:p w14:paraId="21E1E7CA" w14:textId="77777777" w:rsidR="00A80B62" w:rsidRPr="001570EA" w:rsidRDefault="00A80B62">
            <w:pPr>
              <w:spacing w:afterAutospacing="1"/>
              <w:ind w:left="76" w:right="66"/>
              <w:jc w:val="center"/>
              <w:rPr>
                <w:ins w:id="27994" w:author="Greg Clendenning" w:date="2024-04-16T16:42:00Z"/>
                <w:rFonts w:cs="Arial"/>
                <w:sz w:val="18"/>
                <w:szCs w:val="18"/>
              </w:rPr>
            </w:pPr>
            <w:ins w:id="27995" w:author="Greg Clendenning" w:date="2024-04-16T16:42:00Z">
              <w:r w:rsidRPr="001570EA">
                <w:rPr>
                  <w:rFonts w:cs="Arial"/>
                  <w:sz w:val="18"/>
                  <w:szCs w:val="18"/>
                </w:rPr>
                <w:t>Tier 1</w:t>
              </w:r>
            </w:ins>
          </w:p>
        </w:tc>
        <w:tc>
          <w:tcPr>
            <w:tcW w:w="3238" w:type="dxa"/>
            <w:tcBorders>
              <w:top w:val="outset" w:sz="6" w:space="0" w:color="auto"/>
              <w:left w:val="single" w:sz="6" w:space="0" w:color="auto"/>
              <w:bottom w:val="single" w:sz="6" w:space="0" w:color="auto"/>
              <w:right w:val="single" w:sz="6" w:space="0" w:color="auto"/>
            </w:tcBorders>
            <w:vAlign w:val="center"/>
          </w:tcPr>
          <w:p w14:paraId="7285F131" w14:textId="77777777" w:rsidR="00A80B62" w:rsidRPr="001570EA" w:rsidRDefault="00A80B62">
            <w:pPr>
              <w:spacing w:afterAutospacing="1"/>
              <w:ind w:left="76" w:right="66"/>
              <w:jc w:val="center"/>
              <w:rPr>
                <w:ins w:id="27996" w:author="Greg Clendenning" w:date="2024-04-16T16:42:00Z"/>
                <w:rFonts w:cs="Arial"/>
                <w:sz w:val="18"/>
                <w:szCs w:val="18"/>
              </w:rPr>
            </w:pPr>
            <w:ins w:id="27997" w:author="Greg Clendenning" w:date="2024-04-16T16:42:00Z">
              <w:r w:rsidRPr="001570EA">
                <w:rPr>
                  <w:rFonts w:cs="Arial"/>
                  <w:sz w:val="18"/>
                  <w:szCs w:val="18"/>
                </w:rPr>
                <w:t>Home Office</w:t>
              </w:r>
            </w:ins>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1782E994" w14:textId="77777777" w:rsidR="00A80B62" w:rsidRPr="001570EA" w:rsidRDefault="00A80B62">
            <w:pPr>
              <w:spacing w:afterAutospacing="1"/>
              <w:ind w:left="76" w:right="66"/>
              <w:jc w:val="center"/>
              <w:rPr>
                <w:ins w:id="27998" w:author="Greg Clendenning" w:date="2024-04-16T16:42:00Z"/>
              </w:rPr>
            </w:pPr>
            <w:ins w:id="27999" w:author="Greg Clendenning" w:date="2024-04-16T16:42:00Z">
              <w:r w:rsidRPr="001570EA">
                <w:rPr>
                  <w:rFonts w:cs="Arial"/>
                  <w:sz w:val="18"/>
                  <w:szCs w:val="18"/>
                </w:rPr>
                <w:t>55.5</w:t>
              </w:r>
            </w:ins>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14478126" w14:textId="77777777" w:rsidR="00A80B62" w:rsidRPr="001570EA" w:rsidRDefault="00A80B62">
            <w:pPr>
              <w:spacing w:afterAutospacing="1"/>
              <w:ind w:left="114" w:right="142"/>
              <w:jc w:val="center"/>
              <w:rPr>
                <w:ins w:id="28000" w:author="Greg Clendenning" w:date="2024-04-16T16:42:00Z"/>
                <w:sz w:val="18"/>
                <w:szCs w:val="18"/>
              </w:rPr>
            </w:pPr>
            <w:ins w:id="28001" w:author="Greg Clendenning" w:date="2024-04-16T16:42:00Z">
              <w:r w:rsidRPr="001570EA">
                <w:rPr>
                  <w:rFonts w:cs="Arial"/>
                  <w:sz w:val="18"/>
                  <w:szCs w:val="18"/>
                </w:rPr>
                <w:t>0.006</w:t>
              </w:r>
            </w:ins>
          </w:p>
        </w:tc>
        <w:tc>
          <w:tcPr>
            <w:tcW w:w="1728" w:type="dxa"/>
            <w:tcBorders>
              <w:top w:val="outset" w:sz="6" w:space="0" w:color="auto"/>
              <w:left w:val="outset" w:sz="6" w:space="0" w:color="auto"/>
              <w:bottom w:val="single" w:sz="6" w:space="0" w:color="auto"/>
              <w:right w:val="single" w:sz="6" w:space="0" w:color="auto"/>
            </w:tcBorders>
            <w:vAlign w:val="center"/>
          </w:tcPr>
          <w:p w14:paraId="163252FE" w14:textId="77777777" w:rsidR="00A80B62" w:rsidRPr="001570EA" w:rsidRDefault="00A80B62">
            <w:pPr>
              <w:spacing w:afterAutospacing="1"/>
              <w:ind w:left="114" w:right="142"/>
              <w:jc w:val="center"/>
              <w:rPr>
                <w:ins w:id="28002" w:author="Greg Clendenning" w:date="2024-04-16T16:42:00Z"/>
                <w:sz w:val="18"/>
                <w:szCs w:val="18"/>
              </w:rPr>
            </w:pPr>
            <w:ins w:id="28003" w:author="Greg Clendenning" w:date="2024-04-16T16:42:00Z">
              <w:r w:rsidRPr="001570EA">
                <w:rPr>
                  <w:sz w:val="18"/>
                  <w:szCs w:val="18"/>
                </w:rPr>
                <w:t>0.008</w:t>
              </w:r>
            </w:ins>
          </w:p>
        </w:tc>
      </w:tr>
      <w:tr w:rsidR="00A80B62" w:rsidRPr="001570EA" w14:paraId="3D2E5709" w14:textId="77777777">
        <w:trPr>
          <w:trHeight w:val="414"/>
          <w:ins w:id="28004" w:author="Greg Clendenning" w:date="2024-04-16T16:42:00Z"/>
        </w:trPr>
        <w:tc>
          <w:tcPr>
            <w:tcW w:w="716" w:type="dxa"/>
            <w:tcBorders>
              <w:top w:val="outset" w:sz="6" w:space="0" w:color="auto"/>
              <w:left w:val="single" w:sz="6" w:space="0" w:color="auto"/>
              <w:bottom w:val="single" w:sz="6" w:space="0" w:color="auto"/>
              <w:right w:val="single" w:sz="6" w:space="0" w:color="auto"/>
            </w:tcBorders>
            <w:vAlign w:val="center"/>
          </w:tcPr>
          <w:p w14:paraId="4947FD06" w14:textId="77777777" w:rsidR="00A80B62" w:rsidRPr="001570EA" w:rsidRDefault="00A80B62">
            <w:pPr>
              <w:spacing w:afterAutospacing="1"/>
              <w:ind w:left="76" w:right="66"/>
              <w:jc w:val="center"/>
              <w:rPr>
                <w:ins w:id="28005" w:author="Greg Clendenning" w:date="2024-04-16T16:42:00Z"/>
                <w:rFonts w:cs="Arial"/>
                <w:sz w:val="18"/>
                <w:szCs w:val="18"/>
              </w:rPr>
            </w:pPr>
            <w:ins w:id="28006" w:author="Greg Clendenning" w:date="2024-04-16T16:42:00Z">
              <w:r w:rsidRPr="001570EA">
                <w:rPr>
                  <w:rFonts w:cs="Arial"/>
                  <w:sz w:val="18"/>
                  <w:szCs w:val="18"/>
                </w:rPr>
                <w:t>Tier 1</w:t>
              </w:r>
            </w:ins>
          </w:p>
        </w:tc>
        <w:tc>
          <w:tcPr>
            <w:tcW w:w="3238" w:type="dxa"/>
            <w:tcBorders>
              <w:top w:val="outset" w:sz="6" w:space="0" w:color="auto"/>
              <w:left w:val="single" w:sz="6" w:space="0" w:color="auto"/>
              <w:bottom w:val="single" w:sz="6" w:space="0" w:color="auto"/>
              <w:right w:val="single" w:sz="6" w:space="0" w:color="auto"/>
            </w:tcBorders>
            <w:vAlign w:val="center"/>
          </w:tcPr>
          <w:p w14:paraId="69C2A439" w14:textId="77777777" w:rsidR="00A80B62" w:rsidRPr="001570EA" w:rsidRDefault="00A80B62">
            <w:pPr>
              <w:spacing w:afterAutospacing="1"/>
              <w:ind w:left="76" w:right="66"/>
              <w:jc w:val="center"/>
              <w:rPr>
                <w:ins w:id="28007" w:author="Greg Clendenning" w:date="2024-04-16T16:42:00Z"/>
                <w:rFonts w:cs="Arial"/>
                <w:sz w:val="18"/>
                <w:szCs w:val="18"/>
              </w:rPr>
            </w:pPr>
            <w:ins w:id="28008" w:author="Greg Clendenning" w:date="2024-04-16T16:42:00Z">
              <w:r w:rsidRPr="001570EA">
                <w:rPr>
                  <w:rFonts w:cs="Arial"/>
                  <w:sz w:val="18"/>
                  <w:szCs w:val="18"/>
                </w:rPr>
                <w:t>Unspecified use or multiple purchased</w:t>
              </w:r>
            </w:ins>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6B22FEC3" w14:textId="77777777" w:rsidR="00A80B62" w:rsidRPr="001570EA" w:rsidRDefault="00A80B62">
            <w:pPr>
              <w:spacing w:afterAutospacing="1"/>
              <w:ind w:left="76" w:right="66"/>
              <w:jc w:val="center"/>
              <w:rPr>
                <w:ins w:id="28009" w:author="Greg Clendenning" w:date="2024-04-16T16:42:00Z"/>
              </w:rPr>
            </w:pPr>
            <w:ins w:id="28010" w:author="Greg Clendenning" w:date="2024-04-16T16:42:00Z">
              <w:r w:rsidRPr="001570EA">
                <w:rPr>
                  <w:rFonts w:cs="Arial"/>
                  <w:sz w:val="18"/>
                  <w:szCs w:val="18"/>
                </w:rPr>
                <w:t>74.4</w:t>
              </w:r>
            </w:ins>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89479CC" w14:textId="77777777" w:rsidR="00A80B62" w:rsidRPr="001570EA" w:rsidRDefault="00A80B62">
            <w:pPr>
              <w:spacing w:afterAutospacing="1"/>
              <w:ind w:left="114" w:right="142"/>
              <w:jc w:val="center"/>
              <w:rPr>
                <w:ins w:id="28011" w:author="Greg Clendenning" w:date="2024-04-16T16:42:00Z"/>
                <w:sz w:val="18"/>
                <w:szCs w:val="18"/>
              </w:rPr>
            </w:pPr>
            <w:ins w:id="28012" w:author="Greg Clendenning" w:date="2024-04-16T16:42:00Z">
              <w:r w:rsidRPr="001570EA">
                <w:rPr>
                  <w:rFonts w:cs="Arial"/>
                  <w:sz w:val="18"/>
                  <w:szCs w:val="18"/>
                </w:rPr>
                <w:t>0.008</w:t>
              </w:r>
            </w:ins>
          </w:p>
        </w:tc>
        <w:tc>
          <w:tcPr>
            <w:tcW w:w="1728" w:type="dxa"/>
            <w:tcBorders>
              <w:top w:val="outset" w:sz="6" w:space="0" w:color="auto"/>
              <w:left w:val="outset" w:sz="6" w:space="0" w:color="auto"/>
              <w:bottom w:val="single" w:sz="6" w:space="0" w:color="auto"/>
              <w:right w:val="single" w:sz="6" w:space="0" w:color="auto"/>
            </w:tcBorders>
            <w:vAlign w:val="center"/>
          </w:tcPr>
          <w:p w14:paraId="331163CC" w14:textId="77777777" w:rsidR="00A80B62" w:rsidRPr="001570EA" w:rsidRDefault="00A80B62">
            <w:pPr>
              <w:spacing w:afterAutospacing="1"/>
              <w:ind w:left="114" w:right="142"/>
              <w:jc w:val="center"/>
              <w:rPr>
                <w:ins w:id="28013" w:author="Greg Clendenning" w:date="2024-04-16T16:42:00Z"/>
                <w:sz w:val="18"/>
                <w:szCs w:val="18"/>
              </w:rPr>
            </w:pPr>
            <w:ins w:id="28014" w:author="Greg Clendenning" w:date="2024-04-16T16:42:00Z">
              <w:r w:rsidRPr="001570EA">
                <w:rPr>
                  <w:sz w:val="18"/>
                  <w:szCs w:val="18"/>
                </w:rPr>
                <w:t>0.011</w:t>
              </w:r>
            </w:ins>
          </w:p>
        </w:tc>
      </w:tr>
      <w:tr w:rsidR="00A80B62" w:rsidRPr="001570EA" w14:paraId="701BC96A" w14:textId="77777777">
        <w:trPr>
          <w:trHeight w:val="414"/>
          <w:ins w:id="28015" w:author="Greg Clendenning" w:date="2024-04-16T16:42:00Z"/>
        </w:trPr>
        <w:tc>
          <w:tcPr>
            <w:tcW w:w="716" w:type="dxa"/>
            <w:tcBorders>
              <w:top w:val="outset" w:sz="6" w:space="0" w:color="auto"/>
              <w:left w:val="single" w:sz="6" w:space="0" w:color="auto"/>
              <w:bottom w:val="single" w:sz="6" w:space="0" w:color="auto"/>
              <w:right w:val="single" w:sz="6" w:space="0" w:color="auto"/>
            </w:tcBorders>
            <w:vAlign w:val="center"/>
          </w:tcPr>
          <w:p w14:paraId="35CDCA83" w14:textId="77777777" w:rsidR="00A80B62" w:rsidRPr="001570EA" w:rsidRDefault="00A80B62">
            <w:pPr>
              <w:spacing w:afterAutospacing="1"/>
              <w:ind w:left="76" w:right="66"/>
              <w:jc w:val="center"/>
              <w:rPr>
                <w:ins w:id="28016" w:author="Greg Clendenning" w:date="2024-04-16T16:42:00Z"/>
                <w:rFonts w:cs="Arial"/>
                <w:sz w:val="18"/>
                <w:szCs w:val="18"/>
              </w:rPr>
            </w:pPr>
            <w:ins w:id="28017" w:author="Greg Clendenning" w:date="2024-04-16T16:42:00Z">
              <w:r w:rsidRPr="001570EA">
                <w:rPr>
                  <w:rFonts w:cs="Arial"/>
                  <w:sz w:val="18"/>
                  <w:szCs w:val="18"/>
                </w:rPr>
                <w:t>Tier 2</w:t>
              </w:r>
            </w:ins>
          </w:p>
        </w:tc>
        <w:tc>
          <w:tcPr>
            <w:tcW w:w="3238" w:type="dxa"/>
            <w:tcBorders>
              <w:top w:val="outset" w:sz="6" w:space="0" w:color="auto"/>
              <w:left w:val="single" w:sz="6" w:space="0" w:color="auto"/>
              <w:bottom w:val="single" w:sz="6" w:space="0" w:color="auto"/>
              <w:right w:val="single" w:sz="6" w:space="0" w:color="auto"/>
            </w:tcBorders>
            <w:vAlign w:val="center"/>
          </w:tcPr>
          <w:p w14:paraId="32DEE00D" w14:textId="77777777" w:rsidR="00A80B62" w:rsidRPr="001570EA" w:rsidRDefault="00A80B62">
            <w:pPr>
              <w:spacing w:afterAutospacing="1"/>
              <w:ind w:left="76" w:right="66"/>
              <w:jc w:val="center"/>
              <w:rPr>
                <w:ins w:id="28018" w:author="Greg Clendenning" w:date="2024-04-16T16:42:00Z"/>
                <w:rFonts w:cs="Arial"/>
                <w:sz w:val="18"/>
                <w:szCs w:val="18"/>
              </w:rPr>
            </w:pPr>
            <w:ins w:id="28019" w:author="Greg Clendenning" w:date="2024-04-16T16:42:00Z">
              <w:r w:rsidRPr="001570EA">
                <w:rPr>
                  <w:rFonts w:cs="Arial"/>
                  <w:sz w:val="18"/>
                  <w:szCs w:val="18"/>
                </w:rPr>
                <w:t>Home Entertainment Center (HEC)</w:t>
              </w:r>
            </w:ins>
          </w:p>
        </w:tc>
        <w:tc>
          <w:tcPr>
            <w:tcW w:w="1058" w:type="dxa"/>
            <w:tcBorders>
              <w:top w:val="outset" w:sz="6" w:space="0" w:color="auto"/>
              <w:left w:val="single" w:sz="6" w:space="0" w:color="auto"/>
              <w:bottom w:val="single" w:sz="6" w:space="0" w:color="auto"/>
              <w:right w:val="single" w:sz="6" w:space="0" w:color="auto"/>
            </w:tcBorders>
            <w:shd w:val="clear" w:color="auto" w:fill="auto"/>
            <w:vAlign w:val="center"/>
          </w:tcPr>
          <w:p w14:paraId="2B46321C" w14:textId="77777777" w:rsidR="00A80B62" w:rsidRPr="001570EA" w:rsidRDefault="00A80B62">
            <w:pPr>
              <w:spacing w:afterAutospacing="1"/>
              <w:ind w:left="76" w:right="66"/>
              <w:jc w:val="center"/>
              <w:rPr>
                <w:ins w:id="28020" w:author="Greg Clendenning" w:date="2024-04-16T16:42:00Z"/>
              </w:rPr>
            </w:pPr>
            <w:ins w:id="28021" w:author="Greg Clendenning" w:date="2024-04-16T16:42:00Z">
              <w:r w:rsidRPr="001570EA">
                <w:rPr>
                  <w:rFonts w:cs="Arial"/>
                  <w:sz w:val="18"/>
                  <w:szCs w:val="18"/>
                </w:rPr>
                <w:t>137.3</w:t>
              </w:r>
            </w:ins>
          </w:p>
        </w:tc>
        <w:tc>
          <w:tcPr>
            <w:tcW w:w="1728" w:type="dxa"/>
            <w:tcBorders>
              <w:top w:val="outset" w:sz="6" w:space="0" w:color="auto"/>
              <w:left w:val="outset" w:sz="6" w:space="0" w:color="auto"/>
              <w:bottom w:val="single" w:sz="6" w:space="0" w:color="auto"/>
              <w:right w:val="single" w:sz="6" w:space="0" w:color="auto"/>
            </w:tcBorders>
            <w:shd w:val="clear" w:color="auto" w:fill="auto"/>
            <w:vAlign w:val="center"/>
          </w:tcPr>
          <w:p w14:paraId="3EFD186A" w14:textId="77777777" w:rsidR="00A80B62" w:rsidRPr="001570EA" w:rsidRDefault="00A80B62">
            <w:pPr>
              <w:spacing w:afterAutospacing="1"/>
              <w:ind w:left="114" w:right="142"/>
              <w:jc w:val="center"/>
              <w:rPr>
                <w:ins w:id="28022" w:author="Greg Clendenning" w:date="2024-04-16T16:42:00Z"/>
              </w:rPr>
            </w:pPr>
            <w:ins w:id="28023" w:author="Greg Clendenning" w:date="2024-04-16T16:42:00Z">
              <w:r w:rsidRPr="001570EA">
                <w:rPr>
                  <w:rFonts w:cs="Arial"/>
                  <w:sz w:val="18"/>
                  <w:szCs w:val="18"/>
                </w:rPr>
                <w:t>0.016</w:t>
              </w:r>
            </w:ins>
          </w:p>
        </w:tc>
        <w:tc>
          <w:tcPr>
            <w:tcW w:w="1728" w:type="dxa"/>
            <w:tcBorders>
              <w:top w:val="outset" w:sz="6" w:space="0" w:color="auto"/>
              <w:left w:val="outset" w:sz="6" w:space="0" w:color="auto"/>
              <w:bottom w:val="single" w:sz="6" w:space="0" w:color="auto"/>
              <w:right w:val="single" w:sz="6" w:space="0" w:color="auto"/>
            </w:tcBorders>
            <w:vAlign w:val="center"/>
          </w:tcPr>
          <w:p w14:paraId="0E9E75D9" w14:textId="77777777" w:rsidR="00A80B62" w:rsidRPr="001570EA" w:rsidRDefault="00A80B62">
            <w:pPr>
              <w:spacing w:afterAutospacing="1"/>
              <w:ind w:left="114" w:right="142"/>
              <w:jc w:val="center"/>
              <w:rPr>
                <w:ins w:id="28024" w:author="Greg Clendenning" w:date="2024-04-16T16:42:00Z"/>
                <w:sz w:val="18"/>
                <w:szCs w:val="18"/>
              </w:rPr>
            </w:pPr>
            <w:ins w:id="28025" w:author="Greg Clendenning" w:date="2024-04-16T16:42:00Z">
              <w:r w:rsidRPr="001570EA">
                <w:rPr>
                  <w:sz w:val="18"/>
                  <w:szCs w:val="18"/>
                </w:rPr>
                <w:t>0.020</w:t>
              </w:r>
            </w:ins>
          </w:p>
        </w:tc>
      </w:tr>
    </w:tbl>
    <w:p w14:paraId="750AE190" w14:textId="77777777" w:rsidR="00A80B62" w:rsidRPr="001570EA" w:rsidRDefault="00A80B62" w:rsidP="00A80B62">
      <w:pPr>
        <w:rPr>
          <w:rFonts w:cs="Arial"/>
          <w:b/>
          <w:bCs/>
          <w:smallCaps/>
          <w:color w:val="1F497D"/>
        </w:rPr>
      </w:pPr>
    </w:p>
    <w:p w14:paraId="3D7C4D78" w14:textId="77777777" w:rsidR="00A80B62" w:rsidRPr="001570EA" w:rsidRDefault="00A80B62" w:rsidP="00A80B62">
      <w:pPr>
        <w:pStyle w:val="SubStyle"/>
        <w:rPr>
          <w:rFonts w:cs="Arial"/>
          <w:b w:val="0"/>
          <w:bCs/>
          <w:smallCaps w:val="0"/>
          <w:color w:val="1F497D"/>
          <w:sz w:val="24"/>
          <w:szCs w:val="24"/>
        </w:rPr>
      </w:pPr>
      <w:r w:rsidRPr="001570EA">
        <w:t>Evaluation Protocols</w:t>
      </w:r>
    </w:p>
    <w:p w14:paraId="64B4CDAE" w14:textId="77777777" w:rsidR="00A80B62" w:rsidRPr="001570EA" w:rsidRDefault="00A80B62" w:rsidP="00A80B62">
      <w:pPr>
        <w:rPr>
          <w:rFonts w:cs="Arial"/>
        </w:rPr>
      </w:pPr>
      <w:r w:rsidRPr="001570EA">
        <w:rPr>
          <w:rFonts w:cs="Arial"/>
        </w:rPr>
        <w:t>The most appropriate evaluation protocol for this measure is verification of installation coupled with assignment of stipulated energy savings.</w:t>
      </w:r>
    </w:p>
    <w:p w14:paraId="07438B4B" w14:textId="77777777" w:rsidR="00A80B62" w:rsidRPr="001570EA" w:rsidRDefault="00A80B62" w:rsidP="00A80B62">
      <w:pPr>
        <w:rPr>
          <w:rFonts w:cs="Arial"/>
          <w:b/>
          <w:bCs/>
          <w:smallCaps/>
          <w:color w:val="1F497D"/>
        </w:rPr>
      </w:pPr>
    </w:p>
    <w:p w14:paraId="4543721F" w14:textId="77777777" w:rsidR="00A80B62" w:rsidRPr="001570EA" w:rsidRDefault="00A80B62" w:rsidP="00A80B62">
      <w:pPr>
        <w:pStyle w:val="SubStyle"/>
        <w:rPr>
          <w:rFonts w:cs="Arial"/>
          <w:b w:val="0"/>
          <w:bCs/>
          <w:smallCaps w:val="0"/>
          <w:color w:val="1F497D"/>
          <w:sz w:val="24"/>
          <w:szCs w:val="24"/>
        </w:rPr>
      </w:pPr>
      <w:r w:rsidRPr="001570EA">
        <w:t>Sources</w:t>
      </w:r>
    </w:p>
    <w:p w14:paraId="477DD9BE" w14:textId="62CCD8D6" w:rsidR="00A80B62" w:rsidRPr="001570EA" w:rsidRDefault="00FA5174" w:rsidP="00A80B62">
      <w:pPr>
        <w:numPr>
          <w:ilvl w:val="0"/>
          <w:numId w:val="69"/>
        </w:numPr>
        <w:tabs>
          <w:tab w:val="clear" w:pos="720"/>
        </w:tabs>
        <w:spacing w:after="120"/>
        <w:ind w:left="360"/>
        <w:jc w:val="left"/>
        <w:rPr>
          <w:ins w:id="28026" w:author="Greg Clendenning" w:date="2024-04-16T16:42:00Z"/>
          <w:rFonts w:cs="Arial"/>
        </w:rPr>
      </w:pPr>
      <w:del w:id="28027" w:author="Greg Clendenning" w:date="2024-04-16T16:42:00Z">
        <w:r>
          <w:rPr>
            <w:rFonts w:cs="Arial"/>
          </w:rPr>
          <w:delText>“RLPNC 17-3: Advanced</w:delText>
        </w:r>
      </w:del>
      <w:ins w:id="28028" w:author="Greg Clendenning" w:date="2024-04-16T16:42:00Z">
        <w:r w:rsidR="00A80B62" w:rsidRPr="001570EA">
          <w:rPr>
            <w:rFonts w:cs="Arial"/>
          </w:rPr>
          <w:t>California Electronic Technical Reference Manual. “Smart Connected</w:t>
        </w:r>
      </w:ins>
      <w:r w:rsidR="00A80B62" w:rsidRPr="001570EA">
        <w:rPr>
          <w:rFonts w:cs="Arial"/>
        </w:rPr>
        <w:t xml:space="preserve"> Power Strip</w:t>
      </w:r>
      <w:del w:id="28029" w:author="Greg Clendenning" w:date="2024-04-16T16:42:00Z">
        <w:r>
          <w:rPr>
            <w:rFonts w:cs="Arial"/>
          </w:rPr>
          <w:delText xml:space="preserve"> Metering Study,”</w:delText>
        </w:r>
      </w:del>
      <w:ins w:id="28030" w:author="Greg Clendenning" w:date="2024-04-16T16:42:00Z">
        <w:r w:rsidR="00A80B62" w:rsidRPr="001570EA">
          <w:rPr>
            <w:rFonts w:cs="Arial"/>
          </w:rPr>
          <w:t xml:space="preserve">”. SWAP010-10. Accessed January 2024. </w:t>
        </w:r>
        <w:r w:rsidR="00475EB1">
          <w:fldChar w:fldCharType="begin"/>
        </w:r>
        <w:r w:rsidR="00475EB1">
          <w:instrText>HYPERLINK "https://www.caetrm.com/measure/SWAP010/01/"</w:instrText>
        </w:r>
        <w:r w:rsidR="00475EB1">
          <w:fldChar w:fldCharType="separate"/>
        </w:r>
        <w:r w:rsidR="00A80B62" w:rsidRPr="001570EA">
          <w:rPr>
            <w:rStyle w:val="Hyperlink"/>
            <w:rFonts w:cs="Arial"/>
          </w:rPr>
          <w:t>Weblink</w:t>
        </w:r>
        <w:r w:rsidR="00475EB1">
          <w:rPr>
            <w:rStyle w:val="Hyperlink"/>
            <w:rFonts w:cs="Arial"/>
          </w:rPr>
          <w:fldChar w:fldCharType="end"/>
        </w:r>
      </w:ins>
    </w:p>
    <w:p w14:paraId="1D140C40" w14:textId="77777777" w:rsidR="00FA5174" w:rsidRDefault="00A80B62" w:rsidP="00440BE4">
      <w:pPr>
        <w:numPr>
          <w:ilvl w:val="0"/>
          <w:numId w:val="69"/>
        </w:numPr>
        <w:tabs>
          <w:tab w:val="clear" w:pos="720"/>
        </w:tabs>
        <w:spacing w:after="120"/>
        <w:ind w:left="360"/>
        <w:jc w:val="left"/>
        <w:rPr>
          <w:del w:id="28031" w:author="Greg Clendenning" w:date="2024-04-16T16:42:00Z"/>
          <w:rFonts w:cs="Arial"/>
        </w:rPr>
      </w:pPr>
      <w:ins w:id="28032" w:author="Greg Clendenning" w:date="2024-04-16T16:42:00Z">
        <w:r w:rsidRPr="001570EA">
          <w:rPr>
            <w:rFonts w:cs="Arial"/>
          </w:rPr>
          <w:t>NMR Group for</w:t>
        </w:r>
      </w:ins>
      <w:r w:rsidRPr="001570EA">
        <w:rPr>
          <w:rFonts w:cs="Arial"/>
        </w:rPr>
        <w:t xml:space="preserve"> </w:t>
      </w:r>
      <w:r w:rsidRPr="001570EA">
        <w:rPr>
          <w:rPrChange w:id="28033" w:author="Greg Clendenning" w:date="2024-04-16T16:42:00Z">
            <w:rPr>
              <w:i/>
            </w:rPr>
          </w:rPrChange>
        </w:rPr>
        <w:t xml:space="preserve">Massachusetts </w:t>
      </w:r>
      <w:del w:id="28034" w:author="Greg Clendenning" w:date="2024-04-16T16:42:00Z">
        <w:r w:rsidR="00FA5174">
          <w:rPr>
            <w:rFonts w:cs="Arial"/>
            <w:i/>
          </w:rPr>
          <w:delText>Programs</w:delText>
        </w:r>
      </w:del>
      <w:ins w:id="28035" w:author="Greg Clendenning" w:date="2024-04-16T16:42:00Z">
        <w:r w:rsidRPr="001570EA">
          <w:rPr>
            <w:rFonts w:cs="Arial"/>
          </w:rPr>
          <w:t>Program</w:t>
        </w:r>
      </w:ins>
      <w:r w:rsidRPr="001570EA">
        <w:rPr>
          <w:rPrChange w:id="28036" w:author="Greg Clendenning" w:date="2024-04-16T16:42:00Z">
            <w:rPr>
              <w:i/>
            </w:rPr>
          </w:rPrChange>
        </w:rPr>
        <w:t xml:space="preserve"> Administrators and EEAC</w:t>
      </w:r>
      <w:del w:id="28037" w:author="Greg Clendenning" w:date="2024-04-16T16:42:00Z">
        <w:r w:rsidR="00FA5174">
          <w:rPr>
            <w:rFonts w:cs="Arial"/>
            <w:i/>
          </w:rPr>
          <w:delText xml:space="preserve">, </w:delText>
        </w:r>
        <w:r w:rsidR="00FA5174">
          <w:rPr>
            <w:rFonts w:cs="Arial"/>
          </w:rPr>
          <w:delText xml:space="preserve">(Mar. 2019), </w:delText>
        </w:r>
        <w:r w:rsidR="00475EB1">
          <w:fldChar w:fldCharType="begin"/>
        </w:r>
        <w:r w:rsidR="00475EB1">
          <w:delInstrText>HYPERLINK "http://ma-eeac.org/wordpress/wp-content/uploads/RLPNC_173_APSMeteringReport_Revised_18March2019.pdf"</w:delInstrText>
        </w:r>
        <w:r w:rsidR="00475EB1">
          <w:fldChar w:fldCharType="separate"/>
        </w:r>
        <w:r w:rsidR="00FA5174">
          <w:rPr>
            <w:rStyle w:val="Hyperlink"/>
          </w:rPr>
          <w:delText>http://ma-eeac.org/wordpress/wp-content/uploads/RLPNC_173_APSMeteringReport_Revised_18March2019.pdf</w:delText>
        </w:r>
        <w:r w:rsidR="00475EB1">
          <w:rPr>
            <w:rStyle w:val="Hyperlink"/>
          </w:rPr>
          <w:fldChar w:fldCharType="end"/>
        </w:r>
      </w:del>
    </w:p>
    <w:p w14:paraId="421716A1" w14:textId="104AEBE5" w:rsidR="00A80B62" w:rsidRPr="001570EA" w:rsidRDefault="00A80B62" w:rsidP="00A80B62">
      <w:pPr>
        <w:numPr>
          <w:ilvl w:val="0"/>
          <w:numId w:val="69"/>
        </w:numPr>
        <w:tabs>
          <w:tab w:val="clear" w:pos="720"/>
        </w:tabs>
        <w:spacing w:after="120"/>
        <w:ind w:left="360"/>
        <w:jc w:val="left"/>
        <w:rPr>
          <w:rPrChange w:id="28038" w:author="Greg Clendenning" w:date="2024-04-16T16:42:00Z">
            <w:rPr>
              <w:rStyle w:val="Hyperlink"/>
              <w:color w:val="auto"/>
              <w:u w:val="none"/>
            </w:rPr>
          </w:rPrChange>
        </w:rPr>
      </w:pPr>
      <w:ins w:id="28039" w:author="Greg Clendenning" w:date="2024-04-16T16:42:00Z">
        <w:r w:rsidRPr="001570EA">
          <w:rPr>
            <w:rFonts w:cs="Arial"/>
          </w:rPr>
          <w:t xml:space="preserve">. (2018, October). </w:t>
        </w:r>
      </w:ins>
      <w:r w:rsidRPr="001570EA">
        <w:rPr>
          <w:rFonts w:cs="Arial"/>
        </w:rPr>
        <w:t>“</w:t>
      </w:r>
      <w:r w:rsidRPr="001570EA">
        <w:t>RLPNC 17-4 and 17-5: Products Impact Evaluation of In-service and Short-Term Retention Rates Study</w:t>
      </w:r>
      <w:del w:id="28040" w:author="Greg Clendenning" w:date="2024-04-16T16:42:00Z">
        <w:r w:rsidR="00FA5174">
          <w:rPr>
            <w:rFonts w:cs="Arial"/>
          </w:rPr>
          <w:delText xml:space="preserve">,” </w:delText>
        </w:r>
        <w:r w:rsidR="00FA5174">
          <w:rPr>
            <w:rFonts w:cs="Arial"/>
            <w:i/>
          </w:rPr>
          <w:delText xml:space="preserve">Massachusetts Programs Administrators and EEAC, </w:delText>
        </w:r>
        <w:r w:rsidR="00FA5174">
          <w:rPr>
            <w:rFonts w:cs="Arial"/>
          </w:rPr>
          <w:delText>(Oct. 2018),</w:delText>
        </w:r>
      </w:del>
      <w:ins w:id="28041" w:author="Greg Clendenning" w:date="2024-04-16T16:42:00Z">
        <w:r w:rsidRPr="001570EA">
          <w:rPr>
            <w:rFonts w:cs="Arial"/>
          </w:rPr>
          <w:t>”.</w:t>
        </w:r>
      </w:ins>
      <w:r w:rsidRPr="001570EA">
        <w:rPr>
          <w:rFonts w:cs="Arial"/>
        </w:rPr>
        <w:t xml:space="preserve"> </w:t>
      </w:r>
      <w:r w:rsidR="00475EB1">
        <w:fldChar w:fldCharType="begin"/>
      </w:r>
      <w:r w:rsidR="00475EB1">
        <w:instrText>HYPERLINK "</w:instrText>
      </w:r>
      <w:del w:id="28042" w:author="Greg Clendenning" w:date="2024-04-16T16:42:00Z">
        <w:r w:rsidR="00475EB1">
          <w:delInstrText>http</w:delInstrText>
        </w:r>
      </w:del>
      <w:ins w:id="28043" w:author="Greg Clendenning" w:date="2024-04-16T16:42:00Z">
        <w:r w:rsidR="00475EB1">
          <w:instrText>https</w:instrText>
        </w:r>
      </w:ins>
      <w:r w:rsidR="00475EB1">
        <w:instrText>://ma-eeac.org/</w:instrText>
      </w:r>
      <w:del w:id="28044" w:author="Greg Clendenning" w:date="2024-04-16T16:42:00Z">
        <w:r w:rsidR="00475EB1">
          <w:delInstrText>wordpress/</w:delInstrText>
        </w:r>
      </w:del>
      <w:r w:rsidR="00475EB1">
        <w:instrText>wp-content/uploads/RLPNC_1745_APSProductsSurveys_5Oct2018_Final.pdf"</w:instrText>
      </w:r>
      <w:r w:rsidR="00475EB1">
        <w:fldChar w:fldCharType="separate"/>
      </w:r>
      <w:del w:id="28045" w:author="Greg Clendenning" w:date="2024-04-16T16:42:00Z">
        <w:r w:rsidR="00FA5174" w:rsidRPr="005A26C3">
          <w:rPr>
            <w:rStyle w:val="Hyperlink"/>
            <w:rFonts w:cs="Arial"/>
          </w:rPr>
          <w:delText>http://ma-eeac.org/wordpress/wp-content/uploads/RLPNC_1745_APSProductsSurveys_5Oct2018_Final.pdf</w:delText>
        </w:r>
      </w:del>
      <w:ins w:id="28046" w:author="Greg Clendenning" w:date="2024-04-16T16:42:00Z">
        <w:r w:rsidRPr="001570EA">
          <w:rPr>
            <w:rStyle w:val="Hyperlink"/>
            <w:rFonts w:cs="Arial"/>
          </w:rPr>
          <w:t>Weblink</w:t>
        </w:r>
      </w:ins>
      <w:r w:rsidR="00475EB1">
        <w:rPr>
          <w:rStyle w:val="Hyperlink"/>
          <w:rFonts w:cs="Arial"/>
        </w:rPr>
        <w:fldChar w:fldCharType="end"/>
      </w:r>
    </w:p>
    <w:p w14:paraId="25486BD6" w14:textId="77777777" w:rsidR="00FA5174" w:rsidRDefault="00FA5174" w:rsidP="00440BE4">
      <w:pPr>
        <w:numPr>
          <w:ilvl w:val="0"/>
          <w:numId w:val="69"/>
        </w:numPr>
        <w:tabs>
          <w:tab w:val="clear" w:pos="720"/>
        </w:tabs>
        <w:spacing w:after="120"/>
        <w:ind w:left="360"/>
        <w:jc w:val="left"/>
        <w:rPr>
          <w:del w:id="28047" w:author="Greg Clendenning" w:date="2024-04-16T16:42:00Z"/>
          <w:rFonts w:cs="Arial"/>
        </w:rPr>
      </w:pPr>
      <w:del w:id="28048" w:author="Greg Clendenning" w:date="2024-04-16T16:42:00Z">
        <w:r>
          <w:rPr>
            <w:rFonts w:cs="Arial"/>
          </w:rPr>
          <w:delText>As reported in correspondence with authors of Source 1 and Source 2.</w:delText>
        </w:r>
      </w:del>
    </w:p>
    <w:p w14:paraId="665DBAB2" w14:textId="77777777" w:rsidR="00FA5174" w:rsidRPr="00BF1372" w:rsidRDefault="00FA5174" w:rsidP="00440BE4">
      <w:pPr>
        <w:numPr>
          <w:ilvl w:val="0"/>
          <w:numId w:val="69"/>
        </w:numPr>
        <w:tabs>
          <w:tab w:val="clear" w:pos="720"/>
        </w:tabs>
        <w:spacing w:after="120"/>
        <w:ind w:left="360"/>
        <w:jc w:val="left"/>
        <w:rPr>
          <w:del w:id="28049" w:author="Greg Clendenning" w:date="2024-04-16T16:42:00Z"/>
          <w:rFonts w:cs="Arial"/>
        </w:rPr>
      </w:pPr>
      <w:del w:id="28050" w:author="Greg Clendenning" w:date="2024-04-16T16:42:00Z">
        <w:r w:rsidRPr="00BF1372">
          <w:rPr>
            <w:rFonts w:cs="Arial"/>
          </w:rPr>
          <w:delText>California Public Utilities Commission Database for Energy Efficient Resources (DEER) EUL Support Table for 2020,</w:delText>
        </w:r>
        <w:r>
          <w:rPr>
            <w:rFonts w:cs="Arial"/>
          </w:rPr>
          <w:delText xml:space="preserve"> </w:delText>
        </w:r>
        <w:r w:rsidR="00475EB1">
          <w:fldChar w:fldCharType="begin"/>
        </w:r>
        <w:r w:rsidR="00475EB1">
          <w:delInstrText>HYPERLINK "http://www.deeresources.com/files/DEER2020/download/SupportTable-EUL2020.xlsx"</w:delInstrText>
        </w:r>
        <w:r w:rsidR="00475EB1">
          <w:fldChar w:fldCharType="separate"/>
        </w:r>
        <w:r w:rsidR="00440BE4" w:rsidRPr="00816D01">
          <w:rPr>
            <w:rStyle w:val="Hyperlink"/>
            <w:rFonts w:cs="Arial"/>
          </w:rPr>
          <w:delText>http://www.deeresources.com/files/DEER2020/download/SupportTable-EUL2020.xlsx</w:delText>
        </w:r>
        <w:r w:rsidR="00475EB1">
          <w:rPr>
            <w:rStyle w:val="Hyperlink"/>
            <w:rFonts w:cs="Arial"/>
          </w:rPr>
          <w:fldChar w:fldCharType="end"/>
        </w:r>
        <w:r w:rsidRPr="00BF1372">
          <w:rPr>
            <w:rFonts w:cs="Arial"/>
          </w:rPr>
          <w:delText>.</w:delText>
        </w:r>
        <w:r w:rsidR="00440BE4">
          <w:rPr>
            <w:rFonts w:cs="Arial"/>
          </w:rPr>
          <w:delText xml:space="preserve"> </w:delText>
        </w:r>
        <w:r w:rsidRPr="00BF1372">
          <w:rPr>
            <w:rFonts w:cs="Arial"/>
          </w:rPr>
          <w:delText xml:space="preserve"> Accessed December 2018. </w:delText>
        </w:r>
      </w:del>
    </w:p>
    <w:p w14:paraId="34D02338" w14:textId="77777777" w:rsidR="00FA5174" w:rsidRDefault="00FA5174" w:rsidP="00FA5174">
      <w:pPr>
        <w:rPr>
          <w:del w:id="28051" w:author="Greg Clendenning" w:date="2024-04-16T16:42:00Z"/>
        </w:rPr>
      </w:pPr>
    </w:p>
    <w:p w14:paraId="2FE3EC0B" w14:textId="77777777" w:rsidR="00FA5174" w:rsidRDefault="00FA5174" w:rsidP="00FA5174">
      <w:pPr>
        <w:pStyle w:val="Heading2"/>
        <w:tabs>
          <w:tab w:val="clear" w:pos="907"/>
        </w:tabs>
        <w:ind w:left="900" w:hanging="900"/>
        <w:rPr>
          <w:del w:id="28052" w:author="Greg Clendenning" w:date="2024-04-16T16:42:00Z"/>
        </w:rPr>
        <w:sectPr w:rsidR="00FA5174" w:rsidSect="00EB0EA0">
          <w:pgSz w:w="12240" w:h="15840"/>
          <w:pgMar w:top="1440" w:right="1800" w:bottom="1440" w:left="1800" w:header="720" w:footer="501" w:gutter="0"/>
          <w:cols w:space="720"/>
        </w:sectPr>
      </w:pPr>
    </w:p>
    <w:p w14:paraId="0ACBF8B5" w14:textId="308704E6" w:rsidR="00A80B62" w:rsidRPr="001570EA" w:rsidRDefault="00A80B62" w:rsidP="00A80B62">
      <w:pPr>
        <w:numPr>
          <w:ilvl w:val="0"/>
          <w:numId w:val="69"/>
        </w:numPr>
        <w:tabs>
          <w:tab w:val="clear" w:pos="720"/>
        </w:tabs>
        <w:spacing w:after="120"/>
        <w:ind w:left="360"/>
        <w:jc w:val="left"/>
        <w:rPr>
          <w:ins w:id="28053" w:author="Greg Clendenning" w:date="2024-04-16T16:42:00Z"/>
          <w:rFonts w:cs="Arial"/>
        </w:rPr>
      </w:pPr>
      <w:ins w:id="28054" w:author="Greg Clendenning" w:date="2024-04-16T16:42:00Z">
        <w:r w:rsidRPr="001570EA">
          <w:rPr>
            <w:rFonts w:cs="Arial"/>
          </w:rPr>
          <w:t xml:space="preserve">NMR Group for Massachusetts Program Administrators and EEAC. (2019, March). “RLPNC 17-3: Advanced Power Strip Metering Study,” pg. 3, Table 1. </w:t>
        </w:r>
        <w:r w:rsidR="00475EB1">
          <w:fldChar w:fldCharType="begin"/>
        </w:r>
        <w:r w:rsidR="00475EB1">
          <w:instrText>HYPERLINK "https://ma-eeac.org/wp-content/uploads/RLPNC_173_APSMeteringReport_Revised_18March2019.pdf"</w:instrText>
        </w:r>
        <w:r w:rsidR="00475EB1">
          <w:fldChar w:fldCharType="separate"/>
        </w:r>
        <w:r w:rsidRPr="001570EA">
          <w:rPr>
            <w:rStyle w:val="Hyperlink"/>
            <w:rFonts w:cs="Arial"/>
          </w:rPr>
          <w:t>Weblink</w:t>
        </w:r>
        <w:r w:rsidR="00475EB1">
          <w:rPr>
            <w:rStyle w:val="Hyperlink"/>
            <w:rFonts w:cs="Arial"/>
          </w:rPr>
          <w:fldChar w:fldCharType="end"/>
        </w:r>
      </w:ins>
    </w:p>
    <w:bookmarkEnd w:id="27475"/>
    <w:p w14:paraId="4E10DF8A" w14:textId="77777777" w:rsidR="00A80B62" w:rsidRPr="001570EA" w:rsidRDefault="00A80B62" w:rsidP="00A80B62">
      <w:pPr>
        <w:numPr>
          <w:ilvl w:val="0"/>
          <w:numId w:val="69"/>
        </w:numPr>
        <w:tabs>
          <w:tab w:val="clear" w:pos="720"/>
        </w:tabs>
        <w:spacing w:after="120"/>
        <w:ind w:left="360"/>
        <w:jc w:val="left"/>
        <w:rPr>
          <w:ins w:id="28055" w:author="Greg Clendenning" w:date="2024-04-16T16:42:00Z"/>
          <w:rFonts w:cs="Arial"/>
        </w:rPr>
      </w:pPr>
      <w:ins w:id="28056" w:author="Greg Clendenning" w:date="2024-04-16T16:42:00Z">
        <w:r w:rsidRPr="001570EA">
          <w:rPr>
            <w:rFonts w:cs="Arial"/>
          </w:rPr>
          <w:t xml:space="preserve">Survey and on-site analysis of 17,718 APS installed in Pennsylvania PY13 and PY14 </w:t>
        </w:r>
        <w:r w:rsidRPr="001570EA">
          <w:t>kit and direct install programs.</w:t>
        </w:r>
      </w:ins>
    </w:p>
    <w:p w14:paraId="59DE7ECB" w14:textId="0553DD4B" w:rsidR="00BF2563" w:rsidRPr="001570EA" w:rsidRDefault="00A80B62" w:rsidP="00A80B62">
      <w:pPr>
        <w:numPr>
          <w:ilvl w:val="0"/>
          <w:numId w:val="69"/>
        </w:numPr>
        <w:tabs>
          <w:tab w:val="clear" w:pos="720"/>
        </w:tabs>
        <w:spacing w:after="120"/>
        <w:ind w:left="360"/>
        <w:jc w:val="left"/>
        <w:rPr>
          <w:ins w:id="28057" w:author="Greg Clendenning" w:date="2024-04-16T16:42:00Z"/>
          <w:rStyle w:val="Hyperlink"/>
          <w:rFonts w:cs="Arial"/>
        </w:rPr>
        <w:sectPr w:rsidR="00BF2563" w:rsidRPr="001570EA" w:rsidSect="00EB0EA0">
          <w:footerReference w:type="default" r:id="rId53"/>
          <w:footerReference w:type="first" r:id="rId54"/>
          <w:pgSz w:w="12240" w:h="15840"/>
          <w:pgMar w:top="1440" w:right="1800" w:bottom="1440" w:left="1800" w:header="720" w:footer="720" w:gutter="0"/>
          <w:cols w:space="720"/>
        </w:sectPr>
      </w:pPr>
      <w:ins w:id="28060" w:author="Greg Clendenning" w:date="2024-04-16T16:42:00Z">
        <w:r w:rsidRPr="001570EA">
          <w:rPr>
            <w:rFonts w:cs="Arial"/>
          </w:rPr>
          <w:t xml:space="preserve">Wilson et al. 2021. End-Use Load Profiles for the U.S. Building Stock: Methodology and Results of Model Calibration, Validation, and Uncertainty Quantification. NREL/TP-5500-80889. Residential, plug-loads </w:t>
        </w:r>
        <w:r w:rsidR="00475EB1">
          <w:fldChar w:fldCharType="begin"/>
        </w:r>
        <w:r w:rsidR="00475EB1">
          <w:instrText>HYPERLINK "https://www.nrel.gov/docs/fy22osti/80889.pdf"</w:instrText>
        </w:r>
        <w:r w:rsidR="00475EB1">
          <w:fldChar w:fldCharType="separate"/>
        </w:r>
        <w:r w:rsidRPr="001570EA">
          <w:rPr>
            <w:rStyle w:val="Hyperlink"/>
            <w:rFonts w:cs="Arial"/>
          </w:rPr>
          <w:t xml:space="preserve">Weblink </w:t>
        </w:r>
        <w:r w:rsidR="00475EB1">
          <w:rPr>
            <w:rStyle w:val="Hyperlink"/>
            <w:rFonts w:cs="Arial"/>
          </w:rPr>
          <w:fldChar w:fldCharType="end"/>
        </w:r>
      </w:ins>
    </w:p>
    <w:p w14:paraId="53A3C776" w14:textId="77777777" w:rsidR="00EA5BBF" w:rsidRPr="001570EA" w:rsidRDefault="00EA5BBF">
      <w:pPr>
        <w:pStyle w:val="Heading2"/>
        <w:pPrChange w:id="28061" w:author="Greg Clendenning" w:date="2024-04-16T16:42:00Z">
          <w:pPr>
            <w:pStyle w:val="Heading2"/>
            <w:tabs>
              <w:tab w:val="clear" w:pos="907"/>
            </w:tabs>
            <w:ind w:left="900" w:hanging="900"/>
          </w:pPr>
        </w:pPrChange>
      </w:pPr>
      <w:bookmarkStart w:id="28062" w:name="_Toc48143055"/>
      <w:bookmarkStart w:id="28063" w:name="_Toc364420796"/>
      <w:bookmarkStart w:id="28064" w:name="_Toc364760911"/>
      <w:r w:rsidRPr="001570EA">
        <w:t>Building Shell</w:t>
      </w:r>
      <w:bookmarkEnd w:id="28062"/>
    </w:p>
    <w:p w14:paraId="4D27D128" w14:textId="77777777" w:rsidR="00EA5BBF" w:rsidRPr="001570EA" w:rsidRDefault="00EA5BBF" w:rsidP="00C64DB8">
      <w:pPr>
        <w:pStyle w:val="Heading3"/>
      </w:pPr>
      <w:bookmarkStart w:id="28065" w:name="_Residential_Air_Sealing"/>
      <w:bookmarkStart w:id="28066" w:name="_Ref534295556"/>
      <w:bookmarkStart w:id="28067" w:name="_Toc48143056"/>
      <w:bookmarkEnd w:id="28063"/>
      <w:bookmarkEnd w:id="28064"/>
      <w:bookmarkEnd w:id="28065"/>
      <w:r w:rsidRPr="001570EA">
        <w:t>Residential Air Sealing</w:t>
      </w:r>
      <w:bookmarkEnd w:id="28066"/>
      <w:bookmarkEnd w:id="280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EA5BBF" w:rsidRPr="001570EA" w14:paraId="7F661F3D" w14:textId="77777777">
        <w:trPr>
          <w:trHeight w:hRule="exact" w:val="523"/>
        </w:trPr>
        <w:tc>
          <w:tcPr>
            <w:tcW w:w="3551" w:type="dxa"/>
            <w:shd w:val="clear" w:color="auto" w:fill="auto"/>
            <w:vAlign w:val="center"/>
          </w:tcPr>
          <w:p w14:paraId="0B8FDCD4" w14:textId="77777777" w:rsidR="00EA5BBF" w:rsidRPr="001570EA" w:rsidRDefault="00EA5BBF">
            <w:pPr>
              <w:pStyle w:val="TableCell"/>
              <w:spacing w:before="0" w:after="0"/>
              <w:jc w:val="left"/>
              <w:rPr>
                <w:b/>
                <w:bCs/>
                <w:sz w:val="20"/>
              </w:rPr>
            </w:pPr>
            <w:r w:rsidRPr="001570EA">
              <w:rPr>
                <w:b/>
                <w:bCs/>
              </w:rPr>
              <w:t>Target Sector</w:t>
            </w:r>
          </w:p>
        </w:tc>
        <w:tc>
          <w:tcPr>
            <w:tcW w:w="4971" w:type="dxa"/>
            <w:shd w:val="clear" w:color="auto" w:fill="auto"/>
            <w:vAlign w:val="center"/>
          </w:tcPr>
          <w:p w14:paraId="291756B5" w14:textId="775176A0"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w:t>
            </w:r>
            <w:del w:id="28068" w:author="Greg Clendenning" w:date="2024-04-16T16:42:00Z">
              <w:r w:rsidR="00FA5174">
                <w:delText xml:space="preserve"> </w:delText>
              </w:r>
              <w:r w:rsidR="00FA5174" w:rsidRPr="00A84AFB">
                <w:delText>Establishments</w:delText>
              </w:r>
            </w:del>
            <w:r w:rsidRPr="001570EA">
              <w:t>, limited to single family detached houses</w:t>
            </w:r>
          </w:p>
        </w:tc>
      </w:tr>
      <w:tr w:rsidR="00EA5BBF" w:rsidRPr="001570EA" w14:paraId="71041F8A" w14:textId="77777777">
        <w:trPr>
          <w:trHeight w:hRule="exact" w:val="360"/>
        </w:trPr>
        <w:tc>
          <w:tcPr>
            <w:tcW w:w="3551" w:type="dxa"/>
            <w:shd w:val="clear" w:color="auto" w:fill="auto"/>
            <w:vAlign w:val="center"/>
          </w:tcPr>
          <w:p w14:paraId="0BC95DED" w14:textId="77777777" w:rsidR="00EA5BBF" w:rsidRPr="001570EA" w:rsidRDefault="00EA5BBF">
            <w:pPr>
              <w:pStyle w:val="TableCell"/>
              <w:spacing w:before="0" w:after="0"/>
              <w:jc w:val="left"/>
              <w:rPr>
                <w:b/>
                <w:bCs/>
                <w:sz w:val="20"/>
              </w:rPr>
            </w:pPr>
            <w:r w:rsidRPr="001570EA">
              <w:rPr>
                <w:b/>
                <w:bCs/>
              </w:rPr>
              <w:t>Measure Unit</w:t>
            </w:r>
          </w:p>
        </w:tc>
        <w:tc>
          <w:tcPr>
            <w:tcW w:w="4971" w:type="dxa"/>
            <w:shd w:val="clear" w:color="auto" w:fill="auto"/>
            <w:vAlign w:val="center"/>
          </w:tcPr>
          <w:p w14:paraId="4724FCD4" w14:textId="77777777"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Residential Air Sealing</w:t>
            </w:r>
          </w:p>
        </w:tc>
      </w:tr>
      <w:tr w:rsidR="00EA5BBF" w:rsidRPr="001570EA" w14:paraId="713DBB21" w14:textId="77777777">
        <w:trPr>
          <w:trHeight w:hRule="exact" w:val="360"/>
        </w:trPr>
        <w:tc>
          <w:tcPr>
            <w:tcW w:w="3551" w:type="dxa"/>
            <w:shd w:val="clear" w:color="auto" w:fill="auto"/>
            <w:vAlign w:val="center"/>
          </w:tcPr>
          <w:p w14:paraId="463AD8C2" w14:textId="77777777" w:rsidR="00EA5BBF" w:rsidRPr="001570EA" w:rsidRDefault="00EA5BBF">
            <w:pPr>
              <w:pStyle w:val="TableCell"/>
              <w:spacing w:before="0" w:after="0"/>
              <w:jc w:val="left"/>
              <w:rPr>
                <w:b/>
                <w:bCs/>
                <w:sz w:val="20"/>
              </w:rPr>
            </w:pPr>
            <w:r w:rsidRPr="001570EA">
              <w:rPr>
                <w:b/>
                <w:bCs/>
              </w:rPr>
              <w:t>Measure Life</w:t>
            </w:r>
          </w:p>
        </w:tc>
        <w:tc>
          <w:tcPr>
            <w:tcW w:w="4971" w:type="dxa"/>
            <w:shd w:val="clear" w:color="auto" w:fill="auto"/>
            <w:vAlign w:val="center"/>
          </w:tcPr>
          <w:p w14:paraId="5A9A6C68" w14:textId="0B40E2F8" w:rsidR="00EA5BBF" w:rsidRPr="001570EA" w:rsidRDefault="00EA5BBF">
            <w:pPr>
              <w:pStyle w:val="TableCell"/>
              <w:spacing w:before="0" w:after="0"/>
              <w:jc w:val="center"/>
              <w:rPr>
                <w:rFonts w:ascii="Arial,Arial Unicode MS" w:eastAsia="Arial,Arial Unicode MS" w:hAnsi="Arial,Arial Unicode MS" w:cs="Arial,Arial Unicode MS"/>
                <w:i/>
                <w:iCs/>
                <w:sz w:val="20"/>
              </w:rPr>
            </w:pPr>
            <w:r w:rsidRPr="001570EA">
              <w:t xml:space="preserve">15 years </w:t>
            </w:r>
            <w:r w:rsidRPr="001570EA">
              <w:rPr>
                <w:vertAlign w:val="superscript"/>
              </w:rPr>
              <w:t xml:space="preserve">Source </w:t>
            </w:r>
            <w:del w:id="28069" w:author="Greg Clendenning" w:date="2024-04-16T16:42:00Z">
              <w:r w:rsidR="00FA5174" w:rsidRPr="003F7686">
                <w:rPr>
                  <w:vertAlign w:val="superscript"/>
                </w:rPr>
                <w:delText>5</w:delText>
              </w:r>
            </w:del>
            <w:ins w:id="28070" w:author="Greg Clendenning" w:date="2024-04-16T16:42:00Z">
              <w:r w:rsidRPr="001570EA">
                <w:rPr>
                  <w:vertAlign w:val="superscript"/>
                </w:rPr>
                <w:t>1</w:t>
              </w:r>
            </w:ins>
          </w:p>
        </w:tc>
      </w:tr>
      <w:tr w:rsidR="00EA5BBF" w:rsidRPr="001570EA" w14:paraId="4D3A878C" w14:textId="77777777">
        <w:trPr>
          <w:trHeight w:hRule="exact" w:val="360"/>
        </w:trPr>
        <w:tc>
          <w:tcPr>
            <w:tcW w:w="3551" w:type="dxa"/>
            <w:shd w:val="clear" w:color="auto" w:fill="auto"/>
            <w:vAlign w:val="center"/>
          </w:tcPr>
          <w:p w14:paraId="6840C9A9" w14:textId="77777777" w:rsidR="00EA5BBF" w:rsidRPr="001570EA" w:rsidRDefault="00EA5BBF">
            <w:pPr>
              <w:pStyle w:val="TableCell"/>
              <w:spacing w:before="0" w:after="0"/>
              <w:jc w:val="left"/>
              <w:rPr>
                <w:b/>
              </w:rPr>
            </w:pPr>
            <w:r w:rsidRPr="001570EA">
              <w:rPr>
                <w:b/>
              </w:rPr>
              <w:t>Vintage</w:t>
            </w:r>
          </w:p>
        </w:tc>
        <w:tc>
          <w:tcPr>
            <w:tcW w:w="4971" w:type="dxa"/>
            <w:shd w:val="clear" w:color="auto" w:fill="auto"/>
            <w:vAlign w:val="center"/>
          </w:tcPr>
          <w:p w14:paraId="18854F29" w14:textId="77777777" w:rsidR="00EA5BBF" w:rsidRPr="001570EA" w:rsidRDefault="00EA5BBF">
            <w:pPr>
              <w:pStyle w:val="TableCell"/>
              <w:spacing w:before="0" w:after="0"/>
              <w:jc w:val="center"/>
            </w:pPr>
            <w:r w:rsidRPr="001570EA">
              <w:t>Retrofit</w:t>
            </w:r>
          </w:p>
        </w:tc>
      </w:tr>
    </w:tbl>
    <w:p w14:paraId="596EF3C7" w14:textId="77777777" w:rsidR="00EA5BBF" w:rsidRPr="001570EA" w:rsidRDefault="00EA5BBF" w:rsidP="00EA5BBF"/>
    <w:p w14:paraId="108B050B" w14:textId="77777777" w:rsidR="00EA5BBF" w:rsidRPr="001570EA" w:rsidRDefault="00EA5BBF" w:rsidP="00EA5BBF">
      <w:pPr>
        <w:widowControl w:val="0"/>
        <w:spacing w:after="240"/>
        <w:rPr>
          <w:rFonts w:eastAsiaTheme="minorEastAsia" w:cs="Arial"/>
        </w:rPr>
      </w:pPr>
      <w:r w:rsidRPr="001570EA">
        <w:rPr>
          <w:rFonts w:eastAsiaTheme="minorEastAsia" w:cs="Arial"/>
        </w:rPr>
        <w:t>Thermal shell air leaks are sealed through strategic use and installation of air-tight materials. Leaks are detected and leakage rates measured with the assistance of a blower-door test. This measure applies to the sealing of thermal shell air leaks in existing residential homes with a primary electric heating and/or cooling source.</w:t>
      </w:r>
    </w:p>
    <w:p w14:paraId="404D321D" w14:textId="77777777" w:rsidR="00EA5BBF" w:rsidRPr="001570EA" w:rsidRDefault="00EA5BBF" w:rsidP="00EA5BBF">
      <w:pPr>
        <w:pStyle w:val="SubStyle"/>
      </w:pPr>
      <w:r w:rsidRPr="001570EA">
        <w:t>Eligibility</w:t>
      </w:r>
    </w:p>
    <w:p w14:paraId="6C88686F" w14:textId="77777777" w:rsidR="00EA5BBF" w:rsidRPr="001570EA" w:rsidRDefault="00EA5BBF" w:rsidP="00EA5BBF">
      <w:pPr>
        <w:rPr>
          <w:rFonts w:eastAsiaTheme="minorEastAsia" w:cs="Arial"/>
        </w:rPr>
      </w:pPr>
      <w:r w:rsidRPr="001570EA">
        <w:rPr>
          <w:rFonts w:eastAsiaTheme="minorEastAsia" w:cs="Arial"/>
        </w:rPr>
        <w:t>This measure is applicable to single family detached (including manufactured and mobile homes) houses only.</w:t>
      </w:r>
    </w:p>
    <w:p w14:paraId="481B6BBA" w14:textId="77777777" w:rsidR="00EA5BBF" w:rsidRPr="001570EA" w:rsidRDefault="00EA5BBF" w:rsidP="00EA5BBF">
      <w:pPr>
        <w:rPr>
          <w:rFonts w:eastAsiaTheme="minorEastAsia" w:cs="Arial"/>
        </w:rPr>
      </w:pPr>
    </w:p>
    <w:p w14:paraId="5F008CB8" w14:textId="53500DE6" w:rsidR="00EA5BBF" w:rsidRPr="001570EA" w:rsidRDefault="00EA5BBF" w:rsidP="00EA5BBF">
      <w:pPr>
        <w:widowControl w:val="0"/>
        <w:spacing w:after="240"/>
        <w:rPr>
          <w:rFonts w:eastAsiaTheme="minorEastAsia" w:cs="Arial"/>
        </w:rPr>
      </w:pPr>
      <w:r w:rsidRPr="001570EA">
        <w:rPr>
          <w:rFonts w:eastAsiaTheme="minorEastAsia" w:cs="Arial"/>
        </w:rPr>
        <w:t xml:space="preserve">The baseline for this measure is the existing air leakage as determined through approved and appropriate </w:t>
      </w:r>
      <w:del w:id="28071" w:author="Greg Clendenning" w:date="2024-04-16T16:42:00Z">
        <w:r w:rsidR="00FA5174" w:rsidRPr="00B0233A">
          <w:rPr>
            <w:rFonts w:eastAsiaTheme="minorEastAsia" w:cs="Arial"/>
          </w:rPr>
          <w:delText>test</w:delText>
        </w:r>
        <w:r w:rsidR="00FA5174">
          <w:rPr>
            <w:rFonts w:eastAsiaTheme="minorEastAsia" w:cs="Arial"/>
          </w:rPr>
          <w:delText xml:space="preserve"> </w:delText>
        </w:r>
        <w:r w:rsidR="00FA5174" w:rsidRPr="00B0233A">
          <w:rPr>
            <w:rFonts w:eastAsiaTheme="minorEastAsia" w:cs="Arial"/>
          </w:rPr>
          <w:delText>methods</w:delText>
        </w:r>
        <w:r w:rsidR="00FA5174">
          <w:rPr>
            <w:rFonts w:eastAsiaTheme="minorEastAsia" w:cs="Arial"/>
          </w:rPr>
          <w:delText xml:space="preserve"> </w:delText>
        </w:r>
        <w:r w:rsidR="00FA5174" w:rsidRPr="00B0233A">
          <w:rPr>
            <w:rFonts w:eastAsiaTheme="minorEastAsia" w:cs="Arial"/>
          </w:rPr>
          <w:delText>using</w:delText>
        </w:r>
        <w:r w:rsidR="00FA5174">
          <w:rPr>
            <w:rFonts w:eastAsiaTheme="minorEastAsia" w:cs="Arial"/>
          </w:rPr>
          <w:delText xml:space="preserve"> </w:delText>
        </w:r>
        <w:r w:rsidR="00FA5174" w:rsidRPr="00B0233A">
          <w:rPr>
            <w:rFonts w:eastAsiaTheme="minorEastAsia" w:cs="Arial"/>
          </w:rPr>
          <w:delText>a</w:delText>
        </w:r>
        <w:r w:rsidR="00FA5174">
          <w:rPr>
            <w:rFonts w:eastAsiaTheme="minorEastAsia" w:cs="Arial"/>
          </w:rPr>
          <w:delText xml:space="preserve"> </w:delText>
        </w:r>
      </w:del>
      <w:r w:rsidRPr="001570EA">
        <w:rPr>
          <w:rFonts w:eastAsiaTheme="minorEastAsia" w:cs="Arial"/>
        </w:rPr>
        <w:t>blower door</w:t>
      </w:r>
      <w:ins w:id="28072" w:author="Greg Clendenning" w:date="2024-04-16T16:42:00Z">
        <w:r w:rsidRPr="001570EA">
          <w:rPr>
            <w:rFonts w:eastAsiaTheme="minorEastAsia" w:cs="Arial"/>
          </w:rPr>
          <w:t xml:space="preserve"> testing methods</w:t>
        </w:r>
      </w:ins>
      <w:r w:rsidRPr="001570EA">
        <w:rPr>
          <w:rFonts w:eastAsiaTheme="minorEastAsia" w:cs="Arial"/>
        </w:rPr>
        <w:t>. The baseline condition of a building upon first inspection significantly impacts the opportunity for cost-effective energy savings through air-sealing.</w:t>
      </w:r>
    </w:p>
    <w:p w14:paraId="332359FE" w14:textId="77777777" w:rsidR="00EA5BBF" w:rsidRPr="001570EA" w:rsidRDefault="00EA5BBF" w:rsidP="00EA5BBF">
      <w:pPr>
        <w:rPr>
          <w:rFonts w:eastAsiaTheme="minorEastAsia" w:cs="Arial"/>
        </w:rPr>
      </w:pPr>
      <w:r w:rsidRPr="001570EA">
        <w:rPr>
          <w:rFonts w:eastAsiaTheme="minorEastAsia" w:cs="Arial"/>
        </w:rPr>
        <w:t>Air sealing materials and diagnostic testing should meet all qualification criteria for program eligibility. The initial and final tested leakage rates should be performed in such a manner that the identified reductions can be properly discerned, particularly in situations where multiple building envelope measures may be implemented simultaneously.</w:t>
      </w:r>
    </w:p>
    <w:p w14:paraId="6E40355F" w14:textId="77777777" w:rsidR="00EA5BBF" w:rsidRPr="001570EA" w:rsidRDefault="00EA5BBF" w:rsidP="00EA5BBF">
      <w:pPr>
        <w:rPr>
          <w:rFonts w:cs="Arial"/>
        </w:rPr>
      </w:pPr>
    </w:p>
    <w:p w14:paraId="304C5E05" w14:textId="3749FBED" w:rsidR="00EA5BBF" w:rsidRPr="001570EA" w:rsidRDefault="00EA5BBF" w:rsidP="00EA5BBF">
      <w:pPr>
        <w:rPr>
          <w:rFonts w:eastAsiaTheme="minorEastAsia" w:cs="Arial"/>
        </w:rPr>
      </w:pPr>
      <w:r w:rsidRPr="001570EA">
        <w:rPr>
          <w:rFonts w:eastAsiaTheme="minorEastAsia" w:cs="Arial"/>
        </w:rPr>
        <w:t xml:space="preserve">For example, if air sealing, duct sealing and insulation are all installed as a whole home retrofit, efforts should be made to isolate the CFM reductions </w:t>
      </w:r>
      <w:del w:id="28073" w:author="Greg Clendenning" w:date="2024-04-16T16:42:00Z">
        <w:r w:rsidR="00FA5174" w:rsidRPr="00B0233A">
          <w:rPr>
            <w:rFonts w:eastAsiaTheme="minorEastAsia" w:cs="Arial"/>
          </w:rPr>
          <w:delText>from</w:delText>
        </w:r>
      </w:del>
      <w:ins w:id="28074" w:author="Greg Clendenning" w:date="2024-04-16T16:42:00Z">
        <w:r w:rsidRPr="001570EA">
          <w:rPr>
            <w:rFonts w:eastAsiaTheme="minorEastAsia" w:cs="Arial"/>
          </w:rPr>
          <w:t>of</w:t>
        </w:r>
      </w:ins>
      <w:r w:rsidRPr="001570EA">
        <w:rPr>
          <w:rFonts w:eastAsiaTheme="minorEastAsia" w:cs="Arial"/>
        </w:rPr>
        <w:t xml:space="preserve"> each measure</w:t>
      </w:r>
      <w:del w:id="28075" w:author="Greg Clendenning" w:date="2024-04-16T16:42:00Z">
        <w:r w:rsidR="00FA5174">
          <w:rPr>
            <w:rFonts w:eastAsiaTheme="minorEastAsia" w:cs="Arial"/>
          </w:rPr>
          <w:delText xml:space="preserve"> </w:delText>
        </w:r>
        <w:r w:rsidR="00FA5174" w:rsidRPr="00B0233A">
          <w:rPr>
            <w:rFonts w:eastAsiaTheme="minorEastAsia" w:cs="Arial"/>
          </w:rPr>
          <w:delText>individually</w:delText>
        </w:r>
      </w:del>
      <w:r w:rsidRPr="001570EA">
        <w:rPr>
          <w:rFonts w:eastAsiaTheme="minorEastAsia" w:cs="Arial"/>
        </w:rPr>
        <w:t>. This may require performance of a blower door test between each measure installation. Alternatively, the baseline blower door test may be performed after the duct sealing is completed, then air sealing measures installed and the retrofit blower door test completed prior to installation of the new insulation.</w:t>
      </w:r>
    </w:p>
    <w:p w14:paraId="7CBFBDDB" w14:textId="77777777" w:rsidR="00EA5BBF" w:rsidRPr="001570EA" w:rsidRDefault="00EA5BBF" w:rsidP="00EA5BBF">
      <w:pPr>
        <w:rPr>
          <w:rFonts w:cs="Arial"/>
        </w:rPr>
      </w:pPr>
    </w:p>
    <w:p w14:paraId="62E364CE" w14:textId="73B3DEDA" w:rsidR="00EA5BBF" w:rsidRPr="001570EA" w:rsidRDefault="00EA5BBF" w:rsidP="00EA5BBF">
      <w:pPr>
        <w:rPr>
          <w:rFonts w:eastAsiaTheme="minorEastAsia" w:cs="Arial"/>
          <w:vertAlign w:val="superscript"/>
        </w:rPr>
      </w:pPr>
      <w:r w:rsidRPr="001570EA">
        <w:rPr>
          <w:rFonts w:eastAsiaTheme="minorEastAsia" w:cs="Arial"/>
        </w:rPr>
        <w:t xml:space="preserve">In addition, </w:t>
      </w:r>
      <w:del w:id="28076" w:author="Greg Clendenning" w:date="2024-04-16T16:42:00Z">
        <w:r w:rsidR="00FC1B50" w:rsidRPr="00766418">
          <w:rPr>
            <w:rFonts w:eastAsiaTheme="minorEastAsia" w:cs="Arial"/>
            <w:b/>
            <w:bCs/>
          </w:rPr>
          <w:delText xml:space="preserve">seasonal </w:delText>
        </w:r>
      </w:del>
      <w:r w:rsidRPr="001570EA">
        <w:rPr>
          <w:rFonts w:eastAsiaTheme="minorEastAsia" w:cs="Arial"/>
          <w:b/>
          <w:bCs/>
        </w:rPr>
        <w:t>savings are capped at 40% of the building’s heating/cooling load</w:t>
      </w:r>
      <w:r w:rsidRPr="001570EA">
        <w:rPr>
          <w:rFonts w:eastAsiaTheme="minorEastAsia" w:cs="Arial"/>
        </w:rPr>
        <w:t>.</w:t>
      </w:r>
      <w:r w:rsidRPr="001570EA">
        <w:rPr>
          <w:rFonts w:eastAsiaTheme="minorEastAsia" w:cs="Arial"/>
          <w:vertAlign w:val="superscript"/>
        </w:rPr>
        <w:t xml:space="preserve">Source </w:t>
      </w:r>
      <w:del w:id="28077" w:author="Greg Clendenning" w:date="2024-04-16T16:42:00Z">
        <w:r w:rsidR="009C3C9E">
          <w:rPr>
            <w:rFonts w:eastAsiaTheme="minorEastAsia" w:cs="Arial"/>
            <w:vertAlign w:val="superscript"/>
          </w:rPr>
          <w:delText>6</w:delText>
        </w:r>
      </w:del>
      <w:ins w:id="28078" w:author="Greg Clendenning" w:date="2024-04-16T16:42:00Z">
        <w:r w:rsidRPr="001570EA">
          <w:rPr>
            <w:rFonts w:eastAsiaTheme="minorEastAsia" w:cs="Arial"/>
            <w:vertAlign w:val="superscript"/>
          </w:rPr>
          <w:t>2</w:t>
        </w:r>
      </w:ins>
    </w:p>
    <w:p w14:paraId="489F228E" w14:textId="77777777" w:rsidR="00EA5BBF" w:rsidRPr="001570EA" w:rsidRDefault="00EA5BBF" w:rsidP="00EA5BBF">
      <w:pPr>
        <w:rPr>
          <w:rFonts w:eastAsiaTheme="minorEastAsia" w:cs="Arial"/>
        </w:rPr>
      </w:pPr>
    </w:p>
    <w:p w14:paraId="1BFD74C2" w14:textId="77777777" w:rsidR="00EA5BBF" w:rsidRPr="001570EA" w:rsidRDefault="008A402F" w:rsidP="00EA5BBF">
      <w:pPr>
        <w:rPr>
          <w:rFonts w:eastAsiaTheme="minorEastAsia" w:cs="Arial"/>
        </w:rPr>
      </w:pPr>
      <m:oMathPara>
        <m:oMath>
          <m:sSub>
            <m:sSubPr>
              <m:ctrlPr>
                <w:rPr>
                  <w:rFonts w:ascii="Cambria Math" w:hAnsi="Cambria Math" w:cs="Arial"/>
                  <w:i/>
                </w:rPr>
              </m:ctrlPr>
            </m:sSubPr>
            <m:e>
              <m:r>
                <w:rPr>
                  <w:rFonts w:ascii="Cambria Math" w:hAnsi="Cambria Math" w:cs="Arial"/>
                </w:rPr>
                <m:t>∆</m:t>
              </m:r>
              <m:r>
                <w:rPr>
                  <w:rFonts w:ascii="Cambria Math" w:hAnsi="Cambria Math" w:cs="Arial"/>
                </w:rPr>
                <m:t>kW</m:t>
              </m:r>
              <m:r>
                <w:rPr>
                  <w:rFonts w:ascii="Cambria Math" w:hAnsi="Cambria Math" w:cs="Arial"/>
                </w:rPr>
                <m:t>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r>
            <w:ins w:id="28079" w:author="Greg Clendenning" w:date="2024-04-16T16:42:00Z">
              <w:rPr>
                <w:rFonts w:ascii="Cambria Math" w:hAnsi="Cambria Math" w:cs="Arial"/>
              </w:rPr>
              <m:t>×</m:t>
            </w:ins>
          </m:r>
          <m:sSub>
            <m:sSubPr>
              <m:ctrlPr>
                <w:ins w:id="28080" w:author="Greg Clendenning" w:date="2024-04-16T16:42:00Z">
                  <w:rPr>
                    <w:rFonts w:ascii="Cambria Math" w:hAnsi="Cambria Math" w:cs="Arial"/>
                    <w:i/>
                  </w:rPr>
                </w:ins>
              </m:ctrlPr>
            </m:sSubPr>
            <m:e>
              <m:r>
                <w:ins w:id="28081" w:author="Greg Clendenning" w:date="2024-04-16T16:42:00Z">
                  <w:rPr>
                    <w:rFonts w:ascii="Cambria Math" w:hAnsi="Cambria Math" w:cs="Arial"/>
                  </w:rPr>
                  <m:t>η</m:t>
                </w:ins>
              </m:r>
            </m:e>
            <m:sub>
              <m:r>
                <w:ins w:id="28082" w:author="Greg Clendenning" w:date="2024-04-16T16:42:00Z">
                  <w:rPr>
                    <w:rFonts w:ascii="Cambria Math" w:hAnsi="Cambria Math" w:cs="Arial"/>
                  </w:rPr>
                  <m:t>base</m:t>
                </w:ins>
              </m:r>
            </m:sub>
          </m:sSub>
          <m:r>
            <w:rPr>
              <w:rFonts w:ascii="Cambria Math" w:hAnsi="Cambria Math" w:cs="Arial"/>
            </w:rPr>
            <m:t xml:space="preserve"> </m:t>
          </m:r>
        </m:oMath>
      </m:oMathPara>
    </w:p>
    <w:p w14:paraId="657501C7" w14:textId="77777777" w:rsidR="00EA5BBF" w:rsidRPr="001570EA" w:rsidRDefault="00EA5BBF" w:rsidP="00EA5BBF">
      <w:pPr>
        <w:rPr>
          <w:rFonts w:eastAsiaTheme="minorEastAsia" w:cs="Arial"/>
        </w:rPr>
      </w:pPr>
    </w:p>
    <w:p w14:paraId="54D21E30" w14:textId="77777777" w:rsidR="00EA5BBF" w:rsidRPr="001570EA" w:rsidRDefault="008A402F" w:rsidP="00EA5BBF">
      <w:pPr>
        <w:rPr>
          <w:rFonts w:eastAsiaTheme="minorEastAsia" w:cs="Arial"/>
        </w:rPr>
      </w:pPr>
      <m:oMathPara>
        <m:oMath>
          <m:sSub>
            <m:sSubPr>
              <m:ctrlPr>
                <w:rPr>
                  <w:rFonts w:ascii="Cambria Math" w:hAnsi="Cambria Math" w:cs="Arial"/>
                  <w:i/>
                </w:rPr>
              </m:ctrlPr>
            </m:sSubPr>
            <m:e>
              <m:r>
                <w:rPr>
                  <w:rFonts w:ascii="Cambria Math" w:hAnsi="Cambria Math" w:cs="Arial"/>
                </w:rPr>
                <m:t>∆</m:t>
              </m:r>
              <m:r>
                <w:rPr>
                  <w:rFonts w:ascii="Cambria Math" w:hAnsi="Cambria Math" w:cs="Arial"/>
                </w:rPr>
                <m:t>kW</m:t>
              </m:r>
              <m:r>
                <w:rPr>
                  <w:rFonts w:ascii="Cambria Math" w:hAnsi="Cambria Math" w:cs="Arial"/>
                </w:rPr>
                <m:t>h</m:t>
              </m:r>
            </m:e>
            <m:sub>
              <m:r>
                <w:rPr>
                  <w:rFonts w:ascii="Cambria Math" w:hAnsi="Cambria Math" w:cs="Arial"/>
                </w:rPr>
                <m:t>h</m:t>
              </m:r>
              <m:r>
                <w:rPr>
                  <w:rFonts w:ascii="Cambria Math" w:hAnsi="Cambria Math" w:cs="Arial"/>
                </w:rPr>
                <m:t>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m:t>
              </m:r>
              <m:r>
                <w:rPr>
                  <w:rFonts w:ascii="Cambria Math" w:hAnsi="Cambria Math" w:cs="Arial"/>
                </w:rPr>
                <m:t>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m:t>
              </m:r>
              <m:r>
                <w:rPr>
                  <w:rFonts w:ascii="Cambria Math" w:hAnsi="Cambria Math" w:cs="Arial"/>
                </w:rPr>
                <m:t>eat</m:t>
              </m:r>
            </m:sub>
          </m:sSub>
          <m:r>
            <w:ins w:id="28083" w:author="Greg Clendenning" w:date="2024-04-16T16:42:00Z">
              <w:rPr>
                <w:rFonts w:ascii="Cambria Math" w:eastAsiaTheme="minorEastAsia" w:hAnsi="Cambria Math" w:cs="Arial"/>
              </w:rPr>
              <m:t>×</m:t>
            </w:ins>
          </m:r>
          <m:sSub>
            <m:sSubPr>
              <m:ctrlPr>
                <w:ins w:id="28084" w:author="Greg Clendenning" w:date="2024-04-16T16:42:00Z">
                  <w:rPr>
                    <w:rFonts w:ascii="Cambria Math" w:hAnsi="Cambria Math" w:cs="Arial"/>
                    <w:i/>
                  </w:rPr>
                </w:ins>
              </m:ctrlPr>
            </m:sSubPr>
            <m:e>
              <m:r>
                <w:ins w:id="28085" w:author="Greg Clendenning" w:date="2024-04-16T16:42:00Z">
                  <w:rPr>
                    <w:rFonts w:ascii="Cambria Math" w:hAnsi="Cambria Math" w:cs="Arial"/>
                  </w:rPr>
                  <m:t>η</m:t>
                </w:ins>
              </m:r>
            </m:e>
            <m:sub>
              <m:r>
                <w:ins w:id="28086" w:author="Greg Clendenning" w:date="2024-04-16T16:42:00Z">
                  <w:rPr>
                    <w:rFonts w:ascii="Cambria Math" w:hAnsi="Cambria Math" w:cs="Arial"/>
                  </w:rPr>
                  <m:t>base</m:t>
                </w:ins>
              </m:r>
            </m:sub>
          </m:sSub>
        </m:oMath>
      </m:oMathPara>
    </w:p>
    <w:p w14:paraId="1BDCEAAF" w14:textId="77777777" w:rsidR="00EA5BBF" w:rsidRPr="001570EA" w:rsidRDefault="00EA5BBF" w:rsidP="00EA5BBF">
      <w:pPr>
        <w:rPr>
          <w:ins w:id="28087" w:author="Greg Clendenning" w:date="2024-04-16T16:42:00Z"/>
        </w:rPr>
      </w:pPr>
    </w:p>
    <w:p w14:paraId="05240DD9" w14:textId="77777777" w:rsidR="00EA5BBF" w:rsidRPr="001570EA" w:rsidRDefault="00EA5BBF" w:rsidP="00EA5BBF">
      <w:pPr>
        <w:rPr>
          <w:ins w:id="28088" w:author="Greg Clendenning" w:date="2024-04-16T16:42:00Z"/>
        </w:rPr>
      </w:pPr>
      <w:ins w:id="28089" w:author="Greg Clendenning" w:date="2024-04-16T16:42:00Z">
        <w:r w:rsidRPr="001570EA">
          <w:t>Furthermore, if:</w:t>
        </w:r>
      </w:ins>
    </w:p>
    <w:p w14:paraId="5334023E" w14:textId="77777777" w:rsidR="00EA5BBF" w:rsidRPr="001570EA" w:rsidRDefault="00EA5BBF" w:rsidP="00EA5BBF">
      <w:pPr>
        <w:rPr>
          <w:ins w:id="28090" w:author="Greg Clendenning" w:date="2024-04-16T16:42:00Z"/>
        </w:rPr>
      </w:pPr>
      <m:oMathPara>
        <m:oMath>
          <m:r>
            <w:ins w:id="28091" w:author="Greg Clendenning" w:date="2024-04-16T16:42:00Z">
              <w:rPr>
                <w:rFonts w:ascii="Cambria Math" w:hAnsi="Cambria Math"/>
              </w:rPr>
              <m:t>CFM</m:t>
            </w:ins>
          </m:r>
          <m:sSub>
            <m:sSubPr>
              <m:ctrlPr>
                <w:ins w:id="28092" w:author="Greg Clendenning" w:date="2024-04-16T16:42:00Z">
                  <w:rPr>
                    <w:rFonts w:ascii="Cambria Math" w:hAnsi="Cambria Math"/>
                  </w:rPr>
                </w:ins>
              </m:ctrlPr>
            </m:sSubPr>
            <m:e>
              <m:r>
                <w:ins w:id="28093" w:author="Greg Clendenning" w:date="2024-04-16T16:42:00Z">
                  <w:rPr>
                    <w:rFonts w:ascii="Cambria Math" w:hAnsi="Cambria Math"/>
                  </w:rPr>
                  <m:t>50</m:t>
                </w:ins>
              </m:r>
            </m:e>
            <m:sub>
              <m:r>
                <w:ins w:id="28094" w:author="Greg Clendenning" w:date="2024-04-16T16:42:00Z">
                  <w:rPr>
                    <w:rFonts w:ascii="Cambria Math" w:hAnsi="Cambria Math"/>
                  </w:rPr>
                  <m:t>ee</m:t>
                </w:ins>
              </m:r>
            </m:sub>
          </m:sSub>
          <m:r>
            <w:ins w:id="28095" w:author="Greg Clendenning" w:date="2024-04-16T16:42:00Z">
              <w:rPr>
                <w:rFonts w:ascii="Cambria Math" w:hAnsi="Cambria Math"/>
              </w:rPr>
              <m:t>&lt;</m:t>
            </w:ins>
          </m:r>
          <m:f>
            <m:fPr>
              <m:ctrlPr>
                <w:ins w:id="28096" w:author="Greg Clendenning" w:date="2024-04-16T16:42:00Z">
                  <w:rPr>
                    <w:rFonts w:ascii="Cambria Math" w:hAnsi="Cambria Math"/>
                    <w:i/>
                  </w:rPr>
                </w:ins>
              </m:ctrlPr>
            </m:fPr>
            <m:num>
              <m:r>
                <w:ins w:id="28097" w:author="Greg Clendenning" w:date="2024-04-16T16:42:00Z">
                  <w:rPr>
                    <w:rFonts w:ascii="Cambria Math" w:hAnsi="Cambria Math"/>
                  </w:rPr>
                  <m:t>3 ACH50×CondVol</m:t>
                </w:ins>
              </m:r>
            </m:num>
            <m:den>
              <m:r>
                <w:ins w:id="28098" w:author="Greg Clendenning" w:date="2024-04-16T16:42:00Z">
                  <w:rPr>
                    <w:rFonts w:ascii="Cambria Math" w:hAnsi="Cambria Math"/>
                  </w:rPr>
                  <m:t xml:space="preserve">60 </m:t>
                </w:ins>
              </m:r>
              <m:f>
                <m:fPr>
                  <m:type m:val="skw"/>
                  <m:ctrlPr>
                    <w:ins w:id="28099" w:author="Greg Clendenning" w:date="2024-04-16T16:42:00Z">
                      <w:rPr>
                        <w:rFonts w:ascii="Cambria Math" w:hAnsi="Cambria Math"/>
                        <w:i/>
                      </w:rPr>
                    </w:ins>
                  </m:ctrlPr>
                </m:fPr>
                <m:num>
                  <m:r>
                    <w:ins w:id="28100" w:author="Greg Clendenning" w:date="2024-04-16T16:42:00Z">
                      <w:rPr>
                        <w:rFonts w:ascii="Cambria Math" w:hAnsi="Cambria Math"/>
                      </w:rPr>
                      <m:t>min</m:t>
                    </w:ins>
                  </m:r>
                </m:num>
                <m:den>
                  <m:r>
                    <w:ins w:id="28101" w:author="Greg Clendenning" w:date="2024-04-16T16:42:00Z">
                      <w:rPr>
                        <w:rFonts w:ascii="Cambria Math" w:hAnsi="Cambria Math"/>
                      </w:rPr>
                      <m:t>hr</m:t>
                    </w:ins>
                  </m:r>
                </m:den>
              </m:f>
            </m:den>
          </m:f>
        </m:oMath>
      </m:oMathPara>
    </w:p>
    <w:p w14:paraId="0D46D826" w14:textId="77777777" w:rsidR="00EA5BBF" w:rsidRPr="001570EA" w:rsidRDefault="00EA5BBF" w:rsidP="00EA5BBF">
      <w:pPr>
        <w:rPr>
          <w:ins w:id="28102" w:author="Greg Clendenning" w:date="2024-04-16T16:42:00Z"/>
        </w:rPr>
      </w:pPr>
    </w:p>
    <w:p w14:paraId="71DED230" w14:textId="77777777" w:rsidR="00EA5BBF" w:rsidRPr="001570EA" w:rsidRDefault="00EA5BBF" w:rsidP="00EA5BBF">
      <w:pPr>
        <w:rPr>
          <w:ins w:id="28103" w:author="Greg Clendenning" w:date="2024-04-16T16:42:00Z"/>
        </w:rPr>
      </w:pPr>
      <w:ins w:id="28104" w:author="Greg Clendenning" w:date="2024-04-16T16:42:00Z">
        <w:r w:rsidRPr="001570EA">
          <w:t>additional testing and intervention is necessary to ensure adequate ventilation for occupants and combustion equipment.</w:t>
        </w:r>
        <w:r w:rsidRPr="001570EA">
          <w:rPr>
            <w:rFonts w:eastAsiaTheme="minorEastAsia" w:cs="Arial"/>
            <w:vertAlign w:val="superscript"/>
          </w:rPr>
          <w:t>Source 3</w:t>
        </w:r>
        <w:r w:rsidRPr="001570EA">
          <w:rPr>
            <w:rFonts w:eastAsiaTheme="minorEastAsia" w:cs="Arial"/>
          </w:rPr>
          <w:t xml:space="preserve"> </w:t>
        </w:r>
        <w:r w:rsidRPr="001570EA">
          <w:t xml:space="preserve">Lower rates can increase savings, but may require </w:t>
        </w:r>
        <w:r w:rsidRPr="001570EA">
          <w:rPr>
            <w:rFonts w:eastAsiaTheme="minorEastAsia" w:cs="Arial"/>
          </w:rPr>
          <w:t xml:space="preserve">the introduction of new mechanical ventilation. The operating energy of this new equipment, as well as the energy loss from the induced ventilation should be deducted from the savings of this measure. In other words, </w:t>
        </w:r>
        <w:r w:rsidRPr="001570EA">
          <w:rPr>
            <w:rFonts w:ascii="Cambria Math" w:eastAsiaTheme="minorEastAsia" w:hAnsi="Cambria Math" w:cs="Arial"/>
            <w:i/>
            <w:iCs/>
          </w:rPr>
          <w:t>CFM50</w:t>
        </w:r>
        <w:r w:rsidRPr="001570EA">
          <w:rPr>
            <w:rFonts w:ascii="Cambria Math" w:eastAsiaTheme="minorEastAsia" w:hAnsi="Cambria Math" w:cs="Arial"/>
            <w:i/>
            <w:iCs/>
            <w:vertAlign w:val="subscript"/>
          </w:rPr>
          <w:t>ee</w:t>
        </w:r>
        <w:r w:rsidRPr="001570EA">
          <w:rPr>
            <w:rFonts w:eastAsiaTheme="minorEastAsia" w:cs="Arial"/>
          </w:rPr>
          <w:t xml:space="preserve"> has an effective minimum equivalent to 3 ACH50 unless energy recovery ventilation is employed.</w:t>
        </w:r>
      </w:ins>
    </w:p>
    <w:p w14:paraId="0C3277F9" w14:textId="77777777" w:rsidR="00EA5BBF" w:rsidRPr="001570EA" w:rsidRDefault="00EA5BBF" w:rsidP="00EA5BBF">
      <w:pPr>
        <w:rPr>
          <w:ins w:id="28105" w:author="Greg Clendenning" w:date="2024-04-16T16:42:00Z"/>
        </w:rPr>
      </w:pPr>
      <w:ins w:id="28106" w:author="Greg Clendenning" w:date="2024-04-16T16:42:00Z">
        <w:r w:rsidRPr="001570EA">
          <w:t>Finally, to ensure that the alterations do not result in a backdraft, post air-sealing combustion appliance zone (CAZ) testing should be considered for any homes with Category I (gravity-draft) exhaust equipment that undergo a significant reduction in infiltration.</w:t>
        </w:r>
      </w:ins>
    </w:p>
    <w:p w14:paraId="07313ABE" w14:textId="77777777" w:rsidR="00EA5BBF" w:rsidRPr="001570EA" w:rsidRDefault="00EA5BBF" w:rsidP="00EA5BBF"/>
    <w:p w14:paraId="06A72FBE" w14:textId="77777777" w:rsidR="00EA5BBF" w:rsidRPr="001570EA" w:rsidRDefault="00EA5BBF" w:rsidP="00EA5BBF">
      <w:pPr>
        <w:pStyle w:val="SubStyle"/>
      </w:pPr>
      <w:r w:rsidRPr="001570EA">
        <w:t>Algorithms</w:t>
      </w:r>
    </w:p>
    <w:p w14:paraId="56DF3FA6" w14:textId="681E26FF" w:rsidR="00EA5BBF" w:rsidRPr="001570EA" w:rsidRDefault="00EA5BBF" w:rsidP="00EA5BBF">
      <w:pPr>
        <w:rPr>
          <w:rFonts w:eastAsiaTheme="minorEastAsia"/>
        </w:rPr>
      </w:pPr>
      <w:r w:rsidRPr="001570EA">
        <w:t xml:space="preserve">To calculate </w:t>
      </w:r>
      <m:oMath>
        <m:r>
          <w:del w:id="28107" w:author="Greg Clendenning" w:date="2024-04-16T16:42:00Z">
            <m:rPr>
              <m:sty m:val="p"/>
            </m:rPr>
            <w:rPr>
              <w:rFonts w:ascii="Cambria Math" w:hAnsi="Cambria Math" w:cs="Arial"/>
            </w:rPr>
            <m:t>D</m:t>
          </w:del>
        </m:r>
        <m:r>
          <w:del w:id="28108" w:author="Greg Clendenning" w:date="2024-04-16T16:42:00Z">
            <w:rPr>
              <w:rFonts w:ascii="Cambria Math" w:hAnsi="Cambria Math" w:cs="Arial"/>
            </w:rPr>
            <m:t>kWh</m:t>
          </w:del>
        </m:r>
      </m:oMath>
      <w:ins w:id="28109" w:author="Greg Clendenning" w:date="2024-04-16T16:42:00Z">
        <w:r w:rsidRPr="001570EA">
          <w:rPr>
            <w:rFonts w:ascii="Cambria Math" w:hAnsi="Cambria Math"/>
          </w:rPr>
          <w:t>∆</w:t>
        </w:r>
      </w:ins>
      <m:oMath>
        <m:r>
          <w:ins w:id="28110" w:author="Greg Clendenning" w:date="2024-04-16T16:42:00Z">
            <w:rPr>
              <w:rFonts w:ascii="Cambria Math" w:hAnsi="Cambria Math" w:cs="Arial"/>
            </w:rPr>
            <m:t>kWh</m:t>
          </w:ins>
        </m:r>
      </m:oMath>
      <w:r w:rsidRPr="001570EA">
        <w:t xml:space="preserve"> add together the cooling and heating savings calculated using the appropriate coefficients from </w:t>
      </w:r>
      <w:del w:id="28111" w:author="Greg Clendenning" w:date="2024-04-16T16:42:00Z">
        <w:r w:rsidR="00FA5174">
          <w:fldChar w:fldCharType="begin"/>
        </w:r>
        <w:r w:rsidR="00FA5174">
          <w:delInstrText xml:space="preserve"> REF _Ref534357985 \h </w:delInstrText>
        </w:r>
        <w:r w:rsidR="00FA5174">
          <w:fldChar w:fldCharType="separate"/>
        </w:r>
        <w:r w:rsidR="00146CD3">
          <w:delText xml:space="preserve">Table </w:delText>
        </w:r>
        <w:r w:rsidR="00146CD3">
          <w:rPr>
            <w:noProof/>
          </w:rPr>
          <w:delText>2</w:delText>
        </w:r>
        <w:r w:rsidR="00146CD3">
          <w:noBreakHyphen/>
        </w:r>
        <w:r w:rsidR="00146CD3">
          <w:rPr>
            <w:noProof/>
          </w:rPr>
          <w:delText>111</w:delText>
        </w:r>
        <w:r w:rsidR="00FA5174">
          <w:fldChar w:fldCharType="end"/>
        </w:r>
        <w:r w:rsidR="00FA5174">
          <w:delText xml:space="preserve"> and </w:delText>
        </w:r>
        <w:r w:rsidR="00FA5174">
          <w:fldChar w:fldCharType="begin"/>
        </w:r>
        <w:r w:rsidR="00FA5174">
          <w:delInstrText xml:space="preserve"> REF _Ref410995149 \h </w:delInstrText>
        </w:r>
        <w:r w:rsidR="00FA5174">
          <w:fldChar w:fldCharType="separate"/>
        </w:r>
        <w:r w:rsidR="00146CD3">
          <w:delText xml:space="preserve">Table </w:delText>
        </w:r>
        <w:r w:rsidR="00146CD3">
          <w:rPr>
            <w:noProof/>
          </w:rPr>
          <w:delText>2</w:delText>
        </w:r>
        <w:r w:rsidR="00146CD3">
          <w:noBreakHyphen/>
        </w:r>
        <w:r w:rsidR="00146CD3">
          <w:rPr>
            <w:noProof/>
          </w:rPr>
          <w:delText>112</w:delText>
        </w:r>
        <w:r w:rsidR="00FA5174">
          <w:fldChar w:fldCharType="end"/>
        </w:r>
      </w:del>
      <w:ins w:id="28112" w:author="Greg Clendenning" w:date="2024-04-16T16:42:00Z">
        <w:r w:rsidRPr="001570EA">
          <w:fldChar w:fldCharType="begin"/>
        </w:r>
        <w:r w:rsidRPr="001570EA">
          <w:instrText xml:space="preserve"> REF _Ref534357985 \h </w:instrText>
        </w:r>
        <w:r w:rsidR="001570EA">
          <w:instrText xml:space="preserve"> \* MERGEFORMAT </w:instrText>
        </w:r>
      </w:ins>
      <w:ins w:id="28113"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2</w:t>
        </w:r>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ins>
      <w:ins w:id="28114"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3</w:t>
        </w:r>
        <w:r w:rsidRPr="001570EA">
          <w:fldChar w:fldCharType="end"/>
        </w:r>
      </w:ins>
      <w:r w:rsidRPr="001570EA">
        <w:t xml:space="preserve"> for the matching equipment type and climate region in the algorithm below. For example, if a residence has gas heat with Central AC, there is no heating component to the savings calculations. If a residence has Electric Resistance heating and no AC, calculate the savings for “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001570EA">
        <w:rPr>
          <w:rFonts w:eastAsiaTheme="minorEastAsia"/>
        </w:rPr>
        <w:t xml:space="preserve">. Values for </w:t>
      </w:r>
      <w:r w:rsidRPr="001570EA">
        <w:rPr>
          <w:rFonts w:eastAsiaTheme="minorEastAsia"/>
          <w:i/>
          <w:iCs/>
        </w:rPr>
        <w:t>Duct</w:t>
      </w:r>
      <w:r w:rsidRPr="001570EA">
        <w:rPr>
          <w:rFonts w:eastAsiaTheme="minorEastAsia"/>
          <w:i/>
          <w:iCs/>
          <w:vertAlign w:val="subscript"/>
        </w:rPr>
        <w:t>base</w:t>
      </w:r>
      <w:r w:rsidRPr="001570EA">
        <w:rPr>
          <w:rFonts w:eastAsiaTheme="minorEastAsia"/>
        </w:rPr>
        <w:t xml:space="preserve"> may be generated through measurement or by selecting an appropriate value from </w:t>
      </w:r>
      <w:del w:id="28115" w:author="Greg Clendenning" w:date="2024-04-16T16:42:00Z">
        <w:r w:rsidR="00FA5174">
          <w:fldChar w:fldCharType="begin"/>
        </w:r>
        <w:r w:rsidR="00FA5174">
          <w:delInstrText xml:space="preserve"> REF _Ref531072530 \h </w:delInstrText>
        </w:r>
        <w:r w:rsidR="00FA5174">
          <w:fldChar w:fldCharType="separate"/>
        </w:r>
        <w:r w:rsidR="00146CD3">
          <w:delText xml:space="preserve">Table </w:delText>
        </w:r>
        <w:r w:rsidR="00146CD3">
          <w:rPr>
            <w:noProof/>
          </w:rPr>
          <w:delText>2</w:delText>
        </w:r>
        <w:r w:rsidR="00146CD3">
          <w:noBreakHyphen/>
        </w:r>
        <w:r w:rsidR="00146CD3">
          <w:rPr>
            <w:noProof/>
          </w:rPr>
          <w:delText>31</w:delText>
        </w:r>
        <w:r w:rsidR="00FA5174">
          <w:fldChar w:fldCharType="end"/>
        </w:r>
      </w:del>
      <w:ins w:id="28116" w:author="Greg Clendenning" w:date="2024-04-16T16:42:00Z">
        <w:r w:rsidRPr="001570EA">
          <w:fldChar w:fldCharType="begin"/>
        </w:r>
        <w:r w:rsidRPr="001570EA">
          <w:instrText xml:space="preserve"> REF _Ref531072530 \h </w:instrText>
        </w:r>
        <w:r w:rsidR="001570EA">
          <w:instrText xml:space="preserve"> \* MERGEFORMAT </w:instrText>
        </w:r>
      </w:ins>
      <w:ins w:id="28117"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40</w:t>
        </w:r>
        <w:r w:rsidRPr="001570EA">
          <w:fldChar w:fldCharType="end"/>
        </w:r>
      </w:ins>
      <w:r w:rsidRPr="001570EA">
        <w:t xml:space="preserve"> in Sec. </w:t>
      </w:r>
      <w:r w:rsidRPr="001570EA">
        <w:fldChar w:fldCharType="begin"/>
      </w:r>
      <w:r w:rsidRPr="001570EA">
        <w:instrText xml:space="preserve"> REF _Ref12380838 \w \h </w:instrText>
      </w:r>
      <w:ins w:id="28118" w:author="Greg Clendenning" w:date="2024-04-16T16:42:00Z">
        <w:r w:rsidR="001570EA">
          <w:instrText xml:space="preserve"> \* MERGEFORMAT </w:instrText>
        </w:r>
      </w:ins>
      <w:r w:rsidRPr="001570EA">
        <w:fldChar w:fldCharType="separate"/>
      </w:r>
      <w:r w:rsidR="00234C6C" w:rsidRPr="001570EA">
        <w:t>2.2.</w:t>
      </w:r>
      <w:del w:id="28119" w:author="Greg Clendenning" w:date="2024-04-16T16:42:00Z">
        <w:r w:rsidR="00146CD3">
          <w:delText>9</w:delText>
        </w:r>
      </w:del>
      <w:ins w:id="28120" w:author="Greg Clendenning" w:date="2024-04-16T16:42:00Z">
        <w:r w:rsidR="00234C6C" w:rsidRPr="001570EA">
          <w:t>10</w:t>
        </w:r>
      </w:ins>
      <w:r w:rsidRPr="001570EA">
        <w:fldChar w:fldCharType="end"/>
      </w:r>
      <w:r w:rsidRPr="001570EA">
        <w:t>.</w:t>
      </w:r>
    </w:p>
    <w:p w14:paraId="4D99A2EA" w14:textId="77777777" w:rsidR="00EA5BBF" w:rsidRPr="001570EA" w:rsidRDefault="00EA5BBF" w:rsidP="00EA5BBF"/>
    <w:p w14:paraId="1A0BBC28" w14:textId="6EE5078C" w:rsidR="00EA5BBF" w:rsidRPr="001570EA" w:rsidRDefault="00EA5BBF" w:rsidP="00EA5BBF">
      <w:pPr>
        <w:rPr>
          <w:rFonts w:eastAsiaTheme="minorEastAsia" w:cs="Arial"/>
        </w:rPr>
      </w:pPr>
      <w:r w:rsidRPr="001570EA">
        <w:rPr>
          <w:rFonts w:eastAsiaTheme="minorEastAsia" w:cs="Arial"/>
        </w:rPr>
        <w:t xml:space="preserve">The prototype variables in the savings equations for this measure do not refer to the baseline or efficient conditions of the home undergoing improvement. Instead, expressions of the form </w:t>
      </w:r>
      <w:del w:id="28121" w:author="Greg Clendenning" w:date="2024-04-16T16:42:00Z">
        <w:r w:rsidR="00943309">
          <w:rPr>
            <w:rFonts w:eastAsiaTheme="minorEastAsia" w:cs="Arial"/>
          </w:rPr>
          <w:delText xml:space="preserve"> </w:delText>
        </w:r>
      </w:del>
      <m:oMath>
        <m:f>
          <m:fPr>
            <m:type m:val="skw"/>
            <m:ctrlPr>
              <w:del w:id="28122" w:author="Greg Clendenning" w:date="2024-04-16T16:42:00Z">
                <w:rPr>
                  <w:rFonts w:ascii="Cambria Math" w:eastAsiaTheme="minorEastAsia" w:hAnsi="Cambria Math" w:cs="Arial"/>
                  <w:i/>
                </w:rPr>
              </w:del>
            </m:ctrlPr>
          </m:fPr>
          <m:num>
            <m:r>
              <w:del w:id="28123" w:author="Greg Clendenning" w:date="2024-04-16T16:42:00Z">
                <w:rPr>
                  <w:rFonts w:ascii="Cambria Math" w:eastAsiaTheme="minorEastAsia" w:hAnsi="Cambria Math" w:cs="Arial"/>
                </w:rPr>
                <m:t>proto</m:t>
              </w:del>
            </m:r>
          </m:num>
          <m:den>
            <m:r>
              <w:del w:id="28124" w:author="Greg Clendenning" w:date="2024-04-16T16:42:00Z">
                <w:rPr>
                  <w:rFonts w:ascii="Cambria Math" w:eastAsiaTheme="minorEastAsia" w:hAnsi="Cambria Math" w:cs="Arial"/>
                </w:rPr>
                <m:t>base</m:t>
              </w:del>
            </m:r>
          </m:den>
        </m:f>
        <m:f>
          <m:fPr>
            <m:ctrlPr>
              <w:ins w:id="28125" w:author="Greg Clendenning" w:date="2024-04-16T16:42:00Z">
                <w:rPr>
                  <w:rFonts w:ascii="Cambria Math" w:eastAsiaTheme="minorEastAsia" w:hAnsi="Cambria Math" w:cs="Arial"/>
                  <w:i/>
                </w:rPr>
              </w:ins>
            </m:ctrlPr>
          </m:fPr>
          <m:num>
            <m:r>
              <w:ins w:id="28126" w:author="Greg Clendenning" w:date="2024-04-16T16:42:00Z">
                <w:rPr>
                  <w:rFonts w:ascii="Cambria Math" w:eastAsiaTheme="minorEastAsia" w:hAnsi="Cambria Math" w:cs="Arial"/>
                </w:rPr>
                <m:t>proto</m:t>
              </w:ins>
            </m:r>
          </m:num>
          <m:den>
            <m:r>
              <w:ins w:id="28127" w:author="Greg Clendenning" w:date="2024-04-16T16:42:00Z">
                <w:rPr>
                  <w:rFonts w:ascii="Cambria Math" w:eastAsiaTheme="minorEastAsia" w:hAnsi="Cambria Math" w:cs="Arial"/>
                </w:rPr>
                <m:t>base</m:t>
              </w:ins>
            </m:r>
          </m:den>
        </m:f>
      </m:oMath>
      <w:r w:rsidRPr="001570EA">
        <w:rPr>
          <w:rFonts w:eastAsiaTheme="minorEastAsia" w:cs="Arial"/>
        </w:rPr>
        <w:t xml:space="preserve"> are used to scale the savings of the home being improved (</w:t>
      </w:r>
      <w:r w:rsidRPr="001570EA">
        <w:rPr>
          <w:rFonts w:ascii="Cambria Math" w:eastAsiaTheme="minorEastAsia" w:hAnsi="Cambria Math" w:cs="Arial"/>
          <w:i/>
          <w:iCs/>
        </w:rPr>
        <w:t>base</w:t>
      </w:r>
      <w:r w:rsidRPr="001570EA">
        <w:rPr>
          <w:rFonts w:eastAsiaTheme="minorEastAsia" w:cs="Arial"/>
        </w:rPr>
        <w:t xml:space="preserve">) to those of the prototype home which was based on statewide averages from the </w:t>
      </w:r>
      <w:del w:id="28128" w:author="Greg Clendenning" w:date="2024-04-16T16:42:00Z">
        <w:r w:rsidR="00943309">
          <w:rPr>
            <w:rFonts w:eastAsiaTheme="minorEastAsia" w:cs="Arial"/>
          </w:rPr>
          <w:delText>2018</w:delText>
        </w:r>
      </w:del>
      <w:ins w:id="28129" w:author="Greg Clendenning" w:date="2024-04-16T16:42:00Z">
        <w:r w:rsidRPr="001570EA">
          <w:rPr>
            <w:rFonts w:eastAsiaTheme="minorEastAsia" w:cs="Arial"/>
          </w:rPr>
          <w:t>2022</w:t>
        </w:r>
      </w:ins>
      <w:r w:rsidRPr="001570EA">
        <w:rPr>
          <w:rFonts w:eastAsiaTheme="minorEastAsia" w:cs="Arial"/>
        </w:rPr>
        <w:t xml:space="preserve"> Residential Baseline Study and used to derive the regressions below. This scaling accounts for differences in energy consumption resulting in deviations in HVAC equipment and distribution system efficiencies from those of the Baseline.</w:t>
      </w:r>
    </w:p>
    <w:p w14:paraId="4F3E1981" w14:textId="77777777" w:rsidR="00EA5BBF" w:rsidRPr="001570EA" w:rsidRDefault="00EA5BBF" w:rsidP="00EA5BBF"/>
    <w:p w14:paraId="1C6554F0" w14:textId="77777777" w:rsidR="00EA5BBF" w:rsidRPr="001570EA" w:rsidRDefault="008A402F"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m:t>
              </m:r>
              <m:r>
                <w:rPr>
                  <w:rFonts w:ascii="Cambria Math" w:hAnsi="Cambria Math" w:cs="Arial"/>
                </w:rPr>
                <m:t>kW</m:t>
              </m:r>
              <m:r>
                <w:rPr>
                  <w:rFonts w:ascii="Cambria Math" w:hAnsi="Cambria Math" w:cs="Arial"/>
                </w:rPr>
                <m:t>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m:t>
                  </m:r>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76784451" w14:textId="77777777" w:rsidR="00EA5BBF" w:rsidRPr="001570EA" w:rsidRDefault="00EA5BBF" w:rsidP="00EA5BBF"/>
    <w:p w14:paraId="7EE1BC0D" w14:textId="77777777" w:rsidR="00EA5BBF" w:rsidRPr="001570EA" w:rsidRDefault="008A402F" w:rsidP="00EA5BBF">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m:t>
              </m:r>
              <m:r>
                <w:rPr>
                  <w:rFonts w:ascii="Cambria Math" w:hAnsi="Cambria Math" w:cs="Arial"/>
                </w:rPr>
                <m:t>kW</m:t>
              </m:r>
              <m:r>
                <w:rPr>
                  <w:rFonts w:ascii="Cambria Math" w:hAnsi="Cambria Math" w:cs="Arial"/>
                </w:rPr>
                <m:t>h</m:t>
              </m:r>
            </m:e>
            <m:sub>
              <m:r>
                <w:rPr>
                  <w:rFonts w:ascii="Cambria Math" w:hAnsi="Cambria Math" w:cs="Arial"/>
                </w:rPr>
                <m:t>h</m:t>
              </m:r>
              <m:r>
                <w:rPr>
                  <w:rFonts w:ascii="Cambria Math" w:hAnsi="Cambria Math" w:cs="Arial"/>
                </w:rPr>
                <m:t>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m:t>
                      </m:r>
                      <m:r>
                        <w:rPr>
                          <w:rFonts w:ascii="Cambria Math" w:hAnsi="Cambria Math"/>
                        </w:rPr>
                        <m:t>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m:t>
                  </m:r>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34F83CD4" w14:textId="77777777" w:rsidR="00EA5BBF" w:rsidRPr="001570EA" w:rsidRDefault="00EA5BBF" w:rsidP="00EA5BBF"/>
    <w:p w14:paraId="32425F77" w14:textId="77777777" w:rsidR="00EA5BBF" w:rsidRPr="001570EA" w:rsidRDefault="00EA5BBF" w:rsidP="00EA5BBF">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75538E4" w14:textId="77777777" w:rsidR="00EA5BBF" w:rsidRPr="001570EA" w:rsidRDefault="00EA5BBF" w:rsidP="00EA5BBF"/>
    <w:p w14:paraId="5B744271" w14:textId="60D81A74" w:rsidR="00EA5BBF" w:rsidRPr="001570EA" w:rsidRDefault="00EA5BBF">
      <w:pPr>
        <w:rPr>
          <w:rFonts w:ascii="Cambria Math" w:eastAsiaTheme="minorHAnsi" w:hAnsi="Cambria Math"/>
          <w:i/>
          <w:rPrChange w:id="28130" w:author="Greg Clendenning" w:date="2024-04-16T16:42:00Z">
            <w:rPr>
              <w:rFonts w:eastAsiaTheme="minorHAnsi"/>
            </w:rPr>
          </w:rPrChange>
        </w:rPr>
        <w:pPrChange w:id="28131" w:author="Greg Clendenning" w:date="2024-04-16T16:42:00Z">
          <w:pPr>
            <w:tabs>
              <w:tab w:val="left" w:pos="2880"/>
            </w:tabs>
          </w:pPr>
        </w:pPrChange>
      </w:pPr>
      <m:oMathPara>
        <m:oMathParaPr>
          <m:jc m:val="left"/>
        </m:oMathParaPr>
        <m:oMath>
          <m:r>
            <w:rPr>
              <w:rFonts w:ascii="Cambria Math" w:eastAsiaTheme="minorHAnsi" w:hAnsi="Cambria Math" w:cstheme="minorBidi"/>
              <w:szCs w:val="22"/>
            </w:rPr>
            <m:t>∆</m:t>
          </m:r>
          <m:sSub>
            <m:sSubPr>
              <m:ctrlPr>
                <w:del w:id="28132" w:author="Greg Clendenning" w:date="2024-04-16T16:42:00Z">
                  <w:rPr>
                    <w:rFonts w:ascii="Cambria Math" w:hAnsi="Cambria Math"/>
                  </w:rPr>
                </w:del>
              </m:ctrlPr>
            </m:sSubPr>
            <m:e>
              <m:r>
                <w:del w:id="28133" w:author="Greg Clendenning" w:date="2024-04-16T16:42:00Z">
                  <w:rPr>
                    <w:rFonts w:ascii="Cambria Math" w:hAnsi="Cambria Math"/>
                  </w:rPr>
                  <m:t>kW</m:t>
                </w:del>
              </m:r>
            </m:e>
            <m:sub>
              <m:r>
                <w:del w:id="28134" w:author="Greg Clendenning" w:date="2024-04-16T16:42:00Z">
                  <w:rPr>
                    <w:rFonts w:ascii="Cambria Math" w:hAnsi="Cambria Math"/>
                  </w:rPr>
                  <m:t>peak</m:t>
                </w:del>
              </m:r>
            </m:sub>
          </m:sSub>
          <m:sSub>
            <m:sSubPr>
              <m:ctrlPr>
                <w:ins w:id="28135" w:author="Greg Clendenning" w:date="2024-04-16T16:42:00Z">
                  <w:rPr>
                    <w:rFonts w:ascii="Cambria Math" w:eastAsiaTheme="minorHAnsi" w:hAnsi="Cambria Math" w:cstheme="minorBidi"/>
                    <w:i/>
                    <w:szCs w:val="22"/>
                  </w:rPr>
                </w:ins>
              </m:ctrlPr>
            </m:sSubPr>
            <m:e>
              <m:r>
                <w:ins w:id="28136" w:author="Greg Clendenning" w:date="2024-04-16T16:42:00Z">
                  <w:rPr>
                    <w:rFonts w:ascii="Cambria Math" w:eastAsiaTheme="minorHAnsi" w:hAnsi="Cambria Math" w:cstheme="minorBidi"/>
                    <w:szCs w:val="22"/>
                  </w:rPr>
                  <m:t>kW</m:t>
                </w:ins>
              </m:r>
            </m:e>
            <m:sub>
              <m:r>
                <w:ins w:id="28137" w:author="Greg Clendenning" w:date="2024-04-16T16:42:00Z">
                  <w:rPr>
                    <w:rFonts w:ascii="Cambria Math" w:eastAsiaTheme="minorHAnsi" w:hAnsi="Cambria Math" w:cstheme="minorBidi"/>
                    <w:szCs w:val="22"/>
                  </w:rPr>
                  <m:t>summer peak</m:t>
                </w:ins>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Wh</m:t>
              </m:r>
            </m:e>
            <m:sub>
              <m:r>
                <w:rPr>
                  <w:rFonts w:ascii="Cambria Math" w:eastAsiaTheme="minorHAnsi" w:hAnsi="Cambria Math" w:cstheme="minorBidi"/>
                  <w:szCs w:val="22"/>
                </w:rPr>
                <m:t>cool</m:t>
              </m:r>
            </m:sub>
          </m:sSub>
          <m:r>
            <w:rPr>
              <w:rFonts w:ascii="Cambria Math" w:eastAsiaTheme="minorHAnsi" w:hAnsi="Cambria Math" w:cstheme="minorBidi"/>
              <w:szCs w:val="22"/>
            </w:rPr>
            <m:t>÷</m:t>
          </m:r>
          <m:sSub>
            <m:sSubPr>
              <m:ctrlPr>
                <w:rPr>
                  <w:rFonts w:ascii="Cambria Math" w:eastAsiaTheme="minorHAnsi" w:hAnsi="Cambria Math" w:cstheme="minorBidi"/>
                  <w:i/>
                  <w:szCs w:val="22"/>
                </w:rPr>
              </m:ctrlPr>
            </m:sSubPr>
            <m:e>
              <m:r>
                <w:rPr>
                  <w:rFonts w:ascii="Cambria Math" w:eastAsiaTheme="minorHAnsi" w:hAnsi="Cambria Math" w:cstheme="minorBidi"/>
                  <w:szCs w:val="22"/>
                </w:rPr>
                <m:t>EFLH</m:t>
              </m:r>
            </m:e>
            <m:sub>
              <m:r>
                <w:rPr>
                  <w:rFonts w:ascii="Cambria Math" w:eastAsiaTheme="minorHAnsi" w:hAnsi="Cambria Math" w:cstheme="minorBidi"/>
                  <w:szCs w:val="22"/>
                </w:rPr>
                <m:t>cool</m:t>
              </m:r>
            </m:sub>
          </m:sSub>
          <m:r>
            <w:rPr>
              <w:rFonts w:ascii="Cambria Math" w:eastAsiaTheme="minorHAnsi" w:hAnsi="Cambria Math" w:cstheme="minorBidi"/>
              <w:szCs w:val="22"/>
            </w:rPr>
            <m:t>×</m:t>
          </m:r>
          <m:r>
            <w:del w:id="28138" w:author="Greg Clendenning" w:date="2024-04-16T16:42:00Z">
              <w:rPr>
                <w:rFonts w:ascii="Cambria Math" w:hAnsi="Cambria Math"/>
              </w:rPr>
              <m:t>CF</m:t>
            </w:del>
          </m:r>
          <m:sSub>
            <m:sSubPr>
              <m:ctrlPr>
                <w:ins w:id="28139" w:author="Greg Clendenning" w:date="2024-04-16T16:42:00Z">
                  <w:rPr>
                    <w:rFonts w:ascii="Cambria Math" w:eastAsiaTheme="minorHAnsi" w:hAnsi="Cambria Math" w:cstheme="minorBidi"/>
                    <w:i/>
                    <w:szCs w:val="22"/>
                  </w:rPr>
                </w:ins>
              </m:ctrlPr>
            </m:sSubPr>
            <m:e>
              <m:r>
                <w:ins w:id="28140" w:author="Greg Clendenning" w:date="2024-04-16T16:42:00Z">
                  <w:rPr>
                    <w:rFonts w:ascii="Cambria Math" w:eastAsiaTheme="minorHAnsi" w:hAnsi="Cambria Math" w:cstheme="minorBidi"/>
                    <w:szCs w:val="22"/>
                  </w:rPr>
                  <m:t>CF</m:t>
                </w:ins>
              </m:r>
            </m:e>
            <m:sub>
              <m:r>
                <w:ins w:id="28141" w:author="Greg Clendenning" w:date="2024-04-16T16:42:00Z">
                  <w:rPr>
                    <w:rFonts w:ascii="Cambria Math" w:eastAsiaTheme="minorHAnsi" w:hAnsi="Cambria Math" w:cstheme="minorBidi"/>
                    <w:szCs w:val="22"/>
                  </w:rPr>
                  <m:t>cool</m:t>
                </w:ins>
              </m:r>
            </m:sub>
          </m:sSub>
        </m:oMath>
      </m:oMathPara>
    </w:p>
    <w:p w14:paraId="1625CB0F" w14:textId="77777777" w:rsidR="00EA5BBF" w:rsidRPr="001570EA" w:rsidRDefault="00EA5BBF" w:rsidP="00EA5BBF">
      <w:pPr>
        <w:rPr>
          <w:ins w:id="28142" w:author="Greg Clendenning" w:date="2024-04-16T16:42:00Z"/>
          <w:rFonts w:ascii="Cambria Math" w:eastAsiaTheme="minorHAnsi" w:hAnsi="Cambria Math" w:cstheme="minorBidi"/>
          <w:iCs/>
          <w:szCs w:val="22"/>
        </w:rPr>
      </w:pPr>
    </w:p>
    <w:p w14:paraId="42EBC867" w14:textId="77777777" w:rsidR="00EA5BBF" w:rsidRPr="001570EA" w:rsidRDefault="00EA5BBF" w:rsidP="00EA5BBF">
      <w:pPr>
        <w:rPr>
          <w:ins w:id="28143" w:author="Greg Clendenning" w:date="2024-04-16T16:42:00Z"/>
          <w:rFonts w:ascii="Cambria Math" w:eastAsiaTheme="minorHAnsi" w:hAnsi="Cambria Math" w:cstheme="minorBidi"/>
          <w:i/>
          <w:szCs w:val="22"/>
        </w:rPr>
      </w:pPr>
      <m:oMathPara>
        <m:oMathParaPr>
          <m:jc m:val="left"/>
        </m:oMathParaPr>
        <m:oMath>
          <m:r>
            <w:ins w:id="28144" w:author="Greg Clendenning" w:date="2024-04-16T16:42:00Z">
              <w:rPr>
                <w:rFonts w:ascii="Cambria Math" w:eastAsiaTheme="minorHAnsi" w:hAnsi="Cambria Math" w:cstheme="minorBidi"/>
                <w:szCs w:val="22"/>
              </w:rPr>
              <m:t>∆</m:t>
            </w:ins>
          </m:r>
          <m:sSub>
            <m:sSubPr>
              <m:ctrlPr>
                <w:ins w:id="28145" w:author="Greg Clendenning" w:date="2024-04-16T16:42:00Z">
                  <w:rPr>
                    <w:rFonts w:ascii="Cambria Math" w:eastAsiaTheme="minorHAnsi" w:hAnsi="Cambria Math" w:cstheme="minorBidi"/>
                    <w:i/>
                    <w:szCs w:val="22"/>
                  </w:rPr>
                </w:ins>
              </m:ctrlPr>
            </m:sSubPr>
            <m:e>
              <m:r>
                <w:ins w:id="28146" w:author="Greg Clendenning" w:date="2024-04-16T16:42:00Z">
                  <w:rPr>
                    <w:rFonts w:ascii="Cambria Math" w:eastAsiaTheme="minorHAnsi" w:hAnsi="Cambria Math" w:cstheme="minorBidi"/>
                    <w:szCs w:val="22"/>
                  </w:rPr>
                  <m:t>kW</m:t>
                </w:ins>
              </m:r>
            </m:e>
            <m:sub>
              <m:r>
                <w:ins w:id="28147" w:author="Greg Clendenning" w:date="2024-04-16T16:42:00Z">
                  <w:rPr>
                    <w:rFonts w:ascii="Cambria Math" w:eastAsiaTheme="minorHAnsi" w:hAnsi="Cambria Math" w:cstheme="minorBidi"/>
                    <w:szCs w:val="22"/>
                  </w:rPr>
                  <m:t>winter peak</m:t>
                </w:ins>
              </m:r>
            </m:sub>
          </m:sSub>
          <m:r>
            <w:ins w:id="28148" w:author="Greg Clendenning" w:date="2024-04-16T16:42:00Z">
              <w:rPr>
                <w:rFonts w:ascii="Cambria Math" w:eastAsiaTheme="minorHAnsi" w:hAnsi="Cambria Math" w:cstheme="minorBidi"/>
                <w:szCs w:val="22"/>
              </w:rPr>
              <m:t>=</m:t>
            </w:ins>
          </m:r>
          <m:sSub>
            <m:sSubPr>
              <m:ctrlPr>
                <w:ins w:id="28149" w:author="Greg Clendenning" w:date="2024-04-16T16:42:00Z">
                  <w:rPr>
                    <w:rFonts w:ascii="Cambria Math" w:eastAsiaTheme="minorHAnsi" w:hAnsi="Cambria Math" w:cstheme="minorBidi"/>
                    <w:i/>
                    <w:szCs w:val="22"/>
                  </w:rPr>
                </w:ins>
              </m:ctrlPr>
            </m:sSubPr>
            <m:e>
              <m:r>
                <w:ins w:id="28150" w:author="Greg Clendenning" w:date="2024-04-16T16:42:00Z">
                  <w:rPr>
                    <w:rFonts w:ascii="Cambria Math" w:eastAsiaTheme="minorHAnsi" w:hAnsi="Cambria Math" w:cstheme="minorBidi"/>
                    <w:szCs w:val="22"/>
                  </w:rPr>
                  <m:t>∆kWh</m:t>
                </w:ins>
              </m:r>
            </m:e>
            <m:sub>
              <m:r>
                <w:ins w:id="28151" w:author="Greg Clendenning" w:date="2024-04-16T16:42:00Z">
                  <w:rPr>
                    <w:rFonts w:ascii="Cambria Math" w:eastAsiaTheme="minorHAnsi" w:hAnsi="Cambria Math" w:cstheme="minorBidi"/>
                    <w:szCs w:val="22"/>
                  </w:rPr>
                  <m:t>heat</m:t>
                </w:ins>
              </m:r>
            </m:sub>
          </m:sSub>
          <m:r>
            <w:ins w:id="28152" w:author="Greg Clendenning" w:date="2024-04-16T16:42:00Z">
              <w:rPr>
                <w:rFonts w:ascii="Cambria Math" w:eastAsiaTheme="minorHAnsi" w:hAnsi="Cambria Math" w:cstheme="minorBidi"/>
                <w:szCs w:val="22"/>
              </w:rPr>
              <m:t>÷</m:t>
            </w:ins>
          </m:r>
          <m:sSub>
            <m:sSubPr>
              <m:ctrlPr>
                <w:ins w:id="28153" w:author="Greg Clendenning" w:date="2024-04-16T16:42:00Z">
                  <w:rPr>
                    <w:rFonts w:ascii="Cambria Math" w:eastAsiaTheme="minorHAnsi" w:hAnsi="Cambria Math" w:cstheme="minorBidi"/>
                    <w:i/>
                    <w:szCs w:val="22"/>
                  </w:rPr>
                </w:ins>
              </m:ctrlPr>
            </m:sSubPr>
            <m:e>
              <m:r>
                <w:ins w:id="28154" w:author="Greg Clendenning" w:date="2024-04-16T16:42:00Z">
                  <w:rPr>
                    <w:rFonts w:ascii="Cambria Math" w:eastAsiaTheme="minorHAnsi" w:hAnsi="Cambria Math" w:cstheme="minorBidi"/>
                    <w:szCs w:val="22"/>
                  </w:rPr>
                  <m:t>EFLH</m:t>
                </w:ins>
              </m:r>
            </m:e>
            <m:sub>
              <m:r>
                <w:ins w:id="28155" w:author="Greg Clendenning" w:date="2024-04-16T16:42:00Z">
                  <w:rPr>
                    <w:rFonts w:ascii="Cambria Math" w:eastAsiaTheme="minorHAnsi" w:hAnsi="Cambria Math" w:cstheme="minorBidi"/>
                    <w:szCs w:val="22"/>
                  </w:rPr>
                  <m:t>heat</m:t>
                </w:ins>
              </m:r>
            </m:sub>
          </m:sSub>
          <m:r>
            <w:ins w:id="28156" w:author="Greg Clendenning" w:date="2024-04-16T16:42:00Z">
              <w:rPr>
                <w:rFonts w:ascii="Cambria Math" w:eastAsiaTheme="minorHAnsi" w:hAnsi="Cambria Math" w:cstheme="minorBidi"/>
                <w:szCs w:val="22"/>
              </w:rPr>
              <m:t>×</m:t>
            </w:ins>
          </m:r>
          <m:sSub>
            <m:sSubPr>
              <m:ctrlPr>
                <w:ins w:id="28157" w:author="Greg Clendenning" w:date="2024-04-16T16:42:00Z">
                  <w:rPr>
                    <w:rFonts w:ascii="Cambria Math" w:eastAsiaTheme="minorHAnsi" w:hAnsi="Cambria Math" w:cstheme="minorBidi"/>
                    <w:i/>
                    <w:szCs w:val="22"/>
                  </w:rPr>
                </w:ins>
              </m:ctrlPr>
            </m:sSubPr>
            <m:e>
              <m:r>
                <w:ins w:id="28158" w:author="Greg Clendenning" w:date="2024-04-16T16:42:00Z">
                  <w:rPr>
                    <w:rFonts w:ascii="Cambria Math" w:eastAsiaTheme="minorHAnsi" w:hAnsi="Cambria Math" w:cstheme="minorBidi"/>
                    <w:szCs w:val="22"/>
                  </w:rPr>
                  <m:t>CF</m:t>
                </w:ins>
              </m:r>
            </m:e>
            <m:sub>
              <m:r>
                <w:ins w:id="28159" w:author="Greg Clendenning" w:date="2024-04-16T16:42:00Z">
                  <w:rPr>
                    <w:rFonts w:ascii="Cambria Math" w:eastAsiaTheme="minorHAnsi" w:hAnsi="Cambria Math" w:cstheme="minorBidi"/>
                    <w:szCs w:val="22"/>
                  </w:rPr>
                  <m:t>heat</m:t>
                </w:ins>
              </m:r>
            </m:sub>
          </m:sSub>
        </m:oMath>
      </m:oMathPara>
    </w:p>
    <w:p w14:paraId="6A73FBF8" w14:textId="77777777" w:rsidR="00EA5BBF" w:rsidRPr="001570EA" w:rsidRDefault="00EA5BBF" w:rsidP="00EA5BBF">
      <w:pPr>
        <w:pStyle w:val="NoSpacing"/>
      </w:pPr>
    </w:p>
    <w:p w14:paraId="7E965027" w14:textId="7909B1BE" w:rsidR="00EA5BBF" w:rsidRPr="001570EA" w:rsidRDefault="00EA5BBF" w:rsidP="00EA5BBF">
      <w:r w:rsidRPr="001570EA">
        <w:t xml:space="preserve">Note: The savings equations above are based on </w:t>
      </w:r>
      <w:r w:rsidRPr="001570EA">
        <w:rPr>
          <w:i/>
        </w:rPr>
        <w:t>quadratic</w:t>
      </w:r>
      <w:r w:rsidRPr="001570EA">
        <w:t xml:space="preserve"> regressions because </w:t>
      </w:r>
      <w:del w:id="28160" w:author="Greg Clendenning" w:date="2024-04-16T16:42:00Z">
        <w:r w:rsidR="00FA5174">
          <w:delText>cooling</w:delText>
        </w:r>
      </w:del>
      <w:ins w:id="28161" w:author="Greg Clendenning" w:date="2024-04-16T16:42:00Z">
        <w:r w:rsidRPr="001570EA">
          <w:t>the change in energy</w:t>
        </w:r>
      </w:ins>
      <w:r w:rsidRPr="001570EA">
        <w:t xml:space="preserve"> savings </w:t>
      </w:r>
      <w:del w:id="28162" w:author="Greg Clendenning" w:date="2024-04-16T16:42:00Z">
        <w:r w:rsidR="00FA5174">
          <w:delText>fall off quickly with changes</w:delText>
        </w:r>
      </w:del>
      <w:ins w:id="28163" w:author="Greg Clendenning" w:date="2024-04-16T16:42:00Z">
        <w:r w:rsidRPr="001570EA">
          <w:t>for the same reduction</w:t>
        </w:r>
      </w:ins>
      <w:r w:rsidRPr="001570EA">
        <w:t xml:space="preserve"> in infiltration </w:t>
      </w:r>
      <w:del w:id="28164" w:author="Greg Clendenning" w:date="2024-04-16T16:42:00Z">
        <w:r w:rsidR="00FA5174">
          <w:delText xml:space="preserve">in heating dominated climates, whereas some heating technologies exhibit escalating savings </w:delText>
        </w:r>
      </w:del>
      <w:ins w:id="28165" w:author="Greg Clendenning" w:date="2024-04-16T16:42:00Z">
        <w:r w:rsidRPr="001570EA">
          <w:t xml:space="preserve">varies with the initial condition, </w:t>
        </w:r>
      </w:ins>
      <w:r w:rsidRPr="001570EA">
        <w:t xml:space="preserve">as </w:t>
      </w:r>
      <w:del w:id="28166" w:author="Greg Clendenning" w:date="2024-04-16T16:42:00Z">
        <w:r w:rsidR="00FA5174">
          <w:delText>in the</w:delText>
        </w:r>
      </w:del>
      <w:ins w:id="28167" w:author="Greg Clendenning" w:date="2024-04-16T16:42:00Z">
        <w:r w:rsidRPr="001570EA">
          <w:t>well as climate and HVAC technology. In general, there is a larger benefit for an equivalent reduction of CFM50 in a home when tightening very loose building shells compared to homes with a lower initial infiltration rate. For</w:t>
        </w:r>
      </w:ins>
      <w:r w:rsidRPr="001570EA">
        <w:t xml:space="preserve"> example</w:t>
      </w:r>
      <w:del w:id="28168" w:author="Greg Clendenning" w:date="2024-04-16T16:42:00Z">
        <w:r w:rsidR="00FA5174">
          <w:delText xml:space="preserve"> plot below. This </w:delText>
        </w:r>
      </w:del>
      <w:ins w:id="28169" w:author="Greg Clendenning" w:date="2024-04-16T16:42:00Z">
        <w:r w:rsidRPr="001570EA">
          <w:t xml:space="preserve">, when starting from 6600 CFM50 in </w:t>
        </w:r>
        <w:r w:rsidRPr="001570EA">
          <w:fldChar w:fldCharType="begin"/>
        </w:r>
        <w:r w:rsidRPr="001570EA">
          <w:instrText xml:space="preserve"> REF _Ref155166334 \h </w:instrText>
        </w:r>
        <w:r w:rsidR="001570EA">
          <w:instrText xml:space="preserve"> \* MERGEFORMAT </w:instrText>
        </w:r>
      </w:ins>
      <w:ins w:id="28170" w:author="Greg Clendenning" w:date="2024-04-16T16:42:00Z">
        <w:r w:rsidRPr="001570EA">
          <w:fldChar w:fldCharType="separate"/>
        </w:r>
        <w:r w:rsidR="00234C6C" w:rsidRPr="001570EA">
          <w:t xml:space="preserve">Figure </w:t>
        </w:r>
        <w:r w:rsidR="00234C6C" w:rsidRPr="001570EA">
          <w:rPr>
            <w:noProof/>
          </w:rPr>
          <w:t>2</w:t>
        </w:r>
        <w:r w:rsidR="00234C6C" w:rsidRPr="001570EA">
          <w:noBreakHyphen/>
        </w:r>
        <w:r w:rsidR="00234C6C" w:rsidRPr="001570EA">
          <w:rPr>
            <w:noProof/>
          </w:rPr>
          <w:t>1</w:t>
        </w:r>
        <w:r w:rsidRPr="001570EA">
          <w:fldChar w:fldCharType="end"/>
        </w:r>
        <w:r w:rsidRPr="001570EA">
          <w:t xml:space="preserve">, a 1650 CFM50 reduction yields 24 kWh/yr savings whereas starting from 2300 CFM50 </w:t>
        </w:r>
      </w:ins>
      <w:r w:rsidRPr="001570EA">
        <w:t xml:space="preserve">results in </w:t>
      </w:r>
      <w:del w:id="28171" w:author="Greg Clendenning" w:date="2024-04-16T16:42:00Z">
        <w:r w:rsidR="00FA5174">
          <w:delText>small</w:delText>
        </w:r>
      </w:del>
      <w:ins w:id="28172" w:author="Greg Clendenning" w:date="2024-04-16T16:42:00Z">
        <w:r w:rsidRPr="001570EA">
          <w:t>9 kWh/yr savings. Since the</w:t>
        </w:r>
      </w:ins>
      <w:r w:rsidRPr="001570EA">
        <w:t xml:space="preserve"> coefficients </w:t>
      </w:r>
      <w:del w:id="28173" w:author="Greg Clendenning" w:date="2024-04-16T16:42:00Z">
        <w:r w:rsidR="00FA5174">
          <w:delText>for</w:delText>
        </w:r>
      </w:del>
      <w:ins w:id="28174" w:author="Greg Clendenning" w:date="2024-04-16T16:42:00Z">
        <w:r w:rsidRPr="001570EA">
          <w:t>of</w:t>
        </w:r>
      </w:ins>
      <w:r w:rsidRPr="001570EA">
        <w:t xml:space="preserve"> the squared </w:t>
      </w:r>
      <w:ins w:id="28175" w:author="Greg Clendenning" w:date="2024-04-16T16:42:00Z">
        <w:r w:rsidRPr="001570EA">
          <w:t xml:space="preserve">infiltration reduction </w:t>
        </w:r>
      </w:ins>
      <w:r w:rsidRPr="001570EA">
        <w:t>term</w:t>
      </w:r>
      <w:del w:id="28176" w:author="Greg Clendenning" w:date="2024-04-16T16:42:00Z">
        <w:r w:rsidR="00FA5174">
          <w:delText>, which</w:delText>
        </w:r>
      </w:del>
      <w:r w:rsidRPr="001570EA">
        <w:t xml:space="preserve"> are </w:t>
      </w:r>
      <w:del w:id="28177" w:author="Greg Clendenning" w:date="2024-04-16T16:42:00Z">
        <w:r w:rsidR="00FA5174">
          <w:delText>therefore</w:delText>
        </w:r>
      </w:del>
      <w:ins w:id="28178" w:author="Greg Clendenning" w:date="2024-04-16T16:42:00Z">
        <w:r w:rsidRPr="001570EA">
          <w:t>so small, they are</w:t>
        </w:r>
      </w:ins>
      <w:r w:rsidRPr="001570EA">
        <w:t xml:space="preserve"> multiplied by 10</w:t>
      </w:r>
      <w:r w:rsidRPr="001570EA">
        <w:rPr>
          <w:vertAlign w:val="superscript"/>
        </w:rPr>
        <w:t>5</w:t>
      </w:r>
      <w:r w:rsidRPr="001570EA">
        <w:t xml:space="preserve"> to simplify </w:t>
      </w:r>
      <w:del w:id="28179" w:author="Greg Clendenning" w:date="2024-04-16T16:42:00Z">
        <w:r w:rsidR="00FA5174">
          <w:fldChar w:fldCharType="begin"/>
        </w:r>
        <w:r w:rsidR="00FA5174">
          <w:delInstrText xml:space="preserve"> REF _Ref534357985 \h </w:delInstrText>
        </w:r>
        <w:r w:rsidR="00FA5174">
          <w:fldChar w:fldCharType="separate"/>
        </w:r>
        <w:r w:rsidR="00146CD3">
          <w:delText xml:space="preserve">Table </w:delText>
        </w:r>
        <w:r w:rsidR="00146CD3">
          <w:rPr>
            <w:noProof/>
          </w:rPr>
          <w:delText>2</w:delText>
        </w:r>
        <w:r w:rsidR="00146CD3">
          <w:noBreakHyphen/>
        </w:r>
        <w:r w:rsidR="00146CD3">
          <w:rPr>
            <w:noProof/>
          </w:rPr>
          <w:delText>111</w:delText>
        </w:r>
        <w:r w:rsidR="00FA5174">
          <w:fldChar w:fldCharType="end"/>
        </w:r>
        <w:r w:rsidR="00FA5174">
          <w:delText xml:space="preserve"> and </w:delText>
        </w:r>
        <w:r w:rsidR="00FA5174">
          <w:fldChar w:fldCharType="begin"/>
        </w:r>
        <w:r w:rsidR="00FA5174">
          <w:delInstrText xml:space="preserve"> REF _Ref410995149 \h </w:delInstrText>
        </w:r>
        <w:r w:rsidR="00FA5174">
          <w:fldChar w:fldCharType="separate"/>
        </w:r>
        <w:r w:rsidR="00146CD3">
          <w:delText xml:space="preserve">Table </w:delText>
        </w:r>
        <w:r w:rsidR="00146CD3">
          <w:rPr>
            <w:noProof/>
          </w:rPr>
          <w:delText>2</w:delText>
        </w:r>
        <w:r w:rsidR="00146CD3">
          <w:noBreakHyphen/>
        </w:r>
        <w:r w:rsidR="00146CD3">
          <w:rPr>
            <w:noProof/>
          </w:rPr>
          <w:delText>112</w:delText>
        </w:r>
        <w:r w:rsidR="00FA5174">
          <w:fldChar w:fldCharType="end"/>
        </w:r>
        <w:r w:rsidR="00FA5174">
          <w:delText>.</w:delText>
        </w:r>
      </w:del>
      <w:ins w:id="28180" w:author="Greg Clendenning" w:date="2024-04-16T16:42:00Z">
        <w:r w:rsidRPr="001570EA">
          <w:fldChar w:fldCharType="begin"/>
        </w:r>
        <w:r w:rsidRPr="001570EA">
          <w:instrText xml:space="preserve"> REF _Ref534357985 \h </w:instrText>
        </w:r>
        <w:r w:rsidR="001570EA">
          <w:instrText xml:space="preserve"> \* MERGEFORMAT </w:instrText>
        </w:r>
      </w:ins>
      <w:ins w:id="28181"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2</w:t>
        </w:r>
        <w:r w:rsidRPr="001570EA">
          <w:fldChar w:fldCharType="end"/>
        </w:r>
        <w:r w:rsidRPr="001570EA">
          <w:t xml:space="preserve"> and </w:t>
        </w:r>
        <w:r w:rsidRPr="001570EA">
          <w:fldChar w:fldCharType="begin"/>
        </w:r>
        <w:r w:rsidRPr="001570EA">
          <w:instrText xml:space="preserve"> REF _Ref410995149 \h </w:instrText>
        </w:r>
        <w:r w:rsidR="001570EA">
          <w:instrText xml:space="preserve"> \* MERGEFORMAT </w:instrText>
        </w:r>
      </w:ins>
      <w:ins w:id="28182"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3</w:t>
        </w:r>
        <w:r w:rsidRPr="001570EA">
          <w:fldChar w:fldCharType="end"/>
        </w:r>
        <w:r w:rsidRPr="001570EA">
          <w:t>. This scaling is later reversed in the savings calculations.</w:t>
        </w:r>
      </w:ins>
    </w:p>
    <w:p w14:paraId="03F4BCA4" w14:textId="77777777" w:rsidR="00FA5174" w:rsidRDefault="00FA5174" w:rsidP="00FA5174">
      <w:pPr>
        <w:rPr>
          <w:del w:id="28183" w:author="Greg Clendenning" w:date="2024-04-16T16:42:00Z"/>
        </w:rPr>
      </w:pPr>
    </w:p>
    <w:p w14:paraId="678DDA0F" w14:textId="0B70F048" w:rsidR="00EA5BBF" w:rsidRPr="001570EA" w:rsidRDefault="00EA5BBF" w:rsidP="00EA5BBF">
      <w:pPr>
        <w:pStyle w:val="Caption"/>
        <w:jc w:val="center"/>
      </w:pPr>
      <w:bookmarkStart w:id="28184" w:name="_Ref155166334"/>
      <w:bookmarkStart w:id="28185" w:name="_Toc47598390"/>
      <w:r w:rsidRPr="001570EA">
        <w:t xml:space="preserve">Figure </w:t>
      </w:r>
      <w:r w:rsidRPr="001570EA">
        <w:rPr>
          <w:noProof/>
        </w:rPr>
        <w:fldChar w:fldCharType="begin"/>
      </w:r>
      <w:r w:rsidRPr="001570EA">
        <w:rPr>
          <w:noProof/>
        </w:rPr>
        <w:instrText xml:space="preserve"> STYLEREF 1 \s </w:instrText>
      </w:r>
      <w:r w:rsidRPr="001570EA">
        <w:rPr>
          <w:noProof/>
        </w:rPr>
        <w:fldChar w:fldCharType="separate"/>
      </w:r>
      <w:r w:rsidR="00234C6C" w:rsidRPr="001570EA">
        <w:rPr>
          <w:noProof/>
        </w:rPr>
        <w:t>2</w:t>
      </w:r>
      <w:r w:rsidRPr="001570EA">
        <w:rPr>
          <w:noProof/>
        </w:rPr>
        <w:fldChar w:fldCharType="end"/>
      </w:r>
      <w:r w:rsidRPr="001570EA">
        <w:noBreakHyphen/>
      </w:r>
      <w:r w:rsidRPr="001570EA">
        <w:rPr>
          <w:noProof/>
        </w:rPr>
        <w:fldChar w:fldCharType="begin"/>
      </w:r>
      <w:r w:rsidRPr="001570EA">
        <w:rPr>
          <w:noProof/>
        </w:rPr>
        <w:instrText xml:space="preserve"> SEQ Figure \* ARABIC \s 1 </w:instrText>
      </w:r>
      <w:r w:rsidRPr="001570EA">
        <w:rPr>
          <w:noProof/>
        </w:rPr>
        <w:fldChar w:fldCharType="separate"/>
      </w:r>
      <w:del w:id="28186" w:author="Greg Clendenning" w:date="2024-04-16T16:42:00Z">
        <w:r w:rsidR="00440BE4">
          <w:rPr>
            <w:noProof/>
          </w:rPr>
          <w:delText>5</w:delText>
        </w:r>
      </w:del>
      <w:ins w:id="28187" w:author="Greg Clendenning" w:date="2024-04-16T16:42:00Z">
        <w:r w:rsidR="00234C6C" w:rsidRPr="001570EA">
          <w:rPr>
            <w:noProof/>
          </w:rPr>
          <w:t>1</w:t>
        </w:r>
      </w:ins>
      <w:r w:rsidRPr="001570EA">
        <w:rPr>
          <w:noProof/>
        </w:rPr>
        <w:fldChar w:fldCharType="end"/>
      </w:r>
      <w:bookmarkEnd w:id="28184"/>
      <w:r w:rsidRPr="001570EA">
        <w:t xml:space="preserve">: Example Regressions for Ductless Mini-splits in Climate Region </w:t>
      </w:r>
      <w:bookmarkEnd w:id="28185"/>
      <w:del w:id="28188" w:author="Greg Clendenning" w:date="2024-04-16T16:42:00Z">
        <w:r w:rsidR="00FA5174">
          <w:delText>A</w:delText>
        </w:r>
      </w:del>
      <w:ins w:id="28189" w:author="Greg Clendenning" w:date="2024-04-16T16:42:00Z">
        <w:r w:rsidRPr="001570EA">
          <w:t>D</w:t>
        </w:r>
      </w:ins>
    </w:p>
    <w:p w14:paraId="47F34EE2" w14:textId="77777777" w:rsidR="00EA5BBF" w:rsidRPr="001570EA" w:rsidRDefault="00EA5BBF" w:rsidP="00EA5BBF">
      <w:pPr>
        <w:pStyle w:val="NoSpacing"/>
        <w:jc w:val="center"/>
        <w:rPr>
          <w:ins w:id="28190" w:author="Greg Clendenning" w:date="2024-04-16T16:42:00Z"/>
        </w:rPr>
      </w:pPr>
      <w:ins w:id="28191" w:author="Greg Clendenning" w:date="2024-04-16T16:42:00Z">
        <w:r w:rsidRPr="001570EA">
          <w:rPr>
            <w:noProof/>
          </w:rPr>
          <w:drawing>
            <wp:inline distT="0" distB="0" distL="0" distR="0" wp14:anchorId="706D65E9" wp14:editId="2FEB9CAC">
              <wp:extent cx="3888391" cy="24323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888391" cy="2432303"/>
                      </a:xfrm>
                      <a:prstGeom prst="rect">
                        <a:avLst/>
                      </a:prstGeom>
                    </pic:spPr>
                  </pic:pic>
                </a:graphicData>
              </a:graphic>
            </wp:inline>
          </w:drawing>
        </w:r>
      </w:ins>
    </w:p>
    <w:p w14:paraId="5C262158" w14:textId="77777777" w:rsidR="00EA5BBF" w:rsidRPr="001570EA" w:rsidRDefault="00EA5BBF" w:rsidP="00EA5BBF">
      <w:pPr>
        <w:pStyle w:val="NoSpacing"/>
        <w:jc w:val="center"/>
        <w:rPr>
          <w:ins w:id="28192" w:author="Greg Clendenning" w:date="2024-04-16T16:42:00Z"/>
          <w:rFonts w:ascii="Arial Black" w:hAnsi="Arial Black"/>
          <w:b/>
          <w:smallCaps/>
          <w:color w:val="44546A" w:themeColor="text2"/>
          <w:spacing w:val="40"/>
        </w:rPr>
      </w:pPr>
      <w:ins w:id="28193" w:author="Greg Clendenning" w:date="2024-04-16T16:42:00Z">
        <w:r w:rsidRPr="001570EA">
          <w:rPr>
            <w:noProof/>
          </w:rPr>
          <w:drawing>
            <wp:inline distT="0" distB="0" distL="0" distR="0" wp14:anchorId="7CE6443A" wp14:editId="28D46BCB">
              <wp:extent cx="3888393" cy="24323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3888393" cy="2432304"/>
                      </a:xfrm>
                      <a:prstGeom prst="rect">
                        <a:avLst/>
                      </a:prstGeom>
                    </pic:spPr>
                  </pic:pic>
                </a:graphicData>
              </a:graphic>
            </wp:inline>
          </w:drawing>
        </w:r>
      </w:ins>
    </w:p>
    <w:p w14:paraId="3DDA26BA" w14:textId="77777777" w:rsidR="00EA5BBF" w:rsidRPr="001570EA" w:rsidRDefault="00EA5BBF">
      <w:pPr>
        <w:pStyle w:val="SubStyle"/>
        <w:keepNext/>
        <w:rPr>
          <w:moveTo w:id="28194" w:author="Greg Clendenning" w:date="2024-04-16T16:42:00Z"/>
        </w:rPr>
        <w:pPrChange w:id="28195" w:author="Greg Clendenning" w:date="2024-04-16T16:42:00Z">
          <w:pPr>
            <w:pStyle w:val="SubStyle"/>
          </w:pPr>
        </w:pPrChange>
      </w:pPr>
      <w:moveToRangeStart w:id="28196" w:author="Greg Clendenning" w:date="2024-04-16T16:42:00Z" w:name="move164178359"/>
      <w:moveTo w:id="28197" w:author="Greg Clendenning" w:date="2024-04-16T16:42:00Z">
        <w:r w:rsidRPr="001570EA">
          <w:t>Definition of Terms</w:t>
        </w:r>
      </w:moveTo>
    </w:p>
    <w:moveToRangeEnd w:id="28196"/>
    <w:p w14:paraId="06BEBAAC" w14:textId="77777777" w:rsidR="00FA5174" w:rsidRDefault="00FA5174" w:rsidP="00FA5174">
      <w:pPr>
        <w:pStyle w:val="NoSpacing"/>
        <w:jc w:val="center"/>
        <w:rPr>
          <w:del w:id="28198" w:author="Greg Clendenning" w:date="2024-04-16T16:42:00Z"/>
        </w:rPr>
      </w:pPr>
      <w:del w:id="28199" w:author="Greg Clendenning" w:date="2024-04-16T16:42:00Z">
        <w:r>
          <w:rPr>
            <w:noProof/>
          </w:rPr>
          <w:drawing>
            <wp:inline distT="0" distB="0" distL="0" distR="0" wp14:anchorId="1175740C" wp14:editId="61F1B30B">
              <wp:extent cx="4008776" cy="2432303"/>
              <wp:effectExtent l="0" t="0" r="0" b="0"/>
              <wp:docPr id="1982365925" name="Picture 198236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del>
    </w:p>
    <w:p w14:paraId="5E0C1B05" w14:textId="77777777" w:rsidR="00FA5174" w:rsidRDefault="00FA5174" w:rsidP="00FA5174">
      <w:pPr>
        <w:pStyle w:val="NoSpacing"/>
        <w:jc w:val="center"/>
        <w:rPr>
          <w:del w:id="28200" w:author="Greg Clendenning" w:date="2024-04-16T16:42:00Z"/>
          <w:rFonts w:ascii="Arial Black" w:hAnsi="Arial Black"/>
          <w:b/>
          <w:smallCaps/>
          <w:color w:val="44546A" w:themeColor="text2"/>
          <w:spacing w:val="40"/>
        </w:rPr>
      </w:pPr>
      <w:del w:id="28201" w:author="Greg Clendenning" w:date="2024-04-16T16:42:00Z">
        <w:r>
          <w:rPr>
            <w:noProof/>
          </w:rPr>
          <w:drawing>
            <wp:inline distT="0" distB="0" distL="0" distR="0" wp14:anchorId="106EA02A" wp14:editId="7F0325B3">
              <wp:extent cx="4008776" cy="2432304"/>
              <wp:effectExtent l="0" t="0" r="0" b="0"/>
              <wp:docPr id="1482066660" name="Picture 1482066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del>
    </w:p>
    <w:p w14:paraId="36CA37F1" w14:textId="77777777" w:rsidR="004E6452" w:rsidRPr="001570EA" w:rsidDel="00D30D4C" w:rsidRDefault="004E6452">
      <w:pPr>
        <w:pStyle w:val="SubStyle"/>
        <w:rPr>
          <w:moveFrom w:id="28202" w:author="Greg Clendenning" w:date="2024-04-16T16:42:00Z"/>
        </w:rPr>
        <w:pPrChange w:id="28203" w:author="Greg Clendenning" w:date="2024-04-16T16:42:00Z">
          <w:pPr>
            <w:pStyle w:val="SubStyle"/>
            <w:keepNext/>
          </w:pPr>
        </w:pPrChange>
      </w:pPr>
      <w:moveFromRangeStart w:id="28204" w:author="Greg Clendenning" w:date="2024-04-16T16:42:00Z" w:name="move164178357"/>
      <w:moveFrom w:id="28205" w:author="Greg Clendenning" w:date="2024-04-16T16:42:00Z">
        <w:r w:rsidRPr="001570EA" w:rsidDel="00D30D4C">
          <w:t>Definition of Terms</w:t>
        </w:r>
      </w:moveFrom>
    </w:p>
    <w:p w14:paraId="750C8DC6" w14:textId="06D0F265" w:rsidR="00EA5BBF" w:rsidRPr="001570EA" w:rsidRDefault="000744E2" w:rsidP="000744E2">
      <w:pPr>
        <w:pStyle w:val="Caption"/>
      </w:pPr>
      <w:bookmarkStart w:id="28206" w:name="_Toc47598354"/>
      <w:moveFromRangeEnd w:id="2820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8207" w:author="Greg Clendenning" w:date="2024-04-16T16:42:00Z">
        <w:r w:rsidR="003D6F35">
          <w:rPr>
            <w:noProof/>
          </w:rPr>
          <w:delText>111</w:delText>
        </w:r>
      </w:del>
      <w:ins w:id="28208" w:author="Greg Clendenning" w:date="2024-04-16T16:42:00Z">
        <w:r w:rsidR="002E093A" w:rsidRPr="001570EA">
          <w:rPr>
            <w:noProof/>
          </w:rPr>
          <w:t>131</w:t>
        </w:r>
      </w:ins>
      <w:r w:rsidR="002E093A" w:rsidRPr="001570EA">
        <w:fldChar w:fldCharType="end"/>
      </w:r>
      <w:r w:rsidRPr="001570EA">
        <w:t>: Terms</w:t>
      </w:r>
      <w:r w:rsidRPr="001570EA">
        <w:rPr>
          <w:rFonts w:cs="Arial"/>
        </w:rPr>
        <w:t>, Values, and References for</w:t>
      </w:r>
      <w:r w:rsidRPr="001570EA">
        <w:t xml:space="preserve"> Residential Air Sealing</w:t>
      </w:r>
      <w:bookmarkEnd w:id="28206"/>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1"/>
        <w:gridCol w:w="1189"/>
        <w:gridCol w:w="2273"/>
        <w:gridCol w:w="1393"/>
        <w:tblGridChange w:id="28209">
          <w:tblGrid>
            <w:gridCol w:w="3671"/>
            <w:gridCol w:w="14"/>
            <w:gridCol w:w="1175"/>
            <w:gridCol w:w="233"/>
            <w:gridCol w:w="2040"/>
            <w:gridCol w:w="245"/>
            <w:gridCol w:w="1147"/>
            <w:gridCol w:w="1"/>
          </w:tblGrid>
        </w:tblGridChange>
      </w:tblGrid>
      <w:tr w:rsidR="00475EB1" w:rsidRPr="001570EA" w14:paraId="1B4B5E5B" w14:textId="77777777">
        <w:tc>
          <w:tcPr>
            <w:tcW w:w="2160" w:type="pct"/>
            <w:shd w:val="clear" w:color="auto" w:fill="BFBFBF" w:themeFill="background1" w:themeFillShade="BF"/>
          </w:tcPr>
          <w:p w14:paraId="7DA7EDD2" w14:textId="77777777" w:rsidR="00EA5BBF" w:rsidRPr="001570EA" w:rsidRDefault="00EA5BBF">
            <w:pPr>
              <w:pStyle w:val="TableCell"/>
              <w:keepNext w:val="0"/>
              <w:jc w:val="left"/>
              <w:rPr>
                <w:rFonts w:eastAsia="Arial" w:cs="Arial"/>
                <w:b/>
                <w:bCs/>
              </w:rPr>
            </w:pPr>
            <w:r w:rsidRPr="001570EA">
              <w:rPr>
                <w:b/>
                <w:bCs/>
              </w:rPr>
              <w:t>Term</w:t>
            </w:r>
          </w:p>
        </w:tc>
        <w:tc>
          <w:tcPr>
            <w:tcW w:w="676" w:type="pct"/>
            <w:shd w:val="clear" w:color="auto" w:fill="BFBFBF" w:themeFill="background1" w:themeFillShade="BF"/>
          </w:tcPr>
          <w:p w14:paraId="2E5B8C19" w14:textId="77777777" w:rsidR="00EA5BBF" w:rsidRPr="001570EA" w:rsidRDefault="00EA5BBF">
            <w:pPr>
              <w:pStyle w:val="TableCell"/>
              <w:keepNext w:val="0"/>
              <w:jc w:val="center"/>
              <w:rPr>
                <w:rFonts w:eastAsia="Arial" w:cs="Arial"/>
                <w:b/>
                <w:bCs/>
              </w:rPr>
            </w:pPr>
            <w:r w:rsidRPr="001570EA">
              <w:rPr>
                <w:b/>
                <w:bCs/>
              </w:rPr>
              <w:t>Unit</w:t>
            </w:r>
          </w:p>
        </w:tc>
        <w:tc>
          <w:tcPr>
            <w:tcW w:w="1340" w:type="pct"/>
            <w:shd w:val="clear" w:color="auto" w:fill="BFBFBF" w:themeFill="background1" w:themeFillShade="BF"/>
          </w:tcPr>
          <w:p w14:paraId="091A69D6" w14:textId="77777777" w:rsidR="00EA5BBF" w:rsidRPr="001570EA" w:rsidRDefault="00EA5BBF">
            <w:pPr>
              <w:pStyle w:val="TableCell"/>
              <w:keepNext w:val="0"/>
              <w:jc w:val="center"/>
              <w:rPr>
                <w:rFonts w:eastAsia="Arial" w:cs="Arial"/>
                <w:b/>
                <w:bCs/>
              </w:rPr>
            </w:pPr>
            <w:r w:rsidRPr="001570EA">
              <w:rPr>
                <w:b/>
                <w:bCs/>
              </w:rPr>
              <w:t>Values</w:t>
            </w:r>
          </w:p>
        </w:tc>
        <w:tc>
          <w:tcPr>
            <w:tcW w:w="824" w:type="pct"/>
            <w:shd w:val="clear" w:color="auto" w:fill="BFBFBF" w:themeFill="background1" w:themeFillShade="BF"/>
          </w:tcPr>
          <w:p w14:paraId="555AE68C" w14:textId="77777777" w:rsidR="00EA5BBF" w:rsidRPr="001570EA" w:rsidRDefault="00EA5BBF">
            <w:pPr>
              <w:pStyle w:val="TableCell"/>
              <w:keepNext w:val="0"/>
              <w:jc w:val="center"/>
              <w:rPr>
                <w:rFonts w:eastAsia="Arial" w:cs="Arial"/>
                <w:b/>
                <w:bCs/>
              </w:rPr>
            </w:pPr>
            <w:r w:rsidRPr="001570EA">
              <w:rPr>
                <w:b/>
                <w:bCs/>
              </w:rPr>
              <w:t>Source</w:t>
            </w:r>
          </w:p>
        </w:tc>
      </w:tr>
      <w:tr w:rsidR="00EA5BBF" w:rsidRPr="001570EA" w14:paraId="2020A026"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10"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11" w:author="Greg Clendenning" w:date="2024-04-16T16:42:00Z">
            <w:trPr>
              <w:gridAfter w:val="0"/>
            </w:trPr>
          </w:trPrChange>
        </w:trPr>
        <w:tc>
          <w:tcPr>
            <w:tcW w:w="2160" w:type="pct"/>
            <w:shd w:val="clear" w:color="auto" w:fill="auto"/>
            <w:vAlign w:val="center"/>
            <w:tcPrChange w:id="28212" w:author="Greg Clendenning" w:date="2024-04-16T16:42:00Z">
              <w:tcPr>
                <w:tcW w:w="2189" w:type="pct"/>
                <w:gridSpan w:val="2"/>
                <w:shd w:val="clear" w:color="auto" w:fill="auto"/>
                <w:vAlign w:val="center"/>
              </w:tcPr>
            </w:tcPrChange>
          </w:tcPr>
          <w:p w14:paraId="356F8633" w14:textId="77777777"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rsidRPr="001570EA">
              <w:t xml:space="preserve"> , Baseline infiltration at 50 Pa</w:t>
            </w:r>
          </w:p>
        </w:tc>
        <w:tc>
          <w:tcPr>
            <w:tcW w:w="676" w:type="pct"/>
            <w:vAlign w:val="center"/>
            <w:tcPrChange w:id="28213" w:author="Greg Clendenning" w:date="2024-04-16T16:42:00Z">
              <w:tcPr>
                <w:tcW w:w="853" w:type="pct"/>
                <w:gridSpan w:val="2"/>
                <w:vAlign w:val="center"/>
              </w:tcPr>
            </w:tcPrChange>
          </w:tcPr>
          <w:p w14:paraId="127C34C3" w14:textId="77777777" w:rsidR="00EA5BBF" w:rsidRPr="001570EA" w:rsidRDefault="008A402F">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Change w:id="28214" w:author="Greg Clendenning" w:date="2024-04-16T16:42:00Z">
              <w:tcPr>
                <w:tcW w:w="1367" w:type="pct"/>
                <w:gridSpan w:val="2"/>
                <w:shd w:val="clear" w:color="auto" w:fill="auto"/>
                <w:vAlign w:val="center"/>
              </w:tcPr>
            </w:tcPrChange>
          </w:tcPr>
          <w:p w14:paraId="4200D556" w14:textId="77777777" w:rsidR="00EA5BBF" w:rsidRPr="001570EA" w:rsidRDefault="00EA5BBF">
            <w:pPr>
              <w:pStyle w:val="TableCell"/>
              <w:keepNext w:val="0"/>
              <w:jc w:val="center"/>
              <w:rPr>
                <w:rFonts w:eastAsia="Arial" w:cs="Arial"/>
              </w:rPr>
            </w:pPr>
            <w:r w:rsidRPr="001570EA">
              <w:t>Measured, EDC Data Gathering</w:t>
            </w:r>
          </w:p>
        </w:tc>
        <w:tc>
          <w:tcPr>
            <w:tcW w:w="824" w:type="pct"/>
            <w:vAlign w:val="center"/>
            <w:tcPrChange w:id="28215" w:author="Greg Clendenning" w:date="2024-04-16T16:42:00Z">
              <w:tcPr>
                <w:tcW w:w="591" w:type="pct"/>
                <w:vAlign w:val="center"/>
              </w:tcPr>
            </w:tcPrChange>
          </w:tcPr>
          <w:p w14:paraId="35051C6F"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4AE484E6"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16"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17" w:author="Greg Clendenning" w:date="2024-04-16T16:42:00Z">
            <w:trPr>
              <w:gridAfter w:val="0"/>
            </w:trPr>
          </w:trPrChange>
        </w:trPr>
        <w:tc>
          <w:tcPr>
            <w:tcW w:w="2160" w:type="pct"/>
            <w:shd w:val="clear" w:color="auto" w:fill="auto"/>
            <w:vAlign w:val="center"/>
            <w:tcPrChange w:id="28218" w:author="Greg Clendenning" w:date="2024-04-16T16:42:00Z">
              <w:tcPr>
                <w:tcW w:w="2189" w:type="pct"/>
                <w:gridSpan w:val="2"/>
                <w:shd w:val="clear" w:color="auto" w:fill="auto"/>
                <w:vAlign w:val="center"/>
              </w:tcPr>
            </w:tcPrChange>
          </w:tcPr>
          <w:p w14:paraId="1EAC92C5" w14:textId="77777777" w:rsidR="00EA5BBF" w:rsidRPr="001570EA" w:rsidRDefault="00EA5BBF">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rsidRPr="001570EA">
              <w:t xml:space="preserve"> , Infiltration at 50 Pa post air sealing</w:t>
            </w:r>
          </w:p>
        </w:tc>
        <w:tc>
          <w:tcPr>
            <w:tcW w:w="676" w:type="pct"/>
            <w:vAlign w:val="center"/>
            <w:tcPrChange w:id="28219" w:author="Greg Clendenning" w:date="2024-04-16T16:42:00Z">
              <w:tcPr>
                <w:tcW w:w="853" w:type="pct"/>
                <w:gridSpan w:val="2"/>
                <w:vAlign w:val="center"/>
              </w:tcPr>
            </w:tcPrChange>
          </w:tcPr>
          <w:p w14:paraId="5D87558C" w14:textId="77777777" w:rsidR="00EA5BBF" w:rsidRPr="001570EA" w:rsidRDefault="008A402F">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40" w:type="pct"/>
            <w:shd w:val="clear" w:color="auto" w:fill="auto"/>
            <w:vAlign w:val="center"/>
            <w:tcPrChange w:id="28220" w:author="Greg Clendenning" w:date="2024-04-16T16:42:00Z">
              <w:tcPr>
                <w:tcW w:w="1367" w:type="pct"/>
                <w:gridSpan w:val="2"/>
                <w:shd w:val="clear" w:color="auto" w:fill="auto"/>
                <w:vAlign w:val="center"/>
              </w:tcPr>
            </w:tcPrChange>
          </w:tcPr>
          <w:p w14:paraId="2BE9CEBA" w14:textId="77777777" w:rsidR="00EA5BBF" w:rsidRPr="001570EA" w:rsidRDefault="00EA5BBF">
            <w:pPr>
              <w:pStyle w:val="TableCell"/>
              <w:keepNext w:val="0"/>
              <w:jc w:val="center"/>
              <w:rPr>
                <w:rFonts w:ascii="Arial,Arial Unicode MS" w:eastAsia="Arial,Arial Unicode MS" w:hAnsi="Arial,Arial Unicode MS" w:cs="Arial,Arial Unicode MS"/>
              </w:rPr>
            </w:pPr>
            <w:r w:rsidRPr="001570EA">
              <w:t>Measured, EDC Data Gathering</w:t>
            </w:r>
          </w:p>
        </w:tc>
        <w:tc>
          <w:tcPr>
            <w:tcW w:w="824" w:type="pct"/>
            <w:vAlign w:val="center"/>
            <w:tcPrChange w:id="28221" w:author="Greg Clendenning" w:date="2024-04-16T16:42:00Z">
              <w:tcPr>
                <w:tcW w:w="591" w:type="pct"/>
                <w:vAlign w:val="center"/>
              </w:tcPr>
            </w:tcPrChange>
          </w:tcPr>
          <w:p w14:paraId="43AC7A81"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0621EE69" w14:textId="77777777">
        <w:trPr>
          <w:ins w:id="28222" w:author="Greg Clendenning" w:date="2024-04-16T16:42:00Z"/>
        </w:trPr>
        <w:tc>
          <w:tcPr>
            <w:tcW w:w="2160" w:type="pct"/>
            <w:shd w:val="clear" w:color="auto" w:fill="auto"/>
            <w:vAlign w:val="center"/>
          </w:tcPr>
          <w:p w14:paraId="3BCB43D2" w14:textId="77777777" w:rsidR="00EA5BBF" w:rsidRPr="001570EA" w:rsidRDefault="00EA5BBF">
            <w:pPr>
              <w:pStyle w:val="TableCell"/>
              <w:keepNext w:val="0"/>
              <w:jc w:val="left"/>
              <w:rPr>
                <w:ins w:id="28223" w:author="Greg Clendenning" w:date="2024-04-16T16:42:00Z"/>
              </w:rPr>
            </w:pPr>
            <w:ins w:id="28224" w:author="Greg Clendenning" w:date="2024-04-16T16:42:00Z">
              <w:r w:rsidRPr="001570EA">
                <w:rPr>
                  <w:i/>
                  <w:iCs/>
                </w:rPr>
                <w:t>CondVol</w:t>
              </w:r>
              <w:r w:rsidRPr="001570EA">
                <w:t>; Conditioned volume of the home</w:t>
              </w:r>
            </w:ins>
          </w:p>
        </w:tc>
        <w:tc>
          <w:tcPr>
            <w:tcW w:w="676" w:type="pct"/>
            <w:vAlign w:val="center"/>
          </w:tcPr>
          <w:p w14:paraId="7FF5A813" w14:textId="77777777" w:rsidR="00EA5BBF" w:rsidRPr="001570EA" w:rsidRDefault="00EA5BBF">
            <w:pPr>
              <w:pStyle w:val="TableCell"/>
              <w:keepNext w:val="0"/>
              <w:jc w:val="center"/>
              <w:rPr>
                <w:ins w:id="28225" w:author="Greg Clendenning" w:date="2024-04-16T16:42:00Z"/>
                <w:rFonts w:eastAsia="Arial" w:cs="Arial"/>
                <w:i/>
                <w:iCs/>
              </w:rPr>
            </w:pPr>
            <w:ins w:id="28226" w:author="Greg Clendenning" w:date="2024-04-16T16:42:00Z">
              <w:r w:rsidRPr="001570EA">
                <w:rPr>
                  <w:rFonts w:eastAsia="Arial" w:cs="Arial"/>
                  <w:i/>
                  <w:iCs/>
                </w:rPr>
                <w:t>ft</w:t>
              </w:r>
              <w:r w:rsidRPr="001570EA">
                <w:rPr>
                  <w:rFonts w:eastAsia="Arial" w:cs="Arial"/>
                  <w:i/>
                  <w:iCs/>
                  <w:vertAlign w:val="superscript"/>
                </w:rPr>
                <w:t>3</w:t>
              </w:r>
            </w:ins>
          </w:p>
        </w:tc>
        <w:tc>
          <w:tcPr>
            <w:tcW w:w="1340" w:type="pct"/>
            <w:shd w:val="clear" w:color="auto" w:fill="auto"/>
            <w:vAlign w:val="center"/>
          </w:tcPr>
          <w:p w14:paraId="0E3DEA79" w14:textId="77777777" w:rsidR="00EA5BBF" w:rsidRPr="001570EA" w:rsidRDefault="00EA5BBF">
            <w:pPr>
              <w:pStyle w:val="TableCell"/>
              <w:keepNext w:val="0"/>
              <w:jc w:val="center"/>
              <w:rPr>
                <w:ins w:id="28227" w:author="Greg Clendenning" w:date="2024-04-16T16:42:00Z"/>
              </w:rPr>
            </w:pPr>
            <w:ins w:id="28228" w:author="Greg Clendenning" w:date="2024-04-16T16:42:00Z">
              <w:r w:rsidRPr="001570EA">
                <w:t>Measured, EDC Data Gathering</w:t>
              </w:r>
            </w:ins>
          </w:p>
        </w:tc>
        <w:tc>
          <w:tcPr>
            <w:tcW w:w="824" w:type="pct"/>
            <w:vAlign w:val="center"/>
          </w:tcPr>
          <w:p w14:paraId="7858EA50" w14:textId="77777777" w:rsidR="00EA5BBF" w:rsidRPr="001570EA" w:rsidRDefault="00EA5BBF">
            <w:pPr>
              <w:pStyle w:val="TableCell"/>
              <w:keepNext w:val="0"/>
              <w:jc w:val="center"/>
              <w:rPr>
                <w:ins w:id="28229" w:author="Greg Clendenning" w:date="2024-04-16T16:42:00Z"/>
              </w:rPr>
            </w:pPr>
            <w:ins w:id="28230" w:author="Greg Clendenning" w:date="2024-04-16T16:42:00Z">
              <w:r w:rsidRPr="001570EA">
                <w:t>EDC Data Gathering</w:t>
              </w:r>
            </w:ins>
          </w:p>
        </w:tc>
      </w:tr>
      <w:tr w:rsidR="00EA5BBF" w:rsidRPr="001570EA" w14:paraId="31E417BF"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31"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32" w:author="Greg Clendenning" w:date="2024-04-16T16:42:00Z">
            <w:trPr>
              <w:gridAfter w:val="0"/>
            </w:trPr>
          </w:trPrChange>
        </w:trPr>
        <w:tc>
          <w:tcPr>
            <w:tcW w:w="2160" w:type="pct"/>
            <w:shd w:val="clear" w:color="auto" w:fill="auto"/>
            <w:vAlign w:val="center"/>
            <w:tcPrChange w:id="28233" w:author="Greg Clendenning" w:date="2024-04-16T16:42:00Z">
              <w:tcPr>
                <w:tcW w:w="2189" w:type="pct"/>
                <w:gridSpan w:val="2"/>
                <w:shd w:val="clear" w:color="auto" w:fill="auto"/>
                <w:vAlign w:val="center"/>
              </w:tcPr>
            </w:tcPrChange>
          </w:tcPr>
          <w:p w14:paraId="5EC3E29F" w14:textId="77777777" w:rsidR="00EA5BBF" w:rsidRPr="001570EA" w:rsidRDefault="008A402F">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EA5BBF" w:rsidRPr="001570EA">
              <w:t xml:space="preserve"> , Baseline duct efficiency</w:t>
            </w:r>
          </w:p>
        </w:tc>
        <w:tc>
          <w:tcPr>
            <w:tcW w:w="676" w:type="pct"/>
            <w:vAlign w:val="center"/>
            <w:tcPrChange w:id="28234" w:author="Greg Clendenning" w:date="2024-04-16T16:42:00Z">
              <w:tcPr>
                <w:tcW w:w="853" w:type="pct"/>
                <w:gridSpan w:val="2"/>
                <w:vAlign w:val="center"/>
              </w:tcPr>
            </w:tcPrChange>
          </w:tcPr>
          <w:p w14:paraId="1BD9DB9C" w14:textId="77777777" w:rsidR="00EA5BBF" w:rsidRPr="001570EA" w:rsidRDefault="00EA5BBF">
            <w:pPr>
              <w:pStyle w:val="TableCell"/>
              <w:keepNext w:val="0"/>
              <w:jc w:val="center"/>
              <w:rPr>
                <w:rFonts w:eastAsia="Arial"/>
                <w:i/>
                <w:rPrChange w:id="28235" w:author="Greg Clendenning" w:date="2024-04-16T16:42:00Z">
                  <w:rPr>
                    <w:rFonts w:eastAsia="Arial"/>
                  </w:rPr>
                </w:rPrChange>
              </w:rPr>
            </w:pPr>
            <w:r w:rsidRPr="001570EA">
              <w:rPr>
                <w:rFonts w:eastAsia="Arial"/>
                <w:i/>
                <w:rPrChange w:id="28236" w:author="Greg Clendenning" w:date="2024-04-16T16:42:00Z">
                  <w:rPr>
                    <w:rFonts w:eastAsia="Arial"/>
                  </w:rPr>
                </w:rPrChange>
              </w:rPr>
              <w:t>None</w:t>
            </w:r>
          </w:p>
        </w:tc>
        <w:tc>
          <w:tcPr>
            <w:tcW w:w="1340" w:type="pct"/>
            <w:shd w:val="clear" w:color="auto" w:fill="auto"/>
            <w:vAlign w:val="center"/>
            <w:tcPrChange w:id="28237" w:author="Greg Clendenning" w:date="2024-04-16T16:42:00Z">
              <w:tcPr>
                <w:tcW w:w="1367" w:type="pct"/>
                <w:gridSpan w:val="2"/>
                <w:shd w:val="clear" w:color="auto" w:fill="auto"/>
                <w:vAlign w:val="center"/>
              </w:tcPr>
            </w:tcPrChange>
          </w:tcPr>
          <w:p w14:paraId="0FCAAE17" w14:textId="3F72B164" w:rsidR="00EA5BBF" w:rsidRPr="001570EA" w:rsidRDefault="00EA5BBF">
            <w:pPr>
              <w:pStyle w:val="TableCell"/>
              <w:keepNext w:val="0"/>
              <w:jc w:val="center"/>
            </w:pPr>
            <w:r w:rsidRPr="001570EA">
              <w:t xml:space="preserve">EDC Data Gathering: measured value, or appropriate value selected from </w:t>
            </w:r>
            <w:del w:id="28238" w:author="Greg Clendenning" w:date="2024-04-16T16:42:00Z">
              <w:r w:rsidR="00FA5174">
                <w:fldChar w:fldCharType="begin"/>
              </w:r>
              <w:r w:rsidR="00FA5174">
                <w:delInstrText xml:space="preserve"> REF _Ref531072530 \h </w:delInstrText>
              </w:r>
              <w:r w:rsidR="00FA5174">
                <w:fldChar w:fldCharType="separate"/>
              </w:r>
              <w:r w:rsidR="00146CD3">
                <w:delText xml:space="preserve">Table </w:delText>
              </w:r>
              <w:r w:rsidR="00146CD3">
                <w:rPr>
                  <w:noProof/>
                </w:rPr>
                <w:delText>2</w:delText>
              </w:r>
              <w:r w:rsidR="00146CD3">
                <w:noBreakHyphen/>
              </w:r>
              <w:r w:rsidR="00146CD3">
                <w:rPr>
                  <w:noProof/>
                </w:rPr>
                <w:delText>31</w:delText>
              </w:r>
              <w:r w:rsidR="00FA5174">
                <w:fldChar w:fldCharType="end"/>
              </w:r>
            </w:del>
            <w:ins w:id="28239" w:author="Greg Clendenning" w:date="2024-04-16T16:42:00Z">
              <w:r w:rsidRPr="001570EA">
                <w:fldChar w:fldCharType="begin"/>
              </w:r>
              <w:r w:rsidRPr="001570EA">
                <w:instrText xml:space="preserve"> REF _Ref531072530 \h  \* MERGEFORMAT </w:instrText>
              </w:r>
            </w:ins>
            <w:ins w:id="28240"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40</w:t>
              </w:r>
              <w:r w:rsidRPr="001570EA">
                <w:fldChar w:fldCharType="end"/>
              </w:r>
            </w:ins>
            <w:r w:rsidRPr="001570EA">
              <w:t xml:space="preserve"> in Sec. </w:t>
            </w:r>
            <w:del w:id="28241" w:author="Greg Clendenning" w:date="2024-04-16T16:42:00Z">
              <w:r w:rsidR="00FA5174">
                <w:fldChar w:fldCharType="begin"/>
              </w:r>
              <w:r w:rsidR="00FA5174">
                <w:delInstrText xml:space="preserve"> REF _Ref12380838 \w \h </w:delInstrText>
              </w:r>
              <w:r w:rsidR="00FA5174">
                <w:fldChar w:fldCharType="separate"/>
              </w:r>
              <w:r w:rsidR="00146CD3">
                <w:delText>2.2.9</w:delText>
              </w:r>
              <w:r w:rsidR="00FA5174">
                <w:fldChar w:fldCharType="end"/>
              </w:r>
            </w:del>
            <w:ins w:id="28242" w:author="Greg Clendenning" w:date="2024-04-16T16:42:00Z">
              <w:r w:rsidRPr="001570EA">
                <w:fldChar w:fldCharType="begin"/>
              </w:r>
              <w:r w:rsidRPr="001570EA">
                <w:instrText xml:space="preserve"> REF _Ref12380838 \w \h  \* MERGEFORMAT </w:instrText>
              </w:r>
            </w:ins>
            <w:ins w:id="28243" w:author="Greg Clendenning" w:date="2024-04-16T16:42:00Z">
              <w:r w:rsidRPr="001570EA">
                <w:fldChar w:fldCharType="separate"/>
              </w:r>
              <w:r w:rsidR="00234C6C" w:rsidRPr="001570EA">
                <w:t>2.2.10</w:t>
              </w:r>
              <w:r w:rsidRPr="001570EA">
                <w:fldChar w:fldCharType="end"/>
              </w:r>
            </w:ins>
          </w:p>
        </w:tc>
        <w:tc>
          <w:tcPr>
            <w:tcW w:w="824" w:type="pct"/>
            <w:vAlign w:val="center"/>
            <w:tcPrChange w:id="28244" w:author="Greg Clendenning" w:date="2024-04-16T16:42:00Z">
              <w:tcPr>
                <w:tcW w:w="591" w:type="pct"/>
                <w:vAlign w:val="center"/>
              </w:tcPr>
            </w:tcPrChange>
          </w:tcPr>
          <w:p w14:paraId="6D856798"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C79BFAB"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45"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46" w:author="Greg Clendenning" w:date="2024-04-16T16:42:00Z">
            <w:trPr>
              <w:gridAfter w:val="0"/>
            </w:trPr>
          </w:trPrChange>
        </w:trPr>
        <w:tc>
          <w:tcPr>
            <w:tcW w:w="2160" w:type="pct"/>
            <w:shd w:val="clear" w:color="auto" w:fill="auto"/>
            <w:vAlign w:val="center"/>
            <w:tcPrChange w:id="28247" w:author="Greg Clendenning" w:date="2024-04-16T16:42:00Z">
              <w:tcPr>
                <w:tcW w:w="2189" w:type="pct"/>
                <w:gridSpan w:val="2"/>
                <w:shd w:val="clear" w:color="auto" w:fill="auto"/>
                <w:vAlign w:val="center"/>
              </w:tcPr>
            </w:tcPrChange>
          </w:tcPr>
          <w:p w14:paraId="166FD906" w14:textId="77777777" w:rsidR="00EA5BBF" w:rsidRPr="001570EA" w:rsidRDefault="008A402F">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EA5BBF" w:rsidRPr="001570EA">
              <w:t xml:space="preserve"> , Prototype duct efficiency</w:t>
            </w:r>
          </w:p>
        </w:tc>
        <w:tc>
          <w:tcPr>
            <w:tcW w:w="676" w:type="pct"/>
            <w:vAlign w:val="center"/>
            <w:tcPrChange w:id="28248" w:author="Greg Clendenning" w:date="2024-04-16T16:42:00Z">
              <w:tcPr>
                <w:tcW w:w="853" w:type="pct"/>
                <w:gridSpan w:val="2"/>
                <w:vAlign w:val="center"/>
              </w:tcPr>
            </w:tcPrChange>
          </w:tcPr>
          <w:p w14:paraId="5BE57E77" w14:textId="77777777" w:rsidR="00EA5BBF" w:rsidRPr="001570EA" w:rsidRDefault="00EA5BBF">
            <w:pPr>
              <w:pStyle w:val="TableCell"/>
              <w:keepNext w:val="0"/>
              <w:jc w:val="center"/>
              <w:rPr>
                <w:rFonts w:eastAsia="Arial"/>
                <w:i/>
                <w:rPrChange w:id="28249" w:author="Greg Clendenning" w:date="2024-04-16T16:42:00Z">
                  <w:rPr>
                    <w:rFonts w:eastAsia="Arial"/>
                  </w:rPr>
                </w:rPrChange>
              </w:rPr>
            </w:pPr>
            <w:r w:rsidRPr="001570EA">
              <w:rPr>
                <w:rFonts w:eastAsia="Arial"/>
                <w:i/>
                <w:rPrChange w:id="28250" w:author="Greg Clendenning" w:date="2024-04-16T16:42:00Z">
                  <w:rPr>
                    <w:rFonts w:eastAsia="Arial"/>
                  </w:rPr>
                </w:rPrChange>
              </w:rPr>
              <w:t>None</w:t>
            </w:r>
          </w:p>
        </w:tc>
        <w:tc>
          <w:tcPr>
            <w:tcW w:w="1340" w:type="pct"/>
            <w:shd w:val="clear" w:color="auto" w:fill="auto"/>
            <w:vAlign w:val="center"/>
            <w:tcPrChange w:id="28251" w:author="Greg Clendenning" w:date="2024-04-16T16:42:00Z">
              <w:tcPr>
                <w:tcW w:w="1367" w:type="pct"/>
                <w:gridSpan w:val="2"/>
                <w:shd w:val="clear" w:color="auto" w:fill="auto"/>
                <w:vAlign w:val="center"/>
              </w:tcPr>
            </w:tcPrChange>
          </w:tcPr>
          <w:p w14:paraId="0E31796B" w14:textId="20F06E57" w:rsidR="00EA5BBF" w:rsidRPr="001570EA" w:rsidRDefault="00EA5BBF">
            <w:pPr>
              <w:pStyle w:val="TableCell"/>
              <w:keepNext w:val="0"/>
              <w:jc w:val="center"/>
            </w:pPr>
            <w:r w:rsidRPr="001570EA">
              <w:t xml:space="preserve">Default: See </w:t>
            </w:r>
            <w:del w:id="28252" w:author="Greg Clendenning" w:date="2024-04-16T16:42:00Z">
              <w:r w:rsidR="00FA5174">
                <w:fldChar w:fldCharType="begin"/>
              </w:r>
              <w:r w:rsidR="00FA5174">
                <w:delInstrText xml:space="preserve"> REF _Ref531072530 \h </w:delInstrText>
              </w:r>
              <w:r w:rsidR="00FA5174">
                <w:fldChar w:fldCharType="separate"/>
              </w:r>
              <w:r w:rsidR="00146CD3">
                <w:delText xml:space="preserve">Table </w:delText>
              </w:r>
              <w:r w:rsidR="00146CD3">
                <w:rPr>
                  <w:noProof/>
                </w:rPr>
                <w:delText>2</w:delText>
              </w:r>
              <w:r w:rsidR="00146CD3">
                <w:noBreakHyphen/>
              </w:r>
              <w:r w:rsidR="00146CD3">
                <w:rPr>
                  <w:noProof/>
                </w:rPr>
                <w:delText>31</w:delText>
              </w:r>
              <w:r w:rsidR="00FA5174">
                <w:fldChar w:fldCharType="end"/>
              </w:r>
            </w:del>
            <w:ins w:id="28253" w:author="Greg Clendenning" w:date="2024-04-16T16:42:00Z">
              <w:r w:rsidRPr="001570EA">
                <w:fldChar w:fldCharType="begin"/>
              </w:r>
              <w:r w:rsidRPr="001570EA">
                <w:instrText xml:space="preserve"> REF _Ref531072530 \h  \* MERGEFORMAT </w:instrText>
              </w:r>
            </w:ins>
            <w:ins w:id="28254" w:author="Greg Clendenning" w:date="2024-04-16T16:42:00Z">
              <w:r w:rsidRPr="001570EA">
                <w:fldChar w:fldCharType="separate"/>
              </w:r>
              <w:r w:rsidR="00234C6C" w:rsidRPr="001570EA">
                <w:t>Table 2</w:t>
              </w:r>
              <w:r w:rsidR="00234C6C" w:rsidRPr="001570EA">
                <w:noBreakHyphen/>
                <w:t>40</w:t>
              </w:r>
              <w:r w:rsidRPr="001570EA">
                <w:fldChar w:fldCharType="end"/>
              </w:r>
            </w:ins>
            <w:r w:rsidRPr="001570EA">
              <w:t xml:space="preserve"> in Sec. </w:t>
            </w:r>
            <w:del w:id="28255" w:author="Greg Clendenning" w:date="2024-04-16T16:42:00Z">
              <w:r w:rsidR="00FA5174">
                <w:fldChar w:fldCharType="begin"/>
              </w:r>
              <w:r w:rsidR="00FA5174">
                <w:delInstrText xml:space="preserve"> REF _Ref12380838 \w \h </w:delInstrText>
              </w:r>
              <w:r w:rsidR="00FA5174">
                <w:fldChar w:fldCharType="separate"/>
              </w:r>
              <w:r w:rsidR="00146CD3">
                <w:delText>2.2.9</w:delText>
              </w:r>
              <w:r w:rsidR="00FA5174">
                <w:fldChar w:fldCharType="end"/>
              </w:r>
            </w:del>
            <w:ins w:id="28256" w:author="Greg Clendenning" w:date="2024-04-16T16:42:00Z">
              <w:r w:rsidRPr="001570EA">
                <w:fldChar w:fldCharType="begin"/>
              </w:r>
              <w:r w:rsidRPr="001570EA">
                <w:instrText xml:space="preserve"> REF _Ref12380838 \w \h  \* MERGEFORMAT </w:instrText>
              </w:r>
            </w:ins>
            <w:ins w:id="28257" w:author="Greg Clendenning" w:date="2024-04-16T16:42:00Z">
              <w:r w:rsidRPr="001570EA">
                <w:fldChar w:fldCharType="separate"/>
              </w:r>
              <w:r w:rsidR="00234C6C" w:rsidRPr="001570EA">
                <w:t>2.2.10</w:t>
              </w:r>
              <w:r w:rsidRPr="001570EA">
                <w:fldChar w:fldCharType="end"/>
              </w:r>
            </w:ins>
            <w:r w:rsidRPr="001570EA">
              <w:t xml:space="preserve"> for “R-2 Average Basement + 50% Conditioned”</w:t>
            </w:r>
          </w:p>
        </w:tc>
        <w:tc>
          <w:tcPr>
            <w:tcW w:w="824" w:type="pct"/>
            <w:vAlign w:val="center"/>
            <w:tcPrChange w:id="28258" w:author="Greg Clendenning" w:date="2024-04-16T16:42:00Z">
              <w:tcPr>
                <w:tcW w:w="591" w:type="pct"/>
                <w:vAlign w:val="center"/>
              </w:tcPr>
            </w:tcPrChange>
          </w:tcPr>
          <w:p w14:paraId="1B0BBDB6" w14:textId="42C5CB95" w:rsidR="00EA5BBF" w:rsidRPr="001570EA" w:rsidRDefault="00FA5174">
            <w:pPr>
              <w:pStyle w:val="TableCell"/>
              <w:keepNext w:val="0"/>
              <w:jc w:val="center"/>
              <w:rPr>
                <w:rFonts w:eastAsia="Arial Unicode MS" w:cs="Arial"/>
              </w:rPr>
            </w:pPr>
            <w:del w:id="28259" w:author="Greg Clendenning" w:date="2024-04-16T16:42:00Z">
              <w:r>
                <w:rPr>
                  <w:rFonts w:eastAsia="Arial Unicode MS" w:cs="Arial"/>
                </w:rPr>
                <w:delText>1</w:delText>
              </w:r>
            </w:del>
            <w:ins w:id="28260" w:author="Greg Clendenning" w:date="2024-04-16T16:42:00Z">
              <w:r w:rsidR="00EA5BBF" w:rsidRPr="001570EA">
                <w:rPr>
                  <w:rFonts w:eastAsia="Arial Unicode MS" w:cs="Arial"/>
                </w:rPr>
                <w:t>4</w:t>
              </w:r>
            </w:ins>
          </w:p>
        </w:tc>
      </w:tr>
      <w:tr w:rsidR="00EA5BBF" w:rsidRPr="001570EA" w14:paraId="7C3AA504"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61"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62" w:author="Greg Clendenning" w:date="2024-04-16T16:42:00Z">
            <w:trPr>
              <w:gridAfter w:val="0"/>
            </w:trPr>
          </w:trPrChange>
        </w:trPr>
        <w:tc>
          <w:tcPr>
            <w:tcW w:w="2160" w:type="pct"/>
            <w:shd w:val="clear" w:color="auto" w:fill="auto"/>
            <w:vAlign w:val="center"/>
            <w:tcPrChange w:id="28263" w:author="Greg Clendenning" w:date="2024-04-16T16:42:00Z">
              <w:tcPr>
                <w:tcW w:w="2189" w:type="pct"/>
                <w:gridSpan w:val="2"/>
                <w:shd w:val="clear" w:color="auto" w:fill="auto"/>
                <w:vAlign w:val="center"/>
              </w:tcPr>
            </w:tcPrChange>
          </w:tcPr>
          <w:p w14:paraId="55BAC0B6" w14:textId="77777777" w:rsidR="00EA5BBF" w:rsidRPr="001570EA" w:rsidRDefault="008A402F">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EA5BBF" w:rsidRPr="001570EA">
              <w:t xml:space="preserve"> , Baseline equipment efficiency</w:t>
            </w:r>
          </w:p>
        </w:tc>
        <w:tc>
          <w:tcPr>
            <w:tcW w:w="676" w:type="pct"/>
            <w:vAlign w:val="center"/>
            <w:tcPrChange w:id="28264" w:author="Greg Clendenning" w:date="2024-04-16T16:42:00Z">
              <w:tcPr>
                <w:tcW w:w="853" w:type="pct"/>
                <w:gridSpan w:val="2"/>
                <w:vAlign w:val="center"/>
              </w:tcPr>
            </w:tcPrChange>
          </w:tcPr>
          <w:p w14:paraId="787FEBCB" w14:textId="77777777" w:rsidR="00EA5BBF" w:rsidRPr="001570EA" w:rsidRDefault="00EA5BBF">
            <w:pPr>
              <w:pStyle w:val="TableCell"/>
              <w:keepNext w:val="0"/>
              <w:jc w:val="center"/>
              <w:rPr>
                <w:rFonts w:eastAsia="Arial"/>
                <w:i/>
                <w:rPrChange w:id="28265" w:author="Greg Clendenning" w:date="2024-04-16T16:42:00Z">
                  <w:rPr>
                    <w:rFonts w:eastAsia="Arial"/>
                  </w:rPr>
                </w:rPrChange>
              </w:rPr>
            </w:pPr>
            <w:r w:rsidRPr="001570EA">
              <w:rPr>
                <w:rFonts w:eastAsia="Arial"/>
                <w:i/>
                <w:rPrChange w:id="28266" w:author="Greg Clendenning" w:date="2024-04-16T16:42:00Z">
                  <w:rPr>
                    <w:rFonts w:eastAsia="Arial"/>
                  </w:rPr>
                </w:rPrChange>
              </w:rPr>
              <w:t>varies</w:t>
            </w:r>
          </w:p>
        </w:tc>
        <w:tc>
          <w:tcPr>
            <w:tcW w:w="1340" w:type="pct"/>
            <w:shd w:val="clear" w:color="auto" w:fill="auto"/>
            <w:vAlign w:val="center"/>
            <w:tcPrChange w:id="28267" w:author="Greg Clendenning" w:date="2024-04-16T16:42:00Z">
              <w:tcPr>
                <w:tcW w:w="1367" w:type="pct"/>
                <w:gridSpan w:val="2"/>
                <w:shd w:val="clear" w:color="auto" w:fill="auto"/>
                <w:vAlign w:val="center"/>
              </w:tcPr>
            </w:tcPrChange>
          </w:tcPr>
          <w:p w14:paraId="5E85B73E" w14:textId="77777777" w:rsidR="00EA5BBF" w:rsidRPr="001570EA" w:rsidRDefault="00EA5BBF">
            <w:pPr>
              <w:pStyle w:val="TableCell"/>
              <w:keepNext w:val="0"/>
              <w:jc w:val="center"/>
            </w:pPr>
            <w:r w:rsidRPr="001570EA">
              <w:t>Measured, EDC Data Gathering</w:t>
            </w:r>
          </w:p>
          <w:p w14:paraId="4AD39FF6" w14:textId="77777777" w:rsidR="00EA5BBF" w:rsidRPr="001570EA" w:rsidRDefault="00EA5BBF">
            <w:pPr>
              <w:pStyle w:val="TableCell"/>
              <w:keepNext w:val="0"/>
              <w:jc w:val="center"/>
            </w:pPr>
            <w:r w:rsidRPr="001570EA">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824" w:type="pct"/>
            <w:vAlign w:val="center"/>
            <w:tcPrChange w:id="28268" w:author="Greg Clendenning" w:date="2024-04-16T16:42:00Z">
              <w:tcPr>
                <w:tcW w:w="591" w:type="pct"/>
                <w:vAlign w:val="center"/>
              </w:tcPr>
            </w:tcPrChange>
          </w:tcPr>
          <w:p w14:paraId="33AC836C" w14:textId="77777777" w:rsidR="00EA5BBF" w:rsidRPr="001570EA" w:rsidRDefault="00EA5BBF">
            <w:pPr>
              <w:pStyle w:val="TableCell"/>
              <w:keepNext w:val="0"/>
              <w:jc w:val="center"/>
              <w:rPr>
                <w:rFonts w:eastAsia="Arial Unicode MS" w:cs="Arial"/>
              </w:rPr>
            </w:pPr>
            <w:r w:rsidRPr="001570EA">
              <w:t>EDC Data Gathering</w:t>
            </w:r>
          </w:p>
        </w:tc>
      </w:tr>
      <w:tr w:rsidR="00EA5BBF" w:rsidRPr="001570EA" w14:paraId="25BDC450"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69"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70" w:author="Greg Clendenning" w:date="2024-04-16T16:42:00Z">
            <w:trPr>
              <w:gridAfter w:val="0"/>
            </w:trPr>
          </w:trPrChange>
        </w:trPr>
        <w:tc>
          <w:tcPr>
            <w:tcW w:w="2160" w:type="pct"/>
            <w:shd w:val="clear" w:color="auto" w:fill="auto"/>
            <w:vAlign w:val="center"/>
            <w:tcPrChange w:id="28271" w:author="Greg Clendenning" w:date="2024-04-16T16:42:00Z">
              <w:tcPr>
                <w:tcW w:w="2189" w:type="pct"/>
                <w:gridSpan w:val="2"/>
                <w:shd w:val="clear" w:color="auto" w:fill="auto"/>
                <w:vAlign w:val="center"/>
              </w:tcPr>
            </w:tcPrChange>
          </w:tcPr>
          <w:p w14:paraId="70D98209" w14:textId="77777777" w:rsidR="00EA5BBF" w:rsidRPr="001570EA" w:rsidRDefault="008A402F">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EA5BBF" w:rsidRPr="001570EA">
              <w:t xml:space="preserve"> , Prototype equipment efficiency</w:t>
            </w:r>
          </w:p>
        </w:tc>
        <w:tc>
          <w:tcPr>
            <w:tcW w:w="676" w:type="pct"/>
            <w:vAlign w:val="center"/>
            <w:tcPrChange w:id="28272" w:author="Greg Clendenning" w:date="2024-04-16T16:42:00Z">
              <w:tcPr>
                <w:tcW w:w="853" w:type="pct"/>
                <w:gridSpan w:val="2"/>
                <w:vAlign w:val="center"/>
              </w:tcPr>
            </w:tcPrChange>
          </w:tcPr>
          <w:p w14:paraId="635E8F93" w14:textId="77777777" w:rsidR="00EA5BBF" w:rsidRPr="001570EA" w:rsidRDefault="00EA5BBF">
            <w:pPr>
              <w:pStyle w:val="TableCell"/>
              <w:keepNext w:val="0"/>
              <w:jc w:val="center"/>
              <w:rPr>
                <w:rFonts w:eastAsia="Arial"/>
                <w:i/>
                <w:rPrChange w:id="28273" w:author="Greg Clendenning" w:date="2024-04-16T16:42:00Z">
                  <w:rPr>
                    <w:rFonts w:eastAsia="Arial"/>
                  </w:rPr>
                </w:rPrChange>
              </w:rPr>
            </w:pPr>
            <w:r w:rsidRPr="001570EA">
              <w:rPr>
                <w:rFonts w:eastAsia="Arial"/>
                <w:i/>
                <w:rPrChange w:id="28274" w:author="Greg Clendenning" w:date="2024-04-16T16:42:00Z">
                  <w:rPr>
                    <w:rFonts w:eastAsia="Arial"/>
                  </w:rPr>
                </w:rPrChange>
              </w:rPr>
              <w:t>varies</w:t>
            </w:r>
          </w:p>
        </w:tc>
        <w:tc>
          <w:tcPr>
            <w:tcW w:w="1340" w:type="pct"/>
            <w:shd w:val="clear" w:color="auto" w:fill="auto"/>
            <w:vAlign w:val="center"/>
            <w:tcPrChange w:id="28275" w:author="Greg Clendenning" w:date="2024-04-16T16:42:00Z">
              <w:tcPr>
                <w:tcW w:w="1367" w:type="pct"/>
                <w:gridSpan w:val="2"/>
                <w:shd w:val="clear" w:color="auto" w:fill="auto"/>
                <w:vAlign w:val="center"/>
              </w:tcPr>
            </w:tcPrChange>
          </w:tcPr>
          <w:p w14:paraId="3DB6E16E" w14:textId="391FF403" w:rsidR="00EA5BBF" w:rsidRPr="001570EA" w:rsidRDefault="00FA5174">
            <w:pPr>
              <w:pStyle w:val="TableCell"/>
              <w:keepNext w:val="0"/>
              <w:jc w:val="center"/>
              <w:rPr>
                <w:szCs w:val="18"/>
              </w:rPr>
            </w:pPr>
            <w:del w:id="28276" w:author="Greg Clendenning" w:date="2024-04-16T16:42:00Z">
              <w:r w:rsidRPr="00EA6A56">
                <w:rPr>
                  <w:szCs w:val="18"/>
                </w:rPr>
                <w:delText xml:space="preserve">See </w:delText>
              </w:r>
              <w:r w:rsidRPr="00EA6A56">
                <w:rPr>
                  <w:szCs w:val="18"/>
                </w:rPr>
                <w:fldChar w:fldCharType="begin"/>
              </w:r>
              <w:r w:rsidRPr="00EA6A56">
                <w:rPr>
                  <w:szCs w:val="18"/>
                </w:rPr>
                <w:delInstrText xml:space="preserve"> REF _Ref532304605 \h </w:delInstrText>
              </w:r>
              <w:r>
                <w:rPr>
                  <w:szCs w:val="18"/>
                </w:rPr>
                <w:delInstrText xml:space="preserve"> \* MERGEFORMAT </w:delInstrText>
              </w:r>
              <w:r w:rsidRPr="00EA6A56">
                <w:rPr>
                  <w:szCs w:val="18"/>
                </w:rPr>
              </w:r>
              <w:r w:rsidRPr="00EA6A56">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110</w:delText>
              </w:r>
              <w:r w:rsidRPr="00EA6A56">
                <w:rPr>
                  <w:szCs w:val="18"/>
                </w:rPr>
                <w:fldChar w:fldCharType="end"/>
              </w:r>
            </w:del>
            <w:ins w:id="28277" w:author="Greg Clendenning" w:date="2024-04-16T16:42:00Z">
              <w:r w:rsidR="00EA5BBF" w:rsidRPr="001570EA">
                <w:rPr>
                  <w:szCs w:val="18"/>
                </w:rPr>
                <w:t xml:space="preserve">See </w:t>
              </w:r>
              <w:r w:rsidR="00EA5BBF" w:rsidRPr="001570EA">
                <w:rPr>
                  <w:szCs w:val="18"/>
                </w:rPr>
                <w:fldChar w:fldCharType="begin"/>
              </w:r>
              <w:r w:rsidR="00EA5BBF" w:rsidRPr="001570EA">
                <w:rPr>
                  <w:szCs w:val="18"/>
                </w:rPr>
                <w:instrText xml:space="preserve"> REF _Ref154048449 \h  \* MERGEFORMAT </w:instrText>
              </w:r>
            </w:ins>
            <w:r w:rsidR="00EA5BBF" w:rsidRPr="001570EA">
              <w:rPr>
                <w:szCs w:val="18"/>
              </w:rPr>
            </w:r>
            <w:ins w:id="28278" w:author="Greg Clendenning" w:date="2024-04-16T16:42:00Z">
              <w:r w:rsidR="00EA5BBF" w:rsidRPr="001570EA">
                <w:rPr>
                  <w:szCs w:val="18"/>
                </w:rPr>
                <w:fldChar w:fldCharType="separate"/>
              </w:r>
              <w:r w:rsidR="00234C6C" w:rsidRPr="001570EA">
                <w:t>Table 2</w:t>
              </w:r>
              <w:r w:rsidR="00234C6C" w:rsidRPr="001570EA">
                <w:noBreakHyphen/>
                <w:t>151</w:t>
              </w:r>
              <w:r w:rsidR="00EA5BBF" w:rsidRPr="001570EA">
                <w:rPr>
                  <w:szCs w:val="18"/>
                </w:rPr>
                <w:fldChar w:fldCharType="end"/>
              </w:r>
              <w:r w:rsidR="00EA5BBF" w:rsidRPr="001570EA">
                <w:rPr>
                  <w:szCs w:val="18"/>
                </w:rPr>
                <w:t xml:space="preserve"> in </w:t>
              </w:r>
              <w:r w:rsidR="00EA5BBF" w:rsidRPr="001570EA">
                <w:rPr>
                  <w:szCs w:val="18"/>
                </w:rPr>
                <w:fldChar w:fldCharType="begin"/>
              </w:r>
              <w:r w:rsidR="00EA5BBF" w:rsidRPr="001570EA">
                <w:rPr>
                  <w:szCs w:val="18"/>
                </w:rPr>
                <w:instrText xml:space="preserve"> REF _Ref154048490 \r \h  \* MERGEFORMAT </w:instrText>
              </w:r>
            </w:ins>
            <w:r w:rsidR="00EA5BBF" w:rsidRPr="001570EA">
              <w:rPr>
                <w:szCs w:val="18"/>
              </w:rPr>
            </w:r>
            <w:ins w:id="28279" w:author="Greg Clendenning" w:date="2024-04-16T16:42:00Z">
              <w:r w:rsidR="00EA5BBF" w:rsidRPr="001570EA">
                <w:rPr>
                  <w:szCs w:val="18"/>
                </w:rPr>
                <w:fldChar w:fldCharType="separate"/>
              </w:r>
              <w:r w:rsidR="00234C6C" w:rsidRPr="001570EA">
                <w:rPr>
                  <w:szCs w:val="18"/>
                </w:rPr>
                <w:t>2.6.5</w:t>
              </w:r>
              <w:r w:rsidR="00EA5BBF" w:rsidRPr="001570EA">
                <w:rPr>
                  <w:szCs w:val="18"/>
                </w:rPr>
                <w:fldChar w:fldCharType="end"/>
              </w:r>
            </w:ins>
          </w:p>
        </w:tc>
        <w:tc>
          <w:tcPr>
            <w:tcW w:w="824" w:type="pct"/>
            <w:vAlign w:val="center"/>
            <w:tcPrChange w:id="28280" w:author="Greg Clendenning" w:date="2024-04-16T16:42:00Z">
              <w:tcPr>
                <w:tcW w:w="591" w:type="pct"/>
                <w:vAlign w:val="center"/>
              </w:tcPr>
            </w:tcPrChange>
          </w:tcPr>
          <w:p w14:paraId="2BF3096F" w14:textId="19E0EB9D" w:rsidR="00EA5BBF" w:rsidRPr="001570EA" w:rsidRDefault="00FA5174">
            <w:pPr>
              <w:pStyle w:val="TableCell"/>
              <w:keepNext w:val="0"/>
              <w:jc w:val="center"/>
              <w:rPr>
                <w:rFonts w:eastAsia="Arial Unicode MS" w:cs="Arial"/>
              </w:rPr>
            </w:pPr>
            <w:del w:id="28281" w:author="Greg Clendenning" w:date="2024-04-16T16:42:00Z">
              <w:r>
                <w:rPr>
                  <w:rFonts w:eastAsia="Arial Unicode MS" w:cs="Arial"/>
                </w:rPr>
                <w:delText>2</w:delText>
              </w:r>
            </w:del>
            <w:ins w:id="28282" w:author="Greg Clendenning" w:date="2024-04-16T16:42:00Z">
              <w:r w:rsidR="00EA5BBF" w:rsidRPr="001570EA">
                <w:rPr>
                  <w:rFonts w:eastAsia="Arial Unicode MS" w:cs="Arial"/>
                </w:rPr>
                <w:t>5</w:t>
              </w:r>
            </w:ins>
          </w:p>
        </w:tc>
      </w:tr>
      <w:tr w:rsidR="00EA5BBF" w:rsidRPr="001570EA" w14:paraId="6B7C04D9"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83"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84" w:author="Greg Clendenning" w:date="2024-04-16T16:42:00Z">
            <w:trPr>
              <w:gridAfter w:val="0"/>
            </w:trPr>
          </w:trPrChange>
        </w:trPr>
        <w:tc>
          <w:tcPr>
            <w:tcW w:w="2160" w:type="pct"/>
            <w:shd w:val="clear" w:color="auto" w:fill="auto"/>
            <w:vAlign w:val="center"/>
            <w:tcPrChange w:id="28285" w:author="Greg Clendenning" w:date="2024-04-16T16:42:00Z">
              <w:tcPr>
                <w:tcW w:w="2189" w:type="pct"/>
                <w:gridSpan w:val="2"/>
                <w:shd w:val="clear" w:color="auto" w:fill="auto"/>
                <w:vAlign w:val="center"/>
              </w:tcPr>
            </w:tcPrChange>
          </w:tcPr>
          <w:p w14:paraId="7C20F47F" w14:textId="77777777" w:rsidR="00EA5BBF" w:rsidRPr="001570EA" w:rsidRDefault="008A402F">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m:t>
                  </m:r>
                  <m:r>
                    <w:rPr>
                      <w:rFonts w:ascii="Cambria Math" w:hAnsi="Cambria Math" w:cs="Arial"/>
                    </w:rPr>
                    <m:t>system</m:t>
                  </m:r>
                </m:sub>
              </m:sSub>
            </m:oMath>
            <w:r w:rsidR="00EA5BBF" w:rsidRPr="001570EA">
              <w:t xml:space="preserve"> , Unit Energy Savings per CFM50</w:t>
            </w:r>
            <w:r w:rsidR="00EA5BBF" w:rsidRPr="001570EA">
              <w:rPr>
                <w:vertAlign w:val="superscript"/>
              </w:rPr>
              <w:t>2</w:t>
            </w:r>
            <w:r w:rsidR="00EA5BBF" w:rsidRPr="001570EA">
              <w:t xml:space="preserve"> of air leakage reduction</w:t>
            </w:r>
          </w:p>
        </w:tc>
        <w:tc>
          <w:tcPr>
            <w:tcW w:w="676" w:type="pct"/>
            <w:vAlign w:val="center"/>
            <w:tcPrChange w:id="28286" w:author="Greg Clendenning" w:date="2024-04-16T16:42:00Z">
              <w:tcPr>
                <w:tcW w:w="853" w:type="pct"/>
                <w:gridSpan w:val="2"/>
                <w:vAlign w:val="center"/>
              </w:tcPr>
            </w:tcPrChange>
          </w:tcPr>
          <w:p w14:paraId="17509843" w14:textId="77777777" w:rsidR="00EA5BBF" w:rsidRPr="001570EA" w:rsidRDefault="008A402F">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m:t>
                        </m:r>
                        <m:r>
                          <w:rPr>
                            <w:rFonts w:ascii="Cambria Math" w:eastAsia="Arial Unicode MS" w:hAnsi="Cambria Math" w:cs="Arial"/>
                          </w:rPr>
                          <m:t>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40" w:type="pct"/>
            <w:shd w:val="clear" w:color="auto" w:fill="auto"/>
            <w:vAlign w:val="center"/>
            <w:tcPrChange w:id="28287" w:author="Greg Clendenning" w:date="2024-04-16T16:42:00Z">
              <w:tcPr>
                <w:tcW w:w="1367" w:type="pct"/>
                <w:gridSpan w:val="2"/>
                <w:shd w:val="clear" w:color="auto" w:fill="auto"/>
                <w:vAlign w:val="center"/>
              </w:tcPr>
            </w:tcPrChange>
          </w:tcPr>
          <w:p w14:paraId="64BB9550" w14:textId="77777777" w:rsidR="00146CD3" w:rsidRPr="0082258A" w:rsidRDefault="00EA5BBF">
            <w:pPr>
              <w:jc w:val="center"/>
              <w:rPr>
                <w:del w:id="28288" w:author="Greg Clendenning" w:date="2024-04-16T16:42:00Z"/>
                <w:sz w:val="18"/>
                <w:szCs w:val="18"/>
              </w:rPr>
            </w:pPr>
            <w:r w:rsidRPr="001570EA">
              <w:rPr>
                <w:sz w:val="18"/>
                <w:szCs w:val="18"/>
              </w:rPr>
              <w:t xml:space="preserve">See </w:t>
            </w:r>
            <w:r w:rsidRPr="001570EA">
              <w:rPr>
                <w:sz w:val="18"/>
                <w:szCs w:val="18"/>
              </w:rPr>
              <w:fldChar w:fldCharType="begin"/>
            </w:r>
            <w:r w:rsidRPr="001570EA">
              <w:rPr>
                <w:sz w:val="18"/>
                <w:szCs w:val="18"/>
              </w:rPr>
              <w:instrText xml:space="preserve"> REF _Ref532305512 \h  \* MERGEFORMAT </w:instrText>
            </w:r>
            <w:r w:rsidRPr="001570EA">
              <w:rPr>
                <w:sz w:val="18"/>
                <w:szCs w:val="18"/>
              </w:rPr>
            </w:r>
            <w:r w:rsidRPr="001570EA">
              <w:rPr>
                <w:sz w:val="18"/>
                <w:szCs w:val="18"/>
              </w:rPr>
              <w:fldChar w:fldCharType="separate"/>
            </w:r>
          </w:p>
          <w:p w14:paraId="09EDFA04" w14:textId="65CBA1DA" w:rsidR="00EA5BBF" w:rsidRPr="001570EA" w:rsidRDefault="00234C6C">
            <w:pPr>
              <w:jc w:val="center"/>
              <w:rPr>
                <w:rFonts w:eastAsia="Arial"/>
                <w:sz w:val="18"/>
                <w:szCs w:val="18"/>
              </w:rPr>
            </w:pPr>
            <w:r w:rsidRPr="001570EA">
              <w:rPr>
                <w:sz w:val="18"/>
                <w:szCs w:val="18"/>
              </w:rPr>
              <w:t>Table</w:t>
            </w:r>
            <w:r w:rsidRPr="001570EA">
              <w:rPr>
                <w:noProof/>
                <w:sz w:val="18"/>
                <w:szCs w:val="18"/>
              </w:rPr>
              <w:t xml:space="preserve"> 2</w:t>
            </w:r>
            <w:r w:rsidRPr="001570EA">
              <w:rPr>
                <w:noProof/>
                <w:sz w:val="18"/>
                <w:szCs w:val="18"/>
              </w:rPr>
              <w:noBreakHyphen/>
            </w:r>
            <w:del w:id="28289" w:author="Greg Clendenning" w:date="2024-04-16T16:42:00Z">
              <w:r w:rsidR="00146CD3" w:rsidRPr="0082258A">
                <w:rPr>
                  <w:noProof/>
                  <w:sz w:val="18"/>
                  <w:szCs w:val="18"/>
                </w:rPr>
                <w:delText>111</w:delText>
              </w:r>
            </w:del>
            <w:ins w:id="28290" w:author="Greg Clendenning" w:date="2024-04-16T16:42:00Z">
              <w:r w:rsidRPr="001570EA">
                <w:rPr>
                  <w:noProof/>
                  <w:sz w:val="18"/>
                  <w:szCs w:val="18"/>
                </w:rPr>
                <w:t>132</w:t>
              </w:r>
            </w:ins>
            <w:r w:rsidR="00EA5BBF" w:rsidRPr="001570EA">
              <w:rPr>
                <w:sz w:val="18"/>
                <w:szCs w:val="18"/>
              </w:rPr>
              <w:fldChar w:fldCharType="end"/>
            </w:r>
          </w:p>
        </w:tc>
        <w:tc>
          <w:tcPr>
            <w:tcW w:w="824" w:type="pct"/>
            <w:vAlign w:val="center"/>
            <w:tcPrChange w:id="28291" w:author="Greg Clendenning" w:date="2024-04-16T16:42:00Z">
              <w:tcPr>
                <w:tcW w:w="591" w:type="pct"/>
                <w:vAlign w:val="center"/>
              </w:tcPr>
            </w:tcPrChange>
          </w:tcPr>
          <w:p w14:paraId="099D1D5C" w14:textId="500D07CE" w:rsidR="00EA5BBF" w:rsidRPr="001570EA" w:rsidRDefault="00FA5174">
            <w:pPr>
              <w:pStyle w:val="TableCell"/>
              <w:keepNext w:val="0"/>
              <w:jc w:val="center"/>
              <w:rPr>
                <w:rFonts w:cs="Arial"/>
              </w:rPr>
            </w:pPr>
            <w:del w:id="28292" w:author="Greg Clendenning" w:date="2024-04-16T16:42:00Z">
              <w:r>
                <w:rPr>
                  <w:rFonts w:cs="Arial"/>
                </w:rPr>
                <w:delText>3</w:delText>
              </w:r>
            </w:del>
            <w:ins w:id="28293" w:author="Greg Clendenning" w:date="2024-04-16T16:42:00Z">
              <w:r w:rsidR="00EA5BBF" w:rsidRPr="001570EA">
                <w:rPr>
                  <w:rFonts w:cs="Arial"/>
                </w:rPr>
                <w:t>6</w:t>
              </w:r>
            </w:ins>
          </w:p>
        </w:tc>
      </w:tr>
      <w:tr w:rsidR="00EA5BBF" w:rsidRPr="001570EA" w14:paraId="663EAA3E"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94"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295" w:author="Greg Clendenning" w:date="2024-04-16T16:42:00Z">
            <w:trPr>
              <w:gridAfter w:val="0"/>
            </w:trPr>
          </w:trPrChange>
        </w:trPr>
        <w:tc>
          <w:tcPr>
            <w:tcW w:w="2160" w:type="pct"/>
            <w:shd w:val="clear" w:color="auto" w:fill="auto"/>
            <w:vAlign w:val="center"/>
            <w:tcPrChange w:id="28296" w:author="Greg Clendenning" w:date="2024-04-16T16:42:00Z">
              <w:tcPr>
                <w:tcW w:w="2189" w:type="pct"/>
                <w:gridSpan w:val="2"/>
                <w:shd w:val="clear" w:color="auto" w:fill="auto"/>
                <w:vAlign w:val="center"/>
              </w:tcPr>
            </w:tcPrChange>
          </w:tcPr>
          <w:p w14:paraId="0FD2DC0A" w14:textId="77777777" w:rsidR="00EA5BBF" w:rsidRPr="001570EA" w:rsidRDefault="008A402F">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EA5BBF" w:rsidRPr="001570EA">
              <w:t xml:space="preserve"> , Unit Energy Savings per CFM50 of air leakage reduction</w:t>
            </w:r>
          </w:p>
        </w:tc>
        <w:tc>
          <w:tcPr>
            <w:tcW w:w="676" w:type="pct"/>
            <w:vAlign w:val="center"/>
            <w:tcPrChange w:id="28297" w:author="Greg Clendenning" w:date="2024-04-16T16:42:00Z">
              <w:tcPr>
                <w:tcW w:w="853" w:type="pct"/>
                <w:gridSpan w:val="2"/>
                <w:vAlign w:val="center"/>
              </w:tcPr>
            </w:tcPrChange>
          </w:tcPr>
          <w:p w14:paraId="275031FE" w14:textId="77777777" w:rsidR="00EA5BBF" w:rsidRPr="001570EA" w:rsidRDefault="008A402F">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m:t>
                        </m:r>
                        <m:r>
                          <w:rPr>
                            <w:rFonts w:ascii="Cambria Math" w:eastAsia="Arial Unicode MS" w:hAnsi="Cambria Math" w:cs="Arial"/>
                          </w:rPr>
                          <m:t>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40" w:type="pct"/>
            <w:shd w:val="clear" w:color="auto" w:fill="auto"/>
            <w:vAlign w:val="center"/>
            <w:tcPrChange w:id="28298" w:author="Greg Clendenning" w:date="2024-04-16T16:42:00Z">
              <w:tcPr>
                <w:tcW w:w="1367" w:type="pct"/>
                <w:gridSpan w:val="2"/>
                <w:shd w:val="clear" w:color="auto" w:fill="auto"/>
                <w:vAlign w:val="center"/>
              </w:tcPr>
            </w:tcPrChange>
          </w:tcPr>
          <w:p w14:paraId="4A9AA641" w14:textId="1EF13AFC" w:rsidR="00EA5BBF" w:rsidRPr="001570EA" w:rsidRDefault="00EA5BBF">
            <w:pPr>
              <w:pStyle w:val="TableCell"/>
              <w:keepNext w:val="0"/>
              <w:jc w:val="center"/>
              <w:rPr>
                <w:rFonts w:eastAsia="Arial" w:cs="Arial"/>
                <w:szCs w:val="18"/>
              </w:rPr>
            </w:pPr>
            <w:r w:rsidRPr="001570EA">
              <w:rPr>
                <w:szCs w:val="18"/>
              </w:rPr>
              <w:t xml:space="preserve">See </w:t>
            </w:r>
            <w:r w:rsidRPr="001570EA">
              <w:rPr>
                <w:szCs w:val="18"/>
              </w:rPr>
              <w:fldChar w:fldCharType="begin"/>
            </w:r>
            <w:r w:rsidRPr="001570EA">
              <w:rPr>
                <w:szCs w:val="18"/>
              </w:rPr>
              <w:instrText xml:space="preserve"> REF _Ref410995149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r>
            <w:del w:id="28299" w:author="Greg Clendenning" w:date="2024-04-16T16:42:00Z">
              <w:r w:rsidR="00146CD3" w:rsidRPr="0082258A">
                <w:rPr>
                  <w:noProof/>
                  <w:szCs w:val="18"/>
                </w:rPr>
                <w:delText>112</w:delText>
              </w:r>
            </w:del>
            <w:ins w:id="28300" w:author="Greg Clendenning" w:date="2024-04-16T16:42:00Z">
              <w:r w:rsidR="00234C6C" w:rsidRPr="001570EA">
                <w:rPr>
                  <w:noProof/>
                  <w:szCs w:val="18"/>
                </w:rPr>
                <w:t>133</w:t>
              </w:r>
            </w:ins>
            <w:r w:rsidRPr="001570EA">
              <w:rPr>
                <w:szCs w:val="18"/>
              </w:rPr>
              <w:fldChar w:fldCharType="end"/>
            </w:r>
          </w:p>
        </w:tc>
        <w:tc>
          <w:tcPr>
            <w:tcW w:w="824" w:type="pct"/>
            <w:vAlign w:val="center"/>
            <w:tcPrChange w:id="28301" w:author="Greg Clendenning" w:date="2024-04-16T16:42:00Z">
              <w:tcPr>
                <w:tcW w:w="591" w:type="pct"/>
                <w:vAlign w:val="center"/>
              </w:tcPr>
            </w:tcPrChange>
          </w:tcPr>
          <w:p w14:paraId="29E8E24F" w14:textId="2770A486" w:rsidR="00EA5BBF" w:rsidRPr="001570EA" w:rsidRDefault="00FA5174">
            <w:pPr>
              <w:pStyle w:val="TableCell"/>
              <w:keepNext w:val="0"/>
              <w:jc w:val="center"/>
              <w:rPr>
                <w:rFonts w:cs="Arial"/>
              </w:rPr>
            </w:pPr>
            <w:del w:id="28302" w:author="Greg Clendenning" w:date="2024-04-16T16:42:00Z">
              <w:r>
                <w:rPr>
                  <w:rFonts w:cs="Arial"/>
                </w:rPr>
                <w:delText>3</w:delText>
              </w:r>
            </w:del>
            <w:ins w:id="28303" w:author="Greg Clendenning" w:date="2024-04-16T16:42:00Z">
              <w:r w:rsidR="00EA5BBF" w:rsidRPr="001570EA">
                <w:rPr>
                  <w:rFonts w:cs="Arial"/>
                </w:rPr>
                <w:t>6</w:t>
              </w:r>
            </w:ins>
          </w:p>
        </w:tc>
      </w:tr>
      <w:tr w:rsidR="00EA5BBF" w:rsidRPr="001570EA" w14:paraId="71DC2A15"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04"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305" w:author="Greg Clendenning" w:date="2024-04-16T16:42:00Z">
            <w:trPr>
              <w:gridAfter w:val="0"/>
            </w:trPr>
          </w:trPrChange>
        </w:trPr>
        <w:tc>
          <w:tcPr>
            <w:tcW w:w="2160" w:type="pct"/>
            <w:shd w:val="clear" w:color="auto" w:fill="auto"/>
            <w:vAlign w:val="center"/>
            <w:tcPrChange w:id="28306" w:author="Greg Clendenning" w:date="2024-04-16T16:42:00Z">
              <w:tcPr>
                <w:tcW w:w="2189" w:type="pct"/>
                <w:gridSpan w:val="2"/>
                <w:shd w:val="clear" w:color="auto" w:fill="auto"/>
                <w:vAlign w:val="center"/>
              </w:tcPr>
            </w:tcPrChange>
          </w:tcPr>
          <w:p w14:paraId="0D15F98C" w14:textId="77777777" w:rsidR="00EA5BBF" w:rsidRPr="001570EA" w:rsidRDefault="00EA5BBF">
            <w:pPr>
              <w:pStyle w:val="TableCell"/>
              <w:keepNext w:val="0"/>
              <w:jc w:val="left"/>
              <w:rPr>
                <w:rFonts w:ascii="Cambria Math" w:hAnsi="Cambria Math"/>
                <w:i/>
              </w:rPr>
            </w:pPr>
            <w:r w:rsidRPr="001570EA">
              <w:rPr>
                <w:rFonts w:ascii="Cambria Math" w:hAnsi="Cambria Math"/>
                <w:i/>
                <w:iCs/>
                <w:szCs w:val="18"/>
              </w:rPr>
              <w:t>EFLH</w:t>
            </w:r>
            <w:r w:rsidRPr="001570EA">
              <w:rPr>
                <w:rFonts w:ascii="Cambria Math" w:hAnsi="Cambria Math"/>
                <w:i/>
                <w:iCs/>
                <w:szCs w:val="18"/>
                <w:vertAlign w:val="subscript"/>
              </w:rPr>
              <w:t>cool</w:t>
            </w:r>
            <w:r w:rsidRPr="001570EA">
              <w:rPr>
                <w:rFonts w:ascii="Cambria Math" w:hAnsi="Cambria Math"/>
                <w:szCs w:val="18"/>
                <w:vertAlign w:val="subscript"/>
              </w:rPr>
              <w:t xml:space="preserve"> </w:t>
            </w:r>
            <w:r w:rsidRPr="001570EA">
              <w:rPr>
                <w:szCs w:val="18"/>
              </w:rPr>
              <w:t xml:space="preserve"> </w:t>
            </w:r>
            <w:r w:rsidRPr="001570EA">
              <w:rPr>
                <w:rFonts w:cs="Arial"/>
                <w:szCs w:val="18"/>
              </w:rPr>
              <w:t>Equivalent Full Load Hours of operation during the cooling season for the average unit</w:t>
            </w:r>
          </w:p>
        </w:tc>
        <w:tc>
          <w:tcPr>
            <w:tcW w:w="676" w:type="pct"/>
            <w:vAlign w:val="center"/>
            <w:tcPrChange w:id="28307" w:author="Greg Clendenning" w:date="2024-04-16T16:42:00Z">
              <w:tcPr>
                <w:tcW w:w="853" w:type="pct"/>
                <w:gridSpan w:val="2"/>
                <w:vAlign w:val="center"/>
              </w:tcPr>
            </w:tcPrChange>
          </w:tcPr>
          <w:p w14:paraId="1F132E5A" w14:textId="77777777" w:rsidR="00EA5BBF" w:rsidRPr="001570EA" w:rsidRDefault="008A402F">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m:t>
                    </m:r>
                    <m:r>
                      <w:rPr>
                        <w:rFonts w:ascii="Cambria Math" w:hAnsi="Cambria Math"/>
                        <w:szCs w:val="18"/>
                      </w:rPr>
                      <m:t>ours</m:t>
                    </m:r>
                  </m:num>
                  <m:den>
                    <m:r>
                      <w:rPr>
                        <w:rFonts w:ascii="Cambria Math" w:hAnsi="Cambria Math"/>
                        <w:szCs w:val="18"/>
                      </w:rPr>
                      <m:t>yr</m:t>
                    </m:r>
                  </m:den>
                </m:f>
              </m:oMath>
            </m:oMathPara>
          </w:p>
        </w:tc>
        <w:tc>
          <w:tcPr>
            <w:tcW w:w="1340" w:type="pct"/>
            <w:shd w:val="clear" w:color="auto" w:fill="auto"/>
            <w:vAlign w:val="center"/>
            <w:tcPrChange w:id="28308" w:author="Greg Clendenning" w:date="2024-04-16T16:42:00Z">
              <w:tcPr>
                <w:tcW w:w="1367" w:type="pct"/>
                <w:gridSpan w:val="2"/>
                <w:shd w:val="clear" w:color="auto" w:fill="auto"/>
                <w:vAlign w:val="center"/>
              </w:tcPr>
            </w:tcPrChange>
          </w:tcPr>
          <w:p w14:paraId="3DE5F8E7" w14:textId="77777777" w:rsidR="00EA5BBF" w:rsidRPr="001570EA" w:rsidRDefault="00EA5BBF">
            <w:pPr>
              <w:pStyle w:val="TableCell"/>
              <w:keepNext w:val="0"/>
              <w:jc w:val="center"/>
              <w:rPr>
                <w:rFonts w:cs="Arial"/>
                <w:szCs w:val="18"/>
              </w:rPr>
            </w:pPr>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p>
        </w:tc>
        <w:tc>
          <w:tcPr>
            <w:tcW w:w="824" w:type="pct"/>
            <w:vAlign w:val="center"/>
            <w:tcPrChange w:id="28309" w:author="Greg Clendenning" w:date="2024-04-16T16:42:00Z">
              <w:tcPr>
                <w:tcW w:w="591" w:type="pct"/>
                <w:vAlign w:val="center"/>
              </w:tcPr>
            </w:tcPrChange>
          </w:tcPr>
          <w:p w14:paraId="3A8A9753" w14:textId="27646D64" w:rsidR="00EA5BBF" w:rsidRPr="001570EA" w:rsidRDefault="00DA1C12">
            <w:pPr>
              <w:pStyle w:val="TableCell"/>
              <w:keepNext w:val="0"/>
              <w:jc w:val="center"/>
              <w:rPr>
                <w:rFonts w:cs="Arial"/>
                <w:szCs w:val="18"/>
              </w:rPr>
            </w:pPr>
            <w:del w:id="28310" w:author="Greg Clendenning" w:date="2024-04-16T16:42:00Z">
              <w:r>
                <w:rPr>
                  <w:szCs w:val="18"/>
                </w:rPr>
                <w:delText>4</w:delText>
              </w:r>
            </w:del>
            <w:ins w:id="28311" w:author="Greg Clendenning" w:date="2024-04-16T16:42:00Z">
              <w:r w:rsidR="00EA5BBF" w:rsidRPr="001570EA">
                <w:rPr>
                  <w:szCs w:val="18"/>
                </w:rPr>
                <w:t>7</w:t>
              </w:r>
            </w:ins>
          </w:p>
        </w:tc>
      </w:tr>
      <w:tr w:rsidR="00EA5BBF" w:rsidRPr="001570EA" w14:paraId="55BB2232"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12"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313" w:author="Greg Clendenning" w:date="2024-04-16T16:42:00Z">
            <w:trPr>
              <w:gridAfter w:val="0"/>
            </w:trPr>
          </w:trPrChange>
        </w:trPr>
        <w:tc>
          <w:tcPr>
            <w:tcW w:w="2160" w:type="pct"/>
            <w:shd w:val="clear" w:color="auto" w:fill="auto"/>
            <w:vAlign w:val="center"/>
            <w:tcPrChange w:id="28314" w:author="Greg Clendenning" w:date="2024-04-16T16:42:00Z">
              <w:tcPr>
                <w:tcW w:w="2189" w:type="pct"/>
                <w:gridSpan w:val="2"/>
                <w:shd w:val="clear" w:color="auto" w:fill="auto"/>
                <w:vAlign w:val="center"/>
              </w:tcPr>
            </w:tcPrChange>
          </w:tcPr>
          <w:p w14:paraId="26476D27" w14:textId="78C59321" w:rsidR="00EA5BBF" w:rsidRPr="001570EA" w:rsidRDefault="008A402F">
            <w:pPr>
              <w:pStyle w:val="TableCell"/>
              <w:keepNext w:val="0"/>
              <w:jc w:val="left"/>
            </w:pPr>
            <m:oMath>
              <m:sSub>
                <m:sSubPr>
                  <m:ctrlPr>
                    <w:del w:id="28315" w:author="Greg Clendenning" w:date="2024-04-16T16:42:00Z">
                      <w:rPr>
                        <w:rFonts w:ascii="Cambria Math" w:hAnsi="Cambria Math" w:cs="Arial"/>
                        <w:i/>
                      </w:rPr>
                    </w:del>
                  </m:ctrlPr>
                </m:sSubPr>
                <m:e>
                  <m:r>
                    <w:del w:id="28316" w:author="Greg Clendenning" w:date="2024-04-16T16:42:00Z">
                      <w:rPr>
                        <w:rFonts w:ascii="Cambria Math" w:hAnsi="Cambria Math" w:cs="Arial"/>
                      </w:rPr>
                      <m:t>EFLH</m:t>
                    </w:del>
                  </m:r>
                </m:e>
                <m:sub>
                  <m:r>
                    <w:del w:id="28317" w:author="Greg Clendenning" w:date="2024-04-16T16:42:00Z">
                      <w:rPr>
                        <w:rFonts w:ascii="Cambria Math" w:hAnsi="Cambria Math" w:cs="Arial"/>
                      </w:rPr>
                      <m:t>cool</m:t>
                    </w:del>
                  </m:r>
                </m:sub>
              </m:sSub>
              <m:sSub>
                <m:sSubPr>
                  <m:ctrlPr>
                    <w:ins w:id="28318" w:author="Greg Clendenning" w:date="2024-04-16T16:42:00Z">
                      <w:rPr>
                        <w:rFonts w:ascii="Cambria Math" w:hAnsi="Cambria Math" w:cs="Arial"/>
                        <w:i/>
                      </w:rPr>
                    </w:ins>
                  </m:ctrlPr>
                </m:sSubPr>
                <m:e>
                  <m:r>
                    <w:ins w:id="28319" w:author="Greg Clendenning" w:date="2024-04-16T16:42:00Z">
                      <w:rPr>
                        <w:rFonts w:ascii="Cambria Math" w:hAnsi="Cambria Math" w:cs="Arial"/>
                      </w:rPr>
                      <m:t>EFLH</m:t>
                    </w:ins>
                  </m:r>
                </m:e>
                <m:sub>
                  <m:r>
                    <w:ins w:id="28320" w:author="Greg Clendenning" w:date="2024-04-16T16:42:00Z">
                      <w:rPr>
                        <w:rFonts w:ascii="Cambria Math" w:hAnsi="Cambria Math" w:cs="Arial"/>
                      </w:rPr>
                      <m:t>h</m:t>
                    </w:ins>
                  </m:r>
                  <m:r>
                    <w:ins w:id="28321" w:author="Greg Clendenning" w:date="2024-04-16T16:42:00Z">
                      <w:rPr>
                        <w:rFonts w:ascii="Cambria Math" w:hAnsi="Cambria Math" w:cs="Arial"/>
                      </w:rPr>
                      <m:t>eat</m:t>
                    </w:ins>
                  </m:r>
                </m:sub>
              </m:sSub>
            </m:oMath>
            <w:r w:rsidR="00EA5BBF" w:rsidRPr="001570EA">
              <w:t xml:space="preserve"> , Equivalent Full Load </w:t>
            </w:r>
            <w:del w:id="28322" w:author="Greg Clendenning" w:date="2024-04-16T16:42:00Z">
              <w:r w:rsidR="00FA5174">
                <w:delText>Cooling hours</w:delText>
              </w:r>
            </w:del>
            <w:ins w:id="28323" w:author="Greg Clendenning" w:date="2024-04-16T16:42:00Z">
              <w:r w:rsidR="00EA5BBF" w:rsidRPr="001570EA">
                <w:rPr>
                  <w:rFonts w:cs="Arial"/>
                  <w:szCs w:val="18"/>
                </w:rPr>
                <w:t>Hours of operation during the heating season for the average unit</w:t>
              </w:r>
            </w:ins>
          </w:p>
        </w:tc>
        <w:tc>
          <w:tcPr>
            <w:tcW w:w="676" w:type="pct"/>
            <w:vAlign w:val="center"/>
            <w:tcPrChange w:id="28324" w:author="Greg Clendenning" w:date="2024-04-16T16:42:00Z">
              <w:tcPr>
                <w:tcW w:w="853" w:type="pct"/>
                <w:gridSpan w:val="2"/>
                <w:vAlign w:val="center"/>
              </w:tcPr>
            </w:tcPrChange>
          </w:tcPr>
          <w:p w14:paraId="1D333F05" w14:textId="4EAA5704" w:rsidR="00EA5BBF" w:rsidRPr="001570EA" w:rsidRDefault="008A402F">
            <w:pPr>
              <w:pStyle w:val="TableCell"/>
              <w:keepNext w:val="0"/>
              <w:jc w:val="center"/>
              <w:rPr>
                <w:rFonts w:eastAsia="Arial" w:cs="Arial"/>
              </w:rPr>
            </w:pPr>
            <m:oMathPara>
              <m:oMath>
                <m:f>
                  <m:fPr>
                    <m:ctrlPr>
                      <w:del w:id="28325" w:author="Greg Clendenning" w:date="2024-04-16T16:42:00Z">
                        <w:rPr>
                          <w:rFonts w:ascii="Cambria Math" w:hAnsi="Cambria Math"/>
                          <w:i/>
                        </w:rPr>
                      </w:del>
                    </m:ctrlPr>
                  </m:fPr>
                  <m:num>
                    <m:r>
                      <w:del w:id="28326" w:author="Greg Clendenning" w:date="2024-04-16T16:42:00Z">
                        <w:rPr>
                          <w:rFonts w:ascii="Cambria Math" w:hAnsi="Cambria Math"/>
                        </w:rPr>
                        <m:t>h</m:t>
                      </w:del>
                    </m:r>
                    <m:r>
                      <w:del w:id="28327" w:author="Greg Clendenning" w:date="2024-04-16T16:42:00Z">
                        <w:rPr>
                          <w:rFonts w:ascii="Cambria Math" w:hAnsi="Cambria Math"/>
                        </w:rPr>
                        <m:t>ours</m:t>
                      </w:del>
                    </m:r>
                  </m:num>
                  <m:den>
                    <m:r>
                      <w:del w:id="28328" w:author="Greg Clendenning" w:date="2024-04-16T16:42:00Z">
                        <w:rPr>
                          <w:rFonts w:ascii="Cambria Math" w:hAnsi="Cambria Math"/>
                        </w:rPr>
                        <m:t>year</m:t>
                      </w:del>
                    </m:r>
                  </m:den>
                </m:f>
                <m:f>
                  <m:fPr>
                    <m:ctrlPr>
                      <w:ins w:id="28329" w:author="Greg Clendenning" w:date="2024-04-16T16:42:00Z">
                        <w:rPr>
                          <w:rFonts w:ascii="Cambria Math" w:hAnsi="Cambria Math"/>
                          <w:i/>
                        </w:rPr>
                      </w:ins>
                    </m:ctrlPr>
                  </m:fPr>
                  <m:num>
                    <m:r>
                      <w:ins w:id="28330" w:author="Greg Clendenning" w:date="2024-04-16T16:42:00Z">
                        <w:rPr>
                          <w:rFonts w:ascii="Cambria Math" w:hAnsi="Cambria Math"/>
                        </w:rPr>
                        <m:t>h</m:t>
                      </w:ins>
                    </m:r>
                    <m:r>
                      <w:ins w:id="28331" w:author="Greg Clendenning" w:date="2024-04-16T16:42:00Z">
                        <w:rPr>
                          <w:rFonts w:ascii="Cambria Math" w:hAnsi="Cambria Math"/>
                        </w:rPr>
                        <m:t>ours</m:t>
                      </w:ins>
                    </m:r>
                  </m:num>
                  <m:den>
                    <m:r>
                      <w:ins w:id="28332" w:author="Greg Clendenning" w:date="2024-04-16T16:42:00Z">
                        <w:rPr>
                          <w:rFonts w:ascii="Cambria Math" w:hAnsi="Cambria Math"/>
                        </w:rPr>
                        <m:t>yr</m:t>
                      </w:ins>
                    </m:r>
                  </m:den>
                </m:f>
              </m:oMath>
            </m:oMathPara>
          </w:p>
        </w:tc>
        <w:tc>
          <w:tcPr>
            <w:tcW w:w="1340" w:type="pct"/>
            <w:shd w:val="clear" w:color="auto" w:fill="auto"/>
            <w:vAlign w:val="center"/>
            <w:tcPrChange w:id="28333" w:author="Greg Clendenning" w:date="2024-04-16T16:42:00Z">
              <w:tcPr>
                <w:tcW w:w="1367" w:type="pct"/>
                <w:gridSpan w:val="2"/>
                <w:shd w:val="clear" w:color="auto" w:fill="auto"/>
                <w:vAlign w:val="center"/>
              </w:tcPr>
            </w:tcPrChange>
          </w:tcPr>
          <w:p w14:paraId="52057217" w14:textId="77D9225F" w:rsidR="00EA5BBF" w:rsidRPr="001570EA" w:rsidRDefault="00EA5BBF">
            <w:pPr>
              <w:pStyle w:val="TableCell"/>
              <w:keepNext w:val="0"/>
              <w:jc w:val="center"/>
            </w:pPr>
            <w:r w:rsidRPr="001570EA">
              <w:rPr>
                <w:rFonts w:cs="Arial"/>
                <w:szCs w:val="18"/>
              </w:rPr>
              <w:t xml:space="preserve">See </w:t>
            </w:r>
            <w:del w:id="28334" w:author="Greg Clendenning" w:date="2024-04-16T16:42:00Z">
              <w:r w:rsidR="00FA5174" w:rsidRPr="00296FF2">
                <w:rPr>
                  <w:rFonts w:cs="Arial"/>
                  <w:i/>
                  <w:szCs w:val="18"/>
                </w:rPr>
                <w:delText>EFLH</w:delText>
              </w:r>
              <w:r w:rsidR="00FA5174" w:rsidRPr="00296FF2">
                <w:rPr>
                  <w:rFonts w:cs="Arial"/>
                  <w:i/>
                  <w:szCs w:val="18"/>
                  <w:vertAlign w:val="subscript"/>
                </w:rPr>
                <w:delText>cool</w:delText>
              </w:r>
            </w:del>
            <w:ins w:id="28335" w:author="Greg Clendenning" w:date="2024-04-16T16:42:00Z">
              <w:r w:rsidRPr="001570EA">
                <w:rPr>
                  <w:rFonts w:cs="Arial"/>
                  <w:i/>
                  <w:szCs w:val="18"/>
                </w:rPr>
                <w:t>EFLH</w:t>
              </w:r>
              <w:r w:rsidRPr="001570EA">
                <w:rPr>
                  <w:rFonts w:cs="Arial"/>
                  <w:i/>
                  <w:szCs w:val="18"/>
                  <w:vertAlign w:val="subscript"/>
                </w:rPr>
                <w:t>heat</w:t>
              </w:r>
            </w:ins>
            <w:r w:rsidRPr="001570EA">
              <w:rPr>
                <w:rFonts w:cs="Arial"/>
                <w:szCs w:val="18"/>
              </w:rPr>
              <w:t xml:space="preserve"> in Vol.1, App. A</w:t>
            </w:r>
          </w:p>
        </w:tc>
        <w:tc>
          <w:tcPr>
            <w:tcW w:w="824" w:type="pct"/>
            <w:vAlign w:val="center"/>
            <w:tcPrChange w:id="28336" w:author="Greg Clendenning" w:date="2024-04-16T16:42:00Z">
              <w:tcPr>
                <w:tcW w:w="591" w:type="pct"/>
                <w:vAlign w:val="center"/>
              </w:tcPr>
            </w:tcPrChange>
          </w:tcPr>
          <w:p w14:paraId="35F6BCF0" w14:textId="60088242" w:rsidR="00EA5BBF" w:rsidRPr="001570EA" w:rsidRDefault="00FA5174">
            <w:pPr>
              <w:pStyle w:val="TableCell"/>
              <w:keepNext w:val="0"/>
              <w:jc w:val="center"/>
              <w:rPr>
                <w:rFonts w:eastAsia="Arial Unicode MS" w:cs="Arial"/>
              </w:rPr>
            </w:pPr>
            <w:del w:id="28337" w:author="Greg Clendenning" w:date="2024-04-16T16:42:00Z">
              <w:r>
                <w:rPr>
                  <w:rFonts w:cs="Arial"/>
                  <w:szCs w:val="18"/>
                </w:rPr>
                <w:delText>4</w:delText>
              </w:r>
            </w:del>
            <w:ins w:id="28338" w:author="Greg Clendenning" w:date="2024-04-16T16:42:00Z">
              <w:r w:rsidR="00EA5BBF" w:rsidRPr="001570EA">
                <w:rPr>
                  <w:rFonts w:cs="Arial"/>
                  <w:szCs w:val="18"/>
                </w:rPr>
                <w:t>7</w:t>
              </w:r>
            </w:ins>
          </w:p>
        </w:tc>
      </w:tr>
      <w:tr w:rsidR="00EA5BBF" w:rsidRPr="001570EA" w14:paraId="2A390108"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39"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340" w:author="Greg Clendenning" w:date="2024-04-16T16:42:00Z">
            <w:trPr>
              <w:gridAfter w:val="0"/>
            </w:trPr>
          </w:trPrChange>
        </w:trPr>
        <w:tc>
          <w:tcPr>
            <w:tcW w:w="2160" w:type="pct"/>
            <w:shd w:val="clear" w:color="auto" w:fill="auto"/>
            <w:vAlign w:val="center"/>
            <w:tcPrChange w:id="28341" w:author="Greg Clendenning" w:date="2024-04-16T16:42:00Z">
              <w:tcPr>
                <w:tcW w:w="2189" w:type="pct"/>
                <w:gridSpan w:val="2"/>
                <w:shd w:val="clear" w:color="auto" w:fill="auto"/>
                <w:vAlign w:val="center"/>
              </w:tcPr>
            </w:tcPrChange>
          </w:tcPr>
          <w:p w14:paraId="071BBE4C" w14:textId="4179FF9C" w:rsidR="00EA5BBF" w:rsidRPr="001570EA" w:rsidRDefault="00FA5174">
            <w:pPr>
              <w:pStyle w:val="TableCell"/>
              <w:keepNext w:val="0"/>
              <w:jc w:val="left"/>
            </w:pPr>
            <w:del w:id="28342" w:author="Greg Clendenning" w:date="2024-04-16T16:42:00Z">
              <w:r w:rsidRPr="00E36D5A">
                <w:rPr>
                  <w:rFonts w:ascii="Cambria Math" w:hAnsi="Cambria Math"/>
                  <w:i/>
                </w:rPr>
                <w:delText>CF</w:delText>
              </w:r>
              <w:r>
                <w:rPr>
                  <w:i/>
                </w:rPr>
                <w:delText>,</w:delText>
              </w:r>
              <w:r>
                <w:delText xml:space="preserve"> Demand</w:delText>
              </w:r>
            </w:del>
            <m:oMath>
              <m:sSub>
                <m:sSubPr>
                  <m:ctrlPr>
                    <w:ins w:id="28343" w:author="Greg Clendenning" w:date="2024-04-16T16:42:00Z">
                      <w:rPr>
                        <w:rFonts w:ascii="Cambria Math" w:hAnsi="Cambria Math" w:cs="Arial"/>
                        <w:i/>
                      </w:rPr>
                    </w:ins>
                  </m:ctrlPr>
                </m:sSubPr>
                <m:e>
                  <m:r>
                    <w:ins w:id="28344" w:author="Greg Clendenning" w:date="2024-04-16T16:42:00Z">
                      <w:rPr>
                        <w:rFonts w:ascii="Cambria Math" w:hAnsi="Cambria Math" w:cs="Arial"/>
                      </w:rPr>
                      <m:t>CF</m:t>
                    </w:ins>
                  </m:r>
                </m:e>
                <m:sub>
                  <m:r>
                    <w:ins w:id="28345" w:author="Greg Clendenning" w:date="2024-04-16T16:42:00Z">
                      <w:rPr>
                        <w:rFonts w:ascii="Cambria Math" w:hAnsi="Cambria Math" w:cs="Arial"/>
                      </w:rPr>
                      <m:t>summer peak</m:t>
                    </w:ins>
                  </m:r>
                </m:sub>
              </m:sSub>
            </m:oMath>
            <w:ins w:id="28346" w:author="Greg Clendenning" w:date="2024-04-16T16:42:00Z">
              <w:r w:rsidR="00EA5BBF" w:rsidRPr="001570EA">
                <w:t>, Summer demand</w:t>
              </w:r>
            </w:ins>
            <w:r w:rsidR="00EA5BBF" w:rsidRPr="001570EA">
              <w:t xml:space="preserve"> Coincidence Factor</w:t>
            </w:r>
          </w:p>
        </w:tc>
        <w:tc>
          <w:tcPr>
            <w:tcW w:w="676" w:type="pct"/>
            <w:vAlign w:val="center"/>
            <w:tcPrChange w:id="28347" w:author="Greg Clendenning" w:date="2024-04-16T16:42:00Z">
              <w:tcPr>
                <w:tcW w:w="853" w:type="pct"/>
                <w:gridSpan w:val="2"/>
                <w:vAlign w:val="center"/>
              </w:tcPr>
            </w:tcPrChange>
          </w:tcPr>
          <w:p w14:paraId="4E600CD3" w14:textId="77777777" w:rsidR="00EA5BBF" w:rsidRPr="001570EA" w:rsidRDefault="00EA5BBF">
            <w:pPr>
              <w:pStyle w:val="TableCell"/>
              <w:keepNext w:val="0"/>
              <w:jc w:val="center"/>
              <w:rPr>
                <w:rFonts w:eastAsia="Arial"/>
                <w:i/>
                <w:rPrChange w:id="28348" w:author="Greg Clendenning" w:date="2024-04-16T16:42:00Z">
                  <w:rPr>
                    <w:rFonts w:eastAsia="Arial"/>
                  </w:rPr>
                </w:rPrChange>
              </w:rPr>
            </w:pPr>
            <w:r w:rsidRPr="001570EA">
              <w:rPr>
                <w:rFonts w:eastAsia="Arial"/>
                <w:i/>
                <w:rPrChange w:id="28349" w:author="Greg Clendenning" w:date="2024-04-16T16:42:00Z">
                  <w:rPr>
                    <w:rFonts w:eastAsia="Arial"/>
                  </w:rPr>
                </w:rPrChange>
              </w:rPr>
              <w:t>Proportion</w:t>
            </w:r>
          </w:p>
        </w:tc>
        <w:tc>
          <w:tcPr>
            <w:tcW w:w="1340" w:type="pct"/>
            <w:shd w:val="clear" w:color="auto" w:fill="auto"/>
            <w:vAlign w:val="center"/>
            <w:tcPrChange w:id="28350" w:author="Greg Clendenning" w:date="2024-04-16T16:42:00Z">
              <w:tcPr>
                <w:tcW w:w="1367" w:type="pct"/>
                <w:gridSpan w:val="2"/>
                <w:shd w:val="clear" w:color="auto" w:fill="auto"/>
                <w:vAlign w:val="center"/>
              </w:tcPr>
            </w:tcPrChange>
          </w:tcPr>
          <w:p w14:paraId="55D8E2BA" w14:textId="77777777" w:rsidR="00EA5BBF" w:rsidRPr="001570EA" w:rsidRDefault="00EA5BBF">
            <w:pPr>
              <w:pStyle w:val="TableCell"/>
              <w:keepNext w:val="0"/>
              <w:jc w:val="center"/>
            </w:pPr>
            <w:r w:rsidRPr="001570EA">
              <w:rPr>
                <w:rFonts w:cs="Arial"/>
                <w:szCs w:val="18"/>
              </w:rPr>
              <w:t xml:space="preserve">See </w:t>
            </w:r>
            <w:ins w:id="28351" w:author="Greg Clendenning" w:date="2024-04-16T16:42:00Z">
              <w:r w:rsidRPr="001570EA">
                <w:rPr>
                  <w:rFonts w:cs="Arial"/>
                  <w:i/>
                  <w:iCs/>
                  <w:szCs w:val="18"/>
                </w:rPr>
                <w:t>Summer</w:t>
              </w:r>
              <w:r w:rsidRPr="001570EA">
                <w:rPr>
                  <w:rFonts w:cs="Arial"/>
                  <w:szCs w:val="18"/>
                </w:rPr>
                <w:t xml:space="preserve"> </w:t>
              </w:r>
            </w:ins>
            <w:r w:rsidRPr="001570EA">
              <w:rPr>
                <w:rFonts w:cs="Arial"/>
                <w:i/>
                <w:szCs w:val="18"/>
              </w:rPr>
              <w:t>CF</w:t>
            </w:r>
            <w:r w:rsidRPr="001570EA">
              <w:rPr>
                <w:rFonts w:cs="Arial"/>
                <w:szCs w:val="18"/>
              </w:rPr>
              <w:t xml:space="preserve"> in Vol.</w:t>
            </w:r>
            <w:ins w:id="28352" w:author="Greg Clendenning" w:date="2024-04-16T16:42:00Z">
              <w:r w:rsidRPr="001570EA">
                <w:rPr>
                  <w:rFonts w:cs="Arial"/>
                  <w:szCs w:val="18"/>
                </w:rPr>
                <w:t xml:space="preserve"> </w:t>
              </w:r>
            </w:ins>
            <w:r w:rsidRPr="001570EA">
              <w:rPr>
                <w:rFonts w:cs="Arial"/>
                <w:szCs w:val="18"/>
              </w:rPr>
              <w:t>1, App. A</w:t>
            </w:r>
          </w:p>
        </w:tc>
        <w:tc>
          <w:tcPr>
            <w:tcW w:w="824" w:type="pct"/>
            <w:vAlign w:val="center"/>
            <w:tcPrChange w:id="28353" w:author="Greg Clendenning" w:date="2024-04-16T16:42:00Z">
              <w:tcPr>
                <w:tcW w:w="591" w:type="pct"/>
                <w:vAlign w:val="center"/>
              </w:tcPr>
            </w:tcPrChange>
          </w:tcPr>
          <w:p w14:paraId="7C7EDEDF" w14:textId="004FD127" w:rsidR="00EA5BBF" w:rsidRPr="001570EA" w:rsidRDefault="00FA5174">
            <w:pPr>
              <w:pStyle w:val="TableCell"/>
              <w:keepNext w:val="0"/>
              <w:jc w:val="center"/>
              <w:rPr>
                <w:rFonts w:eastAsia="Arial Unicode MS" w:cs="Arial"/>
              </w:rPr>
            </w:pPr>
            <w:del w:id="28354" w:author="Greg Clendenning" w:date="2024-04-16T16:42:00Z">
              <w:r>
                <w:rPr>
                  <w:rFonts w:cs="Arial"/>
                  <w:szCs w:val="18"/>
                </w:rPr>
                <w:delText>4</w:delText>
              </w:r>
            </w:del>
            <w:ins w:id="28355" w:author="Greg Clendenning" w:date="2024-04-16T16:42:00Z">
              <w:r w:rsidR="00EA5BBF" w:rsidRPr="001570EA">
                <w:rPr>
                  <w:rFonts w:cs="Arial"/>
                  <w:szCs w:val="18"/>
                </w:rPr>
                <w:t>7</w:t>
              </w:r>
            </w:ins>
          </w:p>
        </w:tc>
      </w:tr>
      <w:tr w:rsidR="00EA5BBF" w:rsidRPr="001570EA" w14:paraId="77928C5E" w14:textId="77777777">
        <w:trPr>
          <w:ins w:id="28356" w:author="Greg Clendenning" w:date="2024-04-16T16:42:00Z"/>
        </w:trPr>
        <w:tc>
          <w:tcPr>
            <w:tcW w:w="2160" w:type="pct"/>
            <w:shd w:val="clear" w:color="auto" w:fill="auto"/>
            <w:vAlign w:val="center"/>
          </w:tcPr>
          <w:p w14:paraId="67E958A9" w14:textId="77777777" w:rsidR="00EA5BBF" w:rsidRPr="001570EA" w:rsidRDefault="008A402F">
            <w:pPr>
              <w:pStyle w:val="TableCell"/>
              <w:keepNext w:val="0"/>
              <w:jc w:val="left"/>
              <w:rPr>
                <w:ins w:id="28357" w:author="Greg Clendenning" w:date="2024-04-16T16:42:00Z"/>
                <w:rFonts w:ascii="Cambria Math" w:hAnsi="Cambria Math"/>
                <w:i/>
              </w:rPr>
            </w:pPr>
            <m:oMath>
              <m:sSub>
                <m:sSubPr>
                  <m:ctrlPr>
                    <w:ins w:id="28358" w:author="Greg Clendenning" w:date="2024-04-16T16:42:00Z">
                      <w:rPr>
                        <w:rFonts w:ascii="Cambria Math" w:hAnsi="Cambria Math" w:cs="Arial"/>
                        <w:i/>
                      </w:rPr>
                    </w:ins>
                  </m:ctrlPr>
                </m:sSubPr>
                <m:e>
                  <m:r>
                    <w:ins w:id="28359" w:author="Greg Clendenning" w:date="2024-04-16T16:42:00Z">
                      <w:rPr>
                        <w:rFonts w:ascii="Cambria Math" w:hAnsi="Cambria Math" w:cs="Arial"/>
                      </w:rPr>
                      <m:t>CF</m:t>
                    </w:ins>
                  </m:r>
                </m:e>
                <m:sub>
                  <m:r>
                    <w:ins w:id="28360" w:author="Greg Clendenning" w:date="2024-04-16T16:42:00Z">
                      <w:rPr>
                        <w:rFonts w:ascii="Cambria Math" w:hAnsi="Cambria Math" w:cs="Arial"/>
                      </w:rPr>
                      <m:t>winter</m:t>
                    </w:ins>
                  </m:r>
                  <m:r>
                    <w:ins w:id="28361" w:author="Greg Clendenning" w:date="2024-04-16T16:42:00Z">
                      <w:rPr>
                        <w:rFonts w:ascii="Cambria Math" w:hAnsi="Cambria Math" w:cs="Arial"/>
                      </w:rPr>
                      <m:t xml:space="preserve"> </m:t>
                    </w:ins>
                  </m:r>
                  <m:r>
                    <w:ins w:id="28362" w:author="Greg Clendenning" w:date="2024-04-16T16:42:00Z">
                      <w:rPr>
                        <w:rFonts w:ascii="Cambria Math" w:hAnsi="Cambria Math" w:cs="Arial"/>
                      </w:rPr>
                      <m:t>peak</m:t>
                    </w:ins>
                  </m:r>
                </m:sub>
              </m:sSub>
            </m:oMath>
            <w:ins w:id="28363" w:author="Greg Clendenning" w:date="2024-04-16T16:42:00Z">
              <w:r w:rsidR="00EA5BBF" w:rsidRPr="001570EA">
                <w:t>, Winter demand Coincidence Factor</w:t>
              </w:r>
            </w:ins>
          </w:p>
        </w:tc>
        <w:tc>
          <w:tcPr>
            <w:tcW w:w="676" w:type="pct"/>
            <w:vAlign w:val="center"/>
          </w:tcPr>
          <w:p w14:paraId="7DFB338B" w14:textId="77777777" w:rsidR="00EA5BBF" w:rsidRPr="001570EA" w:rsidRDefault="00EA5BBF">
            <w:pPr>
              <w:pStyle w:val="TableCell"/>
              <w:keepNext w:val="0"/>
              <w:jc w:val="center"/>
              <w:rPr>
                <w:ins w:id="28364" w:author="Greg Clendenning" w:date="2024-04-16T16:42:00Z"/>
                <w:rFonts w:eastAsia="Arial" w:cs="Arial"/>
                <w:i/>
                <w:iCs/>
              </w:rPr>
            </w:pPr>
            <w:ins w:id="28365" w:author="Greg Clendenning" w:date="2024-04-16T16:42:00Z">
              <w:r w:rsidRPr="001570EA">
                <w:rPr>
                  <w:rFonts w:eastAsia="Arial" w:cs="Arial"/>
                  <w:i/>
                  <w:iCs/>
                </w:rPr>
                <w:t>Proportion</w:t>
              </w:r>
            </w:ins>
          </w:p>
        </w:tc>
        <w:tc>
          <w:tcPr>
            <w:tcW w:w="1340" w:type="pct"/>
            <w:shd w:val="clear" w:color="auto" w:fill="auto"/>
            <w:vAlign w:val="center"/>
          </w:tcPr>
          <w:p w14:paraId="28F547C5" w14:textId="77777777" w:rsidR="00EA5BBF" w:rsidRPr="001570EA" w:rsidRDefault="00EA5BBF">
            <w:pPr>
              <w:pStyle w:val="TableCell"/>
              <w:keepNext w:val="0"/>
              <w:jc w:val="center"/>
              <w:rPr>
                <w:ins w:id="28366" w:author="Greg Clendenning" w:date="2024-04-16T16:42:00Z"/>
                <w:rFonts w:cs="Arial"/>
                <w:szCs w:val="18"/>
              </w:rPr>
            </w:pPr>
            <w:ins w:id="28367" w:author="Greg Clendenning" w:date="2024-04-16T16:42:00Z">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ins>
          </w:p>
        </w:tc>
        <w:tc>
          <w:tcPr>
            <w:tcW w:w="824" w:type="pct"/>
            <w:vAlign w:val="center"/>
          </w:tcPr>
          <w:p w14:paraId="64CF162C" w14:textId="77777777" w:rsidR="00EA5BBF" w:rsidRPr="001570EA" w:rsidRDefault="00EA5BBF">
            <w:pPr>
              <w:pStyle w:val="TableCell"/>
              <w:keepNext w:val="0"/>
              <w:jc w:val="center"/>
              <w:rPr>
                <w:ins w:id="28368" w:author="Greg Clendenning" w:date="2024-04-16T16:42:00Z"/>
                <w:rFonts w:cs="Arial"/>
                <w:szCs w:val="18"/>
              </w:rPr>
            </w:pPr>
            <w:ins w:id="28369" w:author="Greg Clendenning" w:date="2024-04-16T16:42:00Z">
              <w:r w:rsidRPr="001570EA">
                <w:rPr>
                  <w:rFonts w:cs="Arial"/>
                  <w:szCs w:val="18"/>
                </w:rPr>
                <w:t>7</w:t>
              </w:r>
            </w:ins>
          </w:p>
        </w:tc>
      </w:tr>
      <w:tr w:rsidR="00EA5BBF" w:rsidRPr="001570EA" w14:paraId="71F45E66"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70"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908"/>
          <w:trPrChange w:id="28371" w:author="Greg Clendenning" w:date="2024-04-16T16:42:00Z">
            <w:trPr>
              <w:gridAfter w:val="0"/>
            </w:trPr>
          </w:trPrChange>
        </w:trPr>
        <w:tc>
          <w:tcPr>
            <w:tcW w:w="2160" w:type="pct"/>
            <w:shd w:val="clear" w:color="auto" w:fill="auto"/>
            <w:vAlign w:val="center"/>
            <w:tcPrChange w:id="28372" w:author="Greg Clendenning" w:date="2024-04-16T16:42:00Z">
              <w:tcPr>
                <w:tcW w:w="2189" w:type="pct"/>
                <w:gridSpan w:val="2"/>
                <w:shd w:val="clear" w:color="auto" w:fill="auto"/>
                <w:vAlign w:val="center"/>
              </w:tcPr>
            </w:tcPrChange>
          </w:tcPr>
          <w:p w14:paraId="4C1FF20D" w14:textId="1117719B" w:rsidR="00EA5BBF" w:rsidRPr="001570EA" w:rsidRDefault="00EA5BBF">
            <w:pPr>
              <w:pStyle w:val="TableCell"/>
              <w:keepNext w:val="0"/>
              <w:jc w:val="left"/>
              <w:rPr>
                <w:rFonts w:ascii="Cambria Math" w:hAnsi="Cambria Math"/>
                <w:i/>
              </w:rPr>
            </w:pPr>
            <w:r w:rsidRPr="001570EA">
              <w:rPr>
                <w:i/>
                <w:iCs/>
                <w:szCs w:val="18"/>
              </w:rPr>
              <w:t>CAPY</w:t>
            </w:r>
            <w:r w:rsidRPr="001570EA">
              <w:rPr>
                <w:i/>
                <w:iCs/>
                <w:szCs w:val="18"/>
                <w:vertAlign w:val="subscript"/>
              </w:rPr>
              <w:t xml:space="preserve">cool </w:t>
            </w:r>
            <w:r w:rsidRPr="001570EA">
              <w:rPr>
                <w:szCs w:val="18"/>
              </w:rPr>
              <w:t xml:space="preserve">, </w:t>
            </w:r>
            <w:r w:rsidRPr="001570EA">
              <w:rPr>
                <w:rFonts w:cs="Arial"/>
                <w:szCs w:val="18"/>
              </w:rPr>
              <w:t>The cooling capacity of the equipment being installed</w:t>
            </w:r>
            <w:del w:id="28373" w:author="Greg Clendenning" w:date="2024-04-16T16:42:00Z">
              <w:r w:rsidR="00DA1C12" w:rsidRPr="00E05512">
                <w:rPr>
                  <w:rStyle w:val="FootnoteReference"/>
                  <w:szCs w:val="18"/>
                </w:rPr>
                <w:footnoteReference w:id="84"/>
              </w:r>
              <w:r w:rsidR="00DA1C12">
                <w:rPr>
                  <w:szCs w:val="18"/>
                </w:rPr>
                <w:delText xml:space="preserve"> </w:delText>
              </w:r>
            </w:del>
          </w:p>
        </w:tc>
        <w:tc>
          <w:tcPr>
            <w:tcW w:w="676" w:type="pct"/>
            <w:vAlign w:val="center"/>
            <w:tcPrChange w:id="28375" w:author="Greg Clendenning" w:date="2024-04-16T16:42:00Z">
              <w:tcPr>
                <w:tcW w:w="853" w:type="pct"/>
                <w:gridSpan w:val="2"/>
                <w:vAlign w:val="center"/>
              </w:tcPr>
            </w:tcPrChange>
          </w:tcPr>
          <w:p w14:paraId="0095B8F7" w14:textId="77777777" w:rsidR="00EA5BBF" w:rsidRPr="001570EA" w:rsidRDefault="00EA5BBF">
            <w:pPr>
              <w:pStyle w:val="TableCell"/>
              <w:keepNext w:val="0"/>
              <w:jc w:val="center"/>
              <w:rPr>
                <w:rFonts w:eastAsia="Arial" w:cs="Arial"/>
              </w:rPr>
            </w:pPr>
            <w:r w:rsidRPr="001570EA">
              <w:rPr>
                <w:rFonts w:ascii="Cambria Math" w:hAnsi="Cambria Math" w:cs="Arial"/>
                <w:i/>
                <w:iCs/>
                <w:szCs w:val="18"/>
              </w:rPr>
              <w:t>kBTU/hr</w:t>
            </w:r>
          </w:p>
        </w:tc>
        <w:tc>
          <w:tcPr>
            <w:tcW w:w="1340" w:type="pct"/>
            <w:shd w:val="clear" w:color="auto" w:fill="auto"/>
            <w:vAlign w:val="center"/>
            <w:tcPrChange w:id="28376" w:author="Greg Clendenning" w:date="2024-04-16T16:42:00Z">
              <w:tcPr>
                <w:tcW w:w="1367" w:type="pct"/>
                <w:gridSpan w:val="2"/>
                <w:shd w:val="clear" w:color="auto" w:fill="auto"/>
                <w:vAlign w:val="center"/>
              </w:tcPr>
            </w:tcPrChange>
          </w:tcPr>
          <w:p w14:paraId="47B94693" w14:textId="77777777" w:rsidR="00DA1C12" w:rsidRPr="00E05512" w:rsidRDefault="00EA5BBF" w:rsidP="00D60E49">
            <w:pPr>
              <w:pStyle w:val="TableCell"/>
              <w:keepNext w:val="0"/>
              <w:spacing w:before="60" w:after="60"/>
              <w:jc w:val="center"/>
              <w:rPr>
                <w:del w:id="28377" w:author="Greg Clendenning" w:date="2024-04-16T16:42:00Z"/>
                <w:szCs w:val="18"/>
              </w:rPr>
            </w:pPr>
            <w:r w:rsidRPr="001570EA">
              <w:rPr>
                <w:szCs w:val="18"/>
              </w:rPr>
              <w:t>EDC Data Gathering</w:t>
            </w:r>
          </w:p>
          <w:p w14:paraId="0AE57FD9" w14:textId="29D54341" w:rsidR="00EA5BBF" w:rsidRPr="001570EA" w:rsidRDefault="00EA5BBF">
            <w:pPr>
              <w:pStyle w:val="TableCell"/>
              <w:keepNext w:val="0"/>
              <w:spacing w:before="60" w:after="60"/>
              <w:jc w:val="center"/>
              <w:rPr>
                <w:rFonts w:cs="Arial"/>
                <w:szCs w:val="18"/>
              </w:rPr>
              <w:pPrChange w:id="28378" w:author="Greg Clendenning" w:date="2024-04-16T16:42:00Z">
                <w:pPr>
                  <w:pStyle w:val="TableCell"/>
                  <w:keepNext w:val="0"/>
                  <w:jc w:val="center"/>
                </w:pPr>
              </w:pPrChange>
            </w:pPr>
          </w:p>
        </w:tc>
        <w:tc>
          <w:tcPr>
            <w:tcW w:w="824" w:type="pct"/>
            <w:vAlign w:val="center"/>
            <w:tcPrChange w:id="28379" w:author="Greg Clendenning" w:date="2024-04-16T16:42:00Z">
              <w:tcPr>
                <w:tcW w:w="591" w:type="pct"/>
                <w:vAlign w:val="center"/>
              </w:tcPr>
            </w:tcPrChange>
          </w:tcPr>
          <w:p w14:paraId="21667071" w14:textId="77777777" w:rsidR="00EA5BBF" w:rsidRPr="001570EA" w:rsidRDefault="00EA5BBF">
            <w:pPr>
              <w:pStyle w:val="TableCell"/>
              <w:keepNext w:val="0"/>
              <w:jc w:val="center"/>
              <w:rPr>
                <w:rFonts w:cs="Arial"/>
                <w:szCs w:val="18"/>
              </w:rPr>
            </w:pPr>
            <w:r w:rsidRPr="001570EA">
              <w:rPr>
                <w:szCs w:val="18"/>
              </w:rPr>
              <w:t>AEPS Application; EDC Data Gathering</w:t>
            </w:r>
          </w:p>
        </w:tc>
      </w:tr>
      <w:tr w:rsidR="00EA5BBF" w:rsidRPr="001570EA" w14:paraId="402C64F6" w14:textId="77777777">
        <w:tblPrEx>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80" w:author="Greg Clendenning" w:date="2024-04-16T16:42:00Z">
            <w:tblPrEx>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28381" w:author="Greg Clendenning" w:date="2024-04-16T16:42:00Z">
            <w:trPr>
              <w:gridAfter w:val="0"/>
            </w:trPr>
          </w:trPrChange>
        </w:trPr>
        <w:tc>
          <w:tcPr>
            <w:tcW w:w="2160" w:type="pct"/>
            <w:shd w:val="clear" w:color="auto" w:fill="auto"/>
            <w:vAlign w:val="center"/>
            <w:tcPrChange w:id="28382" w:author="Greg Clendenning" w:date="2024-04-16T16:42:00Z">
              <w:tcPr>
                <w:tcW w:w="2189" w:type="pct"/>
                <w:gridSpan w:val="2"/>
                <w:shd w:val="clear" w:color="auto" w:fill="auto"/>
                <w:vAlign w:val="center"/>
              </w:tcPr>
            </w:tcPrChange>
          </w:tcPr>
          <w:p w14:paraId="46D67237" w14:textId="7581E3E2" w:rsidR="00EA5BBF" w:rsidRPr="001570EA" w:rsidRDefault="00EA5BBF">
            <w:pPr>
              <w:pStyle w:val="TableCell"/>
              <w:jc w:val="left"/>
              <w:rPr>
                <w:i/>
                <w:iCs/>
                <w:szCs w:val="18"/>
              </w:rPr>
            </w:pPr>
            <w:r w:rsidRPr="001570EA">
              <w:rPr>
                <w:i/>
                <w:iCs/>
                <w:szCs w:val="18"/>
              </w:rPr>
              <w:t>CAPY</w:t>
            </w:r>
            <w:r w:rsidRPr="001570EA">
              <w:rPr>
                <w:i/>
                <w:iCs/>
                <w:szCs w:val="18"/>
                <w:vertAlign w:val="subscript"/>
              </w:rPr>
              <w:t xml:space="preserve">heat </w:t>
            </w:r>
            <w:r w:rsidRPr="001570EA">
              <w:rPr>
                <w:szCs w:val="18"/>
              </w:rPr>
              <w:t xml:space="preserve">, </w:t>
            </w:r>
            <w:r w:rsidRPr="001570EA">
              <w:rPr>
                <w:rFonts w:cs="Arial"/>
                <w:szCs w:val="18"/>
              </w:rPr>
              <w:t>The heating capacity of the heat pump being installed</w:t>
            </w:r>
            <w:del w:id="28383" w:author="Greg Clendenning" w:date="2024-04-16T16:42:00Z">
              <w:r w:rsidR="00DA1C12" w:rsidRPr="00E05512">
                <w:rPr>
                  <w:rStyle w:val="FootnoteReference"/>
                  <w:szCs w:val="18"/>
                </w:rPr>
                <w:footnoteReference w:id="85"/>
              </w:r>
            </w:del>
          </w:p>
        </w:tc>
        <w:tc>
          <w:tcPr>
            <w:tcW w:w="676" w:type="pct"/>
            <w:vAlign w:val="center"/>
            <w:tcPrChange w:id="28385" w:author="Greg Clendenning" w:date="2024-04-16T16:42:00Z">
              <w:tcPr>
                <w:tcW w:w="853" w:type="pct"/>
                <w:gridSpan w:val="2"/>
                <w:vAlign w:val="center"/>
              </w:tcPr>
            </w:tcPrChange>
          </w:tcPr>
          <w:p w14:paraId="2BE893A7" w14:textId="77777777" w:rsidR="00EA5BBF" w:rsidRPr="001570EA" w:rsidRDefault="00EA5BBF">
            <w:pPr>
              <w:pStyle w:val="TableCell"/>
              <w:jc w:val="center"/>
              <w:rPr>
                <w:rFonts w:ascii="Cambria Math" w:hAnsi="Cambria Math" w:cs="Arial"/>
                <w:i/>
                <w:iCs/>
                <w:szCs w:val="18"/>
              </w:rPr>
            </w:pPr>
            <w:r w:rsidRPr="001570EA">
              <w:rPr>
                <w:rFonts w:ascii="Cambria Math" w:hAnsi="Cambria Math" w:cs="Arial"/>
                <w:i/>
                <w:iCs/>
                <w:szCs w:val="18"/>
              </w:rPr>
              <w:t>kBTU/hr</w:t>
            </w:r>
          </w:p>
        </w:tc>
        <w:tc>
          <w:tcPr>
            <w:tcW w:w="1340" w:type="pct"/>
            <w:shd w:val="clear" w:color="auto" w:fill="auto"/>
            <w:vAlign w:val="center"/>
            <w:tcPrChange w:id="28386" w:author="Greg Clendenning" w:date="2024-04-16T16:42:00Z">
              <w:tcPr>
                <w:tcW w:w="1367" w:type="pct"/>
                <w:gridSpan w:val="2"/>
                <w:shd w:val="clear" w:color="auto" w:fill="auto"/>
                <w:vAlign w:val="center"/>
              </w:tcPr>
            </w:tcPrChange>
          </w:tcPr>
          <w:p w14:paraId="66787D7A" w14:textId="77777777" w:rsidR="00DA1C12" w:rsidRPr="00E05512" w:rsidRDefault="00EA5BBF" w:rsidP="00DA1C12">
            <w:pPr>
              <w:pStyle w:val="TableCell"/>
              <w:spacing w:before="60" w:after="60"/>
              <w:jc w:val="center"/>
              <w:rPr>
                <w:del w:id="28387" w:author="Greg Clendenning" w:date="2024-04-16T16:42:00Z"/>
                <w:szCs w:val="18"/>
              </w:rPr>
            </w:pPr>
            <w:r w:rsidRPr="001570EA">
              <w:rPr>
                <w:szCs w:val="18"/>
              </w:rPr>
              <w:t>EDC Data Gathering</w:t>
            </w:r>
          </w:p>
          <w:p w14:paraId="1475482F" w14:textId="3772913B" w:rsidR="00EA5BBF" w:rsidRPr="001570EA" w:rsidRDefault="00EA5BBF">
            <w:pPr>
              <w:pStyle w:val="TableCell"/>
              <w:spacing w:before="60" w:after="60"/>
              <w:jc w:val="center"/>
              <w:pPrChange w:id="28388" w:author="Greg Clendenning" w:date="2024-04-16T16:42:00Z">
                <w:pPr>
                  <w:spacing w:before="60" w:after="60"/>
                  <w:jc w:val="center"/>
                </w:pPr>
              </w:pPrChange>
            </w:pPr>
          </w:p>
        </w:tc>
        <w:tc>
          <w:tcPr>
            <w:tcW w:w="824" w:type="pct"/>
            <w:vAlign w:val="center"/>
            <w:tcPrChange w:id="28389" w:author="Greg Clendenning" w:date="2024-04-16T16:42:00Z">
              <w:tcPr>
                <w:tcW w:w="591" w:type="pct"/>
                <w:vAlign w:val="center"/>
              </w:tcPr>
            </w:tcPrChange>
          </w:tcPr>
          <w:p w14:paraId="725EF6BB" w14:textId="77777777" w:rsidR="00EA5BBF" w:rsidRPr="001570EA" w:rsidRDefault="00EA5BBF">
            <w:pPr>
              <w:pStyle w:val="TableCell"/>
              <w:jc w:val="center"/>
              <w:rPr>
                <w:szCs w:val="18"/>
              </w:rPr>
            </w:pPr>
            <w:r w:rsidRPr="001570EA">
              <w:rPr>
                <w:szCs w:val="18"/>
              </w:rPr>
              <w:t>AEPS Application; EDC Data Gathering</w:t>
            </w:r>
          </w:p>
        </w:tc>
      </w:tr>
    </w:tbl>
    <w:p w14:paraId="022A031E" w14:textId="77777777" w:rsidR="00EA5BBF" w:rsidRPr="001570EA" w:rsidRDefault="00EA5BBF" w:rsidP="00EA5BBF">
      <w:pPr>
        <w:pStyle w:val="SubStyle"/>
      </w:pPr>
    </w:p>
    <w:p w14:paraId="20C64FE5" w14:textId="77777777" w:rsidR="00EA5BBF" w:rsidRPr="001570EA" w:rsidRDefault="00EA5BBF" w:rsidP="00EA5BBF">
      <w:pPr>
        <w:pStyle w:val="SubStyle"/>
      </w:pPr>
      <w:r w:rsidRPr="001570EA">
        <w:t>Default Unit Energy Savings Coefficient &amp; Equipment Efficiency Tables</w:t>
      </w:r>
    </w:p>
    <w:p w14:paraId="72F3CE4C" w14:textId="77777777" w:rsidR="00EA5BBF" w:rsidRPr="001570EA" w:rsidRDefault="00EA5BBF" w:rsidP="00EA5BBF">
      <w:r w:rsidRPr="001570EA">
        <w:t>Savings may be claimed using the algorithms above and the algorithm’s input default values below, in conjunction with customer-specific blower door test data. Site specific data from blower door testing is required to be used in conjunction with these default energy savings values, as outlined in the algorithms.</w:t>
      </w:r>
    </w:p>
    <w:p w14:paraId="745F9635" w14:textId="77777777" w:rsidR="00FA5174" w:rsidRDefault="00EA5BBF" w:rsidP="00FA5174">
      <w:pPr>
        <w:pStyle w:val="Caption"/>
        <w:rPr>
          <w:del w:id="28390" w:author="Greg Clendenning" w:date="2024-04-16T16:42:00Z"/>
        </w:rPr>
      </w:pPr>
      <w:bookmarkStart w:id="28391" w:name="_Ref389208554"/>
      <w:bookmarkStart w:id="28392" w:name="_Ref532305512"/>
      <w:bookmarkStart w:id="28393" w:name="_Ref534357985"/>
      <w:bookmarkStart w:id="28394" w:name="_Ref532304605"/>
      <w:bookmarkStart w:id="28395" w:name="_Toc47598355"/>
      <w:bookmarkStart w:id="28396" w:name="_Ref389208514"/>
      <w:bookmarkStart w:id="28397" w:name="_Ref531015958"/>
      <w:bookmarkStart w:id="28398" w:name="_Toc47598356"/>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r w:rsidR="002E093A" w:rsidRPr="001570EA">
        <w:rPr>
          <w:b w:val="0"/>
          <w:bCs w:val="0"/>
        </w:rPr>
        <w:fldChar w:fldCharType="begin"/>
      </w:r>
      <w:r w:rsidR="002E093A" w:rsidRPr="001570EA">
        <w:instrText xml:space="preserve"> SEQ Table \* ARABIC \s 1 </w:instrText>
      </w:r>
      <w:r w:rsidR="002E093A" w:rsidRPr="001570EA">
        <w:rPr>
          <w:b w:val="0"/>
          <w:bCs w:val="0"/>
        </w:rPr>
        <w:fldChar w:fldCharType="separate"/>
      </w:r>
      <w:del w:id="28399" w:author="Greg Clendenning" w:date="2024-04-16T16:42:00Z">
        <w:r w:rsidR="003D6F35">
          <w:rPr>
            <w:noProof/>
          </w:rPr>
          <w:delText>112</w:delText>
        </w:r>
      </w:del>
      <w:ins w:id="28400" w:author="Greg Clendenning" w:date="2024-04-16T16:42:00Z">
        <w:r w:rsidR="002E093A" w:rsidRPr="001570EA">
          <w:rPr>
            <w:noProof/>
          </w:rPr>
          <w:t>132</w:t>
        </w:r>
      </w:ins>
      <w:r w:rsidR="002E093A" w:rsidRPr="001570EA">
        <w:rPr>
          <w:b w:val="0"/>
          <w:bCs w:val="0"/>
        </w:rPr>
        <w:fldChar w:fldCharType="end"/>
      </w:r>
      <w:bookmarkEnd w:id="28391"/>
      <w:bookmarkEnd w:id="28392"/>
      <w:bookmarkEnd w:id="28393"/>
      <w:bookmarkEnd w:id="28394"/>
      <w:del w:id="28401" w:author="Greg Clendenning" w:date="2024-04-16T16:42:00Z">
        <w:r w:rsidR="00FA5174">
          <w:delText>: Default Residential Equipment Efficiency</w:delText>
        </w:r>
        <w:bookmarkEnd w:id="28395"/>
      </w:del>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7F3825A6" w14:textId="77777777" w:rsidTr="00BD2C4C">
        <w:trPr>
          <w:trHeight w:val="359"/>
          <w:del w:id="28402" w:author="Greg Clendenning" w:date="2024-04-16T16:42:00Z"/>
        </w:trPr>
        <w:tc>
          <w:tcPr>
            <w:tcW w:w="1050" w:type="dxa"/>
            <w:shd w:val="clear" w:color="auto" w:fill="BFBFBF" w:themeFill="background1" w:themeFillShade="BF"/>
          </w:tcPr>
          <w:p w14:paraId="12125BD4" w14:textId="77777777" w:rsidR="00FA5174" w:rsidRPr="00EA3A4C" w:rsidRDefault="00FA5174" w:rsidP="00BD2C4C">
            <w:pPr>
              <w:keepNext/>
              <w:rPr>
                <w:del w:id="28403" w:author="Greg Clendenning" w:date="2024-04-16T16:42:00Z"/>
                <w:rFonts w:cs="Arial"/>
                <w:b/>
                <w:bCs/>
                <w:sz w:val="18"/>
                <w:szCs w:val="18"/>
              </w:rPr>
            </w:pPr>
          </w:p>
        </w:tc>
        <w:tc>
          <w:tcPr>
            <w:tcW w:w="3630" w:type="dxa"/>
            <w:gridSpan w:val="4"/>
            <w:shd w:val="clear" w:color="auto" w:fill="BFBFBF" w:themeFill="background1" w:themeFillShade="BF"/>
            <w:noWrap/>
            <w:vAlign w:val="center"/>
          </w:tcPr>
          <w:p w14:paraId="65598F22" w14:textId="77777777" w:rsidR="00FA5174" w:rsidRDefault="00FA5174" w:rsidP="00BD2C4C">
            <w:pPr>
              <w:keepNext/>
              <w:ind w:left="-108"/>
              <w:jc w:val="center"/>
              <w:rPr>
                <w:del w:id="28404" w:author="Greg Clendenning" w:date="2024-04-16T16:42:00Z"/>
                <w:b/>
                <w:bCs/>
                <w:sz w:val="18"/>
                <w:szCs w:val="18"/>
              </w:rPr>
            </w:pPr>
            <w:del w:id="28405" w:author="Greg Clendenning" w:date="2024-04-16T16:42:00Z">
              <w:r>
                <w:rPr>
                  <w:b/>
                  <w:bCs/>
                  <w:sz w:val="18"/>
                  <w:szCs w:val="18"/>
                </w:rPr>
                <w:delText>Cooling</w:delText>
              </w:r>
            </w:del>
          </w:p>
        </w:tc>
        <w:tc>
          <w:tcPr>
            <w:tcW w:w="3870" w:type="dxa"/>
            <w:gridSpan w:val="5"/>
            <w:shd w:val="clear" w:color="auto" w:fill="BFBFBF" w:themeFill="background1" w:themeFillShade="BF"/>
            <w:vAlign w:val="center"/>
          </w:tcPr>
          <w:p w14:paraId="37D4F141" w14:textId="77777777" w:rsidR="00FA5174" w:rsidRDefault="00FA5174" w:rsidP="00BD2C4C">
            <w:pPr>
              <w:keepNext/>
              <w:ind w:left="-114"/>
              <w:jc w:val="center"/>
              <w:rPr>
                <w:del w:id="28406" w:author="Greg Clendenning" w:date="2024-04-16T16:42:00Z"/>
                <w:b/>
                <w:bCs/>
                <w:sz w:val="18"/>
                <w:szCs w:val="18"/>
              </w:rPr>
            </w:pPr>
            <w:del w:id="28407" w:author="Greg Clendenning" w:date="2024-04-16T16:42:00Z">
              <w:r>
                <w:rPr>
                  <w:b/>
                  <w:bCs/>
                  <w:sz w:val="18"/>
                  <w:szCs w:val="18"/>
                </w:rPr>
                <w:delText>Heating</w:delText>
              </w:r>
            </w:del>
          </w:p>
        </w:tc>
      </w:tr>
      <w:tr w:rsidR="00FA5174" w14:paraId="24206894" w14:textId="77777777" w:rsidTr="00BD2C4C">
        <w:trPr>
          <w:trHeight w:val="525"/>
          <w:del w:id="28408" w:author="Greg Clendenning" w:date="2024-04-16T16:42:00Z"/>
        </w:trPr>
        <w:tc>
          <w:tcPr>
            <w:tcW w:w="1050" w:type="dxa"/>
            <w:shd w:val="clear" w:color="auto" w:fill="BFBFBF" w:themeFill="background1" w:themeFillShade="BF"/>
          </w:tcPr>
          <w:p w14:paraId="280945BF" w14:textId="77777777" w:rsidR="00FA5174" w:rsidRPr="00EA3A4C" w:rsidRDefault="00FA5174" w:rsidP="00BD2C4C">
            <w:pPr>
              <w:keepNext/>
              <w:rPr>
                <w:del w:id="28409" w:author="Greg Clendenning" w:date="2024-04-16T16:42:00Z"/>
                <w:rFonts w:cs="Arial"/>
                <w:b/>
                <w:bCs/>
                <w:sz w:val="18"/>
                <w:szCs w:val="18"/>
              </w:rPr>
            </w:pPr>
          </w:p>
        </w:tc>
        <w:tc>
          <w:tcPr>
            <w:tcW w:w="1020" w:type="dxa"/>
            <w:shd w:val="clear" w:color="auto" w:fill="BFBFBF" w:themeFill="background1" w:themeFillShade="BF"/>
            <w:noWrap/>
            <w:vAlign w:val="center"/>
            <w:hideMark/>
          </w:tcPr>
          <w:p w14:paraId="06C56E5B" w14:textId="77777777" w:rsidR="00FA5174" w:rsidRPr="00EA3A4C" w:rsidRDefault="00FA5174" w:rsidP="00BD2C4C">
            <w:pPr>
              <w:keepNext/>
              <w:jc w:val="center"/>
              <w:rPr>
                <w:del w:id="28410" w:author="Greg Clendenning" w:date="2024-04-16T16:42:00Z"/>
                <w:rFonts w:eastAsia="Arial" w:cs="Arial"/>
                <w:b/>
                <w:bCs/>
                <w:sz w:val="18"/>
                <w:szCs w:val="18"/>
              </w:rPr>
            </w:pPr>
            <w:del w:id="28411" w:author="Greg Clendenning" w:date="2024-04-16T16:42:00Z">
              <w:r w:rsidRPr="17590C49">
                <w:rPr>
                  <w:b/>
                  <w:bCs/>
                  <w:sz w:val="18"/>
                  <w:szCs w:val="18"/>
                </w:rPr>
                <w:delText>ASHP</w:delText>
              </w:r>
            </w:del>
          </w:p>
        </w:tc>
        <w:tc>
          <w:tcPr>
            <w:tcW w:w="900" w:type="dxa"/>
            <w:shd w:val="clear" w:color="auto" w:fill="BFBFBF" w:themeFill="background1" w:themeFillShade="BF"/>
            <w:noWrap/>
            <w:vAlign w:val="center"/>
            <w:hideMark/>
          </w:tcPr>
          <w:p w14:paraId="5F2754DA" w14:textId="77777777" w:rsidR="00FA5174" w:rsidRPr="00EA3A4C" w:rsidRDefault="00FA5174" w:rsidP="00BD2C4C">
            <w:pPr>
              <w:keepNext/>
              <w:jc w:val="center"/>
              <w:rPr>
                <w:del w:id="28412" w:author="Greg Clendenning" w:date="2024-04-16T16:42:00Z"/>
                <w:rFonts w:eastAsia="Arial" w:cs="Arial"/>
                <w:b/>
                <w:bCs/>
                <w:sz w:val="18"/>
                <w:szCs w:val="18"/>
              </w:rPr>
            </w:pPr>
            <w:del w:id="28413" w:author="Greg Clendenning" w:date="2024-04-16T16:42:00Z">
              <w:r>
                <w:rPr>
                  <w:b/>
                  <w:bCs/>
                  <w:sz w:val="18"/>
                  <w:szCs w:val="18"/>
                </w:rPr>
                <w:delText>Central AC</w:delText>
              </w:r>
            </w:del>
          </w:p>
        </w:tc>
        <w:tc>
          <w:tcPr>
            <w:tcW w:w="810" w:type="dxa"/>
            <w:shd w:val="clear" w:color="auto" w:fill="BFBFBF" w:themeFill="background1" w:themeFillShade="BF"/>
            <w:vAlign w:val="center"/>
            <w:hideMark/>
          </w:tcPr>
          <w:p w14:paraId="02EF0717" w14:textId="77777777" w:rsidR="00FA5174" w:rsidRPr="00EA3A4C" w:rsidRDefault="00FA5174" w:rsidP="00BD2C4C">
            <w:pPr>
              <w:keepNext/>
              <w:ind w:left="-108"/>
              <w:jc w:val="center"/>
              <w:rPr>
                <w:del w:id="28414" w:author="Greg Clendenning" w:date="2024-04-16T16:42:00Z"/>
                <w:rFonts w:eastAsia="Arial" w:cs="Arial"/>
                <w:b/>
                <w:bCs/>
                <w:sz w:val="18"/>
                <w:szCs w:val="18"/>
              </w:rPr>
            </w:pPr>
            <w:del w:id="28415" w:author="Greg Clendenning" w:date="2024-04-16T16:42:00Z">
              <w:r>
                <w:rPr>
                  <w:b/>
                  <w:bCs/>
                  <w:sz w:val="18"/>
                  <w:szCs w:val="18"/>
                </w:rPr>
                <w:delText>Mini-split</w:delText>
              </w:r>
            </w:del>
          </w:p>
        </w:tc>
        <w:tc>
          <w:tcPr>
            <w:tcW w:w="900" w:type="dxa"/>
            <w:shd w:val="clear" w:color="auto" w:fill="BFBFBF" w:themeFill="background1" w:themeFillShade="BF"/>
            <w:noWrap/>
            <w:vAlign w:val="center"/>
            <w:hideMark/>
          </w:tcPr>
          <w:p w14:paraId="26EFB34E" w14:textId="77777777" w:rsidR="00FA5174" w:rsidRPr="00EA3A4C" w:rsidRDefault="00FA5174" w:rsidP="00BD2C4C">
            <w:pPr>
              <w:keepNext/>
              <w:ind w:left="-108"/>
              <w:jc w:val="center"/>
              <w:rPr>
                <w:del w:id="28416" w:author="Greg Clendenning" w:date="2024-04-16T16:42:00Z"/>
                <w:rFonts w:eastAsia="Arial" w:cs="Arial"/>
                <w:b/>
                <w:bCs/>
                <w:sz w:val="18"/>
                <w:szCs w:val="18"/>
              </w:rPr>
            </w:pPr>
            <w:del w:id="28417" w:author="Greg Clendenning" w:date="2024-04-16T16:42:00Z">
              <w:r>
                <w:rPr>
                  <w:b/>
                  <w:bCs/>
                  <w:sz w:val="18"/>
                  <w:szCs w:val="18"/>
                </w:rPr>
                <w:delText>GSHP</w:delText>
              </w:r>
            </w:del>
          </w:p>
        </w:tc>
        <w:tc>
          <w:tcPr>
            <w:tcW w:w="810" w:type="dxa"/>
            <w:shd w:val="clear" w:color="auto" w:fill="BFBFBF" w:themeFill="background1" w:themeFillShade="BF"/>
            <w:vAlign w:val="center"/>
            <w:hideMark/>
          </w:tcPr>
          <w:p w14:paraId="54BE88C9" w14:textId="77777777" w:rsidR="00FA5174" w:rsidRPr="00EA3A4C" w:rsidRDefault="00FA5174" w:rsidP="00BD2C4C">
            <w:pPr>
              <w:keepNext/>
              <w:ind w:left="-114"/>
              <w:jc w:val="center"/>
              <w:rPr>
                <w:del w:id="28418" w:author="Greg Clendenning" w:date="2024-04-16T16:42:00Z"/>
                <w:rFonts w:eastAsia="Arial" w:cs="Arial"/>
                <w:b/>
                <w:bCs/>
                <w:sz w:val="18"/>
                <w:szCs w:val="18"/>
              </w:rPr>
            </w:pPr>
            <w:del w:id="28419" w:author="Greg Clendenning" w:date="2024-04-16T16:42:00Z">
              <w:r>
                <w:rPr>
                  <w:b/>
                  <w:bCs/>
                  <w:sz w:val="18"/>
                  <w:szCs w:val="18"/>
                </w:rPr>
                <w:delText>ASHP</w:delText>
              </w:r>
            </w:del>
          </w:p>
        </w:tc>
        <w:tc>
          <w:tcPr>
            <w:tcW w:w="720" w:type="dxa"/>
            <w:shd w:val="clear" w:color="auto" w:fill="BFBFBF" w:themeFill="background1" w:themeFillShade="BF"/>
            <w:noWrap/>
            <w:vAlign w:val="center"/>
            <w:hideMark/>
          </w:tcPr>
          <w:p w14:paraId="2C926282" w14:textId="77777777" w:rsidR="00FA5174" w:rsidRPr="00EA3A4C" w:rsidRDefault="00FA5174" w:rsidP="00BD2C4C">
            <w:pPr>
              <w:keepNext/>
              <w:ind w:left="-114"/>
              <w:jc w:val="center"/>
              <w:rPr>
                <w:del w:id="28420" w:author="Greg Clendenning" w:date="2024-04-16T16:42:00Z"/>
                <w:rFonts w:eastAsia="Arial" w:cs="Arial"/>
                <w:b/>
                <w:bCs/>
                <w:sz w:val="18"/>
                <w:szCs w:val="18"/>
              </w:rPr>
            </w:pPr>
            <w:del w:id="28421" w:author="Greg Clendenning" w:date="2024-04-16T16:42:00Z">
              <w:r>
                <w:rPr>
                  <w:b/>
                  <w:bCs/>
                  <w:sz w:val="18"/>
                  <w:szCs w:val="18"/>
                </w:rPr>
                <w:delText>Base-board</w:delText>
              </w:r>
            </w:del>
          </w:p>
        </w:tc>
        <w:tc>
          <w:tcPr>
            <w:tcW w:w="810" w:type="dxa"/>
            <w:shd w:val="clear" w:color="auto" w:fill="BFBFBF" w:themeFill="background1" w:themeFillShade="BF"/>
            <w:vAlign w:val="center"/>
          </w:tcPr>
          <w:p w14:paraId="06D9E6C1" w14:textId="77777777" w:rsidR="00FA5174" w:rsidRDefault="00FA5174" w:rsidP="00BD2C4C">
            <w:pPr>
              <w:keepNext/>
              <w:ind w:left="-108"/>
              <w:jc w:val="center"/>
              <w:rPr>
                <w:del w:id="28422" w:author="Greg Clendenning" w:date="2024-04-16T16:42:00Z"/>
                <w:b/>
                <w:bCs/>
                <w:sz w:val="18"/>
                <w:szCs w:val="18"/>
              </w:rPr>
            </w:pPr>
            <w:del w:id="28423" w:author="Greg Clendenning" w:date="2024-04-16T16:42:00Z">
              <w:r>
                <w:rPr>
                  <w:b/>
                  <w:bCs/>
                  <w:sz w:val="18"/>
                  <w:szCs w:val="18"/>
                </w:rPr>
                <w:delText>Electric Furnace</w:delText>
              </w:r>
            </w:del>
          </w:p>
        </w:tc>
        <w:tc>
          <w:tcPr>
            <w:tcW w:w="810" w:type="dxa"/>
            <w:shd w:val="clear" w:color="auto" w:fill="BFBFBF" w:themeFill="background1" w:themeFillShade="BF"/>
            <w:vAlign w:val="center"/>
          </w:tcPr>
          <w:p w14:paraId="70761F33" w14:textId="77777777" w:rsidR="00FA5174" w:rsidRPr="17590C49" w:rsidRDefault="00FA5174" w:rsidP="00BD2C4C">
            <w:pPr>
              <w:keepNext/>
              <w:ind w:left="-108"/>
              <w:jc w:val="center"/>
              <w:rPr>
                <w:del w:id="28424" w:author="Greg Clendenning" w:date="2024-04-16T16:42:00Z"/>
                <w:b/>
                <w:bCs/>
                <w:sz w:val="18"/>
                <w:szCs w:val="18"/>
              </w:rPr>
            </w:pPr>
            <w:del w:id="28425" w:author="Greg Clendenning" w:date="2024-04-16T16:42:00Z">
              <w:r>
                <w:rPr>
                  <w:b/>
                  <w:bCs/>
                  <w:sz w:val="18"/>
                  <w:szCs w:val="18"/>
                </w:rPr>
                <w:delText>Mini-split</w:delText>
              </w:r>
            </w:del>
          </w:p>
        </w:tc>
        <w:tc>
          <w:tcPr>
            <w:tcW w:w="720" w:type="dxa"/>
            <w:shd w:val="clear" w:color="auto" w:fill="BFBFBF" w:themeFill="background1" w:themeFillShade="BF"/>
            <w:vAlign w:val="center"/>
          </w:tcPr>
          <w:p w14:paraId="7E97E45B" w14:textId="77777777" w:rsidR="00FA5174" w:rsidRDefault="00FA5174" w:rsidP="00BD2C4C">
            <w:pPr>
              <w:keepNext/>
              <w:ind w:left="-114"/>
              <w:jc w:val="center"/>
              <w:rPr>
                <w:del w:id="28426" w:author="Greg Clendenning" w:date="2024-04-16T16:42:00Z"/>
                <w:b/>
                <w:bCs/>
                <w:sz w:val="18"/>
                <w:szCs w:val="18"/>
              </w:rPr>
            </w:pPr>
            <w:del w:id="28427" w:author="Greg Clendenning" w:date="2024-04-16T16:42:00Z">
              <w:r>
                <w:rPr>
                  <w:b/>
                  <w:bCs/>
                  <w:sz w:val="18"/>
                  <w:szCs w:val="18"/>
                </w:rPr>
                <w:delText>GSHP</w:delText>
              </w:r>
            </w:del>
          </w:p>
        </w:tc>
      </w:tr>
      <w:tr w:rsidR="00FA5174" w:rsidRPr="00EA3A4C" w14:paraId="14B6D32C" w14:textId="77777777" w:rsidTr="00BD2C4C">
        <w:trPr>
          <w:trHeight w:val="302"/>
          <w:del w:id="28428" w:author="Greg Clendenning" w:date="2024-04-16T16:42:00Z"/>
        </w:trPr>
        <w:tc>
          <w:tcPr>
            <w:tcW w:w="1050" w:type="dxa"/>
            <w:shd w:val="clear" w:color="auto" w:fill="auto"/>
            <w:noWrap/>
            <w:vAlign w:val="center"/>
          </w:tcPr>
          <w:p w14:paraId="0A58B070" w14:textId="77777777" w:rsidR="00FA5174" w:rsidRPr="17590C49" w:rsidRDefault="00FA5174" w:rsidP="00BD2C4C">
            <w:pPr>
              <w:keepNext/>
              <w:rPr>
                <w:del w:id="28429" w:author="Greg Clendenning" w:date="2024-04-16T16:42:00Z"/>
                <w:color w:val="000000"/>
                <w:sz w:val="18"/>
                <w:szCs w:val="18"/>
              </w:rPr>
            </w:pPr>
            <w:del w:id="28430" w:author="Greg Clendenning" w:date="2024-04-16T16:42:00Z">
              <w:r>
                <w:rPr>
                  <w:rFonts w:cs="Arial"/>
                  <w:color w:val="000000"/>
                  <w:sz w:val="18"/>
                  <w:szCs w:val="18"/>
                </w:rPr>
                <w:delText>Efficiency</w:delText>
              </w:r>
            </w:del>
          </w:p>
        </w:tc>
        <w:tc>
          <w:tcPr>
            <w:tcW w:w="1020" w:type="dxa"/>
            <w:shd w:val="clear" w:color="auto" w:fill="auto"/>
            <w:noWrap/>
            <w:vAlign w:val="center"/>
          </w:tcPr>
          <w:p w14:paraId="077574C9" w14:textId="77777777" w:rsidR="00FA5174" w:rsidRPr="003B0A69" w:rsidRDefault="00FA5174" w:rsidP="00BD2C4C">
            <w:pPr>
              <w:keepNext/>
              <w:jc w:val="center"/>
              <w:rPr>
                <w:del w:id="28431" w:author="Greg Clendenning" w:date="2024-04-16T16:42:00Z"/>
                <w:rFonts w:cs="Arial"/>
                <w:color w:val="000000"/>
                <w:sz w:val="18"/>
                <w:szCs w:val="18"/>
              </w:rPr>
            </w:pPr>
            <w:del w:id="28432" w:author="Greg Clendenning" w:date="2024-04-16T16:42:00Z">
              <w:r w:rsidRPr="003B0A69">
                <w:rPr>
                  <w:rFonts w:cs="Arial"/>
                  <w:color w:val="000000"/>
                  <w:sz w:val="18"/>
                  <w:szCs w:val="18"/>
                </w:rPr>
                <w:delText>15</w:delText>
              </w:r>
            </w:del>
          </w:p>
        </w:tc>
        <w:tc>
          <w:tcPr>
            <w:tcW w:w="900" w:type="dxa"/>
            <w:shd w:val="clear" w:color="auto" w:fill="auto"/>
            <w:noWrap/>
            <w:vAlign w:val="center"/>
          </w:tcPr>
          <w:p w14:paraId="400DEA0F" w14:textId="77777777" w:rsidR="00FA5174" w:rsidRPr="003B0A69" w:rsidRDefault="00FA5174" w:rsidP="00BD2C4C">
            <w:pPr>
              <w:keepNext/>
              <w:jc w:val="center"/>
              <w:rPr>
                <w:del w:id="28433" w:author="Greg Clendenning" w:date="2024-04-16T16:42:00Z"/>
                <w:rFonts w:cs="Arial"/>
                <w:color w:val="000000"/>
                <w:sz w:val="18"/>
                <w:szCs w:val="18"/>
              </w:rPr>
            </w:pPr>
            <w:del w:id="28434" w:author="Greg Clendenning" w:date="2024-04-16T16:42:00Z">
              <w:r w:rsidRPr="003B0A69">
                <w:rPr>
                  <w:rFonts w:cs="Arial"/>
                  <w:color w:val="000000"/>
                  <w:sz w:val="18"/>
                  <w:szCs w:val="18"/>
                </w:rPr>
                <w:delText>12.1</w:delText>
              </w:r>
            </w:del>
          </w:p>
        </w:tc>
        <w:tc>
          <w:tcPr>
            <w:tcW w:w="810" w:type="dxa"/>
            <w:shd w:val="clear" w:color="auto" w:fill="auto"/>
            <w:noWrap/>
            <w:vAlign w:val="center"/>
          </w:tcPr>
          <w:p w14:paraId="70D90D46" w14:textId="77777777" w:rsidR="00FA5174" w:rsidRPr="003B0A69" w:rsidRDefault="00FA5174" w:rsidP="00BD2C4C">
            <w:pPr>
              <w:keepNext/>
              <w:ind w:left="-108"/>
              <w:jc w:val="center"/>
              <w:rPr>
                <w:del w:id="28435" w:author="Greg Clendenning" w:date="2024-04-16T16:42:00Z"/>
                <w:rFonts w:cs="Arial"/>
                <w:color w:val="000000"/>
                <w:sz w:val="18"/>
                <w:szCs w:val="18"/>
              </w:rPr>
            </w:pPr>
            <w:del w:id="28436" w:author="Greg Clendenning" w:date="2024-04-16T16:42:00Z">
              <w:r w:rsidRPr="003B0A69">
                <w:rPr>
                  <w:rFonts w:cs="Arial"/>
                  <w:color w:val="000000"/>
                  <w:sz w:val="18"/>
                  <w:szCs w:val="18"/>
                </w:rPr>
                <w:delText>14.9</w:delText>
              </w:r>
            </w:del>
          </w:p>
        </w:tc>
        <w:tc>
          <w:tcPr>
            <w:tcW w:w="900" w:type="dxa"/>
            <w:shd w:val="clear" w:color="auto" w:fill="auto"/>
            <w:noWrap/>
            <w:vAlign w:val="center"/>
          </w:tcPr>
          <w:p w14:paraId="51DF2FBD" w14:textId="77777777" w:rsidR="00FA5174" w:rsidRPr="003B0A69" w:rsidRDefault="00FA5174" w:rsidP="00BD2C4C">
            <w:pPr>
              <w:keepNext/>
              <w:jc w:val="center"/>
              <w:rPr>
                <w:del w:id="28437" w:author="Greg Clendenning" w:date="2024-04-16T16:42:00Z"/>
                <w:rFonts w:cs="Arial"/>
                <w:color w:val="000000"/>
                <w:sz w:val="18"/>
                <w:szCs w:val="18"/>
              </w:rPr>
            </w:pPr>
            <w:del w:id="28438" w:author="Greg Clendenning" w:date="2024-04-16T16:42:00Z">
              <w:r w:rsidRPr="003B0A69">
                <w:rPr>
                  <w:rFonts w:cs="Arial"/>
                  <w:color w:val="000000"/>
                  <w:sz w:val="18"/>
                  <w:szCs w:val="18"/>
                </w:rPr>
                <w:delText>16.6</w:delText>
              </w:r>
            </w:del>
          </w:p>
        </w:tc>
        <w:tc>
          <w:tcPr>
            <w:tcW w:w="810" w:type="dxa"/>
            <w:shd w:val="clear" w:color="auto" w:fill="auto"/>
            <w:noWrap/>
            <w:vAlign w:val="center"/>
          </w:tcPr>
          <w:p w14:paraId="7A37427E" w14:textId="77777777" w:rsidR="00FA5174" w:rsidRPr="003B0A69" w:rsidRDefault="00FA5174" w:rsidP="00BD2C4C">
            <w:pPr>
              <w:keepNext/>
              <w:ind w:left="-114"/>
              <w:jc w:val="center"/>
              <w:rPr>
                <w:del w:id="28439" w:author="Greg Clendenning" w:date="2024-04-16T16:42:00Z"/>
                <w:rFonts w:cs="Arial"/>
                <w:color w:val="000000"/>
                <w:sz w:val="18"/>
                <w:szCs w:val="18"/>
              </w:rPr>
            </w:pPr>
            <w:del w:id="28440" w:author="Greg Clendenning" w:date="2024-04-16T16:42:00Z">
              <w:r w:rsidRPr="003B0A69">
                <w:rPr>
                  <w:rFonts w:cs="Arial"/>
                  <w:color w:val="000000"/>
                  <w:sz w:val="18"/>
                  <w:szCs w:val="18"/>
                </w:rPr>
                <w:delText>8.5</w:delText>
              </w:r>
            </w:del>
          </w:p>
        </w:tc>
        <w:tc>
          <w:tcPr>
            <w:tcW w:w="720" w:type="dxa"/>
            <w:shd w:val="clear" w:color="auto" w:fill="auto"/>
            <w:noWrap/>
            <w:vAlign w:val="center"/>
          </w:tcPr>
          <w:p w14:paraId="34FEDE00" w14:textId="77777777" w:rsidR="00FA5174" w:rsidRPr="003B0A69" w:rsidRDefault="00FA5174" w:rsidP="00BD2C4C">
            <w:pPr>
              <w:keepNext/>
              <w:jc w:val="center"/>
              <w:rPr>
                <w:del w:id="28441" w:author="Greg Clendenning" w:date="2024-04-16T16:42:00Z"/>
                <w:rFonts w:cs="Arial"/>
                <w:color w:val="000000"/>
                <w:sz w:val="18"/>
                <w:szCs w:val="18"/>
              </w:rPr>
            </w:pPr>
            <w:del w:id="28442" w:author="Greg Clendenning" w:date="2024-04-16T16:42:00Z">
              <w:r w:rsidRPr="003B0A69">
                <w:rPr>
                  <w:rFonts w:cs="Arial"/>
                  <w:color w:val="000000"/>
                  <w:sz w:val="18"/>
                  <w:szCs w:val="18"/>
                </w:rPr>
                <w:delText>1</w:delText>
              </w:r>
            </w:del>
          </w:p>
        </w:tc>
        <w:tc>
          <w:tcPr>
            <w:tcW w:w="810" w:type="dxa"/>
            <w:vAlign w:val="center"/>
          </w:tcPr>
          <w:p w14:paraId="30977427" w14:textId="77777777" w:rsidR="00FA5174" w:rsidRPr="003B0A69" w:rsidRDefault="00FA5174" w:rsidP="00BD2C4C">
            <w:pPr>
              <w:keepNext/>
              <w:jc w:val="center"/>
              <w:rPr>
                <w:del w:id="28443" w:author="Greg Clendenning" w:date="2024-04-16T16:42:00Z"/>
                <w:rFonts w:cs="Arial"/>
                <w:color w:val="000000"/>
                <w:sz w:val="18"/>
                <w:szCs w:val="18"/>
              </w:rPr>
            </w:pPr>
            <w:del w:id="28444" w:author="Greg Clendenning" w:date="2024-04-16T16:42:00Z">
              <w:r w:rsidRPr="003B0A69">
                <w:rPr>
                  <w:rFonts w:cs="Arial"/>
                  <w:color w:val="000000"/>
                  <w:sz w:val="18"/>
                  <w:szCs w:val="18"/>
                </w:rPr>
                <w:delText>1</w:delText>
              </w:r>
            </w:del>
          </w:p>
        </w:tc>
        <w:tc>
          <w:tcPr>
            <w:tcW w:w="810" w:type="dxa"/>
            <w:vAlign w:val="center"/>
          </w:tcPr>
          <w:p w14:paraId="3D4FC0F4" w14:textId="77777777" w:rsidR="00FA5174" w:rsidRPr="003B0A69" w:rsidRDefault="00FA5174" w:rsidP="00BD2C4C">
            <w:pPr>
              <w:keepNext/>
              <w:jc w:val="center"/>
              <w:rPr>
                <w:del w:id="28445" w:author="Greg Clendenning" w:date="2024-04-16T16:42:00Z"/>
                <w:rFonts w:cs="Arial"/>
                <w:color w:val="000000"/>
                <w:sz w:val="18"/>
                <w:szCs w:val="18"/>
              </w:rPr>
            </w:pPr>
            <w:del w:id="28446" w:author="Greg Clendenning" w:date="2024-04-16T16:42:00Z">
              <w:r w:rsidRPr="003B0A69">
                <w:rPr>
                  <w:rFonts w:cs="Arial"/>
                  <w:color w:val="000000"/>
                  <w:sz w:val="18"/>
                  <w:szCs w:val="18"/>
                </w:rPr>
                <w:delText>8.9</w:delText>
              </w:r>
            </w:del>
          </w:p>
        </w:tc>
        <w:tc>
          <w:tcPr>
            <w:tcW w:w="720" w:type="dxa"/>
            <w:vAlign w:val="center"/>
          </w:tcPr>
          <w:p w14:paraId="37AA20BD" w14:textId="77777777" w:rsidR="00FA5174" w:rsidRPr="003B0A69" w:rsidRDefault="00FA5174" w:rsidP="00BD2C4C">
            <w:pPr>
              <w:keepNext/>
              <w:jc w:val="center"/>
              <w:rPr>
                <w:del w:id="28447" w:author="Greg Clendenning" w:date="2024-04-16T16:42:00Z"/>
                <w:rFonts w:cs="Arial"/>
                <w:color w:val="000000"/>
                <w:sz w:val="18"/>
                <w:szCs w:val="18"/>
              </w:rPr>
            </w:pPr>
            <w:del w:id="28448" w:author="Greg Clendenning" w:date="2024-04-16T16:42:00Z">
              <w:r w:rsidRPr="003B0A69">
                <w:rPr>
                  <w:rFonts w:cs="Arial"/>
                  <w:color w:val="000000"/>
                  <w:sz w:val="18"/>
                  <w:szCs w:val="18"/>
                </w:rPr>
                <w:delText>3.6</w:delText>
              </w:r>
            </w:del>
          </w:p>
        </w:tc>
      </w:tr>
      <w:tr w:rsidR="00FA5174" w:rsidRPr="00EA3A4C" w14:paraId="6E03EB61" w14:textId="77777777" w:rsidTr="00BD2C4C">
        <w:trPr>
          <w:trHeight w:val="302"/>
          <w:del w:id="28449" w:author="Greg Clendenning" w:date="2024-04-16T16:42:00Z"/>
        </w:trPr>
        <w:tc>
          <w:tcPr>
            <w:tcW w:w="1050" w:type="dxa"/>
            <w:shd w:val="clear" w:color="auto" w:fill="auto"/>
            <w:noWrap/>
            <w:vAlign w:val="center"/>
            <w:hideMark/>
          </w:tcPr>
          <w:p w14:paraId="44CFF0A9" w14:textId="77777777" w:rsidR="00FA5174" w:rsidRPr="00EA3A4C" w:rsidRDefault="00FA5174" w:rsidP="00BD2C4C">
            <w:pPr>
              <w:keepNext/>
              <w:rPr>
                <w:del w:id="28450" w:author="Greg Clendenning" w:date="2024-04-16T16:42:00Z"/>
                <w:rFonts w:eastAsia="Arial" w:cs="Arial"/>
                <w:color w:val="000000"/>
                <w:sz w:val="18"/>
                <w:szCs w:val="18"/>
              </w:rPr>
            </w:pPr>
            <w:del w:id="28451" w:author="Greg Clendenning" w:date="2024-04-16T16:42:00Z">
              <w:r>
                <w:rPr>
                  <w:rFonts w:cs="Arial"/>
                  <w:color w:val="000000"/>
                  <w:sz w:val="18"/>
                  <w:szCs w:val="18"/>
                </w:rPr>
                <w:delText>Units</w:delText>
              </w:r>
            </w:del>
          </w:p>
        </w:tc>
        <w:tc>
          <w:tcPr>
            <w:tcW w:w="1020" w:type="dxa"/>
            <w:shd w:val="clear" w:color="auto" w:fill="auto"/>
            <w:noWrap/>
            <w:vAlign w:val="center"/>
          </w:tcPr>
          <w:p w14:paraId="78506DA4" w14:textId="77777777" w:rsidR="00FA5174" w:rsidRPr="003B0A69" w:rsidRDefault="00FA5174" w:rsidP="00BD2C4C">
            <w:pPr>
              <w:keepNext/>
              <w:jc w:val="center"/>
              <w:rPr>
                <w:del w:id="28452" w:author="Greg Clendenning" w:date="2024-04-16T16:42:00Z"/>
                <w:rFonts w:cs="Arial"/>
                <w:color w:val="000000"/>
                <w:sz w:val="18"/>
                <w:szCs w:val="18"/>
              </w:rPr>
            </w:pPr>
            <w:del w:id="28453" w:author="Greg Clendenning" w:date="2024-04-16T16:42:00Z">
              <w:r w:rsidRPr="003B0A69">
                <w:rPr>
                  <w:rFonts w:cs="Arial"/>
                  <w:color w:val="000000"/>
                  <w:sz w:val="18"/>
                  <w:szCs w:val="18"/>
                </w:rPr>
                <w:delText>SEER</w:delText>
              </w:r>
            </w:del>
          </w:p>
        </w:tc>
        <w:tc>
          <w:tcPr>
            <w:tcW w:w="900" w:type="dxa"/>
            <w:shd w:val="clear" w:color="auto" w:fill="auto"/>
            <w:noWrap/>
            <w:vAlign w:val="center"/>
          </w:tcPr>
          <w:p w14:paraId="408B1C26" w14:textId="77777777" w:rsidR="00FA5174" w:rsidRPr="003B0A69" w:rsidRDefault="00FA5174" w:rsidP="00BD2C4C">
            <w:pPr>
              <w:keepNext/>
              <w:jc w:val="center"/>
              <w:rPr>
                <w:del w:id="28454" w:author="Greg Clendenning" w:date="2024-04-16T16:42:00Z"/>
                <w:rFonts w:cs="Arial"/>
                <w:color w:val="000000"/>
                <w:sz w:val="18"/>
                <w:szCs w:val="18"/>
              </w:rPr>
            </w:pPr>
            <w:del w:id="28455" w:author="Greg Clendenning" w:date="2024-04-16T16:42:00Z">
              <w:r w:rsidRPr="003B0A69">
                <w:rPr>
                  <w:rFonts w:cs="Arial"/>
                  <w:color w:val="000000"/>
                  <w:sz w:val="18"/>
                  <w:szCs w:val="18"/>
                </w:rPr>
                <w:delText>SEER</w:delText>
              </w:r>
            </w:del>
          </w:p>
        </w:tc>
        <w:tc>
          <w:tcPr>
            <w:tcW w:w="810" w:type="dxa"/>
            <w:shd w:val="clear" w:color="auto" w:fill="auto"/>
            <w:noWrap/>
            <w:vAlign w:val="center"/>
          </w:tcPr>
          <w:p w14:paraId="33C3A31D" w14:textId="77777777" w:rsidR="00FA5174" w:rsidRPr="003B0A69" w:rsidRDefault="00FA5174" w:rsidP="00BD2C4C">
            <w:pPr>
              <w:keepNext/>
              <w:ind w:left="-108"/>
              <w:jc w:val="center"/>
              <w:rPr>
                <w:del w:id="28456" w:author="Greg Clendenning" w:date="2024-04-16T16:42:00Z"/>
                <w:rFonts w:cs="Arial"/>
                <w:color w:val="000000"/>
                <w:sz w:val="18"/>
                <w:szCs w:val="18"/>
              </w:rPr>
            </w:pPr>
            <w:del w:id="28457" w:author="Greg Clendenning" w:date="2024-04-16T16:42:00Z">
              <w:r w:rsidRPr="003B0A69">
                <w:rPr>
                  <w:rFonts w:cs="Arial"/>
                  <w:color w:val="000000"/>
                  <w:sz w:val="18"/>
                  <w:szCs w:val="18"/>
                </w:rPr>
                <w:delText>SEER</w:delText>
              </w:r>
            </w:del>
          </w:p>
        </w:tc>
        <w:tc>
          <w:tcPr>
            <w:tcW w:w="900" w:type="dxa"/>
            <w:shd w:val="clear" w:color="auto" w:fill="auto"/>
            <w:noWrap/>
            <w:vAlign w:val="center"/>
          </w:tcPr>
          <w:p w14:paraId="73556A0C" w14:textId="77777777" w:rsidR="00FA5174" w:rsidRPr="003B0A69" w:rsidRDefault="00FA5174" w:rsidP="00BD2C4C">
            <w:pPr>
              <w:keepNext/>
              <w:jc w:val="center"/>
              <w:rPr>
                <w:del w:id="28458" w:author="Greg Clendenning" w:date="2024-04-16T16:42:00Z"/>
                <w:rFonts w:cs="Arial"/>
                <w:color w:val="000000"/>
                <w:sz w:val="18"/>
                <w:szCs w:val="18"/>
              </w:rPr>
            </w:pPr>
            <w:del w:id="28459" w:author="Greg Clendenning" w:date="2024-04-16T16:42:00Z">
              <w:r w:rsidRPr="003B0A69">
                <w:rPr>
                  <w:rFonts w:cs="Arial"/>
                  <w:color w:val="000000"/>
                  <w:sz w:val="18"/>
                  <w:szCs w:val="18"/>
                </w:rPr>
                <w:delText>EER</w:delText>
              </w:r>
            </w:del>
          </w:p>
        </w:tc>
        <w:tc>
          <w:tcPr>
            <w:tcW w:w="810" w:type="dxa"/>
            <w:shd w:val="clear" w:color="auto" w:fill="auto"/>
            <w:noWrap/>
            <w:vAlign w:val="center"/>
          </w:tcPr>
          <w:p w14:paraId="2ED23862" w14:textId="77777777" w:rsidR="00FA5174" w:rsidRPr="003B0A69" w:rsidRDefault="00FA5174" w:rsidP="00BD2C4C">
            <w:pPr>
              <w:keepNext/>
              <w:ind w:left="-114"/>
              <w:jc w:val="center"/>
              <w:rPr>
                <w:del w:id="28460" w:author="Greg Clendenning" w:date="2024-04-16T16:42:00Z"/>
                <w:rFonts w:cs="Arial"/>
                <w:color w:val="000000"/>
                <w:sz w:val="18"/>
                <w:szCs w:val="18"/>
              </w:rPr>
            </w:pPr>
            <w:del w:id="28461" w:author="Greg Clendenning" w:date="2024-04-16T16:42:00Z">
              <w:r w:rsidRPr="003B0A69">
                <w:rPr>
                  <w:rFonts w:cs="Arial"/>
                  <w:color w:val="000000"/>
                  <w:sz w:val="18"/>
                  <w:szCs w:val="18"/>
                </w:rPr>
                <w:delText>HSPF</w:delText>
              </w:r>
            </w:del>
          </w:p>
        </w:tc>
        <w:tc>
          <w:tcPr>
            <w:tcW w:w="720" w:type="dxa"/>
            <w:shd w:val="clear" w:color="auto" w:fill="auto"/>
            <w:noWrap/>
            <w:vAlign w:val="center"/>
          </w:tcPr>
          <w:p w14:paraId="51C9E257" w14:textId="77777777" w:rsidR="00FA5174" w:rsidRPr="003B0A69" w:rsidRDefault="00FA5174" w:rsidP="00BD2C4C">
            <w:pPr>
              <w:keepNext/>
              <w:jc w:val="center"/>
              <w:rPr>
                <w:del w:id="28462" w:author="Greg Clendenning" w:date="2024-04-16T16:42:00Z"/>
                <w:rFonts w:cs="Arial"/>
                <w:color w:val="000000"/>
                <w:sz w:val="18"/>
                <w:szCs w:val="18"/>
              </w:rPr>
            </w:pPr>
            <w:del w:id="28463" w:author="Greg Clendenning" w:date="2024-04-16T16:42:00Z">
              <w:r w:rsidRPr="003B0A69">
                <w:rPr>
                  <w:rFonts w:cs="Arial"/>
                  <w:color w:val="000000"/>
                  <w:sz w:val="18"/>
                  <w:szCs w:val="18"/>
                </w:rPr>
                <w:delText>COP</w:delText>
              </w:r>
            </w:del>
          </w:p>
        </w:tc>
        <w:tc>
          <w:tcPr>
            <w:tcW w:w="810" w:type="dxa"/>
            <w:vAlign w:val="center"/>
          </w:tcPr>
          <w:p w14:paraId="48FCFC2C" w14:textId="77777777" w:rsidR="00FA5174" w:rsidRPr="003B0A69" w:rsidRDefault="00FA5174" w:rsidP="00BD2C4C">
            <w:pPr>
              <w:keepNext/>
              <w:jc w:val="center"/>
              <w:rPr>
                <w:del w:id="28464" w:author="Greg Clendenning" w:date="2024-04-16T16:42:00Z"/>
                <w:rFonts w:cs="Arial"/>
                <w:color w:val="000000"/>
                <w:sz w:val="18"/>
                <w:szCs w:val="18"/>
              </w:rPr>
            </w:pPr>
            <w:del w:id="28465" w:author="Greg Clendenning" w:date="2024-04-16T16:42:00Z">
              <w:r w:rsidRPr="003B0A69">
                <w:rPr>
                  <w:rFonts w:cs="Arial"/>
                  <w:color w:val="000000"/>
                  <w:sz w:val="18"/>
                  <w:szCs w:val="18"/>
                </w:rPr>
                <w:delText>COP</w:delText>
              </w:r>
            </w:del>
          </w:p>
        </w:tc>
        <w:tc>
          <w:tcPr>
            <w:tcW w:w="810" w:type="dxa"/>
            <w:vAlign w:val="center"/>
          </w:tcPr>
          <w:p w14:paraId="2C62F249" w14:textId="77777777" w:rsidR="00FA5174" w:rsidRPr="003B0A69" w:rsidRDefault="00FA5174" w:rsidP="00BD2C4C">
            <w:pPr>
              <w:keepNext/>
              <w:jc w:val="center"/>
              <w:rPr>
                <w:del w:id="28466" w:author="Greg Clendenning" w:date="2024-04-16T16:42:00Z"/>
                <w:rFonts w:cs="Arial"/>
                <w:color w:val="000000"/>
                <w:sz w:val="18"/>
                <w:szCs w:val="18"/>
              </w:rPr>
            </w:pPr>
            <w:del w:id="28467" w:author="Greg Clendenning" w:date="2024-04-16T16:42:00Z">
              <w:r w:rsidRPr="003B0A69">
                <w:rPr>
                  <w:rFonts w:cs="Arial"/>
                  <w:color w:val="000000"/>
                  <w:sz w:val="18"/>
                  <w:szCs w:val="18"/>
                </w:rPr>
                <w:delText>HSPF</w:delText>
              </w:r>
            </w:del>
          </w:p>
        </w:tc>
        <w:tc>
          <w:tcPr>
            <w:tcW w:w="720" w:type="dxa"/>
            <w:vAlign w:val="center"/>
          </w:tcPr>
          <w:p w14:paraId="6AF5AD3D" w14:textId="77777777" w:rsidR="00FA5174" w:rsidRPr="003B0A69" w:rsidRDefault="00FA5174" w:rsidP="00BD2C4C">
            <w:pPr>
              <w:keepNext/>
              <w:jc w:val="center"/>
              <w:rPr>
                <w:del w:id="28468" w:author="Greg Clendenning" w:date="2024-04-16T16:42:00Z"/>
                <w:rFonts w:cs="Arial"/>
                <w:color w:val="000000"/>
                <w:sz w:val="18"/>
                <w:szCs w:val="18"/>
              </w:rPr>
            </w:pPr>
            <w:del w:id="28469" w:author="Greg Clendenning" w:date="2024-04-16T16:42:00Z">
              <w:r w:rsidRPr="003B0A69">
                <w:rPr>
                  <w:rFonts w:cs="Arial"/>
                  <w:color w:val="000000"/>
                  <w:sz w:val="18"/>
                  <w:szCs w:val="18"/>
                </w:rPr>
                <w:delText>COP</w:delText>
              </w:r>
            </w:del>
          </w:p>
        </w:tc>
      </w:tr>
    </w:tbl>
    <w:p w14:paraId="2769C992" w14:textId="77777777" w:rsidR="00FA5174" w:rsidRDefault="00FA5174" w:rsidP="00FA5174">
      <w:pPr>
        <w:pStyle w:val="Caption"/>
        <w:keepLines/>
        <w:rPr>
          <w:del w:id="28470" w:author="Greg Clendenning" w:date="2024-04-16T16:42:00Z"/>
        </w:rPr>
      </w:pPr>
    </w:p>
    <w:p w14:paraId="0E3E1CBE" w14:textId="2066BE15" w:rsidR="00EA5BBF" w:rsidRPr="001570EA" w:rsidRDefault="00FA5174" w:rsidP="00EA5BBF">
      <w:pPr>
        <w:pStyle w:val="Caption"/>
        <w:keepLines/>
      </w:pPr>
      <w:del w:id="28471" w:author="Greg Clendenning" w:date="2024-04-16T16:42:00Z">
        <w:r>
          <w:delText xml:space="preserve">Table </w:delText>
        </w:r>
        <w:r w:rsidR="00475EB1">
          <w:fldChar w:fldCharType="begin"/>
        </w:r>
        <w:r w:rsidR="00475EB1">
          <w:delInstrText xml:space="preserve"> STYLEREF 1 \s </w:delInstrText>
        </w:r>
        <w:r w:rsidR="00475EB1">
          <w:fldChar w:fldCharType="separate"/>
        </w:r>
        <w:r w:rsidR="003D6F35">
          <w:rPr>
            <w:noProof/>
          </w:rPr>
          <w:delText>2</w:delText>
        </w:r>
        <w:r w:rsidR="00475EB1">
          <w:rPr>
            <w:noProof/>
          </w:rPr>
          <w:fldChar w:fldCharType="end"/>
        </w:r>
        <w:r w:rsidR="003D6F35">
          <w:noBreakHyphen/>
        </w:r>
        <w:r w:rsidR="00475EB1">
          <w:fldChar w:fldCharType="begin"/>
        </w:r>
        <w:r w:rsidR="00475EB1">
          <w:delInstrText xml:space="preserve"> SEQ Table \* ARABIC \s 1 </w:delInstrText>
        </w:r>
        <w:r w:rsidR="00475EB1">
          <w:fldChar w:fldCharType="separate"/>
        </w:r>
        <w:r w:rsidR="003D6F35">
          <w:rPr>
            <w:noProof/>
          </w:rPr>
          <w:delText>113</w:delText>
        </w:r>
        <w:r w:rsidR="00475EB1">
          <w:rPr>
            <w:noProof/>
          </w:rPr>
          <w:fldChar w:fldCharType="end"/>
        </w:r>
      </w:del>
      <w:r w:rsidR="00EA5BBF" w:rsidRPr="001570EA">
        <w:t xml:space="preserve">: </w:t>
      </w:r>
      <w:bookmarkEnd w:id="28396"/>
      <w:r w:rsidR="00EA5BBF" w:rsidRPr="001570EA">
        <w:t>Default Unit Energy Savings per Reduced CFM50</w:t>
      </w:r>
      <w:r w:rsidR="00EA5BBF" w:rsidRPr="001570EA">
        <w:rPr>
          <w:vertAlign w:val="superscript"/>
        </w:rPr>
        <w:t>2</w:t>
      </w:r>
      <w:r w:rsidR="00EA5BBF" w:rsidRPr="001570EA">
        <w:t xml:space="preserve"> for Air Sealing</w:t>
      </w:r>
      <w:bookmarkEnd w:id="28397"/>
      <w:bookmarkEnd w:id="28398"/>
    </w:p>
    <w:tbl>
      <w:tblPr>
        <w:tblW w:w="8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
        <w:gridCol w:w="1253"/>
        <w:gridCol w:w="725"/>
        <w:gridCol w:w="897"/>
        <w:gridCol w:w="718"/>
        <w:gridCol w:w="832"/>
        <w:gridCol w:w="806"/>
        <w:gridCol w:w="717"/>
        <w:gridCol w:w="806"/>
        <w:gridCol w:w="806"/>
        <w:gridCol w:w="819"/>
        <w:gridCol w:w="6"/>
      </w:tblGrid>
      <w:tr w:rsidR="00475EB1" w:rsidRPr="001570EA" w14:paraId="02FC7E06" w14:textId="77777777">
        <w:trPr>
          <w:trHeight w:val="315"/>
          <w:jc w:val="center"/>
        </w:trPr>
        <w:tc>
          <w:tcPr>
            <w:tcW w:w="1698" w:type="dxa"/>
            <w:gridSpan w:val="2"/>
            <w:vMerge w:val="restart"/>
            <w:shd w:val="clear" w:color="auto" w:fill="BFBFBF" w:themeFill="background1" w:themeFillShade="BF"/>
            <w:vAlign w:val="center"/>
          </w:tcPr>
          <w:p w14:paraId="7FE1647C" w14:textId="77777777" w:rsidR="00EA5BBF" w:rsidRPr="001570EA" w:rsidRDefault="00EA5BBF">
            <w:pPr>
              <w:keepNext/>
              <w:keepLines/>
              <w:rPr>
                <w:b/>
                <w:bCs/>
                <w:sz w:val="18"/>
                <w:szCs w:val="18"/>
              </w:rPr>
            </w:pPr>
            <w:r w:rsidRPr="001570EA">
              <w:rPr>
                <w:b/>
                <w:bCs/>
                <w:sz w:val="18"/>
                <w:szCs w:val="18"/>
              </w:rPr>
              <w:t>Climate Region</w:t>
            </w:r>
          </w:p>
          <w:p w14:paraId="04D8E37C" w14:textId="77777777" w:rsidR="00EA5BBF" w:rsidRPr="001570EA" w:rsidRDefault="00EA5BBF">
            <w:pPr>
              <w:keepNext/>
              <w:keepLines/>
              <w:jc w:val="right"/>
              <w:rPr>
                <w:rFonts w:cs="Arial"/>
                <w:b/>
                <w:bCs/>
                <w:sz w:val="18"/>
                <w:szCs w:val="18"/>
              </w:rPr>
            </w:pPr>
            <w:r w:rsidRPr="001570EA">
              <w:rPr>
                <w:b/>
                <w:bCs/>
                <w:sz w:val="18"/>
                <w:szCs w:val="18"/>
              </w:rPr>
              <w:t>Reference City</w:t>
            </w:r>
          </w:p>
        </w:tc>
        <w:tc>
          <w:tcPr>
            <w:tcW w:w="3181" w:type="dxa"/>
            <w:gridSpan w:val="4"/>
            <w:shd w:val="clear" w:color="auto" w:fill="BFBFBF" w:themeFill="background1" w:themeFillShade="BF"/>
            <w:noWrap/>
            <w:vAlign w:val="center"/>
          </w:tcPr>
          <w:p w14:paraId="0F9BB808" w14:textId="77777777" w:rsidR="00EA5BBF" w:rsidRPr="001570EA" w:rsidRDefault="008A402F">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944" w:type="dxa"/>
            <w:gridSpan w:val="6"/>
            <w:shd w:val="clear" w:color="auto" w:fill="BFBFBF" w:themeFill="background1" w:themeFillShade="BF"/>
          </w:tcPr>
          <w:p w14:paraId="63EFD648" w14:textId="77777777" w:rsidR="00EA5BBF" w:rsidRPr="001570EA" w:rsidRDefault="008A402F">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475EB1" w:rsidRPr="001570EA" w14:paraId="3A2F8799" w14:textId="77777777">
        <w:trPr>
          <w:gridAfter w:val="1"/>
          <w:wAfter w:w="6" w:type="dxa"/>
          <w:trHeight w:val="525"/>
          <w:jc w:val="center"/>
        </w:trPr>
        <w:tc>
          <w:tcPr>
            <w:tcW w:w="1698" w:type="dxa"/>
            <w:gridSpan w:val="2"/>
            <w:vMerge/>
          </w:tcPr>
          <w:p w14:paraId="2B7B54F1" w14:textId="77777777" w:rsidR="00EA5BBF" w:rsidRPr="001570EA" w:rsidRDefault="00EA5BBF">
            <w:pPr>
              <w:keepNext/>
              <w:keepLines/>
              <w:rPr>
                <w:rFonts w:cs="Arial"/>
                <w:b/>
                <w:bCs/>
                <w:sz w:val="18"/>
                <w:szCs w:val="18"/>
              </w:rPr>
            </w:pPr>
          </w:p>
        </w:tc>
        <w:tc>
          <w:tcPr>
            <w:tcW w:w="727" w:type="dxa"/>
            <w:shd w:val="clear" w:color="auto" w:fill="BFBFBF" w:themeFill="background1" w:themeFillShade="BF"/>
            <w:noWrap/>
            <w:vAlign w:val="center"/>
            <w:hideMark/>
          </w:tcPr>
          <w:p w14:paraId="35767433" w14:textId="77777777" w:rsidR="00EA5BBF" w:rsidRPr="001570EA" w:rsidRDefault="00EA5BBF">
            <w:pPr>
              <w:keepNext/>
              <w:keepLines/>
              <w:jc w:val="center"/>
              <w:rPr>
                <w:rFonts w:eastAsia="Arial" w:cs="Arial"/>
                <w:b/>
                <w:bCs/>
                <w:sz w:val="18"/>
                <w:szCs w:val="18"/>
              </w:rPr>
            </w:pPr>
            <w:r w:rsidRPr="001570EA">
              <w:rPr>
                <w:b/>
                <w:bCs/>
                <w:sz w:val="18"/>
                <w:szCs w:val="18"/>
              </w:rPr>
              <w:t>ASHP</w:t>
            </w:r>
          </w:p>
        </w:tc>
        <w:tc>
          <w:tcPr>
            <w:tcW w:w="900" w:type="dxa"/>
            <w:shd w:val="clear" w:color="auto" w:fill="BFBFBF" w:themeFill="background1" w:themeFillShade="BF"/>
            <w:noWrap/>
            <w:vAlign w:val="center"/>
            <w:hideMark/>
          </w:tcPr>
          <w:p w14:paraId="1C54A06C" w14:textId="77777777" w:rsidR="00EA5BBF" w:rsidRPr="001570EA" w:rsidRDefault="00EA5BBF">
            <w:pPr>
              <w:keepNext/>
              <w:keepLines/>
              <w:jc w:val="center"/>
              <w:rPr>
                <w:rFonts w:eastAsia="Arial" w:cs="Arial"/>
                <w:b/>
                <w:bCs/>
                <w:sz w:val="18"/>
                <w:szCs w:val="18"/>
              </w:rPr>
            </w:pPr>
            <w:r w:rsidRPr="001570EA">
              <w:rPr>
                <w:b/>
                <w:bCs/>
                <w:sz w:val="18"/>
                <w:szCs w:val="18"/>
              </w:rPr>
              <w:t>Central AC</w:t>
            </w:r>
          </w:p>
        </w:tc>
        <w:tc>
          <w:tcPr>
            <w:tcW w:w="720" w:type="dxa"/>
            <w:shd w:val="clear" w:color="auto" w:fill="BFBFBF" w:themeFill="background1" w:themeFillShade="BF"/>
            <w:vAlign w:val="center"/>
            <w:hideMark/>
          </w:tcPr>
          <w:p w14:paraId="759B052E" w14:textId="2096EF84" w:rsidR="00EA5BBF" w:rsidRPr="001570EA" w:rsidRDefault="00EA5BBF">
            <w:pPr>
              <w:keepNext/>
              <w:keepLines/>
              <w:ind w:left="-108"/>
              <w:jc w:val="center"/>
              <w:rPr>
                <w:rFonts w:eastAsia="Arial" w:cs="Arial"/>
                <w:b/>
                <w:bCs/>
                <w:sz w:val="18"/>
                <w:szCs w:val="18"/>
              </w:rPr>
            </w:pPr>
            <w:ins w:id="28472" w:author="Greg Clendenning" w:date="2024-04-16T16:42:00Z">
              <w:r w:rsidRPr="001570EA">
                <w:rPr>
                  <w:b/>
                  <w:bCs/>
                  <w:sz w:val="18"/>
                  <w:szCs w:val="18"/>
                </w:rPr>
                <w:t>GSHP</w:t>
              </w:r>
            </w:ins>
            <w:moveFromRangeStart w:id="28473" w:author="Greg Clendenning" w:date="2024-04-16T16:42:00Z" w:name="move164178360"/>
            <w:moveFrom w:id="28474" w:author="Greg Clendenning" w:date="2024-04-16T16:42:00Z">
              <w:r w:rsidRPr="001570EA">
                <w:rPr>
                  <w:b/>
                  <w:bCs/>
                  <w:sz w:val="18"/>
                  <w:szCs w:val="18"/>
                </w:rPr>
                <w:t>Mini-split</w:t>
              </w:r>
            </w:moveFrom>
            <w:moveFromRangeEnd w:id="28473"/>
          </w:p>
        </w:tc>
        <w:tc>
          <w:tcPr>
            <w:tcW w:w="808" w:type="dxa"/>
            <w:shd w:val="clear" w:color="auto" w:fill="BFBFBF" w:themeFill="background1" w:themeFillShade="BF"/>
            <w:noWrap/>
            <w:vAlign w:val="center"/>
            <w:hideMark/>
          </w:tcPr>
          <w:p w14:paraId="5722AD85" w14:textId="596F6428" w:rsidR="00EA5BBF" w:rsidRPr="001570EA" w:rsidRDefault="00FA5174">
            <w:pPr>
              <w:keepNext/>
              <w:keepLines/>
              <w:ind w:left="-108"/>
              <w:jc w:val="center"/>
              <w:rPr>
                <w:rFonts w:eastAsia="Arial" w:cs="Arial"/>
                <w:b/>
                <w:bCs/>
                <w:sz w:val="18"/>
                <w:szCs w:val="18"/>
              </w:rPr>
            </w:pPr>
            <w:del w:id="28475" w:author="Greg Clendenning" w:date="2024-04-16T16:42:00Z">
              <w:r>
                <w:rPr>
                  <w:b/>
                  <w:bCs/>
                  <w:sz w:val="18"/>
                  <w:szCs w:val="18"/>
                </w:rPr>
                <w:delText>GSHP</w:delText>
              </w:r>
            </w:del>
            <w:ins w:id="28476" w:author="Greg Clendenning" w:date="2024-04-16T16:42:00Z">
              <w:r w:rsidR="00EA5BBF" w:rsidRPr="001570EA">
                <w:rPr>
                  <w:b/>
                  <w:bCs/>
                  <w:sz w:val="18"/>
                  <w:szCs w:val="18"/>
                </w:rPr>
                <w:t>Mini-split</w:t>
              </w:r>
            </w:ins>
          </w:p>
        </w:tc>
        <w:tc>
          <w:tcPr>
            <w:tcW w:w="808" w:type="dxa"/>
            <w:shd w:val="clear" w:color="auto" w:fill="BFBFBF" w:themeFill="background1" w:themeFillShade="BF"/>
            <w:vAlign w:val="center"/>
            <w:hideMark/>
          </w:tcPr>
          <w:p w14:paraId="6867B23D" w14:textId="77777777" w:rsidR="00EA5BBF" w:rsidRPr="001570EA" w:rsidRDefault="00EA5BBF">
            <w:pPr>
              <w:keepNext/>
              <w:keepLines/>
              <w:ind w:left="-108"/>
              <w:jc w:val="center"/>
              <w:rPr>
                <w:rFonts w:eastAsia="Arial" w:cs="Arial"/>
                <w:b/>
                <w:bCs/>
                <w:sz w:val="18"/>
                <w:szCs w:val="18"/>
              </w:rPr>
            </w:pPr>
            <w:r w:rsidRPr="001570EA">
              <w:rPr>
                <w:b/>
                <w:bCs/>
                <w:sz w:val="18"/>
                <w:szCs w:val="18"/>
              </w:rPr>
              <w:t>ASHP</w:t>
            </w:r>
          </w:p>
        </w:tc>
        <w:tc>
          <w:tcPr>
            <w:tcW w:w="719" w:type="dxa"/>
            <w:shd w:val="clear" w:color="auto" w:fill="BFBFBF" w:themeFill="background1" w:themeFillShade="BF"/>
            <w:noWrap/>
            <w:vAlign w:val="center"/>
            <w:hideMark/>
          </w:tcPr>
          <w:p w14:paraId="6D2DAFB7" w14:textId="77777777" w:rsidR="00EA5BBF" w:rsidRPr="001570EA" w:rsidRDefault="00EA5BBF">
            <w:pPr>
              <w:keepNext/>
              <w:keepLines/>
              <w:ind w:left="-108"/>
              <w:jc w:val="center"/>
              <w:rPr>
                <w:rFonts w:eastAsia="Arial" w:cs="Arial"/>
                <w:b/>
                <w:bCs/>
                <w:sz w:val="18"/>
                <w:szCs w:val="18"/>
              </w:rPr>
            </w:pPr>
            <w:r w:rsidRPr="001570EA">
              <w:rPr>
                <w:b/>
                <w:bCs/>
                <w:sz w:val="18"/>
                <w:szCs w:val="18"/>
              </w:rPr>
              <w:t>Base-board</w:t>
            </w:r>
          </w:p>
        </w:tc>
        <w:tc>
          <w:tcPr>
            <w:tcW w:w="808" w:type="dxa"/>
            <w:shd w:val="clear" w:color="auto" w:fill="BFBFBF" w:themeFill="background1" w:themeFillShade="BF"/>
            <w:vAlign w:val="center"/>
          </w:tcPr>
          <w:p w14:paraId="0CBAEC5B" w14:textId="77777777" w:rsidR="00EA5BBF" w:rsidRPr="001570EA" w:rsidRDefault="00EA5BBF">
            <w:pPr>
              <w:keepNext/>
              <w:keepLines/>
              <w:ind w:left="-108"/>
              <w:jc w:val="center"/>
              <w:rPr>
                <w:b/>
                <w:bCs/>
                <w:sz w:val="18"/>
                <w:szCs w:val="18"/>
              </w:rPr>
            </w:pPr>
            <w:r w:rsidRPr="001570EA">
              <w:rPr>
                <w:b/>
                <w:bCs/>
                <w:sz w:val="18"/>
                <w:szCs w:val="18"/>
              </w:rPr>
              <w:t>Electric Furnace</w:t>
            </w:r>
          </w:p>
        </w:tc>
        <w:tc>
          <w:tcPr>
            <w:tcW w:w="808" w:type="dxa"/>
            <w:shd w:val="clear" w:color="auto" w:fill="BFBFBF" w:themeFill="background1" w:themeFillShade="BF"/>
            <w:vAlign w:val="center"/>
          </w:tcPr>
          <w:p w14:paraId="7A0A0FAF" w14:textId="21623E21" w:rsidR="00EA5BBF" w:rsidRPr="001570EA" w:rsidRDefault="00EA5BBF">
            <w:pPr>
              <w:keepNext/>
              <w:keepLines/>
              <w:ind w:left="-108"/>
              <w:jc w:val="center"/>
              <w:rPr>
                <w:b/>
                <w:bCs/>
                <w:sz w:val="18"/>
                <w:szCs w:val="18"/>
              </w:rPr>
            </w:pPr>
            <w:ins w:id="28477" w:author="Greg Clendenning" w:date="2024-04-16T16:42:00Z">
              <w:r w:rsidRPr="001570EA">
                <w:rPr>
                  <w:b/>
                  <w:bCs/>
                  <w:sz w:val="18"/>
                  <w:szCs w:val="18"/>
                </w:rPr>
                <w:t>GSHP</w:t>
              </w:r>
            </w:ins>
            <w:moveFromRangeStart w:id="28478" w:author="Greg Clendenning" w:date="2024-04-16T16:42:00Z" w:name="move164178361"/>
            <w:moveFrom w:id="28479" w:author="Greg Clendenning" w:date="2024-04-16T16:42:00Z">
              <w:r w:rsidRPr="001570EA">
                <w:rPr>
                  <w:b/>
                  <w:bCs/>
                  <w:sz w:val="18"/>
                  <w:szCs w:val="18"/>
                </w:rPr>
                <w:t>Mini-split</w:t>
              </w:r>
            </w:moveFrom>
            <w:moveFromRangeEnd w:id="28478"/>
          </w:p>
        </w:tc>
        <w:tc>
          <w:tcPr>
            <w:tcW w:w="821" w:type="dxa"/>
            <w:shd w:val="clear" w:color="auto" w:fill="BFBFBF" w:themeFill="background1" w:themeFillShade="BF"/>
            <w:vAlign w:val="center"/>
          </w:tcPr>
          <w:p w14:paraId="6F08A85A" w14:textId="50F64B88" w:rsidR="00EA5BBF" w:rsidRPr="001570EA" w:rsidRDefault="00EA5BBF">
            <w:pPr>
              <w:keepNext/>
              <w:keepLines/>
              <w:ind w:left="-114"/>
              <w:jc w:val="center"/>
              <w:rPr>
                <w:b/>
                <w:bCs/>
                <w:sz w:val="18"/>
                <w:szCs w:val="18"/>
              </w:rPr>
            </w:pPr>
            <w:moveToRangeStart w:id="28480" w:author="Greg Clendenning" w:date="2024-04-16T16:42:00Z" w:name="move164178360"/>
            <w:moveTo w:id="28481" w:author="Greg Clendenning" w:date="2024-04-16T16:42:00Z">
              <w:r w:rsidRPr="001570EA">
                <w:rPr>
                  <w:b/>
                  <w:bCs/>
                  <w:sz w:val="18"/>
                  <w:szCs w:val="18"/>
                </w:rPr>
                <w:t>Mini-split</w:t>
              </w:r>
            </w:moveTo>
            <w:moveToRangeEnd w:id="28480"/>
            <w:del w:id="28482" w:author="Greg Clendenning" w:date="2024-04-16T16:42:00Z">
              <w:r w:rsidR="00FA5174">
                <w:rPr>
                  <w:b/>
                  <w:bCs/>
                  <w:sz w:val="18"/>
                  <w:szCs w:val="18"/>
                </w:rPr>
                <w:delText>GSHP</w:delText>
              </w:r>
            </w:del>
          </w:p>
        </w:tc>
      </w:tr>
      <w:tr w:rsidR="00475EB1" w:rsidRPr="001570EA" w14:paraId="6EC23BD1" w14:textId="77777777">
        <w:trPr>
          <w:gridAfter w:val="1"/>
          <w:wAfter w:w="6" w:type="dxa"/>
          <w:trHeight w:val="302"/>
          <w:jc w:val="center"/>
        </w:trPr>
        <w:tc>
          <w:tcPr>
            <w:tcW w:w="440" w:type="dxa"/>
            <w:shd w:val="clear" w:color="auto" w:fill="BFBFBF" w:themeFill="background1" w:themeFillShade="BF"/>
            <w:vAlign w:val="center"/>
          </w:tcPr>
          <w:p w14:paraId="4C71B8A5" w14:textId="77777777" w:rsidR="00EA5BBF" w:rsidRPr="001570EA" w:rsidRDefault="00EA5BBF">
            <w:pPr>
              <w:keepNext/>
              <w:keepLines/>
              <w:jc w:val="center"/>
              <w:rPr>
                <w:b/>
                <w:color w:val="000000"/>
                <w:sz w:val="18"/>
                <w:szCs w:val="18"/>
              </w:rPr>
            </w:pPr>
            <w:r w:rsidRPr="001570EA">
              <w:rPr>
                <w:rFonts w:cs="Arial"/>
                <w:b/>
                <w:color w:val="000000"/>
                <w:sz w:val="18"/>
                <w:szCs w:val="18"/>
              </w:rPr>
              <w:t>C</w:t>
            </w:r>
          </w:p>
        </w:tc>
        <w:tc>
          <w:tcPr>
            <w:tcW w:w="1258" w:type="dxa"/>
            <w:shd w:val="clear" w:color="auto" w:fill="auto"/>
            <w:noWrap/>
            <w:vAlign w:val="center"/>
          </w:tcPr>
          <w:p w14:paraId="41C57765" w14:textId="77777777" w:rsidR="00EA5BBF" w:rsidRPr="001570EA" w:rsidRDefault="00EA5BBF">
            <w:pPr>
              <w:keepNext/>
              <w:keepLines/>
              <w:rPr>
                <w:color w:val="000000"/>
                <w:sz w:val="18"/>
                <w:szCs w:val="18"/>
              </w:rPr>
            </w:pPr>
            <w:r w:rsidRPr="001570EA">
              <w:rPr>
                <w:rFonts w:cs="Arial"/>
                <w:color w:val="000000"/>
                <w:sz w:val="18"/>
                <w:szCs w:val="18"/>
              </w:rPr>
              <w:t>Allentown</w:t>
            </w:r>
          </w:p>
        </w:tc>
        <w:tc>
          <w:tcPr>
            <w:tcW w:w="727" w:type="dxa"/>
            <w:shd w:val="clear" w:color="auto" w:fill="auto"/>
            <w:noWrap/>
            <w:vAlign w:val="center"/>
          </w:tcPr>
          <w:p w14:paraId="4F823548" w14:textId="13BC8E8E" w:rsidR="00EA5BBF" w:rsidRPr="001570EA" w:rsidRDefault="00EA5BBF">
            <w:pPr>
              <w:keepNext/>
              <w:keepLines/>
              <w:jc w:val="center"/>
              <w:rPr>
                <w:rFonts w:cs="Arial"/>
                <w:color w:val="000000"/>
                <w:sz w:val="18"/>
                <w:szCs w:val="18"/>
              </w:rPr>
            </w:pPr>
            <w:r w:rsidRPr="001570EA">
              <w:rPr>
                <w:sz w:val="18"/>
                <w:rPrChange w:id="28483" w:author="Greg Clendenning" w:date="2024-04-16T16:42:00Z">
                  <w:rPr>
                    <w:color w:val="000000"/>
                    <w:sz w:val="18"/>
                  </w:rPr>
                </w:rPrChange>
              </w:rPr>
              <w:t>-0.</w:t>
            </w:r>
            <w:del w:id="28484" w:author="Greg Clendenning" w:date="2024-04-16T16:42:00Z">
              <w:r w:rsidR="00FA5174" w:rsidRPr="00D25D72">
                <w:rPr>
                  <w:rFonts w:cs="Arial"/>
                  <w:color w:val="000000"/>
                  <w:sz w:val="18"/>
                  <w:szCs w:val="18"/>
                </w:rPr>
                <w:delText>042</w:delText>
              </w:r>
            </w:del>
            <w:ins w:id="28485" w:author="Greg Clendenning" w:date="2024-04-16T16:42:00Z">
              <w:r w:rsidRPr="001570EA">
                <w:rPr>
                  <w:rFonts w:cs="Arial"/>
                  <w:sz w:val="18"/>
                  <w:szCs w:val="18"/>
                </w:rPr>
                <w:t>062</w:t>
              </w:r>
            </w:ins>
          </w:p>
        </w:tc>
        <w:tc>
          <w:tcPr>
            <w:tcW w:w="900" w:type="dxa"/>
            <w:shd w:val="clear" w:color="auto" w:fill="auto"/>
            <w:noWrap/>
            <w:vAlign w:val="center"/>
          </w:tcPr>
          <w:p w14:paraId="5142F1F5" w14:textId="43B59183" w:rsidR="00EA5BBF" w:rsidRPr="001570EA" w:rsidRDefault="00EA5BBF">
            <w:pPr>
              <w:keepNext/>
              <w:keepLines/>
              <w:jc w:val="center"/>
              <w:rPr>
                <w:rFonts w:cs="Arial"/>
                <w:color w:val="000000"/>
                <w:sz w:val="18"/>
                <w:szCs w:val="18"/>
              </w:rPr>
            </w:pPr>
            <w:r w:rsidRPr="001570EA">
              <w:rPr>
                <w:sz w:val="18"/>
                <w:rPrChange w:id="28486" w:author="Greg Clendenning" w:date="2024-04-16T16:42:00Z">
                  <w:rPr>
                    <w:color w:val="000000"/>
                    <w:sz w:val="18"/>
                  </w:rPr>
                </w:rPrChange>
              </w:rPr>
              <w:t>-0.</w:t>
            </w:r>
            <w:del w:id="28487" w:author="Greg Clendenning" w:date="2024-04-16T16:42:00Z">
              <w:r w:rsidR="00FA5174" w:rsidRPr="00D25D72">
                <w:rPr>
                  <w:rFonts w:cs="Arial"/>
                  <w:color w:val="000000"/>
                  <w:sz w:val="18"/>
                  <w:szCs w:val="18"/>
                </w:rPr>
                <w:delText>076</w:delText>
              </w:r>
            </w:del>
            <w:ins w:id="28488" w:author="Greg Clendenning" w:date="2024-04-16T16:42:00Z">
              <w:r w:rsidRPr="001570EA">
                <w:rPr>
                  <w:rFonts w:cs="Arial"/>
                  <w:sz w:val="18"/>
                  <w:szCs w:val="18"/>
                </w:rPr>
                <w:t>021</w:t>
              </w:r>
            </w:ins>
          </w:p>
        </w:tc>
        <w:tc>
          <w:tcPr>
            <w:tcW w:w="720" w:type="dxa"/>
            <w:shd w:val="clear" w:color="auto" w:fill="auto"/>
            <w:noWrap/>
            <w:vAlign w:val="center"/>
          </w:tcPr>
          <w:p w14:paraId="104925F0" w14:textId="279C23B6" w:rsidR="00EA5BBF" w:rsidRPr="001570EA" w:rsidRDefault="00EA5BBF">
            <w:pPr>
              <w:keepNext/>
              <w:keepLines/>
              <w:ind w:left="-108"/>
              <w:jc w:val="center"/>
              <w:rPr>
                <w:rFonts w:cs="Arial"/>
                <w:color w:val="000000"/>
                <w:sz w:val="18"/>
                <w:szCs w:val="18"/>
              </w:rPr>
            </w:pPr>
            <w:r w:rsidRPr="001570EA">
              <w:rPr>
                <w:sz w:val="18"/>
                <w:rPrChange w:id="28489" w:author="Greg Clendenning" w:date="2024-04-16T16:42:00Z">
                  <w:rPr>
                    <w:color w:val="000000"/>
                    <w:sz w:val="18"/>
                  </w:rPr>
                </w:rPrChange>
              </w:rPr>
              <w:t>0.</w:t>
            </w:r>
            <w:del w:id="28490" w:author="Greg Clendenning" w:date="2024-04-16T16:42:00Z">
              <w:r w:rsidR="00FA5174" w:rsidRPr="00D25D72">
                <w:rPr>
                  <w:rFonts w:cs="Arial"/>
                  <w:color w:val="000000"/>
                  <w:sz w:val="18"/>
                  <w:szCs w:val="18"/>
                </w:rPr>
                <w:delText>09</w:delText>
              </w:r>
            </w:del>
            <w:ins w:id="28491" w:author="Greg Clendenning" w:date="2024-04-16T16:42:00Z">
              <w:r w:rsidRPr="001570EA">
                <w:rPr>
                  <w:rFonts w:cs="Arial"/>
                  <w:sz w:val="18"/>
                  <w:szCs w:val="18"/>
                </w:rPr>
                <w:t>028</w:t>
              </w:r>
            </w:ins>
          </w:p>
        </w:tc>
        <w:tc>
          <w:tcPr>
            <w:tcW w:w="808" w:type="dxa"/>
            <w:shd w:val="clear" w:color="auto" w:fill="auto"/>
            <w:noWrap/>
            <w:vAlign w:val="center"/>
          </w:tcPr>
          <w:p w14:paraId="61412B2C" w14:textId="2C12BDC8" w:rsidR="00EA5BBF" w:rsidRPr="001570EA" w:rsidRDefault="00EA5BBF">
            <w:pPr>
              <w:keepNext/>
              <w:keepLines/>
              <w:jc w:val="center"/>
              <w:rPr>
                <w:rFonts w:cs="Arial"/>
                <w:color w:val="000000"/>
                <w:sz w:val="18"/>
                <w:szCs w:val="18"/>
              </w:rPr>
            </w:pPr>
            <w:r w:rsidRPr="001570EA">
              <w:rPr>
                <w:sz w:val="18"/>
                <w:rPrChange w:id="28492" w:author="Greg Clendenning" w:date="2024-04-16T16:42:00Z">
                  <w:rPr>
                    <w:color w:val="000000"/>
                    <w:sz w:val="18"/>
                  </w:rPr>
                </w:rPrChange>
              </w:rPr>
              <w:t>0.</w:t>
            </w:r>
            <w:del w:id="28493" w:author="Greg Clendenning" w:date="2024-04-16T16:42:00Z">
              <w:r w:rsidR="00FA5174" w:rsidRPr="00D25D72">
                <w:rPr>
                  <w:rFonts w:cs="Arial"/>
                  <w:color w:val="000000"/>
                  <w:sz w:val="18"/>
                  <w:szCs w:val="18"/>
                </w:rPr>
                <w:delText>023</w:delText>
              </w:r>
            </w:del>
            <w:ins w:id="28494" w:author="Greg Clendenning" w:date="2024-04-16T16:42:00Z">
              <w:r w:rsidRPr="001570EA">
                <w:rPr>
                  <w:rFonts w:cs="Arial"/>
                  <w:sz w:val="18"/>
                  <w:szCs w:val="18"/>
                </w:rPr>
                <w:t>097</w:t>
              </w:r>
            </w:ins>
          </w:p>
        </w:tc>
        <w:tc>
          <w:tcPr>
            <w:tcW w:w="808" w:type="dxa"/>
            <w:shd w:val="clear" w:color="auto" w:fill="auto"/>
            <w:noWrap/>
            <w:vAlign w:val="center"/>
          </w:tcPr>
          <w:p w14:paraId="1C221FA9" w14:textId="66077221" w:rsidR="00EA5BBF" w:rsidRPr="001570EA" w:rsidRDefault="00FA5174">
            <w:pPr>
              <w:keepNext/>
              <w:keepLines/>
              <w:ind w:left="-108"/>
              <w:jc w:val="center"/>
              <w:rPr>
                <w:rFonts w:cs="Arial"/>
                <w:color w:val="000000"/>
                <w:sz w:val="18"/>
                <w:szCs w:val="18"/>
              </w:rPr>
            </w:pPr>
            <w:del w:id="28495" w:author="Greg Clendenning" w:date="2024-04-16T16:42:00Z">
              <w:r w:rsidRPr="00D25D72">
                <w:rPr>
                  <w:rFonts w:cs="Arial"/>
                  <w:color w:val="000000"/>
                  <w:sz w:val="18"/>
                  <w:szCs w:val="18"/>
                </w:rPr>
                <w:delText>5.064</w:delText>
              </w:r>
            </w:del>
            <w:ins w:id="28496" w:author="Greg Clendenning" w:date="2024-04-16T16:42:00Z">
              <w:r w:rsidR="00EA5BBF" w:rsidRPr="001570EA">
                <w:rPr>
                  <w:rFonts w:cs="Arial"/>
                  <w:sz w:val="18"/>
                  <w:szCs w:val="18"/>
                </w:rPr>
                <w:t>-1.445</w:t>
              </w:r>
            </w:ins>
          </w:p>
        </w:tc>
        <w:tc>
          <w:tcPr>
            <w:tcW w:w="719" w:type="dxa"/>
            <w:shd w:val="clear" w:color="auto" w:fill="auto"/>
            <w:noWrap/>
            <w:vAlign w:val="center"/>
          </w:tcPr>
          <w:p w14:paraId="642566B7" w14:textId="46B238F9" w:rsidR="00EA5BBF" w:rsidRPr="001570EA" w:rsidRDefault="00EA5BBF">
            <w:pPr>
              <w:keepNext/>
              <w:keepLines/>
              <w:ind w:left="-108"/>
              <w:jc w:val="center"/>
              <w:rPr>
                <w:rFonts w:cs="Arial"/>
                <w:color w:val="000000"/>
                <w:sz w:val="18"/>
                <w:szCs w:val="18"/>
              </w:rPr>
            </w:pPr>
            <w:ins w:id="28497" w:author="Greg Clendenning" w:date="2024-04-16T16:42:00Z">
              <w:r w:rsidRPr="001570EA">
                <w:rPr>
                  <w:rFonts w:cs="Arial"/>
                  <w:sz w:val="18"/>
                  <w:szCs w:val="18"/>
                </w:rPr>
                <w:t>-</w:t>
              </w:r>
            </w:ins>
            <w:r w:rsidRPr="001570EA">
              <w:rPr>
                <w:sz w:val="18"/>
                <w:rPrChange w:id="28498" w:author="Greg Clendenning" w:date="2024-04-16T16:42:00Z">
                  <w:rPr>
                    <w:color w:val="000000"/>
                    <w:sz w:val="18"/>
                  </w:rPr>
                </w:rPrChange>
              </w:rPr>
              <w:t>1.</w:t>
            </w:r>
            <w:del w:id="28499" w:author="Greg Clendenning" w:date="2024-04-16T16:42:00Z">
              <w:r w:rsidR="00FA5174" w:rsidRPr="00D25D72">
                <w:rPr>
                  <w:rFonts w:cs="Arial"/>
                  <w:color w:val="000000"/>
                  <w:sz w:val="18"/>
                  <w:szCs w:val="18"/>
                </w:rPr>
                <w:delText>166</w:delText>
              </w:r>
            </w:del>
            <w:ins w:id="28500" w:author="Greg Clendenning" w:date="2024-04-16T16:42:00Z">
              <w:r w:rsidRPr="001570EA">
                <w:rPr>
                  <w:rFonts w:cs="Arial"/>
                  <w:sz w:val="18"/>
                  <w:szCs w:val="18"/>
                </w:rPr>
                <w:t>790</w:t>
              </w:r>
            </w:ins>
          </w:p>
        </w:tc>
        <w:tc>
          <w:tcPr>
            <w:tcW w:w="808" w:type="dxa"/>
            <w:vAlign w:val="center"/>
          </w:tcPr>
          <w:p w14:paraId="09E26FE6" w14:textId="3E409242" w:rsidR="00EA5BBF" w:rsidRPr="001570EA" w:rsidRDefault="00EA5BBF">
            <w:pPr>
              <w:keepNext/>
              <w:keepLines/>
              <w:jc w:val="center"/>
              <w:rPr>
                <w:rFonts w:cs="Arial"/>
                <w:color w:val="000000"/>
                <w:sz w:val="18"/>
                <w:szCs w:val="18"/>
              </w:rPr>
            </w:pPr>
            <w:ins w:id="28501" w:author="Greg Clendenning" w:date="2024-04-16T16:42:00Z">
              <w:r w:rsidRPr="001570EA">
                <w:rPr>
                  <w:rFonts w:cs="Arial"/>
                  <w:sz w:val="18"/>
                  <w:szCs w:val="18"/>
                </w:rPr>
                <w:t>-</w:t>
              </w:r>
            </w:ins>
            <w:r w:rsidRPr="001570EA">
              <w:rPr>
                <w:sz w:val="18"/>
                <w:rPrChange w:id="28502" w:author="Greg Clendenning" w:date="2024-04-16T16:42:00Z">
                  <w:rPr>
                    <w:color w:val="000000"/>
                    <w:sz w:val="18"/>
                  </w:rPr>
                </w:rPrChange>
              </w:rPr>
              <w:t>3.</w:t>
            </w:r>
            <w:del w:id="28503" w:author="Greg Clendenning" w:date="2024-04-16T16:42:00Z">
              <w:r w:rsidR="00FA5174" w:rsidRPr="00D25D72">
                <w:rPr>
                  <w:rFonts w:cs="Arial"/>
                  <w:color w:val="000000"/>
                  <w:sz w:val="18"/>
                  <w:szCs w:val="18"/>
                </w:rPr>
                <w:delText>485</w:delText>
              </w:r>
            </w:del>
            <w:ins w:id="28504" w:author="Greg Clendenning" w:date="2024-04-16T16:42:00Z">
              <w:r w:rsidRPr="001570EA">
                <w:rPr>
                  <w:rFonts w:cs="Arial"/>
                  <w:sz w:val="18"/>
                  <w:szCs w:val="18"/>
                </w:rPr>
                <w:t>317</w:t>
              </w:r>
            </w:ins>
          </w:p>
        </w:tc>
        <w:tc>
          <w:tcPr>
            <w:tcW w:w="808" w:type="dxa"/>
            <w:vAlign w:val="center"/>
          </w:tcPr>
          <w:p w14:paraId="4EEB6FDE" w14:textId="4E37B3BC" w:rsidR="00EA5BBF" w:rsidRPr="001570EA" w:rsidRDefault="00FA5174">
            <w:pPr>
              <w:keepNext/>
              <w:keepLines/>
              <w:jc w:val="center"/>
              <w:rPr>
                <w:rFonts w:cs="Arial"/>
                <w:color w:val="000000"/>
                <w:sz w:val="18"/>
                <w:szCs w:val="18"/>
              </w:rPr>
            </w:pPr>
            <w:del w:id="28505" w:author="Greg Clendenning" w:date="2024-04-16T16:42:00Z">
              <w:r w:rsidRPr="00D25D72">
                <w:rPr>
                  <w:rFonts w:cs="Arial"/>
                  <w:color w:val="000000"/>
                  <w:sz w:val="18"/>
                  <w:szCs w:val="18"/>
                </w:rPr>
                <w:delText>0.944</w:delText>
              </w:r>
            </w:del>
            <w:ins w:id="28506" w:author="Greg Clendenning" w:date="2024-04-16T16:42:00Z">
              <w:r w:rsidR="00EA5BBF" w:rsidRPr="001570EA">
                <w:rPr>
                  <w:rFonts w:cs="Arial"/>
                  <w:sz w:val="18"/>
                  <w:szCs w:val="18"/>
                </w:rPr>
                <w:t>-1.396</w:t>
              </w:r>
            </w:ins>
          </w:p>
        </w:tc>
        <w:tc>
          <w:tcPr>
            <w:tcW w:w="821" w:type="dxa"/>
            <w:vAlign w:val="center"/>
          </w:tcPr>
          <w:p w14:paraId="392F8305" w14:textId="49F71142" w:rsidR="00EA5BBF" w:rsidRPr="001570EA" w:rsidRDefault="00EA5BBF">
            <w:pPr>
              <w:keepNext/>
              <w:keepLines/>
              <w:jc w:val="center"/>
              <w:rPr>
                <w:rFonts w:cs="Arial"/>
                <w:color w:val="000000"/>
                <w:sz w:val="18"/>
                <w:szCs w:val="18"/>
              </w:rPr>
            </w:pPr>
            <w:ins w:id="28507" w:author="Greg Clendenning" w:date="2024-04-16T16:42:00Z">
              <w:r w:rsidRPr="001570EA">
                <w:rPr>
                  <w:rFonts w:cs="Arial"/>
                  <w:sz w:val="18"/>
                  <w:szCs w:val="18"/>
                </w:rPr>
                <w:t>-</w:t>
              </w:r>
            </w:ins>
            <w:r w:rsidRPr="001570EA">
              <w:rPr>
                <w:sz w:val="18"/>
                <w:rPrChange w:id="28508" w:author="Greg Clendenning" w:date="2024-04-16T16:42:00Z">
                  <w:rPr>
                    <w:color w:val="000000"/>
                    <w:sz w:val="18"/>
                  </w:rPr>
                </w:rPrChange>
              </w:rPr>
              <w:t>0.</w:t>
            </w:r>
            <w:del w:id="28509" w:author="Greg Clendenning" w:date="2024-04-16T16:42:00Z">
              <w:r w:rsidR="00FA5174" w:rsidRPr="00D25D72">
                <w:rPr>
                  <w:rFonts w:cs="Arial"/>
                  <w:color w:val="000000"/>
                  <w:sz w:val="18"/>
                  <w:szCs w:val="18"/>
                </w:rPr>
                <w:delText>413</w:delText>
              </w:r>
            </w:del>
            <w:ins w:id="28510" w:author="Greg Clendenning" w:date="2024-04-16T16:42:00Z">
              <w:r w:rsidRPr="001570EA">
                <w:rPr>
                  <w:rFonts w:cs="Arial"/>
                  <w:sz w:val="18"/>
                  <w:szCs w:val="18"/>
                </w:rPr>
                <w:t>909</w:t>
              </w:r>
            </w:ins>
          </w:p>
        </w:tc>
      </w:tr>
      <w:tr w:rsidR="00475EB1" w:rsidRPr="001570EA" w14:paraId="1C03209D" w14:textId="77777777">
        <w:trPr>
          <w:gridAfter w:val="1"/>
          <w:wAfter w:w="6" w:type="dxa"/>
          <w:trHeight w:val="302"/>
          <w:jc w:val="center"/>
        </w:trPr>
        <w:tc>
          <w:tcPr>
            <w:tcW w:w="440" w:type="dxa"/>
            <w:shd w:val="clear" w:color="auto" w:fill="BFBFBF" w:themeFill="background1" w:themeFillShade="BF"/>
            <w:vAlign w:val="center"/>
          </w:tcPr>
          <w:p w14:paraId="2C7DBB6F" w14:textId="77777777" w:rsidR="00EA5BBF" w:rsidRPr="001570EA" w:rsidRDefault="00EA5BBF">
            <w:pPr>
              <w:keepNext/>
              <w:keepLines/>
              <w:jc w:val="center"/>
              <w:rPr>
                <w:b/>
                <w:color w:val="000000"/>
                <w:sz w:val="18"/>
                <w:szCs w:val="18"/>
              </w:rPr>
            </w:pPr>
            <w:r w:rsidRPr="001570EA">
              <w:rPr>
                <w:rFonts w:cs="Arial"/>
                <w:b/>
                <w:color w:val="000000"/>
                <w:sz w:val="18"/>
                <w:szCs w:val="18"/>
              </w:rPr>
              <w:t>A</w:t>
            </w:r>
          </w:p>
        </w:tc>
        <w:tc>
          <w:tcPr>
            <w:tcW w:w="1258" w:type="dxa"/>
            <w:shd w:val="clear" w:color="auto" w:fill="auto"/>
            <w:noWrap/>
            <w:vAlign w:val="center"/>
            <w:hideMark/>
          </w:tcPr>
          <w:p w14:paraId="6E8C6A90"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inghamton</w:t>
            </w:r>
          </w:p>
        </w:tc>
        <w:tc>
          <w:tcPr>
            <w:tcW w:w="727" w:type="dxa"/>
            <w:shd w:val="clear" w:color="auto" w:fill="auto"/>
            <w:noWrap/>
            <w:vAlign w:val="center"/>
          </w:tcPr>
          <w:p w14:paraId="1BE0FCF8" w14:textId="265DE247" w:rsidR="00EA5BBF" w:rsidRPr="001570EA" w:rsidRDefault="00EA5BBF">
            <w:pPr>
              <w:keepNext/>
              <w:keepLines/>
              <w:jc w:val="center"/>
              <w:rPr>
                <w:rFonts w:cs="Arial"/>
                <w:color w:val="000000"/>
                <w:sz w:val="18"/>
                <w:szCs w:val="18"/>
              </w:rPr>
            </w:pPr>
            <w:r w:rsidRPr="001570EA">
              <w:rPr>
                <w:sz w:val="18"/>
                <w:rPrChange w:id="28511" w:author="Greg Clendenning" w:date="2024-04-16T16:42:00Z">
                  <w:rPr>
                    <w:color w:val="000000"/>
                    <w:sz w:val="18"/>
                  </w:rPr>
                </w:rPrChange>
              </w:rPr>
              <w:t>0.</w:t>
            </w:r>
            <w:del w:id="28512" w:author="Greg Clendenning" w:date="2024-04-16T16:42:00Z">
              <w:r w:rsidR="00FA5174" w:rsidRPr="00D25D72">
                <w:rPr>
                  <w:rFonts w:cs="Arial"/>
                  <w:color w:val="000000"/>
                  <w:sz w:val="18"/>
                  <w:szCs w:val="18"/>
                </w:rPr>
                <w:delText>028</w:delText>
              </w:r>
            </w:del>
            <w:ins w:id="28513" w:author="Greg Clendenning" w:date="2024-04-16T16:42:00Z">
              <w:r w:rsidRPr="001570EA">
                <w:rPr>
                  <w:rFonts w:cs="Arial"/>
                  <w:sz w:val="18"/>
                  <w:szCs w:val="18"/>
                </w:rPr>
                <w:t>000</w:t>
              </w:r>
            </w:ins>
          </w:p>
        </w:tc>
        <w:tc>
          <w:tcPr>
            <w:tcW w:w="900" w:type="dxa"/>
            <w:shd w:val="clear" w:color="auto" w:fill="auto"/>
            <w:noWrap/>
            <w:vAlign w:val="center"/>
          </w:tcPr>
          <w:p w14:paraId="215563E1" w14:textId="7ABE7456" w:rsidR="00EA5BBF" w:rsidRPr="001570EA" w:rsidRDefault="00EA5BBF">
            <w:pPr>
              <w:keepNext/>
              <w:keepLines/>
              <w:jc w:val="center"/>
              <w:rPr>
                <w:rFonts w:cs="Arial"/>
                <w:color w:val="000000"/>
                <w:sz w:val="18"/>
                <w:szCs w:val="18"/>
              </w:rPr>
            </w:pPr>
            <w:r w:rsidRPr="001570EA">
              <w:rPr>
                <w:sz w:val="18"/>
                <w:rPrChange w:id="28514" w:author="Greg Clendenning" w:date="2024-04-16T16:42:00Z">
                  <w:rPr>
                    <w:color w:val="000000"/>
                    <w:sz w:val="18"/>
                  </w:rPr>
                </w:rPrChange>
              </w:rPr>
              <w:t>0.</w:t>
            </w:r>
            <w:del w:id="28515" w:author="Greg Clendenning" w:date="2024-04-16T16:42:00Z">
              <w:r w:rsidR="00FA5174" w:rsidRPr="00D25D72">
                <w:rPr>
                  <w:rFonts w:cs="Arial"/>
                  <w:color w:val="000000"/>
                  <w:sz w:val="18"/>
                  <w:szCs w:val="18"/>
                </w:rPr>
                <w:delText>018</w:delText>
              </w:r>
            </w:del>
            <w:ins w:id="28516" w:author="Greg Clendenning" w:date="2024-04-16T16:42:00Z">
              <w:r w:rsidRPr="001570EA">
                <w:rPr>
                  <w:rFonts w:cs="Arial"/>
                  <w:sz w:val="18"/>
                  <w:szCs w:val="18"/>
                </w:rPr>
                <w:t>086</w:t>
              </w:r>
            </w:ins>
          </w:p>
        </w:tc>
        <w:tc>
          <w:tcPr>
            <w:tcW w:w="720" w:type="dxa"/>
            <w:shd w:val="clear" w:color="auto" w:fill="auto"/>
            <w:noWrap/>
            <w:vAlign w:val="center"/>
          </w:tcPr>
          <w:p w14:paraId="63E5618A" w14:textId="7782106F" w:rsidR="00EA5BBF" w:rsidRPr="001570EA" w:rsidRDefault="00EA5BBF">
            <w:pPr>
              <w:keepNext/>
              <w:keepLines/>
              <w:ind w:left="-108"/>
              <w:jc w:val="center"/>
              <w:rPr>
                <w:rFonts w:cs="Arial"/>
                <w:color w:val="000000"/>
                <w:sz w:val="18"/>
                <w:szCs w:val="18"/>
              </w:rPr>
            </w:pPr>
            <w:r w:rsidRPr="001570EA">
              <w:rPr>
                <w:sz w:val="18"/>
                <w:rPrChange w:id="28517" w:author="Greg Clendenning" w:date="2024-04-16T16:42:00Z">
                  <w:rPr>
                    <w:color w:val="000000"/>
                    <w:sz w:val="18"/>
                  </w:rPr>
                </w:rPrChange>
              </w:rPr>
              <w:t>0.</w:t>
            </w:r>
            <w:del w:id="28518" w:author="Greg Clendenning" w:date="2024-04-16T16:42:00Z">
              <w:r w:rsidR="00FA5174" w:rsidRPr="00D25D72">
                <w:rPr>
                  <w:rFonts w:cs="Arial"/>
                  <w:color w:val="000000"/>
                  <w:sz w:val="18"/>
                  <w:szCs w:val="18"/>
                </w:rPr>
                <w:delText>087</w:delText>
              </w:r>
            </w:del>
            <w:ins w:id="28519" w:author="Greg Clendenning" w:date="2024-04-16T16:42:00Z">
              <w:r w:rsidRPr="001570EA">
                <w:rPr>
                  <w:rFonts w:cs="Arial"/>
                  <w:sz w:val="18"/>
                  <w:szCs w:val="18"/>
                </w:rPr>
                <w:t>061</w:t>
              </w:r>
            </w:ins>
          </w:p>
        </w:tc>
        <w:tc>
          <w:tcPr>
            <w:tcW w:w="808" w:type="dxa"/>
            <w:shd w:val="clear" w:color="auto" w:fill="auto"/>
            <w:noWrap/>
            <w:vAlign w:val="center"/>
          </w:tcPr>
          <w:p w14:paraId="71DBCAD0" w14:textId="53BD62A4" w:rsidR="00EA5BBF" w:rsidRPr="001570EA" w:rsidRDefault="00EA5BBF">
            <w:pPr>
              <w:keepNext/>
              <w:keepLines/>
              <w:jc w:val="center"/>
              <w:rPr>
                <w:rFonts w:cs="Arial"/>
                <w:color w:val="000000"/>
                <w:sz w:val="18"/>
                <w:szCs w:val="18"/>
              </w:rPr>
            </w:pPr>
            <w:ins w:id="28520" w:author="Greg Clendenning" w:date="2024-04-16T16:42:00Z">
              <w:r w:rsidRPr="001570EA">
                <w:rPr>
                  <w:rFonts w:cs="Arial"/>
                  <w:sz w:val="18"/>
                  <w:szCs w:val="18"/>
                </w:rPr>
                <w:t>-1.648</w:t>
              </w:r>
            </w:ins>
            <w:moveFromRangeStart w:id="28521" w:author="Greg Clendenning" w:date="2024-04-16T16:42:00Z" w:name="move164178253"/>
            <w:moveFrom w:id="28522" w:author="Greg Clendenning" w:date="2024-04-16T16:42:00Z">
              <w:r w:rsidR="007376E1" w:rsidRPr="001570EA">
                <w:rPr>
                  <w:rFonts w:cs="Arial"/>
                  <w:sz w:val="18"/>
                  <w:szCs w:val="18"/>
                </w:rPr>
                <w:t>0.046</w:t>
              </w:r>
            </w:moveFrom>
            <w:moveFromRangeEnd w:id="28521"/>
          </w:p>
        </w:tc>
        <w:tc>
          <w:tcPr>
            <w:tcW w:w="808" w:type="dxa"/>
            <w:shd w:val="clear" w:color="auto" w:fill="auto"/>
            <w:noWrap/>
            <w:vAlign w:val="center"/>
          </w:tcPr>
          <w:p w14:paraId="18008C0B" w14:textId="237E1235" w:rsidR="00EA5BBF" w:rsidRPr="001570EA" w:rsidRDefault="00FA5174">
            <w:pPr>
              <w:keepNext/>
              <w:keepLines/>
              <w:ind w:left="-108"/>
              <w:jc w:val="center"/>
              <w:rPr>
                <w:rFonts w:cs="Arial"/>
                <w:color w:val="000000"/>
                <w:sz w:val="18"/>
                <w:szCs w:val="18"/>
              </w:rPr>
            </w:pPr>
            <w:del w:id="28523" w:author="Greg Clendenning" w:date="2024-04-16T16:42:00Z">
              <w:r w:rsidRPr="00D25D72">
                <w:rPr>
                  <w:rFonts w:cs="Arial"/>
                  <w:color w:val="000000"/>
                  <w:sz w:val="18"/>
                  <w:szCs w:val="18"/>
                </w:rPr>
                <w:delText>3.335</w:delText>
              </w:r>
            </w:del>
            <w:ins w:id="28524" w:author="Greg Clendenning" w:date="2024-04-16T16:42:00Z">
              <w:r w:rsidR="00EA5BBF" w:rsidRPr="001570EA">
                <w:rPr>
                  <w:rFonts w:cs="Arial"/>
                  <w:sz w:val="18"/>
                  <w:szCs w:val="18"/>
                </w:rPr>
                <w:t>-1.159</w:t>
              </w:r>
            </w:ins>
          </w:p>
        </w:tc>
        <w:tc>
          <w:tcPr>
            <w:tcW w:w="719" w:type="dxa"/>
            <w:shd w:val="clear" w:color="auto" w:fill="auto"/>
            <w:noWrap/>
            <w:vAlign w:val="center"/>
          </w:tcPr>
          <w:p w14:paraId="68094CD9" w14:textId="368D52EC" w:rsidR="00EA5BBF" w:rsidRPr="001570EA" w:rsidRDefault="00FA5174">
            <w:pPr>
              <w:keepNext/>
              <w:keepLines/>
              <w:ind w:left="-108"/>
              <w:jc w:val="center"/>
              <w:rPr>
                <w:rFonts w:cs="Arial"/>
                <w:color w:val="000000"/>
                <w:sz w:val="18"/>
                <w:szCs w:val="18"/>
              </w:rPr>
            </w:pPr>
            <w:del w:id="28525" w:author="Greg Clendenning" w:date="2024-04-16T16:42:00Z">
              <w:r w:rsidRPr="00D25D72">
                <w:rPr>
                  <w:rFonts w:cs="Arial"/>
                  <w:color w:val="000000"/>
                  <w:sz w:val="18"/>
                  <w:szCs w:val="18"/>
                </w:rPr>
                <w:delText>1.271</w:delText>
              </w:r>
            </w:del>
            <w:ins w:id="28526" w:author="Greg Clendenning" w:date="2024-04-16T16:42:00Z">
              <w:r w:rsidR="00EA5BBF" w:rsidRPr="001570EA">
                <w:rPr>
                  <w:rFonts w:cs="Arial"/>
                  <w:sz w:val="18"/>
                  <w:szCs w:val="18"/>
                </w:rPr>
                <w:t>0.103</w:t>
              </w:r>
            </w:ins>
          </w:p>
        </w:tc>
        <w:tc>
          <w:tcPr>
            <w:tcW w:w="808" w:type="dxa"/>
            <w:vAlign w:val="center"/>
          </w:tcPr>
          <w:p w14:paraId="47D60C47" w14:textId="66B2EF24" w:rsidR="00EA5BBF" w:rsidRPr="001570EA" w:rsidRDefault="00FA5174">
            <w:pPr>
              <w:keepNext/>
              <w:keepLines/>
              <w:jc w:val="center"/>
              <w:rPr>
                <w:rFonts w:cs="Arial"/>
                <w:color w:val="000000"/>
                <w:sz w:val="18"/>
                <w:szCs w:val="18"/>
              </w:rPr>
            </w:pPr>
            <w:del w:id="28527" w:author="Greg Clendenning" w:date="2024-04-16T16:42:00Z">
              <w:r w:rsidRPr="00D25D72">
                <w:rPr>
                  <w:rFonts w:cs="Arial"/>
                  <w:color w:val="000000"/>
                  <w:sz w:val="18"/>
                  <w:szCs w:val="18"/>
                </w:rPr>
                <w:delText>4.653</w:delText>
              </w:r>
            </w:del>
            <w:ins w:id="28528" w:author="Greg Clendenning" w:date="2024-04-16T16:42:00Z">
              <w:r w:rsidR="00EA5BBF" w:rsidRPr="001570EA">
                <w:rPr>
                  <w:rFonts w:cs="Arial"/>
                  <w:sz w:val="18"/>
                  <w:szCs w:val="18"/>
                </w:rPr>
                <w:t>-0.287</w:t>
              </w:r>
            </w:ins>
          </w:p>
        </w:tc>
        <w:tc>
          <w:tcPr>
            <w:tcW w:w="808" w:type="dxa"/>
            <w:vAlign w:val="center"/>
          </w:tcPr>
          <w:p w14:paraId="79A1EBC3" w14:textId="798D15E3" w:rsidR="00EA5BBF" w:rsidRPr="001570EA" w:rsidRDefault="00EA5BBF">
            <w:pPr>
              <w:keepNext/>
              <w:keepLines/>
              <w:jc w:val="center"/>
              <w:rPr>
                <w:rFonts w:cs="Arial"/>
                <w:color w:val="000000"/>
                <w:sz w:val="18"/>
                <w:szCs w:val="18"/>
              </w:rPr>
            </w:pPr>
            <w:ins w:id="28529" w:author="Greg Clendenning" w:date="2024-04-16T16:42:00Z">
              <w:r w:rsidRPr="001570EA">
                <w:rPr>
                  <w:rFonts w:cs="Arial"/>
                  <w:sz w:val="18"/>
                  <w:szCs w:val="18"/>
                </w:rPr>
                <w:t>-</w:t>
              </w:r>
            </w:ins>
            <w:r w:rsidRPr="001570EA">
              <w:rPr>
                <w:sz w:val="18"/>
                <w:rPrChange w:id="28530" w:author="Greg Clendenning" w:date="2024-04-16T16:42:00Z">
                  <w:rPr>
                    <w:color w:val="000000"/>
                    <w:sz w:val="18"/>
                  </w:rPr>
                </w:rPrChange>
              </w:rPr>
              <w:t>0.</w:t>
            </w:r>
            <w:del w:id="28531" w:author="Greg Clendenning" w:date="2024-04-16T16:42:00Z">
              <w:r w:rsidR="00FA5174" w:rsidRPr="00D25D72">
                <w:rPr>
                  <w:rFonts w:cs="Arial"/>
                  <w:color w:val="000000"/>
                  <w:sz w:val="18"/>
                  <w:szCs w:val="18"/>
                </w:rPr>
                <w:delText>986</w:delText>
              </w:r>
            </w:del>
            <w:ins w:id="28532" w:author="Greg Clendenning" w:date="2024-04-16T16:42:00Z">
              <w:r w:rsidRPr="001570EA">
                <w:rPr>
                  <w:rFonts w:cs="Arial"/>
                  <w:sz w:val="18"/>
                  <w:szCs w:val="18"/>
                </w:rPr>
                <w:t>789</w:t>
              </w:r>
            </w:ins>
          </w:p>
        </w:tc>
        <w:tc>
          <w:tcPr>
            <w:tcW w:w="821" w:type="dxa"/>
            <w:vAlign w:val="center"/>
          </w:tcPr>
          <w:p w14:paraId="53DE8E3A" w14:textId="348D8F31" w:rsidR="00EA5BBF" w:rsidRPr="001570EA" w:rsidRDefault="00FA5174">
            <w:pPr>
              <w:keepNext/>
              <w:keepLines/>
              <w:jc w:val="center"/>
              <w:rPr>
                <w:rFonts w:cs="Arial"/>
                <w:color w:val="000000"/>
                <w:sz w:val="18"/>
                <w:szCs w:val="18"/>
              </w:rPr>
            </w:pPr>
            <w:del w:id="28533" w:author="Greg Clendenning" w:date="2024-04-16T16:42:00Z">
              <w:r w:rsidRPr="00D25D72">
                <w:rPr>
                  <w:rFonts w:cs="Arial"/>
                  <w:color w:val="000000"/>
                  <w:sz w:val="18"/>
                  <w:szCs w:val="18"/>
                </w:rPr>
                <w:delText>0.293</w:delText>
              </w:r>
            </w:del>
            <w:ins w:id="28534" w:author="Greg Clendenning" w:date="2024-04-16T16:42:00Z">
              <w:r w:rsidR="00EA5BBF" w:rsidRPr="001570EA">
                <w:rPr>
                  <w:rFonts w:cs="Arial"/>
                  <w:sz w:val="18"/>
                  <w:szCs w:val="18"/>
                </w:rPr>
                <w:t>-1.232</w:t>
              </w:r>
            </w:ins>
          </w:p>
        </w:tc>
      </w:tr>
      <w:tr w:rsidR="00475EB1" w:rsidRPr="001570EA" w14:paraId="469F36EB" w14:textId="77777777">
        <w:trPr>
          <w:gridAfter w:val="1"/>
          <w:wAfter w:w="6" w:type="dxa"/>
          <w:trHeight w:val="302"/>
          <w:jc w:val="center"/>
        </w:trPr>
        <w:tc>
          <w:tcPr>
            <w:tcW w:w="440" w:type="dxa"/>
            <w:shd w:val="clear" w:color="auto" w:fill="BFBFBF" w:themeFill="background1" w:themeFillShade="BF"/>
            <w:vAlign w:val="center"/>
          </w:tcPr>
          <w:p w14:paraId="3F06DCD6" w14:textId="77777777" w:rsidR="00EA5BBF" w:rsidRPr="001570EA" w:rsidRDefault="00EA5BBF">
            <w:pPr>
              <w:keepNext/>
              <w:keepLines/>
              <w:jc w:val="center"/>
              <w:rPr>
                <w:b/>
                <w:color w:val="000000"/>
                <w:sz w:val="18"/>
                <w:szCs w:val="18"/>
              </w:rPr>
            </w:pPr>
            <w:r w:rsidRPr="001570EA">
              <w:rPr>
                <w:rFonts w:cs="Arial"/>
                <w:b/>
                <w:color w:val="000000"/>
                <w:sz w:val="18"/>
                <w:szCs w:val="18"/>
              </w:rPr>
              <w:t>G</w:t>
            </w:r>
          </w:p>
        </w:tc>
        <w:tc>
          <w:tcPr>
            <w:tcW w:w="1258" w:type="dxa"/>
            <w:shd w:val="clear" w:color="auto" w:fill="auto"/>
            <w:noWrap/>
            <w:vAlign w:val="center"/>
            <w:hideMark/>
          </w:tcPr>
          <w:p w14:paraId="0552C14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Bradford</w:t>
            </w:r>
          </w:p>
        </w:tc>
        <w:tc>
          <w:tcPr>
            <w:tcW w:w="727" w:type="dxa"/>
            <w:shd w:val="clear" w:color="auto" w:fill="auto"/>
            <w:noWrap/>
            <w:vAlign w:val="center"/>
          </w:tcPr>
          <w:p w14:paraId="52CCA757" w14:textId="35BB09AB" w:rsidR="00EA5BBF" w:rsidRPr="001570EA" w:rsidRDefault="00FA5174">
            <w:pPr>
              <w:keepNext/>
              <w:keepLines/>
              <w:jc w:val="center"/>
              <w:rPr>
                <w:rFonts w:cs="Arial"/>
                <w:color w:val="000000"/>
                <w:sz w:val="18"/>
                <w:szCs w:val="18"/>
              </w:rPr>
            </w:pPr>
            <w:del w:id="28535" w:author="Greg Clendenning" w:date="2024-04-16T16:42:00Z">
              <w:r w:rsidRPr="00D25D72">
                <w:rPr>
                  <w:rFonts w:cs="Arial"/>
                  <w:color w:val="000000"/>
                  <w:sz w:val="18"/>
                  <w:szCs w:val="18"/>
                </w:rPr>
                <w:delText>0.043</w:delText>
              </w:r>
            </w:del>
            <w:ins w:id="28536" w:author="Greg Clendenning" w:date="2024-04-16T16:42:00Z">
              <w:r w:rsidR="00EA5BBF" w:rsidRPr="001570EA">
                <w:rPr>
                  <w:rFonts w:cs="Arial"/>
                  <w:sz w:val="18"/>
                  <w:szCs w:val="18"/>
                </w:rPr>
                <w:t>-2.255</w:t>
              </w:r>
            </w:ins>
          </w:p>
        </w:tc>
        <w:tc>
          <w:tcPr>
            <w:tcW w:w="900" w:type="dxa"/>
            <w:shd w:val="clear" w:color="auto" w:fill="auto"/>
            <w:noWrap/>
            <w:vAlign w:val="center"/>
          </w:tcPr>
          <w:p w14:paraId="103C8E73" w14:textId="636EA7CE" w:rsidR="00EA5BBF" w:rsidRPr="001570EA" w:rsidRDefault="00FA5174">
            <w:pPr>
              <w:keepNext/>
              <w:keepLines/>
              <w:jc w:val="center"/>
              <w:rPr>
                <w:rFonts w:cs="Arial"/>
                <w:color w:val="000000"/>
                <w:sz w:val="18"/>
                <w:szCs w:val="18"/>
              </w:rPr>
            </w:pPr>
            <w:del w:id="28537" w:author="Greg Clendenning" w:date="2024-04-16T16:42:00Z">
              <w:r w:rsidRPr="00D25D72">
                <w:rPr>
                  <w:rFonts w:cs="Arial"/>
                  <w:color w:val="000000"/>
                  <w:sz w:val="18"/>
                  <w:szCs w:val="18"/>
                </w:rPr>
                <w:delText>0.02</w:delText>
              </w:r>
            </w:del>
            <w:ins w:id="28538" w:author="Greg Clendenning" w:date="2024-04-16T16:42:00Z">
              <w:r w:rsidR="00EA5BBF" w:rsidRPr="001570EA">
                <w:rPr>
                  <w:rFonts w:cs="Arial"/>
                  <w:sz w:val="18"/>
                  <w:szCs w:val="18"/>
                </w:rPr>
                <w:t>-2.660</w:t>
              </w:r>
            </w:ins>
          </w:p>
        </w:tc>
        <w:tc>
          <w:tcPr>
            <w:tcW w:w="720" w:type="dxa"/>
            <w:shd w:val="clear" w:color="auto" w:fill="auto"/>
            <w:noWrap/>
            <w:vAlign w:val="center"/>
          </w:tcPr>
          <w:p w14:paraId="7E317D15" w14:textId="27287D01" w:rsidR="00EA5BBF" w:rsidRPr="001570EA" w:rsidRDefault="00FA5174">
            <w:pPr>
              <w:keepNext/>
              <w:keepLines/>
              <w:ind w:left="-108"/>
              <w:jc w:val="center"/>
              <w:rPr>
                <w:rFonts w:cs="Arial"/>
                <w:color w:val="000000"/>
                <w:sz w:val="18"/>
                <w:szCs w:val="18"/>
              </w:rPr>
            </w:pPr>
            <w:del w:id="28539" w:author="Greg Clendenning" w:date="2024-04-16T16:42:00Z">
              <w:r w:rsidRPr="00D25D72">
                <w:rPr>
                  <w:rFonts w:cs="Arial"/>
                  <w:color w:val="000000"/>
                  <w:sz w:val="18"/>
                  <w:szCs w:val="18"/>
                </w:rPr>
                <w:delText>0.067</w:delText>
              </w:r>
            </w:del>
            <w:ins w:id="28540" w:author="Greg Clendenning" w:date="2024-04-16T16:42:00Z">
              <w:r w:rsidR="00EA5BBF" w:rsidRPr="001570EA">
                <w:rPr>
                  <w:rFonts w:cs="Arial"/>
                  <w:sz w:val="18"/>
                  <w:szCs w:val="18"/>
                </w:rPr>
                <w:t>-1.547</w:t>
              </w:r>
            </w:ins>
          </w:p>
        </w:tc>
        <w:tc>
          <w:tcPr>
            <w:tcW w:w="808" w:type="dxa"/>
            <w:shd w:val="clear" w:color="auto" w:fill="auto"/>
            <w:noWrap/>
            <w:vAlign w:val="center"/>
          </w:tcPr>
          <w:p w14:paraId="4B988E62" w14:textId="575049CE" w:rsidR="00EA5BBF" w:rsidRPr="001570EA" w:rsidRDefault="00FA5174">
            <w:pPr>
              <w:keepNext/>
              <w:keepLines/>
              <w:jc w:val="center"/>
              <w:rPr>
                <w:rFonts w:cs="Arial"/>
                <w:color w:val="000000"/>
                <w:sz w:val="18"/>
                <w:szCs w:val="18"/>
              </w:rPr>
            </w:pPr>
            <w:del w:id="28541" w:author="Greg Clendenning" w:date="2024-04-16T16:42:00Z">
              <w:r w:rsidRPr="00D25D72">
                <w:rPr>
                  <w:rFonts w:cs="Arial"/>
                  <w:color w:val="000000"/>
                  <w:sz w:val="18"/>
                  <w:szCs w:val="18"/>
                </w:rPr>
                <w:delText>0.06</w:delText>
              </w:r>
            </w:del>
            <w:ins w:id="28542" w:author="Greg Clendenning" w:date="2024-04-16T16:42:00Z">
              <w:r w:rsidR="00EA5BBF" w:rsidRPr="001570EA">
                <w:rPr>
                  <w:rFonts w:cs="Arial"/>
                  <w:sz w:val="18"/>
                  <w:szCs w:val="18"/>
                </w:rPr>
                <w:t>-4.326</w:t>
              </w:r>
            </w:ins>
          </w:p>
        </w:tc>
        <w:tc>
          <w:tcPr>
            <w:tcW w:w="808" w:type="dxa"/>
            <w:shd w:val="clear" w:color="auto" w:fill="auto"/>
            <w:noWrap/>
            <w:vAlign w:val="center"/>
          </w:tcPr>
          <w:p w14:paraId="369B13E7" w14:textId="3E2C57C0" w:rsidR="00EA5BBF" w:rsidRPr="001570EA" w:rsidRDefault="00FA5174">
            <w:pPr>
              <w:keepNext/>
              <w:keepLines/>
              <w:ind w:left="-108"/>
              <w:jc w:val="center"/>
              <w:rPr>
                <w:rFonts w:cs="Arial"/>
                <w:color w:val="000000"/>
                <w:sz w:val="18"/>
                <w:szCs w:val="18"/>
              </w:rPr>
            </w:pPr>
            <w:del w:id="28543" w:author="Greg Clendenning" w:date="2024-04-16T16:42:00Z">
              <w:r w:rsidRPr="00D25D72">
                <w:rPr>
                  <w:rFonts w:cs="Arial"/>
                  <w:color w:val="000000"/>
                  <w:sz w:val="18"/>
                  <w:szCs w:val="18"/>
                </w:rPr>
                <w:delText>0.112</w:delText>
              </w:r>
            </w:del>
            <w:ins w:id="28544" w:author="Greg Clendenning" w:date="2024-04-16T16:42:00Z">
              <w:r w:rsidR="00EA5BBF" w:rsidRPr="001570EA">
                <w:rPr>
                  <w:rFonts w:cs="Arial"/>
                  <w:sz w:val="18"/>
                  <w:szCs w:val="18"/>
                </w:rPr>
                <w:t>-1.828</w:t>
              </w:r>
            </w:ins>
          </w:p>
        </w:tc>
        <w:tc>
          <w:tcPr>
            <w:tcW w:w="719" w:type="dxa"/>
            <w:shd w:val="clear" w:color="auto" w:fill="auto"/>
            <w:noWrap/>
            <w:vAlign w:val="center"/>
          </w:tcPr>
          <w:p w14:paraId="765757A3" w14:textId="462F3A84" w:rsidR="00EA5BBF" w:rsidRPr="001570EA" w:rsidRDefault="00FA5174">
            <w:pPr>
              <w:keepNext/>
              <w:keepLines/>
              <w:ind w:left="-108"/>
              <w:jc w:val="center"/>
              <w:rPr>
                <w:rFonts w:cs="Arial"/>
                <w:color w:val="000000"/>
                <w:sz w:val="18"/>
                <w:szCs w:val="18"/>
              </w:rPr>
            </w:pPr>
            <w:del w:id="28545" w:author="Greg Clendenning" w:date="2024-04-16T16:42:00Z">
              <w:r w:rsidRPr="00D25D72">
                <w:rPr>
                  <w:rFonts w:cs="Arial"/>
                  <w:color w:val="000000"/>
                  <w:sz w:val="18"/>
                  <w:szCs w:val="18"/>
                </w:rPr>
                <w:delText>1.515</w:delText>
              </w:r>
            </w:del>
            <w:ins w:id="28546" w:author="Greg Clendenning" w:date="2024-04-16T16:42:00Z">
              <w:r w:rsidR="00EA5BBF" w:rsidRPr="001570EA">
                <w:rPr>
                  <w:rFonts w:cs="Arial"/>
                  <w:sz w:val="18"/>
                  <w:szCs w:val="18"/>
                </w:rPr>
                <w:t>-5.151</w:t>
              </w:r>
            </w:ins>
          </w:p>
        </w:tc>
        <w:tc>
          <w:tcPr>
            <w:tcW w:w="808" w:type="dxa"/>
            <w:vAlign w:val="center"/>
          </w:tcPr>
          <w:p w14:paraId="0FC9F670" w14:textId="1CE4A4A9" w:rsidR="00EA5BBF" w:rsidRPr="001570EA" w:rsidRDefault="00EA5BBF">
            <w:pPr>
              <w:keepNext/>
              <w:keepLines/>
              <w:jc w:val="center"/>
              <w:rPr>
                <w:rFonts w:cs="Arial"/>
                <w:color w:val="000000"/>
                <w:sz w:val="18"/>
                <w:szCs w:val="18"/>
              </w:rPr>
            </w:pPr>
            <w:ins w:id="28547" w:author="Greg Clendenning" w:date="2024-04-16T16:42:00Z">
              <w:r w:rsidRPr="001570EA">
                <w:rPr>
                  <w:rFonts w:cs="Arial"/>
                  <w:sz w:val="18"/>
                  <w:szCs w:val="18"/>
                </w:rPr>
                <w:t>-</w:t>
              </w:r>
            </w:ins>
            <w:r w:rsidRPr="001570EA">
              <w:rPr>
                <w:sz w:val="18"/>
                <w:rPrChange w:id="28548" w:author="Greg Clendenning" w:date="2024-04-16T16:42:00Z">
                  <w:rPr>
                    <w:color w:val="000000"/>
                    <w:sz w:val="18"/>
                  </w:rPr>
                </w:rPrChange>
              </w:rPr>
              <w:t>4.</w:t>
            </w:r>
            <w:del w:id="28549" w:author="Greg Clendenning" w:date="2024-04-16T16:42:00Z">
              <w:r w:rsidR="00FA5174" w:rsidRPr="00D25D72">
                <w:rPr>
                  <w:rFonts w:cs="Arial"/>
                  <w:color w:val="000000"/>
                  <w:sz w:val="18"/>
                  <w:szCs w:val="18"/>
                </w:rPr>
                <w:delText>545</w:delText>
              </w:r>
            </w:del>
            <w:ins w:id="28550" w:author="Greg Clendenning" w:date="2024-04-16T16:42:00Z">
              <w:r w:rsidRPr="001570EA">
                <w:rPr>
                  <w:rFonts w:cs="Arial"/>
                  <w:sz w:val="18"/>
                  <w:szCs w:val="18"/>
                </w:rPr>
                <w:t>540</w:t>
              </w:r>
            </w:ins>
          </w:p>
        </w:tc>
        <w:tc>
          <w:tcPr>
            <w:tcW w:w="808" w:type="dxa"/>
            <w:vAlign w:val="center"/>
          </w:tcPr>
          <w:p w14:paraId="51FFE1A8" w14:textId="0A8D9E8C" w:rsidR="00EA5BBF" w:rsidRPr="001570EA" w:rsidRDefault="00EA5BBF">
            <w:pPr>
              <w:keepNext/>
              <w:keepLines/>
              <w:jc w:val="center"/>
              <w:rPr>
                <w:rFonts w:cs="Arial"/>
                <w:color w:val="000000"/>
                <w:sz w:val="18"/>
                <w:szCs w:val="18"/>
              </w:rPr>
            </w:pPr>
            <w:ins w:id="28551" w:author="Greg Clendenning" w:date="2024-04-16T16:42:00Z">
              <w:r w:rsidRPr="001570EA">
                <w:rPr>
                  <w:rFonts w:cs="Arial"/>
                  <w:sz w:val="18"/>
                  <w:szCs w:val="18"/>
                </w:rPr>
                <w:t>-</w:t>
              </w:r>
            </w:ins>
            <w:r w:rsidRPr="001570EA">
              <w:rPr>
                <w:sz w:val="18"/>
                <w:rPrChange w:id="28552" w:author="Greg Clendenning" w:date="2024-04-16T16:42:00Z">
                  <w:rPr>
                    <w:color w:val="000000"/>
                    <w:sz w:val="18"/>
                  </w:rPr>
                </w:rPrChange>
              </w:rPr>
              <w:t>1.</w:t>
            </w:r>
            <w:del w:id="28553" w:author="Greg Clendenning" w:date="2024-04-16T16:42:00Z">
              <w:r w:rsidR="00FA5174" w:rsidRPr="00D25D72">
                <w:rPr>
                  <w:rFonts w:cs="Arial"/>
                  <w:color w:val="000000"/>
                  <w:sz w:val="18"/>
                  <w:szCs w:val="18"/>
                </w:rPr>
                <w:delText>173</w:delText>
              </w:r>
            </w:del>
            <w:ins w:id="28554" w:author="Greg Clendenning" w:date="2024-04-16T16:42:00Z">
              <w:r w:rsidRPr="001570EA">
                <w:rPr>
                  <w:rFonts w:cs="Arial"/>
                  <w:sz w:val="18"/>
                  <w:szCs w:val="18"/>
                </w:rPr>
                <w:t>831</w:t>
              </w:r>
            </w:ins>
          </w:p>
        </w:tc>
        <w:tc>
          <w:tcPr>
            <w:tcW w:w="821" w:type="dxa"/>
            <w:vAlign w:val="center"/>
          </w:tcPr>
          <w:p w14:paraId="6080C1FF" w14:textId="76080858" w:rsidR="00EA5BBF" w:rsidRPr="001570EA" w:rsidRDefault="00EA5BBF">
            <w:pPr>
              <w:keepNext/>
              <w:keepLines/>
              <w:jc w:val="center"/>
              <w:rPr>
                <w:rFonts w:cs="Arial"/>
                <w:color w:val="000000"/>
                <w:sz w:val="18"/>
                <w:szCs w:val="18"/>
              </w:rPr>
            </w:pPr>
            <w:ins w:id="28555" w:author="Greg Clendenning" w:date="2024-04-16T16:42:00Z">
              <w:r w:rsidRPr="001570EA">
                <w:rPr>
                  <w:rFonts w:cs="Arial"/>
                  <w:sz w:val="18"/>
                  <w:szCs w:val="18"/>
                </w:rPr>
                <w:t>-</w:t>
              </w:r>
            </w:ins>
            <w:r w:rsidRPr="001570EA">
              <w:rPr>
                <w:sz w:val="18"/>
                <w:rPrChange w:id="28556" w:author="Greg Clendenning" w:date="2024-04-16T16:42:00Z">
                  <w:rPr>
                    <w:color w:val="000000"/>
                    <w:sz w:val="18"/>
                  </w:rPr>
                </w:rPrChange>
              </w:rPr>
              <w:t>0.</w:t>
            </w:r>
            <w:del w:id="28557" w:author="Greg Clendenning" w:date="2024-04-16T16:42:00Z">
              <w:r w:rsidR="00FA5174" w:rsidRPr="00D25D72">
                <w:rPr>
                  <w:rFonts w:cs="Arial"/>
                  <w:color w:val="000000"/>
                  <w:sz w:val="18"/>
                  <w:szCs w:val="18"/>
                </w:rPr>
                <w:delText>283</w:delText>
              </w:r>
            </w:del>
            <w:ins w:id="28558" w:author="Greg Clendenning" w:date="2024-04-16T16:42:00Z">
              <w:r w:rsidRPr="001570EA">
                <w:rPr>
                  <w:rFonts w:cs="Arial"/>
                  <w:sz w:val="18"/>
                  <w:szCs w:val="18"/>
                </w:rPr>
                <w:t>709</w:t>
              </w:r>
            </w:ins>
          </w:p>
        </w:tc>
      </w:tr>
      <w:tr w:rsidR="00475EB1" w:rsidRPr="001570EA" w14:paraId="00624C74" w14:textId="77777777">
        <w:trPr>
          <w:gridAfter w:val="1"/>
          <w:wAfter w:w="6" w:type="dxa"/>
          <w:trHeight w:val="302"/>
          <w:jc w:val="center"/>
        </w:trPr>
        <w:tc>
          <w:tcPr>
            <w:tcW w:w="440" w:type="dxa"/>
            <w:shd w:val="clear" w:color="auto" w:fill="BFBFBF" w:themeFill="background1" w:themeFillShade="BF"/>
            <w:vAlign w:val="center"/>
          </w:tcPr>
          <w:p w14:paraId="650AA2B2" w14:textId="77777777" w:rsidR="00EA5BBF" w:rsidRPr="001570EA" w:rsidRDefault="00EA5BBF">
            <w:pPr>
              <w:keepNext/>
              <w:keepLines/>
              <w:jc w:val="center"/>
              <w:rPr>
                <w:b/>
                <w:color w:val="000000"/>
                <w:sz w:val="18"/>
                <w:szCs w:val="18"/>
              </w:rPr>
            </w:pPr>
            <w:r w:rsidRPr="001570EA">
              <w:rPr>
                <w:rFonts w:cs="Arial"/>
                <w:b/>
                <w:color w:val="000000"/>
                <w:sz w:val="18"/>
                <w:szCs w:val="18"/>
              </w:rPr>
              <w:t>I</w:t>
            </w:r>
          </w:p>
        </w:tc>
        <w:tc>
          <w:tcPr>
            <w:tcW w:w="1258" w:type="dxa"/>
            <w:shd w:val="clear" w:color="auto" w:fill="auto"/>
            <w:noWrap/>
            <w:vAlign w:val="center"/>
            <w:hideMark/>
          </w:tcPr>
          <w:p w14:paraId="641071E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Erie</w:t>
            </w:r>
          </w:p>
        </w:tc>
        <w:tc>
          <w:tcPr>
            <w:tcW w:w="727" w:type="dxa"/>
            <w:shd w:val="clear" w:color="auto" w:fill="auto"/>
            <w:noWrap/>
            <w:vAlign w:val="center"/>
          </w:tcPr>
          <w:p w14:paraId="65EDE888" w14:textId="2D350D9C" w:rsidR="00EA5BBF" w:rsidRPr="001570EA" w:rsidRDefault="00EA5BBF">
            <w:pPr>
              <w:keepNext/>
              <w:keepLines/>
              <w:jc w:val="center"/>
              <w:rPr>
                <w:rFonts w:cs="Arial"/>
                <w:color w:val="000000"/>
                <w:sz w:val="18"/>
                <w:szCs w:val="18"/>
              </w:rPr>
            </w:pPr>
            <w:ins w:id="28559" w:author="Greg Clendenning" w:date="2024-04-16T16:42:00Z">
              <w:r w:rsidRPr="001570EA">
                <w:rPr>
                  <w:rFonts w:cs="Arial"/>
                  <w:sz w:val="18"/>
                  <w:szCs w:val="18"/>
                </w:rPr>
                <w:t>-</w:t>
              </w:r>
            </w:ins>
            <w:r w:rsidRPr="001570EA">
              <w:rPr>
                <w:sz w:val="18"/>
                <w:rPrChange w:id="28560" w:author="Greg Clendenning" w:date="2024-04-16T16:42:00Z">
                  <w:rPr>
                    <w:color w:val="000000"/>
                    <w:sz w:val="18"/>
                  </w:rPr>
                </w:rPrChange>
              </w:rPr>
              <w:t>0.</w:t>
            </w:r>
            <w:del w:id="28561" w:author="Greg Clendenning" w:date="2024-04-16T16:42:00Z">
              <w:r w:rsidR="00FA5174" w:rsidRPr="00D25D72">
                <w:rPr>
                  <w:rFonts w:cs="Arial"/>
                  <w:color w:val="000000"/>
                  <w:sz w:val="18"/>
                  <w:szCs w:val="18"/>
                </w:rPr>
                <w:delText>022</w:delText>
              </w:r>
            </w:del>
            <w:ins w:id="28562" w:author="Greg Clendenning" w:date="2024-04-16T16:42:00Z">
              <w:r w:rsidRPr="001570EA">
                <w:rPr>
                  <w:rFonts w:cs="Arial"/>
                  <w:sz w:val="18"/>
                  <w:szCs w:val="18"/>
                </w:rPr>
                <w:t>062</w:t>
              </w:r>
            </w:ins>
          </w:p>
        </w:tc>
        <w:tc>
          <w:tcPr>
            <w:tcW w:w="900" w:type="dxa"/>
            <w:shd w:val="clear" w:color="auto" w:fill="auto"/>
            <w:noWrap/>
            <w:vAlign w:val="center"/>
          </w:tcPr>
          <w:p w14:paraId="72FE85CA" w14:textId="6757D40A" w:rsidR="00EA5BBF" w:rsidRPr="001570EA" w:rsidRDefault="00EA5BBF">
            <w:pPr>
              <w:keepNext/>
              <w:keepLines/>
              <w:jc w:val="center"/>
              <w:rPr>
                <w:rFonts w:cs="Arial"/>
                <w:color w:val="000000"/>
                <w:sz w:val="18"/>
                <w:szCs w:val="18"/>
              </w:rPr>
            </w:pPr>
            <w:ins w:id="28563" w:author="Greg Clendenning" w:date="2024-04-16T16:42:00Z">
              <w:r w:rsidRPr="001570EA">
                <w:rPr>
                  <w:rFonts w:cs="Arial"/>
                  <w:sz w:val="18"/>
                  <w:szCs w:val="18"/>
                </w:rPr>
                <w:t>-</w:t>
              </w:r>
            </w:ins>
            <w:r w:rsidRPr="001570EA">
              <w:rPr>
                <w:sz w:val="18"/>
                <w:rPrChange w:id="28564" w:author="Greg Clendenning" w:date="2024-04-16T16:42:00Z">
                  <w:rPr>
                    <w:color w:val="000000"/>
                    <w:sz w:val="18"/>
                  </w:rPr>
                </w:rPrChange>
              </w:rPr>
              <w:t>0.</w:t>
            </w:r>
            <w:del w:id="28565" w:author="Greg Clendenning" w:date="2024-04-16T16:42:00Z">
              <w:r w:rsidR="00FA5174" w:rsidRPr="00D25D72">
                <w:rPr>
                  <w:rFonts w:cs="Arial"/>
                  <w:color w:val="000000"/>
                  <w:sz w:val="18"/>
                  <w:szCs w:val="18"/>
                </w:rPr>
                <w:delText>004</w:delText>
              </w:r>
            </w:del>
            <w:ins w:id="28566" w:author="Greg Clendenning" w:date="2024-04-16T16:42:00Z">
              <w:r w:rsidRPr="001570EA">
                <w:rPr>
                  <w:rFonts w:cs="Arial"/>
                  <w:sz w:val="18"/>
                  <w:szCs w:val="18"/>
                </w:rPr>
                <w:t>067</w:t>
              </w:r>
            </w:ins>
          </w:p>
        </w:tc>
        <w:tc>
          <w:tcPr>
            <w:tcW w:w="720" w:type="dxa"/>
            <w:shd w:val="clear" w:color="auto" w:fill="auto"/>
            <w:noWrap/>
            <w:vAlign w:val="center"/>
          </w:tcPr>
          <w:p w14:paraId="295F952A" w14:textId="2F6E7094" w:rsidR="00EA5BBF" w:rsidRPr="001570EA" w:rsidRDefault="00EA5BBF">
            <w:pPr>
              <w:keepNext/>
              <w:keepLines/>
              <w:ind w:left="-108"/>
              <w:jc w:val="center"/>
              <w:rPr>
                <w:rFonts w:cs="Arial"/>
                <w:color w:val="000000"/>
                <w:sz w:val="18"/>
                <w:szCs w:val="18"/>
              </w:rPr>
            </w:pPr>
            <w:r w:rsidRPr="001570EA">
              <w:rPr>
                <w:sz w:val="18"/>
                <w:rPrChange w:id="28567" w:author="Greg Clendenning" w:date="2024-04-16T16:42:00Z">
                  <w:rPr>
                    <w:color w:val="000000"/>
                    <w:sz w:val="18"/>
                  </w:rPr>
                </w:rPrChange>
              </w:rPr>
              <w:t>0.</w:t>
            </w:r>
            <w:del w:id="28568" w:author="Greg Clendenning" w:date="2024-04-16T16:42:00Z">
              <w:r w:rsidR="00FA5174" w:rsidRPr="00D25D72">
                <w:rPr>
                  <w:rFonts w:cs="Arial"/>
                  <w:color w:val="000000"/>
                  <w:sz w:val="18"/>
                  <w:szCs w:val="18"/>
                </w:rPr>
                <w:delText>058</w:delText>
              </w:r>
            </w:del>
            <w:ins w:id="28569" w:author="Greg Clendenning" w:date="2024-04-16T16:42:00Z">
              <w:r w:rsidRPr="001570EA">
                <w:rPr>
                  <w:rFonts w:cs="Arial"/>
                  <w:sz w:val="18"/>
                  <w:szCs w:val="18"/>
                </w:rPr>
                <w:t>021</w:t>
              </w:r>
            </w:ins>
          </w:p>
        </w:tc>
        <w:tc>
          <w:tcPr>
            <w:tcW w:w="808" w:type="dxa"/>
            <w:shd w:val="clear" w:color="auto" w:fill="auto"/>
            <w:noWrap/>
            <w:vAlign w:val="center"/>
          </w:tcPr>
          <w:p w14:paraId="52EA2C9F" w14:textId="3AE1BBA7" w:rsidR="00EA5BBF" w:rsidRPr="001570EA" w:rsidRDefault="00EA5BBF">
            <w:pPr>
              <w:keepNext/>
              <w:keepLines/>
              <w:jc w:val="center"/>
              <w:rPr>
                <w:rFonts w:cs="Arial"/>
                <w:color w:val="000000"/>
                <w:sz w:val="18"/>
                <w:szCs w:val="18"/>
              </w:rPr>
            </w:pPr>
            <w:r w:rsidRPr="001570EA">
              <w:rPr>
                <w:sz w:val="18"/>
                <w:rPrChange w:id="28570" w:author="Greg Clendenning" w:date="2024-04-16T16:42:00Z">
                  <w:rPr>
                    <w:color w:val="000000"/>
                    <w:sz w:val="18"/>
                  </w:rPr>
                </w:rPrChange>
              </w:rPr>
              <w:t>0.</w:t>
            </w:r>
            <w:del w:id="28571" w:author="Greg Clendenning" w:date="2024-04-16T16:42:00Z">
              <w:r w:rsidR="00FA5174" w:rsidRPr="00D25D72">
                <w:rPr>
                  <w:rFonts w:cs="Arial"/>
                  <w:color w:val="000000"/>
                  <w:sz w:val="18"/>
                  <w:szCs w:val="18"/>
                </w:rPr>
                <w:delText>027</w:delText>
              </w:r>
            </w:del>
            <w:ins w:id="28572" w:author="Greg Clendenning" w:date="2024-04-16T16:42:00Z">
              <w:r w:rsidRPr="001570EA">
                <w:rPr>
                  <w:rFonts w:cs="Arial"/>
                  <w:sz w:val="18"/>
                  <w:szCs w:val="18"/>
                </w:rPr>
                <w:t>059</w:t>
              </w:r>
            </w:ins>
          </w:p>
        </w:tc>
        <w:tc>
          <w:tcPr>
            <w:tcW w:w="808" w:type="dxa"/>
            <w:shd w:val="clear" w:color="auto" w:fill="auto"/>
            <w:noWrap/>
            <w:vAlign w:val="center"/>
          </w:tcPr>
          <w:p w14:paraId="7CBEAAB9" w14:textId="00E8C000" w:rsidR="00EA5BBF" w:rsidRPr="001570EA" w:rsidRDefault="00FA5174">
            <w:pPr>
              <w:keepNext/>
              <w:keepLines/>
              <w:ind w:left="-108"/>
              <w:jc w:val="center"/>
              <w:rPr>
                <w:rFonts w:cs="Arial"/>
                <w:color w:val="000000"/>
                <w:sz w:val="18"/>
                <w:szCs w:val="18"/>
              </w:rPr>
            </w:pPr>
            <w:del w:id="28573" w:author="Greg Clendenning" w:date="2024-04-16T16:42:00Z">
              <w:r w:rsidRPr="00D25D72">
                <w:rPr>
                  <w:rFonts w:cs="Arial"/>
                  <w:color w:val="000000"/>
                  <w:sz w:val="18"/>
                  <w:szCs w:val="18"/>
                </w:rPr>
                <w:delText>5.67</w:delText>
              </w:r>
            </w:del>
            <w:ins w:id="28574" w:author="Greg Clendenning" w:date="2024-04-16T16:42:00Z">
              <w:r w:rsidR="00EA5BBF" w:rsidRPr="001570EA">
                <w:rPr>
                  <w:rFonts w:cs="Arial"/>
                  <w:sz w:val="18"/>
                  <w:szCs w:val="18"/>
                </w:rPr>
                <w:t>-0.952</w:t>
              </w:r>
            </w:ins>
          </w:p>
        </w:tc>
        <w:tc>
          <w:tcPr>
            <w:tcW w:w="719" w:type="dxa"/>
            <w:shd w:val="clear" w:color="auto" w:fill="auto"/>
            <w:noWrap/>
            <w:vAlign w:val="center"/>
          </w:tcPr>
          <w:p w14:paraId="39A868AE" w14:textId="7C1A7AAA" w:rsidR="00EA5BBF" w:rsidRPr="001570EA" w:rsidRDefault="00EA5BBF">
            <w:pPr>
              <w:keepNext/>
              <w:keepLines/>
              <w:ind w:left="-108"/>
              <w:jc w:val="center"/>
              <w:rPr>
                <w:rFonts w:cs="Arial"/>
                <w:color w:val="000000"/>
                <w:sz w:val="18"/>
                <w:szCs w:val="18"/>
              </w:rPr>
            </w:pPr>
            <w:ins w:id="28575" w:author="Greg Clendenning" w:date="2024-04-16T16:42:00Z">
              <w:r w:rsidRPr="001570EA">
                <w:rPr>
                  <w:rFonts w:cs="Arial"/>
                  <w:sz w:val="18"/>
                  <w:szCs w:val="18"/>
                </w:rPr>
                <w:t>-</w:t>
              </w:r>
            </w:ins>
            <w:r w:rsidRPr="001570EA">
              <w:rPr>
                <w:sz w:val="18"/>
                <w:rPrChange w:id="28576" w:author="Greg Clendenning" w:date="2024-04-16T16:42:00Z">
                  <w:rPr>
                    <w:color w:val="000000"/>
                    <w:sz w:val="18"/>
                  </w:rPr>
                </w:rPrChange>
              </w:rPr>
              <w:t>1.</w:t>
            </w:r>
            <w:del w:id="28577" w:author="Greg Clendenning" w:date="2024-04-16T16:42:00Z">
              <w:r w:rsidR="00FA5174">
                <w:rPr>
                  <w:rFonts w:cs="Arial"/>
                  <w:color w:val="000000"/>
                  <w:sz w:val="18"/>
                  <w:szCs w:val="18"/>
                </w:rPr>
                <w:delText>318</w:delText>
              </w:r>
            </w:del>
            <w:ins w:id="28578" w:author="Greg Clendenning" w:date="2024-04-16T16:42:00Z">
              <w:r w:rsidRPr="001570EA">
                <w:rPr>
                  <w:rFonts w:cs="Arial"/>
                  <w:sz w:val="18"/>
                  <w:szCs w:val="18"/>
                </w:rPr>
                <w:t>803</w:t>
              </w:r>
            </w:ins>
          </w:p>
        </w:tc>
        <w:tc>
          <w:tcPr>
            <w:tcW w:w="808" w:type="dxa"/>
            <w:vAlign w:val="center"/>
          </w:tcPr>
          <w:p w14:paraId="0CC49D3A" w14:textId="1EE0D495" w:rsidR="00EA5BBF" w:rsidRPr="001570EA" w:rsidRDefault="00FA5174">
            <w:pPr>
              <w:keepNext/>
              <w:keepLines/>
              <w:jc w:val="center"/>
              <w:rPr>
                <w:rFonts w:cs="Arial"/>
                <w:color w:val="000000"/>
                <w:sz w:val="18"/>
                <w:szCs w:val="18"/>
              </w:rPr>
            </w:pPr>
            <w:del w:id="28579" w:author="Greg Clendenning" w:date="2024-04-16T16:42:00Z">
              <w:r w:rsidRPr="00D25D72">
                <w:rPr>
                  <w:rFonts w:cs="Arial"/>
                  <w:color w:val="000000"/>
                  <w:sz w:val="18"/>
                  <w:szCs w:val="18"/>
                </w:rPr>
                <w:delText>4.309</w:delText>
              </w:r>
            </w:del>
            <w:ins w:id="28580" w:author="Greg Clendenning" w:date="2024-04-16T16:42:00Z">
              <w:r w:rsidR="00EA5BBF" w:rsidRPr="001570EA">
                <w:rPr>
                  <w:rFonts w:cs="Arial"/>
                  <w:sz w:val="18"/>
                  <w:szCs w:val="18"/>
                </w:rPr>
                <w:t>-1.467</w:t>
              </w:r>
            </w:ins>
          </w:p>
        </w:tc>
        <w:tc>
          <w:tcPr>
            <w:tcW w:w="808" w:type="dxa"/>
            <w:vAlign w:val="center"/>
          </w:tcPr>
          <w:p w14:paraId="6DD06E85" w14:textId="32480AB5" w:rsidR="00EA5BBF" w:rsidRPr="001570EA" w:rsidRDefault="00FA5174">
            <w:pPr>
              <w:keepNext/>
              <w:keepLines/>
              <w:jc w:val="center"/>
              <w:rPr>
                <w:rFonts w:cs="Arial"/>
                <w:color w:val="000000"/>
                <w:sz w:val="18"/>
                <w:szCs w:val="18"/>
              </w:rPr>
            </w:pPr>
            <w:del w:id="28581" w:author="Greg Clendenning" w:date="2024-04-16T16:42:00Z">
              <w:r w:rsidRPr="00D25D72">
                <w:rPr>
                  <w:rFonts w:cs="Arial"/>
                  <w:color w:val="000000"/>
                  <w:sz w:val="18"/>
                  <w:szCs w:val="18"/>
                </w:rPr>
                <w:delText>1.066</w:delText>
              </w:r>
            </w:del>
            <w:ins w:id="28582" w:author="Greg Clendenning" w:date="2024-04-16T16:42:00Z">
              <w:r w:rsidR="00EA5BBF" w:rsidRPr="001570EA">
                <w:rPr>
                  <w:rFonts w:cs="Arial"/>
                  <w:sz w:val="18"/>
                  <w:szCs w:val="18"/>
                </w:rPr>
                <w:t>-0.706</w:t>
              </w:r>
            </w:ins>
          </w:p>
        </w:tc>
        <w:tc>
          <w:tcPr>
            <w:tcW w:w="821" w:type="dxa"/>
            <w:vAlign w:val="center"/>
          </w:tcPr>
          <w:p w14:paraId="702CC3D9" w14:textId="10CF8C89" w:rsidR="00EA5BBF" w:rsidRPr="001570EA" w:rsidRDefault="00FA5174">
            <w:pPr>
              <w:keepNext/>
              <w:keepLines/>
              <w:jc w:val="center"/>
              <w:rPr>
                <w:rFonts w:cs="Arial"/>
                <w:color w:val="000000"/>
                <w:sz w:val="18"/>
                <w:szCs w:val="18"/>
              </w:rPr>
            </w:pPr>
            <w:del w:id="28583" w:author="Greg Clendenning" w:date="2024-04-16T16:42:00Z">
              <w:r w:rsidRPr="00D25D72">
                <w:rPr>
                  <w:rFonts w:cs="Arial"/>
                  <w:color w:val="000000"/>
                  <w:sz w:val="18"/>
                  <w:szCs w:val="18"/>
                </w:rPr>
                <w:delText>0.367</w:delText>
              </w:r>
            </w:del>
            <w:ins w:id="28584" w:author="Greg Clendenning" w:date="2024-04-16T16:42:00Z">
              <w:r w:rsidR="00EA5BBF" w:rsidRPr="001570EA">
                <w:rPr>
                  <w:rFonts w:cs="Arial"/>
                  <w:sz w:val="18"/>
                  <w:szCs w:val="18"/>
                </w:rPr>
                <w:t>-1.314</w:t>
              </w:r>
            </w:ins>
          </w:p>
        </w:tc>
      </w:tr>
      <w:tr w:rsidR="00475EB1" w:rsidRPr="001570EA" w14:paraId="2918DF89" w14:textId="77777777">
        <w:trPr>
          <w:gridAfter w:val="1"/>
          <w:wAfter w:w="6" w:type="dxa"/>
          <w:trHeight w:val="302"/>
          <w:jc w:val="center"/>
        </w:trPr>
        <w:tc>
          <w:tcPr>
            <w:tcW w:w="440" w:type="dxa"/>
            <w:shd w:val="clear" w:color="auto" w:fill="BFBFBF" w:themeFill="background1" w:themeFillShade="BF"/>
            <w:vAlign w:val="center"/>
          </w:tcPr>
          <w:p w14:paraId="561BB1EA" w14:textId="77777777" w:rsidR="00EA5BBF" w:rsidRPr="001570EA" w:rsidRDefault="00EA5BBF">
            <w:pPr>
              <w:keepNext/>
              <w:keepLines/>
              <w:jc w:val="center"/>
              <w:rPr>
                <w:b/>
                <w:color w:val="000000"/>
                <w:sz w:val="18"/>
                <w:szCs w:val="18"/>
              </w:rPr>
            </w:pPr>
            <w:r w:rsidRPr="001570EA">
              <w:rPr>
                <w:rFonts w:cs="Arial"/>
                <w:b/>
                <w:color w:val="000000"/>
                <w:sz w:val="18"/>
                <w:szCs w:val="18"/>
              </w:rPr>
              <w:t>E</w:t>
            </w:r>
          </w:p>
        </w:tc>
        <w:tc>
          <w:tcPr>
            <w:tcW w:w="1258" w:type="dxa"/>
            <w:shd w:val="clear" w:color="auto" w:fill="auto"/>
            <w:noWrap/>
            <w:vAlign w:val="center"/>
            <w:hideMark/>
          </w:tcPr>
          <w:p w14:paraId="7F854B8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Harrisburg</w:t>
            </w:r>
          </w:p>
        </w:tc>
        <w:tc>
          <w:tcPr>
            <w:tcW w:w="727" w:type="dxa"/>
            <w:shd w:val="clear" w:color="auto" w:fill="auto"/>
            <w:noWrap/>
            <w:vAlign w:val="center"/>
          </w:tcPr>
          <w:p w14:paraId="37B05DE1" w14:textId="054F21E4" w:rsidR="00EA5BBF" w:rsidRPr="001570EA" w:rsidRDefault="00EA5BBF">
            <w:pPr>
              <w:keepNext/>
              <w:keepLines/>
              <w:jc w:val="center"/>
              <w:rPr>
                <w:rFonts w:cs="Arial"/>
                <w:color w:val="000000"/>
                <w:sz w:val="18"/>
                <w:szCs w:val="18"/>
              </w:rPr>
            </w:pPr>
            <w:r w:rsidRPr="001570EA">
              <w:rPr>
                <w:sz w:val="18"/>
                <w:rPrChange w:id="28585" w:author="Greg Clendenning" w:date="2024-04-16T16:42:00Z">
                  <w:rPr>
                    <w:color w:val="000000"/>
                    <w:sz w:val="18"/>
                  </w:rPr>
                </w:rPrChange>
              </w:rPr>
              <w:t>-0.</w:t>
            </w:r>
            <w:del w:id="28586" w:author="Greg Clendenning" w:date="2024-04-16T16:42:00Z">
              <w:r w:rsidR="00FA5174" w:rsidRPr="00D25D72">
                <w:rPr>
                  <w:rFonts w:cs="Arial"/>
                  <w:color w:val="000000"/>
                  <w:sz w:val="18"/>
                  <w:szCs w:val="18"/>
                </w:rPr>
                <w:delText>079</w:delText>
              </w:r>
            </w:del>
            <w:ins w:id="28587" w:author="Greg Clendenning" w:date="2024-04-16T16:42:00Z">
              <w:r w:rsidRPr="001570EA">
                <w:rPr>
                  <w:rFonts w:cs="Arial"/>
                  <w:sz w:val="18"/>
                  <w:szCs w:val="18"/>
                </w:rPr>
                <w:t>067</w:t>
              </w:r>
            </w:ins>
          </w:p>
        </w:tc>
        <w:tc>
          <w:tcPr>
            <w:tcW w:w="900" w:type="dxa"/>
            <w:shd w:val="clear" w:color="auto" w:fill="auto"/>
            <w:noWrap/>
            <w:vAlign w:val="center"/>
          </w:tcPr>
          <w:p w14:paraId="040E4BBF" w14:textId="47D3CB32" w:rsidR="00EA5BBF" w:rsidRPr="001570EA" w:rsidRDefault="00EA5BBF">
            <w:pPr>
              <w:keepNext/>
              <w:keepLines/>
              <w:jc w:val="center"/>
              <w:rPr>
                <w:rFonts w:cs="Arial"/>
                <w:color w:val="000000"/>
                <w:sz w:val="18"/>
                <w:szCs w:val="18"/>
              </w:rPr>
            </w:pPr>
            <w:r w:rsidRPr="001570EA">
              <w:rPr>
                <w:sz w:val="18"/>
                <w:rPrChange w:id="28588" w:author="Greg Clendenning" w:date="2024-04-16T16:42:00Z">
                  <w:rPr>
                    <w:color w:val="000000"/>
                    <w:sz w:val="18"/>
                  </w:rPr>
                </w:rPrChange>
              </w:rPr>
              <w:t>-</w:t>
            </w:r>
            <w:del w:id="28589" w:author="Greg Clendenning" w:date="2024-04-16T16:42:00Z">
              <w:r w:rsidR="00FA5174" w:rsidRPr="00D25D72">
                <w:rPr>
                  <w:rFonts w:cs="Arial"/>
                  <w:color w:val="000000"/>
                  <w:sz w:val="18"/>
                  <w:szCs w:val="18"/>
                </w:rPr>
                <w:delText>0.125</w:delText>
              </w:r>
            </w:del>
            <w:ins w:id="28590" w:author="Greg Clendenning" w:date="2024-04-16T16:42:00Z">
              <w:r w:rsidRPr="001570EA">
                <w:rPr>
                  <w:rFonts w:cs="Arial"/>
                  <w:sz w:val="18"/>
                  <w:szCs w:val="18"/>
                </w:rPr>
                <w:t>1.906</w:t>
              </w:r>
            </w:ins>
          </w:p>
        </w:tc>
        <w:tc>
          <w:tcPr>
            <w:tcW w:w="720" w:type="dxa"/>
            <w:shd w:val="clear" w:color="auto" w:fill="auto"/>
            <w:noWrap/>
            <w:vAlign w:val="center"/>
          </w:tcPr>
          <w:p w14:paraId="337C8B0C" w14:textId="23270CD1" w:rsidR="00EA5BBF" w:rsidRPr="001570EA" w:rsidRDefault="00EA5BBF">
            <w:pPr>
              <w:keepNext/>
              <w:keepLines/>
              <w:ind w:left="-108"/>
              <w:jc w:val="center"/>
              <w:rPr>
                <w:rFonts w:cs="Arial"/>
                <w:color w:val="000000"/>
                <w:sz w:val="18"/>
                <w:szCs w:val="18"/>
              </w:rPr>
            </w:pPr>
            <w:r w:rsidRPr="001570EA">
              <w:rPr>
                <w:sz w:val="18"/>
                <w:rPrChange w:id="28591" w:author="Greg Clendenning" w:date="2024-04-16T16:42:00Z">
                  <w:rPr>
                    <w:color w:val="000000"/>
                    <w:sz w:val="18"/>
                  </w:rPr>
                </w:rPrChange>
              </w:rPr>
              <w:t>0.</w:t>
            </w:r>
            <w:del w:id="28592" w:author="Greg Clendenning" w:date="2024-04-16T16:42:00Z">
              <w:r w:rsidR="00FA5174" w:rsidRPr="00D25D72">
                <w:rPr>
                  <w:rFonts w:cs="Arial"/>
                  <w:color w:val="000000"/>
                  <w:sz w:val="18"/>
                  <w:szCs w:val="18"/>
                </w:rPr>
                <w:delText>126</w:delText>
              </w:r>
            </w:del>
            <w:ins w:id="28593" w:author="Greg Clendenning" w:date="2024-04-16T16:42:00Z">
              <w:r w:rsidRPr="001570EA">
                <w:rPr>
                  <w:rFonts w:cs="Arial"/>
                  <w:sz w:val="18"/>
                  <w:szCs w:val="18"/>
                </w:rPr>
                <w:t>013</w:t>
              </w:r>
            </w:ins>
          </w:p>
        </w:tc>
        <w:tc>
          <w:tcPr>
            <w:tcW w:w="808" w:type="dxa"/>
            <w:shd w:val="clear" w:color="auto" w:fill="auto"/>
            <w:noWrap/>
            <w:vAlign w:val="center"/>
          </w:tcPr>
          <w:p w14:paraId="4BEF08BA" w14:textId="2C2364A0" w:rsidR="00EA5BBF" w:rsidRPr="001570EA" w:rsidRDefault="00EA5BBF">
            <w:pPr>
              <w:keepNext/>
              <w:keepLines/>
              <w:jc w:val="center"/>
              <w:rPr>
                <w:rFonts w:cs="Arial"/>
                <w:color w:val="000000"/>
                <w:sz w:val="18"/>
                <w:szCs w:val="18"/>
              </w:rPr>
            </w:pPr>
            <w:r w:rsidRPr="001570EA">
              <w:rPr>
                <w:sz w:val="18"/>
                <w:rPrChange w:id="28594" w:author="Greg Clendenning" w:date="2024-04-16T16:42:00Z">
                  <w:rPr>
                    <w:color w:val="000000"/>
                    <w:sz w:val="18"/>
                  </w:rPr>
                </w:rPrChange>
              </w:rPr>
              <w:t>-0.</w:t>
            </w:r>
            <w:del w:id="28595" w:author="Greg Clendenning" w:date="2024-04-16T16:42:00Z">
              <w:r w:rsidR="00FA5174" w:rsidRPr="00D25D72">
                <w:rPr>
                  <w:rFonts w:cs="Arial"/>
                  <w:color w:val="000000"/>
                  <w:sz w:val="18"/>
                  <w:szCs w:val="18"/>
                </w:rPr>
                <w:delText>066</w:delText>
              </w:r>
            </w:del>
            <w:ins w:id="28596" w:author="Greg Clendenning" w:date="2024-04-16T16:42:00Z">
              <w:r w:rsidRPr="001570EA">
                <w:rPr>
                  <w:rFonts w:cs="Arial"/>
                  <w:sz w:val="18"/>
                  <w:szCs w:val="18"/>
                </w:rPr>
                <w:t>641</w:t>
              </w:r>
            </w:ins>
          </w:p>
        </w:tc>
        <w:tc>
          <w:tcPr>
            <w:tcW w:w="808" w:type="dxa"/>
            <w:shd w:val="clear" w:color="auto" w:fill="auto"/>
            <w:noWrap/>
            <w:vAlign w:val="center"/>
          </w:tcPr>
          <w:p w14:paraId="2C2E9858" w14:textId="64D81887" w:rsidR="00EA5BBF" w:rsidRPr="001570EA" w:rsidRDefault="00FA5174">
            <w:pPr>
              <w:keepNext/>
              <w:keepLines/>
              <w:ind w:left="-108"/>
              <w:jc w:val="center"/>
              <w:rPr>
                <w:rFonts w:cs="Arial"/>
                <w:color w:val="000000"/>
                <w:sz w:val="18"/>
                <w:szCs w:val="18"/>
              </w:rPr>
            </w:pPr>
            <w:del w:id="28597" w:author="Greg Clendenning" w:date="2024-04-16T16:42:00Z">
              <w:r w:rsidRPr="00D25D72">
                <w:rPr>
                  <w:rFonts w:cs="Arial"/>
                  <w:color w:val="000000"/>
                  <w:sz w:val="18"/>
                  <w:szCs w:val="18"/>
                </w:rPr>
                <w:delText>4.488</w:delText>
              </w:r>
            </w:del>
            <w:ins w:id="28598" w:author="Greg Clendenning" w:date="2024-04-16T16:42:00Z">
              <w:r w:rsidR="00EA5BBF" w:rsidRPr="001570EA">
                <w:rPr>
                  <w:rFonts w:cs="Arial"/>
                  <w:sz w:val="18"/>
                  <w:szCs w:val="18"/>
                </w:rPr>
                <w:t>-1.722</w:t>
              </w:r>
            </w:ins>
          </w:p>
        </w:tc>
        <w:tc>
          <w:tcPr>
            <w:tcW w:w="719" w:type="dxa"/>
            <w:shd w:val="clear" w:color="auto" w:fill="auto"/>
            <w:noWrap/>
            <w:vAlign w:val="center"/>
          </w:tcPr>
          <w:p w14:paraId="12973A78" w14:textId="5131DB0B" w:rsidR="00EA5BBF" w:rsidRPr="001570EA" w:rsidRDefault="00FA5174">
            <w:pPr>
              <w:keepNext/>
              <w:keepLines/>
              <w:ind w:left="-108"/>
              <w:jc w:val="center"/>
              <w:rPr>
                <w:rFonts w:cs="Arial"/>
                <w:color w:val="000000"/>
                <w:sz w:val="18"/>
                <w:szCs w:val="18"/>
              </w:rPr>
            </w:pPr>
            <w:del w:id="28599" w:author="Greg Clendenning" w:date="2024-04-16T16:42:00Z">
              <w:r w:rsidRPr="00D25D72">
                <w:rPr>
                  <w:rFonts w:cs="Arial"/>
                  <w:color w:val="000000"/>
                  <w:sz w:val="18"/>
                  <w:szCs w:val="18"/>
                </w:rPr>
                <w:delText>1.242</w:delText>
              </w:r>
            </w:del>
            <w:ins w:id="28600" w:author="Greg Clendenning" w:date="2024-04-16T16:42:00Z">
              <w:r w:rsidR="00EA5BBF" w:rsidRPr="001570EA">
                <w:rPr>
                  <w:rFonts w:cs="Arial"/>
                  <w:sz w:val="18"/>
                  <w:szCs w:val="18"/>
                </w:rPr>
                <w:t>-3.238</w:t>
              </w:r>
            </w:ins>
          </w:p>
        </w:tc>
        <w:tc>
          <w:tcPr>
            <w:tcW w:w="808" w:type="dxa"/>
            <w:vAlign w:val="center"/>
          </w:tcPr>
          <w:p w14:paraId="4EAAC08B" w14:textId="00AD1356" w:rsidR="00EA5BBF" w:rsidRPr="001570EA" w:rsidRDefault="00FA5174">
            <w:pPr>
              <w:keepNext/>
              <w:keepLines/>
              <w:jc w:val="center"/>
              <w:rPr>
                <w:rFonts w:cs="Arial"/>
                <w:color w:val="000000"/>
                <w:sz w:val="18"/>
                <w:szCs w:val="18"/>
              </w:rPr>
            </w:pPr>
            <w:del w:id="28601" w:author="Greg Clendenning" w:date="2024-04-16T16:42:00Z">
              <w:r w:rsidRPr="00D25D72">
                <w:rPr>
                  <w:rFonts w:cs="Arial"/>
                  <w:color w:val="000000"/>
                  <w:sz w:val="18"/>
                  <w:szCs w:val="18"/>
                </w:rPr>
                <w:delText>3.488</w:delText>
              </w:r>
            </w:del>
            <w:ins w:id="28602" w:author="Greg Clendenning" w:date="2024-04-16T16:42:00Z">
              <w:r w:rsidR="00EA5BBF" w:rsidRPr="001570EA">
                <w:rPr>
                  <w:rFonts w:cs="Arial"/>
                  <w:sz w:val="18"/>
                  <w:szCs w:val="18"/>
                </w:rPr>
                <w:t>-4.584</w:t>
              </w:r>
            </w:ins>
          </w:p>
        </w:tc>
        <w:tc>
          <w:tcPr>
            <w:tcW w:w="808" w:type="dxa"/>
            <w:vAlign w:val="center"/>
          </w:tcPr>
          <w:p w14:paraId="07A9821F" w14:textId="0ACB71A8" w:rsidR="00EA5BBF" w:rsidRPr="001570EA" w:rsidRDefault="00FA5174">
            <w:pPr>
              <w:keepNext/>
              <w:keepLines/>
              <w:jc w:val="center"/>
              <w:rPr>
                <w:rFonts w:cs="Arial"/>
                <w:color w:val="000000"/>
                <w:sz w:val="18"/>
                <w:szCs w:val="18"/>
              </w:rPr>
            </w:pPr>
            <w:del w:id="28603" w:author="Greg Clendenning" w:date="2024-04-16T16:42:00Z">
              <w:r w:rsidRPr="00D25D72">
                <w:rPr>
                  <w:rFonts w:cs="Arial"/>
                  <w:color w:val="000000"/>
                  <w:sz w:val="18"/>
                  <w:szCs w:val="18"/>
                </w:rPr>
                <w:delText>0.886</w:delText>
              </w:r>
            </w:del>
            <w:ins w:id="28604" w:author="Greg Clendenning" w:date="2024-04-16T16:42:00Z">
              <w:r w:rsidR="00EA5BBF" w:rsidRPr="001570EA">
                <w:rPr>
                  <w:rFonts w:cs="Arial"/>
                  <w:sz w:val="18"/>
                  <w:szCs w:val="18"/>
                </w:rPr>
                <w:t>-2.131</w:t>
              </w:r>
            </w:ins>
          </w:p>
        </w:tc>
        <w:tc>
          <w:tcPr>
            <w:tcW w:w="821" w:type="dxa"/>
            <w:vAlign w:val="center"/>
          </w:tcPr>
          <w:p w14:paraId="0CF188C7" w14:textId="39D40257" w:rsidR="00EA5BBF" w:rsidRPr="001570EA" w:rsidRDefault="00FA5174">
            <w:pPr>
              <w:keepNext/>
              <w:keepLines/>
              <w:jc w:val="center"/>
              <w:rPr>
                <w:rFonts w:cs="Arial"/>
                <w:color w:val="000000"/>
                <w:sz w:val="18"/>
                <w:szCs w:val="18"/>
              </w:rPr>
            </w:pPr>
            <w:del w:id="28605" w:author="Greg Clendenning" w:date="2024-04-16T16:42:00Z">
              <w:r w:rsidRPr="00D25D72">
                <w:rPr>
                  <w:rFonts w:cs="Arial"/>
                  <w:color w:val="000000"/>
                  <w:sz w:val="18"/>
                  <w:szCs w:val="18"/>
                </w:rPr>
                <w:delText>0.112</w:delText>
              </w:r>
            </w:del>
            <w:ins w:id="28606" w:author="Greg Clendenning" w:date="2024-04-16T16:42:00Z">
              <w:r w:rsidR="00EA5BBF" w:rsidRPr="001570EA">
                <w:rPr>
                  <w:rFonts w:cs="Arial"/>
                  <w:sz w:val="18"/>
                  <w:szCs w:val="18"/>
                </w:rPr>
                <w:t>-1.141</w:t>
              </w:r>
            </w:ins>
          </w:p>
        </w:tc>
      </w:tr>
      <w:tr w:rsidR="00475EB1" w:rsidRPr="001570EA" w14:paraId="3FE99931" w14:textId="77777777">
        <w:trPr>
          <w:gridAfter w:val="1"/>
          <w:wAfter w:w="6" w:type="dxa"/>
          <w:trHeight w:val="302"/>
          <w:jc w:val="center"/>
        </w:trPr>
        <w:tc>
          <w:tcPr>
            <w:tcW w:w="440" w:type="dxa"/>
            <w:shd w:val="clear" w:color="auto" w:fill="BFBFBF" w:themeFill="background1" w:themeFillShade="BF"/>
            <w:vAlign w:val="center"/>
          </w:tcPr>
          <w:p w14:paraId="3A4448D0" w14:textId="77777777" w:rsidR="00EA5BBF" w:rsidRPr="001570EA" w:rsidRDefault="00EA5BBF">
            <w:pPr>
              <w:keepNext/>
              <w:keepLines/>
              <w:jc w:val="center"/>
              <w:rPr>
                <w:b/>
                <w:color w:val="000000"/>
                <w:sz w:val="18"/>
                <w:szCs w:val="18"/>
              </w:rPr>
            </w:pPr>
            <w:r w:rsidRPr="001570EA">
              <w:rPr>
                <w:rFonts w:cs="Arial"/>
                <w:b/>
                <w:color w:val="000000"/>
                <w:sz w:val="18"/>
                <w:szCs w:val="18"/>
              </w:rPr>
              <w:t>D</w:t>
            </w:r>
          </w:p>
        </w:tc>
        <w:tc>
          <w:tcPr>
            <w:tcW w:w="1258" w:type="dxa"/>
            <w:shd w:val="clear" w:color="auto" w:fill="auto"/>
            <w:noWrap/>
            <w:vAlign w:val="center"/>
            <w:hideMark/>
          </w:tcPr>
          <w:p w14:paraId="68AA1652"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hiladelphia</w:t>
            </w:r>
          </w:p>
        </w:tc>
        <w:tc>
          <w:tcPr>
            <w:tcW w:w="727" w:type="dxa"/>
            <w:shd w:val="clear" w:color="auto" w:fill="auto"/>
            <w:noWrap/>
            <w:vAlign w:val="center"/>
          </w:tcPr>
          <w:p w14:paraId="602741EC" w14:textId="156A8D73" w:rsidR="00EA5BBF" w:rsidRPr="001570EA" w:rsidRDefault="00EA5BBF">
            <w:pPr>
              <w:keepNext/>
              <w:keepLines/>
              <w:jc w:val="center"/>
              <w:rPr>
                <w:rFonts w:cs="Arial"/>
                <w:color w:val="000000"/>
                <w:sz w:val="18"/>
                <w:szCs w:val="18"/>
              </w:rPr>
            </w:pPr>
            <w:r w:rsidRPr="001570EA">
              <w:rPr>
                <w:sz w:val="18"/>
                <w:rPrChange w:id="28607" w:author="Greg Clendenning" w:date="2024-04-16T16:42:00Z">
                  <w:rPr>
                    <w:color w:val="000000"/>
                    <w:sz w:val="18"/>
                  </w:rPr>
                </w:rPrChange>
              </w:rPr>
              <w:t>-0.</w:t>
            </w:r>
            <w:del w:id="28608" w:author="Greg Clendenning" w:date="2024-04-16T16:42:00Z">
              <w:r w:rsidR="00FA5174" w:rsidRPr="00D25D72">
                <w:rPr>
                  <w:rFonts w:cs="Arial"/>
                  <w:color w:val="000000"/>
                  <w:sz w:val="18"/>
                  <w:szCs w:val="18"/>
                </w:rPr>
                <w:delText>08</w:delText>
              </w:r>
            </w:del>
            <w:ins w:id="28609" w:author="Greg Clendenning" w:date="2024-04-16T16:42:00Z">
              <w:r w:rsidRPr="001570EA">
                <w:rPr>
                  <w:rFonts w:cs="Arial"/>
                  <w:sz w:val="18"/>
                  <w:szCs w:val="18"/>
                </w:rPr>
                <w:t>148</w:t>
              </w:r>
            </w:ins>
          </w:p>
        </w:tc>
        <w:tc>
          <w:tcPr>
            <w:tcW w:w="900" w:type="dxa"/>
            <w:shd w:val="clear" w:color="auto" w:fill="auto"/>
            <w:noWrap/>
            <w:vAlign w:val="center"/>
          </w:tcPr>
          <w:p w14:paraId="5D18D76B" w14:textId="33C13BA9" w:rsidR="00EA5BBF" w:rsidRPr="001570EA" w:rsidRDefault="00EA5BBF">
            <w:pPr>
              <w:keepNext/>
              <w:keepLines/>
              <w:jc w:val="center"/>
              <w:rPr>
                <w:rFonts w:cs="Arial"/>
                <w:color w:val="000000"/>
                <w:sz w:val="18"/>
                <w:szCs w:val="18"/>
              </w:rPr>
            </w:pPr>
            <w:r w:rsidRPr="001570EA">
              <w:rPr>
                <w:sz w:val="18"/>
                <w:rPrChange w:id="28610" w:author="Greg Clendenning" w:date="2024-04-16T16:42:00Z">
                  <w:rPr>
                    <w:color w:val="000000"/>
                    <w:sz w:val="18"/>
                  </w:rPr>
                </w:rPrChange>
              </w:rPr>
              <w:t>-0.</w:t>
            </w:r>
            <w:del w:id="28611" w:author="Greg Clendenning" w:date="2024-04-16T16:42:00Z">
              <w:r w:rsidR="00FA5174" w:rsidRPr="00D25D72">
                <w:rPr>
                  <w:rFonts w:cs="Arial"/>
                  <w:color w:val="000000"/>
                  <w:sz w:val="18"/>
                  <w:szCs w:val="18"/>
                </w:rPr>
                <w:delText>121</w:delText>
              </w:r>
            </w:del>
            <w:ins w:id="28612" w:author="Greg Clendenning" w:date="2024-04-16T16:42:00Z">
              <w:r w:rsidRPr="001570EA">
                <w:rPr>
                  <w:rFonts w:cs="Arial"/>
                  <w:sz w:val="18"/>
                  <w:szCs w:val="18"/>
                </w:rPr>
                <w:t>162</w:t>
              </w:r>
            </w:ins>
          </w:p>
        </w:tc>
        <w:tc>
          <w:tcPr>
            <w:tcW w:w="720" w:type="dxa"/>
            <w:shd w:val="clear" w:color="auto" w:fill="auto"/>
            <w:noWrap/>
            <w:vAlign w:val="center"/>
          </w:tcPr>
          <w:p w14:paraId="1D0D182A" w14:textId="171A95CB" w:rsidR="00EA5BBF" w:rsidRPr="001570EA" w:rsidRDefault="00EA5BBF">
            <w:pPr>
              <w:keepNext/>
              <w:keepLines/>
              <w:ind w:left="-108"/>
              <w:jc w:val="center"/>
              <w:rPr>
                <w:rFonts w:cs="Arial"/>
                <w:color w:val="000000"/>
                <w:sz w:val="18"/>
                <w:szCs w:val="18"/>
              </w:rPr>
            </w:pPr>
            <w:ins w:id="28613" w:author="Greg Clendenning" w:date="2024-04-16T16:42:00Z">
              <w:r w:rsidRPr="001570EA">
                <w:rPr>
                  <w:rFonts w:cs="Arial"/>
                  <w:sz w:val="18"/>
                  <w:szCs w:val="18"/>
                </w:rPr>
                <w:t>-</w:t>
              </w:r>
            </w:ins>
            <w:r w:rsidRPr="001570EA">
              <w:rPr>
                <w:sz w:val="18"/>
                <w:rPrChange w:id="28614" w:author="Greg Clendenning" w:date="2024-04-16T16:42:00Z">
                  <w:rPr>
                    <w:color w:val="000000"/>
                    <w:sz w:val="18"/>
                  </w:rPr>
                </w:rPrChange>
              </w:rPr>
              <w:t>0.</w:t>
            </w:r>
            <w:del w:id="28615" w:author="Greg Clendenning" w:date="2024-04-16T16:42:00Z">
              <w:r w:rsidR="00FA5174" w:rsidRPr="00D25D72">
                <w:rPr>
                  <w:rFonts w:cs="Arial"/>
                  <w:color w:val="000000"/>
                  <w:sz w:val="18"/>
                  <w:szCs w:val="18"/>
                </w:rPr>
                <w:delText>096</w:delText>
              </w:r>
            </w:del>
            <w:ins w:id="28616" w:author="Greg Clendenning" w:date="2024-04-16T16:42:00Z">
              <w:r w:rsidRPr="001570EA">
                <w:rPr>
                  <w:rFonts w:cs="Arial"/>
                  <w:sz w:val="18"/>
                  <w:szCs w:val="18"/>
                </w:rPr>
                <w:t>202</w:t>
              </w:r>
            </w:ins>
          </w:p>
        </w:tc>
        <w:tc>
          <w:tcPr>
            <w:tcW w:w="808" w:type="dxa"/>
            <w:shd w:val="clear" w:color="auto" w:fill="auto"/>
            <w:noWrap/>
            <w:vAlign w:val="center"/>
          </w:tcPr>
          <w:p w14:paraId="1A64B324" w14:textId="71F14697" w:rsidR="00EA5BBF" w:rsidRPr="001570EA" w:rsidRDefault="00EA5BBF">
            <w:pPr>
              <w:keepNext/>
              <w:keepLines/>
              <w:jc w:val="center"/>
              <w:rPr>
                <w:rFonts w:cs="Arial"/>
                <w:color w:val="000000"/>
                <w:sz w:val="18"/>
                <w:szCs w:val="18"/>
              </w:rPr>
            </w:pPr>
            <w:r w:rsidRPr="001570EA">
              <w:rPr>
                <w:sz w:val="18"/>
                <w:rPrChange w:id="28617" w:author="Greg Clendenning" w:date="2024-04-16T16:42:00Z">
                  <w:rPr>
                    <w:color w:val="000000"/>
                    <w:sz w:val="18"/>
                  </w:rPr>
                </w:rPrChange>
              </w:rPr>
              <w:t>0.</w:t>
            </w:r>
            <w:del w:id="28618" w:author="Greg Clendenning" w:date="2024-04-16T16:42:00Z">
              <w:r w:rsidR="00FA5174" w:rsidRPr="00D25D72">
                <w:rPr>
                  <w:rFonts w:cs="Arial"/>
                  <w:color w:val="000000"/>
                  <w:sz w:val="18"/>
                  <w:szCs w:val="18"/>
                </w:rPr>
                <w:delText>002</w:delText>
              </w:r>
            </w:del>
            <w:ins w:id="28619" w:author="Greg Clendenning" w:date="2024-04-16T16:42:00Z">
              <w:r w:rsidRPr="001570EA">
                <w:rPr>
                  <w:rFonts w:cs="Arial"/>
                  <w:sz w:val="18"/>
                  <w:szCs w:val="18"/>
                </w:rPr>
                <w:t>111</w:t>
              </w:r>
            </w:ins>
          </w:p>
        </w:tc>
        <w:tc>
          <w:tcPr>
            <w:tcW w:w="808" w:type="dxa"/>
            <w:shd w:val="clear" w:color="auto" w:fill="auto"/>
            <w:noWrap/>
            <w:vAlign w:val="center"/>
          </w:tcPr>
          <w:p w14:paraId="2439222E" w14:textId="502DF163" w:rsidR="00EA5BBF" w:rsidRPr="001570EA" w:rsidRDefault="00FA5174">
            <w:pPr>
              <w:keepNext/>
              <w:keepLines/>
              <w:ind w:left="-108"/>
              <w:jc w:val="center"/>
              <w:rPr>
                <w:rFonts w:cs="Arial"/>
                <w:color w:val="000000"/>
                <w:sz w:val="18"/>
                <w:szCs w:val="18"/>
              </w:rPr>
            </w:pPr>
            <w:del w:id="28620" w:author="Greg Clendenning" w:date="2024-04-16T16:42:00Z">
              <w:r w:rsidRPr="00D25D72">
                <w:rPr>
                  <w:rFonts w:cs="Arial"/>
                  <w:color w:val="000000"/>
                  <w:sz w:val="18"/>
                  <w:szCs w:val="18"/>
                </w:rPr>
                <w:delText>3.078</w:delText>
              </w:r>
            </w:del>
            <w:ins w:id="28621" w:author="Greg Clendenning" w:date="2024-04-16T16:42:00Z">
              <w:r w:rsidR="00EA5BBF" w:rsidRPr="001570EA">
                <w:rPr>
                  <w:rFonts w:cs="Arial"/>
                  <w:sz w:val="18"/>
                  <w:szCs w:val="18"/>
                </w:rPr>
                <w:t>0.830</w:t>
              </w:r>
            </w:ins>
          </w:p>
        </w:tc>
        <w:tc>
          <w:tcPr>
            <w:tcW w:w="719" w:type="dxa"/>
            <w:shd w:val="clear" w:color="auto" w:fill="auto"/>
            <w:noWrap/>
            <w:vAlign w:val="center"/>
          </w:tcPr>
          <w:p w14:paraId="3EE0F7BB" w14:textId="0D92376A" w:rsidR="00EA5BBF" w:rsidRPr="001570EA" w:rsidRDefault="00FA5174">
            <w:pPr>
              <w:keepNext/>
              <w:keepLines/>
              <w:ind w:left="-108"/>
              <w:jc w:val="center"/>
              <w:rPr>
                <w:rFonts w:cs="Arial"/>
                <w:color w:val="000000"/>
                <w:sz w:val="18"/>
                <w:szCs w:val="18"/>
              </w:rPr>
            </w:pPr>
            <w:del w:id="28622" w:author="Greg Clendenning" w:date="2024-04-16T16:42:00Z">
              <w:r w:rsidRPr="00D25D72">
                <w:rPr>
                  <w:rFonts w:cs="Arial"/>
                  <w:color w:val="000000"/>
                  <w:sz w:val="18"/>
                  <w:szCs w:val="18"/>
                </w:rPr>
                <w:delText>1.004</w:delText>
              </w:r>
            </w:del>
            <w:ins w:id="28623" w:author="Greg Clendenning" w:date="2024-04-16T16:42:00Z">
              <w:r w:rsidR="00EA5BBF" w:rsidRPr="001570EA">
                <w:rPr>
                  <w:rFonts w:cs="Arial"/>
                  <w:sz w:val="18"/>
                  <w:szCs w:val="18"/>
                </w:rPr>
                <w:t>3.626</w:t>
              </w:r>
            </w:ins>
          </w:p>
        </w:tc>
        <w:tc>
          <w:tcPr>
            <w:tcW w:w="808" w:type="dxa"/>
            <w:vAlign w:val="center"/>
          </w:tcPr>
          <w:p w14:paraId="578CA38A" w14:textId="3D6485D2" w:rsidR="00EA5BBF" w:rsidRPr="001570EA" w:rsidRDefault="00EA5BBF">
            <w:pPr>
              <w:keepNext/>
              <w:keepLines/>
              <w:jc w:val="center"/>
              <w:rPr>
                <w:rFonts w:cs="Arial"/>
                <w:color w:val="000000"/>
                <w:sz w:val="18"/>
                <w:szCs w:val="18"/>
              </w:rPr>
            </w:pPr>
            <w:r w:rsidRPr="001570EA">
              <w:rPr>
                <w:sz w:val="18"/>
                <w:rPrChange w:id="28624" w:author="Greg Clendenning" w:date="2024-04-16T16:42:00Z">
                  <w:rPr>
                    <w:color w:val="000000"/>
                    <w:sz w:val="18"/>
                  </w:rPr>
                </w:rPrChange>
              </w:rPr>
              <w:t>2.</w:t>
            </w:r>
            <w:del w:id="28625" w:author="Greg Clendenning" w:date="2024-04-16T16:42:00Z">
              <w:r w:rsidR="00FA5174" w:rsidRPr="00D25D72">
                <w:rPr>
                  <w:rFonts w:cs="Arial"/>
                  <w:color w:val="000000"/>
                  <w:sz w:val="18"/>
                  <w:szCs w:val="18"/>
                </w:rPr>
                <w:delText>208</w:delText>
              </w:r>
            </w:del>
            <w:ins w:id="28626" w:author="Greg Clendenning" w:date="2024-04-16T16:42:00Z">
              <w:r w:rsidRPr="001570EA">
                <w:rPr>
                  <w:rFonts w:cs="Arial"/>
                  <w:sz w:val="18"/>
                  <w:szCs w:val="18"/>
                </w:rPr>
                <w:t>806</w:t>
              </w:r>
            </w:ins>
          </w:p>
        </w:tc>
        <w:tc>
          <w:tcPr>
            <w:tcW w:w="808" w:type="dxa"/>
            <w:vAlign w:val="center"/>
          </w:tcPr>
          <w:p w14:paraId="496AC078" w14:textId="546E987D" w:rsidR="00EA5BBF" w:rsidRPr="001570EA" w:rsidRDefault="00EA5BBF">
            <w:pPr>
              <w:keepNext/>
              <w:keepLines/>
              <w:jc w:val="center"/>
              <w:rPr>
                <w:rFonts w:cs="Arial"/>
                <w:color w:val="000000"/>
                <w:sz w:val="18"/>
                <w:szCs w:val="18"/>
              </w:rPr>
            </w:pPr>
            <w:r w:rsidRPr="001570EA">
              <w:rPr>
                <w:sz w:val="18"/>
                <w:rPrChange w:id="28627" w:author="Greg Clendenning" w:date="2024-04-16T16:42:00Z">
                  <w:rPr>
                    <w:color w:val="000000"/>
                    <w:sz w:val="18"/>
                  </w:rPr>
                </w:rPrChange>
              </w:rPr>
              <w:t>0.</w:t>
            </w:r>
            <w:del w:id="28628" w:author="Greg Clendenning" w:date="2024-04-16T16:42:00Z">
              <w:r w:rsidR="00FA5174" w:rsidRPr="00D25D72">
                <w:rPr>
                  <w:rFonts w:cs="Arial"/>
                  <w:color w:val="000000"/>
                  <w:sz w:val="18"/>
                  <w:szCs w:val="18"/>
                </w:rPr>
                <w:delText>792</w:delText>
              </w:r>
            </w:del>
            <w:ins w:id="28629" w:author="Greg Clendenning" w:date="2024-04-16T16:42:00Z">
              <w:r w:rsidRPr="001570EA">
                <w:rPr>
                  <w:rFonts w:cs="Arial"/>
                  <w:sz w:val="18"/>
                  <w:szCs w:val="18"/>
                </w:rPr>
                <w:t>647</w:t>
              </w:r>
            </w:ins>
          </w:p>
        </w:tc>
        <w:tc>
          <w:tcPr>
            <w:tcW w:w="821" w:type="dxa"/>
            <w:vAlign w:val="center"/>
          </w:tcPr>
          <w:p w14:paraId="1F66A58B" w14:textId="31DCCD07" w:rsidR="00EA5BBF" w:rsidRPr="001570EA" w:rsidRDefault="00EA5BBF">
            <w:pPr>
              <w:keepNext/>
              <w:keepLines/>
              <w:jc w:val="center"/>
              <w:rPr>
                <w:rFonts w:cs="Arial"/>
                <w:color w:val="000000"/>
                <w:sz w:val="18"/>
                <w:szCs w:val="18"/>
              </w:rPr>
            </w:pPr>
            <w:r w:rsidRPr="001570EA">
              <w:rPr>
                <w:sz w:val="18"/>
                <w:rPrChange w:id="28630" w:author="Greg Clendenning" w:date="2024-04-16T16:42:00Z">
                  <w:rPr>
                    <w:color w:val="000000"/>
                    <w:sz w:val="18"/>
                  </w:rPr>
                </w:rPrChange>
              </w:rPr>
              <w:t>0.</w:t>
            </w:r>
            <w:del w:id="28631" w:author="Greg Clendenning" w:date="2024-04-16T16:42:00Z">
              <w:r w:rsidR="00FA5174" w:rsidRPr="00D25D72">
                <w:rPr>
                  <w:rFonts w:cs="Arial"/>
                  <w:color w:val="000000"/>
                  <w:sz w:val="18"/>
                  <w:szCs w:val="18"/>
                </w:rPr>
                <w:delText>286</w:delText>
              </w:r>
            </w:del>
            <w:ins w:id="28632" w:author="Greg Clendenning" w:date="2024-04-16T16:42:00Z">
              <w:r w:rsidRPr="001570EA">
                <w:rPr>
                  <w:rFonts w:cs="Arial"/>
                  <w:sz w:val="18"/>
                  <w:szCs w:val="18"/>
                </w:rPr>
                <w:t>649</w:t>
              </w:r>
            </w:ins>
          </w:p>
        </w:tc>
      </w:tr>
      <w:tr w:rsidR="00475EB1" w:rsidRPr="001570EA" w14:paraId="0D330915" w14:textId="77777777">
        <w:trPr>
          <w:gridAfter w:val="1"/>
          <w:wAfter w:w="6" w:type="dxa"/>
          <w:trHeight w:val="302"/>
          <w:jc w:val="center"/>
        </w:trPr>
        <w:tc>
          <w:tcPr>
            <w:tcW w:w="440" w:type="dxa"/>
            <w:shd w:val="clear" w:color="auto" w:fill="BFBFBF" w:themeFill="background1" w:themeFillShade="BF"/>
            <w:vAlign w:val="center"/>
          </w:tcPr>
          <w:p w14:paraId="7FA6C284" w14:textId="77777777" w:rsidR="00EA5BBF" w:rsidRPr="001570EA" w:rsidRDefault="00EA5BBF">
            <w:pPr>
              <w:keepNext/>
              <w:keepLines/>
              <w:jc w:val="center"/>
              <w:rPr>
                <w:b/>
                <w:color w:val="000000"/>
                <w:sz w:val="18"/>
                <w:szCs w:val="18"/>
              </w:rPr>
            </w:pPr>
            <w:r w:rsidRPr="001570EA">
              <w:rPr>
                <w:rFonts w:cs="Arial"/>
                <w:b/>
                <w:color w:val="000000"/>
                <w:sz w:val="18"/>
                <w:szCs w:val="18"/>
              </w:rPr>
              <w:t>H</w:t>
            </w:r>
          </w:p>
        </w:tc>
        <w:tc>
          <w:tcPr>
            <w:tcW w:w="1258" w:type="dxa"/>
            <w:shd w:val="clear" w:color="auto" w:fill="auto"/>
            <w:noWrap/>
            <w:vAlign w:val="center"/>
            <w:hideMark/>
          </w:tcPr>
          <w:p w14:paraId="3B813A5D" w14:textId="77777777" w:rsidR="00EA5BBF" w:rsidRPr="001570EA" w:rsidRDefault="00EA5BBF">
            <w:pPr>
              <w:keepNext/>
              <w:keepLines/>
              <w:rPr>
                <w:rFonts w:eastAsia="Arial" w:cs="Arial"/>
                <w:color w:val="000000"/>
                <w:sz w:val="18"/>
                <w:szCs w:val="18"/>
              </w:rPr>
            </w:pPr>
            <w:r w:rsidRPr="001570EA">
              <w:rPr>
                <w:rFonts w:cs="Arial"/>
                <w:color w:val="000000"/>
                <w:sz w:val="18"/>
                <w:szCs w:val="18"/>
              </w:rPr>
              <w:t>Pittsburgh</w:t>
            </w:r>
          </w:p>
        </w:tc>
        <w:tc>
          <w:tcPr>
            <w:tcW w:w="727" w:type="dxa"/>
            <w:shd w:val="clear" w:color="auto" w:fill="auto"/>
            <w:noWrap/>
            <w:vAlign w:val="center"/>
          </w:tcPr>
          <w:p w14:paraId="67A8D7BA" w14:textId="17A6B674" w:rsidR="00EA5BBF" w:rsidRPr="001570EA" w:rsidRDefault="00FA5174">
            <w:pPr>
              <w:keepNext/>
              <w:keepLines/>
              <w:jc w:val="center"/>
              <w:rPr>
                <w:rFonts w:cs="Arial"/>
                <w:color w:val="000000"/>
                <w:sz w:val="18"/>
                <w:szCs w:val="18"/>
              </w:rPr>
            </w:pPr>
            <w:del w:id="28633" w:author="Greg Clendenning" w:date="2024-04-16T16:42:00Z">
              <w:r w:rsidRPr="00D25D72">
                <w:rPr>
                  <w:rFonts w:cs="Arial"/>
                  <w:color w:val="000000"/>
                  <w:sz w:val="18"/>
                  <w:szCs w:val="18"/>
                </w:rPr>
                <w:delText>-</w:delText>
              </w:r>
            </w:del>
            <w:r w:rsidR="00EA5BBF" w:rsidRPr="001570EA">
              <w:rPr>
                <w:sz w:val="18"/>
                <w:rPrChange w:id="28634" w:author="Greg Clendenning" w:date="2024-04-16T16:42:00Z">
                  <w:rPr>
                    <w:color w:val="000000"/>
                    <w:sz w:val="18"/>
                  </w:rPr>
                </w:rPrChange>
              </w:rPr>
              <w:t>0.</w:t>
            </w:r>
            <w:del w:id="28635" w:author="Greg Clendenning" w:date="2024-04-16T16:42:00Z">
              <w:r w:rsidRPr="00D25D72">
                <w:rPr>
                  <w:rFonts w:cs="Arial"/>
                  <w:color w:val="000000"/>
                  <w:sz w:val="18"/>
                  <w:szCs w:val="18"/>
                </w:rPr>
                <w:delText>014</w:delText>
              </w:r>
            </w:del>
            <w:ins w:id="28636" w:author="Greg Clendenning" w:date="2024-04-16T16:42:00Z">
              <w:r w:rsidR="00EA5BBF" w:rsidRPr="001570EA">
                <w:rPr>
                  <w:rFonts w:cs="Arial"/>
                  <w:sz w:val="18"/>
                  <w:szCs w:val="18"/>
                </w:rPr>
                <w:t>000</w:t>
              </w:r>
            </w:ins>
          </w:p>
        </w:tc>
        <w:tc>
          <w:tcPr>
            <w:tcW w:w="900" w:type="dxa"/>
            <w:shd w:val="clear" w:color="auto" w:fill="auto"/>
            <w:noWrap/>
            <w:vAlign w:val="center"/>
          </w:tcPr>
          <w:p w14:paraId="5368E185" w14:textId="604FD995" w:rsidR="00EA5BBF" w:rsidRPr="001570EA" w:rsidRDefault="00FA5174">
            <w:pPr>
              <w:keepNext/>
              <w:keepLines/>
              <w:jc w:val="center"/>
              <w:rPr>
                <w:rFonts w:cs="Arial"/>
                <w:color w:val="000000"/>
                <w:sz w:val="18"/>
                <w:szCs w:val="18"/>
              </w:rPr>
            </w:pPr>
            <w:del w:id="28637" w:author="Greg Clendenning" w:date="2024-04-16T16:42:00Z">
              <w:r w:rsidRPr="00D25D72">
                <w:rPr>
                  <w:rFonts w:cs="Arial"/>
                  <w:color w:val="000000"/>
                  <w:sz w:val="18"/>
                  <w:szCs w:val="18"/>
                </w:rPr>
                <w:delText>-</w:delText>
              </w:r>
            </w:del>
            <w:r w:rsidR="00EA5BBF" w:rsidRPr="001570EA">
              <w:rPr>
                <w:sz w:val="18"/>
                <w:rPrChange w:id="28638" w:author="Greg Clendenning" w:date="2024-04-16T16:42:00Z">
                  <w:rPr>
                    <w:color w:val="000000"/>
                    <w:sz w:val="18"/>
                  </w:rPr>
                </w:rPrChange>
              </w:rPr>
              <w:t>0.</w:t>
            </w:r>
            <w:del w:id="28639" w:author="Greg Clendenning" w:date="2024-04-16T16:42:00Z">
              <w:r w:rsidRPr="00D25D72">
                <w:rPr>
                  <w:rFonts w:cs="Arial"/>
                  <w:color w:val="000000"/>
                  <w:sz w:val="18"/>
                  <w:szCs w:val="18"/>
                </w:rPr>
                <w:delText>053</w:delText>
              </w:r>
            </w:del>
            <w:ins w:id="28640" w:author="Greg Clendenning" w:date="2024-04-16T16:42:00Z">
              <w:r w:rsidR="00EA5BBF" w:rsidRPr="001570EA">
                <w:rPr>
                  <w:rFonts w:cs="Arial"/>
                  <w:sz w:val="18"/>
                  <w:szCs w:val="18"/>
                </w:rPr>
                <w:t>026</w:t>
              </w:r>
            </w:ins>
          </w:p>
        </w:tc>
        <w:tc>
          <w:tcPr>
            <w:tcW w:w="720" w:type="dxa"/>
            <w:shd w:val="clear" w:color="auto" w:fill="auto"/>
            <w:noWrap/>
            <w:vAlign w:val="center"/>
          </w:tcPr>
          <w:p w14:paraId="79A09B2E" w14:textId="77777777" w:rsidR="00EA5BBF" w:rsidRPr="001570EA" w:rsidRDefault="00EA5BBF">
            <w:pPr>
              <w:keepNext/>
              <w:keepLines/>
              <w:ind w:left="-108"/>
              <w:jc w:val="center"/>
              <w:rPr>
                <w:rFonts w:cs="Arial"/>
                <w:color w:val="000000"/>
                <w:sz w:val="18"/>
                <w:szCs w:val="18"/>
              </w:rPr>
            </w:pPr>
            <w:r w:rsidRPr="001570EA">
              <w:rPr>
                <w:sz w:val="18"/>
                <w:rPrChange w:id="28641" w:author="Greg Clendenning" w:date="2024-04-16T16:42:00Z">
                  <w:rPr>
                    <w:color w:val="000000"/>
                    <w:sz w:val="18"/>
                  </w:rPr>
                </w:rPrChange>
              </w:rPr>
              <w:t>0.075</w:t>
            </w:r>
          </w:p>
        </w:tc>
        <w:tc>
          <w:tcPr>
            <w:tcW w:w="808" w:type="dxa"/>
            <w:shd w:val="clear" w:color="auto" w:fill="auto"/>
            <w:noWrap/>
            <w:vAlign w:val="center"/>
          </w:tcPr>
          <w:p w14:paraId="216E3B2F" w14:textId="725B0477" w:rsidR="00EA5BBF" w:rsidRPr="001570EA" w:rsidRDefault="00EA5BBF">
            <w:pPr>
              <w:keepNext/>
              <w:keepLines/>
              <w:jc w:val="center"/>
              <w:rPr>
                <w:rFonts w:cs="Arial"/>
                <w:color w:val="000000"/>
                <w:sz w:val="18"/>
                <w:szCs w:val="18"/>
              </w:rPr>
            </w:pPr>
            <w:r w:rsidRPr="001570EA">
              <w:rPr>
                <w:sz w:val="18"/>
                <w:rPrChange w:id="28642" w:author="Greg Clendenning" w:date="2024-04-16T16:42:00Z">
                  <w:rPr>
                    <w:color w:val="000000"/>
                    <w:sz w:val="18"/>
                  </w:rPr>
                </w:rPrChange>
              </w:rPr>
              <w:t>0.</w:t>
            </w:r>
            <w:del w:id="28643" w:author="Greg Clendenning" w:date="2024-04-16T16:42:00Z">
              <w:r w:rsidR="00FA5174" w:rsidRPr="00D25D72">
                <w:rPr>
                  <w:rFonts w:cs="Arial"/>
                  <w:color w:val="000000"/>
                  <w:sz w:val="18"/>
                  <w:szCs w:val="18"/>
                </w:rPr>
                <w:delText>079</w:delText>
              </w:r>
            </w:del>
            <w:ins w:id="28644" w:author="Greg Clendenning" w:date="2024-04-16T16:42:00Z">
              <w:r w:rsidRPr="001570EA">
                <w:rPr>
                  <w:rFonts w:cs="Arial"/>
                  <w:sz w:val="18"/>
                  <w:szCs w:val="18"/>
                </w:rPr>
                <w:t>068</w:t>
              </w:r>
            </w:ins>
          </w:p>
        </w:tc>
        <w:tc>
          <w:tcPr>
            <w:tcW w:w="808" w:type="dxa"/>
            <w:shd w:val="clear" w:color="auto" w:fill="auto"/>
            <w:noWrap/>
            <w:vAlign w:val="center"/>
          </w:tcPr>
          <w:p w14:paraId="1CE13D23" w14:textId="28C7332E" w:rsidR="00EA5BBF" w:rsidRPr="001570EA" w:rsidRDefault="00FA5174">
            <w:pPr>
              <w:keepNext/>
              <w:keepLines/>
              <w:ind w:left="-108"/>
              <w:jc w:val="center"/>
              <w:rPr>
                <w:rFonts w:cs="Arial"/>
                <w:color w:val="000000"/>
                <w:sz w:val="18"/>
                <w:szCs w:val="18"/>
              </w:rPr>
            </w:pPr>
            <w:del w:id="28645" w:author="Greg Clendenning" w:date="2024-04-16T16:42:00Z">
              <w:r w:rsidRPr="00D25D72">
                <w:rPr>
                  <w:rFonts w:cs="Arial"/>
                  <w:color w:val="000000"/>
                  <w:sz w:val="18"/>
                  <w:szCs w:val="18"/>
                </w:rPr>
                <w:delText>4.657</w:delText>
              </w:r>
            </w:del>
            <w:ins w:id="28646" w:author="Greg Clendenning" w:date="2024-04-16T16:42:00Z">
              <w:r w:rsidR="00EA5BBF" w:rsidRPr="001570EA">
                <w:rPr>
                  <w:rFonts w:cs="Arial"/>
                  <w:sz w:val="18"/>
                  <w:szCs w:val="18"/>
                </w:rPr>
                <w:t>-1.264</w:t>
              </w:r>
            </w:ins>
          </w:p>
        </w:tc>
        <w:tc>
          <w:tcPr>
            <w:tcW w:w="719" w:type="dxa"/>
            <w:shd w:val="clear" w:color="auto" w:fill="auto"/>
            <w:noWrap/>
            <w:vAlign w:val="center"/>
          </w:tcPr>
          <w:p w14:paraId="07F33100" w14:textId="7D033F8D" w:rsidR="00EA5BBF" w:rsidRPr="001570EA" w:rsidRDefault="00FA5174">
            <w:pPr>
              <w:keepNext/>
              <w:keepLines/>
              <w:ind w:left="-108"/>
              <w:jc w:val="center"/>
              <w:rPr>
                <w:rFonts w:cs="Arial"/>
                <w:color w:val="000000"/>
                <w:sz w:val="18"/>
                <w:szCs w:val="18"/>
              </w:rPr>
            </w:pPr>
            <w:del w:id="28647" w:author="Greg Clendenning" w:date="2024-04-16T16:42:00Z">
              <w:r w:rsidRPr="00D25D72">
                <w:rPr>
                  <w:rFonts w:cs="Arial"/>
                  <w:color w:val="000000"/>
                  <w:sz w:val="18"/>
                  <w:szCs w:val="18"/>
                </w:rPr>
                <w:delText>1.185</w:delText>
              </w:r>
            </w:del>
            <w:ins w:id="28648" w:author="Greg Clendenning" w:date="2024-04-16T16:42:00Z">
              <w:r w:rsidR="00EA5BBF" w:rsidRPr="001570EA">
                <w:rPr>
                  <w:rFonts w:cs="Arial"/>
                  <w:sz w:val="18"/>
                  <w:szCs w:val="18"/>
                </w:rPr>
                <w:t>-2.548</w:t>
              </w:r>
            </w:ins>
          </w:p>
        </w:tc>
        <w:tc>
          <w:tcPr>
            <w:tcW w:w="808" w:type="dxa"/>
            <w:vAlign w:val="center"/>
          </w:tcPr>
          <w:p w14:paraId="17AB72D7" w14:textId="00AA0E3F" w:rsidR="00EA5BBF" w:rsidRPr="001570EA" w:rsidRDefault="00EA5BBF">
            <w:pPr>
              <w:keepNext/>
              <w:keepLines/>
              <w:jc w:val="center"/>
              <w:rPr>
                <w:rFonts w:cs="Arial"/>
                <w:color w:val="000000"/>
                <w:sz w:val="18"/>
                <w:szCs w:val="18"/>
              </w:rPr>
            </w:pPr>
            <w:ins w:id="28649" w:author="Greg Clendenning" w:date="2024-04-16T16:42:00Z">
              <w:r w:rsidRPr="001570EA">
                <w:rPr>
                  <w:rFonts w:cs="Arial"/>
                  <w:sz w:val="18"/>
                  <w:szCs w:val="18"/>
                </w:rPr>
                <w:t>-</w:t>
              </w:r>
            </w:ins>
            <w:r w:rsidRPr="001570EA">
              <w:rPr>
                <w:sz w:val="18"/>
                <w:rPrChange w:id="28650" w:author="Greg Clendenning" w:date="2024-04-16T16:42:00Z">
                  <w:rPr>
                    <w:color w:val="000000"/>
                    <w:sz w:val="18"/>
                  </w:rPr>
                </w:rPrChange>
              </w:rPr>
              <w:t>2.</w:t>
            </w:r>
            <w:del w:id="28651" w:author="Greg Clendenning" w:date="2024-04-16T16:42:00Z">
              <w:r w:rsidR="00FA5174" w:rsidRPr="00D25D72">
                <w:rPr>
                  <w:rFonts w:cs="Arial"/>
                  <w:color w:val="000000"/>
                  <w:sz w:val="18"/>
                  <w:szCs w:val="18"/>
                </w:rPr>
                <w:delText>778</w:delText>
              </w:r>
            </w:del>
            <w:ins w:id="28652" w:author="Greg Clendenning" w:date="2024-04-16T16:42:00Z">
              <w:r w:rsidRPr="001570EA">
                <w:rPr>
                  <w:rFonts w:cs="Arial"/>
                  <w:sz w:val="18"/>
                  <w:szCs w:val="18"/>
                </w:rPr>
                <w:t>277</w:t>
              </w:r>
            </w:ins>
          </w:p>
        </w:tc>
        <w:tc>
          <w:tcPr>
            <w:tcW w:w="808" w:type="dxa"/>
            <w:vAlign w:val="center"/>
          </w:tcPr>
          <w:p w14:paraId="27617188" w14:textId="16F12A7B" w:rsidR="00EA5BBF" w:rsidRPr="001570EA" w:rsidRDefault="00EA5BBF">
            <w:pPr>
              <w:keepNext/>
              <w:keepLines/>
              <w:jc w:val="center"/>
              <w:rPr>
                <w:rFonts w:cs="Arial"/>
                <w:color w:val="000000"/>
                <w:sz w:val="18"/>
                <w:szCs w:val="18"/>
              </w:rPr>
            </w:pPr>
            <w:ins w:id="28653" w:author="Greg Clendenning" w:date="2024-04-16T16:42:00Z">
              <w:r w:rsidRPr="001570EA">
                <w:rPr>
                  <w:rFonts w:cs="Arial"/>
                  <w:sz w:val="18"/>
                  <w:szCs w:val="18"/>
                </w:rPr>
                <w:t>-</w:t>
              </w:r>
            </w:ins>
            <w:r w:rsidRPr="001570EA">
              <w:rPr>
                <w:sz w:val="18"/>
                <w:rPrChange w:id="28654" w:author="Greg Clendenning" w:date="2024-04-16T16:42:00Z">
                  <w:rPr>
                    <w:color w:val="000000"/>
                    <w:sz w:val="18"/>
                  </w:rPr>
                </w:rPrChange>
              </w:rPr>
              <w:t>0.</w:t>
            </w:r>
            <w:del w:id="28655" w:author="Greg Clendenning" w:date="2024-04-16T16:42:00Z">
              <w:r w:rsidR="00FA5174" w:rsidRPr="00D25D72">
                <w:rPr>
                  <w:rFonts w:cs="Arial"/>
                  <w:color w:val="000000"/>
                  <w:sz w:val="18"/>
                  <w:szCs w:val="18"/>
                </w:rPr>
                <w:delText>93</w:delText>
              </w:r>
            </w:del>
            <w:ins w:id="28656" w:author="Greg Clendenning" w:date="2024-04-16T16:42:00Z">
              <w:r w:rsidRPr="001570EA">
                <w:rPr>
                  <w:rFonts w:cs="Arial"/>
                  <w:sz w:val="18"/>
                  <w:szCs w:val="18"/>
                </w:rPr>
                <w:t>940</w:t>
              </w:r>
            </w:ins>
          </w:p>
        </w:tc>
        <w:tc>
          <w:tcPr>
            <w:tcW w:w="821" w:type="dxa"/>
            <w:vAlign w:val="center"/>
          </w:tcPr>
          <w:p w14:paraId="604D3690" w14:textId="3CF76EE0" w:rsidR="00EA5BBF" w:rsidRPr="001570EA" w:rsidRDefault="00FA5174">
            <w:pPr>
              <w:keepNext/>
              <w:keepLines/>
              <w:jc w:val="center"/>
              <w:rPr>
                <w:rFonts w:cs="Arial"/>
                <w:color w:val="000000"/>
                <w:sz w:val="18"/>
                <w:szCs w:val="18"/>
              </w:rPr>
            </w:pPr>
            <w:del w:id="28657" w:author="Greg Clendenning" w:date="2024-04-16T16:42:00Z">
              <w:r w:rsidRPr="00D25D72">
                <w:rPr>
                  <w:rFonts w:cs="Arial"/>
                  <w:color w:val="000000"/>
                  <w:sz w:val="18"/>
                  <w:szCs w:val="18"/>
                </w:rPr>
                <w:delText>0.497</w:delText>
              </w:r>
            </w:del>
            <w:ins w:id="28658" w:author="Greg Clendenning" w:date="2024-04-16T16:42:00Z">
              <w:r w:rsidR="00EA5BBF" w:rsidRPr="001570EA">
                <w:rPr>
                  <w:rFonts w:cs="Arial"/>
                  <w:sz w:val="18"/>
                  <w:szCs w:val="18"/>
                </w:rPr>
                <w:t>-1.405</w:t>
              </w:r>
            </w:ins>
          </w:p>
        </w:tc>
      </w:tr>
      <w:tr w:rsidR="00475EB1" w:rsidRPr="001570EA" w14:paraId="4580FADB" w14:textId="77777777">
        <w:trPr>
          <w:gridAfter w:val="1"/>
          <w:wAfter w:w="6" w:type="dxa"/>
          <w:trHeight w:val="302"/>
          <w:jc w:val="center"/>
        </w:trPr>
        <w:tc>
          <w:tcPr>
            <w:tcW w:w="440" w:type="dxa"/>
            <w:shd w:val="clear" w:color="auto" w:fill="BFBFBF" w:themeFill="background1" w:themeFillShade="BF"/>
            <w:vAlign w:val="center"/>
          </w:tcPr>
          <w:p w14:paraId="79F02B24" w14:textId="77777777" w:rsidR="00EA5BBF" w:rsidRPr="001570EA" w:rsidRDefault="00EA5BBF">
            <w:pPr>
              <w:keepNext/>
              <w:keepLines/>
              <w:jc w:val="center"/>
              <w:rPr>
                <w:b/>
                <w:color w:val="000000"/>
                <w:sz w:val="18"/>
                <w:szCs w:val="18"/>
              </w:rPr>
            </w:pPr>
            <w:r w:rsidRPr="001570EA">
              <w:rPr>
                <w:rFonts w:cs="Arial"/>
                <w:b/>
                <w:color w:val="000000"/>
                <w:sz w:val="18"/>
                <w:szCs w:val="18"/>
              </w:rPr>
              <w:t>B</w:t>
            </w:r>
          </w:p>
        </w:tc>
        <w:tc>
          <w:tcPr>
            <w:tcW w:w="1258" w:type="dxa"/>
            <w:shd w:val="clear" w:color="auto" w:fill="auto"/>
            <w:noWrap/>
            <w:vAlign w:val="center"/>
          </w:tcPr>
          <w:p w14:paraId="0DB3ECFB" w14:textId="77777777" w:rsidR="00EA5BBF" w:rsidRPr="001570EA" w:rsidRDefault="00EA5BBF">
            <w:pPr>
              <w:keepNext/>
              <w:keepLines/>
              <w:rPr>
                <w:color w:val="000000"/>
                <w:sz w:val="18"/>
                <w:szCs w:val="18"/>
              </w:rPr>
            </w:pPr>
            <w:r w:rsidRPr="001570EA">
              <w:rPr>
                <w:rFonts w:cs="Arial"/>
                <w:color w:val="000000"/>
                <w:sz w:val="18"/>
                <w:szCs w:val="18"/>
              </w:rPr>
              <w:t>Scranton</w:t>
            </w:r>
          </w:p>
        </w:tc>
        <w:tc>
          <w:tcPr>
            <w:tcW w:w="727" w:type="dxa"/>
            <w:shd w:val="clear" w:color="auto" w:fill="auto"/>
            <w:noWrap/>
            <w:vAlign w:val="center"/>
          </w:tcPr>
          <w:p w14:paraId="4A97180C" w14:textId="7B656392" w:rsidR="00EA5BBF" w:rsidRPr="001570EA" w:rsidRDefault="00EA5BBF">
            <w:pPr>
              <w:keepNext/>
              <w:keepLines/>
              <w:jc w:val="center"/>
              <w:rPr>
                <w:rFonts w:cs="Arial"/>
                <w:color w:val="000000"/>
                <w:sz w:val="18"/>
                <w:szCs w:val="18"/>
              </w:rPr>
            </w:pPr>
            <w:ins w:id="28659" w:author="Greg Clendenning" w:date="2024-04-16T16:42:00Z">
              <w:r w:rsidRPr="001570EA">
                <w:rPr>
                  <w:rFonts w:cs="Arial"/>
                  <w:color w:val="000000"/>
                  <w:sz w:val="18"/>
                  <w:szCs w:val="18"/>
                </w:rPr>
                <w:t>-</w:t>
              </w:r>
            </w:ins>
            <w:r w:rsidRPr="001570EA">
              <w:rPr>
                <w:rFonts w:cs="Arial"/>
                <w:color w:val="000000"/>
                <w:sz w:val="18"/>
                <w:szCs w:val="18"/>
              </w:rPr>
              <w:t>0.</w:t>
            </w:r>
            <w:del w:id="28660" w:author="Greg Clendenning" w:date="2024-04-16T16:42:00Z">
              <w:r w:rsidR="00FA5174" w:rsidRPr="00D25D72">
                <w:rPr>
                  <w:rFonts w:cs="Arial"/>
                  <w:color w:val="000000"/>
                  <w:sz w:val="18"/>
                  <w:szCs w:val="18"/>
                </w:rPr>
                <w:delText>004</w:delText>
              </w:r>
            </w:del>
            <w:ins w:id="28661" w:author="Greg Clendenning" w:date="2024-04-16T16:42:00Z">
              <w:r w:rsidRPr="001570EA">
                <w:rPr>
                  <w:rFonts w:cs="Arial"/>
                  <w:color w:val="000000"/>
                  <w:sz w:val="18"/>
                  <w:szCs w:val="18"/>
                </w:rPr>
                <w:t>031</w:t>
              </w:r>
            </w:ins>
          </w:p>
        </w:tc>
        <w:tc>
          <w:tcPr>
            <w:tcW w:w="900" w:type="dxa"/>
            <w:shd w:val="clear" w:color="auto" w:fill="auto"/>
            <w:noWrap/>
            <w:vAlign w:val="center"/>
          </w:tcPr>
          <w:p w14:paraId="21826D69" w14:textId="7BA9D89D" w:rsidR="00EA5BBF" w:rsidRPr="001570EA" w:rsidRDefault="00EA5BBF">
            <w:pPr>
              <w:keepNext/>
              <w:keepLines/>
              <w:jc w:val="center"/>
              <w:rPr>
                <w:rFonts w:cs="Arial"/>
                <w:color w:val="000000"/>
                <w:sz w:val="18"/>
                <w:szCs w:val="18"/>
              </w:rPr>
            </w:pPr>
            <w:r w:rsidRPr="001570EA">
              <w:rPr>
                <w:sz w:val="18"/>
                <w:rPrChange w:id="28662" w:author="Greg Clendenning" w:date="2024-04-16T16:42:00Z">
                  <w:rPr>
                    <w:color w:val="000000"/>
                    <w:sz w:val="18"/>
                  </w:rPr>
                </w:rPrChange>
              </w:rPr>
              <w:t>-0.</w:t>
            </w:r>
            <w:del w:id="28663" w:author="Greg Clendenning" w:date="2024-04-16T16:42:00Z">
              <w:r w:rsidR="00FA5174" w:rsidRPr="00D25D72">
                <w:rPr>
                  <w:rFonts w:cs="Arial"/>
                  <w:color w:val="000000"/>
                  <w:sz w:val="18"/>
                  <w:szCs w:val="18"/>
                </w:rPr>
                <w:delText>029</w:delText>
              </w:r>
            </w:del>
            <w:ins w:id="28664" w:author="Greg Clendenning" w:date="2024-04-16T16:42:00Z">
              <w:r w:rsidRPr="001570EA">
                <w:rPr>
                  <w:rFonts w:cs="Arial"/>
                  <w:sz w:val="18"/>
                  <w:szCs w:val="18"/>
                </w:rPr>
                <w:t>023</w:t>
              </w:r>
            </w:ins>
          </w:p>
        </w:tc>
        <w:tc>
          <w:tcPr>
            <w:tcW w:w="720" w:type="dxa"/>
            <w:shd w:val="clear" w:color="auto" w:fill="auto"/>
            <w:noWrap/>
            <w:vAlign w:val="center"/>
          </w:tcPr>
          <w:p w14:paraId="23AC21F3" w14:textId="3DE7F38D" w:rsidR="00EA5BBF" w:rsidRPr="001570EA" w:rsidRDefault="00EA5BBF">
            <w:pPr>
              <w:keepNext/>
              <w:keepLines/>
              <w:ind w:left="-108"/>
              <w:jc w:val="center"/>
              <w:rPr>
                <w:rFonts w:cs="Arial"/>
                <w:color w:val="000000"/>
                <w:sz w:val="18"/>
                <w:szCs w:val="18"/>
              </w:rPr>
            </w:pPr>
            <w:r w:rsidRPr="001570EA">
              <w:rPr>
                <w:sz w:val="18"/>
                <w:rPrChange w:id="28665" w:author="Greg Clendenning" w:date="2024-04-16T16:42:00Z">
                  <w:rPr>
                    <w:color w:val="000000"/>
                    <w:sz w:val="18"/>
                  </w:rPr>
                </w:rPrChange>
              </w:rPr>
              <w:t>0.</w:t>
            </w:r>
            <w:del w:id="28666" w:author="Greg Clendenning" w:date="2024-04-16T16:42:00Z">
              <w:r w:rsidR="00FA5174" w:rsidRPr="00D25D72">
                <w:rPr>
                  <w:rFonts w:cs="Arial"/>
                  <w:color w:val="000000"/>
                  <w:sz w:val="18"/>
                  <w:szCs w:val="18"/>
                </w:rPr>
                <w:delText>086</w:delText>
              </w:r>
            </w:del>
            <w:ins w:id="28667" w:author="Greg Clendenning" w:date="2024-04-16T16:42:00Z">
              <w:r w:rsidRPr="001570EA">
                <w:rPr>
                  <w:rFonts w:cs="Arial"/>
                  <w:sz w:val="18"/>
                  <w:szCs w:val="18"/>
                </w:rPr>
                <w:t>049</w:t>
              </w:r>
            </w:ins>
          </w:p>
        </w:tc>
        <w:tc>
          <w:tcPr>
            <w:tcW w:w="808" w:type="dxa"/>
            <w:shd w:val="clear" w:color="auto" w:fill="auto"/>
            <w:noWrap/>
            <w:vAlign w:val="center"/>
          </w:tcPr>
          <w:p w14:paraId="1D9F21B9" w14:textId="06772D16" w:rsidR="00EA5BBF" w:rsidRPr="001570EA" w:rsidRDefault="00EA5BBF">
            <w:pPr>
              <w:keepNext/>
              <w:keepLines/>
              <w:jc w:val="center"/>
              <w:rPr>
                <w:rFonts w:cs="Arial"/>
                <w:color w:val="000000"/>
                <w:sz w:val="18"/>
                <w:szCs w:val="18"/>
              </w:rPr>
            </w:pPr>
            <w:r w:rsidRPr="001570EA">
              <w:rPr>
                <w:sz w:val="18"/>
                <w:rPrChange w:id="28668" w:author="Greg Clendenning" w:date="2024-04-16T16:42:00Z">
                  <w:rPr>
                    <w:color w:val="000000"/>
                    <w:sz w:val="18"/>
                  </w:rPr>
                </w:rPrChange>
              </w:rPr>
              <w:t>0.</w:t>
            </w:r>
            <w:del w:id="28669" w:author="Greg Clendenning" w:date="2024-04-16T16:42:00Z">
              <w:r w:rsidR="00FA5174" w:rsidRPr="00D25D72">
                <w:rPr>
                  <w:rFonts w:cs="Arial"/>
                  <w:color w:val="000000"/>
                  <w:sz w:val="18"/>
                  <w:szCs w:val="18"/>
                </w:rPr>
                <w:delText>058</w:delText>
              </w:r>
            </w:del>
            <w:ins w:id="28670" w:author="Greg Clendenning" w:date="2024-04-16T16:42:00Z">
              <w:r w:rsidRPr="001570EA">
                <w:rPr>
                  <w:rFonts w:cs="Arial"/>
                  <w:sz w:val="18"/>
                  <w:szCs w:val="18"/>
                </w:rPr>
                <w:t>068</w:t>
              </w:r>
            </w:ins>
          </w:p>
        </w:tc>
        <w:tc>
          <w:tcPr>
            <w:tcW w:w="808" w:type="dxa"/>
            <w:shd w:val="clear" w:color="auto" w:fill="auto"/>
            <w:noWrap/>
            <w:vAlign w:val="center"/>
          </w:tcPr>
          <w:p w14:paraId="7CDD83C1" w14:textId="250955B3" w:rsidR="00EA5BBF" w:rsidRPr="001570EA" w:rsidRDefault="00FA5174">
            <w:pPr>
              <w:keepNext/>
              <w:keepLines/>
              <w:ind w:left="-108"/>
              <w:jc w:val="center"/>
              <w:rPr>
                <w:rFonts w:cs="Arial"/>
                <w:color w:val="000000"/>
                <w:sz w:val="18"/>
                <w:szCs w:val="18"/>
              </w:rPr>
            </w:pPr>
            <w:del w:id="28671" w:author="Greg Clendenning" w:date="2024-04-16T16:42:00Z">
              <w:r w:rsidRPr="00D25D72">
                <w:rPr>
                  <w:rFonts w:cs="Arial"/>
                  <w:color w:val="000000"/>
                  <w:sz w:val="18"/>
                  <w:szCs w:val="18"/>
                </w:rPr>
                <w:delText>4.845</w:delText>
              </w:r>
            </w:del>
            <w:ins w:id="28672" w:author="Greg Clendenning" w:date="2024-04-16T16:42:00Z">
              <w:r w:rsidR="00EA5BBF" w:rsidRPr="001570EA">
                <w:rPr>
                  <w:rFonts w:cs="Arial"/>
                  <w:sz w:val="18"/>
                  <w:szCs w:val="18"/>
                </w:rPr>
                <w:t>-1.42</w:t>
              </w:r>
            </w:ins>
          </w:p>
        </w:tc>
        <w:tc>
          <w:tcPr>
            <w:tcW w:w="719" w:type="dxa"/>
            <w:shd w:val="clear" w:color="auto" w:fill="auto"/>
            <w:noWrap/>
            <w:vAlign w:val="center"/>
          </w:tcPr>
          <w:p w14:paraId="5914833D" w14:textId="72296A0C" w:rsidR="00EA5BBF" w:rsidRPr="001570EA" w:rsidRDefault="00FA5174">
            <w:pPr>
              <w:keepNext/>
              <w:keepLines/>
              <w:ind w:left="-108"/>
              <w:jc w:val="center"/>
              <w:rPr>
                <w:rFonts w:cs="Arial"/>
                <w:color w:val="000000"/>
                <w:sz w:val="18"/>
                <w:szCs w:val="18"/>
              </w:rPr>
            </w:pPr>
            <w:del w:id="28673" w:author="Greg Clendenning" w:date="2024-04-16T16:42:00Z">
              <w:r w:rsidRPr="00D25D72">
                <w:rPr>
                  <w:rFonts w:cs="Arial"/>
                  <w:color w:val="000000"/>
                  <w:sz w:val="18"/>
                  <w:szCs w:val="18"/>
                </w:rPr>
                <w:delText>1.21</w:delText>
              </w:r>
            </w:del>
            <w:ins w:id="28674" w:author="Greg Clendenning" w:date="2024-04-16T16:42:00Z">
              <w:r w:rsidR="00EA5BBF" w:rsidRPr="001570EA">
                <w:rPr>
                  <w:rFonts w:cs="Arial"/>
                  <w:sz w:val="18"/>
                  <w:szCs w:val="18"/>
                </w:rPr>
                <w:t>-2.354</w:t>
              </w:r>
            </w:ins>
          </w:p>
        </w:tc>
        <w:tc>
          <w:tcPr>
            <w:tcW w:w="808" w:type="dxa"/>
            <w:vAlign w:val="center"/>
          </w:tcPr>
          <w:p w14:paraId="02FBAC61" w14:textId="39D64D24" w:rsidR="00EA5BBF" w:rsidRPr="001570EA" w:rsidRDefault="00FA5174">
            <w:pPr>
              <w:keepNext/>
              <w:keepLines/>
              <w:jc w:val="center"/>
              <w:rPr>
                <w:rFonts w:cs="Arial"/>
                <w:color w:val="000000"/>
                <w:sz w:val="18"/>
                <w:szCs w:val="18"/>
              </w:rPr>
            </w:pPr>
            <w:del w:id="28675" w:author="Greg Clendenning" w:date="2024-04-16T16:42:00Z">
              <w:r w:rsidRPr="00D25D72">
                <w:rPr>
                  <w:rFonts w:cs="Arial"/>
                  <w:color w:val="000000"/>
                  <w:sz w:val="18"/>
                  <w:szCs w:val="18"/>
                </w:rPr>
                <w:delText>4.073</w:delText>
              </w:r>
            </w:del>
            <w:ins w:id="28676" w:author="Greg Clendenning" w:date="2024-04-16T16:42:00Z">
              <w:r w:rsidR="00EA5BBF" w:rsidRPr="001570EA">
                <w:rPr>
                  <w:rFonts w:cs="Arial"/>
                  <w:sz w:val="18"/>
                  <w:szCs w:val="18"/>
                </w:rPr>
                <w:t>-2.606</w:t>
              </w:r>
            </w:ins>
          </w:p>
        </w:tc>
        <w:tc>
          <w:tcPr>
            <w:tcW w:w="808" w:type="dxa"/>
            <w:vAlign w:val="center"/>
          </w:tcPr>
          <w:p w14:paraId="0C10CA53" w14:textId="6D5A1E70" w:rsidR="00EA5BBF" w:rsidRPr="001570EA" w:rsidRDefault="00EA5BBF">
            <w:pPr>
              <w:keepNext/>
              <w:keepLines/>
              <w:jc w:val="center"/>
              <w:rPr>
                <w:rFonts w:cs="Arial"/>
                <w:color w:val="000000"/>
                <w:sz w:val="18"/>
                <w:szCs w:val="18"/>
              </w:rPr>
            </w:pPr>
            <w:ins w:id="28677" w:author="Greg Clendenning" w:date="2024-04-16T16:42:00Z">
              <w:r w:rsidRPr="001570EA">
                <w:rPr>
                  <w:rFonts w:cs="Arial"/>
                  <w:sz w:val="18"/>
                  <w:szCs w:val="18"/>
                </w:rPr>
                <w:t>-</w:t>
              </w:r>
            </w:ins>
            <w:r w:rsidRPr="001570EA">
              <w:rPr>
                <w:sz w:val="18"/>
                <w:rPrChange w:id="28678" w:author="Greg Clendenning" w:date="2024-04-16T16:42:00Z">
                  <w:rPr>
                    <w:color w:val="000000"/>
                    <w:sz w:val="18"/>
                  </w:rPr>
                </w:rPrChange>
              </w:rPr>
              <w:t>0.</w:t>
            </w:r>
            <w:del w:id="28679" w:author="Greg Clendenning" w:date="2024-04-16T16:42:00Z">
              <w:r w:rsidR="00FA5174" w:rsidRPr="00D25D72">
                <w:rPr>
                  <w:rFonts w:cs="Arial"/>
                  <w:color w:val="000000"/>
                  <w:sz w:val="18"/>
                  <w:szCs w:val="18"/>
                </w:rPr>
                <w:delText>958</w:delText>
              </w:r>
            </w:del>
            <w:ins w:id="28680" w:author="Greg Clendenning" w:date="2024-04-16T16:42:00Z">
              <w:r w:rsidRPr="001570EA">
                <w:rPr>
                  <w:rFonts w:cs="Arial"/>
                  <w:sz w:val="18"/>
                  <w:szCs w:val="18"/>
                </w:rPr>
                <w:t>990</w:t>
              </w:r>
            </w:ins>
          </w:p>
        </w:tc>
        <w:tc>
          <w:tcPr>
            <w:tcW w:w="821" w:type="dxa"/>
            <w:vAlign w:val="center"/>
          </w:tcPr>
          <w:p w14:paraId="7B2E97C3" w14:textId="354EB004" w:rsidR="00EA5BBF" w:rsidRPr="001570EA" w:rsidRDefault="00FA5174">
            <w:pPr>
              <w:keepNext/>
              <w:keepLines/>
              <w:jc w:val="center"/>
              <w:rPr>
                <w:rFonts w:cs="Arial"/>
                <w:color w:val="000000"/>
                <w:sz w:val="18"/>
                <w:szCs w:val="18"/>
              </w:rPr>
            </w:pPr>
            <w:del w:id="28681" w:author="Greg Clendenning" w:date="2024-04-16T16:42:00Z">
              <w:r w:rsidRPr="00D25D72">
                <w:rPr>
                  <w:rFonts w:cs="Arial"/>
                  <w:color w:val="000000"/>
                  <w:sz w:val="18"/>
                  <w:szCs w:val="18"/>
                </w:rPr>
                <w:delText>0.411</w:delText>
              </w:r>
            </w:del>
            <w:ins w:id="28682" w:author="Greg Clendenning" w:date="2024-04-16T16:42:00Z">
              <w:r w:rsidR="00EA5BBF" w:rsidRPr="001570EA">
                <w:rPr>
                  <w:rFonts w:cs="Arial"/>
                  <w:sz w:val="18"/>
                  <w:szCs w:val="18"/>
                </w:rPr>
                <w:t>-1.316</w:t>
              </w:r>
            </w:ins>
          </w:p>
        </w:tc>
      </w:tr>
      <w:tr w:rsidR="00475EB1" w:rsidRPr="001570EA" w14:paraId="78BEB0D1" w14:textId="77777777">
        <w:trPr>
          <w:gridAfter w:val="1"/>
          <w:wAfter w:w="6" w:type="dxa"/>
          <w:trHeight w:val="302"/>
          <w:jc w:val="center"/>
        </w:trPr>
        <w:tc>
          <w:tcPr>
            <w:tcW w:w="440" w:type="dxa"/>
            <w:shd w:val="clear" w:color="auto" w:fill="BFBFBF" w:themeFill="background1" w:themeFillShade="BF"/>
            <w:vAlign w:val="center"/>
          </w:tcPr>
          <w:p w14:paraId="00248B30" w14:textId="77777777" w:rsidR="00EA5BBF" w:rsidRPr="001570EA" w:rsidRDefault="00EA5BBF">
            <w:pPr>
              <w:keepLines/>
              <w:jc w:val="center"/>
              <w:rPr>
                <w:b/>
                <w:color w:val="000000"/>
                <w:sz w:val="18"/>
                <w:szCs w:val="18"/>
              </w:rPr>
            </w:pPr>
            <w:r w:rsidRPr="001570EA">
              <w:rPr>
                <w:rFonts w:cs="Arial"/>
                <w:b/>
                <w:color w:val="000000"/>
                <w:sz w:val="18"/>
                <w:szCs w:val="18"/>
              </w:rPr>
              <w:t>F</w:t>
            </w:r>
          </w:p>
        </w:tc>
        <w:tc>
          <w:tcPr>
            <w:tcW w:w="1258" w:type="dxa"/>
            <w:shd w:val="clear" w:color="auto" w:fill="auto"/>
            <w:noWrap/>
            <w:vAlign w:val="center"/>
            <w:hideMark/>
          </w:tcPr>
          <w:p w14:paraId="14FC6BEF" w14:textId="77777777" w:rsidR="00EA5BBF" w:rsidRPr="001570EA" w:rsidRDefault="00EA5BBF">
            <w:pPr>
              <w:keepLines/>
              <w:rPr>
                <w:rFonts w:eastAsia="Arial" w:cs="Arial"/>
                <w:color w:val="000000"/>
                <w:sz w:val="18"/>
                <w:szCs w:val="18"/>
              </w:rPr>
            </w:pPr>
            <w:r w:rsidRPr="001570EA">
              <w:rPr>
                <w:rFonts w:cs="Arial"/>
                <w:color w:val="000000"/>
                <w:sz w:val="18"/>
                <w:szCs w:val="18"/>
              </w:rPr>
              <w:t>Williamsport</w:t>
            </w:r>
          </w:p>
        </w:tc>
        <w:tc>
          <w:tcPr>
            <w:tcW w:w="727" w:type="dxa"/>
            <w:shd w:val="clear" w:color="auto" w:fill="auto"/>
            <w:noWrap/>
            <w:vAlign w:val="center"/>
          </w:tcPr>
          <w:p w14:paraId="32C56BD8" w14:textId="26C350B6" w:rsidR="00EA5BBF" w:rsidRPr="001570EA" w:rsidRDefault="00EA5BBF">
            <w:pPr>
              <w:keepLines/>
              <w:jc w:val="center"/>
              <w:rPr>
                <w:rFonts w:cs="Arial"/>
                <w:color w:val="000000"/>
                <w:sz w:val="18"/>
                <w:szCs w:val="18"/>
              </w:rPr>
            </w:pPr>
            <w:r w:rsidRPr="001570EA">
              <w:rPr>
                <w:sz w:val="18"/>
                <w:rPrChange w:id="28683" w:author="Greg Clendenning" w:date="2024-04-16T16:42:00Z">
                  <w:rPr>
                    <w:color w:val="000000"/>
                    <w:sz w:val="18"/>
                  </w:rPr>
                </w:rPrChange>
              </w:rPr>
              <w:t>-0.</w:t>
            </w:r>
            <w:del w:id="28684" w:author="Greg Clendenning" w:date="2024-04-16T16:42:00Z">
              <w:r w:rsidR="00FA5174" w:rsidRPr="00D25D72">
                <w:rPr>
                  <w:rFonts w:cs="Arial"/>
                  <w:color w:val="000000"/>
                  <w:sz w:val="18"/>
                  <w:szCs w:val="18"/>
                </w:rPr>
                <w:delText>037</w:delText>
              </w:r>
            </w:del>
            <w:ins w:id="28685" w:author="Greg Clendenning" w:date="2024-04-16T16:42:00Z">
              <w:r w:rsidRPr="001570EA">
                <w:rPr>
                  <w:rFonts w:cs="Arial"/>
                  <w:sz w:val="18"/>
                  <w:szCs w:val="18"/>
                </w:rPr>
                <w:t>03</w:t>
              </w:r>
            </w:ins>
          </w:p>
        </w:tc>
        <w:tc>
          <w:tcPr>
            <w:tcW w:w="900" w:type="dxa"/>
            <w:shd w:val="clear" w:color="auto" w:fill="auto"/>
            <w:noWrap/>
            <w:vAlign w:val="center"/>
          </w:tcPr>
          <w:p w14:paraId="5AC71244" w14:textId="2DFC25FE" w:rsidR="00EA5BBF" w:rsidRPr="001570EA" w:rsidRDefault="00EA5BBF">
            <w:pPr>
              <w:keepLines/>
              <w:jc w:val="center"/>
              <w:rPr>
                <w:rFonts w:cs="Arial"/>
                <w:color w:val="000000"/>
                <w:sz w:val="18"/>
                <w:szCs w:val="18"/>
              </w:rPr>
            </w:pPr>
            <w:r w:rsidRPr="001570EA">
              <w:rPr>
                <w:sz w:val="18"/>
                <w:rPrChange w:id="28686" w:author="Greg Clendenning" w:date="2024-04-16T16:42:00Z">
                  <w:rPr>
                    <w:color w:val="000000"/>
                    <w:sz w:val="18"/>
                  </w:rPr>
                </w:rPrChange>
              </w:rPr>
              <w:t>-0.</w:t>
            </w:r>
            <w:del w:id="28687" w:author="Greg Clendenning" w:date="2024-04-16T16:42:00Z">
              <w:r w:rsidR="00FA5174" w:rsidRPr="00D25D72">
                <w:rPr>
                  <w:rFonts w:cs="Arial"/>
                  <w:color w:val="000000"/>
                  <w:sz w:val="18"/>
                  <w:szCs w:val="18"/>
                </w:rPr>
                <w:delText>032</w:delText>
              </w:r>
            </w:del>
            <w:ins w:id="28688" w:author="Greg Clendenning" w:date="2024-04-16T16:42:00Z">
              <w:r w:rsidRPr="001570EA">
                <w:rPr>
                  <w:rFonts w:cs="Arial"/>
                  <w:sz w:val="18"/>
                  <w:szCs w:val="18"/>
                </w:rPr>
                <w:t>020</w:t>
              </w:r>
            </w:ins>
          </w:p>
        </w:tc>
        <w:tc>
          <w:tcPr>
            <w:tcW w:w="720" w:type="dxa"/>
            <w:shd w:val="clear" w:color="auto" w:fill="auto"/>
            <w:noWrap/>
            <w:vAlign w:val="center"/>
          </w:tcPr>
          <w:p w14:paraId="2214B417" w14:textId="3D4A4CE0" w:rsidR="00EA5BBF" w:rsidRPr="001570EA" w:rsidRDefault="00EA5BBF">
            <w:pPr>
              <w:keepLines/>
              <w:ind w:left="-108"/>
              <w:jc w:val="center"/>
              <w:rPr>
                <w:rFonts w:cs="Arial"/>
                <w:color w:val="000000"/>
                <w:sz w:val="18"/>
                <w:szCs w:val="18"/>
              </w:rPr>
            </w:pPr>
            <w:r w:rsidRPr="001570EA">
              <w:rPr>
                <w:sz w:val="18"/>
                <w:rPrChange w:id="28689" w:author="Greg Clendenning" w:date="2024-04-16T16:42:00Z">
                  <w:rPr>
                    <w:color w:val="000000"/>
                    <w:sz w:val="18"/>
                  </w:rPr>
                </w:rPrChange>
              </w:rPr>
              <w:t>0.</w:t>
            </w:r>
            <w:del w:id="28690" w:author="Greg Clendenning" w:date="2024-04-16T16:42:00Z">
              <w:r w:rsidR="00FA5174" w:rsidRPr="00D25D72">
                <w:rPr>
                  <w:rFonts w:cs="Arial"/>
                  <w:color w:val="000000"/>
                  <w:sz w:val="18"/>
                  <w:szCs w:val="18"/>
                </w:rPr>
                <w:delText>104</w:delText>
              </w:r>
            </w:del>
            <w:ins w:id="28691" w:author="Greg Clendenning" w:date="2024-04-16T16:42:00Z">
              <w:r w:rsidRPr="001570EA">
                <w:rPr>
                  <w:rFonts w:cs="Arial"/>
                  <w:sz w:val="18"/>
                  <w:szCs w:val="18"/>
                </w:rPr>
                <w:t>070</w:t>
              </w:r>
            </w:ins>
          </w:p>
        </w:tc>
        <w:tc>
          <w:tcPr>
            <w:tcW w:w="808" w:type="dxa"/>
            <w:shd w:val="clear" w:color="auto" w:fill="auto"/>
            <w:noWrap/>
            <w:vAlign w:val="center"/>
          </w:tcPr>
          <w:p w14:paraId="0F4D93BA" w14:textId="667411C7" w:rsidR="00EA5BBF" w:rsidRPr="001570EA" w:rsidRDefault="00EA5BBF">
            <w:pPr>
              <w:keepLines/>
              <w:jc w:val="center"/>
              <w:rPr>
                <w:rFonts w:cs="Arial"/>
                <w:color w:val="000000"/>
                <w:sz w:val="18"/>
                <w:szCs w:val="18"/>
              </w:rPr>
            </w:pPr>
            <w:r w:rsidRPr="001570EA">
              <w:rPr>
                <w:sz w:val="18"/>
                <w:rPrChange w:id="28692" w:author="Greg Clendenning" w:date="2024-04-16T16:42:00Z">
                  <w:rPr>
                    <w:color w:val="000000"/>
                    <w:sz w:val="18"/>
                  </w:rPr>
                </w:rPrChange>
              </w:rPr>
              <w:t>0.</w:t>
            </w:r>
            <w:del w:id="28693" w:author="Greg Clendenning" w:date="2024-04-16T16:42:00Z">
              <w:r w:rsidR="00FA5174" w:rsidRPr="00D25D72">
                <w:rPr>
                  <w:rFonts w:cs="Arial"/>
                  <w:color w:val="000000"/>
                  <w:sz w:val="18"/>
                  <w:szCs w:val="18"/>
                </w:rPr>
                <w:delText>052</w:delText>
              </w:r>
            </w:del>
            <w:ins w:id="28694" w:author="Greg Clendenning" w:date="2024-04-16T16:42:00Z">
              <w:r w:rsidRPr="001570EA">
                <w:rPr>
                  <w:rFonts w:cs="Arial"/>
                  <w:sz w:val="18"/>
                  <w:szCs w:val="18"/>
                </w:rPr>
                <w:t>067</w:t>
              </w:r>
            </w:ins>
          </w:p>
        </w:tc>
        <w:tc>
          <w:tcPr>
            <w:tcW w:w="808" w:type="dxa"/>
            <w:shd w:val="clear" w:color="auto" w:fill="auto"/>
            <w:noWrap/>
            <w:vAlign w:val="center"/>
          </w:tcPr>
          <w:p w14:paraId="2E28F0FB" w14:textId="0DDAE86C" w:rsidR="00EA5BBF" w:rsidRPr="001570EA" w:rsidRDefault="00FA5174">
            <w:pPr>
              <w:keepLines/>
              <w:ind w:left="-108"/>
              <w:jc w:val="center"/>
              <w:rPr>
                <w:rFonts w:cs="Arial"/>
                <w:color w:val="000000"/>
                <w:sz w:val="18"/>
                <w:szCs w:val="18"/>
              </w:rPr>
            </w:pPr>
            <w:del w:id="28695" w:author="Greg Clendenning" w:date="2024-04-16T16:42:00Z">
              <w:r w:rsidRPr="00D25D72">
                <w:rPr>
                  <w:rFonts w:cs="Arial"/>
                  <w:color w:val="000000"/>
                  <w:sz w:val="18"/>
                  <w:szCs w:val="18"/>
                </w:rPr>
                <w:delText>5.175</w:delText>
              </w:r>
            </w:del>
            <w:ins w:id="28696" w:author="Greg Clendenning" w:date="2024-04-16T16:42:00Z">
              <w:r w:rsidR="00EA5BBF" w:rsidRPr="001570EA">
                <w:rPr>
                  <w:rFonts w:cs="Arial"/>
                  <w:sz w:val="18"/>
                  <w:szCs w:val="18"/>
                </w:rPr>
                <w:t>-1.921</w:t>
              </w:r>
            </w:ins>
          </w:p>
        </w:tc>
        <w:tc>
          <w:tcPr>
            <w:tcW w:w="719" w:type="dxa"/>
            <w:shd w:val="clear" w:color="auto" w:fill="auto"/>
            <w:noWrap/>
            <w:vAlign w:val="center"/>
          </w:tcPr>
          <w:p w14:paraId="73B19FAD" w14:textId="221324A5" w:rsidR="00EA5BBF" w:rsidRPr="001570EA" w:rsidRDefault="00FA5174">
            <w:pPr>
              <w:keepLines/>
              <w:ind w:left="-108"/>
              <w:jc w:val="center"/>
              <w:rPr>
                <w:rFonts w:cs="Arial"/>
                <w:color w:val="000000"/>
                <w:sz w:val="18"/>
                <w:szCs w:val="18"/>
              </w:rPr>
            </w:pPr>
            <w:del w:id="28697" w:author="Greg Clendenning" w:date="2024-04-16T16:42:00Z">
              <w:r w:rsidRPr="00D25D72">
                <w:rPr>
                  <w:rFonts w:cs="Arial"/>
                  <w:color w:val="000000"/>
                  <w:sz w:val="18"/>
                  <w:szCs w:val="18"/>
                </w:rPr>
                <w:delText>1.181</w:delText>
              </w:r>
            </w:del>
            <w:ins w:id="28698" w:author="Greg Clendenning" w:date="2024-04-16T16:42:00Z">
              <w:r w:rsidR="00EA5BBF" w:rsidRPr="001570EA">
                <w:rPr>
                  <w:rFonts w:cs="Arial"/>
                  <w:sz w:val="18"/>
                  <w:szCs w:val="18"/>
                </w:rPr>
                <w:t>-4.028</w:t>
              </w:r>
            </w:ins>
          </w:p>
        </w:tc>
        <w:tc>
          <w:tcPr>
            <w:tcW w:w="808" w:type="dxa"/>
            <w:vAlign w:val="center"/>
          </w:tcPr>
          <w:p w14:paraId="0047AF88" w14:textId="53718443" w:rsidR="00EA5BBF" w:rsidRPr="001570EA" w:rsidRDefault="00FA5174">
            <w:pPr>
              <w:keepLines/>
              <w:jc w:val="center"/>
              <w:rPr>
                <w:rFonts w:cs="Arial"/>
                <w:color w:val="000000"/>
                <w:sz w:val="18"/>
                <w:szCs w:val="18"/>
              </w:rPr>
            </w:pPr>
            <w:del w:id="28699" w:author="Greg Clendenning" w:date="2024-04-16T16:42:00Z">
              <w:r w:rsidRPr="00D25D72">
                <w:rPr>
                  <w:rFonts w:cs="Arial"/>
                  <w:color w:val="000000"/>
                  <w:sz w:val="18"/>
                  <w:szCs w:val="18"/>
                </w:rPr>
                <w:delText>3.477</w:delText>
              </w:r>
            </w:del>
            <w:ins w:id="28700" w:author="Greg Clendenning" w:date="2024-04-16T16:42:00Z">
              <w:r w:rsidR="00EA5BBF" w:rsidRPr="001570EA">
                <w:rPr>
                  <w:rFonts w:cs="Arial"/>
                  <w:sz w:val="18"/>
                  <w:szCs w:val="18"/>
                </w:rPr>
                <w:t>-4.553</w:t>
              </w:r>
            </w:ins>
          </w:p>
        </w:tc>
        <w:tc>
          <w:tcPr>
            <w:tcW w:w="808" w:type="dxa"/>
            <w:vAlign w:val="center"/>
          </w:tcPr>
          <w:p w14:paraId="5925954C" w14:textId="44EBF2A1" w:rsidR="00EA5BBF" w:rsidRPr="001570EA" w:rsidRDefault="00FA5174">
            <w:pPr>
              <w:keepLines/>
              <w:jc w:val="center"/>
              <w:rPr>
                <w:rFonts w:cs="Arial"/>
                <w:color w:val="000000"/>
                <w:sz w:val="18"/>
                <w:szCs w:val="18"/>
              </w:rPr>
            </w:pPr>
            <w:del w:id="28701" w:author="Greg Clendenning" w:date="2024-04-16T16:42:00Z">
              <w:r w:rsidRPr="00D25D72">
                <w:rPr>
                  <w:rFonts w:cs="Arial"/>
                  <w:color w:val="000000"/>
                  <w:sz w:val="18"/>
                  <w:szCs w:val="18"/>
                </w:rPr>
                <w:delText>0.925</w:delText>
              </w:r>
            </w:del>
            <w:ins w:id="28702" w:author="Greg Clendenning" w:date="2024-04-16T16:42:00Z">
              <w:r w:rsidR="00EA5BBF" w:rsidRPr="001570EA">
                <w:rPr>
                  <w:rFonts w:cs="Arial"/>
                  <w:sz w:val="18"/>
                  <w:szCs w:val="18"/>
                </w:rPr>
                <w:t>-1.740</w:t>
              </w:r>
            </w:ins>
          </w:p>
        </w:tc>
        <w:tc>
          <w:tcPr>
            <w:tcW w:w="821" w:type="dxa"/>
            <w:vAlign w:val="center"/>
          </w:tcPr>
          <w:p w14:paraId="11DD7ADA" w14:textId="2AC7E0BB" w:rsidR="00EA5BBF" w:rsidRPr="001570EA" w:rsidRDefault="00FA5174">
            <w:pPr>
              <w:keepLines/>
              <w:jc w:val="center"/>
              <w:rPr>
                <w:rFonts w:cs="Arial"/>
                <w:color w:val="000000"/>
                <w:sz w:val="18"/>
                <w:szCs w:val="18"/>
              </w:rPr>
            </w:pPr>
            <w:del w:id="28703" w:author="Greg Clendenning" w:date="2024-04-16T16:42:00Z">
              <w:r w:rsidRPr="00D25D72">
                <w:rPr>
                  <w:rFonts w:cs="Arial"/>
                  <w:color w:val="000000"/>
                  <w:sz w:val="18"/>
                  <w:szCs w:val="18"/>
                </w:rPr>
                <w:delText>0.392</w:delText>
              </w:r>
            </w:del>
            <w:ins w:id="28704" w:author="Greg Clendenning" w:date="2024-04-16T16:42:00Z">
              <w:r w:rsidR="00EA5BBF" w:rsidRPr="001570EA">
                <w:rPr>
                  <w:rFonts w:cs="Arial"/>
                  <w:sz w:val="18"/>
                  <w:szCs w:val="18"/>
                </w:rPr>
                <w:t>-1.662</w:t>
              </w:r>
            </w:ins>
          </w:p>
        </w:tc>
      </w:tr>
    </w:tbl>
    <w:p w14:paraId="469247E6" w14:textId="77777777" w:rsidR="00EA5BBF" w:rsidRPr="001570EA" w:rsidRDefault="00EA5BBF" w:rsidP="00EA5BBF"/>
    <w:p w14:paraId="74DD13B3" w14:textId="51054265" w:rsidR="00EA5BBF" w:rsidRPr="001570EA" w:rsidRDefault="00EA5BBF" w:rsidP="00EA5BBF">
      <w:pPr>
        <w:pStyle w:val="Caption"/>
        <w:keepLines/>
      </w:pPr>
      <w:bookmarkStart w:id="28705" w:name="_Ref410995149"/>
      <w:bookmarkStart w:id="28706" w:name="_Toc4759835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8707" w:author="Greg Clendenning" w:date="2024-04-16T16:42:00Z">
        <w:r w:rsidR="003D6F35">
          <w:rPr>
            <w:noProof/>
          </w:rPr>
          <w:delText>114</w:delText>
        </w:r>
      </w:del>
      <w:ins w:id="28708" w:author="Greg Clendenning" w:date="2024-04-16T16:42:00Z">
        <w:r w:rsidR="002E093A" w:rsidRPr="001570EA">
          <w:rPr>
            <w:noProof/>
          </w:rPr>
          <w:t>133</w:t>
        </w:r>
      </w:ins>
      <w:r w:rsidR="002E093A" w:rsidRPr="001570EA">
        <w:fldChar w:fldCharType="end"/>
      </w:r>
      <w:bookmarkEnd w:id="28705"/>
      <w:r w:rsidRPr="001570EA">
        <w:t>: Default Unit Energy Savings per Reduced CFM50 for Air Sealing</w:t>
      </w:r>
      <w:bookmarkEnd w:id="28706"/>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EA5BBF" w:rsidRPr="001570EA" w14:paraId="18D1B9C5" w14:textId="77777777">
        <w:trPr>
          <w:trHeight w:val="315"/>
          <w:jc w:val="center"/>
        </w:trPr>
        <w:tc>
          <w:tcPr>
            <w:tcW w:w="1700" w:type="dxa"/>
            <w:gridSpan w:val="2"/>
            <w:vMerge w:val="restart"/>
            <w:shd w:val="clear" w:color="auto" w:fill="BFBFBF" w:themeFill="background1" w:themeFillShade="BF"/>
            <w:vAlign w:val="center"/>
          </w:tcPr>
          <w:p w14:paraId="6049AF5D" w14:textId="77777777" w:rsidR="00EA5BBF" w:rsidRPr="001570EA" w:rsidRDefault="00EA5BBF">
            <w:pPr>
              <w:rPr>
                <w:b/>
                <w:sz w:val="18"/>
                <w:szCs w:val="18"/>
              </w:rPr>
            </w:pPr>
            <w:r w:rsidRPr="001570EA">
              <w:rPr>
                <w:b/>
                <w:sz w:val="18"/>
                <w:szCs w:val="18"/>
              </w:rPr>
              <w:t>Climate Region</w:t>
            </w:r>
          </w:p>
          <w:p w14:paraId="05D96E03" w14:textId="77777777" w:rsidR="00EA5BBF" w:rsidRPr="001570EA" w:rsidRDefault="00EA5BBF">
            <w:pPr>
              <w:jc w:val="right"/>
              <w:rPr>
                <w:rFonts w:cs="Arial"/>
                <w:b/>
                <w:bCs/>
                <w:sz w:val="18"/>
                <w:szCs w:val="18"/>
              </w:rPr>
            </w:pPr>
            <w:r w:rsidRPr="001570EA">
              <w:rPr>
                <w:b/>
                <w:sz w:val="18"/>
                <w:szCs w:val="18"/>
              </w:rPr>
              <w:t>Reference City</w:t>
            </w:r>
          </w:p>
        </w:tc>
        <w:tc>
          <w:tcPr>
            <w:tcW w:w="3330" w:type="dxa"/>
            <w:gridSpan w:val="4"/>
            <w:shd w:val="clear" w:color="auto" w:fill="BFBFBF" w:themeFill="background1" w:themeFillShade="BF"/>
            <w:noWrap/>
            <w:vAlign w:val="center"/>
          </w:tcPr>
          <w:p w14:paraId="015E19CC" w14:textId="77777777" w:rsidR="00EA5BBF" w:rsidRPr="001570EA" w:rsidRDefault="008A402F">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12105D23" w14:textId="77777777" w:rsidR="00EA5BBF" w:rsidRPr="001570EA" w:rsidRDefault="008A402F">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EA5BBF" w:rsidRPr="001570EA" w14:paraId="5058EE51" w14:textId="77777777">
        <w:trPr>
          <w:gridAfter w:val="1"/>
          <w:wAfter w:w="12" w:type="dxa"/>
          <w:trHeight w:val="525"/>
          <w:jc w:val="center"/>
        </w:trPr>
        <w:tc>
          <w:tcPr>
            <w:tcW w:w="1700" w:type="dxa"/>
            <w:gridSpan w:val="2"/>
            <w:vMerge/>
          </w:tcPr>
          <w:p w14:paraId="40D0866E" w14:textId="77777777" w:rsidR="00EA5BBF" w:rsidRPr="001570EA" w:rsidRDefault="00EA5BBF">
            <w:pPr>
              <w:rPr>
                <w:rFonts w:cs="Arial"/>
                <w:b/>
                <w:bCs/>
                <w:sz w:val="18"/>
                <w:szCs w:val="18"/>
              </w:rPr>
            </w:pPr>
          </w:p>
        </w:tc>
        <w:tc>
          <w:tcPr>
            <w:tcW w:w="810" w:type="dxa"/>
            <w:shd w:val="clear" w:color="auto" w:fill="BFBFBF" w:themeFill="background1" w:themeFillShade="BF"/>
            <w:noWrap/>
            <w:vAlign w:val="center"/>
            <w:hideMark/>
          </w:tcPr>
          <w:p w14:paraId="1AC21393" w14:textId="77777777" w:rsidR="00EA5BBF" w:rsidRPr="001570EA" w:rsidRDefault="00EA5BBF">
            <w:pPr>
              <w:jc w:val="center"/>
              <w:rPr>
                <w:rFonts w:eastAsia="Arial" w:cs="Arial"/>
                <w:b/>
                <w:bCs/>
                <w:sz w:val="18"/>
                <w:szCs w:val="18"/>
              </w:rPr>
            </w:pPr>
            <w:r w:rsidRPr="001570EA">
              <w:rPr>
                <w:b/>
                <w:sz w:val="18"/>
                <w:szCs w:val="18"/>
              </w:rPr>
              <w:t>ASHP</w:t>
            </w:r>
          </w:p>
        </w:tc>
        <w:tc>
          <w:tcPr>
            <w:tcW w:w="900" w:type="dxa"/>
            <w:shd w:val="clear" w:color="auto" w:fill="BFBFBF" w:themeFill="background1" w:themeFillShade="BF"/>
            <w:noWrap/>
            <w:vAlign w:val="center"/>
            <w:hideMark/>
          </w:tcPr>
          <w:p w14:paraId="2275B5E3" w14:textId="77777777" w:rsidR="00EA5BBF" w:rsidRPr="001570EA" w:rsidRDefault="00EA5BBF">
            <w:pPr>
              <w:jc w:val="center"/>
              <w:rPr>
                <w:rFonts w:eastAsia="Arial" w:cs="Arial"/>
                <w:b/>
                <w:bCs/>
                <w:sz w:val="18"/>
                <w:szCs w:val="18"/>
              </w:rPr>
            </w:pPr>
            <w:r w:rsidRPr="001570EA">
              <w:rPr>
                <w:b/>
                <w:bCs/>
                <w:sz w:val="18"/>
                <w:szCs w:val="18"/>
              </w:rPr>
              <w:t>Central AC</w:t>
            </w:r>
          </w:p>
        </w:tc>
        <w:tc>
          <w:tcPr>
            <w:tcW w:w="810" w:type="dxa"/>
            <w:shd w:val="clear" w:color="auto" w:fill="BFBFBF" w:themeFill="background1" w:themeFillShade="BF"/>
            <w:vAlign w:val="center"/>
            <w:hideMark/>
          </w:tcPr>
          <w:p w14:paraId="18CF83E2" w14:textId="51D0FC13" w:rsidR="00EA5BBF" w:rsidRPr="001570EA" w:rsidRDefault="00EA5BBF">
            <w:pPr>
              <w:ind w:left="-108"/>
              <w:jc w:val="center"/>
              <w:rPr>
                <w:rFonts w:eastAsia="Arial" w:cs="Arial"/>
                <w:b/>
                <w:bCs/>
                <w:sz w:val="18"/>
                <w:szCs w:val="18"/>
              </w:rPr>
            </w:pPr>
            <w:ins w:id="28709" w:author="Greg Clendenning" w:date="2024-04-16T16:42:00Z">
              <w:r w:rsidRPr="001570EA">
                <w:rPr>
                  <w:b/>
                  <w:bCs/>
                  <w:sz w:val="18"/>
                  <w:szCs w:val="18"/>
                </w:rPr>
                <w:t>GSHP</w:t>
              </w:r>
            </w:ins>
            <w:moveFromRangeStart w:id="28710" w:author="Greg Clendenning" w:date="2024-04-16T16:42:00Z" w:name="move164178362"/>
            <w:moveFrom w:id="28711" w:author="Greg Clendenning" w:date="2024-04-16T16:42:00Z">
              <w:r w:rsidRPr="001570EA">
                <w:rPr>
                  <w:b/>
                  <w:bCs/>
                  <w:sz w:val="18"/>
                  <w:szCs w:val="18"/>
                </w:rPr>
                <w:t>Mini-split</w:t>
              </w:r>
            </w:moveFrom>
            <w:moveFromRangeEnd w:id="28710"/>
          </w:p>
        </w:tc>
        <w:tc>
          <w:tcPr>
            <w:tcW w:w="810" w:type="dxa"/>
            <w:shd w:val="clear" w:color="auto" w:fill="BFBFBF" w:themeFill="background1" w:themeFillShade="BF"/>
            <w:noWrap/>
            <w:vAlign w:val="center"/>
            <w:hideMark/>
          </w:tcPr>
          <w:p w14:paraId="6C033457" w14:textId="59634782" w:rsidR="00EA5BBF" w:rsidRPr="001570EA" w:rsidRDefault="00EA5BBF">
            <w:pPr>
              <w:ind w:left="-108"/>
              <w:jc w:val="center"/>
              <w:rPr>
                <w:rFonts w:eastAsia="Arial" w:cs="Arial"/>
                <w:b/>
                <w:bCs/>
                <w:sz w:val="18"/>
                <w:szCs w:val="18"/>
              </w:rPr>
            </w:pPr>
            <w:moveToRangeStart w:id="28712" w:author="Greg Clendenning" w:date="2024-04-16T16:42:00Z" w:name="move164178361"/>
            <w:moveTo w:id="28713" w:author="Greg Clendenning" w:date="2024-04-16T16:42:00Z">
              <w:r w:rsidRPr="001570EA">
                <w:rPr>
                  <w:b/>
                  <w:bCs/>
                  <w:sz w:val="18"/>
                  <w:szCs w:val="18"/>
                </w:rPr>
                <w:t>Mini-split</w:t>
              </w:r>
            </w:moveTo>
            <w:moveToRangeEnd w:id="28712"/>
            <w:del w:id="28714" w:author="Greg Clendenning" w:date="2024-04-16T16:42:00Z">
              <w:r w:rsidR="00FA5174">
                <w:rPr>
                  <w:b/>
                  <w:sz w:val="18"/>
                  <w:szCs w:val="18"/>
                </w:rPr>
                <w:delText>GSHP</w:delText>
              </w:r>
            </w:del>
          </w:p>
        </w:tc>
        <w:tc>
          <w:tcPr>
            <w:tcW w:w="810" w:type="dxa"/>
            <w:shd w:val="clear" w:color="auto" w:fill="BFBFBF" w:themeFill="background1" w:themeFillShade="BF"/>
            <w:vAlign w:val="center"/>
            <w:hideMark/>
          </w:tcPr>
          <w:p w14:paraId="51FBD322" w14:textId="77777777" w:rsidR="00EA5BBF" w:rsidRPr="001570EA" w:rsidRDefault="00EA5BBF">
            <w:pPr>
              <w:ind w:left="-114"/>
              <w:jc w:val="center"/>
              <w:rPr>
                <w:rFonts w:eastAsia="Arial" w:cs="Arial"/>
                <w:b/>
                <w:bCs/>
                <w:sz w:val="18"/>
                <w:szCs w:val="18"/>
              </w:rPr>
            </w:pPr>
            <w:r w:rsidRPr="001570EA">
              <w:rPr>
                <w:b/>
                <w:sz w:val="18"/>
                <w:szCs w:val="18"/>
              </w:rPr>
              <w:t>ASHP</w:t>
            </w:r>
          </w:p>
        </w:tc>
        <w:tc>
          <w:tcPr>
            <w:tcW w:w="720" w:type="dxa"/>
            <w:shd w:val="clear" w:color="auto" w:fill="BFBFBF" w:themeFill="background1" w:themeFillShade="BF"/>
            <w:noWrap/>
            <w:vAlign w:val="center"/>
            <w:hideMark/>
          </w:tcPr>
          <w:p w14:paraId="44DF9DFC" w14:textId="77777777" w:rsidR="00EA5BBF" w:rsidRPr="001570EA" w:rsidRDefault="00EA5BBF">
            <w:pPr>
              <w:ind w:left="-114"/>
              <w:jc w:val="center"/>
              <w:rPr>
                <w:rFonts w:eastAsia="Arial" w:cs="Arial"/>
                <w:b/>
                <w:bCs/>
                <w:sz w:val="18"/>
                <w:szCs w:val="18"/>
              </w:rPr>
            </w:pPr>
            <w:r w:rsidRPr="001570EA">
              <w:rPr>
                <w:b/>
                <w:bCs/>
                <w:sz w:val="18"/>
                <w:szCs w:val="18"/>
              </w:rPr>
              <w:t>Base-board</w:t>
            </w:r>
          </w:p>
        </w:tc>
        <w:tc>
          <w:tcPr>
            <w:tcW w:w="810" w:type="dxa"/>
            <w:shd w:val="clear" w:color="auto" w:fill="BFBFBF" w:themeFill="background1" w:themeFillShade="BF"/>
            <w:vAlign w:val="center"/>
          </w:tcPr>
          <w:p w14:paraId="51BCB632" w14:textId="50BB2190" w:rsidR="00EA5BBF" w:rsidRPr="001570EA" w:rsidRDefault="00FA5174">
            <w:pPr>
              <w:ind w:left="-108"/>
              <w:jc w:val="center"/>
              <w:rPr>
                <w:b/>
                <w:sz w:val="18"/>
                <w:szCs w:val="18"/>
              </w:rPr>
            </w:pPr>
            <w:del w:id="28715" w:author="Greg Clendenning" w:date="2024-04-16T16:42:00Z">
              <w:r>
                <w:rPr>
                  <w:b/>
                  <w:sz w:val="18"/>
                  <w:szCs w:val="18"/>
                </w:rPr>
                <w:delText>Mini-split</w:delText>
              </w:r>
            </w:del>
            <w:ins w:id="28716" w:author="Greg Clendenning" w:date="2024-04-16T16:42:00Z">
              <w:r w:rsidR="00EA5BBF" w:rsidRPr="001570EA">
                <w:rPr>
                  <w:b/>
                  <w:bCs/>
                  <w:sz w:val="18"/>
                  <w:szCs w:val="18"/>
                </w:rPr>
                <w:t>Electric Furnace</w:t>
              </w:r>
            </w:ins>
          </w:p>
        </w:tc>
        <w:tc>
          <w:tcPr>
            <w:tcW w:w="810" w:type="dxa"/>
            <w:shd w:val="clear" w:color="auto" w:fill="BFBFBF" w:themeFill="background1" w:themeFillShade="BF"/>
            <w:vAlign w:val="center"/>
          </w:tcPr>
          <w:p w14:paraId="4FA67A59" w14:textId="36037B43" w:rsidR="00EA5BBF" w:rsidRPr="001570EA" w:rsidRDefault="00FA5174">
            <w:pPr>
              <w:ind w:left="-108"/>
              <w:jc w:val="center"/>
              <w:rPr>
                <w:b/>
                <w:sz w:val="18"/>
                <w:szCs w:val="18"/>
              </w:rPr>
            </w:pPr>
            <w:del w:id="28717" w:author="Greg Clendenning" w:date="2024-04-16T16:42:00Z">
              <w:r>
                <w:rPr>
                  <w:b/>
                  <w:sz w:val="18"/>
                  <w:szCs w:val="18"/>
                </w:rPr>
                <w:delText>Electric Furnace</w:delText>
              </w:r>
            </w:del>
            <w:ins w:id="28718" w:author="Greg Clendenning" w:date="2024-04-16T16:42:00Z">
              <w:r w:rsidR="00EA5BBF" w:rsidRPr="001570EA">
                <w:rPr>
                  <w:b/>
                  <w:bCs/>
                  <w:sz w:val="18"/>
                  <w:szCs w:val="18"/>
                </w:rPr>
                <w:t>GSHP</w:t>
              </w:r>
            </w:ins>
          </w:p>
        </w:tc>
        <w:tc>
          <w:tcPr>
            <w:tcW w:w="720" w:type="dxa"/>
            <w:shd w:val="clear" w:color="auto" w:fill="BFBFBF" w:themeFill="background1" w:themeFillShade="BF"/>
            <w:vAlign w:val="center"/>
          </w:tcPr>
          <w:p w14:paraId="40B08E89" w14:textId="3E9C8D09" w:rsidR="00EA5BBF" w:rsidRPr="001570EA" w:rsidRDefault="00EA5BBF">
            <w:pPr>
              <w:ind w:left="-114"/>
              <w:jc w:val="center"/>
              <w:rPr>
                <w:b/>
                <w:sz w:val="18"/>
                <w:szCs w:val="18"/>
              </w:rPr>
            </w:pPr>
            <w:moveToRangeStart w:id="28719" w:author="Greg Clendenning" w:date="2024-04-16T16:42:00Z" w:name="move164178362"/>
            <w:moveTo w:id="28720" w:author="Greg Clendenning" w:date="2024-04-16T16:42:00Z">
              <w:r w:rsidRPr="001570EA">
                <w:rPr>
                  <w:b/>
                  <w:bCs/>
                  <w:sz w:val="18"/>
                  <w:szCs w:val="18"/>
                </w:rPr>
                <w:t>Mini-split</w:t>
              </w:r>
            </w:moveTo>
            <w:moveToRangeEnd w:id="28719"/>
            <w:del w:id="28721" w:author="Greg Clendenning" w:date="2024-04-16T16:42:00Z">
              <w:r w:rsidR="00FA5174">
                <w:rPr>
                  <w:b/>
                  <w:sz w:val="18"/>
                  <w:szCs w:val="18"/>
                </w:rPr>
                <w:delText>GSHP</w:delText>
              </w:r>
            </w:del>
          </w:p>
        </w:tc>
      </w:tr>
      <w:tr w:rsidR="00475EB1" w:rsidRPr="001570EA" w14:paraId="78B71494" w14:textId="77777777">
        <w:trPr>
          <w:gridAfter w:val="1"/>
          <w:wAfter w:w="12" w:type="dxa"/>
          <w:trHeight w:val="302"/>
          <w:jc w:val="center"/>
        </w:trPr>
        <w:tc>
          <w:tcPr>
            <w:tcW w:w="440" w:type="dxa"/>
            <w:shd w:val="clear" w:color="auto" w:fill="BFBFBF" w:themeFill="background1" w:themeFillShade="BF"/>
            <w:vAlign w:val="center"/>
          </w:tcPr>
          <w:p w14:paraId="7EBB7D60" w14:textId="77777777" w:rsidR="00EA5BBF" w:rsidRPr="001570EA" w:rsidRDefault="00EA5BBF">
            <w:pPr>
              <w:jc w:val="center"/>
              <w:rPr>
                <w:b/>
                <w:color w:val="000000"/>
                <w:sz w:val="18"/>
                <w:szCs w:val="18"/>
              </w:rPr>
            </w:pPr>
            <w:r w:rsidRPr="001570EA">
              <w:rPr>
                <w:rFonts w:cs="Arial"/>
                <w:b/>
                <w:color w:val="000000"/>
                <w:sz w:val="18"/>
                <w:szCs w:val="18"/>
              </w:rPr>
              <w:t>C</w:t>
            </w:r>
          </w:p>
        </w:tc>
        <w:tc>
          <w:tcPr>
            <w:tcW w:w="1260" w:type="dxa"/>
            <w:shd w:val="clear" w:color="auto" w:fill="auto"/>
            <w:noWrap/>
            <w:vAlign w:val="center"/>
          </w:tcPr>
          <w:p w14:paraId="79C5D7EA" w14:textId="77777777" w:rsidR="00EA5BBF" w:rsidRPr="001570EA" w:rsidRDefault="00EA5BBF">
            <w:pPr>
              <w:rPr>
                <w:color w:val="000000"/>
                <w:sz w:val="18"/>
                <w:szCs w:val="18"/>
              </w:rPr>
            </w:pPr>
            <w:r w:rsidRPr="001570EA">
              <w:rPr>
                <w:rFonts w:cs="Arial"/>
                <w:color w:val="000000"/>
                <w:sz w:val="18"/>
                <w:szCs w:val="18"/>
              </w:rPr>
              <w:t>Allentown</w:t>
            </w:r>
          </w:p>
        </w:tc>
        <w:tc>
          <w:tcPr>
            <w:tcW w:w="810" w:type="dxa"/>
            <w:shd w:val="clear" w:color="auto" w:fill="auto"/>
            <w:noWrap/>
            <w:vAlign w:val="center"/>
          </w:tcPr>
          <w:p w14:paraId="35F91894" w14:textId="16DB67FE" w:rsidR="00EA5BBF" w:rsidRPr="001570EA" w:rsidRDefault="00EA5BBF">
            <w:pPr>
              <w:jc w:val="center"/>
              <w:rPr>
                <w:rFonts w:cs="Arial"/>
                <w:color w:val="000000"/>
                <w:sz w:val="18"/>
                <w:szCs w:val="18"/>
              </w:rPr>
            </w:pPr>
            <w:r w:rsidRPr="001570EA">
              <w:rPr>
                <w:sz w:val="18"/>
                <w:rPrChange w:id="28722" w:author="Greg Clendenning" w:date="2024-04-16T16:42:00Z">
                  <w:rPr>
                    <w:color w:val="000000"/>
                    <w:sz w:val="18"/>
                  </w:rPr>
                </w:rPrChange>
              </w:rPr>
              <w:t>0.</w:t>
            </w:r>
            <w:del w:id="28723" w:author="Greg Clendenning" w:date="2024-04-16T16:42:00Z">
              <w:r w:rsidR="00FA5174" w:rsidRPr="00D25D72">
                <w:rPr>
                  <w:rFonts w:cs="Arial"/>
                  <w:color w:val="000000"/>
                  <w:sz w:val="18"/>
                  <w:szCs w:val="18"/>
                </w:rPr>
                <w:delText>025</w:delText>
              </w:r>
            </w:del>
            <w:ins w:id="28724" w:author="Greg Clendenning" w:date="2024-04-16T16:42:00Z">
              <w:r w:rsidRPr="001570EA">
                <w:rPr>
                  <w:rFonts w:cs="Arial"/>
                  <w:sz w:val="18"/>
                  <w:szCs w:val="18"/>
                </w:rPr>
                <w:t>021</w:t>
              </w:r>
            </w:ins>
          </w:p>
        </w:tc>
        <w:tc>
          <w:tcPr>
            <w:tcW w:w="900" w:type="dxa"/>
            <w:shd w:val="clear" w:color="auto" w:fill="auto"/>
            <w:noWrap/>
            <w:vAlign w:val="center"/>
          </w:tcPr>
          <w:p w14:paraId="3030C740" w14:textId="7A3126F4" w:rsidR="00EA5BBF" w:rsidRPr="001570EA" w:rsidRDefault="00EA5BBF">
            <w:pPr>
              <w:jc w:val="center"/>
              <w:rPr>
                <w:rFonts w:cs="Arial"/>
                <w:color w:val="000000"/>
                <w:sz w:val="18"/>
                <w:szCs w:val="18"/>
              </w:rPr>
            </w:pPr>
            <w:r w:rsidRPr="001570EA">
              <w:rPr>
                <w:sz w:val="18"/>
                <w:rPrChange w:id="28725" w:author="Greg Clendenning" w:date="2024-04-16T16:42:00Z">
                  <w:rPr>
                    <w:color w:val="000000"/>
                    <w:sz w:val="18"/>
                  </w:rPr>
                </w:rPrChange>
              </w:rPr>
              <w:t>0.</w:t>
            </w:r>
            <w:del w:id="28726" w:author="Greg Clendenning" w:date="2024-04-16T16:42:00Z">
              <w:r w:rsidR="00FA5174" w:rsidRPr="00D25D72">
                <w:rPr>
                  <w:rFonts w:cs="Arial"/>
                  <w:color w:val="000000"/>
                  <w:sz w:val="18"/>
                  <w:szCs w:val="18"/>
                </w:rPr>
                <w:delText>033</w:delText>
              </w:r>
            </w:del>
            <w:ins w:id="28727" w:author="Greg Clendenning" w:date="2024-04-16T16:42:00Z">
              <w:r w:rsidRPr="001570EA">
                <w:rPr>
                  <w:rFonts w:cs="Arial"/>
                  <w:sz w:val="18"/>
                  <w:szCs w:val="18"/>
                </w:rPr>
                <w:t>020</w:t>
              </w:r>
            </w:ins>
          </w:p>
        </w:tc>
        <w:tc>
          <w:tcPr>
            <w:tcW w:w="810" w:type="dxa"/>
            <w:shd w:val="clear" w:color="auto" w:fill="auto"/>
            <w:noWrap/>
            <w:vAlign w:val="center"/>
          </w:tcPr>
          <w:p w14:paraId="5A58A1CA" w14:textId="4AB05ADF" w:rsidR="00EA5BBF" w:rsidRPr="001570EA" w:rsidRDefault="00EA5BBF">
            <w:pPr>
              <w:ind w:left="-108"/>
              <w:jc w:val="center"/>
              <w:rPr>
                <w:rFonts w:cs="Arial"/>
                <w:color w:val="000000"/>
                <w:sz w:val="18"/>
                <w:szCs w:val="18"/>
              </w:rPr>
            </w:pPr>
            <w:ins w:id="28728" w:author="Greg Clendenning" w:date="2024-04-16T16:42:00Z">
              <w:r w:rsidRPr="001570EA">
                <w:rPr>
                  <w:rFonts w:cs="Arial"/>
                  <w:sz w:val="18"/>
                  <w:szCs w:val="18"/>
                </w:rPr>
                <w:t>-</w:t>
              </w:r>
            </w:ins>
            <w:r w:rsidRPr="001570EA">
              <w:rPr>
                <w:sz w:val="18"/>
                <w:rPrChange w:id="28729" w:author="Greg Clendenning" w:date="2024-04-16T16:42:00Z">
                  <w:rPr>
                    <w:color w:val="000000"/>
                    <w:sz w:val="18"/>
                  </w:rPr>
                </w:rPrChange>
              </w:rPr>
              <w:t>0.</w:t>
            </w:r>
            <w:del w:id="28730" w:author="Greg Clendenning" w:date="2024-04-16T16:42:00Z">
              <w:r w:rsidR="00FA5174" w:rsidRPr="00D25D72">
                <w:rPr>
                  <w:rFonts w:cs="Arial"/>
                  <w:color w:val="000000"/>
                  <w:sz w:val="18"/>
                  <w:szCs w:val="18"/>
                </w:rPr>
                <w:delText>004</w:delText>
              </w:r>
            </w:del>
            <w:ins w:id="28731" w:author="Greg Clendenning" w:date="2024-04-16T16:42:00Z">
              <w:r w:rsidRPr="001570EA">
                <w:rPr>
                  <w:rFonts w:cs="Arial"/>
                  <w:sz w:val="18"/>
                  <w:szCs w:val="18"/>
                </w:rPr>
                <w:t>007</w:t>
              </w:r>
            </w:ins>
          </w:p>
        </w:tc>
        <w:tc>
          <w:tcPr>
            <w:tcW w:w="810" w:type="dxa"/>
            <w:shd w:val="clear" w:color="auto" w:fill="auto"/>
            <w:noWrap/>
            <w:vAlign w:val="center"/>
          </w:tcPr>
          <w:p w14:paraId="15439D6C" w14:textId="6A9AFD24" w:rsidR="00EA5BBF" w:rsidRPr="001570EA" w:rsidRDefault="00EA5BBF">
            <w:pPr>
              <w:ind w:left="-114"/>
              <w:jc w:val="center"/>
              <w:rPr>
                <w:rFonts w:cs="Arial"/>
                <w:color w:val="000000"/>
                <w:sz w:val="18"/>
                <w:szCs w:val="18"/>
              </w:rPr>
            </w:pPr>
            <w:ins w:id="28732" w:author="Greg Clendenning" w:date="2024-04-16T16:42:00Z">
              <w:r w:rsidRPr="001570EA">
                <w:rPr>
                  <w:rFonts w:cs="Arial"/>
                  <w:sz w:val="18"/>
                  <w:szCs w:val="18"/>
                </w:rPr>
                <w:t>-</w:t>
              </w:r>
            </w:ins>
            <w:r w:rsidRPr="001570EA">
              <w:rPr>
                <w:sz w:val="18"/>
                <w:rPrChange w:id="28733" w:author="Greg Clendenning" w:date="2024-04-16T16:42:00Z">
                  <w:rPr>
                    <w:color w:val="000000"/>
                    <w:sz w:val="18"/>
                  </w:rPr>
                </w:rPrChange>
              </w:rPr>
              <w:t>0.</w:t>
            </w:r>
            <w:del w:id="28734" w:author="Greg Clendenning" w:date="2024-04-16T16:42:00Z">
              <w:r w:rsidR="00FA5174" w:rsidRPr="00D25D72">
                <w:rPr>
                  <w:rFonts w:cs="Arial"/>
                  <w:color w:val="000000"/>
                  <w:sz w:val="18"/>
                  <w:szCs w:val="18"/>
                </w:rPr>
                <w:delText>007</w:delText>
              </w:r>
            </w:del>
            <w:ins w:id="28735" w:author="Greg Clendenning" w:date="2024-04-16T16:42:00Z">
              <w:r w:rsidRPr="001570EA">
                <w:rPr>
                  <w:rFonts w:cs="Arial"/>
                  <w:sz w:val="18"/>
                  <w:szCs w:val="18"/>
                </w:rPr>
                <w:t>014</w:t>
              </w:r>
            </w:ins>
          </w:p>
        </w:tc>
        <w:tc>
          <w:tcPr>
            <w:tcW w:w="810" w:type="dxa"/>
            <w:shd w:val="clear" w:color="auto" w:fill="auto"/>
            <w:noWrap/>
            <w:vAlign w:val="center"/>
          </w:tcPr>
          <w:p w14:paraId="5DFB064F" w14:textId="56EE5001" w:rsidR="00EA5BBF" w:rsidRPr="001570EA" w:rsidRDefault="00EA5BBF">
            <w:pPr>
              <w:ind w:left="-114"/>
              <w:jc w:val="center"/>
              <w:rPr>
                <w:rFonts w:cs="Arial"/>
                <w:color w:val="000000"/>
                <w:sz w:val="18"/>
                <w:szCs w:val="18"/>
              </w:rPr>
            </w:pPr>
            <w:r w:rsidRPr="001570EA">
              <w:rPr>
                <w:sz w:val="18"/>
                <w:rPrChange w:id="28736" w:author="Greg Clendenning" w:date="2024-04-16T16:42:00Z">
                  <w:rPr>
                    <w:color w:val="000000"/>
                    <w:sz w:val="18"/>
                  </w:rPr>
                </w:rPrChange>
              </w:rPr>
              <w:t>0.</w:t>
            </w:r>
            <w:del w:id="28737" w:author="Greg Clendenning" w:date="2024-04-16T16:42:00Z">
              <w:r w:rsidR="00FA5174" w:rsidRPr="00D25D72">
                <w:rPr>
                  <w:rFonts w:cs="Arial"/>
                  <w:color w:val="000000"/>
                  <w:sz w:val="18"/>
                  <w:szCs w:val="18"/>
                </w:rPr>
                <w:delText>951</w:delText>
              </w:r>
            </w:del>
            <w:ins w:id="28738" w:author="Greg Clendenning" w:date="2024-04-16T16:42:00Z">
              <w:r w:rsidRPr="001570EA">
                <w:rPr>
                  <w:rFonts w:cs="Arial"/>
                  <w:sz w:val="18"/>
                  <w:szCs w:val="18"/>
                </w:rPr>
                <w:t>833</w:t>
              </w:r>
            </w:ins>
          </w:p>
        </w:tc>
        <w:tc>
          <w:tcPr>
            <w:tcW w:w="720" w:type="dxa"/>
            <w:shd w:val="clear" w:color="auto" w:fill="auto"/>
            <w:noWrap/>
            <w:vAlign w:val="center"/>
          </w:tcPr>
          <w:p w14:paraId="022DE8E2" w14:textId="0F800EDB" w:rsidR="00EA5BBF" w:rsidRPr="001570EA" w:rsidRDefault="00EA5BBF">
            <w:pPr>
              <w:jc w:val="center"/>
              <w:rPr>
                <w:rFonts w:cs="Arial"/>
                <w:color w:val="000000"/>
                <w:sz w:val="18"/>
                <w:szCs w:val="18"/>
              </w:rPr>
            </w:pPr>
            <w:r w:rsidRPr="001570EA">
              <w:rPr>
                <w:sz w:val="18"/>
                <w:rPrChange w:id="28739" w:author="Greg Clendenning" w:date="2024-04-16T16:42:00Z">
                  <w:rPr>
                    <w:color w:val="000000"/>
                    <w:sz w:val="18"/>
                  </w:rPr>
                </w:rPrChange>
              </w:rPr>
              <w:t>1.</w:t>
            </w:r>
            <w:del w:id="28740" w:author="Greg Clendenning" w:date="2024-04-16T16:42:00Z">
              <w:r w:rsidR="00FA5174" w:rsidRPr="00D25D72">
                <w:rPr>
                  <w:rFonts w:cs="Arial"/>
                  <w:color w:val="000000"/>
                  <w:sz w:val="18"/>
                  <w:szCs w:val="18"/>
                </w:rPr>
                <w:delText>966</w:delText>
              </w:r>
            </w:del>
            <w:ins w:id="28741" w:author="Greg Clendenning" w:date="2024-04-16T16:42:00Z">
              <w:r w:rsidRPr="001570EA">
                <w:rPr>
                  <w:rFonts w:cs="Arial"/>
                  <w:sz w:val="18"/>
                  <w:szCs w:val="18"/>
                </w:rPr>
                <w:t>943</w:t>
              </w:r>
            </w:ins>
          </w:p>
        </w:tc>
        <w:tc>
          <w:tcPr>
            <w:tcW w:w="810" w:type="dxa"/>
            <w:vAlign w:val="center"/>
          </w:tcPr>
          <w:p w14:paraId="364BD3F5" w14:textId="3EC6AEE4" w:rsidR="00EA5BBF" w:rsidRPr="001570EA" w:rsidRDefault="00FA5174">
            <w:pPr>
              <w:jc w:val="center"/>
              <w:rPr>
                <w:rFonts w:cs="Arial"/>
                <w:color w:val="000000"/>
                <w:sz w:val="18"/>
                <w:szCs w:val="18"/>
              </w:rPr>
            </w:pPr>
            <w:del w:id="28742" w:author="Greg Clendenning" w:date="2024-04-16T16:42:00Z">
              <w:r w:rsidRPr="00D25D72">
                <w:rPr>
                  <w:rFonts w:cs="Arial"/>
                  <w:color w:val="000000"/>
                  <w:sz w:val="18"/>
                  <w:szCs w:val="18"/>
                </w:rPr>
                <w:delText>0.864</w:delText>
              </w:r>
            </w:del>
            <w:ins w:id="28743" w:author="Greg Clendenning" w:date="2024-04-16T16:42:00Z">
              <w:r w:rsidR="00EA5BBF" w:rsidRPr="001570EA">
                <w:rPr>
                  <w:rFonts w:cs="Arial"/>
                  <w:sz w:val="18"/>
                  <w:szCs w:val="18"/>
                </w:rPr>
                <w:t>2.179</w:t>
              </w:r>
            </w:ins>
          </w:p>
        </w:tc>
        <w:tc>
          <w:tcPr>
            <w:tcW w:w="810" w:type="dxa"/>
            <w:vAlign w:val="center"/>
          </w:tcPr>
          <w:p w14:paraId="160F3E24" w14:textId="673037AB" w:rsidR="00EA5BBF" w:rsidRPr="001570EA" w:rsidRDefault="00FA5174">
            <w:pPr>
              <w:jc w:val="center"/>
              <w:rPr>
                <w:rFonts w:cs="Arial"/>
                <w:color w:val="000000"/>
                <w:sz w:val="18"/>
                <w:szCs w:val="18"/>
              </w:rPr>
            </w:pPr>
            <w:del w:id="28744" w:author="Greg Clendenning" w:date="2024-04-16T16:42:00Z">
              <w:r w:rsidRPr="00D25D72">
                <w:rPr>
                  <w:rFonts w:cs="Arial"/>
                  <w:color w:val="000000"/>
                  <w:sz w:val="18"/>
                  <w:szCs w:val="18"/>
                </w:rPr>
                <w:delText>2.138</w:delText>
              </w:r>
            </w:del>
            <w:ins w:id="28745" w:author="Greg Clendenning" w:date="2024-04-16T16:42:00Z">
              <w:r w:rsidR="00EA5BBF" w:rsidRPr="001570EA">
                <w:rPr>
                  <w:rFonts w:cs="Arial"/>
                  <w:sz w:val="18"/>
                  <w:szCs w:val="18"/>
                </w:rPr>
                <w:t>0.684</w:t>
              </w:r>
            </w:ins>
          </w:p>
        </w:tc>
        <w:tc>
          <w:tcPr>
            <w:tcW w:w="720" w:type="dxa"/>
            <w:vAlign w:val="center"/>
          </w:tcPr>
          <w:p w14:paraId="61CFB747" w14:textId="3FD488F7" w:rsidR="00EA5BBF" w:rsidRPr="001570EA" w:rsidRDefault="00EA5BBF">
            <w:pPr>
              <w:jc w:val="center"/>
              <w:rPr>
                <w:rFonts w:cs="Arial"/>
                <w:color w:val="000000"/>
                <w:sz w:val="18"/>
                <w:szCs w:val="18"/>
              </w:rPr>
            </w:pPr>
            <w:r w:rsidRPr="001570EA">
              <w:rPr>
                <w:sz w:val="18"/>
                <w:rPrChange w:id="28746" w:author="Greg Clendenning" w:date="2024-04-16T16:42:00Z">
                  <w:rPr>
                    <w:color w:val="000000"/>
                    <w:sz w:val="18"/>
                  </w:rPr>
                </w:rPrChange>
              </w:rPr>
              <w:t>0.</w:t>
            </w:r>
            <w:del w:id="28747" w:author="Greg Clendenning" w:date="2024-04-16T16:42:00Z">
              <w:r w:rsidR="00FA5174" w:rsidRPr="00D25D72">
                <w:rPr>
                  <w:rFonts w:cs="Arial"/>
                  <w:color w:val="000000"/>
                  <w:sz w:val="18"/>
                  <w:szCs w:val="18"/>
                </w:rPr>
                <w:delText>616</w:delText>
              </w:r>
            </w:del>
            <w:ins w:id="28748" w:author="Greg Clendenning" w:date="2024-04-16T16:42:00Z">
              <w:r w:rsidRPr="001570EA">
                <w:rPr>
                  <w:rFonts w:cs="Arial"/>
                  <w:sz w:val="18"/>
                  <w:szCs w:val="18"/>
                </w:rPr>
                <w:t>553</w:t>
              </w:r>
            </w:ins>
          </w:p>
        </w:tc>
      </w:tr>
      <w:tr w:rsidR="00475EB1" w:rsidRPr="001570EA" w14:paraId="38180368" w14:textId="77777777">
        <w:trPr>
          <w:gridAfter w:val="1"/>
          <w:wAfter w:w="12" w:type="dxa"/>
          <w:trHeight w:val="302"/>
          <w:jc w:val="center"/>
        </w:trPr>
        <w:tc>
          <w:tcPr>
            <w:tcW w:w="440" w:type="dxa"/>
            <w:shd w:val="clear" w:color="auto" w:fill="BFBFBF" w:themeFill="background1" w:themeFillShade="BF"/>
            <w:vAlign w:val="center"/>
          </w:tcPr>
          <w:p w14:paraId="229D6049" w14:textId="77777777" w:rsidR="00EA5BBF" w:rsidRPr="001570EA" w:rsidRDefault="00EA5BBF">
            <w:pPr>
              <w:jc w:val="center"/>
              <w:rPr>
                <w:b/>
                <w:color w:val="000000"/>
                <w:sz w:val="18"/>
                <w:szCs w:val="18"/>
              </w:rPr>
            </w:pPr>
            <w:r w:rsidRPr="001570EA">
              <w:rPr>
                <w:rFonts w:cs="Arial"/>
                <w:b/>
                <w:color w:val="000000"/>
                <w:sz w:val="18"/>
                <w:szCs w:val="18"/>
              </w:rPr>
              <w:t>A</w:t>
            </w:r>
          </w:p>
        </w:tc>
        <w:tc>
          <w:tcPr>
            <w:tcW w:w="1260" w:type="dxa"/>
            <w:shd w:val="clear" w:color="auto" w:fill="auto"/>
            <w:noWrap/>
            <w:vAlign w:val="center"/>
            <w:hideMark/>
          </w:tcPr>
          <w:p w14:paraId="0A83A75D" w14:textId="77777777" w:rsidR="00EA5BBF" w:rsidRPr="001570EA" w:rsidRDefault="00EA5BBF">
            <w:pPr>
              <w:rPr>
                <w:rFonts w:eastAsia="Arial" w:cs="Arial"/>
                <w:color w:val="000000"/>
                <w:sz w:val="18"/>
                <w:szCs w:val="18"/>
              </w:rPr>
            </w:pPr>
            <w:r w:rsidRPr="001570EA">
              <w:rPr>
                <w:rFonts w:cs="Arial"/>
                <w:color w:val="000000"/>
                <w:sz w:val="18"/>
                <w:szCs w:val="18"/>
              </w:rPr>
              <w:t>Binghamton</w:t>
            </w:r>
          </w:p>
        </w:tc>
        <w:tc>
          <w:tcPr>
            <w:tcW w:w="810" w:type="dxa"/>
            <w:shd w:val="clear" w:color="auto" w:fill="auto"/>
            <w:noWrap/>
            <w:vAlign w:val="center"/>
          </w:tcPr>
          <w:p w14:paraId="77B86244" w14:textId="62F870D4" w:rsidR="00EA5BBF" w:rsidRPr="001570EA" w:rsidRDefault="00FA5174">
            <w:pPr>
              <w:jc w:val="center"/>
              <w:rPr>
                <w:rFonts w:cs="Arial"/>
                <w:color w:val="000000"/>
                <w:sz w:val="18"/>
                <w:szCs w:val="18"/>
              </w:rPr>
            </w:pPr>
            <w:del w:id="28749" w:author="Greg Clendenning" w:date="2024-04-16T16:42:00Z">
              <w:r w:rsidRPr="00D25D72">
                <w:rPr>
                  <w:rFonts w:cs="Arial"/>
                  <w:color w:val="000000"/>
                  <w:sz w:val="18"/>
                  <w:szCs w:val="18"/>
                </w:rPr>
                <w:delText>-</w:delText>
              </w:r>
            </w:del>
            <w:r w:rsidR="00EA5BBF" w:rsidRPr="001570EA">
              <w:rPr>
                <w:sz w:val="18"/>
                <w:rPrChange w:id="28750" w:author="Greg Clendenning" w:date="2024-04-16T16:42:00Z">
                  <w:rPr>
                    <w:color w:val="000000"/>
                    <w:sz w:val="18"/>
                  </w:rPr>
                </w:rPrChange>
              </w:rPr>
              <w:t>0.</w:t>
            </w:r>
            <w:del w:id="28751" w:author="Greg Clendenning" w:date="2024-04-16T16:42:00Z">
              <w:r w:rsidRPr="00D25D72">
                <w:rPr>
                  <w:rFonts w:cs="Arial"/>
                  <w:color w:val="000000"/>
                  <w:sz w:val="18"/>
                  <w:szCs w:val="18"/>
                </w:rPr>
                <w:delText>001</w:delText>
              </w:r>
            </w:del>
            <w:ins w:id="28752" w:author="Greg Clendenning" w:date="2024-04-16T16:42:00Z">
              <w:r w:rsidR="00EA5BBF" w:rsidRPr="001570EA">
                <w:rPr>
                  <w:rFonts w:cs="Arial"/>
                  <w:sz w:val="18"/>
                  <w:szCs w:val="18"/>
                </w:rPr>
                <w:t>000</w:t>
              </w:r>
            </w:ins>
          </w:p>
        </w:tc>
        <w:tc>
          <w:tcPr>
            <w:tcW w:w="900" w:type="dxa"/>
            <w:shd w:val="clear" w:color="auto" w:fill="auto"/>
            <w:noWrap/>
            <w:vAlign w:val="center"/>
          </w:tcPr>
          <w:p w14:paraId="779EAF7B" w14:textId="700D5A8A" w:rsidR="00EA5BBF" w:rsidRPr="001570EA" w:rsidRDefault="00EA5BBF">
            <w:pPr>
              <w:jc w:val="center"/>
              <w:rPr>
                <w:rFonts w:cs="Arial"/>
                <w:color w:val="000000"/>
                <w:sz w:val="18"/>
                <w:szCs w:val="18"/>
              </w:rPr>
            </w:pPr>
            <w:ins w:id="28753" w:author="Greg Clendenning" w:date="2024-04-16T16:42:00Z">
              <w:r w:rsidRPr="001570EA">
                <w:rPr>
                  <w:rFonts w:cs="Arial"/>
                  <w:sz w:val="18"/>
                  <w:szCs w:val="18"/>
                </w:rPr>
                <w:t>-</w:t>
              </w:r>
            </w:ins>
            <w:r w:rsidRPr="001570EA">
              <w:rPr>
                <w:sz w:val="18"/>
                <w:rPrChange w:id="28754" w:author="Greg Clendenning" w:date="2024-04-16T16:42:00Z">
                  <w:rPr>
                    <w:color w:val="000000"/>
                    <w:sz w:val="18"/>
                  </w:rPr>
                </w:rPrChange>
              </w:rPr>
              <w:t>0.</w:t>
            </w:r>
            <w:del w:id="28755" w:author="Greg Clendenning" w:date="2024-04-16T16:42:00Z">
              <w:r w:rsidR="00FA5174" w:rsidRPr="00D25D72">
                <w:rPr>
                  <w:rFonts w:cs="Arial"/>
                  <w:color w:val="000000"/>
                  <w:sz w:val="18"/>
                  <w:szCs w:val="18"/>
                </w:rPr>
                <w:delText>001</w:delText>
              </w:r>
            </w:del>
            <w:ins w:id="28756" w:author="Greg Clendenning" w:date="2024-04-16T16:42:00Z">
              <w:r w:rsidRPr="001570EA">
                <w:rPr>
                  <w:rFonts w:cs="Arial"/>
                  <w:sz w:val="18"/>
                  <w:szCs w:val="18"/>
                </w:rPr>
                <w:t>010</w:t>
              </w:r>
            </w:ins>
          </w:p>
        </w:tc>
        <w:tc>
          <w:tcPr>
            <w:tcW w:w="810" w:type="dxa"/>
            <w:shd w:val="clear" w:color="auto" w:fill="auto"/>
            <w:noWrap/>
            <w:vAlign w:val="center"/>
          </w:tcPr>
          <w:p w14:paraId="1DBEE75D" w14:textId="4B57650E" w:rsidR="00EA5BBF" w:rsidRPr="001570EA" w:rsidRDefault="00EA5BBF">
            <w:pPr>
              <w:ind w:left="-108"/>
              <w:jc w:val="center"/>
              <w:rPr>
                <w:rFonts w:cs="Arial"/>
                <w:color w:val="000000"/>
                <w:sz w:val="18"/>
                <w:szCs w:val="18"/>
              </w:rPr>
            </w:pPr>
            <w:r w:rsidRPr="001570EA">
              <w:rPr>
                <w:sz w:val="18"/>
                <w:rPrChange w:id="28757" w:author="Greg Clendenning" w:date="2024-04-16T16:42:00Z">
                  <w:rPr>
                    <w:color w:val="000000"/>
                    <w:sz w:val="18"/>
                  </w:rPr>
                </w:rPrChange>
              </w:rPr>
              <w:t>-0.</w:t>
            </w:r>
            <w:del w:id="28758" w:author="Greg Clendenning" w:date="2024-04-16T16:42:00Z">
              <w:r w:rsidR="00FA5174" w:rsidRPr="00D25D72">
                <w:rPr>
                  <w:rFonts w:cs="Arial"/>
                  <w:color w:val="000000"/>
                  <w:sz w:val="18"/>
                  <w:szCs w:val="18"/>
                </w:rPr>
                <w:delText>002</w:delText>
              </w:r>
            </w:del>
            <w:ins w:id="28759" w:author="Greg Clendenning" w:date="2024-04-16T16:42:00Z">
              <w:r w:rsidRPr="001570EA">
                <w:rPr>
                  <w:rFonts w:cs="Arial"/>
                  <w:sz w:val="18"/>
                  <w:szCs w:val="18"/>
                </w:rPr>
                <w:t>014</w:t>
              </w:r>
            </w:ins>
          </w:p>
        </w:tc>
        <w:tc>
          <w:tcPr>
            <w:tcW w:w="810" w:type="dxa"/>
            <w:shd w:val="clear" w:color="auto" w:fill="auto"/>
            <w:noWrap/>
            <w:vAlign w:val="center"/>
          </w:tcPr>
          <w:p w14:paraId="3FBEA0FE" w14:textId="31127D40" w:rsidR="00EA5BBF" w:rsidRPr="001570EA" w:rsidRDefault="00FA5174">
            <w:pPr>
              <w:ind w:left="-114"/>
              <w:jc w:val="center"/>
              <w:rPr>
                <w:rFonts w:cs="Arial"/>
                <w:color w:val="000000"/>
                <w:sz w:val="18"/>
                <w:szCs w:val="18"/>
              </w:rPr>
            </w:pPr>
            <w:del w:id="28760" w:author="Greg Clendenning" w:date="2024-04-16T16:42:00Z">
              <w:r w:rsidRPr="00D25D72">
                <w:rPr>
                  <w:rFonts w:cs="Arial"/>
                  <w:color w:val="000000"/>
                  <w:sz w:val="18"/>
                  <w:szCs w:val="18"/>
                </w:rPr>
                <w:delText>-</w:delText>
              </w:r>
            </w:del>
            <w:r w:rsidR="00EA5BBF" w:rsidRPr="001570EA">
              <w:rPr>
                <w:sz w:val="18"/>
                <w:rPrChange w:id="28761" w:author="Greg Clendenning" w:date="2024-04-16T16:42:00Z">
                  <w:rPr>
                    <w:color w:val="000000"/>
                    <w:sz w:val="18"/>
                  </w:rPr>
                </w:rPrChange>
              </w:rPr>
              <w:t>0.</w:t>
            </w:r>
            <w:del w:id="28762" w:author="Greg Clendenning" w:date="2024-04-16T16:42:00Z">
              <w:r w:rsidRPr="00D25D72">
                <w:rPr>
                  <w:rFonts w:cs="Arial"/>
                  <w:color w:val="000000"/>
                  <w:sz w:val="18"/>
                  <w:szCs w:val="18"/>
                </w:rPr>
                <w:delText>007</w:delText>
              </w:r>
            </w:del>
            <w:ins w:id="28763" w:author="Greg Clendenning" w:date="2024-04-16T16:42:00Z">
              <w:r w:rsidR="00EA5BBF" w:rsidRPr="001570EA">
                <w:rPr>
                  <w:rFonts w:cs="Arial"/>
                  <w:sz w:val="18"/>
                  <w:szCs w:val="18"/>
                </w:rPr>
                <w:t>222</w:t>
              </w:r>
            </w:ins>
          </w:p>
        </w:tc>
        <w:tc>
          <w:tcPr>
            <w:tcW w:w="810" w:type="dxa"/>
            <w:shd w:val="clear" w:color="auto" w:fill="auto"/>
            <w:noWrap/>
            <w:vAlign w:val="center"/>
          </w:tcPr>
          <w:p w14:paraId="0F3311AF" w14:textId="2D5BDDFD" w:rsidR="00EA5BBF" w:rsidRPr="001570EA" w:rsidRDefault="00EA5BBF">
            <w:pPr>
              <w:ind w:left="-114"/>
              <w:jc w:val="center"/>
              <w:rPr>
                <w:rFonts w:cs="Arial"/>
                <w:color w:val="000000"/>
                <w:sz w:val="18"/>
                <w:szCs w:val="18"/>
              </w:rPr>
            </w:pPr>
            <w:r w:rsidRPr="001570EA">
              <w:rPr>
                <w:sz w:val="18"/>
                <w:rPrChange w:id="28764" w:author="Greg Clendenning" w:date="2024-04-16T16:42:00Z">
                  <w:rPr>
                    <w:color w:val="000000"/>
                    <w:sz w:val="18"/>
                  </w:rPr>
                </w:rPrChange>
              </w:rPr>
              <w:t>1.</w:t>
            </w:r>
            <w:del w:id="28765" w:author="Greg Clendenning" w:date="2024-04-16T16:42:00Z">
              <w:r w:rsidR="00FA5174" w:rsidRPr="00D25D72">
                <w:rPr>
                  <w:rFonts w:cs="Arial"/>
                  <w:color w:val="000000"/>
                  <w:sz w:val="18"/>
                  <w:szCs w:val="18"/>
                </w:rPr>
                <w:delText>948</w:delText>
              </w:r>
            </w:del>
            <w:ins w:id="28766" w:author="Greg Clendenning" w:date="2024-04-16T16:42:00Z">
              <w:r w:rsidRPr="001570EA">
                <w:rPr>
                  <w:rFonts w:cs="Arial"/>
                  <w:sz w:val="18"/>
                  <w:szCs w:val="18"/>
                </w:rPr>
                <w:t>141</w:t>
              </w:r>
            </w:ins>
          </w:p>
        </w:tc>
        <w:tc>
          <w:tcPr>
            <w:tcW w:w="720" w:type="dxa"/>
            <w:shd w:val="clear" w:color="auto" w:fill="auto"/>
            <w:noWrap/>
            <w:vAlign w:val="center"/>
          </w:tcPr>
          <w:p w14:paraId="353A1F25" w14:textId="385FEF4E" w:rsidR="00EA5BBF" w:rsidRPr="001570EA" w:rsidRDefault="00EA5BBF">
            <w:pPr>
              <w:jc w:val="center"/>
              <w:rPr>
                <w:rFonts w:cs="Arial"/>
                <w:color w:val="000000"/>
                <w:sz w:val="18"/>
                <w:szCs w:val="18"/>
              </w:rPr>
            </w:pPr>
            <w:r w:rsidRPr="001570EA">
              <w:rPr>
                <w:sz w:val="18"/>
                <w:rPrChange w:id="28767" w:author="Greg Clendenning" w:date="2024-04-16T16:42:00Z">
                  <w:rPr>
                    <w:color w:val="000000"/>
                    <w:sz w:val="18"/>
                  </w:rPr>
                </w:rPrChange>
              </w:rPr>
              <w:t>2.</w:t>
            </w:r>
            <w:del w:id="28768" w:author="Greg Clendenning" w:date="2024-04-16T16:42:00Z">
              <w:r w:rsidR="00FA5174" w:rsidRPr="00D25D72">
                <w:rPr>
                  <w:rFonts w:cs="Arial"/>
                  <w:color w:val="000000"/>
                  <w:sz w:val="18"/>
                  <w:szCs w:val="18"/>
                </w:rPr>
                <w:delText>393</w:delText>
              </w:r>
            </w:del>
            <w:ins w:id="28769" w:author="Greg Clendenning" w:date="2024-04-16T16:42:00Z">
              <w:r w:rsidRPr="001570EA">
                <w:rPr>
                  <w:rFonts w:cs="Arial"/>
                  <w:sz w:val="18"/>
                  <w:szCs w:val="18"/>
                </w:rPr>
                <w:t>527</w:t>
              </w:r>
            </w:ins>
          </w:p>
        </w:tc>
        <w:tc>
          <w:tcPr>
            <w:tcW w:w="810" w:type="dxa"/>
            <w:vAlign w:val="center"/>
          </w:tcPr>
          <w:p w14:paraId="11C9AD9A" w14:textId="536C463F" w:rsidR="00EA5BBF" w:rsidRPr="001570EA" w:rsidRDefault="00FA5174">
            <w:pPr>
              <w:jc w:val="center"/>
              <w:rPr>
                <w:rFonts w:cs="Arial"/>
                <w:color w:val="000000"/>
                <w:sz w:val="18"/>
                <w:szCs w:val="18"/>
              </w:rPr>
            </w:pPr>
            <w:del w:id="28770" w:author="Greg Clendenning" w:date="2024-04-16T16:42:00Z">
              <w:r w:rsidRPr="00D25D72">
                <w:rPr>
                  <w:rFonts w:cs="Arial"/>
                  <w:color w:val="000000"/>
                  <w:sz w:val="18"/>
                  <w:szCs w:val="18"/>
                </w:rPr>
                <w:delText>1.448</w:delText>
              </w:r>
            </w:del>
            <w:ins w:id="28771" w:author="Greg Clendenning" w:date="2024-04-16T16:42:00Z">
              <w:r w:rsidR="00EA5BBF" w:rsidRPr="001570EA">
                <w:rPr>
                  <w:rFonts w:cs="Arial"/>
                  <w:sz w:val="18"/>
                  <w:szCs w:val="18"/>
                </w:rPr>
                <w:t>2.702</w:t>
              </w:r>
            </w:ins>
          </w:p>
        </w:tc>
        <w:tc>
          <w:tcPr>
            <w:tcW w:w="810" w:type="dxa"/>
            <w:vAlign w:val="center"/>
          </w:tcPr>
          <w:p w14:paraId="0115BAA6" w14:textId="7BCFC097" w:rsidR="00EA5BBF" w:rsidRPr="001570EA" w:rsidRDefault="00FA5174">
            <w:pPr>
              <w:jc w:val="center"/>
              <w:rPr>
                <w:rFonts w:cs="Arial"/>
                <w:color w:val="000000"/>
                <w:sz w:val="18"/>
                <w:szCs w:val="18"/>
              </w:rPr>
            </w:pPr>
            <w:del w:id="28772" w:author="Greg Clendenning" w:date="2024-04-16T16:42:00Z">
              <w:r w:rsidRPr="00D25D72">
                <w:rPr>
                  <w:rFonts w:cs="Arial"/>
                  <w:color w:val="000000"/>
                  <w:sz w:val="18"/>
                  <w:szCs w:val="18"/>
                </w:rPr>
                <w:delText>2.599</w:delText>
              </w:r>
            </w:del>
            <w:ins w:id="28773" w:author="Greg Clendenning" w:date="2024-04-16T16:42:00Z">
              <w:r w:rsidR="00EA5BBF" w:rsidRPr="001570EA">
                <w:rPr>
                  <w:rFonts w:cs="Arial"/>
                  <w:sz w:val="18"/>
                  <w:szCs w:val="18"/>
                </w:rPr>
                <w:t>0.875</w:t>
              </w:r>
            </w:ins>
          </w:p>
        </w:tc>
        <w:tc>
          <w:tcPr>
            <w:tcW w:w="720" w:type="dxa"/>
            <w:vAlign w:val="center"/>
          </w:tcPr>
          <w:p w14:paraId="39A633A5" w14:textId="6C1C5BA9" w:rsidR="00EA5BBF" w:rsidRPr="001570EA" w:rsidRDefault="00EA5BBF">
            <w:pPr>
              <w:jc w:val="center"/>
              <w:rPr>
                <w:rFonts w:cs="Arial"/>
                <w:color w:val="000000"/>
                <w:sz w:val="18"/>
                <w:szCs w:val="18"/>
              </w:rPr>
            </w:pPr>
            <w:r w:rsidRPr="001570EA">
              <w:rPr>
                <w:sz w:val="18"/>
                <w:rPrChange w:id="28774" w:author="Greg Clendenning" w:date="2024-04-16T16:42:00Z">
                  <w:rPr>
                    <w:color w:val="000000"/>
                    <w:sz w:val="18"/>
                  </w:rPr>
                </w:rPrChange>
              </w:rPr>
              <w:t>0.</w:t>
            </w:r>
            <w:del w:id="28775" w:author="Greg Clendenning" w:date="2024-04-16T16:42:00Z">
              <w:r w:rsidR="00FA5174" w:rsidRPr="00D25D72">
                <w:rPr>
                  <w:rFonts w:cs="Arial"/>
                  <w:color w:val="000000"/>
                  <w:sz w:val="18"/>
                  <w:szCs w:val="18"/>
                </w:rPr>
                <w:delText>788</w:delText>
              </w:r>
            </w:del>
            <w:ins w:id="28776" w:author="Greg Clendenning" w:date="2024-04-16T16:42:00Z">
              <w:r w:rsidRPr="001570EA">
                <w:rPr>
                  <w:rFonts w:cs="Arial"/>
                  <w:sz w:val="18"/>
                  <w:szCs w:val="18"/>
                </w:rPr>
                <w:t>795</w:t>
              </w:r>
            </w:ins>
          </w:p>
        </w:tc>
      </w:tr>
      <w:tr w:rsidR="00475EB1" w:rsidRPr="001570EA" w14:paraId="09FF0831" w14:textId="77777777">
        <w:trPr>
          <w:gridAfter w:val="1"/>
          <w:wAfter w:w="12" w:type="dxa"/>
          <w:trHeight w:val="302"/>
          <w:jc w:val="center"/>
        </w:trPr>
        <w:tc>
          <w:tcPr>
            <w:tcW w:w="440" w:type="dxa"/>
            <w:shd w:val="clear" w:color="auto" w:fill="BFBFBF" w:themeFill="background1" w:themeFillShade="BF"/>
            <w:vAlign w:val="center"/>
          </w:tcPr>
          <w:p w14:paraId="0C477025" w14:textId="77777777" w:rsidR="00EA5BBF" w:rsidRPr="001570EA" w:rsidRDefault="00EA5BBF">
            <w:pPr>
              <w:jc w:val="center"/>
              <w:rPr>
                <w:b/>
                <w:color w:val="000000"/>
                <w:sz w:val="18"/>
                <w:szCs w:val="18"/>
              </w:rPr>
            </w:pPr>
            <w:r w:rsidRPr="001570EA">
              <w:rPr>
                <w:rFonts w:cs="Arial"/>
                <w:b/>
                <w:color w:val="000000"/>
                <w:sz w:val="18"/>
                <w:szCs w:val="18"/>
              </w:rPr>
              <w:t>G</w:t>
            </w:r>
          </w:p>
        </w:tc>
        <w:tc>
          <w:tcPr>
            <w:tcW w:w="1260" w:type="dxa"/>
            <w:shd w:val="clear" w:color="auto" w:fill="auto"/>
            <w:noWrap/>
            <w:vAlign w:val="center"/>
            <w:hideMark/>
          </w:tcPr>
          <w:p w14:paraId="2BA5FA3C" w14:textId="77777777" w:rsidR="00EA5BBF" w:rsidRPr="001570EA" w:rsidRDefault="00EA5BBF">
            <w:pPr>
              <w:rPr>
                <w:rFonts w:eastAsia="Arial" w:cs="Arial"/>
                <w:color w:val="000000"/>
                <w:sz w:val="18"/>
                <w:szCs w:val="18"/>
              </w:rPr>
            </w:pPr>
            <w:r w:rsidRPr="001570EA">
              <w:rPr>
                <w:rFonts w:cs="Arial"/>
                <w:color w:val="000000"/>
                <w:sz w:val="18"/>
                <w:szCs w:val="18"/>
              </w:rPr>
              <w:t>Bradford</w:t>
            </w:r>
          </w:p>
        </w:tc>
        <w:tc>
          <w:tcPr>
            <w:tcW w:w="810" w:type="dxa"/>
            <w:shd w:val="clear" w:color="auto" w:fill="auto"/>
            <w:noWrap/>
            <w:vAlign w:val="center"/>
          </w:tcPr>
          <w:p w14:paraId="197D8B84" w14:textId="5D2AEC78" w:rsidR="00EA5BBF" w:rsidRPr="001570EA" w:rsidRDefault="00FA5174">
            <w:pPr>
              <w:jc w:val="center"/>
              <w:rPr>
                <w:rFonts w:cs="Arial"/>
                <w:color w:val="000000"/>
                <w:sz w:val="18"/>
                <w:szCs w:val="18"/>
              </w:rPr>
            </w:pPr>
            <w:del w:id="28777" w:author="Greg Clendenning" w:date="2024-04-16T16:42:00Z">
              <w:r w:rsidRPr="00D25D72">
                <w:rPr>
                  <w:rFonts w:cs="Arial"/>
                  <w:color w:val="000000"/>
                  <w:sz w:val="18"/>
                  <w:szCs w:val="18"/>
                </w:rPr>
                <w:delText>-</w:delText>
              </w:r>
            </w:del>
            <w:r w:rsidR="00EA5BBF" w:rsidRPr="001570EA">
              <w:rPr>
                <w:sz w:val="18"/>
                <w:rPrChange w:id="28778" w:author="Greg Clendenning" w:date="2024-04-16T16:42:00Z">
                  <w:rPr>
                    <w:color w:val="000000"/>
                    <w:sz w:val="18"/>
                  </w:rPr>
                </w:rPrChange>
              </w:rPr>
              <w:t>0.</w:t>
            </w:r>
            <w:del w:id="28779" w:author="Greg Clendenning" w:date="2024-04-16T16:42:00Z">
              <w:r w:rsidRPr="00D25D72">
                <w:rPr>
                  <w:rFonts w:cs="Arial"/>
                  <w:color w:val="000000"/>
                  <w:sz w:val="18"/>
                  <w:szCs w:val="18"/>
                </w:rPr>
                <w:delText>007</w:delText>
              </w:r>
            </w:del>
            <w:ins w:id="28780" w:author="Greg Clendenning" w:date="2024-04-16T16:42:00Z">
              <w:r w:rsidR="00EA5BBF" w:rsidRPr="001570EA">
                <w:rPr>
                  <w:rFonts w:cs="Arial"/>
                  <w:sz w:val="18"/>
                  <w:szCs w:val="18"/>
                </w:rPr>
                <w:t>321</w:t>
              </w:r>
            </w:ins>
          </w:p>
        </w:tc>
        <w:tc>
          <w:tcPr>
            <w:tcW w:w="900" w:type="dxa"/>
            <w:shd w:val="clear" w:color="auto" w:fill="auto"/>
            <w:noWrap/>
            <w:vAlign w:val="center"/>
          </w:tcPr>
          <w:p w14:paraId="005E17E1" w14:textId="7442BC77" w:rsidR="00EA5BBF" w:rsidRPr="001570EA" w:rsidRDefault="00FA5174">
            <w:pPr>
              <w:jc w:val="center"/>
              <w:rPr>
                <w:rFonts w:cs="Arial"/>
                <w:color w:val="000000"/>
                <w:sz w:val="18"/>
                <w:szCs w:val="18"/>
              </w:rPr>
            </w:pPr>
            <w:del w:id="28781" w:author="Greg Clendenning" w:date="2024-04-16T16:42:00Z">
              <w:r w:rsidRPr="00D25D72">
                <w:rPr>
                  <w:rFonts w:cs="Arial"/>
                  <w:color w:val="000000"/>
                  <w:sz w:val="18"/>
                  <w:szCs w:val="18"/>
                </w:rPr>
                <w:delText>-</w:delText>
              </w:r>
            </w:del>
            <w:r w:rsidR="00EA5BBF" w:rsidRPr="001570EA">
              <w:rPr>
                <w:sz w:val="18"/>
                <w:rPrChange w:id="28782" w:author="Greg Clendenning" w:date="2024-04-16T16:42:00Z">
                  <w:rPr>
                    <w:color w:val="000000"/>
                    <w:sz w:val="18"/>
                  </w:rPr>
                </w:rPrChange>
              </w:rPr>
              <w:t>0.</w:t>
            </w:r>
            <w:del w:id="28783" w:author="Greg Clendenning" w:date="2024-04-16T16:42:00Z">
              <w:r w:rsidRPr="00D25D72">
                <w:rPr>
                  <w:rFonts w:cs="Arial"/>
                  <w:color w:val="000000"/>
                  <w:sz w:val="18"/>
                  <w:szCs w:val="18"/>
                </w:rPr>
                <w:delText>005</w:delText>
              </w:r>
            </w:del>
            <w:ins w:id="28784" w:author="Greg Clendenning" w:date="2024-04-16T16:42:00Z">
              <w:r w:rsidR="00EA5BBF" w:rsidRPr="001570EA">
                <w:rPr>
                  <w:rFonts w:cs="Arial"/>
                  <w:sz w:val="18"/>
                  <w:szCs w:val="18"/>
                </w:rPr>
                <w:t>380</w:t>
              </w:r>
            </w:ins>
          </w:p>
        </w:tc>
        <w:tc>
          <w:tcPr>
            <w:tcW w:w="810" w:type="dxa"/>
            <w:shd w:val="clear" w:color="auto" w:fill="auto"/>
            <w:noWrap/>
            <w:vAlign w:val="center"/>
          </w:tcPr>
          <w:p w14:paraId="34C6CCCF" w14:textId="5B70C1DD" w:rsidR="00EA5BBF" w:rsidRPr="001570EA" w:rsidRDefault="00FA5174">
            <w:pPr>
              <w:ind w:left="-108"/>
              <w:jc w:val="center"/>
              <w:rPr>
                <w:rFonts w:cs="Arial"/>
                <w:color w:val="000000"/>
                <w:sz w:val="18"/>
                <w:szCs w:val="18"/>
              </w:rPr>
            </w:pPr>
            <w:del w:id="28785" w:author="Greg Clendenning" w:date="2024-04-16T16:42:00Z">
              <w:r w:rsidRPr="00D25D72">
                <w:rPr>
                  <w:rFonts w:cs="Arial"/>
                  <w:color w:val="000000"/>
                  <w:sz w:val="18"/>
                  <w:szCs w:val="18"/>
                </w:rPr>
                <w:delText>-</w:delText>
              </w:r>
            </w:del>
            <w:r w:rsidR="00EA5BBF" w:rsidRPr="001570EA">
              <w:rPr>
                <w:sz w:val="18"/>
                <w:rPrChange w:id="28786" w:author="Greg Clendenning" w:date="2024-04-16T16:42:00Z">
                  <w:rPr>
                    <w:color w:val="000000"/>
                    <w:sz w:val="18"/>
                  </w:rPr>
                </w:rPrChange>
              </w:rPr>
              <w:t>0.</w:t>
            </w:r>
            <w:del w:id="28787" w:author="Greg Clendenning" w:date="2024-04-16T16:42:00Z">
              <w:r w:rsidRPr="00D25D72">
                <w:rPr>
                  <w:rFonts w:cs="Arial"/>
                  <w:color w:val="000000"/>
                  <w:sz w:val="18"/>
                  <w:szCs w:val="18"/>
                </w:rPr>
                <w:delText>007</w:delText>
              </w:r>
            </w:del>
            <w:ins w:id="28788" w:author="Greg Clendenning" w:date="2024-04-16T16:42:00Z">
              <w:r w:rsidR="00EA5BBF" w:rsidRPr="001570EA">
                <w:rPr>
                  <w:rFonts w:cs="Arial"/>
                  <w:sz w:val="18"/>
                  <w:szCs w:val="18"/>
                </w:rPr>
                <w:t>240</w:t>
              </w:r>
            </w:ins>
          </w:p>
        </w:tc>
        <w:tc>
          <w:tcPr>
            <w:tcW w:w="810" w:type="dxa"/>
            <w:shd w:val="clear" w:color="auto" w:fill="auto"/>
            <w:noWrap/>
            <w:vAlign w:val="center"/>
          </w:tcPr>
          <w:p w14:paraId="49ABF246" w14:textId="5903427E" w:rsidR="00EA5BBF" w:rsidRPr="001570EA" w:rsidRDefault="00FA5174">
            <w:pPr>
              <w:ind w:left="-114"/>
              <w:jc w:val="center"/>
              <w:rPr>
                <w:rFonts w:cs="Arial"/>
                <w:color w:val="000000"/>
                <w:sz w:val="18"/>
                <w:szCs w:val="18"/>
              </w:rPr>
            </w:pPr>
            <w:del w:id="28789" w:author="Greg Clendenning" w:date="2024-04-16T16:42:00Z">
              <w:r w:rsidRPr="00D25D72">
                <w:rPr>
                  <w:rFonts w:cs="Arial"/>
                  <w:color w:val="000000"/>
                  <w:sz w:val="18"/>
                  <w:szCs w:val="18"/>
                </w:rPr>
                <w:delText>-</w:delText>
              </w:r>
            </w:del>
            <w:r w:rsidR="00EA5BBF" w:rsidRPr="001570EA">
              <w:rPr>
                <w:sz w:val="18"/>
                <w:rPrChange w:id="28790" w:author="Greg Clendenning" w:date="2024-04-16T16:42:00Z">
                  <w:rPr>
                    <w:color w:val="000000"/>
                    <w:sz w:val="18"/>
                  </w:rPr>
                </w:rPrChange>
              </w:rPr>
              <w:t>0.</w:t>
            </w:r>
            <w:del w:id="28791" w:author="Greg Clendenning" w:date="2024-04-16T16:42:00Z">
              <w:r w:rsidRPr="00D25D72">
                <w:rPr>
                  <w:rFonts w:cs="Arial"/>
                  <w:color w:val="000000"/>
                  <w:sz w:val="18"/>
                  <w:szCs w:val="18"/>
                </w:rPr>
                <w:delText>011</w:delText>
              </w:r>
            </w:del>
            <w:ins w:id="28792" w:author="Greg Clendenning" w:date="2024-04-16T16:42:00Z">
              <w:r w:rsidR="00EA5BBF" w:rsidRPr="001570EA">
                <w:rPr>
                  <w:rFonts w:cs="Arial"/>
                  <w:sz w:val="18"/>
                  <w:szCs w:val="18"/>
                </w:rPr>
                <w:t>478</w:t>
              </w:r>
            </w:ins>
          </w:p>
        </w:tc>
        <w:tc>
          <w:tcPr>
            <w:tcW w:w="810" w:type="dxa"/>
            <w:shd w:val="clear" w:color="auto" w:fill="auto"/>
            <w:noWrap/>
            <w:vAlign w:val="center"/>
          </w:tcPr>
          <w:p w14:paraId="647A3DD2" w14:textId="6D1AB17D" w:rsidR="00EA5BBF" w:rsidRPr="001570EA" w:rsidRDefault="00FA5174">
            <w:pPr>
              <w:ind w:left="-114"/>
              <w:jc w:val="center"/>
              <w:rPr>
                <w:rFonts w:cs="Arial"/>
                <w:color w:val="000000"/>
                <w:sz w:val="18"/>
                <w:szCs w:val="18"/>
              </w:rPr>
            </w:pPr>
            <w:del w:id="28793" w:author="Greg Clendenning" w:date="2024-04-16T16:42:00Z">
              <w:r w:rsidRPr="00D25D72">
                <w:rPr>
                  <w:rFonts w:cs="Arial"/>
                  <w:color w:val="000000"/>
                  <w:sz w:val="18"/>
                  <w:szCs w:val="18"/>
                </w:rPr>
                <w:delText>2.703</w:delText>
              </w:r>
            </w:del>
            <w:ins w:id="28794" w:author="Greg Clendenning" w:date="2024-04-16T16:42:00Z">
              <w:r w:rsidR="00EA5BBF" w:rsidRPr="001570EA">
                <w:rPr>
                  <w:rFonts w:cs="Arial"/>
                  <w:sz w:val="18"/>
                  <w:szCs w:val="18"/>
                </w:rPr>
                <w:t>1.241</w:t>
              </w:r>
            </w:ins>
          </w:p>
        </w:tc>
        <w:tc>
          <w:tcPr>
            <w:tcW w:w="720" w:type="dxa"/>
            <w:shd w:val="clear" w:color="auto" w:fill="auto"/>
            <w:noWrap/>
            <w:vAlign w:val="center"/>
          </w:tcPr>
          <w:p w14:paraId="40A28BB0" w14:textId="341800D2" w:rsidR="00EA5BBF" w:rsidRPr="001570EA" w:rsidRDefault="00FA5174">
            <w:pPr>
              <w:jc w:val="center"/>
              <w:rPr>
                <w:rFonts w:cs="Arial"/>
                <w:color w:val="000000"/>
                <w:sz w:val="18"/>
                <w:szCs w:val="18"/>
              </w:rPr>
            </w:pPr>
            <w:del w:id="28795" w:author="Greg Clendenning" w:date="2024-04-16T16:42:00Z">
              <w:r w:rsidRPr="00D25D72">
                <w:rPr>
                  <w:rFonts w:cs="Arial"/>
                  <w:color w:val="000000"/>
                  <w:sz w:val="18"/>
                  <w:szCs w:val="18"/>
                </w:rPr>
                <w:delText>2.803</w:delText>
              </w:r>
            </w:del>
            <w:ins w:id="28796" w:author="Greg Clendenning" w:date="2024-04-16T16:42:00Z">
              <w:r w:rsidR="00EA5BBF" w:rsidRPr="001570EA">
                <w:rPr>
                  <w:rFonts w:cs="Arial"/>
                  <w:sz w:val="18"/>
                  <w:szCs w:val="18"/>
                </w:rPr>
                <w:t>3.137</w:t>
              </w:r>
            </w:ins>
          </w:p>
        </w:tc>
        <w:tc>
          <w:tcPr>
            <w:tcW w:w="810" w:type="dxa"/>
            <w:vAlign w:val="center"/>
          </w:tcPr>
          <w:p w14:paraId="36D5B614" w14:textId="17E44E3C" w:rsidR="00EA5BBF" w:rsidRPr="001570EA" w:rsidRDefault="00FA5174">
            <w:pPr>
              <w:jc w:val="center"/>
              <w:rPr>
                <w:rFonts w:cs="Arial"/>
                <w:color w:val="000000"/>
                <w:sz w:val="18"/>
                <w:szCs w:val="18"/>
              </w:rPr>
            </w:pPr>
            <w:del w:id="28797" w:author="Greg Clendenning" w:date="2024-04-16T16:42:00Z">
              <w:r w:rsidRPr="00D25D72">
                <w:rPr>
                  <w:rFonts w:cs="Arial"/>
                  <w:color w:val="000000"/>
                  <w:sz w:val="18"/>
                  <w:szCs w:val="18"/>
                </w:rPr>
                <w:delText>2.001</w:delText>
              </w:r>
            </w:del>
            <w:ins w:id="28798" w:author="Greg Clendenning" w:date="2024-04-16T16:42:00Z">
              <w:r w:rsidR="00EA5BBF" w:rsidRPr="001570EA">
                <w:rPr>
                  <w:rFonts w:cs="Arial"/>
                  <w:sz w:val="18"/>
                  <w:szCs w:val="18"/>
                </w:rPr>
                <w:t>3.233</w:t>
              </w:r>
            </w:ins>
          </w:p>
        </w:tc>
        <w:tc>
          <w:tcPr>
            <w:tcW w:w="810" w:type="dxa"/>
            <w:vAlign w:val="center"/>
          </w:tcPr>
          <w:p w14:paraId="3FB7009F" w14:textId="2C9A1463" w:rsidR="00EA5BBF" w:rsidRPr="001570EA" w:rsidRDefault="00FA5174">
            <w:pPr>
              <w:jc w:val="center"/>
              <w:rPr>
                <w:rFonts w:cs="Arial"/>
                <w:color w:val="000000"/>
                <w:sz w:val="18"/>
                <w:szCs w:val="18"/>
              </w:rPr>
            </w:pPr>
            <w:del w:id="28799" w:author="Greg Clendenning" w:date="2024-04-16T16:42:00Z">
              <w:r w:rsidRPr="00D25D72">
                <w:rPr>
                  <w:rFonts w:cs="Arial"/>
                  <w:color w:val="000000"/>
                  <w:sz w:val="18"/>
                  <w:szCs w:val="18"/>
                </w:rPr>
                <w:delText>3.032</w:delText>
              </w:r>
            </w:del>
            <w:ins w:id="28800" w:author="Greg Clendenning" w:date="2024-04-16T16:42:00Z">
              <w:r w:rsidR="00EA5BBF" w:rsidRPr="001570EA">
                <w:rPr>
                  <w:rFonts w:cs="Arial"/>
                  <w:sz w:val="18"/>
                  <w:szCs w:val="18"/>
                </w:rPr>
                <w:t>1.166</w:t>
              </w:r>
            </w:ins>
          </w:p>
        </w:tc>
        <w:tc>
          <w:tcPr>
            <w:tcW w:w="720" w:type="dxa"/>
            <w:vAlign w:val="center"/>
          </w:tcPr>
          <w:p w14:paraId="6A9FA80E" w14:textId="2E0CE379" w:rsidR="00EA5BBF" w:rsidRPr="001570EA" w:rsidRDefault="00EA5BBF">
            <w:pPr>
              <w:jc w:val="center"/>
              <w:rPr>
                <w:rFonts w:cs="Arial"/>
                <w:color w:val="000000"/>
                <w:sz w:val="18"/>
                <w:szCs w:val="18"/>
              </w:rPr>
            </w:pPr>
            <w:r w:rsidRPr="001570EA">
              <w:rPr>
                <w:sz w:val="18"/>
                <w:rPrChange w:id="28801" w:author="Greg Clendenning" w:date="2024-04-16T16:42:00Z">
                  <w:rPr>
                    <w:color w:val="000000"/>
                    <w:sz w:val="18"/>
                  </w:rPr>
                </w:rPrChange>
              </w:rPr>
              <w:t>0.</w:t>
            </w:r>
            <w:del w:id="28802" w:author="Greg Clendenning" w:date="2024-04-16T16:42:00Z">
              <w:r w:rsidR="00FA5174" w:rsidRPr="00D25D72">
                <w:rPr>
                  <w:rFonts w:cs="Arial"/>
                  <w:color w:val="000000"/>
                  <w:sz w:val="18"/>
                  <w:szCs w:val="18"/>
                </w:rPr>
                <w:delText>951</w:delText>
              </w:r>
            </w:del>
            <w:ins w:id="28803" w:author="Greg Clendenning" w:date="2024-04-16T16:42:00Z">
              <w:r w:rsidRPr="001570EA">
                <w:rPr>
                  <w:rFonts w:cs="Arial"/>
                  <w:sz w:val="18"/>
                  <w:szCs w:val="18"/>
                </w:rPr>
                <w:t>777</w:t>
              </w:r>
            </w:ins>
          </w:p>
        </w:tc>
      </w:tr>
      <w:tr w:rsidR="00475EB1" w:rsidRPr="001570EA" w14:paraId="5A72E3BC" w14:textId="77777777">
        <w:trPr>
          <w:gridAfter w:val="1"/>
          <w:wAfter w:w="12" w:type="dxa"/>
          <w:trHeight w:val="302"/>
          <w:jc w:val="center"/>
        </w:trPr>
        <w:tc>
          <w:tcPr>
            <w:tcW w:w="440" w:type="dxa"/>
            <w:shd w:val="clear" w:color="auto" w:fill="BFBFBF" w:themeFill="background1" w:themeFillShade="BF"/>
            <w:vAlign w:val="center"/>
          </w:tcPr>
          <w:p w14:paraId="17E9F0E2" w14:textId="77777777" w:rsidR="00EA5BBF" w:rsidRPr="001570EA" w:rsidRDefault="00EA5BBF">
            <w:pPr>
              <w:jc w:val="center"/>
              <w:rPr>
                <w:b/>
                <w:color w:val="000000"/>
                <w:sz w:val="18"/>
                <w:szCs w:val="18"/>
              </w:rPr>
            </w:pPr>
            <w:r w:rsidRPr="001570EA">
              <w:rPr>
                <w:rFonts w:cs="Arial"/>
                <w:b/>
                <w:color w:val="000000"/>
                <w:sz w:val="18"/>
                <w:szCs w:val="18"/>
              </w:rPr>
              <w:t>I</w:t>
            </w:r>
          </w:p>
        </w:tc>
        <w:tc>
          <w:tcPr>
            <w:tcW w:w="1260" w:type="dxa"/>
            <w:shd w:val="clear" w:color="auto" w:fill="auto"/>
            <w:noWrap/>
            <w:vAlign w:val="center"/>
            <w:hideMark/>
          </w:tcPr>
          <w:p w14:paraId="04CAC09B" w14:textId="77777777" w:rsidR="00EA5BBF" w:rsidRPr="001570EA" w:rsidRDefault="00EA5BBF">
            <w:pPr>
              <w:rPr>
                <w:rFonts w:eastAsia="Arial" w:cs="Arial"/>
                <w:color w:val="000000"/>
                <w:sz w:val="18"/>
                <w:szCs w:val="18"/>
              </w:rPr>
            </w:pPr>
            <w:r w:rsidRPr="001570EA">
              <w:rPr>
                <w:rFonts w:cs="Arial"/>
                <w:color w:val="000000"/>
                <w:sz w:val="18"/>
                <w:szCs w:val="18"/>
              </w:rPr>
              <w:t>Erie</w:t>
            </w:r>
          </w:p>
        </w:tc>
        <w:tc>
          <w:tcPr>
            <w:tcW w:w="810" w:type="dxa"/>
            <w:shd w:val="clear" w:color="auto" w:fill="auto"/>
            <w:noWrap/>
            <w:vAlign w:val="center"/>
          </w:tcPr>
          <w:p w14:paraId="714BBE1E" w14:textId="3F7F53B4" w:rsidR="00EA5BBF" w:rsidRPr="001570EA" w:rsidRDefault="00EA5BBF">
            <w:pPr>
              <w:jc w:val="center"/>
              <w:rPr>
                <w:rFonts w:cs="Arial"/>
                <w:color w:val="000000"/>
                <w:sz w:val="18"/>
                <w:szCs w:val="18"/>
              </w:rPr>
            </w:pPr>
            <w:r w:rsidRPr="001570EA">
              <w:rPr>
                <w:sz w:val="18"/>
                <w:rPrChange w:id="28804" w:author="Greg Clendenning" w:date="2024-04-16T16:42:00Z">
                  <w:rPr>
                    <w:color w:val="000000"/>
                    <w:sz w:val="18"/>
                  </w:rPr>
                </w:rPrChange>
              </w:rPr>
              <w:t>0.</w:t>
            </w:r>
            <w:del w:id="28805" w:author="Greg Clendenning" w:date="2024-04-16T16:42:00Z">
              <w:r w:rsidR="00FA5174" w:rsidRPr="00D25D72">
                <w:rPr>
                  <w:rFonts w:cs="Arial"/>
                  <w:color w:val="000000"/>
                  <w:sz w:val="18"/>
                  <w:szCs w:val="18"/>
                </w:rPr>
                <w:delText>004</w:delText>
              </w:r>
            </w:del>
            <w:ins w:id="28806" w:author="Greg Clendenning" w:date="2024-04-16T16:42:00Z">
              <w:r w:rsidRPr="001570EA">
                <w:rPr>
                  <w:rFonts w:cs="Arial"/>
                  <w:sz w:val="18"/>
                  <w:szCs w:val="18"/>
                </w:rPr>
                <w:t>001</w:t>
              </w:r>
            </w:ins>
          </w:p>
        </w:tc>
        <w:tc>
          <w:tcPr>
            <w:tcW w:w="900" w:type="dxa"/>
            <w:shd w:val="clear" w:color="auto" w:fill="auto"/>
            <w:noWrap/>
            <w:vAlign w:val="center"/>
          </w:tcPr>
          <w:p w14:paraId="01C96D81" w14:textId="12BAE374" w:rsidR="00EA5BBF" w:rsidRPr="001570EA" w:rsidRDefault="00EA5BBF">
            <w:pPr>
              <w:jc w:val="center"/>
              <w:rPr>
                <w:rFonts w:cs="Arial"/>
                <w:color w:val="000000"/>
                <w:sz w:val="18"/>
                <w:szCs w:val="18"/>
              </w:rPr>
            </w:pPr>
            <w:r w:rsidRPr="001570EA">
              <w:rPr>
                <w:sz w:val="18"/>
                <w:rPrChange w:id="28807" w:author="Greg Clendenning" w:date="2024-04-16T16:42:00Z">
                  <w:rPr>
                    <w:color w:val="000000"/>
                    <w:sz w:val="18"/>
                  </w:rPr>
                </w:rPrChange>
              </w:rPr>
              <w:t>0.</w:t>
            </w:r>
            <w:del w:id="28808" w:author="Greg Clendenning" w:date="2024-04-16T16:42:00Z">
              <w:r w:rsidR="00FA5174" w:rsidRPr="00D25D72">
                <w:rPr>
                  <w:rFonts w:cs="Arial"/>
                  <w:color w:val="000000"/>
                  <w:sz w:val="18"/>
                  <w:szCs w:val="18"/>
                </w:rPr>
                <w:delText>001</w:delText>
              </w:r>
            </w:del>
            <w:ins w:id="28809" w:author="Greg Clendenning" w:date="2024-04-16T16:42:00Z">
              <w:r w:rsidRPr="001570EA">
                <w:rPr>
                  <w:rFonts w:cs="Arial"/>
                  <w:sz w:val="18"/>
                  <w:szCs w:val="18"/>
                </w:rPr>
                <w:t>004</w:t>
              </w:r>
            </w:ins>
          </w:p>
        </w:tc>
        <w:tc>
          <w:tcPr>
            <w:tcW w:w="810" w:type="dxa"/>
            <w:shd w:val="clear" w:color="auto" w:fill="auto"/>
            <w:noWrap/>
            <w:vAlign w:val="center"/>
          </w:tcPr>
          <w:p w14:paraId="277A90DB" w14:textId="26B4A26C" w:rsidR="00EA5BBF" w:rsidRPr="001570EA" w:rsidRDefault="00EA5BBF">
            <w:pPr>
              <w:ind w:left="-108"/>
              <w:jc w:val="center"/>
              <w:rPr>
                <w:rFonts w:cs="Arial"/>
                <w:color w:val="000000"/>
                <w:sz w:val="18"/>
                <w:szCs w:val="18"/>
              </w:rPr>
            </w:pPr>
            <w:r w:rsidRPr="001570EA">
              <w:rPr>
                <w:sz w:val="18"/>
                <w:rPrChange w:id="28810" w:author="Greg Clendenning" w:date="2024-04-16T16:42:00Z">
                  <w:rPr>
                    <w:color w:val="000000"/>
                    <w:sz w:val="18"/>
                  </w:rPr>
                </w:rPrChange>
              </w:rPr>
              <w:t>-0.</w:t>
            </w:r>
            <w:del w:id="28811" w:author="Greg Clendenning" w:date="2024-04-16T16:42:00Z">
              <w:r w:rsidR="00FA5174" w:rsidRPr="00D25D72">
                <w:rPr>
                  <w:rFonts w:cs="Arial"/>
                  <w:color w:val="000000"/>
                  <w:sz w:val="18"/>
                  <w:szCs w:val="18"/>
                </w:rPr>
                <w:delText>003</w:delText>
              </w:r>
            </w:del>
            <w:ins w:id="28812" w:author="Greg Clendenning" w:date="2024-04-16T16:42:00Z">
              <w:r w:rsidRPr="001570EA">
                <w:rPr>
                  <w:rFonts w:cs="Arial"/>
                  <w:sz w:val="18"/>
                  <w:szCs w:val="18"/>
                </w:rPr>
                <w:t>017</w:t>
              </w:r>
            </w:ins>
          </w:p>
        </w:tc>
        <w:tc>
          <w:tcPr>
            <w:tcW w:w="810" w:type="dxa"/>
            <w:shd w:val="clear" w:color="auto" w:fill="auto"/>
            <w:noWrap/>
            <w:vAlign w:val="center"/>
          </w:tcPr>
          <w:p w14:paraId="2413F4BC" w14:textId="7AC7D56F" w:rsidR="00EA5BBF" w:rsidRPr="001570EA" w:rsidRDefault="00EA5BBF">
            <w:pPr>
              <w:ind w:left="-114"/>
              <w:jc w:val="center"/>
              <w:rPr>
                <w:rFonts w:cs="Arial"/>
                <w:color w:val="000000"/>
                <w:sz w:val="18"/>
                <w:szCs w:val="18"/>
              </w:rPr>
            </w:pPr>
            <w:r w:rsidRPr="001570EA">
              <w:rPr>
                <w:sz w:val="18"/>
                <w:rPrChange w:id="28813" w:author="Greg Clendenning" w:date="2024-04-16T16:42:00Z">
                  <w:rPr>
                    <w:color w:val="000000"/>
                    <w:sz w:val="18"/>
                  </w:rPr>
                </w:rPrChange>
              </w:rPr>
              <w:t>-0.</w:t>
            </w:r>
            <w:del w:id="28814" w:author="Greg Clendenning" w:date="2024-04-16T16:42:00Z">
              <w:r w:rsidR="00FA5174" w:rsidRPr="00D25D72">
                <w:rPr>
                  <w:rFonts w:cs="Arial"/>
                  <w:color w:val="000000"/>
                  <w:sz w:val="18"/>
                  <w:szCs w:val="18"/>
                </w:rPr>
                <w:delText>004</w:delText>
              </w:r>
            </w:del>
            <w:ins w:id="28815" w:author="Greg Clendenning" w:date="2024-04-16T16:42:00Z">
              <w:r w:rsidRPr="001570EA">
                <w:rPr>
                  <w:rFonts w:cs="Arial"/>
                  <w:sz w:val="18"/>
                  <w:szCs w:val="18"/>
                </w:rPr>
                <w:t>021</w:t>
              </w:r>
            </w:ins>
          </w:p>
        </w:tc>
        <w:tc>
          <w:tcPr>
            <w:tcW w:w="810" w:type="dxa"/>
            <w:shd w:val="clear" w:color="auto" w:fill="auto"/>
            <w:noWrap/>
            <w:vAlign w:val="center"/>
          </w:tcPr>
          <w:p w14:paraId="2CA08C3E" w14:textId="5F53F91C" w:rsidR="00EA5BBF" w:rsidRPr="001570EA" w:rsidRDefault="00FA5174">
            <w:pPr>
              <w:ind w:left="-114"/>
              <w:jc w:val="center"/>
              <w:rPr>
                <w:rFonts w:cs="Arial"/>
                <w:color w:val="000000"/>
                <w:sz w:val="18"/>
                <w:szCs w:val="18"/>
              </w:rPr>
            </w:pPr>
            <w:del w:id="28816" w:author="Greg Clendenning" w:date="2024-04-16T16:42:00Z">
              <w:r w:rsidRPr="00D25D72">
                <w:rPr>
                  <w:rFonts w:cs="Arial"/>
                  <w:color w:val="000000"/>
                  <w:sz w:val="18"/>
                  <w:szCs w:val="18"/>
                </w:rPr>
                <w:delText>1.279</w:delText>
              </w:r>
            </w:del>
            <w:ins w:id="28817" w:author="Greg Clendenning" w:date="2024-04-16T16:42:00Z">
              <w:r w:rsidR="00EA5BBF" w:rsidRPr="001570EA">
                <w:rPr>
                  <w:rFonts w:cs="Arial"/>
                  <w:sz w:val="18"/>
                  <w:szCs w:val="18"/>
                </w:rPr>
                <w:t>0.977</w:t>
              </w:r>
            </w:ins>
          </w:p>
        </w:tc>
        <w:tc>
          <w:tcPr>
            <w:tcW w:w="720" w:type="dxa"/>
            <w:shd w:val="clear" w:color="auto" w:fill="auto"/>
            <w:noWrap/>
            <w:vAlign w:val="center"/>
          </w:tcPr>
          <w:p w14:paraId="2630E5FD" w14:textId="338895B1" w:rsidR="00EA5BBF" w:rsidRPr="001570EA" w:rsidRDefault="00EA5BBF">
            <w:pPr>
              <w:jc w:val="center"/>
              <w:rPr>
                <w:rFonts w:cs="Arial"/>
                <w:color w:val="000000"/>
                <w:sz w:val="18"/>
                <w:szCs w:val="18"/>
              </w:rPr>
            </w:pPr>
            <w:r w:rsidRPr="001570EA">
              <w:rPr>
                <w:sz w:val="18"/>
                <w:rPrChange w:id="28818" w:author="Greg Clendenning" w:date="2024-04-16T16:42:00Z">
                  <w:rPr>
                    <w:color w:val="000000"/>
                    <w:sz w:val="18"/>
                  </w:rPr>
                </w:rPrChange>
              </w:rPr>
              <w:t>2.</w:t>
            </w:r>
            <w:del w:id="28819" w:author="Greg Clendenning" w:date="2024-04-16T16:42:00Z">
              <w:r w:rsidR="00FA5174">
                <w:rPr>
                  <w:rFonts w:cs="Arial"/>
                  <w:color w:val="000000"/>
                  <w:sz w:val="18"/>
                  <w:szCs w:val="18"/>
                </w:rPr>
                <w:delText>238</w:delText>
              </w:r>
            </w:del>
            <w:ins w:id="28820" w:author="Greg Clendenning" w:date="2024-04-16T16:42:00Z">
              <w:r w:rsidRPr="001570EA">
                <w:rPr>
                  <w:rFonts w:cs="Arial"/>
                  <w:sz w:val="18"/>
                  <w:szCs w:val="18"/>
                </w:rPr>
                <w:t>431</w:t>
              </w:r>
            </w:ins>
          </w:p>
        </w:tc>
        <w:tc>
          <w:tcPr>
            <w:tcW w:w="810" w:type="dxa"/>
            <w:vAlign w:val="center"/>
          </w:tcPr>
          <w:p w14:paraId="3CF3EEFB" w14:textId="19E37E12" w:rsidR="00EA5BBF" w:rsidRPr="001570EA" w:rsidRDefault="00FA5174">
            <w:pPr>
              <w:jc w:val="center"/>
              <w:rPr>
                <w:rFonts w:cs="Arial"/>
                <w:color w:val="000000"/>
                <w:sz w:val="18"/>
                <w:szCs w:val="18"/>
              </w:rPr>
            </w:pPr>
            <w:del w:id="28821" w:author="Greg Clendenning" w:date="2024-04-16T16:42:00Z">
              <w:r w:rsidRPr="00D25D72">
                <w:rPr>
                  <w:rFonts w:cs="Arial"/>
                  <w:color w:val="000000"/>
                  <w:sz w:val="18"/>
                  <w:szCs w:val="18"/>
                </w:rPr>
                <w:delText>1.098</w:delText>
              </w:r>
            </w:del>
            <w:ins w:id="28822" w:author="Greg Clendenning" w:date="2024-04-16T16:42:00Z">
              <w:r w:rsidR="00EA5BBF" w:rsidRPr="001570EA">
                <w:rPr>
                  <w:rFonts w:cs="Arial"/>
                  <w:sz w:val="18"/>
                  <w:szCs w:val="18"/>
                </w:rPr>
                <w:t>2.518</w:t>
              </w:r>
            </w:ins>
          </w:p>
        </w:tc>
        <w:tc>
          <w:tcPr>
            <w:tcW w:w="810" w:type="dxa"/>
            <w:vAlign w:val="center"/>
          </w:tcPr>
          <w:p w14:paraId="7523E561" w14:textId="4768390D" w:rsidR="00EA5BBF" w:rsidRPr="001570EA" w:rsidRDefault="00FA5174">
            <w:pPr>
              <w:jc w:val="center"/>
              <w:rPr>
                <w:rFonts w:cs="Arial"/>
                <w:color w:val="000000"/>
                <w:sz w:val="18"/>
                <w:szCs w:val="18"/>
              </w:rPr>
            </w:pPr>
            <w:del w:id="28823" w:author="Greg Clendenning" w:date="2024-04-16T16:42:00Z">
              <w:r w:rsidRPr="00D25D72">
                <w:rPr>
                  <w:rFonts w:cs="Arial"/>
                  <w:color w:val="000000"/>
                  <w:sz w:val="18"/>
                  <w:szCs w:val="18"/>
                </w:rPr>
                <w:delText>2.423</w:delText>
              </w:r>
            </w:del>
            <w:ins w:id="28824" w:author="Greg Clendenning" w:date="2024-04-16T16:42:00Z">
              <w:r w:rsidR="00EA5BBF" w:rsidRPr="001570EA">
                <w:rPr>
                  <w:rFonts w:cs="Arial"/>
                  <w:sz w:val="18"/>
                  <w:szCs w:val="18"/>
                </w:rPr>
                <w:t>0.749</w:t>
              </w:r>
            </w:ins>
          </w:p>
        </w:tc>
        <w:tc>
          <w:tcPr>
            <w:tcW w:w="720" w:type="dxa"/>
            <w:vAlign w:val="center"/>
          </w:tcPr>
          <w:p w14:paraId="7D239E0A" w14:textId="046190A0" w:rsidR="00EA5BBF" w:rsidRPr="001570EA" w:rsidRDefault="00EA5BBF">
            <w:pPr>
              <w:jc w:val="center"/>
              <w:rPr>
                <w:rFonts w:cs="Arial"/>
                <w:color w:val="000000"/>
                <w:sz w:val="18"/>
                <w:szCs w:val="18"/>
              </w:rPr>
            </w:pPr>
            <w:r w:rsidRPr="001570EA">
              <w:rPr>
                <w:sz w:val="18"/>
                <w:rPrChange w:id="28825" w:author="Greg Clendenning" w:date="2024-04-16T16:42:00Z">
                  <w:rPr>
                    <w:color w:val="000000"/>
                    <w:sz w:val="18"/>
                  </w:rPr>
                </w:rPrChange>
              </w:rPr>
              <w:t>0.</w:t>
            </w:r>
            <w:del w:id="28826" w:author="Greg Clendenning" w:date="2024-04-16T16:42:00Z">
              <w:r w:rsidR="00FA5174" w:rsidRPr="00D25D72">
                <w:rPr>
                  <w:rFonts w:cs="Arial"/>
                  <w:color w:val="000000"/>
                  <w:sz w:val="18"/>
                  <w:szCs w:val="18"/>
                </w:rPr>
                <w:delText>726</w:delText>
              </w:r>
            </w:del>
            <w:ins w:id="28827" w:author="Greg Clendenning" w:date="2024-04-16T16:42:00Z">
              <w:r w:rsidRPr="001570EA">
                <w:rPr>
                  <w:rFonts w:cs="Arial"/>
                  <w:sz w:val="18"/>
                  <w:szCs w:val="18"/>
                </w:rPr>
                <w:t>712</w:t>
              </w:r>
            </w:ins>
          </w:p>
        </w:tc>
      </w:tr>
      <w:tr w:rsidR="00475EB1" w:rsidRPr="001570EA" w14:paraId="7BC1AC9F" w14:textId="77777777">
        <w:trPr>
          <w:gridAfter w:val="1"/>
          <w:wAfter w:w="12" w:type="dxa"/>
          <w:trHeight w:val="302"/>
          <w:jc w:val="center"/>
        </w:trPr>
        <w:tc>
          <w:tcPr>
            <w:tcW w:w="440" w:type="dxa"/>
            <w:shd w:val="clear" w:color="auto" w:fill="BFBFBF" w:themeFill="background1" w:themeFillShade="BF"/>
            <w:vAlign w:val="center"/>
          </w:tcPr>
          <w:p w14:paraId="0497981D" w14:textId="77777777" w:rsidR="00EA5BBF" w:rsidRPr="001570EA" w:rsidRDefault="00EA5BBF">
            <w:pPr>
              <w:jc w:val="center"/>
              <w:rPr>
                <w:b/>
                <w:color w:val="000000"/>
                <w:sz w:val="18"/>
                <w:szCs w:val="18"/>
              </w:rPr>
            </w:pPr>
            <w:r w:rsidRPr="001570EA">
              <w:rPr>
                <w:rFonts w:cs="Arial"/>
                <w:b/>
                <w:color w:val="000000"/>
                <w:sz w:val="18"/>
                <w:szCs w:val="18"/>
              </w:rPr>
              <w:t>E</w:t>
            </w:r>
          </w:p>
        </w:tc>
        <w:tc>
          <w:tcPr>
            <w:tcW w:w="1260" w:type="dxa"/>
            <w:shd w:val="clear" w:color="auto" w:fill="auto"/>
            <w:noWrap/>
            <w:vAlign w:val="center"/>
            <w:hideMark/>
          </w:tcPr>
          <w:p w14:paraId="46B34AD4" w14:textId="77777777" w:rsidR="00EA5BBF" w:rsidRPr="001570EA" w:rsidRDefault="00EA5BBF">
            <w:pPr>
              <w:rPr>
                <w:rFonts w:eastAsia="Arial" w:cs="Arial"/>
                <w:color w:val="000000"/>
                <w:sz w:val="18"/>
                <w:szCs w:val="18"/>
              </w:rPr>
            </w:pPr>
            <w:r w:rsidRPr="001570EA">
              <w:rPr>
                <w:rFonts w:cs="Arial"/>
                <w:color w:val="000000"/>
                <w:sz w:val="18"/>
                <w:szCs w:val="18"/>
              </w:rPr>
              <w:t>Harrisburg</w:t>
            </w:r>
          </w:p>
        </w:tc>
        <w:tc>
          <w:tcPr>
            <w:tcW w:w="810" w:type="dxa"/>
            <w:shd w:val="clear" w:color="auto" w:fill="auto"/>
            <w:noWrap/>
            <w:vAlign w:val="center"/>
          </w:tcPr>
          <w:p w14:paraId="674A8CFE" w14:textId="2DF608FE" w:rsidR="00EA5BBF" w:rsidRPr="001570EA" w:rsidRDefault="00EA5BBF">
            <w:pPr>
              <w:jc w:val="center"/>
              <w:rPr>
                <w:rFonts w:cs="Arial"/>
                <w:color w:val="000000"/>
                <w:sz w:val="18"/>
                <w:szCs w:val="18"/>
              </w:rPr>
            </w:pPr>
            <w:r w:rsidRPr="001570EA">
              <w:rPr>
                <w:sz w:val="18"/>
                <w:rPrChange w:id="28828" w:author="Greg Clendenning" w:date="2024-04-16T16:42:00Z">
                  <w:rPr>
                    <w:color w:val="000000"/>
                    <w:sz w:val="18"/>
                  </w:rPr>
                </w:rPrChange>
              </w:rPr>
              <w:t>0.</w:t>
            </w:r>
            <w:del w:id="28829" w:author="Greg Clendenning" w:date="2024-04-16T16:42:00Z">
              <w:r w:rsidR="00FA5174" w:rsidRPr="00D25D72">
                <w:rPr>
                  <w:rFonts w:cs="Arial"/>
                  <w:color w:val="000000"/>
                  <w:sz w:val="18"/>
                  <w:szCs w:val="18"/>
                </w:rPr>
                <w:delText>055</w:delText>
              </w:r>
            </w:del>
            <w:ins w:id="28830" w:author="Greg Clendenning" w:date="2024-04-16T16:42:00Z">
              <w:r w:rsidRPr="001570EA">
                <w:rPr>
                  <w:rFonts w:cs="Arial"/>
                  <w:sz w:val="18"/>
                  <w:szCs w:val="18"/>
                </w:rPr>
                <w:t>033</w:t>
              </w:r>
            </w:ins>
          </w:p>
        </w:tc>
        <w:tc>
          <w:tcPr>
            <w:tcW w:w="900" w:type="dxa"/>
            <w:shd w:val="clear" w:color="auto" w:fill="auto"/>
            <w:noWrap/>
            <w:vAlign w:val="center"/>
          </w:tcPr>
          <w:p w14:paraId="320FCE48" w14:textId="52C3BAF5" w:rsidR="00EA5BBF" w:rsidRPr="001570EA" w:rsidRDefault="00EA5BBF">
            <w:pPr>
              <w:jc w:val="center"/>
              <w:rPr>
                <w:rFonts w:cs="Arial"/>
                <w:color w:val="000000"/>
                <w:sz w:val="18"/>
                <w:szCs w:val="18"/>
              </w:rPr>
            </w:pPr>
            <w:r w:rsidRPr="001570EA">
              <w:rPr>
                <w:sz w:val="18"/>
                <w:rPrChange w:id="28831" w:author="Greg Clendenning" w:date="2024-04-16T16:42:00Z">
                  <w:rPr>
                    <w:color w:val="000000"/>
                    <w:sz w:val="18"/>
                  </w:rPr>
                </w:rPrChange>
              </w:rPr>
              <w:t>0.</w:t>
            </w:r>
            <w:del w:id="28832" w:author="Greg Clendenning" w:date="2024-04-16T16:42:00Z">
              <w:r w:rsidR="00FA5174" w:rsidRPr="00D25D72">
                <w:rPr>
                  <w:rFonts w:cs="Arial"/>
                  <w:color w:val="000000"/>
                  <w:sz w:val="18"/>
                  <w:szCs w:val="18"/>
                </w:rPr>
                <w:delText>066</w:delText>
              </w:r>
            </w:del>
            <w:ins w:id="28833" w:author="Greg Clendenning" w:date="2024-04-16T16:42:00Z">
              <w:r w:rsidRPr="001570EA">
                <w:rPr>
                  <w:rFonts w:cs="Arial"/>
                  <w:sz w:val="18"/>
                  <w:szCs w:val="18"/>
                </w:rPr>
                <w:t>228</w:t>
              </w:r>
            </w:ins>
          </w:p>
        </w:tc>
        <w:tc>
          <w:tcPr>
            <w:tcW w:w="810" w:type="dxa"/>
            <w:shd w:val="clear" w:color="auto" w:fill="auto"/>
            <w:noWrap/>
            <w:vAlign w:val="center"/>
          </w:tcPr>
          <w:p w14:paraId="23696A1D" w14:textId="39E83C2B" w:rsidR="00EA5BBF" w:rsidRPr="001570EA" w:rsidRDefault="00EA5BBF">
            <w:pPr>
              <w:ind w:left="-108"/>
              <w:jc w:val="center"/>
              <w:rPr>
                <w:rFonts w:cs="Arial"/>
                <w:color w:val="000000"/>
                <w:sz w:val="18"/>
                <w:szCs w:val="18"/>
              </w:rPr>
            </w:pPr>
            <w:r w:rsidRPr="001570EA">
              <w:rPr>
                <w:sz w:val="18"/>
                <w:rPrChange w:id="28834" w:author="Greg Clendenning" w:date="2024-04-16T16:42:00Z">
                  <w:rPr>
                    <w:color w:val="000000"/>
                    <w:sz w:val="18"/>
                  </w:rPr>
                </w:rPrChange>
              </w:rPr>
              <w:t>0.</w:t>
            </w:r>
            <w:del w:id="28835" w:author="Greg Clendenning" w:date="2024-04-16T16:42:00Z">
              <w:r w:rsidR="00FA5174" w:rsidRPr="00D25D72">
                <w:rPr>
                  <w:rFonts w:cs="Arial"/>
                  <w:color w:val="000000"/>
                  <w:sz w:val="18"/>
                  <w:szCs w:val="18"/>
                </w:rPr>
                <w:delText>025</w:delText>
              </w:r>
            </w:del>
            <w:ins w:id="28836" w:author="Greg Clendenning" w:date="2024-04-16T16:42:00Z">
              <w:r w:rsidRPr="001570EA">
                <w:rPr>
                  <w:rFonts w:cs="Arial"/>
                  <w:sz w:val="18"/>
                  <w:szCs w:val="18"/>
                </w:rPr>
                <w:t>002</w:t>
              </w:r>
            </w:ins>
          </w:p>
        </w:tc>
        <w:tc>
          <w:tcPr>
            <w:tcW w:w="810" w:type="dxa"/>
            <w:shd w:val="clear" w:color="auto" w:fill="auto"/>
            <w:noWrap/>
            <w:vAlign w:val="center"/>
          </w:tcPr>
          <w:p w14:paraId="1E1898BA" w14:textId="1D591E6E" w:rsidR="00EA5BBF" w:rsidRPr="001570EA" w:rsidRDefault="00EA5BBF">
            <w:pPr>
              <w:ind w:left="-114"/>
              <w:jc w:val="center"/>
              <w:rPr>
                <w:rFonts w:cs="Arial"/>
                <w:color w:val="000000"/>
                <w:sz w:val="18"/>
                <w:szCs w:val="18"/>
              </w:rPr>
            </w:pPr>
            <w:r w:rsidRPr="001570EA">
              <w:rPr>
                <w:sz w:val="18"/>
                <w:rPrChange w:id="28837" w:author="Greg Clendenning" w:date="2024-04-16T16:42:00Z">
                  <w:rPr>
                    <w:color w:val="000000"/>
                    <w:sz w:val="18"/>
                  </w:rPr>
                </w:rPrChange>
              </w:rPr>
              <w:t>0.</w:t>
            </w:r>
            <w:del w:id="28838" w:author="Greg Clendenning" w:date="2024-04-16T16:42:00Z">
              <w:r w:rsidR="00FA5174" w:rsidRPr="00D25D72">
                <w:rPr>
                  <w:rFonts w:cs="Arial"/>
                  <w:color w:val="000000"/>
                  <w:sz w:val="18"/>
                  <w:szCs w:val="18"/>
                </w:rPr>
                <w:delText>033</w:delText>
              </w:r>
            </w:del>
            <w:ins w:id="28839" w:author="Greg Clendenning" w:date="2024-04-16T16:42:00Z">
              <w:r w:rsidRPr="001570EA">
                <w:rPr>
                  <w:rFonts w:cs="Arial"/>
                  <w:sz w:val="18"/>
                  <w:szCs w:val="18"/>
                </w:rPr>
                <w:t>126</w:t>
              </w:r>
            </w:ins>
          </w:p>
        </w:tc>
        <w:tc>
          <w:tcPr>
            <w:tcW w:w="810" w:type="dxa"/>
            <w:shd w:val="clear" w:color="auto" w:fill="auto"/>
            <w:noWrap/>
            <w:vAlign w:val="center"/>
          </w:tcPr>
          <w:p w14:paraId="30A7E845" w14:textId="7EF12F82" w:rsidR="00EA5BBF" w:rsidRPr="001570EA" w:rsidRDefault="00FA5174">
            <w:pPr>
              <w:ind w:left="-114"/>
              <w:jc w:val="center"/>
              <w:rPr>
                <w:rFonts w:cs="Arial"/>
                <w:color w:val="000000"/>
                <w:sz w:val="18"/>
                <w:szCs w:val="18"/>
              </w:rPr>
            </w:pPr>
            <w:del w:id="28840" w:author="Greg Clendenning" w:date="2024-04-16T16:42:00Z">
              <w:r w:rsidRPr="00D25D72">
                <w:rPr>
                  <w:rFonts w:cs="Arial"/>
                  <w:color w:val="000000"/>
                  <w:sz w:val="18"/>
                  <w:szCs w:val="18"/>
                </w:rPr>
                <w:delText>1.092</w:delText>
              </w:r>
            </w:del>
            <w:ins w:id="28841" w:author="Greg Clendenning" w:date="2024-04-16T16:42:00Z">
              <w:r w:rsidR="00EA5BBF" w:rsidRPr="001570EA">
                <w:rPr>
                  <w:rFonts w:cs="Arial"/>
                  <w:sz w:val="18"/>
                  <w:szCs w:val="18"/>
                </w:rPr>
                <w:t>0.827</w:t>
              </w:r>
            </w:ins>
          </w:p>
        </w:tc>
        <w:tc>
          <w:tcPr>
            <w:tcW w:w="720" w:type="dxa"/>
            <w:shd w:val="clear" w:color="auto" w:fill="auto"/>
            <w:noWrap/>
            <w:vAlign w:val="center"/>
          </w:tcPr>
          <w:p w14:paraId="34866A98" w14:textId="05B88E5C" w:rsidR="00EA5BBF" w:rsidRPr="001570EA" w:rsidRDefault="00EA5BBF">
            <w:pPr>
              <w:jc w:val="center"/>
              <w:rPr>
                <w:rFonts w:cs="Arial"/>
                <w:color w:val="000000"/>
                <w:sz w:val="18"/>
                <w:szCs w:val="18"/>
              </w:rPr>
            </w:pPr>
            <w:r w:rsidRPr="001570EA">
              <w:rPr>
                <w:sz w:val="18"/>
                <w:rPrChange w:id="28842" w:author="Greg Clendenning" w:date="2024-04-16T16:42:00Z">
                  <w:rPr>
                    <w:color w:val="000000"/>
                    <w:sz w:val="18"/>
                  </w:rPr>
                </w:rPrChange>
              </w:rPr>
              <w:t>2.</w:t>
            </w:r>
            <w:del w:id="28843" w:author="Greg Clendenning" w:date="2024-04-16T16:42:00Z">
              <w:r w:rsidR="00FA5174" w:rsidRPr="00D25D72">
                <w:rPr>
                  <w:rFonts w:cs="Arial"/>
                  <w:color w:val="000000"/>
                  <w:sz w:val="18"/>
                  <w:szCs w:val="18"/>
                </w:rPr>
                <w:delText>194</w:delText>
              </w:r>
            </w:del>
            <w:ins w:id="28844" w:author="Greg Clendenning" w:date="2024-04-16T16:42:00Z">
              <w:r w:rsidRPr="001570EA">
                <w:rPr>
                  <w:rFonts w:cs="Arial"/>
                  <w:sz w:val="18"/>
                  <w:szCs w:val="18"/>
                </w:rPr>
                <w:t>010</w:t>
              </w:r>
            </w:ins>
          </w:p>
        </w:tc>
        <w:tc>
          <w:tcPr>
            <w:tcW w:w="810" w:type="dxa"/>
            <w:vAlign w:val="center"/>
          </w:tcPr>
          <w:p w14:paraId="23B426A8" w14:textId="143A03EA" w:rsidR="00EA5BBF" w:rsidRPr="001570EA" w:rsidRDefault="00FA5174">
            <w:pPr>
              <w:jc w:val="center"/>
              <w:rPr>
                <w:rFonts w:cs="Arial"/>
                <w:color w:val="000000"/>
                <w:sz w:val="18"/>
                <w:szCs w:val="18"/>
              </w:rPr>
            </w:pPr>
            <w:del w:id="28845" w:author="Greg Clendenning" w:date="2024-04-16T16:42:00Z">
              <w:r w:rsidRPr="00D25D72">
                <w:rPr>
                  <w:rFonts w:cs="Arial"/>
                  <w:color w:val="000000"/>
                  <w:sz w:val="18"/>
                  <w:szCs w:val="18"/>
                </w:rPr>
                <w:delText>1.032</w:delText>
              </w:r>
            </w:del>
            <w:ins w:id="28846" w:author="Greg Clendenning" w:date="2024-04-16T16:42:00Z">
              <w:r w:rsidR="00EA5BBF" w:rsidRPr="001570EA">
                <w:rPr>
                  <w:rFonts w:cs="Arial"/>
                  <w:sz w:val="18"/>
                  <w:szCs w:val="18"/>
                </w:rPr>
                <w:t>2.226</w:t>
              </w:r>
            </w:ins>
          </w:p>
        </w:tc>
        <w:tc>
          <w:tcPr>
            <w:tcW w:w="810" w:type="dxa"/>
            <w:vAlign w:val="center"/>
          </w:tcPr>
          <w:p w14:paraId="513BC1EA" w14:textId="10B4ED18" w:rsidR="00EA5BBF" w:rsidRPr="001570EA" w:rsidRDefault="00FA5174">
            <w:pPr>
              <w:jc w:val="center"/>
              <w:rPr>
                <w:rFonts w:cs="Arial"/>
                <w:color w:val="000000"/>
                <w:sz w:val="18"/>
                <w:szCs w:val="18"/>
              </w:rPr>
            </w:pPr>
            <w:del w:id="28847" w:author="Greg Clendenning" w:date="2024-04-16T16:42:00Z">
              <w:r w:rsidRPr="00D25D72">
                <w:rPr>
                  <w:rFonts w:cs="Arial"/>
                  <w:color w:val="000000"/>
                  <w:sz w:val="18"/>
                  <w:szCs w:val="18"/>
                </w:rPr>
                <w:delText>2.378</w:delText>
              </w:r>
            </w:del>
            <w:ins w:id="28848" w:author="Greg Clendenning" w:date="2024-04-16T16:42:00Z">
              <w:r w:rsidR="00EA5BBF" w:rsidRPr="001570EA">
                <w:rPr>
                  <w:rFonts w:cs="Arial"/>
                  <w:sz w:val="18"/>
                  <w:szCs w:val="18"/>
                </w:rPr>
                <w:t>0.713</w:t>
              </w:r>
            </w:ins>
          </w:p>
        </w:tc>
        <w:tc>
          <w:tcPr>
            <w:tcW w:w="720" w:type="dxa"/>
            <w:vAlign w:val="center"/>
          </w:tcPr>
          <w:p w14:paraId="7C8B0166" w14:textId="07F87755" w:rsidR="00EA5BBF" w:rsidRPr="001570EA" w:rsidRDefault="00EA5BBF">
            <w:pPr>
              <w:jc w:val="center"/>
              <w:rPr>
                <w:rFonts w:cs="Arial"/>
                <w:color w:val="000000"/>
                <w:sz w:val="18"/>
                <w:szCs w:val="18"/>
              </w:rPr>
            </w:pPr>
            <w:r w:rsidRPr="001570EA">
              <w:rPr>
                <w:sz w:val="18"/>
                <w:rPrChange w:id="28849" w:author="Greg Clendenning" w:date="2024-04-16T16:42:00Z">
                  <w:rPr>
                    <w:color w:val="000000"/>
                    <w:sz w:val="18"/>
                  </w:rPr>
                </w:rPrChange>
              </w:rPr>
              <w:t>0.</w:t>
            </w:r>
            <w:del w:id="28850" w:author="Greg Clendenning" w:date="2024-04-16T16:42:00Z">
              <w:r w:rsidR="00FA5174" w:rsidRPr="00D25D72">
                <w:rPr>
                  <w:rFonts w:cs="Arial"/>
                  <w:color w:val="000000"/>
                  <w:sz w:val="18"/>
                  <w:szCs w:val="18"/>
                </w:rPr>
                <w:delText>709</w:delText>
              </w:r>
            </w:del>
            <w:ins w:id="28851" w:author="Greg Clendenning" w:date="2024-04-16T16:42:00Z">
              <w:r w:rsidRPr="001570EA">
                <w:rPr>
                  <w:rFonts w:cs="Arial"/>
                  <w:sz w:val="18"/>
                  <w:szCs w:val="18"/>
                </w:rPr>
                <w:t>565</w:t>
              </w:r>
            </w:ins>
          </w:p>
        </w:tc>
      </w:tr>
      <w:tr w:rsidR="00475EB1" w:rsidRPr="001570EA" w14:paraId="6215876F" w14:textId="77777777">
        <w:trPr>
          <w:gridAfter w:val="1"/>
          <w:wAfter w:w="12" w:type="dxa"/>
          <w:trHeight w:val="302"/>
          <w:jc w:val="center"/>
        </w:trPr>
        <w:tc>
          <w:tcPr>
            <w:tcW w:w="440" w:type="dxa"/>
            <w:shd w:val="clear" w:color="auto" w:fill="BFBFBF" w:themeFill="background1" w:themeFillShade="BF"/>
            <w:vAlign w:val="center"/>
          </w:tcPr>
          <w:p w14:paraId="500858A8" w14:textId="77777777" w:rsidR="00EA5BBF" w:rsidRPr="001570EA" w:rsidRDefault="00EA5BBF">
            <w:pPr>
              <w:jc w:val="center"/>
              <w:rPr>
                <w:b/>
                <w:color w:val="000000"/>
                <w:sz w:val="18"/>
                <w:szCs w:val="18"/>
              </w:rPr>
            </w:pPr>
            <w:r w:rsidRPr="001570EA">
              <w:rPr>
                <w:rFonts w:cs="Arial"/>
                <w:b/>
                <w:color w:val="000000"/>
                <w:sz w:val="18"/>
                <w:szCs w:val="18"/>
              </w:rPr>
              <w:t>D</w:t>
            </w:r>
          </w:p>
        </w:tc>
        <w:tc>
          <w:tcPr>
            <w:tcW w:w="1260" w:type="dxa"/>
            <w:shd w:val="clear" w:color="auto" w:fill="auto"/>
            <w:noWrap/>
            <w:vAlign w:val="center"/>
            <w:hideMark/>
          </w:tcPr>
          <w:p w14:paraId="6B3DF979" w14:textId="77777777" w:rsidR="00EA5BBF" w:rsidRPr="001570EA" w:rsidRDefault="00EA5BBF">
            <w:pPr>
              <w:rPr>
                <w:rFonts w:eastAsia="Arial" w:cs="Arial"/>
                <w:color w:val="000000"/>
                <w:sz w:val="18"/>
                <w:szCs w:val="18"/>
              </w:rPr>
            </w:pPr>
            <w:r w:rsidRPr="001570EA">
              <w:rPr>
                <w:rFonts w:cs="Arial"/>
                <w:color w:val="000000"/>
                <w:sz w:val="18"/>
                <w:szCs w:val="18"/>
              </w:rPr>
              <w:t>Philadelphia</w:t>
            </w:r>
          </w:p>
        </w:tc>
        <w:tc>
          <w:tcPr>
            <w:tcW w:w="810" w:type="dxa"/>
            <w:shd w:val="clear" w:color="auto" w:fill="auto"/>
            <w:noWrap/>
            <w:vAlign w:val="center"/>
          </w:tcPr>
          <w:p w14:paraId="43988BFF" w14:textId="6206A18A" w:rsidR="00EA5BBF" w:rsidRPr="001570EA" w:rsidRDefault="00EA5BBF">
            <w:pPr>
              <w:jc w:val="center"/>
              <w:rPr>
                <w:rFonts w:cs="Arial"/>
                <w:color w:val="000000"/>
                <w:sz w:val="18"/>
                <w:szCs w:val="18"/>
              </w:rPr>
            </w:pPr>
            <w:r w:rsidRPr="001570EA">
              <w:rPr>
                <w:sz w:val="18"/>
                <w:rPrChange w:id="28852" w:author="Greg Clendenning" w:date="2024-04-16T16:42:00Z">
                  <w:rPr>
                    <w:color w:val="000000"/>
                    <w:sz w:val="18"/>
                  </w:rPr>
                </w:rPrChange>
              </w:rPr>
              <w:t>0.</w:t>
            </w:r>
            <w:del w:id="28853" w:author="Greg Clendenning" w:date="2024-04-16T16:42:00Z">
              <w:r w:rsidR="00FA5174" w:rsidRPr="00D25D72">
                <w:rPr>
                  <w:rFonts w:cs="Arial"/>
                  <w:color w:val="000000"/>
                  <w:sz w:val="18"/>
                  <w:szCs w:val="18"/>
                </w:rPr>
                <w:delText>05</w:delText>
              </w:r>
            </w:del>
            <w:ins w:id="28854" w:author="Greg Clendenning" w:date="2024-04-16T16:42:00Z">
              <w:r w:rsidRPr="001570EA">
                <w:rPr>
                  <w:rFonts w:cs="Arial"/>
                  <w:sz w:val="18"/>
                  <w:szCs w:val="18"/>
                </w:rPr>
                <w:t>064</w:t>
              </w:r>
            </w:ins>
          </w:p>
        </w:tc>
        <w:tc>
          <w:tcPr>
            <w:tcW w:w="900" w:type="dxa"/>
            <w:shd w:val="clear" w:color="auto" w:fill="auto"/>
            <w:noWrap/>
            <w:vAlign w:val="center"/>
          </w:tcPr>
          <w:p w14:paraId="4E3F84FC" w14:textId="337004AC" w:rsidR="00EA5BBF" w:rsidRPr="001570EA" w:rsidRDefault="00EA5BBF">
            <w:pPr>
              <w:jc w:val="center"/>
              <w:rPr>
                <w:rFonts w:cs="Arial"/>
                <w:color w:val="000000"/>
                <w:sz w:val="18"/>
                <w:szCs w:val="18"/>
              </w:rPr>
            </w:pPr>
            <w:r w:rsidRPr="001570EA">
              <w:rPr>
                <w:sz w:val="18"/>
                <w:rPrChange w:id="28855" w:author="Greg Clendenning" w:date="2024-04-16T16:42:00Z">
                  <w:rPr>
                    <w:color w:val="000000"/>
                    <w:sz w:val="18"/>
                  </w:rPr>
                </w:rPrChange>
              </w:rPr>
              <w:t>0.</w:t>
            </w:r>
            <w:del w:id="28856" w:author="Greg Clendenning" w:date="2024-04-16T16:42:00Z">
              <w:r w:rsidR="00FA5174" w:rsidRPr="00D25D72">
                <w:rPr>
                  <w:rFonts w:cs="Arial"/>
                  <w:color w:val="000000"/>
                  <w:sz w:val="18"/>
                  <w:szCs w:val="18"/>
                </w:rPr>
                <w:delText>061</w:delText>
              </w:r>
            </w:del>
            <w:ins w:id="28857" w:author="Greg Clendenning" w:date="2024-04-16T16:42:00Z">
              <w:r w:rsidRPr="001570EA">
                <w:rPr>
                  <w:rFonts w:cs="Arial"/>
                  <w:sz w:val="18"/>
                  <w:szCs w:val="18"/>
                </w:rPr>
                <w:t>071</w:t>
              </w:r>
            </w:ins>
          </w:p>
        </w:tc>
        <w:tc>
          <w:tcPr>
            <w:tcW w:w="810" w:type="dxa"/>
            <w:shd w:val="clear" w:color="auto" w:fill="auto"/>
            <w:noWrap/>
            <w:vAlign w:val="center"/>
          </w:tcPr>
          <w:p w14:paraId="75DD9F18" w14:textId="6B7016A5" w:rsidR="00EA5BBF" w:rsidRPr="001570EA" w:rsidRDefault="00EA5BBF">
            <w:pPr>
              <w:ind w:left="-108"/>
              <w:jc w:val="center"/>
              <w:rPr>
                <w:rFonts w:cs="Arial"/>
                <w:color w:val="000000"/>
                <w:sz w:val="18"/>
                <w:szCs w:val="18"/>
              </w:rPr>
            </w:pPr>
            <w:r w:rsidRPr="001570EA">
              <w:rPr>
                <w:sz w:val="18"/>
                <w:rPrChange w:id="28858" w:author="Greg Clendenning" w:date="2024-04-16T16:42:00Z">
                  <w:rPr>
                    <w:color w:val="000000"/>
                    <w:sz w:val="18"/>
                  </w:rPr>
                </w:rPrChange>
              </w:rPr>
              <w:t>0.</w:t>
            </w:r>
            <w:del w:id="28859" w:author="Greg Clendenning" w:date="2024-04-16T16:42:00Z">
              <w:r w:rsidR="00FA5174" w:rsidRPr="00D25D72">
                <w:rPr>
                  <w:rFonts w:cs="Arial"/>
                  <w:color w:val="000000"/>
                  <w:sz w:val="18"/>
                  <w:szCs w:val="18"/>
                </w:rPr>
                <w:delText>017</w:delText>
              </w:r>
            </w:del>
            <w:ins w:id="28860" w:author="Greg Clendenning" w:date="2024-04-16T16:42:00Z">
              <w:r w:rsidRPr="001570EA">
                <w:rPr>
                  <w:rFonts w:cs="Arial"/>
                  <w:sz w:val="18"/>
                  <w:szCs w:val="18"/>
                </w:rPr>
                <w:t>071</w:t>
              </w:r>
            </w:ins>
          </w:p>
        </w:tc>
        <w:tc>
          <w:tcPr>
            <w:tcW w:w="810" w:type="dxa"/>
            <w:shd w:val="clear" w:color="auto" w:fill="auto"/>
            <w:noWrap/>
            <w:vAlign w:val="center"/>
          </w:tcPr>
          <w:p w14:paraId="522D5CF8" w14:textId="4621A1D1" w:rsidR="00EA5BBF" w:rsidRPr="001570EA" w:rsidRDefault="00EA5BBF">
            <w:pPr>
              <w:ind w:left="-114"/>
              <w:jc w:val="center"/>
              <w:rPr>
                <w:rFonts w:cs="Arial"/>
                <w:color w:val="000000"/>
                <w:sz w:val="18"/>
                <w:szCs w:val="18"/>
              </w:rPr>
            </w:pPr>
            <w:r w:rsidRPr="001570EA">
              <w:rPr>
                <w:sz w:val="18"/>
                <w:rPrChange w:id="28861" w:author="Greg Clendenning" w:date="2024-04-16T16:42:00Z">
                  <w:rPr>
                    <w:color w:val="000000"/>
                    <w:sz w:val="18"/>
                  </w:rPr>
                </w:rPrChange>
              </w:rPr>
              <w:t>0.</w:t>
            </w:r>
            <w:del w:id="28862" w:author="Greg Clendenning" w:date="2024-04-16T16:42:00Z">
              <w:r w:rsidR="00FA5174" w:rsidRPr="00D25D72">
                <w:rPr>
                  <w:rFonts w:cs="Arial"/>
                  <w:color w:val="000000"/>
                  <w:sz w:val="18"/>
                  <w:szCs w:val="18"/>
                </w:rPr>
                <w:delText>023</w:delText>
              </w:r>
            </w:del>
            <w:ins w:id="28863" w:author="Greg Clendenning" w:date="2024-04-16T16:42:00Z">
              <w:r w:rsidRPr="001570EA">
                <w:rPr>
                  <w:rFonts w:cs="Arial"/>
                  <w:sz w:val="18"/>
                  <w:szCs w:val="18"/>
                </w:rPr>
                <w:t>001</w:t>
              </w:r>
            </w:ins>
          </w:p>
        </w:tc>
        <w:tc>
          <w:tcPr>
            <w:tcW w:w="810" w:type="dxa"/>
            <w:shd w:val="clear" w:color="auto" w:fill="auto"/>
            <w:noWrap/>
            <w:vAlign w:val="center"/>
          </w:tcPr>
          <w:p w14:paraId="31547CAC" w14:textId="13499BBB" w:rsidR="00EA5BBF" w:rsidRPr="001570EA" w:rsidRDefault="00EA5BBF">
            <w:pPr>
              <w:ind w:left="-114"/>
              <w:jc w:val="center"/>
              <w:rPr>
                <w:rFonts w:cs="Arial"/>
                <w:color w:val="000000"/>
                <w:sz w:val="18"/>
                <w:szCs w:val="18"/>
              </w:rPr>
            </w:pPr>
            <w:r w:rsidRPr="001570EA">
              <w:rPr>
                <w:sz w:val="18"/>
                <w:rPrChange w:id="28864" w:author="Greg Clendenning" w:date="2024-04-16T16:42:00Z">
                  <w:rPr>
                    <w:color w:val="000000"/>
                    <w:sz w:val="18"/>
                  </w:rPr>
                </w:rPrChange>
              </w:rPr>
              <w:t>0.</w:t>
            </w:r>
            <w:del w:id="28865" w:author="Greg Clendenning" w:date="2024-04-16T16:42:00Z">
              <w:r w:rsidR="00FA5174" w:rsidRPr="00D25D72">
                <w:rPr>
                  <w:rFonts w:cs="Arial"/>
                  <w:color w:val="000000"/>
                  <w:sz w:val="18"/>
                  <w:szCs w:val="18"/>
                </w:rPr>
                <w:delText>589</w:delText>
              </w:r>
            </w:del>
            <w:ins w:id="28866" w:author="Greg Clendenning" w:date="2024-04-16T16:42:00Z">
              <w:r w:rsidRPr="001570EA">
                <w:rPr>
                  <w:rFonts w:cs="Arial"/>
                  <w:sz w:val="18"/>
                  <w:szCs w:val="18"/>
                </w:rPr>
                <w:t>487</w:t>
              </w:r>
            </w:ins>
          </w:p>
        </w:tc>
        <w:tc>
          <w:tcPr>
            <w:tcW w:w="720" w:type="dxa"/>
            <w:shd w:val="clear" w:color="auto" w:fill="auto"/>
            <w:noWrap/>
            <w:vAlign w:val="center"/>
          </w:tcPr>
          <w:p w14:paraId="113F9F84" w14:textId="09E80F62" w:rsidR="00EA5BBF" w:rsidRPr="001570EA" w:rsidRDefault="00EA5BBF">
            <w:pPr>
              <w:jc w:val="center"/>
              <w:rPr>
                <w:rFonts w:cs="Arial"/>
                <w:color w:val="000000"/>
                <w:sz w:val="18"/>
                <w:szCs w:val="18"/>
              </w:rPr>
            </w:pPr>
            <w:r w:rsidRPr="001570EA">
              <w:rPr>
                <w:sz w:val="18"/>
                <w:rPrChange w:id="28867" w:author="Greg Clendenning" w:date="2024-04-16T16:42:00Z">
                  <w:rPr>
                    <w:color w:val="000000"/>
                    <w:sz w:val="18"/>
                  </w:rPr>
                </w:rPrChange>
              </w:rPr>
              <w:t>1.</w:t>
            </w:r>
            <w:del w:id="28868" w:author="Greg Clendenning" w:date="2024-04-16T16:42:00Z">
              <w:r w:rsidR="00FA5174" w:rsidRPr="00D25D72">
                <w:rPr>
                  <w:rFonts w:cs="Arial"/>
                  <w:color w:val="000000"/>
                  <w:sz w:val="18"/>
                  <w:szCs w:val="18"/>
                </w:rPr>
                <w:delText>604</w:delText>
              </w:r>
            </w:del>
            <w:ins w:id="28869" w:author="Greg Clendenning" w:date="2024-04-16T16:42:00Z">
              <w:r w:rsidRPr="001570EA">
                <w:rPr>
                  <w:rFonts w:cs="Arial"/>
                  <w:sz w:val="18"/>
                  <w:szCs w:val="18"/>
                </w:rPr>
                <w:t>130</w:t>
              </w:r>
            </w:ins>
          </w:p>
        </w:tc>
        <w:tc>
          <w:tcPr>
            <w:tcW w:w="810" w:type="dxa"/>
            <w:vAlign w:val="center"/>
          </w:tcPr>
          <w:p w14:paraId="50D733F0" w14:textId="26A2C9CA" w:rsidR="00EA5BBF" w:rsidRPr="001570EA" w:rsidRDefault="00FA5174">
            <w:pPr>
              <w:jc w:val="center"/>
              <w:rPr>
                <w:rFonts w:cs="Arial"/>
                <w:color w:val="000000"/>
                <w:sz w:val="18"/>
                <w:szCs w:val="18"/>
              </w:rPr>
            </w:pPr>
            <w:del w:id="28870" w:author="Greg Clendenning" w:date="2024-04-16T16:42:00Z">
              <w:r w:rsidRPr="00D25D72">
                <w:rPr>
                  <w:rFonts w:cs="Arial"/>
                  <w:color w:val="000000"/>
                  <w:sz w:val="18"/>
                  <w:szCs w:val="18"/>
                </w:rPr>
                <w:delText>0.573</w:delText>
              </w:r>
            </w:del>
            <w:ins w:id="28871" w:author="Greg Clendenning" w:date="2024-04-16T16:42:00Z">
              <w:r w:rsidR="00EA5BBF" w:rsidRPr="001570EA">
                <w:rPr>
                  <w:rFonts w:cs="Arial"/>
                  <w:sz w:val="18"/>
                  <w:szCs w:val="18"/>
                </w:rPr>
                <w:t>1.305</w:t>
              </w:r>
            </w:ins>
          </w:p>
        </w:tc>
        <w:tc>
          <w:tcPr>
            <w:tcW w:w="810" w:type="dxa"/>
            <w:vAlign w:val="center"/>
          </w:tcPr>
          <w:p w14:paraId="6AF065BC" w14:textId="4E242425" w:rsidR="00EA5BBF" w:rsidRPr="001570EA" w:rsidRDefault="00FA5174">
            <w:pPr>
              <w:jc w:val="center"/>
              <w:rPr>
                <w:rFonts w:cs="Arial"/>
                <w:color w:val="000000"/>
                <w:sz w:val="18"/>
                <w:szCs w:val="18"/>
              </w:rPr>
            </w:pPr>
            <w:del w:id="28872" w:author="Greg Clendenning" w:date="2024-04-16T16:42:00Z">
              <w:r w:rsidRPr="00D25D72">
                <w:rPr>
                  <w:rFonts w:cs="Arial"/>
                  <w:color w:val="000000"/>
                  <w:sz w:val="18"/>
                  <w:szCs w:val="18"/>
                </w:rPr>
                <w:delText>1.752</w:delText>
              </w:r>
            </w:del>
            <w:ins w:id="28873" w:author="Greg Clendenning" w:date="2024-04-16T16:42:00Z">
              <w:r w:rsidR="00EA5BBF" w:rsidRPr="001570EA">
                <w:rPr>
                  <w:rFonts w:cs="Arial"/>
                  <w:sz w:val="18"/>
                  <w:szCs w:val="18"/>
                </w:rPr>
                <w:t>0.466</w:t>
              </w:r>
            </w:ins>
          </w:p>
        </w:tc>
        <w:tc>
          <w:tcPr>
            <w:tcW w:w="720" w:type="dxa"/>
            <w:vAlign w:val="center"/>
          </w:tcPr>
          <w:p w14:paraId="237BDE8D" w14:textId="5B8B9082" w:rsidR="00EA5BBF" w:rsidRPr="001570EA" w:rsidRDefault="00EA5BBF">
            <w:pPr>
              <w:jc w:val="center"/>
              <w:rPr>
                <w:rFonts w:cs="Arial"/>
                <w:color w:val="000000"/>
                <w:sz w:val="18"/>
                <w:szCs w:val="18"/>
              </w:rPr>
            </w:pPr>
            <w:r w:rsidRPr="001570EA">
              <w:rPr>
                <w:sz w:val="18"/>
                <w:rPrChange w:id="28874" w:author="Greg Clendenning" w:date="2024-04-16T16:42:00Z">
                  <w:rPr>
                    <w:color w:val="000000"/>
                    <w:sz w:val="18"/>
                  </w:rPr>
                </w:rPrChange>
              </w:rPr>
              <w:t>0.</w:t>
            </w:r>
            <w:del w:id="28875" w:author="Greg Clendenning" w:date="2024-04-16T16:42:00Z">
              <w:r w:rsidR="00FA5174" w:rsidRPr="00D25D72">
                <w:rPr>
                  <w:rFonts w:cs="Arial"/>
                  <w:color w:val="000000"/>
                  <w:sz w:val="18"/>
                  <w:szCs w:val="18"/>
                </w:rPr>
                <w:delText>498</w:delText>
              </w:r>
            </w:del>
            <w:ins w:id="28876" w:author="Greg Clendenning" w:date="2024-04-16T16:42:00Z">
              <w:r w:rsidRPr="001570EA">
                <w:rPr>
                  <w:rFonts w:cs="Arial"/>
                  <w:sz w:val="18"/>
                  <w:szCs w:val="18"/>
                </w:rPr>
                <w:t>320</w:t>
              </w:r>
            </w:ins>
          </w:p>
        </w:tc>
      </w:tr>
      <w:tr w:rsidR="00475EB1" w:rsidRPr="001570EA" w14:paraId="1FFC6E16" w14:textId="77777777">
        <w:trPr>
          <w:gridAfter w:val="1"/>
          <w:wAfter w:w="12" w:type="dxa"/>
          <w:trHeight w:val="302"/>
          <w:jc w:val="center"/>
        </w:trPr>
        <w:tc>
          <w:tcPr>
            <w:tcW w:w="440" w:type="dxa"/>
            <w:shd w:val="clear" w:color="auto" w:fill="BFBFBF" w:themeFill="background1" w:themeFillShade="BF"/>
            <w:vAlign w:val="center"/>
          </w:tcPr>
          <w:p w14:paraId="6EF9A0B6" w14:textId="77777777" w:rsidR="00EA5BBF" w:rsidRPr="001570EA" w:rsidRDefault="00EA5BBF">
            <w:pPr>
              <w:jc w:val="center"/>
              <w:rPr>
                <w:b/>
                <w:color w:val="000000"/>
                <w:sz w:val="18"/>
                <w:szCs w:val="18"/>
              </w:rPr>
            </w:pPr>
            <w:r w:rsidRPr="001570EA">
              <w:rPr>
                <w:rFonts w:cs="Arial"/>
                <w:b/>
                <w:color w:val="000000"/>
                <w:sz w:val="18"/>
                <w:szCs w:val="18"/>
              </w:rPr>
              <w:t>H</w:t>
            </w:r>
          </w:p>
        </w:tc>
        <w:tc>
          <w:tcPr>
            <w:tcW w:w="1260" w:type="dxa"/>
            <w:shd w:val="clear" w:color="auto" w:fill="auto"/>
            <w:noWrap/>
            <w:vAlign w:val="center"/>
            <w:hideMark/>
          </w:tcPr>
          <w:p w14:paraId="79975BD4" w14:textId="77777777" w:rsidR="00EA5BBF" w:rsidRPr="001570EA" w:rsidRDefault="00EA5BBF">
            <w:pPr>
              <w:rPr>
                <w:rFonts w:eastAsia="Arial" w:cs="Arial"/>
                <w:color w:val="000000"/>
                <w:sz w:val="18"/>
                <w:szCs w:val="18"/>
              </w:rPr>
            </w:pPr>
            <w:r w:rsidRPr="001570EA">
              <w:rPr>
                <w:rFonts w:cs="Arial"/>
                <w:color w:val="000000"/>
                <w:sz w:val="18"/>
                <w:szCs w:val="18"/>
              </w:rPr>
              <w:t>Pittsburgh</w:t>
            </w:r>
          </w:p>
        </w:tc>
        <w:tc>
          <w:tcPr>
            <w:tcW w:w="810" w:type="dxa"/>
            <w:shd w:val="clear" w:color="auto" w:fill="auto"/>
            <w:noWrap/>
            <w:vAlign w:val="center"/>
          </w:tcPr>
          <w:p w14:paraId="3EAABBA4" w14:textId="1433A8BD" w:rsidR="00EA5BBF" w:rsidRPr="001570EA" w:rsidRDefault="00EA5BBF">
            <w:pPr>
              <w:jc w:val="center"/>
              <w:rPr>
                <w:rFonts w:cs="Arial"/>
                <w:color w:val="000000"/>
                <w:sz w:val="18"/>
                <w:szCs w:val="18"/>
              </w:rPr>
            </w:pPr>
            <w:r w:rsidRPr="001570EA">
              <w:rPr>
                <w:sz w:val="18"/>
                <w:rPrChange w:id="28877" w:author="Greg Clendenning" w:date="2024-04-16T16:42:00Z">
                  <w:rPr>
                    <w:color w:val="000000"/>
                    <w:sz w:val="18"/>
                  </w:rPr>
                </w:rPrChange>
              </w:rPr>
              <w:t>0.</w:t>
            </w:r>
            <w:del w:id="28878" w:author="Greg Clendenning" w:date="2024-04-16T16:42:00Z">
              <w:r w:rsidR="00FA5174" w:rsidRPr="00D25D72">
                <w:rPr>
                  <w:rFonts w:cs="Arial"/>
                  <w:color w:val="000000"/>
                  <w:sz w:val="18"/>
                  <w:szCs w:val="18"/>
                </w:rPr>
                <w:delText>019</w:delText>
              </w:r>
            </w:del>
            <w:ins w:id="28879" w:author="Greg Clendenning" w:date="2024-04-16T16:42:00Z">
              <w:r w:rsidRPr="001570EA">
                <w:rPr>
                  <w:rFonts w:cs="Arial"/>
                  <w:sz w:val="18"/>
                  <w:szCs w:val="18"/>
                </w:rPr>
                <w:t>000</w:t>
              </w:r>
            </w:ins>
          </w:p>
        </w:tc>
        <w:tc>
          <w:tcPr>
            <w:tcW w:w="900" w:type="dxa"/>
            <w:shd w:val="clear" w:color="auto" w:fill="auto"/>
            <w:noWrap/>
            <w:vAlign w:val="center"/>
          </w:tcPr>
          <w:p w14:paraId="36ED6483" w14:textId="1CDD2883" w:rsidR="00EA5BBF" w:rsidRPr="001570EA" w:rsidRDefault="00EA5BBF">
            <w:pPr>
              <w:jc w:val="center"/>
              <w:rPr>
                <w:rFonts w:cs="Arial"/>
                <w:color w:val="000000"/>
                <w:sz w:val="18"/>
                <w:szCs w:val="18"/>
              </w:rPr>
            </w:pPr>
            <w:r w:rsidRPr="001570EA">
              <w:rPr>
                <w:sz w:val="18"/>
                <w:rPrChange w:id="28880" w:author="Greg Clendenning" w:date="2024-04-16T16:42:00Z">
                  <w:rPr>
                    <w:color w:val="000000"/>
                    <w:sz w:val="18"/>
                  </w:rPr>
                </w:rPrChange>
              </w:rPr>
              <w:t>0.</w:t>
            </w:r>
            <w:del w:id="28881" w:author="Greg Clendenning" w:date="2024-04-16T16:42:00Z">
              <w:r w:rsidR="00FA5174" w:rsidRPr="00D25D72">
                <w:rPr>
                  <w:rFonts w:cs="Arial"/>
                  <w:color w:val="000000"/>
                  <w:sz w:val="18"/>
                  <w:szCs w:val="18"/>
                </w:rPr>
                <w:delText>026</w:delText>
              </w:r>
            </w:del>
            <w:ins w:id="28882" w:author="Greg Clendenning" w:date="2024-04-16T16:42:00Z">
              <w:r w:rsidRPr="001570EA">
                <w:rPr>
                  <w:rFonts w:cs="Arial"/>
                  <w:sz w:val="18"/>
                  <w:szCs w:val="18"/>
                </w:rPr>
                <w:t>001</w:t>
              </w:r>
            </w:ins>
          </w:p>
        </w:tc>
        <w:tc>
          <w:tcPr>
            <w:tcW w:w="810" w:type="dxa"/>
            <w:shd w:val="clear" w:color="auto" w:fill="auto"/>
            <w:noWrap/>
            <w:vAlign w:val="center"/>
          </w:tcPr>
          <w:p w14:paraId="4C35B893" w14:textId="6B67F8DD" w:rsidR="00EA5BBF" w:rsidRPr="001570EA" w:rsidRDefault="00EA5BBF">
            <w:pPr>
              <w:ind w:left="-108"/>
              <w:jc w:val="center"/>
              <w:rPr>
                <w:rFonts w:cs="Arial"/>
                <w:color w:val="000000"/>
                <w:sz w:val="18"/>
                <w:szCs w:val="18"/>
              </w:rPr>
            </w:pPr>
            <w:ins w:id="28883" w:author="Greg Clendenning" w:date="2024-04-16T16:42:00Z">
              <w:r w:rsidRPr="001570EA">
                <w:rPr>
                  <w:rFonts w:cs="Arial"/>
                  <w:sz w:val="18"/>
                  <w:szCs w:val="18"/>
                </w:rPr>
                <w:t>-</w:t>
              </w:r>
            </w:ins>
            <w:r w:rsidRPr="001570EA">
              <w:rPr>
                <w:sz w:val="18"/>
                <w:rPrChange w:id="28884" w:author="Greg Clendenning" w:date="2024-04-16T16:42:00Z">
                  <w:rPr>
                    <w:color w:val="000000"/>
                    <w:sz w:val="18"/>
                  </w:rPr>
                </w:rPrChange>
              </w:rPr>
              <w:t>0.</w:t>
            </w:r>
            <w:del w:id="28885" w:author="Greg Clendenning" w:date="2024-04-16T16:42:00Z">
              <w:r w:rsidR="00FA5174" w:rsidRPr="00D25D72">
                <w:rPr>
                  <w:rFonts w:cs="Arial"/>
                  <w:color w:val="000000"/>
                  <w:sz w:val="18"/>
                  <w:szCs w:val="18"/>
                </w:rPr>
                <w:delText>005</w:delText>
              </w:r>
            </w:del>
            <w:ins w:id="28886" w:author="Greg Clendenning" w:date="2024-04-16T16:42:00Z">
              <w:r w:rsidRPr="001570EA">
                <w:rPr>
                  <w:rFonts w:cs="Arial"/>
                  <w:sz w:val="18"/>
                  <w:szCs w:val="18"/>
                </w:rPr>
                <w:t>017</w:t>
              </w:r>
            </w:ins>
          </w:p>
        </w:tc>
        <w:tc>
          <w:tcPr>
            <w:tcW w:w="810" w:type="dxa"/>
            <w:shd w:val="clear" w:color="auto" w:fill="auto"/>
            <w:noWrap/>
            <w:vAlign w:val="center"/>
          </w:tcPr>
          <w:p w14:paraId="43F6C814" w14:textId="0EC316DF" w:rsidR="00EA5BBF" w:rsidRPr="001570EA" w:rsidRDefault="00EA5BBF">
            <w:pPr>
              <w:ind w:left="-114"/>
              <w:jc w:val="center"/>
              <w:rPr>
                <w:rFonts w:cs="Arial"/>
                <w:color w:val="000000"/>
                <w:sz w:val="18"/>
                <w:szCs w:val="18"/>
              </w:rPr>
            </w:pPr>
            <w:r w:rsidRPr="001570EA">
              <w:rPr>
                <w:sz w:val="18"/>
                <w:rPrChange w:id="28887" w:author="Greg Clendenning" w:date="2024-04-16T16:42:00Z">
                  <w:rPr>
                    <w:color w:val="000000"/>
                    <w:sz w:val="18"/>
                  </w:rPr>
                </w:rPrChange>
              </w:rPr>
              <w:t>-0.</w:t>
            </w:r>
            <w:del w:id="28888" w:author="Greg Clendenning" w:date="2024-04-16T16:42:00Z">
              <w:r w:rsidR="00FA5174" w:rsidRPr="00D25D72">
                <w:rPr>
                  <w:rFonts w:cs="Arial"/>
                  <w:color w:val="000000"/>
                  <w:sz w:val="18"/>
                  <w:szCs w:val="18"/>
                </w:rPr>
                <w:delText>002</w:delText>
              </w:r>
            </w:del>
            <w:ins w:id="28889" w:author="Greg Clendenning" w:date="2024-04-16T16:42:00Z">
              <w:r w:rsidRPr="001570EA">
                <w:rPr>
                  <w:rFonts w:cs="Arial"/>
                  <w:sz w:val="18"/>
                  <w:szCs w:val="18"/>
                </w:rPr>
                <w:t>018</w:t>
              </w:r>
            </w:ins>
          </w:p>
        </w:tc>
        <w:tc>
          <w:tcPr>
            <w:tcW w:w="810" w:type="dxa"/>
            <w:shd w:val="clear" w:color="auto" w:fill="auto"/>
            <w:noWrap/>
            <w:vAlign w:val="center"/>
          </w:tcPr>
          <w:p w14:paraId="6D667796" w14:textId="6D5121BB" w:rsidR="00EA5BBF" w:rsidRPr="001570EA" w:rsidRDefault="00FA5174">
            <w:pPr>
              <w:ind w:left="-114"/>
              <w:jc w:val="center"/>
              <w:rPr>
                <w:rFonts w:cs="Arial"/>
                <w:color w:val="000000"/>
                <w:sz w:val="18"/>
                <w:szCs w:val="18"/>
              </w:rPr>
            </w:pPr>
            <w:del w:id="28890" w:author="Greg Clendenning" w:date="2024-04-16T16:42:00Z">
              <w:r w:rsidRPr="00D25D72">
                <w:rPr>
                  <w:rFonts w:cs="Arial"/>
                  <w:color w:val="000000"/>
                  <w:sz w:val="18"/>
                  <w:szCs w:val="18"/>
                </w:rPr>
                <w:delText>1.051</w:delText>
              </w:r>
            </w:del>
            <w:ins w:id="28891" w:author="Greg Clendenning" w:date="2024-04-16T16:42:00Z">
              <w:r w:rsidR="00EA5BBF" w:rsidRPr="001570EA">
                <w:rPr>
                  <w:rFonts w:cs="Arial"/>
                  <w:sz w:val="18"/>
                  <w:szCs w:val="18"/>
                </w:rPr>
                <w:t>0.917</w:t>
              </w:r>
            </w:ins>
          </w:p>
        </w:tc>
        <w:tc>
          <w:tcPr>
            <w:tcW w:w="720" w:type="dxa"/>
            <w:shd w:val="clear" w:color="auto" w:fill="auto"/>
            <w:noWrap/>
            <w:vAlign w:val="center"/>
          </w:tcPr>
          <w:p w14:paraId="0F06AAE8" w14:textId="5C87F007" w:rsidR="00EA5BBF" w:rsidRPr="001570EA" w:rsidRDefault="00FA5174">
            <w:pPr>
              <w:jc w:val="center"/>
              <w:rPr>
                <w:rFonts w:cs="Arial"/>
                <w:color w:val="000000"/>
                <w:sz w:val="18"/>
                <w:szCs w:val="18"/>
              </w:rPr>
            </w:pPr>
            <w:del w:id="28892" w:author="Greg Clendenning" w:date="2024-04-16T16:42:00Z">
              <w:r w:rsidRPr="00D25D72">
                <w:rPr>
                  <w:rFonts w:cs="Arial"/>
                  <w:color w:val="000000"/>
                  <w:sz w:val="18"/>
                  <w:szCs w:val="18"/>
                </w:rPr>
                <w:delText>1.958</w:delText>
              </w:r>
            </w:del>
            <w:ins w:id="28893" w:author="Greg Clendenning" w:date="2024-04-16T16:42:00Z">
              <w:r w:rsidR="00EA5BBF" w:rsidRPr="001570EA">
                <w:rPr>
                  <w:rFonts w:cs="Arial"/>
                  <w:sz w:val="18"/>
                  <w:szCs w:val="18"/>
                </w:rPr>
                <w:t>2.271</w:t>
              </w:r>
            </w:ins>
          </w:p>
        </w:tc>
        <w:tc>
          <w:tcPr>
            <w:tcW w:w="810" w:type="dxa"/>
            <w:vAlign w:val="center"/>
          </w:tcPr>
          <w:p w14:paraId="0DD7520A" w14:textId="6610285D" w:rsidR="00EA5BBF" w:rsidRPr="001570EA" w:rsidRDefault="00FA5174">
            <w:pPr>
              <w:jc w:val="center"/>
              <w:rPr>
                <w:rFonts w:cs="Arial"/>
                <w:color w:val="000000"/>
                <w:sz w:val="18"/>
                <w:szCs w:val="18"/>
              </w:rPr>
            </w:pPr>
            <w:del w:id="28894" w:author="Greg Clendenning" w:date="2024-04-16T16:42:00Z">
              <w:r w:rsidRPr="00D25D72">
                <w:rPr>
                  <w:rFonts w:cs="Arial"/>
                  <w:color w:val="000000"/>
                  <w:sz w:val="18"/>
                  <w:szCs w:val="18"/>
                </w:rPr>
                <w:delText>0.99</w:delText>
              </w:r>
            </w:del>
            <w:ins w:id="28895" w:author="Greg Clendenning" w:date="2024-04-16T16:42:00Z">
              <w:r w:rsidR="00EA5BBF" w:rsidRPr="001570EA">
                <w:rPr>
                  <w:rFonts w:cs="Arial"/>
                  <w:sz w:val="18"/>
                  <w:szCs w:val="18"/>
                </w:rPr>
                <w:t>2.340</w:t>
              </w:r>
            </w:ins>
          </w:p>
        </w:tc>
        <w:tc>
          <w:tcPr>
            <w:tcW w:w="810" w:type="dxa"/>
            <w:vAlign w:val="center"/>
          </w:tcPr>
          <w:p w14:paraId="1872EF40" w14:textId="14E9603D" w:rsidR="00EA5BBF" w:rsidRPr="001570EA" w:rsidRDefault="00FA5174">
            <w:pPr>
              <w:jc w:val="center"/>
              <w:rPr>
                <w:rFonts w:cs="Arial"/>
                <w:color w:val="000000"/>
                <w:sz w:val="18"/>
                <w:szCs w:val="18"/>
              </w:rPr>
            </w:pPr>
            <w:del w:id="28896" w:author="Greg Clendenning" w:date="2024-04-16T16:42:00Z">
              <w:r w:rsidRPr="00D25D72">
                <w:rPr>
                  <w:rFonts w:cs="Arial"/>
                  <w:color w:val="000000"/>
                  <w:sz w:val="18"/>
                  <w:szCs w:val="18"/>
                </w:rPr>
                <w:delText>2.125</w:delText>
              </w:r>
            </w:del>
            <w:ins w:id="28897" w:author="Greg Clendenning" w:date="2024-04-16T16:42:00Z">
              <w:r w:rsidR="00EA5BBF" w:rsidRPr="001570EA">
                <w:rPr>
                  <w:rFonts w:cs="Arial"/>
                  <w:sz w:val="18"/>
                  <w:szCs w:val="18"/>
                </w:rPr>
                <w:t>0.711</w:t>
              </w:r>
            </w:ins>
          </w:p>
        </w:tc>
        <w:tc>
          <w:tcPr>
            <w:tcW w:w="720" w:type="dxa"/>
            <w:vAlign w:val="center"/>
          </w:tcPr>
          <w:p w14:paraId="0C5124C6" w14:textId="581DBF94" w:rsidR="00EA5BBF" w:rsidRPr="001570EA" w:rsidRDefault="00EA5BBF">
            <w:pPr>
              <w:jc w:val="center"/>
              <w:rPr>
                <w:rFonts w:cs="Arial"/>
                <w:color w:val="000000"/>
                <w:sz w:val="18"/>
                <w:szCs w:val="18"/>
              </w:rPr>
            </w:pPr>
            <w:r w:rsidRPr="001570EA">
              <w:rPr>
                <w:sz w:val="18"/>
                <w:rPrChange w:id="28898" w:author="Greg Clendenning" w:date="2024-04-16T16:42:00Z">
                  <w:rPr>
                    <w:color w:val="000000"/>
                    <w:sz w:val="18"/>
                  </w:rPr>
                </w:rPrChange>
              </w:rPr>
              <w:t>0.</w:t>
            </w:r>
            <w:del w:id="28899" w:author="Greg Clendenning" w:date="2024-04-16T16:42:00Z">
              <w:r w:rsidR="00FA5174" w:rsidRPr="00D25D72">
                <w:rPr>
                  <w:rFonts w:cs="Arial"/>
                  <w:color w:val="000000"/>
                  <w:sz w:val="18"/>
                  <w:szCs w:val="18"/>
                </w:rPr>
                <w:delText>612</w:delText>
              </w:r>
            </w:del>
            <w:ins w:id="28900" w:author="Greg Clendenning" w:date="2024-04-16T16:42:00Z">
              <w:r w:rsidRPr="001570EA">
                <w:rPr>
                  <w:rFonts w:cs="Arial"/>
                  <w:sz w:val="18"/>
                  <w:szCs w:val="18"/>
                </w:rPr>
                <w:t>664</w:t>
              </w:r>
            </w:ins>
          </w:p>
        </w:tc>
      </w:tr>
      <w:tr w:rsidR="00475EB1" w:rsidRPr="001570EA" w14:paraId="705F06AA" w14:textId="77777777">
        <w:trPr>
          <w:gridAfter w:val="1"/>
          <w:wAfter w:w="12" w:type="dxa"/>
          <w:trHeight w:val="302"/>
          <w:jc w:val="center"/>
        </w:trPr>
        <w:tc>
          <w:tcPr>
            <w:tcW w:w="440" w:type="dxa"/>
            <w:shd w:val="clear" w:color="auto" w:fill="BFBFBF" w:themeFill="background1" w:themeFillShade="BF"/>
            <w:vAlign w:val="center"/>
          </w:tcPr>
          <w:p w14:paraId="321817A3" w14:textId="77777777" w:rsidR="00EA5BBF" w:rsidRPr="001570EA" w:rsidRDefault="00EA5BBF">
            <w:pPr>
              <w:jc w:val="center"/>
              <w:rPr>
                <w:b/>
                <w:color w:val="000000"/>
                <w:sz w:val="18"/>
                <w:szCs w:val="18"/>
              </w:rPr>
            </w:pPr>
            <w:r w:rsidRPr="001570EA">
              <w:rPr>
                <w:rFonts w:cs="Arial"/>
                <w:b/>
                <w:color w:val="000000"/>
                <w:sz w:val="18"/>
                <w:szCs w:val="18"/>
              </w:rPr>
              <w:t>B</w:t>
            </w:r>
          </w:p>
        </w:tc>
        <w:tc>
          <w:tcPr>
            <w:tcW w:w="1260" w:type="dxa"/>
            <w:shd w:val="clear" w:color="auto" w:fill="auto"/>
            <w:noWrap/>
            <w:vAlign w:val="center"/>
          </w:tcPr>
          <w:p w14:paraId="614F934B" w14:textId="77777777" w:rsidR="00EA5BBF" w:rsidRPr="001570EA" w:rsidRDefault="00EA5BBF">
            <w:pPr>
              <w:rPr>
                <w:color w:val="000000"/>
                <w:sz w:val="18"/>
                <w:szCs w:val="18"/>
              </w:rPr>
            </w:pPr>
            <w:r w:rsidRPr="001570EA">
              <w:rPr>
                <w:rFonts w:cs="Arial"/>
                <w:color w:val="000000"/>
                <w:sz w:val="18"/>
                <w:szCs w:val="18"/>
              </w:rPr>
              <w:t>Scranton</w:t>
            </w:r>
          </w:p>
        </w:tc>
        <w:tc>
          <w:tcPr>
            <w:tcW w:w="810" w:type="dxa"/>
            <w:shd w:val="clear" w:color="auto" w:fill="auto"/>
            <w:noWrap/>
            <w:vAlign w:val="center"/>
          </w:tcPr>
          <w:p w14:paraId="44D27E3C" w14:textId="084B6C2F" w:rsidR="00EA5BBF" w:rsidRPr="001570EA" w:rsidRDefault="00EA5BBF">
            <w:pPr>
              <w:jc w:val="center"/>
              <w:rPr>
                <w:rFonts w:cs="Arial"/>
                <w:color w:val="000000"/>
                <w:sz w:val="18"/>
                <w:szCs w:val="18"/>
              </w:rPr>
            </w:pPr>
            <w:r w:rsidRPr="001570EA">
              <w:rPr>
                <w:sz w:val="18"/>
                <w:rPrChange w:id="28901" w:author="Greg Clendenning" w:date="2024-04-16T16:42:00Z">
                  <w:rPr>
                    <w:color w:val="000000"/>
                    <w:sz w:val="18"/>
                  </w:rPr>
                </w:rPrChange>
              </w:rPr>
              <w:t>0.</w:t>
            </w:r>
            <w:del w:id="28902" w:author="Greg Clendenning" w:date="2024-04-16T16:42:00Z">
              <w:r w:rsidR="00FA5174" w:rsidRPr="00D25D72">
                <w:rPr>
                  <w:rFonts w:cs="Arial"/>
                  <w:color w:val="000000"/>
                  <w:sz w:val="18"/>
                  <w:szCs w:val="18"/>
                </w:rPr>
                <w:delText>009</w:delText>
              </w:r>
            </w:del>
            <w:ins w:id="28903" w:author="Greg Clendenning" w:date="2024-04-16T16:42:00Z">
              <w:r w:rsidRPr="001570EA">
                <w:rPr>
                  <w:rFonts w:cs="Arial"/>
                  <w:sz w:val="18"/>
                  <w:szCs w:val="18"/>
                </w:rPr>
                <w:t>004</w:t>
              </w:r>
            </w:ins>
          </w:p>
        </w:tc>
        <w:tc>
          <w:tcPr>
            <w:tcW w:w="900" w:type="dxa"/>
            <w:shd w:val="clear" w:color="auto" w:fill="auto"/>
            <w:noWrap/>
            <w:vAlign w:val="center"/>
          </w:tcPr>
          <w:p w14:paraId="5A41A367" w14:textId="5081EB44" w:rsidR="00EA5BBF" w:rsidRPr="001570EA" w:rsidRDefault="00EA5BBF">
            <w:pPr>
              <w:jc w:val="center"/>
              <w:rPr>
                <w:rFonts w:cs="Arial"/>
                <w:color w:val="000000"/>
                <w:sz w:val="18"/>
                <w:szCs w:val="18"/>
              </w:rPr>
            </w:pPr>
            <w:r w:rsidRPr="001570EA">
              <w:rPr>
                <w:sz w:val="18"/>
                <w:rPrChange w:id="28904" w:author="Greg Clendenning" w:date="2024-04-16T16:42:00Z">
                  <w:rPr>
                    <w:color w:val="000000"/>
                    <w:sz w:val="18"/>
                  </w:rPr>
                </w:rPrChange>
              </w:rPr>
              <w:t>0.</w:t>
            </w:r>
            <w:del w:id="28905" w:author="Greg Clendenning" w:date="2024-04-16T16:42:00Z">
              <w:r w:rsidR="00FA5174" w:rsidRPr="00D25D72">
                <w:rPr>
                  <w:rFonts w:cs="Arial"/>
                  <w:color w:val="000000"/>
                  <w:sz w:val="18"/>
                  <w:szCs w:val="18"/>
                </w:rPr>
                <w:delText>013</w:delText>
              </w:r>
            </w:del>
            <w:ins w:id="28906" w:author="Greg Clendenning" w:date="2024-04-16T16:42:00Z">
              <w:r w:rsidRPr="001570EA">
                <w:rPr>
                  <w:rFonts w:cs="Arial"/>
                  <w:sz w:val="18"/>
                  <w:szCs w:val="18"/>
                </w:rPr>
                <w:t>005</w:t>
              </w:r>
            </w:ins>
          </w:p>
        </w:tc>
        <w:tc>
          <w:tcPr>
            <w:tcW w:w="810" w:type="dxa"/>
            <w:shd w:val="clear" w:color="auto" w:fill="auto"/>
            <w:noWrap/>
            <w:vAlign w:val="center"/>
          </w:tcPr>
          <w:p w14:paraId="23269DEE" w14:textId="232B5F47" w:rsidR="00EA5BBF" w:rsidRPr="001570EA" w:rsidRDefault="00EA5BBF">
            <w:pPr>
              <w:ind w:left="-108"/>
              <w:jc w:val="center"/>
              <w:rPr>
                <w:rFonts w:cs="Arial"/>
                <w:color w:val="000000"/>
                <w:sz w:val="18"/>
                <w:szCs w:val="18"/>
              </w:rPr>
            </w:pPr>
            <w:r w:rsidRPr="001570EA">
              <w:rPr>
                <w:sz w:val="18"/>
                <w:rPrChange w:id="28907" w:author="Greg Clendenning" w:date="2024-04-16T16:42:00Z">
                  <w:rPr>
                    <w:color w:val="000000"/>
                    <w:sz w:val="18"/>
                  </w:rPr>
                </w:rPrChange>
              </w:rPr>
              <w:t>-0.</w:t>
            </w:r>
            <w:del w:id="28908" w:author="Greg Clendenning" w:date="2024-04-16T16:42:00Z">
              <w:r w:rsidR="00FA5174" w:rsidRPr="00D25D72">
                <w:rPr>
                  <w:rFonts w:cs="Arial"/>
                  <w:color w:val="000000"/>
                  <w:sz w:val="18"/>
                  <w:szCs w:val="18"/>
                </w:rPr>
                <w:delText>002</w:delText>
              </w:r>
            </w:del>
            <w:ins w:id="28909" w:author="Greg Clendenning" w:date="2024-04-16T16:42:00Z">
              <w:r w:rsidRPr="001570EA">
                <w:rPr>
                  <w:rFonts w:cs="Arial"/>
                  <w:sz w:val="18"/>
                  <w:szCs w:val="18"/>
                </w:rPr>
                <w:t>016</w:t>
              </w:r>
            </w:ins>
          </w:p>
        </w:tc>
        <w:tc>
          <w:tcPr>
            <w:tcW w:w="810" w:type="dxa"/>
            <w:shd w:val="clear" w:color="auto" w:fill="auto"/>
            <w:noWrap/>
            <w:vAlign w:val="center"/>
          </w:tcPr>
          <w:p w14:paraId="1B858270" w14:textId="51F2FCE3" w:rsidR="00EA5BBF" w:rsidRPr="001570EA" w:rsidRDefault="00EA5BBF">
            <w:pPr>
              <w:ind w:left="-114"/>
              <w:jc w:val="center"/>
              <w:rPr>
                <w:rFonts w:cs="Arial"/>
                <w:color w:val="000000"/>
                <w:sz w:val="18"/>
                <w:szCs w:val="18"/>
              </w:rPr>
            </w:pPr>
            <w:r w:rsidRPr="001570EA">
              <w:rPr>
                <w:sz w:val="18"/>
                <w:rPrChange w:id="28910" w:author="Greg Clendenning" w:date="2024-04-16T16:42:00Z">
                  <w:rPr>
                    <w:color w:val="000000"/>
                    <w:sz w:val="18"/>
                  </w:rPr>
                </w:rPrChange>
              </w:rPr>
              <w:t>-0.</w:t>
            </w:r>
            <w:del w:id="28911" w:author="Greg Clendenning" w:date="2024-04-16T16:42:00Z">
              <w:r w:rsidR="00FA5174" w:rsidRPr="00D25D72">
                <w:rPr>
                  <w:rFonts w:cs="Arial"/>
                  <w:color w:val="000000"/>
                  <w:sz w:val="18"/>
                  <w:szCs w:val="18"/>
                </w:rPr>
                <w:delText>004</w:delText>
              </w:r>
            </w:del>
            <w:ins w:id="28912" w:author="Greg Clendenning" w:date="2024-04-16T16:42:00Z">
              <w:r w:rsidRPr="001570EA">
                <w:rPr>
                  <w:rFonts w:cs="Arial"/>
                  <w:sz w:val="18"/>
                  <w:szCs w:val="18"/>
                </w:rPr>
                <w:t>019</w:t>
              </w:r>
            </w:ins>
          </w:p>
        </w:tc>
        <w:tc>
          <w:tcPr>
            <w:tcW w:w="810" w:type="dxa"/>
            <w:shd w:val="clear" w:color="auto" w:fill="auto"/>
            <w:noWrap/>
            <w:vAlign w:val="center"/>
          </w:tcPr>
          <w:p w14:paraId="6BE9C765" w14:textId="71DC5EFD" w:rsidR="00EA5BBF" w:rsidRPr="001570EA" w:rsidRDefault="00FA5174">
            <w:pPr>
              <w:ind w:left="-114"/>
              <w:jc w:val="center"/>
              <w:rPr>
                <w:rFonts w:cs="Arial"/>
                <w:color w:val="000000"/>
                <w:sz w:val="18"/>
                <w:szCs w:val="18"/>
              </w:rPr>
            </w:pPr>
            <w:del w:id="28913" w:author="Greg Clendenning" w:date="2024-04-16T16:42:00Z">
              <w:r w:rsidRPr="00D25D72">
                <w:rPr>
                  <w:rFonts w:cs="Arial"/>
                  <w:color w:val="000000"/>
                  <w:sz w:val="18"/>
                  <w:szCs w:val="18"/>
                </w:rPr>
                <w:delText>1.25</w:delText>
              </w:r>
            </w:del>
            <w:ins w:id="28914" w:author="Greg Clendenning" w:date="2024-04-16T16:42:00Z">
              <w:r w:rsidR="00EA5BBF" w:rsidRPr="001570EA">
                <w:rPr>
                  <w:rFonts w:cs="Arial"/>
                  <w:sz w:val="18"/>
                  <w:szCs w:val="18"/>
                </w:rPr>
                <w:t>0.899</w:t>
              </w:r>
            </w:ins>
          </w:p>
        </w:tc>
        <w:tc>
          <w:tcPr>
            <w:tcW w:w="720" w:type="dxa"/>
            <w:shd w:val="clear" w:color="auto" w:fill="auto"/>
            <w:noWrap/>
            <w:vAlign w:val="center"/>
          </w:tcPr>
          <w:p w14:paraId="02935D30" w14:textId="2E34F78A" w:rsidR="00EA5BBF" w:rsidRPr="001570EA" w:rsidRDefault="00EA5BBF">
            <w:pPr>
              <w:jc w:val="center"/>
              <w:rPr>
                <w:rFonts w:cs="Arial"/>
                <w:color w:val="000000"/>
                <w:sz w:val="18"/>
                <w:szCs w:val="18"/>
              </w:rPr>
            </w:pPr>
            <w:r w:rsidRPr="001570EA">
              <w:rPr>
                <w:sz w:val="18"/>
                <w:rPrChange w:id="28915" w:author="Greg Clendenning" w:date="2024-04-16T16:42:00Z">
                  <w:rPr>
                    <w:color w:val="000000"/>
                    <w:sz w:val="18"/>
                  </w:rPr>
                </w:rPrChange>
              </w:rPr>
              <w:t>2.</w:t>
            </w:r>
            <w:del w:id="28916" w:author="Greg Clendenning" w:date="2024-04-16T16:42:00Z">
              <w:r w:rsidR="00FA5174" w:rsidRPr="00D25D72">
                <w:rPr>
                  <w:rFonts w:cs="Arial"/>
                  <w:color w:val="000000"/>
                  <w:sz w:val="18"/>
                  <w:szCs w:val="18"/>
                </w:rPr>
                <w:delText>056</w:delText>
              </w:r>
            </w:del>
            <w:ins w:id="28917" w:author="Greg Clendenning" w:date="2024-04-16T16:42:00Z">
              <w:r w:rsidRPr="001570EA">
                <w:rPr>
                  <w:rFonts w:cs="Arial"/>
                  <w:sz w:val="18"/>
                  <w:szCs w:val="18"/>
                </w:rPr>
                <w:t>161</w:t>
              </w:r>
            </w:ins>
          </w:p>
        </w:tc>
        <w:tc>
          <w:tcPr>
            <w:tcW w:w="810" w:type="dxa"/>
            <w:vAlign w:val="center"/>
          </w:tcPr>
          <w:p w14:paraId="6A6AB8B3" w14:textId="410924B3" w:rsidR="00EA5BBF" w:rsidRPr="001570EA" w:rsidRDefault="00FA5174">
            <w:pPr>
              <w:jc w:val="center"/>
              <w:rPr>
                <w:rFonts w:cs="Arial"/>
                <w:color w:val="000000"/>
                <w:sz w:val="18"/>
                <w:szCs w:val="18"/>
              </w:rPr>
            </w:pPr>
            <w:del w:id="28918" w:author="Greg Clendenning" w:date="2024-04-16T16:42:00Z">
              <w:r w:rsidRPr="00D25D72">
                <w:rPr>
                  <w:rFonts w:cs="Arial"/>
                  <w:color w:val="000000"/>
                  <w:sz w:val="18"/>
                  <w:szCs w:val="18"/>
                </w:rPr>
                <w:delText>1.004</w:delText>
              </w:r>
            </w:del>
            <w:ins w:id="28919" w:author="Greg Clendenning" w:date="2024-04-16T16:42:00Z">
              <w:r w:rsidR="00EA5BBF" w:rsidRPr="001570EA">
                <w:rPr>
                  <w:rFonts w:cs="Arial"/>
                  <w:sz w:val="18"/>
                  <w:szCs w:val="18"/>
                </w:rPr>
                <w:t>2.273</w:t>
              </w:r>
            </w:ins>
          </w:p>
        </w:tc>
        <w:tc>
          <w:tcPr>
            <w:tcW w:w="810" w:type="dxa"/>
            <w:vAlign w:val="center"/>
          </w:tcPr>
          <w:p w14:paraId="1B3CA910" w14:textId="16D1D061" w:rsidR="00EA5BBF" w:rsidRPr="001570EA" w:rsidRDefault="00FA5174">
            <w:pPr>
              <w:jc w:val="center"/>
              <w:rPr>
                <w:rFonts w:cs="Arial"/>
                <w:color w:val="000000"/>
                <w:sz w:val="18"/>
                <w:szCs w:val="18"/>
              </w:rPr>
            </w:pPr>
            <w:del w:id="28920" w:author="Greg Clendenning" w:date="2024-04-16T16:42:00Z">
              <w:r w:rsidRPr="00D25D72">
                <w:rPr>
                  <w:rFonts w:cs="Arial"/>
                  <w:color w:val="000000"/>
                  <w:sz w:val="18"/>
                  <w:szCs w:val="18"/>
                </w:rPr>
                <w:delText>2.24</w:delText>
              </w:r>
            </w:del>
            <w:ins w:id="28921" w:author="Greg Clendenning" w:date="2024-04-16T16:42:00Z">
              <w:r w:rsidR="00EA5BBF" w:rsidRPr="001570EA">
                <w:rPr>
                  <w:rFonts w:cs="Arial"/>
                  <w:sz w:val="18"/>
                  <w:szCs w:val="18"/>
                </w:rPr>
                <w:t>0.691</w:t>
              </w:r>
            </w:ins>
          </w:p>
        </w:tc>
        <w:tc>
          <w:tcPr>
            <w:tcW w:w="720" w:type="dxa"/>
            <w:vAlign w:val="center"/>
          </w:tcPr>
          <w:p w14:paraId="012E82DD" w14:textId="0A33DB8E" w:rsidR="00EA5BBF" w:rsidRPr="001570EA" w:rsidRDefault="00EA5BBF">
            <w:pPr>
              <w:jc w:val="center"/>
              <w:rPr>
                <w:rFonts w:cs="Arial"/>
                <w:color w:val="000000"/>
                <w:sz w:val="18"/>
                <w:szCs w:val="18"/>
              </w:rPr>
            </w:pPr>
            <w:r w:rsidRPr="001570EA">
              <w:rPr>
                <w:sz w:val="18"/>
                <w:rPrChange w:id="28922" w:author="Greg Clendenning" w:date="2024-04-16T16:42:00Z">
                  <w:rPr>
                    <w:color w:val="000000"/>
                    <w:sz w:val="18"/>
                  </w:rPr>
                </w:rPrChange>
              </w:rPr>
              <w:t>0.</w:t>
            </w:r>
            <w:del w:id="28923" w:author="Greg Clendenning" w:date="2024-04-16T16:42:00Z">
              <w:r w:rsidR="00FA5174" w:rsidRPr="00D25D72">
                <w:rPr>
                  <w:rFonts w:cs="Arial"/>
                  <w:color w:val="000000"/>
                  <w:sz w:val="18"/>
                  <w:szCs w:val="18"/>
                </w:rPr>
                <w:delText>659</w:delText>
              </w:r>
            </w:del>
            <w:ins w:id="28924" w:author="Greg Clendenning" w:date="2024-04-16T16:42:00Z">
              <w:r w:rsidRPr="001570EA">
                <w:rPr>
                  <w:rFonts w:cs="Arial"/>
                  <w:sz w:val="18"/>
                  <w:szCs w:val="18"/>
                </w:rPr>
                <w:t>627</w:t>
              </w:r>
            </w:ins>
          </w:p>
        </w:tc>
      </w:tr>
      <w:tr w:rsidR="00475EB1" w:rsidRPr="001570EA" w14:paraId="3F6ABD11" w14:textId="77777777">
        <w:trPr>
          <w:gridAfter w:val="1"/>
          <w:wAfter w:w="12" w:type="dxa"/>
          <w:trHeight w:val="302"/>
          <w:jc w:val="center"/>
        </w:trPr>
        <w:tc>
          <w:tcPr>
            <w:tcW w:w="440" w:type="dxa"/>
            <w:shd w:val="clear" w:color="auto" w:fill="BFBFBF" w:themeFill="background1" w:themeFillShade="BF"/>
            <w:vAlign w:val="center"/>
          </w:tcPr>
          <w:p w14:paraId="088F9250" w14:textId="77777777" w:rsidR="00EA5BBF" w:rsidRPr="001570EA" w:rsidRDefault="00EA5BBF">
            <w:pPr>
              <w:jc w:val="center"/>
              <w:rPr>
                <w:b/>
                <w:color w:val="000000"/>
                <w:sz w:val="18"/>
                <w:szCs w:val="18"/>
              </w:rPr>
            </w:pPr>
            <w:r w:rsidRPr="001570EA">
              <w:rPr>
                <w:rFonts w:cs="Arial"/>
                <w:b/>
                <w:color w:val="000000"/>
                <w:sz w:val="18"/>
                <w:szCs w:val="18"/>
              </w:rPr>
              <w:t>F</w:t>
            </w:r>
          </w:p>
        </w:tc>
        <w:tc>
          <w:tcPr>
            <w:tcW w:w="1260" w:type="dxa"/>
            <w:shd w:val="clear" w:color="auto" w:fill="auto"/>
            <w:noWrap/>
            <w:vAlign w:val="center"/>
            <w:hideMark/>
          </w:tcPr>
          <w:p w14:paraId="06ECAAF5" w14:textId="77777777" w:rsidR="00EA5BBF" w:rsidRPr="001570EA" w:rsidRDefault="00EA5BBF">
            <w:pPr>
              <w:rPr>
                <w:rFonts w:eastAsia="Arial" w:cs="Arial"/>
                <w:color w:val="000000"/>
                <w:sz w:val="18"/>
                <w:szCs w:val="18"/>
              </w:rPr>
            </w:pPr>
            <w:r w:rsidRPr="001570EA">
              <w:rPr>
                <w:rFonts w:cs="Arial"/>
                <w:color w:val="000000"/>
                <w:sz w:val="18"/>
                <w:szCs w:val="18"/>
              </w:rPr>
              <w:t>Williamsport</w:t>
            </w:r>
          </w:p>
        </w:tc>
        <w:tc>
          <w:tcPr>
            <w:tcW w:w="810" w:type="dxa"/>
            <w:shd w:val="clear" w:color="auto" w:fill="auto"/>
            <w:noWrap/>
            <w:vAlign w:val="center"/>
          </w:tcPr>
          <w:p w14:paraId="40672CB4" w14:textId="027A808D" w:rsidR="00EA5BBF" w:rsidRPr="001570EA" w:rsidRDefault="00EA5BBF">
            <w:pPr>
              <w:jc w:val="center"/>
              <w:rPr>
                <w:rFonts w:cs="Arial"/>
                <w:color w:val="000000"/>
                <w:sz w:val="18"/>
                <w:szCs w:val="18"/>
              </w:rPr>
            </w:pPr>
            <w:r w:rsidRPr="001570EA">
              <w:rPr>
                <w:sz w:val="18"/>
                <w:rPrChange w:id="28925" w:author="Greg Clendenning" w:date="2024-04-16T16:42:00Z">
                  <w:rPr>
                    <w:color w:val="000000"/>
                    <w:sz w:val="18"/>
                  </w:rPr>
                </w:rPrChange>
              </w:rPr>
              <w:t>0.</w:t>
            </w:r>
            <w:del w:id="28926" w:author="Greg Clendenning" w:date="2024-04-16T16:42:00Z">
              <w:r w:rsidR="00FA5174" w:rsidRPr="00D25D72">
                <w:rPr>
                  <w:rFonts w:cs="Arial"/>
                  <w:color w:val="000000"/>
                  <w:sz w:val="18"/>
                  <w:szCs w:val="18"/>
                </w:rPr>
                <w:delText>02</w:delText>
              </w:r>
            </w:del>
            <w:ins w:id="28927" w:author="Greg Clendenning" w:date="2024-04-16T16:42:00Z">
              <w:r w:rsidRPr="001570EA">
                <w:rPr>
                  <w:rFonts w:cs="Arial"/>
                  <w:sz w:val="18"/>
                  <w:szCs w:val="18"/>
                </w:rPr>
                <w:t>008</w:t>
              </w:r>
            </w:ins>
          </w:p>
        </w:tc>
        <w:tc>
          <w:tcPr>
            <w:tcW w:w="900" w:type="dxa"/>
            <w:shd w:val="clear" w:color="auto" w:fill="auto"/>
            <w:noWrap/>
            <w:vAlign w:val="center"/>
          </w:tcPr>
          <w:p w14:paraId="512ADBF7" w14:textId="30A249E9" w:rsidR="00EA5BBF" w:rsidRPr="001570EA" w:rsidRDefault="00EA5BBF">
            <w:pPr>
              <w:jc w:val="center"/>
              <w:rPr>
                <w:rFonts w:cs="Arial"/>
                <w:color w:val="000000"/>
                <w:sz w:val="18"/>
                <w:szCs w:val="18"/>
              </w:rPr>
            </w:pPr>
            <w:r w:rsidRPr="001570EA">
              <w:rPr>
                <w:sz w:val="18"/>
                <w:rPrChange w:id="28928" w:author="Greg Clendenning" w:date="2024-04-16T16:42:00Z">
                  <w:rPr>
                    <w:color w:val="000000"/>
                    <w:sz w:val="18"/>
                  </w:rPr>
                </w:rPrChange>
              </w:rPr>
              <w:t>0.</w:t>
            </w:r>
            <w:del w:id="28929" w:author="Greg Clendenning" w:date="2024-04-16T16:42:00Z">
              <w:r w:rsidR="00FA5174" w:rsidRPr="00D25D72">
                <w:rPr>
                  <w:rFonts w:cs="Arial"/>
                  <w:color w:val="000000"/>
                  <w:sz w:val="18"/>
                  <w:szCs w:val="18"/>
                </w:rPr>
                <w:delText>023</w:delText>
              </w:r>
            </w:del>
            <w:ins w:id="28930" w:author="Greg Clendenning" w:date="2024-04-16T16:42:00Z">
              <w:r w:rsidRPr="001570EA">
                <w:rPr>
                  <w:rFonts w:cs="Arial"/>
                  <w:sz w:val="18"/>
                  <w:szCs w:val="18"/>
                </w:rPr>
                <w:t>009</w:t>
              </w:r>
            </w:ins>
          </w:p>
        </w:tc>
        <w:tc>
          <w:tcPr>
            <w:tcW w:w="810" w:type="dxa"/>
            <w:shd w:val="clear" w:color="auto" w:fill="auto"/>
            <w:noWrap/>
            <w:vAlign w:val="center"/>
          </w:tcPr>
          <w:p w14:paraId="7445861E" w14:textId="5CFA3B53" w:rsidR="00EA5BBF" w:rsidRPr="001570EA" w:rsidRDefault="00EA5BBF">
            <w:pPr>
              <w:ind w:left="-108"/>
              <w:jc w:val="center"/>
              <w:rPr>
                <w:rFonts w:cs="Arial"/>
                <w:color w:val="000000"/>
                <w:sz w:val="18"/>
                <w:szCs w:val="18"/>
              </w:rPr>
            </w:pPr>
            <w:ins w:id="28931" w:author="Greg Clendenning" w:date="2024-04-16T16:42:00Z">
              <w:r w:rsidRPr="001570EA">
                <w:rPr>
                  <w:rFonts w:cs="Arial"/>
                  <w:sz w:val="18"/>
                  <w:szCs w:val="18"/>
                </w:rPr>
                <w:t>-</w:t>
              </w:r>
            </w:ins>
            <w:r w:rsidRPr="001570EA">
              <w:rPr>
                <w:sz w:val="18"/>
                <w:rPrChange w:id="28932" w:author="Greg Clendenning" w:date="2024-04-16T16:42:00Z">
                  <w:rPr>
                    <w:color w:val="000000"/>
                    <w:sz w:val="18"/>
                  </w:rPr>
                </w:rPrChange>
              </w:rPr>
              <w:t>0.</w:t>
            </w:r>
            <w:del w:id="28933" w:author="Greg Clendenning" w:date="2024-04-16T16:42:00Z">
              <w:r w:rsidR="00FA5174" w:rsidRPr="00D25D72">
                <w:rPr>
                  <w:rFonts w:cs="Arial"/>
                  <w:color w:val="000000"/>
                  <w:sz w:val="18"/>
                  <w:szCs w:val="18"/>
                </w:rPr>
                <w:delText>001</w:delText>
              </w:r>
            </w:del>
            <w:ins w:id="28934" w:author="Greg Clendenning" w:date="2024-04-16T16:42:00Z">
              <w:r w:rsidRPr="001570EA">
                <w:rPr>
                  <w:rFonts w:cs="Arial"/>
                  <w:sz w:val="18"/>
                  <w:szCs w:val="18"/>
                </w:rPr>
                <w:t>015</w:t>
              </w:r>
            </w:ins>
          </w:p>
        </w:tc>
        <w:tc>
          <w:tcPr>
            <w:tcW w:w="810" w:type="dxa"/>
            <w:shd w:val="clear" w:color="auto" w:fill="auto"/>
            <w:noWrap/>
            <w:vAlign w:val="center"/>
          </w:tcPr>
          <w:p w14:paraId="2A37229D" w14:textId="06C2BB2B" w:rsidR="00EA5BBF" w:rsidRPr="001570EA" w:rsidRDefault="00EA5BBF">
            <w:pPr>
              <w:ind w:left="-114"/>
              <w:jc w:val="center"/>
              <w:rPr>
                <w:rFonts w:cs="Arial"/>
                <w:color w:val="000000"/>
                <w:sz w:val="18"/>
                <w:szCs w:val="18"/>
              </w:rPr>
            </w:pPr>
            <w:r w:rsidRPr="001570EA">
              <w:rPr>
                <w:sz w:val="18"/>
                <w:rPrChange w:id="28935" w:author="Greg Clendenning" w:date="2024-04-16T16:42:00Z">
                  <w:rPr>
                    <w:color w:val="000000"/>
                    <w:sz w:val="18"/>
                  </w:rPr>
                </w:rPrChange>
              </w:rPr>
              <w:t>-0.</w:t>
            </w:r>
            <w:del w:id="28936" w:author="Greg Clendenning" w:date="2024-04-16T16:42:00Z">
              <w:r w:rsidR="00FA5174" w:rsidRPr="00D25D72">
                <w:rPr>
                  <w:rFonts w:cs="Arial"/>
                  <w:color w:val="000000"/>
                  <w:sz w:val="18"/>
                  <w:szCs w:val="18"/>
                </w:rPr>
                <w:delText>001</w:delText>
              </w:r>
            </w:del>
            <w:ins w:id="28937" w:author="Greg Clendenning" w:date="2024-04-16T16:42:00Z">
              <w:r w:rsidRPr="001570EA">
                <w:rPr>
                  <w:rFonts w:cs="Arial"/>
                  <w:sz w:val="18"/>
                  <w:szCs w:val="18"/>
                </w:rPr>
                <w:t>017</w:t>
              </w:r>
            </w:ins>
          </w:p>
        </w:tc>
        <w:tc>
          <w:tcPr>
            <w:tcW w:w="810" w:type="dxa"/>
            <w:shd w:val="clear" w:color="auto" w:fill="auto"/>
            <w:noWrap/>
            <w:vAlign w:val="center"/>
          </w:tcPr>
          <w:p w14:paraId="2037A24D" w14:textId="77931631" w:rsidR="00EA5BBF" w:rsidRPr="001570EA" w:rsidRDefault="00FA5174">
            <w:pPr>
              <w:ind w:left="-114"/>
              <w:jc w:val="center"/>
              <w:rPr>
                <w:rFonts w:cs="Arial"/>
                <w:color w:val="000000"/>
                <w:sz w:val="18"/>
                <w:szCs w:val="18"/>
              </w:rPr>
            </w:pPr>
            <w:del w:id="28938" w:author="Greg Clendenning" w:date="2024-04-16T16:42:00Z">
              <w:r w:rsidRPr="00D25D72">
                <w:rPr>
                  <w:rFonts w:cs="Arial"/>
                  <w:color w:val="000000"/>
                  <w:sz w:val="18"/>
                  <w:szCs w:val="18"/>
                </w:rPr>
                <w:delText>1.048</w:delText>
              </w:r>
            </w:del>
            <w:ins w:id="28939" w:author="Greg Clendenning" w:date="2024-04-16T16:42:00Z">
              <w:r w:rsidR="00EA5BBF" w:rsidRPr="001570EA">
                <w:rPr>
                  <w:rFonts w:cs="Arial"/>
                  <w:sz w:val="18"/>
                  <w:szCs w:val="18"/>
                </w:rPr>
                <w:t>0.929</w:t>
              </w:r>
            </w:ins>
          </w:p>
        </w:tc>
        <w:tc>
          <w:tcPr>
            <w:tcW w:w="720" w:type="dxa"/>
            <w:shd w:val="clear" w:color="auto" w:fill="auto"/>
            <w:noWrap/>
            <w:vAlign w:val="center"/>
          </w:tcPr>
          <w:p w14:paraId="115A1F78" w14:textId="60C75122" w:rsidR="00EA5BBF" w:rsidRPr="001570EA" w:rsidRDefault="00FA5174">
            <w:pPr>
              <w:jc w:val="center"/>
              <w:rPr>
                <w:rFonts w:cs="Arial"/>
                <w:color w:val="000000"/>
                <w:sz w:val="18"/>
                <w:szCs w:val="18"/>
              </w:rPr>
            </w:pPr>
            <w:del w:id="28940" w:author="Greg Clendenning" w:date="2024-04-16T16:42:00Z">
              <w:r w:rsidRPr="00D25D72">
                <w:rPr>
                  <w:rFonts w:cs="Arial"/>
                  <w:color w:val="000000"/>
                  <w:sz w:val="18"/>
                  <w:szCs w:val="18"/>
                </w:rPr>
                <w:delText>1.981</w:delText>
              </w:r>
            </w:del>
            <w:ins w:id="28941" w:author="Greg Clendenning" w:date="2024-04-16T16:42:00Z">
              <w:r w:rsidR="00EA5BBF" w:rsidRPr="001570EA">
                <w:rPr>
                  <w:rFonts w:cs="Arial"/>
                  <w:sz w:val="18"/>
                  <w:szCs w:val="18"/>
                </w:rPr>
                <w:t>2.278</w:t>
              </w:r>
            </w:ins>
          </w:p>
        </w:tc>
        <w:tc>
          <w:tcPr>
            <w:tcW w:w="810" w:type="dxa"/>
            <w:vAlign w:val="center"/>
          </w:tcPr>
          <w:p w14:paraId="4975FA9C" w14:textId="59805E97" w:rsidR="00EA5BBF" w:rsidRPr="001570EA" w:rsidRDefault="00FA5174">
            <w:pPr>
              <w:jc w:val="center"/>
              <w:rPr>
                <w:rFonts w:cs="Arial"/>
                <w:color w:val="000000"/>
                <w:sz w:val="18"/>
                <w:szCs w:val="18"/>
              </w:rPr>
            </w:pPr>
            <w:del w:id="28942" w:author="Greg Clendenning" w:date="2024-04-16T16:42:00Z">
              <w:r w:rsidRPr="00D25D72">
                <w:rPr>
                  <w:rFonts w:cs="Arial"/>
                  <w:color w:val="000000"/>
                  <w:sz w:val="18"/>
                  <w:szCs w:val="18"/>
                </w:rPr>
                <w:delText>0.932</w:delText>
              </w:r>
            </w:del>
            <w:ins w:id="28943" w:author="Greg Clendenning" w:date="2024-04-16T16:42:00Z">
              <w:r w:rsidR="00EA5BBF" w:rsidRPr="001570EA">
                <w:rPr>
                  <w:rFonts w:cs="Arial"/>
                  <w:sz w:val="18"/>
                  <w:szCs w:val="18"/>
                </w:rPr>
                <w:t>2.410</w:t>
              </w:r>
            </w:ins>
          </w:p>
        </w:tc>
        <w:tc>
          <w:tcPr>
            <w:tcW w:w="810" w:type="dxa"/>
            <w:vAlign w:val="center"/>
          </w:tcPr>
          <w:p w14:paraId="4E1C1F78" w14:textId="2CB9AD82" w:rsidR="00EA5BBF" w:rsidRPr="001570EA" w:rsidRDefault="00FA5174">
            <w:pPr>
              <w:jc w:val="center"/>
              <w:rPr>
                <w:rFonts w:cs="Arial"/>
                <w:color w:val="000000"/>
                <w:sz w:val="18"/>
                <w:szCs w:val="18"/>
              </w:rPr>
            </w:pPr>
            <w:del w:id="28944" w:author="Greg Clendenning" w:date="2024-04-16T16:42:00Z">
              <w:r w:rsidRPr="00D25D72">
                <w:rPr>
                  <w:rFonts w:cs="Arial"/>
                  <w:color w:val="000000"/>
                  <w:sz w:val="18"/>
                  <w:szCs w:val="18"/>
                </w:rPr>
                <w:delText>2.158</w:delText>
              </w:r>
            </w:del>
            <w:ins w:id="28945" w:author="Greg Clendenning" w:date="2024-04-16T16:42:00Z">
              <w:r w:rsidR="00EA5BBF" w:rsidRPr="001570EA">
                <w:rPr>
                  <w:rFonts w:cs="Arial"/>
                  <w:sz w:val="18"/>
                  <w:szCs w:val="18"/>
                </w:rPr>
                <w:t>0.750</w:t>
              </w:r>
            </w:ins>
          </w:p>
        </w:tc>
        <w:tc>
          <w:tcPr>
            <w:tcW w:w="720" w:type="dxa"/>
            <w:vAlign w:val="center"/>
          </w:tcPr>
          <w:p w14:paraId="27F00E8B" w14:textId="6A422838" w:rsidR="00EA5BBF" w:rsidRPr="001570EA" w:rsidRDefault="00EA5BBF">
            <w:pPr>
              <w:jc w:val="center"/>
              <w:rPr>
                <w:rFonts w:cs="Arial"/>
                <w:color w:val="000000"/>
                <w:sz w:val="18"/>
                <w:szCs w:val="18"/>
              </w:rPr>
            </w:pPr>
            <w:r w:rsidRPr="001570EA">
              <w:rPr>
                <w:sz w:val="18"/>
                <w:rPrChange w:id="28946" w:author="Greg Clendenning" w:date="2024-04-16T16:42:00Z">
                  <w:rPr>
                    <w:color w:val="000000"/>
                    <w:sz w:val="18"/>
                  </w:rPr>
                </w:rPrChange>
              </w:rPr>
              <w:t>0.</w:t>
            </w:r>
            <w:del w:id="28947" w:author="Greg Clendenning" w:date="2024-04-16T16:42:00Z">
              <w:r w:rsidR="00FA5174" w:rsidRPr="00D25D72">
                <w:rPr>
                  <w:rFonts w:cs="Arial"/>
                  <w:color w:val="000000"/>
                  <w:sz w:val="18"/>
                  <w:szCs w:val="18"/>
                </w:rPr>
                <w:delText>627</w:delText>
              </w:r>
            </w:del>
            <w:ins w:id="28948" w:author="Greg Clendenning" w:date="2024-04-16T16:42:00Z">
              <w:r w:rsidRPr="001570EA">
                <w:rPr>
                  <w:rFonts w:cs="Arial"/>
                  <w:sz w:val="18"/>
                  <w:szCs w:val="18"/>
                </w:rPr>
                <w:t>657</w:t>
              </w:r>
            </w:ins>
          </w:p>
        </w:tc>
      </w:tr>
    </w:tbl>
    <w:p w14:paraId="7CE41575" w14:textId="77777777" w:rsidR="00EA5BBF" w:rsidRPr="001570EA" w:rsidRDefault="00EA5BBF" w:rsidP="00EA5BBF"/>
    <w:p w14:paraId="55181301" w14:textId="77777777" w:rsidR="00EA5BBF" w:rsidRPr="001570EA" w:rsidRDefault="00EA5BBF" w:rsidP="00EA5BBF">
      <w:pPr>
        <w:pStyle w:val="SubStyle"/>
      </w:pPr>
      <w:r w:rsidRPr="001570EA">
        <w:t>Evaluation Protocols</w:t>
      </w:r>
    </w:p>
    <w:p w14:paraId="179DDD9D" w14:textId="070DDDF0" w:rsidR="00EA5BBF" w:rsidRPr="001570EA" w:rsidRDefault="00EA5BBF" w:rsidP="00EA5BBF">
      <w:pPr>
        <w:rPr>
          <w:rFonts w:ascii="Calibri" w:eastAsia="Calibri" w:hAnsi="Calibri" w:cs="Calibri"/>
        </w:rPr>
      </w:pPr>
      <w:r w:rsidRPr="001570EA">
        <w:t xml:space="preserve">The appropriate evaluation protocol for this measure is desk audit verification that the pre and post blower door tests were performed in accordance with industry standards. Verification through desk audits </w:t>
      </w:r>
      <w:del w:id="28949" w:author="Greg Clendenning" w:date="2024-04-16T16:42:00Z">
        <w:r w:rsidR="00FA5174" w:rsidRPr="00806CCB">
          <w:delText>require</w:delText>
        </w:r>
      </w:del>
      <w:ins w:id="28950" w:author="Greg Clendenning" w:date="2024-04-16T16:42:00Z">
        <w:r w:rsidRPr="001570EA">
          <w:t>requires</w:t>
        </w:r>
      </w:ins>
      <w:r w:rsidRPr="001570EA">
        <w:t xml:space="preserve"> confirmation of the proper application of the TRM protocol using default unit energy and demand savings values in coordination with blower door test results. Field verification of each test or re-test is not required.</w:t>
      </w:r>
    </w:p>
    <w:p w14:paraId="1E4B981E" w14:textId="77777777" w:rsidR="00EA5BBF" w:rsidRPr="001570EA" w:rsidRDefault="00EA5BBF">
      <w:pPr>
        <w:pPrChange w:id="28951" w:author="Greg Clendenning" w:date="2024-04-16T16:42:00Z">
          <w:pPr>
            <w:pStyle w:val="SubStyle"/>
            <w:pBdr>
              <w:bottom w:val="single" w:sz="4" w:space="0" w:color="auto"/>
            </w:pBdr>
          </w:pPr>
        </w:pPrChange>
      </w:pPr>
    </w:p>
    <w:p w14:paraId="551786B2" w14:textId="77777777" w:rsidR="00EA5BBF" w:rsidRPr="001570EA" w:rsidRDefault="00EA5BBF" w:rsidP="00EA5BBF">
      <w:pPr>
        <w:pStyle w:val="SubStyle"/>
        <w:pBdr>
          <w:bottom w:val="single" w:sz="4" w:space="0" w:color="auto"/>
        </w:pBdr>
      </w:pPr>
      <w:r w:rsidRPr="001570EA">
        <w:t>Sources</w:t>
      </w:r>
    </w:p>
    <w:p w14:paraId="029745AA" w14:textId="41430A70" w:rsidR="00EA5BBF" w:rsidRPr="001570EA" w:rsidRDefault="00EA5BBF" w:rsidP="00152CD6">
      <w:pPr>
        <w:pStyle w:val="source10"/>
        <w:numPr>
          <w:ilvl w:val="0"/>
          <w:numId w:val="72"/>
        </w:numPr>
        <w:tabs>
          <w:tab w:val="num" w:pos="450"/>
        </w:tabs>
        <w:spacing w:after="120"/>
        <w:ind w:left="360"/>
        <w:jc w:val="left"/>
        <w:rPr>
          <w:ins w:id="28952" w:author="Greg Clendenning" w:date="2024-04-16T16:42:00Z"/>
        </w:rPr>
      </w:pPr>
      <w:ins w:id="28953" w:author="Greg Clendenning" w:date="2024-04-16T16:42:00Z">
        <w:r w:rsidRPr="001570EA">
          <w:t xml:space="preserve">GDS Associates, Inc. (2007). Measure Life Report, Residential and Commercial/Industrial Lighting and HVAC Measures. Table 1 – Residential Measures. </w:t>
        </w:r>
        <w:r w:rsidR="00475EB1">
          <w:fldChar w:fldCharType="begin"/>
        </w:r>
        <w:r w:rsidR="00475EB1">
          <w:instrText>HYPERLINK "https://energizect.com/sites/default/files/documents/Measure%20Life%20Report%202007.pdf"</w:instrText>
        </w:r>
        <w:r w:rsidR="00475EB1">
          <w:fldChar w:fldCharType="separate"/>
        </w:r>
        <w:r w:rsidRPr="001570EA">
          <w:rPr>
            <w:rStyle w:val="Hyperlink"/>
            <w:rFonts w:cs="Arial"/>
          </w:rPr>
          <w:t>Weblink</w:t>
        </w:r>
        <w:r w:rsidR="00475EB1">
          <w:rPr>
            <w:rStyle w:val="Hyperlink"/>
            <w:rFonts w:cs="Arial"/>
          </w:rPr>
          <w:fldChar w:fldCharType="end"/>
        </w:r>
      </w:ins>
    </w:p>
    <w:p w14:paraId="00584CEC" w14:textId="0DF59535" w:rsidR="00EA5BBF" w:rsidRPr="001570EA" w:rsidRDefault="00EA5BBF" w:rsidP="00152CD6">
      <w:pPr>
        <w:pStyle w:val="source10"/>
        <w:numPr>
          <w:ilvl w:val="0"/>
          <w:numId w:val="72"/>
        </w:numPr>
        <w:tabs>
          <w:tab w:val="num" w:pos="450"/>
        </w:tabs>
        <w:spacing w:after="120"/>
        <w:ind w:left="360"/>
        <w:jc w:val="left"/>
        <w:rPr>
          <w:ins w:id="28954" w:author="Greg Clendenning" w:date="2024-04-16T16:42:00Z"/>
        </w:rPr>
      </w:pPr>
      <w:ins w:id="28955" w:author="Greg Clendenning" w:date="2024-04-16T16:42:00Z">
        <w:r w:rsidRPr="001570EA">
          <w:t xml:space="preserve">Lawrence Berkley National Laboratory (1999). Residential Heating and Cooling Loads Component Analysis. </w:t>
        </w:r>
        <w:r w:rsidR="00475EB1">
          <w:fldChar w:fldCharType="begin"/>
        </w:r>
        <w:r w:rsidR="00475EB1">
          <w:instrText>HYPERLINK "https://simulationresearch.lbl.gov/dirpubs/44636.pdf"</w:instrText>
        </w:r>
        <w:r w:rsidR="00475EB1">
          <w:fldChar w:fldCharType="separate"/>
        </w:r>
        <w:r w:rsidRPr="001570EA">
          <w:rPr>
            <w:rStyle w:val="Hyperlink"/>
            <w:rFonts w:cs="Arial"/>
          </w:rPr>
          <w:t>Weblink</w:t>
        </w:r>
        <w:r w:rsidR="00475EB1">
          <w:rPr>
            <w:rStyle w:val="Hyperlink"/>
            <w:rFonts w:cs="Arial"/>
          </w:rPr>
          <w:fldChar w:fldCharType="end"/>
        </w:r>
      </w:ins>
    </w:p>
    <w:p w14:paraId="568BBC1F" w14:textId="77777777" w:rsidR="00EA5BBF" w:rsidRPr="001570EA" w:rsidRDefault="00EA5BBF" w:rsidP="00152CD6">
      <w:pPr>
        <w:pStyle w:val="source10"/>
        <w:numPr>
          <w:ilvl w:val="0"/>
          <w:numId w:val="72"/>
        </w:numPr>
        <w:tabs>
          <w:tab w:val="num" w:pos="450"/>
        </w:tabs>
        <w:spacing w:after="120"/>
        <w:ind w:left="360"/>
        <w:rPr>
          <w:ins w:id="28956" w:author="Greg Clendenning" w:date="2024-04-16T16:42:00Z"/>
        </w:rPr>
      </w:pPr>
      <w:ins w:id="28957" w:author="Greg Clendenning" w:date="2024-04-16T16:42:00Z">
        <w:r w:rsidRPr="001570EA">
          <w:t>Estimate by Statewide Evaluator informed by the following construction standards:</w:t>
        </w:r>
      </w:ins>
    </w:p>
    <w:p w14:paraId="49BCDF8D" w14:textId="7448EC48" w:rsidR="00EA5BBF" w:rsidRPr="001570EA" w:rsidRDefault="00EA5BBF" w:rsidP="00152CD6">
      <w:pPr>
        <w:pStyle w:val="ListParagraph"/>
        <w:numPr>
          <w:ilvl w:val="1"/>
          <w:numId w:val="72"/>
        </w:numPr>
        <w:ind w:left="810" w:hanging="360"/>
        <w:jc w:val="left"/>
        <w:rPr>
          <w:ins w:id="28958" w:author="Greg Clendenning" w:date="2024-04-16T16:42:00Z"/>
          <w:rFonts w:cs="Arial"/>
          <w:lang w:val="fr-FR"/>
        </w:rPr>
      </w:pPr>
      <w:ins w:id="28959" w:author="Greg Clendenning" w:date="2024-04-16T16:42:00Z">
        <w:r w:rsidRPr="001570EA">
          <w:rPr>
            <w:rFonts w:cs="Arial"/>
          </w:rPr>
          <w:t xml:space="preserve">3 ACH50 maximum. International Code Council. </w:t>
        </w:r>
        <w:r w:rsidRPr="001570EA">
          <w:rPr>
            <w:rFonts w:cs="Arial"/>
            <w:lang w:val="fr-FR"/>
          </w:rPr>
          <w:t xml:space="preserve">(2017). 2018 International Energy Conservation Code. </w:t>
        </w:r>
        <w:r w:rsidR="00475EB1">
          <w:fldChar w:fldCharType="begin"/>
        </w:r>
        <w:r w:rsidR="00475EB1">
          <w:instrText>HYPERLINK "https://codes.iccsafe.org/content/IRC2018P7/chapter-11-re-energy-efficiency"</w:instrText>
        </w:r>
        <w:r w:rsidR="00475EB1">
          <w:fldChar w:fldCharType="separate"/>
        </w:r>
        <w:r w:rsidRPr="001570EA">
          <w:rPr>
            <w:rStyle w:val="Hyperlink"/>
            <w:rFonts w:cs="Arial"/>
            <w:lang w:val="fr-FR"/>
          </w:rPr>
          <w:t>Weblink</w:t>
        </w:r>
        <w:r w:rsidR="00475EB1">
          <w:rPr>
            <w:rStyle w:val="Hyperlink"/>
            <w:rFonts w:cs="Arial"/>
            <w:lang w:val="fr-FR"/>
          </w:rPr>
          <w:fldChar w:fldCharType="end"/>
        </w:r>
      </w:ins>
    </w:p>
    <w:p w14:paraId="6DD8FC30" w14:textId="2F21CCA9" w:rsidR="00EA5BBF" w:rsidRPr="001570EA" w:rsidRDefault="00EA5BBF" w:rsidP="00152CD6">
      <w:pPr>
        <w:pStyle w:val="ListParagraph"/>
        <w:numPr>
          <w:ilvl w:val="1"/>
          <w:numId w:val="72"/>
        </w:numPr>
        <w:ind w:left="810" w:hanging="360"/>
        <w:rPr>
          <w:ins w:id="28960" w:author="Greg Clendenning" w:date="2024-04-16T16:42:00Z"/>
          <w:rFonts w:cs="Arial"/>
        </w:rPr>
      </w:pPr>
      <w:ins w:id="28961" w:author="Greg Clendenning" w:date="2024-04-16T16:42:00Z">
        <w:r w:rsidRPr="001570EA">
          <w:rPr>
            <w:rFonts w:cs="Arial"/>
          </w:rPr>
          <w:t xml:space="preserve">0.93 ACH50 maximum. Passive House Institute US. (2003). Phius 2021: Passive Building Standard Certification Guidebook. Retrieved January 3, 2024 from </w:t>
        </w:r>
        <w:r w:rsidR="00475EB1">
          <w:fldChar w:fldCharType="begin"/>
        </w:r>
        <w:r w:rsidR="00475EB1">
          <w:instrText>HYPERLINK "https://www.phius.org/sites/default/files/2023-09/Phius%20Certification‌%20Guidebook%20v3.2.pdf"</w:instrText>
        </w:r>
        <w:r w:rsidR="00475EB1">
          <w:fldChar w:fldCharType="separate"/>
        </w:r>
        <w:r w:rsidRPr="001570EA">
          <w:rPr>
            <w:rStyle w:val="Hyperlink"/>
            <w:rFonts w:cs="Arial"/>
          </w:rPr>
          <w:t>Weblink</w:t>
        </w:r>
        <w:r w:rsidR="00475EB1">
          <w:rPr>
            <w:rStyle w:val="Hyperlink"/>
            <w:rFonts w:cs="Arial"/>
          </w:rPr>
          <w:fldChar w:fldCharType="end"/>
        </w:r>
      </w:ins>
    </w:p>
    <w:p w14:paraId="384FA0B8" w14:textId="491293A3" w:rsidR="00EA5BBF" w:rsidRPr="001570EA" w:rsidRDefault="00EA5BBF" w:rsidP="00152CD6">
      <w:pPr>
        <w:pStyle w:val="ListParagraph"/>
        <w:numPr>
          <w:ilvl w:val="1"/>
          <w:numId w:val="72"/>
        </w:numPr>
        <w:ind w:left="810" w:hanging="360"/>
        <w:rPr>
          <w:ins w:id="28962" w:author="Greg Clendenning" w:date="2024-04-16T16:42:00Z"/>
        </w:rPr>
      </w:pPr>
      <w:ins w:id="28963" w:author="Greg Clendenning" w:date="2024-04-16T16:42:00Z">
        <w:r w:rsidRPr="001570EA">
          <w:rPr>
            <w:rFonts w:cs="Arial"/>
          </w:rPr>
          <w:t xml:space="preserve">3.6 ACH50 maximum. ASHRAE (2023). Standards Actions (Vol. 13, Issue 17). Retrieved January 5, 2024 from </w:t>
        </w:r>
        <w:r w:rsidR="00475EB1">
          <w:fldChar w:fldCharType="begin"/>
        </w:r>
        <w:r w:rsidR="00475EB1">
          <w:instrText>HYPERLINK "https://www.ashrae.org/file%20library/technical%20resources/standards%20and%20guidelines/standards%20actions/saapr282023.pdf"</w:instrText>
        </w:r>
        <w:r w:rsidR="00475EB1">
          <w:fldChar w:fldCharType="separate"/>
        </w:r>
        <w:r w:rsidRPr="001570EA">
          <w:rPr>
            <w:rStyle w:val="Hyperlink"/>
            <w:rFonts w:cs="Arial"/>
          </w:rPr>
          <w:t>Weblink</w:t>
        </w:r>
        <w:r w:rsidR="00475EB1">
          <w:rPr>
            <w:rStyle w:val="Hyperlink"/>
            <w:rFonts w:cs="Arial"/>
          </w:rPr>
          <w:fldChar w:fldCharType="end"/>
        </w:r>
      </w:ins>
    </w:p>
    <w:p w14:paraId="61D5803E" w14:textId="6037FA1D" w:rsidR="00EA5BBF" w:rsidRPr="001570EA" w:rsidRDefault="00EA5BBF">
      <w:pPr>
        <w:pStyle w:val="source10"/>
        <w:numPr>
          <w:ilvl w:val="0"/>
          <w:numId w:val="72"/>
        </w:numPr>
        <w:spacing w:after="120"/>
        <w:ind w:left="360"/>
        <w:jc w:val="left"/>
      </w:pPr>
      <w:ins w:id="28964" w:author="Greg Clendenning" w:date="2024-04-16T16:42:00Z">
        <w:r w:rsidRPr="001570EA">
          <w:t xml:space="preserve">NMR Group for the </w:t>
        </w:r>
      </w:ins>
      <w:r w:rsidRPr="001570EA">
        <w:t xml:space="preserve">Pennsylvania </w:t>
      </w:r>
      <w:ins w:id="28965" w:author="Greg Clendenning" w:date="2024-04-16T16:42:00Z">
        <w:r w:rsidRPr="001570EA">
          <w:t xml:space="preserve">Public Utility Commission. (2024, March). 2023 Pennsylvania Statewide </w:t>
        </w:r>
      </w:ins>
      <w:r w:rsidRPr="001570EA">
        <w:t xml:space="preserve">Act 129 </w:t>
      </w:r>
      <w:del w:id="28966" w:author="Greg Clendenning" w:date="2024-04-16T16:42:00Z">
        <w:r w:rsidR="00FA5174" w:rsidRPr="003F7686">
          <w:delText>2018</w:delText>
        </w:r>
        <w:r w:rsidR="00FA5174">
          <w:delText xml:space="preserve"> </w:delText>
        </w:r>
      </w:del>
      <w:r w:rsidRPr="001570EA">
        <w:t>Residential Baseline</w:t>
      </w:r>
      <w:del w:id="28967" w:author="Greg Clendenning" w:date="2024-04-16T16:42:00Z">
        <w:r w:rsidR="00FA5174">
          <w:delText xml:space="preserve">, </w:delText>
        </w:r>
        <w:r w:rsidR="00475EB1">
          <w:fldChar w:fldCharType="begin"/>
        </w:r>
        <w:r w:rsidR="00475EB1">
          <w:delInstrText>HYPERLINK "http://www.puc.state.pa.us/Electric/pdf/Act129/SWE-Phase3_Res_Baseline_Study_Rpt021219.pdf"</w:delInstrText>
        </w:r>
        <w:r w:rsidR="00475EB1">
          <w:fldChar w:fldCharType="separate"/>
        </w:r>
        <w:r w:rsidR="00FA5174">
          <w:rPr>
            <w:rStyle w:val="Hyperlink"/>
          </w:rPr>
          <w:delText>http://www.puc.state.pa.us/Electric/pdf/Act129/SWE-Phase3_Res_Baseline_Study_Rpt021219.pdf</w:delText>
        </w:r>
        <w:r w:rsidR="00475EB1">
          <w:rPr>
            <w:rStyle w:val="Hyperlink"/>
          </w:rPr>
          <w:fldChar w:fldCharType="end"/>
        </w:r>
        <w:r w:rsidR="00FA5174">
          <w:delText>.</w:delText>
        </w:r>
      </w:del>
      <w:ins w:id="28968" w:author="Greg Clendenning" w:date="2024-04-16T16:42:00Z">
        <w:r w:rsidRPr="001570EA">
          <w:t xml:space="preserve"> Study.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ins>
    </w:p>
    <w:p w14:paraId="56A5BCB7" w14:textId="5E8322CB" w:rsidR="00EA5BBF" w:rsidRPr="001570EA" w:rsidRDefault="00EA5BBF">
      <w:pPr>
        <w:pStyle w:val="source10"/>
        <w:numPr>
          <w:ilvl w:val="0"/>
          <w:numId w:val="72"/>
        </w:numPr>
        <w:spacing w:after="120"/>
        <w:ind w:left="360"/>
      </w:pPr>
      <w:r w:rsidRPr="001570EA">
        <w:t xml:space="preserve">Equipment efficiencies were chosen based on weighted single-family detached results from the </w:t>
      </w:r>
      <w:del w:id="28969" w:author="Greg Clendenning" w:date="2024-04-16T16:42:00Z">
        <w:r w:rsidR="00FA5174" w:rsidRPr="003F7686">
          <w:delText>2017</w:delText>
        </w:r>
      </w:del>
      <w:ins w:id="28970" w:author="Greg Clendenning" w:date="2024-04-16T16:42:00Z">
        <w:r w:rsidRPr="001570EA">
          <w:t>2023</w:t>
        </w:r>
      </w:ins>
      <w:r w:rsidRPr="001570EA">
        <w:t xml:space="preserve"> Pennsylvania Residential Baseline, standardized equipment library entries (ASHP), and expertise (GSHP).</w:t>
      </w:r>
    </w:p>
    <w:p w14:paraId="2F458B6D" w14:textId="604E83CC" w:rsidR="00EA5BBF" w:rsidRPr="001570EA" w:rsidRDefault="00EA5BBF">
      <w:pPr>
        <w:pStyle w:val="source10"/>
        <w:numPr>
          <w:ilvl w:val="0"/>
          <w:numId w:val="72"/>
        </w:numPr>
        <w:spacing w:after="120"/>
        <w:ind w:left="360"/>
      </w:pPr>
      <w:r w:rsidRPr="001570EA">
        <w:t xml:space="preserve">Based on modelling using BEopt v2.8.0 performed by NMR Group, Inc. Unit energy savings were calculated by modeling a prototypical Pennsylvania single family detached house with </w:t>
      </w:r>
      <w:del w:id="28971" w:author="Greg Clendenning" w:date="2024-04-16T16:42:00Z">
        <w:r w:rsidR="00FA5174">
          <w:delText xml:space="preserve">statewide </w:delText>
        </w:r>
      </w:del>
      <w:r w:rsidRPr="001570EA">
        <w:t xml:space="preserve">average characteristics determined through the Pennsylvania Act 129 </w:t>
      </w:r>
      <w:del w:id="28972" w:author="Greg Clendenning" w:date="2024-04-16T16:42:00Z">
        <w:r w:rsidR="00FA5174">
          <w:delText>2018</w:delText>
        </w:r>
      </w:del>
      <w:ins w:id="28973" w:author="Greg Clendenning" w:date="2024-04-16T16:42:00Z">
        <w:r w:rsidRPr="001570EA">
          <w:t>2023</w:t>
        </w:r>
      </w:ins>
      <w:r w:rsidRPr="001570EA">
        <w:t xml:space="preserve">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w:t>
      </w:r>
      <w:del w:id="28974" w:author="Greg Clendenning" w:date="2024-04-16T16:42:00Z">
        <w:r w:rsidR="00FA5174">
          <w:delText>the UES values. Suppor</w:delText>
        </w:r>
        <w:r w:rsidR="00347BA5">
          <w:delText>t</w:delText>
        </w:r>
        <w:r w:rsidR="00FA5174">
          <w:delText>ing files can be found at</w:delText>
        </w:r>
        <w:r w:rsidR="000934DA">
          <w:delText xml:space="preserve"> </w:delText>
        </w:r>
        <w:r w:rsidR="000934DA">
          <w:tab/>
        </w:r>
        <w:r w:rsidR="00475EB1">
          <w:fldChar w:fldCharType="begin"/>
        </w:r>
        <w:r w:rsidR="00475EB1">
          <w:delInstrText>HYPERLINK "http://www.puc.state.pa.us/Electric/pdf/Act129/SWE-Phase3_Res_Baseline_Study_Rpt021219.pdf"</w:delInstrText>
        </w:r>
        <w:r w:rsidR="00475EB1">
          <w:fldChar w:fldCharType="separate"/>
        </w:r>
        <w:r w:rsidR="000934DA" w:rsidRPr="009D5716">
          <w:rPr>
            <w:rStyle w:val="Hyperlink"/>
            <w:rFonts w:cs="Arial"/>
          </w:rPr>
          <w:delText>http://www.puc.state.pa.us/Electric/pdf/Act129/SWE-Phase3_Res_Baseline_Study_Rpt021219.pdf</w:delText>
        </w:r>
        <w:r w:rsidR="00475EB1">
          <w:rPr>
            <w:rStyle w:val="Hyperlink"/>
            <w:rFonts w:cs="Arial"/>
          </w:rPr>
          <w:fldChar w:fldCharType="end"/>
        </w:r>
        <w:r w:rsidR="000934DA" w:rsidRPr="000934DA">
          <w:delText>.</w:delText>
        </w:r>
        <w:r w:rsidR="000934DA">
          <w:delText xml:space="preserve"> </w:delText>
        </w:r>
      </w:del>
      <w:ins w:id="28975" w:author="Greg Clendenning" w:date="2024-04-16T16:42:00Z">
        <w:r w:rsidRPr="001570EA">
          <w:t>used to calculate energy savings.</w:t>
        </w:r>
      </w:ins>
    </w:p>
    <w:p w14:paraId="1A02B15D" w14:textId="52F53454" w:rsidR="00EA5BBF" w:rsidRPr="001570EA" w:rsidRDefault="00EA5BBF" w:rsidP="00152CD6">
      <w:pPr>
        <w:pStyle w:val="source10"/>
        <w:numPr>
          <w:ilvl w:val="0"/>
          <w:numId w:val="72"/>
        </w:numPr>
        <w:tabs>
          <w:tab w:val="num" w:pos="450"/>
        </w:tabs>
        <w:spacing w:after="120"/>
        <w:ind w:left="360"/>
        <w:rPr>
          <w:ins w:id="28976" w:author="Greg Clendenning" w:date="2024-04-16T16:42:00Z"/>
        </w:rPr>
      </w:pPr>
      <w:moveToRangeStart w:id="28977" w:author="Greg Clendenning" w:date="2024-04-16T16:42:00Z" w:name="move164178363"/>
      <w:moveTo w:id="28978" w:author="Greg Clendenning" w:date="2024-04-16T16:42:00Z">
        <w:r w:rsidRPr="001570EA">
          <w:t xml:space="preserve">Based on the Phase III SWE team’s analysis of regional HVAC runtime data collected from ecobee’s Donate Your Data research service. </w:t>
        </w:r>
      </w:moveTo>
      <w:moveToRangeEnd w:id="28977"/>
      <w:del w:id="28979" w:author="Greg Clendenning" w:date="2024-04-16T16:42:00Z">
        <w:r w:rsidR="00FA5174" w:rsidRPr="00403C98">
          <w:delText>Based</w:delText>
        </w:r>
        <w:r w:rsidR="00FA5174">
          <w:delText xml:space="preserve"> </w:delText>
        </w:r>
        <w:r w:rsidR="00FA5174" w:rsidRPr="00403C98">
          <w:delText>on</w:delText>
        </w:r>
        <w:r w:rsidR="00FA5174">
          <w:delText xml:space="preserve"> </w:delText>
        </w:r>
        <w:r w:rsidR="00FA5174" w:rsidRPr="00403C98">
          <w:delText>the</w:delText>
        </w:r>
        <w:r w:rsidR="00FA5174">
          <w:delText xml:space="preserve"> </w:delText>
        </w:r>
        <w:r w:rsidR="00FA5174" w:rsidRPr="00403C98">
          <w:delText>Phase</w:delText>
        </w:r>
        <w:r w:rsidR="00FA5174">
          <w:delText xml:space="preserve"> </w:delText>
        </w:r>
        <w:r w:rsidR="00FA5174" w:rsidRPr="00403C98">
          <w:delText>III</w:delText>
        </w:r>
        <w:r w:rsidR="00FA5174">
          <w:delText xml:space="preserve"> </w:delText>
        </w:r>
        <w:r w:rsidR="00FA5174" w:rsidRPr="00403C98">
          <w:delText>SWE</w:delText>
        </w:r>
        <w:r w:rsidR="00FA5174">
          <w:delText xml:space="preserve"> </w:delText>
        </w:r>
        <w:r w:rsidR="00FA5174" w:rsidRPr="00403C98">
          <w:delText>team’s</w:delText>
        </w:r>
        <w:r w:rsidR="00FA5174">
          <w:delText xml:space="preserve"> </w:delText>
        </w:r>
        <w:r w:rsidR="00FA5174" w:rsidRPr="00403C98">
          <w:delText>analysis</w:delText>
        </w:r>
        <w:r w:rsidR="00FA5174">
          <w:delText xml:space="preserve"> </w:delText>
        </w:r>
        <w:r w:rsidR="00FA5174" w:rsidRPr="00403C98">
          <w:delText>of</w:delText>
        </w:r>
        <w:r w:rsidR="00FA5174">
          <w:delText xml:space="preserve"> </w:delText>
        </w:r>
        <w:r w:rsidR="00FA5174" w:rsidRPr="00403C98">
          <w:delText>regional</w:delText>
        </w:r>
        <w:r w:rsidR="00FA5174">
          <w:delText xml:space="preserve"> </w:delText>
        </w:r>
        <w:r w:rsidR="00FA5174" w:rsidRPr="00403C98">
          <w:delText>HVAC</w:delText>
        </w:r>
        <w:r w:rsidR="00FA5174">
          <w:delText xml:space="preserve"> </w:delText>
        </w:r>
        <w:r w:rsidR="00FA5174" w:rsidRPr="00403C98">
          <w:delText>runtime</w:delText>
        </w:r>
        <w:r w:rsidR="00FA5174">
          <w:delText xml:space="preserve"> </w:delText>
        </w:r>
        <w:r w:rsidR="00FA5174" w:rsidRPr="00403C98">
          <w:delText>data</w:delText>
        </w:r>
        <w:r w:rsidR="00FA5174">
          <w:delText xml:space="preserve"> </w:delText>
        </w:r>
        <w:r w:rsidR="00FA5174" w:rsidRPr="00403C98">
          <w:delText>collected</w:delText>
        </w:r>
        <w:r w:rsidR="00FA5174">
          <w:delText xml:space="preserve"> </w:delText>
        </w:r>
        <w:r w:rsidR="00FA5174" w:rsidRPr="00403C98">
          <w:delText>from</w:delText>
        </w:r>
        <w:r w:rsidR="00FA5174">
          <w:delText xml:space="preserve"> </w:delText>
        </w:r>
        <w:r w:rsidR="00FA5174" w:rsidRPr="00403C98">
          <w:delText>ecobee’s</w:delText>
        </w:r>
        <w:r w:rsidR="00FA5174">
          <w:delText xml:space="preserve"> </w:delText>
        </w:r>
        <w:r w:rsidR="00FA5174" w:rsidRPr="00403C98">
          <w:delText>Donate</w:delText>
        </w:r>
        <w:r w:rsidR="00FA5174">
          <w:delText xml:space="preserve"> </w:delText>
        </w:r>
        <w:r w:rsidR="00FA5174" w:rsidRPr="00403C98">
          <w:delText>Your</w:delText>
        </w:r>
        <w:r w:rsidR="00FA5174">
          <w:delText xml:space="preserve"> </w:delText>
        </w:r>
        <w:r w:rsidR="00FA5174" w:rsidRPr="00403C98">
          <w:delText>Data</w:delText>
        </w:r>
        <w:r w:rsidR="00FA5174">
          <w:delText xml:space="preserve"> </w:delText>
        </w:r>
        <w:r w:rsidR="00FA5174" w:rsidRPr="00403C98">
          <w:delText>research</w:delText>
        </w:r>
        <w:r w:rsidR="00FA5174">
          <w:delText xml:space="preserve"> </w:delText>
        </w:r>
        <w:r w:rsidR="00FA5174" w:rsidRPr="00403C98">
          <w:delText>service</w:delText>
        </w:r>
        <w:r w:rsidR="00FA5174">
          <w:delText xml:space="preserve">, </w:delText>
        </w:r>
      </w:del>
      <w:r w:rsidR="00475EB1">
        <w:fldChar w:fldCharType="begin"/>
      </w:r>
      <w:r w:rsidR="00475EB1">
        <w:instrText>HYPERLINK "https://www.ecobee.com/donateyourdata/"</w:instrText>
      </w:r>
      <w:r w:rsidR="00475EB1">
        <w:fldChar w:fldCharType="separate"/>
      </w:r>
      <w:del w:id="28980" w:author="Greg Clendenning" w:date="2024-04-16T16:42:00Z">
        <w:r w:rsidR="00FA5174" w:rsidRPr="00A91E08">
          <w:rPr>
            <w:rStyle w:val="Hyperlink"/>
            <w:rFonts w:cs="Arial"/>
          </w:rPr>
          <w:delText>https://www.ecobee.com/donateyourdata/</w:delText>
        </w:r>
      </w:del>
      <w:ins w:id="28981" w:author="Greg Clendenning" w:date="2024-04-16T16:42:00Z">
        <w:r w:rsidRPr="001570EA">
          <w:rPr>
            <w:rStyle w:val="Hyperlink"/>
            <w:rFonts w:cs="Arial"/>
          </w:rPr>
          <w:t>Weblink</w:t>
        </w:r>
      </w:ins>
      <w:r w:rsidR="00475EB1">
        <w:rPr>
          <w:rStyle w:val="Hyperlink"/>
          <w:rFonts w:cs="Arial"/>
        </w:rPr>
        <w:fldChar w:fldCharType="end"/>
      </w:r>
      <w:del w:id="28982" w:author="Greg Clendenning" w:date="2024-04-16T16:42:00Z">
        <w:r w:rsidR="00FA5174">
          <w:rPr>
            <w:rStyle w:val="Hyperlink"/>
            <w:rFonts w:cs="Arial"/>
          </w:rPr>
          <w:delText>.</w:delText>
        </w:r>
      </w:del>
    </w:p>
    <w:p w14:paraId="23E56810" w14:textId="77777777" w:rsidR="004E6452" w:rsidRPr="001570EA" w:rsidRDefault="004E6452">
      <w:pPr>
        <w:rPr>
          <w:moveFrom w:id="28983" w:author="Greg Clendenning" w:date="2024-04-16T16:42:00Z"/>
        </w:rPr>
        <w:pPrChange w:id="28984" w:author="Greg Clendenning" w:date="2024-04-16T16:42:00Z">
          <w:pPr>
            <w:pStyle w:val="source10"/>
            <w:numPr>
              <w:numId w:val="72"/>
            </w:numPr>
            <w:tabs>
              <w:tab w:val="num" w:pos="450"/>
              <w:tab w:val="num" w:pos="540"/>
            </w:tabs>
            <w:spacing w:after="120"/>
            <w:ind w:left="360" w:hanging="360"/>
          </w:pPr>
        </w:pPrChange>
      </w:pPr>
      <w:moveFromRangeStart w:id="28985" w:author="Greg Clendenning" w:date="2024-04-16T16:42:00Z" w:name="move164178340"/>
    </w:p>
    <w:p w14:paraId="5566C091" w14:textId="77777777" w:rsidR="00FA5174" w:rsidRDefault="004E6452" w:rsidP="00FA5174">
      <w:pPr>
        <w:pStyle w:val="source10"/>
        <w:numPr>
          <w:ilvl w:val="0"/>
          <w:numId w:val="72"/>
        </w:numPr>
        <w:tabs>
          <w:tab w:val="clear" w:pos="540"/>
          <w:tab w:val="num" w:pos="450"/>
        </w:tabs>
        <w:spacing w:after="120"/>
        <w:ind w:left="360"/>
        <w:rPr>
          <w:del w:id="28986" w:author="Greg Clendenning" w:date="2024-04-16T16:42:00Z"/>
        </w:rPr>
      </w:pPr>
      <w:moveFrom w:id="28987" w:author="Greg Clendenning" w:date="2024-04-16T16:42:00Z">
        <w:r w:rsidRPr="001570EA">
          <w:t>Measure Life</w:t>
        </w:r>
      </w:moveFrom>
      <w:moveFromRangeEnd w:id="28985"/>
      <w:del w:id="28988" w:author="Greg Clendenning" w:date="2024-04-16T16:42:00Z">
        <w:r w:rsidR="00FA5174">
          <w:delText xml:space="preserve"> </w:delText>
        </w:r>
        <w:r w:rsidR="00FA5174" w:rsidRPr="00287BA4">
          <w:delText>Report,</w:delText>
        </w:r>
        <w:r w:rsidR="00FA5174">
          <w:delText xml:space="preserve"> </w:delText>
        </w:r>
        <w:r w:rsidR="00FA5174" w:rsidRPr="00287BA4">
          <w:delText>Residential</w:delText>
        </w:r>
        <w:r w:rsidR="00FA5174">
          <w:delText xml:space="preserve"> </w:delText>
        </w:r>
        <w:r w:rsidR="00FA5174" w:rsidRPr="00287BA4">
          <w:delText>and</w:delText>
        </w:r>
        <w:r w:rsidR="00FA5174">
          <w:delText xml:space="preserve"> </w:delText>
        </w:r>
        <w:r w:rsidR="00FA5174" w:rsidRPr="00287BA4">
          <w:delText>Commercial/Industrial</w:delText>
        </w:r>
        <w:r w:rsidR="00FA5174">
          <w:delText xml:space="preserve"> </w:delText>
        </w:r>
        <w:r w:rsidR="00FA5174" w:rsidRPr="00287BA4">
          <w:delText>Lighting</w:delText>
        </w:r>
        <w:r w:rsidR="00FA5174">
          <w:delText xml:space="preserve"> </w:delText>
        </w:r>
        <w:r w:rsidR="00FA5174" w:rsidRPr="00287BA4">
          <w:delText>and</w:delText>
        </w:r>
        <w:r w:rsidR="00FA5174">
          <w:delText xml:space="preserve"> </w:delText>
        </w:r>
        <w:r w:rsidR="00FA5174" w:rsidRPr="00287BA4">
          <w:delText>HVAC</w:delText>
        </w:r>
        <w:r w:rsidR="00FA5174">
          <w:delText xml:space="preserve"> </w:delText>
        </w:r>
        <w:r w:rsidR="00FA5174" w:rsidRPr="00287BA4">
          <w:delText>Measures,</w:delText>
        </w:r>
        <w:r w:rsidR="00FA5174">
          <w:delText xml:space="preserve"> </w:delText>
        </w:r>
        <w:r w:rsidR="00FA5174" w:rsidRPr="00287BA4">
          <w:delText>GDS</w:delText>
        </w:r>
        <w:r w:rsidR="00FA5174">
          <w:delText xml:space="preserve"> </w:delText>
        </w:r>
        <w:r w:rsidR="00FA5174" w:rsidRPr="00287BA4">
          <w:delText>Associates,</w:delText>
        </w:r>
        <w:r w:rsidR="00FA5174">
          <w:delText xml:space="preserve"> </w:delText>
        </w:r>
        <w:r w:rsidR="00FA5174" w:rsidRPr="00287BA4">
          <w:delText>2007</w:delText>
        </w:r>
      </w:del>
    </w:p>
    <w:p w14:paraId="61F65EB4" w14:textId="77777777" w:rsidR="009C3C9E" w:rsidRDefault="001B1064" w:rsidP="00554933">
      <w:pPr>
        <w:pStyle w:val="source10"/>
        <w:numPr>
          <w:ilvl w:val="0"/>
          <w:numId w:val="72"/>
        </w:numPr>
        <w:tabs>
          <w:tab w:val="clear" w:pos="540"/>
          <w:tab w:val="num" w:pos="450"/>
        </w:tabs>
        <w:spacing w:after="120"/>
        <w:ind w:left="360"/>
        <w:jc w:val="left"/>
        <w:rPr>
          <w:del w:id="28989" w:author="Greg Clendenning" w:date="2024-04-16T16:42:00Z"/>
        </w:rPr>
      </w:pPr>
      <w:del w:id="28990" w:author="Greg Clendenning" w:date="2024-04-16T16:42:00Z">
        <w:r>
          <w:delText>“</w:delText>
        </w:r>
        <w:r w:rsidR="00B769E7">
          <w:delText>Residential Heating and Cooling Loads Component Analysis</w:delText>
        </w:r>
        <w:r>
          <w:delText>”</w:delText>
        </w:r>
        <w:r w:rsidR="007B5E7C">
          <w:delText>,</w:delText>
        </w:r>
        <w:r w:rsidR="0072001C">
          <w:delText xml:space="preserve"> Lawrence Ber</w:delText>
        </w:r>
        <w:r w:rsidR="006E4796">
          <w:delText xml:space="preserve">kley </w:delText>
        </w:r>
        <w:r w:rsidR="009E02A6">
          <w:delText xml:space="preserve">National Laboratory Building Technologies Department, 1999, </w:delText>
        </w:r>
        <w:r w:rsidR="00475EB1">
          <w:fldChar w:fldCharType="begin"/>
        </w:r>
        <w:r w:rsidR="00475EB1">
          <w:delInstrText>HYPERLINK "https://simulationresearch.lbl.gov/dirpubs/44636.pdf"</w:delInstrText>
        </w:r>
        <w:r w:rsidR="00475EB1">
          <w:fldChar w:fldCharType="separate"/>
        </w:r>
        <w:r w:rsidR="009E02A6" w:rsidRPr="001534F4">
          <w:rPr>
            <w:rStyle w:val="Hyperlink"/>
            <w:rFonts w:cs="Arial"/>
          </w:rPr>
          <w:delText>https://simulationresearch.lbl.gov/dirpubs/44636.pdf</w:delText>
        </w:r>
        <w:r w:rsidR="00475EB1">
          <w:rPr>
            <w:rStyle w:val="Hyperlink"/>
            <w:rFonts w:cs="Arial"/>
          </w:rPr>
          <w:fldChar w:fldCharType="end"/>
        </w:r>
      </w:del>
    </w:p>
    <w:p w14:paraId="745AEB50" w14:textId="439C0C09" w:rsidR="00EA5BBF" w:rsidRPr="001570EA" w:rsidRDefault="00EA5BBF" w:rsidP="00EA5BBF">
      <w:pPr>
        <w:rPr>
          <w:rFonts w:eastAsiaTheme="minorHAnsi" w:cs="Arial"/>
        </w:rPr>
      </w:pPr>
    </w:p>
    <w:p w14:paraId="5F02548C" w14:textId="77777777" w:rsidR="00EA5BBF" w:rsidRPr="001570EA" w:rsidRDefault="00EA5BBF" w:rsidP="00EA5BBF">
      <w:pPr>
        <w:rPr>
          <w:rFonts w:eastAsiaTheme="minorHAnsi"/>
        </w:rPr>
        <w:sectPr w:rsidR="00EA5BBF" w:rsidRPr="001570EA" w:rsidSect="00EB0EA0">
          <w:footerReference w:type="default" r:id="rId61"/>
          <w:footerReference w:type="first" r:id="rId62"/>
          <w:pgSz w:w="12240" w:h="15840"/>
          <w:pgMar w:top="1440" w:right="1800" w:bottom="1440" w:left="1800" w:header="720" w:footer="501" w:gutter="0"/>
          <w:cols w:space="720"/>
        </w:sectPr>
      </w:pPr>
    </w:p>
    <w:p w14:paraId="77725BB1" w14:textId="77777777" w:rsidR="00EA5BBF" w:rsidRPr="001570EA" w:rsidRDefault="00EA5BBF" w:rsidP="00C64DB8">
      <w:pPr>
        <w:pStyle w:val="Heading3"/>
      </w:pPr>
      <w:bookmarkStart w:id="28993" w:name="_Toc48143057"/>
      <w:r w:rsidRPr="001570EA">
        <w:t>Weather Stripping, Caulking, and Outlet Gaskets</w:t>
      </w:r>
      <w:bookmarkEnd w:id="289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F2D6DB1" w14:textId="77777777" w:rsidTr="00BD2C4C">
        <w:trPr>
          <w:trHeight w:val="302"/>
          <w:jc w:val="center"/>
          <w:del w:id="28994" w:author="Greg Clendenning" w:date="2024-04-16T16:42:00Z"/>
        </w:trPr>
        <w:tc>
          <w:tcPr>
            <w:tcW w:w="2834" w:type="dxa"/>
            <w:shd w:val="clear" w:color="auto" w:fill="auto"/>
          </w:tcPr>
          <w:p w14:paraId="126D1780" w14:textId="77777777" w:rsidR="00FA5174" w:rsidRPr="00925AF9" w:rsidRDefault="00FA5174" w:rsidP="00BD2C4C">
            <w:pPr>
              <w:pStyle w:val="TableCell"/>
              <w:spacing w:before="60" w:after="60"/>
              <w:rPr>
                <w:del w:id="28995" w:author="Greg Clendenning" w:date="2024-04-16T16:42:00Z"/>
                <w:b/>
              </w:rPr>
            </w:pPr>
            <w:del w:id="28996" w:author="Greg Clendenning" w:date="2024-04-16T16:42:00Z">
              <w:r w:rsidRPr="00925AF9">
                <w:rPr>
                  <w:b/>
                </w:rPr>
                <w:delText>Target</w:delText>
              </w:r>
              <w:r>
                <w:rPr>
                  <w:b/>
                </w:rPr>
                <w:delText xml:space="preserve"> </w:delText>
              </w:r>
              <w:r w:rsidRPr="00925AF9">
                <w:rPr>
                  <w:b/>
                </w:rPr>
                <w:delText>Sector</w:delText>
              </w:r>
            </w:del>
          </w:p>
        </w:tc>
        <w:tc>
          <w:tcPr>
            <w:tcW w:w="5796" w:type="dxa"/>
            <w:shd w:val="clear" w:color="auto" w:fill="auto"/>
          </w:tcPr>
          <w:p w14:paraId="7E2B5373" w14:textId="77777777" w:rsidR="00FA5174" w:rsidRPr="0010548F" w:rsidRDefault="00FA5174" w:rsidP="00BD2C4C">
            <w:pPr>
              <w:pStyle w:val="TableCell"/>
              <w:spacing w:before="60" w:after="60"/>
              <w:jc w:val="center"/>
              <w:rPr>
                <w:del w:id="28997" w:author="Greg Clendenning" w:date="2024-04-16T16:42:00Z"/>
                <w:rFonts w:eastAsia="Arial Unicode MS" w:cs="Arial"/>
                <w:i/>
                <w:iCs/>
                <w:sz w:val="20"/>
                <w:szCs w:val="24"/>
              </w:rPr>
            </w:pPr>
            <w:del w:id="28998" w:author="Greg Clendenning" w:date="2024-04-16T16:42:00Z">
              <w:r w:rsidRPr="0010548F">
                <w:delText>Residential</w:delText>
              </w:r>
              <w:r>
                <w:delText xml:space="preserve"> </w:delText>
              </w:r>
              <w:r w:rsidRPr="0010548F">
                <w:delText>Establishments</w:delText>
              </w:r>
            </w:del>
          </w:p>
        </w:tc>
      </w:tr>
      <w:tr w:rsidR="00EA5BBF" w:rsidRPr="001570EA" w14:paraId="04301707" w14:textId="77777777">
        <w:trPr>
          <w:trHeight w:val="302"/>
          <w:jc w:val="center"/>
          <w:ins w:id="28999" w:author="Greg Clendenning" w:date="2024-04-16T16:42:00Z"/>
        </w:trPr>
        <w:tc>
          <w:tcPr>
            <w:tcW w:w="2834" w:type="dxa"/>
            <w:shd w:val="clear" w:color="auto" w:fill="auto"/>
          </w:tcPr>
          <w:p w14:paraId="79349786" w14:textId="77777777" w:rsidR="00EA5BBF" w:rsidRPr="001570EA" w:rsidRDefault="00EA5BBF">
            <w:pPr>
              <w:pStyle w:val="TableCell"/>
              <w:spacing w:before="60" w:after="60"/>
              <w:rPr>
                <w:ins w:id="29000" w:author="Greg Clendenning" w:date="2024-04-16T16:42:00Z"/>
                <w:b/>
              </w:rPr>
            </w:pPr>
            <w:ins w:id="29001" w:author="Greg Clendenning" w:date="2024-04-16T16:42:00Z">
              <w:r w:rsidRPr="001570EA">
                <w:rPr>
                  <w:b/>
                </w:rPr>
                <w:t>Target Sector</w:t>
              </w:r>
            </w:ins>
          </w:p>
        </w:tc>
        <w:tc>
          <w:tcPr>
            <w:tcW w:w="5796" w:type="dxa"/>
            <w:shd w:val="clear" w:color="auto" w:fill="auto"/>
          </w:tcPr>
          <w:p w14:paraId="71A5E431" w14:textId="77777777" w:rsidR="00EA5BBF" w:rsidRPr="001570EA" w:rsidRDefault="00EA5BBF">
            <w:pPr>
              <w:pStyle w:val="TableCell"/>
              <w:spacing w:before="60" w:after="60"/>
              <w:jc w:val="center"/>
              <w:rPr>
                <w:ins w:id="29002" w:author="Greg Clendenning" w:date="2024-04-16T16:42:00Z"/>
                <w:rFonts w:eastAsia="Arial Unicode MS" w:cs="Arial"/>
                <w:i/>
                <w:iCs/>
                <w:sz w:val="20"/>
                <w:szCs w:val="24"/>
              </w:rPr>
            </w:pPr>
            <w:ins w:id="29003" w:author="Greg Clendenning" w:date="2024-04-16T16:42:00Z">
              <w:r w:rsidRPr="001570EA">
                <w:t>Residential</w:t>
              </w:r>
            </w:ins>
          </w:p>
        </w:tc>
      </w:tr>
      <w:tr w:rsidR="00EA5BBF" w:rsidRPr="001570EA" w14:paraId="312090BD" w14:textId="77777777">
        <w:trPr>
          <w:trHeight w:val="302"/>
          <w:jc w:val="center"/>
        </w:trPr>
        <w:tc>
          <w:tcPr>
            <w:tcW w:w="2834" w:type="dxa"/>
            <w:shd w:val="clear" w:color="auto" w:fill="auto"/>
          </w:tcPr>
          <w:p w14:paraId="43F01852"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6CE1E524" w14:textId="77777777" w:rsidR="00EA5BBF" w:rsidRPr="001570EA" w:rsidRDefault="00EA5BBF">
            <w:pPr>
              <w:pStyle w:val="TableCell"/>
              <w:spacing w:before="60" w:after="60"/>
              <w:jc w:val="center"/>
              <w:rPr>
                <w:rFonts w:eastAsia="Arial Unicode MS" w:cs="Arial"/>
                <w:i/>
                <w:iCs/>
                <w:sz w:val="20"/>
                <w:szCs w:val="24"/>
              </w:rPr>
            </w:pPr>
            <w:r w:rsidRPr="001570EA">
              <w:t>Per Project</w:t>
            </w:r>
          </w:p>
        </w:tc>
      </w:tr>
      <w:tr w:rsidR="00FA5174" w:rsidRPr="00C465DB" w14:paraId="3472E36E" w14:textId="77777777" w:rsidTr="00BD2C4C">
        <w:trPr>
          <w:trHeight w:val="302"/>
          <w:jc w:val="center"/>
          <w:del w:id="29004" w:author="Greg Clendenning" w:date="2024-04-16T16:42:00Z"/>
        </w:trPr>
        <w:tc>
          <w:tcPr>
            <w:tcW w:w="2834" w:type="dxa"/>
            <w:shd w:val="clear" w:color="auto" w:fill="auto"/>
          </w:tcPr>
          <w:p w14:paraId="6CD61682" w14:textId="77777777" w:rsidR="00FA5174" w:rsidRPr="00925AF9" w:rsidRDefault="00FA5174" w:rsidP="00BD2C4C">
            <w:pPr>
              <w:pStyle w:val="TableCell"/>
              <w:spacing w:before="60" w:after="60"/>
              <w:rPr>
                <w:del w:id="29005" w:author="Greg Clendenning" w:date="2024-04-16T16:42:00Z"/>
                <w:b/>
                <w:sz w:val="20"/>
              </w:rPr>
            </w:pPr>
            <w:del w:id="29006" w:author="Greg Clendenning" w:date="2024-04-16T16:42:00Z">
              <w:r w:rsidRPr="00925AF9">
                <w:rPr>
                  <w:b/>
                </w:rPr>
                <w:delText>Measure</w:delText>
              </w:r>
              <w:r>
                <w:rPr>
                  <w:b/>
                </w:rPr>
                <w:delText xml:space="preserve"> </w:delText>
              </w:r>
              <w:r w:rsidRPr="00925AF9">
                <w:rPr>
                  <w:b/>
                </w:rPr>
                <w:delText>Life</w:delText>
              </w:r>
            </w:del>
          </w:p>
        </w:tc>
        <w:tc>
          <w:tcPr>
            <w:tcW w:w="5796" w:type="dxa"/>
            <w:shd w:val="clear" w:color="auto" w:fill="auto"/>
          </w:tcPr>
          <w:p w14:paraId="6C2A790D" w14:textId="77777777" w:rsidR="00FA5174" w:rsidRPr="00BF091F" w:rsidRDefault="00FA5174" w:rsidP="00BD2C4C">
            <w:pPr>
              <w:pStyle w:val="TableCell"/>
              <w:spacing w:before="60" w:after="60"/>
              <w:jc w:val="center"/>
              <w:rPr>
                <w:del w:id="29007" w:author="Greg Clendenning" w:date="2024-04-16T16:42:00Z"/>
                <w:rFonts w:eastAsia="Arial Unicode MS" w:cs="Arial"/>
                <w:i/>
                <w:sz w:val="20"/>
                <w:szCs w:val="24"/>
              </w:rPr>
            </w:pPr>
            <w:del w:id="29008" w:author="Greg Clendenning" w:date="2024-04-16T16:42:00Z">
              <w:r w:rsidRPr="00DF3EFF">
                <w:delText>15</w:delText>
              </w:r>
              <w:r>
                <w:delText xml:space="preserve"> </w:delText>
              </w:r>
              <w:r w:rsidRPr="00DF3EFF">
                <w:delText>years</w:delText>
              </w:r>
            </w:del>
          </w:p>
        </w:tc>
      </w:tr>
      <w:tr w:rsidR="00EA5BBF" w:rsidRPr="001570EA" w14:paraId="78C7A5E4" w14:textId="77777777">
        <w:trPr>
          <w:trHeight w:val="302"/>
          <w:jc w:val="center"/>
          <w:ins w:id="29009" w:author="Greg Clendenning" w:date="2024-04-16T16:42:00Z"/>
        </w:trPr>
        <w:tc>
          <w:tcPr>
            <w:tcW w:w="2834" w:type="dxa"/>
            <w:shd w:val="clear" w:color="auto" w:fill="auto"/>
          </w:tcPr>
          <w:p w14:paraId="495D6379" w14:textId="77777777" w:rsidR="00EA5BBF" w:rsidRPr="001570EA" w:rsidRDefault="00EA5BBF">
            <w:pPr>
              <w:pStyle w:val="TableCell"/>
              <w:spacing w:before="60" w:after="60"/>
              <w:rPr>
                <w:ins w:id="29010" w:author="Greg Clendenning" w:date="2024-04-16T16:42:00Z"/>
                <w:b/>
                <w:sz w:val="20"/>
              </w:rPr>
            </w:pPr>
            <w:ins w:id="29011" w:author="Greg Clendenning" w:date="2024-04-16T16:42:00Z">
              <w:r w:rsidRPr="001570EA">
                <w:rPr>
                  <w:b/>
                </w:rPr>
                <w:t>Measure Life</w:t>
              </w:r>
            </w:ins>
          </w:p>
        </w:tc>
        <w:tc>
          <w:tcPr>
            <w:tcW w:w="5796" w:type="dxa"/>
            <w:shd w:val="clear" w:color="auto" w:fill="auto"/>
          </w:tcPr>
          <w:p w14:paraId="1EBDF75E" w14:textId="77777777" w:rsidR="00EA5BBF" w:rsidRPr="001570EA" w:rsidRDefault="00EA5BBF">
            <w:pPr>
              <w:pStyle w:val="TableCell"/>
              <w:spacing w:before="60" w:after="60"/>
              <w:jc w:val="center"/>
              <w:rPr>
                <w:ins w:id="29012" w:author="Greg Clendenning" w:date="2024-04-16T16:42:00Z"/>
                <w:rFonts w:eastAsia="Arial Unicode MS" w:cs="Arial"/>
                <w:i/>
                <w:sz w:val="20"/>
                <w:szCs w:val="24"/>
                <w:vertAlign w:val="superscript"/>
              </w:rPr>
            </w:pPr>
            <w:ins w:id="29013" w:author="Greg Clendenning" w:date="2024-04-16T16:42:00Z">
              <w:r w:rsidRPr="001570EA">
                <w:t>15 years</w:t>
              </w:r>
              <w:r w:rsidRPr="001570EA">
                <w:rPr>
                  <w:vertAlign w:val="superscript"/>
                </w:rPr>
                <w:t>Source 1</w:t>
              </w:r>
            </w:ins>
          </w:p>
        </w:tc>
      </w:tr>
      <w:tr w:rsidR="00EA5BBF" w:rsidRPr="001570EA" w14:paraId="19F0AC7F" w14:textId="77777777">
        <w:trPr>
          <w:trHeight w:val="302"/>
          <w:jc w:val="center"/>
        </w:trPr>
        <w:tc>
          <w:tcPr>
            <w:tcW w:w="2834" w:type="dxa"/>
            <w:shd w:val="clear" w:color="auto" w:fill="auto"/>
          </w:tcPr>
          <w:p w14:paraId="1E340661" w14:textId="77777777" w:rsidR="00EA5BBF" w:rsidRPr="001570EA" w:rsidRDefault="00EA5BBF">
            <w:pPr>
              <w:pStyle w:val="TableCell"/>
              <w:spacing w:before="60" w:after="60"/>
              <w:rPr>
                <w:b/>
              </w:rPr>
            </w:pPr>
            <w:r w:rsidRPr="001570EA">
              <w:rPr>
                <w:b/>
              </w:rPr>
              <w:t>Vintage</w:t>
            </w:r>
          </w:p>
        </w:tc>
        <w:tc>
          <w:tcPr>
            <w:tcW w:w="5796" w:type="dxa"/>
            <w:shd w:val="clear" w:color="auto" w:fill="auto"/>
          </w:tcPr>
          <w:p w14:paraId="4CE5761A" w14:textId="77777777" w:rsidR="00EA5BBF" w:rsidRPr="001570EA" w:rsidRDefault="00EA5BBF">
            <w:pPr>
              <w:pStyle w:val="TableCell"/>
              <w:spacing w:before="60" w:after="60"/>
              <w:jc w:val="center"/>
            </w:pPr>
            <w:r w:rsidRPr="001570EA">
              <w:t>Retrofit</w:t>
            </w:r>
          </w:p>
        </w:tc>
      </w:tr>
    </w:tbl>
    <w:p w14:paraId="411650F0" w14:textId="77777777" w:rsidR="00EA5BBF" w:rsidRPr="001570EA" w:rsidRDefault="00EA5BBF" w:rsidP="00EA5BBF"/>
    <w:p w14:paraId="102BE800" w14:textId="77777777" w:rsidR="00EA5BBF" w:rsidRPr="001570EA" w:rsidRDefault="00EA5BBF" w:rsidP="00EA5BBF">
      <w:pPr>
        <w:pStyle w:val="BodyText"/>
      </w:pPr>
      <w:r w:rsidRPr="001570EA">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7F6FEF2F" w14:textId="77777777" w:rsidR="00EA5BBF" w:rsidRPr="001570EA" w:rsidRDefault="00EA5BBF" w:rsidP="00EA5BBF">
      <w:pPr>
        <w:pStyle w:val="BodyText"/>
      </w:pPr>
    </w:p>
    <w:p w14:paraId="0437DE35" w14:textId="77777777" w:rsidR="00EA5BBF" w:rsidRPr="001570EA" w:rsidRDefault="00EA5BBF" w:rsidP="00EA5BBF">
      <w:pPr>
        <w:pStyle w:val="SubStyle"/>
      </w:pPr>
      <w:r w:rsidRPr="001570EA">
        <w:t>Eligibility</w:t>
      </w:r>
    </w:p>
    <w:p w14:paraId="6E543BBE" w14:textId="77777777" w:rsidR="00EA5BBF" w:rsidRPr="001570EA" w:rsidRDefault="00EA5BBF" w:rsidP="00EA5BBF">
      <w:pPr>
        <w:pStyle w:val="BodyText"/>
      </w:pPr>
      <w:r w:rsidRPr="001570EA">
        <w:t>To be eligible:</w:t>
      </w:r>
    </w:p>
    <w:p w14:paraId="3084D379" w14:textId="77777777" w:rsidR="00EA5BBF" w:rsidRPr="001570EA" w:rsidRDefault="00EA5BBF" w:rsidP="00EA5BBF">
      <w:pPr>
        <w:pStyle w:val="BodyText"/>
      </w:pPr>
    </w:p>
    <w:p w14:paraId="72B18EB6" w14:textId="77777777" w:rsidR="00EA5BBF" w:rsidRPr="001570EA" w:rsidRDefault="00EA5BBF" w:rsidP="00152CD6">
      <w:pPr>
        <w:pStyle w:val="BodyText"/>
        <w:numPr>
          <w:ilvl w:val="0"/>
          <w:numId w:val="75"/>
        </w:numPr>
        <w:ind w:left="360" w:right="0"/>
      </w:pPr>
      <w:r w:rsidRPr="001570EA">
        <w:t>Weather stripping must be installed on doors, windows, or attic hatches/doors.</w:t>
      </w:r>
    </w:p>
    <w:p w14:paraId="20BCE071" w14:textId="77777777" w:rsidR="00EA5BBF" w:rsidRPr="001570EA" w:rsidRDefault="00EA5BBF" w:rsidP="00152CD6">
      <w:pPr>
        <w:pStyle w:val="BodyText"/>
        <w:numPr>
          <w:ilvl w:val="0"/>
          <w:numId w:val="75"/>
        </w:numPr>
        <w:ind w:left="360" w:right="0"/>
      </w:pPr>
      <w:r w:rsidRPr="001570EA">
        <w:t>Caulking and/or spray foam sealant must be applied to window frames, door frames or plumbing/electrical penetrations.</w:t>
      </w:r>
    </w:p>
    <w:p w14:paraId="08FB2080" w14:textId="77777777" w:rsidR="00EA5BBF" w:rsidRPr="001570EA" w:rsidRDefault="00EA5BBF" w:rsidP="00152CD6">
      <w:pPr>
        <w:pStyle w:val="BodyText"/>
        <w:numPr>
          <w:ilvl w:val="0"/>
          <w:numId w:val="75"/>
        </w:numPr>
        <w:spacing w:after="120"/>
        <w:ind w:left="360" w:right="0"/>
      </w:pPr>
      <w:r w:rsidRPr="001570EA">
        <w:t>Gaskets must be installed on electrical outlets.</w:t>
      </w:r>
    </w:p>
    <w:p w14:paraId="251A92FD" w14:textId="368BC89B" w:rsidR="00EA5BBF" w:rsidRPr="001570EA" w:rsidRDefault="00EA5BBF" w:rsidP="00EA5BBF">
      <w:pPr>
        <w:pStyle w:val="BodyText"/>
      </w:pPr>
      <w:r w:rsidRPr="001570EA">
        <w:t xml:space="preserve">In addition, </w:t>
      </w:r>
      <w:r w:rsidRPr="001570EA">
        <w:rPr>
          <w:b/>
        </w:rPr>
        <w:t>this measure is limited to projects with less than 400 kWh of savings</w:t>
      </w:r>
      <w:r w:rsidRPr="001570EA">
        <w:t xml:space="preserve">. Projects with 400 kWh or more of savings should follow the </w:t>
      </w:r>
      <w:r w:rsidR="00475EB1">
        <w:fldChar w:fldCharType="begin"/>
      </w:r>
      <w:r w:rsidR="00475EB1">
        <w:instrText>HYPERLINK \l "_Residential_Air_Sealing"</w:instrText>
      </w:r>
      <w:r w:rsidR="00475EB1">
        <w:fldChar w:fldCharType="separate"/>
      </w:r>
      <w:del w:id="29014" w:author="Greg Clendenning" w:date="2024-04-16T16:42:00Z">
        <w:r w:rsidR="00596C55">
          <w:rPr>
            <w:rStyle w:val="Hyperlink"/>
          </w:rPr>
          <w:fldChar w:fldCharType="begin"/>
        </w:r>
        <w:r w:rsidR="00596C55">
          <w:rPr>
            <w:rStyle w:val="Hyperlink"/>
          </w:rPr>
          <w:delInstrText xml:space="preserve"> REF _Ref534295556 \h </w:delInstrText>
        </w:r>
        <w:r w:rsidR="00596C55">
          <w:rPr>
            <w:rStyle w:val="Hyperlink"/>
          </w:rPr>
        </w:r>
        <w:r w:rsidR="00596C55">
          <w:rPr>
            <w:rStyle w:val="Hyperlink"/>
          </w:rPr>
          <w:fldChar w:fldCharType="separate"/>
        </w:r>
        <w:r w:rsidR="00596C55" w:rsidRPr="00A84AFB">
          <w:delText>Residential</w:delText>
        </w:r>
        <w:r w:rsidR="00596C55">
          <w:delText xml:space="preserve"> </w:delText>
        </w:r>
        <w:r w:rsidR="00596C55" w:rsidRPr="00A84AFB">
          <w:delText>Air</w:delText>
        </w:r>
        <w:r w:rsidR="00596C55">
          <w:delText xml:space="preserve"> </w:delText>
        </w:r>
        <w:r w:rsidR="00596C55" w:rsidRPr="00A84AFB">
          <w:delText>Sealing</w:delText>
        </w:r>
        <w:r w:rsidR="00596C55">
          <w:rPr>
            <w:rStyle w:val="Hyperlink"/>
          </w:rPr>
          <w:fldChar w:fldCharType="end"/>
        </w:r>
      </w:del>
      <w:ins w:id="29015" w:author="Greg Clendenning" w:date="2024-04-16T16:42:00Z">
        <w:r w:rsidRPr="001570EA">
          <w:rPr>
            <w:rStyle w:val="Hyperlink"/>
          </w:rPr>
          <w:fldChar w:fldCharType="begin"/>
        </w:r>
        <w:r w:rsidRPr="001570EA">
          <w:rPr>
            <w:rStyle w:val="Hyperlink"/>
          </w:rPr>
          <w:instrText xml:space="preserve"> REF _Ref534295556 \h  \* MERGEFORMAT </w:instrText>
        </w:r>
      </w:ins>
      <w:r w:rsidRPr="001570EA">
        <w:rPr>
          <w:rStyle w:val="Hyperlink"/>
        </w:rPr>
      </w:r>
      <w:ins w:id="29016" w:author="Greg Clendenning" w:date="2024-04-16T16:42:00Z">
        <w:r w:rsidRPr="001570EA">
          <w:rPr>
            <w:rStyle w:val="Hyperlink"/>
          </w:rPr>
          <w:fldChar w:fldCharType="separate"/>
        </w:r>
        <w:r w:rsidR="00234C6C" w:rsidRPr="001570EA">
          <w:t>Residential Air Sealing</w:t>
        </w:r>
        <w:r w:rsidRPr="001570EA">
          <w:rPr>
            <w:rStyle w:val="Hyperlink"/>
          </w:rPr>
          <w:fldChar w:fldCharType="end"/>
        </w:r>
      </w:ins>
      <w:r w:rsidR="00475EB1">
        <w:rPr>
          <w:rStyle w:val="Hyperlink"/>
        </w:rPr>
        <w:fldChar w:fldCharType="end"/>
      </w:r>
      <w:r w:rsidRPr="001570EA">
        <w:t xml:space="preserve"> section. </w:t>
      </w:r>
    </w:p>
    <w:p w14:paraId="0785A824" w14:textId="77777777" w:rsidR="00EA5BBF" w:rsidRPr="001570EA" w:rsidRDefault="00EA5BBF" w:rsidP="00EA5BBF">
      <w:pPr>
        <w:pStyle w:val="BodyText"/>
      </w:pPr>
    </w:p>
    <w:p w14:paraId="2D901158" w14:textId="77777777" w:rsidR="00EA5BBF" w:rsidRPr="001570EA" w:rsidRDefault="00EA5BBF" w:rsidP="00EA5BBF">
      <w:pPr>
        <w:pStyle w:val="SubStyle"/>
      </w:pPr>
      <w:r w:rsidRPr="001570EA">
        <w:t>Algorithms</w:t>
      </w:r>
    </w:p>
    <w:p w14:paraId="0AF63384" w14:textId="77777777" w:rsidR="00EA5BBF" w:rsidRPr="001570EA" w:rsidRDefault="00EA5BBF" w:rsidP="00EA5BBF">
      <w:pPr>
        <w:pStyle w:val="BodyText"/>
      </w:pPr>
      <w:r w:rsidRPr="001570EA">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2222FA90" w14:textId="77777777" w:rsidR="00EA5BBF" w:rsidRPr="001570EA" w:rsidRDefault="00EA5BBF" w:rsidP="00EA5BBF">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9017" w:author="Greg Clendenning" w:date="2024-04-16T16:42: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305"/>
        <w:gridCol w:w="6335"/>
        <w:tblGridChange w:id="29018">
          <w:tblGrid>
            <w:gridCol w:w="1530"/>
            <w:gridCol w:w="775"/>
            <w:gridCol w:w="5708"/>
            <w:gridCol w:w="627"/>
          </w:tblGrid>
        </w:tblGridChange>
      </w:tblGrid>
      <w:tr w:rsidR="00EA5BBF" w:rsidRPr="001570EA" w14:paraId="31AB36C2" w14:textId="77777777">
        <w:trPr>
          <w:trPrChange w:id="29019" w:author="Greg Clendenning" w:date="2024-04-16T16:42:00Z">
            <w:trPr>
              <w:gridAfter w:val="0"/>
            </w:trPr>
          </w:trPrChange>
        </w:trPr>
        <w:tc>
          <w:tcPr>
            <w:tcW w:w="1900" w:type="dxa"/>
            <w:vAlign w:val="center"/>
            <w:tcPrChange w:id="29020" w:author="Greg Clendenning" w:date="2024-04-16T16:42:00Z">
              <w:tcPr>
                <w:tcW w:w="1530" w:type="dxa"/>
                <w:vAlign w:val="center"/>
              </w:tcPr>
            </w:tcPrChange>
          </w:tcPr>
          <w:p w14:paraId="32F33537" w14:textId="2B9BAD63" w:rsidR="00EA5BBF" w:rsidRPr="001570EA" w:rsidRDefault="00056336">
            <w:pPr>
              <w:pStyle w:val="Equation"/>
              <w:ind w:left="0" w:firstLine="0"/>
              <w:rPr>
                <w:rFonts w:eastAsia="Times New Roman"/>
                <w:i w:val="0"/>
                <w:szCs w:val="20"/>
              </w:rPr>
            </w:pPr>
            <m:oMathPara>
              <m:oMathParaPr>
                <m:jc m:val="left"/>
              </m:oMathParaPr>
              <m:oMath>
                <m:r>
                  <w:del w:id="29021" w:author="Greg Clendenning" w:date="2024-04-16T16:42:00Z">
                    <w:rPr>
                      <w:rFonts w:ascii="Cambria Math" w:hAnsi="Cambria Math" w:cs="Arial"/>
                      <w:szCs w:val="20"/>
                    </w:rPr>
                    <m:t>DkW</m:t>
                  </w:del>
                </m:r>
                <m:r>
                  <w:ins w:id="29022" w:author="Greg Clendenning" w:date="2024-04-16T16:42:00Z">
                    <w:rPr>
                      <w:rFonts w:ascii="Cambria Math" w:hAnsi="Cambria Math" w:cs="Arial"/>
                      <w:szCs w:val="20"/>
                    </w:rPr>
                    <m:t>∆kW</m:t>
                  </w:ins>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Change w:id="29023" w:author="Greg Clendenning" w:date="2024-04-16T16:42:00Z">
              <w:tcPr>
                <w:tcW w:w="6483" w:type="dxa"/>
                <w:gridSpan w:val="2"/>
              </w:tcPr>
            </w:tcPrChange>
          </w:tcPr>
          <w:p w14:paraId="0E5788F5" w14:textId="77777777" w:rsidR="00FA5174" w:rsidRPr="003F7686" w:rsidRDefault="00056336" w:rsidP="00BD2C4C">
            <w:pPr>
              <w:pStyle w:val="Equation"/>
              <w:ind w:left="0" w:firstLine="0"/>
              <w:rPr>
                <w:del w:id="29024" w:author="Greg Clendenning" w:date="2024-04-16T16:42:00Z"/>
                <w:rFonts w:eastAsia="Times New Roman"/>
                <w:i w:val="0"/>
                <w:szCs w:val="20"/>
              </w:rPr>
            </w:pPr>
            <m:oMathPara>
              <m:oMathParaPr>
                <m:jc m:val="left"/>
              </m:oMathParaPr>
              <m:oMath>
                <m:r>
                  <w:del w:id="29025" w:author="Greg Clendenning" w:date="2024-04-16T16:42:00Z">
                    <w:rPr>
                      <w:rFonts w:ascii="Cambria Math" w:hAnsi="Cambria Math" w:cs="Arial"/>
                      <w:szCs w:val="20"/>
                    </w:rPr>
                    <m:t>=</m:t>
                  </w:del>
                </m:r>
                <m:f>
                  <m:fPr>
                    <m:ctrlPr>
                      <w:del w:id="29026" w:author="Greg Clendenning" w:date="2024-04-16T16:42:00Z">
                        <w:rPr>
                          <w:rFonts w:ascii="Cambria Math" w:hAnsi="Cambria Math" w:cs="Arial"/>
                          <w:i w:val="0"/>
                          <w:szCs w:val="20"/>
                        </w:rPr>
                      </w:del>
                    </m:ctrlPr>
                  </m:fPr>
                  <m:num>
                    <m:r>
                      <w:del w:id="29027" w:author="Greg Clendenning" w:date="2024-04-16T16:42:00Z">
                        <w:rPr>
                          <w:rFonts w:ascii="Cambria Math" w:hAnsi="Cambria Math" w:cs="Arial"/>
                          <w:szCs w:val="20"/>
                        </w:rPr>
                        <m:t>1.08×DCF</m:t>
                      </w:del>
                    </m:r>
                    <m:sSub>
                      <m:sSubPr>
                        <m:ctrlPr>
                          <w:del w:id="29028" w:author="Greg Clendenning" w:date="2024-04-16T16:42:00Z">
                            <w:rPr>
                              <w:rFonts w:ascii="Cambria Math" w:hAnsi="Cambria Math" w:cs="Arial"/>
                              <w:i w:val="0"/>
                              <w:szCs w:val="20"/>
                            </w:rPr>
                          </w:del>
                        </m:ctrlPr>
                      </m:sSubPr>
                      <m:e>
                        <m:r>
                          <w:del w:id="29029" w:author="Greg Clendenning" w:date="2024-04-16T16:42:00Z">
                            <w:rPr>
                              <w:rFonts w:ascii="Cambria Math" w:hAnsi="Cambria Math" w:cs="Arial"/>
                              <w:szCs w:val="20"/>
                            </w:rPr>
                            <m:t>M</m:t>
                          </w:del>
                        </m:r>
                      </m:e>
                      <m:sub>
                        <m:r>
                          <w:del w:id="29030" w:author="Greg Clendenning" w:date="2024-04-16T16:42:00Z">
                            <w:rPr>
                              <w:rFonts w:ascii="Cambria Math" w:hAnsi="Cambria Math" w:cs="Arial"/>
                              <w:szCs w:val="20"/>
                            </w:rPr>
                            <m:t>50</m:t>
                          </w:del>
                        </m:r>
                      </m:sub>
                    </m:sSub>
                    <m:r>
                      <w:del w:id="29031" w:author="Greg Clendenning" w:date="2024-04-16T16:42:00Z">
                        <w:rPr>
                          <w:rFonts w:ascii="Cambria Math" w:hAnsi="Cambria Math" w:cs="Arial"/>
                          <w:szCs w:val="20"/>
                        </w:rPr>
                        <m:t>×CDD×24</m:t>
                      </w:del>
                    </m:r>
                    <m:box>
                      <m:boxPr>
                        <m:ctrlPr>
                          <w:del w:id="29032" w:author="Greg Clendenning" w:date="2024-04-16T16:42:00Z">
                            <w:rPr>
                              <w:rFonts w:ascii="Cambria Math" w:hAnsi="Cambria Math" w:cs="Arial"/>
                              <w:i w:val="0"/>
                              <w:szCs w:val="20"/>
                            </w:rPr>
                          </w:del>
                        </m:ctrlPr>
                      </m:boxPr>
                      <m:e>
                        <m:argPr>
                          <m:argSz m:val="-1"/>
                        </m:argPr>
                        <m:f>
                          <m:fPr>
                            <m:ctrlPr>
                              <w:del w:id="29033" w:author="Greg Clendenning" w:date="2024-04-16T16:42:00Z">
                                <w:rPr>
                                  <w:rFonts w:ascii="Cambria Math" w:hAnsi="Cambria Math" w:cs="Arial"/>
                                  <w:i w:val="0"/>
                                  <w:szCs w:val="20"/>
                                </w:rPr>
                              </w:del>
                            </m:ctrlPr>
                          </m:fPr>
                          <m:num>
                            <m:r>
                              <w:del w:id="29034" w:author="Greg Clendenning" w:date="2024-04-16T16:42:00Z">
                                <w:rPr>
                                  <w:rFonts w:ascii="Cambria Math" w:hAnsi="Cambria Math" w:cs="Arial"/>
                                  <w:szCs w:val="20"/>
                                </w:rPr>
                                <m:t>hr</m:t>
                              </w:del>
                            </m:r>
                          </m:num>
                          <m:den>
                            <m:r>
                              <w:del w:id="29035" w:author="Greg Clendenning" w:date="2024-04-16T16:42:00Z">
                                <w:rPr>
                                  <w:rFonts w:ascii="Cambria Math" w:hAnsi="Cambria Math" w:cs="Arial"/>
                                  <w:szCs w:val="20"/>
                                </w:rPr>
                                <m:t>day</m:t>
                              </w:del>
                            </m:r>
                          </m:den>
                        </m:f>
                      </m:e>
                    </m:box>
                    <m:r>
                      <w:del w:id="29036" w:author="Greg Clendenning" w:date="2024-04-16T16:42:00Z">
                        <w:rPr>
                          <w:rFonts w:ascii="Cambria Math" w:hAnsi="Cambria Math" w:cs="Arial"/>
                          <w:szCs w:val="20"/>
                        </w:rPr>
                        <m:t>×ISR</m:t>
                      </w:del>
                    </m:r>
                  </m:num>
                  <m:den>
                    <m:r>
                      <w:del w:id="29037" w:author="Greg Clendenning" w:date="2024-04-16T16:42:00Z">
                        <w:rPr>
                          <w:rFonts w:ascii="Cambria Math" w:hAnsi="Cambria Math" w:cs="Arial"/>
                          <w:szCs w:val="20"/>
                        </w:rPr>
                        <m:t>N×SEER×1,000</m:t>
                      </w:del>
                    </m:r>
                    <m:box>
                      <m:boxPr>
                        <m:ctrlPr>
                          <w:del w:id="29038" w:author="Greg Clendenning" w:date="2024-04-16T16:42:00Z">
                            <w:rPr>
                              <w:rFonts w:ascii="Cambria Math" w:hAnsi="Cambria Math" w:cs="Arial"/>
                              <w:i w:val="0"/>
                              <w:szCs w:val="20"/>
                            </w:rPr>
                          </w:del>
                        </m:ctrlPr>
                      </m:boxPr>
                      <m:e>
                        <m:argPr>
                          <m:argSz m:val="-1"/>
                        </m:argPr>
                        <m:f>
                          <m:fPr>
                            <m:ctrlPr>
                              <w:del w:id="29039" w:author="Greg Clendenning" w:date="2024-04-16T16:42:00Z">
                                <w:rPr>
                                  <w:rFonts w:ascii="Cambria Math" w:hAnsi="Cambria Math" w:cs="Arial"/>
                                  <w:i w:val="0"/>
                                  <w:szCs w:val="20"/>
                                </w:rPr>
                              </w:del>
                            </m:ctrlPr>
                          </m:fPr>
                          <m:num>
                            <m:r>
                              <w:del w:id="29040" w:author="Greg Clendenning" w:date="2024-04-16T16:42:00Z">
                                <w:rPr>
                                  <w:rFonts w:ascii="Cambria Math" w:hAnsi="Cambria Math" w:cs="Arial"/>
                                  <w:szCs w:val="20"/>
                                </w:rPr>
                                <m:t>W</m:t>
                              </w:del>
                            </m:r>
                          </m:num>
                          <m:den>
                            <m:r>
                              <w:del w:id="29041" w:author="Greg Clendenning" w:date="2024-04-16T16:42:00Z">
                                <w:rPr>
                                  <w:rFonts w:ascii="Cambria Math" w:hAnsi="Cambria Math" w:cs="Arial"/>
                                  <w:szCs w:val="20"/>
                                </w:rPr>
                                <m:t>kW</m:t>
                              </w:del>
                            </m:r>
                          </m:den>
                        </m:f>
                      </m:e>
                    </m:box>
                  </m:den>
                </m:f>
                <m:r>
                  <w:del w:id="29042" w:author="Greg Clendenning" w:date="2024-04-16T16:42:00Z">
                    <w:rPr>
                      <w:rFonts w:ascii="Cambria Math" w:hAnsi="Cambria Math" w:cs="Arial"/>
                      <w:szCs w:val="20"/>
                    </w:rPr>
                    <m:t>×LM×DUA</m:t>
                  </w:del>
                </m:r>
              </m:oMath>
            </m:oMathPara>
          </w:p>
          <w:p w14:paraId="374D3CB9" w14:textId="77777777" w:rsidR="00EA5BBF" w:rsidRPr="001570EA" w:rsidRDefault="008A402F">
            <w:pPr>
              <w:pStyle w:val="Equation"/>
              <w:ind w:left="0" w:firstLine="0"/>
              <w:rPr>
                <w:ins w:id="29043" w:author="Greg Clendenning" w:date="2024-04-16T16:42:00Z"/>
                <w:rFonts w:eastAsia="Times New Roman"/>
                <w:i w:val="0"/>
                <w:szCs w:val="20"/>
              </w:rPr>
            </w:pPr>
            <m:oMathPara>
              <m:oMathParaPr>
                <m:jc m:val="left"/>
              </m:oMathParaPr>
              <m:oMath>
                <m:f>
                  <m:fPr>
                    <m:ctrlPr>
                      <w:ins w:id="29044" w:author="Greg Clendenning" w:date="2024-04-16T16:42:00Z">
                        <w:rPr>
                          <w:rFonts w:ascii="Cambria Math" w:hAnsi="Cambria Math" w:cs="Arial"/>
                          <w:i w:val="0"/>
                          <w:szCs w:val="20"/>
                        </w:rPr>
                      </w:ins>
                    </m:ctrlPr>
                  </m:fPr>
                  <m:num>
                    <m:r>
                      <w:ins w:id="29045" w:author="Greg Clendenning" w:date="2024-04-16T16:42:00Z">
                        <w:rPr>
                          <w:rFonts w:ascii="Cambria Math" w:hAnsi="Cambria Math" w:cs="Arial"/>
                          <w:szCs w:val="20"/>
                        </w:rPr>
                        <m:t>1.08×∆</m:t>
                      </w:ins>
                    </m:r>
                    <m:r>
                      <w:ins w:id="29046" w:author="Greg Clendenning" w:date="2024-04-16T16:42:00Z">
                        <w:rPr>
                          <w:rFonts w:ascii="Cambria Math" w:hAnsi="Cambria Math" w:cs="Arial"/>
                          <w:szCs w:val="20"/>
                        </w:rPr>
                        <m:t>CF</m:t>
                      </w:ins>
                    </m:r>
                    <m:sSub>
                      <m:sSubPr>
                        <m:ctrlPr>
                          <w:ins w:id="29047" w:author="Greg Clendenning" w:date="2024-04-16T16:42:00Z">
                            <w:rPr>
                              <w:rFonts w:ascii="Cambria Math" w:hAnsi="Cambria Math" w:cs="Arial"/>
                              <w:i w:val="0"/>
                              <w:szCs w:val="20"/>
                            </w:rPr>
                          </w:ins>
                        </m:ctrlPr>
                      </m:sSubPr>
                      <m:e>
                        <m:r>
                          <w:ins w:id="29048" w:author="Greg Clendenning" w:date="2024-04-16T16:42:00Z">
                            <w:rPr>
                              <w:rFonts w:ascii="Cambria Math" w:hAnsi="Cambria Math" w:cs="Arial"/>
                              <w:szCs w:val="20"/>
                            </w:rPr>
                            <m:t>M</m:t>
                          </w:ins>
                        </m:r>
                      </m:e>
                      <m:sub>
                        <m:r>
                          <w:ins w:id="29049" w:author="Greg Clendenning" w:date="2024-04-16T16:42:00Z">
                            <w:rPr>
                              <w:rFonts w:ascii="Cambria Math" w:hAnsi="Cambria Math" w:cs="Arial"/>
                              <w:szCs w:val="20"/>
                            </w:rPr>
                            <m:t>50</m:t>
                          </w:ins>
                        </m:r>
                      </m:sub>
                    </m:sSub>
                    <m:r>
                      <w:ins w:id="29050" w:author="Greg Clendenning" w:date="2024-04-16T16:42:00Z">
                        <w:rPr>
                          <w:rFonts w:ascii="Cambria Math" w:hAnsi="Cambria Math" w:cs="Arial"/>
                          <w:szCs w:val="20"/>
                        </w:rPr>
                        <m:t>×</m:t>
                      </w:ins>
                    </m:r>
                    <m:r>
                      <w:ins w:id="29051" w:author="Greg Clendenning" w:date="2024-04-16T16:42:00Z">
                        <w:rPr>
                          <w:rFonts w:ascii="Cambria Math" w:hAnsi="Cambria Math" w:cs="Arial"/>
                          <w:szCs w:val="20"/>
                        </w:rPr>
                        <m:t>CDD</m:t>
                      </w:ins>
                    </m:r>
                    <m:r>
                      <w:ins w:id="29052" w:author="Greg Clendenning" w:date="2024-04-16T16:42:00Z">
                        <w:rPr>
                          <w:rFonts w:ascii="Cambria Math" w:hAnsi="Cambria Math" w:cs="Arial"/>
                          <w:szCs w:val="20"/>
                        </w:rPr>
                        <m:t>×24×</m:t>
                      </w:ins>
                    </m:r>
                    <m:r>
                      <w:ins w:id="29053" w:author="Greg Clendenning" w:date="2024-04-16T16:42:00Z">
                        <w:rPr>
                          <w:rFonts w:ascii="Cambria Math" w:hAnsi="Cambria Math" w:cs="Arial"/>
                          <w:szCs w:val="20"/>
                        </w:rPr>
                        <m:t>ISR</m:t>
                      </w:ins>
                    </m:r>
                  </m:num>
                  <m:den>
                    <m:r>
                      <w:ins w:id="29054" w:author="Greg Clendenning" w:date="2024-04-16T16:42:00Z">
                        <w:rPr>
                          <w:rFonts w:ascii="Cambria Math" w:hAnsi="Cambria Math" w:cs="Arial"/>
                          <w:szCs w:val="20"/>
                        </w:rPr>
                        <m:t>N</m:t>
                      </w:ins>
                    </m:r>
                    <m:r>
                      <w:ins w:id="29055" w:author="Greg Clendenning" w:date="2024-04-16T16:42:00Z">
                        <w:rPr>
                          <w:rFonts w:ascii="Cambria Math" w:hAnsi="Cambria Math" w:cs="Arial"/>
                          <w:szCs w:val="20"/>
                        </w:rPr>
                        <m:t>×</m:t>
                      </w:ins>
                    </m:r>
                    <m:r>
                      <w:ins w:id="29056" w:author="Greg Clendenning" w:date="2024-04-16T16:42:00Z">
                        <w:rPr>
                          <w:rFonts w:ascii="Cambria Math" w:hAnsi="Cambria Math" w:cs="Arial"/>
                          <w:szCs w:val="20"/>
                        </w:rPr>
                        <m:t>SEER</m:t>
                      </w:ins>
                    </m:r>
                    <m:r>
                      <w:ins w:id="29057" w:author="Greg Clendenning" w:date="2024-04-16T16:42:00Z">
                        <w:rPr>
                          <w:rFonts w:ascii="Cambria Math" w:hAnsi="Cambria Math" w:cs="Arial"/>
                          <w:szCs w:val="20"/>
                        </w:rPr>
                        <m:t>2×1,000</m:t>
                      </w:ins>
                    </m:r>
                  </m:den>
                </m:f>
                <m:r>
                  <w:ins w:id="29058" w:author="Greg Clendenning" w:date="2024-04-16T16:42:00Z">
                    <w:rPr>
                      <w:rFonts w:ascii="Cambria Math" w:hAnsi="Cambria Math" w:cs="Arial"/>
                      <w:szCs w:val="20"/>
                    </w:rPr>
                    <m:t xml:space="preserve"> ×</m:t>
                  </w:ins>
                </m:r>
                <m:r>
                  <w:ins w:id="29059" w:author="Greg Clendenning" w:date="2024-04-16T16:42:00Z">
                    <w:rPr>
                      <w:rFonts w:ascii="Cambria Math" w:hAnsi="Cambria Math" w:cs="Arial"/>
                      <w:szCs w:val="20"/>
                    </w:rPr>
                    <m:t>LM</m:t>
                  </w:ins>
                </m:r>
                <m:r>
                  <w:ins w:id="29060" w:author="Greg Clendenning" w:date="2024-04-16T16:42:00Z">
                    <w:rPr>
                      <w:rFonts w:ascii="Cambria Math" w:hAnsi="Cambria Math" w:cs="Arial"/>
                      <w:szCs w:val="20"/>
                    </w:rPr>
                    <m:t>×</m:t>
                  </w:ins>
                </m:r>
                <m:r>
                  <w:ins w:id="29061" w:author="Greg Clendenning" w:date="2024-04-16T16:42:00Z">
                    <w:rPr>
                      <w:rFonts w:ascii="Cambria Math" w:hAnsi="Cambria Math" w:cs="Arial"/>
                      <w:szCs w:val="20"/>
                    </w:rPr>
                    <m:t>DUA</m:t>
                  </w:ins>
                </m:r>
                <m:r>
                  <w:ins w:id="29062" w:author="Greg Clendenning" w:date="2024-04-16T16:42:00Z">
                    <w:rPr>
                      <w:rFonts w:ascii="Cambria Math" w:eastAsia="Times New Roman" w:hAnsi="Cambria Math"/>
                      <w:szCs w:val="17"/>
                    </w:rPr>
                    <m:t>×</m:t>
                  </w:ins>
                </m:r>
                <m:sSub>
                  <m:sSubPr>
                    <m:ctrlPr>
                      <w:ins w:id="29063" w:author="Greg Clendenning" w:date="2024-04-16T16:42:00Z">
                        <w:rPr>
                          <w:rFonts w:ascii="Cambria Math" w:eastAsia="Times New Roman" w:hAnsi="Cambria Math"/>
                          <w:i w:val="0"/>
                          <w:szCs w:val="17"/>
                        </w:rPr>
                      </w:ins>
                    </m:ctrlPr>
                  </m:sSubPr>
                  <m:e>
                    <m:r>
                      <w:ins w:id="29064" w:author="Greg Clendenning" w:date="2024-04-16T16:42:00Z">
                        <w:rPr>
                          <w:rFonts w:ascii="Cambria Math" w:eastAsia="Times New Roman" w:hAnsi="Cambria Math"/>
                          <w:szCs w:val="17"/>
                        </w:rPr>
                        <m:t>F</m:t>
                      </w:ins>
                    </m:r>
                  </m:e>
                  <m:sub>
                    <m:r>
                      <w:ins w:id="29065" w:author="Greg Clendenning" w:date="2024-04-16T16:42:00Z">
                        <w:rPr>
                          <w:rFonts w:ascii="Cambria Math" w:eastAsia="Times New Roman" w:hAnsi="Cambria Math"/>
                          <w:szCs w:val="17"/>
                        </w:rPr>
                        <m:t>RAC</m:t>
                      </w:ins>
                    </m:r>
                  </m:sub>
                </m:sSub>
                <m:r>
                  <w:ins w:id="29066" w:author="Greg Clendenning" w:date="2024-04-16T16:42:00Z">
                    <w:rPr>
                      <w:rFonts w:ascii="Cambria Math" w:hAnsi="Cambria Math" w:cs="Arial"/>
                      <w:szCs w:val="20"/>
                    </w:rPr>
                    <m:t>×</m:t>
                  </w:ins>
                </m:r>
                <m:sSub>
                  <m:sSubPr>
                    <m:ctrlPr>
                      <w:ins w:id="29067" w:author="Greg Clendenning" w:date="2024-04-16T16:42:00Z">
                        <w:rPr>
                          <w:rFonts w:ascii="Cambria Math" w:hAnsi="Cambria Math" w:cs="Arial"/>
                          <w:szCs w:val="20"/>
                        </w:rPr>
                      </w:ins>
                    </m:ctrlPr>
                  </m:sSubPr>
                  <m:e>
                    <m:r>
                      <w:ins w:id="29068" w:author="Greg Clendenning" w:date="2024-04-16T16:42:00Z">
                        <w:rPr>
                          <w:rFonts w:ascii="Cambria Math" w:hAnsi="Cambria Math" w:cs="Arial"/>
                          <w:szCs w:val="20"/>
                        </w:rPr>
                        <m:t>%</m:t>
                      </w:ins>
                    </m:r>
                  </m:e>
                  <m:sub>
                    <m:r>
                      <w:ins w:id="29069" w:author="Greg Clendenning" w:date="2024-04-16T16:42:00Z">
                        <w:rPr>
                          <w:rFonts w:ascii="Cambria Math" w:hAnsi="Cambria Math" w:cs="Arial"/>
                          <w:szCs w:val="20"/>
                        </w:rPr>
                        <m:t>elec</m:t>
                      </w:ins>
                    </m:r>
                  </m:sub>
                </m:sSub>
              </m:oMath>
            </m:oMathPara>
          </w:p>
          <w:p w14:paraId="291F5276" w14:textId="77777777" w:rsidR="00EA5BBF" w:rsidRPr="001570EA" w:rsidRDefault="00EA5BBF">
            <w:pPr>
              <w:pStyle w:val="Equation"/>
              <w:ind w:left="0" w:firstLine="0"/>
              <w:rPr>
                <w:rFonts w:eastAsia="Times New Roman"/>
                <w:i w:val="0"/>
                <w:sz w:val="17"/>
                <w:szCs w:val="17"/>
              </w:rPr>
            </w:pPr>
          </w:p>
        </w:tc>
      </w:tr>
      <w:tr w:rsidR="00EA5BBF" w:rsidRPr="001570EA" w14:paraId="1C3FDAD6" w14:textId="77777777">
        <w:trPr>
          <w:trPrChange w:id="29070" w:author="Greg Clendenning" w:date="2024-04-16T16:42:00Z">
            <w:trPr>
              <w:gridAfter w:val="0"/>
            </w:trPr>
          </w:trPrChange>
        </w:trPr>
        <w:tc>
          <w:tcPr>
            <w:tcW w:w="1900" w:type="dxa"/>
            <w:tcPrChange w:id="29071" w:author="Greg Clendenning" w:date="2024-04-16T16:42:00Z">
              <w:tcPr>
                <w:tcW w:w="1530" w:type="dxa"/>
              </w:tcPr>
            </w:tcPrChange>
          </w:tcPr>
          <w:p w14:paraId="10608BAB" w14:textId="4F2DD840" w:rsidR="00EA5BBF" w:rsidRPr="001570EA" w:rsidRDefault="00056336">
            <w:pPr>
              <w:pStyle w:val="Equation"/>
              <w:ind w:left="0" w:firstLine="0"/>
              <w:rPr>
                <w:rFonts w:eastAsia="Times New Roman"/>
                <w:i w:val="0"/>
              </w:rPr>
            </w:pPr>
            <m:oMathPara>
              <m:oMathParaPr>
                <m:jc m:val="left"/>
              </m:oMathParaPr>
              <m:oMath>
                <m:r>
                  <w:del w:id="29072" w:author="Greg Clendenning" w:date="2024-04-16T16:42:00Z">
                    <w:rPr>
                      <w:rFonts w:ascii="Cambria Math" w:hAnsi="Cambria Math" w:cs="Arial"/>
                      <w:szCs w:val="20"/>
                    </w:rPr>
                    <m:t>DkW</m:t>
                  </w:del>
                </m:r>
                <m:r>
                  <w:ins w:id="29073" w:author="Greg Clendenning" w:date="2024-04-16T16:42:00Z">
                    <w:rPr>
                      <w:rFonts w:ascii="Cambria Math" w:hAnsi="Cambria Math" w:cs="Arial"/>
                      <w:szCs w:val="20"/>
                    </w:rPr>
                    <m:t>∆kW</m:t>
                  </w:ins>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Change w:id="29074" w:author="Greg Clendenning" w:date="2024-04-16T16:42:00Z">
              <w:tcPr>
                <w:tcW w:w="6483" w:type="dxa"/>
                <w:gridSpan w:val="2"/>
              </w:tcPr>
            </w:tcPrChange>
          </w:tcPr>
          <w:p w14:paraId="2CCDE066" w14:textId="77777777" w:rsidR="00FA5174" w:rsidRPr="003F7686" w:rsidRDefault="00056336" w:rsidP="00BD2C4C">
            <w:pPr>
              <w:pStyle w:val="Equation"/>
              <w:ind w:left="0" w:firstLine="0"/>
              <w:rPr>
                <w:del w:id="29075" w:author="Greg Clendenning" w:date="2024-04-16T16:42:00Z"/>
                <w:rFonts w:eastAsia="Times New Roman"/>
                <w:i w:val="0"/>
                <w:szCs w:val="20"/>
              </w:rPr>
            </w:pPr>
            <m:oMathPara>
              <m:oMathParaPr>
                <m:jc m:val="left"/>
              </m:oMathParaPr>
              <m:oMath>
                <m:r>
                  <w:del w:id="29076" w:author="Greg Clendenning" w:date="2024-04-16T16:42:00Z">
                    <w:rPr>
                      <w:rFonts w:ascii="Cambria Math" w:hAnsi="Cambria Math" w:cs="Arial"/>
                      <w:szCs w:val="20"/>
                    </w:rPr>
                    <m:t>=</m:t>
                  </w:del>
                </m:r>
                <m:f>
                  <m:fPr>
                    <m:ctrlPr>
                      <w:del w:id="29077" w:author="Greg Clendenning" w:date="2024-04-16T16:42:00Z">
                        <w:rPr>
                          <w:rFonts w:ascii="Cambria Math" w:hAnsi="Cambria Math" w:cs="Arial"/>
                          <w:i w:val="0"/>
                          <w:szCs w:val="20"/>
                        </w:rPr>
                      </w:del>
                    </m:ctrlPr>
                  </m:fPr>
                  <m:num>
                    <m:r>
                      <w:del w:id="29078" w:author="Greg Clendenning" w:date="2024-04-16T16:42:00Z">
                        <w:rPr>
                          <w:rFonts w:ascii="Cambria Math" w:hAnsi="Cambria Math" w:cs="Arial"/>
                          <w:szCs w:val="20"/>
                        </w:rPr>
                        <m:t>1.08×DCF</m:t>
                      </w:del>
                    </m:r>
                    <m:sSub>
                      <m:sSubPr>
                        <m:ctrlPr>
                          <w:del w:id="29079" w:author="Greg Clendenning" w:date="2024-04-16T16:42:00Z">
                            <w:rPr>
                              <w:rFonts w:ascii="Cambria Math" w:hAnsi="Cambria Math" w:cs="Arial"/>
                              <w:i w:val="0"/>
                              <w:szCs w:val="20"/>
                            </w:rPr>
                          </w:del>
                        </m:ctrlPr>
                      </m:sSubPr>
                      <m:e>
                        <m:r>
                          <w:del w:id="29080" w:author="Greg Clendenning" w:date="2024-04-16T16:42:00Z">
                            <w:rPr>
                              <w:rFonts w:ascii="Cambria Math" w:hAnsi="Cambria Math" w:cs="Arial"/>
                              <w:szCs w:val="20"/>
                            </w:rPr>
                            <m:t>M</m:t>
                          </w:del>
                        </m:r>
                      </m:e>
                      <m:sub>
                        <m:r>
                          <w:del w:id="29081" w:author="Greg Clendenning" w:date="2024-04-16T16:42:00Z">
                            <w:rPr>
                              <w:rFonts w:ascii="Cambria Math" w:hAnsi="Cambria Math" w:cs="Arial"/>
                              <w:szCs w:val="20"/>
                            </w:rPr>
                            <m:t>50</m:t>
                          </w:del>
                        </m:r>
                      </m:sub>
                    </m:sSub>
                    <m:r>
                      <w:del w:id="29082" w:author="Greg Clendenning" w:date="2024-04-16T16:42:00Z">
                        <w:rPr>
                          <w:rFonts w:ascii="Cambria Math" w:hAnsi="Cambria Math" w:cs="Arial"/>
                          <w:szCs w:val="20"/>
                        </w:rPr>
                        <m:t>×HDD×24</m:t>
                      </w:del>
                    </m:r>
                    <m:box>
                      <m:boxPr>
                        <m:ctrlPr>
                          <w:del w:id="29083" w:author="Greg Clendenning" w:date="2024-04-16T16:42:00Z">
                            <w:rPr>
                              <w:rFonts w:ascii="Cambria Math" w:hAnsi="Cambria Math" w:cs="Arial"/>
                              <w:i w:val="0"/>
                              <w:szCs w:val="20"/>
                            </w:rPr>
                          </w:del>
                        </m:ctrlPr>
                      </m:boxPr>
                      <m:e>
                        <m:argPr>
                          <m:argSz m:val="-1"/>
                        </m:argPr>
                        <m:f>
                          <m:fPr>
                            <m:ctrlPr>
                              <w:del w:id="29084" w:author="Greg Clendenning" w:date="2024-04-16T16:42:00Z">
                                <w:rPr>
                                  <w:rFonts w:ascii="Cambria Math" w:hAnsi="Cambria Math" w:cs="Arial"/>
                                  <w:i w:val="0"/>
                                  <w:szCs w:val="20"/>
                                </w:rPr>
                              </w:del>
                            </m:ctrlPr>
                          </m:fPr>
                          <m:num>
                            <m:r>
                              <w:del w:id="29085" w:author="Greg Clendenning" w:date="2024-04-16T16:42:00Z">
                                <w:rPr>
                                  <w:rFonts w:ascii="Cambria Math" w:hAnsi="Cambria Math" w:cs="Arial"/>
                                  <w:szCs w:val="20"/>
                                </w:rPr>
                                <m:t>hr</m:t>
                              </w:del>
                            </m:r>
                          </m:num>
                          <m:den>
                            <m:r>
                              <w:del w:id="29086" w:author="Greg Clendenning" w:date="2024-04-16T16:42:00Z">
                                <w:rPr>
                                  <w:rFonts w:ascii="Cambria Math" w:hAnsi="Cambria Math" w:cs="Arial"/>
                                  <w:szCs w:val="20"/>
                                </w:rPr>
                                <m:t>day</m:t>
                              </w:del>
                            </m:r>
                          </m:den>
                        </m:f>
                      </m:e>
                    </m:box>
                    <m:r>
                      <w:del w:id="29087" w:author="Greg Clendenning" w:date="2024-04-16T16:42:00Z">
                        <w:rPr>
                          <w:rFonts w:ascii="Cambria Math" w:hAnsi="Cambria Math" w:cs="Arial"/>
                          <w:szCs w:val="20"/>
                        </w:rPr>
                        <m:t>×ISR</m:t>
                      </w:del>
                    </m:r>
                  </m:num>
                  <m:den>
                    <m:r>
                      <w:del w:id="29088" w:author="Greg Clendenning" w:date="2024-04-16T16:42:00Z">
                        <w:rPr>
                          <w:rFonts w:ascii="Cambria Math" w:hAnsi="Cambria Math" w:cs="Arial"/>
                          <w:szCs w:val="20"/>
                        </w:rPr>
                        <m:t>N×HSPF×1,000</m:t>
                      </w:del>
                    </m:r>
                    <m:box>
                      <m:boxPr>
                        <m:ctrlPr>
                          <w:del w:id="29089" w:author="Greg Clendenning" w:date="2024-04-16T16:42:00Z">
                            <w:rPr>
                              <w:rFonts w:ascii="Cambria Math" w:hAnsi="Cambria Math" w:cs="Arial"/>
                              <w:i w:val="0"/>
                              <w:szCs w:val="20"/>
                            </w:rPr>
                          </w:del>
                        </m:ctrlPr>
                      </m:boxPr>
                      <m:e>
                        <m:argPr>
                          <m:argSz m:val="-1"/>
                        </m:argPr>
                        <m:f>
                          <m:fPr>
                            <m:ctrlPr>
                              <w:del w:id="29090" w:author="Greg Clendenning" w:date="2024-04-16T16:42:00Z">
                                <w:rPr>
                                  <w:rFonts w:ascii="Cambria Math" w:hAnsi="Cambria Math" w:cs="Arial"/>
                                  <w:i w:val="0"/>
                                  <w:szCs w:val="20"/>
                                </w:rPr>
                              </w:del>
                            </m:ctrlPr>
                          </m:fPr>
                          <m:num>
                            <m:r>
                              <w:del w:id="29091" w:author="Greg Clendenning" w:date="2024-04-16T16:42:00Z">
                                <w:rPr>
                                  <w:rFonts w:ascii="Cambria Math" w:hAnsi="Cambria Math" w:cs="Arial"/>
                                  <w:szCs w:val="20"/>
                                </w:rPr>
                                <m:t>W</m:t>
                              </w:del>
                            </m:r>
                          </m:num>
                          <m:den>
                            <m:r>
                              <w:del w:id="29092" w:author="Greg Clendenning" w:date="2024-04-16T16:42:00Z">
                                <w:rPr>
                                  <w:rFonts w:ascii="Cambria Math" w:hAnsi="Cambria Math" w:cs="Arial"/>
                                  <w:szCs w:val="20"/>
                                </w:rPr>
                                <m:t>kW</m:t>
                              </w:del>
                            </m:r>
                          </m:den>
                        </m:f>
                      </m:e>
                    </m:box>
                  </m:den>
                </m:f>
              </m:oMath>
            </m:oMathPara>
          </w:p>
          <w:p w14:paraId="62DAD4C5" w14:textId="77777777" w:rsidR="00EA5BBF" w:rsidRPr="001570EA" w:rsidRDefault="00EA5BBF">
            <w:pPr>
              <w:pStyle w:val="Equation"/>
              <w:ind w:left="0" w:firstLine="0"/>
              <w:rPr>
                <w:ins w:id="29093" w:author="Greg Clendenning" w:date="2024-04-16T16:42:00Z"/>
                <w:rFonts w:eastAsia="Times New Roman"/>
                <w:i w:val="0"/>
                <w:szCs w:val="20"/>
              </w:rPr>
            </w:pPr>
            <m:oMathPara>
              <m:oMathParaPr>
                <m:jc m:val="left"/>
              </m:oMathParaPr>
              <m:oMath>
                <m:r>
                  <w:ins w:id="29094" w:author="Greg Clendenning" w:date="2024-04-16T16:42:00Z">
                    <w:rPr>
                      <w:rFonts w:ascii="Cambria Math" w:hAnsi="Cambria Math" w:cs="Arial"/>
                      <w:szCs w:val="20"/>
                    </w:rPr>
                    <m:t>=</m:t>
                  </w:ins>
                </m:r>
                <m:f>
                  <m:fPr>
                    <m:ctrlPr>
                      <w:ins w:id="29095" w:author="Greg Clendenning" w:date="2024-04-16T16:42:00Z">
                        <w:rPr>
                          <w:rFonts w:ascii="Cambria Math" w:hAnsi="Cambria Math" w:cs="Arial"/>
                          <w:i w:val="0"/>
                          <w:szCs w:val="20"/>
                        </w:rPr>
                      </w:ins>
                    </m:ctrlPr>
                  </m:fPr>
                  <m:num>
                    <m:r>
                      <w:ins w:id="29096" w:author="Greg Clendenning" w:date="2024-04-16T16:42:00Z">
                        <w:rPr>
                          <w:rFonts w:ascii="Cambria Math" w:hAnsi="Cambria Math" w:cs="Arial"/>
                          <w:szCs w:val="20"/>
                        </w:rPr>
                        <m:t>1.08×∆CF</m:t>
                      </w:ins>
                    </m:r>
                    <m:sSub>
                      <m:sSubPr>
                        <m:ctrlPr>
                          <w:ins w:id="29097" w:author="Greg Clendenning" w:date="2024-04-16T16:42:00Z">
                            <w:rPr>
                              <w:rFonts w:ascii="Cambria Math" w:hAnsi="Cambria Math" w:cs="Arial"/>
                              <w:i w:val="0"/>
                              <w:szCs w:val="20"/>
                            </w:rPr>
                          </w:ins>
                        </m:ctrlPr>
                      </m:sSubPr>
                      <m:e>
                        <m:r>
                          <w:ins w:id="29098" w:author="Greg Clendenning" w:date="2024-04-16T16:42:00Z">
                            <w:rPr>
                              <w:rFonts w:ascii="Cambria Math" w:hAnsi="Cambria Math" w:cs="Arial"/>
                              <w:szCs w:val="20"/>
                            </w:rPr>
                            <m:t>M</m:t>
                          </w:ins>
                        </m:r>
                      </m:e>
                      <m:sub>
                        <m:r>
                          <w:ins w:id="29099" w:author="Greg Clendenning" w:date="2024-04-16T16:42:00Z">
                            <w:rPr>
                              <w:rFonts w:ascii="Cambria Math" w:hAnsi="Cambria Math" w:cs="Arial"/>
                              <w:szCs w:val="20"/>
                            </w:rPr>
                            <m:t>50</m:t>
                          </w:ins>
                        </m:r>
                      </m:sub>
                    </m:sSub>
                    <m:r>
                      <w:ins w:id="29100" w:author="Greg Clendenning" w:date="2024-04-16T16:42:00Z">
                        <w:rPr>
                          <w:rFonts w:ascii="Cambria Math" w:hAnsi="Cambria Math" w:cs="Arial"/>
                          <w:szCs w:val="20"/>
                        </w:rPr>
                        <m:t>×HDD×24×ISR</m:t>
                      </w:ins>
                    </m:r>
                  </m:num>
                  <m:den>
                    <m:r>
                      <w:ins w:id="29101" w:author="Greg Clendenning" w:date="2024-04-16T16:42:00Z">
                        <w:rPr>
                          <w:rFonts w:ascii="Cambria Math" w:hAnsi="Cambria Math" w:cs="Arial"/>
                          <w:szCs w:val="20"/>
                        </w:rPr>
                        <m:t>N×HSPF2×1,000</m:t>
                      </w:ins>
                    </m:r>
                  </m:den>
                </m:f>
                <m:r>
                  <w:ins w:id="29102" w:author="Greg Clendenning" w:date="2024-04-16T16:42:00Z">
                    <w:rPr>
                      <w:rFonts w:ascii="Cambria Math" w:hAnsi="Cambria Math" w:cs="Arial"/>
                      <w:szCs w:val="20"/>
                    </w:rPr>
                    <m:t xml:space="preserve"> ×</m:t>
                  </w:ins>
                </m:r>
                <m:sSub>
                  <m:sSubPr>
                    <m:ctrlPr>
                      <w:ins w:id="29103" w:author="Greg Clendenning" w:date="2024-04-16T16:42:00Z">
                        <w:rPr>
                          <w:rFonts w:ascii="Cambria Math" w:hAnsi="Cambria Math" w:cs="Arial"/>
                          <w:szCs w:val="20"/>
                        </w:rPr>
                      </w:ins>
                    </m:ctrlPr>
                  </m:sSubPr>
                  <m:e>
                    <m:r>
                      <w:ins w:id="29104" w:author="Greg Clendenning" w:date="2024-04-16T16:42:00Z">
                        <w:rPr>
                          <w:rFonts w:ascii="Cambria Math" w:hAnsi="Cambria Math" w:cs="Arial"/>
                          <w:szCs w:val="20"/>
                        </w:rPr>
                        <m:t>%</m:t>
                      </w:ins>
                    </m:r>
                  </m:e>
                  <m:sub>
                    <m:r>
                      <w:ins w:id="29105" w:author="Greg Clendenning" w:date="2024-04-16T16:42:00Z">
                        <w:rPr>
                          <w:rFonts w:ascii="Cambria Math" w:hAnsi="Cambria Math" w:cs="Arial"/>
                          <w:szCs w:val="20"/>
                        </w:rPr>
                        <m:t>elec</m:t>
                      </w:ins>
                    </m:r>
                  </m:sub>
                </m:sSub>
              </m:oMath>
            </m:oMathPara>
          </w:p>
          <w:p w14:paraId="00216582" w14:textId="77777777" w:rsidR="00EA5BBF" w:rsidRPr="001570EA" w:rsidRDefault="00EA5BBF">
            <w:pPr>
              <w:pStyle w:val="Equation"/>
              <w:ind w:left="0" w:firstLine="0"/>
              <w:rPr>
                <w:rFonts w:eastAsia="Times New Roman"/>
                <w:i w:val="0"/>
                <w:sz w:val="16"/>
              </w:rPr>
            </w:pPr>
          </w:p>
        </w:tc>
      </w:tr>
      <w:tr w:rsidR="00EA5BBF" w:rsidRPr="001570EA" w14:paraId="19F418AD" w14:textId="77777777">
        <w:trPr>
          <w:trPrChange w:id="29106" w:author="Greg Clendenning" w:date="2024-04-16T16:42:00Z">
            <w:trPr>
              <w:gridAfter w:val="0"/>
            </w:trPr>
          </w:trPrChange>
        </w:trPr>
        <w:tc>
          <w:tcPr>
            <w:tcW w:w="1900" w:type="dxa"/>
            <w:tcPrChange w:id="29107" w:author="Greg Clendenning" w:date="2024-04-16T16:42:00Z">
              <w:tcPr>
                <w:tcW w:w="1530" w:type="dxa"/>
              </w:tcPr>
            </w:tcPrChange>
          </w:tcPr>
          <w:p w14:paraId="58BAF678" w14:textId="71267807" w:rsidR="00EA5BBF" w:rsidRPr="001570EA" w:rsidRDefault="00056336">
            <w:pPr>
              <w:pStyle w:val="Equation"/>
              <w:ind w:left="0" w:firstLine="0"/>
              <w:rPr>
                <w:rFonts w:eastAsia="Times New Roman"/>
                <w:i w:val="0"/>
              </w:rPr>
            </w:pPr>
            <m:oMath>
              <m:r>
                <w:del w:id="29108" w:author="Greg Clendenning" w:date="2024-04-16T16:42:00Z">
                  <w:rPr>
                    <w:rFonts w:ascii="Cambria Math" w:hAnsi="Cambria Math" w:cs="Arial"/>
                    <w:szCs w:val="20"/>
                  </w:rPr>
                  <m:t>DkWh</m:t>
                </w:del>
              </m:r>
              <m:r>
                <w:ins w:id="29109" w:author="Greg Clendenning" w:date="2024-04-16T16:42:00Z">
                  <w:rPr>
                    <w:rFonts w:ascii="Cambria Math" w:hAnsi="Cambria Math" w:cs="Arial"/>
                    <w:szCs w:val="20"/>
                  </w:rPr>
                  <m:t>∆kWh</m:t>
                </w:ins>
              </m:r>
            </m:oMath>
            <w:r w:rsidR="00EA5BBF" w:rsidRPr="001570EA">
              <w:rPr>
                <w:rFonts w:eastAsia="Times New Roman"/>
                <w:i w:val="0"/>
                <w:szCs w:val="20"/>
              </w:rPr>
              <w:t xml:space="preserve"> </w:t>
            </w:r>
          </w:p>
        </w:tc>
        <w:tc>
          <w:tcPr>
            <w:tcW w:w="6483" w:type="dxa"/>
            <w:tcPrChange w:id="29110" w:author="Greg Clendenning" w:date="2024-04-16T16:42:00Z">
              <w:tcPr>
                <w:tcW w:w="6483" w:type="dxa"/>
                <w:gridSpan w:val="2"/>
              </w:tcPr>
            </w:tcPrChange>
          </w:tcPr>
          <w:p w14:paraId="178E40B3" w14:textId="6BD78F9D" w:rsidR="00EA5BBF" w:rsidRPr="001570EA" w:rsidRDefault="00EA5BBF">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del w:id="29111" w:author="Greg Clendenning" w:date="2024-04-16T16:42:00Z">
                      <w:rPr>
                        <w:rFonts w:ascii="Cambria Math" w:hAnsi="Cambria Math" w:cs="Arial"/>
                        <w:i w:val="0"/>
                        <w:szCs w:val="20"/>
                      </w:rPr>
                    </w:del>
                  </m:ctrlPr>
                </m:dPr>
                <m:e>
                  <m:r>
                    <w:del w:id="29112" w:author="Greg Clendenning" w:date="2024-04-16T16:42:00Z">
                      <w:rPr>
                        <w:rFonts w:ascii="Cambria Math" w:hAnsi="Cambria Math" w:cs="Arial"/>
                        <w:szCs w:val="20"/>
                      </w:rPr>
                      <m:t>DkW</m:t>
                    </w:del>
                  </m:r>
                  <m:sSub>
                    <m:sSubPr>
                      <m:ctrlPr>
                        <w:del w:id="29113" w:author="Greg Clendenning" w:date="2024-04-16T16:42:00Z">
                          <w:rPr>
                            <w:rFonts w:ascii="Cambria Math" w:hAnsi="Cambria Math" w:cs="Arial"/>
                            <w:i w:val="0"/>
                            <w:szCs w:val="20"/>
                          </w:rPr>
                        </w:del>
                      </m:ctrlPr>
                    </m:sSubPr>
                    <m:e>
                      <m:r>
                        <w:del w:id="29114" w:author="Greg Clendenning" w:date="2024-04-16T16:42:00Z">
                          <w:rPr>
                            <w:rFonts w:ascii="Cambria Math" w:hAnsi="Cambria Math" w:cs="Arial"/>
                            <w:szCs w:val="20"/>
                          </w:rPr>
                          <m:t>h</m:t>
                        </w:del>
                      </m:r>
                    </m:e>
                    <m:sub>
                      <m:r>
                        <w:del w:id="29115" w:author="Greg Clendenning" w:date="2024-04-16T16:42:00Z">
                          <w:rPr>
                            <w:rFonts w:ascii="Cambria Math" w:hAnsi="Cambria Math" w:cs="Arial"/>
                            <w:szCs w:val="20"/>
                          </w:rPr>
                          <m:t>cool</m:t>
                        </w:del>
                      </m:r>
                    </m:sub>
                  </m:sSub>
                  <m:r>
                    <w:del w:id="29116" w:author="Greg Clendenning" w:date="2024-04-16T16:42:00Z">
                      <w:rPr>
                        <w:rFonts w:ascii="Cambria Math" w:hAnsi="Cambria Math" w:cs="Arial"/>
                        <w:szCs w:val="20"/>
                      </w:rPr>
                      <m:t>+DkW</m:t>
                    </w:del>
                  </m:r>
                  <m:sSub>
                    <m:sSubPr>
                      <m:ctrlPr>
                        <w:del w:id="29117" w:author="Greg Clendenning" w:date="2024-04-16T16:42:00Z">
                          <w:rPr>
                            <w:rFonts w:ascii="Cambria Math" w:hAnsi="Cambria Math" w:cs="Arial"/>
                            <w:i w:val="0"/>
                            <w:szCs w:val="20"/>
                          </w:rPr>
                        </w:del>
                      </m:ctrlPr>
                    </m:sSubPr>
                    <m:e>
                      <m:r>
                        <w:del w:id="29118" w:author="Greg Clendenning" w:date="2024-04-16T16:42:00Z">
                          <w:rPr>
                            <w:rFonts w:ascii="Cambria Math" w:hAnsi="Cambria Math" w:cs="Arial"/>
                            <w:szCs w:val="20"/>
                          </w:rPr>
                          <m:t>h</m:t>
                        </w:del>
                      </m:r>
                    </m:e>
                    <m:sub>
                      <m:r>
                        <w:del w:id="29119" w:author="Greg Clendenning" w:date="2024-04-16T16:42:00Z">
                          <w:rPr>
                            <w:rFonts w:ascii="Cambria Math" w:hAnsi="Cambria Math" w:cs="Arial"/>
                            <w:szCs w:val="20"/>
                          </w:rPr>
                          <m:t>heat</m:t>
                        </w:del>
                      </m:r>
                    </m:sub>
                  </m:sSub>
                </m:e>
              </m:d>
              <m:d>
                <m:dPr>
                  <m:ctrlPr>
                    <w:ins w:id="29120" w:author="Greg Clendenning" w:date="2024-04-16T16:42:00Z">
                      <w:rPr>
                        <w:rFonts w:ascii="Cambria Math" w:hAnsi="Cambria Math" w:cs="Arial"/>
                        <w:i w:val="0"/>
                        <w:szCs w:val="20"/>
                      </w:rPr>
                    </w:ins>
                  </m:ctrlPr>
                </m:dPr>
                <m:e>
                  <m:r>
                    <w:ins w:id="29121" w:author="Greg Clendenning" w:date="2024-04-16T16:42:00Z">
                      <w:rPr>
                        <w:rFonts w:ascii="Cambria Math" w:hAnsi="Cambria Math" w:cs="Arial"/>
                        <w:szCs w:val="20"/>
                      </w:rPr>
                      <m:t>∆kW</m:t>
                    </w:ins>
                  </m:r>
                  <m:sSub>
                    <m:sSubPr>
                      <m:ctrlPr>
                        <w:ins w:id="29122" w:author="Greg Clendenning" w:date="2024-04-16T16:42:00Z">
                          <w:rPr>
                            <w:rFonts w:ascii="Cambria Math" w:hAnsi="Cambria Math" w:cs="Arial"/>
                            <w:i w:val="0"/>
                            <w:szCs w:val="20"/>
                          </w:rPr>
                        </w:ins>
                      </m:ctrlPr>
                    </m:sSubPr>
                    <m:e>
                      <m:r>
                        <w:ins w:id="29123" w:author="Greg Clendenning" w:date="2024-04-16T16:42:00Z">
                          <w:rPr>
                            <w:rFonts w:ascii="Cambria Math" w:hAnsi="Cambria Math" w:cs="Arial"/>
                            <w:szCs w:val="20"/>
                          </w:rPr>
                          <m:t>h</m:t>
                        </w:ins>
                      </m:r>
                    </m:e>
                    <m:sub>
                      <m:r>
                        <w:ins w:id="29124" w:author="Greg Clendenning" w:date="2024-04-16T16:42:00Z">
                          <w:rPr>
                            <w:rFonts w:ascii="Cambria Math" w:hAnsi="Cambria Math" w:cs="Arial"/>
                            <w:szCs w:val="20"/>
                          </w:rPr>
                          <m:t>cool</m:t>
                        </w:ins>
                      </m:r>
                    </m:sub>
                  </m:sSub>
                  <m:r>
                    <w:ins w:id="29125" w:author="Greg Clendenning" w:date="2024-04-16T16:42:00Z">
                      <w:rPr>
                        <w:rFonts w:ascii="Cambria Math" w:hAnsi="Cambria Math" w:cs="Arial"/>
                        <w:szCs w:val="20"/>
                      </w:rPr>
                      <m:t>+∆kW</m:t>
                    </w:ins>
                  </m:r>
                  <m:sSub>
                    <m:sSubPr>
                      <m:ctrlPr>
                        <w:ins w:id="29126" w:author="Greg Clendenning" w:date="2024-04-16T16:42:00Z">
                          <w:rPr>
                            <w:rFonts w:ascii="Cambria Math" w:hAnsi="Cambria Math" w:cs="Arial"/>
                            <w:i w:val="0"/>
                            <w:szCs w:val="20"/>
                          </w:rPr>
                        </w:ins>
                      </m:ctrlPr>
                    </m:sSubPr>
                    <m:e>
                      <m:r>
                        <w:ins w:id="29127" w:author="Greg Clendenning" w:date="2024-04-16T16:42:00Z">
                          <w:rPr>
                            <w:rFonts w:ascii="Cambria Math" w:hAnsi="Cambria Math" w:cs="Arial"/>
                            <w:szCs w:val="20"/>
                          </w:rPr>
                          <m:t>h</m:t>
                        </w:ins>
                      </m:r>
                    </m:e>
                    <m:sub>
                      <m:r>
                        <w:ins w:id="29128" w:author="Greg Clendenning" w:date="2024-04-16T16:42:00Z">
                          <w:rPr>
                            <w:rFonts w:ascii="Cambria Math" w:hAnsi="Cambria Math" w:cs="Arial"/>
                            <w:szCs w:val="20"/>
                          </w:rPr>
                          <m:t>heat</m:t>
                        </w:ins>
                      </m:r>
                    </m:sub>
                  </m:sSub>
                </m:e>
              </m:d>
              <m:r>
                <w:rPr>
                  <w:rFonts w:ascii="Cambria Math" w:hAnsi="Cambria Math" w:cs="Arial"/>
                  <w:szCs w:val="20"/>
                </w:rPr>
                <m:t>&lt;400 kWh</m:t>
              </m:r>
            </m:oMath>
            <w:r w:rsidRPr="001570EA">
              <w:rPr>
                <w:rFonts w:eastAsia="Times New Roman"/>
                <w:i w:val="0"/>
                <w:szCs w:val="20"/>
              </w:rPr>
              <w:tab/>
            </w:r>
            <w:r w:rsidRPr="001570EA">
              <w:rPr>
                <w:rFonts w:eastAsia="Times New Roman"/>
                <w:i w:val="0"/>
                <w:szCs w:val="20"/>
                <w:u w:val="single"/>
              </w:rPr>
              <w:t xml:space="preserve">If &gt; 400 kWh use Sec. </w:t>
            </w:r>
            <w:r w:rsidRPr="001570EA">
              <w:rPr>
                <w:rFonts w:eastAsia="Times New Roman"/>
                <w:i w:val="0"/>
                <w:szCs w:val="20"/>
                <w:u w:val="single"/>
              </w:rPr>
              <w:fldChar w:fldCharType="begin"/>
            </w:r>
            <w:r w:rsidRPr="001570EA">
              <w:rPr>
                <w:rFonts w:eastAsia="Times New Roman"/>
                <w:i w:val="0"/>
                <w:szCs w:val="20"/>
                <w:u w:val="single"/>
              </w:rPr>
              <w:instrText xml:space="preserve"> REF _Ref534295556 \r \h  \* MERGEFORMAT </w:instrText>
            </w:r>
            <w:r w:rsidRPr="001570EA">
              <w:rPr>
                <w:rFonts w:eastAsia="Times New Roman"/>
                <w:i w:val="0"/>
                <w:szCs w:val="20"/>
                <w:u w:val="single"/>
              </w:rPr>
            </w:r>
            <w:r w:rsidRPr="001570EA">
              <w:rPr>
                <w:rFonts w:eastAsia="Times New Roman"/>
                <w:i w:val="0"/>
                <w:szCs w:val="20"/>
                <w:u w:val="single"/>
              </w:rPr>
              <w:fldChar w:fldCharType="separate"/>
            </w:r>
            <w:r w:rsidR="00234C6C" w:rsidRPr="001570EA">
              <w:rPr>
                <w:rFonts w:eastAsia="Times New Roman"/>
                <w:i w:val="0"/>
                <w:szCs w:val="20"/>
                <w:u w:val="single"/>
              </w:rPr>
              <w:t>2.6.1</w:t>
            </w:r>
            <w:r w:rsidRPr="001570EA">
              <w:rPr>
                <w:rFonts w:eastAsia="Times New Roman"/>
                <w:i w:val="0"/>
                <w:szCs w:val="20"/>
                <w:u w:val="single"/>
              </w:rPr>
              <w:fldChar w:fldCharType="end"/>
            </w:r>
          </w:p>
          <w:p w14:paraId="4754C41B" w14:textId="77777777" w:rsidR="00EA5BBF" w:rsidRPr="001570EA" w:rsidRDefault="00EA5BBF">
            <w:pPr>
              <w:pStyle w:val="Equation"/>
              <w:ind w:left="0" w:firstLine="0"/>
              <w:rPr>
                <w:rFonts w:eastAsia="Times New Roman"/>
                <w:i w:val="0"/>
              </w:rPr>
            </w:pPr>
          </w:p>
        </w:tc>
      </w:tr>
      <w:tr w:rsidR="00EA5BBF" w:rsidRPr="001570EA" w14:paraId="4884196D" w14:textId="77777777">
        <w:trPr>
          <w:trPrChange w:id="29129" w:author="Greg Clendenning" w:date="2024-04-16T16:42:00Z">
            <w:trPr>
              <w:gridAfter w:val="0"/>
            </w:trPr>
          </w:trPrChange>
        </w:trPr>
        <w:tc>
          <w:tcPr>
            <w:tcW w:w="1900" w:type="dxa"/>
            <w:tcPrChange w:id="29130" w:author="Greg Clendenning" w:date="2024-04-16T16:42:00Z">
              <w:tcPr>
                <w:tcW w:w="1530" w:type="dxa"/>
              </w:tcPr>
            </w:tcPrChange>
          </w:tcPr>
          <w:p w14:paraId="446368A8" w14:textId="47AD699A" w:rsidR="00EA5BBF" w:rsidRPr="001570EA" w:rsidRDefault="00FA5174">
            <w:pPr>
              <w:pStyle w:val="Equation"/>
              <w:ind w:left="0" w:firstLine="0"/>
              <w:rPr>
                <w:rFonts w:cs="Arial"/>
                <w:szCs w:val="20"/>
              </w:rPr>
            </w:pPr>
            <m:oMathPara>
              <m:oMathParaPr>
                <m:jc m:val="left"/>
              </m:oMathParaPr>
              <m:oMath>
                <m:r>
                  <w:del w:id="29131" w:author="Greg Clendenning" w:date="2024-04-16T16:42:00Z">
                    <m:rPr>
                      <m:nor/>
                    </m:rPr>
                    <w:rPr>
                      <w:rFonts w:ascii="Cambria Math" w:hAnsi="Cambria Math"/>
                    </w:rPr>
                    <m:t>∆</m:t>
                  </w:del>
                </m:r>
                <m:sSub>
                  <m:sSubPr>
                    <m:ctrlPr>
                      <w:del w:id="29132" w:author="Greg Clendenning" w:date="2024-04-16T16:42:00Z">
                        <w:rPr>
                          <w:rFonts w:ascii="Cambria Math" w:hAnsi="Cambria Math"/>
                          <w:i w:val="0"/>
                        </w:rPr>
                      </w:del>
                    </m:ctrlPr>
                  </m:sSubPr>
                  <m:e>
                    <m:r>
                      <w:del w:id="29133" w:author="Greg Clendenning" w:date="2024-04-16T16:42:00Z">
                        <w:rPr>
                          <w:rFonts w:ascii="Cambria Math" w:hAnsi="Cambria Math"/>
                        </w:rPr>
                        <m:t>kW</m:t>
                      </w:del>
                    </m:r>
                  </m:e>
                  <m:sub>
                    <m:r>
                      <w:del w:id="29134" w:author="Greg Clendenning" w:date="2024-04-16T16:42:00Z">
                        <w:rPr>
                          <w:rFonts w:ascii="Cambria Math" w:hAnsi="Cambria Math"/>
                        </w:rPr>
                        <m:t>peak</m:t>
                      </w:del>
                    </m:r>
                  </m:sub>
                </m:sSub>
                <m:r>
                  <w:ins w:id="29135" w:author="Greg Clendenning" w:date="2024-04-16T16:42:00Z">
                    <m:rPr>
                      <m:nor/>
                    </m:rPr>
                    <w:rPr>
                      <w:rFonts w:ascii="Cambria Math" w:hAnsi="Cambria Math"/>
                    </w:rPr>
                    <m:t>∆</m:t>
                  </w:ins>
                </m:r>
                <m:sSub>
                  <m:sSubPr>
                    <m:ctrlPr>
                      <w:ins w:id="29136" w:author="Greg Clendenning" w:date="2024-04-16T16:42:00Z">
                        <w:rPr>
                          <w:rFonts w:ascii="Cambria Math" w:hAnsi="Cambria Math"/>
                          <w:i w:val="0"/>
                        </w:rPr>
                      </w:ins>
                    </m:ctrlPr>
                  </m:sSubPr>
                  <m:e>
                    <m:r>
                      <w:ins w:id="29137" w:author="Greg Clendenning" w:date="2024-04-16T16:42:00Z">
                        <w:rPr>
                          <w:rFonts w:ascii="Cambria Math" w:hAnsi="Cambria Math"/>
                        </w:rPr>
                        <m:t>kW</m:t>
                      </w:ins>
                    </m:r>
                  </m:e>
                  <m:sub>
                    <m:r>
                      <w:ins w:id="29138" w:author="Greg Clendenning" w:date="2024-04-16T16:42:00Z">
                        <w:rPr>
                          <w:rFonts w:ascii="Cambria Math" w:hAnsi="Cambria Math"/>
                        </w:rPr>
                        <m:t>summer peak</m:t>
                      </w:ins>
                    </m:r>
                  </m:sub>
                </m:sSub>
              </m:oMath>
            </m:oMathPara>
          </w:p>
        </w:tc>
        <w:tc>
          <w:tcPr>
            <w:tcW w:w="6483" w:type="dxa"/>
            <w:tcPrChange w:id="29139" w:author="Greg Clendenning" w:date="2024-04-16T16:42:00Z">
              <w:tcPr>
                <w:tcW w:w="6483" w:type="dxa"/>
                <w:gridSpan w:val="2"/>
              </w:tcPr>
            </w:tcPrChange>
          </w:tcPr>
          <w:p w14:paraId="34B2DDA2" w14:textId="73BE9BE9" w:rsidR="00EA5BBF" w:rsidRPr="001570EA" w:rsidRDefault="00056336">
            <w:pPr>
              <w:pStyle w:val="Equation"/>
              <w:ind w:left="0" w:firstLine="0"/>
              <w:rPr>
                <w:ins w:id="29140" w:author="Greg Clendenning" w:date="2024-04-16T16:42:00Z"/>
                <w:rFonts w:cs="Arial"/>
                <w:szCs w:val="20"/>
              </w:rPr>
            </w:pPr>
            <m:oMathPara>
              <m:oMathParaPr>
                <m:jc m:val="left"/>
              </m:oMathParaPr>
              <m:oMath>
                <m:r>
                  <w:del w:id="29141" w:author="Greg Clendenning" w:date="2024-04-16T16:42:00Z">
                    <w:rPr>
                      <w:rFonts w:ascii="Cambria Math" w:hAnsi="Cambria Math" w:cs="Arial"/>
                      <w:szCs w:val="20"/>
                    </w:rPr>
                    <m:t>=DkW</m:t>
                  </w:del>
                </m:r>
                <m:r>
                  <w:ins w:id="29142" w:author="Greg Clendenning" w:date="2024-04-16T16:42:00Z">
                    <w:rPr>
                      <w:rFonts w:ascii="Cambria Math" w:hAnsi="Cambria Math" w:cs="Arial"/>
                      <w:szCs w:val="20"/>
                    </w:rPr>
                    <m:t>=∆kW</m:t>
                  </w:ins>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r>
                  <w:del w:id="29143" w:author="Greg Clendenning" w:date="2024-04-16T16:42:00Z">
                    <w:rPr>
                      <w:rFonts w:ascii="Cambria Math" w:hAnsi="Cambria Math" w:cs="Arial"/>
                      <w:szCs w:val="20"/>
                    </w:rPr>
                    <m:t>PCF</m:t>
                  </w:del>
                </m:r>
                <m:sSub>
                  <m:sSubPr>
                    <m:ctrlPr>
                      <w:ins w:id="29144" w:author="Greg Clendenning" w:date="2024-04-16T16:42:00Z">
                        <w:rPr>
                          <w:rFonts w:ascii="Cambria Math" w:hAnsi="Cambria Math" w:cs="Arial"/>
                          <w:szCs w:val="20"/>
                        </w:rPr>
                      </w:ins>
                    </m:ctrlPr>
                  </m:sSubPr>
                  <m:e>
                    <m:r>
                      <w:ins w:id="29145" w:author="Greg Clendenning" w:date="2024-04-16T16:42:00Z">
                        <w:rPr>
                          <w:rFonts w:ascii="Cambria Math" w:hAnsi="Cambria Math" w:cs="Arial"/>
                          <w:szCs w:val="20"/>
                        </w:rPr>
                        <m:t>ETDF</m:t>
                      </w:ins>
                    </m:r>
                  </m:e>
                  <m:sub>
                    <m:r>
                      <w:ins w:id="29146" w:author="Greg Clendenning" w:date="2024-04-16T16:42:00Z">
                        <w:rPr>
                          <w:rFonts w:ascii="Cambria Math" w:hAnsi="Cambria Math" w:cs="Arial"/>
                          <w:szCs w:val="20"/>
                        </w:rPr>
                        <m:t>summer</m:t>
                      </w:ins>
                    </m:r>
                  </m:sub>
                </m:sSub>
              </m:oMath>
            </m:oMathPara>
          </w:p>
          <w:p w14:paraId="4CED5935" w14:textId="77777777" w:rsidR="00EA5BBF" w:rsidRPr="001570EA" w:rsidRDefault="00EA5BBF">
            <w:pPr>
              <w:pStyle w:val="Equation"/>
              <w:ind w:left="0" w:firstLine="0"/>
            </w:pPr>
          </w:p>
        </w:tc>
      </w:tr>
      <w:tr w:rsidR="00EA5BBF" w:rsidRPr="001570EA" w14:paraId="6814BA05" w14:textId="77777777">
        <w:trPr>
          <w:ins w:id="29147" w:author="Greg Clendenning" w:date="2024-04-16T16:42:00Z"/>
        </w:trPr>
        <w:tc>
          <w:tcPr>
            <w:tcW w:w="1900" w:type="dxa"/>
          </w:tcPr>
          <w:p w14:paraId="0ED035E7" w14:textId="77777777" w:rsidR="00EA5BBF" w:rsidRPr="001570EA" w:rsidRDefault="00EA5BBF">
            <w:pPr>
              <w:pStyle w:val="Equation"/>
              <w:ind w:left="0" w:firstLine="0"/>
              <w:rPr>
                <w:ins w:id="29148" w:author="Greg Clendenning" w:date="2024-04-16T16:42:00Z"/>
                <w:rFonts w:eastAsia="Times New Roman"/>
                <w:i w:val="0"/>
              </w:rPr>
            </w:pPr>
            <m:oMathPara>
              <m:oMathParaPr>
                <m:jc m:val="left"/>
              </m:oMathParaPr>
              <m:oMath>
                <m:r>
                  <w:ins w:id="29149" w:author="Greg Clendenning" w:date="2024-04-16T16:42:00Z">
                    <m:rPr>
                      <m:nor/>
                    </m:rPr>
                    <w:rPr>
                      <w:rFonts w:ascii="Cambria Math" w:hAnsi="Cambria Math"/>
                    </w:rPr>
                    <m:t>∆</m:t>
                  </w:ins>
                </m:r>
                <m:sSub>
                  <m:sSubPr>
                    <m:ctrlPr>
                      <w:ins w:id="29150" w:author="Greg Clendenning" w:date="2024-04-16T16:42:00Z">
                        <w:rPr>
                          <w:rFonts w:ascii="Cambria Math" w:hAnsi="Cambria Math"/>
                          <w:i w:val="0"/>
                        </w:rPr>
                      </w:ins>
                    </m:ctrlPr>
                  </m:sSubPr>
                  <m:e>
                    <m:r>
                      <w:ins w:id="29151" w:author="Greg Clendenning" w:date="2024-04-16T16:42:00Z">
                        <w:rPr>
                          <w:rFonts w:ascii="Cambria Math" w:hAnsi="Cambria Math"/>
                        </w:rPr>
                        <m:t>kW</m:t>
                      </w:ins>
                    </m:r>
                  </m:e>
                  <m:sub>
                    <m:r>
                      <w:ins w:id="29152" w:author="Greg Clendenning" w:date="2024-04-16T16:42:00Z">
                        <w:rPr>
                          <w:rFonts w:ascii="Cambria Math" w:hAnsi="Cambria Math"/>
                        </w:rPr>
                        <m:t>winter peak</m:t>
                      </w:ins>
                    </m:r>
                  </m:sub>
                </m:sSub>
              </m:oMath>
            </m:oMathPara>
          </w:p>
        </w:tc>
        <w:tc>
          <w:tcPr>
            <w:tcW w:w="6483" w:type="dxa"/>
          </w:tcPr>
          <w:p w14:paraId="64B0A772" w14:textId="77777777" w:rsidR="00EA5BBF" w:rsidRPr="001570EA" w:rsidRDefault="00EA5BBF">
            <w:pPr>
              <w:pStyle w:val="Equation"/>
              <w:ind w:left="0" w:firstLine="0"/>
              <w:rPr>
                <w:ins w:id="29153" w:author="Greg Clendenning" w:date="2024-04-16T16:42:00Z"/>
                <w:rFonts w:cs="Arial"/>
                <w:szCs w:val="20"/>
              </w:rPr>
            </w:pPr>
            <m:oMathPara>
              <m:oMathParaPr>
                <m:jc m:val="left"/>
              </m:oMathParaPr>
              <m:oMath>
                <m:r>
                  <w:ins w:id="29154" w:author="Greg Clendenning" w:date="2024-04-16T16:42:00Z">
                    <w:rPr>
                      <w:rFonts w:ascii="Cambria Math" w:hAnsi="Cambria Math" w:cs="Arial"/>
                      <w:szCs w:val="20"/>
                    </w:rPr>
                    <m:t>=∆kW</m:t>
                  </w:ins>
                </m:r>
                <m:sSub>
                  <m:sSubPr>
                    <m:ctrlPr>
                      <w:ins w:id="29155" w:author="Greg Clendenning" w:date="2024-04-16T16:42:00Z">
                        <w:rPr>
                          <w:rFonts w:ascii="Cambria Math" w:hAnsi="Cambria Math" w:cs="Arial"/>
                          <w:i w:val="0"/>
                          <w:szCs w:val="20"/>
                        </w:rPr>
                      </w:ins>
                    </m:ctrlPr>
                  </m:sSubPr>
                  <m:e>
                    <m:r>
                      <w:ins w:id="29156" w:author="Greg Clendenning" w:date="2024-04-16T16:42:00Z">
                        <w:rPr>
                          <w:rFonts w:ascii="Cambria Math" w:hAnsi="Cambria Math" w:cs="Arial"/>
                          <w:szCs w:val="20"/>
                        </w:rPr>
                        <m:t>h</m:t>
                      </w:ins>
                    </m:r>
                  </m:e>
                  <m:sub>
                    <m:r>
                      <w:ins w:id="29157" w:author="Greg Clendenning" w:date="2024-04-16T16:42:00Z">
                        <w:rPr>
                          <w:rFonts w:ascii="Cambria Math" w:hAnsi="Cambria Math" w:cs="Arial"/>
                          <w:szCs w:val="20"/>
                        </w:rPr>
                        <m:t>heat</m:t>
                      </w:ins>
                    </m:r>
                  </m:sub>
                </m:sSub>
                <m:r>
                  <w:ins w:id="29158" w:author="Greg Clendenning" w:date="2024-04-16T16:42:00Z">
                    <w:rPr>
                      <w:rFonts w:ascii="Cambria Math" w:hAnsi="Cambria Math" w:cs="Arial"/>
                      <w:szCs w:val="20"/>
                    </w:rPr>
                    <m:t>×</m:t>
                  </w:ins>
                </m:r>
                <m:sSub>
                  <m:sSubPr>
                    <m:ctrlPr>
                      <w:ins w:id="29159" w:author="Greg Clendenning" w:date="2024-04-16T16:42:00Z">
                        <w:rPr>
                          <w:rFonts w:ascii="Cambria Math" w:hAnsi="Cambria Math" w:cs="Arial"/>
                          <w:szCs w:val="20"/>
                        </w:rPr>
                      </w:ins>
                    </m:ctrlPr>
                  </m:sSubPr>
                  <m:e>
                    <m:r>
                      <w:ins w:id="29160" w:author="Greg Clendenning" w:date="2024-04-16T16:42:00Z">
                        <w:rPr>
                          <w:rFonts w:ascii="Cambria Math" w:hAnsi="Cambria Math" w:cs="Arial"/>
                          <w:szCs w:val="20"/>
                        </w:rPr>
                        <m:t>ETDF</m:t>
                      </w:ins>
                    </m:r>
                  </m:e>
                  <m:sub>
                    <m:r>
                      <w:ins w:id="29161" w:author="Greg Clendenning" w:date="2024-04-16T16:42:00Z">
                        <w:rPr>
                          <w:rFonts w:ascii="Cambria Math" w:hAnsi="Cambria Math" w:cs="Arial"/>
                          <w:szCs w:val="20"/>
                        </w:rPr>
                        <m:t>winter</m:t>
                      </w:ins>
                    </m:r>
                  </m:sub>
                </m:sSub>
              </m:oMath>
            </m:oMathPara>
          </w:p>
        </w:tc>
      </w:tr>
    </w:tbl>
    <w:p w14:paraId="727023AA" w14:textId="77777777" w:rsidR="00FA5174" w:rsidRDefault="00FA5174" w:rsidP="00FA5174">
      <w:pPr>
        <w:rPr>
          <w:del w:id="29162" w:author="Greg Clendenning" w:date="2024-04-16T16:42:00Z"/>
        </w:rPr>
      </w:pPr>
    </w:p>
    <w:p w14:paraId="531531DC" w14:textId="77777777" w:rsidR="00FA5174" w:rsidRDefault="00FA5174" w:rsidP="00FA5174">
      <w:pPr>
        <w:rPr>
          <w:del w:id="29163" w:author="Greg Clendenning" w:date="2024-04-16T16:42:00Z"/>
        </w:rPr>
      </w:pPr>
      <w:del w:id="29164" w:author="Greg Clendenning" w:date="2024-04-16T16:42:00Z">
        <w:r>
          <w:br w:type="page"/>
        </w:r>
      </w:del>
    </w:p>
    <w:p w14:paraId="6F269D8F" w14:textId="77777777" w:rsidR="00FA5174" w:rsidRDefault="00FA5174" w:rsidP="00FA5174">
      <w:pPr>
        <w:pStyle w:val="3ptheading"/>
        <w:rPr>
          <w:del w:id="29165" w:author="Greg Clendenning" w:date="2024-04-16T16:42:00Z"/>
        </w:rPr>
      </w:pPr>
      <w:del w:id="29166" w:author="Greg Clendenning" w:date="2024-04-16T16:42:00Z">
        <w:r>
          <w:rPr>
            <w:rFonts w:cs="Arial"/>
          </w:rPr>
          <w:delText>Gr</w:delText>
        </w:r>
        <w:r>
          <w:delText>ound Source Heat Pumps (GSHP)</w:delText>
        </w:r>
      </w:del>
    </w:p>
    <w:p w14:paraId="7E314A73" w14:textId="37777295" w:rsidR="00EA5BBF" w:rsidRPr="001570EA" w:rsidRDefault="00FA5174" w:rsidP="00EA5BBF">
      <w:pPr>
        <w:rPr>
          <w:moveTo w:id="29167" w:author="Greg Clendenning" w:date="2024-04-16T16:42:00Z"/>
        </w:rPr>
      </w:pPr>
      <w:del w:id="29168" w:author="Greg Clendenning" w:date="2024-04-16T16:42:00Z">
        <w:r>
          <w:delText>GSHP efficiencies are typically calculated differently than air-source units</w:delText>
        </w:r>
      </w:del>
      <w:moveToRangeStart w:id="29169" w:author="Greg Clendenning" w:date="2024-04-16T16:42:00Z" w:name="move164178227"/>
    </w:p>
    <w:p w14:paraId="4402088D" w14:textId="77777777" w:rsidR="00EA5BBF" w:rsidRPr="001570EA" w:rsidRDefault="00EA5BBF" w:rsidP="00EA5BBF">
      <w:pPr>
        <w:pStyle w:val="3ptheading"/>
        <w:rPr>
          <w:moveTo w:id="29170" w:author="Greg Clendenning" w:date="2024-04-16T16:42:00Z"/>
        </w:rPr>
      </w:pPr>
      <w:moveTo w:id="29171" w:author="Greg Clendenning" w:date="2024-04-16T16:42:00Z">
        <w:r w:rsidRPr="001570EA">
          <w:rPr>
            <w:rFonts w:cs="Arial"/>
          </w:rPr>
          <w:t>Gr</w:t>
        </w:r>
        <w:r w:rsidRPr="001570EA">
          <w:t>ound Source Heat Pumps (GSHP)</w:t>
        </w:r>
      </w:moveTo>
    </w:p>
    <w:p w14:paraId="1D0EDCEC" w14:textId="7C738CE0" w:rsidR="00EA5BBF" w:rsidRPr="001570EA" w:rsidRDefault="00EA5BBF" w:rsidP="00EA5BBF">
      <w:moveTo w:id="29172" w:author="Greg Clendenning" w:date="2024-04-16T16:42:00Z">
        <w:r w:rsidRPr="001570EA">
          <w:t>GSHP efficiencies are typically calculated differently than air-source units</w:t>
        </w:r>
      </w:moveTo>
      <w:moveToRangeEnd w:id="29169"/>
      <w:r w:rsidRPr="001570EA">
        <w:t>, baseline and qualifying unit efficiencies should be converted as follows</w:t>
      </w:r>
      <w:del w:id="29173" w:author="Greg Clendenning" w:date="2024-04-16T16:42:00Z">
        <w:r w:rsidR="00FA5174">
          <w:delText xml:space="preserve"> should be converted as follows:</w:delText>
        </w:r>
      </w:del>
      <w:ins w:id="29174" w:author="Greg Clendenning" w:date="2024-04-16T16:42:00Z">
        <w:r w:rsidRPr="001570EA">
          <w:t>:</w:t>
        </w:r>
      </w:ins>
    </w:p>
    <w:p w14:paraId="5E3DF916" w14:textId="77777777" w:rsidR="00EA5BBF" w:rsidRPr="001570EA" w:rsidRDefault="00EA5BBF" w:rsidP="00EA5BBF"/>
    <w:p w14:paraId="0A89B968" w14:textId="77F069E7" w:rsidR="00EA5BBF" w:rsidRPr="001570EA" w:rsidRDefault="00EA5BBF" w:rsidP="00EA5BBF">
      <w:pPr>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 GSHPDF </w:t>
      </w:r>
      <w:del w:id="29175" w:author="Greg Clendenning" w:date="2024-04-16T16:42:00Z">
        <w:r w:rsidR="00FA5174" w:rsidRPr="00751861">
          <w:rPr>
            <w:rFonts w:ascii="Cambria Math" w:hAnsi="Cambria Math"/>
            <w:i/>
          </w:rPr>
          <w:delText>× GSER</w:delText>
        </w:r>
      </w:del>
    </w:p>
    <w:p w14:paraId="609A7A49" w14:textId="77777777" w:rsidR="00EA5BBF" w:rsidRPr="001570EA" w:rsidRDefault="00EA5BBF" w:rsidP="00EA5BBF">
      <w:pPr>
        <w:tabs>
          <w:tab w:val="left" w:pos="1440"/>
        </w:tabs>
        <w:spacing w:before="60"/>
        <w:rPr>
          <w:moveTo w:id="29176" w:author="Greg Clendenning" w:date="2024-04-16T16:42:00Z"/>
          <w:rFonts w:ascii="Cambria Math" w:hAnsi="Cambria Math"/>
          <w:b/>
          <w:i/>
        </w:rPr>
      </w:pPr>
      <w:moveToRangeStart w:id="29177" w:author="Greg Clendenning" w:date="2024-04-16T16:42:00Z" w:name="move164178200"/>
      <w:moveTo w:id="29178" w:author="Greg Clendenning" w:date="2024-04-16T16:42:00Z">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moveTo>
    </w:p>
    <w:moveToRangeEnd w:id="29177"/>
    <w:p w14:paraId="21522281" w14:textId="77777777" w:rsidR="00EA5BBF" w:rsidRPr="001570EA" w:rsidRDefault="00EA5BBF" w:rsidP="00EA5BBF">
      <w:pPr>
        <w:jc w:val="left"/>
        <w:rPr>
          <w:ins w:id="29179" w:author="Greg Clendenning" w:date="2024-04-16T16:42:00Z"/>
          <w:rFonts w:cs="Arial"/>
          <w:b/>
          <w:szCs w:val="20"/>
        </w:rPr>
      </w:pPr>
      <w:ins w:id="29180" w:author="Greg Clendenning" w:date="2024-04-16T16:42:00Z">
        <w:r w:rsidRPr="001570EA">
          <w:rPr>
            <w:rFonts w:cs="Arial"/>
          </w:rPr>
          <w:br w:type="page"/>
        </w:r>
      </w:ins>
    </w:p>
    <w:p w14:paraId="67027C7D" w14:textId="77777777" w:rsidR="00EA5BBF" w:rsidRPr="001570EA" w:rsidRDefault="00EA5BBF">
      <w:pPr>
        <w:tabs>
          <w:tab w:val="left" w:pos="2160"/>
        </w:tabs>
        <w:rPr>
          <w:moveTo w:id="29181" w:author="Greg Clendenning" w:date="2024-04-16T16:42:00Z"/>
          <w:rFonts w:cs="Arial"/>
          <w:b/>
        </w:rPr>
        <w:pPrChange w:id="29182" w:author="Greg Clendenning" w:date="2024-04-16T16:42:00Z">
          <w:pPr/>
        </w:pPrChange>
      </w:pPr>
      <w:moveToRangeStart w:id="29183" w:author="Greg Clendenning" w:date="2024-04-16T16:42:00Z" w:name="move164178364"/>
      <w:moveTo w:id="29184" w:author="Greg Clendenning" w:date="2024-04-16T16:42:00Z">
        <w:r w:rsidRPr="001570EA">
          <w:rPr>
            <w:rFonts w:cs="Arial"/>
            <w:b/>
          </w:rPr>
          <w:t>PTAC and PTHP</w:t>
        </w:r>
      </w:moveTo>
    </w:p>
    <w:p w14:paraId="656EA824" w14:textId="77777777" w:rsidR="00EA5BBF" w:rsidRPr="001570EA" w:rsidRDefault="00EA5BBF" w:rsidP="00EA5BBF">
      <w:pPr>
        <w:tabs>
          <w:tab w:val="left" w:pos="1440"/>
        </w:tabs>
        <w:rPr>
          <w:moveTo w:id="29185" w:author="Greg Clendenning" w:date="2024-04-16T16:42:00Z"/>
          <w:rFonts w:ascii="Cambria Math" w:hAnsi="Cambria Math"/>
          <w:i/>
        </w:rPr>
      </w:pPr>
      <m:oMath>
        <m:r>
          <w:rPr>
            <w:rFonts w:ascii="Cambria Math" w:hAnsi="Cambria Math" w:cs="Arial"/>
          </w:rPr>
          <m:t>SEER</m:t>
        </m:r>
      </m:oMath>
      <w:moveTo w:id="29186" w:author="Greg Clendenning" w:date="2024-04-16T16:42:00Z">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moveTo>
    </w:p>
    <w:p w14:paraId="7233EFDB" w14:textId="77777777" w:rsidR="00FA7686" w:rsidRPr="001570EA" w:rsidRDefault="00FA7686" w:rsidP="00EA5BBF">
      <w:pPr>
        <w:tabs>
          <w:tab w:val="left" w:pos="1440"/>
        </w:tabs>
        <w:rPr>
          <w:moveTo w:id="29187" w:author="Greg Clendenning" w:date="2024-04-16T16:42:00Z"/>
          <w:rFonts w:ascii="Cambria Math" w:hAnsi="Cambria Math"/>
          <w:i/>
          <w:vertAlign w:val="subscript"/>
        </w:rPr>
      </w:pPr>
    </w:p>
    <w:p w14:paraId="61355A06" w14:textId="77777777" w:rsidR="00EA5BBF" w:rsidRPr="001570EA" w:rsidRDefault="00EA5BBF">
      <w:pPr>
        <w:pStyle w:val="SubStyle"/>
        <w:keepNext/>
        <w:rPr>
          <w:moveTo w:id="29188" w:author="Greg Clendenning" w:date="2024-04-16T16:42:00Z"/>
        </w:rPr>
        <w:pPrChange w:id="29189" w:author="Greg Clendenning" w:date="2024-04-16T16:42:00Z">
          <w:pPr>
            <w:pStyle w:val="SubStyle"/>
          </w:pPr>
        </w:pPrChange>
      </w:pPr>
      <w:moveTo w:id="29190" w:author="Greg Clendenning" w:date="2024-04-16T16:42:00Z">
        <w:r w:rsidRPr="001570EA">
          <w:t>Definition of Terms</w:t>
        </w:r>
      </w:moveTo>
    </w:p>
    <w:p w14:paraId="5D1BBEEC" w14:textId="77777777" w:rsidR="00EA5BBF" w:rsidRPr="001570EA" w:rsidRDefault="00EA5BBF" w:rsidP="00EA5BBF">
      <w:pPr>
        <w:tabs>
          <w:tab w:val="left" w:pos="1440"/>
        </w:tabs>
        <w:spacing w:before="60"/>
        <w:rPr>
          <w:moveFrom w:id="29191" w:author="Greg Clendenning" w:date="2024-04-16T16:42:00Z"/>
          <w:rFonts w:ascii="Cambria Math" w:hAnsi="Cambria Math"/>
          <w:b/>
          <w:i/>
        </w:rPr>
      </w:pPr>
      <w:moveFromRangeStart w:id="29192" w:author="Greg Clendenning" w:date="2024-04-16T16:42:00Z" w:name="move164178365"/>
      <w:moveToRangeEnd w:id="29183"/>
      <w:moveFrom w:id="29193" w:author="Greg Clendenning" w:date="2024-04-16T16:42:00Z">
        <w:r w:rsidRPr="001570EA">
          <w:rPr>
            <w:rFonts w:ascii="Cambria Math" w:hAnsi="Cambria Math"/>
            <w:i/>
          </w:rPr>
          <w:t>HSPF</w:t>
        </w:r>
        <w:r w:rsidRPr="001570EA">
          <w:rPr>
            <w:rFonts w:ascii="Cambria Math" w:hAnsi="Cambria Math"/>
            <w:b/>
            <w:i/>
            <w:vertAlign w:val="subscript"/>
          </w:rPr>
          <w:tab/>
        </w:r>
        <w:r w:rsidRPr="001570EA">
          <w:rPr>
            <w:rFonts w:ascii="Cambria Math" w:hAnsi="Cambria Math"/>
            <w:i/>
            <w:rPrChange w:id="29194" w:author="Greg Clendenning" w:date="2024-04-16T16:42:00Z">
              <w:rPr>
                <w:rFonts w:ascii="Cambria Math" w:hAnsi="Cambria Math"/>
                <w:b/>
                <w:i/>
              </w:rPr>
            </w:rPrChange>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moveFrom>
    </w:p>
    <w:p w14:paraId="0C785541" w14:textId="77777777" w:rsidR="00EA5BBF" w:rsidRPr="001570EA" w:rsidRDefault="00EA5BBF">
      <w:pPr>
        <w:rPr>
          <w:moveFrom w:id="29195" w:author="Greg Clendenning" w:date="2024-04-16T16:42:00Z"/>
          <w:rFonts w:cs="Arial"/>
        </w:rPr>
        <w:pPrChange w:id="29196" w:author="Greg Clendenning" w:date="2024-04-16T16:42:00Z">
          <w:pPr>
            <w:pStyle w:val="3ptheading"/>
            <w:tabs>
              <w:tab w:val="left" w:pos="2160"/>
            </w:tabs>
          </w:pPr>
        </w:pPrChange>
      </w:pPr>
    </w:p>
    <w:p w14:paraId="7F6B5934" w14:textId="77777777" w:rsidR="00EA5BBF" w:rsidRPr="001570EA" w:rsidRDefault="00EA5BBF">
      <w:pPr>
        <w:rPr>
          <w:moveFrom w:id="29197" w:author="Greg Clendenning" w:date="2024-04-16T16:42:00Z"/>
          <w:rFonts w:cs="Arial"/>
          <w:b/>
        </w:rPr>
        <w:pPrChange w:id="29198" w:author="Greg Clendenning" w:date="2024-04-16T16:42:00Z">
          <w:pPr>
            <w:tabs>
              <w:tab w:val="left" w:pos="2160"/>
            </w:tabs>
          </w:pPr>
        </w:pPrChange>
      </w:pPr>
      <w:moveFrom w:id="29199" w:author="Greg Clendenning" w:date="2024-04-16T16:42:00Z">
        <w:r w:rsidRPr="001570EA">
          <w:rPr>
            <w:rFonts w:cs="Arial"/>
            <w:b/>
          </w:rPr>
          <w:t>PTAC and PTHP</w:t>
        </w:r>
      </w:moveFrom>
    </w:p>
    <w:p w14:paraId="544A21BE" w14:textId="77777777" w:rsidR="00EA5BBF" w:rsidRPr="001570EA" w:rsidRDefault="00EA5BBF" w:rsidP="00EA5BBF">
      <w:pPr>
        <w:tabs>
          <w:tab w:val="left" w:pos="1440"/>
        </w:tabs>
        <w:rPr>
          <w:moveFrom w:id="29200" w:author="Greg Clendenning" w:date="2024-04-16T16:42:00Z"/>
          <w:rFonts w:ascii="Cambria Math" w:hAnsi="Cambria Math"/>
          <w:i/>
          <w:rPrChange w:id="29201" w:author="Greg Clendenning" w:date="2024-04-16T16:42:00Z">
            <w:rPr>
              <w:moveFrom w:id="29202" w:author="Greg Clendenning" w:date="2024-04-16T16:42:00Z"/>
              <w:rFonts w:ascii="Cambria Math" w:hAnsi="Cambria Math"/>
              <w:i/>
              <w:vertAlign w:val="subscript"/>
            </w:rPr>
          </w:rPrChange>
        </w:rPr>
      </w:pPr>
      <m:oMath>
        <m:r>
          <w:rPr>
            <w:rFonts w:ascii="Cambria Math" w:hAnsi="Cambria Math" w:cs="Arial"/>
          </w:rPr>
          <m:t>SEER</m:t>
        </m:r>
      </m:oMath>
      <w:moveFrom w:id="29203" w:author="Greg Clendenning" w:date="2024-04-16T16:42:00Z">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moveFrom>
    </w:p>
    <w:p w14:paraId="3AFD479F" w14:textId="77777777" w:rsidR="00EA5BBF" w:rsidRPr="001570EA" w:rsidRDefault="00EA5BBF">
      <w:pPr>
        <w:tabs>
          <w:tab w:val="left" w:pos="1440"/>
        </w:tabs>
        <w:rPr>
          <w:moveFrom w:id="29204" w:author="Greg Clendenning" w:date="2024-04-16T16:42:00Z"/>
          <w:rFonts w:ascii="Cambria Math" w:hAnsi="Cambria Math"/>
          <w:i/>
          <w:vertAlign w:val="subscript"/>
          <w:rPrChange w:id="29205" w:author="Greg Clendenning" w:date="2024-04-16T16:42:00Z">
            <w:rPr>
              <w:moveFrom w:id="29206" w:author="Greg Clendenning" w:date="2024-04-16T16:42:00Z"/>
            </w:rPr>
          </w:rPrChange>
        </w:rPr>
        <w:pPrChange w:id="29207" w:author="Greg Clendenning" w:date="2024-04-16T16:42:00Z">
          <w:pPr/>
        </w:pPrChange>
      </w:pPr>
    </w:p>
    <w:p w14:paraId="21B1712F" w14:textId="77777777" w:rsidR="00EA5BBF" w:rsidRPr="001570EA" w:rsidRDefault="00EA5BBF">
      <w:pPr>
        <w:pStyle w:val="SubStyle"/>
        <w:rPr>
          <w:moveFrom w:id="29208" w:author="Greg Clendenning" w:date="2024-04-16T16:42:00Z"/>
        </w:rPr>
        <w:pPrChange w:id="29209" w:author="Greg Clendenning" w:date="2024-04-16T16:42:00Z">
          <w:pPr>
            <w:pStyle w:val="SubStyle"/>
            <w:keepNext/>
          </w:pPr>
        </w:pPrChange>
      </w:pPr>
      <w:moveFrom w:id="29210" w:author="Greg Clendenning" w:date="2024-04-16T16:42:00Z">
        <w:r w:rsidRPr="001570EA">
          <w:t>Definition of Terms</w:t>
        </w:r>
      </w:moveFrom>
    </w:p>
    <w:p w14:paraId="56CB7610" w14:textId="2F4FEA6C" w:rsidR="00EA5BBF" w:rsidRPr="001570EA" w:rsidRDefault="00EA5BBF" w:rsidP="00EA5BBF">
      <w:pPr>
        <w:pStyle w:val="Caption"/>
      </w:pPr>
      <w:bookmarkStart w:id="29211" w:name="_Toc47598358"/>
      <w:moveFromRangeEnd w:id="2919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212" w:author="Greg Clendenning" w:date="2024-04-16T16:42:00Z">
        <w:r w:rsidR="003D6F35">
          <w:rPr>
            <w:noProof/>
          </w:rPr>
          <w:delText>115</w:delText>
        </w:r>
      </w:del>
      <w:ins w:id="29213" w:author="Greg Clendenning" w:date="2024-04-16T16:42:00Z">
        <w:r w:rsidR="002E093A" w:rsidRPr="001570EA">
          <w:rPr>
            <w:noProof/>
          </w:rPr>
          <w:t>134</w:t>
        </w:r>
      </w:ins>
      <w:r w:rsidR="002E093A" w:rsidRPr="001570EA">
        <w:fldChar w:fldCharType="end"/>
      </w:r>
      <w:r w:rsidRPr="001570EA">
        <w:t>: Terms</w:t>
      </w:r>
      <w:r w:rsidRPr="001570EA">
        <w:rPr>
          <w:rFonts w:cs="Arial"/>
        </w:rPr>
        <w:t>, Values, and References for</w:t>
      </w:r>
      <w:r w:rsidRPr="001570EA">
        <w:t xml:space="preserve"> Weather Stripping</w:t>
      </w:r>
      <w:bookmarkEnd w:id="29211"/>
    </w:p>
    <w:tbl>
      <w:tblPr>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2"/>
        <w:gridCol w:w="1276"/>
        <w:gridCol w:w="2322"/>
        <w:gridCol w:w="1107"/>
        <w:tblGridChange w:id="29214">
          <w:tblGrid>
            <w:gridCol w:w="3832"/>
            <w:gridCol w:w="237"/>
            <w:gridCol w:w="1039"/>
            <w:gridCol w:w="237"/>
            <w:gridCol w:w="2012"/>
            <w:gridCol w:w="73"/>
            <w:gridCol w:w="1107"/>
            <w:gridCol w:w="93"/>
          </w:tblGrid>
        </w:tblGridChange>
      </w:tblGrid>
      <w:tr w:rsidR="00475EB1" w:rsidRPr="001570EA" w14:paraId="29684C95" w14:textId="77777777">
        <w:tc>
          <w:tcPr>
            <w:tcW w:w="2293" w:type="pct"/>
            <w:shd w:val="clear" w:color="auto" w:fill="BFBFBF"/>
          </w:tcPr>
          <w:p w14:paraId="567D3481" w14:textId="77777777" w:rsidR="00EA5BBF" w:rsidRPr="001570EA" w:rsidRDefault="00EA5BBF">
            <w:pPr>
              <w:pStyle w:val="TableCell"/>
              <w:keepNext w:val="0"/>
              <w:spacing w:beforeLines="40" w:before="96" w:afterLines="40" w:after="96"/>
              <w:rPr>
                <w:b/>
              </w:rPr>
            </w:pPr>
            <w:r w:rsidRPr="001570EA">
              <w:rPr>
                <w:b/>
              </w:rPr>
              <w:t>Term</w:t>
            </w:r>
          </w:p>
        </w:tc>
        <w:tc>
          <w:tcPr>
            <w:tcW w:w="747" w:type="pct"/>
            <w:shd w:val="clear" w:color="auto" w:fill="BFBFBF"/>
          </w:tcPr>
          <w:p w14:paraId="1C5419E6" w14:textId="77777777" w:rsidR="00EA5BBF" w:rsidRPr="001570EA" w:rsidRDefault="00EA5BBF">
            <w:pPr>
              <w:pStyle w:val="TableCell"/>
              <w:keepNext w:val="0"/>
              <w:spacing w:beforeLines="40" w:before="96" w:afterLines="40" w:after="96"/>
              <w:jc w:val="center"/>
              <w:rPr>
                <w:b/>
                <w:bCs/>
                <w:iCs/>
              </w:rPr>
            </w:pPr>
            <w:r w:rsidRPr="001570EA">
              <w:rPr>
                <w:b/>
                <w:bCs/>
                <w:iCs/>
              </w:rPr>
              <w:t>Unit</w:t>
            </w:r>
          </w:p>
        </w:tc>
        <w:tc>
          <w:tcPr>
            <w:tcW w:w="1475" w:type="pct"/>
            <w:shd w:val="clear" w:color="auto" w:fill="BFBFBF"/>
          </w:tcPr>
          <w:p w14:paraId="617248A5" w14:textId="77777777" w:rsidR="00EA5BBF" w:rsidRPr="001570EA" w:rsidRDefault="00EA5BBF">
            <w:pPr>
              <w:pStyle w:val="TableCell"/>
              <w:keepNext w:val="0"/>
              <w:spacing w:beforeLines="40" w:before="96" w:afterLines="40" w:after="96"/>
              <w:jc w:val="center"/>
              <w:rPr>
                <w:b/>
                <w:bCs/>
                <w:iCs/>
              </w:rPr>
            </w:pPr>
            <w:r w:rsidRPr="001570EA">
              <w:rPr>
                <w:b/>
                <w:bCs/>
                <w:iCs/>
              </w:rPr>
              <w:t>Values</w:t>
            </w:r>
          </w:p>
        </w:tc>
        <w:tc>
          <w:tcPr>
            <w:tcW w:w="484" w:type="pct"/>
            <w:shd w:val="clear" w:color="auto" w:fill="BFBFBF"/>
          </w:tcPr>
          <w:p w14:paraId="7859D5B4" w14:textId="77777777" w:rsidR="00EA5BBF" w:rsidRPr="001570EA" w:rsidRDefault="00EA5BBF">
            <w:pPr>
              <w:pStyle w:val="TableCell"/>
              <w:keepNext w:val="0"/>
              <w:spacing w:beforeLines="40" w:before="96" w:afterLines="40" w:after="96"/>
              <w:jc w:val="center"/>
              <w:rPr>
                <w:b/>
                <w:bCs/>
                <w:iCs/>
              </w:rPr>
            </w:pPr>
            <w:r w:rsidRPr="001570EA">
              <w:rPr>
                <w:b/>
                <w:bCs/>
                <w:iCs/>
              </w:rPr>
              <w:t>Source</w:t>
            </w:r>
          </w:p>
        </w:tc>
      </w:tr>
      <w:tr w:rsidR="00EA5BBF" w:rsidRPr="001570EA" w14:paraId="1E1C9439" w14:textId="77777777">
        <w:trPr>
          <w:ins w:id="29215" w:author="Greg Clendenning" w:date="2024-04-16T16:42:00Z"/>
        </w:trPr>
        <w:tc>
          <w:tcPr>
            <w:tcW w:w="2293" w:type="pct"/>
            <w:shd w:val="clear" w:color="auto" w:fill="auto"/>
          </w:tcPr>
          <w:p w14:paraId="214EC314" w14:textId="77777777" w:rsidR="00EA5BBF" w:rsidRPr="001570EA" w:rsidRDefault="00EA5BBF">
            <w:pPr>
              <w:pStyle w:val="TableCell"/>
              <w:keepNext w:val="0"/>
              <w:spacing w:beforeLines="40" w:before="96" w:afterLines="40" w:after="96"/>
              <w:rPr>
                <w:ins w:id="29216" w:author="Greg Clendenning" w:date="2024-04-16T16:42:00Z"/>
              </w:rPr>
            </w:pPr>
            <m:oMath>
              <m:r>
                <w:ins w:id="29217" w:author="Greg Clendenning" w:date="2024-04-16T16:42:00Z">
                  <m:rPr>
                    <m:nor/>
                  </m:rPr>
                  <w:rPr>
                    <w:rFonts w:ascii="Cambria Math" w:hAnsi="Cambria Math"/>
                    <w:i/>
                  </w:rPr>
                  <m:t>∆</m:t>
                </w:ins>
              </m:r>
              <m:r>
                <w:ins w:id="29218" w:author="Greg Clendenning" w:date="2024-04-16T16:42:00Z">
                  <w:rPr>
                    <w:rFonts w:ascii="Cambria Math" w:hAnsi="Cambria Math"/>
                  </w:rPr>
                  <m:t>kW</m:t>
                </w:ins>
              </m:r>
              <m:sSub>
                <m:sSubPr>
                  <m:ctrlPr>
                    <w:ins w:id="29219" w:author="Greg Clendenning" w:date="2024-04-16T16:42:00Z">
                      <w:rPr>
                        <w:rFonts w:ascii="Cambria Math" w:hAnsi="Cambria Math"/>
                        <w:i/>
                      </w:rPr>
                    </w:ins>
                  </m:ctrlPr>
                </m:sSubPr>
                <m:e>
                  <m:r>
                    <w:ins w:id="29220" w:author="Greg Clendenning" w:date="2024-04-16T16:42:00Z">
                      <w:rPr>
                        <w:rFonts w:ascii="Cambria Math" w:hAnsi="Cambria Math"/>
                      </w:rPr>
                      <m:t>h</m:t>
                    </w:ins>
                  </m:r>
                </m:e>
                <m:sub>
                  <m:r>
                    <w:ins w:id="29221" w:author="Greg Clendenning" w:date="2024-04-16T16:42:00Z">
                      <w:rPr>
                        <w:rFonts w:ascii="Cambria Math" w:hAnsi="Cambria Math"/>
                      </w:rPr>
                      <m:t>cool</m:t>
                    </w:ins>
                  </m:r>
                </m:sub>
              </m:sSub>
            </m:oMath>
            <w:ins w:id="29222" w:author="Greg Clendenning" w:date="2024-04-16T16:42:00Z">
              <w:r w:rsidRPr="001570EA">
                <w:t>, Annual cooling energy savings</w:t>
              </w:r>
            </w:ins>
          </w:p>
        </w:tc>
        <w:tc>
          <w:tcPr>
            <w:tcW w:w="747" w:type="pct"/>
          </w:tcPr>
          <w:p w14:paraId="659E8CA9" w14:textId="77777777" w:rsidR="00EA5BBF" w:rsidRPr="001570EA" w:rsidRDefault="00EA5BBF">
            <w:pPr>
              <w:pStyle w:val="TableCell"/>
              <w:keepNext w:val="0"/>
              <w:spacing w:beforeLines="40" w:before="96" w:afterLines="40" w:after="96"/>
              <w:jc w:val="center"/>
              <w:rPr>
                <w:ins w:id="29223" w:author="Greg Clendenning" w:date="2024-04-16T16:42:00Z"/>
              </w:rPr>
            </w:pPr>
            <w:ins w:id="29224" w:author="Greg Clendenning" w:date="2024-04-16T16:42:00Z">
              <w:r w:rsidRPr="001570EA">
                <w:rPr>
                  <w:rFonts w:eastAsia="Arial Unicode MS"/>
                  <w:i/>
                </w:rPr>
                <w:t>kWh/year</w:t>
              </w:r>
            </w:ins>
          </w:p>
        </w:tc>
        <w:tc>
          <w:tcPr>
            <w:tcW w:w="1475" w:type="pct"/>
            <w:shd w:val="clear" w:color="auto" w:fill="auto"/>
          </w:tcPr>
          <w:p w14:paraId="0E872AA8" w14:textId="77777777" w:rsidR="00EA5BBF" w:rsidRPr="001570EA" w:rsidRDefault="00EA5BBF">
            <w:pPr>
              <w:pStyle w:val="TableCell"/>
              <w:keepNext w:val="0"/>
              <w:spacing w:beforeLines="40" w:before="96" w:afterLines="40" w:after="96"/>
              <w:jc w:val="center"/>
              <w:rPr>
                <w:ins w:id="29225" w:author="Greg Clendenning" w:date="2024-04-16T16:42:00Z"/>
              </w:rPr>
            </w:pPr>
            <w:ins w:id="29226" w:author="Greg Clendenning" w:date="2024-04-16T16:42:00Z">
              <w:r w:rsidRPr="001570EA">
                <w:t>Calculated</w:t>
              </w:r>
            </w:ins>
          </w:p>
        </w:tc>
        <w:tc>
          <w:tcPr>
            <w:tcW w:w="484" w:type="pct"/>
          </w:tcPr>
          <w:p w14:paraId="727C1AC9" w14:textId="77777777" w:rsidR="00EA5BBF" w:rsidRPr="001570EA" w:rsidRDefault="00EA5BBF">
            <w:pPr>
              <w:pStyle w:val="TableCell"/>
              <w:keepNext w:val="0"/>
              <w:spacing w:beforeLines="40" w:before="96" w:afterLines="40" w:after="96"/>
              <w:jc w:val="center"/>
              <w:rPr>
                <w:ins w:id="29227" w:author="Greg Clendenning" w:date="2024-04-16T16:42:00Z"/>
              </w:rPr>
            </w:pPr>
            <w:ins w:id="29228" w:author="Greg Clendenning" w:date="2024-04-16T16:42:00Z">
              <w:r w:rsidRPr="001570EA">
                <w:t>-</w:t>
              </w:r>
            </w:ins>
          </w:p>
        </w:tc>
      </w:tr>
      <w:tr w:rsidR="00EA5BBF" w:rsidRPr="001570EA" w14:paraId="3CCD8E67" w14:textId="77777777">
        <w:trPr>
          <w:ins w:id="29229" w:author="Greg Clendenning" w:date="2024-04-16T16:42:00Z"/>
        </w:trPr>
        <w:tc>
          <w:tcPr>
            <w:tcW w:w="2293" w:type="pct"/>
            <w:shd w:val="clear" w:color="auto" w:fill="auto"/>
          </w:tcPr>
          <w:p w14:paraId="496F0448" w14:textId="77777777" w:rsidR="00EA5BBF" w:rsidRPr="001570EA" w:rsidRDefault="00EA5BBF">
            <w:pPr>
              <w:pStyle w:val="TableCell"/>
              <w:keepNext w:val="0"/>
              <w:spacing w:beforeLines="40" w:before="96" w:afterLines="40" w:after="96"/>
              <w:rPr>
                <w:ins w:id="29230" w:author="Greg Clendenning" w:date="2024-04-16T16:42:00Z"/>
              </w:rPr>
            </w:pPr>
            <m:oMath>
              <m:r>
                <w:ins w:id="29231" w:author="Greg Clendenning" w:date="2024-04-16T16:42:00Z">
                  <m:rPr>
                    <m:nor/>
                  </m:rPr>
                  <w:rPr>
                    <w:rFonts w:ascii="Cambria Math" w:hAnsi="Cambria Math"/>
                    <w:i/>
                  </w:rPr>
                  <m:t>∆</m:t>
                </w:ins>
              </m:r>
              <m:r>
                <w:ins w:id="29232" w:author="Greg Clendenning" w:date="2024-04-16T16:42:00Z">
                  <w:rPr>
                    <w:rFonts w:ascii="Cambria Math" w:hAnsi="Cambria Math"/>
                  </w:rPr>
                  <m:t>kW</m:t>
                </w:ins>
              </m:r>
              <m:sSub>
                <m:sSubPr>
                  <m:ctrlPr>
                    <w:ins w:id="29233" w:author="Greg Clendenning" w:date="2024-04-16T16:42:00Z">
                      <w:rPr>
                        <w:rFonts w:ascii="Cambria Math" w:hAnsi="Cambria Math"/>
                        <w:i/>
                      </w:rPr>
                    </w:ins>
                  </m:ctrlPr>
                </m:sSubPr>
                <m:e>
                  <m:r>
                    <w:ins w:id="29234" w:author="Greg Clendenning" w:date="2024-04-16T16:42:00Z">
                      <w:rPr>
                        <w:rFonts w:ascii="Cambria Math" w:hAnsi="Cambria Math"/>
                      </w:rPr>
                      <m:t>h</m:t>
                    </w:ins>
                  </m:r>
                </m:e>
                <m:sub>
                  <m:r>
                    <w:ins w:id="29235" w:author="Greg Clendenning" w:date="2024-04-16T16:42:00Z">
                      <w:rPr>
                        <w:rFonts w:ascii="Cambria Math" w:hAnsi="Cambria Math"/>
                      </w:rPr>
                      <m:t>heat</m:t>
                    </w:ins>
                  </m:r>
                </m:sub>
              </m:sSub>
            </m:oMath>
            <w:ins w:id="29236" w:author="Greg Clendenning" w:date="2024-04-16T16:42:00Z">
              <w:r w:rsidRPr="001570EA">
                <w:t>, Annual heating energy savings</w:t>
              </w:r>
            </w:ins>
          </w:p>
        </w:tc>
        <w:tc>
          <w:tcPr>
            <w:tcW w:w="747" w:type="pct"/>
          </w:tcPr>
          <w:p w14:paraId="43041320" w14:textId="77777777" w:rsidR="00EA5BBF" w:rsidRPr="001570EA" w:rsidRDefault="00EA5BBF">
            <w:pPr>
              <w:pStyle w:val="TableCell"/>
              <w:keepNext w:val="0"/>
              <w:spacing w:beforeLines="40" w:before="96" w:afterLines="40" w:after="96"/>
              <w:jc w:val="center"/>
              <w:rPr>
                <w:ins w:id="29237" w:author="Greg Clendenning" w:date="2024-04-16T16:42:00Z"/>
              </w:rPr>
            </w:pPr>
            <w:ins w:id="29238" w:author="Greg Clendenning" w:date="2024-04-16T16:42:00Z">
              <w:r w:rsidRPr="001570EA">
                <w:rPr>
                  <w:rFonts w:eastAsia="Arial Unicode MS"/>
                  <w:i/>
                </w:rPr>
                <w:t>kWh/year</w:t>
              </w:r>
            </w:ins>
          </w:p>
        </w:tc>
        <w:tc>
          <w:tcPr>
            <w:tcW w:w="1475" w:type="pct"/>
            <w:shd w:val="clear" w:color="auto" w:fill="auto"/>
          </w:tcPr>
          <w:p w14:paraId="0E5E8BB8" w14:textId="77777777" w:rsidR="00EA5BBF" w:rsidRPr="001570EA" w:rsidRDefault="00EA5BBF">
            <w:pPr>
              <w:pStyle w:val="TableCell"/>
              <w:keepNext w:val="0"/>
              <w:spacing w:beforeLines="40" w:before="96" w:afterLines="40" w:after="96"/>
              <w:jc w:val="center"/>
              <w:rPr>
                <w:ins w:id="29239" w:author="Greg Clendenning" w:date="2024-04-16T16:42:00Z"/>
              </w:rPr>
            </w:pPr>
            <w:ins w:id="29240" w:author="Greg Clendenning" w:date="2024-04-16T16:42:00Z">
              <w:r w:rsidRPr="001570EA">
                <w:t>Calculated</w:t>
              </w:r>
            </w:ins>
          </w:p>
        </w:tc>
        <w:tc>
          <w:tcPr>
            <w:tcW w:w="484" w:type="pct"/>
          </w:tcPr>
          <w:p w14:paraId="5C22C432" w14:textId="77777777" w:rsidR="00EA5BBF" w:rsidRPr="001570EA" w:rsidRDefault="00EA5BBF">
            <w:pPr>
              <w:pStyle w:val="TableCell"/>
              <w:keepNext w:val="0"/>
              <w:spacing w:beforeLines="40" w:before="96" w:afterLines="40" w:after="96"/>
              <w:jc w:val="center"/>
              <w:rPr>
                <w:ins w:id="29241" w:author="Greg Clendenning" w:date="2024-04-16T16:42:00Z"/>
              </w:rPr>
            </w:pPr>
            <w:ins w:id="29242" w:author="Greg Clendenning" w:date="2024-04-16T16:42:00Z">
              <w:r w:rsidRPr="001570EA">
                <w:t>-</w:t>
              </w:r>
            </w:ins>
          </w:p>
        </w:tc>
      </w:tr>
      <w:tr w:rsidR="00EA5BBF" w:rsidRPr="001570EA" w14:paraId="10EDAB04"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43"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244" w:author="Greg Clendenning" w:date="2024-04-16T16:42:00Z">
              <w:tcPr>
                <w:tcW w:w="2360" w:type="pct"/>
                <w:gridSpan w:val="2"/>
                <w:shd w:val="clear" w:color="auto" w:fill="auto"/>
                <w:vAlign w:val="center"/>
              </w:tcPr>
            </w:tcPrChange>
          </w:tcPr>
          <w:p w14:paraId="34DCCFE6" w14:textId="77777777" w:rsidR="00EA5BBF" w:rsidRPr="001570EA" w:rsidRDefault="00EA5BBF">
            <w:pPr>
              <w:pStyle w:val="TableCell"/>
              <w:keepNext w:val="0"/>
              <w:spacing w:beforeLines="40" w:before="96" w:afterLines="40" w:after="96"/>
            </w:pPr>
            <m:oMath>
              <m:r>
                <m:rPr>
                  <m:sty m:val="p"/>
                </m:rPr>
                <w:rPr>
                  <w:rFonts w:ascii="Cambria Math" w:hAnsi="Cambria Math"/>
                </w:rPr>
                <m:t>1.08</m:t>
              </m:r>
            </m:oMath>
            <w:r w:rsidRPr="001570EA">
              <w:t>, Conversion factor that converts CFM air (at 70</w:t>
            </w:r>
            <w:r w:rsidRPr="001570EA">
              <w:rPr>
                <w:rFonts w:ascii="Calibri" w:hAnsi="Calibri" w:cs="Calibri"/>
              </w:rPr>
              <w:t>°</w:t>
            </w:r>
            <w:r w:rsidRPr="001570EA">
              <w:t>F) to BTU/hr-</w:t>
            </w:r>
            <w:r w:rsidRPr="001570EA">
              <w:rPr>
                <w:rFonts w:ascii="Calibri" w:hAnsi="Calibri" w:cs="Calibri"/>
              </w:rPr>
              <w:t>°</w:t>
            </w:r>
            <w:r w:rsidRPr="001570EA">
              <w:t>F</w:t>
            </w:r>
          </w:p>
        </w:tc>
        <w:tc>
          <w:tcPr>
            <w:tcW w:w="747" w:type="pct"/>
            <w:vAlign w:val="center"/>
            <w:tcPrChange w:id="29245" w:author="Greg Clendenning" w:date="2024-04-16T16:42:00Z">
              <w:tcPr>
                <w:tcW w:w="733" w:type="pct"/>
                <w:gridSpan w:val="2"/>
                <w:vAlign w:val="center"/>
              </w:tcPr>
            </w:tcPrChange>
          </w:tcPr>
          <w:p w14:paraId="1620732A" w14:textId="77777777" w:rsidR="00EA5BBF" w:rsidRPr="001570EA" w:rsidRDefault="008A402F">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t>
                    </m:r>
                    <m:r>
                      <w:rPr>
                        <w:rFonts w:ascii="Cambria Math" w:eastAsia="Arial Unicode MS" w:hAnsi="Cambria Math" w:cs="Arial"/>
                      </w:rPr>
                      <m:t>×</m:t>
                    </m:r>
                    <m:r>
                      <w:rPr>
                        <w:rFonts w:ascii="Cambria Math" w:eastAsia="Arial Unicode MS" w:hAnsi="Cambria Math" w:cs="Arial"/>
                      </w:rPr>
                      <m:t>min</m:t>
                    </m:r>
                  </m:num>
                  <m:den>
                    <m:r>
                      <w:rPr>
                        <w:rFonts w:ascii="Cambria Math" w:eastAsia="Arial Unicode MS" w:hAnsi="Cambria Math" w:cs="Arial"/>
                      </w:rPr>
                      <m:t>h</m:t>
                    </m:r>
                    <m:r>
                      <w:rPr>
                        <w:rFonts w:ascii="Cambria Math" w:eastAsia="Arial Unicode MS" w:hAnsi="Cambria Math" w:cs="Arial"/>
                      </w:rPr>
                      <m:t>r</m:t>
                    </m:r>
                    <m:r>
                      <w:rPr>
                        <w:rFonts w:ascii="Cambria Math" w:eastAsia="Arial Unicode MS" w:hAnsi="Cambria Math" w:cs="Arial"/>
                      </w:rPr>
                      <m:t>×°</m:t>
                    </m:r>
                    <m:r>
                      <w:rPr>
                        <w:rFonts w:ascii="Cambria Math" w:eastAsia="Arial Unicode MS" w:hAnsi="Cambria Math" w:cs="Arial"/>
                      </w:rPr>
                      <m:t>F</m:t>
                    </m:r>
                    <m:r>
                      <w:rPr>
                        <w:rFonts w:ascii="Cambria Math" w:eastAsia="Arial Unicode MS" w:hAnsi="Cambria Math" w:cs="Arial"/>
                      </w:rPr>
                      <m:t>×</m:t>
                    </m:r>
                    <m:r>
                      <w:rPr>
                        <w:rFonts w:ascii="Cambria Math" w:eastAsia="Arial Unicode MS" w:hAnsi="Cambria Math" w:cs="Arial"/>
                      </w:rPr>
                      <m:t>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475" w:type="pct"/>
            <w:shd w:val="clear" w:color="auto" w:fill="auto"/>
            <w:vAlign w:val="center"/>
            <w:tcPrChange w:id="29246" w:author="Greg Clendenning" w:date="2024-04-16T16:42:00Z">
              <w:tcPr>
                <w:tcW w:w="1168" w:type="pct"/>
                <w:shd w:val="clear" w:color="auto" w:fill="auto"/>
                <w:vAlign w:val="center"/>
              </w:tcPr>
            </w:tcPrChange>
          </w:tcPr>
          <w:p w14:paraId="75EEC61B" w14:textId="77777777" w:rsidR="00EA5BBF" w:rsidRPr="001570EA" w:rsidRDefault="00EA5BBF">
            <w:pPr>
              <w:pStyle w:val="TableCell"/>
              <w:keepNext w:val="0"/>
              <w:spacing w:beforeLines="40" w:before="96" w:afterLines="40" w:after="96"/>
              <w:jc w:val="center"/>
            </w:pPr>
            <w:r w:rsidRPr="001570EA">
              <w:t>1.08</w:t>
            </w:r>
          </w:p>
        </w:tc>
        <w:tc>
          <w:tcPr>
            <w:tcW w:w="484" w:type="pct"/>
            <w:vAlign w:val="center"/>
            <w:tcPrChange w:id="29247" w:author="Greg Clendenning" w:date="2024-04-16T16:42:00Z">
              <w:tcPr>
                <w:tcW w:w="739" w:type="pct"/>
                <w:gridSpan w:val="3"/>
                <w:vAlign w:val="center"/>
              </w:tcPr>
            </w:tcPrChange>
          </w:tcPr>
          <w:p w14:paraId="6432EE52" w14:textId="77777777" w:rsidR="00EA5BBF" w:rsidRPr="001570EA" w:rsidRDefault="00EA5BBF">
            <w:pPr>
              <w:pStyle w:val="TableCell"/>
              <w:keepNext w:val="0"/>
              <w:spacing w:beforeLines="40" w:before="96" w:afterLines="40" w:after="96"/>
              <w:jc w:val="center"/>
            </w:pPr>
            <w:r w:rsidRPr="001570EA">
              <w:t>-</w:t>
            </w:r>
          </w:p>
        </w:tc>
      </w:tr>
      <w:tr w:rsidR="00EA5BBF" w:rsidRPr="001570EA" w14:paraId="6F400D6C"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48"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249" w:author="Greg Clendenning" w:date="2024-04-16T16:42:00Z">
              <w:tcPr>
                <w:tcW w:w="2360" w:type="pct"/>
                <w:gridSpan w:val="2"/>
                <w:shd w:val="clear" w:color="auto" w:fill="auto"/>
                <w:vAlign w:val="center"/>
              </w:tcPr>
            </w:tcPrChange>
          </w:tcPr>
          <w:p w14:paraId="08C66929" w14:textId="27E0FC9D" w:rsidR="00EA5BBF" w:rsidRPr="001570EA" w:rsidRDefault="00F03346">
            <w:pPr>
              <w:pStyle w:val="TableCell"/>
              <w:keepNext w:val="0"/>
              <w:spacing w:beforeLines="40" w:before="96" w:afterLines="40" w:after="96"/>
            </w:pPr>
            <m:oMath>
              <m:r>
                <w:del w:id="29250" w:author="Greg Clendenning" w:date="2024-04-16T16:42:00Z">
                  <m:rPr>
                    <m:sty m:val="p"/>
                  </m:rPr>
                  <w:rPr>
                    <w:rFonts w:ascii="Cambria Math" w:hAnsi="Cambria Math" w:cs="Arial"/>
                  </w:rPr>
                  <m:t>D</m:t>
                </w:del>
              </m:r>
              <m:r>
                <w:del w:id="29251" w:author="Greg Clendenning" w:date="2024-04-16T16:42:00Z">
                  <w:rPr>
                    <w:rFonts w:ascii="Cambria Math" w:hAnsi="Cambria Math" w:cs="Arial"/>
                  </w:rPr>
                  <m:t>CF</m:t>
                </w:del>
              </m:r>
              <m:r>
                <w:ins w:id="29252" w:author="Greg Clendenning" w:date="2024-04-16T16:42:00Z">
                  <m:rPr>
                    <m:sty m:val="p"/>
                  </m:rPr>
                  <w:rPr>
                    <w:rFonts w:ascii="Cambria Math" w:hAnsi="Cambria Math" w:cs="Arial"/>
                  </w:rPr>
                  <m:t>∆</m:t>
                </w:ins>
              </m:r>
              <m:r>
                <w:ins w:id="29253" w:author="Greg Clendenning" w:date="2024-04-16T16:42:00Z">
                  <w:rPr>
                    <w:rFonts w:ascii="Cambria Math" w:hAnsi="Cambria Math" w:cs="Arial"/>
                  </w:rPr>
                  <m:t>CF</m:t>
                </w:ins>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rsidR="00EA5BBF" w:rsidRPr="001570EA">
              <w:t xml:space="preserve">, Reduction in air leakage at a test pressure of 50 Pascals </w:t>
            </w:r>
          </w:p>
        </w:tc>
        <w:tc>
          <w:tcPr>
            <w:tcW w:w="747" w:type="pct"/>
            <w:vAlign w:val="center"/>
            <w:tcPrChange w:id="29254" w:author="Greg Clendenning" w:date="2024-04-16T16:42:00Z">
              <w:tcPr>
                <w:tcW w:w="733" w:type="pct"/>
                <w:gridSpan w:val="2"/>
                <w:vAlign w:val="center"/>
              </w:tcPr>
            </w:tcPrChange>
          </w:tcPr>
          <w:p w14:paraId="3EBCFFEB"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eastAsia="Arial Unicode MS" w:cs="Arial"/>
                <w:i/>
              </w:rPr>
              <w:t>CFM</w:t>
            </w:r>
          </w:p>
        </w:tc>
        <w:tc>
          <w:tcPr>
            <w:tcW w:w="1475" w:type="pct"/>
            <w:shd w:val="clear" w:color="auto" w:fill="auto"/>
            <w:vAlign w:val="center"/>
            <w:tcPrChange w:id="29255" w:author="Greg Clendenning" w:date="2024-04-16T16:42:00Z">
              <w:tcPr>
                <w:tcW w:w="1168" w:type="pct"/>
                <w:shd w:val="clear" w:color="auto" w:fill="auto"/>
                <w:vAlign w:val="center"/>
              </w:tcPr>
            </w:tcPrChange>
          </w:tcPr>
          <w:p w14:paraId="73B2B2C9" w14:textId="7D47E288"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477438969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r>
            <w:del w:id="29256" w:author="Greg Clendenning" w:date="2024-04-16T16:42:00Z">
              <w:r w:rsidR="00146CD3">
                <w:rPr>
                  <w:noProof/>
                </w:rPr>
                <w:delText>116</w:delText>
              </w:r>
            </w:del>
            <w:ins w:id="29257" w:author="Greg Clendenning" w:date="2024-04-16T16:42:00Z">
              <w:r w:rsidR="00234C6C" w:rsidRPr="001570EA">
                <w:rPr>
                  <w:noProof/>
                </w:rPr>
                <w:t>137</w:t>
              </w:r>
            </w:ins>
            <w:r w:rsidRPr="001570EA">
              <w:fldChar w:fldCharType="end"/>
            </w:r>
          </w:p>
        </w:tc>
        <w:tc>
          <w:tcPr>
            <w:tcW w:w="484" w:type="pct"/>
            <w:vAlign w:val="center"/>
            <w:tcPrChange w:id="29258" w:author="Greg Clendenning" w:date="2024-04-16T16:42:00Z">
              <w:tcPr>
                <w:tcW w:w="739" w:type="pct"/>
                <w:gridSpan w:val="3"/>
                <w:vAlign w:val="center"/>
              </w:tcPr>
            </w:tcPrChange>
          </w:tcPr>
          <w:p w14:paraId="2981AFBF" w14:textId="49CA70E5" w:rsidR="00EA5BBF" w:rsidRPr="001570EA" w:rsidRDefault="00FA5174">
            <w:pPr>
              <w:pStyle w:val="TableCell"/>
              <w:keepNext w:val="0"/>
              <w:spacing w:beforeLines="40" w:before="96" w:afterLines="40" w:after="96"/>
              <w:jc w:val="center"/>
            </w:pPr>
            <w:del w:id="29259" w:author="Greg Clendenning" w:date="2024-04-16T16:42:00Z">
              <w:r>
                <w:delText>1, 4</w:delText>
              </w:r>
            </w:del>
            <w:ins w:id="29260" w:author="Greg Clendenning" w:date="2024-04-16T16:42:00Z">
              <w:r w:rsidR="00EA5BBF" w:rsidRPr="001570EA">
                <w:t>2, 3</w:t>
              </w:r>
            </w:ins>
          </w:p>
        </w:tc>
      </w:tr>
      <w:tr w:rsidR="00EA5BBF" w:rsidRPr="001570EA" w14:paraId="7B0AAD9B"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61"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262" w:author="Greg Clendenning" w:date="2024-04-16T16:42:00Z">
              <w:tcPr>
                <w:tcW w:w="2360" w:type="pct"/>
                <w:gridSpan w:val="2"/>
                <w:shd w:val="clear" w:color="auto" w:fill="auto"/>
                <w:vAlign w:val="center"/>
              </w:tcPr>
            </w:tcPrChange>
          </w:tcPr>
          <w:p w14:paraId="074FDCAD"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CDD,  </m:t>
              </m:r>
            </m:oMath>
            <w:r w:rsidRPr="001570EA">
              <w:t>Cooling degree-days</w:t>
            </w:r>
          </w:p>
        </w:tc>
        <w:tc>
          <w:tcPr>
            <w:tcW w:w="747" w:type="pct"/>
            <w:vAlign w:val="center"/>
            <w:tcPrChange w:id="29263" w:author="Greg Clendenning" w:date="2024-04-16T16:42:00Z">
              <w:tcPr>
                <w:tcW w:w="733" w:type="pct"/>
                <w:gridSpan w:val="2"/>
                <w:vAlign w:val="center"/>
              </w:tcPr>
            </w:tcPrChange>
          </w:tcPr>
          <w:p w14:paraId="1DD196D1"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Change w:id="29264" w:author="Greg Clendenning" w:date="2024-04-16T16:42:00Z">
              <w:tcPr>
                <w:tcW w:w="1168" w:type="pct"/>
                <w:shd w:val="clear" w:color="auto" w:fill="auto"/>
                <w:vAlign w:val="center"/>
              </w:tcPr>
            </w:tcPrChange>
          </w:tcPr>
          <w:p w14:paraId="0C938BB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CDD values in Vol. 1, App. A</w:t>
            </w:r>
          </w:p>
        </w:tc>
        <w:tc>
          <w:tcPr>
            <w:tcW w:w="484" w:type="pct"/>
            <w:vAlign w:val="center"/>
            <w:tcPrChange w:id="29265" w:author="Greg Clendenning" w:date="2024-04-16T16:42:00Z">
              <w:tcPr>
                <w:tcW w:w="739" w:type="pct"/>
                <w:gridSpan w:val="3"/>
                <w:vAlign w:val="center"/>
              </w:tcPr>
            </w:tcPrChange>
          </w:tcPr>
          <w:p w14:paraId="1363E9BD" w14:textId="7659D3D6" w:rsidR="00EA5BBF" w:rsidRPr="001570EA" w:rsidRDefault="00FA5174">
            <w:pPr>
              <w:pStyle w:val="TableCell"/>
              <w:keepNext w:val="0"/>
              <w:spacing w:beforeLines="40" w:before="96" w:afterLines="40" w:after="96"/>
              <w:jc w:val="center"/>
            </w:pPr>
            <w:del w:id="29266" w:author="Greg Clendenning" w:date="2024-04-16T16:42:00Z">
              <w:r>
                <w:delText>10</w:delText>
              </w:r>
            </w:del>
            <w:ins w:id="29267" w:author="Greg Clendenning" w:date="2024-04-16T16:42:00Z">
              <w:r w:rsidR="00EA5BBF" w:rsidRPr="001570EA">
                <w:t>4</w:t>
              </w:r>
            </w:ins>
          </w:p>
        </w:tc>
      </w:tr>
      <w:tr w:rsidR="00EA5BBF" w:rsidRPr="001570EA" w14:paraId="292F0886"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68"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269" w:author="Greg Clendenning" w:date="2024-04-16T16:42:00Z">
              <w:tcPr>
                <w:tcW w:w="2360" w:type="pct"/>
                <w:gridSpan w:val="2"/>
                <w:shd w:val="clear" w:color="auto" w:fill="auto"/>
                <w:vAlign w:val="center"/>
              </w:tcPr>
            </w:tcPrChange>
          </w:tcPr>
          <w:p w14:paraId="63B30B1E"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DD,  </m:t>
              </m:r>
            </m:oMath>
            <w:r w:rsidRPr="001570EA">
              <w:t>Heating degree-days</w:t>
            </w:r>
          </w:p>
        </w:tc>
        <w:tc>
          <w:tcPr>
            <w:tcW w:w="747" w:type="pct"/>
            <w:vAlign w:val="center"/>
            <w:tcPrChange w:id="29270" w:author="Greg Clendenning" w:date="2024-04-16T16:42:00Z">
              <w:tcPr>
                <w:tcW w:w="733" w:type="pct"/>
                <w:gridSpan w:val="2"/>
                <w:vAlign w:val="center"/>
              </w:tcPr>
            </w:tcPrChange>
          </w:tcPr>
          <w:p w14:paraId="66BE68D2" w14:textId="77777777" w:rsidR="00EA5BBF" w:rsidRPr="001570EA" w:rsidRDefault="00EA5BBF">
            <w:pPr>
              <w:pStyle w:val="TableCell"/>
              <w:keepNext w:val="0"/>
              <w:spacing w:beforeLines="40" w:before="96" w:afterLines="40" w:after="96"/>
              <w:jc w:val="center"/>
              <w:rPr>
                <w:rFonts w:eastAsia="Arial Unicode MS" w:cs="Arial"/>
                <w:i/>
              </w:rPr>
            </w:pPr>
            <w:r w:rsidRPr="001570EA">
              <w:rPr>
                <w:rFonts w:ascii="Calibri" w:eastAsia="Arial Unicode MS" w:hAnsi="Calibri" w:cs="Calibri"/>
                <w:i/>
              </w:rPr>
              <w:t>°</w:t>
            </w:r>
            <w:r w:rsidRPr="001570EA">
              <w:rPr>
                <w:rFonts w:eastAsia="Arial Unicode MS" w:cs="Arial"/>
                <w:i/>
              </w:rPr>
              <w:t>F-day/year</w:t>
            </w:r>
          </w:p>
        </w:tc>
        <w:tc>
          <w:tcPr>
            <w:tcW w:w="1475" w:type="pct"/>
            <w:shd w:val="clear" w:color="auto" w:fill="auto"/>
            <w:vAlign w:val="center"/>
            <w:tcPrChange w:id="29271" w:author="Greg Clendenning" w:date="2024-04-16T16:42:00Z">
              <w:tcPr>
                <w:tcW w:w="1168" w:type="pct"/>
                <w:shd w:val="clear" w:color="auto" w:fill="auto"/>
                <w:vAlign w:val="center"/>
              </w:tcPr>
            </w:tcPrChange>
          </w:tcPr>
          <w:p w14:paraId="31C821D9" w14:textId="77777777" w:rsidR="00EA5BBF" w:rsidRPr="001570EA" w:rsidRDefault="00EA5BBF">
            <w:pPr>
              <w:pStyle w:val="TableCell"/>
              <w:keepNext w:val="0"/>
              <w:spacing w:beforeLines="40" w:before="96" w:afterLines="40" w:after="96"/>
              <w:jc w:val="center"/>
              <w:rPr>
                <w:rFonts w:eastAsia="Arial Unicode MS"/>
              </w:rPr>
            </w:pPr>
            <w:r w:rsidRPr="001570EA">
              <w:rPr>
                <w:rFonts w:eastAsia="Arial Unicode MS"/>
              </w:rPr>
              <w:t>See HDD values in Vol. 1, App. A</w:t>
            </w:r>
          </w:p>
        </w:tc>
        <w:tc>
          <w:tcPr>
            <w:tcW w:w="484" w:type="pct"/>
            <w:vAlign w:val="center"/>
            <w:tcPrChange w:id="29272" w:author="Greg Clendenning" w:date="2024-04-16T16:42:00Z">
              <w:tcPr>
                <w:tcW w:w="739" w:type="pct"/>
                <w:gridSpan w:val="3"/>
                <w:vAlign w:val="center"/>
              </w:tcPr>
            </w:tcPrChange>
          </w:tcPr>
          <w:p w14:paraId="65C74856" w14:textId="6F209FFE" w:rsidR="00EA5BBF" w:rsidRPr="001570EA" w:rsidRDefault="00FA5174">
            <w:pPr>
              <w:pStyle w:val="TableCell"/>
              <w:keepNext w:val="0"/>
              <w:spacing w:beforeLines="40" w:before="96" w:afterLines="40" w:after="96"/>
              <w:jc w:val="center"/>
            </w:pPr>
            <w:del w:id="29273" w:author="Greg Clendenning" w:date="2024-04-16T16:42:00Z">
              <w:r>
                <w:delText>10</w:delText>
              </w:r>
            </w:del>
            <w:ins w:id="29274" w:author="Greg Clendenning" w:date="2024-04-16T16:42:00Z">
              <w:r w:rsidR="00EA5BBF" w:rsidRPr="001570EA">
                <w:t>4</w:t>
              </w:r>
            </w:ins>
          </w:p>
        </w:tc>
      </w:tr>
      <w:tr w:rsidR="00EA5BBF" w:rsidRPr="001570EA" w14:paraId="74C8805B"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75"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592"/>
        </w:trPr>
        <w:tc>
          <w:tcPr>
            <w:tcW w:w="2293" w:type="pct"/>
            <w:shd w:val="clear" w:color="auto" w:fill="auto"/>
            <w:vAlign w:val="center"/>
            <w:tcPrChange w:id="29276" w:author="Greg Clendenning" w:date="2024-04-16T16:42:00Z">
              <w:tcPr>
                <w:tcW w:w="2360" w:type="pct"/>
                <w:gridSpan w:val="2"/>
                <w:shd w:val="clear" w:color="auto" w:fill="auto"/>
                <w:vAlign w:val="center"/>
              </w:tcPr>
            </w:tcPrChange>
          </w:tcPr>
          <w:p w14:paraId="0C66CB22" w14:textId="77777777" w:rsidR="00EA5BBF" w:rsidRPr="001570EA" w:rsidRDefault="00EA5BBF">
            <w:pPr>
              <w:pStyle w:val="TableCell"/>
              <w:keepNext w:val="0"/>
              <w:spacing w:beforeLines="40" w:before="96" w:afterLines="40" w:after="96"/>
            </w:pPr>
            <m:oMath>
              <m:r>
                <w:rPr>
                  <w:rFonts w:ascii="Cambria Math" w:hAnsi="Cambria Math"/>
                </w:rPr>
                <m:t xml:space="preserve">ISR,  </m:t>
              </m:r>
            </m:oMath>
            <w:r w:rsidRPr="001570EA">
              <w:t>In-service rate</w:t>
            </w:r>
          </w:p>
        </w:tc>
        <w:tc>
          <w:tcPr>
            <w:tcW w:w="747" w:type="pct"/>
            <w:vAlign w:val="center"/>
            <w:tcPrChange w:id="29277" w:author="Greg Clendenning" w:date="2024-04-16T16:42:00Z">
              <w:tcPr>
                <w:tcW w:w="733" w:type="pct"/>
                <w:gridSpan w:val="2"/>
                <w:vAlign w:val="center"/>
              </w:tcPr>
            </w:tcPrChange>
          </w:tcPr>
          <w:p w14:paraId="5E8B91A5" w14:textId="77777777" w:rsidR="00EA5BBF" w:rsidRPr="001570EA" w:rsidRDefault="00EA5BBF">
            <w:pPr>
              <w:pStyle w:val="TableCell"/>
              <w:keepNext w:val="0"/>
              <w:spacing w:beforeLines="40" w:before="96" w:afterLines="40" w:after="96"/>
              <w:jc w:val="center"/>
              <w:rPr>
                <w:rFonts w:eastAsia="Arial Unicode MS"/>
                <w:i/>
                <w:rPrChange w:id="29278" w:author="Greg Clendenning" w:date="2024-04-16T16:42:00Z">
                  <w:rPr>
                    <w:rFonts w:eastAsia="Arial Unicode MS"/>
                  </w:rPr>
                </w:rPrChange>
              </w:rPr>
            </w:pPr>
            <w:r w:rsidRPr="001570EA">
              <w:rPr>
                <w:rFonts w:eastAsia="Arial Unicode MS"/>
                <w:i/>
                <w:rPrChange w:id="29279" w:author="Greg Clendenning" w:date="2024-04-16T16:42:00Z">
                  <w:rPr>
                    <w:rFonts w:eastAsia="Arial Unicode MS"/>
                  </w:rPr>
                </w:rPrChange>
              </w:rPr>
              <w:t>None</w:t>
            </w:r>
          </w:p>
        </w:tc>
        <w:tc>
          <w:tcPr>
            <w:tcW w:w="1475" w:type="pct"/>
            <w:shd w:val="clear" w:color="auto" w:fill="auto"/>
            <w:vAlign w:val="center"/>
            <w:tcPrChange w:id="29280" w:author="Greg Clendenning" w:date="2024-04-16T16:42:00Z">
              <w:tcPr>
                <w:tcW w:w="1168" w:type="pct"/>
                <w:shd w:val="clear" w:color="auto" w:fill="auto"/>
                <w:vAlign w:val="center"/>
              </w:tcPr>
            </w:tcPrChange>
          </w:tcPr>
          <w:p w14:paraId="2B5F4CEC" w14:textId="51A6B8CD" w:rsidR="00EA5BBF" w:rsidRPr="001570EA" w:rsidRDefault="00FA5174">
            <w:pPr>
              <w:pStyle w:val="TableCell"/>
              <w:keepNext w:val="0"/>
              <w:spacing w:beforeLines="40" w:before="96" w:afterLines="40" w:after="96"/>
              <w:jc w:val="center"/>
            </w:pPr>
            <w:del w:id="29281" w:author="Greg Clendenning" w:date="2024-04-16T16:42:00Z">
              <w:r>
                <w:delText xml:space="preserve">Kit delivery: </w:delText>
              </w:r>
            </w:del>
            <w:r w:rsidR="00EA5BBF" w:rsidRPr="001570EA">
              <w:t>EDC Data Gathering</w:t>
            </w:r>
            <w:ins w:id="29282" w:author="Greg Clendenning" w:date="2024-04-16T16:42:00Z">
              <w:r w:rsidR="00EA5BBF" w:rsidRPr="001570EA">
                <w:t xml:space="preserve"> </w:t>
              </w:r>
            </w:ins>
          </w:p>
          <w:p w14:paraId="0216B562" w14:textId="77777777" w:rsidR="00EA5BBF" w:rsidRPr="001570EA" w:rsidRDefault="00EA5BBF">
            <w:pPr>
              <w:pStyle w:val="TableCell"/>
              <w:keepNext w:val="0"/>
              <w:spacing w:beforeLines="40" w:before="96" w:afterLines="40" w:after="96"/>
              <w:jc w:val="center"/>
            </w:pPr>
            <w:ins w:id="29283" w:author="Greg Clendenning" w:date="2024-04-16T16:42:00Z">
              <w:r w:rsidRPr="001570EA">
                <w:t>Default:</w:t>
              </w:r>
              <w:r w:rsidRPr="001570EA">
                <w:br/>
              </w:r>
            </w:ins>
            <w:r w:rsidRPr="001570EA">
              <w:t>Direct install = 1</w:t>
            </w:r>
            <w:ins w:id="29284" w:author="Greg Clendenning" w:date="2024-04-16T16:42:00Z">
              <w:r w:rsidRPr="001570EA">
                <w:br/>
                <w:t>Kit delivery = 0.16</w:t>
              </w:r>
            </w:ins>
          </w:p>
        </w:tc>
        <w:tc>
          <w:tcPr>
            <w:tcW w:w="484" w:type="pct"/>
            <w:vAlign w:val="center"/>
            <w:tcPrChange w:id="29285" w:author="Greg Clendenning" w:date="2024-04-16T16:42:00Z">
              <w:tcPr>
                <w:tcW w:w="739" w:type="pct"/>
                <w:gridSpan w:val="3"/>
                <w:vAlign w:val="center"/>
              </w:tcPr>
            </w:tcPrChange>
          </w:tcPr>
          <w:p w14:paraId="3C391431" w14:textId="040C6F1C" w:rsidR="00EA5BBF" w:rsidRPr="001570EA" w:rsidRDefault="00FA5174">
            <w:pPr>
              <w:pStyle w:val="TableCell"/>
              <w:keepNext w:val="0"/>
              <w:spacing w:beforeLines="40" w:before="96" w:afterLines="40" w:after="96"/>
              <w:jc w:val="center"/>
              <w:rPr>
                <w:rStyle w:val="FootnoteReference"/>
                <w:sz w:val="20"/>
                <w:vertAlign w:val="baseline"/>
                <w:rPrChange w:id="29286" w:author="Greg Clendenning" w:date="2024-04-16T16:42:00Z">
                  <w:rPr>
                    <w:rStyle w:val="FootnoteReference"/>
                    <w:vertAlign w:val="baseline"/>
                  </w:rPr>
                </w:rPrChange>
              </w:rPr>
            </w:pPr>
            <w:del w:id="29287" w:author="Greg Clendenning" w:date="2024-04-16T16:42:00Z">
              <w:r>
                <w:rPr>
                  <w:szCs w:val="18"/>
                </w:rPr>
                <w:delText>EDC Data Gathering</w:delText>
              </w:r>
            </w:del>
            <w:ins w:id="29288" w:author="Greg Clendenning" w:date="2024-04-16T16:42:00Z">
              <w:r w:rsidR="00EA5BBF" w:rsidRPr="001570EA">
                <w:t>5</w:t>
              </w:r>
            </w:ins>
          </w:p>
        </w:tc>
      </w:tr>
      <w:tr w:rsidR="00EA5BBF" w:rsidRPr="001570EA" w14:paraId="2ECEF3D0"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289"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290" w:author="Greg Clendenning" w:date="2024-04-16T16:42:00Z">
              <w:tcPr>
                <w:tcW w:w="2360" w:type="pct"/>
                <w:gridSpan w:val="2"/>
                <w:shd w:val="clear" w:color="auto" w:fill="auto"/>
                <w:vAlign w:val="center"/>
              </w:tcPr>
            </w:tcPrChange>
          </w:tcPr>
          <w:p w14:paraId="4AF10AC2" w14:textId="77777777" w:rsidR="00EA5BBF" w:rsidRPr="001570EA" w:rsidRDefault="00EA5BBF">
            <w:pPr>
              <w:pStyle w:val="TableCell"/>
              <w:keepNext w:val="0"/>
              <w:spacing w:beforeLines="40" w:before="96" w:afterLines="40" w:after="96"/>
              <w:jc w:val="left"/>
            </w:pPr>
            <m:oMath>
              <m:r>
                <w:rPr>
                  <w:rFonts w:ascii="Cambria Math" w:hAnsi="Cambria Math"/>
                </w:rPr>
                <m:t>LM</m:t>
              </m:r>
            </m:oMath>
            <w:r w:rsidRPr="001570EA">
              <w:t>, Latent multiplier to convert the calculated sensible load to the total (sensible and latent) load</w:t>
            </w:r>
          </w:p>
        </w:tc>
        <w:tc>
          <w:tcPr>
            <w:tcW w:w="747" w:type="pct"/>
            <w:vAlign w:val="center"/>
            <w:tcPrChange w:id="29291" w:author="Greg Clendenning" w:date="2024-04-16T16:42:00Z">
              <w:tcPr>
                <w:tcW w:w="733" w:type="pct"/>
                <w:gridSpan w:val="2"/>
                <w:vAlign w:val="center"/>
              </w:tcPr>
            </w:tcPrChange>
          </w:tcPr>
          <w:p w14:paraId="1C369D4E" w14:textId="77777777" w:rsidR="00EA5BBF" w:rsidRPr="001570EA" w:rsidRDefault="00EA5BBF">
            <w:pPr>
              <w:pStyle w:val="TableCell"/>
              <w:keepNext w:val="0"/>
              <w:spacing w:beforeLines="40" w:before="96" w:afterLines="40" w:after="96"/>
              <w:jc w:val="center"/>
              <w:rPr>
                <w:rFonts w:eastAsia="Arial Unicode MS"/>
                <w:i/>
                <w:rPrChange w:id="29292" w:author="Greg Clendenning" w:date="2024-04-16T16:42:00Z">
                  <w:rPr>
                    <w:rFonts w:eastAsia="Arial Unicode MS"/>
                  </w:rPr>
                </w:rPrChange>
              </w:rPr>
            </w:pPr>
            <w:r w:rsidRPr="001570EA">
              <w:rPr>
                <w:rFonts w:eastAsia="Arial Unicode MS"/>
                <w:i/>
                <w:rPrChange w:id="29293" w:author="Greg Clendenning" w:date="2024-04-16T16:42:00Z">
                  <w:rPr>
                    <w:rFonts w:eastAsia="Arial Unicode MS"/>
                  </w:rPr>
                </w:rPrChange>
              </w:rPr>
              <w:t>None</w:t>
            </w:r>
          </w:p>
        </w:tc>
        <w:tc>
          <w:tcPr>
            <w:tcW w:w="1475" w:type="pct"/>
            <w:shd w:val="clear" w:color="auto" w:fill="auto"/>
            <w:vAlign w:val="center"/>
            <w:tcPrChange w:id="29294" w:author="Greg Clendenning" w:date="2024-04-16T16:42:00Z">
              <w:tcPr>
                <w:tcW w:w="1168" w:type="pct"/>
                <w:shd w:val="clear" w:color="auto" w:fill="auto"/>
                <w:vAlign w:val="center"/>
              </w:tcPr>
            </w:tcPrChange>
          </w:tcPr>
          <w:p w14:paraId="763D713B" w14:textId="6C0F4875" w:rsidR="00EA5BBF" w:rsidRPr="001570EA" w:rsidRDefault="00EA5BBF">
            <w:pPr>
              <w:pStyle w:val="TableCell"/>
              <w:keepNext w:val="0"/>
              <w:spacing w:beforeLines="40" w:before="96" w:afterLines="40" w:after="96"/>
              <w:jc w:val="center"/>
              <w:rPr>
                <w:rFonts w:eastAsia="Arial Unicode MS"/>
              </w:rPr>
            </w:pPr>
            <w:r w:rsidRPr="001570EA">
              <w:t xml:space="preserve">See </w:t>
            </w:r>
            <w:r w:rsidRPr="001570EA">
              <w:fldChar w:fldCharType="begin"/>
            </w:r>
            <w:r w:rsidRPr="001570EA">
              <w:instrText xml:space="preserve"> REF _Ref470605105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r>
            <w:del w:id="29295" w:author="Greg Clendenning" w:date="2024-04-16T16:42:00Z">
              <w:r w:rsidR="00146CD3">
                <w:rPr>
                  <w:noProof/>
                </w:rPr>
                <w:delText>115</w:delText>
              </w:r>
            </w:del>
            <w:ins w:id="29296" w:author="Greg Clendenning" w:date="2024-04-16T16:42:00Z">
              <w:r w:rsidR="00234C6C" w:rsidRPr="001570EA">
                <w:rPr>
                  <w:noProof/>
                </w:rPr>
                <w:t>136</w:t>
              </w:r>
            </w:ins>
            <w:r w:rsidRPr="001570EA">
              <w:fldChar w:fldCharType="end"/>
            </w:r>
          </w:p>
        </w:tc>
        <w:tc>
          <w:tcPr>
            <w:tcW w:w="484" w:type="pct"/>
            <w:vAlign w:val="center"/>
            <w:tcPrChange w:id="29297" w:author="Greg Clendenning" w:date="2024-04-16T16:42:00Z">
              <w:tcPr>
                <w:tcW w:w="739" w:type="pct"/>
                <w:gridSpan w:val="3"/>
                <w:vAlign w:val="center"/>
              </w:tcPr>
            </w:tcPrChange>
          </w:tcPr>
          <w:p w14:paraId="2E2DD19B" w14:textId="215B8EB1" w:rsidR="00EA5BBF" w:rsidRPr="001570EA" w:rsidRDefault="00FA5174">
            <w:pPr>
              <w:pStyle w:val="TableCell"/>
              <w:keepNext w:val="0"/>
              <w:spacing w:beforeLines="40" w:before="96" w:afterLines="40" w:after="96"/>
              <w:jc w:val="center"/>
              <w:rPr>
                <w:rFonts w:eastAsia="Arial Unicode MS"/>
              </w:rPr>
            </w:pPr>
            <w:del w:id="29298" w:author="Greg Clendenning" w:date="2024-04-16T16:42:00Z">
              <w:r w:rsidRPr="003F7686">
                <w:rPr>
                  <w:rStyle w:val="FootnoteReference"/>
                  <w:rFonts w:eastAsia="Arial Unicode MS"/>
                  <w:szCs w:val="18"/>
                  <w:vertAlign w:val="baseline"/>
                </w:rPr>
                <w:delText>5</w:delText>
              </w:r>
            </w:del>
            <w:ins w:id="29299" w:author="Greg Clendenning" w:date="2024-04-16T16:42:00Z">
              <w:r w:rsidR="00EA5BBF" w:rsidRPr="001570EA">
                <w:rPr>
                  <w:rStyle w:val="FootnoteReference"/>
                  <w:rFonts w:eastAsia="Arial Unicode MS"/>
                  <w:vertAlign w:val="baseline"/>
                </w:rPr>
                <w:t>6</w:t>
              </w:r>
            </w:ins>
          </w:p>
        </w:tc>
      </w:tr>
      <w:tr w:rsidR="00EA5BBF" w:rsidRPr="001570EA" w14:paraId="4E9167D6"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300"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301" w:author="Greg Clendenning" w:date="2024-04-16T16:42:00Z">
              <w:tcPr>
                <w:tcW w:w="2360" w:type="pct"/>
                <w:gridSpan w:val="2"/>
                <w:shd w:val="clear" w:color="auto" w:fill="auto"/>
                <w:vAlign w:val="center"/>
              </w:tcPr>
            </w:tcPrChange>
          </w:tcPr>
          <w:p w14:paraId="546C377F" w14:textId="77777777"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rsidRPr="001570EA">
              <w:t>Discretionary use adjustment to account for uncertainty in predicting cooling system usage patterns of occupants</w:t>
            </w:r>
          </w:p>
        </w:tc>
        <w:tc>
          <w:tcPr>
            <w:tcW w:w="747" w:type="pct"/>
            <w:vAlign w:val="center"/>
            <w:tcPrChange w:id="29302" w:author="Greg Clendenning" w:date="2024-04-16T16:42:00Z">
              <w:tcPr>
                <w:tcW w:w="733" w:type="pct"/>
                <w:gridSpan w:val="2"/>
                <w:vAlign w:val="center"/>
              </w:tcPr>
            </w:tcPrChange>
          </w:tcPr>
          <w:p w14:paraId="5699E12C" w14:textId="77777777" w:rsidR="00EA5BBF" w:rsidRPr="001570EA" w:rsidRDefault="00EA5BBF">
            <w:pPr>
              <w:pStyle w:val="TableCell"/>
              <w:keepNext w:val="0"/>
              <w:spacing w:beforeLines="40" w:before="96" w:afterLines="40" w:after="96"/>
              <w:jc w:val="center"/>
              <w:rPr>
                <w:rFonts w:eastAsia="Arial Unicode MS"/>
                <w:i/>
                <w:rPrChange w:id="29303" w:author="Greg Clendenning" w:date="2024-04-16T16:42:00Z">
                  <w:rPr>
                    <w:rFonts w:eastAsia="Arial Unicode MS"/>
                  </w:rPr>
                </w:rPrChange>
              </w:rPr>
            </w:pPr>
            <w:r w:rsidRPr="001570EA">
              <w:rPr>
                <w:rFonts w:eastAsia="Arial Unicode MS"/>
                <w:i/>
                <w:rPrChange w:id="29304" w:author="Greg Clendenning" w:date="2024-04-16T16:42:00Z">
                  <w:rPr>
                    <w:rFonts w:eastAsia="Arial Unicode MS"/>
                  </w:rPr>
                </w:rPrChange>
              </w:rPr>
              <w:t>None</w:t>
            </w:r>
          </w:p>
        </w:tc>
        <w:tc>
          <w:tcPr>
            <w:tcW w:w="1475" w:type="pct"/>
            <w:shd w:val="clear" w:color="auto" w:fill="auto"/>
            <w:vAlign w:val="center"/>
            <w:tcPrChange w:id="29305" w:author="Greg Clendenning" w:date="2024-04-16T16:42:00Z">
              <w:tcPr>
                <w:tcW w:w="1168" w:type="pct"/>
                <w:shd w:val="clear" w:color="auto" w:fill="auto"/>
                <w:vAlign w:val="center"/>
              </w:tcPr>
            </w:tcPrChange>
          </w:tcPr>
          <w:p w14:paraId="68602D3F" w14:textId="77777777" w:rsidR="00EA5BBF" w:rsidRPr="001570EA" w:rsidRDefault="00EA5BBF">
            <w:pPr>
              <w:pStyle w:val="TableCell"/>
              <w:keepNext w:val="0"/>
              <w:spacing w:beforeLines="40" w:before="96" w:afterLines="40" w:after="96"/>
              <w:jc w:val="center"/>
            </w:pPr>
            <w:r w:rsidRPr="001570EA">
              <w:t>0.75</w:t>
            </w:r>
          </w:p>
        </w:tc>
        <w:tc>
          <w:tcPr>
            <w:tcW w:w="484" w:type="pct"/>
            <w:vAlign w:val="center"/>
            <w:tcPrChange w:id="29306" w:author="Greg Clendenning" w:date="2024-04-16T16:42:00Z">
              <w:tcPr>
                <w:tcW w:w="739" w:type="pct"/>
                <w:gridSpan w:val="3"/>
                <w:vAlign w:val="center"/>
              </w:tcPr>
            </w:tcPrChange>
          </w:tcPr>
          <w:p w14:paraId="4CB4C90A" w14:textId="003E9FEA" w:rsidR="00EA5BBF" w:rsidRPr="001570EA" w:rsidRDefault="00FA5174">
            <w:pPr>
              <w:pStyle w:val="TableCell"/>
              <w:keepNext w:val="0"/>
              <w:spacing w:beforeLines="40" w:before="96" w:afterLines="40" w:after="96"/>
              <w:jc w:val="center"/>
            </w:pPr>
            <w:del w:id="29307" w:author="Greg Clendenning" w:date="2024-04-16T16:42:00Z">
              <w:r w:rsidRPr="003F7686">
                <w:rPr>
                  <w:rStyle w:val="FootnoteReference"/>
                  <w:szCs w:val="18"/>
                  <w:vertAlign w:val="baseline"/>
                </w:rPr>
                <w:delText>3</w:delText>
              </w:r>
            </w:del>
            <w:ins w:id="29308" w:author="Greg Clendenning" w:date="2024-04-16T16:42:00Z">
              <w:r w:rsidR="00EA5BBF" w:rsidRPr="001570EA">
                <w:rPr>
                  <w:rStyle w:val="FootnoteReference"/>
                  <w:vertAlign w:val="baseline"/>
                </w:rPr>
                <w:t>7</w:t>
              </w:r>
            </w:ins>
          </w:p>
        </w:tc>
      </w:tr>
      <w:tr w:rsidR="00EA5BBF" w:rsidRPr="001570EA" w14:paraId="0EC6655F" w14:textId="77777777">
        <w:trPr>
          <w:ins w:id="29309" w:author="Greg Clendenning" w:date="2024-04-16T16:42:00Z"/>
        </w:trPr>
        <w:tc>
          <w:tcPr>
            <w:tcW w:w="2293" w:type="pct"/>
            <w:shd w:val="clear" w:color="auto" w:fill="auto"/>
          </w:tcPr>
          <w:p w14:paraId="3B496977" w14:textId="77777777" w:rsidR="00EA5BBF" w:rsidRPr="001570EA" w:rsidRDefault="008A402F">
            <w:pPr>
              <w:pStyle w:val="TableCell"/>
              <w:keepNext w:val="0"/>
              <w:spacing w:beforeLines="40" w:before="96" w:afterLines="40" w:after="96"/>
              <w:jc w:val="left"/>
              <w:rPr>
                <w:ins w:id="29310" w:author="Greg Clendenning" w:date="2024-04-16T16:42:00Z"/>
              </w:rPr>
            </w:pPr>
            <m:oMath>
              <m:sSub>
                <m:sSubPr>
                  <m:ctrlPr>
                    <w:ins w:id="29311" w:author="Greg Clendenning" w:date="2024-04-16T16:42:00Z">
                      <w:rPr>
                        <w:rFonts w:ascii="Cambria Math" w:hAnsi="Cambria Math"/>
                        <w:i/>
                      </w:rPr>
                    </w:ins>
                  </m:ctrlPr>
                </m:sSubPr>
                <m:e>
                  <m:r>
                    <w:ins w:id="29312" w:author="Greg Clendenning" w:date="2024-04-16T16:42:00Z">
                      <w:rPr>
                        <w:rFonts w:ascii="Cambria Math" w:hAnsi="Cambria Math"/>
                      </w:rPr>
                      <m:t>F</m:t>
                    </w:ins>
                  </m:r>
                </m:e>
                <m:sub>
                  <m:r>
                    <w:ins w:id="29313" w:author="Greg Clendenning" w:date="2024-04-16T16:42:00Z">
                      <w:rPr>
                        <w:rFonts w:ascii="Cambria Math" w:hAnsi="Cambria Math"/>
                      </w:rPr>
                      <m:t>RAC</m:t>
                    </w:ins>
                  </m:r>
                </m:sub>
              </m:sSub>
              <m:r>
                <w:ins w:id="29314" w:author="Greg Clendenning" w:date="2024-04-16T16:42:00Z">
                  <w:rPr>
                    <w:rFonts w:ascii="Cambria Math" w:hAnsi="Cambria Math"/>
                  </w:rPr>
                  <m:t xml:space="preserve"> ,  </m:t>
                </w:ins>
              </m:r>
            </m:oMath>
            <w:ins w:id="29315" w:author="Greg Clendenning" w:date="2024-04-16T16:42:00Z">
              <w:r w:rsidR="00EA5BBF" w:rsidRPr="001570EA">
                <w:rPr>
                  <w:rFonts w:cs="Arial"/>
                </w:rPr>
                <w:t>Adjustment factor to relate sealed area to area served by room air conditioners</w:t>
              </w:r>
            </w:ins>
          </w:p>
        </w:tc>
        <w:tc>
          <w:tcPr>
            <w:tcW w:w="747" w:type="pct"/>
            <w:vAlign w:val="center"/>
          </w:tcPr>
          <w:p w14:paraId="0A5FC337" w14:textId="77777777" w:rsidR="00EA5BBF" w:rsidRPr="001570EA" w:rsidRDefault="00EA5BBF">
            <w:pPr>
              <w:pStyle w:val="TableCell"/>
              <w:keepNext w:val="0"/>
              <w:spacing w:beforeLines="40" w:before="96" w:afterLines="40" w:after="96"/>
              <w:jc w:val="center"/>
              <w:rPr>
                <w:ins w:id="29316" w:author="Greg Clendenning" w:date="2024-04-16T16:42:00Z"/>
                <w:rFonts w:eastAsia="Arial Unicode MS" w:cs="Arial"/>
                <w:i/>
                <w:iCs/>
              </w:rPr>
            </w:pPr>
            <w:ins w:id="29317" w:author="Greg Clendenning" w:date="2024-04-16T16:42:00Z">
              <w:r w:rsidRPr="001570EA">
                <w:rPr>
                  <w:rFonts w:eastAsia="Arial Unicode MS" w:cs="Arial"/>
                  <w:i/>
                  <w:iCs/>
                </w:rPr>
                <w:t>None</w:t>
              </w:r>
            </w:ins>
          </w:p>
        </w:tc>
        <w:tc>
          <w:tcPr>
            <w:tcW w:w="1475" w:type="pct"/>
            <w:shd w:val="clear" w:color="auto" w:fill="auto"/>
          </w:tcPr>
          <w:p w14:paraId="16D0C550" w14:textId="77777777" w:rsidR="00EA5BBF" w:rsidRPr="001570EA" w:rsidRDefault="00EA5BBF">
            <w:pPr>
              <w:pStyle w:val="TableCell"/>
              <w:spacing w:beforeLines="40" w:before="96" w:afterLines="40" w:after="96"/>
              <w:jc w:val="center"/>
              <w:rPr>
                <w:ins w:id="29318" w:author="Greg Clendenning" w:date="2024-04-16T16:42:00Z"/>
              </w:rPr>
            </w:pPr>
            <w:ins w:id="29319" w:author="Greg Clendenning" w:date="2024-04-16T16:42:00Z">
              <w:r w:rsidRPr="001570EA">
                <w:t>If Room AC = 0.24</w:t>
              </w:r>
            </w:ins>
          </w:p>
          <w:p w14:paraId="622E479B" w14:textId="77777777" w:rsidR="00EA5BBF" w:rsidRPr="001570EA" w:rsidRDefault="00EA5BBF">
            <w:pPr>
              <w:pStyle w:val="TableCell"/>
              <w:keepNext w:val="0"/>
              <w:spacing w:beforeLines="40" w:before="96" w:afterLines="40" w:after="96"/>
              <w:jc w:val="center"/>
              <w:rPr>
                <w:ins w:id="29320" w:author="Greg Clendenning" w:date="2024-04-16T16:42:00Z"/>
              </w:rPr>
            </w:pPr>
            <w:ins w:id="29321" w:author="Greg Clendenning" w:date="2024-04-16T16:42:00Z">
              <w:r w:rsidRPr="001570EA">
                <w:t>If non-Room AC = 1.0</w:t>
              </w:r>
            </w:ins>
          </w:p>
        </w:tc>
        <w:tc>
          <w:tcPr>
            <w:tcW w:w="484" w:type="pct"/>
            <w:vAlign w:val="center"/>
          </w:tcPr>
          <w:p w14:paraId="247DF255" w14:textId="77777777" w:rsidR="00EA5BBF" w:rsidRPr="001570EA" w:rsidRDefault="00EA5BBF">
            <w:pPr>
              <w:pStyle w:val="TableCell"/>
              <w:keepNext w:val="0"/>
              <w:spacing w:beforeLines="40" w:before="96" w:afterLines="40" w:after="96"/>
              <w:jc w:val="center"/>
              <w:rPr>
                <w:ins w:id="29322" w:author="Greg Clendenning" w:date="2024-04-16T16:42:00Z"/>
                <w:rStyle w:val="FootnoteReference"/>
                <w:vertAlign w:val="baseline"/>
              </w:rPr>
            </w:pPr>
            <w:ins w:id="29323" w:author="Greg Clendenning" w:date="2024-04-16T16:42:00Z">
              <w:r w:rsidRPr="001570EA">
                <w:t>8</w:t>
              </w:r>
            </w:ins>
          </w:p>
        </w:tc>
      </w:tr>
      <w:tr w:rsidR="00EA5BBF" w:rsidRPr="001570EA" w14:paraId="68CD21D6" w14:textId="77777777">
        <w:trPr>
          <w:trHeight w:val="683"/>
          <w:ins w:id="29324" w:author="Greg Clendenning" w:date="2024-04-16T16:42:00Z"/>
        </w:trPr>
        <w:tc>
          <w:tcPr>
            <w:tcW w:w="2293" w:type="pct"/>
            <w:shd w:val="clear" w:color="auto" w:fill="auto"/>
          </w:tcPr>
          <w:p w14:paraId="6C2BB3B8" w14:textId="77777777" w:rsidR="00EA5BBF" w:rsidRPr="001570EA" w:rsidRDefault="008A402F">
            <w:pPr>
              <w:pStyle w:val="TableCell"/>
              <w:keepNext w:val="0"/>
              <w:spacing w:beforeLines="40" w:before="96" w:afterLines="40" w:after="96"/>
              <w:jc w:val="left"/>
              <w:rPr>
                <w:ins w:id="29325" w:author="Greg Clendenning" w:date="2024-04-16T16:42:00Z"/>
              </w:rPr>
            </w:pPr>
            <m:oMath>
              <m:sSub>
                <m:sSubPr>
                  <m:ctrlPr>
                    <w:ins w:id="29326" w:author="Greg Clendenning" w:date="2024-04-16T16:42:00Z">
                      <w:rPr>
                        <w:rFonts w:ascii="Cambria Math" w:hAnsi="Cambria Math"/>
                        <w:i/>
                      </w:rPr>
                    </w:ins>
                  </m:ctrlPr>
                </m:sSubPr>
                <m:e>
                  <m:r>
                    <w:ins w:id="29327" w:author="Greg Clendenning" w:date="2024-04-16T16:42:00Z">
                      <w:rPr>
                        <w:rFonts w:ascii="Cambria Math" w:hAnsi="Cambria Math"/>
                      </w:rPr>
                      <m:t>%</m:t>
                    </w:ins>
                  </m:r>
                </m:e>
                <m:sub>
                  <m:r>
                    <w:ins w:id="29328" w:author="Greg Clendenning" w:date="2024-04-16T16:42:00Z">
                      <w:rPr>
                        <w:rFonts w:ascii="Cambria Math" w:hAnsi="Cambria Math"/>
                      </w:rPr>
                      <m:t>cool</m:t>
                    </w:ins>
                  </m:r>
                </m:sub>
              </m:sSub>
              <m:r>
                <w:ins w:id="29329" w:author="Greg Clendenning" w:date="2024-04-16T16:42:00Z">
                  <w:rPr>
                    <w:rFonts w:ascii="Cambria Math" w:hAnsi="Cambria Math"/>
                  </w:rPr>
                  <m:t xml:space="preserve"> ,  </m:t>
                </w:ins>
              </m:r>
            </m:oMath>
            <w:ins w:id="29330" w:author="Greg Clendenning" w:date="2024-04-16T16:42:00Z">
              <w:r w:rsidR="00EA5BBF" w:rsidRPr="001570EA">
                <w:rPr>
                  <w:rFonts w:cs="Arial"/>
                </w:rPr>
                <w:t xml:space="preserve">percent of homes with comfort cooling. </w:t>
              </w:r>
            </w:ins>
          </w:p>
        </w:tc>
        <w:tc>
          <w:tcPr>
            <w:tcW w:w="747" w:type="pct"/>
            <w:vAlign w:val="center"/>
          </w:tcPr>
          <w:p w14:paraId="639A7B40" w14:textId="77777777" w:rsidR="00EA5BBF" w:rsidRPr="001570EA" w:rsidRDefault="00EA5BBF">
            <w:pPr>
              <w:pStyle w:val="TableCell"/>
              <w:keepNext w:val="0"/>
              <w:spacing w:beforeLines="40" w:before="96" w:afterLines="40" w:after="96"/>
              <w:jc w:val="center"/>
              <w:rPr>
                <w:ins w:id="29331" w:author="Greg Clendenning" w:date="2024-04-16T16:42:00Z"/>
                <w:rFonts w:eastAsia="Arial Unicode MS" w:cs="Arial"/>
                <w:i/>
                <w:iCs/>
              </w:rPr>
            </w:pPr>
            <w:ins w:id="29332" w:author="Greg Clendenning" w:date="2024-04-16T16:42:00Z">
              <w:r w:rsidRPr="001570EA">
                <w:rPr>
                  <w:rFonts w:eastAsia="Arial Unicode MS" w:cs="Arial"/>
                  <w:i/>
                  <w:iCs/>
                </w:rPr>
                <w:t>None</w:t>
              </w:r>
            </w:ins>
          </w:p>
        </w:tc>
        <w:tc>
          <w:tcPr>
            <w:tcW w:w="1475" w:type="pct"/>
            <w:shd w:val="clear" w:color="auto" w:fill="auto"/>
          </w:tcPr>
          <w:p w14:paraId="3877252F" w14:textId="77777777" w:rsidR="00EA5BBF" w:rsidRPr="001570EA" w:rsidRDefault="00EA5BBF">
            <w:pPr>
              <w:pStyle w:val="TableCell"/>
              <w:spacing w:beforeLines="40" w:before="96" w:afterLines="40" w:after="96"/>
              <w:jc w:val="center"/>
              <w:rPr>
                <w:ins w:id="29333" w:author="Greg Clendenning" w:date="2024-04-16T16:42:00Z"/>
              </w:rPr>
            </w:pPr>
            <w:ins w:id="29334" w:author="Greg Clendenning" w:date="2024-04-16T16:42:00Z">
              <w:r w:rsidRPr="001570EA">
                <w:t>EDC Data Gathering</w:t>
              </w:r>
            </w:ins>
          </w:p>
          <w:p w14:paraId="4DDA5B3C" w14:textId="77777777" w:rsidR="00EA5BBF" w:rsidRPr="001570EA" w:rsidRDefault="00EA5BBF">
            <w:pPr>
              <w:pStyle w:val="TableCell"/>
              <w:spacing w:beforeLines="40" w:before="96" w:afterLines="40" w:after="96"/>
              <w:jc w:val="center"/>
              <w:rPr>
                <w:ins w:id="29335" w:author="Greg Clendenning" w:date="2024-04-16T16:42:00Z"/>
              </w:rPr>
            </w:pPr>
            <w:ins w:id="29336" w:author="Greg Clendenning" w:date="2024-04-16T16:42:00Z">
              <w:r w:rsidRPr="001570EA">
                <w:t>Default = 67%</w:t>
              </w:r>
            </w:ins>
          </w:p>
        </w:tc>
        <w:tc>
          <w:tcPr>
            <w:tcW w:w="484" w:type="pct"/>
            <w:vAlign w:val="center"/>
          </w:tcPr>
          <w:p w14:paraId="4CEADA7F" w14:textId="77777777" w:rsidR="00EA5BBF" w:rsidRPr="001570EA" w:rsidRDefault="00EA5BBF">
            <w:pPr>
              <w:pStyle w:val="TableCell"/>
              <w:keepNext w:val="0"/>
              <w:spacing w:beforeLines="40" w:before="96" w:afterLines="40" w:after="96"/>
              <w:jc w:val="center"/>
              <w:rPr>
                <w:ins w:id="29337" w:author="Greg Clendenning" w:date="2024-04-16T16:42:00Z"/>
              </w:rPr>
            </w:pPr>
            <w:ins w:id="29338" w:author="Greg Clendenning" w:date="2024-04-16T16:42:00Z">
              <w:r w:rsidRPr="001570EA">
                <w:t>9</w:t>
              </w:r>
            </w:ins>
          </w:p>
        </w:tc>
      </w:tr>
      <w:tr w:rsidR="00EA5BBF" w:rsidRPr="001570EA" w14:paraId="14AF346C"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339"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340" w:author="Greg Clendenning" w:date="2024-04-16T16:42:00Z">
              <w:tcPr>
                <w:tcW w:w="2360" w:type="pct"/>
                <w:gridSpan w:val="2"/>
                <w:shd w:val="clear" w:color="auto" w:fill="auto"/>
                <w:vAlign w:val="center"/>
              </w:tcPr>
            </w:tcPrChange>
          </w:tcPr>
          <w:p w14:paraId="2097F792" w14:textId="77777777" w:rsidR="00EA5BBF" w:rsidRPr="001570EA" w:rsidRDefault="00EA5BBF">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rsidRPr="001570EA">
              <w:t>Correlation factor. This factor accounts for four environmental characteristics that may influence infiltration, which include climate, building height, wind shielding and building leakiness</w:t>
            </w:r>
          </w:p>
        </w:tc>
        <w:tc>
          <w:tcPr>
            <w:tcW w:w="747" w:type="pct"/>
            <w:vAlign w:val="center"/>
            <w:tcPrChange w:id="29341" w:author="Greg Clendenning" w:date="2024-04-16T16:42:00Z">
              <w:tcPr>
                <w:tcW w:w="733" w:type="pct"/>
                <w:gridSpan w:val="2"/>
                <w:vAlign w:val="center"/>
              </w:tcPr>
            </w:tcPrChange>
          </w:tcPr>
          <w:p w14:paraId="010153F1" w14:textId="77777777" w:rsidR="00EA5BBF" w:rsidRPr="001570EA" w:rsidRDefault="00EA5BBF">
            <w:pPr>
              <w:pStyle w:val="TableCell"/>
              <w:keepNext w:val="0"/>
              <w:spacing w:beforeLines="40" w:before="96" w:afterLines="40" w:after="96"/>
              <w:jc w:val="center"/>
              <w:rPr>
                <w:rFonts w:eastAsia="Arial Unicode MS"/>
                <w:i/>
                <w:rPrChange w:id="29342" w:author="Greg Clendenning" w:date="2024-04-16T16:42:00Z">
                  <w:rPr>
                    <w:rFonts w:eastAsia="Arial Unicode MS"/>
                  </w:rPr>
                </w:rPrChange>
              </w:rPr>
            </w:pPr>
            <w:r w:rsidRPr="001570EA">
              <w:rPr>
                <w:rFonts w:eastAsia="Arial Unicode MS"/>
                <w:i/>
                <w:rPrChange w:id="29343" w:author="Greg Clendenning" w:date="2024-04-16T16:42:00Z">
                  <w:rPr>
                    <w:rFonts w:eastAsia="Arial Unicode MS"/>
                  </w:rPr>
                </w:rPrChange>
              </w:rPr>
              <w:t>None</w:t>
            </w:r>
          </w:p>
        </w:tc>
        <w:tc>
          <w:tcPr>
            <w:tcW w:w="1475" w:type="pct"/>
            <w:shd w:val="clear" w:color="auto" w:fill="auto"/>
            <w:vAlign w:val="center"/>
            <w:tcPrChange w:id="29344" w:author="Greg Clendenning" w:date="2024-04-16T16:42:00Z">
              <w:tcPr>
                <w:tcW w:w="1168" w:type="pct"/>
                <w:shd w:val="clear" w:color="auto" w:fill="auto"/>
                <w:vAlign w:val="center"/>
              </w:tcPr>
            </w:tcPrChange>
          </w:tcPr>
          <w:p w14:paraId="2AFDE4FF" w14:textId="51F74C9A" w:rsidR="00EA5BBF" w:rsidRPr="001570EA" w:rsidRDefault="00EA5BBF">
            <w:pPr>
              <w:pStyle w:val="TableCell"/>
              <w:keepNext w:val="0"/>
              <w:spacing w:beforeLines="40" w:before="96" w:afterLines="40" w:after="96"/>
              <w:jc w:val="center"/>
            </w:pPr>
            <w:r w:rsidRPr="001570EA">
              <w:t xml:space="preserve">See </w:t>
            </w:r>
            <w:r w:rsidRPr="001570EA">
              <w:fldChar w:fldCharType="begin"/>
            </w:r>
            <w:r w:rsidRPr="001570EA">
              <w:instrText xml:space="preserve"> REF _Ref534294501 \h  \* MERGEFORMAT </w:instrText>
            </w:r>
            <w:r w:rsidRPr="001570EA">
              <w:fldChar w:fldCharType="separate"/>
            </w:r>
            <w:r w:rsidR="00234C6C" w:rsidRPr="001570EA">
              <w:t xml:space="preserve">Table </w:t>
            </w:r>
            <w:r w:rsidR="00234C6C" w:rsidRPr="001570EA">
              <w:rPr>
                <w:noProof/>
              </w:rPr>
              <w:t>2</w:t>
            </w:r>
            <w:r w:rsidR="00234C6C" w:rsidRPr="001570EA">
              <w:rPr>
                <w:noProof/>
              </w:rPr>
              <w:noBreakHyphen/>
            </w:r>
            <w:del w:id="29345" w:author="Greg Clendenning" w:date="2024-04-16T16:42:00Z">
              <w:r w:rsidR="00146CD3">
                <w:rPr>
                  <w:noProof/>
                </w:rPr>
                <w:delText>114</w:delText>
              </w:r>
            </w:del>
            <w:ins w:id="29346" w:author="Greg Clendenning" w:date="2024-04-16T16:42:00Z">
              <w:r w:rsidR="00234C6C" w:rsidRPr="001570EA">
                <w:rPr>
                  <w:noProof/>
                </w:rPr>
                <w:t>135</w:t>
              </w:r>
            </w:ins>
            <w:r w:rsidRPr="001570EA">
              <w:fldChar w:fldCharType="end"/>
            </w:r>
          </w:p>
          <w:p w14:paraId="6946D710" w14:textId="77777777" w:rsidR="00EA5BBF" w:rsidRPr="001570EA" w:rsidRDefault="00EA5BBF">
            <w:pPr>
              <w:pStyle w:val="TableCell"/>
              <w:keepNext w:val="0"/>
              <w:spacing w:beforeLines="40" w:before="96" w:afterLines="40" w:after="96"/>
              <w:jc w:val="center"/>
            </w:pPr>
            <w:r w:rsidRPr="001570EA">
              <w:t>Default = 16.7</w:t>
            </w:r>
          </w:p>
        </w:tc>
        <w:tc>
          <w:tcPr>
            <w:tcW w:w="484" w:type="pct"/>
            <w:vAlign w:val="center"/>
            <w:tcPrChange w:id="29347" w:author="Greg Clendenning" w:date="2024-04-16T16:42:00Z">
              <w:tcPr>
                <w:tcW w:w="739" w:type="pct"/>
                <w:gridSpan w:val="3"/>
                <w:vAlign w:val="center"/>
              </w:tcPr>
            </w:tcPrChange>
          </w:tcPr>
          <w:p w14:paraId="5DB570A4" w14:textId="1742800C" w:rsidR="00EA5BBF" w:rsidRPr="001570EA" w:rsidRDefault="00FA5174">
            <w:pPr>
              <w:pStyle w:val="TableCell"/>
              <w:keepNext w:val="0"/>
              <w:spacing w:beforeLines="40" w:before="96" w:afterLines="40" w:after="96"/>
              <w:jc w:val="center"/>
            </w:pPr>
            <w:del w:id="29348" w:author="Greg Clendenning" w:date="2024-04-16T16:42:00Z">
              <w:r w:rsidRPr="003F7686">
                <w:rPr>
                  <w:rStyle w:val="FootnoteReference"/>
                  <w:szCs w:val="18"/>
                  <w:vertAlign w:val="baseline"/>
                </w:rPr>
                <w:delText>2</w:delText>
              </w:r>
            </w:del>
            <w:ins w:id="29349" w:author="Greg Clendenning" w:date="2024-04-16T16:42:00Z">
              <w:r w:rsidR="00EA5BBF" w:rsidRPr="001570EA">
                <w:rPr>
                  <w:rStyle w:val="FootnoteReference"/>
                  <w:szCs w:val="18"/>
                  <w:vertAlign w:val="baseline"/>
                </w:rPr>
                <w:t>1</w:t>
              </w:r>
              <w:r w:rsidR="00EA5BBF" w:rsidRPr="001570EA">
                <w:rPr>
                  <w:szCs w:val="18"/>
                </w:rPr>
                <w:t>0</w:t>
              </w:r>
            </w:ins>
          </w:p>
        </w:tc>
      </w:tr>
      <w:tr w:rsidR="00EA5BBF" w:rsidRPr="001570EA" w14:paraId="19710158"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350"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160"/>
        </w:trPr>
        <w:tc>
          <w:tcPr>
            <w:tcW w:w="2293" w:type="pct"/>
            <w:shd w:val="clear" w:color="auto" w:fill="auto"/>
            <w:vAlign w:val="center"/>
            <w:tcPrChange w:id="29351" w:author="Greg Clendenning" w:date="2024-04-16T16:42:00Z">
              <w:tcPr>
                <w:tcW w:w="2360" w:type="pct"/>
                <w:gridSpan w:val="2"/>
                <w:shd w:val="clear" w:color="auto" w:fill="auto"/>
                <w:vAlign w:val="center"/>
              </w:tcPr>
            </w:tcPrChange>
          </w:tcPr>
          <w:p w14:paraId="207ADBD8" w14:textId="1AFEFD83"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SEER, </m:t>
              </m:r>
              <m:r>
                <w:del w:id="29352" w:author="Greg Clendenning" w:date="2024-04-16T16:42:00Z">
                  <w:rPr>
                    <w:rFonts w:ascii="Cambria Math" w:hAnsi="Cambria Math"/>
                  </w:rPr>
                  <m:t xml:space="preserve"> </m:t>
                </w:del>
              </m:r>
            </m:oMath>
            <w:del w:id="29353" w:author="Greg Clendenning" w:date="2024-04-16T16:42:00Z">
              <w:r w:rsidR="00FA5174">
                <w:delText xml:space="preserve"> </w:delText>
              </w:r>
            </w:del>
            <m:oMath>
              <m:r>
                <w:ins w:id="29354" w:author="Greg Clendenning" w:date="2024-04-16T16:42:00Z">
                  <w:rPr>
                    <w:rFonts w:ascii="Cambria Math" w:hAnsi="Cambria Math"/>
                  </w:rPr>
                  <m:t xml:space="preserve">SEER2,  </m:t>
                </w:ins>
              </m:r>
            </m:oMath>
            <w:r w:rsidRPr="001570EA">
              <w:t>Cooling system seasonal efficiency</w:t>
            </w:r>
          </w:p>
        </w:tc>
        <w:tc>
          <w:tcPr>
            <w:tcW w:w="747" w:type="pct"/>
            <w:vAlign w:val="center"/>
            <w:tcPrChange w:id="29355" w:author="Greg Clendenning" w:date="2024-04-16T16:42:00Z">
              <w:tcPr>
                <w:tcW w:w="733" w:type="pct"/>
                <w:gridSpan w:val="2"/>
                <w:vAlign w:val="center"/>
              </w:tcPr>
            </w:tcPrChange>
          </w:tcPr>
          <w:p w14:paraId="2450A152" w14:textId="77777777" w:rsidR="00EA5BBF" w:rsidRPr="001570EA" w:rsidRDefault="008A402F">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475" w:type="pct"/>
            <w:shd w:val="clear" w:color="auto" w:fill="auto"/>
            <w:vAlign w:val="center"/>
            <w:tcPrChange w:id="29356" w:author="Greg Clendenning" w:date="2024-04-16T16:42:00Z">
              <w:tcPr>
                <w:tcW w:w="1168" w:type="pct"/>
                <w:shd w:val="clear" w:color="auto" w:fill="auto"/>
                <w:vAlign w:val="center"/>
              </w:tcPr>
            </w:tcPrChange>
          </w:tcPr>
          <w:p w14:paraId="435046D5" w14:textId="77777777" w:rsidR="00FA5174" w:rsidRDefault="00EA5BBF" w:rsidP="00BD2C4C">
            <w:pPr>
              <w:pStyle w:val="TableCell"/>
              <w:keepNext w:val="0"/>
              <w:spacing w:beforeLines="40" w:before="96" w:afterLines="40" w:after="96"/>
              <w:jc w:val="center"/>
              <w:rPr>
                <w:del w:id="29357" w:author="Greg Clendenning" w:date="2024-04-16T16:42:00Z"/>
              </w:rPr>
            </w:pPr>
            <w:r w:rsidRPr="001570EA">
              <w:t xml:space="preserve">EDC Data </w:t>
            </w:r>
            <w:del w:id="29358" w:author="Greg Clendenning" w:date="2024-04-16T16:42:00Z">
              <w:r w:rsidR="00FA5174">
                <w:delText>Gathering</w:delText>
              </w:r>
            </w:del>
          </w:p>
          <w:p w14:paraId="444994F0" w14:textId="47F7FF91" w:rsidR="00EA5BBF" w:rsidRPr="001570EA" w:rsidRDefault="00FA5174">
            <w:pPr>
              <w:pStyle w:val="TableCell"/>
              <w:spacing w:beforeLines="40" w:before="96" w:afterLines="40" w:after="96"/>
              <w:jc w:val="center"/>
              <w:pPrChange w:id="29359" w:author="Greg Clendenning" w:date="2024-04-16T16:42:00Z">
                <w:pPr>
                  <w:pStyle w:val="TableCell"/>
                  <w:keepNext w:val="0"/>
                  <w:spacing w:beforeLines="40" w:before="96" w:afterLines="40" w:after="96"/>
                  <w:jc w:val="center"/>
                </w:pPr>
              </w:pPrChange>
            </w:pPr>
            <w:del w:id="29360" w:author="Greg Clendenning" w:date="2024-04-16T16:42:00Z">
              <w:r>
                <w:delText xml:space="preserve">Default: </w:delText>
              </w:r>
            </w:del>
            <w:ins w:id="29361" w:author="Greg Clendenning" w:date="2024-04-16T16:42:00Z">
              <w:r w:rsidR="00EA5BBF" w:rsidRPr="001570EA">
                <w:t>GatheringDefault:</w:t>
              </w:r>
              <w:r w:rsidR="00EA5BBF" w:rsidRPr="001570EA">
                <w:rPr>
                  <w:szCs w:val="18"/>
                </w:rPr>
                <w:t>13.9, or</w:t>
              </w:r>
            </w:ins>
            <w:r w:rsidR="00EA5BBF" w:rsidRPr="001570EA">
              <w:rPr>
                <w:szCs w:val="18"/>
              </w:rPr>
              <w:t xml:space="preserve"> See Early Replacement values in </w:t>
            </w:r>
            <w:r w:rsidR="00EA5BBF" w:rsidRPr="001570EA">
              <w:rPr>
                <w:szCs w:val="18"/>
              </w:rPr>
              <w:fldChar w:fldCharType="begin"/>
            </w:r>
            <w:r w:rsidR="00EA5BBF" w:rsidRPr="001570EA">
              <w:rPr>
                <w:szCs w:val="18"/>
              </w:rPr>
              <w:instrText xml:space="preserve"> REF _Ref531779526 \h  \* MERGEFORMAT </w:instrText>
            </w:r>
            <w:r w:rsidR="00EA5BBF" w:rsidRPr="001570EA">
              <w:rPr>
                <w:szCs w:val="18"/>
              </w:rPr>
            </w:r>
            <w:r w:rsidR="00EA5BBF"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r>
            <w:del w:id="29362" w:author="Greg Clendenning" w:date="2024-04-16T16:42:00Z">
              <w:r w:rsidR="00146CD3" w:rsidRPr="0082258A">
                <w:rPr>
                  <w:noProof/>
                  <w:szCs w:val="18"/>
                </w:rPr>
                <w:delText>8</w:delText>
              </w:r>
            </w:del>
            <w:ins w:id="29363" w:author="Greg Clendenning" w:date="2024-04-16T16:42:00Z">
              <w:r w:rsidR="00234C6C" w:rsidRPr="001570EA">
                <w:rPr>
                  <w:noProof/>
                  <w:szCs w:val="18"/>
                </w:rPr>
                <w:t>10</w:t>
              </w:r>
            </w:ins>
            <w:r w:rsidR="00EA5BBF" w:rsidRPr="001570EA">
              <w:rPr>
                <w:szCs w:val="18"/>
              </w:rPr>
              <w:fldChar w:fldCharType="end"/>
            </w:r>
            <w:r w:rsidR="00EA5BBF" w:rsidRPr="001570EA">
              <w:rPr>
                <w:szCs w:val="18"/>
              </w:rPr>
              <w:t xml:space="preserve"> </w:t>
            </w:r>
            <w:del w:id="29364" w:author="Greg Clendenning" w:date="2024-04-16T16:42:00Z">
              <w:r w:rsidRPr="00EA6A56">
                <w:rPr>
                  <w:szCs w:val="18"/>
                </w:rPr>
                <w:delText>in</w:delText>
              </w:r>
            </w:del>
            <w:ins w:id="29365" w:author="Greg Clendenning" w:date="2024-04-16T16:42:00Z">
              <w:r w:rsidR="00EA5BBF" w:rsidRPr="001570EA">
                <w:rPr>
                  <w:szCs w:val="18"/>
                </w:rPr>
                <w:t>of</w:t>
              </w:r>
            </w:ins>
            <w:r w:rsidR="00EA5BBF" w:rsidRPr="001570EA">
              <w:rPr>
                <w:szCs w:val="18"/>
              </w:rPr>
              <w:t xml:space="preserve"> Sec. </w:t>
            </w:r>
            <w:del w:id="29366" w:author="Greg Clendenning" w:date="2024-04-16T16:42:00Z">
              <w:r>
                <w:rPr>
                  <w:szCs w:val="18"/>
                </w:rPr>
                <w:fldChar w:fldCharType="begin"/>
              </w:r>
              <w:r>
                <w:rPr>
                  <w:szCs w:val="18"/>
                </w:rPr>
                <w:delInstrText xml:space="preserve"> REF _Ref534371933 \r \h </w:delInstrText>
              </w:r>
              <w:r>
                <w:rPr>
                  <w:szCs w:val="18"/>
                </w:rPr>
              </w:r>
              <w:r>
                <w:rPr>
                  <w:szCs w:val="18"/>
                </w:rPr>
                <w:fldChar w:fldCharType="separate"/>
              </w:r>
              <w:r w:rsidR="00146CD3">
                <w:rPr>
                  <w:szCs w:val="18"/>
                </w:rPr>
                <w:delText>2.2.1</w:delText>
              </w:r>
              <w:r>
                <w:rPr>
                  <w:szCs w:val="18"/>
                </w:rPr>
                <w:fldChar w:fldCharType="end"/>
              </w:r>
            </w:del>
            <w:ins w:id="29367" w:author="Greg Clendenning" w:date="2024-04-16T16:42:00Z">
              <w:r w:rsidR="00EA5BBF" w:rsidRPr="001570EA">
                <w:rPr>
                  <w:szCs w:val="18"/>
                </w:rPr>
                <w:fldChar w:fldCharType="begin"/>
              </w:r>
              <w:r w:rsidR="00EA5BBF" w:rsidRPr="001570EA">
                <w:rPr>
                  <w:szCs w:val="18"/>
                </w:rPr>
                <w:instrText xml:space="preserve"> REF _Ref534371933 \r \h  \* MERGEFORMAT </w:instrText>
              </w:r>
            </w:ins>
            <w:r w:rsidR="00EA5BBF" w:rsidRPr="001570EA">
              <w:rPr>
                <w:szCs w:val="18"/>
              </w:rPr>
            </w:r>
            <w:ins w:id="29368" w:author="Greg Clendenning" w:date="2024-04-16T16:42:00Z">
              <w:r w:rsidR="00EA5BBF" w:rsidRPr="001570EA">
                <w:rPr>
                  <w:szCs w:val="18"/>
                </w:rPr>
                <w:fldChar w:fldCharType="separate"/>
              </w:r>
              <w:r w:rsidR="00234C6C" w:rsidRPr="001570EA">
                <w:rPr>
                  <w:szCs w:val="18"/>
                </w:rPr>
                <w:t>2.2.1</w:t>
              </w:r>
              <w:r w:rsidR="00EA5BBF" w:rsidRPr="001570EA">
                <w:rPr>
                  <w:szCs w:val="18"/>
                </w:rPr>
                <w:fldChar w:fldCharType="end"/>
              </w:r>
            </w:ins>
          </w:p>
        </w:tc>
        <w:tc>
          <w:tcPr>
            <w:tcW w:w="484" w:type="pct"/>
            <w:vAlign w:val="center"/>
            <w:tcPrChange w:id="29369" w:author="Greg Clendenning" w:date="2024-04-16T16:42:00Z">
              <w:tcPr>
                <w:tcW w:w="739" w:type="pct"/>
                <w:gridSpan w:val="3"/>
                <w:vAlign w:val="center"/>
              </w:tcPr>
            </w:tcPrChange>
          </w:tcPr>
          <w:p w14:paraId="55E3A655" w14:textId="10142E74" w:rsidR="00EA5BBF" w:rsidRPr="001570EA" w:rsidRDefault="00FA5174">
            <w:pPr>
              <w:pStyle w:val="TableCell"/>
              <w:keepNext w:val="0"/>
              <w:spacing w:beforeLines="40" w:before="96" w:afterLines="40" w:after="96"/>
              <w:jc w:val="center"/>
            </w:pPr>
            <w:del w:id="29370" w:author="Greg Clendenning" w:date="2024-04-16T16:42:00Z">
              <w:r>
                <w:delText>7</w:delText>
              </w:r>
            </w:del>
            <w:ins w:id="29371" w:author="Greg Clendenning" w:date="2024-04-16T16:42:00Z">
              <w:r w:rsidR="00EA5BBF" w:rsidRPr="001570EA">
                <w:t>11, 15</w:t>
              </w:r>
            </w:ins>
          </w:p>
        </w:tc>
      </w:tr>
      <w:tr w:rsidR="00EA5BBF" w:rsidRPr="001570EA" w14:paraId="5ACA6CFF" w14:textId="77777777">
        <w:trPr>
          <w:ins w:id="29372" w:author="Greg Clendenning" w:date="2024-04-16T16:42:00Z"/>
        </w:trPr>
        <w:tc>
          <w:tcPr>
            <w:tcW w:w="2293" w:type="pct"/>
            <w:shd w:val="clear" w:color="auto" w:fill="auto"/>
            <w:vAlign w:val="center"/>
          </w:tcPr>
          <w:p w14:paraId="1F4D471E" w14:textId="77777777" w:rsidR="00EA5BBF" w:rsidRPr="001570EA" w:rsidRDefault="008A402F">
            <w:pPr>
              <w:pStyle w:val="TableCell"/>
              <w:keepNext w:val="0"/>
              <w:spacing w:beforeLines="40" w:before="96" w:afterLines="40" w:after="96"/>
              <w:rPr>
                <w:ins w:id="29373" w:author="Greg Clendenning" w:date="2024-04-16T16:42:00Z"/>
              </w:rPr>
            </w:pPr>
            <m:oMath>
              <m:sSub>
                <m:sSubPr>
                  <m:ctrlPr>
                    <w:ins w:id="29374" w:author="Greg Clendenning" w:date="2024-04-16T16:42:00Z">
                      <w:rPr>
                        <w:rFonts w:ascii="Cambria Math" w:hAnsi="Cambria Math"/>
                        <w:i/>
                      </w:rPr>
                    </w:ins>
                  </m:ctrlPr>
                </m:sSubPr>
                <m:e>
                  <m:r>
                    <w:ins w:id="29375" w:author="Greg Clendenning" w:date="2024-04-16T16:42:00Z">
                      <w:rPr>
                        <w:rFonts w:ascii="Cambria Math" w:hAnsi="Cambria Math"/>
                      </w:rPr>
                      <m:t>%</m:t>
                    </w:ins>
                  </m:r>
                </m:e>
                <m:sub>
                  <m:r>
                    <w:ins w:id="29376" w:author="Greg Clendenning" w:date="2024-04-16T16:42:00Z">
                      <w:rPr>
                        <w:rFonts w:ascii="Cambria Math" w:hAnsi="Cambria Math"/>
                      </w:rPr>
                      <m:t>elec</m:t>
                    </w:ins>
                  </m:r>
                </m:sub>
              </m:sSub>
              <m:r>
                <w:ins w:id="29377" w:author="Greg Clendenning" w:date="2024-04-16T16:42:00Z">
                  <w:rPr>
                    <w:rFonts w:ascii="Cambria Math" w:hAnsi="Cambria Math"/>
                  </w:rPr>
                  <m:t xml:space="preserve">,  </m:t>
                </w:ins>
              </m:r>
            </m:oMath>
            <w:ins w:id="29378" w:author="Greg Clendenning" w:date="2024-04-16T16:42:00Z">
              <w:r w:rsidR="00EA5BBF" w:rsidRPr="001570EA">
                <w:t>percent of homes with electric primary heating fuel</w:t>
              </w:r>
            </w:ins>
          </w:p>
        </w:tc>
        <w:tc>
          <w:tcPr>
            <w:tcW w:w="747" w:type="pct"/>
            <w:vAlign w:val="center"/>
          </w:tcPr>
          <w:p w14:paraId="72ADFB93" w14:textId="77777777" w:rsidR="00EA5BBF" w:rsidRPr="001570EA" w:rsidRDefault="00EA5BBF">
            <w:pPr>
              <w:pStyle w:val="TableCell"/>
              <w:keepNext w:val="0"/>
              <w:spacing w:beforeLines="40" w:before="96" w:afterLines="40" w:after="96"/>
              <w:jc w:val="center"/>
              <w:rPr>
                <w:ins w:id="29379" w:author="Greg Clendenning" w:date="2024-04-16T16:42:00Z"/>
                <w:i/>
                <w:iCs/>
                <w:szCs w:val="18"/>
              </w:rPr>
            </w:pPr>
            <w:ins w:id="29380" w:author="Greg Clendenning" w:date="2024-04-16T16:42:00Z">
              <w:r w:rsidRPr="001570EA">
                <w:rPr>
                  <w:i/>
                  <w:iCs/>
                  <w:szCs w:val="18"/>
                </w:rPr>
                <w:t>None</w:t>
              </w:r>
            </w:ins>
          </w:p>
        </w:tc>
        <w:tc>
          <w:tcPr>
            <w:tcW w:w="1475" w:type="pct"/>
            <w:shd w:val="clear" w:color="auto" w:fill="auto"/>
            <w:vAlign w:val="center"/>
          </w:tcPr>
          <w:p w14:paraId="179920A7" w14:textId="77777777" w:rsidR="00EA5BBF" w:rsidRPr="001570EA" w:rsidRDefault="00EA5BBF">
            <w:pPr>
              <w:pStyle w:val="TableCell"/>
              <w:keepNext w:val="0"/>
              <w:spacing w:beforeLines="40" w:before="96" w:afterLines="40" w:after="96"/>
              <w:jc w:val="center"/>
              <w:rPr>
                <w:ins w:id="29381" w:author="Greg Clendenning" w:date="2024-04-16T16:42:00Z"/>
              </w:rPr>
            </w:pPr>
            <w:ins w:id="29382" w:author="Greg Clendenning" w:date="2024-04-16T16:42:00Z">
              <w:r w:rsidRPr="001570EA">
                <w:t>EDC Data Gathering</w:t>
              </w:r>
            </w:ins>
          </w:p>
          <w:p w14:paraId="68867005" w14:textId="77777777" w:rsidR="00EA5BBF" w:rsidRPr="001570EA" w:rsidRDefault="00EA5BBF">
            <w:pPr>
              <w:pStyle w:val="TableCell"/>
              <w:keepNext w:val="0"/>
              <w:spacing w:beforeLines="40" w:before="96" w:afterLines="40" w:after="96"/>
              <w:jc w:val="center"/>
              <w:rPr>
                <w:ins w:id="29383" w:author="Greg Clendenning" w:date="2024-04-16T16:42:00Z"/>
              </w:rPr>
            </w:pPr>
            <w:ins w:id="29384" w:author="Greg Clendenning" w:date="2024-04-16T16:42:00Z">
              <w:r w:rsidRPr="001570EA">
                <w:t>Default = 36%</w:t>
              </w:r>
            </w:ins>
          </w:p>
        </w:tc>
        <w:tc>
          <w:tcPr>
            <w:tcW w:w="484" w:type="pct"/>
            <w:vAlign w:val="center"/>
          </w:tcPr>
          <w:p w14:paraId="0884695B" w14:textId="77777777" w:rsidR="00EA5BBF" w:rsidRPr="001570EA" w:rsidRDefault="00EA5BBF">
            <w:pPr>
              <w:pStyle w:val="TableCell"/>
              <w:keepNext w:val="0"/>
              <w:spacing w:beforeLines="40" w:before="96" w:afterLines="40" w:after="96"/>
              <w:jc w:val="center"/>
              <w:rPr>
                <w:ins w:id="29385" w:author="Greg Clendenning" w:date="2024-04-16T16:42:00Z"/>
              </w:rPr>
            </w:pPr>
            <w:ins w:id="29386" w:author="Greg Clendenning" w:date="2024-04-16T16:42:00Z">
              <w:r w:rsidRPr="001570EA">
                <w:t>9</w:t>
              </w:r>
            </w:ins>
          </w:p>
        </w:tc>
      </w:tr>
      <w:tr w:rsidR="00EA5BBF" w:rsidRPr="001570EA" w14:paraId="226BCAA9"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387"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388" w:author="Greg Clendenning" w:date="2024-04-16T16:42:00Z">
              <w:tcPr>
                <w:tcW w:w="2360" w:type="pct"/>
                <w:gridSpan w:val="2"/>
                <w:shd w:val="clear" w:color="auto" w:fill="auto"/>
                <w:vAlign w:val="center"/>
              </w:tcPr>
            </w:tcPrChange>
          </w:tcPr>
          <w:p w14:paraId="22C46188" w14:textId="77777777" w:rsidR="00EA5BBF" w:rsidRPr="001570EA" w:rsidRDefault="00EA5BBF">
            <w:pPr>
              <w:pStyle w:val="TableCell"/>
              <w:keepNext w:val="0"/>
              <w:spacing w:beforeLines="40" w:before="96" w:afterLines="40" w:after="96"/>
              <w:rPr>
                <w:rFonts w:ascii="Cambria Math" w:hAnsi="Cambria Math"/>
                <w:oMath/>
              </w:rPr>
            </w:pPr>
            <m:oMath>
              <m:r>
                <w:rPr>
                  <w:rFonts w:ascii="Cambria Math" w:hAnsi="Cambria Math"/>
                </w:rPr>
                <m:t xml:space="preserve">HSPF, </m:t>
              </m:r>
              <m:r>
                <w:ins w:id="29389" w:author="Greg Clendenning" w:date="2024-04-16T16:42:00Z">
                  <w:rPr>
                    <w:rFonts w:ascii="Cambria Math" w:hAnsi="Cambria Math"/>
                  </w:rPr>
                  <m:t xml:space="preserve">HSPF2, </m:t>
                </w:ins>
              </m:r>
              <m:r>
                <w:rPr>
                  <w:rFonts w:ascii="Cambria Math" w:hAnsi="Cambria Math"/>
                </w:rPr>
                <m:t xml:space="preserve"> </m:t>
              </m:r>
            </m:oMath>
            <w:r w:rsidRPr="001570EA">
              <w:t>Heating system seasonal efficiency</w:t>
            </w:r>
          </w:p>
        </w:tc>
        <w:tc>
          <w:tcPr>
            <w:tcW w:w="747" w:type="pct"/>
            <w:vAlign w:val="center"/>
            <w:tcPrChange w:id="29390" w:author="Greg Clendenning" w:date="2024-04-16T16:42:00Z">
              <w:tcPr>
                <w:tcW w:w="733" w:type="pct"/>
                <w:gridSpan w:val="2"/>
                <w:vAlign w:val="center"/>
              </w:tcPr>
            </w:tcPrChange>
          </w:tcPr>
          <w:p w14:paraId="62DE71A6" w14:textId="77777777" w:rsidR="00EA5BBF" w:rsidRPr="001570EA" w:rsidRDefault="008A402F">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475" w:type="pct"/>
            <w:shd w:val="clear" w:color="auto" w:fill="auto"/>
            <w:vAlign w:val="center"/>
            <w:tcPrChange w:id="29391" w:author="Greg Clendenning" w:date="2024-04-16T16:42:00Z">
              <w:tcPr>
                <w:tcW w:w="1168" w:type="pct"/>
                <w:shd w:val="clear" w:color="auto" w:fill="auto"/>
                <w:vAlign w:val="center"/>
              </w:tcPr>
            </w:tcPrChange>
          </w:tcPr>
          <w:p w14:paraId="0ABAE5F1" w14:textId="77777777" w:rsidR="00EA5BBF" w:rsidRPr="001570EA" w:rsidRDefault="00EA5BBF">
            <w:pPr>
              <w:pStyle w:val="TableCell"/>
              <w:keepNext w:val="0"/>
              <w:spacing w:beforeLines="40" w:before="96" w:afterLines="40" w:after="96"/>
              <w:jc w:val="center"/>
            </w:pPr>
            <w:r w:rsidRPr="001570EA">
              <w:t>EDC Data Gathering</w:t>
            </w:r>
          </w:p>
          <w:p w14:paraId="3F1412F6" w14:textId="42E48ABF" w:rsidR="00EA5BBF" w:rsidRPr="001570EA" w:rsidRDefault="00EA5BBF">
            <w:pPr>
              <w:pStyle w:val="TableCell"/>
              <w:keepNext w:val="0"/>
              <w:spacing w:beforeLines="40" w:before="96" w:afterLines="40" w:after="96"/>
              <w:jc w:val="center"/>
            </w:pPr>
            <w:r w:rsidRPr="001570EA">
              <w:t xml:space="preserve">Default: </w:t>
            </w:r>
            <w:r w:rsidRPr="001570EA">
              <w:rPr>
                <w:szCs w:val="18"/>
              </w:rPr>
              <w:t xml:space="preserve"> </w:t>
            </w:r>
            <w:ins w:id="29392" w:author="Greg Clendenning" w:date="2024-04-16T16:42:00Z">
              <w:r w:rsidRPr="001570EA">
                <w:rPr>
                  <w:szCs w:val="18"/>
                </w:rPr>
                <w:t xml:space="preserve">7.75, or </w:t>
              </w:r>
            </w:ins>
            <w:r w:rsidRPr="001570EA">
              <w:rPr>
                <w:szCs w:val="18"/>
              </w:rPr>
              <w:t xml:space="preserve">See Early Replacement values in </w:t>
            </w:r>
            <w:r w:rsidRPr="001570EA">
              <w:rPr>
                <w:szCs w:val="18"/>
              </w:rPr>
              <w:fldChar w:fldCharType="begin"/>
            </w:r>
            <w:r w:rsidRPr="001570EA">
              <w:rPr>
                <w:szCs w:val="18"/>
              </w:rPr>
              <w:instrText xml:space="preserve"> REF _Ref531779526 \h  \* MERGEFORMAT </w:instrText>
            </w:r>
            <w:r w:rsidRPr="001570EA">
              <w:rPr>
                <w:szCs w:val="18"/>
              </w:rPr>
            </w:r>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r>
            <w:del w:id="29393" w:author="Greg Clendenning" w:date="2024-04-16T16:42:00Z">
              <w:r w:rsidR="00146CD3" w:rsidRPr="0082258A">
                <w:rPr>
                  <w:noProof/>
                  <w:szCs w:val="18"/>
                </w:rPr>
                <w:delText>8</w:delText>
              </w:r>
            </w:del>
            <w:ins w:id="29394" w:author="Greg Clendenning" w:date="2024-04-16T16:42:00Z">
              <w:r w:rsidR="00234C6C" w:rsidRPr="001570EA">
                <w:rPr>
                  <w:noProof/>
                  <w:szCs w:val="18"/>
                </w:rPr>
                <w:t>10</w:t>
              </w:r>
            </w:ins>
            <w:r w:rsidRPr="001570EA">
              <w:rPr>
                <w:szCs w:val="18"/>
              </w:rPr>
              <w:fldChar w:fldCharType="end"/>
            </w:r>
            <w:r w:rsidRPr="001570EA">
              <w:rPr>
                <w:szCs w:val="18"/>
              </w:rPr>
              <w:t xml:space="preserve"> in Sec. </w:t>
            </w:r>
            <w:del w:id="29395" w:author="Greg Clendenning" w:date="2024-04-16T16:42:00Z">
              <w:r w:rsidR="00FA5174">
                <w:rPr>
                  <w:szCs w:val="18"/>
                </w:rPr>
                <w:fldChar w:fldCharType="begin"/>
              </w:r>
              <w:r w:rsidR="00FA5174">
                <w:rPr>
                  <w:szCs w:val="18"/>
                </w:rPr>
                <w:delInstrText xml:space="preserve"> REF _Ref534371933 \r \h </w:delInstrText>
              </w:r>
              <w:r w:rsidR="00FA5174">
                <w:rPr>
                  <w:szCs w:val="18"/>
                </w:rPr>
              </w:r>
              <w:r w:rsidR="00FA5174">
                <w:rPr>
                  <w:szCs w:val="18"/>
                </w:rPr>
                <w:fldChar w:fldCharType="separate"/>
              </w:r>
              <w:r w:rsidR="00146CD3">
                <w:rPr>
                  <w:szCs w:val="18"/>
                </w:rPr>
                <w:delText>2.2.1</w:delText>
              </w:r>
              <w:r w:rsidR="00FA5174">
                <w:rPr>
                  <w:szCs w:val="18"/>
                </w:rPr>
                <w:fldChar w:fldCharType="end"/>
              </w:r>
            </w:del>
            <w:ins w:id="29396" w:author="Greg Clendenning" w:date="2024-04-16T16:42:00Z">
              <w:r w:rsidRPr="001570EA">
                <w:rPr>
                  <w:szCs w:val="18"/>
                </w:rPr>
                <w:fldChar w:fldCharType="begin"/>
              </w:r>
              <w:r w:rsidRPr="001570EA">
                <w:rPr>
                  <w:szCs w:val="18"/>
                </w:rPr>
                <w:instrText xml:space="preserve"> REF _Ref534371933 \r \h  \* MERGEFORMAT </w:instrText>
              </w:r>
            </w:ins>
            <w:r w:rsidRPr="001570EA">
              <w:rPr>
                <w:szCs w:val="18"/>
              </w:rPr>
            </w:r>
            <w:ins w:id="29397" w:author="Greg Clendenning" w:date="2024-04-16T16:42:00Z">
              <w:r w:rsidRPr="001570EA">
                <w:rPr>
                  <w:szCs w:val="18"/>
                </w:rPr>
                <w:fldChar w:fldCharType="separate"/>
              </w:r>
              <w:r w:rsidR="00234C6C" w:rsidRPr="001570EA">
                <w:rPr>
                  <w:szCs w:val="18"/>
                </w:rPr>
                <w:t>2.2.1</w:t>
              </w:r>
              <w:r w:rsidRPr="001570EA">
                <w:rPr>
                  <w:szCs w:val="18"/>
                </w:rPr>
                <w:fldChar w:fldCharType="end"/>
              </w:r>
            </w:ins>
          </w:p>
        </w:tc>
        <w:tc>
          <w:tcPr>
            <w:tcW w:w="484" w:type="pct"/>
            <w:vAlign w:val="center"/>
            <w:tcPrChange w:id="29398" w:author="Greg Clendenning" w:date="2024-04-16T16:42:00Z">
              <w:tcPr>
                <w:tcW w:w="739" w:type="pct"/>
                <w:gridSpan w:val="3"/>
                <w:vAlign w:val="center"/>
              </w:tcPr>
            </w:tcPrChange>
          </w:tcPr>
          <w:p w14:paraId="00283AFE" w14:textId="54AB88A5" w:rsidR="00EA5BBF" w:rsidRPr="001570EA" w:rsidRDefault="00FA5174">
            <w:pPr>
              <w:pStyle w:val="TableCell"/>
              <w:keepNext w:val="0"/>
              <w:spacing w:beforeLines="40" w:before="96" w:afterLines="40" w:after="96"/>
              <w:jc w:val="center"/>
            </w:pPr>
            <w:del w:id="29399" w:author="Greg Clendenning" w:date="2024-04-16T16:42:00Z">
              <w:r>
                <w:delText>7</w:delText>
              </w:r>
            </w:del>
            <w:ins w:id="29400" w:author="Greg Clendenning" w:date="2024-04-16T16:42:00Z">
              <w:r w:rsidR="00EA5BBF" w:rsidRPr="001570EA">
                <w:t>11, 15</w:t>
              </w:r>
            </w:ins>
          </w:p>
        </w:tc>
      </w:tr>
      <w:tr w:rsidR="00EA5BBF" w:rsidRPr="001570EA" w14:paraId="12C75089" w14:textId="77777777">
        <w:trPr>
          <w:ins w:id="29401" w:author="Greg Clendenning" w:date="2024-04-16T16:42:00Z"/>
        </w:trPr>
        <w:tc>
          <w:tcPr>
            <w:tcW w:w="2293" w:type="pct"/>
            <w:shd w:val="clear" w:color="auto" w:fill="auto"/>
            <w:vAlign w:val="center"/>
          </w:tcPr>
          <w:p w14:paraId="1C4A8B91" w14:textId="77777777" w:rsidR="00EA5BBF" w:rsidRPr="001570EA" w:rsidRDefault="008A402F">
            <w:pPr>
              <w:pStyle w:val="TableCell"/>
              <w:keepNext w:val="0"/>
              <w:spacing w:beforeLines="40" w:before="96" w:afterLines="40" w:after="96"/>
              <w:rPr>
                <w:ins w:id="29402" w:author="Greg Clendenning" w:date="2024-04-16T16:42:00Z"/>
              </w:rPr>
            </w:pPr>
            <m:oMath>
              <m:sSub>
                <m:sSubPr>
                  <m:ctrlPr>
                    <w:ins w:id="29403" w:author="Greg Clendenning" w:date="2024-04-16T16:42:00Z">
                      <w:rPr>
                        <w:rFonts w:ascii="Cambria Math" w:hAnsi="Cambria Math"/>
                        <w:i/>
                      </w:rPr>
                    </w:ins>
                  </m:ctrlPr>
                </m:sSubPr>
                <m:e>
                  <m:r>
                    <w:ins w:id="29404" w:author="Greg Clendenning" w:date="2024-04-16T16:42:00Z">
                      <w:rPr>
                        <w:rFonts w:ascii="Cambria Math" w:hAnsi="Cambria Math"/>
                      </w:rPr>
                      <m:t>ETDF</m:t>
                    </w:ins>
                  </m:r>
                </m:e>
                <m:sub>
                  <m:r>
                    <w:ins w:id="29405" w:author="Greg Clendenning" w:date="2024-04-16T16:42:00Z">
                      <w:rPr>
                        <w:rFonts w:ascii="Cambria Math" w:hAnsi="Cambria Math"/>
                      </w:rPr>
                      <m:t>summer</m:t>
                    </w:ins>
                  </m:r>
                </m:sub>
              </m:sSub>
            </m:oMath>
            <w:ins w:id="29406" w:author="Greg Clendenning" w:date="2024-04-16T16:42:00Z">
              <w:r w:rsidR="00EA5BBF" w:rsidRPr="001570EA">
                <w:t>, Summer energy to demand factor</w:t>
              </w:r>
            </w:ins>
          </w:p>
        </w:tc>
        <w:tc>
          <w:tcPr>
            <w:tcW w:w="747" w:type="pct"/>
            <w:vAlign w:val="center"/>
          </w:tcPr>
          <w:p w14:paraId="72D8F730" w14:textId="77777777" w:rsidR="00EA5BBF" w:rsidRPr="001570EA" w:rsidRDefault="00EA5BBF">
            <w:pPr>
              <w:pStyle w:val="TableCell"/>
              <w:keepNext w:val="0"/>
              <w:spacing w:beforeLines="40" w:before="96" w:afterLines="40" w:after="96"/>
              <w:jc w:val="center"/>
              <w:rPr>
                <w:ins w:id="29407" w:author="Greg Clendenning" w:date="2024-04-16T16:42:00Z"/>
                <w:szCs w:val="18"/>
              </w:rPr>
            </w:pPr>
            <w:ins w:id="29408" w:author="Greg Clendenning" w:date="2024-04-16T16:42:00Z">
              <w:r w:rsidRPr="001570EA">
                <w:rPr>
                  <w:rFonts w:eastAsia="Arial Unicode MS" w:cs="Arial"/>
                  <w:i/>
                </w:rPr>
                <w:t>kW/kWh</w:t>
              </w:r>
            </w:ins>
          </w:p>
        </w:tc>
        <w:tc>
          <w:tcPr>
            <w:tcW w:w="1475" w:type="pct"/>
            <w:shd w:val="clear" w:color="auto" w:fill="auto"/>
            <w:vAlign w:val="center"/>
          </w:tcPr>
          <w:p w14:paraId="088FF184" w14:textId="77777777" w:rsidR="00EA5BBF" w:rsidRPr="001570EA" w:rsidRDefault="00EA5BBF">
            <w:pPr>
              <w:pStyle w:val="TableCell"/>
              <w:keepNext w:val="0"/>
              <w:spacing w:beforeLines="40" w:before="96" w:afterLines="40" w:after="96"/>
              <w:jc w:val="center"/>
              <w:rPr>
                <w:ins w:id="29409" w:author="Greg Clendenning" w:date="2024-04-16T16:42:00Z"/>
              </w:rPr>
            </w:pPr>
            <w:ins w:id="29410" w:author="Greg Clendenning" w:date="2024-04-16T16:42:00Z">
              <w:r w:rsidRPr="001570EA">
                <w:t>0.0005272</w:t>
              </w:r>
            </w:ins>
          </w:p>
        </w:tc>
        <w:tc>
          <w:tcPr>
            <w:tcW w:w="484" w:type="pct"/>
            <w:vAlign w:val="center"/>
          </w:tcPr>
          <w:p w14:paraId="1530F8D9" w14:textId="77777777" w:rsidR="00EA5BBF" w:rsidRPr="001570EA" w:rsidRDefault="00EA5BBF">
            <w:pPr>
              <w:pStyle w:val="TableCell"/>
              <w:keepNext w:val="0"/>
              <w:spacing w:beforeLines="40" w:before="96" w:afterLines="40" w:after="96"/>
              <w:jc w:val="center"/>
              <w:rPr>
                <w:ins w:id="29411" w:author="Greg Clendenning" w:date="2024-04-16T16:42:00Z"/>
              </w:rPr>
            </w:pPr>
            <w:ins w:id="29412" w:author="Greg Clendenning" w:date="2024-04-16T16:42:00Z">
              <w:r w:rsidRPr="001570EA">
                <w:t>12</w:t>
              </w:r>
            </w:ins>
          </w:p>
        </w:tc>
      </w:tr>
      <w:tr w:rsidR="00EA5BBF" w:rsidRPr="001570EA" w14:paraId="1CC2FABC" w14:textId="77777777">
        <w:trPr>
          <w:ins w:id="29413" w:author="Greg Clendenning" w:date="2024-04-16T16:42:00Z"/>
        </w:trPr>
        <w:tc>
          <w:tcPr>
            <w:tcW w:w="2293" w:type="pct"/>
            <w:shd w:val="clear" w:color="auto" w:fill="auto"/>
            <w:vAlign w:val="center"/>
          </w:tcPr>
          <w:p w14:paraId="036957FD" w14:textId="77777777" w:rsidR="00EA5BBF" w:rsidRPr="001570EA" w:rsidRDefault="008A402F">
            <w:pPr>
              <w:pStyle w:val="TableCell"/>
              <w:keepNext w:val="0"/>
              <w:spacing w:beforeLines="40" w:before="96" w:afterLines="40" w:after="96"/>
              <w:rPr>
                <w:ins w:id="29414" w:author="Greg Clendenning" w:date="2024-04-16T16:42:00Z"/>
              </w:rPr>
            </w:pPr>
            <m:oMath>
              <m:sSub>
                <m:sSubPr>
                  <m:ctrlPr>
                    <w:ins w:id="29415" w:author="Greg Clendenning" w:date="2024-04-16T16:42:00Z">
                      <w:rPr>
                        <w:rFonts w:ascii="Cambria Math" w:hAnsi="Cambria Math"/>
                        <w:i/>
                      </w:rPr>
                    </w:ins>
                  </m:ctrlPr>
                </m:sSubPr>
                <m:e>
                  <m:r>
                    <w:ins w:id="29416" w:author="Greg Clendenning" w:date="2024-04-16T16:42:00Z">
                      <w:rPr>
                        <w:rFonts w:ascii="Cambria Math" w:hAnsi="Cambria Math"/>
                      </w:rPr>
                      <m:t>ETDF</m:t>
                    </w:ins>
                  </m:r>
                </m:e>
                <m:sub>
                  <m:r>
                    <w:ins w:id="29417" w:author="Greg Clendenning" w:date="2024-04-16T16:42:00Z">
                      <w:rPr>
                        <w:rFonts w:ascii="Cambria Math" w:hAnsi="Cambria Math"/>
                      </w:rPr>
                      <m:t>winter</m:t>
                    </w:ins>
                  </m:r>
                </m:sub>
              </m:sSub>
            </m:oMath>
            <w:ins w:id="29418" w:author="Greg Clendenning" w:date="2024-04-16T16:42:00Z">
              <w:r w:rsidR="00EA5BBF" w:rsidRPr="001570EA">
                <w:t>, Winter energy to demand factor</w:t>
              </w:r>
            </w:ins>
          </w:p>
        </w:tc>
        <w:tc>
          <w:tcPr>
            <w:tcW w:w="747" w:type="pct"/>
            <w:vAlign w:val="center"/>
          </w:tcPr>
          <w:p w14:paraId="7B612B92" w14:textId="77777777" w:rsidR="00EA5BBF" w:rsidRPr="001570EA" w:rsidRDefault="00EA5BBF">
            <w:pPr>
              <w:pStyle w:val="TableCell"/>
              <w:keepNext w:val="0"/>
              <w:spacing w:beforeLines="40" w:before="96" w:afterLines="40" w:after="96"/>
              <w:jc w:val="center"/>
              <w:rPr>
                <w:ins w:id="29419" w:author="Greg Clendenning" w:date="2024-04-16T16:42:00Z"/>
                <w:szCs w:val="18"/>
              </w:rPr>
            </w:pPr>
            <w:ins w:id="29420" w:author="Greg Clendenning" w:date="2024-04-16T16:42:00Z">
              <w:r w:rsidRPr="001570EA">
                <w:rPr>
                  <w:rFonts w:eastAsia="Arial Unicode MS" w:cs="Arial"/>
                  <w:i/>
                </w:rPr>
                <w:t>kW/kWh</w:t>
              </w:r>
            </w:ins>
          </w:p>
        </w:tc>
        <w:tc>
          <w:tcPr>
            <w:tcW w:w="1475" w:type="pct"/>
            <w:shd w:val="clear" w:color="auto" w:fill="auto"/>
            <w:vAlign w:val="center"/>
          </w:tcPr>
          <w:p w14:paraId="59D175C0" w14:textId="77777777" w:rsidR="00EA5BBF" w:rsidRPr="001570EA" w:rsidRDefault="00EA5BBF">
            <w:pPr>
              <w:pStyle w:val="TableCell"/>
              <w:keepNext w:val="0"/>
              <w:spacing w:beforeLines="40" w:before="96" w:afterLines="40" w:after="96"/>
              <w:jc w:val="center"/>
              <w:rPr>
                <w:ins w:id="29421" w:author="Greg Clendenning" w:date="2024-04-16T16:42:00Z"/>
              </w:rPr>
            </w:pPr>
            <w:ins w:id="29422" w:author="Greg Clendenning" w:date="2024-04-16T16:42:00Z">
              <w:r w:rsidRPr="001570EA">
                <w:t>0.0003398</w:t>
              </w:r>
            </w:ins>
          </w:p>
        </w:tc>
        <w:tc>
          <w:tcPr>
            <w:tcW w:w="484" w:type="pct"/>
            <w:vAlign w:val="center"/>
          </w:tcPr>
          <w:p w14:paraId="539F2E60" w14:textId="77777777" w:rsidR="00EA5BBF" w:rsidRPr="001570EA" w:rsidRDefault="00EA5BBF">
            <w:pPr>
              <w:pStyle w:val="TableCell"/>
              <w:keepNext w:val="0"/>
              <w:spacing w:beforeLines="40" w:before="96" w:afterLines="40" w:after="96"/>
              <w:jc w:val="center"/>
              <w:rPr>
                <w:ins w:id="29423" w:author="Greg Clendenning" w:date="2024-04-16T16:42:00Z"/>
              </w:rPr>
            </w:pPr>
            <w:ins w:id="29424" w:author="Greg Clendenning" w:date="2024-04-16T16:42:00Z">
              <w:r w:rsidRPr="001570EA">
                <w:t>12</w:t>
              </w:r>
            </w:ins>
          </w:p>
        </w:tc>
      </w:tr>
      <w:tr w:rsidR="00EA5BBF" w:rsidRPr="001570EA" w14:paraId="3ED0BCA5"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425"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426" w:author="Greg Clendenning" w:date="2024-04-16T16:42:00Z">
              <w:tcPr>
                <w:tcW w:w="2360" w:type="pct"/>
                <w:gridSpan w:val="2"/>
                <w:shd w:val="clear" w:color="auto" w:fill="auto"/>
                <w:vAlign w:val="center"/>
              </w:tcPr>
            </w:tcPrChange>
          </w:tcPr>
          <w:p w14:paraId="7F19BA50" w14:textId="53A5F1D0" w:rsidR="00EA5BBF" w:rsidRPr="001570EA" w:rsidRDefault="00FA5174">
            <w:pPr>
              <w:pStyle w:val="TableCell"/>
              <w:keepNext w:val="0"/>
              <w:spacing w:beforeLines="40" w:before="96" w:afterLines="40" w:after="96"/>
              <w:rPr>
                <w:i/>
                <w:iCs/>
                <w:szCs w:val="18"/>
              </w:rPr>
            </w:pPr>
            <w:del w:id="29427" w:author="Greg Clendenning" w:date="2024-04-16T16:42:00Z">
              <w:r w:rsidRPr="00801EE4">
                <w:rPr>
                  <w:rFonts w:ascii="Cambria Math" w:hAnsi="Cambria Math"/>
                  <w:i/>
                  <w:iCs/>
                  <w:szCs w:val="18"/>
                </w:rPr>
                <w:delText>EER</w:delText>
              </w:r>
              <w:r>
                <w:rPr>
                  <w:i/>
                  <w:iCs/>
                  <w:szCs w:val="18"/>
                  <w:vertAlign w:val="subscript"/>
                </w:rPr>
                <w:delText xml:space="preserve"> </w:delText>
              </w:r>
            </w:del>
            <w:ins w:id="29428" w:author="Greg Clendenning" w:date="2024-04-16T16:42:00Z">
              <w:r w:rsidR="00EA5BBF" w:rsidRPr="001570EA">
                <w:rPr>
                  <w:rFonts w:ascii="Cambria Math" w:hAnsi="Cambria Math"/>
                  <w:i/>
                  <w:iCs/>
                  <w:szCs w:val="18"/>
                </w:rPr>
                <w:t>EER</w:t>
              </w:r>
              <w:r w:rsidR="00EA5BBF" w:rsidRPr="001570EA">
                <w:rPr>
                  <w:i/>
                  <w:iCs/>
                  <w:szCs w:val="18"/>
                  <w:vertAlign w:val="subscript"/>
                </w:rPr>
                <w:t>g</w:t>
              </w:r>
            </w:ins>
            <w:r w:rsidR="00EA5BBF" w:rsidRPr="001570EA">
              <w:rPr>
                <w:i/>
                <w:iCs/>
                <w:szCs w:val="18"/>
              </w:rPr>
              <w:t xml:space="preserve">, </w:t>
            </w:r>
            <w:r w:rsidR="00EA5BBF" w:rsidRPr="001570EA">
              <w:rPr>
                <w:rFonts w:cs="Arial"/>
                <w:szCs w:val="18"/>
              </w:rPr>
              <w:t>Energy Efficiency Ratio of a GSHP, this is measured differently than EER of an air source heat pump and must be converted</w:t>
            </w:r>
          </w:p>
        </w:tc>
        <w:tc>
          <w:tcPr>
            <w:tcW w:w="747" w:type="pct"/>
            <w:vAlign w:val="center"/>
            <w:tcPrChange w:id="29429" w:author="Greg Clendenning" w:date="2024-04-16T16:42:00Z">
              <w:tcPr>
                <w:tcW w:w="733" w:type="pct"/>
                <w:gridSpan w:val="2"/>
                <w:vAlign w:val="center"/>
              </w:tcPr>
            </w:tcPrChange>
          </w:tcPr>
          <w:p w14:paraId="190D7BDC" w14:textId="77777777" w:rsidR="00EA5BBF" w:rsidRPr="001570EA" w:rsidRDefault="008A402F">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m:t>
                    </m:r>
                    <m:r>
                      <w:rPr>
                        <w:rFonts w:ascii="Cambria Math" w:hAnsi="Cambria Math" w:cs="Arial"/>
                        <w:szCs w:val="18"/>
                      </w:rPr>
                      <m:t>∙h</m:t>
                    </m:r>
                  </m:den>
                </m:f>
              </m:oMath>
            </m:oMathPara>
          </w:p>
        </w:tc>
        <w:tc>
          <w:tcPr>
            <w:tcW w:w="1475" w:type="pct"/>
            <w:shd w:val="clear" w:color="auto" w:fill="auto"/>
            <w:vAlign w:val="center"/>
            <w:tcPrChange w:id="29430" w:author="Greg Clendenning" w:date="2024-04-16T16:42:00Z">
              <w:tcPr>
                <w:tcW w:w="1168" w:type="pct"/>
                <w:shd w:val="clear" w:color="auto" w:fill="auto"/>
                <w:vAlign w:val="center"/>
              </w:tcPr>
            </w:tcPrChange>
          </w:tcPr>
          <w:p w14:paraId="355576DF" w14:textId="77777777" w:rsidR="00EA5BBF" w:rsidRPr="001570EA" w:rsidRDefault="00EA5BBF">
            <w:pPr>
              <w:pStyle w:val="TableCell"/>
              <w:keepNext w:val="0"/>
              <w:spacing w:beforeLines="40" w:before="96" w:afterLines="40" w:after="96"/>
              <w:jc w:val="center"/>
              <w:rPr>
                <w:ins w:id="29431" w:author="Greg Clendenning" w:date="2024-04-16T16:42:00Z"/>
                <w:szCs w:val="18"/>
              </w:rPr>
            </w:pPr>
            <w:r w:rsidRPr="001570EA">
              <w:rPr>
                <w:szCs w:val="18"/>
              </w:rPr>
              <w:t>EDC Data Gathering</w:t>
            </w:r>
          </w:p>
          <w:p w14:paraId="2ABE1B96" w14:textId="77777777" w:rsidR="00EA5BBF" w:rsidRPr="001570EA" w:rsidRDefault="00EA5BBF">
            <w:pPr>
              <w:pStyle w:val="TableCell"/>
              <w:keepNext w:val="0"/>
              <w:spacing w:beforeLines="40" w:before="96" w:afterLines="40" w:after="96"/>
              <w:jc w:val="center"/>
              <w:rPr>
                <w:szCs w:val="18"/>
              </w:rPr>
            </w:pPr>
            <w:ins w:id="29432" w:author="Greg Clendenning" w:date="2024-04-16T16:42:00Z">
              <w:r w:rsidRPr="001570EA">
                <w:rPr>
                  <w:szCs w:val="18"/>
                </w:rPr>
                <w:t>Default = 17.1</w:t>
              </w:r>
            </w:ins>
          </w:p>
        </w:tc>
        <w:tc>
          <w:tcPr>
            <w:tcW w:w="484" w:type="pct"/>
            <w:vAlign w:val="center"/>
            <w:tcPrChange w:id="29433" w:author="Greg Clendenning" w:date="2024-04-16T16:42:00Z">
              <w:tcPr>
                <w:tcW w:w="739" w:type="pct"/>
                <w:gridSpan w:val="3"/>
                <w:vAlign w:val="center"/>
              </w:tcPr>
            </w:tcPrChange>
          </w:tcPr>
          <w:p w14:paraId="5A350369" w14:textId="203AAA88" w:rsidR="00EA5BBF" w:rsidRPr="001570EA" w:rsidRDefault="00FA5174">
            <w:pPr>
              <w:pStyle w:val="TableCell"/>
              <w:keepNext w:val="0"/>
              <w:spacing w:beforeLines="40" w:before="96" w:afterLines="40" w:after="96"/>
              <w:jc w:val="center"/>
              <w:rPr>
                <w:szCs w:val="18"/>
              </w:rPr>
            </w:pPr>
            <w:del w:id="29434" w:author="Greg Clendenning" w:date="2024-04-16T16:42:00Z">
              <w:r>
                <w:delText>-</w:delText>
              </w:r>
            </w:del>
            <w:ins w:id="29435" w:author="Greg Clendenning" w:date="2024-04-16T16:42:00Z">
              <w:r w:rsidR="00EA5BBF" w:rsidRPr="001570EA">
                <w:t>13</w:t>
              </w:r>
            </w:ins>
          </w:p>
        </w:tc>
      </w:tr>
      <w:tr w:rsidR="00EA5BBF" w:rsidRPr="001570EA" w14:paraId="059D8D24"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436"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437" w:author="Greg Clendenning" w:date="2024-04-16T16:42:00Z">
              <w:tcPr>
                <w:tcW w:w="2360" w:type="pct"/>
                <w:gridSpan w:val="2"/>
                <w:shd w:val="clear" w:color="auto" w:fill="auto"/>
                <w:vAlign w:val="center"/>
              </w:tcPr>
            </w:tcPrChange>
          </w:tcPr>
          <w:p w14:paraId="68E1D630" w14:textId="05ACE173" w:rsidR="00EA5BBF" w:rsidRPr="001570EA" w:rsidRDefault="00FA5174">
            <w:pPr>
              <w:pStyle w:val="TableCell"/>
              <w:keepNext w:val="0"/>
              <w:spacing w:beforeLines="40" w:before="96" w:afterLines="40" w:after="96"/>
              <w:rPr>
                <w:i/>
                <w:iCs/>
                <w:szCs w:val="18"/>
              </w:rPr>
            </w:pPr>
            <w:del w:id="29438" w:author="Greg Clendenning" w:date="2024-04-16T16:42:00Z">
              <w:r w:rsidRPr="00801EE4">
                <w:rPr>
                  <w:rFonts w:ascii="Cambria Math" w:hAnsi="Cambria Math"/>
                  <w:i/>
                  <w:iCs/>
                  <w:szCs w:val="18"/>
                </w:rPr>
                <w:delText>COP</w:delText>
              </w:r>
            </w:del>
            <w:ins w:id="29439" w:author="Greg Clendenning" w:date="2024-04-16T16:42:00Z">
              <w:r w:rsidR="00EA5BBF" w:rsidRPr="001570EA">
                <w:rPr>
                  <w:rFonts w:ascii="Cambria Math" w:hAnsi="Cambria Math"/>
                  <w:i/>
                  <w:iCs/>
                  <w:szCs w:val="18"/>
                </w:rPr>
                <w:t>COP</w:t>
              </w:r>
              <w:r w:rsidR="00EA5BBF" w:rsidRPr="001570EA">
                <w:rPr>
                  <w:rFonts w:ascii="Cambria Math" w:hAnsi="Cambria Math"/>
                  <w:i/>
                  <w:iCs/>
                  <w:szCs w:val="18"/>
                  <w:vertAlign w:val="subscript"/>
                </w:rPr>
                <w:t>g</w:t>
              </w:r>
            </w:ins>
            <w:r w:rsidR="00EA5BBF" w:rsidRPr="001570EA">
              <w:rPr>
                <w:i/>
                <w:iCs/>
                <w:szCs w:val="18"/>
              </w:rPr>
              <w:t xml:space="preserve">, </w:t>
            </w:r>
            <w:r w:rsidR="00EA5BBF" w:rsidRPr="001570EA">
              <w:rPr>
                <w:rFonts w:cs="Arial"/>
                <w:szCs w:val="18"/>
              </w:rPr>
              <w:t xml:space="preserve">Coefficient of Performance. This is a measure of the efficiency of a </w:t>
            </w:r>
            <w:ins w:id="29440" w:author="Greg Clendenning" w:date="2024-04-16T16:42:00Z">
              <w:r w:rsidR="00EA5BBF" w:rsidRPr="001570EA">
                <w:rPr>
                  <w:rFonts w:cs="Arial"/>
                  <w:szCs w:val="18"/>
                </w:rPr>
                <w:t xml:space="preserve">ground source </w:t>
              </w:r>
            </w:ins>
            <w:r w:rsidR="00EA5BBF" w:rsidRPr="001570EA">
              <w:rPr>
                <w:rFonts w:cs="Arial"/>
                <w:szCs w:val="18"/>
              </w:rPr>
              <w:t>heat pump</w:t>
            </w:r>
          </w:p>
        </w:tc>
        <w:tc>
          <w:tcPr>
            <w:tcW w:w="747" w:type="pct"/>
            <w:vAlign w:val="center"/>
            <w:tcPrChange w:id="29441" w:author="Greg Clendenning" w:date="2024-04-16T16:42:00Z">
              <w:tcPr>
                <w:tcW w:w="733" w:type="pct"/>
                <w:gridSpan w:val="2"/>
                <w:vAlign w:val="center"/>
              </w:tcPr>
            </w:tcPrChange>
          </w:tcPr>
          <w:p w14:paraId="3AE2DDE2" w14:textId="77777777" w:rsidR="00EA5BBF" w:rsidRPr="001570EA" w:rsidRDefault="00EA5BBF">
            <w:pPr>
              <w:pStyle w:val="TableCell"/>
              <w:keepNext w:val="0"/>
              <w:spacing w:beforeLines="40" w:before="96" w:afterLines="40" w:after="96"/>
              <w:jc w:val="center"/>
              <w:rPr>
                <w:szCs w:val="18"/>
              </w:rPr>
            </w:pPr>
            <w:r w:rsidRPr="001570EA">
              <w:rPr>
                <w:i/>
                <w:iCs/>
                <w:szCs w:val="18"/>
              </w:rPr>
              <w:t>None</w:t>
            </w:r>
          </w:p>
        </w:tc>
        <w:tc>
          <w:tcPr>
            <w:tcW w:w="1475" w:type="pct"/>
            <w:shd w:val="clear" w:color="auto" w:fill="auto"/>
            <w:vAlign w:val="center"/>
            <w:tcPrChange w:id="29442" w:author="Greg Clendenning" w:date="2024-04-16T16:42:00Z">
              <w:tcPr>
                <w:tcW w:w="1168" w:type="pct"/>
                <w:shd w:val="clear" w:color="auto" w:fill="auto"/>
                <w:vAlign w:val="center"/>
              </w:tcPr>
            </w:tcPrChange>
          </w:tcPr>
          <w:p w14:paraId="2C66F6E7" w14:textId="77777777" w:rsidR="00EA5BBF" w:rsidRPr="001570EA" w:rsidRDefault="00EA5BBF">
            <w:pPr>
              <w:pStyle w:val="TableCell"/>
              <w:keepNext w:val="0"/>
              <w:spacing w:beforeLines="40" w:before="96" w:afterLines="40" w:after="96"/>
              <w:jc w:val="center"/>
              <w:rPr>
                <w:ins w:id="29443" w:author="Greg Clendenning" w:date="2024-04-16T16:42:00Z"/>
                <w:szCs w:val="18"/>
              </w:rPr>
            </w:pPr>
            <w:r w:rsidRPr="001570EA">
              <w:rPr>
                <w:szCs w:val="18"/>
              </w:rPr>
              <w:t>EDC Data Gathering</w:t>
            </w:r>
          </w:p>
          <w:p w14:paraId="051AC08E" w14:textId="77777777" w:rsidR="00EA5BBF" w:rsidRPr="001570EA" w:rsidRDefault="00EA5BBF">
            <w:pPr>
              <w:pStyle w:val="TableCell"/>
              <w:keepNext w:val="0"/>
              <w:spacing w:beforeLines="40" w:before="96" w:afterLines="40" w:after="96"/>
              <w:jc w:val="center"/>
              <w:rPr>
                <w:szCs w:val="18"/>
              </w:rPr>
            </w:pPr>
            <w:ins w:id="29444" w:author="Greg Clendenning" w:date="2024-04-16T16:42:00Z">
              <w:r w:rsidRPr="001570EA">
                <w:rPr>
                  <w:szCs w:val="18"/>
                </w:rPr>
                <w:t>Default = 3.6</w:t>
              </w:r>
            </w:ins>
          </w:p>
        </w:tc>
        <w:tc>
          <w:tcPr>
            <w:tcW w:w="484" w:type="pct"/>
            <w:vAlign w:val="center"/>
            <w:tcPrChange w:id="29445" w:author="Greg Clendenning" w:date="2024-04-16T16:42:00Z">
              <w:tcPr>
                <w:tcW w:w="739" w:type="pct"/>
                <w:gridSpan w:val="3"/>
                <w:vAlign w:val="center"/>
              </w:tcPr>
            </w:tcPrChange>
          </w:tcPr>
          <w:p w14:paraId="6E59C9BF" w14:textId="5451BB8A" w:rsidR="00EA5BBF" w:rsidRPr="001570EA" w:rsidRDefault="00FA5174">
            <w:pPr>
              <w:pStyle w:val="TableCell"/>
              <w:keepNext w:val="0"/>
              <w:spacing w:beforeLines="40" w:before="96" w:afterLines="40" w:after="96"/>
              <w:jc w:val="center"/>
              <w:rPr>
                <w:szCs w:val="18"/>
              </w:rPr>
            </w:pPr>
            <w:del w:id="29446" w:author="Greg Clendenning" w:date="2024-04-16T16:42:00Z">
              <w:r>
                <w:delText>-</w:delText>
              </w:r>
            </w:del>
            <w:ins w:id="29447" w:author="Greg Clendenning" w:date="2024-04-16T16:42:00Z">
              <w:r w:rsidR="00EA5BBF" w:rsidRPr="001570EA">
                <w:t>13</w:t>
              </w:r>
            </w:ins>
          </w:p>
        </w:tc>
      </w:tr>
      <w:tr w:rsidR="00FA5174" w:rsidRPr="00C465DB" w14:paraId="2E237A2C" w14:textId="77777777" w:rsidTr="00BD2C4C">
        <w:trPr>
          <w:del w:id="29448" w:author="Greg Clendenning" w:date="2024-04-16T16:42:00Z"/>
        </w:trPr>
        <w:tc>
          <w:tcPr>
            <w:tcW w:w="2360" w:type="pct"/>
            <w:shd w:val="clear" w:color="auto" w:fill="auto"/>
            <w:vAlign w:val="center"/>
          </w:tcPr>
          <w:p w14:paraId="5E9470E7" w14:textId="77777777" w:rsidR="00FA5174" w:rsidRDefault="00FA5174" w:rsidP="00BD2C4C">
            <w:pPr>
              <w:pStyle w:val="TableCell"/>
              <w:keepNext w:val="0"/>
              <w:spacing w:beforeLines="40" w:before="96" w:afterLines="40" w:after="96"/>
              <w:rPr>
                <w:del w:id="29449" w:author="Greg Clendenning" w:date="2024-04-16T16:42:00Z"/>
              </w:rPr>
            </w:pPr>
            <w:del w:id="29450" w:author="Greg Clendenning" w:date="2024-04-16T16:42:00Z">
              <w:r w:rsidRPr="00801EE4">
                <w:rPr>
                  <w:rFonts w:ascii="Cambria Math" w:hAnsi="Cambria Math"/>
                  <w:i/>
                  <w:iCs/>
                  <w:szCs w:val="18"/>
                </w:rPr>
                <w:delText>GSER</w:delText>
              </w:r>
              <w:r>
                <w:rPr>
                  <w:i/>
                  <w:iCs/>
                  <w:szCs w:val="18"/>
                </w:rPr>
                <w:delText xml:space="preserve"> </w:delText>
              </w:r>
              <w:r w:rsidRPr="00E05512">
                <w:rPr>
                  <w:szCs w:val="18"/>
                </w:rPr>
                <w:delText>,</w:delText>
              </w:r>
              <w:r>
                <w:rPr>
                  <w:szCs w:val="18"/>
                </w:rPr>
                <w:delText xml:space="preserve"> </w:delText>
              </w:r>
              <w:r w:rsidRPr="00E05512">
                <w:rPr>
                  <w:rFonts w:cs="Arial"/>
                  <w:szCs w:val="18"/>
                </w:rPr>
                <w:delText>Factor</w:delText>
              </w:r>
              <w:r>
                <w:rPr>
                  <w:rFonts w:cs="Arial"/>
                  <w:szCs w:val="18"/>
                </w:rPr>
                <w:delText xml:space="preserve"> </w:delText>
              </w:r>
              <w:r w:rsidRPr="00E05512">
                <w:rPr>
                  <w:rFonts w:cs="Arial"/>
                  <w:szCs w:val="18"/>
                </w:rPr>
                <w:delText>used</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determine</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SEER</w:delText>
              </w:r>
              <w:r>
                <w:rPr>
                  <w:rFonts w:cs="Arial"/>
                  <w:szCs w:val="18"/>
                </w:rPr>
                <w:delText xml:space="preserve"> </w:delText>
              </w:r>
              <w:r w:rsidRPr="00E05512">
                <w:rPr>
                  <w:rFonts w:cs="Arial"/>
                  <w:szCs w:val="18"/>
                </w:rPr>
                <w:delText>of</w:delText>
              </w:r>
              <w:r>
                <w:rPr>
                  <w:rFonts w:cs="Arial"/>
                  <w:szCs w:val="18"/>
                </w:rPr>
                <w:delText xml:space="preserve"> </w:delText>
              </w:r>
              <w:r w:rsidRPr="00E05512">
                <w:rPr>
                  <w:rFonts w:cs="Arial"/>
                  <w:szCs w:val="18"/>
                </w:rPr>
                <w:delText>a</w:delText>
              </w:r>
              <w:r>
                <w:rPr>
                  <w:rFonts w:cs="Arial"/>
                  <w:szCs w:val="18"/>
                </w:rPr>
                <w:delText xml:space="preserve"> </w:delText>
              </w:r>
              <w:r w:rsidRPr="00E05512">
                <w:rPr>
                  <w:rFonts w:cs="Arial"/>
                  <w:szCs w:val="18"/>
                </w:rPr>
                <w:delText>GSHP</w:delText>
              </w:r>
              <w:r>
                <w:rPr>
                  <w:rFonts w:cs="Arial"/>
                  <w:szCs w:val="18"/>
                </w:rPr>
                <w:delText xml:space="preserve"> </w:delText>
              </w:r>
              <w:r w:rsidRPr="00E05512">
                <w:rPr>
                  <w:rFonts w:cs="Arial"/>
                  <w:szCs w:val="18"/>
                </w:rPr>
                <w:delText>based</w:delText>
              </w:r>
              <w:r>
                <w:rPr>
                  <w:rFonts w:cs="Arial"/>
                  <w:szCs w:val="18"/>
                </w:rPr>
                <w:delText xml:space="preserve"> </w:delText>
              </w:r>
              <w:r w:rsidRPr="00E05512">
                <w:rPr>
                  <w:rFonts w:cs="Arial"/>
                  <w:szCs w:val="18"/>
                </w:rPr>
                <w:delText>on</w:delText>
              </w:r>
              <w:r>
                <w:rPr>
                  <w:rFonts w:cs="Arial"/>
                  <w:szCs w:val="18"/>
                </w:rPr>
                <w:delText xml:space="preserve"> </w:delText>
              </w:r>
              <w:r w:rsidRPr="00E05512">
                <w:rPr>
                  <w:rFonts w:cs="Arial"/>
                  <w:szCs w:val="18"/>
                </w:rPr>
                <w:delText>its</w:delText>
              </w:r>
              <w:r>
                <w:rPr>
                  <w:rFonts w:cs="Arial"/>
                  <w:szCs w:val="18"/>
                </w:rPr>
                <w:delText xml:space="preserve"> </w:delText>
              </w:r>
              <w:r w:rsidRPr="00A76209">
                <w:rPr>
                  <w:rFonts w:cs="Arial"/>
                  <w:i/>
                  <w:iCs/>
                  <w:szCs w:val="18"/>
                </w:rPr>
                <w:delText>EERg</w:delText>
              </w:r>
            </w:del>
          </w:p>
        </w:tc>
        <w:tc>
          <w:tcPr>
            <w:tcW w:w="733" w:type="pct"/>
            <w:vAlign w:val="center"/>
          </w:tcPr>
          <w:p w14:paraId="7FBC2A9A" w14:textId="77777777" w:rsidR="00FA5174" w:rsidRDefault="008A402F" w:rsidP="00BD2C4C">
            <w:pPr>
              <w:pStyle w:val="TableCell"/>
              <w:keepNext w:val="0"/>
              <w:spacing w:beforeLines="40" w:before="96" w:afterLines="40" w:after="96"/>
              <w:jc w:val="center"/>
              <w:rPr>
                <w:del w:id="29451" w:author="Greg Clendenning" w:date="2024-04-16T16:42:00Z"/>
                <w:rFonts w:eastAsia="Arial Unicode MS" w:cs="Arial"/>
              </w:rPr>
            </w:pPr>
            <m:oMathPara>
              <m:oMath>
                <m:f>
                  <m:fPr>
                    <m:ctrlPr>
                      <w:del w:id="29452" w:author="Greg Clendenning" w:date="2024-04-16T16:42:00Z">
                        <w:rPr>
                          <w:rFonts w:ascii="Cambria Math" w:hAnsi="Cambria Math" w:cs="Arial"/>
                          <w:szCs w:val="18"/>
                        </w:rPr>
                      </w:del>
                    </m:ctrlPr>
                  </m:fPr>
                  <m:num>
                    <m:r>
                      <w:del w:id="29453" w:author="Greg Clendenning" w:date="2024-04-16T16:42:00Z">
                        <w:rPr>
                          <w:rFonts w:ascii="Cambria Math" w:hAnsi="Cambria Math" w:cs="Arial"/>
                          <w:szCs w:val="18"/>
                        </w:rPr>
                        <m:t>BTU</m:t>
                      </w:del>
                    </m:r>
                  </m:num>
                  <m:den>
                    <m:r>
                      <w:del w:id="29454" w:author="Greg Clendenning" w:date="2024-04-16T16:42:00Z">
                        <w:rPr>
                          <w:rFonts w:ascii="Cambria Math" w:hAnsi="Cambria Math" w:cs="Arial"/>
                          <w:szCs w:val="18"/>
                        </w:rPr>
                        <m:t>W</m:t>
                      </w:del>
                    </m:r>
                    <m:r>
                      <w:del w:id="29455" w:author="Greg Clendenning" w:date="2024-04-16T16:42:00Z">
                        <w:rPr>
                          <w:rFonts w:ascii="Cambria Math" w:hAnsi="Cambria Math" w:cs="Arial"/>
                          <w:szCs w:val="18"/>
                        </w:rPr>
                        <m:t>∙h</m:t>
                      </w:del>
                    </m:r>
                  </m:den>
                </m:f>
              </m:oMath>
            </m:oMathPara>
          </w:p>
        </w:tc>
        <w:tc>
          <w:tcPr>
            <w:tcW w:w="1168" w:type="pct"/>
            <w:shd w:val="clear" w:color="auto" w:fill="auto"/>
            <w:vAlign w:val="center"/>
          </w:tcPr>
          <w:p w14:paraId="70BB4A3B" w14:textId="77777777" w:rsidR="00FA5174" w:rsidRDefault="00FA5174" w:rsidP="00BD2C4C">
            <w:pPr>
              <w:pStyle w:val="TableCell"/>
              <w:keepNext w:val="0"/>
              <w:spacing w:beforeLines="40" w:before="96" w:afterLines="40" w:after="96"/>
              <w:jc w:val="center"/>
              <w:rPr>
                <w:del w:id="29456" w:author="Greg Clendenning" w:date="2024-04-16T16:42:00Z"/>
              </w:rPr>
            </w:pPr>
            <w:del w:id="29457" w:author="Greg Clendenning" w:date="2024-04-16T16:42:00Z">
              <w:r w:rsidRPr="00E05512">
                <w:rPr>
                  <w:szCs w:val="18"/>
                </w:rPr>
                <w:delText>1.02</w:delText>
              </w:r>
            </w:del>
          </w:p>
        </w:tc>
        <w:tc>
          <w:tcPr>
            <w:tcW w:w="739" w:type="pct"/>
            <w:vAlign w:val="center"/>
          </w:tcPr>
          <w:p w14:paraId="5C1BB60A" w14:textId="77777777" w:rsidR="00FA5174" w:rsidRPr="001927BF" w:rsidRDefault="00FA5174" w:rsidP="00BD2C4C">
            <w:pPr>
              <w:pStyle w:val="TableCell"/>
              <w:keepNext w:val="0"/>
              <w:spacing w:beforeLines="40" w:before="96" w:afterLines="40" w:after="96"/>
              <w:jc w:val="center"/>
              <w:rPr>
                <w:del w:id="29458" w:author="Greg Clendenning" w:date="2024-04-16T16:42:00Z"/>
              </w:rPr>
            </w:pPr>
            <w:del w:id="29459" w:author="Greg Clendenning" w:date="2024-04-16T16:42:00Z">
              <w:r w:rsidRPr="001927BF">
                <w:rPr>
                  <w:szCs w:val="18"/>
                </w:rPr>
                <w:delText>8</w:delText>
              </w:r>
            </w:del>
          </w:p>
        </w:tc>
      </w:tr>
      <w:tr w:rsidR="00FA5174" w:rsidRPr="00C465DB" w14:paraId="3B8DD4A8" w14:textId="77777777" w:rsidTr="00BD2C4C">
        <w:trPr>
          <w:del w:id="29460" w:author="Greg Clendenning" w:date="2024-04-16T16:42:00Z"/>
        </w:trPr>
        <w:tc>
          <w:tcPr>
            <w:tcW w:w="2360" w:type="pct"/>
            <w:shd w:val="clear" w:color="auto" w:fill="auto"/>
            <w:vAlign w:val="center"/>
          </w:tcPr>
          <w:p w14:paraId="2212A9FA" w14:textId="77777777" w:rsidR="00FA5174" w:rsidRDefault="00FA5174" w:rsidP="00BD2C4C">
            <w:pPr>
              <w:pStyle w:val="TableCell"/>
              <w:keepNext w:val="0"/>
              <w:spacing w:beforeLines="40" w:before="96" w:afterLines="40" w:after="96"/>
              <w:rPr>
                <w:del w:id="29461" w:author="Greg Clendenning" w:date="2024-04-16T16:42:00Z"/>
              </w:rPr>
            </w:pPr>
            <w:del w:id="29462" w:author="Greg Clendenning" w:date="2024-04-16T16:42:00Z">
              <w:r w:rsidRPr="00801EE4">
                <w:rPr>
                  <w:rFonts w:ascii="Cambria Math" w:hAnsi="Cambria Math"/>
                  <w:i/>
                  <w:iCs/>
                  <w:szCs w:val="18"/>
                </w:rPr>
                <w:delText>GSPK</w:delText>
              </w:r>
              <w:r>
                <w:rPr>
                  <w:szCs w:val="18"/>
                </w:rPr>
                <w:delText xml:space="preserve"> </w:delText>
              </w:r>
              <w:r w:rsidRPr="00E05512">
                <w:rPr>
                  <w:szCs w:val="18"/>
                </w:rPr>
                <w:delText>,</w:delText>
              </w:r>
              <w:r>
                <w:rPr>
                  <w:szCs w:val="18"/>
                </w:rPr>
                <w:delText xml:space="preserve"> </w:delText>
              </w:r>
              <w:r w:rsidRPr="00E05512">
                <w:rPr>
                  <w:rFonts w:cs="Arial"/>
                  <w:szCs w:val="18"/>
                </w:rPr>
                <w:delText>Factor</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convert</w:delText>
              </w:r>
              <w:r>
                <w:rPr>
                  <w:rFonts w:cs="Arial"/>
                  <w:szCs w:val="18"/>
                </w:rPr>
                <w:delText xml:space="preserve"> </w:delText>
              </w:r>
              <w:r w:rsidRPr="00A76209">
                <w:rPr>
                  <w:rFonts w:cs="Arial"/>
                  <w:i/>
                  <w:iCs/>
                  <w:szCs w:val="18"/>
                </w:rPr>
                <w:delText>EERg</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equivalent</w:delText>
              </w:r>
              <w:r>
                <w:rPr>
                  <w:rFonts w:cs="Arial"/>
                  <w:szCs w:val="18"/>
                </w:rPr>
                <w:delText xml:space="preserve"> </w:delText>
              </w:r>
              <w:r w:rsidRPr="00E05512">
                <w:rPr>
                  <w:rFonts w:cs="Arial"/>
                  <w:szCs w:val="18"/>
                </w:rPr>
                <w:delText>EER</w:delText>
              </w:r>
              <w:r>
                <w:rPr>
                  <w:rFonts w:cs="Arial"/>
                  <w:szCs w:val="18"/>
                </w:rPr>
                <w:delText xml:space="preserve"> </w:delText>
              </w:r>
              <w:r w:rsidRPr="00E05512">
                <w:rPr>
                  <w:rFonts w:cs="Arial"/>
                  <w:szCs w:val="18"/>
                </w:rPr>
                <w:delText>of</w:delText>
              </w:r>
              <w:r>
                <w:rPr>
                  <w:rFonts w:cs="Arial"/>
                  <w:szCs w:val="18"/>
                </w:rPr>
                <w:delText xml:space="preserve"> </w:delText>
              </w:r>
              <w:r w:rsidRPr="00E05512">
                <w:rPr>
                  <w:rFonts w:cs="Arial"/>
                  <w:szCs w:val="18"/>
                </w:rPr>
                <w:delText>an</w:delText>
              </w:r>
              <w:r>
                <w:rPr>
                  <w:rFonts w:cs="Arial"/>
                  <w:szCs w:val="18"/>
                </w:rPr>
                <w:delText xml:space="preserve"> </w:delText>
              </w:r>
              <w:r w:rsidRPr="00E05512">
                <w:rPr>
                  <w:rFonts w:cs="Arial"/>
                  <w:szCs w:val="18"/>
                </w:rPr>
                <w:delText>air</w:delText>
              </w:r>
              <w:r>
                <w:rPr>
                  <w:rFonts w:cs="Arial"/>
                  <w:szCs w:val="18"/>
                </w:rPr>
                <w:delText xml:space="preserve"> </w:delText>
              </w:r>
              <w:r w:rsidRPr="00E05512">
                <w:rPr>
                  <w:rFonts w:cs="Arial"/>
                  <w:szCs w:val="18"/>
                </w:rPr>
                <w:delText>conditioner</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enable</w:delText>
              </w:r>
              <w:r>
                <w:rPr>
                  <w:rFonts w:cs="Arial"/>
                  <w:szCs w:val="18"/>
                </w:rPr>
                <w:delText xml:space="preserve"> </w:delText>
              </w:r>
              <w:r w:rsidRPr="00E05512">
                <w:rPr>
                  <w:rFonts w:cs="Arial"/>
                  <w:szCs w:val="18"/>
                </w:rPr>
                <w:delText>comparisons</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baseline</w:delText>
              </w:r>
              <w:r>
                <w:rPr>
                  <w:rFonts w:cs="Arial"/>
                  <w:szCs w:val="18"/>
                </w:rPr>
                <w:delText xml:space="preserve"> </w:delText>
              </w:r>
              <w:r w:rsidRPr="00E05512">
                <w:rPr>
                  <w:rFonts w:cs="Arial"/>
                  <w:szCs w:val="18"/>
                </w:rPr>
                <w:delText>unit</w:delText>
              </w:r>
            </w:del>
          </w:p>
        </w:tc>
        <w:tc>
          <w:tcPr>
            <w:tcW w:w="733" w:type="pct"/>
            <w:vAlign w:val="center"/>
          </w:tcPr>
          <w:p w14:paraId="410F93F1" w14:textId="77777777" w:rsidR="00FA5174" w:rsidRDefault="00FA5174" w:rsidP="00BD2C4C">
            <w:pPr>
              <w:pStyle w:val="TableCell"/>
              <w:keepNext w:val="0"/>
              <w:spacing w:beforeLines="40" w:before="96" w:afterLines="40" w:after="96"/>
              <w:jc w:val="center"/>
              <w:rPr>
                <w:del w:id="29463" w:author="Greg Clendenning" w:date="2024-04-16T16:42:00Z"/>
                <w:rFonts w:eastAsia="Arial Unicode MS" w:cs="Arial"/>
              </w:rPr>
            </w:pPr>
            <w:moveFromRangeStart w:id="29464" w:author="Greg Clendenning" w:date="2024-04-16T16:42:00Z" w:name="move164178282"/>
            <w:moveFrom w:id="29465" w:author="Greg Clendenning" w:date="2024-04-16T16:42:00Z">
              <w:r>
                <w:rPr>
                  <w:i/>
                  <w:iCs/>
                  <w:szCs w:val="18"/>
                </w:rPr>
                <w:t>Proportion</w:t>
              </w:r>
            </w:moveFrom>
            <w:moveFromRangeEnd w:id="29464"/>
          </w:p>
        </w:tc>
        <w:tc>
          <w:tcPr>
            <w:tcW w:w="1168" w:type="pct"/>
            <w:shd w:val="clear" w:color="auto" w:fill="auto"/>
            <w:vAlign w:val="center"/>
          </w:tcPr>
          <w:p w14:paraId="0DAB6044" w14:textId="77777777" w:rsidR="00FA5174" w:rsidRDefault="00FA5174" w:rsidP="00BD2C4C">
            <w:pPr>
              <w:pStyle w:val="TableCell"/>
              <w:keepNext w:val="0"/>
              <w:spacing w:beforeLines="40" w:before="96" w:afterLines="40" w:after="96"/>
              <w:jc w:val="center"/>
              <w:rPr>
                <w:del w:id="29466" w:author="Greg Clendenning" w:date="2024-04-16T16:42:00Z"/>
              </w:rPr>
            </w:pPr>
            <w:del w:id="29467" w:author="Greg Clendenning" w:date="2024-04-16T16:42:00Z">
              <w:r w:rsidRPr="00E05512">
                <w:rPr>
                  <w:szCs w:val="18"/>
                </w:rPr>
                <w:delText>0.8416</w:delText>
              </w:r>
            </w:del>
          </w:p>
        </w:tc>
        <w:tc>
          <w:tcPr>
            <w:tcW w:w="739" w:type="pct"/>
            <w:vAlign w:val="center"/>
          </w:tcPr>
          <w:p w14:paraId="0298D0C5" w14:textId="77777777" w:rsidR="00FA5174" w:rsidRPr="001927BF" w:rsidRDefault="00FA5174" w:rsidP="00BD2C4C">
            <w:pPr>
              <w:pStyle w:val="TableCell"/>
              <w:keepNext w:val="0"/>
              <w:spacing w:beforeLines="40" w:before="96" w:afterLines="40" w:after="96"/>
              <w:jc w:val="center"/>
              <w:rPr>
                <w:del w:id="29468" w:author="Greg Clendenning" w:date="2024-04-16T16:42:00Z"/>
              </w:rPr>
            </w:pPr>
            <w:del w:id="29469" w:author="Greg Clendenning" w:date="2024-04-16T16:42:00Z">
              <w:r w:rsidRPr="001927BF">
                <w:rPr>
                  <w:szCs w:val="18"/>
                </w:rPr>
                <w:delText>8</w:delText>
              </w:r>
            </w:del>
          </w:p>
        </w:tc>
      </w:tr>
      <w:tr w:rsidR="00EA5BBF" w:rsidRPr="001570EA" w14:paraId="130819D3" w14:textId="77777777">
        <w:tblPrEx>
          <w:tblW w:w="494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470" w:author="Greg Clendenning" w:date="2024-04-16T16:42:00Z">
            <w:tblPrEx>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2293" w:type="pct"/>
            <w:shd w:val="clear" w:color="auto" w:fill="auto"/>
            <w:vAlign w:val="center"/>
            <w:tcPrChange w:id="29471" w:author="Greg Clendenning" w:date="2024-04-16T16:42:00Z">
              <w:tcPr>
                <w:tcW w:w="2360" w:type="pct"/>
                <w:gridSpan w:val="2"/>
                <w:shd w:val="clear" w:color="auto" w:fill="auto"/>
                <w:vAlign w:val="center"/>
              </w:tcPr>
            </w:tcPrChange>
          </w:tcPr>
          <w:p w14:paraId="083C4F29" w14:textId="77777777" w:rsidR="00EA5BBF" w:rsidRPr="001570EA" w:rsidRDefault="00EA5BBF">
            <w:pPr>
              <w:pStyle w:val="TableCell"/>
              <w:keepNext w:val="0"/>
              <w:spacing w:beforeLines="40" w:before="96" w:afterLines="40" w:after="96"/>
            </w:pPr>
            <w:r w:rsidRPr="001570EA">
              <w:rPr>
                <w:rFonts w:ascii="Cambria Math" w:hAnsi="Cambria Math"/>
                <w:i/>
                <w:iCs/>
                <w:szCs w:val="18"/>
              </w:rPr>
              <w:t>GSHPDF</w:t>
            </w:r>
            <w:r w:rsidRPr="001570EA">
              <w:rPr>
                <w:szCs w:val="18"/>
              </w:rPr>
              <w:t xml:space="preserve"> , Ground Source Heat Pump De-rate Factor</w:t>
            </w:r>
          </w:p>
        </w:tc>
        <w:tc>
          <w:tcPr>
            <w:tcW w:w="747" w:type="pct"/>
            <w:vAlign w:val="center"/>
            <w:tcPrChange w:id="29472" w:author="Greg Clendenning" w:date="2024-04-16T16:42:00Z">
              <w:tcPr>
                <w:tcW w:w="733" w:type="pct"/>
                <w:gridSpan w:val="2"/>
                <w:vAlign w:val="center"/>
              </w:tcPr>
            </w:tcPrChange>
          </w:tcPr>
          <w:p w14:paraId="0CB58A66" w14:textId="77777777" w:rsidR="00EA5BBF" w:rsidRPr="001570EA" w:rsidRDefault="00EA5BBF">
            <w:pPr>
              <w:pStyle w:val="TableCell"/>
              <w:keepNext w:val="0"/>
              <w:spacing w:beforeLines="40" w:before="96" w:afterLines="40" w:after="96"/>
              <w:jc w:val="center"/>
              <w:rPr>
                <w:rFonts w:eastAsia="Arial Unicode MS" w:cs="Arial"/>
              </w:rPr>
            </w:pPr>
            <w:r w:rsidRPr="001570EA">
              <w:rPr>
                <w:i/>
                <w:iCs/>
                <w:szCs w:val="18"/>
              </w:rPr>
              <w:t>Proportion</w:t>
            </w:r>
          </w:p>
        </w:tc>
        <w:tc>
          <w:tcPr>
            <w:tcW w:w="1475" w:type="pct"/>
            <w:shd w:val="clear" w:color="auto" w:fill="auto"/>
            <w:vAlign w:val="center"/>
            <w:tcPrChange w:id="29473" w:author="Greg Clendenning" w:date="2024-04-16T16:42:00Z">
              <w:tcPr>
                <w:tcW w:w="1168" w:type="pct"/>
                <w:shd w:val="clear" w:color="auto" w:fill="auto"/>
                <w:vAlign w:val="center"/>
              </w:tcPr>
            </w:tcPrChange>
          </w:tcPr>
          <w:p w14:paraId="2B8B2EDE" w14:textId="77777777" w:rsidR="00EA5BBF" w:rsidRPr="001570EA" w:rsidRDefault="00EA5BBF">
            <w:pPr>
              <w:pStyle w:val="TableCell"/>
              <w:keepNext w:val="0"/>
              <w:spacing w:beforeLines="40" w:before="96" w:afterLines="40" w:after="96"/>
              <w:jc w:val="center"/>
            </w:pPr>
            <w:r w:rsidRPr="001570EA">
              <w:rPr>
                <w:szCs w:val="18"/>
              </w:rPr>
              <w:t>0.885</w:t>
            </w:r>
          </w:p>
        </w:tc>
        <w:tc>
          <w:tcPr>
            <w:tcW w:w="484" w:type="pct"/>
            <w:vAlign w:val="center"/>
            <w:tcPrChange w:id="29474" w:author="Greg Clendenning" w:date="2024-04-16T16:42:00Z">
              <w:tcPr>
                <w:tcW w:w="739" w:type="pct"/>
                <w:gridSpan w:val="3"/>
                <w:vAlign w:val="center"/>
              </w:tcPr>
            </w:tcPrChange>
          </w:tcPr>
          <w:p w14:paraId="1591BCE3" w14:textId="4B2408A0" w:rsidR="00EA5BBF" w:rsidRPr="001570EA" w:rsidRDefault="00FA5174">
            <w:pPr>
              <w:pStyle w:val="TableCell"/>
              <w:keepNext w:val="0"/>
              <w:spacing w:beforeLines="40" w:before="96" w:afterLines="40" w:after="96"/>
              <w:jc w:val="center"/>
            </w:pPr>
            <w:del w:id="29475" w:author="Greg Clendenning" w:date="2024-04-16T16:42:00Z">
              <w:r w:rsidRPr="001927BF">
                <w:rPr>
                  <w:szCs w:val="18"/>
                </w:rPr>
                <w:delText>9</w:delText>
              </w:r>
            </w:del>
            <w:ins w:id="29476" w:author="Greg Clendenning" w:date="2024-04-16T16:42:00Z">
              <w:r w:rsidR="00EA5BBF" w:rsidRPr="001570EA">
                <w:rPr>
                  <w:szCs w:val="18"/>
                </w:rPr>
                <w:t>14</w:t>
              </w:r>
            </w:ins>
          </w:p>
        </w:tc>
      </w:tr>
      <w:tr w:rsidR="00FA5174" w:rsidRPr="00C465DB" w14:paraId="5F311869" w14:textId="77777777" w:rsidTr="00BD2C4C">
        <w:trPr>
          <w:del w:id="29477" w:author="Greg Clendenning" w:date="2024-04-16T16:42:00Z"/>
        </w:trPr>
        <w:tc>
          <w:tcPr>
            <w:tcW w:w="2360" w:type="pct"/>
            <w:shd w:val="clear" w:color="auto" w:fill="auto"/>
            <w:vAlign w:val="center"/>
          </w:tcPr>
          <w:p w14:paraId="406BB991" w14:textId="77777777" w:rsidR="00FA5174" w:rsidRDefault="00FA5174" w:rsidP="00BD2C4C">
            <w:pPr>
              <w:pStyle w:val="TableCell"/>
              <w:keepNext w:val="0"/>
              <w:spacing w:beforeLines="40" w:before="96" w:afterLines="40" w:after="96"/>
              <w:rPr>
                <w:del w:id="29478" w:author="Greg Clendenning" w:date="2024-04-16T16:42:00Z"/>
              </w:rPr>
            </w:pPr>
            <m:oMath>
              <m:r>
                <w:del w:id="29479" w:author="Greg Clendenning" w:date="2024-04-16T16:42:00Z">
                  <w:rPr>
                    <w:rFonts w:ascii="Cambria Math" w:hAnsi="Cambria Math"/>
                  </w:rPr>
                  <m:t>PCF,</m:t>
                </w:del>
              </m:r>
            </m:oMath>
            <w:del w:id="29480" w:author="Greg Clendenning" w:date="2024-04-16T16:42:00Z">
              <w:r>
                <w:delText xml:space="preserve"> Peak demand savings conversion factor</w:delText>
              </w:r>
            </w:del>
          </w:p>
        </w:tc>
        <w:tc>
          <w:tcPr>
            <w:tcW w:w="733" w:type="pct"/>
            <w:vAlign w:val="center"/>
          </w:tcPr>
          <w:p w14:paraId="7FBAC88A" w14:textId="77777777" w:rsidR="00FA5174" w:rsidRPr="00A71D8A" w:rsidRDefault="00FA5174" w:rsidP="00BD2C4C">
            <w:pPr>
              <w:pStyle w:val="TableCell"/>
              <w:keepNext w:val="0"/>
              <w:spacing w:beforeLines="40" w:before="96" w:afterLines="40" w:after="96"/>
              <w:jc w:val="center"/>
              <w:rPr>
                <w:del w:id="29481" w:author="Greg Clendenning" w:date="2024-04-16T16:42:00Z"/>
                <w:rFonts w:eastAsia="Arial Unicode MS" w:cs="Arial"/>
                <w:i/>
              </w:rPr>
            </w:pPr>
            <w:del w:id="29482" w:author="Greg Clendenning" w:date="2024-04-16T16:42:00Z">
              <w:r>
                <w:rPr>
                  <w:rFonts w:eastAsia="Arial Unicode MS" w:cs="Arial"/>
                  <w:i/>
                </w:rPr>
                <w:delText>k</w:delText>
              </w:r>
              <w:r w:rsidRPr="00A71D8A">
                <w:rPr>
                  <w:rFonts w:eastAsia="Arial Unicode MS" w:cs="Arial"/>
                  <w:i/>
                </w:rPr>
                <w:delText>W/kWh</w:delText>
              </w:r>
            </w:del>
          </w:p>
        </w:tc>
        <w:tc>
          <w:tcPr>
            <w:tcW w:w="1168" w:type="pct"/>
            <w:shd w:val="clear" w:color="auto" w:fill="auto"/>
            <w:vAlign w:val="center"/>
          </w:tcPr>
          <w:p w14:paraId="3BAC404F" w14:textId="77777777" w:rsidR="00FA5174" w:rsidRDefault="00FA5174" w:rsidP="00BD2C4C">
            <w:pPr>
              <w:pStyle w:val="TableCell"/>
              <w:keepNext w:val="0"/>
              <w:spacing w:beforeLines="40" w:before="96" w:afterLines="40" w:after="96"/>
              <w:jc w:val="center"/>
              <w:rPr>
                <w:del w:id="29483" w:author="Greg Clendenning" w:date="2024-04-16T16:42:00Z"/>
              </w:rPr>
            </w:pPr>
            <w:del w:id="29484" w:author="Greg Clendenning" w:date="2024-04-16T16:42:00Z">
              <w:r>
                <w:delText>0.000017 (</w:delText>
              </w:r>
            </w:del>
            <m:oMath>
              <m:r>
                <w:del w:id="29485" w:author="Greg Clendenning" w:date="2024-04-16T16:42:00Z">
                  <m:rPr>
                    <m:sty m:val="p"/>
                  </m:rPr>
                  <w:rPr>
                    <w:rFonts w:ascii="Cambria Math" w:hAnsi="Cambria Math" w:cs="Arial"/>
                    <w:szCs w:val="18"/>
                  </w:rPr>
                  <m:t>1.7×</m:t>
                </w:del>
              </m:r>
              <m:sSup>
                <m:sSupPr>
                  <m:ctrlPr>
                    <w:del w:id="29486" w:author="Greg Clendenning" w:date="2024-04-16T16:42:00Z">
                      <w:rPr>
                        <w:rFonts w:ascii="Cambria Math" w:hAnsi="Cambria Math" w:cs="Arial"/>
                        <w:szCs w:val="18"/>
                      </w:rPr>
                    </w:del>
                  </m:ctrlPr>
                </m:sSupPr>
                <m:e>
                  <m:r>
                    <w:del w:id="29487" w:author="Greg Clendenning" w:date="2024-04-16T16:42:00Z">
                      <w:rPr>
                        <w:rFonts w:ascii="Cambria Math" w:hAnsi="Cambria Math" w:cs="Arial"/>
                        <w:szCs w:val="18"/>
                      </w:rPr>
                      <m:t>10</m:t>
                    </w:del>
                  </m:r>
                </m:e>
                <m:sup>
                  <m:r>
                    <w:del w:id="29488" w:author="Greg Clendenning" w:date="2024-04-16T16:42:00Z">
                      <w:rPr>
                        <w:rFonts w:ascii="Cambria Math" w:hAnsi="Cambria Math" w:cs="Arial"/>
                        <w:szCs w:val="18"/>
                      </w:rPr>
                      <m:t>-5</m:t>
                    </w:del>
                  </m:r>
                </m:sup>
              </m:sSup>
              <m:r>
                <w:del w:id="29489" w:author="Greg Clendenning" w:date="2024-04-16T16:42:00Z">
                  <w:rPr>
                    <w:rFonts w:ascii="Cambria Math" w:hAnsi="Cambria Math" w:cs="Arial"/>
                    <w:szCs w:val="18"/>
                  </w:rPr>
                  <m:t>)</m:t>
                </w:del>
              </m:r>
            </m:oMath>
          </w:p>
        </w:tc>
        <w:tc>
          <w:tcPr>
            <w:tcW w:w="739" w:type="pct"/>
            <w:vAlign w:val="center"/>
          </w:tcPr>
          <w:p w14:paraId="5A2BD902" w14:textId="77777777" w:rsidR="00FA5174" w:rsidRDefault="00FA5174" w:rsidP="00BD2C4C">
            <w:pPr>
              <w:pStyle w:val="TableCell"/>
              <w:keepNext w:val="0"/>
              <w:spacing w:beforeLines="40" w:before="96" w:afterLines="40" w:after="96"/>
              <w:jc w:val="center"/>
              <w:rPr>
                <w:del w:id="29490" w:author="Greg Clendenning" w:date="2024-04-16T16:42:00Z"/>
              </w:rPr>
            </w:pPr>
            <w:del w:id="29491" w:author="Greg Clendenning" w:date="2024-04-16T16:42:00Z">
              <w:r>
                <w:delText>6</w:delText>
              </w:r>
            </w:del>
          </w:p>
        </w:tc>
      </w:tr>
    </w:tbl>
    <w:p w14:paraId="38D36076" w14:textId="77777777" w:rsidR="00EA5BBF" w:rsidRPr="001570EA" w:rsidRDefault="00EA5BBF" w:rsidP="00EA5BBF">
      <w:pPr>
        <w:pStyle w:val="NoSpacing"/>
      </w:pPr>
    </w:p>
    <w:p w14:paraId="20285A2C" w14:textId="1B185EA1" w:rsidR="00EA5BBF" w:rsidRPr="001570EA" w:rsidRDefault="00EA5BBF" w:rsidP="00EA5BBF">
      <w:pPr>
        <w:pStyle w:val="Caption"/>
      </w:pPr>
      <w:bookmarkStart w:id="29492" w:name="_Ref534294501"/>
      <w:bookmarkStart w:id="29493" w:name="_Toc4759835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494" w:author="Greg Clendenning" w:date="2024-04-16T16:42:00Z">
        <w:r w:rsidR="003D6F35">
          <w:rPr>
            <w:noProof/>
          </w:rPr>
          <w:delText>116</w:delText>
        </w:r>
      </w:del>
      <w:ins w:id="29495" w:author="Greg Clendenning" w:date="2024-04-16T16:42:00Z">
        <w:r w:rsidR="002E093A" w:rsidRPr="001570EA">
          <w:rPr>
            <w:noProof/>
          </w:rPr>
          <w:t>135</w:t>
        </w:r>
      </w:ins>
      <w:r w:rsidR="002E093A" w:rsidRPr="001570EA">
        <w:fldChar w:fldCharType="end"/>
      </w:r>
      <w:bookmarkEnd w:id="29492"/>
      <w:r w:rsidRPr="001570EA">
        <w:t xml:space="preserve">: Correlation Factor </w:t>
      </w:r>
      <w:r w:rsidRPr="001570EA">
        <w:rPr>
          <w:vertAlign w:val="superscript"/>
        </w:rPr>
        <w:t xml:space="preserve">Source </w:t>
      </w:r>
      <w:del w:id="29496" w:author="Greg Clendenning" w:date="2024-04-16T16:42:00Z">
        <w:r w:rsidR="00FA5174" w:rsidRPr="00172423">
          <w:rPr>
            <w:vertAlign w:val="superscript"/>
          </w:rPr>
          <w:delText>2</w:delText>
        </w:r>
      </w:del>
      <w:ins w:id="29497" w:author="Greg Clendenning" w:date="2024-04-16T16:42:00Z">
        <w:r w:rsidRPr="001570EA">
          <w:rPr>
            <w:vertAlign w:val="superscript"/>
          </w:rPr>
          <w:t>10</w:t>
        </w:r>
      </w:ins>
      <w:bookmarkEnd w:id="29493"/>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EA5BBF" w:rsidRPr="001570EA" w14:paraId="02DF802D" w14:textId="77777777">
        <w:trPr>
          <w:trHeight w:val="289"/>
        </w:trPr>
        <w:tc>
          <w:tcPr>
            <w:tcW w:w="1850" w:type="dxa"/>
            <w:shd w:val="clear" w:color="auto" w:fill="BFBFBF" w:themeFill="background1" w:themeFillShade="BF"/>
            <w:vAlign w:val="center"/>
          </w:tcPr>
          <w:p w14:paraId="47181284" w14:textId="77777777" w:rsidR="00EA5BBF" w:rsidRPr="001570EA" w:rsidRDefault="00EA5BBF">
            <w:pPr>
              <w:pStyle w:val="NoSpacing"/>
              <w:spacing w:after="0"/>
              <w:jc w:val="left"/>
              <w:rPr>
                <w:b/>
                <w:sz w:val="18"/>
                <w:szCs w:val="18"/>
              </w:rPr>
            </w:pPr>
            <w:r w:rsidRPr="001570EA">
              <w:rPr>
                <w:b/>
                <w:sz w:val="18"/>
                <w:szCs w:val="18"/>
              </w:rPr>
              <w:t>Shielding/Stories</w:t>
            </w:r>
          </w:p>
        </w:tc>
        <w:tc>
          <w:tcPr>
            <w:tcW w:w="796" w:type="dxa"/>
            <w:shd w:val="clear" w:color="auto" w:fill="BFBFBF" w:themeFill="background1" w:themeFillShade="BF"/>
            <w:vAlign w:val="center"/>
          </w:tcPr>
          <w:p w14:paraId="018B2534" w14:textId="77777777" w:rsidR="00EA5BBF" w:rsidRPr="001570EA" w:rsidRDefault="00EA5BBF">
            <w:pPr>
              <w:pStyle w:val="NoSpacing"/>
              <w:spacing w:after="0"/>
              <w:jc w:val="center"/>
              <w:rPr>
                <w:b/>
                <w:sz w:val="18"/>
                <w:szCs w:val="18"/>
              </w:rPr>
            </w:pPr>
            <w:r w:rsidRPr="001570EA">
              <w:rPr>
                <w:b/>
                <w:sz w:val="18"/>
                <w:szCs w:val="18"/>
              </w:rPr>
              <w:t>1</w:t>
            </w:r>
          </w:p>
        </w:tc>
        <w:tc>
          <w:tcPr>
            <w:tcW w:w="796" w:type="dxa"/>
            <w:shd w:val="clear" w:color="auto" w:fill="BFBFBF" w:themeFill="background1" w:themeFillShade="BF"/>
            <w:vAlign w:val="center"/>
          </w:tcPr>
          <w:p w14:paraId="521EE7CC" w14:textId="77777777" w:rsidR="00EA5BBF" w:rsidRPr="001570EA" w:rsidRDefault="00EA5BBF">
            <w:pPr>
              <w:pStyle w:val="NoSpacing"/>
              <w:spacing w:after="0"/>
              <w:jc w:val="center"/>
              <w:rPr>
                <w:b/>
                <w:sz w:val="18"/>
                <w:szCs w:val="18"/>
              </w:rPr>
            </w:pPr>
            <w:r w:rsidRPr="001570EA">
              <w:rPr>
                <w:b/>
                <w:sz w:val="18"/>
                <w:szCs w:val="18"/>
              </w:rPr>
              <w:t>1.5</w:t>
            </w:r>
          </w:p>
        </w:tc>
        <w:tc>
          <w:tcPr>
            <w:tcW w:w="796" w:type="dxa"/>
            <w:shd w:val="clear" w:color="auto" w:fill="BFBFBF" w:themeFill="background1" w:themeFillShade="BF"/>
            <w:vAlign w:val="center"/>
          </w:tcPr>
          <w:p w14:paraId="06AF67E3" w14:textId="77777777" w:rsidR="00EA5BBF" w:rsidRPr="001570EA" w:rsidRDefault="00EA5BBF">
            <w:pPr>
              <w:pStyle w:val="NoSpacing"/>
              <w:spacing w:after="0"/>
              <w:jc w:val="center"/>
              <w:rPr>
                <w:b/>
                <w:sz w:val="18"/>
                <w:szCs w:val="18"/>
              </w:rPr>
            </w:pPr>
            <w:r w:rsidRPr="001570EA">
              <w:rPr>
                <w:b/>
                <w:sz w:val="18"/>
                <w:szCs w:val="18"/>
              </w:rPr>
              <w:t>2</w:t>
            </w:r>
          </w:p>
        </w:tc>
        <w:tc>
          <w:tcPr>
            <w:tcW w:w="797" w:type="dxa"/>
            <w:shd w:val="clear" w:color="auto" w:fill="BFBFBF" w:themeFill="background1" w:themeFillShade="BF"/>
            <w:vAlign w:val="center"/>
          </w:tcPr>
          <w:p w14:paraId="12312830" w14:textId="77777777" w:rsidR="00EA5BBF" w:rsidRPr="001570EA" w:rsidRDefault="00EA5BBF">
            <w:pPr>
              <w:pStyle w:val="NoSpacing"/>
              <w:spacing w:after="0"/>
              <w:jc w:val="center"/>
              <w:rPr>
                <w:b/>
                <w:sz w:val="18"/>
                <w:szCs w:val="18"/>
              </w:rPr>
            </w:pPr>
            <w:r w:rsidRPr="001570EA">
              <w:rPr>
                <w:b/>
                <w:sz w:val="18"/>
                <w:szCs w:val="18"/>
              </w:rPr>
              <w:t>3</w:t>
            </w:r>
          </w:p>
        </w:tc>
      </w:tr>
      <w:tr w:rsidR="00EA5BBF" w:rsidRPr="001570EA" w14:paraId="0E10C0EA" w14:textId="77777777">
        <w:trPr>
          <w:trHeight w:val="289"/>
        </w:trPr>
        <w:tc>
          <w:tcPr>
            <w:tcW w:w="1850" w:type="dxa"/>
            <w:vAlign w:val="center"/>
          </w:tcPr>
          <w:p w14:paraId="5344DD71" w14:textId="77777777" w:rsidR="00EA5BBF" w:rsidRPr="001570EA" w:rsidRDefault="00EA5BBF">
            <w:pPr>
              <w:pStyle w:val="NoSpacing"/>
              <w:spacing w:after="0"/>
              <w:jc w:val="left"/>
              <w:rPr>
                <w:sz w:val="18"/>
                <w:szCs w:val="18"/>
              </w:rPr>
            </w:pPr>
            <w:r w:rsidRPr="001570EA">
              <w:rPr>
                <w:sz w:val="18"/>
                <w:szCs w:val="18"/>
              </w:rPr>
              <w:t>Well-shielded</w:t>
            </w:r>
          </w:p>
        </w:tc>
        <w:tc>
          <w:tcPr>
            <w:tcW w:w="796" w:type="dxa"/>
            <w:vAlign w:val="center"/>
          </w:tcPr>
          <w:p w14:paraId="13F02082" w14:textId="77777777" w:rsidR="00EA5BBF" w:rsidRPr="001570EA" w:rsidRDefault="00EA5BBF">
            <w:pPr>
              <w:pStyle w:val="NoSpacing"/>
              <w:spacing w:after="0"/>
              <w:jc w:val="center"/>
              <w:rPr>
                <w:sz w:val="18"/>
                <w:szCs w:val="18"/>
              </w:rPr>
            </w:pPr>
            <w:r w:rsidRPr="001570EA">
              <w:rPr>
                <w:sz w:val="18"/>
                <w:szCs w:val="18"/>
              </w:rPr>
              <w:t>22.2</w:t>
            </w:r>
          </w:p>
        </w:tc>
        <w:tc>
          <w:tcPr>
            <w:tcW w:w="796" w:type="dxa"/>
            <w:vAlign w:val="center"/>
          </w:tcPr>
          <w:p w14:paraId="7E1BC748" w14:textId="77777777" w:rsidR="00EA5BBF" w:rsidRPr="001570EA" w:rsidRDefault="00EA5BBF">
            <w:pPr>
              <w:pStyle w:val="NoSpacing"/>
              <w:spacing w:after="0"/>
              <w:jc w:val="center"/>
              <w:rPr>
                <w:sz w:val="18"/>
                <w:szCs w:val="18"/>
              </w:rPr>
            </w:pPr>
            <w:r w:rsidRPr="001570EA">
              <w:rPr>
                <w:sz w:val="18"/>
                <w:szCs w:val="18"/>
              </w:rPr>
              <w:t>20.0</w:t>
            </w:r>
          </w:p>
        </w:tc>
        <w:tc>
          <w:tcPr>
            <w:tcW w:w="796" w:type="dxa"/>
            <w:vAlign w:val="center"/>
          </w:tcPr>
          <w:p w14:paraId="0AB90DDF" w14:textId="77777777" w:rsidR="00EA5BBF" w:rsidRPr="001570EA" w:rsidRDefault="00EA5BBF">
            <w:pPr>
              <w:pStyle w:val="NoSpacing"/>
              <w:spacing w:after="0"/>
              <w:jc w:val="center"/>
              <w:rPr>
                <w:sz w:val="18"/>
                <w:szCs w:val="18"/>
              </w:rPr>
            </w:pPr>
            <w:r w:rsidRPr="001570EA">
              <w:rPr>
                <w:sz w:val="18"/>
                <w:szCs w:val="18"/>
              </w:rPr>
              <w:t>17.8</w:t>
            </w:r>
          </w:p>
        </w:tc>
        <w:tc>
          <w:tcPr>
            <w:tcW w:w="797" w:type="dxa"/>
            <w:vAlign w:val="center"/>
          </w:tcPr>
          <w:p w14:paraId="7855C919" w14:textId="77777777" w:rsidR="00EA5BBF" w:rsidRPr="001570EA" w:rsidRDefault="00EA5BBF">
            <w:pPr>
              <w:pStyle w:val="NoSpacing"/>
              <w:spacing w:after="0"/>
              <w:jc w:val="center"/>
              <w:rPr>
                <w:sz w:val="18"/>
                <w:szCs w:val="18"/>
              </w:rPr>
            </w:pPr>
            <w:r w:rsidRPr="001570EA">
              <w:rPr>
                <w:sz w:val="18"/>
                <w:szCs w:val="18"/>
              </w:rPr>
              <w:t>15.5</w:t>
            </w:r>
          </w:p>
        </w:tc>
      </w:tr>
      <w:tr w:rsidR="00EA5BBF" w:rsidRPr="001570EA" w14:paraId="3F05423D" w14:textId="77777777">
        <w:trPr>
          <w:trHeight w:val="289"/>
        </w:trPr>
        <w:tc>
          <w:tcPr>
            <w:tcW w:w="1850" w:type="dxa"/>
            <w:vAlign w:val="center"/>
          </w:tcPr>
          <w:p w14:paraId="33C59C29" w14:textId="77777777" w:rsidR="00EA5BBF" w:rsidRPr="001570EA" w:rsidRDefault="00EA5BBF">
            <w:pPr>
              <w:pStyle w:val="NoSpacing"/>
              <w:spacing w:after="0"/>
              <w:jc w:val="left"/>
              <w:rPr>
                <w:sz w:val="18"/>
                <w:szCs w:val="18"/>
              </w:rPr>
            </w:pPr>
            <w:r w:rsidRPr="001570EA">
              <w:rPr>
                <w:sz w:val="18"/>
                <w:szCs w:val="18"/>
              </w:rPr>
              <w:t>Normal</w:t>
            </w:r>
          </w:p>
        </w:tc>
        <w:tc>
          <w:tcPr>
            <w:tcW w:w="796" w:type="dxa"/>
            <w:vAlign w:val="center"/>
          </w:tcPr>
          <w:p w14:paraId="3F04B1DA" w14:textId="77777777" w:rsidR="00EA5BBF" w:rsidRPr="001570EA" w:rsidRDefault="00EA5BBF">
            <w:pPr>
              <w:pStyle w:val="NoSpacing"/>
              <w:spacing w:after="0"/>
              <w:jc w:val="center"/>
              <w:rPr>
                <w:sz w:val="18"/>
                <w:szCs w:val="18"/>
              </w:rPr>
            </w:pPr>
            <w:r w:rsidRPr="001570EA">
              <w:rPr>
                <w:sz w:val="18"/>
                <w:szCs w:val="18"/>
              </w:rPr>
              <w:t>18.5</w:t>
            </w:r>
          </w:p>
        </w:tc>
        <w:tc>
          <w:tcPr>
            <w:tcW w:w="796" w:type="dxa"/>
            <w:vAlign w:val="center"/>
          </w:tcPr>
          <w:p w14:paraId="3227D3AF"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3CF0B219" w14:textId="77777777" w:rsidR="00EA5BBF" w:rsidRPr="001570EA" w:rsidRDefault="00EA5BBF">
            <w:pPr>
              <w:pStyle w:val="NoSpacing"/>
              <w:spacing w:after="0"/>
              <w:jc w:val="center"/>
              <w:rPr>
                <w:sz w:val="18"/>
                <w:szCs w:val="18"/>
              </w:rPr>
            </w:pPr>
            <w:r w:rsidRPr="001570EA">
              <w:rPr>
                <w:sz w:val="18"/>
                <w:szCs w:val="18"/>
              </w:rPr>
              <w:t>14.8</w:t>
            </w:r>
          </w:p>
        </w:tc>
        <w:tc>
          <w:tcPr>
            <w:tcW w:w="797" w:type="dxa"/>
            <w:vAlign w:val="center"/>
          </w:tcPr>
          <w:p w14:paraId="78ED3488" w14:textId="77777777" w:rsidR="00EA5BBF" w:rsidRPr="001570EA" w:rsidRDefault="00EA5BBF">
            <w:pPr>
              <w:pStyle w:val="NoSpacing"/>
              <w:spacing w:after="0"/>
              <w:jc w:val="center"/>
              <w:rPr>
                <w:sz w:val="18"/>
                <w:szCs w:val="18"/>
              </w:rPr>
            </w:pPr>
            <w:r w:rsidRPr="001570EA">
              <w:rPr>
                <w:sz w:val="18"/>
                <w:szCs w:val="18"/>
              </w:rPr>
              <w:t>13.0</w:t>
            </w:r>
          </w:p>
        </w:tc>
      </w:tr>
      <w:tr w:rsidR="00EA5BBF" w:rsidRPr="001570EA" w14:paraId="04185359" w14:textId="77777777">
        <w:trPr>
          <w:trHeight w:val="289"/>
        </w:trPr>
        <w:tc>
          <w:tcPr>
            <w:tcW w:w="1850" w:type="dxa"/>
            <w:vAlign w:val="center"/>
          </w:tcPr>
          <w:p w14:paraId="47CAE950" w14:textId="77777777" w:rsidR="00EA5BBF" w:rsidRPr="001570EA" w:rsidRDefault="00EA5BBF">
            <w:pPr>
              <w:pStyle w:val="NoSpacing"/>
              <w:spacing w:after="0"/>
              <w:jc w:val="left"/>
              <w:rPr>
                <w:sz w:val="18"/>
                <w:szCs w:val="18"/>
              </w:rPr>
            </w:pPr>
            <w:r w:rsidRPr="001570EA">
              <w:rPr>
                <w:sz w:val="18"/>
                <w:szCs w:val="18"/>
              </w:rPr>
              <w:t>Exposed</w:t>
            </w:r>
          </w:p>
        </w:tc>
        <w:tc>
          <w:tcPr>
            <w:tcW w:w="796" w:type="dxa"/>
            <w:vAlign w:val="center"/>
          </w:tcPr>
          <w:p w14:paraId="4E658305" w14:textId="77777777" w:rsidR="00EA5BBF" w:rsidRPr="001570EA" w:rsidRDefault="00EA5BBF">
            <w:pPr>
              <w:pStyle w:val="NoSpacing"/>
              <w:spacing w:after="0"/>
              <w:jc w:val="center"/>
              <w:rPr>
                <w:sz w:val="18"/>
                <w:szCs w:val="18"/>
              </w:rPr>
            </w:pPr>
            <w:r w:rsidRPr="001570EA">
              <w:rPr>
                <w:sz w:val="18"/>
                <w:szCs w:val="18"/>
              </w:rPr>
              <w:t>16.7</w:t>
            </w:r>
          </w:p>
        </w:tc>
        <w:tc>
          <w:tcPr>
            <w:tcW w:w="796" w:type="dxa"/>
            <w:vAlign w:val="center"/>
          </w:tcPr>
          <w:p w14:paraId="2760324E" w14:textId="77777777" w:rsidR="00EA5BBF" w:rsidRPr="001570EA" w:rsidRDefault="00EA5BBF">
            <w:pPr>
              <w:pStyle w:val="NoSpacing"/>
              <w:spacing w:after="0"/>
              <w:jc w:val="center"/>
              <w:rPr>
                <w:sz w:val="18"/>
                <w:szCs w:val="18"/>
              </w:rPr>
            </w:pPr>
            <w:r w:rsidRPr="001570EA">
              <w:rPr>
                <w:sz w:val="18"/>
                <w:szCs w:val="18"/>
              </w:rPr>
              <w:t>15.0</w:t>
            </w:r>
          </w:p>
        </w:tc>
        <w:tc>
          <w:tcPr>
            <w:tcW w:w="796" w:type="dxa"/>
            <w:vAlign w:val="center"/>
          </w:tcPr>
          <w:p w14:paraId="3076ABDC" w14:textId="77777777" w:rsidR="00EA5BBF" w:rsidRPr="001570EA" w:rsidRDefault="00EA5BBF">
            <w:pPr>
              <w:pStyle w:val="NoSpacing"/>
              <w:spacing w:after="0"/>
              <w:jc w:val="center"/>
              <w:rPr>
                <w:sz w:val="18"/>
                <w:szCs w:val="18"/>
              </w:rPr>
            </w:pPr>
            <w:r w:rsidRPr="001570EA">
              <w:rPr>
                <w:sz w:val="18"/>
                <w:szCs w:val="18"/>
              </w:rPr>
              <w:t>13.3</w:t>
            </w:r>
          </w:p>
        </w:tc>
        <w:tc>
          <w:tcPr>
            <w:tcW w:w="797" w:type="dxa"/>
            <w:vAlign w:val="center"/>
          </w:tcPr>
          <w:p w14:paraId="53ABE260" w14:textId="77777777" w:rsidR="00EA5BBF" w:rsidRPr="001570EA" w:rsidRDefault="00EA5BBF">
            <w:pPr>
              <w:pStyle w:val="NoSpacing"/>
              <w:spacing w:after="0"/>
              <w:jc w:val="center"/>
              <w:rPr>
                <w:sz w:val="18"/>
                <w:szCs w:val="18"/>
              </w:rPr>
            </w:pPr>
            <w:r w:rsidRPr="001570EA">
              <w:rPr>
                <w:sz w:val="18"/>
                <w:szCs w:val="18"/>
              </w:rPr>
              <w:t>11.7</w:t>
            </w:r>
          </w:p>
        </w:tc>
      </w:tr>
    </w:tbl>
    <w:p w14:paraId="344221F9" w14:textId="77777777" w:rsidR="00EA5BBF" w:rsidRPr="001570EA" w:rsidRDefault="00EA5BBF" w:rsidP="00EA5BBF">
      <w:pPr>
        <w:pStyle w:val="NoSpacing"/>
      </w:pPr>
    </w:p>
    <w:p w14:paraId="681E207A" w14:textId="10F30BA6" w:rsidR="00EA5BBF" w:rsidRPr="001570EA" w:rsidRDefault="00EA5BBF" w:rsidP="00EA5BBF">
      <w:pPr>
        <w:pStyle w:val="Caption"/>
      </w:pPr>
      <w:bookmarkStart w:id="29498" w:name="_Ref470605105"/>
      <w:bookmarkStart w:id="29499" w:name="_Toc4759836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500" w:author="Greg Clendenning" w:date="2024-04-16T16:42:00Z">
        <w:r w:rsidR="003D6F35">
          <w:rPr>
            <w:noProof/>
          </w:rPr>
          <w:delText>117</w:delText>
        </w:r>
      </w:del>
      <w:ins w:id="29501" w:author="Greg Clendenning" w:date="2024-04-16T16:42:00Z">
        <w:r w:rsidR="002E093A" w:rsidRPr="001570EA">
          <w:rPr>
            <w:noProof/>
          </w:rPr>
          <w:t>136</w:t>
        </w:r>
      </w:ins>
      <w:r w:rsidR="002E093A" w:rsidRPr="001570EA">
        <w:fldChar w:fldCharType="end"/>
      </w:r>
      <w:bookmarkEnd w:id="29498"/>
      <w:r w:rsidRPr="001570EA">
        <w:t>: Latent Multiplier Values by Climate Reference City</w:t>
      </w:r>
      <w:bookmarkEnd w:id="29499"/>
      <w:ins w:id="29502" w:author="Greg Clendenning" w:date="2024-04-16T16:42:00Z">
        <w:r w:rsidRPr="001570EA">
          <w:t xml:space="preserve"> </w:t>
        </w:r>
        <w:r w:rsidRPr="001570EA">
          <w:rPr>
            <w:vertAlign w:val="superscript"/>
          </w:rPr>
          <w:t>Source 6</w:t>
        </w:r>
      </w:ins>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EA5BBF" w:rsidRPr="001570EA" w14:paraId="1715693E" w14:textId="77777777">
        <w:tc>
          <w:tcPr>
            <w:tcW w:w="1286" w:type="pct"/>
            <w:shd w:val="clear" w:color="auto" w:fill="BFBFBF"/>
          </w:tcPr>
          <w:p w14:paraId="66D0CC0C" w14:textId="77777777" w:rsidR="00EA5BBF" w:rsidRPr="001570EA" w:rsidRDefault="00EA5BBF">
            <w:pPr>
              <w:pStyle w:val="TableCell"/>
              <w:rPr>
                <w:b/>
              </w:rPr>
            </w:pPr>
            <w:r w:rsidRPr="001570EA">
              <w:rPr>
                <w:b/>
              </w:rPr>
              <w:t>Climate Region</w:t>
            </w:r>
          </w:p>
        </w:tc>
        <w:tc>
          <w:tcPr>
            <w:tcW w:w="2550" w:type="pct"/>
            <w:shd w:val="clear" w:color="auto" w:fill="BFBFBF"/>
            <w:vAlign w:val="center"/>
          </w:tcPr>
          <w:p w14:paraId="7330DF7E" w14:textId="77777777" w:rsidR="00EA5BBF" w:rsidRPr="001570EA" w:rsidRDefault="00EA5BBF">
            <w:pPr>
              <w:pStyle w:val="TableCell"/>
              <w:jc w:val="center"/>
              <w:rPr>
                <w:b/>
              </w:rPr>
            </w:pPr>
            <w:r w:rsidRPr="001570EA">
              <w:rPr>
                <w:b/>
              </w:rPr>
              <w:t>Reference City</w:t>
            </w:r>
          </w:p>
        </w:tc>
        <w:tc>
          <w:tcPr>
            <w:tcW w:w="1164" w:type="pct"/>
            <w:shd w:val="clear" w:color="auto" w:fill="BFBFBF"/>
            <w:vAlign w:val="center"/>
          </w:tcPr>
          <w:p w14:paraId="34FADDA2" w14:textId="77777777" w:rsidR="00EA5BBF" w:rsidRPr="001570EA" w:rsidRDefault="00EA5BBF">
            <w:pPr>
              <w:pStyle w:val="TableCell"/>
              <w:jc w:val="center"/>
              <w:rPr>
                <w:b/>
                <w:bCs/>
                <w:iCs/>
              </w:rPr>
            </w:pPr>
            <w:r w:rsidRPr="001570EA">
              <w:rPr>
                <w:b/>
                <w:bCs/>
                <w:iCs/>
              </w:rPr>
              <w:t>LM</w:t>
            </w:r>
          </w:p>
        </w:tc>
      </w:tr>
      <w:tr w:rsidR="00EA5BBF" w:rsidRPr="001570EA" w14:paraId="1530C324" w14:textId="77777777">
        <w:tc>
          <w:tcPr>
            <w:tcW w:w="1286" w:type="pct"/>
            <w:shd w:val="clear" w:color="auto" w:fill="BFBFBF" w:themeFill="background1" w:themeFillShade="BF"/>
          </w:tcPr>
          <w:p w14:paraId="2B733DC0" w14:textId="77777777" w:rsidR="00EA5BBF" w:rsidRPr="001570EA" w:rsidRDefault="00EA5BBF">
            <w:pPr>
              <w:pStyle w:val="TableCell"/>
              <w:spacing w:before="40" w:after="40"/>
              <w:jc w:val="center"/>
              <w:rPr>
                <w:b/>
              </w:rPr>
            </w:pPr>
            <w:r w:rsidRPr="001570EA">
              <w:rPr>
                <w:b/>
              </w:rPr>
              <w:t>C</w:t>
            </w:r>
          </w:p>
        </w:tc>
        <w:tc>
          <w:tcPr>
            <w:tcW w:w="2550" w:type="pct"/>
            <w:shd w:val="clear" w:color="auto" w:fill="auto"/>
            <w:vAlign w:val="center"/>
          </w:tcPr>
          <w:p w14:paraId="7F14BA80" w14:textId="77777777" w:rsidR="00EA5BBF" w:rsidRPr="001570EA" w:rsidRDefault="00EA5BBF">
            <w:pPr>
              <w:pStyle w:val="TableCell"/>
              <w:spacing w:before="40" w:after="40"/>
            </w:pPr>
            <w:r w:rsidRPr="001570EA">
              <w:t>Allentown</w:t>
            </w:r>
          </w:p>
        </w:tc>
        <w:tc>
          <w:tcPr>
            <w:tcW w:w="1164" w:type="pct"/>
            <w:vAlign w:val="center"/>
          </w:tcPr>
          <w:p w14:paraId="5943B2D7"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0</w:t>
            </w:r>
          </w:p>
        </w:tc>
      </w:tr>
      <w:tr w:rsidR="00EA5BBF" w:rsidRPr="001570EA" w14:paraId="2C4CE0B1" w14:textId="77777777">
        <w:tc>
          <w:tcPr>
            <w:tcW w:w="1286" w:type="pct"/>
            <w:shd w:val="clear" w:color="auto" w:fill="BFBFBF" w:themeFill="background1" w:themeFillShade="BF"/>
          </w:tcPr>
          <w:p w14:paraId="0ABAF82D" w14:textId="77777777" w:rsidR="00EA5BBF" w:rsidRPr="001570EA" w:rsidRDefault="00EA5BBF">
            <w:pPr>
              <w:pStyle w:val="TableCell"/>
              <w:spacing w:before="40" w:after="40"/>
              <w:jc w:val="center"/>
              <w:rPr>
                <w:b/>
              </w:rPr>
            </w:pPr>
            <w:r w:rsidRPr="001570EA">
              <w:rPr>
                <w:b/>
              </w:rPr>
              <w:t>A</w:t>
            </w:r>
          </w:p>
        </w:tc>
        <w:tc>
          <w:tcPr>
            <w:tcW w:w="2550" w:type="pct"/>
            <w:shd w:val="clear" w:color="auto" w:fill="auto"/>
            <w:vAlign w:val="center"/>
          </w:tcPr>
          <w:p w14:paraId="41CF7D63" w14:textId="77777777" w:rsidR="00EA5BBF" w:rsidRPr="001570EA" w:rsidRDefault="00EA5BBF">
            <w:pPr>
              <w:pStyle w:val="TableCell"/>
              <w:spacing w:before="40" w:after="40"/>
            </w:pPr>
            <w:r w:rsidRPr="001570EA">
              <w:t>Binghamton, NY</w:t>
            </w:r>
          </w:p>
        </w:tc>
        <w:tc>
          <w:tcPr>
            <w:tcW w:w="1164" w:type="pct"/>
            <w:vAlign w:val="center"/>
          </w:tcPr>
          <w:p w14:paraId="500A0ACB"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6.75</w:t>
            </w:r>
          </w:p>
        </w:tc>
      </w:tr>
      <w:tr w:rsidR="00EA5BBF" w:rsidRPr="001570EA" w14:paraId="283D5437" w14:textId="77777777">
        <w:tc>
          <w:tcPr>
            <w:tcW w:w="1286" w:type="pct"/>
            <w:shd w:val="clear" w:color="auto" w:fill="BFBFBF" w:themeFill="background1" w:themeFillShade="BF"/>
          </w:tcPr>
          <w:p w14:paraId="1C54C311" w14:textId="77777777" w:rsidR="00EA5BBF" w:rsidRPr="001570EA" w:rsidRDefault="00EA5BBF">
            <w:pPr>
              <w:pStyle w:val="TableCell"/>
              <w:spacing w:before="40" w:after="40"/>
              <w:jc w:val="center"/>
              <w:rPr>
                <w:b/>
              </w:rPr>
            </w:pPr>
            <w:r w:rsidRPr="001570EA">
              <w:rPr>
                <w:b/>
              </w:rPr>
              <w:t>G</w:t>
            </w:r>
          </w:p>
        </w:tc>
        <w:tc>
          <w:tcPr>
            <w:tcW w:w="2550" w:type="pct"/>
            <w:shd w:val="clear" w:color="auto" w:fill="auto"/>
            <w:vAlign w:val="center"/>
          </w:tcPr>
          <w:p w14:paraId="7ACC11B4" w14:textId="77777777" w:rsidR="00EA5BBF" w:rsidRPr="001570EA" w:rsidRDefault="00EA5BBF">
            <w:pPr>
              <w:pStyle w:val="TableCell"/>
              <w:spacing w:before="40" w:after="40"/>
            </w:pPr>
            <w:r w:rsidRPr="001570EA">
              <w:t>Bradford</w:t>
            </w:r>
          </w:p>
        </w:tc>
        <w:tc>
          <w:tcPr>
            <w:tcW w:w="1164" w:type="pct"/>
            <w:vAlign w:val="center"/>
          </w:tcPr>
          <w:p w14:paraId="01D01EE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6.0</w:t>
            </w:r>
          </w:p>
        </w:tc>
      </w:tr>
      <w:tr w:rsidR="00EA5BBF" w:rsidRPr="001570EA" w14:paraId="580360CB" w14:textId="77777777">
        <w:tc>
          <w:tcPr>
            <w:tcW w:w="1286" w:type="pct"/>
            <w:shd w:val="clear" w:color="auto" w:fill="BFBFBF" w:themeFill="background1" w:themeFillShade="BF"/>
          </w:tcPr>
          <w:p w14:paraId="53D4777B" w14:textId="77777777" w:rsidR="00EA5BBF" w:rsidRPr="001570EA" w:rsidRDefault="00EA5BBF">
            <w:pPr>
              <w:pStyle w:val="TableCell"/>
              <w:spacing w:before="40" w:after="40"/>
              <w:jc w:val="center"/>
              <w:rPr>
                <w:b/>
              </w:rPr>
            </w:pPr>
            <w:r w:rsidRPr="001570EA">
              <w:rPr>
                <w:b/>
              </w:rPr>
              <w:t>I</w:t>
            </w:r>
          </w:p>
        </w:tc>
        <w:tc>
          <w:tcPr>
            <w:tcW w:w="2550" w:type="pct"/>
            <w:shd w:val="clear" w:color="auto" w:fill="auto"/>
            <w:vAlign w:val="center"/>
          </w:tcPr>
          <w:p w14:paraId="18F88EB1" w14:textId="77777777" w:rsidR="00EA5BBF" w:rsidRPr="001570EA" w:rsidRDefault="00EA5BBF">
            <w:pPr>
              <w:pStyle w:val="TableCell"/>
              <w:spacing w:before="40" w:after="40"/>
            </w:pPr>
            <w:r w:rsidRPr="001570EA">
              <w:t>Erie</w:t>
            </w:r>
          </w:p>
        </w:tc>
        <w:tc>
          <w:tcPr>
            <w:tcW w:w="1164" w:type="pct"/>
            <w:vAlign w:val="center"/>
          </w:tcPr>
          <w:p w14:paraId="1286CA1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13.0</w:t>
            </w:r>
          </w:p>
        </w:tc>
      </w:tr>
      <w:tr w:rsidR="00EA5BBF" w:rsidRPr="001570EA" w14:paraId="46A69758" w14:textId="77777777">
        <w:tc>
          <w:tcPr>
            <w:tcW w:w="1286" w:type="pct"/>
            <w:shd w:val="clear" w:color="auto" w:fill="BFBFBF" w:themeFill="background1" w:themeFillShade="BF"/>
          </w:tcPr>
          <w:p w14:paraId="14A52B6F" w14:textId="77777777" w:rsidR="00EA5BBF" w:rsidRPr="001570EA" w:rsidRDefault="00EA5BBF">
            <w:pPr>
              <w:pStyle w:val="TableCell"/>
              <w:spacing w:before="40" w:after="40"/>
              <w:jc w:val="center"/>
              <w:rPr>
                <w:b/>
              </w:rPr>
            </w:pPr>
            <w:r w:rsidRPr="001570EA">
              <w:rPr>
                <w:b/>
              </w:rPr>
              <w:t>E</w:t>
            </w:r>
          </w:p>
        </w:tc>
        <w:tc>
          <w:tcPr>
            <w:tcW w:w="2550" w:type="pct"/>
            <w:shd w:val="clear" w:color="auto" w:fill="auto"/>
            <w:vAlign w:val="center"/>
          </w:tcPr>
          <w:p w14:paraId="1F7FF314" w14:textId="77777777" w:rsidR="00EA5BBF" w:rsidRPr="001570EA" w:rsidRDefault="00EA5BBF">
            <w:pPr>
              <w:pStyle w:val="TableCell"/>
              <w:spacing w:before="40" w:after="40"/>
            </w:pPr>
            <w:r w:rsidRPr="001570EA">
              <w:t>Harrisburg</w:t>
            </w:r>
          </w:p>
        </w:tc>
        <w:tc>
          <w:tcPr>
            <w:tcW w:w="1164" w:type="pct"/>
            <w:vAlign w:val="center"/>
          </w:tcPr>
          <w:p w14:paraId="0A9D111F"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5.6</w:t>
            </w:r>
          </w:p>
        </w:tc>
      </w:tr>
      <w:tr w:rsidR="00EA5BBF" w:rsidRPr="001570EA" w14:paraId="31DC4A6D" w14:textId="77777777">
        <w:tc>
          <w:tcPr>
            <w:tcW w:w="1286" w:type="pct"/>
            <w:shd w:val="clear" w:color="auto" w:fill="BFBFBF" w:themeFill="background1" w:themeFillShade="BF"/>
          </w:tcPr>
          <w:p w14:paraId="0008F6F2" w14:textId="77777777" w:rsidR="00EA5BBF" w:rsidRPr="001570EA" w:rsidRDefault="00EA5BBF">
            <w:pPr>
              <w:pStyle w:val="TableCell"/>
              <w:spacing w:before="40" w:after="40"/>
              <w:jc w:val="center"/>
              <w:rPr>
                <w:b/>
              </w:rPr>
            </w:pPr>
            <w:r w:rsidRPr="001570EA">
              <w:rPr>
                <w:b/>
              </w:rPr>
              <w:t>D</w:t>
            </w:r>
          </w:p>
        </w:tc>
        <w:tc>
          <w:tcPr>
            <w:tcW w:w="2550" w:type="pct"/>
            <w:shd w:val="clear" w:color="auto" w:fill="auto"/>
            <w:vAlign w:val="center"/>
          </w:tcPr>
          <w:p w14:paraId="72F64B92" w14:textId="77777777" w:rsidR="00EA5BBF" w:rsidRPr="001570EA" w:rsidRDefault="00EA5BBF">
            <w:pPr>
              <w:pStyle w:val="TableCell"/>
              <w:spacing w:before="40" w:after="40"/>
            </w:pPr>
            <w:r w:rsidRPr="001570EA">
              <w:t>Philadelphia</w:t>
            </w:r>
          </w:p>
        </w:tc>
        <w:tc>
          <w:tcPr>
            <w:tcW w:w="1164" w:type="pct"/>
            <w:vAlign w:val="center"/>
          </w:tcPr>
          <w:p w14:paraId="6DBE1FF1"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8</w:t>
            </w:r>
          </w:p>
        </w:tc>
      </w:tr>
      <w:tr w:rsidR="00EA5BBF" w:rsidRPr="001570EA" w14:paraId="5CDE8F81" w14:textId="77777777">
        <w:tc>
          <w:tcPr>
            <w:tcW w:w="1286" w:type="pct"/>
            <w:shd w:val="clear" w:color="auto" w:fill="BFBFBF" w:themeFill="background1" w:themeFillShade="BF"/>
          </w:tcPr>
          <w:p w14:paraId="6B200466" w14:textId="77777777" w:rsidR="00EA5BBF" w:rsidRPr="001570EA" w:rsidRDefault="00EA5BBF">
            <w:pPr>
              <w:pStyle w:val="TableCell"/>
              <w:spacing w:before="40" w:after="40"/>
              <w:jc w:val="center"/>
              <w:rPr>
                <w:b/>
              </w:rPr>
            </w:pPr>
            <w:r w:rsidRPr="001570EA">
              <w:rPr>
                <w:b/>
              </w:rPr>
              <w:t>H</w:t>
            </w:r>
          </w:p>
        </w:tc>
        <w:tc>
          <w:tcPr>
            <w:tcW w:w="2550" w:type="pct"/>
            <w:shd w:val="clear" w:color="auto" w:fill="auto"/>
            <w:vAlign w:val="center"/>
          </w:tcPr>
          <w:p w14:paraId="46559DDD" w14:textId="77777777" w:rsidR="00EA5BBF" w:rsidRPr="001570EA" w:rsidRDefault="00EA5BBF">
            <w:pPr>
              <w:pStyle w:val="TableCell"/>
              <w:spacing w:before="40" w:after="40"/>
            </w:pPr>
            <w:r w:rsidRPr="001570EA">
              <w:t>Pittsburgh</w:t>
            </w:r>
          </w:p>
        </w:tc>
        <w:tc>
          <w:tcPr>
            <w:tcW w:w="1164" w:type="pct"/>
            <w:vAlign w:val="center"/>
          </w:tcPr>
          <w:p w14:paraId="5D95F4D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7.3</w:t>
            </w:r>
          </w:p>
        </w:tc>
      </w:tr>
      <w:tr w:rsidR="00EA5BBF" w:rsidRPr="001570EA" w14:paraId="2C4BA2FA" w14:textId="77777777">
        <w:tc>
          <w:tcPr>
            <w:tcW w:w="1286" w:type="pct"/>
            <w:shd w:val="clear" w:color="auto" w:fill="BFBFBF" w:themeFill="background1" w:themeFillShade="BF"/>
          </w:tcPr>
          <w:p w14:paraId="613438EE" w14:textId="77777777" w:rsidR="00EA5BBF" w:rsidRPr="001570EA" w:rsidRDefault="00EA5BBF">
            <w:pPr>
              <w:pStyle w:val="TableCell"/>
              <w:spacing w:before="40" w:after="40"/>
              <w:jc w:val="center"/>
              <w:rPr>
                <w:b/>
              </w:rPr>
            </w:pPr>
            <w:r w:rsidRPr="001570EA">
              <w:rPr>
                <w:b/>
              </w:rPr>
              <w:t>B</w:t>
            </w:r>
          </w:p>
        </w:tc>
        <w:tc>
          <w:tcPr>
            <w:tcW w:w="2550" w:type="pct"/>
            <w:shd w:val="clear" w:color="auto" w:fill="auto"/>
            <w:vAlign w:val="center"/>
          </w:tcPr>
          <w:p w14:paraId="2B78DFF9" w14:textId="77777777" w:rsidR="00EA5BBF" w:rsidRPr="001570EA" w:rsidRDefault="00EA5BBF">
            <w:pPr>
              <w:pStyle w:val="TableCell"/>
              <w:spacing w:before="40" w:after="40"/>
            </w:pPr>
            <w:r w:rsidRPr="001570EA">
              <w:t>Scranton</w:t>
            </w:r>
          </w:p>
        </w:tc>
        <w:tc>
          <w:tcPr>
            <w:tcW w:w="1164" w:type="pct"/>
            <w:vAlign w:val="center"/>
          </w:tcPr>
          <w:p w14:paraId="5735214E"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3</w:t>
            </w:r>
          </w:p>
        </w:tc>
      </w:tr>
      <w:tr w:rsidR="00EA5BBF" w:rsidRPr="001570EA" w14:paraId="7C98E368" w14:textId="77777777">
        <w:tc>
          <w:tcPr>
            <w:tcW w:w="1286" w:type="pct"/>
            <w:shd w:val="clear" w:color="auto" w:fill="BFBFBF" w:themeFill="background1" w:themeFillShade="BF"/>
          </w:tcPr>
          <w:p w14:paraId="6CB80B0A" w14:textId="77777777" w:rsidR="00EA5BBF" w:rsidRPr="001570EA" w:rsidRDefault="00EA5BBF">
            <w:pPr>
              <w:pStyle w:val="TableCell"/>
              <w:spacing w:before="40" w:after="40"/>
              <w:jc w:val="center"/>
              <w:rPr>
                <w:b/>
              </w:rPr>
            </w:pPr>
            <w:r w:rsidRPr="001570EA">
              <w:rPr>
                <w:b/>
              </w:rPr>
              <w:t>F</w:t>
            </w:r>
          </w:p>
        </w:tc>
        <w:tc>
          <w:tcPr>
            <w:tcW w:w="2550" w:type="pct"/>
            <w:shd w:val="clear" w:color="auto" w:fill="auto"/>
            <w:vAlign w:val="center"/>
          </w:tcPr>
          <w:p w14:paraId="6B8C5DA4" w14:textId="77777777" w:rsidR="00EA5BBF" w:rsidRPr="001570EA" w:rsidRDefault="00EA5BBF">
            <w:pPr>
              <w:pStyle w:val="TableCell"/>
              <w:spacing w:before="40" w:after="40"/>
            </w:pPr>
            <w:r w:rsidRPr="001570EA">
              <w:t>Williamsport</w:t>
            </w:r>
          </w:p>
        </w:tc>
        <w:tc>
          <w:tcPr>
            <w:tcW w:w="1164" w:type="pct"/>
            <w:vAlign w:val="center"/>
          </w:tcPr>
          <w:p w14:paraId="02F142B6" w14:textId="77777777" w:rsidR="00EA5BBF" w:rsidRPr="001570EA" w:rsidRDefault="00EA5BBF">
            <w:pPr>
              <w:pStyle w:val="TableCell"/>
              <w:tabs>
                <w:tab w:val="clear" w:pos="720"/>
                <w:tab w:val="decimal" w:pos="246"/>
              </w:tabs>
              <w:spacing w:before="40" w:after="40"/>
              <w:jc w:val="left"/>
              <w:rPr>
                <w:rFonts w:eastAsia="Arial Unicode MS"/>
              </w:rPr>
            </w:pPr>
            <w:r w:rsidRPr="001570EA">
              <w:rPr>
                <w:rFonts w:eastAsia="Arial Unicode MS"/>
              </w:rPr>
              <w:t>9.5</w:t>
            </w:r>
          </w:p>
        </w:tc>
      </w:tr>
    </w:tbl>
    <w:p w14:paraId="1058FBD5" w14:textId="77777777" w:rsidR="00EA5BBF" w:rsidRPr="001570EA" w:rsidRDefault="00EA5BBF" w:rsidP="00EA5BBF">
      <w:pPr>
        <w:pStyle w:val="NoSpacing"/>
      </w:pPr>
    </w:p>
    <w:p w14:paraId="40C1C5EA" w14:textId="0258C902" w:rsidR="00EA5BBF" w:rsidRPr="001570EA" w:rsidRDefault="00EA5BBF" w:rsidP="00EA5BBF">
      <w:pPr>
        <w:pStyle w:val="Caption"/>
      </w:pPr>
      <w:bookmarkStart w:id="29503" w:name="_Ref477438969"/>
      <w:bookmarkStart w:id="29504" w:name="_Toc4759836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505" w:author="Greg Clendenning" w:date="2024-04-16T16:42:00Z">
        <w:r w:rsidR="003D6F35">
          <w:rPr>
            <w:noProof/>
          </w:rPr>
          <w:delText>118</w:delText>
        </w:r>
      </w:del>
      <w:ins w:id="29506" w:author="Greg Clendenning" w:date="2024-04-16T16:42:00Z">
        <w:r w:rsidR="002E093A" w:rsidRPr="001570EA">
          <w:rPr>
            <w:noProof/>
          </w:rPr>
          <w:t>137</w:t>
        </w:r>
      </w:ins>
      <w:r w:rsidR="002E093A" w:rsidRPr="001570EA">
        <w:fldChar w:fldCharType="end"/>
      </w:r>
      <w:bookmarkEnd w:id="29503"/>
      <w:r w:rsidRPr="001570EA">
        <w:t xml:space="preserve">: Typical Reductions in Leakage </w:t>
      </w:r>
      <w:del w:id="29507" w:author="Greg Clendenning" w:date="2024-04-16T16:42:00Z">
        <w:r w:rsidR="00FA5174">
          <w:rPr>
            <w:vertAlign w:val="superscript"/>
          </w:rPr>
          <w:delText xml:space="preserve">Source </w:delText>
        </w:r>
        <w:r w:rsidR="00FA5174">
          <w:rPr>
            <w:rStyle w:val="FootnoteReference"/>
          </w:rPr>
          <w:delText>1</w:delText>
        </w:r>
      </w:del>
      <w:ins w:id="29508" w:author="Greg Clendenning" w:date="2024-04-16T16:42:00Z">
        <w:r w:rsidRPr="001570EA">
          <w:rPr>
            <w:vertAlign w:val="superscript"/>
          </w:rPr>
          <w:t>Sources 2</w:t>
        </w:r>
        <w:bookmarkEnd w:id="29504"/>
        <w:r w:rsidRPr="001570EA">
          <w:rPr>
            <w:vertAlign w:val="superscript"/>
          </w:rPr>
          <w:t>,3</w:t>
        </w:r>
      </w:ins>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EA5BBF" w:rsidRPr="001570EA" w14:paraId="6AA74E86" w14:textId="77777777">
        <w:tc>
          <w:tcPr>
            <w:tcW w:w="920" w:type="pct"/>
            <w:shd w:val="clear" w:color="auto" w:fill="BFBFBF"/>
          </w:tcPr>
          <w:p w14:paraId="64D269F0" w14:textId="77777777" w:rsidR="00EA5BBF" w:rsidRPr="001570EA" w:rsidRDefault="00EA5BBF">
            <w:pPr>
              <w:pStyle w:val="TableCell"/>
              <w:jc w:val="center"/>
              <w:rPr>
                <w:b/>
              </w:rPr>
            </w:pPr>
            <w:r w:rsidRPr="001570EA">
              <w:rPr>
                <w:b/>
              </w:rPr>
              <w:t>Technology</w:t>
            </w:r>
          </w:p>
        </w:tc>
        <w:tc>
          <w:tcPr>
            <w:tcW w:w="2437" w:type="pct"/>
            <w:shd w:val="clear" w:color="auto" w:fill="BFBFBF"/>
          </w:tcPr>
          <w:p w14:paraId="77370469" w14:textId="77777777" w:rsidR="00EA5BBF" w:rsidRPr="001570EA" w:rsidRDefault="00EA5BBF">
            <w:pPr>
              <w:pStyle w:val="TableCell"/>
              <w:jc w:val="center"/>
              <w:rPr>
                <w:b/>
              </w:rPr>
            </w:pPr>
            <w:r w:rsidRPr="001570EA">
              <w:rPr>
                <w:b/>
              </w:rPr>
              <w:t>Application</w:t>
            </w:r>
          </w:p>
        </w:tc>
        <w:tc>
          <w:tcPr>
            <w:tcW w:w="1643" w:type="pct"/>
            <w:shd w:val="clear" w:color="auto" w:fill="BFBFBF"/>
          </w:tcPr>
          <w:p w14:paraId="14B12363" w14:textId="79376373" w:rsidR="00EA5BBF" w:rsidRPr="001570EA" w:rsidRDefault="00EA5BBF">
            <w:pPr>
              <w:pStyle w:val="TableCell"/>
              <w:jc w:val="center"/>
              <w:rPr>
                <w:b/>
                <w:bCs/>
                <w:iCs/>
                <w:vertAlign w:val="subscript"/>
              </w:rPr>
            </w:pPr>
            <w:r w:rsidRPr="001570EA">
              <w:rPr>
                <w:rFonts w:cs="Arial"/>
                <w:b/>
                <w:bCs/>
                <w:iCs/>
              </w:rPr>
              <w:t>Δ</w:t>
            </w:r>
            <w:r w:rsidRPr="001570EA">
              <w:rPr>
                <w:b/>
                <w:bCs/>
                <w:iCs/>
              </w:rPr>
              <w:t xml:space="preserve">CFM50 </w:t>
            </w:r>
            <w:r w:rsidRPr="001570EA">
              <w:rPr>
                <w:bCs/>
                <w:iCs/>
                <w:vertAlign w:val="superscript"/>
              </w:rPr>
              <w:t xml:space="preserve">Source </w:t>
            </w:r>
            <w:del w:id="29509" w:author="Greg Clendenning" w:date="2024-04-16T16:42:00Z">
              <w:r w:rsidR="00FA5174" w:rsidRPr="00DC385F">
                <w:rPr>
                  <w:rStyle w:val="FootnoteReference"/>
                </w:rPr>
                <w:delText>4</w:delText>
              </w:r>
            </w:del>
            <w:ins w:id="29510" w:author="Greg Clendenning" w:date="2024-04-16T16:42:00Z">
              <w:r w:rsidRPr="001570EA">
                <w:rPr>
                  <w:vertAlign w:val="superscript"/>
                </w:rPr>
                <w:t>5</w:t>
              </w:r>
            </w:ins>
          </w:p>
        </w:tc>
      </w:tr>
      <w:tr w:rsidR="00EA5BBF" w:rsidRPr="001570EA" w14:paraId="3A8B8B53" w14:textId="77777777">
        <w:tc>
          <w:tcPr>
            <w:tcW w:w="920" w:type="pct"/>
            <w:vMerge w:val="restart"/>
            <w:vAlign w:val="center"/>
          </w:tcPr>
          <w:p w14:paraId="2F7C6869" w14:textId="77777777" w:rsidR="00EA5BBF" w:rsidRPr="001570EA" w:rsidRDefault="00EA5BBF">
            <w:pPr>
              <w:pStyle w:val="TableCell"/>
              <w:spacing w:before="40" w:after="40"/>
            </w:pPr>
            <w:r w:rsidRPr="001570EA">
              <w:t>Weather Stripping</w:t>
            </w:r>
          </w:p>
        </w:tc>
        <w:tc>
          <w:tcPr>
            <w:tcW w:w="2437" w:type="pct"/>
            <w:shd w:val="clear" w:color="auto" w:fill="auto"/>
            <w:vAlign w:val="center"/>
          </w:tcPr>
          <w:p w14:paraId="52BE560A" w14:textId="77777777" w:rsidR="00EA5BBF" w:rsidRPr="001570EA" w:rsidRDefault="00EA5BBF">
            <w:pPr>
              <w:pStyle w:val="TableCell"/>
              <w:spacing w:before="40" w:after="40"/>
            </w:pPr>
            <w:r w:rsidRPr="001570EA">
              <w:t>Single Door</w:t>
            </w:r>
          </w:p>
        </w:tc>
        <w:tc>
          <w:tcPr>
            <w:tcW w:w="1643" w:type="pct"/>
          </w:tcPr>
          <w:p w14:paraId="6AF7ABED" w14:textId="77777777" w:rsidR="00EA5BBF" w:rsidRPr="001570EA" w:rsidRDefault="00EA5BBF">
            <w:pPr>
              <w:pStyle w:val="TableCell"/>
              <w:spacing w:before="40" w:after="40"/>
              <w:rPr>
                <w:rFonts w:eastAsia="Arial Unicode MS"/>
              </w:rPr>
            </w:pPr>
            <w:r w:rsidRPr="001570EA">
              <w:rPr>
                <w:rFonts w:eastAsia="Arial Unicode MS"/>
              </w:rPr>
              <w:t>25.5 CFM/door</w:t>
            </w:r>
          </w:p>
        </w:tc>
      </w:tr>
      <w:tr w:rsidR="00EA5BBF" w:rsidRPr="001570EA" w14:paraId="1D67B5B0" w14:textId="77777777">
        <w:tc>
          <w:tcPr>
            <w:tcW w:w="920" w:type="pct"/>
            <w:vMerge/>
            <w:vAlign w:val="center"/>
          </w:tcPr>
          <w:p w14:paraId="166CBC1B" w14:textId="77777777" w:rsidR="00EA5BBF" w:rsidRPr="001570EA" w:rsidRDefault="00EA5BBF">
            <w:pPr>
              <w:pStyle w:val="TableCell"/>
              <w:spacing w:before="40" w:after="40"/>
            </w:pPr>
          </w:p>
        </w:tc>
        <w:tc>
          <w:tcPr>
            <w:tcW w:w="2437" w:type="pct"/>
            <w:shd w:val="clear" w:color="auto" w:fill="auto"/>
            <w:vAlign w:val="center"/>
          </w:tcPr>
          <w:p w14:paraId="64792030" w14:textId="77777777" w:rsidR="00EA5BBF" w:rsidRPr="001570EA" w:rsidRDefault="00EA5BBF">
            <w:pPr>
              <w:pStyle w:val="TableCell"/>
              <w:spacing w:before="40" w:after="40"/>
            </w:pPr>
            <w:r w:rsidRPr="001570EA">
              <w:t>Double Door</w:t>
            </w:r>
          </w:p>
        </w:tc>
        <w:tc>
          <w:tcPr>
            <w:tcW w:w="1643" w:type="pct"/>
          </w:tcPr>
          <w:p w14:paraId="15D4BD1D" w14:textId="77777777" w:rsidR="00EA5BBF" w:rsidRPr="001570EA" w:rsidRDefault="00EA5BBF">
            <w:pPr>
              <w:pStyle w:val="TableCell"/>
              <w:spacing w:before="40" w:after="40"/>
              <w:rPr>
                <w:rFonts w:eastAsia="Arial Unicode MS"/>
              </w:rPr>
            </w:pPr>
            <w:r w:rsidRPr="001570EA">
              <w:rPr>
                <w:rFonts w:eastAsia="Arial Unicode MS"/>
              </w:rPr>
              <w:t>0.73 CFM/ft</w:t>
            </w:r>
            <w:r w:rsidRPr="001570EA">
              <w:rPr>
                <w:rFonts w:eastAsia="Arial Unicode MS"/>
                <w:vertAlign w:val="superscript"/>
              </w:rPr>
              <w:t>2</w:t>
            </w:r>
          </w:p>
        </w:tc>
      </w:tr>
      <w:tr w:rsidR="00EA5BBF" w:rsidRPr="001570EA" w14:paraId="015ADD8C" w14:textId="77777777">
        <w:tc>
          <w:tcPr>
            <w:tcW w:w="920" w:type="pct"/>
            <w:vMerge/>
            <w:vAlign w:val="center"/>
          </w:tcPr>
          <w:p w14:paraId="2EB1E499" w14:textId="77777777" w:rsidR="00EA5BBF" w:rsidRPr="001570EA" w:rsidRDefault="00EA5BBF">
            <w:pPr>
              <w:pStyle w:val="TableCell"/>
              <w:spacing w:before="40" w:after="40"/>
            </w:pPr>
          </w:p>
        </w:tc>
        <w:tc>
          <w:tcPr>
            <w:tcW w:w="2437" w:type="pct"/>
            <w:shd w:val="clear" w:color="auto" w:fill="auto"/>
            <w:vAlign w:val="center"/>
          </w:tcPr>
          <w:p w14:paraId="799B9C3E" w14:textId="77777777" w:rsidR="00EA5BBF" w:rsidRPr="001570EA" w:rsidRDefault="00EA5BBF">
            <w:pPr>
              <w:pStyle w:val="TableCell"/>
              <w:spacing w:before="40" w:after="40"/>
            </w:pPr>
            <w:r w:rsidRPr="001570EA">
              <w:t>Casement Window</w:t>
            </w:r>
          </w:p>
        </w:tc>
        <w:tc>
          <w:tcPr>
            <w:tcW w:w="1643" w:type="pct"/>
          </w:tcPr>
          <w:p w14:paraId="61C5EE7B" w14:textId="77777777" w:rsidR="00EA5BBF" w:rsidRPr="001570EA" w:rsidRDefault="00EA5BBF">
            <w:pPr>
              <w:pStyle w:val="TableCell"/>
              <w:spacing w:before="40" w:after="40"/>
            </w:pPr>
            <w:r w:rsidRPr="001570EA">
              <w:t>0.036 CFM/lf of crack</w:t>
            </w:r>
          </w:p>
        </w:tc>
      </w:tr>
      <w:tr w:rsidR="00EA5BBF" w:rsidRPr="001570EA" w14:paraId="1BA74B0D" w14:textId="77777777">
        <w:tc>
          <w:tcPr>
            <w:tcW w:w="920" w:type="pct"/>
            <w:vMerge/>
            <w:vAlign w:val="center"/>
          </w:tcPr>
          <w:p w14:paraId="15F1F6D0" w14:textId="77777777" w:rsidR="00EA5BBF" w:rsidRPr="001570EA" w:rsidRDefault="00EA5BBF">
            <w:pPr>
              <w:pStyle w:val="TableCell"/>
              <w:spacing w:before="40" w:after="40"/>
            </w:pPr>
          </w:p>
        </w:tc>
        <w:tc>
          <w:tcPr>
            <w:tcW w:w="2437" w:type="pct"/>
            <w:shd w:val="clear" w:color="auto" w:fill="auto"/>
            <w:vAlign w:val="center"/>
          </w:tcPr>
          <w:p w14:paraId="7E9650D1" w14:textId="77777777" w:rsidR="00EA5BBF" w:rsidRPr="001570EA" w:rsidRDefault="00EA5BBF">
            <w:pPr>
              <w:pStyle w:val="TableCell"/>
              <w:spacing w:before="40" w:after="40"/>
            </w:pPr>
            <w:r w:rsidRPr="001570EA">
              <w:t>Double Horizontal Slider, Wood</w:t>
            </w:r>
          </w:p>
        </w:tc>
        <w:tc>
          <w:tcPr>
            <w:tcW w:w="1643" w:type="pct"/>
          </w:tcPr>
          <w:p w14:paraId="67A763A9" w14:textId="77777777" w:rsidR="00EA5BBF" w:rsidRPr="001570EA" w:rsidRDefault="00EA5BBF">
            <w:pPr>
              <w:pStyle w:val="TableCell"/>
              <w:spacing w:before="40" w:after="40"/>
            </w:pPr>
            <w:r w:rsidRPr="001570EA">
              <w:t>0.473 CFM/lf of crack</w:t>
            </w:r>
          </w:p>
        </w:tc>
      </w:tr>
      <w:tr w:rsidR="00EA5BBF" w:rsidRPr="001570EA" w14:paraId="2253B0B2" w14:textId="77777777">
        <w:tc>
          <w:tcPr>
            <w:tcW w:w="920" w:type="pct"/>
            <w:vMerge/>
            <w:vAlign w:val="center"/>
          </w:tcPr>
          <w:p w14:paraId="7BF6E079" w14:textId="77777777" w:rsidR="00EA5BBF" w:rsidRPr="001570EA" w:rsidRDefault="00EA5BBF">
            <w:pPr>
              <w:pStyle w:val="TableCell"/>
              <w:spacing w:before="40" w:after="40"/>
            </w:pPr>
          </w:p>
        </w:tc>
        <w:tc>
          <w:tcPr>
            <w:tcW w:w="2437" w:type="pct"/>
            <w:shd w:val="clear" w:color="auto" w:fill="auto"/>
            <w:vAlign w:val="center"/>
          </w:tcPr>
          <w:p w14:paraId="490E8F59" w14:textId="77777777" w:rsidR="00EA5BBF" w:rsidRPr="001570EA" w:rsidRDefault="00EA5BBF">
            <w:pPr>
              <w:pStyle w:val="TableCell"/>
              <w:spacing w:before="40" w:after="40"/>
            </w:pPr>
            <w:r w:rsidRPr="001570EA">
              <w:t xml:space="preserve">Double-Hung </w:t>
            </w:r>
          </w:p>
        </w:tc>
        <w:tc>
          <w:tcPr>
            <w:tcW w:w="1643" w:type="pct"/>
          </w:tcPr>
          <w:p w14:paraId="4E9E19E1" w14:textId="77777777" w:rsidR="00EA5BBF" w:rsidRPr="001570EA" w:rsidRDefault="00EA5BBF">
            <w:pPr>
              <w:pStyle w:val="TableCell"/>
              <w:spacing w:before="40" w:after="40"/>
            </w:pPr>
            <w:r w:rsidRPr="001570EA">
              <w:t>1.618 CFM/lf of crack</w:t>
            </w:r>
          </w:p>
        </w:tc>
      </w:tr>
      <w:tr w:rsidR="00EA5BBF" w:rsidRPr="001570EA" w14:paraId="49F66C57" w14:textId="77777777">
        <w:tc>
          <w:tcPr>
            <w:tcW w:w="920" w:type="pct"/>
            <w:vMerge/>
            <w:vAlign w:val="center"/>
          </w:tcPr>
          <w:p w14:paraId="7FAE5BFA" w14:textId="77777777" w:rsidR="00EA5BBF" w:rsidRPr="001570EA" w:rsidRDefault="00EA5BBF">
            <w:pPr>
              <w:pStyle w:val="TableCell"/>
              <w:spacing w:before="40" w:after="40"/>
            </w:pPr>
          </w:p>
        </w:tc>
        <w:tc>
          <w:tcPr>
            <w:tcW w:w="2437" w:type="pct"/>
            <w:shd w:val="clear" w:color="auto" w:fill="auto"/>
            <w:vAlign w:val="center"/>
          </w:tcPr>
          <w:p w14:paraId="5F0B7251" w14:textId="77777777" w:rsidR="00EA5BBF" w:rsidRPr="001570EA" w:rsidRDefault="00EA5BBF">
            <w:pPr>
              <w:pStyle w:val="TableCell"/>
              <w:spacing w:before="40" w:after="40"/>
            </w:pPr>
            <w:r w:rsidRPr="001570EA">
              <w:t xml:space="preserve">Double-Hung, with Storm Window </w:t>
            </w:r>
          </w:p>
        </w:tc>
        <w:tc>
          <w:tcPr>
            <w:tcW w:w="1643" w:type="pct"/>
          </w:tcPr>
          <w:p w14:paraId="552D67DD" w14:textId="77777777" w:rsidR="00EA5BBF" w:rsidRPr="001570EA" w:rsidRDefault="00EA5BBF">
            <w:pPr>
              <w:pStyle w:val="TableCell"/>
              <w:spacing w:before="40" w:after="40"/>
            </w:pPr>
            <w:r w:rsidRPr="001570EA">
              <w:t>0.164 CFM/lf of crack</w:t>
            </w:r>
          </w:p>
        </w:tc>
      </w:tr>
      <w:tr w:rsidR="00EA5BBF" w:rsidRPr="001570EA" w14:paraId="47A49636" w14:textId="77777777">
        <w:tc>
          <w:tcPr>
            <w:tcW w:w="920" w:type="pct"/>
            <w:vMerge/>
            <w:vAlign w:val="center"/>
          </w:tcPr>
          <w:p w14:paraId="0DA72465" w14:textId="77777777" w:rsidR="00EA5BBF" w:rsidRPr="001570EA" w:rsidRDefault="00EA5BBF">
            <w:pPr>
              <w:pStyle w:val="TableCell"/>
              <w:spacing w:before="40" w:after="40"/>
            </w:pPr>
          </w:p>
        </w:tc>
        <w:tc>
          <w:tcPr>
            <w:tcW w:w="2437" w:type="pct"/>
            <w:shd w:val="clear" w:color="auto" w:fill="auto"/>
            <w:vAlign w:val="center"/>
          </w:tcPr>
          <w:p w14:paraId="602BE18C" w14:textId="77777777" w:rsidR="00EA5BBF" w:rsidRPr="001570EA" w:rsidRDefault="00EA5BBF">
            <w:pPr>
              <w:pStyle w:val="TableCell"/>
              <w:spacing w:before="40" w:after="40"/>
            </w:pPr>
            <w:r w:rsidRPr="001570EA">
              <w:t>Average Weatherstripping</w:t>
            </w:r>
          </w:p>
        </w:tc>
        <w:tc>
          <w:tcPr>
            <w:tcW w:w="1643" w:type="pct"/>
          </w:tcPr>
          <w:p w14:paraId="0E78B42B" w14:textId="77777777" w:rsidR="00EA5BBF" w:rsidRPr="001570EA" w:rsidRDefault="00EA5BBF">
            <w:pPr>
              <w:pStyle w:val="TableCell"/>
              <w:spacing w:before="40" w:after="40"/>
            </w:pPr>
            <w:r w:rsidRPr="001570EA">
              <w:t>0.639 CFM/lf of crack</w:t>
            </w:r>
          </w:p>
        </w:tc>
      </w:tr>
      <w:tr w:rsidR="00EA5BBF" w:rsidRPr="001570EA" w14:paraId="606484AE" w14:textId="77777777">
        <w:tc>
          <w:tcPr>
            <w:tcW w:w="920" w:type="pct"/>
            <w:vMerge w:val="restart"/>
            <w:vAlign w:val="center"/>
          </w:tcPr>
          <w:p w14:paraId="10235F20" w14:textId="77777777" w:rsidR="00EA5BBF" w:rsidRPr="001570EA" w:rsidRDefault="00EA5BBF">
            <w:pPr>
              <w:pStyle w:val="TableCell"/>
              <w:spacing w:before="40" w:after="40"/>
            </w:pPr>
            <w:r w:rsidRPr="001570EA">
              <w:t>Caulking</w:t>
            </w:r>
          </w:p>
        </w:tc>
        <w:tc>
          <w:tcPr>
            <w:tcW w:w="2437" w:type="pct"/>
            <w:shd w:val="clear" w:color="auto" w:fill="auto"/>
            <w:vAlign w:val="center"/>
          </w:tcPr>
          <w:p w14:paraId="3805095F" w14:textId="77777777" w:rsidR="00EA5BBF" w:rsidRPr="001570EA" w:rsidRDefault="00EA5BBF">
            <w:pPr>
              <w:pStyle w:val="TableCell"/>
              <w:spacing w:before="40" w:after="40"/>
            </w:pPr>
            <w:r w:rsidRPr="001570EA">
              <w:t>Piping/Plumbing/Wiring Penetrations</w:t>
            </w:r>
          </w:p>
        </w:tc>
        <w:tc>
          <w:tcPr>
            <w:tcW w:w="1643" w:type="pct"/>
          </w:tcPr>
          <w:p w14:paraId="34454493" w14:textId="77777777" w:rsidR="00EA5BBF" w:rsidRPr="001570EA" w:rsidRDefault="00EA5BBF">
            <w:pPr>
              <w:pStyle w:val="TableCell"/>
              <w:spacing w:before="40" w:after="40"/>
            </w:pPr>
            <w:r w:rsidRPr="001570EA">
              <w:t>10.9 CFM each</w:t>
            </w:r>
          </w:p>
        </w:tc>
      </w:tr>
      <w:tr w:rsidR="00EA5BBF" w:rsidRPr="001570EA" w14:paraId="28642BC5" w14:textId="77777777">
        <w:tc>
          <w:tcPr>
            <w:tcW w:w="920" w:type="pct"/>
            <w:vMerge/>
            <w:vAlign w:val="center"/>
          </w:tcPr>
          <w:p w14:paraId="0B42F9C8" w14:textId="77777777" w:rsidR="00EA5BBF" w:rsidRPr="001570EA" w:rsidRDefault="00EA5BBF">
            <w:pPr>
              <w:pStyle w:val="TableCell"/>
              <w:spacing w:before="40" w:after="40"/>
            </w:pPr>
          </w:p>
        </w:tc>
        <w:tc>
          <w:tcPr>
            <w:tcW w:w="2437" w:type="pct"/>
            <w:shd w:val="clear" w:color="auto" w:fill="auto"/>
            <w:vAlign w:val="center"/>
          </w:tcPr>
          <w:p w14:paraId="237516B8" w14:textId="77777777" w:rsidR="00EA5BBF" w:rsidRPr="001570EA" w:rsidRDefault="00EA5BBF">
            <w:pPr>
              <w:pStyle w:val="TableCell"/>
              <w:spacing w:before="40" w:after="40"/>
            </w:pPr>
            <w:r w:rsidRPr="001570EA">
              <w:t>Window Framing, Masonry</w:t>
            </w:r>
          </w:p>
        </w:tc>
        <w:tc>
          <w:tcPr>
            <w:tcW w:w="1643" w:type="pct"/>
          </w:tcPr>
          <w:p w14:paraId="5DF55900" w14:textId="77777777" w:rsidR="00EA5BBF" w:rsidRPr="001570EA" w:rsidRDefault="00EA5BBF">
            <w:pPr>
              <w:pStyle w:val="TableCell"/>
              <w:spacing w:before="40" w:after="40"/>
              <w:rPr>
                <w:rFonts w:eastAsia="Arial Unicode MS"/>
              </w:rPr>
            </w:pPr>
            <w:r w:rsidRPr="001570EA">
              <w:rPr>
                <w:rFonts w:eastAsia="Arial Unicode MS"/>
              </w:rPr>
              <w:t>1.364 CFM/ft</w:t>
            </w:r>
            <w:r w:rsidRPr="001570EA">
              <w:rPr>
                <w:rFonts w:eastAsia="Arial Unicode MS"/>
                <w:vertAlign w:val="superscript"/>
              </w:rPr>
              <w:t>2</w:t>
            </w:r>
          </w:p>
        </w:tc>
      </w:tr>
      <w:tr w:rsidR="00EA5BBF" w:rsidRPr="001570EA" w14:paraId="47948F2C" w14:textId="77777777">
        <w:tc>
          <w:tcPr>
            <w:tcW w:w="920" w:type="pct"/>
            <w:vMerge/>
            <w:vAlign w:val="center"/>
          </w:tcPr>
          <w:p w14:paraId="25EFE515" w14:textId="77777777" w:rsidR="00EA5BBF" w:rsidRPr="001570EA" w:rsidRDefault="00EA5BBF">
            <w:pPr>
              <w:pStyle w:val="TableCell"/>
              <w:spacing w:before="40" w:after="40"/>
            </w:pPr>
          </w:p>
        </w:tc>
        <w:tc>
          <w:tcPr>
            <w:tcW w:w="2437" w:type="pct"/>
            <w:shd w:val="clear" w:color="auto" w:fill="auto"/>
            <w:vAlign w:val="center"/>
          </w:tcPr>
          <w:p w14:paraId="7F341929" w14:textId="77777777" w:rsidR="00EA5BBF" w:rsidRPr="001570EA" w:rsidRDefault="00EA5BBF">
            <w:pPr>
              <w:pStyle w:val="TableCell"/>
              <w:spacing w:before="40" w:after="40"/>
            </w:pPr>
            <w:r w:rsidRPr="001570EA">
              <w:t>Window Framing, Wood</w:t>
            </w:r>
          </w:p>
        </w:tc>
        <w:tc>
          <w:tcPr>
            <w:tcW w:w="1643" w:type="pct"/>
          </w:tcPr>
          <w:p w14:paraId="0CB6457D" w14:textId="77777777" w:rsidR="00EA5BBF" w:rsidRPr="001570EA" w:rsidRDefault="00EA5BBF">
            <w:pPr>
              <w:pStyle w:val="TableCell"/>
              <w:spacing w:before="40" w:after="40"/>
              <w:rPr>
                <w:rFonts w:eastAsia="Arial Unicode MS"/>
              </w:rPr>
            </w:pPr>
            <w:r w:rsidRPr="001570EA">
              <w:rPr>
                <w:rFonts w:eastAsia="Arial Unicode MS"/>
              </w:rPr>
              <w:t>0.382 CFM/ft</w:t>
            </w:r>
            <w:r w:rsidRPr="001570EA">
              <w:rPr>
                <w:rFonts w:eastAsia="Arial Unicode MS"/>
                <w:vertAlign w:val="superscript"/>
              </w:rPr>
              <w:t>2</w:t>
            </w:r>
          </w:p>
        </w:tc>
      </w:tr>
      <w:tr w:rsidR="00EA5BBF" w:rsidRPr="001570EA" w14:paraId="4E10AB4C" w14:textId="77777777">
        <w:tc>
          <w:tcPr>
            <w:tcW w:w="920" w:type="pct"/>
            <w:vMerge/>
            <w:vAlign w:val="center"/>
          </w:tcPr>
          <w:p w14:paraId="29455EC2" w14:textId="77777777" w:rsidR="00EA5BBF" w:rsidRPr="001570EA" w:rsidRDefault="00EA5BBF">
            <w:pPr>
              <w:pStyle w:val="TableCell"/>
              <w:spacing w:before="40" w:after="40"/>
            </w:pPr>
          </w:p>
        </w:tc>
        <w:tc>
          <w:tcPr>
            <w:tcW w:w="2437" w:type="pct"/>
            <w:shd w:val="clear" w:color="auto" w:fill="auto"/>
            <w:vAlign w:val="center"/>
          </w:tcPr>
          <w:p w14:paraId="6550EECC" w14:textId="77777777" w:rsidR="00EA5BBF" w:rsidRPr="001570EA" w:rsidRDefault="00EA5BBF">
            <w:pPr>
              <w:pStyle w:val="TableCell"/>
              <w:spacing w:before="40" w:after="40"/>
            </w:pPr>
            <w:r w:rsidRPr="001570EA">
              <w:t>Door Frame, Masonry</w:t>
            </w:r>
          </w:p>
        </w:tc>
        <w:tc>
          <w:tcPr>
            <w:tcW w:w="1643" w:type="pct"/>
          </w:tcPr>
          <w:p w14:paraId="6CE5FC65" w14:textId="77777777" w:rsidR="00EA5BBF" w:rsidRPr="001570EA" w:rsidRDefault="00EA5BBF">
            <w:pPr>
              <w:pStyle w:val="TableCell"/>
              <w:spacing w:before="40" w:after="40"/>
              <w:rPr>
                <w:rFonts w:eastAsia="Arial Unicode MS"/>
              </w:rPr>
            </w:pPr>
            <w:r w:rsidRPr="001570EA">
              <w:rPr>
                <w:rFonts w:eastAsia="Arial Unicode MS"/>
              </w:rPr>
              <w:t>1.018 CFM/ft</w:t>
            </w:r>
            <w:r w:rsidRPr="001570EA">
              <w:rPr>
                <w:rFonts w:eastAsia="Arial Unicode MS"/>
                <w:vertAlign w:val="superscript"/>
              </w:rPr>
              <w:t>2</w:t>
            </w:r>
          </w:p>
        </w:tc>
      </w:tr>
      <w:tr w:rsidR="00EA5BBF" w:rsidRPr="001570EA" w14:paraId="1E9AE8E4" w14:textId="77777777">
        <w:tc>
          <w:tcPr>
            <w:tcW w:w="920" w:type="pct"/>
            <w:vMerge/>
            <w:vAlign w:val="center"/>
          </w:tcPr>
          <w:p w14:paraId="70885F25" w14:textId="77777777" w:rsidR="00EA5BBF" w:rsidRPr="001570EA" w:rsidRDefault="00EA5BBF">
            <w:pPr>
              <w:pStyle w:val="TableCell"/>
              <w:spacing w:before="40" w:after="40"/>
            </w:pPr>
          </w:p>
        </w:tc>
        <w:tc>
          <w:tcPr>
            <w:tcW w:w="2437" w:type="pct"/>
            <w:shd w:val="clear" w:color="auto" w:fill="auto"/>
            <w:vAlign w:val="center"/>
          </w:tcPr>
          <w:p w14:paraId="3AB6F4CB" w14:textId="77777777" w:rsidR="00EA5BBF" w:rsidRPr="001570EA" w:rsidRDefault="00EA5BBF">
            <w:pPr>
              <w:pStyle w:val="TableCell"/>
              <w:spacing w:before="40" w:after="40"/>
            </w:pPr>
            <w:r w:rsidRPr="001570EA">
              <w:t>Door Frame, Wood</w:t>
            </w:r>
          </w:p>
        </w:tc>
        <w:tc>
          <w:tcPr>
            <w:tcW w:w="1643" w:type="pct"/>
          </w:tcPr>
          <w:p w14:paraId="17D9EE62" w14:textId="77777777" w:rsidR="00EA5BBF" w:rsidRPr="001570EA" w:rsidRDefault="00EA5BBF">
            <w:pPr>
              <w:pStyle w:val="TableCell"/>
              <w:spacing w:before="40" w:after="40"/>
              <w:rPr>
                <w:rFonts w:eastAsia="Arial Unicode MS"/>
              </w:rPr>
            </w:pPr>
            <w:r w:rsidRPr="001570EA">
              <w:rPr>
                <w:rFonts w:eastAsia="Arial Unicode MS"/>
              </w:rPr>
              <w:t>0.364 CFM/ft</w:t>
            </w:r>
            <w:r w:rsidRPr="001570EA">
              <w:rPr>
                <w:rFonts w:eastAsia="Arial Unicode MS"/>
                <w:vertAlign w:val="superscript"/>
              </w:rPr>
              <w:t>2</w:t>
            </w:r>
          </w:p>
        </w:tc>
      </w:tr>
      <w:tr w:rsidR="00EA5BBF" w:rsidRPr="001570EA" w14:paraId="6D2816F5" w14:textId="77777777">
        <w:tc>
          <w:tcPr>
            <w:tcW w:w="920" w:type="pct"/>
            <w:vMerge/>
            <w:vAlign w:val="center"/>
          </w:tcPr>
          <w:p w14:paraId="37E52AA7" w14:textId="77777777" w:rsidR="00EA5BBF" w:rsidRPr="001570EA" w:rsidRDefault="00EA5BBF">
            <w:pPr>
              <w:pStyle w:val="TableCell"/>
              <w:spacing w:before="40" w:after="40"/>
            </w:pPr>
          </w:p>
        </w:tc>
        <w:tc>
          <w:tcPr>
            <w:tcW w:w="2437" w:type="pct"/>
            <w:shd w:val="clear" w:color="auto" w:fill="auto"/>
            <w:vAlign w:val="center"/>
          </w:tcPr>
          <w:p w14:paraId="6DA20881" w14:textId="77777777" w:rsidR="00EA5BBF" w:rsidRPr="001570EA" w:rsidRDefault="00EA5BBF">
            <w:pPr>
              <w:pStyle w:val="TableCell"/>
              <w:spacing w:before="40" w:after="40"/>
            </w:pPr>
            <w:r w:rsidRPr="001570EA">
              <w:t>Average Window/Door Caulking</w:t>
            </w:r>
          </w:p>
        </w:tc>
        <w:tc>
          <w:tcPr>
            <w:tcW w:w="1643" w:type="pct"/>
          </w:tcPr>
          <w:p w14:paraId="7C2D33C5" w14:textId="77777777" w:rsidR="00EA5BBF" w:rsidRPr="001570EA" w:rsidRDefault="00EA5BBF">
            <w:pPr>
              <w:pStyle w:val="TableCell"/>
              <w:spacing w:before="40" w:after="40"/>
              <w:rPr>
                <w:rFonts w:eastAsia="Arial Unicode MS"/>
              </w:rPr>
            </w:pPr>
            <w:r w:rsidRPr="001570EA">
              <w:rPr>
                <w:rFonts w:eastAsia="Arial Unicode MS"/>
              </w:rPr>
              <w:t>0.689 CFM/lf of crack</w:t>
            </w:r>
          </w:p>
        </w:tc>
      </w:tr>
      <w:tr w:rsidR="00EA5BBF" w:rsidRPr="001570EA" w14:paraId="332248C9" w14:textId="77777777">
        <w:tc>
          <w:tcPr>
            <w:tcW w:w="3357" w:type="pct"/>
            <w:gridSpan w:val="2"/>
            <w:vAlign w:val="center"/>
          </w:tcPr>
          <w:p w14:paraId="3605A1BA" w14:textId="77777777" w:rsidR="00EA5BBF" w:rsidRPr="001570EA" w:rsidRDefault="00EA5BBF">
            <w:pPr>
              <w:pStyle w:val="TableCell"/>
              <w:spacing w:before="40" w:after="40"/>
              <w:rPr>
                <w:i/>
              </w:rPr>
            </w:pPr>
            <w:r w:rsidRPr="001570EA">
              <w:rPr>
                <w:i/>
              </w:rPr>
              <w:t xml:space="preserve">Average Window/Door Caulking and Weather Stripping </w:t>
            </w:r>
          </w:p>
        </w:tc>
        <w:tc>
          <w:tcPr>
            <w:tcW w:w="1643" w:type="pct"/>
          </w:tcPr>
          <w:p w14:paraId="111A25A1" w14:textId="77777777" w:rsidR="00EA5BBF" w:rsidRPr="001570EA" w:rsidRDefault="00EA5BBF">
            <w:pPr>
              <w:pStyle w:val="TableCell"/>
              <w:spacing w:before="40" w:after="40"/>
              <w:rPr>
                <w:rFonts w:eastAsia="Arial Unicode MS"/>
                <w:i/>
              </w:rPr>
            </w:pPr>
            <w:r w:rsidRPr="001570EA">
              <w:rPr>
                <w:rFonts w:eastAsia="Arial Unicode MS"/>
                <w:i/>
              </w:rPr>
              <w:t>0.664 CFM/lf of crack</w:t>
            </w:r>
          </w:p>
        </w:tc>
      </w:tr>
      <w:tr w:rsidR="00EA5BBF" w:rsidRPr="001570EA" w14:paraId="3D78E52B" w14:textId="77777777">
        <w:tc>
          <w:tcPr>
            <w:tcW w:w="920" w:type="pct"/>
            <w:vAlign w:val="center"/>
          </w:tcPr>
          <w:p w14:paraId="454F22CF" w14:textId="77777777" w:rsidR="00EA5BBF" w:rsidRPr="001570EA" w:rsidRDefault="00EA5BBF">
            <w:pPr>
              <w:pStyle w:val="TableCell"/>
              <w:spacing w:before="40" w:after="40"/>
            </w:pPr>
            <w:r w:rsidRPr="001570EA">
              <w:t>Gasket</w:t>
            </w:r>
          </w:p>
        </w:tc>
        <w:tc>
          <w:tcPr>
            <w:tcW w:w="2437" w:type="pct"/>
            <w:shd w:val="clear" w:color="auto" w:fill="auto"/>
            <w:vAlign w:val="center"/>
          </w:tcPr>
          <w:p w14:paraId="07F7263C" w14:textId="77777777" w:rsidR="00EA5BBF" w:rsidRPr="001570EA" w:rsidRDefault="00EA5BBF">
            <w:pPr>
              <w:pStyle w:val="TableCell"/>
              <w:spacing w:before="40" w:after="40"/>
            </w:pPr>
            <w:r w:rsidRPr="001570EA">
              <w:t>Electrical Outlets</w:t>
            </w:r>
          </w:p>
        </w:tc>
        <w:tc>
          <w:tcPr>
            <w:tcW w:w="1643" w:type="pct"/>
          </w:tcPr>
          <w:p w14:paraId="2F8286C4" w14:textId="77777777" w:rsidR="00EA5BBF" w:rsidRPr="001570EA" w:rsidRDefault="00EA5BBF">
            <w:pPr>
              <w:pStyle w:val="TableCell"/>
              <w:spacing w:before="40" w:after="40"/>
            </w:pPr>
            <w:r w:rsidRPr="001570EA">
              <w:t>6.491 CFM each</w:t>
            </w:r>
          </w:p>
        </w:tc>
      </w:tr>
    </w:tbl>
    <w:p w14:paraId="61FC85E6" w14:textId="77777777" w:rsidR="00EA5BBF" w:rsidRPr="001570EA" w:rsidRDefault="00EA5BBF" w:rsidP="00EA5BBF">
      <w:pPr>
        <w:spacing w:line="276" w:lineRule="auto"/>
        <w:rPr>
          <w:rFonts w:ascii="Arial Black" w:hAnsi="Arial Black"/>
          <w:b/>
          <w:smallCaps/>
          <w:color w:val="44546A" w:themeColor="text2"/>
          <w:spacing w:val="40"/>
        </w:rPr>
      </w:pPr>
    </w:p>
    <w:p w14:paraId="2FA9BC3F" w14:textId="77777777" w:rsidR="00EA5BBF" w:rsidRPr="001570EA" w:rsidRDefault="00EA5BBF" w:rsidP="00EA5BBF">
      <w:pPr>
        <w:pStyle w:val="SubStyle"/>
        <w:keepNext/>
      </w:pPr>
      <w:r w:rsidRPr="001570EA">
        <w:t>Default Savings</w:t>
      </w:r>
    </w:p>
    <w:p w14:paraId="1DA781C0" w14:textId="3CB49B80" w:rsidR="00EA5BBF" w:rsidRPr="001570EA" w:rsidRDefault="00EA5BBF" w:rsidP="00EA5BBF">
      <w:pPr>
        <w:keepNext/>
      </w:pPr>
      <w:r w:rsidRPr="001570EA">
        <w:t xml:space="preserve">If the information needed to utilize the algorithms is unavailable, the default savings listed below may be used. The default savings are based on a home with a </w:t>
      </w:r>
      <w:del w:id="29511" w:author="Greg Clendenning" w:date="2024-04-16T16:42:00Z">
        <w:r w:rsidR="00FA5174">
          <w:delText>12.1</w:delText>
        </w:r>
      </w:del>
      <w:ins w:id="29512" w:author="Greg Clendenning" w:date="2024-04-16T16:42:00Z">
        <w:r w:rsidRPr="001570EA">
          <w:t>13.9</w:t>
        </w:r>
      </w:ins>
      <w:r w:rsidRPr="001570EA">
        <w:t xml:space="preserve"> SEER CAC and electric </w:t>
      </w:r>
      <w:del w:id="29513" w:author="Greg Clendenning" w:date="2024-04-16T16:42:00Z">
        <w:r w:rsidR="00FA5174">
          <w:delText>resistance heat (COP=1). The default savings assume direct install</w:delText>
        </w:r>
      </w:del>
      <w:ins w:id="29514" w:author="Greg Clendenning" w:date="2024-04-16T16:42:00Z">
        <w:r w:rsidRPr="001570EA">
          <w:t>heating HSPF</w:t>
        </w:r>
      </w:ins>
      <w:r w:rsidRPr="001570EA">
        <w:t xml:space="preserve"> of </w:t>
      </w:r>
      <w:del w:id="29515" w:author="Greg Clendenning" w:date="2024-04-16T16:42:00Z">
        <w:r w:rsidR="00FA5174">
          <w:delText>measures. To use default savings for kit delivery measures, EDCs must determine an ISR multiplier through independent research.</w:delText>
        </w:r>
      </w:del>
      <w:ins w:id="29516" w:author="Greg Clendenning" w:date="2024-04-16T16:42:00Z">
        <w:r w:rsidRPr="001570EA">
          <w:t>7.75.</w:t>
        </w:r>
        <w:r w:rsidRPr="001570EA">
          <w:rPr>
            <w:vertAlign w:val="superscript"/>
          </w:rPr>
          <w:t>Source 15</w:t>
        </w:r>
        <w:r w:rsidRPr="001570EA">
          <w:t xml:space="preserve"> </w:t>
        </w:r>
      </w:ins>
    </w:p>
    <w:p w14:paraId="3E295374" w14:textId="77777777" w:rsidR="00EA5BBF" w:rsidRPr="001570EA" w:rsidRDefault="00EA5BBF">
      <w:pPr>
        <w:keepNext/>
        <w:pPrChange w:id="29517" w:author="Greg Clendenning" w:date="2024-04-16T16:42:00Z">
          <w:pPr/>
        </w:pPrChange>
      </w:pPr>
    </w:p>
    <w:p w14:paraId="52736587" w14:textId="2907100B" w:rsidR="00EA5BBF" w:rsidRPr="001570EA" w:rsidRDefault="00EA5BBF" w:rsidP="00EA5BBF">
      <w:pPr>
        <w:keepNext/>
        <w:rPr>
          <w:ins w:id="29518" w:author="Greg Clendenning" w:date="2024-04-16T16:42:00Z"/>
        </w:rPr>
      </w:pPr>
      <w:ins w:id="29519" w:author="Greg Clendenning" w:date="2024-04-16T16:42:00Z">
        <w:r w:rsidRPr="001570EA">
          <w:fldChar w:fldCharType="begin"/>
        </w:r>
        <w:r w:rsidRPr="001570EA">
          <w:instrText xml:space="preserve"> REF _Ref159505344 \h </w:instrText>
        </w:r>
        <w:r w:rsidR="001570EA">
          <w:instrText xml:space="preserve"> \* MERGEFORMAT </w:instrText>
        </w:r>
      </w:ins>
      <w:ins w:id="29520"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8</w:t>
        </w:r>
        <w:r w:rsidRPr="001570EA">
          <w:fldChar w:fldCharType="end"/>
        </w:r>
        <w:r w:rsidRPr="001570EA">
          <w:t xml:space="preserve">, </w:t>
        </w:r>
        <w:r w:rsidRPr="001570EA">
          <w:fldChar w:fldCharType="begin"/>
        </w:r>
        <w:r w:rsidRPr="001570EA">
          <w:instrText xml:space="preserve"> REF _Ref159505350 \h </w:instrText>
        </w:r>
        <w:r w:rsidR="001570EA">
          <w:instrText xml:space="preserve"> \* MERGEFORMAT </w:instrText>
        </w:r>
      </w:ins>
      <w:ins w:id="29521"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39</w:t>
        </w:r>
        <w:r w:rsidRPr="001570EA">
          <w:fldChar w:fldCharType="end"/>
        </w:r>
        <w:r w:rsidRPr="001570EA">
          <w:t xml:space="preserve">, </w:t>
        </w:r>
        <w:r w:rsidRPr="001570EA">
          <w:fldChar w:fldCharType="begin"/>
        </w:r>
        <w:r w:rsidRPr="001570EA">
          <w:instrText xml:space="preserve"> REF _Ref159505351 \h </w:instrText>
        </w:r>
        <w:r w:rsidR="001570EA">
          <w:instrText xml:space="preserve"> \* MERGEFORMAT </w:instrText>
        </w:r>
      </w:ins>
      <w:ins w:id="29522"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0</w:t>
        </w:r>
        <w:r w:rsidRPr="001570EA">
          <w:fldChar w:fldCharType="end"/>
        </w:r>
        <w:r w:rsidRPr="001570EA">
          <w:t xml:space="preserve"> present default savings for direct install measures. These savings assume an ISR of 1.0. Cooling savings assume the home has comfort cooling and heating savings assume the home has electric heating. </w:t>
        </w:r>
      </w:ins>
    </w:p>
    <w:p w14:paraId="300AC476" w14:textId="77777777" w:rsidR="00EA5BBF" w:rsidRPr="001570EA" w:rsidRDefault="00EA5BBF" w:rsidP="00EA5BBF">
      <w:pPr>
        <w:keepNext/>
        <w:rPr>
          <w:ins w:id="29523" w:author="Greg Clendenning" w:date="2024-04-16T16:42:00Z"/>
        </w:rPr>
      </w:pPr>
      <w:ins w:id="29524" w:author="Greg Clendenning" w:date="2024-04-16T16:42:00Z">
        <w:r w:rsidRPr="001570EA">
          <w:t xml:space="preserve"> </w:t>
        </w:r>
      </w:ins>
    </w:p>
    <w:p w14:paraId="281FA33B" w14:textId="7F1915ED" w:rsidR="00EA5BBF" w:rsidRPr="001570EA" w:rsidRDefault="00EA5BBF" w:rsidP="00EA5BBF">
      <w:pPr>
        <w:rPr>
          <w:ins w:id="29525" w:author="Greg Clendenning" w:date="2024-04-16T16:42:00Z"/>
        </w:rPr>
      </w:pPr>
      <w:ins w:id="29526" w:author="Greg Clendenning" w:date="2024-04-16T16:42:00Z">
        <w:r w:rsidRPr="001570EA">
          <w:fldChar w:fldCharType="begin"/>
        </w:r>
        <w:r w:rsidRPr="001570EA">
          <w:instrText xml:space="preserve"> REF _Ref159505652 \h </w:instrText>
        </w:r>
        <w:r w:rsidR="001570EA">
          <w:instrText xml:space="preserve"> \* MERGEFORMAT </w:instrText>
        </w:r>
      </w:ins>
      <w:ins w:id="29527"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1</w:t>
        </w:r>
        <w:r w:rsidRPr="001570EA">
          <w:fldChar w:fldCharType="end"/>
        </w:r>
        <w:r w:rsidRPr="001570EA">
          <w:t xml:space="preserve">, </w:t>
        </w:r>
        <w:r w:rsidRPr="001570EA">
          <w:fldChar w:fldCharType="begin"/>
        </w:r>
        <w:r w:rsidRPr="001570EA">
          <w:instrText xml:space="preserve"> REF _Ref159505653 \h </w:instrText>
        </w:r>
        <w:r w:rsidR="001570EA">
          <w:instrText xml:space="preserve"> \* MERGEFORMAT </w:instrText>
        </w:r>
      </w:ins>
      <w:ins w:id="29528"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2</w:t>
        </w:r>
        <w:r w:rsidRPr="001570EA">
          <w:fldChar w:fldCharType="end"/>
        </w:r>
        <w:r w:rsidRPr="001570EA">
          <w:t xml:space="preserve">, and </w:t>
        </w:r>
        <w:r w:rsidRPr="001570EA">
          <w:fldChar w:fldCharType="begin"/>
        </w:r>
        <w:r w:rsidRPr="001570EA">
          <w:instrText xml:space="preserve"> REF _Ref159505657 \h </w:instrText>
        </w:r>
        <w:r w:rsidR="001570EA">
          <w:instrText xml:space="preserve"> \* MERGEFORMAT </w:instrText>
        </w:r>
      </w:ins>
      <w:ins w:id="29529"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3</w:t>
        </w:r>
        <w:r w:rsidRPr="001570EA">
          <w:fldChar w:fldCharType="end"/>
        </w:r>
        <w:r w:rsidRPr="001570EA">
          <w:t xml:space="preserve"> present default savings for measures delivered via kit. These savings assume an ISR of 0.16, %</w:t>
        </w:r>
        <w:r w:rsidRPr="001570EA">
          <w:rPr>
            <w:vertAlign w:val="subscript"/>
          </w:rPr>
          <w:t xml:space="preserve">cool </w:t>
        </w:r>
        <w:r w:rsidRPr="001570EA">
          <w:t>of 0.67 and %</w:t>
        </w:r>
        <w:r w:rsidRPr="001570EA">
          <w:rPr>
            <w:vertAlign w:val="subscript"/>
          </w:rPr>
          <w:t>elec</w:t>
        </w:r>
        <w:r w:rsidRPr="001570EA">
          <w:t xml:space="preserve"> of 0.36.</w:t>
        </w:r>
        <w:r w:rsidRPr="001570EA">
          <w:rPr>
            <w:vertAlign w:val="superscript"/>
          </w:rPr>
          <w:t>Source 5, Source 9</w:t>
        </w:r>
      </w:ins>
    </w:p>
    <w:p w14:paraId="60C5E965" w14:textId="77BE5AB5" w:rsidR="00EA5BBF" w:rsidRPr="001570EA" w:rsidRDefault="00EA5BBF" w:rsidP="00EA5BBF">
      <w:pPr>
        <w:pStyle w:val="Caption"/>
      </w:pPr>
      <w:bookmarkStart w:id="29530" w:name="_Ref159505344"/>
      <w:bookmarkStart w:id="29531" w:name="_Toc4759836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29532" w:author="Greg Clendenning" w:date="2024-04-16T16:42:00Z">
        <w:r w:rsidR="003D6F35">
          <w:rPr>
            <w:noProof/>
          </w:rPr>
          <w:delText>119</w:delText>
        </w:r>
      </w:del>
      <w:ins w:id="29533" w:author="Greg Clendenning" w:date="2024-04-16T16:42:00Z">
        <w:r w:rsidR="002E093A" w:rsidRPr="001570EA">
          <w:rPr>
            <w:noProof/>
          </w:rPr>
          <w:t>138</w:t>
        </w:r>
      </w:ins>
      <w:r w:rsidR="002E093A" w:rsidRPr="001570EA">
        <w:fldChar w:fldCharType="end"/>
      </w:r>
      <w:bookmarkEnd w:id="29530"/>
      <w:r w:rsidRPr="001570EA">
        <w:t>: Default Annual Energy Savings</w:t>
      </w:r>
      <w:bookmarkEnd w:id="29531"/>
      <w:ins w:id="29534" w:author="Greg Clendenning" w:date="2024-04-16T16:42:00Z">
        <w:r w:rsidRPr="001570EA">
          <w:t xml:space="preserve"> – Direct Installation</w:t>
        </w:r>
      </w:ins>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EA5BBF" w:rsidRPr="001570EA" w14:paraId="2EB95168" w14:textId="77777777">
        <w:trPr>
          <w:trHeight w:val="301"/>
          <w:jc w:val="center"/>
          <w:ins w:id="29535" w:author="Greg Clendenning" w:date="2024-04-16T16:42:00Z"/>
        </w:trPr>
        <w:tc>
          <w:tcPr>
            <w:tcW w:w="809" w:type="dxa"/>
            <w:vMerge w:val="restart"/>
            <w:shd w:val="clear" w:color="auto" w:fill="BFBFBF"/>
            <w:vAlign w:val="center"/>
          </w:tcPr>
          <w:p w14:paraId="2397B52A" w14:textId="77777777" w:rsidR="00EA5BBF" w:rsidRPr="001570EA" w:rsidRDefault="00EA5BBF">
            <w:pPr>
              <w:pStyle w:val="TableCell"/>
              <w:spacing w:before="60" w:after="60"/>
              <w:jc w:val="center"/>
              <w:rPr>
                <w:ins w:id="29536" w:author="Greg Clendenning" w:date="2024-04-16T16:42:00Z"/>
                <w:b/>
                <w:sz w:val="16"/>
                <w:szCs w:val="16"/>
              </w:rPr>
            </w:pPr>
            <w:ins w:id="29537" w:author="Greg Clendenning" w:date="2024-04-16T16:42:00Z">
              <w:r w:rsidRPr="001570EA">
                <w:rPr>
                  <w:b/>
                  <w:sz w:val="16"/>
                  <w:szCs w:val="16"/>
                </w:rPr>
                <w:t>Climate Region</w:t>
              </w:r>
            </w:ins>
          </w:p>
        </w:tc>
        <w:tc>
          <w:tcPr>
            <w:tcW w:w="1530" w:type="dxa"/>
            <w:vMerge w:val="restart"/>
            <w:shd w:val="clear" w:color="auto" w:fill="BFBFBF"/>
            <w:vAlign w:val="center"/>
          </w:tcPr>
          <w:p w14:paraId="0E0DCE33" w14:textId="77777777" w:rsidR="00EA5BBF" w:rsidRPr="001570EA" w:rsidRDefault="00EA5BBF">
            <w:pPr>
              <w:pStyle w:val="TableCell"/>
              <w:spacing w:before="60" w:after="60"/>
              <w:jc w:val="center"/>
              <w:rPr>
                <w:ins w:id="29538" w:author="Greg Clendenning" w:date="2024-04-16T16:42:00Z"/>
                <w:b/>
                <w:sz w:val="16"/>
                <w:szCs w:val="16"/>
              </w:rPr>
            </w:pPr>
            <w:ins w:id="29539" w:author="Greg Clendenning" w:date="2024-04-16T16:42:00Z">
              <w:r w:rsidRPr="001570EA">
                <w:rPr>
                  <w:b/>
                  <w:sz w:val="16"/>
                  <w:szCs w:val="16"/>
                </w:rPr>
                <w:t>Reference City</w:t>
              </w:r>
            </w:ins>
          </w:p>
        </w:tc>
        <w:tc>
          <w:tcPr>
            <w:tcW w:w="3598" w:type="dxa"/>
            <w:gridSpan w:val="4"/>
            <w:shd w:val="clear" w:color="auto" w:fill="BFBFBF"/>
          </w:tcPr>
          <w:p w14:paraId="42AC2802" w14:textId="77777777" w:rsidR="00EA5BBF" w:rsidRPr="001570EA" w:rsidRDefault="00EA5BBF">
            <w:pPr>
              <w:pStyle w:val="TableCell"/>
              <w:spacing w:before="60" w:after="60"/>
              <w:jc w:val="center"/>
              <w:rPr>
                <w:ins w:id="29540" w:author="Greg Clendenning" w:date="2024-04-16T16:42:00Z"/>
                <w:rFonts w:cs="Arial"/>
                <w:b/>
                <w:sz w:val="16"/>
                <w:szCs w:val="16"/>
              </w:rPr>
            </w:pPr>
            <w:ins w:id="29541" w:author="Greg Clendenning" w:date="2024-04-16T16:42:00Z">
              <w:r w:rsidRPr="001570EA">
                <w:rPr>
                  <w:rFonts w:cs="Arial"/>
                  <w:b/>
                  <w:sz w:val="16"/>
                  <w:szCs w:val="16"/>
                </w:rPr>
                <w:t>Cooling Savings (kWh)</w:t>
              </w:r>
            </w:ins>
          </w:p>
        </w:tc>
        <w:tc>
          <w:tcPr>
            <w:tcW w:w="3418" w:type="dxa"/>
            <w:gridSpan w:val="3"/>
            <w:shd w:val="clear" w:color="auto" w:fill="BFBFBF"/>
          </w:tcPr>
          <w:p w14:paraId="6187B861" w14:textId="77777777" w:rsidR="00EA5BBF" w:rsidRPr="001570EA" w:rsidRDefault="00EA5BBF">
            <w:pPr>
              <w:pStyle w:val="TableCell"/>
              <w:spacing w:before="60" w:after="60"/>
              <w:jc w:val="center"/>
              <w:rPr>
                <w:ins w:id="29542" w:author="Greg Clendenning" w:date="2024-04-16T16:42:00Z"/>
                <w:rFonts w:cs="Arial"/>
                <w:b/>
                <w:sz w:val="16"/>
                <w:szCs w:val="16"/>
              </w:rPr>
            </w:pPr>
            <w:ins w:id="29543" w:author="Greg Clendenning" w:date="2024-04-16T16:42:00Z">
              <w:r w:rsidRPr="001570EA">
                <w:rPr>
                  <w:rFonts w:cs="Arial"/>
                  <w:b/>
                  <w:sz w:val="16"/>
                  <w:szCs w:val="16"/>
                </w:rPr>
                <w:t>Heating Savings (kWh)</w:t>
              </w:r>
            </w:ins>
          </w:p>
        </w:tc>
      </w:tr>
      <w:tr w:rsidR="00EA5BBF" w:rsidRPr="001570EA" w14:paraId="2E5ABCA5" w14:textId="77777777">
        <w:trPr>
          <w:trHeight w:val="301"/>
          <w:jc w:val="center"/>
          <w:ins w:id="29544" w:author="Greg Clendenning" w:date="2024-04-16T16:42:00Z"/>
        </w:trPr>
        <w:tc>
          <w:tcPr>
            <w:tcW w:w="809" w:type="dxa"/>
            <w:vMerge/>
            <w:shd w:val="clear" w:color="auto" w:fill="BFBFBF"/>
          </w:tcPr>
          <w:p w14:paraId="1674D967" w14:textId="77777777" w:rsidR="00EA5BBF" w:rsidRPr="001570EA" w:rsidRDefault="00EA5BBF">
            <w:pPr>
              <w:pStyle w:val="TableCell"/>
              <w:spacing w:before="60" w:after="60"/>
              <w:jc w:val="center"/>
              <w:rPr>
                <w:ins w:id="29545" w:author="Greg Clendenning" w:date="2024-04-16T16:42:00Z"/>
                <w:b/>
                <w:sz w:val="16"/>
                <w:szCs w:val="16"/>
              </w:rPr>
            </w:pPr>
          </w:p>
        </w:tc>
        <w:tc>
          <w:tcPr>
            <w:tcW w:w="1530" w:type="dxa"/>
            <w:vMerge/>
            <w:shd w:val="clear" w:color="auto" w:fill="BFBFBF"/>
            <w:vAlign w:val="center"/>
          </w:tcPr>
          <w:p w14:paraId="1BC4F6FF" w14:textId="77777777" w:rsidR="00EA5BBF" w:rsidRPr="001570EA" w:rsidRDefault="00EA5BBF">
            <w:pPr>
              <w:pStyle w:val="TableCell"/>
              <w:spacing w:before="60" w:after="60"/>
              <w:jc w:val="center"/>
              <w:rPr>
                <w:ins w:id="29546" w:author="Greg Clendenning" w:date="2024-04-16T16:42:00Z"/>
                <w:b/>
                <w:sz w:val="16"/>
                <w:szCs w:val="16"/>
              </w:rPr>
            </w:pPr>
          </w:p>
        </w:tc>
        <w:tc>
          <w:tcPr>
            <w:tcW w:w="1260" w:type="dxa"/>
            <w:shd w:val="clear" w:color="auto" w:fill="BFBFBF"/>
          </w:tcPr>
          <w:p w14:paraId="6E445F6A" w14:textId="77777777" w:rsidR="00EA5BBF" w:rsidRPr="001570EA" w:rsidRDefault="00EA5BBF">
            <w:pPr>
              <w:pStyle w:val="TableCell"/>
              <w:spacing w:before="60" w:after="60"/>
              <w:jc w:val="center"/>
              <w:rPr>
                <w:ins w:id="29547" w:author="Greg Clendenning" w:date="2024-04-16T16:42:00Z"/>
                <w:rFonts w:cs="Arial"/>
                <w:b/>
                <w:sz w:val="16"/>
                <w:szCs w:val="16"/>
              </w:rPr>
            </w:pPr>
            <w:ins w:id="29548" w:author="Greg Clendenning" w:date="2024-04-16T16:42:00Z">
              <w:r w:rsidRPr="001570EA">
                <w:rPr>
                  <w:rFonts w:cs="Arial"/>
                  <w:b/>
                  <w:sz w:val="16"/>
                  <w:szCs w:val="16"/>
                </w:rPr>
                <w:t>Caulked Penetrations</w:t>
              </w:r>
            </w:ins>
          </w:p>
          <w:p w14:paraId="500D49FC" w14:textId="77777777" w:rsidR="00EA5BBF" w:rsidRPr="001570EA" w:rsidRDefault="00EA5BBF">
            <w:pPr>
              <w:pStyle w:val="TableCell"/>
              <w:spacing w:before="60" w:after="60"/>
              <w:jc w:val="center"/>
              <w:rPr>
                <w:ins w:id="29549" w:author="Greg Clendenning" w:date="2024-04-16T16:42:00Z"/>
                <w:rFonts w:cs="Arial"/>
                <w:b/>
                <w:sz w:val="16"/>
                <w:szCs w:val="16"/>
              </w:rPr>
            </w:pPr>
            <w:ins w:id="29550" w:author="Greg Clendenning" w:date="2024-04-16T16:42:00Z">
              <w:r w:rsidRPr="001570EA">
                <w:rPr>
                  <w:rFonts w:cs="Arial"/>
                  <w:b/>
                  <w:sz w:val="16"/>
                  <w:szCs w:val="16"/>
                </w:rPr>
                <w:t xml:space="preserve"> (per pen.)</w:t>
              </w:r>
            </w:ins>
          </w:p>
        </w:tc>
        <w:tc>
          <w:tcPr>
            <w:tcW w:w="1169" w:type="dxa"/>
            <w:shd w:val="clear" w:color="auto" w:fill="BFBFBF"/>
            <w:vAlign w:val="center"/>
          </w:tcPr>
          <w:p w14:paraId="28DC38B7" w14:textId="77777777" w:rsidR="00EA5BBF" w:rsidRPr="001570EA" w:rsidRDefault="00EA5BBF">
            <w:pPr>
              <w:pStyle w:val="TableCell"/>
              <w:spacing w:before="60" w:after="60"/>
              <w:jc w:val="center"/>
              <w:rPr>
                <w:ins w:id="29551" w:author="Greg Clendenning" w:date="2024-04-16T16:42:00Z"/>
                <w:rFonts w:cs="Arial"/>
                <w:b/>
                <w:sz w:val="16"/>
                <w:szCs w:val="16"/>
              </w:rPr>
            </w:pPr>
            <w:ins w:id="29552" w:author="Greg Clendenning" w:date="2024-04-16T16:42:00Z">
              <w:r w:rsidRPr="001570EA">
                <w:rPr>
                  <w:rFonts w:cs="Arial"/>
                  <w:b/>
                  <w:sz w:val="16"/>
                  <w:szCs w:val="16"/>
                </w:rPr>
                <w:t>Weather Stripping, Caulking and Sealing</w:t>
              </w:r>
              <w:r w:rsidRPr="001570EA">
                <w:rPr>
                  <w:rFonts w:cs="Arial"/>
                  <w:b/>
                  <w:sz w:val="16"/>
                  <w:szCs w:val="16"/>
                </w:rPr>
                <w:br/>
                <w:t>(per 10 lf)</w:t>
              </w:r>
            </w:ins>
          </w:p>
        </w:tc>
        <w:tc>
          <w:tcPr>
            <w:tcW w:w="1156" w:type="dxa"/>
            <w:shd w:val="clear" w:color="auto" w:fill="BFBFBF"/>
          </w:tcPr>
          <w:p w14:paraId="23789B1A" w14:textId="77777777" w:rsidR="00EA5BBF" w:rsidRPr="001570EA" w:rsidRDefault="00EA5BBF">
            <w:pPr>
              <w:pStyle w:val="TableCell"/>
              <w:spacing w:before="60" w:after="60"/>
              <w:jc w:val="center"/>
              <w:rPr>
                <w:ins w:id="29553" w:author="Greg Clendenning" w:date="2024-04-16T16:42:00Z"/>
                <w:rFonts w:cs="Arial"/>
                <w:b/>
                <w:sz w:val="16"/>
                <w:szCs w:val="16"/>
              </w:rPr>
            </w:pPr>
            <w:ins w:id="29554" w:author="Greg Clendenning" w:date="2024-04-16T16:42:00Z">
              <w:r w:rsidRPr="001570EA">
                <w:rPr>
                  <w:rFonts w:cs="Arial"/>
                  <w:b/>
                  <w:sz w:val="16"/>
                  <w:szCs w:val="16"/>
                </w:rPr>
                <w:t>Outlet Gaskets</w:t>
              </w:r>
            </w:ins>
          </w:p>
          <w:p w14:paraId="64E2E705" w14:textId="77777777" w:rsidR="00EA5BBF" w:rsidRPr="001570EA" w:rsidRDefault="00EA5BBF">
            <w:pPr>
              <w:pStyle w:val="TableCell"/>
              <w:spacing w:before="60" w:after="60"/>
              <w:jc w:val="center"/>
              <w:rPr>
                <w:ins w:id="29555" w:author="Greg Clendenning" w:date="2024-04-16T16:42:00Z"/>
                <w:rFonts w:cs="Arial"/>
                <w:b/>
                <w:sz w:val="16"/>
                <w:szCs w:val="16"/>
              </w:rPr>
            </w:pPr>
            <w:ins w:id="29556" w:author="Greg Clendenning" w:date="2024-04-16T16:42:00Z">
              <w:r w:rsidRPr="001570EA">
                <w:rPr>
                  <w:rFonts w:cs="Arial"/>
                  <w:b/>
                  <w:sz w:val="16"/>
                  <w:szCs w:val="16"/>
                </w:rPr>
                <w:t>(per gasket)</w:t>
              </w:r>
            </w:ins>
          </w:p>
        </w:tc>
        <w:tc>
          <w:tcPr>
            <w:tcW w:w="1186" w:type="dxa"/>
            <w:gridSpan w:val="2"/>
            <w:shd w:val="clear" w:color="auto" w:fill="BFBFBF"/>
          </w:tcPr>
          <w:p w14:paraId="6FC59BF5" w14:textId="77777777" w:rsidR="00EA5BBF" w:rsidRPr="001570EA" w:rsidRDefault="00EA5BBF">
            <w:pPr>
              <w:pStyle w:val="TableCell"/>
              <w:spacing w:before="60" w:after="60"/>
              <w:jc w:val="center"/>
              <w:rPr>
                <w:ins w:id="29557" w:author="Greg Clendenning" w:date="2024-04-16T16:42:00Z"/>
                <w:rFonts w:cs="Arial"/>
                <w:b/>
                <w:sz w:val="16"/>
                <w:szCs w:val="16"/>
              </w:rPr>
            </w:pPr>
            <w:ins w:id="29558" w:author="Greg Clendenning" w:date="2024-04-16T16:42:00Z">
              <w:r w:rsidRPr="001570EA">
                <w:rPr>
                  <w:rFonts w:cs="Arial"/>
                  <w:b/>
                  <w:sz w:val="16"/>
                  <w:szCs w:val="16"/>
                </w:rPr>
                <w:t>Caulked Penetrations</w:t>
              </w:r>
            </w:ins>
          </w:p>
          <w:p w14:paraId="0AFCEA7C" w14:textId="77777777" w:rsidR="00EA5BBF" w:rsidRPr="001570EA" w:rsidRDefault="00EA5BBF">
            <w:pPr>
              <w:pStyle w:val="TableCell"/>
              <w:spacing w:before="60" w:after="60"/>
              <w:jc w:val="center"/>
              <w:rPr>
                <w:ins w:id="29559" w:author="Greg Clendenning" w:date="2024-04-16T16:42:00Z"/>
                <w:rFonts w:cs="Arial"/>
                <w:b/>
                <w:sz w:val="16"/>
                <w:szCs w:val="16"/>
              </w:rPr>
            </w:pPr>
            <w:ins w:id="29560" w:author="Greg Clendenning" w:date="2024-04-16T16:42:00Z">
              <w:r w:rsidRPr="001570EA">
                <w:rPr>
                  <w:rFonts w:cs="Arial"/>
                  <w:b/>
                  <w:sz w:val="16"/>
                  <w:szCs w:val="16"/>
                </w:rPr>
                <w:t xml:space="preserve"> (per pen.)</w:t>
              </w:r>
            </w:ins>
          </w:p>
        </w:tc>
        <w:tc>
          <w:tcPr>
            <w:tcW w:w="1167" w:type="dxa"/>
            <w:shd w:val="clear" w:color="auto" w:fill="BFBFBF"/>
            <w:vAlign w:val="center"/>
          </w:tcPr>
          <w:p w14:paraId="23BC60DA" w14:textId="77777777" w:rsidR="00EA5BBF" w:rsidRPr="001570EA" w:rsidRDefault="00EA5BBF">
            <w:pPr>
              <w:pStyle w:val="TableCell"/>
              <w:spacing w:before="60" w:after="60"/>
              <w:jc w:val="center"/>
              <w:rPr>
                <w:ins w:id="29561" w:author="Greg Clendenning" w:date="2024-04-16T16:42:00Z"/>
                <w:b/>
                <w:sz w:val="16"/>
                <w:szCs w:val="16"/>
              </w:rPr>
            </w:pPr>
            <w:ins w:id="29562" w:author="Greg Clendenning" w:date="2024-04-16T16:42:00Z">
              <w:r w:rsidRPr="001570EA">
                <w:rPr>
                  <w:rFonts w:cs="Arial"/>
                  <w:b/>
                  <w:sz w:val="16"/>
                  <w:szCs w:val="16"/>
                </w:rPr>
                <w:t>Weather Stripping, Caulking and Sealing</w:t>
              </w:r>
              <w:r w:rsidRPr="001570EA">
                <w:rPr>
                  <w:rFonts w:cs="Arial"/>
                  <w:b/>
                  <w:sz w:val="16"/>
                  <w:szCs w:val="16"/>
                </w:rPr>
                <w:br/>
                <w:t>(per 10 lf)</w:t>
              </w:r>
            </w:ins>
          </w:p>
        </w:tc>
        <w:tc>
          <w:tcPr>
            <w:tcW w:w="1078" w:type="dxa"/>
            <w:shd w:val="clear" w:color="auto" w:fill="BFBFBF"/>
          </w:tcPr>
          <w:p w14:paraId="0CDC61D1" w14:textId="77777777" w:rsidR="00EA5BBF" w:rsidRPr="001570EA" w:rsidRDefault="00EA5BBF">
            <w:pPr>
              <w:pStyle w:val="TableCell"/>
              <w:spacing w:before="60" w:after="60"/>
              <w:jc w:val="center"/>
              <w:rPr>
                <w:ins w:id="29563" w:author="Greg Clendenning" w:date="2024-04-16T16:42:00Z"/>
                <w:rFonts w:cs="Arial"/>
                <w:b/>
                <w:sz w:val="16"/>
                <w:szCs w:val="16"/>
              </w:rPr>
            </w:pPr>
            <w:ins w:id="29564" w:author="Greg Clendenning" w:date="2024-04-16T16:42:00Z">
              <w:r w:rsidRPr="001570EA">
                <w:rPr>
                  <w:rFonts w:cs="Arial"/>
                  <w:b/>
                  <w:sz w:val="16"/>
                  <w:szCs w:val="16"/>
                </w:rPr>
                <w:t>Outlet Gaskets</w:t>
              </w:r>
            </w:ins>
          </w:p>
          <w:p w14:paraId="7DA14180" w14:textId="77777777" w:rsidR="00EA5BBF" w:rsidRPr="001570EA" w:rsidRDefault="00EA5BBF">
            <w:pPr>
              <w:pStyle w:val="TableCell"/>
              <w:spacing w:before="60" w:after="60"/>
              <w:jc w:val="center"/>
              <w:rPr>
                <w:ins w:id="29565" w:author="Greg Clendenning" w:date="2024-04-16T16:42:00Z"/>
                <w:rFonts w:cs="Arial"/>
                <w:b/>
                <w:sz w:val="16"/>
                <w:szCs w:val="16"/>
              </w:rPr>
            </w:pPr>
            <w:ins w:id="29566" w:author="Greg Clendenning" w:date="2024-04-16T16:42:00Z">
              <w:r w:rsidRPr="001570EA">
                <w:rPr>
                  <w:rFonts w:cs="Arial"/>
                  <w:b/>
                  <w:sz w:val="16"/>
                  <w:szCs w:val="16"/>
                </w:rPr>
                <w:t>(per outlet)</w:t>
              </w:r>
            </w:ins>
          </w:p>
        </w:tc>
      </w:tr>
      <w:tr w:rsidR="00EA5BBF" w:rsidRPr="001570EA" w14:paraId="1CB9E80A" w14:textId="77777777">
        <w:trPr>
          <w:trHeight w:val="301"/>
          <w:jc w:val="center"/>
          <w:ins w:id="29567" w:author="Greg Clendenning" w:date="2024-04-16T16:42:00Z"/>
        </w:trPr>
        <w:tc>
          <w:tcPr>
            <w:tcW w:w="809" w:type="dxa"/>
            <w:shd w:val="clear" w:color="auto" w:fill="BFBFBF" w:themeFill="background1" w:themeFillShade="BF"/>
          </w:tcPr>
          <w:p w14:paraId="6A03C434" w14:textId="77777777" w:rsidR="00EA5BBF" w:rsidRPr="001570EA" w:rsidRDefault="00EA5BBF">
            <w:pPr>
              <w:pStyle w:val="TableCell"/>
              <w:spacing w:before="60" w:after="60"/>
              <w:jc w:val="center"/>
              <w:rPr>
                <w:ins w:id="29568" w:author="Greg Clendenning" w:date="2024-04-16T16:42:00Z"/>
                <w:b/>
                <w:szCs w:val="18"/>
              </w:rPr>
            </w:pPr>
            <w:ins w:id="29569" w:author="Greg Clendenning" w:date="2024-04-16T16:42:00Z">
              <w:r w:rsidRPr="001570EA">
                <w:rPr>
                  <w:b/>
                  <w:szCs w:val="18"/>
                </w:rPr>
                <w:t>C</w:t>
              </w:r>
            </w:ins>
          </w:p>
        </w:tc>
        <w:tc>
          <w:tcPr>
            <w:tcW w:w="1530" w:type="dxa"/>
            <w:vAlign w:val="center"/>
          </w:tcPr>
          <w:p w14:paraId="2D8AFCEC" w14:textId="77777777" w:rsidR="00EA5BBF" w:rsidRPr="001570EA" w:rsidRDefault="00EA5BBF">
            <w:pPr>
              <w:pStyle w:val="TableCell"/>
              <w:spacing w:before="60" w:after="60"/>
              <w:rPr>
                <w:ins w:id="29570" w:author="Greg Clendenning" w:date="2024-04-16T16:42:00Z"/>
                <w:szCs w:val="18"/>
              </w:rPr>
            </w:pPr>
            <w:ins w:id="29571" w:author="Greg Clendenning" w:date="2024-04-16T16:42:00Z">
              <w:r w:rsidRPr="001570EA">
                <w:rPr>
                  <w:szCs w:val="18"/>
                </w:rPr>
                <w:t>Allentown</w:t>
              </w:r>
            </w:ins>
          </w:p>
        </w:tc>
        <w:tc>
          <w:tcPr>
            <w:tcW w:w="1260" w:type="dxa"/>
            <w:vAlign w:val="center"/>
          </w:tcPr>
          <w:p w14:paraId="4815B124" w14:textId="77777777" w:rsidR="00EA5BBF" w:rsidRPr="001570EA" w:rsidRDefault="00EA5BBF">
            <w:pPr>
              <w:pStyle w:val="TableCell"/>
              <w:spacing w:before="60" w:after="60"/>
              <w:jc w:val="center"/>
              <w:rPr>
                <w:ins w:id="29572" w:author="Greg Clendenning" w:date="2024-04-16T16:42:00Z"/>
                <w:rFonts w:cs="Arial"/>
                <w:color w:val="000000"/>
                <w:szCs w:val="18"/>
              </w:rPr>
            </w:pPr>
            <w:ins w:id="29573" w:author="Greg Clendenning" w:date="2024-04-16T16:42:00Z">
              <w:r w:rsidRPr="001570EA">
                <w:rPr>
                  <w:rFonts w:cs="Arial"/>
                  <w:color w:val="000000"/>
                  <w:szCs w:val="18"/>
                </w:rPr>
                <w:t>8.618</w:t>
              </w:r>
            </w:ins>
          </w:p>
        </w:tc>
        <w:tc>
          <w:tcPr>
            <w:tcW w:w="1169" w:type="dxa"/>
            <w:vAlign w:val="center"/>
          </w:tcPr>
          <w:p w14:paraId="03398FE4" w14:textId="77777777" w:rsidR="00EA5BBF" w:rsidRPr="001570EA" w:rsidRDefault="00EA5BBF">
            <w:pPr>
              <w:pStyle w:val="TableCell"/>
              <w:spacing w:before="60" w:after="60"/>
              <w:jc w:val="center"/>
              <w:rPr>
                <w:ins w:id="29574" w:author="Greg Clendenning" w:date="2024-04-16T16:42:00Z"/>
                <w:rFonts w:cs="Arial"/>
                <w:color w:val="000000"/>
                <w:szCs w:val="18"/>
              </w:rPr>
            </w:pPr>
            <w:ins w:id="29575" w:author="Greg Clendenning" w:date="2024-04-16T16:42:00Z">
              <w:r w:rsidRPr="001570EA">
                <w:rPr>
                  <w:rFonts w:cs="Arial"/>
                  <w:color w:val="000000"/>
                  <w:szCs w:val="18"/>
                </w:rPr>
                <w:t>5.250</w:t>
              </w:r>
            </w:ins>
          </w:p>
        </w:tc>
        <w:tc>
          <w:tcPr>
            <w:tcW w:w="1156" w:type="dxa"/>
            <w:vAlign w:val="center"/>
          </w:tcPr>
          <w:p w14:paraId="5251E130" w14:textId="77777777" w:rsidR="00EA5BBF" w:rsidRPr="001570EA" w:rsidRDefault="00EA5BBF">
            <w:pPr>
              <w:pStyle w:val="TableCell"/>
              <w:spacing w:before="60" w:after="60"/>
              <w:jc w:val="center"/>
              <w:rPr>
                <w:ins w:id="29576" w:author="Greg Clendenning" w:date="2024-04-16T16:42:00Z"/>
                <w:rFonts w:cs="Arial"/>
                <w:color w:val="000000"/>
                <w:szCs w:val="18"/>
              </w:rPr>
            </w:pPr>
            <w:ins w:id="29577" w:author="Greg Clendenning" w:date="2024-04-16T16:42:00Z">
              <w:r w:rsidRPr="001570EA">
                <w:rPr>
                  <w:rFonts w:cs="Arial"/>
                  <w:color w:val="000000"/>
                  <w:szCs w:val="18"/>
                </w:rPr>
                <w:t>5.132</w:t>
              </w:r>
            </w:ins>
          </w:p>
        </w:tc>
        <w:tc>
          <w:tcPr>
            <w:tcW w:w="1186" w:type="dxa"/>
            <w:gridSpan w:val="2"/>
            <w:vAlign w:val="center"/>
          </w:tcPr>
          <w:p w14:paraId="2A38D398" w14:textId="77777777" w:rsidR="00EA5BBF" w:rsidRPr="001570EA" w:rsidRDefault="00EA5BBF">
            <w:pPr>
              <w:pStyle w:val="TableCell"/>
              <w:spacing w:before="60" w:after="60"/>
              <w:jc w:val="center"/>
              <w:rPr>
                <w:ins w:id="29578" w:author="Greg Clendenning" w:date="2024-04-16T16:42:00Z"/>
                <w:rFonts w:cs="Arial"/>
                <w:szCs w:val="18"/>
              </w:rPr>
            </w:pPr>
            <w:ins w:id="29579" w:author="Greg Clendenning" w:date="2024-04-16T16:42:00Z">
              <w:r w:rsidRPr="001570EA">
                <w:rPr>
                  <w:rFonts w:cs="Arial"/>
                  <w:color w:val="000000"/>
                  <w:szCs w:val="18"/>
                </w:rPr>
                <w:t>11.199</w:t>
              </w:r>
            </w:ins>
          </w:p>
        </w:tc>
        <w:tc>
          <w:tcPr>
            <w:tcW w:w="1167" w:type="dxa"/>
            <w:vAlign w:val="center"/>
          </w:tcPr>
          <w:p w14:paraId="611A40F0" w14:textId="77777777" w:rsidR="00EA5BBF" w:rsidRPr="001570EA" w:rsidRDefault="00EA5BBF">
            <w:pPr>
              <w:pStyle w:val="TableCell"/>
              <w:spacing w:before="60" w:after="60"/>
              <w:jc w:val="center"/>
              <w:rPr>
                <w:ins w:id="29580" w:author="Greg Clendenning" w:date="2024-04-16T16:42:00Z"/>
                <w:rFonts w:cs="Arial"/>
                <w:color w:val="000000"/>
                <w:szCs w:val="18"/>
              </w:rPr>
            </w:pPr>
            <w:ins w:id="29581" w:author="Greg Clendenning" w:date="2024-04-16T16:42:00Z">
              <w:r w:rsidRPr="001570EA">
                <w:rPr>
                  <w:rFonts w:cs="Arial"/>
                  <w:color w:val="000000"/>
                  <w:szCs w:val="18"/>
                </w:rPr>
                <w:t>6.822</w:t>
              </w:r>
            </w:ins>
          </w:p>
        </w:tc>
        <w:tc>
          <w:tcPr>
            <w:tcW w:w="1078" w:type="dxa"/>
            <w:vAlign w:val="center"/>
          </w:tcPr>
          <w:p w14:paraId="473A2568" w14:textId="77777777" w:rsidR="00EA5BBF" w:rsidRPr="001570EA" w:rsidRDefault="00EA5BBF">
            <w:pPr>
              <w:pStyle w:val="TableCell"/>
              <w:spacing w:before="60" w:after="60"/>
              <w:jc w:val="center"/>
              <w:rPr>
                <w:ins w:id="29582" w:author="Greg Clendenning" w:date="2024-04-16T16:42:00Z"/>
                <w:rFonts w:cs="Arial"/>
                <w:color w:val="000000"/>
                <w:szCs w:val="18"/>
              </w:rPr>
            </w:pPr>
            <w:ins w:id="29583" w:author="Greg Clendenning" w:date="2024-04-16T16:42:00Z">
              <w:r w:rsidRPr="001570EA">
                <w:rPr>
                  <w:rFonts w:cs="Arial"/>
                  <w:color w:val="000000"/>
                  <w:szCs w:val="18"/>
                </w:rPr>
                <w:t>6.669</w:t>
              </w:r>
            </w:ins>
          </w:p>
        </w:tc>
      </w:tr>
      <w:tr w:rsidR="00EA5BBF" w:rsidRPr="001570EA" w14:paraId="4619239C" w14:textId="77777777">
        <w:trPr>
          <w:trHeight w:val="301"/>
          <w:jc w:val="center"/>
          <w:ins w:id="29584" w:author="Greg Clendenning" w:date="2024-04-16T16:42:00Z"/>
        </w:trPr>
        <w:tc>
          <w:tcPr>
            <w:tcW w:w="809" w:type="dxa"/>
            <w:shd w:val="clear" w:color="auto" w:fill="BFBFBF" w:themeFill="background1" w:themeFillShade="BF"/>
          </w:tcPr>
          <w:p w14:paraId="230798A2" w14:textId="77777777" w:rsidR="00EA5BBF" w:rsidRPr="001570EA" w:rsidRDefault="00EA5BBF">
            <w:pPr>
              <w:pStyle w:val="TableCell"/>
              <w:spacing w:before="60" w:after="60"/>
              <w:jc w:val="center"/>
              <w:rPr>
                <w:ins w:id="29585" w:author="Greg Clendenning" w:date="2024-04-16T16:42:00Z"/>
                <w:b/>
                <w:szCs w:val="18"/>
              </w:rPr>
            </w:pPr>
            <w:ins w:id="29586" w:author="Greg Clendenning" w:date="2024-04-16T16:42:00Z">
              <w:r w:rsidRPr="001570EA">
                <w:rPr>
                  <w:b/>
                  <w:szCs w:val="18"/>
                </w:rPr>
                <w:t>A</w:t>
              </w:r>
            </w:ins>
          </w:p>
        </w:tc>
        <w:tc>
          <w:tcPr>
            <w:tcW w:w="1530" w:type="dxa"/>
            <w:vAlign w:val="center"/>
          </w:tcPr>
          <w:p w14:paraId="75773FE3" w14:textId="77777777" w:rsidR="00EA5BBF" w:rsidRPr="001570EA" w:rsidRDefault="00EA5BBF">
            <w:pPr>
              <w:pStyle w:val="TableCell"/>
              <w:spacing w:before="60" w:after="60"/>
              <w:rPr>
                <w:ins w:id="29587" w:author="Greg Clendenning" w:date="2024-04-16T16:42:00Z"/>
                <w:szCs w:val="18"/>
              </w:rPr>
            </w:pPr>
            <w:ins w:id="29588" w:author="Greg Clendenning" w:date="2024-04-16T16:42:00Z">
              <w:r w:rsidRPr="001570EA">
                <w:rPr>
                  <w:szCs w:val="18"/>
                </w:rPr>
                <w:t>Binghamton, NY</w:t>
              </w:r>
            </w:ins>
          </w:p>
        </w:tc>
        <w:tc>
          <w:tcPr>
            <w:tcW w:w="1260" w:type="dxa"/>
            <w:vAlign w:val="center"/>
          </w:tcPr>
          <w:p w14:paraId="7ADADAC7" w14:textId="77777777" w:rsidR="00EA5BBF" w:rsidRPr="001570EA" w:rsidRDefault="00EA5BBF">
            <w:pPr>
              <w:pStyle w:val="TableCell"/>
              <w:spacing w:before="60" w:after="60"/>
              <w:jc w:val="center"/>
              <w:rPr>
                <w:ins w:id="29589" w:author="Greg Clendenning" w:date="2024-04-16T16:42:00Z"/>
                <w:rFonts w:cs="Arial"/>
                <w:color w:val="000000"/>
                <w:szCs w:val="18"/>
              </w:rPr>
            </w:pPr>
            <w:ins w:id="29590" w:author="Greg Clendenning" w:date="2024-04-16T16:42:00Z">
              <w:r w:rsidRPr="001570EA">
                <w:rPr>
                  <w:rFonts w:cs="Arial"/>
                  <w:color w:val="000000"/>
                  <w:szCs w:val="18"/>
                </w:rPr>
                <w:t>2.471</w:t>
              </w:r>
            </w:ins>
          </w:p>
        </w:tc>
        <w:tc>
          <w:tcPr>
            <w:tcW w:w="1169" w:type="dxa"/>
            <w:vAlign w:val="center"/>
          </w:tcPr>
          <w:p w14:paraId="3907F31D" w14:textId="77777777" w:rsidR="00EA5BBF" w:rsidRPr="001570EA" w:rsidRDefault="00EA5BBF">
            <w:pPr>
              <w:pStyle w:val="TableCell"/>
              <w:spacing w:before="60" w:after="60"/>
              <w:jc w:val="center"/>
              <w:rPr>
                <w:ins w:id="29591" w:author="Greg Clendenning" w:date="2024-04-16T16:42:00Z"/>
                <w:rFonts w:cs="Arial"/>
                <w:color w:val="000000"/>
                <w:szCs w:val="18"/>
              </w:rPr>
            </w:pPr>
            <w:ins w:id="29592" w:author="Greg Clendenning" w:date="2024-04-16T16:42:00Z">
              <w:r w:rsidRPr="001570EA">
                <w:rPr>
                  <w:rFonts w:cs="Arial"/>
                  <w:color w:val="000000"/>
                  <w:szCs w:val="18"/>
                </w:rPr>
                <w:t>1.505</w:t>
              </w:r>
            </w:ins>
          </w:p>
        </w:tc>
        <w:tc>
          <w:tcPr>
            <w:tcW w:w="1156" w:type="dxa"/>
            <w:vAlign w:val="center"/>
          </w:tcPr>
          <w:p w14:paraId="01066BE4" w14:textId="77777777" w:rsidR="00EA5BBF" w:rsidRPr="001570EA" w:rsidRDefault="00EA5BBF">
            <w:pPr>
              <w:pStyle w:val="TableCell"/>
              <w:spacing w:before="60" w:after="60"/>
              <w:jc w:val="center"/>
              <w:rPr>
                <w:ins w:id="29593" w:author="Greg Clendenning" w:date="2024-04-16T16:42:00Z"/>
                <w:rFonts w:cs="Arial"/>
                <w:color w:val="000000"/>
                <w:szCs w:val="18"/>
              </w:rPr>
            </w:pPr>
            <w:ins w:id="29594" w:author="Greg Clendenning" w:date="2024-04-16T16:42:00Z">
              <w:r w:rsidRPr="001570EA">
                <w:rPr>
                  <w:rFonts w:cs="Arial"/>
                  <w:color w:val="000000"/>
                  <w:szCs w:val="18"/>
                </w:rPr>
                <w:t>1.471</w:t>
              </w:r>
            </w:ins>
          </w:p>
        </w:tc>
        <w:tc>
          <w:tcPr>
            <w:tcW w:w="1186" w:type="dxa"/>
            <w:gridSpan w:val="2"/>
            <w:vAlign w:val="center"/>
          </w:tcPr>
          <w:p w14:paraId="6E65C0D3" w14:textId="77777777" w:rsidR="00EA5BBF" w:rsidRPr="001570EA" w:rsidRDefault="00EA5BBF">
            <w:pPr>
              <w:pStyle w:val="TableCell"/>
              <w:spacing w:before="60" w:after="60"/>
              <w:jc w:val="center"/>
              <w:rPr>
                <w:ins w:id="29595" w:author="Greg Clendenning" w:date="2024-04-16T16:42:00Z"/>
                <w:rFonts w:cs="Arial"/>
                <w:szCs w:val="18"/>
              </w:rPr>
            </w:pPr>
            <w:ins w:id="29596" w:author="Greg Clendenning" w:date="2024-04-16T16:42:00Z">
              <w:r w:rsidRPr="001570EA">
                <w:rPr>
                  <w:rFonts w:cs="Arial"/>
                  <w:color w:val="000000"/>
                  <w:szCs w:val="18"/>
                </w:rPr>
                <w:t>15.300</w:t>
              </w:r>
            </w:ins>
          </w:p>
        </w:tc>
        <w:tc>
          <w:tcPr>
            <w:tcW w:w="1167" w:type="dxa"/>
            <w:vAlign w:val="center"/>
          </w:tcPr>
          <w:p w14:paraId="50A344EE" w14:textId="77777777" w:rsidR="00EA5BBF" w:rsidRPr="001570EA" w:rsidRDefault="00EA5BBF">
            <w:pPr>
              <w:pStyle w:val="TableCell"/>
              <w:spacing w:before="60" w:after="60"/>
              <w:jc w:val="center"/>
              <w:rPr>
                <w:ins w:id="29597" w:author="Greg Clendenning" w:date="2024-04-16T16:42:00Z"/>
                <w:rFonts w:cs="Arial"/>
                <w:color w:val="000000"/>
                <w:szCs w:val="18"/>
              </w:rPr>
            </w:pPr>
            <w:ins w:id="29598" w:author="Greg Clendenning" w:date="2024-04-16T16:42:00Z">
              <w:r w:rsidRPr="001570EA">
                <w:rPr>
                  <w:rFonts w:cs="Arial"/>
                  <w:color w:val="000000"/>
                  <w:szCs w:val="18"/>
                </w:rPr>
                <w:t>9.321</w:t>
              </w:r>
            </w:ins>
          </w:p>
        </w:tc>
        <w:tc>
          <w:tcPr>
            <w:tcW w:w="1078" w:type="dxa"/>
            <w:vAlign w:val="center"/>
          </w:tcPr>
          <w:p w14:paraId="22984198" w14:textId="77777777" w:rsidR="00EA5BBF" w:rsidRPr="001570EA" w:rsidRDefault="00EA5BBF">
            <w:pPr>
              <w:pStyle w:val="TableCell"/>
              <w:spacing w:before="60" w:after="60"/>
              <w:jc w:val="center"/>
              <w:rPr>
                <w:ins w:id="29599" w:author="Greg Clendenning" w:date="2024-04-16T16:42:00Z"/>
                <w:rFonts w:cs="Arial"/>
                <w:color w:val="000000"/>
                <w:szCs w:val="18"/>
              </w:rPr>
            </w:pPr>
            <w:ins w:id="29600" w:author="Greg Clendenning" w:date="2024-04-16T16:42:00Z">
              <w:r w:rsidRPr="001570EA">
                <w:rPr>
                  <w:rFonts w:cs="Arial"/>
                  <w:color w:val="000000"/>
                  <w:szCs w:val="18"/>
                </w:rPr>
                <w:t>9.111</w:t>
              </w:r>
            </w:ins>
          </w:p>
        </w:tc>
      </w:tr>
      <w:tr w:rsidR="00EA5BBF" w:rsidRPr="001570EA" w14:paraId="001AA1A6" w14:textId="77777777">
        <w:trPr>
          <w:trHeight w:val="301"/>
          <w:jc w:val="center"/>
          <w:ins w:id="29601" w:author="Greg Clendenning" w:date="2024-04-16T16:42:00Z"/>
        </w:trPr>
        <w:tc>
          <w:tcPr>
            <w:tcW w:w="809" w:type="dxa"/>
            <w:shd w:val="clear" w:color="auto" w:fill="BFBFBF" w:themeFill="background1" w:themeFillShade="BF"/>
          </w:tcPr>
          <w:p w14:paraId="4D77E4C6" w14:textId="77777777" w:rsidR="00EA5BBF" w:rsidRPr="001570EA" w:rsidRDefault="00EA5BBF">
            <w:pPr>
              <w:pStyle w:val="TableCell"/>
              <w:spacing w:before="60" w:after="60"/>
              <w:jc w:val="center"/>
              <w:rPr>
                <w:ins w:id="29602" w:author="Greg Clendenning" w:date="2024-04-16T16:42:00Z"/>
                <w:b/>
                <w:szCs w:val="18"/>
              </w:rPr>
            </w:pPr>
            <w:ins w:id="29603" w:author="Greg Clendenning" w:date="2024-04-16T16:42:00Z">
              <w:r w:rsidRPr="001570EA">
                <w:rPr>
                  <w:b/>
                  <w:szCs w:val="18"/>
                </w:rPr>
                <w:t>G</w:t>
              </w:r>
            </w:ins>
          </w:p>
        </w:tc>
        <w:tc>
          <w:tcPr>
            <w:tcW w:w="1530" w:type="dxa"/>
            <w:vAlign w:val="center"/>
          </w:tcPr>
          <w:p w14:paraId="0B905640" w14:textId="77777777" w:rsidR="00EA5BBF" w:rsidRPr="001570EA" w:rsidRDefault="00EA5BBF">
            <w:pPr>
              <w:pStyle w:val="TableCell"/>
              <w:spacing w:before="60" w:after="60"/>
              <w:rPr>
                <w:ins w:id="29604" w:author="Greg Clendenning" w:date="2024-04-16T16:42:00Z"/>
                <w:szCs w:val="18"/>
              </w:rPr>
            </w:pPr>
            <w:ins w:id="29605" w:author="Greg Clendenning" w:date="2024-04-16T16:42:00Z">
              <w:r w:rsidRPr="001570EA">
                <w:rPr>
                  <w:szCs w:val="18"/>
                </w:rPr>
                <w:t>Bradford</w:t>
              </w:r>
            </w:ins>
          </w:p>
        </w:tc>
        <w:tc>
          <w:tcPr>
            <w:tcW w:w="1260" w:type="dxa"/>
            <w:vAlign w:val="center"/>
          </w:tcPr>
          <w:p w14:paraId="3B499251" w14:textId="77777777" w:rsidR="00EA5BBF" w:rsidRPr="001570EA" w:rsidRDefault="00EA5BBF">
            <w:pPr>
              <w:pStyle w:val="TableCell"/>
              <w:spacing w:before="60" w:after="60"/>
              <w:jc w:val="center"/>
              <w:rPr>
                <w:ins w:id="29606" w:author="Greg Clendenning" w:date="2024-04-16T16:42:00Z"/>
                <w:rFonts w:cs="Arial"/>
                <w:color w:val="000000"/>
                <w:szCs w:val="18"/>
              </w:rPr>
            </w:pPr>
            <w:ins w:id="29607" w:author="Greg Clendenning" w:date="2024-04-16T16:42:00Z">
              <w:r w:rsidRPr="001570EA">
                <w:rPr>
                  <w:rFonts w:cs="Arial"/>
                  <w:color w:val="000000"/>
                  <w:szCs w:val="18"/>
                </w:rPr>
                <w:t>4.148</w:t>
              </w:r>
            </w:ins>
          </w:p>
        </w:tc>
        <w:tc>
          <w:tcPr>
            <w:tcW w:w="1169" w:type="dxa"/>
            <w:vAlign w:val="center"/>
          </w:tcPr>
          <w:p w14:paraId="107F08B1" w14:textId="77777777" w:rsidR="00EA5BBF" w:rsidRPr="001570EA" w:rsidRDefault="00EA5BBF">
            <w:pPr>
              <w:pStyle w:val="TableCell"/>
              <w:spacing w:before="60" w:after="60"/>
              <w:jc w:val="center"/>
              <w:rPr>
                <w:ins w:id="29608" w:author="Greg Clendenning" w:date="2024-04-16T16:42:00Z"/>
                <w:rFonts w:cs="Arial"/>
                <w:color w:val="000000"/>
                <w:szCs w:val="18"/>
              </w:rPr>
            </w:pPr>
            <w:ins w:id="29609" w:author="Greg Clendenning" w:date="2024-04-16T16:42:00Z">
              <w:r w:rsidRPr="001570EA">
                <w:rPr>
                  <w:rFonts w:cs="Arial"/>
                  <w:color w:val="000000"/>
                  <w:szCs w:val="18"/>
                </w:rPr>
                <w:t>2.527</w:t>
              </w:r>
            </w:ins>
          </w:p>
        </w:tc>
        <w:tc>
          <w:tcPr>
            <w:tcW w:w="1156" w:type="dxa"/>
            <w:vAlign w:val="center"/>
          </w:tcPr>
          <w:p w14:paraId="747D2AEA" w14:textId="77777777" w:rsidR="00EA5BBF" w:rsidRPr="001570EA" w:rsidRDefault="00EA5BBF">
            <w:pPr>
              <w:pStyle w:val="TableCell"/>
              <w:spacing w:before="60" w:after="60"/>
              <w:jc w:val="center"/>
              <w:rPr>
                <w:ins w:id="29610" w:author="Greg Clendenning" w:date="2024-04-16T16:42:00Z"/>
                <w:rFonts w:cs="Arial"/>
                <w:color w:val="000000"/>
                <w:szCs w:val="18"/>
              </w:rPr>
            </w:pPr>
            <w:ins w:id="29611" w:author="Greg Clendenning" w:date="2024-04-16T16:42:00Z">
              <w:r w:rsidRPr="001570EA">
                <w:rPr>
                  <w:rFonts w:cs="Arial"/>
                  <w:color w:val="000000"/>
                  <w:szCs w:val="18"/>
                </w:rPr>
                <w:t>2.470</w:t>
              </w:r>
            </w:ins>
          </w:p>
        </w:tc>
        <w:tc>
          <w:tcPr>
            <w:tcW w:w="1186" w:type="dxa"/>
            <w:gridSpan w:val="2"/>
            <w:vAlign w:val="center"/>
          </w:tcPr>
          <w:p w14:paraId="00E45131" w14:textId="77777777" w:rsidR="00EA5BBF" w:rsidRPr="001570EA" w:rsidRDefault="00EA5BBF">
            <w:pPr>
              <w:pStyle w:val="TableCell"/>
              <w:spacing w:before="60" w:after="60"/>
              <w:jc w:val="center"/>
              <w:rPr>
                <w:ins w:id="29612" w:author="Greg Clendenning" w:date="2024-04-16T16:42:00Z"/>
                <w:rFonts w:cs="Arial"/>
                <w:szCs w:val="18"/>
              </w:rPr>
            </w:pPr>
            <w:ins w:id="29613" w:author="Greg Clendenning" w:date="2024-04-16T16:42:00Z">
              <w:r w:rsidRPr="001570EA">
                <w:rPr>
                  <w:rFonts w:cs="Arial"/>
                  <w:color w:val="000000"/>
                  <w:szCs w:val="18"/>
                </w:rPr>
                <w:t>15.667</w:t>
              </w:r>
            </w:ins>
          </w:p>
        </w:tc>
        <w:tc>
          <w:tcPr>
            <w:tcW w:w="1167" w:type="dxa"/>
            <w:vAlign w:val="center"/>
          </w:tcPr>
          <w:p w14:paraId="520B73C8" w14:textId="77777777" w:rsidR="00EA5BBF" w:rsidRPr="001570EA" w:rsidRDefault="00EA5BBF">
            <w:pPr>
              <w:pStyle w:val="TableCell"/>
              <w:spacing w:before="60" w:after="60"/>
              <w:jc w:val="center"/>
              <w:rPr>
                <w:ins w:id="29614" w:author="Greg Clendenning" w:date="2024-04-16T16:42:00Z"/>
                <w:rFonts w:cs="Arial"/>
                <w:color w:val="000000"/>
                <w:szCs w:val="18"/>
              </w:rPr>
            </w:pPr>
            <w:ins w:id="29615" w:author="Greg Clendenning" w:date="2024-04-16T16:42:00Z">
              <w:r w:rsidRPr="001570EA">
                <w:rPr>
                  <w:rFonts w:cs="Arial"/>
                  <w:color w:val="000000"/>
                  <w:szCs w:val="18"/>
                </w:rPr>
                <w:t>9.544</w:t>
              </w:r>
            </w:ins>
          </w:p>
        </w:tc>
        <w:tc>
          <w:tcPr>
            <w:tcW w:w="1078" w:type="dxa"/>
            <w:vAlign w:val="center"/>
          </w:tcPr>
          <w:p w14:paraId="1C65953A" w14:textId="77777777" w:rsidR="00EA5BBF" w:rsidRPr="001570EA" w:rsidRDefault="00EA5BBF">
            <w:pPr>
              <w:pStyle w:val="TableCell"/>
              <w:spacing w:before="60" w:after="60"/>
              <w:jc w:val="center"/>
              <w:rPr>
                <w:ins w:id="29616" w:author="Greg Clendenning" w:date="2024-04-16T16:42:00Z"/>
                <w:rFonts w:cs="Arial"/>
                <w:color w:val="000000"/>
                <w:szCs w:val="18"/>
              </w:rPr>
            </w:pPr>
            <w:ins w:id="29617" w:author="Greg Clendenning" w:date="2024-04-16T16:42:00Z">
              <w:r w:rsidRPr="001570EA">
                <w:rPr>
                  <w:rFonts w:cs="Arial"/>
                  <w:color w:val="000000"/>
                  <w:szCs w:val="18"/>
                </w:rPr>
                <w:t>9.330</w:t>
              </w:r>
            </w:ins>
          </w:p>
        </w:tc>
      </w:tr>
      <w:tr w:rsidR="00EA5BBF" w:rsidRPr="001570EA" w14:paraId="163DAEA9" w14:textId="77777777">
        <w:trPr>
          <w:trHeight w:val="301"/>
          <w:jc w:val="center"/>
          <w:ins w:id="29618" w:author="Greg Clendenning" w:date="2024-04-16T16:42:00Z"/>
        </w:trPr>
        <w:tc>
          <w:tcPr>
            <w:tcW w:w="809" w:type="dxa"/>
            <w:shd w:val="clear" w:color="auto" w:fill="BFBFBF" w:themeFill="background1" w:themeFillShade="BF"/>
          </w:tcPr>
          <w:p w14:paraId="18B80D09" w14:textId="77777777" w:rsidR="00EA5BBF" w:rsidRPr="001570EA" w:rsidRDefault="00EA5BBF">
            <w:pPr>
              <w:pStyle w:val="TableCell"/>
              <w:spacing w:before="60" w:after="60"/>
              <w:jc w:val="center"/>
              <w:rPr>
                <w:ins w:id="29619" w:author="Greg Clendenning" w:date="2024-04-16T16:42:00Z"/>
                <w:b/>
                <w:szCs w:val="18"/>
              </w:rPr>
            </w:pPr>
            <w:ins w:id="29620" w:author="Greg Clendenning" w:date="2024-04-16T16:42:00Z">
              <w:r w:rsidRPr="001570EA">
                <w:rPr>
                  <w:b/>
                  <w:szCs w:val="18"/>
                </w:rPr>
                <w:t>I</w:t>
              </w:r>
            </w:ins>
          </w:p>
        </w:tc>
        <w:tc>
          <w:tcPr>
            <w:tcW w:w="1530" w:type="dxa"/>
            <w:vAlign w:val="center"/>
          </w:tcPr>
          <w:p w14:paraId="67D8E0CB" w14:textId="77777777" w:rsidR="00EA5BBF" w:rsidRPr="001570EA" w:rsidRDefault="00EA5BBF">
            <w:pPr>
              <w:pStyle w:val="TableCell"/>
              <w:spacing w:before="60" w:after="60"/>
              <w:rPr>
                <w:ins w:id="29621" w:author="Greg Clendenning" w:date="2024-04-16T16:42:00Z"/>
                <w:szCs w:val="18"/>
              </w:rPr>
            </w:pPr>
            <w:ins w:id="29622" w:author="Greg Clendenning" w:date="2024-04-16T16:42:00Z">
              <w:r w:rsidRPr="001570EA">
                <w:rPr>
                  <w:szCs w:val="18"/>
                </w:rPr>
                <w:t>Erie</w:t>
              </w:r>
            </w:ins>
          </w:p>
        </w:tc>
        <w:tc>
          <w:tcPr>
            <w:tcW w:w="1260" w:type="dxa"/>
            <w:vAlign w:val="center"/>
          </w:tcPr>
          <w:p w14:paraId="0634C1BE" w14:textId="77777777" w:rsidR="00EA5BBF" w:rsidRPr="001570EA" w:rsidRDefault="00EA5BBF">
            <w:pPr>
              <w:pStyle w:val="TableCell"/>
              <w:spacing w:before="60" w:after="60"/>
              <w:jc w:val="center"/>
              <w:rPr>
                <w:ins w:id="29623" w:author="Greg Clendenning" w:date="2024-04-16T16:42:00Z"/>
                <w:rFonts w:cs="Arial"/>
                <w:color w:val="000000"/>
                <w:szCs w:val="18"/>
              </w:rPr>
            </w:pPr>
            <w:ins w:id="29624" w:author="Greg Clendenning" w:date="2024-04-16T16:42:00Z">
              <w:r w:rsidRPr="001570EA">
                <w:rPr>
                  <w:rFonts w:cs="Arial"/>
                  <w:color w:val="000000"/>
                  <w:szCs w:val="18"/>
                </w:rPr>
                <w:t>9.529</w:t>
              </w:r>
            </w:ins>
          </w:p>
        </w:tc>
        <w:tc>
          <w:tcPr>
            <w:tcW w:w="1169" w:type="dxa"/>
            <w:vAlign w:val="center"/>
          </w:tcPr>
          <w:p w14:paraId="30F95497" w14:textId="77777777" w:rsidR="00EA5BBF" w:rsidRPr="001570EA" w:rsidRDefault="00EA5BBF">
            <w:pPr>
              <w:pStyle w:val="TableCell"/>
              <w:spacing w:before="60" w:after="60"/>
              <w:jc w:val="center"/>
              <w:rPr>
                <w:ins w:id="29625" w:author="Greg Clendenning" w:date="2024-04-16T16:42:00Z"/>
                <w:rFonts w:cs="Arial"/>
                <w:color w:val="000000"/>
                <w:szCs w:val="18"/>
              </w:rPr>
            </w:pPr>
            <w:ins w:id="29626" w:author="Greg Clendenning" w:date="2024-04-16T16:42:00Z">
              <w:r w:rsidRPr="001570EA">
                <w:rPr>
                  <w:rFonts w:cs="Arial"/>
                  <w:color w:val="000000"/>
                  <w:szCs w:val="18"/>
                </w:rPr>
                <w:t>5.805</w:t>
              </w:r>
            </w:ins>
          </w:p>
        </w:tc>
        <w:tc>
          <w:tcPr>
            <w:tcW w:w="1156" w:type="dxa"/>
            <w:vAlign w:val="center"/>
          </w:tcPr>
          <w:p w14:paraId="682EF208" w14:textId="77777777" w:rsidR="00EA5BBF" w:rsidRPr="001570EA" w:rsidRDefault="00EA5BBF">
            <w:pPr>
              <w:pStyle w:val="TableCell"/>
              <w:spacing w:before="60" w:after="60"/>
              <w:jc w:val="center"/>
              <w:rPr>
                <w:ins w:id="29627" w:author="Greg Clendenning" w:date="2024-04-16T16:42:00Z"/>
                <w:rFonts w:cs="Arial"/>
                <w:color w:val="000000"/>
                <w:szCs w:val="18"/>
              </w:rPr>
            </w:pPr>
            <w:ins w:id="29628" w:author="Greg Clendenning" w:date="2024-04-16T16:42:00Z">
              <w:r w:rsidRPr="001570EA">
                <w:rPr>
                  <w:rFonts w:cs="Arial"/>
                  <w:color w:val="000000"/>
                  <w:szCs w:val="18"/>
                </w:rPr>
                <w:t>5.675</w:t>
              </w:r>
            </w:ins>
          </w:p>
        </w:tc>
        <w:tc>
          <w:tcPr>
            <w:tcW w:w="1186" w:type="dxa"/>
            <w:gridSpan w:val="2"/>
            <w:vAlign w:val="center"/>
          </w:tcPr>
          <w:p w14:paraId="6C07FA31" w14:textId="77777777" w:rsidR="00EA5BBF" w:rsidRPr="001570EA" w:rsidRDefault="00EA5BBF">
            <w:pPr>
              <w:pStyle w:val="TableCell"/>
              <w:spacing w:before="60" w:after="60"/>
              <w:jc w:val="center"/>
              <w:rPr>
                <w:ins w:id="29629" w:author="Greg Clendenning" w:date="2024-04-16T16:42:00Z"/>
                <w:rFonts w:cs="Arial"/>
                <w:szCs w:val="18"/>
              </w:rPr>
            </w:pPr>
            <w:ins w:id="29630" w:author="Greg Clendenning" w:date="2024-04-16T16:42:00Z">
              <w:r w:rsidRPr="001570EA">
                <w:rPr>
                  <w:rFonts w:cs="Arial"/>
                  <w:color w:val="000000"/>
                  <w:szCs w:val="18"/>
                </w:rPr>
                <w:t>12.596</w:t>
              </w:r>
            </w:ins>
          </w:p>
        </w:tc>
        <w:tc>
          <w:tcPr>
            <w:tcW w:w="1167" w:type="dxa"/>
            <w:vAlign w:val="center"/>
          </w:tcPr>
          <w:p w14:paraId="0916091D" w14:textId="77777777" w:rsidR="00EA5BBF" w:rsidRPr="001570EA" w:rsidRDefault="00EA5BBF">
            <w:pPr>
              <w:pStyle w:val="TableCell"/>
              <w:spacing w:before="60" w:after="60"/>
              <w:jc w:val="center"/>
              <w:rPr>
                <w:ins w:id="29631" w:author="Greg Clendenning" w:date="2024-04-16T16:42:00Z"/>
                <w:rFonts w:cs="Arial"/>
                <w:color w:val="000000"/>
                <w:szCs w:val="18"/>
              </w:rPr>
            </w:pPr>
            <w:ins w:id="29632" w:author="Greg Clendenning" w:date="2024-04-16T16:42:00Z">
              <w:r w:rsidRPr="001570EA">
                <w:rPr>
                  <w:rFonts w:cs="Arial"/>
                  <w:color w:val="000000"/>
                  <w:szCs w:val="18"/>
                </w:rPr>
                <w:t>7.673</w:t>
              </w:r>
            </w:ins>
          </w:p>
        </w:tc>
        <w:tc>
          <w:tcPr>
            <w:tcW w:w="1078" w:type="dxa"/>
            <w:vAlign w:val="center"/>
          </w:tcPr>
          <w:p w14:paraId="2D6852D0" w14:textId="77777777" w:rsidR="00EA5BBF" w:rsidRPr="001570EA" w:rsidRDefault="00EA5BBF">
            <w:pPr>
              <w:pStyle w:val="TableCell"/>
              <w:spacing w:before="60" w:after="60"/>
              <w:jc w:val="center"/>
              <w:rPr>
                <w:ins w:id="29633" w:author="Greg Clendenning" w:date="2024-04-16T16:42:00Z"/>
                <w:rFonts w:cs="Arial"/>
                <w:color w:val="000000"/>
                <w:szCs w:val="18"/>
              </w:rPr>
            </w:pPr>
            <w:ins w:id="29634" w:author="Greg Clendenning" w:date="2024-04-16T16:42:00Z">
              <w:r w:rsidRPr="001570EA">
                <w:rPr>
                  <w:rFonts w:cs="Arial"/>
                  <w:color w:val="000000"/>
                  <w:szCs w:val="18"/>
                </w:rPr>
                <w:t>7.501</w:t>
              </w:r>
            </w:ins>
          </w:p>
        </w:tc>
      </w:tr>
      <w:tr w:rsidR="00EA5BBF" w:rsidRPr="001570EA" w14:paraId="3550F91F" w14:textId="77777777">
        <w:trPr>
          <w:trHeight w:val="301"/>
          <w:jc w:val="center"/>
          <w:ins w:id="29635" w:author="Greg Clendenning" w:date="2024-04-16T16:42:00Z"/>
        </w:trPr>
        <w:tc>
          <w:tcPr>
            <w:tcW w:w="809" w:type="dxa"/>
            <w:shd w:val="clear" w:color="auto" w:fill="BFBFBF" w:themeFill="background1" w:themeFillShade="BF"/>
          </w:tcPr>
          <w:p w14:paraId="57624C9B" w14:textId="77777777" w:rsidR="00EA5BBF" w:rsidRPr="001570EA" w:rsidRDefault="00EA5BBF">
            <w:pPr>
              <w:pStyle w:val="TableCell"/>
              <w:spacing w:before="60" w:after="60"/>
              <w:jc w:val="center"/>
              <w:rPr>
                <w:ins w:id="29636" w:author="Greg Clendenning" w:date="2024-04-16T16:42:00Z"/>
                <w:b/>
                <w:szCs w:val="18"/>
              </w:rPr>
            </w:pPr>
            <w:ins w:id="29637" w:author="Greg Clendenning" w:date="2024-04-16T16:42:00Z">
              <w:r w:rsidRPr="001570EA">
                <w:rPr>
                  <w:b/>
                  <w:szCs w:val="18"/>
                </w:rPr>
                <w:t>E</w:t>
              </w:r>
            </w:ins>
          </w:p>
        </w:tc>
        <w:tc>
          <w:tcPr>
            <w:tcW w:w="1530" w:type="dxa"/>
            <w:vAlign w:val="center"/>
          </w:tcPr>
          <w:p w14:paraId="7121AD86" w14:textId="77777777" w:rsidR="00EA5BBF" w:rsidRPr="001570EA" w:rsidRDefault="00EA5BBF">
            <w:pPr>
              <w:pStyle w:val="TableCell"/>
              <w:spacing w:before="60" w:after="60"/>
              <w:rPr>
                <w:ins w:id="29638" w:author="Greg Clendenning" w:date="2024-04-16T16:42:00Z"/>
                <w:szCs w:val="18"/>
              </w:rPr>
            </w:pPr>
            <w:ins w:id="29639" w:author="Greg Clendenning" w:date="2024-04-16T16:42:00Z">
              <w:r w:rsidRPr="001570EA">
                <w:rPr>
                  <w:szCs w:val="18"/>
                </w:rPr>
                <w:t>Harrisburg</w:t>
              </w:r>
            </w:ins>
          </w:p>
        </w:tc>
        <w:tc>
          <w:tcPr>
            <w:tcW w:w="1260" w:type="dxa"/>
            <w:vAlign w:val="center"/>
          </w:tcPr>
          <w:p w14:paraId="340AD801" w14:textId="77777777" w:rsidR="00EA5BBF" w:rsidRPr="001570EA" w:rsidRDefault="00EA5BBF">
            <w:pPr>
              <w:pStyle w:val="TableCell"/>
              <w:spacing w:before="60" w:after="60"/>
              <w:jc w:val="center"/>
              <w:rPr>
                <w:ins w:id="29640" w:author="Greg Clendenning" w:date="2024-04-16T16:42:00Z"/>
                <w:rFonts w:cs="Arial"/>
                <w:color w:val="000000"/>
                <w:szCs w:val="18"/>
              </w:rPr>
            </w:pPr>
            <w:ins w:id="29641" w:author="Greg Clendenning" w:date="2024-04-16T16:42:00Z">
              <w:r w:rsidRPr="001570EA">
                <w:rPr>
                  <w:rFonts w:cs="Arial"/>
                  <w:color w:val="000000"/>
                  <w:szCs w:val="18"/>
                </w:rPr>
                <w:t>6.349</w:t>
              </w:r>
            </w:ins>
          </w:p>
        </w:tc>
        <w:tc>
          <w:tcPr>
            <w:tcW w:w="1169" w:type="dxa"/>
            <w:vAlign w:val="center"/>
          </w:tcPr>
          <w:p w14:paraId="1F0D6E9D" w14:textId="77777777" w:rsidR="00EA5BBF" w:rsidRPr="001570EA" w:rsidRDefault="00EA5BBF">
            <w:pPr>
              <w:pStyle w:val="TableCell"/>
              <w:spacing w:before="60" w:after="60"/>
              <w:jc w:val="center"/>
              <w:rPr>
                <w:ins w:id="29642" w:author="Greg Clendenning" w:date="2024-04-16T16:42:00Z"/>
                <w:rFonts w:cs="Arial"/>
                <w:color w:val="000000"/>
                <w:szCs w:val="18"/>
              </w:rPr>
            </w:pPr>
            <w:ins w:id="29643" w:author="Greg Clendenning" w:date="2024-04-16T16:42:00Z">
              <w:r w:rsidRPr="001570EA">
                <w:rPr>
                  <w:rFonts w:cs="Arial"/>
                  <w:color w:val="000000"/>
                  <w:szCs w:val="18"/>
                </w:rPr>
                <w:t>3.868</w:t>
              </w:r>
            </w:ins>
          </w:p>
        </w:tc>
        <w:tc>
          <w:tcPr>
            <w:tcW w:w="1156" w:type="dxa"/>
            <w:vAlign w:val="center"/>
          </w:tcPr>
          <w:p w14:paraId="6159451D" w14:textId="77777777" w:rsidR="00EA5BBF" w:rsidRPr="001570EA" w:rsidRDefault="00EA5BBF">
            <w:pPr>
              <w:pStyle w:val="TableCell"/>
              <w:spacing w:before="60" w:after="60"/>
              <w:jc w:val="center"/>
              <w:rPr>
                <w:ins w:id="29644" w:author="Greg Clendenning" w:date="2024-04-16T16:42:00Z"/>
                <w:rFonts w:cs="Arial"/>
                <w:color w:val="000000"/>
                <w:szCs w:val="18"/>
              </w:rPr>
            </w:pPr>
            <w:ins w:id="29645" w:author="Greg Clendenning" w:date="2024-04-16T16:42:00Z">
              <w:r w:rsidRPr="001570EA">
                <w:rPr>
                  <w:rFonts w:cs="Arial"/>
                  <w:color w:val="000000"/>
                  <w:szCs w:val="18"/>
                </w:rPr>
                <w:t>3.781</w:t>
              </w:r>
            </w:ins>
          </w:p>
        </w:tc>
        <w:tc>
          <w:tcPr>
            <w:tcW w:w="1186" w:type="dxa"/>
            <w:gridSpan w:val="2"/>
            <w:vAlign w:val="center"/>
          </w:tcPr>
          <w:p w14:paraId="38BD5FB3" w14:textId="77777777" w:rsidR="00EA5BBF" w:rsidRPr="001570EA" w:rsidRDefault="00EA5BBF">
            <w:pPr>
              <w:pStyle w:val="TableCell"/>
              <w:spacing w:before="60" w:after="60"/>
              <w:jc w:val="center"/>
              <w:rPr>
                <w:ins w:id="29646" w:author="Greg Clendenning" w:date="2024-04-16T16:42:00Z"/>
                <w:rFonts w:cs="Arial"/>
                <w:szCs w:val="18"/>
              </w:rPr>
            </w:pPr>
            <w:ins w:id="29647" w:author="Greg Clendenning" w:date="2024-04-16T16:42:00Z">
              <w:r w:rsidRPr="001570EA">
                <w:rPr>
                  <w:rFonts w:cs="Arial"/>
                  <w:color w:val="000000"/>
                  <w:szCs w:val="18"/>
                </w:rPr>
                <w:t>10.666</w:t>
              </w:r>
            </w:ins>
          </w:p>
        </w:tc>
        <w:tc>
          <w:tcPr>
            <w:tcW w:w="1167" w:type="dxa"/>
            <w:vAlign w:val="center"/>
          </w:tcPr>
          <w:p w14:paraId="540D1AA9" w14:textId="77777777" w:rsidR="00EA5BBF" w:rsidRPr="001570EA" w:rsidRDefault="00EA5BBF">
            <w:pPr>
              <w:pStyle w:val="TableCell"/>
              <w:spacing w:before="60" w:after="60"/>
              <w:jc w:val="center"/>
              <w:rPr>
                <w:ins w:id="29648" w:author="Greg Clendenning" w:date="2024-04-16T16:42:00Z"/>
                <w:rFonts w:cs="Arial"/>
                <w:color w:val="000000"/>
                <w:szCs w:val="18"/>
              </w:rPr>
            </w:pPr>
            <w:ins w:id="29649" w:author="Greg Clendenning" w:date="2024-04-16T16:42:00Z">
              <w:r w:rsidRPr="001570EA">
                <w:rPr>
                  <w:rFonts w:cs="Arial"/>
                  <w:color w:val="000000"/>
                  <w:szCs w:val="18"/>
                </w:rPr>
                <w:t>6.497</w:t>
              </w:r>
            </w:ins>
          </w:p>
        </w:tc>
        <w:tc>
          <w:tcPr>
            <w:tcW w:w="1078" w:type="dxa"/>
            <w:vAlign w:val="center"/>
          </w:tcPr>
          <w:p w14:paraId="15C4ADEC" w14:textId="77777777" w:rsidR="00EA5BBF" w:rsidRPr="001570EA" w:rsidRDefault="00EA5BBF">
            <w:pPr>
              <w:pStyle w:val="TableCell"/>
              <w:spacing w:before="60" w:after="60"/>
              <w:jc w:val="center"/>
              <w:rPr>
                <w:ins w:id="29650" w:author="Greg Clendenning" w:date="2024-04-16T16:42:00Z"/>
                <w:rFonts w:cs="Arial"/>
                <w:color w:val="000000"/>
                <w:szCs w:val="18"/>
              </w:rPr>
            </w:pPr>
            <w:ins w:id="29651" w:author="Greg Clendenning" w:date="2024-04-16T16:42:00Z">
              <w:r w:rsidRPr="001570EA">
                <w:rPr>
                  <w:rFonts w:cs="Arial"/>
                  <w:color w:val="000000"/>
                  <w:szCs w:val="18"/>
                </w:rPr>
                <w:t>6.352</w:t>
              </w:r>
            </w:ins>
          </w:p>
        </w:tc>
      </w:tr>
      <w:tr w:rsidR="00EA5BBF" w:rsidRPr="001570EA" w14:paraId="28C4F68F" w14:textId="77777777">
        <w:trPr>
          <w:trHeight w:val="301"/>
          <w:jc w:val="center"/>
          <w:ins w:id="29652" w:author="Greg Clendenning" w:date="2024-04-16T16:42:00Z"/>
        </w:trPr>
        <w:tc>
          <w:tcPr>
            <w:tcW w:w="809" w:type="dxa"/>
            <w:shd w:val="clear" w:color="auto" w:fill="BFBFBF" w:themeFill="background1" w:themeFillShade="BF"/>
          </w:tcPr>
          <w:p w14:paraId="7E71F18D" w14:textId="77777777" w:rsidR="00EA5BBF" w:rsidRPr="001570EA" w:rsidRDefault="00EA5BBF">
            <w:pPr>
              <w:pStyle w:val="TableCell"/>
              <w:spacing w:before="60" w:after="60"/>
              <w:jc w:val="center"/>
              <w:rPr>
                <w:ins w:id="29653" w:author="Greg Clendenning" w:date="2024-04-16T16:42:00Z"/>
                <w:b/>
                <w:szCs w:val="18"/>
              </w:rPr>
            </w:pPr>
            <w:ins w:id="29654" w:author="Greg Clendenning" w:date="2024-04-16T16:42:00Z">
              <w:r w:rsidRPr="001570EA">
                <w:rPr>
                  <w:b/>
                  <w:szCs w:val="18"/>
                </w:rPr>
                <w:t>D</w:t>
              </w:r>
            </w:ins>
          </w:p>
        </w:tc>
        <w:tc>
          <w:tcPr>
            <w:tcW w:w="1530" w:type="dxa"/>
            <w:vAlign w:val="center"/>
          </w:tcPr>
          <w:p w14:paraId="744C9F83" w14:textId="77777777" w:rsidR="00EA5BBF" w:rsidRPr="001570EA" w:rsidRDefault="00EA5BBF">
            <w:pPr>
              <w:pStyle w:val="TableCell"/>
              <w:spacing w:before="60" w:after="60"/>
              <w:rPr>
                <w:ins w:id="29655" w:author="Greg Clendenning" w:date="2024-04-16T16:42:00Z"/>
                <w:szCs w:val="18"/>
              </w:rPr>
            </w:pPr>
            <w:ins w:id="29656" w:author="Greg Clendenning" w:date="2024-04-16T16:42:00Z">
              <w:r w:rsidRPr="001570EA">
                <w:rPr>
                  <w:szCs w:val="18"/>
                </w:rPr>
                <w:t>Philadelphia</w:t>
              </w:r>
            </w:ins>
          </w:p>
        </w:tc>
        <w:tc>
          <w:tcPr>
            <w:tcW w:w="1260" w:type="dxa"/>
            <w:vAlign w:val="center"/>
          </w:tcPr>
          <w:p w14:paraId="3A905702" w14:textId="77777777" w:rsidR="00EA5BBF" w:rsidRPr="001570EA" w:rsidRDefault="00EA5BBF">
            <w:pPr>
              <w:pStyle w:val="TableCell"/>
              <w:spacing w:before="60" w:after="60"/>
              <w:jc w:val="center"/>
              <w:rPr>
                <w:ins w:id="29657" w:author="Greg Clendenning" w:date="2024-04-16T16:42:00Z"/>
                <w:rFonts w:cs="Arial"/>
                <w:color w:val="000000"/>
                <w:szCs w:val="18"/>
              </w:rPr>
            </w:pPr>
            <w:ins w:id="29658" w:author="Greg Clendenning" w:date="2024-04-16T16:42:00Z">
              <w:r w:rsidRPr="001570EA">
                <w:rPr>
                  <w:rFonts w:cs="Arial"/>
                  <w:color w:val="000000"/>
                  <w:szCs w:val="18"/>
                </w:rPr>
                <w:t>10.324</w:t>
              </w:r>
            </w:ins>
          </w:p>
        </w:tc>
        <w:tc>
          <w:tcPr>
            <w:tcW w:w="1169" w:type="dxa"/>
            <w:vAlign w:val="center"/>
          </w:tcPr>
          <w:p w14:paraId="4E66A94A" w14:textId="77777777" w:rsidR="00EA5BBF" w:rsidRPr="001570EA" w:rsidRDefault="00EA5BBF">
            <w:pPr>
              <w:pStyle w:val="TableCell"/>
              <w:spacing w:before="60" w:after="60"/>
              <w:jc w:val="center"/>
              <w:rPr>
                <w:ins w:id="29659" w:author="Greg Clendenning" w:date="2024-04-16T16:42:00Z"/>
                <w:rFonts w:cs="Arial"/>
                <w:color w:val="000000"/>
                <w:szCs w:val="18"/>
              </w:rPr>
            </w:pPr>
            <w:ins w:id="29660" w:author="Greg Clendenning" w:date="2024-04-16T16:42:00Z">
              <w:r w:rsidRPr="001570EA">
                <w:rPr>
                  <w:rFonts w:cs="Arial"/>
                  <w:color w:val="000000"/>
                  <w:szCs w:val="18"/>
                </w:rPr>
                <w:t>6.289</w:t>
              </w:r>
            </w:ins>
          </w:p>
        </w:tc>
        <w:tc>
          <w:tcPr>
            <w:tcW w:w="1156" w:type="dxa"/>
            <w:vAlign w:val="center"/>
          </w:tcPr>
          <w:p w14:paraId="53795340" w14:textId="77777777" w:rsidR="00EA5BBF" w:rsidRPr="001570EA" w:rsidRDefault="00EA5BBF">
            <w:pPr>
              <w:pStyle w:val="TableCell"/>
              <w:spacing w:before="60" w:after="60"/>
              <w:jc w:val="center"/>
              <w:rPr>
                <w:ins w:id="29661" w:author="Greg Clendenning" w:date="2024-04-16T16:42:00Z"/>
                <w:rFonts w:cs="Arial"/>
                <w:color w:val="000000"/>
                <w:szCs w:val="18"/>
              </w:rPr>
            </w:pPr>
            <w:ins w:id="29662" w:author="Greg Clendenning" w:date="2024-04-16T16:42:00Z">
              <w:r w:rsidRPr="001570EA">
                <w:rPr>
                  <w:rFonts w:cs="Arial"/>
                  <w:color w:val="000000"/>
                  <w:szCs w:val="18"/>
                </w:rPr>
                <w:t>6.148</w:t>
              </w:r>
            </w:ins>
          </w:p>
        </w:tc>
        <w:tc>
          <w:tcPr>
            <w:tcW w:w="1186" w:type="dxa"/>
            <w:gridSpan w:val="2"/>
            <w:vAlign w:val="center"/>
          </w:tcPr>
          <w:p w14:paraId="707B9025" w14:textId="77777777" w:rsidR="00EA5BBF" w:rsidRPr="001570EA" w:rsidRDefault="00EA5BBF">
            <w:pPr>
              <w:pStyle w:val="TableCell"/>
              <w:spacing w:before="60" w:after="60"/>
              <w:jc w:val="center"/>
              <w:rPr>
                <w:ins w:id="29663" w:author="Greg Clendenning" w:date="2024-04-16T16:42:00Z"/>
                <w:rFonts w:cs="Arial"/>
                <w:szCs w:val="18"/>
              </w:rPr>
            </w:pPr>
            <w:ins w:id="29664" w:author="Greg Clendenning" w:date="2024-04-16T16:42:00Z">
              <w:r w:rsidRPr="001570EA">
                <w:rPr>
                  <w:rFonts w:cs="Arial"/>
                  <w:color w:val="000000"/>
                  <w:szCs w:val="18"/>
                </w:rPr>
                <w:t>9.489</w:t>
              </w:r>
            </w:ins>
          </w:p>
        </w:tc>
        <w:tc>
          <w:tcPr>
            <w:tcW w:w="1167" w:type="dxa"/>
            <w:vAlign w:val="center"/>
          </w:tcPr>
          <w:p w14:paraId="4F55C9BC" w14:textId="77777777" w:rsidR="00EA5BBF" w:rsidRPr="001570EA" w:rsidRDefault="00EA5BBF">
            <w:pPr>
              <w:pStyle w:val="TableCell"/>
              <w:spacing w:before="60" w:after="60"/>
              <w:jc w:val="center"/>
              <w:rPr>
                <w:ins w:id="29665" w:author="Greg Clendenning" w:date="2024-04-16T16:42:00Z"/>
                <w:rFonts w:cs="Arial"/>
                <w:color w:val="000000"/>
                <w:szCs w:val="18"/>
              </w:rPr>
            </w:pPr>
            <w:ins w:id="29666" w:author="Greg Clendenning" w:date="2024-04-16T16:42:00Z">
              <w:r w:rsidRPr="001570EA">
                <w:rPr>
                  <w:rFonts w:cs="Arial"/>
                  <w:color w:val="000000"/>
                  <w:szCs w:val="18"/>
                </w:rPr>
                <w:t>5.781</w:t>
              </w:r>
            </w:ins>
          </w:p>
        </w:tc>
        <w:tc>
          <w:tcPr>
            <w:tcW w:w="1078" w:type="dxa"/>
            <w:vAlign w:val="center"/>
          </w:tcPr>
          <w:p w14:paraId="29291986" w14:textId="77777777" w:rsidR="00EA5BBF" w:rsidRPr="001570EA" w:rsidRDefault="00EA5BBF">
            <w:pPr>
              <w:pStyle w:val="TableCell"/>
              <w:spacing w:before="60" w:after="60"/>
              <w:jc w:val="center"/>
              <w:rPr>
                <w:ins w:id="29667" w:author="Greg Clendenning" w:date="2024-04-16T16:42:00Z"/>
                <w:rFonts w:cs="Arial"/>
                <w:color w:val="000000"/>
                <w:szCs w:val="18"/>
              </w:rPr>
            </w:pPr>
            <w:ins w:id="29668" w:author="Greg Clendenning" w:date="2024-04-16T16:42:00Z">
              <w:r w:rsidRPr="001570EA">
                <w:rPr>
                  <w:rFonts w:cs="Arial"/>
                  <w:color w:val="000000"/>
                  <w:szCs w:val="18"/>
                </w:rPr>
                <w:t>5.651</w:t>
              </w:r>
            </w:ins>
          </w:p>
        </w:tc>
      </w:tr>
      <w:tr w:rsidR="00EA5BBF" w:rsidRPr="001570EA" w14:paraId="0B5CF0A6" w14:textId="77777777">
        <w:trPr>
          <w:trHeight w:val="301"/>
          <w:jc w:val="center"/>
          <w:ins w:id="29669" w:author="Greg Clendenning" w:date="2024-04-16T16:42:00Z"/>
        </w:trPr>
        <w:tc>
          <w:tcPr>
            <w:tcW w:w="809" w:type="dxa"/>
            <w:shd w:val="clear" w:color="auto" w:fill="BFBFBF" w:themeFill="background1" w:themeFillShade="BF"/>
          </w:tcPr>
          <w:p w14:paraId="27338D5D" w14:textId="77777777" w:rsidR="00EA5BBF" w:rsidRPr="001570EA" w:rsidRDefault="00EA5BBF">
            <w:pPr>
              <w:pStyle w:val="TableCell"/>
              <w:spacing w:before="60" w:after="60"/>
              <w:jc w:val="center"/>
              <w:rPr>
                <w:ins w:id="29670" w:author="Greg Clendenning" w:date="2024-04-16T16:42:00Z"/>
                <w:b/>
                <w:szCs w:val="18"/>
              </w:rPr>
            </w:pPr>
            <w:ins w:id="29671" w:author="Greg Clendenning" w:date="2024-04-16T16:42:00Z">
              <w:r w:rsidRPr="001570EA">
                <w:rPr>
                  <w:b/>
                  <w:szCs w:val="18"/>
                </w:rPr>
                <w:t>H</w:t>
              </w:r>
            </w:ins>
          </w:p>
        </w:tc>
        <w:tc>
          <w:tcPr>
            <w:tcW w:w="1530" w:type="dxa"/>
            <w:vAlign w:val="center"/>
          </w:tcPr>
          <w:p w14:paraId="7FC2F236" w14:textId="77777777" w:rsidR="00EA5BBF" w:rsidRPr="001570EA" w:rsidRDefault="00EA5BBF">
            <w:pPr>
              <w:pStyle w:val="TableCell"/>
              <w:spacing w:before="60" w:after="60"/>
              <w:rPr>
                <w:ins w:id="29672" w:author="Greg Clendenning" w:date="2024-04-16T16:42:00Z"/>
                <w:szCs w:val="18"/>
              </w:rPr>
            </w:pPr>
            <w:ins w:id="29673" w:author="Greg Clendenning" w:date="2024-04-16T16:42:00Z">
              <w:r w:rsidRPr="001570EA">
                <w:rPr>
                  <w:szCs w:val="18"/>
                </w:rPr>
                <w:t>Pittsburgh</w:t>
              </w:r>
            </w:ins>
          </w:p>
        </w:tc>
        <w:tc>
          <w:tcPr>
            <w:tcW w:w="1260" w:type="dxa"/>
            <w:vAlign w:val="center"/>
          </w:tcPr>
          <w:p w14:paraId="74D3021E" w14:textId="77777777" w:rsidR="00EA5BBF" w:rsidRPr="001570EA" w:rsidRDefault="00EA5BBF">
            <w:pPr>
              <w:pStyle w:val="TableCell"/>
              <w:spacing w:before="60" w:after="60"/>
              <w:jc w:val="center"/>
              <w:rPr>
                <w:ins w:id="29674" w:author="Greg Clendenning" w:date="2024-04-16T16:42:00Z"/>
                <w:rFonts w:cs="Arial"/>
                <w:color w:val="000000"/>
                <w:szCs w:val="18"/>
              </w:rPr>
            </w:pPr>
            <w:ins w:id="29675" w:author="Greg Clendenning" w:date="2024-04-16T16:42:00Z">
              <w:r w:rsidRPr="001570EA">
                <w:rPr>
                  <w:rFonts w:cs="Arial"/>
                  <w:color w:val="000000"/>
                  <w:szCs w:val="18"/>
                </w:rPr>
                <w:t>5.731</w:t>
              </w:r>
            </w:ins>
          </w:p>
        </w:tc>
        <w:tc>
          <w:tcPr>
            <w:tcW w:w="1169" w:type="dxa"/>
            <w:vAlign w:val="center"/>
          </w:tcPr>
          <w:p w14:paraId="5E052684" w14:textId="77777777" w:rsidR="00EA5BBF" w:rsidRPr="001570EA" w:rsidRDefault="00EA5BBF">
            <w:pPr>
              <w:pStyle w:val="TableCell"/>
              <w:spacing w:before="60" w:after="60"/>
              <w:jc w:val="center"/>
              <w:rPr>
                <w:ins w:id="29676" w:author="Greg Clendenning" w:date="2024-04-16T16:42:00Z"/>
                <w:rFonts w:cs="Arial"/>
                <w:color w:val="000000"/>
                <w:szCs w:val="18"/>
              </w:rPr>
            </w:pPr>
            <w:ins w:id="29677" w:author="Greg Clendenning" w:date="2024-04-16T16:42:00Z">
              <w:r w:rsidRPr="001570EA">
                <w:rPr>
                  <w:rFonts w:cs="Arial"/>
                  <w:color w:val="000000"/>
                  <w:szCs w:val="18"/>
                </w:rPr>
                <w:t>3.491</w:t>
              </w:r>
            </w:ins>
          </w:p>
        </w:tc>
        <w:tc>
          <w:tcPr>
            <w:tcW w:w="1156" w:type="dxa"/>
            <w:vAlign w:val="center"/>
          </w:tcPr>
          <w:p w14:paraId="06A38C45" w14:textId="77777777" w:rsidR="00EA5BBF" w:rsidRPr="001570EA" w:rsidRDefault="00EA5BBF">
            <w:pPr>
              <w:pStyle w:val="TableCell"/>
              <w:spacing w:before="60" w:after="60"/>
              <w:jc w:val="center"/>
              <w:rPr>
                <w:ins w:id="29678" w:author="Greg Clendenning" w:date="2024-04-16T16:42:00Z"/>
                <w:rFonts w:cs="Arial"/>
                <w:color w:val="000000"/>
                <w:szCs w:val="18"/>
              </w:rPr>
            </w:pPr>
            <w:ins w:id="29679" w:author="Greg Clendenning" w:date="2024-04-16T16:42:00Z">
              <w:r w:rsidRPr="001570EA">
                <w:rPr>
                  <w:rFonts w:cs="Arial"/>
                  <w:color w:val="000000"/>
                  <w:szCs w:val="18"/>
                </w:rPr>
                <w:t>3.413</w:t>
              </w:r>
            </w:ins>
          </w:p>
        </w:tc>
        <w:tc>
          <w:tcPr>
            <w:tcW w:w="1186" w:type="dxa"/>
            <w:gridSpan w:val="2"/>
            <w:vAlign w:val="center"/>
          </w:tcPr>
          <w:p w14:paraId="4B48DF46" w14:textId="77777777" w:rsidR="00EA5BBF" w:rsidRPr="001570EA" w:rsidRDefault="00EA5BBF">
            <w:pPr>
              <w:pStyle w:val="TableCell"/>
              <w:spacing w:before="60" w:after="60"/>
              <w:jc w:val="center"/>
              <w:rPr>
                <w:ins w:id="29680" w:author="Greg Clendenning" w:date="2024-04-16T16:42:00Z"/>
                <w:rFonts w:cs="Arial"/>
                <w:szCs w:val="18"/>
              </w:rPr>
            </w:pPr>
            <w:ins w:id="29681" w:author="Greg Clendenning" w:date="2024-04-16T16:42:00Z">
              <w:r w:rsidRPr="001570EA">
                <w:rPr>
                  <w:rFonts w:cs="Arial"/>
                  <w:color w:val="000000"/>
                  <w:szCs w:val="18"/>
                </w:rPr>
                <w:t>11.869</w:t>
              </w:r>
            </w:ins>
          </w:p>
        </w:tc>
        <w:tc>
          <w:tcPr>
            <w:tcW w:w="1167" w:type="dxa"/>
            <w:vAlign w:val="center"/>
          </w:tcPr>
          <w:p w14:paraId="45AA60B6" w14:textId="77777777" w:rsidR="00EA5BBF" w:rsidRPr="001570EA" w:rsidRDefault="00EA5BBF">
            <w:pPr>
              <w:pStyle w:val="TableCell"/>
              <w:spacing w:before="60" w:after="60"/>
              <w:jc w:val="center"/>
              <w:rPr>
                <w:ins w:id="29682" w:author="Greg Clendenning" w:date="2024-04-16T16:42:00Z"/>
                <w:rFonts w:cs="Arial"/>
                <w:color w:val="000000"/>
                <w:szCs w:val="18"/>
              </w:rPr>
            </w:pPr>
            <w:ins w:id="29683" w:author="Greg Clendenning" w:date="2024-04-16T16:42:00Z">
              <w:r w:rsidRPr="001570EA">
                <w:rPr>
                  <w:rFonts w:cs="Arial"/>
                  <w:color w:val="000000"/>
                  <w:szCs w:val="18"/>
                </w:rPr>
                <w:t>7.230</w:t>
              </w:r>
            </w:ins>
          </w:p>
        </w:tc>
        <w:tc>
          <w:tcPr>
            <w:tcW w:w="1078" w:type="dxa"/>
            <w:vAlign w:val="center"/>
          </w:tcPr>
          <w:p w14:paraId="344D0F9E" w14:textId="77777777" w:rsidR="00EA5BBF" w:rsidRPr="001570EA" w:rsidRDefault="00EA5BBF">
            <w:pPr>
              <w:pStyle w:val="TableCell"/>
              <w:spacing w:before="60" w:after="60"/>
              <w:jc w:val="center"/>
              <w:rPr>
                <w:ins w:id="29684" w:author="Greg Clendenning" w:date="2024-04-16T16:42:00Z"/>
                <w:rFonts w:cs="Arial"/>
                <w:color w:val="000000"/>
                <w:szCs w:val="18"/>
              </w:rPr>
            </w:pPr>
            <w:ins w:id="29685" w:author="Greg Clendenning" w:date="2024-04-16T16:42:00Z">
              <w:r w:rsidRPr="001570EA">
                <w:rPr>
                  <w:rFonts w:cs="Arial"/>
                  <w:color w:val="000000"/>
                  <w:szCs w:val="18"/>
                </w:rPr>
                <w:t>7.068</w:t>
              </w:r>
            </w:ins>
          </w:p>
        </w:tc>
      </w:tr>
      <w:tr w:rsidR="00EA5BBF" w:rsidRPr="001570EA" w14:paraId="04917F9D" w14:textId="77777777">
        <w:trPr>
          <w:trHeight w:val="301"/>
          <w:jc w:val="center"/>
          <w:ins w:id="29686" w:author="Greg Clendenning" w:date="2024-04-16T16:42:00Z"/>
        </w:trPr>
        <w:tc>
          <w:tcPr>
            <w:tcW w:w="809" w:type="dxa"/>
            <w:shd w:val="clear" w:color="auto" w:fill="BFBFBF" w:themeFill="background1" w:themeFillShade="BF"/>
          </w:tcPr>
          <w:p w14:paraId="0788D864" w14:textId="77777777" w:rsidR="00EA5BBF" w:rsidRPr="001570EA" w:rsidRDefault="00EA5BBF">
            <w:pPr>
              <w:pStyle w:val="TableCell"/>
              <w:spacing w:before="60" w:after="60"/>
              <w:jc w:val="center"/>
              <w:rPr>
                <w:ins w:id="29687" w:author="Greg Clendenning" w:date="2024-04-16T16:42:00Z"/>
                <w:b/>
                <w:szCs w:val="18"/>
              </w:rPr>
            </w:pPr>
            <w:ins w:id="29688" w:author="Greg Clendenning" w:date="2024-04-16T16:42:00Z">
              <w:r w:rsidRPr="001570EA">
                <w:rPr>
                  <w:b/>
                  <w:szCs w:val="18"/>
                </w:rPr>
                <w:t>B</w:t>
              </w:r>
            </w:ins>
          </w:p>
        </w:tc>
        <w:tc>
          <w:tcPr>
            <w:tcW w:w="1530" w:type="dxa"/>
            <w:vAlign w:val="center"/>
          </w:tcPr>
          <w:p w14:paraId="27E21DC4" w14:textId="77777777" w:rsidR="00EA5BBF" w:rsidRPr="001570EA" w:rsidRDefault="00EA5BBF">
            <w:pPr>
              <w:pStyle w:val="TableCell"/>
              <w:spacing w:before="60" w:after="60"/>
              <w:rPr>
                <w:ins w:id="29689" w:author="Greg Clendenning" w:date="2024-04-16T16:42:00Z"/>
                <w:szCs w:val="18"/>
              </w:rPr>
            </w:pPr>
            <w:ins w:id="29690" w:author="Greg Clendenning" w:date="2024-04-16T16:42:00Z">
              <w:r w:rsidRPr="001570EA">
                <w:rPr>
                  <w:szCs w:val="18"/>
                </w:rPr>
                <w:t>Scranton</w:t>
              </w:r>
            </w:ins>
          </w:p>
        </w:tc>
        <w:tc>
          <w:tcPr>
            <w:tcW w:w="1260" w:type="dxa"/>
            <w:vAlign w:val="center"/>
          </w:tcPr>
          <w:p w14:paraId="289CACD7" w14:textId="77777777" w:rsidR="00EA5BBF" w:rsidRPr="001570EA" w:rsidRDefault="00EA5BBF">
            <w:pPr>
              <w:pStyle w:val="TableCell"/>
              <w:spacing w:before="60" w:after="60"/>
              <w:jc w:val="center"/>
              <w:rPr>
                <w:ins w:id="29691" w:author="Greg Clendenning" w:date="2024-04-16T16:42:00Z"/>
                <w:rFonts w:cs="Arial"/>
                <w:color w:val="000000"/>
                <w:szCs w:val="18"/>
              </w:rPr>
            </w:pPr>
            <w:ins w:id="29692" w:author="Greg Clendenning" w:date="2024-04-16T16:42:00Z">
              <w:r w:rsidRPr="001570EA">
                <w:rPr>
                  <w:rFonts w:cs="Arial"/>
                  <w:color w:val="000000"/>
                  <w:szCs w:val="18"/>
                </w:rPr>
                <w:t>7.190</w:t>
              </w:r>
            </w:ins>
          </w:p>
        </w:tc>
        <w:tc>
          <w:tcPr>
            <w:tcW w:w="1169" w:type="dxa"/>
            <w:vAlign w:val="center"/>
          </w:tcPr>
          <w:p w14:paraId="1D9F7645" w14:textId="77777777" w:rsidR="00EA5BBF" w:rsidRPr="001570EA" w:rsidRDefault="00EA5BBF">
            <w:pPr>
              <w:pStyle w:val="TableCell"/>
              <w:spacing w:before="60" w:after="60"/>
              <w:jc w:val="center"/>
              <w:rPr>
                <w:ins w:id="29693" w:author="Greg Clendenning" w:date="2024-04-16T16:42:00Z"/>
                <w:rFonts w:cs="Arial"/>
                <w:color w:val="000000"/>
              </w:rPr>
            </w:pPr>
            <w:ins w:id="29694" w:author="Greg Clendenning" w:date="2024-04-16T16:42:00Z">
              <w:r w:rsidRPr="001570EA">
                <w:rPr>
                  <w:rFonts w:cs="Arial"/>
                  <w:color w:val="000000"/>
                  <w:szCs w:val="18"/>
                </w:rPr>
                <w:t>4.380</w:t>
              </w:r>
            </w:ins>
          </w:p>
        </w:tc>
        <w:tc>
          <w:tcPr>
            <w:tcW w:w="1156" w:type="dxa"/>
            <w:vAlign w:val="center"/>
          </w:tcPr>
          <w:p w14:paraId="0988F775" w14:textId="77777777" w:rsidR="00EA5BBF" w:rsidRPr="001570EA" w:rsidRDefault="00EA5BBF">
            <w:pPr>
              <w:pStyle w:val="TableCell"/>
              <w:spacing w:before="60" w:after="60"/>
              <w:jc w:val="center"/>
              <w:rPr>
                <w:ins w:id="29695" w:author="Greg Clendenning" w:date="2024-04-16T16:42:00Z"/>
                <w:rFonts w:cs="Arial"/>
                <w:color w:val="000000"/>
                <w:szCs w:val="18"/>
              </w:rPr>
            </w:pPr>
            <w:ins w:id="29696" w:author="Greg Clendenning" w:date="2024-04-16T16:42:00Z">
              <w:r w:rsidRPr="001570EA">
                <w:rPr>
                  <w:rFonts w:cs="Arial"/>
                  <w:color w:val="000000"/>
                  <w:szCs w:val="18"/>
                </w:rPr>
                <w:t>4.282</w:t>
              </w:r>
            </w:ins>
          </w:p>
        </w:tc>
        <w:tc>
          <w:tcPr>
            <w:tcW w:w="1186" w:type="dxa"/>
            <w:gridSpan w:val="2"/>
            <w:vAlign w:val="center"/>
          </w:tcPr>
          <w:p w14:paraId="6689F46E" w14:textId="77777777" w:rsidR="00EA5BBF" w:rsidRPr="001570EA" w:rsidRDefault="00EA5BBF">
            <w:pPr>
              <w:pStyle w:val="TableCell"/>
              <w:spacing w:before="60" w:after="60"/>
              <w:jc w:val="center"/>
              <w:rPr>
                <w:ins w:id="29697" w:author="Greg Clendenning" w:date="2024-04-16T16:42:00Z"/>
                <w:rFonts w:cs="Arial"/>
                <w:szCs w:val="18"/>
              </w:rPr>
            </w:pPr>
            <w:ins w:id="29698" w:author="Greg Clendenning" w:date="2024-04-16T16:42:00Z">
              <w:r w:rsidRPr="001570EA">
                <w:rPr>
                  <w:rFonts w:cs="Arial"/>
                  <w:color w:val="000000"/>
                  <w:szCs w:val="18"/>
                </w:rPr>
                <w:t>12.166</w:t>
              </w:r>
            </w:ins>
          </w:p>
        </w:tc>
        <w:tc>
          <w:tcPr>
            <w:tcW w:w="1167" w:type="dxa"/>
            <w:vAlign w:val="center"/>
          </w:tcPr>
          <w:p w14:paraId="55731140" w14:textId="77777777" w:rsidR="00EA5BBF" w:rsidRPr="001570EA" w:rsidRDefault="00EA5BBF">
            <w:pPr>
              <w:pStyle w:val="TableCell"/>
              <w:spacing w:before="60" w:after="60"/>
              <w:jc w:val="center"/>
              <w:rPr>
                <w:ins w:id="29699" w:author="Greg Clendenning" w:date="2024-04-16T16:42:00Z"/>
                <w:rFonts w:cs="Arial"/>
                <w:color w:val="000000"/>
                <w:szCs w:val="18"/>
              </w:rPr>
            </w:pPr>
            <w:ins w:id="29700" w:author="Greg Clendenning" w:date="2024-04-16T16:42:00Z">
              <w:r w:rsidRPr="001570EA">
                <w:rPr>
                  <w:rFonts w:cs="Arial"/>
                  <w:color w:val="000000"/>
                  <w:szCs w:val="18"/>
                </w:rPr>
                <w:t>7.411</w:t>
              </w:r>
            </w:ins>
          </w:p>
        </w:tc>
        <w:tc>
          <w:tcPr>
            <w:tcW w:w="1078" w:type="dxa"/>
            <w:vAlign w:val="center"/>
          </w:tcPr>
          <w:p w14:paraId="3A69B6AB" w14:textId="77777777" w:rsidR="00EA5BBF" w:rsidRPr="001570EA" w:rsidRDefault="00EA5BBF">
            <w:pPr>
              <w:pStyle w:val="TableCell"/>
              <w:spacing w:before="60" w:after="60"/>
              <w:jc w:val="center"/>
              <w:rPr>
                <w:ins w:id="29701" w:author="Greg Clendenning" w:date="2024-04-16T16:42:00Z"/>
                <w:rFonts w:cs="Arial"/>
                <w:color w:val="000000"/>
                <w:szCs w:val="18"/>
              </w:rPr>
            </w:pPr>
            <w:ins w:id="29702" w:author="Greg Clendenning" w:date="2024-04-16T16:42:00Z">
              <w:r w:rsidRPr="001570EA">
                <w:rPr>
                  <w:rFonts w:cs="Arial"/>
                  <w:color w:val="000000"/>
                  <w:szCs w:val="18"/>
                </w:rPr>
                <w:t>7.245</w:t>
              </w:r>
            </w:ins>
          </w:p>
        </w:tc>
      </w:tr>
      <w:tr w:rsidR="00EA5BBF" w:rsidRPr="001570EA" w14:paraId="1B77014A" w14:textId="77777777">
        <w:trPr>
          <w:trHeight w:val="301"/>
          <w:jc w:val="center"/>
          <w:ins w:id="29703" w:author="Greg Clendenning" w:date="2024-04-16T16:42:00Z"/>
        </w:trPr>
        <w:tc>
          <w:tcPr>
            <w:tcW w:w="809" w:type="dxa"/>
            <w:shd w:val="clear" w:color="auto" w:fill="BFBFBF" w:themeFill="background1" w:themeFillShade="BF"/>
          </w:tcPr>
          <w:p w14:paraId="5CD95412" w14:textId="77777777" w:rsidR="00EA5BBF" w:rsidRPr="001570EA" w:rsidRDefault="00EA5BBF">
            <w:pPr>
              <w:pStyle w:val="TableCell"/>
              <w:spacing w:before="60" w:after="60"/>
              <w:jc w:val="center"/>
              <w:rPr>
                <w:ins w:id="29704" w:author="Greg Clendenning" w:date="2024-04-16T16:42:00Z"/>
                <w:b/>
                <w:szCs w:val="18"/>
              </w:rPr>
            </w:pPr>
            <w:ins w:id="29705" w:author="Greg Clendenning" w:date="2024-04-16T16:42:00Z">
              <w:r w:rsidRPr="001570EA">
                <w:rPr>
                  <w:b/>
                  <w:szCs w:val="18"/>
                </w:rPr>
                <w:t>F</w:t>
              </w:r>
            </w:ins>
          </w:p>
        </w:tc>
        <w:tc>
          <w:tcPr>
            <w:tcW w:w="1530" w:type="dxa"/>
            <w:vAlign w:val="center"/>
          </w:tcPr>
          <w:p w14:paraId="187B0C8F" w14:textId="77777777" w:rsidR="00EA5BBF" w:rsidRPr="001570EA" w:rsidRDefault="00EA5BBF">
            <w:pPr>
              <w:pStyle w:val="TableCell"/>
              <w:spacing w:before="60" w:after="60"/>
              <w:rPr>
                <w:ins w:id="29706" w:author="Greg Clendenning" w:date="2024-04-16T16:42:00Z"/>
                <w:szCs w:val="18"/>
              </w:rPr>
            </w:pPr>
            <w:ins w:id="29707" w:author="Greg Clendenning" w:date="2024-04-16T16:42:00Z">
              <w:r w:rsidRPr="001570EA">
                <w:rPr>
                  <w:szCs w:val="18"/>
                </w:rPr>
                <w:t>Williamsport</w:t>
              </w:r>
            </w:ins>
          </w:p>
        </w:tc>
        <w:tc>
          <w:tcPr>
            <w:tcW w:w="1260" w:type="dxa"/>
            <w:vAlign w:val="center"/>
          </w:tcPr>
          <w:p w14:paraId="439D9181" w14:textId="77777777" w:rsidR="00EA5BBF" w:rsidRPr="001570EA" w:rsidRDefault="00EA5BBF">
            <w:pPr>
              <w:pStyle w:val="TableCell"/>
              <w:spacing w:before="60" w:after="60"/>
              <w:jc w:val="center"/>
              <w:rPr>
                <w:ins w:id="29708" w:author="Greg Clendenning" w:date="2024-04-16T16:42:00Z"/>
                <w:rFonts w:cs="Arial"/>
                <w:color w:val="000000"/>
                <w:szCs w:val="18"/>
              </w:rPr>
            </w:pPr>
            <w:ins w:id="29709" w:author="Greg Clendenning" w:date="2024-04-16T16:42:00Z">
              <w:r w:rsidRPr="001570EA">
                <w:rPr>
                  <w:rFonts w:cs="Arial"/>
                  <w:color w:val="000000"/>
                  <w:szCs w:val="18"/>
                </w:rPr>
                <w:t>7.519</w:t>
              </w:r>
            </w:ins>
          </w:p>
        </w:tc>
        <w:tc>
          <w:tcPr>
            <w:tcW w:w="1169" w:type="dxa"/>
            <w:vAlign w:val="center"/>
          </w:tcPr>
          <w:p w14:paraId="0EE3ED9D" w14:textId="77777777" w:rsidR="00EA5BBF" w:rsidRPr="001570EA" w:rsidRDefault="00EA5BBF">
            <w:pPr>
              <w:pStyle w:val="TableCell"/>
              <w:spacing w:before="60" w:after="60"/>
              <w:jc w:val="center"/>
              <w:rPr>
                <w:ins w:id="29710" w:author="Greg Clendenning" w:date="2024-04-16T16:42:00Z"/>
                <w:rFonts w:cs="Arial"/>
                <w:color w:val="000000"/>
                <w:szCs w:val="18"/>
              </w:rPr>
            </w:pPr>
            <w:ins w:id="29711" w:author="Greg Clendenning" w:date="2024-04-16T16:42:00Z">
              <w:r w:rsidRPr="001570EA">
                <w:rPr>
                  <w:rFonts w:cs="Arial"/>
                  <w:color w:val="000000"/>
                  <w:szCs w:val="18"/>
                </w:rPr>
                <w:t>4.580</w:t>
              </w:r>
            </w:ins>
          </w:p>
        </w:tc>
        <w:tc>
          <w:tcPr>
            <w:tcW w:w="1156" w:type="dxa"/>
            <w:vAlign w:val="center"/>
          </w:tcPr>
          <w:p w14:paraId="591F5B27" w14:textId="77777777" w:rsidR="00EA5BBF" w:rsidRPr="001570EA" w:rsidRDefault="00EA5BBF">
            <w:pPr>
              <w:pStyle w:val="TableCell"/>
              <w:spacing w:before="60" w:after="60"/>
              <w:jc w:val="center"/>
              <w:rPr>
                <w:ins w:id="29712" w:author="Greg Clendenning" w:date="2024-04-16T16:42:00Z"/>
                <w:rFonts w:cs="Arial"/>
                <w:color w:val="000000"/>
                <w:szCs w:val="18"/>
              </w:rPr>
            </w:pPr>
            <w:ins w:id="29713" w:author="Greg Clendenning" w:date="2024-04-16T16:42:00Z">
              <w:r w:rsidRPr="001570EA">
                <w:rPr>
                  <w:rFonts w:cs="Arial"/>
                  <w:color w:val="000000"/>
                  <w:szCs w:val="18"/>
                </w:rPr>
                <w:t>4.477</w:t>
              </w:r>
            </w:ins>
          </w:p>
        </w:tc>
        <w:tc>
          <w:tcPr>
            <w:tcW w:w="1186" w:type="dxa"/>
            <w:gridSpan w:val="2"/>
            <w:vAlign w:val="center"/>
          </w:tcPr>
          <w:p w14:paraId="22F8CD13" w14:textId="77777777" w:rsidR="00EA5BBF" w:rsidRPr="001570EA" w:rsidRDefault="00EA5BBF">
            <w:pPr>
              <w:pStyle w:val="TableCell"/>
              <w:spacing w:before="60" w:after="60"/>
              <w:jc w:val="center"/>
              <w:rPr>
                <w:ins w:id="29714" w:author="Greg Clendenning" w:date="2024-04-16T16:42:00Z"/>
                <w:rFonts w:cs="Arial"/>
                <w:szCs w:val="18"/>
              </w:rPr>
            </w:pPr>
            <w:ins w:id="29715" w:author="Greg Clendenning" w:date="2024-04-16T16:42:00Z">
              <w:r w:rsidRPr="001570EA">
                <w:rPr>
                  <w:rFonts w:cs="Arial"/>
                  <w:color w:val="000000"/>
                  <w:szCs w:val="18"/>
                </w:rPr>
                <w:t>12.176</w:t>
              </w:r>
            </w:ins>
          </w:p>
        </w:tc>
        <w:tc>
          <w:tcPr>
            <w:tcW w:w="1167" w:type="dxa"/>
            <w:vAlign w:val="center"/>
          </w:tcPr>
          <w:p w14:paraId="3DE00694" w14:textId="77777777" w:rsidR="00EA5BBF" w:rsidRPr="001570EA" w:rsidRDefault="00EA5BBF">
            <w:pPr>
              <w:pStyle w:val="TableCell"/>
              <w:spacing w:before="60" w:after="60"/>
              <w:jc w:val="center"/>
              <w:rPr>
                <w:ins w:id="29716" w:author="Greg Clendenning" w:date="2024-04-16T16:42:00Z"/>
                <w:rFonts w:cs="Arial"/>
                <w:color w:val="000000"/>
                <w:szCs w:val="18"/>
              </w:rPr>
            </w:pPr>
            <w:ins w:id="29717" w:author="Greg Clendenning" w:date="2024-04-16T16:42:00Z">
              <w:r w:rsidRPr="001570EA">
                <w:rPr>
                  <w:rFonts w:cs="Arial"/>
                  <w:color w:val="000000"/>
                  <w:szCs w:val="18"/>
                </w:rPr>
                <w:t>7.418</w:t>
              </w:r>
            </w:ins>
          </w:p>
        </w:tc>
        <w:tc>
          <w:tcPr>
            <w:tcW w:w="1078" w:type="dxa"/>
            <w:vAlign w:val="center"/>
          </w:tcPr>
          <w:p w14:paraId="566929D7" w14:textId="77777777" w:rsidR="00EA5BBF" w:rsidRPr="001570EA" w:rsidRDefault="00EA5BBF">
            <w:pPr>
              <w:pStyle w:val="TableCell"/>
              <w:spacing w:before="60" w:after="60"/>
              <w:jc w:val="center"/>
              <w:rPr>
                <w:ins w:id="29718" w:author="Greg Clendenning" w:date="2024-04-16T16:42:00Z"/>
                <w:rFonts w:cs="Arial"/>
                <w:color w:val="000000"/>
                <w:szCs w:val="18"/>
              </w:rPr>
            </w:pPr>
            <w:ins w:id="29719" w:author="Greg Clendenning" w:date="2024-04-16T16:42:00Z">
              <w:r w:rsidRPr="001570EA">
                <w:rPr>
                  <w:rFonts w:cs="Arial"/>
                  <w:color w:val="000000"/>
                  <w:szCs w:val="18"/>
                </w:rPr>
                <w:t>7.251</w:t>
              </w:r>
            </w:ins>
          </w:p>
        </w:tc>
      </w:tr>
    </w:tbl>
    <w:p w14:paraId="3F7921BD" w14:textId="77777777" w:rsidR="00EA5BBF" w:rsidRPr="001570EA" w:rsidRDefault="00EA5BBF" w:rsidP="00EA5BBF">
      <w:pPr>
        <w:pStyle w:val="Caption"/>
        <w:keepNext w:val="0"/>
        <w:rPr>
          <w:ins w:id="29720" w:author="Greg Clendenning" w:date="2024-04-16T16:42:00Z"/>
        </w:rPr>
      </w:pPr>
    </w:p>
    <w:p w14:paraId="25102FCC" w14:textId="54D9FA6F" w:rsidR="00EA5BBF" w:rsidRPr="001570EA" w:rsidRDefault="00EA5BBF" w:rsidP="00EA5BBF">
      <w:pPr>
        <w:pStyle w:val="Caption"/>
        <w:rPr>
          <w:ins w:id="29721" w:author="Greg Clendenning" w:date="2024-04-16T16:42:00Z"/>
        </w:rPr>
      </w:pPr>
      <w:bookmarkStart w:id="29722" w:name="_Ref159505350"/>
      <w:bookmarkStart w:id="29723" w:name="_Toc47598363"/>
      <w:ins w:id="2972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39</w:t>
        </w:r>
        <w:r w:rsidR="002E093A" w:rsidRPr="001570EA">
          <w:fldChar w:fldCharType="end"/>
        </w:r>
        <w:bookmarkEnd w:id="29722"/>
        <w:r w:rsidRPr="001570EA">
          <w:t>: Default Summer Peak Demand Savings</w:t>
        </w:r>
        <w:bookmarkEnd w:id="29723"/>
        <w:r w:rsidRPr="001570EA">
          <w:t xml:space="preserve"> – Direct Installation</w:t>
        </w:r>
      </w:ins>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227"/>
        <w:gridCol w:w="1918"/>
        <w:gridCol w:w="1918"/>
        <w:gridCol w:w="1918"/>
      </w:tblGrid>
      <w:tr w:rsidR="00EA5BBF" w:rsidRPr="001570EA" w14:paraId="48D7B7C1" w14:textId="77777777">
        <w:trPr>
          <w:trHeight w:val="317"/>
          <w:ins w:id="29725" w:author="Greg Clendenning" w:date="2024-04-16T16:42:00Z"/>
        </w:trPr>
        <w:tc>
          <w:tcPr>
            <w:tcW w:w="552" w:type="pct"/>
            <w:shd w:val="clear" w:color="auto" w:fill="BFBFBF"/>
            <w:vAlign w:val="center"/>
          </w:tcPr>
          <w:p w14:paraId="79065A4E" w14:textId="77777777" w:rsidR="00EA5BBF" w:rsidRPr="001570EA" w:rsidRDefault="00EA5BBF">
            <w:pPr>
              <w:pStyle w:val="TableCell"/>
              <w:spacing w:before="60" w:after="60"/>
              <w:jc w:val="center"/>
              <w:rPr>
                <w:ins w:id="29726" w:author="Greg Clendenning" w:date="2024-04-16T16:42:00Z"/>
                <w:b/>
                <w:szCs w:val="18"/>
              </w:rPr>
            </w:pPr>
            <w:ins w:id="29727" w:author="Greg Clendenning" w:date="2024-04-16T16:42:00Z">
              <w:r w:rsidRPr="001570EA">
                <w:rPr>
                  <w:b/>
                  <w:szCs w:val="18"/>
                </w:rPr>
                <w:t>Climate Region</w:t>
              </w:r>
            </w:ins>
          </w:p>
        </w:tc>
        <w:tc>
          <w:tcPr>
            <w:tcW w:w="782" w:type="pct"/>
            <w:shd w:val="clear" w:color="auto" w:fill="BFBFBF"/>
            <w:vAlign w:val="center"/>
          </w:tcPr>
          <w:p w14:paraId="03C36132" w14:textId="77777777" w:rsidR="00EA5BBF" w:rsidRPr="001570EA" w:rsidRDefault="00EA5BBF">
            <w:pPr>
              <w:pStyle w:val="TableCell"/>
              <w:spacing w:before="60" w:after="60"/>
              <w:jc w:val="center"/>
              <w:rPr>
                <w:ins w:id="29728" w:author="Greg Clendenning" w:date="2024-04-16T16:42:00Z"/>
                <w:b/>
                <w:szCs w:val="18"/>
              </w:rPr>
            </w:pPr>
            <w:ins w:id="29729" w:author="Greg Clendenning" w:date="2024-04-16T16:42:00Z">
              <w:r w:rsidRPr="001570EA">
                <w:rPr>
                  <w:b/>
                  <w:szCs w:val="18"/>
                </w:rPr>
                <w:t>Reference City</w:t>
              </w:r>
            </w:ins>
          </w:p>
        </w:tc>
        <w:tc>
          <w:tcPr>
            <w:tcW w:w="1222" w:type="pct"/>
            <w:shd w:val="clear" w:color="auto" w:fill="BFBFBF"/>
            <w:vAlign w:val="center"/>
          </w:tcPr>
          <w:p w14:paraId="79745C34" w14:textId="77777777" w:rsidR="00EA5BBF" w:rsidRPr="001570EA" w:rsidRDefault="00EA5BBF">
            <w:pPr>
              <w:pStyle w:val="TableCell"/>
              <w:spacing w:before="60" w:after="60"/>
              <w:jc w:val="center"/>
              <w:rPr>
                <w:ins w:id="29730" w:author="Greg Clendenning" w:date="2024-04-16T16:42:00Z"/>
                <w:rFonts w:cs="Arial"/>
                <w:b/>
                <w:szCs w:val="18"/>
              </w:rPr>
            </w:pPr>
            <w:ins w:id="29731" w:author="Greg Clendenning" w:date="2024-04-16T16:42:00Z">
              <w:r w:rsidRPr="001570EA">
                <w:rPr>
                  <w:rFonts w:cs="Arial"/>
                  <w:b/>
                  <w:szCs w:val="18"/>
                </w:rPr>
                <w:t>Caulked Penetrations (ΔkW/ pen.)</w:t>
              </w:r>
            </w:ins>
          </w:p>
        </w:tc>
        <w:tc>
          <w:tcPr>
            <w:tcW w:w="1222" w:type="pct"/>
            <w:shd w:val="clear" w:color="auto" w:fill="BFBFBF"/>
            <w:vAlign w:val="center"/>
          </w:tcPr>
          <w:p w14:paraId="00023B11" w14:textId="77777777" w:rsidR="00EA5BBF" w:rsidRPr="001570EA" w:rsidRDefault="00EA5BBF">
            <w:pPr>
              <w:pStyle w:val="TableCell"/>
              <w:spacing w:before="60" w:after="60"/>
              <w:jc w:val="center"/>
              <w:rPr>
                <w:ins w:id="29732" w:author="Greg Clendenning" w:date="2024-04-16T16:42:00Z"/>
                <w:b/>
                <w:szCs w:val="18"/>
              </w:rPr>
            </w:pPr>
            <w:ins w:id="29733" w:author="Greg Clendenning" w:date="2024-04-16T16:42:00Z">
              <w:r w:rsidRPr="001570EA">
                <w:rPr>
                  <w:rFonts w:cs="Arial"/>
                  <w:b/>
                  <w:szCs w:val="18"/>
                </w:rPr>
                <w:t>Weather Stripping, Caulking and Sealing (ΔkW/10 lf)</w:t>
              </w:r>
            </w:ins>
          </w:p>
        </w:tc>
        <w:tc>
          <w:tcPr>
            <w:tcW w:w="1222" w:type="pct"/>
            <w:shd w:val="clear" w:color="auto" w:fill="BFBFBF"/>
            <w:vAlign w:val="center"/>
          </w:tcPr>
          <w:p w14:paraId="70A0BE89" w14:textId="77777777" w:rsidR="00EA5BBF" w:rsidRPr="001570EA" w:rsidRDefault="00EA5BBF">
            <w:pPr>
              <w:pStyle w:val="TableCell"/>
              <w:spacing w:before="60" w:after="60"/>
              <w:jc w:val="center"/>
              <w:rPr>
                <w:ins w:id="29734" w:author="Greg Clendenning" w:date="2024-04-16T16:42:00Z"/>
                <w:rFonts w:cs="Arial"/>
                <w:b/>
                <w:szCs w:val="18"/>
              </w:rPr>
            </w:pPr>
            <w:ins w:id="29735" w:author="Greg Clendenning" w:date="2024-04-16T16:42:00Z">
              <w:r w:rsidRPr="001570EA">
                <w:rPr>
                  <w:rFonts w:cs="Arial"/>
                  <w:b/>
                  <w:szCs w:val="18"/>
                </w:rPr>
                <w:t>Outlet Gaskets</w:t>
              </w:r>
            </w:ins>
          </w:p>
          <w:p w14:paraId="61BA72EC" w14:textId="77777777" w:rsidR="00EA5BBF" w:rsidRPr="001570EA" w:rsidRDefault="00EA5BBF">
            <w:pPr>
              <w:pStyle w:val="TableCell"/>
              <w:spacing w:before="60" w:after="60"/>
              <w:jc w:val="center"/>
              <w:rPr>
                <w:ins w:id="29736" w:author="Greg Clendenning" w:date="2024-04-16T16:42:00Z"/>
                <w:b/>
                <w:szCs w:val="18"/>
              </w:rPr>
            </w:pPr>
            <w:ins w:id="29737" w:author="Greg Clendenning" w:date="2024-04-16T16:42:00Z">
              <w:r w:rsidRPr="001570EA">
                <w:rPr>
                  <w:rFonts w:cs="Arial"/>
                  <w:b/>
                  <w:szCs w:val="18"/>
                </w:rPr>
                <w:t>(ΔkW/gasket)</w:t>
              </w:r>
            </w:ins>
          </w:p>
        </w:tc>
      </w:tr>
      <w:tr w:rsidR="00EA5BBF" w:rsidRPr="001570EA" w14:paraId="61866D52" w14:textId="77777777">
        <w:trPr>
          <w:trHeight w:val="317"/>
          <w:ins w:id="29738" w:author="Greg Clendenning" w:date="2024-04-16T16:42:00Z"/>
        </w:trPr>
        <w:tc>
          <w:tcPr>
            <w:tcW w:w="552" w:type="pct"/>
            <w:shd w:val="clear" w:color="auto" w:fill="BFBFBF" w:themeFill="background1" w:themeFillShade="BF"/>
          </w:tcPr>
          <w:p w14:paraId="16B12FCC" w14:textId="77777777" w:rsidR="00EA5BBF" w:rsidRPr="001570EA" w:rsidRDefault="00EA5BBF">
            <w:pPr>
              <w:pStyle w:val="TableCell"/>
              <w:spacing w:before="60" w:after="60"/>
              <w:jc w:val="center"/>
              <w:rPr>
                <w:ins w:id="29739" w:author="Greg Clendenning" w:date="2024-04-16T16:42:00Z"/>
                <w:rFonts w:cs="Arial"/>
                <w:b/>
                <w:szCs w:val="18"/>
              </w:rPr>
            </w:pPr>
            <w:ins w:id="29740" w:author="Greg Clendenning" w:date="2024-04-16T16:42:00Z">
              <w:r w:rsidRPr="001570EA">
                <w:rPr>
                  <w:b/>
                  <w:szCs w:val="18"/>
                </w:rPr>
                <w:t>C</w:t>
              </w:r>
            </w:ins>
          </w:p>
        </w:tc>
        <w:tc>
          <w:tcPr>
            <w:tcW w:w="782" w:type="pct"/>
            <w:vAlign w:val="center"/>
          </w:tcPr>
          <w:p w14:paraId="26835FEE" w14:textId="77777777" w:rsidR="00EA5BBF" w:rsidRPr="001570EA" w:rsidRDefault="00EA5BBF">
            <w:pPr>
              <w:pStyle w:val="TableCell"/>
              <w:spacing w:before="60" w:after="60"/>
              <w:rPr>
                <w:ins w:id="29741" w:author="Greg Clendenning" w:date="2024-04-16T16:42:00Z"/>
                <w:rFonts w:cs="Arial"/>
                <w:szCs w:val="18"/>
              </w:rPr>
            </w:pPr>
            <w:ins w:id="29742" w:author="Greg Clendenning" w:date="2024-04-16T16:42:00Z">
              <w:r w:rsidRPr="001570EA">
                <w:rPr>
                  <w:rFonts w:cs="Arial"/>
                  <w:szCs w:val="18"/>
                </w:rPr>
                <w:t>Allentown</w:t>
              </w:r>
            </w:ins>
          </w:p>
        </w:tc>
        <w:tc>
          <w:tcPr>
            <w:tcW w:w="1222" w:type="pct"/>
            <w:vAlign w:val="center"/>
          </w:tcPr>
          <w:p w14:paraId="1903F77E" w14:textId="77777777" w:rsidR="00EA5BBF" w:rsidRPr="001570EA" w:rsidRDefault="00EA5BBF">
            <w:pPr>
              <w:pStyle w:val="TableCell"/>
              <w:spacing w:before="60" w:after="60"/>
              <w:jc w:val="center"/>
              <w:rPr>
                <w:ins w:id="29743" w:author="Greg Clendenning" w:date="2024-04-16T16:42:00Z"/>
                <w:rFonts w:cs="Arial"/>
                <w:szCs w:val="18"/>
              </w:rPr>
            </w:pPr>
            <w:ins w:id="29744" w:author="Greg Clendenning" w:date="2024-04-16T16:42:00Z">
              <w:r w:rsidRPr="001570EA">
                <w:rPr>
                  <w:rFonts w:cs="Arial"/>
                  <w:color w:val="000000"/>
                  <w:szCs w:val="18"/>
                </w:rPr>
                <w:t>0.0045676</w:t>
              </w:r>
            </w:ins>
          </w:p>
        </w:tc>
        <w:tc>
          <w:tcPr>
            <w:tcW w:w="1222" w:type="pct"/>
            <w:vAlign w:val="center"/>
          </w:tcPr>
          <w:p w14:paraId="483A61EF" w14:textId="77777777" w:rsidR="00EA5BBF" w:rsidRPr="001570EA" w:rsidRDefault="00EA5BBF">
            <w:pPr>
              <w:pStyle w:val="TableCell"/>
              <w:spacing w:before="60" w:after="60"/>
              <w:jc w:val="center"/>
              <w:rPr>
                <w:ins w:id="29745" w:author="Greg Clendenning" w:date="2024-04-16T16:42:00Z"/>
                <w:rFonts w:cs="Arial"/>
                <w:color w:val="000000"/>
                <w:szCs w:val="18"/>
              </w:rPr>
            </w:pPr>
            <w:ins w:id="29746" w:author="Greg Clendenning" w:date="2024-04-16T16:42:00Z">
              <w:r w:rsidRPr="001570EA">
                <w:rPr>
                  <w:rFonts w:cs="Arial"/>
                  <w:color w:val="000000"/>
                  <w:szCs w:val="18"/>
                </w:rPr>
                <w:t>0.0027824</w:t>
              </w:r>
            </w:ins>
          </w:p>
        </w:tc>
        <w:tc>
          <w:tcPr>
            <w:tcW w:w="1222" w:type="pct"/>
            <w:vAlign w:val="center"/>
          </w:tcPr>
          <w:p w14:paraId="02CBDA68" w14:textId="77777777" w:rsidR="00EA5BBF" w:rsidRPr="001570EA" w:rsidRDefault="00EA5BBF">
            <w:pPr>
              <w:pStyle w:val="TableCell"/>
              <w:spacing w:before="60" w:after="60"/>
              <w:jc w:val="center"/>
              <w:rPr>
                <w:ins w:id="29747" w:author="Greg Clendenning" w:date="2024-04-16T16:42:00Z"/>
                <w:rFonts w:cs="Arial"/>
                <w:color w:val="000000"/>
                <w:szCs w:val="18"/>
              </w:rPr>
            </w:pPr>
            <w:ins w:id="29748" w:author="Greg Clendenning" w:date="2024-04-16T16:42:00Z">
              <w:r w:rsidRPr="001570EA">
                <w:rPr>
                  <w:rFonts w:cs="Arial"/>
                  <w:color w:val="000000"/>
                  <w:szCs w:val="18"/>
                </w:rPr>
                <w:t>0.0027200</w:t>
              </w:r>
            </w:ins>
          </w:p>
        </w:tc>
      </w:tr>
      <w:tr w:rsidR="00EA5BBF" w:rsidRPr="001570EA" w14:paraId="23CBFBA7" w14:textId="77777777">
        <w:trPr>
          <w:trHeight w:val="317"/>
          <w:ins w:id="29749" w:author="Greg Clendenning" w:date="2024-04-16T16:42:00Z"/>
        </w:trPr>
        <w:tc>
          <w:tcPr>
            <w:tcW w:w="552" w:type="pct"/>
            <w:shd w:val="clear" w:color="auto" w:fill="BFBFBF" w:themeFill="background1" w:themeFillShade="BF"/>
          </w:tcPr>
          <w:p w14:paraId="7D1CBCB4" w14:textId="77777777" w:rsidR="00EA5BBF" w:rsidRPr="001570EA" w:rsidRDefault="00EA5BBF">
            <w:pPr>
              <w:pStyle w:val="TableCell"/>
              <w:spacing w:before="60" w:after="60"/>
              <w:jc w:val="center"/>
              <w:rPr>
                <w:ins w:id="29750" w:author="Greg Clendenning" w:date="2024-04-16T16:42:00Z"/>
                <w:rFonts w:cs="Arial"/>
                <w:b/>
                <w:szCs w:val="18"/>
              </w:rPr>
            </w:pPr>
            <w:ins w:id="29751" w:author="Greg Clendenning" w:date="2024-04-16T16:42:00Z">
              <w:r w:rsidRPr="001570EA">
                <w:rPr>
                  <w:b/>
                  <w:szCs w:val="18"/>
                </w:rPr>
                <w:t>A</w:t>
              </w:r>
            </w:ins>
          </w:p>
        </w:tc>
        <w:tc>
          <w:tcPr>
            <w:tcW w:w="782" w:type="pct"/>
            <w:vAlign w:val="center"/>
          </w:tcPr>
          <w:p w14:paraId="52803508" w14:textId="77777777" w:rsidR="00EA5BBF" w:rsidRPr="001570EA" w:rsidRDefault="00EA5BBF">
            <w:pPr>
              <w:pStyle w:val="TableCell"/>
              <w:spacing w:before="60" w:after="60"/>
              <w:rPr>
                <w:ins w:id="29752" w:author="Greg Clendenning" w:date="2024-04-16T16:42:00Z"/>
                <w:rFonts w:cs="Arial"/>
                <w:szCs w:val="18"/>
              </w:rPr>
            </w:pPr>
            <w:ins w:id="29753" w:author="Greg Clendenning" w:date="2024-04-16T16:42:00Z">
              <w:r w:rsidRPr="001570EA">
                <w:rPr>
                  <w:rFonts w:cs="Arial"/>
                  <w:szCs w:val="18"/>
                </w:rPr>
                <w:t>Binghamton, NY</w:t>
              </w:r>
            </w:ins>
          </w:p>
        </w:tc>
        <w:tc>
          <w:tcPr>
            <w:tcW w:w="1222" w:type="pct"/>
            <w:vAlign w:val="center"/>
          </w:tcPr>
          <w:p w14:paraId="1B7F66A0" w14:textId="77777777" w:rsidR="00EA5BBF" w:rsidRPr="001570EA" w:rsidRDefault="00EA5BBF">
            <w:pPr>
              <w:pStyle w:val="TableCell"/>
              <w:spacing w:before="60" w:after="60"/>
              <w:jc w:val="center"/>
              <w:rPr>
                <w:ins w:id="29754" w:author="Greg Clendenning" w:date="2024-04-16T16:42:00Z"/>
                <w:rFonts w:cs="Arial"/>
              </w:rPr>
            </w:pPr>
            <w:ins w:id="29755" w:author="Greg Clendenning" w:date="2024-04-16T16:42:00Z">
              <w:r w:rsidRPr="001570EA">
                <w:rPr>
                  <w:rFonts w:cs="Arial"/>
                  <w:color w:val="000000"/>
                  <w:szCs w:val="18"/>
                </w:rPr>
                <w:t>0.0013095</w:t>
              </w:r>
            </w:ins>
          </w:p>
        </w:tc>
        <w:tc>
          <w:tcPr>
            <w:tcW w:w="1222" w:type="pct"/>
            <w:vAlign w:val="center"/>
          </w:tcPr>
          <w:p w14:paraId="0190BF20" w14:textId="77777777" w:rsidR="00EA5BBF" w:rsidRPr="001570EA" w:rsidRDefault="00EA5BBF">
            <w:pPr>
              <w:pStyle w:val="TableCell"/>
              <w:spacing w:before="60" w:after="60"/>
              <w:jc w:val="center"/>
              <w:rPr>
                <w:ins w:id="29756" w:author="Greg Clendenning" w:date="2024-04-16T16:42:00Z"/>
                <w:rFonts w:cs="Arial"/>
              </w:rPr>
            </w:pPr>
            <w:ins w:id="29757" w:author="Greg Clendenning" w:date="2024-04-16T16:42:00Z">
              <w:r w:rsidRPr="001570EA">
                <w:rPr>
                  <w:rFonts w:cs="Arial"/>
                  <w:color w:val="000000"/>
                  <w:szCs w:val="18"/>
                </w:rPr>
                <w:t>0.0007977</w:t>
              </w:r>
            </w:ins>
          </w:p>
        </w:tc>
        <w:tc>
          <w:tcPr>
            <w:tcW w:w="1222" w:type="pct"/>
            <w:vAlign w:val="center"/>
          </w:tcPr>
          <w:p w14:paraId="2900EE8A" w14:textId="77777777" w:rsidR="00EA5BBF" w:rsidRPr="001570EA" w:rsidRDefault="00EA5BBF">
            <w:pPr>
              <w:pStyle w:val="TableCell"/>
              <w:spacing w:before="60" w:after="60"/>
              <w:jc w:val="center"/>
              <w:rPr>
                <w:ins w:id="29758" w:author="Greg Clendenning" w:date="2024-04-16T16:42:00Z"/>
                <w:rFonts w:cs="Arial"/>
              </w:rPr>
            </w:pPr>
            <w:ins w:id="29759" w:author="Greg Clendenning" w:date="2024-04-16T16:42:00Z">
              <w:r w:rsidRPr="001570EA">
                <w:rPr>
                  <w:rFonts w:cs="Arial"/>
                  <w:color w:val="000000"/>
                  <w:szCs w:val="18"/>
                </w:rPr>
                <w:t>0.0007798</w:t>
              </w:r>
            </w:ins>
          </w:p>
        </w:tc>
      </w:tr>
      <w:tr w:rsidR="00EA5BBF" w:rsidRPr="001570EA" w14:paraId="079DD6D1" w14:textId="77777777">
        <w:trPr>
          <w:trHeight w:val="317"/>
          <w:ins w:id="29760" w:author="Greg Clendenning" w:date="2024-04-16T16:42:00Z"/>
        </w:trPr>
        <w:tc>
          <w:tcPr>
            <w:tcW w:w="552" w:type="pct"/>
            <w:shd w:val="clear" w:color="auto" w:fill="BFBFBF" w:themeFill="background1" w:themeFillShade="BF"/>
          </w:tcPr>
          <w:p w14:paraId="6381FAA3" w14:textId="77777777" w:rsidR="00EA5BBF" w:rsidRPr="001570EA" w:rsidRDefault="00EA5BBF">
            <w:pPr>
              <w:pStyle w:val="TableCell"/>
              <w:spacing w:before="60" w:after="60"/>
              <w:jc w:val="center"/>
              <w:rPr>
                <w:ins w:id="29761" w:author="Greg Clendenning" w:date="2024-04-16T16:42:00Z"/>
                <w:rFonts w:cs="Arial"/>
                <w:b/>
                <w:szCs w:val="18"/>
              </w:rPr>
            </w:pPr>
            <w:ins w:id="29762" w:author="Greg Clendenning" w:date="2024-04-16T16:42:00Z">
              <w:r w:rsidRPr="001570EA">
                <w:rPr>
                  <w:b/>
                  <w:szCs w:val="18"/>
                </w:rPr>
                <w:t>G</w:t>
              </w:r>
            </w:ins>
          </w:p>
        </w:tc>
        <w:tc>
          <w:tcPr>
            <w:tcW w:w="782" w:type="pct"/>
            <w:vAlign w:val="center"/>
          </w:tcPr>
          <w:p w14:paraId="0C7933EB" w14:textId="77777777" w:rsidR="00EA5BBF" w:rsidRPr="001570EA" w:rsidRDefault="00EA5BBF">
            <w:pPr>
              <w:pStyle w:val="TableCell"/>
              <w:spacing w:before="60" w:after="60"/>
              <w:rPr>
                <w:ins w:id="29763" w:author="Greg Clendenning" w:date="2024-04-16T16:42:00Z"/>
                <w:rFonts w:cs="Arial"/>
                <w:szCs w:val="18"/>
              </w:rPr>
            </w:pPr>
            <w:ins w:id="29764" w:author="Greg Clendenning" w:date="2024-04-16T16:42:00Z">
              <w:r w:rsidRPr="001570EA">
                <w:rPr>
                  <w:rFonts w:cs="Arial"/>
                  <w:szCs w:val="18"/>
                </w:rPr>
                <w:t>Bradford</w:t>
              </w:r>
            </w:ins>
          </w:p>
        </w:tc>
        <w:tc>
          <w:tcPr>
            <w:tcW w:w="1222" w:type="pct"/>
            <w:vAlign w:val="center"/>
          </w:tcPr>
          <w:p w14:paraId="20C9815C" w14:textId="77777777" w:rsidR="00EA5BBF" w:rsidRPr="001570EA" w:rsidRDefault="00EA5BBF">
            <w:pPr>
              <w:pStyle w:val="TableCell"/>
              <w:spacing w:before="60" w:after="60"/>
              <w:jc w:val="center"/>
              <w:rPr>
                <w:ins w:id="29765" w:author="Greg Clendenning" w:date="2024-04-16T16:42:00Z"/>
                <w:rFonts w:cs="Arial"/>
              </w:rPr>
            </w:pPr>
            <w:ins w:id="29766" w:author="Greg Clendenning" w:date="2024-04-16T16:42:00Z">
              <w:r w:rsidRPr="001570EA">
                <w:rPr>
                  <w:rFonts w:cs="Arial"/>
                  <w:color w:val="000000"/>
                  <w:szCs w:val="18"/>
                </w:rPr>
                <w:t>0.0021984</w:t>
              </w:r>
            </w:ins>
          </w:p>
        </w:tc>
        <w:tc>
          <w:tcPr>
            <w:tcW w:w="1222" w:type="pct"/>
            <w:vAlign w:val="center"/>
          </w:tcPr>
          <w:p w14:paraId="6D7468BB" w14:textId="77777777" w:rsidR="00EA5BBF" w:rsidRPr="001570EA" w:rsidRDefault="00EA5BBF">
            <w:pPr>
              <w:pStyle w:val="TableCell"/>
              <w:spacing w:before="60" w:after="60"/>
              <w:jc w:val="center"/>
              <w:rPr>
                <w:ins w:id="29767" w:author="Greg Clendenning" w:date="2024-04-16T16:42:00Z"/>
                <w:rFonts w:cs="Arial"/>
              </w:rPr>
            </w:pPr>
            <w:ins w:id="29768" w:author="Greg Clendenning" w:date="2024-04-16T16:42:00Z">
              <w:r w:rsidRPr="001570EA">
                <w:rPr>
                  <w:rFonts w:cs="Arial"/>
                  <w:color w:val="000000"/>
                  <w:szCs w:val="18"/>
                </w:rPr>
                <w:t>0.0013392</w:t>
              </w:r>
            </w:ins>
          </w:p>
        </w:tc>
        <w:tc>
          <w:tcPr>
            <w:tcW w:w="1222" w:type="pct"/>
            <w:vAlign w:val="center"/>
          </w:tcPr>
          <w:p w14:paraId="25E2C49F" w14:textId="77777777" w:rsidR="00EA5BBF" w:rsidRPr="001570EA" w:rsidRDefault="00EA5BBF">
            <w:pPr>
              <w:pStyle w:val="TableCell"/>
              <w:spacing w:before="60" w:after="60"/>
              <w:jc w:val="center"/>
              <w:rPr>
                <w:ins w:id="29769" w:author="Greg Clendenning" w:date="2024-04-16T16:42:00Z"/>
                <w:rFonts w:cs="Arial"/>
              </w:rPr>
            </w:pPr>
            <w:ins w:id="29770" w:author="Greg Clendenning" w:date="2024-04-16T16:42:00Z">
              <w:r w:rsidRPr="001570EA">
                <w:rPr>
                  <w:rFonts w:cs="Arial"/>
                  <w:color w:val="000000"/>
                  <w:szCs w:val="18"/>
                </w:rPr>
                <w:t>0.0013092</w:t>
              </w:r>
            </w:ins>
          </w:p>
        </w:tc>
      </w:tr>
      <w:tr w:rsidR="00EA5BBF" w:rsidRPr="001570EA" w14:paraId="62E11A0A" w14:textId="77777777">
        <w:trPr>
          <w:trHeight w:val="317"/>
          <w:ins w:id="29771" w:author="Greg Clendenning" w:date="2024-04-16T16:42:00Z"/>
        </w:trPr>
        <w:tc>
          <w:tcPr>
            <w:tcW w:w="552" w:type="pct"/>
            <w:shd w:val="clear" w:color="auto" w:fill="BFBFBF" w:themeFill="background1" w:themeFillShade="BF"/>
          </w:tcPr>
          <w:p w14:paraId="4D46B53D" w14:textId="77777777" w:rsidR="00EA5BBF" w:rsidRPr="001570EA" w:rsidRDefault="00EA5BBF">
            <w:pPr>
              <w:pStyle w:val="TableCell"/>
              <w:spacing w:before="60" w:after="60"/>
              <w:jc w:val="center"/>
              <w:rPr>
                <w:ins w:id="29772" w:author="Greg Clendenning" w:date="2024-04-16T16:42:00Z"/>
                <w:rFonts w:cs="Arial"/>
                <w:b/>
                <w:szCs w:val="18"/>
              </w:rPr>
            </w:pPr>
            <w:ins w:id="29773" w:author="Greg Clendenning" w:date="2024-04-16T16:42:00Z">
              <w:r w:rsidRPr="001570EA">
                <w:rPr>
                  <w:b/>
                  <w:szCs w:val="18"/>
                </w:rPr>
                <w:t>I</w:t>
              </w:r>
            </w:ins>
          </w:p>
        </w:tc>
        <w:tc>
          <w:tcPr>
            <w:tcW w:w="782" w:type="pct"/>
            <w:vAlign w:val="center"/>
          </w:tcPr>
          <w:p w14:paraId="2CA3D089" w14:textId="77777777" w:rsidR="00EA5BBF" w:rsidRPr="001570EA" w:rsidRDefault="00EA5BBF">
            <w:pPr>
              <w:pStyle w:val="TableCell"/>
              <w:spacing w:before="60" w:after="60"/>
              <w:rPr>
                <w:ins w:id="29774" w:author="Greg Clendenning" w:date="2024-04-16T16:42:00Z"/>
                <w:rFonts w:cs="Arial"/>
                <w:szCs w:val="18"/>
              </w:rPr>
            </w:pPr>
            <w:ins w:id="29775" w:author="Greg Clendenning" w:date="2024-04-16T16:42:00Z">
              <w:r w:rsidRPr="001570EA">
                <w:rPr>
                  <w:rFonts w:cs="Arial"/>
                  <w:szCs w:val="18"/>
                </w:rPr>
                <w:t>Erie</w:t>
              </w:r>
            </w:ins>
          </w:p>
        </w:tc>
        <w:tc>
          <w:tcPr>
            <w:tcW w:w="1222" w:type="pct"/>
            <w:vAlign w:val="center"/>
          </w:tcPr>
          <w:p w14:paraId="2383D669" w14:textId="77777777" w:rsidR="00EA5BBF" w:rsidRPr="001570EA" w:rsidRDefault="00EA5BBF">
            <w:pPr>
              <w:pStyle w:val="TableCell"/>
              <w:spacing w:before="60" w:after="60"/>
              <w:jc w:val="center"/>
              <w:rPr>
                <w:ins w:id="29776" w:author="Greg Clendenning" w:date="2024-04-16T16:42:00Z"/>
                <w:rFonts w:cs="Arial"/>
                <w:szCs w:val="18"/>
              </w:rPr>
            </w:pPr>
            <w:ins w:id="29777" w:author="Greg Clendenning" w:date="2024-04-16T16:42:00Z">
              <w:r w:rsidRPr="001570EA">
                <w:rPr>
                  <w:rFonts w:cs="Arial"/>
                  <w:color w:val="000000"/>
                  <w:szCs w:val="18"/>
                </w:rPr>
                <w:t>0.0050504</w:t>
              </w:r>
            </w:ins>
          </w:p>
        </w:tc>
        <w:tc>
          <w:tcPr>
            <w:tcW w:w="1222" w:type="pct"/>
            <w:vAlign w:val="center"/>
          </w:tcPr>
          <w:p w14:paraId="13C54E4B" w14:textId="77777777" w:rsidR="00EA5BBF" w:rsidRPr="001570EA" w:rsidRDefault="00EA5BBF">
            <w:pPr>
              <w:pStyle w:val="TableCell"/>
              <w:spacing w:before="60" w:after="60"/>
              <w:jc w:val="center"/>
              <w:rPr>
                <w:ins w:id="29778" w:author="Greg Clendenning" w:date="2024-04-16T16:42:00Z"/>
                <w:rFonts w:cs="Arial"/>
                <w:color w:val="000000"/>
                <w:szCs w:val="18"/>
              </w:rPr>
            </w:pPr>
            <w:ins w:id="29779" w:author="Greg Clendenning" w:date="2024-04-16T16:42:00Z">
              <w:r w:rsidRPr="001570EA">
                <w:rPr>
                  <w:rFonts w:cs="Arial"/>
                  <w:color w:val="000000"/>
                  <w:szCs w:val="18"/>
                </w:rPr>
                <w:t>0.0030766</w:t>
              </w:r>
            </w:ins>
          </w:p>
        </w:tc>
        <w:tc>
          <w:tcPr>
            <w:tcW w:w="1222" w:type="pct"/>
            <w:vAlign w:val="center"/>
          </w:tcPr>
          <w:p w14:paraId="1359460D" w14:textId="77777777" w:rsidR="00EA5BBF" w:rsidRPr="001570EA" w:rsidRDefault="00EA5BBF">
            <w:pPr>
              <w:pStyle w:val="TableCell"/>
              <w:spacing w:before="60" w:after="60"/>
              <w:jc w:val="center"/>
              <w:rPr>
                <w:ins w:id="29780" w:author="Greg Clendenning" w:date="2024-04-16T16:42:00Z"/>
                <w:rFonts w:cs="Arial"/>
                <w:color w:val="000000"/>
                <w:szCs w:val="18"/>
              </w:rPr>
            </w:pPr>
            <w:ins w:id="29781" w:author="Greg Clendenning" w:date="2024-04-16T16:42:00Z">
              <w:r w:rsidRPr="001570EA">
                <w:rPr>
                  <w:rFonts w:cs="Arial"/>
                  <w:color w:val="000000"/>
                  <w:szCs w:val="18"/>
                </w:rPr>
                <w:t>0.0030075</w:t>
              </w:r>
            </w:ins>
          </w:p>
        </w:tc>
      </w:tr>
      <w:tr w:rsidR="00EA5BBF" w:rsidRPr="001570EA" w14:paraId="5A554D7A" w14:textId="77777777">
        <w:trPr>
          <w:trHeight w:val="317"/>
          <w:ins w:id="29782" w:author="Greg Clendenning" w:date="2024-04-16T16:42:00Z"/>
        </w:trPr>
        <w:tc>
          <w:tcPr>
            <w:tcW w:w="552" w:type="pct"/>
            <w:shd w:val="clear" w:color="auto" w:fill="BFBFBF" w:themeFill="background1" w:themeFillShade="BF"/>
          </w:tcPr>
          <w:p w14:paraId="70B0F01C" w14:textId="77777777" w:rsidR="00EA5BBF" w:rsidRPr="001570EA" w:rsidRDefault="00EA5BBF">
            <w:pPr>
              <w:pStyle w:val="TableCell"/>
              <w:spacing w:before="60" w:after="60"/>
              <w:jc w:val="center"/>
              <w:rPr>
                <w:ins w:id="29783" w:author="Greg Clendenning" w:date="2024-04-16T16:42:00Z"/>
                <w:rFonts w:cs="Arial"/>
                <w:b/>
                <w:szCs w:val="18"/>
              </w:rPr>
            </w:pPr>
            <w:ins w:id="29784" w:author="Greg Clendenning" w:date="2024-04-16T16:42:00Z">
              <w:r w:rsidRPr="001570EA">
                <w:rPr>
                  <w:b/>
                  <w:szCs w:val="18"/>
                </w:rPr>
                <w:t>E</w:t>
              </w:r>
            </w:ins>
          </w:p>
        </w:tc>
        <w:tc>
          <w:tcPr>
            <w:tcW w:w="782" w:type="pct"/>
            <w:vAlign w:val="center"/>
          </w:tcPr>
          <w:p w14:paraId="4EF85363" w14:textId="77777777" w:rsidR="00EA5BBF" w:rsidRPr="001570EA" w:rsidRDefault="00EA5BBF">
            <w:pPr>
              <w:pStyle w:val="TableCell"/>
              <w:spacing w:before="60" w:after="60"/>
              <w:rPr>
                <w:ins w:id="29785" w:author="Greg Clendenning" w:date="2024-04-16T16:42:00Z"/>
                <w:rFonts w:cs="Arial"/>
                <w:szCs w:val="18"/>
              </w:rPr>
            </w:pPr>
            <w:ins w:id="29786" w:author="Greg Clendenning" w:date="2024-04-16T16:42:00Z">
              <w:r w:rsidRPr="001570EA">
                <w:rPr>
                  <w:rFonts w:cs="Arial"/>
                  <w:szCs w:val="18"/>
                </w:rPr>
                <w:t>Harrisburg</w:t>
              </w:r>
            </w:ins>
          </w:p>
        </w:tc>
        <w:tc>
          <w:tcPr>
            <w:tcW w:w="1222" w:type="pct"/>
            <w:vAlign w:val="center"/>
          </w:tcPr>
          <w:p w14:paraId="27A3E87D" w14:textId="77777777" w:rsidR="00EA5BBF" w:rsidRPr="001570EA" w:rsidRDefault="00EA5BBF">
            <w:pPr>
              <w:pStyle w:val="TableCell"/>
              <w:spacing w:before="60" w:after="60"/>
              <w:jc w:val="center"/>
              <w:rPr>
                <w:ins w:id="29787" w:author="Greg Clendenning" w:date="2024-04-16T16:42:00Z"/>
                <w:rFonts w:cs="Arial"/>
                <w:szCs w:val="18"/>
              </w:rPr>
            </w:pPr>
            <w:ins w:id="29788" w:author="Greg Clendenning" w:date="2024-04-16T16:42:00Z">
              <w:r w:rsidRPr="001570EA">
                <w:rPr>
                  <w:rFonts w:cs="Arial"/>
                  <w:color w:val="000000"/>
                  <w:szCs w:val="18"/>
                </w:rPr>
                <w:t>0.0033649</w:t>
              </w:r>
            </w:ins>
          </w:p>
        </w:tc>
        <w:tc>
          <w:tcPr>
            <w:tcW w:w="1222" w:type="pct"/>
            <w:vAlign w:val="center"/>
          </w:tcPr>
          <w:p w14:paraId="561ACFFC" w14:textId="77777777" w:rsidR="00EA5BBF" w:rsidRPr="001570EA" w:rsidRDefault="00EA5BBF">
            <w:pPr>
              <w:pStyle w:val="TableCell"/>
              <w:spacing w:before="60" w:after="60"/>
              <w:jc w:val="center"/>
              <w:rPr>
                <w:ins w:id="29789" w:author="Greg Clendenning" w:date="2024-04-16T16:42:00Z"/>
                <w:rFonts w:cs="Arial"/>
                <w:color w:val="000000"/>
                <w:szCs w:val="18"/>
              </w:rPr>
            </w:pPr>
            <w:ins w:id="29790" w:author="Greg Clendenning" w:date="2024-04-16T16:42:00Z">
              <w:r w:rsidRPr="001570EA">
                <w:rPr>
                  <w:rFonts w:cs="Arial"/>
                  <w:color w:val="000000"/>
                  <w:szCs w:val="18"/>
                </w:rPr>
                <w:t>0.0020498</w:t>
              </w:r>
            </w:ins>
          </w:p>
        </w:tc>
        <w:tc>
          <w:tcPr>
            <w:tcW w:w="1222" w:type="pct"/>
            <w:vAlign w:val="center"/>
          </w:tcPr>
          <w:p w14:paraId="5DA9E8D0" w14:textId="77777777" w:rsidR="00EA5BBF" w:rsidRPr="001570EA" w:rsidRDefault="00EA5BBF">
            <w:pPr>
              <w:pStyle w:val="TableCell"/>
              <w:spacing w:before="60" w:after="60"/>
              <w:jc w:val="center"/>
              <w:rPr>
                <w:ins w:id="29791" w:author="Greg Clendenning" w:date="2024-04-16T16:42:00Z"/>
                <w:rFonts w:cs="Arial"/>
                <w:color w:val="000000"/>
                <w:szCs w:val="18"/>
              </w:rPr>
            </w:pPr>
            <w:ins w:id="29792" w:author="Greg Clendenning" w:date="2024-04-16T16:42:00Z">
              <w:r w:rsidRPr="001570EA">
                <w:rPr>
                  <w:rFonts w:cs="Arial"/>
                  <w:color w:val="000000"/>
                  <w:szCs w:val="18"/>
                </w:rPr>
                <w:t>0.0020038</w:t>
              </w:r>
            </w:ins>
          </w:p>
        </w:tc>
      </w:tr>
      <w:tr w:rsidR="00EA5BBF" w:rsidRPr="001570EA" w14:paraId="00E9715A" w14:textId="77777777">
        <w:trPr>
          <w:trHeight w:val="317"/>
          <w:ins w:id="29793" w:author="Greg Clendenning" w:date="2024-04-16T16:42:00Z"/>
        </w:trPr>
        <w:tc>
          <w:tcPr>
            <w:tcW w:w="552" w:type="pct"/>
            <w:shd w:val="clear" w:color="auto" w:fill="BFBFBF" w:themeFill="background1" w:themeFillShade="BF"/>
          </w:tcPr>
          <w:p w14:paraId="158A19F7" w14:textId="77777777" w:rsidR="00EA5BBF" w:rsidRPr="001570EA" w:rsidRDefault="00EA5BBF">
            <w:pPr>
              <w:pStyle w:val="TableCell"/>
              <w:spacing w:before="60" w:after="60"/>
              <w:jc w:val="center"/>
              <w:rPr>
                <w:ins w:id="29794" w:author="Greg Clendenning" w:date="2024-04-16T16:42:00Z"/>
                <w:rFonts w:cs="Arial"/>
                <w:b/>
                <w:szCs w:val="18"/>
              </w:rPr>
            </w:pPr>
            <w:ins w:id="29795" w:author="Greg Clendenning" w:date="2024-04-16T16:42:00Z">
              <w:r w:rsidRPr="001570EA">
                <w:rPr>
                  <w:b/>
                  <w:szCs w:val="18"/>
                </w:rPr>
                <w:t>D</w:t>
              </w:r>
            </w:ins>
          </w:p>
        </w:tc>
        <w:tc>
          <w:tcPr>
            <w:tcW w:w="782" w:type="pct"/>
            <w:vAlign w:val="center"/>
          </w:tcPr>
          <w:p w14:paraId="6E12C7A2" w14:textId="77777777" w:rsidR="00EA5BBF" w:rsidRPr="001570EA" w:rsidRDefault="00EA5BBF">
            <w:pPr>
              <w:pStyle w:val="TableCell"/>
              <w:spacing w:before="60" w:after="60"/>
              <w:rPr>
                <w:ins w:id="29796" w:author="Greg Clendenning" w:date="2024-04-16T16:42:00Z"/>
                <w:rFonts w:cs="Arial"/>
                <w:szCs w:val="18"/>
              </w:rPr>
            </w:pPr>
            <w:ins w:id="29797" w:author="Greg Clendenning" w:date="2024-04-16T16:42:00Z">
              <w:r w:rsidRPr="001570EA">
                <w:rPr>
                  <w:rFonts w:cs="Arial"/>
                  <w:szCs w:val="18"/>
                </w:rPr>
                <w:t>Philadelphia</w:t>
              </w:r>
            </w:ins>
          </w:p>
        </w:tc>
        <w:tc>
          <w:tcPr>
            <w:tcW w:w="1222" w:type="pct"/>
            <w:vAlign w:val="center"/>
          </w:tcPr>
          <w:p w14:paraId="618186D0" w14:textId="77777777" w:rsidR="00EA5BBF" w:rsidRPr="001570EA" w:rsidRDefault="00EA5BBF">
            <w:pPr>
              <w:pStyle w:val="TableCell"/>
              <w:spacing w:before="60" w:after="60"/>
              <w:jc w:val="center"/>
              <w:rPr>
                <w:ins w:id="29798" w:author="Greg Clendenning" w:date="2024-04-16T16:42:00Z"/>
                <w:rFonts w:cs="Arial"/>
                <w:szCs w:val="18"/>
              </w:rPr>
            </w:pPr>
            <w:ins w:id="29799" w:author="Greg Clendenning" w:date="2024-04-16T16:42:00Z">
              <w:r w:rsidRPr="001570EA">
                <w:rPr>
                  <w:rFonts w:cs="Arial"/>
                  <w:color w:val="000000"/>
                  <w:szCs w:val="18"/>
                </w:rPr>
                <w:t>0.0054718</w:t>
              </w:r>
            </w:ins>
          </w:p>
        </w:tc>
        <w:tc>
          <w:tcPr>
            <w:tcW w:w="1222" w:type="pct"/>
            <w:vAlign w:val="center"/>
          </w:tcPr>
          <w:p w14:paraId="411DC83B" w14:textId="77777777" w:rsidR="00EA5BBF" w:rsidRPr="001570EA" w:rsidRDefault="00EA5BBF">
            <w:pPr>
              <w:pStyle w:val="TableCell"/>
              <w:spacing w:before="60" w:after="60"/>
              <w:jc w:val="center"/>
              <w:rPr>
                <w:ins w:id="29800" w:author="Greg Clendenning" w:date="2024-04-16T16:42:00Z"/>
                <w:rFonts w:cs="Arial"/>
                <w:color w:val="000000"/>
                <w:szCs w:val="18"/>
              </w:rPr>
            </w:pPr>
            <w:ins w:id="29801" w:author="Greg Clendenning" w:date="2024-04-16T16:42:00Z">
              <w:r w:rsidRPr="001570EA">
                <w:rPr>
                  <w:rFonts w:cs="Arial"/>
                  <w:color w:val="000000"/>
                  <w:szCs w:val="18"/>
                </w:rPr>
                <w:t>0.0033333</w:t>
              </w:r>
            </w:ins>
          </w:p>
        </w:tc>
        <w:tc>
          <w:tcPr>
            <w:tcW w:w="1222" w:type="pct"/>
            <w:vAlign w:val="center"/>
          </w:tcPr>
          <w:p w14:paraId="2E976423" w14:textId="77777777" w:rsidR="00EA5BBF" w:rsidRPr="001570EA" w:rsidRDefault="00EA5BBF">
            <w:pPr>
              <w:pStyle w:val="TableCell"/>
              <w:spacing w:before="60" w:after="60"/>
              <w:jc w:val="center"/>
              <w:rPr>
                <w:ins w:id="29802" w:author="Greg Clendenning" w:date="2024-04-16T16:42:00Z"/>
                <w:rFonts w:cs="Arial"/>
                <w:color w:val="000000"/>
                <w:szCs w:val="18"/>
              </w:rPr>
            </w:pPr>
            <w:ins w:id="29803" w:author="Greg Clendenning" w:date="2024-04-16T16:42:00Z">
              <w:r w:rsidRPr="001570EA">
                <w:rPr>
                  <w:rFonts w:cs="Arial"/>
                  <w:color w:val="000000"/>
                  <w:szCs w:val="18"/>
                </w:rPr>
                <w:t>0.0032585</w:t>
              </w:r>
            </w:ins>
          </w:p>
        </w:tc>
      </w:tr>
      <w:tr w:rsidR="00EA5BBF" w:rsidRPr="001570EA" w14:paraId="40E6EE2D" w14:textId="77777777">
        <w:trPr>
          <w:trHeight w:val="317"/>
          <w:ins w:id="29804" w:author="Greg Clendenning" w:date="2024-04-16T16:42:00Z"/>
        </w:trPr>
        <w:tc>
          <w:tcPr>
            <w:tcW w:w="552" w:type="pct"/>
            <w:shd w:val="clear" w:color="auto" w:fill="BFBFBF" w:themeFill="background1" w:themeFillShade="BF"/>
          </w:tcPr>
          <w:p w14:paraId="16AE4CFC" w14:textId="77777777" w:rsidR="00EA5BBF" w:rsidRPr="001570EA" w:rsidRDefault="00EA5BBF">
            <w:pPr>
              <w:pStyle w:val="TableCell"/>
              <w:spacing w:before="60" w:after="60"/>
              <w:jc w:val="center"/>
              <w:rPr>
                <w:ins w:id="29805" w:author="Greg Clendenning" w:date="2024-04-16T16:42:00Z"/>
                <w:rFonts w:cs="Arial"/>
                <w:b/>
                <w:szCs w:val="18"/>
              </w:rPr>
            </w:pPr>
            <w:ins w:id="29806" w:author="Greg Clendenning" w:date="2024-04-16T16:42:00Z">
              <w:r w:rsidRPr="001570EA">
                <w:rPr>
                  <w:b/>
                  <w:szCs w:val="18"/>
                </w:rPr>
                <w:t>H</w:t>
              </w:r>
            </w:ins>
          </w:p>
        </w:tc>
        <w:tc>
          <w:tcPr>
            <w:tcW w:w="782" w:type="pct"/>
            <w:vAlign w:val="center"/>
          </w:tcPr>
          <w:p w14:paraId="37CC175F" w14:textId="77777777" w:rsidR="00EA5BBF" w:rsidRPr="001570EA" w:rsidRDefault="00EA5BBF">
            <w:pPr>
              <w:pStyle w:val="TableCell"/>
              <w:spacing w:before="60" w:after="60"/>
              <w:rPr>
                <w:ins w:id="29807" w:author="Greg Clendenning" w:date="2024-04-16T16:42:00Z"/>
                <w:rFonts w:cs="Arial"/>
                <w:szCs w:val="18"/>
              </w:rPr>
            </w:pPr>
            <w:ins w:id="29808" w:author="Greg Clendenning" w:date="2024-04-16T16:42:00Z">
              <w:r w:rsidRPr="001570EA">
                <w:rPr>
                  <w:rFonts w:cs="Arial"/>
                  <w:szCs w:val="18"/>
                </w:rPr>
                <w:t>Pittsburgh</w:t>
              </w:r>
            </w:ins>
          </w:p>
        </w:tc>
        <w:tc>
          <w:tcPr>
            <w:tcW w:w="1222" w:type="pct"/>
            <w:vAlign w:val="center"/>
          </w:tcPr>
          <w:p w14:paraId="2BA962DB" w14:textId="77777777" w:rsidR="00EA5BBF" w:rsidRPr="001570EA" w:rsidRDefault="00EA5BBF">
            <w:pPr>
              <w:pStyle w:val="TableCell"/>
              <w:spacing w:before="60" w:after="60"/>
              <w:jc w:val="center"/>
              <w:rPr>
                <w:ins w:id="29809" w:author="Greg Clendenning" w:date="2024-04-16T16:42:00Z"/>
                <w:rFonts w:cs="Arial"/>
                <w:szCs w:val="18"/>
              </w:rPr>
            </w:pPr>
            <w:ins w:id="29810" w:author="Greg Clendenning" w:date="2024-04-16T16:42:00Z">
              <w:r w:rsidRPr="001570EA">
                <w:rPr>
                  <w:rFonts w:cs="Arial"/>
                  <w:color w:val="000000"/>
                  <w:szCs w:val="18"/>
                </w:rPr>
                <w:t>0.0030373</w:t>
              </w:r>
            </w:ins>
          </w:p>
        </w:tc>
        <w:tc>
          <w:tcPr>
            <w:tcW w:w="1222" w:type="pct"/>
            <w:vAlign w:val="center"/>
          </w:tcPr>
          <w:p w14:paraId="1C42245B" w14:textId="77777777" w:rsidR="00EA5BBF" w:rsidRPr="001570EA" w:rsidRDefault="00EA5BBF">
            <w:pPr>
              <w:pStyle w:val="TableCell"/>
              <w:spacing w:before="60" w:after="60"/>
              <w:jc w:val="center"/>
              <w:rPr>
                <w:ins w:id="29811" w:author="Greg Clendenning" w:date="2024-04-16T16:42:00Z"/>
                <w:rFonts w:cs="Arial"/>
                <w:color w:val="000000"/>
                <w:szCs w:val="18"/>
              </w:rPr>
            </w:pPr>
            <w:ins w:id="29812" w:author="Greg Clendenning" w:date="2024-04-16T16:42:00Z">
              <w:r w:rsidRPr="001570EA">
                <w:rPr>
                  <w:rFonts w:cs="Arial"/>
                  <w:color w:val="000000"/>
                  <w:szCs w:val="18"/>
                </w:rPr>
                <w:t>0.0018502</w:t>
              </w:r>
            </w:ins>
          </w:p>
        </w:tc>
        <w:tc>
          <w:tcPr>
            <w:tcW w:w="1222" w:type="pct"/>
            <w:vAlign w:val="center"/>
          </w:tcPr>
          <w:p w14:paraId="307984C3" w14:textId="77777777" w:rsidR="00EA5BBF" w:rsidRPr="001570EA" w:rsidRDefault="00EA5BBF">
            <w:pPr>
              <w:pStyle w:val="TableCell"/>
              <w:spacing w:before="60" w:after="60"/>
              <w:jc w:val="center"/>
              <w:rPr>
                <w:ins w:id="29813" w:author="Greg Clendenning" w:date="2024-04-16T16:42:00Z"/>
                <w:rFonts w:cs="Arial"/>
                <w:color w:val="000000"/>
                <w:szCs w:val="18"/>
              </w:rPr>
            </w:pPr>
            <w:ins w:id="29814" w:author="Greg Clendenning" w:date="2024-04-16T16:42:00Z">
              <w:r w:rsidRPr="001570EA">
                <w:rPr>
                  <w:rFonts w:cs="Arial"/>
                  <w:color w:val="000000"/>
                  <w:szCs w:val="18"/>
                </w:rPr>
                <w:t>0.0018087</w:t>
              </w:r>
            </w:ins>
          </w:p>
        </w:tc>
      </w:tr>
      <w:tr w:rsidR="00EA5BBF" w:rsidRPr="001570EA" w14:paraId="274D3D23" w14:textId="77777777">
        <w:trPr>
          <w:trHeight w:val="317"/>
          <w:ins w:id="29815" w:author="Greg Clendenning" w:date="2024-04-16T16:42:00Z"/>
        </w:trPr>
        <w:tc>
          <w:tcPr>
            <w:tcW w:w="552" w:type="pct"/>
            <w:shd w:val="clear" w:color="auto" w:fill="BFBFBF" w:themeFill="background1" w:themeFillShade="BF"/>
          </w:tcPr>
          <w:p w14:paraId="764C1D2B" w14:textId="77777777" w:rsidR="00EA5BBF" w:rsidRPr="001570EA" w:rsidRDefault="00EA5BBF">
            <w:pPr>
              <w:pStyle w:val="TableCell"/>
              <w:spacing w:before="60" w:after="60"/>
              <w:jc w:val="center"/>
              <w:rPr>
                <w:ins w:id="29816" w:author="Greg Clendenning" w:date="2024-04-16T16:42:00Z"/>
                <w:rFonts w:cs="Arial"/>
                <w:b/>
                <w:szCs w:val="18"/>
              </w:rPr>
            </w:pPr>
            <w:ins w:id="29817" w:author="Greg Clendenning" w:date="2024-04-16T16:42:00Z">
              <w:r w:rsidRPr="001570EA">
                <w:rPr>
                  <w:b/>
                  <w:szCs w:val="18"/>
                </w:rPr>
                <w:t>B</w:t>
              </w:r>
            </w:ins>
          </w:p>
        </w:tc>
        <w:tc>
          <w:tcPr>
            <w:tcW w:w="782" w:type="pct"/>
            <w:vAlign w:val="center"/>
          </w:tcPr>
          <w:p w14:paraId="6107FF3E" w14:textId="77777777" w:rsidR="00EA5BBF" w:rsidRPr="001570EA" w:rsidRDefault="00EA5BBF">
            <w:pPr>
              <w:pStyle w:val="TableCell"/>
              <w:spacing w:before="60" w:after="60"/>
              <w:rPr>
                <w:ins w:id="29818" w:author="Greg Clendenning" w:date="2024-04-16T16:42:00Z"/>
                <w:rFonts w:cs="Arial"/>
                <w:szCs w:val="18"/>
              </w:rPr>
            </w:pPr>
            <w:ins w:id="29819" w:author="Greg Clendenning" w:date="2024-04-16T16:42:00Z">
              <w:r w:rsidRPr="001570EA">
                <w:rPr>
                  <w:rFonts w:cs="Arial"/>
                  <w:szCs w:val="18"/>
                </w:rPr>
                <w:t>Scranton</w:t>
              </w:r>
            </w:ins>
          </w:p>
        </w:tc>
        <w:tc>
          <w:tcPr>
            <w:tcW w:w="1222" w:type="pct"/>
            <w:vAlign w:val="center"/>
          </w:tcPr>
          <w:p w14:paraId="0AD7DAD9" w14:textId="77777777" w:rsidR="00EA5BBF" w:rsidRPr="001570EA" w:rsidRDefault="00EA5BBF">
            <w:pPr>
              <w:pStyle w:val="TableCell"/>
              <w:spacing w:before="60" w:after="60"/>
              <w:jc w:val="center"/>
              <w:rPr>
                <w:ins w:id="29820" w:author="Greg Clendenning" w:date="2024-04-16T16:42:00Z"/>
                <w:rFonts w:cs="Arial"/>
                <w:szCs w:val="18"/>
              </w:rPr>
            </w:pPr>
            <w:ins w:id="29821" w:author="Greg Clendenning" w:date="2024-04-16T16:42:00Z">
              <w:r w:rsidRPr="001570EA">
                <w:rPr>
                  <w:rFonts w:cs="Arial"/>
                  <w:color w:val="000000"/>
                  <w:szCs w:val="18"/>
                </w:rPr>
                <w:t>0.0038110</w:t>
              </w:r>
            </w:ins>
          </w:p>
        </w:tc>
        <w:tc>
          <w:tcPr>
            <w:tcW w:w="1222" w:type="pct"/>
            <w:vAlign w:val="center"/>
          </w:tcPr>
          <w:p w14:paraId="15F36AD6" w14:textId="77777777" w:rsidR="00EA5BBF" w:rsidRPr="001570EA" w:rsidRDefault="00EA5BBF">
            <w:pPr>
              <w:pStyle w:val="TableCell"/>
              <w:spacing w:before="60" w:after="60"/>
              <w:jc w:val="center"/>
              <w:rPr>
                <w:ins w:id="29822" w:author="Greg Clendenning" w:date="2024-04-16T16:42:00Z"/>
                <w:rFonts w:cs="Arial"/>
                <w:color w:val="000000"/>
                <w:szCs w:val="18"/>
              </w:rPr>
            </w:pPr>
            <w:ins w:id="29823" w:author="Greg Clendenning" w:date="2024-04-16T16:42:00Z">
              <w:r w:rsidRPr="001570EA">
                <w:rPr>
                  <w:rFonts w:cs="Arial"/>
                  <w:color w:val="000000"/>
                  <w:szCs w:val="18"/>
                </w:rPr>
                <w:t>0.0023215</w:t>
              </w:r>
            </w:ins>
          </w:p>
        </w:tc>
        <w:tc>
          <w:tcPr>
            <w:tcW w:w="1222" w:type="pct"/>
            <w:vAlign w:val="center"/>
          </w:tcPr>
          <w:p w14:paraId="36564977" w14:textId="77777777" w:rsidR="00EA5BBF" w:rsidRPr="001570EA" w:rsidRDefault="00EA5BBF">
            <w:pPr>
              <w:pStyle w:val="TableCell"/>
              <w:spacing w:before="60" w:after="60"/>
              <w:jc w:val="center"/>
              <w:rPr>
                <w:ins w:id="29824" w:author="Greg Clendenning" w:date="2024-04-16T16:42:00Z"/>
                <w:rFonts w:cs="Arial"/>
                <w:color w:val="000000"/>
                <w:szCs w:val="18"/>
              </w:rPr>
            </w:pPr>
            <w:ins w:id="29825" w:author="Greg Clendenning" w:date="2024-04-16T16:42:00Z">
              <w:r w:rsidRPr="001570EA">
                <w:rPr>
                  <w:rFonts w:cs="Arial"/>
                  <w:color w:val="000000"/>
                  <w:szCs w:val="18"/>
                </w:rPr>
                <w:t>0.0022694</w:t>
              </w:r>
            </w:ins>
          </w:p>
        </w:tc>
      </w:tr>
      <w:tr w:rsidR="00EA5BBF" w:rsidRPr="001570EA" w14:paraId="4ED490B1" w14:textId="77777777">
        <w:trPr>
          <w:trHeight w:val="317"/>
          <w:ins w:id="29826" w:author="Greg Clendenning" w:date="2024-04-16T16:42:00Z"/>
        </w:trPr>
        <w:tc>
          <w:tcPr>
            <w:tcW w:w="552" w:type="pct"/>
            <w:shd w:val="clear" w:color="auto" w:fill="BFBFBF" w:themeFill="background1" w:themeFillShade="BF"/>
          </w:tcPr>
          <w:p w14:paraId="592F3890" w14:textId="77777777" w:rsidR="00EA5BBF" w:rsidRPr="001570EA" w:rsidRDefault="00EA5BBF">
            <w:pPr>
              <w:pStyle w:val="TableCell"/>
              <w:spacing w:before="60" w:after="60"/>
              <w:jc w:val="center"/>
              <w:rPr>
                <w:ins w:id="29827" w:author="Greg Clendenning" w:date="2024-04-16T16:42:00Z"/>
                <w:rFonts w:cs="Arial"/>
                <w:b/>
                <w:szCs w:val="18"/>
              </w:rPr>
            </w:pPr>
            <w:ins w:id="29828" w:author="Greg Clendenning" w:date="2024-04-16T16:42:00Z">
              <w:r w:rsidRPr="001570EA">
                <w:rPr>
                  <w:b/>
                  <w:szCs w:val="18"/>
                </w:rPr>
                <w:t>F</w:t>
              </w:r>
            </w:ins>
          </w:p>
        </w:tc>
        <w:tc>
          <w:tcPr>
            <w:tcW w:w="782" w:type="pct"/>
            <w:vAlign w:val="center"/>
          </w:tcPr>
          <w:p w14:paraId="0399C5C8" w14:textId="77777777" w:rsidR="00EA5BBF" w:rsidRPr="001570EA" w:rsidRDefault="00EA5BBF">
            <w:pPr>
              <w:pStyle w:val="TableCell"/>
              <w:spacing w:before="60" w:after="60"/>
              <w:rPr>
                <w:ins w:id="29829" w:author="Greg Clendenning" w:date="2024-04-16T16:42:00Z"/>
                <w:rFonts w:cs="Arial"/>
                <w:szCs w:val="18"/>
              </w:rPr>
            </w:pPr>
            <w:ins w:id="29830" w:author="Greg Clendenning" w:date="2024-04-16T16:42:00Z">
              <w:r w:rsidRPr="001570EA">
                <w:rPr>
                  <w:rFonts w:cs="Arial"/>
                  <w:szCs w:val="18"/>
                </w:rPr>
                <w:t>Williamsport</w:t>
              </w:r>
            </w:ins>
          </w:p>
        </w:tc>
        <w:tc>
          <w:tcPr>
            <w:tcW w:w="1222" w:type="pct"/>
            <w:vAlign w:val="center"/>
          </w:tcPr>
          <w:p w14:paraId="3D45387D" w14:textId="77777777" w:rsidR="00EA5BBF" w:rsidRPr="001570EA" w:rsidRDefault="00EA5BBF">
            <w:pPr>
              <w:pStyle w:val="TableCell"/>
              <w:spacing w:before="60" w:after="60"/>
              <w:jc w:val="center"/>
              <w:rPr>
                <w:ins w:id="29831" w:author="Greg Clendenning" w:date="2024-04-16T16:42:00Z"/>
                <w:rFonts w:cs="Arial"/>
                <w:szCs w:val="18"/>
              </w:rPr>
            </w:pPr>
            <w:ins w:id="29832" w:author="Greg Clendenning" w:date="2024-04-16T16:42:00Z">
              <w:r w:rsidRPr="001570EA">
                <w:rPr>
                  <w:rFonts w:cs="Arial"/>
                  <w:color w:val="000000"/>
                  <w:szCs w:val="18"/>
                </w:rPr>
                <w:t>0.0039848</w:t>
              </w:r>
            </w:ins>
          </w:p>
        </w:tc>
        <w:tc>
          <w:tcPr>
            <w:tcW w:w="1222" w:type="pct"/>
            <w:vAlign w:val="center"/>
          </w:tcPr>
          <w:p w14:paraId="2394DB0B" w14:textId="77777777" w:rsidR="00EA5BBF" w:rsidRPr="001570EA" w:rsidRDefault="00EA5BBF">
            <w:pPr>
              <w:pStyle w:val="TableCell"/>
              <w:spacing w:before="60" w:after="60"/>
              <w:jc w:val="center"/>
              <w:rPr>
                <w:ins w:id="29833" w:author="Greg Clendenning" w:date="2024-04-16T16:42:00Z"/>
                <w:rFonts w:cs="Arial"/>
                <w:color w:val="000000"/>
                <w:szCs w:val="18"/>
              </w:rPr>
            </w:pPr>
            <w:ins w:id="29834" w:author="Greg Clendenning" w:date="2024-04-16T16:42:00Z">
              <w:r w:rsidRPr="001570EA">
                <w:rPr>
                  <w:rFonts w:cs="Arial"/>
                  <w:color w:val="000000"/>
                  <w:szCs w:val="18"/>
                </w:rPr>
                <w:t>0.0024275</w:t>
              </w:r>
            </w:ins>
          </w:p>
        </w:tc>
        <w:tc>
          <w:tcPr>
            <w:tcW w:w="1222" w:type="pct"/>
            <w:vAlign w:val="center"/>
          </w:tcPr>
          <w:p w14:paraId="20A4015A" w14:textId="77777777" w:rsidR="00EA5BBF" w:rsidRPr="001570EA" w:rsidRDefault="00EA5BBF">
            <w:pPr>
              <w:pStyle w:val="TableCell"/>
              <w:spacing w:before="60" w:after="60"/>
              <w:jc w:val="center"/>
              <w:rPr>
                <w:ins w:id="29835" w:author="Greg Clendenning" w:date="2024-04-16T16:42:00Z"/>
                <w:rFonts w:cs="Arial"/>
                <w:color w:val="000000"/>
                <w:szCs w:val="18"/>
              </w:rPr>
            </w:pPr>
            <w:ins w:id="29836" w:author="Greg Clendenning" w:date="2024-04-16T16:42:00Z">
              <w:r w:rsidRPr="001570EA">
                <w:rPr>
                  <w:rFonts w:cs="Arial"/>
                  <w:color w:val="000000"/>
                  <w:szCs w:val="18"/>
                </w:rPr>
                <w:t>0.0023730</w:t>
              </w:r>
            </w:ins>
          </w:p>
        </w:tc>
      </w:tr>
    </w:tbl>
    <w:p w14:paraId="4BBFBC94" w14:textId="77777777" w:rsidR="00EA5BBF" w:rsidRPr="001570EA" w:rsidRDefault="00EA5BBF" w:rsidP="00EA5BBF">
      <w:pPr>
        <w:rPr>
          <w:ins w:id="29837" w:author="Greg Clendenning" w:date="2024-04-16T16:42:00Z"/>
        </w:rPr>
      </w:pPr>
    </w:p>
    <w:p w14:paraId="15B25149" w14:textId="090F51EF" w:rsidR="00EA5BBF" w:rsidRPr="001570EA" w:rsidRDefault="00EA5BBF" w:rsidP="00EA5BBF">
      <w:pPr>
        <w:pStyle w:val="Caption"/>
        <w:rPr>
          <w:ins w:id="29838" w:author="Greg Clendenning" w:date="2024-04-16T16:42:00Z"/>
        </w:rPr>
      </w:pPr>
      <w:bookmarkStart w:id="29839" w:name="_Ref159505351"/>
      <w:ins w:id="2984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0</w:t>
        </w:r>
        <w:r w:rsidR="002E093A" w:rsidRPr="001570EA">
          <w:fldChar w:fldCharType="end"/>
        </w:r>
        <w:bookmarkEnd w:id="29839"/>
        <w:r w:rsidRPr="001570EA">
          <w:t>: Default Winter Peak Demand Savings – Direct Installation</w:t>
        </w:r>
      </w:ins>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40399C3E" w14:textId="77777777">
        <w:trPr>
          <w:trHeight w:val="317"/>
          <w:ins w:id="29841" w:author="Greg Clendenning" w:date="2024-04-16T16:42:00Z"/>
        </w:trPr>
        <w:tc>
          <w:tcPr>
            <w:tcW w:w="552" w:type="pct"/>
            <w:shd w:val="clear" w:color="auto" w:fill="BFBFBF"/>
            <w:vAlign w:val="center"/>
          </w:tcPr>
          <w:p w14:paraId="74E516FD" w14:textId="77777777" w:rsidR="00EA5BBF" w:rsidRPr="001570EA" w:rsidRDefault="00EA5BBF">
            <w:pPr>
              <w:pStyle w:val="TableCell"/>
              <w:spacing w:before="60" w:after="60"/>
              <w:jc w:val="center"/>
              <w:rPr>
                <w:ins w:id="29842" w:author="Greg Clendenning" w:date="2024-04-16T16:42:00Z"/>
                <w:b/>
                <w:szCs w:val="18"/>
              </w:rPr>
            </w:pPr>
            <w:ins w:id="29843" w:author="Greg Clendenning" w:date="2024-04-16T16:42:00Z">
              <w:r w:rsidRPr="001570EA">
                <w:rPr>
                  <w:b/>
                  <w:szCs w:val="18"/>
                </w:rPr>
                <w:t>Climate Region</w:t>
              </w:r>
            </w:ins>
          </w:p>
        </w:tc>
        <w:tc>
          <w:tcPr>
            <w:tcW w:w="981" w:type="pct"/>
            <w:shd w:val="clear" w:color="auto" w:fill="BFBFBF"/>
            <w:vAlign w:val="center"/>
          </w:tcPr>
          <w:p w14:paraId="13AFCDF7" w14:textId="77777777" w:rsidR="00EA5BBF" w:rsidRPr="001570EA" w:rsidRDefault="00EA5BBF">
            <w:pPr>
              <w:pStyle w:val="TableCell"/>
              <w:spacing w:before="60" w:after="60"/>
              <w:jc w:val="center"/>
              <w:rPr>
                <w:ins w:id="29844" w:author="Greg Clendenning" w:date="2024-04-16T16:42:00Z"/>
                <w:b/>
                <w:szCs w:val="18"/>
              </w:rPr>
            </w:pPr>
            <w:ins w:id="29845" w:author="Greg Clendenning" w:date="2024-04-16T16:42:00Z">
              <w:r w:rsidRPr="001570EA">
                <w:rPr>
                  <w:b/>
                  <w:szCs w:val="18"/>
                </w:rPr>
                <w:t>Reference City</w:t>
              </w:r>
            </w:ins>
          </w:p>
        </w:tc>
        <w:tc>
          <w:tcPr>
            <w:tcW w:w="1023" w:type="pct"/>
            <w:shd w:val="clear" w:color="auto" w:fill="BFBFBF"/>
            <w:vAlign w:val="center"/>
          </w:tcPr>
          <w:p w14:paraId="5A7D3F7E" w14:textId="77777777" w:rsidR="00EA5BBF" w:rsidRPr="001570EA" w:rsidRDefault="00EA5BBF">
            <w:pPr>
              <w:pStyle w:val="TableCell"/>
              <w:spacing w:before="60" w:after="60"/>
              <w:jc w:val="center"/>
              <w:rPr>
                <w:ins w:id="29846" w:author="Greg Clendenning" w:date="2024-04-16T16:42:00Z"/>
                <w:rFonts w:cs="Arial"/>
                <w:b/>
                <w:szCs w:val="18"/>
              </w:rPr>
            </w:pPr>
            <w:ins w:id="29847" w:author="Greg Clendenning" w:date="2024-04-16T16:42:00Z">
              <w:r w:rsidRPr="001570EA">
                <w:rPr>
                  <w:rFonts w:cs="Arial"/>
                  <w:b/>
                  <w:szCs w:val="18"/>
                </w:rPr>
                <w:t>Caulked Penetrations (ΔkW/ pen.)</w:t>
              </w:r>
            </w:ins>
          </w:p>
        </w:tc>
        <w:tc>
          <w:tcPr>
            <w:tcW w:w="1222" w:type="pct"/>
            <w:shd w:val="clear" w:color="auto" w:fill="BFBFBF"/>
            <w:vAlign w:val="center"/>
          </w:tcPr>
          <w:p w14:paraId="11F9988C" w14:textId="77777777" w:rsidR="00EA5BBF" w:rsidRPr="001570EA" w:rsidRDefault="00EA5BBF">
            <w:pPr>
              <w:pStyle w:val="TableCell"/>
              <w:spacing w:before="60" w:after="60"/>
              <w:jc w:val="center"/>
              <w:rPr>
                <w:ins w:id="29848" w:author="Greg Clendenning" w:date="2024-04-16T16:42:00Z"/>
                <w:b/>
                <w:szCs w:val="18"/>
              </w:rPr>
            </w:pPr>
            <w:ins w:id="29849" w:author="Greg Clendenning" w:date="2024-04-16T16:42:00Z">
              <w:r w:rsidRPr="001570EA">
                <w:rPr>
                  <w:rFonts w:cs="Arial"/>
                  <w:b/>
                  <w:szCs w:val="18"/>
                </w:rPr>
                <w:t>Weather Stripping, Caulking and Sealing (ΔkW/10 lf)</w:t>
              </w:r>
            </w:ins>
          </w:p>
        </w:tc>
        <w:tc>
          <w:tcPr>
            <w:tcW w:w="1222" w:type="pct"/>
            <w:shd w:val="clear" w:color="auto" w:fill="BFBFBF"/>
            <w:vAlign w:val="center"/>
          </w:tcPr>
          <w:p w14:paraId="2F5DE92F" w14:textId="77777777" w:rsidR="00EA5BBF" w:rsidRPr="001570EA" w:rsidRDefault="00EA5BBF">
            <w:pPr>
              <w:pStyle w:val="TableCell"/>
              <w:spacing w:before="60" w:after="60"/>
              <w:jc w:val="center"/>
              <w:rPr>
                <w:ins w:id="29850" w:author="Greg Clendenning" w:date="2024-04-16T16:42:00Z"/>
                <w:rFonts w:cs="Arial"/>
                <w:b/>
                <w:szCs w:val="18"/>
              </w:rPr>
            </w:pPr>
            <w:ins w:id="29851" w:author="Greg Clendenning" w:date="2024-04-16T16:42:00Z">
              <w:r w:rsidRPr="001570EA">
                <w:rPr>
                  <w:rFonts w:cs="Arial"/>
                  <w:b/>
                  <w:szCs w:val="18"/>
                </w:rPr>
                <w:t>Outlet Gaskets</w:t>
              </w:r>
            </w:ins>
          </w:p>
          <w:p w14:paraId="40C77E00" w14:textId="77777777" w:rsidR="00EA5BBF" w:rsidRPr="001570EA" w:rsidRDefault="00EA5BBF">
            <w:pPr>
              <w:pStyle w:val="TableCell"/>
              <w:spacing w:before="60" w:after="60"/>
              <w:jc w:val="center"/>
              <w:rPr>
                <w:ins w:id="29852" w:author="Greg Clendenning" w:date="2024-04-16T16:42:00Z"/>
                <w:b/>
                <w:szCs w:val="18"/>
              </w:rPr>
            </w:pPr>
            <w:ins w:id="29853" w:author="Greg Clendenning" w:date="2024-04-16T16:42:00Z">
              <w:r w:rsidRPr="001570EA">
                <w:rPr>
                  <w:rFonts w:cs="Arial"/>
                  <w:b/>
                  <w:szCs w:val="18"/>
                </w:rPr>
                <w:t>(ΔkW/gasket)</w:t>
              </w:r>
            </w:ins>
          </w:p>
        </w:tc>
      </w:tr>
      <w:tr w:rsidR="00EA5BBF" w:rsidRPr="001570EA" w14:paraId="116D9D09" w14:textId="77777777">
        <w:trPr>
          <w:trHeight w:val="317"/>
          <w:ins w:id="29854" w:author="Greg Clendenning" w:date="2024-04-16T16:42:00Z"/>
        </w:trPr>
        <w:tc>
          <w:tcPr>
            <w:tcW w:w="552" w:type="pct"/>
            <w:shd w:val="clear" w:color="auto" w:fill="BFBFBF" w:themeFill="background1" w:themeFillShade="BF"/>
          </w:tcPr>
          <w:p w14:paraId="7D2BD2FB" w14:textId="77777777" w:rsidR="00EA5BBF" w:rsidRPr="001570EA" w:rsidRDefault="00EA5BBF">
            <w:pPr>
              <w:pStyle w:val="TableCell"/>
              <w:spacing w:before="60" w:after="60"/>
              <w:jc w:val="center"/>
              <w:rPr>
                <w:ins w:id="29855" w:author="Greg Clendenning" w:date="2024-04-16T16:42:00Z"/>
                <w:rFonts w:cs="Arial"/>
                <w:b/>
                <w:szCs w:val="18"/>
              </w:rPr>
            </w:pPr>
            <w:ins w:id="29856" w:author="Greg Clendenning" w:date="2024-04-16T16:42:00Z">
              <w:r w:rsidRPr="001570EA">
                <w:rPr>
                  <w:b/>
                  <w:szCs w:val="18"/>
                </w:rPr>
                <w:t>C</w:t>
              </w:r>
            </w:ins>
          </w:p>
        </w:tc>
        <w:tc>
          <w:tcPr>
            <w:tcW w:w="981" w:type="pct"/>
            <w:vAlign w:val="center"/>
          </w:tcPr>
          <w:p w14:paraId="1549ECEF" w14:textId="77777777" w:rsidR="00EA5BBF" w:rsidRPr="001570EA" w:rsidRDefault="00EA5BBF">
            <w:pPr>
              <w:pStyle w:val="TableCell"/>
              <w:spacing w:before="60" w:after="60"/>
              <w:rPr>
                <w:ins w:id="29857" w:author="Greg Clendenning" w:date="2024-04-16T16:42:00Z"/>
                <w:rFonts w:cs="Arial"/>
                <w:szCs w:val="18"/>
              </w:rPr>
            </w:pPr>
            <w:ins w:id="29858" w:author="Greg Clendenning" w:date="2024-04-16T16:42:00Z">
              <w:r w:rsidRPr="001570EA">
                <w:rPr>
                  <w:rFonts w:cs="Arial"/>
                  <w:szCs w:val="18"/>
                </w:rPr>
                <w:t>Allentown</w:t>
              </w:r>
            </w:ins>
          </w:p>
        </w:tc>
        <w:tc>
          <w:tcPr>
            <w:tcW w:w="1023" w:type="pct"/>
            <w:vAlign w:val="center"/>
          </w:tcPr>
          <w:p w14:paraId="50134924" w14:textId="77777777" w:rsidR="00EA5BBF" w:rsidRPr="001570EA" w:rsidRDefault="00EA5BBF">
            <w:pPr>
              <w:pStyle w:val="TableCell"/>
              <w:spacing w:before="60" w:after="60"/>
              <w:jc w:val="center"/>
              <w:rPr>
                <w:ins w:id="29859" w:author="Greg Clendenning" w:date="2024-04-16T16:42:00Z"/>
                <w:rFonts w:cs="Arial"/>
                <w:szCs w:val="18"/>
              </w:rPr>
            </w:pPr>
            <w:ins w:id="29860" w:author="Greg Clendenning" w:date="2024-04-16T16:42:00Z">
              <w:r w:rsidRPr="001570EA">
                <w:rPr>
                  <w:rFonts w:cs="Arial"/>
                  <w:color w:val="000000"/>
                  <w:szCs w:val="18"/>
                </w:rPr>
                <w:t>0.0038075</w:t>
              </w:r>
            </w:ins>
          </w:p>
        </w:tc>
        <w:tc>
          <w:tcPr>
            <w:tcW w:w="1222" w:type="pct"/>
            <w:vAlign w:val="center"/>
          </w:tcPr>
          <w:p w14:paraId="0EE9CC63" w14:textId="77777777" w:rsidR="00EA5BBF" w:rsidRPr="001570EA" w:rsidRDefault="00EA5BBF">
            <w:pPr>
              <w:pStyle w:val="TableCell"/>
              <w:spacing w:before="60" w:after="60"/>
              <w:jc w:val="center"/>
              <w:rPr>
                <w:ins w:id="29861" w:author="Greg Clendenning" w:date="2024-04-16T16:42:00Z"/>
                <w:rFonts w:cs="Arial"/>
                <w:color w:val="000000"/>
                <w:szCs w:val="18"/>
              </w:rPr>
            </w:pPr>
            <w:ins w:id="29862" w:author="Greg Clendenning" w:date="2024-04-16T16:42:00Z">
              <w:r w:rsidRPr="001570EA">
                <w:rPr>
                  <w:rFonts w:cs="Arial"/>
                  <w:color w:val="000000"/>
                  <w:szCs w:val="18"/>
                </w:rPr>
                <w:t>0.0023194</w:t>
              </w:r>
            </w:ins>
          </w:p>
        </w:tc>
        <w:tc>
          <w:tcPr>
            <w:tcW w:w="1222" w:type="pct"/>
            <w:vAlign w:val="center"/>
          </w:tcPr>
          <w:p w14:paraId="3A52B16E" w14:textId="77777777" w:rsidR="00EA5BBF" w:rsidRPr="001570EA" w:rsidRDefault="00EA5BBF">
            <w:pPr>
              <w:pStyle w:val="TableCell"/>
              <w:spacing w:before="60" w:after="60"/>
              <w:jc w:val="center"/>
              <w:rPr>
                <w:ins w:id="29863" w:author="Greg Clendenning" w:date="2024-04-16T16:42:00Z"/>
                <w:rFonts w:cs="Arial"/>
                <w:color w:val="000000"/>
                <w:szCs w:val="18"/>
              </w:rPr>
            </w:pPr>
            <w:ins w:id="29864" w:author="Greg Clendenning" w:date="2024-04-16T16:42:00Z">
              <w:r w:rsidRPr="001570EA">
                <w:rPr>
                  <w:rFonts w:cs="Arial"/>
                  <w:color w:val="000000"/>
                  <w:szCs w:val="18"/>
                </w:rPr>
                <w:t>0.0022674</w:t>
              </w:r>
            </w:ins>
          </w:p>
        </w:tc>
      </w:tr>
      <w:tr w:rsidR="00EA5BBF" w:rsidRPr="001570EA" w14:paraId="5F11B272" w14:textId="77777777">
        <w:trPr>
          <w:trHeight w:val="317"/>
          <w:ins w:id="29865" w:author="Greg Clendenning" w:date="2024-04-16T16:42:00Z"/>
        </w:trPr>
        <w:tc>
          <w:tcPr>
            <w:tcW w:w="552" w:type="pct"/>
            <w:shd w:val="clear" w:color="auto" w:fill="BFBFBF" w:themeFill="background1" w:themeFillShade="BF"/>
          </w:tcPr>
          <w:p w14:paraId="352E0E1B" w14:textId="77777777" w:rsidR="00EA5BBF" w:rsidRPr="001570EA" w:rsidRDefault="00EA5BBF">
            <w:pPr>
              <w:pStyle w:val="TableCell"/>
              <w:spacing w:before="60" w:after="60"/>
              <w:jc w:val="center"/>
              <w:rPr>
                <w:ins w:id="29866" w:author="Greg Clendenning" w:date="2024-04-16T16:42:00Z"/>
                <w:rFonts w:cs="Arial"/>
                <w:b/>
                <w:szCs w:val="18"/>
              </w:rPr>
            </w:pPr>
            <w:ins w:id="29867" w:author="Greg Clendenning" w:date="2024-04-16T16:42:00Z">
              <w:r w:rsidRPr="001570EA">
                <w:rPr>
                  <w:b/>
                  <w:szCs w:val="18"/>
                </w:rPr>
                <w:t>A</w:t>
              </w:r>
            </w:ins>
          </w:p>
        </w:tc>
        <w:tc>
          <w:tcPr>
            <w:tcW w:w="981" w:type="pct"/>
            <w:vAlign w:val="center"/>
          </w:tcPr>
          <w:p w14:paraId="42DFDF40" w14:textId="77777777" w:rsidR="00EA5BBF" w:rsidRPr="001570EA" w:rsidRDefault="00EA5BBF">
            <w:pPr>
              <w:pStyle w:val="TableCell"/>
              <w:spacing w:before="60" w:after="60"/>
              <w:rPr>
                <w:ins w:id="29868" w:author="Greg Clendenning" w:date="2024-04-16T16:42:00Z"/>
                <w:rFonts w:cs="Arial"/>
                <w:szCs w:val="18"/>
              </w:rPr>
            </w:pPr>
            <w:ins w:id="29869" w:author="Greg Clendenning" w:date="2024-04-16T16:42:00Z">
              <w:r w:rsidRPr="001570EA">
                <w:rPr>
                  <w:rFonts w:cs="Arial"/>
                  <w:szCs w:val="18"/>
                </w:rPr>
                <w:t>Binghamton, NY</w:t>
              </w:r>
            </w:ins>
          </w:p>
        </w:tc>
        <w:tc>
          <w:tcPr>
            <w:tcW w:w="1023" w:type="pct"/>
            <w:vAlign w:val="center"/>
          </w:tcPr>
          <w:p w14:paraId="218471FE" w14:textId="77777777" w:rsidR="00EA5BBF" w:rsidRPr="001570EA" w:rsidRDefault="00EA5BBF">
            <w:pPr>
              <w:pStyle w:val="TableCell"/>
              <w:spacing w:before="60" w:after="60"/>
              <w:jc w:val="center"/>
              <w:rPr>
                <w:ins w:id="29870" w:author="Greg Clendenning" w:date="2024-04-16T16:42:00Z"/>
                <w:rFonts w:cs="Arial"/>
              </w:rPr>
            </w:pPr>
            <w:ins w:id="29871" w:author="Greg Clendenning" w:date="2024-04-16T16:42:00Z">
              <w:r w:rsidRPr="001570EA">
                <w:rPr>
                  <w:rFonts w:cs="Arial"/>
                  <w:color w:val="000000"/>
                  <w:szCs w:val="18"/>
                </w:rPr>
                <w:t>0.0052021</w:t>
              </w:r>
            </w:ins>
          </w:p>
        </w:tc>
        <w:tc>
          <w:tcPr>
            <w:tcW w:w="1222" w:type="pct"/>
            <w:vAlign w:val="center"/>
          </w:tcPr>
          <w:p w14:paraId="7115EBA5" w14:textId="77777777" w:rsidR="00EA5BBF" w:rsidRPr="001570EA" w:rsidRDefault="00EA5BBF">
            <w:pPr>
              <w:pStyle w:val="TableCell"/>
              <w:spacing w:before="60" w:after="60"/>
              <w:jc w:val="center"/>
              <w:rPr>
                <w:ins w:id="29872" w:author="Greg Clendenning" w:date="2024-04-16T16:42:00Z"/>
                <w:rFonts w:cs="Arial"/>
              </w:rPr>
            </w:pPr>
            <w:ins w:id="29873" w:author="Greg Clendenning" w:date="2024-04-16T16:42:00Z">
              <w:r w:rsidRPr="001570EA">
                <w:rPr>
                  <w:rFonts w:cs="Arial"/>
                  <w:color w:val="000000"/>
                  <w:szCs w:val="18"/>
                </w:rPr>
                <w:t>0.0031690</w:t>
              </w:r>
            </w:ins>
          </w:p>
        </w:tc>
        <w:tc>
          <w:tcPr>
            <w:tcW w:w="1222" w:type="pct"/>
            <w:vAlign w:val="center"/>
          </w:tcPr>
          <w:p w14:paraId="70FE18FE" w14:textId="77777777" w:rsidR="00EA5BBF" w:rsidRPr="001570EA" w:rsidRDefault="00EA5BBF">
            <w:pPr>
              <w:pStyle w:val="TableCell"/>
              <w:spacing w:before="60" w:after="60"/>
              <w:jc w:val="center"/>
              <w:rPr>
                <w:ins w:id="29874" w:author="Greg Clendenning" w:date="2024-04-16T16:42:00Z"/>
                <w:rFonts w:cs="Arial"/>
              </w:rPr>
            </w:pPr>
            <w:ins w:id="29875" w:author="Greg Clendenning" w:date="2024-04-16T16:42:00Z">
              <w:r w:rsidRPr="001570EA">
                <w:rPr>
                  <w:rFonts w:cs="Arial"/>
                  <w:color w:val="000000"/>
                  <w:szCs w:val="18"/>
                </w:rPr>
                <w:t>0.0030979</w:t>
              </w:r>
            </w:ins>
          </w:p>
        </w:tc>
      </w:tr>
      <w:tr w:rsidR="00EA5BBF" w:rsidRPr="001570EA" w14:paraId="23ACBB8C" w14:textId="77777777">
        <w:trPr>
          <w:trHeight w:val="317"/>
          <w:ins w:id="29876" w:author="Greg Clendenning" w:date="2024-04-16T16:42:00Z"/>
        </w:trPr>
        <w:tc>
          <w:tcPr>
            <w:tcW w:w="552" w:type="pct"/>
            <w:shd w:val="clear" w:color="auto" w:fill="BFBFBF" w:themeFill="background1" w:themeFillShade="BF"/>
          </w:tcPr>
          <w:p w14:paraId="44F7A817" w14:textId="77777777" w:rsidR="00EA5BBF" w:rsidRPr="001570EA" w:rsidRDefault="00EA5BBF">
            <w:pPr>
              <w:pStyle w:val="TableCell"/>
              <w:spacing w:before="60" w:after="60"/>
              <w:jc w:val="center"/>
              <w:rPr>
                <w:ins w:id="29877" w:author="Greg Clendenning" w:date="2024-04-16T16:42:00Z"/>
                <w:rFonts w:cs="Arial"/>
                <w:b/>
                <w:szCs w:val="18"/>
              </w:rPr>
            </w:pPr>
            <w:ins w:id="29878" w:author="Greg Clendenning" w:date="2024-04-16T16:42:00Z">
              <w:r w:rsidRPr="001570EA">
                <w:rPr>
                  <w:b/>
                  <w:szCs w:val="18"/>
                </w:rPr>
                <w:t>G</w:t>
              </w:r>
            </w:ins>
          </w:p>
        </w:tc>
        <w:tc>
          <w:tcPr>
            <w:tcW w:w="981" w:type="pct"/>
            <w:vAlign w:val="center"/>
          </w:tcPr>
          <w:p w14:paraId="6BF84AAD" w14:textId="77777777" w:rsidR="00EA5BBF" w:rsidRPr="001570EA" w:rsidRDefault="00EA5BBF">
            <w:pPr>
              <w:pStyle w:val="TableCell"/>
              <w:spacing w:before="60" w:after="60"/>
              <w:rPr>
                <w:ins w:id="29879" w:author="Greg Clendenning" w:date="2024-04-16T16:42:00Z"/>
                <w:rFonts w:cs="Arial"/>
                <w:szCs w:val="18"/>
              </w:rPr>
            </w:pPr>
            <w:ins w:id="29880" w:author="Greg Clendenning" w:date="2024-04-16T16:42:00Z">
              <w:r w:rsidRPr="001570EA">
                <w:rPr>
                  <w:rFonts w:cs="Arial"/>
                  <w:szCs w:val="18"/>
                </w:rPr>
                <w:t>Bradford</w:t>
              </w:r>
            </w:ins>
          </w:p>
        </w:tc>
        <w:tc>
          <w:tcPr>
            <w:tcW w:w="1023" w:type="pct"/>
            <w:vAlign w:val="center"/>
          </w:tcPr>
          <w:p w14:paraId="2F55C443" w14:textId="77777777" w:rsidR="00EA5BBF" w:rsidRPr="001570EA" w:rsidRDefault="00EA5BBF">
            <w:pPr>
              <w:pStyle w:val="TableCell"/>
              <w:spacing w:before="60" w:after="60"/>
              <w:jc w:val="center"/>
              <w:rPr>
                <w:ins w:id="29881" w:author="Greg Clendenning" w:date="2024-04-16T16:42:00Z"/>
                <w:rFonts w:cs="Arial"/>
              </w:rPr>
            </w:pPr>
            <w:ins w:id="29882" w:author="Greg Clendenning" w:date="2024-04-16T16:42:00Z">
              <w:r w:rsidRPr="001570EA">
                <w:rPr>
                  <w:rFonts w:cs="Arial"/>
                  <w:color w:val="000000"/>
                  <w:szCs w:val="18"/>
                </w:rPr>
                <w:t>0.0053268</w:t>
              </w:r>
            </w:ins>
          </w:p>
        </w:tc>
        <w:tc>
          <w:tcPr>
            <w:tcW w:w="1222" w:type="pct"/>
            <w:vAlign w:val="center"/>
          </w:tcPr>
          <w:p w14:paraId="08570A19" w14:textId="77777777" w:rsidR="00EA5BBF" w:rsidRPr="001570EA" w:rsidRDefault="00EA5BBF">
            <w:pPr>
              <w:pStyle w:val="TableCell"/>
              <w:spacing w:before="60" w:after="60"/>
              <w:jc w:val="center"/>
              <w:rPr>
                <w:ins w:id="29883" w:author="Greg Clendenning" w:date="2024-04-16T16:42:00Z"/>
                <w:rFonts w:cs="Arial"/>
              </w:rPr>
            </w:pPr>
            <w:ins w:id="29884" w:author="Greg Clendenning" w:date="2024-04-16T16:42:00Z">
              <w:r w:rsidRPr="001570EA">
                <w:rPr>
                  <w:rFonts w:cs="Arial"/>
                  <w:color w:val="000000"/>
                  <w:szCs w:val="18"/>
                </w:rPr>
                <w:t>0.0032449</w:t>
              </w:r>
            </w:ins>
          </w:p>
        </w:tc>
        <w:tc>
          <w:tcPr>
            <w:tcW w:w="1222" w:type="pct"/>
            <w:vAlign w:val="center"/>
          </w:tcPr>
          <w:p w14:paraId="0E2B06B3" w14:textId="77777777" w:rsidR="00EA5BBF" w:rsidRPr="001570EA" w:rsidRDefault="00EA5BBF">
            <w:pPr>
              <w:pStyle w:val="TableCell"/>
              <w:spacing w:before="60" w:after="60"/>
              <w:jc w:val="center"/>
              <w:rPr>
                <w:ins w:id="29885" w:author="Greg Clendenning" w:date="2024-04-16T16:42:00Z"/>
                <w:rFonts w:cs="Arial"/>
              </w:rPr>
            </w:pPr>
            <w:ins w:id="29886" w:author="Greg Clendenning" w:date="2024-04-16T16:42:00Z">
              <w:r w:rsidRPr="001570EA">
                <w:rPr>
                  <w:rFonts w:cs="Arial"/>
                  <w:color w:val="000000"/>
                  <w:szCs w:val="18"/>
                </w:rPr>
                <w:t>0.0031721</w:t>
              </w:r>
            </w:ins>
          </w:p>
        </w:tc>
      </w:tr>
      <w:tr w:rsidR="00EA5BBF" w:rsidRPr="001570EA" w14:paraId="3EFFE73C" w14:textId="77777777">
        <w:trPr>
          <w:trHeight w:val="317"/>
          <w:ins w:id="29887" w:author="Greg Clendenning" w:date="2024-04-16T16:42:00Z"/>
        </w:trPr>
        <w:tc>
          <w:tcPr>
            <w:tcW w:w="552" w:type="pct"/>
            <w:shd w:val="clear" w:color="auto" w:fill="BFBFBF" w:themeFill="background1" w:themeFillShade="BF"/>
          </w:tcPr>
          <w:p w14:paraId="34A3BE61" w14:textId="77777777" w:rsidR="00EA5BBF" w:rsidRPr="001570EA" w:rsidRDefault="00EA5BBF">
            <w:pPr>
              <w:pStyle w:val="TableCell"/>
              <w:spacing w:before="60" w:after="60"/>
              <w:jc w:val="center"/>
              <w:rPr>
                <w:ins w:id="29888" w:author="Greg Clendenning" w:date="2024-04-16T16:42:00Z"/>
                <w:rFonts w:cs="Arial"/>
                <w:b/>
                <w:szCs w:val="18"/>
              </w:rPr>
            </w:pPr>
            <w:ins w:id="29889" w:author="Greg Clendenning" w:date="2024-04-16T16:42:00Z">
              <w:r w:rsidRPr="001570EA">
                <w:rPr>
                  <w:b/>
                  <w:szCs w:val="18"/>
                </w:rPr>
                <w:t>I</w:t>
              </w:r>
            </w:ins>
          </w:p>
        </w:tc>
        <w:tc>
          <w:tcPr>
            <w:tcW w:w="981" w:type="pct"/>
            <w:vAlign w:val="center"/>
          </w:tcPr>
          <w:p w14:paraId="08CB64E3" w14:textId="77777777" w:rsidR="00EA5BBF" w:rsidRPr="001570EA" w:rsidRDefault="00EA5BBF">
            <w:pPr>
              <w:pStyle w:val="TableCell"/>
              <w:spacing w:before="60" w:after="60"/>
              <w:rPr>
                <w:ins w:id="29890" w:author="Greg Clendenning" w:date="2024-04-16T16:42:00Z"/>
                <w:rFonts w:cs="Arial"/>
                <w:szCs w:val="18"/>
              </w:rPr>
            </w:pPr>
            <w:ins w:id="29891" w:author="Greg Clendenning" w:date="2024-04-16T16:42:00Z">
              <w:r w:rsidRPr="001570EA">
                <w:rPr>
                  <w:rFonts w:cs="Arial"/>
                  <w:szCs w:val="18"/>
                </w:rPr>
                <w:t>Erie</w:t>
              </w:r>
            </w:ins>
          </w:p>
        </w:tc>
        <w:tc>
          <w:tcPr>
            <w:tcW w:w="1023" w:type="pct"/>
            <w:vAlign w:val="center"/>
          </w:tcPr>
          <w:p w14:paraId="7DE9FD2D" w14:textId="77777777" w:rsidR="00EA5BBF" w:rsidRPr="001570EA" w:rsidRDefault="00EA5BBF">
            <w:pPr>
              <w:pStyle w:val="TableCell"/>
              <w:spacing w:before="60" w:after="60"/>
              <w:jc w:val="center"/>
              <w:rPr>
                <w:ins w:id="29892" w:author="Greg Clendenning" w:date="2024-04-16T16:42:00Z"/>
                <w:rFonts w:cs="Arial"/>
                <w:szCs w:val="18"/>
              </w:rPr>
            </w:pPr>
            <w:ins w:id="29893" w:author="Greg Clendenning" w:date="2024-04-16T16:42:00Z">
              <w:r w:rsidRPr="001570EA">
                <w:rPr>
                  <w:rFonts w:cs="Arial"/>
                  <w:color w:val="000000"/>
                  <w:szCs w:val="18"/>
                </w:rPr>
                <w:t>0.0042825</w:t>
              </w:r>
            </w:ins>
          </w:p>
        </w:tc>
        <w:tc>
          <w:tcPr>
            <w:tcW w:w="1222" w:type="pct"/>
            <w:vAlign w:val="center"/>
          </w:tcPr>
          <w:p w14:paraId="14A2A7B4" w14:textId="77777777" w:rsidR="00EA5BBF" w:rsidRPr="001570EA" w:rsidRDefault="00EA5BBF">
            <w:pPr>
              <w:pStyle w:val="TableCell"/>
              <w:spacing w:before="60" w:after="60"/>
              <w:jc w:val="center"/>
              <w:rPr>
                <w:ins w:id="29894" w:author="Greg Clendenning" w:date="2024-04-16T16:42:00Z"/>
                <w:rFonts w:cs="Arial"/>
                <w:color w:val="000000"/>
                <w:szCs w:val="18"/>
              </w:rPr>
            </w:pPr>
            <w:ins w:id="29895" w:author="Greg Clendenning" w:date="2024-04-16T16:42:00Z">
              <w:r w:rsidRPr="001570EA">
                <w:rPr>
                  <w:rFonts w:cs="Arial"/>
                  <w:color w:val="000000"/>
                  <w:szCs w:val="18"/>
                </w:rPr>
                <w:t>0.0026088</w:t>
              </w:r>
            </w:ins>
          </w:p>
        </w:tc>
        <w:tc>
          <w:tcPr>
            <w:tcW w:w="1222" w:type="pct"/>
            <w:vAlign w:val="center"/>
          </w:tcPr>
          <w:p w14:paraId="3F085DB6" w14:textId="77777777" w:rsidR="00EA5BBF" w:rsidRPr="001570EA" w:rsidRDefault="00EA5BBF">
            <w:pPr>
              <w:pStyle w:val="TableCell"/>
              <w:spacing w:before="60" w:after="60"/>
              <w:jc w:val="center"/>
              <w:rPr>
                <w:ins w:id="29896" w:author="Greg Clendenning" w:date="2024-04-16T16:42:00Z"/>
                <w:rFonts w:cs="Arial"/>
                <w:color w:val="000000"/>
                <w:szCs w:val="18"/>
              </w:rPr>
            </w:pPr>
            <w:ins w:id="29897" w:author="Greg Clendenning" w:date="2024-04-16T16:42:00Z">
              <w:r w:rsidRPr="001570EA">
                <w:rPr>
                  <w:rFonts w:cs="Arial"/>
                  <w:color w:val="000000"/>
                  <w:szCs w:val="18"/>
                </w:rPr>
                <w:t>0.0025503</w:t>
              </w:r>
            </w:ins>
          </w:p>
        </w:tc>
      </w:tr>
      <w:tr w:rsidR="00EA5BBF" w:rsidRPr="001570EA" w14:paraId="69629F10" w14:textId="77777777">
        <w:trPr>
          <w:trHeight w:val="317"/>
          <w:ins w:id="29898" w:author="Greg Clendenning" w:date="2024-04-16T16:42:00Z"/>
        </w:trPr>
        <w:tc>
          <w:tcPr>
            <w:tcW w:w="552" w:type="pct"/>
            <w:shd w:val="clear" w:color="auto" w:fill="BFBFBF" w:themeFill="background1" w:themeFillShade="BF"/>
          </w:tcPr>
          <w:p w14:paraId="7A56B3A6" w14:textId="77777777" w:rsidR="00EA5BBF" w:rsidRPr="001570EA" w:rsidRDefault="00EA5BBF">
            <w:pPr>
              <w:pStyle w:val="TableCell"/>
              <w:spacing w:before="60" w:after="60"/>
              <w:jc w:val="center"/>
              <w:rPr>
                <w:ins w:id="29899" w:author="Greg Clendenning" w:date="2024-04-16T16:42:00Z"/>
                <w:rFonts w:cs="Arial"/>
                <w:b/>
                <w:szCs w:val="18"/>
              </w:rPr>
            </w:pPr>
            <w:ins w:id="29900" w:author="Greg Clendenning" w:date="2024-04-16T16:42:00Z">
              <w:r w:rsidRPr="001570EA">
                <w:rPr>
                  <w:b/>
                  <w:szCs w:val="18"/>
                </w:rPr>
                <w:t>E</w:t>
              </w:r>
            </w:ins>
          </w:p>
        </w:tc>
        <w:tc>
          <w:tcPr>
            <w:tcW w:w="981" w:type="pct"/>
            <w:vAlign w:val="center"/>
          </w:tcPr>
          <w:p w14:paraId="6B36D2C0" w14:textId="77777777" w:rsidR="00EA5BBF" w:rsidRPr="001570EA" w:rsidRDefault="00EA5BBF">
            <w:pPr>
              <w:pStyle w:val="TableCell"/>
              <w:spacing w:before="60" w:after="60"/>
              <w:rPr>
                <w:ins w:id="29901" w:author="Greg Clendenning" w:date="2024-04-16T16:42:00Z"/>
                <w:rFonts w:cs="Arial"/>
                <w:szCs w:val="18"/>
              </w:rPr>
            </w:pPr>
            <w:ins w:id="29902" w:author="Greg Clendenning" w:date="2024-04-16T16:42:00Z">
              <w:r w:rsidRPr="001570EA">
                <w:rPr>
                  <w:rFonts w:cs="Arial"/>
                  <w:szCs w:val="18"/>
                </w:rPr>
                <w:t>Harrisburg</w:t>
              </w:r>
            </w:ins>
          </w:p>
        </w:tc>
        <w:tc>
          <w:tcPr>
            <w:tcW w:w="1023" w:type="pct"/>
            <w:vAlign w:val="center"/>
          </w:tcPr>
          <w:p w14:paraId="313FFBDF" w14:textId="77777777" w:rsidR="00EA5BBF" w:rsidRPr="001570EA" w:rsidRDefault="00EA5BBF">
            <w:pPr>
              <w:pStyle w:val="TableCell"/>
              <w:spacing w:before="60" w:after="60"/>
              <w:jc w:val="center"/>
              <w:rPr>
                <w:ins w:id="29903" w:author="Greg Clendenning" w:date="2024-04-16T16:42:00Z"/>
                <w:rFonts w:cs="Arial"/>
                <w:szCs w:val="18"/>
              </w:rPr>
            </w:pPr>
            <w:ins w:id="29904" w:author="Greg Clendenning" w:date="2024-04-16T16:42:00Z">
              <w:r w:rsidRPr="001570EA">
                <w:rPr>
                  <w:rFonts w:cs="Arial"/>
                  <w:color w:val="000000"/>
                  <w:szCs w:val="18"/>
                </w:rPr>
                <w:t>0.0036264</w:t>
              </w:r>
            </w:ins>
          </w:p>
        </w:tc>
        <w:tc>
          <w:tcPr>
            <w:tcW w:w="1222" w:type="pct"/>
            <w:vAlign w:val="center"/>
          </w:tcPr>
          <w:p w14:paraId="7EAE780B" w14:textId="77777777" w:rsidR="00EA5BBF" w:rsidRPr="001570EA" w:rsidRDefault="00EA5BBF">
            <w:pPr>
              <w:pStyle w:val="TableCell"/>
              <w:spacing w:before="60" w:after="60"/>
              <w:jc w:val="center"/>
              <w:rPr>
                <w:ins w:id="29905" w:author="Greg Clendenning" w:date="2024-04-16T16:42:00Z"/>
                <w:rFonts w:cs="Arial"/>
                <w:color w:val="000000"/>
                <w:szCs w:val="18"/>
              </w:rPr>
            </w:pPr>
            <w:ins w:id="29906" w:author="Greg Clendenning" w:date="2024-04-16T16:42:00Z">
              <w:r w:rsidRPr="001570EA">
                <w:rPr>
                  <w:rFonts w:cs="Arial"/>
                  <w:color w:val="000000"/>
                  <w:szCs w:val="18"/>
                </w:rPr>
                <w:t>0.0022091</w:t>
              </w:r>
            </w:ins>
          </w:p>
        </w:tc>
        <w:tc>
          <w:tcPr>
            <w:tcW w:w="1222" w:type="pct"/>
            <w:vAlign w:val="center"/>
          </w:tcPr>
          <w:p w14:paraId="06403CA1" w14:textId="77777777" w:rsidR="00EA5BBF" w:rsidRPr="001570EA" w:rsidRDefault="00EA5BBF">
            <w:pPr>
              <w:pStyle w:val="TableCell"/>
              <w:spacing w:before="60" w:after="60"/>
              <w:jc w:val="center"/>
              <w:rPr>
                <w:ins w:id="29907" w:author="Greg Clendenning" w:date="2024-04-16T16:42:00Z"/>
                <w:rFonts w:cs="Arial"/>
                <w:color w:val="000000"/>
                <w:szCs w:val="18"/>
              </w:rPr>
            </w:pPr>
            <w:ins w:id="29908" w:author="Greg Clendenning" w:date="2024-04-16T16:42:00Z">
              <w:r w:rsidRPr="001570EA">
                <w:rPr>
                  <w:rFonts w:cs="Arial"/>
                  <w:color w:val="000000"/>
                  <w:szCs w:val="18"/>
                </w:rPr>
                <w:t>0.0021595</w:t>
              </w:r>
            </w:ins>
          </w:p>
        </w:tc>
      </w:tr>
      <w:tr w:rsidR="00EA5BBF" w:rsidRPr="001570EA" w14:paraId="42C75583" w14:textId="77777777">
        <w:trPr>
          <w:trHeight w:val="317"/>
          <w:ins w:id="29909" w:author="Greg Clendenning" w:date="2024-04-16T16:42:00Z"/>
        </w:trPr>
        <w:tc>
          <w:tcPr>
            <w:tcW w:w="552" w:type="pct"/>
            <w:shd w:val="clear" w:color="auto" w:fill="BFBFBF" w:themeFill="background1" w:themeFillShade="BF"/>
          </w:tcPr>
          <w:p w14:paraId="077D19F5" w14:textId="77777777" w:rsidR="00EA5BBF" w:rsidRPr="001570EA" w:rsidRDefault="00EA5BBF">
            <w:pPr>
              <w:pStyle w:val="TableCell"/>
              <w:spacing w:before="60" w:after="60"/>
              <w:jc w:val="center"/>
              <w:rPr>
                <w:ins w:id="29910" w:author="Greg Clendenning" w:date="2024-04-16T16:42:00Z"/>
                <w:rFonts w:cs="Arial"/>
                <w:b/>
                <w:szCs w:val="18"/>
              </w:rPr>
            </w:pPr>
            <w:ins w:id="29911" w:author="Greg Clendenning" w:date="2024-04-16T16:42:00Z">
              <w:r w:rsidRPr="001570EA">
                <w:rPr>
                  <w:b/>
                  <w:szCs w:val="18"/>
                </w:rPr>
                <w:t>D</w:t>
              </w:r>
            </w:ins>
          </w:p>
        </w:tc>
        <w:tc>
          <w:tcPr>
            <w:tcW w:w="981" w:type="pct"/>
            <w:vAlign w:val="center"/>
          </w:tcPr>
          <w:p w14:paraId="65598A1E" w14:textId="77777777" w:rsidR="00EA5BBF" w:rsidRPr="001570EA" w:rsidRDefault="00EA5BBF">
            <w:pPr>
              <w:pStyle w:val="TableCell"/>
              <w:spacing w:before="60" w:after="60"/>
              <w:rPr>
                <w:ins w:id="29912" w:author="Greg Clendenning" w:date="2024-04-16T16:42:00Z"/>
                <w:rFonts w:cs="Arial"/>
                <w:szCs w:val="18"/>
              </w:rPr>
            </w:pPr>
            <w:ins w:id="29913" w:author="Greg Clendenning" w:date="2024-04-16T16:42:00Z">
              <w:r w:rsidRPr="001570EA">
                <w:rPr>
                  <w:rFonts w:cs="Arial"/>
                  <w:szCs w:val="18"/>
                </w:rPr>
                <w:t>Philadelphia</w:t>
              </w:r>
            </w:ins>
          </w:p>
        </w:tc>
        <w:tc>
          <w:tcPr>
            <w:tcW w:w="1023" w:type="pct"/>
            <w:vAlign w:val="center"/>
          </w:tcPr>
          <w:p w14:paraId="371490FE" w14:textId="77777777" w:rsidR="00EA5BBF" w:rsidRPr="001570EA" w:rsidRDefault="00EA5BBF">
            <w:pPr>
              <w:pStyle w:val="TableCell"/>
              <w:spacing w:before="60" w:after="60"/>
              <w:jc w:val="center"/>
              <w:rPr>
                <w:ins w:id="29914" w:author="Greg Clendenning" w:date="2024-04-16T16:42:00Z"/>
                <w:rFonts w:cs="Arial"/>
                <w:szCs w:val="18"/>
              </w:rPr>
            </w:pPr>
            <w:ins w:id="29915" w:author="Greg Clendenning" w:date="2024-04-16T16:42:00Z">
              <w:r w:rsidRPr="001570EA">
                <w:rPr>
                  <w:rFonts w:cs="Arial"/>
                  <w:color w:val="000000"/>
                  <w:szCs w:val="18"/>
                </w:rPr>
                <w:t>0.0032264</w:t>
              </w:r>
            </w:ins>
          </w:p>
        </w:tc>
        <w:tc>
          <w:tcPr>
            <w:tcW w:w="1222" w:type="pct"/>
            <w:vAlign w:val="center"/>
          </w:tcPr>
          <w:p w14:paraId="2B0B2FEC" w14:textId="77777777" w:rsidR="00EA5BBF" w:rsidRPr="001570EA" w:rsidRDefault="00EA5BBF">
            <w:pPr>
              <w:pStyle w:val="TableCell"/>
              <w:spacing w:before="60" w:after="60"/>
              <w:jc w:val="center"/>
              <w:rPr>
                <w:ins w:id="29916" w:author="Greg Clendenning" w:date="2024-04-16T16:42:00Z"/>
                <w:rFonts w:cs="Arial"/>
                <w:color w:val="000000"/>
                <w:szCs w:val="18"/>
              </w:rPr>
            </w:pPr>
            <w:ins w:id="29917" w:author="Greg Clendenning" w:date="2024-04-16T16:42:00Z">
              <w:r w:rsidRPr="001570EA">
                <w:rPr>
                  <w:rFonts w:cs="Arial"/>
                  <w:color w:val="000000"/>
                  <w:szCs w:val="18"/>
                </w:rPr>
                <w:t>0.0019654</w:t>
              </w:r>
            </w:ins>
          </w:p>
        </w:tc>
        <w:tc>
          <w:tcPr>
            <w:tcW w:w="1222" w:type="pct"/>
            <w:vAlign w:val="center"/>
          </w:tcPr>
          <w:p w14:paraId="673A4DCB" w14:textId="77777777" w:rsidR="00EA5BBF" w:rsidRPr="001570EA" w:rsidRDefault="00EA5BBF">
            <w:pPr>
              <w:pStyle w:val="TableCell"/>
              <w:spacing w:before="60" w:after="60"/>
              <w:jc w:val="center"/>
              <w:rPr>
                <w:ins w:id="29918" w:author="Greg Clendenning" w:date="2024-04-16T16:42:00Z"/>
                <w:rFonts w:cs="Arial"/>
                <w:color w:val="000000"/>
                <w:szCs w:val="18"/>
              </w:rPr>
            </w:pPr>
            <w:ins w:id="29919" w:author="Greg Clendenning" w:date="2024-04-16T16:42:00Z">
              <w:r w:rsidRPr="001570EA">
                <w:rPr>
                  <w:rFonts w:cs="Arial"/>
                  <w:color w:val="000000"/>
                  <w:szCs w:val="18"/>
                </w:rPr>
                <w:t>0.0019213</w:t>
              </w:r>
            </w:ins>
          </w:p>
        </w:tc>
      </w:tr>
      <w:tr w:rsidR="00EA5BBF" w:rsidRPr="001570EA" w14:paraId="422A045C" w14:textId="77777777">
        <w:trPr>
          <w:trHeight w:val="317"/>
          <w:ins w:id="29920" w:author="Greg Clendenning" w:date="2024-04-16T16:42:00Z"/>
        </w:trPr>
        <w:tc>
          <w:tcPr>
            <w:tcW w:w="552" w:type="pct"/>
            <w:shd w:val="clear" w:color="auto" w:fill="BFBFBF" w:themeFill="background1" w:themeFillShade="BF"/>
          </w:tcPr>
          <w:p w14:paraId="74286A96" w14:textId="77777777" w:rsidR="00EA5BBF" w:rsidRPr="001570EA" w:rsidRDefault="00EA5BBF">
            <w:pPr>
              <w:pStyle w:val="TableCell"/>
              <w:spacing w:before="60" w:after="60"/>
              <w:jc w:val="center"/>
              <w:rPr>
                <w:ins w:id="29921" w:author="Greg Clendenning" w:date="2024-04-16T16:42:00Z"/>
                <w:rFonts w:cs="Arial"/>
                <w:b/>
                <w:szCs w:val="18"/>
              </w:rPr>
            </w:pPr>
            <w:ins w:id="29922" w:author="Greg Clendenning" w:date="2024-04-16T16:42:00Z">
              <w:r w:rsidRPr="001570EA">
                <w:rPr>
                  <w:b/>
                  <w:szCs w:val="18"/>
                </w:rPr>
                <w:t>H</w:t>
              </w:r>
            </w:ins>
          </w:p>
        </w:tc>
        <w:tc>
          <w:tcPr>
            <w:tcW w:w="981" w:type="pct"/>
            <w:vAlign w:val="center"/>
          </w:tcPr>
          <w:p w14:paraId="4D8E0131" w14:textId="77777777" w:rsidR="00EA5BBF" w:rsidRPr="001570EA" w:rsidRDefault="00EA5BBF">
            <w:pPr>
              <w:pStyle w:val="TableCell"/>
              <w:spacing w:before="60" w:after="60"/>
              <w:rPr>
                <w:ins w:id="29923" w:author="Greg Clendenning" w:date="2024-04-16T16:42:00Z"/>
                <w:rFonts w:cs="Arial"/>
                <w:szCs w:val="18"/>
              </w:rPr>
            </w:pPr>
            <w:ins w:id="29924" w:author="Greg Clendenning" w:date="2024-04-16T16:42:00Z">
              <w:r w:rsidRPr="001570EA">
                <w:rPr>
                  <w:rFonts w:cs="Arial"/>
                  <w:szCs w:val="18"/>
                </w:rPr>
                <w:t>Pittsburgh</w:t>
              </w:r>
            </w:ins>
          </w:p>
        </w:tc>
        <w:tc>
          <w:tcPr>
            <w:tcW w:w="1023" w:type="pct"/>
            <w:vAlign w:val="center"/>
          </w:tcPr>
          <w:p w14:paraId="5BD082A6" w14:textId="77777777" w:rsidR="00EA5BBF" w:rsidRPr="001570EA" w:rsidRDefault="00EA5BBF">
            <w:pPr>
              <w:pStyle w:val="TableCell"/>
              <w:spacing w:before="60" w:after="60"/>
              <w:jc w:val="center"/>
              <w:rPr>
                <w:ins w:id="29925" w:author="Greg Clendenning" w:date="2024-04-16T16:42:00Z"/>
                <w:rFonts w:cs="Arial"/>
                <w:szCs w:val="18"/>
              </w:rPr>
            </w:pPr>
            <w:ins w:id="29926" w:author="Greg Clendenning" w:date="2024-04-16T16:42:00Z">
              <w:r w:rsidRPr="001570EA">
                <w:rPr>
                  <w:rFonts w:cs="Arial"/>
                  <w:color w:val="000000"/>
                  <w:szCs w:val="18"/>
                </w:rPr>
                <w:t>0.0040354</w:t>
              </w:r>
            </w:ins>
          </w:p>
        </w:tc>
        <w:tc>
          <w:tcPr>
            <w:tcW w:w="1222" w:type="pct"/>
            <w:vAlign w:val="center"/>
          </w:tcPr>
          <w:p w14:paraId="69310FF1" w14:textId="77777777" w:rsidR="00EA5BBF" w:rsidRPr="001570EA" w:rsidRDefault="00EA5BBF">
            <w:pPr>
              <w:pStyle w:val="TableCell"/>
              <w:spacing w:before="60" w:after="60"/>
              <w:jc w:val="center"/>
              <w:rPr>
                <w:ins w:id="29927" w:author="Greg Clendenning" w:date="2024-04-16T16:42:00Z"/>
                <w:rFonts w:cs="Arial"/>
                <w:color w:val="000000"/>
                <w:szCs w:val="18"/>
              </w:rPr>
            </w:pPr>
            <w:ins w:id="29928" w:author="Greg Clendenning" w:date="2024-04-16T16:42:00Z">
              <w:r w:rsidRPr="001570EA">
                <w:rPr>
                  <w:rFonts w:cs="Arial"/>
                  <w:color w:val="000000"/>
                  <w:szCs w:val="18"/>
                </w:rPr>
                <w:t>0.0024582</w:t>
              </w:r>
            </w:ins>
          </w:p>
        </w:tc>
        <w:tc>
          <w:tcPr>
            <w:tcW w:w="1222" w:type="pct"/>
            <w:vAlign w:val="center"/>
          </w:tcPr>
          <w:p w14:paraId="1A3D7123" w14:textId="77777777" w:rsidR="00EA5BBF" w:rsidRPr="001570EA" w:rsidRDefault="00EA5BBF">
            <w:pPr>
              <w:pStyle w:val="TableCell"/>
              <w:spacing w:before="60" w:after="60"/>
              <w:jc w:val="center"/>
              <w:rPr>
                <w:ins w:id="29929" w:author="Greg Clendenning" w:date="2024-04-16T16:42:00Z"/>
                <w:rFonts w:cs="Arial"/>
                <w:color w:val="000000"/>
                <w:szCs w:val="18"/>
              </w:rPr>
            </w:pPr>
            <w:ins w:id="29930" w:author="Greg Clendenning" w:date="2024-04-16T16:42:00Z">
              <w:r w:rsidRPr="001570EA">
                <w:rPr>
                  <w:rFonts w:cs="Arial"/>
                  <w:color w:val="000000"/>
                  <w:szCs w:val="18"/>
                </w:rPr>
                <w:t>0.0024031</w:t>
              </w:r>
            </w:ins>
          </w:p>
        </w:tc>
      </w:tr>
      <w:tr w:rsidR="00EA5BBF" w:rsidRPr="001570EA" w14:paraId="0E518EB1" w14:textId="77777777">
        <w:trPr>
          <w:trHeight w:val="317"/>
          <w:ins w:id="29931" w:author="Greg Clendenning" w:date="2024-04-16T16:42:00Z"/>
        </w:trPr>
        <w:tc>
          <w:tcPr>
            <w:tcW w:w="552" w:type="pct"/>
            <w:shd w:val="clear" w:color="auto" w:fill="BFBFBF" w:themeFill="background1" w:themeFillShade="BF"/>
          </w:tcPr>
          <w:p w14:paraId="60F6238C" w14:textId="77777777" w:rsidR="00EA5BBF" w:rsidRPr="001570EA" w:rsidRDefault="00EA5BBF">
            <w:pPr>
              <w:pStyle w:val="TableCell"/>
              <w:spacing w:before="60" w:after="60"/>
              <w:jc w:val="center"/>
              <w:rPr>
                <w:ins w:id="29932" w:author="Greg Clendenning" w:date="2024-04-16T16:42:00Z"/>
                <w:rFonts w:cs="Arial"/>
                <w:b/>
                <w:szCs w:val="18"/>
              </w:rPr>
            </w:pPr>
            <w:ins w:id="29933" w:author="Greg Clendenning" w:date="2024-04-16T16:42:00Z">
              <w:r w:rsidRPr="001570EA">
                <w:rPr>
                  <w:b/>
                  <w:szCs w:val="18"/>
                </w:rPr>
                <w:t>B</w:t>
              </w:r>
            </w:ins>
          </w:p>
        </w:tc>
        <w:tc>
          <w:tcPr>
            <w:tcW w:w="981" w:type="pct"/>
            <w:vAlign w:val="center"/>
          </w:tcPr>
          <w:p w14:paraId="5DBEA1CD" w14:textId="77777777" w:rsidR="00EA5BBF" w:rsidRPr="001570EA" w:rsidRDefault="00EA5BBF">
            <w:pPr>
              <w:pStyle w:val="TableCell"/>
              <w:spacing w:before="60" w:after="60"/>
              <w:rPr>
                <w:ins w:id="29934" w:author="Greg Clendenning" w:date="2024-04-16T16:42:00Z"/>
                <w:rFonts w:cs="Arial"/>
                <w:szCs w:val="18"/>
              </w:rPr>
            </w:pPr>
            <w:ins w:id="29935" w:author="Greg Clendenning" w:date="2024-04-16T16:42:00Z">
              <w:r w:rsidRPr="001570EA">
                <w:rPr>
                  <w:rFonts w:cs="Arial"/>
                  <w:szCs w:val="18"/>
                </w:rPr>
                <w:t>Scranton</w:t>
              </w:r>
            </w:ins>
          </w:p>
        </w:tc>
        <w:tc>
          <w:tcPr>
            <w:tcW w:w="1023" w:type="pct"/>
            <w:vAlign w:val="center"/>
          </w:tcPr>
          <w:p w14:paraId="75521D8C" w14:textId="77777777" w:rsidR="00EA5BBF" w:rsidRPr="001570EA" w:rsidRDefault="00EA5BBF">
            <w:pPr>
              <w:pStyle w:val="TableCell"/>
              <w:spacing w:before="60" w:after="60"/>
              <w:jc w:val="center"/>
              <w:rPr>
                <w:ins w:id="29936" w:author="Greg Clendenning" w:date="2024-04-16T16:42:00Z"/>
                <w:rFonts w:cs="Arial"/>
                <w:szCs w:val="18"/>
              </w:rPr>
            </w:pPr>
            <w:ins w:id="29937" w:author="Greg Clendenning" w:date="2024-04-16T16:42:00Z">
              <w:r w:rsidRPr="001570EA">
                <w:rPr>
                  <w:rFonts w:cs="Arial"/>
                  <w:color w:val="000000"/>
                  <w:szCs w:val="18"/>
                </w:rPr>
                <w:t>0.0041363</w:t>
              </w:r>
            </w:ins>
          </w:p>
        </w:tc>
        <w:tc>
          <w:tcPr>
            <w:tcW w:w="1222" w:type="pct"/>
            <w:vAlign w:val="center"/>
          </w:tcPr>
          <w:p w14:paraId="6A446929" w14:textId="77777777" w:rsidR="00EA5BBF" w:rsidRPr="001570EA" w:rsidRDefault="00EA5BBF">
            <w:pPr>
              <w:pStyle w:val="TableCell"/>
              <w:spacing w:before="60" w:after="60"/>
              <w:jc w:val="center"/>
              <w:rPr>
                <w:ins w:id="29938" w:author="Greg Clendenning" w:date="2024-04-16T16:42:00Z"/>
                <w:rFonts w:cs="Arial"/>
                <w:color w:val="000000"/>
                <w:szCs w:val="18"/>
              </w:rPr>
            </w:pPr>
            <w:ins w:id="29939" w:author="Greg Clendenning" w:date="2024-04-16T16:42:00Z">
              <w:r w:rsidRPr="001570EA">
                <w:rPr>
                  <w:rFonts w:cs="Arial"/>
                  <w:color w:val="000000"/>
                  <w:szCs w:val="18"/>
                </w:rPr>
                <w:t>0.0025197</w:t>
              </w:r>
            </w:ins>
          </w:p>
        </w:tc>
        <w:tc>
          <w:tcPr>
            <w:tcW w:w="1222" w:type="pct"/>
            <w:vAlign w:val="center"/>
          </w:tcPr>
          <w:p w14:paraId="5D8339E9" w14:textId="77777777" w:rsidR="00EA5BBF" w:rsidRPr="001570EA" w:rsidRDefault="00EA5BBF">
            <w:pPr>
              <w:pStyle w:val="TableCell"/>
              <w:spacing w:before="60" w:after="60"/>
              <w:jc w:val="center"/>
              <w:rPr>
                <w:ins w:id="29940" w:author="Greg Clendenning" w:date="2024-04-16T16:42:00Z"/>
                <w:rFonts w:cs="Arial"/>
                <w:color w:val="000000"/>
                <w:szCs w:val="18"/>
              </w:rPr>
            </w:pPr>
            <w:ins w:id="29941" w:author="Greg Clendenning" w:date="2024-04-16T16:42:00Z">
              <w:r w:rsidRPr="001570EA">
                <w:rPr>
                  <w:rFonts w:cs="Arial"/>
                  <w:color w:val="000000"/>
                  <w:szCs w:val="18"/>
                </w:rPr>
                <w:t>0.0024632</w:t>
              </w:r>
            </w:ins>
          </w:p>
        </w:tc>
      </w:tr>
      <w:tr w:rsidR="00EA5BBF" w:rsidRPr="001570EA" w14:paraId="41D91124" w14:textId="77777777">
        <w:trPr>
          <w:trHeight w:val="317"/>
          <w:ins w:id="29942" w:author="Greg Clendenning" w:date="2024-04-16T16:42:00Z"/>
        </w:trPr>
        <w:tc>
          <w:tcPr>
            <w:tcW w:w="552" w:type="pct"/>
            <w:shd w:val="clear" w:color="auto" w:fill="BFBFBF" w:themeFill="background1" w:themeFillShade="BF"/>
          </w:tcPr>
          <w:p w14:paraId="69DBD71E" w14:textId="77777777" w:rsidR="00EA5BBF" w:rsidRPr="001570EA" w:rsidRDefault="00EA5BBF">
            <w:pPr>
              <w:pStyle w:val="TableCell"/>
              <w:spacing w:before="60" w:after="60"/>
              <w:jc w:val="center"/>
              <w:rPr>
                <w:ins w:id="29943" w:author="Greg Clendenning" w:date="2024-04-16T16:42:00Z"/>
                <w:rFonts w:cs="Arial"/>
                <w:b/>
                <w:szCs w:val="18"/>
              </w:rPr>
            </w:pPr>
            <w:ins w:id="29944" w:author="Greg Clendenning" w:date="2024-04-16T16:42:00Z">
              <w:r w:rsidRPr="001570EA">
                <w:rPr>
                  <w:b/>
                  <w:szCs w:val="18"/>
                </w:rPr>
                <w:t>F</w:t>
              </w:r>
            </w:ins>
          </w:p>
        </w:tc>
        <w:tc>
          <w:tcPr>
            <w:tcW w:w="981" w:type="pct"/>
            <w:vAlign w:val="center"/>
          </w:tcPr>
          <w:p w14:paraId="31D88A4B" w14:textId="77777777" w:rsidR="00EA5BBF" w:rsidRPr="001570EA" w:rsidRDefault="00EA5BBF">
            <w:pPr>
              <w:pStyle w:val="TableCell"/>
              <w:spacing w:before="60" w:after="60"/>
              <w:rPr>
                <w:ins w:id="29945" w:author="Greg Clendenning" w:date="2024-04-16T16:42:00Z"/>
                <w:rFonts w:cs="Arial"/>
                <w:szCs w:val="18"/>
              </w:rPr>
            </w:pPr>
            <w:ins w:id="29946" w:author="Greg Clendenning" w:date="2024-04-16T16:42:00Z">
              <w:r w:rsidRPr="001570EA">
                <w:rPr>
                  <w:rFonts w:cs="Arial"/>
                  <w:szCs w:val="18"/>
                </w:rPr>
                <w:t>Williamsport</w:t>
              </w:r>
            </w:ins>
          </w:p>
        </w:tc>
        <w:tc>
          <w:tcPr>
            <w:tcW w:w="1023" w:type="pct"/>
            <w:vAlign w:val="center"/>
          </w:tcPr>
          <w:p w14:paraId="5B3E2467" w14:textId="77777777" w:rsidR="00EA5BBF" w:rsidRPr="001570EA" w:rsidRDefault="00EA5BBF">
            <w:pPr>
              <w:pStyle w:val="TableCell"/>
              <w:spacing w:before="60" w:after="60"/>
              <w:jc w:val="center"/>
              <w:rPr>
                <w:ins w:id="29947" w:author="Greg Clendenning" w:date="2024-04-16T16:42:00Z"/>
                <w:rFonts w:cs="Arial"/>
                <w:szCs w:val="18"/>
              </w:rPr>
            </w:pPr>
            <w:ins w:id="29948" w:author="Greg Clendenning" w:date="2024-04-16T16:42:00Z">
              <w:r w:rsidRPr="001570EA">
                <w:rPr>
                  <w:rFonts w:cs="Arial"/>
                  <w:color w:val="000000"/>
                  <w:szCs w:val="18"/>
                </w:rPr>
                <w:t>0.0041400</w:t>
              </w:r>
            </w:ins>
          </w:p>
        </w:tc>
        <w:tc>
          <w:tcPr>
            <w:tcW w:w="1222" w:type="pct"/>
            <w:vAlign w:val="center"/>
          </w:tcPr>
          <w:p w14:paraId="7A07765B" w14:textId="77777777" w:rsidR="00EA5BBF" w:rsidRPr="001570EA" w:rsidRDefault="00EA5BBF">
            <w:pPr>
              <w:pStyle w:val="TableCell"/>
              <w:spacing w:before="60" w:after="60"/>
              <w:jc w:val="center"/>
              <w:rPr>
                <w:ins w:id="29949" w:author="Greg Clendenning" w:date="2024-04-16T16:42:00Z"/>
                <w:rFonts w:cs="Arial"/>
                <w:color w:val="000000"/>
                <w:szCs w:val="18"/>
              </w:rPr>
            </w:pPr>
            <w:ins w:id="29950" w:author="Greg Clendenning" w:date="2024-04-16T16:42:00Z">
              <w:r w:rsidRPr="001570EA">
                <w:rPr>
                  <w:rFonts w:cs="Arial"/>
                  <w:color w:val="000000"/>
                  <w:szCs w:val="18"/>
                </w:rPr>
                <w:t>0.0025220</w:t>
              </w:r>
            </w:ins>
          </w:p>
        </w:tc>
        <w:tc>
          <w:tcPr>
            <w:tcW w:w="1222" w:type="pct"/>
            <w:vAlign w:val="center"/>
          </w:tcPr>
          <w:p w14:paraId="0B547354" w14:textId="77777777" w:rsidR="00EA5BBF" w:rsidRPr="001570EA" w:rsidRDefault="00EA5BBF">
            <w:pPr>
              <w:pStyle w:val="TableCell"/>
              <w:spacing w:before="60" w:after="60"/>
              <w:jc w:val="center"/>
              <w:rPr>
                <w:ins w:id="29951" w:author="Greg Clendenning" w:date="2024-04-16T16:42:00Z"/>
                <w:rFonts w:cs="Arial"/>
                <w:color w:val="000000"/>
                <w:szCs w:val="18"/>
              </w:rPr>
            </w:pPr>
            <w:ins w:id="29952" w:author="Greg Clendenning" w:date="2024-04-16T16:42:00Z">
              <w:r w:rsidRPr="001570EA">
                <w:rPr>
                  <w:rFonts w:cs="Arial"/>
                  <w:color w:val="000000"/>
                  <w:szCs w:val="18"/>
                </w:rPr>
                <w:t>0.0024654</w:t>
              </w:r>
            </w:ins>
          </w:p>
        </w:tc>
      </w:tr>
    </w:tbl>
    <w:p w14:paraId="3F7371B0" w14:textId="77777777" w:rsidR="00EA5BBF" w:rsidRPr="001570EA" w:rsidRDefault="00EA5BBF" w:rsidP="00EA5BBF">
      <w:pPr>
        <w:rPr>
          <w:ins w:id="29953" w:author="Greg Clendenning" w:date="2024-04-16T16:42:00Z"/>
        </w:rPr>
      </w:pPr>
    </w:p>
    <w:p w14:paraId="4ADD3E16" w14:textId="738D5FD5" w:rsidR="00EA5BBF" w:rsidRPr="001570EA" w:rsidRDefault="00EA5BBF" w:rsidP="00EA5BBF">
      <w:pPr>
        <w:pStyle w:val="Caption"/>
        <w:rPr>
          <w:ins w:id="29954" w:author="Greg Clendenning" w:date="2024-04-16T16:42:00Z"/>
        </w:rPr>
      </w:pPr>
      <w:bookmarkStart w:id="29955" w:name="_Ref159505652"/>
      <w:ins w:id="29956"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1</w:t>
        </w:r>
        <w:r w:rsidR="002E093A" w:rsidRPr="001570EA">
          <w:fldChar w:fldCharType="end"/>
        </w:r>
        <w:bookmarkEnd w:id="29955"/>
        <w:r w:rsidRPr="001570EA">
          <w:t>: Default Annual Energy Savings – Kit Delivery</w:t>
        </w:r>
      </w:ins>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Change w:id="29957">
          <w:tblGrid>
            <w:gridCol w:w="809"/>
            <w:gridCol w:w="1530"/>
            <w:gridCol w:w="1260"/>
            <w:gridCol w:w="1169"/>
            <w:gridCol w:w="1156"/>
            <w:gridCol w:w="13"/>
            <w:gridCol w:w="1173"/>
            <w:gridCol w:w="1167"/>
            <w:gridCol w:w="1078"/>
          </w:tblGrid>
        </w:tblGridChange>
      </w:tblGrid>
      <w:tr w:rsidR="00EA5BBF" w:rsidRPr="001570EA" w14:paraId="001C4E18" w14:textId="77777777">
        <w:trPr>
          <w:trHeight w:val="301"/>
          <w:jc w:val="center"/>
        </w:trPr>
        <w:tc>
          <w:tcPr>
            <w:tcW w:w="809" w:type="dxa"/>
            <w:vMerge w:val="restart"/>
            <w:shd w:val="clear" w:color="auto" w:fill="BFBFBF"/>
            <w:vAlign w:val="center"/>
          </w:tcPr>
          <w:p w14:paraId="24A3A0F8" w14:textId="77777777" w:rsidR="00EA5BBF" w:rsidRPr="001570EA" w:rsidRDefault="00EA5BBF">
            <w:pPr>
              <w:pStyle w:val="TableCell"/>
              <w:spacing w:before="60" w:after="60"/>
              <w:jc w:val="center"/>
              <w:rPr>
                <w:b/>
                <w:sz w:val="16"/>
                <w:szCs w:val="16"/>
              </w:rPr>
            </w:pPr>
            <w:r w:rsidRPr="001570EA">
              <w:rPr>
                <w:b/>
                <w:sz w:val="16"/>
                <w:szCs w:val="16"/>
              </w:rPr>
              <w:t>Climate Region</w:t>
            </w:r>
          </w:p>
        </w:tc>
        <w:tc>
          <w:tcPr>
            <w:tcW w:w="1530" w:type="dxa"/>
            <w:vMerge w:val="restart"/>
            <w:shd w:val="clear" w:color="auto" w:fill="BFBFBF"/>
            <w:vAlign w:val="center"/>
          </w:tcPr>
          <w:p w14:paraId="34630ECE" w14:textId="77777777" w:rsidR="00EA5BBF" w:rsidRPr="001570EA" w:rsidRDefault="00EA5BBF">
            <w:pPr>
              <w:pStyle w:val="TableCell"/>
              <w:spacing w:before="60" w:after="60"/>
              <w:jc w:val="center"/>
              <w:rPr>
                <w:b/>
                <w:sz w:val="16"/>
                <w:szCs w:val="16"/>
              </w:rPr>
            </w:pPr>
            <w:r w:rsidRPr="001570EA">
              <w:rPr>
                <w:b/>
                <w:sz w:val="16"/>
                <w:szCs w:val="16"/>
              </w:rPr>
              <w:t>Reference City</w:t>
            </w:r>
          </w:p>
        </w:tc>
        <w:tc>
          <w:tcPr>
            <w:tcW w:w="3598" w:type="dxa"/>
            <w:gridSpan w:val="4"/>
            <w:shd w:val="clear" w:color="auto" w:fill="BFBFBF"/>
          </w:tcPr>
          <w:p w14:paraId="573BBDF7" w14:textId="77777777" w:rsidR="00EA5BBF" w:rsidRPr="001570EA" w:rsidRDefault="00EA5BBF">
            <w:pPr>
              <w:pStyle w:val="TableCell"/>
              <w:spacing w:before="60" w:after="60"/>
              <w:jc w:val="center"/>
              <w:rPr>
                <w:rFonts w:cs="Arial"/>
                <w:b/>
                <w:sz w:val="16"/>
                <w:szCs w:val="16"/>
              </w:rPr>
            </w:pPr>
            <w:r w:rsidRPr="001570EA">
              <w:rPr>
                <w:rFonts w:cs="Arial"/>
                <w:b/>
                <w:sz w:val="16"/>
                <w:szCs w:val="16"/>
              </w:rPr>
              <w:t>Cooling Savings (kWh)</w:t>
            </w:r>
          </w:p>
        </w:tc>
        <w:tc>
          <w:tcPr>
            <w:tcW w:w="3418" w:type="dxa"/>
            <w:gridSpan w:val="3"/>
            <w:shd w:val="clear" w:color="auto" w:fill="BFBFBF"/>
          </w:tcPr>
          <w:p w14:paraId="29F3915C" w14:textId="77777777" w:rsidR="00EA5BBF" w:rsidRPr="001570EA" w:rsidRDefault="00EA5BBF">
            <w:pPr>
              <w:pStyle w:val="TableCell"/>
              <w:spacing w:before="60" w:after="60"/>
              <w:jc w:val="center"/>
              <w:rPr>
                <w:rFonts w:cs="Arial"/>
                <w:b/>
                <w:sz w:val="16"/>
                <w:szCs w:val="16"/>
              </w:rPr>
            </w:pPr>
            <w:r w:rsidRPr="001570EA">
              <w:rPr>
                <w:rFonts w:cs="Arial"/>
                <w:b/>
                <w:sz w:val="16"/>
                <w:szCs w:val="16"/>
              </w:rPr>
              <w:t>Heating Savings (kWh)</w:t>
            </w:r>
          </w:p>
        </w:tc>
      </w:tr>
      <w:tr w:rsidR="00EA5BBF" w:rsidRPr="001570EA" w14:paraId="5D9C8582" w14:textId="77777777">
        <w:trPr>
          <w:trHeight w:val="301"/>
          <w:jc w:val="center"/>
        </w:trPr>
        <w:tc>
          <w:tcPr>
            <w:tcW w:w="809" w:type="dxa"/>
            <w:vMerge/>
            <w:shd w:val="clear" w:color="auto" w:fill="BFBFBF"/>
          </w:tcPr>
          <w:p w14:paraId="58EC8FC3" w14:textId="77777777" w:rsidR="00EA5BBF" w:rsidRPr="001570EA" w:rsidRDefault="00EA5BBF">
            <w:pPr>
              <w:pStyle w:val="TableCell"/>
              <w:spacing w:before="60" w:after="60"/>
              <w:jc w:val="center"/>
              <w:rPr>
                <w:b/>
                <w:sz w:val="16"/>
                <w:szCs w:val="16"/>
              </w:rPr>
            </w:pPr>
          </w:p>
        </w:tc>
        <w:tc>
          <w:tcPr>
            <w:tcW w:w="1530" w:type="dxa"/>
            <w:vMerge/>
            <w:shd w:val="clear" w:color="auto" w:fill="BFBFBF"/>
            <w:vAlign w:val="center"/>
          </w:tcPr>
          <w:p w14:paraId="065409A8" w14:textId="77777777" w:rsidR="00EA5BBF" w:rsidRPr="001570EA" w:rsidRDefault="00EA5BBF">
            <w:pPr>
              <w:pStyle w:val="TableCell"/>
              <w:spacing w:before="60" w:after="60"/>
              <w:jc w:val="center"/>
              <w:rPr>
                <w:b/>
                <w:sz w:val="16"/>
                <w:szCs w:val="16"/>
              </w:rPr>
            </w:pPr>
          </w:p>
        </w:tc>
        <w:tc>
          <w:tcPr>
            <w:tcW w:w="1260" w:type="dxa"/>
            <w:shd w:val="clear" w:color="auto" w:fill="BFBFBF"/>
          </w:tcPr>
          <w:p w14:paraId="61031D6A"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4F8C4BDD"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9" w:type="dxa"/>
            <w:shd w:val="clear" w:color="auto" w:fill="BFBFBF"/>
            <w:vAlign w:val="center"/>
          </w:tcPr>
          <w:p w14:paraId="54474DC0" w14:textId="77777777" w:rsidR="00EA5BBF" w:rsidRPr="001570EA" w:rsidRDefault="00EA5BBF">
            <w:pPr>
              <w:pStyle w:val="TableCell"/>
              <w:spacing w:before="60" w:after="60"/>
              <w:jc w:val="center"/>
              <w:rPr>
                <w:rFonts w:cs="Arial"/>
                <w:b/>
                <w:sz w:val="16"/>
                <w:szCs w:val="16"/>
              </w:rPr>
            </w:pPr>
            <w:r w:rsidRPr="001570EA">
              <w:rPr>
                <w:rFonts w:cs="Arial"/>
                <w:b/>
                <w:sz w:val="16"/>
                <w:szCs w:val="16"/>
              </w:rPr>
              <w:t>Weather Stripping, Caulking and Sealing</w:t>
            </w:r>
            <w:r w:rsidRPr="001570EA">
              <w:rPr>
                <w:rFonts w:cs="Arial"/>
                <w:b/>
                <w:sz w:val="16"/>
                <w:szCs w:val="16"/>
              </w:rPr>
              <w:br/>
              <w:t>(per 10 lf)</w:t>
            </w:r>
          </w:p>
        </w:tc>
        <w:tc>
          <w:tcPr>
            <w:tcW w:w="1156" w:type="dxa"/>
            <w:shd w:val="clear" w:color="auto" w:fill="BFBFBF"/>
          </w:tcPr>
          <w:p w14:paraId="4E7EB13D"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D625FF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gasket)</w:t>
            </w:r>
          </w:p>
        </w:tc>
        <w:tc>
          <w:tcPr>
            <w:tcW w:w="1186" w:type="dxa"/>
            <w:gridSpan w:val="2"/>
            <w:shd w:val="clear" w:color="auto" w:fill="BFBFBF"/>
          </w:tcPr>
          <w:p w14:paraId="7208EC75" w14:textId="77777777" w:rsidR="00EA5BBF" w:rsidRPr="001570EA" w:rsidRDefault="00EA5BBF">
            <w:pPr>
              <w:pStyle w:val="TableCell"/>
              <w:spacing w:before="60" w:after="60"/>
              <w:jc w:val="center"/>
              <w:rPr>
                <w:rFonts w:cs="Arial"/>
                <w:b/>
                <w:sz w:val="16"/>
                <w:szCs w:val="16"/>
              </w:rPr>
            </w:pPr>
            <w:r w:rsidRPr="001570EA">
              <w:rPr>
                <w:rFonts w:cs="Arial"/>
                <w:b/>
                <w:sz w:val="16"/>
                <w:szCs w:val="16"/>
              </w:rPr>
              <w:t>Caulked Penetrations</w:t>
            </w:r>
          </w:p>
          <w:p w14:paraId="5B644168" w14:textId="77777777" w:rsidR="00EA5BBF" w:rsidRPr="001570EA" w:rsidRDefault="00EA5BBF">
            <w:pPr>
              <w:pStyle w:val="TableCell"/>
              <w:spacing w:before="60" w:after="60"/>
              <w:jc w:val="center"/>
              <w:rPr>
                <w:rFonts w:cs="Arial"/>
                <w:b/>
                <w:sz w:val="16"/>
                <w:szCs w:val="16"/>
              </w:rPr>
            </w:pPr>
            <w:r w:rsidRPr="001570EA">
              <w:rPr>
                <w:rFonts w:cs="Arial"/>
                <w:b/>
                <w:sz w:val="16"/>
                <w:szCs w:val="16"/>
              </w:rPr>
              <w:t xml:space="preserve"> (per pen.)</w:t>
            </w:r>
          </w:p>
        </w:tc>
        <w:tc>
          <w:tcPr>
            <w:tcW w:w="1167" w:type="dxa"/>
            <w:shd w:val="clear" w:color="auto" w:fill="BFBFBF"/>
            <w:vAlign w:val="center"/>
          </w:tcPr>
          <w:p w14:paraId="302E2B31" w14:textId="77777777" w:rsidR="00EA5BBF" w:rsidRPr="001570EA" w:rsidRDefault="00EA5BBF">
            <w:pPr>
              <w:pStyle w:val="TableCell"/>
              <w:spacing w:before="60" w:after="60"/>
              <w:jc w:val="center"/>
              <w:rPr>
                <w:b/>
                <w:sz w:val="16"/>
                <w:szCs w:val="16"/>
              </w:rPr>
            </w:pPr>
            <w:r w:rsidRPr="001570EA">
              <w:rPr>
                <w:rFonts w:cs="Arial"/>
                <w:b/>
                <w:sz w:val="16"/>
                <w:szCs w:val="16"/>
              </w:rPr>
              <w:t>Weather Stripping, Caulking and Sealing</w:t>
            </w:r>
            <w:r w:rsidRPr="001570EA">
              <w:rPr>
                <w:rFonts w:cs="Arial"/>
                <w:b/>
                <w:sz w:val="16"/>
                <w:szCs w:val="16"/>
              </w:rPr>
              <w:br/>
              <w:t>(per 10 lf)</w:t>
            </w:r>
          </w:p>
        </w:tc>
        <w:tc>
          <w:tcPr>
            <w:tcW w:w="1078" w:type="dxa"/>
            <w:shd w:val="clear" w:color="auto" w:fill="BFBFBF"/>
          </w:tcPr>
          <w:p w14:paraId="763BCCAA" w14:textId="77777777" w:rsidR="00EA5BBF" w:rsidRPr="001570EA" w:rsidRDefault="00EA5BBF">
            <w:pPr>
              <w:pStyle w:val="TableCell"/>
              <w:spacing w:before="60" w:after="60"/>
              <w:jc w:val="center"/>
              <w:rPr>
                <w:rFonts w:cs="Arial"/>
                <w:b/>
                <w:sz w:val="16"/>
                <w:szCs w:val="16"/>
              </w:rPr>
            </w:pPr>
            <w:r w:rsidRPr="001570EA">
              <w:rPr>
                <w:rFonts w:cs="Arial"/>
                <w:b/>
                <w:sz w:val="16"/>
                <w:szCs w:val="16"/>
              </w:rPr>
              <w:t>Outlet Gaskets</w:t>
            </w:r>
          </w:p>
          <w:p w14:paraId="6F279C1A" w14:textId="77777777" w:rsidR="00EA5BBF" w:rsidRPr="001570EA" w:rsidRDefault="00EA5BBF">
            <w:pPr>
              <w:pStyle w:val="TableCell"/>
              <w:spacing w:before="60" w:after="60"/>
              <w:jc w:val="center"/>
              <w:rPr>
                <w:rFonts w:cs="Arial"/>
                <w:b/>
                <w:sz w:val="16"/>
                <w:szCs w:val="16"/>
              </w:rPr>
            </w:pPr>
            <w:r w:rsidRPr="001570EA">
              <w:rPr>
                <w:rFonts w:cs="Arial"/>
                <w:b/>
                <w:sz w:val="16"/>
                <w:szCs w:val="16"/>
              </w:rPr>
              <w:t>(per outlet)</w:t>
            </w:r>
          </w:p>
        </w:tc>
      </w:tr>
      <w:tr w:rsidR="00EA5BBF" w:rsidRPr="001570EA" w14:paraId="393FD3B7"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29958"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29959" w:author="Greg Clendenning" w:date="2024-04-16T16:42:00Z">
            <w:trPr>
              <w:trHeight w:val="301"/>
              <w:jc w:val="center"/>
            </w:trPr>
          </w:trPrChange>
        </w:trPr>
        <w:tc>
          <w:tcPr>
            <w:tcW w:w="809" w:type="dxa"/>
            <w:shd w:val="clear" w:color="auto" w:fill="BFBFBF" w:themeFill="background1" w:themeFillShade="BF"/>
            <w:tcPrChange w:id="29960" w:author="Greg Clendenning" w:date="2024-04-16T16:42:00Z">
              <w:tcPr>
                <w:tcW w:w="809" w:type="dxa"/>
                <w:shd w:val="clear" w:color="auto" w:fill="BFBFBF" w:themeFill="background1" w:themeFillShade="BF"/>
              </w:tcPr>
            </w:tcPrChange>
          </w:tcPr>
          <w:p w14:paraId="58BAB400" w14:textId="77777777" w:rsidR="00EA5BBF" w:rsidRPr="001570EA" w:rsidRDefault="00EA5BBF">
            <w:pPr>
              <w:pStyle w:val="TableCell"/>
              <w:spacing w:before="60" w:after="60"/>
              <w:jc w:val="center"/>
              <w:rPr>
                <w:b/>
                <w:szCs w:val="18"/>
              </w:rPr>
            </w:pPr>
            <w:r w:rsidRPr="001570EA">
              <w:rPr>
                <w:b/>
                <w:szCs w:val="18"/>
              </w:rPr>
              <w:t>C</w:t>
            </w:r>
          </w:p>
        </w:tc>
        <w:tc>
          <w:tcPr>
            <w:tcW w:w="1530" w:type="dxa"/>
            <w:vAlign w:val="center"/>
            <w:tcPrChange w:id="29961" w:author="Greg Clendenning" w:date="2024-04-16T16:42:00Z">
              <w:tcPr>
                <w:tcW w:w="1530" w:type="dxa"/>
                <w:vAlign w:val="center"/>
              </w:tcPr>
            </w:tcPrChange>
          </w:tcPr>
          <w:p w14:paraId="0D9853CC" w14:textId="77777777" w:rsidR="00EA5BBF" w:rsidRPr="001570EA" w:rsidRDefault="00EA5BBF">
            <w:pPr>
              <w:pStyle w:val="TableCell"/>
              <w:spacing w:before="60" w:after="60"/>
              <w:rPr>
                <w:szCs w:val="18"/>
              </w:rPr>
            </w:pPr>
            <w:r w:rsidRPr="001570EA">
              <w:rPr>
                <w:szCs w:val="18"/>
              </w:rPr>
              <w:t>Allentown</w:t>
            </w:r>
          </w:p>
        </w:tc>
        <w:tc>
          <w:tcPr>
            <w:tcW w:w="1260" w:type="dxa"/>
            <w:vAlign w:val="center"/>
            <w:tcPrChange w:id="29962" w:author="Greg Clendenning" w:date="2024-04-16T16:42:00Z">
              <w:tcPr>
                <w:tcW w:w="1260" w:type="dxa"/>
                <w:vAlign w:val="bottom"/>
              </w:tcPr>
            </w:tcPrChange>
          </w:tcPr>
          <w:p w14:paraId="27D36CE3" w14:textId="5CAAD075" w:rsidR="00EA5BBF" w:rsidRPr="001570EA" w:rsidRDefault="00FA5174">
            <w:pPr>
              <w:pStyle w:val="TableCell"/>
              <w:spacing w:before="60" w:after="60"/>
              <w:jc w:val="center"/>
              <w:rPr>
                <w:rFonts w:cs="Arial"/>
                <w:color w:val="000000"/>
                <w:szCs w:val="18"/>
              </w:rPr>
            </w:pPr>
            <w:del w:id="29963" w:author="Greg Clendenning" w:date="2024-04-16T16:42:00Z">
              <w:r w:rsidRPr="001C3E91">
                <w:rPr>
                  <w:rFonts w:cs="Arial"/>
                  <w:color w:val="000000"/>
                </w:rPr>
                <w:delText>7.317</w:delText>
              </w:r>
            </w:del>
            <w:ins w:id="29964" w:author="Greg Clendenning" w:date="2024-04-16T16:42:00Z">
              <w:r w:rsidR="00EA5BBF" w:rsidRPr="001570EA">
                <w:rPr>
                  <w:rFonts w:cs="Arial"/>
                  <w:color w:val="000000"/>
                  <w:szCs w:val="18"/>
                </w:rPr>
                <w:t>0.924</w:t>
              </w:r>
            </w:ins>
          </w:p>
        </w:tc>
        <w:tc>
          <w:tcPr>
            <w:tcW w:w="1169" w:type="dxa"/>
            <w:vAlign w:val="center"/>
            <w:tcPrChange w:id="29965" w:author="Greg Clendenning" w:date="2024-04-16T16:42:00Z">
              <w:tcPr>
                <w:tcW w:w="1169" w:type="dxa"/>
                <w:vAlign w:val="bottom"/>
              </w:tcPr>
            </w:tcPrChange>
          </w:tcPr>
          <w:p w14:paraId="750507A5" w14:textId="200BF857" w:rsidR="00EA5BBF" w:rsidRPr="001570EA" w:rsidRDefault="00FA5174">
            <w:pPr>
              <w:pStyle w:val="TableCell"/>
              <w:spacing w:before="60" w:after="60"/>
              <w:jc w:val="center"/>
              <w:rPr>
                <w:rFonts w:cs="Arial"/>
                <w:color w:val="000000"/>
                <w:szCs w:val="18"/>
              </w:rPr>
            </w:pPr>
            <w:del w:id="29966" w:author="Greg Clendenning" w:date="2024-04-16T16:42:00Z">
              <w:r w:rsidRPr="001C3E91">
                <w:rPr>
                  <w:rFonts w:cs="Arial"/>
                  <w:color w:val="000000"/>
                </w:rPr>
                <w:delText>4.457</w:delText>
              </w:r>
            </w:del>
            <w:ins w:id="29967" w:author="Greg Clendenning" w:date="2024-04-16T16:42:00Z">
              <w:r w:rsidR="00EA5BBF" w:rsidRPr="001570EA">
                <w:rPr>
                  <w:rFonts w:cs="Arial"/>
                  <w:color w:val="000000"/>
                  <w:szCs w:val="18"/>
                </w:rPr>
                <w:t>0.563</w:t>
              </w:r>
            </w:ins>
          </w:p>
        </w:tc>
        <w:tc>
          <w:tcPr>
            <w:tcW w:w="1156" w:type="dxa"/>
            <w:vAlign w:val="center"/>
            <w:tcPrChange w:id="29968" w:author="Greg Clendenning" w:date="2024-04-16T16:42:00Z">
              <w:tcPr>
                <w:tcW w:w="1156" w:type="dxa"/>
                <w:vAlign w:val="bottom"/>
              </w:tcPr>
            </w:tcPrChange>
          </w:tcPr>
          <w:p w14:paraId="5D033435" w14:textId="0642E14C" w:rsidR="00EA5BBF" w:rsidRPr="001570EA" w:rsidRDefault="00FA5174">
            <w:pPr>
              <w:pStyle w:val="TableCell"/>
              <w:spacing w:before="60" w:after="60"/>
              <w:jc w:val="center"/>
              <w:rPr>
                <w:rFonts w:cs="Arial"/>
                <w:color w:val="000000"/>
                <w:szCs w:val="18"/>
              </w:rPr>
            </w:pPr>
            <w:del w:id="29969" w:author="Greg Clendenning" w:date="2024-04-16T16:42:00Z">
              <w:r w:rsidRPr="001C3E91">
                <w:rPr>
                  <w:rFonts w:cs="Arial"/>
                  <w:color w:val="000000"/>
                </w:rPr>
                <w:delText>4.357</w:delText>
              </w:r>
            </w:del>
            <w:ins w:id="29970" w:author="Greg Clendenning" w:date="2024-04-16T16:42:00Z">
              <w:r w:rsidR="00EA5BBF" w:rsidRPr="001570EA">
                <w:rPr>
                  <w:rFonts w:cs="Arial"/>
                  <w:color w:val="000000"/>
                  <w:szCs w:val="18"/>
                </w:rPr>
                <w:t>0.550</w:t>
              </w:r>
            </w:ins>
          </w:p>
        </w:tc>
        <w:tc>
          <w:tcPr>
            <w:tcW w:w="1186" w:type="dxa"/>
            <w:gridSpan w:val="2"/>
            <w:vAlign w:val="center"/>
            <w:tcPrChange w:id="29971" w:author="Greg Clendenning" w:date="2024-04-16T16:42:00Z">
              <w:tcPr>
                <w:tcW w:w="1186" w:type="dxa"/>
                <w:gridSpan w:val="2"/>
                <w:vAlign w:val="bottom"/>
              </w:tcPr>
            </w:tcPrChange>
          </w:tcPr>
          <w:p w14:paraId="5EF6CB6A" w14:textId="4EC9E338" w:rsidR="00EA5BBF" w:rsidRPr="001570EA" w:rsidRDefault="00FA5174">
            <w:pPr>
              <w:pStyle w:val="TableCell"/>
              <w:spacing w:before="60" w:after="60"/>
              <w:jc w:val="center"/>
              <w:rPr>
                <w:rFonts w:cs="Arial"/>
                <w:szCs w:val="18"/>
              </w:rPr>
            </w:pPr>
            <w:del w:id="29972" w:author="Greg Clendenning" w:date="2024-04-16T16:42:00Z">
              <w:r w:rsidRPr="001C3E91">
                <w:rPr>
                  <w:rFonts w:cs="Arial"/>
                  <w:color w:val="000000"/>
                </w:rPr>
                <w:delText>28.178</w:delText>
              </w:r>
            </w:del>
            <w:ins w:id="29973" w:author="Greg Clendenning" w:date="2024-04-16T16:42:00Z">
              <w:r w:rsidR="00EA5BBF" w:rsidRPr="001570EA">
                <w:rPr>
                  <w:rFonts w:cs="Arial"/>
                  <w:color w:val="000000"/>
                  <w:szCs w:val="18"/>
                </w:rPr>
                <w:t>0.645</w:t>
              </w:r>
            </w:ins>
          </w:p>
        </w:tc>
        <w:tc>
          <w:tcPr>
            <w:tcW w:w="1167" w:type="dxa"/>
            <w:vAlign w:val="center"/>
            <w:tcPrChange w:id="29974" w:author="Greg Clendenning" w:date="2024-04-16T16:42:00Z">
              <w:tcPr>
                <w:tcW w:w="1167" w:type="dxa"/>
                <w:vAlign w:val="bottom"/>
              </w:tcPr>
            </w:tcPrChange>
          </w:tcPr>
          <w:p w14:paraId="3CE68C82" w14:textId="321EC78B" w:rsidR="00EA5BBF" w:rsidRPr="001570EA" w:rsidRDefault="00FA5174">
            <w:pPr>
              <w:pStyle w:val="TableCell"/>
              <w:spacing w:before="60" w:after="60"/>
              <w:jc w:val="center"/>
              <w:rPr>
                <w:rFonts w:cs="Arial"/>
                <w:color w:val="000000"/>
                <w:szCs w:val="18"/>
              </w:rPr>
            </w:pPr>
            <w:del w:id="29975" w:author="Greg Clendenning" w:date="2024-04-16T16:42:00Z">
              <w:r w:rsidRPr="001C3E91">
                <w:rPr>
                  <w:rFonts w:cs="Arial"/>
                  <w:color w:val="000000"/>
                </w:rPr>
                <w:delText>17.165</w:delText>
              </w:r>
            </w:del>
            <w:ins w:id="29976" w:author="Greg Clendenning" w:date="2024-04-16T16:42:00Z">
              <w:r w:rsidR="00EA5BBF" w:rsidRPr="001570EA">
                <w:rPr>
                  <w:rFonts w:cs="Arial"/>
                  <w:color w:val="000000"/>
                  <w:szCs w:val="18"/>
                </w:rPr>
                <w:t>0.393</w:t>
              </w:r>
            </w:ins>
          </w:p>
        </w:tc>
        <w:tc>
          <w:tcPr>
            <w:tcW w:w="1078" w:type="dxa"/>
            <w:vAlign w:val="center"/>
            <w:tcPrChange w:id="29977" w:author="Greg Clendenning" w:date="2024-04-16T16:42:00Z">
              <w:tcPr>
                <w:tcW w:w="1078" w:type="dxa"/>
                <w:vAlign w:val="bottom"/>
              </w:tcPr>
            </w:tcPrChange>
          </w:tcPr>
          <w:p w14:paraId="73A91963" w14:textId="61D9DE0F" w:rsidR="00EA5BBF" w:rsidRPr="001570EA" w:rsidRDefault="00FA5174">
            <w:pPr>
              <w:pStyle w:val="TableCell"/>
              <w:spacing w:before="60" w:after="60"/>
              <w:jc w:val="center"/>
              <w:rPr>
                <w:rFonts w:cs="Arial"/>
                <w:color w:val="000000"/>
                <w:szCs w:val="18"/>
              </w:rPr>
            </w:pPr>
            <w:del w:id="29978" w:author="Greg Clendenning" w:date="2024-04-16T16:42:00Z">
              <w:r w:rsidRPr="001C3E91">
                <w:rPr>
                  <w:rFonts w:cs="Arial"/>
                  <w:color w:val="000000"/>
                </w:rPr>
                <w:delText>16.780</w:delText>
              </w:r>
            </w:del>
            <w:ins w:id="29979" w:author="Greg Clendenning" w:date="2024-04-16T16:42:00Z">
              <w:r w:rsidR="00EA5BBF" w:rsidRPr="001570EA">
                <w:rPr>
                  <w:rFonts w:cs="Arial"/>
                  <w:color w:val="000000"/>
                  <w:szCs w:val="18"/>
                </w:rPr>
                <w:t>0.384</w:t>
              </w:r>
            </w:ins>
          </w:p>
        </w:tc>
      </w:tr>
      <w:tr w:rsidR="00EA5BBF" w:rsidRPr="001570EA" w14:paraId="4571BE72"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29980"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29981" w:author="Greg Clendenning" w:date="2024-04-16T16:42:00Z">
            <w:trPr>
              <w:trHeight w:val="301"/>
              <w:jc w:val="center"/>
            </w:trPr>
          </w:trPrChange>
        </w:trPr>
        <w:tc>
          <w:tcPr>
            <w:tcW w:w="809" w:type="dxa"/>
            <w:shd w:val="clear" w:color="auto" w:fill="BFBFBF" w:themeFill="background1" w:themeFillShade="BF"/>
            <w:tcPrChange w:id="29982" w:author="Greg Clendenning" w:date="2024-04-16T16:42:00Z">
              <w:tcPr>
                <w:tcW w:w="809" w:type="dxa"/>
                <w:shd w:val="clear" w:color="auto" w:fill="BFBFBF" w:themeFill="background1" w:themeFillShade="BF"/>
              </w:tcPr>
            </w:tcPrChange>
          </w:tcPr>
          <w:p w14:paraId="60A9EAEC" w14:textId="77777777" w:rsidR="00EA5BBF" w:rsidRPr="001570EA" w:rsidRDefault="00EA5BBF">
            <w:pPr>
              <w:pStyle w:val="TableCell"/>
              <w:spacing w:before="60" w:after="60"/>
              <w:jc w:val="center"/>
              <w:rPr>
                <w:b/>
                <w:szCs w:val="18"/>
              </w:rPr>
            </w:pPr>
            <w:r w:rsidRPr="001570EA">
              <w:rPr>
                <w:b/>
                <w:szCs w:val="18"/>
              </w:rPr>
              <w:t>A</w:t>
            </w:r>
          </w:p>
        </w:tc>
        <w:tc>
          <w:tcPr>
            <w:tcW w:w="1530" w:type="dxa"/>
            <w:vAlign w:val="center"/>
            <w:tcPrChange w:id="29983" w:author="Greg Clendenning" w:date="2024-04-16T16:42:00Z">
              <w:tcPr>
                <w:tcW w:w="1530" w:type="dxa"/>
                <w:vAlign w:val="center"/>
              </w:tcPr>
            </w:tcPrChange>
          </w:tcPr>
          <w:p w14:paraId="71A63899" w14:textId="77777777" w:rsidR="00EA5BBF" w:rsidRPr="001570EA" w:rsidRDefault="00EA5BBF">
            <w:pPr>
              <w:pStyle w:val="TableCell"/>
              <w:spacing w:before="60" w:after="60"/>
              <w:rPr>
                <w:szCs w:val="18"/>
              </w:rPr>
            </w:pPr>
            <w:r w:rsidRPr="001570EA">
              <w:rPr>
                <w:szCs w:val="18"/>
              </w:rPr>
              <w:t>Binghamton, NY</w:t>
            </w:r>
          </w:p>
        </w:tc>
        <w:tc>
          <w:tcPr>
            <w:tcW w:w="1260" w:type="dxa"/>
            <w:vAlign w:val="center"/>
            <w:tcPrChange w:id="29984" w:author="Greg Clendenning" w:date="2024-04-16T16:42:00Z">
              <w:tcPr>
                <w:tcW w:w="1260" w:type="dxa"/>
                <w:vAlign w:val="bottom"/>
              </w:tcPr>
            </w:tcPrChange>
          </w:tcPr>
          <w:p w14:paraId="10D62FC2" w14:textId="7E28D8FC" w:rsidR="00EA5BBF" w:rsidRPr="001570EA" w:rsidRDefault="00FA5174">
            <w:pPr>
              <w:pStyle w:val="TableCell"/>
              <w:spacing w:before="60" w:after="60"/>
              <w:jc w:val="center"/>
              <w:rPr>
                <w:rFonts w:cs="Arial"/>
                <w:color w:val="000000"/>
                <w:szCs w:val="18"/>
              </w:rPr>
            </w:pPr>
            <w:del w:id="29985" w:author="Greg Clendenning" w:date="2024-04-16T16:42:00Z">
              <w:r w:rsidRPr="001C3E91">
                <w:rPr>
                  <w:rFonts w:cs="Arial"/>
                  <w:color w:val="000000"/>
                </w:rPr>
                <w:delText>2.875</w:delText>
              </w:r>
            </w:del>
            <w:ins w:id="29986" w:author="Greg Clendenning" w:date="2024-04-16T16:42:00Z">
              <w:r w:rsidR="00EA5BBF" w:rsidRPr="001570EA">
                <w:rPr>
                  <w:rFonts w:cs="Arial"/>
                  <w:color w:val="000000"/>
                  <w:szCs w:val="18"/>
                </w:rPr>
                <w:t>0.265</w:t>
              </w:r>
            </w:ins>
          </w:p>
        </w:tc>
        <w:tc>
          <w:tcPr>
            <w:tcW w:w="1169" w:type="dxa"/>
            <w:vAlign w:val="center"/>
            <w:tcPrChange w:id="29987" w:author="Greg Clendenning" w:date="2024-04-16T16:42:00Z">
              <w:tcPr>
                <w:tcW w:w="1169" w:type="dxa"/>
                <w:vAlign w:val="bottom"/>
              </w:tcPr>
            </w:tcPrChange>
          </w:tcPr>
          <w:p w14:paraId="03F2E7CB" w14:textId="00193F33" w:rsidR="00EA5BBF" w:rsidRPr="001570EA" w:rsidRDefault="00FA5174">
            <w:pPr>
              <w:pStyle w:val="TableCell"/>
              <w:spacing w:before="60" w:after="60"/>
              <w:jc w:val="center"/>
              <w:rPr>
                <w:rFonts w:cs="Arial"/>
                <w:color w:val="000000"/>
                <w:szCs w:val="18"/>
              </w:rPr>
            </w:pPr>
            <w:del w:id="29988" w:author="Greg Clendenning" w:date="2024-04-16T16:42:00Z">
              <w:r w:rsidRPr="001C3E91">
                <w:rPr>
                  <w:rFonts w:cs="Arial"/>
                  <w:color w:val="000000"/>
                </w:rPr>
                <w:delText>1.752</w:delText>
              </w:r>
            </w:del>
            <w:ins w:id="29989" w:author="Greg Clendenning" w:date="2024-04-16T16:42:00Z">
              <w:r w:rsidR="00EA5BBF" w:rsidRPr="001570EA">
                <w:rPr>
                  <w:rFonts w:cs="Arial"/>
                  <w:color w:val="000000"/>
                  <w:szCs w:val="18"/>
                </w:rPr>
                <w:t>0.161</w:t>
              </w:r>
            </w:ins>
          </w:p>
        </w:tc>
        <w:tc>
          <w:tcPr>
            <w:tcW w:w="1156" w:type="dxa"/>
            <w:vAlign w:val="center"/>
            <w:tcPrChange w:id="29990" w:author="Greg Clendenning" w:date="2024-04-16T16:42:00Z">
              <w:tcPr>
                <w:tcW w:w="1156" w:type="dxa"/>
                <w:vAlign w:val="bottom"/>
              </w:tcPr>
            </w:tcPrChange>
          </w:tcPr>
          <w:p w14:paraId="18B300B5" w14:textId="639A408C" w:rsidR="00EA5BBF" w:rsidRPr="001570EA" w:rsidRDefault="00FA5174">
            <w:pPr>
              <w:pStyle w:val="TableCell"/>
              <w:spacing w:before="60" w:after="60"/>
              <w:jc w:val="center"/>
              <w:rPr>
                <w:rFonts w:cs="Arial"/>
                <w:color w:val="000000"/>
                <w:szCs w:val="18"/>
              </w:rPr>
            </w:pPr>
            <w:del w:id="29991" w:author="Greg Clendenning" w:date="2024-04-16T16:42:00Z">
              <w:r w:rsidRPr="001C3E91">
                <w:rPr>
                  <w:rFonts w:cs="Arial"/>
                  <w:color w:val="000000"/>
                </w:rPr>
                <w:delText>1.712</w:delText>
              </w:r>
            </w:del>
            <w:ins w:id="29992" w:author="Greg Clendenning" w:date="2024-04-16T16:42:00Z">
              <w:r w:rsidR="00EA5BBF" w:rsidRPr="001570EA">
                <w:rPr>
                  <w:rFonts w:cs="Arial"/>
                  <w:color w:val="000000"/>
                  <w:szCs w:val="18"/>
                </w:rPr>
                <w:t>0.158</w:t>
              </w:r>
            </w:ins>
          </w:p>
        </w:tc>
        <w:tc>
          <w:tcPr>
            <w:tcW w:w="1186" w:type="dxa"/>
            <w:gridSpan w:val="2"/>
            <w:vAlign w:val="center"/>
            <w:tcPrChange w:id="29993" w:author="Greg Clendenning" w:date="2024-04-16T16:42:00Z">
              <w:tcPr>
                <w:tcW w:w="1186" w:type="dxa"/>
                <w:gridSpan w:val="2"/>
                <w:vAlign w:val="bottom"/>
              </w:tcPr>
            </w:tcPrChange>
          </w:tcPr>
          <w:p w14:paraId="262EEECE" w14:textId="2FAB1D78" w:rsidR="00EA5BBF" w:rsidRPr="001570EA" w:rsidRDefault="00FA5174">
            <w:pPr>
              <w:pStyle w:val="TableCell"/>
              <w:spacing w:before="60" w:after="60"/>
              <w:jc w:val="center"/>
              <w:rPr>
                <w:rFonts w:cs="Arial"/>
                <w:szCs w:val="18"/>
              </w:rPr>
            </w:pPr>
            <w:del w:id="29994" w:author="Greg Clendenning" w:date="2024-04-16T16:42:00Z">
              <w:r w:rsidRPr="001C3E91">
                <w:rPr>
                  <w:rFonts w:cs="Arial"/>
                  <w:color w:val="000000"/>
                </w:rPr>
                <w:delText>34.997</w:delText>
              </w:r>
            </w:del>
            <w:ins w:id="29995" w:author="Greg Clendenning" w:date="2024-04-16T16:42:00Z">
              <w:r w:rsidR="00EA5BBF" w:rsidRPr="001570EA">
                <w:rPr>
                  <w:rFonts w:cs="Arial"/>
                  <w:color w:val="000000"/>
                  <w:szCs w:val="18"/>
                </w:rPr>
                <w:t>0.881</w:t>
              </w:r>
            </w:ins>
          </w:p>
        </w:tc>
        <w:tc>
          <w:tcPr>
            <w:tcW w:w="1167" w:type="dxa"/>
            <w:vAlign w:val="center"/>
            <w:tcPrChange w:id="29996" w:author="Greg Clendenning" w:date="2024-04-16T16:42:00Z">
              <w:tcPr>
                <w:tcW w:w="1167" w:type="dxa"/>
                <w:vAlign w:val="bottom"/>
              </w:tcPr>
            </w:tcPrChange>
          </w:tcPr>
          <w:p w14:paraId="718C2083" w14:textId="52964734" w:rsidR="00EA5BBF" w:rsidRPr="001570EA" w:rsidRDefault="00FA5174">
            <w:pPr>
              <w:pStyle w:val="TableCell"/>
              <w:spacing w:before="60" w:after="60"/>
              <w:jc w:val="center"/>
              <w:rPr>
                <w:rFonts w:cs="Arial"/>
                <w:color w:val="000000"/>
                <w:szCs w:val="18"/>
              </w:rPr>
            </w:pPr>
            <w:del w:id="29997" w:author="Greg Clendenning" w:date="2024-04-16T16:42:00Z">
              <w:r w:rsidRPr="001C3E91">
                <w:rPr>
                  <w:rFonts w:cs="Arial"/>
                  <w:color w:val="000000"/>
                </w:rPr>
                <w:delText>21.319</w:delText>
              </w:r>
            </w:del>
            <w:ins w:id="29998" w:author="Greg Clendenning" w:date="2024-04-16T16:42:00Z">
              <w:r w:rsidR="00EA5BBF" w:rsidRPr="001570EA">
                <w:rPr>
                  <w:rFonts w:cs="Arial"/>
                  <w:color w:val="000000"/>
                  <w:szCs w:val="18"/>
                </w:rPr>
                <w:t>0.537</w:t>
              </w:r>
            </w:ins>
          </w:p>
        </w:tc>
        <w:tc>
          <w:tcPr>
            <w:tcW w:w="1078" w:type="dxa"/>
            <w:vAlign w:val="center"/>
            <w:tcPrChange w:id="29999" w:author="Greg Clendenning" w:date="2024-04-16T16:42:00Z">
              <w:tcPr>
                <w:tcW w:w="1078" w:type="dxa"/>
                <w:vAlign w:val="bottom"/>
              </w:tcPr>
            </w:tcPrChange>
          </w:tcPr>
          <w:p w14:paraId="27C82CF7" w14:textId="6A368216" w:rsidR="00EA5BBF" w:rsidRPr="001570EA" w:rsidRDefault="00FA5174">
            <w:pPr>
              <w:pStyle w:val="TableCell"/>
              <w:spacing w:before="60" w:after="60"/>
              <w:jc w:val="center"/>
              <w:rPr>
                <w:rFonts w:cs="Arial"/>
                <w:color w:val="000000"/>
                <w:szCs w:val="18"/>
              </w:rPr>
            </w:pPr>
            <w:del w:id="30000" w:author="Greg Clendenning" w:date="2024-04-16T16:42:00Z">
              <w:r w:rsidRPr="001C3E91">
                <w:rPr>
                  <w:rFonts w:cs="Arial"/>
                  <w:color w:val="000000"/>
                </w:rPr>
                <w:delText>20.841</w:delText>
              </w:r>
            </w:del>
            <w:ins w:id="30001" w:author="Greg Clendenning" w:date="2024-04-16T16:42:00Z">
              <w:r w:rsidR="00EA5BBF" w:rsidRPr="001570EA">
                <w:rPr>
                  <w:rFonts w:cs="Arial"/>
                  <w:color w:val="000000"/>
                  <w:szCs w:val="18"/>
                </w:rPr>
                <w:t>0.525</w:t>
              </w:r>
            </w:ins>
          </w:p>
        </w:tc>
      </w:tr>
      <w:tr w:rsidR="00EA5BBF" w:rsidRPr="001570EA" w14:paraId="03DB1CDF"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002"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003" w:author="Greg Clendenning" w:date="2024-04-16T16:42:00Z">
            <w:trPr>
              <w:trHeight w:val="301"/>
              <w:jc w:val="center"/>
            </w:trPr>
          </w:trPrChange>
        </w:trPr>
        <w:tc>
          <w:tcPr>
            <w:tcW w:w="809" w:type="dxa"/>
            <w:shd w:val="clear" w:color="auto" w:fill="BFBFBF" w:themeFill="background1" w:themeFillShade="BF"/>
            <w:tcPrChange w:id="30004" w:author="Greg Clendenning" w:date="2024-04-16T16:42:00Z">
              <w:tcPr>
                <w:tcW w:w="809" w:type="dxa"/>
                <w:shd w:val="clear" w:color="auto" w:fill="BFBFBF" w:themeFill="background1" w:themeFillShade="BF"/>
              </w:tcPr>
            </w:tcPrChange>
          </w:tcPr>
          <w:p w14:paraId="37A3F687" w14:textId="77777777" w:rsidR="00EA5BBF" w:rsidRPr="001570EA" w:rsidRDefault="00EA5BBF">
            <w:pPr>
              <w:pStyle w:val="TableCell"/>
              <w:spacing w:before="60" w:after="60"/>
              <w:jc w:val="center"/>
              <w:rPr>
                <w:b/>
                <w:szCs w:val="18"/>
              </w:rPr>
            </w:pPr>
            <w:r w:rsidRPr="001570EA">
              <w:rPr>
                <w:b/>
                <w:szCs w:val="18"/>
              </w:rPr>
              <w:t>G</w:t>
            </w:r>
          </w:p>
        </w:tc>
        <w:tc>
          <w:tcPr>
            <w:tcW w:w="1530" w:type="dxa"/>
            <w:vAlign w:val="center"/>
            <w:tcPrChange w:id="30005" w:author="Greg Clendenning" w:date="2024-04-16T16:42:00Z">
              <w:tcPr>
                <w:tcW w:w="1530" w:type="dxa"/>
                <w:vAlign w:val="center"/>
              </w:tcPr>
            </w:tcPrChange>
          </w:tcPr>
          <w:p w14:paraId="28356E17" w14:textId="77777777" w:rsidR="00EA5BBF" w:rsidRPr="001570EA" w:rsidRDefault="00EA5BBF">
            <w:pPr>
              <w:pStyle w:val="TableCell"/>
              <w:spacing w:before="60" w:after="60"/>
              <w:rPr>
                <w:szCs w:val="18"/>
              </w:rPr>
            </w:pPr>
            <w:r w:rsidRPr="001570EA">
              <w:rPr>
                <w:szCs w:val="18"/>
              </w:rPr>
              <w:t>Bradford</w:t>
            </w:r>
          </w:p>
        </w:tc>
        <w:tc>
          <w:tcPr>
            <w:tcW w:w="1260" w:type="dxa"/>
            <w:vAlign w:val="center"/>
            <w:tcPrChange w:id="30006" w:author="Greg Clendenning" w:date="2024-04-16T16:42:00Z">
              <w:tcPr>
                <w:tcW w:w="1260" w:type="dxa"/>
                <w:vAlign w:val="bottom"/>
              </w:tcPr>
            </w:tcPrChange>
          </w:tcPr>
          <w:p w14:paraId="24CD220D" w14:textId="48296AEC" w:rsidR="00EA5BBF" w:rsidRPr="001570EA" w:rsidRDefault="00FA5174">
            <w:pPr>
              <w:pStyle w:val="TableCell"/>
              <w:spacing w:before="60" w:after="60"/>
              <w:jc w:val="center"/>
              <w:rPr>
                <w:rFonts w:cs="Arial"/>
                <w:color w:val="000000"/>
                <w:szCs w:val="18"/>
              </w:rPr>
            </w:pPr>
            <w:del w:id="30007" w:author="Greg Clendenning" w:date="2024-04-16T16:42:00Z">
              <w:r w:rsidRPr="001C3E91">
                <w:rPr>
                  <w:rFonts w:cs="Arial"/>
                  <w:color w:val="000000"/>
                </w:rPr>
                <w:delText>3.433</w:delText>
              </w:r>
            </w:del>
            <w:ins w:id="30008" w:author="Greg Clendenning" w:date="2024-04-16T16:42:00Z">
              <w:r w:rsidR="00EA5BBF" w:rsidRPr="001570EA">
                <w:rPr>
                  <w:rFonts w:cs="Arial"/>
                  <w:color w:val="000000"/>
                  <w:szCs w:val="18"/>
                </w:rPr>
                <w:t>0.445</w:t>
              </w:r>
            </w:ins>
          </w:p>
        </w:tc>
        <w:tc>
          <w:tcPr>
            <w:tcW w:w="1169" w:type="dxa"/>
            <w:vAlign w:val="center"/>
            <w:tcPrChange w:id="30009" w:author="Greg Clendenning" w:date="2024-04-16T16:42:00Z">
              <w:tcPr>
                <w:tcW w:w="1169" w:type="dxa"/>
                <w:vAlign w:val="bottom"/>
              </w:tcPr>
            </w:tcPrChange>
          </w:tcPr>
          <w:p w14:paraId="6CA02150" w14:textId="77F7ACE8" w:rsidR="00EA5BBF" w:rsidRPr="001570EA" w:rsidRDefault="00FA5174">
            <w:pPr>
              <w:pStyle w:val="TableCell"/>
              <w:spacing w:before="60" w:after="60"/>
              <w:jc w:val="center"/>
              <w:rPr>
                <w:rFonts w:cs="Arial"/>
                <w:color w:val="000000"/>
                <w:szCs w:val="18"/>
              </w:rPr>
            </w:pPr>
            <w:del w:id="30010" w:author="Greg Clendenning" w:date="2024-04-16T16:42:00Z">
              <w:r w:rsidRPr="001C3E91">
                <w:rPr>
                  <w:rFonts w:cs="Arial"/>
                  <w:color w:val="000000"/>
                </w:rPr>
                <w:delText>2.091</w:delText>
              </w:r>
            </w:del>
            <w:ins w:id="30011" w:author="Greg Clendenning" w:date="2024-04-16T16:42:00Z">
              <w:r w:rsidR="00EA5BBF" w:rsidRPr="001570EA">
                <w:rPr>
                  <w:rFonts w:cs="Arial"/>
                  <w:color w:val="000000"/>
                  <w:szCs w:val="18"/>
                </w:rPr>
                <w:t>0.271</w:t>
              </w:r>
            </w:ins>
          </w:p>
        </w:tc>
        <w:tc>
          <w:tcPr>
            <w:tcW w:w="1156" w:type="dxa"/>
            <w:vAlign w:val="center"/>
            <w:tcPrChange w:id="30012" w:author="Greg Clendenning" w:date="2024-04-16T16:42:00Z">
              <w:tcPr>
                <w:tcW w:w="1156" w:type="dxa"/>
                <w:vAlign w:val="bottom"/>
              </w:tcPr>
            </w:tcPrChange>
          </w:tcPr>
          <w:p w14:paraId="562AFD09" w14:textId="73B143ED" w:rsidR="00EA5BBF" w:rsidRPr="001570EA" w:rsidRDefault="00FA5174">
            <w:pPr>
              <w:pStyle w:val="TableCell"/>
              <w:spacing w:before="60" w:after="60"/>
              <w:jc w:val="center"/>
              <w:rPr>
                <w:rFonts w:cs="Arial"/>
                <w:color w:val="000000"/>
                <w:szCs w:val="18"/>
              </w:rPr>
            </w:pPr>
            <w:del w:id="30013" w:author="Greg Clendenning" w:date="2024-04-16T16:42:00Z">
              <w:r w:rsidRPr="001C3E91">
                <w:rPr>
                  <w:rFonts w:cs="Arial"/>
                  <w:color w:val="000000"/>
                </w:rPr>
                <w:delText>2.044</w:delText>
              </w:r>
            </w:del>
            <w:ins w:id="30014" w:author="Greg Clendenning" w:date="2024-04-16T16:42:00Z">
              <w:r w:rsidR="00EA5BBF" w:rsidRPr="001570EA">
                <w:rPr>
                  <w:rFonts w:cs="Arial"/>
                  <w:color w:val="000000"/>
                  <w:szCs w:val="18"/>
                </w:rPr>
                <w:t>0.265</w:t>
              </w:r>
            </w:ins>
          </w:p>
        </w:tc>
        <w:tc>
          <w:tcPr>
            <w:tcW w:w="1186" w:type="dxa"/>
            <w:gridSpan w:val="2"/>
            <w:vAlign w:val="center"/>
            <w:tcPrChange w:id="30015" w:author="Greg Clendenning" w:date="2024-04-16T16:42:00Z">
              <w:tcPr>
                <w:tcW w:w="1186" w:type="dxa"/>
                <w:gridSpan w:val="2"/>
                <w:vAlign w:val="bottom"/>
              </w:tcPr>
            </w:tcPrChange>
          </w:tcPr>
          <w:p w14:paraId="4A3A2F97" w14:textId="7287E0D8" w:rsidR="00EA5BBF" w:rsidRPr="001570EA" w:rsidRDefault="00FA5174">
            <w:pPr>
              <w:pStyle w:val="TableCell"/>
              <w:spacing w:before="60" w:after="60"/>
              <w:jc w:val="center"/>
              <w:rPr>
                <w:rFonts w:cs="Arial"/>
                <w:szCs w:val="18"/>
              </w:rPr>
            </w:pPr>
            <w:del w:id="30016" w:author="Greg Clendenning" w:date="2024-04-16T16:42:00Z">
              <w:r w:rsidRPr="001C3E91">
                <w:rPr>
                  <w:rFonts w:cs="Arial"/>
                  <w:color w:val="000000"/>
                </w:rPr>
                <w:delText>40.930</w:delText>
              </w:r>
            </w:del>
            <w:ins w:id="30017" w:author="Greg Clendenning" w:date="2024-04-16T16:42:00Z">
              <w:r w:rsidR="00EA5BBF" w:rsidRPr="001570EA">
                <w:rPr>
                  <w:rFonts w:cs="Arial"/>
                  <w:color w:val="000000"/>
                  <w:szCs w:val="18"/>
                </w:rPr>
                <w:t>0.902</w:t>
              </w:r>
            </w:ins>
          </w:p>
        </w:tc>
        <w:tc>
          <w:tcPr>
            <w:tcW w:w="1167" w:type="dxa"/>
            <w:vAlign w:val="center"/>
            <w:tcPrChange w:id="30018" w:author="Greg Clendenning" w:date="2024-04-16T16:42:00Z">
              <w:tcPr>
                <w:tcW w:w="1167" w:type="dxa"/>
                <w:vAlign w:val="bottom"/>
              </w:tcPr>
            </w:tcPrChange>
          </w:tcPr>
          <w:p w14:paraId="35408E38" w14:textId="61C9A126" w:rsidR="00EA5BBF" w:rsidRPr="001570EA" w:rsidRDefault="00FA5174">
            <w:pPr>
              <w:pStyle w:val="TableCell"/>
              <w:spacing w:before="60" w:after="60"/>
              <w:jc w:val="center"/>
              <w:rPr>
                <w:rFonts w:cs="Arial"/>
                <w:color w:val="000000"/>
                <w:szCs w:val="18"/>
              </w:rPr>
            </w:pPr>
            <w:del w:id="30019" w:author="Greg Clendenning" w:date="2024-04-16T16:42:00Z">
              <w:r w:rsidRPr="001C3E91">
                <w:rPr>
                  <w:rFonts w:cs="Arial"/>
                  <w:color w:val="000000"/>
                </w:rPr>
                <w:delText>24.933</w:delText>
              </w:r>
            </w:del>
            <w:ins w:id="30020" w:author="Greg Clendenning" w:date="2024-04-16T16:42:00Z">
              <w:r w:rsidR="00EA5BBF" w:rsidRPr="001570EA">
                <w:rPr>
                  <w:rFonts w:cs="Arial"/>
                  <w:color w:val="000000"/>
                  <w:szCs w:val="18"/>
                </w:rPr>
                <w:t>0.550</w:t>
              </w:r>
            </w:ins>
          </w:p>
        </w:tc>
        <w:tc>
          <w:tcPr>
            <w:tcW w:w="1078" w:type="dxa"/>
            <w:vAlign w:val="center"/>
            <w:tcPrChange w:id="30021" w:author="Greg Clendenning" w:date="2024-04-16T16:42:00Z">
              <w:tcPr>
                <w:tcW w:w="1078" w:type="dxa"/>
                <w:vAlign w:val="bottom"/>
              </w:tcPr>
            </w:tcPrChange>
          </w:tcPr>
          <w:p w14:paraId="089CD66F" w14:textId="0F381130" w:rsidR="00EA5BBF" w:rsidRPr="001570EA" w:rsidRDefault="00FA5174">
            <w:pPr>
              <w:pStyle w:val="TableCell"/>
              <w:spacing w:before="60" w:after="60"/>
              <w:jc w:val="center"/>
              <w:rPr>
                <w:rFonts w:cs="Arial"/>
                <w:color w:val="000000"/>
                <w:szCs w:val="18"/>
              </w:rPr>
            </w:pPr>
            <w:del w:id="30022" w:author="Greg Clendenning" w:date="2024-04-16T16:42:00Z">
              <w:r w:rsidRPr="001C3E91">
                <w:rPr>
                  <w:rFonts w:cs="Arial"/>
                  <w:color w:val="000000"/>
                </w:rPr>
                <w:delText>24.374</w:delText>
              </w:r>
            </w:del>
            <w:ins w:id="30023" w:author="Greg Clendenning" w:date="2024-04-16T16:42:00Z">
              <w:r w:rsidR="00EA5BBF" w:rsidRPr="001570EA">
                <w:rPr>
                  <w:rFonts w:cs="Arial"/>
                  <w:color w:val="000000"/>
                  <w:szCs w:val="18"/>
                </w:rPr>
                <w:t>0.537</w:t>
              </w:r>
            </w:ins>
          </w:p>
        </w:tc>
      </w:tr>
      <w:tr w:rsidR="00EA5BBF" w:rsidRPr="001570EA" w14:paraId="68BDF05F"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024"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025" w:author="Greg Clendenning" w:date="2024-04-16T16:42:00Z">
            <w:trPr>
              <w:trHeight w:val="301"/>
              <w:jc w:val="center"/>
            </w:trPr>
          </w:trPrChange>
        </w:trPr>
        <w:tc>
          <w:tcPr>
            <w:tcW w:w="809" w:type="dxa"/>
            <w:shd w:val="clear" w:color="auto" w:fill="BFBFBF" w:themeFill="background1" w:themeFillShade="BF"/>
            <w:tcPrChange w:id="30026" w:author="Greg Clendenning" w:date="2024-04-16T16:42:00Z">
              <w:tcPr>
                <w:tcW w:w="809" w:type="dxa"/>
                <w:shd w:val="clear" w:color="auto" w:fill="BFBFBF" w:themeFill="background1" w:themeFillShade="BF"/>
              </w:tcPr>
            </w:tcPrChange>
          </w:tcPr>
          <w:p w14:paraId="07EF4180" w14:textId="77777777" w:rsidR="00EA5BBF" w:rsidRPr="001570EA" w:rsidRDefault="00EA5BBF">
            <w:pPr>
              <w:pStyle w:val="TableCell"/>
              <w:spacing w:before="60" w:after="60"/>
              <w:jc w:val="center"/>
              <w:rPr>
                <w:b/>
                <w:szCs w:val="18"/>
              </w:rPr>
            </w:pPr>
            <w:r w:rsidRPr="001570EA">
              <w:rPr>
                <w:b/>
                <w:szCs w:val="18"/>
              </w:rPr>
              <w:t>I</w:t>
            </w:r>
          </w:p>
        </w:tc>
        <w:tc>
          <w:tcPr>
            <w:tcW w:w="1530" w:type="dxa"/>
            <w:vAlign w:val="center"/>
            <w:tcPrChange w:id="30027" w:author="Greg Clendenning" w:date="2024-04-16T16:42:00Z">
              <w:tcPr>
                <w:tcW w:w="1530" w:type="dxa"/>
                <w:vAlign w:val="center"/>
              </w:tcPr>
            </w:tcPrChange>
          </w:tcPr>
          <w:p w14:paraId="00B07E9B" w14:textId="77777777" w:rsidR="00EA5BBF" w:rsidRPr="001570EA" w:rsidRDefault="00EA5BBF">
            <w:pPr>
              <w:pStyle w:val="TableCell"/>
              <w:spacing w:before="60" w:after="60"/>
              <w:rPr>
                <w:szCs w:val="18"/>
              </w:rPr>
            </w:pPr>
            <w:r w:rsidRPr="001570EA">
              <w:rPr>
                <w:szCs w:val="18"/>
              </w:rPr>
              <w:t>Erie</w:t>
            </w:r>
          </w:p>
        </w:tc>
        <w:tc>
          <w:tcPr>
            <w:tcW w:w="1260" w:type="dxa"/>
            <w:vAlign w:val="center"/>
            <w:tcPrChange w:id="30028" w:author="Greg Clendenning" w:date="2024-04-16T16:42:00Z">
              <w:tcPr>
                <w:tcW w:w="1260" w:type="dxa"/>
                <w:vAlign w:val="bottom"/>
              </w:tcPr>
            </w:tcPrChange>
          </w:tcPr>
          <w:p w14:paraId="0DF5AF24" w14:textId="74F824DE" w:rsidR="00EA5BBF" w:rsidRPr="001570EA" w:rsidRDefault="00FA5174">
            <w:pPr>
              <w:pStyle w:val="TableCell"/>
              <w:spacing w:before="60" w:after="60"/>
              <w:jc w:val="center"/>
              <w:rPr>
                <w:rFonts w:cs="Arial"/>
                <w:color w:val="000000"/>
                <w:szCs w:val="18"/>
              </w:rPr>
            </w:pPr>
            <w:del w:id="30029" w:author="Greg Clendenning" w:date="2024-04-16T16:42:00Z">
              <w:r w:rsidRPr="001C3E91">
                <w:rPr>
                  <w:rFonts w:cs="Arial"/>
                  <w:color w:val="000000"/>
                </w:rPr>
                <w:delText>7.917</w:delText>
              </w:r>
            </w:del>
            <w:ins w:id="30030" w:author="Greg Clendenning" w:date="2024-04-16T16:42:00Z">
              <w:r w:rsidR="00EA5BBF" w:rsidRPr="001570EA">
                <w:rPr>
                  <w:rFonts w:cs="Arial"/>
                  <w:color w:val="000000"/>
                  <w:szCs w:val="18"/>
                </w:rPr>
                <w:t>1.022</w:t>
              </w:r>
            </w:ins>
          </w:p>
        </w:tc>
        <w:tc>
          <w:tcPr>
            <w:tcW w:w="1169" w:type="dxa"/>
            <w:vAlign w:val="center"/>
            <w:tcPrChange w:id="30031" w:author="Greg Clendenning" w:date="2024-04-16T16:42:00Z">
              <w:tcPr>
                <w:tcW w:w="1169" w:type="dxa"/>
                <w:vAlign w:val="bottom"/>
              </w:tcPr>
            </w:tcPrChange>
          </w:tcPr>
          <w:p w14:paraId="254CBFB6" w14:textId="6EAB4EF5" w:rsidR="00EA5BBF" w:rsidRPr="001570EA" w:rsidRDefault="00FA5174">
            <w:pPr>
              <w:pStyle w:val="TableCell"/>
              <w:spacing w:before="60" w:after="60"/>
              <w:jc w:val="center"/>
              <w:rPr>
                <w:rFonts w:cs="Arial"/>
                <w:color w:val="000000"/>
                <w:szCs w:val="18"/>
              </w:rPr>
            </w:pPr>
            <w:del w:id="30032" w:author="Greg Clendenning" w:date="2024-04-16T16:42:00Z">
              <w:r w:rsidRPr="001C3E91">
                <w:rPr>
                  <w:rFonts w:cs="Arial"/>
                  <w:color w:val="000000"/>
                </w:rPr>
                <w:delText>4.823</w:delText>
              </w:r>
            </w:del>
            <w:ins w:id="30033" w:author="Greg Clendenning" w:date="2024-04-16T16:42:00Z">
              <w:r w:rsidR="00EA5BBF" w:rsidRPr="001570EA">
                <w:rPr>
                  <w:rFonts w:cs="Arial"/>
                  <w:color w:val="000000"/>
                  <w:szCs w:val="18"/>
                </w:rPr>
                <w:t>0.622</w:t>
              </w:r>
            </w:ins>
          </w:p>
        </w:tc>
        <w:tc>
          <w:tcPr>
            <w:tcW w:w="1156" w:type="dxa"/>
            <w:vAlign w:val="center"/>
            <w:tcPrChange w:id="30034" w:author="Greg Clendenning" w:date="2024-04-16T16:42:00Z">
              <w:tcPr>
                <w:tcW w:w="1156" w:type="dxa"/>
                <w:vAlign w:val="bottom"/>
              </w:tcPr>
            </w:tcPrChange>
          </w:tcPr>
          <w:p w14:paraId="0C6380F9" w14:textId="3D010603" w:rsidR="00EA5BBF" w:rsidRPr="001570EA" w:rsidRDefault="00FA5174">
            <w:pPr>
              <w:pStyle w:val="TableCell"/>
              <w:spacing w:before="60" w:after="60"/>
              <w:jc w:val="center"/>
              <w:rPr>
                <w:rFonts w:cs="Arial"/>
                <w:color w:val="000000"/>
                <w:szCs w:val="18"/>
              </w:rPr>
            </w:pPr>
            <w:del w:id="30035" w:author="Greg Clendenning" w:date="2024-04-16T16:42:00Z">
              <w:r w:rsidRPr="001C3E91">
                <w:rPr>
                  <w:rFonts w:cs="Arial"/>
                  <w:color w:val="000000"/>
                </w:rPr>
                <w:delText>4.714</w:delText>
              </w:r>
            </w:del>
            <w:ins w:id="30036" w:author="Greg Clendenning" w:date="2024-04-16T16:42:00Z">
              <w:r w:rsidR="00EA5BBF" w:rsidRPr="001570EA">
                <w:rPr>
                  <w:rFonts w:cs="Arial"/>
                  <w:color w:val="000000"/>
                  <w:szCs w:val="18"/>
                </w:rPr>
                <w:t>0.608</w:t>
              </w:r>
            </w:ins>
          </w:p>
        </w:tc>
        <w:tc>
          <w:tcPr>
            <w:tcW w:w="1186" w:type="dxa"/>
            <w:gridSpan w:val="2"/>
            <w:vAlign w:val="center"/>
            <w:tcPrChange w:id="30037" w:author="Greg Clendenning" w:date="2024-04-16T16:42:00Z">
              <w:tcPr>
                <w:tcW w:w="1186" w:type="dxa"/>
                <w:gridSpan w:val="2"/>
                <w:vAlign w:val="bottom"/>
              </w:tcPr>
            </w:tcPrChange>
          </w:tcPr>
          <w:p w14:paraId="6057961A" w14:textId="6B50886A" w:rsidR="00EA5BBF" w:rsidRPr="001570EA" w:rsidRDefault="00FA5174">
            <w:pPr>
              <w:pStyle w:val="TableCell"/>
              <w:spacing w:before="60" w:after="60"/>
              <w:jc w:val="center"/>
              <w:rPr>
                <w:rFonts w:cs="Arial"/>
                <w:szCs w:val="18"/>
              </w:rPr>
            </w:pPr>
            <w:del w:id="30038" w:author="Greg Clendenning" w:date="2024-04-16T16:42:00Z">
              <w:r w:rsidRPr="001C3E91">
                <w:rPr>
                  <w:rFonts w:cs="Arial"/>
                  <w:color w:val="000000"/>
                </w:rPr>
                <w:delText>32.207</w:delText>
              </w:r>
            </w:del>
            <w:ins w:id="30039" w:author="Greg Clendenning" w:date="2024-04-16T16:42:00Z">
              <w:r w:rsidR="00EA5BBF" w:rsidRPr="001570EA">
                <w:rPr>
                  <w:rFonts w:cs="Arial"/>
                  <w:color w:val="000000"/>
                  <w:szCs w:val="18"/>
                </w:rPr>
                <w:t>0.726</w:t>
              </w:r>
            </w:ins>
          </w:p>
        </w:tc>
        <w:tc>
          <w:tcPr>
            <w:tcW w:w="1167" w:type="dxa"/>
            <w:vAlign w:val="center"/>
            <w:tcPrChange w:id="30040" w:author="Greg Clendenning" w:date="2024-04-16T16:42:00Z">
              <w:tcPr>
                <w:tcW w:w="1167" w:type="dxa"/>
                <w:vAlign w:val="bottom"/>
              </w:tcPr>
            </w:tcPrChange>
          </w:tcPr>
          <w:p w14:paraId="1B264A23" w14:textId="0B8E36DC" w:rsidR="00EA5BBF" w:rsidRPr="001570EA" w:rsidRDefault="00FA5174">
            <w:pPr>
              <w:pStyle w:val="TableCell"/>
              <w:spacing w:before="60" w:after="60"/>
              <w:jc w:val="center"/>
              <w:rPr>
                <w:rFonts w:cs="Arial"/>
                <w:color w:val="000000"/>
                <w:szCs w:val="18"/>
              </w:rPr>
            </w:pPr>
            <w:del w:id="30041" w:author="Greg Clendenning" w:date="2024-04-16T16:42:00Z">
              <w:r w:rsidRPr="001C3E91">
                <w:rPr>
                  <w:rFonts w:cs="Arial"/>
                  <w:color w:val="000000"/>
                </w:rPr>
                <w:delText>19.619</w:delText>
              </w:r>
            </w:del>
            <w:ins w:id="30042" w:author="Greg Clendenning" w:date="2024-04-16T16:42:00Z">
              <w:r w:rsidR="00EA5BBF" w:rsidRPr="001570EA">
                <w:rPr>
                  <w:rFonts w:cs="Arial"/>
                  <w:color w:val="000000"/>
                  <w:szCs w:val="18"/>
                </w:rPr>
                <w:t>0.442</w:t>
              </w:r>
            </w:ins>
          </w:p>
        </w:tc>
        <w:tc>
          <w:tcPr>
            <w:tcW w:w="1078" w:type="dxa"/>
            <w:vAlign w:val="center"/>
            <w:tcPrChange w:id="30043" w:author="Greg Clendenning" w:date="2024-04-16T16:42:00Z">
              <w:tcPr>
                <w:tcW w:w="1078" w:type="dxa"/>
                <w:vAlign w:val="bottom"/>
              </w:tcPr>
            </w:tcPrChange>
          </w:tcPr>
          <w:p w14:paraId="26F6E50D" w14:textId="69DB3C35" w:rsidR="00EA5BBF" w:rsidRPr="001570EA" w:rsidRDefault="00FA5174">
            <w:pPr>
              <w:pStyle w:val="TableCell"/>
              <w:spacing w:before="60" w:after="60"/>
              <w:jc w:val="center"/>
              <w:rPr>
                <w:rFonts w:cs="Arial"/>
                <w:color w:val="000000"/>
                <w:szCs w:val="18"/>
              </w:rPr>
            </w:pPr>
            <w:del w:id="30044" w:author="Greg Clendenning" w:date="2024-04-16T16:42:00Z">
              <w:r w:rsidRPr="001C3E91">
                <w:rPr>
                  <w:rFonts w:cs="Arial"/>
                  <w:color w:val="000000"/>
                </w:rPr>
                <w:delText>19.179</w:delText>
              </w:r>
            </w:del>
            <w:ins w:id="30045" w:author="Greg Clendenning" w:date="2024-04-16T16:42:00Z">
              <w:r w:rsidR="00EA5BBF" w:rsidRPr="001570EA">
                <w:rPr>
                  <w:rFonts w:cs="Arial"/>
                  <w:color w:val="000000"/>
                  <w:szCs w:val="18"/>
                </w:rPr>
                <w:t>0.432</w:t>
              </w:r>
            </w:ins>
          </w:p>
        </w:tc>
      </w:tr>
      <w:tr w:rsidR="00EA5BBF" w:rsidRPr="001570EA" w14:paraId="10631A9E"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046"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047" w:author="Greg Clendenning" w:date="2024-04-16T16:42:00Z">
            <w:trPr>
              <w:trHeight w:val="301"/>
              <w:jc w:val="center"/>
            </w:trPr>
          </w:trPrChange>
        </w:trPr>
        <w:tc>
          <w:tcPr>
            <w:tcW w:w="809" w:type="dxa"/>
            <w:shd w:val="clear" w:color="auto" w:fill="BFBFBF" w:themeFill="background1" w:themeFillShade="BF"/>
            <w:tcPrChange w:id="30048" w:author="Greg Clendenning" w:date="2024-04-16T16:42:00Z">
              <w:tcPr>
                <w:tcW w:w="809" w:type="dxa"/>
                <w:shd w:val="clear" w:color="auto" w:fill="BFBFBF" w:themeFill="background1" w:themeFillShade="BF"/>
              </w:tcPr>
            </w:tcPrChange>
          </w:tcPr>
          <w:p w14:paraId="59BB65BF" w14:textId="77777777" w:rsidR="00EA5BBF" w:rsidRPr="001570EA" w:rsidRDefault="00EA5BBF">
            <w:pPr>
              <w:pStyle w:val="TableCell"/>
              <w:spacing w:before="60" w:after="60"/>
              <w:jc w:val="center"/>
              <w:rPr>
                <w:b/>
                <w:szCs w:val="18"/>
              </w:rPr>
            </w:pPr>
            <w:r w:rsidRPr="001570EA">
              <w:rPr>
                <w:b/>
                <w:szCs w:val="18"/>
              </w:rPr>
              <w:t>E</w:t>
            </w:r>
          </w:p>
        </w:tc>
        <w:tc>
          <w:tcPr>
            <w:tcW w:w="1530" w:type="dxa"/>
            <w:vAlign w:val="center"/>
            <w:tcPrChange w:id="30049" w:author="Greg Clendenning" w:date="2024-04-16T16:42:00Z">
              <w:tcPr>
                <w:tcW w:w="1530" w:type="dxa"/>
                <w:vAlign w:val="center"/>
              </w:tcPr>
            </w:tcPrChange>
          </w:tcPr>
          <w:p w14:paraId="053B262F" w14:textId="77777777" w:rsidR="00EA5BBF" w:rsidRPr="001570EA" w:rsidRDefault="00EA5BBF">
            <w:pPr>
              <w:pStyle w:val="TableCell"/>
              <w:spacing w:before="60" w:after="60"/>
              <w:rPr>
                <w:szCs w:val="18"/>
              </w:rPr>
            </w:pPr>
            <w:r w:rsidRPr="001570EA">
              <w:rPr>
                <w:szCs w:val="18"/>
              </w:rPr>
              <w:t>Harrisburg</w:t>
            </w:r>
          </w:p>
        </w:tc>
        <w:tc>
          <w:tcPr>
            <w:tcW w:w="1260" w:type="dxa"/>
            <w:vAlign w:val="center"/>
            <w:tcPrChange w:id="30050" w:author="Greg Clendenning" w:date="2024-04-16T16:42:00Z">
              <w:tcPr>
                <w:tcW w:w="1260" w:type="dxa"/>
                <w:vAlign w:val="bottom"/>
              </w:tcPr>
            </w:tcPrChange>
          </w:tcPr>
          <w:p w14:paraId="49348BBA" w14:textId="1AA1B67E" w:rsidR="00EA5BBF" w:rsidRPr="001570EA" w:rsidRDefault="00FA5174">
            <w:pPr>
              <w:pStyle w:val="TableCell"/>
              <w:spacing w:before="60" w:after="60"/>
              <w:jc w:val="center"/>
              <w:rPr>
                <w:rFonts w:cs="Arial"/>
                <w:color w:val="000000"/>
                <w:szCs w:val="18"/>
              </w:rPr>
            </w:pPr>
            <w:del w:id="30051" w:author="Greg Clendenning" w:date="2024-04-16T16:42:00Z">
              <w:r w:rsidRPr="001C3E91">
                <w:rPr>
                  <w:rFonts w:cs="Arial"/>
                  <w:color w:val="000000"/>
                </w:rPr>
                <w:delText>6.603</w:delText>
              </w:r>
            </w:del>
            <w:ins w:id="30052" w:author="Greg Clendenning" w:date="2024-04-16T16:42:00Z">
              <w:r w:rsidR="00EA5BBF" w:rsidRPr="001570EA">
                <w:rPr>
                  <w:rFonts w:cs="Arial"/>
                  <w:color w:val="000000"/>
                  <w:szCs w:val="18"/>
                </w:rPr>
                <w:t>0.681</w:t>
              </w:r>
            </w:ins>
          </w:p>
        </w:tc>
        <w:tc>
          <w:tcPr>
            <w:tcW w:w="1169" w:type="dxa"/>
            <w:vAlign w:val="center"/>
            <w:tcPrChange w:id="30053" w:author="Greg Clendenning" w:date="2024-04-16T16:42:00Z">
              <w:tcPr>
                <w:tcW w:w="1169" w:type="dxa"/>
                <w:vAlign w:val="bottom"/>
              </w:tcPr>
            </w:tcPrChange>
          </w:tcPr>
          <w:p w14:paraId="7FE13050" w14:textId="48E2AF34" w:rsidR="00EA5BBF" w:rsidRPr="001570EA" w:rsidRDefault="00FA5174">
            <w:pPr>
              <w:pStyle w:val="TableCell"/>
              <w:spacing w:before="60" w:after="60"/>
              <w:jc w:val="center"/>
              <w:rPr>
                <w:rFonts w:cs="Arial"/>
                <w:color w:val="000000"/>
                <w:szCs w:val="18"/>
              </w:rPr>
            </w:pPr>
            <w:del w:id="30054" w:author="Greg Clendenning" w:date="2024-04-16T16:42:00Z">
              <w:r w:rsidRPr="001C3E91">
                <w:rPr>
                  <w:rFonts w:cs="Arial"/>
                  <w:color w:val="000000"/>
                </w:rPr>
                <w:delText>4.022</w:delText>
              </w:r>
            </w:del>
            <w:ins w:id="30055" w:author="Greg Clendenning" w:date="2024-04-16T16:42:00Z">
              <w:r w:rsidR="00EA5BBF" w:rsidRPr="001570EA">
                <w:rPr>
                  <w:rFonts w:cs="Arial"/>
                  <w:color w:val="000000"/>
                  <w:szCs w:val="18"/>
                </w:rPr>
                <w:t>0.415</w:t>
              </w:r>
            </w:ins>
          </w:p>
        </w:tc>
        <w:tc>
          <w:tcPr>
            <w:tcW w:w="1156" w:type="dxa"/>
            <w:vAlign w:val="center"/>
            <w:tcPrChange w:id="30056" w:author="Greg Clendenning" w:date="2024-04-16T16:42:00Z">
              <w:tcPr>
                <w:tcW w:w="1156" w:type="dxa"/>
                <w:vAlign w:val="bottom"/>
              </w:tcPr>
            </w:tcPrChange>
          </w:tcPr>
          <w:p w14:paraId="7D0773C8" w14:textId="3B6836E8" w:rsidR="00EA5BBF" w:rsidRPr="001570EA" w:rsidRDefault="00FA5174">
            <w:pPr>
              <w:pStyle w:val="TableCell"/>
              <w:spacing w:before="60" w:after="60"/>
              <w:jc w:val="center"/>
              <w:rPr>
                <w:rFonts w:cs="Arial"/>
                <w:color w:val="000000"/>
                <w:szCs w:val="18"/>
              </w:rPr>
            </w:pPr>
            <w:del w:id="30057" w:author="Greg Clendenning" w:date="2024-04-16T16:42:00Z">
              <w:r w:rsidRPr="001C3E91">
                <w:rPr>
                  <w:rFonts w:cs="Arial"/>
                  <w:color w:val="000000"/>
                </w:rPr>
                <w:delText>3.932</w:delText>
              </w:r>
            </w:del>
            <w:ins w:id="30058" w:author="Greg Clendenning" w:date="2024-04-16T16:42:00Z">
              <w:r w:rsidR="00EA5BBF" w:rsidRPr="001570EA">
                <w:rPr>
                  <w:rFonts w:cs="Arial"/>
                  <w:color w:val="000000"/>
                  <w:szCs w:val="18"/>
                </w:rPr>
                <w:t>0.405</w:t>
              </w:r>
            </w:ins>
          </w:p>
        </w:tc>
        <w:tc>
          <w:tcPr>
            <w:tcW w:w="1186" w:type="dxa"/>
            <w:gridSpan w:val="2"/>
            <w:vAlign w:val="center"/>
            <w:tcPrChange w:id="30059" w:author="Greg Clendenning" w:date="2024-04-16T16:42:00Z">
              <w:tcPr>
                <w:tcW w:w="1186" w:type="dxa"/>
                <w:gridSpan w:val="2"/>
                <w:vAlign w:val="bottom"/>
              </w:tcPr>
            </w:tcPrChange>
          </w:tcPr>
          <w:p w14:paraId="21F1B047" w14:textId="280F3408" w:rsidR="00EA5BBF" w:rsidRPr="001570EA" w:rsidRDefault="00FA5174">
            <w:pPr>
              <w:pStyle w:val="TableCell"/>
              <w:spacing w:before="60" w:after="60"/>
              <w:jc w:val="center"/>
              <w:rPr>
                <w:rFonts w:cs="Arial"/>
                <w:szCs w:val="18"/>
              </w:rPr>
            </w:pPr>
            <w:del w:id="30060" w:author="Greg Clendenning" w:date="2024-04-16T16:42:00Z">
              <w:r w:rsidRPr="001C3E91">
                <w:rPr>
                  <w:rFonts w:cs="Arial"/>
                  <w:color w:val="000000"/>
                </w:rPr>
                <w:delText>30.466</w:delText>
              </w:r>
            </w:del>
            <w:ins w:id="30061" w:author="Greg Clendenning" w:date="2024-04-16T16:42:00Z">
              <w:r w:rsidR="00EA5BBF" w:rsidRPr="001570EA">
                <w:rPr>
                  <w:rFonts w:cs="Arial"/>
                  <w:color w:val="000000"/>
                  <w:szCs w:val="18"/>
                </w:rPr>
                <w:t>0.614</w:t>
              </w:r>
            </w:ins>
          </w:p>
        </w:tc>
        <w:tc>
          <w:tcPr>
            <w:tcW w:w="1167" w:type="dxa"/>
            <w:vAlign w:val="center"/>
            <w:tcPrChange w:id="30062" w:author="Greg Clendenning" w:date="2024-04-16T16:42:00Z">
              <w:tcPr>
                <w:tcW w:w="1167" w:type="dxa"/>
                <w:vAlign w:val="bottom"/>
              </w:tcPr>
            </w:tcPrChange>
          </w:tcPr>
          <w:p w14:paraId="50044791" w14:textId="6A4BD0E6" w:rsidR="00EA5BBF" w:rsidRPr="001570EA" w:rsidRDefault="00FA5174">
            <w:pPr>
              <w:pStyle w:val="TableCell"/>
              <w:spacing w:before="60" w:after="60"/>
              <w:jc w:val="center"/>
              <w:rPr>
                <w:rFonts w:cs="Arial"/>
                <w:color w:val="000000"/>
                <w:szCs w:val="18"/>
              </w:rPr>
            </w:pPr>
            <w:del w:id="30063" w:author="Greg Clendenning" w:date="2024-04-16T16:42:00Z">
              <w:r w:rsidRPr="001C3E91">
                <w:rPr>
                  <w:rFonts w:cs="Arial"/>
                  <w:color w:val="000000"/>
                </w:rPr>
                <w:delText>18.559</w:delText>
              </w:r>
            </w:del>
            <w:ins w:id="30064" w:author="Greg Clendenning" w:date="2024-04-16T16:42:00Z">
              <w:r w:rsidR="00EA5BBF" w:rsidRPr="001570EA">
                <w:rPr>
                  <w:rFonts w:cs="Arial"/>
                  <w:color w:val="000000"/>
                  <w:szCs w:val="18"/>
                </w:rPr>
                <w:t>0.374</w:t>
              </w:r>
            </w:ins>
          </w:p>
        </w:tc>
        <w:tc>
          <w:tcPr>
            <w:tcW w:w="1078" w:type="dxa"/>
            <w:vAlign w:val="center"/>
            <w:tcPrChange w:id="30065" w:author="Greg Clendenning" w:date="2024-04-16T16:42:00Z">
              <w:tcPr>
                <w:tcW w:w="1078" w:type="dxa"/>
                <w:vAlign w:val="bottom"/>
              </w:tcPr>
            </w:tcPrChange>
          </w:tcPr>
          <w:p w14:paraId="4F3A7338" w14:textId="7999F805" w:rsidR="00EA5BBF" w:rsidRPr="001570EA" w:rsidRDefault="00FA5174">
            <w:pPr>
              <w:pStyle w:val="TableCell"/>
              <w:spacing w:before="60" w:after="60"/>
              <w:jc w:val="center"/>
              <w:rPr>
                <w:rFonts w:cs="Arial"/>
                <w:color w:val="000000"/>
                <w:szCs w:val="18"/>
              </w:rPr>
            </w:pPr>
            <w:del w:id="30066" w:author="Greg Clendenning" w:date="2024-04-16T16:42:00Z">
              <w:r w:rsidRPr="001C3E91">
                <w:rPr>
                  <w:rFonts w:cs="Arial"/>
                  <w:color w:val="000000"/>
                </w:rPr>
                <w:delText>18.143</w:delText>
              </w:r>
            </w:del>
            <w:ins w:id="30067" w:author="Greg Clendenning" w:date="2024-04-16T16:42:00Z">
              <w:r w:rsidR="00EA5BBF" w:rsidRPr="001570EA">
                <w:rPr>
                  <w:rFonts w:cs="Arial"/>
                  <w:color w:val="000000"/>
                  <w:szCs w:val="18"/>
                </w:rPr>
                <w:t>0.366</w:t>
              </w:r>
            </w:ins>
          </w:p>
        </w:tc>
      </w:tr>
      <w:tr w:rsidR="00EA5BBF" w:rsidRPr="001570EA" w14:paraId="1C5F3498"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068"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069" w:author="Greg Clendenning" w:date="2024-04-16T16:42:00Z">
            <w:trPr>
              <w:trHeight w:val="301"/>
              <w:jc w:val="center"/>
            </w:trPr>
          </w:trPrChange>
        </w:trPr>
        <w:tc>
          <w:tcPr>
            <w:tcW w:w="809" w:type="dxa"/>
            <w:shd w:val="clear" w:color="auto" w:fill="BFBFBF" w:themeFill="background1" w:themeFillShade="BF"/>
            <w:tcPrChange w:id="30070" w:author="Greg Clendenning" w:date="2024-04-16T16:42:00Z">
              <w:tcPr>
                <w:tcW w:w="809" w:type="dxa"/>
                <w:shd w:val="clear" w:color="auto" w:fill="BFBFBF" w:themeFill="background1" w:themeFillShade="BF"/>
              </w:tcPr>
            </w:tcPrChange>
          </w:tcPr>
          <w:p w14:paraId="4500C8C2" w14:textId="77777777" w:rsidR="00EA5BBF" w:rsidRPr="001570EA" w:rsidRDefault="00EA5BBF">
            <w:pPr>
              <w:pStyle w:val="TableCell"/>
              <w:spacing w:before="60" w:after="60"/>
              <w:jc w:val="center"/>
              <w:rPr>
                <w:b/>
                <w:szCs w:val="18"/>
              </w:rPr>
            </w:pPr>
            <w:r w:rsidRPr="001570EA">
              <w:rPr>
                <w:b/>
                <w:szCs w:val="18"/>
              </w:rPr>
              <w:t>D</w:t>
            </w:r>
          </w:p>
        </w:tc>
        <w:tc>
          <w:tcPr>
            <w:tcW w:w="1530" w:type="dxa"/>
            <w:vAlign w:val="center"/>
            <w:tcPrChange w:id="30071" w:author="Greg Clendenning" w:date="2024-04-16T16:42:00Z">
              <w:tcPr>
                <w:tcW w:w="1530" w:type="dxa"/>
                <w:vAlign w:val="center"/>
              </w:tcPr>
            </w:tcPrChange>
          </w:tcPr>
          <w:p w14:paraId="4A229E81" w14:textId="77777777" w:rsidR="00EA5BBF" w:rsidRPr="001570EA" w:rsidRDefault="00EA5BBF">
            <w:pPr>
              <w:pStyle w:val="TableCell"/>
              <w:spacing w:before="60" w:after="60"/>
              <w:rPr>
                <w:szCs w:val="18"/>
              </w:rPr>
            </w:pPr>
            <w:r w:rsidRPr="001570EA">
              <w:rPr>
                <w:szCs w:val="18"/>
              </w:rPr>
              <w:t>Philadelphia</w:t>
            </w:r>
          </w:p>
        </w:tc>
        <w:tc>
          <w:tcPr>
            <w:tcW w:w="1260" w:type="dxa"/>
            <w:vAlign w:val="center"/>
            <w:tcPrChange w:id="30072" w:author="Greg Clendenning" w:date="2024-04-16T16:42:00Z">
              <w:tcPr>
                <w:tcW w:w="1260" w:type="dxa"/>
                <w:vAlign w:val="bottom"/>
              </w:tcPr>
            </w:tcPrChange>
          </w:tcPr>
          <w:p w14:paraId="2D27A783" w14:textId="22CCCA4F" w:rsidR="00EA5BBF" w:rsidRPr="001570EA" w:rsidRDefault="00FA5174">
            <w:pPr>
              <w:pStyle w:val="TableCell"/>
              <w:spacing w:before="60" w:after="60"/>
              <w:jc w:val="center"/>
              <w:rPr>
                <w:rFonts w:cs="Arial"/>
                <w:color w:val="000000"/>
                <w:szCs w:val="18"/>
              </w:rPr>
            </w:pPr>
            <w:del w:id="30073" w:author="Greg Clendenning" w:date="2024-04-16T16:42:00Z">
              <w:r w:rsidRPr="001C3E91">
                <w:rPr>
                  <w:rFonts w:cs="Arial"/>
                  <w:color w:val="000000"/>
                </w:rPr>
                <w:delText>9.426</w:delText>
              </w:r>
            </w:del>
            <w:ins w:id="30074" w:author="Greg Clendenning" w:date="2024-04-16T16:42:00Z">
              <w:r w:rsidR="00EA5BBF" w:rsidRPr="001570EA">
                <w:rPr>
                  <w:rFonts w:cs="Arial"/>
                  <w:color w:val="000000"/>
                  <w:szCs w:val="18"/>
                </w:rPr>
                <w:t>1.107</w:t>
              </w:r>
            </w:ins>
          </w:p>
        </w:tc>
        <w:tc>
          <w:tcPr>
            <w:tcW w:w="1169" w:type="dxa"/>
            <w:vAlign w:val="center"/>
            <w:tcPrChange w:id="30075" w:author="Greg Clendenning" w:date="2024-04-16T16:42:00Z">
              <w:tcPr>
                <w:tcW w:w="1169" w:type="dxa"/>
                <w:vAlign w:val="bottom"/>
              </w:tcPr>
            </w:tcPrChange>
          </w:tcPr>
          <w:p w14:paraId="65520E9A" w14:textId="257A0128" w:rsidR="00EA5BBF" w:rsidRPr="001570EA" w:rsidRDefault="00FA5174">
            <w:pPr>
              <w:pStyle w:val="TableCell"/>
              <w:spacing w:before="60" w:after="60"/>
              <w:jc w:val="center"/>
              <w:rPr>
                <w:rFonts w:cs="Arial"/>
                <w:color w:val="000000"/>
                <w:szCs w:val="18"/>
              </w:rPr>
            </w:pPr>
            <w:del w:id="30076" w:author="Greg Clendenning" w:date="2024-04-16T16:42:00Z">
              <w:r w:rsidRPr="001C3E91">
                <w:rPr>
                  <w:rFonts w:cs="Arial"/>
                  <w:color w:val="000000"/>
                </w:rPr>
                <w:delText>5.742</w:delText>
              </w:r>
            </w:del>
            <w:ins w:id="30077" w:author="Greg Clendenning" w:date="2024-04-16T16:42:00Z">
              <w:r w:rsidR="00EA5BBF" w:rsidRPr="001570EA">
                <w:rPr>
                  <w:rFonts w:cs="Arial"/>
                  <w:color w:val="000000"/>
                  <w:szCs w:val="18"/>
                </w:rPr>
                <w:t>0.674</w:t>
              </w:r>
            </w:ins>
          </w:p>
        </w:tc>
        <w:tc>
          <w:tcPr>
            <w:tcW w:w="1156" w:type="dxa"/>
            <w:vAlign w:val="center"/>
            <w:tcPrChange w:id="30078" w:author="Greg Clendenning" w:date="2024-04-16T16:42:00Z">
              <w:tcPr>
                <w:tcW w:w="1156" w:type="dxa"/>
                <w:vAlign w:val="bottom"/>
              </w:tcPr>
            </w:tcPrChange>
          </w:tcPr>
          <w:p w14:paraId="180704C3" w14:textId="548B27CF" w:rsidR="00EA5BBF" w:rsidRPr="001570EA" w:rsidRDefault="00FA5174">
            <w:pPr>
              <w:pStyle w:val="TableCell"/>
              <w:spacing w:before="60" w:after="60"/>
              <w:jc w:val="center"/>
              <w:rPr>
                <w:rFonts w:cs="Arial"/>
                <w:color w:val="000000"/>
                <w:szCs w:val="18"/>
              </w:rPr>
            </w:pPr>
            <w:del w:id="30079" w:author="Greg Clendenning" w:date="2024-04-16T16:42:00Z">
              <w:r w:rsidRPr="001C3E91">
                <w:rPr>
                  <w:rFonts w:cs="Arial"/>
                  <w:color w:val="000000"/>
                </w:rPr>
                <w:delText>5.613</w:delText>
              </w:r>
            </w:del>
            <w:ins w:id="30080" w:author="Greg Clendenning" w:date="2024-04-16T16:42:00Z">
              <w:r w:rsidR="00EA5BBF" w:rsidRPr="001570EA">
                <w:rPr>
                  <w:rFonts w:cs="Arial"/>
                  <w:color w:val="000000"/>
                  <w:szCs w:val="18"/>
                </w:rPr>
                <w:t>0.659</w:t>
              </w:r>
            </w:ins>
          </w:p>
        </w:tc>
        <w:tc>
          <w:tcPr>
            <w:tcW w:w="1186" w:type="dxa"/>
            <w:gridSpan w:val="2"/>
            <w:vAlign w:val="center"/>
            <w:tcPrChange w:id="30081" w:author="Greg Clendenning" w:date="2024-04-16T16:42:00Z">
              <w:tcPr>
                <w:tcW w:w="1186" w:type="dxa"/>
                <w:gridSpan w:val="2"/>
                <w:vAlign w:val="bottom"/>
              </w:tcPr>
            </w:tcPrChange>
          </w:tcPr>
          <w:p w14:paraId="604E6602" w14:textId="79830697" w:rsidR="00EA5BBF" w:rsidRPr="001570EA" w:rsidRDefault="00FA5174">
            <w:pPr>
              <w:pStyle w:val="TableCell"/>
              <w:spacing w:before="60" w:after="60"/>
              <w:jc w:val="center"/>
              <w:rPr>
                <w:rFonts w:cs="Arial"/>
                <w:szCs w:val="18"/>
              </w:rPr>
            </w:pPr>
            <w:del w:id="30082" w:author="Greg Clendenning" w:date="2024-04-16T16:42:00Z">
              <w:r w:rsidRPr="001C3E91">
                <w:rPr>
                  <w:rFonts w:cs="Arial"/>
                  <w:color w:val="000000"/>
                </w:rPr>
                <w:delText>23.971</w:delText>
              </w:r>
            </w:del>
            <w:ins w:id="30083" w:author="Greg Clendenning" w:date="2024-04-16T16:42:00Z">
              <w:r w:rsidR="00EA5BBF" w:rsidRPr="001570EA">
                <w:rPr>
                  <w:rFonts w:cs="Arial"/>
                  <w:color w:val="000000"/>
                  <w:szCs w:val="18"/>
                </w:rPr>
                <w:t>0.547</w:t>
              </w:r>
            </w:ins>
          </w:p>
        </w:tc>
        <w:tc>
          <w:tcPr>
            <w:tcW w:w="1167" w:type="dxa"/>
            <w:vAlign w:val="center"/>
            <w:tcPrChange w:id="30084" w:author="Greg Clendenning" w:date="2024-04-16T16:42:00Z">
              <w:tcPr>
                <w:tcW w:w="1167" w:type="dxa"/>
                <w:vAlign w:val="bottom"/>
              </w:tcPr>
            </w:tcPrChange>
          </w:tcPr>
          <w:p w14:paraId="3AAC4B45" w14:textId="32A0B941" w:rsidR="00EA5BBF" w:rsidRPr="001570EA" w:rsidRDefault="00FA5174">
            <w:pPr>
              <w:pStyle w:val="TableCell"/>
              <w:spacing w:before="60" w:after="60"/>
              <w:jc w:val="center"/>
              <w:rPr>
                <w:rFonts w:cs="Arial"/>
                <w:color w:val="000000"/>
                <w:szCs w:val="18"/>
              </w:rPr>
            </w:pPr>
            <w:del w:id="30085" w:author="Greg Clendenning" w:date="2024-04-16T16:42:00Z">
              <w:r w:rsidRPr="001C3E91">
                <w:rPr>
                  <w:rFonts w:cs="Arial"/>
                  <w:color w:val="000000"/>
                </w:rPr>
                <w:delText>14.602</w:delText>
              </w:r>
            </w:del>
            <w:ins w:id="30086" w:author="Greg Clendenning" w:date="2024-04-16T16:42:00Z">
              <w:r w:rsidR="00EA5BBF" w:rsidRPr="001570EA">
                <w:rPr>
                  <w:rFonts w:cs="Arial"/>
                  <w:color w:val="000000"/>
                  <w:szCs w:val="18"/>
                </w:rPr>
                <w:t>0.333</w:t>
              </w:r>
            </w:ins>
          </w:p>
        </w:tc>
        <w:tc>
          <w:tcPr>
            <w:tcW w:w="1078" w:type="dxa"/>
            <w:vAlign w:val="center"/>
            <w:tcPrChange w:id="30087" w:author="Greg Clendenning" w:date="2024-04-16T16:42:00Z">
              <w:tcPr>
                <w:tcW w:w="1078" w:type="dxa"/>
                <w:vAlign w:val="bottom"/>
              </w:tcPr>
            </w:tcPrChange>
          </w:tcPr>
          <w:p w14:paraId="7ED06929" w14:textId="5AEFC9C1" w:rsidR="00EA5BBF" w:rsidRPr="001570EA" w:rsidRDefault="00FA5174">
            <w:pPr>
              <w:pStyle w:val="TableCell"/>
              <w:spacing w:before="60" w:after="60"/>
              <w:jc w:val="center"/>
              <w:rPr>
                <w:rFonts w:cs="Arial"/>
                <w:color w:val="000000"/>
                <w:szCs w:val="18"/>
              </w:rPr>
            </w:pPr>
            <w:del w:id="30088" w:author="Greg Clendenning" w:date="2024-04-16T16:42:00Z">
              <w:r w:rsidRPr="001C3E91">
                <w:rPr>
                  <w:rFonts w:cs="Arial"/>
                  <w:color w:val="000000"/>
                </w:rPr>
                <w:delText>14.275</w:delText>
              </w:r>
            </w:del>
            <w:ins w:id="30089" w:author="Greg Clendenning" w:date="2024-04-16T16:42:00Z">
              <w:r w:rsidR="00EA5BBF" w:rsidRPr="001570EA">
                <w:rPr>
                  <w:rFonts w:cs="Arial"/>
                  <w:color w:val="000000"/>
                  <w:szCs w:val="18"/>
                </w:rPr>
                <w:t>0.325</w:t>
              </w:r>
            </w:ins>
          </w:p>
        </w:tc>
      </w:tr>
      <w:tr w:rsidR="00EA5BBF" w:rsidRPr="001570EA" w14:paraId="3C0D1E71"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090"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091" w:author="Greg Clendenning" w:date="2024-04-16T16:42:00Z">
            <w:trPr>
              <w:trHeight w:val="301"/>
              <w:jc w:val="center"/>
            </w:trPr>
          </w:trPrChange>
        </w:trPr>
        <w:tc>
          <w:tcPr>
            <w:tcW w:w="809" w:type="dxa"/>
            <w:shd w:val="clear" w:color="auto" w:fill="BFBFBF" w:themeFill="background1" w:themeFillShade="BF"/>
            <w:tcPrChange w:id="30092" w:author="Greg Clendenning" w:date="2024-04-16T16:42:00Z">
              <w:tcPr>
                <w:tcW w:w="809" w:type="dxa"/>
                <w:shd w:val="clear" w:color="auto" w:fill="BFBFBF" w:themeFill="background1" w:themeFillShade="BF"/>
              </w:tcPr>
            </w:tcPrChange>
          </w:tcPr>
          <w:p w14:paraId="0B7177E0" w14:textId="77777777" w:rsidR="00EA5BBF" w:rsidRPr="001570EA" w:rsidRDefault="00EA5BBF">
            <w:pPr>
              <w:pStyle w:val="TableCell"/>
              <w:spacing w:before="60" w:after="60"/>
              <w:jc w:val="center"/>
              <w:rPr>
                <w:b/>
                <w:szCs w:val="18"/>
              </w:rPr>
            </w:pPr>
            <w:r w:rsidRPr="001570EA">
              <w:rPr>
                <w:b/>
                <w:szCs w:val="18"/>
              </w:rPr>
              <w:t>H</w:t>
            </w:r>
          </w:p>
        </w:tc>
        <w:tc>
          <w:tcPr>
            <w:tcW w:w="1530" w:type="dxa"/>
            <w:vAlign w:val="center"/>
            <w:tcPrChange w:id="30093" w:author="Greg Clendenning" w:date="2024-04-16T16:42:00Z">
              <w:tcPr>
                <w:tcW w:w="1530" w:type="dxa"/>
                <w:vAlign w:val="center"/>
              </w:tcPr>
            </w:tcPrChange>
          </w:tcPr>
          <w:p w14:paraId="1B1078E3" w14:textId="77777777" w:rsidR="00EA5BBF" w:rsidRPr="001570EA" w:rsidRDefault="00EA5BBF">
            <w:pPr>
              <w:pStyle w:val="TableCell"/>
              <w:spacing w:before="60" w:after="60"/>
              <w:rPr>
                <w:szCs w:val="18"/>
              </w:rPr>
            </w:pPr>
            <w:r w:rsidRPr="001570EA">
              <w:rPr>
                <w:szCs w:val="18"/>
              </w:rPr>
              <w:t>Pittsburgh</w:t>
            </w:r>
          </w:p>
        </w:tc>
        <w:tc>
          <w:tcPr>
            <w:tcW w:w="1260" w:type="dxa"/>
            <w:vAlign w:val="center"/>
            <w:tcPrChange w:id="30094" w:author="Greg Clendenning" w:date="2024-04-16T16:42:00Z">
              <w:tcPr>
                <w:tcW w:w="1260" w:type="dxa"/>
                <w:vAlign w:val="bottom"/>
              </w:tcPr>
            </w:tcPrChange>
          </w:tcPr>
          <w:p w14:paraId="61FA4BE5" w14:textId="3C1BD478" w:rsidR="00EA5BBF" w:rsidRPr="001570EA" w:rsidRDefault="00FA5174">
            <w:pPr>
              <w:pStyle w:val="TableCell"/>
              <w:spacing w:before="60" w:after="60"/>
              <w:jc w:val="center"/>
              <w:rPr>
                <w:rFonts w:cs="Arial"/>
                <w:color w:val="000000"/>
                <w:szCs w:val="18"/>
              </w:rPr>
            </w:pPr>
            <w:del w:id="30095" w:author="Greg Clendenning" w:date="2024-04-16T16:42:00Z">
              <w:r w:rsidRPr="001C3E91">
                <w:rPr>
                  <w:rFonts w:cs="Arial"/>
                  <w:color w:val="000000"/>
                </w:rPr>
                <w:delText>5.666</w:delText>
              </w:r>
            </w:del>
            <w:ins w:id="30096" w:author="Greg Clendenning" w:date="2024-04-16T16:42:00Z">
              <w:r w:rsidR="00EA5BBF" w:rsidRPr="001570EA">
                <w:rPr>
                  <w:rFonts w:cs="Arial"/>
                  <w:color w:val="000000"/>
                  <w:szCs w:val="18"/>
                </w:rPr>
                <w:t>0.614</w:t>
              </w:r>
            </w:ins>
          </w:p>
        </w:tc>
        <w:tc>
          <w:tcPr>
            <w:tcW w:w="1169" w:type="dxa"/>
            <w:vAlign w:val="center"/>
            <w:tcPrChange w:id="30097" w:author="Greg Clendenning" w:date="2024-04-16T16:42:00Z">
              <w:tcPr>
                <w:tcW w:w="1169" w:type="dxa"/>
                <w:vAlign w:val="bottom"/>
              </w:tcPr>
            </w:tcPrChange>
          </w:tcPr>
          <w:p w14:paraId="5A3E6934" w14:textId="12B2D3E4" w:rsidR="00EA5BBF" w:rsidRPr="001570EA" w:rsidRDefault="00FA5174">
            <w:pPr>
              <w:pStyle w:val="TableCell"/>
              <w:spacing w:before="60" w:after="60"/>
              <w:jc w:val="center"/>
              <w:rPr>
                <w:rFonts w:cs="Arial"/>
                <w:color w:val="000000"/>
                <w:szCs w:val="18"/>
              </w:rPr>
            </w:pPr>
            <w:del w:id="30098" w:author="Greg Clendenning" w:date="2024-04-16T16:42:00Z">
              <w:r w:rsidRPr="001C3E91">
                <w:rPr>
                  <w:rFonts w:cs="Arial"/>
                  <w:color w:val="000000"/>
                </w:rPr>
                <w:delText>3.452</w:delText>
              </w:r>
            </w:del>
            <w:ins w:id="30099" w:author="Greg Clendenning" w:date="2024-04-16T16:42:00Z">
              <w:r w:rsidR="00EA5BBF" w:rsidRPr="001570EA">
                <w:rPr>
                  <w:rFonts w:cs="Arial"/>
                  <w:color w:val="000000"/>
                  <w:szCs w:val="18"/>
                </w:rPr>
                <w:t>0.374</w:t>
              </w:r>
            </w:ins>
          </w:p>
        </w:tc>
        <w:tc>
          <w:tcPr>
            <w:tcW w:w="1156" w:type="dxa"/>
            <w:vAlign w:val="center"/>
            <w:tcPrChange w:id="30100" w:author="Greg Clendenning" w:date="2024-04-16T16:42:00Z">
              <w:tcPr>
                <w:tcW w:w="1156" w:type="dxa"/>
                <w:vAlign w:val="bottom"/>
              </w:tcPr>
            </w:tcPrChange>
          </w:tcPr>
          <w:p w14:paraId="2756E801" w14:textId="71779290" w:rsidR="00EA5BBF" w:rsidRPr="001570EA" w:rsidRDefault="00FA5174">
            <w:pPr>
              <w:pStyle w:val="TableCell"/>
              <w:spacing w:before="60" w:after="60"/>
              <w:jc w:val="center"/>
              <w:rPr>
                <w:rFonts w:cs="Arial"/>
                <w:color w:val="000000"/>
                <w:szCs w:val="18"/>
              </w:rPr>
            </w:pPr>
            <w:del w:id="30101" w:author="Greg Clendenning" w:date="2024-04-16T16:42:00Z">
              <w:r w:rsidRPr="001C3E91">
                <w:rPr>
                  <w:rFonts w:cs="Arial"/>
                  <w:color w:val="000000"/>
                </w:rPr>
                <w:delText>3.374</w:delText>
              </w:r>
            </w:del>
            <w:ins w:id="30102" w:author="Greg Clendenning" w:date="2024-04-16T16:42:00Z">
              <w:r w:rsidR="00EA5BBF" w:rsidRPr="001570EA">
                <w:rPr>
                  <w:rFonts w:cs="Arial"/>
                  <w:color w:val="000000"/>
                  <w:szCs w:val="18"/>
                </w:rPr>
                <w:t>0.366</w:t>
              </w:r>
            </w:ins>
          </w:p>
        </w:tc>
        <w:tc>
          <w:tcPr>
            <w:tcW w:w="1186" w:type="dxa"/>
            <w:gridSpan w:val="2"/>
            <w:vAlign w:val="center"/>
            <w:tcPrChange w:id="30103" w:author="Greg Clendenning" w:date="2024-04-16T16:42:00Z">
              <w:tcPr>
                <w:tcW w:w="1186" w:type="dxa"/>
                <w:gridSpan w:val="2"/>
                <w:vAlign w:val="bottom"/>
              </w:tcPr>
            </w:tcPrChange>
          </w:tcPr>
          <w:p w14:paraId="4C0F285B" w14:textId="133E9C1F" w:rsidR="00EA5BBF" w:rsidRPr="001570EA" w:rsidRDefault="00FA5174">
            <w:pPr>
              <w:pStyle w:val="TableCell"/>
              <w:spacing w:before="60" w:after="60"/>
              <w:jc w:val="center"/>
              <w:rPr>
                <w:rFonts w:cs="Arial"/>
                <w:szCs w:val="18"/>
              </w:rPr>
            </w:pPr>
            <w:del w:id="30104" w:author="Greg Clendenning" w:date="2024-04-16T16:42:00Z">
              <w:r w:rsidRPr="001C3E91">
                <w:rPr>
                  <w:rFonts w:cs="Arial"/>
                  <w:color w:val="000000"/>
                </w:rPr>
                <w:delText>29.014</w:delText>
              </w:r>
            </w:del>
            <w:ins w:id="30105" w:author="Greg Clendenning" w:date="2024-04-16T16:42:00Z">
              <w:r w:rsidR="00EA5BBF" w:rsidRPr="001570EA">
                <w:rPr>
                  <w:rFonts w:cs="Arial"/>
                  <w:color w:val="000000"/>
                  <w:szCs w:val="18"/>
                </w:rPr>
                <w:t>0.684</w:t>
              </w:r>
            </w:ins>
          </w:p>
        </w:tc>
        <w:tc>
          <w:tcPr>
            <w:tcW w:w="1167" w:type="dxa"/>
            <w:vAlign w:val="center"/>
            <w:tcPrChange w:id="30106" w:author="Greg Clendenning" w:date="2024-04-16T16:42:00Z">
              <w:tcPr>
                <w:tcW w:w="1167" w:type="dxa"/>
                <w:vAlign w:val="bottom"/>
              </w:tcPr>
            </w:tcPrChange>
          </w:tcPr>
          <w:p w14:paraId="7C8C1B86" w14:textId="63F803D6" w:rsidR="00EA5BBF" w:rsidRPr="001570EA" w:rsidRDefault="00FA5174">
            <w:pPr>
              <w:pStyle w:val="TableCell"/>
              <w:spacing w:before="60" w:after="60"/>
              <w:jc w:val="center"/>
              <w:rPr>
                <w:rFonts w:cs="Arial"/>
                <w:color w:val="000000"/>
                <w:szCs w:val="18"/>
              </w:rPr>
            </w:pPr>
            <w:del w:id="30107" w:author="Greg Clendenning" w:date="2024-04-16T16:42:00Z">
              <w:r w:rsidRPr="001C3E91">
                <w:rPr>
                  <w:rFonts w:cs="Arial"/>
                  <w:color w:val="000000"/>
                </w:rPr>
                <w:delText>17.674</w:delText>
              </w:r>
            </w:del>
            <w:ins w:id="30108" w:author="Greg Clendenning" w:date="2024-04-16T16:42:00Z">
              <w:r w:rsidR="00EA5BBF" w:rsidRPr="001570EA">
                <w:rPr>
                  <w:rFonts w:cs="Arial"/>
                  <w:color w:val="000000"/>
                  <w:szCs w:val="18"/>
                </w:rPr>
                <w:t>0.416</w:t>
              </w:r>
            </w:ins>
          </w:p>
        </w:tc>
        <w:tc>
          <w:tcPr>
            <w:tcW w:w="1078" w:type="dxa"/>
            <w:vAlign w:val="center"/>
            <w:tcPrChange w:id="30109" w:author="Greg Clendenning" w:date="2024-04-16T16:42:00Z">
              <w:tcPr>
                <w:tcW w:w="1078" w:type="dxa"/>
                <w:vAlign w:val="bottom"/>
              </w:tcPr>
            </w:tcPrChange>
          </w:tcPr>
          <w:p w14:paraId="2608D62C" w14:textId="3CB819E2" w:rsidR="00EA5BBF" w:rsidRPr="001570EA" w:rsidRDefault="00FA5174">
            <w:pPr>
              <w:pStyle w:val="TableCell"/>
              <w:spacing w:before="60" w:after="60"/>
              <w:jc w:val="center"/>
              <w:rPr>
                <w:rFonts w:cs="Arial"/>
                <w:color w:val="000000"/>
                <w:szCs w:val="18"/>
              </w:rPr>
            </w:pPr>
            <w:del w:id="30110" w:author="Greg Clendenning" w:date="2024-04-16T16:42:00Z">
              <w:r w:rsidRPr="001C3E91">
                <w:rPr>
                  <w:rFonts w:cs="Arial"/>
                  <w:color w:val="000000"/>
                </w:rPr>
                <w:delText>17.278</w:delText>
              </w:r>
            </w:del>
            <w:ins w:id="30111" w:author="Greg Clendenning" w:date="2024-04-16T16:42:00Z">
              <w:r w:rsidR="00EA5BBF" w:rsidRPr="001570EA">
                <w:rPr>
                  <w:rFonts w:cs="Arial"/>
                  <w:color w:val="000000"/>
                  <w:szCs w:val="18"/>
                </w:rPr>
                <w:t>0.407</w:t>
              </w:r>
            </w:ins>
          </w:p>
        </w:tc>
      </w:tr>
      <w:tr w:rsidR="00EA5BBF" w:rsidRPr="001570EA" w14:paraId="3D13A869"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112"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113" w:author="Greg Clendenning" w:date="2024-04-16T16:42:00Z">
            <w:trPr>
              <w:trHeight w:val="301"/>
              <w:jc w:val="center"/>
            </w:trPr>
          </w:trPrChange>
        </w:trPr>
        <w:tc>
          <w:tcPr>
            <w:tcW w:w="809" w:type="dxa"/>
            <w:shd w:val="clear" w:color="auto" w:fill="BFBFBF" w:themeFill="background1" w:themeFillShade="BF"/>
            <w:tcPrChange w:id="30114" w:author="Greg Clendenning" w:date="2024-04-16T16:42:00Z">
              <w:tcPr>
                <w:tcW w:w="809" w:type="dxa"/>
                <w:shd w:val="clear" w:color="auto" w:fill="BFBFBF" w:themeFill="background1" w:themeFillShade="BF"/>
              </w:tcPr>
            </w:tcPrChange>
          </w:tcPr>
          <w:p w14:paraId="5E55A154" w14:textId="77777777" w:rsidR="00EA5BBF" w:rsidRPr="001570EA" w:rsidRDefault="00EA5BBF">
            <w:pPr>
              <w:pStyle w:val="TableCell"/>
              <w:spacing w:before="60" w:after="60"/>
              <w:jc w:val="center"/>
              <w:rPr>
                <w:b/>
                <w:szCs w:val="18"/>
              </w:rPr>
            </w:pPr>
            <w:r w:rsidRPr="001570EA">
              <w:rPr>
                <w:b/>
                <w:szCs w:val="18"/>
              </w:rPr>
              <w:t>B</w:t>
            </w:r>
          </w:p>
        </w:tc>
        <w:tc>
          <w:tcPr>
            <w:tcW w:w="1530" w:type="dxa"/>
            <w:vAlign w:val="center"/>
            <w:tcPrChange w:id="30115" w:author="Greg Clendenning" w:date="2024-04-16T16:42:00Z">
              <w:tcPr>
                <w:tcW w:w="1530" w:type="dxa"/>
                <w:vAlign w:val="center"/>
              </w:tcPr>
            </w:tcPrChange>
          </w:tcPr>
          <w:p w14:paraId="161AE9E9" w14:textId="77777777" w:rsidR="00EA5BBF" w:rsidRPr="001570EA" w:rsidRDefault="00EA5BBF">
            <w:pPr>
              <w:pStyle w:val="TableCell"/>
              <w:spacing w:before="60" w:after="60"/>
              <w:rPr>
                <w:szCs w:val="18"/>
              </w:rPr>
            </w:pPr>
            <w:r w:rsidRPr="001570EA">
              <w:rPr>
                <w:szCs w:val="18"/>
              </w:rPr>
              <w:t>Scranton</w:t>
            </w:r>
          </w:p>
        </w:tc>
        <w:tc>
          <w:tcPr>
            <w:tcW w:w="1260" w:type="dxa"/>
            <w:vAlign w:val="center"/>
            <w:tcPrChange w:id="30116" w:author="Greg Clendenning" w:date="2024-04-16T16:42:00Z">
              <w:tcPr>
                <w:tcW w:w="1260" w:type="dxa"/>
                <w:vAlign w:val="bottom"/>
              </w:tcPr>
            </w:tcPrChange>
          </w:tcPr>
          <w:p w14:paraId="218C53AE" w14:textId="7DC5D794" w:rsidR="00EA5BBF" w:rsidRPr="001570EA" w:rsidRDefault="00FA5174">
            <w:pPr>
              <w:pStyle w:val="TableCell"/>
              <w:spacing w:before="60" w:after="60"/>
              <w:jc w:val="center"/>
              <w:rPr>
                <w:rFonts w:cs="Arial"/>
                <w:color w:val="000000"/>
                <w:szCs w:val="18"/>
              </w:rPr>
            </w:pPr>
            <w:del w:id="30117" w:author="Greg Clendenning" w:date="2024-04-16T16:42:00Z">
              <w:r w:rsidRPr="001C3E91">
                <w:rPr>
                  <w:rFonts w:cs="Arial"/>
                  <w:color w:val="000000"/>
                </w:rPr>
                <w:delText>5.928</w:delText>
              </w:r>
            </w:del>
            <w:ins w:id="30118" w:author="Greg Clendenning" w:date="2024-04-16T16:42:00Z">
              <w:r w:rsidR="00EA5BBF" w:rsidRPr="001570EA">
                <w:rPr>
                  <w:rFonts w:cs="Arial"/>
                  <w:color w:val="000000"/>
                  <w:szCs w:val="18"/>
                </w:rPr>
                <w:t>0.771</w:t>
              </w:r>
            </w:ins>
          </w:p>
        </w:tc>
        <w:tc>
          <w:tcPr>
            <w:tcW w:w="1169" w:type="dxa"/>
            <w:vAlign w:val="center"/>
            <w:tcPrChange w:id="30119" w:author="Greg Clendenning" w:date="2024-04-16T16:42:00Z">
              <w:tcPr>
                <w:tcW w:w="1169" w:type="dxa"/>
                <w:vAlign w:val="bottom"/>
              </w:tcPr>
            </w:tcPrChange>
          </w:tcPr>
          <w:p w14:paraId="1F73115B" w14:textId="29EC38DC" w:rsidR="00EA5BBF" w:rsidRPr="001570EA" w:rsidRDefault="00FA5174">
            <w:pPr>
              <w:pStyle w:val="TableCell"/>
              <w:spacing w:before="60" w:after="60"/>
              <w:jc w:val="center"/>
              <w:rPr>
                <w:rFonts w:cs="Arial"/>
                <w:color w:val="000000"/>
              </w:rPr>
            </w:pPr>
            <w:del w:id="30120" w:author="Greg Clendenning" w:date="2024-04-16T16:42:00Z">
              <w:r w:rsidRPr="001C3E91">
                <w:rPr>
                  <w:rFonts w:cs="Arial"/>
                  <w:color w:val="000000"/>
                </w:rPr>
                <w:delText>3.611</w:delText>
              </w:r>
            </w:del>
            <w:ins w:id="30121" w:author="Greg Clendenning" w:date="2024-04-16T16:42:00Z">
              <w:r w:rsidR="00EA5BBF" w:rsidRPr="001570EA">
                <w:rPr>
                  <w:rFonts w:cs="Arial"/>
                  <w:color w:val="000000"/>
                  <w:szCs w:val="18"/>
                </w:rPr>
                <w:t>0.470</w:t>
              </w:r>
            </w:ins>
          </w:p>
        </w:tc>
        <w:tc>
          <w:tcPr>
            <w:tcW w:w="1156" w:type="dxa"/>
            <w:vAlign w:val="center"/>
            <w:tcPrChange w:id="30122" w:author="Greg Clendenning" w:date="2024-04-16T16:42:00Z">
              <w:tcPr>
                <w:tcW w:w="1156" w:type="dxa"/>
                <w:vAlign w:val="bottom"/>
              </w:tcPr>
            </w:tcPrChange>
          </w:tcPr>
          <w:p w14:paraId="1C6D8D0D" w14:textId="664E1F92" w:rsidR="00EA5BBF" w:rsidRPr="001570EA" w:rsidRDefault="00FA5174">
            <w:pPr>
              <w:pStyle w:val="TableCell"/>
              <w:spacing w:before="60" w:after="60"/>
              <w:jc w:val="center"/>
              <w:rPr>
                <w:rFonts w:cs="Arial"/>
                <w:color w:val="000000"/>
                <w:szCs w:val="18"/>
              </w:rPr>
            </w:pPr>
            <w:del w:id="30123" w:author="Greg Clendenning" w:date="2024-04-16T16:42:00Z">
              <w:r w:rsidRPr="001C3E91">
                <w:rPr>
                  <w:rFonts w:cs="Arial"/>
                  <w:color w:val="000000"/>
                </w:rPr>
                <w:delText>3.530</w:delText>
              </w:r>
            </w:del>
            <w:ins w:id="30124" w:author="Greg Clendenning" w:date="2024-04-16T16:42:00Z">
              <w:r w:rsidR="00EA5BBF" w:rsidRPr="001570EA">
                <w:rPr>
                  <w:rFonts w:cs="Arial"/>
                  <w:color w:val="000000"/>
                  <w:szCs w:val="18"/>
                </w:rPr>
                <w:t>0.459</w:t>
              </w:r>
            </w:ins>
          </w:p>
        </w:tc>
        <w:tc>
          <w:tcPr>
            <w:tcW w:w="1186" w:type="dxa"/>
            <w:gridSpan w:val="2"/>
            <w:vAlign w:val="center"/>
            <w:tcPrChange w:id="30125" w:author="Greg Clendenning" w:date="2024-04-16T16:42:00Z">
              <w:tcPr>
                <w:tcW w:w="1186" w:type="dxa"/>
                <w:gridSpan w:val="2"/>
                <w:vAlign w:val="bottom"/>
              </w:tcPr>
            </w:tcPrChange>
          </w:tcPr>
          <w:p w14:paraId="31C90005" w14:textId="5E1E0119" w:rsidR="00EA5BBF" w:rsidRPr="001570EA" w:rsidRDefault="00FA5174">
            <w:pPr>
              <w:pStyle w:val="TableCell"/>
              <w:spacing w:before="60" w:after="60"/>
              <w:jc w:val="center"/>
              <w:rPr>
                <w:rFonts w:cs="Arial"/>
                <w:szCs w:val="18"/>
              </w:rPr>
            </w:pPr>
            <w:del w:id="30126" w:author="Greg Clendenning" w:date="2024-04-16T16:42:00Z">
              <w:r w:rsidRPr="001C3E91">
                <w:rPr>
                  <w:rFonts w:cs="Arial"/>
                  <w:color w:val="000000"/>
                </w:rPr>
                <w:delText>30.556</w:delText>
              </w:r>
            </w:del>
            <w:ins w:id="30127" w:author="Greg Clendenning" w:date="2024-04-16T16:42:00Z">
              <w:r w:rsidR="00EA5BBF" w:rsidRPr="001570EA">
                <w:rPr>
                  <w:rFonts w:cs="Arial"/>
                  <w:color w:val="000000"/>
                  <w:szCs w:val="18"/>
                </w:rPr>
                <w:t>0.701</w:t>
              </w:r>
            </w:ins>
          </w:p>
        </w:tc>
        <w:tc>
          <w:tcPr>
            <w:tcW w:w="1167" w:type="dxa"/>
            <w:vAlign w:val="center"/>
            <w:tcPrChange w:id="30128" w:author="Greg Clendenning" w:date="2024-04-16T16:42:00Z">
              <w:tcPr>
                <w:tcW w:w="1167" w:type="dxa"/>
                <w:vAlign w:val="bottom"/>
              </w:tcPr>
            </w:tcPrChange>
          </w:tcPr>
          <w:p w14:paraId="0712808F" w14:textId="401D0CD9" w:rsidR="00EA5BBF" w:rsidRPr="001570EA" w:rsidRDefault="00FA5174">
            <w:pPr>
              <w:pStyle w:val="TableCell"/>
              <w:spacing w:before="60" w:after="60"/>
              <w:jc w:val="center"/>
              <w:rPr>
                <w:rFonts w:cs="Arial"/>
                <w:color w:val="000000"/>
                <w:szCs w:val="18"/>
              </w:rPr>
            </w:pPr>
            <w:del w:id="30129" w:author="Greg Clendenning" w:date="2024-04-16T16:42:00Z">
              <w:r w:rsidRPr="001C3E91">
                <w:rPr>
                  <w:rFonts w:cs="Arial"/>
                  <w:color w:val="000000"/>
                </w:rPr>
                <w:delText>18.614</w:delText>
              </w:r>
            </w:del>
            <w:ins w:id="30130" w:author="Greg Clendenning" w:date="2024-04-16T16:42:00Z">
              <w:r w:rsidR="00EA5BBF" w:rsidRPr="001570EA">
                <w:rPr>
                  <w:rFonts w:cs="Arial"/>
                  <w:color w:val="000000"/>
                  <w:szCs w:val="18"/>
                </w:rPr>
                <w:t>0.427</w:t>
              </w:r>
            </w:ins>
          </w:p>
        </w:tc>
        <w:tc>
          <w:tcPr>
            <w:tcW w:w="1078" w:type="dxa"/>
            <w:vAlign w:val="center"/>
            <w:tcPrChange w:id="30131" w:author="Greg Clendenning" w:date="2024-04-16T16:42:00Z">
              <w:tcPr>
                <w:tcW w:w="1078" w:type="dxa"/>
                <w:vAlign w:val="bottom"/>
              </w:tcPr>
            </w:tcPrChange>
          </w:tcPr>
          <w:p w14:paraId="6BDA9F06" w14:textId="3582C8D5" w:rsidR="00EA5BBF" w:rsidRPr="001570EA" w:rsidRDefault="00FA5174">
            <w:pPr>
              <w:pStyle w:val="TableCell"/>
              <w:spacing w:before="60" w:after="60"/>
              <w:jc w:val="center"/>
              <w:rPr>
                <w:rFonts w:cs="Arial"/>
                <w:color w:val="000000"/>
                <w:szCs w:val="18"/>
              </w:rPr>
            </w:pPr>
            <w:del w:id="30132" w:author="Greg Clendenning" w:date="2024-04-16T16:42:00Z">
              <w:r w:rsidRPr="001C3E91">
                <w:rPr>
                  <w:rFonts w:cs="Arial"/>
                  <w:color w:val="000000"/>
                </w:rPr>
                <w:delText>18.196</w:delText>
              </w:r>
            </w:del>
            <w:ins w:id="30133" w:author="Greg Clendenning" w:date="2024-04-16T16:42:00Z">
              <w:r w:rsidR="00EA5BBF" w:rsidRPr="001570EA">
                <w:rPr>
                  <w:rFonts w:cs="Arial"/>
                  <w:color w:val="000000"/>
                  <w:szCs w:val="18"/>
                </w:rPr>
                <w:t>0.417</w:t>
              </w:r>
            </w:ins>
          </w:p>
        </w:tc>
      </w:tr>
      <w:tr w:rsidR="00EA5BBF" w:rsidRPr="001570EA" w14:paraId="76FCA5AA" w14:textId="77777777">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30134" w:author="Greg Clendenning" w:date="2024-04-16T16:42:00Z">
            <w:tblPrEx>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301"/>
          <w:jc w:val="center"/>
          <w:trPrChange w:id="30135" w:author="Greg Clendenning" w:date="2024-04-16T16:42:00Z">
            <w:trPr>
              <w:trHeight w:val="301"/>
              <w:jc w:val="center"/>
            </w:trPr>
          </w:trPrChange>
        </w:trPr>
        <w:tc>
          <w:tcPr>
            <w:tcW w:w="809" w:type="dxa"/>
            <w:shd w:val="clear" w:color="auto" w:fill="BFBFBF" w:themeFill="background1" w:themeFillShade="BF"/>
            <w:tcPrChange w:id="30136" w:author="Greg Clendenning" w:date="2024-04-16T16:42:00Z">
              <w:tcPr>
                <w:tcW w:w="809" w:type="dxa"/>
                <w:shd w:val="clear" w:color="auto" w:fill="BFBFBF" w:themeFill="background1" w:themeFillShade="BF"/>
              </w:tcPr>
            </w:tcPrChange>
          </w:tcPr>
          <w:p w14:paraId="3630881B" w14:textId="77777777" w:rsidR="00EA5BBF" w:rsidRPr="001570EA" w:rsidRDefault="00EA5BBF">
            <w:pPr>
              <w:pStyle w:val="TableCell"/>
              <w:spacing w:before="60" w:after="60"/>
              <w:jc w:val="center"/>
              <w:rPr>
                <w:b/>
                <w:szCs w:val="18"/>
              </w:rPr>
            </w:pPr>
            <w:r w:rsidRPr="001570EA">
              <w:rPr>
                <w:b/>
                <w:szCs w:val="18"/>
              </w:rPr>
              <w:t>F</w:t>
            </w:r>
          </w:p>
        </w:tc>
        <w:tc>
          <w:tcPr>
            <w:tcW w:w="1530" w:type="dxa"/>
            <w:vAlign w:val="center"/>
            <w:tcPrChange w:id="30137" w:author="Greg Clendenning" w:date="2024-04-16T16:42:00Z">
              <w:tcPr>
                <w:tcW w:w="1530" w:type="dxa"/>
                <w:vAlign w:val="center"/>
              </w:tcPr>
            </w:tcPrChange>
          </w:tcPr>
          <w:p w14:paraId="7EE243FA" w14:textId="77777777" w:rsidR="00EA5BBF" w:rsidRPr="001570EA" w:rsidRDefault="00EA5BBF">
            <w:pPr>
              <w:pStyle w:val="TableCell"/>
              <w:spacing w:before="60" w:after="60"/>
              <w:rPr>
                <w:szCs w:val="18"/>
              </w:rPr>
            </w:pPr>
            <w:r w:rsidRPr="001570EA">
              <w:rPr>
                <w:szCs w:val="18"/>
              </w:rPr>
              <w:t>Williamsport</w:t>
            </w:r>
          </w:p>
        </w:tc>
        <w:tc>
          <w:tcPr>
            <w:tcW w:w="1260" w:type="dxa"/>
            <w:vAlign w:val="center"/>
            <w:tcPrChange w:id="30138" w:author="Greg Clendenning" w:date="2024-04-16T16:42:00Z">
              <w:tcPr>
                <w:tcW w:w="1260" w:type="dxa"/>
                <w:vAlign w:val="bottom"/>
              </w:tcPr>
            </w:tcPrChange>
          </w:tcPr>
          <w:p w14:paraId="4956DBA9" w14:textId="755F71B6" w:rsidR="00EA5BBF" w:rsidRPr="001570EA" w:rsidRDefault="00FA5174">
            <w:pPr>
              <w:pStyle w:val="TableCell"/>
              <w:spacing w:before="60" w:after="60"/>
              <w:jc w:val="center"/>
              <w:rPr>
                <w:rFonts w:cs="Arial"/>
                <w:color w:val="000000"/>
                <w:szCs w:val="18"/>
              </w:rPr>
            </w:pPr>
            <w:del w:id="30139" w:author="Greg Clendenning" w:date="2024-04-16T16:42:00Z">
              <w:r w:rsidRPr="001C3E91">
                <w:rPr>
                  <w:rFonts w:cs="Arial"/>
                  <w:color w:val="000000"/>
                </w:rPr>
                <w:delText>7.284</w:delText>
              </w:r>
            </w:del>
            <w:ins w:id="30140" w:author="Greg Clendenning" w:date="2024-04-16T16:42:00Z">
              <w:r w:rsidR="00EA5BBF" w:rsidRPr="001570EA">
                <w:rPr>
                  <w:rFonts w:cs="Arial"/>
                  <w:color w:val="000000"/>
                  <w:szCs w:val="18"/>
                </w:rPr>
                <w:t>0.806</w:t>
              </w:r>
            </w:ins>
          </w:p>
        </w:tc>
        <w:tc>
          <w:tcPr>
            <w:tcW w:w="1169" w:type="dxa"/>
            <w:vAlign w:val="center"/>
            <w:tcPrChange w:id="30141" w:author="Greg Clendenning" w:date="2024-04-16T16:42:00Z">
              <w:tcPr>
                <w:tcW w:w="1169" w:type="dxa"/>
                <w:vAlign w:val="bottom"/>
              </w:tcPr>
            </w:tcPrChange>
          </w:tcPr>
          <w:p w14:paraId="2435B664" w14:textId="699A4741" w:rsidR="00EA5BBF" w:rsidRPr="001570EA" w:rsidRDefault="00FA5174">
            <w:pPr>
              <w:pStyle w:val="TableCell"/>
              <w:spacing w:before="60" w:after="60"/>
              <w:jc w:val="center"/>
              <w:rPr>
                <w:rFonts w:cs="Arial"/>
                <w:color w:val="000000"/>
                <w:szCs w:val="18"/>
              </w:rPr>
            </w:pPr>
            <w:del w:id="30142" w:author="Greg Clendenning" w:date="2024-04-16T16:42:00Z">
              <w:r w:rsidRPr="001C3E91">
                <w:rPr>
                  <w:rFonts w:cs="Arial"/>
                  <w:color w:val="000000"/>
                </w:rPr>
                <w:delText>4.437</w:delText>
              </w:r>
            </w:del>
            <w:ins w:id="30143" w:author="Greg Clendenning" w:date="2024-04-16T16:42:00Z">
              <w:r w:rsidR="00EA5BBF" w:rsidRPr="001570EA">
                <w:rPr>
                  <w:rFonts w:cs="Arial"/>
                  <w:color w:val="000000"/>
                  <w:szCs w:val="18"/>
                </w:rPr>
                <w:t>0.491</w:t>
              </w:r>
            </w:ins>
          </w:p>
        </w:tc>
        <w:tc>
          <w:tcPr>
            <w:tcW w:w="1156" w:type="dxa"/>
            <w:vAlign w:val="center"/>
            <w:tcPrChange w:id="30144" w:author="Greg Clendenning" w:date="2024-04-16T16:42:00Z">
              <w:tcPr>
                <w:tcW w:w="1156" w:type="dxa"/>
                <w:vAlign w:val="bottom"/>
              </w:tcPr>
            </w:tcPrChange>
          </w:tcPr>
          <w:p w14:paraId="3BA2E58F" w14:textId="5EAC776E" w:rsidR="00EA5BBF" w:rsidRPr="001570EA" w:rsidRDefault="00FA5174">
            <w:pPr>
              <w:pStyle w:val="TableCell"/>
              <w:spacing w:before="60" w:after="60"/>
              <w:jc w:val="center"/>
              <w:rPr>
                <w:rFonts w:cs="Arial"/>
                <w:color w:val="000000"/>
                <w:szCs w:val="18"/>
              </w:rPr>
            </w:pPr>
            <w:del w:id="30145" w:author="Greg Clendenning" w:date="2024-04-16T16:42:00Z">
              <w:r w:rsidRPr="001C3E91">
                <w:rPr>
                  <w:rFonts w:cs="Arial"/>
                  <w:color w:val="000000"/>
                </w:rPr>
                <w:delText>4.338</w:delText>
              </w:r>
            </w:del>
            <w:ins w:id="30146" w:author="Greg Clendenning" w:date="2024-04-16T16:42:00Z">
              <w:r w:rsidR="00EA5BBF" w:rsidRPr="001570EA">
                <w:rPr>
                  <w:rFonts w:cs="Arial"/>
                  <w:color w:val="000000"/>
                  <w:szCs w:val="18"/>
                </w:rPr>
                <w:t>0.480</w:t>
              </w:r>
            </w:ins>
          </w:p>
        </w:tc>
        <w:tc>
          <w:tcPr>
            <w:tcW w:w="1186" w:type="dxa"/>
            <w:gridSpan w:val="2"/>
            <w:vAlign w:val="center"/>
            <w:tcPrChange w:id="30147" w:author="Greg Clendenning" w:date="2024-04-16T16:42:00Z">
              <w:tcPr>
                <w:tcW w:w="1186" w:type="dxa"/>
                <w:gridSpan w:val="2"/>
                <w:vAlign w:val="bottom"/>
              </w:tcPr>
            </w:tcPrChange>
          </w:tcPr>
          <w:p w14:paraId="734D6082" w14:textId="196EA99B" w:rsidR="00EA5BBF" w:rsidRPr="001570EA" w:rsidRDefault="00FA5174">
            <w:pPr>
              <w:pStyle w:val="TableCell"/>
              <w:spacing w:before="60" w:after="60"/>
              <w:jc w:val="center"/>
              <w:rPr>
                <w:rFonts w:cs="Arial"/>
                <w:szCs w:val="18"/>
              </w:rPr>
            </w:pPr>
            <w:del w:id="30148" w:author="Greg Clendenning" w:date="2024-04-16T16:42:00Z">
              <w:r w:rsidRPr="001C3E91">
                <w:rPr>
                  <w:rFonts w:cs="Arial"/>
                  <w:color w:val="000000"/>
                </w:rPr>
                <w:delText>28.581</w:delText>
              </w:r>
            </w:del>
            <w:ins w:id="30149" w:author="Greg Clendenning" w:date="2024-04-16T16:42:00Z">
              <w:r w:rsidR="00EA5BBF" w:rsidRPr="001570EA">
                <w:rPr>
                  <w:rFonts w:cs="Arial"/>
                  <w:color w:val="000000"/>
                  <w:szCs w:val="18"/>
                </w:rPr>
                <w:t>0.701</w:t>
              </w:r>
            </w:ins>
          </w:p>
        </w:tc>
        <w:tc>
          <w:tcPr>
            <w:tcW w:w="1167" w:type="dxa"/>
            <w:vAlign w:val="center"/>
            <w:tcPrChange w:id="30150" w:author="Greg Clendenning" w:date="2024-04-16T16:42:00Z">
              <w:tcPr>
                <w:tcW w:w="1167" w:type="dxa"/>
                <w:vAlign w:val="bottom"/>
              </w:tcPr>
            </w:tcPrChange>
          </w:tcPr>
          <w:p w14:paraId="7A7C58F4" w14:textId="456D4F56" w:rsidR="00EA5BBF" w:rsidRPr="001570EA" w:rsidRDefault="00FA5174">
            <w:pPr>
              <w:pStyle w:val="TableCell"/>
              <w:spacing w:before="60" w:after="60"/>
              <w:jc w:val="center"/>
              <w:rPr>
                <w:rFonts w:cs="Arial"/>
                <w:color w:val="000000"/>
                <w:szCs w:val="18"/>
              </w:rPr>
            </w:pPr>
            <w:del w:id="30151" w:author="Greg Clendenning" w:date="2024-04-16T16:42:00Z">
              <w:r w:rsidRPr="001C3E91">
                <w:rPr>
                  <w:rFonts w:cs="Arial"/>
                  <w:color w:val="000000"/>
                </w:rPr>
                <w:delText>17.411</w:delText>
              </w:r>
            </w:del>
            <w:ins w:id="30152" w:author="Greg Clendenning" w:date="2024-04-16T16:42:00Z">
              <w:r w:rsidR="00EA5BBF" w:rsidRPr="001570EA">
                <w:rPr>
                  <w:rFonts w:cs="Arial"/>
                  <w:color w:val="000000"/>
                  <w:szCs w:val="18"/>
                </w:rPr>
                <w:t>0.427</w:t>
              </w:r>
            </w:ins>
          </w:p>
        </w:tc>
        <w:tc>
          <w:tcPr>
            <w:tcW w:w="1078" w:type="dxa"/>
            <w:vAlign w:val="center"/>
            <w:tcPrChange w:id="30153" w:author="Greg Clendenning" w:date="2024-04-16T16:42:00Z">
              <w:tcPr>
                <w:tcW w:w="1078" w:type="dxa"/>
                <w:vAlign w:val="bottom"/>
              </w:tcPr>
            </w:tcPrChange>
          </w:tcPr>
          <w:p w14:paraId="0F6D810E" w14:textId="0D8980A5" w:rsidR="00EA5BBF" w:rsidRPr="001570EA" w:rsidRDefault="00FA5174">
            <w:pPr>
              <w:pStyle w:val="TableCell"/>
              <w:spacing w:before="60" w:after="60"/>
              <w:jc w:val="center"/>
              <w:rPr>
                <w:rFonts w:cs="Arial"/>
                <w:color w:val="000000"/>
                <w:szCs w:val="18"/>
              </w:rPr>
            </w:pPr>
            <w:del w:id="30154" w:author="Greg Clendenning" w:date="2024-04-16T16:42:00Z">
              <w:r w:rsidRPr="001C3E91">
                <w:rPr>
                  <w:rFonts w:cs="Arial"/>
                  <w:color w:val="000000"/>
                </w:rPr>
                <w:delText>17.020</w:delText>
              </w:r>
            </w:del>
            <w:ins w:id="30155" w:author="Greg Clendenning" w:date="2024-04-16T16:42:00Z">
              <w:r w:rsidR="00EA5BBF" w:rsidRPr="001570EA">
                <w:rPr>
                  <w:rFonts w:cs="Arial"/>
                  <w:color w:val="000000"/>
                  <w:szCs w:val="18"/>
                </w:rPr>
                <w:t>0.418</w:t>
              </w:r>
            </w:ins>
          </w:p>
        </w:tc>
      </w:tr>
    </w:tbl>
    <w:p w14:paraId="556C51B5" w14:textId="77777777" w:rsidR="00EA5BBF" w:rsidRPr="001570EA" w:rsidRDefault="00EA5BBF" w:rsidP="00EA5BBF">
      <w:pPr>
        <w:pStyle w:val="Caption"/>
        <w:keepNext w:val="0"/>
      </w:pPr>
    </w:p>
    <w:p w14:paraId="37877CC6" w14:textId="6F18EAB8" w:rsidR="00EA5BBF" w:rsidRPr="001570EA" w:rsidRDefault="00EA5BBF" w:rsidP="00EA5BBF">
      <w:pPr>
        <w:pStyle w:val="Caption"/>
      </w:pPr>
      <w:bookmarkStart w:id="30156" w:name="_Ref15950565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0157" w:author="Greg Clendenning" w:date="2024-04-16T16:42:00Z">
        <w:r w:rsidR="003D6F35">
          <w:rPr>
            <w:noProof/>
          </w:rPr>
          <w:delText>120</w:delText>
        </w:r>
      </w:del>
      <w:ins w:id="30158" w:author="Greg Clendenning" w:date="2024-04-16T16:42:00Z">
        <w:r w:rsidR="002E093A" w:rsidRPr="001570EA">
          <w:rPr>
            <w:noProof/>
          </w:rPr>
          <w:t>142</w:t>
        </w:r>
      </w:ins>
      <w:r w:rsidR="002E093A" w:rsidRPr="001570EA">
        <w:fldChar w:fldCharType="end"/>
      </w:r>
      <w:bookmarkEnd w:id="30156"/>
      <w:r w:rsidRPr="001570EA">
        <w:t>: Default Summer Peak Demand Savings</w:t>
      </w:r>
      <w:ins w:id="30159" w:author="Greg Clendenning" w:date="2024-04-16T16:42:00Z">
        <w:r w:rsidRPr="001570EA">
          <w:t xml:space="preserve"> – Kit Delivery</w:t>
        </w:r>
      </w:ins>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39"/>
        <w:gridCol w:w="1606"/>
        <w:gridCol w:w="1918"/>
        <w:gridCol w:w="1918"/>
      </w:tblGrid>
      <w:tr w:rsidR="00EA5BBF" w:rsidRPr="001570EA" w14:paraId="1EDA30DB" w14:textId="77777777">
        <w:trPr>
          <w:trHeight w:val="317"/>
          <w:ins w:id="30160" w:author="Greg Clendenning" w:date="2024-04-16T16:42:00Z"/>
        </w:trPr>
        <w:tc>
          <w:tcPr>
            <w:tcW w:w="552" w:type="pct"/>
            <w:shd w:val="clear" w:color="auto" w:fill="BFBFBF"/>
            <w:vAlign w:val="center"/>
          </w:tcPr>
          <w:p w14:paraId="63CA809C" w14:textId="77777777" w:rsidR="00EA5BBF" w:rsidRPr="001570EA" w:rsidRDefault="00EA5BBF">
            <w:pPr>
              <w:pStyle w:val="TableCell"/>
              <w:spacing w:before="60" w:after="60"/>
              <w:jc w:val="center"/>
              <w:rPr>
                <w:ins w:id="30161" w:author="Greg Clendenning" w:date="2024-04-16T16:42:00Z"/>
                <w:b/>
                <w:szCs w:val="18"/>
              </w:rPr>
            </w:pPr>
            <w:ins w:id="30162" w:author="Greg Clendenning" w:date="2024-04-16T16:42:00Z">
              <w:r w:rsidRPr="001570EA">
                <w:rPr>
                  <w:b/>
                  <w:szCs w:val="18"/>
                </w:rPr>
                <w:t>Climate Region</w:t>
              </w:r>
            </w:ins>
          </w:p>
        </w:tc>
        <w:tc>
          <w:tcPr>
            <w:tcW w:w="981" w:type="pct"/>
            <w:shd w:val="clear" w:color="auto" w:fill="BFBFBF"/>
            <w:vAlign w:val="center"/>
          </w:tcPr>
          <w:p w14:paraId="6AB4C1DA" w14:textId="77777777" w:rsidR="00EA5BBF" w:rsidRPr="001570EA" w:rsidRDefault="00EA5BBF">
            <w:pPr>
              <w:pStyle w:val="TableCell"/>
              <w:spacing w:before="60" w:after="60"/>
              <w:jc w:val="center"/>
              <w:rPr>
                <w:ins w:id="30163" w:author="Greg Clendenning" w:date="2024-04-16T16:42:00Z"/>
                <w:b/>
                <w:szCs w:val="18"/>
              </w:rPr>
            </w:pPr>
            <w:ins w:id="30164" w:author="Greg Clendenning" w:date="2024-04-16T16:42:00Z">
              <w:r w:rsidRPr="001570EA">
                <w:rPr>
                  <w:b/>
                  <w:szCs w:val="18"/>
                </w:rPr>
                <w:t>Reference City</w:t>
              </w:r>
            </w:ins>
          </w:p>
        </w:tc>
        <w:tc>
          <w:tcPr>
            <w:tcW w:w="1023" w:type="pct"/>
            <w:shd w:val="clear" w:color="auto" w:fill="BFBFBF"/>
            <w:vAlign w:val="center"/>
          </w:tcPr>
          <w:p w14:paraId="337DB897" w14:textId="77777777" w:rsidR="00EA5BBF" w:rsidRPr="001570EA" w:rsidRDefault="00EA5BBF">
            <w:pPr>
              <w:pStyle w:val="TableCell"/>
              <w:spacing w:before="60" w:after="60"/>
              <w:jc w:val="center"/>
              <w:rPr>
                <w:ins w:id="30165" w:author="Greg Clendenning" w:date="2024-04-16T16:42:00Z"/>
                <w:rFonts w:cs="Arial"/>
                <w:b/>
                <w:szCs w:val="18"/>
              </w:rPr>
            </w:pPr>
            <w:ins w:id="30166" w:author="Greg Clendenning" w:date="2024-04-16T16:42:00Z">
              <w:r w:rsidRPr="001570EA">
                <w:rPr>
                  <w:rFonts w:cs="Arial"/>
                  <w:b/>
                  <w:szCs w:val="18"/>
                </w:rPr>
                <w:t>Caulked Penetrations (ΔkW/ pen.)</w:t>
              </w:r>
            </w:ins>
          </w:p>
        </w:tc>
        <w:tc>
          <w:tcPr>
            <w:tcW w:w="1222" w:type="pct"/>
            <w:shd w:val="clear" w:color="auto" w:fill="BFBFBF"/>
            <w:vAlign w:val="center"/>
          </w:tcPr>
          <w:p w14:paraId="791F3E03" w14:textId="77777777" w:rsidR="00EA5BBF" w:rsidRPr="001570EA" w:rsidRDefault="00EA5BBF">
            <w:pPr>
              <w:pStyle w:val="TableCell"/>
              <w:spacing w:before="60" w:after="60"/>
              <w:jc w:val="center"/>
              <w:rPr>
                <w:ins w:id="30167" w:author="Greg Clendenning" w:date="2024-04-16T16:42:00Z"/>
                <w:b/>
                <w:szCs w:val="18"/>
              </w:rPr>
            </w:pPr>
            <w:ins w:id="30168" w:author="Greg Clendenning" w:date="2024-04-16T16:42:00Z">
              <w:r w:rsidRPr="001570EA">
                <w:rPr>
                  <w:rFonts w:cs="Arial"/>
                  <w:b/>
                  <w:szCs w:val="18"/>
                </w:rPr>
                <w:t>Weather Stripping, Caulking and Sealing (ΔkW/10 lf)</w:t>
              </w:r>
            </w:ins>
          </w:p>
        </w:tc>
        <w:tc>
          <w:tcPr>
            <w:tcW w:w="1222" w:type="pct"/>
            <w:shd w:val="clear" w:color="auto" w:fill="BFBFBF"/>
            <w:vAlign w:val="center"/>
          </w:tcPr>
          <w:p w14:paraId="3E9AEC08" w14:textId="77777777" w:rsidR="00EA5BBF" w:rsidRPr="001570EA" w:rsidRDefault="00EA5BBF">
            <w:pPr>
              <w:pStyle w:val="TableCell"/>
              <w:spacing w:before="60" w:after="60"/>
              <w:jc w:val="center"/>
              <w:rPr>
                <w:ins w:id="30169" w:author="Greg Clendenning" w:date="2024-04-16T16:42:00Z"/>
                <w:rFonts w:cs="Arial"/>
                <w:b/>
                <w:szCs w:val="18"/>
              </w:rPr>
            </w:pPr>
            <w:ins w:id="30170" w:author="Greg Clendenning" w:date="2024-04-16T16:42:00Z">
              <w:r w:rsidRPr="001570EA">
                <w:rPr>
                  <w:rFonts w:cs="Arial"/>
                  <w:b/>
                  <w:szCs w:val="18"/>
                </w:rPr>
                <w:t>Outlet Gaskets</w:t>
              </w:r>
            </w:ins>
          </w:p>
          <w:p w14:paraId="585DBAF5" w14:textId="77777777" w:rsidR="00EA5BBF" w:rsidRPr="001570EA" w:rsidRDefault="00EA5BBF">
            <w:pPr>
              <w:pStyle w:val="TableCell"/>
              <w:spacing w:before="60" w:after="60"/>
              <w:jc w:val="center"/>
              <w:rPr>
                <w:ins w:id="30171" w:author="Greg Clendenning" w:date="2024-04-16T16:42:00Z"/>
                <w:b/>
                <w:szCs w:val="18"/>
              </w:rPr>
            </w:pPr>
            <w:ins w:id="30172" w:author="Greg Clendenning" w:date="2024-04-16T16:42:00Z">
              <w:r w:rsidRPr="001570EA">
                <w:rPr>
                  <w:rFonts w:cs="Arial"/>
                  <w:b/>
                  <w:szCs w:val="18"/>
                </w:rPr>
                <w:t>(ΔkW/gasket)</w:t>
              </w:r>
            </w:ins>
          </w:p>
        </w:tc>
      </w:tr>
      <w:tr w:rsidR="00EA5BBF" w:rsidRPr="001570EA" w14:paraId="0DD04C4D" w14:textId="77777777">
        <w:trPr>
          <w:trHeight w:val="317"/>
          <w:ins w:id="30173" w:author="Greg Clendenning" w:date="2024-04-16T16:42:00Z"/>
        </w:trPr>
        <w:tc>
          <w:tcPr>
            <w:tcW w:w="552" w:type="pct"/>
            <w:shd w:val="clear" w:color="auto" w:fill="BFBFBF" w:themeFill="background1" w:themeFillShade="BF"/>
          </w:tcPr>
          <w:p w14:paraId="339111F5" w14:textId="77777777" w:rsidR="00EA5BBF" w:rsidRPr="001570EA" w:rsidRDefault="00EA5BBF">
            <w:pPr>
              <w:pStyle w:val="TableCell"/>
              <w:spacing w:before="60" w:after="60"/>
              <w:jc w:val="center"/>
              <w:rPr>
                <w:ins w:id="30174" w:author="Greg Clendenning" w:date="2024-04-16T16:42:00Z"/>
                <w:rFonts w:cs="Arial"/>
                <w:b/>
                <w:szCs w:val="18"/>
              </w:rPr>
            </w:pPr>
            <w:ins w:id="30175" w:author="Greg Clendenning" w:date="2024-04-16T16:42:00Z">
              <w:r w:rsidRPr="001570EA">
                <w:rPr>
                  <w:b/>
                  <w:szCs w:val="18"/>
                </w:rPr>
                <w:t>C</w:t>
              </w:r>
            </w:ins>
          </w:p>
        </w:tc>
        <w:tc>
          <w:tcPr>
            <w:tcW w:w="981" w:type="pct"/>
            <w:vAlign w:val="center"/>
          </w:tcPr>
          <w:p w14:paraId="5F6ABA05" w14:textId="77777777" w:rsidR="00EA5BBF" w:rsidRPr="001570EA" w:rsidRDefault="00EA5BBF">
            <w:pPr>
              <w:pStyle w:val="TableCell"/>
              <w:spacing w:before="60" w:after="60"/>
              <w:rPr>
                <w:ins w:id="30176" w:author="Greg Clendenning" w:date="2024-04-16T16:42:00Z"/>
                <w:rFonts w:cs="Arial"/>
                <w:szCs w:val="18"/>
              </w:rPr>
            </w:pPr>
            <w:ins w:id="30177" w:author="Greg Clendenning" w:date="2024-04-16T16:42:00Z">
              <w:r w:rsidRPr="001570EA">
                <w:rPr>
                  <w:rFonts w:cs="Arial"/>
                  <w:szCs w:val="18"/>
                </w:rPr>
                <w:t>Allentown</w:t>
              </w:r>
            </w:ins>
          </w:p>
        </w:tc>
        <w:tc>
          <w:tcPr>
            <w:tcW w:w="1023" w:type="pct"/>
            <w:vAlign w:val="center"/>
          </w:tcPr>
          <w:p w14:paraId="1C6F3FBD" w14:textId="77777777" w:rsidR="00EA5BBF" w:rsidRPr="001570EA" w:rsidRDefault="00EA5BBF">
            <w:pPr>
              <w:pStyle w:val="TableCell"/>
              <w:spacing w:before="60" w:after="60"/>
              <w:jc w:val="center"/>
              <w:rPr>
                <w:ins w:id="30178" w:author="Greg Clendenning" w:date="2024-04-16T16:42:00Z"/>
                <w:rFonts w:cs="Arial"/>
                <w:szCs w:val="18"/>
              </w:rPr>
            </w:pPr>
            <w:ins w:id="30179" w:author="Greg Clendenning" w:date="2024-04-16T16:42:00Z">
              <w:r w:rsidRPr="001570EA">
                <w:rPr>
                  <w:rFonts w:cs="Arial"/>
                  <w:color w:val="000000"/>
                  <w:szCs w:val="18"/>
                </w:rPr>
                <w:t>0.0004896</w:t>
              </w:r>
            </w:ins>
          </w:p>
        </w:tc>
        <w:tc>
          <w:tcPr>
            <w:tcW w:w="1222" w:type="pct"/>
            <w:vAlign w:val="center"/>
          </w:tcPr>
          <w:p w14:paraId="72ECFB0A" w14:textId="77777777" w:rsidR="00EA5BBF" w:rsidRPr="001570EA" w:rsidRDefault="00EA5BBF">
            <w:pPr>
              <w:pStyle w:val="TableCell"/>
              <w:spacing w:before="60" w:after="60"/>
              <w:jc w:val="center"/>
              <w:rPr>
                <w:ins w:id="30180" w:author="Greg Clendenning" w:date="2024-04-16T16:42:00Z"/>
                <w:rFonts w:cs="Arial"/>
                <w:color w:val="000000"/>
                <w:szCs w:val="18"/>
              </w:rPr>
            </w:pPr>
            <w:ins w:id="30181" w:author="Greg Clendenning" w:date="2024-04-16T16:42:00Z">
              <w:r w:rsidRPr="001570EA">
                <w:rPr>
                  <w:rFonts w:cs="Arial"/>
                  <w:color w:val="000000"/>
                  <w:szCs w:val="18"/>
                </w:rPr>
                <w:t>0.0002983</w:t>
              </w:r>
            </w:ins>
          </w:p>
        </w:tc>
        <w:tc>
          <w:tcPr>
            <w:tcW w:w="1222" w:type="pct"/>
            <w:vAlign w:val="center"/>
          </w:tcPr>
          <w:p w14:paraId="0867B67B" w14:textId="77777777" w:rsidR="00EA5BBF" w:rsidRPr="001570EA" w:rsidRDefault="00EA5BBF">
            <w:pPr>
              <w:pStyle w:val="TableCell"/>
              <w:spacing w:before="60" w:after="60"/>
              <w:jc w:val="center"/>
              <w:rPr>
                <w:ins w:id="30182" w:author="Greg Clendenning" w:date="2024-04-16T16:42:00Z"/>
                <w:rFonts w:cs="Arial"/>
                <w:color w:val="000000"/>
                <w:szCs w:val="18"/>
              </w:rPr>
            </w:pPr>
            <w:ins w:id="30183" w:author="Greg Clendenning" w:date="2024-04-16T16:42:00Z">
              <w:r w:rsidRPr="001570EA">
                <w:rPr>
                  <w:rFonts w:cs="Arial"/>
                  <w:color w:val="000000"/>
                  <w:szCs w:val="18"/>
                </w:rPr>
                <w:t>0.0002916</w:t>
              </w:r>
            </w:ins>
          </w:p>
        </w:tc>
      </w:tr>
      <w:tr w:rsidR="00EA5BBF" w:rsidRPr="001570EA" w14:paraId="1DB93546" w14:textId="77777777">
        <w:trPr>
          <w:trHeight w:val="317"/>
          <w:ins w:id="30184" w:author="Greg Clendenning" w:date="2024-04-16T16:42:00Z"/>
        </w:trPr>
        <w:tc>
          <w:tcPr>
            <w:tcW w:w="552" w:type="pct"/>
            <w:shd w:val="clear" w:color="auto" w:fill="BFBFBF" w:themeFill="background1" w:themeFillShade="BF"/>
          </w:tcPr>
          <w:p w14:paraId="0B0BE19E" w14:textId="77777777" w:rsidR="00EA5BBF" w:rsidRPr="001570EA" w:rsidRDefault="00EA5BBF">
            <w:pPr>
              <w:pStyle w:val="TableCell"/>
              <w:spacing w:before="60" w:after="60"/>
              <w:jc w:val="center"/>
              <w:rPr>
                <w:ins w:id="30185" w:author="Greg Clendenning" w:date="2024-04-16T16:42:00Z"/>
                <w:rFonts w:cs="Arial"/>
                <w:b/>
                <w:szCs w:val="18"/>
              </w:rPr>
            </w:pPr>
            <w:ins w:id="30186" w:author="Greg Clendenning" w:date="2024-04-16T16:42:00Z">
              <w:r w:rsidRPr="001570EA">
                <w:rPr>
                  <w:b/>
                  <w:szCs w:val="18"/>
                </w:rPr>
                <w:t>A</w:t>
              </w:r>
            </w:ins>
          </w:p>
        </w:tc>
        <w:tc>
          <w:tcPr>
            <w:tcW w:w="981" w:type="pct"/>
            <w:vAlign w:val="center"/>
          </w:tcPr>
          <w:p w14:paraId="61DB345A" w14:textId="77777777" w:rsidR="00EA5BBF" w:rsidRPr="001570EA" w:rsidRDefault="00EA5BBF">
            <w:pPr>
              <w:pStyle w:val="TableCell"/>
              <w:spacing w:before="60" w:after="60"/>
              <w:rPr>
                <w:ins w:id="30187" w:author="Greg Clendenning" w:date="2024-04-16T16:42:00Z"/>
                <w:rFonts w:cs="Arial"/>
                <w:szCs w:val="18"/>
              </w:rPr>
            </w:pPr>
            <w:ins w:id="30188" w:author="Greg Clendenning" w:date="2024-04-16T16:42:00Z">
              <w:r w:rsidRPr="001570EA">
                <w:rPr>
                  <w:rFonts w:cs="Arial"/>
                  <w:szCs w:val="18"/>
                </w:rPr>
                <w:t>Binghamton, NY</w:t>
              </w:r>
            </w:ins>
          </w:p>
        </w:tc>
        <w:tc>
          <w:tcPr>
            <w:tcW w:w="1023" w:type="pct"/>
            <w:vAlign w:val="center"/>
          </w:tcPr>
          <w:p w14:paraId="31744540" w14:textId="77777777" w:rsidR="00EA5BBF" w:rsidRPr="001570EA" w:rsidRDefault="00EA5BBF">
            <w:pPr>
              <w:pStyle w:val="TableCell"/>
              <w:spacing w:before="60" w:after="60"/>
              <w:jc w:val="center"/>
              <w:rPr>
                <w:ins w:id="30189" w:author="Greg Clendenning" w:date="2024-04-16T16:42:00Z"/>
                <w:rFonts w:cs="Arial"/>
              </w:rPr>
            </w:pPr>
            <w:ins w:id="30190" w:author="Greg Clendenning" w:date="2024-04-16T16:42:00Z">
              <w:r w:rsidRPr="001570EA">
                <w:rPr>
                  <w:rFonts w:cs="Arial"/>
                  <w:color w:val="000000"/>
                  <w:szCs w:val="18"/>
                </w:rPr>
                <w:t>0.0001404</w:t>
              </w:r>
            </w:ins>
          </w:p>
        </w:tc>
        <w:tc>
          <w:tcPr>
            <w:tcW w:w="1222" w:type="pct"/>
            <w:vAlign w:val="center"/>
          </w:tcPr>
          <w:p w14:paraId="549178F2" w14:textId="77777777" w:rsidR="00EA5BBF" w:rsidRPr="001570EA" w:rsidRDefault="00EA5BBF">
            <w:pPr>
              <w:pStyle w:val="TableCell"/>
              <w:spacing w:before="60" w:after="60"/>
              <w:jc w:val="center"/>
              <w:rPr>
                <w:ins w:id="30191" w:author="Greg Clendenning" w:date="2024-04-16T16:42:00Z"/>
                <w:rFonts w:cs="Arial"/>
              </w:rPr>
            </w:pPr>
            <w:ins w:id="30192" w:author="Greg Clendenning" w:date="2024-04-16T16:42:00Z">
              <w:r w:rsidRPr="001570EA">
                <w:rPr>
                  <w:rFonts w:cs="Arial"/>
                  <w:color w:val="000000"/>
                  <w:szCs w:val="18"/>
                </w:rPr>
                <w:t>0.0000855</w:t>
              </w:r>
            </w:ins>
          </w:p>
        </w:tc>
        <w:tc>
          <w:tcPr>
            <w:tcW w:w="1222" w:type="pct"/>
            <w:vAlign w:val="center"/>
          </w:tcPr>
          <w:p w14:paraId="6BD9CDCD" w14:textId="77777777" w:rsidR="00EA5BBF" w:rsidRPr="001570EA" w:rsidRDefault="00EA5BBF">
            <w:pPr>
              <w:pStyle w:val="TableCell"/>
              <w:spacing w:before="60" w:after="60"/>
              <w:jc w:val="center"/>
              <w:rPr>
                <w:ins w:id="30193" w:author="Greg Clendenning" w:date="2024-04-16T16:42:00Z"/>
                <w:rFonts w:cs="Arial"/>
              </w:rPr>
            </w:pPr>
            <w:ins w:id="30194" w:author="Greg Clendenning" w:date="2024-04-16T16:42:00Z">
              <w:r w:rsidRPr="001570EA">
                <w:rPr>
                  <w:rFonts w:cs="Arial"/>
                  <w:color w:val="000000"/>
                  <w:szCs w:val="18"/>
                </w:rPr>
                <w:t>0.0000836</w:t>
              </w:r>
            </w:ins>
          </w:p>
        </w:tc>
      </w:tr>
      <w:tr w:rsidR="00EA5BBF" w:rsidRPr="001570EA" w14:paraId="1270BC8A" w14:textId="77777777">
        <w:trPr>
          <w:trHeight w:val="317"/>
          <w:ins w:id="30195" w:author="Greg Clendenning" w:date="2024-04-16T16:42:00Z"/>
        </w:trPr>
        <w:tc>
          <w:tcPr>
            <w:tcW w:w="552" w:type="pct"/>
            <w:shd w:val="clear" w:color="auto" w:fill="BFBFBF" w:themeFill="background1" w:themeFillShade="BF"/>
          </w:tcPr>
          <w:p w14:paraId="653D8563" w14:textId="77777777" w:rsidR="00EA5BBF" w:rsidRPr="001570EA" w:rsidRDefault="00EA5BBF">
            <w:pPr>
              <w:pStyle w:val="TableCell"/>
              <w:spacing w:before="60" w:after="60"/>
              <w:jc w:val="center"/>
              <w:rPr>
                <w:ins w:id="30196" w:author="Greg Clendenning" w:date="2024-04-16T16:42:00Z"/>
                <w:rFonts w:cs="Arial"/>
                <w:b/>
                <w:szCs w:val="18"/>
              </w:rPr>
            </w:pPr>
            <w:ins w:id="30197" w:author="Greg Clendenning" w:date="2024-04-16T16:42:00Z">
              <w:r w:rsidRPr="001570EA">
                <w:rPr>
                  <w:b/>
                  <w:szCs w:val="18"/>
                </w:rPr>
                <w:t>G</w:t>
              </w:r>
            </w:ins>
          </w:p>
        </w:tc>
        <w:tc>
          <w:tcPr>
            <w:tcW w:w="981" w:type="pct"/>
            <w:vAlign w:val="center"/>
          </w:tcPr>
          <w:p w14:paraId="04330155" w14:textId="77777777" w:rsidR="00EA5BBF" w:rsidRPr="001570EA" w:rsidRDefault="00EA5BBF">
            <w:pPr>
              <w:pStyle w:val="TableCell"/>
              <w:spacing w:before="60" w:after="60"/>
              <w:rPr>
                <w:ins w:id="30198" w:author="Greg Clendenning" w:date="2024-04-16T16:42:00Z"/>
                <w:rFonts w:cs="Arial"/>
                <w:szCs w:val="18"/>
              </w:rPr>
            </w:pPr>
            <w:ins w:id="30199" w:author="Greg Clendenning" w:date="2024-04-16T16:42:00Z">
              <w:r w:rsidRPr="001570EA">
                <w:rPr>
                  <w:rFonts w:cs="Arial"/>
                  <w:szCs w:val="18"/>
                </w:rPr>
                <w:t>Bradford</w:t>
              </w:r>
            </w:ins>
          </w:p>
        </w:tc>
        <w:tc>
          <w:tcPr>
            <w:tcW w:w="1023" w:type="pct"/>
            <w:vAlign w:val="center"/>
          </w:tcPr>
          <w:p w14:paraId="33C6CF9B" w14:textId="77777777" w:rsidR="00EA5BBF" w:rsidRPr="001570EA" w:rsidRDefault="00EA5BBF">
            <w:pPr>
              <w:pStyle w:val="TableCell"/>
              <w:spacing w:before="60" w:after="60"/>
              <w:jc w:val="center"/>
              <w:rPr>
                <w:ins w:id="30200" w:author="Greg Clendenning" w:date="2024-04-16T16:42:00Z"/>
                <w:rFonts w:cs="Arial"/>
              </w:rPr>
            </w:pPr>
            <w:ins w:id="30201" w:author="Greg Clendenning" w:date="2024-04-16T16:42:00Z">
              <w:r w:rsidRPr="001570EA">
                <w:rPr>
                  <w:rFonts w:cs="Arial"/>
                  <w:color w:val="000000"/>
                  <w:szCs w:val="18"/>
                </w:rPr>
                <w:t>0.0002357</w:t>
              </w:r>
            </w:ins>
          </w:p>
        </w:tc>
        <w:tc>
          <w:tcPr>
            <w:tcW w:w="1222" w:type="pct"/>
            <w:vAlign w:val="center"/>
          </w:tcPr>
          <w:p w14:paraId="6D1729D9" w14:textId="77777777" w:rsidR="00EA5BBF" w:rsidRPr="001570EA" w:rsidRDefault="00EA5BBF">
            <w:pPr>
              <w:pStyle w:val="TableCell"/>
              <w:spacing w:before="60" w:after="60"/>
              <w:jc w:val="center"/>
              <w:rPr>
                <w:ins w:id="30202" w:author="Greg Clendenning" w:date="2024-04-16T16:42:00Z"/>
                <w:rFonts w:cs="Arial"/>
              </w:rPr>
            </w:pPr>
            <w:ins w:id="30203" w:author="Greg Clendenning" w:date="2024-04-16T16:42:00Z">
              <w:r w:rsidRPr="001570EA">
                <w:rPr>
                  <w:rFonts w:cs="Arial"/>
                  <w:color w:val="000000"/>
                  <w:szCs w:val="18"/>
                </w:rPr>
                <w:t>0.0001436</w:t>
              </w:r>
            </w:ins>
          </w:p>
        </w:tc>
        <w:tc>
          <w:tcPr>
            <w:tcW w:w="1222" w:type="pct"/>
            <w:vAlign w:val="center"/>
          </w:tcPr>
          <w:p w14:paraId="2CAD610B" w14:textId="77777777" w:rsidR="00EA5BBF" w:rsidRPr="001570EA" w:rsidRDefault="00EA5BBF">
            <w:pPr>
              <w:pStyle w:val="TableCell"/>
              <w:spacing w:before="60" w:after="60"/>
              <w:jc w:val="center"/>
              <w:rPr>
                <w:ins w:id="30204" w:author="Greg Clendenning" w:date="2024-04-16T16:42:00Z"/>
                <w:rFonts w:cs="Arial"/>
              </w:rPr>
            </w:pPr>
            <w:ins w:id="30205" w:author="Greg Clendenning" w:date="2024-04-16T16:42:00Z">
              <w:r w:rsidRPr="001570EA">
                <w:rPr>
                  <w:rFonts w:cs="Arial"/>
                  <w:color w:val="000000"/>
                  <w:szCs w:val="18"/>
                </w:rPr>
                <w:t>0.0001403</w:t>
              </w:r>
            </w:ins>
          </w:p>
        </w:tc>
      </w:tr>
      <w:tr w:rsidR="00EA5BBF" w:rsidRPr="001570EA" w14:paraId="491E5887" w14:textId="77777777">
        <w:trPr>
          <w:trHeight w:val="317"/>
          <w:ins w:id="30206" w:author="Greg Clendenning" w:date="2024-04-16T16:42:00Z"/>
        </w:trPr>
        <w:tc>
          <w:tcPr>
            <w:tcW w:w="552" w:type="pct"/>
            <w:shd w:val="clear" w:color="auto" w:fill="BFBFBF" w:themeFill="background1" w:themeFillShade="BF"/>
          </w:tcPr>
          <w:p w14:paraId="09FDAFEF" w14:textId="77777777" w:rsidR="00EA5BBF" w:rsidRPr="001570EA" w:rsidRDefault="00EA5BBF">
            <w:pPr>
              <w:pStyle w:val="TableCell"/>
              <w:spacing w:before="60" w:after="60"/>
              <w:jc w:val="center"/>
              <w:rPr>
                <w:ins w:id="30207" w:author="Greg Clendenning" w:date="2024-04-16T16:42:00Z"/>
                <w:rFonts w:cs="Arial"/>
                <w:b/>
                <w:szCs w:val="18"/>
              </w:rPr>
            </w:pPr>
            <w:ins w:id="30208" w:author="Greg Clendenning" w:date="2024-04-16T16:42:00Z">
              <w:r w:rsidRPr="001570EA">
                <w:rPr>
                  <w:b/>
                  <w:szCs w:val="18"/>
                </w:rPr>
                <w:t>I</w:t>
              </w:r>
            </w:ins>
          </w:p>
        </w:tc>
        <w:tc>
          <w:tcPr>
            <w:tcW w:w="981" w:type="pct"/>
            <w:vAlign w:val="center"/>
          </w:tcPr>
          <w:p w14:paraId="64532755" w14:textId="77777777" w:rsidR="00EA5BBF" w:rsidRPr="001570EA" w:rsidRDefault="00EA5BBF">
            <w:pPr>
              <w:pStyle w:val="TableCell"/>
              <w:spacing w:before="60" w:after="60"/>
              <w:rPr>
                <w:ins w:id="30209" w:author="Greg Clendenning" w:date="2024-04-16T16:42:00Z"/>
                <w:rFonts w:cs="Arial"/>
                <w:szCs w:val="18"/>
              </w:rPr>
            </w:pPr>
            <w:ins w:id="30210" w:author="Greg Clendenning" w:date="2024-04-16T16:42:00Z">
              <w:r w:rsidRPr="001570EA">
                <w:rPr>
                  <w:rFonts w:cs="Arial"/>
                  <w:szCs w:val="18"/>
                </w:rPr>
                <w:t>Erie</w:t>
              </w:r>
            </w:ins>
          </w:p>
        </w:tc>
        <w:tc>
          <w:tcPr>
            <w:tcW w:w="1023" w:type="pct"/>
            <w:vAlign w:val="center"/>
          </w:tcPr>
          <w:p w14:paraId="6518DAF8" w14:textId="77777777" w:rsidR="00EA5BBF" w:rsidRPr="001570EA" w:rsidRDefault="00EA5BBF">
            <w:pPr>
              <w:pStyle w:val="TableCell"/>
              <w:spacing w:before="60" w:after="60"/>
              <w:jc w:val="center"/>
              <w:rPr>
                <w:ins w:id="30211" w:author="Greg Clendenning" w:date="2024-04-16T16:42:00Z"/>
                <w:rFonts w:cs="Arial"/>
                <w:szCs w:val="18"/>
              </w:rPr>
            </w:pPr>
            <w:ins w:id="30212" w:author="Greg Clendenning" w:date="2024-04-16T16:42:00Z">
              <w:r w:rsidRPr="001570EA">
                <w:rPr>
                  <w:rFonts w:cs="Arial"/>
                  <w:color w:val="000000"/>
                  <w:szCs w:val="18"/>
                </w:rPr>
                <w:t>0.0005414</w:t>
              </w:r>
            </w:ins>
          </w:p>
        </w:tc>
        <w:tc>
          <w:tcPr>
            <w:tcW w:w="1222" w:type="pct"/>
            <w:vAlign w:val="center"/>
          </w:tcPr>
          <w:p w14:paraId="059535F0" w14:textId="77777777" w:rsidR="00EA5BBF" w:rsidRPr="001570EA" w:rsidRDefault="00EA5BBF">
            <w:pPr>
              <w:pStyle w:val="TableCell"/>
              <w:spacing w:before="60" w:after="60"/>
              <w:jc w:val="center"/>
              <w:rPr>
                <w:ins w:id="30213" w:author="Greg Clendenning" w:date="2024-04-16T16:42:00Z"/>
                <w:rFonts w:cs="Arial"/>
                <w:color w:val="000000"/>
                <w:szCs w:val="18"/>
              </w:rPr>
            </w:pPr>
            <w:ins w:id="30214" w:author="Greg Clendenning" w:date="2024-04-16T16:42:00Z">
              <w:r w:rsidRPr="001570EA">
                <w:rPr>
                  <w:rFonts w:cs="Arial"/>
                  <w:color w:val="000000"/>
                  <w:szCs w:val="18"/>
                </w:rPr>
                <w:t>0.0003298</w:t>
              </w:r>
            </w:ins>
          </w:p>
        </w:tc>
        <w:tc>
          <w:tcPr>
            <w:tcW w:w="1222" w:type="pct"/>
            <w:vAlign w:val="center"/>
          </w:tcPr>
          <w:p w14:paraId="4842E37F" w14:textId="77777777" w:rsidR="00EA5BBF" w:rsidRPr="001570EA" w:rsidRDefault="00EA5BBF">
            <w:pPr>
              <w:pStyle w:val="TableCell"/>
              <w:spacing w:before="60" w:after="60"/>
              <w:jc w:val="center"/>
              <w:rPr>
                <w:ins w:id="30215" w:author="Greg Clendenning" w:date="2024-04-16T16:42:00Z"/>
                <w:rFonts w:cs="Arial"/>
                <w:color w:val="000000"/>
                <w:szCs w:val="18"/>
              </w:rPr>
            </w:pPr>
            <w:ins w:id="30216" w:author="Greg Clendenning" w:date="2024-04-16T16:42:00Z">
              <w:r w:rsidRPr="001570EA">
                <w:rPr>
                  <w:rFonts w:cs="Arial"/>
                  <w:color w:val="000000"/>
                  <w:szCs w:val="18"/>
                </w:rPr>
                <w:t>0.0003224</w:t>
              </w:r>
            </w:ins>
          </w:p>
        </w:tc>
      </w:tr>
      <w:tr w:rsidR="00EA5BBF" w:rsidRPr="001570EA" w14:paraId="077D37AF" w14:textId="77777777">
        <w:trPr>
          <w:trHeight w:val="317"/>
          <w:ins w:id="30217" w:author="Greg Clendenning" w:date="2024-04-16T16:42:00Z"/>
        </w:trPr>
        <w:tc>
          <w:tcPr>
            <w:tcW w:w="552" w:type="pct"/>
            <w:shd w:val="clear" w:color="auto" w:fill="BFBFBF" w:themeFill="background1" w:themeFillShade="BF"/>
          </w:tcPr>
          <w:p w14:paraId="2C370145" w14:textId="77777777" w:rsidR="00EA5BBF" w:rsidRPr="001570EA" w:rsidRDefault="00EA5BBF">
            <w:pPr>
              <w:pStyle w:val="TableCell"/>
              <w:spacing w:before="60" w:after="60"/>
              <w:jc w:val="center"/>
              <w:rPr>
                <w:ins w:id="30218" w:author="Greg Clendenning" w:date="2024-04-16T16:42:00Z"/>
                <w:rFonts w:cs="Arial"/>
                <w:b/>
                <w:szCs w:val="18"/>
              </w:rPr>
            </w:pPr>
            <w:ins w:id="30219" w:author="Greg Clendenning" w:date="2024-04-16T16:42:00Z">
              <w:r w:rsidRPr="001570EA">
                <w:rPr>
                  <w:b/>
                  <w:szCs w:val="18"/>
                </w:rPr>
                <w:t>E</w:t>
              </w:r>
            </w:ins>
          </w:p>
        </w:tc>
        <w:tc>
          <w:tcPr>
            <w:tcW w:w="981" w:type="pct"/>
            <w:vAlign w:val="center"/>
          </w:tcPr>
          <w:p w14:paraId="55387FD1" w14:textId="77777777" w:rsidR="00EA5BBF" w:rsidRPr="001570EA" w:rsidRDefault="00EA5BBF">
            <w:pPr>
              <w:pStyle w:val="TableCell"/>
              <w:spacing w:before="60" w:after="60"/>
              <w:rPr>
                <w:ins w:id="30220" w:author="Greg Clendenning" w:date="2024-04-16T16:42:00Z"/>
                <w:rFonts w:cs="Arial"/>
                <w:szCs w:val="18"/>
              </w:rPr>
            </w:pPr>
            <w:ins w:id="30221" w:author="Greg Clendenning" w:date="2024-04-16T16:42:00Z">
              <w:r w:rsidRPr="001570EA">
                <w:rPr>
                  <w:rFonts w:cs="Arial"/>
                  <w:szCs w:val="18"/>
                </w:rPr>
                <w:t>Harrisburg</w:t>
              </w:r>
            </w:ins>
          </w:p>
        </w:tc>
        <w:tc>
          <w:tcPr>
            <w:tcW w:w="1023" w:type="pct"/>
            <w:vAlign w:val="center"/>
          </w:tcPr>
          <w:p w14:paraId="738C6743" w14:textId="77777777" w:rsidR="00EA5BBF" w:rsidRPr="001570EA" w:rsidRDefault="00EA5BBF">
            <w:pPr>
              <w:pStyle w:val="TableCell"/>
              <w:spacing w:before="60" w:after="60"/>
              <w:jc w:val="center"/>
              <w:rPr>
                <w:ins w:id="30222" w:author="Greg Clendenning" w:date="2024-04-16T16:42:00Z"/>
                <w:rFonts w:cs="Arial"/>
                <w:szCs w:val="18"/>
              </w:rPr>
            </w:pPr>
            <w:ins w:id="30223" w:author="Greg Clendenning" w:date="2024-04-16T16:42:00Z">
              <w:r w:rsidRPr="001570EA">
                <w:rPr>
                  <w:rFonts w:cs="Arial"/>
                  <w:color w:val="000000"/>
                  <w:szCs w:val="18"/>
                </w:rPr>
                <w:t>0.0003607</w:t>
              </w:r>
            </w:ins>
          </w:p>
        </w:tc>
        <w:tc>
          <w:tcPr>
            <w:tcW w:w="1222" w:type="pct"/>
            <w:vAlign w:val="center"/>
          </w:tcPr>
          <w:p w14:paraId="6C627C95" w14:textId="77777777" w:rsidR="00EA5BBF" w:rsidRPr="001570EA" w:rsidRDefault="00EA5BBF">
            <w:pPr>
              <w:pStyle w:val="TableCell"/>
              <w:spacing w:before="60" w:after="60"/>
              <w:jc w:val="center"/>
              <w:rPr>
                <w:ins w:id="30224" w:author="Greg Clendenning" w:date="2024-04-16T16:42:00Z"/>
                <w:rFonts w:cs="Arial"/>
                <w:color w:val="000000"/>
                <w:szCs w:val="18"/>
              </w:rPr>
            </w:pPr>
            <w:ins w:id="30225" w:author="Greg Clendenning" w:date="2024-04-16T16:42:00Z">
              <w:r w:rsidRPr="001570EA">
                <w:rPr>
                  <w:rFonts w:cs="Arial"/>
                  <w:color w:val="000000"/>
                  <w:szCs w:val="18"/>
                </w:rPr>
                <w:t>0.0002197</w:t>
              </w:r>
            </w:ins>
          </w:p>
        </w:tc>
        <w:tc>
          <w:tcPr>
            <w:tcW w:w="1222" w:type="pct"/>
            <w:vAlign w:val="center"/>
          </w:tcPr>
          <w:p w14:paraId="19525B17" w14:textId="77777777" w:rsidR="00EA5BBF" w:rsidRPr="001570EA" w:rsidRDefault="00EA5BBF">
            <w:pPr>
              <w:pStyle w:val="TableCell"/>
              <w:spacing w:before="60" w:after="60"/>
              <w:jc w:val="center"/>
              <w:rPr>
                <w:ins w:id="30226" w:author="Greg Clendenning" w:date="2024-04-16T16:42:00Z"/>
                <w:rFonts w:cs="Arial"/>
                <w:color w:val="000000"/>
                <w:szCs w:val="18"/>
              </w:rPr>
            </w:pPr>
            <w:ins w:id="30227" w:author="Greg Clendenning" w:date="2024-04-16T16:42:00Z">
              <w:r w:rsidRPr="001570EA">
                <w:rPr>
                  <w:rFonts w:cs="Arial"/>
                  <w:color w:val="000000"/>
                  <w:szCs w:val="18"/>
                </w:rPr>
                <w:t>0.0002148</w:t>
              </w:r>
            </w:ins>
          </w:p>
        </w:tc>
      </w:tr>
      <w:tr w:rsidR="00EA5BBF" w:rsidRPr="001570EA" w14:paraId="15B7C6EB" w14:textId="77777777">
        <w:trPr>
          <w:trHeight w:val="317"/>
          <w:ins w:id="30228" w:author="Greg Clendenning" w:date="2024-04-16T16:42:00Z"/>
        </w:trPr>
        <w:tc>
          <w:tcPr>
            <w:tcW w:w="552" w:type="pct"/>
            <w:shd w:val="clear" w:color="auto" w:fill="BFBFBF" w:themeFill="background1" w:themeFillShade="BF"/>
          </w:tcPr>
          <w:p w14:paraId="69CDDC22" w14:textId="77777777" w:rsidR="00EA5BBF" w:rsidRPr="001570EA" w:rsidRDefault="00EA5BBF">
            <w:pPr>
              <w:pStyle w:val="TableCell"/>
              <w:spacing w:before="60" w:after="60"/>
              <w:jc w:val="center"/>
              <w:rPr>
                <w:ins w:id="30229" w:author="Greg Clendenning" w:date="2024-04-16T16:42:00Z"/>
                <w:rFonts w:cs="Arial"/>
                <w:b/>
                <w:szCs w:val="18"/>
              </w:rPr>
            </w:pPr>
            <w:ins w:id="30230" w:author="Greg Clendenning" w:date="2024-04-16T16:42:00Z">
              <w:r w:rsidRPr="001570EA">
                <w:rPr>
                  <w:b/>
                  <w:szCs w:val="18"/>
                </w:rPr>
                <w:t>D</w:t>
              </w:r>
            </w:ins>
          </w:p>
        </w:tc>
        <w:tc>
          <w:tcPr>
            <w:tcW w:w="981" w:type="pct"/>
            <w:vAlign w:val="center"/>
          </w:tcPr>
          <w:p w14:paraId="198300F6" w14:textId="77777777" w:rsidR="00EA5BBF" w:rsidRPr="001570EA" w:rsidRDefault="00EA5BBF">
            <w:pPr>
              <w:pStyle w:val="TableCell"/>
              <w:spacing w:before="60" w:after="60"/>
              <w:rPr>
                <w:ins w:id="30231" w:author="Greg Clendenning" w:date="2024-04-16T16:42:00Z"/>
                <w:rFonts w:cs="Arial"/>
                <w:szCs w:val="18"/>
              </w:rPr>
            </w:pPr>
            <w:ins w:id="30232" w:author="Greg Clendenning" w:date="2024-04-16T16:42:00Z">
              <w:r w:rsidRPr="001570EA">
                <w:rPr>
                  <w:rFonts w:cs="Arial"/>
                  <w:szCs w:val="18"/>
                </w:rPr>
                <w:t>Philadelphia</w:t>
              </w:r>
            </w:ins>
          </w:p>
        </w:tc>
        <w:tc>
          <w:tcPr>
            <w:tcW w:w="1023" w:type="pct"/>
            <w:vAlign w:val="center"/>
          </w:tcPr>
          <w:p w14:paraId="51C89377" w14:textId="77777777" w:rsidR="00EA5BBF" w:rsidRPr="001570EA" w:rsidRDefault="00EA5BBF">
            <w:pPr>
              <w:pStyle w:val="TableCell"/>
              <w:spacing w:before="60" w:after="60"/>
              <w:jc w:val="center"/>
              <w:rPr>
                <w:ins w:id="30233" w:author="Greg Clendenning" w:date="2024-04-16T16:42:00Z"/>
                <w:rFonts w:cs="Arial"/>
                <w:szCs w:val="18"/>
              </w:rPr>
            </w:pPr>
            <w:ins w:id="30234" w:author="Greg Clendenning" w:date="2024-04-16T16:42:00Z">
              <w:r w:rsidRPr="001570EA">
                <w:rPr>
                  <w:rFonts w:cs="Arial"/>
                  <w:color w:val="000000"/>
                  <w:szCs w:val="18"/>
                </w:rPr>
                <w:t>0.0005866</w:t>
              </w:r>
            </w:ins>
          </w:p>
        </w:tc>
        <w:tc>
          <w:tcPr>
            <w:tcW w:w="1222" w:type="pct"/>
            <w:vAlign w:val="center"/>
          </w:tcPr>
          <w:p w14:paraId="16CE1B9E" w14:textId="77777777" w:rsidR="00EA5BBF" w:rsidRPr="001570EA" w:rsidRDefault="00EA5BBF">
            <w:pPr>
              <w:pStyle w:val="TableCell"/>
              <w:spacing w:before="60" w:after="60"/>
              <w:jc w:val="center"/>
              <w:rPr>
                <w:ins w:id="30235" w:author="Greg Clendenning" w:date="2024-04-16T16:42:00Z"/>
                <w:rFonts w:cs="Arial"/>
                <w:color w:val="000000"/>
                <w:szCs w:val="18"/>
              </w:rPr>
            </w:pPr>
            <w:ins w:id="30236" w:author="Greg Clendenning" w:date="2024-04-16T16:42:00Z">
              <w:r w:rsidRPr="001570EA">
                <w:rPr>
                  <w:rFonts w:cs="Arial"/>
                  <w:color w:val="000000"/>
                  <w:szCs w:val="18"/>
                </w:rPr>
                <w:t>0.0003573</w:t>
              </w:r>
            </w:ins>
          </w:p>
        </w:tc>
        <w:tc>
          <w:tcPr>
            <w:tcW w:w="1222" w:type="pct"/>
            <w:vAlign w:val="center"/>
          </w:tcPr>
          <w:p w14:paraId="7C0638A3" w14:textId="77777777" w:rsidR="00EA5BBF" w:rsidRPr="001570EA" w:rsidRDefault="00EA5BBF">
            <w:pPr>
              <w:pStyle w:val="TableCell"/>
              <w:spacing w:before="60" w:after="60"/>
              <w:jc w:val="center"/>
              <w:rPr>
                <w:ins w:id="30237" w:author="Greg Clendenning" w:date="2024-04-16T16:42:00Z"/>
                <w:rFonts w:cs="Arial"/>
                <w:color w:val="000000"/>
                <w:szCs w:val="18"/>
              </w:rPr>
            </w:pPr>
            <w:ins w:id="30238" w:author="Greg Clendenning" w:date="2024-04-16T16:42:00Z">
              <w:r w:rsidRPr="001570EA">
                <w:rPr>
                  <w:rFonts w:cs="Arial"/>
                  <w:color w:val="000000"/>
                  <w:szCs w:val="18"/>
                </w:rPr>
                <w:t>0.0003493</w:t>
              </w:r>
            </w:ins>
          </w:p>
        </w:tc>
      </w:tr>
      <w:tr w:rsidR="00EA5BBF" w:rsidRPr="001570EA" w14:paraId="55C885B0" w14:textId="77777777">
        <w:trPr>
          <w:trHeight w:val="317"/>
          <w:ins w:id="30239" w:author="Greg Clendenning" w:date="2024-04-16T16:42:00Z"/>
        </w:trPr>
        <w:tc>
          <w:tcPr>
            <w:tcW w:w="552" w:type="pct"/>
            <w:shd w:val="clear" w:color="auto" w:fill="BFBFBF" w:themeFill="background1" w:themeFillShade="BF"/>
          </w:tcPr>
          <w:p w14:paraId="4656E908" w14:textId="77777777" w:rsidR="00EA5BBF" w:rsidRPr="001570EA" w:rsidRDefault="00EA5BBF">
            <w:pPr>
              <w:pStyle w:val="TableCell"/>
              <w:spacing w:before="60" w:after="60"/>
              <w:jc w:val="center"/>
              <w:rPr>
                <w:ins w:id="30240" w:author="Greg Clendenning" w:date="2024-04-16T16:42:00Z"/>
                <w:rFonts w:cs="Arial"/>
                <w:b/>
                <w:szCs w:val="18"/>
              </w:rPr>
            </w:pPr>
            <w:ins w:id="30241" w:author="Greg Clendenning" w:date="2024-04-16T16:42:00Z">
              <w:r w:rsidRPr="001570EA">
                <w:rPr>
                  <w:b/>
                  <w:szCs w:val="18"/>
                </w:rPr>
                <w:t>H</w:t>
              </w:r>
            </w:ins>
          </w:p>
        </w:tc>
        <w:tc>
          <w:tcPr>
            <w:tcW w:w="981" w:type="pct"/>
            <w:vAlign w:val="center"/>
          </w:tcPr>
          <w:p w14:paraId="0F36B293" w14:textId="77777777" w:rsidR="00EA5BBF" w:rsidRPr="001570EA" w:rsidRDefault="00EA5BBF">
            <w:pPr>
              <w:pStyle w:val="TableCell"/>
              <w:spacing w:before="60" w:after="60"/>
              <w:rPr>
                <w:ins w:id="30242" w:author="Greg Clendenning" w:date="2024-04-16T16:42:00Z"/>
                <w:rFonts w:cs="Arial"/>
                <w:szCs w:val="18"/>
              </w:rPr>
            </w:pPr>
            <w:ins w:id="30243" w:author="Greg Clendenning" w:date="2024-04-16T16:42:00Z">
              <w:r w:rsidRPr="001570EA">
                <w:rPr>
                  <w:rFonts w:cs="Arial"/>
                  <w:szCs w:val="18"/>
                </w:rPr>
                <w:t>Pittsburgh</w:t>
              </w:r>
            </w:ins>
          </w:p>
        </w:tc>
        <w:tc>
          <w:tcPr>
            <w:tcW w:w="1023" w:type="pct"/>
            <w:vAlign w:val="center"/>
          </w:tcPr>
          <w:p w14:paraId="406D5CA3" w14:textId="77777777" w:rsidR="00EA5BBF" w:rsidRPr="001570EA" w:rsidRDefault="00EA5BBF">
            <w:pPr>
              <w:pStyle w:val="TableCell"/>
              <w:spacing w:before="60" w:after="60"/>
              <w:jc w:val="center"/>
              <w:rPr>
                <w:ins w:id="30244" w:author="Greg Clendenning" w:date="2024-04-16T16:42:00Z"/>
                <w:rFonts w:cs="Arial"/>
                <w:szCs w:val="18"/>
              </w:rPr>
            </w:pPr>
            <w:ins w:id="30245" w:author="Greg Clendenning" w:date="2024-04-16T16:42:00Z">
              <w:r w:rsidRPr="001570EA">
                <w:rPr>
                  <w:rFonts w:cs="Arial"/>
                  <w:color w:val="000000"/>
                  <w:szCs w:val="18"/>
                </w:rPr>
                <w:t>0.0003256</w:t>
              </w:r>
            </w:ins>
          </w:p>
        </w:tc>
        <w:tc>
          <w:tcPr>
            <w:tcW w:w="1222" w:type="pct"/>
            <w:vAlign w:val="center"/>
          </w:tcPr>
          <w:p w14:paraId="3E87ABA3" w14:textId="77777777" w:rsidR="00EA5BBF" w:rsidRPr="001570EA" w:rsidRDefault="00EA5BBF">
            <w:pPr>
              <w:pStyle w:val="TableCell"/>
              <w:spacing w:before="60" w:after="60"/>
              <w:jc w:val="center"/>
              <w:rPr>
                <w:ins w:id="30246" w:author="Greg Clendenning" w:date="2024-04-16T16:42:00Z"/>
                <w:rFonts w:cs="Arial"/>
                <w:color w:val="000000"/>
                <w:szCs w:val="18"/>
              </w:rPr>
            </w:pPr>
            <w:ins w:id="30247" w:author="Greg Clendenning" w:date="2024-04-16T16:42:00Z">
              <w:r w:rsidRPr="001570EA">
                <w:rPr>
                  <w:rFonts w:cs="Arial"/>
                  <w:color w:val="000000"/>
                  <w:szCs w:val="18"/>
                </w:rPr>
                <w:t>0.0001983</w:t>
              </w:r>
            </w:ins>
          </w:p>
        </w:tc>
        <w:tc>
          <w:tcPr>
            <w:tcW w:w="1222" w:type="pct"/>
            <w:vAlign w:val="center"/>
          </w:tcPr>
          <w:p w14:paraId="75D05E8F" w14:textId="77777777" w:rsidR="00EA5BBF" w:rsidRPr="001570EA" w:rsidRDefault="00EA5BBF">
            <w:pPr>
              <w:pStyle w:val="TableCell"/>
              <w:spacing w:before="60" w:after="60"/>
              <w:jc w:val="center"/>
              <w:rPr>
                <w:ins w:id="30248" w:author="Greg Clendenning" w:date="2024-04-16T16:42:00Z"/>
                <w:rFonts w:cs="Arial"/>
                <w:color w:val="000000"/>
                <w:szCs w:val="18"/>
              </w:rPr>
            </w:pPr>
            <w:ins w:id="30249" w:author="Greg Clendenning" w:date="2024-04-16T16:42:00Z">
              <w:r w:rsidRPr="001570EA">
                <w:rPr>
                  <w:rFonts w:cs="Arial"/>
                  <w:color w:val="000000"/>
                  <w:szCs w:val="18"/>
                </w:rPr>
                <w:t>0.0001939</w:t>
              </w:r>
            </w:ins>
          </w:p>
        </w:tc>
      </w:tr>
      <w:tr w:rsidR="00EA5BBF" w:rsidRPr="001570EA" w14:paraId="457A41F3" w14:textId="77777777">
        <w:trPr>
          <w:trHeight w:val="317"/>
          <w:ins w:id="30250" w:author="Greg Clendenning" w:date="2024-04-16T16:42:00Z"/>
        </w:trPr>
        <w:tc>
          <w:tcPr>
            <w:tcW w:w="552" w:type="pct"/>
            <w:shd w:val="clear" w:color="auto" w:fill="BFBFBF" w:themeFill="background1" w:themeFillShade="BF"/>
          </w:tcPr>
          <w:p w14:paraId="08BDA6F4" w14:textId="77777777" w:rsidR="00EA5BBF" w:rsidRPr="001570EA" w:rsidRDefault="00EA5BBF">
            <w:pPr>
              <w:pStyle w:val="TableCell"/>
              <w:spacing w:before="60" w:after="60"/>
              <w:jc w:val="center"/>
              <w:rPr>
                <w:ins w:id="30251" w:author="Greg Clendenning" w:date="2024-04-16T16:42:00Z"/>
                <w:rFonts w:cs="Arial"/>
                <w:b/>
                <w:szCs w:val="18"/>
              </w:rPr>
            </w:pPr>
            <w:ins w:id="30252" w:author="Greg Clendenning" w:date="2024-04-16T16:42:00Z">
              <w:r w:rsidRPr="001570EA">
                <w:rPr>
                  <w:b/>
                  <w:szCs w:val="18"/>
                </w:rPr>
                <w:t>B</w:t>
              </w:r>
            </w:ins>
          </w:p>
        </w:tc>
        <w:tc>
          <w:tcPr>
            <w:tcW w:w="981" w:type="pct"/>
            <w:vAlign w:val="center"/>
          </w:tcPr>
          <w:p w14:paraId="6EBA9556" w14:textId="77777777" w:rsidR="00EA5BBF" w:rsidRPr="001570EA" w:rsidRDefault="00EA5BBF">
            <w:pPr>
              <w:pStyle w:val="TableCell"/>
              <w:spacing w:before="60" w:after="60"/>
              <w:rPr>
                <w:ins w:id="30253" w:author="Greg Clendenning" w:date="2024-04-16T16:42:00Z"/>
                <w:rFonts w:cs="Arial"/>
                <w:szCs w:val="18"/>
              </w:rPr>
            </w:pPr>
            <w:ins w:id="30254" w:author="Greg Clendenning" w:date="2024-04-16T16:42:00Z">
              <w:r w:rsidRPr="001570EA">
                <w:rPr>
                  <w:rFonts w:cs="Arial"/>
                  <w:szCs w:val="18"/>
                </w:rPr>
                <w:t>Scranton</w:t>
              </w:r>
            </w:ins>
          </w:p>
        </w:tc>
        <w:tc>
          <w:tcPr>
            <w:tcW w:w="1023" w:type="pct"/>
            <w:vAlign w:val="center"/>
          </w:tcPr>
          <w:p w14:paraId="06FFF503" w14:textId="77777777" w:rsidR="00EA5BBF" w:rsidRPr="001570EA" w:rsidRDefault="00EA5BBF">
            <w:pPr>
              <w:pStyle w:val="TableCell"/>
              <w:spacing w:before="60" w:after="60"/>
              <w:jc w:val="center"/>
              <w:rPr>
                <w:ins w:id="30255" w:author="Greg Clendenning" w:date="2024-04-16T16:42:00Z"/>
                <w:rFonts w:cs="Arial"/>
                <w:szCs w:val="18"/>
              </w:rPr>
            </w:pPr>
            <w:ins w:id="30256" w:author="Greg Clendenning" w:date="2024-04-16T16:42:00Z">
              <w:r w:rsidRPr="001570EA">
                <w:rPr>
                  <w:rFonts w:cs="Arial"/>
                  <w:color w:val="000000"/>
                  <w:szCs w:val="18"/>
                </w:rPr>
                <w:t>0.0004085</w:t>
              </w:r>
            </w:ins>
          </w:p>
        </w:tc>
        <w:tc>
          <w:tcPr>
            <w:tcW w:w="1222" w:type="pct"/>
            <w:vAlign w:val="center"/>
          </w:tcPr>
          <w:p w14:paraId="246735CE" w14:textId="77777777" w:rsidR="00EA5BBF" w:rsidRPr="001570EA" w:rsidRDefault="00EA5BBF">
            <w:pPr>
              <w:pStyle w:val="TableCell"/>
              <w:spacing w:before="60" w:after="60"/>
              <w:jc w:val="center"/>
              <w:rPr>
                <w:ins w:id="30257" w:author="Greg Clendenning" w:date="2024-04-16T16:42:00Z"/>
                <w:rFonts w:cs="Arial"/>
                <w:color w:val="000000"/>
                <w:szCs w:val="18"/>
              </w:rPr>
            </w:pPr>
            <w:ins w:id="30258" w:author="Greg Clendenning" w:date="2024-04-16T16:42:00Z">
              <w:r w:rsidRPr="001570EA">
                <w:rPr>
                  <w:rFonts w:cs="Arial"/>
                  <w:color w:val="000000"/>
                  <w:szCs w:val="18"/>
                </w:rPr>
                <w:t>0.0002489</w:t>
              </w:r>
            </w:ins>
          </w:p>
        </w:tc>
        <w:tc>
          <w:tcPr>
            <w:tcW w:w="1222" w:type="pct"/>
            <w:vAlign w:val="center"/>
          </w:tcPr>
          <w:p w14:paraId="2687DEC7" w14:textId="77777777" w:rsidR="00EA5BBF" w:rsidRPr="001570EA" w:rsidRDefault="00EA5BBF">
            <w:pPr>
              <w:pStyle w:val="TableCell"/>
              <w:spacing w:before="60" w:after="60"/>
              <w:jc w:val="center"/>
              <w:rPr>
                <w:ins w:id="30259" w:author="Greg Clendenning" w:date="2024-04-16T16:42:00Z"/>
                <w:rFonts w:cs="Arial"/>
                <w:color w:val="000000"/>
                <w:szCs w:val="18"/>
              </w:rPr>
            </w:pPr>
            <w:ins w:id="30260" w:author="Greg Clendenning" w:date="2024-04-16T16:42:00Z">
              <w:r w:rsidRPr="001570EA">
                <w:rPr>
                  <w:rFonts w:cs="Arial"/>
                  <w:color w:val="000000"/>
                  <w:szCs w:val="18"/>
                </w:rPr>
                <w:t>0.0002433</w:t>
              </w:r>
            </w:ins>
          </w:p>
        </w:tc>
      </w:tr>
      <w:tr w:rsidR="00EA5BBF" w:rsidRPr="001570EA" w14:paraId="44F4DC7B" w14:textId="77777777">
        <w:trPr>
          <w:trHeight w:val="317"/>
          <w:ins w:id="30261" w:author="Greg Clendenning" w:date="2024-04-16T16:42:00Z"/>
        </w:trPr>
        <w:tc>
          <w:tcPr>
            <w:tcW w:w="552" w:type="pct"/>
            <w:shd w:val="clear" w:color="auto" w:fill="BFBFBF" w:themeFill="background1" w:themeFillShade="BF"/>
          </w:tcPr>
          <w:p w14:paraId="7E40CFF4" w14:textId="77777777" w:rsidR="00EA5BBF" w:rsidRPr="001570EA" w:rsidRDefault="00EA5BBF">
            <w:pPr>
              <w:pStyle w:val="TableCell"/>
              <w:spacing w:before="60" w:after="60"/>
              <w:jc w:val="center"/>
              <w:rPr>
                <w:ins w:id="30262" w:author="Greg Clendenning" w:date="2024-04-16T16:42:00Z"/>
                <w:rFonts w:cs="Arial"/>
                <w:b/>
                <w:szCs w:val="18"/>
              </w:rPr>
            </w:pPr>
            <w:ins w:id="30263" w:author="Greg Clendenning" w:date="2024-04-16T16:42:00Z">
              <w:r w:rsidRPr="001570EA">
                <w:rPr>
                  <w:b/>
                  <w:szCs w:val="18"/>
                </w:rPr>
                <w:t>F</w:t>
              </w:r>
            </w:ins>
          </w:p>
        </w:tc>
        <w:tc>
          <w:tcPr>
            <w:tcW w:w="981" w:type="pct"/>
            <w:vAlign w:val="center"/>
          </w:tcPr>
          <w:p w14:paraId="1776CB30" w14:textId="77777777" w:rsidR="00EA5BBF" w:rsidRPr="001570EA" w:rsidRDefault="00EA5BBF">
            <w:pPr>
              <w:pStyle w:val="TableCell"/>
              <w:spacing w:before="60" w:after="60"/>
              <w:rPr>
                <w:ins w:id="30264" w:author="Greg Clendenning" w:date="2024-04-16T16:42:00Z"/>
                <w:rFonts w:cs="Arial"/>
                <w:szCs w:val="18"/>
              </w:rPr>
            </w:pPr>
            <w:ins w:id="30265" w:author="Greg Clendenning" w:date="2024-04-16T16:42:00Z">
              <w:r w:rsidRPr="001570EA">
                <w:rPr>
                  <w:rFonts w:cs="Arial"/>
                  <w:szCs w:val="18"/>
                </w:rPr>
                <w:t>Williamsport</w:t>
              </w:r>
            </w:ins>
          </w:p>
        </w:tc>
        <w:tc>
          <w:tcPr>
            <w:tcW w:w="1023" w:type="pct"/>
            <w:vAlign w:val="center"/>
          </w:tcPr>
          <w:p w14:paraId="435DBA8B" w14:textId="77777777" w:rsidR="00EA5BBF" w:rsidRPr="001570EA" w:rsidRDefault="00EA5BBF">
            <w:pPr>
              <w:pStyle w:val="TableCell"/>
              <w:spacing w:before="60" w:after="60"/>
              <w:jc w:val="center"/>
              <w:rPr>
                <w:ins w:id="30266" w:author="Greg Clendenning" w:date="2024-04-16T16:42:00Z"/>
                <w:rFonts w:cs="Arial"/>
                <w:szCs w:val="18"/>
              </w:rPr>
            </w:pPr>
            <w:ins w:id="30267" w:author="Greg Clendenning" w:date="2024-04-16T16:42:00Z">
              <w:r w:rsidRPr="001570EA">
                <w:rPr>
                  <w:rFonts w:cs="Arial"/>
                  <w:color w:val="000000"/>
                  <w:szCs w:val="18"/>
                </w:rPr>
                <w:t>0.0004272</w:t>
              </w:r>
            </w:ins>
          </w:p>
        </w:tc>
        <w:tc>
          <w:tcPr>
            <w:tcW w:w="1222" w:type="pct"/>
            <w:vAlign w:val="center"/>
          </w:tcPr>
          <w:p w14:paraId="7DCA329F" w14:textId="77777777" w:rsidR="00EA5BBF" w:rsidRPr="001570EA" w:rsidRDefault="00EA5BBF">
            <w:pPr>
              <w:pStyle w:val="TableCell"/>
              <w:spacing w:before="60" w:after="60"/>
              <w:jc w:val="center"/>
              <w:rPr>
                <w:ins w:id="30268" w:author="Greg Clendenning" w:date="2024-04-16T16:42:00Z"/>
                <w:rFonts w:cs="Arial"/>
                <w:color w:val="000000"/>
                <w:szCs w:val="18"/>
              </w:rPr>
            </w:pPr>
            <w:ins w:id="30269" w:author="Greg Clendenning" w:date="2024-04-16T16:42:00Z">
              <w:r w:rsidRPr="001570EA">
                <w:rPr>
                  <w:rFonts w:cs="Arial"/>
                  <w:color w:val="000000"/>
                  <w:szCs w:val="18"/>
                </w:rPr>
                <w:t>0.0002602</w:t>
              </w:r>
            </w:ins>
          </w:p>
        </w:tc>
        <w:tc>
          <w:tcPr>
            <w:tcW w:w="1222" w:type="pct"/>
            <w:vAlign w:val="center"/>
          </w:tcPr>
          <w:p w14:paraId="5104EC94" w14:textId="77777777" w:rsidR="00EA5BBF" w:rsidRPr="001570EA" w:rsidRDefault="00EA5BBF">
            <w:pPr>
              <w:pStyle w:val="TableCell"/>
              <w:spacing w:before="60" w:after="60"/>
              <w:jc w:val="center"/>
              <w:rPr>
                <w:ins w:id="30270" w:author="Greg Clendenning" w:date="2024-04-16T16:42:00Z"/>
                <w:rFonts w:cs="Arial"/>
                <w:color w:val="000000"/>
                <w:szCs w:val="18"/>
              </w:rPr>
            </w:pPr>
            <w:ins w:id="30271" w:author="Greg Clendenning" w:date="2024-04-16T16:42:00Z">
              <w:r w:rsidRPr="001570EA">
                <w:rPr>
                  <w:rFonts w:cs="Arial"/>
                  <w:color w:val="000000"/>
                  <w:szCs w:val="18"/>
                </w:rPr>
                <w:t>0.0002544</w:t>
              </w:r>
            </w:ins>
          </w:p>
        </w:tc>
      </w:tr>
    </w:tbl>
    <w:p w14:paraId="00BB380C" w14:textId="77777777" w:rsidR="00EA5BBF" w:rsidRPr="001570EA" w:rsidRDefault="00EA5BBF" w:rsidP="00EA5BBF">
      <w:pPr>
        <w:rPr>
          <w:ins w:id="30272" w:author="Greg Clendenning" w:date="2024-04-16T16:42:00Z"/>
        </w:rPr>
      </w:pPr>
    </w:p>
    <w:p w14:paraId="2961E446" w14:textId="590274CE" w:rsidR="00EA5BBF" w:rsidRPr="001570EA" w:rsidRDefault="00EA5BBF" w:rsidP="00EA5BBF">
      <w:pPr>
        <w:pStyle w:val="Caption"/>
        <w:rPr>
          <w:ins w:id="30273" w:author="Greg Clendenning" w:date="2024-04-16T16:42:00Z"/>
        </w:rPr>
      </w:pPr>
      <w:bookmarkStart w:id="30274" w:name="_Ref159505657"/>
      <w:ins w:id="30275"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3</w:t>
        </w:r>
        <w:r w:rsidR="002E093A" w:rsidRPr="001570EA">
          <w:fldChar w:fldCharType="end"/>
        </w:r>
        <w:bookmarkEnd w:id="30274"/>
        <w:r w:rsidRPr="001570EA">
          <w:t>: Default Winter Peak Demand Savings – Kit Delivery</w:t>
        </w:r>
      </w:ins>
    </w:p>
    <w:tbl>
      <w:tblPr>
        <w:tblW w:w="45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485"/>
        <w:gridCol w:w="1768"/>
        <w:gridCol w:w="1864"/>
        <w:gridCol w:w="1864"/>
      </w:tblGrid>
      <w:tr w:rsidR="00475EB1" w:rsidRPr="001570EA" w14:paraId="7567033B" w14:textId="77777777">
        <w:trPr>
          <w:trHeight w:val="317"/>
        </w:trPr>
        <w:tc>
          <w:tcPr>
            <w:tcW w:w="552" w:type="pct"/>
            <w:shd w:val="clear" w:color="auto" w:fill="BFBFBF"/>
            <w:vAlign w:val="center"/>
          </w:tcPr>
          <w:p w14:paraId="2B7F28F3" w14:textId="77777777" w:rsidR="00EA5BBF" w:rsidRPr="001570EA" w:rsidRDefault="00EA5BBF">
            <w:pPr>
              <w:pStyle w:val="TableCell"/>
              <w:spacing w:before="60" w:after="60"/>
              <w:jc w:val="center"/>
              <w:rPr>
                <w:b/>
                <w:szCs w:val="18"/>
              </w:rPr>
            </w:pPr>
            <w:r w:rsidRPr="001570EA">
              <w:rPr>
                <w:b/>
                <w:szCs w:val="18"/>
              </w:rPr>
              <w:t>Climate Region</w:t>
            </w:r>
          </w:p>
        </w:tc>
        <w:tc>
          <w:tcPr>
            <w:tcW w:w="981" w:type="pct"/>
            <w:shd w:val="clear" w:color="auto" w:fill="BFBFBF"/>
            <w:vAlign w:val="center"/>
          </w:tcPr>
          <w:p w14:paraId="4852B740" w14:textId="77777777" w:rsidR="00EA5BBF" w:rsidRPr="001570EA" w:rsidRDefault="00EA5BBF">
            <w:pPr>
              <w:pStyle w:val="TableCell"/>
              <w:spacing w:before="60" w:after="60"/>
              <w:jc w:val="center"/>
              <w:rPr>
                <w:b/>
                <w:szCs w:val="18"/>
              </w:rPr>
            </w:pPr>
            <w:r w:rsidRPr="001570EA">
              <w:rPr>
                <w:b/>
                <w:szCs w:val="18"/>
              </w:rPr>
              <w:t>Reference City</w:t>
            </w:r>
          </w:p>
        </w:tc>
        <w:tc>
          <w:tcPr>
            <w:tcW w:w="1023" w:type="pct"/>
            <w:shd w:val="clear" w:color="auto" w:fill="BFBFBF"/>
            <w:vAlign w:val="center"/>
          </w:tcPr>
          <w:p w14:paraId="284CE097" w14:textId="77777777" w:rsidR="00EA5BBF" w:rsidRPr="001570EA" w:rsidRDefault="00EA5BBF">
            <w:pPr>
              <w:pStyle w:val="TableCell"/>
              <w:spacing w:before="60" w:after="60"/>
              <w:jc w:val="center"/>
              <w:rPr>
                <w:rFonts w:cs="Arial"/>
                <w:b/>
                <w:szCs w:val="18"/>
              </w:rPr>
            </w:pPr>
            <w:r w:rsidRPr="001570EA">
              <w:rPr>
                <w:rFonts w:cs="Arial"/>
                <w:b/>
                <w:szCs w:val="18"/>
              </w:rPr>
              <w:t>Caulked Penetrations (ΔkW/ pen.)</w:t>
            </w:r>
          </w:p>
        </w:tc>
        <w:tc>
          <w:tcPr>
            <w:tcW w:w="1222" w:type="pct"/>
            <w:shd w:val="clear" w:color="auto" w:fill="BFBFBF"/>
            <w:vAlign w:val="center"/>
          </w:tcPr>
          <w:p w14:paraId="2850C3D8" w14:textId="77777777" w:rsidR="00EA5BBF" w:rsidRPr="001570EA" w:rsidRDefault="00EA5BBF">
            <w:pPr>
              <w:pStyle w:val="TableCell"/>
              <w:spacing w:before="60" w:after="60"/>
              <w:jc w:val="center"/>
              <w:rPr>
                <w:b/>
                <w:szCs w:val="18"/>
              </w:rPr>
            </w:pPr>
            <w:r w:rsidRPr="001570EA">
              <w:rPr>
                <w:rFonts w:cs="Arial"/>
                <w:b/>
                <w:szCs w:val="18"/>
              </w:rPr>
              <w:t>Weather Stripping, Caulking and Sealing (ΔkW/10 lf)</w:t>
            </w:r>
          </w:p>
        </w:tc>
        <w:tc>
          <w:tcPr>
            <w:tcW w:w="1222" w:type="pct"/>
            <w:shd w:val="clear" w:color="auto" w:fill="BFBFBF"/>
            <w:vAlign w:val="center"/>
          </w:tcPr>
          <w:p w14:paraId="3D75F7C8" w14:textId="77777777" w:rsidR="00EA5BBF" w:rsidRPr="001570EA" w:rsidRDefault="00EA5BBF">
            <w:pPr>
              <w:pStyle w:val="TableCell"/>
              <w:spacing w:before="60" w:after="60"/>
              <w:jc w:val="center"/>
              <w:rPr>
                <w:rFonts w:cs="Arial"/>
                <w:b/>
                <w:szCs w:val="18"/>
              </w:rPr>
            </w:pPr>
            <w:r w:rsidRPr="001570EA">
              <w:rPr>
                <w:rFonts w:cs="Arial"/>
                <w:b/>
                <w:szCs w:val="18"/>
              </w:rPr>
              <w:t>Outlet Gaskets</w:t>
            </w:r>
          </w:p>
          <w:p w14:paraId="71AF83FA" w14:textId="77777777" w:rsidR="00EA5BBF" w:rsidRPr="001570EA" w:rsidRDefault="00EA5BBF">
            <w:pPr>
              <w:pStyle w:val="TableCell"/>
              <w:spacing w:before="60" w:after="60"/>
              <w:jc w:val="center"/>
              <w:rPr>
                <w:b/>
                <w:szCs w:val="18"/>
              </w:rPr>
            </w:pPr>
            <w:r w:rsidRPr="001570EA">
              <w:rPr>
                <w:rFonts w:cs="Arial"/>
                <w:b/>
                <w:szCs w:val="18"/>
              </w:rPr>
              <w:t>(ΔkW/gasket)</w:t>
            </w:r>
          </w:p>
        </w:tc>
      </w:tr>
      <w:tr w:rsidR="00475EB1" w:rsidRPr="001570EA" w14:paraId="02C14ADF" w14:textId="77777777">
        <w:trPr>
          <w:trHeight w:val="317"/>
        </w:trPr>
        <w:tc>
          <w:tcPr>
            <w:tcW w:w="552" w:type="pct"/>
            <w:shd w:val="clear" w:color="auto" w:fill="BFBFBF" w:themeFill="background1" w:themeFillShade="BF"/>
          </w:tcPr>
          <w:p w14:paraId="0BF3E08E" w14:textId="77777777" w:rsidR="00EA5BBF" w:rsidRPr="001570EA" w:rsidRDefault="00EA5BBF">
            <w:pPr>
              <w:pStyle w:val="TableCell"/>
              <w:spacing w:before="60" w:after="60"/>
              <w:jc w:val="center"/>
              <w:rPr>
                <w:rFonts w:cs="Arial"/>
                <w:b/>
                <w:szCs w:val="18"/>
              </w:rPr>
            </w:pPr>
            <w:r w:rsidRPr="001570EA">
              <w:rPr>
                <w:b/>
                <w:szCs w:val="18"/>
              </w:rPr>
              <w:t>C</w:t>
            </w:r>
          </w:p>
        </w:tc>
        <w:tc>
          <w:tcPr>
            <w:tcW w:w="981" w:type="pct"/>
            <w:vAlign w:val="center"/>
          </w:tcPr>
          <w:p w14:paraId="25FA4D47" w14:textId="77777777" w:rsidR="00EA5BBF" w:rsidRPr="001570EA" w:rsidRDefault="00EA5BBF">
            <w:pPr>
              <w:pStyle w:val="TableCell"/>
              <w:spacing w:before="60" w:after="60"/>
              <w:rPr>
                <w:rFonts w:cs="Arial"/>
                <w:szCs w:val="18"/>
              </w:rPr>
            </w:pPr>
            <w:r w:rsidRPr="001570EA">
              <w:rPr>
                <w:rFonts w:cs="Arial"/>
                <w:szCs w:val="18"/>
              </w:rPr>
              <w:t>Allentown</w:t>
            </w:r>
          </w:p>
        </w:tc>
        <w:tc>
          <w:tcPr>
            <w:tcW w:w="1023" w:type="pct"/>
            <w:vAlign w:val="center"/>
          </w:tcPr>
          <w:p w14:paraId="0E735E49" w14:textId="29F17833" w:rsidR="00EA5BBF" w:rsidRPr="001570EA" w:rsidRDefault="00EA5BBF">
            <w:pPr>
              <w:pStyle w:val="TableCell"/>
              <w:spacing w:before="60" w:after="60"/>
              <w:jc w:val="center"/>
              <w:rPr>
                <w:rFonts w:cs="Arial"/>
                <w:szCs w:val="18"/>
              </w:rPr>
            </w:pPr>
            <w:r w:rsidRPr="001570EA">
              <w:rPr>
                <w:rFonts w:cs="Arial"/>
                <w:color w:val="000000"/>
                <w:szCs w:val="18"/>
              </w:rPr>
              <w:t>0.</w:t>
            </w:r>
            <w:del w:id="30276" w:author="Greg Clendenning" w:date="2024-04-16T16:42:00Z">
              <w:r w:rsidR="00FA5174" w:rsidRPr="0051453D">
                <w:rPr>
                  <w:rFonts w:cs="Arial"/>
                  <w:color w:val="000000"/>
                </w:rPr>
                <w:delText>0001244</w:delText>
              </w:r>
            </w:del>
            <w:ins w:id="30277" w:author="Greg Clendenning" w:date="2024-04-16T16:42:00Z">
              <w:r w:rsidRPr="001570EA">
                <w:rPr>
                  <w:rFonts w:cs="Arial"/>
                  <w:color w:val="000000"/>
                  <w:szCs w:val="18"/>
                </w:rPr>
                <w:t>0002193</w:t>
              </w:r>
            </w:ins>
          </w:p>
        </w:tc>
        <w:tc>
          <w:tcPr>
            <w:tcW w:w="1222" w:type="pct"/>
            <w:vAlign w:val="center"/>
          </w:tcPr>
          <w:p w14:paraId="7AF4C08D" w14:textId="2F9D10F9"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278" w:author="Greg Clendenning" w:date="2024-04-16T16:42:00Z">
              <w:r w:rsidR="00FA5174" w:rsidRPr="0051453D">
                <w:rPr>
                  <w:rFonts w:cs="Arial"/>
                  <w:color w:val="000000"/>
                </w:rPr>
                <w:delText>0000758</w:delText>
              </w:r>
            </w:del>
            <w:ins w:id="30279" w:author="Greg Clendenning" w:date="2024-04-16T16:42:00Z">
              <w:r w:rsidRPr="001570EA">
                <w:rPr>
                  <w:rFonts w:cs="Arial"/>
                  <w:color w:val="000000"/>
                  <w:szCs w:val="18"/>
                </w:rPr>
                <w:t>0001336</w:t>
              </w:r>
            </w:ins>
          </w:p>
        </w:tc>
        <w:tc>
          <w:tcPr>
            <w:tcW w:w="1222" w:type="pct"/>
            <w:vAlign w:val="center"/>
          </w:tcPr>
          <w:p w14:paraId="1A8BDD9B" w14:textId="37A0EF22"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280" w:author="Greg Clendenning" w:date="2024-04-16T16:42:00Z">
              <w:r w:rsidR="00FA5174" w:rsidRPr="0051453D">
                <w:rPr>
                  <w:rFonts w:cs="Arial"/>
                  <w:color w:val="000000"/>
                </w:rPr>
                <w:delText>0000741</w:delText>
              </w:r>
            </w:del>
            <w:ins w:id="30281" w:author="Greg Clendenning" w:date="2024-04-16T16:42:00Z">
              <w:r w:rsidRPr="001570EA">
                <w:rPr>
                  <w:rFonts w:cs="Arial"/>
                  <w:color w:val="000000"/>
                  <w:szCs w:val="18"/>
                </w:rPr>
                <w:t>0001306</w:t>
              </w:r>
            </w:ins>
          </w:p>
        </w:tc>
      </w:tr>
      <w:tr w:rsidR="00475EB1" w:rsidRPr="001570EA" w14:paraId="5DDF0984" w14:textId="77777777">
        <w:trPr>
          <w:trHeight w:val="317"/>
        </w:trPr>
        <w:tc>
          <w:tcPr>
            <w:tcW w:w="552" w:type="pct"/>
            <w:shd w:val="clear" w:color="auto" w:fill="BFBFBF" w:themeFill="background1" w:themeFillShade="BF"/>
          </w:tcPr>
          <w:p w14:paraId="4C61EC08" w14:textId="77777777" w:rsidR="00EA5BBF" w:rsidRPr="001570EA" w:rsidRDefault="00EA5BBF">
            <w:pPr>
              <w:pStyle w:val="TableCell"/>
              <w:spacing w:before="60" w:after="60"/>
              <w:jc w:val="center"/>
              <w:rPr>
                <w:rFonts w:cs="Arial"/>
                <w:b/>
                <w:szCs w:val="18"/>
              </w:rPr>
            </w:pPr>
            <w:r w:rsidRPr="001570EA">
              <w:rPr>
                <w:b/>
                <w:szCs w:val="18"/>
              </w:rPr>
              <w:t>A</w:t>
            </w:r>
          </w:p>
        </w:tc>
        <w:tc>
          <w:tcPr>
            <w:tcW w:w="981" w:type="pct"/>
            <w:vAlign w:val="center"/>
          </w:tcPr>
          <w:p w14:paraId="63A8D063" w14:textId="77777777" w:rsidR="00EA5BBF" w:rsidRPr="001570EA" w:rsidRDefault="00EA5BBF">
            <w:pPr>
              <w:pStyle w:val="TableCell"/>
              <w:spacing w:before="60" w:after="60"/>
              <w:rPr>
                <w:rFonts w:cs="Arial"/>
                <w:szCs w:val="18"/>
              </w:rPr>
            </w:pPr>
            <w:r w:rsidRPr="001570EA">
              <w:rPr>
                <w:rFonts w:cs="Arial"/>
                <w:szCs w:val="18"/>
              </w:rPr>
              <w:t>Binghamton, NY</w:t>
            </w:r>
          </w:p>
        </w:tc>
        <w:tc>
          <w:tcPr>
            <w:tcW w:w="1023" w:type="pct"/>
            <w:vAlign w:val="center"/>
          </w:tcPr>
          <w:p w14:paraId="5E4F62DE" w14:textId="3402BA8D" w:rsidR="00EA5BBF" w:rsidRPr="001570EA" w:rsidRDefault="00EA5BBF">
            <w:pPr>
              <w:pStyle w:val="TableCell"/>
              <w:spacing w:before="60" w:after="60"/>
              <w:jc w:val="center"/>
              <w:rPr>
                <w:rFonts w:cs="Arial"/>
              </w:rPr>
            </w:pPr>
            <w:r w:rsidRPr="001570EA">
              <w:rPr>
                <w:rFonts w:cs="Arial"/>
                <w:color w:val="000000"/>
                <w:szCs w:val="18"/>
              </w:rPr>
              <w:t>0.</w:t>
            </w:r>
            <w:del w:id="30282" w:author="Greg Clendenning" w:date="2024-04-16T16:42:00Z">
              <w:r w:rsidR="00FA5174" w:rsidRPr="0051453D">
                <w:rPr>
                  <w:rFonts w:cs="Arial"/>
                  <w:color w:val="000000"/>
                </w:rPr>
                <w:delText>0000489</w:delText>
              </w:r>
            </w:del>
            <w:ins w:id="30283" w:author="Greg Clendenning" w:date="2024-04-16T16:42:00Z">
              <w:r w:rsidRPr="001570EA">
                <w:rPr>
                  <w:rFonts w:cs="Arial"/>
                  <w:color w:val="000000"/>
                  <w:szCs w:val="18"/>
                </w:rPr>
                <w:t>0002996</w:t>
              </w:r>
            </w:ins>
          </w:p>
        </w:tc>
        <w:tc>
          <w:tcPr>
            <w:tcW w:w="1222" w:type="pct"/>
            <w:vAlign w:val="center"/>
          </w:tcPr>
          <w:p w14:paraId="2690D6FC" w14:textId="67BB8CD6" w:rsidR="00EA5BBF" w:rsidRPr="001570EA" w:rsidRDefault="00EA5BBF">
            <w:pPr>
              <w:pStyle w:val="TableCell"/>
              <w:spacing w:before="60" w:after="60"/>
              <w:jc w:val="center"/>
              <w:rPr>
                <w:rFonts w:cs="Arial"/>
              </w:rPr>
            </w:pPr>
            <w:r w:rsidRPr="001570EA">
              <w:rPr>
                <w:rFonts w:cs="Arial"/>
                <w:color w:val="000000"/>
                <w:szCs w:val="18"/>
              </w:rPr>
              <w:t>0.</w:t>
            </w:r>
            <w:del w:id="30284" w:author="Greg Clendenning" w:date="2024-04-16T16:42:00Z">
              <w:r w:rsidR="00FA5174" w:rsidRPr="0051453D">
                <w:rPr>
                  <w:rFonts w:cs="Arial"/>
                  <w:color w:val="000000"/>
                </w:rPr>
                <w:delText>0000298</w:delText>
              </w:r>
            </w:del>
            <w:ins w:id="30285" w:author="Greg Clendenning" w:date="2024-04-16T16:42:00Z">
              <w:r w:rsidRPr="001570EA">
                <w:rPr>
                  <w:rFonts w:cs="Arial"/>
                  <w:color w:val="000000"/>
                  <w:szCs w:val="18"/>
                </w:rPr>
                <w:t>0001825</w:t>
              </w:r>
            </w:ins>
          </w:p>
        </w:tc>
        <w:tc>
          <w:tcPr>
            <w:tcW w:w="1222" w:type="pct"/>
            <w:vAlign w:val="center"/>
          </w:tcPr>
          <w:p w14:paraId="1D945073" w14:textId="2116D0E0" w:rsidR="00EA5BBF" w:rsidRPr="001570EA" w:rsidRDefault="00EA5BBF">
            <w:pPr>
              <w:pStyle w:val="TableCell"/>
              <w:spacing w:before="60" w:after="60"/>
              <w:jc w:val="center"/>
              <w:rPr>
                <w:rFonts w:cs="Arial"/>
              </w:rPr>
            </w:pPr>
            <w:r w:rsidRPr="001570EA">
              <w:rPr>
                <w:rFonts w:cs="Arial"/>
                <w:color w:val="000000"/>
                <w:szCs w:val="18"/>
              </w:rPr>
              <w:t>0.</w:t>
            </w:r>
            <w:del w:id="30286" w:author="Greg Clendenning" w:date="2024-04-16T16:42:00Z">
              <w:r w:rsidR="00FA5174" w:rsidRPr="0051453D">
                <w:rPr>
                  <w:rFonts w:cs="Arial"/>
                  <w:color w:val="000000"/>
                </w:rPr>
                <w:delText>0000291</w:delText>
              </w:r>
            </w:del>
            <w:ins w:id="30287" w:author="Greg Clendenning" w:date="2024-04-16T16:42:00Z">
              <w:r w:rsidRPr="001570EA">
                <w:rPr>
                  <w:rFonts w:cs="Arial"/>
                  <w:color w:val="000000"/>
                  <w:szCs w:val="18"/>
                </w:rPr>
                <w:t>0001784</w:t>
              </w:r>
            </w:ins>
          </w:p>
        </w:tc>
      </w:tr>
      <w:tr w:rsidR="00475EB1" w:rsidRPr="001570EA" w14:paraId="4CDE9AC1" w14:textId="77777777">
        <w:trPr>
          <w:trHeight w:val="317"/>
        </w:trPr>
        <w:tc>
          <w:tcPr>
            <w:tcW w:w="552" w:type="pct"/>
            <w:shd w:val="clear" w:color="auto" w:fill="BFBFBF" w:themeFill="background1" w:themeFillShade="BF"/>
          </w:tcPr>
          <w:p w14:paraId="507D0091" w14:textId="77777777" w:rsidR="00EA5BBF" w:rsidRPr="001570EA" w:rsidRDefault="00EA5BBF">
            <w:pPr>
              <w:pStyle w:val="TableCell"/>
              <w:spacing w:before="60" w:after="60"/>
              <w:jc w:val="center"/>
              <w:rPr>
                <w:rFonts w:cs="Arial"/>
                <w:b/>
                <w:szCs w:val="18"/>
              </w:rPr>
            </w:pPr>
            <w:r w:rsidRPr="001570EA">
              <w:rPr>
                <w:b/>
                <w:szCs w:val="18"/>
              </w:rPr>
              <w:t>G</w:t>
            </w:r>
          </w:p>
        </w:tc>
        <w:tc>
          <w:tcPr>
            <w:tcW w:w="981" w:type="pct"/>
            <w:vAlign w:val="center"/>
          </w:tcPr>
          <w:p w14:paraId="668B9EEE" w14:textId="77777777" w:rsidR="00EA5BBF" w:rsidRPr="001570EA" w:rsidRDefault="00EA5BBF">
            <w:pPr>
              <w:pStyle w:val="TableCell"/>
              <w:spacing w:before="60" w:after="60"/>
              <w:rPr>
                <w:rFonts w:cs="Arial"/>
                <w:szCs w:val="18"/>
              </w:rPr>
            </w:pPr>
            <w:r w:rsidRPr="001570EA">
              <w:rPr>
                <w:rFonts w:cs="Arial"/>
                <w:szCs w:val="18"/>
              </w:rPr>
              <w:t>Bradford</w:t>
            </w:r>
          </w:p>
        </w:tc>
        <w:tc>
          <w:tcPr>
            <w:tcW w:w="1023" w:type="pct"/>
            <w:vAlign w:val="center"/>
          </w:tcPr>
          <w:p w14:paraId="155CEBA7" w14:textId="0357E0C5" w:rsidR="00EA5BBF" w:rsidRPr="001570EA" w:rsidRDefault="00EA5BBF">
            <w:pPr>
              <w:pStyle w:val="TableCell"/>
              <w:spacing w:before="60" w:after="60"/>
              <w:jc w:val="center"/>
              <w:rPr>
                <w:rFonts w:cs="Arial"/>
              </w:rPr>
            </w:pPr>
            <w:r w:rsidRPr="001570EA">
              <w:rPr>
                <w:rFonts w:cs="Arial"/>
                <w:color w:val="000000"/>
                <w:szCs w:val="18"/>
              </w:rPr>
              <w:t>0.</w:t>
            </w:r>
            <w:del w:id="30288" w:author="Greg Clendenning" w:date="2024-04-16T16:42:00Z">
              <w:r w:rsidR="00FA5174" w:rsidRPr="0051453D">
                <w:rPr>
                  <w:rFonts w:cs="Arial"/>
                  <w:color w:val="000000"/>
                </w:rPr>
                <w:delText>0000584</w:delText>
              </w:r>
            </w:del>
            <w:ins w:id="30289" w:author="Greg Clendenning" w:date="2024-04-16T16:42:00Z">
              <w:r w:rsidRPr="001570EA">
                <w:rPr>
                  <w:rFonts w:cs="Arial"/>
                  <w:color w:val="000000"/>
                  <w:szCs w:val="18"/>
                </w:rPr>
                <w:t>0003068</w:t>
              </w:r>
            </w:ins>
          </w:p>
        </w:tc>
        <w:tc>
          <w:tcPr>
            <w:tcW w:w="1222" w:type="pct"/>
            <w:vAlign w:val="center"/>
          </w:tcPr>
          <w:p w14:paraId="28C91B52" w14:textId="5D568C4E" w:rsidR="00EA5BBF" w:rsidRPr="001570EA" w:rsidRDefault="00EA5BBF">
            <w:pPr>
              <w:pStyle w:val="TableCell"/>
              <w:spacing w:before="60" w:after="60"/>
              <w:jc w:val="center"/>
              <w:rPr>
                <w:rFonts w:cs="Arial"/>
              </w:rPr>
            </w:pPr>
            <w:r w:rsidRPr="001570EA">
              <w:rPr>
                <w:rFonts w:cs="Arial"/>
                <w:color w:val="000000"/>
                <w:szCs w:val="18"/>
              </w:rPr>
              <w:t>0.</w:t>
            </w:r>
            <w:del w:id="30290" w:author="Greg Clendenning" w:date="2024-04-16T16:42:00Z">
              <w:r w:rsidR="00FA5174" w:rsidRPr="0051453D">
                <w:rPr>
                  <w:rFonts w:cs="Arial"/>
                  <w:color w:val="000000"/>
                </w:rPr>
                <w:delText>0000356</w:delText>
              </w:r>
            </w:del>
            <w:ins w:id="30291" w:author="Greg Clendenning" w:date="2024-04-16T16:42:00Z">
              <w:r w:rsidRPr="001570EA">
                <w:rPr>
                  <w:rFonts w:cs="Arial"/>
                  <w:color w:val="000000"/>
                  <w:szCs w:val="18"/>
                </w:rPr>
                <w:t>0001869</w:t>
              </w:r>
            </w:ins>
          </w:p>
        </w:tc>
        <w:tc>
          <w:tcPr>
            <w:tcW w:w="1222" w:type="pct"/>
            <w:vAlign w:val="center"/>
          </w:tcPr>
          <w:p w14:paraId="4629CE5D" w14:textId="5C5162A7" w:rsidR="00EA5BBF" w:rsidRPr="001570EA" w:rsidRDefault="00EA5BBF">
            <w:pPr>
              <w:pStyle w:val="TableCell"/>
              <w:spacing w:before="60" w:after="60"/>
              <w:jc w:val="center"/>
              <w:rPr>
                <w:rFonts w:cs="Arial"/>
              </w:rPr>
            </w:pPr>
            <w:r w:rsidRPr="001570EA">
              <w:rPr>
                <w:rFonts w:cs="Arial"/>
                <w:color w:val="000000"/>
                <w:szCs w:val="18"/>
              </w:rPr>
              <w:t>0.</w:t>
            </w:r>
            <w:del w:id="30292" w:author="Greg Clendenning" w:date="2024-04-16T16:42:00Z">
              <w:r w:rsidR="00FA5174" w:rsidRPr="0051453D">
                <w:rPr>
                  <w:rFonts w:cs="Arial"/>
                  <w:color w:val="000000"/>
                </w:rPr>
                <w:delText>0000348</w:delText>
              </w:r>
            </w:del>
            <w:ins w:id="30293" w:author="Greg Clendenning" w:date="2024-04-16T16:42:00Z">
              <w:r w:rsidRPr="001570EA">
                <w:rPr>
                  <w:rFonts w:cs="Arial"/>
                  <w:color w:val="000000"/>
                  <w:szCs w:val="18"/>
                </w:rPr>
                <w:t>0001827</w:t>
              </w:r>
            </w:ins>
          </w:p>
        </w:tc>
      </w:tr>
      <w:tr w:rsidR="00475EB1" w:rsidRPr="001570EA" w14:paraId="3D239493" w14:textId="77777777">
        <w:trPr>
          <w:trHeight w:val="317"/>
        </w:trPr>
        <w:tc>
          <w:tcPr>
            <w:tcW w:w="552" w:type="pct"/>
            <w:shd w:val="clear" w:color="auto" w:fill="BFBFBF" w:themeFill="background1" w:themeFillShade="BF"/>
          </w:tcPr>
          <w:p w14:paraId="12E3B735" w14:textId="77777777" w:rsidR="00EA5BBF" w:rsidRPr="001570EA" w:rsidRDefault="00EA5BBF">
            <w:pPr>
              <w:pStyle w:val="TableCell"/>
              <w:spacing w:before="60" w:after="60"/>
              <w:jc w:val="center"/>
              <w:rPr>
                <w:rFonts w:cs="Arial"/>
                <w:b/>
                <w:szCs w:val="18"/>
              </w:rPr>
            </w:pPr>
            <w:r w:rsidRPr="001570EA">
              <w:rPr>
                <w:b/>
                <w:szCs w:val="18"/>
              </w:rPr>
              <w:t>I</w:t>
            </w:r>
          </w:p>
        </w:tc>
        <w:tc>
          <w:tcPr>
            <w:tcW w:w="981" w:type="pct"/>
            <w:vAlign w:val="center"/>
          </w:tcPr>
          <w:p w14:paraId="44F81E9B" w14:textId="77777777" w:rsidR="00EA5BBF" w:rsidRPr="001570EA" w:rsidRDefault="00EA5BBF">
            <w:pPr>
              <w:pStyle w:val="TableCell"/>
              <w:spacing w:before="60" w:after="60"/>
              <w:rPr>
                <w:rFonts w:cs="Arial"/>
                <w:szCs w:val="18"/>
              </w:rPr>
            </w:pPr>
            <w:r w:rsidRPr="001570EA">
              <w:rPr>
                <w:rFonts w:cs="Arial"/>
                <w:szCs w:val="18"/>
              </w:rPr>
              <w:t>Erie</w:t>
            </w:r>
          </w:p>
        </w:tc>
        <w:tc>
          <w:tcPr>
            <w:tcW w:w="1023" w:type="pct"/>
            <w:vAlign w:val="center"/>
          </w:tcPr>
          <w:p w14:paraId="7DBAFC8B" w14:textId="39428419" w:rsidR="00EA5BBF" w:rsidRPr="001570EA" w:rsidRDefault="00EA5BBF">
            <w:pPr>
              <w:pStyle w:val="TableCell"/>
              <w:spacing w:before="60" w:after="60"/>
              <w:jc w:val="center"/>
              <w:rPr>
                <w:rFonts w:cs="Arial"/>
                <w:szCs w:val="18"/>
              </w:rPr>
            </w:pPr>
            <w:r w:rsidRPr="001570EA">
              <w:rPr>
                <w:rFonts w:cs="Arial"/>
                <w:color w:val="000000"/>
                <w:szCs w:val="18"/>
              </w:rPr>
              <w:t>0.</w:t>
            </w:r>
            <w:del w:id="30294" w:author="Greg Clendenning" w:date="2024-04-16T16:42:00Z">
              <w:r w:rsidR="00FA5174" w:rsidRPr="0051453D">
                <w:rPr>
                  <w:rFonts w:cs="Arial"/>
                  <w:color w:val="000000"/>
                </w:rPr>
                <w:delText>0001346</w:delText>
              </w:r>
            </w:del>
            <w:ins w:id="30295" w:author="Greg Clendenning" w:date="2024-04-16T16:42:00Z">
              <w:r w:rsidRPr="001570EA">
                <w:rPr>
                  <w:rFonts w:cs="Arial"/>
                  <w:color w:val="000000"/>
                  <w:szCs w:val="18"/>
                </w:rPr>
                <w:t>0002467</w:t>
              </w:r>
            </w:ins>
          </w:p>
        </w:tc>
        <w:tc>
          <w:tcPr>
            <w:tcW w:w="1222" w:type="pct"/>
            <w:vAlign w:val="center"/>
          </w:tcPr>
          <w:p w14:paraId="09775157" w14:textId="47D28E58"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296" w:author="Greg Clendenning" w:date="2024-04-16T16:42:00Z">
              <w:r w:rsidR="00FA5174" w:rsidRPr="0051453D">
                <w:rPr>
                  <w:rFonts w:cs="Arial"/>
                  <w:color w:val="000000"/>
                </w:rPr>
                <w:delText>0000820</w:delText>
              </w:r>
            </w:del>
            <w:ins w:id="30297" w:author="Greg Clendenning" w:date="2024-04-16T16:42:00Z">
              <w:r w:rsidRPr="001570EA">
                <w:rPr>
                  <w:rFonts w:cs="Arial"/>
                  <w:color w:val="000000"/>
                  <w:szCs w:val="18"/>
                </w:rPr>
                <w:t>0001503</w:t>
              </w:r>
            </w:ins>
          </w:p>
        </w:tc>
        <w:tc>
          <w:tcPr>
            <w:tcW w:w="1222" w:type="pct"/>
            <w:vAlign w:val="center"/>
          </w:tcPr>
          <w:p w14:paraId="41783F5C" w14:textId="73ABA8F2"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298" w:author="Greg Clendenning" w:date="2024-04-16T16:42:00Z">
              <w:r w:rsidR="00FA5174" w:rsidRPr="0051453D">
                <w:rPr>
                  <w:rFonts w:cs="Arial"/>
                  <w:color w:val="000000"/>
                </w:rPr>
                <w:delText>0000801</w:delText>
              </w:r>
            </w:del>
            <w:ins w:id="30299" w:author="Greg Clendenning" w:date="2024-04-16T16:42:00Z">
              <w:r w:rsidRPr="001570EA">
                <w:rPr>
                  <w:rFonts w:cs="Arial"/>
                  <w:color w:val="000000"/>
                  <w:szCs w:val="18"/>
                </w:rPr>
                <w:t>0001469</w:t>
              </w:r>
            </w:ins>
          </w:p>
        </w:tc>
      </w:tr>
      <w:tr w:rsidR="00475EB1" w:rsidRPr="001570EA" w14:paraId="7AABF25D" w14:textId="77777777">
        <w:trPr>
          <w:trHeight w:val="317"/>
        </w:trPr>
        <w:tc>
          <w:tcPr>
            <w:tcW w:w="552" w:type="pct"/>
            <w:shd w:val="clear" w:color="auto" w:fill="BFBFBF" w:themeFill="background1" w:themeFillShade="BF"/>
          </w:tcPr>
          <w:p w14:paraId="19079150" w14:textId="77777777" w:rsidR="00EA5BBF" w:rsidRPr="001570EA" w:rsidRDefault="00EA5BBF">
            <w:pPr>
              <w:pStyle w:val="TableCell"/>
              <w:spacing w:before="60" w:after="60"/>
              <w:jc w:val="center"/>
              <w:rPr>
                <w:rFonts w:cs="Arial"/>
                <w:b/>
                <w:szCs w:val="18"/>
              </w:rPr>
            </w:pPr>
            <w:r w:rsidRPr="001570EA">
              <w:rPr>
                <w:b/>
                <w:szCs w:val="18"/>
              </w:rPr>
              <w:t>E</w:t>
            </w:r>
          </w:p>
        </w:tc>
        <w:tc>
          <w:tcPr>
            <w:tcW w:w="981" w:type="pct"/>
            <w:vAlign w:val="center"/>
          </w:tcPr>
          <w:p w14:paraId="525E6F98" w14:textId="77777777" w:rsidR="00EA5BBF" w:rsidRPr="001570EA" w:rsidRDefault="00EA5BBF">
            <w:pPr>
              <w:pStyle w:val="TableCell"/>
              <w:spacing w:before="60" w:after="60"/>
              <w:rPr>
                <w:rFonts w:cs="Arial"/>
                <w:szCs w:val="18"/>
              </w:rPr>
            </w:pPr>
            <w:r w:rsidRPr="001570EA">
              <w:rPr>
                <w:rFonts w:cs="Arial"/>
                <w:szCs w:val="18"/>
              </w:rPr>
              <w:t>Harrisburg</w:t>
            </w:r>
          </w:p>
        </w:tc>
        <w:tc>
          <w:tcPr>
            <w:tcW w:w="1023" w:type="pct"/>
            <w:vAlign w:val="center"/>
          </w:tcPr>
          <w:p w14:paraId="0BEC09A4" w14:textId="1B7D4A19" w:rsidR="00EA5BBF" w:rsidRPr="001570EA" w:rsidRDefault="00EA5BBF">
            <w:pPr>
              <w:pStyle w:val="TableCell"/>
              <w:spacing w:before="60" w:after="60"/>
              <w:jc w:val="center"/>
              <w:rPr>
                <w:rFonts w:cs="Arial"/>
                <w:szCs w:val="18"/>
              </w:rPr>
            </w:pPr>
            <w:r w:rsidRPr="001570EA">
              <w:rPr>
                <w:rFonts w:cs="Arial"/>
                <w:color w:val="000000"/>
                <w:szCs w:val="18"/>
              </w:rPr>
              <w:t>0.</w:t>
            </w:r>
            <w:del w:id="30300" w:author="Greg Clendenning" w:date="2024-04-16T16:42:00Z">
              <w:r w:rsidR="00FA5174" w:rsidRPr="0051453D">
                <w:rPr>
                  <w:rFonts w:cs="Arial"/>
                  <w:color w:val="000000"/>
                </w:rPr>
                <w:delText>0001122</w:delText>
              </w:r>
            </w:del>
            <w:ins w:id="30301" w:author="Greg Clendenning" w:date="2024-04-16T16:42:00Z">
              <w:r w:rsidRPr="001570EA">
                <w:rPr>
                  <w:rFonts w:cs="Arial"/>
                  <w:color w:val="000000"/>
                  <w:szCs w:val="18"/>
                </w:rPr>
                <w:t>0002089</w:t>
              </w:r>
            </w:ins>
          </w:p>
        </w:tc>
        <w:tc>
          <w:tcPr>
            <w:tcW w:w="1222" w:type="pct"/>
            <w:vAlign w:val="center"/>
          </w:tcPr>
          <w:p w14:paraId="793A8FDF" w14:textId="30905010"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02" w:author="Greg Clendenning" w:date="2024-04-16T16:42:00Z">
              <w:r w:rsidR="00FA5174" w:rsidRPr="0051453D">
                <w:rPr>
                  <w:rFonts w:cs="Arial"/>
                  <w:color w:val="000000"/>
                </w:rPr>
                <w:delText>0000684</w:delText>
              </w:r>
            </w:del>
            <w:ins w:id="30303" w:author="Greg Clendenning" w:date="2024-04-16T16:42:00Z">
              <w:r w:rsidRPr="001570EA">
                <w:rPr>
                  <w:rFonts w:cs="Arial"/>
                  <w:color w:val="000000"/>
                  <w:szCs w:val="18"/>
                </w:rPr>
                <w:t>0001272</w:t>
              </w:r>
            </w:ins>
          </w:p>
        </w:tc>
        <w:tc>
          <w:tcPr>
            <w:tcW w:w="1222" w:type="pct"/>
            <w:vAlign w:val="center"/>
          </w:tcPr>
          <w:p w14:paraId="56AE6029" w14:textId="2B5C4B62"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04" w:author="Greg Clendenning" w:date="2024-04-16T16:42:00Z">
              <w:r w:rsidR="00FA5174" w:rsidRPr="0051453D">
                <w:rPr>
                  <w:rFonts w:cs="Arial"/>
                  <w:color w:val="000000"/>
                </w:rPr>
                <w:delText>0000668</w:delText>
              </w:r>
            </w:del>
            <w:ins w:id="30305" w:author="Greg Clendenning" w:date="2024-04-16T16:42:00Z">
              <w:r w:rsidRPr="001570EA">
                <w:rPr>
                  <w:rFonts w:cs="Arial"/>
                  <w:color w:val="000000"/>
                  <w:szCs w:val="18"/>
                </w:rPr>
                <w:t>0001244</w:t>
              </w:r>
            </w:ins>
          </w:p>
        </w:tc>
      </w:tr>
      <w:tr w:rsidR="00475EB1" w:rsidRPr="001570EA" w14:paraId="4A7D3113" w14:textId="77777777">
        <w:trPr>
          <w:trHeight w:val="317"/>
        </w:trPr>
        <w:tc>
          <w:tcPr>
            <w:tcW w:w="552" w:type="pct"/>
            <w:shd w:val="clear" w:color="auto" w:fill="BFBFBF" w:themeFill="background1" w:themeFillShade="BF"/>
          </w:tcPr>
          <w:p w14:paraId="317DC216" w14:textId="77777777" w:rsidR="00EA5BBF" w:rsidRPr="001570EA" w:rsidRDefault="00EA5BBF">
            <w:pPr>
              <w:pStyle w:val="TableCell"/>
              <w:spacing w:before="60" w:after="60"/>
              <w:jc w:val="center"/>
              <w:rPr>
                <w:rFonts w:cs="Arial"/>
                <w:b/>
                <w:szCs w:val="18"/>
              </w:rPr>
            </w:pPr>
            <w:r w:rsidRPr="001570EA">
              <w:rPr>
                <w:b/>
                <w:szCs w:val="18"/>
              </w:rPr>
              <w:t>D</w:t>
            </w:r>
          </w:p>
        </w:tc>
        <w:tc>
          <w:tcPr>
            <w:tcW w:w="981" w:type="pct"/>
            <w:vAlign w:val="center"/>
          </w:tcPr>
          <w:p w14:paraId="408B99D6" w14:textId="77777777" w:rsidR="00EA5BBF" w:rsidRPr="001570EA" w:rsidRDefault="00EA5BBF">
            <w:pPr>
              <w:pStyle w:val="TableCell"/>
              <w:spacing w:before="60" w:after="60"/>
              <w:rPr>
                <w:rFonts w:cs="Arial"/>
                <w:szCs w:val="18"/>
              </w:rPr>
            </w:pPr>
            <w:r w:rsidRPr="001570EA">
              <w:rPr>
                <w:rFonts w:cs="Arial"/>
                <w:szCs w:val="18"/>
              </w:rPr>
              <w:t>Philadelphia</w:t>
            </w:r>
          </w:p>
        </w:tc>
        <w:tc>
          <w:tcPr>
            <w:tcW w:w="1023" w:type="pct"/>
            <w:vAlign w:val="center"/>
          </w:tcPr>
          <w:p w14:paraId="46998A66" w14:textId="0EC4B2B7" w:rsidR="00EA5BBF" w:rsidRPr="001570EA" w:rsidRDefault="00EA5BBF">
            <w:pPr>
              <w:pStyle w:val="TableCell"/>
              <w:spacing w:before="60" w:after="60"/>
              <w:jc w:val="center"/>
              <w:rPr>
                <w:rFonts w:cs="Arial"/>
                <w:szCs w:val="18"/>
              </w:rPr>
            </w:pPr>
            <w:r w:rsidRPr="001570EA">
              <w:rPr>
                <w:rFonts w:cs="Arial"/>
                <w:color w:val="000000"/>
                <w:szCs w:val="18"/>
              </w:rPr>
              <w:t>0.</w:t>
            </w:r>
            <w:del w:id="30306" w:author="Greg Clendenning" w:date="2024-04-16T16:42:00Z">
              <w:r w:rsidR="00FA5174" w:rsidRPr="0051453D">
                <w:rPr>
                  <w:rFonts w:cs="Arial"/>
                  <w:color w:val="000000"/>
                </w:rPr>
                <w:delText>0001602</w:delText>
              </w:r>
            </w:del>
            <w:ins w:id="30307" w:author="Greg Clendenning" w:date="2024-04-16T16:42:00Z">
              <w:r w:rsidRPr="001570EA">
                <w:rPr>
                  <w:rFonts w:cs="Arial"/>
                  <w:color w:val="000000"/>
                  <w:szCs w:val="18"/>
                </w:rPr>
                <w:t>0001858</w:t>
              </w:r>
            </w:ins>
          </w:p>
        </w:tc>
        <w:tc>
          <w:tcPr>
            <w:tcW w:w="1222" w:type="pct"/>
            <w:vAlign w:val="center"/>
          </w:tcPr>
          <w:p w14:paraId="0B5F34DD" w14:textId="2B08CE3B"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08" w:author="Greg Clendenning" w:date="2024-04-16T16:42:00Z">
              <w:r w:rsidR="00FA5174" w:rsidRPr="0051453D">
                <w:rPr>
                  <w:rFonts w:cs="Arial"/>
                  <w:color w:val="000000"/>
                </w:rPr>
                <w:delText>0000976</w:delText>
              </w:r>
            </w:del>
            <w:ins w:id="30309" w:author="Greg Clendenning" w:date="2024-04-16T16:42:00Z">
              <w:r w:rsidRPr="001570EA">
                <w:rPr>
                  <w:rFonts w:cs="Arial"/>
                  <w:color w:val="000000"/>
                  <w:szCs w:val="18"/>
                </w:rPr>
                <w:t>0001132</w:t>
              </w:r>
            </w:ins>
          </w:p>
        </w:tc>
        <w:tc>
          <w:tcPr>
            <w:tcW w:w="1222" w:type="pct"/>
            <w:vAlign w:val="center"/>
          </w:tcPr>
          <w:p w14:paraId="5E7BB28A" w14:textId="0BDC664F"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10" w:author="Greg Clendenning" w:date="2024-04-16T16:42:00Z">
              <w:r w:rsidR="00FA5174" w:rsidRPr="0051453D">
                <w:rPr>
                  <w:rFonts w:cs="Arial"/>
                  <w:color w:val="000000"/>
                </w:rPr>
                <w:delText>0000954</w:delText>
              </w:r>
            </w:del>
            <w:ins w:id="30311" w:author="Greg Clendenning" w:date="2024-04-16T16:42:00Z">
              <w:r w:rsidRPr="001570EA">
                <w:rPr>
                  <w:rFonts w:cs="Arial"/>
                  <w:color w:val="000000"/>
                  <w:szCs w:val="18"/>
                </w:rPr>
                <w:t>0001107</w:t>
              </w:r>
            </w:ins>
          </w:p>
        </w:tc>
      </w:tr>
      <w:tr w:rsidR="00475EB1" w:rsidRPr="001570EA" w14:paraId="480B37B5" w14:textId="77777777">
        <w:trPr>
          <w:trHeight w:val="317"/>
        </w:trPr>
        <w:tc>
          <w:tcPr>
            <w:tcW w:w="552" w:type="pct"/>
            <w:shd w:val="clear" w:color="auto" w:fill="BFBFBF" w:themeFill="background1" w:themeFillShade="BF"/>
          </w:tcPr>
          <w:p w14:paraId="3FD070AE" w14:textId="77777777" w:rsidR="00EA5BBF" w:rsidRPr="001570EA" w:rsidRDefault="00EA5BBF">
            <w:pPr>
              <w:pStyle w:val="TableCell"/>
              <w:spacing w:before="60" w:after="60"/>
              <w:jc w:val="center"/>
              <w:rPr>
                <w:rFonts w:cs="Arial"/>
                <w:b/>
                <w:szCs w:val="18"/>
              </w:rPr>
            </w:pPr>
            <w:r w:rsidRPr="001570EA">
              <w:rPr>
                <w:b/>
                <w:szCs w:val="18"/>
              </w:rPr>
              <w:t>H</w:t>
            </w:r>
          </w:p>
        </w:tc>
        <w:tc>
          <w:tcPr>
            <w:tcW w:w="981" w:type="pct"/>
            <w:vAlign w:val="center"/>
          </w:tcPr>
          <w:p w14:paraId="3A7FA7B1" w14:textId="77777777" w:rsidR="00EA5BBF" w:rsidRPr="001570EA" w:rsidRDefault="00EA5BBF">
            <w:pPr>
              <w:pStyle w:val="TableCell"/>
              <w:spacing w:before="60" w:after="60"/>
              <w:rPr>
                <w:rFonts w:cs="Arial"/>
                <w:szCs w:val="18"/>
              </w:rPr>
            </w:pPr>
            <w:r w:rsidRPr="001570EA">
              <w:rPr>
                <w:rFonts w:cs="Arial"/>
                <w:szCs w:val="18"/>
              </w:rPr>
              <w:t>Pittsburgh</w:t>
            </w:r>
          </w:p>
        </w:tc>
        <w:tc>
          <w:tcPr>
            <w:tcW w:w="1023" w:type="pct"/>
            <w:vAlign w:val="center"/>
          </w:tcPr>
          <w:p w14:paraId="4E50FB08" w14:textId="214D9302" w:rsidR="00EA5BBF" w:rsidRPr="001570EA" w:rsidRDefault="00EA5BBF">
            <w:pPr>
              <w:pStyle w:val="TableCell"/>
              <w:spacing w:before="60" w:after="60"/>
              <w:jc w:val="center"/>
              <w:rPr>
                <w:rFonts w:cs="Arial"/>
                <w:szCs w:val="18"/>
              </w:rPr>
            </w:pPr>
            <w:r w:rsidRPr="001570EA">
              <w:rPr>
                <w:rFonts w:cs="Arial"/>
                <w:color w:val="000000"/>
                <w:szCs w:val="18"/>
              </w:rPr>
              <w:t>0.</w:t>
            </w:r>
            <w:del w:id="30312" w:author="Greg Clendenning" w:date="2024-04-16T16:42:00Z">
              <w:r w:rsidR="00FA5174" w:rsidRPr="0051453D">
                <w:rPr>
                  <w:rFonts w:cs="Arial"/>
                  <w:color w:val="000000"/>
                </w:rPr>
                <w:delText>0000963</w:delText>
              </w:r>
            </w:del>
            <w:ins w:id="30313" w:author="Greg Clendenning" w:date="2024-04-16T16:42:00Z">
              <w:r w:rsidRPr="001570EA">
                <w:rPr>
                  <w:rFonts w:cs="Arial"/>
                  <w:color w:val="000000"/>
                  <w:szCs w:val="18"/>
                </w:rPr>
                <w:t>0002324</w:t>
              </w:r>
            </w:ins>
          </w:p>
        </w:tc>
        <w:tc>
          <w:tcPr>
            <w:tcW w:w="1222" w:type="pct"/>
            <w:vAlign w:val="center"/>
          </w:tcPr>
          <w:p w14:paraId="13BB318F" w14:textId="380D70F2"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14" w:author="Greg Clendenning" w:date="2024-04-16T16:42:00Z">
              <w:r w:rsidR="00FA5174" w:rsidRPr="0051453D">
                <w:rPr>
                  <w:rFonts w:cs="Arial"/>
                  <w:color w:val="000000"/>
                </w:rPr>
                <w:delText>0000587</w:delText>
              </w:r>
            </w:del>
            <w:ins w:id="30315" w:author="Greg Clendenning" w:date="2024-04-16T16:42:00Z">
              <w:r w:rsidRPr="001570EA">
                <w:rPr>
                  <w:rFonts w:cs="Arial"/>
                  <w:color w:val="000000"/>
                  <w:szCs w:val="18"/>
                </w:rPr>
                <w:t>0001416</w:t>
              </w:r>
            </w:ins>
          </w:p>
        </w:tc>
        <w:tc>
          <w:tcPr>
            <w:tcW w:w="1222" w:type="pct"/>
            <w:vAlign w:val="center"/>
          </w:tcPr>
          <w:p w14:paraId="0F68F1A6" w14:textId="76B2B6BF"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16" w:author="Greg Clendenning" w:date="2024-04-16T16:42:00Z">
              <w:r w:rsidR="00FA5174" w:rsidRPr="0051453D">
                <w:rPr>
                  <w:rFonts w:cs="Arial"/>
                  <w:color w:val="000000"/>
                </w:rPr>
                <w:delText>0000574</w:delText>
              </w:r>
            </w:del>
            <w:ins w:id="30317" w:author="Greg Clendenning" w:date="2024-04-16T16:42:00Z">
              <w:r w:rsidRPr="001570EA">
                <w:rPr>
                  <w:rFonts w:cs="Arial"/>
                  <w:color w:val="000000"/>
                  <w:szCs w:val="18"/>
                </w:rPr>
                <w:t>0001384</w:t>
              </w:r>
            </w:ins>
          </w:p>
        </w:tc>
      </w:tr>
      <w:tr w:rsidR="00475EB1" w:rsidRPr="001570EA" w14:paraId="498DBB3E" w14:textId="77777777">
        <w:trPr>
          <w:trHeight w:val="317"/>
        </w:trPr>
        <w:tc>
          <w:tcPr>
            <w:tcW w:w="552" w:type="pct"/>
            <w:shd w:val="clear" w:color="auto" w:fill="BFBFBF" w:themeFill="background1" w:themeFillShade="BF"/>
          </w:tcPr>
          <w:p w14:paraId="716502C0" w14:textId="77777777" w:rsidR="00EA5BBF" w:rsidRPr="001570EA" w:rsidRDefault="00EA5BBF">
            <w:pPr>
              <w:pStyle w:val="TableCell"/>
              <w:spacing w:before="60" w:after="60"/>
              <w:jc w:val="center"/>
              <w:rPr>
                <w:rFonts w:cs="Arial"/>
                <w:b/>
                <w:szCs w:val="18"/>
              </w:rPr>
            </w:pPr>
            <w:r w:rsidRPr="001570EA">
              <w:rPr>
                <w:b/>
                <w:szCs w:val="18"/>
              </w:rPr>
              <w:t>B</w:t>
            </w:r>
          </w:p>
        </w:tc>
        <w:tc>
          <w:tcPr>
            <w:tcW w:w="981" w:type="pct"/>
            <w:vAlign w:val="center"/>
          </w:tcPr>
          <w:p w14:paraId="4B278473" w14:textId="77777777" w:rsidR="00EA5BBF" w:rsidRPr="001570EA" w:rsidRDefault="00EA5BBF">
            <w:pPr>
              <w:pStyle w:val="TableCell"/>
              <w:spacing w:before="60" w:after="60"/>
              <w:rPr>
                <w:rFonts w:cs="Arial"/>
                <w:szCs w:val="18"/>
              </w:rPr>
            </w:pPr>
            <w:r w:rsidRPr="001570EA">
              <w:rPr>
                <w:rFonts w:cs="Arial"/>
                <w:szCs w:val="18"/>
              </w:rPr>
              <w:t>Scranton</w:t>
            </w:r>
          </w:p>
        </w:tc>
        <w:tc>
          <w:tcPr>
            <w:tcW w:w="1023" w:type="pct"/>
            <w:vAlign w:val="center"/>
          </w:tcPr>
          <w:p w14:paraId="4610FDA1" w14:textId="4119BE7D" w:rsidR="00EA5BBF" w:rsidRPr="001570EA" w:rsidRDefault="00EA5BBF">
            <w:pPr>
              <w:pStyle w:val="TableCell"/>
              <w:spacing w:before="60" w:after="60"/>
              <w:jc w:val="center"/>
              <w:rPr>
                <w:rFonts w:cs="Arial"/>
                <w:szCs w:val="18"/>
              </w:rPr>
            </w:pPr>
            <w:r w:rsidRPr="001570EA">
              <w:rPr>
                <w:rFonts w:cs="Arial"/>
                <w:color w:val="000000"/>
                <w:szCs w:val="18"/>
              </w:rPr>
              <w:t>0.</w:t>
            </w:r>
            <w:del w:id="30318" w:author="Greg Clendenning" w:date="2024-04-16T16:42:00Z">
              <w:r w:rsidR="00FA5174" w:rsidRPr="0051453D">
                <w:rPr>
                  <w:rFonts w:cs="Arial"/>
                  <w:color w:val="000000"/>
                </w:rPr>
                <w:delText>0001008</w:delText>
              </w:r>
            </w:del>
            <w:ins w:id="30319" w:author="Greg Clendenning" w:date="2024-04-16T16:42:00Z">
              <w:r w:rsidRPr="001570EA">
                <w:rPr>
                  <w:rFonts w:cs="Arial"/>
                  <w:color w:val="000000"/>
                  <w:szCs w:val="18"/>
                </w:rPr>
                <w:t>0002383</w:t>
              </w:r>
            </w:ins>
          </w:p>
        </w:tc>
        <w:tc>
          <w:tcPr>
            <w:tcW w:w="1222" w:type="pct"/>
            <w:vAlign w:val="center"/>
          </w:tcPr>
          <w:p w14:paraId="14DED8C4" w14:textId="13AD9A0E"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20" w:author="Greg Clendenning" w:date="2024-04-16T16:42:00Z">
              <w:r w:rsidR="00FA5174" w:rsidRPr="0051453D">
                <w:rPr>
                  <w:rFonts w:cs="Arial"/>
                  <w:color w:val="000000"/>
                </w:rPr>
                <w:delText>0000614</w:delText>
              </w:r>
            </w:del>
            <w:ins w:id="30321" w:author="Greg Clendenning" w:date="2024-04-16T16:42:00Z">
              <w:r w:rsidRPr="001570EA">
                <w:rPr>
                  <w:rFonts w:cs="Arial"/>
                  <w:color w:val="000000"/>
                  <w:szCs w:val="18"/>
                </w:rPr>
                <w:t>0001451</w:t>
              </w:r>
            </w:ins>
          </w:p>
        </w:tc>
        <w:tc>
          <w:tcPr>
            <w:tcW w:w="1222" w:type="pct"/>
            <w:vAlign w:val="center"/>
          </w:tcPr>
          <w:p w14:paraId="442E916C" w14:textId="05FBB9FF"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22" w:author="Greg Clendenning" w:date="2024-04-16T16:42:00Z">
              <w:r w:rsidR="00FA5174" w:rsidRPr="0051453D">
                <w:rPr>
                  <w:rFonts w:cs="Arial"/>
                  <w:color w:val="000000"/>
                </w:rPr>
                <w:delText>0000600</w:delText>
              </w:r>
            </w:del>
            <w:ins w:id="30323" w:author="Greg Clendenning" w:date="2024-04-16T16:42:00Z">
              <w:r w:rsidRPr="001570EA">
                <w:rPr>
                  <w:rFonts w:cs="Arial"/>
                  <w:color w:val="000000"/>
                  <w:szCs w:val="18"/>
                </w:rPr>
                <w:t>0001419</w:t>
              </w:r>
            </w:ins>
          </w:p>
        </w:tc>
      </w:tr>
      <w:tr w:rsidR="00475EB1" w:rsidRPr="001570EA" w14:paraId="67100AC2" w14:textId="77777777">
        <w:trPr>
          <w:trHeight w:val="317"/>
        </w:trPr>
        <w:tc>
          <w:tcPr>
            <w:tcW w:w="552" w:type="pct"/>
            <w:shd w:val="clear" w:color="auto" w:fill="BFBFBF" w:themeFill="background1" w:themeFillShade="BF"/>
          </w:tcPr>
          <w:p w14:paraId="5D551FA6" w14:textId="77777777" w:rsidR="00EA5BBF" w:rsidRPr="001570EA" w:rsidRDefault="00EA5BBF">
            <w:pPr>
              <w:pStyle w:val="TableCell"/>
              <w:spacing w:before="60" w:after="60"/>
              <w:jc w:val="center"/>
              <w:rPr>
                <w:rFonts w:cs="Arial"/>
                <w:b/>
                <w:szCs w:val="18"/>
              </w:rPr>
            </w:pPr>
            <w:r w:rsidRPr="001570EA">
              <w:rPr>
                <w:b/>
                <w:szCs w:val="18"/>
              </w:rPr>
              <w:t>F</w:t>
            </w:r>
          </w:p>
        </w:tc>
        <w:tc>
          <w:tcPr>
            <w:tcW w:w="981" w:type="pct"/>
            <w:vAlign w:val="center"/>
          </w:tcPr>
          <w:p w14:paraId="25AC1340" w14:textId="77777777" w:rsidR="00EA5BBF" w:rsidRPr="001570EA" w:rsidRDefault="00EA5BBF">
            <w:pPr>
              <w:pStyle w:val="TableCell"/>
              <w:spacing w:before="60" w:after="60"/>
              <w:rPr>
                <w:rFonts w:cs="Arial"/>
                <w:szCs w:val="18"/>
              </w:rPr>
            </w:pPr>
            <w:r w:rsidRPr="001570EA">
              <w:rPr>
                <w:rFonts w:cs="Arial"/>
                <w:szCs w:val="18"/>
              </w:rPr>
              <w:t>Williamsport</w:t>
            </w:r>
          </w:p>
        </w:tc>
        <w:tc>
          <w:tcPr>
            <w:tcW w:w="1023" w:type="pct"/>
            <w:vAlign w:val="center"/>
          </w:tcPr>
          <w:p w14:paraId="556B3FF6" w14:textId="251B13E0" w:rsidR="00EA5BBF" w:rsidRPr="001570EA" w:rsidRDefault="00EA5BBF">
            <w:pPr>
              <w:pStyle w:val="TableCell"/>
              <w:spacing w:before="60" w:after="60"/>
              <w:jc w:val="center"/>
              <w:rPr>
                <w:rFonts w:cs="Arial"/>
                <w:szCs w:val="18"/>
              </w:rPr>
            </w:pPr>
            <w:r w:rsidRPr="001570EA">
              <w:rPr>
                <w:rFonts w:cs="Arial"/>
                <w:color w:val="000000"/>
                <w:szCs w:val="18"/>
              </w:rPr>
              <w:t>0.</w:t>
            </w:r>
            <w:del w:id="30324" w:author="Greg Clendenning" w:date="2024-04-16T16:42:00Z">
              <w:r w:rsidR="00FA5174" w:rsidRPr="0051453D">
                <w:rPr>
                  <w:rFonts w:cs="Arial"/>
                  <w:color w:val="000000"/>
                </w:rPr>
                <w:delText>0001238</w:delText>
              </w:r>
            </w:del>
            <w:ins w:id="30325" w:author="Greg Clendenning" w:date="2024-04-16T16:42:00Z">
              <w:r w:rsidRPr="001570EA">
                <w:rPr>
                  <w:rFonts w:cs="Arial"/>
                  <w:color w:val="000000"/>
                  <w:szCs w:val="18"/>
                </w:rPr>
                <w:t>0002385</w:t>
              </w:r>
            </w:ins>
          </w:p>
        </w:tc>
        <w:tc>
          <w:tcPr>
            <w:tcW w:w="1222" w:type="pct"/>
            <w:vAlign w:val="center"/>
          </w:tcPr>
          <w:p w14:paraId="0E81A5AC" w14:textId="1AD6409C"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26" w:author="Greg Clendenning" w:date="2024-04-16T16:42:00Z">
              <w:r w:rsidR="00FA5174" w:rsidRPr="0051453D">
                <w:rPr>
                  <w:rFonts w:cs="Arial"/>
                  <w:color w:val="000000"/>
                </w:rPr>
                <w:delText>0000754</w:delText>
              </w:r>
            </w:del>
            <w:ins w:id="30327" w:author="Greg Clendenning" w:date="2024-04-16T16:42:00Z">
              <w:r w:rsidRPr="001570EA">
                <w:rPr>
                  <w:rFonts w:cs="Arial"/>
                  <w:color w:val="000000"/>
                  <w:szCs w:val="18"/>
                </w:rPr>
                <w:t>0001453</w:t>
              </w:r>
            </w:ins>
          </w:p>
        </w:tc>
        <w:tc>
          <w:tcPr>
            <w:tcW w:w="1222" w:type="pct"/>
            <w:vAlign w:val="center"/>
          </w:tcPr>
          <w:p w14:paraId="1EBD8124" w14:textId="2879580C" w:rsidR="00EA5BBF" w:rsidRPr="001570EA" w:rsidRDefault="00EA5BBF">
            <w:pPr>
              <w:pStyle w:val="TableCell"/>
              <w:spacing w:before="60" w:after="60"/>
              <w:jc w:val="center"/>
              <w:rPr>
                <w:rFonts w:cs="Arial"/>
                <w:color w:val="000000"/>
                <w:szCs w:val="18"/>
              </w:rPr>
            </w:pPr>
            <w:r w:rsidRPr="001570EA">
              <w:rPr>
                <w:rFonts w:cs="Arial"/>
                <w:color w:val="000000"/>
                <w:szCs w:val="18"/>
              </w:rPr>
              <w:t>0.</w:t>
            </w:r>
            <w:del w:id="30328" w:author="Greg Clendenning" w:date="2024-04-16T16:42:00Z">
              <w:r w:rsidR="00FA5174" w:rsidRPr="0051453D">
                <w:rPr>
                  <w:rFonts w:cs="Arial"/>
                  <w:color w:val="000000"/>
                </w:rPr>
                <w:delText>0000737</w:delText>
              </w:r>
            </w:del>
            <w:ins w:id="30329" w:author="Greg Clendenning" w:date="2024-04-16T16:42:00Z">
              <w:r w:rsidRPr="001570EA">
                <w:rPr>
                  <w:rFonts w:cs="Arial"/>
                  <w:color w:val="000000"/>
                  <w:szCs w:val="18"/>
                </w:rPr>
                <w:t>0001420</w:t>
              </w:r>
            </w:ins>
          </w:p>
        </w:tc>
      </w:tr>
    </w:tbl>
    <w:p w14:paraId="6D7995A8" w14:textId="77777777" w:rsidR="00EA5BBF" w:rsidRPr="001570EA" w:rsidRDefault="00EA5BBF" w:rsidP="00EA5BBF">
      <w:pPr>
        <w:rPr>
          <w:ins w:id="30330" w:author="Greg Clendenning" w:date="2024-04-16T16:42:00Z"/>
        </w:rPr>
      </w:pPr>
    </w:p>
    <w:p w14:paraId="6C6F3E6C" w14:textId="77777777" w:rsidR="00EA5BBF" w:rsidRPr="001570EA" w:rsidRDefault="00EA5BBF" w:rsidP="00EA5BBF"/>
    <w:p w14:paraId="02BAA0C3" w14:textId="77777777" w:rsidR="00EA5BBF" w:rsidRPr="001570EA" w:rsidRDefault="00EA5BBF" w:rsidP="00EA5BBF">
      <w:pPr>
        <w:pStyle w:val="SubStyle"/>
      </w:pPr>
      <w:r w:rsidRPr="001570EA">
        <w:t>Evaluation Protocols</w:t>
      </w:r>
    </w:p>
    <w:p w14:paraId="4CB5FF21"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For kit delivery, EDCs should estimate in-service rate through customer surveys.</w:t>
      </w:r>
    </w:p>
    <w:p w14:paraId="7D0967DC" w14:textId="77777777" w:rsidR="00EA5BBF" w:rsidRPr="001570EA" w:rsidRDefault="00EA5BBF" w:rsidP="00EA5BBF"/>
    <w:p w14:paraId="6CE24FB7" w14:textId="77777777" w:rsidR="00EA5BBF" w:rsidRPr="001570EA" w:rsidRDefault="00EA5BBF" w:rsidP="00EA5BBF">
      <w:pPr>
        <w:pStyle w:val="SubStyle"/>
        <w:rPr>
          <w:color w:val="000000" w:themeColor="text1"/>
        </w:rPr>
      </w:pPr>
      <w:r w:rsidRPr="001570EA">
        <w:t>Sources</w:t>
      </w:r>
    </w:p>
    <w:p w14:paraId="411915CB" w14:textId="792B0128" w:rsidR="00EA5BBF" w:rsidRPr="001570EA" w:rsidRDefault="00EA5BBF" w:rsidP="00152CD6">
      <w:pPr>
        <w:pStyle w:val="source10"/>
        <w:numPr>
          <w:ilvl w:val="0"/>
          <w:numId w:val="80"/>
        </w:numPr>
        <w:tabs>
          <w:tab w:val="num" w:pos="450"/>
        </w:tabs>
        <w:spacing w:after="120"/>
        <w:ind w:left="360"/>
        <w:jc w:val="left"/>
        <w:rPr>
          <w:ins w:id="30331" w:author="Greg Clendenning" w:date="2024-04-16T16:42:00Z"/>
        </w:rPr>
      </w:pPr>
      <w:ins w:id="30332" w:author="Greg Clendenning" w:date="2024-04-16T16:42:00Z">
        <w:r w:rsidRPr="001570EA">
          <w:t xml:space="preserve">GDS Associates, Inc. (2007). Measure Life Report, Residential and Commercial/Industrial Lighting and HVAC Measures. Table 1 – Residential Measures. </w:t>
        </w:r>
        <w:r w:rsidR="00475EB1">
          <w:fldChar w:fldCharType="begin"/>
        </w:r>
        <w:r w:rsidR="00475EB1">
          <w:instrText>HYPERLINK "https://energizect.com/sites/default/files/documents/Measure%20Life%20Report%202007.pdf"</w:instrText>
        </w:r>
        <w:r w:rsidR="00475EB1">
          <w:fldChar w:fldCharType="separate"/>
        </w:r>
        <w:r w:rsidRPr="001570EA">
          <w:rPr>
            <w:rStyle w:val="Hyperlink"/>
            <w:rFonts w:cs="Arial"/>
          </w:rPr>
          <w:t>Weblink</w:t>
        </w:r>
        <w:r w:rsidR="00475EB1">
          <w:rPr>
            <w:rStyle w:val="Hyperlink"/>
            <w:rFonts w:cs="Arial"/>
          </w:rPr>
          <w:fldChar w:fldCharType="end"/>
        </w:r>
      </w:ins>
    </w:p>
    <w:p w14:paraId="1CDF2F07" w14:textId="77777777" w:rsidR="00FA5174" w:rsidRPr="00931807" w:rsidRDefault="00EA5BBF" w:rsidP="0083636E">
      <w:pPr>
        <w:pStyle w:val="source10"/>
        <w:numPr>
          <w:ilvl w:val="0"/>
          <w:numId w:val="80"/>
        </w:numPr>
        <w:spacing w:line="288" w:lineRule="auto"/>
        <w:ind w:left="360"/>
        <w:jc w:val="left"/>
        <w:rPr>
          <w:del w:id="30333" w:author="Greg Clendenning" w:date="2024-04-16T16:42:00Z"/>
          <w:rStyle w:val="Hyperlink"/>
          <w:color w:val="000000" w:themeColor="text1"/>
        </w:rPr>
      </w:pPr>
      <w:r w:rsidRPr="001570EA">
        <w:rPr>
          <w:color w:val="000000" w:themeColor="text1"/>
        </w:rPr>
        <w:t>ASHRAE</w:t>
      </w:r>
      <w:del w:id="30334" w:author="Greg Clendenning" w:date="2024-04-16T16:42:00Z">
        <w:r w:rsidR="00FA5174" w:rsidRPr="00931807">
          <w:rPr>
            <w:color w:val="000000" w:themeColor="text1"/>
          </w:rPr>
          <w:delText>,</w:delText>
        </w:r>
        <w:r w:rsidR="00FA5174">
          <w:rPr>
            <w:color w:val="000000" w:themeColor="text1"/>
          </w:rPr>
          <w:delText xml:space="preserve"> </w:delText>
        </w:r>
      </w:del>
      <w:ins w:id="30335" w:author="Greg Clendenning" w:date="2024-04-16T16:42:00Z">
        <w:r w:rsidRPr="001570EA">
          <w:rPr>
            <w:color w:val="000000" w:themeColor="text1"/>
          </w:rPr>
          <w:t>. (</w:t>
        </w:r>
      </w:ins>
      <w:r w:rsidRPr="001570EA">
        <w:rPr>
          <w:color w:val="000000" w:themeColor="text1"/>
        </w:rPr>
        <w:t>2001</w:t>
      </w:r>
      <w:ins w:id="30336" w:author="Greg Clendenning" w:date="2024-04-16T16:42:00Z">
        <w:r w:rsidRPr="001570EA">
          <w:rPr>
            <w:color w:val="000000" w:themeColor="text1"/>
          </w:rPr>
          <w:t>)</w:t>
        </w:r>
      </w:ins>
      <w:r w:rsidRPr="001570EA">
        <w:rPr>
          <w:color w:val="000000" w:themeColor="text1"/>
        </w:rPr>
        <w:t xml:space="preserve"> AHSRAE Handbook – Fundamentals, </w:t>
      </w:r>
      <w:del w:id="30337" w:author="Greg Clendenning" w:date="2024-04-16T16:42:00Z">
        <w:r w:rsidR="00FA5174" w:rsidRPr="00931807">
          <w:rPr>
            <w:color w:val="000000" w:themeColor="text1"/>
          </w:rPr>
          <w:delText>Table</w:delText>
        </w:r>
        <w:r w:rsidR="00FA5174">
          <w:rPr>
            <w:color w:val="000000" w:themeColor="text1"/>
          </w:rPr>
          <w:delText xml:space="preserve"> </w:delText>
        </w:r>
        <w:r w:rsidR="00FA5174" w:rsidRPr="00931807">
          <w:rPr>
            <w:color w:val="000000" w:themeColor="text1"/>
          </w:rPr>
          <w:delText>1.</w:delText>
        </w:r>
      </w:del>
    </w:p>
    <w:p w14:paraId="7A65DF64" w14:textId="7312790F" w:rsidR="00EA5BBF" w:rsidRPr="001570EA" w:rsidRDefault="00FA5174" w:rsidP="00152CD6">
      <w:pPr>
        <w:pStyle w:val="source10"/>
        <w:numPr>
          <w:ilvl w:val="0"/>
          <w:numId w:val="80"/>
        </w:numPr>
        <w:spacing w:line="288" w:lineRule="auto"/>
        <w:ind w:left="360"/>
        <w:jc w:val="left"/>
        <w:rPr>
          <w:rStyle w:val="Hyperlink"/>
          <w:color w:val="000000" w:themeColor="text1"/>
          <w:rPrChange w:id="30338" w:author="Greg Clendenning" w:date="2024-04-16T16:42:00Z">
            <w:rPr/>
          </w:rPrChange>
        </w:rPr>
      </w:pPr>
      <w:del w:id="30339" w:author="Greg Clendenning" w:date="2024-04-16T16:42:00Z">
        <w:r>
          <w:rPr>
            <w:color w:val="000000" w:themeColor="text1"/>
          </w:rPr>
          <w:delText>ENERGY STAR Home Sealing Specification, Version</w:delText>
        </w:r>
      </w:del>
      <w:ins w:id="30340" w:author="Greg Clendenning" w:date="2024-04-16T16:42:00Z">
        <w:r w:rsidR="00EA5BBF" w:rsidRPr="001570EA">
          <w:rPr>
            <w:color w:val="000000" w:themeColor="text1"/>
          </w:rPr>
          <w:t>Chapter 26: Ventilation and Infiltration, Table</w:t>
        </w:r>
      </w:ins>
      <w:r w:rsidR="00EA5BBF" w:rsidRPr="001570EA">
        <w:rPr>
          <w:color w:val="000000" w:themeColor="text1"/>
        </w:rPr>
        <w:t xml:space="preserve"> 1.</w:t>
      </w:r>
      <w:del w:id="30341" w:author="Greg Clendenning" w:date="2024-04-16T16:42:00Z">
        <w:r>
          <w:rPr>
            <w:color w:val="000000" w:themeColor="text1"/>
          </w:rPr>
          <w:delText xml:space="preserve">0. October 2001. </w:delText>
        </w:r>
        <w:r w:rsidR="00475EB1">
          <w:fldChar w:fldCharType="begin"/>
        </w:r>
        <w:r w:rsidR="00475EB1">
          <w:delInstrText>HYPERLINK "https://www.energystar.gov/ia/home_improvement/home_sealing/ES_HS_Spec_v1_0b.pdf"</w:delInstrText>
        </w:r>
        <w:r w:rsidR="00475EB1">
          <w:fldChar w:fldCharType="separate"/>
        </w:r>
        <w:r w:rsidRPr="00814824">
          <w:rPr>
            <w:rStyle w:val="Hyperlink"/>
            <w:rFonts w:cs="Arial"/>
          </w:rPr>
          <w:delText>https://www.energystar.gov/ia/home_improvement/home_sealing/ES_HS_Spec_v1_0b.pdf</w:delText>
        </w:r>
        <w:r w:rsidR="00475EB1">
          <w:rPr>
            <w:rStyle w:val="Hyperlink"/>
            <w:rFonts w:cs="Arial"/>
          </w:rPr>
          <w:fldChar w:fldCharType="end"/>
        </w:r>
      </w:del>
    </w:p>
    <w:p w14:paraId="26BB381A" w14:textId="77777777" w:rsidR="00FA5174" w:rsidRDefault="00FA5174" w:rsidP="0083636E">
      <w:pPr>
        <w:pStyle w:val="source10"/>
        <w:numPr>
          <w:ilvl w:val="0"/>
          <w:numId w:val="80"/>
        </w:numPr>
        <w:spacing w:line="288" w:lineRule="auto"/>
        <w:ind w:left="360"/>
        <w:jc w:val="left"/>
        <w:rPr>
          <w:del w:id="30342" w:author="Greg Clendenning" w:date="2024-04-16T16:42:00Z"/>
        </w:rPr>
      </w:pPr>
      <w:del w:id="30343" w:author="Greg Clendenning" w:date="2024-04-16T16:42:00Z">
        <w:r>
          <w:delText xml:space="preserve">Energy Center of Wisconsin, </w:delText>
        </w:r>
        <w:r w:rsidRPr="00BB2E6F">
          <w:delText>“Central</w:delText>
        </w:r>
        <w:r>
          <w:delText xml:space="preserve"> </w:delText>
        </w:r>
        <w:r w:rsidRPr="00BB2E6F">
          <w:delText>Air</w:delText>
        </w:r>
        <w:r>
          <w:delText xml:space="preserve"> </w:delText>
        </w:r>
        <w:r w:rsidRPr="00BB2E6F">
          <w:delText>Conditioning</w:delText>
        </w:r>
        <w:r>
          <w:delText xml:space="preserve"> </w:delText>
        </w:r>
        <w:r w:rsidRPr="00BB2E6F">
          <w:delText>in</w:delText>
        </w:r>
        <w:r>
          <w:delText xml:space="preserve"> </w:delText>
        </w:r>
        <w:r w:rsidRPr="00BB2E6F">
          <w:delText>Wisconsin,</w:delText>
        </w:r>
        <w:r>
          <w:delText xml:space="preserve"> </w:delText>
        </w:r>
        <w:r w:rsidRPr="00BB2E6F">
          <w:delText>A</w:delText>
        </w:r>
        <w:r>
          <w:delText xml:space="preserve"> </w:delText>
        </w:r>
        <w:r w:rsidRPr="00BB2E6F">
          <w:delText>Compilation</w:delText>
        </w:r>
        <w:r>
          <w:delText xml:space="preserve"> </w:delText>
        </w:r>
        <w:r w:rsidRPr="00BB2E6F">
          <w:delText>of</w:delText>
        </w:r>
        <w:r>
          <w:delText xml:space="preserve"> </w:delText>
        </w:r>
        <w:r w:rsidRPr="00BB2E6F">
          <w:delText>Recent</w:delText>
        </w:r>
        <w:r>
          <w:delText xml:space="preserve"> </w:delText>
        </w:r>
        <w:r w:rsidRPr="00BB2E6F">
          <w:delText>Field</w:delText>
        </w:r>
        <w:r>
          <w:delText xml:space="preserve"> </w:delText>
        </w:r>
        <w:r w:rsidRPr="00BB2E6F">
          <w:delText>Research</w:delText>
        </w:r>
        <w:r>
          <w:delText xml:space="preserve">,” May 2008. </w:delText>
        </w:r>
        <w:r w:rsidR="00475EB1">
          <w:fldChar w:fldCharType="begin"/>
        </w:r>
        <w:r w:rsidR="00475EB1">
          <w:delInstrText>HYPERLINK "https://focusonenergy.com/sites/default/files/centralairconditioning_report.pdf"</w:delInstrText>
        </w:r>
        <w:r w:rsidR="00475EB1">
          <w:fldChar w:fldCharType="separate"/>
        </w:r>
        <w:r w:rsidRPr="00F116A9">
          <w:rPr>
            <w:rStyle w:val="Hyperlink"/>
          </w:rPr>
          <w:delText>https://focusonenergy.com/sites/default/files/centralairconditioning_report.pdf</w:delText>
        </w:r>
        <w:r w:rsidR="00475EB1">
          <w:rPr>
            <w:rStyle w:val="Hyperlink"/>
          </w:rPr>
          <w:fldChar w:fldCharType="end"/>
        </w:r>
      </w:del>
    </w:p>
    <w:p w14:paraId="3137E695" w14:textId="4405FAC6" w:rsidR="00EA5BBF" w:rsidRPr="001570EA" w:rsidRDefault="00EA5BBF" w:rsidP="00152CD6">
      <w:pPr>
        <w:pStyle w:val="source10"/>
        <w:numPr>
          <w:ilvl w:val="0"/>
          <w:numId w:val="80"/>
        </w:numPr>
        <w:spacing w:line="288" w:lineRule="auto"/>
        <w:ind w:left="360"/>
        <w:jc w:val="left"/>
        <w:rPr>
          <w:lang w:val="fr-FR"/>
          <w:rPrChange w:id="30344" w:author="Greg Clendenning" w:date="2024-04-16T16:42:00Z">
            <w:rPr/>
          </w:rPrChange>
        </w:rPr>
      </w:pPr>
      <w:r w:rsidRPr="001570EA">
        <w:t xml:space="preserve">ΔCFM50 is estimated by dividing the ELA by 0.055. </w:t>
      </w:r>
      <w:del w:id="30345" w:author="Greg Clendenning" w:date="2024-04-16T16:42:00Z">
        <w:r w:rsidR="00FA5174">
          <w:delText xml:space="preserve">See p. 83, </w:delText>
        </w:r>
      </w:del>
      <w:r w:rsidRPr="001570EA">
        <w:t>The Energy Conservatory</w:t>
      </w:r>
      <w:del w:id="30346" w:author="Greg Clendenning" w:date="2024-04-16T16:42:00Z">
        <w:r w:rsidR="00FA5174" w:rsidRPr="00BB2E6F">
          <w:delText>,</w:delText>
        </w:r>
      </w:del>
      <w:ins w:id="30347" w:author="Greg Clendenning" w:date="2024-04-16T16:42:00Z">
        <w:r w:rsidRPr="001570EA">
          <w:t>. (2012, August).</w:t>
        </w:r>
      </w:ins>
      <w:r w:rsidRPr="001570EA">
        <w:t xml:space="preserve"> Minneapolis Blower Door Operation Manual</w:t>
      </w:r>
      <w:del w:id="30348" w:author="Greg Clendenning" w:date="2024-04-16T16:42:00Z">
        <w:r w:rsidR="00FA5174" w:rsidRPr="00BB2E6F">
          <w:delText>,</w:delText>
        </w:r>
      </w:del>
      <w:ins w:id="30349" w:author="Greg Clendenning" w:date="2024-04-16T16:42:00Z">
        <w:r w:rsidRPr="001570EA">
          <w:t xml:space="preserve">. </w:t>
        </w:r>
        <w:r w:rsidRPr="001570EA">
          <w:rPr>
            <w:lang w:val="fr-FR"/>
          </w:rPr>
          <w:t>Pg 83.</w:t>
        </w:r>
      </w:ins>
      <w:r w:rsidRPr="001570EA">
        <w:rPr>
          <w:lang w:val="fr-FR"/>
          <w:rPrChange w:id="30350" w:author="Greg Clendenning" w:date="2024-04-16T16:42:00Z">
            <w:rPr/>
          </w:rPrChange>
        </w:rPr>
        <w:t xml:space="preserve"> </w:t>
      </w:r>
      <w:r w:rsidR="00475EB1">
        <w:fldChar w:fldCharType="begin"/>
      </w:r>
      <w:r w:rsidR="00475EB1">
        <w:instrText>HYPERLINK "http://energyconservatory.com/wp-content/uploads/2014/07/Blower-Door-model-3-and-4.pdf"</w:instrText>
      </w:r>
      <w:r w:rsidR="00475EB1">
        <w:fldChar w:fldCharType="separate"/>
      </w:r>
      <w:del w:id="30351" w:author="Greg Clendenning" w:date="2024-04-16T16:42:00Z">
        <w:r w:rsidR="00FA5174" w:rsidRPr="00A645E4">
          <w:rPr>
            <w:rStyle w:val="Hyperlink"/>
          </w:rPr>
          <w:delText>http://energyconservatory.com/wp-content/uploads/2014/07/Blower-Door-model-3-and-4.pdf</w:delText>
        </w:r>
      </w:del>
      <w:ins w:id="30352" w:author="Greg Clendenning" w:date="2024-04-16T16:42:00Z">
        <w:r w:rsidRPr="001570EA">
          <w:rPr>
            <w:rStyle w:val="Hyperlink"/>
            <w:lang w:val="fr-FR"/>
          </w:rPr>
          <w:t>Weblink</w:t>
        </w:r>
      </w:ins>
      <w:r w:rsidR="00475EB1">
        <w:rPr>
          <w:rStyle w:val="Hyperlink"/>
          <w:lang w:val="fr-FR"/>
          <w:rPrChange w:id="30353" w:author="Greg Clendenning" w:date="2024-04-16T16:42:00Z">
            <w:rPr>
              <w:rStyle w:val="Hyperlink"/>
            </w:rPr>
          </w:rPrChange>
        </w:rPr>
        <w:fldChar w:fldCharType="end"/>
      </w:r>
    </w:p>
    <w:p w14:paraId="4895A14B" w14:textId="21386F3B" w:rsidR="00EA5BBF" w:rsidRPr="001570EA" w:rsidRDefault="002F2300" w:rsidP="00152CD6">
      <w:pPr>
        <w:pStyle w:val="ListParagraph"/>
        <w:numPr>
          <w:ilvl w:val="0"/>
          <w:numId w:val="80"/>
        </w:numPr>
        <w:ind w:left="360"/>
        <w:rPr>
          <w:ins w:id="30354" w:author="Greg Clendenning" w:date="2024-04-16T16:42:00Z"/>
          <w:rStyle w:val="Hyperlink"/>
          <w:rFonts w:cs="Arial"/>
          <w:color w:val="auto"/>
          <w:u w:val="none"/>
        </w:rPr>
      </w:pPr>
      <w:ins w:id="30355"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2F5998CF" w14:textId="77777777" w:rsidR="00EA5BBF" w:rsidRPr="001570EA" w:rsidRDefault="00EA5BBF" w:rsidP="00152CD6">
      <w:pPr>
        <w:pStyle w:val="ListParagraph"/>
        <w:numPr>
          <w:ilvl w:val="0"/>
          <w:numId w:val="80"/>
        </w:numPr>
        <w:ind w:left="360"/>
        <w:rPr>
          <w:ins w:id="30356" w:author="Greg Clendenning" w:date="2024-04-16T16:42:00Z"/>
          <w:rFonts w:cs="Arial"/>
        </w:rPr>
      </w:pPr>
      <w:ins w:id="30357" w:author="Greg Clendenning" w:date="2024-04-16T16:42:00Z">
        <w:r w:rsidRPr="001570EA">
          <w:t>Weighted average of ISRs from surveys of FirstEnergy customers that received outlet gaskets in kits in PY13 and PY14.</w:t>
        </w:r>
      </w:ins>
    </w:p>
    <w:p w14:paraId="1B47F985" w14:textId="34725E10" w:rsidR="00EA5BBF" w:rsidRPr="001570EA" w:rsidRDefault="00EA5BBF" w:rsidP="00152CD6">
      <w:pPr>
        <w:pStyle w:val="source10"/>
        <w:numPr>
          <w:ilvl w:val="0"/>
          <w:numId w:val="80"/>
        </w:numPr>
        <w:spacing w:line="288" w:lineRule="auto"/>
        <w:ind w:left="360"/>
        <w:jc w:val="left"/>
      </w:pPr>
      <w:r w:rsidRPr="001570EA">
        <w:t xml:space="preserve">LM values calculated as total load (sensible + latent) divided by sensible load, from sensible and latent values in Harriman et al. </w:t>
      </w:r>
      <w:ins w:id="30358" w:author="Greg Clendenning" w:date="2024-04-16T16:42:00Z">
        <w:r w:rsidRPr="001570EA">
          <w:t xml:space="preserve">(1997, November). ASHRAE Journal </w:t>
        </w:r>
      </w:ins>
      <w:r w:rsidRPr="001570EA">
        <w:t xml:space="preserve">"Dehumidification and Cooling Loads from Ventilation Air." </w:t>
      </w:r>
      <w:del w:id="30359" w:author="Greg Clendenning" w:date="2024-04-16T16:42:00Z">
        <w:r w:rsidR="00FA5174" w:rsidRPr="00BB2E6F">
          <w:delText>ASHRAE</w:delText>
        </w:r>
        <w:r w:rsidR="00FA5174">
          <w:delText xml:space="preserve"> </w:delText>
        </w:r>
        <w:r w:rsidR="00FA5174" w:rsidRPr="00BB2E6F">
          <w:delText>Journal.</w:delText>
        </w:r>
        <w:r w:rsidR="00FA5174">
          <w:delText xml:space="preserve"> </w:delText>
        </w:r>
        <w:r w:rsidR="00FA5174" w:rsidRPr="00BB2E6F">
          <w:delText>November</w:delText>
        </w:r>
        <w:r w:rsidR="00FA5174">
          <w:delText xml:space="preserve"> 1997</w:delText>
        </w:r>
        <w:r w:rsidR="00FA5174" w:rsidRPr="00BB2E6F">
          <w:delText>.</w:delText>
        </w:r>
        <w:r w:rsidR="00FA5174">
          <w:delText xml:space="preserve"> </w:delText>
        </w:r>
        <w:r w:rsidR="00FA5174" w:rsidRPr="0045221D">
          <w:rPr>
            <w:rStyle w:val="Hyperlink"/>
          </w:rPr>
          <w:delText>https://energy.mo.gov/sites/energy/files/harriman-dehumidification-and-cooling-loads-from-ventilation-air.pdf</w:delText>
        </w:r>
      </w:del>
      <w:ins w:id="30360" w:author="Greg Clendenning" w:date="2024-04-16T16:42:00Z">
        <w:r w:rsidR="00475EB1">
          <w:fldChar w:fldCharType="begin"/>
        </w:r>
        <w:r w:rsidR="00475EB1">
          <w:instrText>HYPERLINK "https://citeseerx.ist.psu.edu/document?repid=rep1&amp;type=pdf&amp;doi=4430429ae5b6db1ba19f2858429d50a9768ec930"</w:instrText>
        </w:r>
        <w:r w:rsidR="00475EB1">
          <w:fldChar w:fldCharType="separate"/>
        </w:r>
        <w:r w:rsidRPr="001570EA">
          <w:rPr>
            <w:rStyle w:val="Hyperlink"/>
            <w:rFonts w:cs="Arial"/>
          </w:rPr>
          <w:t>Weblink</w:t>
        </w:r>
        <w:r w:rsidR="00475EB1">
          <w:rPr>
            <w:rStyle w:val="Hyperlink"/>
            <w:rFonts w:cs="Arial"/>
          </w:rPr>
          <w:fldChar w:fldCharType="end"/>
        </w:r>
      </w:ins>
    </w:p>
    <w:p w14:paraId="228F6761" w14:textId="77777777" w:rsidR="00FA5174" w:rsidRPr="00C43758" w:rsidRDefault="00FA5174" w:rsidP="0083636E">
      <w:pPr>
        <w:pStyle w:val="source10"/>
        <w:numPr>
          <w:ilvl w:val="0"/>
          <w:numId w:val="80"/>
        </w:numPr>
        <w:spacing w:line="288" w:lineRule="auto"/>
        <w:ind w:left="360"/>
        <w:jc w:val="left"/>
        <w:rPr>
          <w:del w:id="30361" w:author="Greg Clendenning" w:date="2024-04-16T16:42:00Z"/>
          <w:color w:val="000000" w:themeColor="text1"/>
        </w:rPr>
      </w:pPr>
      <w:del w:id="30362" w:author="Greg Clendenning" w:date="2024-04-16T16:42:00Z">
        <w:r>
          <w:delText xml:space="preserve">KEMA, </w:delText>
        </w:r>
        <w:r w:rsidRPr="00BB2E6F">
          <w:delText>Evaluation</w:delText>
        </w:r>
        <w:r>
          <w:delText xml:space="preserve"> </w:delText>
        </w:r>
        <w:r w:rsidRPr="00BB2E6F">
          <w:delText>of</w:delText>
        </w:r>
        <w:r>
          <w:delText xml:space="preserve"> </w:delText>
        </w:r>
        <w:r w:rsidRPr="00BB2E6F">
          <w:delText>the</w:delText>
        </w:r>
        <w:r>
          <w:delText xml:space="preserve"> </w:delText>
        </w:r>
        <w:r w:rsidRPr="00BB2E6F">
          <w:delText>Weatherization</w:delText>
        </w:r>
        <w:r>
          <w:delText xml:space="preserve"> </w:delText>
        </w:r>
        <w:r w:rsidRPr="00BB2E6F">
          <w:delText>Residential</w:delText>
        </w:r>
        <w:r>
          <w:delText xml:space="preserve"> </w:delText>
        </w:r>
        <w:r w:rsidRPr="00BB2E6F">
          <w:delText>Assistance</w:delText>
        </w:r>
        <w:r>
          <w:delText xml:space="preserve"> </w:delText>
        </w:r>
        <w:r w:rsidRPr="00BB2E6F">
          <w:delText>Partnership</w:delText>
        </w:r>
        <w:r>
          <w:delText xml:space="preserve"> </w:delText>
        </w:r>
        <w:r w:rsidRPr="00BB2E6F">
          <w:delText>(WRAP)</w:delText>
        </w:r>
        <w:r>
          <w:delText xml:space="preserve"> </w:delText>
        </w:r>
        <w:r w:rsidRPr="00BB2E6F">
          <w:delText>and</w:delText>
        </w:r>
        <w:r>
          <w:delText xml:space="preserve"> Helps Programs, September 2010.  </w:delText>
        </w:r>
        <w:r w:rsidR="00475EB1">
          <w:fldChar w:fldCharType="begin"/>
        </w:r>
        <w:r w:rsidR="00475EB1">
          <w:delInstrText>HYPERLINK "http://www.energizect.com/sites/default/files/Final%20WRAP%20%20Helps%20Report.pdf"</w:delInstrText>
        </w:r>
        <w:r w:rsidR="00475EB1">
          <w:fldChar w:fldCharType="separate"/>
        </w:r>
        <w:r w:rsidRPr="00A645E4">
          <w:rPr>
            <w:rStyle w:val="Hyperlink"/>
          </w:rPr>
          <w:delText>http://www.energizect.com/sites/default/files/Final%20WRAP%20%20Helps%20Report.pdf</w:delText>
        </w:r>
        <w:r w:rsidR="00475EB1">
          <w:rPr>
            <w:rStyle w:val="Hyperlink"/>
          </w:rPr>
          <w:fldChar w:fldCharType="end"/>
        </w:r>
        <w:r>
          <w:rPr>
            <w:color w:val="000000" w:themeColor="text1"/>
          </w:rPr>
          <w:delText xml:space="preserve"> </w:delText>
        </w:r>
      </w:del>
    </w:p>
    <w:p w14:paraId="333C1F43" w14:textId="727DA65D" w:rsidR="00EA5BBF" w:rsidRPr="001570EA" w:rsidRDefault="00FA5174" w:rsidP="00152CD6">
      <w:pPr>
        <w:pStyle w:val="source10"/>
        <w:numPr>
          <w:ilvl w:val="0"/>
          <w:numId w:val="80"/>
        </w:numPr>
        <w:spacing w:line="288" w:lineRule="auto"/>
        <w:ind w:left="360"/>
        <w:jc w:val="left"/>
        <w:rPr>
          <w:ins w:id="30363" w:author="Greg Clendenning" w:date="2024-04-16T16:42:00Z"/>
        </w:rPr>
      </w:pPr>
      <w:del w:id="30364" w:author="Greg Clendenning" w:date="2024-04-16T16:42:00Z">
        <w:r>
          <w:delText xml:space="preserve">For all systems excluding ground source heat pumps: </w:delText>
        </w:r>
      </w:del>
      <w:ins w:id="30365" w:author="Greg Clendenning" w:date="2024-04-16T16:42:00Z">
        <w:r w:rsidR="00EA5BBF" w:rsidRPr="001570EA">
          <w:t xml:space="preserve">Energy Center of Wisconsin. (2008, May).  Central Air Conditioning in Wisconsin, A Compilation of Recent Field Research. </w:t>
        </w:r>
        <w:r w:rsidR="00475EB1">
          <w:fldChar w:fldCharType="begin"/>
        </w:r>
        <w:r w:rsidR="00475EB1">
          <w:instrText>HYPERLINK "https://focusonenergy.com/sites/default/files/centralairconditioning_report.pdf"</w:instrText>
        </w:r>
        <w:r w:rsidR="00475EB1">
          <w:fldChar w:fldCharType="separate"/>
        </w:r>
        <w:r w:rsidR="00EA5BBF" w:rsidRPr="001570EA">
          <w:rPr>
            <w:rStyle w:val="Hyperlink"/>
          </w:rPr>
          <w:t>Weblink</w:t>
        </w:r>
        <w:r w:rsidR="00475EB1">
          <w:rPr>
            <w:rStyle w:val="Hyperlink"/>
          </w:rPr>
          <w:fldChar w:fldCharType="end"/>
        </w:r>
      </w:ins>
    </w:p>
    <w:p w14:paraId="24880CCE" w14:textId="10316DFA" w:rsidR="00EA5BBF" w:rsidRPr="001570EA" w:rsidRDefault="00EA5BBF" w:rsidP="00152CD6">
      <w:pPr>
        <w:pStyle w:val="ListParagraph"/>
        <w:numPr>
          <w:ilvl w:val="0"/>
          <w:numId w:val="80"/>
        </w:numPr>
        <w:ind w:left="360"/>
        <w:rPr>
          <w:ins w:id="30366" w:author="Greg Clendenning" w:date="2024-04-16T16:42:00Z"/>
        </w:rPr>
      </w:pPr>
      <w:ins w:id="30367" w:author="Greg Clendenning" w:date="2024-04-16T16:42:00Z">
        <w:r w:rsidRPr="001570EA">
          <w:rPr>
            <w:color w:val="000000" w:themeColor="text1"/>
          </w:rPr>
          <w:t xml:space="preserve">NMR Group for the </w:t>
        </w:r>
      </w:ins>
      <w:r w:rsidRPr="001570EA">
        <w:rPr>
          <w:color w:val="000000" w:themeColor="text1"/>
        </w:rPr>
        <w:t xml:space="preserve">Pennsylvania </w:t>
      </w:r>
      <w:ins w:id="30368" w:author="Greg Clendenning" w:date="2024-04-16T16:42:00Z">
        <w:r w:rsidRPr="001570EA">
          <w:rPr>
            <w:color w:val="000000" w:themeColor="text1"/>
          </w:rPr>
          <w:t xml:space="preserve">Public Utility Commission. (2024, March). 2023 Pennsylvania Statewide </w:t>
        </w:r>
      </w:ins>
      <w:r w:rsidRPr="001570EA">
        <w:rPr>
          <w:color w:val="000000" w:themeColor="text1"/>
        </w:rPr>
        <w:t xml:space="preserve">Act 129 </w:t>
      </w:r>
      <w:del w:id="30369" w:author="Greg Clendenning" w:date="2024-04-16T16:42:00Z">
        <w:r w:rsidR="00FA5174" w:rsidRPr="00C34C5C">
          <w:rPr>
            <w:color w:val="000000" w:themeColor="text1"/>
          </w:rPr>
          <w:delText>2018</w:delText>
        </w:r>
      </w:del>
      <w:ins w:id="30370" w:author="Greg Clendenning" w:date="2024-04-16T16:42:00Z">
        <w:r w:rsidRPr="001570EA">
          <w:rPr>
            <w:color w:val="000000" w:themeColor="text1"/>
          </w:rPr>
          <w:t xml:space="preserve">Residential Baseline Study.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r w:rsidR="00475EB1">
          <w:fldChar w:fldCharType="begin"/>
        </w:r>
        <w:r w:rsidR="00475EB1">
          <w:instrText>HYPERLINK "https://www.energystar.gov/products/room_air_conditioners"</w:instrText>
        </w:r>
        <w:r w:rsidR="00475EB1">
          <w:fldChar w:fldCharType="separate"/>
        </w:r>
        <w:r w:rsidRPr="001570EA">
          <w:rPr>
            <w:rStyle w:val="Hyperlink"/>
          </w:rPr>
          <w:t>Weblink</w:t>
        </w:r>
        <w:r w:rsidR="00475EB1">
          <w:rPr>
            <w:rStyle w:val="Hyperlink"/>
          </w:rPr>
          <w:fldChar w:fldCharType="end"/>
        </w:r>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ins>
    </w:p>
    <w:p w14:paraId="12600EE9" w14:textId="5354D3C8" w:rsidR="00EA5BBF" w:rsidRPr="001570EA" w:rsidRDefault="00EA5BBF" w:rsidP="00152CD6">
      <w:pPr>
        <w:pStyle w:val="ListParagraph"/>
        <w:numPr>
          <w:ilvl w:val="0"/>
          <w:numId w:val="80"/>
        </w:numPr>
        <w:ind w:left="360"/>
        <w:rPr>
          <w:ins w:id="30371" w:author="Greg Clendenning" w:date="2024-04-16T16:42:00Z"/>
        </w:rPr>
      </w:pPr>
      <w:ins w:id="30372" w:author="Greg Clendenning" w:date="2024-04-16T16:42:00Z">
        <w:r w:rsidRPr="001570EA">
          <w:rPr>
            <w:color w:val="000000" w:themeColor="text1"/>
          </w:rPr>
          <w:t>NMR Group for the Pennsylvania Public Utility Commission. (2024, March). 2023 Pennsylvania Statewide Act 129</w:t>
        </w:r>
      </w:ins>
      <w:r w:rsidRPr="001570EA">
        <w:rPr>
          <w:color w:val="000000" w:themeColor="text1"/>
        </w:rPr>
        <w:t xml:space="preserve"> Residential Baseline Study</w:t>
      </w:r>
      <w:del w:id="30373" w:author="Greg Clendenning" w:date="2024-04-16T16:42:00Z">
        <w:r w:rsidR="00FA5174">
          <w:rPr>
            <w:color w:val="000000" w:themeColor="text1"/>
          </w:rPr>
          <w:delText>,</w:delText>
        </w:r>
        <w:r w:rsidR="00FA5174" w:rsidRPr="00D307F9">
          <w:delText xml:space="preserve"> </w:delText>
        </w:r>
        <w:r w:rsidR="00475EB1">
          <w:fldChar w:fldCharType="begin"/>
        </w:r>
        <w:r w:rsidR="00475EB1">
          <w:delInstrText>HYPERLINK "http://www.puc.state.pa.us/Electric/pdf/Act129/SWE-Phase3_Res_Baseline_Study_Rpt021219.pdf"</w:delInstrText>
        </w:r>
        <w:r w:rsidR="00475EB1">
          <w:fldChar w:fldCharType="separate"/>
        </w:r>
        <w:r w:rsidR="00FA5174">
          <w:rPr>
            <w:rStyle w:val="Hyperlink"/>
          </w:rPr>
          <w:delText>http://www.puc.state.pa.us/Electric/pdf/Act129/SWE-Phase3_Res_Baseline_Study_Rpt021219.pdf</w:delText>
        </w:r>
        <w:r w:rsidR="00475EB1">
          <w:rPr>
            <w:rStyle w:val="Hyperlink"/>
          </w:rPr>
          <w:fldChar w:fldCharType="end"/>
        </w:r>
        <w:r w:rsidR="00FA5174">
          <w:delText>.</w:delText>
        </w:r>
        <w:r w:rsidR="00FA5174">
          <w:rPr>
            <w:color w:val="000000" w:themeColor="text1"/>
          </w:rPr>
          <w:delText xml:space="preserve"> </w:delText>
        </w:r>
        <w:r w:rsidR="00FA5174" w:rsidRPr="00DD4D4C">
          <w:delText>Due</w:delText>
        </w:r>
      </w:del>
      <w:ins w:id="30374" w:author="Greg Clendenning" w:date="2024-04-16T16:42:00Z">
        <w:r w:rsidRPr="001570EA">
          <w:rPr>
            <w:color w:val="000000" w:themeColor="text1"/>
          </w:rPr>
          <w:t xml:space="preserve">. Pg 111, table 93.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w:t>
        </w:r>
      </w:ins>
    </w:p>
    <w:p w14:paraId="0A28AC7B" w14:textId="77777777" w:rsidR="00EA5BBF" w:rsidRPr="001570EA" w:rsidRDefault="00EA5BBF" w:rsidP="00152CD6">
      <w:pPr>
        <w:pStyle w:val="source10"/>
        <w:numPr>
          <w:ilvl w:val="0"/>
          <w:numId w:val="80"/>
        </w:numPr>
        <w:spacing w:line="288" w:lineRule="auto"/>
        <w:ind w:left="360"/>
        <w:jc w:val="left"/>
        <w:rPr>
          <w:ins w:id="30375" w:author="Greg Clendenning" w:date="2024-04-16T16:42:00Z"/>
        </w:rPr>
      </w:pPr>
      <w:ins w:id="30376" w:author="Greg Clendenning" w:date="2024-04-16T16:42:00Z">
        <w:r w:rsidRPr="001570EA">
          <w:rPr>
            <w:color w:val="000000" w:themeColor="text1"/>
          </w:rPr>
          <w:t xml:space="preserve">The N factor methodology was developed by Lawrence Berkeley Lab to convert air flow measurements taken at 50 pascal pressure (from blower door tests) to natural air changes. The N factors presented here are taken from Krigger, J. and Dorsi, C. (2004), </w:t>
        </w:r>
        <w:r w:rsidRPr="001570EA">
          <w:t>“Residential Energy: Cost Savings and Comfort for Existing Buildings”, pg 284.</w:t>
        </w:r>
      </w:ins>
    </w:p>
    <w:p w14:paraId="556DA820" w14:textId="4DC7FF7E" w:rsidR="00EA5BBF" w:rsidRPr="001570EA" w:rsidRDefault="00EA5BBF" w:rsidP="00152CD6">
      <w:pPr>
        <w:pStyle w:val="source10"/>
        <w:numPr>
          <w:ilvl w:val="0"/>
          <w:numId w:val="80"/>
        </w:numPr>
        <w:spacing w:line="288" w:lineRule="auto"/>
        <w:ind w:left="360"/>
        <w:jc w:val="left"/>
        <w:textAlignment w:val="auto"/>
        <w:rPr>
          <w:ins w:id="30377" w:author="Greg Clendenning" w:date="2024-04-16T16:42:00Z"/>
        </w:rPr>
      </w:pPr>
      <w:ins w:id="30378" w:author="Greg Clendenning" w:date="2024-04-16T16:42:00Z">
        <w:r w:rsidRPr="001570EA">
          <w:t xml:space="preserve">NMR Group for the Pennsylvania Public Utility Commission. (2024, March). 2023 Pennsylvania Statewide Act 129 Residential Baseline Study. Pg 115, table 97, pg, 120, table 103.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Air source heat pump efficiencies calculated using 2023 Pennsylvania Residential Baseline Study data. </w:t>
        </w:r>
        <w:r w:rsidRPr="001570EA">
          <w:rPr>
            <w:color w:val="000000" w:themeColor="text1"/>
          </w:rPr>
          <w:t>Federal minimum efficiencies for GSHP due</w:t>
        </w:r>
      </w:ins>
      <w:r w:rsidRPr="001570EA">
        <w:rPr>
          <w:color w:val="000000" w:themeColor="text1"/>
          <w:rPrChange w:id="30379" w:author="Greg Clendenning" w:date="2024-04-16T16:42:00Z">
            <w:rPr/>
          </w:rPrChange>
        </w:rPr>
        <w:t xml:space="preserve"> to small sample size </w:t>
      </w:r>
      <w:ins w:id="30380" w:author="Greg Clendenning" w:date="2024-04-16T16:42:00Z">
        <w:r w:rsidRPr="001570EA">
          <w:rPr>
            <w:color w:val="000000" w:themeColor="text1"/>
          </w:rPr>
          <w:t xml:space="preserve">for GSHP </w:t>
        </w:r>
      </w:ins>
      <w:r w:rsidRPr="001570EA">
        <w:rPr>
          <w:color w:val="000000" w:themeColor="text1"/>
          <w:rPrChange w:id="30381" w:author="Greg Clendenning" w:date="2024-04-16T16:42:00Z">
            <w:rPr/>
          </w:rPrChange>
        </w:rPr>
        <w:t xml:space="preserve">in </w:t>
      </w:r>
      <w:del w:id="30382" w:author="Greg Clendenning" w:date="2024-04-16T16:42:00Z">
        <w:r w:rsidR="00FA5174" w:rsidRPr="00DD4D4C">
          <w:delText>residential</w:delText>
        </w:r>
        <w:r w:rsidR="00FA5174">
          <w:delText xml:space="preserve"> </w:delText>
        </w:r>
      </w:del>
      <w:r w:rsidRPr="001570EA">
        <w:rPr>
          <w:color w:val="000000" w:themeColor="text1"/>
          <w:rPrChange w:id="30383" w:author="Greg Clendenning" w:date="2024-04-16T16:42:00Z">
            <w:rPr/>
          </w:rPrChange>
        </w:rPr>
        <w:t>baseline</w:t>
      </w:r>
      <w:del w:id="30384" w:author="Greg Clendenning" w:date="2024-04-16T16:42:00Z">
        <w:r w:rsidR="00FA5174" w:rsidRPr="00DD4D4C">
          <w:delText>,</w:delText>
        </w:r>
      </w:del>
      <w:ins w:id="30385" w:author="Greg Clendenning" w:date="2024-04-16T16:42:00Z">
        <w:r w:rsidRPr="001570EA">
          <w:rPr>
            <w:color w:val="000000" w:themeColor="text1"/>
          </w:rPr>
          <w:t xml:space="preserve"> study</w:t>
        </w:r>
        <w:r w:rsidRPr="001570EA">
          <w:t>.</w:t>
        </w:r>
      </w:ins>
    </w:p>
    <w:p w14:paraId="6AD7AB5D" w14:textId="0CA158C6" w:rsidR="00EA5BBF" w:rsidRPr="001570EA" w:rsidRDefault="00EA5BBF" w:rsidP="00152CD6">
      <w:pPr>
        <w:pStyle w:val="source10"/>
        <w:numPr>
          <w:ilvl w:val="0"/>
          <w:numId w:val="80"/>
        </w:numPr>
        <w:spacing w:line="288" w:lineRule="auto"/>
        <w:ind w:left="360"/>
        <w:jc w:val="left"/>
        <w:rPr>
          <w:ins w:id="30386" w:author="Greg Clendenning" w:date="2024-04-16T16:42:00Z"/>
          <w:color w:val="000000" w:themeColor="text1"/>
        </w:rPr>
      </w:pPr>
      <w:ins w:id="30387" w:author="Greg Clendenning" w:date="2024-04-16T16:42:00Z">
        <w:r w:rsidRPr="001570EA">
          <w:t>Wilson et al. 2021. End-Use Load Profiles for</w:t>
        </w:r>
      </w:ins>
      <w:r w:rsidRPr="001570EA">
        <w:t xml:space="preserve"> the </w:t>
      </w:r>
      <w:del w:id="30388" w:author="Greg Clendenning" w:date="2024-04-16T16:42:00Z">
        <w:r w:rsidR="00FA5174" w:rsidRPr="00DD4D4C">
          <w:delText>lowest</w:delText>
        </w:r>
      </w:del>
      <w:ins w:id="30389" w:author="Greg Clendenning" w:date="2024-04-16T16:42:00Z">
        <w:r w:rsidRPr="001570EA">
          <w:t xml:space="preserve">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r w:rsidRPr="001570EA">
          <w:rPr>
            <w:color w:val="000000" w:themeColor="text1"/>
          </w:rPr>
          <w:t xml:space="preserve"> </w:t>
        </w:r>
      </w:ins>
    </w:p>
    <w:p w14:paraId="6ED60385" w14:textId="24D748CC" w:rsidR="00EA5BBF" w:rsidRPr="001570EA" w:rsidRDefault="00EA5BBF" w:rsidP="00152CD6">
      <w:pPr>
        <w:pStyle w:val="ListParagraph"/>
        <w:numPr>
          <w:ilvl w:val="0"/>
          <w:numId w:val="80"/>
        </w:numPr>
        <w:ind w:left="360"/>
        <w:rPr>
          <w:ins w:id="30390" w:author="Greg Clendenning" w:date="2024-04-16T16:42:00Z"/>
          <w:rFonts w:cs="Arial"/>
        </w:rPr>
      </w:pPr>
      <w:ins w:id="30391" w:author="Greg Clendenning" w:date="2024-04-16T16:42:00Z">
        <w:r w:rsidRPr="001570EA">
          <w:t>Federal minimum</w:t>
        </w:r>
      </w:ins>
      <w:r w:rsidRPr="001570EA">
        <w:t xml:space="preserve"> efficiency </w:t>
      </w:r>
      <w:del w:id="30392" w:author="Greg Clendenning" w:date="2024-04-16T16:42:00Z">
        <w:r w:rsidR="00FA5174" w:rsidRPr="00DD4D4C">
          <w:delText>options</w:delText>
        </w:r>
        <w:r w:rsidR="00FA5174">
          <w:delText xml:space="preserve"> </w:delText>
        </w:r>
        <w:r w:rsidR="00FA5174" w:rsidRPr="00DD4D4C">
          <w:delText>available</w:delText>
        </w:r>
        <w:r w:rsidR="00FA5174">
          <w:delText xml:space="preserve"> </w:delText>
        </w:r>
        <w:r w:rsidR="00FA5174" w:rsidRPr="00DD4D4C">
          <w:delText>in</w:delText>
        </w:r>
        <w:r w:rsidR="00FA5174">
          <w:delText xml:space="preserve"> </w:delText>
        </w:r>
        <w:r w:rsidR="00FA5174" w:rsidRPr="00DD4D4C">
          <w:delText>BEopt</w:delText>
        </w:r>
        <w:r w:rsidR="00FA5174">
          <w:delText xml:space="preserve"> </w:delText>
        </w:r>
        <w:r w:rsidR="00FA5174" w:rsidRPr="00DD4D4C">
          <w:delText>were</w:delText>
        </w:r>
        <w:r w:rsidR="00FA5174">
          <w:delText xml:space="preserve"> </w:delText>
        </w:r>
        <w:r w:rsidR="00FA5174" w:rsidRPr="00DD4D4C">
          <w:delText>chosen</w:delText>
        </w:r>
        <w:r w:rsidR="00FA5174">
          <w:delText xml:space="preserve"> </w:delText>
        </w:r>
        <w:r w:rsidR="00FA5174" w:rsidRPr="00DD4D4C">
          <w:delText>as</w:delText>
        </w:r>
        <w:r w:rsidR="00FA5174">
          <w:delText xml:space="preserve"> </w:delText>
        </w:r>
        <w:r w:rsidR="00FA5174" w:rsidRPr="00DD4D4C">
          <w:delText>defaults</w:delText>
        </w:r>
        <w:r w:rsidR="00FA5174">
          <w:delText xml:space="preserve"> </w:delText>
        </w:r>
        <w:r w:rsidR="00FA5174" w:rsidRPr="00DD4D4C">
          <w:delText>for</w:delText>
        </w:r>
        <w:r w:rsidR="00FA5174">
          <w:delText xml:space="preserve"> </w:delText>
        </w:r>
        <w:r w:rsidR="00FA5174" w:rsidRPr="00DD4D4C">
          <w:delText>ground</w:delText>
        </w:r>
        <w:r w:rsidR="00FA5174">
          <w:delText xml:space="preserve"> </w:delText>
        </w:r>
        <w:r w:rsidR="00FA5174" w:rsidRPr="00DD4D4C">
          <w:delText>source</w:delText>
        </w:r>
      </w:del>
      <w:ins w:id="30393" w:author="Greg Clendenning" w:date="2024-04-16T16:42:00Z">
        <w:r w:rsidRPr="001570EA">
          <w:t xml:space="preserve">standards, based on ASHRAE 90.1-2019. </w:t>
        </w:r>
        <w:r w:rsidR="00475EB1">
          <w:fldChar w:fldCharType="begin"/>
        </w:r>
        <w:r w:rsidR="00475EB1">
          <w:instrText>HYPERLINK "https://www.energy.gov/femp/articles/minimum-efficiency-requirements-tables-heating-and-cooling-product-categories"</w:instrText>
        </w:r>
        <w:r w:rsidR="00475EB1">
          <w:fldChar w:fldCharType="separate"/>
        </w:r>
        <w:r w:rsidRPr="001570EA">
          <w:rPr>
            <w:rStyle w:val="Hyperlink"/>
          </w:rPr>
          <w:t>Weblink</w:t>
        </w:r>
        <w:r w:rsidR="00475EB1">
          <w:rPr>
            <w:rStyle w:val="Hyperlink"/>
          </w:rPr>
          <w:fldChar w:fldCharType="end"/>
        </w:r>
      </w:ins>
    </w:p>
    <w:p w14:paraId="23520585" w14:textId="77777777" w:rsidR="00EA5BBF" w:rsidRPr="001570EA" w:rsidRDefault="00EA5BBF" w:rsidP="00152CD6">
      <w:pPr>
        <w:pStyle w:val="ListParagraph"/>
        <w:numPr>
          <w:ilvl w:val="0"/>
          <w:numId w:val="80"/>
        </w:numPr>
        <w:overflowPunct/>
        <w:autoSpaceDE/>
        <w:autoSpaceDN/>
        <w:adjustRightInd/>
        <w:ind w:left="360"/>
        <w:textAlignment w:val="auto"/>
        <w:rPr>
          <w:ins w:id="30394" w:author="Greg Clendenning" w:date="2024-04-16T16:42:00Z"/>
        </w:rPr>
      </w:pPr>
      <w:ins w:id="30395" w:author="Greg Clendenning" w:date="2024-04-16T16:42:00Z">
        <w:r w:rsidRPr="001570EA">
          <w:rPr>
            <w:rFonts w:ascii="ArialMT" w:hAnsi="ArialMT"/>
            <w:color w:val="000000"/>
          </w:rPr>
          <w:t>McQuay. (2002). Application Guide 31-008, Geothermal Heat Pump Design Manual. Engineering Estimate - See System Performance of Ground Source Heat Pumps</w:t>
        </w:r>
      </w:ins>
    </w:p>
    <w:p w14:paraId="1CAA9111" w14:textId="72107BAB" w:rsidR="00EA5BBF" w:rsidRPr="001570EA" w:rsidRDefault="00EA5BBF">
      <w:pPr>
        <w:pStyle w:val="ListParagraph"/>
        <w:numPr>
          <w:ilvl w:val="0"/>
          <w:numId w:val="80"/>
        </w:numPr>
        <w:ind w:left="360"/>
        <w:pPrChange w:id="30396" w:author="Greg Clendenning" w:date="2024-04-16T16:42:00Z">
          <w:pPr>
            <w:pStyle w:val="source10"/>
            <w:numPr>
              <w:numId w:val="80"/>
            </w:numPr>
            <w:spacing w:line="288" w:lineRule="auto"/>
            <w:ind w:left="360" w:hanging="360"/>
            <w:jc w:val="left"/>
            <w:textAlignment w:val="auto"/>
          </w:pPr>
        </w:pPrChange>
      </w:pPr>
      <w:ins w:id="30397" w:author="Greg Clendenning" w:date="2024-04-16T16:42:00Z">
        <w:r w:rsidRPr="001570EA">
          <w:rPr>
            <w:color w:val="000000" w:themeColor="text1"/>
          </w:rPr>
          <w:t xml:space="preserve">NMR Group for the Pennsylvania Public Utility Commission. (2024, March). 2023 Pennsylvania Statewide Act 129 Residential Baseline Study.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7.75 HSPF value is an average performance efficiency of all electric heating systems, including both resistance and</w:t>
        </w:r>
      </w:ins>
      <w:r w:rsidRPr="001570EA">
        <w:rPr>
          <w:color w:val="000000" w:themeColor="text1"/>
          <w:rPrChange w:id="30398" w:author="Greg Clendenning" w:date="2024-04-16T16:42:00Z">
            <w:rPr/>
          </w:rPrChange>
        </w:rPr>
        <w:t xml:space="preserve"> heat </w:t>
      </w:r>
      <w:del w:id="30399" w:author="Greg Clendenning" w:date="2024-04-16T16:42:00Z">
        <w:r w:rsidR="00FA5174" w:rsidRPr="00DD4D4C">
          <w:delText>pumps</w:delText>
        </w:r>
      </w:del>
      <w:ins w:id="30400" w:author="Greg Clendenning" w:date="2024-04-16T16:42:00Z">
        <w:r w:rsidRPr="001570EA">
          <w:rPr>
            <w:color w:val="000000" w:themeColor="text1"/>
          </w:rPr>
          <w:t>pump technologies</w:t>
        </w:r>
      </w:ins>
      <w:r w:rsidRPr="001570EA">
        <w:rPr>
          <w:color w:val="000000" w:themeColor="text1"/>
          <w:rPrChange w:id="30401" w:author="Greg Clendenning" w:date="2024-04-16T16:42:00Z">
            <w:rPr/>
          </w:rPrChange>
        </w:rPr>
        <w:t>.</w:t>
      </w:r>
    </w:p>
    <w:p w14:paraId="7D654CD9" w14:textId="77777777" w:rsidR="00FA5174" w:rsidRPr="006B6AB8" w:rsidRDefault="00FA5174" w:rsidP="0083636E">
      <w:pPr>
        <w:pStyle w:val="ListParagraph"/>
        <w:numPr>
          <w:ilvl w:val="0"/>
          <w:numId w:val="80"/>
        </w:numPr>
        <w:overflowPunct/>
        <w:autoSpaceDE/>
        <w:autoSpaceDN/>
        <w:adjustRightInd/>
        <w:ind w:left="360"/>
        <w:textAlignment w:val="auto"/>
        <w:rPr>
          <w:del w:id="30402" w:author="Greg Clendenning" w:date="2024-04-16T16:42:00Z"/>
        </w:rPr>
      </w:pPr>
      <w:del w:id="30403" w:author="Greg Clendenning" w:date="2024-04-16T16:42:00Z">
        <w:r w:rsidRPr="00802F47">
          <w:rPr>
            <w:rFonts w:ascii="ArialMT" w:hAnsi="ArialMT"/>
            <w:color w:val="000000"/>
          </w:rPr>
          <w:delText>VEIC</w:delText>
        </w:r>
        <w:r>
          <w:rPr>
            <w:rFonts w:ascii="ArialMT" w:hAnsi="ArialMT"/>
            <w:color w:val="000000"/>
          </w:rPr>
          <w:delText xml:space="preserve"> </w:delText>
        </w:r>
        <w:r w:rsidRPr="00802F47">
          <w:rPr>
            <w:rFonts w:ascii="ArialMT" w:hAnsi="ArialMT"/>
            <w:color w:val="000000"/>
          </w:rPr>
          <w:delText>estimate.</w:delText>
        </w:r>
        <w:r>
          <w:rPr>
            <w:rFonts w:ascii="ArialMT" w:hAnsi="ArialMT"/>
            <w:color w:val="000000"/>
          </w:rPr>
          <w:delText xml:space="preserve"> </w:delText>
        </w:r>
        <w:r w:rsidRPr="00802F47">
          <w:rPr>
            <w:rFonts w:ascii="ArialMT" w:hAnsi="ArialMT"/>
            <w:color w:val="000000"/>
          </w:rPr>
          <w:delText>Extrapolation</w:delText>
        </w:r>
        <w:r>
          <w:rPr>
            <w:rFonts w:ascii="ArialMT" w:hAnsi="ArialMT"/>
            <w:color w:val="000000"/>
          </w:rPr>
          <w:delText xml:space="preserve"> </w:delText>
        </w:r>
        <w:r w:rsidRPr="00802F47">
          <w:rPr>
            <w:rFonts w:ascii="ArialMT" w:hAnsi="ArialMT"/>
            <w:color w:val="000000"/>
          </w:rPr>
          <w:delText>of</w:delText>
        </w:r>
        <w:r>
          <w:rPr>
            <w:rFonts w:ascii="ArialMT" w:hAnsi="ArialMT"/>
            <w:color w:val="000000"/>
          </w:rPr>
          <w:delText xml:space="preserve"> </w:delText>
        </w:r>
        <w:r w:rsidRPr="00802F47">
          <w:rPr>
            <w:rFonts w:ascii="ArialMT" w:hAnsi="ArialMT"/>
            <w:color w:val="000000"/>
          </w:rPr>
          <w:delText>manufacturer</w:delText>
        </w:r>
        <w:r>
          <w:rPr>
            <w:rFonts w:ascii="ArialMT" w:hAnsi="ArialMT"/>
            <w:color w:val="000000"/>
          </w:rPr>
          <w:delText xml:space="preserve"> </w:delText>
        </w:r>
        <w:r w:rsidRPr="00802F47">
          <w:rPr>
            <w:rFonts w:ascii="ArialMT" w:hAnsi="ArialMT"/>
            <w:color w:val="000000"/>
          </w:rPr>
          <w:delText>data</w:delText>
        </w:r>
        <w:r>
          <w:rPr>
            <w:rFonts w:ascii="ArialMT" w:hAnsi="ArialMT"/>
            <w:color w:val="000000"/>
          </w:rPr>
          <w:delText>.</w:delText>
        </w:r>
      </w:del>
    </w:p>
    <w:p w14:paraId="65302B7B" w14:textId="77777777" w:rsidR="00EA5BBF" w:rsidRPr="001570EA" w:rsidRDefault="00EA5BBF">
      <w:pPr>
        <w:pStyle w:val="ListParagraph"/>
        <w:numPr>
          <w:ilvl w:val="0"/>
          <w:numId w:val="79"/>
        </w:numPr>
        <w:overflowPunct/>
        <w:autoSpaceDE/>
        <w:autoSpaceDN/>
        <w:adjustRightInd/>
        <w:ind w:left="360"/>
        <w:textAlignment w:val="auto"/>
        <w:rPr>
          <w:moveFrom w:id="30404" w:author="Greg Clendenning" w:date="2024-04-16T16:42:00Z"/>
          <w:rFonts w:ascii="ArialMT" w:hAnsi="ArialMT"/>
          <w:color w:val="000000"/>
          <w:rPrChange w:id="30405" w:author="Greg Clendenning" w:date="2024-04-16T16:42:00Z">
            <w:rPr>
              <w:moveFrom w:id="30406" w:author="Greg Clendenning" w:date="2024-04-16T16:42:00Z"/>
            </w:rPr>
          </w:rPrChange>
        </w:rPr>
        <w:pPrChange w:id="30407" w:author="Greg Clendenning" w:date="2024-04-16T16:42:00Z">
          <w:pPr>
            <w:pStyle w:val="ListParagraph"/>
            <w:numPr>
              <w:numId w:val="80"/>
            </w:numPr>
            <w:overflowPunct/>
            <w:autoSpaceDE/>
            <w:autoSpaceDN/>
            <w:adjustRightInd/>
            <w:ind w:left="360" w:hanging="360"/>
            <w:textAlignment w:val="auto"/>
          </w:pPr>
        </w:pPrChange>
      </w:pPr>
      <w:bookmarkStart w:id="30408" w:name="_Toc364420806"/>
      <w:bookmarkStart w:id="30409" w:name="_Toc373320444"/>
      <w:bookmarkStart w:id="30410" w:name="_Toc364760921"/>
      <w:bookmarkStart w:id="30411" w:name="_Toc364420798"/>
      <w:bookmarkStart w:id="30412" w:name="_Toc373320434"/>
      <w:bookmarkStart w:id="30413" w:name="_Toc364760913"/>
      <w:moveFromRangeStart w:id="30414" w:author="Greg Clendenning" w:date="2024-04-16T16:42:00Z" w:name="move164178366"/>
      <w:moveFrom w:id="30415" w:author="Greg Clendenning" w:date="2024-04-16T16:42:00Z">
        <w:r w:rsidRPr="001570EA">
          <w:rPr>
            <w:rFonts w:ascii="ArialMT" w:hAnsi="ArialMT"/>
            <w:color w:val="000000"/>
          </w:rPr>
          <w:t>McQuay Application Guide 31-008, Geothermal Heat Pump Design Manual, 2002. Engineering Estimate - See System Performance of Ground Source Heat Pumps</w:t>
        </w:r>
      </w:moveFrom>
    </w:p>
    <w:moveFromRangeEnd w:id="30414"/>
    <w:p w14:paraId="2EBAF53A" w14:textId="77777777" w:rsidR="00FA5174" w:rsidRPr="00B47670" w:rsidRDefault="00FA5174" w:rsidP="0083636E">
      <w:pPr>
        <w:pStyle w:val="ListParagraph"/>
        <w:numPr>
          <w:ilvl w:val="0"/>
          <w:numId w:val="80"/>
        </w:numPr>
        <w:ind w:left="360"/>
        <w:rPr>
          <w:del w:id="30416" w:author="Greg Clendenning" w:date="2024-04-16T16:42:00Z"/>
          <w:rFonts w:cs="Arial"/>
        </w:rPr>
      </w:pPr>
      <w:del w:id="30417" w:author="Greg Clendenning" w:date="2024-04-16T16:42:00Z">
        <w:r w:rsidRPr="00B47670">
          <w:delText xml:space="preserve">PA SWE Team Calculations with data from the </w:delText>
        </w:r>
        <w:r w:rsidRPr="00B47670">
          <w:rPr>
            <w:rFonts w:cs="Arial"/>
          </w:rPr>
          <w:delText xml:space="preserve">National Solar Radiation Database. 1991–2005 Update: Typical Meteorological Year 3. NREL. </w:delText>
        </w:r>
        <w:r w:rsidR="00475EB1">
          <w:fldChar w:fldCharType="begin"/>
        </w:r>
        <w:r w:rsidR="00475EB1">
          <w:delInstrText>HYPERLINK "http://rredc.nrel.gov/solar/old_data/nsrdb/1991-2005/tmy3/by_state_and_city.html"</w:delInstrText>
        </w:r>
        <w:r w:rsidR="00475EB1">
          <w:fldChar w:fldCharType="separate"/>
        </w:r>
        <w:r w:rsidRPr="00B47670">
          <w:rPr>
            <w:rStyle w:val="Hyperlink"/>
            <w:rFonts w:cs="Arial"/>
          </w:rPr>
          <w:delText>http://rredc.nrel.gov/solar/old_data/nsrdb/1991-2005/tmy3/by_state_and_city.html</w:delText>
        </w:r>
        <w:r w:rsidR="00475EB1">
          <w:rPr>
            <w:rStyle w:val="Hyperlink"/>
            <w:rFonts w:cs="Arial"/>
          </w:rPr>
          <w:fldChar w:fldCharType="end"/>
        </w:r>
      </w:del>
    </w:p>
    <w:p w14:paraId="568BF32B" w14:textId="77777777" w:rsidR="00EA5BBF" w:rsidRPr="001570EA" w:rsidRDefault="00EA5BBF" w:rsidP="00EA5BBF">
      <w:pPr>
        <w:rPr>
          <w:rFonts w:eastAsiaTheme="minorHAnsi" w:cs="Arial"/>
        </w:rPr>
      </w:pPr>
    </w:p>
    <w:p w14:paraId="51FCA916" w14:textId="77777777" w:rsidR="00EA5BBF" w:rsidRPr="001570EA" w:rsidRDefault="00EA5BBF" w:rsidP="00EA5BBF">
      <w:pPr>
        <w:rPr>
          <w:rFonts w:eastAsiaTheme="minorHAnsi"/>
        </w:rPr>
        <w:sectPr w:rsidR="00EA5BBF" w:rsidRPr="001570EA" w:rsidSect="00EB0EA0">
          <w:footerReference w:type="first" r:id="rId63"/>
          <w:pgSz w:w="12240" w:h="15840"/>
          <w:pgMar w:top="1440" w:right="1800" w:bottom="1440" w:left="1800" w:header="720" w:footer="501" w:gutter="0"/>
          <w:cols w:space="720"/>
        </w:sectPr>
      </w:pPr>
    </w:p>
    <w:p w14:paraId="64EFA37B" w14:textId="77777777" w:rsidR="00EA5BBF" w:rsidRPr="001570EA" w:rsidRDefault="00EA5BBF" w:rsidP="00C64DB8">
      <w:pPr>
        <w:pStyle w:val="Heading3"/>
      </w:pPr>
      <w:bookmarkStart w:id="30418" w:name="_Toc48143058"/>
      <w:r w:rsidRPr="001570EA">
        <w:t>Ceiling/Attic, Wall, Floor and Rim Joist Insulation</w:t>
      </w:r>
      <w:bookmarkEnd w:id="304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66A0738" w14:textId="77777777" w:rsidTr="00BD2C4C">
        <w:trPr>
          <w:trHeight w:val="302"/>
          <w:jc w:val="center"/>
          <w:del w:id="30419" w:author="Greg Clendenning" w:date="2024-04-16T16:42:00Z"/>
        </w:trPr>
        <w:tc>
          <w:tcPr>
            <w:tcW w:w="2834" w:type="dxa"/>
            <w:shd w:val="clear" w:color="auto" w:fill="auto"/>
          </w:tcPr>
          <w:p w14:paraId="37B663C8" w14:textId="77777777" w:rsidR="00FA5174" w:rsidRPr="00925AF9" w:rsidRDefault="00FA5174" w:rsidP="00BD2C4C">
            <w:pPr>
              <w:pStyle w:val="TableCell"/>
              <w:spacing w:before="60" w:after="60"/>
              <w:rPr>
                <w:del w:id="30420" w:author="Greg Clendenning" w:date="2024-04-16T16:42:00Z"/>
                <w:b/>
              </w:rPr>
            </w:pPr>
            <w:del w:id="30421" w:author="Greg Clendenning" w:date="2024-04-16T16:42:00Z">
              <w:r w:rsidRPr="00925AF9">
                <w:rPr>
                  <w:b/>
                </w:rPr>
                <w:delText>Target</w:delText>
              </w:r>
              <w:r>
                <w:rPr>
                  <w:b/>
                </w:rPr>
                <w:delText xml:space="preserve"> </w:delText>
              </w:r>
              <w:r w:rsidRPr="00925AF9">
                <w:rPr>
                  <w:b/>
                </w:rPr>
                <w:delText>Sector</w:delText>
              </w:r>
            </w:del>
          </w:p>
        </w:tc>
        <w:tc>
          <w:tcPr>
            <w:tcW w:w="5796" w:type="dxa"/>
            <w:shd w:val="clear" w:color="auto" w:fill="auto"/>
          </w:tcPr>
          <w:p w14:paraId="6B1EC49F" w14:textId="77777777" w:rsidR="00FA5174" w:rsidRPr="00BF091F" w:rsidRDefault="00FA5174" w:rsidP="00BD2C4C">
            <w:pPr>
              <w:pStyle w:val="TableCell"/>
              <w:spacing w:before="60" w:after="60"/>
              <w:jc w:val="center"/>
              <w:rPr>
                <w:del w:id="30422" w:author="Greg Clendenning" w:date="2024-04-16T16:42:00Z"/>
                <w:rFonts w:eastAsia="Arial Unicode MS" w:cs="Arial"/>
                <w:i/>
                <w:sz w:val="20"/>
                <w:szCs w:val="24"/>
              </w:rPr>
            </w:pPr>
            <w:del w:id="30423" w:author="Greg Clendenning" w:date="2024-04-16T16:42:00Z">
              <w:r w:rsidRPr="001A0416">
                <w:delText>Residential</w:delText>
              </w:r>
              <w:r>
                <w:delText xml:space="preserve"> </w:delText>
              </w:r>
              <w:r w:rsidRPr="001A0416">
                <w:delText>Establishments</w:delText>
              </w:r>
            </w:del>
          </w:p>
        </w:tc>
      </w:tr>
      <w:tr w:rsidR="00EA5BBF" w:rsidRPr="001570EA" w14:paraId="19F36C79" w14:textId="77777777">
        <w:trPr>
          <w:trHeight w:val="302"/>
          <w:jc w:val="center"/>
          <w:ins w:id="30424" w:author="Greg Clendenning" w:date="2024-04-16T16:42:00Z"/>
        </w:trPr>
        <w:tc>
          <w:tcPr>
            <w:tcW w:w="2834" w:type="dxa"/>
            <w:shd w:val="clear" w:color="auto" w:fill="auto"/>
          </w:tcPr>
          <w:p w14:paraId="585F9480" w14:textId="77777777" w:rsidR="00EA5BBF" w:rsidRPr="001570EA" w:rsidRDefault="00EA5BBF">
            <w:pPr>
              <w:pStyle w:val="TableCell"/>
              <w:spacing w:before="60" w:after="60"/>
              <w:rPr>
                <w:ins w:id="30425" w:author="Greg Clendenning" w:date="2024-04-16T16:42:00Z"/>
                <w:b/>
              </w:rPr>
            </w:pPr>
            <w:ins w:id="30426" w:author="Greg Clendenning" w:date="2024-04-16T16:42:00Z">
              <w:r w:rsidRPr="001570EA">
                <w:rPr>
                  <w:b/>
                </w:rPr>
                <w:t>Target Sector</w:t>
              </w:r>
            </w:ins>
          </w:p>
        </w:tc>
        <w:tc>
          <w:tcPr>
            <w:tcW w:w="5796" w:type="dxa"/>
            <w:shd w:val="clear" w:color="auto" w:fill="auto"/>
          </w:tcPr>
          <w:p w14:paraId="65D0E523" w14:textId="77777777" w:rsidR="00EA5BBF" w:rsidRPr="001570EA" w:rsidRDefault="00EA5BBF">
            <w:pPr>
              <w:pStyle w:val="TableCell"/>
              <w:spacing w:before="60" w:after="60"/>
              <w:jc w:val="center"/>
              <w:rPr>
                <w:ins w:id="30427" w:author="Greg Clendenning" w:date="2024-04-16T16:42:00Z"/>
                <w:rFonts w:eastAsia="Arial Unicode MS" w:cs="Arial"/>
                <w:i/>
                <w:sz w:val="20"/>
                <w:szCs w:val="24"/>
              </w:rPr>
            </w:pPr>
            <w:ins w:id="30428" w:author="Greg Clendenning" w:date="2024-04-16T16:42:00Z">
              <w:r w:rsidRPr="001570EA">
                <w:t>Residential</w:t>
              </w:r>
            </w:ins>
          </w:p>
        </w:tc>
      </w:tr>
      <w:tr w:rsidR="00EA5BBF" w:rsidRPr="001570EA" w14:paraId="325899DD" w14:textId="77777777">
        <w:trPr>
          <w:trHeight w:val="302"/>
          <w:jc w:val="center"/>
        </w:trPr>
        <w:tc>
          <w:tcPr>
            <w:tcW w:w="2834" w:type="dxa"/>
            <w:shd w:val="clear" w:color="auto" w:fill="auto"/>
          </w:tcPr>
          <w:p w14:paraId="2A9521FE" w14:textId="77777777" w:rsidR="00EA5BBF" w:rsidRPr="001570EA" w:rsidRDefault="00EA5BBF">
            <w:pPr>
              <w:pStyle w:val="TableCell"/>
              <w:spacing w:before="60" w:after="60"/>
              <w:rPr>
                <w:b/>
                <w:sz w:val="20"/>
              </w:rPr>
            </w:pPr>
            <w:r w:rsidRPr="001570EA">
              <w:rPr>
                <w:b/>
              </w:rPr>
              <w:t>Measure Unit</w:t>
            </w:r>
          </w:p>
        </w:tc>
        <w:tc>
          <w:tcPr>
            <w:tcW w:w="5796" w:type="dxa"/>
            <w:shd w:val="clear" w:color="auto" w:fill="auto"/>
          </w:tcPr>
          <w:p w14:paraId="3645E46A" w14:textId="77777777" w:rsidR="00EA5BBF" w:rsidRPr="001570EA" w:rsidRDefault="00EA5BBF">
            <w:pPr>
              <w:pStyle w:val="TableCell"/>
              <w:spacing w:before="60" w:after="60"/>
              <w:jc w:val="center"/>
              <w:rPr>
                <w:rFonts w:eastAsia="Arial Unicode MS" w:cs="Arial"/>
                <w:i/>
                <w:sz w:val="20"/>
                <w:szCs w:val="24"/>
              </w:rPr>
            </w:pPr>
            <w:r w:rsidRPr="001570EA">
              <w:t>Per Project</w:t>
            </w:r>
          </w:p>
        </w:tc>
      </w:tr>
      <w:tr w:rsidR="00FA5174" w:rsidRPr="00C465DB" w14:paraId="0E58A34A" w14:textId="77777777" w:rsidTr="00BD2C4C">
        <w:trPr>
          <w:trHeight w:val="302"/>
          <w:jc w:val="center"/>
          <w:del w:id="30429" w:author="Greg Clendenning" w:date="2024-04-16T16:42:00Z"/>
        </w:trPr>
        <w:tc>
          <w:tcPr>
            <w:tcW w:w="2834" w:type="dxa"/>
            <w:shd w:val="clear" w:color="auto" w:fill="auto"/>
          </w:tcPr>
          <w:p w14:paraId="7CA3A1C4" w14:textId="77777777" w:rsidR="00FA5174" w:rsidRPr="00925AF9" w:rsidRDefault="00FA5174" w:rsidP="00BD2C4C">
            <w:pPr>
              <w:pStyle w:val="TableCell"/>
              <w:spacing w:before="60" w:after="60"/>
              <w:rPr>
                <w:del w:id="30430" w:author="Greg Clendenning" w:date="2024-04-16T16:42:00Z"/>
                <w:b/>
                <w:sz w:val="20"/>
              </w:rPr>
            </w:pPr>
            <w:del w:id="30431" w:author="Greg Clendenning" w:date="2024-04-16T16:42:00Z">
              <w:r w:rsidRPr="00925AF9">
                <w:rPr>
                  <w:b/>
                </w:rPr>
                <w:delText>Measure</w:delText>
              </w:r>
              <w:r>
                <w:rPr>
                  <w:b/>
                </w:rPr>
                <w:delText xml:space="preserve"> </w:delText>
              </w:r>
              <w:r w:rsidRPr="00925AF9">
                <w:rPr>
                  <w:b/>
                </w:rPr>
                <w:delText>Life</w:delText>
              </w:r>
            </w:del>
          </w:p>
        </w:tc>
        <w:tc>
          <w:tcPr>
            <w:tcW w:w="5796" w:type="dxa"/>
            <w:shd w:val="clear" w:color="auto" w:fill="auto"/>
          </w:tcPr>
          <w:p w14:paraId="2C81E5C6" w14:textId="77777777" w:rsidR="00FA5174" w:rsidRPr="00BF091F" w:rsidRDefault="00FA5174" w:rsidP="00BD2C4C">
            <w:pPr>
              <w:pStyle w:val="TableCell"/>
              <w:spacing w:before="60" w:after="60"/>
              <w:jc w:val="center"/>
              <w:rPr>
                <w:del w:id="30432" w:author="Greg Clendenning" w:date="2024-04-16T16:42:00Z"/>
                <w:rFonts w:eastAsia="Arial Unicode MS" w:cs="Arial"/>
                <w:i/>
                <w:sz w:val="20"/>
                <w:szCs w:val="24"/>
              </w:rPr>
            </w:pPr>
            <w:del w:id="30433" w:author="Greg Clendenning" w:date="2024-04-16T16:42:00Z">
              <w:r>
                <w:delText>1</w:delText>
              </w:r>
              <w:r w:rsidRPr="002678D0">
                <w:delText>5</w:delText>
              </w:r>
              <w:r>
                <w:delText xml:space="preserve"> </w:delText>
              </w:r>
              <w:r w:rsidRPr="002678D0">
                <w:delText>years</w:delText>
              </w:r>
              <w:r>
                <w:delText xml:space="preserve"> </w:delText>
              </w:r>
              <w:r w:rsidRPr="008D08A3">
                <w:rPr>
                  <w:vertAlign w:val="superscript"/>
                </w:rPr>
                <w:delText>Source</w:delText>
              </w:r>
              <w:r>
                <w:rPr>
                  <w:vertAlign w:val="superscript"/>
                </w:rPr>
                <w:delText>s</w:delText>
              </w:r>
              <w:r>
                <w:rPr>
                  <w:rStyle w:val="FootnoteReference"/>
                </w:rPr>
                <w:delText xml:space="preserve"> 1</w:delText>
              </w:r>
              <w:r w:rsidRPr="008D08A3">
                <w:rPr>
                  <w:vertAlign w:val="superscript"/>
                </w:rPr>
                <w:delText>,</w:delText>
              </w:r>
              <w:r>
                <w:rPr>
                  <w:vertAlign w:val="superscript"/>
                </w:rPr>
                <w:delText xml:space="preserve"> </w:delText>
              </w:r>
              <w:r w:rsidRPr="008D08A3">
                <w:rPr>
                  <w:vertAlign w:val="superscript"/>
                </w:rPr>
                <w:delText>2</w:delText>
              </w:r>
            </w:del>
          </w:p>
        </w:tc>
      </w:tr>
      <w:tr w:rsidR="00FA5174" w:rsidRPr="00C465DB" w14:paraId="739040CD" w14:textId="77777777" w:rsidTr="00BD2C4C">
        <w:trPr>
          <w:trHeight w:val="302"/>
          <w:jc w:val="center"/>
          <w:del w:id="30434" w:author="Greg Clendenning" w:date="2024-04-16T16:42:00Z"/>
        </w:trPr>
        <w:tc>
          <w:tcPr>
            <w:tcW w:w="2834" w:type="dxa"/>
            <w:shd w:val="clear" w:color="auto" w:fill="auto"/>
          </w:tcPr>
          <w:p w14:paraId="797D16DC" w14:textId="77777777" w:rsidR="00FA5174" w:rsidRPr="00925AF9" w:rsidRDefault="00FA5174" w:rsidP="00BD2C4C">
            <w:pPr>
              <w:pStyle w:val="TableCell"/>
              <w:spacing w:before="60" w:after="60"/>
              <w:rPr>
                <w:del w:id="30435" w:author="Greg Clendenning" w:date="2024-04-16T16:42:00Z"/>
                <w:b/>
              </w:rPr>
            </w:pPr>
            <w:del w:id="30436" w:author="Greg Clendenning" w:date="2024-04-16T16:42:00Z">
              <w:r w:rsidRPr="00925AF9">
                <w:rPr>
                  <w:b/>
                </w:rPr>
                <w:delText>Vintage</w:delText>
              </w:r>
            </w:del>
          </w:p>
        </w:tc>
        <w:tc>
          <w:tcPr>
            <w:tcW w:w="5796" w:type="dxa"/>
            <w:shd w:val="clear" w:color="auto" w:fill="auto"/>
          </w:tcPr>
          <w:p w14:paraId="4EE2F2FA" w14:textId="77777777" w:rsidR="00FA5174" w:rsidRPr="00BF091F" w:rsidRDefault="00FA5174" w:rsidP="00BD2C4C">
            <w:pPr>
              <w:pStyle w:val="TableCell"/>
              <w:spacing w:before="60" w:after="60"/>
              <w:jc w:val="center"/>
              <w:rPr>
                <w:del w:id="30437" w:author="Greg Clendenning" w:date="2024-04-16T16:42:00Z"/>
              </w:rPr>
            </w:pPr>
            <w:del w:id="30438" w:author="Greg Clendenning" w:date="2024-04-16T16:42:00Z">
              <w:r w:rsidRPr="002169D6">
                <w:delText>Retrofit</w:delText>
              </w:r>
            </w:del>
          </w:p>
        </w:tc>
      </w:tr>
      <w:tr w:rsidR="00EA5BBF" w:rsidRPr="001570EA" w14:paraId="4AE45F17" w14:textId="77777777">
        <w:trPr>
          <w:trHeight w:val="302"/>
          <w:jc w:val="center"/>
          <w:ins w:id="30439" w:author="Greg Clendenning" w:date="2024-04-16T16:42:00Z"/>
        </w:trPr>
        <w:tc>
          <w:tcPr>
            <w:tcW w:w="2834" w:type="dxa"/>
            <w:shd w:val="clear" w:color="auto" w:fill="auto"/>
          </w:tcPr>
          <w:p w14:paraId="0C138795" w14:textId="77777777" w:rsidR="00EA5BBF" w:rsidRPr="001570EA" w:rsidRDefault="00EA5BBF">
            <w:pPr>
              <w:pStyle w:val="TableCell"/>
              <w:spacing w:before="60" w:after="60"/>
              <w:rPr>
                <w:ins w:id="30440" w:author="Greg Clendenning" w:date="2024-04-16T16:42:00Z"/>
                <w:b/>
                <w:sz w:val="20"/>
              </w:rPr>
            </w:pPr>
            <w:ins w:id="30441" w:author="Greg Clendenning" w:date="2024-04-16T16:42:00Z">
              <w:r w:rsidRPr="001570EA">
                <w:rPr>
                  <w:b/>
                </w:rPr>
                <w:t>Measure Life</w:t>
              </w:r>
            </w:ins>
          </w:p>
        </w:tc>
        <w:tc>
          <w:tcPr>
            <w:tcW w:w="5796" w:type="dxa"/>
            <w:shd w:val="clear" w:color="auto" w:fill="auto"/>
          </w:tcPr>
          <w:p w14:paraId="64451FDD" w14:textId="77777777" w:rsidR="00EA5BBF" w:rsidRPr="001570EA" w:rsidRDefault="00EA5BBF">
            <w:pPr>
              <w:pStyle w:val="TableCell"/>
              <w:spacing w:before="60" w:after="60"/>
              <w:jc w:val="center"/>
              <w:rPr>
                <w:ins w:id="30442" w:author="Greg Clendenning" w:date="2024-04-16T16:42:00Z"/>
                <w:rFonts w:eastAsia="Arial Unicode MS" w:cs="Arial"/>
                <w:i/>
                <w:sz w:val="20"/>
                <w:szCs w:val="24"/>
              </w:rPr>
            </w:pPr>
            <w:ins w:id="30443" w:author="Greg Clendenning" w:date="2024-04-16T16:42:00Z">
              <w:r w:rsidRPr="001570EA">
                <w:t xml:space="preserve">15 years </w:t>
              </w:r>
              <w:r w:rsidRPr="001570EA">
                <w:rPr>
                  <w:vertAlign w:val="superscript"/>
                </w:rPr>
                <w:t>Source</w:t>
              </w:r>
              <w:r w:rsidRPr="001570EA">
                <w:rPr>
                  <w:rStyle w:val="FootnoteReference"/>
                </w:rPr>
                <w:t xml:space="preserve"> 1</w:t>
              </w:r>
            </w:ins>
          </w:p>
        </w:tc>
      </w:tr>
      <w:tr w:rsidR="00EA5BBF" w:rsidRPr="001570EA" w14:paraId="0549C48F" w14:textId="77777777">
        <w:trPr>
          <w:trHeight w:val="302"/>
          <w:jc w:val="center"/>
          <w:ins w:id="30444" w:author="Greg Clendenning" w:date="2024-04-16T16:42:00Z"/>
        </w:trPr>
        <w:tc>
          <w:tcPr>
            <w:tcW w:w="2834" w:type="dxa"/>
            <w:shd w:val="clear" w:color="auto" w:fill="auto"/>
          </w:tcPr>
          <w:p w14:paraId="3620CE39" w14:textId="77777777" w:rsidR="00EA5BBF" w:rsidRPr="001570EA" w:rsidRDefault="00EA5BBF">
            <w:pPr>
              <w:pStyle w:val="TableCell"/>
              <w:spacing w:before="60" w:after="60"/>
              <w:rPr>
                <w:ins w:id="30445" w:author="Greg Clendenning" w:date="2024-04-16T16:42:00Z"/>
                <w:b/>
              </w:rPr>
            </w:pPr>
            <w:ins w:id="30446" w:author="Greg Clendenning" w:date="2024-04-16T16:42:00Z">
              <w:r w:rsidRPr="001570EA">
                <w:rPr>
                  <w:b/>
                </w:rPr>
                <w:t>Vintage</w:t>
              </w:r>
            </w:ins>
          </w:p>
        </w:tc>
        <w:tc>
          <w:tcPr>
            <w:tcW w:w="5796" w:type="dxa"/>
            <w:shd w:val="clear" w:color="auto" w:fill="auto"/>
          </w:tcPr>
          <w:p w14:paraId="23942485" w14:textId="77777777" w:rsidR="00EA5BBF" w:rsidRPr="001570EA" w:rsidRDefault="00EA5BBF">
            <w:pPr>
              <w:pStyle w:val="TableCell"/>
              <w:spacing w:before="60" w:after="60"/>
              <w:jc w:val="center"/>
              <w:rPr>
                <w:ins w:id="30447" w:author="Greg Clendenning" w:date="2024-04-16T16:42:00Z"/>
              </w:rPr>
            </w:pPr>
            <w:ins w:id="30448" w:author="Greg Clendenning" w:date="2024-04-16T16:42:00Z">
              <w:r w:rsidRPr="001570EA">
                <w:t>Retrofit, New Construction</w:t>
              </w:r>
            </w:ins>
          </w:p>
        </w:tc>
      </w:tr>
    </w:tbl>
    <w:p w14:paraId="7A0644F0" w14:textId="77777777" w:rsidR="00EA5BBF" w:rsidRPr="001570EA" w:rsidRDefault="00EA5BBF" w:rsidP="00EA5BBF"/>
    <w:p w14:paraId="5D8FA4B8" w14:textId="77777777" w:rsidR="00EA5BBF" w:rsidRPr="001570EA" w:rsidRDefault="00EA5BBF" w:rsidP="00EA5BBF">
      <w:pPr>
        <w:pStyle w:val="BodyText"/>
      </w:pPr>
      <w:r w:rsidRPr="001570EA">
        <w:t>This protocol covers the calculation of energy and demand savings associated with insulating ceilings/attics, walls, floors above vented crawlspaces, and rim joists in residential buildings</w:t>
      </w:r>
      <w:ins w:id="30449" w:author="Greg Clendenning" w:date="2024-04-16T16:42:00Z">
        <w:r w:rsidRPr="001570EA">
          <w:t xml:space="preserve"> with a primary electric heating and/or cooling source</w:t>
        </w:r>
      </w:ins>
      <w:r w:rsidRPr="001570EA">
        <w:t xml:space="preserve">. </w:t>
      </w:r>
    </w:p>
    <w:p w14:paraId="6AAF18A8" w14:textId="77777777" w:rsidR="00EA5BBF" w:rsidRPr="001570EA" w:rsidRDefault="00EA5BBF" w:rsidP="00EA5BBF"/>
    <w:p w14:paraId="5A51E1DC" w14:textId="77777777" w:rsidR="00EA5BBF" w:rsidRPr="001570EA" w:rsidRDefault="00EA5BBF" w:rsidP="00EA5BBF">
      <w:pPr>
        <w:pStyle w:val="SubStyle"/>
        <w:rPr>
          <w:vertAlign w:val="superscript"/>
        </w:rPr>
      </w:pPr>
      <w:r w:rsidRPr="001570EA">
        <w:t>Eligibility</w:t>
      </w:r>
    </w:p>
    <w:p w14:paraId="1252A64B" w14:textId="77777777" w:rsidR="00EA5BBF" w:rsidRPr="001570EA" w:rsidRDefault="00EA5BBF" w:rsidP="00EA5BBF">
      <w:pPr>
        <w:pStyle w:val="BodyText"/>
        <w:rPr>
          <w:b/>
        </w:rPr>
      </w:pPr>
      <w:r w:rsidRPr="001570EA">
        <w:rPr>
          <w:b/>
        </w:rPr>
        <w:t>Ceiling/Attic or Wall Insulation</w:t>
      </w:r>
    </w:p>
    <w:p w14:paraId="07C237E8" w14:textId="77E9C5B5" w:rsidR="00EA5BBF" w:rsidRPr="001570EA" w:rsidRDefault="00EA5BBF" w:rsidP="00EA5BBF">
      <w:pPr>
        <w:pStyle w:val="BodyText"/>
        <w:rPr>
          <w:rPrChange w:id="30450" w:author="Greg Clendenning" w:date="2024-04-16T16:42:00Z">
            <w:rPr>
              <w:vertAlign w:val="superscript"/>
            </w:rPr>
          </w:rPrChange>
        </w:rPr>
      </w:pPr>
      <w:r w:rsidRPr="001570EA">
        <w:t>This measure applies to installation/retrofit of new or additional insulation in a ceiling/attic, or walls of existing residential homes</w:t>
      </w:r>
      <w:del w:id="30451" w:author="Greg Clendenning" w:date="2024-04-16T16:42:00Z">
        <w:r w:rsidR="00FA5174">
          <w:delText xml:space="preserve"> or apartment units in multifamily complexes </w:delText>
        </w:r>
        <w:r w:rsidR="00FA5174" w:rsidRPr="00650FB6">
          <w:delText>with</w:delText>
        </w:r>
        <w:r w:rsidR="00FA5174">
          <w:delText xml:space="preserve"> </w:delText>
        </w:r>
        <w:r w:rsidR="00FA5174" w:rsidRPr="00650FB6">
          <w:delText>a</w:delText>
        </w:r>
        <w:r w:rsidR="00FA5174">
          <w:delText xml:space="preserve"> </w:delText>
        </w:r>
        <w:r w:rsidR="00FA5174" w:rsidRPr="00650FB6">
          <w:delText>primary</w:delText>
        </w:r>
        <w:r w:rsidR="00FA5174">
          <w:delText xml:space="preserve"> </w:delText>
        </w:r>
        <w:r w:rsidR="00FA5174" w:rsidRPr="00650FB6">
          <w:delText>electric</w:delText>
        </w:r>
        <w:r w:rsidR="00FA5174">
          <w:delText xml:space="preserve"> </w:delText>
        </w:r>
        <w:r w:rsidR="00FA5174" w:rsidRPr="00650FB6">
          <w:delText>heating</w:delText>
        </w:r>
        <w:r w:rsidR="00FA5174">
          <w:delText xml:space="preserve"> </w:delText>
        </w:r>
        <w:r w:rsidR="00FA5174" w:rsidRPr="00650FB6">
          <w:delText>and/or</w:delText>
        </w:r>
        <w:r w:rsidR="00FA5174">
          <w:delText xml:space="preserve"> </w:delText>
        </w:r>
        <w:r w:rsidR="00FA5174" w:rsidRPr="00650FB6">
          <w:delText>cooling</w:delText>
        </w:r>
        <w:r w:rsidR="00FA5174">
          <w:delText xml:space="preserve"> </w:delText>
        </w:r>
        <w:r w:rsidR="00FA5174" w:rsidRPr="00650FB6">
          <w:delText>source.</w:delText>
        </w:r>
        <w:r w:rsidR="00FA5174">
          <w:delText xml:space="preserve">  </w:delText>
        </w:r>
        <w:r w:rsidR="00FA5174" w:rsidRPr="00650FB6">
          <w:delText>The</w:delText>
        </w:r>
        <w:r w:rsidR="00FA5174">
          <w:delText xml:space="preserve"> </w:delText>
        </w:r>
        <w:r w:rsidR="00FA5174" w:rsidRPr="00650FB6">
          <w:delText>installation</w:delText>
        </w:r>
        <w:r w:rsidR="00FA5174">
          <w:delText xml:space="preserve"> </w:delText>
        </w:r>
        <w:r w:rsidR="00FA5174" w:rsidRPr="00650FB6">
          <w:delText>must</w:delText>
        </w:r>
        <w:r w:rsidR="00FA5174">
          <w:delText xml:space="preserve"> </w:delText>
        </w:r>
        <w:r w:rsidR="00FA5174" w:rsidRPr="00650FB6">
          <w:delText>achieve</w:delText>
        </w:r>
        <w:r w:rsidR="00FA5174">
          <w:delText xml:space="preserve"> </w:delText>
        </w:r>
        <w:r w:rsidR="00FA5174" w:rsidRPr="00650FB6">
          <w:delText>a</w:delText>
        </w:r>
        <w:r w:rsidR="00FA5174">
          <w:delText xml:space="preserve"> </w:delText>
        </w:r>
        <w:r w:rsidR="00FA5174" w:rsidRPr="00650FB6">
          <w:delText>finished</w:delText>
        </w:r>
        <w:r w:rsidR="00FA5174">
          <w:delText xml:space="preserve"> </w:delText>
        </w:r>
        <w:r w:rsidR="00FA5174" w:rsidRPr="00650FB6">
          <w:delText>ceiling/attic</w:delText>
        </w:r>
        <w:r w:rsidR="00FA5174">
          <w:delText xml:space="preserve"> </w:delText>
        </w:r>
        <w:r w:rsidR="00FA5174" w:rsidRPr="00650FB6">
          <w:delText>insulation</w:delText>
        </w:r>
        <w:r w:rsidR="00FA5174">
          <w:delText xml:space="preserve"> </w:delText>
        </w:r>
        <w:r w:rsidR="00FA5174" w:rsidRPr="00650FB6">
          <w:delText>rating</w:delText>
        </w:r>
        <w:r w:rsidR="00FA5174">
          <w:delText xml:space="preserve"> </w:delText>
        </w:r>
        <w:r w:rsidR="00FA5174" w:rsidRPr="00650FB6">
          <w:delText>of</w:delText>
        </w:r>
        <w:r w:rsidR="00FA5174">
          <w:delText xml:space="preserve"> </w:delText>
        </w:r>
        <w:r w:rsidR="00FA5174" w:rsidRPr="00650FB6">
          <w:delText>R-</w:delText>
        </w:r>
        <w:r w:rsidR="00FA5174">
          <w:delText xml:space="preserve">49 </w:delText>
        </w:r>
        <w:r w:rsidR="00FA5174" w:rsidRPr="00650FB6">
          <w:delText>or</w:delText>
        </w:r>
        <w:r w:rsidR="00FA5174">
          <w:delText xml:space="preserve"> </w:delText>
        </w:r>
        <w:r w:rsidR="00FA5174" w:rsidRPr="00650FB6">
          <w:delText>higher,</w:delText>
        </w:r>
        <w:r w:rsidR="00FA5174">
          <w:delText xml:space="preserve"> </w:delText>
        </w:r>
        <w:r w:rsidR="00FA5174" w:rsidRPr="00650FB6">
          <w:delText>and/or</w:delText>
        </w:r>
        <w:r w:rsidR="00FA5174">
          <w:delText xml:space="preserve"> must add </w:delText>
        </w:r>
        <w:r w:rsidR="00FA5174" w:rsidRPr="00650FB6">
          <w:delText>wall</w:delText>
        </w:r>
        <w:r w:rsidR="00FA5174">
          <w:delText xml:space="preserve"> </w:delText>
        </w:r>
        <w:r w:rsidR="00FA5174" w:rsidRPr="00650FB6">
          <w:delText>insulation</w:delText>
        </w:r>
        <w:r w:rsidR="00FA5174">
          <w:delText xml:space="preserve"> of at least an </w:delText>
        </w:r>
        <w:r w:rsidR="00FA5174" w:rsidRPr="00650FB6">
          <w:delText>R-6</w:delText>
        </w:r>
        <w:r w:rsidR="00FA5174">
          <w:delText xml:space="preserve"> </w:delText>
        </w:r>
        <w:r w:rsidR="00FA5174" w:rsidRPr="00650FB6">
          <w:delText>or</w:delText>
        </w:r>
        <w:r w:rsidR="00FA5174">
          <w:delText xml:space="preserve"> </w:delText>
        </w:r>
        <w:r w:rsidR="00FA5174" w:rsidRPr="00650FB6">
          <w:delText>greater</w:delText>
        </w:r>
        <w:r w:rsidR="00FA5174">
          <w:delText xml:space="preserve"> rating</w:delText>
        </w:r>
        <w:r w:rsidR="00FA5174" w:rsidRPr="00650FB6">
          <w:delText>.</w:delText>
        </w:r>
        <w:r w:rsidR="00FA5174">
          <w:rPr>
            <w:vertAlign w:val="superscript"/>
          </w:rPr>
          <w:delText>Source 12</w:delText>
        </w:r>
      </w:del>
      <w:ins w:id="30452" w:author="Greg Clendenning" w:date="2024-04-16T16:42:00Z">
        <w:r w:rsidRPr="001570EA">
          <w:t>.</w:t>
        </w:r>
      </w:ins>
    </w:p>
    <w:p w14:paraId="40E77CA6" w14:textId="77777777" w:rsidR="00EA5BBF" w:rsidRPr="001570EA" w:rsidRDefault="00EA5BBF" w:rsidP="00EA5BBF">
      <w:pPr>
        <w:pStyle w:val="BodyText"/>
      </w:pPr>
    </w:p>
    <w:p w14:paraId="0BA5BD15" w14:textId="77777777" w:rsidR="00EA5BBF" w:rsidRPr="001570EA" w:rsidRDefault="00EA5BBF" w:rsidP="00EA5BBF">
      <w:pPr>
        <w:pStyle w:val="BodyText"/>
        <w:rPr>
          <w:b/>
        </w:rPr>
      </w:pPr>
      <w:r w:rsidRPr="001570EA">
        <w:rPr>
          <w:b/>
        </w:rPr>
        <w:t>Floor Insulation</w:t>
      </w:r>
    </w:p>
    <w:p w14:paraId="70537AC2" w14:textId="258976AF" w:rsidR="00EA5BBF" w:rsidRPr="001570EA" w:rsidRDefault="00EA5BBF" w:rsidP="00EA5BBF">
      <w:pPr>
        <w:pStyle w:val="BodyText"/>
        <w:rPr>
          <w:vertAlign w:val="superscript"/>
        </w:rPr>
      </w:pPr>
      <w:r w:rsidRPr="001570EA">
        <w:t xml:space="preserve">This measure </w:t>
      </w:r>
      <w:del w:id="30453" w:author="Greg Clendenning" w:date="2024-04-16T16:42:00Z">
        <w:r w:rsidR="00FA5174">
          <w:delText>requires</w:delText>
        </w:r>
      </w:del>
      <w:ins w:id="30454" w:author="Greg Clendenning" w:date="2024-04-16T16:42:00Z">
        <w:r w:rsidRPr="001570EA">
          <w:t>applies to</w:t>
        </w:r>
      </w:ins>
      <w:r w:rsidRPr="001570EA">
        <w:t xml:space="preserve"> the installation of new insulation to the floors of existing residential buildings with vented (unconditioned) crawlspaces</w:t>
      </w:r>
      <w:del w:id="30455" w:author="Greg Clendenning" w:date="2024-04-16T16:42:00Z">
        <w:r w:rsidR="00FA5174">
          <w:delText xml:space="preserve"> and a primary electric heating and/or cooling source. The installation must achieve a finished floor insulation R-value of R-30 or higher, except for homes in IECC Climate Zone 4, where R-19 is permiss</w:delText>
        </w:r>
        <w:r w:rsidR="002C1CDA">
          <w:delText>i</w:delText>
        </w:r>
        <w:r w:rsidR="00FA5174">
          <w:delText>ble.</w:delText>
        </w:r>
        <w:r w:rsidR="00FA5174">
          <w:rPr>
            <w:vertAlign w:val="superscript"/>
          </w:rPr>
          <w:delText>Source 12</w:delText>
        </w:r>
      </w:del>
      <w:ins w:id="30456" w:author="Greg Clendenning" w:date="2024-04-16T16:42:00Z">
        <w:r w:rsidRPr="001570EA">
          <w:t xml:space="preserve">. </w:t>
        </w:r>
      </w:ins>
    </w:p>
    <w:p w14:paraId="4D996427" w14:textId="77777777" w:rsidR="00EA5BBF" w:rsidRPr="001570EA" w:rsidRDefault="00EA5BBF" w:rsidP="00EA5BBF">
      <w:pPr>
        <w:pStyle w:val="BodyText"/>
      </w:pPr>
    </w:p>
    <w:p w14:paraId="10A419CB" w14:textId="77777777" w:rsidR="00EA5BBF" w:rsidRPr="001570EA" w:rsidRDefault="00EA5BBF" w:rsidP="00EA5BBF">
      <w:pPr>
        <w:pStyle w:val="BodyText"/>
        <w:rPr>
          <w:b/>
        </w:rPr>
      </w:pPr>
      <w:r w:rsidRPr="001570EA">
        <w:rPr>
          <w:b/>
        </w:rPr>
        <w:t>Rim Joist Insulation</w:t>
      </w:r>
    </w:p>
    <w:p w14:paraId="027E2A43" w14:textId="41048585" w:rsidR="00EA5BBF" w:rsidRPr="001570EA" w:rsidRDefault="00EA5BBF" w:rsidP="00EA5BBF">
      <w:pPr>
        <w:pStyle w:val="BodyText"/>
      </w:pPr>
      <w:r w:rsidRPr="001570EA">
        <w:rPr>
          <w:rFonts w:cs="Arial"/>
        </w:rPr>
        <w:t xml:space="preserve">This measure </w:t>
      </w:r>
      <w:del w:id="30457" w:author="Greg Clendenning" w:date="2024-04-16T16:42:00Z">
        <w:r w:rsidR="00FA5174" w:rsidRPr="00B53D1D">
          <w:rPr>
            <w:rFonts w:cs="Arial"/>
          </w:rPr>
          <w:delText>protocol</w:delText>
        </w:r>
        <w:r w:rsidR="00FA5174">
          <w:rPr>
            <w:rFonts w:cs="Arial"/>
          </w:rPr>
          <w:delText xml:space="preserve"> </w:delText>
        </w:r>
      </w:del>
      <w:r w:rsidRPr="001570EA">
        <w:rPr>
          <w:rFonts w:cs="Arial"/>
        </w:rPr>
        <w:t>applies to the installation of</w:t>
      </w:r>
      <w:ins w:id="30458" w:author="Greg Clendenning" w:date="2024-04-16T16:42:00Z">
        <w:r w:rsidRPr="001570EA">
          <w:rPr>
            <w:rFonts w:cs="Arial"/>
          </w:rPr>
          <w:t xml:space="preserve"> new</w:t>
        </w:r>
      </w:ins>
      <w:r w:rsidRPr="001570EA">
        <w:rPr>
          <w:rFonts w:cs="Arial"/>
        </w:rPr>
        <w:t xml:space="preserve"> insulation in the rim joists of residential homes. This includes the rim joists of unvented crawlspaces and the rim joists between the first and second floor of a residence. </w:t>
      </w:r>
      <w:del w:id="30459" w:author="Greg Clendenning" w:date="2024-04-16T16:42:00Z">
        <w:r w:rsidR="00FA5174" w:rsidRPr="00B53D1D">
          <w:rPr>
            <w:rFonts w:cs="Arial"/>
          </w:rPr>
          <w:delText>The</w:delText>
        </w:r>
        <w:r w:rsidR="00FA5174">
          <w:rPr>
            <w:rFonts w:cs="Arial"/>
          </w:rPr>
          <w:delText xml:space="preserve"> </w:delText>
        </w:r>
        <w:r w:rsidR="00FA5174" w:rsidRPr="00B53D1D">
          <w:rPr>
            <w:rFonts w:cs="Arial"/>
          </w:rPr>
          <w:delText>insulation</w:delText>
        </w:r>
        <w:r w:rsidR="00FA5174">
          <w:rPr>
            <w:rFonts w:cs="Arial"/>
          </w:rPr>
          <w:delText xml:space="preserve"> </w:delText>
        </w:r>
        <w:r w:rsidR="00FA5174" w:rsidRPr="00B53D1D">
          <w:rPr>
            <w:rFonts w:cs="Arial"/>
          </w:rPr>
          <w:delText>should</w:delText>
        </w:r>
        <w:r w:rsidR="00FA5174">
          <w:rPr>
            <w:rFonts w:cs="Arial"/>
          </w:rPr>
          <w:delText xml:space="preserve"> </w:delText>
        </w:r>
        <w:r w:rsidR="00FA5174" w:rsidRPr="00B53D1D">
          <w:rPr>
            <w:rFonts w:cs="Arial"/>
          </w:rPr>
          <w:delText>have</w:delText>
        </w:r>
        <w:r w:rsidR="00FA5174">
          <w:rPr>
            <w:rFonts w:cs="Arial"/>
          </w:rPr>
          <w:delText xml:space="preserve"> </w:delText>
        </w:r>
        <w:r w:rsidR="00FA5174" w:rsidRPr="00B53D1D">
          <w:rPr>
            <w:rFonts w:cs="Arial"/>
          </w:rPr>
          <w:delText>either</w:delText>
        </w:r>
        <w:r w:rsidR="00FA5174">
          <w:rPr>
            <w:rFonts w:cs="Arial"/>
          </w:rPr>
          <w:delText xml:space="preserve"> </w:delText>
        </w:r>
        <w:r w:rsidR="00FA5174" w:rsidRPr="00B53D1D">
          <w:rPr>
            <w:rFonts w:cs="Arial"/>
          </w:rPr>
          <w:delText>a</w:delText>
        </w:r>
        <w:r w:rsidR="00FA5174">
          <w:rPr>
            <w:rFonts w:cs="Arial"/>
          </w:rPr>
          <w:delText xml:space="preserve"> </w:delText>
        </w:r>
        <w:r w:rsidR="00FA5174" w:rsidRPr="00B53D1D">
          <w:rPr>
            <w:rFonts w:cs="Arial"/>
          </w:rPr>
          <w:delText>minimum</w:delText>
        </w:r>
        <w:r w:rsidR="00FA5174">
          <w:rPr>
            <w:rFonts w:cs="Arial"/>
          </w:rPr>
          <w:delText xml:space="preserve"> </w:delText>
        </w:r>
        <w:r w:rsidR="00FA5174" w:rsidRPr="00B53D1D">
          <w:rPr>
            <w:rFonts w:cs="Arial"/>
          </w:rPr>
          <w:delText>R-10</w:delText>
        </w:r>
        <w:r w:rsidR="00FA5174">
          <w:rPr>
            <w:rFonts w:cs="Arial"/>
          </w:rPr>
          <w:delText xml:space="preserve"> </w:delText>
        </w:r>
        <w:r w:rsidR="00FA5174" w:rsidRPr="00B53D1D">
          <w:rPr>
            <w:rFonts w:cs="Arial"/>
          </w:rPr>
          <w:delText>continuous</w:delText>
        </w:r>
        <w:r w:rsidR="00FA5174">
          <w:rPr>
            <w:rFonts w:cs="Arial"/>
          </w:rPr>
          <w:delText xml:space="preserve"> </w:delText>
        </w:r>
        <w:r w:rsidR="00FA5174" w:rsidRPr="00B53D1D">
          <w:rPr>
            <w:rFonts w:cs="Arial"/>
          </w:rPr>
          <w:delText>insulated</w:delText>
        </w:r>
        <w:r w:rsidR="00FA5174">
          <w:rPr>
            <w:rFonts w:cs="Arial"/>
          </w:rPr>
          <w:delText xml:space="preserve"> </w:delText>
        </w:r>
        <w:r w:rsidR="00FA5174" w:rsidRPr="00B53D1D">
          <w:rPr>
            <w:rFonts w:cs="Arial"/>
          </w:rPr>
          <w:delText>sheathing</w:delText>
        </w:r>
        <w:r w:rsidR="00FA5174">
          <w:rPr>
            <w:rFonts w:cs="Arial"/>
          </w:rPr>
          <w:delText xml:space="preserve"> </w:delText>
        </w:r>
        <w:r w:rsidR="00FA5174" w:rsidRPr="00B53D1D">
          <w:rPr>
            <w:rFonts w:cs="Arial"/>
          </w:rPr>
          <w:delText>on</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interior</w:delText>
        </w:r>
        <w:r w:rsidR="00FA5174">
          <w:rPr>
            <w:rFonts w:cs="Arial"/>
          </w:rPr>
          <w:delText xml:space="preserve"> </w:delText>
        </w:r>
        <w:r w:rsidR="00FA5174" w:rsidRPr="00B53D1D">
          <w:rPr>
            <w:rFonts w:cs="Arial"/>
          </w:rPr>
          <w:delText>or</w:delText>
        </w:r>
        <w:r w:rsidR="00FA5174">
          <w:rPr>
            <w:rFonts w:cs="Arial"/>
          </w:rPr>
          <w:delText xml:space="preserve"> </w:delText>
        </w:r>
        <w:r w:rsidR="00FA5174" w:rsidRPr="00B53D1D">
          <w:rPr>
            <w:rFonts w:cs="Arial"/>
          </w:rPr>
          <w:delText>exterior</w:delText>
        </w:r>
        <w:r w:rsidR="00FA5174">
          <w:rPr>
            <w:rFonts w:cs="Arial"/>
          </w:rPr>
          <w:delText xml:space="preserve"> </w:delText>
        </w:r>
        <w:r w:rsidR="00FA5174" w:rsidRPr="00B53D1D">
          <w:rPr>
            <w:rFonts w:cs="Arial"/>
          </w:rPr>
          <w:delText>of</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home,</w:delText>
        </w:r>
        <w:r w:rsidR="00FA5174">
          <w:rPr>
            <w:rFonts w:cs="Arial"/>
          </w:rPr>
          <w:delText xml:space="preserve"> </w:delText>
        </w:r>
        <w:r w:rsidR="00FA5174" w:rsidRPr="00B53D1D">
          <w:rPr>
            <w:rFonts w:cs="Arial"/>
          </w:rPr>
          <w:delText>or</w:delText>
        </w:r>
        <w:r w:rsidR="00FA5174">
          <w:rPr>
            <w:rFonts w:cs="Arial"/>
          </w:rPr>
          <w:delText xml:space="preserve"> </w:delText>
        </w:r>
        <w:r w:rsidR="00FA5174" w:rsidRPr="00B53D1D">
          <w:rPr>
            <w:rFonts w:cs="Arial"/>
          </w:rPr>
          <w:delText>R-13</w:delText>
        </w:r>
        <w:r w:rsidR="00FA5174">
          <w:rPr>
            <w:rFonts w:cs="Arial"/>
          </w:rPr>
          <w:delText xml:space="preserve"> </w:delText>
        </w:r>
        <w:r w:rsidR="00FA5174" w:rsidRPr="00B53D1D">
          <w:rPr>
            <w:rFonts w:cs="Arial"/>
          </w:rPr>
          <w:delText>cavity</w:delText>
        </w:r>
        <w:r w:rsidR="00FA5174">
          <w:rPr>
            <w:rFonts w:cs="Arial"/>
          </w:rPr>
          <w:delText xml:space="preserve"> </w:delText>
        </w:r>
        <w:r w:rsidR="00FA5174" w:rsidRPr="00B53D1D">
          <w:rPr>
            <w:rFonts w:cs="Arial"/>
          </w:rPr>
          <w:delText>insulation</w:delText>
        </w:r>
        <w:r w:rsidR="00FA5174">
          <w:rPr>
            <w:rFonts w:cs="Arial"/>
          </w:rPr>
          <w:delText xml:space="preserve"> </w:delText>
        </w:r>
        <w:r w:rsidR="00FA5174" w:rsidRPr="00B53D1D">
          <w:rPr>
            <w:rFonts w:cs="Arial"/>
          </w:rPr>
          <w:delText>at</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interior</w:delText>
        </w:r>
        <w:r w:rsidR="00FA5174">
          <w:rPr>
            <w:rFonts w:cs="Arial"/>
          </w:rPr>
          <w:delText xml:space="preserve"> </w:delText>
        </w:r>
        <w:r w:rsidR="00FA5174" w:rsidRPr="00B53D1D">
          <w:rPr>
            <w:rFonts w:cs="Arial"/>
          </w:rPr>
          <w:delText>of</w:delText>
        </w:r>
        <w:r w:rsidR="00FA5174">
          <w:rPr>
            <w:rFonts w:cs="Arial"/>
          </w:rPr>
          <w:delText xml:space="preserve"> </w:delText>
        </w:r>
        <w:r w:rsidR="00FA5174" w:rsidRPr="00B53D1D">
          <w:rPr>
            <w:rFonts w:cs="Arial"/>
          </w:rPr>
          <w:delText>the</w:delText>
        </w:r>
        <w:r w:rsidR="00FA5174">
          <w:rPr>
            <w:rFonts w:cs="Arial"/>
          </w:rPr>
          <w:delText xml:space="preserve"> rim joist</w:delText>
        </w:r>
        <w:r w:rsidR="00FA5174" w:rsidRPr="00B53D1D">
          <w:rPr>
            <w:rFonts w:cs="Arial"/>
          </w:rPr>
          <w:delText>.</w:delText>
        </w:r>
        <w:r w:rsidR="00FA5174">
          <w:rPr>
            <w:rFonts w:cs="Arial"/>
            <w:vertAlign w:val="superscript"/>
          </w:rPr>
          <w:delText xml:space="preserve"> </w:delText>
        </w:r>
        <w:r w:rsidR="00FA5174" w:rsidRPr="00B53D1D">
          <w:rPr>
            <w:rFonts w:cs="Arial"/>
          </w:rPr>
          <w:delText>Because</w:delText>
        </w:r>
        <w:r w:rsidR="00FA5174">
          <w:rPr>
            <w:rFonts w:cs="Arial"/>
          </w:rPr>
          <w:delText xml:space="preserve"> </w:delText>
        </w:r>
        <w:r w:rsidR="00FA5174" w:rsidRPr="00B53D1D">
          <w:rPr>
            <w:rFonts w:cs="Arial"/>
          </w:rPr>
          <w:delText>of</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difficulty</w:delText>
        </w:r>
        <w:r w:rsidR="00FA5174">
          <w:rPr>
            <w:rFonts w:cs="Arial"/>
          </w:rPr>
          <w:delText xml:space="preserve"> </w:delText>
        </w:r>
        <w:r w:rsidR="00FA5174" w:rsidRPr="00B53D1D">
          <w:rPr>
            <w:rFonts w:cs="Arial"/>
          </w:rPr>
          <w:delText>of</w:delText>
        </w:r>
        <w:r w:rsidR="00FA5174">
          <w:rPr>
            <w:rFonts w:cs="Arial"/>
          </w:rPr>
          <w:delText xml:space="preserve"> </w:delText>
        </w:r>
        <w:r w:rsidR="00FA5174" w:rsidRPr="00B53D1D">
          <w:rPr>
            <w:rFonts w:cs="Arial"/>
          </w:rPr>
          <w:delText>a</w:delText>
        </w:r>
        <w:r w:rsidR="00FA5174">
          <w:rPr>
            <w:rFonts w:cs="Arial"/>
          </w:rPr>
          <w:delText xml:space="preserve"> </w:delText>
        </w:r>
        <w:r w:rsidR="00FA5174" w:rsidRPr="00B53D1D">
          <w:rPr>
            <w:rFonts w:cs="Arial"/>
          </w:rPr>
          <w:delText>proper</w:delText>
        </w:r>
        <w:r w:rsidR="00FA5174">
          <w:rPr>
            <w:rFonts w:cs="Arial"/>
          </w:rPr>
          <w:delText xml:space="preserve"> </w:delText>
        </w:r>
        <w:r w:rsidR="00FA5174" w:rsidRPr="00B53D1D">
          <w:rPr>
            <w:rFonts w:cs="Arial"/>
          </w:rPr>
          <w:delText>air-sealed</w:delText>
        </w:r>
        <w:r w:rsidR="00FA5174">
          <w:rPr>
            <w:rFonts w:cs="Arial"/>
          </w:rPr>
          <w:delText xml:space="preserve"> </w:delText>
        </w:r>
        <w:r w:rsidR="00FA5174" w:rsidRPr="00B53D1D">
          <w:rPr>
            <w:rFonts w:cs="Arial"/>
          </w:rPr>
          <w:delText>installation,</w:delText>
        </w:r>
        <w:r w:rsidR="00FA5174">
          <w:rPr>
            <w:rFonts w:cs="Arial"/>
          </w:rPr>
          <w:delText xml:space="preserve"> </w:delText>
        </w:r>
        <w:r w:rsidR="00FA5174" w:rsidRPr="00B53D1D">
          <w:rPr>
            <w:rFonts w:cs="Arial"/>
          </w:rPr>
          <w:delText>using</w:delText>
        </w:r>
        <w:r w:rsidR="00FA5174">
          <w:rPr>
            <w:rFonts w:cs="Arial"/>
          </w:rPr>
          <w:delText xml:space="preserve"> </w:delText>
        </w:r>
        <w:r w:rsidR="00FA5174" w:rsidRPr="00B53D1D">
          <w:rPr>
            <w:rFonts w:cs="Arial"/>
          </w:rPr>
          <w:delText>fiberglass</w:delText>
        </w:r>
        <w:r w:rsidR="00FA5174">
          <w:rPr>
            <w:rFonts w:cs="Arial"/>
          </w:rPr>
          <w:delText xml:space="preserve"> </w:delText>
        </w:r>
        <w:r w:rsidR="00FA5174" w:rsidRPr="00B53D1D">
          <w:rPr>
            <w:rFonts w:cs="Arial"/>
          </w:rPr>
          <w:delText>batts</w:delText>
        </w:r>
        <w:r w:rsidR="00FA5174">
          <w:rPr>
            <w:rFonts w:cs="Arial"/>
          </w:rPr>
          <w:delText xml:space="preserve"> </w:delText>
        </w:r>
        <w:r w:rsidR="00FA5174" w:rsidRPr="00B53D1D">
          <w:rPr>
            <w:rFonts w:cs="Arial"/>
          </w:rPr>
          <w:delText>between</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joists</w:delText>
        </w:r>
        <w:r w:rsidR="00FA5174">
          <w:rPr>
            <w:rFonts w:cs="Arial"/>
          </w:rPr>
          <w:delText xml:space="preserve"> </w:delText>
        </w:r>
        <w:r w:rsidR="00FA5174" w:rsidRPr="00B53D1D">
          <w:rPr>
            <w:rFonts w:cs="Arial"/>
          </w:rPr>
          <w:delText>is</w:delText>
        </w:r>
        <w:r w:rsidR="00FA5174">
          <w:rPr>
            <w:rFonts w:cs="Arial"/>
          </w:rPr>
          <w:delText xml:space="preserve"> </w:delText>
        </w:r>
        <w:r w:rsidR="00FA5174" w:rsidRPr="00B53D1D">
          <w:rPr>
            <w:rFonts w:cs="Arial"/>
          </w:rPr>
          <w:delText>not</w:delText>
        </w:r>
        <w:r w:rsidR="00FA5174">
          <w:rPr>
            <w:rFonts w:cs="Arial"/>
          </w:rPr>
          <w:delText xml:space="preserve"> </w:delText>
        </w:r>
        <w:r w:rsidR="00FA5174" w:rsidRPr="00B53D1D">
          <w:rPr>
            <w:rFonts w:cs="Arial"/>
          </w:rPr>
          <w:delText>usually</w:delText>
        </w:r>
        <w:r w:rsidR="00FA5174">
          <w:rPr>
            <w:rFonts w:cs="Arial"/>
          </w:rPr>
          <w:delText xml:space="preserve"> </w:delText>
        </w:r>
        <w:r w:rsidR="00FA5174" w:rsidRPr="00B53D1D">
          <w:rPr>
            <w:rFonts w:cs="Arial"/>
          </w:rPr>
          <w:delText>recommended.</w:delText>
        </w:r>
        <w:r w:rsidR="00FA5174">
          <w:rPr>
            <w:rFonts w:cs="Arial"/>
          </w:rPr>
          <w:delText xml:space="preserve"> </w:delText>
        </w:r>
        <w:r w:rsidR="00FA5174" w:rsidRPr="00B53D1D">
          <w:rPr>
            <w:rFonts w:cs="Arial"/>
          </w:rPr>
          <w:delText>The</w:delText>
        </w:r>
        <w:r w:rsidR="00FA5174">
          <w:rPr>
            <w:rFonts w:cs="Arial"/>
          </w:rPr>
          <w:delText xml:space="preserve"> </w:delText>
        </w:r>
        <w:r w:rsidR="00FA5174" w:rsidRPr="00B53D1D">
          <w:rPr>
            <w:rFonts w:cs="Arial"/>
          </w:rPr>
          <w:delText>insulation</w:delText>
        </w:r>
        <w:r w:rsidR="00FA5174">
          <w:rPr>
            <w:rFonts w:cs="Arial"/>
          </w:rPr>
          <w:delText xml:space="preserve"> </w:delText>
        </w:r>
        <w:r w:rsidR="00FA5174" w:rsidRPr="00B53D1D">
          <w:rPr>
            <w:rFonts w:cs="Arial"/>
          </w:rPr>
          <w:delText>should</w:delText>
        </w:r>
        <w:r w:rsidR="00FA5174">
          <w:rPr>
            <w:rFonts w:cs="Arial"/>
          </w:rPr>
          <w:delText xml:space="preserve"> </w:delText>
        </w:r>
        <w:r w:rsidR="00FA5174" w:rsidRPr="00B53D1D">
          <w:rPr>
            <w:rFonts w:cs="Arial"/>
          </w:rPr>
          <w:delText>be</w:delText>
        </w:r>
        <w:r w:rsidR="00FA5174">
          <w:rPr>
            <w:rFonts w:cs="Arial"/>
          </w:rPr>
          <w:delText xml:space="preserve"> </w:delText>
        </w:r>
        <w:r w:rsidR="00FA5174" w:rsidRPr="00B53D1D">
          <w:rPr>
            <w:rFonts w:cs="Arial"/>
          </w:rPr>
          <w:delText>sprayed</w:delText>
        </w:r>
        <w:r w:rsidR="00FA5174">
          <w:rPr>
            <w:rFonts w:cs="Arial"/>
          </w:rPr>
          <w:delText xml:space="preserve"> </w:delText>
        </w:r>
        <w:r w:rsidR="00FA5174" w:rsidRPr="00B53D1D">
          <w:rPr>
            <w:rFonts w:cs="Arial"/>
          </w:rPr>
          <w:delText>foam</w:delText>
        </w:r>
        <w:r w:rsidR="00FA5174">
          <w:rPr>
            <w:rFonts w:cs="Arial"/>
          </w:rPr>
          <w:delText xml:space="preserve"> </w:delText>
        </w:r>
        <w:r w:rsidR="00FA5174" w:rsidRPr="00B53D1D">
          <w:rPr>
            <w:rFonts w:cs="Arial"/>
          </w:rPr>
          <w:delText>or</w:delText>
        </w:r>
        <w:r w:rsidR="00FA5174">
          <w:rPr>
            <w:rFonts w:cs="Arial"/>
          </w:rPr>
          <w:delText xml:space="preserve"> </w:delText>
        </w:r>
        <w:r w:rsidR="00FA5174" w:rsidRPr="00B53D1D">
          <w:rPr>
            <w:rFonts w:cs="Arial"/>
          </w:rPr>
          <w:delText>rigid</w:delText>
        </w:r>
        <w:r w:rsidR="00FA5174">
          <w:rPr>
            <w:rFonts w:cs="Arial"/>
          </w:rPr>
          <w:delText xml:space="preserve"> </w:delText>
        </w:r>
        <w:r w:rsidR="00FA5174" w:rsidRPr="00B53D1D">
          <w:rPr>
            <w:rFonts w:cs="Arial"/>
          </w:rPr>
          <w:delText>foam.</w:delText>
        </w:r>
        <w:r w:rsidR="00FA5174" w:rsidRPr="00182C6E">
          <w:rPr>
            <w:rFonts w:cs="Arial"/>
            <w:vertAlign w:val="superscript"/>
          </w:rPr>
          <w:delText>Source</w:delText>
        </w:r>
        <w:r w:rsidR="00FA5174">
          <w:rPr>
            <w:rFonts w:cs="Arial"/>
            <w:vertAlign w:val="superscript"/>
          </w:rPr>
          <w:delText xml:space="preserve"> </w:delText>
        </w:r>
        <w:r w:rsidR="00FA5174" w:rsidRPr="00182C6E">
          <w:rPr>
            <w:rFonts w:cs="Arial"/>
            <w:vertAlign w:val="superscript"/>
          </w:rPr>
          <w:delText>3</w:delText>
        </w:r>
      </w:del>
    </w:p>
    <w:p w14:paraId="3D27F194" w14:textId="77777777" w:rsidR="00EA5BBF" w:rsidRPr="001570EA" w:rsidRDefault="00EA5BBF" w:rsidP="00EA5BBF">
      <w:pPr>
        <w:rPr>
          <w:ins w:id="30460" w:author="Greg Clendenning" w:date="2024-04-16T16:42:00Z"/>
        </w:rPr>
      </w:pPr>
    </w:p>
    <w:p w14:paraId="406B9F2C" w14:textId="77777777" w:rsidR="00EA5BBF" w:rsidRPr="001570EA" w:rsidRDefault="00EA5BBF" w:rsidP="00EA5BBF">
      <w:pPr>
        <w:rPr>
          <w:ins w:id="30461" w:author="Greg Clendenning" w:date="2024-04-16T16:42:00Z"/>
          <w:b/>
          <w:bCs/>
        </w:rPr>
      </w:pPr>
      <w:ins w:id="30462" w:author="Greg Clendenning" w:date="2024-04-16T16:42:00Z">
        <w:r w:rsidRPr="001570EA">
          <w:rPr>
            <w:b/>
            <w:bCs/>
          </w:rPr>
          <w:t>Required R-values</w:t>
        </w:r>
      </w:ins>
    </w:p>
    <w:p w14:paraId="7BC634BF" w14:textId="77777777" w:rsidR="00EA5BBF" w:rsidRPr="001570EA" w:rsidRDefault="00EA5BBF" w:rsidP="00EA5BBF">
      <w:pPr>
        <w:rPr>
          <w:ins w:id="30463" w:author="Greg Clendenning" w:date="2024-04-16T16:42:00Z"/>
        </w:rPr>
      </w:pPr>
    </w:p>
    <w:p w14:paraId="7DE27473" w14:textId="77777777" w:rsidR="00EA5BBF" w:rsidRPr="001570EA" w:rsidRDefault="00EA5BBF" w:rsidP="00EA5BBF">
      <w:pPr>
        <w:rPr>
          <w:ins w:id="30464" w:author="Greg Clendenning" w:date="2024-04-16T16:42:00Z"/>
        </w:rPr>
      </w:pPr>
      <w:ins w:id="30465" w:author="Greg Clendenning" w:date="2024-04-16T16:42:00Z">
        <w:r w:rsidRPr="001570EA">
          <w:t xml:space="preserve">For retrofit applications, the new insulation must achieve R-values that meet or exceed ENERGY STAR recommendations. </w:t>
        </w:r>
        <w:r w:rsidRPr="001570EA">
          <w:rPr>
            <w:vertAlign w:val="superscript"/>
          </w:rPr>
          <w:t>Source 2</w:t>
        </w:r>
        <w:r w:rsidRPr="001570EA">
          <w:t xml:space="preserve"> ENERGY STAR guidance is based on the 2021 IECC. </w:t>
        </w:r>
        <w:r w:rsidRPr="001570EA">
          <w:rPr>
            <w:vertAlign w:val="superscript"/>
          </w:rPr>
          <w:t xml:space="preserve">Source 3 </w:t>
        </w:r>
        <w:r w:rsidRPr="001570EA">
          <w:t xml:space="preserve">  </w:t>
        </w:r>
      </w:ins>
    </w:p>
    <w:p w14:paraId="739A63B9" w14:textId="77777777" w:rsidR="00EA5BBF" w:rsidRPr="001570EA" w:rsidRDefault="00EA5BBF" w:rsidP="00EA5BBF">
      <w:pPr>
        <w:rPr>
          <w:ins w:id="30466" w:author="Greg Clendenning" w:date="2024-04-16T16:42:00Z"/>
        </w:rPr>
      </w:pPr>
    </w:p>
    <w:p w14:paraId="04F0AB78" w14:textId="77777777" w:rsidR="00EA5BBF" w:rsidRPr="001570EA" w:rsidRDefault="00EA5BBF" w:rsidP="00EA5BBF">
      <w:pPr>
        <w:rPr>
          <w:ins w:id="30467" w:author="Greg Clendenning" w:date="2024-04-16T16:42:00Z"/>
        </w:rPr>
      </w:pPr>
      <w:ins w:id="30468" w:author="Greg Clendenning" w:date="2024-04-16T16:42:00Z">
        <w:r w:rsidRPr="001570EA">
          <w:t xml:space="preserve">For new construction applications, the insulation must achieve R-values exceeding the 2021 IECC. </w:t>
        </w:r>
      </w:ins>
    </w:p>
    <w:p w14:paraId="1FEEC66E" w14:textId="77777777" w:rsidR="00EA5BBF" w:rsidRPr="001570EA" w:rsidRDefault="00EA5BBF" w:rsidP="00EA5BBF"/>
    <w:p w14:paraId="263F2767" w14:textId="77777777" w:rsidR="00EA5BBF" w:rsidRPr="001570EA" w:rsidRDefault="00EA5BBF" w:rsidP="00EA5BBF">
      <w:pPr>
        <w:pStyle w:val="SubStyle"/>
      </w:pPr>
      <w:r w:rsidRPr="001570EA">
        <w:t>Algorithms</w:t>
      </w:r>
    </w:p>
    <w:p w14:paraId="5FD77228" w14:textId="77777777" w:rsidR="00EA5BBF" w:rsidRPr="001570EA" w:rsidRDefault="00EA5BBF" w:rsidP="00EA5BBF">
      <w:pPr>
        <w:pStyle w:val="BodyText"/>
      </w:pPr>
      <w:r w:rsidRPr="001570EA">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767"/>
        <w:gridCol w:w="6143"/>
        <w:tblGridChange w:id="30469">
          <w:tblGrid>
            <w:gridCol w:w="2171"/>
            <w:gridCol w:w="596"/>
            <w:gridCol w:w="6143"/>
          </w:tblGrid>
        </w:tblGridChange>
      </w:tblGrid>
      <w:tr w:rsidR="00EA5BBF" w:rsidRPr="001570EA" w14:paraId="2CDFBCBA" w14:textId="77777777">
        <w:tc>
          <w:tcPr>
            <w:tcW w:w="2171" w:type="dxa"/>
          </w:tcPr>
          <w:p w14:paraId="67435D44" w14:textId="77777777" w:rsidR="00EA5BBF" w:rsidRPr="001570EA" w:rsidRDefault="00EA5BBF">
            <w:pPr>
              <w:pStyle w:val="Equation"/>
              <w:ind w:left="0" w:firstLine="0"/>
              <w:jc w:val="left"/>
              <w:rPr>
                <w:rFonts w:eastAsia="Times New Roman"/>
                <w:i w:val="0"/>
                <w:szCs w:val="20"/>
              </w:rPr>
            </w:pPr>
          </w:p>
          <w:p w14:paraId="1E5DF9C2" w14:textId="65831FD2" w:rsidR="00EA5BBF" w:rsidRPr="001570EA" w:rsidRDefault="00056336">
            <w:pPr>
              <w:pStyle w:val="Equation"/>
              <w:ind w:left="0" w:firstLine="0"/>
              <w:jc w:val="left"/>
              <w:rPr>
                <w:rFonts w:eastAsia="Times New Roman"/>
                <w:i w:val="0"/>
                <w:szCs w:val="20"/>
              </w:rPr>
            </w:pPr>
            <m:oMathPara>
              <m:oMathParaPr>
                <m:jc m:val="left"/>
              </m:oMathParaPr>
              <m:oMath>
                <m:r>
                  <w:del w:id="30470" w:author="Greg Clendenning" w:date="2024-04-16T16:42:00Z">
                    <w:rPr>
                      <w:rFonts w:ascii="Cambria Math" w:hAnsi="Cambria Math" w:cs="Arial"/>
                      <w:szCs w:val="20"/>
                    </w:rPr>
                    <m:t>DkW</m:t>
                  </w:del>
                </m:r>
                <m:sSub>
                  <m:sSubPr>
                    <m:ctrlPr>
                      <w:del w:id="30471" w:author="Greg Clendenning" w:date="2024-04-16T16:42:00Z">
                        <w:rPr>
                          <w:rFonts w:ascii="Cambria Math" w:hAnsi="Cambria Math" w:cs="Arial"/>
                          <w:i w:val="0"/>
                          <w:szCs w:val="20"/>
                        </w:rPr>
                      </w:del>
                    </m:ctrlPr>
                  </m:sSubPr>
                  <m:e>
                    <m:r>
                      <w:del w:id="30472" w:author="Greg Clendenning" w:date="2024-04-16T16:42:00Z">
                        <w:rPr>
                          <w:rFonts w:ascii="Cambria Math" w:hAnsi="Cambria Math" w:cs="Arial"/>
                          <w:szCs w:val="20"/>
                        </w:rPr>
                        <m:t>h</m:t>
                      </w:del>
                    </m:r>
                  </m:e>
                  <m:sub>
                    <m:r>
                      <w:del w:id="30473" w:author="Greg Clendenning" w:date="2024-04-16T16:42:00Z">
                        <w:rPr>
                          <w:rFonts w:ascii="Cambria Math" w:hAnsi="Cambria Math" w:cs="Arial"/>
                          <w:szCs w:val="20"/>
                        </w:rPr>
                        <m:t>cool,component</m:t>
                      </w:del>
                    </m:r>
                  </m:sub>
                </m:sSub>
                <m:r>
                  <w:ins w:id="30474" w:author="Greg Clendenning" w:date="2024-04-16T16:42:00Z">
                    <w:rPr>
                      <w:rFonts w:ascii="Cambria Math" w:hAnsi="Cambria Math" w:cs="Arial"/>
                      <w:szCs w:val="20"/>
                    </w:rPr>
                    <m:t>∆kW</m:t>
                  </w:ins>
                </m:r>
                <m:sSub>
                  <m:sSubPr>
                    <m:ctrlPr>
                      <w:ins w:id="30475" w:author="Greg Clendenning" w:date="2024-04-16T16:42:00Z">
                        <w:rPr>
                          <w:rFonts w:ascii="Cambria Math" w:hAnsi="Cambria Math" w:cs="Arial"/>
                          <w:i w:val="0"/>
                          <w:szCs w:val="20"/>
                        </w:rPr>
                      </w:ins>
                    </m:ctrlPr>
                  </m:sSubPr>
                  <m:e>
                    <m:r>
                      <w:ins w:id="30476" w:author="Greg Clendenning" w:date="2024-04-16T16:42:00Z">
                        <w:rPr>
                          <w:rFonts w:ascii="Cambria Math" w:hAnsi="Cambria Math" w:cs="Arial"/>
                          <w:szCs w:val="20"/>
                        </w:rPr>
                        <m:t>h</m:t>
                      </w:ins>
                    </m:r>
                  </m:e>
                  <m:sub>
                    <m:r>
                      <w:ins w:id="30477" w:author="Greg Clendenning" w:date="2024-04-16T16:42:00Z">
                        <w:rPr>
                          <w:rFonts w:ascii="Cambria Math" w:hAnsi="Cambria Math" w:cs="Arial"/>
                          <w:szCs w:val="20"/>
                        </w:rPr>
                        <m:t>cool</m:t>
                      </w:ins>
                    </m:r>
                  </m:sub>
                </m:sSub>
              </m:oMath>
            </m:oMathPara>
          </w:p>
        </w:tc>
        <w:tc>
          <w:tcPr>
            <w:tcW w:w="6739" w:type="dxa"/>
          </w:tcPr>
          <w:p w14:paraId="16434B37" w14:textId="36A8A58D" w:rsidR="00EA5BBF" w:rsidRPr="001570EA" w:rsidRDefault="00EA5BBF">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del w:id="30478" w:author="Greg Clendenning" w:date="2024-04-16T16:42:00Z">
                        <w:rPr>
                          <w:rFonts w:ascii="Cambria Math" w:eastAsia="Times New Roman" w:hAnsi="Cambria Math"/>
                          <w:i w:val="0"/>
                          <w:szCs w:val="17"/>
                        </w:rPr>
                      </w:del>
                    </m:ctrlPr>
                  </m:sSubPr>
                  <m:e>
                    <m:r>
                      <w:del w:id="30479" w:author="Greg Clendenning" w:date="2024-04-16T16:42:00Z">
                        <w:rPr>
                          <w:rFonts w:ascii="Cambria Math" w:eastAsia="Times New Roman" w:hAnsi="Cambria Math"/>
                          <w:szCs w:val="17"/>
                        </w:rPr>
                        <m:t>A</m:t>
                      </w:del>
                    </m:r>
                  </m:e>
                  <m:sub>
                    <m:r>
                      <w:del w:id="30480" w:author="Greg Clendenning" w:date="2024-04-16T16:42:00Z">
                        <w:rPr>
                          <w:rFonts w:ascii="Cambria Math" w:eastAsia="Times New Roman" w:hAnsi="Cambria Math"/>
                          <w:szCs w:val="17"/>
                        </w:rPr>
                        <m:t>component</m:t>
                      </w:del>
                    </m:r>
                  </m:sub>
                </m:sSub>
                <m:r>
                  <w:del w:id="30481" w:author="Greg Clendenning" w:date="2024-04-16T16:42:00Z">
                    <w:rPr>
                      <w:rFonts w:ascii="Cambria Math" w:eastAsia="Times New Roman" w:hAnsi="Cambria Math"/>
                      <w:szCs w:val="17"/>
                    </w:rPr>
                    <m:t>×</m:t>
                  </w:del>
                </m:r>
                <m:d>
                  <m:dPr>
                    <m:ctrlPr>
                      <w:del w:id="30482" w:author="Greg Clendenning" w:date="2024-04-16T16:42:00Z">
                        <w:rPr>
                          <w:rFonts w:ascii="Cambria Math" w:eastAsia="Times New Roman" w:hAnsi="Cambria Math"/>
                          <w:i w:val="0"/>
                          <w:szCs w:val="17"/>
                        </w:rPr>
                      </w:del>
                    </m:ctrlPr>
                  </m:dPr>
                  <m:e>
                    <m:r>
                      <w:del w:id="30483" w:author="Greg Clendenning" w:date="2024-04-16T16:42:00Z">
                        <w:rPr>
                          <w:rFonts w:ascii="Cambria Math" w:eastAsia="Times New Roman" w:hAnsi="Cambria Math"/>
                          <w:szCs w:val="17"/>
                        </w:rPr>
                        <m:t>1-FF</m:t>
                      </w:del>
                    </m:r>
                  </m:e>
                </m:d>
                <m:r>
                  <w:ins w:id="30484" w:author="Greg Clendenning" w:date="2024-04-16T16:42:00Z">
                    <w:rPr>
                      <w:rFonts w:ascii="Cambria Math" w:eastAsia="Times New Roman" w:hAnsi="Cambria Math"/>
                      <w:szCs w:val="17"/>
                    </w:rPr>
                    <m:t>A×</m:t>
                  </w:ins>
                </m:r>
                <m:d>
                  <m:dPr>
                    <m:ctrlPr>
                      <w:ins w:id="30485" w:author="Greg Clendenning" w:date="2024-04-16T16:42:00Z">
                        <w:rPr>
                          <w:rFonts w:ascii="Cambria Math" w:eastAsia="Times New Roman" w:hAnsi="Cambria Math"/>
                          <w:i w:val="0"/>
                          <w:szCs w:val="17"/>
                        </w:rPr>
                      </w:ins>
                    </m:ctrlPr>
                  </m:dPr>
                  <m:e>
                    <m:r>
                      <w:ins w:id="30486" w:author="Greg Clendenning" w:date="2024-04-16T16:42:00Z">
                        <w:rPr>
                          <w:rFonts w:ascii="Cambria Math" w:eastAsia="Times New Roman" w:hAnsi="Cambria Math"/>
                          <w:szCs w:val="17"/>
                        </w:rPr>
                        <m:t>1-FF</m:t>
                      </w:ins>
                    </m:r>
                  </m:e>
                </m:d>
                <m:r>
                  <w:rPr>
                    <w:rFonts w:ascii="Cambria Math" w:eastAsia="Times New Roman" w:hAnsi="Cambria Math"/>
                    <w:szCs w:val="17"/>
                  </w:rPr>
                  <m:t>×</m:t>
                </m:r>
                <m:f>
                  <m:fPr>
                    <m:ctrlPr>
                      <w:del w:id="30487" w:author="Greg Clendenning" w:date="2024-04-16T16:42:00Z">
                        <w:rPr>
                          <w:rFonts w:ascii="Cambria Math" w:eastAsia="Times New Roman" w:hAnsi="Cambria Math"/>
                          <w:i w:val="0"/>
                          <w:szCs w:val="17"/>
                        </w:rPr>
                      </w:del>
                    </m:ctrlPr>
                  </m:fPr>
                  <m:num>
                    <m:r>
                      <w:del w:id="30488" w:author="Greg Clendenning" w:date="2024-04-16T16:42:00Z">
                        <w:rPr>
                          <w:rFonts w:ascii="Cambria Math" w:hAnsi="Cambria Math" w:cs="Arial"/>
                          <w:szCs w:val="20"/>
                        </w:rPr>
                        <m:t>24</m:t>
                      </w:del>
                    </m:r>
                    <m:box>
                      <m:boxPr>
                        <m:ctrlPr>
                          <w:del w:id="30489" w:author="Greg Clendenning" w:date="2024-04-16T16:42:00Z">
                            <w:rPr>
                              <w:rFonts w:ascii="Cambria Math" w:hAnsi="Cambria Math" w:cs="Arial"/>
                              <w:i w:val="0"/>
                              <w:szCs w:val="20"/>
                            </w:rPr>
                          </w:del>
                        </m:ctrlPr>
                      </m:boxPr>
                      <m:e>
                        <m:argPr>
                          <m:argSz m:val="-1"/>
                        </m:argPr>
                        <m:f>
                          <m:fPr>
                            <m:ctrlPr>
                              <w:del w:id="30490" w:author="Greg Clendenning" w:date="2024-04-16T16:42:00Z">
                                <w:rPr>
                                  <w:rFonts w:ascii="Cambria Math" w:hAnsi="Cambria Math" w:cs="Arial"/>
                                  <w:i w:val="0"/>
                                  <w:szCs w:val="20"/>
                                </w:rPr>
                              </w:del>
                            </m:ctrlPr>
                          </m:fPr>
                          <m:num>
                            <m:r>
                              <w:del w:id="30491" w:author="Greg Clendenning" w:date="2024-04-16T16:42:00Z">
                                <w:rPr>
                                  <w:rFonts w:ascii="Cambria Math" w:hAnsi="Cambria Math" w:cs="Arial"/>
                                  <w:szCs w:val="20"/>
                                </w:rPr>
                                <m:t>hr</m:t>
                              </w:del>
                            </m:r>
                          </m:num>
                          <m:den>
                            <m:r>
                              <w:del w:id="30492" w:author="Greg Clendenning" w:date="2024-04-16T16:42:00Z">
                                <w:rPr>
                                  <w:rFonts w:ascii="Cambria Math" w:hAnsi="Cambria Math" w:cs="Arial"/>
                                  <w:szCs w:val="20"/>
                                </w:rPr>
                                <m:t>day</m:t>
                              </w:del>
                            </m:r>
                          </m:den>
                        </m:f>
                      </m:e>
                    </m:box>
                    <m:r>
                      <w:del w:id="30493" w:author="Greg Clendenning" w:date="2024-04-16T16:42:00Z">
                        <w:rPr>
                          <w:rFonts w:ascii="Cambria Math" w:eastAsia="Times New Roman" w:hAnsi="Cambria Math"/>
                          <w:szCs w:val="17"/>
                        </w:rPr>
                        <m:t>×CDD×DUA</m:t>
                      </w:del>
                    </m:r>
                  </m:num>
                  <m:den>
                    <m:r>
                      <w:del w:id="30494" w:author="Greg Clendenning" w:date="2024-04-16T16:42:00Z">
                        <w:rPr>
                          <w:rFonts w:ascii="Cambria Math" w:eastAsia="Times New Roman" w:hAnsi="Cambria Math"/>
                          <w:szCs w:val="17"/>
                        </w:rPr>
                        <m:t>SEER×1,000</m:t>
                      </w:del>
                    </m:r>
                    <m:box>
                      <m:boxPr>
                        <m:ctrlPr>
                          <w:del w:id="30495" w:author="Greg Clendenning" w:date="2024-04-16T16:42:00Z">
                            <w:rPr>
                              <w:rFonts w:ascii="Cambria Math" w:hAnsi="Cambria Math" w:cs="Arial"/>
                              <w:i w:val="0"/>
                              <w:szCs w:val="20"/>
                            </w:rPr>
                          </w:del>
                        </m:ctrlPr>
                      </m:boxPr>
                      <m:e>
                        <m:argPr>
                          <m:argSz m:val="-1"/>
                        </m:argPr>
                        <m:f>
                          <m:fPr>
                            <m:ctrlPr>
                              <w:del w:id="30496" w:author="Greg Clendenning" w:date="2024-04-16T16:42:00Z">
                                <w:rPr>
                                  <w:rFonts w:ascii="Cambria Math" w:hAnsi="Cambria Math" w:cs="Arial"/>
                                  <w:i w:val="0"/>
                                  <w:szCs w:val="20"/>
                                </w:rPr>
                              </w:del>
                            </m:ctrlPr>
                          </m:fPr>
                          <m:num>
                            <m:r>
                              <w:del w:id="30497" w:author="Greg Clendenning" w:date="2024-04-16T16:42:00Z">
                                <w:rPr>
                                  <w:rFonts w:ascii="Cambria Math" w:hAnsi="Cambria Math" w:cs="Arial"/>
                                  <w:szCs w:val="20"/>
                                </w:rPr>
                                <m:t>W</m:t>
                              </w:del>
                            </m:r>
                          </m:num>
                          <m:den>
                            <m:r>
                              <w:del w:id="30498" w:author="Greg Clendenning" w:date="2024-04-16T16:42:00Z">
                                <w:rPr>
                                  <w:rFonts w:ascii="Cambria Math" w:hAnsi="Cambria Math" w:cs="Arial"/>
                                  <w:szCs w:val="20"/>
                                </w:rPr>
                                <m:t>kW</m:t>
                              </w:del>
                            </m:r>
                          </m:den>
                        </m:f>
                      </m:e>
                    </m:box>
                  </m:den>
                </m:f>
                <m:f>
                  <m:fPr>
                    <m:ctrlPr>
                      <w:ins w:id="30499" w:author="Greg Clendenning" w:date="2024-04-16T16:42:00Z">
                        <w:rPr>
                          <w:rFonts w:ascii="Cambria Math" w:eastAsia="Times New Roman" w:hAnsi="Cambria Math"/>
                          <w:i w:val="0"/>
                          <w:szCs w:val="17"/>
                        </w:rPr>
                      </w:ins>
                    </m:ctrlPr>
                  </m:fPr>
                  <m:num>
                    <m:r>
                      <w:ins w:id="30500" w:author="Greg Clendenning" w:date="2024-04-16T16:42:00Z">
                        <w:rPr>
                          <w:rFonts w:ascii="Cambria Math" w:hAnsi="Cambria Math" w:cs="Arial"/>
                          <w:szCs w:val="20"/>
                        </w:rPr>
                        <m:t>24</m:t>
                      </w:ins>
                    </m:r>
                    <m:r>
                      <w:ins w:id="30501" w:author="Greg Clendenning" w:date="2024-04-16T16:42:00Z">
                        <w:rPr>
                          <w:rFonts w:ascii="Cambria Math" w:eastAsia="Times New Roman" w:hAnsi="Cambria Math"/>
                          <w:szCs w:val="17"/>
                        </w:rPr>
                        <m:t>×CDD×DUA</m:t>
                      </w:ins>
                    </m:r>
                  </m:num>
                  <m:den>
                    <m:r>
                      <w:ins w:id="30502" w:author="Greg Clendenning" w:date="2024-04-16T16:42:00Z">
                        <w:rPr>
                          <w:rFonts w:ascii="Cambria Math" w:eastAsia="Times New Roman" w:hAnsi="Cambria Math"/>
                          <w:szCs w:val="17"/>
                        </w:rPr>
                        <m:t>SEER×1,000</m:t>
                      </w:ins>
                    </m:r>
                  </m:den>
                </m:f>
                <m:r>
                  <w:ins w:id="30503" w:author="Greg Clendenning" w:date="2024-04-16T16:42:00Z">
                    <w:rPr>
                      <w:rFonts w:ascii="Cambria Math" w:eastAsia="Times New Roman" w:hAnsi="Cambria Math"/>
                      <w:szCs w:val="17"/>
                    </w:rPr>
                    <m:t>×</m:t>
                  </w:ins>
                </m:r>
                <m:sSub>
                  <m:sSubPr>
                    <m:ctrlPr>
                      <w:ins w:id="30504" w:author="Greg Clendenning" w:date="2024-04-16T16:42:00Z">
                        <w:rPr>
                          <w:rFonts w:ascii="Cambria Math" w:eastAsia="Times New Roman" w:hAnsi="Cambria Math"/>
                          <w:szCs w:val="17"/>
                        </w:rPr>
                      </w:ins>
                    </m:ctrlPr>
                  </m:sSubPr>
                  <m:e>
                    <m:r>
                      <w:ins w:id="30505" w:author="Greg Clendenning" w:date="2024-04-16T16:42:00Z">
                        <w:rPr>
                          <w:rFonts w:ascii="Cambria Math" w:eastAsia="Times New Roman" w:hAnsi="Cambria Math"/>
                          <w:szCs w:val="17"/>
                        </w:rPr>
                        <m:t>F</m:t>
                      </w:ins>
                    </m:r>
                  </m:e>
                  <m:sub>
                    <m:r>
                      <w:ins w:id="30506" w:author="Greg Clendenning" w:date="2024-04-16T16:42:00Z">
                        <w:rPr>
                          <w:rFonts w:ascii="Cambria Math" w:eastAsia="Times New Roman" w:hAnsi="Cambria Math"/>
                          <w:szCs w:val="17"/>
                        </w:rPr>
                        <m:t>RAC</m:t>
                      </w:ins>
                    </m:r>
                  </m:sub>
                </m:sSub>
              </m:oMath>
            </m:oMathPara>
          </w:p>
          <w:p w14:paraId="7EE3DB93" w14:textId="77777777" w:rsidR="00FA5174" w:rsidRPr="00956FEA" w:rsidRDefault="00FA5174" w:rsidP="00BD2C4C">
            <w:pPr>
              <w:pStyle w:val="Equation"/>
              <w:ind w:left="0" w:firstLine="0"/>
              <w:rPr>
                <w:del w:id="30507" w:author="Greg Clendenning" w:date="2024-04-16T16:42:00Z"/>
                <w:rFonts w:eastAsia="Times New Roman"/>
                <w:i w:val="0"/>
                <w:szCs w:val="17"/>
              </w:rPr>
            </w:pPr>
          </w:p>
          <w:p w14:paraId="066B8FF1" w14:textId="77777777" w:rsidR="00FA5174" w:rsidRPr="00141438" w:rsidRDefault="00FA5174" w:rsidP="00BD2C4C">
            <w:pPr>
              <w:pStyle w:val="Equation"/>
              <w:ind w:left="1410" w:firstLine="0"/>
              <w:rPr>
                <w:del w:id="30508" w:author="Greg Clendenning" w:date="2024-04-16T16:42:00Z"/>
                <w:rFonts w:eastAsia="Times New Roman"/>
                <w:i w:val="0"/>
                <w:szCs w:val="17"/>
              </w:rPr>
            </w:pPr>
            <m:oMathPara>
              <m:oMathParaPr>
                <m:jc m:val="left"/>
              </m:oMathParaPr>
              <m:oMath>
                <m:r>
                  <w:del w:id="30509" w:author="Greg Clendenning" w:date="2024-04-16T16:42:00Z">
                    <w:rPr>
                      <w:rFonts w:ascii="Cambria Math" w:eastAsia="Times New Roman" w:hAnsi="Cambria Math"/>
                      <w:szCs w:val="17"/>
                    </w:rPr>
                    <m:t>×</m:t>
                  </w:del>
                </m:r>
                <m:sSub>
                  <m:sSubPr>
                    <m:ctrlPr>
                      <w:del w:id="30510" w:author="Greg Clendenning" w:date="2024-04-16T16:42:00Z">
                        <w:rPr>
                          <w:rFonts w:ascii="Cambria Math" w:eastAsia="Times New Roman" w:hAnsi="Cambria Math"/>
                          <w:i w:val="0"/>
                          <w:szCs w:val="17"/>
                        </w:rPr>
                      </w:del>
                    </m:ctrlPr>
                  </m:sSubPr>
                  <m:e>
                    <m:r>
                      <w:del w:id="30511" w:author="Greg Clendenning" w:date="2024-04-16T16:42:00Z">
                        <w:rPr>
                          <w:rFonts w:ascii="Cambria Math" w:eastAsia="Times New Roman" w:hAnsi="Cambria Math"/>
                          <w:szCs w:val="17"/>
                        </w:rPr>
                        <m:t>F</m:t>
                      </w:del>
                    </m:r>
                  </m:e>
                  <m:sub>
                    <m:r>
                      <w:del w:id="30512" w:author="Greg Clendenning" w:date="2024-04-16T16:42:00Z">
                        <w:rPr>
                          <w:rFonts w:ascii="Cambria Math" w:eastAsia="Times New Roman" w:hAnsi="Cambria Math"/>
                          <w:szCs w:val="17"/>
                        </w:rPr>
                        <m:t>RAC</m:t>
                      </w:del>
                    </m:r>
                  </m:sub>
                </m:sSub>
                <m:r>
                  <w:del w:id="30513" w:author="Greg Clendenning" w:date="2024-04-16T16:42:00Z">
                    <w:rPr>
                      <w:rFonts w:ascii="Cambria Math" w:eastAsia="Times New Roman" w:hAnsi="Cambria Math"/>
                      <w:szCs w:val="17"/>
                    </w:rPr>
                    <m:t xml:space="preserve"> ×AHF</m:t>
                  </w:del>
                </m:r>
              </m:oMath>
            </m:oMathPara>
          </w:p>
          <w:p w14:paraId="2EA93840" w14:textId="77777777" w:rsidR="00EA5BBF" w:rsidRPr="001570EA" w:rsidRDefault="00EA5BBF">
            <w:pPr>
              <w:pStyle w:val="Equation"/>
              <w:ind w:left="1410" w:firstLine="0"/>
              <w:rPr>
                <w:rFonts w:eastAsia="Times New Roman"/>
                <w:i w:val="0"/>
                <w:sz w:val="17"/>
                <w:szCs w:val="17"/>
              </w:rPr>
              <w:pPrChange w:id="30514" w:author="Greg Clendenning" w:date="2024-04-16T16:42:00Z">
                <w:pPr>
                  <w:pStyle w:val="Equation"/>
                  <w:ind w:left="0" w:firstLine="0"/>
                </w:pPr>
              </w:pPrChange>
            </w:pPr>
          </w:p>
        </w:tc>
      </w:tr>
      <w:tr w:rsidR="00EA5BBF" w:rsidRPr="001570EA" w14:paraId="5DA4EB97" w14:textId="77777777">
        <w:tc>
          <w:tcPr>
            <w:tcW w:w="2171" w:type="dxa"/>
            <w:vAlign w:val="center"/>
          </w:tcPr>
          <w:p w14:paraId="1E57FE5E" w14:textId="677DB5A3" w:rsidR="00EA5BBF" w:rsidRPr="001570EA" w:rsidRDefault="00056336">
            <w:pPr>
              <w:pStyle w:val="Equation"/>
              <w:ind w:left="0" w:firstLine="0"/>
              <w:rPr>
                <w:rFonts w:eastAsia="Times New Roman"/>
                <w:i w:val="0"/>
                <w:szCs w:val="20"/>
              </w:rPr>
            </w:pPr>
            <m:oMathPara>
              <m:oMathParaPr>
                <m:jc m:val="left"/>
              </m:oMathParaPr>
              <m:oMath>
                <m:r>
                  <w:del w:id="30515" w:author="Greg Clendenning" w:date="2024-04-16T16:42:00Z">
                    <w:rPr>
                      <w:rFonts w:ascii="Cambria Math" w:hAnsi="Cambria Math" w:cs="Arial"/>
                      <w:szCs w:val="20"/>
                    </w:rPr>
                    <m:t>DkW</m:t>
                  </w:del>
                </m:r>
                <m:sSub>
                  <m:sSubPr>
                    <m:ctrlPr>
                      <w:del w:id="30516" w:author="Greg Clendenning" w:date="2024-04-16T16:42:00Z">
                        <w:rPr>
                          <w:rFonts w:ascii="Cambria Math" w:hAnsi="Cambria Math" w:cs="Arial"/>
                          <w:i w:val="0"/>
                          <w:szCs w:val="20"/>
                        </w:rPr>
                      </w:del>
                    </m:ctrlPr>
                  </m:sSubPr>
                  <m:e>
                    <m:r>
                      <w:del w:id="30517" w:author="Greg Clendenning" w:date="2024-04-16T16:42:00Z">
                        <w:rPr>
                          <w:rFonts w:ascii="Cambria Math" w:hAnsi="Cambria Math" w:cs="Arial"/>
                          <w:szCs w:val="20"/>
                        </w:rPr>
                        <m:t>h</m:t>
                      </w:del>
                    </m:r>
                  </m:e>
                  <m:sub>
                    <m:r>
                      <w:del w:id="30518" w:author="Greg Clendenning" w:date="2024-04-16T16:42:00Z">
                        <w:rPr>
                          <w:rFonts w:ascii="Cambria Math" w:hAnsi="Cambria Math" w:cs="Arial"/>
                          <w:szCs w:val="20"/>
                        </w:rPr>
                        <m:t>heat,component</m:t>
                      </w:del>
                    </m:r>
                  </m:sub>
                </m:sSub>
                <m:r>
                  <w:ins w:id="30519" w:author="Greg Clendenning" w:date="2024-04-16T16:42:00Z">
                    <w:rPr>
                      <w:rFonts w:ascii="Cambria Math" w:hAnsi="Cambria Math" w:cs="Arial"/>
                      <w:szCs w:val="20"/>
                    </w:rPr>
                    <m:t>∆kW</m:t>
                  </w:ins>
                </m:r>
                <m:sSub>
                  <m:sSubPr>
                    <m:ctrlPr>
                      <w:ins w:id="30520" w:author="Greg Clendenning" w:date="2024-04-16T16:42:00Z">
                        <w:rPr>
                          <w:rFonts w:ascii="Cambria Math" w:hAnsi="Cambria Math" w:cs="Arial"/>
                          <w:i w:val="0"/>
                          <w:szCs w:val="20"/>
                        </w:rPr>
                      </w:ins>
                    </m:ctrlPr>
                  </m:sSubPr>
                  <m:e>
                    <m:r>
                      <w:ins w:id="30521" w:author="Greg Clendenning" w:date="2024-04-16T16:42:00Z">
                        <w:rPr>
                          <w:rFonts w:ascii="Cambria Math" w:hAnsi="Cambria Math" w:cs="Arial"/>
                          <w:szCs w:val="20"/>
                        </w:rPr>
                        <m:t>h</m:t>
                      </w:ins>
                    </m:r>
                  </m:e>
                  <m:sub>
                    <m:r>
                      <w:ins w:id="30522" w:author="Greg Clendenning" w:date="2024-04-16T16:42:00Z">
                        <w:rPr>
                          <w:rFonts w:ascii="Cambria Math" w:hAnsi="Cambria Math" w:cs="Arial"/>
                          <w:szCs w:val="20"/>
                        </w:rPr>
                        <m:t>heat</m:t>
                      </w:ins>
                    </m:r>
                  </m:sub>
                </m:sSub>
              </m:oMath>
            </m:oMathPara>
          </w:p>
        </w:tc>
        <w:tc>
          <w:tcPr>
            <w:tcW w:w="6739" w:type="dxa"/>
          </w:tcPr>
          <w:p w14:paraId="30C62AF9" w14:textId="20B6365D" w:rsidR="00EA5BBF" w:rsidRPr="001570EA" w:rsidRDefault="00EA5BBF">
            <w:pPr>
              <w:pStyle w:val="Equation"/>
              <w:ind w:left="0" w:firstLine="0"/>
              <w:rPr>
                <w:ins w:id="30523" w:author="Greg Clendenning" w:date="2024-04-16T16:42:00Z"/>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del w:id="30524" w:author="Greg Clendenning" w:date="2024-04-16T16:42:00Z">
                        <w:rPr>
                          <w:rFonts w:ascii="Cambria Math" w:eastAsia="Times New Roman" w:hAnsi="Cambria Math"/>
                          <w:i w:val="0"/>
                          <w:szCs w:val="17"/>
                        </w:rPr>
                      </w:del>
                    </m:ctrlPr>
                  </m:sSubPr>
                  <m:e>
                    <m:r>
                      <w:del w:id="30525" w:author="Greg Clendenning" w:date="2024-04-16T16:42:00Z">
                        <w:rPr>
                          <w:rFonts w:ascii="Cambria Math" w:eastAsia="Times New Roman" w:hAnsi="Cambria Math"/>
                          <w:szCs w:val="17"/>
                        </w:rPr>
                        <m:t>A</m:t>
                      </w:del>
                    </m:r>
                  </m:e>
                  <m:sub>
                    <m:r>
                      <w:del w:id="30526" w:author="Greg Clendenning" w:date="2024-04-16T16:42:00Z">
                        <w:rPr>
                          <w:rFonts w:ascii="Cambria Math" w:eastAsia="Times New Roman" w:hAnsi="Cambria Math"/>
                          <w:szCs w:val="17"/>
                        </w:rPr>
                        <m:t>component</m:t>
                      </w:del>
                    </m:r>
                  </m:sub>
                </m:sSub>
                <m:r>
                  <w:del w:id="30527" w:author="Greg Clendenning" w:date="2024-04-16T16:42:00Z">
                    <w:rPr>
                      <w:rFonts w:ascii="Cambria Math" w:eastAsia="Times New Roman" w:hAnsi="Cambria Math"/>
                      <w:szCs w:val="17"/>
                    </w:rPr>
                    <m:t>×</m:t>
                  </w:del>
                </m:r>
                <m:d>
                  <m:dPr>
                    <m:ctrlPr>
                      <w:del w:id="30528" w:author="Greg Clendenning" w:date="2024-04-16T16:42:00Z">
                        <w:rPr>
                          <w:rFonts w:ascii="Cambria Math" w:eastAsia="Times New Roman" w:hAnsi="Cambria Math"/>
                          <w:i w:val="0"/>
                          <w:szCs w:val="17"/>
                        </w:rPr>
                      </w:del>
                    </m:ctrlPr>
                  </m:dPr>
                  <m:e>
                    <m:r>
                      <w:del w:id="30529" w:author="Greg Clendenning" w:date="2024-04-16T16:42:00Z">
                        <w:rPr>
                          <w:rFonts w:ascii="Cambria Math" w:eastAsia="Times New Roman" w:hAnsi="Cambria Math"/>
                          <w:szCs w:val="17"/>
                        </w:rPr>
                        <m:t>1-FF</m:t>
                      </w:del>
                    </m:r>
                  </m:e>
                </m:d>
                <m:r>
                  <w:ins w:id="30530" w:author="Greg Clendenning" w:date="2024-04-16T16:42:00Z">
                    <w:rPr>
                      <w:rFonts w:ascii="Cambria Math" w:eastAsia="Times New Roman" w:hAnsi="Cambria Math"/>
                      <w:szCs w:val="17"/>
                    </w:rPr>
                    <m:t>A×</m:t>
                  </w:ins>
                </m:r>
                <m:d>
                  <m:dPr>
                    <m:ctrlPr>
                      <w:ins w:id="30531" w:author="Greg Clendenning" w:date="2024-04-16T16:42:00Z">
                        <w:rPr>
                          <w:rFonts w:ascii="Cambria Math" w:eastAsia="Times New Roman" w:hAnsi="Cambria Math"/>
                          <w:i w:val="0"/>
                          <w:szCs w:val="17"/>
                        </w:rPr>
                      </w:ins>
                    </m:ctrlPr>
                  </m:dPr>
                  <m:e>
                    <m:r>
                      <w:ins w:id="30532" w:author="Greg Clendenning" w:date="2024-04-16T16:42:00Z">
                        <w:rPr>
                          <w:rFonts w:ascii="Cambria Math" w:eastAsia="Times New Roman" w:hAnsi="Cambria Math"/>
                          <w:szCs w:val="17"/>
                        </w:rPr>
                        <m:t>1-FF</m:t>
                      </w:ins>
                    </m:r>
                  </m:e>
                </m:d>
                <m:r>
                  <w:rPr>
                    <w:rFonts w:ascii="Cambria Math" w:eastAsia="Times New Roman" w:hAnsi="Cambria Math"/>
                    <w:szCs w:val="17"/>
                  </w:rPr>
                  <m:t>×</m:t>
                </m:r>
                <m:f>
                  <m:fPr>
                    <m:ctrlPr>
                      <w:del w:id="30533" w:author="Greg Clendenning" w:date="2024-04-16T16:42:00Z">
                        <w:rPr>
                          <w:rFonts w:ascii="Cambria Math" w:eastAsia="Times New Roman" w:hAnsi="Cambria Math"/>
                          <w:i w:val="0"/>
                          <w:szCs w:val="17"/>
                        </w:rPr>
                      </w:del>
                    </m:ctrlPr>
                  </m:fPr>
                  <m:num>
                    <m:r>
                      <w:del w:id="30534" w:author="Greg Clendenning" w:date="2024-04-16T16:42:00Z">
                        <w:rPr>
                          <w:rFonts w:ascii="Cambria Math" w:eastAsia="Times New Roman" w:hAnsi="Cambria Math"/>
                          <w:szCs w:val="17"/>
                        </w:rPr>
                        <m:t>24</m:t>
                      </w:del>
                    </m:r>
                    <m:box>
                      <m:boxPr>
                        <m:ctrlPr>
                          <w:del w:id="30535" w:author="Greg Clendenning" w:date="2024-04-16T16:42:00Z">
                            <w:rPr>
                              <w:rFonts w:ascii="Cambria Math" w:hAnsi="Cambria Math" w:cs="Arial"/>
                              <w:i w:val="0"/>
                              <w:szCs w:val="20"/>
                            </w:rPr>
                          </w:del>
                        </m:ctrlPr>
                      </m:boxPr>
                      <m:e>
                        <m:argPr>
                          <m:argSz m:val="-1"/>
                        </m:argPr>
                        <m:f>
                          <m:fPr>
                            <m:ctrlPr>
                              <w:del w:id="30536" w:author="Greg Clendenning" w:date="2024-04-16T16:42:00Z">
                                <w:rPr>
                                  <w:rFonts w:ascii="Cambria Math" w:hAnsi="Cambria Math" w:cs="Arial"/>
                                  <w:i w:val="0"/>
                                  <w:szCs w:val="20"/>
                                </w:rPr>
                              </w:del>
                            </m:ctrlPr>
                          </m:fPr>
                          <m:num>
                            <m:r>
                              <w:del w:id="30537" w:author="Greg Clendenning" w:date="2024-04-16T16:42:00Z">
                                <w:rPr>
                                  <w:rFonts w:ascii="Cambria Math" w:hAnsi="Cambria Math" w:cs="Arial"/>
                                  <w:szCs w:val="20"/>
                                </w:rPr>
                                <m:t>hr</m:t>
                              </w:del>
                            </m:r>
                          </m:num>
                          <m:den>
                            <m:r>
                              <w:del w:id="30538" w:author="Greg Clendenning" w:date="2024-04-16T16:42:00Z">
                                <w:rPr>
                                  <w:rFonts w:ascii="Cambria Math" w:hAnsi="Cambria Math" w:cs="Arial"/>
                                  <w:szCs w:val="20"/>
                                </w:rPr>
                                <m:t>day</m:t>
                              </w:del>
                            </m:r>
                          </m:den>
                        </m:f>
                      </m:e>
                    </m:box>
                    <m:r>
                      <w:del w:id="30539" w:author="Greg Clendenning" w:date="2024-04-16T16:42:00Z">
                        <w:rPr>
                          <w:rFonts w:ascii="Cambria Math" w:eastAsia="Times New Roman" w:hAnsi="Cambria Math"/>
                          <w:szCs w:val="17"/>
                        </w:rPr>
                        <m:t>×HDD</m:t>
                      </w:del>
                    </m:r>
                  </m:num>
                  <m:den>
                    <m:r>
                      <w:del w:id="30540" w:author="Greg Clendenning" w:date="2024-04-16T16:42:00Z">
                        <w:rPr>
                          <w:rFonts w:ascii="Cambria Math" w:eastAsia="Times New Roman" w:hAnsi="Cambria Math"/>
                          <w:szCs w:val="17"/>
                        </w:rPr>
                        <m:t>HSPF×1,000</m:t>
                      </w:del>
                    </m:r>
                    <m:box>
                      <m:boxPr>
                        <m:ctrlPr>
                          <w:del w:id="30541" w:author="Greg Clendenning" w:date="2024-04-16T16:42:00Z">
                            <w:rPr>
                              <w:rFonts w:ascii="Cambria Math" w:hAnsi="Cambria Math" w:cs="Arial"/>
                              <w:i w:val="0"/>
                              <w:szCs w:val="20"/>
                            </w:rPr>
                          </w:del>
                        </m:ctrlPr>
                      </m:boxPr>
                      <m:e>
                        <m:argPr>
                          <m:argSz m:val="-1"/>
                        </m:argPr>
                        <m:f>
                          <m:fPr>
                            <m:ctrlPr>
                              <w:del w:id="30542" w:author="Greg Clendenning" w:date="2024-04-16T16:42:00Z">
                                <w:rPr>
                                  <w:rFonts w:ascii="Cambria Math" w:hAnsi="Cambria Math" w:cs="Arial"/>
                                  <w:i w:val="0"/>
                                  <w:szCs w:val="20"/>
                                </w:rPr>
                              </w:del>
                            </m:ctrlPr>
                          </m:fPr>
                          <m:num>
                            <m:r>
                              <w:del w:id="30543" w:author="Greg Clendenning" w:date="2024-04-16T16:42:00Z">
                                <w:rPr>
                                  <w:rFonts w:ascii="Cambria Math" w:hAnsi="Cambria Math" w:cs="Arial"/>
                                  <w:szCs w:val="20"/>
                                </w:rPr>
                                <m:t>W</m:t>
                              </w:del>
                            </m:r>
                          </m:num>
                          <m:den>
                            <m:r>
                              <w:del w:id="30544" w:author="Greg Clendenning" w:date="2024-04-16T16:42:00Z">
                                <w:rPr>
                                  <w:rFonts w:ascii="Cambria Math" w:hAnsi="Cambria Math" w:cs="Arial"/>
                                  <w:szCs w:val="20"/>
                                </w:rPr>
                                <m:t>kW</m:t>
                              </w:del>
                            </m:r>
                          </m:den>
                        </m:f>
                      </m:e>
                    </m:box>
                  </m:den>
                </m:f>
                <m:f>
                  <m:fPr>
                    <m:ctrlPr>
                      <w:ins w:id="30545" w:author="Greg Clendenning" w:date="2024-04-16T16:42:00Z">
                        <w:rPr>
                          <w:rFonts w:ascii="Cambria Math" w:eastAsia="Times New Roman" w:hAnsi="Cambria Math"/>
                          <w:i w:val="0"/>
                          <w:szCs w:val="17"/>
                        </w:rPr>
                      </w:ins>
                    </m:ctrlPr>
                  </m:fPr>
                  <m:num>
                    <m:r>
                      <w:ins w:id="30546" w:author="Greg Clendenning" w:date="2024-04-16T16:42:00Z">
                        <w:rPr>
                          <w:rFonts w:ascii="Cambria Math" w:hAnsi="Cambria Math" w:cs="Arial"/>
                          <w:szCs w:val="20"/>
                        </w:rPr>
                        <m:t>24</m:t>
                      </w:ins>
                    </m:r>
                    <m:r>
                      <w:ins w:id="30547" w:author="Greg Clendenning" w:date="2024-04-16T16:42:00Z">
                        <w:rPr>
                          <w:rFonts w:ascii="Cambria Math" w:eastAsia="Times New Roman" w:hAnsi="Cambria Math"/>
                          <w:szCs w:val="17"/>
                        </w:rPr>
                        <m:t>×HDD</m:t>
                      </w:ins>
                    </m:r>
                  </m:num>
                  <m:den>
                    <m:r>
                      <w:ins w:id="30548" w:author="Greg Clendenning" w:date="2024-04-16T16:42:00Z">
                        <w:rPr>
                          <w:rFonts w:ascii="Cambria Math" w:eastAsia="Times New Roman" w:hAnsi="Cambria Math"/>
                          <w:szCs w:val="17"/>
                        </w:rPr>
                        <m:t>HSPF×1,000</m:t>
                      </w:ins>
                    </m:r>
                  </m:den>
                </m:f>
              </m:oMath>
            </m:oMathPara>
          </w:p>
          <w:p w14:paraId="3D6B6F98" w14:textId="77777777" w:rsidR="00EA5BBF" w:rsidRPr="001570EA" w:rsidRDefault="00EA5BBF">
            <w:pPr>
              <w:pStyle w:val="Equation"/>
              <w:ind w:left="0" w:firstLine="0"/>
              <w:rPr>
                <w:i w:val="0"/>
              </w:rPr>
            </w:pPr>
          </w:p>
        </w:tc>
      </w:tr>
      <w:tr w:rsidR="00EA5BBF" w:rsidRPr="001570EA" w14:paraId="7692873F" w14:textId="77777777">
        <w:tc>
          <w:tcPr>
            <w:tcW w:w="2171" w:type="dxa"/>
          </w:tcPr>
          <w:p w14:paraId="1AEEE3BD" w14:textId="77777777" w:rsidR="00EA5BBF" w:rsidRPr="001570EA" w:rsidRDefault="00EA5BBF">
            <w:pPr>
              <w:pStyle w:val="Equation"/>
              <w:ind w:left="0" w:firstLine="0"/>
              <w:rPr>
                <w:i w:val="0"/>
                <w:rPrChange w:id="30549" w:author="Greg Clendenning" w:date="2024-04-16T16:42:00Z">
                  <w:rPr/>
                </w:rPrChange>
              </w:rPr>
            </w:pPr>
            <m:oMathPara>
              <m:oMathParaPr>
                <m:jc m:val="left"/>
              </m:oMathParaPr>
              <m:oMath>
                <m:r>
                  <w:ins w:id="30550" w:author="Greg Clendenning" w:date="2024-04-16T16:42:00Z">
                    <w:rPr>
                      <w:rFonts w:ascii="Cambria Math" w:hAnsi="Cambria Math" w:cs="Arial"/>
                      <w:szCs w:val="20"/>
                    </w:rPr>
                    <m:t>∆kWh</m:t>
                  </w:ins>
                </m:r>
              </m:oMath>
            </m:oMathPara>
          </w:p>
        </w:tc>
        <w:tc>
          <w:tcPr>
            <w:tcW w:w="6739" w:type="dxa"/>
          </w:tcPr>
          <w:p w14:paraId="59A38201" w14:textId="77777777" w:rsidR="00EA5BBF" w:rsidRPr="001570EA" w:rsidRDefault="00EA5BBF">
            <w:pPr>
              <w:pStyle w:val="Equation"/>
              <w:ind w:left="0" w:firstLine="0"/>
              <w:rPr>
                <w:ins w:id="30551" w:author="Greg Clendenning" w:date="2024-04-16T16:42:00Z"/>
                <w:rFonts w:eastAsia="Times New Roman"/>
                <w:i w:val="0"/>
                <w:szCs w:val="20"/>
              </w:rPr>
            </w:pPr>
            <m:oMathPara>
              <m:oMathParaPr>
                <m:jc m:val="left"/>
              </m:oMathParaPr>
              <m:oMath>
                <m:r>
                  <w:ins w:id="30552" w:author="Greg Clendenning" w:date="2024-04-16T16:42:00Z">
                    <w:rPr>
                      <w:rFonts w:ascii="Cambria Math" w:hAnsi="Cambria Math" w:cs="Arial"/>
                      <w:szCs w:val="20"/>
                    </w:rPr>
                    <m:t>= ∆kW</m:t>
                  </w:ins>
                </m:r>
                <m:sSub>
                  <m:sSubPr>
                    <m:ctrlPr>
                      <w:ins w:id="30553" w:author="Greg Clendenning" w:date="2024-04-16T16:42:00Z">
                        <w:rPr>
                          <w:rFonts w:ascii="Cambria Math" w:hAnsi="Cambria Math" w:cs="Arial"/>
                          <w:i w:val="0"/>
                          <w:szCs w:val="20"/>
                        </w:rPr>
                      </w:ins>
                    </m:ctrlPr>
                  </m:sSubPr>
                  <m:e>
                    <m:r>
                      <w:ins w:id="30554" w:author="Greg Clendenning" w:date="2024-04-16T16:42:00Z">
                        <w:rPr>
                          <w:rFonts w:ascii="Cambria Math" w:hAnsi="Cambria Math" w:cs="Arial"/>
                          <w:szCs w:val="20"/>
                        </w:rPr>
                        <m:t>h</m:t>
                      </w:ins>
                    </m:r>
                  </m:e>
                  <m:sub>
                    <m:r>
                      <w:ins w:id="30555" w:author="Greg Clendenning" w:date="2024-04-16T16:42:00Z">
                        <w:rPr>
                          <w:rFonts w:ascii="Cambria Math" w:hAnsi="Cambria Math" w:cs="Arial"/>
                          <w:szCs w:val="20"/>
                        </w:rPr>
                        <m:t>cool</m:t>
                      </w:ins>
                    </m:r>
                  </m:sub>
                </m:sSub>
                <m:r>
                  <w:ins w:id="30556" w:author="Greg Clendenning" w:date="2024-04-16T16:42:00Z">
                    <w:rPr>
                      <w:rFonts w:ascii="Cambria Math" w:hAnsi="Cambria Math" w:cs="Arial"/>
                      <w:szCs w:val="20"/>
                    </w:rPr>
                    <m:t>+∆kW</m:t>
                  </w:ins>
                </m:r>
                <m:sSub>
                  <m:sSubPr>
                    <m:ctrlPr>
                      <w:ins w:id="30557" w:author="Greg Clendenning" w:date="2024-04-16T16:42:00Z">
                        <w:rPr>
                          <w:rFonts w:ascii="Cambria Math" w:hAnsi="Cambria Math" w:cs="Arial"/>
                          <w:i w:val="0"/>
                          <w:szCs w:val="20"/>
                        </w:rPr>
                      </w:ins>
                    </m:ctrlPr>
                  </m:sSubPr>
                  <m:e>
                    <m:r>
                      <w:ins w:id="30558" w:author="Greg Clendenning" w:date="2024-04-16T16:42:00Z">
                        <w:rPr>
                          <w:rFonts w:ascii="Cambria Math" w:hAnsi="Cambria Math" w:cs="Arial"/>
                          <w:szCs w:val="20"/>
                        </w:rPr>
                        <m:t>h</m:t>
                      </w:ins>
                    </m:r>
                  </m:e>
                  <m:sub>
                    <m:r>
                      <w:ins w:id="30559" w:author="Greg Clendenning" w:date="2024-04-16T16:42:00Z">
                        <w:rPr>
                          <w:rFonts w:ascii="Cambria Math" w:hAnsi="Cambria Math" w:cs="Arial"/>
                          <w:szCs w:val="20"/>
                        </w:rPr>
                        <m:t>heat</m:t>
                      </w:ins>
                    </m:r>
                  </m:sub>
                </m:sSub>
              </m:oMath>
            </m:oMathPara>
          </w:p>
          <w:p w14:paraId="70BF50FA" w14:textId="77777777" w:rsidR="00EA5BBF" w:rsidRPr="001570EA" w:rsidRDefault="00EA5BBF">
            <w:pPr>
              <w:pStyle w:val="Equation"/>
              <w:ind w:left="0" w:firstLine="0"/>
              <w:rPr>
                <w:rPrChange w:id="30560" w:author="Greg Clendenning" w:date="2024-04-16T16:42:00Z">
                  <w:rPr>
                    <w:rFonts w:ascii="Arial" w:hAnsi="Arial"/>
                    <w:color w:val="auto"/>
                  </w:rPr>
                </w:rPrChange>
              </w:rPr>
              <w:pPrChange w:id="30561" w:author="Greg Clendenning" w:date="2024-04-16T16:42:00Z">
                <w:pPr>
                  <w:pStyle w:val="SubStyle"/>
                  <w:pBdr>
                    <w:bottom w:val="none" w:sz="0" w:space="0" w:color="auto"/>
                  </w:pBdr>
                </w:pPr>
              </w:pPrChange>
            </w:pPr>
          </w:p>
        </w:tc>
      </w:tr>
      <w:tr w:rsidR="00EA5BBF" w:rsidRPr="001570EA" w14:paraId="5ECC64DE" w14:textId="77777777">
        <w:tc>
          <w:tcPr>
            <w:tcW w:w="2171" w:type="dxa"/>
          </w:tcPr>
          <w:p w14:paraId="6E5B629C" w14:textId="095060CF" w:rsidR="00EA5BBF" w:rsidRPr="001570EA" w:rsidRDefault="00056336">
            <w:pPr>
              <w:pStyle w:val="Equation"/>
              <w:ind w:left="0" w:firstLine="0"/>
              <w:rPr>
                <w:rPrChange w:id="30562" w:author="Greg Clendenning" w:date="2024-04-16T16:42:00Z">
                  <w:rPr>
                    <w:i w:val="0"/>
                  </w:rPr>
                </w:rPrChange>
              </w:rPr>
            </w:pPr>
            <m:oMathPara>
              <m:oMathParaPr>
                <m:jc m:val="left"/>
              </m:oMathParaPr>
              <m:oMath>
                <m:r>
                  <w:del w:id="30563" w:author="Greg Clendenning" w:date="2024-04-16T16:42:00Z">
                    <w:rPr>
                      <w:rFonts w:ascii="Cambria Math" w:hAnsi="Cambria Math" w:cs="Arial"/>
                      <w:szCs w:val="20"/>
                    </w:rPr>
                    <m:t>DkWh</m:t>
                  </w:del>
                </m:r>
                <m:r>
                  <w:ins w:id="30564" w:author="Greg Clendenning" w:date="2024-04-16T16:42:00Z">
                    <m:rPr>
                      <m:nor/>
                    </m:rPr>
                    <w:rPr>
                      <w:rFonts w:ascii="Cambria Math" w:hAnsi="Cambria Math"/>
                    </w:rPr>
                    <m:t>∆</m:t>
                  </w:ins>
                </m:r>
                <m:sSub>
                  <m:sSubPr>
                    <m:ctrlPr>
                      <w:ins w:id="30565" w:author="Greg Clendenning" w:date="2024-04-16T16:42:00Z">
                        <w:rPr>
                          <w:rFonts w:ascii="Cambria Math" w:hAnsi="Cambria Math"/>
                          <w:i w:val="0"/>
                        </w:rPr>
                      </w:ins>
                    </m:ctrlPr>
                  </m:sSubPr>
                  <m:e>
                    <m:r>
                      <w:ins w:id="30566" w:author="Greg Clendenning" w:date="2024-04-16T16:42:00Z">
                        <w:rPr>
                          <w:rFonts w:ascii="Cambria Math" w:hAnsi="Cambria Math"/>
                        </w:rPr>
                        <m:t>kW</m:t>
                      </w:ins>
                    </m:r>
                  </m:e>
                  <m:sub>
                    <m:r>
                      <w:ins w:id="30567" w:author="Greg Clendenning" w:date="2024-04-16T16:42:00Z">
                        <w:rPr>
                          <w:rFonts w:ascii="Cambria Math" w:hAnsi="Cambria Math"/>
                        </w:rPr>
                        <m:t>summer peak</m:t>
                      </w:ins>
                    </m:r>
                  </m:sub>
                </m:sSub>
                <m:r>
                  <w:ins w:id="30568" w:author="Greg Clendenning" w:date="2024-04-16T16:42:00Z">
                    <w:rPr>
                      <w:rFonts w:ascii="Cambria Math" w:hAnsi="Cambria Math"/>
                    </w:rPr>
                    <m:t xml:space="preserve"> </m:t>
                  </w:ins>
                </m:r>
              </m:oMath>
            </m:oMathPara>
          </w:p>
        </w:tc>
        <w:tc>
          <w:tcPr>
            <w:tcW w:w="6739" w:type="dxa"/>
          </w:tcPr>
          <w:p w14:paraId="6B9EA290" w14:textId="77777777" w:rsidR="00FA5174" w:rsidRPr="0074220E" w:rsidRDefault="00056336" w:rsidP="00BD2C4C">
            <w:pPr>
              <w:pStyle w:val="Equation"/>
              <w:ind w:left="0" w:firstLine="0"/>
              <w:rPr>
                <w:del w:id="30569" w:author="Greg Clendenning" w:date="2024-04-16T16:42:00Z"/>
                <w:rFonts w:eastAsia="Times New Roman"/>
                <w:i w:val="0"/>
                <w:szCs w:val="20"/>
              </w:rPr>
            </w:pPr>
            <m:oMathPara>
              <m:oMathParaPr>
                <m:jc m:val="left"/>
              </m:oMathParaPr>
              <m:oMath>
                <m:r>
                  <w:del w:id="30570" w:author="Greg Clendenning" w:date="2024-04-16T16:42:00Z">
                    <w:rPr>
                      <w:rFonts w:ascii="Cambria Math" w:hAnsi="Cambria Math" w:cs="Arial"/>
                      <w:szCs w:val="20"/>
                    </w:rPr>
                    <m:t>=</m:t>
                  </w:del>
                </m:r>
                <m:nary>
                  <m:naryPr>
                    <m:chr m:val="∑"/>
                    <m:limLoc m:val="subSup"/>
                    <m:supHide m:val="1"/>
                    <m:ctrlPr>
                      <w:del w:id="30571" w:author="Greg Clendenning" w:date="2024-04-16T16:42:00Z">
                        <w:rPr>
                          <w:rFonts w:ascii="Cambria Math" w:hAnsi="Cambria Math" w:cs="Arial"/>
                          <w:i w:val="0"/>
                          <w:szCs w:val="20"/>
                        </w:rPr>
                      </w:del>
                    </m:ctrlPr>
                  </m:naryPr>
                  <m:sub>
                    <m:r>
                      <w:del w:id="30572" w:author="Greg Clendenning" w:date="2024-04-16T16:42:00Z">
                        <w:rPr>
                          <w:rFonts w:ascii="Cambria Math" w:hAnsi="Cambria Math" w:cs="Arial"/>
                          <w:szCs w:val="20"/>
                        </w:rPr>
                        <m:t>components</m:t>
                      </w:del>
                    </m:r>
                  </m:sub>
                  <m:sup/>
                  <m:e>
                    <m:r>
                      <w:del w:id="30573" w:author="Greg Clendenning" w:date="2024-04-16T16:42:00Z">
                        <w:rPr>
                          <w:rFonts w:ascii="Cambria Math" w:hAnsi="Cambria Math" w:cs="Arial"/>
                          <w:szCs w:val="20"/>
                        </w:rPr>
                        <m:t>DkW</m:t>
                      </w:del>
                    </m:r>
                    <m:sSub>
                      <m:sSubPr>
                        <m:ctrlPr>
                          <w:del w:id="30574" w:author="Greg Clendenning" w:date="2024-04-16T16:42:00Z">
                            <w:rPr>
                              <w:rFonts w:ascii="Cambria Math" w:hAnsi="Cambria Math" w:cs="Arial"/>
                              <w:i w:val="0"/>
                              <w:szCs w:val="20"/>
                            </w:rPr>
                          </w:del>
                        </m:ctrlPr>
                      </m:sSubPr>
                      <m:e>
                        <m:r>
                          <w:del w:id="30575" w:author="Greg Clendenning" w:date="2024-04-16T16:42:00Z">
                            <w:rPr>
                              <w:rFonts w:ascii="Cambria Math" w:hAnsi="Cambria Math" w:cs="Arial"/>
                              <w:szCs w:val="20"/>
                            </w:rPr>
                            <m:t>h</m:t>
                          </w:del>
                        </m:r>
                      </m:e>
                      <m:sub>
                        <m:r>
                          <w:del w:id="30576" w:author="Greg Clendenning" w:date="2024-04-16T16:42:00Z">
                            <w:rPr>
                              <w:rFonts w:ascii="Cambria Math" w:hAnsi="Cambria Math" w:cs="Arial"/>
                              <w:szCs w:val="20"/>
                            </w:rPr>
                            <m:t>cool</m:t>
                          </w:del>
                        </m:r>
                      </m:sub>
                    </m:sSub>
                    <m:r>
                      <w:del w:id="30577" w:author="Greg Clendenning" w:date="2024-04-16T16:42:00Z">
                        <w:rPr>
                          <w:rFonts w:ascii="Cambria Math" w:hAnsi="Cambria Math" w:cs="Arial"/>
                          <w:szCs w:val="20"/>
                        </w:rPr>
                        <m:t>+DkW</m:t>
                      </w:del>
                    </m:r>
                    <m:sSub>
                      <m:sSubPr>
                        <m:ctrlPr>
                          <w:del w:id="30578" w:author="Greg Clendenning" w:date="2024-04-16T16:42:00Z">
                            <w:rPr>
                              <w:rFonts w:ascii="Cambria Math" w:hAnsi="Cambria Math" w:cs="Arial"/>
                              <w:i w:val="0"/>
                              <w:szCs w:val="20"/>
                            </w:rPr>
                          </w:del>
                        </m:ctrlPr>
                      </m:sSubPr>
                      <m:e>
                        <m:r>
                          <w:del w:id="30579" w:author="Greg Clendenning" w:date="2024-04-16T16:42:00Z">
                            <w:rPr>
                              <w:rFonts w:ascii="Cambria Math" w:hAnsi="Cambria Math" w:cs="Arial"/>
                              <w:szCs w:val="20"/>
                            </w:rPr>
                            <m:t>h</m:t>
                          </w:del>
                        </m:r>
                      </m:e>
                      <m:sub>
                        <m:r>
                          <w:del w:id="30580" w:author="Greg Clendenning" w:date="2024-04-16T16:42:00Z">
                            <w:rPr>
                              <w:rFonts w:ascii="Cambria Math" w:hAnsi="Cambria Math" w:cs="Arial"/>
                              <w:szCs w:val="20"/>
                            </w:rPr>
                            <m:t>heat</m:t>
                          </w:del>
                        </m:r>
                      </m:sub>
                    </m:sSub>
                  </m:e>
                </m:nary>
              </m:oMath>
            </m:oMathPara>
          </w:p>
          <w:p w14:paraId="42E2FC13" w14:textId="77777777" w:rsidR="00EA5BBF" w:rsidRPr="001570EA" w:rsidRDefault="00EA5BBF">
            <w:pPr>
              <w:pStyle w:val="Equation"/>
              <w:ind w:left="0" w:firstLine="0"/>
              <w:rPr>
                <w:ins w:id="30581" w:author="Greg Clendenning" w:date="2024-04-16T16:42:00Z"/>
                <w:rFonts w:eastAsia="Times New Roman"/>
                <w:i w:val="0"/>
                <w:szCs w:val="20"/>
              </w:rPr>
            </w:pPr>
            <m:oMathPara>
              <m:oMathParaPr>
                <m:jc m:val="left"/>
              </m:oMathParaPr>
              <m:oMath>
                <m:r>
                  <w:ins w:id="30582" w:author="Greg Clendenning" w:date="2024-04-16T16:42:00Z">
                    <w:rPr>
                      <w:rFonts w:ascii="Cambria Math" w:hAnsi="Cambria Math" w:cs="Arial"/>
                      <w:szCs w:val="20"/>
                    </w:rPr>
                    <m:t>=∆kW</m:t>
                  </w:ins>
                </m:r>
                <m:sSub>
                  <m:sSubPr>
                    <m:ctrlPr>
                      <w:ins w:id="30583" w:author="Greg Clendenning" w:date="2024-04-16T16:42:00Z">
                        <w:rPr>
                          <w:rFonts w:ascii="Cambria Math" w:hAnsi="Cambria Math" w:cs="Arial"/>
                          <w:i w:val="0"/>
                          <w:szCs w:val="20"/>
                        </w:rPr>
                      </w:ins>
                    </m:ctrlPr>
                  </m:sSubPr>
                  <m:e>
                    <m:r>
                      <w:ins w:id="30584" w:author="Greg Clendenning" w:date="2024-04-16T16:42:00Z">
                        <w:rPr>
                          <w:rFonts w:ascii="Cambria Math" w:hAnsi="Cambria Math" w:cs="Arial"/>
                          <w:szCs w:val="20"/>
                        </w:rPr>
                        <m:t>h</m:t>
                      </w:ins>
                    </m:r>
                  </m:e>
                  <m:sub>
                    <m:r>
                      <w:ins w:id="30585" w:author="Greg Clendenning" w:date="2024-04-16T16:42:00Z">
                        <w:rPr>
                          <w:rFonts w:ascii="Cambria Math" w:hAnsi="Cambria Math" w:cs="Arial"/>
                          <w:szCs w:val="20"/>
                        </w:rPr>
                        <m:t>cool</m:t>
                      </w:ins>
                    </m:r>
                  </m:sub>
                </m:sSub>
                <m:r>
                  <w:ins w:id="30586" w:author="Greg Clendenning" w:date="2024-04-16T16:42:00Z">
                    <w:rPr>
                      <w:rFonts w:ascii="Cambria Math" w:hAnsi="Cambria Math" w:cs="Arial"/>
                      <w:szCs w:val="20"/>
                    </w:rPr>
                    <m:t>×</m:t>
                  </w:ins>
                </m:r>
                <m:sSub>
                  <m:sSubPr>
                    <m:ctrlPr>
                      <w:ins w:id="30587" w:author="Greg Clendenning" w:date="2024-04-16T16:42:00Z">
                        <w:rPr>
                          <w:rFonts w:ascii="Cambria Math" w:hAnsi="Cambria Math" w:cs="Arial"/>
                          <w:szCs w:val="20"/>
                        </w:rPr>
                      </w:ins>
                    </m:ctrlPr>
                  </m:sSubPr>
                  <m:e>
                    <m:r>
                      <w:ins w:id="30588" w:author="Greg Clendenning" w:date="2024-04-16T16:42:00Z">
                        <w:rPr>
                          <w:rFonts w:ascii="Cambria Math" w:hAnsi="Cambria Math" w:cs="Arial"/>
                          <w:szCs w:val="20"/>
                        </w:rPr>
                        <m:t>ETDF</m:t>
                      </w:ins>
                    </m:r>
                  </m:e>
                  <m:sub>
                    <m:r>
                      <w:ins w:id="30589" w:author="Greg Clendenning" w:date="2024-04-16T16:42:00Z">
                        <w:rPr>
                          <w:rFonts w:ascii="Cambria Math" w:hAnsi="Cambria Math" w:cs="Arial"/>
                          <w:szCs w:val="20"/>
                        </w:rPr>
                        <m:t>summer</m:t>
                      </w:ins>
                    </m:r>
                  </m:sub>
                </m:sSub>
              </m:oMath>
            </m:oMathPara>
          </w:p>
          <w:p w14:paraId="18ED330E" w14:textId="77777777" w:rsidR="00EA5BBF" w:rsidRPr="001570EA" w:rsidRDefault="00EA5BBF">
            <w:pPr>
              <w:pStyle w:val="Equation"/>
              <w:ind w:left="0" w:firstLine="0"/>
              <w:rPr>
                <w:rFonts w:eastAsia="Times New Roman"/>
                <w:i w:val="0"/>
                <w:szCs w:val="20"/>
              </w:rPr>
            </w:pPr>
          </w:p>
        </w:tc>
      </w:tr>
      <w:tr w:rsidR="00EA5BBF" w:rsidRPr="001570EA" w14:paraId="6AFFBC40" w14:textId="77777777">
        <w:tblPrEx>
          <w:tblW w:w="8910" w:type="dxa"/>
          <w:tblPrExChange w:id="30590" w:author="Greg Clendenning" w:date="2024-04-16T16:42:00Z">
            <w:tblPrEx>
              <w:tblW w:w="8910" w:type="dxa"/>
            </w:tblPrEx>
          </w:tblPrExChange>
        </w:tblPrEx>
        <w:trPr>
          <w:trPrChange w:id="30591" w:author="Greg Clendenning" w:date="2024-04-16T16:42:00Z">
            <w:trPr>
              <w:trHeight w:val="585"/>
            </w:trPr>
          </w:trPrChange>
        </w:trPr>
        <w:tc>
          <w:tcPr>
            <w:tcW w:w="2171" w:type="dxa"/>
            <w:tcPrChange w:id="30592" w:author="Greg Clendenning" w:date="2024-04-16T16:42:00Z">
              <w:tcPr>
                <w:tcW w:w="2171" w:type="dxa"/>
              </w:tcPr>
            </w:tcPrChange>
          </w:tcPr>
          <w:p w14:paraId="62468F1C" w14:textId="3FCF6573" w:rsidR="00EA5BBF" w:rsidRPr="001570EA" w:rsidRDefault="00FA5174">
            <w:pPr>
              <w:pStyle w:val="Equation"/>
              <w:ind w:left="0" w:firstLine="0"/>
              <w:rPr>
                <w:szCs w:val="20"/>
              </w:rPr>
            </w:pPr>
            <m:oMathPara>
              <m:oMathParaPr>
                <m:jc m:val="left"/>
              </m:oMathParaPr>
              <m:oMath>
                <m:r>
                  <w:del w:id="30593" w:author="Greg Clendenning" w:date="2024-04-16T16:42:00Z">
                    <m:rPr>
                      <m:nor/>
                    </m:rPr>
                    <w:rPr>
                      <w:rFonts w:ascii="Cambria Math" w:hAnsi="Cambria Math"/>
                    </w:rPr>
                    <m:t>∆</m:t>
                  </w:del>
                </m:r>
                <m:sSub>
                  <m:sSubPr>
                    <m:ctrlPr>
                      <w:del w:id="30594" w:author="Greg Clendenning" w:date="2024-04-16T16:42:00Z">
                        <w:rPr>
                          <w:rFonts w:ascii="Cambria Math" w:hAnsi="Cambria Math"/>
                          <w:i w:val="0"/>
                        </w:rPr>
                      </w:del>
                    </m:ctrlPr>
                  </m:sSubPr>
                  <m:e>
                    <m:r>
                      <w:del w:id="30595" w:author="Greg Clendenning" w:date="2024-04-16T16:42:00Z">
                        <w:rPr>
                          <w:rFonts w:ascii="Cambria Math" w:hAnsi="Cambria Math"/>
                        </w:rPr>
                        <m:t>kW</m:t>
                      </w:del>
                    </m:r>
                  </m:e>
                  <m:sub>
                    <m:r>
                      <w:del w:id="30596" w:author="Greg Clendenning" w:date="2024-04-16T16:42:00Z">
                        <w:rPr>
                          <w:rFonts w:ascii="Cambria Math" w:hAnsi="Cambria Math"/>
                        </w:rPr>
                        <m:t>peak</m:t>
                      </w:del>
                    </m:r>
                  </m:sub>
                </m:sSub>
                <m:r>
                  <w:ins w:id="30597" w:author="Greg Clendenning" w:date="2024-04-16T16:42:00Z">
                    <m:rPr>
                      <m:nor/>
                    </m:rPr>
                    <w:rPr>
                      <w:rFonts w:ascii="Cambria Math" w:hAnsi="Cambria Math"/>
                    </w:rPr>
                    <m:t>∆</m:t>
                  </w:ins>
                </m:r>
                <m:sSub>
                  <m:sSubPr>
                    <m:ctrlPr>
                      <w:ins w:id="30598" w:author="Greg Clendenning" w:date="2024-04-16T16:42:00Z">
                        <w:rPr>
                          <w:rFonts w:ascii="Cambria Math" w:hAnsi="Cambria Math"/>
                          <w:i w:val="0"/>
                        </w:rPr>
                      </w:ins>
                    </m:ctrlPr>
                  </m:sSubPr>
                  <m:e>
                    <m:r>
                      <w:ins w:id="30599" w:author="Greg Clendenning" w:date="2024-04-16T16:42:00Z">
                        <w:rPr>
                          <w:rFonts w:ascii="Cambria Math" w:hAnsi="Cambria Math"/>
                        </w:rPr>
                        <m:t>kW</m:t>
                      </w:ins>
                    </m:r>
                  </m:e>
                  <m:sub>
                    <m:r>
                      <w:ins w:id="30600" w:author="Greg Clendenning" w:date="2024-04-16T16:42:00Z">
                        <w:rPr>
                          <w:rFonts w:ascii="Cambria Math" w:hAnsi="Cambria Math"/>
                        </w:rPr>
                        <m:t>winter peak</m:t>
                      </w:ins>
                    </m:r>
                  </m:sub>
                </m:sSub>
              </m:oMath>
            </m:oMathPara>
          </w:p>
        </w:tc>
        <w:tc>
          <w:tcPr>
            <w:tcW w:w="6739" w:type="dxa"/>
            <w:tcPrChange w:id="30601" w:author="Greg Clendenning" w:date="2024-04-16T16:42:00Z">
              <w:tcPr>
                <w:tcW w:w="6739" w:type="dxa"/>
                <w:gridSpan w:val="2"/>
              </w:tcPr>
            </w:tcPrChange>
          </w:tcPr>
          <w:p w14:paraId="47ED05AE" w14:textId="1273BF6D" w:rsidR="00EA5BBF" w:rsidRPr="001570EA" w:rsidRDefault="00FA5174">
            <w:pPr>
              <w:pStyle w:val="Equation"/>
              <w:ind w:left="0" w:firstLine="0"/>
              <w:rPr>
                <w:i w:val="0"/>
                <w:rPrChange w:id="30602" w:author="Greg Clendenning" w:date="2024-04-16T16:42:00Z">
                  <w:rPr/>
                </w:rPrChange>
              </w:rPr>
              <w:pPrChange w:id="30603" w:author="Greg Clendenning" w:date="2024-04-16T16:42:00Z">
                <w:pPr>
                  <w:pStyle w:val="Equation"/>
                  <w:spacing w:line="276" w:lineRule="auto"/>
                  <w:ind w:left="0" w:firstLine="0"/>
                </w:pPr>
              </w:pPrChange>
            </w:pPr>
            <m:oMathPara>
              <m:oMathParaPr>
                <m:jc m:val="left"/>
              </m:oMathParaPr>
              <m:oMath>
                <m:r>
                  <w:del w:id="30604" w:author="Greg Clendenning" w:date="2024-04-16T16:42:00Z">
                    <w:rPr>
                      <w:rFonts w:ascii="Cambria Math" w:hAnsi="Cambria Math"/>
                    </w:rPr>
                    <m:t>=</m:t>
                  </w:del>
                </m:r>
                <m:f>
                  <m:fPr>
                    <m:ctrlPr>
                      <w:del w:id="30605" w:author="Greg Clendenning" w:date="2024-04-16T16:42:00Z">
                        <w:rPr>
                          <w:rFonts w:ascii="Cambria Math" w:hAnsi="Cambria Math" w:cs="Arial"/>
                          <w:i w:val="0"/>
                        </w:rPr>
                      </w:del>
                    </m:ctrlPr>
                  </m:fPr>
                  <m:num>
                    <m:r>
                      <w:del w:id="30606" w:author="Greg Clendenning" w:date="2024-04-16T16:42:00Z">
                        <m:rPr>
                          <m:nor/>
                        </m:rPr>
                        <w:rPr>
                          <w:rFonts w:ascii="Cambria Math" w:hAnsi="Cambria Math"/>
                        </w:rPr>
                        <m:t>∆</m:t>
                      </w:del>
                    </m:r>
                    <m:r>
                      <w:del w:id="30607" w:author="Greg Clendenning" w:date="2024-04-16T16:42:00Z">
                        <w:rPr>
                          <w:rFonts w:ascii="Cambria Math" w:hAnsi="Cambria Math"/>
                        </w:rPr>
                        <m:t>kW</m:t>
                      </w:del>
                    </m:r>
                    <m:sSub>
                      <m:sSubPr>
                        <m:ctrlPr>
                          <w:del w:id="30608" w:author="Greg Clendenning" w:date="2024-04-16T16:42:00Z">
                            <w:rPr>
                              <w:rFonts w:ascii="Cambria Math" w:hAnsi="Cambria Math"/>
                              <w:i w:val="0"/>
                            </w:rPr>
                          </w:del>
                        </m:ctrlPr>
                      </m:sSubPr>
                      <m:e>
                        <m:r>
                          <w:del w:id="30609" w:author="Greg Clendenning" w:date="2024-04-16T16:42:00Z">
                            <w:rPr>
                              <w:rFonts w:ascii="Cambria Math" w:hAnsi="Cambria Math"/>
                            </w:rPr>
                            <m:t>h</m:t>
                          </w:del>
                        </m:r>
                      </m:e>
                      <m:sub>
                        <m:r>
                          <w:del w:id="30610" w:author="Greg Clendenning" w:date="2024-04-16T16:42:00Z">
                            <w:rPr>
                              <w:rFonts w:ascii="Cambria Math" w:hAnsi="Cambria Math"/>
                            </w:rPr>
                            <m:t>cool</m:t>
                          </w:del>
                        </m:r>
                      </m:sub>
                    </m:sSub>
                    <m:ctrlPr>
                      <w:del w:id="30611" w:author="Greg Clendenning" w:date="2024-04-16T16:42:00Z">
                        <w:rPr>
                          <w:rFonts w:ascii="Cambria Math" w:hAnsi="Cambria Math"/>
                          <w:i w:val="0"/>
                        </w:rPr>
                      </w:del>
                    </m:ctrlPr>
                  </m:num>
                  <m:den>
                    <m:r>
                      <w:del w:id="30612" w:author="Greg Clendenning" w:date="2024-04-16T16:42:00Z">
                        <w:rPr>
                          <w:rFonts w:ascii="Cambria Math" w:hAnsi="Cambria Math" w:cs="Arial"/>
                        </w:rPr>
                        <m:t>EFL</m:t>
                      </w:del>
                    </m:r>
                    <m:sSub>
                      <m:sSubPr>
                        <m:ctrlPr>
                          <w:del w:id="30613" w:author="Greg Clendenning" w:date="2024-04-16T16:42:00Z">
                            <w:rPr>
                              <w:rFonts w:ascii="Cambria Math" w:hAnsi="Cambria Math" w:cs="Arial"/>
                              <w:i w:val="0"/>
                            </w:rPr>
                          </w:del>
                        </m:ctrlPr>
                      </m:sSubPr>
                      <m:e>
                        <m:r>
                          <w:del w:id="30614" w:author="Greg Clendenning" w:date="2024-04-16T16:42:00Z">
                            <w:rPr>
                              <w:rFonts w:ascii="Cambria Math" w:hAnsi="Cambria Math" w:cs="Arial"/>
                            </w:rPr>
                            <m:t>H</m:t>
                          </w:del>
                        </m:r>
                      </m:e>
                      <m:sub>
                        <m:r>
                          <w:del w:id="30615" w:author="Greg Clendenning" w:date="2024-04-16T16:42:00Z">
                            <w:rPr>
                              <w:rFonts w:ascii="Cambria Math" w:hAnsi="Cambria Math" w:cs="Arial"/>
                            </w:rPr>
                            <m:t>cool</m:t>
                          </w:del>
                        </m:r>
                      </m:sub>
                    </m:sSub>
                  </m:den>
                </m:f>
                <m:r>
                  <w:del w:id="30616" w:author="Greg Clendenning" w:date="2024-04-16T16:42:00Z">
                    <w:rPr>
                      <w:rFonts w:ascii="Cambria Math" w:hAnsi="Cambria Math" w:cs="Arial"/>
                    </w:rPr>
                    <m:t>×CF</m:t>
                  </w:del>
                </m:r>
                <m:r>
                  <w:ins w:id="30617" w:author="Greg Clendenning" w:date="2024-04-16T16:42:00Z">
                    <w:rPr>
                      <w:rFonts w:ascii="Cambria Math" w:hAnsi="Cambria Math" w:cs="Arial"/>
                      <w:szCs w:val="20"/>
                    </w:rPr>
                    <m:t>=∆kW</m:t>
                  </w:ins>
                </m:r>
                <m:sSub>
                  <m:sSubPr>
                    <m:ctrlPr>
                      <w:ins w:id="30618" w:author="Greg Clendenning" w:date="2024-04-16T16:42:00Z">
                        <w:rPr>
                          <w:rFonts w:ascii="Cambria Math" w:hAnsi="Cambria Math" w:cs="Arial"/>
                          <w:i w:val="0"/>
                          <w:szCs w:val="20"/>
                        </w:rPr>
                      </w:ins>
                    </m:ctrlPr>
                  </m:sSubPr>
                  <m:e>
                    <m:r>
                      <w:ins w:id="30619" w:author="Greg Clendenning" w:date="2024-04-16T16:42:00Z">
                        <w:rPr>
                          <w:rFonts w:ascii="Cambria Math" w:hAnsi="Cambria Math" w:cs="Arial"/>
                          <w:szCs w:val="20"/>
                        </w:rPr>
                        <m:t>h</m:t>
                      </w:ins>
                    </m:r>
                  </m:e>
                  <m:sub>
                    <m:r>
                      <w:ins w:id="30620" w:author="Greg Clendenning" w:date="2024-04-16T16:42:00Z">
                        <w:rPr>
                          <w:rFonts w:ascii="Cambria Math" w:hAnsi="Cambria Math" w:cs="Arial"/>
                          <w:szCs w:val="20"/>
                        </w:rPr>
                        <m:t>heat</m:t>
                      </w:ins>
                    </m:r>
                  </m:sub>
                </m:sSub>
                <m:r>
                  <w:ins w:id="30621" w:author="Greg Clendenning" w:date="2024-04-16T16:42:00Z">
                    <w:rPr>
                      <w:rFonts w:ascii="Cambria Math" w:hAnsi="Cambria Math" w:cs="Arial"/>
                      <w:szCs w:val="20"/>
                    </w:rPr>
                    <m:t>×</m:t>
                  </w:ins>
                </m:r>
                <m:sSub>
                  <m:sSubPr>
                    <m:ctrlPr>
                      <w:ins w:id="30622" w:author="Greg Clendenning" w:date="2024-04-16T16:42:00Z">
                        <w:rPr>
                          <w:rFonts w:ascii="Cambria Math" w:hAnsi="Cambria Math" w:cs="Arial"/>
                          <w:szCs w:val="20"/>
                        </w:rPr>
                      </w:ins>
                    </m:ctrlPr>
                  </m:sSubPr>
                  <m:e>
                    <m:r>
                      <w:ins w:id="30623" w:author="Greg Clendenning" w:date="2024-04-16T16:42:00Z">
                        <w:rPr>
                          <w:rFonts w:ascii="Cambria Math" w:hAnsi="Cambria Math" w:cs="Arial"/>
                          <w:szCs w:val="20"/>
                        </w:rPr>
                        <m:t>ETDF</m:t>
                      </w:ins>
                    </m:r>
                  </m:e>
                  <m:sub>
                    <m:r>
                      <w:ins w:id="30624" w:author="Greg Clendenning" w:date="2024-04-16T16:42:00Z">
                        <w:rPr>
                          <w:rFonts w:ascii="Cambria Math" w:hAnsi="Cambria Math" w:cs="Arial"/>
                          <w:szCs w:val="20"/>
                        </w:rPr>
                        <m:t>winter</m:t>
                      </w:ins>
                    </m:r>
                  </m:sub>
                </m:sSub>
              </m:oMath>
            </m:oMathPara>
          </w:p>
        </w:tc>
      </w:tr>
    </w:tbl>
    <w:p w14:paraId="6FE5CD7F" w14:textId="77777777" w:rsidR="00EA5BBF" w:rsidRPr="001570EA" w:rsidRDefault="00EA5BBF" w:rsidP="00EA5BBF"/>
    <w:p w14:paraId="5E0970DA" w14:textId="77777777" w:rsidR="00EA5BBF" w:rsidRPr="001570EA" w:rsidRDefault="00EA5BBF">
      <w:pPr>
        <w:jc w:val="left"/>
        <w:rPr>
          <w:rFonts w:cs="Arial"/>
        </w:rPr>
        <w:pPrChange w:id="30625" w:author="Greg Clendenning" w:date="2024-04-16T16:42:00Z">
          <w:pPr/>
        </w:pPrChange>
      </w:pPr>
      <w:r w:rsidRPr="001570EA">
        <w:rPr>
          <w:rFonts w:cs="Arial"/>
        </w:rPr>
        <w:br w:type="page"/>
      </w:r>
    </w:p>
    <w:p w14:paraId="2B3B54CE" w14:textId="77777777" w:rsidR="00EA5BBF" w:rsidRPr="001570EA" w:rsidRDefault="00EA5BBF">
      <w:pPr>
        <w:pPrChange w:id="30626" w:author="Greg Clendenning" w:date="2024-04-16T16:42:00Z">
          <w:pPr>
            <w:pStyle w:val="3ptheading"/>
          </w:pPr>
        </w:pPrChange>
      </w:pPr>
      <w:r w:rsidRPr="001570EA">
        <w:rPr>
          <w:rFonts w:cs="Arial"/>
        </w:rPr>
        <w:t>Gr</w:t>
      </w:r>
      <w:r w:rsidRPr="001570EA">
        <w:t>ound Source Heat Pumps (GSHP)</w:t>
      </w:r>
    </w:p>
    <w:p w14:paraId="1E31351C" w14:textId="77777777" w:rsidR="00EA5BBF" w:rsidRPr="001570EA" w:rsidRDefault="00EA5BBF" w:rsidP="00EA5BBF">
      <w:r w:rsidRPr="001570EA">
        <w:t>GSHP efficiencies are typically calculated differently than air-source units, baseline and qualifying unit efficiencies should be converted as follows should be converted as follows:</w:t>
      </w:r>
    </w:p>
    <w:p w14:paraId="60CF3794" w14:textId="77777777" w:rsidR="00EA5BBF" w:rsidRPr="001570EA" w:rsidRDefault="00EA5BBF" w:rsidP="00EA5BBF"/>
    <w:p w14:paraId="089422C1" w14:textId="7D83797B" w:rsidR="00EA5BBF" w:rsidRPr="001570EA" w:rsidRDefault="00EA5BBF" w:rsidP="00EA5BBF">
      <w:pPr>
        <w:tabs>
          <w:tab w:val="left" w:pos="216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del w:id="30627" w:author="Greg Clendenning" w:date="2024-04-16T16:42:00Z">
        <w:r w:rsidR="00FA5174" w:rsidRPr="002759A0">
          <w:rPr>
            <w:rFonts w:ascii="Cambria Math" w:hAnsi="Cambria Math"/>
          </w:rPr>
          <w:delText>×</w:delText>
        </w:r>
        <w:r w:rsidR="00FA5174" w:rsidRPr="00751861">
          <w:rPr>
            <w:rFonts w:ascii="Cambria Math" w:hAnsi="Cambria Math"/>
            <w:i/>
          </w:rPr>
          <w:delText xml:space="preserve"> GSER</w:delText>
        </w:r>
      </w:del>
    </w:p>
    <w:p w14:paraId="3605EE80" w14:textId="77777777" w:rsidR="00EA5BBF" w:rsidRPr="001570EA" w:rsidRDefault="00EA5BBF" w:rsidP="00EA5BBF">
      <w:pPr>
        <w:tabs>
          <w:tab w:val="left" w:pos="2160"/>
        </w:tabs>
        <w:spacing w:before="60"/>
        <w:rPr>
          <w:rFonts w:ascii="Cambria Math" w:hAnsi="Cambria Math"/>
          <w:b/>
          <w:i/>
        </w:rPr>
      </w:pPr>
      <w:r w:rsidRPr="001570EA">
        <w:rPr>
          <w:rFonts w:ascii="Cambria Math" w:hAnsi="Cambria Math"/>
          <w:i/>
        </w:rPr>
        <w:t>HSPF</w:t>
      </w:r>
      <w:r w:rsidRPr="001570EA">
        <w:rPr>
          <w:rFonts w:ascii="Cambria Math" w:hAnsi="Cambria Math"/>
          <w:b/>
          <w:i/>
          <w:vertAlign w:val="subscript"/>
        </w:rPr>
        <w:tab/>
      </w:r>
      <w:r w:rsidRPr="001570EA">
        <w:rPr>
          <w:rFonts w:ascii="Cambria Math" w:hAnsi="Cambria Math"/>
          <w:b/>
          <w:i/>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1C9B7AAC" w14:textId="77777777" w:rsidR="00EA5BBF" w:rsidRPr="001570EA" w:rsidRDefault="00EA5BBF">
      <w:pPr>
        <w:rPr>
          <w:moveTo w:id="30628" w:author="Greg Clendenning" w:date="2024-04-16T16:42:00Z"/>
          <w:rFonts w:cs="Arial"/>
        </w:rPr>
        <w:pPrChange w:id="30629" w:author="Greg Clendenning" w:date="2024-04-16T16:42:00Z">
          <w:pPr>
            <w:tabs>
              <w:tab w:val="left" w:pos="1440"/>
            </w:tabs>
          </w:pPr>
        </w:pPrChange>
      </w:pPr>
      <w:moveToRangeStart w:id="30630" w:author="Greg Clendenning" w:date="2024-04-16T16:42:00Z" w:name="move164178228"/>
    </w:p>
    <w:p w14:paraId="13BDC79E" w14:textId="77777777" w:rsidR="00EA5BBF" w:rsidRPr="001570EA" w:rsidRDefault="00EA5BBF">
      <w:pPr>
        <w:rPr>
          <w:moveTo w:id="30631" w:author="Greg Clendenning" w:date="2024-04-16T16:42:00Z"/>
          <w:rFonts w:cs="Arial"/>
          <w:b/>
        </w:rPr>
        <w:pPrChange w:id="30632" w:author="Greg Clendenning" w:date="2024-04-16T16:42:00Z">
          <w:pPr>
            <w:tabs>
              <w:tab w:val="left" w:pos="1440"/>
            </w:tabs>
          </w:pPr>
        </w:pPrChange>
      </w:pPr>
      <w:moveTo w:id="30633" w:author="Greg Clendenning" w:date="2024-04-16T16:42:00Z">
        <w:r w:rsidRPr="001570EA">
          <w:rPr>
            <w:rFonts w:cs="Arial"/>
            <w:b/>
          </w:rPr>
          <w:t>PTAC and PTHP</w:t>
        </w:r>
      </w:moveTo>
    </w:p>
    <w:moveToRangeEnd w:id="30630"/>
    <w:p w14:paraId="37D86F6D" w14:textId="77777777" w:rsidR="00FA5174" w:rsidRDefault="00FA5174" w:rsidP="00FA5174">
      <w:pPr>
        <w:rPr>
          <w:del w:id="30634" w:author="Greg Clendenning" w:date="2024-04-16T16:42:00Z"/>
          <w:rFonts w:cs="Arial"/>
        </w:rPr>
      </w:pPr>
    </w:p>
    <w:p w14:paraId="0537794D" w14:textId="77777777" w:rsidR="00FA5174" w:rsidRDefault="00FA5174" w:rsidP="00FA5174">
      <w:pPr>
        <w:rPr>
          <w:del w:id="30635" w:author="Greg Clendenning" w:date="2024-04-16T16:42:00Z"/>
          <w:rFonts w:cs="Arial"/>
          <w:b/>
        </w:rPr>
      </w:pPr>
      <w:del w:id="30636" w:author="Greg Clendenning" w:date="2024-04-16T16:42:00Z">
        <w:r>
          <w:rPr>
            <w:rFonts w:cs="Arial"/>
            <w:b/>
          </w:rPr>
          <w:delText>PTAC and PTHP</w:delText>
        </w:r>
      </w:del>
    </w:p>
    <w:p w14:paraId="729FB58A" w14:textId="77777777" w:rsidR="00EA5BBF" w:rsidRPr="001570EA" w:rsidRDefault="00EA5BBF" w:rsidP="00EA5BBF">
      <w:pPr>
        <w:tabs>
          <w:tab w:val="left" w:pos="2160"/>
        </w:tabs>
        <w:rPr>
          <w:rFonts w:ascii="Cambria Math" w:hAnsi="Cambria Math"/>
          <w:i/>
          <w:vertAlign w:val="subscript"/>
        </w:rPr>
      </w:pPr>
      <m:oMath>
        <m:r>
          <w:rPr>
            <w:rFonts w:ascii="Cambria Math" w:hAnsi="Cambria Math" w:cs="Arial"/>
          </w:rPr>
          <m:t>SEER</m:t>
        </m:r>
      </m:oMath>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p>
    <w:p w14:paraId="7404515C" w14:textId="77777777" w:rsidR="00EA5BBF" w:rsidRPr="001570EA" w:rsidRDefault="00EA5BBF">
      <w:pPr>
        <w:rPr>
          <w:moveTo w:id="30637" w:author="Greg Clendenning" w:date="2024-04-16T16:42:00Z"/>
        </w:rPr>
        <w:pPrChange w:id="30638" w:author="Greg Clendenning" w:date="2024-04-16T16:42:00Z">
          <w:pPr>
            <w:keepNext/>
            <w:keepLines/>
          </w:pPr>
        </w:pPrChange>
      </w:pPr>
      <w:moveToRangeStart w:id="30639" w:author="Greg Clendenning" w:date="2024-04-16T16:42:00Z" w:name="move164178367"/>
    </w:p>
    <w:p w14:paraId="64B23BB8" w14:textId="77777777" w:rsidR="00EA5BBF" w:rsidRPr="001570EA" w:rsidRDefault="00EA5BBF">
      <w:pPr>
        <w:pStyle w:val="SubStyle"/>
        <w:rPr>
          <w:moveTo w:id="30640" w:author="Greg Clendenning" w:date="2024-04-16T16:42:00Z"/>
        </w:rPr>
        <w:pPrChange w:id="30641" w:author="Greg Clendenning" w:date="2024-04-16T16:42:00Z">
          <w:pPr>
            <w:pStyle w:val="SubStyle"/>
            <w:keepNext/>
            <w:keepLines/>
          </w:pPr>
        </w:pPrChange>
      </w:pPr>
      <w:moveTo w:id="30642" w:author="Greg Clendenning" w:date="2024-04-16T16:42:00Z">
        <w:r w:rsidRPr="001570EA">
          <w:t>Definition of Terms</w:t>
        </w:r>
      </w:moveTo>
    </w:p>
    <w:moveToRangeEnd w:id="30639"/>
    <w:p w14:paraId="3C352423" w14:textId="77777777" w:rsidR="00FA5174" w:rsidRDefault="00FA5174" w:rsidP="00FA5174">
      <w:pPr>
        <w:rPr>
          <w:del w:id="30643" w:author="Greg Clendenning" w:date="2024-04-16T16:42:00Z"/>
        </w:rPr>
      </w:pPr>
    </w:p>
    <w:p w14:paraId="5DB83026" w14:textId="77777777" w:rsidR="00EA5BBF" w:rsidRPr="001570EA" w:rsidRDefault="00EA5BBF">
      <w:pPr>
        <w:pStyle w:val="SubStyle"/>
        <w:keepNext/>
        <w:rPr>
          <w:moveFrom w:id="30644" w:author="Greg Clendenning" w:date="2024-04-16T16:42:00Z"/>
        </w:rPr>
        <w:pPrChange w:id="30645" w:author="Greg Clendenning" w:date="2024-04-16T16:42:00Z">
          <w:pPr>
            <w:pStyle w:val="SubStyle"/>
          </w:pPr>
        </w:pPrChange>
      </w:pPr>
      <w:moveFromRangeStart w:id="30646" w:author="Greg Clendenning" w:date="2024-04-16T16:42:00Z" w:name="move164178359"/>
      <w:moveFrom w:id="30647" w:author="Greg Clendenning" w:date="2024-04-16T16:42:00Z">
        <w:r w:rsidRPr="001570EA">
          <w:t>Definition of Terms</w:t>
        </w:r>
      </w:moveFrom>
    </w:p>
    <w:p w14:paraId="24A9E114" w14:textId="7E1C0F0C" w:rsidR="00EA5BBF" w:rsidRPr="001570EA" w:rsidRDefault="00EA5BBF" w:rsidP="00EA5BBF">
      <w:pPr>
        <w:pStyle w:val="Caption"/>
        <w:jc w:val="left"/>
      </w:pPr>
      <w:bookmarkStart w:id="30648" w:name="_Toc47598364"/>
      <w:moveFromRangeEnd w:id="30646"/>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0649" w:author="Greg Clendenning" w:date="2024-04-16T16:42:00Z">
        <w:r w:rsidR="003D6F35">
          <w:rPr>
            <w:noProof/>
          </w:rPr>
          <w:delText>121</w:delText>
        </w:r>
      </w:del>
      <w:ins w:id="30650" w:author="Greg Clendenning" w:date="2024-04-16T16:42:00Z">
        <w:r w:rsidR="002E093A" w:rsidRPr="001570EA">
          <w:rPr>
            <w:noProof/>
          </w:rPr>
          <w:t>144</w:t>
        </w:r>
      </w:ins>
      <w:r w:rsidR="002E093A" w:rsidRPr="001570EA">
        <w:fldChar w:fldCharType="end"/>
      </w:r>
      <w:r w:rsidRPr="001570EA">
        <w:t>: Terms</w:t>
      </w:r>
      <w:r w:rsidRPr="001570EA">
        <w:rPr>
          <w:rFonts w:cs="Arial"/>
        </w:rPr>
        <w:t>, Values, and References for</w:t>
      </w:r>
      <w:r w:rsidRPr="001570EA">
        <w:t xml:space="preserve"> Basement Wall Insulation</w:t>
      </w:r>
      <w:bookmarkEnd w:id="30648"/>
    </w:p>
    <w:tbl>
      <w:tblPr>
        <w:tblpPr w:leftFromText="187" w:rightFromText="187" w:vertAnchor="text" w:horzAnchor="margin" w:tblpY="1"/>
        <w:tblW w:w="51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9"/>
        <w:gridCol w:w="287"/>
        <w:gridCol w:w="987"/>
        <w:gridCol w:w="255"/>
        <w:gridCol w:w="2093"/>
        <w:gridCol w:w="669"/>
        <w:gridCol w:w="1053"/>
      </w:tblGrid>
      <w:tr w:rsidR="00475EB1" w:rsidRPr="001570EA" w14:paraId="28A5AB5B" w14:textId="77777777">
        <w:trPr>
          <w:cantSplit/>
          <w:tblHeader/>
        </w:trPr>
        <w:tc>
          <w:tcPr>
            <w:tcW w:w="2166" w:type="pct"/>
            <w:gridSpan w:val="2"/>
            <w:shd w:val="clear" w:color="auto" w:fill="BFBFBF"/>
          </w:tcPr>
          <w:p w14:paraId="242C90F0" w14:textId="77777777" w:rsidR="00EA5BBF" w:rsidRPr="001570EA" w:rsidRDefault="00EA5BBF">
            <w:pPr>
              <w:pStyle w:val="TableCell"/>
              <w:spacing w:beforeLines="40" w:before="96" w:afterLines="40" w:after="96"/>
              <w:jc w:val="center"/>
              <w:rPr>
                <w:b/>
              </w:rPr>
              <w:pPrChange w:id="30651" w:author="Greg Clendenning" w:date="2024-04-16T16:42:00Z">
                <w:pPr>
                  <w:pStyle w:val="TableCell"/>
                  <w:framePr w:hSpace="187" w:wrap="around" w:vAnchor="text" w:hAnchor="margin" w:y="1"/>
                  <w:spacing w:beforeLines="40" w:before="96" w:afterLines="40" w:after="96"/>
                </w:pPr>
              </w:pPrChange>
            </w:pPr>
            <w:r w:rsidRPr="001570EA">
              <w:rPr>
                <w:b/>
              </w:rPr>
              <w:t>Term</w:t>
            </w:r>
          </w:p>
        </w:tc>
        <w:tc>
          <w:tcPr>
            <w:tcW w:w="696" w:type="pct"/>
            <w:gridSpan w:val="2"/>
            <w:shd w:val="clear" w:color="auto" w:fill="BFBFBF"/>
          </w:tcPr>
          <w:p w14:paraId="5CC10467" w14:textId="77777777" w:rsidR="00EA5BBF" w:rsidRPr="001570EA" w:rsidRDefault="00EA5BBF">
            <w:pPr>
              <w:pStyle w:val="TableCell"/>
              <w:spacing w:beforeLines="40" w:before="96" w:afterLines="40" w:after="96"/>
              <w:jc w:val="center"/>
              <w:rPr>
                <w:b/>
                <w:bCs/>
                <w:iCs/>
              </w:rPr>
              <w:pPrChange w:id="30652" w:author="Greg Clendenning" w:date="2024-04-16T16:42:00Z">
                <w:pPr>
                  <w:pStyle w:val="TableCell"/>
                  <w:framePr w:hSpace="187" w:wrap="around" w:vAnchor="text" w:hAnchor="margin" w:y="1"/>
                  <w:spacing w:beforeLines="40" w:before="96" w:afterLines="40" w:after="96"/>
                </w:pPr>
              </w:pPrChange>
            </w:pPr>
            <w:r w:rsidRPr="001570EA">
              <w:rPr>
                <w:b/>
                <w:bCs/>
                <w:iCs/>
              </w:rPr>
              <w:t>Unit</w:t>
            </w:r>
          </w:p>
        </w:tc>
        <w:tc>
          <w:tcPr>
            <w:tcW w:w="1548" w:type="pct"/>
            <w:gridSpan w:val="2"/>
            <w:shd w:val="clear" w:color="auto" w:fill="BFBFBF"/>
          </w:tcPr>
          <w:p w14:paraId="73D2CC9D" w14:textId="77777777" w:rsidR="00EA5BBF" w:rsidRPr="001570EA" w:rsidRDefault="00EA5BBF">
            <w:pPr>
              <w:pStyle w:val="TableCell"/>
              <w:spacing w:beforeLines="40" w:before="96" w:afterLines="40" w:after="96"/>
              <w:jc w:val="center"/>
              <w:rPr>
                <w:b/>
                <w:bCs/>
                <w:iCs/>
              </w:rPr>
              <w:pPrChange w:id="30653" w:author="Greg Clendenning" w:date="2024-04-16T16:42:00Z">
                <w:pPr>
                  <w:pStyle w:val="TableCell"/>
                  <w:framePr w:hSpace="187" w:wrap="around" w:vAnchor="text" w:hAnchor="margin" w:y="1"/>
                  <w:spacing w:beforeLines="40" w:before="96" w:afterLines="40" w:after="96"/>
                </w:pPr>
              </w:pPrChange>
            </w:pPr>
            <w:r w:rsidRPr="001570EA">
              <w:rPr>
                <w:b/>
                <w:bCs/>
                <w:iCs/>
              </w:rPr>
              <w:t>Values</w:t>
            </w:r>
          </w:p>
        </w:tc>
        <w:tc>
          <w:tcPr>
            <w:tcW w:w="590" w:type="pct"/>
            <w:shd w:val="clear" w:color="auto" w:fill="BFBFBF"/>
          </w:tcPr>
          <w:p w14:paraId="7900A422" w14:textId="77777777" w:rsidR="00EA5BBF" w:rsidRPr="001570EA" w:rsidRDefault="00EA5BBF">
            <w:pPr>
              <w:pStyle w:val="TableCell"/>
              <w:spacing w:beforeLines="40" w:before="96" w:afterLines="40" w:after="96"/>
              <w:jc w:val="center"/>
              <w:rPr>
                <w:b/>
                <w:bCs/>
                <w:iCs/>
              </w:rPr>
              <w:pPrChange w:id="30654" w:author="Greg Clendenning" w:date="2024-04-16T16:42:00Z">
                <w:pPr>
                  <w:pStyle w:val="TableCell"/>
                  <w:framePr w:hSpace="187" w:wrap="around" w:vAnchor="text" w:hAnchor="margin" w:y="1"/>
                  <w:spacing w:beforeLines="40" w:before="96" w:afterLines="40" w:after="96"/>
                </w:pPr>
              </w:pPrChange>
            </w:pPr>
            <w:r w:rsidRPr="001570EA">
              <w:rPr>
                <w:b/>
                <w:bCs/>
                <w:iCs/>
              </w:rPr>
              <w:t>Source</w:t>
            </w:r>
          </w:p>
        </w:tc>
      </w:tr>
      <w:tr w:rsidR="00475EB1" w:rsidRPr="001570EA" w14:paraId="5CC2791D" w14:textId="77777777">
        <w:trPr>
          <w:cantSplit/>
        </w:trPr>
        <w:tc>
          <w:tcPr>
            <w:tcW w:w="2166" w:type="pct"/>
            <w:gridSpan w:val="2"/>
            <w:shd w:val="clear" w:color="auto" w:fill="auto"/>
          </w:tcPr>
          <w:p w14:paraId="76AB9766"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1570EA">
              <w:t>, Annual cooling energy savings</w:t>
            </w:r>
          </w:p>
        </w:tc>
        <w:tc>
          <w:tcPr>
            <w:tcW w:w="696" w:type="pct"/>
            <w:gridSpan w:val="2"/>
          </w:tcPr>
          <w:p w14:paraId="2FDC1FFD"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gridSpan w:val="2"/>
            <w:shd w:val="clear" w:color="auto" w:fill="auto"/>
          </w:tcPr>
          <w:p w14:paraId="2AC3F12C" w14:textId="77777777" w:rsidR="00EA5BBF" w:rsidRPr="001570EA" w:rsidRDefault="00EA5BBF">
            <w:pPr>
              <w:pStyle w:val="TableCell"/>
              <w:spacing w:beforeLines="40" w:before="96" w:afterLines="40" w:after="96"/>
              <w:jc w:val="center"/>
            </w:pPr>
            <w:r w:rsidRPr="001570EA">
              <w:t>Calculated</w:t>
            </w:r>
          </w:p>
        </w:tc>
        <w:tc>
          <w:tcPr>
            <w:tcW w:w="590" w:type="pct"/>
          </w:tcPr>
          <w:p w14:paraId="3A07EAAB" w14:textId="77777777" w:rsidR="00EA5BBF" w:rsidRPr="001570EA" w:rsidRDefault="00EA5BBF">
            <w:pPr>
              <w:pStyle w:val="TableCell"/>
              <w:spacing w:beforeLines="40" w:before="96" w:afterLines="40" w:after="96"/>
              <w:jc w:val="center"/>
            </w:pPr>
            <w:r w:rsidRPr="001570EA">
              <w:t>-</w:t>
            </w:r>
          </w:p>
        </w:tc>
      </w:tr>
      <w:tr w:rsidR="00475EB1" w:rsidRPr="001570EA" w14:paraId="0877714E" w14:textId="77777777">
        <w:trPr>
          <w:cantSplit/>
        </w:trPr>
        <w:tc>
          <w:tcPr>
            <w:tcW w:w="2166" w:type="pct"/>
            <w:gridSpan w:val="2"/>
            <w:shd w:val="clear" w:color="auto" w:fill="auto"/>
          </w:tcPr>
          <w:p w14:paraId="2BAD22F4" w14:textId="77777777" w:rsidR="00EA5BBF" w:rsidRPr="001570EA" w:rsidRDefault="00EA5BBF">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1570EA">
              <w:t>, Annual heating energy savings</w:t>
            </w:r>
          </w:p>
        </w:tc>
        <w:tc>
          <w:tcPr>
            <w:tcW w:w="696" w:type="pct"/>
            <w:gridSpan w:val="2"/>
          </w:tcPr>
          <w:p w14:paraId="2C22C72E" w14:textId="77777777" w:rsidR="00EA5BBF" w:rsidRPr="001570EA" w:rsidRDefault="00EA5BBF">
            <w:pPr>
              <w:pStyle w:val="TableCell"/>
              <w:spacing w:beforeLines="40" w:before="96" w:afterLines="40" w:after="96"/>
              <w:jc w:val="center"/>
              <w:rPr>
                <w:rFonts w:eastAsia="Arial Unicode MS"/>
                <w:i/>
              </w:rPr>
            </w:pPr>
            <w:r w:rsidRPr="001570EA">
              <w:rPr>
                <w:rFonts w:eastAsia="Arial Unicode MS"/>
                <w:i/>
              </w:rPr>
              <w:t>kWh/year</w:t>
            </w:r>
          </w:p>
        </w:tc>
        <w:tc>
          <w:tcPr>
            <w:tcW w:w="1548" w:type="pct"/>
            <w:gridSpan w:val="2"/>
            <w:shd w:val="clear" w:color="auto" w:fill="auto"/>
          </w:tcPr>
          <w:p w14:paraId="4D3FEFB3" w14:textId="77777777" w:rsidR="00EA5BBF" w:rsidRPr="001570EA" w:rsidRDefault="00EA5BBF">
            <w:pPr>
              <w:pStyle w:val="TableCell"/>
              <w:spacing w:beforeLines="40" w:before="96" w:afterLines="40" w:after="96"/>
              <w:jc w:val="center"/>
            </w:pPr>
            <w:r w:rsidRPr="001570EA">
              <w:t>Calculated</w:t>
            </w:r>
          </w:p>
        </w:tc>
        <w:tc>
          <w:tcPr>
            <w:tcW w:w="590" w:type="pct"/>
          </w:tcPr>
          <w:p w14:paraId="28DB8483" w14:textId="77777777" w:rsidR="00EA5BBF" w:rsidRPr="001570EA" w:rsidRDefault="00EA5BBF">
            <w:pPr>
              <w:pStyle w:val="TableCell"/>
              <w:spacing w:beforeLines="40" w:before="96" w:afterLines="40" w:after="96"/>
              <w:jc w:val="center"/>
            </w:pPr>
            <w:r w:rsidRPr="001570EA">
              <w:t>-</w:t>
            </w:r>
          </w:p>
        </w:tc>
      </w:tr>
      <w:tr w:rsidR="00FA5174" w:rsidRPr="00C465DB" w14:paraId="7E5CEABB" w14:textId="77777777" w:rsidTr="00BD2C4C">
        <w:trPr>
          <w:cantSplit/>
          <w:del w:id="30655" w:author="Greg Clendenning" w:date="2024-04-16T16:42:00Z"/>
        </w:trPr>
        <w:tc>
          <w:tcPr>
            <w:tcW w:w="2005" w:type="pct"/>
            <w:shd w:val="clear" w:color="auto" w:fill="auto"/>
          </w:tcPr>
          <w:p w14:paraId="157A391F" w14:textId="77777777" w:rsidR="00FA5174" w:rsidRPr="00630BA6" w:rsidRDefault="008A402F" w:rsidP="00BD2C4C">
            <w:pPr>
              <w:pStyle w:val="TableCell"/>
              <w:spacing w:beforeLines="40" w:before="96" w:afterLines="40" w:after="96"/>
              <w:jc w:val="left"/>
              <w:rPr>
                <w:del w:id="30656" w:author="Greg Clendenning" w:date="2024-04-16T16:42:00Z"/>
                <w:rFonts w:ascii="Cambria Math" w:hAnsi="Cambria Math"/>
                <w:oMath/>
              </w:rPr>
            </w:pPr>
            <m:oMath>
              <m:sSub>
                <m:sSubPr>
                  <m:ctrlPr>
                    <w:del w:id="30657" w:author="Greg Clendenning" w:date="2024-04-16T16:42:00Z">
                      <w:rPr>
                        <w:rFonts w:ascii="Cambria Math" w:hAnsi="Cambria Math"/>
                        <w:i/>
                      </w:rPr>
                    </w:del>
                  </m:ctrlPr>
                </m:sSubPr>
                <m:e>
                  <m:r>
                    <w:del w:id="30658" w:author="Greg Clendenning" w:date="2024-04-16T16:42:00Z">
                      <w:rPr>
                        <w:rFonts w:ascii="Cambria Math" w:hAnsi="Cambria Math"/>
                      </w:rPr>
                      <m:t>R</m:t>
                    </w:del>
                  </m:r>
                </m:e>
                <m:sub>
                  <m:r>
                    <w:del w:id="30659" w:author="Greg Clendenning" w:date="2024-04-16T16:42:00Z">
                      <w:rPr>
                        <w:rFonts w:ascii="Cambria Math" w:hAnsi="Cambria Math"/>
                      </w:rPr>
                      <m:t>base</m:t>
                    </w:del>
                  </m:r>
                </m:sub>
              </m:sSub>
              <m:r>
                <w:del w:id="30660" w:author="Greg Clendenning" w:date="2024-04-16T16:42:00Z">
                  <w:rPr>
                    <w:rFonts w:ascii="Cambria Math" w:hAnsi="Cambria Math"/>
                  </w:rPr>
                  <m:t xml:space="preserve"> ,  </m:t>
                </w:del>
              </m:r>
            </m:oMath>
            <w:del w:id="30661" w:author="Greg Clendenning" w:date="2024-04-16T16:42:00Z">
              <w:r w:rsidR="00FA5174">
                <w:delText>R-value of existing insulation</w:delText>
              </w:r>
            </w:del>
          </w:p>
        </w:tc>
        <w:tc>
          <w:tcPr>
            <w:tcW w:w="714" w:type="pct"/>
            <w:gridSpan w:val="2"/>
            <w:tcBorders>
              <w:right w:val="single" w:sz="4" w:space="0" w:color="auto"/>
            </w:tcBorders>
          </w:tcPr>
          <w:p w14:paraId="0CEE142F" w14:textId="77777777" w:rsidR="00FA5174" w:rsidRPr="001959AB" w:rsidRDefault="00FA5174" w:rsidP="00BD2C4C">
            <w:pPr>
              <w:pStyle w:val="TableCell"/>
              <w:spacing w:beforeLines="40" w:before="96" w:afterLines="40" w:after="96"/>
              <w:jc w:val="center"/>
              <w:rPr>
                <w:del w:id="30662" w:author="Greg Clendenning" w:date="2024-04-16T16:42:00Z"/>
                <w:rFonts w:eastAsia="Arial Unicode MS"/>
                <w:i/>
              </w:rPr>
            </w:pPr>
            <w:del w:id="30663" w:author="Greg Clendenning" w:date="2024-04-16T16:42:00Z">
              <w:r w:rsidRPr="001959AB">
                <w:rPr>
                  <w:rFonts w:ascii="Calibri" w:eastAsia="Arial Unicode MS" w:hAnsi="Calibri" w:cs="Calibri"/>
                  <w:i/>
                </w:rPr>
                <w:delText>°</w:delText>
              </w:r>
              <w:r w:rsidRPr="001959AB">
                <w:rPr>
                  <w:rFonts w:eastAsia="Arial Unicode MS"/>
                  <w:i/>
                </w:rPr>
                <w:delText>F.ft</w:delText>
              </w:r>
              <w:r w:rsidRPr="001959AB">
                <w:rPr>
                  <w:rFonts w:eastAsia="Arial Unicode MS"/>
                  <w:i/>
                  <w:vertAlign w:val="superscript"/>
                </w:rPr>
                <w:delText>2</w:delText>
              </w:r>
              <w:r w:rsidRPr="001959AB">
                <w:rPr>
                  <w:rFonts w:eastAsia="Arial Unicode MS"/>
                  <w:i/>
                </w:rPr>
                <w:delText>.hr/BTU</w:delText>
              </w:r>
            </w:del>
          </w:p>
        </w:tc>
        <w:tc>
          <w:tcPr>
            <w:tcW w:w="1316" w:type="pct"/>
            <w:gridSpan w:val="2"/>
            <w:tcBorders>
              <w:top w:val="single" w:sz="4" w:space="0" w:color="auto"/>
              <w:left w:val="single" w:sz="4" w:space="0" w:color="auto"/>
              <w:bottom w:val="single" w:sz="4" w:space="0" w:color="auto"/>
              <w:right w:val="single" w:sz="4" w:space="0" w:color="auto"/>
            </w:tcBorders>
            <w:shd w:val="clear" w:color="auto" w:fill="auto"/>
          </w:tcPr>
          <w:p w14:paraId="24891236" w14:textId="77777777" w:rsidR="00FA5174" w:rsidRDefault="00FA5174" w:rsidP="00BD2C4C">
            <w:pPr>
              <w:pStyle w:val="TableCell"/>
              <w:spacing w:beforeLines="40" w:before="96" w:afterLines="40" w:after="96"/>
              <w:jc w:val="center"/>
              <w:rPr>
                <w:del w:id="30664" w:author="Greg Clendenning" w:date="2024-04-16T16:42:00Z"/>
              </w:rPr>
            </w:pPr>
            <w:del w:id="30665" w:author="Greg Clendenning" w:date="2024-04-16T16:42:00Z">
              <w:r>
                <w:delText>EDC Data Gathering</w:delText>
              </w:r>
            </w:del>
          </w:p>
          <w:p w14:paraId="398C71DE" w14:textId="77777777" w:rsidR="00FA5174" w:rsidRPr="00630BA6" w:rsidRDefault="00FA5174" w:rsidP="00BD2C4C">
            <w:pPr>
              <w:pStyle w:val="TableCell"/>
              <w:spacing w:beforeLines="40" w:before="96" w:afterLines="40" w:after="96"/>
              <w:jc w:val="center"/>
              <w:rPr>
                <w:del w:id="30666" w:author="Greg Clendenning" w:date="2024-04-16T16:42:00Z"/>
              </w:rPr>
            </w:pPr>
            <w:del w:id="30667" w:author="Greg Clendenning" w:date="2024-04-16T16:42:00Z">
              <w:r>
                <w:delText xml:space="preserve">Default: </w:delText>
              </w:r>
              <w:r>
                <w:fldChar w:fldCharType="begin"/>
              </w:r>
              <w:r>
                <w:delInstrText xml:space="preserve"> REF _Ref11337130 \h </w:delInstrText>
              </w:r>
              <w:r>
                <w:fldChar w:fldCharType="separate"/>
              </w:r>
              <w:r w:rsidR="00146CD3">
                <w:delText>T</w:delText>
              </w:r>
              <w:r w:rsidR="00146CD3" w:rsidRPr="006F1AD2">
                <w:delText>able</w:delText>
              </w:r>
              <w:r w:rsidR="00146CD3">
                <w:delText xml:space="preserve"> </w:delText>
              </w:r>
              <w:r w:rsidR="00146CD3">
                <w:rPr>
                  <w:noProof/>
                </w:rPr>
                <w:delText>2</w:delText>
              </w:r>
              <w:r w:rsidR="00146CD3">
                <w:noBreakHyphen/>
              </w:r>
              <w:r w:rsidR="00146CD3">
                <w:rPr>
                  <w:noProof/>
                </w:rPr>
                <w:delText>120</w:delText>
              </w:r>
              <w:r>
                <w:fldChar w:fldCharType="end"/>
              </w:r>
            </w:del>
          </w:p>
        </w:tc>
        <w:tc>
          <w:tcPr>
            <w:tcW w:w="965" w:type="pct"/>
            <w:gridSpan w:val="2"/>
            <w:tcBorders>
              <w:top w:val="single" w:sz="4" w:space="0" w:color="auto"/>
              <w:left w:val="single" w:sz="4" w:space="0" w:color="auto"/>
              <w:bottom w:val="single" w:sz="4" w:space="0" w:color="auto"/>
              <w:right w:val="single" w:sz="4" w:space="0" w:color="auto"/>
            </w:tcBorders>
          </w:tcPr>
          <w:p w14:paraId="5BF919BA" w14:textId="77777777" w:rsidR="00FA5174" w:rsidRPr="00E54783" w:rsidRDefault="00FA5174" w:rsidP="00BD2C4C">
            <w:pPr>
              <w:pStyle w:val="TableCell"/>
              <w:spacing w:beforeLines="40" w:before="96" w:afterLines="40" w:after="96"/>
              <w:jc w:val="center"/>
              <w:rPr>
                <w:del w:id="30668" w:author="Greg Clendenning" w:date="2024-04-16T16:42:00Z"/>
              </w:rPr>
            </w:pPr>
            <w:del w:id="30669" w:author="Greg Clendenning" w:date="2024-04-16T16:42:00Z">
              <w:r>
                <w:delText>9, 10</w:delText>
              </w:r>
            </w:del>
          </w:p>
        </w:tc>
      </w:tr>
      <w:tr w:rsidR="00FA5174" w:rsidRPr="00C465DB" w14:paraId="6C560EAA" w14:textId="77777777" w:rsidTr="00BD2C4C">
        <w:trPr>
          <w:cantSplit/>
          <w:del w:id="30670" w:author="Greg Clendenning" w:date="2024-04-16T16:42:00Z"/>
        </w:trPr>
        <w:tc>
          <w:tcPr>
            <w:tcW w:w="2005" w:type="pct"/>
            <w:shd w:val="clear" w:color="auto" w:fill="auto"/>
          </w:tcPr>
          <w:p w14:paraId="4DA5F2EE" w14:textId="77777777" w:rsidR="00FA5174" w:rsidRPr="00630BA6" w:rsidRDefault="008A402F" w:rsidP="00BD2C4C">
            <w:pPr>
              <w:pStyle w:val="TableCell"/>
              <w:spacing w:beforeLines="40" w:before="96" w:afterLines="40" w:after="96"/>
              <w:jc w:val="left"/>
              <w:rPr>
                <w:del w:id="30671" w:author="Greg Clendenning" w:date="2024-04-16T16:42:00Z"/>
                <w:rFonts w:ascii="Cambria Math" w:hAnsi="Cambria Math"/>
                <w:oMath/>
              </w:rPr>
            </w:pPr>
            <m:oMath>
              <m:sSub>
                <m:sSubPr>
                  <m:ctrlPr>
                    <w:del w:id="30672" w:author="Greg Clendenning" w:date="2024-04-16T16:42:00Z">
                      <w:rPr>
                        <w:rFonts w:ascii="Cambria Math" w:hAnsi="Cambria Math"/>
                        <w:i/>
                      </w:rPr>
                    </w:del>
                  </m:ctrlPr>
                </m:sSubPr>
                <m:e>
                  <m:r>
                    <w:del w:id="30673" w:author="Greg Clendenning" w:date="2024-04-16T16:42:00Z">
                      <w:rPr>
                        <w:rFonts w:ascii="Cambria Math" w:hAnsi="Cambria Math"/>
                      </w:rPr>
                      <m:t>R</m:t>
                    </w:del>
                  </m:r>
                </m:e>
                <m:sub>
                  <m:r>
                    <w:del w:id="30674" w:author="Greg Clendenning" w:date="2024-04-16T16:42:00Z">
                      <w:rPr>
                        <w:rFonts w:ascii="Cambria Math" w:hAnsi="Cambria Math"/>
                      </w:rPr>
                      <m:t>ee</m:t>
                    </w:del>
                  </m:r>
                </m:sub>
              </m:sSub>
              <m:r>
                <w:del w:id="30675" w:author="Greg Clendenning" w:date="2024-04-16T16:42:00Z">
                  <w:rPr>
                    <w:rFonts w:ascii="Cambria Math" w:hAnsi="Cambria Math"/>
                  </w:rPr>
                  <m:t xml:space="preserve"> ,  </m:t>
                </w:del>
              </m:r>
            </m:oMath>
            <w:del w:id="30676" w:author="Greg Clendenning" w:date="2024-04-16T16:42:00Z">
              <w:r w:rsidR="00FA5174">
                <w:delText xml:space="preserve">R-value of insulation added </w:delText>
              </w:r>
            </w:del>
          </w:p>
        </w:tc>
        <w:tc>
          <w:tcPr>
            <w:tcW w:w="714" w:type="pct"/>
            <w:gridSpan w:val="2"/>
          </w:tcPr>
          <w:p w14:paraId="72657CFC" w14:textId="77777777" w:rsidR="00FA5174" w:rsidRPr="001959AB" w:rsidRDefault="00FA5174" w:rsidP="00BD2C4C">
            <w:pPr>
              <w:pStyle w:val="TableCell"/>
              <w:spacing w:beforeLines="40" w:before="96" w:afterLines="40" w:after="96"/>
              <w:jc w:val="center"/>
              <w:rPr>
                <w:del w:id="30677" w:author="Greg Clendenning" w:date="2024-04-16T16:42:00Z"/>
                <w:rFonts w:eastAsia="Arial Unicode MS"/>
                <w:i/>
              </w:rPr>
            </w:pPr>
            <w:del w:id="30678" w:author="Greg Clendenning" w:date="2024-04-16T16:42:00Z">
              <w:r w:rsidRPr="001959AB">
                <w:rPr>
                  <w:rFonts w:ascii="Calibri" w:eastAsia="Arial Unicode MS" w:hAnsi="Calibri" w:cs="Calibri"/>
                  <w:i/>
                </w:rPr>
                <w:delText>°</w:delText>
              </w:r>
              <w:r w:rsidRPr="001959AB">
                <w:rPr>
                  <w:rFonts w:eastAsia="Arial Unicode MS"/>
                  <w:i/>
                </w:rPr>
                <w:delText>F.ft</w:delText>
              </w:r>
              <w:r w:rsidRPr="001959AB">
                <w:rPr>
                  <w:rFonts w:eastAsia="Arial Unicode MS"/>
                  <w:i/>
                  <w:vertAlign w:val="superscript"/>
                </w:rPr>
                <w:delText>2</w:delText>
              </w:r>
              <w:r w:rsidRPr="001959AB">
                <w:rPr>
                  <w:rFonts w:eastAsia="Arial Unicode MS"/>
                  <w:i/>
                </w:rPr>
                <w:delText>.hr/BTU</w:delText>
              </w:r>
            </w:del>
          </w:p>
        </w:tc>
        <w:tc>
          <w:tcPr>
            <w:tcW w:w="1316" w:type="pct"/>
            <w:gridSpan w:val="2"/>
            <w:tcBorders>
              <w:top w:val="single" w:sz="4" w:space="0" w:color="auto"/>
            </w:tcBorders>
            <w:shd w:val="clear" w:color="auto" w:fill="auto"/>
          </w:tcPr>
          <w:p w14:paraId="3A78B84C" w14:textId="77777777" w:rsidR="00FA5174" w:rsidRDefault="00FA5174" w:rsidP="00BD2C4C">
            <w:pPr>
              <w:pStyle w:val="TableCell"/>
              <w:spacing w:beforeLines="40" w:before="96" w:afterLines="40" w:after="96"/>
              <w:jc w:val="center"/>
              <w:rPr>
                <w:del w:id="30679" w:author="Greg Clendenning" w:date="2024-04-16T16:42:00Z"/>
              </w:rPr>
            </w:pPr>
            <w:del w:id="30680" w:author="Greg Clendenning" w:date="2024-04-16T16:42:00Z">
              <w:r>
                <w:delText>EDC Data Gathering</w:delText>
              </w:r>
            </w:del>
          </w:p>
          <w:p w14:paraId="4443130D" w14:textId="77777777" w:rsidR="00FA5174" w:rsidRPr="00630BA6" w:rsidRDefault="00FA5174" w:rsidP="00BD2C4C">
            <w:pPr>
              <w:pStyle w:val="TableCell"/>
              <w:spacing w:beforeLines="40" w:before="96" w:afterLines="40" w:after="96"/>
              <w:jc w:val="center"/>
              <w:rPr>
                <w:del w:id="30681" w:author="Greg Clendenning" w:date="2024-04-16T16:42:00Z"/>
              </w:rPr>
            </w:pPr>
            <w:del w:id="30682" w:author="Greg Clendenning" w:date="2024-04-16T16:42:00Z">
              <w:r>
                <w:delText xml:space="preserve">Default: </w:delText>
              </w:r>
              <w:r>
                <w:fldChar w:fldCharType="begin"/>
              </w:r>
              <w:r>
                <w:delInstrText xml:space="preserve"> REF _Ref11337130 \h </w:delInstrText>
              </w:r>
              <w:r>
                <w:fldChar w:fldCharType="separate"/>
              </w:r>
              <w:r w:rsidR="00146CD3">
                <w:delText>T</w:delText>
              </w:r>
              <w:r w:rsidR="00146CD3" w:rsidRPr="006F1AD2">
                <w:delText>able</w:delText>
              </w:r>
              <w:r w:rsidR="00146CD3">
                <w:delText xml:space="preserve"> </w:delText>
              </w:r>
              <w:r w:rsidR="00146CD3">
                <w:rPr>
                  <w:noProof/>
                </w:rPr>
                <w:delText>2</w:delText>
              </w:r>
              <w:r w:rsidR="00146CD3">
                <w:noBreakHyphen/>
              </w:r>
              <w:r w:rsidR="00146CD3">
                <w:rPr>
                  <w:noProof/>
                </w:rPr>
                <w:delText>120</w:delText>
              </w:r>
              <w:r>
                <w:fldChar w:fldCharType="end"/>
              </w:r>
            </w:del>
          </w:p>
        </w:tc>
        <w:tc>
          <w:tcPr>
            <w:tcW w:w="965" w:type="pct"/>
            <w:gridSpan w:val="2"/>
            <w:tcBorders>
              <w:top w:val="single" w:sz="4" w:space="0" w:color="auto"/>
            </w:tcBorders>
          </w:tcPr>
          <w:p w14:paraId="5C3EB296" w14:textId="77777777" w:rsidR="00FA5174" w:rsidRPr="00E54783" w:rsidRDefault="00FA5174" w:rsidP="00BD2C4C">
            <w:pPr>
              <w:pStyle w:val="TableCell"/>
              <w:spacing w:beforeLines="40" w:before="96" w:afterLines="40" w:after="96"/>
              <w:jc w:val="center"/>
              <w:rPr>
                <w:del w:id="30683" w:author="Greg Clendenning" w:date="2024-04-16T16:42:00Z"/>
              </w:rPr>
            </w:pPr>
            <w:del w:id="30684" w:author="Greg Clendenning" w:date="2024-04-16T16:42:00Z">
              <w:r>
                <w:delText>9, 10</w:delText>
              </w:r>
            </w:del>
          </w:p>
        </w:tc>
      </w:tr>
      <w:tr w:rsidR="00FA5174" w:rsidRPr="00C465DB" w14:paraId="6999CF4C" w14:textId="77777777" w:rsidTr="00BD2C4C">
        <w:trPr>
          <w:cantSplit/>
          <w:del w:id="30685" w:author="Greg Clendenning" w:date="2024-04-16T16:42:00Z"/>
        </w:trPr>
        <w:tc>
          <w:tcPr>
            <w:tcW w:w="2005" w:type="pct"/>
            <w:shd w:val="clear" w:color="auto" w:fill="auto"/>
          </w:tcPr>
          <w:p w14:paraId="3C7D785C" w14:textId="77777777" w:rsidR="00FA5174" w:rsidRPr="00630BA6" w:rsidRDefault="00FA5174" w:rsidP="00BD2C4C">
            <w:pPr>
              <w:pStyle w:val="TableCell"/>
              <w:spacing w:beforeLines="40" w:before="96" w:afterLines="40" w:after="96"/>
              <w:jc w:val="left"/>
              <w:rPr>
                <w:del w:id="30686" w:author="Greg Clendenning" w:date="2024-04-16T16:42:00Z"/>
                <w:rFonts w:ascii="Cambria Math" w:hAnsi="Cambria Math"/>
                <w:oMath/>
              </w:rPr>
            </w:pPr>
            <m:oMath>
              <m:r>
                <w:del w:id="30687" w:author="Greg Clendenning" w:date="2024-04-16T16:42:00Z">
                  <w:rPr>
                    <w:rFonts w:ascii="Cambria Math" w:hAnsi="Cambria Math"/>
                  </w:rPr>
                  <m:t xml:space="preserve">A ,  </m:t>
                </w:del>
              </m:r>
            </m:oMath>
            <w:del w:id="30688" w:author="Greg Clendenning" w:date="2024-04-16T16:42:00Z">
              <w:r>
                <w:delText xml:space="preserve">Area of component being insulated </w:delText>
              </w:r>
            </w:del>
          </w:p>
        </w:tc>
        <w:tc>
          <w:tcPr>
            <w:tcW w:w="714" w:type="pct"/>
            <w:gridSpan w:val="2"/>
          </w:tcPr>
          <w:p w14:paraId="347F2AC7" w14:textId="77777777" w:rsidR="00FA5174" w:rsidRPr="001959AB" w:rsidRDefault="00FA5174" w:rsidP="00BD2C4C">
            <w:pPr>
              <w:pStyle w:val="TableCell"/>
              <w:spacing w:beforeLines="40" w:before="96" w:afterLines="40" w:after="96"/>
              <w:jc w:val="center"/>
              <w:rPr>
                <w:del w:id="30689" w:author="Greg Clendenning" w:date="2024-04-16T16:42:00Z"/>
                <w:rFonts w:eastAsia="Arial Unicode MS" w:cs="Arial"/>
                <w:i/>
              </w:rPr>
            </w:pPr>
            <w:del w:id="30690" w:author="Greg Clendenning" w:date="2024-04-16T16:42:00Z">
              <w:r w:rsidRPr="001959AB">
                <w:rPr>
                  <w:rFonts w:eastAsia="Arial Unicode MS" w:cs="Arial"/>
                  <w:i/>
                </w:rPr>
                <w:delText>Ft</w:delText>
              </w:r>
              <w:r w:rsidRPr="001959AB">
                <w:rPr>
                  <w:rFonts w:eastAsia="Arial Unicode MS" w:cs="Arial"/>
                  <w:i/>
                  <w:vertAlign w:val="superscript"/>
                </w:rPr>
                <w:delText>2</w:delText>
              </w:r>
            </w:del>
          </w:p>
        </w:tc>
        <w:tc>
          <w:tcPr>
            <w:tcW w:w="1316" w:type="pct"/>
            <w:gridSpan w:val="2"/>
            <w:shd w:val="clear" w:color="auto" w:fill="auto"/>
          </w:tcPr>
          <w:p w14:paraId="0D98E777" w14:textId="77777777" w:rsidR="00FA5174" w:rsidRPr="00630BA6" w:rsidRDefault="00FA5174" w:rsidP="00BD2C4C">
            <w:pPr>
              <w:pStyle w:val="TableCell"/>
              <w:spacing w:beforeLines="40" w:before="96" w:afterLines="40" w:after="96"/>
              <w:jc w:val="center"/>
              <w:rPr>
                <w:del w:id="30691" w:author="Greg Clendenning" w:date="2024-04-16T16:42:00Z"/>
              </w:rPr>
            </w:pPr>
            <w:del w:id="30692" w:author="Greg Clendenning" w:date="2024-04-16T16:42:00Z">
              <w:r>
                <w:delText>EDC Data Gathering</w:delText>
              </w:r>
            </w:del>
          </w:p>
        </w:tc>
        <w:tc>
          <w:tcPr>
            <w:tcW w:w="965" w:type="pct"/>
            <w:gridSpan w:val="2"/>
          </w:tcPr>
          <w:p w14:paraId="3DF48B89" w14:textId="77777777" w:rsidR="00FA5174" w:rsidRPr="00E54783" w:rsidRDefault="00FA5174" w:rsidP="00BD2C4C">
            <w:pPr>
              <w:pStyle w:val="TableCell"/>
              <w:spacing w:beforeLines="40" w:before="96" w:afterLines="40" w:after="96"/>
              <w:jc w:val="center"/>
              <w:rPr>
                <w:del w:id="30693" w:author="Greg Clendenning" w:date="2024-04-16T16:42:00Z"/>
              </w:rPr>
            </w:pPr>
            <w:del w:id="30694" w:author="Greg Clendenning" w:date="2024-04-16T16:42:00Z">
              <w:r w:rsidRPr="00E54783">
                <w:delText>-</w:delText>
              </w:r>
            </w:del>
          </w:p>
        </w:tc>
      </w:tr>
      <w:tr w:rsidR="00FA5174" w:rsidRPr="00C465DB" w14:paraId="61F1BDB0" w14:textId="77777777" w:rsidTr="00BD2C4C">
        <w:trPr>
          <w:cantSplit/>
          <w:del w:id="30695" w:author="Greg Clendenning" w:date="2024-04-16T16:42:00Z"/>
        </w:trPr>
        <w:tc>
          <w:tcPr>
            <w:tcW w:w="2005" w:type="pct"/>
            <w:shd w:val="clear" w:color="auto" w:fill="auto"/>
          </w:tcPr>
          <w:p w14:paraId="4CB29038" w14:textId="77777777" w:rsidR="00FA5174" w:rsidRPr="00630BA6" w:rsidRDefault="00FA5174" w:rsidP="00BD2C4C">
            <w:pPr>
              <w:pStyle w:val="TableCell"/>
              <w:spacing w:beforeLines="40" w:before="96" w:afterLines="40" w:after="96"/>
              <w:jc w:val="left"/>
              <w:rPr>
                <w:del w:id="30696" w:author="Greg Clendenning" w:date="2024-04-16T16:42:00Z"/>
                <w:rFonts w:ascii="Cambria Math" w:hAnsi="Cambria Math"/>
                <w:oMath/>
              </w:rPr>
            </w:pPr>
            <m:oMath>
              <m:r>
                <w:del w:id="30697" w:author="Greg Clendenning" w:date="2024-04-16T16:42:00Z">
                  <w:rPr>
                    <w:rFonts w:ascii="Cambria Math" w:hAnsi="Cambria Math"/>
                  </w:rPr>
                  <m:t xml:space="preserve">FF ,  </m:t>
                </w:del>
              </m:r>
            </m:oMath>
            <w:del w:id="30698" w:author="Greg Clendenning" w:date="2024-04-16T16:42:00Z">
              <w:r>
                <w:delText>Framing factor, designed to account for space that is occupied by framing</w:delText>
              </w:r>
            </w:del>
          </w:p>
        </w:tc>
        <w:tc>
          <w:tcPr>
            <w:tcW w:w="714" w:type="pct"/>
            <w:gridSpan w:val="2"/>
          </w:tcPr>
          <w:p w14:paraId="7953869D" w14:textId="77777777" w:rsidR="00FA5174" w:rsidRPr="00965C7F" w:rsidRDefault="00FA5174" w:rsidP="00BD2C4C">
            <w:pPr>
              <w:pStyle w:val="TableCell"/>
              <w:spacing w:beforeLines="40" w:before="96" w:afterLines="40" w:after="96"/>
              <w:jc w:val="center"/>
              <w:rPr>
                <w:del w:id="30699" w:author="Greg Clendenning" w:date="2024-04-16T16:42:00Z"/>
                <w:rFonts w:eastAsia="Arial Unicode MS" w:cs="Arial"/>
              </w:rPr>
            </w:pPr>
            <w:del w:id="30700" w:author="Greg Clendenning" w:date="2024-04-16T16:42:00Z">
              <w:r>
                <w:rPr>
                  <w:rFonts w:eastAsia="Arial Unicode MS" w:cs="Arial"/>
                </w:rPr>
                <w:delText>None</w:delText>
              </w:r>
            </w:del>
          </w:p>
        </w:tc>
        <w:tc>
          <w:tcPr>
            <w:tcW w:w="1316" w:type="pct"/>
            <w:gridSpan w:val="2"/>
            <w:shd w:val="clear" w:color="auto" w:fill="auto"/>
          </w:tcPr>
          <w:p w14:paraId="14601FD0" w14:textId="77777777" w:rsidR="00FA5174" w:rsidRDefault="00FA5174" w:rsidP="00BD2C4C">
            <w:pPr>
              <w:pStyle w:val="TableCell"/>
              <w:spacing w:beforeLines="40" w:before="96" w:afterLines="40" w:after="96"/>
              <w:jc w:val="center"/>
              <w:rPr>
                <w:del w:id="30701" w:author="Greg Clendenning" w:date="2024-04-16T16:42:00Z"/>
              </w:rPr>
            </w:pPr>
            <w:del w:id="30702" w:author="Greg Clendenning" w:date="2024-04-16T16:42:00Z">
              <w:r>
                <w:delText>If externally applied or non-floor component = 0%</w:delText>
              </w:r>
            </w:del>
          </w:p>
          <w:p w14:paraId="46B11BE5" w14:textId="77777777" w:rsidR="00FA5174" w:rsidRPr="00630BA6" w:rsidRDefault="00FA5174" w:rsidP="00BD2C4C">
            <w:pPr>
              <w:pStyle w:val="TableCell"/>
              <w:spacing w:beforeLines="40" w:before="96" w:afterLines="40" w:after="96"/>
              <w:jc w:val="center"/>
              <w:rPr>
                <w:del w:id="30703" w:author="Greg Clendenning" w:date="2024-04-16T16:42:00Z"/>
              </w:rPr>
            </w:pPr>
            <w:del w:id="30704" w:author="Greg Clendenning" w:date="2024-04-16T16:42:00Z">
              <w:r>
                <w:delText>If studs and cavity = 12%</w:delText>
              </w:r>
            </w:del>
          </w:p>
        </w:tc>
        <w:tc>
          <w:tcPr>
            <w:tcW w:w="965" w:type="pct"/>
            <w:gridSpan w:val="2"/>
          </w:tcPr>
          <w:p w14:paraId="1387F5EA" w14:textId="77777777" w:rsidR="00FA5174" w:rsidRPr="00E54783" w:rsidRDefault="00FA5174" w:rsidP="00BD2C4C">
            <w:pPr>
              <w:pStyle w:val="TableCell"/>
              <w:spacing w:beforeLines="40" w:before="96" w:afterLines="40" w:after="96"/>
              <w:jc w:val="center"/>
              <w:rPr>
                <w:del w:id="30705" w:author="Greg Clendenning" w:date="2024-04-16T16:42:00Z"/>
              </w:rPr>
            </w:pPr>
            <w:del w:id="30706" w:author="Greg Clendenning" w:date="2024-04-16T16:42:00Z">
              <w:r>
                <w:delText>4</w:delText>
              </w:r>
            </w:del>
          </w:p>
        </w:tc>
      </w:tr>
      <w:tr w:rsidR="00FA5174" w:rsidRPr="00C465DB" w14:paraId="63F3AA88" w14:textId="77777777" w:rsidTr="00BD2C4C">
        <w:trPr>
          <w:cantSplit/>
          <w:del w:id="30707" w:author="Greg Clendenning" w:date="2024-04-16T16:42:00Z"/>
        </w:trPr>
        <w:tc>
          <w:tcPr>
            <w:tcW w:w="2005" w:type="pct"/>
            <w:shd w:val="clear" w:color="auto" w:fill="auto"/>
          </w:tcPr>
          <w:p w14:paraId="1207052C" w14:textId="77777777" w:rsidR="00FA5174" w:rsidRPr="00630BA6" w:rsidRDefault="00FA5174" w:rsidP="00BD2C4C">
            <w:pPr>
              <w:pStyle w:val="TableCell"/>
              <w:spacing w:beforeLines="40" w:before="96" w:afterLines="40" w:after="96"/>
              <w:jc w:val="left"/>
              <w:rPr>
                <w:del w:id="30708" w:author="Greg Clendenning" w:date="2024-04-16T16:42:00Z"/>
                <w:rFonts w:ascii="Cambria Math" w:hAnsi="Cambria Math"/>
                <w:oMath/>
              </w:rPr>
            </w:pPr>
            <m:oMath>
              <m:r>
                <w:del w:id="30709" w:author="Greg Clendenning" w:date="2024-04-16T16:42:00Z">
                  <w:rPr>
                    <w:rFonts w:ascii="Cambria Math" w:hAnsi="Cambria Math"/>
                  </w:rPr>
                  <m:t xml:space="preserve">CDD ,  </m:t>
                </w:del>
              </m:r>
            </m:oMath>
            <w:del w:id="30710" w:author="Greg Clendenning" w:date="2024-04-16T16:42:00Z">
              <w:r>
                <w:delText>Annual cooling degree-days, base 65</w:delText>
              </w:r>
              <w:r>
                <w:rPr>
                  <w:rFonts w:ascii="Calibri" w:hAnsi="Calibri" w:cs="Calibri"/>
                </w:rPr>
                <w:delText>°</w:delText>
              </w:r>
              <w:r>
                <w:delText>F</w:delText>
              </w:r>
            </w:del>
          </w:p>
        </w:tc>
        <w:tc>
          <w:tcPr>
            <w:tcW w:w="714" w:type="pct"/>
            <w:gridSpan w:val="2"/>
          </w:tcPr>
          <w:p w14:paraId="325E229B" w14:textId="77777777" w:rsidR="00FA5174" w:rsidRPr="001959AB" w:rsidRDefault="00FA5174" w:rsidP="00BD2C4C">
            <w:pPr>
              <w:pStyle w:val="TableCell"/>
              <w:spacing w:beforeLines="40" w:before="96" w:afterLines="40" w:after="96"/>
              <w:jc w:val="center"/>
              <w:rPr>
                <w:del w:id="30711" w:author="Greg Clendenning" w:date="2024-04-16T16:42:00Z"/>
                <w:rFonts w:eastAsia="Arial Unicode MS" w:cs="Arial"/>
                <w:i/>
              </w:rPr>
            </w:pPr>
            <w:del w:id="30712" w:author="Greg Clendenning" w:date="2024-04-16T16:42:00Z">
              <w:r w:rsidRPr="001959AB">
                <w:rPr>
                  <w:rFonts w:ascii="Calibri" w:eastAsia="Arial Unicode MS" w:hAnsi="Calibri" w:cs="Calibri"/>
                  <w:i/>
                </w:rPr>
                <w:delText>°</w:delText>
              </w:r>
              <w:r w:rsidRPr="001959AB">
                <w:rPr>
                  <w:rFonts w:eastAsia="Arial Unicode MS" w:cs="Arial"/>
                  <w:i/>
                </w:rPr>
                <w:delText>F-day/year</w:delText>
              </w:r>
            </w:del>
          </w:p>
        </w:tc>
        <w:tc>
          <w:tcPr>
            <w:tcW w:w="1316" w:type="pct"/>
            <w:gridSpan w:val="2"/>
            <w:shd w:val="clear" w:color="auto" w:fill="auto"/>
          </w:tcPr>
          <w:p w14:paraId="606261EF" w14:textId="77777777" w:rsidR="00FA5174" w:rsidRPr="00630BA6" w:rsidRDefault="00FA5174" w:rsidP="00BD2C4C">
            <w:pPr>
              <w:pStyle w:val="TableCell"/>
              <w:spacing w:beforeLines="40" w:before="96" w:afterLines="40" w:after="96"/>
              <w:jc w:val="center"/>
              <w:rPr>
                <w:del w:id="30713" w:author="Greg Clendenning" w:date="2024-04-16T16:42:00Z"/>
              </w:rPr>
            </w:pPr>
            <w:del w:id="30714" w:author="Greg Clendenning" w:date="2024-04-16T16:42:00Z">
              <w:r>
                <w:delText xml:space="preserve">See </w:delText>
              </w:r>
              <w:r w:rsidRPr="009418B7">
                <w:rPr>
                  <w:i/>
                </w:rPr>
                <w:delText>CDD</w:delText>
              </w:r>
              <w:r>
                <w:delText xml:space="preserve"> in Vol 1., App. A</w:delText>
              </w:r>
            </w:del>
          </w:p>
        </w:tc>
        <w:tc>
          <w:tcPr>
            <w:tcW w:w="965" w:type="pct"/>
            <w:gridSpan w:val="2"/>
          </w:tcPr>
          <w:p w14:paraId="3953EE8F" w14:textId="77777777" w:rsidR="00FA5174" w:rsidRPr="00E54783" w:rsidRDefault="00FA5174" w:rsidP="00BD2C4C">
            <w:pPr>
              <w:pStyle w:val="TableCell"/>
              <w:spacing w:beforeLines="40" w:before="96" w:afterLines="40" w:after="96"/>
              <w:jc w:val="center"/>
              <w:rPr>
                <w:del w:id="30715" w:author="Greg Clendenning" w:date="2024-04-16T16:42:00Z"/>
              </w:rPr>
            </w:pPr>
            <w:del w:id="30716" w:author="Greg Clendenning" w:date="2024-04-16T16:42:00Z">
              <w:r>
                <w:delText>15</w:delText>
              </w:r>
            </w:del>
          </w:p>
        </w:tc>
      </w:tr>
      <w:tr w:rsidR="00FA5174" w:rsidRPr="00C465DB" w14:paraId="0005D610" w14:textId="77777777" w:rsidTr="00BD2C4C">
        <w:trPr>
          <w:cantSplit/>
          <w:del w:id="30717" w:author="Greg Clendenning" w:date="2024-04-16T16:42:00Z"/>
        </w:trPr>
        <w:tc>
          <w:tcPr>
            <w:tcW w:w="2005" w:type="pct"/>
            <w:shd w:val="clear" w:color="auto" w:fill="auto"/>
          </w:tcPr>
          <w:p w14:paraId="15E2014B" w14:textId="77777777" w:rsidR="00FA5174" w:rsidRPr="00630BA6" w:rsidRDefault="00FA5174" w:rsidP="00BD2C4C">
            <w:pPr>
              <w:pStyle w:val="TableCell"/>
              <w:spacing w:beforeLines="40" w:before="96" w:afterLines="40" w:after="96"/>
              <w:jc w:val="left"/>
              <w:rPr>
                <w:del w:id="30718" w:author="Greg Clendenning" w:date="2024-04-16T16:42:00Z"/>
                <w:rFonts w:ascii="Cambria Math" w:hAnsi="Cambria Math"/>
                <w:oMath/>
              </w:rPr>
            </w:pPr>
            <m:oMath>
              <m:r>
                <w:del w:id="30719" w:author="Greg Clendenning" w:date="2024-04-16T16:42:00Z">
                  <w:rPr>
                    <w:rFonts w:ascii="Cambria Math" w:hAnsi="Cambria Math"/>
                  </w:rPr>
                  <m:t xml:space="preserve">HDD ,  </m:t>
                </w:del>
              </m:r>
            </m:oMath>
            <w:del w:id="30720" w:author="Greg Clendenning" w:date="2024-04-16T16:42:00Z">
              <w:r>
                <w:delText>Annual heating degree-days, base 65</w:delText>
              </w:r>
              <w:r>
                <w:rPr>
                  <w:rFonts w:ascii="Calibri" w:hAnsi="Calibri" w:cs="Calibri"/>
                </w:rPr>
                <w:delText>°</w:delText>
              </w:r>
              <w:r>
                <w:delText>F</w:delText>
              </w:r>
            </w:del>
          </w:p>
        </w:tc>
        <w:tc>
          <w:tcPr>
            <w:tcW w:w="714" w:type="pct"/>
            <w:gridSpan w:val="2"/>
          </w:tcPr>
          <w:p w14:paraId="1A586494" w14:textId="77777777" w:rsidR="00FA5174" w:rsidRPr="001959AB" w:rsidRDefault="00FA5174" w:rsidP="00BD2C4C">
            <w:pPr>
              <w:pStyle w:val="TableCell"/>
              <w:spacing w:beforeLines="40" w:before="96" w:afterLines="40" w:after="96"/>
              <w:jc w:val="center"/>
              <w:rPr>
                <w:del w:id="30721" w:author="Greg Clendenning" w:date="2024-04-16T16:42:00Z"/>
                <w:rFonts w:eastAsia="Arial Unicode MS" w:cs="Arial"/>
                <w:i/>
              </w:rPr>
            </w:pPr>
            <w:del w:id="30722" w:author="Greg Clendenning" w:date="2024-04-16T16:42:00Z">
              <w:r w:rsidRPr="001959AB">
                <w:rPr>
                  <w:rFonts w:ascii="Calibri" w:eastAsia="Arial Unicode MS" w:hAnsi="Calibri" w:cs="Calibri"/>
                  <w:i/>
                </w:rPr>
                <w:delText>°</w:delText>
              </w:r>
              <w:r w:rsidRPr="001959AB">
                <w:rPr>
                  <w:rFonts w:eastAsia="Arial Unicode MS" w:cs="Arial"/>
                  <w:i/>
                </w:rPr>
                <w:delText>F-day/year</w:delText>
              </w:r>
            </w:del>
          </w:p>
        </w:tc>
        <w:tc>
          <w:tcPr>
            <w:tcW w:w="1316" w:type="pct"/>
            <w:gridSpan w:val="2"/>
            <w:shd w:val="clear" w:color="auto" w:fill="auto"/>
          </w:tcPr>
          <w:p w14:paraId="4C173C6F" w14:textId="77777777" w:rsidR="00FA5174" w:rsidRPr="00630BA6" w:rsidRDefault="00FA5174" w:rsidP="00BD2C4C">
            <w:pPr>
              <w:pStyle w:val="TableCell"/>
              <w:spacing w:beforeLines="40" w:before="96" w:afterLines="40" w:after="96"/>
              <w:jc w:val="center"/>
              <w:rPr>
                <w:del w:id="30723" w:author="Greg Clendenning" w:date="2024-04-16T16:42:00Z"/>
              </w:rPr>
            </w:pPr>
            <w:del w:id="30724" w:author="Greg Clendenning" w:date="2024-04-16T16:42:00Z">
              <w:r>
                <w:delText xml:space="preserve">See </w:delText>
              </w:r>
              <w:r w:rsidRPr="009418B7">
                <w:rPr>
                  <w:i/>
                </w:rPr>
                <w:delText>HDD</w:delText>
              </w:r>
              <w:r>
                <w:delText xml:space="preserve"> in Vol 1., App. A</w:delText>
              </w:r>
            </w:del>
          </w:p>
        </w:tc>
        <w:tc>
          <w:tcPr>
            <w:tcW w:w="965" w:type="pct"/>
            <w:gridSpan w:val="2"/>
          </w:tcPr>
          <w:p w14:paraId="327650C8" w14:textId="77777777" w:rsidR="00FA5174" w:rsidRPr="00E54783" w:rsidRDefault="00FA5174" w:rsidP="00BD2C4C">
            <w:pPr>
              <w:pStyle w:val="TableCell"/>
              <w:spacing w:beforeLines="40" w:before="96" w:afterLines="40" w:after="96"/>
              <w:jc w:val="center"/>
              <w:rPr>
                <w:del w:id="30725" w:author="Greg Clendenning" w:date="2024-04-16T16:42:00Z"/>
              </w:rPr>
            </w:pPr>
            <w:del w:id="30726" w:author="Greg Clendenning" w:date="2024-04-16T16:42:00Z">
              <w:r>
                <w:delText>15</w:delText>
              </w:r>
            </w:del>
          </w:p>
        </w:tc>
      </w:tr>
      <w:tr w:rsidR="00FA5174" w:rsidRPr="00C465DB" w14:paraId="25090C09" w14:textId="77777777" w:rsidTr="00BD2C4C">
        <w:trPr>
          <w:cantSplit/>
          <w:del w:id="30727" w:author="Greg Clendenning" w:date="2024-04-16T16:42:00Z"/>
        </w:trPr>
        <w:tc>
          <w:tcPr>
            <w:tcW w:w="2005" w:type="pct"/>
            <w:shd w:val="clear" w:color="auto" w:fill="auto"/>
          </w:tcPr>
          <w:p w14:paraId="7AF1C946" w14:textId="77777777" w:rsidR="00FA5174" w:rsidRPr="00630BA6" w:rsidRDefault="00FA5174" w:rsidP="00BD2C4C">
            <w:pPr>
              <w:pStyle w:val="TableCell"/>
              <w:spacing w:beforeLines="40" w:before="96" w:afterLines="40" w:after="96"/>
              <w:jc w:val="left"/>
              <w:rPr>
                <w:del w:id="30728" w:author="Greg Clendenning" w:date="2024-04-16T16:42:00Z"/>
                <w:rFonts w:ascii="Cambria Math" w:hAnsi="Cambria Math"/>
                <w:oMath/>
              </w:rPr>
            </w:pPr>
            <m:oMath>
              <m:r>
                <w:del w:id="30729" w:author="Greg Clendenning" w:date="2024-04-16T16:42:00Z">
                  <w:rPr>
                    <w:rFonts w:ascii="Cambria Math" w:hAnsi="Cambria Math"/>
                  </w:rPr>
                  <m:t>EFL</m:t>
                </w:del>
              </m:r>
              <m:sSub>
                <m:sSubPr>
                  <m:ctrlPr>
                    <w:del w:id="30730" w:author="Greg Clendenning" w:date="2024-04-16T16:42:00Z">
                      <w:rPr>
                        <w:rFonts w:ascii="Cambria Math" w:hAnsi="Cambria Math"/>
                        <w:i/>
                      </w:rPr>
                    </w:del>
                  </m:ctrlPr>
                </m:sSubPr>
                <m:e>
                  <m:r>
                    <w:del w:id="30731" w:author="Greg Clendenning" w:date="2024-04-16T16:42:00Z">
                      <w:rPr>
                        <w:rFonts w:ascii="Cambria Math" w:hAnsi="Cambria Math"/>
                      </w:rPr>
                      <m:t>H</m:t>
                    </w:del>
                  </m:r>
                </m:e>
                <m:sub>
                  <m:r>
                    <w:del w:id="30732" w:author="Greg Clendenning" w:date="2024-04-16T16:42:00Z">
                      <w:rPr>
                        <w:rFonts w:ascii="Cambria Math" w:hAnsi="Cambria Math"/>
                      </w:rPr>
                      <m:t>cool</m:t>
                    </w:del>
                  </m:r>
                </m:sub>
              </m:sSub>
              <m:r>
                <w:del w:id="30733" w:author="Greg Clendenning" w:date="2024-04-16T16:42:00Z">
                  <w:rPr>
                    <w:rFonts w:ascii="Cambria Math" w:hAnsi="Cambria Math"/>
                  </w:rPr>
                  <m:t xml:space="preserve"> ,  </m:t>
                </w:del>
              </m:r>
            </m:oMath>
            <w:del w:id="30734" w:author="Greg Clendenning" w:date="2024-04-16T16:42:00Z">
              <w:r>
                <w:delText xml:space="preserve">Equivalent full load cooling hours </w:delText>
              </w:r>
            </w:del>
          </w:p>
        </w:tc>
        <w:tc>
          <w:tcPr>
            <w:tcW w:w="714" w:type="pct"/>
            <w:gridSpan w:val="2"/>
          </w:tcPr>
          <w:p w14:paraId="28C37BBE" w14:textId="77777777" w:rsidR="00FA5174" w:rsidRPr="001959AB" w:rsidRDefault="00FA5174" w:rsidP="00BD2C4C">
            <w:pPr>
              <w:pStyle w:val="TableCell"/>
              <w:spacing w:beforeLines="40" w:before="96" w:afterLines="40" w:after="96"/>
              <w:jc w:val="center"/>
              <w:rPr>
                <w:del w:id="30735" w:author="Greg Clendenning" w:date="2024-04-16T16:42:00Z"/>
                <w:rFonts w:eastAsia="Arial Unicode MS" w:cs="Arial"/>
                <w:i/>
              </w:rPr>
            </w:pPr>
            <w:del w:id="30736" w:author="Greg Clendenning" w:date="2024-04-16T16:42:00Z">
              <w:r w:rsidRPr="001959AB">
                <w:rPr>
                  <w:rFonts w:eastAsia="Arial Unicode MS" w:cs="Arial"/>
                  <w:i/>
                </w:rPr>
                <w:delText>Hours/year</w:delText>
              </w:r>
            </w:del>
          </w:p>
        </w:tc>
        <w:tc>
          <w:tcPr>
            <w:tcW w:w="1316" w:type="pct"/>
            <w:gridSpan w:val="2"/>
            <w:shd w:val="clear" w:color="auto" w:fill="auto"/>
          </w:tcPr>
          <w:p w14:paraId="6E6EEC48" w14:textId="77777777" w:rsidR="00FA5174" w:rsidRPr="00630BA6" w:rsidRDefault="00FA5174" w:rsidP="00BD2C4C">
            <w:pPr>
              <w:pStyle w:val="TableCell"/>
              <w:spacing w:beforeLines="40" w:before="96" w:afterLines="40" w:after="96"/>
              <w:jc w:val="center"/>
              <w:rPr>
                <w:del w:id="30737" w:author="Greg Clendenning" w:date="2024-04-16T16:42:00Z"/>
              </w:rPr>
            </w:pPr>
            <w:del w:id="30738" w:author="Greg Clendenning" w:date="2024-04-16T16:42:00Z">
              <w:r>
                <w:delText xml:space="preserve">See </w:delText>
              </w:r>
              <w:r w:rsidRPr="009418B7">
                <w:rPr>
                  <w:i/>
                </w:rPr>
                <w:delText>EFLH</w:delText>
              </w:r>
              <w:r w:rsidRPr="009418B7">
                <w:rPr>
                  <w:i/>
                  <w:vertAlign w:val="subscript"/>
                </w:rPr>
                <w:delText>cool</w:delText>
              </w:r>
              <w:r>
                <w:delText xml:space="preserve"> in Vol 1., App. A</w:delText>
              </w:r>
            </w:del>
          </w:p>
        </w:tc>
        <w:tc>
          <w:tcPr>
            <w:tcW w:w="965" w:type="pct"/>
            <w:gridSpan w:val="2"/>
          </w:tcPr>
          <w:p w14:paraId="306B7234" w14:textId="77777777" w:rsidR="00FA5174" w:rsidRPr="00E54783" w:rsidRDefault="00FA5174" w:rsidP="00BD2C4C">
            <w:pPr>
              <w:pStyle w:val="TableCell"/>
              <w:spacing w:beforeLines="40" w:before="96" w:afterLines="40" w:after="96"/>
              <w:jc w:val="center"/>
              <w:rPr>
                <w:del w:id="30739" w:author="Greg Clendenning" w:date="2024-04-16T16:42:00Z"/>
              </w:rPr>
            </w:pPr>
            <w:del w:id="30740" w:author="Greg Clendenning" w:date="2024-04-16T16:42:00Z">
              <w:r>
                <w:delText>14</w:delText>
              </w:r>
            </w:del>
          </w:p>
        </w:tc>
      </w:tr>
      <w:tr w:rsidR="00FA5174" w:rsidRPr="00C465DB" w14:paraId="1D48837F" w14:textId="77777777" w:rsidTr="00BD2C4C">
        <w:trPr>
          <w:cantSplit/>
          <w:del w:id="30741" w:author="Greg Clendenning" w:date="2024-04-16T16:42:00Z"/>
        </w:trPr>
        <w:tc>
          <w:tcPr>
            <w:tcW w:w="2005" w:type="pct"/>
            <w:shd w:val="clear" w:color="auto" w:fill="auto"/>
          </w:tcPr>
          <w:p w14:paraId="671F7242" w14:textId="77777777" w:rsidR="00FA5174" w:rsidRPr="00630BA6" w:rsidRDefault="00FA5174" w:rsidP="00BD2C4C">
            <w:pPr>
              <w:pStyle w:val="TableCell"/>
              <w:spacing w:beforeLines="40" w:before="96" w:afterLines="40" w:after="96"/>
              <w:jc w:val="left"/>
              <w:rPr>
                <w:del w:id="30742" w:author="Greg Clendenning" w:date="2024-04-16T16:42:00Z"/>
                <w:rFonts w:ascii="Cambria Math" w:hAnsi="Cambria Math"/>
                <w:oMath/>
              </w:rPr>
            </w:pPr>
            <m:oMath>
              <m:r>
                <w:del w:id="30743" w:author="Greg Clendenning" w:date="2024-04-16T16:42:00Z">
                  <w:rPr>
                    <w:rFonts w:ascii="Cambria Math" w:hAnsi="Cambria Math"/>
                  </w:rPr>
                  <m:t xml:space="preserve">DUA ,  </m:t>
                </w:del>
              </m:r>
            </m:oMath>
            <w:del w:id="30744" w:author="Greg Clendenning" w:date="2024-04-16T16:42:00Z">
              <w:r>
                <w:delText>Discretionary use adjustment to account for uncertainty in predicting cooling system usage patterns of occupants</w:delText>
              </w:r>
            </w:del>
          </w:p>
        </w:tc>
        <w:tc>
          <w:tcPr>
            <w:tcW w:w="714" w:type="pct"/>
            <w:gridSpan w:val="2"/>
          </w:tcPr>
          <w:p w14:paraId="3C6F48A2" w14:textId="77777777" w:rsidR="00FA5174" w:rsidRPr="00965C7F" w:rsidRDefault="00FA5174" w:rsidP="00BD2C4C">
            <w:pPr>
              <w:pStyle w:val="TableCell"/>
              <w:spacing w:beforeLines="40" w:before="96" w:afterLines="40" w:after="96"/>
              <w:jc w:val="center"/>
              <w:rPr>
                <w:del w:id="30745" w:author="Greg Clendenning" w:date="2024-04-16T16:42:00Z"/>
                <w:rFonts w:eastAsia="Arial Unicode MS" w:cs="Arial"/>
              </w:rPr>
            </w:pPr>
            <w:del w:id="30746" w:author="Greg Clendenning" w:date="2024-04-16T16:42:00Z">
              <w:r>
                <w:rPr>
                  <w:rFonts w:eastAsia="Arial Unicode MS" w:cs="Arial"/>
                </w:rPr>
                <w:delText>None</w:delText>
              </w:r>
            </w:del>
          </w:p>
        </w:tc>
        <w:tc>
          <w:tcPr>
            <w:tcW w:w="1316" w:type="pct"/>
            <w:gridSpan w:val="2"/>
            <w:shd w:val="clear" w:color="auto" w:fill="auto"/>
          </w:tcPr>
          <w:p w14:paraId="144255F5" w14:textId="77777777" w:rsidR="00FA5174" w:rsidRPr="00630BA6" w:rsidRDefault="00FA5174" w:rsidP="00BD2C4C">
            <w:pPr>
              <w:pStyle w:val="TableCell"/>
              <w:spacing w:beforeLines="40" w:before="96" w:afterLines="40" w:after="96"/>
              <w:jc w:val="center"/>
              <w:rPr>
                <w:del w:id="30747" w:author="Greg Clendenning" w:date="2024-04-16T16:42:00Z"/>
              </w:rPr>
            </w:pPr>
            <w:del w:id="30748" w:author="Greg Clendenning" w:date="2024-04-16T16:42:00Z">
              <w:r>
                <w:delText>0.75</w:delText>
              </w:r>
            </w:del>
          </w:p>
        </w:tc>
        <w:tc>
          <w:tcPr>
            <w:tcW w:w="965" w:type="pct"/>
            <w:gridSpan w:val="2"/>
          </w:tcPr>
          <w:p w14:paraId="4FE84915" w14:textId="77777777" w:rsidR="00FA5174" w:rsidRPr="00E54783" w:rsidRDefault="00FA5174" w:rsidP="00BD2C4C">
            <w:pPr>
              <w:pStyle w:val="TableCell"/>
              <w:spacing w:beforeLines="40" w:before="96" w:afterLines="40" w:after="96"/>
              <w:jc w:val="center"/>
              <w:rPr>
                <w:del w:id="30749" w:author="Greg Clendenning" w:date="2024-04-16T16:42:00Z"/>
              </w:rPr>
            </w:pPr>
            <w:del w:id="30750" w:author="Greg Clendenning" w:date="2024-04-16T16:42:00Z">
              <w:r>
                <w:delText>5</w:delText>
              </w:r>
            </w:del>
          </w:p>
        </w:tc>
      </w:tr>
      <w:tr w:rsidR="00FA5174" w:rsidRPr="00C465DB" w14:paraId="6444B263" w14:textId="77777777" w:rsidTr="00BD2C4C">
        <w:trPr>
          <w:cantSplit/>
          <w:del w:id="30751" w:author="Greg Clendenning" w:date="2024-04-16T16:42:00Z"/>
        </w:trPr>
        <w:tc>
          <w:tcPr>
            <w:tcW w:w="2005" w:type="pct"/>
            <w:shd w:val="clear" w:color="auto" w:fill="auto"/>
          </w:tcPr>
          <w:p w14:paraId="01E962F3" w14:textId="77777777" w:rsidR="00FA5174" w:rsidRPr="00630BA6" w:rsidRDefault="00FA5174" w:rsidP="00BD2C4C">
            <w:pPr>
              <w:pStyle w:val="TableCell"/>
              <w:spacing w:beforeLines="40" w:before="96" w:afterLines="40" w:after="96"/>
              <w:jc w:val="left"/>
              <w:rPr>
                <w:del w:id="30752" w:author="Greg Clendenning" w:date="2024-04-16T16:42:00Z"/>
                <w:rFonts w:ascii="Cambria Math" w:hAnsi="Cambria Math"/>
                <w:oMath/>
              </w:rPr>
            </w:pPr>
            <m:oMath>
              <m:r>
                <w:del w:id="30753" w:author="Greg Clendenning" w:date="2024-04-16T16:42:00Z">
                  <w:rPr>
                    <w:rFonts w:ascii="Cambria Math" w:hAnsi="Cambria Math"/>
                  </w:rPr>
                  <m:t xml:space="preserve">SEER,  </m:t>
                </w:del>
              </m:r>
            </m:oMath>
            <w:del w:id="30754" w:author="Greg Clendenning" w:date="2024-04-16T16:42:00Z">
              <w:r>
                <w:delText xml:space="preserve"> Cooling system seasonal efficiency</w:delText>
              </w:r>
            </w:del>
          </w:p>
        </w:tc>
        <w:tc>
          <w:tcPr>
            <w:tcW w:w="714" w:type="pct"/>
            <w:gridSpan w:val="2"/>
          </w:tcPr>
          <w:p w14:paraId="7185C683" w14:textId="77777777" w:rsidR="00FA5174" w:rsidRPr="00965C7F" w:rsidRDefault="008A402F" w:rsidP="00BD2C4C">
            <w:pPr>
              <w:pStyle w:val="TableCell"/>
              <w:spacing w:beforeLines="40" w:before="96" w:afterLines="40" w:after="96"/>
              <w:jc w:val="center"/>
              <w:rPr>
                <w:del w:id="30755" w:author="Greg Clendenning" w:date="2024-04-16T16:42:00Z"/>
                <w:rFonts w:eastAsia="Arial Unicode MS" w:cs="Arial"/>
              </w:rPr>
            </w:pPr>
            <m:oMathPara>
              <m:oMath>
                <m:f>
                  <m:fPr>
                    <m:ctrlPr>
                      <w:del w:id="30756" w:author="Greg Clendenning" w:date="2024-04-16T16:42:00Z">
                        <w:rPr>
                          <w:rFonts w:ascii="Cambria Math" w:hAnsi="Cambria Math" w:cs="Arial"/>
                          <w:szCs w:val="18"/>
                        </w:rPr>
                      </w:del>
                    </m:ctrlPr>
                  </m:fPr>
                  <m:num>
                    <m:r>
                      <w:del w:id="30757" w:author="Greg Clendenning" w:date="2024-04-16T16:42:00Z">
                        <w:rPr>
                          <w:rFonts w:ascii="Cambria Math" w:hAnsi="Cambria Math" w:cs="Arial"/>
                          <w:szCs w:val="18"/>
                        </w:rPr>
                        <m:t>Btu</m:t>
                      </w:del>
                    </m:r>
                  </m:num>
                  <m:den>
                    <m:r>
                      <w:del w:id="30758" w:author="Greg Clendenning" w:date="2024-04-16T16:42:00Z">
                        <w:rPr>
                          <w:rFonts w:ascii="Cambria Math" w:hAnsi="Cambria Math" w:cs="Arial"/>
                          <w:szCs w:val="18"/>
                        </w:rPr>
                        <m:t>W</m:t>
                      </w:del>
                    </m:r>
                    <m:r>
                      <w:del w:id="30759" w:author="Greg Clendenning" w:date="2024-04-16T16:42:00Z">
                        <w:rPr>
                          <w:rFonts w:ascii="Cambria Math" w:hAnsi="Cambria Math" w:cs="Arial"/>
                          <w:szCs w:val="18"/>
                        </w:rPr>
                        <m:t>∙h</m:t>
                      </w:del>
                    </m:r>
                  </m:den>
                </m:f>
              </m:oMath>
            </m:oMathPara>
          </w:p>
        </w:tc>
        <w:tc>
          <w:tcPr>
            <w:tcW w:w="1316" w:type="pct"/>
            <w:gridSpan w:val="2"/>
            <w:shd w:val="clear" w:color="auto" w:fill="auto"/>
          </w:tcPr>
          <w:p w14:paraId="341D7F50" w14:textId="77777777" w:rsidR="00FA5174" w:rsidRDefault="00FA5174" w:rsidP="00BD2C4C">
            <w:pPr>
              <w:pStyle w:val="TableCell"/>
              <w:keepNext w:val="0"/>
              <w:spacing w:beforeLines="40" w:before="96" w:afterLines="40" w:after="96"/>
              <w:jc w:val="center"/>
              <w:rPr>
                <w:del w:id="30760" w:author="Greg Clendenning" w:date="2024-04-16T16:42:00Z"/>
              </w:rPr>
            </w:pPr>
            <w:del w:id="30761" w:author="Greg Clendenning" w:date="2024-04-16T16:42:00Z">
              <w:r>
                <w:delText>EDC Data Gathering</w:delText>
              </w:r>
            </w:del>
          </w:p>
          <w:p w14:paraId="6AA9E3DF" w14:textId="77777777" w:rsidR="00FA5174" w:rsidRPr="00630BA6" w:rsidRDefault="00FA5174" w:rsidP="00BD2C4C">
            <w:pPr>
              <w:pStyle w:val="TableCell"/>
              <w:spacing w:beforeLines="40" w:before="96" w:afterLines="40" w:after="96"/>
              <w:jc w:val="center"/>
              <w:rPr>
                <w:del w:id="30762" w:author="Greg Clendenning" w:date="2024-04-16T16:42:00Z"/>
              </w:rPr>
            </w:pPr>
            <w:del w:id="30763" w:author="Greg Clendenning" w:date="2024-04-16T16:42:00Z">
              <w:r>
                <w:delText xml:space="preserve">Default: </w:delText>
              </w:r>
              <w:r w:rsidRPr="00EA6A56">
                <w:rPr>
                  <w:szCs w:val="18"/>
                </w:rPr>
                <w:delText xml:space="preserve"> See Early Replacement values in </w:delText>
              </w:r>
              <w:r w:rsidRPr="00EA6A56">
                <w:rPr>
                  <w:szCs w:val="18"/>
                </w:rPr>
                <w:fldChar w:fldCharType="begin"/>
              </w:r>
              <w:r w:rsidRPr="00EA6A56">
                <w:rPr>
                  <w:szCs w:val="18"/>
                </w:rPr>
                <w:delInstrText xml:space="preserve"> REF _Ref531779526 \h  \* MERGEFORMAT </w:delInstrText>
              </w:r>
              <w:r w:rsidRPr="00EA6A56">
                <w:rPr>
                  <w:szCs w:val="18"/>
                </w:rPr>
              </w:r>
              <w:r w:rsidRPr="00EA6A56">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8</w:delText>
              </w:r>
              <w:r w:rsidRPr="00EA6A56">
                <w:rPr>
                  <w:szCs w:val="18"/>
                </w:rPr>
                <w:fldChar w:fldCharType="end"/>
              </w:r>
              <w:r w:rsidRPr="00EA6A56">
                <w:rPr>
                  <w:szCs w:val="18"/>
                </w:rPr>
                <w:delText xml:space="preserve"> in Sec. </w:delText>
              </w:r>
              <w:r>
                <w:rPr>
                  <w:szCs w:val="18"/>
                </w:rPr>
                <w:fldChar w:fldCharType="begin"/>
              </w:r>
              <w:r>
                <w:rPr>
                  <w:szCs w:val="18"/>
                </w:rPr>
                <w:delInstrText xml:space="preserve"> REF _Ref534371933 \r \h </w:delInstrText>
              </w:r>
              <w:r>
                <w:rPr>
                  <w:szCs w:val="18"/>
                </w:rPr>
              </w:r>
              <w:r>
                <w:rPr>
                  <w:szCs w:val="18"/>
                </w:rPr>
                <w:fldChar w:fldCharType="separate"/>
              </w:r>
              <w:r w:rsidR="00146CD3">
                <w:rPr>
                  <w:szCs w:val="18"/>
                </w:rPr>
                <w:delText>2.2.1</w:delText>
              </w:r>
              <w:r>
                <w:rPr>
                  <w:szCs w:val="18"/>
                </w:rPr>
                <w:fldChar w:fldCharType="end"/>
              </w:r>
            </w:del>
          </w:p>
        </w:tc>
        <w:tc>
          <w:tcPr>
            <w:tcW w:w="965" w:type="pct"/>
            <w:gridSpan w:val="2"/>
          </w:tcPr>
          <w:p w14:paraId="1297CA9D" w14:textId="77777777" w:rsidR="00FA5174" w:rsidRPr="00E54783" w:rsidRDefault="00FA5174" w:rsidP="00BD2C4C">
            <w:pPr>
              <w:pStyle w:val="TableCell"/>
              <w:spacing w:beforeLines="40" w:before="96" w:afterLines="40" w:after="96"/>
              <w:jc w:val="center"/>
              <w:rPr>
                <w:del w:id="30764" w:author="Greg Clendenning" w:date="2024-04-16T16:42:00Z"/>
              </w:rPr>
            </w:pPr>
            <w:del w:id="30765" w:author="Greg Clendenning" w:date="2024-04-16T16:42:00Z">
              <w:r>
                <w:delText>6</w:delText>
              </w:r>
            </w:del>
          </w:p>
        </w:tc>
      </w:tr>
      <w:tr w:rsidR="00FA5174" w:rsidRPr="00C465DB" w14:paraId="4D6AEE24" w14:textId="77777777" w:rsidTr="00BD2C4C">
        <w:trPr>
          <w:cantSplit/>
          <w:del w:id="30766" w:author="Greg Clendenning" w:date="2024-04-16T16:42:00Z"/>
        </w:trPr>
        <w:tc>
          <w:tcPr>
            <w:tcW w:w="2005" w:type="pct"/>
            <w:shd w:val="clear" w:color="auto" w:fill="auto"/>
          </w:tcPr>
          <w:p w14:paraId="3A7C7980" w14:textId="77777777" w:rsidR="00FA5174" w:rsidRPr="00630BA6" w:rsidRDefault="00FA5174" w:rsidP="00BD2C4C">
            <w:pPr>
              <w:pStyle w:val="TableCell"/>
              <w:spacing w:beforeLines="40" w:before="96" w:afterLines="40" w:after="96"/>
              <w:jc w:val="left"/>
              <w:rPr>
                <w:del w:id="30767" w:author="Greg Clendenning" w:date="2024-04-16T16:42:00Z"/>
                <w:rFonts w:ascii="Cambria Math" w:hAnsi="Cambria Math"/>
                <w:oMath/>
              </w:rPr>
            </w:pPr>
            <m:oMath>
              <m:r>
                <w:del w:id="30768" w:author="Greg Clendenning" w:date="2024-04-16T16:42:00Z">
                  <w:rPr>
                    <w:rFonts w:ascii="Cambria Math" w:hAnsi="Cambria Math"/>
                  </w:rPr>
                  <m:t xml:space="preserve">HSPF,  </m:t>
                </w:del>
              </m:r>
            </m:oMath>
            <w:del w:id="30769" w:author="Greg Clendenning" w:date="2024-04-16T16:42:00Z">
              <w:r>
                <w:delText>Heating system seasonal efficiency</w:delText>
              </w:r>
            </w:del>
          </w:p>
        </w:tc>
        <w:tc>
          <w:tcPr>
            <w:tcW w:w="714" w:type="pct"/>
            <w:gridSpan w:val="2"/>
          </w:tcPr>
          <w:p w14:paraId="544DEECD" w14:textId="77777777" w:rsidR="00FA5174" w:rsidRPr="00965C7F" w:rsidRDefault="008A402F" w:rsidP="00BD2C4C">
            <w:pPr>
              <w:pStyle w:val="TableCell"/>
              <w:spacing w:beforeLines="40" w:before="96" w:afterLines="40" w:after="96"/>
              <w:jc w:val="center"/>
              <w:rPr>
                <w:del w:id="30770" w:author="Greg Clendenning" w:date="2024-04-16T16:42:00Z"/>
                <w:rFonts w:eastAsia="Arial Unicode MS" w:cs="Arial"/>
              </w:rPr>
            </w:pPr>
            <m:oMathPara>
              <m:oMath>
                <m:f>
                  <m:fPr>
                    <m:ctrlPr>
                      <w:del w:id="30771" w:author="Greg Clendenning" w:date="2024-04-16T16:42:00Z">
                        <w:rPr>
                          <w:rFonts w:ascii="Cambria Math" w:hAnsi="Cambria Math" w:cs="Arial"/>
                          <w:szCs w:val="18"/>
                        </w:rPr>
                      </w:del>
                    </m:ctrlPr>
                  </m:fPr>
                  <m:num>
                    <m:r>
                      <w:del w:id="30772" w:author="Greg Clendenning" w:date="2024-04-16T16:42:00Z">
                        <w:rPr>
                          <w:rFonts w:ascii="Cambria Math" w:hAnsi="Cambria Math" w:cs="Arial"/>
                          <w:szCs w:val="18"/>
                        </w:rPr>
                        <m:t>BTU</m:t>
                      </w:del>
                    </m:r>
                  </m:num>
                  <m:den>
                    <m:r>
                      <w:del w:id="30773" w:author="Greg Clendenning" w:date="2024-04-16T16:42:00Z">
                        <w:rPr>
                          <w:rFonts w:ascii="Cambria Math" w:hAnsi="Cambria Math" w:cs="Arial"/>
                          <w:szCs w:val="18"/>
                        </w:rPr>
                        <m:t>W</m:t>
                      </w:del>
                    </m:r>
                    <m:r>
                      <w:del w:id="30774" w:author="Greg Clendenning" w:date="2024-04-16T16:42:00Z">
                        <w:rPr>
                          <w:rFonts w:ascii="Cambria Math" w:hAnsi="Cambria Math" w:cs="Arial"/>
                          <w:szCs w:val="18"/>
                        </w:rPr>
                        <m:t>∙h</m:t>
                      </w:del>
                    </m:r>
                  </m:den>
                </m:f>
              </m:oMath>
            </m:oMathPara>
          </w:p>
        </w:tc>
        <w:tc>
          <w:tcPr>
            <w:tcW w:w="1316" w:type="pct"/>
            <w:gridSpan w:val="2"/>
            <w:shd w:val="clear" w:color="auto" w:fill="auto"/>
          </w:tcPr>
          <w:p w14:paraId="4CCF1D5E" w14:textId="77777777" w:rsidR="00FA5174" w:rsidRDefault="00FA5174" w:rsidP="00BD2C4C">
            <w:pPr>
              <w:pStyle w:val="TableCell"/>
              <w:keepNext w:val="0"/>
              <w:spacing w:beforeLines="40" w:before="96" w:afterLines="40" w:after="96"/>
              <w:jc w:val="center"/>
              <w:rPr>
                <w:del w:id="30775" w:author="Greg Clendenning" w:date="2024-04-16T16:42:00Z"/>
              </w:rPr>
            </w:pPr>
            <w:del w:id="30776" w:author="Greg Clendenning" w:date="2024-04-16T16:42:00Z">
              <w:r>
                <w:delText>EDC Data Gathering</w:delText>
              </w:r>
            </w:del>
          </w:p>
          <w:p w14:paraId="40A67265" w14:textId="77777777" w:rsidR="00FA5174" w:rsidRPr="00630BA6" w:rsidRDefault="00FA5174" w:rsidP="00BD2C4C">
            <w:pPr>
              <w:pStyle w:val="TableCell"/>
              <w:spacing w:beforeLines="40" w:before="96" w:afterLines="40" w:after="96"/>
              <w:jc w:val="center"/>
              <w:rPr>
                <w:del w:id="30777" w:author="Greg Clendenning" w:date="2024-04-16T16:42:00Z"/>
              </w:rPr>
            </w:pPr>
            <w:del w:id="30778" w:author="Greg Clendenning" w:date="2024-04-16T16:42:00Z">
              <w:r>
                <w:delText xml:space="preserve">Default: </w:delText>
              </w:r>
              <w:r w:rsidRPr="00EA6A56">
                <w:rPr>
                  <w:szCs w:val="18"/>
                </w:rPr>
                <w:delText xml:space="preserve"> See Early Replacement values in </w:delText>
              </w:r>
              <w:r w:rsidRPr="00EA6A56">
                <w:rPr>
                  <w:szCs w:val="18"/>
                </w:rPr>
                <w:fldChar w:fldCharType="begin"/>
              </w:r>
              <w:r w:rsidRPr="00EA6A56">
                <w:rPr>
                  <w:szCs w:val="18"/>
                </w:rPr>
                <w:delInstrText xml:space="preserve"> REF _Ref531779526 \h  \* MERGEFORMAT </w:delInstrText>
              </w:r>
              <w:r w:rsidRPr="00EA6A56">
                <w:rPr>
                  <w:szCs w:val="18"/>
                </w:rPr>
              </w:r>
              <w:r w:rsidRPr="00EA6A56">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8</w:delText>
              </w:r>
              <w:r w:rsidRPr="00EA6A56">
                <w:rPr>
                  <w:szCs w:val="18"/>
                </w:rPr>
                <w:fldChar w:fldCharType="end"/>
              </w:r>
              <w:r w:rsidRPr="00EA6A56">
                <w:rPr>
                  <w:szCs w:val="18"/>
                </w:rPr>
                <w:delText xml:space="preserve"> in Sec. </w:delText>
              </w:r>
              <w:r>
                <w:rPr>
                  <w:szCs w:val="18"/>
                </w:rPr>
                <w:fldChar w:fldCharType="begin"/>
              </w:r>
              <w:r>
                <w:rPr>
                  <w:szCs w:val="18"/>
                </w:rPr>
                <w:delInstrText xml:space="preserve"> REF _Ref534371933 \r \h </w:delInstrText>
              </w:r>
              <w:r>
                <w:rPr>
                  <w:szCs w:val="18"/>
                </w:rPr>
              </w:r>
              <w:r>
                <w:rPr>
                  <w:szCs w:val="18"/>
                </w:rPr>
                <w:fldChar w:fldCharType="separate"/>
              </w:r>
              <w:r w:rsidR="00146CD3">
                <w:rPr>
                  <w:szCs w:val="18"/>
                </w:rPr>
                <w:delText>2.2.1</w:delText>
              </w:r>
              <w:r>
                <w:rPr>
                  <w:szCs w:val="18"/>
                </w:rPr>
                <w:fldChar w:fldCharType="end"/>
              </w:r>
            </w:del>
          </w:p>
        </w:tc>
        <w:tc>
          <w:tcPr>
            <w:tcW w:w="965" w:type="pct"/>
            <w:gridSpan w:val="2"/>
          </w:tcPr>
          <w:p w14:paraId="4C7F5EF6" w14:textId="77777777" w:rsidR="00FA5174" w:rsidRPr="00E54783" w:rsidRDefault="00FA5174" w:rsidP="00BD2C4C">
            <w:pPr>
              <w:pStyle w:val="TableCell"/>
              <w:spacing w:beforeLines="40" w:before="96" w:afterLines="40" w:after="96"/>
              <w:jc w:val="center"/>
              <w:rPr>
                <w:del w:id="30779" w:author="Greg Clendenning" w:date="2024-04-16T16:42:00Z"/>
              </w:rPr>
            </w:pPr>
            <w:del w:id="30780" w:author="Greg Clendenning" w:date="2024-04-16T16:42:00Z">
              <w:r>
                <w:delText>6</w:delText>
              </w:r>
            </w:del>
          </w:p>
        </w:tc>
      </w:tr>
      <w:tr w:rsidR="00FA5174" w:rsidRPr="00C465DB" w14:paraId="3C65291C" w14:textId="77777777" w:rsidTr="00BD2C4C">
        <w:trPr>
          <w:cantSplit/>
          <w:del w:id="30781" w:author="Greg Clendenning" w:date="2024-04-16T16:42:00Z"/>
        </w:trPr>
        <w:tc>
          <w:tcPr>
            <w:tcW w:w="2005" w:type="pct"/>
            <w:shd w:val="clear" w:color="auto" w:fill="auto"/>
          </w:tcPr>
          <w:p w14:paraId="1A3EAEB3" w14:textId="77777777" w:rsidR="00FA5174" w:rsidRPr="00630BA6" w:rsidRDefault="008A402F" w:rsidP="00BD2C4C">
            <w:pPr>
              <w:pStyle w:val="TableCell"/>
              <w:spacing w:beforeLines="40" w:before="96" w:afterLines="40" w:after="96"/>
              <w:jc w:val="left"/>
              <w:rPr>
                <w:del w:id="30782" w:author="Greg Clendenning" w:date="2024-04-16T16:42:00Z"/>
                <w:rFonts w:ascii="Cambria Math" w:hAnsi="Cambria Math"/>
                <w:oMath/>
              </w:rPr>
            </w:pPr>
            <m:oMath>
              <m:sSub>
                <m:sSubPr>
                  <m:ctrlPr>
                    <w:del w:id="30783" w:author="Greg Clendenning" w:date="2024-04-16T16:42:00Z">
                      <w:rPr>
                        <w:rFonts w:ascii="Cambria Math" w:hAnsi="Cambria Math"/>
                        <w:i/>
                      </w:rPr>
                    </w:del>
                  </m:ctrlPr>
                </m:sSubPr>
                <m:e>
                  <m:r>
                    <w:del w:id="30784" w:author="Greg Clendenning" w:date="2024-04-16T16:42:00Z">
                      <w:rPr>
                        <w:rFonts w:ascii="Cambria Math" w:hAnsi="Cambria Math"/>
                      </w:rPr>
                      <m:t>F</m:t>
                    </w:del>
                  </m:r>
                </m:e>
                <m:sub>
                  <m:r>
                    <w:del w:id="30785" w:author="Greg Clendenning" w:date="2024-04-16T16:42:00Z">
                      <w:rPr>
                        <w:rFonts w:ascii="Cambria Math" w:hAnsi="Cambria Math"/>
                      </w:rPr>
                      <m:t>RAC</m:t>
                    </w:del>
                  </m:r>
                </m:sub>
              </m:sSub>
              <m:r>
                <w:del w:id="30786" w:author="Greg Clendenning" w:date="2024-04-16T16:42:00Z">
                  <w:rPr>
                    <w:rFonts w:ascii="Cambria Math" w:hAnsi="Cambria Math"/>
                  </w:rPr>
                  <m:t xml:space="preserve"> ,  </m:t>
                </w:del>
              </m:r>
            </m:oMath>
            <w:del w:id="30787" w:author="Greg Clendenning" w:date="2024-04-16T16:42:00Z">
              <w:r w:rsidR="00FA5174" w:rsidRPr="00AA2C40">
                <w:rPr>
                  <w:rFonts w:cs="Arial"/>
                </w:rPr>
                <w:delText>Adjustment</w:delText>
              </w:r>
              <w:r w:rsidR="00FA5174">
                <w:rPr>
                  <w:rFonts w:cs="Arial"/>
                </w:rPr>
                <w:delText xml:space="preserve"> </w:delText>
              </w:r>
              <w:r w:rsidR="00FA5174" w:rsidRPr="00AA2C40">
                <w:rPr>
                  <w:rFonts w:cs="Arial"/>
                </w:rPr>
                <w:delText>factor</w:delText>
              </w:r>
              <w:r w:rsidR="00FA5174">
                <w:rPr>
                  <w:rFonts w:cs="Arial"/>
                </w:rPr>
                <w:delText xml:space="preserve"> </w:delText>
              </w:r>
              <w:r w:rsidR="00FA5174" w:rsidRPr="00AA2C40">
                <w:rPr>
                  <w:rFonts w:cs="Arial"/>
                </w:rPr>
                <w:delText>to</w:delText>
              </w:r>
              <w:r w:rsidR="00FA5174">
                <w:rPr>
                  <w:rFonts w:cs="Arial"/>
                </w:rPr>
                <w:delText xml:space="preserve"> </w:delText>
              </w:r>
              <w:r w:rsidR="00FA5174" w:rsidRPr="00AA2C40">
                <w:rPr>
                  <w:rFonts w:cs="Arial"/>
                </w:rPr>
                <w:delText>relate</w:delText>
              </w:r>
              <w:r w:rsidR="00FA5174">
                <w:rPr>
                  <w:rFonts w:cs="Arial"/>
                </w:rPr>
                <w:delText xml:space="preserve"> </w:delText>
              </w:r>
              <w:r w:rsidR="00FA5174" w:rsidRPr="00AA2C40">
                <w:rPr>
                  <w:rFonts w:cs="Arial"/>
                </w:rPr>
                <w:delText>insulated</w:delText>
              </w:r>
              <w:r w:rsidR="00FA5174">
                <w:rPr>
                  <w:rFonts w:cs="Arial"/>
                </w:rPr>
                <w:delText xml:space="preserve"> </w:delText>
              </w:r>
              <w:r w:rsidR="00FA5174" w:rsidRPr="00AA2C40">
                <w:rPr>
                  <w:rFonts w:cs="Arial"/>
                </w:rPr>
                <w:delText>area</w:delText>
              </w:r>
              <w:r w:rsidR="00FA5174">
                <w:rPr>
                  <w:rFonts w:cs="Arial"/>
                </w:rPr>
                <w:delText xml:space="preserve"> </w:delText>
              </w:r>
              <w:r w:rsidR="00FA5174" w:rsidRPr="00AA2C40">
                <w:rPr>
                  <w:rFonts w:cs="Arial"/>
                </w:rPr>
                <w:delText>to</w:delText>
              </w:r>
              <w:r w:rsidR="00FA5174">
                <w:rPr>
                  <w:rFonts w:cs="Arial"/>
                </w:rPr>
                <w:delText xml:space="preserve"> </w:delText>
              </w:r>
              <w:r w:rsidR="00FA5174" w:rsidRPr="00AA2C40">
                <w:rPr>
                  <w:rFonts w:cs="Arial"/>
                </w:rPr>
                <w:delText>area</w:delText>
              </w:r>
              <w:r w:rsidR="00FA5174">
                <w:rPr>
                  <w:rFonts w:cs="Arial"/>
                </w:rPr>
                <w:delText xml:space="preserve"> </w:delText>
              </w:r>
              <w:r w:rsidR="00FA5174" w:rsidRPr="00AA2C40">
                <w:rPr>
                  <w:rFonts w:cs="Arial"/>
                </w:rPr>
                <w:delText>served</w:delText>
              </w:r>
              <w:r w:rsidR="00FA5174">
                <w:rPr>
                  <w:rFonts w:cs="Arial"/>
                </w:rPr>
                <w:delText xml:space="preserve"> </w:delText>
              </w:r>
              <w:r w:rsidR="00FA5174" w:rsidRPr="00AA2C40">
                <w:rPr>
                  <w:rFonts w:cs="Arial"/>
                </w:rPr>
                <w:delText>by</w:delText>
              </w:r>
              <w:r w:rsidR="00FA5174">
                <w:rPr>
                  <w:rFonts w:cs="Arial"/>
                </w:rPr>
                <w:delText xml:space="preserve"> r</w:delText>
              </w:r>
              <w:r w:rsidR="00FA5174" w:rsidRPr="00AA2C40">
                <w:rPr>
                  <w:rFonts w:cs="Arial"/>
                </w:rPr>
                <w:delText>oom</w:delText>
              </w:r>
              <w:r w:rsidR="00FA5174">
                <w:rPr>
                  <w:rFonts w:cs="Arial"/>
                </w:rPr>
                <w:delText xml:space="preserve"> air conditioners</w:delText>
              </w:r>
            </w:del>
          </w:p>
        </w:tc>
        <w:tc>
          <w:tcPr>
            <w:tcW w:w="714" w:type="pct"/>
            <w:gridSpan w:val="2"/>
          </w:tcPr>
          <w:p w14:paraId="71C0D7C6" w14:textId="77777777" w:rsidR="00FA5174" w:rsidRPr="00965C7F" w:rsidRDefault="00FA5174" w:rsidP="00BD2C4C">
            <w:pPr>
              <w:pStyle w:val="TableCell"/>
              <w:spacing w:beforeLines="40" w:before="96" w:afterLines="40" w:after="96"/>
              <w:jc w:val="center"/>
              <w:rPr>
                <w:del w:id="30788" w:author="Greg Clendenning" w:date="2024-04-16T16:42:00Z"/>
                <w:rFonts w:eastAsia="Arial Unicode MS" w:cs="Arial"/>
              </w:rPr>
            </w:pPr>
            <w:del w:id="30789" w:author="Greg Clendenning" w:date="2024-04-16T16:42:00Z">
              <w:r>
                <w:rPr>
                  <w:rFonts w:eastAsia="Arial Unicode MS" w:cs="Arial"/>
                </w:rPr>
                <w:delText>None</w:delText>
              </w:r>
            </w:del>
          </w:p>
        </w:tc>
        <w:tc>
          <w:tcPr>
            <w:tcW w:w="1316" w:type="pct"/>
            <w:gridSpan w:val="2"/>
            <w:shd w:val="clear" w:color="auto" w:fill="auto"/>
          </w:tcPr>
          <w:p w14:paraId="0E22C377" w14:textId="77777777" w:rsidR="00FA5174" w:rsidRDefault="00FA5174" w:rsidP="00BD2C4C">
            <w:pPr>
              <w:pStyle w:val="TableCell"/>
              <w:spacing w:beforeLines="40" w:before="96" w:afterLines="40" w:after="96"/>
              <w:jc w:val="center"/>
              <w:rPr>
                <w:del w:id="30790" w:author="Greg Clendenning" w:date="2024-04-16T16:42:00Z"/>
              </w:rPr>
            </w:pPr>
            <w:del w:id="30791" w:author="Greg Clendenning" w:date="2024-04-16T16:42:00Z">
              <w:r>
                <w:delText>If Room AC = 0.38</w:delText>
              </w:r>
            </w:del>
          </w:p>
          <w:p w14:paraId="66B15B82" w14:textId="77777777" w:rsidR="00FA5174" w:rsidRPr="00630BA6" w:rsidRDefault="00FA5174" w:rsidP="00BD2C4C">
            <w:pPr>
              <w:pStyle w:val="TableCell"/>
              <w:spacing w:beforeLines="40" w:before="96" w:afterLines="40" w:after="96"/>
              <w:jc w:val="center"/>
              <w:rPr>
                <w:del w:id="30792" w:author="Greg Clendenning" w:date="2024-04-16T16:42:00Z"/>
              </w:rPr>
            </w:pPr>
            <w:del w:id="30793" w:author="Greg Clendenning" w:date="2024-04-16T16:42:00Z">
              <w:r>
                <w:delText>If non-Room AC = 1.0</w:delText>
              </w:r>
            </w:del>
          </w:p>
        </w:tc>
        <w:tc>
          <w:tcPr>
            <w:tcW w:w="965" w:type="pct"/>
            <w:gridSpan w:val="2"/>
          </w:tcPr>
          <w:p w14:paraId="3D107BAB" w14:textId="77777777" w:rsidR="00FA5174" w:rsidRPr="00E54783" w:rsidRDefault="00FA5174" w:rsidP="00BD2C4C">
            <w:pPr>
              <w:pStyle w:val="TableCell"/>
              <w:spacing w:beforeLines="40" w:before="96" w:afterLines="40" w:after="96"/>
              <w:jc w:val="center"/>
              <w:rPr>
                <w:del w:id="30794" w:author="Greg Clendenning" w:date="2024-04-16T16:42:00Z"/>
              </w:rPr>
            </w:pPr>
            <w:del w:id="30795" w:author="Greg Clendenning" w:date="2024-04-16T16:42:00Z">
              <w:r>
                <w:delText>7</w:delText>
              </w:r>
            </w:del>
          </w:p>
        </w:tc>
      </w:tr>
      <w:tr w:rsidR="00FA5174" w:rsidRPr="00C465DB" w14:paraId="6F180E8F" w14:textId="77777777" w:rsidTr="00BD2C4C">
        <w:trPr>
          <w:cantSplit/>
          <w:del w:id="30796" w:author="Greg Clendenning" w:date="2024-04-16T16:42:00Z"/>
        </w:trPr>
        <w:tc>
          <w:tcPr>
            <w:tcW w:w="2005" w:type="pct"/>
            <w:shd w:val="clear" w:color="auto" w:fill="auto"/>
          </w:tcPr>
          <w:p w14:paraId="0FE6F6C9" w14:textId="77777777" w:rsidR="00FA5174" w:rsidRDefault="00FA5174" w:rsidP="00BD2C4C">
            <w:pPr>
              <w:pStyle w:val="TableCell"/>
              <w:spacing w:beforeLines="40" w:before="96" w:afterLines="40" w:after="96"/>
              <w:jc w:val="left"/>
              <w:rPr>
                <w:del w:id="30797" w:author="Greg Clendenning" w:date="2024-04-16T16:42:00Z"/>
              </w:rPr>
            </w:pPr>
            <w:del w:id="30798" w:author="Greg Clendenning" w:date="2024-04-16T16:42:00Z">
              <w:r w:rsidRPr="00801EE4">
                <w:rPr>
                  <w:rFonts w:ascii="Cambria Math" w:hAnsi="Cambria Math"/>
                  <w:i/>
                  <w:iCs/>
                  <w:szCs w:val="18"/>
                </w:rPr>
                <w:delText>COP</w:delText>
              </w:r>
              <w:r w:rsidRPr="00A90B62">
                <w:rPr>
                  <w:rFonts w:ascii="Cambria Math" w:hAnsi="Cambria Math"/>
                  <w:i/>
                  <w:iCs/>
                  <w:szCs w:val="18"/>
                  <w:vertAlign w:val="subscript"/>
                </w:rPr>
                <w:delText>g</w:delText>
              </w:r>
              <w:r w:rsidR="009239F0">
                <w:rPr>
                  <w:rFonts w:ascii="Cambria Math" w:hAnsi="Cambria Math"/>
                  <w:i/>
                  <w:iCs/>
                  <w:szCs w:val="18"/>
                  <w:vertAlign w:val="subscript"/>
                </w:rPr>
                <w:delText xml:space="preserve"> </w:delText>
              </w:r>
              <w:r w:rsidRPr="00DC2297">
                <w:rPr>
                  <w:i/>
                  <w:iCs/>
                  <w:szCs w:val="18"/>
                </w:rPr>
                <w:delText>,</w:delText>
              </w:r>
              <w:r>
                <w:rPr>
                  <w:i/>
                  <w:iCs/>
                  <w:szCs w:val="18"/>
                </w:rPr>
                <w:delText xml:space="preserve"> </w:delText>
              </w:r>
              <w:r w:rsidRPr="00DC2297">
                <w:rPr>
                  <w:rFonts w:cs="Arial"/>
                  <w:szCs w:val="18"/>
                </w:rPr>
                <w:delText>Coefficient</w:delText>
              </w:r>
              <w:r>
                <w:rPr>
                  <w:rFonts w:cs="Arial"/>
                  <w:szCs w:val="18"/>
                </w:rPr>
                <w:delText xml:space="preserve"> </w:delText>
              </w:r>
              <w:r w:rsidRPr="00DC2297">
                <w:rPr>
                  <w:rFonts w:cs="Arial"/>
                  <w:szCs w:val="18"/>
                </w:rPr>
                <w:delText>of</w:delText>
              </w:r>
              <w:r>
                <w:rPr>
                  <w:rFonts w:cs="Arial"/>
                  <w:szCs w:val="18"/>
                </w:rPr>
                <w:delText xml:space="preserve"> </w:delText>
              </w:r>
              <w:r w:rsidRPr="00DC2297">
                <w:rPr>
                  <w:rFonts w:cs="Arial"/>
                  <w:szCs w:val="18"/>
                </w:rPr>
                <w:delText>Performance</w:delText>
              </w:r>
              <w:r>
                <w:rPr>
                  <w:rFonts w:cs="Arial"/>
                  <w:szCs w:val="18"/>
                </w:rPr>
                <w:delText xml:space="preserve">. </w:delText>
              </w:r>
              <w:r w:rsidRPr="00DC2297">
                <w:rPr>
                  <w:rFonts w:cs="Arial"/>
                  <w:szCs w:val="18"/>
                </w:rPr>
                <w:delText>This</w:delText>
              </w:r>
              <w:r>
                <w:rPr>
                  <w:rFonts w:cs="Arial"/>
                  <w:szCs w:val="18"/>
                </w:rPr>
                <w:delText xml:space="preserve"> </w:delText>
              </w:r>
              <w:r w:rsidRPr="00DC2297">
                <w:rPr>
                  <w:rFonts w:cs="Arial"/>
                  <w:szCs w:val="18"/>
                </w:rPr>
                <w:delText>is</w:delText>
              </w:r>
              <w:r>
                <w:rPr>
                  <w:rFonts w:cs="Arial"/>
                  <w:szCs w:val="18"/>
                </w:rPr>
                <w:delText xml:space="preserve"> </w:delText>
              </w:r>
              <w:r w:rsidRPr="00DC2297">
                <w:rPr>
                  <w:rFonts w:cs="Arial"/>
                  <w:szCs w:val="18"/>
                </w:rPr>
                <w:delText>a</w:delText>
              </w:r>
              <w:r>
                <w:rPr>
                  <w:rFonts w:cs="Arial"/>
                  <w:szCs w:val="18"/>
                </w:rPr>
                <w:delText xml:space="preserve"> </w:delText>
              </w:r>
              <w:r w:rsidRPr="00DC2297">
                <w:rPr>
                  <w:rFonts w:cs="Arial"/>
                  <w:szCs w:val="18"/>
                </w:rPr>
                <w:delText>measure</w:delText>
              </w:r>
              <w:r>
                <w:rPr>
                  <w:rFonts w:cs="Arial"/>
                  <w:szCs w:val="18"/>
                </w:rPr>
                <w:delText xml:space="preserve"> </w:delText>
              </w:r>
              <w:r w:rsidRPr="00DC2297">
                <w:rPr>
                  <w:rFonts w:cs="Arial"/>
                  <w:szCs w:val="18"/>
                </w:rPr>
                <w:delText>of</w:delText>
              </w:r>
              <w:r>
                <w:rPr>
                  <w:rFonts w:cs="Arial"/>
                  <w:szCs w:val="18"/>
                </w:rPr>
                <w:delText xml:space="preserve"> </w:delText>
              </w:r>
              <w:r w:rsidRPr="00DC2297">
                <w:rPr>
                  <w:rFonts w:cs="Arial"/>
                  <w:szCs w:val="18"/>
                </w:rPr>
                <w:delText>the</w:delText>
              </w:r>
              <w:r>
                <w:rPr>
                  <w:rFonts w:cs="Arial"/>
                  <w:szCs w:val="18"/>
                </w:rPr>
                <w:delText xml:space="preserve"> </w:delText>
              </w:r>
              <w:r w:rsidRPr="00DC2297">
                <w:rPr>
                  <w:rFonts w:cs="Arial"/>
                  <w:szCs w:val="18"/>
                </w:rPr>
                <w:delText>efficiency</w:delText>
              </w:r>
              <w:r>
                <w:rPr>
                  <w:rFonts w:cs="Arial"/>
                  <w:szCs w:val="18"/>
                </w:rPr>
                <w:delText xml:space="preserve"> </w:delText>
              </w:r>
              <w:r w:rsidRPr="00DC2297">
                <w:rPr>
                  <w:rFonts w:cs="Arial"/>
                  <w:szCs w:val="18"/>
                </w:rPr>
                <w:delText>of</w:delText>
              </w:r>
              <w:r>
                <w:rPr>
                  <w:rFonts w:cs="Arial"/>
                  <w:szCs w:val="18"/>
                </w:rPr>
                <w:delText xml:space="preserve"> </w:delText>
              </w:r>
              <w:r w:rsidRPr="00DC2297">
                <w:rPr>
                  <w:rFonts w:cs="Arial"/>
                  <w:szCs w:val="18"/>
                </w:rPr>
                <w:delText>a</w:delText>
              </w:r>
              <w:r>
                <w:rPr>
                  <w:rFonts w:cs="Arial"/>
                  <w:szCs w:val="18"/>
                </w:rPr>
                <w:delText xml:space="preserve"> </w:delText>
              </w:r>
              <w:r w:rsidRPr="00DC2297">
                <w:rPr>
                  <w:rFonts w:cs="Arial"/>
                  <w:szCs w:val="18"/>
                </w:rPr>
                <w:delText>heat</w:delText>
              </w:r>
              <w:r>
                <w:rPr>
                  <w:rFonts w:cs="Arial"/>
                  <w:szCs w:val="18"/>
                </w:rPr>
                <w:delText xml:space="preserve"> </w:delText>
              </w:r>
              <w:r w:rsidRPr="00DC2297">
                <w:rPr>
                  <w:rFonts w:cs="Arial"/>
                  <w:szCs w:val="18"/>
                </w:rPr>
                <w:delText>pump</w:delText>
              </w:r>
            </w:del>
          </w:p>
        </w:tc>
        <w:tc>
          <w:tcPr>
            <w:tcW w:w="714" w:type="pct"/>
            <w:gridSpan w:val="2"/>
          </w:tcPr>
          <w:p w14:paraId="2A9627CE" w14:textId="77777777" w:rsidR="00FA5174" w:rsidRDefault="00FA5174" w:rsidP="00BD2C4C">
            <w:pPr>
              <w:pStyle w:val="TableCell"/>
              <w:spacing w:beforeLines="40" w:before="96" w:afterLines="40" w:after="96"/>
              <w:jc w:val="center"/>
              <w:rPr>
                <w:del w:id="30799" w:author="Greg Clendenning" w:date="2024-04-16T16:42:00Z"/>
                <w:rFonts w:eastAsia="Arial Unicode MS" w:cs="Arial"/>
              </w:rPr>
            </w:pPr>
            <w:del w:id="30800" w:author="Greg Clendenning" w:date="2024-04-16T16:42:00Z">
              <w:r w:rsidRPr="00DC2297">
                <w:rPr>
                  <w:i/>
                  <w:iCs/>
                  <w:szCs w:val="18"/>
                </w:rPr>
                <w:delText>None</w:delText>
              </w:r>
            </w:del>
          </w:p>
        </w:tc>
        <w:tc>
          <w:tcPr>
            <w:tcW w:w="1316" w:type="pct"/>
            <w:gridSpan w:val="2"/>
            <w:shd w:val="clear" w:color="auto" w:fill="auto"/>
          </w:tcPr>
          <w:p w14:paraId="5D81D8CF" w14:textId="77777777" w:rsidR="00FA5174" w:rsidRDefault="00FA5174" w:rsidP="00BD2C4C">
            <w:pPr>
              <w:pStyle w:val="TableCell"/>
              <w:spacing w:beforeLines="40" w:before="96" w:afterLines="40" w:after="96"/>
              <w:jc w:val="center"/>
              <w:rPr>
                <w:del w:id="30801" w:author="Greg Clendenning" w:date="2024-04-16T16:42:00Z"/>
              </w:rPr>
            </w:pPr>
            <w:del w:id="30802" w:author="Greg Clendenning" w:date="2024-04-16T16:42:00Z">
              <w:r w:rsidRPr="00DC2297">
                <w:rPr>
                  <w:szCs w:val="18"/>
                </w:rPr>
                <w:delText>EDC</w:delText>
              </w:r>
              <w:r>
                <w:rPr>
                  <w:szCs w:val="18"/>
                </w:rPr>
                <w:delText xml:space="preserve"> </w:delText>
              </w:r>
              <w:r w:rsidRPr="00DC2297">
                <w:rPr>
                  <w:szCs w:val="18"/>
                </w:rPr>
                <w:delText>Data</w:delText>
              </w:r>
              <w:r>
                <w:rPr>
                  <w:szCs w:val="18"/>
                </w:rPr>
                <w:delText xml:space="preserve"> </w:delText>
              </w:r>
              <w:r w:rsidRPr="00DC2297">
                <w:rPr>
                  <w:szCs w:val="18"/>
                </w:rPr>
                <w:delText>Gathering</w:delText>
              </w:r>
            </w:del>
          </w:p>
        </w:tc>
        <w:tc>
          <w:tcPr>
            <w:tcW w:w="965" w:type="pct"/>
            <w:gridSpan w:val="2"/>
          </w:tcPr>
          <w:p w14:paraId="59676845" w14:textId="77777777" w:rsidR="00FA5174" w:rsidRPr="004E68B3" w:rsidRDefault="00FA5174" w:rsidP="00BD2C4C">
            <w:pPr>
              <w:pStyle w:val="TableCell"/>
              <w:spacing w:beforeLines="40" w:before="96" w:afterLines="40" w:after="96"/>
              <w:jc w:val="center"/>
              <w:rPr>
                <w:del w:id="30803" w:author="Greg Clendenning" w:date="2024-04-16T16:42:00Z"/>
              </w:rPr>
            </w:pPr>
            <w:del w:id="30804" w:author="Greg Clendenning" w:date="2024-04-16T16:42:00Z">
              <w:r w:rsidRPr="004E68B3">
                <w:delText>-</w:delText>
              </w:r>
            </w:del>
          </w:p>
        </w:tc>
      </w:tr>
      <w:tr w:rsidR="00FA5174" w:rsidRPr="00C465DB" w14:paraId="058C4E91" w14:textId="77777777" w:rsidTr="00BD2C4C">
        <w:trPr>
          <w:cantSplit/>
          <w:del w:id="30805" w:author="Greg Clendenning" w:date="2024-04-16T16:42:00Z"/>
        </w:trPr>
        <w:tc>
          <w:tcPr>
            <w:tcW w:w="2005" w:type="pct"/>
            <w:shd w:val="clear" w:color="auto" w:fill="auto"/>
          </w:tcPr>
          <w:p w14:paraId="08F36895" w14:textId="77777777" w:rsidR="00FA5174" w:rsidRDefault="00FA5174" w:rsidP="00BD2C4C">
            <w:pPr>
              <w:pStyle w:val="TableCell"/>
              <w:spacing w:beforeLines="40" w:before="96" w:afterLines="40" w:after="96"/>
              <w:jc w:val="left"/>
              <w:rPr>
                <w:del w:id="30806" w:author="Greg Clendenning" w:date="2024-04-16T16:42:00Z"/>
              </w:rPr>
            </w:pPr>
            <w:del w:id="30807" w:author="Greg Clendenning" w:date="2024-04-16T16:42:00Z">
              <w:r w:rsidRPr="00801EE4">
                <w:rPr>
                  <w:rFonts w:ascii="Cambria Math" w:hAnsi="Cambria Math"/>
                  <w:i/>
                  <w:iCs/>
                  <w:szCs w:val="18"/>
                </w:rPr>
                <w:delText>EER</w:delText>
              </w:r>
              <w:r w:rsidRPr="001D6788">
                <w:rPr>
                  <w:rFonts w:ascii="Cambria Math" w:hAnsi="Cambria Math"/>
                  <w:i/>
                  <w:iCs/>
                  <w:szCs w:val="18"/>
                  <w:vertAlign w:val="subscript"/>
                </w:rPr>
                <w:delText>g</w:delText>
              </w:r>
              <w:r>
                <w:rPr>
                  <w:i/>
                  <w:iCs/>
                  <w:szCs w:val="18"/>
                  <w:vertAlign w:val="subscript"/>
                </w:rPr>
                <w:delText xml:space="preserve"> </w:delText>
              </w:r>
              <w:r w:rsidRPr="00DC2297">
                <w:rPr>
                  <w:i/>
                  <w:iCs/>
                  <w:szCs w:val="18"/>
                </w:rPr>
                <w:delText>,</w:delText>
              </w:r>
              <w:r>
                <w:rPr>
                  <w:i/>
                  <w:iCs/>
                  <w:szCs w:val="18"/>
                </w:rPr>
                <w:delText xml:space="preserve"> </w:delText>
              </w:r>
              <w:r w:rsidRPr="00DC2297">
                <w:rPr>
                  <w:rFonts w:cs="Arial"/>
                  <w:szCs w:val="18"/>
                </w:rPr>
                <w:delText>Energy</w:delText>
              </w:r>
              <w:r>
                <w:rPr>
                  <w:rFonts w:cs="Arial"/>
                  <w:szCs w:val="18"/>
                </w:rPr>
                <w:delText xml:space="preserve"> </w:delText>
              </w:r>
              <w:r w:rsidRPr="00DC2297">
                <w:rPr>
                  <w:rFonts w:cs="Arial"/>
                  <w:szCs w:val="18"/>
                </w:rPr>
                <w:delText>Efficiency</w:delText>
              </w:r>
              <w:r>
                <w:rPr>
                  <w:rFonts w:cs="Arial"/>
                  <w:szCs w:val="18"/>
                </w:rPr>
                <w:delText xml:space="preserve"> </w:delText>
              </w:r>
              <w:r w:rsidRPr="00DC2297">
                <w:rPr>
                  <w:rFonts w:cs="Arial"/>
                  <w:szCs w:val="18"/>
                </w:rPr>
                <w:delText>Ratio</w:delText>
              </w:r>
              <w:r>
                <w:rPr>
                  <w:rFonts w:cs="Arial"/>
                  <w:szCs w:val="18"/>
                </w:rPr>
                <w:delText xml:space="preserve"> </w:delText>
              </w:r>
              <w:r w:rsidRPr="00DC2297">
                <w:rPr>
                  <w:rFonts w:cs="Arial"/>
                  <w:szCs w:val="18"/>
                </w:rPr>
                <w:delText>of</w:delText>
              </w:r>
              <w:r>
                <w:rPr>
                  <w:rFonts w:cs="Arial"/>
                  <w:szCs w:val="18"/>
                </w:rPr>
                <w:delText xml:space="preserve"> </w:delText>
              </w:r>
              <w:r w:rsidRPr="00DC2297">
                <w:rPr>
                  <w:rFonts w:cs="Arial"/>
                  <w:szCs w:val="18"/>
                </w:rPr>
                <w:delText>a</w:delText>
              </w:r>
              <w:r>
                <w:rPr>
                  <w:rFonts w:cs="Arial"/>
                  <w:szCs w:val="18"/>
                </w:rPr>
                <w:delText xml:space="preserve"> </w:delText>
              </w:r>
              <w:r w:rsidRPr="00DC2297">
                <w:rPr>
                  <w:rFonts w:cs="Arial"/>
                  <w:szCs w:val="18"/>
                </w:rPr>
                <w:delText>GSHP,</w:delText>
              </w:r>
              <w:r>
                <w:rPr>
                  <w:rFonts w:cs="Arial"/>
                  <w:szCs w:val="18"/>
                </w:rPr>
                <w:delText xml:space="preserve"> </w:delText>
              </w:r>
              <w:r w:rsidRPr="00DC2297">
                <w:rPr>
                  <w:rFonts w:cs="Arial"/>
                  <w:szCs w:val="18"/>
                </w:rPr>
                <w:delText>this</w:delText>
              </w:r>
              <w:r>
                <w:rPr>
                  <w:rFonts w:cs="Arial"/>
                  <w:szCs w:val="18"/>
                </w:rPr>
                <w:delText xml:space="preserve"> </w:delText>
              </w:r>
              <w:r w:rsidRPr="00DC2297">
                <w:rPr>
                  <w:rFonts w:cs="Arial"/>
                  <w:szCs w:val="18"/>
                </w:rPr>
                <w:delText>is</w:delText>
              </w:r>
              <w:r>
                <w:rPr>
                  <w:rFonts w:cs="Arial"/>
                  <w:szCs w:val="18"/>
                </w:rPr>
                <w:delText xml:space="preserve"> </w:delText>
              </w:r>
              <w:r w:rsidRPr="00DC2297">
                <w:rPr>
                  <w:rFonts w:cs="Arial"/>
                  <w:szCs w:val="18"/>
                </w:rPr>
                <w:delText>measured</w:delText>
              </w:r>
              <w:r>
                <w:rPr>
                  <w:rFonts w:cs="Arial"/>
                  <w:szCs w:val="18"/>
                </w:rPr>
                <w:delText xml:space="preserve"> </w:delText>
              </w:r>
              <w:r w:rsidRPr="00DC2297">
                <w:rPr>
                  <w:rFonts w:cs="Arial"/>
                  <w:szCs w:val="18"/>
                </w:rPr>
                <w:delText>differently</w:delText>
              </w:r>
              <w:r>
                <w:rPr>
                  <w:rFonts w:cs="Arial"/>
                  <w:szCs w:val="18"/>
                </w:rPr>
                <w:delText xml:space="preserve"> </w:delText>
              </w:r>
              <w:r w:rsidRPr="00DC2297">
                <w:rPr>
                  <w:rFonts w:cs="Arial"/>
                  <w:szCs w:val="18"/>
                </w:rPr>
                <w:delText>than</w:delText>
              </w:r>
              <w:r>
                <w:rPr>
                  <w:rFonts w:cs="Arial"/>
                  <w:szCs w:val="18"/>
                </w:rPr>
                <w:delText xml:space="preserve"> </w:delText>
              </w:r>
              <w:r w:rsidRPr="00DC2297">
                <w:rPr>
                  <w:rFonts w:cs="Arial"/>
                  <w:szCs w:val="18"/>
                </w:rPr>
                <w:delText>EER</w:delText>
              </w:r>
              <w:r>
                <w:rPr>
                  <w:rFonts w:cs="Arial"/>
                  <w:szCs w:val="18"/>
                </w:rPr>
                <w:delText xml:space="preserve"> </w:delText>
              </w:r>
              <w:r w:rsidRPr="00DC2297">
                <w:rPr>
                  <w:rFonts w:cs="Arial"/>
                  <w:szCs w:val="18"/>
                </w:rPr>
                <w:delText>of</w:delText>
              </w:r>
              <w:r>
                <w:rPr>
                  <w:rFonts w:cs="Arial"/>
                  <w:szCs w:val="18"/>
                </w:rPr>
                <w:delText xml:space="preserve"> </w:delText>
              </w:r>
              <w:r w:rsidRPr="00DC2297">
                <w:rPr>
                  <w:rFonts w:cs="Arial"/>
                  <w:szCs w:val="18"/>
                </w:rPr>
                <w:delText>an</w:delText>
              </w:r>
              <w:r>
                <w:rPr>
                  <w:rFonts w:cs="Arial"/>
                  <w:szCs w:val="18"/>
                </w:rPr>
                <w:delText xml:space="preserve"> </w:delText>
              </w:r>
              <w:r w:rsidRPr="00DC2297">
                <w:rPr>
                  <w:rFonts w:cs="Arial"/>
                  <w:szCs w:val="18"/>
                </w:rPr>
                <w:delText>air</w:delText>
              </w:r>
              <w:r>
                <w:rPr>
                  <w:rFonts w:cs="Arial"/>
                  <w:szCs w:val="18"/>
                </w:rPr>
                <w:delText xml:space="preserve"> </w:delText>
              </w:r>
              <w:r w:rsidRPr="00DC2297">
                <w:rPr>
                  <w:rFonts w:cs="Arial"/>
                  <w:szCs w:val="18"/>
                </w:rPr>
                <w:delText>source</w:delText>
              </w:r>
              <w:r>
                <w:rPr>
                  <w:rFonts w:cs="Arial"/>
                  <w:szCs w:val="18"/>
                </w:rPr>
                <w:delText xml:space="preserve"> </w:delText>
              </w:r>
              <w:r w:rsidRPr="00DC2297">
                <w:rPr>
                  <w:rFonts w:cs="Arial"/>
                  <w:szCs w:val="18"/>
                </w:rPr>
                <w:delText>heat</w:delText>
              </w:r>
              <w:r>
                <w:rPr>
                  <w:rFonts w:cs="Arial"/>
                  <w:szCs w:val="18"/>
                </w:rPr>
                <w:delText xml:space="preserve"> </w:delText>
              </w:r>
              <w:r w:rsidRPr="00DC2297">
                <w:rPr>
                  <w:rFonts w:cs="Arial"/>
                  <w:szCs w:val="18"/>
                </w:rPr>
                <w:delText>pump</w:delText>
              </w:r>
              <w:r>
                <w:rPr>
                  <w:rFonts w:cs="Arial"/>
                  <w:szCs w:val="18"/>
                </w:rPr>
                <w:delText xml:space="preserve"> </w:delText>
              </w:r>
              <w:r w:rsidRPr="00DC2297">
                <w:rPr>
                  <w:rFonts w:cs="Arial"/>
                  <w:szCs w:val="18"/>
                </w:rPr>
                <w:delText>and</w:delText>
              </w:r>
              <w:r>
                <w:rPr>
                  <w:rFonts w:cs="Arial"/>
                  <w:szCs w:val="18"/>
                </w:rPr>
                <w:delText xml:space="preserve"> </w:delText>
              </w:r>
              <w:r w:rsidRPr="00DC2297">
                <w:rPr>
                  <w:rFonts w:cs="Arial"/>
                  <w:szCs w:val="18"/>
                </w:rPr>
                <w:delText>must</w:delText>
              </w:r>
              <w:r>
                <w:rPr>
                  <w:rFonts w:cs="Arial"/>
                  <w:szCs w:val="18"/>
                </w:rPr>
                <w:delText xml:space="preserve"> </w:delText>
              </w:r>
              <w:r w:rsidRPr="00DC2297">
                <w:rPr>
                  <w:rFonts w:cs="Arial"/>
                  <w:szCs w:val="18"/>
                </w:rPr>
                <w:delText>be</w:delText>
              </w:r>
              <w:r>
                <w:rPr>
                  <w:rFonts w:cs="Arial"/>
                  <w:szCs w:val="18"/>
                </w:rPr>
                <w:delText xml:space="preserve"> </w:delText>
              </w:r>
              <w:r w:rsidRPr="00DC2297">
                <w:rPr>
                  <w:rFonts w:cs="Arial"/>
                  <w:szCs w:val="18"/>
                </w:rPr>
                <w:delText>converted</w:delText>
              </w:r>
            </w:del>
          </w:p>
        </w:tc>
        <w:tc>
          <w:tcPr>
            <w:tcW w:w="714" w:type="pct"/>
            <w:gridSpan w:val="2"/>
          </w:tcPr>
          <w:p w14:paraId="7CFFCD81" w14:textId="77777777" w:rsidR="00FA5174" w:rsidRDefault="008A402F" w:rsidP="00BD2C4C">
            <w:pPr>
              <w:pStyle w:val="TableCell"/>
              <w:spacing w:beforeLines="40" w:before="96" w:afterLines="40" w:after="96"/>
              <w:jc w:val="center"/>
              <w:rPr>
                <w:del w:id="30808" w:author="Greg Clendenning" w:date="2024-04-16T16:42:00Z"/>
                <w:rFonts w:eastAsia="Arial Unicode MS" w:cs="Arial"/>
              </w:rPr>
            </w:pPr>
            <m:oMathPara>
              <m:oMath>
                <m:f>
                  <m:fPr>
                    <m:ctrlPr>
                      <w:del w:id="30809" w:author="Greg Clendenning" w:date="2024-04-16T16:42:00Z">
                        <w:rPr>
                          <w:rFonts w:ascii="Cambria Math" w:hAnsi="Cambria Math" w:cs="Arial"/>
                          <w:szCs w:val="18"/>
                        </w:rPr>
                      </w:del>
                    </m:ctrlPr>
                  </m:fPr>
                  <m:num>
                    <m:r>
                      <w:del w:id="30810" w:author="Greg Clendenning" w:date="2024-04-16T16:42:00Z">
                        <w:rPr>
                          <w:rFonts w:ascii="Cambria Math" w:hAnsi="Cambria Math" w:cs="Arial"/>
                          <w:szCs w:val="18"/>
                        </w:rPr>
                        <m:t>BTU</m:t>
                      </w:del>
                    </m:r>
                  </m:num>
                  <m:den>
                    <m:r>
                      <w:del w:id="30811" w:author="Greg Clendenning" w:date="2024-04-16T16:42:00Z">
                        <w:rPr>
                          <w:rFonts w:ascii="Cambria Math" w:hAnsi="Cambria Math" w:cs="Arial"/>
                          <w:szCs w:val="18"/>
                        </w:rPr>
                        <m:t>W</m:t>
                      </w:del>
                    </m:r>
                    <m:r>
                      <w:del w:id="30812" w:author="Greg Clendenning" w:date="2024-04-16T16:42:00Z">
                        <w:rPr>
                          <w:rFonts w:ascii="Cambria Math" w:hAnsi="Cambria Math" w:cs="Arial"/>
                          <w:szCs w:val="18"/>
                        </w:rPr>
                        <m:t>∙h</m:t>
                      </w:del>
                    </m:r>
                  </m:den>
                </m:f>
              </m:oMath>
            </m:oMathPara>
          </w:p>
        </w:tc>
        <w:tc>
          <w:tcPr>
            <w:tcW w:w="1316" w:type="pct"/>
            <w:gridSpan w:val="2"/>
            <w:shd w:val="clear" w:color="auto" w:fill="auto"/>
          </w:tcPr>
          <w:p w14:paraId="7C7BC299" w14:textId="77777777" w:rsidR="00FA5174" w:rsidRDefault="00FA5174" w:rsidP="00BD2C4C">
            <w:pPr>
              <w:pStyle w:val="TableCell"/>
              <w:spacing w:beforeLines="40" w:before="96" w:afterLines="40" w:after="96"/>
              <w:jc w:val="center"/>
              <w:rPr>
                <w:del w:id="30813" w:author="Greg Clendenning" w:date="2024-04-16T16:42:00Z"/>
                <w:szCs w:val="18"/>
              </w:rPr>
            </w:pPr>
            <w:del w:id="30814" w:author="Greg Clendenning" w:date="2024-04-16T16:42:00Z">
              <w:r w:rsidRPr="00E05512">
                <w:rPr>
                  <w:szCs w:val="18"/>
                </w:rPr>
                <w:delText>EDC</w:delText>
              </w:r>
              <w:r>
                <w:rPr>
                  <w:szCs w:val="18"/>
                </w:rPr>
                <w:delText xml:space="preserve"> </w:delText>
              </w:r>
              <w:r w:rsidRPr="00E05512">
                <w:rPr>
                  <w:szCs w:val="18"/>
                </w:rPr>
                <w:delText>Data</w:delText>
              </w:r>
              <w:r>
                <w:rPr>
                  <w:szCs w:val="18"/>
                </w:rPr>
                <w:delText xml:space="preserve"> </w:delText>
              </w:r>
              <w:r w:rsidRPr="00E05512">
                <w:rPr>
                  <w:szCs w:val="18"/>
                </w:rPr>
                <w:delText>Gathering</w:delText>
              </w:r>
            </w:del>
          </w:p>
          <w:p w14:paraId="32E567C9" w14:textId="77777777" w:rsidR="00FA5174" w:rsidRDefault="00FA5174" w:rsidP="00BD2C4C">
            <w:pPr>
              <w:pStyle w:val="TableCell"/>
              <w:spacing w:beforeLines="40" w:before="96" w:afterLines="40" w:after="96"/>
              <w:jc w:val="center"/>
              <w:rPr>
                <w:del w:id="30815" w:author="Greg Clendenning" w:date="2024-04-16T16:42:00Z"/>
              </w:rPr>
            </w:pPr>
            <w:del w:id="30816" w:author="Greg Clendenning" w:date="2024-04-16T16:42:00Z">
              <w:r>
                <w:rPr>
                  <w:szCs w:val="18"/>
                </w:rPr>
                <w:delText>Default = 16.6</w:delText>
              </w:r>
            </w:del>
          </w:p>
        </w:tc>
        <w:tc>
          <w:tcPr>
            <w:tcW w:w="965" w:type="pct"/>
            <w:gridSpan w:val="2"/>
          </w:tcPr>
          <w:p w14:paraId="25CB5BC5" w14:textId="77777777" w:rsidR="00FA5174" w:rsidRPr="004E68B3" w:rsidRDefault="00FA5174" w:rsidP="00BD2C4C">
            <w:pPr>
              <w:pStyle w:val="TableCell"/>
              <w:spacing w:beforeLines="40" w:before="96" w:afterLines="40" w:after="96"/>
              <w:jc w:val="center"/>
              <w:rPr>
                <w:del w:id="30817" w:author="Greg Clendenning" w:date="2024-04-16T16:42:00Z"/>
              </w:rPr>
            </w:pPr>
            <w:del w:id="30818" w:author="Greg Clendenning" w:date="2024-04-16T16:42:00Z">
              <w:r w:rsidRPr="004E68B3">
                <w:delText>-</w:delText>
              </w:r>
            </w:del>
          </w:p>
        </w:tc>
      </w:tr>
      <w:tr w:rsidR="00FA5174" w:rsidRPr="00C465DB" w14:paraId="625D780C" w14:textId="77777777" w:rsidTr="00BD2C4C">
        <w:trPr>
          <w:cantSplit/>
          <w:del w:id="30819" w:author="Greg Clendenning" w:date="2024-04-16T16:42:00Z"/>
        </w:trPr>
        <w:tc>
          <w:tcPr>
            <w:tcW w:w="2005" w:type="pct"/>
            <w:shd w:val="clear" w:color="auto" w:fill="auto"/>
          </w:tcPr>
          <w:p w14:paraId="72AEB46A" w14:textId="77777777" w:rsidR="00FA5174" w:rsidRDefault="00FA5174" w:rsidP="00BD2C4C">
            <w:pPr>
              <w:pStyle w:val="TableCell"/>
              <w:spacing w:beforeLines="40" w:before="96" w:afterLines="40" w:after="96"/>
              <w:jc w:val="left"/>
              <w:rPr>
                <w:del w:id="30820" w:author="Greg Clendenning" w:date="2024-04-16T16:42:00Z"/>
              </w:rPr>
            </w:pPr>
            <w:del w:id="30821" w:author="Greg Clendenning" w:date="2024-04-16T16:42:00Z">
              <w:r w:rsidRPr="00801EE4">
                <w:rPr>
                  <w:rFonts w:ascii="Cambria Math" w:hAnsi="Cambria Math"/>
                  <w:i/>
                  <w:iCs/>
                  <w:szCs w:val="18"/>
                </w:rPr>
                <w:delText>GSER</w:delText>
              </w:r>
              <w:r>
                <w:rPr>
                  <w:i/>
                  <w:iCs/>
                  <w:szCs w:val="18"/>
                </w:rPr>
                <w:delText xml:space="preserve"> </w:delText>
              </w:r>
              <w:r w:rsidRPr="00E05512">
                <w:rPr>
                  <w:szCs w:val="18"/>
                </w:rPr>
                <w:delText>,</w:delText>
              </w:r>
              <w:r>
                <w:rPr>
                  <w:szCs w:val="18"/>
                </w:rPr>
                <w:delText xml:space="preserve"> </w:delText>
              </w:r>
              <w:r w:rsidRPr="00E05512">
                <w:rPr>
                  <w:rFonts w:cs="Arial"/>
                  <w:szCs w:val="18"/>
                </w:rPr>
                <w:delText>Factor</w:delText>
              </w:r>
              <w:r>
                <w:rPr>
                  <w:rFonts w:cs="Arial"/>
                  <w:szCs w:val="18"/>
                </w:rPr>
                <w:delText xml:space="preserve"> </w:delText>
              </w:r>
              <w:r w:rsidRPr="00E05512">
                <w:rPr>
                  <w:rFonts w:cs="Arial"/>
                  <w:szCs w:val="18"/>
                </w:rPr>
                <w:delText>used</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determine</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SEER</w:delText>
              </w:r>
              <w:r>
                <w:rPr>
                  <w:rFonts w:cs="Arial"/>
                  <w:szCs w:val="18"/>
                </w:rPr>
                <w:delText xml:space="preserve"> </w:delText>
              </w:r>
              <w:r w:rsidRPr="00E05512">
                <w:rPr>
                  <w:rFonts w:cs="Arial"/>
                  <w:szCs w:val="18"/>
                </w:rPr>
                <w:delText>of</w:delText>
              </w:r>
              <w:r>
                <w:rPr>
                  <w:rFonts w:cs="Arial"/>
                  <w:szCs w:val="18"/>
                </w:rPr>
                <w:delText xml:space="preserve"> </w:delText>
              </w:r>
              <w:r w:rsidRPr="00E05512">
                <w:rPr>
                  <w:rFonts w:cs="Arial"/>
                  <w:szCs w:val="18"/>
                </w:rPr>
                <w:delText>a</w:delText>
              </w:r>
              <w:r>
                <w:rPr>
                  <w:rFonts w:cs="Arial"/>
                  <w:szCs w:val="18"/>
                </w:rPr>
                <w:delText xml:space="preserve"> </w:delText>
              </w:r>
              <w:r w:rsidRPr="00E05512">
                <w:rPr>
                  <w:rFonts w:cs="Arial"/>
                  <w:szCs w:val="18"/>
                </w:rPr>
                <w:delText>GSHP</w:delText>
              </w:r>
              <w:r>
                <w:rPr>
                  <w:rFonts w:cs="Arial"/>
                  <w:szCs w:val="18"/>
                </w:rPr>
                <w:delText xml:space="preserve"> </w:delText>
              </w:r>
              <w:r w:rsidRPr="00E05512">
                <w:rPr>
                  <w:rFonts w:cs="Arial"/>
                  <w:szCs w:val="18"/>
                </w:rPr>
                <w:delText>based</w:delText>
              </w:r>
              <w:r>
                <w:rPr>
                  <w:rFonts w:cs="Arial"/>
                  <w:szCs w:val="18"/>
                </w:rPr>
                <w:delText xml:space="preserve"> </w:delText>
              </w:r>
              <w:r w:rsidRPr="00E05512">
                <w:rPr>
                  <w:rFonts w:cs="Arial"/>
                  <w:szCs w:val="18"/>
                </w:rPr>
                <w:delText>on</w:delText>
              </w:r>
              <w:r>
                <w:rPr>
                  <w:rFonts w:cs="Arial"/>
                  <w:szCs w:val="18"/>
                </w:rPr>
                <w:delText xml:space="preserve"> </w:delText>
              </w:r>
              <w:r w:rsidRPr="00E05512">
                <w:rPr>
                  <w:rFonts w:cs="Arial"/>
                  <w:szCs w:val="18"/>
                </w:rPr>
                <w:delText>its</w:delText>
              </w:r>
              <w:r>
                <w:rPr>
                  <w:rFonts w:cs="Arial"/>
                  <w:szCs w:val="18"/>
                </w:rPr>
                <w:delText xml:space="preserve"> </w:delText>
              </w:r>
              <w:r w:rsidRPr="00A76209">
                <w:rPr>
                  <w:rFonts w:cs="Arial"/>
                  <w:i/>
                  <w:iCs/>
                  <w:szCs w:val="18"/>
                </w:rPr>
                <w:delText>EERg</w:delText>
              </w:r>
            </w:del>
          </w:p>
        </w:tc>
        <w:tc>
          <w:tcPr>
            <w:tcW w:w="714" w:type="pct"/>
            <w:gridSpan w:val="2"/>
          </w:tcPr>
          <w:p w14:paraId="334C3900" w14:textId="77777777" w:rsidR="00FA5174" w:rsidRDefault="008A402F" w:rsidP="00BD2C4C">
            <w:pPr>
              <w:pStyle w:val="TableCell"/>
              <w:spacing w:beforeLines="40" w:before="96" w:afterLines="40" w:after="96"/>
              <w:jc w:val="center"/>
              <w:rPr>
                <w:del w:id="30822" w:author="Greg Clendenning" w:date="2024-04-16T16:42:00Z"/>
                <w:rFonts w:eastAsia="Arial Unicode MS" w:cs="Arial"/>
              </w:rPr>
            </w:pPr>
            <m:oMathPara>
              <m:oMath>
                <m:f>
                  <m:fPr>
                    <m:ctrlPr>
                      <w:del w:id="30823" w:author="Greg Clendenning" w:date="2024-04-16T16:42:00Z">
                        <w:rPr>
                          <w:rFonts w:ascii="Cambria Math" w:hAnsi="Cambria Math" w:cs="Arial"/>
                          <w:szCs w:val="18"/>
                        </w:rPr>
                      </w:del>
                    </m:ctrlPr>
                  </m:fPr>
                  <m:num>
                    <m:r>
                      <w:del w:id="30824" w:author="Greg Clendenning" w:date="2024-04-16T16:42:00Z">
                        <w:rPr>
                          <w:rFonts w:ascii="Cambria Math" w:hAnsi="Cambria Math" w:cs="Arial"/>
                          <w:szCs w:val="18"/>
                        </w:rPr>
                        <m:t>BTU</m:t>
                      </w:del>
                    </m:r>
                  </m:num>
                  <m:den>
                    <m:r>
                      <w:del w:id="30825" w:author="Greg Clendenning" w:date="2024-04-16T16:42:00Z">
                        <w:rPr>
                          <w:rFonts w:ascii="Cambria Math" w:hAnsi="Cambria Math" w:cs="Arial"/>
                          <w:szCs w:val="18"/>
                        </w:rPr>
                        <m:t>W</m:t>
                      </w:del>
                    </m:r>
                    <m:r>
                      <w:del w:id="30826" w:author="Greg Clendenning" w:date="2024-04-16T16:42:00Z">
                        <w:rPr>
                          <w:rFonts w:ascii="Cambria Math" w:hAnsi="Cambria Math" w:cs="Arial"/>
                          <w:szCs w:val="18"/>
                        </w:rPr>
                        <m:t>∙h</m:t>
                      </w:del>
                    </m:r>
                  </m:den>
                </m:f>
              </m:oMath>
            </m:oMathPara>
          </w:p>
        </w:tc>
        <w:tc>
          <w:tcPr>
            <w:tcW w:w="1316" w:type="pct"/>
            <w:gridSpan w:val="2"/>
            <w:shd w:val="clear" w:color="auto" w:fill="auto"/>
          </w:tcPr>
          <w:p w14:paraId="0E337D76" w14:textId="77777777" w:rsidR="00FA5174" w:rsidRDefault="00FA5174" w:rsidP="00BD2C4C">
            <w:pPr>
              <w:pStyle w:val="TableCell"/>
              <w:spacing w:beforeLines="40" w:before="96" w:afterLines="40" w:after="96"/>
              <w:jc w:val="center"/>
              <w:rPr>
                <w:del w:id="30827" w:author="Greg Clendenning" w:date="2024-04-16T16:42:00Z"/>
              </w:rPr>
            </w:pPr>
            <w:del w:id="30828" w:author="Greg Clendenning" w:date="2024-04-16T16:42:00Z">
              <w:r w:rsidRPr="00E05512">
                <w:rPr>
                  <w:szCs w:val="18"/>
                </w:rPr>
                <w:delText>1.02</w:delText>
              </w:r>
            </w:del>
          </w:p>
        </w:tc>
        <w:tc>
          <w:tcPr>
            <w:tcW w:w="965" w:type="pct"/>
            <w:gridSpan w:val="2"/>
          </w:tcPr>
          <w:p w14:paraId="6860BDC7" w14:textId="77777777" w:rsidR="00FA5174" w:rsidRPr="004E68B3" w:rsidRDefault="00FA5174" w:rsidP="00BD2C4C">
            <w:pPr>
              <w:pStyle w:val="TableCell"/>
              <w:spacing w:beforeLines="40" w:before="96" w:afterLines="40" w:after="96"/>
              <w:jc w:val="center"/>
              <w:rPr>
                <w:del w:id="30829" w:author="Greg Clendenning" w:date="2024-04-16T16:42:00Z"/>
              </w:rPr>
            </w:pPr>
            <w:del w:id="30830" w:author="Greg Clendenning" w:date="2024-04-16T16:42:00Z">
              <w:r w:rsidRPr="004E68B3">
                <w:rPr>
                  <w:szCs w:val="18"/>
                </w:rPr>
                <w:delText>1</w:delText>
              </w:r>
              <w:r>
                <w:rPr>
                  <w:szCs w:val="18"/>
                </w:rPr>
                <w:delText>2</w:delText>
              </w:r>
            </w:del>
          </w:p>
        </w:tc>
      </w:tr>
      <w:tr w:rsidR="00FA5174" w:rsidRPr="00C465DB" w14:paraId="418A87F5" w14:textId="77777777" w:rsidTr="00BD2C4C">
        <w:trPr>
          <w:cantSplit/>
          <w:del w:id="30831" w:author="Greg Clendenning" w:date="2024-04-16T16:42:00Z"/>
        </w:trPr>
        <w:tc>
          <w:tcPr>
            <w:tcW w:w="2005" w:type="pct"/>
            <w:shd w:val="clear" w:color="auto" w:fill="auto"/>
          </w:tcPr>
          <w:p w14:paraId="36D34EC2" w14:textId="77777777" w:rsidR="00FA5174" w:rsidRDefault="00FA5174" w:rsidP="00BD2C4C">
            <w:pPr>
              <w:pStyle w:val="TableCell"/>
              <w:spacing w:beforeLines="40" w:before="96" w:afterLines="40" w:after="96"/>
              <w:jc w:val="left"/>
              <w:rPr>
                <w:del w:id="30832" w:author="Greg Clendenning" w:date="2024-04-16T16:42:00Z"/>
              </w:rPr>
            </w:pPr>
            <w:del w:id="30833" w:author="Greg Clendenning" w:date="2024-04-16T16:42:00Z">
              <w:r w:rsidRPr="00801EE4">
                <w:rPr>
                  <w:rFonts w:ascii="Cambria Math" w:hAnsi="Cambria Math"/>
                  <w:i/>
                  <w:iCs/>
                  <w:szCs w:val="18"/>
                </w:rPr>
                <w:delText>GSPK</w:delText>
              </w:r>
              <w:r>
                <w:rPr>
                  <w:szCs w:val="18"/>
                </w:rPr>
                <w:delText xml:space="preserve"> </w:delText>
              </w:r>
              <w:r w:rsidRPr="00E05512">
                <w:rPr>
                  <w:szCs w:val="18"/>
                </w:rPr>
                <w:delText>,</w:delText>
              </w:r>
              <w:r>
                <w:rPr>
                  <w:szCs w:val="18"/>
                </w:rPr>
                <w:delText xml:space="preserve"> </w:delText>
              </w:r>
              <w:r w:rsidRPr="00E05512">
                <w:rPr>
                  <w:rFonts w:cs="Arial"/>
                  <w:szCs w:val="18"/>
                </w:rPr>
                <w:delText>Factor</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convert</w:delText>
              </w:r>
              <w:r>
                <w:rPr>
                  <w:rFonts w:cs="Arial"/>
                  <w:szCs w:val="18"/>
                </w:rPr>
                <w:delText xml:space="preserve"> </w:delText>
              </w:r>
              <w:r w:rsidRPr="00A76209">
                <w:rPr>
                  <w:rFonts w:cs="Arial"/>
                  <w:i/>
                  <w:iCs/>
                  <w:szCs w:val="18"/>
                </w:rPr>
                <w:delText>EERg</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equivalent</w:delText>
              </w:r>
              <w:r>
                <w:rPr>
                  <w:rFonts w:cs="Arial"/>
                  <w:szCs w:val="18"/>
                </w:rPr>
                <w:delText xml:space="preserve"> </w:delText>
              </w:r>
              <w:r w:rsidRPr="00E05512">
                <w:rPr>
                  <w:rFonts w:cs="Arial"/>
                  <w:szCs w:val="18"/>
                </w:rPr>
                <w:delText>EER</w:delText>
              </w:r>
              <w:r>
                <w:rPr>
                  <w:rFonts w:cs="Arial"/>
                  <w:szCs w:val="18"/>
                </w:rPr>
                <w:delText xml:space="preserve"> </w:delText>
              </w:r>
              <w:r w:rsidRPr="00E05512">
                <w:rPr>
                  <w:rFonts w:cs="Arial"/>
                  <w:szCs w:val="18"/>
                </w:rPr>
                <w:delText>of</w:delText>
              </w:r>
              <w:r>
                <w:rPr>
                  <w:rFonts w:cs="Arial"/>
                  <w:szCs w:val="18"/>
                </w:rPr>
                <w:delText xml:space="preserve"> </w:delText>
              </w:r>
              <w:r w:rsidRPr="00E05512">
                <w:rPr>
                  <w:rFonts w:cs="Arial"/>
                  <w:szCs w:val="18"/>
                </w:rPr>
                <w:delText>an</w:delText>
              </w:r>
              <w:r>
                <w:rPr>
                  <w:rFonts w:cs="Arial"/>
                  <w:szCs w:val="18"/>
                </w:rPr>
                <w:delText xml:space="preserve"> </w:delText>
              </w:r>
              <w:r w:rsidRPr="00E05512">
                <w:rPr>
                  <w:rFonts w:cs="Arial"/>
                  <w:szCs w:val="18"/>
                </w:rPr>
                <w:delText>air</w:delText>
              </w:r>
              <w:r>
                <w:rPr>
                  <w:rFonts w:cs="Arial"/>
                  <w:szCs w:val="18"/>
                </w:rPr>
                <w:delText xml:space="preserve"> </w:delText>
              </w:r>
              <w:r w:rsidRPr="00E05512">
                <w:rPr>
                  <w:rFonts w:cs="Arial"/>
                  <w:szCs w:val="18"/>
                </w:rPr>
                <w:delText>conditioner</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enable</w:delText>
              </w:r>
              <w:r>
                <w:rPr>
                  <w:rFonts w:cs="Arial"/>
                  <w:szCs w:val="18"/>
                </w:rPr>
                <w:delText xml:space="preserve"> </w:delText>
              </w:r>
              <w:r w:rsidRPr="00E05512">
                <w:rPr>
                  <w:rFonts w:cs="Arial"/>
                  <w:szCs w:val="18"/>
                </w:rPr>
                <w:delText>comparisons</w:delText>
              </w:r>
              <w:r>
                <w:rPr>
                  <w:rFonts w:cs="Arial"/>
                  <w:szCs w:val="18"/>
                </w:rPr>
                <w:delText xml:space="preserve"> </w:delText>
              </w:r>
              <w:r w:rsidRPr="00E05512">
                <w:rPr>
                  <w:rFonts w:cs="Arial"/>
                  <w:szCs w:val="18"/>
                </w:rPr>
                <w:delText>to</w:delText>
              </w:r>
              <w:r>
                <w:rPr>
                  <w:rFonts w:cs="Arial"/>
                  <w:szCs w:val="18"/>
                </w:rPr>
                <w:delText xml:space="preserve"> </w:delText>
              </w:r>
              <w:r w:rsidRPr="00E05512">
                <w:rPr>
                  <w:rFonts w:cs="Arial"/>
                  <w:szCs w:val="18"/>
                </w:rPr>
                <w:delText>the</w:delText>
              </w:r>
              <w:r>
                <w:rPr>
                  <w:rFonts w:cs="Arial"/>
                  <w:szCs w:val="18"/>
                </w:rPr>
                <w:delText xml:space="preserve"> </w:delText>
              </w:r>
              <w:r w:rsidRPr="00E05512">
                <w:rPr>
                  <w:rFonts w:cs="Arial"/>
                  <w:szCs w:val="18"/>
                </w:rPr>
                <w:delText>baseline</w:delText>
              </w:r>
              <w:r>
                <w:rPr>
                  <w:rFonts w:cs="Arial"/>
                  <w:szCs w:val="18"/>
                </w:rPr>
                <w:delText xml:space="preserve"> </w:delText>
              </w:r>
              <w:r w:rsidRPr="00E05512">
                <w:rPr>
                  <w:rFonts w:cs="Arial"/>
                  <w:szCs w:val="18"/>
                </w:rPr>
                <w:delText>unit</w:delText>
              </w:r>
            </w:del>
          </w:p>
        </w:tc>
        <w:tc>
          <w:tcPr>
            <w:tcW w:w="714" w:type="pct"/>
            <w:gridSpan w:val="2"/>
          </w:tcPr>
          <w:p w14:paraId="63813F9E" w14:textId="77777777" w:rsidR="00FA5174" w:rsidRDefault="00FA5174" w:rsidP="00BD2C4C">
            <w:pPr>
              <w:pStyle w:val="TableCell"/>
              <w:spacing w:beforeLines="40" w:before="96" w:afterLines="40" w:after="96"/>
              <w:jc w:val="center"/>
              <w:rPr>
                <w:del w:id="30834" w:author="Greg Clendenning" w:date="2024-04-16T16:42:00Z"/>
                <w:rFonts w:eastAsia="Arial Unicode MS" w:cs="Arial"/>
              </w:rPr>
            </w:pPr>
            <w:del w:id="30835" w:author="Greg Clendenning" w:date="2024-04-16T16:42:00Z">
              <w:r>
                <w:rPr>
                  <w:i/>
                  <w:iCs/>
                  <w:szCs w:val="18"/>
                </w:rPr>
                <w:delText>Proportion</w:delText>
              </w:r>
            </w:del>
          </w:p>
        </w:tc>
        <w:tc>
          <w:tcPr>
            <w:tcW w:w="1316" w:type="pct"/>
            <w:gridSpan w:val="2"/>
            <w:shd w:val="clear" w:color="auto" w:fill="auto"/>
          </w:tcPr>
          <w:p w14:paraId="707273C0" w14:textId="77777777" w:rsidR="00FA5174" w:rsidRDefault="00FA5174" w:rsidP="00BD2C4C">
            <w:pPr>
              <w:pStyle w:val="TableCell"/>
              <w:spacing w:beforeLines="40" w:before="96" w:afterLines="40" w:after="96"/>
              <w:jc w:val="center"/>
              <w:rPr>
                <w:del w:id="30836" w:author="Greg Clendenning" w:date="2024-04-16T16:42:00Z"/>
              </w:rPr>
            </w:pPr>
            <w:del w:id="30837" w:author="Greg Clendenning" w:date="2024-04-16T16:42:00Z">
              <w:r w:rsidRPr="00E05512">
                <w:rPr>
                  <w:szCs w:val="18"/>
                </w:rPr>
                <w:delText>0.8416</w:delText>
              </w:r>
            </w:del>
          </w:p>
        </w:tc>
        <w:tc>
          <w:tcPr>
            <w:tcW w:w="965" w:type="pct"/>
            <w:gridSpan w:val="2"/>
          </w:tcPr>
          <w:p w14:paraId="71CF8768" w14:textId="77777777" w:rsidR="00FA5174" w:rsidRPr="004E68B3" w:rsidRDefault="00FA5174" w:rsidP="00BD2C4C">
            <w:pPr>
              <w:pStyle w:val="TableCell"/>
              <w:spacing w:beforeLines="40" w:before="96" w:afterLines="40" w:after="96"/>
              <w:jc w:val="center"/>
              <w:rPr>
                <w:del w:id="30838" w:author="Greg Clendenning" w:date="2024-04-16T16:42:00Z"/>
              </w:rPr>
            </w:pPr>
            <w:del w:id="30839" w:author="Greg Clendenning" w:date="2024-04-16T16:42:00Z">
              <w:r w:rsidRPr="004E68B3">
                <w:rPr>
                  <w:szCs w:val="18"/>
                </w:rPr>
                <w:delText>1</w:delText>
              </w:r>
              <w:r>
                <w:rPr>
                  <w:szCs w:val="18"/>
                </w:rPr>
                <w:delText>2</w:delText>
              </w:r>
            </w:del>
          </w:p>
        </w:tc>
      </w:tr>
      <w:tr w:rsidR="00FA5174" w:rsidRPr="00C465DB" w14:paraId="51699AEB" w14:textId="77777777" w:rsidTr="00BD2C4C">
        <w:trPr>
          <w:cantSplit/>
          <w:del w:id="30840" w:author="Greg Clendenning" w:date="2024-04-16T16:42:00Z"/>
        </w:trPr>
        <w:tc>
          <w:tcPr>
            <w:tcW w:w="2005" w:type="pct"/>
            <w:shd w:val="clear" w:color="auto" w:fill="auto"/>
          </w:tcPr>
          <w:p w14:paraId="7A8EA07C" w14:textId="77777777" w:rsidR="00FA5174" w:rsidRDefault="00FA5174" w:rsidP="00BD2C4C">
            <w:pPr>
              <w:pStyle w:val="TableCell"/>
              <w:spacing w:beforeLines="40" w:before="96" w:afterLines="40" w:after="96"/>
              <w:jc w:val="left"/>
              <w:rPr>
                <w:del w:id="30841" w:author="Greg Clendenning" w:date="2024-04-16T16:42:00Z"/>
              </w:rPr>
            </w:pPr>
            <w:del w:id="30842" w:author="Greg Clendenning" w:date="2024-04-16T16:42:00Z">
              <w:r w:rsidRPr="00801EE4">
                <w:rPr>
                  <w:rFonts w:ascii="Cambria Math" w:hAnsi="Cambria Math"/>
                  <w:i/>
                  <w:iCs/>
                  <w:szCs w:val="18"/>
                </w:rPr>
                <w:delText>GSHPDF</w:delText>
              </w:r>
              <w:r>
                <w:rPr>
                  <w:szCs w:val="18"/>
                </w:rPr>
                <w:delText xml:space="preserve"> </w:delText>
              </w:r>
              <w:r w:rsidRPr="00E05512">
                <w:rPr>
                  <w:szCs w:val="18"/>
                </w:rPr>
                <w:delText>,</w:delText>
              </w:r>
              <w:r>
                <w:rPr>
                  <w:szCs w:val="18"/>
                </w:rPr>
                <w:delText xml:space="preserve"> </w:delText>
              </w:r>
              <w:r w:rsidRPr="00E05512">
                <w:rPr>
                  <w:szCs w:val="18"/>
                </w:rPr>
                <w:delText>Ground</w:delText>
              </w:r>
              <w:r>
                <w:rPr>
                  <w:szCs w:val="18"/>
                </w:rPr>
                <w:delText xml:space="preserve"> </w:delText>
              </w:r>
              <w:r w:rsidRPr="00E05512">
                <w:rPr>
                  <w:szCs w:val="18"/>
                </w:rPr>
                <w:delText>Source</w:delText>
              </w:r>
              <w:r>
                <w:rPr>
                  <w:szCs w:val="18"/>
                </w:rPr>
                <w:delText xml:space="preserve"> </w:delText>
              </w:r>
              <w:r w:rsidRPr="00E05512">
                <w:rPr>
                  <w:szCs w:val="18"/>
                </w:rPr>
                <w:delText>Heat</w:delText>
              </w:r>
              <w:r>
                <w:rPr>
                  <w:szCs w:val="18"/>
                </w:rPr>
                <w:delText xml:space="preserve"> </w:delText>
              </w:r>
              <w:r w:rsidRPr="00E05512">
                <w:rPr>
                  <w:szCs w:val="18"/>
                </w:rPr>
                <w:delText>Pump</w:delText>
              </w:r>
              <w:r>
                <w:rPr>
                  <w:szCs w:val="18"/>
                </w:rPr>
                <w:delText xml:space="preserve"> </w:delText>
              </w:r>
              <w:r w:rsidRPr="00E05512">
                <w:rPr>
                  <w:szCs w:val="18"/>
                </w:rPr>
                <w:delText>De-rate</w:delText>
              </w:r>
              <w:r>
                <w:rPr>
                  <w:szCs w:val="18"/>
                </w:rPr>
                <w:delText xml:space="preserve"> </w:delText>
              </w:r>
              <w:r w:rsidRPr="00E05512">
                <w:rPr>
                  <w:szCs w:val="18"/>
                </w:rPr>
                <w:delText>Factor</w:delText>
              </w:r>
            </w:del>
          </w:p>
        </w:tc>
        <w:tc>
          <w:tcPr>
            <w:tcW w:w="714" w:type="pct"/>
            <w:gridSpan w:val="2"/>
          </w:tcPr>
          <w:p w14:paraId="4CAFB71F" w14:textId="77777777" w:rsidR="00FA5174" w:rsidRDefault="00FA5174" w:rsidP="00BD2C4C">
            <w:pPr>
              <w:pStyle w:val="TableCell"/>
              <w:spacing w:beforeLines="40" w:before="96" w:afterLines="40" w:after="96"/>
              <w:jc w:val="center"/>
              <w:rPr>
                <w:del w:id="30843" w:author="Greg Clendenning" w:date="2024-04-16T16:42:00Z"/>
                <w:rFonts w:eastAsia="Arial Unicode MS" w:cs="Arial"/>
              </w:rPr>
            </w:pPr>
            <w:del w:id="30844" w:author="Greg Clendenning" w:date="2024-04-16T16:42:00Z">
              <w:r>
                <w:rPr>
                  <w:i/>
                  <w:iCs/>
                  <w:szCs w:val="18"/>
                </w:rPr>
                <w:delText>Proportion</w:delText>
              </w:r>
            </w:del>
          </w:p>
        </w:tc>
        <w:tc>
          <w:tcPr>
            <w:tcW w:w="1316" w:type="pct"/>
            <w:gridSpan w:val="2"/>
            <w:shd w:val="clear" w:color="auto" w:fill="auto"/>
          </w:tcPr>
          <w:p w14:paraId="0C1106B1" w14:textId="77777777" w:rsidR="00FA5174" w:rsidRDefault="00FA5174" w:rsidP="00BD2C4C">
            <w:pPr>
              <w:pStyle w:val="TableCell"/>
              <w:spacing w:beforeLines="40" w:before="96" w:afterLines="40" w:after="96"/>
              <w:jc w:val="center"/>
              <w:rPr>
                <w:del w:id="30845" w:author="Greg Clendenning" w:date="2024-04-16T16:42:00Z"/>
              </w:rPr>
            </w:pPr>
            <w:del w:id="30846" w:author="Greg Clendenning" w:date="2024-04-16T16:42:00Z">
              <w:r w:rsidRPr="00E05512">
                <w:rPr>
                  <w:szCs w:val="18"/>
                </w:rPr>
                <w:delText>0.885</w:delText>
              </w:r>
            </w:del>
          </w:p>
        </w:tc>
        <w:tc>
          <w:tcPr>
            <w:tcW w:w="965" w:type="pct"/>
            <w:gridSpan w:val="2"/>
          </w:tcPr>
          <w:p w14:paraId="043A7365" w14:textId="77777777" w:rsidR="00FA5174" w:rsidRPr="004E68B3" w:rsidRDefault="00FA5174" w:rsidP="00BD2C4C">
            <w:pPr>
              <w:pStyle w:val="TableCell"/>
              <w:spacing w:beforeLines="40" w:before="96" w:afterLines="40" w:after="96"/>
              <w:jc w:val="center"/>
              <w:rPr>
                <w:del w:id="30847" w:author="Greg Clendenning" w:date="2024-04-16T16:42:00Z"/>
              </w:rPr>
            </w:pPr>
            <w:del w:id="30848" w:author="Greg Clendenning" w:date="2024-04-16T16:42:00Z">
              <w:r w:rsidRPr="004E68B3">
                <w:rPr>
                  <w:szCs w:val="18"/>
                </w:rPr>
                <w:delText>1</w:delText>
              </w:r>
              <w:r>
                <w:rPr>
                  <w:szCs w:val="18"/>
                </w:rPr>
                <w:delText>3</w:delText>
              </w:r>
            </w:del>
          </w:p>
        </w:tc>
      </w:tr>
      <w:tr w:rsidR="00FA5174" w:rsidRPr="00C465DB" w14:paraId="0DCC32A0" w14:textId="77777777" w:rsidTr="00BD2C4C">
        <w:trPr>
          <w:cantSplit/>
          <w:del w:id="30849" w:author="Greg Clendenning" w:date="2024-04-16T16:42:00Z"/>
        </w:trPr>
        <w:tc>
          <w:tcPr>
            <w:tcW w:w="2005" w:type="pct"/>
            <w:shd w:val="clear" w:color="auto" w:fill="auto"/>
          </w:tcPr>
          <w:p w14:paraId="5B69102C" w14:textId="77777777" w:rsidR="00FA5174" w:rsidRPr="00630BA6" w:rsidRDefault="00FA5174" w:rsidP="00BD2C4C">
            <w:pPr>
              <w:pStyle w:val="TableCell"/>
              <w:spacing w:beforeLines="40" w:before="96" w:afterLines="40" w:after="96"/>
              <w:jc w:val="left"/>
              <w:rPr>
                <w:del w:id="30850" w:author="Greg Clendenning" w:date="2024-04-16T16:42:00Z"/>
                <w:rFonts w:ascii="Cambria Math" w:hAnsi="Cambria Math"/>
                <w:oMath/>
              </w:rPr>
            </w:pPr>
            <m:oMath>
              <m:r>
                <w:del w:id="30851" w:author="Greg Clendenning" w:date="2024-04-16T16:42:00Z">
                  <w:rPr>
                    <w:rFonts w:ascii="Cambria Math" w:hAnsi="Cambria Math"/>
                  </w:rPr>
                  <m:t xml:space="preserve">CF ,  </m:t>
                </w:del>
              </m:r>
            </m:oMath>
            <w:del w:id="30852" w:author="Greg Clendenning" w:date="2024-04-16T16:42:00Z">
              <w:r>
                <w:delText>Coincidence factor</w:delText>
              </w:r>
            </w:del>
          </w:p>
        </w:tc>
        <w:tc>
          <w:tcPr>
            <w:tcW w:w="714" w:type="pct"/>
            <w:gridSpan w:val="2"/>
          </w:tcPr>
          <w:p w14:paraId="689E49EA" w14:textId="77777777" w:rsidR="00FA5174" w:rsidRPr="00965C7F" w:rsidRDefault="00FA5174" w:rsidP="00BD2C4C">
            <w:pPr>
              <w:pStyle w:val="TableCell"/>
              <w:spacing w:beforeLines="40" w:before="96" w:afterLines="40" w:after="96"/>
              <w:jc w:val="center"/>
              <w:rPr>
                <w:del w:id="30853" w:author="Greg Clendenning" w:date="2024-04-16T16:42:00Z"/>
                <w:rFonts w:eastAsia="Arial Unicode MS" w:cs="Arial"/>
              </w:rPr>
            </w:pPr>
            <w:del w:id="30854" w:author="Greg Clendenning" w:date="2024-04-16T16:42:00Z">
              <w:r>
                <w:rPr>
                  <w:rFonts w:eastAsia="Arial Unicode MS" w:cs="Arial"/>
                </w:rPr>
                <w:delText>None</w:delText>
              </w:r>
            </w:del>
          </w:p>
        </w:tc>
        <w:tc>
          <w:tcPr>
            <w:tcW w:w="1316" w:type="pct"/>
            <w:gridSpan w:val="2"/>
            <w:shd w:val="clear" w:color="auto" w:fill="auto"/>
          </w:tcPr>
          <w:p w14:paraId="1B867F5C" w14:textId="77777777" w:rsidR="00FA5174" w:rsidRPr="00630BA6" w:rsidRDefault="00FA5174" w:rsidP="00BD2C4C">
            <w:pPr>
              <w:pStyle w:val="TableCell"/>
              <w:spacing w:beforeLines="40" w:before="96" w:afterLines="40" w:after="96"/>
              <w:jc w:val="center"/>
              <w:rPr>
                <w:del w:id="30855" w:author="Greg Clendenning" w:date="2024-04-16T16:42:00Z"/>
              </w:rPr>
            </w:pPr>
            <w:del w:id="30856" w:author="Greg Clendenning" w:date="2024-04-16T16:42:00Z">
              <w:r>
                <w:delText xml:space="preserve">See </w:delText>
              </w:r>
              <w:r w:rsidRPr="00F11D1D">
                <w:rPr>
                  <w:i/>
                </w:rPr>
                <w:delText>CF</w:delText>
              </w:r>
              <w:r>
                <w:delText xml:space="preserve"> in Vol. 1, App. A</w:delText>
              </w:r>
            </w:del>
          </w:p>
        </w:tc>
        <w:tc>
          <w:tcPr>
            <w:tcW w:w="965" w:type="pct"/>
            <w:gridSpan w:val="2"/>
          </w:tcPr>
          <w:p w14:paraId="11D0AEBD" w14:textId="77777777" w:rsidR="00FA5174" w:rsidRPr="00E54783" w:rsidRDefault="00FA5174" w:rsidP="00BD2C4C">
            <w:pPr>
              <w:pStyle w:val="TableCell"/>
              <w:spacing w:beforeLines="40" w:before="96" w:afterLines="40" w:after="96"/>
              <w:jc w:val="center"/>
              <w:rPr>
                <w:del w:id="30857" w:author="Greg Clendenning" w:date="2024-04-16T16:42:00Z"/>
              </w:rPr>
            </w:pPr>
            <w:del w:id="30858" w:author="Greg Clendenning" w:date="2024-04-16T16:42:00Z">
              <w:r>
                <w:delText>14</w:delText>
              </w:r>
            </w:del>
          </w:p>
        </w:tc>
      </w:tr>
      <w:tr w:rsidR="00FA5174" w:rsidRPr="00C465DB" w14:paraId="5434F812" w14:textId="77777777" w:rsidTr="00BD2C4C">
        <w:trPr>
          <w:cantSplit/>
          <w:del w:id="30859" w:author="Greg Clendenning" w:date="2024-04-16T16:42:00Z"/>
        </w:trPr>
        <w:tc>
          <w:tcPr>
            <w:tcW w:w="2005" w:type="pct"/>
            <w:shd w:val="clear" w:color="auto" w:fill="auto"/>
          </w:tcPr>
          <w:p w14:paraId="6DBECCCF" w14:textId="77777777" w:rsidR="00FA5174" w:rsidRDefault="00FA5174" w:rsidP="00BD2C4C">
            <w:pPr>
              <w:pStyle w:val="TableCell"/>
              <w:spacing w:beforeLines="40" w:before="96" w:afterLines="40" w:after="96"/>
              <w:jc w:val="left"/>
              <w:rPr>
                <w:del w:id="30860" w:author="Greg Clendenning" w:date="2024-04-16T16:42:00Z"/>
              </w:rPr>
            </w:pPr>
            <w:del w:id="30861" w:author="Greg Clendenning" w:date="2024-04-16T16:42:00Z">
              <w:r>
                <w:rPr>
                  <w:i/>
                </w:rPr>
                <w:delText>AHF</w:delText>
              </w:r>
              <w:r>
                <w:rPr>
                  <w:vertAlign w:val="subscript"/>
                </w:rPr>
                <w:delText xml:space="preserve"> </w:delText>
              </w:r>
              <w:r>
                <w:delText>,</w:delText>
              </w:r>
              <w:r>
                <w:rPr>
                  <w:rFonts w:cs="Arial"/>
                </w:rPr>
                <w:delText xml:space="preserve"> Adjustment for cooling savings to account for inaccuracies in engineering algorithms.</w:delText>
              </w:r>
            </w:del>
          </w:p>
        </w:tc>
        <w:tc>
          <w:tcPr>
            <w:tcW w:w="714" w:type="pct"/>
            <w:gridSpan w:val="2"/>
          </w:tcPr>
          <w:p w14:paraId="4BC4133D" w14:textId="77777777" w:rsidR="00FA5174" w:rsidRDefault="00FA5174" w:rsidP="00BD2C4C">
            <w:pPr>
              <w:pStyle w:val="TableCell"/>
              <w:spacing w:beforeLines="40" w:before="96" w:afterLines="40" w:after="96"/>
              <w:jc w:val="center"/>
              <w:rPr>
                <w:del w:id="30862" w:author="Greg Clendenning" w:date="2024-04-16T16:42:00Z"/>
                <w:rFonts w:eastAsia="Arial Unicode MS" w:cs="Arial"/>
              </w:rPr>
            </w:pPr>
            <w:del w:id="30863" w:author="Greg Clendenning" w:date="2024-04-16T16:42:00Z">
              <w:r w:rsidRPr="00AA13B3">
                <w:rPr>
                  <w:i/>
                </w:rPr>
                <w:delText>None</w:delText>
              </w:r>
            </w:del>
          </w:p>
        </w:tc>
        <w:tc>
          <w:tcPr>
            <w:tcW w:w="1316" w:type="pct"/>
            <w:gridSpan w:val="2"/>
            <w:shd w:val="clear" w:color="auto" w:fill="auto"/>
          </w:tcPr>
          <w:p w14:paraId="3C22F6AF" w14:textId="77777777" w:rsidR="00FA5174" w:rsidRDefault="00FA5174" w:rsidP="00BD2C4C">
            <w:pPr>
              <w:pStyle w:val="TableCell"/>
              <w:spacing w:beforeLines="40" w:before="96" w:afterLines="40" w:after="96"/>
              <w:jc w:val="center"/>
              <w:rPr>
                <w:del w:id="30864" w:author="Greg Clendenning" w:date="2024-04-16T16:42:00Z"/>
              </w:rPr>
            </w:pPr>
            <w:del w:id="30865" w:author="Greg Clendenning" w:date="2024-04-16T16:42:00Z">
              <w:r>
                <w:delText>1.21 if adding attic ins., 1.0 if not</w:delText>
              </w:r>
            </w:del>
          </w:p>
        </w:tc>
        <w:tc>
          <w:tcPr>
            <w:tcW w:w="965" w:type="pct"/>
            <w:gridSpan w:val="2"/>
          </w:tcPr>
          <w:p w14:paraId="245E6427" w14:textId="77777777" w:rsidR="00FA5174" w:rsidRPr="008D08A3" w:rsidRDefault="00FA5174" w:rsidP="00BD2C4C">
            <w:pPr>
              <w:pStyle w:val="TableCell"/>
              <w:spacing w:beforeLines="40" w:before="96" w:afterLines="40" w:after="96"/>
              <w:jc w:val="center"/>
              <w:rPr>
                <w:del w:id="30866" w:author="Greg Clendenning" w:date="2024-04-16T16:42:00Z"/>
                <w:rStyle w:val="FootnoteReference"/>
                <w:vertAlign w:val="baseline"/>
              </w:rPr>
            </w:pPr>
            <w:del w:id="30867" w:author="Greg Clendenning" w:date="2024-04-16T16:42:00Z">
              <w:r>
                <w:delText>8</w:delText>
              </w:r>
            </w:del>
          </w:p>
        </w:tc>
      </w:tr>
    </w:tbl>
    <w:p w14:paraId="0F1DA475" w14:textId="77777777" w:rsidR="00FA5174" w:rsidRPr="008C097D" w:rsidRDefault="00FA5174" w:rsidP="00FA5174">
      <w:pPr>
        <w:pStyle w:val="NoSpacing"/>
        <w:rPr>
          <w:del w:id="30868" w:author="Greg Clendenning" w:date="2024-04-16T16:42:00Z"/>
        </w:rPr>
      </w:pPr>
    </w:p>
    <w:p w14:paraId="7F3ACEC7" w14:textId="77777777" w:rsidR="00FA5174" w:rsidRDefault="00FA5174" w:rsidP="00FA5174">
      <w:pPr>
        <w:rPr>
          <w:del w:id="30869" w:author="Greg Clendenning" w:date="2024-04-16T16:42:00Z"/>
        </w:rPr>
      </w:pPr>
      <w:del w:id="30870" w:author="Greg Clendenning" w:date="2024-04-16T16:42:00Z">
        <w:r>
          <w:br w:type="page"/>
        </w:r>
      </w:del>
    </w:p>
    <w:tbl>
      <w:tblPr>
        <w:tblpPr w:leftFromText="187" w:rightFromText="187" w:vertAnchor="text" w:horzAnchor="margin" w:tblpY="1"/>
        <w:tblW w:w="51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65"/>
        <w:gridCol w:w="1242"/>
        <w:gridCol w:w="2763"/>
        <w:gridCol w:w="1053"/>
      </w:tblGrid>
      <w:tr w:rsidR="00EA5BBF" w:rsidRPr="001570EA" w14:paraId="10A72683" w14:textId="77777777">
        <w:trPr>
          <w:cantSplit/>
          <w:trHeight w:val="503"/>
          <w:ins w:id="30871" w:author="Greg Clendenning" w:date="2024-04-16T16:42:00Z"/>
        </w:trPr>
        <w:tc>
          <w:tcPr>
            <w:tcW w:w="2166" w:type="pct"/>
            <w:vMerge w:val="restart"/>
            <w:shd w:val="clear" w:color="auto" w:fill="auto"/>
          </w:tcPr>
          <w:p w14:paraId="69427D66" w14:textId="77777777" w:rsidR="00EA5BBF" w:rsidRPr="001570EA" w:rsidRDefault="008A402F">
            <w:pPr>
              <w:pStyle w:val="TableCell"/>
              <w:spacing w:beforeLines="40" w:before="96" w:afterLines="40" w:after="96"/>
              <w:jc w:val="left"/>
              <w:rPr>
                <w:ins w:id="30872" w:author="Greg Clendenning" w:date="2024-04-16T16:42:00Z"/>
                <w:rFonts w:ascii="Cambria Math" w:hAnsi="Cambria Math"/>
                <w:oMath/>
              </w:rPr>
            </w:pPr>
            <m:oMath>
              <m:sSub>
                <m:sSubPr>
                  <m:ctrlPr>
                    <w:ins w:id="30873" w:author="Greg Clendenning" w:date="2024-04-16T16:42:00Z">
                      <w:rPr>
                        <w:rFonts w:ascii="Cambria Math" w:hAnsi="Cambria Math"/>
                        <w:i/>
                      </w:rPr>
                    </w:ins>
                  </m:ctrlPr>
                </m:sSubPr>
                <m:e>
                  <m:r>
                    <w:ins w:id="30874" w:author="Greg Clendenning" w:date="2024-04-16T16:42:00Z">
                      <w:rPr>
                        <w:rFonts w:ascii="Cambria Math" w:hAnsi="Cambria Math"/>
                      </w:rPr>
                      <m:t>R</m:t>
                    </w:ins>
                  </m:r>
                </m:e>
                <m:sub>
                  <m:r>
                    <w:ins w:id="30875" w:author="Greg Clendenning" w:date="2024-04-16T16:42:00Z">
                      <w:rPr>
                        <w:rFonts w:ascii="Cambria Math" w:hAnsi="Cambria Math"/>
                      </w:rPr>
                      <m:t>base</m:t>
                    </w:ins>
                  </m:r>
                </m:sub>
              </m:sSub>
              <m:r>
                <w:ins w:id="30876" w:author="Greg Clendenning" w:date="2024-04-16T16:42:00Z">
                  <w:rPr>
                    <w:rFonts w:ascii="Cambria Math" w:hAnsi="Cambria Math"/>
                  </w:rPr>
                  <m:t xml:space="preserve"> ,  </m:t>
                </w:ins>
              </m:r>
            </m:oMath>
            <w:ins w:id="30877" w:author="Greg Clendenning" w:date="2024-04-16T16:42:00Z">
              <w:r w:rsidR="00EA5BBF" w:rsidRPr="001570EA">
                <w:t>R-value of existing insulation</w:t>
              </w:r>
            </w:ins>
          </w:p>
        </w:tc>
        <w:tc>
          <w:tcPr>
            <w:tcW w:w="696" w:type="pct"/>
            <w:vMerge w:val="restart"/>
            <w:tcBorders>
              <w:right w:val="single" w:sz="4" w:space="0" w:color="auto"/>
            </w:tcBorders>
          </w:tcPr>
          <w:p w14:paraId="36D19782" w14:textId="77777777" w:rsidR="00EA5BBF" w:rsidRPr="001570EA" w:rsidRDefault="00EA5BBF">
            <w:pPr>
              <w:pStyle w:val="TableCell"/>
              <w:spacing w:beforeLines="40" w:before="96" w:afterLines="40" w:after="96"/>
              <w:jc w:val="center"/>
              <w:rPr>
                <w:ins w:id="30878" w:author="Greg Clendenning" w:date="2024-04-16T16:42:00Z"/>
                <w:rFonts w:eastAsia="Arial Unicode MS"/>
                <w:i/>
              </w:rPr>
            </w:pPr>
          </w:p>
          <w:p w14:paraId="21AE2DD2" w14:textId="77777777" w:rsidR="00EA5BBF" w:rsidRPr="001570EA" w:rsidRDefault="008A402F">
            <w:pPr>
              <w:pStyle w:val="TableCell"/>
              <w:spacing w:beforeLines="40" w:before="96" w:afterLines="40" w:after="96"/>
              <w:jc w:val="center"/>
              <w:rPr>
                <w:ins w:id="30879" w:author="Greg Clendenning" w:date="2024-04-16T16:42:00Z"/>
                <w:rFonts w:eastAsia="Arial Unicode MS"/>
                <w:i/>
              </w:rPr>
            </w:pPr>
            <m:oMathPara>
              <m:oMath>
                <m:f>
                  <m:fPr>
                    <m:ctrlPr>
                      <w:ins w:id="30880" w:author="Greg Clendenning" w:date="2024-04-16T16:42:00Z">
                        <w:rPr>
                          <w:rFonts w:ascii="Cambria Math" w:hAnsi="Cambria Math" w:cs="Arial"/>
                          <w:szCs w:val="18"/>
                        </w:rPr>
                      </w:ins>
                    </m:ctrlPr>
                  </m:fPr>
                  <m:num>
                    <m:r>
                      <w:ins w:id="30881" w:author="Greg Clendenning" w:date="2024-04-16T16:42:00Z">
                        <w:rPr>
                          <w:rFonts w:ascii="Cambria Math" w:hAnsi="Cambria Math" w:cs="Arial"/>
                          <w:szCs w:val="18"/>
                        </w:rPr>
                        <m:t>℉∙</m:t>
                      </w:ins>
                    </m:r>
                    <m:sSup>
                      <m:sSupPr>
                        <m:ctrlPr>
                          <w:ins w:id="30882" w:author="Greg Clendenning" w:date="2024-04-16T16:42:00Z">
                            <w:rPr>
                              <w:rFonts w:ascii="Cambria Math" w:hAnsi="Cambria Math" w:cs="Arial"/>
                              <w:i/>
                              <w:szCs w:val="18"/>
                            </w:rPr>
                          </w:ins>
                        </m:ctrlPr>
                      </m:sSupPr>
                      <m:e>
                        <m:r>
                          <w:ins w:id="30883" w:author="Greg Clendenning" w:date="2024-04-16T16:42:00Z">
                            <w:rPr>
                              <w:rFonts w:ascii="Cambria Math" w:hAnsi="Cambria Math" w:cs="Arial"/>
                              <w:szCs w:val="18"/>
                            </w:rPr>
                            <m:t>ft</m:t>
                          </w:ins>
                        </m:r>
                      </m:e>
                      <m:sup>
                        <m:r>
                          <w:ins w:id="30884" w:author="Greg Clendenning" w:date="2024-04-16T16:42:00Z">
                            <w:rPr>
                              <w:rFonts w:ascii="Cambria Math" w:hAnsi="Cambria Math" w:cs="Arial"/>
                              <w:szCs w:val="18"/>
                            </w:rPr>
                            <m:t>3</m:t>
                          </w:ins>
                        </m:r>
                      </m:sup>
                    </m:sSup>
                    <m:r>
                      <w:ins w:id="30885" w:author="Greg Clendenning" w:date="2024-04-16T16:42:00Z">
                        <w:rPr>
                          <w:rFonts w:ascii="Cambria Math" w:hAnsi="Cambria Math" w:cs="Arial"/>
                          <w:szCs w:val="18"/>
                        </w:rPr>
                        <m:t>∙h</m:t>
                      </w:ins>
                    </m:r>
                    <m:r>
                      <w:ins w:id="30886" w:author="Greg Clendenning" w:date="2024-04-16T16:42:00Z">
                        <w:rPr>
                          <w:rFonts w:ascii="Cambria Math" w:hAnsi="Cambria Math" w:cs="Arial"/>
                          <w:szCs w:val="18"/>
                        </w:rPr>
                        <m:t>r</m:t>
                      </w:ins>
                    </m:r>
                  </m:num>
                  <m:den>
                    <m:r>
                      <w:ins w:id="30887" w:author="Greg Clendenning" w:date="2024-04-16T16:42:00Z">
                        <w:rPr>
                          <w:rFonts w:ascii="Cambria Math" w:hAnsi="Cambria Math" w:cs="Arial"/>
                          <w:szCs w:val="18"/>
                        </w:rPr>
                        <m:t>BTU</m:t>
                      </w:ins>
                    </m:r>
                  </m:den>
                </m:f>
              </m:oMath>
            </m:oMathPara>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322091BB" w14:textId="77777777" w:rsidR="00EA5BBF" w:rsidRPr="001570EA" w:rsidRDefault="00EA5BBF">
            <w:pPr>
              <w:pStyle w:val="TableCell"/>
              <w:spacing w:beforeLines="40" w:before="96" w:afterLines="40" w:after="96"/>
              <w:jc w:val="center"/>
              <w:rPr>
                <w:ins w:id="30888" w:author="Greg Clendenning" w:date="2024-04-16T16:42:00Z"/>
              </w:rPr>
            </w:pPr>
            <w:ins w:id="30889" w:author="Greg Clendenning" w:date="2024-04-16T16:42:00Z">
              <w:r w:rsidRPr="001570EA">
                <w:t>Retrofit: EDC Data Gathering or</w:t>
              </w:r>
            </w:ins>
          </w:p>
          <w:p w14:paraId="26836E81" w14:textId="77777777" w:rsidR="00EA5BBF" w:rsidRPr="001570EA" w:rsidRDefault="00EA5BBF">
            <w:pPr>
              <w:pStyle w:val="TableCell"/>
              <w:spacing w:beforeLines="40" w:before="96" w:afterLines="40" w:after="96"/>
              <w:jc w:val="center"/>
              <w:rPr>
                <w:ins w:id="30890" w:author="Greg Clendenning" w:date="2024-04-16T16:42:00Z"/>
              </w:rPr>
            </w:pPr>
            <w:ins w:id="30891" w:author="Greg Clendenning" w:date="2024-04-16T16:42:00Z">
              <w:r w:rsidRPr="001570EA">
                <w:t>Default: Table 12</w:t>
              </w:r>
            </w:ins>
          </w:p>
        </w:tc>
        <w:tc>
          <w:tcPr>
            <w:tcW w:w="590" w:type="pct"/>
            <w:tcBorders>
              <w:top w:val="single" w:sz="4" w:space="0" w:color="auto"/>
              <w:left w:val="single" w:sz="4" w:space="0" w:color="auto"/>
              <w:right w:val="single" w:sz="4" w:space="0" w:color="auto"/>
            </w:tcBorders>
          </w:tcPr>
          <w:p w14:paraId="1B330DDA" w14:textId="77777777" w:rsidR="00EA5BBF" w:rsidRPr="001570EA" w:rsidRDefault="00EA5BBF">
            <w:pPr>
              <w:pStyle w:val="TableCell"/>
              <w:spacing w:beforeLines="40" w:before="96" w:afterLines="40" w:after="96"/>
              <w:jc w:val="center"/>
              <w:rPr>
                <w:ins w:id="30892" w:author="Greg Clendenning" w:date="2024-04-16T16:42:00Z"/>
              </w:rPr>
            </w:pPr>
            <w:ins w:id="30893" w:author="Greg Clendenning" w:date="2024-04-16T16:42:00Z">
              <w:r w:rsidRPr="001570EA">
                <w:t>EDC Data Gathering, Various</w:t>
              </w:r>
            </w:ins>
          </w:p>
        </w:tc>
      </w:tr>
      <w:tr w:rsidR="00EA5BBF" w:rsidRPr="001570EA" w14:paraId="2DB5589B" w14:textId="77777777">
        <w:trPr>
          <w:cantSplit/>
          <w:trHeight w:val="502"/>
          <w:ins w:id="30894" w:author="Greg Clendenning" w:date="2024-04-16T16:42:00Z"/>
        </w:trPr>
        <w:tc>
          <w:tcPr>
            <w:tcW w:w="2166" w:type="pct"/>
            <w:vMerge/>
            <w:shd w:val="clear" w:color="auto" w:fill="auto"/>
          </w:tcPr>
          <w:p w14:paraId="777D198C" w14:textId="77777777" w:rsidR="00EA5BBF" w:rsidRPr="001570EA" w:rsidRDefault="00EA5BBF">
            <w:pPr>
              <w:pStyle w:val="TableCell"/>
              <w:spacing w:beforeLines="40" w:before="96" w:afterLines="40" w:after="96"/>
              <w:jc w:val="left"/>
              <w:rPr>
                <w:ins w:id="30895" w:author="Greg Clendenning" w:date="2024-04-16T16:42:00Z"/>
              </w:rPr>
            </w:pPr>
          </w:p>
        </w:tc>
        <w:tc>
          <w:tcPr>
            <w:tcW w:w="696" w:type="pct"/>
            <w:vMerge/>
            <w:tcBorders>
              <w:right w:val="single" w:sz="4" w:space="0" w:color="auto"/>
            </w:tcBorders>
          </w:tcPr>
          <w:p w14:paraId="154A0546" w14:textId="77777777" w:rsidR="00EA5BBF" w:rsidRPr="001570EA" w:rsidRDefault="00EA5BBF">
            <w:pPr>
              <w:pStyle w:val="TableCell"/>
              <w:spacing w:beforeLines="40" w:before="96" w:afterLines="40" w:after="96"/>
              <w:jc w:val="center"/>
              <w:rPr>
                <w:ins w:id="30896" w:author="Greg Clendenning" w:date="2024-04-16T16:42:00Z"/>
                <w:rFonts w:ascii="Calibri" w:eastAsia="Arial Unicode MS" w:hAnsi="Calibri" w:cs="Calibri"/>
                <w:i/>
              </w:rPr>
            </w:pPr>
          </w:p>
        </w:tc>
        <w:tc>
          <w:tcPr>
            <w:tcW w:w="1548" w:type="pct"/>
            <w:tcBorders>
              <w:top w:val="single" w:sz="4" w:space="0" w:color="auto"/>
              <w:left w:val="single" w:sz="4" w:space="0" w:color="auto"/>
              <w:bottom w:val="single" w:sz="4" w:space="0" w:color="auto"/>
              <w:right w:val="single" w:sz="4" w:space="0" w:color="auto"/>
            </w:tcBorders>
            <w:shd w:val="clear" w:color="auto" w:fill="auto"/>
          </w:tcPr>
          <w:p w14:paraId="53B91A2E" w14:textId="006B156B" w:rsidR="00EA5BBF" w:rsidRPr="001570EA" w:rsidRDefault="00EA5BBF">
            <w:pPr>
              <w:pStyle w:val="TableCell"/>
              <w:spacing w:beforeLines="40" w:before="96" w:afterLines="40" w:after="96"/>
              <w:jc w:val="center"/>
              <w:rPr>
                <w:ins w:id="30897" w:author="Greg Clendenning" w:date="2024-04-16T16:42:00Z"/>
              </w:rPr>
            </w:pPr>
            <w:ins w:id="30898" w:author="Greg Clendenning" w:date="2024-04-16T16:42:00Z">
              <w:r w:rsidRPr="001570EA">
                <w:t xml:space="preserve">New Construction: </w:t>
              </w:r>
              <w:r w:rsidRPr="001570EA">
                <w:fldChar w:fldCharType="begin"/>
              </w:r>
              <w:r w:rsidRPr="001570EA">
                <w:instrText xml:space="preserve"> REF _Ref151086083 \h </w:instrText>
              </w:r>
              <w:r w:rsidR="001570EA">
                <w:instrText xml:space="preserve"> \* MERGEFORMAT </w:instrText>
              </w:r>
            </w:ins>
            <w:ins w:id="30899"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6</w:t>
              </w:r>
              <w:r w:rsidRPr="001570EA">
                <w:fldChar w:fldCharType="end"/>
              </w:r>
            </w:ins>
          </w:p>
        </w:tc>
        <w:tc>
          <w:tcPr>
            <w:tcW w:w="590" w:type="pct"/>
            <w:tcBorders>
              <w:left w:val="single" w:sz="4" w:space="0" w:color="auto"/>
              <w:bottom w:val="single" w:sz="4" w:space="0" w:color="auto"/>
              <w:right w:val="single" w:sz="4" w:space="0" w:color="auto"/>
            </w:tcBorders>
          </w:tcPr>
          <w:p w14:paraId="7F2E490C" w14:textId="77777777" w:rsidR="00EA5BBF" w:rsidRPr="001570EA" w:rsidDel="007661E6" w:rsidRDefault="00EA5BBF">
            <w:pPr>
              <w:pStyle w:val="TableCell"/>
              <w:spacing w:beforeLines="40" w:before="96" w:afterLines="40" w:after="96"/>
              <w:jc w:val="center"/>
              <w:rPr>
                <w:ins w:id="30900" w:author="Greg Clendenning" w:date="2024-04-16T16:42:00Z"/>
              </w:rPr>
            </w:pPr>
            <w:ins w:id="30901" w:author="Greg Clendenning" w:date="2024-04-16T16:42:00Z">
              <w:r w:rsidRPr="001570EA">
                <w:t>3</w:t>
              </w:r>
            </w:ins>
          </w:p>
        </w:tc>
      </w:tr>
      <w:tr w:rsidR="00EA5BBF" w:rsidRPr="001570EA" w14:paraId="7289596E" w14:textId="77777777">
        <w:trPr>
          <w:cantSplit/>
          <w:trHeight w:val="503"/>
          <w:ins w:id="30902" w:author="Greg Clendenning" w:date="2024-04-16T16:42:00Z"/>
        </w:trPr>
        <w:tc>
          <w:tcPr>
            <w:tcW w:w="2166" w:type="pct"/>
            <w:vMerge w:val="restart"/>
            <w:shd w:val="clear" w:color="auto" w:fill="auto"/>
          </w:tcPr>
          <w:p w14:paraId="211506E8" w14:textId="77777777" w:rsidR="00EA5BBF" w:rsidRPr="001570EA" w:rsidRDefault="008A402F">
            <w:pPr>
              <w:pStyle w:val="TableCell"/>
              <w:spacing w:beforeLines="40" w:before="96" w:afterLines="40" w:after="96"/>
              <w:jc w:val="left"/>
              <w:rPr>
                <w:ins w:id="30903" w:author="Greg Clendenning" w:date="2024-04-16T16:42:00Z"/>
                <w:rFonts w:ascii="Cambria Math" w:hAnsi="Cambria Math"/>
                <w:oMath/>
              </w:rPr>
            </w:pPr>
            <m:oMath>
              <m:sSub>
                <m:sSubPr>
                  <m:ctrlPr>
                    <w:ins w:id="30904" w:author="Greg Clendenning" w:date="2024-04-16T16:42:00Z">
                      <w:rPr>
                        <w:rFonts w:ascii="Cambria Math" w:hAnsi="Cambria Math"/>
                        <w:i/>
                      </w:rPr>
                    </w:ins>
                  </m:ctrlPr>
                </m:sSubPr>
                <m:e>
                  <m:r>
                    <w:ins w:id="30905" w:author="Greg Clendenning" w:date="2024-04-16T16:42:00Z">
                      <w:rPr>
                        <w:rFonts w:ascii="Cambria Math" w:hAnsi="Cambria Math"/>
                      </w:rPr>
                      <m:t>R</m:t>
                    </w:ins>
                  </m:r>
                </m:e>
                <m:sub>
                  <m:r>
                    <w:ins w:id="30906" w:author="Greg Clendenning" w:date="2024-04-16T16:42:00Z">
                      <w:rPr>
                        <w:rFonts w:ascii="Cambria Math" w:hAnsi="Cambria Math"/>
                      </w:rPr>
                      <m:t>ee</m:t>
                    </w:ins>
                  </m:r>
                </m:sub>
              </m:sSub>
              <m:r>
                <w:ins w:id="30907" w:author="Greg Clendenning" w:date="2024-04-16T16:42:00Z">
                  <w:rPr>
                    <w:rFonts w:ascii="Cambria Math" w:hAnsi="Cambria Math"/>
                  </w:rPr>
                  <m:t xml:space="preserve">,  </m:t>
                </w:ins>
              </m:r>
            </m:oMath>
            <w:ins w:id="30908" w:author="Greg Clendenning" w:date="2024-04-16T16:42:00Z">
              <w:r w:rsidR="00EA5BBF" w:rsidRPr="001570EA">
                <w:t>R-value after adding new insulation</w:t>
              </w:r>
            </w:ins>
          </w:p>
        </w:tc>
        <w:tc>
          <w:tcPr>
            <w:tcW w:w="696" w:type="pct"/>
            <w:vMerge w:val="restart"/>
          </w:tcPr>
          <w:p w14:paraId="3EB6A888" w14:textId="77777777" w:rsidR="00EA5BBF" w:rsidRPr="001570EA" w:rsidRDefault="00EA5BBF">
            <w:pPr>
              <w:pStyle w:val="TableCell"/>
              <w:spacing w:beforeLines="40" w:before="96" w:afterLines="40" w:after="96"/>
              <w:jc w:val="center"/>
              <w:rPr>
                <w:ins w:id="30909" w:author="Greg Clendenning" w:date="2024-04-16T16:42:00Z"/>
                <w:rFonts w:ascii="Calibri" w:eastAsia="Arial Unicode MS" w:hAnsi="Calibri" w:cs="Calibri"/>
                <w:i/>
              </w:rPr>
            </w:pPr>
          </w:p>
          <w:p w14:paraId="006C305E" w14:textId="77777777" w:rsidR="00EA5BBF" w:rsidRPr="001570EA" w:rsidRDefault="008A402F">
            <w:pPr>
              <w:pStyle w:val="TableCell"/>
              <w:spacing w:beforeLines="40" w:before="96" w:afterLines="40" w:after="96"/>
              <w:jc w:val="center"/>
              <w:rPr>
                <w:ins w:id="30910" w:author="Greg Clendenning" w:date="2024-04-16T16:42:00Z"/>
                <w:rFonts w:eastAsia="Arial Unicode MS"/>
                <w:i/>
              </w:rPr>
            </w:pPr>
            <m:oMathPara>
              <m:oMath>
                <m:f>
                  <m:fPr>
                    <m:ctrlPr>
                      <w:ins w:id="30911" w:author="Greg Clendenning" w:date="2024-04-16T16:42:00Z">
                        <w:rPr>
                          <w:rFonts w:ascii="Cambria Math" w:hAnsi="Cambria Math" w:cs="Arial"/>
                          <w:szCs w:val="18"/>
                        </w:rPr>
                      </w:ins>
                    </m:ctrlPr>
                  </m:fPr>
                  <m:num>
                    <m:r>
                      <w:ins w:id="30912" w:author="Greg Clendenning" w:date="2024-04-16T16:42:00Z">
                        <w:rPr>
                          <w:rFonts w:ascii="Cambria Math" w:hAnsi="Cambria Math" w:cs="Arial"/>
                          <w:szCs w:val="18"/>
                        </w:rPr>
                        <m:t>℉∙</m:t>
                      </w:ins>
                    </m:r>
                    <m:sSup>
                      <m:sSupPr>
                        <m:ctrlPr>
                          <w:ins w:id="30913" w:author="Greg Clendenning" w:date="2024-04-16T16:42:00Z">
                            <w:rPr>
                              <w:rFonts w:ascii="Cambria Math" w:hAnsi="Cambria Math" w:cs="Arial"/>
                              <w:i/>
                              <w:szCs w:val="18"/>
                            </w:rPr>
                          </w:ins>
                        </m:ctrlPr>
                      </m:sSupPr>
                      <m:e>
                        <m:r>
                          <w:ins w:id="30914" w:author="Greg Clendenning" w:date="2024-04-16T16:42:00Z">
                            <w:rPr>
                              <w:rFonts w:ascii="Cambria Math" w:hAnsi="Cambria Math" w:cs="Arial"/>
                              <w:szCs w:val="18"/>
                            </w:rPr>
                            <m:t>ft</m:t>
                          </w:ins>
                        </m:r>
                      </m:e>
                      <m:sup>
                        <m:r>
                          <w:ins w:id="30915" w:author="Greg Clendenning" w:date="2024-04-16T16:42:00Z">
                            <w:rPr>
                              <w:rFonts w:ascii="Cambria Math" w:hAnsi="Cambria Math" w:cs="Arial"/>
                              <w:szCs w:val="18"/>
                            </w:rPr>
                            <m:t>3</m:t>
                          </w:ins>
                        </m:r>
                      </m:sup>
                    </m:sSup>
                    <m:r>
                      <w:ins w:id="30916" w:author="Greg Clendenning" w:date="2024-04-16T16:42:00Z">
                        <w:rPr>
                          <w:rFonts w:ascii="Cambria Math" w:hAnsi="Cambria Math" w:cs="Arial"/>
                          <w:szCs w:val="18"/>
                        </w:rPr>
                        <m:t>∙h</m:t>
                      </w:ins>
                    </m:r>
                    <m:r>
                      <w:ins w:id="30917" w:author="Greg Clendenning" w:date="2024-04-16T16:42:00Z">
                        <w:rPr>
                          <w:rFonts w:ascii="Cambria Math" w:hAnsi="Cambria Math" w:cs="Arial"/>
                          <w:szCs w:val="18"/>
                        </w:rPr>
                        <m:t>r</m:t>
                      </w:ins>
                    </m:r>
                  </m:num>
                  <m:den>
                    <m:r>
                      <w:ins w:id="30918" w:author="Greg Clendenning" w:date="2024-04-16T16:42:00Z">
                        <w:rPr>
                          <w:rFonts w:ascii="Cambria Math" w:hAnsi="Cambria Math" w:cs="Arial"/>
                          <w:szCs w:val="18"/>
                        </w:rPr>
                        <m:t>BTU</m:t>
                      </w:ins>
                    </m:r>
                  </m:den>
                </m:f>
              </m:oMath>
            </m:oMathPara>
          </w:p>
        </w:tc>
        <w:tc>
          <w:tcPr>
            <w:tcW w:w="1548" w:type="pct"/>
            <w:tcBorders>
              <w:top w:val="single" w:sz="4" w:space="0" w:color="auto"/>
            </w:tcBorders>
            <w:shd w:val="clear" w:color="auto" w:fill="auto"/>
          </w:tcPr>
          <w:p w14:paraId="51883A26" w14:textId="77777777" w:rsidR="00EA5BBF" w:rsidRPr="001570EA" w:rsidRDefault="00EA5BBF">
            <w:pPr>
              <w:pStyle w:val="TableCell"/>
              <w:spacing w:beforeLines="40" w:before="96" w:afterLines="40" w:after="96"/>
              <w:jc w:val="center"/>
              <w:rPr>
                <w:ins w:id="30919" w:author="Greg Clendenning" w:date="2024-04-16T16:42:00Z"/>
              </w:rPr>
            </w:pPr>
            <w:ins w:id="30920" w:author="Greg Clendenning" w:date="2024-04-16T16:42:00Z">
              <w:r w:rsidRPr="001570EA">
                <w:t>Retrofit: EDC Data Gathering or</w:t>
              </w:r>
            </w:ins>
          </w:p>
          <w:p w14:paraId="722B9FE4" w14:textId="27216823" w:rsidR="00EA5BBF" w:rsidRPr="001570EA" w:rsidRDefault="00EA5BBF">
            <w:pPr>
              <w:pStyle w:val="TableCell"/>
              <w:spacing w:beforeLines="40" w:before="96" w:afterLines="40" w:after="96"/>
              <w:jc w:val="center"/>
              <w:rPr>
                <w:ins w:id="30921" w:author="Greg Clendenning" w:date="2024-04-16T16:42:00Z"/>
              </w:rPr>
            </w:pPr>
            <w:ins w:id="30922" w:author="Greg Clendenning" w:date="2024-04-16T16:42:00Z">
              <w:r w:rsidRPr="001570EA">
                <w:t xml:space="preserve">Default: </w:t>
              </w:r>
              <w:r w:rsidRPr="001570EA">
                <w:fldChar w:fldCharType="begin"/>
              </w:r>
              <w:r w:rsidRPr="001570EA">
                <w:instrText xml:space="preserve"> REF _Ref11337130 \h </w:instrText>
              </w:r>
              <w:r w:rsidR="001570EA">
                <w:instrText xml:space="preserve"> \* MERGEFORMAT </w:instrText>
              </w:r>
            </w:ins>
            <w:ins w:id="30923"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5</w:t>
              </w:r>
              <w:r w:rsidRPr="001570EA">
                <w:fldChar w:fldCharType="end"/>
              </w:r>
            </w:ins>
          </w:p>
        </w:tc>
        <w:tc>
          <w:tcPr>
            <w:tcW w:w="590" w:type="pct"/>
            <w:vMerge w:val="restart"/>
            <w:tcBorders>
              <w:top w:val="single" w:sz="4" w:space="0" w:color="auto"/>
            </w:tcBorders>
          </w:tcPr>
          <w:p w14:paraId="0EA1DC33" w14:textId="77777777" w:rsidR="00EA5BBF" w:rsidRPr="001570EA" w:rsidRDefault="00EA5BBF">
            <w:pPr>
              <w:pStyle w:val="TableCell"/>
              <w:spacing w:beforeLines="40" w:before="96" w:afterLines="40" w:after="96"/>
              <w:jc w:val="center"/>
              <w:rPr>
                <w:ins w:id="30924" w:author="Greg Clendenning" w:date="2024-04-16T16:42:00Z"/>
              </w:rPr>
            </w:pPr>
            <w:ins w:id="30925" w:author="Greg Clendenning" w:date="2024-04-16T16:42:00Z">
              <w:r w:rsidRPr="001570EA">
                <w:t>EDC Data Gathering, 2</w:t>
              </w:r>
            </w:ins>
          </w:p>
        </w:tc>
      </w:tr>
      <w:tr w:rsidR="00EA5BBF" w:rsidRPr="001570EA" w14:paraId="104D652D" w14:textId="77777777">
        <w:trPr>
          <w:cantSplit/>
          <w:trHeight w:val="502"/>
          <w:ins w:id="30926" w:author="Greg Clendenning" w:date="2024-04-16T16:42:00Z"/>
        </w:trPr>
        <w:tc>
          <w:tcPr>
            <w:tcW w:w="2166" w:type="pct"/>
            <w:vMerge/>
            <w:shd w:val="clear" w:color="auto" w:fill="auto"/>
          </w:tcPr>
          <w:p w14:paraId="1A38C70D" w14:textId="77777777" w:rsidR="00EA5BBF" w:rsidRPr="001570EA" w:rsidRDefault="00EA5BBF">
            <w:pPr>
              <w:pStyle w:val="TableCell"/>
              <w:spacing w:beforeLines="40" w:before="96" w:afterLines="40" w:after="96"/>
              <w:jc w:val="left"/>
              <w:rPr>
                <w:ins w:id="30927" w:author="Greg Clendenning" w:date="2024-04-16T16:42:00Z"/>
              </w:rPr>
            </w:pPr>
          </w:p>
        </w:tc>
        <w:tc>
          <w:tcPr>
            <w:tcW w:w="696" w:type="pct"/>
            <w:vMerge/>
          </w:tcPr>
          <w:p w14:paraId="0F38FB64" w14:textId="77777777" w:rsidR="00EA5BBF" w:rsidRPr="001570EA" w:rsidRDefault="00EA5BBF">
            <w:pPr>
              <w:pStyle w:val="TableCell"/>
              <w:spacing w:beforeLines="40" w:before="96" w:afterLines="40" w:after="96"/>
              <w:jc w:val="center"/>
              <w:rPr>
                <w:ins w:id="30928" w:author="Greg Clendenning" w:date="2024-04-16T16:42:00Z"/>
                <w:rFonts w:ascii="Calibri" w:eastAsia="Arial Unicode MS" w:hAnsi="Calibri" w:cs="Calibri"/>
                <w:i/>
              </w:rPr>
            </w:pPr>
          </w:p>
        </w:tc>
        <w:tc>
          <w:tcPr>
            <w:tcW w:w="1548" w:type="pct"/>
            <w:tcBorders>
              <w:top w:val="single" w:sz="4" w:space="0" w:color="auto"/>
            </w:tcBorders>
            <w:shd w:val="clear" w:color="auto" w:fill="auto"/>
          </w:tcPr>
          <w:p w14:paraId="1810F19D" w14:textId="77777777" w:rsidR="00EA5BBF" w:rsidRPr="001570EA" w:rsidRDefault="00EA5BBF">
            <w:pPr>
              <w:pStyle w:val="TableCell"/>
              <w:spacing w:beforeLines="40" w:before="96" w:afterLines="40" w:after="96"/>
              <w:jc w:val="center"/>
              <w:rPr>
                <w:ins w:id="30929" w:author="Greg Clendenning" w:date="2024-04-16T16:42:00Z"/>
              </w:rPr>
            </w:pPr>
            <w:ins w:id="30930" w:author="Greg Clendenning" w:date="2024-04-16T16:42:00Z">
              <w:r w:rsidRPr="001570EA">
                <w:t>New Construction: EDC Data Gathering</w:t>
              </w:r>
            </w:ins>
          </w:p>
        </w:tc>
        <w:tc>
          <w:tcPr>
            <w:tcW w:w="590" w:type="pct"/>
            <w:vMerge/>
          </w:tcPr>
          <w:p w14:paraId="5D11D60C" w14:textId="77777777" w:rsidR="00EA5BBF" w:rsidRPr="001570EA" w:rsidDel="00AE2D7B" w:rsidRDefault="00EA5BBF">
            <w:pPr>
              <w:pStyle w:val="TableCell"/>
              <w:spacing w:beforeLines="40" w:before="96" w:afterLines="40" w:after="96"/>
              <w:jc w:val="center"/>
              <w:rPr>
                <w:ins w:id="30931" w:author="Greg Clendenning" w:date="2024-04-16T16:42:00Z"/>
              </w:rPr>
            </w:pPr>
          </w:p>
        </w:tc>
      </w:tr>
      <w:tr w:rsidR="00EA5BBF" w:rsidRPr="001570EA" w14:paraId="05729202" w14:textId="77777777">
        <w:trPr>
          <w:cantSplit/>
          <w:ins w:id="30932" w:author="Greg Clendenning" w:date="2024-04-16T16:42:00Z"/>
        </w:trPr>
        <w:tc>
          <w:tcPr>
            <w:tcW w:w="2166" w:type="pct"/>
            <w:shd w:val="clear" w:color="auto" w:fill="auto"/>
          </w:tcPr>
          <w:p w14:paraId="042F2886" w14:textId="77777777" w:rsidR="00EA5BBF" w:rsidRPr="001570EA" w:rsidRDefault="00EA5BBF">
            <w:pPr>
              <w:pStyle w:val="TableCell"/>
              <w:spacing w:beforeLines="40" w:before="96" w:afterLines="40" w:after="96"/>
              <w:jc w:val="left"/>
              <w:rPr>
                <w:ins w:id="30933" w:author="Greg Clendenning" w:date="2024-04-16T16:42:00Z"/>
                <w:rFonts w:ascii="Cambria Math" w:hAnsi="Cambria Math"/>
                <w:oMath/>
              </w:rPr>
            </w:pPr>
            <m:oMath>
              <m:r>
                <w:ins w:id="30934" w:author="Greg Clendenning" w:date="2024-04-16T16:42:00Z">
                  <w:rPr>
                    <w:rFonts w:ascii="Cambria Math" w:hAnsi="Cambria Math"/>
                  </w:rPr>
                  <m:t xml:space="preserve">A ,  </m:t>
                </w:ins>
              </m:r>
            </m:oMath>
            <w:ins w:id="30935" w:author="Greg Clendenning" w:date="2024-04-16T16:42:00Z">
              <w:r w:rsidRPr="001570EA">
                <w:t>Area of component being insulated</w:t>
              </w:r>
            </w:ins>
          </w:p>
        </w:tc>
        <w:tc>
          <w:tcPr>
            <w:tcW w:w="696" w:type="pct"/>
          </w:tcPr>
          <w:p w14:paraId="2032407F" w14:textId="77777777" w:rsidR="00EA5BBF" w:rsidRPr="001570EA" w:rsidRDefault="00EA5BBF">
            <w:pPr>
              <w:pStyle w:val="TableCell"/>
              <w:spacing w:beforeLines="40" w:before="96" w:afterLines="40" w:after="96"/>
              <w:jc w:val="center"/>
              <w:rPr>
                <w:ins w:id="30936" w:author="Greg Clendenning" w:date="2024-04-16T16:42:00Z"/>
                <w:rFonts w:eastAsia="Arial Unicode MS" w:cs="Arial"/>
                <w:i/>
              </w:rPr>
            </w:pPr>
            <w:ins w:id="30937" w:author="Greg Clendenning" w:date="2024-04-16T16:42:00Z">
              <w:r w:rsidRPr="001570EA">
                <w:rPr>
                  <w:rFonts w:eastAsia="Arial Unicode MS" w:cs="Arial"/>
                  <w:i/>
                </w:rPr>
                <w:t>ft</w:t>
              </w:r>
              <w:r w:rsidRPr="001570EA">
                <w:rPr>
                  <w:rFonts w:eastAsia="Arial Unicode MS" w:cs="Arial"/>
                  <w:i/>
                  <w:vertAlign w:val="superscript"/>
                </w:rPr>
                <w:t>2</w:t>
              </w:r>
            </w:ins>
          </w:p>
        </w:tc>
        <w:tc>
          <w:tcPr>
            <w:tcW w:w="1548" w:type="pct"/>
            <w:shd w:val="clear" w:color="auto" w:fill="auto"/>
          </w:tcPr>
          <w:p w14:paraId="42E11B3B" w14:textId="77777777" w:rsidR="00EA5BBF" w:rsidRPr="001570EA" w:rsidRDefault="00EA5BBF">
            <w:pPr>
              <w:pStyle w:val="TableCell"/>
              <w:spacing w:beforeLines="40" w:before="96" w:afterLines="40" w:after="96"/>
              <w:jc w:val="center"/>
              <w:rPr>
                <w:ins w:id="30938" w:author="Greg Clendenning" w:date="2024-04-16T16:42:00Z"/>
              </w:rPr>
            </w:pPr>
            <w:ins w:id="30939" w:author="Greg Clendenning" w:date="2024-04-16T16:42:00Z">
              <w:r w:rsidRPr="001570EA">
                <w:t>EDC Data Gathering</w:t>
              </w:r>
            </w:ins>
          </w:p>
        </w:tc>
        <w:tc>
          <w:tcPr>
            <w:tcW w:w="590" w:type="pct"/>
          </w:tcPr>
          <w:p w14:paraId="50DE9121" w14:textId="77777777" w:rsidR="00EA5BBF" w:rsidRPr="001570EA" w:rsidRDefault="00EA5BBF">
            <w:pPr>
              <w:pStyle w:val="TableCell"/>
              <w:spacing w:beforeLines="40" w:before="96" w:afterLines="40" w:after="96"/>
              <w:jc w:val="center"/>
              <w:rPr>
                <w:ins w:id="30940" w:author="Greg Clendenning" w:date="2024-04-16T16:42:00Z"/>
              </w:rPr>
            </w:pPr>
            <w:ins w:id="30941" w:author="Greg Clendenning" w:date="2024-04-16T16:42:00Z">
              <w:r w:rsidRPr="001570EA">
                <w:t>-</w:t>
              </w:r>
            </w:ins>
          </w:p>
        </w:tc>
      </w:tr>
      <w:tr w:rsidR="00EA5BBF" w:rsidRPr="001570EA" w14:paraId="778D48D8" w14:textId="77777777">
        <w:trPr>
          <w:cantSplit/>
          <w:ins w:id="30942" w:author="Greg Clendenning" w:date="2024-04-16T16:42:00Z"/>
        </w:trPr>
        <w:tc>
          <w:tcPr>
            <w:tcW w:w="2166" w:type="pct"/>
            <w:shd w:val="clear" w:color="auto" w:fill="auto"/>
          </w:tcPr>
          <w:p w14:paraId="1758033D" w14:textId="77777777" w:rsidR="00EA5BBF" w:rsidRPr="001570EA" w:rsidRDefault="00EA5BBF">
            <w:pPr>
              <w:pStyle w:val="TableCell"/>
              <w:spacing w:beforeLines="40" w:before="96" w:afterLines="40" w:after="96"/>
              <w:jc w:val="left"/>
              <w:rPr>
                <w:ins w:id="30943" w:author="Greg Clendenning" w:date="2024-04-16T16:42:00Z"/>
                <w:rFonts w:ascii="Cambria Math" w:hAnsi="Cambria Math"/>
                <w:oMath/>
              </w:rPr>
            </w:pPr>
            <m:oMath>
              <m:r>
                <w:ins w:id="30944" w:author="Greg Clendenning" w:date="2024-04-16T16:42:00Z">
                  <w:rPr>
                    <w:rFonts w:ascii="Cambria Math" w:hAnsi="Cambria Math"/>
                  </w:rPr>
                  <m:t xml:space="preserve">FF ,  </m:t>
                </w:ins>
              </m:r>
            </m:oMath>
            <w:ins w:id="30945" w:author="Greg Clendenning" w:date="2024-04-16T16:42:00Z">
              <w:r w:rsidRPr="001570EA">
                <w:t>Framing factor, designed to account for space that is occupied by framing</w:t>
              </w:r>
            </w:ins>
          </w:p>
        </w:tc>
        <w:tc>
          <w:tcPr>
            <w:tcW w:w="696" w:type="pct"/>
          </w:tcPr>
          <w:p w14:paraId="2680EA97" w14:textId="77777777" w:rsidR="00EA5BBF" w:rsidRPr="001570EA" w:rsidRDefault="00EA5BBF">
            <w:pPr>
              <w:pStyle w:val="TableCell"/>
              <w:spacing w:beforeLines="40" w:before="96" w:afterLines="40" w:after="96"/>
              <w:jc w:val="center"/>
              <w:rPr>
                <w:ins w:id="30946" w:author="Greg Clendenning" w:date="2024-04-16T16:42:00Z"/>
                <w:rFonts w:eastAsia="Arial Unicode MS" w:cs="Arial"/>
                <w:i/>
                <w:iCs/>
              </w:rPr>
            </w:pPr>
            <w:ins w:id="30947" w:author="Greg Clendenning" w:date="2024-04-16T16:42:00Z">
              <w:r w:rsidRPr="001570EA">
                <w:rPr>
                  <w:rFonts w:eastAsia="Arial Unicode MS" w:cs="Arial"/>
                  <w:i/>
                  <w:iCs/>
                </w:rPr>
                <w:t>None</w:t>
              </w:r>
            </w:ins>
          </w:p>
        </w:tc>
        <w:tc>
          <w:tcPr>
            <w:tcW w:w="1548" w:type="pct"/>
            <w:shd w:val="clear" w:color="auto" w:fill="auto"/>
          </w:tcPr>
          <w:p w14:paraId="3AB47BDF" w14:textId="77777777" w:rsidR="00EA5BBF" w:rsidRPr="001570EA" w:rsidRDefault="00EA5BBF">
            <w:pPr>
              <w:pStyle w:val="TableCell"/>
              <w:spacing w:beforeLines="40" w:before="96" w:afterLines="40" w:after="96"/>
              <w:jc w:val="center"/>
              <w:rPr>
                <w:ins w:id="30948" w:author="Greg Clendenning" w:date="2024-04-16T16:42:00Z"/>
              </w:rPr>
            </w:pPr>
            <w:ins w:id="30949" w:author="Greg Clendenning" w:date="2024-04-16T16:42:00Z">
              <w:r w:rsidRPr="001570EA">
                <w:t>If continuous = 0%</w:t>
              </w:r>
            </w:ins>
          </w:p>
          <w:p w14:paraId="3900EBC2" w14:textId="77777777" w:rsidR="00EA5BBF" w:rsidRPr="001570EA" w:rsidRDefault="00EA5BBF">
            <w:pPr>
              <w:pStyle w:val="TableCell"/>
              <w:spacing w:beforeLines="40" w:before="96" w:afterLines="40" w:after="96"/>
              <w:jc w:val="center"/>
              <w:rPr>
                <w:ins w:id="30950" w:author="Greg Clendenning" w:date="2024-04-16T16:42:00Z"/>
              </w:rPr>
            </w:pPr>
            <w:ins w:id="30951" w:author="Greg Clendenning" w:date="2024-04-16T16:42:00Z">
              <w:r w:rsidRPr="001570EA">
                <w:t>If stud-cavity = 25%</w:t>
              </w:r>
            </w:ins>
          </w:p>
        </w:tc>
        <w:tc>
          <w:tcPr>
            <w:tcW w:w="590" w:type="pct"/>
          </w:tcPr>
          <w:p w14:paraId="736151D5" w14:textId="77777777" w:rsidR="00EA5BBF" w:rsidRPr="001570EA" w:rsidRDefault="00EA5BBF">
            <w:pPr>
              <w:pStyle w:val="TableCell"/>
              <w:spacing w:beforeLines="40" w:before="96" w:afterLines="40" w:after="96"/>
              <w:jc w:val="center"/>
              <w:rPr>
                <w:ins w:id="30952" w:author="Greg Clendenning" w:date="2024-04-16T16:42:00Z"/>
              </w:rPr>
            </w:pPr>
            <w:ins w:id="30953" w:author="Greg Clendenning" w:date="2024-04-16T16:42:00Z">
              <w:r w:rsidRPr="001570EA">
                <w:t>11</w:t>
              </w:r>
            </w:ins>
          </w:p>
        </w:tc>
      </w:tr>
      <w:tr w:rsidR="00EA5BBF" w:rsidRPr="001570EA" w14:paraId="0C072077" w14:textId="77777777">
        <w:trPr>
          <w:cantSplit/>
          <w:ins w:id="30954" w:author="Greg Clendenning" w:date="2024-04-16T16:42:00Z"/>
        </w:trPr>
        <w:tc>
          <w:tcPr>
            <w:tcW w:w="2166" w:type="pct"/>
            <w:shd w:val="clear" w:color="auto" w:fill="auto"/>
          </w:tcPr>
          <w:p w14:paraId="0230790A" w14:textId="77777777" w:rsidR="00EA5BBF" w:rsidRPr="001570EA" w:rsidRDefault="00EA5BBF">
            <w:pPr>
              <w:pStyle w:val="TableCell"/>
              <w:spacing w:beforeLines="40" w:before="96" w:afterLines="40" w:after="96"/>
              <w:jc w:val="left"/>
              <w:rPr>
                <w:ins w:id="30955" w:author="Greg Clendenning" w:date="2024-04-16T16:42:00Z"/>
                <w:rFonts w:ascii="Cambria Math" w:hAnsi="Cambria Math"/>
                <w:oMath/>
              </w:rPr>
            </w:pPr>
            <w:ins w:id="30956" w:author="Greg Clendenning" w:date="2024-04-16T16:42:00Z">
              <w:r w:rsidRPr="001570EA">
                <w:rPr>
                  <w:rFonts w:ascii="Cambria Math" w:hAnsi="Cambria Math"/>
                  <w:i/>
                  <w:iCs/>
                </w:rPr>
                <w:t>CDD</w:t>
              </w:r>
              <w:r w:rsidRPr="001570EA">
                <w:t>, Annual cooling degree-days, base 65</w:t>
              </w:r>
              <w:r w:rsidRPr="001570EA">
                <w:rPr>
                  <w:rFonts w:ascii="Calibri" w:hAnsi="Calibri" w:cs="Calibri"/>
                </w:rPr>
                <w:t>°</w:t>
              </w:r>
              <w:r w:rsidRPr="001570EA">
                <w:t>F</w:t>
              </w:r>
            </w:ins>
          </w:p>
        </w:tc>
        <w:tc>
          <w:tcPr>
            <w:tcW w:w="696" w:type="pct"/>
          </w:tcPr>
          <w:p w14:paraId="18A01DC5" w14:textId="77777777" w:rsidR="00EA5BBF" w:rsidRPr="001570EA" w:rsidRDefault="00EA5BBF">
            <w:pPr>
              <w:pStyle w:val="TableCell"/>
              <w:spacing w:beforeLines="40" w:before="96" w:afterLines="40" w:after="96"/>
              <w:jc w:val="center"/>
              <w:rPr>
                <w:ins w:id="30957" w:author="Greg Clendenning" w:date="2024-04-16T16:42:00Z"/>
                <w:rFonts w:eastAsia="Arial Unicode MS" w:cs="Arial"/>
                <w:i/>
              </w:rPr>
            </w:pPr>
            <w:ins w:id="30958" w:author="Greg Clendenning" w:date="2024-04-16T16:42:00Z">
              <w:r w:rsidRPr="001570EA">
                <w:rPr>
                  <w:rFonts w:ascii="Calibri" w:eastAsia="Arial Unicode MS" w:hAnsi="Calibri" w:cs="Calibri"/>
                  <w:i/>
                </w:rPr>
                <w:t>°</w:t>
              </w:r>
              <w:r w:rsidRPr="001570EA">
                <w:rPr>
                  <w:rFonts w:eastAsia="Arial Unicode MS" w:cs="Arial"/>
                  <w:i/>
                </w:rPr>
                <w:t>F-day/year</w:t>
              </w:r>
            </w:ins>
          </w:p>
        </w:tc>
        <w:tc>
          <w:tcPr>
            <w:tcW w:w="1548" w:type="pct"/>
            <w:shd w:val="clear" w:color="auto" w:fill="auto"/>
          </w:tcPr>
          <w:p w14:paraId="51A2DDB1" w14:textId="77777777" w:rsidR="00EA5BBF" w:rsidRPr="001570EA" w:rsidRDefault="00EA5BBF">
            <w:pPr>
              <w:pStyle w:val="TableCell"/>
              <w:spacing w:beforeLines="40" w:before="96" w:afterLines="40" w:after="96"/>
              <w:jc w:val="center"/>
              <w:rPr>
                <w:ins w:id="30959" w:author="Greg Clendenning" w:date="2024-04-16T16:42:00Z"/>
              </w:rPr>
            </w:pPr>
            <w:ins w:id="30960" w:author="Greg Clendenning" w:date="2024-04-16T16:42:00Z">
              <w:r w:rsidRPr="001570EA">
                <w:t xml:space="preserve">See </w:t>
              </w:r>
              <w:r w:rsidRPr="001570EA">
                <w:rPr>
                  <w:i/>
                </w:rPr>
                <w:t>CDD</w:t>
              </w:r>
              <w:r w:rsidRPr="001570EA">
                <w:t xml:space="preserve"> in Vol 1., App. A</w:t>
              </w:r>
            </w:ins>
          </w:p>
        </w:tc>
        <w:tc>
          <w:tcPr>
            <w:tcW w:w="590" w:type="pct"/>
          </w:tcPr>
          <w:p w14:paraId="701FB8F2" w14:textId="77777777" w:rsidR="00EA5BBF" w:rsidRPr="001570EA" w:rsidRDefault="00EA5BBF">
            <w:pPr>
              <w:pStyle w:val="TableCell"/>
              <w:spacing w:beforeLines="40" w:before="96" w:afterLines="40" w:after="96"/>
              <w:jc w:val="center"/>
              <w:rPr>
                <w:ins w:id="30961" w:author="Greg Clendenning" w:date="2024-04-16T16:42:00Z"/>
              </w:rPr>
            </w:pPr>
            <w:ins w:id="30962" w:author="Greg Clendenning" w:date="2024-04-16T16:42:00Z">
              <w:r w:rsidRPr="001570EA">
                <w:t>12</w:t>
              </w:r>
            </w:ins>
          </w:p>
        </w:tc>
      </w:tr>
      <w:tr w:rsidR="00EA5BBF" w:rsidRPr="001570EA" w14:paraId="60C704B8" w14:textId="77777777">
        <w:trPr>
          <w:cantSplit/>
          <w:ins w:id="30963" w:author="Greg Clendenning" w:date="2024-04-16T16:42:00Z"/>
        </w:trPr>
        <w:tc>
          <w:tcPr>
            <w:tcW w:w="2166" w:type="pct"/>
            <w:shd w:val="clear" w:color="auto" w:fill="auto"/>
          </w:tcPr>
          <w:p w14:paraId="08753526" w14:textId="77777777" w:rsidR="00EA5BBF" w:rsidRPr="001570EA" w:rsidRDefault="00EA5BBF">
            <w:pPr>
              <w:pStyle w:val="TableCell"/>
              <w:spacing w:beforeLines="40" w:before="96" w:afterLines="40" w:after="96"/>
              <w:jc w:val="left"/>
              <w:rPr>
                <w:ins w:id="30964" w:author="Greg Clendenning" w:date="2024-04-16T16:42:00Z"/>
                <w:rFonts w:ascii="Cambria Math" w:hAnsi="Cambria Math"/>
                <w:oMath/>
              </w:rPr>
            </w:pPr>
            <w:ins w:id="30965" w:author="Greg Clendenning" w:date="2024-04-16T16:42:00Z">
              <w:r w:rsidRPr="001570EA">
                <w:rPr>
                  <w:rFonts w:ascii="Cambria Math" w:hAnsi="Cambria Math"/>
                  <w:i/>
                  <w:iCs/>
                </w:rPr>
                <w:t>HDD</w:t>
              </w:r>
              <w:r w:rsidRPr="001570EA">
                <w:t>, Annual heating degree-days, base 65</w:t>
              </w:r>
              <w:r w:rsidRPr="001570EA">
                <w:rPr>
                  <w:rFonts w:ascii="Calibri" w:hAnsi="Calibri" w:cs="Calibri"/>
                </w:rPr>
                <w:t>°</w:t>
              </w:r>
              <w:r w:rsidRPr="001570EA">
                <w:t>F</w:t>
              </w:r>
            </w:ins>
          </w:p>
        </w:tc>
        <w:tc>
          <w:tcPr>
            <w:tcW w:w="696" w:type="pct"/>
          </w:tcPr>
          <w:p w14:paraId="1384A3F6" w14:textId="77777777" w:rsidR="00EA5BBF" w:rsidRPr="001570EA" w:rsidRDefault="00EA5BBF">
            <w:pPr>
              <w:pStyle w:val="TableCell"/>
              <w:spacing w:beforeLines="40" w:before="96" w:afterLines="40" w:after="96"/>
              <w:jc w:val="center"/>
              <w:rPr>
                <w:ins w:id="30966" w:author="Greg Clendenning" w:date="2024-04-16T16:42:00Z"/>
                <w:rFonts w:eastAsia="Arial Unicode MS" w:cs="Arial"/>
                <w:i/>
              </w:rPr>
            </w:pPr>
            <w:ins w:id="30967" w:author="Greg Clendenning" w:date="2024-04-16T16:42:00Z">
              <w:r w:rsidRPr="001570EA">
                <w:rPr>
                  <w:rFonts w:ascii="Calibri" w:eastAsia="Arial Unicode MS" w:hAnsi="Calibri" w:cs="Calibri"/>
                  <w:i/>
                </w:rPr>
                <w:t>°</w:t>
              </w:r>
              <w:r w:rsidRPr="001570EA">
                <w:rPr>
                  <w:rFonts w:eastAsia="Arial Unicode MS" w:cs="Arial"/>
                  <w:i/>
                </w:rPr>
                <w:t>F-day/year</w:t>
              </w:r>
            </w:ins>
          </w:p>
        </w:tc>
        <w:tc>
          <w:tcPr>
            <w:tcW w:w="1548" w:type="pct"/>
            <w:shd w:val="clear" w:color="auto" w:fill="auto"/>
          </w:tcPr>
          <w:p w14:paraId="6292CDD6" w14:textId="77777777" w:rsidR="00EA5BBF" w:rsidRPr="001570EA" w:rsidRDefault="00EA5BBF">
            <w:pPr>
              <w:pStyle w:val="TableCell"/>
              <w:spacing w:beforeLines="40" w:before="96" w:afterLines="40" w:after="96"/>
              <w:jc w:val="center"/>
              <w:rPr>
                <w:ins w:id="30968" w:author="Greg Clendenning" w:date="2024-04-16T16:42:00Z"/>
              </w:rPr>
            </w:pPr>
            <w:ins w:id="30969" w:author="Greg Clendenning" w:date="2024-04-16T16:42:00Z">
              <w:r w:rsidRPr="001570EA">
                <w:t xml:space="preserve">See </w:t>
              </w:r>
              <w:r w:rsidRPr="001570EA">
                <w:rPr>
                  <w:i/>
                </w:rPr>
                <w:t>HDD</w:t>
              </w:r>
              <w:r w:rsidRPr="001570EA">
                <w:t xml:space="preserve"> in Vol 1., App. A</w:t>
              </w:r>
            </w:ins>
          </w:p>
        </w:tc>
        <w:tc>
          <w:tcPr>
            <w:tcW w:w="590" w:type="pct"/>
          </w:tcPr>
          <w:p w14:paraId="34EF70CC" w14:textId="77777777" w:rsidR="00EA5BBF" w:rsidRPr="001570EA" w:rsidRDefault="00EA5BBF">
            <w:pPr>
              <w:pStyle w:val="TableCell"/>
              <w:spacing w:beforeLines="40" w:before="96" w:afterLines="40" w:after="96"/>
              <w:jc w:val="center"/>
              <w:rPr>
                <w:ins w:id="30970" w:author="Greg Clendenning" w:date="2024-04-16T16:42:00Z"/>
              </w:rPr>
            </w:pPr>
            <w:ins w:id="30971" w:author="Greg Clendenning" w:date="2024-04-16T16:42:00Z">
              <w:r w:rsidRPr="001570EA">
                <w:t>12</w:t>
              </w:r>
            </w:ins>
          </w:p>
        </w:tc>
      </w:tr>
      <w:tr w:rsidR="00EA5BBF" w:rsidRPr="001570EA" w14:paraId="348C43F9" w14:textId="77777777">
        <w:trPr>
          <w:cantSplit/>
          <w:ins w:id="30972" w:author="Greg Clendenning" w:date="2024-04-16T16:42:00Z"/>
        </w:trPr>
        <w:tc>
          <w:tcPr>
            <w:tcW w:w="2166" w:type="pct"/>
            <w:shd w:val="clear" w:color="auto" w:fill="auto"/>
          </w:tcPr>
          <w:p w14:paraId="4E0CF30A" w14:textId="77777777" w:rsidR="00EA5BBF" w:rsidRPr="001570EA" w:rsidRDefault="00EA5BBF">
            <w:pPr>
              <w:pStyle w:val="TableCell"/>
              <w:spacing w:beforeLines="40" w:before="96" w:afterLines="40" w:after="96"/>
              <w:jc w:val="left"/>
              <w:rPr>
                <w:ins w:id="30973" w:author="Greg Clendenning" w:date="2024-04-16T16:42:00Z"/>
                <w:rFonts w:ascii="Cambria Math" w:hAnsi="Cambria Math"/>
                <w:oMath/>
              </w:rPr>
            </w:pPr>
            <m:oMath>
              <m:r>
                <w:ins w:id="30974" w:author="Greg Clendenning" w:date="2024-04-16T16:42:00Z">
                  <w:rPr>
                    <w:rFonts w:ascii="Cambria Math" w:hAnsi="Cambria Math"/>
                  </w:rPr>
                  <m:t xml:space="preserve">DUA ,  </m:t>
                </w:ins>
              </m:r>
            </m:oMath>
            <w:ins w:id="30975" w:author="Greg Clendenning" w:date="2024-04-16T16:42:00Z">
              <w:r w:rsidRPr="001570EA">
                <w:t>Discretionary use adjustment to account for uncertainty in predicting cooling system usage patterns of occupants</w:t>
              </w:r>
            </w:ins>
          </w:p>
        </w:tc>
        <w:tc>
          <w:tcPr>
            <w:tcW w:w="696" w:type="pct"/>
          </w:tcPr>
          <w:p w14:paraId="61D4AB8F" w14:textId="77777777" w:rsidR="00EA5BBF" w:rsidRPr="001570EA" w:rsidRDefault="00EA5BBF">
            <w:pPr>
              <w:pStyle w:val="TableCell"/>
              <w:spacing w:beforeLines="40" w:before="96" w:afterLines="40" w:after="96"/>
              <w:jc w:val="center"/>
              <w:rPr>
                <w:ins w:id="30976" w:author="Greg Clendenning" w:date="2024-04-16T16:42:00Z"/>
                <w:rFonts w:eastAsia="Arial Unicode MS" w:cs="Arial"/>
                <w:i/>
                <w:iCs/>
              </w:rPr>
            </w:pPr>
            <w:ins w:id="30977" w:author="Greg Clendenning" w:date="2024-04-16T16:42:00Z">
              <w:r w:rsidRPr="001570EA">
                <w:rPr>
                  <w:rFonts w:eastAsia="Arial Unicode MS" w:cs="Arial"/>
                  <w:i/>
                  <w:iCs/>
                </w:rPr>
                <w:t>None</w:t>
              </w:r>
            </w:ins>
          </w:p>
        </w:tc>
        <w:tc>
          <w:tcPr>
            <w:tcW w:w="1548" w:type="pct"/>
            <w:shd w:val="clear" w:color="auto" w:fill="auto"/>
          </w:tcPr>
          <w:p w14:paraId="36C6807D" w14:textId="77777777" w:rsidR="00EA5BBF" w:rsidRPr="001570EA" w:rsidRDefault="00EA5BBF">
            <w:pPr>
              <w:pStyle w:val="TableCell"/>
              <w:spacing w:beforeLines="40" w:before="96" w:afterLines="40" w:after="96"/>
              <w:jc w:val="center"/>
              <w:rPr>
                <w:ins w:id="30978" w:author="Greg Clendenning" w:date="2024-04-16T16:42:00Z"/>
              </w:rPr>
            </w:pPr>
            <w:ins w:id="30979" w:author="Greg Clendenning" w:date="2024-04-16T16:42:00Z">
              <w:r w:rsidRPr="001570EA">
                <w:t>0.75</w:t>
              </w:r>
            </w:ins>
          </w:p>
        </w:tc>
        <w:tc>
          <w:tcPr>
            <w:tcW w:w="590" w:type="pct"/>
          </w:tcPr>
          <w:p w14:paraId="783C18B1" w14:textId="77777777" w:rsidR="00EA5BBF" w:rsidRPr="001570EA" w:rsidRDefault="00EA5BBF">
            <w:pPr>
              <w:pStyle w:val="TableCell"/>
              <w:spacing w:beforeLines="40" w:before="96" w:afterLines="40" w:after="96"/>
              <w:jc w:val="center"/>
              <w:rPr>
                <w:ins w:id="30980" w:author="Greg Clendenning" w:date="2024-04-16T16:42:00Z"/>
              </w:rPr>
            </w:pPr>
            <w:ins w:id="30981" w:author="Greg Clendenning" w:date="2024-04-16T16:42:00Z">
              <w:r w:rsidRPr="001570EA">
                <w:t>13</w:t>
              </w:r>
            </w:ins>
          </w:p>
        </w:tc>
      </w:tr>
      <w:tr w:rsidR="00EA5BBF" w:rsidRPr="001570EA" w14:paraId="1E3DBE1F" w14:textId="77777777">
        <w:trPr>
          <w:cantSplit/>
          <w:ins w:id="30982" w:author="Greg Clendenning" w:date="2024-04-16T16:42:00Z"/>
        </w:trPr>
        <w:tc>
          <w:tcPr>
            <w:tcW w:w="2166" w:type="pct"/>
            <w:shd w:val="clear" w:color="auto" w:fill="auto"/>
          </w:tcPr>
          <w:p w14:paraId="04188319" w14:textId="77777777" w:rsidR="00EA5BBF" w:rsidRPr="001570EA" w:rsidRDefault="00EA5BBF">
            <w:pPr>
              <w:pStyle w:val="TableCell"/>
              <w:spacing w:beforeLines="40" w:before="96" w:afterLines="40" w:after="96"/>
              <w:jc w:val="left"/>
              <w:rPr>
                <w:ins w:id="30983" w:author="Greg Clendenning" w:date="2024-04-16T16:42:00Z"/>
                <w:rFonts w:ascii="Cambria Math" w:hAnsi="Cambria Math"/>
                <w:oMath/>
              </w:rPr>
            </w:pPr>
            <m:oMath>
              <m:r>
                <w:ins w:id="30984" w:author="Greg Clendenning" w:date="2024-04-16T16:42:00Z">
                  <w:rPr>
                    <w:rFonts w:ascii="Cambria Math" w:hAnsi="Cambria Math"/>
                  </w:rPr>
                  <m:t xml:space="preserve">SEER,  </m:t>
                </w:ins>
              </m:r>
            </m:oMath>
            <w:ins w:id="30985" w:author="Greg Clendenning" w:date="2024-04-16T16:42:00Z">
              <w:r w:rsidRPr="001570EA">
                <w:t xml:space="preserve"> Cooling system seasonal efficiency</w:t>
              </w:r>
            </w:ins>
          </w:p>
        </w:tc>
        <w:tc>
          <w:tcPr>
            <w:tcW w:w="696" w:type="pct"/>
          </w:tcPr>
          <w:p w14:paraId="3B6A0F2E" w14:textId="77777777" w:rsidR="00EA5BBF" w:rsidRPr="001570EA" w:rsidRDefault="008A402F">
            <w:pPr>
              <w:pStyle w:val="TableCell"/>
              <w:spacing w:beforeLines="40" w:before="96" w:afterLines="40" w:after="96"/>
              <w:jc w:val="center"/>
              <w:rPr>
                <w:ins w:id="30986" w:author="Greg Clendenning" w:date="2024-04-16T16:42:00Z"/>
                <w:rFonts w:eastAsia="Arial Unicode MS" w:cs="Arial"/>
              </w:rPr>
            </w:pPr>
            <m:oMathPara>
              <m:oMath>
                <m:f>
                  <m:fPr>
                    <m:ctrlPr>
                      <w:ins w:id="30987" w:author="Greg Clendenning" w:date="2024-04-16T16:42:00Z">
                        <w:rPr>
                          <w:rFonts w:ascii="Cambria Math" w:hAnsi="Cambria Math" w:cs="Arial"/>
                          <w:szCs w:val="18"/>
                        </w:rPr>
                      </w:ins>
                    </m:ctrlPr>
                  </m:fPr>
                  <m:num>
                    <m:r>
                      <w:ins w:id="30988" w:author="Greg Clendenning" w:date="2024-04-16T16:42:00Z">
                        <w:rPr>
                          <w:rFonts w:ascii="Cambria Math" w:hAnsi="Cambria Math" w:cs="Arial"/>
                          <w:szCs w:val="18"/>
                        </w:rPr>
                        <m:t>BTU</m:t>
                      </w:ins>
                    </m:r>
                  </m:num>
                  <m:den>
                    <m:r>
                      <w:ins w:id="30989" w:author="Greg Clendenning" w:date="2024-04-16T16:42:00Z">
                        <w:rPr>
                          <w:rFonts w:ascii="Cambria Math" w:hAnsi="Cambria Math" w:cs="Arial"/>
                          <w:szCs w:val="18"/>
                        </w:rPr>
                        <m:t>W</m:t>
                      </w:ins>
                    </m:r>
                    <m:r>
                      <w:ins w:id="30990" w:author="Greg Clendenning" w:date="2024-04-16T16:42:00Z">
                        <w:rPr>
                          <w:rFonts w:ascii="Cambria Math" w:hAnsi="Cambria Math" w:cs="Arial"/>
                          <w:szCs w:val="18"/>
                        </w:rPr>
                        <m:t>∙h</m:t>
                      </w:ins>
                    </m:r>
                  </m:den>
                </m:f>
              </m:oMath>
            </m:oMathPara>
          </w:p>
        </w:tc>
        <w:tc>
          <w:tcPr>
            <w:tcW w:w="1548" w:type="pct"/>
            <w:shd w:val="clear" w:color="auto" w:fill="auto"/>
          </w:tcPr>
          <w:p w14:paraId="6ED51AEB" w14:textId="77777777" w:rsidR="00EA5BBF" w:rsidRPr="001570EA" w:rsidRDefault="00EA5BBF">
            <w:pPr>
              <w:pStyle w:val="TableCell"/>
              <w:keepNext w:val="0"/>
              <w:spacing w:beforeLines="40" w:before="96" w:afterLines="40" w:after="96"/>
              <w:jc w:val="center"/>
              <w:rPr>
                <w:ins w:id="30991" w:author="Greg Clendenning" w:date="2024-04-16T16:42:00Z"/>
              </w:rPr>
            </w:pPr>
            <w:ins w:id="30992" w:author="Greg Clendenning" w:date="2024-04-16T16:42:00Z">
              <w:r w:rsidRPr="001570EA">
                <w:t>EDC Data Gathering</w:t>
              </w:r>
            </w:ins>
          </w:p>
          <w:p w14:paraId="0076A6F5" w14:textId="73CBA66B" w:rsidR="00EA5BBF" w:rsidRPr="001570EA" w:rsidRDefault="00EA5BBF">
            <w:pPr>
              <w:pStyle w:val="TableCell"/>
              <w:spacing w:beforeLines="40" w:before="96" w:afterLines="40" w:after="96"/>
              <w:jc w:val="center"/>
              <w:rPr>
                <w:ins w:id="30993" w:author="Greg Clendenning" w:date="2024-04-16T16:42:00Z"/>
              </w:rPr>
            </w:pPr>
            <w:ins w:id="30994" w:author="Greg Clendenning" w:date="2024-04-16T16:42:00Z">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ins>
            <w:r w:rsidRPr="001570EA">
              <w:rPr>
                <w:szCs w:val="18"/>
              </w:rPr>
            </w:r>
            <w:ins w:id="30995" w:author="Greg Clendenning" w:date="2024-04-16T16:42:00Z">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ins>
            <w:r w:rsidRPr="001570EA">
              <w:rPr>
                <w:szCs w:val="18"/>
              </w:rPr>
            </w:r>
            <w:ins w:id="30996" w:author="Greg Clendenning" w:date="2024-04-16T16:42:00Z">
              <w:r w:rsidRPr="001570EA">
                <w:rPr>
                  <w:szCs w:val="18"/>
                </w:rPr>
                <w:fldChar w:fldCharType="separate"/>
              </w:r>
              <w:r w:rsidR="00234C6C" w:rsidRPr="001570EA">
                <w:rPr>
                  <w:szCs w:val="18"/>
                </w:rPr>
                <w:t>2.2.1</w:t>
              </w:r>
              <w:r w:rsidRPr="001570EA">
                <w:rPr>
                  <w:szCs w:val="18"/>
                </w:rPr>
                <w:fldChar w:fldCharType="end"/>
              </w:r>
            </w:ins>
          </w:p>
        </w:tc>
        <w:tc>
          <w:tcPr>
            <w:tcW w:w="590" w:type="pct"/>
          </w:tcPr>
          <w:p w14:paraId="62EFA299" w14:textId="77777777" w:rsidR="00EA5BBF" w:rsidRPr="001570EA" w:rsidRDefault="00EA5BBF">
            <w:pPr>
              <w:pStyle w:val="TableCell"/>
              <w:spacing w:beforeLines="40" w:before="96" w:afterLines="40" w:after="96"/>
              <w:jc w:val="center"/>
              <w:rPr>
                <w:ins w:id="30997" w:author="Greg Clendenning" w:date="2024-04-16T16:42:00Z"/>
              </w:rPr>
            </w:pPr>
            <w:ins w:id="30998" w:author="Greg Clendenning" w:date="2024-04-16T16:42:00Z">
              <w:r w:rsidRPr="001570EA">
                <w:t>14</w:t>
              </w:r>
            </w:ins>
          </w:p>
        </w:tc>
      </w:tr>
      <w:tr w:rsidR="00EA5BBF" w:rsidRPr="001570EA" w14:paraId="094503A3" w14:textId="77777777">
        <w:trPr>
          <w:cantSplit/>
          <w:ins w:id="30999" w:author="Greg Clendenning" w:date="2024-04-16T16:42:00Z"/>
        </w:trPr>
        <w:tc>
          <w:tcPr>
            <w:tcW w:w="2166" w:type="pct"/>
            <w:shd w:val="clear" w:color="auto" w:fill="auto"/>
          </w:tcPr>
          <w:p w14:paraId="41B377D7" w14:textId="77777777" w:rsidR="00EA5BBF" w:rsidRPr="001570EA" w:rsidRDefault="00EA5BBF">
            <w:pPr>
              <w:pStyle w:val="TableCell"/>
              <w:spacing w:beforeLines="40" w:before="96" w:afterLines="40" w:after="96"/>
              <w:jc w:val="left"/>
              <w:rPr>
                <w:ins w:id="31000" w:author="Greg Clendenning" w:date="2024-04-16T16:42:00Z"/>
                <w:rFonts w:ascii="Cambria Math" w:hAnsi="Cambria Math"/>
                <w:oMath/>
              </w:rPr>
            </w:pPr>
            <m:oMath>
              <m:r>
                <w:ins w:id="31001" w:author="Greg Clendenning" w:date="2024-04-16T16:42:00Z">
                  <w:rPr>
                    <w:rFonts w:ascii="Cambria Math" w:hAnsi="Cambria Math"/>
                  </w:rPr>
                  <m:t xml:space="preserve">HSPF,  </m:t>
                </w:ins>
              </m:r>
            </m:oMath>
            <w:ins w:id="31002" w:author="Greg Clendenning" w:date="2024-04-16T16:42:00Z">
              <w:r w:rsidRPr="001570EA">
                <w:t>Heating system seasonal efficiency</w:t>
              </w:r>
            </w:ins>
          </w:p>
        </w:tc>
        <w:tc>
          <w:tcPr>
            <w:tcW w:w="696" w:type="pct"/>
          </w:tcPr>
          <w:p w14:paraId="1D093F03" w14:textId="77777777" w:rsidR="00EA5BBF" w:rsidRPr="001570EA" w:rsidRDefault="008A402F">
            <w:pPr>
              <w:pStyle w:val="TableCell"/>
              <w:spacing w:beforeLines="40" w:before="96" w:afterLines="40" w:after="96"/>
              <w:jc w:val="center"/>
              <w:rPr>
                <w:ins w:id="31003" w:author="Greg Clendenning" w:date="2024-04-16T16:42:00Z"/>
                <w:rFonts w:eastAsia="Arial Unicode MS" w:cs="Arial"/>
              </w:rPr>
            </w:pPr>
            <m:oMathPara>
              <m:oMath>
                <m:f>
                  <m:fPr>
                    <m:ctrlPr>
                      <w:ins w:id="31004" w:author="Greg Clendenning" w:date="2024-04-16T16:42:00Z">
                        <w:rPr>
                          <w:rFonts w:ascii="Cambria Math" w:hAnsi="Cambria Math" w:cs="Arial"/>
                          <w:szCs w:val="18"/>
                        </w:rPr>
                      </w:ins>
                    </m:ctrlPr>
                  </m:fPr>
                  <m:num>
                    <m:r>
                      <w:ins w:id="31005" w:author="Greg Clendenning" w:date="2024-04-16T16:42:00Z">
                        <w:rPr>
                          <w:rFonts w:ascii="Cambria Math" w:hAnsi="Cambria Math" w:cs="Arial"/>
                          <w:szCs w:val="18"/>
                        </w:rPr>
                        <m:t>BTU</m:t>
                      </w:ins>
                    </m:r>
                  </m:num>
                  <m:den>
                    <m:r>
                      <w:ins w:id="31006" w:author="Greg Clendenning" w:date="2024-04-16T16:42:00Z">
                        <w:rPr>
                          <w:rFonts w:ascii="Cambria Math" w:hAnsi="Cambria Math" w:cs="Arial"/>
                          <w:szCs w:val="18"/>
                        </w:rPr>
                        <m:t>W</m:t>
                      </w:ins>
                    </m:r>
                    <m:r>
                      <w:ins w:id="31007" w:author="Greg Clendenning" w:date="2024-04-16T16:42:00Z">
                        <w:rPr>
                          <w:rFonts w:ascii="Cambria Math" w:hAnsi="Cambria Math" w:cs="Arial"/>
                          <w:szCs w:val="18"/>
                        </w:rPr>
                        <m:t>∙h</m:t>
                      </w:ins>
                    </m:r>
                  </m:den>
                </m:f>
              </m:oMath>
            </m:oMathPara>
          </w:p>
        </w:tc>
        <w:tc>
          <w:tcPr>
            <w:tcW w:w="1548" w:type="pct"/>
            <w:shd w:val="clear" w:color="auto" w:fill="auto"/>
          </w:tcPr>
          <w:p w14:paraId="06C309A5" w14:textId="77777777" w:rsidR="00EA5BBF" w:rsidRPr="001570EA" w:rsidRDefault="00EA5BBF">
            <w:pPr>
              <w:pStyle w:val="TableCell"/>
              <w:keepNext w:val="0"/>
              <w:spacing w:beforeLines="40" w:before="96" w:afterLines="40" w:after="96"/>
              <w:jc w:val="center"/>
              <w:rPr>
                <w:ins w:id="31008" w:author="Greg Clendenning" w:date="2024-04-16T16:42:00Z"/>
              </w:rPr>
            </w:pPr>
            <w:ins w:id="31009" w:author="Greg Clendenning" w:date="2024-04-16T16:42:00Z">
              <w:r w:rsidRPr="001570EA">
                <w:t>EDC Data Gathering</w:t>
              </w:r>
            </w:ins>
          </w:p>
          <w:p w14:paraId="0355B139" w14:textId="0FA01959" w:rsidR="00EA5BBF" w:rsidRPr="001570EA" w:rsidRDefault="00EA5BBF">
            <w:pPr>
              <w:pStyle w:val="TableCell"/>
              <w:spacing w:beforeLines="40" w:before="96" w:afterLines="40" w:after="96"/>
              <w:jc w:val="center"/>
              <w:rPr>
                <w:ins w:id="31010" w:author="Greg Clendenning" w:date="2024-04-16T16:42:00Z"/>
              </w:rPr>
            </w:pPr>
            <w:ins w:id="31011" w:author="Greg Clendenning" w:date="2024-04-16T16:42:00Z">
              <w:r w:rsidRPr="001570EA">
                <w:t xml:space="preserve">Default: </w:t>
              </w:r>
              <w:r w:rsidRPr="001570EA">
                <w:rPr>
                  <w:szCs w:val="18"/>
                </w:rPr>
                <w:t xml:space="preserve"> See Early Replacement or New Construction values (as appropriate) in </w:t>
              </w:r>
              <w:r w:rsidRPr="001570EA">
                <w:rPr>
                  <w:szCs w:val="18"/>
                </w:rPr>
                <w:fldChar w:fldCharType="begin"/>
              </w:r>
              <w:r w:rsidRPr="001570EA">
                <w:rPr>
                  <w:szCs w:val="18"/>
                </w:rPr>
                <w:instrText xml:space="preserve"> REF _Ref531779526 \h  \* MERGEFORMAT </w:instrText>
              </w:r>
            </w:ins>
            <w:r w:rsidRPr="001570EA">
              <w:rPr>
                <w:szCs w:val="18"/>
              </w:rPr>
            </w:r>
            <w:ins w:id="31012" w:author="Greg Clendenning" w:date="2024-04-16T16:42:00Z">
              <w:r w:rsidRPr="001570EA">
                <w:rPr>
                  <w:szCs w:val="18"/>
                </w:rPr>
                <w:fldChar w:fldCharType="separate"/>
              </w:r>
              <w:r w:rsidR="00234C6C" w:rsidRPr="001570EA">
                <w:rPr>
                  <w:szCs w:val="18"/>
                </w:rPr>
                <w:t xml:space="preserve">Table </w:t>
              </w:r>
              <w:r w:rsidR="00234C6C" w:rsidRPr="001570EA">
                <w:rPr>
                  <w:noProof/>
                  <w:szCs w:val="18"/>
                </w:rPr>
                <w:t>2</w:t>
              </w:r>
              <w:r w:rsidR="00234C6C" w:rsidRPr="001570EA">
                <w:rPr>
                  <w:noProof/>
                  <w:szCs w:val="18"/>
                </w:rPr>
                <w:noBreakHyphen/>
                <w:t>10</w:t>
              </w:r>
              <w:r w:rsidRPr="001570EA">
                <w:rPr>
                  <w:szCs w:val="18"/>
                </w:rPr>
                <w:fldChar w:fldCharType="end"/>
              </w:r>
              <w:r w:rsidRPr="001570EA">
                <w:rPr>
                  <w:szCs w:val="18"/>
                </w:rPr>
                <w:t xml:space="preserve"> in Sec. </w:t>
              </w:r>
              <w:r w:rsidRPr="001570EA">
                <w:rPr>
                  <w:szCs w:val="18"/>
                </w:rPr>
                <w:fldChar w:fldCharType="begin"/>
              </w:r>
              <w:r w:rsidRPr="001570EA">
                <w:rPr>
                  <w:szCs w:val="18"/>
                </w:rPr>
                <w:instrText xml:space="preserve"> REF _Ref534371933 \r \h  \* MERGEFORMAT </w:instrText>
              </w:r>
            </w:ins>
            <w:r w:rsidRPr="001570EA">
              <w:rPr>
                <w:szCs w:val="18"/>
              </w:rPr>
            </w:r>
            <w:ins w:id="31013" w:author="Greg Clendenning" w:date="2024-04-16T16:42:00Z">
              <w:r w:rsidRPr="001570EA">
                <w:rPr>
                  <w:szCs w:val="18"/>
                </w:rPr>
                <w:fldChar w:fldCharType="separate"/>
              </w:r>
              <w:r w:rsidR="00234C6C" w:rsidRPr="001570EA">
                <w:rPr>
                  <w:szCs w:val="18"/>
                </w:rPr>
                <w:t>2.2.1</w:t>
              </w:r>
              <w:r w:rsidRPr="001570EA">
                <w:rPr>
                  <w:szCs w:val="18"/>
                </w:rPr>
                <w:fldChar w:fldCharType="end"/>
              </w:r>
            </w:ins>
          </w:p>
        </w:tc>
        <w:tc>
          <w:tcPr>
            <w:tcW w:w="590" w:type="pct"/>
          </w:tcPr>
          <w:p w14:paraId="097C869E" w14:textId="77777777" w:rsidR="00EA5BBF" w:rsidRPr="001570EA" w:rsidRDefault="00EA5BBF">
            <w:pPr>
              <w:pStyle w:val="TableCell"/>
              <w:spacing w:beforeLines="40" w:before="96" w:afterLines="40" w:after="96"/>
              <w:jc w:val="center"/>
              <w:rPr>
                <w:ins w:id="31014" w:author="Greg Clendenning" w:date="2024-04-16T16:42:00Z"/>
              </w:rPr>
            </w:pPr>
            <w:ins w:id="31015" w:author="Greg Clendenning" w:date="2024-04-16T16:42:00Z">
              <w:r w:rsidRPr="001570EA">
                <w:t>14</w:t>
              </w:r>
            </w:ins>
          </w:p>
        </w:tc>
      </w:tr>
      <w:tr w:rsidR="00EA5BBF" w:rsidRPr="001570EA" w14:paraId="286BB8BC" w14:textId="77777777">
        <w:trPr>
          <w:cantSplit/>
          <w:ins w:id="31016" w:author="Greg Clendenning" w:date="2024-04-16T16:42:00Z"/>
        </w:trPr>
        <w:tc>
          <w:tcPr>
            <w:tcW w:w="2166" w:type="pct"/>
            <w:shd w:val="clear" w:color="auto" w:fill="auto"/>
          </w:tcPr>
          <w:p w14:paraId="37A94C72" w14:textId="77777777" w:rsidR="00EA5BBF" w:rsidRPr="001570EA" w:rsidRDefault="008A402F">
            <w:pPr>
              <w:pStyle w:val="TableCell"/>
              <w:spacing w:beforeLines="40" w:before="96" w:afterLines="40" w:after="96"/>
              <w:jc w:val="left"/>
              <w:rPr>
                <w:ins w:id="31017" w:author="Greg Clendenning" w:date="2024-04-16T16:42:00Z"/>
                <w:rFonts w:ascii="Cambria Math" w:hAnsi="Cambria Math"/>
                <w:oMath/>
              </w:rPr>
            </w:pPr>
            <m:oMath>
              <m:sSub>
                <m:sSubPr>
                  <m:ctrlPr>
                    <w:ins w:id="31018" w:author="Greg Clendenning" w:date="2024-04-16T16:42:00Z">
                      <w:rPr>
                        <w:rFonts w:ascii="Cambria Math" w:hAnsi="Cambria Math"/>
                        <w:i/>
                      </w:rPr>
                    </w:ins>
                  </m:ctrlPr>
                </m:sSubPr>
                <m:e>
                  <m:r>
                    <w:ins w:id="31019" w:author="Greg Clendenning" w:date="2024-04-16T16:42:00Z">
                      <w:rPr>
                        <w:rFonts w:ascii="Cambria Math" w:hAnsi="Cambria Math"/>
                      </w:rPr>
                      <m:t>F</m:t>
                    </w:ins>
                  </m:r>
                </m:e>
                <m:sub>
                  <m:r>
                    <w:ins w:id="31020" w:author="Greg Clendenning" w:date="2024-04-16T16:42:00Z">
                      <w:rPr>
                        <w:rFonts w:ascii="Cambria Math" w:hAnsi="Cambria Math"/>
                      </w:rPr>
                      <m:t>RAC</m:t>
                    </w:ins>
                  </m:r>
                </m:sub>
              </m:sSub>
              <m:r>
                <w:ins w:id="31021" w:author="Greg Clendenning" w:date="2024-04-16T16:42:00Z">
                  <w:rPr>
                    <w:rFonts w:ascii="Cambria Math" w:hAnsi="Cambria Math"/>
                  </w:rPr>
                  <m:t xml:space="preserve"> ,  </m:t>
                </w:ins>
              </m:r>
            </m:oMath>
            <w:ins w:id="31022" w:author="Greg Clendenning" w:date="2024-04-16T16:42:00Z">
              <w:r w:rsidR="00EA5BBF" w:rsidRPr="001570EA">
                <w:rPr>
                  <w:rFonts w:cs="Arial"/>
                </w:rPr>
                <w:t>Adjustment factor to relate insulated area to area served by room air conditioners</w:t>
              </w:r>
            </w:ins>
          </w:p>
        </w:tc>
        <w:tc>
          <w:tcPr>
            <w:tcW w:w="696" w:type="pct"/>
          </w:tcPr>
          <w:p w14:paraId="74E68F25" w14:textId="77777777" w:rsidR="00EA5BBF" w:rsidRPr="001570EA" w:rsidRDefault="00EA5BBF">
            <w:pPr>
              <w:pStyle w:val="TableCell"/>
              <w:spacing w:beforeLines="40" w:before="96" w:afterLines="40" w:after="96"/>
              <w:jc w:val="center"/>
              <w:rPr>
                <w:ins w:id="31023" w:author="Greg Clendenning" w:date="2024-04-16T16:42:00Z"/>
                <w:rFonts w:eastAsia="Arial Unicode MS" w:cs="Arial"/>
                <w:i/>
                <w:iCs/>
              </w:rPr>
            </w:pPr>
            <w:ins w:id="31024" w:author="Greg Clendenning" w:date="2024-04-16T16:42:00Z">
              <w:r w:rsidRPr="001570EA">
                <w:rPr>
                  <w:rFonts w:eastAsia="Arial Unicode MS" w:cs="Arial"/>
                  <w:i/>
                  <w:iCs/>
                </w:rPr>
                <w:t>None</w:t>
              </w:r>
            </w:ins>
          </w:p>
        </w:tc>
        <w:tc>
          <w:tcPr>
            <w:tcW w:w="1548" w:type="pct"/>
            <w:shd w:val="clear" w:color="auto" w:fill="auto"/>
          </w:tcPr>
          <w:p w14:paraId="4C0E878F" w14:textId="77777777" w:rsidR="00EA5BBF" w:rsidRPr="001570EA" w:rsidRDefault="00EA5BBF">
            <w:pPr>
              <w:pStyle w:val="TableCell"/>
              <w:spacing w:beforeLines="40" w:before="96" w:afterLines="40" w:after="96"/>
              <w:jc w:val="center"/>
              <w:rPr>
                <w:ins w:id="31025" w:author="Greg Clendenning" w:date="2024-04-16T16:42:00Z"/>
              </w:rPr>
            </w:pPr>
            <w:ins w:id="31026" w:author="Greg Clendenning" w:date="2024-04-16T16:42:00Z">
              <w:r w:rsidRPr="001570EA">
                <w:t>If Room AC = 0.24</w:t>
              </w:r>
            </w:ins>
          </w:p>
          <w:p w14:paraId="6473625F" w14:textId="77777777" w:rsidR="00EA5BBF" w:rsidRPr="001570EA" w:rsidRDefault="00EA5BBF">
            <w:pPr>
              <w:pStyle w:val="TableCell"/>
              <w:spacing w:beforeLines="40" w:before="96" w:afterLines="40" w:after="96"/>
              <w:jc w:val="center"/>
              <w:rPr>
                <w:ins w:id="31027" w:author="Greg Clendenning" w:date="2024-04-16T16:42:00Z"/>
              </w:rPr>
            </w:pPr>
            <w:ins w:id="31028" w:author="Greg Clendenning" w:date="2024-04-16T16:42:00Z">
              <w:r w:rsidRPr="001570EA">
                <w:t>If non-Room AC = 1.0</w:t>
              </w:r>
            </w:ins>
          </w:p>
        </w:tc>
        <w:tc>
          <w:tcPr>
            <w:tcW w:w="590" w:type="pct"/>
          </w:tcPr>
          <w:p w14:paraId="3991C628" w14:textId="77777777" w:rsidR="00EA5BBF" w:rsidRPr="001570EA" w:rsidRDefault="00EA5BBF">
            <w:pPr>
              <w:pStyle w:val="TableCell"/>
              <w:spacing w:beforeLines="40" w:before="96" w:afterLines="40" w:after="96"/>
              <w:jc w:val="center"/>
              <w:rPr>
                <w:ins w:id="31029" w:author="Greg Clendenning" w:date="2024-04-16T16:42:00Z"/>
              </w:rPr>
            </w:pPr>
            <w:ins w:id="31030" w:author="Greg Clendenning" w:date="2024-04-16T16:42:00Z">
              <w:r w:rsidRPr="001570EA">
                <w:t>15</w:t>
              </w:r>
            </w:ins>
          </w:p>
        </w:tc>
      </w:tr>
      <w:tr w:rsidR="00EA5BBF" w:rsidRPr="001570EA" w14:paraId="7223DB48" w14:textId="77777777">
        <w:trPr>
          <w:cantSplit/>
          <w:ins w:id="31031" w:author="Greg Clendenning" w:date="2024-04-16T16:42:00Z"/>
        </w:trPr>
        <w:tc>
          <w:tcPr>
            <w:tcW w:w="2166" w:type="pct"/>
            <w:shd w:val="clear" w:color="auto" w:fill="auto"/>
          </w:tcPr>
          <w:p w14:paraId="479AD3B9" w14:textId="77777777" w:rsidR="00EA5BBF" w:rsidRPr="001570EA" w:rsidRDefault="00EA5BBF">
            <w:pPr>
              <w:pStyle w:val="TableCell"/>
              <w:spacing w:beforeLines="40" w:before="96" w:afterLines="40" w:after="96"/>
              <w:jc w:val="left"/>
              <w:rPr>
                <w:ins w:id="31032" w:author="Greg Clendenning" w:date="2024-04-16T16:42:00Z"/>
              </w:rPr>
            </w:pPr>
            <w:ins w:id="31033" w:author="Greg Clendenning" w:date="2024-04-16T16:42:00Z">
              <w:r w:rsidRPr="001570EA">
                <w:rPr>
                  <w:rFonts w:ascii="Cambria Math" w:hAnsi="Cambria Math"/>
                  <w:i/>
                  <w:iCs/>
                  <w:szCs w:val="18"/>
                </w:rPr>
                <w:t>COP</w:t>
              </w:r>
              <w:r w:rsidRPr="001570EA">
                <w:rPr>
                  <w:rFonts w:ascii="Cambria Math" w:hAnsi="Cambria Math"/>
                  <w:i/>
                  <w:iCs/>
                  <w:szCs w:val="18"/>
                  <w:vertAlign w:val="subscript"/>
                </w:rPr>
                <w:t xml:space="preserve">g </w:t>
              </w:r>
              <w:r w:rsidRPr="001570EA">
                <w:rPr>
                  <w:i/>
                  <w:iCs/>
                  <w:szCs w:val="18"/>
                </w:rPr>
                <w:t xml:space="preserve">, </w:t>
              </w:r>
              <w:r w:rsidRPr="001570EA">
                <w:rPr>
                  <w:rFonts w:cs="Arial"/>
                  <w:szCs w:val="18"/>
                </w:rPr>
                <w:t>Coefficient of Performance. This is a measure of the efficiency of a ground source heat pump</w:t>
              </w:r>
            </w:ins>
          </w:p>
        </w:tc>
        <w:tc>
          <w:tcPr>
            <w:tcW w:w="696" w:type="pct"/>
          </w:tcPr>
          <w:p w14:paraId="19B9285E" w14:textId="77777777" w:rsidR="00EA5BBF" w:rsidRPr="001570EA" w:rsidRDefault="00EA5BBF">
            <w:pPr>
              <w:pStyle w:val="TableCell"/>
              <w:spacing w:beforeLines="40" w:before="96" w:afterLines="40" w:after="96"/>
              <w:jc w:val="center"/>
              <w:rPr>
                <w:ins w:id="31034" w:author="Greg Clendenning" w:date="2024-04-16T16:42:00Z"/>
                <w:rFonts w:eastAsia="Arial Unicode MS" w:cs="Arial"/>
              </w:rPr>
            </w:pPr>
            <w:ins w:id="31035" w:author="Greg Clendenning" w:date="2024-04-16T16:42:00Z">
              <w:r w:rsidRPr="001570EA">
                <w:rPr>
                  <w:i/>
                  <w:iCs/>
                  <w:szCs w:val="18"/>
                </w:rPr>
                <w:t>None</w:t>
              </w:r>
            </w:ins>
          </w:p>
        </w:tc>
        <w:tc>
          <w:tcPr>
            <w:tcW w:w="1548" w:type="pct"/>
            <w:shd w:val="clear" w:color="auto" w:fill="auto"/>
          </w:tcPr>
          <w:p w14:paraId="6F4E4E8D" w14:textId="77777777" w:rsidR="00EA5BBF" w:rsidRPr="001570EA" w:rsidRDefault="00EA5BBF">
            <w:pPr>
              <w:pStyle w:val="TableCell"/>
              <w:spacing w:beforeLines="40" w:before="96" w:afterLines="40" w:after="96"/>
              <w:jc w:val="center"/>
              <w:rPr>
                <w:ins w:id="31036" w:author="Greg Clendenning" w:date="2024-04-16T16:42:00Z"/>
                <w:szCs w:val="18"/>
              </w:rPr>
            </w:pPr>
            <w:ins w:id="31037" w:author="Greg Clendenning" w:date="2024-04-16T16:42:00Z">
              <w:r w:rsidRPr="001570EA">
                <w:rPr>
                  <w:szCs w:val="18"/>
                </w:rPr>
                <w:t>EDC Data Gathering</w:t>
              </w:r>
            </w:ins>
          </w:p>
          <w:p w14:paraId="2A285E1A" w14:textId="77777777" w:rsidR="00EA5BBF" w:rsidRPr="001570EA" w:rsidRDefault="00EA5BBF">
            <w:pPr>
              <w:pStyle w:val="TableCell"/>
              <w:spacing w:beforeLines="40" w:before="96" w:afterLines="40" w:after="96"/>
              <w:jc w:val="center"/>
              <w:rPr>
                <w:ins w:id="31038" w:author="Greg Clendenning" w:date="2024-04-16T16:42:00Z"/>
              </w:rPr>
            </w:pPr>
            <w:ins w:id="31039" w:author="Greg Clendenning" w:date="2024-04-16T16:42:00Z">
              <w:r w:rsidRPr="001570EA">
                <w:rPr>
                  <w:szCs w:val="18"/>
                </w:rPr>
                <w:t>Default = 3.6</w:t>
              </w:r>
            </w:ins>
          </w:p>
        </w:tc>
        <w:tc>
          <w:tcPr>
            <w:tcW w:w="590" w:type="pct"/>
          </w:tcPr>
          <w:p w14:paraId="69AECE0E" w14:textId="77777777" w:rsidR="00EA5BBF" w:rsidRPr="001570EA" w:rsidRDefault="00EA5BBF">
            <w:pPr>
              <w:pStyle w:val="TableCell"/>
              <w:spacing w:beforeLines="40" w:before="96" w:afterLines="40" w:after="96"/>
              <w:jc w:val="center"/>
              <w:rPr>
                <w:ins w:id="31040" w:author="Greg Clendenning" w:date="2024-04-16T16:42:00Z"/>
              </w:rPr>
            </w:pPr>
            <w:ins w:id="31041" w:author="Greg Clendenning" w:date="2024-04-16T16:42:00Z">
              <w:r w:rsidRPr="001570EA">
                <w:t>16</w:t>
              </w:r>
            </w:ins>
          </w:p>
        </w:tc>
      </w:tr>
      <w:tr w:rsidR="00EA5BBF" w:rsidRPr="001570EA" w14:paraId="51BCC862" w14:textId="77777777">
        <w:trPr>
          <w:cantSplit/>
          <w:ins w:id="31042" w:author="Greg Clendenning" w:date="2024-04-16T16:42:00Z"/>
        </w:trPr>
        <w:tc>
          <w:tcPr>
            <w:tcW w:w="2166" w:type="pct"/>
            <w:shd w:val="clear" w:color="auto" w:fill="auto"/>
          </w:tcPr>
          <w:p w14:paraId="64A03E15" w14:textId="77777777" w:rsidR="00EA5BBF" w:rsidRPr="001570EA" w:rsidRDefault="00EA5BBF">
            <w:pPr>
              <w:pStyle w:val="TableCell"/>
              <w:spacing w:beforeLines="40" w:before="96" w:afterLines="40" w:after="96"/>
              <w:jc w:val="left"/>
              <w:rPr>
                <w:ins w:id="31043" w:author="Greg Clendenning" w:date="2024-04-16T16:42:00Z"/>
              </w:rPr>
            </w:pPr>
            <w:ins w:id="31044" w:author="Greg Clendenning" w:date="2024-04-16T16:42:00Z">
              <w:r w:rsidRPr="001570EA">
                <w:rPr>
                  <w:rFonts w:ascii="Cambria Math" w:hAnsi="Cambria Math"/>
                  <w:i/>
                  <w:iCs/>
                  <w:szCs w:val="18"/>
                </w:rPr>
                <w:t>EER</w:t>
              </w:r>
              <w:r w:rsidRPr="001570EA">
                <w:rPr>
                  <w:rFonts w:ascii="Cambria Math" w:hAnsi="Cambria Math"/>
                  <w:i/>
                  <w:iCs/>
                  <w:szCs w:val="18"/>
                  <w:vertAlign w:val="subscript"/>
                </w:rPr>
                <w:t>g</w:t>
              </w:r>
              <w:r w:rsidRPr="001570EA">
                <w:rPr>
                  <w:i/>
                  <w:iCs/>
                  <w:szCs w:val="18"/>
                  <w:vertAlign w:val="subscript"/>
                </w:rPr>
                <w:t xml:space="preserve"> </w:t>
              </w:r>
              <w:r w:rsidRPr="001570EA">
                <w:rPr>
                  <w:i/>
                  <w:iCs/>
                  <w:szCs w:val="18"/>
                </w:rPr>
                <w:t xml:space="preserve">, </w:t>
              </w:r>
              <w:r w:rsidRPr="001570EA">
                <w:rPr>
                  <w:rFonts w:cs="Arial"/>
                  <w:szCs w:val="18"/>
                </w:rPr>
                <w:t>Energy Efficiency Ratio of a GSHP, this is measured differently than EER of an air source heat pump and must be converted</w:t>
              </w:r>
            </w:ins>
          </w:p>
        </w:tc>
        <w:tc>
          <w:tcPr>
            <w:tcW w:w="696" w:type="pct"/>
          </w:tcPr>
          <w:p w14:paraId="727A9F3E" w14:textId="77777777" w:rsidR="00EA5BBF" w:rsidRPr="001570EA" w:rsidRDefault="008A402F">
            <w:pPr>
              <w:pStyle w:val="TableCell"/>
              <w:spacing w:beforeLines="40" w:before="96" w:afterLines="40" w:after="96"/>
              <w:jc w:val="center"/>
              <w:rPr>
                <w:ins w:id="31045" w:author="Greg Clendenning" w:date="2024-04-16T16:42:00Z"/>
                <w:rFonts w:eastAsia="Arial Unicode MS" w:cs="Arial"/>
              </w:rPr>
            </w:pPr>
            <m:oMathPara>
              <m:oMath>
                <m:f>
                  <m:fPr>
                    <m:ctrlPr>
                      <w:ins w:id="31046" w:author="Greg Clendenning" w:date="2024-04-16T16:42:00Z">
                        <w:rPr>
                          <w:rFonts w:ascii="Cambria Math" w:hAnsi="Cambria Math" w:cs="Arial"/>
                          <w:szCs w:val="18"/>
                        </w:rPr>
                      </w:ins>
                    </m:ctrlPr>
                  </m:fPr>
                  <m:num>
                    <m:r>
                      <w:ins w:id="31047" w:author="Greg Clendenning" w:date="2024-04-16T16:42:00Z">
                        <w:rPr>
                          <w:rFonts w:ascii="Cambria Math" w:hAnsi="Cambria Math" w:cs="Arial"/>
                          <w:szCs w:val="18"/>
                        </w:rPr>
                        <m:t>BTU</m:t>
                      </w:ins>
                    </m:r>
                  </m:num>
                  <m:den>
                    <m:r>
                      <w:ins w:id="31048" w:author="Greg Clendenning" w:date="2024-04-16T16:42:00Z">
                        <w:rPr>
                          <w:rFonts w:ascii="Cambria Math" w:hAnsi="Cambria Math" w:cs="Arial"/>
                          <w:szCs w:val="18"/>
                        </w:rPr>
                        <m:t>W</m:t>
                      </w:ins>
                    </m:r>
                    <m:r>
                      <w:ins w:id="31049" w:author="Greg Clendenning" w:date="2024-04-16T16:42:00Z">
                        <w:rPr>
                          <w:rFonts w:ascii="Cambria Math" w:hAnsi="Cambria Math" w:cs="Arial"/>
                          <w:szCs w:val="18"/>
                        </w:rPr>
                        <m:t>∙h</m:t>
                      </w:ins>
                    </m:r>
                  </m:den>
                </m:f>
              </m:oMath>
            </m:oMathPara>
          </w:p>
        </w:tc>
        <w:tc>
          <w:tcPr>
            <w:tcW w:w="1548" w:type="pct"/>
            <w:shd w:val="clear" w:color="auto" w:fill="auto"/>
          </w:tcPr>
          <w:p w14:paraId="653BF1C7" w14:textId="77777777" w:rsidR="00EA5BBF" w:rsidRPr="001570EA" w:rsidRDefault="00EA5BBF">
            <w:pPr>
              <w:pStyle w:val="TableCell"/>
              <w:spacing w:beforeLines="40" w:before="96" w:afterLines="40" w:after="96"/>
              <w:jc w:val="center"/>
              <w:rPr>
                <w:ins w:id="31050" w:author="Greg Clendenning" w:date="2024-04-16T16:42:00Z"/>
                <w:szCs w:val="18"/>
              </w:rPr>
            </w:pPr>
            <w:ins w:id="31051" w:author="Greg Clendenning" w:date="2024-04-16T16:42:00Z">
              <w:r w:rsidRPr="001570EA">
                <w:rPr>
                  <w:szCs w:val="18"/>
                </w:rPr>
                <w:t>EDC Data Gathering</w:t>
              </w:r>
            </w:ins>
          </w:p>
          <w:p w14:paraId="47B73AA1" w14:textId="77777777" w:rsidR="00EA5BBF" w:rsidRPr="001570EA" w:rsidRDefault="00EA5BBF">
            <w:pPr>
              <w:pStyle w:val="TableCell"/>
              <w:spacing w:beforeLines="40" w:before="96" w:afterLines="40" w:after="96"/>
              <w:jc w:val="center"/>
              <w:rPr>
                <w:ins w:id="31052" w:author="Greg Clendenning" w:date="2024-04-16T16:42:00Z"/>
              </w:rPr>
            </w:pPr>
            <w:ins w:id="31053" w:author="Greg Clendenning" w:date="2024-04-16T16:42:00Z">
              <w:r w:rsidRPr="001570EA">
                <w:rPr>
                  <w:szCs w:val="18"/>
                </w:rPr>
                <w:t>Default = 17.1</w:t>
              </w:r>
            </w:ins>
          </w:p>
        </w:tc>
        <w:tc>
          <w:tcPr>
            <w:tcW w:w="590" w:type="pct"/>
          </w:tcPr>
          <w:p w14:paraId="5B511C6F" w14:textId="77777777" w:rsidR="00EA5BBF" w:rsidRPr="001570EA" w:rsidRDefault="00EA5BBF">
            <w:pPr>
              <w:pStyle w:val="TableCell"/>
              <w:spacing w:beforeLines="40" w:before="96" w:afterLines="40" w:after="96"/>
              <w:jc w:val="center"/>
              <w:rPr>
                <w:ins w:id="31054" w:author="Greg Clendenning" w:date="2024-04-16T16:42:00Z"/>
              </w:rPr>
            </w:pPr>
            <w:ins w:id="31055" w:author="Greg Clendenning" w:date="2024-04-16T16:42:00Z">
              <w:r w:rsidRPr="001570EA">
                <w:t>16</w:t>
              </w:r>
            </w:ins>
          </w:p>
        </w:tc>
      </w:tr>
      <w:tr w:rsidR="00EA5BBF" w:rsidRPr="001570EA" w14:paraId="26D2DDBC" w14:textId="77777777">
        <w:trPr>
          <w:cantSplit/>
          <w:ins w:id="31056" w:author="Greg Clendenning" w:date="2024-04-16T16:42:00Z"/>
        </w:trPr>
        <w:tc>
          <w:tcPr>
            <w:tcW w:w="2166" w:type="pct"/>
            <w:shd w:val="clear" w:color="auto" w:fill="auto"/>
          </w:tcPr>
          <w:p w14:paraId="52602D52" w14:textId="77777777" w:rsidR="00EA5BBF" w:rsidRPr="001570EA" w:rsidRDefault="00EA5BBF">
            <w:pPr>
              <w:pStyle w:val="TableCell"/>
              <w:spacing w:beforeLines="40" w:before="96" w:afterLines="40" w:after="96"/>
              <w:jc w:val="left"/>
              <w:rPr>
                <w:ins w:id="31057" w:author="Greg Clendenning" w:date="2024-04-16T16:42:00Z"/>
              </w:rPr>
            </w:pPr>
            <w:ins w:id="31058" w:author="Greg Clendenning" w:date="2024-04-16T16:42:00Z">
              <w:r w:rsidRPr="001570EA">
                <w:rPr>
                  <w:rFonts w:ascii="Cambria Math" w:hAnsi="Cambria Math"/>
                  <w:i/>
                  <w:iCs/>
                  <w:szCs w:val="18"/>
                </w:rPr>
                <w:t>GSHPDF</w:t>
              </w:r>
              <w:r w:rsidRPr="001570EA">
                <w:rPr>
                  <w:szCs w:val="18"/>
                </w:rPr>
                <w:t xml:space="preserve"> , Ground Source Heat Pump De-rate Factor</w:t>
              </w:r>
            </w:ins>
          </w:p>
        </w:tc>
        <w:tc>
          <w:tcPr>
            <w:tcW w:w="696" w:type="pct"/>
          </w:tcPr>
          <w:p w14:paraId="4EB774D6" w14:textId="77777777" w:rsidR="00EA5BBF" w:rsidRPr="001570EA" w:rsidRDefault="00EA5BBF">
            <w:pPr>
              <w:pStyle w:val="TableCell"/>
              <w:spacing w:beforeLines="40" w:before="96" w:afterLines="40" w:after="96"/>
              <w:jc w:val="center"/>
              <w:rPr>
                <w:ins w:id="31059" w:author="Greg Clendenning" w:date="2024-04-16T16:42:00Z"/>
                <w:rFonts w:eastAsia="Arial Unicode MS" w:cs="Arial"/>
              </w:rPr>
            </w:pPr>
            <w:ins w:id="31060" w:author="Greg Clendenning" w:date="2024-04-16T16:42:00Z">
              <w:r w:rsidRPr="001570EA">
                <w:rPr>
                  <w:i/>
                  <w:iCs/>
                  <w:szCs w:val="18"/>
                </w:rPr>
                <w:t>Proportion</w:t>
              </w:r>
            </w:ins>
          </w:p>
        </w:tc>
        <w:tc>
          <w:tcPr>
            <w:tcW w:w="1548" w:type="pct"/>
            <w:shd w:val="clear" w:color="auto" w:fill="auto"/>
          </w:tcPr>
          <w:p w14:paraId="6F0A0B9C" w14:textId="77777777" w:rsidR="00EA5BBF" w:rsidRPr="001570EA" w:rsidRDefault="00EA5BBF">
            <w:pPr>
              <w:pStyle w:val="TableCell"/>
              <w:spacing w:beforeLines="40" w:before="96" w:afterLines="40" w:after="96"/>
              <w:jc w:val="center"/>
              <w:rPr>
                <w:ins w:id="31061" w:author="Greg Clendenning" w:date="2024-04-16T16:42:00Z"/>
              </w:rPr>
            </w:pPr>
            <w:ins w:id="31062" w:author="Greg Clendenning" w:date="2024-04-16T16:42:00Z">
              <w:r w:rsidRPr="001570EA">
                <w:rPr>
                  <w:szCs w:val="18"/>
                </w:rPr>
                <w:t>0.885</w:t>
              </w:r>
            </w:ins>
          </w:p>
        </w:tc>
        <w:tc>
          <w:tcPr>
            <w:tcW w:w="590" w:type="pct"/>
          </w:tcPr>
          <w:p w14:paraId="6F6C3FA7" w14:textId="77777777" w:rsidR="00EA5BBF" w:rsidRPr="001570EA" w:rsidRDefault="00EA5BBF">
            <w:pPr>
              <w:pStyle w:val="TableCell"/>
              <w:spacing w:beforeLines="40" w:before="96" w:afterLines="40" w:after="96"/>
              <w:jc w:val="center"/>
              <w:rPr>
                <w:ins w:id="31063" w:author="Greg Clendenning" w:date="2024-04-16T16:42:00Z"/>
              </w:rPr>
            </w:pPr>
            <w:ins w:id="31064" w:author="Greg Clendenning" w:date="2024-04-16T16:42:00Z">
              <w:r w:rsidRPr="001570EA">
                <w:rPr>
                  <w:szCs w:val="18"/>
                </w:rPr>
                <w:t>17</w:t>
              </w:r>
            </w:ins>
          </w:p>
        </w:tc>
      </w:tr>
      <w:tr w:rsidR="00EA5BBF" w:rsidRPr="001570EA" w14:paraId="004D355B" w14:textId="77777777">
        <w:trPr>
          <w:cantSplit/>
          <w:ins w:id="31065" w:author="Greg Clendenning" w:date="2024-04-16T16:42:00Z"/>
        </w:trPr>
        <w:tc>
          <w:tcPr>
            <w:tcW w:w="2166" w:type="pct"/>
            <w:shd w:val="clear" w:color="auto" w:fill="auto"/>
            <w:vAlign w:val="center"/>
          </w:tcPr>
          <w:p w14:paraId="029136B7" w14:textId="77777777" w:rsidR="00EA5BBF" w:rsidRPr="001570EA" w:rsidRDefault="008A402F">
            <w:pPr>
              <w:pStyle w:val="TableCell"/>
              <w:spacing w:beforeLines="40" w:before="96" w:afterLines="40" w:after="96"/>
              <w:jc w:val="left"/>
              <w:rPr>
                <w:ins w:id="31066" w:author="Greg Clendenning" w:date="2024-04-16T16:42:00Z"/>
              </w:rPr>
            </w:pPr>
            <m:oMath>
              <m:sSub>
                <m:sSubPr>
                  <m:ctrlPr>
                    <w:ins w:id="31067" w:author="Greg Clendenning" w:date="2024-04-16T16:42:00Z">
                      <w:rPr>
                        <w:rFonts w:ascii="Cambria Math" w:hAnsi="Cambria Math"/>
                        <w:i/>
                      </w:rPr>
                    </w:ins>
                  </m:ctrlPr>
                </m:sSubPr>
                <m:e>
                  <m:r>
                    <w:ins w:id="31068" w:author="Greg Clendenning" w:date="2024-04-16T16:42:00Z">
                      <w:rPr>
                        <w:rFonts w:ascii="Cambria Math" w:hAnsi="Cambria Math"/>
                      </w:rPr>
                      <m:t>ETDF</m:t>
                    </w:ins>
                  </m:r>
                </m:e>
                <m:sub>
                  <m:r>
                    <w:ins w:id="31069" w:author="Greg Clendenning" w:date="2024-04-16T16:42:00Z">
                      <w:rPr>
                        <w:rFonts w:ascii="Cambria Math" w:hAnsi="Cambria Math"/>
                      </w:rPr>
                      <m:t>summer</m:t>
                    </w:ins>
                  </m:r>
                </m:sub>
              </m:sSub>
            </m:oMath>
            <w:ins w:id="31070" w:author="Greg Clendenning" w:date="2024-04-16T16:42:00Z">
              <w:r w:rsidR="00EA5BBF" w:rsidRPr="001570EA">
                <w:t>, Summer energy to demand factor</w:t>
              </w:r>
            </w:ins>
          </w:p>
        </w:tc>
        <w:tc>
          <w:tcPr>
            <w:tcW w:w="696" w:type="pct"/>
            <w:vAlign w:val="center"/>
          </w:tcPr>
          <w:p w14:paraId="17ECAD8D" w14:textId="77777777" w:rsidR="00EA5BBF" w:rsidRPr="001570EA" w:rsidRDefault="00EA5BBF">
            <w:pPr>
              <w:pStyle w:val="TableCell"/>
              <w:spacing w:beforeLines="40" w:before="96" w:afterLines="40" w:after="96"/>
              <w:jc w:val="center"/>
              <w:rPr>
                <w:ins w:id="31071" w:author="Greg Clendenning" w:date="2024-04-16T16:42:00Z"/>
                <w:rFonts w:eastAsia="Arial Unicode MS" w:cs="Arial"/>
              </w:rPr>
            </w:pPr>
            <w:ins w:id="31072" w:author="Greg Clendenning" w:date="2024-04-16T16:42:00Z">
              <w:r w:rsidRPr="001570EA">
                <w:rPr>
                  <w:rFonts w:eastAsia="Arial Unicode MS" w:cs="Arial"/>
                  <w:i/>
                </w:rPr>
                <w:t>kW/kWh</w:t>
              </w:r>
            </w:ins>
          </w:p>
        </w:tc>
        <w:tc>
          <w:tcPr>
            <w:tcW w:w="1548" w:type="pct"/>
            <w:shd w:val="clear" w:color="auto" w:fill="auto"/>
            <w:vAlign w:val="center"/>
          </w:tcPr>
          <w:p w14:paraId="6DCAADFF" w14:textId="77777777" w:rsidR="00EA5BBF" w:rsidRPr="001570EA" w:rsidRDefault="00EA5BBF">
            <w:pPr>
              <w:pStyle w:val="TableCell"/>
              <w:spacing w:beforeLines="40" w:before="96" w:afterLines="40" w:after="96"/>
              <w:jc w:val="center"/>
              <w:rPr>
                <w:ins w:id="31073" w:author="Greg Clendenning" w:date="2024-04-16T16:42:00Z"/>
              </w:rPr>
            </w:pPr>
            <w:ins w:id="31074" w:author="Greg Clendenning" w:date="2024-04-16T16:42:00Z">
              <w:r w:rsidRPr="001570EA">
                <w:t>0.0005272</w:t>
              </w:r>
            </w:ins>
          </w:p>
        </w:tc>
        <w:tc>
          <w:tcPr>
            <w:tcW w:w="590" w:type="pct"/>
            <w:vAlign w:val="center"/>
          </w:tcPr>
          <w:p w14:paraId="13821430" w14:textId="77777777" w:rsidR="00EA5BBF" w:rsidRPr="001570EA" w:rsidRDefault="00EA5BBF">
            <w:pPr>
              <w:pStyle w:val="TableCell"/>
              <w:spacing w:beforeLines="40" w:before="96" w:afterLines="40" w:after="96"/>
              <w:jc w:val="center"/>
              <w:rPr>
                <w:ins w:id="31075" w:author="Greg Clendenning" w:date="2024-04-16T16:42:00Z"/>
              </w:rPr>
            </w:pPr>
            <w:ins w:id="31076" w:author="Greg Clendenning" w:date="2024-04-16T16:42:00Z">
              <w:r w:rsidRPr="001570EA">
                <w:t>18</w:t>
              </w:r>
            </w:ins>
          </w:p>
        </w:tc>
      </w:tr>
      <w:tr w:rsidR="00EA5BBF" w:rsidRPr="001570EA" w14:paraId="2F017B31" w14:textId="77777777">
        <w:trPr>
          <w:cantSplit/>
          <w:ins w:id="31077" w:author="Greg Clendenning" w:date="2024-04-16T16:42:00Z"/>
        </w:trPr>
        <w:tc>
          <w:tcPr>
            <w:tcW w:w="2166" w:type="pct"/>
            <w:shd w:val="clear" w:color="auto" w:fill="auto"/>
            <w:vAlign w:val="center"/>
          </w:tcPr>
          <w:p w14:paraId="2D049537" w14:textId="77777777" w:rsidR="00EA5BBF" w:rsidRPr="001570EA" w:rsidRDefault="008A402F">
            <w:pPr>
              <w:pStyle w:val="TableCell"/>
              <w:spacing w:beforeLines="40" w:before="96" w:afterLines="40" w:after="96"/>
              <w:jc w:val="left"/>
              <w:rPr>
                <w:ins w:id="31078" w:author="Greg Clendenning" w:date="2024-04-16T16:42:00Z"/>
              </w:rPr>
            </w:pPr>
            <m:oMath>
              <m:sSub>
                <m:sSubPr>
                  <m:ctrlPr>
                    <w:ins w:id="31079" w:author="Greg Clendenning" w:date="2024-04-16T16:42:00Z">
                      <w:rPr>
                        <w:rFonts w:ascii="Cambria Math" w:hAnsi="Cambria Math"/>
                        <w:i/>
                      </w:rPr>
                    </w:ins>
                  </m:ctrlPr>
                </m:sSubPr>
                <m:e>
                  <m:r>
                    <w:ins w:id="31080" w:author="Greg Clendenning" w:date="2024-04-16T16:42:00Z">
                      <w:rPr>
                        <w:rFonts w:ascii="Cambria Math" w:hAnsi="Cambria Math"/>
                      </w:rPr>
                      <m:t>ETDF</m:t>
                    </w:ins>
                  </m:r>
                </m:e>
                <m:sub>
                  <m:r>
                    <w:ins w:id="31081" w:author="Greg Clendenning" w:date="2024-04-16T16:42:00Z">
                      <w:rPr>
                        <w:rFonts w:ascii="Cambria Math" w:hAnsi="Cambria Math"/>
                      </w:rPr>
                      <m:t>winter</m:t>
                    </w:ins>
                  </m:r>
                </m:sub>
              </m:sSub>
            </m:oMath>
            <w:ins w:id="31082" w:author="Greg Clendenning" w:date="2024-04-16T16:42:00Z">
              <w:r w:rsidR="00EA5BBF" w:rsidRPr="001570EA">
                <w:t>, Winter energy to demand factor</w:t>
              </w:r>
            </w:ins>
          </w:p>
        </w:tc>
        <w:tc>
          <w:tcPr>
            <w:tcW w:w="696" w:type="pct"/>
            <w:vAlign w:val="center"/>
          </w:tcPr>
          <w:p w14:paraId="23DD1874" w14:textId="77777777" w:rsidR="00EA5BBF" w:rsidRPr="001570EA" w:rsidRDefault="00EA5BBF">
            <w:pPr>
              <w:pStyle w:val="TableCell"/>
              <w:spacing w:beforeLines="40" w:before="96" w:afterLines="40" w:after="96"/>
              <w:jc w:val="center"/>
              <w:rPr>
                <w:ins w:id="31083" w:author="Greg Clendenning" w:date="2024-04-16T16:42:00Z"/>
                <w:rFonts w:eastAsia="Arial Unicode MS" w:cs="Arial"/>
              </w:rPr>
            </w:pPr>
            <w:ins w:id="31084" w:author="Greg Clendenning" w:date="2024-04-16T16:42:00Z">
              <w:r w:rsidRPr="001570EA">
                <w:rPr>
                  <w:rFonts w:eastAsia="Arial Unicode MS" w:cs="Arial"/>
                  <w:i/>
                </w:rPr>
                <w:t>kW/kWh</w:t>
              </w:r>
            </w:ins>
          </w:p>
        </w:tc>
        <w:tc>
          <w:tcPr>
            <w:tcW w:w="1548" w:type="pct"/>
            <w:shd w:val="clear" w:color="auto" w:fill="auto"/>
            <w:vAlign w:val="center"/>
          </w:tcPr>
          <w:p w14:paraId="73FFE837" w14:textId="77777777" w:rsidR="00EA5BBF" w:rsidRPr="001570EA" w:rsidRDefault="00EA5BBF">
            <w:pPr>
              <w:pStyle w:val="TableCell"/>
              <w:spacing w:beforeLines="40" w:before="96" w:afterLines="40" w:after="96"/>
              <w:jc w:val="center"/>
              <w:rPr>
                <w:ins w:id="31085" w:author="Greg Clendenning" w:date="2024-04-16T16:42:00Z"/>
              </w:rPr>
            </w:pPr>
            <w:ins w:id="31086" w:author="Greg Clendenning" w:date="2024-04-16T16:42:00Z">
              <w:r w:rsidRPr="001570EA">
                <w:t>0.0003398</w:t>
              </w:r>
            </w:ins>
          </w:p>
        </w:tc>
        <w:tc>
          <w:tcPr>
            <w:tcW w:w="590" w:type="pct"/>
            <w:vAlign w:val="center"/>
          </w:tcPr>
          <w:p w14:paraId="3B7C6A29" w14:textId="77777777" w:rsidR="00EA5BBF" w:rsidRPr="001570EA" w:rsidRDefault="00EA5BBF">
            <w:pPr>
              <w:pStyle w:val="TableCell"/>
              <w:spacing w:beforeLines="40" w:before="96" w:afterLines="40" w:after="96"/>
              <w:jc w:val="center"/>
              <w:rPr>
                <w:ins w:id="31087" w:author="Greg Clendenning" w:date="2024-04-16T16:42:00Z"/>
              </w:rPr>
            </w:pPr>
            <w:ins w:id="31088" w:author="Greg Clendenning" w:date="2024-04-16T16:42:00Z">
              <w:r w:rsidRPr="001570EA">
                <w:t>18</w:t>
              </w:r>
            </w:ins>
          </w:p>
        </w:tc>
      </w:tr>
    </w:tbl>
    <w:p w14:paraId="66DFC789" w14:textId="77777777" w:rsidR="00EA5BBF" w:rsidRPr="001570EA" w:rsidRDefault="00EA5BBF" w:rsidP="00EA5BBF">
      <w:pPr>
        <w:rPr>
          <w:ins w:id="31089" w:author="Greg Clendenning" w:date="2024-04-16T16:42:00Z"/>
        </w:rPr>
      </w:pPr>
      <w:bookmarkStart w:id="31090" w:name="_Ref531867617"/>
    </w:p>
    <w:p w14:paraId="31F6D093" w14:textId="77CB24E8" w:rsidR="00EA5BBF" w:rsidRPr="001570EA" w:rsidRDefault="00EA5BBF" w:rsidP="00EA5BBF">
      <w:pPr>
        <w:pStyle w:val="Caption"/>
        <w:keepNext w:val="0"/>
        <w:jc w:val="left"/>
      </w:pPr>
      <w:bookmarkStart w:id="31091" w:name="_Ref11337130"/>
      <w:bookmarkStart w:id="31092" w:name="_Toc4759836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1093" w:author="Greg Clendenning" w:date="2024-04-16T16:42:00Z">
        <w:r w:rsidR="003D6F35">
          <w:rPr>
            <w:noProof/>
          </w:rPr>
          <w:delText>122</w:delText>
        </w:r>
      </w:del>
      <w:ins w:id="31094" w:author="Greg Clendenning" w:date="2024-04-16T16:42:00Z">
        <w:r w:rsidR="002E093A" w:rsidRPr="001570EA">
          <w:rPr>
            <w:noProof/>
          </w:rPr>
          <w:t>145</w:t>
        </w:r>
      </w:ins>
      <w:r w:rsidR="002E093A" w:rsidRPr="001570EA">
        <w:fldChar w:fldCharType="end"/>
      </w:r>
      <w:bookmarkEnd w:id="31090"/>
      <w:bookmarkEnd w:id="31091"/>
      <w:r w:rsidRPr="001570EA">
        <w:t>:</w:t>
      </w:r>
      <w:ins w:id="31095" w:author="Greg Clendenning" w:date="2024-04-16T16:42:00Z">
        <w:r w:rsidRPr="001570EA">
          <w:t xml:space="preserve"> Retrofit</w:t>
        </w:r>
      </w:ins>
      <w:r w:rsidRPr="001570EA">
        <w:t xml:space="preserve"> Default Base and Energy Efficient </w:t>
      </w:r>
      <w:del w:id="31096" w:author="Greg Clendenning" w:date="2024-04-16T16:42:00Z">
        <w:r w:rsidR="00FA5174">
          <w:delText xml:space="preserve">(Insulated) R </w:delText>
        </w:r>
      </w:del>
      <w:ins w:id="31097" w:author="Greg Clendenning" w:date="2024-04-16T16:42:00Z">
        <w:r w:rsidRPr="001570EA">
          <w:t>R-</w:t>
        </w:r>
      </w:ins>
      <w:r w:rsidRPr="001570EA">
        <w:t>Values</w:t>
      </w:r>
      <w:bookmarkEnd w:id="31092"/>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5220FF10" w14:textId="77777777" w:rsidTr="00BD2C4C">
        <w:trPr>
          <w:trHeight w:val="289"/>
          <w:del w:id="31098" w:author="Greg Clendenning" w:date="2024-04-16T16:42:00Z"/>
        </w:trPr>
        <w:tc>
          <w:tcPr>
            <w:tcW w:w="2411" w:type="pct"/>
            <w:shd w:val="clear" w:color="auto" w:fill="BFBFBF"/>
            <w:vAlign w:val="center"/>
          </w:tcPr>
          <w:p w14:paraId="4753CC58" w14:textId="77777777" w:rsidR="00FA5174" w:rsidRPr="001D6512" w:rsidRDefault="00FA5174" w:rsidP="00BD2C4C">
            <w:pPr>
              <w:pStyle w:val="TableCell"/>
              <w:keepNext w:val="0"/>
              <w:spacing w:before="60" w:after="60"/>
              <w:rPr>
                <w:del w:id="31099" w:author="Greg Clendenning" w:date="2024-04-16T16:42:00Z"/>
                <w:b/>
              </w:rPr>
            </w:pPr>
            <w:del w:id="31100" w:author="Greg Clendenning" w:date="2024-04-16T16:42:00Z">
              <w:r>
                <w:rPr>
                  <w:b/>
                </w:rPr>
                <w:delText>Component</w:delText>
              </w:r>
            </w:del>
          </w:p>
        </w:tc>
        <w:tc>
          <w:tcPr>
            <w:tcW w:w="1897" w:type="pct"/>
            <w:shd w:val="clear" w:color="auto" w:fill="BFBFBF"/>
            <w:vAlign w:val="center"/>
          </w:tcPr>
          <w:p w14:paraId="74D333BE" w14:textId="77777777" w:rsidR="00FA5174" w:rsidRPr="001D6512" w:rsidRDefault="00FA5174" w:rsidP="00BD2C4C">
            <w:pPr>
              <w:pStyle w:val="TableCell"/>
              <w:keepNext w:val="0"/>
              <w:spacing w:before="60" w:after="60"/>
              <w:rPr>
                <w:del w:id="31101" w:author="Greg Clendenning" w:date="2024-04-16T16:42:00Z"/>
                <w:b/>
              </w:rPr>
            </w:pPr>
            <w:del w:id="31102" w:author="Greg Clendenning" w:date="2024-04-16T16:42:00Z">
              <w:r>
                <w:rPr>
                  <w:b/>
                </w:rPr>
                <w:delText>Existing Condition</w:delText>
              </w:r>
            </w:del>
          </w:p>
        </w:tc>
        <w:tc>
          <w:tcPr>
            <w:tcW w:w="692" w:type="pct"/>
            <w:shd w:val="clear" w:color="auto" w:fill="BFBFBF"/>
          </w:tcPr>
          <w:p w14:paraId="6574EFD1" w14:textId="77777777" w:rsidR="00FA5174" w:rsidRDefault="00FA5174" w:rsidP="00BD2C4C">
            <w:pPr>
              <w:pStyle w:val="TableCell"/>
              <w:keepNext w:val="0"/>
              <w:spacing w:before="60" w:after="60"/>
              <w:jc w:val="center"/>
              <w:rPr>
                <w:del w:id="31103" w:author="Greg Clendenning" w:date="2024-04-16T16:42:00Z"/>
                <w:rFonts w:cs="Arial"/>
                <w:b/>
              </w:rPr>
            </w:pPr>
            <w:del w:id="31104" w:author="Greg Clendenning" w:date="2024-04-16T16:42:00Z">
              <w:r>
                <w:rPr>
                  <w:rFonts w:cs="Arial"/>
                  <w:b/>
                </w:rPr>
                <w:delText xml:space="preserve">Value </w:delText>
              </w:r>
            </w:del>
            <m:oMath>
              <m:r>
                <w:del w:id="31105" w:author="Greg Clendenning" w:date="2024-04-16T16:42:00Z">
                  <m:rPr>
                    <m:sty m:val="p"/>
                  </m:rPr>
                  <w:rPr>
                    <w:rFonts w:ascii="Cambria Math" w:hAnsi="Cambria Math"/>
                  </w:rPr>
                  <w:br/>
                </w:del>
              </m:r>
            </m:oMath>
            <w:del w:id="31106" w:author="Greg Clendenning" w:date="2024-04-16T16:42:00Z">
              <w:r>
                <w:rPr>
                  <w:rFonts w:cs="Arial"/>
                </w:rPr>
                <w:delText>(</w:delText>
              </w:r>
            </w:del>
            <m:oMath>
              <m:f>
                <m:fPr>
                  <m:ctrlPr>
                    <w:del w:id="31107" w:author="Greg Clendenning" w:date="2024-04-16T16:42:00Z">
                      <w:rPr>
                        <w:rFonts w:ascii="Cambria Math" w:hAnsi="Cambria Math"/>
                        <w:i/>
                      </w:rPr>
                    </w:del>
                  </m:ctrlPr>
                </m:fPr>
                <m:num>
                  <m:r>
                    <w:del w:id="31108" w:author="Greg Clendenning" w:date="2024-04-16T16:42:00Z">
                      <w:rPr>
                        <w:rFonts w:ascii="Cambria Math" w:hAnsi="Cambria Math"/>
                      </w:rPr>
                      <m:t>°F∙</m:t>
                    </w:del>
                  </m:r>
                  <m:sSup>
                    <m:sSupPr>
                      <m:ctrlPr>
                        <w:del w:id="31109" w:author="Greg Clendenning" w:date="2024-04-16T16:42:00Z">
                          <w:rPr>
                            <w:rFonts w:ascii="Cambria Math" w:hAnsi="Cambria Math"/>
                            <w:i/>
                          </w:rPr>
                        </w:del>
                      </m:ctrlPr>
                    </m:sSupPr>
                    <m:e>
                      <m:r>
                        <w:del w:id="31110" w:author="Greg Clendenning" w:date="2024-04-16T16:42:00Z">
                          <w:rPr>
                            <w:rFonts w:ascii="Cambria Math" w:hAnsi="Cambria Math"/>
                          </w:rPr>
                          <m:t>ft</m:t>
                        </w:del>
                      </m:r>
                    </m:e>
                    <m:sup>
                      <m:r>
                        <w:del w:id="31111" w:author="Greg Clendenning" w:date="2024-04-16T16:42:00Z">
                          <w:rPr>
                            <w:rFonts w:ascii="Cambria Math" w:hAnsi="Cambria Math"/>
                          </w:rPr>
                          <m:t>2</m:t>
                        </w:del>
                      </m:r>
                    </m:sup>
                  </m:sSup>
                  <m:r>
                    <w:del w:id="31112" w:author="Greg Clendenning" w:date="2024-04-16T16:42:00Z">
                      <w:rPr>
                        <w:rFonts w:ascii="Cambria Math" w:hAnsi="Cambria Math"/>
                      </w:rPr>
                      <m:t>∙hr</m:t>
                    </w:del>
                  </m:r>
                </m:num>
                <m:den>
                  <m:r>
                    <w:del w:id="31113" w:author="Greg Clendenning" w:date="2024-04-16T16:42:00Z">
                      <w:rPr>
                        <w:rFonts w:ascii="Cambria Math" w:hAnsi="Cambria Math"/>
                      </w:rPr>
                      <m:t>Btu</m:t>
                    </w:del>
                  </m:r>
                </m:den>
              </m:f>
            </m:oMath>
            <w:del w:id="31114" w:author="Greg Clendenning" w:date="2024-04-16T16:42:00Z">
              <w:r>
                <w:rPr>
                  <w:rFonts w:cs="Arial"/>
                  <w:b/>
                </w:rPr>
                <w:delText>)</w:delText>
              </w:r>
            </w:del>
          </w:p>
        </w:tc>
      </w:tr>
      <w:tr w:rsidR="00FA5174" w14:paraId="28C88631" w14:textId="77777777" w:rsidTr="00BD2C4C">
        <w:trPr>
          <w:trHeight w:val="289"/>
          <w:del w:id="31115" w:author="Greg Clendenning" w:date="2024-04-16T16:42:00Z"/>
        </w:trPr>
        <w:tc>
          <w:tcPr>
            <w:tcW w:w="2411" w:type="pct"/>
            <w:vMerge w:val="restart"/>
            <w:vAlign w:val="center"/>
          </w:tcPr>
          <w:p w14:paraId="56E5F65B" w14:textId="77777777" w:rsidR="00FA5174" w:rsidRDefault="00FA5174" w:rsidP="00BD2C4C">
            <w:pPr>
              <w:pStyle w:val="TableCell"/>
              <w:keepNext w:val="0"/>
              <w:spacing w:before="60" w:after="60"/>
              <w:rPr>
                <w:del w:id="31116" w:author="Greg Clendenning" w:date="2024-04-16T16:42:00Z"/>
              </w:rPr>
            </w:pPr>
            <w:del w:id="31117" w:author="Greg Clendenning" w:date="2024-04-16T16:42:00Z">
              <w:r w:rsidRPr="0058048B">
                <w:rPr>
                  <w:i/>
                </w:rPr>
                <w:delText>R</w:delText>
              </w:r>
              <w:r>
                <w:rPr>
                  <w:i/>
                  <w:vertAlign w:val="subscript"/>
                </w:rPr>
                <w:delText>ceil</w:delText>
              </w:r>
              <w:r w:rsidRPr="0058048B">
                <w:rPr>
                  <w:i/>
                  <w:vertAlign w:val="subscript"/>
                </w:rPr>
                <w:delText>,</w:delText>
              </w:r>
              <w:r>
                <w:rPr>
                  <w:i/>
                  <w:vertAlign w:val="subscript"/>
                </w:rPr>
                <w:delText xml:space="preserve">base, </w:delText>
              </w:r>
              <w:r w:rsidRPr="00AA2C40">
                <w:rPr>
                  <w:rFonts w:cs="Arial"/>
                </w:rPr>
                <w:delText>Assembly</w:delText>
              </w:r>
              <w:r>
                <w:rPr>
                  <w:rFonts w:cs="Arial"/>
                </w:rPr>
                <w:delText xml:space="preserve"> </w:delText>
              </w:r>
              <w:r w:rsidRPr="00AA2C40">
                <w:rPr>
                  <w:rFonts w:cs="Arial"/>
                </w:rPr>
                <w:delText>R-value</w:delText>
              </w:r>
              <w:r>
                <w:rPr>
                  <w:rFonts w:cs="Arial"/>
                </w:rPr>
                <w:delText xml:space="preserve"> </w:delText>
              </w:r>
              <w:r w:rsidRPr="00AA2C40">
                <w:rPr>
                  <w:rFonts w:cs="Arial"/>
                </w:rPr>
                <w:delText>of</w:delText>
              </w:r>
              <w:r>
                <w:rPr>
                  <w:rFonts w:cs="Arial"/>
                </w:rPr>
                <w:delText xml:space="preserve"> </w:delText>
              </w:r>
              <w:r w:rsidRPr="00AA2C40">
                <w:rPr>
                  <w:rFonts w:cs="Arial"/>
                </w:rPr>
                <w:delText>ceiling/attic</w:delText>
              </w:r>
              <w:r>
                <w:rPr>
                  <w:rFonts w:cs="Arial"/>
                </w:rPr>
                <w:delText xml:space="preserve"> </w:delText>
              </w:r>
              <w:r w:rsidRPr="00AA2C40">
                <w:rPr>
                  <w:rFonts w:cs="Arial"/>
                </w:rPr>
                <w:delText>before</w:delText>
              </w:r>
              <w:r>
                <w:rPr>
                  <w:rFonts w:cs="Arial"/>
                </w:rPr>
                <w:delText xml:space="preserve"> </w:delText>
              </w:r>
              <w:r w:rsidRPr="00AA2C40">
                <w:rPr>
                  <w:rFonts w:cs="Arial"/>
                </w:rPr>
                <w:delText>retrofit</w:delText>
              </w:r>
            </w:del>
          </w:p>
        </w:tc>
        <w:tc>
          <w:tcPr>
            <w:tcW w:w="1897" w:type="pct"/>
          </w:tcPr>
          <w:p w14:paraId="4F28F054" w14:textId="77777777" w:rsidR="00FA5174" w:rsidRPr="001D6512" w:rsidRDefault="00FA5174" w:rsidP="00BD2C4C">
            <w:pPr>
              <w:pStyle w:val="TableCell"/>
              <w:keepNext w:val="0"/>
              <w:spacing w:before="60" w:after="60"/>
              <w:jc w:val="left"/>
              <w:rPr>
                <w:del w:id="31118" w:author="Greg Clendenning" w:date="2024-04-16T16:42:00Z"/>
                <w:color w:val="000000"/>
              </w:rPr>
            </w:pPr>
            <w:del w:id="31119" w:author="Greg Clendenning" w:date="2024-04-16T16:42:00Z">
              <w:r w:rsidRPr="001D6512">
                <w:delText>Un-insulated</w:delText>
              </w:r>
              <w:r>
                <w:delText xml:space="preserve"> </w:delText>
              </w:r>
              <w:r w:rsidRPr="001D6512">
                <w:delText>attic</w:delText>
              </w:r>
            </w:del>
          </w:p>
        </w:tc>
        <w:tc>
          <w:tcPr>
            <w:tcW w:w="692" w:type="pct"/>
          </w:tcPr>
          <w:p w14:paraId="7098963D" w14:textId="77777777" w:rsidR="00FA5174" w:rsidRDefault="00FA5174" w:rsidP="00BD2C4C">
            <w:pPr>
              <w:pStyle w:val="TableCell"/>
              <w:keepNext w:val="0"/>
              <w:spacing w:before="60" w:after="60"/>
              <w:jc w:val="center"/>
              <w:rPr>
                <w:del w:id="31120" w:author="Greg Clendenning" w:date="2024-04-16T16:42:00Z"/>
                <w:color w:val="000000"/>
              </w:rPr>
            </w:pPr>
            <w:del w:id="31121" w:author="Greg Clendenning" w:date="2024-04-16T16:42:00Z">
              <w:r w:rsidRPr="001D6512">
                <w:delText>5</w:delText>
              </w:r>
            </w:del>
          </w:p>
        </w:tc>
      </w:tr>
      <w:tr w:rsidR="00FA5174" w14:paraId="1EA44529" w14:textId="77777777" w:rsidTr="00BD2C4C">
        <w:trPr>
          <w:trHeight w:val="289"/>
          <w:del w:id="31122" w:author="Greg Clendenning" w:date="2024-04-16T16:42:00Z"/>
        </w:trPr>
        <w:tc>
          <w:tcPr>
            <w:tcW w:w="2411" w:type="pct"/>
            <w:vMerge/>
            <w:vAlign w:val="center"/>
          </w:tcPr>
          <w:p w14:paraId="2FD0CC29" w14:textId="77777777" w:rsidR="00FA5174" w:rsidRPr="001D6512" w:rsidRDefault="00FA5174" w:rsidP="00BD2C4C">
            <w:pPr>
              <w:pStyle w:val="TableCell"/>
              <w:keepNext w:val="0"/>
              <w:spacing w:before="60" w:after="60"/>
              <w:rPr>
                <w:del w:id="31123" w:author="Greg Clendenning" w:date="2024-04-16T16:42:00Z"/>
              </w:rPr>
            </w:pPr>
          </w:p>
        </w:tc>
        <w:tc>
          <w:tcPr>
            <w:tcW w:w="1897" w:type="pct"/>
          </w:tcPr>
          <w:p w14:paraId="783509DF" w14:textId="77777777" w:rsidR="00FA5174" w:rsidRPr="001D6512" w:rsidRDefault="00FA5174" w:rsidP="00BD2C4C">
            <w:pPr>
              <w:pStyle w:val="TableCell"/>
              <w:keepNext w:val="0"/>
              <w:spacing w:before="60" w:after="60"/>
              <w:jc w:val="left"/>
              <w:rPr>
                <w:del w:id="31124" w:author="Greg Clendenning" w:date="2024-04-16T16:42:00Z"/>
                <w:color w:val="000000"/>
              </w:rPr>
            </w:pPr>
            <w:del w:id="31125" w:author="Greg Clendenning" w:date="2024-04-16T16:42:00Z">
              <w:r w:rsidRPr="001D6512">
                <w:delText>4.5”</w:delText>
              </w:r>
              <w:r>
                <w:delText xml:space="preserve"> </w:delText>
              </w:r>
              <w:r w:rsidRPr="001D6512">
                <w:delText>(R-13)</w:delText>
              </w:r>
              <w:r>
                <w:delText xml:space="preserve"> </w:delText>
              </w:r>
              <w:r w:rsidRPr="001D6512">
                <w:delText>of</w:delText>
              </w:r>
              <w:r>
                <w:delText xml:space="preserve"> </w:delText>
              </w:r>
              <w:r w:rsidRPr="001D6512">
                <w:delText>existing</w:delText>
              </w:r>
              <w:r>
                <w:delText xml:space="preserve"> </w:delText>
              </w:r>
              <w:r w:rsidRPr="001D6512">
                <w:delText>attic</w:delText>
              </w:r>
              <w:r>
                <w:delText xml:space="preserve"> </w:delText>
              </w:r>
              <w:r w:rsidRPr="001D6512">
                <w:delText>insulation</w:delText>
              </w:r>
            </w:del>
          </w:p>
        </w:tc>
        <w:tc>
          <w:tcPr>
            <w:tcW w:w="692" w:type="pct"/>
            <w:vAlign w:val="center"/>
          </w:tcPr>
          <w:p w14:paraId="25C8AD12" w14:textId="77777777" w:rsidR="00FA5174" w:rsidRDefault="00FA5174" w:rsidP="00BD2C4C">
            <w:pPr>
              <w:pStyle w:val="TableCell"/>
              <w:keepNext w:val="0"/>
              <w:spacing w:before="60" w:after="60"/>
              <w:jc w:val="center"/>
              <w:rPr>
                <w:del w:id="31126" w:author="Greg Clendenning" w:date="2024-04-16T16:42:00Z"/>
                <w:color w:val="000000"/>
              </w:rPr>
            </w:pPr>
            <w:del w:id="31127" w:author="Greg Clendenning" w:date="2024-04-16T16:42:00Z">
              <w:r w:rsidRPr="001D6512">
                <w:delText>16</w:delText>
              </w:r>
            </w:del>
          </w:p>
        </w:tc>
      </w:tr>
      <w:tr w:rsidR="00FA5174" w14:paraId="1BCB5939" w14:textId="77777777" w:rsidTr="00BD2C4C">
        <w:trPr>
          <w:trHeight w:val="289"/>
          <w:del w:id="31128" w:author="Greg Clendenning" w:date="2024-04-16T16:42:00Z"/>
        </w:trPr>
        <w:tc>
          <w:tcPr>
            <w:tcW w:w="2411" w:type="pct"/>
            <w:vMerge/>
            <w:vAlign w:val="center"/>
          </w:tcPr>
          <w:p w14:paraId="1EFE0386" w14:textId="77777777" w:rsidR="00FA5174" w:rsidRPr="001D6512" w:rsidRDefault="00FA5174" w:rsidP="00BD2C4C">
            <w:pPr>
              <w:pStyle w:val="TableCell"/>
              <w:keepNext w:val="0"/>
              <w:spacing w:before="60" w:after="60"/>
              <w:rPr>
                <w:del w:id="31129" w:author="Greg Clendenning" w:date="2024-04-16T16:42:00Z"/>
              </w:rPr>
            </w:pPr>
          </w:p>
        </w:tc>
        <w:tc>
          <w:tcPr>
            <w:tcW w:w="1897" w:type="pct"/>
          </w:tcPr>
          <w:p w14:paraId="11D9E60D" w14:textId="77777777" w:rsidR="00FA5174" w:rsidRPr="001D6512" w:rsidRDefault="00FA5174" w:rsidP="00BD2C4C">
            <w:pPr>
              <w:pStyle w:val="TableCell"/>
              <w:keepNext w:val="0"/>
              <w:spacing w:before="60" w:after="60"/>
              <w:jc w:val="left"/>
              <w:rPr>
                <w:del w:id="31130" w:author="Greg Clendenning" w:date="2024-04-16T16:42:00Z"/>
                <w:color w:val="000000"/>
              </w:rPr>
            </w:pPr>
            <w:del w:id="31131" w:author="Greg Clendenning" w:date="2024-04-16T16:42:00Z">
              <w:r w:rsidRPr="001D6512">
                <w:delText>6”</w:delText>
              </w:r>
              <w:r>
                <w:delText xml:space="preserve"> </w:delText>
              </w:r>
              <w:r w:rsidRPr="001D6512">
                <w:delText>(R-19)</w:delText>
              </w:r>
              <w:r>
                <w:delText xml:space="preserve"> </w:delText>
              </w:r>
              <w:r w:rsidRPr="001D6512">
                <w:delText>of</w:delText>
              </w:r>
              <w:r>
                <w:delText xml:space="preserve"> </w:delText>
              </w:r>
              <w:r w:rsidRPr="001D6512">
                <w:delText>existing</w:delText>
              </w:r>
              <w:r>
                <w:delText xml:space="preserve"> </w:delText>
              </w:r>
              <w:r w:rsidRPr="001D6512">
                <w:delText>attic</w:delText>
              </w:r>
              <w:r>
                <w:delText xml:space="preserve"> </w:delText>
              </w:r>
              <w:r w:rsidRPr="001D6512">
                <w:delText>insulation</w:delText>
              </w:r>
            </w:del>
          </w:p>
        </w:tc>
        <w:tc>
          <w:tcPr>
            <w:tcW w:w="692" w:type="pct"/>
            <w:vAlign w:val="center"/>
          </w:tcPr>
          <w:p w14:paraId="6F5B474D" w14:textId="77777777" w:rsidR="00FA5174" w:rsidRDefault="00FA5174" w:rsidP="00BD2C4C">
            <w:pPr>
              <w:pStyle w:val="TableCell"/>
              <w:keepNext w:val="0"/>
              <w:spacing w:before="60" w:after="60"/>
              <w:jc w:val="center"/>
              <w:rPr>
                <w:del w:id="31132" w:author="Greg Clendenning" w:date="2024-04-16T16:42:00Z"/>
                <w:color w:val="000000"/>
              </w:rPr>
            </w:pPr>
            <w:del w:id="31133" w:author="Greg Clendenning" w:date="2024-04-16T16:42:00Z">
              <w:r w:rsidRPr="001D6512">
                <w:delText>22</w:delText>
              </w:r>
            </w:del>
          </w:p>
        </w:tc>
      </w:tr>
      <w:tr w:rsidR="00FA5174" w14:paraId="7DF3B1A3" w14:textId="77777777" w:rsidTr="00BD2C4C">
        <w:trPr>
          <w:trHeight w:val="289"/>
          <w:del w:id="31134" w:author="Greg Clendenning" w:date="2024-04-16T16:42:00Z"/>
        </w:trPr>
        <w:tc>
          <w:tcPr>
            <w:tcW w:w="2411" w:type="pct"/>
            <w:vMerge/>
            <w:vAlign w:val="center"/>
          </w:tcPr>
          <w:p w14:paraId="632AAA1C" w14:textId="77777777" w:rsidR="00FA5174" w:rsidRPr="001D6512" w:rsidRDefault="00FA5174" w:rsidP="00BD2C4C">
            <w:pPr>
              <w:pStyle w:val="TableCell"/>
              <w:keepNext w:val="0"/>
              <w:spacing w:before="60" w:after="60"/>
              <w:rPr>
                <w:del w:id="31135" w:author="Greg Clendenning" w:date="2024-04-16T16:42:00Z"/>
              </w:rPr>
            </w:pPr>
          </w:p>
        </w:tc>
        <w:tc>
          <w:tcPr>
            <w:tcW w:w="1897" w:type="pct"/>
          </w:tcPr>
          <w:p w14:paraId="76CCDC2B" w14:textId="77777777" w:rsidR="00FA5174" w:rsidRDefault="00FA5174" w:rsidP="00BD2C4C">
            <w:pPr>
              <w:pStyle w:val="TableCell"/>
              <w:keepNext w:val="0"/>
              <w:spacing w:before="60" w:after="60"/>
              <w:jc w:val="left"/>
              <w:rPr>
                <w:del w:id="31136" w:author="Greg Clendenning" w:date="2024-04-16T16:42:00Z"/>
                <w:color w:val="000000"/>
              </w:rPr>
            </w:pPr>
            <w:del w:id="31137" w:author="Greg Clendenning" w:date="2024-04-16T16:42:00Z">
              <w:r w:rsidRPr="001D6512">
                <w:delText>10”</w:delText>
              </w:r>
              <w:r>
                <w:delText xml:space="preserve"> </w:delText>
              </w:r>
              <w:r w:rsidRPr="001D6512">
                <w:delText>(R-30)</w:delText>
              </w:r>
              <w:r>
                <w:delText xml:space="preserve"> </w:delText>
              </w:r>
              <w:r w:rsidRPr="001D6512">
                <w:delText>of</w:delText>
              </w:r>
              <w:r>
                <w:delText xml:space="preserve"> </w:delText>
              </w:r>
              <w:r w:rsidRPr="001D6512">
                <w:delText>existing</w:delText>
              </w:r>
              <w:r>
                <w:delText xml:space="preserve"> </w:delText>
              </w:r>
              <w:r w:rsidRPr="001D6512">
                <w:delText>attic</w:delText>
              </w:r>
              <w:r>
                <w:delText xml:space="preserve"> </w:delText>
              </w:r>
              <w:r w:rsidRPr="001D6512">
                <w:delText>insulation</w:delText>
              </w:r>
            </w:del>
          </w:p>
        </w:tc>
        <w:tc>
          <w:tcPr>
            <w:tcW w:w="692" w:type="pct"/>
            <w:vAlign w:val="center"/>
          </w:tcPr>
          <w:p w14:paraId="2C276252" w14:textId="77777777" w:rsidR="00FA5174" w:rsidRDefault="00FA5174" w:rsidP="00BD2C4C">
            <w:pPr>
              <w:pStyle w:val="TableCell"/>
              <w:keepNext w:val="0"/>
              <w:spacing w:before="60" w:after="60"/>
              <w:jc w:val="center"/>
              <w:rPr>
                <w:del w:id="31138" w:author="Greg Clendenning" w:date="2024-04-16T16:42:00Z"/>
                <w:color w:val="000000"/>
              </w:rPr>
            </w:pPr>
            <w:del w:id="31139" w:author="Greg Clendenning" w:date="2024-04-16T16:42:00Z">
              <w:r w:rsidRPr="001D6512">
                <w:delText>30</w:delText>
              </w:r>
            </w:del>
          </w:p>
        </w:tc>
      </w:tr>
      <w:tr w:rsidR="00FA5174" w14:paraId="02618E70" w14:textId="77777777" w:rsidTr="00BD2C4C">
        <w:trPr>
          <w:trHeight w:val="289"/>
          <w:del w:id="31140" w:author="Greg Clendenning" w:date="2024-04-16T16:42:00Z"/>
        </w:trPr>
        <w:tc>
          <w:tcPr>
            <w:tcW w:w="2411" w:type="pct"/>
            <w:vAlign w:val="center"/>
          </w:tcPr>
          <w:p w14:paraId="08F2AFDB" w14:textId="77777777" w:rsidR="00FA5174" w:rsidRPr="00ED1B47" w:rsidRDefault="00FA5174" w:rsidP="00BD2C4C">
            <w:pPr>
              <w:pStyle w:val="TableCell"/>
              <w:keepNext w:val="0"/>
              <w:spacing w:before="60" w:after="60"/>
              <w:jc w:val="left"/>
              <w:rPr>
                <w:del w:id="31141" w:author="Greg Clendenning" w:date="2024-04-16T16:42:00Z"/>
              </w:rPr>
            </w:pPr>
            <w:del w:id="31142" w:author="Greg Clendenning" w:date="2024-04-16T16:42:00Z">
              <w:r w:rsidRPr="0058048B">
                <w:rPr>
                  <w:i/>
                </w:rPr>
                <w:delText>R</w:delText>
              </w:r>
              <w:r>
                <w:rPr>
                  <w:i/>
                  <w:vertAlign w:val="subscript"/>
                </w:rPr>
                <w:delText>ceil</w:delText>
              </w:r>
              <w:r w:rsidRPr="0058048B">
                <w:rPr>
                  <w:i/>
                  <w:vertAlign w:val="subscript"/>
                </w:rPr>
                <w:delText>,ee</w:delText>
              </w:r>
              <w:r>
                <w:rPr>
                  <w:i/>
                  <w:vertAlign w:val="subscript"/>
                </w:rPr>
                <w:delText xml:space="preserve">, </w:delText>
              </w:r>
              <w:r w:rsidRPr="00AA2C40">
                <w:rPr>
                  <w:rFonts w:cs="Arial"/>
                </w:rPr>
                <w:delText>Assembly</w:delText>
              </w:r>
              <w:r>
                <w:rPr>
                  <w:rFonts w:cs="Arial"/>
                </w:rPr>
                <w:delText xml:space="preserve"> </w:delText>
              </w:r>
              <w:r w:rsidRPr="00AA2C40">
                <w:rPr>
                  <w:rFonts w:cs="Arial"/>
                </w:rPr>
                <w:delText>R-value</w:delText>
              </w:r>
              <w:r>
                <w:rPr>
                  <w:rFonts w:cs="Arial"/>
                </w:rPr>
                <w:delText xml:space="preserve"> </w:delText>
              </w:r>
              <w:r w:rsidRPr="00AA2C40">
                <w:rPr>
                  <w:rFonts w:cs="Arial"/>
                </w:rPr>
                <w:delText>of</w:delText>
              </w:r>
              <w:r>
                <w:rPr>
                  <w:rFonts w:cs="Arial"/>
                </w:rPr>
                <w:delText xml:space="preserve"> </w:delText>
              </w:r>
              <w:r w:rsidRPr="00AA2C40">
                <w:rPr>
                  <w:rFonts w:cs="Arial"/>
                </w:rPr>
                <w:delText>ceiling/attic</w:delText>
              </w:r>
              <w:r>
                <w:rPr>
                  <w:rFonts w:cs="Arial"/>
                </w:rPr>
                <w:delText xml:space="preserve"> </w:delText>
              </w:r>
              <w:r w:rsidRPr="00AA2C40">
                <w:rPr>
                  <w:rFonts w:cs="Arial"/>
                </w:rPr>
                <w:delText>after</w:delText>
              </w:r>
              <w:r>
                <w:rPr>
                  <w:rFonts w:cs="Arial"/>
                </w:rPr>
                <w:delText xml:space="preserve"> </w:delText>
              </w:r>
              <w:r w:rsidRPr="00AA2C40">
                <w:rPr>
                  <w:rFonts w:cs="Arial"/>
                </w:rPr>
                <w:delText>retrofit</w:delText>
              </w:r>
            </w:del>
          </w:p>
          <w:p w14:paraId="61511EED" w14:textId="77777777" w:rsidR="00FA5174" w:rsidRPr="001D6512" w:rsidRDefault="00FA5174" w:rsidP="00BD2C4C">
            <w:pPr>
              <w:pStyle w:val="TableCell"/>
              <w:keepNext w:val="0"/>
              <w:spacing w:before="60" w:after="60"/>
              <w:rPr>
                <w:del w:id="31143" w:author="Greg Clendenning" w:date="2024-04-16T16:42:00Z"/>
              </w:rPr>
            </w:pPr>
          </w:p>
        </w:tc>
        <w:tc>
          <w:tcPr>
            <w:tcW w:w="1897" w:type="pct"/>
            <w:vAlign w:val="center"/>
          </w:tcPr>
          <w:p w14:paraId="001C570C" w14:textId="77777777" w:rsidR="00FA5174" w:rsidRDefault="00FA5174" w:rsidP="00BD2C4C">
            <w:pPr>
              <w:pStyle w:val="TableCell"/>
              <w:keepNext w:val="0"/>
              <w:spacing w:before="60" w:after="60"/>
              <w:jc w:val="left"/>
              <w:rPr>
                <w:del w:id="31144" w:author="Greg Clendenning" w:date="2024-04-16T16:42:00Z"/>
                <w:color w:val="000000"/>
              </w:rPr>
            </w:pPr>
            <w:del w:id="31145" w:author="Greg Clendenning" w:date="2024-04-16T16:42:00Z">
              <w:r w:rsidRPr="001D6512">
                <w:delText>Retrofit</w:delText>
              </w:r>
              <w:r>
                <w:delText xml:space="preserve"> </w:delText>
              </w:r>
              <w:r w:rsidRPr="001D6512">
                <w:delText>to</w:delText>
              </w:r>
              <w:r>
                <w:delText xml:space="preserve"> </w:delText>
              </w:r>
              <w:r w:rsidRPr="001D6512">
                <w:delText>R-49</w:delText>
              </w:r>
              <w:r>
                <w:delText xml:space="preserve"> </w:delText>
              </w:r>
              <w:r w:rsidRPr="001D6512">
                <w:delText>total</w:delText>
              </w:r>
              <w:r>
                <w:delText xml:space="preserve"> </w:delText>
              </w:r>
              <w:r w:rsidRPr="001D6512">
                <w:delText>attic</w:delText>
              </w:r>
              <w:r>
                <w:delText xml:space="preserve"> </w:delText>
              </w:r>
              <w:r w:rsidRPr="001D6512">
                <w:delText>insulation</w:delText>
              </w:r>
            </w:del>
          </w:p>
        </w:tc>
        <w:tc>
          <w:tcPr>
            <w:tcW w:w="692" w:type="pct"/>
            <w:shd w:val="clear" w:color="auto" w:fill="auto"/>
            <w:vAlign w:val="center"/>
          </w:tcPr>
          <w:p w14:paraId="5A441EE1" w14:textId="77777777" w:rsidR="00FA5174" w:rsidRDefault="00FA5174" w:rsidP="00BD2C4C">
            <w:pPr>
              <w:pStyle w:val="TableCell"/>
              <w:keepNext w:val="0"/>
              <w:spacing w:before="60" w:after="60"/>
              <w:jc w:val="center"/>
              <w:rPr>
                <w:del w:id="31146" w:author="Greg Clendenning" w:date="2024-04-16T16:42:00Z"/>
                <w:color w:val="000000"/>
              </w:rPr>
            </w:pPr>
            <w:del w:id="31147" w:author="Greg Clendenning" w:date="2024-04-16T16:42:00Z">
              <w:r w:rsidRPr="001D6512">
                <w:delText>49</w:delText>
              </w:r>
            </w:del>
          </w:p>
        </w:tc>
      </w:tr>
      <w:tr w:rsidR="00FA5174" w14:paraId="672EFCA7" w14:textId="77777777" w:rsidTr="00BD2C4C">
        <w:trPr>
          <w:trHeight w:val="289"/>
          <w:del w:id="31148" w:author="Greg Clendenning" w:date="2024-04-16T16:42:00Z"/>
        </w:trPr>
        <w:tc>
          <w:tcPr>
            <w:tcW w:w="2411" w:type="pct"/>
            <w:vAlign w:val="center"/>
          </w:tcPr>
          <w:p w14:paraId="73A20160" w14:textId="77777777" w:rsidR="00FA5174" w:rsidRDefault="00FA5174" w:rsidP="00BD2C4C">
            <w:pPr>
              <w:pStyle w:val="TableCell"/>
              <w:keepNext w:val="0"/>
              <w:spacing w:before="60" w:after="60"/>
              <w:jc w:val="left"/>
              <w:rPr>
                <w:del w:id="31149" w:author="Greg Clendenning" w:date="2024-04-16T16:42:00Z"/>
                <w:rFonts w:cs="Arial"/>
              </w:rPr>
            </w:pPr>
            <w:del w:id="31150" w:author="Greg Clendenning" w:date="2024-04-16T16:42:00Z">
              <w:r w:rsidRPr="0058048B">
                <w:rPr>
                  <w:i/>
                </w:rPr>
                <w:delText>R</w:delText>
              </w:r>
              <w:r w:rsidRPr="0058048B">
                <w:rPr>
                  <w:i/>
                  <w:vertAlign w:val="subscript"/>
                </w:rPr>
                <w:delText>wall,b</w:delText>
              </w:r>
              <w:r>
                <w:rPr>
                  <w:i/>
                  <w:vertAlign w:val="subscript"/>
                </w:rPr>
                <w:delText>ase</w:delText>
              </w:r>
              <w:r>
                <w:delText xml:space="preserve">, </w:delText>
              </w:r>
              <w:r w:rsidRPr="00AA2C40">
                <w:rPr>
                  <w:rFonts w:cs="Arial"/>
                </w:rPr>
                <w:delText>Assembly</w:delText>
              </w:r>
              <w:r>
                <w:rPr>
                  <w:rFonts w:cs="Arial"/>
                </w:rPr>
                <w:delText xml:space="preserve"> </w:delText>
              </w:r>
              <w:r w:rsidRPr="00AA2C40">
                <w:rPr>
                  <w:rFonts w:cs="Arial"/>
                </w:rPr>
                <w:delText>R-value</w:delText>
              </w:r>
              <w:r>
                <w:rPr>
                  <w:rFonts w:cs="Arial"/>
                </w:rPr>
                <w:delText xml:space="preserve"> </w:delText>
              </w:r>
              <w:r w:rsidRPr="00AA2C40">
                <w:rPr>
                  <w:rFonts w:cs="Arial"/>
                </w:rPr>
                <w:delText>of</w:delText>
              </w:r>
              <w:r>
                <w:rPr>
                  <w:rFonts w:cs="Arial"/>
                </w:rPr>
                <w:delText xml:space="preserve"> </w:delText>
              </w:r>
              <w:r w:rsidRPr="00AA2C40">
                <w:rPr>
                  <w:rFonts w:cs="Arial"/>
                </w:rPr>
                <w:delText>wall</w:delText>
              </w:r>
              <w:r>
                <w:rPr>
                  <w:rFonts w:cs="Arial"/>
                </w:rPr>
                <w:delText xml:space="preserve"> </w:delText>
              </w:r>
              <w:r w:rsidRPr="00AA2C40">
                <w:rPr>
                  <w:rFonts w:cs="Arial"/>
                </w:rPr>
                <w:delText>before</w:delText>
              </w:r>
              <w:r>
                <w:rPr>
                  <w:rFonts w:cs="Arial"/>
                </w:rPr>
                <w:delText xml:space="preserve"> </w:delText>
              </w:r>
              <w:r w:rsidRPr="00AA2C40">
                <w:rPr>
                  <w:rFonts w:cs="Arial"/>
                </w:rPr>
                <w:delText>retrofit</w:delText>
              </w:r>
            </w:del>
          </w:p>
          <w:p w14:paraId="291BC3E7" w14:textId="77777777" w:rsidR="00FA5174" w:rsidRDefault="00FA5174" w:rsidP="00BD2C4C">
            <w:pPr>
              <w:pStyle w:val="TableCell"/>
              <w:keepNext w:val="0"/>
              <w:spacing w:before="60" w:after="60"/>
              <w:rPr>
                <w:del w:id="31151" w:author="Greg Clendenning" w:date="2024-04-16T16:42:00Z"/>
              </w:rPr>
            </w:pPr>
          </w:p>
        </w:tc>
        <w:tc>
          <w:tcPr>
            <w:tcW w:w="1897" w:type="pct"/>
          </w:tcPr>
          <w:p w14:paraId="2937416C" w14:textId="77777777" w:rsidR="00FA5174" w:rsidRDefault="00FA5174" w:rsidP="00BD2C4C">
            <w:pPr>
              <w:pStyle w:val="TableCell"/>
              <w:keepNext w:val="0"/>
              <w:spacing w:before="60" w:after="60"/>
              <w:jc w:val="left"/>
              <w:rPr>
                <w:del w:id="31152" w:author="Greg Clendenning" w:date="2024-04-16T16:42:00Z"/>
                <w:color w:val="000000"/>
              </w:rPr>
            </w:pPr>
            <w:del w:id="31153" w:author="Greg Clendenning" w:date="2024-04-16T16:42:00Z">
              <w:r w:rsidRPr="000C55D9">
                <w:rPr>
                  <w:color w:val="000000"/>
                </w:rPr>
                <w:delText>Assumes</w:delText>
              </w:r>
              <w:r>
                <w:rPr>
                  <w:color w:val="000000"/>
                </w:rPr>
                <w:delText xml:space="preserve"> </w:delText>
              </w:r>
              <w:r w:rsidRPr="000C55D9">
                <w:rPr>
                  <w:color w:val="000000"/>
                </w:rPr>
                <w:delText>existing,</w:delText>
              </w:r>
              <w:r>
                <w:rPr>
                  <w:color w:val="000000"/>
                </w:rPr>
                <w:delText xml:space="preserve"> </w:delText>
              </w:r>
              <w:r w:rsidRPr="000C55D9">
                <w:rPr>
                  <w:color w:val="000000"/>
                </w:rPr>
                <w:delText>un-insulated</w:delText>
              </w:r>
              <w:r>
                <w:rPr>
                  <w:color w:val="000000"/>
                </w:rPr>
                <w:delText xml:space="preserve"> </w:delText>
              </w:r>
              <w:r w:rsidRPr="000C55D9">
                <w:rPr>
                  <w:color w:val="000000"/>
                </w:rPr>
                <w:delText>wall</w:delText>
              </w:r>
              <w:r>
                <w:rPr>
                  <w:color w:val="000000"/>
                </w:rPr>
                <w:delText xml:space="preserve"> </w:delText>
              </w:r>
              <w:r w:rsidRPr="000C55D9">
                <w:rPr>
                  <w:color w:val="000000"/>
                </w:rPr>
                <w:delText>with</w:delText>
              </w:r>
              <w:r>
                <w:rPr>
                  <w:color w:val="000000"/>
                </w:rPr>
                <w:delText xml:space="preserve"> </w:delText>
              </w:r>
              <w:r w:rsidRPr="000C55D9">
                <w:rPr>
                  <w:color w:val="000000"/>
                </w:rPr>
                <w:delText>2x4</w:delText>
              </w:r>
              <w:r>
                <w:rPr>
                  <w:color w:val="000000"/>
                </w:rPr>
                <w:delText xml:space="preserve"> </w:delText>
              </w:r>
              <w:r w:rsidRPr="000C55D9">
                <w:rPr>
                  <w:color w:val="000000"/>
                </w:rPr>
                <w:delText>studs</w:delText>
              </w:r>
              <w:r>
                <w:rPr>
                  <w:color w:val="000000"/>
                </w:rPr>
                <w:delText xml:space="preserve"> </w:delText>
              </w:r>
              <w:r w:rsidRPr="000C55D9">
                <w:rPr>
                  <w:color w:val="000000"/>
                </w:rPr>
                <w:delText>@</w:delText>
              </w:r>
              <w:r>
                <w:rPr>
                  <w:color w:val="000000"/>
                </w:rPr>
                <w:delText xml:space="preserve"> </w:delText>
              </w:r>
              <w:r w:rsidRPr="000C55D9">
                <w:rPr>
                  <w:color w:val="000000"/>
                </w:rPr>
                <w:delText>16”</w:delText>
              </w:r>
              <w:r>
                <w:rPr>
                  <w:color w:val="000000"/>
                </w:rPr>
                <w:delText xml:space="preserve"> </w:delText>
              </w:r>
              <w:r w:rsidRPr="000C55D9">
                <w:rPr>
                  <w:color w:val="000000"/>
                </w:rPr>
                <w:delText>o.c.,</w:delText>
              </w:r>
              <w:r>
                <w:rPr>
                  <w:color w:val="000000"/>
                </w:rPr>
                <w:delText xml:space="preserve"> </w:delText>
              </w:r>
              <w:r w:rsidRPr="000C55D9">
                <w:rPr>
                  <w:color w:val="000000"/>
                </w:rPr>
                <w:delText>w/</w:delText>
              </w:r>
              <w:r>
                <w:rPr>
                  <w:color w:val="000000"/>
                </w:rPr>
                <w:delText xml:space="preserve"> </w:delText>
              </w:r>
              <w:r w:rsidRPr="000C55D9">
                <w:rPr>
                  <w:color w:val="000000"/>
                </w:rPr>
                <w:delText>wood/vinyl</w:delText>
              </w:r>
              <w:r>
                <w:rPr>
                  <w:color w:val="000000"/>
                </w:rPr>
                <w:delText xml:space="preserve"> </w:delText>
              </w:r>
              <w:r w:rsidRPr="000C55D9">
                <w:rPr>
                  <w:color w:val="000000"/>
                </w:rPr>
                <w:delText>siding</w:delText>
              </w:r>
            </w:del>
          </w:p>
        </w:tc>
        <w:tc>
          <w:tcPr>
            <w:tcW w:w="692" w:type="pct"/>
            <w:vAlign w:val="center"/>
          </w:tcPr>
          <w:p w14:paraId="47D5912B" w14:textId="77777777" w:rsidR="00FA5174" w:rsidRDefault="00FA5174" w:rsidP="00BD2C4C">
            <w:pPr>
              <w:pStyle w:val="TableCell"/>
              <w:keepNext w:val="0"/>
              <w:spacing w:before="60" w:after="60"/>
              <w:jc w:val="center"/>
              <w:rPr>
                <w:del w:id="31154" w:author="Greg Clendenning" w:date="2024-04-16T16:42:00Z"/>
                <w:color w:val="000000"/>
              </w:rPr>
            </w:pPr>
            <w:del w:id="31155" w:author="Greg Clendenning" w:date="2024-04-16T16:42:00Z">
              <w:r>
                <w:rPr>
                  <w:color w:val="000000"/>
                </w:rPr>
                <w:delText>5</w:delText>
              </w:r>
            </w:del>
          </w:p>
        </w:tc>
      </w:tr>
      <w:tr w:rsidR="00FA5174" w14:paraId="1093BDB3" w14:textId="77777777" w:rsidTr="00BD2C4C">
        <w:trPr>
          <w:trHeight w:val="289"/>
          <w:del w:id="31156" w:author="Greg Clendenning" w:date="2024-04-16T16:42:00Z"/>
        </w:trPr>
        <w:tc>
          <w:tcPr>
            <w:tcW w:w="2411" w:type="pct"/>
            <w:vAlign w:val="center"/>
          </w:tcPr>
          <w:p w14:paraId="109F914D" w14:textId="77777777" w:rsidR="00FA5174" w:rsidRPr="0058048B" w:rsidRDefault="00FA5174" w:rsidP="00BD2C4C">
            <w:pPr>
              <w:pStyle w:val="TableCell"/>
              <w:keepNext w:val="0"/>
              <w:spacing w:before="60" w:after="60"/>
              <w:jc w:val="left"/>
              <w:rPr>
                <w:del w:id="31157" w:author="Greg Clendenning" w:date="2024-04-16T16:42:00Z"/>
                <w:i/>
              </w:rPr>
            </w:pPr>
            <w:del w:id="31158" w:author="Greg Clendenning" w:date="2024-04-16T16:42:00Z">
              <w:r w:rsidRPr="0058048B">
                <w:rPr>
                  <w:i/>
                </w:rPr>
                <w:delText>R</w:delText>
              </w:r>
              <w:r w:rsidRPr="0058048B">
                <w:rPr>
                  <w:i/>
                  <w:vertAlign w:val="subscript"/>
                </w:rPr>
                <w:delText>wall,ee</w:delText>
              </w:r>
              <w:r>
                <w:delText xml:space="preserve">, </w:delText>
              </w:r>
              <w:r w:rsidRPr="00AA2C40">
                <w:rPr>
                  <w:rFonts w:cs="Arial"/>
                </w:rPr>
                <w:delText>Assembly</w:delText>
              </w:r>
              <w:r>
                <w:rPr>
                  <w:rFonts w:cs="Arial"/>
                </w:rPr>
                <w:delText xml:space="preserve"> </w:delText>
              </w:r>
              <w:r w:rsidRPr="00AA2C40">
                <w:rPr>
                  <w:rFonts w:cs="Arial"/>
                </w:rPr>
                <w:delText>R-value</w:delText>
              </w:r>
              <w:r>
                <w:rPr>
                  <w:rFonts w:cs="Arial"/>
                </w:rPr>
                <w:delText xml:space="preserve"> </w:delText>
              </w:r>
              <w:r w:rsidRPr="00AA2C40">
                <w:rPr>
                  <w:rFonts w:cs="Arial"/>
                </w:rPr>
                <w:delText>of</w:delText>
              </w:r>
              <w:r>
                <w:rPr>
                  <w:rFonts w:cs="Arial"/>
                </w:rPr>
                <w:delText xml:space="preserve"> </w:delText>
              </w:r>
              <w:r w:rsidRPr="00AA2C40">
                <w:rPr>
                  <w:rFonts w:cs="Arial"/>
                </w:rPr>
                <w:delText>wall</w:delText>
              </w:r>
              <w:r>
                <w:rPr>
                  <w:rFonts w:cs="Arial"/>
                </w:rPr>
                <w:delText xml:space="preserve"> </w:delText>
              </w:r>
              <w:r w:rsidRPr="00AA2C40">
                <w:rPr>
                  <w:rFonts w:cs="Arial"/>
                </w:rPr>
                <w:delText>after</w:delText>
              </w:r>
              <w:r>
                <w:rPr>
                  <w:rFonts w:cs="Arial"/>
                </w:rPr>
                <w:delText xml:space="preserve"> </w:delText>
              </w:r>
              <w:r w:rsidRPr="00AA2C40">
                <w:rPr>
                  <w:rFonts w:cs="Arial"/>
                </w:rPr>
                <w:delText>retrofit</w:delText>
              </w:r>
            </w:del>
          </w:p>
        </w:tc>
        <w:tc>
          <w:tcPr>
            <w:tcW w:w="1897" w:type="pct"/>
          </w:tcPr>
          <w:p w14:paraId="5495E966" w14:textId="77777777" w:rsidR="00FA5174" w:rsidRPr="000C55D9" w:rsidRDefault="00FA5174" w:rsidP="00BD2C4C">
            <w:pPr>
              <w:pStyle w:val="TableCell"/>
              <w:keepNext w:val="0"/>
              <w:spacing w:before="60" w:after="60"/>
              <w:jc w:val="left"/>
              <w:rPr>
                <w:del w:id="31159" w:author="Greg Clendenning" w:date="2024-04-16T16:42:00Z"/>
                <w:color w:val="000000"/>
              </w:rPr>
            </w:pPr>
            <w:del w:id="31160" w:author="Greg Clendenning" w:date="2024-04-16T16:42:00Z">
              <w:r w:rsidRPr="001D6512">
                <w:delText>Assumes</w:delText>
              </w:r>
              <w:r>
                <w:delText xml:space="preserve"> </w:delText>
              </w:r>
              <w:r w:rsidRPr="001D6512">
                <w:delText>adding</w:delText>
              </w:r>
              <w:r>
                <w:delText xml:space="preserve"> </w:delText>
              </w:r>
              <w:r w:rsidRPr="001D6512">
                <w:delText>R-6</w:delText>
              </w:r>
              <w:r>
                <w:delText xml:space="preserve"> </w:delText>
              </w:r>
              <w:r w:rsidRPr="001D6512">
                <w:delText>per</w:delText>
              </w:r>
              <w:r>
                <w:delText xml:space="preserve"> </w:delText>
              </w:r>
              <w:r w:rsidRPr="001D6512">
                <w:delText>DOE</w:delText>
              </w:r>
              <w:r>
                <w:delText xml:space="preserve"> </w:delText>
              </w:r>
              <w:r w:rsidRPr="001D6512">
                <w:delText>recommendations</w:delText>
              </w:r>
            </w:del>
          </w:p>
        </w:tc>
        <w:tc>
          <w:tcPr>
            <w:tcW w:w="692" w:type="pct"/>
            <w:vAlign w:val="center"/>
          </w:tcPr>
          <w:p w14:paraId="1627D143" w14:textId="77777777" w:rsidR="00FA5174" w:rsidRDefault="00FA5174" w:rsidP="00BD2C4C">
            <w:pPr>
              <w:pStyle w:val="TableCell"/>
              <w:keepNext w:val="0"/>
              <w:spacing w:before="60" w:after="60"/>
              <w:jc w:val="center"/>
              <w:rPr>
                <w:del w:id="31161" w:author="Greg Clendenning" w:date="2024-04-16T16:42:00Z"/>
                <w:color w:val="000000"/>
              </w:rPr>
            </w:pPr>
            <w:del w:id="31162" w:author="Greg Clendenning" w:date="2024-04-16T16:42:00Z">
              <w:r>
                <w:rPr>
                  <w:color w:val="000000"/>
                </w:rPr>
                <w:delText>11</w:delText>
              </w:r>
            </w:del>
          </w:p>
        </w:tc>
      </w:tr>
      <w:tr w:rsidR="00FA5174" w14:paraId="7390DB50" w14:textId="77777777" w:rsidTr="00BD2C4C">
        <w:trPr>
          <w:trHeight w:val="289"/>
          <w:del w:id="31163" w:author="Greg Clendenning" w:date="2024-04-16T16:42:00Z"/>
        </w:trPr>
        <w:tc>
          <w:tcPr>
            <w:tcW w:w="2411" w:type="pct"/>
            <w:vAlign w:val="center"/>
          </w:tcPr>
          <w:p w14:paraId="0EE14503" w14:textId="77777777" w:rsidR="00FA5174" w:rsidRPr="0058048B" w:rsidRDefault="00FA5174" w:rsidP="00BD2C4C">
            <w:pPr>
              <w:pStyle w:val="TableCell"/>
              <w:keepNext w:val="0"/>
              <w:spacing w:before="60" w:after="60"/>
              <w:jc w:val="left"/>
              <w:rPr>
                <w:del w:id="31164" w:author="Greg Clendenning" w:date="2024-04-16T16:42:00Z"/>
                <w:i/>
              </w:rPr>
            </w:pPr>
            <w:del w:id="31165" w:author="Greg Clendenning" w:date="2024-04-16T16:42:00Z">
              <w:r w:rsidRPr="0058048B">
                <w:rPr>
                  <w:i/>
                </w:rPr>
                <w:delText>R</w:delText>
              </w:r>
              <w:r>
                <w:rPr>
                  <w:i/>
                  <w:vertAlign w:val="subscript"/>
                </w:rPr>
                <w:delText>floor</w:delText>
              </w:r>
              <w:r w:rsidRPr="0058048B">
                <w:rPr>
                  <w:i/>
                  <w:vertAlign w:val="subscript"/>
                </w:rPr>
                <w:delText>,</w:delText>
              </w:r>
              <w:r>
                <w:rPr>
                  <w:i/>
                  <w:vertAlign w:val="subscript"/>
                </w:rPr>
                <w:delText>base</w:delText>
              </w:r>
              <w:r w:rsidRPr="000C55D9">
                <w:rPr>
                  <w:i/>
                </w:rPr>
                <w:delText>,</w:delText>
              </w:r>
              <w:r>
                <w:rPr>
                  <w:i/>
                </w:rPr>
                <w:delText xml:space="preserve"> </w:delText>
              </w:r>
              <w:r>
                <w:delText>R-value of floor before retrofit</w:delText>
              </w:r>
              <w:r>
                <w:rPr>
                  <w:i/>
                </w:rPr>
                <w:delText xml:space="preserve"> </w:delText>
              </w:r>
            </w:del>
          </w:p>
        </w:tc>
        <w:tc>
          <w:tcPr>
            <w:tcW w:w="1897" w:type="pct"/>
          </w:tcPr>
          <w:p w14:paraId="7321346A" w14:textId="77777777" w:rsidR="00FA5174" w:rsidRPr="001D6512" w:rsidRDefault="00FA5174" w:rsidP="00BD2C4C">
            <w:pPr>
              <w:pStyle w:val="TableCell"/>
              <w:keepNext w:val="0"/>
              <w:spacing w:before="60" w:after="60"/>
              <w:jc w:val="left"/>
              <w:rPr>
                <w:del w:id="31166" w:author="Greg Clendenning" w:date="2024-04-16T16:42:00Z"/>
              </w:rPr>
            </w:pPr>
            <w:del w:id="31167" w:author="Greg Clendenning" w:date="2024-04-16T16:42:00Z">
              <w:r w:rsidRPr="000733F3">
                <w:delText>Thermal</w:delText>
              </w:r>
              <w:r>
                <w:delText xml:space="preserve"> </w:delText>
              </w:r>
              <w:r w:rsidRPr="000733F3">
                <w:delText>resistance</w:delText>
              </w:r>
              <w:r>
                <w:delText xml:space="preserve"> </w:delText>
              </w:r>
              <w:r w:rsidRPr="000733F3">
                <w:delText>of</w:delText>
              </w:r>
              <w:r>
                <w:delText xml:space="preserve"> </w:delText>
              </w:r>
              <w:r w:rsidRPr="000733F3">
                <w:delText>existing</w:delText>
              </w:r>
              <w:r>
                <w:delText xml:space="preserve"> </w:delText>
              </w:r>
              <w:r w:rsidRPr="000733F3">
                <w:delText>floor</w:delText>
              </w:r>
              <w:r>
                <w:delText xml:space="preserve"> </w:delText>
              </w:r>
              <w:r w:rsidRPr="000733F3">
                <w:delText>insulation</w:delText>
              </w:r>
              <w:r>
                <w:delText xml:space="preserve"> </w:delText>
              </w:r>
              <w:r w:rsidRPr="000733F3">
                <w:delText>above</w:delText>
              </w:r>
              <w:r>
                <w:delText xml:space="preserve"> </w:delText>
              </w:r>
              <w:r w:rsidRPr="000733F3">
                <w:delText>crawlspace</w:delText>
              </w:r>
            </w:del>
          </w:p>
        </w:tc>
        <w:tc>
          <w:tcPr>
            <w:tcW w:w="692" w:type="pct"/>
            <w:vAlign w:val="center"/>
          </w:tcPr>
          <w:p w14:paraId="5BE4CCC7" w14:textId="77777777" w:rsidR="00FA5174" w:rsidRDefault="00FA5174" w:rsidP="00BD2C4C">
            <w:pPr>
              <w:pStyle w:val="TableCell"/>
              <w:keepNext w:val="0"/>
              <w:spacing w:before="60" w:after="60"/>
              <w:jc w:val="center"/>
              <w:rPr>
                <w:del w:id="31168" w:author="Greg Clendenning" w:date="2024-04-16T16:42:00Z"/>
                <w:color w:val="000000"/>
              </w:rPr>
            </w:pPr>
            <w:del w:id="31169" w:author="Greg Clendenning" w:date="2024-04-16T16:42:00Z">
              <w:r>
                <w:rPr>
                  <w:color w:val="000000"/>
                </w:rPr>
                <w:delText>3.96</w:delText>
              </w:r>
            </w:del>
          </w:p>
        </w:tc>
      </w:tr>
      <w:tr w:rsidR="00FA5174" w14:paraId="7CB192B2" w14:textId="77777777" w:rsidTr="00BD2C4C">
        <w:trPr>
          <w:trHeight w:val="289"/>
          <w:del w:id="31170" w:author="Greg Clendenning" w:date="2024-04-16T16:42:00Z"/>
        </w:trPr>
        <w:tc>
          <w:tcPr>
            <w:tcW w:w="2411" w:type="pct"/>
            <w:vAlign w:val="center"/>
          </w:tcPr>
          <w:p w14:paraId="173A70EB" w14:textId="77777777" w:rsidR="00FA5174" w:rsidRPr="0058048B" w:rsidRDefault="00FA5174" w:rsidP="00BD2C4C">
            <w:pPr>
              <w:pStyle w:val="TableCell"/>
              <w:keepNext w:val="0"/>
              <w:spacing w:before="60" w:after="60"/>
              <w:jc w:val="left"/>
              <w:rPr>
                <w:del w:id="31171" w:author="Greg Clendenning" w:date="2024-04-16T16:42:00Z"/>
                <w:i/>
              </w:rPr>
            </w:pPr>
            <w:del w:id="31172" w:author="Greg Clendenning" w:date="2024-04-16T16:42:00Z">
              <w:r w:rsidRPr="0058048B">
                <w:rPr>
                  <w:i/>
                </w:rPr>
                <w:delText>R</w:delText>
              </w:r>
              <w:r>
                <w:rPr>
                  <w:i/>
                  <w:vertAlign w:val="subscript"/>
                </w:rPr>
                <w:delText>floor</w:delText>
              </w:r>
              <w:r w:rsidRPr="0058048B">
                <w:rPr>
                  <w:i/>
                  <w:vertAlign w:val="subscript"/>
                </w:rPr>
                <w:delText>,</w:delText>
              </w:r>
              <w:r>
                <w:rPr>
                  <w:i/>
                  <w:vertAlign w:val="subscript"/>
                </w:rPr>
                <w:delText>ee</w:delText>
              </w:r>
              <w:r w:rsidRPr="000C55D9">
                <w:rPr>
                  <w:i/>
                </w:rPr>
                <w:delText>,</w:delText>
              </w:r>
              <w:r>
                <w:rPr>
                  <w:i/>
                </w:rPr>
                <w:delText xml:space="preserve"> </w:delText>
              </w:r>
              <w:r>
                <w:delText>R-value of floor after retrofit</w:delText>
              </w:r>
            </w:del>
          </w:p>
        </w:tc>
        <w:tc>
          <w:tcPr>
            <w:tcW w:w="1897" w:type="pct"/>
          </w:tcPr>
          <w:p w14:paraId="380AADBB" w14:textId="77777777" w:rsidR="00FA5174" w:rsidRPr="001D6512" w:rsidRDefault="00FA5174" w:rsidP="00BD2C4C">
            <w:pPr>
              <w:pStyle w:val="TableCell"/>
              <w:keepNext w:val="0"/>
              <w:spacing w:before="60" w:after="60"/>
              <w:jc w:val="left"/>
              <w:rPr>
                <w:del w:id="31173" w:author="Greg Clendenning" w:date="2024-04-16T16:42:00Z"/>
              </w:rPr>
            </w:pPr>
            <w:del w:id="31174" w:author="Greg Clendenning" w:date="2024-04-16T16:42:00Z">
              <w:r w:rsidRPr="000733F3">
                <w:delText>Thermal</w:delText>
              </w:r>
              <w:r>
                <w:delText xml:space="preserve"> </w:delText>
              </w:r>
              <w:r w:rsidRPr="000733F3">
                <w:delText>resistance</w:delText>
              </w:r>
              <w:r>
                <w:delText xml:space="preserve"> </w:delText>
              </w:r>
              <w:r w:rsidRPr="000733F3">
                <w:delText>of</w:delText>
              </w:r>
              <w:r>
                <w:delText xml:space="preserve"> insulation added to </w:delText>
              </w:r>
              <w:r w:rsidRPr="000733F3">
                <w:delText>floor</w:delText>
              </w:r>
              <w:r>
                <w:delText xml:space="preserve"> </w:delText>
              </w:r>
              <w:r w:rsidRPr="000733F3">
                <w:delText>above</w:delText>
              </w:r>
              <w:r>
                <w:delText xml:space="preserve"> </w:delText>
              </w:r>
              <w:r w:rsidRPr="000733F3">
                <w:delText>crawlspace</w:delText>
              </w:r>
            </w:del>
          </w:p>
        </w:tc>
        <w:tc>
          <w:tcPr>
            <w:tcW w:w="692" w:type="pct"/>
            <w:vAlign w:val="center"/>
          </w:tcPr>
          <w:p w14:paraId="0CB7A7EB" w14:textId="77777777" w:rsidR="00FA5174" w:rsidRDefault="00FA5174" w:rsidP="00BD2C4C">
            <w:pPr>
              <w:pStyle w:val="TableCell"/>
              <w:keepNext w:val="0"/>
              <w:spacing w:before="60" w:after="60"/>
              <w:jc w:val="center"/>
              <w:rPr>
                <w:del w:id="31175" w:author="Greg Clendenning" w:date="2024-04-16T16:42:00Z"/>
                <w:color w:val="000000"/>
              </w:rPr>
            </w:pPr>
            <w:del w:id="31176" w:author="Greg Clendenning" w:date="2024-04-16T16:42:00Z">
              <w:r>
                <w:rPr>
                  <w:color w:val="000000"/>
                </w:rPr>
                <w:delText>EDC Data Gathering</w:delText>
              </w:r>
            </w:del>
          </w:p>
        </w:tc>
      </w:tr>
      <w:tr w:rsidR="00FA5174" w14:paraId="49D69E5C" w14:textId="77777777" w:rsidTr="00BD2C4C">
        <w:trPr>
          <w:trHeight w:val="289"/>
          <w:del w:id="31177" w:author="Greg Clendenning" w:date="2024-04-16T16:42:00Z"/>
        </w:trPr>
        <w:tc>
          <w:tcPr>
            <w:tcW w:w="2411" w:type="pct"/>
            <w:vAlign w:val="center"/>
          </w:tcPr>
          <w:p w14:paraId="4355BCF0" w14:textId="77777777" w:rsidR="00FA5174" w:rsidRPr="0058048B" w:rsidRDefault="008A402F" w:rsidP="00BD2C4C">
            <w:pPr>
              <w:pStyle w:val="TableCell"/>
              <w:keepNext w:val="0"/>
              <w:spacing w:before="60" w:after="60"/>
              <w:jc w:val="left"/>
              <w:rPr>
                <w:del w:id="31178" w:author="Greg Clendenning" w:date="2024-04-16T16:42:00Z"/>
                <w:i/>
              </w:rPr>
            </w:pPr>
            <m:oMath>
              <m:sSub>
                <m:sSubPr>
                  <m:ctrlPr>
                    <w:del w:id="31179" w:author="Greg Clendenning" w:date="2024-04-16T16:42:00Z">
                      <w:rPr>
                        <w:rFonts w:ascii="Cambria Math" w:eastAsia="Calibri" w:hAnsi="Cambria Math" w:cs="Arial"/>
                        <w:i/>
                      </w:rPr>
                    </w:del>
                  </m:ctrlPr>
                </m:sSubPr>
                <m:e>
                  <m:r>
                    <w:del w:id="31180" w:author="Greg Clendenning" w:date="2024-04-16T16:42:00Z">
                      <w:rPr>
                        <w:rFonts w:ascii="Cambria Math" w:eastAsia="Calibri" w:hAnsi="Cambria Math" w:cs="Arial"/>
                      </w:rPr>
                      <m:t>R</m:t>
                    </w:del>
                  </m:r>
                </m:e>
                <m:sub>
                  <m:r>
                    <w:del w:id="31181" w:author="Greg Clendenning" w:date="2024-04-16T16:42:00Z">
                      <w:rPr>
                        <w:rFonts w:ascii="Cambria Math" w:eastAsia="Calibri" w:hAnsi="Cambria Math" w:cs="Arial"/>
                      </w:rPr>
                      <m:t>ri</m:t>
                    </w:del>
                  </m:r>
                  <m:sSub>
                    <m:sSubPr>
                      <m:ctrlPr>
                        <w:del w:id="31182" w:author="Greg Clendenning" w:date="2024-04-16T16:42:00Z">
                          <w:rPr>
                            <w:rFonts w:ascii="Cambria Math" w:eastAsia="Calibri" w:hAnsi="Cambria Math" w:cs="Arial"/>
                            <w:i/>
                          </w:rPr>
                        </w:del>
                      </m:ctrlPr>
                    </m:sSubPr>
                    <m:e>
                      <m:r>
                        <w:del w:id="31183" w:author="Greg Clendenning" w:date="2024-04-16T16:42:00Z">
                          <w:rPr>
                            <w:rFonts w:ascii="Cambria Math" w:eastAsia="Calibri" w:hAnsi="Cambria Math" w:cs="Arial"/>
                          </w:rPr>
                          <m:t>m</m:t>
                        </w:del>
                      </m:r>
                    </m:e>
                    <m:sub>
                      <m:r>
                        <w:del w:id="31184" w:author="Greg Clendenning" w:date="2024-04-16T16:42:00Z">
                          <w:rPr>
                            <w:rFonts w:ascii="Cambria Math" w:eastAsia="Calibri" w:hAnsi="Cambria Math" w:cs="Arial"/>
                          </w:rPr>
                          <m:t>jois</m:t>
                        </w:del>
                      </m:r>
                      <m:sSub>
                        <m:sSubPr>
                          <m:ctrlPr>
                            <w:del w:id="31185" w:author="Greg Clendenning" w:date="2024-04-16T16:42:00Z">
                              <w:rPr>
                                <w:rFonts w:ascii="Cambria Math" w:eastAsia="Calibri" w:hAnsi="Cambria Math" w:cs="Arial"/>
                                <w:i/>
                              </w:rPr>
                            </w:del>
                          </m:ctrlPr>
                        </m:sSubPr>
                        <m:e>
                          <m:r>
                            <w:del w:id="31186" w:author="Greg Clendenning" w:date="2024-04-16T16:42:00Z">
                              <w:rPr>
                                <w:rFonts w:ascii="Cambria Math" w:eastAsia="Calibri" w:hAnsi="Cambria Math" w:cs="Arial"/>
                              </w:rPr>
                              <m:t>t</m:t>
                            </w:del>
                          </m:r>
                        </m:e>
                        <m:sub>
                          <m:r>
                            <w:del w:id="31187" w:author="Greg Clendenning" w:date="2024-04-16T16:42:00Z">
                              <w:rPr>
                                <w:rFonts w:ascii="Cambria Math" w:eastAsia="Calibri" w:hAnsi="Cambria Math" w:cs="Arial"/>
                              </w:rPr>
                              <m:t>base</m:t>
                            </w:del>
                          </m:r>
                        </m:sub>
                      </m:sSub>
                    </m:sub>
                  </m:sSub>
                </m:sub>
              </m:sSub>
            </m:oMath>
            <w:del w:id="31188" w:author="Greg Clendenning" w:date="2024-04-16T16:42:00Z">
              <w:r w:rsidR="00FA5174">
                <w:delText>, R-value of rim joist before retrofit</w:delText>
              </w:r>
            </w:del>
          </w:p>
        </w:tc>
        <w:tc>
          <w:tcPr>
            <w:tcW w:w="1897" w:type="pct"/>
          </w:tcPr>
          <w:p w14:paraId="4B3E09D8" w14:textId="77777777" w:rsidR="00FA5174" w:rsidRPr="000733F3" w:rsidRDefault="00FA5174" w:rsidP="00BD2C4C">
            <w:pPr>
              <w:pStyle w:val="TableCell"/>
              <w:keepNext w:val="0"/>
              <w:spacing w:before="60" w:after="60"/>
              <w:jc w:val="left"/>
              <w:rPr>
                <w:del w:id="31189" w:author="Greg Clendenning" w:date="2024-04-16T16:42:00Z"/>
              </w:rPr>
            </w:pPr>
            <w:del w:id="31190" w:author="Greg Clendenning" w:date="2024-04-16T16:42:00Z">
              <w:r>
                <w:rPr>
                  <w:rFonts w:cs="Arial"/>
                </w:rPr>
                <w:delText>Baseline R-value of rim joist</w:delText>
              </w:r>
            </w:del>
          </w:p>
        </w:tc>
        <w:tc>
          <w:tcPr>
            <w:tcW w:w="692" w:type="pct"/>
            <w:vAlign w:val="center"/>
          </w:tcPr>
          <w:p w14:paraId="260C8853" w14:textId="77777777" w:rsidR="00FA5174" w:rsidRDefault="00FA5174" w:rsidP="00BD2C4C">
            <w:pPr>
              <w:pStyle w:val="TableCell"/>
              <w:keepNext w:val="0"/>
              <w:spacing w:before="60" w:after="60"/>
              <w:jc w:val="center"/>
              <w:rPr>
                <w:del w:id="31191" w:author="Greg Clendenning" w:date="2024-04-16T16:42:00Z"/>
                <w:color w:val="000000"/>
              </w:rPr>
            </w:pPr>
            <w:del w:id="31192" w:author="Greg Clendenning" w:date="2024-04-16T16:42:00Z">
              <w:r>
                <w:rPr>
                  <w:color w:val="000000"/>
                </w:rPr>
                <w:delText>2.5</w:delText>
              </w:r>
            </w:del>
          </w:p>
        </w:tc>
      </w:tr>
      <w:tr w:rsidR="00FA5174" w14:paraId="105C6664" w14:textId="77777777" w:rsidTr="00BD2C4C">
        <w:trPr>
          <w:trHeight w:val="289"/>
          <w:del w:id="31193" w:author="Greg Clendenning" w:date="2024-04-16T16:42:00Z"/>
        </w:trPr>
        <w:tc>
          <w:tcPr>
            <w:tcW w:w="2411" w:type="pct"/>
            <w:vAlign w:val="center"/>
          </w:tcPr>
          <w:p w14:paraId="498610D4" w14:textId="77777777" w:rsidR="00FA5174" w:rsidRPr="0058048B" w:rsidRDefault="008A402F" w:rsidP="00BD2C4C">
            <w:pPr>
              <w:pStyle w:val="TableCell"/>
              <w:keepNext w:val="0"/>
              <w:spacing w:before="60" w:after="60"/>
              <w:jc w:val="left"/>
              <w:rPr>
                <w:del w:id="31194" w:author="Greg Clendenning" w:date="2024-04-16T16:42:00Z"/>
                <w:i/>
              </w:rPr>
            </w:pPr>
            <m:oMath>
              <m:sSub>
                <m:sSubPr>
                  <m:ctrlPr>
                    <w:del w:id="31195" w:author="Greg Clendenning" w:date="2024-04-16T16:42:00Z">
                      <w:rPr>
                        <w:rFonts w:ascii="Cambria Math" w:eastAsia="Calibri" w:hAnsi="Cambria Math" w:cs="Arial"/>
                        <w:i/>
                      </w:rPr>
                    </w:del>
                  </m:ctrlPr>
                </m:sSubPr>
                <m:e>
                  <m:r>
                    <w:del w:id="31196" w:author="Greg Clendenning" w:date="2024-04-16T16:42:00Z">
                      <w:rPr>
                        <w:rFonts w:ascii="Cambria Math" w:eastAsia="Calibri" w:hAnsi="Cambria Math" w:cs="Arial"/>
                      </w:rPr>
                      <m:t>R</m:t>
                    </w:del>
                  </m:r>
                </m:e>
                <m:sub>
                  <m:r>
                    <w:del w:id="31197" w:author="Greg Clendenning" w:date="2024-04-16T16:42:00Z">
                      <w:rPr>
                        <w:rFonts w:ascii="Cambria Math" w:eastAsia="Calibri" w:hAnsi="Cambria Math" w:cs="Arial"/>
                      </w:rPr>
                      <m:t>ri</m:t>
                    </w:del>
                  </m:r>
                  <m:sSub>
                    <m:sSubPr>
                      <m:ctrlPr>
                        <w:del w:id="31198" w:author="Greg Clendenning" w:date="2024-04-16T16:42:00Z">
                          <w:rPr>
                            <w:rFonts w:ascii="Cambria Math" w:eastAsia="Calibri" w:hAnsi="Cambria Math" w:cs="Arial"/>
                            <w:i/>
                          </w:rPr>
                        </w:del>
                      </m:ctrlPr>
                    </m:sSubPr>
                    <m:e>
                      <m:r>
                        <w:del w:id="31199" w:author="Greg Clendenning" w:date="2024-04-16T16:42:00Z">
                          <w:rPr>
                            <w:rFonts w:ascii="Cambria Math" w:eastAsia="Calibri" w:hAnsi="Cambria Math" w:cs="Arial"/>
                          </w:rPr>
                          <m:t>m</m:t>
                        </w:del>
                      </m:r>
                    </m:e>
                    <m:sub>
                      <m:r>
                        <w:del w:id="31200" w:author="Greg Clendenning" w:date="2024-04-16T16:42:00Z">
                          <w:rPr>
                            <w:rFonts w:ascii="Cambria Math" w:eastAsia="Calibri" w:hAnsi="Cambria Math" w:cs="Arial"/>
                          </w:rPr>
                          <m:t>jois</m:t>
                        </w:del>
                      </m:r>
                      <m:sSub>
                        <m:sSubPr>
                          <m:ctrlPr>
                            <w:del w:id="31201" w:author="Greg Clendenning" w:date="2024-04-16T16:42:00Z">
                              <w:rPr>
                                <w:rFonts w:ascii="Cambria Math" w:eastAsia="Calibri" w:hAnsi="Cambria Math" w:cs="Arial"/>
                                <w:i/>
                              </w:rPr>
                            </w:del>
                          </m:ctrlPr>
                        </m:sSubPr>
                        <m:e>
                          <m:r>
                            <w:del w:id="31202" w:author="Greg Clendenning" w:date="2024-04-16T16:42:00Z">
                              <w:rPr>
                                <w:rFonts w:ascii="Cambria Math" w:eastAsia="Calibri" w:hAnsi="Cambria Math" w:cs="Arial"/>
                              </w:rPr>
                              <m:t>t</m:t>
                            </w:del>
                          </m:r>
                        </m:e>
                        <m:sub>
                          <m:r>
                            <w:del w:id="31203" w:author="Greg Clendenning" w:date="2024-04-16T16:42:00Z">
                              <w:rPr>
                                <w:rFonts w:ascii="Cambria Math" w:eastAsia="Calibri" w:hAnsi="Cambria Math" w:cs="Arial"/>
                              </w:rPr>
                              <m:t>ee</m:t>
                            </w:del>
                          </m:r>
                        </m:sub>
                      </m:sSub>
                    </m:sub>
                  </m:sSub>
                </m:sub>
              </m:sSub>
            </m:oMath>
            <w:del w:id="31204" w:author="Greg Clendenning" w:date="2024-04-16T16:42:00Z">
              <w:r w:rsidR="00FA5174">
                <w:rPr>
                  <w:rFonts w:cs="Calibri"/>
                </w:rPr>
                <w:delText xml:space="preserve">, </w:delText>
              </w:r>
              <w:r w:rsidR="00FA5174">
                <w:delText>R-value of rim joist after retrofit</w:delText>
              </w:r>
            </w:del>
          </w:p>
        </w:tc>
        <w:tc>
          <w:tcPr>
            <w:tcW w:w="1897" w:type="pct"/>
          </w:tcPr>
          <w:p w14:paraId="374073F3" w14:textId="77777777" w:rsidR="00FA5174" w:rsidRPr="000733F3" w:rsidRDefault="00FA5174" w:rsidP="00BD2C4C">
            <w:pPr>
              <w:pStyle w:val="TableCell"/>
              <w:keepNext w:val="0"/>
              <w:spacing w:before="60" w:after="60"/>
              <w:jc w:val="left"/>
              <w:rPr>
                <w:del w:id="31205" w:author="Greg Clendenning" w:date="2024-04-16T16:42:00Z"/>
              </w:rPr>
            </w:pPr>
            <w:del w:id="31206" w:author="Greg Clendenning" w:date="2024-04-16T16:42:00Z">
              <w:r w:rsidRPr="00A83A5E">
                <w:rPr>
                  <w:rFonts w:cs="Calibri"/>
                  <w:szCs w:val="18"/>
                </w:rPr>
                <w:delText>R-value</w:delText>
              </w:r>
              <w:r>
                <w:rPr>
                  <w:rFonts w:cs="Calibri"/>
                  <w:szCs w:val="18"/>
                </w:rPr>
                <w:delText xml:space="preserve"> </w:delText>
              </w:r>
              <w:r w:rsidRPr="00A83A5E">
                <w:rPr>
                  <w:rFonts w:cs="Calibri"/>
                  <w:szCs w:val="18"/>
                </w:rPr>
                <w:delText>of</w:delText>
              </w:r>
              <w:r>
                <w:rPr>
                  <w:rFonts w:cs="Calibri"/>
                  <w:szCs w:val="18"/>
                </w:rPr>
                <w:delText xml:space="preserve"> installed spray foam or </w:delText>
              </w:r>
              <w:r w:rsidRPr="00A83A5E">
                <w:rPr>
                  <w:rFonts w:cs="Calibri"/>
                  <w:szCs w:val="18"/>
                </w:rPr>
                <w:delText>r</w:delText>
              </w:r>
              <w:r>
                <w:rPr>
                  <w:rFonts w:cs="Calibri"/>
                  <w:szCs w:val="18"/>
                </w:rPr>
                <w:delText>igid foam insulation applied to rim joist</w:delText>
              </w:r>
            </w:del>
          </w:p>
        </w:tc>
        <w:tc>
          <w:tcPr>
            <w:tcW w:w="692" w:type="pct"/>
            <w:vAlign w:val="center"/>
          </w:tcPr>
          <w:p w14:paraId="3EAD1070" w14:textId="77777777" w:rsidR="00FA5174" w:rsidRDefault="00FA5174" w:rsidP="00BD2C4C">
            <w:pPr>
              <w:pStyle w:val="TableCell"/>
              <w:keepNext w:val="0"/>
              <w:spacing w:before="60" w:after="60"/>
              <w:jc w:val="center"/>
              <w:rPr>
                <w:del w:id="31207" w:author="Greg Clendenning" w:date="2024-04-16T16:42:00Z"/>
                <w:color w:val="000000"/>
              </w:rPr>
            </w:pPr>
            <w:del w:id="31208" w:author="Greg Clendenning" w:date="2024-04-16T16:42:00Z">
              <w:r>
                <w:rPr>
                  <w:color w:val="000000"/>
                </w:rPr>
                <w:delText>EDC Data Gathering</w:delText>
              </w:r>
            </w:del>
          </w:p>
        </w:tc>
      </w:tr>
    </w:tbl>
    <w:p w14:paraId="43D0CBAA" w14:textId="77777777" w:rsidR="00FA5174" w:rsidRPr="005B1228" w:rsidRDefault="00FA5174" w:rsidP="00FA5174">
      <w:pPr>
        <w:rPr>
          <w:del w:id="31209" w:author="Greg Clendenning" w:date="2024-04-16T16:42:00Z"/>
        </w:rPr>
      </w:pPr>
    </w:p>
    <w:p w14:paraId="3C222195" w14:textId="77777777" w:rsidR="00FA5174" w:rsidRDefault="00FA5174" w:rsidP="00FA5174">
      <w:pPr>
        <w:pStyle w:val="SubStyle"/>
        <w:rPr>
          <w:del w:id="31210" w:author="Greg Clendenning" w:date="2024-04-16T16:42:00Z"/>
        </w:rPr>
      </w:pPr>
      <w:del w:id="31211" w:author="Greg Clendenning" w:date="2024-04-16T16:42:00Z">
        <w:r>
          <w:delText>Default Savings</w:delText>
        </w:r>
      </w:del>
    </w:p>
    <w:p w14:paraId="046F2F65" w14:textId="77777777" w:rsidR="00FA5174" w:rsidRDefault="00FA5174" w:rsidP="00FA5174">
      <w:pPr>
        <w:rPr>
          <w:del w:id="31212" w:author="Greg Clendenning" w:date="2024-04-16T16:42:00Z"/>
        </w:rPr>
      </w:pPr>
      <w:del w:id="31213" w:author="Greg Clendenning" w:date="2024-04-16T16:42:00Z">
        <w:r>
          <w:delText>There are no default savings for this measure.</w:delText>
        </w:r>
      </w:del>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4320"/>
        <w:gridCol w:w="1143"/>
        <w:gridCol w:w="827"/>
      </w:tblGrid>
      <w:tr w:rsidR="00EA5BBF" w:rsidRPr="001570EA" w14:paraId="7341C484" w14:textId="77777777">
        <w:trPr>
          <w:trHeight w:val="289"/>
          <w:ins w:id="31214" w:author="Greg Clendenning" w:date="2024-04-16T16:42:00Z"/>
        </w:trPr>
        <w:tc>
          <w:tcPr>
            <w:tcW w:w="1356" w:type="pct"/>
            <w:shd w:val="clear" w:color="auto" w:fill="BFBFBF"/>
            <w:vAlign w:val="center"/>
          </w:tcPr>
          <w:p w14:paraId="64AC7044" w14:textId="77777777" w:rsidR="00EA5BBF" w:rsidRPr="001570EA" w:rsidRDefault="00EA5BBF">
            <w:pPr>
              <w:pStyle w:val="TableCell"/>
              <w:keepNext w:val="0"/>
              <w:spacing w:before="60" w:after="60"/>
              <w:rPr>
                <w:ins w:id="31215" w:author="Greg Clendenning" w:date="2024-04-16T16:42:00Z"/>
                <w:b/>
              </w:rPr>
            </w:pPr>
            <w:ins w:id="31216" w:author="Greg Clendenning" w:date="2024-04-16T16:42:00Z">
              <w:r w:rsidRPr="001570EA">
                <w:rPr>
                  <w:b/>
                </w:rPr>
                <w:t>Component</w:t>
              </w:r>
            </w:ins>
          </w:p>
        </w:tc>
        <w:tc>
          <w:tcPr>
            <w:tcW w:w="2503" w:type="pct"/>
            <w:shd w:val="clear" w:color="auto" w:fill="BFBFBF"/>
            <w:vAlign w:val="center"/>
          </w:tcPr>
          <w:p w14:paraId="465BCAE0" w14:textId="77777777" w:rsidR="00EA5BBF" w:rsidRPr="001570EA" w:rsidRDefault="00EA5BBF">
            <w:pPr>
              <w:pStyle w:val="TableCell"/>
              <w:keepNext w:val="0"/>
              <w:spacing w:before="60" w:after="60"/>
              <w:rPr>
                <w:ins w:id="31217" w:author="Greg Clendenning" w:date="2024-04-16T16:42:00Z"/>
                <w:b/>
              </w:rPr>
            </w:pPr>
            <w:ins w:id="31218" w:author="Greg Clendenning" w:date="2024-04-16T16:42:00Z">
              <w:r w:rsidRPr="001570EA">
                <w:rPr>
                  <w:b/>
                </w:rPr>
                <w:t>Description</w:t>
              </w:r>
            </w:ins>
          </w:p>
        </w:tc>
        <w:tc>
          <w:tcPr>
            <w:tcW w:w="662" w:type="pct"/>
            <w:shd w:val="clear" w:color="auto" w:fill="BFBFBF"/>
          </w:tcPr>
          <w:p w14:paraId="4A82DBF9" w14:textId="77777777" w:rsidR="00EA5BBF" w:rsidRPr="001570EA" w:rsidRDefault="00EA5BBF">
            <w:pPr>
              <w:pStyle w:val="TableCell"/>
              <w:keepNext w:val="0"/>
              <w:spacing w:before="60" w:after="60"/>
              <w:jc w:val="center"/>
              <w:rPr>
                <w:ins w:id="31219" w:author="Greg Clendenning" w:date="2024-04-16T16:42:00Z"/>
                <w:rFonts w:cs="Arial"/>
                <w:b/>
              </w:rPr>
            </w:pPr>
            <w:ins w:id="31220" w:author="Greg Clendenning" w:date="2024-04-16T16:42:00Z">
              <w:r w:rsidRPr="001570EA">
                <w:rPr>
                  <w:rFonts w:cs="Arial"/>
                  <w:b/>
                </w:rPr>
                <w:t xml:space="preserve">Value </w:t>
              </w:r>
            </w:ins>
            <m:oMath>
              <m:r>
                <w:ins w:id="31221" w:author="Greg Clendenning" w:date="2024-04-16T16:42:00Z">
                  <m:rPr>
                    <m:sty m:val="p"/>
                  </m:rPr>
                  <w:rPr>
                    <w:rFonts w:ascii="Cambria Math" w:hAnsi="Cambria Math"/>
                  </w:rPr>
                  <w:br/>
                </w:ins>
              </m:r>
            </m:oMath>
            <w:ins w:id="31222" w:author="Greg Clendenning" w:date="2024-04-16T16:42:00Z">
              <w:r w:rsidRPr="001570EA">
                <w:rPr>
                  <w:rFonts w:cs="Arial"/>
                </w:rPr>
                <w:t>(</w:t>
              </w:r>
            </w:ins>
            <m:oMath>
              <m:f>
                <m:fPr>
                  <m:ctrlPr>
                    <w:ins w:id="31223" w:author="Greg Clendenning" w:date="2024-04-16T16:42:00Z">
                      <w:rPr>
                        <w:rFonts w:ascii="Cambria Math" w:hAnsi="Cambria Math"/>
                        <w:i/>
                      </w:rPr>
                    </w:ins>
                  </m:ctrlPr>
                </m:fPr>
                <m:num>
                  <m:r>
                    <w:ins w:id="31224" w:author="Greg Clendenning" w:date="2024-04-16T16:42:00Z">
                      <w:rPr>
                        <w:rFonts w:ascii="Cambria Math" w:hAnsi="Cambria Math"/>
                      </w:rPr>
                      <m:t>°F∙</m:t>
                    </w:ins>
                  </m:r>
                  <m:sSup>
                    <m:sSupPr>
                      <m:ctrlPr>
                        <w:ins w:id="31225" w:author="Greg Clendenning" w:date="2024-04-16T16:42:00Z">
                          <w:rPr>
                            <w:rFonts w:ascii="Cambria Math" w:hAnsi="Cambria Math"/>
                            <w:i/>
                          </w:rPr>
                        </w:ins>
                      </m:ctrlPr>
                    </m:sSupPr>
                    <m:e>
                      <m:r>
                        <w:ins w:id="31226" w:author="Greg Clendenning" w:date="2024-04-16T16:42:00Z">
                          <w:rPr>
                            <w:rFonts w:ascii="Cambria Math" w:hAnsi="Cambria Math"/>
                          </w:rPr>
                          <m:t>ft</m:t>
                        </w:ins>
                      </m:r>
                    </m:e>
                    <m:sup>
                      <m:r>
                        <w:ins w:id="31227" w:author="Greg Clendenning" w:date="2024-04-16T16:42:00Z">
                          <w:rPr>
                            <w:rFonts w:ascii="Cambria Math" w:hAnsi="Cambria Math"/>
                          </w:rPr>
                          <m:t>2</m:t>
                        </w:ins>
                      </m:r>
                    </m:sup>
                  </m:sSup>
                  <m:r>
                    <w:ins w:id="31228" w:author="Greg Clendenning" w:date="2024-04-16T16:42:00Z">
                      <w:rPr>
                        <w:rFonts w:ascii="Cambria Math" w:hAnsi="Cambria Math"/>
                      </w:rPr>
                      <m:t>∙hr</m:t>
                    </w:ins>
                  </m:r>
                </m:num>
                <m:den>
                  <m:r>
                    <w:ins w:id="31229" w:author="Greg Clendenning" w:date="2024-04-16T16:42:00Z">
                      <w:rPr>
                        <w:rFonts w:ascii="Cambria Math" w:hAnsi="Cambria Math"/>
                      </w:rPr>
                      <m:t>Btu</m:t>
                    </w:ins>
                  </m:r>
                </m:den>
              </m:f>
            </m:oMath>
            <w:ins w:id="31230" w:author="Greg Clendenning" w:date="2024-04-16T16:42:00Z">
              <w:r w:rsidRPr="001570EA">
                <w:rPr>
                  <w:rFonts w:cs="Arial"/>
                  <w:b/>
                </w:rPr>
                <w:t>)</w:t>
              </w:r>
            </w:ins>
          </w:p>
        </w:tc>
        <w:tc>
          <w:tcPr>
            <w:tcW w:w="479" w:type="pct"/>
            <w:shd w:val="clear" w:color="auto" w:fill="BFBFBF"/>
          </w:tcPr>
          <w:p w14:paraId="193DCF2E" w14:textId="77777777" w:rsidR="00EA5BBF" w:rsidRPr="001570EA" w:rsidRDefault="00EA5BBF">
            <w:pPr>
              <w:pStyle w:val="TableCell"/>
              <w:keepNext w:val="0"/>
              <w:spacing w:before="60" w:after="60"/>
              <w:jc w:val="center"/>
              <w:rPr>
                <w:ins w:id="31231" w:author="Greg Clendenning" w:date="2024-04-16T16:42:00Z"/>
                <w:rFonts w:cs="Arial"/>
                <w:b/>
              </w:rPr>
            </w:pPr>
            <w:ins w:id="31232" w:author="Greg Clendenning" w:date="2024-04-16T16:42:00Z">
              <w:r w:rsidRPr="001570EA">
                <w:rPr>
                  <w:rFonts w:cs="Arial"/>
                  <w:b/>
                </w:rPr>
                <w:t>Source</w:t>
              </w:r>
            </w:ins>
          </w:p>
        </w:tc>
      </w:tr>
      <w:tr w:rsidR="00EA5BBF" w:rsidRPr="001570EA" w14:paraId="04DB5DFA" w14:textId="77777777">
        <w:trPr>
          <w:trHeight w:val="289"/>
          <w:ins w:id="31233" w:author="Greg Clendenning" w:date="2024-04-16T16:42:00Z"/>
        </w:trPr>
        <w:tc>
          <w:tcPr>
            <w:tcW w:w="1356" w:type="pct"/>
            <w:vMerge w:val="restart"/>
            <w:vAlign w:val="center"/>
          </w:tcPr>
          <w:p w14:paraId="3D1CED9F" w14:textId="77777777" w:rsidR="00EA5BBF" w:rsidRPr="001570EA" w:rsidRDefault="00EA5BBF">
            <w:pPr>
              <w:pStyle w:val="TableCell"/>
              <w:keepNext w:val="0"/>
              <w:spacing w:before="60" w:after="60"/>
              <w:rPr>
                <w:ins w:id="31234" w:author="Greg Clendenning" w:date="2024-04-16T16:42:00Z"/>
              </w:rPr>
            </w:pPr>
            <w:ins w:id="31235" w:author="Greg Clendenning" w:date="2024-04-16T16:42:00Z">
              <w:r w:rsidRPr="001570EA">
                <w:rPr>
                  <w:i/>
                </w:rPr>
                <w:t>R</w:t>
              </w:r>
              <w:r w:rsidRPr="001570EA">
                <w:rPr>
                  <w:i/>
                  <w:vertAlign w:val="subscript"/>
                </w:rPr>
                <w:t xml:space="preserve">ceil,base, </w:t>
              </w:r>
              <w:r w:rsidRPr="001570EA">
                <w:rPr>
                  <w:rFonts w:cs="Arial"/>
                </w:rPr>
                <w:t>Assembly R-value of ceiling/attic before retrofit</w:t>
              </w:r>
            </w:ins>
          </w:p>
        </w:tc>
        <w:tc>
          <w:tcPr>
            <w:tcW w:w="2503" w:type="pct"/>
          </w:tcPr>
          <w:p w14:paraId="19D4B55F" w14:textId="77777777" w:rsidR="00EA5BBF" w:rsidRPr="001570EA" w:rsidRDefault="00EA5BBF">
            <w:pPr>
              <w:pStyle w:val="TableCell"/>
              <w:keepNext w:val="0"/>
              <w:spacing w:before="60" w:after="60"/>
              <w:jc w:val="left"/>
              <w:rPr>
                <w:ins w:id="31236" w:author="Greg Clendenning" w:date="2024-04-16T16:42:00Z"/>
                <w:color w:val="000000"/>
              </w:rPr>
            </w:pPr>
            <w:ins w:id="31237" w:author="Greg Clendenning" w:date="2024-04-16T16:42:00Z">
              <w:r w:rsidRPr="001570EA">
                <w:t>Un-insulated attic</w:t>
              </w:r>
            </w:ins>
          </w:p>
        </w:tc>
        <w:tc>
          <w:tcPr>
            <w:tcW w:w="662" w:type="pct"/>
          </w:tcPr>
          <w:p w14:paraId="103EB15E" w14:textId="77777777" w:rsidR="00EA5BBF" w:rsidRPr="001570EA" w:rsidRDefault="00EA5BBF">
            <w:pPr>
              <w:pStyle w:val="TableCell"/>
              <w:keepNext w:val="0"/>
              <w:spacing w:before="60" w:after="60"/>
              <w:jc w:val="center"/>
              <w:rPr>
                <w:ins w:id="31238" w:author="Greg Clendenning" w:date="2024-04-16T16:42:00Z"/>
                <w:color w:val="000000"/>
              </w:rPr>
            </w:pPr>
            <w:ins w:id="31239" w:author="Greg Clendenning" w:date="2024-04-16T16:42:00Z">
              <w:r w:rsidRPr="001570EA">
                <w:t>5</w:t>
              </w:r>
            </w:ins>
          </w:p>
        </w:tc>
        <w:tc>
          <w:tcPr>
            <w:tcW w:w="479" w:type="pct"/>
            <w:vAlign w:val="center"/>
          </w:tcPr>
          <w:p w14:paraId="50270AEF" w14:textId="77777777" w:rsidR="00EA5BBF" w:rsidRPr="001570EA" w:rsidRDefault="00EA5BBF">
            <w:pPr>
              <w:pStyle w:val="TableCell"/>
              <w:keepNext w:val="0"/>
              <w:spacing w:before="60" w:after="60"/>
              <w:jc w:val="center"/>
              <w:rPr>
                <w:ins w:id="31240" w:author="Greg Clendenning" w:date="2024-04-16T16:42:00Z"/>
              </w:rPr>
            </w:pPr>
            <w:ins w:id="31241" w:author="Greg Clendenning" w:date="2024-04-16T16:42:00Z">
              <w:r w:rsidRPr="001570EA">
                <w:t>4, 5</w:t>
              </w:r>
            </w:ins>
          </w:p>
        </w:tc>
      </w:tr>
      <w:tr w:rsidR="00EA5BBF" w:rsidRPr="001570EA" w14:paraId="028125C8" w14:textId="77777777">
        <w:trPr>
          <w:trHeight w:val="289"/>
          <w:ins w:id="31242" w:author="Greg Clendenning" w:date="2024-04-16T16:42:00Z"/>
        </w:trPr>
        <w:tc>
          <w:tcPr>
            <w:tcW w:w="1356" w:type="pct"/>
            <w:vMerge/>
            <w:vAlign w:val="center"/>
          </w:tcPr>
          <w:p w14:paraId="6EB0E98E" w14:textId="77777777" w:rsidR="00EA5BBF" w:rsidRPr="001570EA" w:rsidRDefault="00EA5BBF">
            <w:pPr>
              <w:pStyle w:val="TableCell"/>
              <w:keepNext w:val="0"/>
              <w:spacing w:before="60" w:after="60"/>
              <w:rPr>
                <w:ins w:id="31243" w:author="Greg Clendenning" w:date="2024-04-16T16:42:00Z"/>
              </w:rPr>
            </w:pPr>
          </w:p>
        </w:tc>
        <w:tc>
          <w:tcPr>
            <w:tcW w:w="2503" w:type="pct"/>
          </w:tcPr>
          <w:p w14:paraId="13FCCD19" w14:textId="77777777" w:rsidR="00EA5BBF" w:rsidRPr="001570EA" w:rsidRDefault="00EA5BBF">
            <w:pPr>
              <w:pStyle w:val="TableCell"/>
              <w:keepNext w:val="0"/>
              <w:spacing w:before="60" w:after="60"/>
              <w:jc w:val="left"/>
              <w:rPr>
                <w:ins w:id="31244" w:author="Greg Clendenning" w:date="2024-04-16T16:42:00Z"/>
                <w:color w:val="000000"/>
              </w:rPr>
            </w:pPr>
            <w:ins w:id="31245" w:author="Greg Clendenning" w:date="2024-04-16T16:42:00Z">
              <w:r w:rsidRPr="001570EA">
                <w:t>4.5” (R-13) of existing attic insulation</w:t>
              </w:r>
            </w:ins>
          </w:p>
        </w:tc>
        <w:tc>
          <w:tcPr>
            <w:tcW w:w="662" w:type="pct"/>
            <w:vAlign w:val="center"/>
          </w:tcPr>
          <w:p w14:paraId="6454E9C2" w14:textId="77777777" w:rsidR="00EA5BBF" w:rsidRPr="001570EA" w:rsidRDefault="00EA5BBF">
            <w:pPr>
              <w:pStyle w:val="TableCell"/>
              <w:keepNext w:val="0"/>
              <w:spacing w:before="60" w:after="60"/>
              <w:jc w:val="center"/>
              <w:rPr>
                <w:ins w:id="31246" w:author="Greg Clendenning" w:date="2024-04-16T16:42:00Z"/>
                <w:color w:val="000000"/>
              </w:rPr>
            </w:pPr>
            <w:ins w:id="31247" w:author="Greg Clendenning" w:date="2024-04-16T16:42:00Z">
              <w:r w:rsidRPr="001570EA">
                <w:t>16</w:t>
              </w:r>
            </w:ins>
          </w:p>
        </w:tc>
        <w:tc>
          <w:tcPr>
            <w:tcW w:w="479" w:type="pct"/>
            <w:vAlign w:val="center"/>
          </w:tcPr>
          <w:p w14:paraId="2898A1BA" w14:textId="77777777" w:rsidR="00EA5BBF" w:rsidRPr="001570EA" w:rsidRDefault="00EA5BBF">
            <w:pPr>
              <w:pStyle w:val="TableCell"/>
              <w:keepNext w:val="0"/>
              <w:spacing w:before="60" w:after="60"/>
              <w:jc w:val="center"/>
              <w:rPr>
                <w:ins w:id="31248" w:author="Greg Clendenning" w:date="2024-04-16T16:42:00Z"/>
              </w:rPr>
            </w:pPr>
            <w:ins w:id="31249" w:author="Greg Clendenning" w:date="2024-04-16T16:42:00Z">
              <w:r w:rsidRPr="001570EA">
                <w:t>4, 5</w:t>
              </w:r>
            </w:ins>
          </w:p>
        </w:tc>
      </w:tr>
      <w:tr w:rsidR="00EA5BBF" w:rsidRPr="001570EA" w14:paraId="2D11676B" w14:textId="77777777">
        <w:trPr>
          <w:trHeight w:val="289"/>
          <w:ins w:id="31250" w:author="Greg Clendenning" w:date="2024-04-16T16:42:00Z"/>
        </w:trPr>
        <w:tc>
          <w:tcPr>
            <w:tcW w:w="1356" w:type="pct"/>
            <w:vMerge/>
            <w:vAlign w:val="center"/>
          </w:tcPr>
          <w:p w14:paraId="2F930887" w14:textId="77777777" w:rsidR="00EA5BBF" w:rsidRPr="001570EA" w:rsidRDefault="00EA5BBF">
            <w:pPr>
              <w:pStyle w:val="TableCell"/>
              <w:keepNext w:val="0"/>
              <w:spacing w:before="60" w:after="60"/>
              <w:rPr>
                <w:ins w:id="31251" w:author="Greg Clendenning" w:date="2024-04-16T16:42:00Z"/>
              </w:rPr>
            </w:pPr>
          </w:p>
        </w:tc>
        <w:tc>
          <w:tcPr>
            <w:tcW w:w="2503" w:type="pct"/>
          </w:tcPr>
          <w:p w14:paraId="36BAF697" w14:textId="77777777" w:rsidR="00EA5BBF" w:rsidRPr="001570EA" w:rsidRDefault="00EA5BBF">
            <w:pPr>
              <w:pStyle w:val="TableCell"/>
              <w:keepNext w:val="0"/>
              <w:spacing w:before="60" w:after="60"/>
              <w:jc w:val="left"/>
              <w:rPr>
                <w:ins w:id="31252" w:author="Greg Clendenning" w:date="2024-04-16T16:42:00Z"/>
                <w:color w:val="000000"/>
              </w:rPr>
            </w:pPr>
            <w:ins w:id="31253" w:author="Greg Clendenning" w:date="2024-04-16T16:42:00Z">
              <w:r w:rsidRPr="001570EA">
                <w:t>6” (R-19) of existing attic insulation</w:t>
              </w:r>
            </w:ins>
          </w:p>
        </w:tc>
        <w:tc>
          <w:tcPr>
            <w:tcW w:w="662" w:type="pct"/>
            <w:vAlign w:val="center"/>
          </w:tcPr>
          <w:p w14:paraId="3D92DDA4" w14:textId="77777777" w:rsidR="00EA5BBF" w:rsidRPr="001570EA" w:rsidRDefault="00EA5BBF">
            <w:pPr>
              <w:pStyle w:val="TableCell"/>
              <w:keepNext w:val="0"/>
              <w:spacing w:before="60" w:after="60"/>
              <w:jc w:val="center"/>
              <w:rPr>
                <w:ins w:id="31254" w:author="Greg Clendenning" w:date="2024-04-16T16:42:00Z"/>
                <w:color w:val="000000"/>
              </w:rPr>
            </w:pPr>
            <w:ins w:id="31255" w:author="Greg Clendenning" w:date="2024-04-16T16:42:00Z">
              <w:r w:rsidRPr="001570EA">
                <w:t>22</w:t>
              </w:r>
            </w:ins>
          </w:p>
        </w:tc>
        <w:tc>
          <w:tcPr>
            <w:tcW w:w="479" w:type="pct"/>
            <w:vAlign w:val="center"/>
          </w:tcPr>
          <w:p w14:paraId="464DADCD" w14:textId="77777777" w:rsidR="00EA5BBF" w:rsidRPr="001570EA" w:rsidRDefault="00EA5BBF">
            <w:pPr>
              <w:pStyle w:val="TableCell"/>
              <w:keepNext w:val="0"/>
              <w:spacing w:before="60" w:after="60"/>
              <w:jc w:val="center"/>
              <w:rPr>
                <w:ins w:id="31256" w:author="Greg Clendenning" w:date="2024-04-16T16:42:00Z"/>
              </w:rPr>
            </w:pPr>
            <w:ins w:id="31257" w:author="Greg Clendenning" w:date="2024-04-16T16:42:00Z">
              <w:r w:rsidRPr="001570EA">
                <w:t>4, 5</w:t>
              </w:r>
            </w:ins>
          </w:p>
        </w:tc>
      </w:tr>
      <w:tr w:rsidR="00EA5BBF" w:rsidRPr="001570EA" w14:paraId="6CE576EE" w14:textId="77777777">
        <w:trPr>
          <w:trHeight w:val="165"/>
          <w:ins w:id="31258" w:author="Greg Clendenning" w:date="2024-04-16T16:42:00Z"/>
        </w:trPr>
        <w:tc>
          <w:tcPr>
            <w:tcW w:w="1356" w:type="pct"/>
            <w:vMerge/>
            <w:vAlign w:val="center"/>
          </w:tcPr>
          <w:p w14:paraId="0FB93476" w14:textId="77777777" w:rsidR="00EA5BBF" w:rsidRPr="001570EA" w:rsidRDefault="00EA5BBF">
            <w:pPr>
              <w:pStyle w:val="TableCell"/>
              <w:keepNext w:val="0"/>
              <w:spacing w:before="60" w:after="60"/>
              <w:rPr>
                <w:ins w:id="31259" w:author="Greg Clendenning" w:date="2024-04-16T16:42:00Z"/>
              </w:rPr>
            </w:pPr>
          </w:p>
        </w:tc>
        <w:tc>
          <w:tcPr>
            <w:tcW w:w="2503" w:type="pct"/>
          </w:tcPr>
          <w:p w14:paraId="4F1E5C5F" w14:textId="77777777" w:rsidR="00EA5BBF" w:rsidRPr="001570EA" w:rsidRDefault="00EA5BBF">
            <w:pPr>
              <w:pStyle w:val="TableCell"/>
              <w:keepNext w:val="0"/>
              <w:spacing w:before="60" w:after="60"/>
              <w:jc w:val="left"/>
              <w:rPr>
                <w:ins w:id="31260" w:author="Greg Clendenning" w:date="2024-04-16T16:42:00Z"/>
                <w:color w:val="000000"/>
              </w:rPr>
            </w:pPr>
            <w:ins w:id="31261" w:author="Greg Clendenning" w:date="2024-04-16T16:42:00Z">
              <w:r w:rsidRPr="001570EA">
                <w:t>10” (R-30) of existing attic insulation</w:t>
              </w:r>
            </w:ins>
          </w:p>
        </w:tc>
        <w:tc>
          <w:tcPr>
            <w:tcW w:w="662" w:type="pct"/>
            <w:vAlign w:val="center"/>
          </w:tcPr>
          <w:p w14:paraId="5ACA899E" w14:textId="77777777" w:rsidR="00EA5BBF" w:rsidRPr="001570EA" w:rsidRDefault="00EA5BBF">
            <w:pPr>
              <w:pStyle w:val="TableCell"/>
              <w:keepNext w:val="0"/>
              <w:spacing w:before="60" w:after="60"/>
              <w:jc w:val="center"/>
              <w:rPr>
                <w:ins w:id="31262" w:author="Greg Clendenning" w:date="2024-04-16T16:42:00Z"/>
                <w:color w:val="000000"/>
              </w:rPr>
            </w:pPr>
            <w:ins w:id="31263" w:author="Greg Clendenning" w:date="2024-04-16T16:42:00Z">
              <w:r w:rsidRPr="001570EA">
                <w:t>30</w:t>
              </w:r>
            </w:ins>
          </w:p>
        </w:tc>
        <w:tc>
          <w:tcPr>
            <w:tcW w:w="479" w:type="pct"/>
            <w:vAlign w:val="center"/>
          </w:tcPr>
          <w:p w14:paraId="270E5BD3" w14:textId="77777777" w:rsidR="00EA5BBF" w:rsidRPr="001570EA" w:rsidRDefault="00EA5BBF">
            <w:pPr>
              <w:pStyle w:val="TableCell"/>
              <w:keepNext w:val="0"/>
              <w:spacing w:before="60" w:after="60"/>
              <w:jc w:val="center"/>
              <w:rPr>
                <w:ins w:id="31264" w:author="Greg Clendenning" w:date="2024-04-16T16:42:00Z"/>
              </w:rPr>
            </w:pPr>
            <w:ins w:id="31265" w:author="Greg Clendenning" w:date="2024-04-16T16:42:00Z">
              <w:r w:rsidRPr="001570EA">
                <w:t>4, 5</w:t>
              </w:r>
            </w:ins>
          </w:p>
        </w:tc>
      </w:tr>
      <w:tr w:rsidR="00EA5BBF" w:rsidRPr="001570EA" w14:paraId="56037A88" w14:textId="77777777">
        <w:trPr>
          <w:trHeight w:val="165"/>
          <w:ins w:id="31266" w:author="Greg Clendenning" w:date="2024-04-16T16:42:00Z"/>
        </w:trPr>
        <w:tc>
          <w:tcPr>
            <w:tcW w:w="1356" w:type="pct"/>
            <w:vMerge/>
            <w:vAlign w:val="center"/>
          </w:tcPr>
          <w:p w14:paraId="3A107B07" w14:textId="77777777" w:rsidR="00EA5BBF" w:rsidRPr="001570EA" w:rsidRDefault="00EA5BBF">
            <w:pPr>
              <w:pStyle w:val="TableCell"/>
              <w:keepNext w:val="0"/>
              <w:spacing w:before="60" w:after="60"/>
              <w:rPr>
                <w:ins w:id="31267" w:author="Greg Clendenning" w:date="2024-04-16T16:42:00Z"/>
              </w:rPr>
            </w:pPr>
          </w:p>
        </w:tc>
        <w:tc>
          <w:tcPr>
            <w:tcW w:w="2503" w:type="pct"/>
          </w:tcPr>
          <w:p w14:paraId="254C8B0B" w14:textId="77777777" w:rsidR="00EA5BBF" w:rsidRPr="001570EA" w:rsidRDefault="00EA5BBF">
            <w:pPr>
              <w:pStyle w:val="TableCell"/>
              <w:keepNext w:val="0"/>
              <w:spacing w:before="60" w:after="60"/>
              <w:jc w:val="left"/>
              <w:rPr>
                <w:ins w:id="31268" w:author="Greg Clendenning" w:date="2024-04-16T16:42:00Z"/>
              </w:rPr>
            </w:pPr>
            <w:ins w:id="31269" w:author="Greg Clendenning" w:date="2024-04-16T16:42:00Z">
              <w:r w:rsidRPr="001570EA">
                <w:t>Vaulted ceiling insulation, primarily consisting of fiberglass batts</w:t>
              </w:r>
            </w:ins>
          </w:p>
        </w:tc>
        <w:tc>
          <w:tcPr>
            <w:tcW w:w="662" w:type="pct"/>
            <w:vAlign w:val="center"/>
          </w:tcPr>
          <w:p w14:paraId="047EF420" w14:textId="77777777" w:rsidR="00EA5BBF" w:rsidRPr="001570EA" w:rsidRDefault="00EA5BBF">
            <w:pPr>
              <w:pStyle w:val="TableCell"/>
              <w:keepNext w:val="0"/>
              <w:spacing w:before="60" w:after="60"/>
              <w:jc w:val="center"/>
              <w:rPr>
                <w:ins w:id="31270" w:author="Greg Clendenning" w:date="2024-04-16T16:42:00Z"/>
              </w:rPr>
            </w:pPr>
            <w:ins w:id="31271" w:author="Greg Clendenning" w:date="2024-04-16T16:42:00Z">
              <w:r w:rsidRPr="001570EA">
                <w:t>22.9</w:t>
              </w:r>
            </w:ins>
          </w:p>
        </w:tc>
        <w:tc>
          <w:tcPr>
            <w:tcW w:w="479" w:type="pct"/>
            <w:vAlign w:val="center"/>
          </w:tcPr>
          <w:p w14:paraId="15681BE9" w14:textId="77777777" w:rsidR="00EA5BBF" w:rsidRPr="001570EA" w:rsidRDefault="00EA5BBF">
            <w:pPr>
              <w:pStyle w:val="TableCell"/>
              <w:keepNext w:val="0"/>
              <w:spacing w:before="60" w:after="60"/>
              <w:jc w:val="center"/>
              <w:rPr>
                <w:ins w:id="31272" w:author="Greg Clendenning" w:date="2024-04-16T16:42:00Z"/>
              </w:rPr>
            </w:pPr>
            <w:ins w:id="31273" w:author="Greg Clendenning" w:date="2024-04-16T16:42:00Z">
              <w:r w:rsidRPr="001570EA">
                <w:t>6</w:t>
              </w:r>
            </w:ins>
          </w:p>
        </w:tc>
      </w:tr>
      <w:tr w:rsidR="00EA5BBF" w:rsidRPr="001570EA" w14:paraId="2C3D86F5" w14:textId="77777777">
        <w:trPr>
          <w:trHeight w:val="165"/>
          <w:ins w:id="31274" w:author="Greg Clendenning" w:date="2024-04-16T16:42:00Z"/>
        </w:trPr>
        <w:tc>
          <w:tcPr>
            <w:tcW w:w="1356" w:type="pct"/>
            <w:vMerge/>
            <w:vAlign w:val="center"/>
          </w:tcPr>
          <w:p w14:paraId="5E8098C8" w14:textId="77777777" w:rsidR="00EA5BBF" w:rsidRPr="001570EA" w:rsidRDefault="00EA5BBF">
            <w:pPr>
              <w:pStyle w:val="TableCell"/>
              <w:keepNext w:val="0"/>
              <w:spacing w:before="60" w:after="60"/>
              <w:rPr>
                <w:ins w:id="31275" w:author="Greg Clendenning" w:date="2024-04-16T16:42:00Z"/>
              </w:rPr>
            </w:pPr>
          </w:p>
        </w:tc>
        <w:tc>
          <w:tcPr>
            <w:tcW w:w="2503" w:type="pct"/>
          </w:tcPr>
          <w:p w14:paraId="067227A5" w14:textId="77777777" w:rsidR="00EA5BBF" w:rsidRPr="001570EA" w:rsidRDefault="00EA5BBF">
            <w:pPr>
              <w:pStyle w:val="TableCell"/>
              <w:keepNext w:val="0"/>
              <w:spacing w:before="60" w:after="60"/>
              <w:jc w:val="left"/>
              <w:rPr>
                <w:ins w:id="31276" w:author="Greg Clendenning" w:date="2024-04-16T16:42:00Z"/>
              </w:rPr>
            </w:pPr>
            <w:ins w:id="31277" w:author="Greg Clendenning" w:date="2024-04-16T16:42:00Z">
              <w:r w:rsidRPr="001570EA">
                <w:t>Default unknown: flat ceiling insulation, typically consisting of fiberglass batts</w:t>
              </w:r>
            </w:ins>
          </w:p>
        </w:tc>
        <w:tc>
          <w:tcPr>
            <w:tcW w:w="662" w:type="pct"/>
            <w:vAlign w:val="center"/>
          </w:tcPr>
          <w:p w14:paraId="6467A980" w14:textId="77777777" w:rsidR="00EA5BBF" w:rsidRPr="001570EA" w:rsidRDefault="00EA5BBF">
            <w:pPr>
              <w:pStyle w:val="TableCell"/>
              <w:keepNext w:val="0"/>
              <w:spacing w:before="60" w:after="60"/>
              <w:jc w:val="center"/>
              <w:rPr>
                <w:ins w:id="31278" w:author="Greg Clendenning" w:date="2024-04-16T16:42:00Z"/>
              </w:rPr>
            </w:pPr>
            <w:ins w:id="31279" w:author="Greg Clendenning" w:date="2024-04-16T16:42:00Z">
              <w:r w:rsidRPr="001570EA">
                <w:t>27.3</w:t>
              </w:r>
            </w:ins>
          </w:p>
        </w:tc>
        <w:tc>
          <w:tcPr>
            <w:tcW w:w="479" w:type="pct"/>
            <w:vAlign w:val="center"/>
          </w:tcPr>
          <w:p w14:paraId="77DE750E" w14:textId="77777777" w:rsidR="00EA5BBF" w:rsidRPr="001570EA" w:rsidRDefault="00EA5BBF">
            <w:pPr>
              <w:pStyle w:val="TableCell"/>
              <w:keepNext w:val="0"/>
              <w:spacing w:before="60" w:after="60"/>
              <w:jc w:val="center"/>
              <w:rPr>
                <w:ins w:id="31280" w:author="Greg Clendenning" w:date="2024-04-16T16:42:00Z"/>
              </w:rPr>
            </w:pPr>
            <w:ins w:id="31281" w:author="Greg Clendenning" w:date="2024-04-16T16:42:00Z">
              <w:r w:rsidRPr="001570EA">
                <w:t>7</w:t>
              </w:r>
            </w:ins>
          </w:p>
        </w:tc>
      </w:tr>
      <w:tr w:rsidR="00EA5BBF" w:rsidRPr="001570EA" w14:paraId="57683E6B" w14:textId="77777777">
        <w:trPr>
          <w:trHeight w:val="289"/>
          <w:ins w:id="31282" w:author="Greg Clendenning" w:date="2024-04-16T16:42:00Z"/>
        </w:trPr>
        <w:tc>
          <w:tcPr>
            <w:tcW w:w="1356" w:type="pct"/>
            <w:vAlign w:val="center"/>
          </w:tcPr>
          <w:p w14:paraId="4F6F3BFF" w14:textId="77777777" w:rsidR="00EA5BBF" w:rsidRPr="001570EA" w:rsidRDefault="00EA5BBF">
            <w:pPr>
              <w:pStyle w:val="TableCell"/>
              <w:keepNext w:val="0"/>
              <w:spacing w:before="60" w:after="60"/>
              <w:jc w:val="left"/>
              <w:rPr>
                <w:ins w:id="31283" w:author="Greg Clendenning" w:date="2024-04-16T16:42:00Z"/>
              </w:rPr>
            </w:pPr>
            <w:ins w:id="31284" w:author="Greg Clendenning" w:date="2024-04-16T16:42:00Z">
              <w:r w:rsidRPr="001570EA">
                <w:rPr>
                  <w:i/>
                </w:rPr>
                <w:t>R</w:t>
              </w:r>
              <w:r w:rsidRPr="001570EA">
                <w:rPr>
                  <w:i/>
                  <w:vertAlign w:val="subscript"/>
                </w:rPr>
                <w:t xml:space="preserve">ceil,ee, </w:t>
              </w:r>
              <w:r w:rsidRPr="001570EA">
                <w:rPr>
                  <w:rFonts w:cs="Arial"/>
                </w:rPr>
                <w:t>Assembly R-value of ceiling/attic after retrofit</w:t>
              </w:r>
            </w:ins>
          </w:p>
          <w:p w14:paraId="795D7B0D" w14:textId="77777777" w:rsidR="00EA5BBF" w:rsidRPr="001570EA" w:rsidRDefault="00EA5BBF">
            <w:pPr>
              <w:pStyle w:val="TableCell"/>
              <w:keepNext w:val="0"/>
              <w:spacing w:before="60" w:after="60"/>
              <w:rPr>
                <w:ins w:id="31285" w:author="Greg Clendenning" w:date="2024-04-16T16:42:00Z"/>
              </w:rPr>
            </w:pPr>
          </w:p>
        </w:tc>
        <w:tc>
          <w:tcPr>
            <w:tcW w:w="2503" w:type="pct"/>
            <w:vAlign w:val="center"/>
          </w:tcPr>
          <w:p w14:paraId="1246A4A0" w14:textId="77777777" w:rsidR="00EA5BBF" w:rsidRPr="001570EA" w:rsidRDefault="00EA5BBF">
            <w:pPr>
              <w:pStyle w:val="TableCell"/>
              <w:keepNext w:val="0"/>
              <w:spacing w:before="60" w:after="60"/>
              <w:jc w:val="left"/>
              <w:rPr>
                <w:ins w:id="31286" w:author="Greg Clendenning" w:date="2024-04-16T16:42:00Z"/>
                <w:color w:val="000000"/>
              </w:rPr>
            </w:pPr>
            <w:ins w:id="31287" w:author="Greg Clendenning" w:date="2024-04-16T16:42:00Z">
              <w:r w:rsidRPr="001570EA">
                <w:t>Retrofit to R-60 total attic insulation</w:t>
              </w:r>
            </w:ins>
          </w:p>
        </w:tc>
        <w:tc>
          <w:tcPr>
            <w:tcW w:w="662" w:type="pct"/>
            <w:shd w:val="clear" w:color="auto" w:fill="auto"/>
            <w:vAlign w:val="center"/>
          </w:tcPr>
          <w:p w14:paraId="3B264E30" w14:textId="77777777" w:rsidR="00EA5BBF" w:rsidRPr="001570EA" w:rsidRDefault="00EA5BBF">
            <w:pPr>
              <w:pStyle w:val="TableCell"/>
              <w:keepNext w:val="0"/>
              <w:spacing w:before="60" w:after="60"/>
              <w:jc w:val="center"/>
              <w:rPr>
                <w:ins w:id="31288" w:author="Greg Clendenning" w:date="2024-04-16T16:42:00Z"/>
                <w:color w:val="000000"/>
              </w:rPr>
            </w:pPr>
            <w:ins w:id="31289" w:author="Greg Clendenning" w:date="2024-04-16T16:42:00Z">
              <w:r w:rsidRPr="001570EA">
                <w:t>60</w:t>
              </w:r>
            </w:ins>
          </w:p>
        </w:tc>
        <w:tc>
          <w:tcPr>
            <w:tcW w:w="479" w:type="pct"/>
            <w:vAlign w:val="center"/>
          </w:tcPr>
          <w:p w14:paraId="47926CE4" w14:textId="77777777" w:rsidR="00EA5BBF" w:rsidRPr="001570EA" w:rsidDel="00550844" w:rsidRDefault="00EA5BBF">
            <w:pPr>
              <w:pStyle w:val="TableCell"/>
              <w:keepNext w:val="0"/>
              <w:spacing w:before="60" w:after="60"/>
              <w:jc w:val="center"/>
              <w:rPr>
                <w:ins w:id="31290" w:author="Greg Clendenning" w:date="2024-04-16T16:42:00Z"/>
              </w:rPr>
            </w:pPr>
            <w:ins w:id="31291" w:author="Greg Clendenning" w:date="2024-04-16T16:42:00Z">
              <w:r w:rsidRPr="001570EA">
                <w:t>2</w:t>
              </w:r>
            </w:ins>
          </w:p>
        </w:tc>
      </w:tr>
      <w:tr w:rsidR="00EA5BBF" w:rsidRPr="001570EA" w14:paraId="59F7A42E" w14:textId="77777777">
        <w:trPr>
          <w:trHeight w:val="398"/>
          <w:ins w:id="31292" w:author="Greg Clendenning" w:date="2024-04-16T16:42:00Z"/>
        </w:trPr>
        <w:tc>
          <w:tcPr>
            <w:tcW w:w="1356" w:type="pct"/>
            <w:vMerge w:val="restart"/>
            <w:vAlign w:val="center"/>
          </w:tcPr>
          <w:p w14:paraId="552F75AC" w14:textId="77777777" w:rsidR="00EA5BBF" w:rsidRPr="001570EA" w:rsidRDefault="00EA5BBF">
            <w:pPr>
              <w:pStyle w:val="TableCell"/>
              <w:keepNext w:val="0"/>
              <w:spacing w:before="60" w:after="60"/>
              <w:jc w:val="left"/>
              <w:rPr>
                <w:ins w:id="31293" w:author="Greg Clendenning" w:date="2024-04-16T16:42:00Z"/>
                <w:rFonts w:cs="Arial"/>
              </w:rPr>
            </w:pPr>
            <w:ins w:id="31294" w:author="Greg Clendenning" w:date="2024-04-16T16:42:00Z">
              <w:r w:rsidRPr="001570EA">
                <w:rPr>
                  <w:i/>
                </w:rPr>
                <w:t>R</w:t>
              </w:r>
              <w:r w:rsidRPr="001570EA">
                <w:rPr>
                  <w:i/>
                  <w:vertAlign w:val="subscript"/>
                </w:rPr>
                <w:t>wall,base</w:t>
              </w:r>
              <w:r w:rsidRPr="001570EA">
                <w:t xml:space="preserve">, </w:t>
              </w:r>
              <w:r w:rsidRPr="001570EA">
                <w:rPr>
                  <w:rFonts w:cs="Arial"/>
                </w:rPr>
                <w:t>Assembly R-value of wall before retrofit</w:t>
              </w:r>
            </w:ins>
          </w:p>
          <w:p w14:paraId="18C2296B" w14:textId="77777777" w:rsidR="00EA5BBF" w:rsidRPr="001570EA" w:rsidRDefault="00EA5BBF">
            <w:pPr>
              <w:pStyle w:val="TableCell"/>
              <w:keepNext w:val="0"/>
              <w:spacing w:before="60" w:after="60"/>
              <w:rPr>
                <w:ins w:id="31295" w:author="Greg Clendenning" w:date="2024-04-16T16:42:00Z"/>
              </w:rPr>
            </w:pPr>
          </w:p>
        </w:tc>
        <w:tc>
          <w:tcPr>
            <w:tcW w:w="2503" w:type="pct"/>
          </w:tcPr>
          <w:p w14:paraId="6BBBB0DB" w14:textId="77777777" w:rsidR="00EA5BBF" w:rsidRPr="001570EA" w:rsidRDefault="00EA5BBF">
            <w:pPr>
              <w:pStyle w:val="TableCell"/>
              <w:keepNext w:val="0"/>
              <w:spacing w:before="60" w:after="60"/>
              <w:jc w:val="left"/>
              <w:rPr>
                <w:ins w:id="31296" w:author="Greg Clendenning" w:date="2024-04-16T16:42:00Z"/>
                <w:color w:val="000000"/>
              </w:rPr>
            </w:pPr>
            <w:ins w:id="31297" w:author="Greg Clendenning" w:date="2024-04-16T16:42:00Z">
              <w:r w:rsidRPr="001570EA">
                <w:rPr>
                  <w:color w:val="000000"/>
                </w:rPr>
                <w:t>Un-insulated wall with 2x4 studs @ 16” o.c., w/ wood/vinyl siding</w:t>
              </w:r>
            </w:ins>
          </w:p>
        </w:tc>
        <w:tc>
          <w:tcPr>
            <w:tcW w:w="662" w:type="pct"/>
            <w:vAlign w:val="center"/>
          </w:tcPr>
          <w:p w14:paraId="1A7CAA3C" w14:textId="77777777" w:rsidR="00EA5BBF" w:rsidRPr="001570EA" w:rsidRDefault="00EA5BBF">
            <w:pPr>
              <w:pStyle w:val="TableCell"/>
              <w:keepNext w:val="0"/>
              <w:spacing w:before="60" w:after="60"/>
              <w:jc w:val="center"/>
              <w:rPr>
                <w:ins w:id="31298" w:author="Greg Clendenning" w:date="2024-04-16T16:42:00Z"/>
                <w:color w:val="000000"/>
              </w:rPr>
            </w:pPr>
            <w:ins w:id="31299" w:author="Greg Clendenning" w:date="2024-04-16T16:42:00Z">
              <w:r w:rsidRPr="001570EA">
                <w:rPr>
                  <w:color w:val="000000"/>
                </w:rPr>
                <w:t>5</w:t>
              </w:r>
            </w:ins>
          </w:p>
        </w:tc>
        <w:tc>
          <w:tcPr>
            <w:tcW w:w="479" w:type="pct"/>
            <w:vAlign w:val="center"/>
          </w:tcPr>
          <w:p w14:paraId="3B9B9032" w14:textId="77777777" w:rsidR="00EA5BBF" w:rsidRPr="001570EA" w:rsidRDefault="00EA5BBF">
            <w:pPr>
              <w:pStyle w:val="TableCell"/>
              <w:keepNext w:val="0"/>
              <w:spacing w:before="60" w:after="60"/>
              <w:jc w:val="center"/>
              <w:rPr>
                <w:ins w:id="31300" w:author="Greg Clendenning" w:date="2024-04-16T16:42:00Z"/>
                <w:color w:val="000000"/>
              </w:rPr>
            </w:pPr>
            <w:ins w:id="31301" w:author="Greg Clendenning" w:date="2024-04-16T16:42:00Z">
              <w:r w:rsidRPr="001570EA">
                <w:t>4, 5</w:t>
              </w:r>
            </w:ins>
          </w:p>
        </w:tc>
      </w:tr>
      <w:tr w:rsidR="00EA5BBF" w:rsidRPr="001570EA" w14:paraId="0C51E5B5" w14:textId="77777777">
        <w:trPr>
          <w:trHeight w:val="397"/>
          <w:ins w:id="31302" w:author="Greg Clendenning" w:date="2024-04-16T16:42:00Z"/>
        </w:trPr>
        <w:tc>
          <w:tcPr>
            <w:tcW w:w="1356" w:type="pct"/>
            <w:vMerge/>
            <w:vAlign w:val="center"/>
          </w:tcPr>
          <w:p w14:paraId="0C6266A2" w14:textId="77777777" w:rsidR="00EA5BBF" w:rsidRPr="001570EA" w:rsidRDefault="00EA5BBF">
            <w:pPr>
              <w:pStyle w:val="TableCell"/>
              <w:keepNext w:val="0"/>
              <w:spacing w:before="60" w:after="60"/>
              <w:jc w:val="left"/>
              <w:rPr>
                <w:ins w:id="31303" w:author="Greg Clendenning" w:date="2024-04-16T16:42:00Z"/>
                <w:i/>
              </w:rPr>
            </w:pPr>
          </w:p>
        </w:tc>
        <w:tc>
          <w:tcPr>
            <w:tcW w:w="2503" w:type="pct"/>
          </w:tcPr>
          <w:p w14:paraId="36081A3C" w14:textId="77777777" w:rsidR="00EA5BBF" w:rsidRPr="001570EA" w:rsidRDefault="00EA5BBF">
            <w:pPr>
              <w:pStyle w:val="TableCell"/>
              <w:keepNext w:val="0"/>
              <w:spacing w:before="60" w:after="60"/>
              <w:jc w:val="left"/>
              <w:rPr>
                <w:ins w:id="31304" w:author="Greg Clendenning" w:date="2024-04-16T16:42:00Z"/>
                <w:color w:val="000000"/>
              </w:rPr>
            </w:pPr>
            <w:ins w:id="31305" w:author="Greg Clendenning" w:date="2024-04-16T16:42:00Z">
              <w:r w:rsidRPr="001570EA">
                <w:rPr>
                  <w:color w:val="000000"/>
                </w:rPr>
                <w:t>Default unknown: primarily batt insulated 2x4 stud cavity</w:t>
              </w:r>
            </w:ins>
          </w:p>
        </w:tc>
        <w:tc>
          <w:tcPr>
            <w:tcW w:w="662" w:type="pct"/>
            <w:vAlign w:val="center"/>
          </w:tcPr>
          <w:p w14:paraId="6FE35147" w14:textId="77777777" w:rsidR="00EA5BBF" w:rsidRPr="001570EA" w:rsidRDefault="00EA5BBF">
            <w:pPr>
              <w:pStyle w:val="TableCell"/>
              <w:keepNext w:val="0"/>
              <w:spacing w:before="60" w:after="60"/>
              <w:jc w:val="center"/>
              <w:rPr>
                <w:ins w:id="31306" w:author="Greg Clendenning" w:date="2024-04-16T16:42:00Z"/>
                <w:color w:val="000000"/>
              </w:rPr>
            </w:pPr>
            <w:ins w:id="31307" w:author="Greg Clendenning" w:date="2024-04-16T16:42:00Z">
              <w:r w:rsidRPr="001570EA">
                <w:rPr>
                  <w:color w:val="000000"/>
                </w:rPr>
                <w:t>13</w:t>
              </w:r>
            </w:ins>
          </w:p>
        </w:tc>
        <w:tc>
          <w:tcPr>
            <w:tcW w:w="479" w:type="pct"/>
            <w:vAlign w:val="center"/>
          </w:tcPr>
          <w:p w14:paraId="7EB1F6B1" w14:textId="77777777" w:rsidR="00EA5BBF" w:rsidRPr="001570EA" w:rsidRDefault="00EA5BBF">
            <w:pPr>
              <w:pStyle w:val="TableCell"/>
              <w:keepNext w:val="0"/>
              <w:spacing w:before="60" w:after="60"/>
              <w:jc w:val="center"/>
              <w:rPr>
                <w:ins w:id="31308" w:author="Greg Clendenning" w:date="2024-04-16T16:42:00Z"/>
              </w:rPr>
            </w:pPr>
            <w:ins w:id="31309" w:author="Greg Clendenning" w:date="2024-04-16T16:42:00Z">
              <w:r w:rsidRPr="001570EA">
                <w:t>8</w:t>
              </w:r>
            </w:ins>
          </w:p>
        </w:tc>
      </w:tr>
      <w:tr w:rsidR="00EA5BBF" w:rsidRPr="001570EA" w14:paraId="06AE424E" w14:textId="77777777">
        <w:trPr>
          <w:trHeight w:val="289"/>
          <w:ins w:id="31310" w:author="Greg Clendenning" w:date="2024-04-16T16:42:00Z"/>
        </w:trPr>
        <w:tc>
          <w:tcPr>
            <w:tcW w:w="1356" w:type="pct"/>
            <w:vAlign w:val="center"/>
          </w:tcPr>
          <w:p w14:paraId="3CE5F88B" w14:textId="77777777" w:rsidR="00EA5BBF" w:rsidRPr="001570EA" w:rsidRDefault="00EA5BBF">
            <w:pPr>
              <w:pStyle w:val="TableCell"/>
              <w:keepNext w:val="0"/>
              <w:spacing w:before="60" w:after="60"/>
              <w:jc w:val="left"/>
              <w:rPr>
                <w:ins w:id="31311" w:author="Greg Clendenning" w:date="2024-04-16T16:42:00Z"/>
                <w:i/>
              </w:rPr>
            </w:pPr>
            <w:ins w:id="31312" w:author="Greg Clendenning" w:date="2024-04-16T16:42:00Z">
              <w:r w:rsidRPr="001570EA">
                <w:rPr>
                  <w:i/>
                </w:rPr>
                <w:t>R</w:t>
              </w:r>
              <w:r w:rsidRPr="001570EA">
                <w:rPr>
                  <w:i/>
                  <w:vertAlign w:val="subscript"/>
                </w:rPr>
                <w:t>wall,ee</w:t>
              </w:r>
              <w:r w:rsidRPr="001570EA">
                <w:t xml:space="preserve">, </w:t>
              </w:r>
              <w:r w:rsidRPr="001570EA">
                <w:rPr>
                  <w:rFonts w:cs="Arial"/>
                </w:rPr>
                <w:t>Assembly R-value of wall after retrofit</w:t>
              </w:r>
            </w:ins>
          </w:p>
        </w:tc>
        <w:tc>
          <w:tcPr>
            <w:tcW w:w="2503" w:type="pct"/>
          </w:tcPr>
          <w:p w14:paraId="5D7CB147" w14:textId="77777777" w:rsidR="00EA5BBF" w:rsidRPr="001570EA" w:rsidRDefault="00EA5BBF">
            <w:pPr>
              <w:pStyle w:val="TableCell"/>
              <w:keepNext w:val="0"/>
              <w:spacing w:before="60" w:after="60"/>
              <w:jc w:val="left"/>
              <w:rPr>
                <w:ins w:id="31313" w:author="Greg Clendenning" w:date="2024-04-16T16:42:00Z"/>
                <w:color w:val="000000"/>
                <w:vertAlign w:val="superscript"/>
              </w:rPr>
            </w:pPr>
            <w:ins w:id="31314" w:author="Greg Clendenning" w:date="2024-04-16T16:42:00Z">
              <w:r w:rsidRPr="001570EA">
                <w:t>Add R10 insulative wall sheathing beneath the new siding</w:t>
              </w:r>
            </w:ins>
          </w:p>
        </w:tc>
        <w:tc>
          <w:tcPr>
            <w:tcW w:w="662" w:type="pct"/>
            <w:vAlign w:val="center"/>
          </w:tcPr>
          <w:p w14:paraId="13A9E742" w14:textId="77777777" w:rsidR="00EA5BBF" w:rsidRPr="001570EA" w:rsidRDefault="00EA5BBF">
            <w:pPr>
              <w:pStyle w:val="TableCell"/>
              <w:keepNext w:val="0"/>
              <w:spacing w:before="60" w:after="60"/>
              <w:jc w:val="center"/>
              <w:rPr>
                <w:ins w:id="31315" w:author="Greg Clendenning" w:date="2024-04-16T16:42:00Z"/>
                <w:color w:val="000000"/>
              </w:rPr>
            </w:pPr>
            <w:ins w:id="31316" w:author="Greg Clendenning" w:date="2024-04-16T16:42:00Z">
              <w:r w:rsidRPr="001570EA">
                <w:rPr>
                  <w:color w:val="000000"/>
                </w:rPr>
                <w:t>15</w:t>
              </w:r>
            </w:ins>
          </w:p>
        </w:tc>
        <w:tc>
          <w:tcPr>
            <w:tcW w:w="479" w:type="pct"/>
            <w:vAlign w:val="center"/>
          </w:tcPr>
          <w:p w14:paraId="7819891E" w14:textId="77777777" w:rsidR="00EA5BBF" w:rsidRPr="001570EA" w:rsidRDefault="00EA5BBF">
            <w:pPr>
              <w:pStyle w:val="TableCell"/>
              <w:keepNext w:val="0"/>
              <w:spacing w:before="60" w:after="60"/>
              <w:jc w:val="center"/>
              <w:rPr>
                <w:ins w:id="31317" w:author="Greg Clendenning" w:date="2024-04-16T16:42:00Z"/>
                <w:color w:val="000000"/>
              </w:rPr>
            </w:pPr>
            <w:ins w:id="31318" w:author="Greg Clendenning" w:date="2024-04-16T16:42:00Z">
              <w:r w:rsidRPr="001570EA">
                <w:rPr>
                  <w:color w:val="000000"/>
                </w:rPr>
                <w:t>2</w:t>
              </w:r>
            </w:ins>
          </w:p>
        </w:tc>
      </w:tr>
      <w:tr w:rsidR="00EA5BBF" w:rsidRPr="001570EA" w14:paraId="276AAAB1" w14:textId="77777777">
        <w:trPr>
          <w:trHeight w:val="270"/>
          <w:ins w:id="31319" w:author="Greg Clendenning" w:date="2024-04-16T16:42:00Z"/>
        </w:trPr>
        <w:tc>
          <w:tcPr>
            <w:tcW w:w="1356" w:type="pct"/>
            <w:vMerge w:val="restart"/>
            <w:vAlign w:val="center"/>
          </w:tcPr>
          <w:p w14:paraId="66326E4B" w14:textId="77777777" w:rsidR="00EA5BBF" w:rsidRPr="001570EA" w:rsidRDefault="00EA5BBF">
            <w:pPr>
              <w:pStyle w:val="TableCell"/>
              <w:keepNext w:val="0"/>
              <w:spacing w:before="60" w:after="60"/>
              <w:jc w:val="left"/>
              <w:rPr>
                <w:ins w:id="31320" w:author="Greg Clendenning" w:date="2024-04-16T16:42:00Z"/>
                <w:i/>
              </w:rPr>
            </w:pPr>
            <w:ins w:id="31321" w:author="Greg Clendenning" w:date="2024-04-16T16:42:00Z">
              <w:r w:rsidRPr="001570EA">
                <w:rPr>
                  <w:i/>
                </w:rPr>
                <w:t>R</w:t>
              </w:r>
              <w:r w:rsidRPr="001570EA">
                <w:rPr>
                  <w:i/>
                  <w:vertAlign w:val="subscript"/>
                </w:rPr>
                <w:t>floor,base</w:t>
              </w:r>
              <w:r w:rsidRPr="001570EA">
                <w:rPr>
                  <w:i/>
                </w:rPr>
                <w:t xml:space="preserve">, </w:t>
              </w:r>
              <w:r w:rsidRPr="001570EA">
                <w:t>R-value of floor before retrofit</w:t>
              </w:r>
              <w:r w:rsidRPr="001570EA">
                <w:rPr>
                  <w:i/>
                </w:rPr>
                <w:t xml:space="preserve"> </w:t>
              </w:r>
            </w:ins>
          </w:p>
        </w:tc>
        <w:tc>
          <w:tcPr>
            <w:tcW w:w="2503" w:type="pct"/>
          </w:tcPr>
          <w:p w14:paraId="37BE29C9" w14:textId="77777777" w:rsidR="00EA5BBF" w:rsidRPr="001570EA" w:rsidRDefault="00EA5BBF">
            <w:pPr>
              <w:pStyle w:val="TableCell"/>
              <w:keepNext w:val="0"/>
              <w:spacing w:before="60" w:after="60"/>
              <w:jc w:val="left"/>
              <w:rPr>
                <w:ins w:id="31322" w:author="Greg Clendenning" w:date="2024-04-16T16:42:00Z"/>
              </w:rPr>
            </w:pPr>
            <w:ins w:id="31323" w:author="Greg Clendenning" w:date="2024-04-16T16:42:00Z">
              <w:r w:rsidRPr="001570EA">
                <w:t>Thermal resistance of existing floor above crawlspace</w:t>
              </w:r>
            </w:ins>
          </w:p>
        </w:tc>
        <w:tc>
          <w:tcPr>
            <w:tcW w:w="662" w:type="pct"/>
            <w:vAlign w:val="center"/>
          </w:tcPr>
          <w:p w14:paraId="1555C523" w14:textId="77777777" w:rsidR="00EA5BBF" w:rsidRPr="001570EA" w:rsidRDefault="00EA5BBF">
            <w:pPr>
              <w:pStyle w:val="TableCell"/>
              <w:keepNext w:val="0"/>
              <w:spacing w:before="60" w:after="60"/>
              <w:jc w:val="center"/>
              <w:rPr>
                <w:ins w:id="31324" w:author="Greg Clendenning" w:date="2024-04-16T16:42:00Z"/>
                <w:color w:val="000000"/>
              </w:rPr>
            </w:pPr>
            <w:ins w:id="31325" w:author="Greg Clendenning" w:date="2024-04-16T16:42:00Z">
              <w:r w:rsidRPr="001570EA">
                <w:rPr>
                  <w:color w:val="000000"/>
                </w:rPr>
                <w:t>4</w:t>
              </w:r>
            </w:ins>
          </w:p>
        </w:tc>
        <w:tc>
          <w:tcPr>
            <w:tcW w:w="479" w:type="pct"/>
            <w:vAlign w:val="center"/>
          </w:tcPr>
          <w:p w14:paraId="16787D46" w14:textId="77777777" w:rsidR="00EA5BBF" w:rsidRPr="001570EA" w:rsidDel="00A869AC" w:rsidRDefault="00EA5BBF">
            <w:pPr>
              <w:pStyle w:val="TableCell"/>
              <w:keepNext w:val="0"/>
              <w:spacing w:before="60" w:after="60"/>
              <w:jc w:val="center"/>
              <w:rPr>
                <w:ins w:id="31326" w:author="Greg Clendenning" w:date="2024-04-16T16:42:00Z"/>
                <w:color w:val="000000"/>
              </w:rPr>
            </w:pPr>
            <w:ins w:id="31327" w:author="Greg Clendenning" w:date="2024-04-16T16:42:00Z">
              <w:r w:rsidRPr="001570EA">
                <w:t>4, 5</w:t>
              </w:r>
            </w:ins>
          </w:p>
        </w:tc>
      </w:tr>
      <w:tr w:rsidR="00EA5BBF" w:rsidRPr="001570EA" w14:paraId="013D5BD5" w14:textId="77777777">
        <w:trPr>
          <w:trHeight w:val="270"/>
          <w:ins w:id="31328" w:author="Greg Clendenning" w:date="2024-04-16T16:42:00Z"/>
        </w:trPr>
        <w:tc>
          <w:tcPr>
            <w:tcW w:w="1356" w:type="pct"/>
            <w:vMerge/>
            <w:vAlign w:val="center"/>
          </w:tcPr>
          <w:p w14:paraId="42230DFC" w14:textId="77777777" w:rsidR="00EA5BBF" w:rsidRPr="001570EA" w:rsidRDefault="00EA5BBF">
            <w:pPr>
              <w:pStyle w:val="TableCell"/>
              <w:keepNext w:val="0"/>
              <w:spacing w:before="60" w:after="60"/>
              <w:jc w:val="left"/>
              <w:rPr>
                <w:ins w:id="31329" w:author="Greg Clendenning" w:date="2024-04-16T16:42:00Z"/>
                <w:i/>
              </w:rPr>
            </w:pPr>
          </w:p>
        </w:tc>
        <w:tc>
          <w:tcPr>
            <w:tcW w:w="2503" w:type="pct"/>
          </w:tcPr>
          <w:p w14:paraId="55DC538A" w14:textId="77777777" w:rsidR="00EA5BBF" w:rsidRPr="001570EA" w:rsidRDefault="00EA5BBF">
            <w:pPr>
              <w:pStyle w:val="TableCell"/>
              <w:keepNext w:val="0"/>
              <w:spacing w:before="60" w:after="60"/>
              <w:jc w:val="left"/>
              <w:rPr>
                <w:ins w:id="31330" w:author="Greg Clendenning" w:date="2024-04-16T16:42:00Z"/>
              </w:rPr>
            </w:pPr>
            <w:ins w:id="31331" w:author="Greg Clendenning" w:date="2024-04-16T16:42:00Z">
              <w:r w:rsidRPr="001570EA">
                <w:t>Default unknown: primarily uninsulated floors with some homes having fiberglass batts installed</w:t>
              </w:r>
            </w:ins>
          </w:p>
        </w:tc>
        <w:tc>
          <w:tcPr>
            <w:tcW w:w="662" w:type="pct"/>
            <w:vAlign w:val="center"/>
          </w:tcPr>
          <w:p w14:paraId="007DAA8E" w14:textId="77777777" w:rsidR="00EA5BBF" w:rsidRPr="001570EA" w:rsidDel="00A869AC" w:rsidRDefault="00EA5BBF">
            <w:pPr>
              <w:pStyle w:val="TableCell"/>
              <w:keepNext w:val="0"/>
              <w:spacing w:before="60" w:after="60"/>
              <w:jc w:val="center"/>
              <w:rPr>
                <w:ins w:id="31332" w:author="Greg Clendenning" w:date="2024-04-16T16:42:00Z"/>
                <w:color w:val="000000"/>
              </w:rPr>
            </w:pPr>
            <w:ins w:id="31333" w:author="Greg Clendenning" w:date="2024-04-16T16:42:00Z">
              <w:r w:rsidRPr="001570EA">
                <w:rPr>
                  <w:color w:val="000000"/>
                </w:rPr>
                <w:t>6.9</w:t>
              </w:r>
            </w:ins>
          </w:p>
        </w:tc>
        <w:tc>
          <w:tcPr>
            <w:tcW w:w="479" w:type="pct"/>
            <w:vAlign w:val="center"/>
          </w:tcPr>
          <w:p w14:paraId="7004BFC2" w14:textId="77777777" w:rsidR="00EA5BBF" w:rsidRPr="001570EA" w:rsidRDefault="00EA5BBF">
            <w:pPr>
              <w:pStyle w:val="TableCell"/>
              <w:keepNext w:val="0"/>
              <w:spacing w:before="60" w:after="60"/>
              <w:jc w:val="center"/>
              <w:rPr>
                <w:ins w:id="31334" w:author="Greg Clendenning" w:date="2024-04-16T16:42:00Z"/>
              </w:rPr>
            </w:pPr>
            <w:ins w:id="31335" w:author="Greg Clendenning" w:date="2024-04-16T16:42:00Z">
              <w:r w:rsidRPr="001570EA">
                <w:t>9</w:t>
              </w:r>
            </w:ins>
          </w:p>
        </w:tc>
      </w:tr>
      <w:tr w:rsidR="00EA5BBF" w:rsidRPr="001570EA" w14:paraId="5A1D0158" w14:textId="77777777">
        <w:trPr>
          <w:trHeight w:val="270"/>
          <w:ins w:id="31336" w:author="Greg Clendenning" w:date="2024-04-16T16:42:00Z"/>
        </w:trPr>
        <w:tc>
          <w:tcPr>
            <w:tcW w:w="1356" w:type="pct"/>
            <w:vMerge w:val="restart"/>
            <w:vAlign w:val="center"/>
          </w:tcPr>
          <w:p w14:paraId="29F8BE0A" w14:textId="77777777" w:rsidR="00EA5BBF" w:rsidRPr="001570EA" w:rsidRDefault="00EA5BBF">
            <w:pPr>
              <w:pStyle w:val="TableCell"/>
              <w:keepNext w:val="0"/>
              <w:spacing w:before="60" w:after="60"/>
              <w:jc w:val="left"/>
              <w:rPr>
                <w:ins w:id="31337" w:author="Greg Clendenning" w:date="2024-04-16T16:42:00Z"/>
                <w:i/>
              </w:rPr>
            </w:pPr>
            <w:ins w:id="31338" w:author="Greg Clendenning" w:date="2024-04-16T16:42:00Z">
              <w:r w:rsidRPr="001570EA">
                <w:rPr>
                  <w:i/>
                </w:rPr>
                <w:t>R</w:t>
              </w:r>
              <w:r w:rsidRPr="001570EA">
                <w:rPr>
                  <w:i/>
                  <w:vertAlign w:val="subscript"/>
                </w:rPr>
                <w:t>floor,ee</w:t>
              </w:r>
              <w:r w:rsidRPr="001570EA">
                <w:rPr>
                  <w:i/>
                </w:rPr>
                <w:t xml:space="preserve">, </w:t>
              </w:r>
              <w:r w:rsidRPr="001570EA">
                <w:t>R-value of floor after retrofit</w:t>
              </w:r>
            </w:ins>
          </w:p>
        </w:tc>
        <w:tc>
          <w:tcPr>
            <w:tcW w:w="2503" w:type="pct"/>
          </w:tcPr>
          <w:p w14:paraId="469F604C" w14:textId="77777777" w:rsidR="00EA5BBF" w:rsidRPr="001570EA" w:rsidRDefault="00EA5BBF">
            <w:pPr>
              <w:pStyle w:val="TableCell"/>
              <w:keepNext w:val="0"/>
              <w:spacing w:before="60" w:after="60"/>
              <w:jc w:val="left"/>
              <w:rPr>
                <w:ins w:id="31339" w:author="Greg Clendenning" w:date="2024-04-16T16:42:00Z"/>
              </w:rPr>
            </w:pPr>
            <w:ins w:id="31340" w:author="Greg Clendenning" w:date="2024-04-16T16:42:00Z">
              <w:r w:rsidRPr="001570EA">
                <w:t>IECC climate zone 4</w:t>
              </w:r>
            </w:ins>
          </w:p>
        </w:tc>
        <w:tc>
          <w:tcPr>
            <w:tcW w:w="662" w:type="pct"/>
            <w:vAlign w:val="center"/>
          </w:tcPr>
          <w:p w14:paraId="6B3E20B5" w14:textId="77777777" w:rsidR="00EA5BBF" w:rsidRPr="001570EA" w:rsidRDefault="00EA5BBF">
            <w:pPr>
              <w:pStyle w:val="TableCell"/>
              <w:keepNext w:val="0"/>
              <w:spacing w:before="60" w:after="60"/>
              <w:jc w:val="center"/>
              <w:rPr>
                <w:ins w:id="31341" w:author="Greg Clendenning" w:date="2024-04-16T16:42:00Z"/>
                <w:color w:val="000000"/>
              </w:rPr>
            </w:pPr>
            <w:ins w:id="31342" w:author="Greg Clendenning" w:date="2024-04-16T16:42:00Z">
              <w:r w:rsidRPr="001570EA">
                <w:rPr>
                  <w:color w:val="000000"/>
                </w:rPr>
                <w:t>19</w:t>
              </w:r>
            </w:ins>
          </w:p>
        </w:tc>
        <w:tc>
          <w:tcPr>
            <w:tcW w:w="479" w:type="pct"/>
            <w:vMerge w:val="restart"/>
            <w:vAlign w:val="center"/>
          </w:tcPr>
          <w:p w14:paraId="4979A0DC" w14:textId="77777777" w:rsidR="00EA5BBF" w:rsidRPr="001570EA" w:rsidRDefault="00EA5BBF">
            <w:pPr>
              <w:pStyle w:val="TableCell"/>
              <w:keepNext w:val="0"/>
              <w:spacing w:before="60" w:after="60"/>
              <w:jc w:val="center"/>
              <w:rPr>
                <w:ins w:id="31343" w:author="Greg Clendenning" w:date="2024-04-16T16:42:00Z"/>
                <w:color w:val="000000"/>
              </w:rPr>
            </w:pPr>
            <w:ins w:id="31344" w:author="Greg Clendenning" w:date="2024-04-16T16:42:00Z">
              <w:r w:rsidRPr="001570EA">
                <w:rPr>
                  <w:color w:val="000000"/>
                </w:rPr>
                <w:t>2</w:t>
              </w:r>
            </w:ins>
          </w:p>
        </w:tc>
      </w:tr>
      <w:tr w:rsidR="00EA5BBF" w:rsidRPr="001570EA" w14:paraId="34535713" w14:textId="77777777">
        <w:trPr>
          <w:trHeight w:val="270"/>
          <w:ins w:id="31345" w:author="Greg Clendenning" w:date="2024-04-16T16:42:00Z"/>
        </w:trPr>
        <w:tc>
          <w:tcPr>
            <w:tcW w:w="1356" w:type="pct"/>
            <w:vMerge/>
            <w:vAlign w:val="center"/>
          </w:tcPr>
          <w:p w14:paraId="25C97C9D" w14:textId="77777777" w:rsidR="00EA5BBF" w:rsidRPr="001570EA" w:rsidRDefault="00EA5BBF">
            <w:pPr>
              <w:pStyle w:val="TableCell"/>
              <w:keepNext w:val="0"/>
              <w:spacing w:before="60" w:after="60"/>
              <w:jc w:val="left"/>
              <w:rPr>
                <w:ins w:id="31346" w:author="Greg Clendenning" w:date="2024-04-16T16:42:00Z"/>
                <w:i/>
              </w:rPr>
            </w:pPr>
          </w:p>
        </w:tc>
        <w:tc>
          <w:tcPr>
            <w:tcW w:w="2503" w:type="pct"/>
          </w:tcPr>
          <w:p w14:paraId="3DBE5F3D" w14:textId="77777777" w:rsidR="00EA5BBF" w:rsidRPr="001570EA" w:rsidDel="00B12F3E" w:rsidRDefault="00EA5BBF">
            <w:pPr>
              <w:pStyle w:val="TableCell"/>
              <w:keepNext w:val="0"/>
              <w:spacing w:before="60" w:after="60"/>
              <w:jc w:val="left"/>
              <w:rPr>
                <w:ins w:id="31347" w:author="Greg Clendenning" w:date="2024-04-16T16:42:00Z"/>
              </w:rPr>
            </w:pPr>
            <w:ins w:id="31348" w:author="Greg Clendenning" w:date="2024-04-16T16:42:00Z">
              <w:r w:rsidRPr="001570EA">
                <w:t>IECC climate zone 5</w:t>
              </w:r>
            </w:ins>
          </w:p>
        </w:tc>
        <w:tc>
          <w:tcPr>
            <w:tcW w:w="662" w:type="pct"/>
            <w:vAlign w:val="center"/>
          </w:tcPr>
          <w:p w14:paraId="4B587695" w14:textId="77777777" w:rsidR="00EA5BBF" w:rsidRPr="001570EA" w:rsidDel="003C24D1" w:rsidRDefault="00EA5BBF">
            <w:pPr>
              <w:pStyle w:val="TableCell"/>
              <w:keepNext w:val="0"/>
              <w:spacing w:before="60" w:after="60"/>
              <w:jc w:val="center"/>
              <w:rPr>
                <w:ins w:id="31349" w:author="Greg Clendenning" w:date="2024-04-16T16:42:00Z"/>
                <w:color w:val="000000"/>
              </w:rPr>
            </w:pPr>
            <w:ins w:id="31350" w:author="Greg Clendenning" w:date="2024-04-16T16:42:00Z">
              <w:r w:rsidRPr="001570EA">
                <w:rPr>
                  <w:color w:val="000000"/>
                </w:rPr>
                <w:t>30</w:t>
              </w:r>
            </w:ins>
          </w:p>
        </w:tc>
        <w:tc>
          <w:tcPr>
            <w:tcW w:w="479" w:type="pct"/>
            <w:vMerge/>
            <w:vAlign w:val="center"/>
          </w:tcPr>
          <w:p w14:paraId="1BCA20A7" w14:textId="77777777" w:rsidR="00EA5BBF" w:rsidRPr="001570EA" w:rsidRDefault="00EA5BBF">
            <w:pPr>
              <w:pStyle w:val="TableCell"/>
              <w:keepNext w:val="0"/>
              <w:spacing w:before="60" w:after="60"/>
              <w:jc w:val="center"/>
              <w:rPr>
                <w:ins w:id="31351" w:author="Greg Clendenning" w:date="2024-04-16T16:42:00Z"/>
                <w:color w:val="000000"/>
              </w:rPr>
            </w:pPr>
          </w:p>
        </w:tc>
      </w:tr>
      <w:tr w:rsidR="00EA5BBF" w:rsidRPr="001570EA" w14:paraId="167EDE3F" w14:textId="77777777">
        <w:trPr>
          <w:trHeight w:val="278"/>
          <w:ins w:id="31352" w:author="Greg Clendenning" w:date="2024-04-16T16:42:00Z"/>
        </w:trPr>
        <w:tc>
          <w:tcPr>
            <w:tcW w:w="1356" w:type="pct"/>
            <w:vMerge w:val="restart"/>
            <w:vAlign w:val="center"/>
          </w:tcPr>
          <w:p w14:paraId="7C40346A" w14:textId="77777777" w:rsidR="00EA5BBF" w:rsidRPr="001570EA" w:rsidRDefault="008A402F">
            <w:pPr>
              <w:pStyle w:val="TableCell"/>
              <w:keepNext w:val="0"/>
              <w:spacing w:before="60" w:after="60"/>
              <w:jc w:val="left"/>
              <w:rPr>
                <w:ins w:id="31353" w:author="Greg Clendenning" w:date="2024-04-16T16:42:00Z"/>
                <w:i/>
              </w:rPr>
            </w:pPr>
            <m:oMath>
              <m:sSub>
                <m:sSubPr>
                  <m:ctrlPr>
                    <w:ins w:id="31354" w:author="Greg Clendenning" w:date="2024-04-16T16:42:00Z">
                      <w:rPr>
                        <w:rFonts w:ascii="Cambria Math" w:eastAsia="Calibri" w:hAnsi="Cambria Math" w:cs="Arial"/>
                        <w:i/>
                      </w:rPr>
                    </w:ins>
                  </m:ctrlPr>
                </m:sSubPr>
                <m:e>
                  <m:r>
                    <w:ins w:id="31355" w:author="Greg Clendenning" w:date="2024-04-16T16:42:00Z">
                      <w:rPr>
                        <w:rFonts w:ascii="Cambria Math" w:eastAsia="Calibri" w:hAnsi="Cambria Math" w:cs="Arial"/>
                      </w:rPr>
                      <m:t>R</m:t>
                    </w:ins>
                  </m:r>
                </m:e>
                <m:sub>
                  <m:r>
                    <w:ins w:id="31356" w:author="Greg Clendenning" w:date="2024-04-16T16:42:00Z">
                      <w:rPr>
                        <w:rFonts w:ascii="Cambria Math" w:eastAsia="Calibri" w:hAnsi="Cambria Math" w:cs="Arial"/>
                      </w:rPr>
                      <m:t>rimjoist</m:t>
                    </w:ins>
                  </m:r>
                  <m:r>
                    <w:ins w:id="31357" w:author="Greg Clendenning" w:date="2024-04-16T16:42:00Z">
                      <w:rPr>
                        <w:rFonts w:ascii="Cambria Math" w:eastAsia="Calibri" w:hAnsi="Cambria Math" w:cs="Arial"/>
                      </w:rPr>
                      <m:t>,</m:t>
                    </w:ins>
                  </m:r>
                  <m:r>
                    <w:ins w:id="31358" w:author="Greg Clendenning" w:date="2024-04-16T16:42:00Z">
                      <w:rPr>
                        <w:rFonts w:ascii="Cambria Math" w:eastAsia="Calibri" w:hAnsi="Cambria Math" w:cs="Arial"/>
                      </w:rPr>
                      <m:t>base</m:t>
                    </w:ins>
                  </m:r>
                </m:sub>
              </m:sSub>
            </m:oMath>
            <w:ins w:id="31359" w:author="Greg Clendenning" w:date="2024-04-16T16:42:00Z">
              <w:r w:rsidR="00EA5BBF" w:rsidRPr="001570EA">
                <w:t>, R-value of rim joist before retrofit</w:t>
              </w:r>
            </w:ins>
          </w:p>
        </w:tc>
        <w:tc>
          <w:tcPr>
            <w:tcW w:w="2503" w:type="pct"/>
            <w:vAlign w:val="center"/>
          </w:tcPr>
          <w:p w14:paraId="4627AF68" w14:textId="77777777" w:rsidR="00EA5BBF" w:rsidRPr="001570EA" w:rsidRDefault="00EA5BBF">
            <w:pPr>
              <w:pStyle w:val="TableCell"/>
              <w:keepNext w:val="0"/>
              <w:spacing w:before="60" w:after="60"/>
              <w:jc w:val="left"/>
              <w:rPr>
                <w:ins w:id="31360" w:author="Greg Clendenning" w:date="2024-04-16T16:42:00Z"/>
              </w:rPr>
            </w:pPr>
            <w:ins w:id="31361" w:author="Greg Clendenning" w:date="2024-04-16T16:42:00Z">
              <w:r w:rsidRPr="001570EA">
                <w:rPr>
                  <w:rFonts w:cs="Arial"/>
                </w:rPr>
                <w:t>Thermal resistance of existing rim joist</w:t>
              </w:r>
            </w:ins>
          </w:p>
        </w:tc>
        <w:tc>
          <w:tcPr>
            <w:tcW w:w="662" w:type="pct"/>
            <w:vAlign w:val="center"/>
          </w:tcPr>
          <w:p w14:paraId="7B810E02" w14:textId="77777777" w:rsidR="00EA5BBF" w:rsidRPr="001570EA" w:rsidRDefault="00EA5BBF">
            <w:pPr>
              <w:pStyle w:val="TableCell"/>
              <w:keepNext w:val="0"/>
              <w:spacing w:before="60" w:after="60"/>
              <w:jc w:val="center"/>
              <w:rPr>
                <w:ins w:id="31362" w:author="Greg Clendenning" w:date="2024-04-16T16:42:00Z"/>
                <w:color w:val="000000"/>
              </w:rPr>
            </w:pPr>
            <w:ins w:id="31363" w:author="Greg Clendenning" w:date="2024-04-16T16:42:00Z">
              <w:r w:rsidRPr="001570EA">
                <w:rPr>
                  <w:color w:val="000000"/>
                </w:rPr>
                <w:t>2.5</w:t>
              </w:r>
            </w:ins>
          </w:p>
        </w:tc>
        <w:tc>
          <w:tcPr>
            <w:tcW w:w="479" w:type="pct"/>
            <w:vAlign w:val="center"/>
          </w:tcPr>
          <w:p w14:paraId="21034BC7" w14:textId="77777777" w:rsidR="00EA5BBF" w:rsidRPr="001570EA" w:rsidRDefault="00EA5BBF">
            <w:pPr>
              <w:pStyle w:val="TableCell"/>
              <w:keepNext w:val="0"/>
              <w:spacing w:before="60" w:after="60"/>
              <w:jc w:val="center"/>
              <w:rPr>
                <w:ins w:id="31364" w:author="Greg Clendenning" w:date="2024-04-16T16:42:00Z"/>
                <w:color w:val="000000"/>
              </w:rPr>
            </w:pPr>
            <w:ins w:id="31365" w:author="Greg Clendenning" w:date="2024-04-16T16:42:00Z">
              <w:r w:rsidRPr="001570EA">
                <w:t>4, 5</w:t>
              </w:r>
            </w:ins>
          </w:p>
        </w:tc>
      </w:tr>
      <w:tr w:rsidR="00EA5BBF" w:rsidRPr="001570EA" w14:paraId="33EFA793" w14:textId="77777777">
        <w:trPr>
          <w:trHeight w:val="277"/>
          <w:ins w:id="31366" w:author="Greg Clendenning" w:date="2024-04-16T16:42:00Z"/>
        </w:trPr>
        <w:tc>
          <w:tcPr>
            <w:tcW w:w="1356" w:type="pct"/>
            <w:vMerge/>
            <w:vAlign w:val="center"/>
          </w:tcPr>
          <w:p w14:paraId="1C20DF45" w14:textId="77777777" w:rsidR="00EA5BBF" w:rsidRPr="001570EA" w:rsidRDefault="00EA5BBF">
            <w:pPr>
              <w:pStyle w:val="TableCell"/>
              <w:keepNext w:val="0"/>
              <w:spacing w:before="60" w:after="60"/>
              <w:jc w:val="left"/>
              <w:rPr>
                <w:ins w:id="31367" w:author="Greg Clendenning" w:date="2024-04-16T16:42:00Z"/>
              </w:rPr>
            </w:pPr>
          </w:p>
        </w:tc>
        <w:tc>
          <w:tcPr>
            <w:tcW w:w="2503" w:type="pct"/>
            <w:vAlign w:val="center"/>
          </w:tcPr>
          <w:p w14:paraId="34221F60" w14:textId="77777777" w:rsidR="00EA5BBF" w:rsidRPr="001570EA" w:rsidDel="00304374" w:rsidRDefault="00EA5BBF">
            <w:pPr>
              <w:pStyle w:val="TableCell"/>
              <w:keepNext w:val="0"/>
              <w:spacing w:before="60" w:after="60"/>
              <w:jc w:val="left"/>
              <w:rPr>
                <w:ins w:id="31368" w:author="Greg Clendenning" w:date="2024-04-16T16:42:00Z"/>
                <w:rFonts w:cs="Arial"/>
              </w:rPr>
            </w:pPr>
            <w:ins w:id="31369" w:author="Greg Clendenning" w:date="2024-04-16T16:42:00Z">
              <w:r w:rsidRPr="001570EA">
                <w:rPr>
                  <w:rFonts w:cs="Arial"/>
                </w:rPr>
                <w:t>Default unknown: mix of uninsulated and insulated homes. Insulation primarily fiberglass batt type.</w:t>
              </w:r>
            </w:ins>
          </w:p>
        </w:tc>
        <w:tc>
          <w:tcPr>
            <w:tcW w:w="662" w:type="pct"/>
            <w:vAlign w:val="center"/>
          </w:tcPr>
          <w:p w14:paraId="1C1A8064" w14:textId="77777777" w:rsidR="00EA5BBF" w:rsidRPr="001570EA" w:rsidRDefault="00EA5BBF">
            <w:pPr>
              <w:pStyle w:val="TableCell"/>
              <w:keepNext w:val="0"/>
              <w:spacing w:before="60" w:after="60"/>
              <w:jc w:val="center"/>
              <w:rPr>
                <w:ins w:id="31370" w:author="Greg Clendenning" w:date="2024-04-16T16:42:00Z"/>
                <w:color w:val="000000"/>
              </w:rPr>
            </w:pPr>
            <w:ins w:id="31371" w:author="Greg Clendenning" w:date="2024-04-16T16:42:00Z">
              <w:r w:rsidRPr="001570EA">
                <w:rPr>
                  <w:color w:val="000000"/>
                </w:rPr>
                <w:t>7.4</w:t>
              </w:r>
            </w:ins>
          </w:p>
        </w:tc>
        <w:tc>
          <w:tcPr>
            <w:tcW w:w="479" w:type="pct"/>
            <w:vAlign w:val="center"/>
          </w:tcPr>
          <w:p w14:paraId="3FBC3FFD" w14:textId="77777777" w:rsidR="00EA5BBF" w:rsidRPr="001570EA" w:rsidRDefault="00EA5BBF">
            <w:pPr>
              <w:pStyle w:val="TableCell"/>
              <w:keepNext w:val="0"/>
              <w:spacing w:before="60" w:after="60"/>
              <w:jc w:val="center"/>
              <w:rPr>
                <w:ins w:id="31372" w:author="Greg Clendenning" w:date="2024-04-16T16:42:00Z"/>
              </w:rPr>
            </w:pPr>
            <w:ins w:id="31373" w:author="Greg Clendenning" w:date="2024-04-16T16:42:00Z">
              <w:r w:rsidRPr="001570EA">
                <w:t>10</w:t>
              </w:r>
            </w:ins>
          </w:p>
        </w:tc>
      </w:tr>
      <w:tr w:rsidR="00EA5BBF" w:rsidRPr="001570EA" w14:paraId="23961499" w14:textId="77777777">
        <w:trPr>
          <w:trHeight w:val="503"/>
          <w:ins w:id="31374" w:author="Greg Clendenning" w:date="2024-04-16T16:42:00Z"/>
        </w:trPr>
        <w:tc>
          <w:tcPr>
            <w:tcW w:w="1356" w:type="pct"/>
            <w:vMerge w:val="restart"/>
            <w:vAlign w:val="center"/>
          </w:tcPr>
          <w:p w14:paraId="0BFC8401" w14:textId="77777777" w:rsidR="00EA5BBF" w:rsidRPr="001570EA" w:rsidRDefault="008A402F">
            <w:pPr>
              <w:pStyle w:val="TableCell"/>
              <w:keepNext w:val="0"/>
              <w:spacing w:before="60" w:after="60"/>
              <w:jc w:val="left"/>
              <w:rPr>
                <w:ins w:id="31375" w:author="Greg Clendenning" w:date="2024-04-16T16:42:00Z"/>
                <w:i/>
              </w:rPr>
            </w:pPr>
            <m:oMath>
              <m:sSub>
                <m:sSubPr>
                  <m:ctrlPr>
                    <w:ins w:id="31376" w:author="Greg Clendenning" w:date="2024-04-16T16:42:00Z">
                      <w:rPr>
                        <w:rFonts w:ascii="Cambria Math" w:eastAsia="Calibri" w:hAnsi="Cambria Math" w:cs="Arial"/>
                        <w:i/>
                      </w:rPr>
                    </w:ins>
                  </m:ctrlPr>
                </m:sSubPr>
                <m:e>
                  <m:r>
                    <w:ins w:id="31377" w:author="Greg Clendenning" w:date="2024-04-16T16:42:00Z">
                      <w:rPr>
                        <w:rFonts w:ascii="Cambria Math" w:eastAsia="Calibri" w:hAnsi="Cambria Math" w:cs="Arial"/>
                      </w:rPr>
                      <m:t>R</m:t>
                    </w:ins>
                  </m:r>
                </m:e>
                <m:sub>
                  <m:r>
                    <w:ins w:id="31378" w:author="Greg Clendenning" w:date="2024-04-16T16:42:00Z">
                      <w:rPr>
                        <w:rFonts w:ascii="Cambria Math" w:eastAsia="Calibri" w:hAnsi="Cambria Math" w:cs="Arial"/>
                      </w:rPr>
                      <m:t>rim</m:t>
                    </w:ins>
                  </m:r>
                  <m:r>
                    <w:ins w:id="31379" w:author="Greg Clendenning" w:date="2024-04-16T16:42:00Z">
                      <w:rPr>
                        <w:rFonts w:ascii="Cambria Math" w:eastAsia="Calibri" w:hAnsi="Cambria Math" w:cs="Arial"/>
                      </w:rPr>
                      <m:t xml:space="preserve"> </m:t>
                    </w:ins>
                  </m:r>
                  <m:r>
                    <w:ins w:id="31380" w:author="Greg Clendenning" w:date="2024-04-16T16:42:00Z">
                      <w:rPr>
                        <w:rFonts w:ascii="Cambria Math" w:eastAsia="Calibri" w:hAnsi="Cambria Math" w:cs="Arial"/>
                      </w:rPr>
                      <m:t>joist</m:t>
                    </w:ins>
                  </m:r>
                  <m:r>
                    <w:ins w:id="31381" w:author="Greg Clendenning" w:date="2024-04-16T16:42:00Z">
                      <w:rPr>
                        <w:rFonts w:ascii="Cambria Math" w:eastAsia="Calibri" w:hAnsi="Cambria Math" w:cs="Arial"/>
                      </w:rPr>
                      <m:t xml:space="preserve">, </m:t>
                    </w:ins>
                  </m:r>
                  <m:r>
                    <w:ins w:id="31382" w:author="Greg Clendenning" w:date="2024-04-16T16:42:00Z">
                      <w:rPr>
                        <w:rFonts w:ascii="Cambria Math" w:eastAsia="Calibri" w:hAnsi="Cambria Math" w:cs="Arial"/>
                      </w:rPr>
                      <m:t>ee</m:t>
                    </w:ins>
                  </m:r>
                </m:sub>
              </m:sSub>
            </m:oMath>
            <w:ins w:id="31383" w:author="Greg Clendenning" w:date="2024-04-16T16:42:00Z">
              <w:r w:rsidR="00EA5BBF" w:rsidRPr="001570EA">
                <w:rPr>
                  <w:rFonts w:cs="Calibri"/>
                </w:rPr>
                <w:t xml:space="preserve">, </w:t>
              </w:r>
              <w:r w:rsidR="00EA5BBF" w:rsidRPr="001570EA">
                <w:t>R-value of rim joist after retrofit</w:t>
              </w:r>
            </w:ins>
          </w:p>
        </w:tc>
        <w:tc>
          <w:tcPr>
            <w:tcW w:w="2503" w:type="pct"/>
          </w:tcPr>
          <w:p w14:paraId="7160C66B" w14:textId="77777777" w:rsidR="00EA5BBF" w:rsidRPr="001570EA" w:rsidRDefault="00EA5BBF">
            <w:pPr>
              <w:pStyle w:val="TableCell"/>
              <w:keepNext w:val="0"/>
              <w:spacing w:before="60" w:after="60"/>
              <w:jc w:val="left"/>
              <w:rPr>
                <w:ins w:id="31384" w:author="Greg Clendenning" w:date="2024-04-16T16:42:00Z"/>
              </w:rPr>
            </w:pPr>
            <w:ins w:id="31385" w:author="Greg Clendenning" w:date="2024-04-16T16:42:00Z">
              <w:r w:rsidRPr="001570EA">
                <w:t>IECC climate zone 4: Add R10 insulative wall sheathing or R13 batt</w:t>
              </w:r>
            </w:ins>
          </w:p>
        </w:tc>
        <w:tc>
          <w:tcPr>
            <w:tcW w:w="662" w:type="pct"/>
            <w:vAlign w:val="center"/>
          </w:tcPr>
          <w:p w14:paraId="28A8EF95" w14:textId="77777777" w:rsidR="00EA5BBF" w:rsidRPr="001570EA" w:rsidRDefault="00EA5BBF">
            <w:pPr>
              <w:pStyle w:val="TableCell"/>
              <w:keepNext w:val="0"/>
              <w:spacing w:before="60" w:after="60"/>
              <w:jc w:val="center"/>
              <w:rPr>
                <w:ins w:id="31386" w:author="Greg Clendenning" w:date="2024-04-16T16:42:00Z"/>
                <w:color w:val="000000"/>
              </w:rPr>
            </w:pPr>
            <w:ins w:id="31387" w:author="Greg Clendenning" w:date="2024-04-16T16:42:00Z">
              <w:r w:rsidRPr="001570EA">
                <w:rPr>
                  <w:color w:val="000000"/>
                </w:rPr>
                <w:t>12.5</w:t>
              </w:r>
            </w:ins>
          </w:p>
        </w:tc>
        <w:tc>
          <w:tcPr>
            <w:tcW w:w="479" w:type="pct"/>
            <w:vMerge w:val="restart"/>
            <w:vAlign w:val="center"/>
          </w:tcPr>
          <w:p w14:paraId="73FBF294" w14:textId="77777777" w:rsidR="00EA5BBF" w:rsidRPr="001570EA" w:rsidRDefault="00EA5BBF">
            <w:pPr>
              <w:pStyle w:val="TableCell"/>
              <w:keepNext w:val="0"/>
              <w:spacing w:before="60" w:after="60"/>
              <w:jc w:val="center"/>
              <w:rPr>
                <w:ins w:id="31388" w:author="Greg Clendenning" w:date="2024-04-16T16:42:00Z"/>
                <w:color w:val="000000"/>
              </w:rPr>
            </w:pPr>
            <w:ins w:id="31389" w:author="Greg Clendenning" w:date="2024-04-16T16:42:00Z">
              <w:r w:rsidRPr="001570EA">
                <w:rPr>
                  <w:color w:val="000000"/>
                </w:rPr>
                <w:t>2</w:t>
              </w:r>
            </w:ins>
          </w:p>
        </w:tc>
      </w:tr>
      <w:tr w:rsidR="00EA5BBF" w:rsidRPr="001570EA" w14:paraId="1EC5117F" w14:textId="77777777">
        <w:trPr>
          <w:trHeight w:val="270"/>
          <w:ins w:id="31390" w:author="Greg Clendenning" w:date="2024-04-16T16:42:00Z"/>
        </w:trPr>
        <w:tc>
          <w:tcPr>
            <w:tcW w:w="1356" w:type="pct"/>
            <w:vMerge/>
            <w:vAlign w:val="center"/>
          </w:tcPr>
          <w:p w14:paraId="4FA0FCBC" w14:textId="77777777" w:rsidR="00EA5BBF" w:rsidRPr="001570EA" w:rsidRDefault="00EA5BBF">
            <w:pPr>
              <w:pStyle w:val="TableCell"/>
              <w:keepNext w:val="0"/>
              <w:spacing w:before="60" w:after="60"/>
              <w:jc w:val="left"/>
              <w:rPr>
                <w:ins w:id="31391" w:author="Greg Clendenning" w:date="2024-04-16T16:42:00Z"/>
              </w:rPr>
            </w:pPr>
          </w:p>
        </w:tc>
        <w:tc>
          <w:tcPr>
            <w:tcW w:w="2503" w:type="pct"/>
          </w:tcPr>
          <w:p w14:paraId="6E0C9940" w14:textId="77777777" w:rsidR="00EA5BBF" w:rsidRPr="001570EA" w:rsidRDefault="00EA5BBF">
            <w:pPr>
              <w:pStyle w:val="TableCell"/>
              <w:keepNext w:val="0"/>
              <w:spacing w:before="60" w:after="60"/>
              <w:jc w:val="left"/>
              <w:rPr>
                <w:ins w:id="31392" w:author="Greg Clendenning" w:date="2024-04-16T16:42:00Z"/>
              </w:rPr>
            </w:pPr>
            <w:ins w:id="31393" w:author="Greg Clendenning" w:date="2024-04-16T16:42:00Z">
              <w:r w:rsidRPr="001570EA">
                <w:t>IECC climate zone 5: Add R15 insulative wall sheathing or R19 batt</w:t>
              </w:r>
            </w:ins>
          </w:p>
        </w:tc>
        <w:tc>
          <w:tcPr>
            <w:tcW w:w="662" w:type="pct"/>
            <w:vAlign w:val="center"/>
          </w:tcPr>
          <w:p w14:paraId="74602E19" w14:textId="77777777" w:rsidR="00EA5BBF" w:rsidRPr="001570EA" w:rsidRDefault="00EA5BBF">
            <w:pPr>
              <w:pStyle w:val="TableCell"/>
              <w:keepNext w:val="0"/>
              <w:spacing w:before="60" w:after="60"/>
              <w:jc w:val="center"/>
              <w:rPr>
                <w:ins w:id="31394" w:author="Greg Clendenning" w:date="2024-04-16T16:42:00Z"/>
                <w:color w:val="000000"/>
              </w:rPr>
            </w:pPr>
            <w:ins w:id="31395" w:author="Greg Clendenning" w:date="2024-04-16T16:42:00Z">
              <w:r w:rsidRPr="001570EA">
                <w:rPr>
                  <w:color w:val="000000"/>
                </w:rPr>
                <w:t>17.5</w:t>
              </w:r>
            </w:ins>
          </w:p>
        </w:tc>
        <w:tc>
          <w:tcPr>
            <w:tcW w:w="479" w:type="pct"/>
            <w:vMerge/>
            <w:vAlign w:val="center"/>
          </w:tcPr>
          <w:p w14:paraId="28D56D0B" w14:textId="77777777" w:rsidR="00EA5BBF" w:rsidRPr="001570EA" w:rsidRDefault="00EA5BBF">
            <w:pPr>
              <w:pStyle w:val="TableCell"/>
              <w:keepNext w:val="0"/>
              <w:spacing w:before="60" w:after="60"/>
              <w:jc w:val="center"/>
              <w:rPr>
                <w:ins w:id="31396" w:author="Greg Clendenning" w:date="2024-04-16T16:42:00Z"/>
                <w:color w:val="000000"/>
              </w:rPr>
            </w:pPr>
          </w:p>
        </w:tc>
      </w:tr>
    </w:tbl>
    <w:p w14:paraId="093CE817" w14:textId="77777777" w:rsidR="00EA5BBF" w:rsidRPr="001570EA" w:rsidRDefault="00EA5BBF" w:rsidP="00EA5BBF">
      <w:pPr>
        <w:rPr>
          <w:ins w:id="31397" w:author="Greg Clendenning" w:date="2024-04-16T16:42:00Z"/>
        </w:rPr>
      </w:pPr>
    </w:p>
    <w:p w14:paraId="289933E9" w14:textId="4A29D93B" w:rsidR="00EA5BBF" w:rsidRPr="001570EA" w:rsidRDefault="00EA5BBF" w:rsidP="00EA5BBF">
      <w:pPr>
        <w:pStyle w:val="Caption"/>
        <w:rPr>
          <w:ins w:id="31398" w:author="Greg Clendenning" w:date="2024-04-16T16:42:00Z"/>
        </w:rPr>
      </w:pPr>
      <w:bookmarkStart w:id="31399" w:name="_Ref151086083"/>
      <w:ins w:id="31400"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46</w:t>
        </w:r>
        <w:r w:rsidR="002E093A" w:rsidRPr="001570EA">
          <w:fldChar w:fldCharType="end"/>
        </w:r>
        <w:bookmarkEnd w:id="31399"/>
        <w:r w:rsidRPr="001570EA">
          <w:t>: New Construction Baseline R-Values (2021 IECC)</w:t>
        </w:r>
      </w:ins>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13"/>
        <w:gridCol w:w="2237"/>
        <w:gridCol w:w="1641"/>
        <w:gridCol w:w="1640"/>
      </w:tblGrid>
      <w:tr w:rsidR="00EA5BBF" w:rsidRPr="001570EA" w14:paraId="521961C1" w14:textId="77777777">
        <w:trPr>
          <w:cantSplit/>
          <w:tblHeader/>
          <w:ins w:id="31401" w:author="Greg Clendenning" w:date="2024-04-16T16:42:00Z"/>
        </w:trPr>
        <w:tc>
          <w:tcPr>
            <w:tcW w:w="1100" w:type="pct"/>
            <w:shd w:val="clear" w:color="auto" w:fill="BFBFBF"/>
          </w:tcPr>
          <w:p w14:paraId="18693D40" w14:textId="77777777" w:rsidR="00EA5BBF" w:rsidRPr="001570EA" w:rsidRDefault="00EA5BBF">
            <w:pPr>
              <w:pStyle w:val="TableCell"/>
              <w:spacing w:beforeLines="40" w:before="96" w:afterLines="40" w:after="96"/>
              <w:jc w:val="left"/>
              <w:rPr>
                <w:ins w:id="31402" w:author="Greg Clendenning" w:date="2024-04-16T16:42:00Z"/>
                <w:b/>
              </w:rPr>
            </w:pPr>
            <w:ins w:id="31403" w:author="Greg Clendenning" w:date="2024-04-16T16:42:00Z">
              <w:r w:rsidRPr="001570EA">
                <w:rPr>
                  <w:b/>
                </w:rPr>
                <w:t>IECC Climate Zone</w:t>
              </w:r>
            </w:ins>
          </w:p>
        </w:tc>
        <w:tc>
          <w:tcPr>
            <w:tcW w:w="703" w:type="pct"/>
            <w:shd w:val="clear" w:color="auto" w:fill="BFBFBF"/>
          </w:tcPr>
          <w:p w14:paraId="185F89CB" w14:textId="77777777" w:rsidR="00EA5BBF" w:rsidRPr="001570EA" w:rsidRDefault="00EA5BBF">
            <w:pPr>
              <w:pStyle w:val="TableCell"/>
              <w:spacing w:beforeLines="40" w:before="96" w:afterLines="40" w:after="96"/>
              <w:jc w:val="left"/>
              <w:rPr>
                <w:ins w:id="31404" w:author="Greg Clendenning" w:date="2024-04-16T16:42:00Z"/>
                <w:b/>
                <w:bCs/>
                <w:iCs/>
              </w:rPr>
            </w:pPr>
            <w:ins w:id="31405" w:author="Greg Clendenning" w:date="2024-04-16T16:42:00Z">
              <w:r w:rsidRPr="001570EA">
                <w:rPr>
                  <w:b/>
                  <w:bCs/>
                  <w:iCs/>
                </w:rPr>
                <w:t>Ceiling R-Value</w:t>
              </w:r>
            </w:ins>
          </w:p>
        </w:tc>
        <w:tc>
          <w:tcPr>
            <w:tcW w:w="1296" w:type="pct"/>
            <w:shd w:val="clear" w:color="auto" w:fill="BFBFBF"/>
          </w:tcPr>
          <w:p w14:paraId="24360228" w14:textId="77777777" w:rsidR="00EA5BBF" w:rsidRPr="001570EA" w:rsidRDefault="00EA5BBF">
            <w:pPr>
              <w:pStyle w:val="TableCell"/>
              <w:spacing w:beforeLines="40" w:before="96" w:afterLines="40" w:after="96"/>
              <w:jc w:val="left"/>
              <w:rPr>
                <w:ins w:id="31406" w:author="Greg Clendenning" w:date="2024-04-16T16:42:00Z"/>
                <w:b/>
                <w:bCs/>
                <w:iCs/>
              </w:rPr>
            </w:pPr>
            <w:ins w:id="31407" w:author="Greg Clendenning" w:date="2024-04-16T16:42:00Z">
              <w:r w:rsidRPr="001570EA">
                <w:rPr>
                  <w:b/>
                  <w:bCs/>
                  <w:iCs/>
                </w:rPr>
                <w:t xml:space="preserve">Wood Frame Wall R-Value </w:t>
              </w:r>
            </w:ins>
          </w:p>
        </w:tc>
        <w:tc>
          <w:tcPr>
            <w:tcW w:w="951" w:type="pct"/>
            <w:shd w:val="clear" w:color="auto" w:fill="BFBFBF"/>
          </w:tcPr>
          <w:p w14:paraId="46FD8CB7" w14:textId="77777777" w:rsidR="00EA5BBF" w:rsidRPr="001570EA" w:rsidRDefault="00EA5BBF">
            <w:pPr>
              <w:pStyle w:val="TableCell"/>
              <w:spacing w:beforeLines="40" w:before="96" w:afterLines="40" w:after="96"/>
              <w:jc w:val="left"/>
              <w:rPr>
                <w:ins w:id="31408" w:author="Greg Clendenning" w:date="2024-04-16T16:42:00Z"/>
                <w:b/>
                <w:bCs/>
                <w:iCs/>
              </w:rPr>
            </w:pPr>
            <w:ins w:id="31409" w:author="Greg Clendenning" w:date="2024-04-16T16:42:00Z">
              <w:r w:rsidRPr="001570EA">
                <w:rPr>
                  <w:b/>
                  <w:bCs/>
                  <w:iCs/>
                </w:rPr>
                <w:t>Floor R-Value</w:t>
              </w:r>
            </w:ins>
          </w:p>
        </w:tc>
        <w:tc>
          <w:tcPr>
            <w:tcW w:w="950" w:type="pct"/>
            <w:shd w:val="clear" w:color="auto" w:fill="BFBFBF"/>
          </w:tcPr>
          <w:p w14:paraId="080C11F4" w14:textId="77777777" w:rsidR="00EA5BBF" w:rsidRPr="001570EA" w:rsidRDefault="00EA5BBF">
            <w:pPr>
              <w:pStyle w:val="TableCell"/>
              <w:spacing w:beforeLines="40" w:before="96" w:afterLines="40" w:after="96"/>
              <w:jc w:val="left"/>
              <w:rPr>
                <w:ins w:id="31410" w:author="Greg Clendenning" w:date="2024-04-16T16:42:00Z"/>
                <w:b/>
                <w:bCs/>
                <w:iCs/>
              </w:rPr>
            </w:pPr>
            <w:ins w:id="31411" w:author="Greg Clendenning" w:date="2024-04-16T16:42:00Z">
              <w:r w:rsidRPr="001570EA">
                <w:rPr>
                  <w:b/>
                  <w:bCs/>
                  <w:iCs/>
                </w:rPr>
                <w:t xml:space="preserve">Rim Joist R-Value </w:t>
              </w:r>
            </w:ins>
          </w:p>
        </w:tc>
      </w:tr>
      <w:tr w:rsidR="00EA5BBF" w:rsidRPr="001570EA" w14:paraId="097E82BD" w14:textId="77777777">
        <w:trPr>
          <w:cantSplit/>
          <w:ins w:id="31412" w:author="Greg Clendenning" w:date="2024-04-16T16:42:00Z"/>
        </w:trPr>
        <w:tc>
          <w:tcPr>
            <w:tcW w:w="1100" w:type="pct"/>
            <w:shd w:val="clear" w:color="auto" w:fill="auto"/>
            <w:vAlign w:val="center"/>
          </w:tcPr>
          <w:p w14:paraId="32C81815" w14:textId="77777777" w:rsidR="00EA5BBF" w:rsidRPr="001570EA" w:rsidRDefault="00EA5BBF">
            <w:pPr>
              <w:pStyle w:val="TableCell"/>
              <w:spacing w:beforeLines="40" w:before="96" w:afterLines="40" w:after="96"/>
              <w:jc w:val="center"/>
              <w:rPr>
                <w:ins w:id="31413" w:author="Greg Clendenning" w:date="2024-04-16T16:42:00Z"/>
              </w:rPr>
            </w:pPr>
            <w:ins w:id="31414" w:author="Greg Clendenning" w:date="2024-04-16T16:42:00Z">
              <w:r w:rsidRPr="001570EA">
                <w:t>4</w:t>
              </w:r>
            </w:ins>
          </w:p>
        </w:tc>
        <w:tc>
          <w:tcPr>
            <w:tcW w:w="703" w:type="pct"/>
            <w:vMerge w:val="restart"/>
            <w:vAlign w:val="center"/>
          </w:tcPr>
          <w:p w14:paraId="4150B7D8" w14:textId="77777777" w:rsidR="00EA5BBF" w:rsidRPr="001570EA" w:rsidRDefault="00EA5BBF">
            <w:pPr>
              <w:pStyle w:val="TableCell"/>
              <w:spacing w:beforeLines="40" w:before="96" w:afterLines="40" w:after="96"/>
              <w:jc w:val="center"/>
              <w:rPr>
                <w:ins w:id="31415" w:author="Greg Clendenning" w:date="2024-04-16T16:42:00Z"/>
                <w:rFonts w:eastAsia="Arial Unicode MS"/>
                <w:iCs/>
              </w:rPr>
            </w:pPr>
            <w:ins w:id="31416" w:author="Greg Clendenning" w:date="2024-04-16T16:42:00Z">
              <w:r w:rsidRPr="001570EA">
                <w:rPr>
                  <w:rFonts w:eastAsia="Arial Unicode MS"/>
                  <w:iCs/>
                </w:rPr>
                <w:t>60</w:t>
              </w:r>
            </w:ins>
          </w:p>
        </w:tc>
        <w:tc>
          <w:tcPr>
            <w:tcW w:w="1296" w:type="pct"/>
            <w:vMerge w:val="restart"/>
            <w:shd w:val="clear" w:color="auto" w:fill="auto"/>
            <w:vAlign w:val="center"/>
          </w:tcPr>
          <w:p w14:paraId="50A9A79E" w14:textId="77777777" w:rsidR="00EA5BBF" w:rsidRPr="001570EA" w:rsidRDefault="00EA5BBF">
            <w:pPr>
              <w:pStyle w:val="TableCell"/>
              <w:spacing w:beforeLines="40" w:before="96" w:afterLines="40" w:after="96"/>
              <w:jc w:val="center"/>
              <w:rPr>
                <w:ins w:id="31417" w:author="Greg Clendenning" w:date="2024-04-16T16:42:00Z"/>
                <w:rFonts w:eastAsia="Arial Unicode MS"/>
                <w:iCs/>
                <w:lang w:val="fr-FR"/>
              </w:rPr>
            </w:pPr>
            <w:ins w:id="31418" w:author="Greg Clendenning" w:date="2024-04-16T16:42:00Z">
              <w:r w:rsidRPr="001570EA">
                <w:rPr>
                  <w:rFonts w:eastAsia="Arial Unicode MS"/>
                  <w:iCs/>
                  <w:lang w:val="fr-FR"/>
                </w:rPr>
                <w:t xml:space="preserve">30 or </w:t>
              </w:r>
            </w:ins>
          </w:p>
          <w:p w14:paraId="1790438C" w14:textId="77777777" w:rsidR="00EA5BBF" w:rsidRPr="001570EA" w:rsidRDefault="00EA5BBF">
            <w:pPr>
              <w:pStyle w:val="TableCell"/>
              <w:spacing w:beforeLines="40" w:before="96" w:afterLines="40" w:after="96"/>
              <w:jc w:val="center"/>
              <w:rPr>
                <w:ins w:id="31419" w:author="Greg Clendenning" w:date="2024-04-16T16:42:00Z"/>
                <w:rFonts w:eastAsia="Arial Unicode MS"/>
                <w:iCs/>
                <w:lang w:val="fr-FR"/>
              </w:rPr>
            </w:pPr>
            <w:ins w:id="31420" w:author="Greg Clendenning" w:date="2024-04-16T16:42:00Z">
              <w:r w:rsidRPr="001570EA">
                <w:rPr>
                  <w:rFonts w:eastAsia="Arial Unicode MS"/>
                  <w:iCs/>
                  <w:lang w:val="fr-FR"/>
                </w:rPr>
                <w:t xml:space="preserve">20&amp;5ci or </w:t>
              </w:r>
            </w:ins>
          </w:p>
          <w:p w14:paraId="147C21F6" w14:textId="77777777" w:rsidR="00EA5BBF" w:rsidRPr="001570EA" w:rsidRDefault="00EA5BBF">
            <w:pPr>
              <w:pStyle w:val="TableCell"/>
              <w:spacing w:beforeLines="40" w:before="96" w:afterLines="40" w:after="96"/>
              <w:jc w:val="center"/>
              <w:rPr>
                <w:ins w:id="31421" w:author="Greg Clendenning" w:date="2024-04-16T16:42:00Z"/>
                <w:rFonts w:eastAsia="Arial Unicode MS"/>
                <w:iCs/>
                <w:lang w:val="fr-FR"/>
              </w:rPr>
            </w:pPr>
            <w:ins w:id="31422" w:author="Greg Clendenning" w:date="2024-04-16T16:42:00Z">
              <w:r w:rsidRPr="001570EA">
                <w:rPr>
                  <w:rFonts w:eastAsia="Arial Unicode MS"/>
                  <w:iCs/>
                  <w:lang w:val="fr-FR"/>
                </w:rPr>
                <w:t xml:space="preserve">13&amp;10ci or </w:t>
              </w:r>
            </w:ins>
          </w:p>
          <w:p w14:paraId="792F9482" w14:textId="77777777" w:rsidR="00EA5BBF" w:rsidRPr="001570EA" w:rsidRDefault="00EA5BBF">
            <w:pPr>
              <w:pStyle w:val="TableCell"/>
              <w:spacing w:beforeLines="40" w:before="96" w:afterLines="40" w:after="96"/>
              <w:jc w:val="center"/>
              <w:rPr>
                <w:ins w:id="31423" w:author="Greg Clendenning" w:date="2024-04-16T16:42:00Z"/>
                <w:iCs/>
                <w:lang w:val="fr-FR"/>
              </w:rPr>
            </w:pPr>
            <w:ins w:id="31424" w:author="Greg Clendenning" w:date="2024-04-16T16:42:00Z">
              <w:r w:rsidRPr="001570EA">
                <w:rPr>
                  <w:rFonts w:eastAsia="Arial Unicode MS"/>
                  <w:iCs/>
                  <w:lang w:val="fr-FR"/>
                </w:rPr>
                <w:t>0&amp;20ci</w:t>
              </w:r>
            </w:ins>
          </w:p>
        </w:tc>
        <w:tc>
          <w:tcPr>
            <w:tcW w:w="951" w:type="pct"/>
            <w:vAlign w:val="center"/>
          </w:tcPr>
          <w:p w14:paraId="31613DA2" w14:textId="77777777" w:rsidR="00EA5BBF" w:rsidRPr="001570EA" w:rsidRDefault="00EA5BBF">
            <w:pPr>
              <w:pStyle w:val="TableCell"/>
              <w:spacing w:beforeLines="40" w:before="96" w:afterLines="40" w:after="96"/>
              <w:jc w:val="center"/>
              <w:rPr>
                <w:ins w:id="31425" w:author="Greg Clendenning" w:date="2024-04-16T16:42:00Z"/>
                <w:iCs/>
              </w:rPr>
            </w:pPr>
            <w:ins w:id="31426" w:author="Greg Clendenning" w:date="2024-04-16T16:42:00Z">
              <w:r w:rsidRPr="001570EA">
                <w:rPr>
                  <w:iCs/>
                </w:rPr>
                <w:t>19</w:t>
              </w:r>
            </w:ins>
          </w:p>
        </w:tc>
        <w:tc>
          <w:tcPr>
            <w:tcW w:w="950" w:type="pct"/>
          </w:tcPr>
          <w:p w14:paraId="7A8633CF" w14:textId="77777777" w:rsidR="00EA5BBF" w:rsidRPr="001570EA" w:rsidRDefault="00EA5BBF">
            <w:pPr>
              <w:pStyle w:val="TableCell"/>
              <w:spacing w:beforeLines="40" w:before="96" w:afterLines="40" w:after="96"/>
              <w:jc w:val="center"/>
              <w:rPr>
                <w:ins w:id="31427" w:author="Greg Clendenning" w:date="2024-04-16T16:42:00Z"/>
                <w:iCs/>
              </w:rPr>
            </w:pPr>
            <w:ins w:id="31428" w:author="Greg Clendenning" w:date="2024-04-16T16:42:00Z">
              <w:r w:rsidRPr="001570EA">
                <w:rPr>
                  <w:iCs/>
                </w:rPr>
                <w:t>10ci or 13</w:t>
              </w:r>
            </w:ins>
          </w:p>
        </w:tc>
      </w:tr>
      <w:tr w:rsidR="00EA5BBF" w:rsidRPr="001570EA" w14:paraId="45368734" w14:textId="77777777">
        <w:trPr>
          <w:cantSplit/>
          <w:ins w:id="31429" w:author="Greg Clendenning" w:date="2024-04-16T16:42:00Z"/>
        </w:trPr>
        <w:tc>
          <w:tcPr>
            <w:tcW w:w="1100" w:type="pct"/>
            <w:shd w:val="clear" w:color="auto" w:fill="auto"/>
            <w:vAlign w:val="center"/>
          </w:tcPr>
          <w:p w14:paraId="556A4DEC" w14:textId="77777777" w:rsidR="00EA5BBF" w:rsidRPr="001570EA" w:rsidRDefault="00EA5BBF">
            <w:pPr>
              <w:pStyle w:val="TableCell"/>
              <w:spacing w:beforeLines="40" w:before="96" w:afterLines="40" w:after="96"/>
              <w:jc w:val="center"/>
              <w:rPr>
                <w:ins w:id="31430" w:author="Greg Clendenning" w:date="2024-04-16T16:42:00Z"/>
              </w:rPr>
            </w:pPr>
            <w:ins w:id="31431" w:author="Greg Clendenning" w:date="2024-04-16T16:42:00Z">
              <w:r w:rsidRPr="001570EA">
                <w:t>5</w:t>
              </w:r>
            </w:ins>
          </w:p>
        </w:tc>
        <w:tc>
          <w:tcPr>
            <w:tcW w:w="703" w:type="pct"/>
            <w:vMerge/>
          </w:tcPr>
          <w:p w14:paraId="6A3C3897" w14:textId="77777777" w:rsidR="00EA5BBF" w:rsidRPr="001570EA" w:rsidRDefault="00EA5BBF">
            <w:pPr>
              <w:pStyle w:val="TableCell"/>
              <w:spacing w:beforeLines="40" w:before="96" w:afterLines="40" w:after="96"/>
              <w:jc w:val="center"/>
              <w:rPr>
                <w:ins w:id="31432" w:author="Greg Clendenning" w:date="2024-04-16T16:42:00Z"/>
                <w:rFonts w:eastAsia="Arial Unicode MS"/>
                <w:iCs/>
              </w:rPr>
            </w:pPr>
          </w:p>
        </w:tc>
        <w:tc>
          <w:tcPr>
            <w:tcW w:w="1296" w:type="pct"/>
            <w:vMerge/>
            <w:shd w:val="clear" w:color="auto" w:fill="auto"/>
          </w:tcPr>
          <w:p w14:paraId="2353DB3D" w14:textId="77777777" w:rsidR="00EA5BBF" w:rsidRPr="001570EA" w:rsidRDefault="00EA5BBF">
            <w:pPr>
              <w:pStyle w:val="TableCell"/>
              <w:spacing w:beforeLines="40" w:before="96" w:afterLines="40" w:after="96"/>
              <w:jc w:val="center"/>
              <w:rPr>
                <w:ins w:id="31433" w:author="Greg Clendenning" w:date="2024-04-16T16:42:00Z"/>
                <w:iCs/>
              </w:rPr>
            </w:pPr>
          </w:p>
        </w:tc>
        <w:tc>
          <w:tcPr>
            <w:tcW w:w="951" w:type="pct"/>
            <w:vAlign w:val="center"/>
          </w:tcPr>
          <w:p w14:paraId="630E7997" w14:textId="77777777" w:rsidR="00EA5BBF" w:rsidRPr="001570EA" w:rsidRDefault="00EA5BBF">
            <w:pPr>
              <w:pStyle w:val="TableCell"/>
              <w:spacing w:beforeLines="40" w:before="96" w:afterLines="40" w:after="96"/>
              <w:jc w:val="center"/>
              <w:rPr>
                <w:ins w:id="31434" w:author="Greg Clendenning" w:date="2024-04-16T16:42:00Z"/>
                <w:iCs/>
              </w:rPr>
            </w:pPr>
            <w:ins w:id="31435" w:author="Greg Clendenning" w:date="2024-04-16T16:42:00Z">
              <w:r w:rsidRPr="001570EA">
                <w:rPr>
                  <w:iCs/>
                </w:rPr>
                <w:t>30</w:t>
              </w:r>
            </w:ins>
          </w:p>
        </w:tc>
        <w:tc>
          <w:tcPr>
            <w:tcW w:w="950" w:type="pct"/>
          </w:tcPr>
          <w:p w14:paraId="3D5B8C2B" w14:textId="77777777" w:rsidR="00EA5BBF" w:rsidRPr="001570EA" w:rsidRDefault="00EA5BBF">
            <w:pPr>
              <w:pStyle w:val="TableCell"/>
              <w:spacing w:beforeLines="40" w:before="96" w:afterLines="40" w:after="96"/>
              <w:jc w:val="center"/>
              <w:rPr>
                <w:ins w:id="31436" w:author="Greg Clendenning" w:date="2024-04-16T16:42:00Z"/>
                <w:iCs/>
              </w:rPr>
            </w:pPr>
            <w:ins w:id="31437" w:author="Greg Clendenning" w:date="2024-04-16T16:42:00Z">
              <w:r w:rsidRPr="001570EA">
                <w:rPr>
                  <w:iCs/>
                </w:rPr>
                <w:t xml:space="preserve">15ci or </w:t>
              </w:r>
            </w:ins>
          </w:p>
          <w:p w14:paraId="7C1D2030" w14:textId="77777777" w:rsidR="00EA5BBF" w:rsidRPr="001570EA" w:rsidRDefault="00EA5BBF">
            <w:pPr>
              <w:pStyle w:val="TableCell"/>
              <w:spacing w:beforeLines="40" w:before="96" w:afterLines="40" w:after="96"/>
              <w:jc w:val="center"/>
              <w:rPr>
                <w:ins w:id="31438" w:author="Greg Clendenning" w:date="2024-04-16T16:42:00Z"/>
                <w:iCs/>
              </w:rPr>
            </w:pPr>
            <w:ins w:id="31439" w:author="Greg Clendenning" w:date="2024-04-16T16:42:00Z">
              <w:r w:rsidRPr="001570EA">
                <w:rPr>
                  <w:iCs/>
                </w:rPr>
                <w:t xml:space="preserve">19 or </w:t>
              </w:r>
            </w:ins>
          </w:p>
          <w:p w14:paraId="0468D816" w14:textId="77777777" w:rsidR="00EA5BBF" w:rsidRPr="001570EA" w:rsidRDefault="00EA5BBF">
            <w:pPr>
              <w:pStyle w:val="TableCell"/>
              <w:spacing w:beforeLines="40" w:before="96" w:afterLines="40" w:after="96"/>
              <w:jc w:val="center"/>
              <w:rPr>
                <w:ins w:id="31440" w:author="Greg Clendenning" w:date="2024-04-16T16:42:00Z"/>
                <w:iCs/>
              </w:rPr>
            </w:pPr>
            <w:ins w:id="31441" w:author="Greg Clendenning" w:date="2024-04-16T16:42:00Z">
              <w:r w:rsidRPr="001570EA">
                <w:rPr>
                  <w:iCs/>
                </w:rPr>
                <w:t>13&amp;5ci</w:t>
              </w:r>
            </w:ins>
          </w:p>
        </w:tc>
      </w:tr>
    </w:tbl>
    <w:p w14:paraId="57EDAD1B" w14:textId="77777777" w:rsidR="00EA5BBF" w:rsidRPr="001570EA" w:rsidRDefault="00EA5BBF" w:rsidP="00EA5BBF">
      <w:pPr>
        <w:rPr>
          <w:ins w:id="31442" w:author="Greg Clendenning" w:date="2024-04-16T16:42:00Z"/>
        </w:rPr>
      </w:pPr>
    </w:p>
    <w:p w14:paraId="5416CF22" w14:textId="47A4DE62" w:rsidR="00EA5BBF" w:rsidRPr="001570EA" w:rsidRDefault="00EA5BBF" w:rsidP="00EA5BBF">
      <w:pPr>
        <w:rPr>
          <w:ins w:id="31443" w:author="Greg Clendenning" w:date="2024-04-16T16:42:00Z"/>
        </w:rPr>
      </w:pPr>
      <w:ins w:id="31444" w:author="Greg Clendenning" w:date="2024-04-16T16:42:00Z">
        <w:r w:rsidRPr="001570EA">
          <w:t xml:space="preserve">Notes on reading values in </w:t>
        </w:r>
        <w:r w:rsidRPr="001570EA">
          <w:fldChar w:fldCharType="begin"/>
        </w:r>
        <w:r w:rsidRPr="001570EA">
          <w:instrText xml:space="preserve"> REF _Ref151086083 \h </w:instrText>
        </w:r>
        <w:r w:rsidR="001570EA">
          <w:instrText xml:space="preserve"> \* MERGEFORMAT </w:instrText>
        </w:r>
      </w:ins>
      <w:ins w:id="31445"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46</w:t>
        </w:r>
        <w:r w:rsidRPr="001570EA">
          <w:fldChar w:fldCharType="end"/>
        </w:r>
        <w:r w:rsidRPr="001570EA">
          <w:t>:</w:t>
        </w:r>
      </w:ins>
    </w:p>
    <w:p w14:paraId="0A151B87" w14:textId="77777777" w:rsidR="00EA5BBF" w:rsidRPr="001570EA" w:rsidRDefault="00EA5BBF" w:rsidP="00EA5BBF">
      <w:pPr>
        <w:rPr>
          <w:ins w:id="31446" w:author="Greg Clendenning" w:date="2024-04-16T16:42:00Z"/>
        </w:rPr>
      </w:pPr>
    </w:p>
    <w:p w14:paraId="66CDCB27" w14:textId="77777777" w:rsidR="00EA5BBF" w:rsidRPr="001570EA" w:rsidRDefault="00EA5BBF" w:rsidP="00152CD6">
      <w:pPr>
        <w:pStyle w:val="ListParagraph"/>
        <w:numPr>
          <w:ilvl w:val="0"/>
          <w:numId w:val="81"/>
        </w:numPr>
        <w:rPr>
          <w:ins w:id="31447" w:author="Greg Clendenning" w:date="2024-04-16T16:42:00Z"/>
        </w:rPr>
      </w:pPr>
      <w:ins w:id="31448" w:author="Greg Clendenning" w:date="2024-04-16T16:42:00Z">
        <w:r w:rsidRPr="001570EA">
          <w:rPr>
            <w:b/>
            <w:bCs/>
          </w:rPr>
          <w:t>Wood Frame Wall R-value:</w:t>
        </w:r>
        <w:r w:rsidRPr="001570EA">
          <w:t xml:space="preserve"> The first value is cavity insulation; the second value is continuous insulation. Therefore, as an example, “20 &amp; 5ci” means R-20 cavity insulation plus R-5 continuous insulation. </w:t>
        </w:r>
      </w:ins>
    </w:p>
    <w:p w14:paraId="7FF79173" w14:textId="77777777" w:rsidR="00EA5BBF" w:rsidRPr="001570EA" w:rsidRDefault="00EA5BBF" w:rsidP="00EA5BBF">
      <w:pPr>
        <w:pStyle w:val="ListParagraph"/>
        <w:rPr>
          <w:ins w:id="31449" w:author="Greg Clendenning" w:date="2024-04-16T16:42:00Z"/>
        </w:rPr>
      </w:pPr>
    </w:p>
    <w:p w14:paraId="5793D366" w14:textId="77777777" w:rsidR="00EA5BBF" w:rsidRPr="001570EA" w:rsidRDefault="00EA5BBF" w:rsidP="00152CD6">
      <w:pPr>
        <w:pStyle w:val="ListParagraph"/>
        <w:numPr>
          <w:ilvl w:val="0"/>
          <w:numId w:val="81"/>
        </w:numPr>
        <w:rPr>
          <w:ins w:id="31450" w:author="Greg Clendenning" w:date="2024-04-16T16:42:00Z"/>
        </w:rPr>
      </w:pPr>
      <w:ins w:id="31451" w:author="Greg Clendenning" w:date="2024-04-16T16:42:00Z">
        <w:r w:rsidRPr="001570EA">
          <w:rPr>
            <w:b/>
            <w:bCs/>
          </w:rPr>
          <w:t>Rim Joist R-Value, Climate Zone 4</w:t>
        </w:r>
        <w:r w:rsidRPr="001570EA">
          <w:t>: “10ci or 13” means R-10 continuous insulation on the interior or exterior surface of the wall or R-13 cavity insulation on the interior side of the wall.</w:t>
        </w:r>
      </w:ins>
    </w:p>
    <w:p w14:paraId="5D21DC2D" w14:textId="77777777" w:rsidR="00EA5BBF" w:rsidRPr="001570EA" w:rsidRDefault="00EA5BBF" w:rsidP="00EA5BBF">
      <w:pPr>
        <w:rPr>
          <w:ins w:id="31452" w:author="Greg Clendenning" w:date="2024-04-16T16:42:00Z"/>
        </w:rPr>
      </w:pPr>
    </w:p>
    <w:p w14:paraId="7708884E" w14:textId="77777777" w:rsidR="00EA5BBF" w:rsidRPr="001570EA" w:rsidRDefault="00EA5BBF" w:rsidP="00152CD6">
      <w:pPr>
        <w:pStyle w:val="ListParagraph"/>
        <w:numPr>
          <w:ilvl w:val="0"/>
          <w:numId w:val="81"/>
        </w:numPr>
        <w:rPr>
          <w:ins w:id="31453" w:author="Greg Clendenning" w:date="2024-04-16T16:42:00Z"/>
        </w:rPr>
      </w:pPr>
      <w:ins w:id="31454" w:author="Greg Clendenning" w:date="2024-04-16T16:42:00Z">
        <w:r w:rsidRPr="001570EA">
          <w:rPr>
            <w:b/>
            <w:bCs/>
          </w:rPr>
          <w:t>Rim Joist R-Value, Climate Zone 5</w:t>
        </w:r>
        <w:r w:rsidRPr="001570EA">
          <w:t>: “15ci or 19 or 13 13&amp;5ci” means R-15 continuous insulation on the interior or exterior surface of the wall; or R-19 cavity insulation on the interior side of the wall; or R-13 cavity insulation on the interior of the wall in addition to R-5 continuous insulation on the interior or exterior surface of the wall.</w:t>
        </w:r>
      </w:ins>
    </w:p>
    <w:p w14:paraId="1D621000" w14:textId="77777777" w:rsidR="00EA5BBF" w:rsidRPr="001570EA" w:rsidRDefault="00EA5BBF" w:rsidP="00EA5BBF"/>
    <w:p w14:paraId="560C869F" w14:textId="77777777" w:rsidR="00EA5BBF" w:rsidRPr="001570EA" w:rsidRDefault="00EA5BBF" w:rsidP="00EA5BBF">
      <w:pPr>
        <w:pStyle w:val="SubStyle"/>
      </w:pPr>
      <w:r w:rsidRPr="001570EA">
        <w:t>Evaluation Protocols</w:t>
      </w:r>
    </w:p>
    <w:p w14:paraId="39956B90"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44C3912" w14:textId="77777777" w:rsidR="00EA5BBF" w:rsidRPr="001570EA" w:rsidRDefault="00EA5BBF" w:rsidP="00EA5BBF"/>
    <w:p w14:paraId="6B36457F" w14:textId="77777777" w:rsidR="00EA5BBF" w:rsidRPr="001570EA" w:rsidRDefault="00EA5BBF" w:rsidP="00EA5BBF">
      <w:pPr>
        <w:pStyle w:val="SubStyle"/>
        <w:rPr>
          <w:color w:val="000000" w:themeColor="text1"/>
        </w:rPr>
      </w:pPr>
      <w:r w:rsidRPr="001570EA">
        <w:t>Sources</w:t>
      </w:r>
    </w:p>
    <w:p w14:paraId="1C1510CD" w14:textId="12E94E69" w:rsidR="00EA5BBF" w:rsidRPr="001570EA" w:rsidRDefault="00EA5BBF" w:rsidP="00152CD6">
      <w:pPr>
        <w:pStyle w:val="source10"/>
        <w:numPr>
          <w:ilvl w:val="0"/>
          <w:numId w:val="79"/>
        </w:numPr>
        <w:spacing w:line="288" w:lineRule="auto"/>
        <w:ind w:left="360"/>
        <w:jc w:val="left"/>
        <w:rPr>
          <w:rPrChange w:id="31455" w:author="Greg Clendenning" w:date="2024-04-16T16:42:00Z">
            <w:rPr>
              <w:rStyle w:val="Hyperlink"/>
              <w:rFonts w:ascii="Arial Black" w:hAnsi="Arial Black"/>
              <w:b/>
              <w:smallCaps/>
              <w:color w:val="000000" w:themeColor="text1"/>
              <w:spacing w:val="40"/>
            </w:rPr>
          </w:rPrChange>
        </w:rPr>
      </w:pPr>
      <w:bookmarkStart w:id="31456" w:name="_Hlk531941320"/>
      <w:r w:rsidRPr="001570EA">
        <w:rPr>
          <w:color w:val="000000" w:themeColor="text1"/>
        </w:rPr>
        <w:t>GDS Associates, Inc</w:t>
      </w:r>
      <w:del w:id="31457" w:author="Greg Clendenning" w:date="2024-04-16T16:42:00Z">
        <w:r w:rsidR="00FA5174" w:rsidRPr="003517CB">
          <w:rPr>
            <w:color w:val="000000" w:themeColor="text1"/>
          </w:rPr>
          <w:delText>.,</w:delText>
        </w:r>
      </w:del>
      <w:ins w:id="31458" w:author="Greg Clendenning" w:date="2024-04-16T16:42:00Z">
        <w:r w:rsidRPr="001570EA">
          <w:rPr>
            <w:color w:val="000000" w:themeColor="text1"/>
          </w:rPr>
          <w:t>. (2007).</w:t>
        </w:r>
      </w:ins>
      <w:r w:rsidRPr="001570EA">
        <w:rPr>
          <w:color w:val="000000" w:themeColor="text1"/>
        </w:rPr>
        <w:t xml:space="preserve"> Measure Life Report, </w:t>
      </w:r>
      <w:r w:rsidRPr="001570EA">
        <w:rPr>
          <w:color w:val="000000" w:themeColor="text1"/>
          <w:rPrChange w:id="31459" w:author="Greg Clendenning" w:date="2024-04-16T16:42:00Z">
            <w:rPr>
              <w:i/>
              <w:color w:val="000000" w:themeColor="text1"/>
            </w:rPr>
          </w:rPrChange>
        </w:rPr>
        <w:t>Residential and Commercial/Industrial Lighting and HVAC Measures</w:t>
      </w:r>
      <w:del w:id="31460" w:author="Greg Clendenning" w:date="2024-04-16T16:42:00Z">
        <w:r w:rsidR="00FA5174" w:rsidRPr="003517CB">
          <w:rPr>
            <w:color w:val="000000" w:themeColor="text1"/>
          </w:rPr>
          <w:delText>,</w:delText>
        </w:r>
        <w:r w:rsidR="00FA5174">
          <w:rPr>
            <w:color w:val="000000" w:themeColor="text1"/>
          </w:rPr>
          <w:delText xml:space="preserve"> </w:delText>
        </w:r>
        <w:r w:rsidR="00FA5174" w:rsidRPr="003517CB">
          <w:rPr>
            <w:color w:val="000000" w:themeColor="text1"/>
          </w:rPr>
          <w:delText>2007</w:delText>
        </w:r>
      </w:del>
      <w:r w:rsidRPr="001570EA">
        <w:rPr>
          <w:color w:val="000000" w:themeColor="text1"/>
        </w:rPr>
        <w:t xml:space="preserve">. </w:t>
      </w:r>
      <w:del w:id="31461" w:author="Greg Clendenning" w:date="2024-04-16T16:42:00Z">
        <w:r w:rsidR="00475EB1">
          <w:fldChar w:fldCharType="begin"/>
        </w:r>
        <w:r w:rsidR="00475EB1">
          <w:delInstrText>HYPERLINK "https://library.cee1.org/system/files/library/8842/CEE_Eval_MeasureLifeStudyLights%2526HVACGDS_1Jun2007.pdf"</w:delInstrText>
        </w:r>
        <w:r w:rsidR="00475EB1">
          <w:fldChar w:fldCharType="separate"/>
        </w:r>
        <w:r w:rsidR="00FA5174" w:rsidRPr="00F116A9">
          <w:rPr>
            <w:rStyle w:val="Hyperlink"/>
          </w:rPr>
          <w:delText>https://library.cee1.org/system/files/library/8842/CEE_Eval_MeasureLifeStudyLights%2526HVACGDS_1Jun2007.pdf</w:delText>
        </w:r>
        <w:r w:rsidR="00475EB1">
          <w:rPr>
            <w:rStyle w:val="Hyperlink"/>
          </w:rPr>
          <w:fldChar w:fldCharType="end"/>
        </w:r>
      </w:del>
      <w:ins w:id="31462" w:author="Greg Clendenning" w:date="2024-04-16T16:42:00Z">
        <w:r w:rsidR="00475EB1">
          <w:fldChar w:fldCharType="begin"/>
        </w:r>
        <w:r w:rsidR="00475EB1">
          <w:instrText>HYPERLINK "https://www.caetrm.com/media/reference-documents/HVAC_Ltg_measure_life_GDS_2007.pdf"</w:instrText>
        </w:r>
        <w:r w:rsidR="00475EB1">
          <w:fldChar w:fldCharType="separate"/>
        </w:r>
        <w:r w:rsidRPr="001570EA">
          <w:rPr>
            <w:rStyle w:val="Hyperlink"/>
            <w:rFonts w:cs="Arial"/>
          </w:rPr>
          <w:t>Weblink</w:t>
        </w:r>
        <w:r w:rsidR="00475EB1">
          <w:rPr>
            <w:rStyle w:val="Hyperlink"/>
            <w:rFonts w:cs="Arial"/>
          </w:rPr>
          <w:fldChar w:fldCharType="end"/>
        </w:r>
        <w:r w:rsidRPr="001570EA">
          <w:t>. Measure life for insulation is 25 years. Note that PA Act 129 savings can be claimed for no more than 15 years, thus the 15 year measure life.</w:t>
        </w:r>
      </w:ins>
      <w:r w:rsidR="00A71204" w:rsidRPr="001570EA" w:rsidDel="00A71204">
        <w:rPr>
          <w:rPrChange w:id="31463" w:author="Greg Clendenning" w:date="2024-04-16T16:42:00Z">
            <w:rPr>
              <w:rStyle w:val="Hyperlink"/>
              <w:color w:val="000000" w:themeColor="text1"/>
            </w:rPr>
          </w:rPrChange>
        </w:rPr>
        <w:t xml:space="preserve"> </w:t>
      </w:r>
      <w:bookmarkEnd w:id="31456"/>
    </w:p>
    <w:p w14:paraId="1B71CDF1" w14:textId="77777777" w:rsidR="00FA5174" w:rsidRDefault="00FA5174" w:rsidP="0083636E">
      <w:pPr>
        <w:pStyle w:val="source10"/>
        <w:numPr>
          <w:ilvl w:val="0"/>
          <w:numId w:val="79"/>
        </w:numPr>
        <w:spacing w:line="288" w:lineRule="auto"/>
        <w:ind w:left="360"/>
        <w:jc w:val="left"/>
        <w:rPr>
          <w:del w:id="31464" w:author="Greg Clendenning" w:date="2024-04-16T16:42:00Z"/>
          <w:color w:val="000000" w:themeColor="text1"/>
        </w:rPr>
      </w:pPr>
      <w:del w:id="31465" w:author="Greg Clendenning" w:date="2024-04-16T16:42:00Z">
        <w:r w:rsidRPr="003517CB">
          <w:rPr>
            <w:color w:val="000000" w:themeColor="text1"/>
          </w:rPr>
          <w:delText>State</w:delText>
        </w:r>
        <w:r>
          <w:rPr>
            <w:color w:val="000000" w:themeColor="text1"/>
          </w:rPr>
          <w:delText xml:space="preserve"> </w:delText>
        </w:r>
        <w:r w:rsidRPr="003517CB">
          <w:rPr>
            <w:color w:val="000000" w:themeColor="text1"/>
          </w:rPr>
          <w:delText>of</w:delText>
        </w:r>
        <w:r>
          <w:rPr>
            <w:color w:val="000000" w:themeColor="text1"/>
          </w:rPr>
          <w:delText xml:space="preserve"> </w:delText>
        </w:r>
        <w:r w:rsidRPr="003517CB">
          <w:rPr>
            <w:color w:val="000000" w:themeColor="text1"/>
          </w:rPr>
          <w:delText>Ohio</w:delText>
        </w:r>
        <w:r>
          <w:rPr>
            <w:color w:val="000000" w:themeColor="text1"/>
          </w:rPr>
          <w:delText xml:space="preserve"> </w:delText>
        </w:r>
        <w:r w:rsidRPr="003517CB">
          <w:rPr>
            <w:color w:val="000000" w:themeColor="text1"/>
          </w:rPr>
          <w:delText>Energy</w:delText>
        </w:r>
        <w:r>
          <w:rPr>
            <w:color w:val="000000" w:themeColor="text1"/>
          </w:rPr>
          <w:delText xml:space="preserve"> </w:delText>
        </w:r>
        <w:r w:rsidRPr="003517CB">
          <w:rPr>
            <w:color w:val="000000" w:themeColor="text1"/>
          </w:rPr>
          <w:delText>Efficiency</w:delText>
        </w:r>
        <w:r>
          <w:rPr>
            <w:color w:val="000000" w:themeColor="text1"/>
          </w:rPr>
          <w:delText xml:space="preserve"> </w:delText>
        </w:r>
        <w:r w:rsidRPr="003517CB">
          <w:rPr>
            <w:color w:val="000000" w:themeColor="text1"/>
          </w:rPr>
          <w:delText>Technical</w:delText>
        </w:r>
        <w:r>
          <w:rPr>
            <w:color w:val="000000" w:themeColor="text1"/>
          </w:rPr>
          <w:delText xml:space="preserve"> </w:delText>
        </w:r>
        <w:r w:rsidRPr="003517CB">
          <w:rPr>
            <w:color w:val="000000" w:themeColor="text1"/>
          </w:rPr>
          <w:delText>Reference</w:delText>
        </w:r>
        <w:r>
          <w:rPr>
            <w:color w:val="000000" w:themeColor="text1"/>
          </w:rPr>
          <w:delText xml:space="preserve"> </w:delText>
        </w:r>
        <w:r w:rsidRPr="003517CB">
          <w:rPr>
            <w:color w:val="000000" w:themeColor="text1"/>
          </w:rPr>
          <w:delText>Manual,</w:delText>
        </w:r>
        <w:r>
          <w:rPr>
            <w:color w:val="000000" w:themeColor="text1"/>
          </w:rPr>
          <w:delText xml:space="preserve"> </w:delText>
        </w:r>
        <w:r w:rsidRPr="003517CB">
          <w:rPr>
            <w:color w:val="000000" w:themeColor="text1"/>
          </w:rPr>
          <w:delText>prepared</w:delText>
        </w:r>
        <w:r>
          <w:rPr>
            <w:color w:val="000000" w:themeColor="text1"/>
          </w:rPr>
          <w:delText xml:space="preserve"> </w:delText>
        </w:r>
        <w:r w:rsidRPr="003517CB">
          <w:rPr>
            <w:color w:val="000000" w:themeColor="text1"/>
          </w:rPr>
          <w:delText>for</w:delText>
        </w:r>
        <w:r>
          <w:rPr>
            <w:color w:val="000000" w:themeColor="text1"/>
          </w:rPr>
          <w:delText xml:space="preserve"> </w:delText>
        </w:r>
        <w:r w:rsidRPr="003517CB">
          <w:rPr>
            <w:color w:val="000000" w:themeColor="text1"/>
          </w:rPr>
          <w:delText>the</w:delText>
        </w:r>
        <w:r>
          <w:rPr>
            <w:color w:val="000000" w:themeColor="text1"/>
          </w:rPr>
          <w:delText xml:space="preserve"> </w:delText>
        </w:r>
        <w:r w:rsidRPr="003517CB">
          <w:rPr>
            <w:color w:val="000000" w:themeColor="text1"/>
          </w:rPr>
          <w:delText>Public</w:delText>
        </w:r>
        <w:r>
          <w:rPr>
            <w:color w:val="000000" w:themeColor="text1"/>
          </w:rPr>
          <w:delText xml:space="preserve"> </w:delText>
        </w:r>
        <w:r w:rsidRPr="003517CB">
          <w:rPr>
            <w:color w:val="000000" w:themeColor="text1"/>
          </w:rPr>
          <w:delText>Utilities</w:delText>
        </w:r>
        <w:r>
          <w:rPr>
            <w:color w:val="000000" w:themeColor="text1"/>
          </w:rPr>
          <w:delText xml:space="preserve"> </w:delText>
        </w:r>
        <w:r w:rsidRPr="003517CB">
          <w:rPr>
            <w:color w:val="000000" w:themeColor="text1"/>
          </w:rPr>
          <w:delText>Commission</w:delText>
        </w:r>
        <w:r>
          <w:rPr>
            <w:color w:val="000000" w:themeColor="text1"/>
          </w:rPr>
          <w:delText xml:space="preserve"> </w:delText>
        </w:r>
        <w:r w:rsidRPr="003517CB">
          <w:rPr>
            <w:color w:val="000000" w:themeColor="text1"/>
          </w:rPr>
          <w:delText>of</w:delText>
        </w:r>
        <w:r>
          <w:rPr>
            <w:color w:val="000000" w:themeColor="text1"/>
          </w:rPr>
          <w:delText xml:space="preserve"> </w:delText>
        </w:r>
        <w:r w:rsidRPr="003517CB">
          <w:rPr>
            <w:color w:val="000000" w:themeColor="text1"/>
          </w:rPr>
          <w:delText>Ohio</w:delText>
        </w:r>
        <w:r>
          <w:rPr>
            <w:color w:val="000000" w:themeColor="text1"/>
          </w:rPr>
          <w:delText xml:space="preserve"> </w:delText>
        </w:r>
        <w:r w:rsidRPr="003517CB">
          <w:rPr>
            <w:color w:val="000000" w:themeColor="text1"/>
          </w:rPr>
          <w:delText>by</w:delText>
        </w:r>
        <w:r>
          <w:rPr>
            <w:color w:val="000000" w:themeColor="text1"/>
          </w:rPr>
          <w:delText xml:space="preserve"> </w:delText>
        </w:r>
        <w:r w:rsidRPr="003517CB">
          <w:rPr>
            <w:color w:val="000000" w:themeColor="text1"/>
          </w:rPr>
          <w:delText>Vermont</w:delText>
        </w:r>
        <w:r>
          <w:rPr>
            <w:color w:val="000000" w:themeColor="text1"/>
          </w:rPr>
          <w:delText xml:space="preserve"> </w:delText>
        </w:r>
        <w:r w:rsidRPr="003517CB">
          <w:rPr>
            <w:color w:val="000000" w:themeColor="text1"/>
          </w:rPr>
          <w:delText>Energy</w:delText>
        </w:r>
        <w:r>
          <w:rPr>
            <w:color w:val="000000" w:themeColor="text1"/>
          </w:rPr>
          <w:delText xml:space="preserve"> </w:delText>
        </w:r>
        <w:r w:rsidRPr="003517CB">
          <w:rPr>
            <w:color w:val="000000" w:themeColor="text1"/>
          </w:rPr>
          <w:delText>Investment</w:delText>
        </w:r>
        <w:r>
          <w:rPr>
            <w:color w:val="000000" w:themeColor="text1"/>
          </w:rPr>
          <w:delText xml:space="preserve"> </w:delText>
        </w:r>
        <w:r w:rsidRPr="003517CB">
          <w:rPr>
            <w:color w:val="000000" w:themeColor="text1"/>
          </w:rPr>
          <w:delText>Corporation.</w:delText>
        </w:r>
        <w:r>
          <w:rPr>
            <w:color w:val="000000" w:themeColor="text1"/>
          </w:rPr>
          <w:delText xml:space="preserve"> </w:delText>
        </w:r>
        <w:r w:rsidRPr="003517CB">
          <w:rPr>
            <w:color w:val="000000" w:themeColor="text1"/>
          </w:rPr>
          <w:delText>August</w:delText>
        </w:r>
        <w:r>
          <w:rPr>
            <w:color w:val="000000" w:themeColor="text1"/>
          </w:rPr>
          <w:delText xml:space="preserve"> </w:delText>
        </w:r>
        <w:r w:rsidRPr="003517CB">
          <w:rPr>
            <w:color w:val="000000" w:themeColor="text1"/>
          </w:rPr>
          <w:delText>6,</w:delText>
        </w:r>
        <w:r>
          <w:rPr>
            <w:color w:val="000000" w:themeColor="text1"/>
          </w:rPr>
          <w:delText xml:space="preserve"> </w:delText>
        </w:r>
        <w:r w:rsidRPr="003517CB">
          <w:rPr>
            <w:color w:val="000000" w:themeColor="text1"/>
          </w:rPr>
          <w:delText>2010.</w:delText>
        </w:r>
      </w:del>
    </w:p>
    <w:p w14:paraId="77F64813" w14:textId="77777777" w:rsidR="00FA5174" w:rsidRPr="003517CB" w:rsidRDefault="00FA5174" w:rsidP="0083636E">
      <w:pPr>
        <w:pStyle w:val="source10"/>
        <w:numPr>
          <w:ilvl w:val="0"/>
          <w:numId w:val="79"/>
        </w:numPr>
        <w:spacing w:line="288" w:lineRule="auto"/>
        <w:ind w:left="360"/>
        <w:jc w:val="left"/>
        <w:rPr>
          <w:del w:id="31466" w:author="Greg Clendenning" w:date="2024-04-16T16:42:00Z"/>
          <w:color w:val="000000" w:themeColor="text1"/>
        </w:rPr>
      </w:pPr>
      <w:del w:id="31467" w:author="Greg Clendenning" w:date="2024-04-16T16:42:00Z">
        <w:r w:rsidRPr="00182C6E">
          <w:rPr>
            <w:color w:val="000000" w:themeColor="text1"/>
          </w:rPr>
          <w:delText>Minnesota</w:delText>
        </w:r>
        <w:r>
          <w:rPr>
            <w:color w:val="000000" w:themeColor="text1"/>
          </w:rPr>
          <w:delText xml:space="preserve"> </w:delText>
        </w:r>
        <w:r w:rsidRPr="00182C6E">
          <w:rPr>
            <w:color w:val="000000" w:themeColor="text1"/>
          </w:rPr>
          <w:delText>Department</w:delText>
        </w:r>
        <w:r>
          <w:rPr>
            <w:color w:val="000000" w:themeColor="text1"/>
          </w:rPr>
          <w:delText xml:space="preserve"> </w:delText>
        </w:r>
        <w:r w:rsidRPr="00182C6E">
          <w:rPr>
            <w:color w:val="000000" w:themeColor="text1"/>
          </w:rPr>
          <w:delText>of</w:delText>
        </w:r>
        <w:r>
          <w:rPr>
            <w:color w:val="000000" w:themeColor="text1"/>
          </w:rPr>
          <w:delText xml:space="preserve"> </w:delText>
        </w:r>
        <w:r w:rsidRPr="00182C6E">
          <w:rPr>
            <w:color w:val="000000" w:themeColor="text1"/>
          </w:rPr>
          <w:delText>Commerce,</w:delText>
        </w:r>
        <w:r>
          <w:rPr>
            <w:color w:val="000000" w:themeColor="text1"/>
          </w:rPr>
          <w:delText xml:space="preserve"> </w:delText>
        </w:r>
        <w:r w:rsidRPr="00182C6E">
          <w:rPr>
            <w:color w:val="000000" w:themeColor="text1"/>
          </w:rPr>
          <w:delText>Home</w:delText>
        </w:r>
        <w:r>
          <w:rPr>
            <w:color w:val="000000" w:themeColor="text1"/>
          </w:rPr>
          <w:delText xml:space="preserve"> </w:delText>
        </w:r>
        <w:r w:rsidRPr="00182C6E">
          <w:rPr>
            <w:color w:val="000000" w:themeColor="text1"/>
          </w:rPr>
          <w:delText>Envelope,</w:delText>
        </w:r>
        <w:r>
          <w:rPr>
            <w:color w:val="000000" w:themeColor="text1"/>
          </w:rPr>
          <w:delText xml:space="preserve"> </w:delText>
        </w:r>
        <w:r w:rsidRPr="00182C6E">
          <w:rPr>
            <w:color w:val="000000" w:themeColor="text1"/>
          </w:rPr>
          <w:delText>An</w:delText>
        </w:r>
        <w:r>
          <w:rPr>
            <w:color w:val="000000" w:themeColor="text1"/>
          </w:rPr>
          <w:delText xml:space="preserve"> </w:delText>
        </w:r>
        <w:r w:rsidRPr="00182C6E">
          <w:rPr>
            <w:color w:val="000000" w:themeColor="text1"/>
          </w:rPr>
          <w:delText>Energy</w:delText>
        </w:r>
        <w:r>
          <w:rPr>
            <w:color w:val="000000" w:themeColor="text1"/>
          </w:rPr>
          <w:delText xml:space="preserve"> </w:delText>
        </w:r>
        <w:r w:rsidRPr="00182C6E">
          <w:rPr>
            <w:color w:val="000000" w:themeColor="text1"/>
          </w:rPr>
          <w:delText>Guide</w:delText>
        </w:r>
        <w:r>
          <w:rPr>
            <w:color w:val="000000" w:themeColor="text1"/>
          </w:rPr>
          <w:delText xml:space="preserve"> </w:delText>
        </w:r>
        <w:r w:rsidRPr="00182C6E">
          <w:rPr>
            <w:color w:val="000000" w:themeColor="text1"/>
          </w:rPr>
          <w:delText>to</w:delText>
        </w:r>
        <w:r>
          <w:rPr>
            <w:color w:val="000000" w:themeColor="text1"/>
          </w:rPr>
          <w:delText xml:space="preserve"> </w:delText>
        </w:r>
        <w:r w:rsidRPr="00182C6E">
          <w:rPr>
            <w:color w:val="000000" w:themeColor="text1"/>
          </w:rPr>
          <w:delText>Help</w:delText>
        </w:r>
        <w:r>
          <w:rPr>
            <w:color w:val="000000" w:themeColor="text1"/>
          </w:rPr>
          <w:delText xml:space="preserve"> </w:delText>
        </w:r>
        <w:r w:rsidRPr="00182C6E">
          <w:rPr>
            <w:color w:val="000000" w:themeColor="text1"/>
          </w:rPr>
          <w:delText>You</w:delText>
        </w:r>
        <w:r>
          <w:rPr>
            <w:color w:val="000000" w:themeColor="text1"/>
          </w:rPr>
          <w:delText xml:space="preserve"> </w:delText>
        </w:r>
        <w:r w:rsidRPr="00182C6E">
          <w:rPr>
            <w:color w:val="000000" w:themeColor="text1"/>
          </w:rPr>
          <w:delText>Keep</w:delText>
        </w:r>
        <w:r>
          <w:rPr>
            <w:color w:val="000000" w:themeColor="text1"/>
          </w:rPr>
          <w:delText xml:space="preserve"> </w:delText>
        </w:r>
        <w:r w:rsidRPr="00182C6E">
          <w:rPr>
            <w:color w:val="000000" w:themeColor="text1"/>
          </w:rPr>
          <w:delText>the</w:delText>
        </w:r>
        <w:r>
          <w:rPr>
            <w:color w:val="000000" w:themeColor="text1"/>
          </w:rPr>
          <w:delText xml:space="preserve"> </w:delText>
        </w:r>
        <w:r w:rsidRPr="00182C6E">
          <w:rPr>
            <w:color w:val="000000" w:themeColor="text1"/>
          </w:rPr>
          <w:delText>Outside</w:delText>
        </w:r>
        <w:r>
          <w:rPr>
            <w:color w:val="000000" w:themeColor="text1"/>
          </w:rPr>
          <w:delText xml:space="preserve"> </w:delText>
        </w:r>
        <w:r w:rsidRPr="00182C6E">
          <w:rPr>
            <w:color w:val="000000" w:themeColor="text1"/>
          </w:rPr>
          <w:delText>Out</w:delText>
        </w:r>
        <w:r>
          <w:rPr>
            <w:color w:val="000000" w:themeColor="text1"/>
          </w:rPr>
          <w:delText xml:space="preserve"> </w:delText>
        </w:r>
        <w:r w:rsidRPr="00182C6E">
          <w:rPr>
            <w:color w:val="000000" w:themeColor="text1"/>
          </w:rPr>
          <w:delText>and</w:delText>
        </w:r>
        <w:r>
          <w:rPr>
            <w:color w:val="000000" w:themeColor="text1"/>
          </w:rPr>
          <w:delText xml:space="preserve"> </w:delText>
        </w:r>
        <w:r w:rsidRPr="00182C6E">
          <w:rPr>
            <w:color w:val="000000" w:themeColor="text1"/>
          </w:rPr>
          <w:delText>the</w:delText>
        </w:r>
        <w:r>
          <w:rPr>
            <w:color w:val="000000" w:themeColor="text1"/>
          </w:rPr>
          <w:delText xml:space="preserve"> </w:delText>
        </w:r>
        <w:r w:rsidRPr="00182C6E">
          <w:rPr>
            <w:color w:val="000000" w:themeColor="text1"/>
          </w:rPr>
          <w:delText>Inside</w:delText>
        </w:r>
        <w:r>
          <w:rPr>
            <w:color w:val="000000" w:themeColor="text1"/>
          </w:rPr>
          <w:delText xml:space="preserve"> </w:delText>
        </w:r>
        <w:r w:rsidRPr="00182C6E">
          <w:rPr>
            <w:color w:val="000000" w:themeColor="text1"/>
          </w:rPr>
          <w:delText>In.</w:delText>
        </w:r>
        <w:r>
          <w:rPr>
            <w:color w:val="000000" w:themeColor="text1"/>
          </w:rPr>
          <w:delText xml:space="preserve"> </w:delText>
        </w:r>
        <w:r w:rsidR="00475EB1">
          <w:fldChar w:fldCharType="begin"/>
        </w:r>
        <w:r w:rsidR="00475EB1">
          <w:delInstrText>HYPERLINK "http://mn.gov/commerce/energy/topics/resources/Consumer-Guides/home-envelope/basement.jsp"</w:delInstrText>
        </w:r>
        <w:r w:rsidR="00475EB1">
          <w:fldChar w:fldCharType="separate"/>
        </w:r>
        <w:r w:rsidRPr="00182C6E">
          <w:rPr>
            <w:rStyle w:val="Hyperlink"/>
            <w:rFonts w:cs="Arial"/>
          </w:rPr>
          <w:delText>http://mn.gov/commerce/energy/topics/resources/Consumer-Guides/home-envelope/basement.jsp</w:delText>
        </w:r>
        <w:r w:rsidR="00475EB1">
          <w:rPr>
            <w:rStyle w:val="Hyperlink"/>
            <w:rFonts w:cs="Arial"/>
          </w:rPr>
          <w:fldChar w:fldCharType="end"/>
        </w:r>
      </w:del>
    </w:p>
    <w:p w14:paraId="3E380394" w14:textId="77777777" w:rsidR="00FA5174" w:rsidRPr="003517CB" w:rsidRDefault="00FA5174" w:rsidP="0083636E">
      <w:pPr>
        <w:pStyle w:val="source10"/>
        <w:numPr>
          <w:ilvl w:val="0"/>
          <w:numId w:val="79"/>
        </w:numPr>
        <w:spacing w:line="288" w:lineRule="auto"/>
        <w:ind w:left="360"/>
        <w:jc w:val="left"/>
        <w:rPr>
          <w:del w:id="31468" w:author="Greg Clendenning" w:date="2024-04-16T16:42:00Z"/>
          <w:color w:val="000000" w:themeColor="text1"/>
        </w:rPr>
      </w:pPr>
      <w:del w:id="31469" w:author="Greg Clendenning" w:date="2024-04-16T16:42:00Z">
        <w:r w:rsidRPr="003517CB">
          <w:rPr>
            <w:color w:val="000000" w:themeColor="text1"/>
          </w:rPr>
          <w:delText>CEC</w:delText>
        </w:r>
        <w:r>
          <w:rPr>
            <w:color w:val="000000" w:themeColor="text1"/>
          </w:rPr>
          <w:delText xml:space="preserve"> </w:delText>
        </w:r>
        <w:r w:rsidRPr="003517CB">
          <w:rPr>
            <w:color w:val="000000" w:themeColor="text1"/>
          </w:rPr>
          <w:delText>2001A.</w:delText>
        </w:r>
        <w:r>
          <w:rPr>
            <w:color w:val="000000" w:themeColor="text1"/>
          </w:rPr>
          <w:delText xml:space="preserve"> </w:delText>
        </w:r>
        <w:r w:rsidRPr="003517CB">
          <w:rPr>
            <w:color w:val="000000" w:themeColor="text1"/>
          </w:rPr>
          <w:delText>“Characterization</w:delText>
        </w:r>
        <w:r>
          <w:rPr>
            <w:color w:val="000000" w:themeColor="text1"/>
          </w:rPr>
          <w:delText xml:space="preserve"> </w:delText>
        </w:r>
        <w:r w:rsidRPr="003517CB">
          <w:rPr>
            <w:color w:val="000000" w:themeColor="text1"/>
          </w:rPr>
          <w:delText>of</w:delText>
        </w:r>
        <w:r>
          <w:rPr>
            <w:color w:val="000000" w:themeColor="text1"/>
          </w:rPr>
          <w:delText xml:space="preserve"> </w:delText>
        </w:r>
        <w:r w:rsidRPr="003517CB">
          <w:rPr>
            <w:color w:val="000000" w:themeColor="text1"/>
          </w:rPr>
          <w:delText>Framing</w:delText>
        </w:r>
        <w:r>
          <w:rPr>
            <w:color w:val="000000" w:themeColor="text1"/>
          </w:rPr>
          <w:delText xml:space="preserve"> </w:delText>
        </w:r>
        <w:r w:rsidRPr="003517CB">
          <w:rPr>
            <w:color w:val="000000" w:themeColor="text1"/>
          </w:rPr>
          <w:delText>Factors</w:delText>
        </w:r>
        <w:r>
          <w:rPr>
            <w:color w:val="000000" w:themeColor="text1"/>
          </w:rPr>
          <w:delText xml:space="preserve"> </w:delText>
        </w:r>
        <w:r w:rsidRPr="003517CB">
          <w:rPr>
            <w:color w:val="000000" w:themeColor="text1"/>
          </w:rPr>
          <w:delText>for</w:delText>
        </w:r>
        <w:r>
          <w:rPr>
            <w:color w:val="000000" w:themeColor="text1"/>
          </w:rPr>
          <w:delText xml:space="preserve"> </w:delText>
        </w:r>
        <w:r w:rsidRPr="003517CB">
          <w:rPr>
            <w:color w:val="000000" w:themeColor="text1"/>
          </w:rPr>
          <w:delText>Low</w:delText>
        </w:r>
        <w:r>
          <w:rPr>
            <w:color w:val="000000" w:themeColor="text1"/>
          </w:rPr>
          <w:delText>-</w:delText>
        </w:r>
        <w:r w:rsidRPr="003517CB">
          <w:rPr>
            <w:color w:val="000000" w:themeColor="text1"/>
          </w:rPr>
          <w:delText>Rise</w:delText>
        </w:r>
        <w:r>
          <w:rPr>
            <w:color w:val="000000" w:themeColor="text1"/>
          </w:rPr>
          <w:delText xml:space="preserve"> </w:delText>
        </w:r>
        <w:r w:rsidRPr="003517CB">
          <w:rPr>
            <w:color w:val="000000" w:themeColor="text1"/>
          </w:rPr>
          <w:delText>Residential</w:delText>
        </w:r>
        <w:r>
          <w:rPr>
            <w:color w:val="000000" w:themeColor="text1"/>
          </w:rPr>
          <w:delText xml:space="preserve"> </w:delText>
        </w:r>
        <w:r w:rsidRPr="003517CB">
          <w:rPr>
            <w:color w:val="000000" w:themeColor="text1"/>
          </w:rPr>
          <w:delText>Building</w:delText>
        </w:r>
        <w:r>
          <w:rPr>
            <w:color w:val="000000" w:themeColor="text1"/>
          </w:rPr>
          <w:delText xml:space="preserve"> </w:delText>
        </w:r>
        <w:r w:rsidRPr="003517CB">
          <w:rPr>
            <w:color w:val="000000" w:themeColor="text1"/>
          </w:rPr>
          <w:delText>Envelopes</w:delText>
        </w:r>
        <w:r>
          <w:rPr>
            <w:color w:val="000000" w:themeColor="text1"/>
          </w:rPr>
          <w:delText xml:space="preserve"> </w:delText>
        </w:r>
        <w:r w:rsidRPr="003517CB">
          <w:rPr>
            <w:color w:val="000000" w:themeColor="text1"/>
          </w:rPr>
          <w:delText>in</w:delText>
        </w:r>
        <w:r>
          <w:rPr>
            <w:color w:val="000000" w:themeColor="text1"/>
          </w:rPr>
          <w:delText xml:space="preserve"> </w:delText>
        </w:r>
        <w:r w:rsidRPr="003517CB">
          <w:rPr>
            <w:color w:val="000000" w:themeColor="text1"/>
          </w:rPr>
          <w:delText>California”</w:delText>
        </w:r>
        <w:r>
          <w:rPr>
            <w:color w:val="000000" w:themeColor="text1"/>
          </w:rPr>
          <w:delText xml:space="preserve"> </w:delText>
        </w:r>
        <w:r w:rsidRPr="003517CB">
          <w:rPr>
            <w:color w:val="000000" w:themeColor="text1"/>
          </w:rPr>
          <w:delText>-</w:delText>
        </w:r>
        <w:r>
          <w:rPr>
            <w:color w:val="000000" w:themeColor="text1"/>
          </w:rPr>
          <w:delText xml:space="preserve"> </w:delText>
        </w:r>
        <w:r w:rsidRPr="003517CB">
          <w:rPr>
            <w:color w:val="000000" w:themeColor="text1"/>
          </w:rPr>
          <w:delText>Public</w:delText>
        </w:r>
        <w:r>
          <w:rPr>
            <w:color w:val="000000" w:themeColor="text1"/>
          </w:rPr>
          <w:delText xml:space="preserve"> </w:delText>
        </w:r>
        <w:r w:rsidRPr="003517CB">
          <w:rPr>
            <w:color w:val="000000" w:themeColor="text1"/>
          </w:rPr>
          <w:delText>Interest</w:delText>
        </w:r>
        <w:r>
          <w:rPr>
            <w:color w:val="000000" w:themeColor="text1"/>
          </w:rPr>
          <w:delText xml:space="preserve"> </w:delText>
        </w:r>
        <w:r w:rsidRPr="003517CB">
          <w:rPr>
            <w:color w:val="000000" w:themeColor="text1"/>
          </w:rPr>
          <w:delText>Energy</w:delText>
        </w:r>
        <w:r>
          <w:rPr>
            <w:color w:val="000000" w:themeColor="text1"/>
          </w:rPr>
          <w:delText xml:space="preserve"> </w:delText>
        </w:r>
        <w:r w:rsidRPr="003517CB">
          <w:rPr>
            <w:color w:val="000000" w:themeColor="text1"/>
          </w:rPr>
          <w:delText>Research</w:delText>
        </w:r>
        <w:r>
          <w:rPr>
            <w:color w:val="000000" w:themeColor="text1"/>
          </w:rPr>
          <w:delText xml:space="preserve"> </w:delText>
        </w:r>
        <w:r w:rsidRPr="003517CB">
          <w:rPr>
            <w:color w:val="000000" w:themeColor="text1"/>
          </w:rPr>
          <w:delText>Program:</w:delText>
        </w:r>
        <w:r>
          <w:rPr>
            <w:color w:val="000000" w:themeColor="text1"/>
          </w:rPr>
          <w:delText xml:space="preserve"> </w:delText>
        </w:r>
        <w:r w:rsidRPr="003517CB">
          <w:rPr>
            <w:color w:val="000000" w:themeColor="text1"/>
          </w:rPr>
          <w:delText>Final</w:delText>
        </w:r>
        <w:r>
          <w:rPr>
            <w:color w:val="000000" w:themeColor="text1"/>
          </w:rPr>
          <w:delText xml:space="preserve"> </w:delText>
        </w:r>
        <w:r w:rsidRPr="003517CB">
          <w:rPr>
            <w:color w:val="000000" w:themeColor="text1"/>
          </w:rPr>
          <w:delText>Report,</w:delText>
        </w:r>
        <w:r>
          <w:rPr>
            <w:color w:val="000000" w:themeColor="text1"/>
          </w:rPr>
          <w:delText xml:space="preserve"> </w:delText>
        </w:r>
        <w:r w:rsidRPr="003517CB">
          <w:rPr>
            <w:color w:val="000000" w:themeColor="text1"/>
          </w:rPr>
          <w:delText>Publication</w:delText>
        </w:r>
        <w:r>
          <w:rPr>
            <w:color w:val="000000" w:themeColor="text1"/>
          </w:rPr>
          <w:delText xml:space="preserve"> </w:delText>
        </w:r>
        <w:r w:rsidRPr="003517CB">
          <w:rPr>
            <w:color w:val="000000" w:themeColor="text1"/>
          </w:rPr>
          <w:delText>Number:</w:delText>
        </w:r>
        <w:r>
          <w:rPr>
            <w:color w:val="000000" w:themeColor="text1"/>
          </w:rPr>
          <w:delText xml:space="preserve"> </w:delText>
        </w:r>
        <w:r w:rsidRPr="003517CB">
          <w:rPr>
            <w:color w:val="000000" w:themeColor="text1"/>
          </w:rPr>
          <w:delText>500-02-002,</w:delText>
        </w:r>
        <w:r>
          <w:rPr>
            <w:color w:val="000000" w:themeColor="text1"/>
          </w:rPr>
          <w:delText xml:space="preserve"> </w:delText>
        </w:r>
        <w:r w:rsidRPr="003517CB">
          <w:rPr>
            <w:color w:val="000000" w:themeColor="text1"/>
          </w:rPr>
          <w:delText>Dec</w:delText>
        </w:r>
        <w:r>
          <w:rPr>
            <w:color w:val="000000" w:themeColor="text1"/>
          </w:rPr>
          <w:delText xml:space="preserve"> </w:delText>
        </w:r>
        <w:r w:rsidRPr="003517CB">
          <w:rPr>
            <w:color w:val="000000" w:themeColor="text1"/>
          </w:rPr>
          <w:delText>2001.</w:delText>
        </w:r>
        <w:r>
          <w:rPr>
            <w:color w:val="000000" w:themeColor="text1"/>
          </w:rPr>
          <w:delText xml:space="preserve"> </w:delText>
        </w:r>
        <w:r w:rsidR="00475EB1">
          <w:fldChar w:fldCharType="begin"/>
        </w:r>
        <w:r w:rsidR="00475EB1">
          <w:delInstrText>HYPERLINK "http://www.energy.ca.gov/reports/2002-09-06_500-02-002.PDF"</w:delInstrText>
        </w:r>
        <w:r w:rsidR="00475EB1">
          <w:fldChar w:fldCharType="separate"/>
        </w:r>
        <w:r w:rsidRPr="00F116A9">
          <w:rPr>
            <w:rStyle w:val="Hyperlink"/>
          </w:rPr>
          <w:delText>http://www.energy.ca.gov/reports/2002-09-06_500-02-002.PDF</w:delText>
        </w:r>
        <w:r w:rsidR="00475EB1">
          <w:rPr>
            <w:rStyle w:val="Hyperlink"/>
          </w:rPr>
          <w:fldChar w:fldCharType="end"/>
        </w:r>
        <w:r>
          <w:rPr>
            <w:rStyle w:val="Hyperlink"/>
            <w:color w:val="000000" w:themeColor="text1"/>
          </w:rPr>
          <w:delText xml:space="preserve"> </w:delText>
        </w:r>
        <w:r w:rsidRPr="003517CB">
          <w:rPr>
            <w:color w:val="000000" w:themeColor="text1"/>
          </w:rPr>
          <w:delText>.</w:delText>
        </w:r>
      </w:del>
    </w:p>
    <w:p w14:paraId="05EE1637" w14:textId="77777777" w:rsidR="00FA5174" w:rsidRPr="003517CB" w:rsidRDefault="00FA5174" w:rsidP="0083636E">
      <w:pPr>
        <w:pStyle w:val="source10"/>
        <w:numPr>
          <w:ilvl w:val="0"/>
          <w:numId w:val="79"/>
        </w:numPr>
        <w:spacing w:line="288" w:lineRule="auto"/>
        <w:ind w:left="360"/>
        <w:jc w:val="left"/>
        <w:rPr>
          <w:del w:id="31470" w:author="Greg Clendenning" w:date="2024-04-16T16:42:00Z"/>
          <w:rStyle w:val="Hyperlink"/>
          <w:rFonts w:cs="Arial"/>
          <w:color w:val="000000" w:themeColor="text1"/>
          <w:u w:val="none"/>
        </w:rPr>
      </w:pPr>
      <w:del w:id="31471" w:author="Greg Clendenning" w:date="2024-04-16T16:42:00Z">
        <w:r w:rsidRPr="003517CB">
          <w:rPr>
            <w:color w:val="000000" w:themeColor="text1"/>
          </w:rPr>
          <w:delText>Energy</w:delText>
        </w:r>
        <w:r>
          <w:rPr>
            <w:color w:val="000000" w:themeColor="text1"/>
          </w:rPr>
          <w:delText xml:space="preserve"> </w:delText>
        </w:r>
        <w:r w:rsidRPr="003517CB">
          <w:rPr>
            <w:color w:val="000000" w:themeColor="text1"/>
          </w:rPr>
          <w:delText>Center</w:delText>
        </w:r>
        <w:r>
          <w:rPr>
            <w:color w:val="000000" w:themeColor="text1"/>
          </w:rPr>
          <w:delText xml:space="preserve"> </w:delText>
        </w:r>
        <w:r w:rsidRPr="003517CB">
          <w:rPr>
            <w:color w:val="000000" w:themeColor="text1"/>
          </w:rPr>
          <w:delText>of</w:delText>
        </w:r>
        <w:r>
          <w:rPr>
            <w:color w:val="000000" w:themeColor="text1"/>
          </w:rPr>
          <w:delText xml:space="preserve"> </w:delText>
        </w:r>
        <w:r w:rsidRPr="003517CB">
          <w:rPr>
            <w:color w:val="000000" w:themeColor="text1"/>
          </w:rPr>
          <w:delText>Wisconsin,</w:delText>
        </w:r>
        <w:r>
          <w:rPr>
            <w:color w:val="000000" w:themeColor="text1"/>
          </w:rPr>
          <w:delText xml:space="preserve"> </w:delText>
        </w:r>
        <w:r w:rsidRPr="003517CB">
          <w:rPr>
            <w:color w:val="000000" w:themeColor="text1"/>
          </w:rPr>
          <w:delText>“Central</w:delText>
        </w:r>
        <w:r>
          <w:rPr>
            <w:color w:val="000000" w:themeColor="text1"/>
          </w:rPr>
          <w:delText xml:space="preserve"> </w:delText>
        </w:r>
        <w:r w:rsidRPr="003517CB">
          <w:rPr>
            <w:color w:val="000000" w:themeColor="text1"/>
          </w:rPr>
          <w:delText>Air</w:delText>
        </w:r>
        <w:r>
          <w:rPr>
            <w:color w:val="000000" w:themeColor="text1"/>
          </w:rPr>
          <w:delText xml:space="preserve"> </w:delText>
        </w:r>
        <w:r w:rsidRPr="003517CB">
          <w:rPr>
            <w:color w:val="000000" w:themeColor="text1"/>
          </w:rPr>
          <w:delText>Conditioning</w:delText>
        </w:r>
        <w:r>
          <w:rPr>
            <w:color w:val="000000" w:themeColor="text1"/>
          </w:rPr>
          <w:delText xml:space="preserve"> </w:delText>
        </w:r>
        <w:r w:rsidRPr="003517CB">
          <w:rPr>
            <w:color w:val="000000" w:themeColor="text1"/>
          </w:rPr>
          <w:delText>in</w:delText>
        </w:r>
        <w:r>
          <w:rPr>
            <w:color w:val="000000" w:themeColor="text1"/>
          </w:rPr>
          <w:delText xml:space="preserve"> </w:delText>
        </w:r>
        <w:r w:rsidRPr="003517CB">
          <w:rPr>
            <w:color w:val="000000" w:themeColor="text1"/>
          </w:rPr>
          <w:delText>Wisconsin,</w:delText>
        </w:r>
        <w:r>
          <w:rPr>
            <w:color w:val="000000" w:themeColor="text1"/>
          </w:rPr>
          <w:delText xml:space="preserve"> </w:delText>
        </w:r>
        <w:r w:rsidRPr="003517CB">
          <w:rPr>
            <w:color w:val="000000" w:themeColor="text1"/>
          </w:rPr>
          <w:delText>A</w:delText>
        </w:r>
        <w:r>
          <w:rPr>
            <w:color w:val="000000" w:themeColor="text1"/>
          </w:rPr>
          <w:delText xml:space="preserve"> </w:delText>
        </w:r>
        <w:r w:rsidRPr="003517CB">
          <w:rPr>
            <w:color w:val="000000" w:themeColor="text1"/>
          </w:rPr>
          <w:delText>Compilation</w:delText>
        </w:r>
        <w:r>
          <w:rPr>
            <w:color w:val="000000" w:themeColor="text1"/>
          </w:rPr>
          <w:delText xml:space="preserve"> </w:delText>
        </w:r>
        <w:r w:rsidRPr="003517CB">
          <w:rPr>
            <w:color w:val="000000" w:themeColor="text1"/>
          </w:rPr>
          <w:delText>of</w:delText>
        </w:r>
        <w:r>
          <w:rPr>
            <w:color w:val="000000" w:themeColor="text1"/>
          </w:rPr>
          <w:delText xml:space="preserve"> </w:delText>
        </w:r>
        <w:r w:rsidRPr="003517CB">
          <w:rPr>
            <w:color w:val="000000" w:themeColor="text1"/>
          </w:rPr>
          <w:delText>Recent</w:delText>
        </w:r>
        <w:r>
          <w:rPr>
            <w:color w:val="000000" w:themeColor="text1"/>
          </w:rPr>
          <w:delText xml:space="preserve"> </w:delText>
        </w:r>
        <w:r w:rsidRPr="003517CB">
          <w:rPr>
            <w:color w:val="000000" w:themeColor="text1"/>
          </w:rPr>
          <w:delText>Field</w:delText>
        </w:r>
        <w:r>
          <w:rPr>
            <w:color w:val="000000" w:themeColor="text1"/>
          </w:rPr>
          <w:delText xml:space="preserve"> </w:delText>
        </w:r>
        <w:r w:rsidRPr="003517CB">
          <w:rPr>
            <w:color w:val="000000" w:themeColor="text1"/>
          </w:rPr>
          <w:delText>Research,”</w:delText>
        </w:r>
        <w:r>
          <w:rPr>
            <w:color w:val="000000" w:themeColor="text1"/>
          </w:rPr>
          <w:delText xml:space="preserve"> </w:delText>
        </w:r>
        <w:r w:rsidR="00475EB1">
          <w:fldChar w:fldCharType="begin"/>
        </w:r>
        <w:r w:rsidR="00475EB1">
          <w:delInstrText>HYPERLINK "https://focusonenergy.com/sites/default/files/centralairconditioning_report.pdf"</w:delInstrText>
        </w:r>
        <w:r w:rsidR="00475EB1">
          <w:fldChar w:fldCharType="separate"/>
        </w:r>
        <w:r w:rsidRPr="00F116A9">
          <w:rPr>
            <w:rStyle w:val="Hyperlink"/>
          </w:rPr>
          <w:delText>https://focusonenergy.com/sites/default/files/centralairconditioning_report.pdf</w:delText>
        </w:r>
        <w:r w:rsidR="00475EB1">
          <w:rPr>
            <w:rStyle w:val="Hyperlink"/>
          </w:rPr>
          <w:fldChar w:fldCharType="end"/>
        </w:r>
        <w:r>
          <w:rPr>
            <w:rStyle w:val="Hyperlink"/>
            <w:color w:val="000000" w:themeColor="text1"/>
          </w:rPr>
          <w:delText xml:space="preserve"> </w:delText>
        </w:r>
      </w:del>
    </w:p>
    <w:p w14:paraId="19D70078" w14:textId="77777777" w:rsidR="00FA5174" w:rsidRPr="003517CB" w:rsidRDefault="00FA5174" w:rsidP="0083636E">
      <w:pPr>
        <w:pStyle w:val="ListParagraph"/>
        <w:numPr>
          <w:ilvl w:val="0"/>
          <w:numId w:val="79"/>
        </w:numPr>
        <w:ind w:left="360"/>
        <w:jc w:val="left"/>
        <w:rPr>
          <w:del w:id="31472" w:author="Greg Clendenning" w:date="2024-04-16T16:42:00Z"/>
          <w:color w:val="000000" w:themeColor="text1"/>
        </w:rPr>
      </w:pPr>
      <w:del w:id="31473" w:author="Greg Clendenning" w:date="2024-04-16T16:42:00Z">
        <w:r w:rsidRPr="007C5D7F">
          <w:rPr>
            <w:rFonts w:cs="Arial"/>
            <w:color w:val="000000" w:themeColor="text1"/>
          </w:rPr>
          <w:delText>For</w:delText>
        </w:r>
        <w:r>
          <w:rPr>
            <w:rFonts w:cs="Arial"/>
            <w:color w:val="000000" w:themeColor="text1"/>
          </w:rPr>
          <w:delText xml:space="preserve"> </w:delText>
        </w:r>
        <w:r w:rsidRPr="007C5D7F">
          <w:rPr>
            <w:rFonts w:cs="Arial"/>
            <w:color w:val="000000" w:themeColor="text1"/>
          </w:rPr>
          <w:delText>all</w:delText>
        </w:r>
        <w:r>
          <w:rPr>
            <w:rFonts w:cs="Arial"/>
            <w:color w:val="000000" w:themeColor="text1"/>
          </w:rPr>
          <w:delText xml:space="preserve"> </w:delText>
        </w:r>
        <w:r w:rsidRPr="007C5D7F">
          <w:rPr>
            <w:rFonts w:cs="Arial"/>
            <w:color w:val="000000" w:themeColor="text1"/>
          </w:rPr>
          <w:delText>systems</w:delText>
        </w:r>
        <w:r>
          <w:rPr>
            <w:rFonts w:cs="Arial"/>
            <w:color w:val="000000" w:themeColor="text1"/>
          </w:rPr>
          <w:delText xml:space="preserve"> </w:delText>
        </w:r>
        <w:r w:rsidRPr="007C5D7F">
          <w:rPr>
            <w:rFonts w:cs="Arial"/>
            <w:color w:val="000000" w:themeColor="text1"/>
          </w:rPr>
          <w:delText>excluding</w:delText>
        </w:r>
        <w:r>
          <w:rPr>
            <w:rFonts w:cs="Arial"/>
            <w:color w:val="000000" w:themeColor="text1"/>
          </w:rPr>
          <w:delText xml:space="preserve"> </w:delText>
        </w:r>
        <w:r w:rsidRPr="007C5D7F">
          <w:rPr>
            <w:rFonts w:cs="Arial"/>
            <w:color w:val="000000" w:themeColor="text1"/>
          </w:rPr>
          <w:delText>ground</w:delText>
        </w:r>
        <w:r>
          <w:rPr>
            <w:rFonts w:cs="Arial"/>
            <w:color w:val="000000" w:themeColor="text1"/>
          </w:rPr>
          <w:delText xml:space="preserve"> </w:delText>
        </w:r>
        <w:r w:rsidRPr="007C5D7F">
          <w:rPr>
            <w:rFonts w:cs="Arial"/>
            <w:color w:val="000000" w:themeColor="text1"/>
          </w:rPr>
          <w:delText>source</w:delText>
        </w:r>
        <w:r>
          <w:rPr>
            <w:rFonts w:cs="Arial"/>
            <w:color w:val="000000" w:themeColor="text1"/>
          </w:rPr>
          <w:delText xml:space="preserve"> </w:delText>
        </w:r>
        <w:r w:rsidRPr="007C5D7F">
          <w:rPr>
            <w:rFonts w:cs="Arial"/>
            <w:color w:val="000000" w:themeColor="text1"/>
          </w:rPr>
          <w:delText>heat</w:delText>
        </w:r>
        <w:r>
          <w:rPr>
            <w:rFonts w:cs="Arial"/>
            <w:color w:val="000000" w:themeColor="text1"/>
          </w:rPr>
          <w:delText xml:space="preserve"> </w:delText>
        </w:r>
        <w:r w:rsidRPr="007C5D7F">
          <w:rPr>
            <w:rFonts w:cs="Arial"/>
            <w:color w:val="000000" w:themeColor="text1"/>
          </w:rPr>
          <w:delText>pumps:</w:delText>
        </w:r>
        <w:r>
          <w:rPr>
            <w:rFonts w:cs="Arial"/>
            <w:color w:val="000000" w:themeColor="text1"/>
          </w:rPr>
          <w:delText xml:space="preserve"> </w:delText>
        </w:r>
        <w:r w:rsidRPr="007C5D7F">
          <w:rPr>
            <w:rFonts w:cs="Arial"/>
            <w:color w:val="000000" w:themeColor="text1"/>
          </w:rPr>
          <w:delText>Pennsylvania</w:delText>
        </w:r>
        <w:r>
          <w:rPr>
            <w:rFonts w:cs="Arial"/>
            <w:color w:val="000000" w:themeColor="text1"/>
          </w:rPr>
          <w:delText xml:space="preserve"> </w:delText>
        </w:r>
        <w:r w:rsidRPr="007C5D7F">
          <w:rPr>
            <w:rFonts w:cs="Arial"/>
            <w:color w:val="000000" w:themeColor="text1"/>
          </w:rPr>
          <w:delText>Act</w:delText>
        </w:r>
        <w:r>
          <w:rPr>
            <w:rFonts w:cs="Arial"/>
            <w:color w:val="000000" w:themeColor="text1"/>
          </w:rPr>
          <w:delText xml:space="preserve"> </w:delText>
        </w:r>
        <w:r w:rsidRPr="007C5D7F">
          <w:rPr>
            <w:rFonts w:cs="Arial"/>
            <w:color w:val="000000" w:themeColor="text1"/>
          </w:rPr>
          <w:delText>129</w:delText>
        </w:r>
        <w:r>
          <w:rPr>
            <w:rFonts w:cs="Arial"/>
            <w:color w:val="000000" w:themeColor="text1"/>
          </w:rPr>
          <w:delText xml:space="preserve"> </w:delText>
        </w:r>
        <w:r w:rsidRPr="007C5D7F">
          <w:rPr>
            <w:rFonts w:cs="Arial"/>
            <w:color w:val="000000" w:themeColor="text1"/>
          </w:rPr>
          <w:delText>2018</w:delText>
        </w:r>
        <w:r>
          <w:rPr>
            <w:rFonts w:cs="Arial"/>
            <w:color w:val="000000" w:themeColor="text1"/>
          </w:rPr>
          <w:delText xml:space="preserve"> </w:delText>
        </w:r>
        <w:r w:rsidRPr="007C5D7F">
          <w:rPr>
            <w:rFonts w:cs="Arial"/>
            <w:color w:val="000000" w:themeColor="text1"/>
          </w:rPr>
          <w:delText>Residential</w:delText>
        </w:r>
        <w:r>
          <w:rPr>
            <w:rFonts w:cs="Arial"/>
            <w:color w:val="000000" w:themeColor="text1"/>
          </w:rPr>
          <w:delText xml:space="preserve"> </w:delText>
        </w:r>
        <w:r w:rsidRPr="007C5D7F">
          <w:rPr>
            <w:rFonts w:cs="Arial"/>
            <w:color w:val="000000" w:themeColor="text1"/>
          </w:rPr>
          <w:delText>Baseline</w:delText>
        </w:r>
        <w:r>
          <w:rPr>
            <w:rFonts w:cs="Arial"/>
            <w:color w:val="000000" w:themeColor="text1"/>
          </w:rPr>
          <w:delText xml:space="preserve"> </w:delText>
        </w:r>
        <w:r w:rsidRPr="007C5D7F">
          <w:rPr>
            <w:rFonts w:cs="Arial"/>
            <w:color w:val="000000" w:themeColor="text1"/>
          </w:rPr>
          <w:delText>Study</w:delText>
        </w:r>
        <w:r>
          <w:rPr>
            <w:rFonts w:cs="Arial"/>
            <w:color w:val="000000" w:themeColor="text1"/>
          </w:rP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Pr>
            <w:rFonts w:cs="Arial"/>
          </w:rPr>
          <w:delText>.</w:delText>
        </w:r>
        <w:r>
          <w:delText xml:space="preserve"> </w:delText>
        </w:r>
        <w:r w:rsidRPr="007C5D7F">
          <w:rPr>
            <w:rFonts w:cs="Arial"/>
            <w:color w:val="000000" w:themeColor="text1"/>
          </w:rPr>
          <w:delText>Due</w:delText>
        </w:r>
        <w:r>
          <w:rPr>
            <w:rFonts w:cs="Arial"/>
            <w:color w:val="000000" w:themeColor="text1"/>
          </w:rPr>
          <w:delText xml:space="preserve"> </w:delText>
        </w:r>
        <w:r w:rsidRPr="007C5D7F">
          <w:rPr>
            <w:rFonts w:cs="Arial"/>
            <w:color w:val="000000" w:themeColor="text1"/>
          </w:rPr>
          <w:delText>to</w:delText>
        </w:r>
        <w:r>
          <w:rPr>
            <w:rFonts w:cs="Arial"/>
            <w:color w:val="000000" w:themeColor="text1"/>
          </w:rPr>
          <w:delText xml:space="preserve"> </w:delText>
        </w:r>
        <w:r w:rsidRPr="007C5D7F">
          <w:rPr>
            <w:rFonts w:cs="Arial"/>
            <w:color w:val="000000" w:themeColor="text1"/>
          </w:rPr>
          <w:delText>small</w:delText>
        </w:r>
        <w:r>
          <w:rPr>
            <w:rFonts w:cs="Arial"/>
            <w:color w:val="000000" w:themeColor="text1"/>
          </w:rPr>
          <w:delText xml:space="preserve"> </w:delText>
        </w:r>
        <w:r w:rsidRPr="007C5D7F">
          <w:rPr>
            <w:rFonts w:cs="Arial"/>
            <w:color w:val="000000" w:themeColor="text1"/>
          </w:rPr>
          <w:delText>sample</w:delText>
        </w:r>
        <w:r>
          <w:rPr>
            <w:rFonts w:cs="Arial"/>
            <w:color w:val="000000" w:themeColor="text1"/>
          </w:rPr>
          <w:delText xml:space="preserve"> </w:delText>
        </w:r>
        <w:r w:rsidRPr="007C5D7F">
          <w:rPr>
            <w:rFonts w:cs="Arial"/>
            <w:color w:val="000000" w:themeColor="text1"/>
          </w:rPr>
          <w:delText>size</w:delText>
        </w:r>
        <w:r>
          <w:rPr>
            <w:rFonts w:cs="Arial"/>
            <w:color w:val="000000" w:themeColor="text1"/>
          </w:rPr>
          <w:delText xml:space="preserve"> </w:delText>
        </w:r>
        <w:r w:rsidRPr="007C5D7F">
          <w:rPr>
            <w:rFonts w:cs="Arial"/>
            <w:color w:val="000000" w:themeColor="text1"/>
          </w:rPr>
          <w:delText>in</w:delText>
        </w:r>
        <w:r>
          <w:rPr>
            <w:rFonts w:cs="Arial"/>
            <w:color w:val="000000" w:themeColor="text1"/>
          </w:rPr>
          <w:delText xml:space="preserve"> </w:delText>
        </w:r>
        <w:r w:rsidRPr="007C5D7F">
          <w:rPr>
            <w:rFonts w:cs="Arial"/>
            <w:color w:val="000000" w:themeColor="text1"/>
          </w:rPr>
          <w:delText>residential</w:delText>
        </w:r>
        <w:r>
          <w:rPr>
            <w:rFonts w:cs="Arial"/>
            <w:color w:val="000000" w:themeColor="text1"/>
          </w:rPr>
          <w:delText xml:space="preserve"> </w:delText>
        </w:r>
        <w:r w:rsidRPr="007C5D7F">
          <w:rPr>
            <w:rFonts w:cs="Arial"/>
            <w:color w:val="000000" w:themeColor="text1"/>
          </w:rPr>
          <w:delText>baseline,</w:delText>
        </w:r>
        <w:r>
          <w:rPr>
            <w:rFonts w:cs="Arial"/>
            <w:color w:val="000000" w:themeColor="text1"/>
          </w:rPr>
          <w:delText xml:space="preserve"> </w:delText>
        </w:r>
        <w:r w:rsidRPr="007C5D7F">
          <w:rPr>
            <w:rFonts w:cs="Arial"/>
            <w:color w:val="000000" w:themeColor="text1"/>
          </w:rPr>
          <w:delText>the</w:delText>
        </w:r>
        <w:r>
          <w:rPr>
            <w:rFonts w:cs="Arial"/>
            <w:color w:val="000000" w:themeColor="text1"/>
          </w:rPr>
          <w:delText xml:space="preserve"> </w:delText>
        </w:r>
        <w:r w:rsidRPr="007C5D7F">
          <w:rPr>
            <w:rFonts w:cs="Arial"/>
            <w:color w:val="000000" w:themeColor="text1"/>
          </w:rPr>
          <w:delText>lowest</w:delText>
        </w:r>
        <w:r>
          <w:rPr>
            <w:rFonts w:cs="Arial"/>
            <w:color w:val="000000" w:themeColor="text1"/>
          </w:rPr>
          <w:delText xml:space="preserve"> </w:delText>
        </w:r>
        <w:r w:rsidRPr="007C5D7F">
          <w:rPr>
            <w:rFonts w:cs="Arial"/>
            <w:color w:val="000000" w:themeColor="text1"/>
          </w:rPr>
          <w:delText>efficiency</w:delText>
        </w:r>
        <w:r>
          <w:rPr>
            <w:rFonts w:cs="Arial"/>
            <w:color w:val="000000" w:themeColor="text1"/>
          </w:rPr>
          <w:delText xml:space="preserve"> </w:delText>
        </w:r>
        <w:r w:rsidRPr="007C5D7F">
          <w:rPr>
            <w:rFonts w:cs="Arial"/>
            <w:color w:val="000000" w:themeColor="text1"/>
          </w:rPr>
          <w:delText>options</w:delText>
        </w:r>
        <w:r>
          <w:rPr>
            <w:rFonts w:cs="Arial"/>
            <w:color w:val="000000" w:themeColor="text1"/>
          </w:rPr>
          <w:delText xml:space="preserve"> </w:delText>
        </w:r>
        <w:r w:rsidRPr="007C5D7F">
          <w:rPr>
            <w:rFonts w:cs="Arial"/>
            <w:color w:val="000000" w:themeColor="text1"/>
          </w:rPr>
          <w:delText>available</w:delText>
        </w:r>
        <w:r>
          <w:rPr>
            <w:rFonts w:cs="Arial"/>
            <w:color w:val="000000" w:themeColor="text1"/>
          </w:rPr>
          <w:delText xml:space="preserve"> </w:delText>
        </w:r>
        <w:r w:rsidRPr="007C5D7F">
          <w:rPr>
            <w:rFonts w:cs="Arial"/>
            <w:color w:val="000000" w:themeColor="text1"/>
          </w:rPr>
          <w:delText>in</w:delText>
        </w:r>
        <w:r>
          <w:rPr>
            <w:rFonts w:cs="Arial"/>
            <w:color w:val="000000" w:themeColor="text1"/>
          </w:rPr>
          <w:delText xml:space="preserve"> </w:delText>
        </w:r>
        <w:r w:rsidRPr="007C5D7F">
          <w:rPr>
            <w:rFonts w:cs="Arial"/>
            <w:color w:val="000000" w:themeColor="text1"/>
          </w:rPr>
          <w:delText>BEopt</w:delText>
        </w:r>
        <w:r>
          <w:rPr>
            <w:rFonts w:cs="Arial"/>
            <w:color w:val="000000" w:themeColor="text1"/>
          </w:rPr>
          <w:delText xml:space="preserve"> </w:delText>
        </w:r>
        <w:r w:rsidRPr="007C5D7F">
          <w:rPr>
            <w:rFonts w:cs="Arial"/>
            <w:color w:val="000000" w:themeColor="text1"/>
          </w:rPr>
          <w:delText>were</w:delText>
        </w:r>
        <w:r>
          <w:rPr>
            <w:rFonts w:cs="Arial"/>
            <w:color w:val="000000" w:themeColor="text1"/>
          </w:rPr>
          <w:delText xml:space="preserve"> </w:delText>
        </w:r>
        <w:r w:rsidRPr="007C5D7F">
          <w:rPr>
            <w:rFonts w:cs="Arial"/>
            <w:color w:val="000000" w:themeColor="text1"/>
          </w:rPr>
          <w:delText>chosen</w:delText>
        </w:r>
        <w:r>
          <w:rPr>
            <w:rFonts w:cs="Arial"/>
            <w:color w:val="000000" w:themeColor="text1"/>
          </w:rPr>
          <w:delText xml:space="preserve"> </w:delText>
        </w:r>
        <w:r w:rsidRPr="007C5D7F">
          <w:rPr>
            <w:rFonts w:cs="Arial"/>
            <w:color w:val="000000" w:themeColor="text1"/>
          </w:rPr>
          <w:delText>as</w:delText>
        </w:r>
        <w:r>
          <w:rPr>
            <w:rFonts w:cs="Arial"/>
            <w:color w:val="000000" w:themeColor="text1"/>
          </w:rPr>
          <w:delText xml:space="preserve"> </w:delText>
        </w:r>
        <w:r w:rsidRPr="007C5D7F">
          <w:rPr>
            <w:rFonts w:cs="Arial"/>
            <w:color w:val="000000" w:themeColor="text1"/>
          </w:rPr>
          <w:delText>defaults</w:delText>
        </w:r>
        <w:r>
          <w:rPr>
            <w:rFonts w:cs="Arial"/>
            <w:color w:val="000000" w:themeColor="text1"/>
          </w:rPr>
          <w:delText xml:space="preserve"> </w:delText>
        </w:r>
        <w:r w:rsidRPr="007C5D7F">
          <w:rPr>
            <w:rFonts w:cs="Arial"/>
            <w:color w:val="000000" w:themeColor="text1"/>
          </w:rPr>
          <w:delText>for</w:delText>
        </w:r>
        <w:r>
          <w:rPr>
            <w:rFonts w:cs="Arial"/>
            <w:color w:val="000000" w:themeColor="text1"/>
          </w:rPr>
          <w:delText xml:space="preserve"> </w:delText>
        </w:r>
        <w:r w:rsidRPr="007C5D7F">
          <w:rPr>
            <w:rFonts w:cs="Arial"/>
            <w:color w:val="000000" w:themeColor="text1"/>
          </w:rPr>
          <w:delText>ground</w:delText>
        </w:r>
        <w:r>
          <w:rPr>
            <w:rFonts w:cs="Arial"/>
            <w:color w:val="000000" w:themeColor="text1"/>
          </w:rPr>
          <w:delText xml:space="preserve"> </w:delText>
        </w:r>
        <w:r w:rsidRPr="007C5D7F">
          <w:rPr>
            <w:rFonts w:cs="Arial"/>
            <w:color w:val="000000" w:themeColor="text1"/>
          </w:rPr>
          <w:delText>source</w:delText>
        </w:r>
        <w:r>
          <w:rPr>
            <w:rFonts w:cs="Arial"/>
            <w:color w:val="000000" w:themeColor="text1"/>
          </w:rPr>
          <w:delText xml:space="preserve"> </w:delText>
        </w:r>
        <w:r w:rsidRPr="007C5D7F">
          <w:rPr>
            <w:rFonts w:cs="Arial"/>
            <w:color w:val="000000" w:themeColor="text1"/>
          </w:rPr>
          <w:delText>heat</w:delText>
        </w:r>
        <w:r>
          <w:rPr>
            <w:rFonts w:cs="Arial"/>
            <w:color w:val="000000" w:themeColor="text1"/>
          </w:rPr>
          <w:delText xml:space="preserve"> </w:delText>
        </w:r>
        <w:r w:rsidRPr="007C5D7F">
          <w:rPr>
            <w:rFonts w:cs="Arial"/>
            <w:color w:val="000000" w:themeColor="text1"/>
          </w:rPr>
          <w:delText>pumps.</w:delText>
        </w:r>
      </w:del>
    </w:p>
    <w:p w14:paraId="6839AFD1" w14:textId="77777777" w:rsidR="00FA5174" w:rsidRPr="003517CB" w:rsidRDefault="00FA5174" w:rsidP="0083636E">
      <w:pPr>
        <w:pStyle w:val="source10"/>
        <w:numPr>
          <w:ilvl w:val="0"/>
          <w:numId w:val="79"/>
        </w:numPr>
        <w:spacing w:line="288" w:lineRule="auto"/>
        <w:ind w:left="360"/>
        <w:jc w:val="left"/>
        <w:rPr>
          <w:del w:id="31474" w:author="Greg Clendenning" w:date="2024-04-16T16:42:00Z"/>
          <w:color w:val="000000" w:themeColor="text1"/>
        </w:rPr>
      </w:pPr>
      <w:del w:id="31475" w:author="Greg Clendenning" w:date="2024-04-16T16:42:00Z">
        <w:r w:rsidRPr="003517CB">
          <w:rPr>
            <w:color w:val="000000" w:themeColor="text1"/>
            <w:szCs w:val="18"/>
          </w:rPr>
          <w:delText>From</w:delText>
        </w:r>
        <w:r>
          <w:rPr>
            <w:color w:val="000000" w:themeColor="text1"/>
            <w:szCs w:val="18"/>
          </w:rPr>
          <w:delText xml:space="preserve"> </w:delText>
        </w:r>
        <w:r w:rsidRPr="003517CB">
          <w:rPr>
            <w:color w:val="000000" w:themeColor="text1"/>
            <w:szCs w:val="18"/>
          </w:rPr>
          <w:delText>PECO</w:delText>
        </w:r>
        <w:r>
          <w:rPr>
            <w:color w:val="000000" w:themeColor="text1"/>
            <w:szCs w:val="18"/>
          </w:rPr>
          <w:delText xml:space="preserve"> </w:delText>
        </w:r>
        <w:r w:rsidRPr="003517CB">
          <w:rPr>
            <w:color w:val="000000" w:themeColor="text1"/>
            <w:szCs w:val="18"/>
          </w:rPr>
          <w:delText>baseline</w:delText>
        </w:r>
        <w:r>
          <w:rPr>
            <w:color w:val="000000" w:themeColor="text1"/>
            <w:szCs w:val="18"/>
          </w:rPr>
          <w:delText xml:space="preserve"> </w:delText>
        </w:r>
        <w:r w:rsidRPr="003517CB">
          <w:rPr>
            <w:color w:val="000000" w:themeColor="text1"/>
            <w:szCs w:val="18"/>
          </w:rPr>
          <w:delText>study,</w:delText>
        </w:r>
        <w:r>
          <w:rPr>
            <w:color w:val="000000" w:themeColor="text1"/>
            <w:szCs w:val="18"/>
          </w:rPr>
          <w:delText xml:space="preserve"> </w:delText>
        </w:r>
        <w:r w:rsidRPr="003517CB">
          <w:rPr>
            <w:color w:val="000000" w:themeColor="text1"/>
            <w:szCs w:val="18"/>
          </w:rPr>
          <w:delText>average</w:delText>
        </w:r>
        <w:r>
          <w:rPr>
            <w:color w:val="000000" w:themeColor="text1"/>
            <w:szCs w:val="18"/>
          </w:rPr>
          <w:delText xml:space="preserve"> </w:delText>
        </w:r>
        <w:r w:rsidRPr="003517CB">
          <w:rPr>
            <w:color w:val="000000" w:themeColor="text1"/>
            <w:szCs w:val="18"/>
          </w:rPr>
          <w:delText>home</w:delText>
        </w:r>
        <w:r>
          <w:rPr>
            <w:color w:val="000000" w:themeColor="text1"/>
            <w:szCs w:val="18"/>
          </w:rPr>
          <w:delText xml:space="preserve"> </w:delText>
        </w:r>
        <w:r w:rsidRPr="003517CB">
          <w:rPr>
            <w:color w:val="000000" w:themeColor="text1"/>
            <w:szCs w:val="18"/>
          </w:rPr>
          <w:delText>size</w:delText>
        </w:r>
        <w:r>
          <w:rPr>
            <w:color w:val="000000" w:themeColor="text1"/>
            <w:szCs w:val="18"/>
          </w:rPr>
          <w:delText xml:space="preserve"> </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2,323</w:delText>
        </w:r>
        <w:r>
          <w:rPr>
            <w:color w:val="000000" w:themeColor="text1"/>
            <w:szCs w:val="18"/>
          </w:rPr>
          <w:delText xml:space="preserve"> </w:delText>
        </w:r>
        <w:r w:rsidRPr="003517CB">
          <w:rPr>
            <w:color w:val="000000" w:themeColor="text1"/>
            <w:szCs w:val="18"/>
          </w:rPr>
          <w:delText>ft</w:delText>
        </w:r>
        <w:r w:rsidRPr="003517CB">
          <w:rPr>
            <w:color w:val="000000" w:themeColor="text1"/>
            <w:szCs w:val="18"/>
            <w:vertAlign w:val="superscript"/>
          </w:rPr>
          <w:delText>2</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average</w:delText>
        </w:r>
        <w:r>
          <w:rPr>
            <w:color w:val="000000" w:themeColor="text1"/>
            <w:szCs w:val="18"/>
          </w:rPr>
          <w:delText xml:space="preserve"> </w:delText>
        </w:r>
        <w:r w:rsidRPr="003517CB">
          <w:rPr>
            <w:color w:val="000000" w:themeColor="text1"/>
            <w:szCs w:val="18"/>
          </w:rPr>
          <w:delText>number</w:delText>
        </w:r>
        <w:r>
          <w:rPr>
            <w:color w:val="000000" w:themeColor="text1"/>
            <w:szCs w:val="18"/>
          </w:rPr>
          <w:delText xml:space="preserve"> </w:delText>
        </w:r>
        <w:r w:rsidRPr="003517CB">
          <w:rPr>
            <w:color w:val="000000" w:themeColor="text1"/>
            <w:szCs w:val="18"/>
          </w:rPr>
          <w:delText>of</w:delText>
        </w:r>
        <w:r>
          <w:rPr>
            <w:color w:val="000000" w:themeColor="text1"/>
            <w:szCs w:val="18"/>
          </w:rPr>
          <w:delText xml:space="preserve"> </w:delText>
        </w:r>
        <w:r w:rsidRPr="003517CB">
          <w:rPr>
            <w:color w:val="000000" w:themeColor="text1"/>
            <w:szCs w:val="18"/>
          </w:rPr>
          <w:delText>room</w:delText>
        </w:r>
        <w:r>
          <w:rPr>
            <w:color w:val="000000" w:themeColor="text1"/>
            <w:szCs w:val="18"/>
          </w:rPr>
          <w:delText xml:space="preserve"> </w:delText>
        </w:r>
        <w:r w:rsidRPr="003517CB">
          <w:rPr>
            <w:color w:val="000000" w:themeColor="text1"/>
            <w:szCs w:val="18"/>
          </w:rPr>
          <w:delText>AC</w:delText>
        </w:r>
        <w:r>
          <w:rPr>
            <w:color w:val="000000" w:themeColor="text1"/>
            <w:szCs w:val="18"/>
          </w:rPr>
          <w:delText xml:space="preserve"> </w:delText>
        </w:r>
        <w:r w:rsidRPr="003517CB">
          <w:rPr>
            <w:color w:val="000000" w:themeColor="text1"/>
            <w:szCs w:val="18"/>
          </w:rPr>
          <w:delText>units</w:delText>
        </w:r>
        <w:r>
          <w:rPr>
            <w:color w:val="000000" w:themeColor="text1"/>
            <w:szCs w:val="18"/>
          </w:rPr>
          <w:delText xml:space="preserve"> </w:delText>
        </w:r>
        <w:r w:rsidRPr="003517CB">
          <w:rPr>
            <w:color w:val="000000" w:themeColor="text1"/>
            <w:szCs w:val="18"/>
          </w:rPr>
          <w:delText>per</w:delText>
        </w:r>
        <w:r>
          <w:rPr>
            <w:color w:val="000000" w:themeColor="text1"/>
            <w:szCs w:val="18"/>
          </w:rPr>
          <w:delText xml:space="preserve"> </w:delText>
        </w:r>
        <w:r w:rsidRPr="003517CB">
          <w:rPr>
            <w:color w:val="000000" w:themeColor="text1"/>
            <w:szCs w:val="18"/>
          </w:rPr>
          <w:delText>home</w:delText>
        </w:r>
        <w:r>
          <w:rPr>
            <w:color w:val="000000" w:themeColor="text1"/>
            <w:szCs w:val="18"/>
          </w:rPr>
          <w:delText xml:space="preserve"> </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2.1.</w:delText>
        </w:r>
        <w:r>
          <w:rPr>
            <w:color w:val="000000" w:themeColor="text1"/>
            <w:szCs w:val="18"/>
          </w:rPr>
          <w:delText xml:space="preserve">  </w:delText>
        </w:r>
        <w:r w:rsidRPr="003517CB">
          <w:rPr>
            <w:color w:val="000000" w:themeColor="text1"/>
            <w:szCs w:val="18"/>
          </w:rPr>
          <w:delText>Average</w:delText>
        </w:r>
        <w:r>
          <w:rPr>
            <w:color w:val="000000" w:themeColor="text1"/>
            <w:szCs w:val="18"/>
          </w:rPr>
          <w:delText xml:space="preserve"> </w:delText>
        </w:r>
        <w:r w:rsidRPr="003517CB">
          <w:rPr>
            <w:color w:val="000000" w:themeColor="text1"/>
            <w:szCs w:val="18"/>
          </w:rPr>
          <w:delText>Room</w:delText>
        </w:r>
        <w:r>
          <w:rPr>
            <w:color w:val="000000" w:themeColor="text1"/>
            <w:szCs w:val="18"/>
          </w:rPr>
          <w:delText xml:space="preserve"> </w:delText>
        </w:r>
        <w:r w:rsidRPr="003517CB">
          <w:rPr>
            <w:color w:val="000000" w:themeColor="text1"/>
            <w:szCs w:val="18"/>
          </w:rPr>
          <w:delText>AC</w:delText>
        </w:r>
        <w:r>
          <w:rPr>
            <w:color w:val="000000" w:themeColor="text1"/>
            <w:szCs w:val="18"/>
          </w:rPr>
          <w:delText xml:space="preserve"> </w:delText>
        </w:r>
        <w:r w:rsidRPr="003517CB">
          <w:rPr>
            <w:color w:val="000000" w:themeColor="text1"/>
            <w:szCs w:val="18"/>
          </w:rPr>
          <w:delText>capacity</w:delText>
        </w:r>
        <w:r>
          <w:rPr>
            <w:color w:val="000000" w:themeColor="text1"/>
            <w:szCs w:val="18"/>
          </w:rPr>
          <w:delText xml:space="preserve"> </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10,000</w:delText>
        </w:r>
        <w:r>
          <w:rPr>
            <w:color w:val="000000" w:themeColor="text1"/>
            <w:szCs w:val="18"/>
          </w:rPr>
          <w:delText xml:space="preserve"> BTU</w:delText>
        </w:r>
        <w:r w:rsidRPr="003517CB">
          <w:rPr>
            <w:color w:val="000000" w:themeColor="text1"/>
            <w:szCs w:val="18"/>
          </w:rPr>
          <w:delText>/hr</w:delText>
        </w:r>
        <w:r>
          <w:rPr>
            <w:color w:val="000000" w:themeColor="text1"/>
            <w:szCs w:val="18"/>
          </w:rPr>
          <w:delText xml:space="preserve"> </w:delText>
        </w:r>
        <w:r w:rsidRPr="003517CB">
          <w:rPr>
            <w:color w:val="000000" w:themeColor="text1"/>
            <w:szCs w:val="18"/>
          </w:rPr>
          <w:delText>per</w:delText>
        </w:r>
        <w:r>
          <w:rPr>
            <w:color w:val="000000" w:themeColor="text1"/>
            <w:szCs w:val="18"/>
          </w:rPr>
          <w:delText xml:space="preserve"> </w:delText>
        </w:r>
        <w:r w:rsidRPr="003517CB">
          <w:rPr>
            <w:color w:val="000000" w:themeColor="text1"/>
            <w:szCs w:val="18"/>
          </w:rPr>
          <w:delText>ENERGY</w:delText>
        </w:r>
        <w:r>
          <w:rPr>
            <w:color w:val="000000" w:themeColor="text1"/>
            <w:szCs w:val="18"/>
          </w:rPr>
          <w:delText xml:space="preserve"> </w:delText>
        </w:r>
        <w:r w:rsidRPr="003517CB">
          <w:rPr>
            <w:color w:val="000000" w:themeColor="text1"/>
            <w:szCs w:val="18"/>
          </w:rPr>
          <w:delText>STAR</w:delText>
        </w:r>
        <w:r>
          <w:rPr>
            <w:color w:val="000000" w:themeColor="text1"/>
            <w:szCs w:val="18"/>
          </w:rPr>
          <w:delText xml:space="preserve"> </w:delText>
        </w:r>
        <w:r w:rsidRPr="003517CB">
          <w:rPr>
            <w:color w:val="000000" w:themeColor="text1"/>
            <w:szCs w:val="18"/>
          </w:rPr>
          <w:delText>Room</w:delText>
        </w:r>
        <w:r>
          <w:rPr>
            <w:color w:val="000000" w:themeColor="text1"/>
            <w:szCs w:val="18"/>
          </w:rPr>
          <w:delText xml:space="preserve"> </w:delText>
        </w:r>
        <w:r w:rsidRPr="003517CB">
          <w:rPr>
            <w:color w:val="000000" w:themeColor="text1"/>
            <w:szCs w:val="18"/>
          </w:rPr>
          <w:delText>AC</w:delText>
        </w:r>
        <w:r>
          <w:rPr>
            <w:color w:val="000000" w:themeColor="text1"/>
            <w:szCs w:val="18"/>
          </w:rPr>
          <w:delText xml:space="preserve"> </w:delText>
        </w:r>
        <w:r w:rsidRPr="003517CB">
          <w:rPr>
            <w:color w:val="000000" w:themeColor="text1"/>
            <w:szCs w:val="18"/>
          </w:rPr>
          <w:delText>Calculator,</w:delText>
        </w:r>
        <w:r>
          <w:rPr>
            <w:color w:val="000000" w:themeColor="text1"/>
            <w:szCs w:val="18"/>
          </w:rPr>
          <w:delText xml:space="preserve"> </w:delText>
        </w:r>
        <w:r w:rsidRPr="003517CB">
          <w:rPr>
            <w:color w:val="000000" w:themeColor="text1"/>
            <w:szCs w:val="18"/>
          </w:rPr>
          <w:delText>which</w:delText>
        </w:r>
        <w:r>
          <w:rPr>
            <w:color w:val="000000" w:themeColor="text1"/>
            <w:szCs w:val="18"/>
          </w:rPr>
          <w:delText xml:space="preserve"> </w:delText>
        </w:r>
        <w:r w:rsidRPr="003517CB">
          <w:rPr>
            <w:color w:val="000000" w:themeColor="text1"/>
            <w:szCs w:val="18"/>
          </w:rPr>
          <w:delText>serves</w:delText>
        </w:r>
        <w:r>
          <w:rPr>
            <w:color w:val="000000" w:themeColor="text1"/>
            <w:szCs w:val="18"/>
          </w:rPr>
          <w:delText xml:space="preserve"> </w:delText>
        </w:r>
        <w:r w:rsidRPr="003517CB">
          <w:rPr>
            <w:color w:val="000000" w:themeColor="text1"/>
            <w:szCs w:val="18"/>
          </w:rPr>
          <w:delText>425</w:delText>
        </w:r>
        <w:r>
          <w:rPr>
            <w:color w:val="000000" w:themeColor="text1"/>
            <w:szCs w:val="18"/>
          </w:rPr>
          <w:delText xml:space="preserve"> </w:delText>
        </w:r>
        <w:r w:rsidRPr="003517CB">
          <w:rPr>
            <w:color w:val="000000" w:themeColor="text1"/>
            <w:szCs w:val="18"/>
          </w:rPr>
          <w:delText>ft</w:delText>
        </w:r>
        <w:r w:rsidRPr="003517CB">
          <w:rPr>
            <w:color w:val="000000" w:themeColor="text1"/>
            <w:szCs w:val="18"/>
            <w:vertAlign w:val="superscript"/>
          </w:rPr>
          <w:delText>2</w:delText>
        </w:r>
        <w:r>
          <w:rPr>
            <w:color w:val="000000" w:themeColor="text1"/>
            <w:szCs w:val="18"/>
          </w:rPr>
          <w:delText xml:space="preserve"> </w:delText>
        </w:r>
        <w:r w:rsidRPr="003517CB">
          <w:rPr>
            <w:color w:val="000000" w:themeColor="text1"/>
            <w:szCs w:val="18"/>
          </w:rPr>
          <w:delText>(average</w:delText>
        </w:r>
        <w:r>
          <w:rPr>
            <w:color w:val="000000" w:themeColor="text1"/>
            <w:szCs w:val="18"/>
          </w:rPr>
          <w:delText xml:space="preserve"> </w:delText>
        </w:r>
        <w:r w:rsidRPr="003517CB">
          <w:rPr>
            <w:color w:val="000000" w:themeColor="text1"/>
            <w:szCs w:val="18"/>
          </w:rPr>
          <w:delText>between</w:delText>
        </w:r>
        <w:r>
          <w:rPr>
            <w:color w:val="000000" w:themeColor="text1"/>
            <w:szCs w:val="18"/>
          </w:rPr>
          <w:delText xml:space="preserve"> </w:delText>
        </w:r>
        <w:r w:rsidRPr="003517CB">
          <w:rPr>
            <w:color w:val="000000" w:themeColor="text1"/>
            <w:szCs w:val="18"/>
          </w:rPr>
          <w:delText>400</w:delText>
        </w:r>
        <w:r>
          <w:rPr>
            <w:color w:val="000000" w:themeColor="text1"/>
            <w:szCs w:val="18"/>
          </w:rPr>
          <w:delText xml:space="preserve"> </w:delText>
        </w:r>
        <w:r w:rsidRPr="003517CB">
          <w:rPr>
            <w:color w:val="000000" w:themeColor="text1"/>
            <w:szCs w:val="18"/>
          </w:rPr>
          <w:delText>and</w:delText>
        </w:r>
        <w:r>
          <w:rPr>
            <w:color w:val="000000" w:themeColor="text1"/>
            <w:szCs w:val="18"/>
          </w:rPr>
          <w:delText xml:space="preserve"> </w:delText>
        </w:r>
        <w:r w:rsidRPr="003517CB">
          <w:rPr>
            <w:color w:val="000000" w:themeColor="text1"/>
            <w:szCs w:val="18"/>
          </w:rPr>
          <w:delText>450</w:delText>
        </w:r>
        <w:r>
          <w:rPr>
            <w:color w:val="000000" w:themeColor="text1"/>
            <w:szCs w:val="18"/>
          </w:rPr>
          <w:delText xml:space="preserve"> </w:delText>
        </w:r>
        <w:r w:rsidRPr="003517CB">
          <w:rPr>
            <w:color w:val="000000" w:themeColor="text1"/>
            <w:szCs w:val="18"/>
          </w:rPr>
          <w:delText>ft</w:delText>
        </w:r>
        <w:r w:rsidRPr="003517CB">
          <w:rPr>
            <w:color w:val="000000" w:themeColor="text1"/>
            <w:szCs w:val="18"/>
            <w:vertAlign w:val="superscript"/>
          </w:rPr>
          <w:delText>2</w:delText>
        </w:r>
        <w:r>
          <w:rPr>
            <w:color w:val="000000" w:themeColor="text1"/>
            <w:szCs w:val="18"/>
          </w:rPr>
          <w:delText xml:space="preserve"> </w:delText>
        </w:r>
        <w:r w:rsidRPr="003517CB">
          <w:rPr>
            <w:color w:val="000000" w:themeColor="text1"/>
            <w:szCs w:val="18"/>
          </w:rPr>
          <w:delText>for</w:delText>
        </w:r>
        <w:r>
          <w:rPr>
            <w:color w:val="000000" w:themeColor="text1"/>
            <w:szCs w:val="18"/>
          </w:rPr>
          <w:delText xml:space="preserve"> </w:delText>
        </w:r>
        <w:r w:rsidRPr="003517CB">
          <w:rPr>
            <w:color w:val="000000" w:themeColor="text1"/>
            <w:szCs w:val="18"/>
          </w:rPr>
          <w:delText>10,000</w:delText>
        </w:r>
        <w:r>
          <w:rPr>
            <w:color w:val="000000" w:themeColor="text1"/>
            <w:szCs w:val="18"/>
          </w:rPr>
          <w:delText xml:space="preserve"> BTU</w:delText>
        </w:r>
        <w:r w:rsidRPr="003517CB">
          <w:rPr>
            <w:color w:val="000000" w:themeColor="text1"/>
            <w:szCs w:val="18"/>
          </w:rPr>
          <w:delText>/hr</w:delText>
        </w:r>
        <w:r>
          <w:rPr>
            <w:color w:val="000000" w:themeColor="text1"/>
            <w:szCs w:val="18"/>
          </w:rPr>
          <w:delText xml:space="preserve"> </w:delText>
        </w:r>
        <w:r w:rsidRPr="003517CB">
          <w:rPr>
            <w:color w:val="000000" w:themeColor="text1"/>
            <w:szCs w:val="18"/>
          </w:rPr>
          <w:delText>unit</w:delText>
        </w:r>
        <w:r>
          <w:rPr>
            <w:color w:val="000000" w:themeColor="text1"/>
            <w:szCs w:val="18"/>
          </w:rPr>
          <w:delText xml:space="preserve"> </w:delText>
        </w:r>
        <w:r w:rsidRPr="003517CB">
          <w:rPr>
            <w:color w:val="000000" w:themeColor="text1"/>
            <w:szCs w:val="18"/>
          </w:rPr>
          <w:delText>per</w:delText>
        </w:r>
        <w:r>
          <w:rPr>
            <w:color w:val="000000" w:themeColor="text1"/>
            <w:szCs w:val="18"/>
          </w:rPr>
          <w:delText xml:space="preserve"> </w:delText>
        </w:r>
        <w:r w:rsidRPr="003517CB">
          <w:rPr>
            <w:color w:val="000000" w:themeColor="text1"/>
            <w:szCs w:val="18"/>
          </w:rPr>
          <w:delText>ENERGY</w:delText>
        </w:r>
        <w:r>
          <w:rPr>
            <w:color w:val="000000" w:themeColor="text1"/>
            <w:szCs w:val="18"/>
          </w:rPr>
          <w:delText xml:space="preserve"> </w:delText>
        </w:r>
        <w:r w:rsidRPr="003517CB">
          <w:rPr>
            <w:color w:val="000000" w:themeColor="text1"/>
            <w:szCs w:val="18"/>
          </w:rPr>
          <w:delText>STAR</w:delText>
        </w:r>
        <w:r>
          <w:rPr>
            <w:color w:val="000000" w:themeColor="text1"/>
            <w:szCs w:val="18"/>
          </w:rPr>
          <w:delText xml:space="preserve"> </w:delText>
        </w:r>
        <w:r w:rsidRPr="003517CB">
          <w:rPr>
            <w:color w:val="000000" w:themeColor="text1"/>
            <w:szCs w:val="18"/>
          </w:rPr>
          <w:delText>Room</w:delText>
        </w:r>
        <w:r>
          <w:rPr>
            <w:color w:val="000000" w:themeColor="text1"/>
            <w:szCs w:val="18"/>
          </w:rPr>
          <w:delText xml:space="preserve"> </w:delText>
        </w:r>
        <w:r w:rsidRPr="003517CB">
          <w:rPr>
            <w:color w:val="000000" w:themeColor="text1"/>
            <w:szCs w:val="18"/>
          </w:rPr>
          <w:delText>AC</w:delText>
        </w:r>
        <w:r>
          <w:rPr>
            <w:color w:val="000000" w:themeColor="text1"/>
            <w:szCs w:val="18"/>
          </w:rPr>
          <w:delText xml:space="preserve"> </w:delText>
        </w:r>
        <w:r w:rsidRPr="003517CB">
          <w:rPr>
            <w:color w:val="000000" w:themeColor="text1"/>
            <w:szCs w:val="18"/>
          </w:rPr>
          <w:delText>sizing</w:delText>
        </w:r>
        <w:r>
          <w:rPr>
            <w:color w:val="000000" w:themeColor="text1"/>
            <w:szCs w:val="18"/>
          </w:rPr>
          <w:delText xml:space="preserve"> </w:delText>
        </w:r>
        <w:r w:rsidRPr="003517CB">
          <w:rPr>
            <w:color w:val="000000" w:themeColor="text1"/>
            <w:szCs w:val="18"/>
          </w:rPr>
          <w:delText>chart).</w:delText>
        </w:r>
        <w:r>
          <w:rPr>
            <w:color w:val="000000" w:themeColor="text1"/>
            <w:szCs w:val="18"/>
          </w:rPr>
          <w:delText xml:space="preserve"> </w:delText>
        </w:r>
        <w:r w:rsidRPr="003517CB">
          <w:rPr>
            <w:color w:val="000000" w:themeColor="text1"/>
            <w:szCs w:val="18"/>
          </w:rPr>
          <w:delText>F</w:delText>
        </w:r>
        <w:r w:rsidRPr="003517CB">
          <w:rPr>
            <w:color w:val="000000" w:themeColor="text1"/>
            <w:szCs w:val="18"/>
            <w:vertAlign w:val="subscript"/>
          </w:rPr>
          <w:delText>RAC</w:delText>
        </w:r>
        <w:r>
          <w:rPr>
            <w:color w:val="000000" w:themeColor="text1"/>
            <w:szCs w:val="18"/>
          </w:rPr>
          <w:delText xml:space="preserve"> </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425</w:delText>
        </w:r>
        <w:r>
          <w:rPr>
            <w:color w:val="000000" w:themeColor="text1"/>
            <w:szCs w:val="18"/>
          </w:rPr>
          <w:delText xml:space="preserve"> </w:delText>
        </w:r>
        <w:r w:rsidRPr="003517CB">
          <w:rPr>
            <w:color w:val="000000" w:themeColor="text1"/>
            <w:szCs w:val="18"/>
          </w:rPr>
          <w:delText>ft</w:delText>
        </w:r>
        <w:r w:rsidRPr="003517CB">
          <w:rPr>
            <w:color w:val="000000" w:themeColor="text1"/>
            <w:szCs w:val="18"/>
            <w:vertAlign w:val="superscript"/>
          </w:rPr>
          <w:delText>2</w:delText>
        </w:r>
        <w:r>
          <w:rPr>
            <w:color w:val="000000" w:themeColor="text1"/>
            <w:szCs w:val="18"/>
          </w:rPr>
          <w:delText xml:space="preserve"> × </w:delText>
        </w:r>
        <w:r w:rsidRPr="003517CB">
          <w:rPr>
            <w:color w:val="000000" w:themeColor="text1"/>
            <w:szCs w:val="18"/>
          </w:rPr>
          <w:delText>2.1)/(2,323</w:delText>
        </w:r>
        <w:r>
          <w:rPr>
            <w:color w:val="000000" w:themeColor="text1"/>
            <w:szCs w:val="18"/>
          </w:rPr>
          <w:delText xml:space="preserve"> </w:delText>
        </w:r>
        <w:r w:rsidRPr="003517CB">
          <w:rPr>
            <w:color w:val="000000" w:themeColor="text1"/>
            <w:szCs w:val="18"/>
          </w:rPr>
          <w:delText>ft</w:delText>
        </w:r>
        <w:r w:rsidRPr="003517CB">
          <w:rPr>
            <w:color w:val="000000" w:themeColor="text1"/>
            <w:szCs w:val="18"/>
            <w:vertAlign w:val="superscript"/>
          </w:rPr>
          <w:delText>2</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w:delText>
        </w:r>
        <w:r>
          <w:rPr>
            <w:color w:val="000000" w:themeColor="text1"/>
            <w:szCs w:val="18"/>
          </w:rPr>
          <w:delText xml:space="preserve"> </w:delText>
        </w:r>
        <w:r w:rsidRPr="003517CB">
          <w:rPr>
            <w:color w:val="000000" w:themeColor="text1"/>
            <w:szCs w:val="18"/>
          </w:rPr>
          <w:delText>0.38.</w:delText>
        </w:r>
      </w:del>
    </w:p>
    <w:p w14:paraId="081AD5EC" w14:textId="77777777" w:rsidR="00FA5174" w:rsidRPr="003517CB" w:rsidRDefault="00FA5174" w:rsidP="0083636E">
      <w:pPr>
        <w:pStyle w:val="source10"/>
        <w:numPr>
          <w:ilvl w:val="0"/>
          <w:numId w:val="79"/>
        </w:numPr>
        <w:spacing w:line="288" w:lineRule="auto"/>
        <w:ind w:left="360"/>
        <w:jc w:val="left"/>
        <w:rPr>
          <w:del w:id="31476" w:author="Greg Clendenning" w:date="2024-04-16T16:42:00Z"/>
          <w:rStyle w:val="Hyperlink"/>
          <w:color w:val="000000" w:themeColor="text1"/>
        </w:rPr>
      </w:pPr>
      <w:del w:id="31477" w:author="Greg Clendenning" w:date="2024-04-16T16:42:00Z">
        <w:r w:rsidRPr="003517CB">
          <w:rPr>
            <w:color w:val="000000" w:themeColor="text1"/>
          </w:rPr>
          <w:delText>Illinois</w:delText>
        </w:r>
        <w:r>
          <w:rPr>
            <w:color w:val="000000" w:themeColor="text1"/>
          </w:rPr>
          <w:delText xml:space="preserve"> </w:delText>
        </w:r>
        <w:r w:rsidRPr="003517CB">
          <w:rPr>
            <w:color w:val="000000" w:themeColor="text1"/>
          </w:rPr>
          <w:delText>Statewide</w:delText>
        </w:r>
        <w:r>
          <w:rPr>
            <w:color w:val="000000" w:themeColor="text1"/>
          </w:rPr>
          <w:delText xml:space="preserve"> </w:delText>
        </w:r>
        <w:r w:rsidRPr="003517CB">
          <w:rPr>
            <w:color w:val="000000" w:themeColor="text1"/>
          </w:rPr>
          <w:delText>Technical</w:delText>
        </w:r>
        <w:r>
          <w:rPr>
            <w:color w:val="000000" w:themeColor="text1"/>
          </w:rPr>
          <w:delText xml:space="preserve"> </w:delText>
        </w:r>
        <w:r w:rsidRPr="003517CB">
          <w:rPr>
            <w:color w:val="000000" w:themeColor="text1"/>
          </w:rPr>
          <w:delText>Reference</w:delText>
        </w:r>
        <w:r>
          <w:rPr>
            <w:color w:val="000000" w:themeColor="text1"/>
          </w:rPr>
          <w:delText xml:space="preserve"> </w:delText>
        </w:r>
        <w:r w:rsidRPr="003517CB">
          <w:rPr>
            <w:color w:val="000000" w:themeColor="text1"/>
          </w:rPr>
          <w:delText>Manual,</w:delText>
        </w:r>
        <w:r>
          <w:rPr>
            <w:color w:val="000000" w:themeColor="text1"/>
          </w:rPr>
          <w:delText xml:space="preserve"> </w:delText>
        </w:r>
        <w:r w:rsidRPr="003517CB">
          <w:rPr>
            <w:color w:val="000000" w:themeColor="text1"/>
          </w:rPr>
          <w:delText>Version</w:delText>
        </w:r>
        <w:r>
          <w:rPr>
            <w:color w:val="000000" w:themeColor="text1"/>
          </w:rPr>
          <w:delText xml:space="preserve"> 7</w:delText>
        </w:r>
        <w:r w:rsidRPr="003517CB">
          <w:rPr>
            <w:color w:val="000000" w:themeColor="text1"/>
          </w:rPr>
          <w:delText>.0.</w:delText>
        </w:r>
        <w:r>
          <w:rPr>
            <w:color w:val="000000" w:themeColor="text1"/>
          </w:rPr>
          <w:delText xml:space="preserve"> September 28, 2018</w:delText>
        </w:r>
        <w:r w:rsidRPr="003517CB">
          <w:rPr>
            <w:color w:val="000000" w:themeColor="text1"/>
          </w:rPr>
          <w:delText>.</w:delText>
        </w:r>
        <w:r>
          <w:rPr>
            <w:color w:val="000000" w:themeColor="text1"/>
          </w:rPr>
          <w:delText xml:space="preserve"> </w:delText>
        </w:r>
        <w:r w:rsidR="00475EB1">
          <w:fldChar w:fldCharType="begin"/>
        </w:r>
        <w:r w:rsidR="00475EB1">
          <w:delInstrText>HYPERLINK "http://www.ilsag.info/technical-reference-manual.html"</w:delInstrText>
        </w:r>
        <w:r w:rsidR="00475EB1">
          <w:fldChar w:fldCharType="separate"/>
        </w:r>
        <w:r w:rsidRPr="00F116A9">
          <w:rPr>
            <w:rStyle w:val="Hyperlink"/>
          </w:rPr>
          <w:delText>http://www.ilsag.info/technical-reference-manual.html</w:delText>
        </w:r>
        <w:r w:rsidR="00475EB1">
          <w:rPr>
            <w:rStyle w:val="Hyperlink"/>
          </w:rPr>
          <w:fldChar w:fldCharType="end"/>
        </w:r>
        <w:r>
          <w:rPr>
            <w:rStyle w:val="Hyperlink"/>
            <w:color w:val="000000" w:themeColor="text1"/>
          </w:rPr>
          <w:delText xml:space="preserve"> </w:delText>
        </w:r>
        <w:r w:rsidRPr="003517CB">
          <w:rPr>
            <w:color w:val="000000" w:themeColor="text1"/>
          </w:rPr>
          <w:delText>.</w:delText>
        </w:r>
      </w:del>
    </w:p>
    <w:p w14:paraId="6F323F18" w14:textId="7DC1345C" w:rsidR="00EA5BBF" w:rsidRPr="001570EA" w:rsidRDefault="00EA5BBF" w:rsidP="00152CD6">
      <w:pPr>
        <w:pStyle w:val="ListParagraph"/>
        <w:numPr>
          <w:ilvl w:val="0"/>
          <w:numId w:val="79"/>
        </w:numPr>
        <w:ind w:left="360"/>
        <w:jc w:val="left"/>
        <w:rPr>
          <w:ins w:id="31478" w:author="Greg Clendenning" w:date="2024-04-16T16:42:00Z"/>
          <w:rStyle w:val="Hyperlink"/>
          <w:rFonts w:cs="Arial"/>
          <w:color w:val="auto"/>
          <w:u w:val="none"/>
        </w:rPr>
      </w:pPr>
      <w:ins w:id="31479" w:author="Greg Clendenning" w:date="2024-04-16T16:42:00Z">
        <w:r w:rsidRPr="001570EA">
          <w:t xml:space="preserve">ENERGY STAR Recommended Home Insulation R-Values. Accessed February 2023. </w:t>
        </w:r>
        <w:r w:rsidR="00475EB1">
          <w:fldChar w:fldCharType="begin"/>
        </w:r>
        <w:r w:rsidR="00475EB1">
          <w:instrText>HYPERLINK "https://www.energystar.gov/saveathome/seal_insulate/identify_problems_you_want_fix/diy_checks_inspections/insulation_r_values"</w:instrText>
        </w:r>
        <w:r w:rsidR="00475EB1">
          <w:fldChar w:fldCharType="separate"/>
        </w:r>
        <w:r w:rsidRPr="001570EA">
          <w:rPr>
            <w:rStyle w:val="Hyperlink"/>
          </w:rPr>
          <w:t>Weblink</w:t>
        </w:r>
        <w:r w:rsidR="00475EB1">
          <w:rPr>
            <w:rStyle w:val="Hyperlink"/>
          </w:rPr>
          <w:fldChar w:fldCharType="end"/>
        </w:r>
        <w:r w:rsidRPr="001570EA">
          <w:t xml:space="preserve">. </w:t>
        </w:r>
      </w:ins>
    </w:p>
    <w:p w14:paraId="75AB6584" w14:textId="18BD7108" w:rsidR="00EA5BBF" w:rsidRPr="001570EA" w:rsidRDefault="00EA5BBF" w:rsidP="00152CD6">
      <w:pPr>
        <w:pStyle w:val="source10"/>
        <w:numPr>
          <w:ilvl w:val="0"/>
          <w:numId w:val="79"/>
        </w:numPr>
        <w:spacing w:line="288" w:lineRule="auto"/>
        <w:ind w:left="360"/>
        <w:jc w:val="left"/>
        <w:rPr>
          <w:ins w:id="31480" w:author="Greg Clendenning" w:date="2024-04-16T16:42:00Z"/>
        </w:rPr>
      </w:pPr>
      <w:ins w:id="31481" w:author="Greg Clendenning" w:date="2024-04-16T16:42:00Z">
        <w:r w:rsidRPr="001570EA">
          <w:t xml:space="preserve">2021 International Energy Conservation Code, Table R402.1.3: Insulation Minimum R-values and Fenestration Requirements by Component. </w:t>
        </w:r>
        <w:r w:rsidR="00475EB1">
          <w:fldChar w:fldCharType="begin"/>
        </w:r>
        <w:r w:rsidR="00475EB1">
          <w:instrText>HYPERLINK "https://codes.iccsafe.org/content/IECC2021P2/chapter-4-re-residential-energy-efficiency"</w:instrText>
        </w:r>
        <w:r w:rsidR="00475EB1">
          <w:fldChar w:fldCharType="separate"/>
        </w:r>
        <w:r w:rsidRPr="001570EA">
          <w:rPr>
            <w:rStyle w:val="Hyperlink"/>
            <w:rFonts w:cs="Arial"/>
          </w:rPr>
          <w:t>Weblink</w:t>
        </w:r>
        <w:r w:rsidR="00475EB1">
          <w:rPr>
            <w:rStyle w:val="Hyperlink"/>
            <w:rFonts w:cs="Arial"/>
          </w:rPr>
          <w:fldChar w:fldCharType="end"/>
        </w:r>
      </w:ins>
    </w:p>
    <w:p w14:paraId="4B626513" w14:textId="77777777" w:rsidR="00EA5BBF" w:rsidRPr="001570EA" w:rsidRDefault="00EA5BBF" w:rsidP="00152CD6">
      <w:pPr>
        <w:pStyle w:val="source10"/>
        <w:numPr>
          <w:ilvl w:val="0"/>
          <w:numId w:val="79"/>
        </w:numPr>
        <w:spacing w:line="288" w:lineRule="auto"/>
        <w:ind w:left="360"/>
        <w:jc w:val="left"/>
      </w:pPr>
      <w:r w:rsidRPr="001570EA">
        <w:rPr>
          <w:color w:val="000000" w:themeColor="text1"/>
        </w:rPr>
        <w:t xml:space="preserve">Used eQuest 3.64 to derive roof assembly R-values.  When insulation is added between the joists as in most insulation </w:t>
      </w:r>
      <w:r w:rsidRPr="001570EA">
        <w:t>up to R-30 (10”), the assembly R-value is based on a parallel heat transfer calculation of the insulation and joists, rather than a series heat transfer.</w:t>
      </w:r>
    </w:p>
    <w:p w14:paraId="18CC67F1" w14:textId="76B1FD73" w:rsidR="00EA5BBF" w:rsidRPr="001570EA" w:rsidRDefault="00FA5174" w:rsidP="00152CD6">
      <w:pPr>
        <w:pStyle w:val="source10"/>
        <w:numPr>
          <w:ilvl w:val="0"/>
          <w:numId w:val="79"/>
        </w:numPr>
        <w:spacing w:line="288" w:lineRule="auto"/>
        <w:ind w:left="360"/>
        <w:jc w:val="left"/>
      </w:pPr>
      <w:del w:id="31482" w:author="Greg Clendenning" w:date="2024-04-16T16:42:00Z">
        <w:r w:rsidRPr="738B4445">
          <w:delText>2009</w:delText>
        </w:r>
        <w:r>
          <w:delText xml:space="preserve"> </w:delText>
        </w:r>
      </w:del>
      <w:r w:rsidR="00EA5BBF" w:rsidRPr="001570EA">
        <w:t>ASHRAE</w:t>
      </w:r>
      <w:ins w:id="31483" w:author="Greg Clendenning" w:date="2024-04-16T16:42:00Z">
        <w:r w:rsidR="00EA5BBF" w:rsidRPr="001570EA">
          <w:t>. (2009).</w:t>
        </w:r>
      </w:ins>
      <w:r w:rsidR="00EA5BBF" w:rsidRPr="001570EA">
        <w:t xml:space="preserve"> Fundamentals</w:t>
      </w:r>
      <w:del w:id="31484" w:author="Greg Clendenning" w:date="2024-04-16T16:42:00Z">
        <w:r w:rsidRPr="738B4445">
          <w:delText>,</w:delText>
        </w:r>
      </w:del>
      <w:ins w:id="31485" w:author="Greg Clendenning" w:date="2024-04-16T16:42:00Z">
        <w:r w:rsidR="00EA5BBF" w:rsidRPr="001570EA">
          <w:t>.</w:t>
        </w:r>
      </w:ins>
      <w:r w:rsidR="00EA5BBF" w:rsidRPr="001570EA">
        <w:t xml:space="preserve"> Chapter 25 and 26. Method from “Total Thermal Resistance of a Flat Building Assembly” in Chapter 25. </w:t>
      </w:r>
      <w:del w:id="31486" w:author="Greg Clendenning" w:date="2024-04-16T16:42:00Z">
        <w:r w:rsidRPr="738B4445">
          <w:delText>Values</w:delText>
        </w:r>
        <w:r>
          <w:delText xml:space="preserve"> </w:delText>
        </w:r>
        <w:r w:rsidRPr="738B4445">
          <w:delText>from</w:delText>
        </w:r>
        <w:r>
          <w:delText xml:space="preserve"> </w:delText>
        </w:r>
        <w:r w:rsidRPr="738B4445">
          <w:delText>Chapter</w:delText>
        </w:r>
        <w:r>
          <w:delText xml:space="preserve"> </w:delText>
        </w:r>
        <w:r w:rsidRPr="738B4445">
          <w:delText>26:</w:delText>
        </w:r>
        <w:r>
          <w:delText xml:space="preserve"> </w:delText>
        </w:r>
        <w:r w:rsidRPr="738B4445">
          <w:delText>interior</w:delText>
        </w:r>
        <w:r>
          <w:delText xml:space="preserve"> </w:delText>
        </w:r>
        <w:r w:rsidRPr="738B4445">
          <w:delText>air</w:delText>
        </w:r>
        <w:r>
          <w:delText xml:space="preserve"> </w:delText>
        </w:r>
        <w:r w:rsidRPr="738B4445">
          <w:delText>film</w:delText>
        </w:r>
        <w:r>
          <w:delText xml:space="preserve"> </w:delText>
        </w:r>
        <w:r w:rsidRPr="738B4445">
          <w:delText>=</w:delText>
        </w:r>
        <w:r>
          <w:delText xml:space="preserve"> </w:delText>
        </w:r>
        <w:r w:rsidRPr="738B4445">
          <w:delText>0.68,</w:delText>
        </w:r>
        <w:r>
          <w:delText xml:space="preserve"> </w:delText>
        </w:r>
        <w:r w:rsidRPr="738B4445">
          <w:delText>1.5"</w:delText>
        </w:r>
        <w:r>
          <w:delText xml:space="preserve"> </w:delText>
        </w:r>
        <w:r w:rsidRPr="738B4445">
          <w:delText>wooden</w:delText>
        </w:r>
        <w:r>
          <w:delText xml:space="preserve"> </w:delText>
        </w:r>
        <w:r w:rsidRPr="738B4445">
          <w:delText>rim</w:delText>
        </w:r>
        <w:r>
          <w:delText xml:space="preserve"> </w:delText>
        </w:r>
        <w:r w:rsidRPr="738B4445">
          <w:delText>joist</w:delText>
        </w:r>
        <w:r>
          <w:delText xml:space="preserve"> </w:delText>
        </w:r>
        <w:r w:rsidRPr="738B4445">
          <w:delText>=</w:delText>
        </w:r>
        <w:r>
          <w:delText xml:space="preserve"> </w:delText>
        </w:r>
        <w:r w:rsidRPr="738B4445">
          <w:delText>1.65,</w:delText>
        </w:r>
        <w:r>
          <w:delText xml:space="preserve"> </w:delText>
        </w:r>
        <w:r w:rsidRPr="738B4445">
          <w:delText>exterior</w:delText>
        </w:r>
        <w:r>
          <w:delText xml:space="preserve"> </w:delText>
        </w:r>
        <w:r w:rsidRPr="738B4445">
          <w:delText>air</w:delText>
        </w:r>
        <w:r>
          <w:delText xml:space="preserve"> </w:delText>
        </w:r>
        <w:r w:rsidRPr="738B4445">
          <w:delText>film</w:delText>
        </w:r>
        <w:r>
          <w:delText xml:space="preserve"> </w:delText>
        </w:r>
        <w:r w:rsidRPr="738B4445">
          <w:delText>=</w:delText>
        </w:r>
        <w:r>
          <w:delText xml:space="preserve"> </w:delText>
        </w:r>
        <w:r w:rsidRPr="738B4445">
          <w:delText>0.17.</w:delText>
        </w:r>
        <w:r>
          <w:delText xml:space="preserve"> </w:delText>
        </w:r>
        <w:r w:rsidRPr="738B4445">
          <w:delText>Total=</w:delText>
        </w:r>
        <w:r>
          <w:delText xml:space="preserve"> </w:delText>
        </w:r>
        <w:r w:rsidRPr="738B4445">
          <w:delText>2.50</w:delText>
        </w:r>
        <w:r>
          <w:delText xml:space="preserve"> </w:delText>
        </w:r>
        <w:r w:rsidRPr="738B4445">
          <w:rPr>
            <w:i/>
            <w:iCs/>
            <w:sz w:val="18"/>
            <w:szCs w:val="18"/>
          </w:rPr>
          <w:delText>°F-ft</w:delText>
        </w:r>
        <w:r w:rsidRPr="738B4445">
          <w:rPr>
            <w:i/>
            <w:iCs/>
            <w:sz w:val="18"/>
            <w:szCs w:val="18"/>
            <w:vertAlign w:val="superscript"/>
          </w:rPr>
          <w:delText>2</w:delText>
        </w:r>
        <w:r w:rsidRPr="738B4445">
          <w:rPr>
            <w:i/>
            <w:iCs/>
            <w:sz w:val="18"/>
            <w:szCs w:val="18"/>
          </w:rPr>
          <w:delText>-h/</w:delText>
        </w:r>
        <w:r>
          <w:rPr>
            <w:i/>
            <w:iCs/>
            <w:sz w:val="18"/>
            <w:szCs w:val="18"/>
          </w:rPr>
          <w:delText>BTU</w:delText>
        </w:r>
      </w:del>
      <w:ins w:id="31487" w:author="Greg Clendenning" w:date="2024-04-16T16:42:00Z">
        <w:r w:rsidR="00EA5BBF" w:rsidRPr="001570EA">
          <w:t>Thermal resistance values from Chapter 26.</w:t>
        </w:r>
      </w:ins>
    </w:p>
    <w:p w14:paraId="255509EF" w14:textId="77777777" w:rsidR="00FA5174" w:rsidRDefault="00FA5174" w:rsidP="0083636E">
      <w:pPr>
        <w:pStyle w:val="source10"/>
        <w:numPr>
          <w:ilvl w:val="0"/>
          <w:numId w:val="79"/>
        </w:numPr>
        <w:spacing w:line="288" w:lineRule="auto"/>
        <w:ind w:left="360"/>
        <w:jc w:val="left"/>
        <w:rPr>
          <w:del w:id="31488" w:author="Greg Clendenning" w:date="2024-04-16T16:42:00Z"/>
        </w:rPr>
      </w:pPr>
      <w:del w:id="31489" w:author="Greg Clendenning" w:date="2024-04-16T16:42:00Z">
        <w:r>
          <w:delText xml:space="preserve">2015 International Energy Conservation Code, Table R402.1.2: Insulation and Fenestration Requirements by Component. </w:delText>
        </w:r>
        <w:r w:rsidR="00475EB1">
          <w:fldChar w:fldCharType="begin"/>
        </w:r>
        <w:r w:rsidR="00475EB1">
          <w:delInstrText>HYPERLINK "https://codes.iccsafe.org/content/IECC2015/chapter-4-re-residential-energy-efficiency"</w:delInstrText>
        </w:r>
        <w:r w:rsidR="00475EB1">
          <w:fldChar w:fldCharType="separate"/>
        </w:r>
        <w:r w:rsidRPr="00F116A9">
          <w:rPr>
            <w:rStyle w:val="Hyperlink"/>
            <w:rFonts w:cs="Arial"/>
          </w:rPr>
          <w:delText>https://codes.iccsafe.org/content/IECC2015/chapter-4-re-residential-energy-efficiency</w:delText>
        </w:r>
        <w:r w:rsidR="00475EB1">
          <w:rPr>
            <w:rStyle w:val="Hyperlink"/>
            <w:rFonts w:cs="Arial"/>
          </w:rPr>
          <w:fldChar w:fldCharType="end"/>
        </w:r>
      </w:del>
    </w:p>
    <w:p w14:paraId="4A6AD1B1" w14:textId="77777777" w:rsidR="00FA5174" w:rsidRPr="006B6AB8" w:rsidRDefault="00FA5174" w:rsidP="0083636E">
      <w:pPr>
        <w:pStyle w:val="ListParagraph"/>
        <w:numPr>
          <w:ilvl w:val="0"/>
          <w:numId w:val="79"/>
        </w:numPr>
        <w:overflowPunct/>
        <w:autoSpaceDE/>
        <w:autoSpaceDN/>
        <w:adjustRightInd/>
        <w:ind w:left="360"/>
        <w:textAlignment w:val="auto"/>
        <w:rPr>
          <w:del w:id="31490" w:author="Greg Clendenning" w:date="2024-04-16T16:42:00Z"/>
        </w:rPr>
      </w:pPr>
      <w:del w:id="31491" w:author="Greg Clendenning" w:date="2024-04-16T16:42:00Z">
        <w:r w:rsidRPr="00802F47">
          <w:rPr>
            <w:rFonts w:ascii="ArialMT" w:hAnsi="ArialMT"/>
            <w:color w:val="000000"/>
          </w:rPr>
          <w:delText>VEIC</w:delText>
        </w:r>
        <w:r>
          <w:rPr>
            <w:rFonts w:ascii="ArialMT" w:hAnsi="ArialMT"/>
            <w:color w:val="000000"/>
          </w:rPr>
          <w:delText xml:space="preserve"> </w:delText>
        </w:r>
        <w:r w:rsidRPr="00802F47">
          <w:rPr>
            <w:rFonts w:ascii="ArialMT" w:hAnsi="ArialMT"/>
            <w:color w:val="000000"/>
          </w:rPr>
          <w:delText>estimate.</w:delText>
        </w:r>
        <w:r>
          <w:rPr>
            <w:rFonts w:ascii="ArialMT" w:hAnsi="ArialMT"/>
            <w:color w:val="000000"/>
          </w:rPr>
          <w:delText xml:space="preserve"> </w:delText>
        </w:r>
        <w:r w:rsidRPr="00802F47">
          <w:rPr>
            <w:rFonts w:ascii="ArialMT" w:hAnsi="ArialMT"/>
            <w:color w:val="000000"/>
          </w:rPr>
          <w:delText>Extrapolation</w:delText>
        </w:r>
        <w:r>
          <w:rPr>
            <w:rFonts w:ascii="ArialMT" w:hAnsi="ArialMT"/>
            <w:color w:val="000000"/>
          </w:rPr>
          <w:delText xml:space="preserve"> </w:delText>
        </w:r>
        <w:r w:rsidRPr="00802F47">
          <w:rPr>
            <w:rFonts w:ascii="ArialMT" w:hAnsi="ArialMT"/>
            <w:color w:val="000000"/>
          </w:rPr>
          <w:delText>of</w:delText>
        </w:r>
        <w:r>
          <w:rPr>
            <w:rFonts w:ascii="ArialMT" w:hAnsi="ArialMT"/>
            <w:color w:val="000000"/>
          </w:rPr>
          <w:delText xml:space="preserve"> </w:delText>
        </w:r>
        <w:r w:rsidRPr="00802F47">
          <w:rPr>
            <w:rFonts w:ascii="ArialMT" w:hAnsi="ArialMT"/>
            <w:color w:val="000000"/>
          </w:rPr>
          <w:delText>manufacturer</w:delText>
        </w:r>
        <w:r>
          <w:rPr>
            <w:rFonts w:ascii="ArialMT" w:hAnsi="ArialMT"/>
            <w:color w:val="000000"/>
          </w:rPr>
          <w:delText xml:space="preserve"> </w:delText>
        </w:r>
        <w:r w:rsidRPr="00802F47">
          <w:rPr>
            <w:rFonts w:ascii="ArialMT" w:hAnsi="ArialMT"/>
            <w:color w:val="000000"/>
          </w:rPr>
          <w:delText>data</w:delText>
        </w:r>
        <w:r>
          <w:rPr>
            <w:rFonts w:ascii="ArialMT" w:hAnsi="ArialMT"/>
            <w:color w:val="000000"/>
          </w:rPr>
          <w:delText>.</w:delText>
        </w:r>
      </w:del>
    </w:p>
    <w:p w14:paraId="7EFB5228" w14:textId="77777777" w:rsidR="00FA5174" w:rsidRDefault="00FA5174" w:rsidP="0083636E">
      <w:pPr>
        <w:pStyle w:val="ListParagraph"/>
        <w:numPr>
          <w:ilvl w:val="0"/>
          <w:numId w:val="79"/>
        </w:numPr>
        <w:overflowPunct/>
        <w:autoSpaceDE/>
        <w:autoSpaceDN/>
        <w:adjustRightInd/>
        <w:ind w:left="360"/>
        <w:textAlignment w:val="auto"/>
        <w:rPr>
          <w:del w:id="31492" w:author="Greg Clendenning" w:date="2024-04-16T16:42:00Z"/>
          <w:rFonts w:ascii="ArialMT" w:hAnsi="ArialMT"/>
          <w:color w:val="000000"/>
        </w:rPr>
      </w:pPr>
      <w:del w:id="31493" w:author="Greg Clendenning" w:date="2024-04-16T16:42:00Z">
        <w:r w:rsidRPr="006B6AB8">
          <w:rPr>
            <w:rFonts w:ascii="ArialMT" w:hAnsi="ArialMT"/>
            <w:color w:val="000000"/>
          </w:rPr>
          <w:delText>McQuay</w:delText>
        </w:r>
        <w:r>
          <w:rPr>
            <w:rFonts w:ascii="ArialMT" w:hAnsi="ArialMT"/>
            <w:color w:val="000000"/>
          </w:rPr>
          <w:delText xml:space="preserve"> </w:delText>
        </w:r>
        <w:r w:rsidRPr="006B6AB8">
          <w:rPr>
            <w:rFonts w:ascii="ArialMT" w:hAnsi="ArialMT"/>
            <w:color w:val="000000"/>
          </w:rPr>
          <w:delText>Application</w:delText>
        </w:r>
        <w:r>
          <w:rPr>
            <w:rFonts w:ascii="ArialMT" w:hAnsi="ArialMT"/>
            <w:color w:val="000000"/>
          </w:rPr>
          <w:delText xml:space="preserve"> </w:delText>
        </w:r>
        <w:r w:rsidRPr="006B6AB8">
          <w:rPr>
            <w:rFonts w:ascii="ArialMT" w:hAnsi="ArialMT"/>
            <w:color w:val="000000"/>
          </w:rPr>
          <w:delText>Guide</w:delText>
        </w:r>
        <w:r>
          <w:rPr>
            <w:rFonts w:ascii="ArialMT" w:hAnsi="ArialMT"/>
            <w:color w:val="000000"/>
          </w:rPr>
          <w:delText xml:space="preserve"> </w:delText>
        </w:r>
        <w:r w:rsidRPr="006B6AB8">
          <w:rPr>
            <w:rFonts w:ascii="ArialMT" w:hAnsi="ArialMT"/>
            <w:color w:val="000000"/>
          </w:rPr>
          <w:delText>31-008,</w:delText>
        </w:r>
        <w:r>
          <w:rPr>
            <w:rFonts w:ascii="ArialMT" w:hAnsi="ArialMT"/>
            <w:color w:val="000000"/>
          </w:rPr>
          <w:delText xml:space="preserve"> </w:delText>
        </w:r>
        <w:r w:rsidRPr="006B6AB8">
          <w:rPr>
            <w:rFonts w:ascii="ArialMT" w:hAnsi="ArialMT"/>
            <w:color w:val="000000"/>
          </w:rPr>
          <w:delText>Geothermal</w:delText>
        </w:r>
        <w:r>
          <w:rPr>
            <w:rFonts w:ascii="ArialMT" w:hAnsi="ArialMT"/>
            <w:color w:val="000000"/>
          </w:rPr>
          <w:delText xml:space="preserve"> </w:delText>
        </w:r>
        <w:r w:rsidRPr="006B6AB8">
          <w:rPr>
            <w:rFonts w:ascii="ArialMT" w:hAnsi="ArialMT"/>
            <w:color w:val="000000"/>
          </w:rPr>
          <w:delText>Heat</w:delText>
        </w:r>
        <w:r>
          <w:rPr>
            <w:rFonts w:ascii="ArialMT" w:hAnsi="ArialMT"/>
            <w:color w:val="000000"/>
          </w:rPr>
          <w:delText xml:space="preserve"> </w:delText>
        </w:r>
        <w:r w:rsidRPr="006B6AB8">
          <w:rPr>
            <w:rFonts w:ascii="ArialMT" w:hAnsi="ArialMT"/>
            <w:color w:val="000000"/>
          </w:rPr>
          <w:delText>Pump</w:delText>
        </w:r>
        <w:r>
          <w:rPr>
            <w:rFonts w:ascii="ArialMT" w:hAnsi="ArialMT"/>
            <w:color w:val="000000"/>
          </w:rPr>
          <w:delText xml:space="preserve"> </w:delText>
        </w:r>
        <w:r w:rsidRPr="006B6AB8">
          <w:rPr>
            <w:rFonts w:ascii="ArialMT" w:hAnsi="ArialMT"/>
            <w:color w:val="000000"/>
          </w:rPr>
          <w:delText>Design</w:delText>
        </w:r>
        <w:r>
          <w:rPr>
            <w:rFonts w:ascii="ArialMT" w:hAnsi="ArialMT"/>
            <w:color w:val="000000"/>
          </w:rPr>
          <w:delText xml:space="preserve"> </w:delText>
        </w:r>
        <w:r w:rsidRPr="006B6AB8">
          <w:rPr>
            <w:rFonts w:ascii="ArialMT" w:hAnsi="ArialMT"/>
            <w:color w:val="000000"/>
          </w:rPr>
          <w:delText>Manual,</w:delText>
        </w:r>
        <w:r>
          <w:rPr>
            <w:rFonts w:ascii="ArialMT" w:hAnsi="ArialMT"/>
            <w:color w:val="000000"/>
          </w:rPr>
          <w:delText xml:space="preserve"> </w:delText>
        </w:r>
        <w:r w:rsidRPr="006B6AB8">
          <w:rPr>
            <w:rFonts w:ascii="ArialMT" w:hAnsi="ArialMT"/>
            <w:color w:val="000000"/>
          </w:rPr>
          <w:delText>2002.</w:delText>
        </w:r>
        <w:r>
          <w:rPr>
            <w:rFonts w:ascii="ArialMT" w:hAnsi="ArialMT"/>
            <w:color w:val="000000"/>
          </w:rPr>
          <w:delText xml:space="preserve"> </w:delText>
        </w:r>
        <w:r w:rsidRPr="006B6AB8">
          <w:rPr>
            <w:rFonts w:ascii="ArialMT" w:hAnsi="ArialMT"/>
            <w:color w:val="000000"/>
          </w:rPr>
          <w:delText>Engineering</w:delText>
        </w:r>
        <w:r>
          <w:rPr>
            <w:rFonts w:ascii="ArialMT" w:hAnsi="ArialMT"/>
            <w:color w:val="000000"/>
          </w:rPr>
          <w:delText xml:space="preserve"> </w:delText>
        </w:r>
        <w:r w:rsidRPr="006B6AB8">
          <w:rPr>
            <w:rFonts w:ascii="ArialMT" w:hAnsi="ArialMT"/>
            <w:color w:val="000000"/>
          </w:rPr>
          <w:delText>Estimate</w:delText>
        </w:r>
        <w:r>
          <w:rPr>
            <w:rFonts w:ascii="ArialMT" w:hAnsi="ArialMT"/>
            <w:color w:val="000000"/>
          </w:rPr>
          <w:delText xml:space="preserve"> </w:delText>
        </w:r>
        <w:r w:rsidRPr="006B6AB8">
          <w:rPr>
            <w:rFonts w:ascii="ArialMT" w:hAnsi="ArialMT"/>
            <w:color w:val="000000"/>
          </w:rPr>
          <w:delText>-</w:delText>
        </w:r>
        <w:r>
          <w:rPr>
            <w:rFonts w:ascii="ArialMT" w:hAnsi="ArialMT"/>
            <w:color w:val="000000"/>
          </w:rPr>
          <w:delText xml:space="preserve"> </w:delText>
        </w:r>
        <w:r w:rsidRPr="006B6AB8">
          <w:rPr>
            <w:rFonts w:ascii="ArialMT" w:hAnsi="ArialMT"/>
            <w:color w:val="000000"/>
          </w:rPr>
          <w:delText>See</w:delText>
        </w:r>
        <w:r>
          <w:rPr>
            <w:rFonts w:ascii="ArialMT" w:hAnsi="ArialMT"/>
            <w:color w:val="000000"/>
          </w:rPr>
          <w:delText xml:space="preserve"> </w:delText>
        </w:r>
        <w:r w:rsidRPr="006B6AB8">
          <w:rPr>
            <w:rFonts w:ascii="ArialMT" w:hAnsi="ArialMT"/>
            <w:color w:val="000000"/>
          </w:rPr>
          <w:delText>System</w:delText>
        </w:r>
        <w:r>
          <w:rPr>
            <w:rFonts w:ascii="ArialMT" w:hAnsi="ArialMT"/>
            <w:color w:val="000000"/>
          </w:rPr>
          <w:delText xml:space="preserve"> </w:delText>
        </w:r>
        <w:r w:rsidRPr="006B6AB8">
          <w:rPr>
            <w:rFonts w:ascii="ArialMT" w:hAnsi="ArialMT"/>
            <w:color w:val="000000"/>
          </w:rPr>
          <w:delText>Performance</w:delText>
        </w:r>
        <w:r>
          <w:rPr>
            <w:rFonts w:ascii="ArialMT" w:hAnsi="ArialMT"/>
            <w:color w:val="000000"/>
          </w:rPr>
          <w:delText xml:space="preserve"> </w:delText>
        </w:r>
        <w:r w:rsidRPr="006B6AB8">
          <w:rPr>
            <w:rFonts w:ascii="ArialMT" w:hAnsi="ArialMT"/>
            <w:color w:val="000000"/>
          </w:rPr>
          <w:delText>of</w:delText>
        </w:r>
        <w:r>
          <w:rPr>
            <w:rFonts w:ascii="ArialMT" w:hAnsi="ArialMT"/>
            <w:color w:val="000000"/>
          </w:rPr>
          <w:delText xml:space="preserve"> </w:delText>
        </w:r>
        <w:r w:rsidRPr="006B6AB8">
          <w:rPr>
            <w:rFonts w:ascii="ArialMT" w:hAnsi="ArialMT"/>
            <w:color w:val="000000"/>
          </w:rPr>
          <w:delText>Ground</w:delText>
        </w:r>
        <w:r>
          <w:rPr>
            <w:rFonts w:ascii="ArialMT" w:hAnsi="ArialMT"/>
            <w:color w:val="000000"/>
          </w:rPr>
          <w:delText xml:space="preserve"> </w:delText>
        </w:r>
        <w:r w:rsidRPr="006B6AB8">
          <w:rPr>
            <w:rFonts w:ascii="ArialMT" w:hAnsi="ArialMT"/>
            <w:color w:val="000000"/>
          </w:rPr>
          <w:delText>Source</w:delText>
        </w:r>
        <w:r>
          <w:rPr>
            <w:rFonts w:ascii="ArialMT" w:hAnsi="ArialMT"/>
            <w:color w:val="000000"/>
          </w:rPr>
          <w:delText xml:space="preserve"> </w:delText>
        </w:r>
        <w:r w:rsidRPr="006B6AB8">
          <w:rPr>
            <w:rFonts w:ascii="ArialMT" w:hAnsi="ArialMT"/>
            <w:color w:val="000000"/>
          </w:rPr>
          <w:delText>Heat</w:delText>
        </w:r>
        <w:r>
          <w:rPr>
            <w:rFonts w:ascii="ArialMT" w:hAnsi="ArialMT"/>
            <w:color w:val="000000"/>
          </w:rPr>
          <w:delText xml:space="preserve"> </w:delText>
        </w:r>
        <w:r w:rsidRPr="006B6AB8">
          <w:rPr>
            <w:rFonts w:ascii="ArialMT" w:hAnsi="ArialMT"/>
            <w:color w:val="000000"/>
          </w:rPr>
          <w:delText>Pumps</w:delText>
        </w:r>
      </w:del>
    </w:p>
    <w:p w14:paraId="74BC3A73" w14:textId="1903766E" w:rsidR="00EA5BBF" w:rsidRPr="001570EA" w:rsidRDefault="00EA5BBF" w:rsidP="00152CD6">
      <w:pPr>
        <w:pStyle w:val="ListParagraph"/>
        <w:numPr>
          <w:ilvl w:val="0"/>
          <w:numId w:val="79"/>
        </w:numPr>
        <w:ind w:left="360"/>
        <w:rPr>
          <w:ins w:id="31494" w:author="Greg Clendenning" w:date="2024-04-16T16:42:00Z"/>
          <w:rFonts w:cs="Arial"/>
        </w:rPr>
      </w:pPr>
      <w:ins w:id="31495" w:author="Greg Clendenning" w:date="2024-04-16T16:42:00Z">
        <w:r w:rsidRPr="001570EA">
          <w:rPr>
            <w:color w:val="000000" w:themeColor="text1"/>
          </w:rPr>
          <w:t xml:space="preserve">NMR Group for the Pennsylvania Public Utility Commission. (2024, March). 2023 Pennsylvania Statewide Act 129 Residential Baseline Study. Section 6.3.6:  Vaulted Ceiling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741B4CEE" w14:textId="0678C880" w:rsidR="00EA5BBF" w:rsidRPr="001570EA" w:rsidRDefault="00EA5BBF" w:rsidP="00152CD6">
      <w:pPr>
        <w:pStyle w:val="ListParagraph"/>
        <w:numPr>
          <w:ilvl w:val="0"/>
          <w:numId w:val="79"/>
        </w:numPr>
        <w:ind w:left="360"/>
        <w:rPr>
          <w:ins w:id="31496" w:author="Greg Clendenning" w:date="2024-04-16T16:42:00Z"/>
          <w:rFonts w:cs="Arial"/>
        </w:rPr>
      </w:pPr>
      <w:ins w:id="31497" w:author="Greg Clendenning" w:date="2024-04-16T16:42:00Z">
        <w:r w:rsidRPr="001570EA">
          <w:rPr>
            <w:color w:val="000000" w:themeColor="text1"/>
          </w:rPr>
          <w:t xml:space="preserve">NMR Group for the Pennsylvania Public Utility Commission. (2024, March). 2023 Pennsylvania Statewide Act 129 Residential Baseline Study. Section 6.3.3: Flat Ceiling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566329BD" w14:textId="29764FD2" w:rsidR="00EA5BBF" w:rsidRPr="001570EA" w:rsidRDefault="00EA5BBF" w:rsidP="00152CD6">
      <w:pPr>
        <w:pStyle w:val="ListParagraph"/>
        <w:numPr>
          <w:ilvl w:val="0"/>
          <w:numId w:val="79"/>
        </w:numPr>
        <w:ind w:left="360"/>
        <w:rPr>
          <w:ins w:id="31498" w:author="Greg Clendenning" w:date="2024-04-16T16:42:00Z"/>
          <w:rFonts w:cs="Arial"/>
        </w:rPr>
      </w:pPr>
      <w:ins w:id="31499" w:author="Greg Clendenning" w:date="2024-04-16T16:42:00Z">
        <w:r w:rsidRPr="001570EA">
          <w:rPr>
            <w:color w:val="000000" w:themeColor="text1"/>
          </w:rPr>
          <w:t xml:space="preserve">NMR Group for the Pennsylvania Public Utility Commission. (2024, March). 2023 Pennsylvania Statewide Act 129 Residential Baseline Study. Section 6.2.3: Conditioned to Ambient Walls Average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35452B6D" w14:textId="651B99D5" w:rsidR="00EA5BBF" w:rsidRPr="001570EA" w:rsidRDefault="00EA5BBF" w:rsidP="00152CD6">
      <w:pPr>
        <w:pStyle w:val="ListParagraph"/>
        <w:numPr>
          <w:ilvl w:val="0"/>
          <w:numId w:val="79"/>
        </w:numPr>
        <w:ind w:left="360"/>
        <w:rPr>
          <w:ins w:id="31500" w:author="Greg Clendenning" w:date="2024-04-16T16:42:00Z"/>
          <w:rFonts w:cs="Arial"/>
        </w:rPr>
      </w:pPr>
      <w:ins w:id="31501" w:author="Greg Clendenning" w:date="2024-04-16T16:42:00Z">
        <w:r w:rsidRPr="001570EA">
          <w:rPr>
            <w:color w:val="000000" w:themeColor="text1"/>
          </w:rPr>
          <w:t xml:space="preserve">NMR Group for the Pennsylvania Public Utility Commission. (2024, March). 2023 Pennsylvania Statewide Act 129 Residential Baseline Study. Section 6.4.3: Frame Floor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399FC06D" w14:textId="0ADA9523" w:rsidR="00EA5BBF" w:rsidRPr="001570EA" w:rsidRDefault="00EA5BBF" w:rsidP="00152CD6">
      <w:pPr>
        <w:pStyle w:val="ListParagraph"/>
        <w:numPr>
          <w:ilvl w:val="0"/>
          <w:numId w:val="79"/>
        </w:numPr>
        <w:ind w:left="360"/>
        <w:rPr>
          <w:ins w:id="31502" w:author="Greg Clendenning" w:date="2024-04-16T16:42:00Z"/>
          <w:rFonts w:cs="Arial"/>
        </w:rPr>
      </w:pPr>
      <w:ins w:id="31503" w:author="Greg Clendenning" w:date="2024-04-16T16:42:00Z">
        <w:r w:rsidRPr="001570EA">
          <w:rPr>
            <w:color w:val="000000" w:themeColor="text1"/>
          </w:rPr>
          <w:t xml:space="preserve">NMR Group for the Pennsylvania Public Utility Commission. (2024, March). 2023 Pennsylvania Statewide Act 129 Residential Baseline Study. Section 6.5.3: Foundation Wall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Results in the referenced study are presented for foundation walls, which are applied in this TRM as the best proxy for rim joist insulation.</w:t>
        </w:r>
      </w:ins>
    </w:p>
    <w:p w14:paraId="40A5E88B" w14:textId="77777777" w:rsidR="00EA5BBF" w:rsidRPr="001570EA" w:rsidRDefault="00EA5BBF" w:rsidP="00152CD6">
      <w:pPr>
        <w:pStyle w:val="source10"/>
        <w:numPr>
          <w:ilvl w:val="0"/>
          <w:numId w:val="79"/>
        </w:numPr>
        <w:spacing w:line="288" w:lineRule="auto"/>
        <w:ind w:left="360"/>
        <w:jc w:val="left"/>
        <w:rPr>
          <w:ins w:id="31504" w:author="Greg Clendenning" w:date="2024-04-16T16:42:00Z"/>
          <w:color w:val="000000" w:themeColor="text1"/>
        </w:rPr>
      </w:pPr>
      <w:ins w:id="31505" w:author="Greg Clendenning" w:date="2024-04-16T16:42:00Z">
        <w:r w:rsidRPr="001570EA">
          <w:rPr>
            <w:color w:val="000000" w:themeColor="text1"/>
          </w:rPr>
          <w:t>ASHRAE. (2021). Fundamentals. Chapter 27, pg 27.3.</w:t>
        </w:r>
      </w:ins>
    </w:p>
    <w:p w14:paraId="37D6F942" w14:textId="44547E76" w:rsidR="00EA5BBF" w:rsidRPr="001570EA" w:rsidRDefault="002F2300" w:rsidP="00152CD6">
      <w:pPr>
        <w:pStyle w:val="ListParagraph"/>
        <w:numPr>
          <w:ilvl w:val="0"/>
          <w:numId w:val="79"/>
        </w:numPr>
        <w:ind w:left="360"/>
        <w:rPr>
          <w:ins w:id="31506" w:author="Greg Clendenning" w:date="2024-04-16T16:42:00Z"/>
          <w:rStyle w:val="Hyperlink"/>
          <w:rFonts w:cs="Arial"/>
          <w:color w:val="auto"/>
          <w:u w:val="none"/>
        </w:rPr>
      </w:pPr>
      <w:ins w:id="31507"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4D252DDF" w14:textId="5F7ADAEB" w:rsidR="00EA5BBF" w:rsidRPr="001570EA" w:rsidRDefault="00EA5BBF" w:rsidP="00152CD6">
      <w:pPr>
        <w:pStyle w:val="source10"/>
        <w:numPr>
          <w:ilvl w:val="0"/>
          <w:numId w:val="79"/>
        </w:numPr>
        <w:spacing w:line="288" w:lineRule="auto"/>
        <w:ind w:left="360"/>
        <w:jc w:val="left"/>
        <w:rPr>
          <w:ins w:id="31508" w:author="Greg Clendenning" w:date="2024-04-16T16:42:00Z"/>
          <w:rStyle w:val="Hyperlink"/>
          <w:rFonts w:cs="Arial"/>
          <w:color w:val="000000" w:themeColor="text1"/>
          <w:u w:val="none"/>
          <w:lang w:val="fr-FR"/>
        </w:rPr>
      </w:pPr>
      <w:ins w:id="31509" w:author="Greg Clendenning" w:date="2024-04-16T16:42:00Z">
        <w:r w:rsidRPr="001570EA">
          <w:rPr>
            <w:color w:val="000000" w:themeColor="text1"/>
          </w:rPr>
          <w:t xml:space="preserve">Energy Center of Wisconsin, (2008, May). “Central Air Conditioning in Wisconsin, A Compilation of Recent Field Research.” </w:t>
        </w:r>
        <w:r w:rsidRPr="001570EA">
          <w:rPr>
            <w:color w:val="000000" w:themeColor="text1"/>
            <w:lang w:val="fr-FR"/>
          </w:rPr>
          <w:t xml:space="preserve">Pg 31. </w:t>
        </w:r>
        <w:r w:rsidR="00475EB1">
          <w:fldChar w:fldCharType="begin"/>
        </w:r>
        <w:r w:rsidR="00475EB1">
          <w:instrText>HYPERLINK "https://focusonenergy.com/sites/default/files/centralairconditioning_report.pdf"</w:instrText>
        </w:r>
        <w:r w:rsidR="00475EB1">
          <w:fldChar w:fldCharType="separate"/>
        </w:r>
        <w:r w:rsidRPr="001570EA">
          <w:rPr>
            <w:rStyle w:val="Hyperlink"/>
            <w:lang w:val="fr-FR"/>
          </w:rPr>
          <w:t>Weblink</w:t>
        </w:r>
        <w:r w:rsidR="00475EB1">
          <w:rPr>
            <w:rStyle w:val="Hyperlink"/>
            <w:lang w:val="fr-FR"/>
          </w:rPr>
          <w:fldChar w:fldCharType="end"/>
        </w:r>
        <w:r w:rsidRPr="001570EA">
          <w:rPr>
            <w:rStyle w:val="Hyperlink"/>
            <w:color w:val="000000" w:themeColor="text1"/>
            <w:lang w:val="fr-FR"/>
          </w:rPr>
          <w:t xml:space="preserve"> </w:t>
        </w:r>
      </w:ins>
    </w:p>
    <w:p w14:paraId="265D9623" w14:textId="70C865A5" w:rsidR="00EA5BBF" w:rsidRPr="001570EA" w:rsidRDefault="00EA5BBF" w:rsidP="00152CD6">
      <w:pPr>
        <w:pStyle w:val="source10"/>
        <w:numPr>
          <w:ilvl w:val="0"/>
          <w:numId w:val="79"/>
        </w:numPr>
        <w:spacing w:line="288" w:lineRule="auto"/>
        <w:ind w:left="360"/>
        <w:jc w:val="left"/>
        <w:rPr>
          <w:ins w:id="31510" w:author="Greg Clendenning" w:date="2024-04-16T16:42:00Z"/>
        </w:rPr>
      </w:pPr>
      <w:ins w:id="31511" w:author="Greg Clendenning" w:date="2024-04-16T16:42:00Z">
        <w:r w:rsidRPr="001570EA">
          <w:rPr>
            <w:color w:val="000000" w:themeColor="text1"/>
          </w:rPr>
          <w:t xml:space="preserve">NMR Group for the Pennsylvania Public Utility Commission. (2024, March). 2023 Pennsylvania Statewide Act 129 Residential Baseline Study.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xml:space="preserve">. </w:t>
        </w:r>
        <w:r w:rsidRPr="001570EA">
          <w:t xml:space="preserve">Air source heat pump efficiencies calculated using 2023 Pennsylvania Residential Baseline Study data. </w:t>
        </w:r>
        <w:r w:rsidRPr="001570EA">
          <w:rPr>
            <w:color w:val="000000" w:themeColor="text1"/>
          </w:rPr>
          <w:t>Federal minimum efficiencies for GSHP due to small sample size for GSHP in baseline study</w:t>
        </w:r>
        <w:r w:rsidRPr="001570EA">
          <w:t>.</w:t>
        </w:r>
      </w:ins>
    </w:p>
    <w:p w14:paraId="6F55732F" w14:textId="6B7C457F" w:rsidR="00EA5BBF" w:rsidRPr="001570EA" w:rsidRDefault="00EA5BBF" w:rsidP="00152CD6">
      <w:pPr>
        <w:pStyle w:val="ListParagraph"/>
        <w:numPr>
          <w:ilvl w:val="0"/>
          <w:numId w:val="79"/>
        </w:numPr>
        <w:ind w:left="360"/>
        <w:rPr>
          <w:ins w:id="31512" w:author="Greg Clendenning" w:date="2024-04-16T16:42:00Z"/>
        </w:rPr>
      </w:pPr>
      <w:ins w:id="31513" w:author="Greg Clendenning" w:date="2024-04-16T16:42:00Z">
        <w:r w:rsidRPr="001570EA">
          <w:rPr>
            <w:color w:val="000000" w:themeColor="text1"/>
          </w:rPr>
          <w:t>NMR Group for the Pennsylvania Public Utility Commission. (2024, March). 2023 Pennsylvania Statewide Act 129 Residential Baseline Study. Weblink. Average home conditioned floor area = 2,019 ft</w:t>
        </w:r>
        <w:r w:rsidRPr="001570EA">
          <w:rPr>
            <w:color w:val="000000" w:themeColor="text1"/>
            <w:vertAlign w:val="superscript"/>
          </w:rPr>
          <w:t>2</w:t>
        </w:r>
        <w:r w:rsidRPr="001570EA">
          <w:rPr>
            <w:color w:val="000000" w:themeColor="text1"/>
          </w:rPr>
          <w:t xml:space="preserve">; average number of room AC units per home = 1.74; </w:t>
        </w:r>
        <w:r w:rsidRPr="001570EA">
          <w:t>average Room AC capacity = 7,161 BTU/hr. Per ENERGY STAR Room AC sizing chart (</w:t>
        </w:r>
        <w:r w:rsidR="00475EB1">
          <w:fldChar w:fldCharType="begin"/>
        </w:r>
        <w:r w:rsidR="00475EB1">
          <w:instrText>HYPERLINK "https://www.energystar.gov/products/room_air_conditioners"</w:instrText>
        </w:r>
        <w:r w:rsidR="00475EB1">
          <w:fldChar w:fldCharType="separate"/>
        </w:r>
        <w:r w:rsidRPr="001570EA">
          <w:rPr>
            <w:rStyle w:val="Hyperlink"/>
          </w:rPr>
          <w:t>Weblink</w:t>
        </w:r>
        <w:r w:rsidR="00475EB1">
          <w:rPr>
            <w:rStyle w:val="Hyperlink"/>
          </w:rPr>
          <w:fldChar w:fldCharType="end"/>
        </w:r>
        <w:r w:rsidRPr="001570EA">
          <w:t>), 7,161 BTU/hr of cooling serves approximately 28</w:t>
        </w:r>
        <w:r w:rsidRPr="001570EA">
          <w:rPr>
            <w:rFonts w:cs="Arial"/>
          </w:rPr>
          <w:t>3 ft</w:t>
        </w:r>
        <w:r w:rsidRPr="001570EA">
          <w:rPr>
            <w:rFonts w:cs="Arial"/>
            <w:vertAlign w:val="superscript"/>
          </w:rPr>
          <w:t>2</w:t>
        </w:r>
        <w:r w:rsidRPr="001570EA">
          <w:rPr>
            <w:rFonts w:cs="Arial"/>
          </w:rPr>
          <w:t xml:space="preserve">. </w:t>
        </w:r>
        <w:r w:rsidRPr="001570EA">
          <w:rPr>
            <w:rFonts w:cs="Arial"/>
            <w:i/>
          </w:rPr>
          <w:t>F</w:t>
        </w:r>
        <w:r w:rsidRPr="001570EA">
          <w:rPr>
            <w:rFonts w:cs="Arial"/>
            <w:i/>
            <w:vertAlign w:val="subscript"/>
          </w:rPr>
          <w:t>RAC</w:t>
        </w:r>
        <w:r w:rsidRPr="001570EA">
          <w:rPr>
            <w:rFonts w:cs="Arial"/>
          </w:rPr>
          <w:t xml:space="preserve"> = (283 ft</w:t>
        </w:r>
        <w:r w:rsidRPr="001570EA">
          <w:rPr>
            <w:rFonts w:cs="Arial"/>
            <w:vertAlign w:val="superscript"/>
          </w:rPr>
          <w:t>2</w:t>
        </w:r>
        <w:r w:rsidRPr="001570EA">
          <w:rPr>
            <w:rFonts w:cs="Arial"/>
          </w:rPr>
          <w:t xml:space="preserve"> × 1.74)/(2,019 ft</w:t>
        </w:r>
        <w:r w:rsidRPr="001570EA">
          <w:rPr>
            <w:rFonts w:cs="Arial"/>
            <w:vertAlign w:val="superscript"/>
          </w:rPr>
          <w:t>2</w:t>
        </w:r>
        <w:r w:rsidRPr="001570EA">
          <w:rPr>
            <w:rFonts w:cs="Arial"/>
          </w:rPr>
          <w:t>) = 0.24</w:t>
        </w:r>
        <w:r w:rsidRPr="001570EA">
          <w:t>.</w:t>
        </w:r>
      </w:ins>
    </w:p>
    <w:p w14:paraId="3C30D44D" w14:textId="54E316C3" w:rsidR="00EA5BBF" w:rsidRPr="001570EA" w:rsidRDefault="00EA5BBF" w:rsidP="00152CD6">
      <w:pPr>
        <w:pStyle w:val="ListParagraph"/>
        <w:numPr>
          <w:ilvl w:val="0"/>
          <w:numId w:val="79"/>
        </w:numPr>
        <w:ind w:left="360"/>
        <w:rPr>
          <w:ins w:id="31514" w:author="Greg Clendenning" w:date="2024-04-16T16:42:00Z"/>
          <w:rFonts w:cs="Arial"/>
        </w:rPr>
      </w:pPr>
      <w:ins w:id="31515" w:author="Greg Clendenning" w:date="2024-04-16T16:42:00Z">
        <w:r w:rsidRPr="001570EA">
          <w:t xml:space="preserve">Federal minimum efficiency standards, based on ASHRAE 90.1-2019. </w:t>
        </w:r>
        <w:r w:rsidR="00475EB1">
          <w:fldChar w:fldCharType="begin"/>
        </w:r>
        <w:r w:rsidR="00475EB1">
          <w:instrText>HYPERLINK "https://www.energy.gov/femp/articles/minimum-efficiency-requirements-tables-heating-and-cooling-product-categories"</w:instrText>
        </w:r>
        <w:r w:rsidR="00475EB1">
          <w:fldChar w:fldCharType="separate"/>
        </w:r>
        <w:r w:rsidRPr="001570EA">
          <w:rPr>
            <w:rStyle w:val="Hyperlink"/>
          </w:rPr>
          <w:t>Weblink</w:t>
        </w:r>
        <w:r w:rsidR="00475EB1">
          <w:rPr>
            <w:rStyle w:val="Hyperlink"/>
          </w:rPr>
          <w:fldChar w:fldCharType="end"/>
        </w:r>
        <w:r w:rsidRPr="001570EA">
          <w:t>.</w:t>
        </w:r>
      </w:ins>
    </w:p>
    <w:p w14:paraId="384D5C20" w14:textId="77777777" w:rsidR="00EA5BBF" w:rsidRPr="001570EA" w:rsidRDefault="00EA5BBF">
      <w:pPr>
        <w:pStyle w:val="ListParagraph"/>
        <w:numPr>
          <w:ilvl w:val="0"/>
          <w:numId w:val="79"/>
        </w:numPr>
        <w:overflowPunct/>
        <w:autoSpaceDE/>
        <w:autoSpaceDN/>
        <w:adjustRightInd/>
        <w:ind w:left="360"/>
        <w:textAlignment w:val="auto"/>
        <w:rPr>
          <w:moveTo w:id="31516" w:author="Greg Clendenning" w:date="2024-04-16T16:42:00Z"/>
          <w:rFonts w:ascii="ArialMT" w:hAnsi="ArialMT"/>
          <w:color w:val="000000"/>
          <w:rPrChange w:id="31517" w:author="Greg Clendenning" w:date="2024-04-16T16:42:00Z">
            <w:rPr>
              <w:moveTo w:id="31518" w:author="Greg Clendenning" w:date="2024-04-16T16:42:00Z"/>
            </w:rPr>
          </w:rPrChange>
        </w:rPr>
        <w:pPrChange w:id="31519" w:author="Greg Clendenning" w:date="2024-04-16T16:42:00Z">
          <w:pPr>
            <w:pStyle w:val="ListParagraph"/>
            <w:numPr>
              <w:numId w:val="80"/>
            </w:numPr>
            <w:overflowPunct/>
            <w:autoSpaceDE/>
            <w:autoSpaceDN/>
            <w:adjustRightInd/>
            <w:ind w:left="360" w:hanging="360"/>
            <w:textAlignment w:val="auto"/>
          </w:pPr>
        </w:pPrChange>
      </w:pPr>
      <w:moveToRangeStart w:id="31520" w:author="Greg Clendenning" w:date="2024-04-16T16:42:00Z" w:name="move164178366"/>
      <w:moveTo w:id="31521" w:author="Greg Clendenning" w:date="2024-04-16T16:42:00Z">
        <w:r w:rsidRPr="001570EA">
          <w:rPr>
            <w:rFonts w:ascii="ArialMT" w:hAnsi="ArialMT"/>
            <w:color w:val="000000"/>
          </w:rPr>
          <w:t>McQuay Application Guide 31-008, Geothermal Heat Pump Design Manual, 2002. Engineering Estimate - See System Performance of Ground Source Heat Pumps</w:t>
        </w:r>
      </w:moveTo>
    </w:p>
    <w:moveToRangeEnd w:id="31520"/>
    <w:p w14:paraId="0AD3FC6A" w14:textId="732F2C24" w:rsidR="00EA5BBF" w:rsidRPr="001570EA" w:rsidRDefault="00EA5BBF" w:rsidP="00152CD6">
      <w:pPr>
        <w:pStyle w:val="ListParagraph"/>
        <w:numPr>
          <w:ilvl w:val="0"/>
          <w:numId w:val="79"/>
        </w:numPr>
        <w:overflowPunct/>
        <w:autoSpaceDE/>
        <w:autoSpaceDN/>
        <w:adjustRightInd/>
        <w:ind w:left="360"/>
        <w:textAlignment w:val="auto"/>
        <w:rPr>
          <w:ins w:id="31522" w:author="Greg Clendenning" w:date="2024-04-16T16:42:00Z"/>
        </w:rPr>
        <w:sectPr w:rsidR="00EA5BBF" w:rsidRPr="001570EA" w:rsidSect="00EB0EA0">
          <w:footerReference w:type="default" r:id="rId64"/>
          <w:footerReference w:type="first" r:id="rId65"/>
          <w:pgSz w:w="12240" w:h="15840"/>
          <w:pgMar w:top="1440" w:right="1800" w:bottom="1440" w:left="1800" w:header="720" w:footer="501" w:gutter="0"/>
          <w:cols w:space="720"/>
        </w:sectPr>
      </w:pPr>
      <w:ins w:id="31523"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6AA09DCC" w14:textId="77777777" w:rsidR="00FA5174" w:rsidRPr="007F523F" w:rsidRDefault="00C71CAA" w:rsidP="0083636E">
      <w:pPr>
        <w:pStyle w:val="ListParagraph"/>
        <w:numPr>
          <w:ilvl w:val="0"/>
          <w:numId w:val="79"/>
        </w:numPr>
        <w:overflowPunct/>
        <w:autoSpaceDE/>
        <w:autoSpaceDN/>
        <w:adjustRightInd/>
        <w:ind w:left="360"/>
        <w:textAlignment w:val="auto"/>
        <w:rPr>
          <w:del w:id="31524" w:author="Greg Clendenning" w:date="2024-04-16T16:42:00Z"/>
          <w:rStyle w:val="Hyperlink"/>
          <w:rFonts w:ascii="ArialMT" w:hAnsi="ArialMT"/>
          <w:color w:val="000000"/>
          <w:u w:val="none"/>
        </w:rPr>
      </w:pPr>
      <w:moveFromRangeStart w:id="31525" w:author="Greg Clendenning" w:date="2024-04-16T16:42:00Z" w:name="move164178270"/>
      <w:moveFrom w:id="31526" w:author="Greg Clendenning" w:date="2024-04-16T16:42:00Z">
        <w:r w:rsidRPr="001570EA">
          <w:t xml:space="preserve">Based on the Phase III SWE team’s analysis of regional HVAC runtime data collected from ecobee’s Donate Your Data research service. </w:t>
        </w:r>
      </w:moveFrom>
      <w:bookmarkStart w:id="31527" w:name="_Toc48143059"/>
      <w:moveFromRangeEnd w:id="31525"/>
      <w:del w:id="31528" w:author="Greg Clendenning" w:date="2024-04-16T16:42:00Z">
        <w:r w:rsidR="00475EB1">
          <w:fldChar w:fldCharType="begin"/>
        </w:r>
        <w:r w:rsidR="00475EB1">
          <w:delInstrText>HYPERLINK "https://www.ecobee.com/donateyourdata/"</w:delInstrText>
        </w:r>
        <w:r w:rsidR="00475EB1">
          <w:fldChar w:fldCharType="separate"/>
        </w:r>
        <w:r w:rsidR="00FA5174" w:rsidRPr="00791BDC">
          <w:rPr>
            <w:rStyle w:val="Hyperlink"/>
            <w:rFonts w:cs="Arial"/>
          </w:rPr>
          <w:delText>https://www.ecobee.com/donateyourdata/</w:delText>
        </w:r>
        <w:r w:rsidR="00475EB1">
          <w:rPr>
            <w:rStyle w:val="Hyperlink"/>
            <w:rFonts w:cs="Arial"/>
          </w:rPr>
          <w:fldChar w:fldCharType="end"/>
        </w:r>
      </w:del>
    </w:p>
    <w:p w14:paraId="2ED2868F" w14:textId="77777777" w:rsidR="00FA5174" w:rsidRPr="00B47670" w:rsidRDefault="00FA5174" w:rsidP="0083636E">
      <w:pPr>
        <w:pStyle w:val="ListParagraph"/>
        <w:numPr>
          <w:ilvl w:val="0"/>
          <w:numId w:val="79"/>
        </w:numPr>
        <w:ind w:left="360"/>
        <w:rPr>
          <w:del w:id="31529" w:author="Greg Clendenning" w:date="2024-04-16T16:42:00Z"/>
          <w:rStyle w:val="Hyperlink"/>
          <w:rFonts w:cs="Arial"/>
          <w:color w:val="auto"/>
          <w:u w:val="none"/>
        </w:rPr>
      </w:pPr>
      <w:del w:id="31530" w:author="Greg Clendenning" w:date="2024-04-16T16:42:00Z">
        <w:r w:rsidRPr="00B47670">
          <w:delText xml:space="preserve">PA SWE Team Calculations with data from the </w:delText>
        </w:r>
        <w:r w:rsidRPr="00B47670">
          <w:rPr>
            <w:rFonts w:cs="Arial"/>
          </w:rPr>
          <w:delText xml:space="preserve">National Solar Radiation Database. 1991–2005 Update: Typical Meteorological Year 3. NREL. </w:delText>
        </w:r>
        <w:r w:rsidR="00475EB1">
          <w:fldChar w:fldCharType="begin"/>
        </w:r>
        <w:r w:rsidR="00475EB1">
          <w:delInstrText>HYPERLINK "http://rredc.nrel.gov/solar/old_data/nsrdb/1991-2005/tmy3/by_state_and_city.html"</w:delInstrText>
        </w:r>
        <w:r w:rsidR="00475EB1">
          <w:fldChar w:fldCharType="separate"/>
        </w:r>
        <w:r w:rsidRPr="00B47670">
          <w:rPr>
            <w:rStyle w:val="Hyperlink"/>
            <w:rFonts w:cs="Arial"/>
          </w:rPr>
          <w:delText>http://rredc.nrel.gov/solar/old_data/nsrdb/1991-2005/tmy3/by_state_and_city.html</w:delText>
        </w:r>
        <w:r w:rsidR="00475EB1">
          <w:rPr>
            <w:rStyle w:val="Hyperlink"/>
            <w:rFonts w:cs="Arial"/>
          </w:rPr>
          <w:fldChar w:fldCharType="end"/>
        </w:r>
      </w:del>
    </w:p>
    <w:p w14:paraId="5D80E18E" w14:textId="77777777" w:rsidR="00FA5174" w:rsidRPr="002805AE" w:rsidRDefault="00FA5174" w:rsidP="00FA5174">
      <w:pPr>
        <w:rPr>
          <w:del w:id="31531" w:author="Greg Clendenning" w:date="2024-04-16T16:42:00Z"/>
          <w:rFonts w:cs="Arial"/>
        </w:rPr>
      </w:pPr>
    </w:p>
    <w:p w14:paraId="3459FAF9" w14:textId="77777777" w:rsidR="00FA5174" w:rsidRPr="002805AE" w:rsidRDefault="00FA5174" w:rsidP="00FA5174">
      <w:pPr>
        <w:rPr>
          <w:del w:id="31532" w:author="Greg Clendenning" w:date="2024-04-16T16:42:00Z"/>
          <w:rFonts w:cs="Arial"/>
        </w:rPr>
      </w:pPr>
    </w:p>
    <w:p w14:paraId="7AFDFBFE" w14:textId="77777777" w:rsidR="00FA5174" w:rsidRDefault="00FA5174" w:rsidP="00FA5174">
      <w:pPr>
        <w:rPr>
          <w:del w:id="31533" w:author="Greg Clendenning" w:date="2024-04-16T16:42:00Z"/>
        </w:rPr>
        <w:sectPr w:rsidR="00FA5174" w:rsidSect="00EB0EA0">
          <w:footerReference w:type="default" r:id="rId66"/>
          <w:footerReference w:type="first" r:id="rId67"/>
          <w:pgSz w:w="12240" w:h="15840"/>
          <w:pgMar w:top="1440" w:right="1800" w:bottom="1440" w:left="1800" w:header="720" w:footer="501" w:gutter="0"/>
          <w:cols w:space="720"/>
        </w:sectPr>
      </w:pPr>
    </w:p>
    <w:p w14:paraId="0187183F" w14:textId="7CB941CC" w:rsidR="00EA5BBF" w:rsidRPr="001570EA" w:rsidRDefault="00EA5BBF" w:rsidP="00C64DB8">
      <w:pPr>
        <w:pStyle w:val="Heading3"/>
      </w:pPr>
      <w:r w:rsidRPr="001570EA">
        <w:t>Basement or Crawl Space Wall Insulation</w:t>
      </w:r>
      <w:bookmarkEnd w:id="315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EA5BBF" w:rsidRPr="001570EA" w14:paraId="165116A1" w14:textId="77777777">
        <w:trPr>
          <w:trHeight w:hRule="exact" w:val="360"/>
        </w:trPr>
        <w:tc>
          <w:tcPr>
            <w:tcW w:w="3552" w:type="dxa"/>
            <w:shd w:val="clear" w:color="auto" w:fill="auto"/>
            <w:vAlign w:val="center"/>
          </w:tcPr>
          <w:p w14:paraId="36B9E308" w14:textId="77777777" w:rsidR="00EA5BBF" w:rsidRPr="001570EA" w:rsidRDefault="00EA5BBF">
            <w:pPr>
              <w:keepNext/>
              <w:tabs>
                <w:tab w:val="left" w:pos="720"/>
              </w:tabs>
              <w:rPr>
                <w:b/>
              </w:rPr>
            </w:pPr>
            <w:r w:rsidRPr="001570EA">
              <w:rPr>
                <w:b/>
                <w:sz w:val="18"/>
              </w:rPr>
              <w:t>Target Sector</w:t>
            </w:r>
          </w:p>
        </w:tc>
        <w:tc>
          <w:tcPr>
            <w:tcW w:w="4970" w:type="dxa"/>
            <w:shd w:val="clear" w:color="auto" w:fill="auto"/>
            <w:vAlign w:val="center"/>
          </w:tcPr>
          <w:p w14:paraId="144781F3" w14:textId="0A3451E4"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Residential</w:t>
            </w:r>
            <w:del w:id="31534" w:author="Greg Clendenning" w:date="2024-04-16T16:42:00Z">
              <w:r w:rsidR="00FA5174">
                <w:rPr>
                  <w:sz w:val="18"/>
                  <w:szCs w:val="18"/>
                </w:rPr>
                <w:delText xml:space="preserve"> </w:delText>
              </w:r>
              <w:r w:rsidR="00FA5174" w:rsidRPr="738B4445">
                <w:rPr>
                  <w:sz w:val="18"/>
                  <w:szCs w:val="18"/>
                </w:rPr>
                <w:delText>Establishments</w:delText>
              </w:r>
            </w:del>
          </w:p>
        </w:tc>
      </w:tr>
      <w:tr w:rsidR="00EA5BBF" w:rsidRPr="001570EA" w14:paraId="0DA074CD" w14:textId="77777777">
        <w:trPr>
          <w:trHeight w:hRule="exact" w:val="360"/>
        </w:trPr>
        <w:tc>
          <w:tcPr>
            <w:tcW w:w="3552" w:type="dxa"/>
            <w:shd w:val="clear" w:color="auto" w:fill="auto"/>
            <w:vAlign w:val="center"/>
          </w:tcPr>
          <w:p w14:paraId="3FDDDFAD" w14:textId="77777777" w:rsidR="00EA5BBF" w:rsidRPr="001570EA" w:rsidRDefault="00EA5BBF">
            <w:pPr>
              <w:keepNext/>
              <w:tabs>
                <w:tab w:val="left" w:pos="720"/>
              </w:tabs>
              <w:rPr>
                <w:b/>
              </w:rPr>
            </w:pPr>
            <w:r w:rsidRPr="001570EA">
              <w:rPr>
                <w:b/>
                <w:sz w:val="18"/>
              </w:rPr>
              <w:t>Measure Unit</w:t>
            </w:r>
          </w:p>
        </w:tc>
        <w:tc>
          <w:tcPr>
            <w:tcW w:w="4970" w:type="dxa"/>
            <w:shd w:val="clear" w:color="auto" w:fill="auto"/>
            <w:vAlign w:val="center"/>
          </w:tcPr>
          <w:p w14:paraId="3DDACABC"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Insulation Addition</w:t>
            </w:r>
          </w:p>
        </w:tc>
      </w:tr>
      <w:tr w:rsidR="00EA5BBF" w:rsidRPr="001570EA" w14:paraId="11E48E8E" w14:textId="77777777">
        <w:trPr>
          <w:trHeight w:hRule="exact" w:val="360"/>
        </w:trPr>
        <w:tc>
          <w:tcPr>
            <w:tcW w:w="3552" w:type="dxa"/>
            <w:shd w:val="clear" w:color="auto" w:fill="auto"/>
            <w:vAlign w:val="center"/>
          </w:tcPr>
          <w:p w14:paraId="5FADA287" w14:textId="77777777" w:rsidR="00EA5BBF" w:rsidRPr="001570EA" w:rsidRDefault="00EA5BBF">
            <w:pPr>
              <w:keepNext/>
              <w:tabs>
                <w:tab w:val="left" w:pos="720"/>
              </w:tabs>
              <w:rPr>
                <w:b/>
              </w:rPr>
            </w:pPr>
            <w:r w:rsidRPr="001570EA">
              <w:rPr>
                <w:b/>
                <w:sz w:val="18"/>
              </w:rPr>
              <w:t>Measure Life</w:t>
            </w:r>
          </w:p>
        </w:tc>
        <w:tc>
          <w:tcPr>
            <w:tcW w:w="4970" w:type="dxa"/>
            <w:shd w:val="clear" w:color="auto" w:fill="auto"/>
            <w:vAlign w:val="center"/>
          </w:tcPr>
          <w:p w14:paraId="23410EE1" w14:textId="77777777" w:rsidR="00EA5BBF" w:rsidRPr="001570EA" w:rsidRDefault="00EA5BBF">
            <w:pPr>
              <w:keepNext/>
              <w:tabs>
                <w:tab w:val="left" w:pos="720"/>
              </w:tabs>
              <w:jc w:val="center"/>
              <w:rPr>
                <w:rFonts w:ascii="Arial,Arial Unicode MS" w:eastAsia="Arial,Arial Unicode MS" w:hAnsi="Arial,Arial Unicode MS" w:cs="Arial,Arial Unicode MS"/>
                <w:i/>
              </w:rPr>
            </w:pPr>
            <w:r w:rsidRPr="001570EA">
              <w:rPr>
                <w:sz w:val="18"/>
                <w:szCs w:val="18"/>
              </w:rPr>
              <w:t xml:space="preserve">15 years </w:t>
            </w:r>
            <w:r w:rsidRPr="001570EA">
              <w:rPr>
                <w:vertAlign w:val="superscript"/>
              </w:rPr>
              <w:t>Source 1</w:t>
            </w:r>
          </w:p>
        </w:tc>
      </w:tr>
      <w:tr w:rsidR="00EA5BBF" w:rsidRPr="001570EA" w14:paraId="13FB7DC5" w14:textId="77777777">
        <w:trPr>
          <w:trHeight w:hRule="exact" w:val="360"/>
        </w:trPr>
        <w:tc>
          <w:tcPr>
            <w:tcW w:w="3552" w:type="dxa"/>
            <w:shd w:val="clear" w:color="auto" w:fill="auto"/>
            <w:vAlign w:val="center"/>
          </w:tcPr>
          <w:p w14:paraId="083D95A3" w14:textId="77777777" w:rsidR="00EA5BBF" w:rsidRPr="001570EA" w:rsidRDefault="00EA5BBF">
            <w:pPr>
              <w:keepNext/>
              <w:tabs>
                <w:tab w:val="left" w:pos="720"/>
              </w:tabs>
              <w:rPr>
                <w:b/>
                <w:sz w:val="18"/>
              </w:rPr>
            </w:pPr>
            <w:r w:rsidRPr="001570EA">
              <w:rPr>
                <w:b/>
                <w:sz w:val="18"/>
              </w:rPr>
              <w:t>Vintage</w:t>
            </w:r>
          </w:p>
        </w:tc>
        <w:tc>
          <w:tcPr>
            <w:tcW w:w="4970" w:type="dxa"/>
            <w:shd w:val="clear" w:color="auto" w:fill="auto"/>
            <w:vAlign w:val="center"/>
          </w:tcPr>
          <w:p w14:paraId="3DA23C99" w14:textId="77777777" w:rsidR="00EA5BBF" w:rsidRPr="001570EA" w:rsidRDefault="00EA5BBF">
            <w:pPr>
              <w:keepNext/>
              <w:tabs>
                <w:tab w:val="left" w:pos="720"/>
              </w:tabs>
              <w:jc w:val="center"/>
              <w:rPr>
                <w:sz w:val="18"/>
              </w:rPr>
            </w:pPr>
            <w:r w:rsidRPr="001570EA">
              <w:rPr>
                <w:sz w:val="18"/>
              </w:rPr>
              <w:t>Retrofit</w:t>
            </w:r>
            <w:ins w:id="31535" w:author="Greg Clendenning" w:date="2024-04-16T16:42:00Z">
              <w:r w:rsidRPr="001570EA">
                <w:rPr>
                  <w:sz w:val="18"/>
                </w:rPr>
                <w:t>, New Construction</w:t>
              </w:r>
            </w:ins>
          </w:p>
        </w:tc>
      </w:tr>
    </w:tbl>
    <w:p w14:paraId="3214AD48" w14:textId="77777777" w:rsidR="00EA5BBF" w:rsidRPr="001570EA" w:rsidRDefault="00EA5BBF" w:rsidP="00EA5BBF"/>
    <w:p w14:paraId="5E487E44" w14:textId="77777777" w:rsidR="00EA5BBF" w:rsidRPr="001570EA" w:rsidRDefault="00EA5BBF" w:rsidP="00EA5BBF">
      <w:pPr>
        <w:ind w:right="25"/>
      </w:pPr>
      <w:r w:rsidRPr="001570EA">
        <w:t>This protocol covers the calculation of energy and demand savings associated with insulating foundation walls in basements and crawl spaces in residential homes. Cooling savings are only produced from insulation improvements to above-grade portions of the wall, since</w:t>
      </w:r>
      <w:ins w:id="31536" w:author="Greg Clendenning" w:date="2024-04-16T16:42:00Z">
        <w:r w:rsidRPr="001570EA">
          <w:t>-</w:t>
        </w:r>
      </w:ins>
      <w:r w:rsidRPr="001570EA">
        <w:t xml:space="preserve"> the below-grade portions are expected to be cooler than the temperature set point of the building. Heating savings will be produced from the entire insulation improvement, though in varying quantities depending on whether above or below grade.</w:t>
      </w:r>
    </w:p>
    <w:p w14:paraId="1E20F21D" w14:textId="77777777" w:rsidR="00EA5BBF" w:rsidRPr="001570EA" w:rsidRDefault="00EA5BBF" w:rsidP="00EA5BBF"/>
    <w:p w14:paraId="70F4FC3A" w14:textId="77777777" w:rsidR="00EA5BBF" w:rsidRPr="001570EA" w:rsidRDefault="00EA5BBF" w:rsidP="00EA5BBF">
      <w:pPr>
        <w:pStyle w:val="SubStyle"/>
      </w:pPr>
      <w:r w:rsidRPr="001570EA">
        <w:t>Eligibility</w:t>
      </w:r>
    </w:p>
    <w:p w14:paraId="017D3808" w14:textId="77777777" w:rsidR="00EA5BBF" w:rsidRPr="001570EA" w:rsidRDefault="00EA5BBF" w:rsidP="00EA5BBF">
      <w:pPr>
        <w:ind w:right="25"/>
      </w:pPr>
      <w:r w:rsidRPr="001570EA">
        <w:t>This measure protocol applies to the installation of insulation to the walls of basements or</w:t>
      </w:r>
      <w:r w:rsidRPr="001570EA">
        <w:rPr>
          <w:rFonts w:cs="Calibri"/>
        </w:rPr>
        <w:t xml:space="preserve"> unvented crawl space walls</w:t>
      </w:r>
      <w:r w:rsidRPr="001570EA">
        <w:t xml:space="preserve"> in existing residential buildings.</w:t>
      </w:r>
    </w:p>
    <w:p w14:paraId="3BDB413B" w14:textId="77777777" w:rsidR="00EA5BBF" w:rsidRPr="001570EA" w:rsidRDefault="00EA5BBF" w:rsidP="00EA5BBF">
      <w:pPr>
        <w:ind w:right="25"/>
      </w:pPr>
    </w:p>
    <w:p w14:paraId="6562425C" w14:textId="77777777" w:rsidR="00EA5BBF" w:rsidRPr="001570EA" w:rsidRDefault="00EA5BBF" w:rsidP="00EA5BBF">
      <w:pPr>
        <w:ind w:right="25"/>
      </w:pPr>
      <w:r w:rsidRPr="001570EA">
        <w:t>Research has shown that vented crawlspaces that are sealed and insulated operate similarly to basements in providing benefits such as energy savings, comfort, moisture control, long-term durability, and healthier air quality.</w:t>
      </w:r>
      <w:r w:rsidRPr="001570EA">
        <w:rPr>
          <w:rFonts w:cs="Calibri"/>
          <w:vertAlign w:val="superscript"/>
        </w:rPr>
        <w:t>Source 2</w:t>
      </w:r>
      <w:r w:rsidRPr="001570EA">
        <w:t xml:space="preserve"> Sealing the crawl space must follow the required PA building codes, including covering the earth with a Class I vapor retarder and providing ventilation of at least 1cfm per 50 ft</w:t>
      </w:r>
      <w:r w:rsidRPr="001570EA">
        <w:rPr>
          <w:vertAlign w:val="superscript"/>
        </w:rPr>
        <w:t>2</w:t>
      </w:r>
      <w:r w:rsidRPr="001570EA">
        <w:t xml:space="preserve"> of crawlspace. In addition, sealing of the crawlspace must not block access to the space.</w:t>
      </w:r>
      <w:r w:rsidRPr="001570EA">
        <w:rPr>
          <w:rStyle w:val="FootnoteReference"/>
        </w:rPr>
        <w:t xml:space="preserve"> </w:t>
      </w:r>
    </w:p>
    <w:p w14:paraId="0598A522" w14:textId="77777777" w:rsidR="00EA5BBF" w:rsidRPr="001570EA" w:rsidRDefault="00EA5BBF" w:rsidP="00EA5BBF">
      <w:pPr>
        <w:ind w:right="25"/>
      </w:pPr>
    </w:p>
    <w:p w14:paraId="4C03B76F" w14:textId="2CA0AA14" w:rsidR="00EA5BBF" w:rsidRPr="001570EA" w:rsidRDefault="00FA5174" w:rsidP="00EA5BBF">
      <w:pPr>
        <w:ind w:right="25"/>
        <w:rPr>
          <w:i/>
          <w:vertAlign w:val="superscript"/>
        </w:rPr>
      </w:pPr>
      <w:del w:id="31537" w:author="Greg Clendenning" w:date="2024-04-16T16:42:00Z">
        <w:r>
          <w:delText>Basement</w:delText>
        </w:r>
      </w:del>
      <w:ins w:id="31538" w:author="Greg Clendenning" w:date="2024-04-16T16:42:00Z">
        <w:r w:rsidR="00EA5BBF" w:rsidRPr="001570EA">
          <w:t>In 2021 IECC Climate Zone 4, basement</w:t>
        </w:r>
      </w:ins>
      <w:r w:rsidR="00EA5BBF" w:rsidRPr="001570EA">
        <w:t xml:space="preserve"> or crawl space insulation should have either a minimum R-10 continuous </w:t>
      </w:r>
      <w:del w:id="31539" w:author="Greg Clendenning" w:date="2024-04-16T16:42:00Z">
        <w:r w:rsidRPr="00681B46">
          <w:delText>insulated</w:delText>
        </w:r>
        <w:r>
          <w:delText xml:space="preserve"> </w:delText>
        </w:r>
        <w:r w:rsidRPr="00681B46">
          <w:delText>sheathing</w:delText>
        </w:r>
        <w:r>
          <w:delText xml:space="preserve"> </w:delText>
        </w:r>
      </w:del>
      <w:ins w:id="31540" w:author="Greg Clendenning" w:date="2024-04-16T16:42:00Z">
        <w:r w:rsidR="00EA5BBF" w:rsidRPr="001570EA">
          <w:t xml:space="preserve">insulation </w:t>
        </w:r>
      </w:ins>
      <w:r w:rsidR="00EA5BBF" w:rsidRPr="001570EA">
        <w:t xml:space="preserve">on the interior or exterior of the home, or R-13 cavity insulation </w:t>
      </w:r>
      <w:del w:id="31541" w:author="Greg Clendenning" w:date="2024-04-16T16:42:00Z">
        <w:r w:rsidRPr="00681B46">
          <w:delText>at</w:delText>
        </w:r>
      </w:del>
      <w:ins w:id="31542" w:author="Greg Clendenning" w:date="2024-04-16T16:42:00Z">
        <w:r w:rsidR="00EA5BBF" w:rsidRPr="001570EA">
          <w:t>on</w:t>
        </w:r>
      </w:ins>
      <w:r w:rsidR="00EA5BBF" w:rsidRPr="001570EA">
        <w:t xml:space="preserve"> the interior of the </w:t>
      </w:r>
      <w:ins w:id="31543" w:author="Greg Clendenning" w:date="2024-04-16T16:42:00Z">
        <w:r w:rsidR="00EA5BBF" w:rsidRPr="001570EA">
          <w:t xml:space="preserve">home. In IECC Climate Zone 5, basement or </w:t>
        </w:r>
      </w:ins>
      <w:r w:rsidR="00EA5BBF" w:rsidRPr="001570EA">
        <w:t xml:space="preserve">crawl space </w:t>
      </w:r>
      <w:del w:id="31544" w:author="Greg Clendenning" w:date="2024-04-16T16:42:00Z">
        <w:r w:rsidRPr="00681B46">
          <w:delText>wall</w:delText>
        </w:r>
        <w:r>
          <w:delText xml:space="preserve"> in IECC Climate Zone 4, and R-</w:delText>
        </w:r>
      </w:del>
      <w:ins w:id="31545" w:author="Greg Clendenning" w:date="2024-04-16T16:42:00Z">
        <w:r w:rsidR="00EA5BBF" w:rsidRPr="001570EA">
          <w:t>insulation should have either a minimum of  R-</w:t>
        </w:r>
      </w:ins>
      <w:r w:rsidR="00EA5BBF" w:rsidRPr="001570EA">
        <w:t xml:space="preserve">15 continuous </w:t>
      </w:r>
      <w:ins w:id="31546" w:author="Greg Clendenning" w:date="2024-04-16T16:42:00Z">
        <w:r w:rsidR="00EA5BBF" w:rsidRPr="001570EA">
          <w:t xml:space="preserve">insulation on the interior or exterior of the home, </w:t>
        </w:r>
      </w:ins>
      <w:r w:rsidR="00EA5BBF" w:rsidRPr="001570EA">
        <w:t xml:space="preserve">or R-19 cavity insulation </w:t>
      </w:r>
      <w:del w:id="31547" w:author="Greg Clendenning" w:date="2024-04-16T16:42:00Z">
        <w:r>
          <w:delText>in zones 5 or 6</w:delText>
        </w:r>
        <w:r w:rsidRPr="00681B46">
          <w:delText>.</w:delText>
        </w:r>
      </w:del>
      <w:ins w:id="31548" w:author="Greg Clendenning" w:date="2024-04-16T16:42:00Z">
        <w:r w:rsidR="00EA5BBF" w:rsidRPr="001570EA">
          <w:t xml:space="preserve">on the interior of the home, or R-13 cavity insulation on the interior of the home and R-5 continuous insulation. </w:t>
        </w:r>
      </w:ins>
      <w:r w:rsidR="00EA5BBF" w:rsidRPr="001570EA">
        <w:rPr>
          <w:vertAlign w:val="superscript"/>
        </w:rPr>
        <w:t>Source 3</w:t>
      </w:r>
    </w:p>
    <w:p w14:paraId="45A0EC00" w14:textId="77777777" w:rsidR="00EA5BBF" w:rsidRPr="001570EA" w:rsidRDefault="00EA5BBF" w:rsidP="00EA5BBF"/>
    <w:p w14:paraId="498A8B33" w14:textId="77777777" w:rsidR="00EA5BBF" w:rsidRPr="001570EA" w:rsidRDefault="00EA5BBF" w:rsidP="00EA5BBF">
      <w:pPr>
        <w:pStyle w:val="SubStyle"/>
      </w:pPr>
      <w:r w:rsidRPr="001570EA">
        <w:t>Algorithms</w:t>
      </w:r>
    </w:p>
    <w:p w14:paraId="630AFD24" w14:textId="77777777" w:rsidR="00EA5BBF" w:rsidRPr="001570EA" w:rsidRDefault="00EA5BBF" w:rsidP="00EA5BBF">
      <w:r w:rsidRPr="001570EA">
        <w:t>Savings are due to a reduction in cooling and heating requirements due to insulation.</w:t>
      </w:r>
    </w:p>
    <w:p w14:paraId="379E3136" w14:textId="77777777" w:rsidR="00EA5BBF" w:rsidRPr="001570EA" w:rsidRDefault="00EA5BBF" w:rsidP="00EA5BBF"/>
    <w:tbl>
      <w:tblPr>
        <w:tblW w:w="0" w:type="auto"/>
        <w:tblLook w:val="04A0" w:firstRow="1" w:lastRow="0" w:firstColumn="1" w:lastColumn="0" w:noHBand="0" w:noVBand="1"/>
        <w:tblPrChange w:id="31549" w:author="Greg Clendenning" w:date="2024-04-16T16:42:00Z">
          <w:tblPr>
            <w:tblW w:w="0" w:type="auto"/>
            <w:tblLook w:val="04A0" w:firstRow="1" w:lastRow="0" w:firstColumn="1" w:lastColumn="0" w:noHBand="0" w:noVBand="1"/>
          </w:tblPr>
        </w:tblPrChange>
      </w:tblPr>
      <w:tblGrid>
        <w:gridCol w:w="2349"/>
        <w:gridCol w:w="6291"/>
        <w:tblGridChange w:id="31550">
          <w:tblGrid>
            <w:gridCol w:w="1170"/>
            <w:gridCol w:w="1179"/>
            <w:gridCol w:w="6196"/>
            <w:gridCol w:w="95"/>
          </w:tblGrid>
        </w:tblGridChange>
      </w:tblGrid>
      <w:tr w:rsidR="00EA5BBF" w:rsidRPr="001570EA" w14:paraId="5E59E609" w14:textId="77777777">
        <w:trPr>
          <w:trPrChange w:id="31551" w:author="Greg Clendenning" w:date="2024-04-16T16:42:00Z">
            <w:trPr>
              <w:gridAfter w:val="0"/>
            </w:trPr>
          </w:trPrChange>
        </w:trPr>
        <w:tc>
          <w:tcPr>
            <w:tcW w:w="1608" w:type="dxa"/>
            <w:shd w:val="clear" w:color="auto" w:fill="auto"/>
            <w:vAlign w:val="center"/>
            <w:tcPrChange w:id="31552" w:author="Greg Clendenning" w:date="2024-04-16T16:42:00Z">
              <w:tcPr>
                <w:tcW w:w="1170" w:type="dxa"/>
                <w:shd w:val="clear" w:color="auto" w:fill="auto"/>
                <w:vAlign w:val="center"/>
              </w:tcPr>
            </w:tcPrChange>
          </w:tcPr>
          <w:p w14:paraId="2AA97977" w14:textId="77777777" w:rsidR="00FA5174" w:rsidRPr="000F21C8" w:rsidRDefault="00056336" w:rsidP="00BD2C4C">
            <w:pPr>
              <w:tabs>
                <w:tab w:val="left" w:pos="720"/>
                <w:tab w:val="left" w:pos="2880"/>
              </w:tabs>
              <w:rPr>
                <w:del w:id="31553" w:author="Greg Clendenning" w:date="2024-04-16T16:42:00Z"/>
                <w:rFonts w:eastAsia="Calibri" w:cs="Arial"/>
                <w:i/>
              </w:rPr>
            </w:pPr>
            <m:oMathPara>
              <m:oMathParaPr>
                <m:jc m:val="left"/>
              </m:oMathParaPr>
              <m:oMath>
                <m:r>
                  <w:del w:id="31554" w:author="Greg Clendenning" w:date="2024-04-16T16:42:00Z">
                    <w:rPr>
                      <w:rFonts w:ascii="Cambria Math" w:eastAsia="Calibri" w:hAnsi="Cambria Math" w:cs="Arial"/>
                    </w:rPr>
                    <m:t>DkWh</m:t>
                  </w:del>
                </m:r>
              </m:oMath>
            </m:oMathPara>
          </w:p>
          <w:p w14:paraId="4AD2A402" w14:textId="77777777" w:rsidR="00EA5BBF" w:rsidRPr="001570EA" w:rsidRDefault="00EA5BBF">
            <w:pPr>
              <w:tabs>
                <w:tab w:val="left" w:pos="720"/>
                <w:tab w:val="left" w:pos="2880"/>
              </w:tabs>
              <w:rPr>
                <w:ins w:id="31555" w:author="Greg Clendenning" w:date="2024-04-16T16:42:00Z"/>
                <w:rFonts w:eastAsia="Calibri" w:cs="Arial"/>
                <w:i/>
              </w:rPr>
            </w:pPr>
            <m:oMathPara>
              <m:oMathParaPr>
                <m:jc m:val="left"/>
              </m:oMathParaPr>
              <m:oMath>
                <m:r>
                  <w:ins w:id="31556" w:author="Greg Clendenning" w:date="2024-04-16T16:42:00Z">
                    <w:rPr>
                      <w:rFonts w:ascii="Cambria Math" w:eastAsia="Calibri" w:hAnsi="Cambria Math" w:cs="Arial"/>
                    </w:rPr>
                    <m:t>∆kWh</m:t>
                  </w:ins>
                </m:r>
              </m:oMath>
            </m:oMathPara>
          </w:p>
          <w:p w14:paraId="0DEAADD5" w14:textId="77777777" w:rsidR="00EA5BBF" w:rsidRPr="001570EA" w:rsidRDefault="00EA5BBF">
            <w:pPr>
              <w:tabs>
                <w:tab w:val="left" w:pos="720"/>
                <w:tab w:val="left" w:pos="2880"/>
              </w:tabs>
              <w:rPr>
                <w:rFonts w:eastAsia="Calibri" w:cs="Arial"/>
                <w:i/>
                <w:szCs w:val="22"/>
              </w:rPr>
            </w:pPr>
          </w:p>
        </w:tc>
        <w:tc>
          <w:tcPr>
            <w:tcW w:w="7032" w:type="dxa"/>
            <w:shd w:val="clear" w:color="auto" w:fill="auto"/>
            <w:tcPrChange w:id="31557" w:author="Greg Clendenning" w:date="2024-04-16T16:42:00Z">
              <w:tcPr>
                <w:tcW w:w="7375" w:type="dxa"/>
                <w:gridSpan w:val="2"/>
                <w:shd w:val="clear" w:color="auto" w:fill="auto"/>
              </w:tcPr>
            </w:tcPrChange>
          </w:tcPr>
          <w:p w14:paraId="42A5868C" w14:textId="77777777" w:rsidR="00FA5174" w:rsidRPr="000F21C8" w:rsidRDefault="008A402F" w:rsidP="00BD2C4C">
            <w:pPr>
              <w:tabs>
                <w:tab w:val="left" w:pos="720"/>
                <w:tab w:val="left" w:pos="2880"/>
              </w:tabs>
              <w:rPr>
                <w:del w:id="31558" w:author="Greg Clendenning" w:date="2024-04-16T16:42:00Z"/>
                <w:rFonts w:eastAsia="Calibri" w:cs="Arial"/>
                <w:i/>
              </w:rPr>
            </w:pPr>
            <m:oMathPara>
              <m:oMathParaPr>
                <m:jc m:val="left"/>
              </m:oMathParaPr>
              <m:oMath>
                <m:sSub>
                  <m:sSubPr>
                    <m:ctrlPr>
                      <w:del w:id="31559" w:author="Greg Clendenning" w:date="2024-04-16T16:42:00Z">
                        <w:rPr>
                          <w:rFonts w:ascii="Cambria Math" w:eastAsia="Calibri" w:hAnsi="Cambria Math" w:cs="Arial"/>
                          <w:i/>
                        </w:rPr>
                      </w:del>
                    </m:ctrlPr>
                  </m:sSubPr>
                  <m:e>
                    <m:r>
                      <w:del w:id="31560" w:author="Greg Clendenning" w:date="2024-04-16T16:42:00Z">
                        <w:rPr>
                          <w:rFonts w:ascii="Cambria Math" w:eastAsia="Calibri" w:hAnsi="Cambria Math" w:cs="Arial"/>
                        </w:rPr>
                        <m:t>=</m:t>
                      </w:del>
                    </m:r>
                    <m:r>
                      <w:del w:id="31561" w:author="Greg Clendenning" w:date="2024-04-16T16:42:00Z">
                        <w:rPr>
                          <w:rFonts w:ascii="Cambria Math" w:eastAsia="Calibri" w:hAnsi="Cambria Math" w:cs="Arial"/>
                        </w:rPr>
                        <m:t>DkW</m:t>
                      </w:del>
                    </m:r>
                    <m:r>
                      <w:del w:id="31562" w:author="Greg Clendenning" w:date="2024-04-16T16:42:00Z">
                        <w:rPr>
                          <w:rFonts w:ascii="Cambria Math" w:eastAsia="Calibri" w:hAnsi="Cambria Math" w:cs="Arial"/>
                        </w:rPr>
                        <m:t>h</m:t>
                      </w:del>
                    </m:r>
                  </m:e>
                  <m:sub>
                    <m:r>
                      <w:del w:id="31563" w:author="Greg Clendenning" w:date="2024-04-16T16:42:00Z">
                        <w:rPr>
                          <w:rFonts w:ascii="Cambria Math" w:eastAsia="Calibri" w:hAnsi="Cambria Math" w:cs="Arial"/>
                        </w:rPr>
                        <m:t>cool</m:t>
                      </w:del>
                    </m:r>
                  </m:sub>
                </m:sSub>
                <m:r>
                  <w:del w:id="31564" w:author="Greg Clendenning" w:date="2024-04-16T16:42:00Z">
                    <w:rPr>
                      <w:rFonts w:ascii="Cambria Math" w:eastAsia="Calibri" w:hAnsi="Cambria Math" w:cs="Arial"/>
                    </w:rPr>
                    <m:t xml:space="preserve">+ </m:t>
                  </w:del>
                </m:r>
                <m:sSub>
                  <m:sSubPr>
                    <m:ctrlPr>
                      <w:del w:id="31565" w:author="Greg Clendenning" w:date="2024-04-16T16:42:00Z">
                        <w:rPr>
                          <w:rFonts w:ascii="Cambria Math" w:eastAsia="Calibri" w:hAnsi="Cambria Math" w:cs="Arial"/>
                          <w:i/>
                        </w:rPr>
                      </w:del>
                    </m:ctrlPr>
                  </m:sSubPr>
                  <m:e>
                    <m:r>
                      <w:del w:id="31566" w:author="Greg Clendenning" w:date="2024-04-16T16:42:00Z">
                        <w:rPr>
                          <w:rFonts w:ascii="Cambria Math" w:eastAsia="Calibri" w:hAnsi="Cambria Math" w:cs="Arial"/>
                        </w:rPr>
                        <m:t>DkW</m:t>
                      </w:del>
                    </m:r>
                    <m:r>
                      <w:del w:id="31567" w:author="Greg Clendenning" w:date="2024-04-16T16:42:00Z">
                        <w:rPr>
                          <w:rFonts w:ascii="Cambria Math" w:eastAsia="Calibri" w:hAnsi="Cambria Math" w:cs="Arial"/>
                        </w:rPr>
                        <m:t>h</m:t>
                      </w:del>
                    </m:r>
                  </m:e>
                  <m:sub>
                    <m:r>
                      <w:del w:id="31568" w:author="Greg Clendenning" w:date="2024-04-16T16:42:00Z">
                        <w:rPr>
                          <w:rFonts w:ascii="Cambria Math" w:eastAsia="Calibri" w:hAnsi="Cambria Math" w:cs="Arial"/>
                        </w:rPr>
                        <m:t>h</m:t>
                      </w:del>
                    </m:r>
                    <m:r>
                      <w:del w:id="31569" w:author="Greg Clendenning" w:date="2024-04-16T16:42:00Z">
                        <w:rPr>
                          <w:rFonts w:ascii="Cambria Math" w:eastAsia="Calibri" w:hAnsi="Cambria Math" w:cs="Arial"/>
                        </w:rPr>
                        <m:t>eat</m:t>
                      </w:del>
                    </m:r>
                  </m:sub>
                </m:sSub>
              </m:oMath>
            </m:oMathPara>
          </w:p>
          <w:p w14:paraId="7F1B7454" w14:textId="77777777" w:rsidR="00EA5BBF" w:rsidRPr="001570EA" w:rsidRDefault="008A402F">
            <w:pPr>
              <w:tabs>
                <w:tab w:val="left" w:pos="720"/>
                <w:tab w:val="left" w:pos="2880"/>
              </w:tabs>
              <w:rPr>
                <w:ins w:id="31570" w:author="Greg Clendenning" w:date="2024-04-16T16:42:00Z"/>
                <w:rFonts w:eastAsia="Calibri" w:cs="Arial"/>
                <w:i/>
              </w:rPr>
            </w:pPr>
            <m:oMathPara>
              <m:oMathParaPr>
                <m:jc m:val="left"/>
              </m:oMathParaPr>
              <m:oMath>
                <m:sSub>
                  <m:sSubPr>
                    <m:ctrlPr>
                      <w:ins w:id="31571" w:author="Greg Clendenning" w:date="2024-04-16T16:42:00Z">
                        <w:rPr>
                          <w:rFonts w:ascii="Cambria Math" w:eastAsia="Calibri" w:hAnsi="Cambria Math" w:cs="Arial"/>
                          <w:i/>
                        </w:rPr>
                      </w:ins>
                    </m:ctrlPr>
                  </m:sSubPr>
                  <m:e>
                    <m:r>
                      <w:ins w:id="31572" w:author="Greg Clendenning" w:date="2024-04-16T16:42:00Z">
                        <w:rPr>
                          <w:rFonts w:ascii="Cambria Math" w:eastAsia="Calibri" w:hAnsi="Cambria Math" w:cs="Arial"/>
                        </w:rPr>
                        <m:t>=∆</m:t>
                      </w:ins>
                    </m:r>
                    <m:r>
                      <w:ins w:id="31573" w:author="Greg Clendenning" w:date="2024-04-16T16:42:00Z">
                        <w:rPr>
                          <w:rFonts w:ascii="Cambria Math" w:eastAsia="Calibri" w:hAnsi="Cambria Math" w:cs="Arial"/>
                        </w:rPr>
                        <m:t>kW</m:t>
                      </w:ins>
                    </m:r>
                    <m:r>
                      <w:ins w:id="31574" w:author="Greg Clendenning" w:date="2024-04-16T16:42:00Z">
                        <w:rPr>
                          <w:rFonts w:ascii="Cambria Math" w:eastAsia="Calibri" w:hAnsi="Cambria Math" w:cs="Arial"/>
                        </w:rPr>
                        <m:t>h</m:t>
                      </w:ins>
                    </m:r>
                  </m:e>
                  <m:sub>
                    <m:r>
                      <w:ins w:id="31575" w:author="Greg Clendenning" w:date="2024-04-16T16:42:00Z">
                        <w:rPr>
                          <w:rFonts w:ascii="Cambria Math" w:eastAsia="Calibri" w:hAnsi="Cambria Math" w:cs="Arial"/>
                        </w:rPr>
                        <m:t>cool</m:t>
                      </w:ins>
                    </m:r>
                  </m:sub>
                </m:sSub>
                <m:r>
                  <w:ins w:id="31576" w:author="Greg Clendenning" w:date="2024-04-16T16:42:00Z">
                    <w:rPr>
                      <w:rFonts w:ascii="Cambria Math" w:eastAsia="Calibri" w:hAnsi="Cambria Math" w:cs="Arial"/>
                    </w:rPr>
                    <m:t xml:space="preserve">+ </m:t>
                  </w:ins>
                </m:r>
                <m:sSub>
                  <m:sSubPr>
                    <m:ctrlPr>
                      <w:ins w:id="31577" w:author="Greg Clendenning" w:date="2024-04-16T16:42:00Z">
                        <w:rPr>
                          <w:rFonts w:ascii="Cambria Math" w:eastAsia="Calibri" w:hAnsi="Cambria Math" w:cs="Arial"/>
                          <w:i/>
                        </w:rPr>
                      </w:ins>
                    </m:ctrlPr>
                  </m:sSubPr>
                  <m:e>
                    <m:r>
                      <w:ins w:id="31578" w:author="Greg Clendenning" w:date="2024-04-16T16:42:00Z">
                        <w:rPr>
                          <w:rFonts w:ascii="Cambria Math" w:eastAsia="Calibri" w:hAnsi="Cambria Math" w:cs="Arial"/>
                        </w:rPr>
                        <m:t>∆</m:t>
                      </w:ins>
                    </m:r>
                    <m:r>
                      <w:ins w:id="31579" w:author="Greg Clendenning" w:date="2024-04-16T16:42:00Z">
                        <w:rPr>
                          <w:rFonts w:ascii="Cambria Math" w:eastAsia="Calibri" w:hAnsi="Cambria Math" w:cs="Arial"/>
                        </w:rPr>
                        <m:t>kW</m:t>
                      </w:ins>
                    </m:r>
                    <m:r>
                      <w:ins w:id="31580" w:author="Greg Clendenning" w:date="2024-04-16T16:42:00Z">
                        <w:rPr>
                          <w:rFonts w:ascii="Cambria Math" w:eastAsia="Calibri" w:hAnsi="Cambria Math" w:cs="Arial"/>
                        </w:rPr>
                        <m:t>h</m:t>
                      </w:ins>
                    </m:r>
                  </m:e>
                  <m:sub>
                    <m:r>
                      <w:ins w:id="31581" w:author="Greg Clendenning" w:date="2024-04-16T16:42:00Z">
                        <w:rPr>
                          <w:rFonts w:ascii="Cambria Math" w:eastAsia="Calibri" w:hAnsi="Cambria Math" w:cs="Arial"/>
                        </w:rPr>
                        <m:t>h</m:t>
                      </w:ins>
                    </m:r>
                    <m:r>
                      <w:ins w:id="31582" w:author="Greg Clendenning" w:date="2024-04-16T16:42:00Z">
                        <w:rPr>
                          <w:rFonts w:ascii="Cambria Math" w:eastAsia="Calibri" w:hAnsi="Cambria Math" w:cs="Arial"/>
                        </w:rPr>
                        <m:t>eat</m:t>
                      </w:ins>
                    </m:r>
                  </m:sub>
                </m:sSub>
              </m:oMath>
            </m:oMathPara>
          </w:p>
          <w:p w14:paraId="5B4AC44F" w14:textId="77777777" w:rsidR="00EA5BBF" w:rsidRPr="001570EA" w:rsidRDefault="00EA5BBF">
            <w:pPr>
              <w:tabs>
                <w:tab w:val="left" w:pos="720"/>
                <w:tab w:val="left" w:pos="2880"/>
              </w:tabs>
              <w:rPr>
                <w:rFonts w:eastAsia="Calibri" w:cs="Arial"/>
                <w:i/>
                <w:szCs w:val="22"/>
              </w:rPr>
            </w:pPr>
          </w:p>
        </w:tc>
      </w:tr>
      <w:tr w:rsidR="00EA5BBF" w:rsidRPr="001570EA" w14:paraId="1D7C3CBF" w14:textId="77777777">
        <w:trPr>
          <w:trPrChange w:id="31583" w:author="Greg Clendenning" w:date="2024-04-16T16:42:00Z">
            <w:trPr>
              <w:gridAfter w:val="0"/>
            </w:trPr>
          </w:trPrChange>
        </w:trPr>
        <w:tc>
          <w:tcPr>
            <w:tcW w:w="1608" w:type="dxa"/>
            <w:shd w:val="clear" w:color="auto" w:fill="auto"/>
            <w:vAlign w:val="center"/>
            <w:tcPrChange w:id="31584" w:author="Greg Clendenning" w:date="2024-04-16T16:42:00Z">
              <w:tcPr>
                <w:tcW w:w="1170" w:type="dxa"/>
                <w:shd w:val="clear" w:color="auto" w:fill="auto"/>
                <w:vAlign w:val="center"/>
              </w:tcPr>
            </w:tcPrChange>
          </w:tcPr>
          <w:p w14:paraId="39DAD138" w14:textId="63278B2A" w:rsidR="00EA5BBF" w:rsidRPr="001570EA" w:rsidRDefault="008A402F">
            <w:pPr>
              <w:tabs>
                <w:tab w:val="left" w:pos="720"/>
                <w:tab w:val="left" w:pos="2880"/>
              </w:tabs>
            </w:pPr>
            <m:oMathPara>
              <m:oMathParaPr>
                <m:jc m:val="left"/>
              </m:oMathParaPr>
              <m:oMath>
                <m:sSub>
                  <m:sSubPr>
                    <m:ctrlPr>
                      <w:del w:id="31585" w:author="Greg Clendenning" w:date="2024-04-16T16:42:00Z">
                        <w:rPr>
                          <w:rFonts w:ascii="Cambria Math" w:eastAsia="Calibri" w:hAnsi="Cambria Math" w:cs="Arial"/>
                          <w:i/>
                        </w:rPr>
                      </w:del>
                    </m:ctrlPr>
                  </m:sSubPr>
                  <m:e>
                    <m:r>
                      <w:del w:id="31586" w:author="Greg Clendenning" w:date="2024-04-16T16:42:00Z">
                        <w:rPr>
                          <w:rFonts w:ascii="Cambria Math" w:eastAsia="Calibri" w:hAnsi="Cambria Math" w:cs="Arial"/>
                        </w:rPr>
                        <m:t>DkW</m:t>
                      </w:del>
                    </m:r>
                    <m:r>
                      <w:del w:id="31587" w:author="Greg Clendenning" w:date="2024-04-16T16:42:00Z">
                        <w:rPr>
                          <w:rFonts w:ascii="Cambria Math" w:eastAsia="Calibri" w:hAnsi="Cambria Math" w:cs="Arial"/>
                        </w:rPr>
                        <m:t>h</m:t>
                      </w:del>
                    </m:r>
                  </m:e>
                  <m:sub>
                    <m:r>
                      <w:del w:id="31588" w:author="Greg Clendenning" w:date="2024-04-16T16:42:00Z">
                        <w:rPr>
                          <w:rFonts w:ascii="Cambria Math" w:eastAsia="Calibri" w:hAnsi="Cambria Math" w:cs="Arial"/>
                        </w:rPr>
                        <m:t>cool</m:t>
                      </w:del>
                    </m:r>
                  </m:sub>
                </m:sSub>
                <m:sSub>
                  <m:sSubPr>
                    <m:ctrlPr>
                      <w:ins w:id="31589" w:author="Greg Clendenning" w:date="2024-04-16T16:42:00Z">
                        <w:rPr>
                          <w:rFonts w:ascii="Cambria Math" w:eastAsia="Calibri" w:hAnsi="Cambria Math" w:cs="Arial"/>
                          <w:i/>
                        </w:rPr>
                      </w:ins>
                    </m:ctrlPr>
                  </m:sSubPr>
                  <m:e>
                    <m:r>
                      <w:ins w:id="31590" w:author="Greg Clendenning" w:date="2024-04-16T16:42:00Z">
                        <w:rPr>
                          <w:rFonts w:ascii="Cambria Math" w:eastAsia="Calibri" w:hAnsi="Cambria Math" w:cs="Arial"/>
                        </w:rPr>
                        <m:t>∆</m:t>
                      </w:ins>
                    </m:r>
                    <m:r>
                      <w:ins w:id="31591" w:author="Greg Clendenning" w:date="2024-04-16T16:42:00Z">
                        <w:rPr>
                          <w:rFonts w:ascii="Cambria Math" w:eastAsia="Calibri" w:hAnsi="Cambria Math" w:cs="Arial"/>
                        </w:rPr>
                        <m:t>kW</m:t>
                      </w:ins>
                    </m:r>
                    <m:r>
                      <w:ins w:id="31592" w:author="Greg Clendenning" w:date="2024-04-16T16:42:00Z">
                        <w:rPr>
                          <w:rFonts w:ascii="Cambria Math" w:eastAsia="Calibri" w:hAnsi="Cambria Math" w:cs="Arial"/>
                        </w:rPr>
                        <m:t>h</m:t>
                      </w:ins>
                    </m:r>
                  </m:e>
                  <m:sub>
                    <m:r>
                      <w:ins w:id="31593" w:author="Greg Clendenning" w:date="2024-04-16T16:42:00Z">
                        <w:rPr>
                          <w:rFonts w:ascii="Cambria Math" w:eastAsia="Calibri" w:hAnsi="Cambria Math" w:cs="Arial"/>
                        </w:rPr>
                        <m:t>cool</m:t>
                      </w:ins>
                    </m:r>
                  </m:sub>
                </m:sSub>
              </m:oMath>
            </m:oMathPara>
          </w:p>
        </w:tc>
        <w:tc>
          <w:tcPr>
            <w:tcW w:w="7032" w:type="dxa"/>
            <w:shd w:val="clear" w:color="auto" w:fill="auto"/>
            <w:tcPrChange w:id="31594" w:author="Greg Clendenning" w:date="2024-04-16T16:42:00Z">
              <w:tcPr>
                <w:tcW w:w="7375" w:type="dxa"/>
                <w:gridSpan w:val="2"/>
                <w:shd w:val="clear" w:color="auto" w:fill="auto"/>
              </w:tcPr>
            </w:tcPrChange>
          </w:tcPr>
          <w:p w14:paraId="1A99250B" w14:textId="0AFA1011" w:rsidR="00EA5BBF" w:rsidRPr="001570EA" w:rsidRDefault="00EA5BBF">
            <w:pPr>
              <w:tabs>
                <w:tab w:val="left" w:pos="720"/>
                <w:tab w:val="left" w:pos="2880"/>
              </w:tabs>
              <w:rPr>
                <w:szCs w:val="17"/>
              </w:rPr>
            </w:pPr>
            <m:oMathPara>
              <m:oMathParaPr>
                <m:jc m:val="left"/>
              </m:oMathParaPr>
              <m:oMath>
                <m:r>
                  <w:rPr>
                    <w:rFonts w:ascii="Cambria Math" w:eastAsia="Calibri" w:hAnsi="Cambria Math" w:cs="Arial"/>
                  </w:rPr>
                  <m:t>=</m:t>
                </m:r>
                <m:d>
                  <m:dPr>
                    <m:ctrlPr>
                      <w:del w:id="31595" w:author="Greg Clendenning" w:date="2024-04-16T16:42:00Z">
                        <w:rPr>
                          <w:rFonts w:ascii="Cambria Math" w:eastAsia="Calibri" w:hAnsi="Cambria Math" w:cs="Arial"/>
                          <w:i/>
                        </w:rPr>
                      </w:del>
                    </m:ctrlPr>
                  </m:dPr>
                  <m:e>
                    <m:f>
                      <m:fPr>
                        <m:ctrlPr>
                          <w:del w:id="31596" w:author="Greg Clendenning" w:date="2024-04-16T16:42:00Z">
                            <w:rPr>
                              <w:rFonts w:ascii="Cambria Math" w:eastAsia="Calibri" w:hAnsi="Cambria Math" w:cs="Arial"/>
                              <w:i/>
                            </w:rPr>
                          </w:del>
                        </m:ctrlPr>
                      </m:fPr>
                      <m:num>
                        <m:r>
                          <w:del w:id="31597" w:author="Greg Clendenning" w:date="2024-04-16T16:42:00Z">
                            <w:rPr>
                              <w:rFonts w:ascii="Cambria Math" w:eastAsia="Calibri" w:hAnsi="Cambria Math" w:cs="Arial"/>
                            </w:rPr>
                            <m:t>1</m:t>
                          </w:del>
                        </m:r>
                      </m:num>
                      <m:den>
                        <m:sSub>
                          <m:sSubPr>
                            <m:ctrlPr>
                              <w:del w:id="31598" w:author="Greg Clendenning" w:date="2024-04-16T16:42:00Z">
                                <w:rPr>
                                  <w:rFonts w:ascii="Cambria Math" w:eastAsia="Calibri" w:hAnsi="Cambria Math" w:cs="Arial"/>
                                  <w:i/>
                                </w:rPr>
                              </w:del>
                            </m:ctrlPr>
                          </m:sSubPr>
                          <m:e>
                            <m:r>
                              <w:del w:id="31599" w:author="Greg Clendenning" w:date="2024-04-16T16:42:00Z">
                                <w:rPr>
                                  <w:rFonts w:ascii="Cambria Math" w:eastAsia="Calibri" w:hAnsi="Cambria Math" w:cs="Arial"/>
                                </w:rPr>
                                <m:t>R</m:t>
                              </w:del>
                            </m:r>
                          </m:e>
                          <m:sub>
                            <m:r>
                              <w:del w:id="31600" w:author="Greg Clendenning" w:date="2024-04-16T16:42:00Z">
                                <w:rPr>
                                  <w:rFonts w:ascii="Cambria Math" w:eastAsia="Calibri" w:hAnsi="Cambria Math" w:cs="Arial"/>
                                </w:rPr>
                                <m:t>base</m:t>
                              </w:del>
                            </m:r>
                          </m:sub>
                        </m:sSub>
                      </m:den>
                    </m:f>
                    <m:r>
                      <w:del w:id="31601" w:author="Greg Clendenning" w:date="2024-04-16T16:42:00Z">
                        <w:rPr>
                          <w:rFonts w:ascii="Cambria Math" w:eastAsia="Calibri" w:hAnsi="Cambria Math" w:cs="Arial"/>
                        </w:rPr>
                        <m:t>-</m:t>
                      </w:del>
                    </m:r>
                    <m:f>
                      <m:fPr>
                        <m:ctrlPr>
                          <w:del w:id="31602" w:author="Greg Clendenning" w:date="2024-04-16T16:42:00Z">
                            <w:rPr>
                              <w:rFonts w:ascii="Cambria Math" w:eastAsia="Calibri" w:hAnsi="Cambria Math" w:cs="Arial"/>
                              <w:i/>
                            </w:rPr>
                          </w:del>
                        </m:ctrlPr>
                      </m:fPr>
                      <m:num>
                        <m:r>
                          <w:del w:id="31603" w:author="Greg Clendenning" w:date="2024-04-16T16:42:00Z">
                            <w:rPr>
                              <w:rFonts w:ascii="Cambria Math" w:eastAsia="Calibri" w:hAnsi="Cambria Math" w:cs="Arial"/>
                            </w:rPr>
                            <m:t>1</m:t>
                          </w:del>
                        </m:r>
                      </m:num>
                      <m:den>
                        <m:sSub>
                          <m:sSubPr>
                            <m:ctrlPr>
                              <w:del w:id="31604" w:author="Greg Clendenning" w:date="2024-04-16T16:42:00Z">
                                <w:rPr>
                                  <w:rFonts w:ascii="Cambria Math" w:eastAsia="Calibri" w:hAnsi="Cambria Math" w:cs="Arial"/>
                                  <w:i/>
                                </w:rPr>
                              </w:del>
                            </m:ctrlPr>
                          </m:sSubPr>
                          <m:e>
                            <m:r>
                              <w:del w:id="31605" w:author="Greg Clendenning" w:date="2024-04-16T16:42:00Z">
                                <w:rPr>
                                  <w:rFonts w:ascii="Cambria Math" w:eastAsia="Calibri" w:hAnsi="Cambria Math" w:cs="Arial"/>
                                </w:rPr>
                                <m:t>R</m:t>
                              </w:del>
                            </m:r>
                          </m:e>
                          <m:sub>
                            <m:r>
                              <w:del w:id="31606" w:author="Greg Clendenning" w:date="2024-04-16T16:42:00Z">
                                <w:rPr>
                                  <w:rFonts w:ascii="Cambria Math" w:eastAsia="Calibri" w:hAnsi="Cambria Math" w:cs="Arial"/>
                                </w:rPr>
                                <m:t>base</m:t>
                              </w:del>
                            </m:r>
                          </m:sub>
                        </m:sSub>
                        <m:r>
                          <w:del w:id="31607" w:author="Greg Clendenning" w:date="2024-04-16T16:42:00Z">
                            <w:rPr>
                              <w:rFonts w:ascii="Cambria Math" w:eastAsia="Calibri" w:hAnsi="Cambria Math" w:cs="Arial"/>
                            </w:rPr>
                            <m:t>+</m:t>
                          </w:del>
                        </m:r>
                        <m:sSub>
                          <m:sSubPr>
                            <m:ctrlPr>
                              <w:del w:id="31608" w:author="Greg Clendenning" w:date="2024-04-16T16:42:00Z">
                                <w:rPr>
                                  <w:rFonts w:ascii="Cambria Math" w:eastAsia="Calibri" w:hAnsi="Cambria Math" w:cs="Arial"/>
                                  <w:i/>
                                </w:rPr>
                              </w:del>
                            </m:ctrlPr>
                          </m:sSubPr>
                          <m:e>
                            <m:r>
                              <w:del w:id="31609" w:author="Greg Clendenning" w:date="2024-04-16T16:42:00Z">
                                <w:rPr>
                                  <w:rFonts w:ascii="Cambria Math" w:eastAsia="Calibri" w:hAnsi="Cambria Math" w:cs="Arial"/>
                                </w:rPr>
                                <m:t>R</m:t>
                              </w:del>
                            </m:r>
                          </m:e>
                          <m:sub>
                            <m:r>
                              <w:del w:id="31610" w:author="Greg Clendenning" w:date="2024-04-16T16:42:00Z">
                                <w:rPr>
                                  <w:rFonts w:ascii="Cambria Math" w:eastAsia="Calibri" w:hAnsi="Cambria Math" w:cs="Arial"/>
                                </w:rPr>
                                <m:t>ee</m:t>
                              </w:del>
                            </m:r>
                          </m:sub>
                        </m:sSub>
                      </m:den>
                    </m:f>
                  </m:e>
                </m:d>
                <m:d>
                  <m:dPr>
                    <m:ctrlPr>
                      <w:ins w:id="31611" w:author="Greg Clendenning" w:date="2024-04-16T16:42:00Z">
                        <w:rPr>
                          <w:rFonts w:ascii="Cambria Math" w:eastAsia="Calibri" w:hAnsi="Cambria Math" w:cs="Arial"/>
                          <w:i/>
                        </w:rPr>
                      </w:ins>
                    </m:ctrlPr>
                  </m:dPr>
                  <m:e>
                    <m:f>
                      <m:fPr>
                        <m:ctrlPr>
                          <w:ins w:id="31612" w:author="Greg Clendenning" w:date="2024-04-16T16:42:00Z">
                            <w:rPr>
                              <w:rFonts w:ascii="Cambria Math" w:eastAsia="Calibri" w:hAnsi="Cambria Math" w:cs="Arial"/>
                              <w:i/>
                            </w:rPr>
                          </w:ins>
                        </m:ctrlPr>
                      </m:fPr>
                      <m:num>
                        <m:r>
                          <w:ins w:id="31613" w:author="Greg Clendenning" w:date="2024-04-16T16:42:00Z">
                            <w:rPr>
                              <w:rFonts w:ascii="Cambria Math" w:eastAsia="Calibri" w:hAnsi="Cambria Math" w:cs="Arial"/>
                            </w:rPr>
                            <m:t>1</m:t>
                          </w:ins>
                        </m:r>
                      </m:num>
                      <m:den>
                        <m:sSub>
                          <m:sSubPr>
                            <m:ctrlPr>
                              <w:ins w:id="31614" w:author="Greg Clendenning" w:date="2024-04-16T16:42:00Z">
                                <w:rPr>
                                  <w:rFonts w:ascii="Cambria Math" w:eastAsia="Calibri" w:hAnsi="Cambria Math" w:cs="Arial"/>
                                  <w:i/>
                                </w:rPr>
                              </w:ins>
                            </m:ctrlPr>
                          </m:sSubPr>
                          <m:e>
                            <m:r>
                              <w:ins w:id="31615" w:author="Greg Clendenning" w:date="2024-04-16T16:42:00Z">
                                <w:rPr>
                                  <w:rFonts w:ascii="Cambria Math" w:eastAsia="Calibri" w:hAnsi="Cambria Math" w:cs="Arial"/>
                                </w:rPr>
                                <m:t>R</m:t>
                              </w:ins>
                            </m:r>
                          </m:e>
                          <m:sub>
                            <m:r>
                              <w:ins w:id="31616" w:author="Greg Clendenning" w:date="2024-04-16T16:42:00Z">
                                <w:rPr>
                                  <w:rFonts w:ascii="Cambria Math" w:eastAsia="Calibri" w:hAnsi="Cambria Math" w:cs="Arial"/>
                                </w:rPr>
                                <m:t>base,ag</m:t>
                              </w:ins>
                            </m:r>
                          </m:sub>
                        </m:sSub>
                      </m:den>
                    </m:f>
                    <m:r>
                      <w:ins w:id="31617" w:author="Greg Clendenning" w:date="2024-04-16T16:42:00Z">
                        <w:rPr>
                          <w:rFonts w:ascii="Cambria Math" w:eastAsia="Calibri" w:hAnsi="Cambria Math" w:cs="Arial"/>
                        </w:rPr>
                        <m:t>-</m:t>
                      </w:ins>
                    </m:r>
                    <m:f>
                      <m:fPr>
                        <m:ctrlPr>
                          <w:ins w:id="31618" w:author="Greg Clendenning" w:date="2024-04-16T16:42:00Z">
                            <w:rPr>
                              <w:rFonts w:ascii="Cambria Math" w:eastAsia="Calibri" w:hAnsi="Cambria Math" w:cs="Arial"/>
                              <w:i/>
                            </w:rPr>
                          </w:ins>
                        </m:ctrlPr>
                      </m:fPr>
                      <m:num>
                        <m:r>
                          <w:ins w:id="31619" w:author="Greg Clendenning" w:date="2024-04-16T16:42:00Z">
                            <w:rPr>
                              <w:rFonts w:ascii="Cambria Math" w:eastAsia="Calibri" w:hAnsi="Cambria Math" w:cs="Arial"/>
                            </w:rPr>
                            <m:t>1</m:t>
                          </w:ins>
                        </m:r>
                      </m:num>
                      <m:den>
                        <m:sSub>
                          <m:sSubPr>
                            <m:ctrlPr>
                              <w:ins w:id="31620" w:author="Greg Clendenning" w:date="2024-04-16T16:42:00Z">
                                <w:rPr>
                                  <w:rFonts w:ascii="Cambria Math" w:eastAsia="Calibri" w:hAnsi="Cambria Math" w:cs="Arial"/>
                                  <w:i/>
                                </w:rPr>
                              </w:ins>
                            </m:ctrlPr>
                          </m:sSubPr>
                          <m:e>
                            <m:r>
                              <w:ins w:id="31621" w:author="Greg Clendenning" w:date="2024-04-16T16:42:00Z">
                                <w:rPr>
                                  <w:rFonts w:ascii="Cambria Math" w:eastAsia="Calibri" w:hAnsi="Cambria Math" w:cs="Arial"/>
                                </w:rPr>
                                <m:t>R</m:t>
                              </w:ins>
                            </m:r>
                          </m:e>
                          <m:sub>
                            <m:r>
                              <w:ins w:id="31622" w:author="Greg Clendenning" w:date="2024-04-16T16:42:00Z">
                                <w:rPr>
                                  <w:rFonts w:ascii="Cambria Math" w:eastAsia="Calibri" w:hAnsi="Cambria Math" w:cs="Arial"/>
                                </w:rPr>
                                <m:t>base,ag</m:t>
                              </w:ins>
                            </m:r>
                          </m:sub>
                        </m:sSub>
                        <m:r>
                          <w:ins w:id="31623" w:author="Greg Clendenning" w:date="2024-04-16T16:42:00Z">
                            <w:rPr>
                              <w:rFonts w:ascii="Cambria Math" w:eastAsia="Calibri" w:hAnsi="Cambria Math" w:cs="Arial"/>
                            </w:rPr>
                            <m:t>+</m:t>
                          </w:ins>
                        </m:r>
                        <m:sSub>
                          <m:sSubPr>
                            <m:ctrlPr>
                              <w:ins w:id="31624" w:author="Greg Clendenning" w:date="2024-04-16T16:42:00Z">
                                <w:rPr>
                                  <w:rFonts w:ascii="Cambria Math" w:eastAsia="Calibri" w:hAnsi="Cambria Math" w:cs="Arial"/>
                                  <w:i/>
                                </w:rPr>
                              </w:ins>
                            </m:ctrlPr>
                          </m:sSubPr>
                          <m:e>
                            <m:r>
                              <w:ins w:id="31625" w:author="Greg Clendenning" w:date="2024-04-16T16:42:00Z">
                                <w:rPr>
                                  <w:rFonts w:ascii="Cambria Math" w:eastAsia="Calibri" w:hAnsi="Cambria Math" w:cs="Arial"/>
                                </w:rPr>
                                <m:t>R</m:t>
                              </w:ins>
                            </m:r>
                          </m:e>
                          <m:sub>
                            <m:r>
                              <w:ins w:id="31626" w:author="Greg Clendenning" w:date="2024-04-16T16:42:00Z">
                                <w:rPr>
                                  <w:rFonts w:ascii="Cambria Math" w:eastAsia="Calibri" w:hAnsi="Cambria Math" w:cs="Arial"/>
                                </w:rPr>
                                <m:t>ee</m:t>
                              </w:ins>
                            </m:r>
                          </m:sub>
                        </m:sSub>
                      </m:den>
                    </m:f>
                  </m:e>
                </m:d>
                <m:r>
                  <w:rPr>
                    <w:rFonts w:ascii="Cambria Math" w:eastAsia="Calibri" w:hAnsi="Cambria Math" w:cs="Arial"/>
                  </w:rPr>
                  <m:t xml:space="preserve">× </m:t>
                </m:r>
                <m:f>
                  <m:fPr>
                    <m:ctrlPr>
                      <w:del w:id="31627" w:author="Greg Clendenning" w:date="2024-04-16T16:42:00Z">
                        <w:rPr>
                          <w:rFonts w:ascii="Cambria Math" w:eastAsia="Calibri" w:hAnsi="Cambria Math" w:cs="Arial"/>
                          <w:i/>
                        </w:rPr>
                      </w:del>
                    </m:ctrlPr>
                  </m:fPr>
                  <m:num>
                    <m:r>
                      <w:del w:id="31628" w:author="Greg Clendenning" w:date="2024-04-16T16:42:00Z">
                        <w:rPr>
                          <w:rFonts w:ascii="Cambria Math" w:eastAsia="Calibri" w:hAnsi="Cambria Math" w:cs="Arial"/>
                        </w:rPr>
                        <m:t>L×</m:t>
                      </w:del>
                    </m:r>
                    <m:sSub>
                      <m:sSubPr>
                        <m:ctrlPr>
                          <w:del w:id="31629" w:author="Greg Clendenning" w:date="2024-04-16T16:42:00Z">
                            <w:rPr>
                              <w:rFonts w:ascii="Cambria Math" w:eastAsia="Calibri" w:hAnsi="Cambria Math" w:cs="Arial"/>
                              <w:i/>
                            </w:rPr>
                          </w:del>
                        </m:ctrlPr>
                      </m:sSubPr>
                      <m:e>
                        <m:r>
                          <w:del w:id="31630" w:author="Greg Clendenning" w:date="2024-04-16T16:42:00Z">
                            <w:rPr>
                              <w:rFonts w:ascii="Cambria Math" w:eastAsia="Calibri" w:hAnsi="Cambria Math" w:cs="Arial"/>
                            </w:rPr>
                            <m:t>H</m:t>
                          </w:del>
                        </m:r>
                      </m:e>
                      <m:sub>
                        <m:r>
                          <w:del w:id="31631" w:author="Greg Clendenning" w:date="2024-04-16T16:42:00Z">
                            <w:rPr>
                              <w:rFonts w:ascii="Cambria Math" w:eastAsia="Calibri" w:hAnsi="Cambria Math" w:cs="Arial"/>
                            </w:rPr>
                            <m:t>ag</m:t>
                          </w:del>
                        </m:r>
                      </m:sub>
                    </m:sSub>
                    <m:r>
                      <w:del w:id="31632" w:author="Greg Clendenning" w:date="2024-04-16T16:42:00Z">
                        <w:rPr>
                          <w:rFonts w:ascii="Cambria Math" w:eastAsia="Calibri" w:hAnsi="Cambria Math" w:cs="Arial"/>
                        </w:rPr>
                        <m:t>×</m:t>
                      </w:del>
                    </m:r>
                    <m:d>
                      <m:dPr>
                        <m:ctrlPr>
                          <w:del w:id="31633" w:author="Greg Clendenning" w:date="2024-04-16T16:42:00Z">
                            <w:rPr>
                              <w:rFonts w:ascii="Cambria Math" w:eastAsia="Calibri" w:hAnsi="Cambria Math" w:cs="Arial"/>
                              <w:i/>
                            </w:rPr>
                          </w:del>
                        </m:ctrlPr>
                      </m:dPr>
                      <m:e>
                        <m:r>
                          <w:del w:id="31634" w:author="Greg Clendenning" w:date="2024-04-16T16:42:00Z">
                            <w:rPr>
                              <w:rFonts w:ascii="Cambria Math" w:eastAsia="Calibri" w:hAnsi="Cambria Math" w:cs="Arial"/>
                            </w:rPr>
                            <m:t>1-FF</m:t>
                          </w:del>
                        </m:r>
                      </m:e>
                    </m:d>
                    <m:r>
                      <w:del w:id="31635" w:author="Greg Clendenning" w:date="2024-04-16T16:42:00Z">
                        <w:rPr>
                          <w:rFonts w:ascii="Cambria Math" w:eastAsia="Calibri" w:hAnsi="Cambria Math" w:cs="Arial"/>
                        </w:rPr>
                        <m:t>×CDD×</m:t>
                      </w:del>
                    </m:r>
                    <m:r>
                      <w:del w:id="31636" w:author="Greg Clendenning" w:date="2024-04-16T16:42:00Z">
                        <m:rPr>
                          <m:sty m:val="p"/>
                        </m:rPr>
                        <w:rPr>
                          <w:rFonts w:ascii="Cambria Math" w:hAnsi="Cambria Math" w:cs="Arial"/>
                        </w:rPr>
                        <m:t>24</m:t>
                      </w:del>
                    </m:r>
                    <m:box>
                      <m:boxPr>
                        <m:ctrlPr>
                          <w:del w:id="31637" w:author="Greg Clendenning" w:date="2024-04-16T16:42:00Z">
                            <w:rPr>
                              <w:rFonts w:ascii="Cambria Math" w:hAnsi="Cambria Math" w:cs="Arial"/>
                            </w:rPr>
                          </w:del>
                        </m:ctrlPr>
                      </m:boxPr>
                      <m:e>
                        <m:argPr>
                          <m:argSz m:val="-1"/>
                        </m:argPr>
                        <m:f>
                          <m:fPr>
                            <m:ctrlPr>
                              <w:del w:id="31638" w:author="Greg Clendenning" w:date="2024-04-16T16:42:00Z">
                                <w:rPr>
                                  <w:rFonts w:ascii="Cambria Math" w:hAnsi="Cambria Math" w:cs="Arial"/>
                                </w:rPr>
                              </w:del>
                            </m:ctrlPr>
                          </m:fPr>
                          <m:num>
                            <m:r>
                              <w:del w:id="31639" w:author="Greg Clendenning" w:date="2024-04-16T16:42:00Z">
                                <m:rPr>
                                  <m:sty m:val="p"/>
                                </m:rPr>
                                <w:rPr>
                                  <w:rFonts w:ascii="Cambria Math" w:hAnsi="Cambria Math" w:cs="Arial"/>
                                </w:rPr>
                                <m:t>hr</m:t>
                              </w:del>
                            </m:r>
                          </m:num>
                          <m:den>
                            <m:r>
                              <w:del w:id="31640" w:author="Greg Clendenning" w:date="2024-04-16T16:42:00Z">
                                <m:rPr>
                                  <m:sty m:val="p"/>
                                </m:rPr>
                                <w:rPr>
                                  <w:rFonts w:ascii="Cambria Math" w:hAnsi="Cambria Math" w:cs="Arial"/>
                                </w:rPr>
                                <m:t>day</m:t>
                              </w:del>
                            </m:r>
                          </m:den>
                        </m:f>
                      </m:e>
                    </m:box>
                  </m:num>
                  <m:den>
                    <m:r>
                      <w:del w:id="31641" w:author="Greg Clendenning" w:date="2024-04-16T16:42:00Z">
                        <m:rPr>
                          <m:sty m:val="p"/>
                        </m:rPr>
                        <w:rPr>
                          <w:rFonts w:ascii="Cambria Math" w:hAnsi="Cambria Math"/>
                          <w:szCs w:val="17"/>
                        </w:rPr>
                        <m:t>SEER×1,000</m:t>
                      </w:del>
                    </m:r>
                    <m:box>
                      <m:boxPr>
                        <m:ctrlPr>
                          <w:del w:id="31642" w:author="Greg Clendenning" w:date="2024-04-16T16:42:00Z">
                            <w:rPr>
                              <w:rFonts w:ascii="Cambria Math" w:hAnsi="Cambria Math" w:cs="Arial"/>
                            </w:rPr>
                          </w:del>
                        </m:ctrlPr>
                      </m:boxPr>
                      <m:e>
                        <m:argPr>
                          <m:argSz m:val="-1"/>
                        </m:argPr>
                        <m:f>
                          <m:fPr>
                            <m:ctrlPr>
                              <w:del w:id="31643" w:author="Greg Clendenning" w:date="2024-04-16T16:42:00Z">
                                <w:rPr>
                                  <w:rFonts w:ascii="Cambria Math" w:hAnsi="Cambria Math" w:cs="Arial"/>
                                </w:rPr>
                              </w:del>
                            </m:ctrlPr>
                          </m:fPr>
                          <m:num>
                            <m:r>
                              <w:del w:id="31644" w:author="Greg Clendenning" w:date="2024-04-16T16:42:00Z">
                                <m:rPr>
                                  <m:sty m:val="p"/>
                                </m:rPr>
                                <w:rPr>
                                  <w:rFonts w:ascii="Cambria Math" w:hAnsi="Cambria Math" w:cs="Arial"/>
                                </w:rPr>
                                <m:t>W</m:t>
                              </w:del>
                            </m:r>
                          </m:num>
                          <m:den>
                            <m:r>
                              <w:del w:id="31645" w:author="Greg Clendenning" w:date="2024-04-16T16:42:00Z">
                                <m:rPr>
                                  <m:sty m:val="p"/>
                                </m:rPr>
                                <w:rPr>
                                  <w:rFonts w:ascii="Cambria Math" w:hAnsi="Cambria Math" w:cs="Arial"/>
                                </w:rPr>
                                <m:t>kW</m:t>
                              </w:del>
                            </m:r>
                          </m:den>
                        </m:f>
                      </m:e>
                    </m:box>
                  </m:den>
                </m:f>
                <m:r>
                  <w:del w:id="31646" w:author="Greg Clendenning" w:date="2024-04-16T16:42:00Z">
                    <w:rPr>
                      <w:rFonts w:ascii="Cambria Math" w:eastAsia="Calibri" w:hAnsi="Cambria Math" w:cs="Arial"/>
                    </w:rPr>
                    <m:t>×</m:t>
                  </w:del>
                </m:r>
                <m:f>
                  <m:fPr>
                    <m:ctrlPr>
                      <w:ins w:id="31647" w:author="Greg Clendenning" w:date="2024-04-16T16:42:00Z">
                        <w:rPr>
                          <w:rFonts w:ascii="Cambria Math" w:eastAsia="Calibri" w:hAnsi="Cambria Math" w:cs="Arial"/>
                          <w:i/>
                        </w:rPr>
                      </w:ins>
                    </m:ctrlPr>
                  </m:fPr>
                  <m:num>
                    <m:r>
                      <w:ins w:id="31648" w:author="Greg Clendenning" w:date="2024-04-16T16:42:00Z">
                        <w:rPr>
                          <w:rFonts w:ascii="Cambria Math" w:eastAsia="Calibri" w:hAnsi="Cambria Math" w:cs="Arial"/>
                        </w:rPr>
                        <m:t>L×</m:t>
                      </w:ins>
                    </m:r>
                    <m:sSub>
                      <m:sSubPr>
                        <m:ctrlPr>
                          <w:ins w:id="31649" w:author="Greg Clendenning" w:date="2024-04-16T16:42:00Z">
                            <w:rPr>
                              <w:rFonts w:ascii="Cambria Math" w:eastAsia="Calibri" w:hAnsi="Cambria Math" w:cs="Arial"/>
                              <w:i/>
                            </w:rPr>
                          </w:ins>
                        </m:ctrlPr>
                      </m:sSubPr>
                      <m:e>
                        <m:r>
                          <w:ins w:id="31650" w:author="Greg Clendenning" w:date="2024-04-16T16:42:00Z">
                            <w:rPr>
                              <w:rFonts w:ascii="Cambria Math" w:eastAsia="Calibri" w:hAnsi="Cambria Math" w:cs="Arial"/>
                            </w:rPr>
                            <m:t>H</m:t>
                          </w:ins>
                        </m:r>
                      </m:e>
                      <m:sub>
                        <m:r>
                          <w:ins w:id="31651" w:author="Greg Clendenning" w:date="2024-04-16T16:42:00Z">
                            <w:rPr>
                              <w:rFonts w:ascii="Cambria Math" w:eastAsia="Calibri" w:hAnsi="Cambria Math" w:cs="Arial"/>
                            </w:rPr>
                            <m:t>ag</m:t>
                          </w:ins>
                        </m:r>
                      </m:sub>
                    </m:sSub>
                    <m:r>
                      <w:ins w:id="31652" w:author="Greg Clendenning" w:date="2024-04-16T16:42:00Z">
                        <w:rPr>
                          <w:rFonts w:ascii="Cambria Math" w:eastAsia="Calibri" w:hAnsi="Cambria Math" w:cs="Arial"/>
                        </w:rPr>
                        <m:t>×</m:t>
                      </w:ins>
                    </m:r>
                    <m:d>
                      <m:dPr>
                        <m:ctrlPr>
                          <w:ins w:id="31653" w:author="Greg Clendenning" w:date="2024-04-16T16:42:00Z">
                            <w:rPr>
                              <w:rFonts w:ascii="Cambria Math" w:eastAsia="Calibri" w:hAnsi="Cambria Math" w:cs="Arial"/>
                              <w:i/>
                            </w:rPr>
                          </w:ins>
                        </m:ctrlPr>
                      </m:dPr>
                      <m:e>
                        <m:r>
                          <w:ins w:id="31654" w:author="Greg Clendenning" w:date="2024-04-16T16:42:00Z">
                            <w:rPr>
                              <w:rFonts w:ascii="Cambria Math" w:eastAsia="Calibri" w:hAnsi="Cambria Math" w:cs="Arial"/>
                            </w:rPr>
                            <m:t>1-FF</m:t>
                          </w:ins>
                        </m:r>
                      </m:e>
                    </m:d>
                    <m:r>
                      <w:ins w:id="31655" w:author="Greg Clendenning" w:date="2024-04-16T16:42:00Z">
                        <w:rPr>
                          <w:rFonts w:ascii="Cambria Math" w:eastAsia="Calibri" w:hAnsi="Cambria Math" w:cs="Arial"/>
                        </w:rPr>
                        <m:t>×CDD×</m:t>
                      </w:ins>
                    </m:r>
                    <m:r>
                      <w:ins w:id="31656" w:author="Greg Clendenning" w:date="2024-04-16T16:42:00Z">
                        <m:rPr>
                          <m:sty m:val="p"/>
                        </m:rPr>
                        <w:rPr>
                          <w:rFonts w:ascii="Cambria Math" w:hAnsi="Cambria Math" w:cs="Arial"/>
                        </w:rPr>
                        <m:t>24</m:t>
                      </w:ins>
                    </m:r>
                  </m:num>
                  <m:den>
                    <m:r>
                      <w:ins w:id="31657" w:author="Greg Clendenning" w:date="2024-04-16T16:42:00Z">
                        <m:rPr>
                          <m:sty m:val="p"/>
                        </m:rPr>
                        <w:rPr>
                          <w:rFonts w:ascii="Cambria Math" w:hAnsi="Cambria Math"/>
                          <w:szCs w:val="17"/>
                        </w:rPr>
                        <m:t>SEER×1,000</m:t>
                      </w:ins>
                    </m:r>
                  </m:den>
                </m:f>
                <m:r>
                  <w:ins w:id="31658" w:author="Greg Clendenning" w:date="2024-04-16T16:42:00Z">
                    <w:rPr>
                      <w:rFonts w:ascii="Cambria Math" w:eastAsia="Calibri" w:hAnsi="Cambria Math" w:cs="Arial"/>
                    </w:rPr>
                    <m:t>×</m:t>
                  </w:ins>
                </m:r>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02EC65B" w14:textId="77777777" w:rsidR="00EA5BBF" w:rsidRPr="001570EA" w:rsidRDefault="00EA5BBF">
            <w:pPr>
              <w:tabs>
                <w:tab w:val="left" w:pos="720"/>
                <w:tab w:val="left" w:pos="2880"/>
              </w:tabs>
              <w:rPr>
                <w:szCs w:val="22"/>
              </w:rPr>
            </w:pPr>
          </w:p>
        </w:tc>
      </w:tr>
      <w:tr w:rsidR="00EA5BBF" w:rsidRPr="001570EA" w14:paraId="1337EC5C" w14:textId="77777777">
        <w:trPr>
          <w:trPrChange w:id="31659" w:author="Greg Clendenning" w:date="2024-04-16T16:42:00Z">
            <w:trPr>
              <w:gridAfter w:val="0"/>
            </w:trPr>
          </w:trPrChange>
        </w:trPr>
        <w:tc>
          <w:tcPr>
            <w:tcW w:w="1608" w:type="dxa"/>
            <w:shd w:val="clear" w:color="auto" w:fill="auto"/>
            <w:tcPrChange w:id="31660" w:author="Greg Clendenning" w:date="2024-04-16T16:42:00Z">
              <w:tcPr>
                <w:tcW w:w="1170" w:type="dxa"/>
                <w:shd w:val="clear" w:color="auto" w:fill="auto"/>
              </w:tcPr>
            </w:tcPrChange>
          </w:tcPr>
          <w:p w14:paraId="42331AE5" w14:textId="36470829" w:rsidR="00EA5BBF" w:rsidRPr="001570EA" w:rsidRDefault="008A402F">
            <w:pPr>
              <w:tabs>
                <w:tab w:val="left" w:pos="720"/>
                <w:tab w:val="left" w:pos="2880"/>
              </w:tabs>
            </w:pPr>
            <m:oMathPara>
              <m:oMathParaPr>
                <m:jc m:val="left"/>
              </m:oMathParaPr>
              <m:oMath>
                <m:sSub>
                  <m:sSubPr>
                    <m:ctrlPr>
                      <w:del w:id="31661" w:author="Greg Clendenning" w:date="2024-04-16T16:42:00Z">
                        <w:rPr>
                          <w:rFonts w:ascii="Cambria Math" w:eastAsia="Calibri" w:hAnsi="Cambria Math" w:cs="Arial"/>
                          <w:i/>
                        </w:rPr>
                      </w:del>
                    </m:ctrlPr>
                  </m:sSubPr>
                  <m:e>
                    <m:r>
                      <w:del w:id="31662" w:author="Greg Clendenning" w:date="2024-04-16T16:42:00Z">
                        <w:rPr>
                          <w:rFonts w:ascii="Cambria Math" w:eastAsia="Calibri" w:hAnsi="Cambria Math" w:cs="Arial"/>
                        </w:rPr>
                        <m:t>DkW</m:t>
                      </w:del>
                    </m:r>
                    <m:r>
                      <w:del w:id="31663" w:author="Greg Clendenning" w:date="2024-04-16T16:42:00Z">
                        <w:rPr>
                          <w:rFonts w:ascii="Cambria Math" w:eastAsia="Calibri" w:hAnsi="Cambria Math" w:cs="Arial"/>
                        </w:rPr>
                        <m:t>h</m:t>
                      </w:del>
                    </m:r>
                  </m:e>
                  <m:sub>
                    <m:r>
                      <w:del w:id="31664" w:author="Greg Clendenning" w:date="2024-04-16T16:42:00Z">
                        <w:rPr>
                          <w:rFonts w:ascii="Cambria Math" w:eastAsia="Calibri" w:hAnsi="Cambria Math" w:cs="Arial"/>
                        </w:rPr>
                        <m:t>h</m:t>
                      </w:del>
                    </m:r>
                    <m:r>
                      <w:del w:id="31665" w:author="Greg Clendenning" w:date="2024-04-16T16:42:00Z">
                        <w:rPr>
                          <w:rFonts w:ascii="Cambria Math" w:eastAsia="Calibri" w:hAnsi="Cambria Math" w:cs="Arial"/>
                        </w:rPr>
                        <m:t>eat</m:t>
                      </w:del>
                    </m:r>
                  </m:sub>
                </m:sSub>
                <m:sSub>
                  <m:sSubPr>
                    <m:ctrlPr>
                      <w:ins w:id="31666" w:author="Greg Clendenning" w:date="2024-04-16T16:42:00Z">
                        <w:rPr>
                          <w:rFonts w:ascii="Cambria Math" w:eastAsia="Calibri" w:hAnsi="Cambria Math" w:cs="Arial"/>
                          <w:i/>
                        </w:rPr>
                      </w:ins>
                    </m:ctrlPr>
                  </m:sSubPr>
                  <m:e>
                    <m:r>
                      <w:ins w:id="31667" w:author="Greg Clendenning" w:date="2024-04-16T16:42:00Z">
                        <w:rPr>
                          <w:rFonts w:ascii="Cambria Math" w:eastAsia="Calibri" w:hAnsi="Cambria Math" w:cs="Arial"/>
                        </w:rPr>
                        <m:t>∆</m:t>
                      </w:ins>
                    </m:r>
                    <m:r>
                      <w:ins w:id="31668" w:author="Greg Clendenning" w:date="2024-04-16T16:42:00Z">
                        <w:rPr>
                          <w:rFonts w:ascii="Cambria Math" w:eastAsia="Calibri" w:hAnsi="Cambria Math" w:cs="Arial"/>
                        </w:rPr>
                        <m:t>kW</m:t>
                      </w:ins>
                    </m:r>
                    <m:r>
                      <w:ins w:id="31669" w:author="Greg Clendenning" w:date="2024-04-16T16:42:00Z">
                        <w:rPr>
                          <w:rFonts w:ascii="Cambria Math" w:eastAsia="Calibri" w:hAnsi="Cambria Math" w:cs="Arial"/>
                        </w:rPr>
                        <m:t>h</m:t>
                      </w:ins>
                    </m:r>
                  </m:e>
                  <m:sub>
                    <m:r>
                      <w:ins w:id="31670" w:author="Greg Clendenning" w:date="2024-04-16T16:42:00Z">
                        <w:rPr>
                          <w:rFonts w:ascii="Cambria Math" w:eastAsia="Calibri" w:hAnsi="Cambria Math" w:cs="Arial"/>
                        </w:rPr>
                        <m:t>h</m:t>
                      </w:ins>
                    </m:r>
                    <m:r>
                      <w:ins w:id="31671" w:author="Greg Clendenning" w:date="2024-04-16T16:42:00Z">
                        <w:rPr>
                          <w:rFonts w:ascii="Cambria Math" w:eastAsia="Calibri" w:hAnsi="Cambria Math" w:cs="Arial"/>
                        </w:rPr>
                        <m:t>eat</m:t>
                      </w:ins>
                    </m:r>
                  </m:sub>
                </m:sSub>
              </m:oMath>
            </m:oMathPara>
          </w:p>
        </w:tc>
        <w:tc>
          <w:tcPr>
            <w:tcW w:w="7032" w:type="dxa"/>
            <w:shd w:val="clear" w:color="auto" w:fill="auto"/>
            <w:tcPrChange w:id="31672" w:author="Greg Clendenning" w:date="2024-04-16T16:42:00Z">
              <w:tcPr>
                <w:tcW w:w="7375" w:type="dxa"/>
                <w:gridSpan w:val="2"/>
                <w:shd w:val="clear" w:color="auto" w:fill="auto"/>
              </w:tcPr>
            </w:tcPrChange>
          </w:tcPr>
          <w:p w14:paraId="3D9B8B33" w14:textId="5E10D845" w:rsidR="00EA5BBF" w:rsidRPr="001570EA" w:rsidRDefault="00FA5174">
            <w:pPr>
              <w:tabs>
                <w:tab w:val="left" w:pos="162"/>
              </w:tabs>
              <w:rPr>
                <w:rFonts w:eastAsia="Calibri" w:cs="Arial"/>
                <w:i/>
                <w:szCs w:val="22"/>
              </w:rPr>
            </w:pPr>
            <m:oMathPara>
              <m:oMathParaPr>
                <m:jc m:val="left"/>
              </m:oMathParaPr>
              <m:oMath>
                <m:r>
                  <w:del w:id="31673" w:author="Greg Clendenning" w:date="2024-04-16T16:42:00Z">
                    <w:rPr>
                      <w:rFonts w:ascii="Cambria Math" w:eastAsia="Calibri" w:hAnsi="Cambria Math" w:cs="Arial"/>
                    </w:rPr>
                    <m:t>=</m:t>
                  </w:del>
                </m:r>
                <m:d>
                  <m:dPr>
                    <m:begChr m:val="{"/>
                    <m:endChr m:val="}"/>
                    <m:ctrlPr>
                      <w:del w:id="31674" w:author="Greg Clendenning" w:date="2024-04-16T16:42:00Z">
                        <w:rPr>
                          <w:rFonts w:ascii="Cambria Math" w:eastAsia="Calibri" w:hAnsi="Cambria Math" w:cs="Arial"/>
                          <w:i/>
                        </w:rPr>
                      </w:del>
                    </m:ctrlPr>
                  </m:dPr>
                  <m:e>
                    <m:d>
                      <m:dPr>
                        <m:ctrlPr>
                          <w:del w:id="31675" w:author="Greg Clendenning" w:date="2024-04-16T16:42:00Z">
                            <w:rPr>
                              <w:rFonts w:ascii="Cambria Math" w:eastAsia="Calibri" w:hAnsi="Cambria Math" w:cs="Arial"/>
                              <w:i/>
                            </w:rPr>
                          </w:del>
                        </m:ctrlPr>
                      </m:dPr>
                      <m:e>
                        <m:f>
                          <m:fPr>
                            <m:ctrlPr>
                              <w:del w:id="31676" w:author="Greg Clendenning" w:date="2024-04-16T16:42:00Z">
                                <w:rPr>
                                  <w:rFonts w:ascii="Cambria Math" w:eastAsia="Calibri" w:hAnsi="Cambria Math" w:cs="Arial"/>
                                  <w:i/>
                                </w:rPr>
                              </w:del>
                            </m:ctrlPr>
                          </m:fPr>
                          <m:num>
                            <m:r>
                              <w:del w:id="31677" w:author="Greg Clendenning" w:date="2024-04-16T16:42:00Z">
                                <w:rPr>
                                  <w:rFonts w:ascii="Cambria Math" w:eastAsia="Calibri" w:hAnsi="Cambria Math" w:cs="Arial"/>
                                </w:rPr>
                                <m:t>1</m:t>
                              </w:del>
                            </m:r>
                          </m:num>
                          <m:den>
                            <m:sSub>
                              <m:sSubPr>
                                <m:ctrlPr>
                                  <w:del w:id="31678" w:author="Greg Clendenning" w:date="2024-04-16T16:42:00Z">
                                    <w:rPr>
                                      <w:rFonts w:ascii="Cambria Math" w:eastAsia="Calibri" w:hAnsi="Cambria Math" w:cs="Arial"/>
                                      <w:i/>
                                    </w:rPr>
                                  </w:del>
                                </m:ctrlPr>
                              </m:sSubPr>
                              <m:e>
                                <m:r>
                                  <w:del w:id="31679" w:author="Greg Clendenning" w:date="2024-04-16T16:42:00Z">
                                    <w:rPr>
                                      <w:rFonts w:ascii="Cambria Math" w:eastAsia="Calibri" w:hAnsi="Cambria Math" w:cs="Arial"/>
                                    </w:rPr>
                                    <m:t>R</m:t>
                                  </w:del>
                                </m:r>
                              </m:e>
                              <m:sub>
                                <m:r>
                                  <w:del w:id="31680" w:author="Greg Clendenning" w:date="2024-04-16T16:42:00Z">
                                    <w:rPr>
                                      <w:rFonts w:ascii="Cambria Math" w:eastAsia="Calibri" w:hAnsi="Cambria Math" w:cs="Arial"/>
                                    </w:rPr>
                                    <m:t>base</m:t>
                                  </w:del>
                                </m:r>
                              </m:sub>
                            </m:sSub>
                          </m:den>
                        </m:f>
                        <m:r>
                          <w:del w:id="31681" w:author="Greg Clendenning" w:date="2024-04-16T16:42:00Z">
                            <w:rPr>
                              <w:rFonts w:ascii="Cambria Math" w:eastAsia="Calibri" w:hAnsi="Cambria Math" w:cs="Arial"/>
                            </w:rPr>
                            <m:t>-</m:t>
                          </w:del>
                        </m:r>
                        <m:f>
                          <m:fPr>
                            <m:ctrlPr>
                              <w:del w:id="31682" w:author="Greg Clendenning" w:date="2024-04-16T16:42:00Z">
                                <w:rPr>
                                  <w:rFonts w:ascii="Cambria Math" w:eastAsia="Calibri" w:hAnsi="Cambria Math" w:cs="Arial"/>
                                  <w:i/>
                                </w:rPr>
                              </w:del>
                            </m:ctrlPr>
                          </m:fPr>
                          <m:num>
                            <m:r>
                              <w:del w:id="31683" w:author="Greg Clendenning" w:date="2024-04-16T16:42:00Z">
                                <w:rPr>
                                  <w:rFonts w:ascii="Cambria Math" w:eastAsia="Calibri" w:hAnsi="Cambria Math" w:cs="Arial"/>
                                </w:rPr>
                                <m:t>1</m:t>
                              </w:del>
                            </m:r>
                          </m:num>
                          <m:den>
                            <m:sSub>
                              <m:sSubPr>
                                <m:ctrlPr>
                                  <w:del w:id="31684" w:author="Greg Clendenning" w:date="2024-04-16T16:42:00Z">
                                    <w:rPr>
                                      <w:rFonts w:ascii="Cambria Math" w:eastAsia="Calibri" w:hAnsi="Cambria Math" w:cs="Arial"/>
                                      <w:i/>
                                    </w:rPr>
                                  </w:del>
                                </m:ctrlPr>
                              </m:sSubPr>
                              <m:e>
                                <m:r>
                                  <w:del w:id="31685" w:author="Greg Clendenning" w:date="2024-04-16T16:42:00Z">
                                    <w:rPr>
                                      <w:rFonts w:ascii="Cambria Math" w:eastAsia="Calibri" w:hAnsi="Cambria Math" w:cs="Arial"/>
                                    </w:rPr>
                                    <m:t>R</m:t>
                                  </w:del>
                                </m:r>
                              </m:e>
                              <m:sub>
                                <m:r>
                                  <w:del w:id="31686" w:author="Greg Clendenning" w:date="2024-04-16T16:42:00Z">
                                    <w:rPr>
                                      <w:rFonts w:ascii="Cambria Math" w:eastAsia="Calibri" w:hAnsi="Cambria Math" w:cs="Arial"/>
                                    </w:rPr>
                                    <m:t>base</m:t>
                                  </w:del>
                                </m:r>
                              </m:sub>
                            </m:sSub>
                            <m:r>
                              <w:del w:id="31687" w:author="Greg Clendenning" w:date="2024-04-16T16:42:00Z">
                                <w:rPr>
                                  <w:rFonts w:ascii="Cambria Math" w:eastAsia="Calibri" w:hAnsi="Cambria Math" w:cs="Arial"/>
                                </w:rPr>
                                <m:t>+</m:t>
                              </w:del>
                            </m:r>
                            <m:sSub>
                              <m:sSubPr>
                                <m:ctrlPr>
                                  <w:del w:id="31688" w:author="Greg Clendenning" w:date="2024-04-16T16:42:00Z">
                                    <w:rPr>
                                      <w:rFonts w:ascii="Cambria Math" w:eastAsia="Calibri" w:hAnsi="Cambria Math" w:cs="Arial"/>
                                      <w:i/>
                                    </w:rPr>
                                  </w:del>
                                </m:ctrlPr>
                              </m:sSubPr>
                              <m:e>
                                <m:r>
                                  <w:del w:id="31689" w:author="Greg Clendenning" w:date="2024-04-16T16:42:00Z">
                                    <w:rPr>
                                      <w:rFonts w:ascii="Cambria Math" w:eastAsia="Calibri" w:hAnsi="Cambria Math" w:cs="Arial"/>
                                    </w:rPr>
                                    <m:t>R</m:t>
                                  </w:del>
                                </m:r>
                              </m:e>
                              <m:sub>
                                <m:r>
                                  <w:del w:id="31690" w:author="Greg Clendenning" w:date="2024-04-16T16:42:00Z">
                                    <w:rPr>
                                      <w:rFonts w:ascii="Cambria Math" w:eastAsia="Calibri" w:hAnsi="Cambria Math" w:cs="Arial"/>
                                    </w:rPr>
                                    <m:t>ee</m:t>
                                  </w:del>
                                </m:r>
                              </m:sub>
                            </m:sSub>
                          </m:den>
                        </m:f>
                      </m:e>
                    </m:d>
                    <m:r>
                      <w:del w:id="31691" w:author="Greg Clendenning" w:date="2024-04-16T16:42:00Z">
                        <w:rPr>
                          <w:rFonts w:ascii="Cambria Math" w:eastAsia="Calibri" w:hAnsi="Cambria Math" w:cs="Arial"/>
                        </w:rPr>
                        <m:t>×</m:t>
                      </w:del>
                    </m:r>
                    <m:sSub>
                      <m:sSubPr>
                        <m:ctrlPr>
                          <w:del w:id="31692" w:author="Greg Clendenning" w:date="2024-04-16T16:42:00Z">
                            <w:rPr>
                              <w:rFonts w:ascii="Cambria Math" w:eastAsia="Calibri" w:hAnsi="Cambria Math" w:cs="Arial"/>
                              <w:i/>
                            </w:rPr>
                          </w:del>
                        </m:ctrlPr>
                      </m:sSubPr>
                      <m:e>
                        <m:r>
                          <w:del w:id="31693" w:author="Greg Clendenning" w:date="2024-04-16T16:42:00Z">
                            <w:rPr>
                              <w:rFonts w:ascii="Cambria Math" w:eastAsia="Calibri" w:hAnsi="Cambria Math" w:cs="Arial"/>
                            </w:rPr>
                            <m:t>H</m:t>
                          </w:del>
                        </m:r>
                      </m:e>
                      <m:sub>
                        <m:r>
                          <w:del w:id="31694" w:author="Greg Clendenning" w:date="2024-04-16T16:42:00Z">
                            <w:rPr>
                              <w:rFonts w:ascii="Cambria Math" w:eastAsia="Calibri" w:hAnsi="Cambria Math" w:cs="Arial"/>
                            </w:rPr>
                            <m:t>ag</m:t>
                          </w:del>
                        </m:r>
                      </m:sub>
                    </m:sSub>
                    <m:r>
                      <w:del w:id="31695" w:author="Greg Clendenning" w:date="2024-04-16T16:42:00Z">
                        <w:rPr>
                          <w:rFonts w:ascii="Cambria Math" w:eastAsia="Calibri" w:hAnsi="Cambria Math" w:cs="Arial"/>
                        </w:rPr>
                        <m:t>+</m:t>
                      </w:del>
                    </m:r>
                    <m:d>
                      <m:dPr>
                        <m:ctrlPr>
                          <w:del w:id="31696" w:author="Greg Clendenning" w:date="2024-04-16T16:42:00Z">
                            <w:rPr>
                              <w:rFonts w:ascii="Cambria Math" w:eastAsia="Calibri" w:hAnsi="Cambria Math" w:cs="Arial"/>
                              <w:i/>
                            </w:rPr>
                          </w:del>
                        </m:ctrlPr>
                      </m:dPr>
                      <m:e>
                        <m:f>
                          <m:fPr>
                            <m:ctrlPr>
                              <w:del w:id="31697" w:author="Greg Clendenning" w:date="2024-04-16T16:42:00Z">
                                <w:rPr>
                                  <w:rFonts w:ascii="Cambria Math" w:eastAsia="Calibri" w:hAnsi="Cambria Math" w:cs="Arial"/>
                                  <w:i/>
                                </w:rPr>
                              </w:del>
                            </m:ctrlPr>
                          </m:fPr>
                          <m:num>
                            <m:r>
                              <w:del w:id="31698" w:author="Greg Clendenning" w:date="2024-04-16T16:42:00Z">
                                <w:rPr>
                                  <w:rFonts w:ascii="Cambria Math" w:eastAsia="Calibri" w:hAnsi="Cambria Math" w:cs="Arial"/>
                                </w:rPr>
                                <m:t>1</m:t>
                              </w:del>
                            </m:r>
                          </m:num>
                          <m:den>
                            <m:sSub>
                              <m:sSubPr>
                                <m:ctrlPr>
                                  <w:del w:id="31699" w:author="Greg Clendenning" w:date="2024-04-16T16:42:00Z">
                                    <w:rPr>
                                      <w:rFonts w:ascii="Cambria Math" w:eastAsia="Calibri" w:hAnsi="Cambria Math" w:cs="Arial"/>
                                      <w:i/>
                                    </w:rPr>
                                  </w:del>
                                </m:ctrlPr>
                              </m:sSubPr>
                              <m:e>
                                <m:r>
                                  <w:del w:id="31700" w:author="Greg Clendenning" w:date="2024-04-16T16:42:00Z">
                                    <w:rPr>
                                      <w:rFonts w:ascii="Cambria Math" w:eastAsia="Calibri" w:hAnsi="Cambria Math" w:cs="Arial"/>
                                    </w:rPr>
                                    <m:t>R</m:t>
                                  </w:del>
                                </m:r>
                              </m:e>
                              <m:sub>
                                <m:r>
                                  <w:del w:id="31701" w:author="Greg Clendenning" w:date="2024-04-16T16:42:00Z">
                                    <w:rPr>
                                      <w:rFonts w:ascii="Cambria Math" w:eastAsia="Calibri" w:hAnsi="Cambria Math" w:cs="Arial"/>
                                    </w:rPr>
                                    <m:t>base</m:t>
                                  </w:del>
                                </m:r>
                              </m:sub>
                            </m:sSub>
                            <m:r>
                              <w:del w:id="31702" w:author="Greg Clendenning" w:date="2024-04-16T16:42:00Z">
                                <w:rPr>
                                  <w:rFonts w:ascii="Cambria Math" w:eastAsia="Calibri" w:hAnsi="Cambria Math" w:cs="Arial"/>
                                </w:rPr>
                                <m:t>+</m:t>
                              </w:del>
                            </m:r>
                            <m:sSub>
                              <m:sSubPr>
                                <m:ctrlPr>
                                  <w:del w:id="31703" w:author="Greg Clendenning" w:date="2024-04-16T16:42:00Z">
                                    <w:rPr>
                                      <w:rFonts w:ascii="Cambria Math" w:eastAsia="Calibri" w:hAnsi="Cambria Math" w:cs="Arial"/>
                                      <w:i/>
                                    </w:rPr>
                                  </w:del>
                                </m:ctrlPr>
                              </m:sSubPr>
                              <m:e>
                                <m:r>
                                  <w:del w:id="31704" w:author="Greg Clendenning" w:date="2024-04-16T16:42:00Z">
                                    <w:rPr>
                                      <w:rFonts w:ascii="Cambria Math" w:eastAsia="Calibri" w:hAnsi="Cambria Math" w:cs="Arial"/>
                                    </w:rPr>
                                    <m:t>R</m:t>
                                  </w:del>
                                </m:r>
                              </m:e>
                              <m:sub>
                                <m:r>
                                  <w:del w:id="31705" w:author="Greg Clendenning" w:date="2024-04-16T16:42:00Z">
                                    <w:rPr>
                                      <w:rFonts w:ascii="Cambria Math" w:eastAsia="Calibri" w:hAnsi="Cambria Math" w:cs="Arial"/>
                                    </w:rPr>
                                    <m:t>Earth</m:t>
                                  </w:del>
                                </m:r>
                              </m:sub>
                            </m:sSub>
                          </m:den>
                        </m:f>
                        <m:r>
                          <w:del w:id="31706" w:author="Greg Clendenning" w:date="2024-04-16T16:42:00Z">
                            <w:rPr>
                              <w:rFonts w:ascii="Cambria Math" w:eastAsia="Calibri" w:hAnsi="Cambria Math" w:cs="Arial"/>
                            </w:rPr>
                            <m:t>-</m:t>
                          </w:del>
                        </m:r>
                        <m:f>
                          <m:fPr>
                            <m:ctrlPr>
                              <w:del w:id="31707" w:author="Greg Clendenning" w:date="2024-04-16T16:42:00Z">
                                <w:rPr>
                                  <w:rFonts w:ascii="Cambria Math" w:eastAsia="Calibri" w:hAnsi="Cambria Math" w:cs="Arial"/>
                                  <w:i/>
                                </w:rPr>
                              </w:del>
                            </m:ctrlPr>
                          </m:fPr>
                          <m:num>
                            <m:r>
                              <w:del w:id="31708" w:author="Greg Clendenning" w:date="2024-04-16T16:42:00Z">
                                <w:rPr>
                                  <w:rFonts w:ascii="Cambria Math" w:eastAsia="Calibri" w:hAnsi="Cambria Math" w:cs="Arial"/>
                                </w:rPr>
                                <m:t>1</m:t>
                              </w:del>
                            </m:r>
                          </m:num>
                          <m:den>
                            <m:sSub>
                              <m:sSubPr>
                                <m:ctrlPr>
                                  <w:del w:id="31709" w:author="Greg Clendenning" w:date="2024-04-16T16:42:00Z">
                                    <w:rPr>
                                      <w:rFonts w:ascii="Cambria Math" w:eastAsia="Calibri" w:hAnsi="Cambria Math" w:cs="Arial"/>
                                      <w:i/>
                                    </w:rPr>
                                  </w:del>
                                </m:ctrlPr>
                              </m:sSubPr>
                              <m:e>
                                <m:r>
                                  <w:del w:id="31710" w:author="Greg Clendenning" w:date="2024-04-16T16:42:00Z">
                                    <w:rPr>
                                      <w:rFonts w:ascii="Cambria Math" w:eastAsia="Calibri" w:hAnsi="Cambria Math" w:cs="Arial"/>
                                    </w:rPr>
                                    <m:t>R</m:t>
                                  </w:del>
                                </m:r>
                              </m:e>
                              <m:sub>
                                <m:r>
                                  <w:del w:id="31711" w:author="Greg Clendenning" w:date="2024-04-16T16:42:00Z">
                                    <w:rPr>
                                      <w:rFonts w:ascii="Cambria Math" w:eastAsia="Calibri" w:hAnsi="Cambria Math" w:cs="Arial"/>
                                    </w:rPr>
                                    <m:t>base</m:t>
                                  </w:del>
                                </m:r>
                              </m:sub>
                            </m:sSub>
                            <m:r>
                              <w:del w:id="31712" w:author="Greg Clendenning" w:date="2024-04-16T16:42:00Z">
                                <w:rPr>
                                  <w:rFonts w:ascii="Cambria Math" w:eastAsia="Calibri" w:hAnsi="Cambria Math" w:cs="Arial"/>
                                </w:rPr>
                                <m:t>+</m:t>
                              </w:del>
                            </m:r>
                            <m:sSub>
                              <m:sSubPr>
                                <m:ctrlPr>
                                  <w:del w:id="31713" w:author="Greg Clendenning" w:date="2024-04-16T16:42:00Z">
                                    <w:rPr>
                                      <w:rFonts w:ascii="Cambria Math" w:eastAsia="Calibri" w:hAnsi="Cambria Math" w:cs="Arial"/>
                                      <w:i/>
                                    </w:rPr>
                                  </w:del>
                                </m:ctrlPr>
                              </m:sSubPr>
                              <m:e>
                                <m:r>
                                  <w:del w:id="31714" w:author="Greg Clendenning" w:date="2024-04-16T16:42:00Z">
                                    <w:rPr>
                                      <w:rFonts w:ascii="Cambria Math" w:eastAsia="Calibri" w:hAnsi="Cambria Math" w:cs="Arial"/>
                                    </w:rPr>
                                    <m:t>R</m:t>
                                  </w:del>
                                </m:r>
                              </m:e>
                              <m:sub>
                                <m:r>
                                  <w:del w:id="31715" w:author="Greg Clendenning" w:date="2024-04-16T16:42:00Z">
                                    <w:rPr>
                                      <w:rFonts w:ascii="Cambria Math" w:eastAsia="Calibri" w:hAnsi="Cambria Math" w:cs="Arial"/>
                                    </w:rPr>
                                    <m:t>Earth</m:t>
                                  </w:del>
                                </m:r>
                              </m:sub>
                            </m:sSub>
                            <m:r>
                              <w:del w:id="31716" w:author="Greg Clendenning" w:date="2024-04-16T16:42:00Z">
                                <w:rPr>
                                  <w:rFonts w:ascii="Cambria Math" w:eastAsia="Calibri" w:hAnsi="Cambria Math" w:cs="Arial"/>
                                </w:rPr>
                                <m:t>+</m:t>
                              </w:del>
                            </m:r>
                            <m:sSub>
                              <m:sSubPr>
                                <m:ctrlPr>
                                  <w:del w:id="31717" w:author="Greg Clendenning" w:date="2024-04-16T16:42:00Z">
                                    <w:rPr>
                                      <w:rFonts w:ascii="Cambria Math" w:eastAsia="Calibri" w:hAnsi="Cambria Math" w:cs="Arial"/>
                                      <w:i/>
                                    </w:rPr>
                                  </w:del>
                                </m:ctrlPr>
                              </m:sSubPr>
                              <m:e>
                                <m:r>
                                  <w:del w:id="31718" w:author="Greg Clendenning" w:date="2024-04-16T16:42:00Z">
                                    <w:rPr>
                                      <w:rFonts w:ascii="Cambria Math" w:eastAsia="Calibri" w:hAnsi="Cambria Math" w:cs="Arial"/>
                                    </w:rPr>
                                    <m:t>R</m:t>
                                  </w:del>
                                </m:r>
                              </m:e>
                              <m:sub>
                                <m:r>
                                  <w:del w:id="31719" w:author="Greg Clendenning" w:date="2024-04-16T16:42:00Z">
                                    <w:rPr>
                                      <w:rFonts w:ascii="Cambria Math" w:eastAsia="Calibri" w:hAnsi="Cambria Math" w:cs="Arial"/>
                                    </w:rPr>
                                    <m:t>ee</m:t>
                                  </w:del>
                                </m:r>
                              </m:sub>
                            </m:sSub>
                          </m:den>
                        </m:f>
                      </m:e>
                    </m:d>
                    <m:r>
                      <w:del w:id="31720" w:author="Greg Clendenning" w:date="2024-04-16T16:42:00Z">
                        <w:rPr>
                          <w:rFonts w:ascii="Cambria Math" w:eastAsia="Calibri" w:hAnsi="Cambria Math" w:cs="Arial"/>
                        </w:rPr>
                        <m:t>×</m:t>
                      </w:del>
                    </m:r>
                    <m:sSub>
                      <m:sSubPr>
                        <m:ctrlPr>
                          <w:del w:id="31721" w:author="Greg Clendenning" w:date="2024-04-16T16:42:00Z">
                            <w:rPr>
                              <w:rFonts w:ascii="Cambria Math" w:eastAsia="Calibri" w:hAnsi="Cambria Math" w:cs="Arial"/>
                              <w:i/>
                            </w:rPr>
                          </w:del>
                        </m:ctrlPr>
                      </m:sSubPr>
                      <m:e>
                        <m:r>
                          <w:del w:id="31722" w:author="Greg Clendenning" w:date="2024-04-16T16:42:00Z">
                            <w:rPr>
                              <w:rFonts w:ascii="Cambria Math" w:eastAsia="Calibri" w:hAnsi="Cambria Math" w:cs="Arial"/>
                            </w:rPr>
                            <m:t>H</m:t>
                          </w:del>
                        </m:r>
                      </m:e>
                      <m:sub>
                        <m:r>
                          <w:del w:id="31723" w:author="Greg Clendenning" w:date="2024-04-16T16:42:00Z">
                            <w:rPr>
                              <w:rFonts w:ascii="Cambria Math" w:eastAsia="Calibri" w:hAnsi="Cambria Math" w:cs="Arial"/>
                            </w:rPr>
                            <m:t>bg</m:t>
                          </w:del>
                        </m:r>
                      </m:sub>
                    </m:sSub>
                  </m:e>
                </m:d>
                <m:r>
                  <w:del w:id="31724" w:author="Greg Clendenning" w:date="2024-04-16T16:42:00Z">
                    <w:rPr>
                      <w:rFonts w:ascii="Cambria Math" w:eastAsia="Calibri" w:hAnsi="Cambria Math" w:cs="Arial"/>
                    </w:rPr>
                    <m:t>×</m:t>
                  </w:del>
                </m:r>
                <m:f>
                  <m:fPr>
                    <m:ctrlPr>
                      <w:del w:id="31725" w:author="Greg Clendenning" w:date="2024-04-16T16:42:00Z">
                        <w:rPr>
                          <w:rFonts w:ascii="Cambria Math" w:eastAsia="Calibri" w:hAnsi="Cambria Math" w:cs="Arial"/>
                          <w:i/>
                        </w:rPr>
                      </w:del>
                    </m:ctrlPr>
                  </m:fPr>
                  <m:num>
                    <m:r>
                      <w:del w:id="31726" w:author="Greg Clendenning" w:date="2024-04-16T16:42:00Z">
                        <w:rPr>
                          <w:rFonts w:ascii="Cambria Math" w:eastAsia="Calibri" w:hAnsi="Cambria Math" w:cs="Arial"/>
                        </w:rPr>
                        <m:t>L×</m:t>
                      </w:del>
                    </m:r>
                    <m:d>
                      <m:dPr>
                        <m:ctrlPr>
                          <w:del w:id="31727" w:author="Greg Clendenning" w:date="2024-04-16T16:42:00Z">
                            <w:rPr>
                              <w:rFonts w:ascii="Cambria Math" w:eastAsia="Calibri" w:hAnsi="Cambria Math" w:cs="Arial"/>
                              <w:i/>
                            </w:rPr>
                          </w:del>
                        </m:ctrlPr>
                      </m:dPr>
                      <m:e>
                        <m:r>
                          <w:del w:id="31728" w:author="Greg Clendenning" w:date="2024-04-16T16:42:00Z">
                            <w:rPr>
                              <w:rFonts w:ascii="Cambria Math" w:eastAsia="Calibri" w:hAnsi="Cambria Math" w:cs="Arial"/>
                            </w:rPr>
                            <m:t>1-FF</m:t>
                          </w:del>
                        </m:r>
                      </m:e>
                    </m:d>
                    <m:r>
                      <w:del w:id="31729" w:author="Greg Clendenning" w:date="2024-04-16T16:42:00Z">
                        <w:rPr>
                          <w:rFonts w:ascii="Cambria Math" w:eastAsia="Calibri" w:hAnsi="Cambria Math" w:cs="Arial"/>
                        </w:rPr>
                        <m:t>×HDD×</m:t>
                      </w:del>
                    </m:r>
                    <m:r>
                      <w:del w:id="31730" w:author="Greg Clendenning" w:date="2024-04-16T16:42:00Z">
                        <m:rPr>
                          <m:sty m:val="p"/>
                        </m:rPr>
                        <w:rPr>
                          <w:rFonts w:ascii="Cambria Math" w:hAnsi="Cambria Math" w:cs="Arial"/>
                        </w:rPr>
                        <m:t>24</m:t>
                      </w:del>
                    </m:r>
                    <m:box>
                      <m:boxPr>
                        <m:ctrlPr>
                          <w:del w:id="31731" w:author="Greg Clendenning" w:date="2024-04-16T16:42:00Z">
                            <w:rPr>
                              <w:rFonts w:ascii="Cambria Math" w:hAnsi="Cambria Math" w:cs="Arial"/>
                            </w:rPr>
                          </w:del>
                        </m:ctrlPr>
                      </m:boxPr>
                      <m:e>
                        <m:argPr>
                          <m:argSz m:val="-1"/>
                        </m:argPr>
                        <m:f>
                          <m:fPr>
                            <m:ctrlPr>
                              <w:del w:id="31732" w:author="Greg Clendenning" w:date="2024-04-16T16:42:00Z">
                                <w:rPr>
                                  <w:rFonts w:ascii="Cambria Math" w:hAnsi="Cambria Math" w:cs="Arial"/>
                                </w:rPr>
                              </w:del>
                            </m:ctrlPr>
                          </m:fPr>
                          <m:num>
                            <m:r>
                              <w:del w:id="31733" w:author="Greg Clendenning" w:date="2024-04-16T16:42:00Z">
                                <m:rPr>
                                  <m:sty m:val="p"/>
                                </m:rPr>
                                <w:rPr>
                                  <w:rFonts w:ascii="Cambria Math" w:hAnsi="Cambria Math" w:cs="Arial"/>
                                </w:rPr>
                                <m:t>hr</m:t>
                              </w:del>
                            </m:r>
                          </m:num>
                          <m:den>
                            <m:r>
                              <w:del w:id="31734" w:author="Greg Clendenning" w:date="2024-04-16T16:42:00Z">
                                <m:rPr>
                                  <m:sty m:val="p"/>
                                </m:rPr>
                                <w:rPr>
                                  <w:rFonts w:ascii="Cambria Math" w:hAnsi="Cambria Math" w:cs="Arial"/>
                                </w:rPr>
                                <m:t>day</m:t>
                              </w:del>
                            </m:r>
                          </m:den>
                        </m:f>
                      </m:e>
                    </m:box>
                  </m:num>
                  <m:den>
                    <m:r>
                      <w:del w:id="31735" w:author="Greg Clendenning" w:date="2024-04-16T16:42:00Z">
                        <m:rPr>
                          <m:sty m:val="p"/>
                        </m:rPr>
                        <w:rPr>
                          <w:rFonts w:ascii="Cambria Math" w:hAnsi="Cambria Math"/>
                          <w:szCs w:val="17"/>
                        </w:rPr>
                        <m:t>HSPF×1,000</m:t>
                      </w:del>
                    </m:r>
                    <m:box>
                      <m:boxPr>
                        <m:ctrlPr>
                          <w:del w:id="31736" w:author="Greg Clendenning" w:date="2024-04-16T16:42:00Z">
                            <w:rPr>
                              <w:rFonts w:ascii="Cambria Math" w:hAnsi="Cambria Math" w:cs="Arial"/>
                            </w:rPr>
                          </w:del>
                        </m:ctrlPr>
                      </m:boxPr>
                      <m:e>
                        <m:argPr>
                          <m:argSz m:val="-1"/>
                        </m:argPr>
                        <m:f>
                          <m:fPr>
                            <m:ctrlPr>
                              <w:del w:id="31737" w:author="Greg Clendenning" w:date="2024-04-16T16:42:00Z">
                                <w:rPr>
                                  <w:rFonts w:ascii="Cambria Math" w:hAnsi="Cambria Math" w:cs="Arial"/>
                                </w:rPr>
                              </w:del>
                            </m:ctrlPr>
                          </m:fPr>
                          <m:num>
                            <m:r>
                              <w:del w:id="31738" w:author="Greg Clendenning" w:date="2024-04-16T16:42:00Z">
                                <m:rPr>
                                  <m:sty m:val="p"/>
                                </m:rPr>
                                <w:rPr>
                                  <w:rFonts w:ascii="Cambria Math" w:hAnsi="Cambria Math" w:cs="Arial"/>
                                </w:rPr>
                                <m:t>W</m:t>
                              </w:del>
                            </m:r>
                          </m:num>
                          <m:den>
                            <m:r>
                              <w:del w:id="31739" w:author="Greg Clendenning" w:date="2024-04-16T16:42:00Z">
                                <m:rPr>
                                  <m:sty m:val="p"/>
                                </m:rPr>
                                <w:rPr>
                                  <w:rFonts w:ascii="Cambria Math" w:hAnsi="Cambria Math" w:cs="Arial"/>
                                </w:rPr>
                                <m:t>kW</m:t>
                              </w:del>
                            </m:r>
                          </m:den>
                        </m:f>
                      </m:e>
                    </m:box>
                  </m:den>
                </m:f>
                <m:r>
                  <w:del w:id="31740" w:author="Greg Clendenning" w:date="2024-04-16T16:42:00Z">
                    <w:rPr>
                      <w:rFonts w:ascii="Cambria Math" w:eastAsia="Calibri" w:hAnsi="Cambria Math" w:cs="Arial"/>
                    </w:rPr>
                    <m:t>×AF</m:t>
                  </w:del>
                </m:r>
                <m:r>
                  <w:ins w:id="31741" w:author="Greg Clendenning" w:date="2024-04-16T16:42:00Z">
                    <w:rPr>
                      <w:rFonts w:ascii="Cambria Math" w:eastAsia="Calibri" w:hAnsi="Cambria Math" w:cs="Arial"/>
                    </w:rPr>
                    <m:t>=</m:t>
                  </w:ins>
                </m:r>
                <m:d>
                  <m:dPr>
                    <m:begChr m:val="{"/>
                    <m:endChr m:val="}"/>
                    <m:ctrlPr>
                      <w:ins w:id="31742" w:author="Greg Clendenning" w:date="2024-04-16T16:42:00Z">
                        <w:rPr>
                          <w:rFonts w:ascii="Cambria Math" w:eastAsia="Calibri" w:hAnsi="Cambria Math" w:cs="Arial"/>
                          <w:i/>
                        </w:rPr>
                      </w:ins>
                    </m:ctrlPr>
                  </m:dPr>
                  <m:e>
                    <m:d>
                      <m:dPr>
                        <m:ctrlPr>
                          <w:ins w:id="31743" w:author="Greg Clendenning" w:date="2024-04-16T16:42:00Z">
                            <w:rPr>
                              <w:rFonts w:ascii="Cambria Math" w:eastAsia="Calibri" w:hAnsi="Cambria Math" w:cs="Arial"/>
                              <w:i/>
                            </w:rPr>
                          </w:ins>
                        </m:ctrlPr>
                      </m:dPr>
                      <m:e>
                        <m:f>
                          <m:fPr>
                            <m:ctrlPr>
                              <w:ins w:id="31744" w:author="Greg Clendenning" w:date="2024-04-16T16:42:00Z">
                                <w:rPr>
                                  <w:rFonts w:ascii="Cambria Math" w:eastAsia="Calibri" w:hAnsi="Cambria Math" w:cs="Arial"/>
                                  <w:i/>
                                </w:rPr>
                              </w:ins>
                            </m:ctrlPr>
                          </m:fPr>
                          <m:num>
                            <m:r>
                              <w:ins w:id="31745" w:author="Greg Clendenning" w:date="2024-04-16T16:42:00Z">
                                <w:rPr>
                                  <w:rFonts w:ascii="Cambria Math" w:eastAsia="Calibri" w:hAnsi="Cambria Math" w:cs="Arial"/>
                                </w:rPr>
                                <m:t>1</m:t>
                              </w:ins>
                            </m:r>
                          </m:num>
                          <m:den>
                            <m:sSub>
                              <m:sSubPr>
                                <m:ctrlPr>
                                  <w:ins w:id="31746" w:author="Greg Clendenning" w:date="2024-04-16T16:42:00Z">
                                    <w:rPr>
                                      <w:rFonts w:ascii="Cambria Math" w:eastAsia="Calibri" w:hAnsi="Cambria Math" w:cs="Arial"/>
                                      <w:i/>
                                    </w:rPr>
                                  </w:ins>
                                </m:ctrlPr>
                              </m:sSubPr>
                              <m:e>
                                <m:r>
                                  <w:ins w:id="31747" w:author="Greg Clendenning" w:date="2024-04-16T16:42:00Z">
                                    <w:rPr>
                                      <w:rFonts w:ascii="Cambria Math" w:eastAsia="Calibri" w:hAnsi="Cambria Math" w:cs="Arial"/>
                                    </w:rPr>
                                    <m:t>R</m:t>
                                  </w:ins>
                                </m:r>
                              </m:e>
                              <m:sub>
                                <m:r>
                                  <w:ins w:id="31748" w:author="Greg Clendenning" w:date="2024-04-16T16:42:00Z">
                                    <w:rPr>
                                      <w:rFonts w:ascii="Cambria Math" w:eastAsia="Calibri" w:hAnsi="Cambria Math" w:cs="Arial"/>
                                    </w:rPr>
                                    <m:t>base,ag</m:t>
                                  </w:ins>
                                </m:r>
                              </m:sub>
                            </m:sSub>
                          </m:den>
                        </m:f>
                        <m:r>
                          <w:ins w:id="31749" w:author="Greg Clendenning" w:date="2024-04-16T16:42:00Z">
                            <w:rPr>
                              <w:rFonts w:ascii="Cambria Math" w:eastAsia="Calibri" w:hAnsi="Cambria Math" w:cs="Arial"/>
                            </w:rPr>
                            <m:t>-</m:t>
                          </w:ins>
                        </m:r>
                        <m:f>
                          <m:fPr>
                            <m:ctrlPr>
                              <w:ins w:id="31750" w:author="Greg Clendenning" w:date="2024-04-16T16:42:00Z">
                                <w:rPr>
                                  <w:rFonts w:ascii="Cambria Math" w:eastAsia="Calibri" w:hAnsi="Cambria Math" w:cs="Arial"/>
                                  <w:i/>
                                </w:rPr>
                              </w:ins>
                            </m:ctrlPr>
                          </m:fPr>
                          <m:num>
                            <m:r>
                              <w:ins w:id="31751" w:author="Greg Clendenning" w:date="2024-04-16T16:42:00Z">
                                <w:rPr>
                                  <w:rFonts w:ascii="Cambria Math" w:eastAsia="Calibri" w:hAnsi="Cambria Math" w:cs="Arial"/>
                                </w:rPr>
                                <m:t>1</m:t>
                              </w:ins>
                            </m:r>
                          </m:num>
                          <m:den>
                            <m:sSub>
                              <m:sSubPr>
                                <m:ctrlPr>
                                  <w:ins w:id="31752" w:author="Greg Clendenning" w:date="2024-04-16T16:42:00Z">
                                    <w:rPr>
                                      <w:rFonts w:ascii="Cambria Math" w:eastAsia="Calibri" w:hAnsi="Cambria Math" w:cs="Arial"/>
                                      <w:i/>
                                    </w:rPr>
                                  </w:ins>
                                </m:ctrlPr>
                              </m:sSubPr>
                              <m:e>
                                <m:r>
                                  <w:ins w:id="31753" w:author="Greg Clendenning" w:date="2024-04-16T16:42:00Z">
                                    <w:rPr>
                                      <w:rFonts w:ascii="Cambria Math" w:eastAsia="Calibri" w:hAnsi="Cambria Math" w:cs="Arial"/>
                                    </w:rPr>
                                    <m:t>R</m:t>
                                  </w:ins>
                                </m:r>
                              </m:e>
                              <m:sub>
                                <m:r>
                                  <w:ins w:id="31754" w:author="Greg Clendenning" w:date="2024-04-16T16:42:00Z">
                                    <w:rPr>
                                      <w:rFonts w:ascii="Cambria Math" w:eastAsia="Calibri" w:hAnsi="Cambria Math" w:cs="Arial"/>
                                    </w:rPr>
                                    <m:t>base,ag</m:t>
                                  </w:ins>
                                </m:r>
                              </m:sub>
                            </m:sSub>
                            <m:r>
                              <w:ins w:id="31755" w:author="Greg Clendenning" w:date="2024-04-16T16:42:00Z">
                                <w:rPr>
                                  <w:rFonts w:ascii="Cambria Math" w:eastAsia="Calibri" w:hAnsi="Cambria Math" w:cs="Arial"/>
                                </w:rPr>
                                <m:t>+</m:t>
                              </w:ins>
                            </m:r>
                            <m:sSub>
                              <m:sSubPr>
                                <m:ctrlPr>
                                  <w:ins w:id="31756" w:author="Greg Clendenning" w:date="2024-04-16T16:42:00Z">
                                    <w:rPr>
                                      <w:rFonts w:ascii="Cambria Math" w:eastAsia="Calibri" w:hAnsi="Cambria Math" w:cs="Arial"/>
                                      <w:i/>
                                    </w:rPr>
                                  </w:ins>
                                </m:ctrlPr>
                              </m:sSubPr>
                              <m:e>
                                <m:r>
                                  <w:ins w:id="31757" w:author="Greg Clendenning" w:date="2024-04-16T16:42:00Z">
                                    <w:rPr>
                                      <w:rFonts w:ascii="Cambria Math" w:eastAsia="Calibri" w:hAnsi="Cambria Math" w:cs="Arial"/>
                                    </w:rPr>
                                    <m:t>R</m:t>
                                  </w:ins>
                                </m:r>
                              </m:e>
                              <m:sub>
                                <m:r>
                                  <w:ins w:id="31758" w:author="Greg Clendenning" w:date="2024-04-16T16:42:00Z">
                                    <w:rPr>
                                      <w:rFonts w:ascii="Cambria Math" w:eastAsia="Calibri" w:hAnsi="Cambria Math" w:cs="Arial"/>
                                    </w:rPr>
                                    <m:t>ee</m:t>
                                  </w:ins>
                                </m:r>
                              </m:sub>
                            </m:sSub>
                          </m:den>
                        </m:f>
                      </m:e>
                    </m:d>
                    <m:r>
                      <w:ins w:id="31759" w:author="Greg Clendenning" w:date="2024-04-16T16:42:00Z">
                        <w:rPr>
                          <w:rFonts w:ascii="Cambria Math" w:eastAsia="Calibri" w:hAnsi="Cambria Math" w:cs="Arial"/>
                        </w:rPr>
                        <m:t>×</m:t>
                      </w:ins>
                    </m:r>
                    <m:sSub>
                      <m:sSubPr>
                        <m:ctrlPr>
                          <w:ins w:id="31760" w:author="Greg Clendenning" w:date="2024-04-16T16:42:00Z">
                            <w:rPr>
                              <w:rFonts w:ascii="Cambria Math" w:eastAsia="Calibri" w:hAnsi="Cambria Math" w:cs="Arial"/>
                              <w:i/>
                            </w:rPr>
                          </w:ins>
                        </m:ctrlPr>
                      </m:sSubPr>
                      <m:e>
                        <m:r>
                          <w:ins w:id="31761" w:author="Greg Clendenning" w:date="2024-04-16T16:42:00Z">
                            <w:rPr>
                              <w:rFonts w:ascii="Cambria Math" w:eastAsia="Calibri" w:hAnsi="Cambria Math" w:cs="Arial"/>
                            </w:rPr>
                            <m:t>H</m:t>
                          </w:ins>
                        </m:r>
                      </m:e>
                      <m:sub>
                        <m:r>
                          <w:ins w:id="31762" w:author="Greg Clendenning" w:date="2024-04-16T16:42:00Z">
                            <w:rPr>
                              <w:rFonts w:ascii="Cambria Math" w:eastAsia="Calibri" w:hAnsi="Cambria Math" w:cs="Arial"/>
                            </w:rPr>
                            <m:t>ag</m:t>
                          </w:ins>
                        </m:r>
                      </m:sub>
                    </m:sSub>
                    <m:r>
                      <w:ins w:id="31763" w:author="Greg Clendenning" w:date="2024-04-16T16:42:00Z">
                        <w:rPr>
                          <w:rFonts w:ascii="Cambria Math" w:eastAsia="Calibri" w:hAnsi="Cambria Math" w:cs="Arial"/>
                        </w:rPr>
                        <m:t>+</m:t>
                      </w:ins>
                    </m:r>
                    <m:d>
                      <m:dPr>
                        <m:ctrlPr>
                          <w:ins w:id="31764" w:author="Greg Clendenning" w:date="2024-04-16T16:42:00Z">
                            <w:rPr>
                              <w:rFonts w:ascii="Cambria Math" w:eastAsia="Calibri" w:hAnsi="Cambria Math" w:cs="Arial"/>
                              <w:i/>
                            </w:rPr>
                          </w:ins>
                        </m:ctrlPr>
                      </m:dPr>
                      <m:e>
                        <m:f>
                          <m:fPr>
                            <m:ctrlPr>
                              <w:ins w:id="31765" w:author="Greg Clendenning" w:date="2024-04-16T16:42:00Z">
                                <w:rPr>
                                  <w:rFonts w:ascii="Cambria Math" w:eastAsia="Calibri" w:hAnsi="Cambria Math" w:cs="Arial"/>
                                  <w:i/>
                                </w:rPr>
                              </w:ins>
                            </m:ctrlPr>
                          </m:fPr>
                          <m:num>
                            <m:r>
                              <w:ins w:id="31766" w:author="Greg Clendenning" w:date="2024-04-16T16:42:00Z">
                                <w:rPr>
                                  <w:rFonts w:ascii="Cambria Math" w:eastAsia="Calibri" w:hAnsi="Cambria Math" w:cs="Arial"/>
                                </w:rPr>
                                <m:t>1</m:t>
                              </w:ins>
                            </m:r>
                          </m:num>
                          <m:den>
                            <m:sSub>
                              <m:sSubPr>
                                <m:ctrlPr>
                                  <w:ins w:id="31767" w:author="Greg Clendenning" w:date="2024-04-16T16:42:00Z">
                                    <w:rPr>
                                      <w:rFonts w:ascii="Cambria Math" w:eastAsia="Calibri" w:hAnsi="Cambria Math" w:cs="Arial"/>
                                      <w:i/>
                                    </w:rPr>
                                  </w:ins>
                                </m:ctrlPr>
                              </m:sSubPr>
                              <m:e>
                                <m:r>
                                  <w:ins w:id="31768" w:author="Greg Clendenning" w:date="2024-04-16T16:42:00Z">
                                    <w:rPr>
                                      <w:rFonts w:ascii="Cambria Math" w:eastAsia="Calibri" w:hAnsi="Cambria Math" w:cs="Arial"/>
                                    </w:rPr>
                                    <m:t>R</m:t>
                                  </w:ins>
                                </m:r>
                              </m:e>
                              <m:sub>
                                <m:r>
                                  <w:ins w:id="31769" w:author="Greg Clendenning" w:date="2024-04-16T16:42:00Z">
                                    <w:rPr>
                                      <w:rFonts w:ascii="Cambria Math" w:eastAsia="Calibri" w:hAnsi="Cambria Math" w:cs="Arial"/>
                                    </w:rPr>
                                    <m:t>base,bg</m:t>
                                  </w:ins>
                                </m:r>
                              </m:sub>
                            </m:sSub>
                          </m:den>
                        </m:f>
                        <m:r>
                          <w:ins w:id="31770" w:author="Greg Clendenning" w:date="2024-04-16T16:42:00Z">
                            <w:rPr>
                              <w:rFonts w:ascii="Cambria Math" w:eastAsia="Calibri" w:hAnsi="Cambria Math" w:cs="Arial"/>
                            </w:rPr>
                            <m:t>-</m:t>
                          </w:ins>
                        </m:r>
                        <m:f>
                          <m:fPr>
                            <m:ctrlPr>
                              <w:ins w:id="31771" w:author="Greg Clendenning" w:date="2024-04-16T16:42:00Z">
                                <w:rPr>
                                  <w:rFonts w:ascii="Cambria Math" w:eastAsia="Calibri" w:hAnsi="Cambria Math" w:cs="Arial"/>
                                  <w:i/>
                                </w:rPr>
                              </w:ins>
                            </m:ctrlPr>
                          </m:fPr>
                          <m:num>
                            <m:r>
                              <w:ins w:id="31772" w:author="Greg Clendenning" w:date="2024-04-16T16:42:00Z">
                                <w:rPr>
                                  <w:rFonts w:ascii="Cambria Math" w:eastAsia="Calibri" w:hAnsi="Cambria Math" w:cs="Arial"/>
                                </w:rPr>
                                <m:t>1</m:t>
                              </w:ins>
                            </m:r>
                          </m:num>
                          <m:den>
                            <m:sSub>
                              <m:sSubPr>
                                <m:ctrlPr>
                                  <w:ins w:id="31773" w:author="Greg Clendenning" w:date="2024-04-16T16:42:00Z">
                                    <w:rPr>
                                      <w:rFonts w:ascii="Cambria Math" w:eastAsia="Calibri" w:hAnsi="Cambria Math" w:cs="Arial"/>
                                      <w:i/>
                                    </w:rPr>
                                  </w:ins>
                                </m:ctrlPr>
                              </m:sSubPr>
                              <m:e>
                                <m:r>
                                  <w:ins w:id="31774" w:author="Greg Clendenning" w:date="2024-04-16T16:42:00Z">
                                    <w:rPr>
                                      <w:rFonts w:ascii="Cambria Math" w:eastAsia="Calibri" w:hAnsi="Cambria Math" w:cs="Arial"/>
                                    </w:rPr>
                                    <m:t>R</m:t>
                                  </w:ins>
                                </m:r>
                              </m:e>
                              <m:sub>
                                <m:r>
                                  <w:ins w:id="31775" w:author="Greg Clendenning" w:date="2024-04-16T16:42:00Z">
                                    <w:rPr>
                                      <w:rFonts w:ascii="Cambria Math" w:eastAsia="Calibri" w:hAnsi="Cambria Math" w:cs="Arial"/>
                                    </w:rPr>
                                    <m:t>base,bg</m:t>
                                  </w:ins>
                                </m:r>
                              </m:sub>
                            </m:sSub>
                            <m:r>
                              <w:ins w:id="31776" w:author="Greg Clendenning" w:date="2024-04-16T16:42:00Z">
                                <w:rPr>
                                  <w:rFonts w:ascii="Cambria Math" w:eastAsia="Calibri" w:hAnsi="Cambria Math" w:cs="Arial"/>
                                </w:rPr>
                                <m:t>+</m:t>
                              </w:ins>
                            </m:r>
                            <m:sSub>
                              <m:sSubPr>
                                <m:ctrlPr>
                                  <w:ins w:id="31777" w:author="Greg Clendenning" w:date="2024-04-16T16:42:00Z">
                                    <w:rPr>
                                      <w:rFonts w:ascii="Cambria Math" w:eastAsia="Calibri" w:hAnsi="Cambria Math" w:cs="Arial"/>
                                      <w:i/>
                                    </w:rPr>
                                  </w:ins>
                                </m:ctrlPr>
                              </m:sSubPr>
                              <m:e>
                                <m:r>
                                  <w:ins w:id="31778" w:author="Greg Clendenning" w:date="2024-04-16T16:42:00Z">
                                    <w:rPr>
                                      <w:rFonts w:ascii="Cambria Math" w:eastAsia="Calibri" w:hAnsi="Cambria Math" w:cs="Arial"/>
                                    </w:rPr>
                                    <m:t>R</m:t>
                                  </w:ins>
                                </m:r>
                              </m:e>
                              <m:sub>
                                <m:r>
                                  <w:ins w:id="31779" w:author="Greg Clendenning" w:date="2024-04-16T16:42:00Z">
                                    <w:rPr>
                                      <w:rFonts w:ascii="Cambria Math" w:eastAsia="Calibri" w:hAnsi="Cambria Math" w:cs="Arial"/>
                                    </w:rPr>
                                    <m:t>ee</m:t>
                                  </w:ins>
                                </m:r>
                              </m:sub>
                            </m:sSub>
                          </m:den>
                        </m:f>
                      </m:e>
                    </m:d>
                    <m:r>
                      <w:ins w:id="31780" w:author="Greg Clendenning" w:date="2024-04-16T16:42:00Z">
                        <w:rPr>
                          <w:rFonts w:ascii="Cambria Math" w:eastAsia="Calibri" w:hAnsi="Cambria Math" w:cs="Arial"/>
                        </w:rPr>
                        <m:t>×</m:t>
                      </w:ins>
                    </m:r>
                    <m:sSub>
                      <m:sSubPr>
                        <m:ctrlPr>
                          <w:ins w:id="31781" w:author="Greg Clendenning" w:date="2024-04-16T16:42:00Z">
                            <w:rPr>
                              <w:rFonts w:ascii="Cambria Math" w:eastAsia="Calibri" w:hAnsi="Cambria Math" w:cs="Arial"/>
                              <w:i/>
                            </w:rPr>
                          </w:ins>
                        </m:ctrlPr>
                      </m:sSubPr>
                      <m:e>
                        <m:r>
                          <w:ins w:id="31782" w:author="Greg Clendenning" w:date="2024-04-16T16:42:00Z">
                            <w:rPr>
                              <w:rFonts w:ascii="Cambria Math" w:eastAsia="Calibri" w:hAnsi="Cambria Math" w:cs="Arial"/>
                            </w:rPr>
                            <m:t>H</m:t>
                          </w:ins>
                        </m:r>
                      </m:e>
                      <m:sub>
                        <m:r>
                          <w:ins w:id="31783" w:author="Greg Clendenning" w:date="2024-04-16T16:42:00Z">
                            <w:rPr>
                              <w:rFonts w:ascii="Cambria Math" w:eastAsia="Calibri" w:hAnsi="Cambria Math" w:cs="Arial"/>
                            </w:rPr>
                            <m:t>bg</m:t>
                          </w:ins>
                        </m:r>
                      </m:sub>
                    </m:sSub>
                  </m:e>
                </m:d>
                <m:r>
                  <w:ins w:id="31784" w:author="Greg Clendenning" w:date="2024-04-16T16:42:00Z">
                    <w:rPr>
                      <w:rFonts w:ascii="Cambria Math" w:eastAsia="Calibri" w:hAnsi="Cambria Math" w:cs="Arial"/>
                    </w:rPr>
                    <m:t>×</m:t>
                  </w:ins>
                </m:r>
                <m:f>
                  <m:fPr>
                    <m:ctrlPr>
                      <w:ins w:id="31785" w:author="Greg Clendenning" w:date="2024-04-16T16:42:00Z">
                        <w:rPr>
                          <w:rFonts w:ascii="Cambria Math" w:eastAsia="Calibri" w:hAnsi="Cambria Math" w:cs="Arial"/>
                          <w:i/>
                        </w:rPr>
                      </w:ins>
                    </m:ctrlPr>
                  </m:fPr>
                  <m:num>
                    <m:r>
                      <w:ins w:id="31786" w:author="Greg Clendenning" w:date="2024-04-16T16:42:00Z">
                        <w:rPr>
                          <w:rFonts w:ascii="Cambria Math" w:eastAsia="Calibri" w:hAnsi="Cambria Math" w:cs="Arial"/>
                        </w:rPr>
                        <m:t>L×</m:t>
                      </w:ins>
                    </m:r>
                    <m:d>
                      <m:dPr>
                        <m:ctrlPr>
                          <w:ins w:id="31787" w:author="Greg Clendenning" w:date="2024-04-16T16:42:00Z">
                            <w:rPr>
                              <w:rFonts w:ascii="Cambria Math" w:eastAsia="Calibri" w:hAnsi="Cambria Math" w:cs="Arial"/>
                              <w:i/>
                            </w:rPr>
                          </w:ins>
                        </m:ctrlPr>
                      </m:dPr>
                      <m:e>
                        <m:r>
                          <w:ins w:id="31788" w:author="Greg Clendenning" w:date="2024-04-16T16:42:00Z">
                            <w:rPr>
                              <w:rFonts w:ascii="Cambria Math" w:eastAsia="Calibri" w:hAnsi="Cambria Math" w:cs="Arial"/>
                            </w:rPr>
                            <m:t>1-FF</m:t>
                          </w:ins>
                        </m:r>
                      </m:e>
                    </m:d>
                    <m:r>
                      <w:ins w:id="31789" w:author="Greg Clendenning" w:date="2024-04-16T16:42:00Z">
                        <w:rPr>
                          <w:rFonts w:ascii="Cambria Math" w:eastAsia="Calibri" w:hAnsi="Cambria Math" w:cs="Arial"/>
                        </w:rPr>
                        <m:t>×HDD×</m:t>
                      </w:ins>
                    </m:r>
                    <m:r>
                      <w:ins w:id="31790" w:author="Greg Clendenning" w:date="2024-04-16T16:42:00Z">
                        <m:rPr>
                          <m:sty m:val="p"/>
                        </m:rPr>
                        <w:rPr>
                          <w:rFonts w:ascii="Cambria Math" w:hAnsi="Cambria Math" w:cs="Arial"/>
                        </w:rPr>
                        <m:t>24</m:t>
                      </w:ins>
                    </m:r>
                  </m:num>
                  <m:den>
                    <m:r>
                      <w:ins w:id="31791" w:author="Greg Clendenning" w:date="2024-04-16T16:42:00Z">
                        <m:rPr>
                          <m:sty m:val="p"/>
                        </m:rPr>
                        <w:rPr>
                          <w:rFonts w:ascii="Cambria Math" w:hAnsi="Cambria Math"/>
                          <w:szCs w:val="17"/>
                        </w:rPr>
                        <m:t>HSPF×1,000</m:t>
                      </w:ins>
                    </m:r>
                  </m:den>
                </m:f>
              </m:oMath>
            </m:oMathPara>
          </w:p>
        </w:tc>
      </w:tr>
      <w:tr w:rsidR="00EA5BBF" w:rsidRPr="001570EA" w14:paraId="221C01AE" w14:textId="77777777">
        <w:trPr>
          <w:trPrChange w:id="31792" w:author="Greg Clendenning" w:date="2024-04-16T16:42:00Z">
            <w:trPr>
              <w:gridAfter w:val="0"/>
            </w:trPr>
          </w:trPrChange>
        </w:trPr>
        <w:tc>
          <w:tcPr>
            <w:tcW w:w="1608" w:type="dxa"/>
            <w:shd w:val="clear" w:color="auto" w:fill="auto"/>
            <w:tcPrChange w:id="31793" w:author="Greg Clendenning" w:date="2024-04-16T16:42:00Z">
              <w:tcPr>
                <w:tcW w:w="1170" w:type="dxa"/>
                <w:shd w:val="clear" w:color="auto" w:fill="auto"/>
                <w:vAlign w:val="center"/>
              </w:tcPr>
            </w:tcPrChange>
          </w:tcPr>
          <w:p w14:paraId="63734E2D" w14:textId="4745C4EE" w:rsidR="00EA5BBF" w:rsidRPr="001570EA" w:rsidRDefault="00FA5174">
            <w:pPr>
              <w:tabs>
                <w:tab w:val="left" w:pos="720"/>
                <w:tab w:val="left" w:pos="2880"/>
              </w:tabs>
              <w:rPr>
                <w:rPrChange w:id="31794" w:author="Greg Clendenning" w:date="2024-04-16T16:42:00Z">
                  <w:rPr>
                    <w:i/>
                  </w:rPr>
                </w:rPrChange>
              </w:rPr>
            </w:pPr>
            <m:oMathPara>
              <m:oMathParaPr>
                <m:jc m:val="left"/>
              </m:oMathParaPr>
              <m:oMath>
                <m:r>
                  <w:del w:id="31795" w:author="Greg Clendenning" w:date="2024-04-16T16:42:00Z">
                    <w:rPr>
                      <w:rFonts w:ascii="Cambria Math" w:eastAsia="Calibri" w:hAnsi="Cambria Math"/>
                      <w:szCs w:val="16"/>
                    </w:rPr>
                    <m:t>∆</m:t>
                  </w:del>
                </m:r>
                <m:sSub>
                  <m:sSubPr>
                    <m:ctrlPr>
                      <w:del w:id="31796" w:author="Greg Clendenning" w:date="2024-04-16T16:42:00Z">
                        <w:rPr>
                          <w:rFonts w:ascii="Cambria Math" w:eastAsia="Calibri" w:hAnsi="Cambria Math"/>
                          <w:i/>
                          <w:szCs w:val="16"/>
                        </w:rPr>
                      </w:del>
                    </m:ctrlPr>
                  </m:sSubPr>
                  <m:e>
                    <m:r>
                      <w:del w:id="31797" w:author="Greg Clendenning" w:date="2024-04-16T16:42:00Z">
                        <w:rPr>
                          <w:rFonts w:ascii="Cambria Math" w:eastAsia="Calibri" w:hAnsi="Cambria Math"/>
                          <w:szCs w:val="16"/>
                        </w:rPr>
                        <m:t>kW</m:t>
                      </w:del>
                    </m:r>
                  </m:e>
                  <m:sub>
                    <m:r>
                      <w:del w:id="31798" w:author="Greg Clendenning" w:date="2024-04-16T16:42:00Z">
                        <w:rPr>
                          <w:rFonts w:ascii="Cambria Math" w:eastAsia="Calibri" w:hAnsi="Cambria Math"/>
                          <w:szCs w:val="16"/>
                        </w:rPr>
                        <m:t>peak</m:t>
                      </w:del>
                    </m:r>
                  </m:sub>
                </m:sSub>
                <m:r>
                  <w:ins w:id="31799" w:author="Greg Clendenning" w:date="2024-04-16T16:42:00Z">
                    <m:rPr>
                      <m:nor/>
                    </m:rPr>
                    <w:rPr>
                      <w:rFonts w:ascii="Cambria Math" w:hAnsi="Cambria Math"/>
                    </w:rPr>
                    <m:t>∆</m:t>
                  </w:ins>
                </m:r>
                <m:sSub>
                  <m:sSubPr>
                    <m:ctrlPr>
                      <w:ins w:id="31800" w:author="Greg Clendenning" w:date="2024-04-16T16:42:00Z">
                        <w:rPr>
                          <w:rFonts w:ascii="Cambria Math" w:hAnsi="Cambria Math"/>
                        </w:rPr>
                      </w:ins>
                    </m:ctrlPr>
                  </m:sSubPr>
                  <m:e>
                    <m:r>
                      <w:ins w:id="31801" w:author="Greg Clendenning" w:date="2024-04-16T16:42:00Z">
                        <w:rPr>
                          <w:rFonts w:ascii="Cambria Math" w:hAnsi="Cambria Math"/>
                        </w:rPr>
                        <m:t>kW</m:t>
                      </w:ins>
                    </m:r>
                  </m:e>
                  <m:sub>
                    <m:r>
                      <w:ins w:id="31802" w:author="Greg Clendenning" w:date="2024-04-16T16:42:00Z">
                        <w:rPr>
                          <w:rFonts w:ascii="Cambria Math" w:hAnsi="Cambria Math"/>
                        </w:rPr>
                        <m:t>summer peak</m:t>
                      </w:ins>
                    </m:r>
                  </m:sub>
                </m:sSub>
                <m:r>
                  <w:ins w:id="31803" w:author="Greg Clendenning" w:date="2024-04-16T16:42:00Z">
                    <w:rPr>
                      <w:rFonts w:ascii="Cambria Math" w:hAnsi="Cambria Math"/>
                    </w:rPr>
                    <m:t xml:space="preserve"> </m:t>
                  </w:ins>
                </m:r>
              </m:oMath>
            </m:oMathPara>
          </w:p>
        </w:tc>
        <w:tc>
          <w:tcPr>
            <w:tcW w:w="7032" w:type="dxa"/>
            <w:shd w:val="clear" w:color="auto" w:fill="auto"/>
            <w:tcPrChange w:id="31804" w:author="Greg Clendenning" w:date="2024-04-16T16:42:00Z">
              <w:tcPr>
                <w:tcW w:w="7375" w:type="dxa"/>
                <w:gridSpan w:val="2"/>
                <w:shd w:val="clear" w:color="auto" w:fill="auto"/>
              </w:tcPr>
            </w:tcPrChange>
          </w:tcPr>
          <w:p w14:paraId="598AFC7F" w14:textId="5AA0AD95" w:rsidR="00EA5BBF" w:rsidRPr="001570EA" w:rsidRDefault="00056336">
            <w:pPr>
              <w:tabs>
                <w:tab w:val="left" w:pos="162"/>
              </w:tabs>
              <w:rPr>
                <w:ins w:id="31805" w:author="Greg Clendenning" w:date="2024-04-16T16:42:00Z"/>
                <w:szCs w:val="20"/>
              </w:rPr>
            </w:pPr>
            <m:oMathPara>
              <m:oMathParaPr>
                <m:jc m:val="left"/>
              </m:oMathParaPr>
              <m:oMath>
                <m:r>
                  <w:del w:id="31806" w:author="Greg Clendenning" w:date="2024-04-16T16:42:00Z">
                    <w:rPr>
                      <w:rFonts w:ascii="Cambria Math" w:eastAsia="Calibri" w:hAnsi="Cambria Math" w:cs="Arial"/>
                    </w:rPr>
                    <m:t>=</m:t>
                  </w:del>
                </m:r>
                <m:f>
                  <m:fPr>
                    <m:ctrlPr>
                      <w:del w:id="31807" w:author="Greg Clendenning" w:date="2024-04-16T16:42:00Z">
                        <w:rPr>
                          <w:rFonts w:ascii="Cambria Math" w:eastAsia="Calibri" w:hAnsi="Cambria Math" w:cs="Arial"/>
                          <w:i/>
                        </w:rPr>
                      </w:del>
                    </m:ctrlPr>
                  </m:fPr>
                  <m:num>
                    <m:sSub>
                      <m:sSubPr>
                        <m:ctrlPr>
                          <w:del w:id="31808" w:author="Greg Clendenning" w:date="2024-04-16T16:42:00Z">
                            <w:rPr>
                              <w:rFonts w:ascii="Cambria Math" w:eastAsia="Calibri" w:hAnsi="Cambria Math" w:cs="Arial"/>
                              <w:i/>
                            </w:rPr>
                          </w:del>
                        </m:ctrlPr>
                      </m:sSubPr>
                      <m:e>
                        <m:r>
                          <w:del w:id="31809" w:author="Greg Clendenning" w:date="2024-04-16T16:42:00Z">
                            <w:rPr>
                              <w:rFonts w:ascii="Cambria Math" w:eastAsia="Calibri" w:hAnsi="Cambria Math" w:cs="Arial"/>
                            </w:rPr>
                            <m:t>DkWh</m:t>
                          </w:del>
                        </m:r>
                      </m:e>
                      <m:sub>
                        <m:r>
                          <w:del w:id="31810" w:author="Greg Clendenning" w:date="2024-04-16T16:42:00Z">
                            <w:rPr>
                              <w:rFonts w:ascii="Cambria Math" w:eastAsia="Calibri" w:hAnsi="Cambria Math" w:cs="Arial"/>
                            </w:rPr>
                            <m:t>cool</m:t>
                          </w:del>
                        </m:r>
                      </m:sub>
                    </m:sSub>
                  </m:num>
                  <m:den>
                    <m:sSub>
                      <m:sSubPr>
                        <m:ctrlPr>
                          <w:del w:id="31811" w:author="Greg Clendenning" w:date="2024-04-16T16:42:00Z">
                            <w:rPr>
                              <w:rFonts w:ascii="Cambria Math" w:eastAsia="Calibri" w:hAnsi="Cambria Math" w:cs="Arial"/>
                              <w:i/>
                            </w:rPr>
                          </w:del>
                        </m:ctrlPr>
                      </m:sSubPr>
                      <m:e>
                        <m:r>
                          <w:del w:id="31812" w:author="Greg Clendenning" w:date="2024-04-16T16:42:00Z">
                            <w:rPr>
                              <w:rFonts w:ascii="Cambria Math" w:eastAsia="Calibri" w:hAnsi="Cambria Math" w:cs="Arial"/>
                            </w:rPr>
                            <m:t>EFLH</m:t>
                          </w:del>
                        </m:r>
                      </m:e>
                      <m:sub>
                        <m:r>
                          <w:del w:id="31813" w:author="Greg Clendenning" w:date="2024-04-16T16:42:00Z">
                            <w:rPr>
                              <w:rFonts w:ascii="Cambria Math" w:eastAsia="Calibri" w:hAnsi="Cambria Math" w:cs="Arial"/>
                            </w:rPr>
                            <m:t>cool</m:t>
                          </w:del>
                        </m:r>
                      </m:sub>
                    </m:sSub>
                  </m:den>
                </m:f>
                <m:r>
                  <w:del w:id="31814" w:author="Greg Clendenning" w:date="2024-04-16T16:42:00Z">
                    <w:rPr>
                      <w:rFonts w:ascii="Cambria Math" w:eastAsia="Calibri" w:hAnsi="Cambria Math" w:cs="Arial"/>
                    </w:rPr>
                    <m:t>×CF</m:t>
                  </w:del>
                </m:r>
                <m:r>
                  <w:ins w:id="31815" w:author="Greg Clendenning" w:date="2024-04-16T16:42:00Z">
                    <w:rPr>
                      <w:rFonts w:ascii="Cambria Math" w:hAnsi="Cambria Math" w:cs="Arial"/>
                      <w:szCs w:val="20"/>
                    </w:rPr>
                    <m:t>=∆kW</m:t>
                  </w:ins>
                </m:r>
                <m:sSub>
                  <m:sSubPr>
                    <m:ctrlPr>
                      <w:ins w:id="31816" w:author="Greg Clendenning" w:date="2024-04-16T16:42:00Z">
                        <w:rPr>
                          <w:rFonts w:ascii="Cambria Math" w:hAnsi="Cambria Math" w:cs="Arial"/>
                          <w:szCs w:val="20"/>
                        </w:rPr>
                      </w:ins>
                    </m:ctrlPr>
                  </m:sSubPr>
                  <m:e>
                    <m:r>
                      <w:ins w:id="31817" w:author="Greg Clendenning" w:date="2024-04-16T16:42:00Z">
                        <w:rPr>
                          <w:rFonts w:ascii="Cambria Math" w:hAnsi="Cambria Math" w:cs="Arial"/>
                          <w:szCs w:val="20"/>
                        </w:rPr>
                        <m:t>h</m:t>
                      </w:ins>
                    </m:r>
                  </m:e>
                  <m:sub>
                    <m:r>
                      <w:ins w:id="31818" w:author="Greg Clendenning" w:date="2024-04-16T16:42:00Z">
                        <w:rPr>
                          <w:rFonts w:ascii="Cambria Math" w:hAnsi="Cambria Math" w:cs="Arial"/>
                          <w:szCs w:val="20"/>
                        </w:rPr>
                        <m:t>cool</m:t>
                      </w:ins>
                    </m:r>
                  </m:sub>
                </m:sSub>
                <m:r>
                  <w:ins w:id="31819" w:author="Greg Clendenning" w:date="2024-04-16T16:42:00Z">
                    <w:rPr>
                      <w:rFonts w:ascii="Cambria Math" w:hAnsi="Cambria Math" w:cs="Arial"/>
                      <w:szCs w:val="20"/>
                    </w:rPr>
                    <m:t>×</m:t>
                  </w:ins>
                </m:r>
                <m:sSub>
                  <m:sSubPr>
                    <m:ctrlPr>
                      <w:ins w:id="31820" w:author="Greg Clendenning" w:date="2024-04-16T16:42:00Z">
                        <w:rPr>
                          <w:rFonts w:ascii="Cambria Math" w:hAnsi="Cambria Math" w:cs="Arial"/>
                          <w:szCs w:val="20"/>
                        </w:rPr>
                      </w:ins>
                    </m:ctrlPr>
                  </m:sSubPr>
                  <m:e>
                    <m:r>
                      <w:ins w:id="31821" w:author="Greg Clendenning" w:date="2024-04-16T16:42:00Z">
                        <w:rPr>
                          <w:rFonts w:ascii="Cambria Math" w:hAnsi="Cambria Math" w:cs="Arial"/>
                          <w:szCs w:val="20"/>
                        </w:rPr>
                        <m:t>ETDF</m:t>
                      </w:ins>
                    </m:r>
                  </m:e>
                  <m:sub>
                    <m:r>
                      <w:ins w:id="31822" w:author="Greg Clendenning" w:date="2024-04-16T16:42:00Z">
                        <w:rPr>
                          <w:rFonts w:ascii="Cambria Math" w:hAnsi="Cambria Math" w:cs="Arial"/>
                          <w:szCs w:val="20"/>
                        </w:rPr>
                        <m:t>summer</m:t>
                      </w:ins>
                    </m:r>
                  </m:sub>
                </m:sSub>
              </m:oMath>
            </m:oMathPara>
          </w:p>
          <w:p w14:paraId="44058068" w14:textId="77777777" w:rsidR="00EA5BBF" w:rsidRPr="001570EA" w:rsidRDefault="00EA5BBF">
            <w:pPr>
              <w:tabs>
                <w:tab w:val="left" w:pos="162"/>
              </w:tabs>
              <w:rPr>
                <w:rPrChange w:id="31823" w:author="Greg Clendenning" w:date="2024-04-16T16:42:00Z">
                  <w:rPr>
                    <w:i/>
                  </w:rPr>
                </w:rPrChange>
              </w:rPr>
              <w:pPrChange w:id="31824" w:author="Greg Clendenning" w:date="2024-04-16T16:42:00Z">
                <w:pPr>
                  <w:tabs>
                    <w:tab w:val="left" w:pos="720"/>
                    <w:tab w:val="left" w:pos="2880"/>
                  </w:tabs>
                  <w:spacing w:line="276" w:lineRule="auto"/>
                </w:pPr>
              </w:pPrChange>
            </w:pPr>
          </w:p>
        </w:tc>
      </w:tr>
      <w:tr w:rsidR="00EA5BBF" w:rsidRPr="001570EA" w14:paraId="62D1A292" w14:textId="77777777">
        <w:trPr>
          <w:ins w:id="31825" w:author="Greg Clendenning" w:date="2024-04-16T16:42:00Z"/>
        </w:trPr>
        <w:tc>
          <w:tcPr>
            <w:tcW w:w="1608" w:type="dxa"/>
            <w:shd w:val="clear" w:color="auto" w:fill="auto"/>
          </w:tcPr>
          <w:p w14:paraId="27793945" w14:textId="77777777" w:rsidR="00EA5BBF" w:rsidRPr="001570EA" w:rsidRDefault="00EA5BBF">
            <w:pPr>
              <w:tabs>
                <w:tab w:val="left" w:pos="720"/>
                <w:tab w:val="left" w:pos="2880"/>
              </w:tabs>
              <w:rPr>
                <w:ins w:id="31826" w:author="Greg Clendenning" w:date="2024-04-16T16:42:00Z"/>
              </w:rPr>
            </w:pPr>
            <m:oMathPara>
              <m:oMath>
                <m:r>
                  <w:ins w:id="31827" w:author="Greg Clendenning" w:date="2024-04-16T16:42:00Z">
                    <m:rPr>
                      <m:nor/>
                    </m:rPr>
                    <w:rPr>
                      <w:rFonts w:ascii="Cambria Math" w:hAnsi="Cambria Math"/>
                    </w:rPr>
                    <m:t>∆</m:t>
                  </w:ins>
                </m:r>
                <m:sSub>
                  <m:sSubPr>
                    <m:ctrlPr>
                      <w:ins w:id="31828" w:author="Greg Clendenning" w:date="2024-04-16T16:42:00Z">
                        <w:rPr>
                          <w:rFonts w:ascii="Cambria Math" w:hAnsi="Cambria Math"/>
                        </w:rPr>
                      </w:ins>
                    </m:ctrlPr>
                  </m:sSubPr>
                  <m:e>
                    <m:r>
                      <w:ins w:id="31829" w:author="Greg Clendenning" w:date="2024-04-16T16:42:00Z">
                        <w:rPr>
                          <w:rFonts w:ascii="Cambria Math" w:hAnsi="Cambria Math"/>
                        </w:rPr>
                        <m:t>kW</m:t>
                      </w:ins>
                    </m:r>
                  </m:e>
                  <m:sub>
                    <m:r>
                      <w:ins w:id="31830" w:author="Greg Clendenning" w:date="2024-04-16T16:42:00Z">
                        <w:rPr>
                          <w:rFonts w:ascii="Cambria Math" w:hAnsi="Cambria Math"/>
                        </w:rPr>
                        <m:t>winter peak</m:t>
                      </w:ins>
                    </m:r>
                  </m:sub>
                </m:sSub>
              </m:oMath>
            </m:oMathPara>
          </w:p>
        </w:tc>
        <w:tc>
          <w:tcPr>
            <w:tcW w:w="7032" w:type="dxa"/>
            <w:shd w:val="clear" w:color="auto" w:fill="auto"/>
          </w:tcPr>
          <w:p w14:paraId="7096C35C" w14:textId="77777777" w:rsidR="00EA5BBF" w:rsidRPr="001570EA" w:rsidRDefault="00EA5BBF">
            <w:pPr>
              <w:tabs>
                <w:tab w:val="left" w:pos="162"/>
              </w:tabs>
              <w:rPr>
                <w:ins w:id="31831" w:author="Greg Clendenning" w:date="2024-04-16T16:42:00Z"/>
              </w:rPr>
            </w:pPr>
            <m:oMathPara>
              <m:oMathParaPr>
                <m:jc m:val="left"/>
              </m:oMathParaPr>
              <m:oMath>
                <m:r>
                  <w:ins w:id="31832" w:author="Greg Clendenning" w:date="2024-04-16T16:42:00Z">
                    <w:rPr>
                      <w:rFonts w:ascii="Cambria Math" w:hAnsi="Cambria Math" w:cs="Arial"/>
                      <w:szCs w:val="20"/>
                    </w:rPr>
                    <m:t>=∆kW</m:t>
                  </w:ins>
                </m:r>
                <m:sSub>
                  <m:sSubPr>
                    <m:ctrlPr>
                      <w:ins w:id="31833" w:author="Greg Clendenning" w:date="2024-04-16T16:42:00Z">
                        <w:rPr>
                          <w:rFonts w:ascii="Cambria Math" w:hAnsi="Cambria Math" w:cs="Arial"/>
                          <w:szCs w:val="20"/>
                        </w:rPr>
                      </w:ins>
                    </m:ctrlPr>
                  </m:sSubPr>
                  <m:e>
                    <m:r>
                      <w:ins w:id="31834" w:author="Greg Clendenning" w:date="2024-04-16T16:42:00Z">
                        <w:rPr>
                          <w:rFonts w:ascii="Cambria Math" w:hAnsi="Cambria Math" w:cs="Arial"/>
                          <w:szCs w:val="20"/>
                        </w:rPr>
                        <m:t>h</m:t>
                      </w:ins>
                    </m:r>
                  </m:e>
                  <m:sub>
                    <m:r>
                      <w:ins w:id="31835" w:author="Greg Clendenning" w:date="2024-04-16T16:42:00Z">
                        <w:rPr>
                          <w:rFonts w:ascii="Cambria Math" w:hAnsi="Cambria Math" w:cs="Arial"/>
                          <w:szCs w:val="20"/>
                        </w:rPr>
                        <m:t>heat</m:t>
                      </w:ins>
                    </m:r>
                  </m:sub>
                </m:sSub>
                <m:r>
                  <w:ins w:id="31836" w:author="Greg Clendenning" w:date="2024-04-16T16:42:00Z">
                    <w:rPr>
                      <w:rFonts w:ascii="Cambria Math" w:hAnsi="Cambria Math" w:cs="Arial"/>
                      <w:szCs w:val="20"/>
                    </w:rPr>
                    <m:t>×</m:t>
                  </w:ins>
                </m:r>
                <m:sSub>
                  <m:sSubPr>
                    <m:ctrlPr>
                      <w:ins w:id="31837" w:author="Greg Clendenning" w:date="2024-04-16T16:42:00Z">
                        <w:rPr>
                          <w:rFonts w:ascii="Cambria Math" w:hAnsi="Cambria Math" w:cs="Arial"/>
                          <w:szCs w:val="20"/>
                        </w:rPr>
                      </w:ins>
                    </m:ctrlPr>
                  </m:sSubPr>
                  <m:e>
                    <m:r>
                      <w:ins w:id="31838" w:author="Greg Clendenning" w:date="2024-04-16T16:42:00Z">
                        <w:rPr>
                          <w:rFonts w:ascii="Cambria Math" w:hAnsi="Cambria Math" w:cs="Arial"/>
                          <w:szCs w:val="20"/>
                        </w:rPr>
                        <m:t>ETDF</m:t>
                      </w:ins>
                    </m:r>
                  </m:e>
                  <m:sub>
                    <m:r>
                      <w:ins w:id="31839" w:author="Greg Clendenning" w:date="2024-04-16T16:42:00Z">
                        <w:rPr>
                          <w:rFonts w:ascii="Cambria Math" w:hAnsi="Cambria Math" w:cs="Arial"/>
                          <w:szCs w:val="20"/>
                        </w:rPr>
                        <m:t>winter</m:t>
                      </w:ins>
                    </m:r>
                  </m:sub>
                </m:sSub>
              </m:oMath>
            </m:oMathPara>
          </w:p>
        </w:tc>
      </w:tr>
    </w:tbl>
    <w:p w14:paraId="1F56A883" w14:textId="77777777" w:rsidR="00EA5BBF" w:rsidRPr="001570EA" w:rsidRDefault="00EA5BBF">
      <w:pPr>
        <w:jc w:val="left"/>
        <w:pPrChange w:id="31840" w:author="Greg Clendenning" w:date="2024-04-16T16:42:00Z">
          <w:pPr/>
        </w:pPrChange>
      </w:pPr>
      <w:ins w:id="31841" w:author="Greg Clendenning" w:date="2024-04-16T16:42:00Z">
        <w:r w:rsidRPr="001570EA">
          <w:br w:type="page"/>
        </w:r>
      </w:ins>
    </w:p>
    <w:p w14:paraId="5A8B6B87" w14:textId="77777777" w:rsidR="00EA5BBF" w:rsidRPr="001570EA" w:rsidRDefault="00EA5BBF" w:rsidP="00EA5BBF">
      <w:pPr>
        <w:pStyle w:val="3ptheading"/>
        <w:keepNext/>
        <w:keepLines/>
      </w:pPr>
      <w:r w:rsidRPr="001570EA">
        <w:rPr>
          <w:rFonts w:cs="Arial"/>
        </w:rPr>
        <w:t>Gr</w:t>
      </w:r>
      <w:r w:rsidRPr="001570EA">
        <w:t>ound Source Heat Pumps (GSHP)</w:t>
      </w:r>
    </w:p>
    <w:p w14:paraId="31A8EDE4" w14:textId="61302623" w:rsidR="00EA5BBF" w:rsidRPr="001570EA" w:rsidRDefault="00EA5BBF" w:rsidP="00EA5BBF">
      <w:pPr>
        <w:keepNext/>
        <w:keepLines/>
      </w:pPr>
      <w:r w:rsidRPr="001570EA">
        <w:t>GSHP efficiencies are typically calculated differently than air-source units, baseline and qualifying unit efficiencies should be converted as follows</w:t>
      </w:r>
      <w:del w:id="31842" w:author="Greg Clendenning" w:date="2024-04-16T16:42:00Z">
        <w:r w:rsidR="00FA5174">
          <w:delText xml:space="preserve"> should be converted as follows:</w:delText>
        </w:r>
      </w:del>
      <w:ins w:id="31843" w:author="Greg Clendenning" w:date="2024-04-16T16:42:00Z">
        <w:r w:rsidRPr="001570EA">
          <w:t>:</w:t>
        </w:r>
      </w:ins>
    </w:p>
    <w:p w14:paraId="38BB011F" w14:textId="0F33F3F8" w:rsidR="00EA5BBF" w:rsidRPr="001570EA" w:rsidRDefault="00EA5BBF" w:rsidP="00EA5BBF">
      <w:pPr>
        <w:keepNext/>
        <w:keepLines/>
        <w:tabs>
          <w:tab w:val="left" w:pos="1440"/>
        </w:tabs>
        <w:spacing w:before="120"/>
        <w:rPr>
          <w:rFonts w:ascii="Cambria Math" w:hAnsi="Cambria Math"/>
          <w:i/>
        </w:rPr>
      </w:pPr>
      <w:r w:rsidRPr="001570EA">
        <w:rPr>
          <w:rFonts w:ascii="Cambria Math" w:hAnsi="Cambria Math"/>
          <w:i/>
        </w:rPr>
        <w:t>SEER</w:t>
      </w:r>
      <w:r w:rsidRPr="001570EA">
        <w:rPr>
          <w:rFonts w:ascii="Cambria Math" w:hAnsi="Cambria Math"/>
          <w:i/>
          <w:vertAlign w:val="subscript"/>
        </w:rPr>
        <w:tab/>
      </w:r>
      <w:r w:rsidRPr="001570EA">
        <w:rPr>
          <w:rFonts w:ascii="Cambria Math" w:hAnsi="Cambria Math"/>
          <w:i/>
        </w:rPr>
        <w:t>= EER</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w:t>
      </w:r>
      <w:r w:rsidRPr="001570EA">
        <w:rPr>
          <w:rFonts w:ascii="Cambria Math" w:hAnsi="Cambria Math"/>
          <w:i/>
        </w:rPr>
        <w:t xml:space="preserve"> GSHPDF </w:t>
      </w:r>
      <w:del w:id="31844" w:author="Greg Clendenning" w:date="2024-04-16T16:42:00Z">
        <w:r w:rsidR="00FA5174" w:rsidRPr="002759A0">
          <w:rPr>
            <w:rFonts w:ascii="Cambria Math" w:hAnsi="Cambria Math"/>
          </w:rPr>
          <w:delText>×</w:delText>
        </w:r>
        <w:r w:rsidR="00FA5174" w:rsidRPr="00751861">
          <w:rPr>
            <w:rFonts w:ascii="Cambria Math" w:hAnsi="Cambria Math"/>
            <w:i/>
          </w:rPr>
          <w:delText xml:space="preserve"> GSER</w:delText>
        </w:r>
      </w:del>
    </w:p>
    <w:p w14:paraId="7926CC10" w14:textId="77777777" w:rsidR="00EA5BBF" w:rsidRPr="001570EA" w:rsidRDefault="00EA5BBF" w:rsidP="00EA5BBF">
      <w:pPr>
        <w:tabs>
          <w:tab w:val="left" w:pos="1440"/>
        </w:tabs>
        <w:spacing w:before="60"/>
        <w:rPr>
          <w:moveTo w:id="31845" w:author="Greg Clendenning" w:date="2024-04-16T16:42:00Z"/>
          <w:rFonts w:ascii="Cambria Math" w:hAnsi="Cambria Math"/>
          <w:b/>
          <w:i/>
        </w:rPr>
      </w:pPr>
      <w:moveToRangeStart w:id="31846" w:author="Greg Clendenning" w:date="2024-04-16T16:42:00Z" w:name="move164178365"/>
      <w:moveTo w:id="31847" w:author="Greg Clendenning" w:date="2024-04-16T16:42:00Z">
        <w:r w:rsidRPr="001570EA">
          <w:rPr>
            <w:rFonts w:ascii="Cambria Math" w:hAnsi="Cambria Math"/>
            <w:i/>
          </w:rPr>
          <w:t>HSPF</w:t>
        </w:r>
        <w:r w:rsidRPr="001570EA">
          <w:rPr>
            <w:rFonts w:ascii="Cambria Math" w:hAnsi="Cambria Math"/>
            <w:b/>
            <w:i/>
            <w:vertAlign w:val="subscript"/>
          </w:rPr>
          <w:tab/>
        </w:r>
        <w:r w:rsidRPr="001570EA">
          <w:rPr>
            <w:rFonts w:ascii="Cambria Math" w:hAnsi="Cambria Math"/>
            <w:i/>
            <w:rPrChange w:id="31848" w:author="Greg Clendenning" w:date="2024-04-16T16:42:00Z">
              <w:rPr>
                <w:rFonts w:ascii="Cambria Math" w:hAnsi="Cambria Math"/>
                <w:b/>
                <w:i/>
              </w:rPr>
            </w:rPrChange>
          </w:rPr>
          <w:t>=</w:t>
        </w:r>
        <w:r w:rsidRPr="001570EA">
          <w:rPr>
            <w:rFonts w:ascii="Cambria Math" w:hAnsi="Cambria Math"/>
            <w:i/>
          </w:rPr>
          <w:t>COP</w:t>
        </w:r>
        <w:r w:rsidRPr="001570EA">
          <w:rPr>
            <w:rFonts w:ascii="Cambria Math" w:hAnsi="Cambria Math"/>
            <w:i/>
            <w:vertAlign w:val="subscript"/>
          </w:rPr>
          <w:t>g</w:t>
        </w:r>
        <w:r w:rsidRPr="001570EA">
          <w:rPr>
            <w:rFonts w:ascii="Cambria Math" w:hAnsi="Cambria Math"/>
            <w:i/>
          </w:rPr>
          <w:t xml:space="preserve"> </w:t>
        </w:r>
        <w:r w:rsidRPr="001570EA">
          <w:rPr>
            <w:rFonts w:ascii="Cambria Math" w:hAnsi="Cambria Math"/>
          </w:rPr>
          <w:t xml:space="preserve">× </w:t>
        </w:r>
        <w:r w:rsidRPr="001570EA">
          <w:rPr>
            <w:rFonts w:ascii="Cambria Math" w:hAnsi="Cambria Math"/>
            <w:i/>
          </w:rPr>
          <w:t xml:space="preserve">GSHPDF </w:t>
        </w:r>
        <w:r w:rsidRPr="001570EA">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moveTo>
    </w:p>
    <w:p w14:paraId="606F7ECB" w14:textId="77777777" w:rsidR="00EA5BBF" w:rsidRPr="001570EA" w:rsidRDefault="00EA5BBF">
      <w:pPr>
        <w:rPr>
          <w:moveTo w:id="31849" w:author="Greg Clendenning" w:date="2024-04-16T16:42:00Z"/>
          <w:rFonts w:cs="Arial"/>
        </w:rPr>
        <w:pPrChange w:id="31850" w:author="Greg Clendenning" w:date="2024-04-16T16:42:00Z">
          <w:pPr>
            <w:pStyle w:val="3ptheading"/>
            <w:tabs>
              <w:tab w:val="left" w:pos="2160"/>
            </w:tabs>
          </w:pPr>
        </w:pPrChange>
      </w:pPr>
    </w:p>
    <w:p w14:paraId="30600AB0" w14:textId="77777777" w:rsidR="00EA5BBF" w:rsidRPr="001570EA" w:rsidRDefault="00EA5BBF">
      <w:pPr>
        <w:rPr>
          <w:moveTo w:id="31851" w:author="Greg Clendenning" w:date="2024-04-16T16:42:00Z"/>
          <w:rFonts w:cs="Arial"/>
          <w:b/>
        </w:rPr>
        <w:pPrChange w:id="31852" w:author="Greg Clendenning" w:date="2024-04-16T16:42:00Z">
          <w:pPr>
            <w:tabs>
              <w:tab w:val="left" w:pos="2160"/>
            </w:tabs>
          </w:pPr>
        </w:pPrChange>
      </w:pPr>
      <w:moveTo w:id="31853" w:author="Greg Clendenning" w:date="2024-04-16T16:42:00Z">
        <w:r w:rsidRPr="001570EA">
          <w:rPr>
            <w:rFonts w:cs="Arial"/>
            <w:b/>
          </w:rPr>
          <w:t>PTAC and PTHP</w:t>
        </w:r>
      </w:moveTo>
    </w:p>
    <w:p w14:paraId="6F86CCB7" w14:textId="77777777" w:rsidR="00EA5BBF" w:rsidRPr="001570EA" w:rsidRDefault="00EA5BBF" w:rsidP="00EA5BBF">
      <w:pPr>
        <w:tabs>
          <w:tab w:val="left" w:pos="1440"/>
        </w:tabs>
        <w:rPr>
          <w:moveTo w:id="31854" w:author="Greg Clendenning" w:date="2024-04-16T16:42:00Z"/>
          <w:rFonts w:ascii="Cambria Math" w:hAnsi="Cambria Math"/>
          <w:i/>
          <w:rPrChange w:id="31855" w:author="Greg Clendenning" w:date="2024-04-16T16:42:00Z">
            <w:rPr>
              <w:moveTo w:id="31856" w:author="Greg Clendenning" w:date="2024-04-16T16:42:00Z"/>
              <w:rFonts w:ascii="Cambria Math" w:hAnsi="Cambria Math"/>
              <w:i/>
              <w:vertAlign w:val="subscript"/>
            </w:rPr>
          </w:rPrChange>
        </w:rPr>
      </w:pPr>
      <m:oMath>
        <m:r>
          <w:rPr>
            <w:rFonts w:ascii="Cambria Math" w:hAnsi="Cambria Math" w:cs="Arial"/>
          </w:rPr>
          <m:t>SEER</m:t>
        </m:r>
      </m:oMath>
      <w:moveTo w:id="31857" w:author="Greg Clendenning" w:date="2024-04-16T16:42:00Z">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moveTo>
    </w:p>
    <w:p w14:paraId="21686CF6" w14:textId="77777777" w:rsidR="00EA5BBF" w:rsidRPr="001570EA" w:rsidRDefault="00EA5BBF">
      <w:pPr>
        <w:tabs>
          <w:tab w:val="left" w:pos="1440"/>
        </w:tabs>
        <w:rPr>
          <w:moveTo w:id="31858" w:author="Greg Clendenning" w:date="2024-04-16T16:42:00Z"/>
          <w:rFonts w:ascii="Cambria Math" w:hAnsi="Cambria Math"/>
          <w:i/>
          <w:vertAlign w:val="subscript"/>
          <w:rPrChange w:id="31859" w:author="Greg Clendenning" w:date="2024-04-16T16:42:00Z">
            <w:rPr>
              <w:moveTo w:id="31860" w:author="Greg Clendenning" w:date="2024-04-16T16:42:00Z"/>
            </w:rPr>
          </w:rPrChange>
        </w:rPr>
        <w:pPrChange w:id="31861" w:author="Greg Clendenning" w:date="2024-04-16T16:42:00Z">
          <w:pPr/>
        </w:pPrChange>
      </w:pPr>
    </w:p>
    <w:p w14:paraId="3E28E32C" w14:textId="77777777" w:rsidR="00EA5BBF" w:rsidRPr="001570EA" w:rsidRDefault="00EA5BBF">
      <w:pPr>
        <w:pStyle w:val="SubStyle"/>
        <w:rPr>
          <w:moveTo w:id="31862" w:author="Greg Clendenning" w:date="2024-04-16T16:42:00Z"/>
        </w:rPr>
        <w:pPrChange w:id="31863" w:author="Greg Clendenning" w:date="2024-04-16T16:42:00Z">
          <w:pPr>
            <w:pStyle w:val="SubStyle"/>
            <w:keepNext/>
          </w:pPr>
        </w:pPrChange>
      </w:pPr>
      <w:moveTo w:id="31864" w:author="Greg Clendenning" w:date="2024-04-16T16:42:00Z">
        <w:r w:rsidRPr="001570EA">
          <w:t>Definition of Terms</w:t>
        </w:r>
      </w:moveTo>
    </w:p>
    <w:moveToRangeEnd w:id="31846"/>
    <w:p w14:paraId="5723301B" w14:textId="77777777" w:rsidR="00FA5174" w:rsidRPr="00313E5B" w:rsidRDefault="00FA5174" w:rsidP="00FA5174">
      <w:pPr>
        <w:tabs>
          <w:tab w:val="left" w:pos="1440"/>
        </w:tabs>
        <w:spacing w:before="60"/>
        <w:rPr>
          <w:del w:id="31865" w:author="Greg Clendenning" w:date="2024-04-16T16:42:00Z"/>
          <w:rFonts w:ascii="Cambria Math" w:hAnsi="Cambria Math"/>
          <w:b/>
          <w:i/>
        </w:rPr>
      </w:pPr>
      <w:del w:id="31866" w:author="Greg Clendenning" w:date="2024-04-16T16:42:00Z">
        <w:r w:rsidRPr="00E3314D">
          <w:rPr>
            <w:rFonts w:ascii="Cambria Math" w:hAnsi="Cambria Math"/>
            <w:i/>
          </w:rPr>
          <w:delText>HSPF</w:delText>
        </w:r>
        <w:r w:rsidRPr="00313E5B">
          <w:rPr>
            <w:rFonts w:ascii="Cambria Math" w:hAnsi="Cambria Math"/>
            <w:b/>
            <w:i/>
            <w:vertAlign w:val="subscript"/>
          </w:rPr>
          <w:tab/>
        </w:r>
        <w:r w:rsidRPr="00B9343F">
          <w:rPr>
            <w:rFonts w:ascii="Cambria Math" w:hAnsi="Cambria Math"/>
            <w:bCs/>
            <w:i/>
          </w:rPr>
          <w:delText>=</w:delText>
        </w:r>
        <w:r>
          <w:rPr>
            <w:rFonts w:ascii="Cambria Math" w:hAnsi="Cambria Math"/>
            <w:i/>
          </w:rPr>
          <w:delText>COP</w:delText>
        </w:r>
        <w:r w:rsidRPr="00751861">
          <w:rPr>
            <w:rFonts w:ascii="Cambria Math" w:hAnsi="Cambria Math"/>
            <w:i/>
            <w:vertAlign w:val="subscript"/>
          </w:rPr>
          <w:delText>g</w:delText>
        </w:r>
        <w:r w:rsidRPr="00751861">
          <w:rPr>
            <w:rFonts w:ascii="Cambria Math" w:hAnsi="Cambria Math"/>
            <w:i/>
          </w:rPr>
          <w:delText xml:space="preserve"> </w:delText>
        </w:r>
        <w:r w:rsidRPr="00E3314D">
          <w:rPr>
            <w:rFonts w:ascii="Cambria Math" w:hAnsi="Cambria Math"/>
          </w:rPr>
          <w:delText xml:space="preserve">× </w:delText>
        </w:r>
        <w:r w:rsidRPr="00751861">
          <w:rPr>
            <w:rFonts w:ascii="Cambria Math" w:hAnsi="Cambria Math"/>
            <w:i/>
          </w:rPr>
          <w:delText xml:space="preserve">GSHPDF </w:delText>
        </w:r>
        <w:r w:rsidRPr="00E3314D">
          <w:rPr>
            <w:rFonts w:ascii="Cambria Math" w:hAnsi="Cambria Math"/>
          </w:rPr>
          <w:delText>×</w:delText>
        </w:r>
        <w:r>
          <w:rPr>
            <w:rFonts w:ascii="Cambria Math" w:hAnsi="Cambria Math"/>
          </w:rPr>
          <w:delText>3.412</w:delText>
        </w:r>
      </w:del>
      <m:oMath>
        <m:f>
          <m:fPr>
            <m:ctrlPr>
              <w:del w:id="31867" w:author="Greg Clendenning" w:date="2024-04-16T16:42:00Z">
                <w:rPr>
                  <w:rFonts w:ascii="Cambria Math" w:hAnsi="Cambria Math" w:cs="Arial"/>
                </w:rPr>
              </w:del>
            </m:ctrlPr>
          </m:fPr>
          <m:num>
            <m:r>
              <w:del w:id="31868" w:author="Greg Clendenning" w:date="2024-04-16T16:42:00Z">
                <m:rPr>
                  <m:nor/>
                </m:rPr>
                <w:rPr>
                  <w:rFonts w:ascii="Cambria Math" w:hAnsi="Cambria Math" w:cs="Arial"/>
                  <w:iCs/>
                </w:rPr>
                <m:t>BTU</m:t>
              </w:del>
            </m:r>
            <m:ctrlPr>
              <w:del w:id="31869" w:author="Greg Clendenning" w:date="2024-04-16T16:42:00Z">
                <w:rPr>
                  <w:rFonts w:ascii="Cambria Math" w:hAnsi="Cambria Math" w:cs="Arial"/>
                  <w:iCs/>
                </w:rPr>
              </w:del>
            </m:ctrlPr>
          </m:num>
          <m:den>
            <m:r>
              <w:del w:id="31870" w:author="Greg Clendenning" w:date="2024-04-16T16:42:00Z">
                <m:rPr>
                  <m:nor/>
                </m:rPr>
                <w:rPr>
                  <w:rFonts w:ascii="Cambria Math" w:hAnsi="Cambria Math" w:cs="Arial"/>
                  <w:iCs/>
                </w:rPr>
                <m:t>W∙h</m:t>
              </w:del>
            </m:r>
          </m:den>
        </m:f>
      </m:oMath>
    </w:p>
    <w:p w14:paraId="7BF972CB" w14:textId="77777777" w:rsidR="00FA5174" w:rsidRDefault="00FA5174" w:rsidP="00FA5174">
      <w:pPr>
        <w:rPr>
          <w:del w:id="31871" w:author="Greg Clendenning" w:date="2024-04-16T16:42:00Z"/>
          <w:rFonts w:cs="Arial"/>
        </w:rPr>
      </w:pPr>
    </w:p>
    <w:p w14:paraId="2BB5C0AC" w14:textId="77777777" w:rsidR="00EA5BBF" w:rsidRPr="001570EA" w:rsidRDefault="00EA5BBF">
      <w:pPr>
        <w:tabs>
          <w:tab w:val="left" w:pos="2160"/>
        </w:tabs>
        <w:rPr>
          <w:moveFrom w:id="31872" w:author="Greg Clendenning" w:date="2024-04-16T16:42:00Z"/>
          <w:rFonts w:cs="Arial"/>
          <w:b/>
        </w:rPr>
        <w:pPrChange w:id="31873" w:author="Greg Clendenning" w:date="2024-04-16T16:42:00Z">
          <w:pPr/>
        </w:pPrChange>
      </w:pPr>
      <w:moveFromRangeStart w:id="31874" w:author="Greg Clendenning" w:date="2024-04-16T16:42:00Z" w:name="move164178364"/>
      <w:moveFrom w:id="31875" w:author="Greg Clendenning" w:date="2024-04-16T16:42:00Z">
        <w:r w:rsidRPr="001570EA">
          <w:rPr>
            <w:rFonts w:cs="Arial"/>
            <w:b/>
          </w:rPr>
          <w:t>PTAC and PTHP</w:t>
        </w:r>
      </w:moveFrom>
    </w:p>
    <w:p w14:paraId="76AD41C0" w14:textId="77777777" w:rsidR="00EA5BBF" w:rsidRPr="001570EA" w:rsidRDefault="00EA5BBF" w:rsidP="00EA5BBF">
      <w:pPr>
        <w:tabs>
          <w:tab w:val="left" w:pos="1440"/>
        </w:tabs>
        <w:rPr>
          <w:moveFrom w:id="31876" w:author="Greg Clendenning" w:date="2024-04-16T16:42:00Z"/>
          <w:rFonts w:ascii="Cambria Math" w:hAnsi="Cambria Math"/>
          <w:i/>
        </w:rPr>
      </w:pPr>
      <m:oMath>
        <m:r>
          <w:rPr>
            <w:rFonts w:ascii="Cambria Math" w:hAnsi="Cambria Math" w:cs="Arial"/>
          </w:rPr>
          <m:t>SEER</m:t>
        </m:r>
      </m:oMath>
      <w:moveFrom w:id="31877" w:author="Greg Clendenning" w:date="2024-04-16T16:42:00Z">
        <w:r w:rsidRPr="001570EA">
          <w:rPr>
            <w:rFonts w:ascii="Cambria Math" w:hAnsi="Cambria Math"/>
            <w:i/>
            <w:vertAlign w:val="subscript"/>
          </w:rPr>
          <w:t xml:space="preserve"> </w:t>
        </w:r>
        <w:r w:rsidRPr="001570EA">
          <w:rPr>
            <w:rFonts w:ascii="Cambria Math" w:hAnsi="Cambria Math"/>
            <w:i/>
          </w:rPr>
          <w:tab/>
        </w:r>
        <w:r w:rsidRPr="001570EA">
          <w:rPr>
            <w:rFonts w:ascii="Cambria Math" w:hAnsi="Cambria Math"/>
            <w:i/>
            <w:vertAlign w:val="subscript"/>
          </w:rPr>
          <w:t>=</w:t>
        </w:r>
        <w:r w:rsidRPr="001570EA">
          <w:rPr>
            <w:rFonts w:ascii="Cambria Math" w:hAnsi="Cambria Math"/>
            <w:i/>
          </w:rPr>
          <w:t xml:space="preserve"> EER</w:t>
        </w:r>
      </w:moveFrom>
    </w:p>
    <w:p w14:paraId="6FC05696" w14:textId="77777777" w:rsidR="00FA7686" w:rsidRPr="001570EA" w:rsidRDefault="00FA7686" w:rsidP="00EA5BBF">
      <w:pPr>
        <w:tabs>
          <w:tab w:val="left" w:pos="1440"/>
        </w:tabs>
        <w:rPr>
          <w:moveFrom w:id="31878" w:author="Greg Clendenning" w:date="2024-04-16T16:42:00Z"/>
          <w:rFonts w:ascii="Cambria Math" w:hAnsi="Cambria Math"/>
          <w:i/>
          <w:vertAlign w:val="subscript"/>
        </w:rPr>
      </w:pPr>
    </w:p>
    <w:p w14:paraId="40C6B1CD" w14:textId="77777777" w:rsidR="00EA5BBF" w:rsidRPr="001570EA" w:rsidRDefault="00EA5BBF">
      <w:pPr>
        <w:pStyle w:val="SubStyle"/>
        <w:keepNext/>
        <w:rPr>
          <w:moveFrom w:id="31879" w:author="Greg Clendenning" w:date="2024-04-16T16:42:00Z"/>
        </w:rPr>
        <w:pPrChange w:id="31880" w:author="Greg Clendenning" w:date="2024-04-16T16:42:00Z">
          <w:pPr>
            <w:pStyle w:val="SubStyle"/>
          </w:pPr>
        </w:pPrChange>
      </w:pPr>
      <w:moveFrom w:id="31881" w:author="Greg Clendenning" w:date="2024-04-16T16:42:00Z">
        <w:r w:rsidRPr="001570EA">
          <w:t>Definition of Terms</w:t>
        </w:r>
      </w:moveFrom>
    </w:p>
    <w:p w14:paraId="419FE59A" w14:textId="219FE250" w:rsidR="00EA5BBF" w:rsidRPr="001570EA" w:rsidRDefault="00EA5BBF" w:rsidP="00EA5BBF">
      <w:pPr>
        <w:pStyle w:val="Caption"/>
      </w:pPr>
      <w:bookmarkStart w:id="31882" w:name="_Toc47598366"/>
      <w:moveFromRangeEnd w:id="3187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1883" w:author="Greg Clendenning" w:date="2024-04-16T16:42:00Z">
        <w:r w:rsidR="003D6F35">
          <w:rPr>
            <w:noProof/>
          </w:rPr>
          <w:delText>123</w:delText>
        </w:r>
      </w:del>
      <w:ins w:id="31884" w:author="Greg Clendenning" w:date="2024-04-16T16:42:00Z">
        <w:r w:rsidR="002E093A" w:rsidRPr="001570EA">
          <w:rPr>
            <w:noProof/>
          </w:rPr>
          <w:t>147</w:t>
        </w:r>
      </w:ins>
      <w:r w:rsidR="002E093A" w:rsidRPr="001570EA">
        <w:fldChar w:fldCharType="end"/>
      </w:r>
      <w:r w:rsidRPr="001570EA">
        <w:t>: Terms</w:t>
      </w:r>
      <w:r w:rsidRPr="001570EA">
        <w:rPr>
          <w:rFonts w:cs="Arial"/>
        </w:rPr>
        <w:t>, Values, and References for</w:t>
      </w:r>
      <w:r w:rsidRPr="001570EA">
        <w:t xml:space="preserve"> Basement or Crawl Space Insulation</w:t>
      </w:r>
      <w:bookmarkEnd w:id="31882"/>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1"/>
        <w:gridCol w:w="1141"/>
        <w:gridCol w:w="904"/>
        <w:gridCol w:w="1791"/>
        <w:gridCol w:w="1218"/>
        <w:tblGridChange w:id="31885">
          <w:tblGrid>
            <w:gridCol w:w="3591"/>
            <w:gridCol w:w="436"/>
            <w:gridCol w:w="705"/>
            <w:gridCol w:w="553"/>
            <w:gridCol w:w="351"/>
            <w:gridCol w:w="1664"/>
            <w:gridCol w:w="127"/>
            <w:gridCol w:w="1218"/>
          </w:tblGrid>
        </w:tblGridChange>
      </w:tblGrid>
      <w:tr w:rsidR="00475EB1" w:rsidRPr="001570EA" w14:paraId="369E375E" w14:textId="77777777">
        <w:trPr>
          <w:cantSplit/>
          <w:trHeight w:val="287"/>
          <w:tblHeader/>
        </w:trPr>
        <w:tc>
          <w:tcPr>
            <w:tcW w:w="3397" w:type="dxa"/>
            <w:shd w:val="clear" w:color="auto" w:fill="BFBFBF" w:themeFill="background1" w:themeFillShade="BF"/>
            <w:vAlign w:val="center"/>
          </w:tcPr>
          <w:p w14:paraId="2E381DE3" w14:textId="77777777" w:rsidR="00EA5BBF" w:rsidRPr="001570EA" w:rsidRDefault="00EA5BBF">
            <w:pPr>
              <w:jc w:val="center"/>
              <w:rPr>
                <w:rFonts w:eastAsia="Arial" w:cs="Arial"/>
                <w:sz w:val="18"/>
                <w:szCs w:val="18"/>
              </w:rPr>
              <w:pPrChange w:id="31886" w:author="Greg Clendenning" w:date="2024-04-16T16:42:00Z">
                <w:pPr/>
              </w:pPrChange>
            </w:pPr>
            <w:r w:rsidRPr="001570EA">
              <w:rPr>
                <w:b/>
                <w:bCs/>
                <w:sz w:val="18"/>
                <w:szCs w:val="18"/>
              </w:rPr>
              <w:t>Term</w:t>
            </w:r>
          </w:p>
        </w:tc>
        <w:tc>
          <w:tcPr>
            <w:tcW w:w="1170" w:type="dxa"/>
            <w:shd w:val="clear" w:color="auto" w:fill="BFBFBF" w:themeFill="background1" w:themeFillShade="BF"/>
            <w:vAlign w:val="center"/>
          </w:tcPr>
          <w:p w14:paraId="39DF583E" w14:textId="77777777" w:rsidR="00EA5BBF" w:rsidRPr="001570EA" w:rsidRDefault="00EA5BBF">
            <w:pPr>
              <w:jc w:val="center"/>
              <w:rPr>
                <w:rFonts w:eastAsia="Arial" w:cs="Arial"/>
                <w:sz w:val="18"/>
                <w:szCs w:val="18"/>
              </w:rPr>
            </w:pPr>
            <w:r w:rsidRPr="001570EA">
              <w:rPr>
                <w:b/>
                <w:bCs/>
                <w:sz w:val="18"/>
                <w:szCs w:val="18"/>
              </w:rPr>
              <w:t>Unit</w:t>
            </w:r>
          </w:p>
        </w:tc>
        <w:tc>
          <w:tcPr>
            <w:tcW w:w="2982" w:type="dxa"/>
            <w:gridSpan w:val="2"/>
            <w:shd w:val="clear" w:color="auto" w:fill="BFBFBF" w:themeFill="background1" w:themeFillShade="BF"/>
            <w:vAlign w:val="center"/>
          </w:tcPr>
          <w:p w14:paraId="48492701" w14:textId="77777777" w:rsidR="00EA5BBF" w:rsidRPr="001570EA" w:rsidRDefault="00EA5BBF">
            <w:pPr>
              <w:jc w:val="center"/>
              <w:rPr>
                <w:rFonts w:eastAsia="Arial" w:cs="Arial"/>
                <w:sz w:val="18"/>
                <w:szCs w:val="18"/>
              </w:rPr>
            </w:pPr>
            <w:r w:rsidRPr="001570EA">
              <w:rPr>
                <w:b/>
                <w:bCs/>
                <w:sz w:val="18"/>
                <w:szCs w:val="18"/>
              </w:rPr>
              <w:t>Values</w:t>
            </w:r>
          </w:p>
        </w:tc>
        <w:tc>
          <w:tcPr>
            <w:tcW w:w="1096" w:type="dxa"/>
            <w:shd w:val="clear" w:color="auto" w:fill="BFBFBF" w:themeFill="background1" w:themeFillShade="BF"/>
            <w:vAlign w:val="center"/>
          </w:tcPr>
          <w:p w14:paraId="396A1B18" w14:textId="77777777" w:rsidR="00EA5BBF" w:rsidRPr="001570EA" w:rsidRDefault="00EA5BBF">
            <w:pPr>
              <w:jc w:val="center"/>
              <w:rPr>
                <w:rFonts w:eastAsia="Arial" w:cs="Arial"/>
                <w:sz w:val="18"/>
                <w:szCs w:val="18"/>
              </w:rPr>
            </w:pPr>
            <w:r w:rsidRPr="001570EA">
              <w:rPr>
                <w:b/>
                <w:bCs/>
                <w:sz w:val="18"/>
                <w:szCs w:val="18"/>
              </w:rPr>
              <w:t>Source</w:t>
            </w:r>
          </w:p>
        </w:tc>
      </w:tr>
      <w:tr w:rsidR="00EA5BBF" w:rsidRPr="001570EA" w14:paraId="7C288901" w14:textId="77777777">
        <w:trPr>
          <w:cantSplit/>
          <w:trHeight w:val="210"/>
          <w:ins w:id="31887" w:author="Greg Clendenning" w:date="2024-04-16T16:42:00Z"/>
        </w:trPr>
        <w:tc>
          <w:tcPr>
            <w:tcW w:w="3397" w:type="dxa"/>
          </w:tcPr>
          <w:p w14:paraId="6EBEEE35" w14:textId="77777777" w:rsidR="00EA5BBF" w:rsidRPr="001570EA" w:rsidRDefault="00EA5BBF">
            <w:pPr>
              <w:rPr>
                <w:ins w:id="31888" w:author="Greg Clendenning" w:date="2024-04-16T16:42:00Z"/>
                <w:sz w:val="18"/>
                <w:szCs w:val="18"/>
              </w:rPr>
            </w:pPr>
            <m:oMath>
              <m:r>
                <w:ins w:id="31889" w:author="Greg Clendenning" w:date="2024-04-16T16:42:00Z">
                  <m:rPr>
                    <m:nor/>
                  </m:rPr>
                  <w:rPr>
                    <w:rFonts w:ascii="Cambria Math" w:hAnsi="Cambria Math"/>
                    <w:i/>
                  </w:rPr>
                  <m:t>∆</m:t>
                </w:ins>
              </m:r>
              <m:r>
                <w:ins w:id="31890" w:author="Greg Clendenning" w:date="2024-04-16T16:42:00Z">
                  <w:rPr>
                    <w:rFonts w:ascii="Cambria Math" w:hAnsi="Cambria Math"/>
                  </w:rPr>
                  <m:t>kW</m:t>
                </w:ins>
              </m:r>
              <m:sSub>
                <m:sSubPr>
                  <m:ctrlPr>
                    <w:ins w:id="31891" w:author="Greg Clendenning" w:date="2024-04-16T16:42:00Z">
                      <w:rPr>
                        <w:rFonts w:ascii="Cambria Math" w:hAnsi="Cambria Math"/>
                        <w:i/>
                      </w:rPr>
                    </w:ins>
                  </m:ctrlPr>
                </m:sSubPr>
                <m:e>
                  <m:r>
                    <w:ins w:id="31892" w:author="Greg Clendenning" w:date="2024-04-16T16:42:00Z">
                      <w:rPr>
                        <w:rFonts w:ascii="Cambria Math" w:hAnsi="Cambria Math"/>
                      </w:rPr>
                      <m:t>h</m:t>
                    </w:ins>
                  </m:r>
                </m:e>
                <m:sub>
                  <m:r>
                    <w:ins w:id="31893" w:author="Greg Clendenning" w:date="2024-04-16T16:42:00Z">
                      <w:rPr>
                        <w:rFonts w:ascii="Cambria Math" w:hAnsi="Cambria Math"/>
                      </w:rPr>
                      <m:t>cool</m:t>
                    </w:ins>
                  </m:r>
                </m:sub>
              </m:sSub>
            </m:oMath>
            <w:ins w:id="31894" w:author="Greg Clendenning" w:date="2024-04-16T16:42:00Z">
              <w:r w:rsidRPr="001570EA">
                <w:t>, Annual cooling energy savings</w:t>
              </w:r>
            </w:ins>
          </w:p>
        </w:tc>
        <w:tc>
          <w:tcPr>
            <w:tcW w:w="1170" w:type="dxa"/>
          </w:tcPr>
          <w:p w14:paraId="2DC55806" w14:textId="77777777" w:rsidR="00EA5BBF" w:rsidRPr="001570EA" w:rsidRDefault="00EA5BBF">
            <w:pPr>
              <w:jc w:val="center"/>
              <w:rPr>
                <w:ins w:id="31895" w:author="Greg Clendenning" w:date="2024-04-16T16:42:00Z"/>
                <w:rFonts w:eastAsia="Arial" w:cs="Arial"/>
                <w:iCs/>
                <w:sz w:val="18"/>
                <w:szCs w:val="18"/>
              </w:rPr>
            </w:pPr>
            <w:ins w:id="31896" w:author="Greg Clendenning" w:date="2024-04-16T16:42:00Z">
              <w:r w:rsidRPr="001570EA">
                <w:rPr>
                  <w:rFonts w:eastAsia="Arial Unicode MS"/>
                  <w:i/>
                </w:rPr>
                <w:t>kWh/year</w:t>
              </w:r>
            </w:ins>
          </w:p>
        </w:tc>
        <w:tc>
          <w:tcPr>
            <w:tcW w:w="2982" w:type="dxa"/>
            <w:gridSpan w:val="2"/>
          </w:tcPr>
          <w:p w14:paraId="06CE9FE5" w14:textId="77777777" w:rsidR="00EA5BBF" w:rsidRPr="001570EA" w:rsidRDefault="00EA5BBF">
            <w:pPr>
              <w:jc w:val="center"/>
              <w:rPr>
                <w:ins w:id="31897" w:author="Greg Clendenning" w:date="2024-04-16T16:42:00Z"/>
                <w:sz w:val="18"/>
                <w:szCs w:val="18"/>
              </w:rPr>
            </w:pPr>
            <w:ins w:id="31898" w:author="Greg Clendenning" w:date="2024-04-16T16:42:00Z">
              <w:r w:rsidRPr="001570EA">
                <w:t>Calculated</w:t>
              </w:r>
            </w:ins>
          </w:p>
        </w:tc>
        <w:tc>
          <w:tcPr>
            <w:tcW w:w="1096" w:type="dxa"/>
          </w:tcPr>
          <w:p w14:paraId="3FD8D322" w14:textId="77777777" w:rsidR="00EA5BBF" w:rsidRPr="001570EA" w:rsidRDefault="00EA5BBF">
            <w:pPr>
              <w:jc w:val="center"/>
              <w:rPr>
                <w:ins w:id="31899" w:author="Greg Clendenning" w:date="2024-04-16T16:42:00Z"/>
                <w:sz w:val="18"/>
                <w:szCs w:val="18"/>
              </w:rPr>
            </w:pPr>
            <w:ins w:id="31900" w:author="Greg Clendenning" w:date="2024-04-16T16:42:00Z">
              <w:r w:rsidRPr="001570EA">
                <w:rPr>
                  <w:sz w:val="18"/>
                  <w:szCs w:val="18"/>
                </w:rPr>
                <w:t>-</w:t>
              </w:r>
            </w:ins>
          </w:p>
        </w:tc>
      </w:tr>
      <w:tr w:rsidR="00EA5BBF" w:rsidRPr="001570EA" w14:paraId="2015AFBA" w14:textId="77777777">
        <w:trPr>
          <w:cantSplit/>
          <w:trHeight w:val="210"/>
          <w:ins w:id="31901" w:author="Greg Clendenning" w:date="2024-04-16T16:42:00Z"/>
        </w:trPr>
        <w:tc>
          <w:tcPr>
            <w:tcW w:w="3397" w:type="dxa"/>
          </w:tcPr>
          <w:p w14:paraId="3A1CDA68" w14:textId="77777777" w:rsidR="00EA5BBF" w:rsidRPr="001570EA" w:rsidRDefault="00EA5BBF">
            <w:pPr>
              <w:rPr>
                <w:ins w:id="31902" w:author="Greg Clendenning" w:date="2024-04-16T16:42:00Z"/>
                <w:sz w:val="18"/>
                <w:szCs w:val="18"/>
              </w:rPr>
            </w:pPr>
            <m:oMath>
              <m:r>
                <w:ins w:id="31903" w:author="Greg Clendenning" w:date="2024-04-16T16:42:00Z">
                  <m:rPr>
                    <m:nor/>
                  </m:rPr>
                  <w:rPr>
                    <w:rFonts w:ascii="Cambria Math" w:hAnsi="Cambria Math"/>
                    <w:i/>
                  </w:rPr>
                  <m:t>∆</m:t>
                </w:ins>
              </m:r>
              <m:r>
                <w:ins w:id="31904" w:author="Greg Clendenning" w:date="2024-04-16T16:42:00Z">
                  <w:rPr>
                    <w:rFonts w:ascii="Cambria Math" w:hAnsi="Cambria Math"/>
                  </w:rPr>
                  <m:t>kW</m:t>
                </w:ins>
              </m:r>
              <m:sSub>
                <m:sSubPr>
                  <m:ctrlPr>
                    <w:ins w:id="31905" w:author="Greg Clendenning" w:date="2024-04-16T16:42:00Z">
                      <w:rPr>
                        <w:rFonts w:ascii="Cambria Math" w:hAnsi="Cambria Math"/>
                        <w:i/>
                      </w:rPr>
                    </w:ins>
                  </m:ctrlPr>
                </m:sSubPr>
                <m:e>
                  <m:r>
                    <w:ins w:id="31906" w:author="Greg Clendenning" w:date="2024-04-16T16:42:00Z">
                      <w:rPr>
                        <w:rFonts w:ascii="Cambria Math" w:hAnsi="Cambria Math"/>
                      </w:rPr>
                      <m:t>h</m:t>
                    </w:ins>
                  </m:r>
                </m:e>
                <m:sub>
                  <m:r>
                    <w:ins w:id="31907" w:author="Greg Clendenning" w:date="2024-04-16T16:42:00Z">
                      <w:rPr>
                        <w:rFonts w:ascii="Cambria Math" w:hAnsi="Cambria Math"/>
                      </w:rPr>
                      <m:t>heat</m:t>
                    </w:ins>
                  </m:r>
                </m:sub>
              </m:sSub>
            </m:oMath>
            <w:ins w:id="31908" w:author="Greg Clendenning" w:date="2024-04-16T16:42:00Z">
              <w:r w:rsidRPr="001570EA">
                <w:t>, Annual heating energy savings</w:t>
              </w:r>
            </w:ins>
          </w:p>
        </w:tc>
        <w:tc>
          <w:tcPr>
            <w:tcW w:w="1170" w:type="dxa"/>
          </w:tcPr>
          <w:p w14:paraId="7FF3A91C" w14:textId="77777777" w:rsidR="00EA5BBF" w:rsidRPr="001570EA" w:rsidRDefault="00EA5BBF">
            <w:pPr>
              <w:jc w:val="center"/>
              <w:rPr>
                <w:ins w:id="31909" w:author="Greg Clendenning" w:date="2024-04-16T16:42:00Z"/>
                <w:rFonts w:eastAsia="Arial" w:cs="Arial"/>
                <w:iCs/>
                <w:sz w:val="18"/>
                <w:szCs w:val="18"/>
              </w:rPr>
            </w:pPr>
            <w:ins w:id="31910" w:author="Greg Clendenning" w:date="2024-04-16T16:42:00Z">
              <w:r w:rsidRPr="001570EA">
                <w:rPr>
                  <w:rFonts w:eastAsia="Arial Unicode MS"/>
                  <w:i/>
                </w:rPr>
                <w:t>kWh/year</w:t>
              </w:r>
            </w:ins>
          </w:p>
        </w:tc>
        <w:tc>
          <w:tcPr>
            <w:tcW w:w="2982" w:type="dxa"/>
            <w:gridSpan w:val="2"/>
          </w:tcPr>
          <w:p w14:paraId="41AB9580" w14:textId="77777777" w:rsidR="00EA5BBF" w:rsidRPr="001570EA" w:rsidRDefault="00EA5BBF">
            <w:pPr>
              <w:jc w:val="center"/>
              <w:rPr>
                <w:ins w:id="31911" w:author="Greg Clendenning" w:date="2024-04-16T16:42:00Z"/>
                <w:sz w:val="18"/>
                <w:szCs w:val="18"/>
              </w:rPr>
            </w:pPr>
            <w:ins w:id="31912" w:author="Greg Clendenning" w:date="2024-04-16T16:42:00Z">
              <w:r w:rsidRPr="001570EA">
                <w:t>Calculated</w:t>
              </w:r>
            </w:ins>
          </w:p>
        </w:tc>
        <w:tc>
          <w:tcPr>
            <w:tcW w:w="1096" w:type="dxa"/>
          </w:tcPr>
          <w:p w14:paraId="6E9332ED" w14:textId="77777777" w:rsidR="00EA5BBF" w:rsidRPr="001570EA" w:rsidRDefault="00EA5BBF">
            <w:pPr>
              <w:jc w:val="center"/>
              <w:rPr>
                <w:ins w:id="31913" w:author="Greg Clendenning" w:date="2024-04-16T16:42:00Z"/>
                <w:sz w:val="18"/>
                <w:szCs w:val="18"/>
              </w:rPr>
            </w:pPr>
            <w:ins w:id="31914" w:author="Greg Clendenning" w:date="2024-04-16T16:42:00Z">
              <w:r w:rsidRPr="001570EA">
                <w:rPr>
                  <w:sz w:val="18"/>
                  <w:szCs w:val="18"/>
                </w:rPr>
                <w:t>-</w:t>
              </w:r>
            </w:ins>
          </w:p>
        </w:tc>
      </w:tr>
      <w:tr w:rsidR="00475EB1" w:rsidRPr="001570EA" w14:paraId="0F8006EC" w14:textId="77777777">
        <w:trPr>
          <w:cantSplit/>
          <w:trHeight w:val="210"/>
        </w:trPr>
        <w:tc>
          <w:tcPr>
            <w:tcW w:w="3397" w:type="dxa"/>
            <w:vAlign w:val="center"/>
            <w:cellMerge w:id="31915" w:author="Greg Clendenning" w:date="2024-04-16T16:42:00Z" w:vMerge="rest"/>
          </w:tcPr>
          <w:p w14:paraId="7B032F55" w14:textId="0DB9CC91" w:rsidR="00EA5BBF" w:rsidRPr="001570EA" w:rsidRDefault="008A402F">
            <w:pPr>
              <w:rPr>
                <w:rFonts w:eastAsia="Arial" w:cs="Arial"/>
                <w:sz w:val="18"/>
                <w:szCs w:val="18"/>
              </w:rPr>
            </w:pPr>
            <m:oMath>
              <m:sSub>
                <m:sSubPr>
                  <m:ctrlPr>
                    <w:del w:id="31916" w:author="Greg Clendenning" w:date="2024-04-16T16:42:00Z">
                      <w:rPr>
                        <w:rFonts w:ascii="Cambria Math" w:eastAsia="Calibri" w:hAnsi="Cambria Math" w:cs="Arial"/>
                        <w:i/>
                        <w:sz w:val="18"/>
                        <w:szCs w:val="18"/>
                      </w:rPr>
                    </w:del>
                  </m:ctrlPr>
                </m:sSubPr>
                <m:e>
                  <m:r>
                    <w:del w:id="31917" w:author="Greg Clendenning" w:date="2024-04-16T16:42:00Z">
                      <w:rPr>
                        <w:rFonts w:ascii="Cambria Math" w:eastAsia="Calibri" w:hAnsi="Cambria Math" w:cs="Arial"/>
                        <w:sz w:val="18"/>
                        <w:szCs w:val="18"/>
                      </w:rPr>
                      <m:t>R</m:t>
                    </w:del>
                  </m:r>
                </m:e>
                <m:sub>
                  <m:r>
                    <w:del w:id="31918" w:author="Greg Clendenning" w:date="2024-04-16T16:42:00Z">
                      <w:rPr>
                        <w:rFonts w:ascii="Cambria Math" w:eastAsia="Calibri" w:hAnsi="Cambria Math" w:cs="Arial"/>
                        <w:sz w:val="18"/>
                        <w:szCs w:val="18"/>
                      </w:rPr>
                      <m:t>base</m:t>
                    </w:del>
                  </m:r>
                </m:sub>
              </m:sSub>
            </m:oMath>
            <w:del w:id="31919" w:author="Greg Clendenning" w:date="2024-04-16T16:42:00Z">
              <w:r w:rsidR="00FA5174" w:rsidRPr="00D717F6">
                <w:rPr>
                  <w:sz w:val="18"/>
                  <w:szCs w:val="18"/>
                </w:rPr>
                <w:delText>,</w:delText>
              </w:r>
            </w:del>
            <m:oMath>
              <m:sSub>
                <m:sSubPr>
                  <m:ctrlPr>
                    <w:ins w:id="31920" w:author="Greg Clendenning" w:date="2024-04-16T16:42:00Z">
                      <w:rPr>
                        <w:rFonts w:ascii="Cambria Math" w:eastAsia="Calibri" w:hAnsi="Cambria Math" w:cs="Arial"/>
                        <w:i/>
                        <w:sz w:val="18"/>
                        <w:szCs w:val="18"/>
                      </w:rPr>
                    </w:ins>
                  </m:ctrlPr>
                </m:sSubPr>
                <m:e>
                  <m:r>
                    <w:ins w:id="31921" w:author="Greg Clendenning" w:date="2024-04-16T16:42:00Z">
                      <w:rPr>
                        <w:rFonts w:ascii="Cambria Math" w:eastAsia="Calibri" w:hAnsi="Cambria Math" w:cs="Arial"/>
                        <w:sz w:val="18"/>
                        <w:szCs w:val="18"/>
                      </w:rPr>
                      <m:t>R</m:t>
                    </w:ins>
                  </m:r>
                </m:e>
                <m:sub>
                  <m:r>
                    <w:ins w:id="31922" w:author="Greg Clendenning" w:date="2024-04-16T16:42:00Z">
                      <w:rPr>
                        <w:rFonts w:ascii="Cambria Math" w:eastAsia="Calibri" w:hAnsi="Cambria Math" w:cs="Arial"/>
                        <w:sz w:val="18"/>
                        <w:szCs w:val="18"/>
                      </w:rPr>
                      <m:t>base</m:t>
                    </w:ins>
                  </m:r>
                  <m:r>
                    <w:ins w:id="31923" w:author="Greg Clendenning" w:date="2024-04-16T16:42:00Z">
                      <w:rPr>
                        <w:rFonts w:ascii="Cambria Math" w:eastAsia="Calibri" w:hAnsi="Cambria Math" w:cs="Arial"/>
                        <w:sz w:val="18"/>
                        <w:szCs w:val="18"/>
                      </w:rPr>
                      <m:t>,</m:t>
                    </w:ins>
                  </m:r>
                  <m:r>
                    <w:ins w:id="31924" w:author="Greg Clendenning" w:date="2024-04-16T16:42:00Z">
                      <w:rPr>
                        <w:rFonts w:ascii="Cambria Math" w:eastAsia="Calibri" w:hAnsi="Cambria Math" w:cs="Arial"/>
                        <w:sz w:val="18"/>
                        <w:szCs w:val="18"/>
                      </w:rPr>
                      <m:t>ag</m:t>
                    </w:ins>
                  </m:r>
                </m:sub>
              </m:sSub>
            </m:oMath>
            <w:ins w:id="31925" w:author="Greg Clendenning" w:date="2024-04-16T16:42:00Z">
              <w:r w:rsidR="00EA5BBF" w:rsidRPr="001570EA">
                <w:rPr>
                  <w:sz w:val="18"/>
                  <w:szCs w:val="18"/>
                </w:rPr>
                <w:t>,</w:t>
              </w:r>
            </w:ins>
            <w:r w:rsidR="00EA5BBF" w:rsidRPr="001570EA">
              <w:rPr>
                <w:sz w:val="18"/>
                <w:szCs w:val="18"/>
              </w:rPr>
              <w:t xml:space="preserve"> baseline R-value of foundation wall</w:t>
            </w:r>
            <w:ins w:id="31926" w:author="Greg Clendenning" w:date="2024-04-16T16:42:00Z">
              <w:r w:rsidR="00EA5BBF" w:rsidRPr="001570EA">
                <w:rPr>
                  <w:sz w:val="18"/>
                  <w:szCs w:val="18"/>
                </w:rPr>
                <w:t xml:space="preserve"> above grade</w:t>
              </w:r>
            </w:ins>
          </w:p>
        </w:tc>
        <w:tc>
          <w:tcPr>
            <w:tcW w:w="1170" w:type="dxa"/>
            <w:vAlign w:val="center"/>
            <w:cellMerge w:id="31927" w:author="Greg Clendenning" w:date="2024-04-16T16:42:00Z" w:vMerge="rest"/>
          </w:tcPr>
          <w:p w14:paraId="443BDBFF" w14:textId="77777777" w:rsidR="00EA5BBF" w:rsidRPr="001570EA" w:rsidRDefault="008A402F">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990" w:type="dxa"/>
            <w:vMerge w:val="restart"/>
            <w:vAlign w:val="center"/>
            <w:cellIns w:id="31928" w:author="Greg Clendenning" w:date="2024-04-16T16:42:00Z"/>
          </w:tcPr>
          <w:p w14:paraId="477392E3" w14:textId="77777777" w:rsidR="00EA5BBF" w:rsidRPr="001570EA" w:rsidDel="00784532" w:rsidRDefault="00EA5BBF">
            <w:pPr>
              <w:keepNext/>
              <w:tabs>
                <w:tab w:val="left" w:pos="720"/>
              </w:tabs>
              <w:jc w:val="center"/>
              <w:rPr>
                <w:rFonts w:eastAsia="Arial" w:cs="Arial"/>
                <w:sz w:val="18"/>
                <w:szCs w:val="18"/>
              </w:rPr>
            </w:pPr>
            <w:ins w:id="31929" w:author="Greg Clendenning" w:date="2024-04-16T16:42:00Z">
              <w:r w:rsidRPr="001570EA">
                <w:rPr>
                  <w:sz w:val="18"/>
                  <w:szCs w:val="18"/>
                </w:rPr>
                <w:t xml:space="preserve">Retrofit: </w:t>
              </w:r>
            </w:ins>
          </w:p>
        </w:tc>
        <w:tc>
          <w:tcPr>
            <w:tcW w:w="1992" w:type="dxa"/>
            <w:vAlign w:val="center"/>
          </w:tcPr>
          <w:p w14:paraId="2BE97E50" w14:textId="77777777" w:rsidR="00FA5174" w:rsidRDefault="00EA5BBF" w:rsidP="00BD2C4C">
            <w:pPr>
              <w:keepNext/>
              <w:tabs>
                <w:tab w:val="left" w:pos="720"/>
              </w:tabs>
              <w:jc w:val="center"/>
              <w:rPr>
                <w:del w:id="31930" w:author="Greg Clendenning" w:date="2024-04-16T16:42:00Z"/>
                <w:sz w:val="18"/>
                <w:szCs w:val="18"/>
              </w:rPr>
            </w:pPr>
            <w:r w:rsidRPr="001570EA">
              <w:rPr>
                <w:sz w:val="18"/>
                <w:szCs w:val="18"/>
              </w:rPr>
              <w:t>EDC Data Gathering</w:t>
            </w:r>
          </w:p>
          <w:p w14:paraId="379FA046" w14:textId="77777777" w:rsidR="00FA5174" w:rsidRPr="00132900" w:rsidRDefault="00FA5174" w:rsidP="00BD2C4C">
            <w:pPr>
              <w:keepNext/>
              <w:tabs>
                <w:tab w:val="left" w:pos="720"/>
              </w:tabs>
              <w:jc w:val="center"/>
              <w:rPr>
                <w:del w:id="31931" w:author="Greg Clendenning" w:date="2024-04-16T16:42:00Z"/>
                <w:rFonts w:eastAsia="Arial" w:cs="Arial"/>
                <w:sz w:val="18"/>
                <w:szCs w:val="18"/>
              </w:rPr>
            </w:pPr>
          </w:p>
          <w:p w14:paraId="37D6F2B8" w14:textId="01D475C6" w:rsidR="00EA5BBF" w:rsidRPr="001570EA" w:rsidRDefault="00FA5174">
            <w:pPr>
              <w:jc w:val="center"/>
              <w:rPr>
                <w:rFonts w:eastAsia="Arial" w:cs="Arial"/>
                <w:sz w:val="18"/>
                <w:szCs w:val="18"/>
              </w:rPr>
            </w:pPr>
            <w:del w:id="31932" w:author="Greg Clendenning" w:date="2024-04-16T16:42:00Z">
              <w:r w:rsidRPr="00E614BB">
                <w:rPr>
                  <w:sz w:val="18"/>
                  <w:szCs w:val="18"/>
                </w:rPr>
                <w:delText>Default = existing nominal R-value + 1; Minimum = 1. (An uninsulated wall is assumed to be R-1.)</w:delText>
              </w:r>
            </w:del>
            <w:ins w:id="31933" w:author="Greg Clendenning" w:date="2024-04-16T16:42:00Z">
              <w:r w:rsidR="00EA5BBF" w:rsidRPr="001570EA">
                <w:rPr>
                  <w:sz w:val="18"/>
                  <w:szCs w:val="18"/>
                </w:rPr>
                <w:t xml:space="preserve"> </w:t>
              </w:r>
            </w:ins>
          </w:p>
        </w:tc>
        <w:tc>
          <w:tcPr>
            <w:tcW w:w="1096" w:type="dxa"/>
            <w:vAlign w:val="center"/>
          </w:tcPr>
          <w:p w14:paraId="4C2A5808" w14:textId="4EB6E653" w:rsidR="00EA5BBF" w:rsidRPr="001570EA" w:rsidRDefault="00FA5174">
            <w:pPr>
              <w:jc w:val="center"/>
              <w:rPr>
                <w:rFonts w:cs="Arial"/>
                <w:sz w:val="18"/>
                <w:szCs w:val="18"/>
              </w:rPr>
            </w:pPr>
            <w:del w:id="31934" w:author="Greg Clendenning" w:date="2024-04-16T16:42:00Z">
              <w:r w:rsidRPr="00D717F6">
                <w:rPr>
                  <w:rFonts w:eastAsia="Arial Unicode MS" w:cs="Arial"/>
                  <w:sz w:val="18"/>
                  <w:szCs w:val="18"/>
                </w:rPr>
                <w:delText>4</w:delText>
              </w:r>
            </w:del>
            <w:ins w:id="31935" w:author="Greg Clendenning" w:date="2024-04-16T16:42:00Z">
              <w:r w:rsidR="00EA5BBF" w:rsidRPr="001570EA">
                <w:rPr>
                  <w:sz w:val="18"/>
                  <w:szCs w:val="18"/>
                </w:rPr>
                <w:t xml:space="preserve">EDC Data Gathering </w:t>
              </w:r>
            </w:ins>
          </w:p>
        </w:tc>
      </w:tr>
      <w:tr w:rsidR="00EA5BBF" w:rsidRPr="001570EA" w14:paraId="4FC37360" w14:textId="77777777">
        <w:trPr>
          <w:cantSplit/>
          <w:trHeight w:val="105"/>
          <w:ins w:id="31936" w:author="Greg Clendenning" w:date="2024-04-16T16:42:00Z"/>
        </w:trPr>
        <w:tc>
          <w:tcPr>
            <w:tcW w:w="3397" w:type="dxa"/>
            <w:vAlign w:val="center"/>
            <w:cellMerge w:id="31937" w:author="Greg Clendenning" w:date="2024-04-16T16:42:00Z" w:vMerge="cont"/>
          </w:tcPr>
          <w:p w14:paraId="3D96414F" w14:textId="77777777" w:rsidR="00EA5BBF" w:rsidRPr="001570EA" w:rsidRDefault="00EA5BBF">
            <w:pPr>
              <w:rPr>
                <w:ins w:id="31938" w:author="Greg Clendenning" w:date="2024-04-16T16:42:00Z"/>
                <w:sz w:val="18"/>
                <w:szCs w:val="18"/>
              </w:rPr>
            </w:pPr>
          </w:p>
        </w:tc>
        <w:tc>
          <w:tcPr>
            <w:tcW w:w="1170" w:type="dxa"/>
            <w:vAlign w:val="center"/>
            <w:cellMerge w:id="31939" w:author="Greg Clendenning" w:date="2024-04-16T16:42:00Z" w:vMerge="cont"/>
          </w:tcPr>
          <w:p w14:paraId="485448AB" w14:textId="77777777" w:rsidR="00EA5BBF" w:rsidRPr="001570EA" w:rsidRDefault="00EA5BBF">
            <w:pPr>
              <w:jc w:val="center"/>
              <w:rPr>
                <w:ins w:id="31940" w:author="Greg Clendenning" w:date="2024-04-16T16:42:00Z"/>
                <w:rFonts w:eastAsia="Arial" w:cs="Arial"/>
                <w:iCs/>
                <w:sz w:val="18"/>
                <w:szCs w:val="18"/>
              </w:rPr>
            </w:pPr>
          </w:p>
        </w:tc>
        <w:tc>
          <w:tcPr>
            <w:tcW w:w="990" w:type="dxa"/>
            <w:vMerge/>
            <w:vAlign w:val="center"/>
          </w:tcPr>
          <w:p w14:paraId="6474A135" w14:textId="77777777" w:rsidR="00EA5BBF" w:rsidRPr="001570EA" w:rsidRDefault="00EA5BBF">
            <w:pPr>
              <w:keepNext/>
              <w:tabs>
                <w:tab w:val="left" w:pos="720"/>
              </w:tabs>
              <w:jc w:val="center"/>
              <w:rPr>
                <w:ins w:id="31941" w:author="Greg Clendenning" w:date="2024-04-16T16:42:00Z"/>
                <w:sz w:val="18"/>
                <w:szCs w:val="18"/>
              </w:rPr>
            </w:pPr>
          </w:p>
        </w:tc>
        <w:tc>
          <w:tcPr>
            <w:tcW w:w="1992" w:type="dxa"/>
            <w:vAlign w:val="center"/>
          </w:tcPr>
          <w:p w14:paraId="69596D55" w14:textId="77777777" w:rsidR="00EA5BBF" w:rsidRPr="001570EA" w:rsidRDefault="00EA5BBF">
            <w:pPr>
              <w:jc w:val="center"/>
              <w:rPr>
                <w:ins w:id="31942" w:author="Greg Clendenning" w:date="2024-04-16T16:42:00Z"/>
                <w:sz w:val="18"/>
                <w:szCs w:val="18"/>
              </w:rPr>
            </w:pPr>
            <w:ins w:id="31943" w:author="Greg Clendenning" w:date="2024-04-16T16:42:00Z">
              <w:r w:rsidRPr="001570EA">
                <w:rPr>
                  <w:sz w:val="18"/>
                  <w:szCs w:val="18"/>
                </w:rPr>
                <w:t>Uninsulated: R-1.47</w:t>
              </w:r>
            </w:ins>
          </w:p>
        </w:tc>
        <w:tc>
          <w:tcPr>
            <w:tcW w:w="1096" w:type="dxa"/>
            <w:vAlign w:val="center"/>
          </w:tcPr>
          <w:p w14:paraId="26C4321E" w14:textId="77777777" w:rsidR="00EA5BBF" w:rsidRPr="001570EA" w:rsidRDefault="00EA5BBF">
            <w:pPr>
              <w:jc w:val="center"/>
              <w:rPr>
                <w:ins w:id="31944" w:author="Greg Clendenning" w:date="2024-04-16T16:42:00Z"/>
                <w:rFonts w:eastAsia="Arial Unicode MS" w:cs="Arial"/>
                <w:sz w:val="18"/>
                <w:szCs w:val="18"/>
              </w:rPr>
            </w:pPr>
            <w:ins w:id="31945" w:author="Greg Clendenning" w:date="2024-04-16T16:42:00Z">
              <w:r w:rsidRPr="001570EA">
                <w:rPr>
                  <w:rFonts w:eastAsia="Arial Unicode MS" w:cs="Arial"/>
                  <w:sz w:val="18"/>
                  <w:szCs w:val="18"/>
                </w:rPr>
                <w:t>4</w:t>
              </w:r>
            </w:ins>
          </w:p>
        </w:tc>
      </w:tr>
      <w:tr w:rsidR="00EA5BBF" w:rsidRPr="001570EA" w14:paraId="48B77D0A" w14:textId="77777777">
        <w:trPr>
          <w:cantSplit/>
          <w:trHeight w:val="105"/>
          <w:ins w:id="31946" w:author="Greg Clendenning" w:date="2024-04-16T16:42:00Z"/>
        </w:trPr>
        <w:tc>
          <w:tcPr>
            <w:tcW w:w="3397" w:type="dxa"/>
            <w:vAlign w:val="center"/>
            <w:cellMerge w:id="31947" w:author="Greg Clendenning" w:date="2024-04-16T16:42:00Z" w:vMerge="cont"/>
          </w:tcPr>
          <w:p w14:paraId="182E18D9" w14:textId="77777777" w:rsidR="00EA5BBF" w:rsidRPr="001570EA" w:rsidRDefault="00EA5BBF">
            <w:pPr>
              <w:rPr>
                <w:ins w:id="31948" w:author="Greg Clendenning" w:date="2024-04-16T16:42:00Z"/>
                <w:sz w:val="18"/>
                <w:szCs w:val="18"/>
              </w:rPr>
            </w:pPr>
          </w:p>
        </w:tc>
        <w:tc>
          <w:tcPr>
            <w:tcW w:w="1170" w:type="dxa"/>
            <w:vAlign w:val="center"/>
            <w:cellMerge w:id="31949" w:author="Greg Clendenning" w:date="2024-04-16T16:42:00Z" w:vMerge="cont"/>
          </w:tcPr>
          <w:p w14:paraId="3B7BF0AF" w14:textId="77777777" w:rsidR="00EA5BBF" w:rsidRPr="001570EA" w:rsidRDefault="00EA5BBF">
            <w:pPr>
              <w:jc w:val="center"/>
              <w:rPr>
                <w:ins w:id="31950" w:author="Greg Clendenning" w:date="2024-04-16T16:42:00Z"/>
                <w:rFonts w:eastAsia="Arial" w:cs="Arial"/>
                <w:iCs/>
                <w:sz w:val="18"/>
                <w:szCs w:val="18"/>
              </w:rPr>
            </w:pPr>
          </w:p>
        </w:tc>
        <w:tc>
          <w:tcPr>
            <w:tcW w:w="990" w:type="dxa"/>
            <w:vMerge/>
            <w:vAlign w:val="center"/>
          </w:tcPr>
          <w:p w14:paraId="1CCD37BA" w14:textId="77777777" w:rsidR="00EA5BBF" w:rsidRPr="001570EA" w:rsidRDefault="00EA5BBF">
            <w:pPr>
              <w:keepNext/>
              <w:tabs>
                <w:tab w:val="left" w:pos="720"/>
              </w:tabs>
              <w:jc w:val="center"/>
              <w:rPr>
                <w:ins w:id="31951" w:author="Greg Clendenning" w:date="2024-04-16T16:42:00Z"/>
                <w:sz w:val="18"/>
                <w:szCs w:val="18"/>
              </w:rPr>
            </w:pPr>
          </w:p>
        </w:tc>
        <w:tc>
          <w:tcPr>
            <w:tcW w:w="1992" w:type="dxa"/>
            <w:vAlign w:val="center"/>
          </w:tcPr>
          <w:p w14:paraId="07DF9F5C" w14:textId="77777777" w:rsidR="00EA5BBF" w:rsidRPr="001570EA" w:rsidRDefault="00EA5BBF">
            <w:pPr>
              <w:jc w:val="center"/>
              <w:rPr>
                <w:ins w:id="31952" w:author="Greg Clendenning" w:date="2024-04-16T16:42:00Z"/>
                <w:sz w:val="18"/>
                <w:szCs w:val="18"/>
              </w:rPr>
            </w:pPr>
            <w:ins w:id="31953" w:author="Greg Clendenning" w:date="2024-04-16T16:42:00Z">
              <w:r w:rsidRPr="001570EA">
                <w:rPr>
                  <w:sz w:val="18"/>
                  <w:szCs w:val="18"/>
                </w:rPr>
                <w:t>Default/unknown: R-8.9</w:t>
              </w:r>
            </w:ins>
          </w:p>
        </w:tc>
        <w:tc>
          <w:tcPr>
            <w:tcW w:w="1096" w:type="dxa"/>
            <w:vAlign w:val="center"/>
          </w:tcPr>
          <w:p w14:paraId="28F13629" w14:textId="77777777" w:rsidR="00EA5BBF" w:rsidRPr="001570EA" w:rsidRDefault="00EA5BBF">
            <w:pPr>
              <w:jc w:val="center"/>
              <w:rPr>
                <w:ins w:id="31954" w:author="Greg Clendenning" w:date="2024-04-16T16:42:00Z"/>
                <w:rFonts w:eastAsia="Arial Unicode MS" w:cs="Arial"/>
                <w:sz w:val="18"/>
                <w:szCs w:val="18"/>
              </w:rPr>
            </w:pPr>
            <w:ins w:id="31955" w:author="Greg Clendenning" w:date="2024-04-16T16:42:00Z">
              <w:r w:rsidRPr="001570EA">
                <w:rPr>
                  <w:rFonts w:eastAsia="Arial Unicode MS" w:cs="Arial"/>
                  <w:sz w:val="18"/>
                  <w:szCs w:val="18"/>
                </w:rPr>
                <w:t>14</w:t>
              </w:r>
            </w:ins>
          </w:p>
        </w:tc>
      </w:tr>
      <w:tr w:rsidR="00EA5BBF" w:rsidRPr="001570EA" w14:paraId="537C9545" w14:textId="77777777">
        <w:trPr>
          <w:cantSplit/>
          <w:trHeight w:val="210"/>
          <w:ins w:id="31956" w:author="Greg Clendenning" w:date="2024-04-16T16:42:00Z"/>
        </w:trPr>
        <w:tc>
          <w:tcPr>
            <w:tcW w:w="3397" w:type="dxa"/>
            <w:vAlign w:val="center"/>
            <w:cellMerge w:id="31957" w:author="Greg Clendenning" w:date="2024-04-16T16:42:00Z" w:vMerge="cont"/>
          </w:tcPr>
          <w:p w14:paraId="4244C0AC" w14:textId="77777777" w:rsidR="00EA5BBF" w:rsidRPr="001570EA" w:rsidRDefault="00EA5BBF">
            <w:pPr>
              <w:rPr>
                <w:ins w:id="31958" w:author="Greg Clendenning" w:date="2024-04-16T16:42:00Z"/>
                <w:sz w:val="18"/>
                <w:szCs w:val="18"/>
              </w:rPr>
            </w:pPr>
          </w:p>
        </w:tc>
        <w:tc>
          <w:tcPr>
            <w:tcW w:w="1170" w:type="dxa"/>
            <w:vAlign w:val="center"/>
            <w:cellMerge w:id="31959" w:author="Greg Clendenning" w:date="2024-04-16T16:42:00Z" w:vMerge="cont"/>
          </w:tcPr>
          <w:p w14:paraId="62A070BB" w14:textId="77777777" w:rsidR="00EA5BBF" w:rsidRPr="001570EA" w:rsidRDefault="00EA5BBF">
            <w:pPr>
              <w:jc w:val="center"/>
              <w:rPr>
                <w:ins w:id="31960" w:author="Greg Clendenning" w:date="2024-04-16T16:42:00Z"/>
                <w:rFonts w:eastAsia="Arial" w:cs="Arial"/>
                <w:iCs/>
                <w:sz w:val="18"/>
                <w:szCs w:val="18"/>
              </w:rPr>
            </w:pPr>
          </w:p>
        </w:tc>
        <w:tc>
          <w:tcPr>
            <w:tcW w:w="990" w:type="dxa"/>
            <w:vMerge w:val="restart"/>
            <w:vAlign w:val="center"/>
          </w:tcPr>
          <w:p w14:paraId="4011A581" w14:textId="77777777" w:rsidR="00EA5BBF" w:rsidRPr="001570EA" w:rsidRDefault="00EA5BBF">
            <w:pPr>
              <w:keepNext/>
              <w:tabs>
                <w:tab w:val="left" w:pos="720"/>
              </w:tabs>
              <w:jc w:val="center"/>
              <w:rPr>
                <w:ins w:id="31961" w:author="Greg Clendenning" w:date="2024-04-16T16:42:00Z"/>
                <w:sz w:val="18"/>
                <w:szCs w:val="18"/>
              </w:rPr>
            </w:pPr>
            <w:ins w:id="31962" w:author="Greg Clendenning" w:date="2024-04-16T16:42:00Z">
              <w:r w:rsidRPr="001570EA">
                <w:rPr>
                  <w:sz w:val="18"/>
                  <w:szCs w:val="18"/>
                </w:rPr>
                <w:t xml:space="preserve">New Construction:  </w:t>
              </w:r>
            </w:ins>
          </w:p>
        </w:tc>
        <w:tc>
          <w:tcPr>
            <w:tcW w:w="1992" w:type="dxa"/>
            <w:vAlign w:val="center"/>
          </w:tcPr>
          <w:p w14:paraId="00070B1A" w14:textId="77777777" w:rsidR="00EA5BBF" w:rsidRPr="001570EA" w:rsidRDefault="00EA5BBF">
            <w:pPr>
              <w:keepNext/>
              <w:tabs>
                <w:tab w:val="left" w:pos="720"/>
              </w:tabs>
              <w:jc w:val="center"/>
              <w:rPr>
                <w:ins w:id="31963" w:author="Greg Clendenning" w:date="2024-04-16T16:42:00Z"/>
                <w:sz w:val="18"/>
                <w:szCs w:val="18"/>
              </w:rPr>
            </w:pPr>
            <w:ins w:id="31964" w:author="Greg Clendenning" w:date="2024-04-16T16:42:00Z">
              <w:r w:rsidRPr="001570EA">
                <w:rPr>
                  <w:sz w:val="18"/>
                  <w:szCs w:val="18"/>
                </w:rPr>
                <w:t>IECC climate zone 4: 10ci or 13</w:t>
              </w:r>
            </w:ins>
          </w:p>
        </w:tc>
        <w:tc>
          <w:tcPr>
            <w:tcW w:w="1096" w:type="dxa"/>
            <w:vMerge w:val="restart"/>
            <w:vAlign w:val="center"/>
          </w:tcPr>
          <w:p w14:paraId="294191A1" w14:textId="77777777" w:rsidR="00EA5BBF" w:rsidRPr="001570EA" w:rsidRDefault="00EA5BBF">
            <w:pPr>
              <w:jc w:val="center"/>
              <w:rPr>
                <w:ins w:id="31965" w:author="Greg Clendenning" w:date="2024-04-16T16:42:00Z"/>
                <w:rFonts w:eastAsia="Arial Unicode MS" w:cs="Arial"/>
                <w:sz w:val="18"/>
                <w:szCs w:val="18"/>
              </w:rPr>
            </w:pPr>
            <w:ins w:id="31966" w:author="Greg Clendenning" w:date="2024-04-16T16:42:00Z">
              <w:r w:rsidRPr="001570EA">
                <w:rPr>
                  <w:rFonts w:eastAsia="Arial Unicode MS" w:cs="Arial"/>
                  <w:sz w:val="18"/>
                  <w:szCs w:val="18"/>
                </w:rPr>
                <w:t>3</w:t>
              </w:r>
            </w:ins>
          </w:p>
        </w:tc>
      </w:tr>
      <w:tr w:rsidR="00EA5BBF" w:rsidRPr="001570EA" w14:paraId="1A60AB6C" w14:textId="77777777">
        <w:trPr>
          <w:cantSplit/>
          <w:trHeight w:val="210"/>
          <w:ins w:id="31967" w:author="Greg Clendenning" w:date="2024-04-16T16:42:00Z"/>
        </w:trPr>
        <w:tc>
          <w:tcPr>
            <w:tcW w:w="3397" w:type="dxa"/>
            <w:vAlign w:val="center"/>
            <w:cellMerge w:id="31968" w:author="Greg Clendenning" w:date="2024-04-16T16:42:00Z" w:vMerge="cont"/>
          </w:tcPr>
          <w:p w14:paraId="6D775FFD" w14:textId="77777777" w:rsidR="00EA5BBF" w:rsidRPr="001570EA" w:rsidRDefault="00EA5BBF">
            <w:pPr>
              <w:rPr>
                <w:ins w:id="31969" w:author="Greg Clendenning" w:date="2024-04-16T16:42:00Z"/>
                <w:sz w:val="18"/>
                <w:szCs w:val="18"/>
              </w:rPr>
            </w:pPr>
          </w:p>
        </w:tc>
        <w:tc>
          <w:tcPr>
            <w:tcW w:w="1170" w:type="dxa"/>
            <w:vAlign w:val="center"/>
            <w:cellMerge w:id="31970" w:author="Greg Clendenning" w:date="2024-04-16T16:42:00Z" w:vMerge="cont"/>
          </w:tcPr>
          <w:p w14:paraId="17AA6AA5" w14:textId="77777777" w:rsidR="00EA5BBF" w:rsidRPr="001570EA" w:rsidRDefault="00EA5BBF">
            <w:pPr>
              <w:jc w:val="center"/>
              <w:rPr>
                <w:ins w:id="31971" w:author="Greg Clendenning" w:date="2024-04-16T16:42:00Z"/>
                <w:rFonts w:eastAsia="Arial" w:cs="Arial"/>
                <w:iCs/>
                <w:sz w:val="18"/>
                <w:szCs w:val="18"/>
              </w:rPr>
            </w:pPr>
          </w:p>
        </w:tc>
        <w:tc>
          <w:tcPr>
            <w:tcW w:w="990" w:type="dxa"/>
            <w:vMerge/>
            <w:vAlign w:val="center"/>
          </w:tcPr>
          <w:p w14:paraId="7FC9E79F" w14:textId="77777777" w:rsidR="00EA5BBF" w:rsidRPr="001570EA" w:rsidRDefault="00EA5BBF">
            <w:pPr>
              <w:keepNext/>
              <w:tabs>
                <w:tab w:val="left" w:pos="720"/>
              </w:tabs>
              <w:jc w:val="center"/>
              <w:rPr>
                <w:ins w:id="31972" w:author="Greg Clendenning" w:date="2024-04-16T16:42:00Z"/>
                <w:sz w:val="18"/>
                <w:szCs w:val="18"/>
              </w:rPr>
            </w:pPr>
          </w:p>
        </w:tc>
        <w:tc>
          <w:tcPr>
            <w:tcW w:w="1992" w:type="dxa"/>
            <w:vAlign w:val="center"/>
          </w:tcPr>
          <w:p w14:paraId="7FC7BAFD" w14:textId="77777777" w:rsidR="00EA5BBF" w:rsidRPr="001570EA" w:rsidRDefault="00EA5BBF">
            <w:pPr>
              <w:keepNext/>
              <w:tabs>
                <w:tab w:val="left" w:pos="720"/>
              </w:tabs>
              <w:jc w:val="center"/>
              <w:rPr>
                <w:ins w:id="31973" w:author="Greg Clendenning" w:date="2024-04-16T16:42:00Z"/>
                <w:sz w:val="18"/>
                <w:szCs w:val="18"/>
              </w:rPr>
            </w:pPr>
            <w:ins w:id="31974" w:author="Greg Clendenning" w:date="2024-04-16T16:42:00Z">
              <w:r w:rsidRPr="001570EA">
                <w:rPr>
                  <w:sz w:val="18"/>
                  <w:szCs w:val="18"/>
                </w:rPr>
                <w:t>IECC climate zone 5: 15ci or 19 or 13&amp;5ci</w:t>
              </w:r>
            </w:ins>
          </w:p>
        </w:tc>
        <w:tc>
          <w:tcPr>
            <w:tcW w:w="1096" w:type="dxa"/>
            <w:vMerge/>
            <w:vAlign w:val="center"/>
          </w:tcPr>
          <w:p w14:paraId="2C5D8268" w14:textId="77777777" w:rsidR="00EA5BBF" w:rsidRPr="001570EA" w:rsidRDefault="00EA5BBF">
            <w:pPr>
              <w:jc w:val="center"/>
              <w:rPr>
                <w:ins w:id="31975" w:author="Greg Clendenning" w:date="2024-04-16T16:42:00Z"/>
                <w:rFonts w:eastAsia="Arial Unicode MS" w:cs="Arial"/>
                <w:sz w:val="18"/>
                <w:szCs w:val="18"/>
              </w:rPr>
            </w:pPr>
          </w:p>
        </w:tc>
      </w:tr>
      <w:tr w:rsidR="00EA5BBF" w:rsidRPr="001570EA" w14:paraId="38120709"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1976"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PrChange w:id="31977" w:author="Greg Clendenning" w:date="2024-04-16T16:42:00Z">
            <w:trPr>
              <w:cantSplit/>
            </w:trPr>
          </w:trPrChange>
        </w:trPr>
        <w:tc>
          <w:tcPr>
            <w:tcW w:w="3397" w:type="dxa"/>
            <w:vAlign w:val="center"/>
            <w:tcPrChange w:id="31978" w:author="Greg Clendenning" w:date="2024-04-16T16:42:00Z">
              <w:tcPr>
                <w:tcW w:w="4027" w:type="dxa"/>
                <w:gridSpan w:val="2"/>
                <w:vAlign w:val="center"/>
              </w:tcPr>
            </w:tcPrChange>
          </w:tcPr>
          <w:p w14:paraId="099D0755" w14:textId="1CC815F3" w:rsidR="00EA5BBF" w:rsidRPr="001570EA" w:rsidRDefault="008A402F">
            <w:pPr>
              <w:rPr>
                <w:rFonts w:eastAsia="Arial" w:cs="Arial"/>
                <w:sz w:val="18"/>
                <w:szCs w:val="18"/>
              </w:rPr>
            </w:pPr>
            <m:oMath>
              <m:sSub>
                <m:sSubPr>
                  <m:ctrlPr>
                    <w:del w:id="31979" w:author="Greg Clendenning" w:date="2024-04-16T16:42:00Z">
                      <w:rPr>
                        <w:rFonts w:ascii="Cambria Math" w:eastAsia="Calibri" w:hAnsi="Cambria Math" w:cs="Arial"/>
                        <w:i/>
                        <w:sz w:val="18"/>
                        <w:szCs w:val="18"/>
                      </w:rPr>
                    </w:del>
                  </m:ctrlPr>
                </m:sSubPr>
                <m:e>
                  <m:r>
                    <w:del w:id="31980" w:author="Greg Clendenning" w:date="2024-04-16T16:42:00Z">
                      <w:rPr>
                        <w:rFonts w:ascii="Cambria Math" w:eastAsia="Calibri" w:hAnsi="Cambria Math" w:cs="Arial"/>
                        <w:sz w:val="18"/>
                        <w:szCs w:val="18"/>
                      </w:rPr>
                      <m:t>R</m:t>
                    </w:del>
                  </m:r>
                </m:e>
                <m:sub>
                  <m:r>
                    <w:del w:id="31981" w:author="Greg Clendenning" w:date="2024-04-16T16:42:00Z">
                      <w:rPr>
                        <w:rFonts w:ascii="Cambria Math" w:eastAsia="Calibri" w:hAnsi="Cambria Math" w:cs="Arial"/>
                        <w:sz w:val="18"/>
                        <w:szCs w:val="18"/>
                      </w:rPr>
                      <m:t>Eart</m:t>
                    </w:del>
                  </m:r>
                  <m:r>
                    <w:del w:id="31982" w:author="Greg Clendenning" w:date="2024-04-16T16:42:00Z">
                      <w:rPr>
                        <w:rFonts w:ascii="Cambria Math" w:eastAsia="Calibri" w:hAnsi="Cambria Math" w:cs="Arial"/>
                        <w:sz w:val="18"/>
                        <w:szCs w:val="18"/>
                      </w:rPr>
                      <m:t>h</m:t>
                    </w:del>
                  </m:r>
                </m:sub>
              </m:sSub>
            </m:oMath>
            <w:del w:id="31983" w:author="Greg Clendenning" w:date="2024-04-16T16:42:00Z">
              <w:r w:rsidR="00FA5174" w:rsidRPr="00D717F6">
                <w:rPr>
                  <w:sz w:val="18"/>
                  <w:szCs w:val="18"/>
                </w:rPr>
                <w:delText>,</w:delText>
              </w:r>
            </w:del>
            <m:oMath>
              <m:sSub>
                <m:sSubPr>
                  <m:ctrlPr>
                    <w:ins w:id="31984" w:author="Greg Clendenning" w:date="2024-04-16T16:42:00Z">
                      <w:rPr>
                        <w:rFonts w:ascii="Cambria Math" w:eastAsia="Calibri" w:hAnsi="Cambria Math" w:cs="Arial"/>
                        <w:i/>
                        <w:sz w:val="18"/>
                        <w:szCs w:val="18"/>
                      </w:rPr>
                    </w:ins>
                  </m:ctrlPr>
                </m:sSubPr>
                <m:e>
                  <m:r>
                    <w:ins w:id="31985" w:author="Greg Clendenning" w:date="2024-04-16T16:42:00Z">
                      <w:rPr>
                        <w:rFonts w:ascii="Cambria Math" w:eastAsia="Calibri" w:hAnsi="Cambria Math" w:cs="Arial"/>
                        <w:sz w:val="18"/>
                        <w:szCs w:val="18"/>
                      </w:rPr>
                      <m:t>R</m:t>
                    </w:ins>
                  </m:r>
                </m:e>
                <m:sub>
                  <m:r>
                    <w:ins w:id="31986" w:author="Greg Clendenning" w:date="2024-04-16T16:42:00Z">
                      <w:rPr>
                        <w:rFonts w:ascii="Cambria Math" w:eastAsia="Calibri" w:hAnsi="Cambria Math" w:cs="Arial"/>
                        <w:sz w:val="18"/>
                        <w:szCs w:val="18"/>
                      </w:rPr>
                      <m:t>base</m:t>
                    </w:ins>
                  </m:r>
                  <m:r>
                    <w:ins w:id="31987" w:author="Greg Clendenning" w:date="2024-04-16T16:42:00Z">
                      <w:rPr>
                        <w:rFonts w:ascii="Cambria Math" w:eastAsia="Calibri" w:hAnsi="Cambria Math" w:cs="Arial"/>
                        <w:sz w:val="18"/>
                        <w:szCs w:val="18"/>
                      </w:rPr>
                      <m:t>,</m:t>
                    </w:ins>
                  </m:r>
                  <m:r>
                    <w:ins w:id="31988" w:author="Greg Clendenning" w:date="2024-04-16T16:42:00Z">
                      <w:rPr>
                        <w:rFonts w:ascii="Cambria Math" w:eastAsia="Calibri" w:hAnsi="Cambria Math" w:cs="Arial"/>
                        <w:sz w:val="18"/>
                        <w:szCs w:val="18"/>
                      </w:rPr>
                      <m:t>bg</m:t>
                    </w:ins>
                  </m:r>
                </m:sub>
              </m:sSub>
            </m:oMath>
            <w:ins w:id="31989" w:author="Greg Clendenning" w:date="2024-04-16T16:42:00Z">
              <w:r w:rsidR="00EA5BBF" w:rsidRPr="001570EA">
                <w:rPr>
                  <w:sz w:val="18"/>
                  <w:szCs w:val="18"/>
                </w:rPr>
                <w:t>, the combined</w:t>
              </w:r>
            </w:ins>
            <w:r w:rsidR="00EA5BBF" w:rsidRPr="001570EA">
              <w:rPr>
                <w:sz w:val="18"/>
                <w:szCs w:val="18"/>
              </w:rPr>
              <w:t xml:space="preserve"> average R-value for the </w:t>
            </w:r>
            <w:del w:id="31990" w:author="Greg Clendenning" w:date="2024-04-16T16:42:00Z">
              <w:r w:rsidR="00FA5174" w:rsidRPr="00D717F6">
                <w:rPr>
                  <w:sz w:val="18"/>
                  <w:szCs w:val="18"/>
                </w:rPr>
                <w:delText>thermal resistance of the</w:delText>
              </w:r>
            </w:del>
            <w:ins w:id="31991" w:author="Greg Clendenning" w:date="2024-04-16T16:42:00Z">
              <w:r w:rsidR="00EA5BBF" w:rsidRPr="001570EA">
                <w:rPr>
                  <w:sz w:val="18"/>
                  <w:szCs w:val="18"/>
                </w:rPr>
                <w:t>wall and</w:t>
              </w:r>
            </w:ins>
            <w:r w:rsidR="00EA5BBF" w:rsidRPr="001570EA">
              <w:rPr>
                <w:sz w:val="18"/>
                <w:szCs w:val="18"/>
              </w:rPr>
              <w:t xml:space="preserve"> Earth at the height of </w:t>
            </w:r>
            <w:del w:id="31992" w:author="Greg Clendenning" w:date="2024-04-16T16:42:00Z">
              <w:r w:rsidR="00FA5174" w:rsidRPr="00D717F6">
                <w:rPr>
                  <w:sz w:val="18"/>
                  <w:szCs w:val="18"/>
                </w:rPr>
                <w:delText xml:space="preserve">insulated </w:delText>
              </w:r>
            </w:del>
            <w:r w:rsidR="00EA5BBF" w:rsidRPr="001570EA">
              <w:rPr>
                <w:sz w:val="18"/>
                <w:szCs w:val="18"/>
              </w:rPr>
              <w:t>foundation wall below grade (</w:t>
            </w:r>
            <w:r w:rsidR="00EA5BBF" w:rsidRPr="001570EA">
              <w:rPr>
                <w:i/>
                <w:iCs/>
                <w:sz w:val="18"/>
                <w:szCs w:val="18"/>
              </w:rPr>
              <w:t>H</w:t>
            </w:r>
            <w:r w:rsidR="00EA5BBF" w:rsidRPr="001570EA">
              <w:rPr>
                <w:i/>
                <w:iCs/>
                <w:sz w:val="18"/>
                <w:szCs w:val="18"/>
                <w:vertAlign w:val="subscript"/>
              </w:rPr>
              <w:t>bg</w:t>
            </w:r>
            <w:r w:rsidR="00EA5BBF" w:rsidRPr="001570EA">
              <w:rPr>
                <w:rFonts w:eastAsia="Arial" w:cs="Arial"/>
                <w:sz w:val="18"/>
                <w:szCs w:val="18"/>
              </w:rPr>
              <w:t>)</w:t>
            </w:r>
          </w:p>
        </w:tc>
        <w:tc>
          <w:tcPr>
            <w:tcW w:w="1170" w:type="dxa"/>
            <w:vAlign w:val="center"/>
            <w:tcPrChange w:id="31993" w:author="Greg Clendenning" w:date="2024-04-16T16:42:00Z">
              <w:tcPr>
                <w:tcW w:w="1258" w:type="dxa"/>
                <w:gridSpan w:val="2"/>
                <w:vAlign w:val="center"/>
              </w:tcPr>
            </w:tcPrChange>
          </w:tcPr>
          <w:p w14:paraId="682F0B16" w14:textId="77777777" w:rsidR="00EA5BBF" w:rsidRPr="001570EA" w:rsidRDefault="008A402F">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Change w:id="31994" w:author="Greg Clendenning" w:date="2024-04-16T16:42:00Z">
              <w:tcPr>
                <w:tcW w:w="2015" w:type="dxa"/>
                <w:gridSpan w:val="2"/>
                <w:vAlign w:val="center"/>
              </w:tcPr>
            </w:tcPrChange>
          </w:tcPr>
          <w:p w14:paraId="6FC94892" w14:textId="42FECE30" w:rsidR="00EA5BBF" w:rsidRPr="001570EA" w:rsidRDefault="00EA5BBF">
            <w:pPr>
              <w:jc w:val="center"/>
              <w:rPr>
                <w:rFonts w:eastAsia="Arial" w:cs="Arial"/>
                <w:sz w:val="18"/>
                <w:szCs w:val="18"/>
              </w:rPr>
            </w:pPr>
            <w:r w:rsidRPr="001570EA">
              <w:rPr>
                <w:sz w:val="18"/>
                <w:szCs w:val="18"/>
              </w:rPr>
              <w:fldChar w:fldCharType="begin"/>
            </w:r>
            <w:r w:rsidRPr="001570EA">
              <w:rPr>
                <w:rFonts w:cs="Arial"/>
                <w:sz w:val="18"/>
                <w:szCs w:val="18"/>
              </w:rPr>
              <w:instrText xml:space="preserve"> REF _Ref413166561 \h </w:instrText>
            </w:r>
            <w:r w:rsidRPr="001570EA">
              <w:rPr>
                <w:sz w:val="18"/>
                <w:szCs w:val="18"/>
              </w:rPr>
              <w:instrText xml:space="preserve"> \* MERGEFORMAT </w:instrText>
            </w:r>
            <w:r w:rsidRPr="001570EA">
              <w:rPr>
                <w:sz w:val="18"/>
                <w:szCs w:val="18"/>
              </w:rPr>
            </w:r>
            <w:r w:rsidRPr="001570EA">
              <w:rPr>
                <w:rFonts w:cs="Arial"/>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r>
            <w:del w:id="31995" w:author="Greg Clendenning" w:date="2024-04-16T16:42:00Z">
              <w:r w:rsidR="00146CD3" w:rsidRPr="0082258A">
                <w:rPr>
                  <w:noProof/>
                  <w:sz w:val="18"/>
                  <w:szCs w:val="18"/>
                </w:rPr>
                <w:delText>122</w:delText>
              </w:r>
            </w:del>
            <w:ins w:id="31996" w:author="Greg Clendenning" w:date="2024-04-16T16:42:00Z">
              <w:r w:rsidR="00234C6C" w:rsidRPr="001570EA">
                <w:rPr>
                  <w:noProof/>
                  <w:sz w:val="18"/>
                  <w:szCs w:val="18"/>
                </w:rPr>
                <w:t>148</w:t>
              </w:r>
            </w:ins>
            <w:r w:rsidRPr="001570EA">
              <w:rPr>
                <w:sz w:val="18"/>
                <w:szCs w:val="18"/>
              </w:rPr>
              <w:fldChar w:fldCharType="end"/>
            </w:r>
          </w:p>
        </w:tc>
        <w:tc>
          <w:tcPr>
            <w:tcW w:w="1096" w:type="dxa"/>
            <w:vAlign w:val="center"/>
            <w:tcPrChange w:id="31997" w:author="Greg Clendenning" w:date="2024-04-16T16:42:00Z">
              <w:tcPr>
                <w:tcW w:w="1345" w:type="dxa"/>
                <w:gridSpan w:val="2"/>
                <w:vAlign w:val="center"/>
              </w:tcPr>
            </w:tcPrChange>
          </w:tcPr>
          <w:p w14:paraId="17F1F35D" w14:textId="4438E925" w:rsidR="00EA5BBF" w:rsidRPr="001570EA" w:rsidRDefault="00FA5174">
            <w:pPr>
              <w:jc w:val="center"/>
              <w:rPr>
                <w:rFonts w:cs="Arial"/>
                <w:sz w:val="18"/>
                <w:szCs w:val="18"/>
              </w:rPr>
            </w:pPr>
            <w:del w:id="31998" w:author="Greg Clendenning" w:date="2024-04-16T16:42:00Z">
              <w:r w:rsidRPr="00D717F6">
                <w:rPr>
                  <w:rFonts w:cs="Arial"/>
                  <w:sz w:val="18"/>
                  <w:szCs w:val="18"/>
                </w:rPr>
                <w:delText>5</w:delText>
              </w:r>
            </w:del>
            <w:ins w:id="31999" w:author="Greg Clendenning" w:date="2024-04-16T16:42:00Z">
              <w:r w:rsidR="00EA5BBF" w:rsidRPr="001570EA">
                <w:rPr>
                  <w:rFonts w:cs="Arial"/>
                  <w:sz w:val="18"/>
                  <w:szCs w:val="18"/>
                </w:rPr>
                <w:t>3, 4</w:t>
              </w:r>
            </w:ins>
          </w:p>
        </w:tc>
      </w:tr>
      <w:tr w:rsidR="00EA5BBF" w:rsidRPr="001570EA" w14:paraId="43E9651B"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00"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584"/>
          <w:trPrChange w:id="32001" w:author="Greg Clendenning" w:date="2024-04-16T16:42:00Z">
            <w:trPr>
              <w:cantSplit/>
              <w:trHeight w:val="584"/>
            </w:trPr>
          </w:trPrChange>
        </w:trPr>
        <w:tc>
          <w:tcPr>
            <w:tcW w:w="3397" w:type="dxa"/>
            <w:vAlign w:val="center"/>
            <w:tcPrChange w:id="32002" w:author="Greg Clendenning" w:date="2024-04-16T16:42:00Z">
              <w:tcPr>
                <w:tcW w:w="4027" w:type="dxa"/>
                <w:gridSpan w:val="2"/>
                <w:vAlign w:val="center"/>
              </w:tcPr>
            </w:tcPrChange>
          </w:tcPr>
          <w:p w14:paraId="26A4AC5A" w14:textId="77777777" w:rsidR="00EA5BBF" w:rsidRPr="001570EA" w:rsidRDefault="008A402F">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EA5BBF" w:rsidRPr="001570EA">
              <w:rPr>
                <w:sz w:val="18"/>
                <w:szCs w:val="18"/>
              </w:rPr>
              <w:t>, R-value of installed spray foam, rigid foam, or cavity insulation applied to foundation wall</w:t>
            </w:r>
          </w:p>
        </w:tc>
        <w:tc>
          <w:tcPr>
            <w:tcW w:w="1170" w:type="dxa"/>
            <w:vAlign w:val="center"/>
            <w:tcPrChange w:id="32003" w:author="Greg Clendenning" w:date="2024-04-16T16:42:00Z">
              <w:tcPr>
                <w:tcW w:w="1258" w:type="dxa"/>
                <w:gridSpan w:val="2"/>
                <w:vAlign w:val="center"/>
              </w:tcPr>
            </w:tcPrChange>
          </w:tcPr>
          <w:p w14:paraId="1674C87F" w14:textId="77777777" w:rsidR="00EA5BBF" w:rsidRPr="001570EA" w:rsidRDefault="008A402F">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982" w:type="dxa"/>
            <w:gridSpan w:val="2"/>
            <w:vAlign w:val="center"/>
            <w:tcPrChange w:id="32004" w:author="Greg Clendenning" w:date="2024-04-16T16:42:00Z">
              <w:tcPr>
                <w:tcW w:w="2015" w:type="dxa"/>
                <w:gridSpan w:val="2"/>
                <w:vAlign w:val="center"/>
              </w:tcPr>
            </w:tcPrChange>
          </w:tcPr>
          <w:p w14:paraId="193C74C6"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Change w:id="32005" w:author="Greg Clendenning" w:date="2024-04-16T16:42:00Z">
              <w:tcPr>
                <w:tcW w:w="1345" w:type="dxa"/>
                <w:gridSpan w:val="2"/>
                <w:vAlign w:val="center"/>
              </w:tcPr>
            </w:tcPrChange>
          </w:tcPr>
          <w:p w14:paraId="3F589217"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272A5B8C"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06"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656"/>
          <w:trPrChange w:id="32007" w:author="Greg Clendenning" w:date="2024-04-16T16:42:00Z">
            <w:trPr>
              <w:cantSplit/>
              <w:trHeight w:val="656"/>
            </w:trPr>
          </w:trPrChange>
        </w:trPr>
        <w:tc>
          <w:tcPr>
            <w:tcW w:w="3397" w:type="dxa"/>
            <w:vAlign w:val="center"/>
            <w:tcPrChange w:id="32008" w:author="Greg Clendenning" w:date="2024-04-16T16:42:00Z">
              <w:tcPr>
                <w:tcW w:w="4027" w:type="dxa"/>
                <w:gridSpan w:val="2"/>
                <w:vAlign w:val="center"/>
              </w:tcPr>
            </w:tcPrChange>
          </w:tcPr>
          <w:p w14:paraId="6BD89419" w14:textId="565504E2" w:rsidR="00EA5BBF" w:rsidRPr="001570EA" w:rsidRDefault="00EA5BBF">
            <w:pPr>
              <w:rPr>
                <w:rFonts w:eastAsia="Arial" w:cs="Arial"/>
                <w:sz w:val="18"/>
                <w:szCs w:val="18"/>
              </w:rPr>
            </w:pPr>
            <w:r w:rsidRPr="001570EA">
              <w:rPr>
                <w:i/>
                <w:iCs/>
                <w:sz w:val="18"/>
                <w:szCs w:val="18"/>
              </w:rPr>
              <w:t>L</w:t>
            </w:r>
            <w:r w:rsidRPr="001570EA">
              <w:rPr>
                <w:sz w:val="18"/>
                <w:szCs w:val="18"/>
              </w:rPr>
              <w:t xml:space="preserve">, </w:t>
            </w:r>
            <w:ins w:id="32009" w:author="Greg Clendenning" w:date="2024-04-16T16:42:00Z">
              <w:r w:rsidRPr="001570EA">
                <w:rPr>
                  <w:sz w:val="18"/>
                  <w:szCs w:val="18"/>
                </w:rPr>
                <w:t xml:space="preserve">total </w:t>
              </w:r>
            </w:ins>
            <w:r w:rsidRPr="001570EA">
              <w:rPr>
                <w:sz w:val="18"/>
                <w:szCs w:val="18"/>
              </w:rPr>
              <w:t xml:space="preserve">length of </w:t>
            </w:r>
            <w:ins w:id="32010" w:author="Greg Clendenning" w:date="2024-04-16T16:42:00Z">
              <w:r w:rsidRPr="001570EA">
                <w:rPr>
                  <w:sz w:val="18"/>
                  <w:szCs w:val="18"/>
                </w:rPr>
                <w:t xml:space="preserve">all perimeter </w:t>
              </w:r>
            </w:ins>
            <w:r w:rsidRPr="001570EA">
              <w:rPr>
                <w:sz w:val="18"/>
                <w:szCs w:val="18"/>
              </w:rPr>
              <w:t xml:space="preserve">foundation </w:t>
            </w:r>
            <w:del w:id="32011" w:author="Greg Clendenning" w:date="2024-04-16T16:42:00Z">
              <w:r w:rsidR="00FA5174" w:rsidRPr="00D717F6">
                <w:rPr>
                  <w:sz w:val="18"/>
                  <w:szCs w:val="18"/>
                </w:rPr>
                <w:delText>wall around the entire insulated perimeter</w:delText>
              </w:r>
            </w:del>
            <w:ins w:id="32012" w:author="Greg Clendenning" w:date="2024-04-16T16:42:00Z">
              <w:r w:rsidRPr="001570EA">
                <w:rPr>
                  <w:sz w:val="18"/>
                  <w:szCs w:val="18"/>
                </w:rPr>
                <w:t>walls receiving new insulation</w:t>
              </w:r>
            </w:ins>
          </w:p>
        </w:tc>
        <w:tc>
          <w:tcPr>
            <w:tcW w:w="1170" w:type="dxa"/>
            <w:vAlign w:val="center"/>
            <w:tcPrChange w:id="32013" w:author="Greg Clendenning" w:date="2024-04-16T16:42:00Z">
              <w:tcPr>
                <w:tcW w:w="1258" w:type="dxa"/>
                <w:gridSpan w:val="2"/>
                <w:vAlign w:val="center"/>
              </w:tcPr>
            </w:tcPrChange>
          </w:tcPr>
          <w:p w14:paraId="6EB6745F"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Change w:id="32014" w:author="Greg Clendenning" w:date="2024-04-16T16:42:00Z">
              <w:tcPr>
                <w:tcW w:w="2015" w:type="dxa"/>
                <w:gridSpan w:val="2"/>
                <w:vAlign w:val="center"/>
              </w:tcPr>
            </w:tcPrChange>
          </w:tcPr>
          <w:p w14:paraId="689B52ED"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Change w:id="32015" w:author="Greg Clendenning" w:date="2024-04-16T16:42:00Z">
              <w:tcPr>
                <w:tcW w:w="1345" w:type="dxa"/>
                <w:gridSpan w:val="2"/>
                <w:vAlign w:val="center"/>
              </w:tcPr>
            </w:tcPrChange>
          </w:tcPr>
          <w:p w14:paraId="29C93606"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13D80BBA"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16"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674"/>
          <w:trPrChange w:id="32017" w:author="Greg Clendenning" w:date="2024-04-16T16:42:00Z">
            <w:trPr>
              <w:cantSplit/>
              <w:trHeight w:val="674"/>
            </w:trPr>
          </w:trPrChange>
        </w:trPr>
        <w:tc>
          <w:tcPr>
            <w:tcW w:w="3397" w:type="dxa"/>
            <w:vAlign w:val="center"/>
            <w:tcPrChange w:id="32018" w:author="Greg Clendenning" w:date="2024-04-16T16:42:00Z">
              <w:tcPr>
                <w:tcW w:w="4027" w:type="dxa"/>
                <w:gridSpan w:val="2"/>
                <w:vAlign w:val="center"/>
              </w:tcPr>
            </w:tcPrChange>
          </w:tcPr>
          <w:p w14:paraId="1F06DBC2" w14:textId="77777777" w:rsidR="00EA5BBF" w:rsidRPr="001570EA" w:rsidRDefault="008A402F">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EA5BBF" w:rsidRPr="001570EA">
              <w:rPr>
                <w:sz w:val="18"/>
                <w:szCs w:val="18"/>
              </w:rPr>
              <w:t>, height of insulated foundation wall above grade</w:t>
            </w:r>
          </w:p>
        </w:tc>
        <w:tc>
          <w:tcPr>
            <w:tcW w:w="1170" w:type="dxa"/>
            <w:vAlign w:val="center"/>
            <w:tcPrChange w:id="32019" w:author="Greg Clendenning" w:date="2024-04-16T16:42:00Z">
              <w:tcPr>
                <w:tcW w:w="1258" w:type="dxa"/>
                <w:gridSpan w:val="2"/>
                <w:vAlign w:val="center"/>
              </w:tcPr>
            </w:tcPrChange>
          </w:tcPr>
          <w:p w14:paraId="65296968"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Change w:id="32020" w:author="Greg Clendenning" w:date="2024-04-16T16:42:00Z">
              <w:tcPr>
                <w:tcW w:w="2015" w:type="dxa"/>
                <w:gridSpan w:val="2"/>
                <w:vAlign w:val="center"/>
              </w:tcPr>
            </w:tcPrChange>
          </w:tcPr>
          <w:p w14:paraId="00BDA303"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Change w:id="32021" w:author="Greg Clendenning" w:date="2024-04-16T16:42:00Z">
              <w:tcPr>
                <w:tcW w:w="1345" w:type="dxa"/>
                <w:gridSpan w:val="2"/>
                <w:vAlign w:val="center"/>
              </w:tcPr>
            </w:tcPrChange>
          </w:tcPr>
          <w:p w14:paraId="0623509B"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496995DA"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22"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584"/>
          <w:trPrChange w:id="32023" w:author="Greg Clendenning" w:date="2024-04-16T16:42:00Z">
            <w:trPr>
              <w:cantSplit/>
              <w:trHeight w:val="584"/>
            </w:trPr>
          </w:trPrChange>
        </w:trPr>
        <w:tc>
          <w:tcPr>
            <w:tcW w:w="3397" w:type="dxa"/>
            <w:vAlign w:val="center"/>
            <w:tcPrChange w:id="32024" w:author="Greg Clendenning" w:date="2024-04-16T16:42:00Z">
              <w:tcPr>
                <w:tcW w:w="4027" w:type="dxa"/>
                <w:gridSpan w:val="2"/>
                <w:vAlign w:val="center"/>
              </w:tcPr>
            </w:tcPrChange>
          </w:tcPr>
          <w:p w14:paraId="62468D22" w14:textId="77777777" w:rsidR="00EA5BBF" w:rsidRPr="001570EA" w:rsidRDefault="008A402F">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EA5BBF" w:rsidRPr="001570EA">
              <w:rPr>
                <w:sz w:val="18"/>
                <w:szCs w:val="18"/>
              </w:rPr>
              <w:t>, height of insulated foundation wall below grade</w:t>
            </w:r>
          </w:p>
        </w:tc>
        <w:tc>
          <w:tcPr>
            <w:tcW w:w="1170" w:type="dxa"/>
            <w:vAlign w:val="center"/>
            <w:tcPrChange w:id="32025" w:author="Greg Clendenning" w:date="2024-04-16T16:42:00Z">
              <w:tcPr>
                <w:tcW w:w="1258" w:type="dxa"/>
                <w:gridSpan w:val="2"/>
                <w:vAlign w:val="center"/>
              </w:tcPr>
            </w:tcPrChange>
          </w:tcPr>
          <w:p w14:paraId="47A13284" w14:textId="77777777" w:rsidR="00EA5BBF" w:rsidRPr="001570EA" w:rsidRDefault="00EA5BBF">
            <w:pPr>
              <w:jc w:val="center"/>
              <w:rPr>
                <w:rFonts w:eastAsia="Arial" w:cs="Arial"/>
                <w:sz w:val="18"/>
                <w:szCs w:val="18"/>
              </w:rPr>
            </w:pPr>
            <w:r w:rsidRPr="001570EA">
              <w:rPr>
                <w:i/>
                <w:iCs/>
                <w:sz w:val="18"/>
                <w:szCs w:val="18"/>
              </w:rPr>
              <w:t>ft</w:t>
            </w:r>
          </w:p>
        </w:tc>
        <w:tc>
          <w:tcPr>
            <w:tcW w:w="2982" w:type="dxa"/>
            <w:gridSpan w:val="2"/>
            <w:vAlign w:val="center"/>
            <w:tcPrChange w:id="32026" w:author="Greg Clendenning" w:date="2024-04-16T16:42:00Z">
              <w:tcPr>
                <w:tcW w:w="2015" w:type="dxa"/>
                <w:gridSpan w:val="2"/>
                <w:vAlign w:val="center"/>
              </w:tcPr>
            </w:tcPrChange>
          </w:tcPr>
          <w:p w14:paraId="0E1BC3DA" w14:textId="77777777" w:rsidR="00EA5BBF" w:rsidRPr="001570EA" w:rsidRDefault="00EA5BBF">
            <w:pPr>
              <w:jc w:val="center"/>
              <w:rPr>
                <w:rFonts w:eastAsia="Arial" w:cs="Arial"/>
                <w:sz w:val="18"/>
                <w:szCs w:val="18"/>
              </w:rPr>
            </w:pPr>
            <w:r w:rsidRPr="001570EA">
              <w:rPr>
                <w:sz w:val="18"/>
                <w:szCs w:val="18"/>
              </w:rPr>
              <w:t>EDC Data Gathering</w:t>
            </w:r>
          </w:p>
        </w:tc>
        <w:tc>
          <w:tcPr>
            <w:tcW w:w="1096" w:type="dxa"/>
            <w:vAlign w:val="center"/>
            <w:tcPrChange w:id="32027" w:author="Greg Clendenning" w:date="2024-04-16T16:42:00Z">
              <w:tcPr>
                <w:tcW w:w="1345" w:type="dxa"/>
                <w:gridSpan w:val="2"/>
                <w:vAlign w:val="center"/>
              </w:tcPr>
            </w:tcPrChange>
          </w:tcPr>
          <w:p w14:paraId="5A354A20" w14:textId="77777777" w:rsidR="00EA5BBF" w:rsidRPr="001570EA" w:rsidRDefault="00EA5BBF">
            <w:pPr>
              <w:jc w:val="center"/>
              <w:rPr>
                <w:rFonts w:eastAsia="Arial" w:cs="Arial"/>
                <w:sz w:val="18"/>
                <w:szCs w:val="18"/>
              </w:rPr>
            </w:pPr>
            <w:r w:rsidRPr="001570EA">
              <w:rPr>
                <w:sz w:val="18"/>
                <w:szCs w:val="18"/>
              </w:rPr>
              <w:t>EDC Data Gathering</w:t>
            </w:r>
          </w:p>
        </w:tc>
      </w:tr>
      <w:tr w:rsidR="00EA5BBF" w:rsidRPr="001570EA" w14:paraId="0B2AAA7D"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28"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PrChange w:id="32029" w:author="Greg Clendenning" w:date="2024-04-16T16:42:00Z">
            <w:trPr>
              <w:cantSplit/>
            </w:trPr>
          </w:trPrChange>
        </w:trPr>
        <w:tc>
          <w:tcPr>
            <w:tcW w:w="3397" w:type="dxa"/>
            <w:vAlign w:val="center"/>
            <w:tcPrChange w:id="32030" w:author="Greg Clendenning" w:date="2024-04-16T16:42:00Z">
              <w:tcPr>
                <w:tcW w:w="4027" w:type="dxa"/>
                <w:gridSpan w:val="2"/>
                <w:vAlign w:val="center"/>
              </w:tcPr>
            </w:tcPrChange>
          </w:tcPr>
          <w:p w14:paraId="72A69912" w14:textId="77777777" w:rsidR="00EA5BBF" w:rsidRPr="001570EA" w:rsidRDefault="00EA5BBF">
            <w:pPr>
              <w:rPr>
                <w:rFonts w:eastAsia="Arial" w:cs="Arial"/>
                <w:sz w:val="18"/>
                <w:szCs w:val="18"/>
              </w:rPr>
            </w:pPr>
            <w:r w:rsidRPr="001570EA">
              <w:rPr>
                <w:rFonts w:ascii="Cambria Math" w:hAnsi="Cambria Math"/>
                <w:i/>
                <w:iCs/>
                <w:sz w:val="18"/>
                <w:szCs w:val="18"/>
              </w:rPr>
              <w:t>FF</w:t>
            </w:r>
            <w:r w:rsidRPr="001570EA">
              <w:rPr>
                <w:sz w:val="18"/>
                <w:szCs w:val="18"/>
              </w:rPr>
              <w:t>, framing factor, adjustment to account for area of framing when cavity insulation is used</w:t>
            </w:r>
          </w:p>
        </w:tc>
        <w:tc>
          <w:tcPr>
            <w:tcW w:w="1170" w:type="dxa"/>
            <w:vAlign w:val="center"/>
            <w:tcPrChange w:id="32031" w:author="Greg Clendenning" w:date="2024-04-16T16:42:00Z">
              <w:tcPr>
                <w:tcW w:w="1258" w:type="dxa"/>
                <w:gridSpan w:val="2"/>
                <w:vAlign w:val="center"/>
              </w:tcPr>
            </w:tcPrChange>
          </w:tcPr>
          <w:p w14:paraId="7C4B2F50" w14:textId="77777777" w:rsidR="00EA5BBF" w:rsidRPr="001570EA" w:rsidRDefault="00EA5BBF">
            <w:pPr>
              <w:jc w:val="center"/>
              <w:rPr>
                <w:rFonts w:eastAsia="Arial" w:cs="Arial"/>
                <w:sz w:val="18"/>
                <w:szCs w:val="18"/>
              </w:rPr>
            </w:pPr>
            <w:r w:rsidRPr="001570EA">
              <w:rPr>
                <w:i/>
                <w:iCs/>
                <w:sz w:val="18"/>
                <w:szCs w:val="18"/>
              </w:rPr>
              <w:t>Proportion</w:t>
            </w:r>
          </w:p>
        </w:tc>
        <w:tc>
          <w:tcPr>
            <w:tcW w:w="2982" w:type="dxa"/>
            <w:gridSpan w:val="2"/>
            <w:vAlign w:val="center"/>
            <w:tcPrChange w:id="32032" w:author="Greg Clendenning" w:date="2024-04-16T16:42:00Z">
              <w:tcPr>
                <w:tcW w:w="2015" w:type="dxa"/>
                <w:gridSpan w:val="2"/>
                <w:vAlign w:val="center"/>
              </w:tcPr>
            </w:tcPrChange>
          </w:tcPr>
          <w:p w14:paraId="6B62FFEE" w14:textId="16A94724" w:rsidR="00EA5BBF" w:rsidRPr="001570EA" w:rsidRDefault="00EA5BBF">
            <w:pPr>
              <w:pStyle w:val="TableCell"/>
              <w:keepNext w:val="0"/>
              <w:jc w:val="center"/>
              <w:rPr>
                <w:szCs w:val="18"/>
              </w:rPr>
            </w:pPr>
            <w:r w:rsidRPr="001570EA">
              <w:rPr>
                <w:szCs w:val="18"/>
              </w:rPr>
              <w:t xml:space="preserve">If </w:t>
            </w:r>
            <w:del w:id="32033" w:author="Greg Clendenning" w:date="2024-04-16T16:42:00Z">
              <w:r w:rsidR="00FA5174" w:rsidRPr="00555908">
                <w:rPr>
                  <w:szCs w:val="18"/>
                </w:rPr>
                <w:delText>externally applied</w:delText>
              </w:r>
            </w:del>
            <w:ins w:id="32034" w:author="Greg Clendenning" w:date="2024-04-16T16:42:00Z">
              <w:r w:rsidRPr="001570EA">
                <w:rPr>
                  <w:szCs w:val="18"/>
                </w:rPr>
                <w:t>continued</w:t>
              </w:r>
            </w:ins>
            <w:r w:rsidRPr="001570EA">
              <w:rPr>
                <w:szCs w:val="18"/>
              </w:rPr>
              <w:t xml:space="preserve"> = 0%</w:t>
            </w:r>
          </w:p>
          <w:p w14:paraId="50012EA4" w14:textId="771AFF46" w:rsidR="00EA5BBF" w:rsidRPr="001570EA" w:rsidRDefault="00EA5BBF">
            <w:pPr>
              <w:jc w:val="center"/>
              <w:rPr>
                <w:rFonts w:eastAsia="Arial" w:cs="Arial"/>
                <w:sz w:val="18"/>
                <w:szCs w:val="18"/>
              </w:rPr>
            </w:pPr>
            <w:r w:rsidRPr="001570EA">
              <w:rPr>
                <w:sz w:val="18"/>
                <w:szCs w:val="18"/>
              </w:rPr>
              <w:t xml:space="preserve">If </w:t>
            </w:r>
            <w:del w:id="32035" w:author="Greg Clendenning" w:date="2024-04-16T16:42:00Z">
              <w:r w:rsidR="00FA5174" w:rsidRPr="00E614BB">
                <w:rPr>
                  <w:sz w:val="18"/>
                  <w:szCs w:val="18"/>
                </w:rPr>
                <w:delText>studs and cavity</w:delText>
              </w:r>
            </w:del>
            <w:ins w:id="32036" w:author="Greg Clendenning" w:date="2024-04-16T16:42:00Z">
              <w:r w:rsidRPr="001570EA">
                <w:rPr>
                  <w:sz w:val="18"/>
                  <w:szCs w:val="18"/>
                </w:rPr>
                <w:t>stud-baycavity</w:t>
              </w:r>
            </w:ins>
            <w:r w:rsidRPr="001570EA">
              <w:rPr>
                <w:sz w:val="18"/>
                <w:szCs w:val="18"/>
              </w:rPr>
              <w:t xml:space="preserve"> = 25%</w:t>
            </w:r>
          </w:p>
        </w:tc>
        <w:tc>
          <w:tcPr>
            <w:tcW w:w="1096" w:type="dxa"/>
            <w:vAlign w:val="center"/>
            <w:tcPrChange w:id="32037" w:author="Greg Clendenning" w:date="2024-04-16T16:42:00Z">
              <w:tcPr>
                <w:tcW w:w="1345" w:type="dxa"/>
                <w:gridSpan w:val="2"/>
                <w:vAlign w:val="center"/>
              </w:tcPr>
            </w:tcPrChange>
          </w:tcPr>
          <w:p w14:paraId="58673A0B" w14:textId="61C02068" w:rsidR="00EA5BBF" w:rsidRPr="001570EA" w:rsidRDefault="00FA5174">
            <w:pPr>
              <w:jc w:val="center"/>
              <w:rPr>
                <w:rFonts w:cs="Arial"/>
                <w:sz w:val="18"/>
                <w:szCs w:val="18"/>
              </w:rPr>
            </w:pPr>
            <w:del w:id="32038" w:author="Greg Clendenning" w:date="2024-04-16T16:42:00Z">
              <w:r w:rsidRPr="00D717F6">
                <w:rPr>
                  <w:rFonts w:cs="Arial"/>
                  <w:sz w:val="18"/>
                  <w:szCs w:val="18"/>
                </w:rPr>
                <w:delText>6</w:delText>
              </w:r>
            </w:del>
            <w:ins w:id="32039" w:author="Greg Clendenning" w:date="2024-04-16T16:42:00Z">
              <w:r w:rsidR="00EA5BBF" w:rsidRPr="001570EA">
                <w:rPr>
                  <w:rFonts w:cs="Arial"/>
                  <w:sz w:val="18"/>
                  <w:szCs w:val="18"/>
                </w:rPr>
                <w:t>5</w:t>
              </w:r>
            </w:ins>
          </w:p>
        </w:tc>
      </w:tr>
      <w:tr w:rsidR="00EA5BBF" w:rsidRPr="001570EA" w14:paraId="544AF01F"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40"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664"/>
          <w:trPrChange w:id="32041" w:author="Greg Clendenning" w:date="2024-04-16T16:42:00Z">
            <w:trPr>
              <w:cantSplit/>
              <w:trHeight w:val="1664"/>
            </w:trPr>
          </w:trPrChange>
        </w:trPr>
        <w:tc>
          <w:tcPr>
            <w:tcW w:w="3397" w:type="dxa"/>
            <w:vAlign w:val="center"/>
            <w:tcPrChange w:id="32042" w:author="Greg Clendenning" w:date="2024-04-16T16:42:00Z">
              <w:tcPr>
                <w:tcW w:w="4027" w:type="dxa"/>
                <w:gridSpan w:val="2"/>
                <w:vAlign w:val="center"/>
              </w:tcPr>
            </w:tcPrChange>
          </w:tcPr>
          <w:p w14:paraId="7EDB45DD" w14:textId="77777777" w:rsidR="00EA5BBF" w:rsidRPr="001570EA" w:rsidRDefault="00EA5BBF">
            <w:pPr>
              <w:jc w:val="left"/>
              <w:rPr>
                <w:rFonts w:eastAsia="Arial" w:cs="Arial"/>
                <w:sz w:val="18"/>
                <w:szCs w:val="18"/>
              </w:rPr>
            </w:pPr>
            <w:r w:rsidRPr="001570EA">
              <w:rPr>
                <w:i/>
                <w:iCs/>
                <w:sz w:val="18"/>
                <w:szCs w:val="18"/>
              </w:rPr>
              <w:t>CDD,</w:t>
            </w:r>
            <w:r w:rsidRPr="001570EA">
              <w:rPr>
                <w:sz w:val="18"/>
                <w:szCs w:val="18"/>
              </w:rPr>
              <w:t xml:space="preserve"> cooling degree days matched to basement or crawlspace condition (conditioned/unconditioned). Insulation in unconditioned spaces is modeled by reducing the degree days to reflect the smaller but non-zero contribution to heating and cooling load.</w:t>
            </w:r>
          </w:p>
        </w:tc>
        <w:tc>
          <w:tcPr>
            <w:tcW w:w="1170" w:type="dxa"/>
            <w:vAlign w:val="center"/>
            <w:tcPrChange w:id="32043" w:author="Greg Clendenning" w:date="2024-04-16T16:42:00Z">
              <w:tcPr>
                <w:tcW w:w="1258" w:type="dxa"/>
                <w:gridSpan w:val="2"/>
                <w:vAlign w:val="center"/>
              </w:tcPr>
            </w:tcPrChange>
          </w:tcPr>
          <w:p w14:paraId="3D1421ED" w14:textId="77777777" w:rsidR="00EA5BBF" w:rsidRPr="001570EA" w:rsidRDefault="00EA5BBF">
            <w:pPr>
              <w:jc w:val="center"/>
              <w:rPr>
                <w:rFonts w:eastAsia="Arial" w:cs="Arial"/>
                <w:sz w:val="18"/>
                <w:szCs w:val="18"/>
              </w:rPr>
            </w:pPr>
            <w:r w:rsidRPr="001570EA">
              <w:rPr>
                <w:i/>
                <w:iCs/>
                <w:sz w:val="18"/>
                <w:szCs w:val="18"/>
              </w:rPr>
              <w:t>°F-day</w:t>
            </w:r>
          </w:p>
        </w:tc>
        <w:tc>
          <w:tcPr>
            <w:tcW w:w="2982" w:type="dxa"/>
            <w:gridSpan w:val="2"/>
            <w:vAlign w:val="center"/>
            <w:tcPrChange w:id="32044" w:author="Greg Clendenning" w:date="2024-04-16T16:42:00Z">
              <w:tcPr>
                <w:tcW w:w="2015" w:type="dxa"/>
                <w:gridSpan w:val="2"/>
                <w:vAlign w:val="center"/>
              </w:tcPr>
            </w:tcPrChange>
          </w:tcPr>
          <w:p w14:paraId="486657A4" w14:textId="77777777" w:rsidR="00EA5BBF" w:rsidRPr="001570EA" w:rsidRDefault="00EA5BBF">
            <w:pPr>
              <w:jc w:val="center"/>
              <w:rPr>
                <w:rFonts w:eastAsia="Arial" w:cs="Arial"/>
                <w:sz w:val="18"/>
                <w:szCs w:val="18"/>
              </w:rPr>
            </w:pPr>
            <w:r w:rsidRPr="001570EA">
              <w:rPr>
                <w:sz w:val="18"/>
                <w:szCs w:val="18"/>
              </w:rPr>
              <w:t>See CDD in Vol. 1 App. A</w:t>
            </w:r>
          </w:p>
        </w:tc>
        <w:tc>
          <w:tcPr>
            <w:tcW w:w="1096" w:type="dxa"/>
            <w:vAlign w:val="center"/>
            <w:tcPrChange w:id="32045" w:author="Greg Clendenning" w:date="2024-04-16T16:42:00Z">
              <w:tcPr>
                <w:tcW w:w="1345" w:type="dxa"/>
                <w:gridSpan w:val="2"/>
                <w:vAlign w:val="center"/>
              </w:tcPr>
            </w:tcPrChange>
          </w:tcPr>
          <w:p w14:paraId="193D008D" w14:textId="22A818EA" w:rsidR="00EA5BBF" w:rsidRPr="001570EA" w:rsidRDefault="00FA5174">
            <w:pPr>
              <w:jc w:val="center"/>
              <w:rPr>
                <w:rFonts w:cs="Arial"/>
                <w:sz w:val="18"/>
                <w:szCs w:val="18"/>
              </w:rPr>
            </w:pPr>
            <w:del w:id="32046" w:author="Greg Clendenning" w:date="2024-04-16T16:42:00Z">
              <w:r>
                <w:rPr>
                  <w:rFonts w:cs="Arial"/>
                  <w:sz w:val="18"/>
                  <w:szCs w:val="18"/>
                </w:rPr>
                <w:delText>13</w:delText>
              </w:r>
            </w:del>
            <w:ins w:id="32047" w:author="Greg Clendenning" w:date="2024-04-16T16:42:00Z">
              <w:r w:rsidR="00EA5BBF" w:rsidRPr="001570EA">
                <w:rPr>
                  <w:rFonts w:cs="Arial"/>
                  <w:sz w:val="18"/>
                  <w:szCs w:val="18"/>
                </w:rPr>
                <w:t>6</w:t>
              </w:r>
            </w:ins>
          </w:p>
        </w:tc>
      </w:tr>
      <w:tr w:rsidR="00EA5BBF" w:rsidRPr="001570EA" w14:paraId="61B3FA7A"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48"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656"/>
          <w:trPrChange w:id="32049" w:author="Greg Clendenning" w:date="2024-04-16T16:42:00Z">
            <w:trPr>
              <w:cantSplit/>
              <w:trHeight w:val="656"/>
            </w:trPr>
          </w:trPrChange>
        </w:trPr>
        <w:tc>
          <w:tcPr>
            <w:tcW w:w="3397" w:type="dxa"/>
            <w:vAlign w:val="center"/>
            <w:tcPrChange w:id="32050" w:author="Greg Clendenning" w:date="2024-04-16T16:42:00Z">
              <w:tcPr>
                <w:tcW w:w="4027" w:type="dxa"/>
                <w:gridSpan w:val="2"/>
                <w:vAlign w:val="center"/>
              </w:tcPr>
            </w:tcPrChange>
          </w:tcPr>
          <w:p w14:paraId="59EAB95D" w14:textId="77777777" w:rsidR="00EA5BBF" w:rsidRPr="001570EA" w:rsidRDefault="00EA5BBF">
            <w:pPr>
              <w:jc w:val="left"/>
              <w:rPr>
                <w:sz w:val="18"/>
                <w:szCs w:val="18"/>
              </w:rPr>
            </w:pPr>
            <w:r w:rsidRPr="001570EA">
              <w:rPr>
                <w:rFonts w:ascii="Cambria Math" w:hAnsi="Cambria Math"/>
                <w:i/>
                <w:sz w:val="18"/>
                <w:szCs w:val="18"/>
              </w:rPr>
              <w:t>HDD</w:t>
            </w:r>
            <w:r w:rsidRPr="001570EA">
              <w:rPr>
                <w:sz w:val="18"/>
                <w:szCs w:val="18"/>
              </w:rPr>
              <w:t>, heating degree days matched to basement or crawlspace condition (conditioned/unconditioned). Insulation in unconditioned spaces is modeled by reducing the degree days to reflect the smaller but non-zero contribution to heating and cooling load.</w:t>
            </w:r>
          </w:p>
        </w:tc>
        <w:tc>
          <w:tcPr>
            <w:tcW w:w="1170" w:type="dxa"/>
            <w:vAlign w:val="center"/>
            <w:tcPrChange w:id="32051" w:author="Greg Clendenning" w:date="2024-04-16T16:42:00Z">
              <w:tcPr>
                <w:tcW w:w="1258" w:type="dxa"/>
                <w:gridSpan w:val="2"/>
                <w:vAlign w:val="center"/>
              </w:tcPr>
            </w:tcPrChange>
          </w:tcPr>
          <w:p w14:paraId="1CD61867" w14:textId="77777777" w:rsidR="00EA5BBF" w:rsidRPr="001570EA" w:rsidRDefault="00EA5BBF">
            <w:pPr>
              <w:jc w:val="center"/>
              <w:rPr>
                <w:sz w:val="18"/>
                <w:szCs w:val="18"/>
              </w:rPr>
            </w:pPr>
            <w:r w:rsidRPr="001570EA">
              <w:rPr>
                <w:rFonts w:eastAsia="Arial Unicode MS" w:cs="Arial"/>
                <w:i/>
                <w:sz w:val="18"/>
                <w:szCs w:val="18"/>
              </w:rPr>
              <w:t>°</w:t>
            </w:r>
            <w:r w:rsidRPr="001570EA">
              <w:rPr>
                <w:rFonts w:eastAsia="Arial Unicode MS"/>
                <w:i/>
                <w:sz w:val="18"/>
                <w:szCs w:val="18"/>
              </w:rPr>
              <w:t>F-day</w:t>
            </w:r>
          </w:p>
        </w:tc>
        <w:tc>
          <w:tcPr>
            <w:tcW w:w="2982" w:type="dxa"/>
            <w:gridSpan w:val="2"/>
            <w:vAlign w:val="center"/>
            <w:tcPrChange w:id="32052" w:author="Greg Clendenning" w:date="2024-04-16T16:42:00Z">
              <w:tcPr>
                <w:tcW w:w="2015" w:type="dxa"/>
                <w:gridSpan w:val="2"/>
                <w:vAlign w:val="center"/>
              </w:tcPr>
            </w:tcPrChange>
          </w:tcPr>
          <w:p w14:paraId="5C72E54F" w14:textId="77777777" w:rsidR="00EA5BBF" w:rsidRPr="001570EA" w:rsidRDefault="00EA5BBF">
            <w:pPr>
              <w:jc w:val="center"/>
              <w:rPr>
                <w:sz w:val="18"/>
                <w:szCs w:val="18"/>
              </w:rPr>
            </w:pPr>
            <w:r w:rsidRPr="001570EA">
              <w:rPr>
                <w:sz w:val="18"/>
                <w:szCs w:val="18"/>
              </w:rPr>
              <w:t>See HDD in Vol. 1 App. A</w:t>
            </w:r>
          </w:p>
        </w:tc>
        <w:tc>
          <w:tcPr>
            <w:tcW w:w="1096" w:type="dxa"/>
            <w:vAlign w:val="center"/>
            <w:tcPrChange w:id="32053" w:author="Greg Clendenning" w:date="2024-04-16T16:42:00Z">
              <w:tcPr>
                <w:tcW w:w="1345" w:type="dxa"/>
                <w:gridSpan w:val="2"/>
                <w:vAlign w:val="center"/>
              </w:tcPr>
            </w:tcPrChange>
          </w:tcPr>
          <w:p w14:paraId="3ED3E2E3" w14:textId="25D08866" w:rsidR="00EA5BBF" w:rsidRPr="001570EA" w:rsidRDefault="00FA5174">
            <w:pPr>
              <w:jc w:val="center"/>
              <w:rPr>
                <w:sz w:val="18"/>
                <w:szCs w:val="18"/>
              </w:rPr>
            </w:pPr>
            <w:del w:id="32054" w:author="Greg Clendenning" w:date="2024-04-16T16:42:00Z">
              <w:r>
                <w:rPr>
                  <w:sz w:val="18"/>
                  <w:szCs w:val="18"/>
                </w:rPr>
                <w:delText>13</w:delText>
              </w:r>
            </w:del>
            <w:ins w:id="32055" w:author="Greg Clendenning" w:date="2024-04-16T16:42:00Z">
              <w:r w:rsidR="00EA5BBF" w:rsidRPr="001570EA">
                <w:rPr>
                  <w:sz w:val="18"/>
                  <w:szCs w:val="18"/>
                </w:rPr>
                <w:t>6</w:t>
              </w:r>
            </w:ins>
          </w:p>
        </w:tc>
      </w:tr>
      <w:tr w:rsidR="00EA5BBF" w:rsidRPr="001570EA" w14:paraId="41EBB181"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56"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PrChange w:id="32057" w:author="Greg Clendenning" w:date="2024-04-16T16:42:00Z">
            <w:trPr>
              <w:cantSplit/>
            </w:trPr>
          </w:trPrChange>
        </w:trPr>
        <w:tc>
          <w:tcPr>
            <w:tcW w:w="3397" w:type="dxa"/>
            <w:vAlign w:val="center"/>
            <w:tcPrChange w:id="32058" w:author="Greg Clendenning" w:date="2024-04-16T16:42:00Z">
              <w:tcPr>
                <w:tcW w:w="4027" w:type="dxa"/>
                <w:gridSpan w:val="2"/>
                <w:vAlign w:val="center"/>
              </w:tcPr>
            </w:tcPrChange>
          </w:tcPr>
          <w:p w14:paraId="509CF642" w14:textId="77777777" w:rsidR="00EA5BBF" w:rsidRPr="001570EA" w:rsidRDefault="00EA5BBF">
            <w:pPr>
              <w:rPr>
                <w:sz w:val="18"/>
                <w:szCs w:val="18"/>
              </w:rPr>
            </w:pPr>
            <w:r w:rsidRPr="001570EA">
              <w:rPr>
                <w:rFonts w:ascii="Cambria Math" w:hAnsi="Cambria Math"/>
                <w:i/>
                <w:sz w:val="18"/>
                <w:szCs w:val="18"/>
              </w:rPr>
              <w:t>DUA</w:t>
            </w:r>
            <w:r w:rsidRPr="001570EA">
              <w:rPr>
                <w:sz w:val="18"/>
                <w:szCs w:val="18"/>
              </w:rPr>
              <w:t>, Discretionary Use Adjustment, adjustment for times when AC is not operating even though conditions may call for it</w:t>
            </w:r>
          </w:p>
        </w:tc>
        <w:tc>
          <w:tcPr>
            <w:tcW w:w="1170" w:type="dxa"/>
            <w:vAlign w:val="center"/>
            <w:tcPrChange w:id="32059" w:author="Greg Clendenning" w:date="2024-04-16T16:42:00Z">
              <w:tcPr>
                <w:tcW w:w="1258" w:type="dxa"/>
                <w:gridSpan w:val="2"/>
                <w:vAlign w:val="center"/>
              </w:tcPr>
            </w:tcPrChange>
          </w:tcPr>
          <w:p w14:paraId="30A016F2"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Change w:id="32060" w:author="Greg Clendenning" w:date="2024-04-16T16:42:00Z">
              <w:tcPr>
                <w:tcW w:w="2015" w:type="dxa"/>
                <w:gridSpan w:val="2"/>
                <w:vAlign w:val="center"/>
              </w:tcPr>
            </w:tcPrChange>
          </w:tcPr>
          <w:p w14:paraId="089D1B02" w14:textId="77777777" w:rsidR="00EA5BBF" w:rsidRPr="001570EA" w:rsidRDefault="00EA5BBF">
            <w:pPr>
              <w:jc w:val="center"/>
              <w:rPr>
                <w:sz w:val="18"/>
                <w:szCs w:val="18"/>
              </w:rPr>
            </w:pPr>
            <w:r w:rsidRPr="001570EA">
              <w:rPr>
                <w:sz w:val="18"/>
                <w:szCs w:val="18"/>
              </w:rPr>
              <w:t>0.75</w:t>
            </w:r>
          </w:p>
        </w:tc>
        <w:tc>
          <w:tcPr>
            <w:tcW w:w="1096" w:type="dxa"/>
            <w:vAlign w:val="center"/>
            <w:tcPrChange w:id="32061" w:author="Greg Clendenning" w:date="2024-04-16T16:42:00Z">
              <w:tcPr>
                <w:tcW w:w="1345" w:type="dxa"/>
                <w:gridSpan w:val="2"/>
                <w:vAlign w:val="center"/>
              </w:tcPr>
            </w:tcPrChange>
          </w:tcPr>
          <w:p w14:paraId="0E21CE15" w14:textId="77777777" w:rsidR="00EA5BBF" w:rsidRPr="001570EA" w:rsidRDefault="00EA5BBF">
            <w:pPr>
              <w:jc w:val="center"/>
              <w:rPr>
                <w:sz w:val="18"/>
                <w:szCs w:val="18"/>
              </w:rPr>
            </w:pPr>
            <w:r w:rsidRPr="001570EA">
              <w:rPr>
                <w:sz w:val="18"/>
                <w:szCs w:val="18"/>
              </w:rPr>
              <w:t>7</w:t>
            </w:r>
          </w:p>
        </w:tc>
      </w:tr>
      <w:tr w:rsidR="00EA5BBF" w:rsidRPr="001570EA" w14:paraId="79BC16D2"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62"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PrChange w:id="32063" w:author="Greg Clendenning" w:date="2024-04-16T16:42:00Z">
            <w:trPr>
              <w:cantSplit/>
            </w:trPr>
          </w:trPrChange>
        </w:trPr>
        <w:tc>
          <w:tcPr>
            <w:tcW w:w="3397" w:type="dxa"/>
            <w:vAlign w:val="center"/>
            <w:tcPrChange w:id="32064" w:author="Greg Clendenning" w:date="2024-04-16T16:42:00Z">
              <w:tcPr>
                <w:tcW w:w="4027" w:type="dxa"/>
                <w:gridSpan w:val="2"/>
                <w:vAlign w:val="center"/>
              </w:tcPr>
            </w:tcPrChange>
          </w:tcPr>
          <w:p w14:paraId="0A056C58" w14:textId="77777777" w:rsidR="00EA5BBF" w:rsidRPr="001570EA" w:rsidRDefault="008A402F">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EA5BBF" w:rsidRPr="001570EA">
              <w:rPr>
                <w:sz w:val="18"/>
                <w:szCs w:val="18"/>
              </w:rPr>
              <w:t>Adjustment factor to relate insulated area to area served by room air conditioners</w:t>
            </w:r>
          </w:p>
        </w:tc>
        <w:tc>
          <w:tcPr>
            <w:tcW w:w="1170" w:type="dxa"/>
            <w:vAlign w:val="center"/>
            <w:tcPrChange w:id="32065" w:author="Greg Clendenning" w:date="2024-04-16T16:42:00Z">
              <w:tcPr>
                <w:tcW w:w="1258" w:type="dxa"/>
                <w:gridSpan w:val="2"/>
                <w:vAlign w:val="center"/>
              </w:tcPr>
            </w:tcPrChange>
          </w:tcPr>
          <w:p w14:paraId="0D1A3494" w14:textId="77777777" w:rsidR="00EA5BBF" w:rsidRPr="001570EA" w:rsidRDefault="00EA5BBF">
            <w:pPr>
              <w:jc w:val="center"/>
              <w:rPr>
                <w:rFonts w:eastAsia="Arial Unicode MS"/>
                <w:i/>
                <w:iCs/>
                <w:sz w:val="18"/>
                <w:szCs w:val="18"/>
              </w:rPr>
            </w:pPr>
            <w:r w:rsidRPr="001570EA">
              <w:rPr>
                <w:i/>
                <w:sz w:val="18"/>
                <w:rPrChange w:id="32066" w:author="Greg Clendenning" w:date="2024-04-16T16:42:00Z">
                  <w:rPr>
                    <w:sz w:val="18"/>
                  </w:rPr>
                </w:rPrChange>
              </w:rPr>
              <w:t>None</w:t>
            </w:r>
          </w:p>
        </w:tc>
        <w:tc>
          <w:tcPr>
            <w:tcW w:w="2982" w:type="dxa"/>
            <w:gridSpan w:val="2"/>
            <w:vAlign w:val="center"/>
            <w:tcPrChange w:id="32067" w:author="Greg Clendenning" w:date="2024-04-16T16:42:00Z">
              <w:tcPr>
                <w:tcW w:w="2015" w:type="dxa"/>
                <w:gridSpan w:val="2"/>
                <w:vAlign w:val="center"/>
              </w:tcPr>
            </w:tcPrChange>
          </w:tcPr>
          <w:p w14:paraId="415FC59E" w14:textId="4C0D7E28" w:rsidR="00EA5BBF" w:rsidRPr="001570EA" w:rsidRDefault="00EA5BBF">
            <w:pPr>
              <w:pStyle w:val="TableCell"/>
              <w:keepNext w:val="0"/>
              <w:jc w:val="center"/>
              <w:rPr>
                <w:szCs w:val="18"/>
              </w:rPr>
            </w:pPr>
            <w:r w:rsidRPr="001570EA">
              <w:rPr>
                <w:szCs w:val="18"/>
              </w:rPr>
              <w:t>If Room AC = 0.</w:t>
            </w:r>
            <w:del w:id="32068" w:author="Greg Clendenning" w:date="2024-04-16T16:42:00Z">
              <w:r w:rsidR="00FA5174" w:rsidRPr="00375C4D">
                <w:rPr>
                  <w:szCs w:val="18"/>
                </w:rPr>
                <w:delText>38</w:delText>
              </w:r>
            </w:del>
            <w:ins w:id="32069" w:author="Greg Clendenning" w:date="2024-04-16T16:42:00Z">
              <w:r w:rsidRPr="001570EA">
                <w:rPr>
                  <w:szCs w:val="18"/>
                </w:rPr>
                <w:t>24</w:t>
              </w:r>
            </w:ins>
          </w:p>
          <w:p w14:paraId="122D0C8D" w14:textId="77777777" w:rsidR="00EA5BBF" w:rsidRPr="001570EA" w:rsidRDefault="00EA5BBF">
            <w:pPr>
              <w:jc w:val="center"/>
              <w:rPr>
                <w:sz w:val="18"/>
                <w:szCs w:val="18"/>
              </w:rPr>
            </w:pPr>
            <w:r w:rsidRPr="001570EA">
              <w:rPr>
                <w:sz w:val="18"/>
                <w:szCs w:val="18"/>
              </w:rPr>
              <w:t>If non-Room AC = 1.0</w:t>
            </w:r>
          </w:p>
        </w:tc>
        <w:tc>
          <w:tcPr>
            <w:tcW w:w="1096" w:type="dxa"/>
            <w:vAlign w:val="center"/>
            <w:tcPrChange w:id="32070" w:author="Greg Clendenning" w:date="2024-04-16T16:42:00Z">
              <w:tcPr>
                <w:tcW w:w="1345" w:type="dxa"/>
                <w:gridSpan w:val="2"/>
                <w:vAlign w:val="center"/>
              </w:tcPr>
            </w:tcPrChange>
          </w:tcPr>
          <w:p w14:paraId="65474201" w14:textId="3CAD9AD9" w:rsidR="00EA5BBF" w:rsidRPr="001570EA" w:rsidRDefault="00FA5174">
            <w:pPr>
              <w:jc w:val="center"/>
              <w:rPr>
                <w:sz w:val="18"/>
                <w:szCs w:val="18"/>
              </w:rPr>
            </w:pPr>
            <w:del w:id="32071" w:author="Greg Clendenning" w:date="2024-04-16T16:42:00Z">
              <w:r>
                <w:rPr>
                  <w:sz w:val="18"/>
                  <w:szCs w:val="18"/>
                </w:rPr>
                <w:delText>14</w:delText>
              </w:r>
            </w:del>
            <w:ins w:id="32072" w:author="Greg Clendenning" w:date="2024-04-16T16:42:00Z">
              <w:r w:rsidR="00EA5BBF" w:rsidRPr="001570EA">
                <w:rPr>
                  <w:sz w:val="18"/>
                  <w:szCs w:val="18"/>
                </w:rPr>
                <w:t>8</w:t>
              </w:r>
            </w:ins>
          </w:p>
        </w:tc>
      </w:tr>
      <w:tr w:rsidR="00EA5BBF" w:rsidRPr="001570EA" w14:paraId="3D00461C"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73"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836"/>
          <w:trPrChange w:id="32074" w:author="Greg Clendenning" w:date="2024-04-16T16:42:00Z">
            <w:trPr>
              <w:cantSplit/>
              <w:trHeight w:val="836"/>
            </w:trPr>
          </w:trPrChange>
        </w:trPr>
        <w:tc>
          <w:tcPr>
            <w:tcW w:w="3397" w:type="dxa"/>
            <w:vAlign w:val="center"/>
            <w:tcPrChange w:id="32075" w:author="Greg Clendenning" w:date="2024-04-16T16:42:00Z">
              <w:tcPr>
                <w:tcW w:w="4027" w:type="dxa"/>
                <w:gridSpan w:val="2"/>
                <w:vAlign w:val="center"/>
              </w:tcPr>
            </w:tcPrChange>
          </w:tcPr>
          <w:p w14:paraId="3FC47D29" w14:textId="77777777" w:rsidR="00EA5BBF" w:rsidRPr="001570EA" w:rsidRDefault="00EA5BBF">
            <w:pPr>
              <w:rPr>
                <w:sz w:val="18"/>
                <w:szCs w:val="18"/>
              </w:rPr>
            </w:pPr>
            <m:oMath>
              <m:r>
                <w:rPr>
                  <w:rFonts w:ascii="Cambria Math" w:eastAsia="Calibri" w:hAnsi="Cambria Math" w:cs="Arial"/>
                  <w:sz w:val="18"/>
                  <w:szCs w:val="18"/>
                </w:rPr>
                <m:t>SEER</m:t>
              </m:r>
            </m:oMath>
            <w:r w:rsidRPr="001570EA">
              <w:rPr>
                <w:sz w:val="18"/>
                <w:szCs w:val="18"/>
              </w:rPr>
              <w:t>, Cooling system seasonal efficiency</w:t>
            </w:r>
          </w:p>
        </w:tc>
        <w:tc>
          <w:tcPr>
            <w:tcW w:w="1170" w:type="dxa"/>
            <w:vAlign w:val="center"/>
            <w:tcPrChange w:id="32076" w:author="Greg Clendenning" w:date="2024-04-16T16:42:00Z">
              <w:tcPr>
                <w:tcW w:w="1258" w:type="dxa"/>
                <w:gridSpan w:val="2"/>
                <w:vAlign w:val="center"/>
              </w:tcPr>
            </w:tcPrChange>
          </w:tcPr>
          <w:p w14:paraId="700265EF" w14:textId="77777777" w:rsidR="00EA5BBF" w:rsidRPr="001570EA" w:rsidRDefault="008A402F">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982" w:type="dxa"/>
            <w:gridSpan w:val="2"/>
            <w:vAlign w:val="center"/>
            <w:tcPrChange w:id="32077" w:author="Greg Clendenning" w:date="2024-04-16T16:42:00Z">
              <w:tcPr>
                <w:tcW w:w="2015" w:type="dxa"/>
                <w:gridSpan w:val="2"/>
                <w:vAlign w:val="center"/>
              </w:tcPr>
            </w:tcPrChange>
          </w:tcPr>
          <w:p w14:paraId="270D6C13"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48F7DE42" w14:textId="6B1A5A42" w:rsidR="00EA5BBF" w:rsidRPr="001570EA" w:rsidRDefault="00EA5BBF">
            <w:pPr>
              <w:keepNext/>
              <w:tabs>
                <w:tab w:val="left" w:pos="720"/>
              </w:tabs>
              <w:jc w:val="center"/>
              <w:rPr>
                <w:sz w:val="18"/>
                <w:szCs w:val="18"/>
              </w:rPr>
            </w:pPr>
            <w:r w:rsidRPr="001570EA">
              <w:rPr>
                <w:sz w:val="18"/>
                <w:szCs w:val="18"/>
              </w:rPr>
              <w:t xml:space="preserve">Default:  See Early Replacement </w:t>
            </w:r>
            <w:ins w:id="32078" w:author="Greg Clendenning" w:date="2024-04-16T16:42:00Z">
              <w:r w:rsidRPr="001570EA">
                <w:rPr>
                  <w:sz w:val="18"/>
                  <w:szCs w:val="18"/>
                </w:rPr>
                <w:t xml:space="preserve">or New Construction </w:t>
              </w:r>
            </w:ins>
            <w:r w:rsidRPr="001570EA">
              <w:rPr>
                <w:sz w:val="18"/>
                <w:szCs w:val="18"/>
              </w:rPr>
              <w:t xml:space="preserve">values </w:t>
            </w:r>
            <w:ins w:id="32079" w:author="Greg Clendenning" w:date="2024-04-16T16:42:00Z">
              <w:r w:rsidRPr="001570EA">
                <w:rPr>
                  <w:sz w:val="18"/>
                  <w:szCs w:val="18"/>
                </w:rPr>
                <w:t xml:space="preserve">(as appropriate) </w:t>
              </w:r>
            </w:ins>
            <w:r w:rsidRPr="001570EA">
              <w:rPr>
                <w:sz w:val="18"/>
                <w:szCs w:val="18"/>
              </w:rPr>
              <w:t xml:space="preserve">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r>
            <w:del w:id="32080" w:author="Greg Clendenning" w:date="2024-04-16T16:42:00Z">
              <w:r w:rsidR="00146CD3" w:rsidRPr="0082258A">
                <w:rPr>
                  <w:noProof/>
                  <w:sz w:val="18"/>
                  <w:szCs w:val="18"/>
                </w:rPr>
                <w:delText>8</w:delText>
              </w:r>
            </w:del>
            <w:ins w:id="32081" w:author="Greg Clendenning" w:date="2024-04-16T16:42:00Z">
              <w:r w:rsidR="00234C6C" w:rsidRPr="001570EA">
                <w:rPr>
                  <w:noProof/>
                  <w:sz w:val="18"/>
                  <w:szCs w:val="18"/>
                </w:rPr>
                <w:t>10</w:t>
              </w:r>
            </w:ins>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234C6C" w:rsidRPr="001570EA">
              <w:rPr>
                <w:sz w:val="18"/>
                <w:szCs w:val="18"/>
              </w:rPr>
              <w:t>2.2.1</w:t>
            </w:r>
            <w:r w:rsidRPr="001570EA">
              <w:rPr>
                <w:sz w:val="18"/>
                <w:szCs w:val="18"/>
              </w:rPr>
              <w:fldChar w:fldCharType="end"/>
            </w:r>
          </w:p>
        </w:tc>
        <w:tc>
          <w:tcPr>
            <w:tcW w:w="1096" w:type="dxa"/>
            <w:vAlign w:val="center"/>
            <w:tcPrChange w:id="32082" w:author="Greg Clendenning" w:date="2024-04-16T16:42:00Z">
              <w:tcPr>
                <w:tcW w:w="1345" w:type="dxa"/>
                <w:gridSpan w:val="2"/>
                <w:vAlign w:val="center"/>
              </w:tcPr>
            </w:tcPrChange>
          </w:tcPr>
          <w:p w14:paraId="68165D25" w14:textId="6D05979A" w:rsidR="00EA5BBF" w:rsidRPr="001570EA" w:rsidRDefault="00FA5174">
            <w:pPr>
              <w:jc w:val="center"/>
              <w:rPr>
                <w:sz w:val="18"/>
                <w:szCs w:val="18"/>
              </w:rPr>
            </w:pPr>
            <w:del w:id="32083" w:author="Greg Clendenning" w:date="2024-04-16T16:42:00Z">
              <w:r w:rsidRPr="00D717F6">
                <w:rPr>
                  <w:sz w:val="18"/>
                  <w:szCs w:val="18"/>
                </w:rPr>
                <w:delText>8</w:delText>
              </w:r>
            </w:del>
            <w:ins w:id="32084" w:author="Greg Clendenning" w:date="2024-04-16T16:42:00Z">
              <w:r w:rsidR="00EA5BBF" w:rsidRPr="001570EA">
                <w:rPr>
                  <w:sz w:val="18"/>
                  <w:szCs w:val="18"/>
                </w:rPr>
                <w:t>9</w:t>
              </w:r>
            </w:ins>
          </w:p>
        </w:tc>
      </w:tr>
      <w:tr w:rsidR="00EA5BBF" w:rsidRPr="001570EA" w14:paraId="15A0BE66"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085"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629"/>
          <w:trPrChange w:id="32086" w:author="Greg Clendenning" w:date="2024-04-16T16:42:00Z">
            <w:trPr>
              <w:cantSplit/>
              <w:trHeight w:val="629"/>
            </w:trPr>
          </w:trPrChange>
        </w:trPr>
        <w:tc>
          <w:tcPr>
            <w:tcW w:w="3397" w:type="dxa"/>
            <w:vAlign w:val="center"/>
            <w:tcPrChange w:id="32087" w:author="Greg Clendenning" w:date="2024-04-16T16:42:00Z">
              <w:tcPr>
                <w:tcW w:w="4027" w:type="dxa"/>
                <w:gridSpan w:val="2"/>
                <w:vAlign w:val="center"/>
              </w:tcPr>
            </w:tcPrChange>
          </w:tcPr>
          <w:p w14:paraId="4E8E68B4" w14:textId="77777777" w:rsidR="00EA5BBF" w:rsidRPr="001570EA" w:rsidRDefault="00EA5BBF">
            <w:pPr>
              <w:rPr>
                <w:sz w:val="18"/>
                <w:szCs w:val="18"/>
              </w:rPr>
            </w:pPr>
            <m:oMath>
              <m:r>
                <w:rPr>
                  <w:rFonts w:ascii="Cambria Math" w:eastAsia="Calibri" w:hAnsi="Cambria Math" w:cs="Arial"/>
                  <w:sz w:val="18"/>
                  <w:szCs w:val="18"/>
                </w:rPr>
                <m:t>HSPF</m:t>
              </m:r>
            </m:oMath>
            <w:r w:rsidRPr="001570EA">
              <w:rPr>
                <w:sz w:val="18"/>
                <w:szCs w:val="18"/>
              </w:rPr>
              <w:t>, Heating system seasonal efficiency</w:t>
            </w:r>
          </w:p>
        </w:tc>
        <w:tc>
          <w:tcPr>
            <w:tcW w:w="1170" w:type="dxa"/>
            <w:vAlign w:val="center"/>
            <w:tcPrChange w:id="32088" w:author="Greg Clendenning" w:date="2024-04-16T16:42:00Z">
              <w:tcPr>
                <w:tcW w:w="1258" w:type="dxa"/>
                <w:gridSpan w:val="2"/>
                <w:vAlign w:val="center"/>
              </w:tcPr>
            </w:tcPrChange>
          </w:tcPr>
          <w:p w14:paraId="485394A3" w14:textId="77777777" w:rsidR="00EA5BBF" w:rsidRPr="001570EA" w:rsidRDefault="00EA5BBF">
            <w:pPr>
              <w:jc w:val="center"/>
              <w:rPr>
                <w:sz w:val="18"/>
                <w:szCs w:val="18"/>
              </w:rPr>
            </w:pPr>
            <w:r w:rsidRPr="001570EA">
              <w:rPr>
                <w:rFonts w:eastAsia="Arial Unicode MS"/>
                <w:i/>
                <w:sz w:val="18"/>
                <w:szCs w:val="18"/>
              </w:rPr>
              <w:t>Proportion</w:t>
            </w:r>
          </w:p>
        </w:tc>
        <w:tc>
          <w:tcPr>
            <w:tcW w:w="2982" w:type="dxa"/>
            <w:gridSpan w:val="2"/>
            <w:vAlign w:val="center"/>
            <w:tcPrChange w:id="32089" w:author="Greg Clendenning" w:date="2024-04-16T16:42:00Z">
              <w:tcPr>
                <w:tcW w:w="2015" w:type="dxa"/>
                <w:gridSpan w:val="2"/>
                <w:vAlign w:val="center"/>
              </w:tcPr>
            </w:tcPrChange>
          </w:tcPr>
          <w:p w14:paraId="497A037C" w14:textId="77777777" w:rsidR="00EA5BBF" w:rsidRPr="001570EA" w:rsidRDefault="00EA5BBF">
            <w:pPr>
              <w:pStyle w:val="TableCell"/>
              <w:keepNext w:val="0"/>
              <w:spacing w:beforeLines="40" w:before="96" w:afterLines="40" w:after="96"/>
              <w:jc w:val="center"/>
              <w:rPr>
                <w:szCs w:val="18"/>
              </w:rPr>
            </w:pPr>
            <w:r w:rsidRPr="001570EA">
              <w:rPr>
                <w:szCs w:val="18"/>
              </w:rPr>
              <w:t>EDC Data Gathering</w:t>
            </w:r>
          </w:p>
          <w:p w14:paraId="68E496D1" w14:textId="0A95D214" w:rsidR="00EA5BBF" w:rsidRPr="001570EA" w:rsidRDefault="00EA5BBF">
            <w:pPr>
              <w:jc w:val="center"/>
              <w:rPr>
                <w:sz w:val="18"/>
                <w:szCs w:val="18"/>
              </w:rPr>
            </w:pPr>
            <w:r w:rsidRPr="001570EA">
              <w:rPr>
                <w:sz w:val="18"/>
                <w:szCs w:val="18"/>
              </w:rPr>
              <w:t xml:space="preserve">Default:  See Early Replacement </w:t>
            </w:r>
            <w:ins w:id="32090" w:author="Greg Clendenning" w:date="2024-04-16T16:42:00Z">
              <w:r w:rsidRPr="001570EA">
                <w:rPr>
                  <w:sz w:val="18"/>
                  <w:szCs w:val="18"/>
                </w:rPr>
                <w:t xml:space="preserve">or New Construction </w:t>
              </w:r>
            </w:ins>
            <w:r w:rsidRPr="001570EA">
              <w:rPr>
                <w:sz w:val="18"/>
                <w:szCs w:val="18"/>
              </w:rPr>
              <w:t xml:space="preserve">values </w:t>
            </w:r>
            <w:ins w:id="32091" w:author="Greg Clendenning" w:date="2024-04-16T16:42:00Z">
              <w:r w:rsidRPr="001570EA">
                <w:rPr>
                  <w:sz w:val="18"/>
                  <w:szCs w:val="18"/>
                </w:rPr>
                <w:t xml:space="preserve">(as appropriate) </w:t>
              </w:r>
            </w:ins>
            <w:r w:rsidRPr="001570EA">
              <w:rPr>
                <w:sz w:val="18"/>
                <w:szCs w:val="18"/>
              </w:rPr>
              <w:t xml:space="preserve">in </w:t>
            </w:r>
            <w:r w:rsidRPr="001570EA">
              <w:rPr>
                <w:sz w:val="18"/>
                <w:szCs w:val="18"/>
              </w:rPr>
              <w:fldChar w:fldCharType="begin"/>
            </w:r>
            <w:r w:rsidRPr="001570EA">
              <w:rPr>
                <w:sz w:val="18"/>
                <w:szCs w:val="18"/>
              </w:rPr>
              <w:instrText xml:space="preserve"> REF _Ref531779526 \h  \* MERGEFORMAT </w:instrText>
            </w:r>
            <w:r w:rsidRPr="001570EA">
              <w:rPr>
                <w:sz w:val="18"/>
                <w:szCs w:val="18"/>
              </w:rPr>
            </w:r>
            <w:r w:rsidRPr="001570EA">
              <w:rPr>
                <w:sz w:val="18"/>
                <w:szCs w:val="18"/>
              </w:rPr>
              <w:fldChar w:fldCharType="separate"/>
            </w:r>
            <w:r w:rsidR="00234C6C" w:rsidRPr="001570EA">
              <w:rPr>
                <w:sz w:val="18"/>
                <w:szCs w:val="18"/>
              </w:rPr>
              <w:t xml:space="preserve">Table </w:t>
            </w:r>
            <w:r w:rsidR="00234C6C" w:rsidRPr="001570EA">
              <w:rPr>
                <w:noProof/>
                <w:sz w:val="18"/>
                <w:szCs w:val="18"/>
              </w:rPr>
              <w:t>2</w:t>
            </w:r>
            <w:r w:rsidR="00234C6C" w:rsidRPr="001570EA">
              <w:rPr>
                <w:noProof/>
                <w:sz w:val="18"/>
                <w:szCs w:val="18"/>
              </w:rPr>
              <w:noBreakHyphen/>
            </w:r>
            <w:del w:id="32092" w:author="Greg Clendenning" w:date="2024-04-16T16:42:00Z">
              <w:r w:rsidR="00146CD3" w:rsidRPr="0082258A">
                <w:rPr>
                  <w:noProof/>
                  <w:sz w:val="18"/>
                  <w:szCs w:val="18"/>
                </w:rPr>
                <w:delText>8</w:delText>
              </w:r>
            </w:del>
            <w:ins w:id="32093" w:author="Greg Clendenning" w:date="2024-04-16T16:42:00Z">
              <w:r w:rsidR="00234C6C" w:rsidRPr="001570EA">
                <w:rPr>
                  <w:noProof/>
                  <w:sz w:val="18"/>
                  <w:szCs w:val="18"/>
                </w:rPr>
                <w:t>10</w:t>
              </w:r>
            </w:ins>
            <w:r w:rsidRPr="001570EA">
              <w:rPr>
                <w:sz w:val="18"/>
                <w:szCs w:val="18"/>
              </w:rPr>
              <w:fldChar w:fldCharType="end"/>
            </w:r>
            <w:r w:rsidRPr="001570EA">
              <w:rPr>
                <w:sz w:val="18"/>
                <w:szCs w:val="18"/>
              </w:rPr>
              <w:t xml:space="preserve"> in Sec. </w:t>
            </w:r>
            <w:r w:rsidRPr="001570EA">
              <w:rPr>
                <w:sz w:val="18"/>
                <w:szCs w:val="18"/>
              </w:rPr>
              <w:fldChar w:fldCharType="begin"/>
            </w:r>
            <w:r w:rsidRPr="001570EA">
              <w:rPr>
                <w:sz w:val="18"/>
                <w:szCs w:val="18"/>
              </w:rPr>
              <w:instrText xml:space="preserve"> REF _Ref534371933 \r \h  \* MERGEFORMAT </w:instrText>
            </w:r>
            <w:r w:rsidRPr="001570EA">
              <w:rPr>
                <w:sz w:val="18"/>
                <w:szCs w:val="18"/>
              </w:rPr>
            </w:r>
            <w:r w:rsidRPr="001570EA">
              <w:rPr>
                <w:sz w:val="18"/>
                <w:szCs w:val="18"/>
              </w:rPr>
              <w:fldChar w:fldCharType="separate"/>
            </w:r>
            <w:r w:rsidR="00234C6C" w:rsidRPr="001570EA">
              <w:rPr>
                <w:sz w:val="18"/>
                <w:szCs w:val="18"/>
              </w:rPr>
              <w:t>2.2.1</w:t>
            </w:r>
            <w:r w:rsidRPr="001570EA">
              <w:rPr>
                <w:sz w:val="18"/>
                <w:szCs w:val="18"/>
              </w:rPr>
              <w:fldChar w:fldCharType="end"/>
            </w:r>
          </w:p>
        </w:tc>
        <w:tc>
          <w:tcPr>
            <w:tcW w:w="1096" w:type="dxa"/>
            <w:vAlign w:val="center"/>
            <w:tcPrChange w:id="32094" w:author="Greg Clendenning" w:date="2024-04-16T16:42:00Z">
              <w:tcPr>
                <w:tcW w:w="1345" w:type="dxa"/>
                <w:gridSpan w:val="2"/>
                <w:vAlign w:val="center"/>
              </w:tcPr>
            </w:tcPrChange>
          </w:tcPr>
          <w:p w14:paraId="247AC9E9" w14:textId="30A908BB" w:rsidR="00EA5BBF" w:rsidRPr="001570EA" w:rsidRDefault="00FA5174">
            <w:pPr>
              <w:jc w:val="center"/>
              <w:rPr>
                <w:sz w:val="18"/>
                <w:szCs w:val="18"/>
              </w:rPr>
            </w:pPr>
            <w:del w:id="32095" w:author="Greg Clendenning" w:date="2024-04-16T16:42:00Z">
              <w:r w:rsidRPr="00D717F6">
                <w:rPr>
                  <w:sz w:val="18"/>
                  <w:szCs w:val="18"/>
                </w:rPr>
                <w:delText>8</w:delText>
              </w:r>
            </w:del>
            <w:ins w:id="32096" w:author="Greg Clendenning" w:date="2024-04-16T16:42:00Z">
              <w:r w:rsidR="00EA5BBF" w:rsidRPr="001570EA">
                <w:rPr>
                  <w:sz w:val="18"/>
                  <w:szCs w:val="18"/>
                </w:rPr>
                <w:t>9</w:t>
              </w:r>
            </w:ins>
          </w:p>
        </w:tc>
      </w:tr>
      <w:tr w:rsidR="00FA5174" w14:paraId="4A77556F" w14:textId="77777777" w:rsidTr="00BD2C4C">
        <w:trPr>
          <w:cantSplit/>
          <w:trHeight w:val="854"/>
          <w:del w:id="32097" w:author="Greg Clendenning" w:date="2024-04-16T16:42:00Z"/>
        </w:trPr>
        <w:tc>
          <w:tcPr>
            <w:tcW w:w="4027" w:type="dxa"/>
            <w:vAlign w:val="center"/>
          </w:tcPr>
          <w:p w14:paraId="5FC0C200" w14:textId="77777777" w:rsidR="00FA5174" w:rsidRPr="00D717F6" w:rsidRDefault="00FA5174" w:rsidP="00BD2C4C">
            <w:pPr>
              <w:rPr>
                <w:del w:id="32098" w:author="Greg Clendenning" w:date="2024-04-16T16:42:00Z"/>
                <w:sz w:val="18"/>
                <w:szCs w:val="18"/>
              </w:rPr>
            </w:pPr>
            <w:del w:id="32099" w:author="Greg Clendenning" w:date="2024-04-16T16:42:00Z">
              <w:r w:rsidRPr="00D717F6">
                <w:rPr>
                  <w:rFonts w:ascii="Cambria Math" w:hAnsi="Cambria Math"/>
                  <w:i/>
                  <w:sz w:val="18"/>
                  <w:szCs w:val="18"/>
                </w:rPr>
                <w:delText>AF</w:delText>
              </w:r>
              <w:r w:rsidRPr="00D717F6">
                <w:rPr>
                  <w:sz w:val="18"/>
                  <w:szCs w:val="18"/>
                </w:rPr>
                <w:delText>, adjustment factor, accounts for prescriptive engineering algorithms overestimating savings</w:delText>
              </w:r>
            </w:del>
          </w:p>
        </w:tc>
        <w:tc>
          <w:tcPr>
            <w:tcW w:w="1258" w:type="dxa"/>
            <w:vAlign w:val="center"/>
          </w:tcPr>
          <w:p w14:paraId="00DF7290" w14:textId="77777777" w:rsidR="00FA5174" w:rsidRPr="00D717F6" w:rsidRDefault="00FA5174" w:rsidP="00BD2C4C">
            <w:pPr>
              <w:jc w:val="center"/>
              <w:rPr>
                <w:del w:id="32100" w:author="Greg Clendenning" w:date="2024-04-16T16:42:00Z"/>
                <w:sz w:val="18"/>
                <w:szCs w:val="18"/>
              </w:rPr>
            </w:pPr>
            <w:del w:id="32101" w:author="Greg Clendenning" w:date="2024-04-16T16:42:00Z">
              <w:r>
                <w:rPr>
                  <w:rFonts w:eastAsia="Arial Unicode MS"/>
                  <w:i/>
                  <w:sz w:val="18"/>
                  <w:szCs w:val="18"/>
                </w:rPr>
                <w:delText>Proportion</w:delText>
              </w:r>
            </w:del>
          </w:p>
        </w:tc>
        <w:tc>
          <w:tcPr>
            <w:tcW w:w="2015" w:type="dxa"/>
            <w:gridSpan w:val="2"/>
            <w:vAlign w:val="center"/>
          </w:tcPr>
          <w:p w14:paraId="173ABBC2" w14:textId="77777777" w:rsidR="00FA5174" w:rsidRPr="00D717F6" w:rsidRDefault="00FA5174" w:rsidP="00BD2C4C">
            <w:pPr>
              <w:jc w:val="center"/>
              <w:rPr>
                <w:del w:id="32102" w:author="Greg Clendenning" w:date="2024-04-16T16:42:00Z"/>
                <w:sz w:val="18"/>
                <w:szCs w:val="18"/>
              </w:rPr>
            </w:pPr>
            <w:del w:id="32103" w:author="Greg Clendenning" w:date="2024-04-16T16:42:00Z">
              <w:r w:rsidRPr="00D717F6">
                <w:rPr>
                  <w:sz w:val="18"/>
                  <w:szCs w:val="18"/>
                </w:rPr>
                <w:delText>0.88</w:delText>
              </w:r>
            </w:del>
          </w:p>
        </w:tc>
        <w:tc>
          <w:tcPr>
            <w:tcW w:w="1345" w:type="dxa"/>
            <w:vAlign w:val="center"/>
          </w:tcPr>
          <w:p w14:paraId="4341B2DB" w14:textId="77777777" w:rsidR="00FA5174" w:rsidRPr="00D717F6" w:rsidRDefault="00FA5174" w:rsidP="00BD2C4C">
            <w:pPr>
              <w:jc w:val="center"/>
              <w:rPr>
                <w:del w:id="32104" w:author="Greg Clendenning" w:date="2024-04-16T16:42:00Z"/>
                <w:sz w:val="18"/>
                <w:szCs w:val="18"/>
              </w:rPr>
            </w:pPr>
            <w:del w:id="32105" w:author="Greg Clendenning" w:date="2024-04-16T16:42:00Z">
              <w:r w:rsidRPr="00D717F6">
                <w:rPr>
                  <w:sz w:val="18"/>
                  <w:szCs w:val="18"/>
                </w:rPr>
                <w:delText>9</w:delText>
              </w:r>
            </w:del>
          </w:p>
        </w:tc>
      </w:tr>
      <w:tr w:rsidR="00EA5BBF" w:rsidRPr="001570EA" w14:paraId="41A85E7F"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106"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854"/>
          <w:trPrChange w:id="32107" w:author="Greg Clendenning" w:date="2024-04-16T16:42:00Z">
            <w:trPr>
              <w:cantSplit/>
              <w:trHeight w:val="854"/>
            </w:trPr>
          </w:trPrChange>
        </w:trPr>
        <w:tc>
          <w:tcPr>
            <w:tcW w:w="3397" w:type="dxa"/>
            <w:vAlign w:val="center"/>
            <w:tcPrChange w:id="32108" w:author="Greg Clendenning" w:date="2024-04-16T16:42:00Z">
              <w:tcPr>
                <w:tcW w:w="4027" w:type="dxa"/>
                <w:gridSpan w:val="2"/>
                <w:vAlign w:val="center"/>
              </w:tcPr>
            </w:tcPrChange>
          </w:tcPr>
          <w:p w14:paraId="52B4FEDC" w14:textId="5F156B9F" w:rsidR="00EA5BBF" w:rsidRPr="001570EA" w:rsidRDefault="00FA5174">
            <w:pPr>
              <w:rPr>
                <w:i/>
                <w:sz w:val="18"/>
                <w:szCs w:val="18"/>
              </w:rPr>
            </w:pPr>
            <w:del w:id="32109" w:author="Greg Clendenning" w:date="2024-04-16T16:42:00Z">
              <w:r w:rsidRPr="00D717F6">
                <w:rPr>
                  <w:rFonts w:ascii="Cambria Math" w:hAnsi="Cambria Math"/>
                  <w:i/>
                  <w:iCs/>
                  <w:sz w:val="18"/>
                  <w:szCs w:val="18"/>
                </w:rPr>
                <w:delText>COP</w:delText>
              </w:r>
            </w:del>
            <w:ins w:id="32110" w:author="Greg Clendenning" w:date="2024-04-16T16:42:00Z">
              <w:r w:rsidR="00EA5BBF" w:rsidRPr="001570EA">
                <w:rPr>
                  <w:rFonts w:ascii="Cambria Math" w:hAnsi="Cambria Math"/>
                  <w:i/>
                  <w:iCs/>
                  <w:sz w:val="18"/>
                  <w:szCs w:val="18"/>
                </w:rPr>
                <w:t>COP</w:t>
              </w:r>
              <w:r w:rsidR="00EA5BBF" w:rsidRPr="001570EA">
                <w:rPr>
                  <w:rFonts w:ascii="Cambria Math" w:hAnsi="Cambria Math"/>
                  <w:i/>
                  <w:iCs/>
                  <w:sz w:val="18"/>
                  <w:szCs w:val="18"/>
                  <w:vertAlign w:val="subscript"/>
                </w:rPr>
                <w:t>g</w:t>
              </w:r>
            </w:ins>
            <w:r w:rsidR="00EA5BBF" w:rsidRPr="001570EA">
              <w:rPr>
                <w:i/>
                <w:iCs/>
                <w:sz w:val="18"/>
                <w:szCs w:val="18"/>
              </w:rPr>
              <w:t xml:space="preserve">, </w:t>
            </w:r>
            <w:r w:rsidR="00EA5BBF" w:rsidRPr="001570EA">
              <w:rPr>
                <w:rFonts w:cs="Arial"/>
                <w:sz w:val="18"/>
                <w:szCs w:val="18"/>
              </w:rPr>
              <w:t xml:space="preserve">Coefficient of Performance. This is a measure of the efficiency of a </w:t>
            </w:r>
            <w:ins w:id="32111" w:author="Greg Clendenning" w:date="2024-04-16T16:42:00Z">
              <w:r w:rsidR="00EA5BBF" w:rsidRPr="001570EA">
                <w:rPr>
                  <w:rFonts w:cs="Arial"/>
                  <w:sz w:val="18"/>
                  <w:szCs w:val="18"/>
                </w:rPr>
                <w:t xml:space="preserve">ground source </w:t>
              </w:r>
            </w:ins>
            <w:r w:rsidR="00EA5BBF" w:rsidRPr="001570EA">
              <w:rPr>
                <w:rFonts w:cs="Arial"/>
                <w:sz w:val="18"/>
                <w:szCs w:val="18"/>
              </w:rPr>
              <w:t>heat pump</w:t>
            </w:r>
          </w:p>
        </w:tc>
        <w:tc>
          <w:tcPr>
            <w:tcW w:w="1170" w:type="dxa"/>
            <w:vAlign w:val="center"/>
            <w:tcPrChange w:id="32112" w:author="Greg Clendenning" w:date="2024-04-16T16:42:00Z">
              <w:tcPr>
                <w:tcW w:w="1258" w:type="dxa"/>
                <w:gridSpan w:val="2"/>
                <w:vAlign w:val="center"/>
              </w:tcPr>
            </w:tcPrChange>
          </w:tcPr>
          <w:p w14:paraId="04A2136B" w14:textId="77777777" w:rsidR="00EA5BBF" w:rsidRPr="001570EA" w:rsidRDefault="00EA5BBF">
            <w:pPr>
              <w:jc w:val="center"/>
              <w:rPr>
                <w:rFonts w:eastAsia="Arial Unicode MS"/>
                <w:i/>
                <w:sz w:val="18"/>
                <w:szCs w:val="18"/>
              </w:rPr>
            </w:pPr>
            <w:r w:rsidRPr="001570EA">
              <w:rPr>
                <w:iCs/>
                <w:sz w:val="18"/>
                <w:szCs w:val="18"/>
              </w:rPr>
              <w:t>None</w:t>
            </w:r>
          </w:p>
        </w:tc>
        <w:tc>
          <w:tcPr>
            <w:tcW w:w="2982" w:type="dxa"/>
            <w:gridSpan w:val="2"/>
            <w:vAlign w:val="center"/>
            <w:tcPrChange w:id="32113" w:author="Greg Clendenning" w:date="2024-04-16T16:42:00Z">
              <w:tcPr>
                <w:tcW w:w="2015" w:type="dxa"/>
                <w:gridSpan w:val="2"/>
                <w:vAlign w:val="center"/>
              </w:tcPr>
            </w:tcPrChange>
          </w:tcPr>
          <w:p w14:paraId="58CFAD03" w14:textId="77777777" w:rsidR="00EA5BBF" w:rsidRPr="001570EA" w:rsidRDefault="00EA5BBF">
            <w:pPr>
              <w:jc w:val="center"/>
              <w:rPr>
                <w:ins w:id="32114" w:author="Greg Clendenning" w:date="2024-04-16T16:42:00Z"/>
                <w:sz w:val="18"/>
                <w:szCs w:val="18"/>
              </w:rPr>
            </w:pPr>
            <w:r w:rsidRPr="001570EA">
              <w:rPr>
                <w:sz w:val="18"/>
                <w:szCs w:val="18"/>
              </w:rPr>
              <w:t>EDC Data Gathering</w:t>
            </w:r>
          </w:p>
          <w:p w14:paraId="322D2E52" w14:textId="77777777" w:rsidR="00EA5BBF" w:rsidRPr="001570EA" w:rsidRDefault="00EA5BBF">
            <w:pPr>
              <w:jc w:val="center"/>
              <w:rPr>
                <w:sz w:val="18"/>
                <w:szCs w:val="18"/>
              </w:rPr>
            </w:pPr>
            <w:ins w:id="32115" w:author="Greg Clendenning" w:date="2024-04-16T16:42:00Z">
              <w:r w:rsidRPr="001570EA">
                <w:rPr>
                  <w:sz w:val="18"/>
                  <w:szCs w:val="18"/>
                </w:rPr>
                <w:t>Default = 13.6</w:t>
              </w:r>
            </w:ins>
          </w:p>
        </w:tc>
        <w:tc>
          <w:tcPr>
            <w:tcW w:w="1096" w:type="dxa"/>
            <w:vAlign w:val="center"/>
            <w:tcPrChange w:id="32116" w:author="Greg Clendenning" w:date="2024-04-16T16:42:00Z">
              <w:tcPr>
                <w:tcW w:w="1345" w:type="dxa"/>
                <w:gridSpan w:val="2"/>
                <w:vAlign w:val="center"/>
              </w:tcPr>
            </w:tcPrChange>
          </w:tcPr>
          <w:p w14:paraId="0A56DEA7" w14:textId="53CEACF8" w:rsidR="00EA5BBF" w:rsidRPr="001570EA" w:rsidRDefault="00FA5174">
            <w:pPr>
              <w:jc w:val="center"/>
              <w:rPr>
                <w:sz w:val="18"/>
                <w:szCs w:val="18"/>
              </w:rPr>
            </w:pPr>
            <w:del w:id="32117" w:author="Greg Clendenning" w:date="2024-04-16T16:42:00Z">
              <w:r w:rsidRPr="00D717F6">
                <w:rPr>
                  <w:sz w:val="18"/>
                  <w:szCs w:val="18"/>
                </w:rPr>
                <w:delText>-</w:delText>
              </w:r>
            </w:del>
            <w:ins w:id="32118" w:author="Greg Clendenning" w:date="2024-04-16T16:42:00Z">
              <w:r w:rsidR="00EA5BBF" w:rsidRPr="001570EA">
                <w:rPr>
                  <w:sz w:val="18"/>
                  <w:szCs w:val="18"/>
                </w:rPr>
                <w:t>10</w:t>
              </w:r>
            </w:ins>
          </w:p>
        </w:tc>
      </w:tr>
      <w:tr w:rsidR="00EA5BBF" w:rsidRPr="001570EA" w14:paraId="421F48BD"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119"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854"/>
          <w:trPrChange w:id="32120" w:author="Greg Clendenning" w:date="2024-04-16T16:42:00Z">
            <w:trPr>
              <w:cantSplit/>
              <w:trHeight w:val="854"/>
            </w:trPr>
          </w:trPrChange>
        </w:trPr>
        <w:tc>
          <w:tcPr>
            <w:tcW w:w="3397" w:type="dxa"/>
            <w:vAlign w:val="center"/>
            <w:tcPrChange w:id="32121" w:author="Greg Clendenning" w:date="2024-04-16T16:42:00Z">
              <w:tcPr>
                <w:tcW w:w="4027" w:type="dxa"/>
                <w:gridSpan w:val="2"/>
                <w:vAlign w:val="center"/>
              </w:tcPr>
            </w:tcPrChange>
          </w:tcPr>
          <w:p w14:paraId="733DFFF5" w14:textId="3ACE89C0" w:rsidR="00EA5BBF" w:rsidRPr="001570EA" w:rsidRDefault="00FA5174">
            <w:pPr>
              <w:rPr>
                <w:i/>
                <w:sz w:val="18"/>
                <w:szCs w:val="18"/>
              </w:rPr>
            </w:pPr>
            <w:del w:id="32122" w:author="Greg Clendenning" w:date="2024-04-16T16:42:00Z">
              <w:r w:rsidRPr="00D717F6">
                <w:rPr>
                  <w:rFonts w:ascii="Cambria Math" w:hAnsi="Cambria Math"/>
                  <w:i/>
                  <w:iCs/>
                  <w:sz w:val="18"/>
                  <w:szCs w:val="18"/>
                </w:rPr>
                <w:delText>EER</w:delText>
              </w:r>
            </w:del>
            <w:ins w:id="32123" w:author="Greg Clendenning" w:date="2024-04-16T16:42:00Z">
              <w:r w:rsidR="00EA5BBF" w:rsidRPr="001570EA">
                <w:rPr>
                  <w:rFonts w:ascii="Cambria Math" w:hAnsi="Cambria Math"/>
                  <w:i/>
                  <w:iCs/>
                  <w:sz w:val="18"/>
                  <w:szCs w:val="18"/>
                </w:rPr>
                <w:t>EER</w:t>
              </w:r>
              <w:r w:rsidR="00EA5BBF" w:rsidRPr="001570EA">
                <w:rPr>
                  <w:rFonts w:ascii="Cambria Math" w:hAnsi="Cambria Math"/>
                  <w:i/>
                  <w:iCs/>
                  <w:sz w:val="18"/>
                  <w:szCs w:val="18"/>
                  <w:vertAlign w:val="subscript"/>
                </w:rPr>
                <w:t>g</w:t>
              </w:r>
            </w:ins>
            <w:r w:rsidR="00EA5BBF" w:rsidRPr="001570EA">
              <w:rPr>
                <w:i/>
                <w:iCs/>
                <w:sz w:val="18"/>
                <w:szCs w:val="18"/>
                <w:vertAlign w:val="subscript"/>
              </w:rPr>
              <w:t xml:space="preserve"> </w:t>
            </w:r>
            <w:r w:rsidR="00EA5BBF" w:rsidRPr="001570EA">
              <w:rPr>
                <w:i/>
                <w:iCs/>
                <w:sz w:val="18"/>
                <w:szCs w:val="18"/>
              </w:rPr>
              <w:t xml:space="preserve">, </w:t>
            </w:r>
            <w:r w:rsidR="00EA5BBF" w:rsidRPr="001570EA">
              <w:rPr>
                <w:rFonts w:cs="Arial"/>
                <w:sz w:val="18"/>
                <w:szCs w:val="18"/>
              </w:rPr>
              <w:t>Energy Efficiency Ratio of a GSHP, this is measured differently than EER of an air source heat pump and must be converted</w:t>
            </w:r>
          </w:p>
        </w:tc>
        <w:tc>
          <w:tcPr>
            <w:tcW w:w="1170" w:type="dxa"/>
            <w:vAlign w:val="center"/>
            <w:tcPrChange w:id="32124" w:author="Greg Clendenning" w:date="2024-04-16T16:42:00Z">
              <w:tcPr>
                <w:tcW w:w="1258" w:type="dxa"/>
                <w:gridSpan w:val="2"/>
                <w:vAlign w:val="center"/>
              </w:tcPr>
            </w:tcPrChange>
          </w:tcPr>
          <w:p w14:paraId="2C914155" w14:textId="77777777" w:rsidR="00EA5BBF" w:rsidRPr="001570EA" w:rsidRDefault="008A402F">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m:t>
                    </m:r>
                    <m:r>
                      <w:rPr>
                        <w:rFonts w:ascii="Cambria Math" w:hAnsi="Cambria Math" w:cs="Arial"/>
                        <w:sz w:val="18"/>
                        <w:szCs w:val="18"/>
                      </w:rPr>
                      <m:t>∙h</m:t>
                    </m:r>
                  </m:den>
                </m:f>
              </m:oMath>
            </m:oMathPara>
          </w:p>
        </w:tc>
        <w:tc>
          <w:tcPr>
            <w:tcW w:w="2982" w:type="dxa"/>
            <w:gridSpan w:val="2"/>
            <w:vAlign w:val="center"/>
            <w:tcPrChange w:id="32125" w:author="Greg Clendenning" w:date="2024-04-16T16:42:00Z">
              <w:tcPr>
                <w:tcW w:w="2015" w:type="dxa"/>
                <w:gridSpan w:val="2"/>
                <w:vAlign w:val="center"/>
              </w:tcPr>
            </w:tcPrChange>
          </w:tcPr>
          <w:p w14:paraId="5B841FEF" w14:textId="77777777" w:rsidR="00EA5BBF" w:rsidRPr="001570EA" w:rsidRDefault="00EA5BBF">
            <w:pPr>
              <w:jc w:val="center"/>
              <w:rPr>
                <w:ins w:id="32126" w:author="Greg Clendenning" w:date="2024-04-16T16:42:00Z"/>
                <w:sz w:val="18"/>
                <w:szCs w:val="18"/>
              </w:rPr>
            </w:pPr>
            <w:r w:rsidRPr="001570EA">
              <w:rPr>
                <w:sz w:val="18"/>
                <w:szCs w:val="18"/>
              </w:rPr>
              <w:t>EDC Data Gathering</w:t>
            </w:r>
          </w:p>
          <w:p w14:paraId="76CA0DA8" w14:textId="77777777" w:rsidR="00EA5BBF" w:rsidRPr="001570EA" w:rsidRDefault="00EA5BBF">
            <w:pPr>
              <w:jc w:val="center"/>
              <w:rPr>
                <w:sz w:val="18"/>
                <w:szCs w:val="18"/>
              </w:rPr>
            </w:pPr>
            <w:ins w:id="32127" w:author="Greg Clendenning" w:date="2024-04-16T16:42:00Z">
              <w:r w:rsidRPr="001570EA">
                <w:rPr>
                  <w:sz w:val="18"/>
                  <w:szCs w:val="18"/>
                </w:rPr>
                <w:t>Default = 17.1</w:t>
              </w:r>
            </w:ins>
          </w:p>
        </w:tc>
        <w:tc>
          <w:tcPr>
            <w:tcW w:w="1096" w:type="dxa"/>
            <w:vAlign w:val="center"/>
            <w:tcPrChange w:id="32128" w:author="Greg Clendenning" w:date="2024-04-16T16:42:00Z">
              <w:tcPr>
                <w:tcW w:w="1345" w:type="dxa"/>
                <w:gridSpan w:val="2"/>
                <w:vAlign w:val="center"/>
              </w:tcPr>
            </w:tcPrChange>
          </w:tcPr>
          <w:p w14:paraId="407ACD35" w14:textId="2087548E" w:rsidR="00EA5BBF" w:rsidRPr="001570EA" w:rsidRDefault="00FA5174">
            <w:pPr>
              <w:jc w:val="center"/>
              <w:rPr>
                <w:sz w:val="18"/>
                <w:szCs w:val="18"/>
              </w:rPr>
            </w:pPr>
            <w:del w:id="32129" w:author="Greg Clendenning" w:date="2024-04-16T16:42:00Z">
              <w:r w:rsidRPr="00D717F6">
                <w:rPr>
                  <w:sz w:val="18"/>
                  <w:szCs w:val="18"/>
                </w:rPr>
                <w:delText>-</w:delText>
              </w:r>
            </w:del>
            <w:ins w:id="32130" w:author="Greg Clendenning" w:date="2024-04-16T16:42:00Z">
              <w:r w:rsidR="00EA5BBF" w:rsidRPr="001570EA">
                <w:rPr>
                  <w:sz w:val="18"/>
                  <w:szCs w:val="18"/>
                </w:rPr>
                <w:t>10</w:t>
              </w:r>
            </w:ins>
          </w:p>
        </w:tc>
      </w:tr>
      <w:tr w:rsidR="00FA5174" w14:paraId="1C2B831E" w14:textId="77777777" w:rsidTr="00BD2C4C">
        <w:trPr>
          <w:cantSplit/>
          <w:trHeight w:val="854"/>
          <w:del w:id="32131" w:author="Greg Clendenning" w:date="2024-04-16T16:42:00Z"/>
        </w:trPr>
        <w:tc>
          <w:tcPr>
            <w:tcW w:w="4027" w:type="dxa"/>
            <w:vAlign w:val="center"/>
          </w:tcPr>
          <w:p w14:paraId="02C3A235" w14:textId="77777777" w:rsidR="00FA5174" w:rsidRPr="00D717F6" w:rsidRDefault="00FA5174" w:rsidP="00BD2C4C">
            <w:pPr>
              <w:rPr>
                <w:del w:id="32132" w:author="Greg Clendenning" w:date="2024-04-16T16:42:00Z"/>
                <w:i/>
                <w:sz w:val="18"/>
                <w:szCs w:val="18"/>
              </w:rPr>
            </w:pPr>
            <w:del w:id="32133" w:author="Greg Clendenning" w:date="2024-04-16T16:42:00Z">
              <w:r w:rsidRPr="00D717F6">
                <w:rPr>
                  <w:rFonts w:ascii="Cambria Math" w:hAnsi="Cambria Math"/>
                  <w:i/>
                  <w:iCs/>
                  <w:sz w:val="18"/>
                  <w:szCs w:val="18"/>
                </w:rPr>
                <w:delText>GSER</w:delText>
              </w:r>
              <w:r w:rsidRPr="00D717F6">
                <w:rPr>
                  <w:i/>
                  <w:iCs/>
                  <w:sz w:val="18"/>
                  <w:szCs w:val="18"/>
                </w:rPr>
                <w:delText xml:space="preserve"> </w:delText>
              </w:r>
              <w:r w:rsidRPr="00D717F6">
                <w:rPr>
                  <w:sz w:val="18"/>
                  <w:szCs w:val="18"/>
                </w:rPr>
                <w:delText xml:space="preserve">, </w:delText>
              </w:r>
              <w:r w:rsidRPr="00D717F6">
                <w:rPr>
                  <w:rFonts w:cs="Arial"/>
                  <w:sz w:val="18"/>
                  <w:szCs w:val="18"/>
                </w:rPr>
                <w:delText>Factor used to determine the SEER of a GSHP based on its EERg</w:delText>
              </w:r>
            </w:del>
          </w:p>
        </w:tc>
        <w:tc>
          <w:tcPr>
            <w:tcW w:w="1258" w:type="dxa"/>
            <w:vAlign w:val="center"/>
          </w:tcPr>
          <w:p w14:paraId="26327DD5" w14:textId="77777777" w:rsidR="00FA5174" w:rsidRPr="00D717F6" w:rsidRDefault="008A402F" w:rsidP="00BD2C4C">
            <w:pPr>
              <w:jc w:val="center"/>
              <w:rPr>
                <w:del w:id="32134" w:author="Greg Clendenning" w:date="2024-04-16T16:42:00Z"/>
                <w:rFonts w:eastAsia="Arial Unicode MS"/>
                <w:i/>
                <w:sz w:val="18"/>
                <w:szCs w:val="18"/>
              </w:rPr>
            </w:pPr>
            <m:oMathPara>
              <m:oMath>
                <m:f>
                  <m:fPr>
                    <m:ctrlPr>
                      <w:del w:id="32135" w:author="Greg Clendenning" w:date="2024-04-16T16:42:00Z">
                        <w:rPr>
                          <w:rFonts w:ascii="Cambria Math" w:hAnsi="Cambria Math" w:cs="Arial"/>
                          <w:sz w:val="18"/>
                          <w:szCs w:val="18"/>
                        </w:rPr>
                      </w:del>
                    </m:ctrlPr>
                  </m:fPr>
                  <m:num>
                    <m:r>
                      <w:del w:id="32136" w:author="Greg Clendenning" w:date="2024-04-16T16:42:00Z">
                        <w:rPr>
                          <w:rFonts w:ascii="Cambria Math" w:hAnsi="Cambria Math" w:cs="Arial"/>
                          <w:sz w:val="18"/>
                          <w:szCs w:val="18"/>
                        </w:rPr>
                        <m:t>BTU</m:t>
                      </w:del>
                    </m:r>
                  </m:num>
                  <m:den>
                    <m:r>
                      <w:del w:id="32137" w:author="Greg Clendenning" w:date="2024-04-16T16:42:00Z">
                        <w:rPr>
                          <w:rFonts w:ascii="Cambria Math" w:hAnsi="Cambria Math" w:cs="Arial"/>
                          <w:sz w:val="18"/>
                          <w:szCs w:val="18"/>
                        </w:rPr>
                        <m:t>W</m:t>
                      </w:del>
                    </m:r>
                    <m:r>
                      <w:del w:id="32138" w:author="Greg Clendenning" w:date="2024-04-16T16:42:00Z">
                        <w:rPr>
                          <w:rFonts w:ascii="Cambria Math" w:hAnsi="Cambria Math" w:cs="Arial"/>
                          <w:sz w:val="18"/>
                          <w:szCs w:val="18"/>
                        </w:rPr>
                        <m:t>∙h</m:t>
                      </w:del>
                    </m:r>
                  </m:den>
                </m:f>
              </m:oMath>
            </m:oMathPara>
          </w:p>
        </w:tc>
        <w:tc>
          <w:tcPr>
            <w:tcW w:w="2015" w:type="dxa"/>
            <w:gridSpan w:val="2"/>
            <w:vAlign w:val="center"/>
          </w:tcPr>
          <w:p w14:paraId="7A121F28" w14:textId="77777777" w:rsidR="00FA5174" w:rsidRPr="00D717F6" w:rsidRDefault="00FA5174" w:rsidP="00BD2C4C">
            <w:pPr>
              <w:jc w:val="center"/>
              <w:rPr>
                <w:del w:id="32139" w:author="Greg Clendenning" w:date="2024-04-16T16:42:00Z"/>
                <w:sz w:val="18"/>
                <w:szCs w:val="18"/>
              </w:rPr>
            </w:pPr>
            <w:del w:id="32140" w:author="Greg Clendenning" w:date="2024-04-16T16:42:00Z">
              <w:r w:rsidRPr="00D717F6">
                <w:rPr>
                  <w:sz w:val="18"/>
                  <w:szCs w:val="18"/>
                </w:rPr>
                <w:delText>1.02</w:delText>
              </w:r>
            </w:del>
          </w:p>
        </w:tc>
        <w:tc>
          <w:tcPr>
            <w:tcW w:w="1345" w:type="dxa"/>
            <w:vAlign w:val="center"/>
          </w:tcPr>
          <w:p w14:paraId="24423D04" w14:textId="77777777" w:rsidR="00FA5174" w:rsidRPr="00D717F6" w:rsidRDefault="00FA5174" w:rsidP="00BD2C4C">
            <w:pPr>
              <w:jc w:val="center"/>
              <w:rPr>
                <w:del w:id="32141" w:author="Greg Clendenning" w:date="2024-04-16T16:42:00Z"/>
                <w:sz w:val="18"/>
                <w:szCs w:val="18"/>
              </w:rPr>
            </w:pPr>
            <w:del w:id="32142" w:author="Greg Clendenning" w:date="2024-04-16T16:42:00Z">
              <w:r w:rsidRPr="00D717F6">
                <w:rPr>
                  <w:sz w:val="18"/>
                  <w:szCs w:val="18"/>
                </w:rPr>
                <w:delText>11</w:delText>
              </w:r>
            </w:del>
          </w:p>
        </w:tc>
      </w:tr>
      <w:tr w:rsidR="00FA5174" w14:paraId="3844E9F3" w14:textId="77777777" w:rsidTr="00BD2C4C">
        <w:trPr>
          <w:cantSplit/>
          <w:trHeight w:val="854"/>
          <w:del w:id="32143" w:author="Greg Clendenning" w:date="2024-04-16T16:42:00Z"/>
        </w:trPr>
        <w:tc>
          <w:tcPr>
            <w:tcW w:w="4027" w:type="dxa"/>
            <w:vAlign w:val="center"/>
          </w:tcPr>
          <w:p w14:paraId="4C51E65F" w14:textId="77777777" w:rsidR="00FA5174" w:rsidRPr="00D717F6" w:rsidRDefault="00FA5174" w:rsidP="00BD2C4C">
            <w:pPr>
              <w:rPr>
                <w:del w:id="32144" w:author="Greg Clendenning" w:date="2024-04-16T16:42:00Z"/>
                <w:i/>
                <w:sz w:val="18"/>
                <w:szCs w:val="18"/>
              </w:rPr>
            </w:pPr>
            <w:del w:id="32145" w:author="Greg Clendenning" w:date="2024-04-16T16:42:00Z">
              <w:r w:rsidRPr="00D717F6">
                <w:rPr>
                  <w:rFonts w:ascii="Cambria Math" w:hAnsi="Cambria Math"/>
                  <w:i/>
                  <w:iCs/>
                  <w:sz w:val="18"/>
                  <w:szCs w:val="18"/>
                </w:rPr>
                <w:delText>GSPK</w:delText>
              </w:r>
              <w:r w:rsidRPr="00D717F6">
                <w:rPr>
                  <w:sz w:val="18"/>
                  <w:szCs w:val="18"/>
                </w:rPr>
                <w:delText xml:space="preserve"> , </w:delText>
              </w:r>
              <w:r w:rsidRPr="00D717F6">
                <w:rPr>
                  <w:rFonts w:cs="Arial"/>
                  <w:sz w:val="18"/>
                  <w:szCs w:val="18"/>
                </w:rPr>
                <w:delText>Factor to convert EERg to the equivalent EER of an air conditioner to enable comparisons to the baseline unit</w:delText>
              </w:r>
            </w:del>
          </w:p>
        </w:tc>
        <w:tc>
          <w:tcPr>
            <w:tcW w:w="1258" w:type="dxa"/>
            <w:vAlign w:val="center"/>
          </w:tcPr>
          <w:p w14:paraId="7CFFA77F" w14:textId="77777777" w:rsidR="00FA5174" w:rsidRPr="00D717F6" w:rsidRDefault="00FA5174" w:rsidP="00BD2C4C">
            <w:pPr>
              <w:jc w:val="center"/>
              <w:rPr>
                <w:del w:id="32146" w:author="Greg Clendenning" w:date="2024-04-16T16:42:00Z"/>
                <w:rFonts w:eastAsia="Arial Unicode MS"/>
                <w:i/>
                <w:sz w:val="18"/>
                <w:szCs w:val="18"/>
              </w:rPr>
            </w:pPr>
            <w:del w:id="32147" w:author="Greg Clendenning" w:date="2024-04-16T16:42:00Z">
              <w:r>
                <w:rPr>
                  <w:i/>
                  <w:iCs/>
                  <w:sz w:val="18"/>
                  <w:szCs w:val="18"/>
                </w:rPr>
                <w:delText>Proportion</w:delText>
              </w:r>
            </w:del>
          </w:p>
        </w:tc>
        <w:tc>
          <w:tcPr>
            <w:tcW w:w="2015" w:type="dxa"/>
            <w:gridSpan w:val="2"/>
            <w:vAlign w:val="center"/>
          </w:tcPr>
          <w:p w14:paraId="76C99CEF" w14:textId="77777777" w:rsidR="00FA5174" w:rsidRPr="00D717F6" w:rsidRDefault="00FA5174" w:rsidP="00BD2C4C">
            <w:pPr>
              <w:jc w:val="center"/>
              <w:rPr>
                <w:del w:id="32148" w:author="Greg Clendenning" w:date="2024-04-16T16:42:00Z"/>
                <w:sz w:val="18"/>
                <w:szCs w:val="18"/>
              </w:rPr>
            </w:pPr>
            <w:del w:id="32149" w:author="Greg Clendenning" w:date="2024-04-16T16:42:00Z">
              <w:r w:rsidRPr="00D717F6">
                <w:rPr>
                  <w:sz w:val="18"/>
                  <w:szCs w:val="18"/>
                </w:rPr>
                <w:delText>0.8416</w:delText>
              </w:r>
            </w:del>
          </w:p>
        </w:tc>
        <w:tc>
          <w:tcPr>
            <w:tcW w:w="1345" w:type="dxa"/>
            <w:vAlign w:val="center"/>
          </w:tcPr>
          <w:p w14:paraId="2F9668F2" w14:textId="77777777" w:rsidR="00FA5174" w:rsidRPr="00D717F6" w:rsidRDefault="00FA5174" w:rsidP="00BD2C4C">
            <w:pPr>
              <w:jc w:val="center"/>
              <w:rPr>
                <w:del w:id="32150" w:author="Greg Clendenning" w:date="2024-04-16T16:42:00Z"/>
                <w:sz w:val="18"/>
                <w:szCs w:val="18"/>
              </w:rPr>
            </w:pPr>
            <w:del w:id="32151" w:author="Greg Clendenning" w:date="2024-04-16T16:42:00Z">
              <w:r w:rsidRPr="00D717F6">
                <w:rPr>
                  <w:sz w:val="18"/>
                  <w:szCs w:val="18"/>
                </w:rPr>
                <w:delText>11</w:delText>
              </w:r>
            </w:del>
          </w:p>
        </w:tc>
      </w:tr>
      <w:tr w:rsidR="00EA5BBF" w:rsidRPr="001570EA" w14:paraId="7363D36B"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152"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854"/>
          <w:trPrChange w:id="32153" w:author="Greg Clendenning" w:date="2024-04-16T16:42:00Z">
            <w:trPr>
              <w:cantSplit/>
              <w:trHeight w:val="854"/>
            </w:trPr>
          </w:trPrChange>
        </w:trPr>
        <w:tc>
          <w:tcPr>
            <w:tcW w:w="3397" w:type="dxa"/>
            <w:vAlign w:val="center"/>
            <w:tcPrChange w:id="32154" w:author="Greg Clendenning" w:date="2024-04-16T16:42:00Z">
              <w:tcPr>
                <w:tcW w:w="4027" w:type="dxa"/>
                <w:gridSpan w:val="2"/>
                <w:vAlign w:val="center"/>
              </w:tcPr>
            </w:tcPrChange>
          </w:tcPr>
          <w:p w14:paraId="4536565F" w14:textId="77777777" w:rsidR="00EA5BBF" w:rsidRPr="001570EA" w:rsidRDefault="00EA5BBF">
            <w:pPr>
              <w:rPr>
                <w:i/>
                <w:sz w:val="18"/>
                <w:szCs w:val="18"/>
              </w:rPr>
            </w:pPr>
            <w:r w:rsidRPr="001570EA">
              <w:rPr>
                <w:rFonts w:ascii="Cambria Math" w:hAnsi="Cambria Math"/>
                <w:i/>
                <w:iCs/>
                <w:sz w:val="18"/>
                <w:szCs w:val="18"/>
              </w:rPr>
              <w:t>GSHPDF</w:t>
            </w:r>
            <w:r w:rsidRPr="001570EA">
              <w:rPr>
                <w:sz w:val="18"/>
                <w:szCs w:val="18"/>
              </w:rPr>
              <w:t xml:space="preserve"> , Ground Source Heat Pump De-rate Factor</w:t>
            </w:r>
          </w:p>
        </w:tc>
        <w:tc>
          <w:tcPr>
            <w:tcW w:w="1170" w:type="dxa"/>
            <w:vAlign w:val="center"/>
            <w:tcPrChange w:id="32155" w:author="Greg Clendenning" w:date="2024-04-16T16:42:00Z">
              <w:tcPr>
                <w:tcW w:w="1258" w:type="dxa"/>
                <w:gridSpan w:val="2"/>
                <w:vAlign w:val="center"/>
              </w:tcPr>
            </w:tcPrChange>
          </w:tcPr>
          <w:p w14:paraId="509C60F0" w14:textId="77777777" w:rsidR="00EA5BBF" w:rsidRPr="001570EA" w:rsidRDefault="00EA5BBF">
            <w:pPr>
              <w:jc w:val="center"/>
              <w:rPr>
                <w:rFonts w:eastAsia="Arial Unicode MS"/>
                <w:i/>
                <w:sz w:val="18"/>
                <w:szCs w:val="18"/>
              </w:rPr>
            </w:pPr>
            <w:r w:rsidRPr="001570EA">
              <w:rPr>
                <w:i/>
                <w:iCs/>
                <w:sz w:val="18"/>
                <w:szCs w:val="18"/>
              </w:rPr>
              <w:t>Proportion</w:t>
            </w:r>
          </w:p>
        </w:tc>
        <w:tc>
          <w:tcPr>
            <w:tcW w:w="2982" w:type="dxa"/>
            <w:gridSpan w:val="2"/>
            <w:vAlign w:val="center"/>
            <w:tcPrChange w:id="32156" w:author="Greg Clendenning" w:date="2024-04-16T16:42:00Z">
              <w:tcPr>
                <w:tcW w:w="2015" w:type="dxa"/>
                <w:gridSpan w:val="2"/>
                <w:vAlign w:val="center"/>
              </w:tcPr>
            </w:tcPrChange>
          </w:tcPr>
          <w:p w14:paraId="1A3FBCA5" w14:textId="77777777" w:rsidR="00EA5BBF" w:rsidRPr="001570EA" w:rsidRDefault="00EA5BBF">
            <w:pPr>
              <w:jc w:val="center"/>
              <w:rPr>
                <w:sz w:val="18"/>
                <w:szCs w:val="18"/>
              </w:rPr>
            </w:pPr>
            <w:r w:rsidRPr="001570EA">
              <w:rPr>
                <w:sz w:val="18"/>
                <w:szCs w:val="18"/>
              </w:rPr>
              <w:t>0.885</w:t>
            </w:r>
          </w:p>
        </w:tc>
        <w:tc>
          <w:tcPr>
            <w:tcW w:w="1096" w:type="dxa"/>
            <w:vAlign w:val="center"/>
            <w:tcPrChange w:id="32157" w:author="Greg Clendenning" w:date="2024-04-16T16:42:00Z">
              <w:tcPr>
                <w:tcW w:w="1345" w:type="dxa"/>
                <w:gridSpan w:val="2"/>
                <w:vAlign w:val="center"/>
              </w:tcPr>
            </w:tcPrChange>
          </w:tcPr>
          <w:p w14:paraId="1A34B72C" w14:textId="46CFE78B" w:rsidR="00EA5BBF" w:rsidRPr="001570EA" w:rsidRDefault="00FA5174">
            <w:pPr>
              <w:jc w:val="center"/>
              <w:rPr>
                <w:sz w:val="18"/>
                <w:szCs w:val="18"/>
              </w:rPr>
            </w:pPr>
            <w:del w:id="32158" w:author="Greg Clendenning" w:date="2024-04-16T16:42:00Z">
              <w:r w:rsidRPr="00D717F6">
                <w:rPr>
                  <w:sz w:val="18"/>
                  <w:szCs w:val="18"/>
                </w:rPr>
                <w:delText>12</w:delText>
              </w:r>
            </w:del>
            <w:ins w:id="32159" w:author="Greg Clendenning" w:date="2024-04-16T16:42:00Z">
              <w:r w:rsidR="00EA5BBF" w:rsidRPr="001570EA">
                <w:rPr>
                  <w:sz w:val="18"/>
                  <w:szCs w:val="18"/>
                </w:rPr>
                <w:t>11</w:t>
              </w:r>
            </w:ins>
          </w:p>
        </w:tc>
      </w:tr>
      <w:tr w:rsidR="00EA5BBF" w:rsidRPr="001570EA" w14:paraId="411A9F01"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160"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944"/>
          <w:trPrChange w:id="32161" w:author="Greg Clendenning" w:date="2024-04-16T16:42:00Z">
            <w:trPr>
              <w:cantSplit/>
              <w:trHeight w:val="944"/>
            </w:trPr>
          </w:trPrChange>
        </w:trPr>
        <w:tc>
          <w:tcPr>
            <w:tcW w:w="3397" w:type="dxa"/>
            <w:vAlign w:val="center"/>
            <w:tcPrChange w:id="32162" w:author="Greg Clendenning" w:date="2024-04-16T16:42:00Z">
              <w:tcPr>
                <w:tcW w:w="4027" w:type="dxa"/>
                <w:gridSpan w:val="2"/>
                <w:vAlign w:val="center"/>
              </w:tcPr>
            </w:tcPrChange>
          </w:tcPr>
          <w:p w14:paraId="57B2B82A" w14:textId="30F2984A" w:rsidR="00EA5BBF" w:rsidRPr="001570EA" w:rsidRDefault="008A402F">
            <w:pPr>
              <w:rPr>
                <w:rFonts w:cs="Arial"/>
                <w:sz w:val="18"/>
                <w:szCs w:val="18"/>
              </w:rPr>
            </w:pPr>
            <m:oMath>
              <m:sSub>
                <m:sSubPr>
                  <m:ctrlPr>
                    <w:del w:id="32163" w:author="Greg Clendenning" w:date="2024-04-16T16:42:00Z">
                      <w:rPr>
                        <w:rFonts w:ascii="Cambria Math" w:eastAsia="Calibri" w:hAnsi="Cambria Math" w:cs="Arial"/>
                        <w:i/>
                        <w:sz w:val="18"/>
                        <w:szCs w:val="18"/>
                      </w:rPr>
                    </w:del>
                  </m:ctrlPr>
                </m:sSubPr>
                <m:e>
                  <m:r>
                    <w:del w:id="32164" w:author="Greg Clendenning" w:date="2024-04-16T16:42:00Z">
                      <w:rPr>
                        <w:rFonts w:ascii="Cambria Math" w:eastAsia="Calibri" w:hAnsi="Cambria Math" w:cs="Arial"/>
                        <w:sz w:val="18"/>
                        <w:szCs w:val="18"/>
                      </w:rPr>
                      <m:t>EFLH</m:t>
                    </w:del>
                  </m:r>
                </m:e>
                <m:sub>
                  <m:r>
                    <w:del w:id="32165" w:author="Greg Clendenning" w:date="2024-04-16T16:42:00Z">
                      <w:rPr>
                        <w:rFonts w:ascii="Cambria Math" w:eastAsia="Calibri" w:hAnsi="Cambria Math" w:cs="Arial"/>
                        <w:sz w:val="18"/>
                        <w:szCs w:val="18"/>
                      </w:rPr>
                      <m:t>cool</m:t>
                    </w:del>
                  </m:r>
                </m:sub>
              </m:sSub>
            </m:oMath>
            <w:del w:id="32166" w:author="Greg Clendenning" w:date="2024-04-16T16:42:00Z">
              <w:r w:rsidR="00FA5174" w:rsidRPr="00D717F6">
                <w:rPr>
                  <w:sz w:val="18"/>
                  <w:szCs w:val="18"/>
                </w:rPr>
                <w:delText>, equivalent full-load hours of air conditioning</w:delText>
              </w:r>
            </w:del>
            <m:oMath>
              <m:sSub>
                <m:sSubPr>
                  <m:ctrlPr>
                    <w:ins w:id="32167" w:author="Greg Clendenning" w:date="2024-04-16T16:42:00Z">
                      <w:rPr>
                        <w:rFonts w:ascii="Cambria Math" w:hAnsi="Cambria Math" w:cs="Arial"/>
                        <w:i/>
                        <w:sz w:val="18"/>
                        <w:szCs w:val="18"/>
                      </w:rPr>
                    </w:ins>
                  </m:ctrlPr>
                </m:sSubPr>
                <m:e>
                  <m:r>
                    <w:ins w:id="32168" w:author="Greg Clendenning" w:date="2024-04-16T16:42:00Z">
                      <w:rPr>
                        <w:rFonts w:ascii="Cambria Math" w:hAnsi="Cambria Math" w:cs="Arial"/>
                        <w:sz w:val="18"/>
                        <w:szCs w:val="18"/>
                      </w:rPr>
                      <m:t>ETDF</m:t>
                    </w:ins>
                  </m:r>
                </m:e>
                <m:sub>
                  <m:r>
                    <w:ins w:id="32169" w:author="Greg Clendenning" w:date="2024-04-16T16:42:00Z">
                      <w:rPr>
                        <w:rFonts w:ascii="Cambria Math" w:hAnsi="Cambria Math" w:cs="Arial"/>
                        <w:sz w:val="18"/>
                        <w:szCs w:val="18"/>
                      </w:rPr>
                      <m:t>summer</m:t>
                    </w:ins>
                  </m:r>
                </m:sub>
              </m:sSub>
            </m:oMath>
            <w:ins w:id="32170" w:author="Greg Clendenning" w:date="2024-04-16T16:42:00Z">
              <w:r w:rsidR="00EA5BBF" w:rsidRPr="001570EA">
                <w:rPr>
                  <w:rFonts w:cs="Arial"/>
                  <w:sz w:val="18"/>
                  <w:szCs w:val="18"/>
                </w:rPr>
                <w:t>, Summer energy to demand factor</w:t>
              </w:r>
            </w:ins>
          </w:p>
        </w:tc>
        <w:tc>
          <w:tcPr>
            <w:tcW w:w="1170" w:type="dxa"/>
            <w:vAlign w:val="center"/>
            <w:tcPrChange w:id="32171" w:author="Greg Clendenning" w:date="2024-04-16T16:42:00Z">
              <w:tcPr>
                <w:tcW w:w="1258" w:type="dxa"/>
                <w:gridSpan w:val="2"/>
                <w:vAlign w:val="center"/>
              </w:tcPr>
            </w:tcPrChange>
          </w:tcPr>
          <w:p w14:paraId="7E500CAE" w14:textId="65C90BB9" w:rsidR="00EA5BBF" w:rsidRPr="001570EA" w:rsidRDefault="00FA5174">
            <w:pPr>
              <w:jc w:val="center"/>
              <w:rPr>
                <w:rFonts w:cs="Arial"/>
                <w:sz w:val="18"/>
                <w:szCs w:val="18"/>
              </w:rPr>
            </w:pPr>
            <w:del w:id="32172" w:author="Greg Clendenning" w:date="2024-04-16T16:42:00Z">
              <w:r w:rsidRPr="00D717F6">
                <w:rPr>
                  <w:rFonts w:eastAsia="Arial Unicode MS"/>
                  <w:i/>
                  <w:sz w:val="18"/>
                  <w:szCs w:val="18"/>
                </w:rPr>
                <w:delText>hours</w:delText>
              </w:r>
            </w:del>
            <w:ins w:id="32173" w:author="Greg Clendenning" w:date="2024-04-16T16:42:00Z">
              <w:r w:rsidR="00EA5BBF" w:rsidRPr="001570EA">
                <w:rPr>
                  <w:rFonts w:eastAsia="Arial Unicode MS" w:cs="Arial"/>
                  <w:i/>
                  <w:sz w:val="18"/>
                  <w:szCs w:val="18"/>
                </w:rPr>
                <w:t>kW/kWh</w:t>
              </w:r>
            </w:ins>
          </w:p>
        </w:tc>
        <w:tc>
          <w:tcPr>
            <w:tcW w:w="2982" w:type="dxa"/>
            <w:gridSpan w:val="2"/>
            <w:vAlign w:val="center"/>
            <w:tcPrChange w:id="32174" w:author="Greg Clendenning" w:date="2024-04-16T16:42:00Z">
              <w:tcPr>
                <w:tcW w:w="2015" w:type="dxa"/>
                <w:gridSpan w:val="2"/>
                <w:vAlign w:val="center"/>
              </w:tcPr>
            </w:tcPrChange>
          </w:tcPr>
          <w:p w14:paraId="0E6B0772" w14:textId="77777777" w:rsidR="00FA5174" w:rsidRPr="00D717F6" w:rsidRDefault="00EA5BBF" w:rsidP="00BD2C4C">
            <w:pPr>
              <w:keepNext/>
              <w:tabs>
                <w:tab w:val="left" w:pos="720"/>
              </w:tabs>
              <w:jc w:val="center"/>
              <w:rPr>
                <w:del w:id="32175" w:author="Greg Clendenning" w:date="2024-04-16T16:42:00Z"/>
                <w:sz w:val="18"/>
                <w:szCs w:val="18"/>
              </w:rPr>
            </w:pPr>
            <w:ins w:id="32176" w:author="Greg Clendenning" w:date="2024-04-16T16:42:00Z">
              <w:r w:rsidRPr="001570EA">
                <w:rPr>
                  <w:rFonts w:cs="Arial"/>
                  <w:sz w:val="18"/>
                  <w:szCs w:val="18"/>
                </w:rPr>
                <w:t>0.0005272</w:t>
              </w:r>
            </w:ins>
            <w:moveFromRangeStart w:id="32177" w:author="Greg Clendenning" w:date="2024-04-16T16:42:00Z" w:name="move164178323"/>
            <w:moveFrom w:id="32178" w:author="Greg Clendenning" w:date="2024-04-16T16:42:00Z">
              <w:r w:rsidR="004E6452" w:rsidRPr="001570EA">
                <w:rPr>
                  <w:rPrChange w:id="32179" w:author="Greg Clendenning" w:date="2024-04-16T16:42:00Z">
                    <w:rPr>
                      <w:sz w:val="18"/>
                    </w:rPr>
                  </w:rPrChange>
                </w:rPr>
                <w:t>EDC Data Gathering</w:t>
              </w:r>
            </w:moveFrom>
            <w:moveFromRangeEnd w:id="32177"/>
            <w:del w:id="32180" w:author="Greg Clendenning" w:date="2024-04-16T16:42:00Z">
              <w:r w:rsidR="00FA5174" w:rsidRPr="00D717F6">
                <w:rPr>
                  <w:sz w:val="18"/>
                  <w:szCs w:val="18"/>
                </w:rPr>
                <w:delText xml:space="preserve"> or</w:delText>
              </w:r>
            </w:del>
          </w:p>
          <w:p w14:paraId="60035EDA" w14:textId="3B0950E5" w:rsidR="00EA5BBF" w:rsidRPr="001570EA" w:rsidRDefault="00FA5174">
            <w:pPr>
              <w:jc w:val="center"/>
              <w:rPr>
                <w:rFonts w:cs="Arial"/>
                <w:sz w:val="18"/>
                <w:szCs w:val="18"/>
              </w:rPr>
            </w:pPr>
            <w:del w:id="32181" w:author="Greg Clendenning" w:date="2024-04-16T16:42:00Z">
              <w:r w:rsidRPr="00D717F6">
                <w:rPr>
                  <w:sz w:val="18"/>
                  <w:szCs w:val="18"/>
                </w:rPr>
                <w:delText xml:space="preserve">See </w:delText>
              </w:r>
              <w:r w:rsidRPr="00F11D1D">
                <w:rPr>
                  <w:i/>
                  <w:sz w:val="18"/>
                  <w:szCs w:val="18"/>
                </w:rPr>
                <w:delText>EFLH</w:delText>
              </w:r>
              <w:r w:rsidRPr="00F11D1D">
                <w:rPr>
                  <w:i/>
                  <w:sz w:val="18"/>
                  <w:szCs w:val="18"/>
                  <w:vertAlign w:val="subscript"/>
                </w:rPr>
                <w:delText>cool</w:delText>
              </w:r>
              <w:r w:rsidRPr="00D717F6">
                <w:rPr>
                  <w:sz w:val="18"/>
                  <w:szCs w:val="18"/>
                </w:rPr>
                <w:delText xml:space="preserve"> in Vol. 1 </w:delText>
              </w:r>
              <w:r>
                <w:rPr>
                  <w:sz w:val="18"/>
                  <w:szCs w:val="18"/>
                </w:rPr>
                <w:delText>App. A</w:delText>
              </w:r>
            </w:del>
          </w:p>
        </w:tc>
        <w:tc>
          <w:tcPr>
            <w:tcW w:w="1096" w:type="dxa"/>
            <w:vAlign w:val="center"/>
            <w:tcPrChange w:id="32182" w:author="Greg Clendenning" w:date="2024-04-16T16:42:00Z">
              <w:tcPr>
                <w:tcW w:w="1345" w:type="dxa"/>
                <w:gridSpan w:val="2"/>
                <w:vAlign w:val="center"/>
              </w:tcPr>
            </w:tcPrChange>
          </w:tcPr>
          <w:p w14:paraId="63323343" w14:textId="77777777" w:rsidR="00FA5174" w:rsidRPr="00D717F6" w:rsidRDefault="00EA5BBF" w:rsidP="00BD2C4C">
            <w:pPr>
              <w:jc w:val="center"/>
              <w:rPr>
                <w:del w:id="32183" w:author="Greg Clendenning" w:date="2024-04-16T16:42:00Z"/>
                <w:sz w:val="18"/>
                <w:szCs w:val="18"/>
              </w:rPr>
            </w:pPr>
            <w:ins w:id="32184" w:author="Greg Clendenning" w:date="2024-04-16T16:42:00Z">
              <w:r w:rsidRPr="001570EA">
                <w:rPr>
                  <w:rFonts w:cs="Arial"/>
                  <w:sz w:val="18"/>
                  <w:szCs w:val="18"/>
                </w:rPr>
                <w:t>12</w:t>
              </w:r>
            </w:ins>
            <w:moveFromRangeStart w:id="32185" w:author="Greg Clendenning" w:date="2024-04-16T16:42:00Z" w:name="move164178324"/>
            <w:moveFrom w:id="32186" w:author="Greg Clendenning" w:date="2024-04-16T16:42:00Z">
              <w:r w:rsidR="004E6452" w:rsidRPr="001570EA">
                <w:rPr>
                  <w:rPrChange w:id="32187" w:author="Greg Clendenning" w:date="2024-04-16T16:42:00Z">
                    <w:rPr>
                      <w:sz w:val="18"/>
                    </w:rPr>
                  </w:rPrChange>
                </w:rPr>
                <w:t>EDC Data Gathering</w:t>
              </w:r>
            </w:moveFrom>
            <w:moveFromRangeEnd w:id="32185"/>
          </w:p>
          <w:p w14:paraId="7C5AC3E8" w14:textId="17E57705" w:rsidR="00EA5BBF" w:rsidRPr="001570EA" w:rsidRDefault="00FA5174">
            <w:pPr>
              <w:jc w:val="center"/>
              <w:rPr>
                <w:rFonts w:cs="Arial"/>
                <w:sz w:val="18"/>
                <w:szCs w:val="18"/>
              </w:rPr>
            </w:pPr>
            <w:del w:id="32188" w:author="Greg Clendenning" w:date="2024-04-16T16:42:00Z">
              <w:r w:rsidRPr="00D717F6">
                <w:rPr>
                  <w:sz w:val="18"/>
                  <w:szCs w:val="18"/>
                </w:rPr>
                <w:delText>10</w:delText>
              </w:r>
            </w:del>
          </w:p>
        </w:tc>
      </w:tr>
      <w:tr w:rsidR="00EA5BBF" w:rsidRPr="001570EA" w14:paraId="2F7CEE25" w14:textId="77777777">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189" w:author="Greg Clendenning" w:date="2024-04-16T16:42:00Z">
            <w:tblPrEx>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611"/>
          <w:trPrChange w:id="32190" w:author="Greg Clendenning" w:date="2024-04-16T16:42:00Z">
            <w:trPr>
              <w:cantSplit/>
              <w:trHeight w:val="611"/>
            </w:trPr>
          </w:trPrChange>
        </w:trPr>
        <w:tc>
          <w:tcPr>
            <w:tcW w:w="3397" w:type="dxa"/>
            <w:vAlign w:val="center"/>
            <w:tcPrChange w:id="32191" w:author="Greg Clendenning" w:date="2024-04-16T16:42:00Z">
              <w:tcPr>
                <w:tcW w:w="4027" w:type="dxa"/>
                <w:gridSpan w:val="2"/>
                <w:vAlign w:val="center"/>
              </w:tcPr>
            </w:tcPrChange>
          </w:tcPr>
          <w:p w14:paraId="3552CFCB" w14:textId="5913C0F3" w:rsidR="00EA5BBF" w:rsidRPr="001570EA" w:rsidRDefault="00FA5174">
            <w:pPr>
              <w:rPr>
                <w:rFonts w:cs="Arial"/>
                <w:sz w:val="18"/>
                <w:szCs w:val="18"/>
              </w:rPr>
            </w:pPr>
            <w:del w:id="32192" w:author="Greg Clendenning" w:date="2024-04-16T16:42:00Z">
              <w:r w:rsidRPr="00D717F6">
                <w:rPr>
                  <w:rFonts w:ascii="Cambria Math" w:hAnsi="Cambria Math"/>
                  <w:i/>
                  <w:sz w:val="18"/>
                  <w:szCs w:val="18"/>
                </w:rPr>
                <w:delText>CF</w:delText>
              </w:r>
              <w:r w:rsidRPr="00D717F6">
                <w:rPr>
                  <w:sz w:val="18"/>
                  <w:szCs w:val="18"/>
                </w:rPr>
                <w:delText>, coincidence factor</w:delText>
              </w:r>
            </w:del>
            <m:oMath>
              <m:sSub>
                <m:sSubPr>
                  <m:ctrlPr>
                    <w:ins w:id="32193" w:author="Greg Clendenning" w:date="2024-04-16T16:42:00Z">
                      <w:rPr>
                        <w:rFonts w:ascii="Cambria Math" w:hAnsi="Cambria Math" w:cs="Arial"/>
                        <w:i/>
                        <w:sz w:val="18"/>
                        <w:szCs w:val="18"/>
                      </w:rPr>
                    </w:ins>
                  </m:ctrlPr>
                </m:sSubPr>
                <m:e>
                  <m:r>
                    <w:ins w:id="32194" w:author="Greg Clendenning" w:date="2024-04-16T16:42:00Z">
                      <w:rPr>
                        <w:rFonts w:ascii="Cambria Math" w:hAnsi="Cambria Math" w:cs="Arial"/>
                        <w:sz w:val="18"/>
                        <w:szCs w:val="18"/>
                      </w:rPr>
                      <m:t>ETDF</m:t>
                    </w:ins>
                  </m:r>
                </m:e>
                <m:sub>
                  <m:r>
                    <w:ins w:id="32195" w:author="Greg Clendenning" w:date="2024-04-16T16:42:00Z">
                      <w:rPr>
                        <w:rFonts w:ascii="Cambria Math" w:hAnsi="Cambria Math" w:cs="Arial"/>
                        <w:sz w:val="18"/>
                        <w:szCs w:val="18"/>
                      </w:rPr>
                      <m:t>winter</m:t>
                    </w:ins>
                  </m:r>
                </m:sub>
              </m:sSub>
            </m:oMath>
            <w:ins w:id="32196" w:author="Greg Clendenning" w:date="2024-04-16T16:42:00Z">
              <w:r w:rsidR="00EA5BBF" w:rsidRPr="001570EA">
                <w:rPr>
                  <w:rFonts w:cs="Arial"/>
                  <w:sz w:val="18"/>
                  <w:szCs w:val="18"/>
                </w:rPr>
                <w:t>, Winter energy to demand factor</w:t>
              </w:r>
            </w:ins>
          </w:p>
        </w:tc>
        <w:tc>
          <w:tcPr>
            <w:tcW w:w="1170" w:type="dxa"/>
            <w:vAlign w:val="center"/>
            <w:tcPrChange w:id="32197" w:author="Greg Clendenning" w:date="2024-04-16T16:42:00Z">
              <w:tcPr>
                <w:tcW w:w="1258" w:type="dxa"/>
                <w:gridSpan w:val="2"/>
                <w:vAlign w:val="center"/>
              </w:tcPr>
            </w:tcPrChange>
          </w:tcPr>
          <w:p w14:paraId="44FA5DD6" w14:textId="65DE04B7" w:rsidR="00EA5BBF" w:rsidRPr="001570EA" w:rsidRDefault="00FA5174">
            <w:pPr>
              <w:jc w:val="center"/>
              <w:rPr>
                <w:rFonts w:cs="Arial"/>
                <w:sz w:val="18"/>
                <w:szCs w:val="18"/>
              </w:rPr>
            </w:pPr>
            <w:del w:id="32198" w:author="Greg Clendenning" w:date="2024-04-16T16:42:00Z">
              <w:r>
                <w:rPr>
                  <w:rFonts w:eastAsia="Arial Unicode MS"/>
                  <w:i/>
                  <w:sz w:val="18"/>
                  <w:szCs w:val="18"/>
                </w:rPr>
                <w:delText>Proportion</w:delText>
              </w:r>
            </w:del>
            <w:ins w:id="32199" w:author="Greg Clendenning" w:date="2024-04-16T16:42:00Z">
              <w:r w:rsidR="00EA5BBF" w:rsidRPr="001570EA">
                <w:rPr>
                  <w:rFonts w:eastAsia="Arial Unicode MS" w:cs="Arial"/>
                  <w:i/>
                  <w:sz w:val="18"/>
                  <w:szCs w:val="18"/>
                </w:rPr>
                <w:t>kW/kWh</w:t>
              </w:r>
            </w:ins>
          </w:p>
        </w:tc>
        <w:tc>
          <w:tcPr>
            <w:tcW w:w="2982" w:type="dxa"/>
            <w:gridSpan w:val="2"/>
            <w:vAlign w:val="center"/>
            <w:tcPrChange w:id="32200" w:author="Greg Clendenning" w:date="2024-04-16T16:42:00Z">
              <w:tcPr>
                <w:tcW w:w="2015" w:type="dxa"/>
                <w:gridSpan w:val="2"/>
                <w:vAlign w:val="center"/>
              </w:tcPr>
            </w:tcPrChange>
          </w:tcPr>
          <w:p w14:paraId="53EEB255" w14:textId="1167C38A" w:rsidR="00EA5BBF" w:rsidRPr="001570EA" w:rsidRDefault="00FA5174">
            <w:pPr>
              <w:jc w:val="center"/>
              <w:rPr>
                <w:rFonts w:cs="Arial"/>
                <w:sz w:val="18"/>
                <w:szCs w:val="18"/>
              </w:rPr>
            </w:pPr>
            <w:del w:id="32201" w:author="Greg Clendenning" w:date="2024-04-16T16:42:00Z">
              <w:r w:rsidRPr="00D717F6">
                <w:rPr>
                  <w:sz w:val="18"/>
                  <w:szCs w:val="18"/>
                </w:rPr>
                <w:delText xml:space="preserve">See </w:delText>
              </w:r>
              <w:r w:rsidRPr="00F11D1D">
                <w:rPr>
                  <w:i/>
                  <w:sz w:val="18"/>
                  <w:szCs w:val="18"/>
                </w:rPr>
                <w:delText>CF</w:delText>
              </w:r>
              <w:r w:rsidRPr="00D717F6">
                <w:rPr>
                  <w:sz w:val="18"/>
                  <w:szCs w:val="18"/>
                </w:rPr>
                <w:delText xml:space="preserve"> in Vol. 1 </w:delText>
              </w:r>
              <w:r>
                <w:rPr>
                  <w:sz w:val="18"/>
                  <w:szCs w:val="18"/>
                </w:rPr>
                <w:delText>App. A</w:delText>
              </w:r>
            </w:del>
            <w:ins w:id="32202" w:author="Greg Clendenning" w:date="2024-04-16T16:42:00Z">
              <w:r w:rsidR="00EA5BBF" w:rsidRPr="001570EA">
                <w:rPr>
                  <w:rFonts w:cs="Arial"/>
                  <w:sz w:val="18"/>
                  <w:szCs w:val="18"/>
                </w:rPr>
                <w:t>0.0003398</w:t>
              </w:r>
            </w:ins>
          </w:p>
        </w:tc>
        <w:tc>
          <w:tcPr>
            <w:tcW w:w="1096" w:type="dxa"/>
            <w:vAlign w:val="center"/>
            <w:tcPrChange w:id="32203" w:author="Greg Clendenning" w:date="2024-04-16T16:42:00Z">
              <w:tcPr>
                <w:tcW w:w="1345" w:type="dxa"/>
                <w:gridSpan w:val="2"/>
                <w:vAlign w:val="center"/>
              </w:tcPr>
            </w:tcPrChange>
          </w:tcPr>
          <w:p w14:paraId="073C4DAF" w14:textId="54C53D8E" w:rsidR="00EA5BBF" w:rsidRPr="001570EA" w:rsidRDefault="00FA5174">
            <w:pPr>
              <w:jc w:val="center"/>
              <w:rPr>
                <w:rFonts w:cs="Arial"/>
                <w:sz w:val="18"/>
                <w:szCs w:val="18"/>
              </w:rPr>
            </w:pPr>
            <w:del w:id="32204" w:author="Greg Clendenning" w:date="2024-04-16T16:42:00Z">
              <w:r w:rsidRPr="00D717F6">
                <w:rPr>
                  <w:sz w:val="18"/>
                  <w:szCs w:val="18"/>
                </w:rPr>
                <w:delText>10</w:delText>
              </w:r>
            </w:del>
            <w:ins w:id="32205" w:author="Greg Clendenning" w:date="2024-04-16T16:42:00Z">
              <w:r w:rsidR="00EA5BBF" w:rsidRPr="001570EA">
                <w:rPr>
                  <w:rFonts w:cs="Arial"/>
                  <w:sz w:val="18"/>
                  <w:szCs w:val="18"/>
                </w:rPr>
                <w:t>12</w:t>
              </w:r>
            </w:ins>
          </w:p>
        </w:tc>
      </w:tr>
    </w:tbl>
    <w:p w14:paraId="66C8C46D" w14:textId="77777777" w:rsidR="00EA5BBF" w:rsidRPr="001570EA" w:rsidRDefault="00EA5BBF" w:rsidP="00EA5BBF"/>
    <w:bookmarkStart w:id="32206" w:name="_Ref406702072"/>
    <w:p w14:paraId="3F247246" w14:textId="6DE92D40" w:rsidR="00EA5BBF" w:rsidRPr="001570EA" w:rsidRDefault="00FA5174" w:rsidP="00EA5BBF">
      <w:del w:id="32207" w:author="Greg Clendenning" w:date="2024-04-16T16:42:00Z">
        <w:r>
          <w:fldChar w:fldCharType="begin"/>
        </w:r>
        <w:r>
          <w:delInstrText xml:space="preserve"> REF _Ref413166561 \h </w:delInstrText>
        </w:r>
        <w:r>
          <w:fldChar w:fldCharType="separate"/>
        </w:r>
        <w:r w:rsidR="00146CD3" w:rsidRPr="00EC4668">
          <w:delText>Table</w:delText>
        </w:r>
        <w:r w:rsidR="00146CD3">
          <w:delText xml:space="preserve"> </w:delText>
        </w:r>
        <w:r w:rsidR="00146CD3">
          <w:rPr>
            <w:noProof/>
          </w:rPr>
          <w:delText>2</w:delText>
        </w:r>
        <w:r w:rsidR="00146CD3">
          <w:noBreakHyphen/>
        </w:r>
        <w:r w:rsidR="00146CD3">
          <w:rPr>
            <w:noProof/>
          </w:rPr>
          <w:delText>122</w:delText>
        </w:r>
        <w:r>
          <w:fldChar w:fldCharType="end"/>
        </w:r>
      </w:del>
      <w:ins w:id="32208" w:author="Greg Clendenning" w:date="2024-04-16T16:42:00Z">
        <w:r w:rsidR="00EA5BBF" w:rsidRPr="001570EA">
          <w:fldChar w:fldCharType="begin"/>
        </w:r>
        <w:r w:rsidR="00EA5BBF" w:rsidRPr="001570EA">
          <w:instrText xml:space="preserve"> REF _Ref152148058 \h  \* MERGEFORMAT </w:instrText>
        </w:r>
      </w:ins>
      <w:ins w:id="32209" w:author="Greg Clendenning" w:date="2024-04-16T16:42:00Z">
        <w:r w:rsidR="00EA5BBF" w:rsidRPr="001570EA">
          <w:fldChar w:fldCharType="separate"/>
        </w:r>
        <w:r w:rsidR="00234C6C" w:rsidRPr="001570EA">
          <w:t xml:space="preserve">Table </w:t>
        </w:r>
        <w:r w:rsidR="00234C6C" w:rsidRPr="001570EA">
          <w:rPr>
            <w:noProof/>
          </w:rPr>
          <w:t>2</w:t>
        </w:r>
        <w:r w:rsidR="00234C6C" w:rsidRPr="001570EA">
          <w:rPr>
            <w:noProof/>
          </w:rPr>
          <w:noBreakHyphen/>
          <w:t>148</w:t>
        </w:r>
        <w:r w:rsidR="00EA5BBF" w:rsidRPr="001570EA">
          <w:fldChar w:fldCharType="end"/>
        </w:r>
      </w:ins>
      <w:r w:rsidR="00EA5BBF" w:rsidRPr="001570EA">
        <w:t xml:space="preserve"> should be used to determine the average thermal resistance of the </w:t>
      </w:r>
      <w:ins w:id="32210" w:author="Greg Clendenning" w:date="2024-04-16T16:42:00Z">
        <w:r w:rsidR="00EA5BBF" w:rsidRPr="001570EA">
          <w:t xml:space="preserve">combined wall and </w:t>
        </w:r>
      </w:ins>
      <w:r w:rsidR="00EA5BBF" w:rsidRPr="001570EA">
        <w:t>Earth (</w:t>
      </w:r>
      <w:del w:id="32211" w:author="Greg Clendenning" w:date="2024-04-16T16:42:00Z">
        <w:r w:rsidRPr="738B4445">
          <w:rPr>
            <w:i/>
            <w:iCs/>
          </w:rPr>
          <w:delText>R</w:delText>
        </w:r>
        <w:r w:rsidRPr="738B4445">
          <w:rPr>
            <w:i/>
            <w:iCs/>
            <w:vertAlign w:val="subscript"/>
          </w:rPr>
          <w:delText>Earth</w:delText>
        </w:r>
      </w:del>
      <w:ins w:id="32212" w:author="Greg Clendenning" w:date="2024-04-16T16:42:00Z">
        <w:r w:rsidR="00EA5BBF" w:rsidRPr="001570EA">
          <w:rPr>
            <w:i/>
            <w:iCs/>
          </w:rPr>
          <w:t>R</w:t>
        </w:r>
        <w:r w:rsidR="00EA5BBF" w:rsidRPr="001570EA">
          <w:rPr>
            <w:i/>
            <w:iCs/>
            <w:vertAlign w:val="subscript"/>
          </w:rPr>
          <w:t>base,bg</w:t>
        </w:r>
      </w:ins>
      <w:r w:rsidR="00EA5BBF" w:rsidRPr="001570EA">
        <w:rPr>
          <w:i/>
          <w:iCs/>
        </w:rPr>
        <w:t>)</w:t>
      </w:r>
      <w:r w:rsidR="00EA5BBF" w:rsidRPr="001570EA">
        <w:t xml:space="preserve"> at the height of</w:t>
      </w:r>
      <w:r w:rsidR="00EA5BBF" w:rsidRPr="001570EA">
        <w:rPr>
          <w:rFonts w:ascii="Calibri" w:eastAsia="Calibri" w:hAnsi="Calibri" w:cs="Calibri"/>
        </w:rPr>
        <w:t xml:space="preserve"> </w:t>
      </w:r>
      <w:r w:rsidR="00EA5BBF" w:rsidRPr="001570EA">
        <w:t>foundation wall below grade (</w:t>
      </w:r>
      <w:r w:rsidR="00EA5BBF" w:rsidRPr="001570EA">
        <w:rPr>
          <w:i/>
          <w:iCs/>
        </w:rPr>
        <w:t>H</w:t>
      </w:r>
      <w:r w:rsidR="00EA5BBF" w:rsidRPr="001570EA">
        <w:rPr>
          <w:i/>
          <w:iCs/>
          <w:vertAlign w:val="subscript"/>
        </w:rPr>
        <w:t>bg</w:t>
      </w:r>
      <w:r w:rsidR="00EA5BBF" w:rsidRPr="001570EA">
        <w:rPr>
          <w:rFonts w:ascii="Calibri" w:eastAsia="Calibri" w:hAnsi="Calibri" w:cs="Calibri"/>
        </w:rPr>
        <w:t>)</w:t>
      </w:r>
      <w:r w:rsidR="00EA5BBF" w:rsidRPr="001570EA">
        <w:t>. Use a crawl space wall that is 5 ft in height as an example of proper use of the table. If the crawl space wall is 5 ft in height and 1 ft is above grade (</w:t>
      </w:r>
      <w:r w:rsidR="00EA5BBF" w:rsidRPr="001570EA">
        <w:rPr>
          <w:i/>
          <w:iCs/>
        </w:rPr>
        <w:t>H</w:t>
      </w:r>
      <w:r w:rsidR="00EA5BBF" w:rsidRPr="001570EA">
        <w:rPr>
          <w:i/>
          <w:iCs/>
          <w:vertAlign w:val="subscript"/>
        </w:rPr>
        <w:t>ag</w:t>
      </w:r>
      <w:r w:rsidR="00EA5BBF" w:rsidRPr="001570EA">
        <w:rPr>
          <w:i/>
          <w:iCs/>
        </w:rPr>
        <w:t xml:space="preserve"> </w:t>
      </w:r>
      <w:r w:rsidR="00EA5BBF" w:rsidRPr="001570EA">
        <w:t>= 1 ft), then the remaining 4 ft are below grade (</w:t>
      </w:r>
      <w:r w:rsidR="00EA5BBF" w:rsidRPr="001570EA">
        <w:rPr>
          <w:i/>
          <w:iCs/>
        </w:rPr>
        <w:t>H</w:t>
      </w:r>
      <w:r w:rsidR="00EA5BBF" w:rsidRPr="001570EA">
        <w:rPr>
          <w:i/>
          <w:iCs/>
          <w:vertAlign w:val="subscript"/>
        </w:rPr>
        <w:t>bg</w:t>
      </w:r>
      <w:r w:rsidR="00EA5BBF" w:rsidRPr="001570EA">
        <w:rPr>
          <w:i/>
          <w:iCs/>
        </w:rPr>
        <w:t xml:space="preserve"> </w:t>
      </w:r>
      <w:r w:rsidR="00EA5BBF" w:rsidRPr="001570EA">
        <w:t xml:space="preserve">= 4 ft). To determine the </w:t>
      </w:r>
      <w:del w:id="32213" w:author="Greg Clendenning" w:date="2024-04-16T16:42:00Z">
        <w:r w:rsidRPr="738B4445">
          <w:rPr>
            <w:i/>
            <w:iCs/>
          </w:rPr>
          <w:delText>R</w:delText>
        </w:r>
        <w:r w:rsidRPr="738B4445">
          <w:rPr>
            <w:i/>
            <w:iCs/>
            <w:vertAlign w:val="subscript"/>
          </w:rPr>
          <w:delText>Earth</w:delText>
        </w:r>
      </w:del>
      <w:ins w:id="32214" w:author="Greg Clendenning" w:date="2024-04-16T16:42:00Z">
        <w:r w:rsidR="00EA5BBF" w:rsidRPr="001570EA">
          <w:rPr>
            <w:i/>
            <w:iCs/>
          </w:rPr>
          <w:t>R</w:t>
        </w:r>
        <w:r w:rsidR="00EA5BBF" w:rsidRPr="001570EA">
          <w:rPr>
            <w:i/>
            <w:iCs/>
            <w:vertAlign w:val="subscript"/>
          </w:rPr>
          <w:t>base,bg</w:t>
        </w:r>
      </w:ins>
      <w:r w:rsidR="00EA5BBF" w:rsidRPr="001570EA">
        <w:t xml:space="preserve"> for that below-grade wall height, look for the column for </w:t>
      </w:r>
      <w:r w:rsidR="00EA5BBF" w:rsidRPr="001570EA">
        <w:rPr>
          <w:i/>
          <w:iCs/>
        </w:rPr>
        <w:t>H</w:t>
      </w:r>
      <w:r w:rsidR="00EA5BBF" w:rsidRPr="001570EA">
        <w:rPr>
          <w:i/>
          <w:iCs/>
          <w:vertAlign w:val="subscript"/>
        </w:rPr>
        <w:t>bg</w:t>
      </w:r>
      <w:r w:rsidR="00EA5BBF" w:rsidRPr="001570EA">
        <w:t xml:space="preserve"> = 4ft in </w:t>
      </w:r>
      <w:del w:id="32215" w:author="Greg Clendenning" w:date="2024-04-16T16:42:00Z">
        <w:r>
          <w:fldChar w:fldCharType="begin"/>
        </w:r>
        <w:r>
          <w:delInstrText xml:space="preserve"> REF _Ref413166561 \h </w:delInstrText>
        </w:r>
        <w:r>
          <w:fldChar w:fldCharType="separate"/>
        </w:r>
        <w:r w:rsidR="00146CD3" w:rsidRPr="00EC4668">
          <w:delText>Table</w:delText>
        </w:r>
        <w:r w:rsidR="00146CD3">
          <w:delText xml:space="preserve"> </w:delText>
        </w:r>
        <w:r w:rsidR="00146CD3">
          <w:rPr>
            <w:noProof/>
          </w:rPr>
          <w:delText>2</w:delText>
        </w:r>
        <w:r w:rsidR="00146CD3">
          <w:noBreakHyphen/>
        </w:r>
        <w:r w:rsidR="00146CD3">
          <w:rPr>
            <w:noProof/>
          </w:rPr>
          <w:delText>122</w:delText>
        </w:r>
        <w:r>
          <w:fldChar w:fldCharType="end"/>
        </w:r>
        <w:r w:rsidRPr="007169B7">
          <w:delText>.</w:delText>
        </w:r>
        <w:r>
          <w:delText xml:space="preserve"> </w:delText>
        </w:r>
        <w:r w:rsidRPr="738B4445">
          <w:rPr>
            <w:i/>
            <w:iCs/>
          </w:rPr>
          <w:delText>R</w:delText>
        </w:r>
        <w:r w:rsidRPr="738B4445">
          <w:rPr>
            <w:i/>
            <w:iCs/>
            <w:vertAlign w:val="subscript"/>
          </w:rPr>
          <w:delText>Earth</w:delText>
        </w:r>
      </w:del>
      <w:ins w:id="32216" w:author="Greg Clendenning" w:date="2024-04-16T16:42:00Z">
        <w:r w:rsidR="00EA5BBF" w:rsidRPr="001570EA">
          <w:fldChar w:fldCharType="begin"/>
        </w:r>
        <w:r w:rsidR="00EA5BBF" w:rsidRPr="001570EA">
          <w:instrText xml:space="preserve"> REF _Ref152148058 \h  \* MERGEFORMAT </w:instrText>
        </w:r>
      </w:ins>
      <w:ins w:id="32217" w:author="Greg Clendenning" w:date="2024-04-16T16:42:00Z">
        <w:r w:rsidR="00EA5BBF" w:rsidRPr="001570EA">
          <w:fldChar w:fldCharType="separate"/>
        </w:r>
        <w:r w:rsidR="00234C6C" w:rsidRPr="001570EA">
          <w:t xml:space="preserve">Table </w:t>
        </w:r>
        <w:r w:rsidR="00234C6C" w:rsidRPr="001570EA">
          <w:rPr>
            <w:noProof/>
          </w:rPr>
          <w:t>2</w:t>
        </w:r>
        <w:r w:rsidR="00234C6C" w:rsidRPr="001570EA">
          <w:rPr>
            <w:noProof/>
          </w:rPr>
          <w:noBreakHyphen/>
          <w:t>148</w:t>
        </w:r>
        <w:r w:rsidR="00EA5BBF" w:rsidRPr="001570EA">
          <w:fldChar w:fldCharType="end"/>
        </w:r>
        <w:r w:rsidR="00EA5BBF" w:rsidRPr="001570EA">
          <w:t xml:space="preserve">. </w:t>
        </w:r>
        <w:r w:rsidR="00EA5BBF" w:rsidRPr="001570EA">
          <w:rPr>
            <w:i/>
            <w:iCs/>
          </w:rPr>
          <w:t>R</w:t>
        </w:r>
        <w:r w:rsidR="00EA5BBF" w:rsidRPr="001570EA">
          <w:rPr>
            <w:i/>
            <w:iCs/>
            <w:vertAlign w:val="subscript"/>
          </w:rPr>
          <w:t>base,bg</w:t>
        </w:r>
      </w:ins>
      <w:r w:rsidR="00EA5BBF" w:rsidRPr="001570EA">
        <w:t xml:space="preserve"> in this example is therefore </w:t>
      </w:r>
      <w:del w:id="32218" w:author="Greg Clendenning" w:date="2024-04-16T16:42:00Z">
        <w:r w:rsidRPr="007169B7">
          <w:delText>6.42</w:delText>
        </w:r>
      </w:del>
      <w:ins w:id="32219" w:author="Greg Clendenning" w:date="2024-04-16T16:42:00Z">
        <w:r w:rsidR="00EA5BBF" w:rsidRPr="001570EA">
          <w:t>4.26</w:t>
        </w:r>
      </w:ins>
      <w:r w:rsidR="00EA5BBF" w:rsidRPr="001570EA">
        <w:t xml:space="preserve"> °F-ft</w:t>
      </w:r>
      <w:r w:rsidR="00EA5BBF" w:rsidRPr="001570EA">
        <w:rPr>
          <w:vertAlign w:val="superscript"/>
        </w:rPr>
        <w:t>2</w:t>
      </w:r>
      <w:r w:rsidR="00EA5BBF" w:rsidRPr="001570EA">
        <w:t>-h/BTU.</w:t>
      </w:r>
    </w:p>
    <w:p w14:paraId="7440B7C0" w14:textId="77777777" w:rsidR="00EA5BBF" w:rsidRPr="001570EA" w:rsidRDefault="00EA5BBF" w:rsidP="00EA5BBF"/>
    <w:p w14:paraId="71D63629" w14:textId="2579D9AD" w:rsidR="00EA5BBF" w:rsidRPr="001570EA" w:rsidRDefault="00EA5BBF" w:rsidP="00EA5BBF">
      <w:pPr>
        <w:pStyle w:val="Caption"/>
      </w:pPr>
      <w:bookmarkStart w:id="32220" w:name="_Ref152148058"/>
      <w:bookmarkStart w:id="32221" w:name="_Ref413166561"/>
      <w:bookmarkStart w:id="32222" w:name="_Toc47598367"/>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2223" w:author="Greg Clendenning" w:date="2024-04-16T16:42:00Z">
        <w:r w:rsidR="003D6F35">
          <w:rPr>
            <w:noProof/>
          </w:rPr>
          <w:delText>124</w:delText>
        </w:r>
      </w:del>
      <w:ins w:id="32224" w:author="Greg Clendenning" w:date="2024-04-16T16:42:00Z">
        <w:r w:rsidR="002E093A" w:rsidRPr="001570EA">
          <w:rPr>
            <w:noProof/>
          </w:rPr>
          <w:t>148</w:t>
        </w:r>
      </w:ins>
      <w:r w:rsidR="002E093A" w:rsidRPr="001570EA">
        <w:fldChar w:fldCharType="end"/>
      </w:r>
      <w:bookmarkEnd w:id="32206"/>
      <w:bookmarkEnd w:id="32220"/>
      <w:bookmarkEnd w:id="32221"/>
      <w:r w:rsidRPr="001570EA">
        <w:t>: Below-grade R-values</w:t>
      </w:r>
      <w:bookmarkEnd w:id="32222"/>
      <w:ins w:id="32225" w:author="Greg Clendenning" w:date="2024-04-16T16:42:00Z">
        <w:r w:rsidRPr="001570EA">
          <w:t xml:space="preserve"> (°F-ft</w:t>
        </w:r>
        <w:r w:rsidRPr="001570EA">
          <w:rPr>
            <w:vertAlign w:val="superscript"/>
          </w:rPr>
          <w:t>2</w:t>
        </w:r>
        <w:r w:rsidRPr="001570EA">
          <w:t>-h/BTU</w:t>
        </w:r>
        <w:r w:rsidRPr="001570EA">
          <w:rPr>
            <w:rFonts w:eastAsia="Arial Unicode MS"/>
          </w:rPr>
          <w:t>)</w:t>
        </w:r>
        <w:r w:rsidRPr="001570EA">
          <w:t xml:space="preserve"> for combined Earth and basement wall</w:t>
        </w:r>
      </w:ins>
    </w:p>
    <w:tbl>
      <w:tblPr>
        <w:tblStyle w:val="TableGrid"/>
        <w:tblW w:w="0" w:type="auto"/>
        <w:jc w:val="center"/>
        <w:tblLook w:val="04A0" w:firstRow="1" w:lastRow="0" w:firstColumn="1" w:lastColumn="0" w:noHBand="0" w:noVBand="1"/>
      </w:tblPr>
      <w:tblGrid>
        <w:gridCol w:w="729"/>
        <w:gridCol w:w="665"/>
        <w:gridCol w:w="764"/>
        <w:gridCol w:w="531"/>
        <w:gridCol w:w="531"/>
        <w:gridCol w:w="1458"/>
        <w:gridCol w:w="306"/>
        <w:gridCol w:w="306"/>
        <w:gridCol w:w="1013"/>
        <w:gridCol w:w="972"/>
        <w:gridCol w:w="216"/>
        <w:gridCol w:w="216"/>
        <w:gridCol w:w="286"/>
        <w:gridCol w:w="216"/>
        <w:gridCol w:w="426"/>
        <w:tblGridChange w:id="32226">
          <w:tblGrid>
            <w:gridCol w:w="128"/>
            <w:gridCol w:w="1266"/>
            <w:gridCol w:w="577"/>
            <w:gridCol w:w="788"/>
            <w:gridCol w:w="461"/>
            <w:gridCol w:w="331"/>
            <w:gridCol w:w="700"/>
            <w:gridCol w:w="427"/>
            <w:gridCol w:w="278"/>
            <w:gridCol w:w="28"/>
            <w:gridCol w:w="306"/>
            <w:gridCol w:w="368"/>
            <w:gridCol w:w="645"/>
            <w:gridCol w:w="60"/>
            <w:gridCol w:w="702"/>
            <w:gridCol w:w="210"/>
            <w:gridCol w:w="432"/>
            <w:gridCol w:w="58"/>
            <w:gridCol w:w="444"/>
            <w:gridCol w:w="254"/>
            <w:gridCol w:w="172"/>
          </w:tblGrid>
        </w:tblGridChange>
      </w:tblGrid>
      <w:tr w:rsidR="00EA5BBF" w:rsidRPr="001570EA" w14:paraId="73FB16DB" w14:textId="77777777">
        <w:trPr>
          <w:jc w:val="center"/>
          <w:ins w:id="32227" w:author="Greg Clendenning" w:date="2024-04-16T16:42:00Z"/>
        </w:trPr>
        <w:tc>
          <w:tcPr>
            <w:tcW w:w="900" w:type="dxa"/>
            <w:gridSpan w:val="2"/>
            <w:tcBorders>
              <w:top w:val="nil"/>
              <w:left w:val="nil"/>
              <w:bottom w:val="single" w:sz="4" w:space="0" w:color="auto"/>
              <w:right w:val="single" w:sz="4" w:space="0" w:color="auto"/>
            </w:tcBorders>
            <w:shd w:val="clear" w:color="auto" w:fill="auto"/>
          </w:tcPr>
          <w:p w14:paraId="41E8B503" w14:textId="77777777" w:rsidR="00EA5BBF" w:rsidRPr="001570EA" w:rsidRDefault="00EA5BBF">
            <w:pPr>
              <w:keepNext/>
              <w:rPr>
                <w:ins w:id="32228" w:author="Greg Clendenning" w:date="2024-04-16T16:42:00Z"/>
                <w:b/>
                <w:bCs/>
              </w:rPr>
            </w:pPr>
          </w:p>
        </w:tc>
        <w:tc>
          <w:tcPr>
            <w:tcW w:w="378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750025" w14:textId="77777777" w:rsidR="00EA5BBF" w:rsidRPr="001570EA" w:rsidRDefault="00EA5BBF">
            <w:pPr>
              <w:keepNext/>
              <w:jc w:val="center"/>
              <w:rPr>
                <w:ins w:id="32229" w:author="Greg Clendenning" w:date="2024-04-16T16:42:00Z"/>
                <w:b/>
                <w:bCs/>
              </w:rPr>
            </w:pPr>
            <w:ins w:id="32230" w:author="Greg Clendenning" w:date="2024-04-16T16:42:00Z">
              <w:r w:rsidRPr="001570EA">
                <w:rPr>
                  <w:b/>
                  <w:bCs/>
                </w:rPr>
                <w:t>Retrofit</w:t>
              </w:r>
            </w:ins>
          </w:p>
        </w:tc>
        <w:tc>
          <w:tcPr>
            <w:tcW w:w="3150" w:type="dxa"/>
            <w:gridSpan w:val="7"/>
            <w:tcBorders>
              <w:left w:val="single" w:sz="4" w:space="0" w:color="auto"/>
            </w:tcBorders>
            <w:shd w:val="clear" w:color="auto" w:fill="BFBFBF" w:themeFill="background1" w:themeFillShade="BF"/>
          </w:tcPr>
          <w:p w14:paraId="7E934CED" w14:textId="77777777" w:rsidR="00EA5BBF" w:rsidRPr="001570EA" w:rsidRDefault="00EA5BBF">
            <w:pPr>
              <w:keepNext/>
              <w:jc w:val="center"/>
              <w:rPr>
                <w:ins w:id="32231" w:author="Greg Clendenning" w:date="2024-04-16T16:42:00Z"/>
                <w:b/>
                <w:bCs/>
              </w:rPr>
            </w:pPr>
            <w:ins w:id="32232" w:author="Greg Clendenning" w:date="2024-04-16T16:42:00Z">
              <w:r w:rsidRPr="001570EA">
                <w:rPr>
                  <w:b/>
                  <w:bCs/>
                </w:rPr>
                <w:t xml:space="preserve">New Construction </w:t>
              </w:r>
              <w:r w:rsidRPr="001570EA">
                <w:rPr>
                  <w:b/>
                  <w:bCs/>
                  <w:vertAlign w:val="superscript"/>
                </w:rPr>
                <w:t>Source 13</w:t>
              </w:r>
            </w:ins>
          </w:p>
        </w:tc>
      </w:tr>
      <w:tr w:rsidR="00475EB1" w:rsidRPr="001570EA" w14:paraId="26DA4317" w14:textId="76A8FF24">
        <w:trPr>
          <w:jc w:val="center"/>
        </w:trPr>
        <w:tc>
          <w:tcPr>
            <w:tcW w:w="900" w:type="dxa"/>
            <w:gridSpan w:val="2"/>
            <w:tcBorders>
              <w:top w:val="single" w:sz="4" w:space="0" w:color="auto"/>
            </w:tcBorders>
            <w:shd w:val="clear" w:color="auto" w:fill="BFBFBF" w:themeFill="background1" w:themeFillShade="BF"/>
          </w:tcPr>
          <w:p w14:paraId="02A8CC05" w14:textId="77777777" w:rsidR="00EA5BBF" w:rsidRPr="001570EA" w:rsidRDefault="00EA5BBF">
            <w:pPr>
              <w:keepNext/>
              <w:rPr>
                <w:rPrChange w:id="32233" w:author="Greg Clendenning" w:date="2024-04-16T16:42:00Z">
                  <w:rPr>
                    <w:rFonts w:ascii="Arial" w:hAnsi="Arial"/>
                  </w:rPr>
                </w:rPrChange>
              </w:rPr>
              <w:pPrChange w:id="32234" w:author="Greg Clendenning" w:date="2024-04-16T16:42:00Z">
                <w:pPr>
                  <w:pStyle w:val="Caption"/>
                  <w:spacing w:after="0"/>
                  <w:jc w:val="center"/>
                </w:pPr>
              </w:pPrChange>
            </w:pPr>
            <w:r w:rsidRPr="001570EA">
              <w:rPr>
                <w:b/>
                <w:szCs w:val="24"/>
                <w:rPrChange w:id="32235" w:author="Greg Clendenning" w:date="2024-04-16T16:42:00Z">
                  <w:rPr>
                    <w:b w:val="0"/>
                    <w:bCs w:val="0"/>
                    <w:i/>
                  </w:rPr>
                </w:rPrChange>
              </w:rPr>
              <w:t>H</w:t>
            </w:r>
            <w:r w:rsidRPr="001570EA">
              <w:rPr>
                <w:b/>
                <w:szCs w:val="24"/>
                <w:vertAlign w:val="subscript"/>
                <w:rPrChange w:id="32236" w:author="Greg Clendenning" w:date="2024-04-16T16:42:00Z">
                  <w:rPr>
                    <w:b w:val="0"/>
                    <w:bCs w:val="0"/>
                    <w:i/>
                    <w:vertAlign w:val="subscript"/>
                  </w:rPr>
                </w:rPrChange>
              </w:rPr>
              <w:t>bg</w:t>
            </w:r>
            <w:r w:rsidRPr="001570EA">
              <w:rPr>
                <w:b/>
                <w:szCs w:val="24"/>
                <w:rPrChange w:id="32237" w:author="Greg Clendenning" w:date="2024-04-16T16:42:00Z">
                  <w:rPr>
                    <w:b w:val="0"/>
                    <w:bCs w:val="0"/>
                  </w:rPr>
                </w:rPrChange>
              </w:rPr>
              <w:t xml:space="preserve"> (ft)</w:t>
            </w:r>
          </w:p>
        </w:tc>
        <w:tc>
          <w:tcPr>
            <w:tcW w:w="1710" w:type="dxa"/>
            <w:gridSpan w:val="3"/>
            <w:tcBorders>
              <w:top w:val="single" w:sz="4" w:space="0" w:color="auto"/>
            </w:tcBorders>
            <w:shd w:val="clear" w:color="auto" w:fill="BFBFBF" w:themeFill="background1" w:themeFillShade="BF"/>
          </w:tcPr>
          <w:p w14:paraId="20A7840E" w14:textId="4EA08B34" w:rsidR="00EA5BBF" w:rsidRPr="001570EA" w:rsidRDefault="00FA5174">
            <w:pPr>
              <w:keepNext/>
              <w:jc w:val="center"/>
              <w:rPr>
                <w:b/>
                <w:vertAlign w:val="superscript"/>
                <w:rPrChange w:id="32238" w:author="Greg Clendenning" w:date="2024-04-16T16:42:00Z">
                  <w:rPr>
                    <w:b/>
                    <w:sz w:val="18"/>
                  </w:rPr>
                </w:rPrChange>
              </w:rPr>
              <w:pPrChange w:id="32239" w:author="Greg Clendenning" w:date="2024-04-16T16:42:00Z">
                <w:pPr>
                  <w:keepNext/>
                  <w:tabs>
                    <w:tab w:val="left" w:pos="720"/>
                  </w:tabs>
                  <w:jc w:val="center"/>
                </w:pPr>
              </w:pPrChange>
            </w:pPr>
            <w:del w:id="32240" w:author="Greg Clendenning" w:date="2024-04-16T16:42:00Z">
              <w:r>
                <w:rPr>
                  <w:b/>
                  <w:sz w:val="18"/>
                </w:rPr>
                <w:delText>0</w:delText>
              </w:r>
            </w:del>
            <w:ins w:id="32241" w:author="Greg Clendenning" w:date="2024-04-16T16:42:00Z">
              <w:r w:rsidR="00EA5BBF" w:rsidRPr="001570EA">
                <w:rPr>
                  <w:b/>
                  <w:bCs/>
                </w:rPr>
                <w:t>No Existing Insulation</w:t>
              </w:r>
              <w:r w:rsidR="00EA5BBF" w:rsidRPr="001570EA">
                <w:rPr>
                  <w:b/>
                  <w:bCs/>
                  <w:vertAlign w:val="superscript"/>
                </w:rPr>
                <w:t>Source 4</w:t>
              </w:r>
            </w:ins>
          </w:p>
        </w:tc>
        <w:tc>
          <w:tcPr>
            <w:tcW w:w="2070" w:type="dxa"/>
            <w:shd w:val="clear" w:color="auto" w:fill="BFBFBF" w:themeFill="background1" w:themeFillShade="BF"/>
          </w:tcPr>
          <w:p w14:paraId="5581D551" w14:textId="00091D11" w:rsidR="00EA5BBF" w:rsidRPr="001570EA" w:rsidRDefault="00FA5174">
            <w:pPr>
              <w:keepNext/>
              <w:jc w:val="center"/>
              <w:rPr>
                <w:b/>
                <w:vertAlign w:val="superscript"/>
                <w:rPrChange w:id="32242" w:author="Greg Clendenning" w:date="2024-04-16T16:42:00Z">
                  <w:rPr>
                    <w:b/>
                    <w:sz w:val="18"/>
                  </w:rPr>
                </w:rPrChange>
              </w:rPr>
              <w:pPrChange w:id="32243" w:author="Greg Clendenning" w:date="2024-04-16T16:42:00Z">
                <w:pPr>
                  <w:keepNext/>
                  <w:tabs>
                    <w:tab w:val="left" w:pos="720"/>
                  </w:tabs>
                  <w:jc w:val="center"/>
                </w:pPr>
              </w:pPrChange>
            </w:pPr>
            <w:del w:id="32244" w:author="Greg Clendenning" w:date="2024-04-16T16:42:00Z">
              <w:r>
                <w:rPr>
                  <w:b/>
                  <w:sz w:val="18"/>
                </w:rPr>
                <w:delText>1</w:delText>
              </w:r>
            </w:del>
            <w:ins w:id="32245" w:author="Greg Clendenning" w:date="2024-04-16T16:42:00Z">
              <w:r w:rsidR="00EA5BBF" w:rsidRPr="001570EA">
                <w:rPr>
                  <w:b/>
                  <w:bCs/>
                </w:rPr>
                <w:t>Unknown Existing Insulation</w:t>
              </w:r>
              <w:r w:rsidR="00EA5BBF" w:rsidRPr="001570EA">
                <w:rPr>
                  <w:b/>
                  <w:bCs/>
                  <w:vertAlign w:val="superscript"/>
                </w:rPr>
                <w:t>Source 15</w:t>
              </w:r>
            </w:ins>
          </w:p>
        </w:tc>
        <w:tc>
          <w:tcPr>
            <w:tcW w:w="420" w:type="pct"/>
            <w:shd w:val="clear" w:color="auto" w:fill="BFBFBF" w:themeFill="background1" w:themeFillShade="BF"/>
            <w:cellDel w:id="32246" w:author="Greg Clendenning" w:date="2024-04-16T16:42:00Z"/>
          </w:tcPr>
          <w:p w14:paraId="70BFDEE3" w14:textId="77777777" w:rsidR="00FA5174" w:rsidRDefault="00FA5174" w:rsidP="00BD2C4C">
            <w:pPr>
              <w:keepNext/>
              <w:tabs>
                <w:tab w:val="left" w:pos="720"/>
              </w:tabs>
              <w:jc w:val="center"/>
              <w:rPr>
                <w:b/>
                <w:sz w:val="18"/>
              </w:rPr>
            </w:pPr>
            <w:del w:id="32247" w:author="Greg Clendenning" w:date="2024-04-16T16:42:00Z">
              <w:r>
                <w:rPr>
                  <w:b/>
                  <w:sz w:val="18"/>
                </w:rPr>
                <w:delText>2</w:delText>
              </w:r>
            </w:del>
          </w:p>
        </w:tc>
        <w:tc>
          <w:tcPr>
            <w:tcW w:w="423" w:type="pct"/>
            <w:shd w:val="clear" w:color="auto" w:fill="BFBFBF" w:themeFill="background1" w:themeFillShade="BF"/>
            <w:cellDel w:id="32248" w:author="Greg Clendenning" w:date="2024-04-16T16:42:00Z"/>
          </w:tcPr>
          <w:p w14:paraId="0BD6A3ED" w14:textId="77777777" w:rsidR="00FA5174" w:rsidRDefault="00FA5174" w:rsidP="00BD2C4C">
            <w:pPr>
              <w:keepNext/>
              <w:tabs>
                <w:tab w:val="left" w:pos="720"/>
              </w:tabs>
              <w:jc w:val="center"/>
              <w:rPr>
                <w:b/>
                <w:sz w:val="18"/>
              </w:rPr>
            </w:pPr>
            <w:del w:id="32249" w:author="Greg Clendenning" w:date="2024-04-16T16:42:00Z">
              <w:r>
                <w:rPr>
                  <w:b/>
                  <w:sz w:val="18"/>
                </w:rPr>
                <w:delText>3</w:delText>
              </w:r>
            </w:del>
          </w:p>
        </w:tc>
        <w:tc>
          <w:tcPr>
            <w:tcW w:w="1620" w:type="dxa"/>
            <w:shd w:val="clear" w:color="auto" w:fill="BFBFBF" w:themeFill="background1" w:themeFillShade="BF"/>
          </w:tcPr>
          <w:p w14:paraId="70E17929" w14:textId="2FFBD3F1" w:rsidR="00EA5BBF" w:rsidRPr="001570EA" w:rsidRDefault="00FA5174">
            <w:pPr>
              <w:keepNext/>
              <w:jc w:val="center"/>
              <w:rPr>
                <w:b/>
                <w:rPrChange w:id="32250" w:author="Greg Clendenning" w:date="2024-04-16T16:42:00Z">
                  <w:rPr>
                    <w:b/>
                    <w:sz w:val="18"/>
                  </w:rPr>
                </w:rPrChange>
              </w:rPr>
              <w:pPrChange w:id="32251" w:author="Greg Clendenning" w:date="2024-04-16T16:42:00Z">
                <w:pPr>
                  <w:keepNext/>
                  <w:tabs>
                    <w:tab w:val="left" w:pos="720"/>
                  </w:tabs>
                  <w:jc w:val="center"/>
                </w:pPr>
              </w:pPrChange>
            </w:pPr>
            <w:del w:id="32252" w:author="Greg Clendenning" w:date="2024-04-16T16:42:00Z">
              <w:r>
                <w:rPr>
                  <w:b/>
                  <w:sz w:val="18"/>
                </w:rPr>
                <w:delText>4</w:delText>
              </w:r>
            </w:del>
            <w:ins w:id="32253" w:author="Greg Clendenning" w:date="2024-04-16T16:42:00Z">
              <w:r w:rsidR="00EA5BBF" w:rsidRPr="001570EA">
                <w:rPr>
                  <w:b/>
                  <w:bCs/>
                </w:rPr>
                <w:t>IECC Climate Zone 4</w:t>
              </w:r>
            </w:ins>
          </w:p>
        </w:tc>
        <w:tc>
          <w:tcPr>
            <w:tcW w:w="1530" w:type="dxa"/>
            <w:shd w:val="clear" w:color="auto" w:fill="BFBFBF" w:themeFill="background1" w:themeFillShade="BF"/>
          </w:tcPr>
          <w:p w14:paraId="14F219F3" w14:textId="6AFEA069" w:rsidR="00EA5BBF" w:rsidRPr="001570EA" w:rsidRDefault="00FA5174">
            <w:pPr>
              <w:keepNext/>
              <w:jc w:val="center"/>
              <w:rPr>
                <w:b/>
                <w:rPrChange w:id="32254" w:author="Greg Clendenning" w:date="2024-04-16T16:42:00Z">
                  <w:rPr>
                    <w:b/>
                    <w:sz w:val="18"/>
                  </w:rPr>
                </w:rPrChange>
              </w:rPr>
              <w:pPrChange w:id="32255" w:author="Greg Clendenning" w:date="2024-04-16T16:42:00Z">
                <w:pPr>
                  <w:keepNext/>
                  <w:tabs>
                    <w:tab w:val="left" w:pos="720"/>
                  </w:tabs>
                  <w:jc w:val="center"/>
                </w:pPr>
              </w:pPrChange>
            </w:pPr>
            <w:del w:id="32256" w:author="Greg Clendenning" w:date="2024-04-16T16:42:00Z">
              <w:r>
                <w:rPr>
                  <w:b/>
                  <w:sz w:val="18"/>
                </w:rPr>
                <w:delText>5</w:delText>
              </w:r>
            </w:del>
            <w:ins w:id="32257" w:author="Greg Clendenning" w:date="2024-04-16T16:42:00Z">
              <w:r w:rsidR="00EA5BBF" w:rsidRPr="001570EA">
                <w:rPr>
                  <w:b/>
                  <w:bCs/>
                </w:rPr>
                <w:t>IECC Climate Zone 5</w:t>
              </w:r>
            </w:ins>
          </w:p>
        </w:tc>
        <w:tc>
          <w:tcPr>
            <w:tcW w:w="421" w:type="pct"/>
            <w:gridSpan w:val="2"/>
            <w:shd w:val="clear" w:color="auto" w:fill="BFBFBF" w:themeFill="background1" w:themeFillShade="BF"/>
            <w:cellDel w:id="32258" w:author="Greg Clendenning" w:date="2024-04-16T16:42:00Z"/>
          </w:tcPr>
          <w:p w14:paraId="3B176095" w14:textId="77777777" w:rsidR="00FA5174" w:rsidRDefault="00FA5174" w:rsidP="00BD2C4C">
            <w:pPr>
              <w:keepNext/>
              <w:tabs>
                <w:tab w:val="left" w:pos="720"/>
              </w:tabs>
              <w:jc w:val="center"/>
              <w:rPr>
                <w:b/>
                <w:sz w:val="18"/>
              </w:rPr>
            </w:pPr>
            <w:del w:id="32259" w:author="Greg Clendenning" w:date="2024-04-16T16:42:00Z">
              <w:r>
                <w:rPr>
                  <w:b/>
                  <w:sz w:val="18"/>
                </w:rPr>
                <w:delText>6</w:delText>
              </w:r>
            </w:del>
          </w:p>
        </w:tc>
        <w:tc>
          <w:tcPr>
            <w:tcW w:w="420" w:type="pct"/>
            <w:gridSpan w:val="2"/>
            <w:shd w:val="clear" w:color="auto" w:fill="BFBFBF" w:themeFill="background1" w:themeFillShade="BF"/>
            <w:cellDel w:id="32260" w:author="Greg Clendenning" w:date="2024-04-16T16:42:00Z"/>
          </w:tcPr>
          <w:p w14:paraId="0AE10A4D" w14:textId="77777777" w:rsidR="00FA5174" w:rsidRDefault="00FA5174" w:rsidP="00BD2C4C">
            <w:pPr>
              <w:keepNext/>
              <w:tabs>
                <w:tab w:val="left" w:pos="720"/>
              </w:tabs>
              <w:jc w:val="center"/>
              <w:rPr>
                <w:b/>
                <w:sz w:val="18"/>
              </w:rPr>
            </w:pPr>
            <w:del w:id="32261" w:author="Greg Clendenning" w:date="2024-04-16T16:42:00Z">
              <w:r>
                <w:rPr>
                  <w:b/>
                  <w:sz w:val="18"/>
                </w:rPr>
                <w:delText>7</w:delText>
              </w:r>
            </w:del>
          </w:p>
        </w:tc>
        <w:tc>
          <w:tcPr>
            <w:tcW w:w="419" w:type="pct"/>
            <w:shd w:val="clear" w:color="auto" w:fill="BFBFBF" w:themeFill="background1" w:themeFillShade="BF"/>
            <w:cellDel w:id="32262" w:author="Greg Clendenning" w:date="2024-04-16T16:42:00Z"/>
          </w:tcPr>
          <w:p w14:paraId="7654DB19" w14:textId="77777777" w:rsidR="00FA5174" w:rsidRDefault="00FA5174" w:rsidP="00BD2C4C">
            <w:pPr>
              <w:keepNext/>
              <w:tabs>
                <w:tab w:val="left" w:pos="720"/>
              </w:tabs>
              <w:jc w:val="center"/>
              <w:rPr>
                <w:b/>
                <w:sz w:val="18"/>
              </w:rPr>
            </w:pPr>
            <w:del w:id="32263" w:author="Greg Clendenning" w:date="2024-04-16T16:42:00Z">
              <w:r>
                <w:rPr>
                  <w:b/>
                  <w:sz w:val="18"/>
                </w:rPr>
                <w:delText>8</w:delText>
              </w:r>
            </w:del>
          </w:p>
        </w:tc>
      </w:tr>
      <w:tr w:rsidR="00EA5BBF" w:rsidRPr="001570EA" w14:paraId="16DC428D" w14:textId="77777777">
        <w:trPr>
          <w:jc w:val="center"/>
          <w:ins w:id="32264" w:author="Greg Clendenning" w:date="2024-04-16T16:42:00Z"/>
        </w:trPr>
        <w:tc>
          <w:tcPr>
            <w:tcW w:w="900" w:type="dxa"/>
            <w:gridSpan w:val="2"/>
            <w:shd w:val="clear" w:color="auto" w:fill="auto"/>
          </w:tcPr>
          <w:p w14:paraId="1E4C8B98" w14:textId="77777777" w:rsidR="00EA5BBF" w:rsidRPr="001570EA" w:rsidRDefault="00EA5BBF">
            <w:pPr>
              <w:jc w:val="center"/>
              <w:rPr>
                <w:ins w:id="32265" w:author="Greg Clendenning" w:date="2024-04-16T16:42:00Z"/>
              </w:rPr>
            </w:pPr>
            <w:ins w:id="32266" w:author="Greg Clendenning" w:date="2024-04-16T16:42:00Z">
              <w:r w:rsidRPr="001570EA">
                <w:t>1</w:t>
              </w:r>
            </w:ins>
          </w:p>
        </w:tc>
        <w:tc>
          <w:tcPr>
            <w:tcW w:w="1710" w:type="dxa"/>
            <w:gridSpan w:val="3"/>
            <w:vAlign w:val="center"/>
          </w:tcPr>
          <w:p w14:paraId="79940F92" w14:textId="77777777" w:rsidR="00EA5BBF" w:rsidRPr="001570EA" w:rsidRDefault="00EA5BBF">
            <w:pPr>
              <w:jc w:val="center"/>
              <w:rPr>
                <w:ins w:id="32267" w:author="Greg Clendenning" w:date="2024-04-16T16:42:00Z"/>
              </w:rPr>
            </w:pPr>
            <w:ins w:id="32268" w:author="Greg Clendenning" w:date="2024-04-16T16:42:00Z">
              <w:r w:rsidRPr="001570EA">
                <w:t>2.31</w:t>
              </w:r>
            </w:ins>
          </w:p>
        </w:tc>
        <w:tc>
          <w:tcPr>
            <w:tcW w:w="2070" w:type="dxa"/>
            <w:gridSpan w:val="3"/>
            <w:vAlign w:val="center"/>
          </w:tcPr>
          <w:p w14:paraId="40264D93" w14:textId="77777777" w:rsidR="00EA5BBF" w:rsidRPr="001570EA" w:rsidRDefault="00EA5BBF">
            <w:pPr>
              <w:jc w:val="center"/>
              <w:rPr>
                <w:ins w:id="32269" w:author="Greg Clendenning" w:date="2024-04-16T16:42:00Z"/>
              </w:rPr>
            </w:pPr>
            <w:ins w:id="32270" w:author="Greg Clendenning" w:date="2024-04-16T16:42:00Z">
              <w:r w:rsidRPr="001570EA">
                <w:rPr>
                  <w:rFonts w:cs="Arial"/>
                  <w:color w:val="000000"/>
                </w:rPr>
                <w:t>9.71</w:t>
              </w:r>
            </w:ins>
          </w:p>
        </w:tc>
        <w:tc>
          <w:tcPr>
            <w:tcW w:w="1620" w:type="dxa"/>
          </w:tcPr>
          <w:p w14:paraId="187ACBDC" w14:textId="77777777" w:rsidR="00EA5BBF" w:rsidRPr="001570EA" w:rsidRDefault="00EA5BBF">
            <w:pPr>
              <w:jc w:val="center"/>
              <w:rPr>
                <w:ins w:id="32271" w:author="Greg Clendenning" w:date="2024-04-16T16:42:00Z"/>
              </w:rPr>
            </w:pPr>
            <w:ins w:id="32272" w:author="Greg Clendenning" w:date="2024-04-16T16:42:00Z">
              <w:r w:rsidRPr="001570EA">
                <w:t>12.31</w:t>
              </w:r>
            </w:ins>
          </w:p>
        </w:tc>
        <w:tc>
          <w:tcPr>
            <w:tcW w:w="1530" w:type="dxa"/>
            <w:gridSpan w:val="6"/>
          </w:tcPr>
          <w:p w14:paraId="39EB6707" w14:textId="77777777" w:rsidR="00EA5BBF" w:rsidRPr="001570EA" w:rsidRDefault="00EA5BBF">
            <w:pPr>
              <w:jc w:val="center"/>
              <w:rPr>
                <w:ins w:id="32273" w:author="Greg Clendenning" w:date="2024-04-16T16:42:00Z"/>
              </w:rPr>
            </w:pPr>
            <w:ins w:id="32274" w:author="Greg Clendenning" w:date="2024-04-16T16:42:00Z">
              <w:r w:rsidRPr="001570EA">
                <w:t>17.31</w:t>
              </w:r>
            </w:ins>
          </w:p>
        </w:tc>
      </w:tr>
      <w:tr w:rsidR="00EA5BBF" w:rsidRPr="001570EA" w14:paraId="1753FC3C" w14:textId="020D02FA">
        <w:tblPrEx>
          <w:tblW w:w="0" w:type="auto"/>
          <w:jc w:val="center"/>
          <w:tblPrExChange w:id="32275" w:author="Greg Clendenning" w:date="2024-04-16T16:42:00Z">
            <w:tblPrEx>
              <w:tblW w:w="4829" w:type="pct"/>
              <w:jc w:val="center"/>
            </w:tblPrEx>
          </w:tblPrExChange>
        </w:tblPrEx>
        <w:trPr>
          <w:jc w:val="center"/>
          <w:trPrChange w:id="32276" w:author="Greg Clendenning" w:date="2024-04-16T16:42:00Z">
            <w:trPr>
              <w:gridBefore w:val="1"/>
              <w:gridAfter w:val="0"/>
              <w:trHeight w:val="432"/>
              <w:jc w:val="center"/>
            </w:trPr>
          </w:trPrChange>
        </w:trPr>
        <w:tc>
          <w:tcPr>
            <w:tcW w:w="1105" w:type="pct"/>
            <w:cellDel w:id="32277" w:author="Greg Clendenning" w:date="2024-04-16T16:42:00Z"/>
            <w:tcPrChange w:id="32278" w:author="Greg Clendenning" w:date="2024-04-16T16:42:00Z">
              <w:tcPr>
                <w:tcW w:w="1105" w:type="pct"/>
                <w:gridSpan w:val="2"/>
                <w:shd w:val="clear" w:color="auto" w:fill="auto"/>
                <w:vAlign w:val="center"/>
                <w:cellDel w:id="32279" w:author="Greg Clendenning" w:date="2024-04-16T16:42:00Z"/>
              </w:tcPr>
            </w:tcPrChange>
          </w:tcPr>
          <w:p w14:paraId="6148E782" w14:textId="77777777" w:rsidR="00FA5174" w:rsidRPr="001A13D0" w:rsidRDefault="00FA5174" w:rsidP="00BD2C4C">
            <w:pPr>
              <w:pStyle w:val="TableText0"/>
              <w:rPr>
                <w:i/>
                <w:iCs w:val="0"/>
              </w:rPr>
            </w:pPr>
            <w:del w:id="32280" w:author="Greg Clendenning" w:date="2024-04-16T16:42:00Z">
              <w:r w:rsidRPr="001A13D0">
                <w:rPr>
                  <w:i/>
                  <w:iCs w:val="0"/>
                </w:rPr>
                <w:delText>R</w:delText>
              </w:r>
              <w:r w:rsidRPr="001A13D0">
                <w:rPr>
                  <w:i/>
                  <w:iCs w:val="0"/>
                  <w:vertAlign w:val="subscript"/>
                </w:rPr>
                <w:delText>Earth</w:delText>
              </w:r>
              <w:r w:rsidRPr="001A13D0">
                <w:rPr>
                  <w:vertAlign w:val="subscript"/>
                </w:rPr>
                <w:delText xml:space="preserve"> </w:delText>
              </w:r>
              <w:r w:rsidRPr="001A13D0">
                <w:delText>(°F-ft</w:delText>
              </w:r>
              <w:r w:rsidRPr="001A13D0">
                <w:rPr>
                  <w:vertAlign w:val="superscript"/>
                </w:rPr>
                <w:delText>2</w:delText>
              </w:r>
              <w:r w:rsidRPr="001A13D0">
                <w:delText>-h/BTU</w:delText>
              </w:r>
              <w:r w:rsidRPr="001A13D0">
                <w:rPr>
                  <w:rFonts w:eastAsia="Arial Unicode MS"/>
                </w:rPr>
                <w:delText>)</w:delText>
              </w:r>
            </w:del>
          </w:p>
        </w:tc>
        <w:tc>
          <w:tcPr>
            <w:tcW w:w="900" w:type="dxa"/>
            <w:shd w:val="clear" w:color="auto" w:fill="auto"/>
            <w:tcPrChange w:id="32281" w:author="Greg Clendenning" w:date="2024-04-16T16:42:00Z">
              <w:tcPr>
                <w:tcW w:w="473" w:type="pct"/>
                <w:shd w:val="clear" w:color="auto" w:fill="auto"/>
                <w:vAlign w:val="center"/>
              </w:tcPr>
            </w:tcPrChange>
          </w:tcPr>
          <w:p w14:paraId="1AF1C7E2" w14:textId="4BC2E42B" w:rsidR="00EA5BBF" w:rsidRPr="001570EA" w:rsidRDefault="00EA5BBF">
            <w:pPr>
              <w:jc w:val="center"/>
              <w:pPrChange w:id="32282" w:author="Greg Clendenning" w:date="2024-04-16T16:42:00Z">
                <w:pPr>
                  <w:pStyle w:val="TableText0"/>
                  <w:jc w:val="center"/>
                </w:pPr>
              </w:pPrChange>
            </w:pPr>
            <w:r w:rsidRPr="001570EA">
              <w:t>2.</w:t>
            </w:r>
            <w:del w:id="32283" w:author="Greg Clendenning" w:date="2024-04-16T16:42:00Z">
              <w:r w:rsidR="00FA5174" w:rsidRPr="00E34AA3">
                <w:delText>44</w:delText>
              </w:r>
            </w:del>
            <w:ins w:id="32284" w:author="Greg Clendenning" w:date="2024-04-16T16:42:00Z">
              <w:r w:rsidRPr="001570EA">
                <w:t>6</w:t>
              </w:r>
            </w:ins>
          </w:p>
        </w:tc>
        <w:tc>
          <w:tcPr>
            <w:tcW w:w="1710" w:type="dxa"/>
            <w:vAlign w:val="center"/>
            <w:tcPrChange w:id="32285" w:author="Greg Clendenning" w:date="2024-04-16T16:42:00Z">
              <w:tcPr>
                <w:tcW w:w="475" w:type="pct"/>
                <w:gridSpan w:val="2"/>
                <w:shd w:val="clear" w:color="auto" w:fill="auto"/>
                <w:vAlign w:val="center"/>
              </w:tcPr>
            </w:tcPrChange>
          </w:tcPr>
          <w:p w14:paraId="488DE678" w14:textId="0EB832DF" w:rsidR="00EA5BBF" w:rsidRPr="001570EA" w:rsidRDefault="00EA5BBF">
            <w:pPr>
              <w:jc w:val="center"/>
              <w:pPrChange w:id="32286" w:author="Greg Clendenning" w:date="2024-04-16T16:42:00Z">
                <w:pPr>
                  <w:pStyle w:val="TableText0"/>
                  <w:jc w:val="center"/>
                </w:pPr>
              </w:pPrChange>
            </w:pPr>
            <w:r w:rsidRPr="001570EA">
              <w:t>3.</w:t>
            </w:r>
            <w:del w:id="32287" w:author="Greg Clendenning" w:date="2024-04-16T16:42:00Z">
              <w:r w:rsidR="00FA5174" w:rsidRPr="00E34AA3">
                <w:delText>47</w:delText>
              </w:r>
            </w:del>
            <w:ins w:id="32288" w:author="Greg Clendenning" w:date="2024-04-16T16:42:00Z">
              <w:r w:rsidRPr="001570EA">
                <w:t>02</w:t>
              </w:r>
            </w:ins>
          </w:p>
        </w:tc>
        <w:tc>
          <w:tcPr>
            <w:tcW w:w="420" w:type="pct"/>
            <w:cellDel w:id="32289" w:author="Greg Clendenning" w:date="2024-04-16T16:42:00Z"/>
            <w:tcPrChange w:id="32290" w:author="Greg Clendenning" w:date="2024-04-16T16:42:00Z">
              <w:tcPr>
                <w:tcW w:w="420" w:type="pct"/>
                <w:shd w:val="clear" w:color="auto" w:fill="auto"/>
                <w:vAlign w:val="center"/>
                <w:cellDel w:id="32291" w:author="Greg Clendenning" w:date="2024-04-16T16:42:00Z"/>
              </w:tcPr>
            </w:tcPrChange>
          </w:tcPr>
          <w:p w14:paraId="6A061DE5" w14:textId="77777777" w:rsidR="00FA5174" w:rsidRPr="00E34AA3" w:rsidRDefault="00FA5174" w:rsidP="00BD2C4C">
            <w:pPr>
              <w:pStyle w:val="TableText0"/>
              <w:jc w:val="center"/>
            </w:pPr>
            <w:del w:id="32292" w:author="Greg Clendenning" w:date="2024-04-16T16:42:00Z">
              <w:r w:rsidRPr="00E34AA3">
                <w:delText>4.41</w:delText>
              </w:r>
            </w:del>
          </w:p>
        </w:tc>
        <w:tc>
          <w:tcPr>
            <w:tcW w:w="423" w:type="pct"/>
            <w:cellDel w:id="32293" w:author="Greg Clendenning" w:date="2024-04-16T16:42:00Z"/>
            <w:tcPrChange w:id="32294" w:author="Greg Clendenning" w:date="2024-04-16T16:42:00Z">
              <w:tcPr>
                <w:tcW w:w="423" w:type="pct"/>
                <w:gridSpan w:val="2"/>
                <w:shd w:val="clear" w:color="auto" w:fill="auto"/>
                <w:vAlign w:val="center"/>
                <w:cellDel w:id="32295" w:author="Greg Clendenning" w:date="2024-04-16T16:42:00Z"/>
              </w:tcPr>
            </w:tcPrChange>
          </w:tcPr>
          <w:p w14:paraId="07B5C185" w14:textId="77777777" w:rsidR="00FA5174" w:rsidRPr="00E34AA3" w:rsidRDefault="00FA5174" w:rsidP="00BD2C4C">
            <w:pPr>
              <w:pStyle w:val="TableText0"/>
              <w:jc w:val="center"/>
            </w:pPr>
            <w:del w:id="32296" w:author="Greg Clendenning" w:date="2024-04-16T16:42:00Z">
              <w:r w:rsidRPr="00E34AA3">
                <w:delText>5.41</w:delText>
              </w:r>
            </w:del>
          </w:p>
        </w:tc>
        <w:tc>
          <w:tcPr>
            <w:tcW w:w="2070" w:type="dxa"/>
            <w:gridSpan w:val="3"/>
            <w:vAlign w:val="center"/>
            <w:tcPrChange w:id="32297" w:author="Greg Clendenning" w:date="2024-04-16T16:42:00Z">
              <w:tcPr>
                <w:tcW w:w="421" w:type="pct"/>
                <w:gridSpan w:val="3"/>
                <w:shd w:val="clear" w:color="auto" w:fill="auto"/>
                <w:vAlign w:val="center"/>
              </w:tcPr>
            </w:tcPrChange>
          </w:tcPr>
          <w:p w14:paraId="06CF5A5F" w14:textId="7D389A5B" w:rsidR="00EA5BBF" w:rsidRPr="001570EA" w:rsidRDefault="00FA5174">
            <w:pPr>
              <w:jc w:val="center"/>
              <w:pPrChange w:id="32298" w:author="Greg Clendenning" w:date="2024-04-16T16:42:00Z">
                <w:pPr>
                  <w:pStyle w:val="TableText0"/>
                  <w:jc w:val="center"/>
                </w:pPr>
              </w:pPrChange>
            </w:pPr>
            <w:del w:id="32299" w:author="Greg Clendenning" w:date="2024-04-16T16:42:00Z">
              <w:r w:rsidRPr="00E34AA3">
                <w:delText>6</w:delText>
              </w:r>
            </w:del>
            <w:ins w:id="32300" w:author="Greg Clendenning" w:date="2024-04-16T16:42:00Z">
              <w:r w:rsidR="00EA5BBF" w:rsidRPr="001570EA">
                <w:rPr>
                  <w:rFonts w:cs="Arial"/>
                  <w:color w:val="000000"/>
                </w:rPr>
                <w:t>10</w:t>
              </w:r>
            </w:ins>
            <w:r w:rsidR="00EA5BBF" w:rsidRPr="001570EA">
              <w:rPr>
                <w:color w:val="000000"/>
                <w:szCs w:val="24"/>
                <w:rPrChange w:id="32301" w:author="Greg Clendenning" w:date="2024-04-16T16:42:00Z">
                  <w:rPr>
                    <w:iCs w:val="0"/>
                  </w:rPr>
                </w:rPrChange>
              </w:rPr>
              <w:t>.42</w:t>
            </w:r>
          </w:p>
        </w:tc>
        <w:tc>
          <w:tcPr>
            <w:tcW w:w="1620" w:type="dxa"/>
            <w:tcPrChange w:id="32302" w:author="Greg Clendenning" w:date="2024-04-16T16:42:00Z">
              <w:tcPr>
                <w:tcW w:w="423" w:type="pct"/>
                <w:gridSpan w:val="2"/>
                <w:shd w:val="clear" w:color="auto" w:fill="auto"/>
                <w:vAlign w:val="center"/>
              </w:tcPr>
            </w:tcPrChange>
          </w:tcPr>
          <w:p w14:paraId="5BCA9AA5" w14:textId="7F869389" w:rsidR="00EA5BBF" w:rsidRPr="001570EA" w:rsidRDefault="00FA5174">
            <w:pPr>
              <w:jc w:val="center"/>
              <w:pPrChange w:id="32303" w:author="Greg Clendenning" w:date="2024-04-16T16:42:00Z">
                <w:pPr>
                  <w:pStyle w:val="TableText0"/>
                  <w:jc w:val="center"/>
                </w:pPr>
              </w:pPrChange>
            </w:pPr>
            <w:del w:id="32304" w:author="Greg Clendenning" w:date="2024-04-16T16:42:00Z">
              <w:r w:rsidRPr="00E34AA3">
                <w:delText>7.46</w:delText>
              </w:r>
            </w:del>
            <w:ins w:id="32305" w:author="Greg Clendenning" w:date="2024-04-16T16:42:00Z">
              <w:r w:rsidR="00EA5BBF" w:rsidRPr="001570EA">
                <w:t>13.02</w:t>
              </w:r>
            </w:ins>
          </w:p>
        </w:tc>
        <w:tc>
          <w:tcPr>
            <w:tcW w:w="1530" w:type="dxa"/>
            <w:gridSpan w:val="2"/>
            <w:tcPrChange w:id="32306" w:author="Greg Clendenning" w:date="2024-04-16T16:42:00Z">
              <w:tcPr>
                <w:tcW w:w="421" w:type="pct"/>
                <w:shd w:val="clear" w:color="auto" w:fill="auto"/>
                <w:vAlign w:val="center"/>
              </w:tcPr>
            </w:tcPrChange>
          </w:tcPr>
          <w:p w14:paraId="069B8542" w14:textId="68D6DFFC" w:rsidR="00EA5BBF" w:rsidRPr="001570EA" w:rsidRDefault="00FA5174">
            <w:pPr>
              <w:jc w:val="center"/>
              <w:pPrChange w:id="32307" w:author="Greg Clendenning" w:date="2024-04-16T16:42:00Z">
                <w:pPr>
                  <w:pStyle w:val="TableText0"/>
                  <w:jc w:val="center"/>
                </w:pPr>
              </w:pPrChange>
            </w:pPr>
            <w:del w:id="32308" w:author="Greg Clendenning" w:date="2024-04-16T16:42:00Z">
              <w:r w:rsidRPr="00E34AA3">
                <w:delText>8.46</w:delText>
              </w:r>
            </w:del>
            <w:ins w:id="32309" w:author="Greg Clendenning" w:date="2024-04-16T16:42:00Z">
              <w:r w:rsidR="00EA5BBF" w:rsidRPr="001570EA">
                <w:t>18.02</w:t>
              </w:r>
            </w:ins>
          </w:p>
        </w:tc>
        <w:tc>
          <w:tcPr>
            <w:tcW w:w="420" w:type="pct"/>
            <w:gridSpan w:val="2"/>
            <w:cellDel w:id="32310" w:author="Greg Clendenning" w:date="2024-04-16T16:42:00Z"/>
            <w:tcPrChange w:id="32311" w:author="Greg Clendenning" w:date="2024-04-16T16:42:00Z">
              <w:tcPr>
                <w:tcW w:w="420" w:type="pct"/>
                <w:gridSpan w:val="3"/>
                <w:shd w:val="clear" w:color="auto" w:fill="auto"/>
                <w:vAlign w:val="center"/>
                <w:cellDel w:id="32312" w:author="Greg Clendenning" w:date="2024-04-16T16:42:00Z"/>
              </w:tcPr>
            </w:tcPrChange>
          </w:tcPr>
          <w:p w14:paraId="7532EFA5" w14:textId="77777777" w:rsidR="00FA5174" w:rsidRPr="00E34AA3" w:rsidRDefault="00FA5174" w:rsidP="00BD2C4C">
            <w:pPr>
              <w:pStyle w:val="TableText0"/>
              <w:jc w:val="center"/>
            </w:pPr>
            <w:del w:id="32313" w:author="Greg Clendenning" w:date="2024-04-16T16:42:00Z">
              <w:r w:rsidRPr="00E34AA3">
                <w:delText>9.53</w:delText>
              </w:r>
            </w:del>
          </w:p>
        </w:tc>
        <w:tc>
          <w:tcPr>
            <w:tcW w:w="419" w:type="pct"/>
            <w:gridSpan w:val="2"/>
            <w:cellDel w:id="32314" w:author="Greg Clendenning" w:date="2024-04-16T16:42:00Z"/>
            <w:tcPrChange w:id="32315" w:author="Greg Clendenning" w:date="2024-04-16T16:42:00Z">
              <w:tcPr>
                <w:tcW w:w="419" w:type="pct"/>
                <w:gridSpan w:val="2"/>
                <w:shd w:val="clear" w:color="auto" w:fill="auto"/>
                <w:vAlign w:val="center"/>
                <w:cellDel w:id="32316" w:author="Greg Clendenning" w:date="2024-04-16T16:42:00Z"/>
              </w:tcPr>
            </w:tcPrChange>
          </w:tcPr>
          <w:p w14:paraId="3E208B92" w14:textId="77777777" w:rsidR="00FA5174" w:rsidRPr="00E34AA3" w:rsidRDefault="00FA5174" w:rsidP="00BD2C4C">
            <w:pPr>
              <w:pStyle w:val="TableText0"/>
              <w:jc w:val="center"/>
            </w:pPr>
            <w:del w:id="32317" w:author="Greg Clendenning" w:date="2024-04-16T16:42:00Z">
              <w:r w:rsidRPr="00E34AA3">
                <w:delText>10.69</w:delText>
              </w:r>
            </w:del>
          </w:p>
        </w:tc>
      </w:tr>
      <w:tr w:rsidR="00EA5BBF" w:rsidRPr="001570EA" w14:paraId="418D2480" w14:textId="77777777">
        <w:trPr>
          <w:jc w:val="center"/>
          <w:ins w:id="32318" w:author="Greg Clendenning" w:date="2024-04-16T16:42:00Z"/>
        </w:trPr>
        <w:tc>
          <w:tcPr>
            <w:tcW w:w="900" w:type="dxa"/>
            <w:gridSpan w:val="2"/>
            <w:shd w:val="clear" w:color="auto" w:fill="auto"/>
          </w:tcPr>
          <w:p w14:paraId="0C0059AD" w14:textId="77777777" w:rsidR="00EA5BBF" w:rsidRPr="001570EA" w:rsidRDefault="00EA5BBF">
            <w:pPr>
              <w:jc w:val="center"/>
              <w:rPr>
                <w:ins w:id="32319" w:author="Greg Clendenning" w:date="2024-04-16T16:42:00Z"/>
              </w:rPr>
            </w:pPr>
            <w:ins w:id="32320" w:author="Greg Clendenning" w:date="2024-04-16T16:42:00Z">
              <w:r w:rsidRPr="001570EA">
                <w:t>3</w:t>
              </w:r>
            </w:ins>
          </w:p>
        </w:tc>
        <w:tc>
          <w:tcPr>
            <w:tcW w:w="1710" w:type="dxa"/>
            <w:gridSpan w:val="3"/>
            <w:vAlign w:val="center"/>
          </w:tcPr>
          <w:p w14:paraId="047CE717" w14:textId="77777777" w:rsidR="00EA5BBF" w:rsidRPr="001570EA" w:rsidRDefault="00EA5BBF">
            <w:pPr>
              <w:jc w:val="center"/>
              <w:rPr>
                <w:ins w:id="32321" w:author="Greg Clendenning" w:date="2024-04-16T16:42:00Z"/>
              </w:rPr>
            </w:pPr>
            <w:ins w:id="32322" w:author="Greg Clendenning" w:date="2024-04-16T16:42:00Z">
              <w:r w:rsidRPr="001570EA">
                <w:t>3.66</w:t>
              </w:r>
            </w:ins>
          </w:p>
        </w:tc>
        <w:tc>
          <w:tcPr>
            <w:tcW w:w="2070" w:type="dxa"/>
            <w:gridSpan w:val="3"/>
            <w:vAlign w:val="center"/>
          </w:tcPr>
          <w:p w14:paraId="46BA1B65" w14:textId="77777777" w:rsidR="00EA5BBF" w:rsidRPr="001570EA" w:rsidRDefault="00EA5BBF">
            <w:pPr>
              <w:jc w:val="center"/>
              <w:rPr>
                <w:ins w:id="32323" w:author="Greg Clendenning" w:date="2024-04-16T16:42:00Z"/>
              </w:rPr>
            </w:pPr>
            <w:ins w:id="32324" w:author="Greg Clendenning" w:date="2024-04-16T16:42:00Z">
              <w:r w:rsidRPr="001570EA">
                <w:rPr>
                  <w:rFonts w:cs="Arial"/>
                  <w:color w:val="000000"/>
                </w:rPr>
                <w:t>11.06</w:t>
              </w:r>
            </w:ins>
          </w:p>
        </w:tc>
        <w:tc>
          <w:tcPr>
            <w:tcW w:w="1620" w:type="dxa"/>
          </w:tcPr>
          <w:p w14:paraId="6CB9DAD0" w14:textId="77777777" w:rsidR="00EA5BBF" w:rsidRPr="001570EA" w:rsidRDefault="00EA5BBF">
            <w:pPr>
              <w:jc w:val="center"/>
              <w:rPr>
                <w:ins w:id="32325" w:author="Greg Clendenning" w:date="2024-04-16T16:42:00Z"/>
              </w:rPr>
            </w:pPr>
            <w:ins w:id="32326" w:author="Greg Clendenning" w:date="2024-04-16T16:42:00Z">
              <w:r w:rsidRPr="001570EA">
                <w:t>13.66</w:t>
              </w:r>
            </w:ins>
          </w:p>
        </w:tc>
        <w:tc>
          <w:tcPr>
            <w:tcW w:w="1530" w:type="dxa"/>
            <w:gridSpan w:val="6"/>
          </w:tcPr>
          <w:p w14:paraId="310C57B2" w14:textId="77777777" w:rsidR="00EA5BBF" w:rsidRPr="001570EA" w:rsidRDefault="00EA5BBF">
            <w:pPr>
              <w:jc w:val="center"/>
              <w:rPr>
                <w:ins w:id="32327" w:author="Greg Clendenning" w:date="2024-04-16T16:42:00Z"/>
              </w:rPr>
            </w:pPr>
            <w:ins w:id="32328" w:author="Greg Clendenning" w:date="2024-04-16T16:42:00Z">
              <w:r w:rsidRPr="001570EA">
                <w:t>18.66</w:t>
              </w:r>
            </w:ins>
          </w:p>
        </w:tc>
      </w:tr>
      <w:tr w:rsidR="00EA5BBF" w:rsidRPr="001570EA" w14:paraId="2D17242C" w14:textId="77777777">
        <w:trPr>
          <w:jc w:val="center"/>
          <w:ins w:id="32329" w:author="Greg Clendenning" w:date="2024-04-16T16:42:00Z"/>
        </w:trPr>
        <w:tc>
          <w:tcPr>
            <w:tcW w:w="900" w:type="dxa"/>
            <w:gridSpan w:val="2"/>
            <w:shd w:val="clear" w:color="auto" w:fill="auto"/>
          </w:tcPr>
          <w:p w14:paraId="5EBE1E5C" w14:textId="77777777" w:rsidR="00EA5BBF" w:rsidRPr="001570EA" w:rsidRDefault="00EA5BBF">
            <w:pPr>
              <w:jc w:val="center"/>
              <w:rPr>
                <w:ins w:id="32330" w:author="Greg Clendenning" w:date="2024-04-16T16:42:00Z"/>
              </w:rPr>
            </w:pPr>
            <w:ins w:id="32331" w:author="Greg Clendenning" w:date="2024-04-16T16:42:00Z">
              <w:r w:rsidRPr="001570EA">
                <w:t>4</w:t>
              </w:r>
            </w:ins>
          </w:p>
        </w:tc>
        <w:tc>
          <w:tcPr>
            <w:tcW w:w="1710" w:type="dxa"/>
            <w:gridSpan w:val="3"/>
            <w:vAlign w:val="center"/>
          </w:tcPr>
          <w:p w14:paraId="3E9FA3C9" w14:textId="77777777" w:rsidR="00EA5BBF" w:rsidRPr="001570EA" w:rsidRDefault="00EA5BBF">
            <w:pPr>
              <w:jc w:val="center"/>
              <w:rPr>
                <w:ins w:id="32332" w:author="Greg Clendenning" w:date="2024-04-16T16:42:00Z"/>
              </w:rPr>
            </w:pPr>
            <w:ins w:id="32333" w:author="Greg Clendenning" w:date="2024-04-16T16:42:00Z">
              <w:r w:rsidRPr="001570EA">
                <w:t>4.26</w:t>
              </w:r>
            </w:ins>
          </w:p>
        </w:tc>
        <w:tc>
          <w:tcPr>
            <w:tcW w:w="2070" w:type="dxa"/>
            <w:gridSpan w:val="3"/>
            <w:vAlign w:val="center"/>
          </w:tcPr>
          <w:p w14:paraId="0D5B333C" w14:textId="77777777" w:rsidR="00EA5BBF" w:rsidRPr="001570EA" w:rsidRDefault="00EA5BBF">
            <w:pPr>
              <w:jc w:val="center"/>
              <w:rPr>
                <w:ins w:id="32334" w:author="Greg Clendenning" w:date="2024-04-16T16:42:00Z"/>
              </w:rPr>
            </w:pPr>
            <w:ins w:id="32335" w:author="Greg Clendenning" w:date="2024-04-16T16:42:00Z">
              <w:r w:rsidRPr="001570EA">
                <w:rPr>
                  <w:rFonts w:cs="Arial"/>
                  <w:color w:val="000000"/>
                </w:rPr>
                <w:t>11.66</w:t>
              </w:r>
            </w:ins>
          </w:p>
        </w:tc>
        <w:tc>
          <w:tcPr>
            <w:tcW w:w="1620" w:type="dxa"/>
          </w:tcPr>
          <w:p w14:paraId="7EC936C5" w14:textId="77777777" w:rsidR="00EA5BBF" w:rsidRPr="001570EA" w:rsidRDefault="00EA5BBF">
            <w:pPr>
              <w:jc w:val="center"/>
              <w:rPr>
                <w:ins w:id="32336" w:author="Greg Clendenning" w:date="2024-04-16T16:42:00Z"/>
              </w:rPr>
            </w:pPr>
            <w:ins w:id="32337" w:author="Greg Clendenning" w:date="2024-04-16T16:42:00Z">
              <w:r w:rsidRPr="001570EA">
                <w:t>14.26</w:t>
              </w:r>
            </w:ins>
          </w:p>
        </w:tc>
        <w:tc>
          <w:tcPr>
            <w:tcW w:w="1530" w:type="dxa"/>
            <w:gridSpan w:val="6"/>
          </w:tcPr>
          <w:p w14:paraId="084729B1" w14:textId="77777777" w:rsidR="00EA5BBF" w:rsidRPr="001570EA" w:rsidRDefault="00EA5BBF">
            <w:pPr>
              <w:jc w:val="center"/>
              <w:rPr>
                <w:ins w:id="32338" w:author="Greg Clendenning" w:date="2024-04-16T16:42:00Z"/>
              </w:rPr>
            </w:pPr>
            <w:ins w:id="32339" w:author="Greg Clendenning" w:date="2024-04-16T16:42:00Z">
              <w:r w:rsidRPr="001570EA">
                <w:t>19.26</w:t>
              </w:r>
            </w:ins>
          </w:p>
        </w:tc>
      </w:tr>
      <w:tr w:rsidR="00EA5BBF" w:rsidRPr="001570EA" w14:paraId="0E9C1515" w14:textId="77777777">
        <w:trPr>
          <w:jc w:val="center"/>
          <w:ins w:id="32340" w:author="Greg Clendenning" w:date="2024-04-16T16:42:00Z"/>
        </w:trPr>
        <w:tc>
          <w:tcPr>
            <w:tcW w:w="900" w:type="dxa"/>
            <w:gridSpan w:val="2"/>
            <w:shd w:val="clear" w:color="auto" w:fill="auto"/>
          </w:tcPr>
          <w:p w14:paraId="6BD380A7" w14:textId="77777777" w:rsidR="00EA5BBF" w:rsidRPr="001570EA" w:rsidRDefault="00EA5BBF">
            <w:pPr>
              <w:jc w:val="center"/>
              <w:rPr>
                <w:ins w:id="32341" w:author="Greg Clendenning" w:date="2024-04-16T16:42:00Z"/>
              </w:rPr>
            </w:pPr>
            <w:ins w:id="32342" w:author="Greg Clendenning" w:date="2024-04-16T16:42:00Z">
              <w:r w:rsidRPr="001570EA">
                <w:t>5</w:t>
              </w:r>
            </w:ins>
          </w:p>
        </w:tc>
        <w:tc>
          <w:tcPr>
            <w:tcW w:w="1710" w:type="dxa"/>
            <w:gridSpan w:val="3"/>
            <w:vAlign w:val="center"/>
          </w:tcPr>
          <w:p w14:paraId="2BFB6A40" w14:textId="77777777" w:rsidR="00EA5BBF" w:rsidRPr="001570EA" w:rsidRDefault="00EA5BBF">
            <w:pPr>
              <w:jc w:val="center"/>
              <w:rPr>
                <w:ins w:id="32343" w:author="Greg Clendenning" w:date="2024-04-16T16:42:00Z"/>
              </w:rPr>
            </w:pPr>
            <w:ins w:id="32344" w:author="Greg Clendenning" w:date="2024-04-16T16:42:00Z">
              <w:r w:rsidRPr="001570EA">
                <w:t>4.81</w:t>
              </w:r>
            </w:ins>
          </w:p>
        </w:tc>
        <w:tc>
          <w:tcPr>
            <w:tcW w:w="2070" w:type="dxa"/>
            <w:gridSpan w:val="3"/>
            <w:vAlign w:val="center"/>
          </w:tcPr>
          <w:p w14:paraId="6727DC29" w14:textId="77777777" w:rsidR="00EA5BBF" w:rsidRPr="001570EA" w:rsidRDefault="00EA5BBF">
            <w:pPr>
              <w:jc w:val="center"/>
              <w:rPr>
                <w:ins w:id="32345" w:author="Greg Clendenning" w:date="2024-04-16T16:42:00Z"/>
              </w:rPr>
            </w:pPr>
            <w:ins w:id="32346" w:author="Greg Clendenning" w:date="2024-04-16T16:42:00Z">
              <w:r w:rsidRPr="001570EA">
                <w:rPr>
                  <w:rFonts w:cs="Arial"/>
                  <w:color w:val="000000"/>
                </w:rPr>
                <w:t>12.21</w:t>
              </w:r>
            </w:ins>
          </w:p>
        </w:tc>
        <w:tc>
          <w:tcPr>
            <w:tcW w:w="1620" w:type="dxa"/>
          </w:tcPr>
          <w:p w14:paraId="7F35F299" w14:textId="77777777" w:rsidR="00EA5BBF" w:rsidRPr="001570EA" w:rsidRDefault="00EA5BBF">
            <w:pPr>
              <w:jc w:val="center"/>
              <w:rPr>
                <w:ins w:id="32347" w:author="Greg Clendenning" w:date="2024-04-16T16:42:00Z"/>
              </w:rPr>
            </w:pPr>
            <w:ins w:id="32348" w:author="Greg Clendenning" w:date="2024-04-16T16:42:00Z">
              <w:r w:rsidRPr="001570EA">
                <w:t>14.81</w:t>
              </w:r>
            </w:ins>
          </w:p>
        </w:tc>
        <w:tc>
          <w:tcPr>
            <w:tcW w:w="1530" w:type="dxa"/>
            <w:gridSpan w:val="6"/>
          </w:tcPr>
          <w:p w14:paraId="53A8D263" w14:textId="77777777" w:rsidR="00EA5BBF" w:rsidRPr="001570EA" w:rsidRDefault="00EA5BBF">
            <w:pPr>
              <w:jc w:val="center"/>
              <w:rPr>
                <w:ins w:id="32349" w:author="Greg Clendenning" w:date="2024-04-16T16:42:00Z"/>
              </w:rPr>
            </w:pPr>
            <w:ins w:id="32350" w:author="Greg Clendenning" w:date="2024-04-16T16:42:00Z">
              <w:r w:rsidRPr="001570EA">
                <w:t>19.81</w:t>
              </w:r>
            </w:ins>
          </w:p>
        </w:tc>
      </w:tr>
      <w:tr w:rsidR="00EA5BBF" w:rsidRPr="001570EA" w14:paraId="458D0596" w14:textId="77777777">
        <w:trPr>
          <w:jc w:val="center"/>
          <w:ins w:id="32351" w:author="Greg Clendenning" w:date="2024-04-16T16:42:00Z"/>
        </w:trPr>
        <w:tc>
          <w:tcPr>
            <w:tcW w:w="900" w:type="dxa"/>
            <w:gridSpan w:val="2"/>
            <w:shd w:val="clear" w:color="auto" w:fill="auto"/>
          </w:tcPr>
          <w:p w14:paraId="14E17670" w14:textId="77777777" w:rsidR="00EA5BBF" w:rsidRPr="001570EA" w:rsidRDefault="00EA5BBF">
            <w:pPr>
              <w:jc w:val="center"/>
              <w:rPr>
                <w:ins w:id="32352" w:author="Greg Clendenning" w:date="2024-04-16T16:42:00Z"/>
              </w:rPr>
            </w:pPr>
            <w:ins w:id="32353" w:author="Greg Clendenning" w:date="2024-04-16T16:42:00Z">
              <w:r w:rsidRPr="001570EA">
                <w:t>6</w:t>
              </w:r>
            </w:ins>
          </w:p>
        </w:tc>
        <w:tc>
          <w:tcPr>
            <w:tcW w:w="1710" w:type="dxa"/>
            <w:gridSpan w:val="3"/>
            <w:vAlign w:val="center"/>
          </w:tcPr>
          <w:p w14:paraId="288955D2" w14:textId="77777777" w:rsidR="00EA5BBF" w:rsidRPr="001570EA" w:rsidRDefault="00EA5BBF">
            <w:pPr>
              <w:jc w:val="center"/>
              <w:rPr>
                <w:ins w:id="32354" w:author="Greg Clendenning" w:date="2024-04-16T16:42:00Z"/>
              </w:rPr>
            </w:pPr>
            <w:ins w:id="32355" w:author="Greg Clendenning" w:date="2024-04-16T16:42:00Z">
              <w:r w:rsidRPr="001570EA">
                <w:t>5.35</w:t>
              </w:r>
            </w:ins>
          </w:p>
        </w:tc>
        <w:tc>
          <w:tcPr>
            <w:tcW w:w="2070" w:type="dxa"/>
            <w:gridSpan w:val="3"/>
            <w:vAlign w:val="center"/>
          </w:tcPr>
          <w:p w14:paraId="37AE166E" w14:textId="77777777" w:rsidR="00EA5BBF" w:rsidRPr="001570EA" w:rsidRDefault="00EA5BBF">
            <w:pPr>
              <w:jc w:val="center"/>
              <w:rPr>
                <w:ins w:id="32356" w:author="Greg Clendenning" w:date="2024-04-16T16:42:00Z"/>
              </w:rPr>
            </w:pPr>
            <w:ins w:id="32357" w:author="Greg Clendenning" w:date="2024-04-16T16:42:00Z">
              <w:r w:rsidRPr="001570EA">
                <w:rPr>
                  <w:rFonts w:cs="Arial"/>
                  <w:color w:val="000000"/>
                </w:rPr>
                <w:t>12.75</w:t>
              </w:r>
            </w:ins>
          </w:p>
        </w:tc>
        <w:tc>
          <w:tcPr>
            <w:tcW w:w="1620" w:type="dxa"/>
          </w:tcPr>
          <w:p w14:paraId="2C9F5C32" w14:textId="77777777" w:rsidR="00EA5BBF" w:rsidRPr="001570EA" w:rsidRDefault="00EA5BBF">
            <w:pPr>
              <w:jc w:val="center"/>
              <w:rPr>
                <w:ins w:id="32358" w:author="Greg Clendenning" w:date="2024-04-16T16:42:00Z"/>
              </w:rPr>
            </w:pPr>
            <w:ins w:id="32359" w:author="Greg Clendenning" w:date="2024-04-16T16:42:00Z">
              <w:r w:rsidRPr="001570EA">
                <w:t>15.35</w:t>
              </w:r>
            </w:ins>
          </w:p>
        </w:tc>
        <w:tc>
          <w:tcPr>
            <w:tcW w:w="1530" w:type="dxa"/>
            <w:gridSpan w:val="6"/>
          </w:tcPr>
          <w:p w14:paraId="78A0A2A8" w14:textId="77777777" w:rsidR="00EA5BBF" w:rsidRPr="001570EA" w:rsidRDefault="00EA5BBF">
            <w:pPr>
              <w:jc w:val="center"/>
              <w:rPr>
                <w:ins w:id="32360" w:author="Greg Clendenning" w:date="2024-04-16T16:42:00Z"/>
              </w:rPr>
            </w:pPr>
            <w:ins w:id="32361" w:author="Greg Clendenning" w:date="2024-04-16T16:42:00Z">
              <w:r w:rsidRPr="001570EA">
                <w:t>20.35</w:t>
              </w:r>
            </w:ins>
          </w:p>
        </w:tc>
      </w:tr>
      <w:tr w:rsidR="00EA5BBF" w:rsidRPr="001570EA" w14:paraId="53433C9D" w14:textId="77777777">
        <w:trPr>
          <w:jc w:val="center"/>
          <w:ins w:id="32362" w:author="Greg Clendenning" w:date="2024-04-16T16:42:00Z"/>
        </w:trPr>
        <w:tc>
          <w:tcPr>
            <w:tcW w:w="900" w:type="dxa"/>
            <w:gridSpan w:val="2"/>
            <w:shd w:val="clear" w:color="auto" w:fill="auto"/>
          </w:tcPr>
          <w:p w14:paraId="4E1C1D63" w14:textId="77777777" w:rsidR="00EA5BBF" w:rsidRPr="001570EA" w:rsidRDefault="00EA5BBF">
            <w:pPr>
              <w:jc w:val="center"/>
              <w:rPr>
                <w:ins w:id="32363" w:author="Greg Clendenning" w:date="2024-04-16T16:42:00Z"/>
              </w:rPr>
            </w:pPr>
            <w:ins w:id="32364" w:author="Greg Clendenning" w:date="2024-04-16T16:42:00Z">
              <w:r w:rsidRPr="001570EA">
                <w:t>7</w:t>
              </w:r>
            </w:ins>
          </w:p>
        </w:tc>
        <w:tc>
          <w:tcPr>
            <w:tcW w:w="1710" w:type="dxa"/>
            <w:gridSpan w:val="3"/>
            <w:vAlign w:val="center"/>
          </w:tcPr>
          <w:p w14:paraId="27A04D43" w14:textId="77777777" w:rsidR="00EA5BBF" w:rsidRPr="001570EA" w:rsidRDefault="00EA5BBF">
            <w:pPr>
              <w:jc w:val="center"/>
              <w:rPr>
                <w:ins w:id="32365" w:author="Greg Clendenning" w:date="2024-04-16T16:42:00Z"/>
              </w:rPr>
            </w:pPr>
            <w:ins w:id="32366" w:author="Greg Clendenning" w:date="2024-04-16T16:42:00Z">
              <w:r w:rsidRPr="001570EA">
                <w:t>5.88</w:t>
              </w:r>
            </w:ins>
          </w:p>
        </w:tc>
        <w:tc>
          <w:tcPr>
            <w:tcW w:w="2070" w:type="dxa"/>
            <w:gridSpan w:val="3"/>
            <w:vAlign w:val="center"/>
          </w:tcPr>
          <w:p w14:paraId="4BC0C534" w14:textId="77777777" w:rsidR="00EA5BBF" w:rsidRPr="001570EA" w:rsidRDefault="00EA5BBF">
            <w:pPr>
              <w:jc w:val="center"/>
              <w:rPr>
                <w:ins w:id="32367" w:author="Greg Clendenning" w:date="2024-04-16T16:42:00Z"/>
              </w:rPr>
            </w:pPr>
            <w:ins w:id="32368" w:author="Greg Clendenning" w:date="2024-04-16T16:42:00Z">
              <w:r w:rsidRPr="001570EA">
                <w:rPr>
                  <w:rFonts w:cs="Arial"/>
                  <w:color w:val="000000"/>
                </w:rPr>
                <w:t>13.28</w:t>
              </w:r>
            </w:ins>
          </w:p>
        </w:tc>
        <w:tc>
          <w:tcPr>
            <w:tcW w:w="1620" w:type="dxa"/>
          </w:tcPr>
          <w:p w14:paraId="3D5A28C4" w14:textId="77777777" w:rsidR="00EA5BBF" w:rsidRPr="001570EA" w:rsidRDefault="00EA5BBF">
            <w:pPr>
              <w:jc w:val="center"/>
              <w:rPr>
                <w:ins w:id="32369" w:author="Greg Clendenning" w:date="2024-04-16T16:42:00Z"/>
              </w:rPr>
            </w:pPr>
            <w:ins w:id="32370" w:author="Greg Clendenning" w:date="2024-04-16T16:42:00Z">
              <w:r w:rsidRPr="001570EA">
                <w:t>15.88</w:t>
              </w:r>
            </w:ins>
          </w:p>
        </w:tc>
        <w:tc>
          <w:tcPr>
            <w:tcW w:w="1530" w:type="dxa"/>
            <w:gridSpan w:val="6"/>
          </w:tcPr>
          <w:p w14:paraId="46DACEFB" w14:textId="77777777" w:rsidR="00EA5BBF" w:rsidRPr="001570EA" w:rsidRDefault="00EA5BBF">
            <w:pPr>
              <w:jc w:val="center"/>
              <w:rPr>
                <w:ins w:id="32371" w:author="Greg Clendenning" w:date="2024-04-16T16:42:00Z"/>
              </w:rPr>
            </w:pPr>
            <w:ins w:id="32372" w:author="Greg Clendenning" w:date="2024-04-16T16:42:00Z">
              <w:r w:rsidRPr="001570EA">
                <w:t>20.88</w:t>
              </w:r>
            </w:ins>
          </w:p>
        </w:tc>
      </w:tr>
      <w:tr w:rsidR="00EA5BBF" w:rsidRPr="001570EA" w14:paraId="7D580C01" w14:textId="77777777">
        <w:trPr>
          <w:jc w:val="center"/>
          <w:ins w:id="32373" w:author="Greg Clendenning" w:date="2024-04-16T16:42:00Z"/>
        </w:trPr>
        <w:tc>
          <w:tcPr>
            <w:tcW w:w="900" w:type="dxa"/>
            <w:gridSpan w:val="2"/>
            <w:shd w:val="clear" w:color="auto" w:fill="auto"/>
          </w:tcPr>
          <w:p w14:paraId="55792D2C" w14:textId="77777777" w:rsidR="00EA5BBF" w:rsidRPr="001570EA" w:rsidRDefault="00EA5BBF">
            <w:pPr>
              <w:jc w:val="center"/>
              <w:rPr>
                <w:ins w:id="32374" w:author="Greg Clendenning" w:date="2024-04-16T16:42:00Z"/>
              </w:rPr>
            </w:pPr>
            <w:ins w:id="32375" w:author="Greg Clendenning" w:date="2024-04-16T16:42:00Z">
              <w:r w:rsidRPr="001570EA">
                <w:t>8</w:t>
              </w:r>
            </w:ins>
          </w:p>
        </w:tc>
        <w:tc>
          <w:tcPr>
            <w:tcW w:w="1710" w:type="dxa"/>
            <w:gridSpan w:val="3"/>
            <w:vAlign w:val="center"/>
          </w:tcPr>
          <w:p w14:paraId="24C6DE88" w14:textId="77777777" w:rsidR="00EA5BBF" w:rsidRPr="001570EA" w:rsidRDefault="00EA5BBF">
            <w:pPr>
              <w:jc w:val="center"/>
              <w:rPr>
                <w:ins w:id="32376" w:author="Greg Clendenning" w:date="2024-04-16T16:42:00Z"/>
              </w:rPr>
            </w:pPr>
            <w:ins w:id="32377" w:author="Greg Clendenning" w:date="2024-04-16T16:42:00Z">
              <w:r w:rsidRPr="001570EA">
                <w:t>6.37</w:t>
              </w:r>
            </w:ins>
          </w:p>
        </w:tc>
        <w:tc>
          <w:tcPr>
            <w:tcW w:w="2070" w:type="dxa"/>
            <w:gridSpan w:val="3"/>
            <w:vAlign w:val="center"/>
          </w:tcPr>
          <w:p w14:paraId="7C53D04F" w14:textId="77777777" w:rsidR="00EA5BBF" w:rsidRPr="001570EA" w:rsidRDefault="00EA5BBF">
            <w:pPr>
              <w:jc w:val="center"/>
              <w:rPr>
                <w:ins w:id="32378" w:author="Greg Clendenning" w:date="2024-04-16T16:42:00Z"/>
              </w:rPr>
            </w:pPr>
            <w:ins w:id="32379" w:author="Greg Clendenning" w:date="2024-04-16T16:42:00Z">
              <w:r w:rsidRPr="001570EA">
                <w:rPr>
                  <w:rFonts w:cs="Arial"/>
                  <w:color w:val="000000"/>
                </w:rPr>
                <w:t>13.77</w:t>
              </w:r>
            </w:ins>
          </w:p>
        </w:tc>
        <w:tc>
          <w:tcPr>
            <w:tcW w:w="1620" w:type="dxa"/>
          </w:tcPr>
          <w:p w14:paraId="366B5CCA" w14:textId="77777777" w:rsidR="00EA5BBF" w:rsidRPr="001570EA" w:rsidRDefault="00EA5BBF">
            <w:pPr>
              <w:jc w:val="center"/>
              <w:rPr>
                <w:ins w:id="32380" w:author="Greg Clendenning" w:date="2024-04-16T16:42:00Z"/>
              </w:rPr>
            </w:pPr>
            <w:ins w:id="32381" w:author="Greg Clendenning" w:date="2024-04-16T16:42:00Z">
              <w:r w:rsidRPr="001570EA">
                <w:t>16.37</w:t>
              </w:r>
            </w:ins>
          </w:p>
        </w:tc>
        <w:tc>
          <w:tcPr>
            <w:tcW w:w="1530" w:type="dxa"/>
            <w:gridSpan w:val="6"/>
          </w:tcPr>
          <w:p w14:paraId="4FD36F0C" w14:textId="77777777" w:rsidR="00EA5BBF" w:rsidRPr="001570EA" w:rsidRDefault="00EA5BBF">
            <w:pPr>
              <w:jc w:val="center"/>
              <w:rPr>
                <w:ins w:id="32382" w:author="Greg Clendenning" w:date="2024-04-16T16:42:00Z"/>
              </w:rPr>
            </w:pPr>
            <w:ins w:id="32383" w:author="Greg Clendenning" w:date="2024-04-16T16:42:00Z">
              <w:r w:rsidRPr="001570EA">
                <w:t>21.37</w:t>
              </w:r>
            </w:ins>
          </w:p>
        </w:tc>
      </w:tr>
    </w:tbl>
    <w:p w14:paraId="249419E5" w14:textId="77777777" w:rsidR="00FA5174" w:rsidRPr="00630263" w:rsidRDefault="00FA5174" w:rsidP="00FA5174">
      <w:pPr>
        <w:rPr>
          <w:del w:id="32384" w:author="Greg Clendenning" w:date="2024-04-16T16:42:00Z"/>
        </w:rPr>
      </w:pPr>
    </w:p>
    <w:p w14:paraId="60B23889" w14:textId="77777777" w:rsidR="00FA5174" w:rsidRPr="002B2524" w:rsidRDefault="00FA5174" w:rsidP="00FA5174">
      <w:pPr>
        <w:pStyle w:val="SubStyle"/>
        <w:rPr>
          <w:del w:id="32385" w:author="Greg Clendenning" w:date="2024-04-16T16:42:00Z"/>
        </w:rPr>
      </w:pPr>
      <w:del w:id="32386" w:author="Greg Clendenning" w:date="2024-04-16T16:42:00Z">
        <w:r w:rsidRPr="002B2524">
          <w:delText>Default</w:delText>
        </w:r>
        <w:r>
          <w:delText xml:space="preserve"> </w:delText>
        </w:r>
        <w:r w:rsidRPr="002B2524">
          <w:delText>Savings</w:delText>
        </w:r>
      </w:del>
    </w:p>
    <w:p w14:paraId="35D16ABD" w14:textId="302FD183" w:rsidR="00EA5BBF" w:rsidRPr="001570EA" w:rsidRDefault="00FA5174" w:rsidP="00EA5BBF">
      <w:del w:id="32387" w:author="Greg Clendenning" w:date="2024-04-16T16:42:00Z">
        <w:r>
          <w:delText>There are no default savings for this measure.</w:delText>
        </w:r>
      </w:del>
    </w:p>
    <w:p w14:paraId="3DF8AF8C" w14:textId="77777777" w:rsidR="00EA5BBF" w:rsidRPr="001570EA" w:rsidRDefault="00EA5BBF" w:rsidP="00EA5BBF"/>
    <w:p w14:paraId="0873745D" w14:textId="77777777" w:rsidR="00EA5BBF" w:rsidRPr="001570EA" w:rsidRDefault="00EA5BBF" w:rsidP="00EA5BBF">
      <w:pPr>
        <w:pStyle w:val="SubStyle"/>
      </w:pPr>
      <w:r w:rsidRPr="001570EA">
        <w:t>Evaluation Protocols</w:t>
      </w:r>
    </w:p>
    <w:p w14:paraId="5043D9D8" w14:textId="77777777" w:rsidR="00EA5BBF" w:rsidRPr="001570EA" w:rsidRDefault="00EA5BBF" w:rsidP="00EA5BBF">
      <w:r w:rsidRPr="001570E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560906F0" w14:textId="77777777" w:rsidR="00EA5BBF" w:rsidRPr="001570EA" w:rsidRDefault="00EA5BBF" w:rsidP="00EA5BBF"/>
    <w:p w14:paraId="335C0C5D" w14:textId="77777777" w:rsidR="00EA5BBF" w:rsidRPr="001570EA" w:rsidRDefault="00EA5BBF" w:rsidP="00EA5BBF">
      <w:pPr>
        <w:pStyle w:val="SubStyle"/>
      </w:pPr>
      <w:r w:rsidRPr="001570EA">
        <w:t>Sources</w:t>
      </w:r>
    </w:p>
    <w:p w14:paraId="6D532A31" w14:textId="35855E17" w:rsidR="00EA5BBF" w:rsidRPr="001570EA" w:rsidRDefault="00EA5BBF" w:rsidP="00152CD6">
      <w:pPr>
        <w:pStyle w:val="ListParagraph"/>
        <w:numPr>
          <w:ilvl w:val="0"/>
          <w:numId w:val="73"/>
        </w:numPr>
        <w:adjustRightInd/>
        <w:spacing w:after="120"/>
        <w:ind w:left="360"/>
        <w:jc w:val="left"/>
        <w:rPr>
          <w:rFonts w:eastAsia="Arial" w:cs="Arial"/>
        </w:rPr>
      </w:pPr>
      <w:r w:rsidRPr="001570EA">
        <w:rPr>
          <w:rFonts w:eastAsia="Arial" w:cs="Arial"/>
        </w:rPr>
        <w:t xml:space="preserve">Measure Life Report, Residential and Commercial/Industrial Lighting and HVAC Measures Prepared for The New England State Program Working Group, </w:t>
      </w:r>
      <w:del w:id="32388" w:author="Greg Clendenning" w:date="2024-04-16T16:42:00Z">
        <w:r w:rsidR="00475EB1">
          <w:fldChar w:fldCharType="begin"/>
        </w:r>
        <w:r w:rsidR="00475EB1">
          <w:delInstrText>HYPERLINK "http://library.cee1.org/content/measure-life-report-residential-and-commercialindustrial-lighting-and-hvac-measures"</w:delInstrText>
        </w:r>
        <w:r w:rsidR="00475EB1">
          <w:fldChar w:fldCharType="separate"/>
        </w:r>
        <w:r w:rsidR="00FA5174" w:rsidRPr="00F116A9">
          <w:rPr>
            <w:rStyle w:val="Hyperlink"/>
            <w:rFonts w:eastAsia="Arial" w:cs="Arial"/>
          </w:rPr>
          <w:delText>http://library.cee1.org/content/measure-life-report-residential-and-commercialindustrial-lighting-and-hvac-measures</w:delText>
        </w:r>
        <w:r w:rsidR="00475EB1">
          <w:rPr>
            <w:rStyle w:val="Hyperlink"/>
            <w:rFonts w:eastAsia="Arial" w:cs="Arial"/>
          </w:rPr>
          <w:fldChar w:fldCharType="end"/>
        </w:r>
        <w:r w:rsidR="00FA5174">
          <w:rPr>
            <w:rFonts w:eastAsia="Arial" w:cs="Arial"/>
          </w:rPr>
          <w:delText xml:space="preserve"> .</w:delText>
        </w:r>
      </w:del>
      <w:ins w:id="32389" w:author="Greg Clendenning" w:date="2024-04-16T16:42:00Z">
        <w:r w:rsidR="00475EB1">
          <w:fldChar w:fldCharType="begin"/>
        </w:r>
        <w:r w:rsidR="00475EB1">
          <w:instrText>HYPERLINK "https://www.caetrm.com/media/reference-documents/HVAC_Ltg_measure_life_GDS_2007"</w:instrText>
        </w:r>
        <w:r w:rsidR="00475EB1">
          <w:fldChar w:fldCharType="separate"/>
        </w:r>
        <w:r w:rsidRPr="001570EA">
          <w:rPr>
            <w:rStyle w:val="Hyperlink"/>
          </w:rPr>
          <w:t>Weblink</w:t>
        </w:r>
        <w:r w:rsidR="00475EB1">
          <w:rPr>
            <w:rStyle w:val="Hyperlink"/>
          </w:rPr>
          <w:fldChar w:fldCharType="end"/>
        </w:r>
        <w:r w:rsidRPr="001570EA">
          <w:rPr>
            <w:rFonts w:eastAsia="Arial" w:cs="Arial"/>
          </w:rPr>
          <w:t>.</w:t>
        </w:r>
      </w:ins>
      <w:r w:rsidRPr="001570EA">
        <w:rPr>
          <w:rFonts w:eastAsia="Arial" w:cs="Arial"/>
        </w:rPr>
        <w:t xml:space="preserve"> Measure life for insulation is 25 years. Note that PA Act 129 savings can be claimed for no more than 15 years, thus the 15 year measure life.</w:t>
      </w:r>
    </w:p>
    <w:p w14:paraId="2A8694E9" w14:textId="77C9AC54" w:rsidR="00EA5BBF" w:rsidRPr="001570EA" w:rsidRDefault="00EA5BBF" w:rsidP="00152CD6">
      <w:pPr>
        <w:pStyle w:val="ListParagraph"/>
        <w:numPr>
          <w:ilvl w:val="0"/>
          <w:numId w:val="73"/>
        </w:numPr>
        <w:spacing w:after="120"/>
        <w:ind w:left="360"/>
        <w:jc w:val="left"/>
        <w:rPr>
          <w:rStyle w:val="Hyperlink"/>
          <w:rFonts w:eastAsia="Arial"/>
          <w:color w:val="auto"/>
          <w:rPrChange w:id="32390" w:author="Greg Clendenning" w:date="2024-04-16T16:42:00Z">
            <w:rPr>
              <w:rFonts w:eastAsia="Arial"/>
              <w:u w:val="single"/>
            </w:rPr>
          </w:rPrChange>
        </w:rPr>
      </w:pPr>
      <w:r w:rsidRPr="001570EA">
        <w:rPr>
          <w:rFonts w:eastAsia="Arial" w:cs="Arial"/>
        </w:rPr>
        <w:t>USDOE, Guide to Closing and Conditioning Ventilated Crawlspaces</w:t>
      </w:r>
      <w:del w:id="32391" w:author="Greg Clendenning" w:date="2024-04-16T16:42:00Z">
        <w:r w:rsidR="00FA5174" w:rsidRPr="00113657">
          <w:rPr>
            <w:rFonts w:eastAsia="Arial" w:cs="Arial"/>
          </w:rPr>
          <w:delText>,</w:delText>
        </w:r>
        <w:r w:rsidR="00FA5174">
          <w:rPr>
            <w:rFonts w:eastAsia="Arial" w:cs="Arial"/>
          </w:rPr>
          <w:delText xml:space="preserve"> </w:delText>
        </w:r>
      </w:del>
      <w:ins w:id="32392" w:author="Greg Clendenning" w:date="2024-04-16T16:42:00Z">
        <w:r w:rsidRPr="001570EA">
          <w:rPr>
            <w:rFonts w:eastAsia="Arial" w:cs="Arial"/>
          </w:rPr>
          <w:t>.</w:t>
        </w:r>
      </w:ins>
      <w:r w:rsidRPr="001570EA">
        <w:rPr>
          <w:rFonts w:eastAsia="Arial" w:cs="Arial"/>
        </w:rPr>
        <w:t xml:space="preserve"> </w:t>
      </w:r>
      <w:r w:rsidR="00475EB1">
        <w:fldChar w:fldCharType="begin"/>
      </w:r>
      <w:r w:rsidR="00475EB1">
        <w:instrText>HYPERLINK "http://www.nrel.gov/docs/fy13osti/54859.pdf"</w:instrText>
      </w:r>
      <w:r w:rsidR="00475EB1">
        <w:fldChar w:fldCharType="separate"/>
      </w:r>
      <w:del w:id="32393" w:author="Greg Clendenning" w:date="2024-04-16T16:42:00Z">
        <w:r w:rsidR="00FA5174" w:rsidRPr="00113657">
          <w:rPr>
            <w:rStyle w:val="Hyperlink"/>
            <w:rFonts w:eastAsia="Arial" w:cs="Arial"/>
          </w:rPr>
          <w:delText>http://www.nrel.gov/docs/fy13osti/54859.pdf</w:delText>
        </w:r>
      </w:del>
      <w:ins w:id="32394" w:author="Greg Clendenning" w:date="2024-04-16T16:42:00Z">
        <w:r w:rsidRPr="001570EA">
          <w:rPr>
            <w:rStyle w:val="Hyperlink"/>
            <w:rFonts w:eastAsia="Arial" w:cs="Arial"/>
          </w:rPr>
          <w:t>Weblink</w:t>
        </w:r>
      </w:ins>
      <w:r w:rsidR="00475EB1">
        <w:rPr>
          <w:rStyle w:val="Hyperlink"/>
          <w:rFonts w:eastAsia="Arial" w:cs="Arial"/>
        </w:rPr>
        <w:fldChar w:fldCharType="end"/>
      </w:r>
    </w:p>
    <w:p w14:paraId="080B72E8" w14:textId="4438197E" w:rsidR="00EA5BBF" w:rsidRPr="001570EA" w:rsidRDefault="00FA5174">
      <w:pPr>
        <w:pStyle w:val="ListParagraph"/>
        <w:numPr>
          <w:ilvl w:val="0"/>
          <w:numId w:val="73"/>
        </w:numPr>
        <w:spacing w:after="120"/>
        <w:ind w:left="360"/>
        <w:jc w:val="left"/>
        <w:pPrChange w:id="32395" w:author="Greg Clendenning" w:date="2024-04-16T16:42:00Z">
          <w:pPr>
            <w:pStyle w:val="ListParagraph"/>
            <w:numPr>
              <w:numId w:val="73"/>
            </w:numPr>
            <w:adjustRightInd/>
            <w:spacing w:after="120"/>
            <w:ind w:left="360" w:hanging="360"/>
            <w:jc w:val="left"/>
          </w:pPr>
        </w:pPrChange>
      </w:pPr>
      <w:del w:id="32396" w:author="Greg Clendenning" w:date="2024-04-16T16:42:00Z">
        <w:r w:rsidRPr="00113657">
          <w:rPr>
            <w:rFonts w:eastAsia="Arial" w:cs="Arial"/>
          </w:rPr>
          <w:delText>2015</w:delText>
        </w:r>
      </w:del>
      <w:ins w:id="32397" w:author="Greg Clendenning" w:date="2024-04-16T16:42:00Z">
        <w:r w:rsidR="00EA5BBF" w:rsidRPr="001570EA">
          <w:t>2021</w:t>
        </w:r>
      </w:ins>
      <w:r w:rsidR="00EA5BBF" w:rsidRPr="001570EA">
        <w:t xml:space="preserve"> International Energy Conservation Code, Table R402.1.</w:t>
      </w:r>
      <w:del w:id="32398" w:author="Greg Clendenning" w:date="2024-04-16T16:42:00Z">
        <w:r w:rsidRPr="00113657">
          <w:rPr>
            <w:rFonts w:eastAsia="Arial" w:cs="Arial"/>
          </w:rPr>
          <w:delText>2</w:delText>
        </w:r>
      </w:del>
      <w:ins w:id="32399" w:author="Greg Clendenning" w:date="2024-04-16T16:42:00Z">
        <w:r w:rsidR="00EA5BBF" w:rsidRPr="001570EA">
          <w:t>3</w:t>
        </w:r>
      </w:ins>
      <w:r w:rsidR="00EA5BBF" w:rsidRPr="001570EA">
        <w:t xml:space="preserve">: Insulation </w:t>
      </w:r>
      <w:ins w:id="32400" w:author="Greg Clendenning" w:date="2024-04-16T16:42:00Z">
        <w:r w:rsidR="00EA5BBF" w:rsidRPr="001570EA">
          <w:t xml:space="preserve">Minimum R-values </w:t>
        </w:r>
      </w:ins>
      <w:r w:rsidR="00EA5BBF" w:rsidRPr="001570EA">
        <w:t xml:space="preserve">and Fenestration Requirements by Component. </w:t>
      </w:r>
      <w:del w:id="32401" w:author="Greg Clendenning" w:date="2024-04-16T16:42:00Z">
        <w:r w:rsidR="00475EB1">
          <w:fldChar w:fldCharType="begin"/>
        </w:r>
        <w:r w:rsidR="00475EB1">
          <w:delInstrText>HYPERLINK "https://codes.iccsafe.org/content/IECC2015/chapter-4-re-residential-energy-efficiency"</w:delInstrText>
        </w:r>
        <w:r w:rsidR="00475EB1">
          <w:fldChar w:fldCharType="separate"/>
        </w:r>
        <w:r w:rsidRPr="00113657">
          <w:rPr>
            <w:rStyle w:val="Hyperlink"/>
            <w:rFonts w:eastAsia="Arial" w:cs="Arial"/>
          </w:rPr>
          <w:delText>https://codes.iccsafe.org/content/IECC2015/chapter-4-re-residential-energy-efficiency</w:delText>
        </w:r>
        <w:r w:rsidR="00475EB1">
          <w:rPr>
            <w:rStyle w:val="Hyperlink"/>
            <w:rFonts w:eastAsia="Arial" w:cs="Arial"/>
          </w:rPr>
          <w:fldChar w:fldCharType="end"/>
        </w:r>
      </w:del>
      <w:ins w:id="32402" w:author="Greg Clendenning" w:date="2024-04-16T16:42:00Z">
        <w:r w:rsidR="00475EB1">
          <w:fldChar w:fldCharType="begin"/>
        </w:r>
        <w:r w:rsidR="00475EB1">
          <w:instrText>HYPERLINK "https://codes.iccsafe.org/content/IECC2021P2/chapter-4-re-residential-energy-efficiency"</w:instrText>
        </w:r>
        <w:r w:rsidR="00475EB1">
          <w:fldChar w:fldCharType="separate"/>
        </w:r>
        <w:r w:rsidR="00EA5BBF" w:rsidRPr="001570EA">
          <w:rPr>
            <w:rStyle w:val="Hyperlink"/>
            <w:rFonts w:cs="Arial"/>
          </w:rPr>
          <w:t>Weblink</w:t>
        </w:r>
        <w:r w:rsidR="00475EB1">
          <w:rPr>
            <w:rStyle w:val="Hyperlink"/>
            <w:rFonts w:cs="Arial"/>
          </w:rPr>
          <w:fldChar w:fldCharType="end"/>
        </w:r>
        <w:r w:rsidR="00EA5BBF" w:rsidRPr="001570EA">
          <w:t>. 20ci or 13” means R-10 continuous insulation (ci) on the interior or exterior surface of the wall or R-13 cavity insulation on the interior side of the wall. “15ci or 19 or 13&amp;5ci” means R-15 continuous insulation (ci) on the interior or exterior surface of the wall; or R-19 cavity insulation on the interior side of the wall; or R-13 cavity insulation on the interior of the wall in addition to R-5 continuous insulation on the interior or exterior surface of the wall.</w:t>
        </w:r>
      </w:ins>
    </w:p>
    <w:p w14:paraId="77E337DD" w14:textId="77777777" w:rsidR="00FA5174" w:rsidRDefault="00FA5174" w:rsidP="00FA5174">
      <w:pPr>
        <w:pStyle w:val="ListParagraph"/>
        <w:numPr>
          <w:ilvl w:val="0"/>
          <w:numId w:val="73"/>
        </w:numPr>
        <w:adjustRightInd/>
        <w:spacing w:after="120"/>
        <w:ind w:left="360"/>
        <w:jc w:val="left"/>
        <w:rPr>
          <w:del w:id="32403" w:author="Greg Clendenning" w:date="2024-04-16T16:42:00Z"/>
          <w:rFonts w:eastAsia="Arial" w:cs="Arial"/>
        </w:rPr>
      </w:pPr>
      <w:del w:id="32404" w:author="Greg Clendenning" w:date="2024-04-16T16:42:00Z">
        <w:r w:rsidRPr="738B4445">
          <w:delText>20</w:delText>
        </w:r>
        <w:r>
          <w:delText xml:space="preserve">17 </w:delText>
        </w:r>
      </w:del>
      <w:r w:rsidR="00EA5BBF" w:rsidRPr="001570EA">
        <w:t>ASHRAE</w:t>
      </w:r>
      <w:ins w:id="32405" w:author="Greg Clendenning" w:date="2024-04-16T16:42:00Z">
        <w:r w:rsidR="00EA5BBF" w:rsidRPr="001570EA">
          <w:t>. (2021).</w:t>
        </w:r>
      </w:ins>
      <w:r w:rsidR="00EA5BBF" w:rsidRPr="001570EA">
        <w:t xml:space="preserve"> Fundamentals, </w:t>
      </w:r>
      <w:del w:id="32406" w:author="Greg Clendenning" w:date="2024-04-16T16:42:00Z">
        <w:r>
          <w:delText>Table 16 – Wall Conduction Time Series; total R = 0.95 for a</w:delText>
        </w:r>
      </w:del>
      <w:ins w:id="32407" w:author="Greg Clendenning" w:date="2024-04-16T16:42:00Z">
        <w:r w:rsidR="00EA5BBF" w:rsidRPr="001570EA">
          <w:t>Chapter 18, pg 18.44. ASHRAE assumes an uninsulated concrete</w:t>
        </w:r>
      </w:ins>
      <w:r w:rsidR="00EA5BBF" w:rsidRPr="001570EA">
        <w:t xml:space="preserve"> wall </w:t>
      </w:r>
      <w:del w:id="32408" w:author="Greg Clendenning" w:date="2024-04-16T16:42:00Z">
        <w:r>
          <w:delText>built</w:delText>
        </w:r>
      </w:del>
      <w:ins w:id="32409" w:author="Greg Clendenning" w:date="2024-04-16T16:42:00Z">
        <w:r w:rsidR="00EA5BBF" w:rsidRPr="001570EA">
          <w:t>has an R-value of 1.47. R</w:t>
        </w:r>
        <w:r w:rsidR="00EA5BBF" w:rsidRPr="001570EA">
          <w:rPr>
            <w:vertAlign w:val="subscript"/>
          </w:rPr>
          <w:t xml:space="preserve">bg </w:t>
        </w:r>
        <w:r w:rsidR="00EA5BBF" w:rsidRPr="001570EA">
          <w:t>values are calculated</w:t>
        </w:r>
      </w:ins>
      <w:r w:rsidR="00EA5BBF" w:rsidRPr="001570EA">
        <w:t xml:space="preserve"> from </w:t>
      </w:r>
      <w:del w:id="32410" w:author="Greg Clendenning" w:date="2024-04-16T16:42:00Z">
        <w:r>
          <w:delText>200mm LW CMU w</w:delText>
        </w:r>
        <w:r>
          <w:rPr>
            <w:rFonts w:eastAsia="Arial" w:cs="Arial"/>
          </w:rPr>
          <w:delText>ith fill insulation.</w:delText>
        </w:r>
      </w:del>
    </w:p>
    <w:p w14:paraId="62E2FE70" w14:textId="77777777" w:rsidR="00FA5174" w:rsidRPr="00374847" w:rsidRDefault="00FA5174" w:rsidP="00FA5174">
      <w:pPr>
        <w:pStyle w:val="ListParagraph"/>
        <w:numPr>
          <w:ilvl w:val="0"/>
          <w:numId w:val="73"/>
        </w:numPr>
        <w:adjustRightInd/>
        <w:spacing w:after="120"/>
        <w:ind w:left="360"/>
        <w:jc w:val="left"/>
        <w:rPr>
          <w:del w:id="32411" w:author="Greg Clendenning" w:date="2024-04-16T16:42:00Z"/>
          <w:color w:val="000000" w:themeColor="text1"/>
        </w:rPr>
      </w:pPr>
      <w:del w:id="32412" w:author="Greg Clendenning" w:date="2024-04-16T16:42:00Z">
        <w:r w:rsidRPr="00DE6EF9">
          <w:delText>Illinois</w:delText>
        </w:r>
        <w:r>
          <w:rPr>
            <w:color w:val="000000" w:themeColor="text1"/>
          </w:rPr>
          <w:delText xml:space="preserve"> </w:delText>
        </w:r>
        <w:r w:rsidRPr="00374847">
          <w:rPr>
            <w:color w:val="000000" w:themeColor="text1"/>
          </w:rPr>
          <w:delText>Statewide</w:delText>
        </w:r>
        <w:r>
          <w:rPr>
            <w:color w:val="000000" w:themeColor="text1"/>
          </w:rPr>
          <w:delText xml:space="preserve"> </w:delText>
        </w:r>
        <w:r w:rsidRPr="00374847">
          <w:rPr>
            <w:color w:val="000000" w:themeColor="text1"/>
          </w:rPr>
          <w:delText>Technical</w:delText>
        </w:r>
        <w:r>
          <w:rPr>
            <w:color w:val="000000" w:themeColor="text1"/>
          </w:rPr>
          <w:delText xml:space="preserve"> </w:delText>
        </w:r>
        <w:r w:rsidRPr="00374847">
          <w:rPr>
            <w:color w:val="000000" w:themeColor="text1"/>
          </w:rPr>
          <w:delText>Reference</w:delText>
        </w:r>
        <w:r>
          <w:rPr>
            <w:color w:val="000000" w:themeColor="text1"/>
          </w:rPr>
          <w:delText xml:space="preserve"> </w:delText>
        </w:r>
        <w:r w:rsidRPr="00374847">
          <w:rPr>
            <w:color w:val="000000" w:themeColor="text1"/>
          </w:rPr>
          <w:delText>Manual,</w:delText>
        </w:r>
        <w:r>
          <w:rPr>
            <w:color w:val="000000" w:themeColor="text1"/>
          </w:rPr>
          <w:delText xml:space="preserve"> </w:delText>
        </w:r>
        <w:r w:rsidRPr="00374847">
          <w:rPr>
            <w:color w:val="000000" w:themeColor="text1"/>
          </w:rPr>
          <w:delText>Version</w:delText>
        </w:r>
        <w:r>
          <w:rPr>
            <w:color w:val="000000" w:themeColor="text1"/>
          </w:rPr>
          <w:delText xml:space="preserve"> </w:delText>
        </w:r>
        <w:r w:rsidRPr="00374847">
          <w:rPr>
            <w:color w:val="000000" w:themeColor="text1"/>
          </w:rPr>
          <w:delText>7.0.</w:delText>
        </w:r>
        <w:r>
          <w:rPr>
            <w:color w:val="000000" w:themeColor="text1"/>
          </w:rPr>
          <w:delText xml:space="preserve"> </w:delText>
        </w:r>
        <w:r w:rsidRPr="00374847">
          <w:rPr>
            <w:color w:val="000000" w:themeColor="text1"/>
          </w:rPr>
          <w:delText>September</w:delText>
        </w:r>
        <w:r>
          <w:rPr>
            <w:color w:val="000000" w:themeColor="text1"/>
          </w:rPr>
          <w:delText xml:space="preserve"> </w:delText>
        </w:r>
        <w:r w:rsidRPr="00374847">
          <w:rPr>
            <w:color w:val="000000" w:themeColor="text1"/>
          </w:rPr>
          <w:delText>28,</w:delText>
        </w:r>
        <w:r>
          <w:rPr>
            <w:color w:val="000000" w:themeColor="text1"/>
          </w:rPr>
          <w:delText xml:space="preserve"> </w:delText>
        </w:r>
        <w:r w:rsidRPr="00374847">
          <w:rPr>
            <w:color w:val="000000" w:themeColor="text1"/>
          </w:rPr>
          <w:delText>2018.</w:delText>
        </w:r>
        <w:r>
          <w:rPr>
            <w:color w:val="000000" w:themeColor="text1"/>
          </w:rPr>
          <w:delText xml:space="preserve"> </w:delText>
        </w:r>
        <w:r w:rsidR="00475EB1">
          <w:fldChar w:fldCharType="begin"/>
        </w:r>
        <w:r w:rsidR="00475EB1">
          <w:delInstrText>HYPERLINK "http://www.ilsag.info/technical-reference-manual.html"</w:delInstrText>
        </w:r>
        <w:r w:rsidR="00475EB1">
          <w:fldChar w:fldCharType="separate"/>
        </w:r>
        <w:r w:rsidRPr="00F116A9">
          <w:rPr>
            <w:rStyle w:val="Hyperlink"/>
          </w:rPr>
          <w:delText>http://www.ilsag.info/technical-reference-manual.html</w:delText>
        </w:r>
        <w:r w:rsidR="00475EB1">
          <w:rPr>
            <w:rStyle w:val="Hyperlink"/>
          </w:rPr>
          <w:fldChar w:fldCharType="end"/>
        </w:r>
      </w:del>
    </w:p>
    <w:p w14:paraId="3A43F3F7" w14:textId="3DCB9432" w:rsidR="00EA5BBF" w:rsidRPr="001570EA" w:rsidRDefault="00FA5174" w:rsidP="00152CD6">
      <w:pPr>
        <w:pStyle w:val="ListParagraph"/>
        <w:numPr>
          <w:ilvl w:val="0"/>
          <w:numId w:val="73"/>
        </w:numPr>
        <w:adjustRightInd/>
        <w:spacing w:after="120"/>
        <w:ind w:left="360"/>
        <w:jc w:val="left"/>
        <w:rPr>
          <w:rFonts w:eastAsia="Arial"/>
          <w:rPrChange w:id="32413" w:author="Greg Clendenning" w:date="2024-04-16T16:42:00Z">
            <w:rPr>
              <w:rFonts w:eastAsia="Arial"/>
              <w:color w:val="000000" w:themeColor="text1"/>
            </w:rPr>
          </w:rPrChange>
        </w:rPr>
      </w:pPr>
      <w:del w:id="32414" w:author="Greg Clendenning" w:date="2024-04-16T16:42:00Z">
        <w:r w:rsidRPr="00374847">
          <w:rPr>
            <w:color w:val="000000" w:themeColor="text1"/>
          </w:rPr>
          <w:delText>CEC</w:delText>
        </w:r>
        <w:r>
          <w:rPr>
            <w:color w:val="000000" w:themeColor="text1"/>
          </w:rPr>
          <w:delText xml:space="preserve"> </w:delText>
        </w:r>
        <w:r w:rsidRPr="00374847">
          <w:rPr>
            <w:color w:val="000000" w:themeColor="text1"/>
          </w:rPr>
          <w:delText>2001A.</w:delText>
        </w:r>
        <w:r>
          <w:rPr>
            <w:color w:val="000000" w:themeColor="text1"/>
          </w:rPr>
          <w:delText xml:space="preserve"> </w:delText>
        </w:r>
        <w:r w:rsidRPr="00374847">
          <w:rPr>
            <w:color w:val="000000" w:themeColor="text1"/>
          </w:rPr>
          <w:delText>“Characterization</w:delText>
        </w:r>
        <w:r>
          <w:rPr>
            <w:color w:val="000000" w:themeColor="text1"/>
          </w:rPr>
          <w:delText xml:space="preserve"> </w:delText>
        </w:r>
        <w:r w:rsidRPr="00374847">
          <w:rPr>
            <w:color w:val="000000" w:themeColor="text1"/>
          </w:rPr>
          <w:delText>of</w:delText>
        </w:r>
        <w:r>
          <w:rPr>
            <w:color w:val="000000" w:themeColor="text1"/>
          </w:rPr>
          <w:delText xml:space="preserve"> </w:delText>
        </w:r>
        <w:r w:rsidRPr="00374847">
          <w:rPr>
            <w:color w:val="000000" w:themeColor="text1"/>
          </w:rPr>
          <w:delText>Framing</w:delText>
        </w:r>
        <w:r>
          <w:rPr>
            <w:color w:val="000000" w:themeColor="text1"/>
          </w:rPr>
          <w:delText xml:space="preserve"> </w:delText>
        </w:r>
        <w:r w:rsidRPr="00374847">
          <w:rPr>
            <w:color w:val="000000" w:themeColor="text1"/>
          </w:rPr>
          <w:delText>Factors</w:delText>
        </w:r>
        <w:r>
          <w:rPr>
            <w:color w:val="000000" w:themeColor="text1"/>
          </w:rPr>
          <w:delText xml:space="preserve"> </w:delText>
        </w:r>
        <w:r w:rsidRPr="00374847">
          <w:rPr>
            <w:color w:val="000000" w:themeColor="text1"/>
          </w:rPr>
          <w:delText>for</w:delText>
        </w:r>
        <w:r>
          <w:rPr>
            <w:color w:val="000000" w:themeColor="text1"/>
          </w:rPr>
          <w:delText xml:space="preserve"> </w:delText>
        </w:r>
        <w:r w:rsidRPr="00374847">
          <w:rPr>
            <w:color w:val="000000" w:themeColor="text1"/>
          </w:rPr>
          <w:delText>Low</w:delText>
        </w:r>
        <w:r>
          <w:rPr>
            <w:color w:val="000000" w:themeColor="text1"/>
          </w:rPr>
          <w:delText xml:space="preserve"> </w:delText>
        </w:r>
        <w:r w:rsidRPr="00374847">
          <w:rPr>
            <w:color w:val="000000" w:themeColor="text1"/>
          </w:rPr>
          <w:delText>Rise</w:delText>
        </w:r>
        <w:r>
          <w:rPr>
            <w:color w:val="000000" w:themeColor="text1"/>
          </w:rPr>
          <w:delText xml:space="preserve"> </w:delText>
        </w:r>
        <w:r w:rsidRPr="00374847">
          <w:rPr>
            <w:color w:val="000000" w:themeColor="text1"/>
          </w:rPr>
          <w:delText>Residential</w:delText>
        </w:r>
        <w:r>
          <w:rPr>
            <w:color w:val="000000" w:themeColor="text1"/>
          </w:rPr>
          <w:delText xml:space="preserve"> </w:delText>
        </w:r>
        <w:r w:rsidRPr="00374847">
          <w:rPr>
            <w:color w:val="000000" w:themeColor="text1"/>
          </w:rPr>
          <w:delText>Building</w:delText>
        </w:r>
        <w:r>
          <w:rPr>
            <w:color w:val="000000" w:themeColor="text1"/>
          </w:rPr>
          <w:delText xml:space="preserve"> </w:delText>
        </w:r>
        <w:r w:rsidRPr="00374847">
          <w:rPr>
            <w:color w:val="000000" w:themeColor="text1"/>
          </w:rPr>
          <w:delText>Envelopes</w:delText>
        </w:r>
      </w:del>
      <w:ins w:id="32415" w:author="Greg Clendenning" w:date="2024-04-16T16:42:00Z">
        <w:r w:rsidR="00EA5BBF" w:rsidRPr="001570EA">
          <w:t>U</w:t>
        </w:r>
        <w:r w:rsidR="00EA5BBF" w:rsidRPr="001570EA">
          <w:rPr>
            <w:vertAlign w:val="subscript"/>
          </w:rPr>
          <w:t xml:space="preserve">avg,bw </w:t>
        </w:r>
        <w:r w:rsidR="00EA5BBF" w:rsidRPr="001570EA">
          <w:t>values</w:t>
        </w:r>
      </w:ins>
      <w:r w:rsidR="00EA5BBF" w:rsidRPr="001570EA">
        <w:rPr>
          <w:rPrChange w:id="32416" w:author="Greg Clendenning" w:date="2024-04-16T16:42:00Z">
            <w:rPr>
              <w:color w:val="000000" w:themeColor="text1"/>
            </w:rPr>
          </w:rPrChange>
        </w:rPr>
        <w:t xml:space="preserve"> in </w:t>
      </w:r>
      <w:del w:id="32417" w:author="Greg Clendenning" w:date="2024-04-16T16:42:00Z">
        <w:r w:rsidRPr="00374847">
          <w:rPr>
            <w:color w:val="000000" w:themeColor="text1"/>
          </w:rPr>
          <w:delText>California”</w:delText>
        </w:r>
        <w:r>
          <w:rPr>
            <w:color w:val="000000" w:themeColor="text1"/>
          </w:rPr>
          <w:delText xml:space="preserve"> </w:delText>
        </w:r>
        <w:r w:rsidRPr="00374847">
          <w:rPr>
            <w:color w:val="000000" w:themeColor="text1"/>
          </w:rPr>
          <w:delText>-</w:delText>
        </w:r>
        <w:r>
          <w:rPr>
            <w:color w:val="000000" w:themeColor="text1"/>
          </w:rPr>
          <w:delText xml:space="preserve"> </w:delText>
        </w:r>
        <w:r w:rsidRPr="00374847">
          <w:rPr>
            <w:color w:val="000000" w:themeColor="text1"/>
          </w:rPr>
          <w:delText>Public</w:delText>
        </w:r>
        <w:r>
          <w:rPr>
            <w:color w:val="000000" w:themeColor="text1"/>
          </w:rPr>
          <w:delText xml:space="preserve"> </w:delText>
        </w:r>
        <w:r w:rsidRPr="00374847">
          <w:rPr>
            <w:color w:val="000000" w:themeColor="text1"/>
          </w:rPr>
          <w:delText>Interest</w:delText>
        </w:r>
        <w:r>
          <w:rPr>
            <w:color w:val="000000" w:themeColor="text1"/>
          </w:rPr>
          <w:delText xml:space="preserve"> </w:delText>
        </w:r>
        <w:r w:rsidRPr="00374847">
          <w:rPr>
            <w:color w:val="000000" w:themeColor="text1"/>
          </w:rPr>
          <w:delText>Energy</w:delText>
        </w:r>
        <w:r>
          <w:rPr>
            <w:color w:val="000000" w:themeColor="text1"/>
          </w:rPr>
          <w:delText xml:space="preserve"> </w:delText>
        </w:r>
        <w:r w:rsidRPr="00374847">
          <w:rPr>
            <w:color w:val="000000" w:themeColor="text1"/>
          </w:rPr>
          <w:delText>Research</w:delText>
        </w:r>
        <w:r>
          <w:rPr>
            <w:color w:val="000000" w:themeColor="text1"/>
          </w:rPr>
          <w:delText xml:space="preserve"> </w:delText>
        </w:r>
        <w:r w:rsidRPr="00374847">
          <w:rPr>
            <w:color w:val="000000" w:themeColor="text1"/>
          </w:rPr>
          <w:delText>Program:</w:delText>
        </w:r>
        <w:r>
          <w:rPr>
            <w:color w:val="000000" w:themeColor="text1"/>
          </w:rPr>
          <w:delText xml:space="preserve"> </w:delText>
        </w:r>
        <w:r w:rsidRPr="00374847">
          <w:rPr>
            <w:color w:val="000000" w:themeColor="text1"/>
          </w:rPr>
          <w:delText>Final</w:delText>
        </w:r>
        <w:r>
          <w:rPr>
            <w:color w:val="000000" w:themeColor="text1"/>
          </w:rPr>
          <w:delText xml:space="preserve"> </w:delText>
        </w:r>
        <w:r w:rsidRPr="00374847">
          <w:rPr>
            <w:color w:val="000000" w:themeColor="text1"/>
          </w:rPr>
          <w:delText>Report,</w:delText>
        </w:r>
        <w:r>
          <w:rPr>
            <w:color w:val="000000" w:themeColor="text1"/>
          </w:rPr>
          <w:delText xml:space="preserve"> </w:delText>
        </w:r>
        <w:r w:rsidRPr="00374847">
          <w:rPr>
            <w:color w:val="000000" w:themeColor="text1"/>
          </w:rPr>
          <w:delText>Publication</w:delText>
        </w:r>
        <w:r>
          <w:rPr>
            <w:color w:val="000000" w:themeColor="text1"/>
          </w:rPr>
          <w:delText xml:space="preserve"> </w:delText>
        </w:r>
        <w:r w:rsidRPr="00374847">
          <w:rPr>
            <w:color w:val="000000" w:themeColor="text1"/>
          </w:rPr>
          <w:delText>Number:</w:delText>
        </w:r>
        <w:r>
          <w:rPr>
            <w:color w:val="000000" w:themeColor="text1"/>
          </w:rPr>
          <w:delText xml:space="preserve"> </w:delText>
        </w:r>
        <w:r w:rsidRPr="00374847">
          <w:rPr>
            <w:color w:val="000000" w:themeColor="text1"/>
          </w:rPr>
          <w:delText>500-02-002,</w:delText>
        </w:r>
        <w:r>
          <w:rPr>
            <w:color w:val="000000" w:themeColor="text1"/>
          </w:rPr>
          <w:delText xml:space="preserve"> </w:delText>
        </w:r>
        <w:r w:rsidRPr="00374847">
          <w:rPr>
            <w:color w:val="000000" w:themeColor="text1"/>
          </w:rPr>
          <w:delText>Dec</w:delText>
        </w:r>
        <w:r>
          <w:rPr>
            <w:color w:val="000000" w:themeColor="text1"/>
          </w:rPr>
          <w:delText xml:space="preserve"> </w:delText>
        </w:r>
        <w:r w:rsidRPr="00374847">
          <w:rPr>
            <w:color w:val="000000" w:themeColor="text1"/>
          </w:rPr>
          <w:delText>2001.</w:delText>
        </w:r>
        <w:r>
          <w:rPr>
            <w:color w:val="000000" w:themeColor="text1"/>
          </w:rPr>
          <w:delText xml:space="preserve"> </w:delText>
        </w:r>
        <w:r w:rsidR="00475EB1">
          <w:fldChar w:fldCharType="begin"/>
        </w:r>
        <w:r w:rsidR="00475EB1">
          <w:delInstrText>HYPERLINK "http://www.energy.ca.gov/reports/2002-09-06_500-02-002.PDF"</w:delInstrText>
        </w:r>
        <w:r w:rsidR="00475EB1">
          <w:fldChar w:fldCharType="separate"/>
        </w:r>
        <w:r w:rsidRPr="00F116A9">
          <w:rPr>
            <w:rStyle w:val="Hyperlink"/>
          </w:rPr>
          <w:delText>http://www.energy.ca.gov/reports/2002-09-06_500-02-002.PDF</w:delText>
        </w:r>
        <w:r w:rsidR="00475EB1">
          <w:rPr>
            <w:rStyle w:val="Hyperlink"/>
          </w:rPr>
          <w:fldChar w:fldCharType="end"/>
        </w:r>
      </w:del>
      <w:ins w:id="32418" w:author="Greg Clendenning" w:date="2024-04-16T16:42:00Z">
        <w:r w:rsidR="00EA5BBF" w:rsidRPr="001570EA">
          <w:t>Table 22 on page 18.44.</w:t>
        </w:r>
      </w:ins>
    </w:p>
    <w:p w14:paraId="5BF321B9" w14:textId="77777777" w:rsidR="00EA5BBF" w:rsidRPr="001570EA" w:rsidRDefault="00EA5BBF" w:rsidP="00152CD6">
      <w:pPr>
        <w:pStyle w:val="ListParagraph"/>
        <w:numPr>
          <w:ilvl w:val="0"/>
          <w:numId w:val="73"/>
        </w:numPr>
        <w:adjustRightInd/>
        <w:spacing w:after="120"/>
        <w:ind w:left="360"/>
        <w:jc w:val="left"/>
        <w:rPr>
          <w:ins w:id="32419" w:author="Greg Clendenning" w:date="2024-04-16T16:42:00Z"/>
          <w:color w:val="000000" w:themeColor="text1"/>
        </w:rPr>
      </w:pPr>
      <w:ins w:id="32420" w:author="Greg Clendenning" w:date="2024-04-16T16:42:00Z">
        <w:r w:rsidRPr="001570EA">
          <w:t>A</w:t>
        </w:r>
        <w:r w:rsidRPr="001570EA">
          <w:rPr>
            <w:color w:val="000000" w:themeColor="text1"/>
          </w:rPr>
          <w:t>SHRAE. (2021). Fundamentals. Chapter 27, p 27.3.</w:t>
        </w:r>
      </w:ins>
    </w:p>
    <w:p w14:paraId="19618BA1" w14:textId="2017B7FA" w:rsidR="00EA5BBF" w:rsidRPr="001570EA" w:rsidRDefault="0009701D" w:rsidP="00152CD6">
      <w:pPr>
        <w:pStyle w:val="ListParagraph"/>
        <w:numPr>
          <w:ilvl w:val="0"/>
          <w:numId w:val="73"/>
        </w:numPr>
        <w:ind w:left="360"/>
        <w:rPr>
          <w:ins w:id="32421" w:author="Greg Clendenning" w:date="2024-04-16T16:42:00Z"/>
          <w:rStyle w:val="Hyperlink"/>
          <w:rFonts w:cs="Arial"/>
          <w:color w:val="auto"/>
          <w:u w:val="none"/>
        </w:rPr>
      </w:pPr>
      <w:ins w:id="32422" w:author="Greg Clendenning" w:date="2024-04-16T16:42:00Z">
        <w:r w:rsidRPr="001570EA">
          <w:t>Based on the Phase III SWE team’s analysis of regional HVAC runtime data collected from ecobee’s Donate Your Data research service (</w:t>
        </w:r>
        <w:r w:rsidR="00475EB1">
          <w:fldChar w:fldCharType="begin"/>
        </w:r>
        <w:r w:rsidR="00475EB1">
          <w:instrText>HYPERLINK "https://protect-us.mimecast.com/s/T_dHC0R2KZT6EP8KcwTWcV?domain=ecobee.com/"</w:instrText>
        </w:r>
        <w:r w:rsidR="00475EB1">
          <w:fldChar w:fldCharType="separate"/>
        </w:r>
        <w:r w:rsidRPr="001570EA">
          <w:rPr>
            <w:rStyle w:val="Hyperlink"/>
          </w:rPr>
          <w:t>Weblink</w:t>
        </w:r>
        <w:r w:rsidR="00475EB1">
          <w:rPr>
            <w:rStyle w:val="Hyperlink"/>
          </w:rPr>
          <w:fldChar w:fldCharType="end"/>
        </w:r>
        <w:r w:rsidRPr="001570EA">
          <w:t>) and updated based on the latest CDD and HDD values from NOAA’s 15-year annual climate Normals (2006–2020) (</w:t>
        </w:r>
        <w:r w:rsidR="00475EB1">
          <w:fldChar w:fldCharType="begin"/>
        </w:r>
        <w:r w:rsidR="00475EB1">
          <w:instrText>HYPERLINK "https://protect-us.mimecast.com/s/xdvLCgJx0osVgQkrfohY-y?domain=ncei.noaa.gov"</w:instrText>
        </w:r>
        <w:r w:rsidR="00475EB1">
          <w:fldChar w:fldCharType="separate"/>
        </w:r>
        <w:r w:rsidRPr="001570EA">
          <w:rPr>
            <w:rStyle w:val="Hyperlink"/>
          </w:rPr>
          <w:t>Weblink</w:t>
        </w:r>
        <w:r w:rsidR="00475EB1">
          <w:rPr>
            <w:rStyle w:val="Hyperlink"/>
          </w:rPr>
          <w:fldChar w:fldCharType="end"/>
        </w:r>
        <w:r w:rsidRPr="001570EA">
          <w:t>)</w:t>
        </w:r>
      </w:ins>
    </w:p>
    <w:p w14:paraId="4E3655A9" w14:textId="45640DAC" w:rsidR="00EA5BBF" w:rsidRPr="001570EA" w:rsidRDefault="00EA5BBF" w:rsidP="00152CD6">
      <w:pPr>
        <w:pStyle w:val="ListParagraph"/>
        <w:numPr>
          <w:ilvl w:val="0"/>
          <w:numId w:val="73"/>
        </w:numPr>
        <w:adjustRightInd/>
        <w:spacing w:after="120"/>
        <w:ind w:left="360"/>
        <w:jc w:val="left"/>
        <w:rPr>
          <w:rStyle w:val="Hyperlink"/>
          <w:color w:val="000000" w:themeColor="text1"/>
          <w:u w:val="none"/>
          <w:lang w:val="fr-FR"/>
          <w:rPrChange w:id="32423" w:author="Greg Clendenning" w:date="2024-04-16T16:42:00Z">
            <w:rPr>
              <w:rStyle w:val="Hyperlink"/>
              <w:color w:val="000000" w:themeColor="text1"/>
            </w:rPr>
          </w:rPrChange>
        </w:rPr>
      </w:pPr>
      <w:r w:rsidRPr="001570EA">
        <w:rPr>
          <w:rPrChange w:id="32424" w:author="Greg Clendenning" w:date="2024-04-16T16:42:00Z">
            <w:rPr>
              <w:color w:val="000000" w:themeColor="text1"/>
              <w:u w:val="single"/>
            </w:rPr>
          </w:rPrChange>
        </w:rPr>
        <w:t>E</w:t>
      </w:r>
      <w:r w:rsidRPr="001570EA">
        <w:rPr>
          <w:color w:val="000000" w:themeColor="text1"/>
        </w:rPr>
        <w:t xml:space="preserve">nergy Center of Wisconsin, </w:t>
      </w:r>
      <w:del w:id="32425" w:author="Greg Clendenning" w:date="2024-04-16T16:42:00Z">
        <w:r w:rsidR="00FA5174" w:rsidRPr="00AA77EB">
          <w:rPr>
            <w:color w:val="000000" w:themeColor="text1"/>
          </w:rPr>
          <w:delText>May</w:delText>
        </w:r>
        <w:r w:rsidR="00FA5174">
          <w:rPr>
            <w:color w:val="000000" w:themeColor="text1"/>
          </w:rPr>
          <w:delText xml:space="preserve"> </w:delText>
        </w:r>
      </w:del>
      <w:ins w:id="32426" w:author="Greg Clendenning" w:date="2024-04-16T16:42:00Z">
        <w:r w:rsidRPr="001570EA">
          <w:rPr>
            <w:color w:val="000000" w:themeColor="text1"/>
          </w:rPr>
          <w:t>(</w:t>
        </w:r>
      </w:ins>
      <w:r w:rsidRPr="001570EA">
        <w:rPr>
          <w:color w:val="000000" w:themeColor="text1"/>
        </w:rPr>
        <w:t>2008</w:t>
      </w:r>
      <w:del w:id="32427" w:author="Greg Clendenning" w:date="2024-04-16T16:42:00Z">
        <w:r w:rsidR="00FA5174">
          <w:rPr>
            <w:color w:val="000000" w:themeColor="text1"/>
          </w:rPr>
          <w:delText xml:space="preserve"> </w:delText>
        </w:r>
        <w:r w:rsidR="00FA5174" w:rsidRPr="00AA77EB">
          <w:rPr>
            <w:color w:val="000000" w:themeColor="text1"/>
          </w:rPr>
          <w:delText>metering</w:delText>
        </w:r>
        <w:r w:rsidR="00FA5174">
          <w:rPr>
            <w:color w:val="000000" w:themeColor="text1"/>
          </w:rPr>
          <w:delText xml:space="preserve"> </w:delText>
        </w:r>
        <w:r w:rsidR="00FA5174" w:rsidRPr="00AA77EB">
          <w:rPr>
            <w:color w:val="000000" w:themeColor="text1"/>
          </w:rPr>
          <w:delText>study;</w:delText>
        </w:r>
      </w:del>
      <w:ins w:id="32428" w:author="Greg Clendenning" w:date="2024-04-16T16:42:00Z">
        <w:r w:rsidRPr="001570EA">
          <w:rPr>
            <w:color w:val="000000" w:themeColor="text1"/>
          </w:rPr>
          <w:t>, May).</w:t>
        </w:r>
      </w:ins>
      <w:r w:rsidRPr="001570EA">
        <w:rPr>
          <w:color w:val="000000" w:themeColor="text1"/>
        </w:rPr>
        <w:t xml:space="preserve"> “Central Air Conditioning in Wisconsin, A Compilation of Recent Field Research</w:t>
      </w:r>
      <w:del w:id="32429" w:author="Greg Clendenning" w:date="2024-04-16T16:42:00Z">
        <w:r w:rsidR="00FA5174" w:rsidRPr="00AA77EB">
          <w:rPr>
            <w:color w:val="000000" w:themeColor="text1"/>
          </w:rPr>
          <w:delText>”,</w:delText>
        </w:r>
        <w:r w:rsidR="00FA5174">
          <w:rPr>
            <w:color w:val="000000" w:themeColor="text1"/>
          </w:rPr>
          <w:delText xml:space="preserve"> </w:delText>
        </w:r>
        <w:r w:rsidR="00FA5174" w:rsidRPr="00AA77EB">
          <w:rPr>
            <w:color w:val="000000" w:themeColor="text1"/>
          </w:rPr>
          <w:delText>p31.</w:delText>
        </w:r>
        <w:r w:rsidR="00FA5174">
          <w:rPr>
            <w:color w:val="000000" w:themeColor="text1"/>
          </w:rPr>
          <w:delText xml:space="preserve"> </w:delText>
        </w:r>
        <w:r w:rsidR="00475EB1">
          <w:fldChar w:fldCharType="begin"/>
        </w:r>
        <w:r w:rsidR="00475EB1">
          <w:delInstrText>HYPERLINK "http://cleanefficientenergy.org/resource/central-air-conditioning-wisconsin-compilation-recent-field-research"</w:delInstrText>
        </w:r>
        <w:r w:rsidR="00475EB1">
          <w:fldChar w:fldCharType="separate"/>
        </w:r>
        <w:r w:rsidR="00FA5174" w:rsidRPr="00AA77EB">
          <w:rPr>
            <w:rStyle w:val="Hyperlink"/>
          </w:rPr>
          <w:delText>http://cleanefficientenergy.org/resource/central-air-conditioning-wisconsin-compilation-recent-field-research</w:delText>
        </w:r>
        <w:r w:rsidR="00475EB1">
          <w:rPr>
            <w:rStyle w:val="Hyperlink"/>
          </w:rPr>
          <w:fldChar w:fldCharType="end"/>
        </w:r>
        <w:r w:rsidR="00FA5174">
          <w:rPr>
            <w:color w:val="000000" w:themeColor="text1"/>
          </w:rPr>
          <w:delText xml:space="preserve">  </w:delText>
        </w:r>
      </w:del>
      <w:ins w:id="32430" w:author="Greg Clendenning" w:date="2024-04-16T16:42:00Z">
        <w:r w:rsidRPr="001570EA">
          <w:rPr>
            <w:color w:val="000000" w:themeColor="text1"/>
          </w:rPr>
          <w:t xml:space="preserve">.” </w:t>
        </w:r>
        <w:r w:rsidRPr="001570EA">
          <w:rPr>
            <w:color w:val="000000" w:themeColor="text1"/>
            <w:lang w:val="fr-FR"/>
          </w:rPr>
          <w:t xml:space="preserve">Pg 31. </w:t>
        </w:r>
        <w:r w:rsidR="00475EB1">
          <w:fldChar w:fldCharType="begin"/>
        </w:r>
        <w:r w:rsidR="00475EB1">
          <w:instrText>HYPERLINK "https://focusonenergy.com/sites/default/files/centralairconditioning_report.pdf"</w:instrText>
        </w:r>
        <w:r w:rsidR="00475EB1">
          <w:fldChar w:fldCharType="separate"/>
        </w:r>
        <w:r w:rsidRPr="001570EA">
          <w:rPr>
            <w:rStyle w:val="Hyperlink"/>
            <w:lang w:val="fr-FR"/>
          </w:rPr>
          <w:t>Weblink</w:t>
        </w:r>
        <w:r w:rsidR="00475EB1">
          <w:rPr>
            <w:rStyle w:val="Hyperlink"/>
            <w:lang w:val="fr-FR"/>
          </w:rPr>
          <w:fldChar w:fldCharType="end"/>
        </w:r>
      </w:ins>
    </w:p>
    <w:p w14:paraId="15811AC0" w14:textId="1F188411" w:rsidR="00EA5BBF" w:rsidRPr="001570EA" w:rsidRDefault="00FA5174" w:rsidP="00152CD6">
      <w:pPr>
        <w:pStyle w:val="ListParagraph"/>
        <w:numPr>
          <w:ilvl w:val="0"/>
          <w:numId w:val="73"/>
        </w:numPr>
        <w:ind w:left="360"/>
        <w:rPr>
          <w:ins w:id="32431" w:author="Greg Clendenning" w:date="2024-04-16T16:42:00Z"/>
        </w:rPr>
      </w:pPr>
      <w:del w:id="32432" w:author="Greg Clendenning" w:date="2024-04-16T16:42:00Z">
        <w:r w:rsidRPr="003517CB">
          <w:rPr>
            <w:rFonts w:cs="Arial"/>
            <w:color w:val="000000" w:themeColor="text1"/>
          </w:rPr>
          <w:delText>For</w:delText>
        </w:r>
        <w:r>
          <w:rPr>
            <w:rFonts w:cs="Arial"/>
            <w:color w:val="000000" w:themeColor="text1"/>
          </w:rPr>
          <w:delText xml:space="preserve"> </w:delText>
        </w:r>
        <w:r w:rsidRPr="003517CB">
          <w:rPr>
            <w:rFonts w:cs="Arial"/>
            <w:color w:val="000000" w:themeColor="text1"/>
          </w:rPr>
          <w:delText>all</w:delText>
        </w:r>
        <w:r>
          <w:rPr>
            <w:rFonts w:cs="Arial"/>
            <w:color w:val="000000" w:themeColor="text1"/>
          </w:rPr>
          <w:delText xml:space="preserve"> </w:delText>
        </w:r>
        <w:r w:rsidRPr="003517CB">
          <w:rPr>
            <w:rFonts w:cs="Arial"/>
            <w:color w:val="000000" w:themeColor="text1"/>
          </w:rPr>
          <w:delText>systems</w:delText>
        </w:r>
        <w:r>
          <w:rPr>
            <w:rFonts w:cs="Arial"/>
            <w:color w:val="000000" w:themeColor="text1"/>
          </w:rPr>
          <w:delText xml:space="preserve"> </w:delText>
        </w:r>
        <w:r w:rsidRPr="003517CB">
          <w:rPr>
            <w:rFonts w:cs="Arial"/>
            <w:color w:val="000000" w:themeColor="text1"/>
          </w:rPr>
          <w:delText>excluding</w:delText>
        </w:r>
        <w:r>
          <w:rPr>
            <w:rFonts w:cs="Arial"/>
            <w:color w:val="000000" w:themeColor="text1"/>
          </w:rPr>
          <w:delText xml:space="preserve"> </w:delText>
        </w:r>
        <w:r w:rsidRPr="003517CB">
          <w:rPr>
            <w:rFonts w:cs="Arial"/>
            <w:color w:val="000000" w:themeColor="text1"/>
          </w:rPr>
          <w:delText>ground</w:delText>
        </w:r>
        <w:r>
          <w:rPr>
            <w:rFonts w:cs="Arial"/>
            <w:color w:val="000000" w:themeColor="text1"/>
          </w:rPr>
          <w:delText xml:space="preserve"> </w:delText>
        </w:r>
        <w:r w:rsidRPr="003517CB">
          <w:rPr>
            <w:rFonts w:cs="Arial"/>
            <w:color w:val="000000" w:themeColor="text1"/>
          </w:rPr>
          <w:delText>source</w:delText>
        </w:r>
        <w:r>
          <w:rPr>
            <w:rFonts w:cs="Arial"/>
            <w:color w:val="000000" w:themeColor="text1"/>
          </w:rPr>
          <w:delText xml:space="preserve"> </w:delText>
        </w:r>
        <w:r w:rsidRPr="003517CB">
          <w:rPr>
            <w:rFonts w:cs="Arial"/>
            <w:color w:val="000000" w:themeColor="text1"/>
          </w:rPr>
          <w:delText>heat</w:delText>
        </w:r>
        <w:r>
          <w:rPr>
            <w:rFonts w:cs="Arial"/>
            <w:color w:val="000000" w:themeColor="text1"/>
          </w:rPr>
          <w:delText xml:space="preserve"> </w:delText>
        </w:r>
        <w:r w:rsidRPr="003517CB">
          <w:rPr>
            <w:rFonts w:cs="Arial"/>
            <w:color w:val="000000" w:themeColor="text1"/>
          </w:rPr>
          <w:delText>pumps:</w:delText>
        </w:r>
        <w:r>
          <w:rPr>
            <w:rFonts w:cs="Arial"/>
            <w:color w:val="000000" w:themeColor="text1"/>
          </w:rPr>
          <w:delText xml:space="preserve"> </w:delText>
        </w:r>
      </w:del>
      <w:ins w:id="32433" w:author="Greg Clendenning" w:date="2024-04-16T16:42:00Z">
        <w:r w:rsidR="00EA5BBF" w:rsidRPr="001570EA">
          <w:rPr>
            <w:color w:val="000000" w:themeColor="text1"/>
          </w:rPr>
          <w:t xml:space="preserve">NMR Group for the </w:t>
        </w:r>
      </w:ins>
      <w:r w:rsidR="00EA5BBF" w:rsidRPr="001570EA">
        <w:rPr>
          <w:color w:val="000000" w:themeColor="text1"/>
        </w:rPr>
        <w:t xml:space="preserve">Pennsylvania </w:t>
      </w:r>
      <w:ins w:id="32434" w:author="Greg Clendenning" w:date="2024-04-16T16:42:00Z">
        <w:r w:rsidR="00EA5BBF" w:rsidRPr="001570EA">
          <w:rPr>
            <w:color w:val="000000" w:themeColor="text1"/>
          </w:rPr>
          <w:t xml:space="preserve">Public Utility Commission. (2024, March). 2023 Pennsylvania Statewide </w:t>
        </w:r>
      </w:ins>
      <w:r w:rsidR="00EA5BBF" w:rsidRPr="001570EA">
        <w:rPr>
          <w:color w:val="000000" w:themeColor="text1"/>
        </w:rPr>
        <w:t xml:space="preserve">Act 129 </w:t>
      </w:r>
      <w:del w:id="32435" w:author="Greg Clendenning" w:date="2024-04-16T16:42:00Z">
        <w:r w:rsidRPr="003517CB">
          <w:rPr>
            <w:rFonts w:cs="Arial"/>
            <w:color w:val="000000" w:themeColor="text1"/>
          </w:rPr>
          <w:delText>2018</w:delText>
        </w:r>
        <w:r>
          <w:rPr>
            <w:rFonts w:cs="Arial"/>
            <w:color w:val="000000" w:themeColor="text1"/>
          </w:rPr>
          <w:delText xml:space="preserve"> </w:delText>
        </w:r>
      </w:del>
      <w:r w:rsidR="00EA5BBF" w:rsidRPr="001570EA">
        <w:rPr>
          <w:color w:val="000000" w:themeColor="text1"/>
        </w:rPr>
        <w:t>Residential Baseline Study</w:t>
      </w:r>
      <w:del w:id="32436" w:author="Greg Clendenning" w:date="2024-04-16T16:42:00Z">
        <w:r>
          <w:rPr>
            <w:rFonts w:cs="Arial"/>
            <w:color w:val="000000" w:themeColor="text1"/>
          </w:rPr>
          <w:delText>,</w:delText>
        </w:r>
        <w:r w:rsidRPr="00551553">
          <w:rPr>
            <w:rFonts w:cs="Arial"/>
          </w:rPr>
          <w:delText xml:space="preserve"> </w:delText>
        </w:r>
        <w:r w:rsidR="00475EB1">
          <w:fldChar w:fldCharType="begin"/>
        </w:r>
        <w:r w:rsidR="00475EB1">
          <w:delInstrText>HYPERLINK "http://www.puc.state.pa.us/Electric/pdf/Act129/SWE-Phase3_Res_Baseline_Study_Rpt021219.pdf"</w:delInstrText>
        </w:r>
        <w:r w:rsidR="00475EB1">
          <w:fldChar w:fldCharType="separate"/>
        </w:r>
        <w:r>
          <w:rPr>
            <w:rStyle w:val="Hyperlink"/>
            <w:rFonts w:cs="Arial"/>
          </w:rPr>
          <w:delText>http://www.puc.state.pa.us/Electric/pdf/Act129/SWE-Phase3_Res_Baseline_Study_Rpt021219.pdf</w:delText>
        </w:r>
        <w:r w:rsidR="00475EB1">
          <w:rPr>
            <w:rStyle w:val="Hyperlink"/>
            <w:rFonts w:cs="Arial"/>
          </w:rPr>
          <w:fldChar w:fldCharType="end"/>
        </w:r>
        <w:r w:rsidRPr="009A25E9">
          <w:rPr>
            <w:rFonts w:cs="Arial"/>
            <w:color w:val="000000" w:themeColor="text1"/>
          </w:rPr>
          <w:delText>.</w:delText>
        </w:r>
        <w:r>
          <w:rPr>
            <w:rFonts w:cs="Arial"/>
            <w:color w:val="000000" w:themeColor="text1"/>
          </w:rPr>
          <w:delText xml:space="preserve"> </w:delText>
        </w:r>
        <w:r w:rsidRPr="009A25E9">
          <w:rPr>
            <w:rFonts w:cs="Arial"/>
            <w:color w:val="000000" w:themeColor="text1"/>
          </w:rPr>
          <w:delText>Due</w:delText>
        </w:r>
      </w:del>
      <w:ins w:id="32437" w:author="Greg Clendenning" w:date="2024-04-16T16:42:00Z">
        <w:r w:rsidR="00EA5BBF" w:rsidRPr="001570EA">
          <w:rPr>
            <w:color w:val="000000" w:themeColor="text1"/>
          </w:rPr>
          <w:t>. Weblink. Average home conditioned floor area = 2,019 ft</w:t>
        </w:r>
        <w:r w:rsidR="00EA5BBF" w:rsidRPr="001570EA">
          <w:rPr>
            <w:color w:val="000000" w:themeColor="text1"/>
            <w:vertAlign w:val="superscript"/>
          </w:rPr>
          <w:t>2</w:t>
        </w:r>
        <w:r w:rsidR="00EA5BBF" w:rsidRPr="001570EA">
          <w:rPr>
            <w:color w:val="000000" w:themeColor="text1"/>
          </w:rPr>
          <w:t xml:space="preserve">; average number of room AC units per home = 1.74; </w:t>
        </w:r>
        <w:r w:rsidR="00EA5BBF" w:rsidRPr="001570EA">
          <w:t>average Room AC capacity = 7,161 BTU/hr. Per ENERGY STAR Room AC sizing chart (</w:t>
        </w:r>
        <w:r w:rsidR="00475EB1">
          <w:fldChar w:fldCharType="begin"/>
        </w:r>
        <w:r w:rsidR="00475EB1">
          <w:instrText>HYPERLINK "https://www.energystar.gov/products/room_air_conditioners"</w:instrText>
        </w:r>
        <w:r w:rsidR="00475EB1">
          <w:fldChar w:fldCharType="separate"/>
        </w:r>
        <w:r w:rsidR="00EA5BBF" w:rsidRPr="001570EA">
          <w:rPr>
            <w:rStyle w:val="Hyperlink"/>
          </w:rPr>
          <w:t>Weblink</w:t>
        </w:r>
        <w:r w:rsidR="00475EB1">
          <w:rPr>
            <w:rStyle w:val="Hyperlink"/>
          </w:rPr>
          <w:fldChar w:fldCharType="end"/>
        </w:r>
        <w:r w:rsidR="00EA5BBF" w:rsidRPr="001570EA">
          <w:t>), 7,161 BTU/hr of cooling serves approximately 28</w:t>
        </w:r>
        <w:r w:rsidR="00EA5BBF" w:rsidRPr="001570EA">
          <w:rPr>
            <w:rFonts w:cs="Arial"/>
          </w:rPr>
          <w:t>3 ft</w:t>
        </w:r>
        <w:r w:rsidR="00EA5BBF" w:rsidRPr="001570EA">
          <w:rPr>
            <w:rFonts w:cs="Arial"/>
            <w:vertAlign w:val="superscript"/>
          </w:rPr>
          <w:t>2</w:t>
        </w:r>
        <w:r w:rsidR="00EA5BBF" w:rsidRPr="001570EA">
          <w:rPr>
            <w:rFonts w:cs="Arial"/>
          </w:rPr>
          <w:t xml:space="preserve">. </w:t>
        </w:r>
        <w:r w:rsidR="00EA5BBF" w:rsidRPr="001570EA">
          <w:rPr>
            <w:rFonts w:cs="Arial"/>
            <w:i/>
          </w:rPr>
          <w:t>F</w:t>
        </w:r>
        <w:r w:rsidR="00EA5BBF" w:rsidRPr="001570EA">
          <w:rPr>
            <w:rFonts w:cs="Arial"/>
            <w:i/>
            <w:vertAlign w:val="subscript"/>
          </w:rPr>
          <w:t>RAC</w:t>
        </w:r>
        <w:r w:rsidR="00EA5BBF" w:rsidRPr="001570EA">
          <w:rPr>
            <w:rFonts w:cs="Arial"/>
          </w:rPr>
          <w:t xml:space="preserve"> = (283 ft</w:t>
        </w:r>
        <w:r w:rsidR="00EA5BBF" w:rsidRPr="001570EA">
          <w:rPr>
            <w:rFonts w:cs="Arial"/>
            <w:vertAlign w:val="superscript"/>
          </w:rPr>
          <w:t>2</w:t>
        </w:r>
        <w:r w:rsidR="00EA5BBF" w:rsidRPr="001570EA">
          <w:rPr>
            <w:rFonts w:cs="Arial"/>
          </w:rPr>
          <w:t xml:space="preserve"> × 1.74)/(2,019 ft</w:t>
        </w:r>
        <w:r w:rsidR="00EA5BBF" w:rsidRPr="001570EA">
          <w:rPr>
            <w:rFonts w:cs="Arial"/>
            <w:vertAlign w:val="superscript"/>
          </w:rPr>
          <w:t>2</w:t>
        </w:r>
        <w:r w:rsidR="00EA5BBF" w:rsidRPr="001570EA">
          <w:rPr>
            <w:rFonts w:cs="Arial"/>
          </w:rPr>
          <w:t>) = 0.24</w:t>
        </w:r>
        <w:r w:rsidR="00EA5BBF" w:rsidRPr="001570EA">
          <w:t>.</w:t>
        </w:r>
      </w:ins>
    </w:p>
    <w:p w14:paraId="14EBEFE0" w14:textId="34E266A4" w:rsidR="00EA5BBF" w:rsidRPr="001570EA" w:rsidRDefault="00EA5BBF" w:rsidP="00152CD6">
      <w:pPr>
        <w:pStyle w:val="ListParagraph"/>
        <w:numPr>
          <w:ilvl w:val="0"/>
          <w:numId w:val="73"/>
        </w:numPr>
        <w:ind w:left="360"/>
        <w:rPr>
          <w:ins w:id="32438" w:author="Greg Clendenning" w:date="2024-04-16T16:42:00Z"/>
        </w:rPr>
      </w:pPr>
      <w:ins w:id="32439" w:author="Greg Clendenning" w:date="2024-04-16T16:42:00Z">
        <w:r w:rsidRPr="001570EA">
          <w:t xml:space="preserve">NMR Group for the Pennsylvania Public Utility Commission. (2024, March). 2023 Pennsylvania Statewide Act 129 Residential Baseline Study. Pg 115, table 97, pg, 120, table 103. </w:t>
        </w:r>
        <w:r w:rsidR="00475EB1">
          <w:fldChar w:fldCharType="begin"/>
        </w:r>
        <w:r w:rsidR="00475EB1">
          <w:instrText>HYPERLINK "https://www.puc.pa.gov/media/2883/2023_pa_residential_baseline_study.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Air source heat pump efficiencies calculated using 2023 Pennsylvania Residential Baseline Study data. </w:t>
        </w:r>
        <w:r w:rsidRPr="001570EA">
          <w:rPr>
            <w:color w:val="000000" w:themeColor="text1"/>
          </w:rPr>
          <w:t>Federal minimum efficiencies for GSHP due</w:t>
        </w:r>
      </w:ins>
      <w:r w:rsidRPr="001570EA">
        <w:rPr>
          <w:color w:val="000000" w:themeColor="text1"/>
        </w:rPr>
        <w:t xml:space="preserve"> to small sample size </w:t>
      </w:r>
      <w:ins w:id="32440" w:author="Greg Clendenning" w:date="2024-04-16T16:42:00Z">
        <w:r w:rsidRPr="001570EA">
          <w:rPr>
            <w:color w:val="000000" w:themeColor="text1"/>
          </w:rPr>
          <w:t xml:space="preserve">for GSHP </w:t>
        </w:r>
      </w:ins>
      <w:r w:rsidRPr="001570EA">
        <w:rPr>
          <w:color w:val="000000" w:themeColor="text1"/>
        </w:rPr>
        <w:t xml:space="preserve">in </w:t>
      </w:r>
      <w:del w:id="32441" w:author="Greg Clendenning" w:date="2024-04-16T16:42:00Z">
        <w:r w:rsidR="00FA5174" w:rsidRPr="009A25E9">
          <w:rPr>
            <w:rFonts w:cs="Arial"/>
            <w:color w:val="000000" w:themeColor="text1"/>
          </w:rPr>
          <w:delText>residential</w:delText>
        </w:r>
        <w:r w:rsidR="00FA5174">
          <w:rPr>
            <w:rFonts w:cs="Arial"/>
            <w:color w:val="000000" w:themeColor="text1"/>
          </w:rPr>
          <w:delText xml:space="preserve"> </w:delText>
        </w:r>
      </w:del>
      <w:r w:rsidRPr="001570EA">
        <w:rPr>
          <w:color w:val="000000" w:themeColor="text1"/>
        </w:rPr>
        <w:t>baseline</w:t>
      </w:r>
      <w:del w:id="32442" w:author="Greg Clendenning" w:date="2024-04-16T16:42:00Z">
        <w:r w:rsidR="00FA5174" w:rsidRPr="009A25E9">
          <w:rPr>
            <w:rFonts w:cs="Arial"/>
            <w:color w:val="000000" w:themeColor="text1"/>
          </w:rPr>
          <w:delText>,</w:delText>
        </w:r>
        <w:r w:rsidR="00FA5174">
          <w:rPr>
            <w:rFonts w:cs="Arial"/>
            <w:color w:val="000000" w:themeColor="text1"/>
          </w:rPr>
          <w:delText xml:space="preserve"> </w:delText>
        </w:r>
        <w:r w:rsidR="00FA5174" w:rsidRPr="009A25E9">
          <w:rPr>
            <w:rFonts w:cs="Arial"/>
            <w:color w:val="000000" w:themeColor="text1"/>
          </w:rPr>
          <w:delText>the</w:delText>
        </w:r>
        <w:r w:rsidR="00FA5174">
          <w:rPr>
            <w:rFonts w:cs="Arial"/>
            <w:color w:val="000000" w:themeColor="text1"/>
          </w:rPr>
          <w:delText xml:space="preserve"> </w:delText>
        </w:r>
        <w:r w:rsidR="00FA5174" w:rsidRPr="009A25E9">
          <w:rPr>
            <w:rFonts w:cs="Arial"/>
            <w:color w:val="000000" w:themeColor="text1"/>
          </w:rPr>
          <w:delText>lowest</w:delText>
        </w:r>
      </w:del>
      <w:ins w:id="32443" w:author="Greg Clendenning" w:date="2024-04-16T16:42:00Z">
        <w:r w:rsidRPr="001570EA">
          <w:rPr>
            <w:color w:val="000000" w:themeColor="text1"/>
          </w:rPr>
          <w:t xml:space="preserve"> study</w:t>
        </w:r>
        <w:r w:rsidRPr="001570EA">
          <w:t>.</w:t>
        </w:r>
      </w:ins>
    </w:p>
    <w:p w14:paraId="3A5E19BA" w14:textId="6C88671C" w:rsidR="00EA5BBF" w:rsidRPr="001570EA" w:rsidRDefault="00EA5BBF" w:rsidP="00152CD6">
      <w:pPr>
        <w:pStyle w:val="ListParagraph"/>
        <w:numPr>
          <w:ilvl w:val="0"/>
          <w:numId w:val="73"/>
        </w:numPr>
        <w:ind w:left="360"/>
        <w:jc w:val="left"/>
        <w:rPr>
          <w:rPrChange w:id="32444" w:author="Greg Clendenning" w:date="2024-04-16T16:42:00Z">
            <w:rPr>
              <w:color w:val="000000" w:themeColor="text1"/>
            </w:rPr>
          </w:rPrChange>
        </w:rPr>
      </w:pPr>
      <w:ins w:id="32445" w:author="Greg Clendenning" w:date="2024-04-16T16:42:00Z">
        <w:r w:rsidRPr="001570EA">
          <w:t>Federal minimum</w:t>
        </w:r>
      </w:ins>
      <w:r w:rsidRPr="001570EA">
        <w:rPr>
          <w:rPrChange w:id="32446" w:author="Greg Clendenning" w:date="2024-04-16T16:42:00Z">
            <w:rPr>
              <w:color w:val="000000" w:themeColor="text1"/>
            </w:rPr>
          </w:rPrChange>
        </w:rPr>
        <w:t xml:space="preserve"> efficiency </w:t>
      </w:r>
      <w:del w:id="32447" w:author="Greg Clendenning" w:date="2024-04-16T16:42:00Z">
        <w:r w:rsidR="00FA5174" w:rsidRPr="009A25E9">
          <w:rPr>
            <w:rFonts w:cs="Arial"/>
            <w:color w:val="000000" w:themeColor="text1"/>
          </w:rPr>
          <w:delText>options</w:delText>
        </w:r>
        <w:r w:rsidR="00FA5174">
          <w:rPr>
            <w:rFonts w:cs="Arial"/>
            <w:color w:val="000000" w:themeColor="text1"/>
          </w:rPr>
          <w:delText xml:space="preserve"> </w:delText>
        </w:r>
        <w:r w:rsidR="00FA5174" w:rsidRPr="009A25E9">
          <w:rPr>
            <w:rFonts w:cs="Arial"/>
            <w:color w:val="000000" w:themeColor="text1"/>
          </w:rPr>
          <w:delText>available</w:delText>
        </w:r>
        <w:r w:rsidR="00FA5174">
          <w:rPr>
            <w:rFonts w:cs="Arial"/>
            <w:color w:val="000000" w:themeColor="text1"/>
          </w:rPr>
          <w:delText xml:space="preserve"> </w:delText>
        </w:r>
        <w:r w:rsidR="00FA5174" w:rsidRPr="009A25E9">
          <w:rPr>
            <w:rFonts w:cs="Arial"/>
            <w:color w:val="000000" w:themeColor="text1"/>
          </w:rPr>
          <w:delText>in</w:delText>
        </w:r>
        <w:r w:rsidR="00FA5174">
          <w:rPr>
            <w:rFonts w:cs="Arial"/>
            <w:color w:val="000000" w:themeColor="text1"/>
          </w:rPr>
          <w:delText xml:space="preserve"> </w:delText>
        </w:r>
        <w:r w:rsidR="00FA5174" w:rsidRPr="009A25E9">
          <w:rPr>
            <w:rFonts w:cs="Arial"/>
            <w:color w:val="000000" w:themeColor="text1"/>
          </w:rPr>
          <w:delText>BEopt</w:delText>
        </w:r>
        <w:r w:rsidR="00FA5174">
          <w:rPr>
            <w:rFonts w:cs="Arial"/>
            <w:color w:val="000000" w:themeColor="text1"/>
          </w:rPr>
          <w:delText xml:space="preserve"> </w:delText>
        </w:r>
        <w:r w:rsidR="00FA5174" w:rsidRPr="009A25E9">
          <w:rPr>
            <w:rFonts w:cs="Arial"/>
            <w:color w:val="000000" w:themeColor="text1"/>
          </w:rPr>
          <w:delText>were</w:delText>
        </w:r>
        <w:r w:rsidR="00FA5174">
          <w:rPr>
            <w:rFonts w:cs="Arial"/>
            <w:color w:val="000000" w:themeColor="text1"/>
          </w:rPr>
          <w:delText xml:space="preserve"> </w:delText>
        </w:r>
        <w:r w:rsidR="00FA5174" w:rsidRPr="009A25E9">
          <w:rPr>
            <w:rFonts w:cs="Arial"/>
            <w:color w:val="000000" w:themeColor="text1"/>
          </w:rPr>
          <w:delText>chosen</w:delText>
        </w:r>
        <w:r w:rsidR="00FA5174">
          <w:rPr>
            <w:rFonts w:cs="Arial"/>
            <w:color w:val="000000" w:themeColor="text1"/>
          </w:rPr>
          <w:delText xml:space="preserve"> </w:delText>
        </w:r>
        <w:r w:rsidR="00FA5174" w:rsidRPr="009A25E9">
          <w:rPr>
            <w:rFonts w:cs="Arial"/>
            <w:color w:val="000000" w:themeColor="text1"/>
          </w:rPr>
          <w:delText>as</w:delText>
        </w:r>
        <w:r w:rsidR="00FA5174">
          <w:rPr>
            <w:rFonts w:cs="Arial"/>
            <w:color w:val="000000" w:themeColor="text1"/>
          </w:rPr>
          <w:delText xml:space="preserve"> </w:delText>
        </w:r>
        <w:r w:rsidR="00FA5174" w:rsidRPr="009A25E9">
          <w:rPr>
            <w:rFonts w:cs="Arial"/>
            <w:color w:val="000000" w:themeColor="text1"/>
          </w:rPr>
          <w:delText>defaults</w:delText>
        </w:r>
        <w:r w:rsidR="00FA5174">
          <w:rPr>
            <w:rFonts w:cs="Arial"/>
            <w:color w:val="000000" w:themeColor="text1"/>
          </w:rPr>
          <w:delText xml:space="preserve"> </w:delText>
        </w:r>
        <w:r w:rsidR="00FA5174" w:rsidRPr="009A25E9">
          <w:rPr>
            <w:rFonts w:cs="Arial"/>
            <w:color w:val="000000" w:themeColor="text1"/>
          </w:rPr>
          <w:delText>for</w:delText>
        </w:r>
        <w:r w:rsidR="00FA5174">
          <w:rPr>
            <w:rFonts w:cs="Arial"/>
            <w:color w:val="000000" w:themeColor="text1"/>
          </w:rPr>
          <w:delText xml:space="preserve"> </w:delText>
        </w:r>
        <w:r w:rsidR="00FA5174" w:rsidRPr="009A25E9">
          <w:rPr>
            <w:rFonts w:cs="Arial"/>
            <w:color w:val="000000" w:themeColor="text1"/>
          </w:rPr>
          <w:delText>ground</w:delText>
        </w:r>
        <w:r w:rsidR="00FA5174">
          <w:rPr>
            <w:rFonts w:cs="Arial"/>
            <w:color w:val="000000" w:themeColor="text1"/>
          </w:rPr>
          <w:delText xml:space="preserve"> </w:delText>
        </w:r>
        <w:r w:rsidR="00FA5174" w:rsidRPr="009A25E9">
          <w:rPr>
            <w:rFonts w:cs="Arial"/>
            <w:color w:val="000000" w:themeColor="text1"/>
          </w:rPr>
          <w:delText>source</w:delText>
        </w:r>
        <w:r w:rsidR="00FA5174">
          <w:rPr>
            <w:rFonts w:cs="Arial"/>
            <w:color w:val="000000" w:themeColor="text1"/>
          </w:rPr>
          <w:delText xml:space="preserve"> </w:delText>
        </w:r>
        <w:r w:rsidR="00FA5174" w:rsidRPr="009A25E9">
          <w:rPr>
            <w:rFonts w:cs="Arial"/>
            <w:color w:val="000000" w:themeColor="text1"/>
          </w:rPr>
          <w:delText>heat</w:delText>
        </w:r>
        <w:r w:rsidR="00FA5174">
          <w:rPr>
            <w:rFonts w:cs="Arial"/>
            <w:color w:val="000000" w:themeColor="text1"/>
          </w:rPr>
          <w:delText xml:space="preserve"> </w:delText>
        </w:r>
        <w:r w:rsidR="00FA5174" w:rsidRPr="009A25E9">
          <w:rPr>
            <w:rFonts w:cs="Arial"/>
            <w:color w:val="000000" w:themeColor="text1"/>
          </w:rPr>
          <w:delText>pumps.</w:delText>
        </w:r>
      </w:del>
      <w:ins w:id="32448" w:author="Greg Clendenning" w:date="2024-04-16T16:42:00Z">
        <w:r w:rsidRPr="001570EA">
          <w:t xml:space="preserve">standards, based on ASHRAE 90.1-2019. </w:t>
        </w:r>
        <w:r w:rsidR="00475EB1">
          <w:fldChar w:fldCharType="begin"/>
        </w:r>
        <w:r w:rsidR="00475EB1">
          <w:instrText>HYPERLINK "https://www.energy.gov/femp/articles/minimum-efficiency-requirements-tables-heating-and-cooling-product-categories"</w:instrText>
        </w:r>
        <w:r w:rsidR="00475EB1">
          <w:fldChar w:fldCharType="separate"/>
        </w:r>
        <w:r w:rsidRPr="001570EA">
          <w:rPr>
            <w:rStyle w:val="Hyperlink"/>
          </w:rPr>
          <w:t>Weblink</w:t>
        </w:r>
        <w:r w:rsidR="00475EB1">
          <w:rPr>
            <w:rStyle w:val="Hyperlink"/>
          </w:rPr>
          <w:fldChar w:fldCharType="end"/>
        </w:r>
        <w:r w:rsidRPr="001570EA">
          <w:t>.</w:t>
        </w:r>
      </w:ins>
    </w:p>
    <w:p w14:paraId="47E88C97" w14:textId="77777777" w:rsidR="00FA5174" w:rsidRPr="002B731D" w:rsidRDefault="00FA5174" w:rsidP="00FA5174">
      <w:pPr>
        <w:pStyle w:val="ListParagraph"/>
        <w:numPr>
          <w:ilvl w:val="0"/>
          <w:numId w:val="73"/>
        </w:numPr>
        <w:adjustRightInd/>
        <w:spacing w:after="120"/>
        <w:ind w:left="360"/>
        <w:jc w:val="left"/>
        <w:rPr>
          <w:del w:id="32449" w:author="Greg Clendenning" w:date="2024-04-16T16:42:00Z"/>
          <w:rStyle w:val="Hyperlink"/>
          <w:rFonts w:eastAsia="Arial" w:cs="Arial"/>
          <w:color w:val="auto"/>
          <w:u w:val="none"/>
        </w:rPr>
      </w:pPr>
      <w:del w:id="32450" w:author="Greg Clendenning" w:date="2024-04-16T16:42:00Z">
        <w:r w:rsidRPr="738B4445">
          <w:delText>“Home</w:delText>
        </w:r>
        <w:r>
          <w:delText xml:space="preserve"> </w:delText>
        </w:r>
        <w:r w:rsidRPr="738B4445">
          <w:delText>Energy</w:delText>
        </w:r>
        <w:r>
          <w:delText xml:space="preserve"> </w:delText>
        </w:r>
        <w:r w:rsidRPr="738B4445">
          <w:delText>Services</w:delText>
        </w:r>
        <w:r>
          <w:delText xml:space="preserve"> </w:delText>
        </w:r>
        <w:r w:rsidRPr="738B4445">
          <w:delText>Impact</w:delText>
        </w:r>
        <w:r>
          <w:delText xml:space="preserve"> </w:delText>
        </w:r>
        <w:r w:rsidRPr="738B4445">
          <w:delText>Evaluation”,</w:delText>
        </w:r>
        <w:r>
          <w:delText xml:space="preserve"> </w:delText>
        </w:r>
        <w:r w:rsidRPr="738B4445">
          <w:delText>August</w:delText>
        </w:r>
        <w:r>
          <w:delText xml:space="preserve"> </w:delText>
        </w:r>
        <w:r w:rsidRPr="738B4445">
          <w:delText>2012</w:delText>
        </w:r>
        <w:r w:rsidRPr="738B4445">
          <w:rPr>
            <w:rFonts w:eastAsia="Arial" w:cs="Arial"/>
          </w:rPr>
          <w:delText>.</w:delText>
        </w:r>
        <w:r>
          <w:rPr>
            <w:rFonts w:eastAsia="Arial" w:cs="Arial"/>
          </w:rPr>
          <w:delText xml:space="preserve"> </w:delText>
        </w:r>
        <w:r w:rsidRPr="738B4445">
          <w:delText>Based</w:delText>
        </w:r>
        <w:r>
          <w:delText xml:space="preserve"> </w:delText>
        </w:r>
        <w:r w:rsidRPr="738B4445">
          <w:delText>on</w:delText>
        </w:r>
        <w:r>
          <w:delText xml:space="preserve"> </w:delText>
        </w:r>
        <w:r w:rsidRPr="738B4445">
          <w:delText>comparing</w:delText>
        </w:r>
        <w:r>
          <w:delText xml:space="preserve"> </w:delText>
        </w:r>
        <w:r w:rsidRPr="738B4445">
          <w:delText>algorithm</w:delText>
        </w:r>
        <w:r>
          <w:delText xml:space="preserve"> </w:delText>
        </w:r>
        <w:r w:rsidRPr="738B4445">
          <w:delText>derived</w:delText>
        </w:r>
        <w:r>
          <w:delText xml:space="preserve"> </w:delText>
        </w:r>
        <w:r w:rsidRPr="738B4445">
          <w:delText>savings</w:delText>
        </w:r>
        <w:r>
          <w:delText xml:space="preserve"> </w:delText>
        </w:r>
        <w:r w:rsidRPr="738B4445">
          <w:delText>estimate</w:delText>
        </w:r>
        <w:r>
          <w:delText xml:space="preserve"> </w:delText>
        </w:r>
        <w:r w:rsidRPr="738B4445">
          <w:delText>and</w:delText>
        </w:r>
        <w:r>
          <w:delText xml:space="preserve"> </w:delText>
        </w:r>
        <w:r w:rsidRPr="738B4445">
          <w:delText>evaluated</w:delText>
        </w:r>
        <w:r>
          <w:delText xml:space="preserve"> </w:delText>
        </w:r>
        <w:r w:rsidRPr="738B4445">
          <w:delText>bill</w:delText>
        </w:r>
        <w:r>
          <w:delText xml:space="preserve"> </w:delText>
        </w:r>
        <w:r w:rsidRPr="738B4445">
          <w:delText>analysis</w:delText>
        </w:r>
        <w:r>
          <w:delText xml:space="preserve"> </w:delText>
        </w:r>
        <w:r w:rsidRPr="738B4445">
          <w:delText>estimate.</w:delText>
        </w:r>
        <w:r>
          <w:delText xml:space="preserve"> </w:delText>
        </w:r>
        <w:r w:rsidR="00475EB1">
          <w:fldChar w:fldCharType="begin"/>
        </w:r>
        <w:r w:rsidR="00475EB1">
          <w:delInstrText>HYPERLINK "http://ma-eeac.org/wordpress/wp-content/uploads/Home-Energy-Services-Impact-Evaluation-Report_Part-of-the-Massachusetts-2011-Residential-Retrofit-and-Low-Income-Program-Area-Evaluation.pdf"</w:delInstrText>
        </w:r>
        <w:r w:rsidR="00475EB1">
          <w:fldChar w:fldCharType="separate"/>
        </w:r>
        <w:r w:rsidRPr="738B4445">
          <w:rPr>
            <w:rStyle w:val="Hyperlink"/>
          </w:rPr>
          <w:delText>http://ma-eeac.org/wordpress/wp-content/uploads/Home-Energy-Services-Impact-Evaluation-Report_Part-of-the-Massachusetts-2011-Residential-Retrofit-and-Low-Income-Program-Area-Evaluation.pdf</w:delText>
        </w:r>
        <w:r w:rsidR="00475EB1">
          <w:rPr>
            <w:rStyle w:val="Hyperlink"/>
          </w:rPr>
          <w:fldChar w:fldCharType="end"/>
        </w:r>
      </w:del>
    </w:p>
    <w:p w14:paraId="3F665A97" w14:textId="77777777" w:rsidR="00FA5174" w:rsidRDefault="00FA5174" w:rsidP="00FA5174">
      <w:pPr>
        <w:pStyle w:val="ListParagraph"/>
        <w:numPr>
          <w:ilvl w:val="0"/>
          <w:numId w:val="73"/>
        </w:numPr>
        <w:ind w:left="360"/>
        <w:jc w:val="left"/>
        <w:rPr>
          <w:del w:id="32451" w:author="Greg Clendenning" w:date="2024-04-16T16:42:00Z"/>
        </w:rPr>
      </w:pPr>
      <w:del w:id="32452" w:author="Greg Clendenning" w:date="2024-04-16T16:42:00Z">
        <w:r w:rsidRPr="00097FD1">
          <w:delText>Based</w:delText>
        </w:r>
        <w:r>
          <w:delText xml:space="preserve"> </w:delText>
        </w:r>
        <w:r w:rsidRPr="00097FD1">
          <w:delText>on</w:delText>
        </w:r>
        <w:r>
          <w:delText xml:space="preserve"> </w:delText>
        </w:r>
        <w:r w:rsidRPr="00097FD1">
          <w:delText>the</w:delText>
        </w:r>
        <w:r>
          <w:delText xml:space="preserve"> </w:delText>
        </w:r>
        <w:r w:rsidRPr="00097FD1">
          <w:delText>Phase</w:delText>
        </w:r>
        <w:r>
          <w:delText xml:space="preserve"> </w:delText>
        </w:r>
        <w:r w:rsidRPr="00097FD1">
          <w:delText>III</w:delText>
        </w:r>
        <w:r>
          <w:delText xml:space="preserve"> </w:delText>
        </w:r>
        <w:r w:rsidRPr="00097FD1">
          <w:delText>SWE</w:delText>
        </w:r>
        <w:r>
          <w:delText xml:space="preserve"> </w:delText>
        </w:r>
        <w:r w:rsidRPr="00097FD1">
          <w:delText>team’s</w:delText>
        </w:r>
        <w:r>
          <w:delText xml:space="preserve"> </w:delText>
        </w:r>
        <w:r w:rsidRPr="00097FD1">
          <w:delText>analysis</w:delText>
        </w:r>
        <w:r>
          <w:delText xml:space="preserve"> </w:delText>
        </w:r>
        <w:r w:rsidRPr="00097FD1">
          <w:delText>of</w:delText>
        </w:r>
        <w:r>
          <w:delText xml:space="preserve"> </w:delText>
        </w:r>
        <w:r w:rsidRPr="00097FD1">
          <w:delText>regional</w:delText>
        </w:r>
        <w:r>
          <w:delText xml:space="preserve"> </w:delText>
        </w:r>
        <w:r w:rsidRPr="00097FD1">
          <w:delText>HVAC</w:delText>
        </w:r>
        <w:r>
          <w:delText xml:space="preserve"> </w:delText>
        </w:r>
        <w:r w:rsidRPr="00097FD1">
          <w:delText>runtime</w:delText>
        </w:r>
        <w:r>
          <w:delText xml:space="preserve"> </w:delText>
        </w:r>
        <w:r w:rsidRPr="00097FD1">
          <w:delText>data</w:delText>
        </w:r>
        <w:r>
          <w:delText xml:space="preserve"> </w:delText>
        </w:r>
        <w:r w:rsidRPr="00097FD1">
          <w:delText>collected</w:delText>
        </w:r>
        <w:r>
          <w:delText xml:space="preserve"> </w:delText>
        </w:r>
        <w:r w:rsidRPr="00097FD1">
          <w:delText>from</w:delText>
        </w:r>
        <w:r>
          <w:delText xml:space="preserve"> </w:delText>
        </w:r>
        <w:r w:rsidRPr="00097FD1">
          <w:delText>ecobee’s</w:delText>
        </w:r>
        <w:r>
          <w:delText xml:space="preserve"> </w:delText>
        </w:r>
        <w:r w:rsidRPr="00097FD1">
          <w:delText>Donate</w:delText>
        </w:r>
        <w:r>
          <w:delText xml:space="preserve"> </w:delText>
        </w:r>
        <w:r w:rsidRPr="00097FD1">
          <w:delText>Your</w:delText>
        </w:r>
        <w:r>
          <w:delText xml:space="preserve"> </w:delText>
        </w:r>
        <w:r w:rsidRPr="00097FD1">
          <w:delText>Data</w:delText>
        </w:r>
        <w:r>
          <w:delText xml:space="preserve"> </w:delText>
        </w:r>
        <w:r w:rsidRPr="00097FD1">
          <w:delText>research</w:delText>
        </w:r>
        <w:r>
          <w:delText xml:space="preserve"> </w:delText>
        </w:r>
        <w:r w:rsidRPr="00097FD1">
          <w:delText>service.</w:delText>
        </w:r>
        <w:r>
          <w:delText xml:space="preserve"> </w:delText>
        </w:r>
        <w:r w:rsidR="00475EB1">
          <w:fldChar w:fldCharType="begin"/>
        </w:r>
        <w:r w:rsidR="00475EB1">
          <w:delInstrText>HYPERLINK "https://www.ecobee.com/donateyourdata/"</w:delInstrText>
        </w:r>
        <w:r w:rsidR="00475EB1">
          <w:fldChar w:fldCharType="separate"/>
        </w:r>
        <w:r w:rsidRPr="00946983">
          <w:rPr>
            <w:rStyle w:val="Hyperlink"/>
          </w:rPr>
          <w:delText>https://www.ecobee.com/donateyourdata/</w:delText>
        </w:r>
        <w:r w:rsidR="00475EB1">
          <w:rPr>
            <w:rStyle w:val="Hyperlink"/>
          </w:rPr>
          <w:fldChar w:fldCharType="end"/>
        </w:r>
      </w:del>
    </w:p>
    <w:p w14:paraId="54AE359C" w14:textId="77777777" w:rsidR="00FA5174" w:rsidRPr="006B6AB8" w:rsidRDefault="00FA5174" w:rsidP="00FA5174">
      <w:pPr>
        <w:pStyle w:val="ListParagraph"/>
        <w:numPr>
          <w:ilvl w:val="0"/>
          <w:numId w:val="73"/>
        </w:numPr>
        <w:overflowPunct/>
        <w:autoSpaceDE/>
        <w:autoSpaceDN/>
        <w:adjustRightInd/>
        <w:ind w:left="360"/>
        <w:textAlignment w:val="auto"/>
        <w:rPr>
          <w:del w:id="32453" w:author="Greg Clendenning" w:date="2024-04-16T16:42:00Z"/>
        </w:rPr>
      </w:pPr>
      <w:del w:id="32454" w:author="Greg Clendenning" w:date="2024-04-16T16:42:00Z">
        <w:r w:rsidRPr="00802F47">
          <w:rPr>
            <w:rFonts w:ascii="ArialMT" w:hAnsi="ArialMT"/>
            <w:color w:val="000000"/>
          </w:rPr>
          <w:delText>VEIC</w:delText>
        </w:r>
        <w:r>
          <w:rPr>
            <w:rFonts w:ascii="ArialMT" w:hAnsi="ArialMT"/>
            <w:color w:val="000000"/>
          </w:rPr>
          <w:delText xml:space="preserve"> </w:delText>
        </w:r>
        <w:r w:rsidRPr="00802F47">
          <w:rPr>
            <w:rFonts w:ascii="ArialMT" w:hAnsi="ArialMT"/>
            <w:color w:val="000000"/>
          </w:rPr>
          <w:delText>estimate.</w:delText>
        </w:r>
        <w:r>
          <w:rPr>
            <w:rFonts w:ascii="ArialMT" w:hAnsi="ArialMT"/>
            <w:color w:val="000000"/>
          </w:rPr>
          <w:delText xml:space="preserve"> </w:delText>
        </w:r>
        <w:r w:rsidRPr="00802F47">
          <w:rPr>
            <w:rFonts w:ascii="ArialMT" w:hAnsi="ArialMT"/>
            <w:color w:val="000000"/>
          </w:rPr>
          <w:delText>Extrapolation</w:delText>
        </w:r>
        <w:r>
          <w:rPr>
            <w:rFonts w:ascii="ArialMT" w:hAnsi="ArialMT"/>
            <w:color w:val="000000"/>
          </w:rPr>
          <w:delText xml:space="preserve"> </w:delText>
        </w:r>
        <w:r w:rsidRPr="00802F47">
          <w:rPr>
            <w:rFonts w:ascii="ArialMT" w:hAnsi="ArialMT"/>
            <w:color w:val="000000"/>
          </w:rPr>
          <w:delText>of</w:delText>
        </w:r>
        <w:r>
          <w:rPr>
            <w:rFonts w:ascii="ArialMT" w:hAnsi="ArialMT"/>
            <w:color w:val="000000"/>
          </w:rPr>
          <w:delText xml:space="preserve"> </w:delText>
        </w:r>
        <w:r w:rsidRPr="00802F47">
          <w:rPr>
            <w:rFonts w:ascii="ArialMT" w:hAnsi="ArialMT"/>
            <w:color w:val="000000"/>
          </w:rPr>
          <w:delText>manufacturer</w:delText>
        </w:r>
        <w:r>
          <w:rPr>
            <w:rFonts w:ascii="ArialMT" w:hAnsi="ArialMT"/>
            <w:color w:val="000000"/>
          </w:rPr>
          <w:delText xml:space="preserve"> </w:delText>
        </w:r>
        <w:r w:rsidRPr="00802F47">
          <w:rPr>
            <w:rFonts w:ascii="ArialMT" w:hAnsi="ArialMT"/>
            <w:color w:val="000000"/>
          </w:rPr>
          <w:delText>data</w:delText>
        </w:r>
        <w:r>
          <w:rPr>
            <w:rFonts w:ascii="ArialMT" w:hAnsi="ArialMT"/>
            <w:color w:val="000000"/>
          </w:rPr>
          <w:delText>.</w:delText>
        </w:r>
      </w:del>
    </w:p>
    <w:p w14:paraId="470DB4A2" w14:textId="46086864" w:rsidR="00EA5BBF" w:rsidRPr="001570EA" w:rsidRDefault="00EA5BBF" w:rsidP="00152CD6">
      <w:pPr>
        <w:pStyle w:val="ListParagraph"/>
        <w:numPr>
          <w:ilvl w:val="0"/>
          <w:numId w:val="73"/>
        </w:numPr>
        <w:overflowPunct/>
        <w:autoSpaceDE/>
        <w:autoSpaceDN/>
        <w:adjustRightInd/>
        <w:ind w:left="360"/>
        <w:textAlignment w:val="auto"/>
      </w:pPr>
      <w:r w:rsidRPr="001570EA">
        <w:rPr>
          <w:rFonts w:ascii="ArialMT" w:hAnsi="ArialMT"/>
          <w:color w:val="000000"/>
        </w:rPr>
        <w:t>McQuay</w:t>
      </w:r>
      <w:ins w:id="32455" w:author="Greg Clendenning" w:date="2024-04-16T16:42:00Z">
        <w:r w:rsidRPr="001570EA">
          <w:rPr>
            <w:rFonts w:ascii="ArialMT" w:hAnsi="ArialMT"/>
            <w:color w:val="000000"/>
          </w:rPr>
          <w:t>. (2002).</w:t>
        </w:r>
      </w:ins>
      <w:r w:rsidRPr="001570EA">
        <w:rPr>
          <w:rFonts w:ascii="ArialMT" w:hAnsi="ArialMT"/>
          <w:color w:val="000000"/>
        </w:rPr>
        <w:t xml:space="preserve"> Application Guide 31-008, Geothermal Heat Pump Design Manual</w:t>
      </w:r>
      <w:del w:id="32456" w:author="Greg Clendenning" w:date="2024-04-16T16:42:00Z">
        <w:r w:rsidR="00FA5174" w:rsidRPr="006B6AB8">
          <w:rPr>
            <w:rFonts w:ascii="ArialMT" w:hAnsi="ArialMT"/>
            <w:color w:val="000000"/>
          </w:rPr>
          <w:delText>,</w:delText>
        </w:r>
        <w:r w:rsidR="00FA5174">
          <w:rPr>
            <w:rFonts w:ascii="ArialMT" w:hAnsi="ArialMT"/>
            <w:color w:val="000000"/>
          </w:rPr>
          <w:delText xml:space="preserve"> </w:delText>
        </w:r>
        <w:r w:rsidR="00FA5174" w:rsidRPr="006B6AB8">
          <w:rPr>
            <w:rFonts w:ascii="ArialMT" w:hAnsi="ArialMT"/>
            <w:color w:val="000000"/>
          </w:rPr>
          <w:delText>2002</w:delText>
        </w:r>
      </w:del>
      <w:r w:rsidRPr="001570EA">
        <w:rPr>
          <w:rFonts w:ascii="ArialMT" w:hAnsi="ArialMT"/>
          <w:color w:val="000000"/>
        </w:rPr>
        <w:t>. Engineering Estimate - See System Performance of Ground Source Heat Pumps</w:t>
      </w:r>
    </w:p>
    <w:p w14:paraId="4B99A164" w14:textId="77777777" w:rsidR="00FA5174" w:rsidRPr="00227DC5" w:rsidRDefault="00FA5174" w:rsidP="00FA5174">
      <w:pPr>
        <w:pStyle w:val="ListParagraph"/>
        <w:numPr>
          <w:ilvl w:val="0"/>
          <w:numId w:val="73"/>
        </w:numPr>
        <w:ind w:left="360"/>
        <w:rPr>
          <w:del w:id="32457" w:author="Greg Clendenning" w:date="2024-04-16T16:42:00Z"/>
          <w:rStyle w:val="Hyperlink"/>
          <w:rFonts w:cs="Arial"/>
          <w:color w:val="auto"/>
          <w:u w:val="none"/>
        </w:rPr>
      </w:pPr>
      <w:del w:id="32458" w:author="Greg Clendenning" w:date="2024-04-16T16:42:00Z">
        <w:r w:rsidRPr="00697E11">
          <w:delText xml:space="preserve">PA SWE Team Calculations with data from the </w:delText>
        </w:r>
        <w:r w:rsidRPr="00697E11">
          <w:rPr>
            <w:rFonts w:cs="Arial"/>
          </w:rPr>
          <w:delText xml:space="preserve">National Solar Radiation Database. 1991–2005 Update: Typical Meteorological Year 3. NREL. </w:delText>
        </w:r>
        <w:r w:rsidR="00475EB1">
          <w:fldChar w:fldCharType="begin"/>
        </w:r>
        <w:r w:rsidR="00475EB1">
          <w:delInstrText>HYPERLINK "http://rredc.nrel.gov/solar/old_data/nsrdb/1991-2005/tmy3/by_state_and_city.html"</w:delInstrText>
        </w:r>
        <w:r w:rsidR="00475EB1">
          <w:fldChar w:fldCharType="separate"/>
        </w:r>
        <w:r w:rsidRPr="00697E11">
          <w:rPr>
            <w:rStyle w:val="Hyperlink"/>
            <w:rFonts w:cs="Arial"/>
          </w:rPr>
          <w:delText>http://rredc.nrel.gov/solar/old_data/nsrdb/1991-2005/tmy3/by_state_and_city.html</w:delText>
        </w:r>
        <w:r w:rsidR="00475EB1">
          <w:rPr>
            <w:rStyle w:val="Hyperlink"/>
            <w:rFonts w:cs="Arial"/>
          </w:rPr>
          <w:fldChar w:fldCharType="end"/>
        </w:r>
      </w:del>
    </w:p>
    <w:p w14:paraId="5FD143BB" w14:textId="77777777" w:rsidR="00FA5174" w:rsidRDefault="00FA5174" w:rsidP="00FA5174">
      <w:pPr>
        <w:pStyle w:val="ListParagraph"/>
        <w:numPr>
          <w:ilvl w:val="0"/>
          <w:numId w:val="73"/>
        </w:numPr>
        <w:ind w:left="360"/>
        <w:rPr>
          <w:del w:id="32459" w:author="Greg Clendenning" w:date="2024-04-16T16:42:00Z"/>
        </w:rPr>
      </w:pPr>
      <w:del w:id="32460" w:author="Greg Clendenning" w:date="2024-04-16T16:42:00Z">
        <w:r w:rsidRPr="00375C4D">
          <w:rPr>
            <w:color w:val="000000" w:themeColor="text1"/>
          </w:rPr>
          <w:delText xml:space="preserve">From </w:delText>
        </w:r>
        <w:r w:rsidRPr="00227DC5">
          <w:delText>PECO</w:delText>
        </w:r>
        <w:r w:rsidRPr="00375C4D">
          <w:rPr>
            <w:color w:val="000000" w:themeColor="text1"/>
          </w:rPr>
          <w:delText xml:space="preserve"> </w:delText>
        </w:r>
        <w:r w:rsidRPr="00227DC5">
          <w:delText>baseline</w:delText>
        </w:r>
        <w:r w:rsidRPr="00375C4D">
          <w:rPr>
            <w:color w:val="000000" w:themeColor="text1"/>
          </w:rPr>
          <w:delText xml:space="preserve"> study, average home size = 2,323 ft</w:delText>
        </w:r>
        <w:r w:rsidRPr="00375C4D">
          <w:rPr>
            <w:color w:val="000000" w:themeColor="text1"/>
            <w:vertAlign w:val="superscript"/>
          </w:rPr>
          <w:delText>2</w:delText>
        </w:r>
        <w:r w:rsidRPr="00375C4D">
          <w:rPr>
            <w:color w:val="000000" w:themeColor="text1"/>
          </w:rPr>
          <w:delText xml:space="preserve">, average number of room AC units per home = 2.1. </w:delText>
        </w:r>
        <w:r w:rsidRPr="00375C4D">
          <w:delText>Average Room AC capacity = 10,000 BTU/hr per ENERGY STAR Room AC Calculator, which serves 425 ft</w:delText>
        </w:r>
        <w:r w:rsidRPr="00375C4D">
          <w:rPr>
            <w:vertAlign w:val="superscript"/>
          </w:rPr>
          <w:delText>2</w:delText>
        </w:r>
        <w:r w:rsidRPr="00375C4D">
          <w:delText xml:space="preserve"> (average between 400 and 450 ft</w:delText>
        </w:r>
        <w:r w:rsidRPr="00375C4D">
          <w:rPr>
            <w:vertAlign w:val="superscript"/>
          </w:rPr>
          <w:delText>2</w:delText>
        </w:r>
        <w:r w:rsidRPr="00375C4D">
          <w:delText xml:space="preserve"> for 10,000 BTU/hr unit per ENERGY STAR Room AC sizing chart). </w:delText>
        </w:r>
        <w:r w:rsidRPr="00375C4D">
          <w:rPr>
            <w:rFonts w:ascii="Cambria Math" w:hAnsi="Cambria Math"/>
            <w:i/>
          </w:rPr>
          <w:delText>F</w:delText>
        </w:r>
        <w:r w:rsidRPr="00375C4D">
          <w:rPr>
            <w:rFonts w:ascii="Cambria Math" w:hAnsi="Cambria Math"/>
            <w:i/>
            <w:vertAlign w:val="subscript"/>
          </w:rPr>
          <w:delText>RAC</w:delText>
        </w:r>
        <w:r w:rsidRPr="00375C4D">
          <w:rPr>
            <w:rFonts w:ascii="Cambria Math" w:hAnsi="Cambria Math"/>
          </w:rPr>
          <w:delText xml:space="preserve"> = (425 ft</w:delText>
        </w:r>
        <w:r w:rsidRPr="00375C4D">
          <w:rPr>
            <w:rFonts w:ascii="Cambria Math" w:hAnsi="Cambria Math"/>
            <w:vertAlign w:val="superscript"/>
          </w:rPr>
          <w:delText>2</w:delText>
        </w:r>
        <w:r w:rsidRPr="00375C4D">
          <w:rPr>
            <w:rFonts w:ascii="Cambria Math" w:hAnsi="Cambria Math"/>
          </w:rPr>
          <w:delText xml:space="preserve"> × 2.1)/(2,323 ft</w:delText>
        </w:r>
        <w:r w:rsidRPr="00375C4D">
          <w:rPr>
            <w:rFonts w:ascii="Cambria Math" w:hAnsi="Cambria Math"/>
            <w:vertAlign w:val="superscript"/>
          </w:rPr>
          <w:delText>2</w:delText>
        </w:r>
        <w:r w:rsidRPr="00375C4D">
          <w:rPr>
            <w:rFonts w:ascii="Cambria Math" w:hAnsi="Cambria Math"/>
          </w:rPr>
          <w:delText>) = 0.38</w:delText>
        </w:r>
        <w:r w:rsidRPr="00375C4D">
          <w:delText>.</w:delText>
        </w:r>
      </w:del>
    </w:p>
    <w:p w14:paraId="73D7904D" w14:textId="6EA27BFA" w:rsidR="00EA5BBF" w:rsidRPr="001570EA" w:rsidRDefault="00EA5BBF" w:rsidP="00152CD6">
      <w:pPr>
        <w:pStyle w:val="ListParagraph"/>
        <w:numPr>
          <w:ilvl w:val="0"/>
          <w:numId w:val="73"/>
        </w:numPr>
        <w:ind w:left="360"/>
        <w:jc w:val="left"/>
        <w:rPr>
          <w:ins w:id="32461" w:author="Greg Clendenning" w:date="2024-04-16T16:42:00Z"/>
        </w:rPr>
      </w:pPr>
      <w:ins w:id="32462"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2FC7D7EE" w14:textId="77777777" w:rsidR="00EA5BBF" w:rsidRPr="001570EA" w:rsidRDefault="00EA5BBF" w:rsidP="00152CD6">
      <w:pPr>
        <w:pStyle w:val="ListParagraph"/>
        <w:numPr>
          <w:ilvl w:val="0"/>
          <w:numId w:val="73"/>
        </w:numPr>
        <w:ind w:left="360"/>
        <w:jc w:val="left"/>
        <w:rPr>
          <w:ins w:id="32463" w:author="Greg Clendenning" w:date="2024-04-16T16:42:00Z"/>
        </w:rPr>
      </w:pPr>
      <w:ins w:id="32464" w:author="Greg Clendenning" w:date="2024-04-16T16:42:00Z">
        <w:r w:rsidRPr="001570EA">
          <w:t>Default new construction below grade R-values are the sum of the uninsulated wall assembly in the retrofit case and the code minimum continuous insulation R-value.</w:t>
        </w:r>
      </w:ins>
    </w:p>
    <w:p w14:paraId="20B385FA" w14:textId="11DBC104" w:rsidR="00EA5BBF" w:rsidRPr="001570EA" w:rsidRDefault="00EA5BBF" w:rsidP="00152CD6">
      <w:pPr>
        <w:pStyle w:val="ListParagraph"/>
        <w:numPr>
          <w:ilvl w:val="0"/>
          <w:numId w:val="73"/>
        </w:numPr>
        <w:ind w:left="360"/>
        <w:rPr>
          <w:ins w:id="32465" w:author="Greg Clendenning" w:date="2024-04-16T16:42:00Z"/>
          <w:rFonts w:cs="Arial"/>
        </w:rPr>
      </w:pPr>
      <w:ins w:id="32466" w:author="Greg Clendenning" w:date="2024-04-16T16:42:00Z">
        <w:r w:rsidRPr="001570EA">
          <w:rPr>
            <w:color w:val="000000" w:themeColor="text1"/>
          </w:rPr>
          <w:t xml:space="preserve">NMR Group for the Pennsylvania Public Utility Commission. (2024, March). 2023 Pennsylvania Statewide Act 129 Residential Baseline Study. Section 6.5.3: Foundation Wall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The R-8.9 value is the sum of the wall materials (R-1.47) and average added insulation presented in the residential baseline study (R-7.4).</w:t>
        </w:r>
      </w:ins>
    </w:p>
    <w:p w14:paraId="22278A5C" w14:textId="2AD5FB51" w:rsidR="00EA5BBF" w:rsidRPr="001570EA" w:rsidRDefault="00EA5BBF" w:rsidP="00152CD6">
      <w:pPr>
        <w:pStyle w:val="ListParagraph"/>
        <w:numPr>
          <w:ilvl w:val="0"/>
          <w:numId w:val="73"/>
        </w:numPr>
        <w:ind w:left="360"/>
        <w:rPr>
          <w:ins w:id="32467" w:author="Greg Clendenning" w:date="2024-04-16T16:42:00Z"/>
        </w:rPr>
      </w:pPr>
      <w:ins w:id="32468" w:author="Greg Clendenning" w:date="2024-04-16T16:42:00Z">
        <w:r w:rsidRPr="001570EA">
          <w:rPr>
            <w:color w:val="000000" w:themeColor="text1"/>
          </w:rPr>
          <w:t xml:space="preserve">NMR Group for the Pennsylvania Public Utility Commission. (2024, March). 2023 Pennsylvania Statewide Act 129 Residential Baseline Study. Section 6.5.3: Foundation Wall R-value. </w:t>
        </w:r>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r w:rsidRPr="001570EA">
          <w:rPr>
            <w:color w:val="000000" w:themeColor="text1"/>
          </w:rPr>
          <w:t>. In retrofit cases where it is unknown whether there is existing insulation present on the basement wall, add R-7.4 to the below-grade uninsulated retrofit R-value.</w:t>
        </w:r>
      </w:ins>
    </w:p>
    <w:p w14:paraId="61F3AA49" w14:textId="77777777" w:rsidR="00EA5BBF" w:rsidRPr="001570EA" w:rsidRDefault="00EA5BBF" w:rsidP="00EA5BBF"/>
    <w:p w14:paraId="5BD89B91" w14:textId="77777777" w:rsidR="00EA5BBF" w:rsidRPr="001570EA" w:rsidRDefault="00EA5BBF" w:rsidP="00EA5BBF">
      <w:pPr>
        <w:sectPr w:rsidR="00EA5BBF" w:rsidRPr="001570EA" w:rsidSect="00EB0EA0">
          <w:pgSz w:w="12240" w:h="15840"/>
          <w:pgMar w:top="1440" w:right="1800" w:bottom="1440" w:left="1800" w:header="720" w:footer="501" w:gutter="0"/>
          <w:cols w:space="720"/>
        </w:sectPr>
      </w:pPr>
    </w:p>
    <w:p w14:paraId="1FD4FCD8" w14:textId="32B6E136" w:rsidR="00EA5BBF" w:rsidRPr="001570EA" w:rsidRDefault="00EA5BBF" w:rsidP="00C64DB8">
      <w:pPr>
        <w:pStyle w:val="Heading3"/>
      </w:pPr>
      <w:bookmarkStart w:id="32469" w:name="_Toc48143060"/>
      <w:bookmarkStart w:id="32470" w:name="_Ref154048490"/>
      <w:r w:rsidRPr="001570EA">
        <w:t>ENERGY STAR Windows</w:t>
      </w:r>
      <w:bookmarkEnd w:id="30408"/>
      <w:bookmarkEnd w:id="30409"/>
      <w:bookmarkEnd w:id="30410"/>
      <w:bookmarkEnd w:id="32469"/>
      <w:bookmarkEnd w:id="32470"/>
      <w:del w:id="32471" w:author="Greg Clendenning" w:date="2024-04-16T16:42:00Z">
        <w:r w:rsidR="00FA5174">
          <w:delText xml:space="preserve"> </w:delText>
        </w:r>
      </w:del>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EA5BBF" w:rsidRPr="001570EA" w14:paraId="57A2B1B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F4A4EA" w14:textId="77777777" w:rsidR="00EA5BBF" w:rsidRPr="001570EA" w:rsidRDefault="00EA5BBF">
            <w:pPr>
              <w:pStyle w:val="TableCell"/>
              <w:spacing w:before="60" w:after="60"/>
              <w:rPr>
                <w:b/>
                <w:bCs/>
                <w:color w:val="000000"/>
              </w:rPr>
            </w:pPr>
            <w:r w:rsidRPr="001570EA">
              <w:rPr>
                <w:b/>
                <w:bCs/>
                <w:color w:val="000000"/>
              </w:rPr>
              <w:t>Target 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67728E" w14:textId="2CEA90A3" w:rsidR="00EA5BBF" w:rsidRPr="001570EA" w:rsidRDefault="00EA5BBF">
            <w:pPr>
              <w:pStyle w:val="TableCell"/>
              <w:spacing w:before="60" w:after="60"/>
              <w:jc w:val="center"/>
              <w:rPr>
                <w:color w:val="000000"/>
              </w:rPr>
            </w:pPr>
            <w:r w:rsidRPr="001570EA">
              <w:rPr>
                <w:color w:val="000000"/>
              </w:rPr>
              <w:t>Residential</w:t>
            </w:r>
            <w:del w:id="32472" w:author="Greg Clendenning" w:date="2024-04-16T16:42:00Z">
              <w:r w:rsidR="00FA5174">
                <w:rPr>
                  <w:color w:val="000000"/>
                </w:rPr>
                <w:delText xml:space="preserve"> </w:delText>
              </w:r>
              <w:r w:rsidR="00FA5174" w:rsidRPr="001D6512">
                <w:rPr>
                  <w:color w:val="000000"/>
                </w:rPr>
                <w:delText>Establishments</w:delText>
              </w:r>
            </w:del>
          </w:p>
        </w:tc>
      </w:tr>
      <w:tr w:rsidR="00EA5BBF" w:rsidRPr="001570EA" w14:paraId="01FF0821"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7888456" w14:textId="77777777" w:rsidR="00EA5BBF" w:rsidRPr="001570EA" w:rsidRDefault="00EA5BBF">
            <w:pPr>
              <w:pStyle w:val="TableCell"/>
              <w:spacing w:before="60" w:after="60"/>
              <w:rPr>
                <w:b/>
                <w:bCs/>
                <w:color w:val="000000"/>
              </w:rPr>
            </w:pPr>
            <w:r w:rsidRPr="001570EA">
              <w:rPr>
                <w:b/>
                <w:bCs/>
                <w:color w:val="000000"/>
              </w:rPr>
              <w:t>Measure 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B499C53" w14:textId="77777777" w:rsidR="00EA5BBF" w:rsidRPr="001570EA" w:rsidRDefault="00EA5BBF">
            <w:pPr>
              <w:pStyle w:val="TableCell"/>
              <w:spacing w:before="60" w:after="60"/>
              <w:jc w:val="center"/>
              <w:rPr>
                <w:color w:val="000000"/>
              </w:rPr>
            </w:pPr>
            <w:r w:rsidRPr="001570EA">
              <w:rPr>
                <w:color w:val="000000"/>
              </w:rPr>
              <w:t>Window Area</w:t>
            </w:r>
          </w:p>
        </w:tc>
      </w:tr>
      <w:tr w:rsidR="00EA5BBF" w:rsidRPr="001570EA" w14:paraId="451ACB86"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E783BA" w14:textId="77777777" w:rsidR="00EA5BBF" w:rsidRPr="001570EA" w:rsidRDefault="00EA5BBF">
            <w:pPr>
              <w:pStyle w:val="TableCell"/>
              <w:spacing w:before="60" w:after="60"/>
              <w:rPr>
                <w:b/>
                <w:bCs/>
                <w:color w:val="000000"/>
              </w:rPr>
            </w:pPr>
            <w:r w:rsidRPr="001570EA">
              <w:rPr>
                <w:b/>
                <w:bCs/>
                <w:color w:val="000000"/>
              </w:rPr>
              <w:t>Measure 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B530B7" w14:textId="77777777" w:rsidR="00EA5BBF" w:rsidRPr="001570EA" w:rsidRDefault="00EA5BBF">
            <w:pPr>
              <w:pStyle w:val="TableCell"/>
              <w:spacing w:before="60" w:after="60"/>
              <w:jc w:val="center"/>
              <w:rPr>
                <w:color w:val="000000"/>
                <w:vertAlign w:val="superscript"/>
              </w:rPr>
            </w:pPr>
            <w:r w:rsidRPr="001570EA">
              <w:rPr>
                <w:color w:val="000000"/>
              </w:rPr>
              <w:t>(15 max, but 20 for TRC) years</w:t>
            </w:r>
            <w:r w:rsidRPr="001570EA">
              <w:rPr>
                <w:color w:val="000000"/>
                <w:vertAlign w:val="superscript"/>
              </w:rPr>
              <w:t>Source 1</w:t>
            </w:r>
          </w:p>
        </w:tc>
      </w:tr>
      <w:tr w:rsidR="00EA5BBF" w:rsidRPr="001570EA" w14:paraId="51158495" w14:textId="77777777">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FEB4DD" w14:textId="77777777" w:rsidR="00EA5BBF" w:rsidRPr="001570EA" w:rsidRDefault="00EA5BBF">
            <w:pPr>
              <w:pStyle w:val="TableCell"/>
              <w:spacing w:before="60" w:after="60"/>
              <w:rPr>
                <w:b/>
                <w:bCs/>
                <w:color w:val="000000"/>
              </w:rPr>
            </w:pPr>
            <w:r w:rsidRPr="001570EA">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96D4C50" w14:textId="77777777" w:rsidR="00EA5BBF" w:rsidRPr="001570EA" w:rsidRDefault="00EA5BBF">
            <w:pPr>
              <w:pStyle w:val="TableCell"/>
              <w:spacing w:before="60" w:after="60"/>
              <w:jc w:val="center"/>
              <w:rPr>
                <w:color w:val="000000"/>
              </w:rPr>
            </w:pPr>
            <w:r w:rsidRPr="001570EA">
              <w:rPr>
                <w:color w:val="000000"/>
              </w:rPr>
              <w:t>Retrofit</w:t>
            </w:r>
          </w:p>
        </w:tc>
      </w:tr>
    </w:tbl>
    <w:p w14:paraId="418C3B12" w14:textId="77777777" w:rsidR="00EA5BBF" w:rsidRPr="001570EA" w:rsidRDefault="00EA5BBF" w:rsidP="00EA5BBF">
      <w:pPr>
        <w:pStyle w:val="SubStyle"/>
      </w:pPr>
    </w:p>
    <w:p w14:paraId="3BC2ED71" w14:textId="77777777" w:rsidR="00EA5BBF" w:rsidRPr="001570EA" w:rsidRDefault="00EA5BBF" w:rsidP="00EA5BBF">
      <w:pPr>
        <w:pStyle w:val="SubStyle"/>
      </w:pPr>
      <w:r w:rsidRPr="001570EA">
        <w:t>Eligibility</w:t>
      </w:r>
    </w:p>
    <w:p w14:paraId="401BE1F7" w14:textId="77777777" w:rsidR="00EA5BBF" w:rsidRPr="001570EA" w:rsidRDefault="00EA5BBF" w:rsidP="00EA5BBF">
      <w:r w:rsidRPr="001570EA">
        <w:t xml:space="preserve">This protocol documents the energy savings for replacing existing windows in a residence with ENERGY STAR </w:t>
      </w:r>
      <w:ins w:id="32473" w:author="Greg Clendenning" w:date="2024-04-16T16:42:00Z">
        <w:r w:rsidRPr="001570EA">
          <w:t xml:space="preserve">version 7 </w:t>
        </w:r>
      </w:ins>
      <w:r w:rsidRPr="001570EA">
        <w:t>certified windows.</w:t>
      </w:r>
      <w:ins w:id="32474" w:author="Greg Clendenning" w:date="2024-04-16T16:42:00Z">
        <w:r w:rsidRPr="001570EA">
          <w:rPr>
            <w:vertAlign w:val="superscript"/>
          </w:rPr>
          <w:t>Source 2</w:t>
        </w:r>
      </w:ins>
    </w:p>
    <w:p w14:paraId="08B89960" w14:textId="77777777" w:rsidR="00EA5BBF" w:rsidRPr="001570EA" w:rsidRDefault="00EA5BBF" w:rsidP="00EA5BBF">
      <w:pPr>
        <w:pStyle w:val="SubStyle"/>
      </w:pPr>
    </w:p>
    <w:p w14:paraId="2CE0A6C8" w14:textId="77777777" w:rsidR="00EA5BBF" w:rsidRPr="001570EA" w:rsidRDefault="00EA5BBF" w:rsidP="00EA5BBF">
      <w:pPr>
        <w:pStyle w:val="SubStyle"/>
      </w:pPr>
      <w:r w:rsidRPr="001570EA">
        <w:t>Algorithms</w:t>
      </w:r>
    </w:p>
    <w:p w14:paraId="416B1542" w14:textId="6128BF8C" w:rsidR="00EA5BBF" w:rsidRPr="001570EA" w:rsidRDefault="00EA5BBF" w:rsidP="00EA5BBF">
      <w:pPr>
        <w:pStyle w:val="Equation"/>
        <w:tabs>
          <w:tab w:val="clear" w:pos="720"/>
        </w:tabs>
        <w:spacing w:after="120"/>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cs="Arial"/>
          <w:szCs w:val="20"/>
        </w:rPr>
        <w:t xml:space="preserve"> </w:t>
      </w:r>
      <w:r w:rsidRPr="001570EA">
        <w:rPr>
          <w:rFonts w:cs="Arial"/>
          <w:szCs w:val="20"/>
        </w:rPr>
        <w:tab/>
      </w:r>
      <m:oMath>
        <m:r>
          <w:rPr>
            <w:rFonts w:ascii="Cambria Math" w:hAnsi="Cambria Math" w:cs="Arial"/>
            <w:szCs w:val="20"/>
          </w:rPr>
          <m:t>=</m:t>
        </m:r>
        <m:sSub>
          <m:sSubPr>
            <m:ctrlPr>
              <w:del w:id="32475" w:author="Greg Clendenning" w:date="2024-04-16T16:42:00Z">
                <w:rPr>
                  <w:rFonts w:ascii="Cambria Math" w:hAnsi="Cambria Math" w:cs="Arial"/>
                  <w:i w:val="0"/>
                  <w:szCs w:val="20"/>
                </w:rPr>
              </w:del>
            </m:ctrlPr>
          </m:sSubPr>
          <m:e>
            <m:r>
              <w:del w:id="32476" w:author="Greg Clendenning" w:date="2024-04-16T16:42:00Z">
                <w:rPr>
                  <w:rFonts w:ascii="Cambria Math" w:hAnsi="Cambria Math" w:cs="Arial"/>
                  <w:szCs w:val="20"/>
                </w:rPr>
                <m:t>DkWh</m:t>
              </w:del>
            </m:r>
          </m:e>
          <m:sub>
            <m:r>
              <w:del w:id="32477" w:author="Greg Clendenning" w:date="2024-04-16T16:42:00Z">
                <w:rPr>
                  <w:rFonts w:ascii="Cambria Math" w:hAnsi="Cambria Math" w:cs="Arial"/>
                  <w:szCs w:val="20"/>
                </w:rPr>
                <m:t>cool</m:t>
              </w:del>
            </m:r>
          </m:sub>
        </m:sSub>
        <m:sSub>
          <m:sSubPr>
            <m:ctrlPr>
              <w:ins w:id="32478" w:author="Greg Clendenning" w:date="2024-04-16T16:42:00Z">
                <w:rPr>
                  <w:rFonts w:ascii="Cambria Math" w:hAnsi="Cambria Math" w:cs="Arial"/>
                  <w:i w:val="0"/>
                  <w:szCs w:val="20"/>
                </w:rPr>
              </w:ins>
            </m:ctrlPr>
          </m:sSubPr>
          <m:e>
            <m:r>
              <w:ins w:id="32479" w:author="Greg Clendenning" w:date="2024-04-16T16:42:00Z">
                <w:rPr>
                  <w:rFonts w:ascii="Cambria Math" w:hAnsi="Cambria Math" w:cs="Arial"/>
                  <w:szCs w:val="20"/>
                </w:rPr>
                <m:t>∆kWh</m:t>
              </w:ins>
            </m:r>
          </m:e>
          <m:sub>
            <m:r>
              <w:ins w:id="32480" w:author="Greg Clendenning" w:date="2024-04-16T16:42:00Z">
                <w:rPr>
                  <w:rFonts w:ascii="Cambria Math" w:hAnsi="Cambria Math" w:cs="Arial"/>
                  <w:szCs w:val="20"/>
                </w:rPr>
                <m:t>cool</m:t>
              </w:ins>
            </m:r>
          </m:sub>
        </m:sSub>
        <m:r>
          <w:rPr>
            <w:rFonts w:ascii="Cambria Math" w:hAnsi="Cambria Math" w:cs="Arial"/>
            <w:szCs w:val="20"/>
          </w:rPr>
          <m:t>+</m:t>
        </m:r>
        <m:sSub>
          <m:sSubPr>
            <m:ctrlPr>
              <w:del w:id="32481" w:author="Greg Clendenning" w:date="2024-04-16T16:42:00Z">
                <w:rPr>
                  <w:rFonts w:ascii="Cambria Math" w:hAnsi="Cambria Math" w:cs="Arial"/>
                  <w:i w:val="0"/>
                  <w:szCs w:val="20"/>
                </w:rPr>
              </w:del>
            </m:ctrlPr>
          </m:sSubPr>
          <m:e>
            <m:r>
              <w:del w:id="32482" w:author="Greg Clendenning" w:date="2024-04-16T16:42:00Z">
                <w:rPr>
                  <w:rFonts w:ascii="Cambria Math" w:hAnsi="Cambria Math" w:cs="Arial"/>
                  <w:szCs w:val="20"/>
                </w:rPr>
                <m:t>DkWh</m:t>
              </w:del>
            </m:r>
          </m:e>
          <m:sub>
            <m:r>
              <w:del w:id="32483" w:author="Greg Clendenning" w:date="2024-04-16T16:42:00Z">
                <w:rPr>
                  <w:rFonts w:ascii="Cambria Math" w:hAnsi="Cambria Math" w:cs="Arial"/>
                  <w:szCs w:val="20"/>
                </w:rPr>
                <m:t>heat</m:t>
              </w:del>
            </m:r>
          </m:sub>
        </m:sSub>
        <m:sSub>
          <m:sSubPr>
            <m:ctrlPr>
              <w:ins w:id="32484" w:author="Greg Clendenning" w:date="2024-04-16T16:42:00Z">
                <w:rPr>
                  <w:rFonts w:ascii="Cambria Math" w:hAnsi="Cambria Math" w:cs="Arial"/>
                  <w:i w:val="0"/>
                  <w:szCs w:val="20"/>
                </w:rPr>
              </w:ins>
            </m:ctrlPr>
          </m:sSubPr>
          <m:e>
            <m:r>
              <w:ins w:id="32485" w:author="Greg Clendenning" w:date="2024-04-16T16:42:00Z">
                <w:rPr>
                  <w:rFonts w:ascii="Cambria Math" w:hAnsi="Cambria Math" w:cs="Arial"/>
                  <w:szCs w:val="20"/>
                </w:rPr>
                <m:t>∆kWh</m:t>
              </w:ins>
            </m:r>
          </m:e>
          <m:sub>
            <m:r>
              <w:ins w:id="32486" w:author="Greg Clendenning" w:date="2024-04-16T16:42:00Z">
                <w:rPr>
                  <w:rFonts w:ascii="Cambria Math" w:hAnsi="Cambria Math" w:cs="Arial"/>
                  <w:szCs w:val="20"/>
                </w:rPr>
                <m:t>heat</m:t>
              </w:ins>
            </m:r>
          </m:sub>
        </m:sSub>
      </m:oMath>
    </w:p>
    <w:p w14:paraId="441B4D35" w14:textId="77777777" w:rsidR="00EA5BBF" w:rsidRPr="001570EA" w:rsidRDefault="00EA5BBF">
      <w:pPr>
        <w:pStyle w:val="Equation"/>
        <w:tabs>
          <w:tab w:val="clear" w:pos="720"/>
        </w:tabs>
        <w:rPr>
          <w:rPrChange w:id="32487" w:author="Greg Clendenning" w:date="2024-04-16T16:42:00Z">
            <w:rPr>
              <w:rFonts w:ascii="Cambria Math" w:hAnsi="Cambria Math"/>
              <w:i w:val="0"/>
            </w:rPr>
          </w:rPrChange>
        </w:rPr>
        <w:pPrChange w:id="32488" w:author="Greg Clendenning" w:date="2024-04-16T16:42:00Z">
          <w:pPr>
            <w:pStyle w:val="Equation"/>
            <w:tabs>
              <w:tab w:val="clear" w:pos="720"/>
            </w:tabs>
            <w:spacing w:after="120"/>
          </w:pPr>
        </w:pPrChange>
      </w:pPr>
    </w:p>
    <w:p w14:paraId="666DC7FD" w14:textId="7349579D"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cool</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del w:id="32489" w:author="Greg Clendenning" w:date="2024-04-16T16:42:00Z">
                <w:rPr>
                  <w:rFonts w:ascii="Cambria Math" w:hAnsi="Cambria Math" w:cs="Arial"/>
                  <w:i w:val="0"/>
                  <w:szCs w:val="20"/>
                </w:rPr>
              </w:del>
            </m:ctrlPr>
          </m:sSubPr>
          <m:e>
            <m:r>
              <w:del w:id="32490" w:author="Greg Clendenning" w:date="2024-04-16T16:42:00Z">
                <w:rPr>
                  <w:rFonts w:ascii="Cambria Math" w:hAnsi="Cambria Math" w:cs="Arial"/>
                  <w:szCs w:val="20"/>
                </w:rPr>
                <m:t>UES</m:t>
              </w:del>
            </m:r>
          </m:e>
          <m:sub>
            <m:r>
              <w:del w:id="32491" w:author="Greg Clendenning" w:date="2024-04-16T16:42:00Z">
                <w:rPr>
                  <w:rFonts w:ascii="Cambria Math" w:hAnsi="Cambria Math" w:cs="Arial"/>
                  <w:szCs w:val="20"/>
                </w:rPr>
                <m:t>region,system</m:t>
              </w:del>
            </m:r>
          </m:sub>
        </m:sSub>
        <m:sSub>
          <m:sSubPr>
            <m:ctrlPr>
              <w:ins w:id="32492" w:author="Greg Clendenning" w:date="2024-04-16T16:42:00Z">
                <w:rPr>
                  <w:rFonts w:ascii="Cambria Math" w:hAnsi="Cambria Math" w:cs="Arial"/>
                  <w:i w:val="0"/>
                  <w:szCs w:val="20"/>
                </w:rPr>
              </w:ins>
            </m:ctrlPr>
          </m:sSubPr>
          <m:e>
            <m:r>
              <w:ins w:id="32493" w:author="Greg Clendenning" w:date="2024-04-16T16:42:00Z">
                <w:rPr>
                  <w:rFonts w:ascii="Cambria Math" w:hAnsi="Cambria Math" w:cs="Arial"/>
                  <w:szCs w:val="20"/>
                </w:rPr>
                <m:t>a</m:t>
              </w:ins>
            </m:r>
          </m:e>
          <m:sub>
            <m:r>
              <w:ins w:id="32494" w:author="Greg Clendenning" w:date="2024-04-16T16:42:00Z">
                <w:rPr>
                  <w:rFonts w:ascii="Cambria Math" w:hAnsi="Cambria Math" w:cs="Arial"/>
                  <w:szCs w:val="20"/>
                </w:rPr>
                <m:t>cool</m:t>
              </w:ins>
            </m:r>
          </m:sub>
        </m:sSub>
        <m:r>
          <w:ins w:id="32495" w:author="Greg Clendenning" w:date="2024-04-16T16:42:00Z">
            <w:rPr>
              <w:rFonts w:ascii="Cambria Math" w:hAnsi="Cambria Math" w:cs="Arial"/>
              <w:szCs w:val="20"/>
            </w:rPr>
            <m:t>× overlap</m:t>
          </w:ins>
        </m:r>
      </m:oMath>
    </w:p>
    <w:p w14:paraId="1C9E17AB" w14:textId="77777777" w:rsidR="00EA5BBF" w:rsidRPr="001570EA" w:rsidRDefault="00EA5BBF" w:rsidP="00EA5BBF">
      <w:pPr>
        <w:pStyle w:val="Equation"/>
        <w:tabs>
          <w:tab w:val="clear" w:pos="720"/>
        </w:tabs>
        <w:rPr>
          <w:rFonts w:cs="Arial"/>
          <w:szCs w:val="20"/>
        </w:rPr>
      </w:pPr>
    </w:p>
    <w:p w14:paraId="77FEBE07" w14:textId="5FB3289B" w:rsidR="00EA5BBF" w:rsidRPr="001570EA" w:rsidRDefault="00EA5BBF" w:rsidP="00EA5BBF">
      <w:pPr>
        <w:pStyle w:val="Equation"/>
        <w:tabs>
          <w:tab w:val="clear" w:pos="720"/>
        </w:tabs>
        <w:rPr>
          <w:rFonts w:cs="Arial"/>
          <w:szCs w:val="20"/>
        </w:rPr>
      </w:pPr>
      <w:r w:rsidRPr="001570EA">
        <w:rPr>
          <w:rFonts w:ascii="Symbol" w:eastAsia="Symbol" w:hAnsi="Symbol" w:cs="Symbol"/>
          <w:szCs w:val="20"/>
        </w:rPr>
        <w:t>D</w:t>
      </w:r>
      <w:r w:rsidRPr="001570EA">
        <w:rPr>
          <w:rFonts w:ascii="Cambria Math" w:hAnsi="Cambria Math" w:cs="Arial"/>
          <w:szCs w:val="20"/>
        </w:rPr>
        <w:t>kWh</w:t>
      </w:r>
      <w:r w:rsidRPr="001570EA">
        <w:rPr>
          <w:rFonts w:ascii="Cambria Math" w:hAnsi="Cambria Math" w:cs="Arial"/>
          <w:szCs w:val="20"/>
          <w:vertAlign w:val="subscript"/>
        </w:rPr>
        <w:t>heat</w:t>
      </w:r>
      <w:r w:rsidRPr="001570EA">
        <w:rPr>
          <w:rFonts w:cs="Arial"/>
          <w:szCs w:val="20"/>
        </w:rPr>
        <w:t xml:space="preserve"> </w:t>
      </w:r>
      <w:r w:rsidRPr="001570EA">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del w:id="32496" w:author="Greg Clendenning" w:date="2024-04-16T16:42:00Z">
                <w:rPr>
                  <w:rFonts w:ascii="Cambria Math" w:hAnsi="Cambria Math" w:cs="Arial"/>
                  <w:i w:val="0"/>
                  <w:szCs w:val="20"/>
                </w:rPr>
              </w:del>
            </m:ctrlPr>
          </m:sSubPr>
          <m:e>
            <m:r>
              <w:del w:id="32497" w:author="Greg Clendenning" w:date="2024-04-16T16:42:00Z">
                <w:rPr>
                  <w:rFonts w:ascii="Cambria Math" w:hAnsi="Cambria Math" w:cs="Arial"/>
                  <w:szCs w:val="20"/>
                </w:rPr>
                <m:t>UES</m:t>
              </w:del>
            </m:r>
          </m:e>
          <m:sub>
            <m:r>
              <w:del w:id="32498" w:author="Greg Clendenning" w:date="2024-04-16T16:42:00Z">
                <w:rPr>
                  <w:rFonts w:ascii="Cambria Math" w:hAnsi="Cambria Math" w:cs="Arial"/>
                  <w:szCs w:val="20"/>
                </w:rPr>
                <m:t>region,system</m:t>
              </w:del>
            </m:r>
          </m:sub>
        </m:sSub>
        <m:sSub>
          <m:sSubPr>
            <m:ctrlPr>
              <w:ins w:id="32499" w:author="Greg Clendenning" w:date="2024-04-16T16:42:00Z">
                <w:rPr>
                  <w:rFonts w:ascii="Cambria Math" w:hAnsi="Cambria Math" w:cs="Arial"/>
                  <w:i w:val="0"/>
                  <w:szCs w:val="20"/>
                </w:rPr>
              </w:ins>
            </m:ctrlPr>
          </m:sSubPr>
          <m:e>
            <m:r>
              <w:ins w:id="32500" w:author="Greg Clendenning" w:date="2024-04-16T16:42:00Z">
                <w:rPr>
                  <w:rFonts w:ascii="Cambria Math" w:hAnsi="Cambria Math" w:cs="Arial"/>
                  <w:szCs w:val="20"/>
                </w:rPr>
                <m:t>a</m:t>
              </w:ins>
            </m:r>
          </m:e>
          <m:sub>
            <m:r>
              <w:ins w:id="32501" w:author="Greg Clendenning" w:date="2024-04-16T16:42:00Z">
                <w:rPr>
                  <w:rFonts w:ascii="Cambria Math" w:hAnsi="Cambria Math" w:cs="Arial"/>
                  <w:szCs w:val="20"/>
                </w:rPr>
                <m:t>heat</m:t>
              </w:ins>
            </m:r>
          </m:sub>
        </m:sSub>
        <m:r>
          <w:ins w:id="32502" w:author="Greg Clendenning" w:date="2024-04-16T16:42:00Z">
            <w:rPr>
              <w:rFonts w:ascii="Cambria Math" w:hAnsi="Cambria Math" w:cs="Arial"/>
              <w:szCs w:val="20"/>
            </w:rPr>
            <m:t>× overlap</m:t>
          </w:ins>
        </m:r>
      </m:oMath>
    </w:p>
    <w:p w14:paraId="02CD1A9E" w14:textId="77777777" w:rsidR="00EA5BBF" w:rsidRPr="001570EA" w:rsidRDefault="00EA5BBF" w:rsidP="00EA5BBF">
      <w:pPr>
        <w:pStyle w:val="Equation"/>
        <w:tabs>
          <w:tab w:val="clear" w:pos="720"/>
        </w:tabs>
        <w:rPr>
          <w:rFonts w:cs="Arial"/>
          <w:szCs w:val="20"/>
        </w:rPr>
      </w:pPr>
    </w:p>
    <w:p w14:paraId="7729A4D6" w14:textId="77777777" w:rsidR="00FA5174" w:rsidRPr="00165C8E" w:rsidRDefault="00FA5174" w:rsidP="00FA5174">
      <w:pPr>
        <w:pStyle w:val="Equation"/>
        <w:tabs>
          <w:tab w:val="clear" w:pos="720"/>
        </w:tabs>
        <w:rPr>
          <w:del w:id="32503" w:author="Greg Clendenning" w:date="2024-04-16T16:42:00Z"/>
          <w:rFonts w:cs="Arial"/>
          <w:szCs w:val="20"/>
        </w:rPr>
      </w:pPr>
      <w:del w:id="32504" w:author="Greg Clendenning" w:date="2024-04-16T16:42:00Z">
        <w:r w:rsidRPr="00782B32">
          <w:rPr>
            <w:rFonts w:ascii="Symbol" w:eastAsia="Symbol" w:hAnsi="Symbol" w:cs="Symbol"/>
            <w:szCs w:val="20"/>
          </w:rPr>
          <w:delText>D</w:delText>
        </w:r>
        <w:r w:rsidRPr="00782B32">
          <w:rPr>
            <w:rFonts w:ascii="Cambria Math" w:hAnsi="Cambria Math" w:cs="Arial"/>
            <w:szCs w:val="20"/>
          </w:rPr>
          <w:delText>kW</w:delText>
        </w:r>
        <w:r>
          <w:rPr>
            <w:rFonts w:cs="Arial"/>
            <w:szCs w:val="20"/>
          </w:rPr>
          <w:delText xml:space="preserve"> </w:delText>
        </w:r>
        <w:r w:rsidRPr="00165C8E">
          <w:rPr>
            <w:rFonts w:cs="Arial"/>
            <w:szCs w:val="20"/>
          </w:rPr>
          <w:tab/>
        </w:r>
      </w:del>
      <m:oMath>
        <m:r>
          <w:del w:id="32505" w:author="Greg Clendenning" w:date="2024-04-16T16:42:00Z">
            <w:rPr>
              <w:rFonts w:ascii="Cambria Math" w:hAnsi="Cambria Math" w:cs="Arial"/>
              <w:szCs w:val="20"/>
            </w:rPr>
            <m:t>=</m:t>
          </w:del>
        </m:r>
        <m:f>
          <m:fPr>
            <m:ctrlPr>
              <w:del w:id="32506" w:author="Greg Clendenning" w:date="2024-04-16T16:42:00Z">
                <w:rPr>
                  <w:rFonts w:ascii="Cambria Math" w:hAnsi="Cambria Math" w:cs="Arial"/>
                  <w:i w:val="0"/>
                  <w:szCs w:val="20"/>
                </w:rPr>
              </w:del>
            </m:ctrlPr>
          </m:fPr>
          <m:num>
            <m:sSub>
              <m:sSubPr>
                <m:ctrlPr>
                  <w:del w:id="32507" w:author="Greg Clendenning" w:date="2024-04-16T16:42:00Z">
                    <w:rPr>
                      <w:rFonts w:ascii="Cambria Math" w:hAnsi="Cambria Math" w:cs="Arial"/>
                      <w:i w:val="0"/>
                      <w:szCs w:val="20"/>
                    </w:rPr>
                  </w:del>
                </m:ctrlPr>
              </m:sSubPr>
              <m:e>
                <m:r>
                  <w:del w:id="32508" w:author="Greg Clendenning" w:date="2024-04-16T16:42:00Z">
                    <w:rPr>
                      <w:rFonts w:ascii="Cambria Math" w:hAnsi="Cambria Math" w:cs="Arial"/>
                      <w:szCs w:val="20"/>
                    </w:rPr>
                    <m:t>DkWh</m:t>
                  </w:del>
                </m:r>
              </m:e>
              <m:sub>
                <m:r>
                  <w:del w:id="32509" w:author="Greg Clendenning" w:date="2024-04-16T16:42:00Z">
                    <w:rPr>
                      <w:rFonts w:ascii="Cambria Math" w:hAnsi="Cambria Math" w:cs="Arial"/>
                      <w:szCs w:val="20"/>
                    </w:rPr>
                    <m:t>cool</m:t>
                  </w:del>
                </m:r>
              </m:sub>
            </m:sSub>
            <m:r>
              <w:del w:id="32510" w:author="Greg Clendenning" w:date="2024-04-16T16:42:00Z">
                <w:rPr>
                  <w:rFonts w:ascii="Cambria Math" w:hAnsi="Cambria Math" w:cs="Arial"/>
                  <w:szCs w:val="20"/>
                </w:rPr>
                <m:t xml:space="preserve"> </m:t>
              </w:del>
            </m:r>
          </m:num>
          <m:den>
            <m:sSub>
              <m:sSubPr>
                <m:ctrlPr>
                  <w:del w:id="32511" w:author="Greg Clendenning" w:date="2024-04-16T16:42:00Z">
                    <w:rPr>
                      <w:rFonts w:ascii="Cambria Math" w:hAnsi="Cambria Math" w:cs="Arial"/>
                      <w:i w:val="0"/>
                      <w:szCs w:val="20"/>
                    </w:rPr>
                  </w:del>
                </m:ctrlPr>
              </m:sSubPr>
              <m:e>
                <m:r>
                  <w:del w:id="32512" w:author="Greg Clendenning" w:date="2024-04-16T16:42:00Z">
                    <w:rPr>
                      <w:rFonts w:ascii="Cambria Math" w:hAnsi="Cambria Math" w:cs="Arial"/>
                      <w:szCs w:val="20"/>
                    </w:rPr>
                    <m:t>EFLH</m:t>
                  </w:del>
                </m:r>
              </m:e>
              <m:sub>
                <m:r>
                  <w:del w:id="32513" w:author="Greg Clendenning" w:date="2024-04-16T16:42:00Z">
                    <w:rPr>
                      <w:rFonts w:ascii="Cambria Math" w:hAnsi="Cambria Math" w:cs="Arial"/>
                      <w:szCs w:val="20"/>
                    </w:rPr>
                    <m:t>cool</m:t>
                  </w:del>
                </m:r>
              </m:sub>
            </m:sSub>
          </m:den>
        </m:f>
        <m:r>
          <w:del w:id="32514" w:author="Greg Clendenning" w:date="2024-04-16T16:42:00Z">
            <w:rPr>
              <w:rFonts w:ascii="Cambria Math" w:hAnsi="Cambria Math" w:cs="Arial"/>
              <w:szCs w:val="20"/>
            </w:rPr>
            <m:t>×CF</m:t>
          </w:del>
        </m:r>
      </m:oMath>
    </w:p>
    <w:p w14:paraId="13A5A07A" w14:textId="77777777" w:rsidR="00FA5174" w:rsidRDefault="00FA5174" w:rsidP="00FA5174">
      <w:pPr>
        <w:rPr>
          <w:del w:id="32515" w:author="Greg Clendenning" w:date="2024-04-16T16:42:00Z"/>
        </w:rPr>
      </w:pPr>
    </w:p>
    <w:p w14:paraId="1182CD7C" w14:textId="77777777" w:rsidR="00EA5BBF" w:rsidRPr="001570EA" w:rsidRDefault="00EA5BBF" w:rsidP="00EA5BBF">
      <w:pPr>
        <w:pStyle w:val="Equation"/>
        <w:tabs>
          <w:tab w:val="clear" w:pos="720"/>
        </w:tabs>
        <w:rPr>
          <w:ins w:id="32516" w:author="Greg Clendenning" w:date="2024-04-16T16:42:00Z"/>
          <w:rFonts w:cs="Arial"/>
          <w:szCs w:val="20"/>
        </w:rPr>
      </w:pPr>
      <w:ins w:id="32517" w:author="Greg Clendenning" w:date="2024-04-16T16:42:00Z">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summer</w:t>
        </w:r>
        <w:r w:rsidRPr="001570EA">
          <w:rPr>
            <w:rFonts w:cs="Arial"/>
            <w:szCs w:val="20"/>
          </w:rPr>
          <w:t xml:space="preserve"> </w:t>
        </w:r>
        <w:r w:rsidRPr="001570EA">
          <w:rPr>
            <w:rFonts w:cs="Arial"/>
            <w:szCs w:val="20"/>
          </w:rPr>
          <w:tab/>
        </w:r>
      </w:ins>
      <m:oMath>
        <m:r>
          <w:ins w:id="32518" w:author="Greg Clendenning" w:date="2024-04-16T16:42:00Z">
            <w:rPr>
              <w:rFonts w:ascii="Cambria Math" w:hAnsi="Cambria Math" w:cs="Arial"/>
              <w:szCs w:val="20"/>
            </w:rPr>
            <m:t>=</m:t>
          </w:ins>
        </m:r>
        <m:f>
          <m:fPr>
            <m:ctrlPr>
              <w:ins w:id="32519" w:author="Greg Clendenning" w:date="2024-04-16T16:42:00Z">
                <w:rPr>
                  <w:rFonts w:ascii="Cambria Math" w:hAnsi="Cambria Math" w:cs="Arial"/>
                  <w:i w:val="0"/>
                  <w:szCs w:val="20"/>
                </w:rPr>
              </w:ins>
            </m:ctrlPr>
          </m:fPr>
          <m:num>
            <m:sSub>
              <m:sSubPr>
                <m:ctrlPr>
                  <w:ins w:id="32520" w:author="Greg Clendenning" w:date="2024-04-16T16:42:00Z">
                    <w:rPr>
                      <w:rFonts w:ascii="Cambria Math" w:hAnsi="Cambria Math" w:cs="Arial"/>
                      <w:i w:val="0"/>
                      <w:szCs w:val="20"/>
                    </w:rPr>
                  </w:ins>
                </m:ctrlPr>
              </m:sSubPr>
              <m:e>
                <m:r>
                  <w:ins w:id="32521" w:author="Greg Clendenning" w:date="2024-04-16T16:42:00Z">
                    <w:rPr>
                      <w:rFonts w:ascii="Cambria Math" w:hAnsi="Cambria Math" w:cs="Arial"/>
                      <w:szCs w:val="20"/>
                    </w:rPr>
                    <m:t>∆kWh</m:t>
                  </w:ins>
                </m:r>
              </m:e>
              <m:sub>
                <m:r>
                  <w:ins w:id="32522" w:author="Greg Clendenning" w:date="2024-04-16T16:42:00Z">
                    <w:rPr>
                      <w:rFonts w:ascii="Cambria Math" w:hAnsi="Cambria Math" w:cs="Arial"/>
                      <w:szCs w:val="20"/>
                    </w:rPr>
                    <m:t>cool</m:t>
                  </w:ins>
                </m:r>
              </m:sub>
            </m:sSub>
            <m:r>
              <w:ins w:id="32523" w:author="Greg Clendenning" w:date="2024-04-16T16:42:00Z">
                <w:rPr>
                  <w:rFonts w:ascii="Cambria Math" w:hAnsi="Cambria Math" w:cs="Arial"/>
                  <w:szCs w:val="20"/>
                </w:rPr>
                <m:t xml:space="preserve"> </m:t>
              </w:ins>
            </m:r>
          </m:num>
          <m:den>
            <m:sSub>
              <m:sSubPr>
                <m:ctrlPr>
                  <w:ins w:id="32524" w:author="Greg Clendenning" w:date="2024-04-16T16:42:00Z">
                    <w:rPr>
                      <w:rFonts w:ascii="Cambria Math" w:hAnsi="Cambria Math" w:cs="Arial"/>
                      <w:i w:val="0"/>
                      <w:szCs w:val="20"/>
                    </w:rPr>
                  </w:ins>
                </m:ctrlPr>
              </m:sSubPr>
              <m:e>
                <m:r>
                  <w:ins w:id="32525" w:author="Greg Clendenning" w:date="2024-04-16T16:42:00Z">
                    <w:rPr>
                      <w:rFonts w:ascii="Cambria Math" w:hAnsi="Cambria Math" w:cs="Arial"/>
                      <w:szCs w:val="20"/>
                    </w:rPr>
                    <m:t>EFLH</m:t>
                  </w:ins>
                </m:r>
              </m:e>
              <m:sub>
                <m:r>
                  <w:ins w:id="32526" w:author="Greg Clendenning" w:date="2024-04-16T16:42:00Z">
                    <w:rPr>
                      <w:rFonts w:ascii="Cambria Math" w:hAnsi="Cambria Math" w:cs="Arial"/>
                      <w:szCs w:val="20"/>
                    </w:rPr>
                    <m:t>cool</m:t>
                  </w:ins>
                </m:r>
              </m:sub>
            </m:sSub>
          </m:den>
        </m:f>
        <m:r>
          <w:ins w:id="32527" w:author="Greg Clendenning" w:date="2024-04-16T16:42:00Z">
            <w:rPr>
              <w:rFonts w:ascii="Cambria Math" w:hAnsi="Cambria Math" w:cs="Arial"/>
              <w:szCs w:val="20"/>
            </w:rPr>
            <m:t>×</m:t>
          </w:ins>
        </m:r>
        <m:sSub>
          <m:sSubPr>
            <m:ctrlPr>
              <w:ins w:id="32528" w:author="Greg Clendenning" w:date="2024-04-16T16:42:00Z">
                <w:rPr>
                  <w:rFonts w:ascii="Cambria Math" w:hAnsi="Cambria Math" w:cs="Arial"/>
                  <w:szCs w:val="20"/>
                </w:rPr>
              </w:ins>
            </m:ctrlPr>
          </m:sSubPr>
          <m:e>
            <m:r>
              <w:ins w:id="32529" w:author="Greg Clendenning" w:date="2024-04-16T16:42:00Z">
                <w:rPr>
                  <w:rFonts w:ascii="Cambria Math" w:hAnsi="Cambria Math" w:cs="Arial"/>
                  <w:szCs w:val="20"/>
                </w:rPr>
                <m:t>CF</m:t>
              </w:ins>
            </m:r>
          </m:e>
          <m:sub>
            <m:r>
              <w:ins w:id="32530" w:author="Greg Clendenning" w:date="2024-04-16T16:42:00Z">
                <w:rPr>
                  <w:rFonts w:ascii="Cambria Math" w:hAnsi="Cambria Math" w:cs="Arial"/>
                  <w:szCs w:val="20"/>
                </w:rPr>
                <m:t>summer</m:t>
              </w:ins>
            </m:r>
          </m:sub>
        </m:sSub>
      </m:oMath>
    </w:p>
    <w:p w14:paraId="6211B65C" w14:textId="77777777" w:rsidR="00EA5BBF" w:rsidRPr="001570EA" w:rsidRDefault="00EA5BBF" w:rsidP="00EA5BBF">
      <w:pPr>
        <w:rPr>
          <w:ins w:id="32531" w:author="Greg Clendenning" w:date="2024-04-16T16:42:00Z"/>
        </w:rPr>
      </w:pPr>
    </w:p>
    <w:p w14:paraId="5C8DCD9F" w14:textId="77777777" w:rsidR="00EA5BBF" w:rsidRPr="001570EA" w:rsidRDefault="00EA5BBF" w:rsidP="00EA5BBF">
      <w:pPr>
        <w:pStyle w:val="Equation"/>
        <w:tabs>
          <w:tab w:val="clear" w:pos="720"/>
        </w:tabs>
        <w:rPr>
          <w:ins w:id="32532" w:author="Greg Clendenning" w:date="2024-04-16T16:42:00Z"/>
          <w:rFonts w:cs="Arial"/>
          <w:szCs w:val="20"/>
        </w:rPr>
      </w:pPr>
      <w:ins w:id="32533" w:author="Greg Clendenning" w:date="2024-04-16T16:42:00Z">
        <w:r w:rsidRPr="001570EA">
          <w:rPr>
            <w:rFonts w:ascii="Symbol" w:eastAsia="Symbol" w:hAnsi="Symbol" w:cs="Symbol"/>
            <w:szCs w:val="20"/>
          </w:rPr>
          <w:t>D</w:t>
        </w:r>
        <w:r w:rsidRPr="001570EA">
          <w:rPr>
            <w:rFonts w:ascii="Cambria Math" w:hAnsi="Cambria Math" w:cs="Arial"/>
            <w:szCs w:val="20"/>
          </w:rPr>
          <w:t>kW</w:t>
        </w:r>
        <w:r w:rsidRPr="001570EA">
          <w:rPr>
            <w:rFonts w:ascii="Cambria Math" w:hAnsi="Cambria Math" w:cs="Arial"/>
            <w:szCs w:val="20"/>
            <w:vertAlign w:val="subscript"/>
          </w:rPr>
          <w:t>winter</w:t>
        </w:r>
        <w:r w:rsidRPr="001570EA">
          <w:rPr>
            <w:rFonts w:cs="Arial"/>
            <w:szCs w:val="20"/>
          </w:rPr>
          <w:t xml:space="preserve"> </w:t>
        </w:r>
        <w:r w:rsidRPr="001570EA">
          <w:rPr>
            <w:rFonts w:cs="Arial"/>
            <w:szCs w:val="20"/>
          </w:rPr>
          <w:tab/>
        </w:r>
      </w:ins>
      <m:oMath>
        <m:r>
          <w:ins w:id="32534" w:author="Greg Clendenning" w:date="2024-04-16T16:42:00Z">
            <w:rPr>
              <w:rFonts w:ascii="Cambria Math" w:hAnsi="Cambria Math" w:cs="Arial"/>
              <w:szCs w:val="20"/>
            </w:rPr>
            <m:t>=</m:t>
          </w:ins>
        </m:r>
        <m:f>
          <m:fPr>
            <m:ctrlPr>
              <w:ins w:id="32535" w:author="Greg Clendenning" w:date="2024-04-16T16:42:00Z">
                <w:rPr>
                  <w:rFonts w:ascii="Cambria Math" w:hAnsi="Cambria Math" w:cs="Arial"/>
                  <w:i w:val="0"/>
                  <w:szCs w:val="20"/>
                </w:rPr>
              </w:ins>
            </m:ctrlPr>
          </m:fPr>
          <m:num>
            <m:sSub>
              <m:sSubPr>
                <m:ctrlPr>
                  <w:ins w:id="32536" w:author="Greg Clendenning" w:date="2024-04-16T16:42:00Z">
                    <w:rPr>
                      <w:rFonts w:ascii="Cambria Math" w:hAnsi="Cambria Math" w:cs="Arial"/>
                      <w:i w:val="0"/>
                      <w:szCs w:val="20"/>
                    </w:rPr>
                  </w:ins>
                </m:ctrlPr>
              </m:sSubPr>
              <m:e>
                <m:r>
                  <w:ins w:id="32537" w:author="Greg Clendenning" w:date="2024-04-16T16:42:00Z">
                    <w:rPr>
                      <w:rFonts w:ascii="Cambria Math" w:hAnsi="Cambria Math" w:cs="Arial"/>
                      <w:szCs w:val="20"/>
                    </w:rPr>
                    <m:t>∆kWh</m:t>
                  </w:ins>
                </m:r>
              </m:e>
              <m:sub>
                <m:r>
                  <w:ins w:id="32538" w:author="Greg Clendenning" w:date="2024-04-16T16:42:00Z">
                    <w:rPr>
                      <w:rFonts w:ascii="Cambria Math" w:hAnsi="Cambria Math" w:cs="Arial"/>
                      <w:szCs w:val="20"/>
                    </w:rPr>
                    <m:t>heat</m:t>
                  </w:ins>
                </m:r>
              </m:sub>
            </m:sSub>
            <m:r>
              <w:ins w:id="32539" w:author="Greg Clendenning" w:date="2024-04-16T16:42:00Z">
                <w:rPr>
                  <w:rFonts w:ascii="Cambria Math" w:hAnsi="Cambria Math" w:cs="Arial"/>
                  <w:szCs w:val="20"/>
                </w:rPr>
                <m:t xml:space="preserve"> </m:t>
              </w:ins>
            </m:r>
          </m:num>
          <m:den>
            <m:sSub>
              <m:sSubPr>
                <m:ctrlPr>
                  <w:ins w:id="32540" w:author="Greg Clendenning" w:date="2024-04-16T16:42:00Z">
                    <w:rPr>
                      <w:rFonts w:ascii="Cambria Math" w:hAnsi="Cambria Math" w:cs="Arial"/>
                      <w:i w:val="0"/>
                      <w:szCs w:val="20"/>
                    </w:rPr>
                  </w:ins>
                </m:ctrlPr>
              </m:sSubPr>
              <m:e>
                <m:r>
                  <w:ins w:id="32541" w:author="Greg Clendenning" w:date="2024-04-16T16:42:00Z">
                    <w:rPr>
                      <w:rFonts w:ascii="Cambria Math" w:hAnsi="Cambria Math" w:cs="Arial"/>
                      <w:szCs w:val="20"/>
                    </w:rPr>
                    <m:t>EFLH</m:t>
                  </w:ins>
                </m:r>
              </m:e>
              <m:sub>
                <m:r>
                  <w:ins w:id="32542" w:author="Greg Clendenning" w:date="2024-04-16T16:42:00Z">
                    <w:rPr>
                      <w:rFonts w:ascii="Cambria Math" w:hAnsi="Cambria Math" w:cs="Arial"/>
                      <w:szCs w:val="20"/>
                    </w:rPr>
                    <m:t>heat</m:t>
                  </w:ins>
                </m:r>
              </m:sub>
            </m:sSub>
          </m:den>
        </m:f>
        <m:r>
          <w:ins w:id="32543" w:author="Greg Clendenning" w:date="2024-04-16T16:42:00Z">
            <w:rPr>
              <w:rFonts w:ascii="Cambria Math" w:hAnsi="Cambria Math" w:cs="Arial"/>
              <w:szCs w:val="20"/>
            </w:rPr>
            <m:t>×</m:t>
          </w:ins>
        </m:r>
        <m:sSub>
          <m:sSubPr>
            <m:ctrlPr>
              <w:ins w:id="32544" w:author="Greg Clendenning" w:date="2024-04-16T16:42:00Z">
                <w:rPr>
                  <w:rFonts w:ascii="Cambria Math" w:hAnsi="Cambria Math" w:cs="Arial"/>
                  <w:szCs w:val="20"/>
                </w:rPr>
              </w:ins>
            </m:ctrlPr>
          </m:sSubPr>
          <m:e>
            <m:r>
              <w:ins w:id="32545" w:author="Greg Clendenning" w:date="2024-04-16T16:42:00Z">
                <w:rPr>
                  <w:rFonts w:ascii="Cambria Math" w:hAnsi="Cambria Math" w:cs="Arial"/>
                  <w:szCs w:val="20"/>
                </w:rPr>
                <m:t>CF</m:t>
              </w:ins>
            </m:r>
          </m:e>
          <m:sub>
            <m:r>
              <w:ins w:id="32546" w:author="Greg Clendenning" w:date="2024-04-16T16:42:00Z">
                <w:rPr>
                  <w:rFonts w:ascii="Cambria Math" w:hAnsi="Cambria Math" w:cs="Arial"/>
                  <w:szCs w:val="20"/>
                </w:rPr>
                <m:t>winter</m:t>
              </w:ins>
            </m:r>
          </m:sub>
        </m:sSub>
      </m:oMath>
    </w:p>
    <w:p w14:paraId="471643AC" w14:textId="77777777" w:rsidR="00EA5BBF" w:rsidRPr="001570EA" w:rsidRDefault="00EA5BBF" w:rsidP="00EA5BBF">
      <w:pPr>
        <w:rPr>
          <w:ins w:id="32547" w:author="Greg Clendenning" w:date="2024-04-16T16:42:00Z"/>
        </w:rPr>
      </w:pPr>
    </w:p>
    <w:p w14:paraId="6513C2CB" w14:textId="107A88BC" w:rsidR="0046176A" w:rsidRPr="001570EA" w:rsidRDefault="00EA5BBF">
      <w:pPr>
        <w:pStyle w:val="SubStyle"/>
        <w:spacing w:after="0"/>
        <w:rPr>
          <w:rPrChange w:id="32548" w:author="Greg Clendenning" w:date="2024-04-16T16:42:00Z">
            <w:rPr/>
          </w:rPrChange>
        </w:rPr>
        <w:pPrChange w:id="32549" w:author="Greg Clendenning" w:date="2024-04-16T16:42:00Z">
          <w:pPr/>
        </w:pPrChange>
      </w:pPr>
      <w:r w:rsidRPr="001570EA">
        <w:rPr>
          <w:rFonts w:ascii="Arial" w:hAnsi="Arial"/>
          <w:b w:val="0"/>
          <w:smallCaps w:val="0"/>
          <w:color w:val="auto"/>
          <w:spacing w:val="0"/>
          <w:rPrChange w:id="32550" w:author="Greg Clendenning" w:date="2024-04-16T16:42:00Z">
            <w:rPr>
              <w:b/>
              <w:smallCaps/>
            </w:rPr>
          </w:rPrChange>
        </w:rPr>
        <w:t>Energy savings depend on three components: a unit energy savings value (UES)</w:t>
      </w:r>
      <w:ins w:id="32551" w:author="Greg Clendenning" w:date="2024-04-16T16:42:00Z">
        <w:r w:rsidRPr="001570EA">
          <w:rPr>
            <w:rFonts w:ascii="Arial" w:hAnsi="Arial" w:cs="Arial"/>
            <w:b w:val="0"/>
            <w:smallCaps w:val="0"/>
            <w:color w:val="auto"/>
            <w:spacing w:val="0"/>
          </w:rPr>
          <w:t xml:space="preserve"> coefficient (</w:t>
        </w:r>
      </w:ins>
      <m:oMath>
        <m:sSub>
          <m:sSubPr>
            <m:ctrlPr>
              <w:ins w:id="32552" w:author="Greg Clendenning" w:date="2024-04-16T16:42:00Z">
                <w:rPr>
                  <w:rFonts w:ascii="Cambria Math" w:hAnsi="Cambria Math" w:cs="Arial"/>
                  <w:b w:val="0"/>
                  <w:smallCaps w:val="0"/>
                  <w:color w:val="auto"/>
                  <w:spacing w:val="0"/>
                </w:rPr>
              </w:ins>
            </m:ctrlPr>
          </m:sSubPr>
          <m:e>
            <m:r>
              <w:ins w:id="32553" w:author="Greg Clendenning" w:date="2024-04-16T16:42:00Z">
                <m:rPr>
                  <m:sty m:val="b"/>
                </m:rPr>
                <w:rPr>
                  <w:rFonts w:ascii="Cambria Math" w:hAnsi="Cambria Math" w:cs="Arial"/>
                  <w:smallCaps w:val="0"/>
                  <w:color w:val="auto"/>
                  <w:spacing w:val="0"/>
                </w:rPr>
                <m:t>a</m:t>
              </w:ins>
            </m:r>
          </m:e>
          <m:sub>
            <m:r>
              <w:ins w:id="32554" w:author="Greg Clendenning" w:date="2024-04-16T16:42:00Z">
                <m:rPr>
                  <m:sty m:val="b"/>
                </m:rPr>
                <w:rPr>
                  <w:rFonts w:ascii="Cambria Math" w:hAnsi="Cambria Math" w:cs="Arial"/>
                  <w:smallCaps w:val="0"/>
                  <w:color w:val="auto"/>
                  <w:spacing w:val="0"/>
                </w:rPr>
                <m:t>cool</m:t>
              </w:ins>
            </m:r>
          </m:sub>
        </m:sSub>
      </m:oMath>
      <w:ins w:id="32555" w:author="Greg Clendenning" w:date="2024-04-16T16:42:00Z">
        <w:r w:rsidRPr="001570EA">
          <w:rPr>
            <w:rFonts w:ascii="Arial" w:hAnsi="Arial" w:cs="Arial"/>
            <w:b w:val="0"/>
            <w:smallCaps w:val="0"/>
            <w:color w:val="auto"/>
            <w:spacing w:val="0"/>
          </w:rPr>
          <w:t xml:space="preserve"> or </w:t>
        </w:r>
      </w:ins>
      <m:oMath>
        <m:sSub>
          <m:sSubPr>
            <m:ctrlPr>
              <w:ins w:id="32556" w:author="Greg Clendenning" w:date="2024-04-16T16:42:00Z">
                <w:rPr>
                  <w:rFonts w:ascii="Cambria Math" w:hAnsi="Cambria Math" w:cs="Arial"/>
                  <w:b w:val="0"/>
                  <w:smallCaps w:val="0"/>
                  <w:color w:val="auto"/>
                  <w:spacing w:val="0"/>
                </w:rPr>
              </w:ins>
            </m:ctrlPr>
          </m:sSubPr>
          <m:e>
            <m:r>
              <w:ins w:id="32557" w:author="Greg Clendenning" w:date="2024-04-16T16:42:00Z">
                <m:rPr>
                  <m:sty m:val="b"/>
                </m:rPr>
                <w:rPr>
                  <w:rFonts w:ascii="Cambria Math" w:hAnsi="Cambria Math" w:cs="Arial"/>
                  <w:smallCaps w:val="0"/>
                  <w:color w:val="auto"/>
                  <w:spacing w:val="0"/>
                </w:rPr>
                <m:t>a</m:t>
              </w:ins>
            </m:r>
          </m:e>
          <m:sub>
            <m:r>
              <w:ins w:id="32558" w:author="Greg Clendenning" w:date="2024-04-16T16:42:00Z">
                <m:rPr>
                  <m:sty m:val="b"/>
                </m:rPr>
                <w:rPr>
                  <w:rFonts w:ascii="Cambria Math" w:hAnsi="Cambria Math" w:cs="Arial"/>
                  <w:smallCaps w:val="0"/>
                  <w:color w:val="auto"/>
                  <w:spacing w:val="0"/>
                </w:rPr>
                <m:t>heat</m:t>
              </w:ins>
            </m:r>
          </m:sub>
        </m:sSub>
      </m:oMath>
      <w:ins w:id="32559" w:author="Greg Clendenning" w:date="2024-04-16T16:42:00Z">
        <w:r w:rsidRPr="001570EA">
          <w:rPr>
            <w:rFonts w:ascii="Arial" w:hAnsi="Arial" w:cs="Arial"/>
            <w:b w:val="0"/>
            <w:smallCaps w:val="0"/>
            <w:color w:val="auto"/>
            <w:spacing w:val="0"/>
          </w:rPr>
          <w:t>)</w:t>
        </w:r>
      </w:ins>
      <w:r w:rsidRPr="001570EA">
        <w:rPr>
          <w:rFonts w:ascii="Arial" w:hAnsi="Arial"/>
          <w:b w:val="0"/>
          <w:smallCaps w:val="0"/>
          <w:color w:val="auto"/>
          <w:spacing w:val="0"/>
          <w:rPrChange w:id="32560" w:author="Greg Clendenning" w:date="2024-04-16T16:42:00Z">
            <w:rPr>
              <w:b/>
              <w:smallCaps/>
            </w:rPr>
          </w:rPrChange>
        </w:rPr>
        <w:t xml:space="preserve"> developed from prototype home energy models, the ratio of the efficiency of the cooling and heating equipment in the home to the values in the prototype home (</w:t>
      </w:r>
      <m:oMath>
        <m:f>
          <m:fPr>
            <m:ctrlPr>
              <w:del w:id="32561" w:author="Greg Clendenning" w:date="2024-04-16T16:42:00Z">
                <w:rPr>
                  <w:rFonts w:ascii="Cambria Math" w:hAnsi="Cambria Math" w:cs="Arial"/>
                </w:rPr>
              </w:del>
            </m:ctrlPr>
          </m:fPr>
          <m:num>
            <m:sSub>
              <m:sSubPr>
                <m:ctrlPr>
                  <w:del w:id="32562" w:author="Greg Clendenning" w:date="2024-04-16T16:42:00Z">
                    <w:rPr>
                      <w:rFonts w:ascii="Cambria Math" w:hAnsi="Cambria Math" w:cs="Arial"/>
                    </w:rPr>
                  </w:del>
                </m:ctrlPr>
              </m:sSubPr>
              <m:e>
                <m:r>
                  <w:del w:id="32563" w:author="Greg Clendenning" w:date="2024-04-16T16:42:00Z">
                    <m:rPr>
                      <m:sty m:val="bi"/>
                    </m:rPr>
                    <w:rPr>
                      <w:rFonts w:ascii="Cambria Math" w:hAnsi="Cambria Math" w:cs="Arial"/>
                    </w:rPr>
                    <m:t>η</m:t>
                  </w:del>
                </m:r>
              </m:e>
              <m:sub>
                <m:r>
                  <w:del w:id="32564" w:author="Greg Clendenning" w:date="2024-04-16T16:42:00Z">
                    <m:rPr>
                      <m:sty m:val="bi"/>
                    </m:rPr>
                    <w:rPr>
                      <w:rFonts w:ascii="Cambria Math" w:hAnsi="Cambria Math" w:cs="Arial"/>
                    </w:rPr>
                    <m:t>proto</m:t>
                  </w:del>
                </m:r>
              </m:sub>
            </m:sSub>
          </m:num>
          <m:den>
            <m:sSub>
              <m:sSubPr>
                <m:ctrlPr>
                  <w:del w:id="32565" w:author="Greg Clendenning" w:date="2024-04-16T16:42:00Z">
                    <w:rPr>
                      <w:rFonts w:ascii="Cambria Math" w:hAnsi="Cambria Math" w:cs="Arial"/>
                    </w:rPr>
                  </w:del>
                </m:ctrlPr>
              </m:sSubPr>
              <m:e>
                <m:r>
                  <w:del w:id="32566" w:author="Greg Clendenning" w:date="2024-04-16T16:42:00Z">
                    <m:rPr>
                      <m:sty m:val="bi"/>
                    </m:rPr>
                    <w:rPr>
                      <w:rFonts w:ascii="Cambria Math" w:hAnsi="Cambria Math" w:cs="Arial"/>
                    </w:rPr>
                    <m:t>η</m:t>
                  </w:del>
                </m:r>
              </m:e>
              <m:sub>
                <m:r>
                  <w:del w:id="32567" w:author="Greg Clendenning" w:date="2024-04-16T16:42:00Z">
                    <m:rPr>
                      <m:sty m:val="bi"/>
                    </m:rPr>
                    <w:rPr>
                      <w:rFonts w:ascii="Cambria Math" w:hAnsi="Cambria Math" w:cs="Arial"/>
                    </w:rPr>
                    <m:t>base</m:t>
                  </w:del>
                </m:r>
              </m:sub>
            </m:sSub>
          </m:den>
        </m:f>
        <m:f>
          <m:fPr>
            <m:ctrlPr>
              <w:ins w:id="32568" w:author="Greg Clendenning" w:date="2024-04-16T16:42:00Z">
                <w:rPr>
                  <w:rFonts w:ascii="Cambria Math" w:hAnsi="Cambria Math" w:cs="Arial"/>
                  <w:b w:val="0"/>
                  <w:smallCaps w:val="0"/>
                  <w:color w:val="auto"/>
                  <w:spacing w:val="0"/>
                </w:rPr>
              </w:ins>
            </m:ctrlPr>
          </m:fPr>
          <m:num>
            <m:sSub>
              <m:sSubPr>
                <m:ctrlPr>
                  <w:ins w:id="32569" w:author="Greg Clendenning" w:date="2024-04-16T16:42:00Z">
                    <w:rPr>
                      <w:rFonts w:ascii="Cambria Math" w:hAnsi="Cambria Math" w:cs="Arial"/>
                      <w:b w:val="0"/>
                      <w:smallCaps w:val="0"/>
                      <w:color w:val="auto"/>
                      <w:spacing w:val="0"/>
                    </w:rPr>
                  </w:ins>
                </m:ctrlPr>
              </m:sSubPr>
              <m:e>
                <m:r>
                  <w:ins w:id="32570" w:author="Greg Clendenning" w:date="2024-04-16T16:42:00Z">
                    <m:rPr>
                      <m:sty m:val="bi"/>
                    </m:rPr>
                    <w:rPr>
                      <w:rFonts w:ascii="Cambria Math" w:hAnsi="Cambria Math" w:cs="Arial"/>
                      <w:smallCaps w:val="0"/>
                      <w:color w:val="auto"/>
                      <w:spacing w:val="0"/>
                    </w:rPr>
                    <m:t>η</m:t>
                  </w:ins>
                </m:r>
              </m:e>
              <m:sub>
                <m:r>
                  <w:ins w:id="32571" w:author="Greg Clendenning" w:date="2024-04-16T16:42:00Z">
                    <m:rPr>
                      <m:sty m:val="bi"/>
                    </m:rPr>
                    <w:rPr>
                      <w:rFonts w:ascii="Cambria Math" w:hAnsi="Cambria Math" w:cs="Arial"/>
                      <w:smallCaps w:val="0"/>
                      <w:color w:val="auto"/>
                      <w:spacing w:val="0"/>
                    </w:rPr>
                    <m:t>proto</m:t>
                  </w:ins>
                </m:r>
              </m:sub>
            </m:sSub>
          </m:num>
          <m:den>
            <m:sSub>
              <m:sSubPr>
                <m:ctrlPr>
                  <w:ins w:id="32572" w:author="Greg Clendenning" w:date="2024-04-16T16:42:00Z">
                    <w:rPr>
                      <w:rFonts w:ascii="Cambria Math" w:hAnsi="Cambria Math" w:cs="Arial"/>
                      <w:b w:val="0"/>
                      <w:smallCaps w:val="0"/>
                      <w:color w:val="auto"/>
                      <w:spacing w:val="0"/>
                    </w:rPr>
                  </w:ins>
                </m:ctrlPr>
              </m:sSubPr>
              <m:e>
                <m:r>
                  <w:ins w:id="32573" w:author="Greg Clendenning" w:date="2024-04-16T16:42:00Z">
                    <m:rPr>
                      <m:sty m:val="bi"/>
                    </m:rPr>
                    <w:rPr>
                      <w:rFonts w:ascii="Cambria Math" w:hAnsi="Cambria Math" w:cs="Arial"/>
                      <w:smallCaps w:val="0"/>
                      <w:color w:val="auto"/>
                      <w:spacing w:val="0"/>
                    </w:rPr>
                    <m:t>η</m:t>
                  </w:ins>
                </m:r>
              </m:e>
              <m:sub>
                <m:r>
                  <w:ins w:id="32574" w:author="Greg Clendenning" w:date="2024-04-16T16:42:00Z">
                    <m:rPr>
                      <m:sty m:val="bi"/>
                    </m:rPr>
                    <w:rPr>
                      <w:rFonts w:ascii="Cambria Math" w:hAnsi="Cambria Math" w:cs="Arial"/>
                      <w:smallCaps w:val="0"/>
                      <w:color w:val="auto"/>
                      <w:spacing w:val="0"/>
                    </w:rPr>
                    <m:t>base</m:t>
                  </w:ins>
                </m:r>
              </m:sub>
            </m:sSub>
          </m:den>
        </m:f>
      </m:oMath>
      <w:r w:rsidRPr="001570EA">
        <w:rPr>
          <w:rFonts w:ascii="Arial" w:hAnsi="Arial"/>
          <w:b w:val="0"/>
          <w:smallCaps w:val="0"/>
          <w:color w:val="auto"/>
          <w:spacing w:val="0"/>
          <w:rPrChange w:id="32575" w:author="Greg Clendenning" w:date="2024-04-16T16:42:00Z">
            <w:rPr>
              <w:b/>
              <w:smallCaps/>
            </w:rPr>
          </w:rPrChange>
        </w:rPr>
        <w:t xml:space="preserve">), and </w:t>
      </w:r>
      <w:del w:id="32576" w:author="Greg Clendenning" w:date="2024-04-16T16:42:00Z">
        <w:r w:rsidR="00FA5174">
          <w:delText>the</w:delText>
        </w:r>
      </w:del>
      <w:ins w:id="32577" w:author="Greg Clendenning" w:date="2024-04-16T16:42:00Z">
        <w:r w:rsidRPr="001570EA">
          <w:rPr>
            <w:rFonts w:ascii="Arial" w:hAnsi="Arial" w:cs="Arial"/>
            <w:b w:val="0"/>
            <w:smallCaps w:val="0"/>
            <w:color w:val="auto"/>
            <w:spacing w:val="0"/>
          </w:rPr>
          <w:t>eligible</w:t>
        </w:r>
      </w:ins>
      <w:r w:rsidRPr="001570EA">
        <w:rPr>
          <w:rFonts w:ascii="Arial" w:hAnsi="Arial"/>
          <w:b w:val="0"/>
          <w:smallCaps w:val="0"/>
          <w:color w:val="auto"/>
          <w:spacing w:val="0"/>
          <w:rPrChange w:id="32578" w:author="Greg Clendenning" w:date="2024-04-16T16:42:00Z">
            <w:rPr>
              <w:b/>
              <w:smallCaps/>
            </w:rPr>
          </w:rPrChange>
        </w:rPr>
        <w:t xml:space="preserve"> window area. To calculate energy savings, look up the efficiency value for the applicable equipment type in </w:t>
      </w:r>
      <w:del w:id="32579" w:author="Greg Clendenning" w:date="2024-04-16T16:42:00Z">
        <w:r w:rsidR="00FA5174">
          <w:delText xml:space="preserve">the </w:delText>
        </w:r>
        <w:r w:rsidR="00FA5174">
          <w:rPr>
            <w:szCs w:val="18"/>
          </w:rPr>
          <w:delText xml:space="preserve">Early Replacement values in </w:delText>
        </w:r>
        <w:r w:rsidR="00FA5174" w:rsidRPr="00CE53EE">
          <w:rPr>
            <w:szCs w:val="18"/>
          </w:rPr>
          <w:fldChar w:fldCharType="begin"/>
        </w:r>
        <w:r w:rsidR="00FA5174" w:rsidRPr="00CE53EE">
          <w:rPr>
            <w:szCs w:val="18"/>
          </w:rPr>
          <w:delInstrText xml:space="preserve"> REF _Ref531779526 \h </w:delInstrText>
        </w:r>
        <w:r w:rsidR="00FA5174">
          <w:rPr>
            <w:szCs w:val="18"/>
          </w:rPr>
          <w:delInstrText xml:space="preserve"> \* MERGEFORMAT </w:delInstrText>
        </w:r>
        <w:r w:rsidR="00FA5174" w:rsidRPr="00CE53EE">
          <w:rPr>
            <w:szCs w:val="18"/>
          </w:rPr>
        </w:r>
        <w:r w:rsidR="00FA5174" w:rsidRPr="00CE53EE">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8</w:delText>
        </w:r>
        <w:r w:rsidR="00FA5174" w:rsidRPr="00CE53EE">
          <w:rPr>
            <w:szCs w:val="18"/>
          </w:rPr>
          <w:fldChar w:fldCharType="end"/>
        </w:r>
        <w:r w:rsidR="00FA5174">
          <w:rPr>
            <w:szCs w:val="18"/>
          </w:rPr>
          <w:delText xml:space="preserve"> </w:delText>
        </w:r>
        <w:r w:rsidR="00FA5174" w:rsidRPr="00CE53EE">
          <w:rPr>
            <w:szCs w:val="18"/>
          </w:rPr>
          <w:delText>in</w:delText>
        </w:r>
        <w:r w:rsidR="00FA5174">
          <w:rPr>
            <w:szCs w:val="18"/>
          </w:rPr>
          <w:delText xml:space="preserve"> </w:delText>
        </w:r>
        <w:r w:rsidR="00FA5174" w:rsidRPr="00CE53EE">
          <w:rPr>
            <w:szCs w:val="18"/>
          </w:rPr>
          <w:delText>Sec.</w:delText>
        </w:r>
        <w:r w:rsidR="00FA5174">
          <w:rPr>
            <w:szCs w:val="18"/>
          </w:rPr>
          <w:delText xml:space="preserve"> </w:delText>
        </w:r>
        <w:r w:rsidR="00FA5174" w:rsidRPr="00CE53EE">
          <w:rPr>
            <w:szCs w:val="18"/>
          </w:rPr>
          <w:fldChar w:fldCharType="begin"/>
        </w:r>
        <w:r w:rsidR="00FA5174" w:rsidRPr="00CE53EE">
          <w:rPr>
            <w:szCs w:val="18"/>
          </w:rPr>
          <w:delInstrText xml:space="preserve"> REF _Ref534295897 \r \h </w:delInstrText>
        </w:r>
        <w:r w:rsidR="00FA5174">
          <w:rPr>
            <w:szCs w:val="18"/>
          </w:rPr>
          <w:delInstrText xml:space="preserve"> \* MERGEFORMAT </w:delInstrText>
        </w:r>
        <w:r w:rsidR="00FA5174" w:rsidRPr="00CE53EE">
          <w:rPr>
            <w:szCs w:val="18"/>
          </w:rPr>
        </w:r>
        <w:r w:rsidR="00FA5174" w:rsidRPr="00CE53EE">
          <w:rPr>
            <w:szCs w:val="18"/>
          </w:rPr>
          <w:fldChar w:fldCharType="separate"/>
        </w:r>
        <w:r w:rsidR="00146CD3">
          <w:rPr>
            <w:szCs w:val="18"/>
          </w:rPr>
          <w:delText>2.2</w:delText>
        </w:r>
        <w:r w:rsidR="00FA5174" w:rsidRPr="00CE53EE">
          <w:rPr>
            <w:szCs w:val="18"/>
          </w:rPr>
          <w:fldChar w:fldCharType="end"/>
        </w:r>
        <w:r w:rsidR="00FA5174">
          <w:rPr>
            <w:szCs w:val="18"/>
          </w:rPr>
          <w:delText>.</w:delText>
        </w:r>
      </w:del>
      <w:ins w:id="32580" w:author="Greg Clendenning" w:date="2024-04-16T16:42:00Z">
        <w:r w:rsidRPr="001570EA">
          <w:rPr>
            <w:rFonts w:ascii="Arial" w:hAnsi="Arial" w:cs="Arial"/>
            <w:b w:val="0"/>
            <w:smallCaps w:val="0"/>
            <w:color w:val="auto"/>
            <w:spacing w:val="0"/>
          </w:rPr>
          <w:fldChar w:fldCharType="begin"/>
        </w:r>
        <w:r w:rsidRPr="001570EA">
          <w:rPr>
            <w:rFonts w:ascii="Arial" w:hAnsi="Arial" w:cs="Arial"/>
            <w:b w:val="0"/>
            <w:smallCaps w:val="0"/>
            <w:color w:val="auto"/>
            <w:spacing w:val="0"/>
          </w:rPr>
          <w:instrText xml:space="preserve"> REF _Ref154048449 \h </w:instrText>
        </w:r>
        <w:r w:rsidR="00BC4400" w:rsidRPr="001570EA">
          <w:rPr>
            <w:rFonts w:ascii="Arial" w:hAnsi="Arial" w:cs="Arial"/>
            <w:b w:val="0"/>
            <w:smallCaps w:val="0"/>
            <w:color w:val="auto"/>
            <w:spacing w:val="0"/>
          </w:rPr>
          <w:instrText xml:space="preserve"> \* MERGEFORMAT </w:instrText>
        </w:r>
      </w:ins>
      <w:r w:rsidRPr="001570EA">
        <w:rPr>
          <w:rFonts w:ascii="Arial" w:hAnsi="Arial" w:cs="Arial"/>
          <w:b w:val="0"/>
          <w:smallCaps w:val="0"/>
          <w:color w:val="auto"/>
          <w:spacing w:val="0"/>
        </w:rPr>
      </w:r>
      <w:ins w:id="32581" w:author="Greg Clendenning" w:date="2024-04-16T16:42:00Z">
        <w:r w:rsidRPr="001570EA">
          <w:rPr>
            <w:rFonts w:ascii="Arial" w:hAnsi="Arial" w:cs="Arial"/>
            <w:b w:val="0"/>
            <w:smallCaps w:val="0"/>
            <w:color w:val="auto"/>
            <w:spacing w:val="0"/>
          </w:rPr>
          <w:fldChar w:fldCharType="separate"/>
        </w:r>
        <w:r w:rsidR="00234C6C" w:rsidRPr="001570EA">
          <w:rPr>
            <w:rFonts w:ascii="Arial" w:hAnsi="Arial" w:cs="Arial"/>
            <w:b w:val="0"/>
            <w:smallCaps w:val="0"/>
            <w:color w:val="auto"/>
            <w:spacing w:val="0"/>
          </w:rPr>
          <w:t>Table 2</w:t>
        </w:r>
        <w:r w:rsidR="00234C6C" w:rsidRPr="001570EA">
          <w:rPr>
            <w:rFonts w:ascii="Arial" w:hAnsi="Arial" w:cs="Arial"/>
            <w:b w:val="0"/>
            <w:smallCaps w:val="0"/>
            <w:color w:val="auto"/>
            <w:spacing w:val="0"/>
          </w:rPr>
          <w:noBreakHyphen/>
          <w:t>151</w:t>
        </w:r>
        <w:r w:rsidRPr="001570EA">
          <w:rPr>
            <w:rFonts w:ascii="Arial" w:hAnsi="Arial" w:cs="Arial"/>
            <w:b w:val="0"/>
            <w:smallCaps w:val="0"/>
            <w:color w:val="auto"/>
            <w:spacing w:val="0"/>
          </w:rPr>
          <w:fldChar w:fldCharType="end"/>
        </w:r>
        <w:r w:rsidRPr="001570EA">
          <w:rPr>
            <w:rFonts w:ascii="Arial" w:hAnsi="Arial" w:cs="Arial"/>
            <w:b w:val="0"/>
            <w:smallCaps w:val="0"/>
            <w:color w:val="auto"/>
            <w:spacing w:val="0"/>
          </w:rPr>
          <w:t>.</w:t>
        </w:r>
      </w:ins>
      <w:r w:rsidRPr="001570EA">
        <w:rPr>
          <w:rFonts w:ascii="Arial" w:hAnsi="Arial"/>
          <w:b w:val="0"/>
          <w:smallCaps w:val="0"/>
          <w:color w:val="auto"/>
          <w:spacing w:val="0"/>
          <w:rPrChange w:id="32582" w:author="Greg Clendenning" w:date="2024-04-16T16:42:00Z">
            <w:rPr>
              <w:b/>
              <w:smallCaps/>
            </w:rPr>
          </w:rPrChange>
        </w:rPr>
        <w:t xml:space="preserve"> This is </w:t>
      </w:r>
      <m:oMath>
        <m:sSub>
          <m:sSubPr>
            <m:ctrlPr>
              <w:del w:id="32583" w:author="Greg Clendenning" w:date="2024-04-16T16:42:00Z">
                <w:rPr>
                  <w:rFonts w:ascii="Cambria Math" w:hAnsi="Cambria Math" w:cs="Arial"/>
                </w:rPr>
              </w:del>
            </m:ctrlPr>
          </m:sSubPr>
          <m:e>
            <m:r>
              <w:del w:id="32584" w:author="Greg Clendenning" w:date="2024-04-16T16:42:00Z">
                <m:rPr>
                  <m:sty m:val="bi"/>
                </m:rPr>
                <w:rPr>
                  <w:rFonts w:ascii="Cambria Math" w:hAnsi="Cambria Math" w:cs="Arial"/>
                </w:rPr>
                <m:t>η</m:t>
              </w:del>
            </m:r>
          </m:e>
          <m:sub>
            <m:r>
              <w:del w:id="32585" w:author="Greg Clendenning" w:date="2024-04-16T16:42:00Z">
                <m:rPr>
                  <m:sty m:val="bi"/>
                </m:rPr>
                <w:rPr>
                  <w:rFonts w:ascii="Cambria Math" w:hAnsi="Cambria Math" w:cs="Arial"/>
                </w:rPr>
                <m:t>proto</m:t>
              </w:del>
            </m:r>
          </m:sub>
        </m:sSub>
      </m:oMath>
      <w:del w:id="32586" w:author="Greg Clendenning" w:date="2024-04-16T16:42:00Z">
        <w:r w:rsidR="00FA5174">
          <w:delText>.</w:delText>
        </w:r>
      </w:del>
      <m:oMath>
        <m:sSub>
          <m:sSubPr>
            <m:ctrlPr>
              <w:ins w:id="32587" w:author="Greg Clendenning" w:date="2024-04-16T16:42:00Z">
                <w:rPr>
                  <w:rFonts w:ascii="Cambria Math" w:hAnsi="Cambria Math" w:cs="Arial"/>
                  <w:b w:val="0"/>
                  <w:smallCaps w:val="0"/>
                  <w:color w:val="auto"/>
                  <w:spacing w:val="0"/>
                </w:rPr>
              </w:ins>
            </m:ctrlPr>
          </m:sSubPr>
          <m:e>
            <m:r>
              <w:ins w:id="32588" w:author="Greg Clendenning" w:date="2024-04-16T16:42:00Z">
                <m:rPr>
                  <m:sty m:val="bi"/>
                </m:rPr>
                <w:rPr>
                  <w:rFonts w:ascii="Cambria Math" w:hAnsi="Cambria Math" w:cs="Arial"/>
                  <w:smallCaps w:val="0"/>
                  <w:color w:val="auto"/>
                  <w:spacing w:val="0"/>
                </w:rPr>
                <m:t>η</m:t>
              </w:ins>
            </m:r>
          </m:e>
          <m:sub>
            <m:r>
              <w:ins w:id="32589" w:author="Greg Clendenning" w:date="2024-04-16T16:42:00Z">
                <m:rPr>
                  <m:sty m:val="bi"/>
                </m:rPr>
                <w:rPr>
                  <w:rFonts w:ascii="Cambria Math" w:hAnsi="Cambria Math" w:cs="Arial"/>
                  <w:smallCaps w:val="0"/>
                  <w:color w:val="auto"/>
                  <w:spacing w:val="0"/>
                </w:rPr>
                <m:t>proto</m:t>
              </w:ins>
            </m:r>
          </m:sub>
        </m:sSub>
      </m:oMath>
      <w:ins w:id="32590" w:author="Greg Clendenning" w:date="2024-04-16T16:42:00Z">
        <w:r w:rsidRPr="001570EA">
          <w:rPr>
            <w:rFonts w:ascii="Arial" w:hAnsi="Arial" w:cs="Arial"/>
            <w:b w:val="0"/>
            <w:smallCaps w:val="0"/>
            <w:color w:val="auto"/>
            <w:spacing w:val="0"/>
          </w:rPr>
          <w:t>.</w:t>
        </w:r>
      </w:ins>
      <w:r w:rsidRPr="001570EA">
        <w:rPr>
          <w:rFonts w:ascii="Arial" w:hAnsi="Arial"/>
          <w:b w:val="0"/>
          <w:smallCaps w:val="0"/>
          <w:color w:val="auto"/>
          <w:spacing w:val="0"/>
          <w:rPrChange w:id="32591" w:author="Greg Clendenning" w:date="2024-04-16T16:42:00Z">
            <w:rPr>
              <w:b/>
              <w:smallCaps/>
            </w:rPr>
          </w:rPrChange>
        </w:rPr>
        <w:t xml:space="preserve"> For </w:t>
      </w:r>
      <m:oMath>
        <m:sSub>
          <m:sSubPr>
            <m:ctrlPr>
              <w:del w:id="32592" w:author="Greg Clendenning" w:date="2024-04-16T16:42:00Z">
                <w:rPr>
                  <w:rFonts w:ascii="Cambria Math" w:hAnsi="Cambria Math" w:cs="Arial"/>
                </w:rPr>
              </w:del>
            </m:ctrlPr>
          </m:sSubPr>
          <m:e>
            <m:r>
              <w:del w:id="32593" w:author="Greg Clendenning" w:date="2024-04-16T16:42:00Z">
                <m:rPr>
                  <m:sty m:val="bi"/>
                </m:rPr>
                <w:rPr>
                  <w:rFonts w:ascii="Cambria Math" w:hAnsi="Cambria Math" w:cs="Arial"/>
                </w:rPr>
                <m:t>η</m:t>
              </w:del>
            </m:r>
          </m:e>
          <m:sub>
            <m:r>
              <w:del w:id="32594" w:author="Greg Clendenning" w:date="2024-04-16T16:42:00Z">
                <m:rPr>
                  <m:sty m:val="bi"/>
                </m:rPr>
                <w:rPr>
                  <w:rFonts w:ascii="Cambria Math" w:hAnsi="Cambria Math" w:cs="Arial"/>
                </w:rPr>
                <m:t>base</m:t>
              </w:del>
            </m:r>
          </m:sub>
        </m:sSub>
        <m:sSub>
          <m:sSubPr>
            <m:ctrlPr>
              <w:ins w:id="32595" w:author="Greg Clendenning" w:date="2024-04-16T16:42:00Z">
                <w:rPr>
                  <w:rFonts w:ascii="Cambria Math" w:hAnsi="Cambria Math" w:cs="Arial"/>
                  <w:b w:val="0"/>
                  <w:smallCaps w:val="0"/>
                  <w:color w:val="auto"/>
                  <w:spacing w:val="0"/>
                </w:rPr>
              </w:ins>
            </m:ctrlPr>
          </m:sSubPr>
          <m:e>
            <m:r>
              <w:ins w:id="32596" w:author="Greg Clendenning" w:date="2024-04-16T16:42:00Z">
                <m:rPr>
                  <m:sty m:val="bi"/>
                </m:rPr>
                <w:rPr>
                  <w:rFonts w:ascii="Cambria Math" w:hAnsi="Cambria Math" w:cs="Arial"/>
                  <w:smallCaps w:val="0"/>
                  <w:color w:val="auto"/>
                  <w:spacing w:val="0"/>
                </w:rPr>
                <m:t>η</m:t>
              </w:ins>
            </m:r>
          </m:e>
          <m:sub>
            <m:r>
              <w:ins w:id="32597" w:author="Greg Clendenning" w:date="2024-04-16T16:42:00Z">
                <m:rPr>
                  <m:sty m:val="bi"/>
                </m:rPr>
                <w:rPr>
                  <w:rFonts w:ascii="Cambria Math" w:hAnsi="Cambria Math" w:cs="Arial"/>
                  <w:smallCaps w:val="0"/>
                  <w:color w:val="auto"/>
                  <w:spacing w:val="0"/>
                </w:rPr>
                <m:t>base</m:t>
              </w:ins>
            </m:r>
          </m:sub>
        </m:sSub>
      </m:oMath>
      <w:r w:rsidRPr="001570EA">
        <w:rPr>
          <w:rFonts w:ascii="Arial" w:hAnsi="Arial"/>
          <w:b w:val="0"/>
          <w:smallCaps w:val="0"/>
          <w:color w:val="auto"/>
          <w:spacing w:val="0"/>
          <w:rPrChange w:id="32598" w:author="Greg Clendenning" w:date="2024-04-16T16:42:00Z">
            <w:rPr>
              <w:b/>
              <w:smallCaps/>
            </w:rPr>
          </w:rPrChange>
        </w:rPr>
        <w:t xml:space="preserve">, use the corresponding value for the equipment in the home, or the default value of </w:t>
      </w:r>
      <m:oMath>
        <m:sSub>
          <m:sSubPr>
            <m:ctrlPr>
              <w:del w:id="32599" w:author="Greg Clendenning" w:date="2024-04-16T16:42:00Z">
                <w:rPr>
                  <w:rFonts w:ascii="Cambria Math" w:hAnsi="Cambria Math" w:cs="Arial"/>
                </w:rPr>
              </w:del>
            </m:ctrlPr>
          </m:sSubPr>
          <m:e>
            <m:r>
              <w:del w:id="32600" w:author="Greg Clendenning" w:date="2024-04-16T16:42:00Z">
                <m:rPr>
                  <m:sty m:val="bi"/>
                </m:rPr>
                <w:rPr>
                  <w:rFonts w:ascii="Cambria Math" w:hAnsi="Cambria Math" w:cs="Arial"/>
                </w:rPr>
                <m:t>η</m:t>
              </w:del>
            </m:r>
          </m:e>
          <m:sub>
            <m:r>
              <w:del w:id="32601" w:author="Greg Clendenning" w:date="2024-04-16T16:42:00Z">
                <m:rPr>
                  <m:sty m:val="bi"/>
                </m:rPr>
                <w:rPr>
                  <w:rFonts w:ascii="Cambria Math" w:hAnsi="Cambria Math" w:cs="Arial"/>
                </w:rPr>
                <m:t>proto</m:t>
              </w:del>
            </m:r>
          </m:sub>
        </m:sSub>
        <m:sSub>
          <m:sSubPr>
            <m:ctrlPr>
              <w:ins w:id="32602" w:author="Greg Clendenning" w:date="2024-04-16T16:42:00Z">
                <w:rPr>
                  <w:rFonts w:ascii="Cambria Math" w:hAnsi="Cambria Math" w:cs="Arial"/>
                  <w:b w:val="0"/>
                  <w:smallCaps w:val="0"/>
                  <w:color w:val="auto"/>
                  <w:spacing w:val="0"/>
                </w:rPr>
              </w:ins>
            </m:ctrlPr>
          </m:sSubPr>
          <m:e>
            <m:r>
              <w:ins w:id="32603" w:author="Greg Clendenning" w:date="2024-04-16T16:42:00Z">
                <m:rPr>
                  <m:sty m:val="bi"/>
                </m:rPr>
                <w:rPr>
                  <w:rFonts w:ascii="Cambria Math" w:hAnsi="Cambria Math" w:cs="Arial"/>
                  <w:smallCaps w:val="0"/>
                  <w:color w:val="auto"/>
                  <w:spacing w:val="0"/>
                </w:rPr>
                <m:t>η</m:t>
              </w:ins>
            </m:r>
          </m:e>
          <m:sub>
            <m:r>
              <w:ins w:id="32604" w:author="Greg Clendenning" w:date="2024-04-16T16:42:00Z">
                <m:rPr>
                  <m:sty m:val="bi"/>
                </m:rPr>
                <w:rPr>
                  <w:rFonts w:ascii="Cambria Math" w:hAnsi="Cambria Math" w:cs="Arial"/>
                  <w:smallCaps w:val="0"/>
                  <w:color w:val="auto"/>
                  <w:spacing w:val="0"/>
                </w:rPr>
                <m:t>proto</m:t>
              </w:ins>
            </m:r>
          </m:sub>
        </m:sSub>
      </m:oMath>
      <w:r w:rsidRPr="001570EA">
        <w:rPr>
          <w:rFonts w:ascii="Arial" w:hAnsi="Arial"/>
          <w:b w:val="0"/>
          <w:smallCaps w:val="0"/>
          <w:color w:val="auto"/>
          <w:spacing w:val="0"/>
          <w:rPrChange w:id="32605" w:author="Greg Clendenning" w:date="2024-04-16T16:42:00Z">
            <w:rPr>
              <w:b/>
              <w:smallCaps/>
            </w:rPr>
          </w:rPrChange>
        </w:rPr>
        <w:t xml:space="preserve"> (</w:t>
      </w:r>
      <w:r w:rsidRPr="001570EA">
        <w:rPr>
          <w:rFonts w:ascii="Arial" w:hAnsi="Arial"/>
          <w:b w:val="0"/>
          <w:smallCaps w:val="0"/>
          <w:color w:val="auto"/>
          <w:spacing w:val="0"/>
          <w:rPrChange w:id="32606" w:author="Greg Clendenning" w:date="2024-04-16T16:42:00Z">
            <w:rPr>
              <w:b/>
              <w:i/>
              <w:smallCaps/>
            </w:rPr>
          </w:rPrChange>
        </w:rPr>
        <w:t>i.e.,</w:t>
      </w:r>
      <w:r w:rsidRPr="001570EA">
        <w:rPr>
          <w:rFonts w:ascii="Arial" w:hAnsi="Arial"/>
          <w:b w:val="0"/>
          <w:smallCaps w:val="0"/>
          <w:color w:val="auto"/>
          <w:spacing w:val="0"/>
          <w:rPrChange w:id="32607" w:author="Greg Clendenning" w:date="2024-04-16T16:42:00Z">
            <w:rPr>
              <w:b/>
              <w:smallCaps/>
            </w:rPr>
          </w:rPrChange>
        </w:rPr>
        <w:t xml:space="preserve"> a ratio of 1). Calculate the ratio. Then look up the </w:t>
      </w:r>
      <w:del w:id="32608" w:author="Greg Clendenning" w:date="2024-04-16T16:42:00Z">
        <w:r w:rsidR="00FA5174">
          <w:delText xml:space="preserve">value for </w:delText>
        </w:r>
      </w:del>
      <w:r w:rsidRPr="001570EA">
        <w:rPr>
          <w:rFonts w:ascii="Arial" w:hAnsi="Arial"/>
          <w:b w:val="0"/>
          <w:smallCaps w:val="0"/>
          <w:color w:val="auto"/>
          <w:spacing w:val="0"/>
          <w:rPrChange w:id="32609" w:author="Greg Clendenning" w:date="2024-04-16T16:42:00Z">
            <w:rPr>
              <w:b/>
              <w:smallCaps/>
            </w:rPr>
          </w:rPrChange>
        </w:rPr>
        <w:t xml:space="preserve">UES </w:t>
      </w:r>
      <w:del w:id="32610" w:author="Greg Clendenning" w:date="2024-04-16T16:42:00Z">
        <w:r w:rsidR="00FA5174">
          <w:delText xml:space="preserve">in </w:delText>
        </w:r>
        <w:r w:rsidR="00FA5174">
          <w:fldChar w:fldCharType="begin"/>
        </w:r>
        <w:r w:rsidR="00FA5174">
          <w:delInstrText xml:space="preserve"> REF _Ref532475125 \h </w:delInstrText>
        </w:r>
        <w:r w:rsidR="00FA5174">
          <w:fldChar w:fldCharType="separate"/>
        </w:r>
        <w:r w:rsidR="00146CD3">
          <w:delText xml:space="preserve">Table </w:delText>
        </w:r>
        <w:r w:rsidR="00146CD3">
          <w:rPr>
            <w:noProof/>
          </w:rPr>
          <w:delText>2</w:delText>
        </w:r>
        <w:r w:rsidR="00146CD3">
          <w:noBreakHyphen/>
        </w:r>
        <w:r w:rsidR="00146CD3">
          <w:rPr>
            <w:noProof/>
          </w:rPr>
          <w:delText>124</w:delText>
        </w:r>
        <w:r w:rsidR="00FA5174">
          <w:fldChar w:fldCharType="end"/>
        </w:r>
      </w:del>
      <w:ins w:id="32611" w:author="Greg Clendenning" w:date="2024-04-16T16:42:00Z">
        <w:r w:rsidRPr="001570EA">
          <w:rPr>
            <w:rFonts w:ascii="Arial" w:hAnsi="Arial" w:cs="Arial"/>
            <w:b w:val="0"/>
            <w:smallCaps w:val="0"/>
            <w:color w:val="auto"/>
            <w:spacing w:val="0"/>
          </w:rPr>
          <w:t>(a)</w:t>
        </w:r>
      </w:ins>
      <w:r w:rsidRPr="001570EA">
        <w:rPr>
          <w:rFonts w:ascii="Arial" w:hAnsi="Arial"/>
          <w:b w:val="0"/>
          <w:smallCaps w:val="0"/>
          <w:color w:val="auto"/>
          <w:spacing w:val="0"/>
          <w:rPrChange w:id="32612" w:author="Greg Clendenning" w:date="2024-04-16T16:42:00Z">
            <w:rPr>
              <w:b/>
              <w:smallCaps/>
            </w:rPr>
          </w:rPrChange>
        </w:rPr>
        <w:t xml:space="preserve"> for the correct equipment type and climate </w:t>
      </w:r>
      <w:del w:id="32613" w:author="Greg Clendenning" w:date="2024-04-16T16:42:00Z">
        <w:r w:rsidR="00FA5174">
          <w:delText>reference city.</w:delText>
        </w:r>
      </w:del>
      <w:ins w:id="32614" w:author="Greg Clendenning" w:date="2024-04-16T16:42:00Z">
        <w:r w:rsidRPr="001570EA">
          <w:rPr>
            <w:rFonts w:ascii="Arial" w:hAnsi="Arial" w:cs="Arial"/>
            <w:b w:val="0"/>
            <w:smallCaps w:val="0"/>
            <w:color w:val="auto"/>
            <w:spacing w:val="0"/>
          </w:rPr>
          <w:t xml:space="preserve">region in </w:t>
        </w:r>
        <w:r w:rsidR="00BC4400" w:rsidRPr="001570EA">
          <w:rPr>
            <w:rFonts w:ascii="Arial" w:hAnsi="Arial" w:cs="Arial"/>
            <w:b w:val="0"/>
            <w:smallCaps w:val="0"/>
            <w:color w:val="auto"/>
            <w:spacing w:val="0"/>
          </w:rPr>
          <w:fldChar w:fldCharType="begin"/>
        </w:r>
        <w:r w:rsidR="00BC4400" w:rsidRPr="001570EA">
          <w:rPr>
            <w:rFonts w:ascii="Arial" w:hAnsi="Arial" w:cs="Arial"/>
            <w:b w:val="0"/>
            <w:smallCaps w:val="0"/>
            <w:color w:val="auto"/>
            <w:spacing w:val="0"/>
          </w:rPr>
          <w:instrText xml:space="preserve"> REF _Ref163829685 \h  \* MERGEFORMAT </w:instrText>
        </w:r>
      </w:ins>
      <w:r w:rsidR="00BC4400" w:rsidRPr="001570EA">
        <w:rPr>
          <w:rFonts w:ascii="Arial" w:hAnsi="Arial" w:cs="Arial"/>
          <w:b w:val="0"/>
          <w:smallCaps w:val="0"/>
          <w:color w:val="auto"/>
          <w:spacing w:val="0"/>
        </w:rPr>
      </w:r>
      <w:ins w:id="32615" w:author="Greg Clendenning" w:date="2024-04-16T16:42:00Z">
        <w:r w:rsidR="00BC4400" w:rsidRPr="001570EA">
          <w:rPr>
            <w:rFonts w:ascii="Arial" w:hAnsi="Arial" w:cs="Arial"/>
            <w:b w:val="0"/>
            <w:smallCaps w:val="0"/>
            <w:color w:val="auto"/>
            <w:spacing w:val="0"/>
          </w:rPr>
          <w:fldChar w:fldCharType="separate"/>
        </w:r>
        <w:r w:rsidR="00234C6C" w:rsidRPr="001570EA">
          <w:rPr>
            <w:rFonts w:ascii="Arial" w:hAnsi="Arial" w:cs="Arial"/>
            <w:b w:val="0"/>
            <w:smallCaps w:val="0"/>
            <w:color w:val="auto"/>
            <w:spacing w:val="0"/>
          </w:rPr>
          <w:t>Table 2</w:t>
        </w:r>
        <w:r w:rsidR="00234C6C" w:rsidRPr="001570EA">
          <w:rPr>
            <w:rFonts w:ascii="Arial" w:hAnsi="Arial" w:cs="Arial"/>
            <w:b w:val="0"/>
            <w:smallCaps w:val="0"/>
            <w:color w:val="auto"/>
            <w:spacing w:val="0"/>
          </w:rPr>
          <w:noBreakHyphen/>
          <w:t>150</w:t>
        </w:r>
        <w:r w:rsidR="00BC4400" w:rsidRPr="001570EA">
          <w:rPr>
            <w:rFonts w:ascii="Arial" w:hAnsi="Arial" w:cs="Arial"/>
            <w:b w:val="0"/>
            <w:smallCaps w:val="0"/>
            <w:color w:val="auto"/>
            <w:spacing w:val="0"/>
          </w:rPr>
          <w:fldChar w:fldCharType="end"/>
        </w:r>
        <w:r w:rsidR="0046176A" w:rsidRPr="001570EA">
          <w:rPr>
            <w:rFonts w:ascii="Arial" w:hAnsi="Arial" w:cs="Arial"/>
            <w:b w:val="0"/>
            <w:smallCaps w:val="0"/>
            <w:color w:val="auto"/>
            <w:spacing w:val="0"/>
          </w:rPr>
          <w:t>.</w:t>
        </w:r>
      </w:ins>
      <w:r w:rsidRPr="001570EA">
        <w:rPr>
          <w:rFonts w:ascii="Arial" w:hAnsi="Arial"/>
          <w:b w:val="0"/>
          <w:smallCaps w:val="0"/>
          <w:color w:val="auto"/>
          <w:spacing w:val="0"/>
          <w:rPrChange w:id="32616" w:author="Greg Clendenning" w:date="2024-04-16T16:42:00Z">
            <w:rPr>
              <w:b/>
              <w:smallCaps/>
            </w:rPr>
          </w:rPrChange>
        </w:rPr>
        <w:t xml:space="preserve"> Multiply these values by the window area to get cooling or heating savings</w:t>
      </w:r>
      <w:r w:rsidR="0046176A" w:rsidRPr="001570EA">
        <w:rPr>
          <w:rFonts w:ascii="Arial" w:hAnsi="Arial"/>
          <w:b w:val="0"/>
          <w:smallCaps w:val="0"/>
          <w:color w:val="auto"/>
          <w:spacing w:val="0"/>
          <w:rPrChange w:id="32617" w:author="Greg Clendenning" w:date="2024-04-16T16:42:00Z">
            <w:rPr>
              <w:b/>
              <w:smallCaps/>
            </w:rPr>
          </w:rPrChange>
        </w:rPr>
        <w:t>.</w:t>
      </w:r>
    </w:p>
    <w:p w14:paraId="32D0C11D" w14:textId="77777777" w:rsidR="0046176A" w:rsidRPr="001570EA" w:rsidRDefault="0046176A">
      <w:pPr>
        <w:pStyle w:val="SubStyle"/>
        <w:spacing w:after="0"/>
        <w:rPr>
          <w:rPrChange w:id="32618" w:author="Greg Clendenning" w:date="2024-04-16T16:42:00Z">
            <w:rPr/>
          </w:rPrChange>
        </w:rPr>
        <w:pPrChange w:id="32619" w:author="Greg Clendenning" w:date="2024-04-16T16:42:00Z">
          <w:pPr/>
        </w:pPrChange>
      </w:pPr>
    </w:p>
    <w:p w14:paraId="47DC4899" w14:textId="77777777" w:rsidR="00EA5BBF" w:rsidRPr="001570EA" w:rsidRDefault="00EA5BBF">
      <w:pPr>
        <w:rPr>
          <w:moveFrom w:id="32620" w:author="Greg Clendenning" w:date="2024-04-16T16:42:00Z"/>
        </w:rPr>
        <w:pPrChange w:id="32621" w:author="Greg Clendenning" w:date="2024-04-16T16:42:00Z">
          <w:pPr>
            <w:keepNext/>
            <w:keepLines/>
          </w:pPr>
        </w:pPrChange>
      </w:pPr>
      <w:moveFromRangeStart w:id="32622" w:author="Greg Clendenning" w:date="2024-04-16T16:42:00Z" w:name="move164178367"/>
    </w:p>
    <w:p w14:paraId="68D9E72D" w14:textId="77777777" w:rsidR="00EA5BBF" w:rsidRPr="001570EA" w:rsidRDefault="00EA5BBF">
      <w:pPr>
        <w:pStyle w:val="SubStyle"/>
        <w:rPr>
          <w:moveFrom w:id="32623" w:author="Greg Clendenning" w:date="2024-04-16T16:42:00Z"/>
        </w:rPr>
        <w:pPrChange w:id="32624" w:author="Greg Clendenning" w:date="2024-04-16T16:42:00Z">
          <w:pPr>
            <w:pStyle w:val="SubStyle"/>
            <w:keepNext/>
            <w:keepLines/>
          </w:pPr>
        </w:pPrChange>
      </w:pPr>
      <w:moveFrom w:id="32625" w:author="Greg Clendenning" w:date="2024-04-16T16:42:00Z">
        <w:r w:rsidRPr="001570EA">
          <w:t>Definition of Terms</w:t>
        </w:r>
      </w:moveFrom>
    </w:p>
    <w:moveFromRangeEnd w:id="32622"/>
    <w:p w14:paraId="105BDB49" w14:textId="6B86F0CC" w:rsidR="00EA5BBF" w:rsidRPr="001570EA" w:rsidRDefault="00EA5BBF" w:rsidP="0046176A">
      <w:pPr>
        <w:pStyle w:val="SubStyle"/>
        <w:spacing w:after="0"/>
        <w:rPr>
          <w:ins w:id="32626" w:author="Greg Clendenning" w:date="2024-04-16T16:42:00Z"/>
          <w:rFonts w:ascii="Arial" w:hAnsi="Arial" w:cs="Arial"/>
          <w:b w:val="0"/>
          <w:smallCaps w:val="0"/>
          <w:color w:val="auto"/>
          <w:spacing w:val="0"/>
        </w:rPr>
      </w:pPr>
      <w:ins w:id="32627" w:author="Greg Clendenning" w:date="2024-04-16T16:42:00Z">
        <w:r w:rsidRPr="001570EA">
          <w:rPr>
            <w:rFonts w:ascii="Arial" w:hAnsi="Arial" w:cs="Arial"/>
            <w:b w:val="0"/>
            <w:smallCaps w:val="0"/>
            <w:color w:val="auto"/>
            <w:spacing w:val="0"/>
          </w:rPr>
          <w:t>Non-centralized cooling systems such as room air conditioners and mini-splits include an additional factor representing the overlap between the fraction of a home’s conditioned floor area (CFA) served by these systems that also receive upgraded windows. For instance, if two bedrooms each representing 15% of CFA are cooled with room ACs, but only one of the room’s windows are upgraded, then overlap is 15%. If both bedrooms receive new windows, then overlap is 30%. (Upgraded windows in other parts of the home also reduce cooling load however, calculating their contributions is non-trivial. Consequently, these effects are omitted for simplicity and to allow for conservative results when an imprecise overlap is used.)</w:t>
        </w:r>
      </w:ins>
    </w:p>
    <w:p w14:paraId="2EF83399" w14:textId="77777777" w:rsidR="00EA5BBF" w:rsidRPr="001570EA" w:rsidRDefault="00EA5BBF" w:rsidP="00EA5BBF">
      <w:pPr>
        <w:keepNext/>
        <w:keepLines/>
        <w:rPr>
          <w:ins w:id="32628" w:author="Greg Clendenning" w:date="2024-04-16T16:42:00Z"/>
        </w:rPr>
      </w:pPr>
    </w:p>
    <w:p w14:paraId="02E03147" w14:textId="77777777" w:rsidR="00EA5BBF" w:rsidRPr="001570EA" w:rsidRDefault="00EA5BBF" w:rsidP="00EA5BBF">
      <w:pPr>
        <w:pStyle w:val="SubStyle"/>
        <w:keepNext/>
        <w:keepLines/>
        <w:rPr>
          <w:ins w:id="32629" w:author="Greg Clendenning" w:date="2024-04-16T16:42:00Z"/>
        </w:rPr>
      </w:pPr>
      <w:ins w:id="32630" w:author="Greg Clendenning" w:date="2024-04-16T16:42:00Z">
        <w:r w:rsidRPr="001570EA">
          <w:t>Definition of Terms</w:t>
        </w:r>
      </w:ins>
    </w:p>
    <w:p w14:paraId="6DCF2936" w14:textId="0A86A223" w:rsidR="00EA5BBF" w:rsidRPr="001570EA" w:rsidRDefault="00EA5BBF" w:rsidP="00EA5BBF">
      <w:pPr>
        <w:pStyle w:val="Caption"/>
      </w:pPr>
      <w:bookmarkStart w:id="32631" w:name="_Toc377465532"/>
      <w:bookmarkStart w:id="32632" w:name="_Toc47598368"/>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2633" w:author="Greg Clendenning" w:date="2024-04-16T16:42:00Z">
        <w:r w:rsidR="003D6F35">
          <w:rPr>
            <w:noProof/>
          </w:rPr>
          <w:delText>125</w:delText>
        </w:r>
      </w:del>
      <w:ins w:id="32634" w:author="Greg Clendenning" w:date="2024-04-16T16:42:00Z">
        <w:r w:rsidR="002E093A" w:rsidRPr="001570EA">
          <w:rPr>
            <w:noProof/>
          </w:rPr>
          <w:t>149</w:t>
        </w:r>
      </w:ins>
      <w:r w:rsidR="002E093A" w:rsidRPr="001570EA">
        <w:fldChar w:fldCharType="end"/>
      </w:r>
      <w:r w:rsidRPr="001570EA">
        <w:t>: Terms</w:t>
      </w:r>
      <w:r w:rsidRPr="001570EA">
        <w:rPr>
          <w:rFonts w:cs="Arial"/>
        </w:rPr>
        <w:t xml:space="preserve">, Values, and References </w:t>
      </w:r>
      <w:r w:rsidRPr="001570EA">
        <w:t>for ENERGY STAR Windows</w:t>
      </w:r>
      <w:bookmarkEnd w:id="32631"/>
      <w:bookmarkEnd w:id="3263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0BD498CE" w14:textId="77777777" w:rsidTr="00BD2C4C">
        <w:trPr>
          <w:cantSplit/>
          <w:trHeight w:val="317"/>
          <w:tblHeader/>
          <w:del w:id="32635" w:author="Greg Clendenning" w:date="2024-04-16T16:42:00Z"/>
        </w:trPr>
        <w:tc>
          <w:tcPr>
            <w:tcW w:w="3797" w:type="dxa"/>
            <w:shd w:val="clear" w:color="auto" w:fill="BFBFBF"/>
            <w:vAlign w:val="center"/>
          </w:tcPr>
          <w:p w14:paraId="6A06C4B2" w14:textId="77777777" w:rsidR="00FA5174" w:rsidRPr="001D6512" w:rsidRDefault="00FA5174" w:rsidP="00BD2C4C">
            <w:pPr>
              <w:pStyle w:val="TableCell"/>
              <w:spacing w:before="60" w:after="60"/>
              <w:jc w:val="left"/>
              <w:rPr>
                <w:del w:id="32636" w:author="Greg Clendenning" w:date="2024-04-16T16:42:00Z"/>
                <w:b/>
              </w:rPr>
            </w:pPr>
            <w:del w:id="32637" w:author="Greg Clendenning" w:date="2024-04-16T16:42:00Z">
              <w:r>
                <w:rPr>
                  <w:b/>
                </w:rPr>
                <w:delText>Term</w:delText>
              </w:r>
            </w:del>
          </w:p>
        </w:tc>
        <w:tc>
          <w:tcPr>
            <w:tcW w:w="1135" w:type="dxa"/>
            <w:shd w:val="clear" w:color="auto" w:fill="BFBFBF"/>
            <w:vAlign w:val="center"/>
          </w:tcPr>
          <w:p w14:paraId="20B4D268" w14:textId="77777777" w:rsidR="00FA5174" w:rsidRPr="001D6512" w:rsidRDefault="00FA5174" w:rsidP="00BD2C4C">
            <w:pPr>
              <w:pStyle w:val="TableCell"/>
              <w:spacing w:before="60" w:after="60"/>
              <w:jc w:val="center"/>
              <w:rPr>
                <w:del w:id="32638" w:author="Greg Clendenning" w:date="2024-04-16T16:42:00Z"/>
                <w:b/>
              </w:rPr>
            </w:pPr>
            <w:del w:id="32639" w:author="Greg Clendenning" w:date="2024-04-16T16:42:00Z">
              <w:r>
                <w:rPr>
                  <w:b/>
                </w:rPr>
                <w:delText>Unit</w:delText>
              </w:r>
            </w:del>
          </w:p>
        </w:tc>
        <w:tc>
          <w:tcPr>
            <w:tcW w:w="2628" w:type="dxa"/>
            <w:shd w:val="clear" w:color="auto" w:fill="BFBFBF"/>
            <w:vAlign w:val="center"/>
          </w:tcPr>
          <w:p w14:paraId="53F8AF47" w14:textId="77777777" w:rsidR="00FA5174" w:rsidRPr="001D6512" w:rsidRDefault="00FA5174" w:rsidP="00BD2C4C">
            <w:pPr>
              <w:pStyle w:val="TableCell"/>
              <w:spacing w:before="60" w:after="60"/>
              <w:jc w:val="center"/>
              <w:rPr>
                <w:del w:id="32640" w:author="Greg Clendenning" w:date="2024-04-16T16:42:00Z"/>
                <w:b/>
              </w:rPr>
            </w:pPr>
            <w:del w:id="32641" w:author="Greg Clendenning" w:date="2024-04-16T16:42:00Z">
              <w:r w:rsidRPr="001D6512">
                <w:rPr>
                  <w:b/>
                </w:rPr>
                <w:delText>Value</w:delText>
              </w:r>
            </w:del>
          </w:p>
        </w:tc>
        <w:tc>
          <w:tcPr>
            <w:tcW w:w="1080" w:type="dxa"/>
            <w:shd w:val="clear" w:color="auto" w:fill="BFBFBF"/>
            <w:vAlign w:val="center"/>
          </w:tcPr>
          <w:p w14:paraId="06692C49" w14:textId="77777777" w:rsidR="00FA5174" w:rsidRPr="001D6512" w:rsidRDefault="00FA5174" w:rsidP="00BD2C4C">
            <w:pPr>
              <w:pStyle w:val="TableCell"/>
              <w:spacing w:before="60" w:after="60"/>
              <w:jc w:val="center"/>
              <w:rPr>
                <w:del w:id="32642" w:author="Greg Clendenning" w:date="2024-04-16T16:42:00Z"/>
                <w:b/>
              </w:rPr>
            </w:pPr>
            <w:del w:id="32643" w:author="Greg Clendenning" w:date="2024-04-16T16:42:00Z">
              <w:r w:rsidRPr="001D6512">
                <w:rPr>
                  <w:b/>
                </w:rPr>
                <w:delText>Sources</w:delText>
              </w:r>
            </w:del>
          </w:p>
        </w:tc>
      </w:tr>
      <w:tr w:rsidR="00FA5174" w:rsidRPr="00700AE2" w14:paraId="3CF2AAF4" w14:textId="77777777" w:rsidTr="00BD2C4C">
        <w:trPr>
          <w:cantSplit/>
          <w:trHeight w:val="317"/>
          <w:del w:id="32644" w:author="Greg Clendenning" w:date="2024-04-16T16:42:00Z"/>
        </w:trPr>
        <w:tc>
          <w:tcPr>
            <w:tcW w:w="3797" w:type="dxa"/>
            <w:vAlign w:val="center"/>
          </w:tcPr>
          <w:p w14:paraId="75F6D7B9" w14:textId="77777777" w:rsidR="00FA5174" w:rsidRPr="006A71C2" w:rsidRDefault="008A402F" w:rsidP="00BD2C4C">
            <w:pPr>
              <w:pStyle w:val="TableCell"/>
              <w:spacing w:before="60" w:after="60"/>
              <w:jc w:val="left"/>
              <w:rPr>
                <w:del w:id="32645" w:author="Greg Clendenning" w:date="2024-04-16T16:42:00Z"/>
              </w:rPr>
            </w:pPr>
            <m:oMath>
              <m:sSub>
                <m:sSubPr>
                  <m:ctrlPr>
                    <w:del w:id="32646" w:author="Greg Clendenning" w:date="2024-04-16T16:42:00Z">
                      <w:rPr>
                        <w:rFonts w:ascii="Cambria Math" w:eastAsia="Calibri" w:hAnsi="Cambria Math" w:cs="Arial"/>
                        <w:i/>
                        <w:szCs w:val="18"/>
                      </w:rPr>
                    </w:del>
                  </m:ctrlPr>
                </m:sSubPr>
                <m:e>
                  <m:r>
                    <w:del w:id="32647" w:author="Greg Clendenning" w:date="2024-04-16T16:42:00Z">
                      <m:rPr>
                        <m:sty m:val="p"/>
                      </m:rPr>
                      <w:rPr>
                        <w:rFonts w:ascii="Cambria Math" w:hAnsi="Cambria Math" w:cs="Arial"/>
                      </w:rPr>
                      <m:t>UES</m:t>
                    </w:del>
                  </m:r>
                </m:e>
                <m:sub>
                  <m:r>
                    <w:del w:id="32648" w:author="Greg Clendenning" w:date="2024-04-16T16:42:00Z">
                      <m:rPr>
                        <m:sty m:val="p"/>
                      </m:rPr>
                      <w:rPr>
                        <w:rFonts w:ascii="Cambria Math" w:hAnsi="Cambria Math" w:cs="Arial"/>
                      </w:rPr>
                      <m:t>region,system</m:t>
                    </w:del>
                  </m:r>
                </m:sub>
              </m:sSub>
            </m:oMath>
            <w:del w:id="32649" w:author="Greg Clendenning" w:date="2024-04-16T16:42:00Z">
              <w:r w:rsidR="00FA5174">
                <w:delText>, Climate region dependent e</w:delText>
              </w:r>
              <w:r w:rsidR="00FA5174" w:rsidRPr="00165C8E">
                <w:rPr>
                  <w:rFonts w:cs="Arial"/>
                </w:rPr>
                <w:delText>lectricity</w:delText>
              </w:r>
              <w:r w:rsidR="00FA5174">
                <w:rPr>
                  <w:rFonts w:cs="Arial"/>
                </w:rPr>
                <w:delText xml:space="preserve"> </w:delText>
              </w:r>
              <w:r w:rsidR="00FA5174" w:rsidRPr="00165C8E">
                <w:rPr>
                  <w:rFonts w:cs="Arial"/>
                </w:rPr>
                <w:delText>savings</w:delText>
              </w:r>
              <w:r w:rsidR="00FA5174">
                <w:rPr>
                  <w:rFonts w:cs="Arial"/>
                </w:rPr>
                <w:delText xml:space="preserve"> for </w:delText>
              </w:r>
              <w:r w:rsidR="00FA5174" w:rsidRPr="00CE53EE">
                <w:rPr>
                  <w:rFonts w:cs="Arial"/>
                  <w:szCs w:val="18"/>
                </w:rPr>
                <w:delText>efficient</w:delText>
              </w:r>
              <w:r w:rsidR="00FA5174">
                <w:rPr>
                  <w:rFonts w:cs="Arial"/>
                  <w:szCs w:val="18"/>
                </w:rPr>
                <w:delText xml:space="preserve"> </w:delText>
              </w:r>
              <w:r w:rsidR="00FA5174" w:rsidRPr="00CE53EE">
                <w:rPr>
                  <w:rFonts w:cs="Arial"/>
                  <w:szCs w:val="18"/>
                </w:rPr>
                <w:delText>glazing</w:delText>
              </w:r>
            </w:del>
          </w:p>
        </w:tc>
        <w:tc>
          <w:tcPr>
            <w:tcW w:w="1135" w:type="dxa"/>
            <w:vAlign w:val="center"/>
          </w:tcPr>
          <w:p w14:paraId="19BEB996" w14:textId="77777777" w:rsidR="00FA5174" w:rsidRDefault="008A402F" w:rsidP="00BD2C4C">
            <w:pPr>
              <w:pStyle w:val="TableCell"/>
              <w:spacing w:before="60" w:after="60"/>
              <w:jc w:val="center"/>
              <w:rPr>
                <w:del w:id="32650" w:author="Greg Clendenning" w:date="2024-04-16T16:42:00Z"/>
              </w:rPr>
            </w:pPr>
            <m:oMathPara>
              <m:oMath>
                <m:f>
                  <m:fPr>
                    <m:ctrlPr>
                      <w:del w:id="32651" w:author="Greg Clendenning" w:date="2024-04-16T16:42:00Z">
                        <w:rPr>
                          <w:rFonts w:ascii="Cambria Math" w:hAnsi="Cambria Math"/>
                          <w:i/>
                        </w:rPr>
                      </w:del>
                    </m:ctrlPr>
                  </m:fPr>
                  <m:num>
                    <m:r>
                      <w:del w:id="32652" w:author="Greg Clendenning" w:date="2024-04-16T16:42:00Z">
                        <w:rPr>
                          <w:rFonts w:ascii="Cambria Math" w:hAnsi="Cambria Math"/>
                        </w:rPr>
                        <m:t>kW</m:t>
                      </w:del>
                    </m:r>
                    <m:r>
                      <w:del w:id="32653" w:author="Greg Clendenning" w:date="2024-04-16T16:42:00Z">
                        <w:rPr>
                          <w:rFonts w:ascii="Cambria Math" w:hAnsi="Cambria Math"/>
                        </w:rPr>
                        <m:t>h</m:t>
                      </w:del>
                    </m:r>
                  </m:num>
                  <m:den>
                    <m:sSup>
                      <m:sSupPr>
                        <m:ctrlPr>
                          <w:del w:id="32654" w:author="Greg Clendenning" w:date="2024-04-16T16:42:00Z">
                            <w:rPr>
                              <w:rFonts w:ascii="Cambria Math" w:hAnsi="Cambria Math"/>
                              <w:i/>
                            </w:rPr>
                          </w:del>
                        </m:ctrlPr>
                      </m:sSupPr>
                      <m:e>
                        <m:r>
                          <w:del w:id="32655" w:author="Greg Clendenning" w:date="2024-04-16T16:42:00Z">
                            <w:rPr>
                              <w:rFonts w:ascii="Cambria Math" w:hAnsi="Cambria Math"/>
                            </w:rPr>
                            <m:t>ft</m:t>
                          </w:del>
                        </m:r>
                      </m:e>
                      <m:sup>
                        <m:r>
                          <w:del w:id="32656" w:author="Greg Clendenning" w:date="2024-04-16T16:42:00Z">
                            <w:rPr>
                              <w:rFonts w:ascii="Cambria Math" w:hAnsi="Cambria Math"/>
                            </w:rPr>
                            <m:t>2</m:t>
                          </w:del>
                        </m:r>
                      </m:sup>
                    </m:sSup>
                  </m:den>
                </m:f>
              </m:oMath>
            </m:oMathPara>
          </w:p>
        </w:tc>
        <w:tc>
          <w:tcPr>
            <w:tcW w:w="2628" w:type="dxa"/>
            <w:vAlign w:val="center"/>
          </w:tcPr>
          <w:p w14:paraId="44E28031" w14:textId="77777777" w:rsidR="00FA5174" w:rsidRDefault="00FA5174" w:rsidP="00BD2C4C">
            <w:pPr>
              <w:pStyle w:val="TableCell"/>
              <w:spacing w:before="60" w:after="60"/>
              <w:jc w:val="center"/>
              <w:rPr>
                <w:del w:id="32657" w:author="Greg Clendenning" w:date="2024-04-16T16:42:00Z"/>
              </w:rPr>
            </w:pPr>
            <w:del w:id="32658" w:author="Greg Clendenning" w:date="2024-04-16T16:42:00Z">
              <w:r w:rsidRPr="00CE53EE">
                <w:rPr>
                  <w:szCs w:val="18"/>
                </w:rPr>
                <w:delText>See</w:delText>
              </w:r>
              <w:r>
                <w:rPr>
                  <w:szCs w:val="18"/>
                </w:rPr>
                <w:delText xml:space="preserve"> </w:delText>
              </w:r>
              <w:r w:rsidRPr="00CE53EE">
                <w:rPr>
                  <w:szCs w:val="18"/>
                </w:rPr>
                <w:fldChar w:fldCharType="begin"/>
              </w:r>
              <w:r w:rsidRPr="00CE53EE">
                <w:rPr>
                  <w:szCs w:val="18"/>
                </w:rPr>
                <w:delInstrText xml:space="preserve"> REF _Ref532475125 \h </w:delInstrText>
              </w:r>
              <w:r>
                <w:rPr>
                  <w:szCs w:val="18"/>
                </w:rPr>
                <w:delInstrText xml:space="preserve"> \* MERGEFORMAT </w:delInstrText>
              </w:r>
              <w:r w:rsidRPr="00CE53EE">
                <w:rPr>
                  <w:szCs w:val="18"/>
                </w:rPr>
              </w:r>
              <w:r w:rsidRPr="00CE53EE">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124</w:delText>
              </w:r>
              <w:r w:rsidRPr="00CE53EE">
                <w:rPr>
                  <w:szCs w:val="18"/>
                </w:rPr>
                <w:fldChar w:fldCharType="end"/>
              </w:r>
            </w:del>
          </w:p>
        </w:tc>
        <w:tc>
          <w:tcPr>
            <w:tcW w:w="1080" w:type="dxa"/>
            <w:vAlign w:val="center"/>
          </w:tcPr>
          <w:p w14:paraId="405CA354" w14:textId="77777777" w:rsidR="00FA5174" w:rsidRPr="001D6512" w:rsidRDefault="00FA5174" w:rsidP="00BD2C4C">
            <w:pPr>
              <w:pStyle w:val="TableCell"/>
              <w:spacing w:before="60" w:after="60"/>
              <w:jc w:val="center"/>
              <w:rPr>
                <w:del w:id="32659" w:author="Greg Clendenning" w:date="2024-04-16T16:42:00Z"/>
              </w:rPr>
            </w:pPr>
            <w:del w:id="32660" w:author="Greg Clendenning" w:date="2024-04-16T16:42:00Z">
              <w:r>
                <w:delText>2</w:delText>
              </w:r>
            </w:del>
          </w:p>
        </w:tc>
      </w:tr>
      <w:tr w:rsidR="00FA5174" w:rsidRPr="00700AE2" w14:paraId="51AD376B" w14:textId="77777777" w:rsidTr="00BD2C4C">
        <w:trPr>
          <w:cantSplit/>
          <w:trHeight w:val="317"/>
          <w:del w:id="32661" w:author="Greg Clendenning" w:date="2024-04-16T16:42:00Z"/>
        </w:trPr>
        <w:tc>
          <w:tcPr>
            <w:tcW w:w="3797" w:type="dxa"/>
            <w:vAlign w:val="center"/>
          </w:tcPr>
          <w:p w14:paraId="44951986" w14:textId="77777777" w:rsidR="00FA5174" w:rsidRPr="00F11775" w:rsidRDefault="008A402F" w:rsidP="00BD2C4C">
            <w:pPr>
              <w:pStyle w:val="TableCell"/>
              <w:spacing w:before="60" w:after="60"/>
              <w:jc w:val="left"/>
              <w:rPr>
                <w:del w:id="32662" w:author="Greg Clendenning" w:date="2024-04-16T16:42:00Z"/>
              </w:rPr>
            </w:pPr>
            <m:oMath>
              <m:sSub>
                <m:sSubPr>
                  <m:ctrlPr>
                    <w:del w:id="32663" w:author="Greg Clendenning" w:date="2024-04-16T16:42:00Z">
                      <w:rPr>
                        <w:rFonts w:ascii="Cambria Math" w:hAnsi="Cambria Math" w:cs="Arial"/>
                        <w:i/>
                      </w:rPr>
                    </w:del>
                  </m:ctrlPr>
                </m:sSubPr>
                <m:e>
                  <m:r>
                    <w:del w:id="32664" w:author="Greg Clendenning" w:date="2024-04-16T16:42:00Z">
                      <w:rPr>
                        <w:rFonts w:ascii="Cambria Math" w:hAnsi="Cambria Math" w:cs="Arial"/>
                      </w:rPr>
                      <m:t>η</m:t>
                    </w:del>
                  </m:r>
                </m:e>
                <m:sub>
                  <m:r>
                    <w:del w:id="32665" w:author="Greg Clendenning" w:date="2024-04-16T16:42:00Z">
                      <w:rPr>
                        <w:rFonts w:ascii="Cambria Math" w:hAnsi="Cambria Math" w:cs="Arial"/>
                      </w:rPr>
                      <m:t>base</m:t>
                    </w:del>
                  </m:r>
                </m:sub>
              </m:sSub>
            </m:oMath>
            <w:del w:id="32666" w:author="Greg Clendenning" w:date="2024-04-16T16:42:00Z">
              <w:r w:rsidR="00FA5174">
                <w:delText xml:space="preserve"> , Baseline heating or cooling equipment efficiency</w:delText>
              </w:r>
            </w:del>
          </w:p>
        </w:tc>
        <w:tc>
          <w:tcPr>
            <w:tcW w:w="1135" w:type="dxa"/>
            <w:vAlign w:val="center"/>
          </w:tcPr>
          <w:p w14:paraId="2700FD14" w14:textId="77777777" w:rsidR="00FA5174" w:rsidRPr="001D6512" w:rsidRDefault="00FA5174" w:rsidP="00BD2C4C">
            <w:pPr>
              <w:pStyle w:val="TableCell"/>
              <w:spacing w:before="60" w:after="60"/>
              <w:jc w:val="center"/>
              <w:rPr>
                <w:del w:id="32667" w:author="Greg Clendenning" w:date="2024-04-16T16:42:00Z"/>
              </w:rPr>
            </w:pPr>
            <w:del w:id="32668" w:author="Greg Clendenning" w:date="2024-04-16T16:42:00Z">
              <w:r>
                <w:rPr>
                  <w:rFonts w:eastAsia="Arial" w:cs="Arial"/>
                </w:rPr>
                <w:delText>varies</w:delText>
              </w:r>
            </w:del>
          </w:p>
        </w:tc>
        <w:tc>
          <w:tcPr>
            <w:tcW w:w="2628" w:type="dxa"/>
            <w:vAlign w:val="center"/>
          </w:tcPr>
          <w:p w14:paraId="6BF9A21C" w14:textId="77777777" w:rsidR="00FA5174" w:rsidRDefault="00FA5174" w:rsidP="00BD2C4C">
            <w:pPr>
              <w:pStyle w:val="TableCell"/>
              <w:jc w:val="center"/>
              <w:rPr>
                <w:del w:id="32669" w:author="Greg Clendenning" w:date="2024-04-16T16:42:00Z"/>
              </w:rPr>
            </w:pPr>
            <w:del w:id="32670" w:author="Greg Clendenning" w:date="2024-04-16T16:42:00Z">
              <w:r>
                <w:delText>Measured, EDC Data Gathering</w:delText>
              </w:r>
            </w:del>
          </w:p>
          <w:p w14:paraId="62CCEEB3" w14:textId="77777777" w:rsidR="00FA5174" w:rsidRPr="001D6512" w:rsidRDefault="00FA5174" w:rsidP="00BD2C4C">
            <w:pPr>
              <w:pStyle w:val="TableCell"/>
              <w:spacing w:before="60" w:after="60"/>
              <w:jc w:val="center"/>
              <w:rPr>
                <w:del w:id="32671" w:author="Greg Clendenning" w:date="2024-04-16T16:42:00Z"/>
              </w:rPr>
            </w:pPr>
            <w:del w:id="32672" w:author="Greg Clendenning" w:date="2024-04-16T16:42:00Z">
              <w:r>
                <w:delText xml:space="preserve">Default: </w:delText>
              </w:r>
            </w:del>
            <m:oMath>
              <m:sSub>
                <m:sSubPr>
                  <m:ctrlPr>
                    <w:del w:id="32673" w:author="Greg Clendenning" w:date="2024-04-16T16:42:00Z">
                      <w:rPr>
                        <w:rFonts w:ascii="Cambria Math" w:hAnsi="Cambria Math" w:cs="Arial"/>
                        <w:i/>
                      </w:rPr>
                    </w:del>
                  </m:ctrlPr>
                </m:sSubPr>
                <m:e>
                  <m:r>
                    <w:del w:id="32674" w:author="Greg Clendenning" w:date="2024-04-16T16:42:00Z">
                      <w:rPr>
                        <w:rFonts w:ascii="Cambria Math" w:hAnsi="Cambria Math" w:cs="Arial"/>
                      </w:rPr>
                      <m:t>η</m:t>
                    </w:del>
                  </m:r>
                </m:e>
                <m:sub>
                  <m:r>
                    <w:del w:id="32675" w:author="Greg Clendenning" w:date="2024-04-16T16:42:00Z">
                      <w:rPr>
                        <w:rFonts w:ascii="Cambria Math" w:hAnsi="Cambria Math" w:cs="Arial"/>
                      </w:rPr>
                      <m:t>proto</m:t>
                    </w:del>
                  </m:r>
                </m:sub>
              </m:sSub>
            </m:oMath>
          </w:p>
        </w:tc>
        <w:tc>
          <w:tcPr>
            <w:tcW w:w="1080" w:type="dxa"/>
            <w:vAlign w:val="center"/>
          </w:tcPr>
          <w:p w14:paraId="6AEE43D5" w14:textId="77777777" w:rsidR="00FA5174" w:rsidRPr="001D6512" w:rsidRDefault="00FA5174" w:rsidP="00BD2C4C">
            <w:pPr>
              <w:pStyle w:val="TableCell"/>
              <w:spacing w:before="60" w:after="60"/>
              <w:jc w:val="center"/>
              <w:rPr>
                <w:del w:id="32676" w:author="Greg Clendenning" w:date="2024-04-16T16:42:00Z"/>
              </w:rPr>
            </w:pPr>
          </w:p>
        </w:tc>
      </w:tr>
      <w:tr w:rsidR="00FA5174" w:rsidRPr="00700AE2" w14:paraId="14379669" w14:textId="77777777" w:rsidTr="00BD2C4C">
        <w:trPr>
          <w:cantSplit/>
          <w:trHeight w:val="317"/>
          <w:del w:id="32677" w:author="Greg Clendenning" w:date="2024-04-16T16:42:00Z"/>
        </w:trPr>
        <w:tc>
          <w:tcPr>
            <w:tcW w:w="3797" w:type="dxa"/>
            <w:vAlign w:val="center"/>
          </w:tcPr>
          <w:p w14:paraId="7D33D337" w14:textId="77777777" w:rsidR="00FA5174" w:rsidRPr="001D6512" w:rsidRDefault="008A402F" w:rsidP="00BD2C4C">
            <w:pPr>
              <w:pStyle w:val="TableCell"/>
              <w:spacing w:before="60" w:after="60"/>
              <w:jc w:val="left"/>
              <w:rPr>
                <w:del w:id="32678" w:author="Greg Clendenning" w:date="2024-04-16T16:42:00Z"/>
              </w:rPr>
            </w:pPr>
            <m:oMath>
              <m:sSub>
                <m:sSubPr>
                  <m:ctrlPr>
                    <w:del w:id="32679" w:author="Greg Clendenning" w:date="2024-04-16T16:42:00Z">
                      <w:rPr>
                        <w:rFonts w:ascii="Cambria Math" w:hAnsi="Cambria Math" w:cs="Arial"/>
                        <w:i/>
                      </w:rPr>
                    </w:del>
                  </m:ctrlPr>
                </m:sSubPr>
                <m:e>
                  <m:r>
                    <w:del w:id="32680" w:author="Greg Clendenning" w:date="2024-04-16T16:42:00Z">
                      <w:rPr>
                        <w:rFonts w:ascii="Cambria Math" w:hAnsi="Cambria Math" w:cs="Arial"/>
                      </w:rPr>
                      <m:t>η</m:t>
                    </w:del>
                  </m:r>
                </m:e>
                <m:sub>
                  <m:r>
                    <w:del w:id="32681" w:author="Greg Clendenning" w:date="2024-04-16T16:42:00Z">
                      <w:rPr>
                        <w:rFonts w:ascii="Cambria Math" w:hAnsi="Cambria Math" w:cs="Arial"/>
                      </w:rPr>
                      <m:t>proto</m:t>
                    </w:del>
                  </m:r>
                </m:sub>
              </m:sSub>
            </m:oMath>
            <w:del w:id="32682" w:author="Greg Clendenning" w:date="2024-04-16T16:42:00Z">
              <w:r w:rsidR="00FA5174">
                <w:delText xml:space="preserve"> , Prototype heating or cooling equipment efficiency</w:delText>
              </w:r>
            </w:del>
          </w:p>
        </w:tc>
        <w:tc>
          <w:tcPr>
            <w:tcW w:w="1135" w:type="dxa"/>
            <w:vAlign w:val="center"/>
          </w:tcPr>
          <w:p w14:paraId="483AF2E5" w14:textId="77777777" w:rsidR="00FA5174" w:rsidRPr="00F66121" w:rsidRDefault="00FA5174" w:rsidP="00BD2C4C">
            <w:pPr>
              <w:pStyle w:val="TableCell"/>
              <w:spacing w:before="60" w:after="60"/>
              <w:jc w:val="center"/>
              <w:rPr>
                <w:del w:id="32683" w:author="Greg Clendenning" w:date="2024-04-16T16:42:00Z"/>
                <w:i/>
              </w:rPr>
            </w:pPr>
            <w:del w:id="32684" w:author="Greg Clendenning" w:date="2024-04-16T16:42:00Z">
              <w:r>
                <w:rPr>
                  <w:rFonts w:eastAsia="Arial" w:cs="Arial"/>
                </w:rPr>
                <w:delText>varies</w:delText>
              </w:r>
            </w:del>
          </w:p>
        </w:tc>
        <w:tc>
          <w:tcPr>
            <w:tcW w:w="2628" w:type="dxa"/>
            <w:vAlign w:val="center"/>
          </w:tcPr>
          <w:p w14:paraId="1885163B" w14:textId="77777777" w:rsidR="00FA5174" w:rsidRPr="001D6512" w:rsidRDefault="00FA5174" w:rsidP="00BD2C4C">
            <w:pPr>
              <w:pStyle w:val="TableCell"/>
              <w:spacing w:before="60" w:after="60"/>
              <w:jc w:val="center"/>
              <w:rPr>
                <w:del w:id="32685" w:author="Greg Clendenning" w:date="2024-04-16T16:42:00Z"/>
              </w:rPr>
            </w:pPr>
            <w:del w:id="32686" w:author="Greg Clendenning" w:date="2024-04-16T16:42:00Z">
              <w:r w:rsidRPr="00C17854">
                <w:rPr>
                  <w:szCs w:val="18"/>
                </w:rPr>
                <w:delText xml:space="preserve">See Early Replacement values in </w:delText>
              </w:r>
              <w:r w:rsidRPr="00C17854">
                <w:rPr>
                  <w:szCs w:val="18"/>
                </w:rPr>
                <w:fldChar w:fldCharType="begin"/>
              </w:r>
              <w:r w:rsidRPr="00C17854">
                <w:rPr>
                  <w:szCs w:val="18"/>
                </w:rPr>
                <w:delInstrText xml:space="preserve"> REF _Ref531779526 \h  \* MERGEFORMAT </w:delInstrText>
              </w:r>
              <w:r w:rsidRPr="00C17854">
                <w:rPr>
                  <w:szCs w:val="18"/>
                </w:rPr>
              </w:r>
              <w:r w:rsidRPr="00C17854">
                <w:rPr>
                  <w:szCs w:val="18"/>
                </w:rPr>
                <w:fldChar w:fldCharType="separate"/>
              </w:r>
              <w:r w:rsidR="00146CD3" w:rsidRPr="005E13FC">
                <w:rPr>
                  <w:szCs w:val="18"/>
                </w:rPr>
                <w:delText xml:space="preserve">Table </w:delText>
              </w:r>
              <w:r w:rsidR="00146CD3" w:rsidRPr="0082258A">
                <w:rPr>
                  <w:noProof/>
                  <w:szCs w:val="18"/>
                </w:rPr>
                <w:delText>2</w:delText>
              </w:r>
              <w:r w:rsidR="00146CD3" w:rsidRPr="0082258A">
                <w:rPr>
                  <w:noProof/>
                  <w:szCs w:val="18"/>
                </w:rPr>
                <w:noBreakHyphen/>
                <w:delText>8</w:delText>
              </w:r>
              <w:r w:rsidRPr="00C17854">
                <w:rPr>
                  <w:szCs w:val="18"/>
                </w:rPr>
                <w:fldChar w:fldCharType="end"/>
              </w:r>
              <w:r w:rsidRPr="00C17854">
                <w:rPr>
                  <w:szCs w:val="18"/>
                </w:rPr>
                <w:delText xml:space="preserve"> in Sec. </w:delText>
              </w:r>
              <w:r w:rsidRPr="00C17854">
                <w:rPr>
                  <w:szCs w:val="18"/>
                </w:rPr>
                <w:fldChar w:fldCharType="begin"/>
              </w:r>
              <w:r w:rsidRPr="00C17854">
                <w:rPr>
                  <w:szCs w:val="18"/>
                </w:rPr>
                <w:delInstrText xml:space="preserve"> REF _Ref534371933 \r \h </w:delInstrText>
              </w:r>
              <w:r>
                <w:rPr>
                  <w:szCs w:val="18"/>
                </w:rPr>
                <w:delInstrText xml:space="preserve"> \* MERGEFORMAT </w:delInstrText>
              </w:r>
              <w:r w:rsidRPr="00C17854">
                <w:rPr>
                  <w:szCs w:val="18"/>
                </w:rPr>
              </w:r>
              <w:r w:rsidRPr="00C17854">
                <w:rPr>
                  <w:szCs w:val="18"/>
                </w:rPr>
                <w:fldChar w:fldCharType="separate"/>
              </w:r>
              <w:r w:rsidR="00146CD3">
                <w:rPr>
                  <w:szCs w:val="18"/>
                </w:rPr>
                <w:delText>2.2.1</w:delText>
              </w:r>
              <w:r w:rsidRPr="00C17854">
                <w:rPr>
                  <w:szCs w:val="18"/>
                </w:rPr>
                <w:fldChar w:fldCharType="end"/>
              </w:r>
            </w:del>
          </w:p>
        </w:tc>
        <w:tc>
          <w:tcPr>
            <w:tcW w:w="1080" w:type="dxa"/>
            <w:vAlign w:val="center"/>
          </w:tcPr>
          <w:p w14:paraId="44B2A382" w14:textId="77777777" w:rsidR="00FA5174" w:rsidRPr="001D6512" w:rsidRDefault="00FA5174" w:rsidP="00BD2C4C">
            <w:pPr>
              <w:pStyle w:val="TableCell"/>
              <w:spacing w:before="60" w:after="60"/>
              <w:jc w:val="center"/>
              <w:rPr>
                <w:del w:id="32687" w:author="Greg Clendenning" w:date="2024-04-16T16:42:00Z"/>
              </w:rPr>
            </w:pPr>
            <w:del w:id="32688" w:author="Greg Clendenning" w:date="2024-04-16T16:42:00Z">
              <w:r>
                <w:rPr>
                  <w:rFonts w:eastAsia="Arial Unicode MS" w:cs="Arial"/>
                </w:rPr>
                <w:delText>3</w:delText>
              </w:r>
            </w:del>
          </w:p>
        </w:tc>
      </w:tr>
      <w:tr w:rsidR="00FA5174" w:rsidRPr="00700AE2" w14:paraId="6B58ED92" w14:textId="77777777" w:rsidTr="00BD2C4C">
        <w:trPr>
          <w:cantSplit/>
          <w:trHeight w:val="317"/>
          <w:del w:id="32689" w:author="Greg Clendenning" w:date="2024-04-16T16:42:00Z"/>
        </w:trPr>
        <w:tc>
          <w:tcPr>
            <w:tcW w:w="3797" w:type="dxa"/>
            <w:vAlign w:val="center"/>
          </w:tcPr>
          <w:p w14:paraId="3391E800" w14:textId="77777777" w:rsidR="00FA5174" w:rsidRPr="001D6512" w:rsidRDefault="008A402F" w:rsidP="00BD2C4C">
            <w:pPr>
              <w:pStyle w:val="TableCell"/>
              <w:spacing w:before="60" w:after="60"/>
              <w:jc w:val="left"/>
              <w:rPr>
                <w:del w:id="32690" w:author="Greg Clendenning" w:date="2024-04-16T16:42:00Z"/>
              </w:rPr>
            </w:pPr>
            <m:oMath>
              <m:sSub>
                <m:sSubPr>
                  <m:ctrlPr>
                    <w:del w:id="32691" w:author="Greg Clendenning" w:date="2024-04-16T16:42:00Z">
                      <w:rPr>
                        <w:rFonts w:ascii="Cambria Math" w:hAnsi="Cambria Math" w:cs="Arial"/>
                        <w:i/>
                      </w:rPr>
                    </w:del>
                  </m:ctrlPr>
                </m:sSubPr>
                <m:e>
                  <m:r>
                    <w:del w:id="32692" w:author="Greg Clendenning" w:date="2024-04-16T16:42:00Z">
                      <w:rPr>
                        <w:rFonts w:ascii="Cambria Math" w:hAnsi="Cambria Math" w:cs="Arial"/>
                      </w:rPr>
                      <m:t>EFLH</m:t>
                    </w:del>
                  </m:r>
                </m:e>
                <m:sub>
                  <m:r>
                    <w:del w:id="32693" w:author="Greg Clendenning" w:date="2024-04-16T16:42:00Z">
                      <w:rPr>
                        <w:rFonts w:ascii="Cambria Math" w:hAnsi="Cambria Math" w:cs="Arial"/>
                      </w:rPr>
                      <m:t>cool</m:t>
                    </w:del>
                  </m:r>
                </m:sub>
              </m:sSub>
            </m:oMath>
            <w:del w:id="32694" w:author="Greg Clendenning" w:date="2024-04-16T16:42:00Z">
              <w:r w:rsidR="00FA5174">
                <w:delText xml:space="preserve"> , Equivalent Full Load Cooling hours</w:delText>
              </w:r>
            </w:del>
          </w:p>
        </w:tc>
        <w:tc>
          <w:tcPr>
            <w:tcW w:w="1135" w:type="dxa"/>
            <w:vAlign w:val="center"/>
          </w:tcPr>
          <w:p w14:paraId="7F7E2821" w14:textId="77777777" w:rsidR="00FA5174" w:rsidRPr="00F66121" w:rsidRDefault="008A402F" w:rsidP="00BD2C4C">
            <w:pPr>
              <w:pStyle w:val="TableCell"/>
              <w:spacing w:before="60" w:after="60"/>
              <w:jc w:val="center"/>
              <w:rPr>
                <w:del w:id="32695" w:author="Greg Clendenning" w:date="2024-04-16T16:42:00Z"/>
                <w:i/>
              </w:rPr>
            </w:pPr>
            <m:oMathPara>
              <m:oMath>
                <m:f>
                  <m:fPr>
                    <m:ctrlPr>
                      <w:del w:id="32696" w:author="Greg Clendenning" w:date="2024-04-16T16:42:00Z">
                        <w:rPr>
                          <w:rFonts w:ascii="Cambria Math" w:hAnsi="Cambria Math"/>
                          <w:i/>
                        </w:rPr>
                      </w:del>
                    </m:ctrlPr>
                  </m:fPr>
                  <m:num>
                    <m:r>
                      <w:del w:id="32697" w:author="Greg Clendenning" w:date="2024-04-16T16:42:00Z">
                        <w:rPr>
                          <w:rFonts w:ascii="Cambria Math" w:hAnsi="Cambria Math"/>
                        </w:rPr>
                        <m:t>h</m:t>
                      </w:del>
                    </m:r>
                    <m:r>
                      <w:del w:id="32698" w:author="Greg Clendenning" w:date="2024-04-16T16:42:00Z">
                        <w:rPr>
                          <w:rFonts w:ascii="Cambria Math" w:hAnsi="Cambria Math"/>
                        </w:rPr>
                        <m:t>ours</m:t>
                      </w:del>
                    </m:r>
                  </m:num>
                  <m:den>
                    <m:r>
                      <w:del w:id="32699" w:author="Greg Clendenning" w:date="2024-04-16T16:42:00Z">
                        <w:rPr>
                          <w:rFonts w:ascii="Cambria Math" w:hAnsi="Cambria Math"/>
                        </w:rPr>
                        <m:t>year</m:t>
                      </w:del>
                    </m:r>
                  </m:den>
                </m:f>
              </m:oMath>
            </m:oMathPara>
          </w:p>
        </w:tc>
        <w:tc>
          <w:tcPr>
            <w:tcW w:w="2628" w:type="dxa"/>
            <w:vAlign w:val="center"/>
          </w:tcPr>
          <w:p w14:paraId="25D67BEA" w14:textId="77777777" w:rsidR="00FA5174" w:rsidRPr="001D6512" w:rsidRDefault="00FA5174" w:rsidP="00BD2C4C">
            <w:pPr>
              <w:pStyle w:val="TableCell"/>
              <w:spacing w:before="60" w:after="60"/>
              <w:jc w:val="center"/>
              <w:rPr>
                <w:del w:id="32700" w:author="Greg Clendenning" w:date="2024-04-16T16:42:00Z"/>
              </w:rPr>
            </w:pPr>
            <w:del w:id="32701" w:author="Greg Clendenning" w:date="2024-04-16T16:42:00Z">
              <w:r>
                <w:rPr>
                  <w:rFonts w:cs="Arial"/>
                  <w:szCs w:val="18"/>
                </w:rPr>
                <w:delText xml:space="preserve">See </w:delText>
              </w:r>
              <w:r w:rsidRPr="00F11D1D">
                <w:rPr>
                  <w:rFonts w:cs="Arial"/>
                  <w:i/>
                  <w:szCs w:val="18"/>
                </w:rPr>
                <w:delText>EFLH</w:delText>
              </w:r>
              <w:r w:rsidRPr="00F11D1D">
                <w:rPr>
                  <w:rFonts w:cs="Arial"/>
                  <w:i/>
                  <w:szCs w:val="18"/>
                  <w:vertAlign w:val="subscript"/>
                </w:rPr>
                <w:delText>cool</w:delText>
              </w:r>
              <w:r>
                <w:rPr>
                  <w:rFonts w:cs="Arial"/>
                  <w:szCs w:val="18"/>
                </w:rPr>
                <w:delText xml:space="preserve"> in Vol. 1, App. A</w:delText>
              </w:r>
            </w:del>
          </w:p>
        </w:tc>
        <w:tc>
          <w:tcPr>
            <w:tcW w:w="1080" w:type="dxa"/>
            <w:vAlign w:val="center"/>
          </w:tcPr>
          <w:p w14:paraId="305C98A6" w14:textId="77777777" w:rsidR="00FA5174" w:rsidRPr="001D6512" w:rsidRDefault="00FA5174" w:rsidP="00BD2C4C">
            <w:pPr>
              <w:pStyle w:val="TableCell"/>
              <w:spacing w:before="60" w:after="60"/>
              <w:jc w:val="center"/>
              <w:rPr>
                <w:del w:id="32702" w:author="Greg Clendenning" w:date="2024-04-16T16:42:00Z"/>
              </w:rPr>
            </w:pPr>
            <w:del w:id="32703" w:author="Greg Clendenning" w:date="2024-04-16T16:42:00Z">
              <w:r>
                <w:rPr>
                  <w:rFonts w:cs="Arial"/>
                  <w:szCs w:val="18"/>
                </w:rPr>
                <w:delText>4</w:delText>
              </w:r>
            </w:del>
          </w:p>
        </w:tc>
      </w:tr>
      <w:tr w:rsidR="00FA5174" w:rsidRPr="00700AE2" w14:paraId="4D9BAC3E" w14:textId="77777777" w:rsidTr="00BD2C4C">
        <w:trPr>
          <w:cantSplit/>
          <w:trHeight w:val="317"/>
          <w:del w:id="32704" w:author="Greg Clendenning" w:date="2024-04-16T16:42:00Z"/>
        </w:trPr>
        <w:tc>
          <w:tcPr>
            <w:tcW w:w="3797" w:type="dxa"/>
            <w:vAlign w:val="center"/>
          </w:tcPr>
          <w:p w14:paraId="4D9EEF00" w14:textId="77777777" w:rsidR="00FA5174" w:rsidRPr="007141C3" w:rsidRDefault="00FA5174" w:rsidP="00BD2C4C">
            <w:pPr>
              <w:pStyle w:val="TableCell"/>
              <w:spacing w:before="60" w:after="60"/>
              <w:jc w:val="left"/>
              <w:rPr>
                <w:del w:id="32705" w:author="Greg Clendenning" w:date="2024-04-16T16:42:00Z"/>
              </w:rPr>
            </w:pPr>
            <w:del w:id="32706" w:author="Greg Clendenning" w:date="2024-04-16T16:42:00Z">
              <w:r w:rsidRPr="00E36D5A">
                <w:rPr>
                  <w:rFonts w:ascii="Cambria Math" w:hAnsi="Cambria Math"/>
                  <w:i/>
                </w:rPr>
                <w:delText>CF</w:delText>
              </w:r>
              <w:r>
                <w:rPr>
                  <w:i/>
                </w:rPr>
                <w:delText>,</w:delText>
              </w:r>
              <w:r>
                <w:delText xml:space="preserve"> Demand Coincidence Factor</w:delText>
              </w:r>
            </w:del>
          </w:p>
        </w:tc>
        <w:tc>
          <w:tcPr>
            <w:tcW w:w="1135" w:type="dxa"/>
            <w:vAlign w:val="center"/>
          </w:tcPr>
          <w:p w14:paraId="6543C1AB" w14:textId="77777777" w:rsidR="00FA5174" w:rsidRPr="001D6512" w:rsidRDefault="00FA5174" w:rsidP="00BD2C4C">
            <w:pPr>
              <w:pStyle w:val="TableCell"/>
              <w:spacing w:before="60" w:after="60"/>
              <w:jc w:val="center"/>
              <w:rPr>
                <w:del w:id="32707" w:author="Greg Clendenning" w:date="2024-04-16T16:42:00Z"/>
              </w:rPr>
            </w:pPr>
            <w:del w:id="32708" w:author="Greg Clendenning" w:date="2024-04-16T16:42:00Z">
              <w:r>
                <w:rPr>
                  <w:rFonts w:eastAsia="Arial" w:cs="Arial"/>
                  <w:i/>
                </w:rPr>
                <w:delText>Proportion</w:delText>
              </w:r>
            </w:del>
          </w:p>
        </w:tc>
        <w:tc>
          <w:tcPr>
            <w:tcW w:w="2628" w:type="dxa"/>
            <w:vAlign w:val="center"/>
          </w:tcPr>
          <w:p w14:paraId="7369A1D2" w14:textId="77777777" w:rsidR="00FA5174" w:rsidRPr="001D6512" w:rsidRDefault="00FA5174" w:rsidP="00BD2C4C">
            <w:pPr>
              <w:pStyle w:val="TableCell"/>
              <w:spacing w:before="60" w:after="60"/>
              <w:jc w:val="center"/>
              <w:rPr>
                <w:del w:id="32709" w:author="Greg Clendenning" w:date="2024-04-16T16:42:00Z"/>
              </w:rPr>
            </w:pPr>
            <w:del w:id="32710" w:author="Greg Clendenning" w:date="2024-04-16T16:42:00Z">
              <w:r>
                <w:rPr>
                  <w:rFonts w:cs="Arial"/>
                  <w:szCs w:val="18"/>
                </w:rPr>
                <w:delText xml:space="preserve">See </w:delText>
              </w:r>
              <w:r w:rsidRPr="00F11D1D">
                <w:rPr>
                  <w:rFonts w:cs="Arial"/>
                  <w:i/>
                  <w:szCs w:val="18"/>
                </w:rPr>
                <w:delText>CF</w:delText>
              </w:r>
              <w:r>
                <w:rPr>
                  <w:rFonts w:cs="Arial"/>
                  <w:szCs w:val="18"/>
                </w:rPr>
                <w:delText xml:space="preserve"> in Vol. 1, App. A</w:delText>
              </w:r>
            </w:del>
          </w:p>
        </w:tc>
        <w:tc>
          <w:tcPr>
            <w:tcW w:w="1080" w:type="dxa"/>
            <w:vAlign w:val="center"/>
          </w:tcPr>
          <w:p w14:paraId="3671FA4A" w14:textId="77777777" w:rsidR="00FA5174" w:rsidRPr="001D6512" w:rsidRDefault="00FA5174" w:rsidP="00BD2C4C">
            <w:pPr>
              <w:pStyle w:val="TableCell"/>
              <w:spacing w:before="60" w:after="60"/>
              <w:jc w:val="center"/>
              <w:rPr>
                <w:del w:id="32711" w:author="Greg Clendenning" w:date="2024-04-16T16:42:00Z"/>
              </w:rPr>
            </w:pPr>
            <w:del w:id="32712" w:author="Greg Clendenning" w:date="2024-04-16T16:42:00Z">
              <w:r>
                <w:rPr>
                  <w:rFonts w:cs="Arial"/>
                  <w:szCs w:val="18"/>
                </w:rPr>
                <w:delText>4</w:delText>
              </w:r>
            </w:del>
          </w:p>
        </w:tc>
      </w:tr>
    </w:tbl>
    <w:p w14:paraId="682BABAD" w14:textId="77777777" w:rsidR="00FA5174" w:rsidRDefault="00FA5174" w:rsidP="00FA5174">
      <w:pPr>
        <w:rPr>
          <w:del w:id="32713" w:author="Greg Clendenning" w:date="2024-04-16T16:42:00Z"/>
        </w:rPr>
      </w:pPr>
    </w:p>
    <w:tbl>
      <w:tblPr>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tblCellMar>
        <w:tblLook w:val="0000" w:firstRow="0" w:lastRow="0" w:firstColumn="0" w:lastColumn="0" w:noHBand="0" w:noVBand="0"/>
      </w:tblPr>
      <w:tblGrid>
        <w:gridCol w:w="4045"/>
        <w:gridCol w:w="1008"/>
        <w:gridCol w:w="2880"/>
        <w:gridCol w:w="877"/>
      </w:tblGrid>
      <w:tr w:rsidR="00EA5BBF" w:rsidRPr="001570EA" w14:paraId="72D6F328" w14:textId="77777777">
        <w:trPr>
          <w:cantSplit/>
          <w:trHeight w:val="317"/>
          <w:tblHeader/>
          <w:ins w:id="32714" w:author="Greg Clendenning" w:date="2024-04-16T16:42:00Z"/>
        </w:trPr>
        <w:tc>
          <w:tcPr>
            <w:tcW w:w="4045" w:type="dxa"/>
            <w:shd w:val="clear" w:color="auto" w:fill="BFBFBF"/>
            <w:vAlign w:val="center"/>
          </w:tcPr>
          <w:p w14:paraId="3F6CF435" w14:textId="77777777" w:rsidR="00EA5BBF" w:rsidRPr="001570EA" w:rsidRDefault="00EA5BBF">
            <w:pPr>
              <w:pStyle w:val="TableCell"/>
              <w:spacing w:before="60" w:after="60"/>
              <w:jc w:val="left"/>
              <w:rPr>
                <w:ins w:id="32715" w:author="Greg Clendenning" w:date="2024-04-16T16:42:00Z"/>
                <w:b/>
              </w:rPr>
            </w:pPr>
            <w:ins w:id="32716" w:author="Greg Clendenning" w:date="2024-04-16T16:42:00Z">
              <w:r w:rsidRPr="001570EA">
                <w:rPr>
                  <w:b/>
                </w:rPr>
                <w:t>Term</w:t>
              </w:r>
            </w:ins>
          </w:p>
        </w:tc>
        <w:tc>
          <w:tcPr>
            <w:tcW w:w="1008" w:type="dxa"/>
            <w:shd w:val="clear" w:color="auto" w:fill="BFBFBF"/>
            <w:vAlign w:val="center"/>
          </w:tcPr>
          <w:p w14:paraId="51E15BE9" w14:textId="77777777" w:rsidR="00EA5BBF" w:rsidRPr="001570EA" w:rsidRDefault="00EA5BBF">
            <w:pPr>
              <w:pStyle w:val="TableCell"/>
              <w:spacing w:before="60" w:after="60"/>
              <w:jc w:val="center"/>
              <w:rPr>
                <w:ins w:id="32717" w:author="Greg Clendenning" w:date="2024-04-16T16:42:00Z"/>
                <w:b/>
              </w:rPr>
            </w:pPr>
            <w:ins w:id="32718" w:author="Greg Clendenning" w:date="2024-04-16T16:42:00Z">
              <w:r w:rsidRPr="001570EA">
                <w:rPr>
                  <w:b/>
                </w:rPr>
                <w:t>Unit</w:t>
              </w:r>
            </w:ins>
          </w:p>
        </w:tc>
        <w:tc>
          <w:tcPr>
            <w:tcW w:w="2880" w:type="dxa"/>
            <w:shd w:val="clear" w:color="auto" w:fill="BFBFBF"/>
            <w:vAlign w:val="center"/>
          </w:tcPr>
          <w:p w14:paraId="4D8FDE7F" w14:textId="77777777" w:rsidR="00EA5BBF" w:rsidRPr="001570EA" w:rsidRDefault="00EA5BBF">
            <w:pPr>
              <w:pStyle w:val="TableCell"/>
              <w:spacing w:before="60" w:after="60"/>
              <w:jc w:val="center"/>
              <w:rPr>
                <w:ins w:id="32719" w:author="Greg Clendenning" w:date="2024-04-16T16:42:00Z"/>
                <w:b/>
              </w:rPr>
            </w:pPr>
            <w:ins w:id="32720" w:author="Greg Clendenning" w:date="2024-04-16T16:42:00Z">
              <w:r w:rsidRPr="001570EA">
                <w:rPr>
                  <w:b/>
                </w:rPr>
                <w:t>Value</w:t>
              </w:r>
            </w:ins>
          </w:p>
        </w:tc>
        <w:tc>
          <w:tcPr>
            <w:tcW w:w="877" w:type="dxa"/>
            <w:shd w:val="clear" w:color="auto" w:fill="BFBFBF"/>
            <w:vAlign w:val="center"/>
          </w:tcPr>
          <w:p w14:paraId="23579AB6" w14:textId="77777777" w:rsidR="00EA5BBF" w:rsidRPr="001570EA" w:rsidRDefault="00EA5BBF">
            <w:pPr>
              <w:pStyle w:val="TableCell"/>
              <w:spacing w:before="60" w:after="60"/>
              <w:jc w:val="center"/>
              <w:rPr>
                <w:ins w:id="32721" w:author="Greg Clendenning" w:date="2024-04-16T16:42:00Z"/>
                <w:b/>
              </w:rPr>
            </w:pPr>
            <w:ins w:id="32722" w:author="Greg Clendenning" w:date="2024-04-16T16:42:00Z">
              <w:r w:rsidRPr="001570EA">
                <w:rPr>
                  <w:b/>
                </w:rPr>
                <w:t>Sources</w:t>
              </w:r>
            </w:ins>
          </w:p>
        </w:tc>
      </w:tr>
      <w:tr w:rsidR="00EA5BBF" w:rsidRPr="001570EA" w14:paraId="50522638" w14:textId="77777777">
        <w:trPr>
          <w:cantSplit/>
          <w:trHeight w:val="317"/>
          <w:ins w:id="32723" w:author="Greg Clendenning" w:date="2024-04-16T16:42:00Z"/>
        </w:trPr>
        <w:tc>
          <w:tcPr>
            <w:tcW w:w="4045" w:type="dxa"/>
            <w:vAlign w:val="center"/>
          </w:tcPr>
          <w:p w14:paraId="3B3B4AD4" w14:textId="77777777" w:rsidR="00EA5BBF" w:rsidRPr="001570EA" w:rsidRDefault="008A402F">
            <w:pPr>
              <w:pStyle w:val="TableCell"/>
              <w:spacing w:before="60" w:after="60"/>
              <w:jc w:val="left"/>
              <w:rPr>
                <w:ins w:id="32724" w:author="Greg Clendenning" w:date="2024-04-16T16:42:00Z"/>
              </w:rPr>
            </w:pPr>
            <m:oMath>
              <m:sSub>
                <m:sSubPr>
                  <m:ctrlPr>
                    <w:ins w:id="32725" w:author="Greg Clendenning" w:date="2024-04-16T16:42:00Z">
                      <w:rPr>
                        <w:rFonts w:ascii="Cambria Math" w:eastAsia="Calibri" w:hAnsi="Cambria Math" w:cs="Arial"/>
                        <w:i/>
                        <w:szCs w:val="18"/>
                      </w:rPr>
                    </w:ins>
                  </m:ctrlPr>
                </m:sSubPr>
                <m:e>
                  <m:r>
                    <w:ins w:id="32726" w:author="Greg Clendenning" w:date="2024-04-16T16:42:00Z">
                      <m:rPr>
                        <m:sty m:val="p"/>
                      </m:rPr>
                      <w:rPr>
                        <w:rFonts w:ascii="Cambria Math" w:hAnsi="Cambria Math" w:cs="Arial"/>
                      </w:rPr>
                      <m:t>a</m:t>
                    </w:ins>
                  </m:r>
                </m:e>
                <m:sub>
                  <m:r>
                    <w:ins w:id="32727" w:author="Greg Clendenning" w:date="2024-04-16T16:42:00Z">
                      <m:rPr>
                        <m:sty m:val="p"/>
                      </m:rPr>
                      <w:rPr>
                        <w:rFonts w:ascii="Cambria Math" w:hAnsi="Cambria Math" w:cs="Arial"/>
                      </w:rPr>
                      <m:t>cool</m:t>
                    </w:ins>
                  </m:r>
                </m:sub>
              </m:sSub>
            </m:oMath>
            <w:ins w:id="32728" w:author="Greg Clendenning" w:date="2024-04-16T16:42:00Z">
              <w:r w:rsidR="00EA5BBF" w:rsidRPr="001570EA">
                <w:t>, Climate region dependent e</w:t>
              </w:r>
              <w:r w:rsidR="00EA5BBF" w:rsidRPr="001570EA">
                <w:rPr>
                  <w:rFonts w:cs="Arial"/>
                </w:rPr>
                <w:t xml:space="preserve">lectricity savings for </w:t>
              </w:r>
              <w:r w:rsidR="00EA5BBF" w:rsidRPr="001570EA">
                <w:rPr>
                  <w:rFonts w:cs="Arial"/>
                  <w:szCs w:val="18"/>
                </w:rPr>
                <w:t>efficient glazing</w:t>
              </w:r>
            </w:ins>
          </w:p>
        </w:tc>
        <w:tc>
          <w:tcPr>
            <w:tcW w:w="1008" w:type="dxa"/>
            <w:vAlign w:val="center"/>
          </w:tcPr>
          <w:p w14:paraId="6CB2863F" w14:textId="77777777" w:rsidR="00EA5BBF" w:rsidRPr="001570EA" w:rsidRDefault="008A402F">
            <w:pPr>
              <w:pStyle w:val="TableCell"/>
              <w:spacing w:before="60" w:after="60"/>
              <w:jc w:val="center"/>
              <w:rPr>
                <w:ins w:id="32729" w:author="Greg Clendenning" w:date="2024-04-16T16:42:00Z"/>
              </w:rPr>
            </w:pPr>
            <m:oMathPara>
              <m:oMath>
                <m:f>
                  <m:fPr>
                    <m:ctrlPr>
                      <w:ins w:id="32730" w:author="Greg Clendenning" w:date="2024-04-16T16:42:00Z">
                        <w:rPr>
                          <w:rFonts w:ascii="Cambria Math" w:hAnsi="Cambria Math"/>
                          <w:i/>
                        </w:rPr>
                      </w:ins>
                    </m:ctrlPr>
                  </m:fPr>
                  <m:num>
                    <m:r>
                      <w:ins w:id="32731" w:author="Greg Clendenning" w:date="2024-04-16T16:42:00Z">
                        <w:rPr>
                          <w:rFonts w:ascii="Cambria Math" w:hAnsi="Cambria Math"/>
                        </w:rPr>
                        <m:t>kW</m:t>
                      </w:ins>
                    </m:r>
                    <m:r>
                      <w:ins w:id="32732" w:author="Greg Clendenning" w:date="2024-04-16T16:42:00Z">
                        <w:rPr>
                          <w:rFonts w:ascii="Cambria Math" w:hAnsi="Cambria Math"/>
                        </w:rPr>
                        <m:t>h</m:t>
                      </w:ins>
                    </m:r>
                  </m:num>
                  <m:den>
                    <m:sSup>
                      <m:sSupPr>
                        <m:ctrlPr>
                          <w:ins w:id="32733" w:author="Greg Clendenning" w:date="2024-04-16T16:42:00Z">
                            <w:rPr>
                              <w:rFonts w:ascii="Cambria Math" w:hAnsi="Cambria Math"/>
                              <w:i/>
                            </w:rPr>
                          </w:ins>
                        </m:ctrlPr>
                      </m:sSupPr>
                      <m:e>
                        <m:r>
                          <w:ins w:id="32734" w:author="Greg Clendenning" w:date="2024-04-16T16:42:00Z">
                            <w:rPr>
                              <w:rFonts w:ascii="Cambria Math" w:hAnsi="Cambria Math"/>
                            </w:rPr>
                            <m:t>ft</m:t>
                          </w:ins>
                        </m:r>
                      </m:e>
                      <m:sup>
                        <m:r>
                          <w:ins w:id="32735" w:author="Greg Clendenning" w:date="2024-04-16T16:42:00Z">
                            <w:rPr>
                              <w:rFonts w:ascii="Cambria Math" w:hAnsi="Cambria Math"/>
                            </w:rPr>
                            <m:t>2</m:t>
                          </w:ins>
                        </m:r>
                      </m:sup>
                    </m:sSup>
                  </m:den>
                </m:f>
              </m:oMath>
            </m:oMathPara>
          </w:p>
        </w:tc>
        <w:tc>
          <w:tcPr>
            <w:tcW w:w="2880" w:type="dxa"/>
            <w:vAlign w:val="center"/>
          </w:tcPr>
          <w:p w14:paraId="44286C75" w14:textId="77777777" w:rsidR="00234C6C" w:rsidRPr="001570EA" w:rsidRDefault="00EA5BBF" w:rsidP="00234C6C">
            <w:pPr>
              <w:pStyle w:val="TableCell"/>
              <w:spacing w:before="60" w:after="60"/>
              <w:jc w:val="center"/>
              <w:rPr>
                <w:ins w:id="32736" w:author="Greg Clendenning" w:date="2024-04-16T16:42:00Z"/>
              </w:rPr>
            </w:pPr>
            <w:ins w:id="32737" w:author="Greg Clendenning" w:date="2024-04-16T16:42:00Z">
              <w:r w:rsidRPr="001570EA">
                <w:rPr>
                  <w:szCs w:val="18"/>
                </w:rPr>
                <w:t xml:space="preserve">See </w:t>
              </w:r>
              <w:r w:rsidRPr="001570EA">
                <w:rPr>
                  <w:szCs w:val="18"/>
                </w:rPr>
                <w:fldChar w:fldCharType="begin"/>
              </w:r>
              <w:r w:rsidRPr="001570EA">
                <w:rPr>
                  <w:szCs w:val="18"/>
                </w:rPr>
                <w:instrText xml:space="preserve"> REF _Ref532475125 \h  \* MERGEFORMAT </w:instrText>
              </w:r>
            </w:ins>
            <w:r w:rsidRPr="001570EA">
              <w:rPr>
                <w:szCs w:val="18"/>
              </w:rPr>
            </w:r>
            <w:ins w:id="32738" w:author="Greg Clendenning" w:date="2024-04-16T16:42:00Z">
              <w:r w:rsidRPr="001570EA">
                <w:rPr>
                  <w:szCs w:val="18"/>
                </w:rPr>
                <w:fldChar w:fldCharType="separate"/>
              </w:r>
              <w:r w:rsidR="00234C6C" w:rsidRPr="001570EA">
                <w:rPr>
                  <w:szCs w:val="18"/>
                </w:rPr>
                <w:t xml:space="preserve">Default </w:t>
              </w:r>
              <w:r w:rsidR="00234C6C" w:rsidRPr="001570EA">
                <w:rPr>
                  <w:noProof/>
                  <w:szCs w:val="18"/>
                </w:rPr>
                <w:t>Unit</w:t>
              </w:r>
              <w:r w:rsidR="00234C6C" w:rsidRPr="001570EA">
                <w:t xml:space="preserve"> Energy Savings Coefficient &amp; Equipment Efficiency Tables</w:t>
              </w:r>
            </w:ins>
          </w:p>
          <w:p w14:paraId="17D519EC" w14:textId="6892AE59" w:rsidR="00EA5BBF" w:rsidRPr="001570EA" w:rsidRDefault="00234C6C">
            <w:pPr>
              <w:pStyle w:val="TableCell"/>
              <w:spacing w:before="60" w:after="60"/>
              <w:jc w:val="center"/>
              <w:rPr>
                <w:ins w:id="32739" w:author="Greg Clendenning" w:date="2024-04-16T16:42:00Z"/>
              </w:rPr>
            </w:pPr>
            <w:ins w:id="32740" w:author="Greg Clendenning" w:date="2024-04-16T16:42:00Z">
              <w:r w:rsidRPr="001570EA">
                <w:t xml:space="preserve">Table </w:t>
              </w:r>
              <w:r w:rsidRPr="001570EA">
                <w:rPr>
                  <w:noProof/>
                </w:rPr>
                <w:t>2</w:t>
              </w:r>
              <w:r w:rsidRPr="001570EA">
                <w:rPr>
                  <w:noProof/>
                </w:rPr>
                <w:noBreakHyphen/>
                <w:t>150</w:t>
              </w:r>
              <w:r w:rsidR="00EA5BBF" w:rsidRPr="001570EA">
                <w:rPr>
                  <w:szCs w:val="18"/>
                </w:rPr>
                <w:fldChar w:fldCharType="end"/>
              </w:r>
            </w:ins>
          </w:p>
        </w:tc>
        <w:tc>
          <w:tcPr>
            <w:tcW w:w="877" w:type="dxa"/>
            <w:vAlign w:val="center"/>
          </w:tcPr>
          <w:p w14:paraId="65503019" w14:textId="77777777" w:rsidR="00EA5BBF" w:rsidRPr="001570EA" w:rsidRDefault="00EA5BBF">
            <w:pPr>
              <w:pStyle w:val="TableCell"/>
              <w:spacing w:before="60" w:after="60"/>
              <w:jc w:val="center"/>
              <w:rPr>
                <w:ins w:id="32741" w:author="Greg Clendenning" w:date="2024-04-16T16:42:00Z"/>
              </w:rPr>
            </w:pPr>
            <w:ins w:id="32742" w:author="Greg Clendenning" w:date="2024-04-16T16:42:00Z">
              <w:r w:rsidRPr="001570EA">
                <w:t>3</w:t>
              </w:r>
            </w:ins>
          </w:p>
        </w:tc>
      </w:tr>
      <w:tr w:rsidR="00EA5BBF" w:rsidRPr="001570EA" w14:paraId="0873B810" w14:textId="77777777">
        <w:trPr>
          <w:cantSplit/>
          <w:trHeight w:val="317"/>
          <w:ins w:id="32743" w:author="Greg Clendenning" w:date="2024-04-16T16:42:00Z"/>
        </w:trPr>
        <w:tc>
          <w:tcPr>
            <w:tcW w:w="4045" w:type="dxa"/>
            <w:vAlign w:val="center"/>
          </w:tcPr>
          <w:p w14:paraId="7A9104D6" w14:textId="77777777" w:rsidR="00EA5BBF" w:rsidRPr="001570EA" w:rsidRDefault="008A402F">
            <w:pPr>
              <w:pStyle w:val="TableCell"/>
              <w:spacing w:before="60" w:after="60"/>
              <w:jc w:val="left"/>
              <w:rPr>
                <w:ins w:id="32744" w:author="Greg Clendenning" w:date="2024-04-16T16:42:00Z"/>
                <w:szCs w:val="18"/>
              </w:rPr>
            </w:pPr>
            <m:oMath>
              <m:sSub>
                <m:sSubPr>
                  <m:ctrlPr>
                    <w:ins w:id="32745" w:author="Greg Clendenning" w:date="2024-04-16T16:42:00Z">
                      <w:rPr>
                        <w:rFonts w:ascii="Cambria Math" w:eastAsia="Calibri" w:hAnsi="Cambria Math" w:cs="Arial"/>
                        <w:i/>
                        <w:szCs w:val="18"/>
                      </w:rPr>
                    </w:ins>
                  </m:ctrlPr>
                </m:sSubPr>
                <m:e>
                  <m:r>
                    <w:ins w:id="32746" w:author="Greg Clendenning" w:date="2024-04-16T16:42:00Z">
                      <w:rPr>
                        <w:rFonts w:ascii="Cambria Math" w:hAnsi="Cambria Math" w:cs="Arial"/>
                      </w:rPr>
                      <m:t>a</m:t>
                    </w:ins>
                  </m:r>
                </m:e>
                <m:sub>
                  <m:r>
                    <w:ins w:id="32747" w:author="Greg Clendenning" w:date="2024-04-16T16:42:00Z">
                      <w:rPr>
                        <w:rFonts w:ascii="Cambria Math" w:hAnsi="Cambria Math" w:cs="Arial"/>
                      </w:rPr>
                      <m:t>h</m:t>
                    </w:ins>
                  </m:r>
                  <m:r>
                    <w:ins w:id="32748" w:author="Greg Clendenning" w:date="2024-04-16T16:42:00Z">
                      <w:rPr>
                        <w:rFonts w:ascii="Cambria Math" w:hAnsi="Cambria Math" w:cs="Arial"/>
                      </w:rPr>
                      <m:t>eat</m:t>
                    </w:ins>
                  </m:r>
                </m:sub>
              </m:sSub>
            </m:oMath>
            <w:ins w:id="32749" w:author="Greg Clendenning" w:date="2024-04-16T16:42:00Z">
              <w:r w:rsidR="00EA5BBF" w:rsidRPr="001570EA">
                <w:t>, Climate region dependent heating e</w:t>
              </w:r>
              <w:r w:rsidR="00EA5BBF" w:rsidRPr="001570EA">
                <w:rPr>
                  <w:rFonts w:cs="Arial"/>
                </w:rPr>
                <w:t xml:space="preserve">lectricity savings for </w:t>
              </w:r>
              <w:r w:rsidR="00EA5BBF" w:rsidRPr="001570EA">
                <w:rPr>
                  <w:rFonts w:cs="Arial"/>
                  <w:szCs w:val="18"/>
                </w:rPr>
                <w:t>efficient glazing</w:t>
              </w:r>
            </w:ins>
          </w:p>
        </w:tc>
        <w:tc>
          <w:tcPr>
            <w:tcW w:w="1008" w:type="dxa"/>
            <w:vAlign w:val="center"/>
          </w:tcPr>
          <w:p w14:paraId="2873856C" w14:textId="77777777" w:rsidR="00EA5BBF" w:rsidRPr="001570EA" w:rsidRDefault="008A402F">
            <w:pPr>
              <w:pStyle w:val="TableCell"/>
              <w:spacing w:before="60" w:after="60"/>
              <w:jc w:val="center"/>
              <w:rPr>
                <w:ins w:id="32750" w:author="Greg Clendenning" w:date="2024-04-16T16:42:00Z"/>
              </w:rPr>
            </w:pPr>
            <m:oMathPara>
              <m:oMath>
                <m:f>
                  <m:fPr>
                    <m:ctrlPr>
                      <w:ins w:id="32751" w:author="Greg Clendenning" w:date="2024-04-16T16:42:00Z">
                        <w:rPr>
                          <w:rFonts w:ascii="Cambria Math" w:hAnsi="Cambria Math"/>
                          <w:i/>
                        </w:rPr>
                      </w:ins>
                    </m:ctrlPr>
                  </m:fPr>
                  <m:num>
                    <m:r>
                      <w:ins w:id="32752" w:author="Greg Clendenning" w:date="2024-04-16T16:42:00Z">
                        <w:rPr>
                          <w:rFonts w:ascii="Cambria Math" w:hAnsi="Cambria Math"/>
                        </w:rPr>
                        <m:t>kW</m:t>
                      </w:ins>
                    </m:r>
                    <m:r>
                      <w:ins w:id="32753" w:author="Greg Clendenning" w:date="2024-04-16T16:42:00Z">
                        <w:rPr>
                          <w:rFonts w:ascii="Cambria Math" w:hAnsi="Cambria Math"/>
                        </w:rPr>
                        <m:t>h</m:t>
                      </w:ins>
                    </m:r>
                  </m:num>
                  <m:den>
                    <m:sSup>
                      <m:sSupPr>
                        <m:ctrlPr>
                          <w:ins w:id="32754" w:author="Greg Clendenning" w:date="2024-04-16T16:42:00Z">
                            <w:rPr>
                              <w:rFonts w:ascii="Cambria Math" w:hAnsi="Cambria Math"/>
                              <w:i/>
                            </w:rPr>
                          </w:ins>
                        </m:ctrlPr>
                      </m:sSupPr>
                      <m:e>
                        <m:r>
                          <w:ins w:id="32755" w:author="Greg Clendenning" w:date="2024-04-16T16:42:00Z">
                            <w:rPr>
                              <w:rFonts w:ascii="Cambria Math" w:hAnsi="Cambria Math"/>
                            </w:rPr>
                            <m:t>ft</m:t>
                          </w:ins>
                        </m:r>
                      </m:e>
                      <m:sup>
                        <m:r>
                          <w:ins w:id="32756" w:author="Greg Clendenning" w:date="2024-04-16T16:42:00Z">
                            <w:rPr>
                              <w:rFonts w:ascii="Cambria Math" w:hAnsi="Cambria Math"/>
                            </w:rPr>
                            <m:t>2</m:t>
                          </w:ins>
                        </m:r>
                      </m:sup>
                    </m:sSup>
                  </m:den>
                </m:f>
              </m:oMath>
            </m:oMathPara>
          </w:p>
        </w:tc>
        <w:tc>
          <w:tcPr>
            <w:tcW w:w="2880" w:type="dxa"/>
            <w:vAlign w:val="center"/>
          </w:tcPr>
          <w:p w14:paraId="5ACF1D7A" w14:textId="77777777" w:rsidR="00234C6C" w:rsidRPr="001570EA" w:rsidRDefault="00EA5BBF" w:rsidP="00234C6C">
            <w:pPr>
              <w:pStyle w:val="TableCell"/>
              <w:spacing w:before="60" w:after="60"/>
              <w:jc w:val="center"/>
              <w:rPr>
                <w:ins w:id="32757" w:author="Greg Clendenning" w:date="2024-04-16T16:42:00Z"/>
              </w:rPr>
            </w:pPr>
            <w:ins w:id="32758" w:author="Greg Clendenning" w:date="2024-04-16T16:42:00Z">
              <w:r w:rsidRPr="001570EA">
                <w:rPr>
                  <w:szCs w:val="18"/>
                </w:rPr>
                <w:t xml:space="preserve">See </w:t>
              </w:r>
              <w:r w:rsidRPr="001570EA">
                <w:rPr>
                  <w:szCs w:val="18"/>
                </w:rPr>
                <w:fldChar w:fldCharType="begin"/>
              </w:r>
              <w:r w:rsidRPr="001570EA">
                <w:rPr>
                  <w:szCs w:val="18"/>
                </w:rPr>
                <w:instrText xml:space="preserve"> REF _Ref532475125 \h  \* MERGEFORMAT </w:instrText>
              </w:r>
            </w:ins>
            <w:r w:rsidRPr="001570EA">
              <w:rPr>
                <w:szCs w:val="18"/>
              </w:rPr>
            </w:r>
            <w:ins w:id="32759" w:author="Greg Clendenning" w:date="2024-04-16T16:42:00Z">
              <w:r w:rsidRPr="001570EA">
                <w:rPr>
                  <w:szCs w:val="18"/>
                </w:rPr>
                <w:fldChar w:fldCharType="separate"/>
              </w:r>
              <w:r w:rsidR="00234C6C" w:rsidRPr="001570EA">
                <w:rPr>
                  <w:szCs w:val="18"/>
                </w:rPr>
                <w:t xml:space="preserve">Default </w:t>
              </w:r>
              <w:r w:rsidR="00234C6C" w:rsidRPr="001570EA">
                <w:rPr>
                  <w:noProof/>
                  <w:szCs w:val="18"/>
                </w:rPr>
                <w:t>Unit</w:t>
              </w:r>
              <w:r w:rsidR="00234C6C" w:rsidRPr="001570EA">
                <w:t xml:space="preserve"> Energy Savings Coefficient &amp; Equipment Efficiency Tables</w:t>
              </w:r>
            </w:ins>
          </w:p>
          <w:p w14:paraId="72D2477D" w14:textId="710700EE" w:rsidR="00EA5BBF" w:rsidRPr="001570EA" w:rsidRDefault="00234C6C">
            <w:pPr>
              <w:pStyle w:val="TableCell"/>
              <w:spacing w:before="60" w:after="60"/>
              <w:jc w:val="center"/>
              <w:rPr>
                <w:ins w:id="32760" w:author="Greg Clendenning" w:date="2024-04-16T16:42:00Z"/>
                <w:szCs w:val="18"/>
              </w:rPr>
            </w:pPr>
            <w:ins w:id="32761" w:author="Greg Clendenning" w:date="2024-04-16T16:42:00Z">
              <w:r w:rsidRPr="001570EA">
                <w:t xml:space="preserve">Table </w:t>
              </w:r>
              <w:r w:rsidRPr="001570EA">
                <w:rPr>
                  <w:noProof/>
                </w:rPr>
                <w:t>2</w:t>
              </w:r>
              <w:r w:rsidRPr="001570EA">
                <w:rPr>
                  <w:noProof/>
                </w:rPr>
                <w:noBreakHyphen/>
                <w:t>150</w:t>
              </w:r>
              <w:r w:rsidR="00EA5BBF" w:rsidRPr="001570EA">
                <w:rPr>
                  <w:szCs w:val="18"/>
                </w:rPr>
                <w:fldChar w:fldCharType="end"/>
              </w:r>
            </w:ins>
          </w:p>
        </w:tc>
        <w:tc>
          <w:tcPr>
            <w:tcW w:w="877" w:type="dxa"/>
            <w:vAlign w:val="center"/>
          </w:tcPr>
          <w:p w14:paraId="080D7CA7" w14:textId="77777777" w:rsidR="00EA5BBF" w:rsidRPr="001570EA" w:rsidRDefault="00EA5BBF">
            <w:pPr>
              <w:pStyle w:val="TableCell"/>
              <w:spacing w:before="60" w:after="60"/>
              <w:jc w:val="center"/>
              <w:rPr>
                <w:ins w:id="32762" w:author="Greg Clendenning" w:date="2024-04-16T16:42:00Z"/>
              </w:rPr>
            </w:pPr>
            <w:ins w:id="32763" w:author="Greg Clendenning" w:date="2024-04-16T16:42:00Z">
              <w:r w:rsidRPr="001570EA">
                <w:t>3</w:t>
              </w:r>
            </w:ins>
          </w:p>
        </w:tc>
      </w:tr>
      <w:tr w:rsidR="00EA5BBF" w:rsidRPr="001570EA" w14:paraId="1A1B54D3" w14:textId="77777777">
        <w:trPr>
          <w:cantSplit/>
          <w:trHeight w:val="317"/>
          <w:ins w:id="32764" w:author="Greg Clendenning" w:date="2024-04-16T16:42:00Z"/>
        </w:trPr>
        <w:tc>
          <w:tcPr>
            <w:tcW w:w="4045" w:type="dxa"/>
            <w:vAlign w:val="center"/>
          </w:tcPr>
          <w:p w14:paraId="5A68E36D" w14:textId="77777777" w:rsidR="00EA5BBF" w:rsidRPr="001570EA" w:rsidRDefault="008A402F">
            <w:pPr>
              <w:pStyle w:val="TableCell"/>
              <w:spacing w:before="60" w:after="60"/>
              <w:jc w:val="left"/>
              <w:rPr>
                <w:ins w:id="32765" w:author="Greg Clendenning" w:date="2024-04-16T16:42:00Z"/>
              </w:rPr>
            </w:pPr>
            <m:oMath>
              <m:sSub>
                <m:sSubPr>
                  <m:ctrlPr>
                    <w:ins w:id="32766" w:author="Greg Clendenning" w:date="2024-04-16T16:42:00Z">
                      <w:rPr>
                        <w:rFonts w:ascii="Cambria Math" w:hAnsi="Cambria Math" w:cs="Arial"/>
                        <w:i/>
                      </w:rPr>
                    </w:ins>
                  </m:ctrlPr>
                </m:sSubPr>
                <m:e>
                  <m:r>
                    <w:ins w:id="32767" w:author="Greg Clendenning" w:date="2024-04-16T16:42:00Z">
                      <w:rPr>
                        <w:rFonts w:ascii="Cambria Math" w:hAnsi="Cambria Math" w:cs="Arial"/>
                      </w:rPr>
                      <m:t>η</m:t>
                    </w:ins>
                  </m:r>
                </m:e>
                <m:sub>
                  <m:r>
                    <w:ins w:id="32768" w:author="Greg Clendenning" w:date="2024-04-16T16:42:00Z">
                      <w:rPr>
                        <w:rFonts w:ascii="Cambria Math" w:hAnsi="Cambria Math" w:cs="Arial"/>
                      </w:rPr>
                      <m:t>base</m:t>
                    </w:ins>
                  </m:r>
                </m:sub>
              </m:sSub>
            </m:oMath>
            <w:ins w:id="32769" w:author="Greg Clendenning" w:date="2024-04-16T16:42:00Z">
              <w:r w:rsidR="00EA5BBF" w:rsidRPr="001570EA">
                <w:t xml:space="preserve"> , Baseline heating or cooling equipment efficiency</w:t>
              </w:r>
            </w:ins>
          </w:p>
        </w:tc>
        <w:tc>
          <w:tcPr>
            <w:tcW w:w="1008" w:type="dxa"/>
            <w:vAlign w:val="center"/>
          </w:tcPr>
          <w:p w14:paraId="04E9AD7C" w14:textId="77777777" w:rsidR="00EA5BBF" w:rsidRPr="001570EA" w:rsidRDefault="00EA5BBF">
            <w:pPr>
              <w:pStyle w:val="TableCell"/>
              <w:spacing w:before="60" w:after="60"/>
              <w:jc w:val="center"/>
              <w:rPr>
                <w:ins w:id="32770" w:author="Greg Clendenning" w:date="2024-04-16T16:42:00Z"/>
              </w:rPr>
            </w:pPr>
            <w:ins w:id="32771" w:author="Greg Clendenning" w:date="2024-04-16T16:42:00Z">
              <w:r w:rsidRPr="001570EA">
                <w:rPr>
                  <w:rFonts w:eastAsia="Arial" w:cs="Arial"/>
                </w:rPr>
                <w:t>varies</w:t>
              </w:r>
            </w:ins>
          </w:p>
        </w:tc>
        <w:tc>
          <w:tcPr>
            <w:tcW w:w="2880" w:type="dxa"/>
            <w:vAlign w:val="center"/>
          </w:tcPr>
          <w:p w14:paraId="13B11C35" w14:textId="77777777" w:rsidR="00EA5BBF" w:rsidRPr="001570EA" w:rsidRDefault="00EA5BBF">
            <w:pPr>
              <w:pStyle w:val="TableCell"/>
              <w:jc w:val="center"/>
              <w:rPr>
                <w:ins w:id="32772" w:author="Greg Clendenning" w:date="2024-04-16T16:42:00Z"/>
              </w:rPr>
            </w:pPr>
            <w:ins w:id="32773" w:author="Greg Clendenning" w:date="2024-04-16T16:42:00Z">
              <w:r w:rsidRPr="001570EA">
                <w:t>Measured, EDC Data Gathering</w:t>
              </w:r>
            </w:ins>
          </w:p>
          <w:p w14:paraId="0C93CC8A" w14:textId="77777777" w:rsidR="00EA5BBF" w:rsidRPr="001570EA" w:rsidRDefault="00EA5BBF">
            <w:pPr>
              <w:pStyle w:val="TableCell"/>
              <w:spacing w:before="60" w:after="60"/>
              <w:jc w:val="center"/>
              <w:rPr>
                <w:ins w:id="32774" w:author="Greg Clendenning" w:date="2024-04-16T16:42:00Z"/>
              </w:rPr>
            </w:pPr>
            <w:ins w:id="32775" w:author="Greg Clendenning" w:date="2024-04-16T16:42:00Z">
              <w:r w:rsidRPr="001570EA">
                <w:t xml:space="preserve">Default: </w:t>
              </w:r>
            </w:ins>
            <m:oMath>
              <m:sSub>
                <m:sSubPr>
                  <m:ctrlPr>
                    <w:ins w:id="32776" w:author="Greg Clendenning" w:date="2024-04-16T16:42:00Z">
                      <w:rPr>
                        <w:rFonts w:ascii="Cambria Math" w:hAnsi="Cambria Math" w:cs="Arial"/>
                        <w:i/>
                      </w:rPr>
                    </w:ins>
                  </m:ctrlPr>
                </m:sSubPr>
                <m:e>
                  <m:r>
                    <w:ins w:id="32777" w:author="Greg Clendenning" w:date="2024-04-16T16:42:00Z">
                      <w:rPr>
                        <w:rFonts w:ascii="Cambria Math" w:hAnsi="Cambria Math" w:cs="Arial"/>
                      </w:rPr>
                      <m:t>η</m:t>
                    </w:ins>
                  </m:r>
                </m:e>
                <m:sub>
                  <m:r>
                    <w:ins w:id="32778" w:author="Greg Clendenning" w:date="2024-04-16T16:42:00Z">
                      <w:rPr>
                        <w:rFonts w:ascii="Cambria Math" w:hAnsi="Cambria Math" w:cs="Arial"/>
                      </w:rPr>
                      <m:t>proto</m:t>
                    </w:ins>
                  </m:r>
                </m:sub>
              </m:sSub>
            </m:oMath>
          </w:p>
        </w:tc>
        <w:tc>
          <w:tcPr>
            <w:tcW w:w="877" w:type="dxa"/>
            <w:vAlign w:val="center"/>
          </w:tcPr>
          <w:p w14:paraId="1D1A6EDA" w14:textId="77777777" w:rsidR="00EA5BBF" w:rsidRPr="001570EA" w:rsidRDefault="00EA5BBF">
            <w:pPr>
              <w:pStyle w:val="TableCell"/>
              <w:spacing w:before="60" w:after="60"/>
              <w:jc w:val="center"/>
              <w:rPr>
                <w:ins w:id="32779" w:author="Greg Clendenning" w:date="2024-04-16T16:42:00Z"/>
              </w:rPr>
            </w:pPr>
            <w:ins w:id="32780" w:author="Greg Clendenning" w:date="2024-04-16T16:42:00Z">
              <w:r w:rsidRPr="001570EA">
                <w:t>-</w:t>
              </w:r>
            </w:ins>
          </w:p>
        </w:tc>
      </w:tr>
      <w:tr w:rsidR="00EA5BBF" w:rsidRPr="001570EA" w14:paraId="648C2E0D" w14:textId="77777777">
        <w:trPr>
          <w:cantSplit/>
          <w:trHeight w:val="317"/>
          <w:ins w:id="32781" w:author="Greg Clendenning" w:date="2024-04-16T16:42:00Z"/>
        </w:trPr>
        <w:tc>
          <w:tcPr>
            <w:tcW w:w="4045" w:type="dxa"/>
            <w:vAlign w:val="center"/>
          </w:tcPr>
          <w:p w14:paraId="2591DBE6" w14:textId="77777777" w:rsidR="00EA5BBF" w:rsidRPr="001570EA" w:rsidRDefault="008A402F">
            <w:pPr>
              <w:pStyle w:val="TableCell"/>
              <w:spacing w:before="60" w:after="60"/>
              <w:jc w:val="left"/>
              <w:rPr>
                <w:ins w:id="32782" w:author="Greg Clendenning" w:date="2024-04-16T16:42:00Z"/>
              </w:rPr>
            </w:pPr>
            <m:oMath>
              <m:sSub>
                <m:sSubPr>
                  <m:ctrlPr>
                    <w:ins w:id="32783" w:author="Greg Clendenning" w:date="2024-04-16T16:42:00Z">
                      <w:rPr>
                        <w:rFonts w:ascii="Cambria Math" w:hAnsi="Cambria Math" w:cs="Arial"/>
                        <w:i/>
                      </w:rPr>
                    </w:ins>
                  </m:ctrlPr>
                </m:sSubPr>
                <m:e>
                  <m:r>
                    <w:ins w:id="32784" w:author="Greg Clendenning" w:date="2024-04-16T16:42:00Z">
                      <w:rPr>
                        <w:rFonts w:ascii="Cambria Math" w:hAnsi="Cambria Math" w:cs="Arial"/>
                      </w:rPr>
                      <m:t>η</m:t>
                    </w:ins>
                  </m:r>
                </m:e>
                <m:sub>
                  <m:r>
                    <w:ins w:id="32785" w:author="Greg Clendenning" w:date="2024-04-16T16:42:00Z">
                      <w:rPr>
                        <w:rFonts w:ascii="Cambria Math" w:hAnsi="Cambria Math" w:cs="Arial"/>
                      </w:rPr>
                      <m:t>proto</m:t>
                    </w:ins>
                  </m:r>
                </m:sub>
              </m:sSub>
            </m:oMath>
            <w:ins w:id="32786" w:author="Greg Clendenning" w:date="2024-04-16T16:42:00Z">
              <w:r w:rsidR="00EA5BBF" w:rsidRPr="001570EA">
                <w:t xml:space="preserve"> , Prototype heating or cooling equipment efficiency</w:t>
              </w:r>
            </w:ins>
          </w:p>
        </w:tc>
        <w:tc>
          <w:tcPr>
            <w:tcW w:w="1008" w:type="dxa"/>
            <w:vAlign w:val="center"/>
          </w:tcPr>
          <w:p w14:paraId="67ADD7B3" w14:textId="77777777" w:rsidR="00EA5BBF" w:rsidRPr="001570EA" w:rsidRDefault="00EA5BBF">
            <w:pPr>
              <w:pStyle w:val="TableCell"/>
              <w:spacing w:before="60" w:after="60"/>
              <w:jc w:val="center"/>
              <w:rPr>
                <w:ins w:id="32787" w:author="Greg Clendenning" w:date="2024-04-16T16:42:00Z"/>
                <w:i/>
              </w:rPr>
            </w:pPr>
            <w:ins w:id="32788" w:author="Greg Clendenning" w:date="2024-04-16T16:42:00Z">
              <w:r w:rsidRPr="001570EA">
                <w:rPr>
                  <w:rFonts w:eastAsia="Arial" w:cs="Arial"/>
                </w:rPr>
                <w:t>varies</w:t>
              </w:r>
            </w:ins>
          </w:p>
        </w:tc>
        <w:tc>
          <w:tcPr>
            <w:tcW w:w="2880" w:type="dxa"/>
            <w:vAlign w:val="center"/>
          </w:tcPr>
          <w:p w14:paraId="1338E35E" w14:textId="32095530" w:rsidR="00EA5BBF" w:rsidRPr="001570EA" w:rsidRDefault="00EA5BBF">
            <w:pPr>
              <w:pStyle w:val="TableCell"/>
              <w:spacing w:before="60" w:after="60"/>
              <w:jc w:val="center"/>
              <w:rPr>
                <w:ins w:id="32789" w:author="Greg Clendenning" w:date="2024-04-16T16:42:00Z"/>
              </w:rPr>
            </w:pPr>
            <w:ins w:id="32790" w:author="Greg Clendenning" w:date="2024-04-16T16:42:00Z">
              <w:r w:rsidRPr="001570EA">
                <w:rPr>
                  <w:szCs w:val="18"/>
                </w:rPr>
                <w:t xml:space="preserve">See </w:t>
              </w:r>
              <w:r w:rsidRPr="001570EA">
                <w:rPr>
                  <w:szCs w:val="18"/>
                </w:rPr>
                <w:fldChar w:fldCharType="begin"/>
              </w:r>
              <w:r w:rsidRPr="001570EA">
                <w:rPr>
                  <w:szCs w:val="18"/>
                </w:rPr>
                <w:instrText xml:space="preserve"> REF _Ref154048449 \h  \* MERGEFORMAT </w:instrText>
              </w:r>
            </w:ins>
            <w:r w:rsidRPr="001570EA">
              <w:rPr>
                <w:szCs w:val="18"/>
              </w:rPr>
            </w:r>
            <w:ins w:id="32791" w:author="Greg Clendenning" w:date="2024-04-16T16:42:00Z">
              <w:r w:rsidRPr="001570EA">
                <w:rPr>
                  <w:szCs w:val="18"/>
                </w:rPr>
                <w:fldChar w:fldCharType="separate"/>
              </w:r>
              <w:r w:rsidR="00234C6C" w:rsidRPr="001570EA">
                <w:t>Table 2</w:t>
              </w:r>
              <w:r w:rsidR="00234C6C" w:rsidRPr="001570EA">
                <w:noBreakHyphen/>
                <w:t>151</w:t>
              </w:r>
              <w:r w:rsidRPr="001570EA">
                <w:rPr>
                  <w:szCs w:val="18"/>
                </w:rPr>
                <w:fldChar w:fldCharType="end"/>
              </w:r>
            </w:ins>
          </w:p>
        </w:tc>
        <w:tc>
          <w:tcPr>
            <w:tcW w:w="877" w:type="dxa"/>
            <w:vAlign w:val="center"/>
          </w:tcPr>
          <w:p w14:paraId="087751DD" w14:textId="77777777" w:rsidR="00EA5BBF" w:rsidRPr="001570EA" w:rsidRDefault="00EA5BBF">
            <w:pPr>
              <w:pStyle w:val="TableCell"/>
              <w:spacing w:before="60" w:after="60"/>
              <w:jc w:val="center"/>
              <w:rPr>
                <w:ins w:id="32792" w:author="Greg Clendenning" w:date="2024-04-16T16:42:00Z"/>
              </w:rPr>
            </w:pPr>
            <w:ins w:id="32793" w:author="Greg Clendenning" w:date="2024-04-16T16:42:00Z">
              <w:r w:rsidRPr="001570EA">
                <w:rPr>
                  <w:rFonts w:eastAsia="Arial Unicode MS" w:cs="Arial"/>
                </w:rPr>
                <w:t>4</w:t>
              </w:r>
            </w:ins>
          </w:p>
        </w:tc>
      </w:tr>
      <w:tr w:rsidR="00EA5BBF" w:rsidRPr="001570EA" w14:paraId="3F57D740" w14:textId="77777777">
        <w:trPr>
          <w:cantSplit/>
          <w:trHeight w:val="317"/>
          <w:ins w:id="32794" w:author="Greg Clendenning" w:date="2024-04-16T16:42:00Z"/>
        </w:trPr>
        <w:tc>
          <w:tcPr>
            <w:tcW w:w="4045" w:type="dxa"/>
            <w:vAlign w:val="center"/>
          </w:tcPr>
          <w:p w14:paraId="70CF8D59" w14:textId="77777777" w:rsidR="00EA5BBF" w:rsidRPr="001570EA" w:rsidRDefault="00EA5BBF">
            <w:pPr>
              <w:pStyle w:val="TableCell"/>
              <w:spacing w:before="60" w:after="60"/>
              <w:jc w:val="left"/>
              <w:rPr>
                <w:ins w:id="32795" w:author="Greg Clendenning" w:date="2024-04-16T16:42:00Z"/>
              </w:rPr>
            </w:pPr>
            <w:ins w:id="32796" w:author="Greg Clendenning" w:date="2024-04-16T16:42:00Z">
              <w:r w:rsidRPr="001570EA">
                <w:rPr>
                  <w:i/>
                  <w:iCs/>
                </w:rPr>
                <w:t>overlap</w:t>
              </w:r>
              <w:r w:rsidRPr="001570EA">
                <w:t>, Fraction of conditioned floor area served by HVAC with upgraded windows</w:t>
              </w:r>
            </w:ins>
          </w:p>
        </w:tc>
        <w:tc>
          <w:tcPr>
            <w:tcW w:w="1008" w:type="dxa"/>
            <w:vAlign w:val="center"/>
          </w:tcPr>
          <w:p w14:paraId="656E8D5C" w14:textId="77777777" w:rsidR="00EA5BBF" w:rsidRPr="001570EA" w:rsidRDefault="00EA5BBF">
            <w:pPr>
              <w:pStyle w:val="TableCell"/>
              <w:spacing w:before="60" w:after="60"/>
              <w:jc w:val="center"/>
              <w:rPr>
                <w:ins w:id="32797" w:author="Greg Clendenning" w:date="2024-04-16T16:42:00Z"/>
                <w:rFonts w:eastAsia="Arial" w:cs="Arial"/>
              </w:rPr>
            </w:pPr>
            <w:ins w:id="32798" w:author="Greg Clendenning" w:date="2024-04-16T16:42:00Z">
              <w:r w:rsidRPr="001570EA">
                <w:rPr>
                  <w:rFonts w:eastAsia="Arial" w:cs="Arial"/>
                  <w:i/>
                  <w:iCs/>
                </w:rPr>
                <w:t>Proportion</w:t>
              </w:r>
            </w:ins>
          </w:p>
        </w:tc>
        <w:tc>
          <w:tcPr>
            <w:tcW w:w="2880" w:type="dxa"/>
            <w:vAlign w:val="center"/>
          </w:tcPr>
          <w:p w14:paraId="5D31F057" w14:textId="77777777" w:rsidR="00EA5BBF" w:rsidRPr="001570EA" w:rsidRDefault="00EA5BBF">
            <w:pPr>
              <w:pStyle w:val="TableCell"/>
              <w:jc w:val="center"/>
              <w:rPr>
                <w:ins w:id="32799" w:author="Greg Clendenning" w:date="2024-04-16T16:42:00Z"/>
              </w:rPr>
            </w:pPr>
            <w:ins w:id="32800" w:author="Greg Clendenning" w:date="2024-04-16T16:42:00Z">
              <w:r w:rsidRPr="001570EA">
                <w:t>Measured, EDC Data Gathering</w:t>
              </w:r>
            </w:ins>
          </w:p>
          <w:p w14:paraId="5FDE255A" w14:textId="77777777" w:rsidR="00EA5BBF" w:rsidRPr="001570EA" w:rsidRDefault="00EA5BBF">
            <w:pPr>
              <w:pStyle w:val="TableCell"/>
              <w:spacing w:before="60" w:after="60"/>
              <w:jc w:val="center"/>
              <w:rPr>
                <w:ins w:id="32801" w:author="Greg Clendenning" w:date="2024-04-16T16:42:00Z"/>
                <w:szCs w:val="18"/>
              </w:rPr>
            </w:pPr>
            <w:ins w:id="32802" w:author="Greg Clendenning" w:date="2024-04-16T16:42:00Z">
              <w:r w:rsidRPr="001570EA">
                <w:rPr>
                  <w:szCs w:val="18"/>
                </w:rPr>
                <w:t>Default:</w:t>
              </w:r>
              <w:r w:rsidRPr="001570EA">
                <w:rPr>
                  <w:szCs w:val="18"/>
                </w:rPr>
                <w:br/>
                <w:t>100% for ASHP, CAC, GSHP, baseboard &amp; electric furnace</w:t>
              </w:r>
              <w:r w:rsidRPr="001570EA">
                <w:rPr>
                  <w:szCs w:val="18"/>
                </w:rPr>
                <w:br/>
              </w:r>
              <w:r w:rsidRPr="001570EA">
                <w:t>0% for Mini-split, Room AC</w:t>
              </w:r>
            </w:ins>
          </w:p>
        </w:tc>
        <w:tc>
          <w:tcPr>
            <w:tcW w:w="877" w:type="dxa"/>
            <w:vAlign w:val="center"/>
          </w:tcPr>
          <w:p w14:paraId="684BCF2D" w14:textId="77777777" w:rsidR="00EA5BBF" w:rsidRPr="001570EA" w:rsidRDefault="00EA5BBF">
            <w:pPr>
              <w:pStyle w:val="TableCell"/>
              <w:spacing w:before="60" w:after="60"/>
              <w:jc w:val="center"/>
              <w:rPr>
                <w:ins w:id="32803" w:author="Greg Clendenning" w:date="2024-04-16T16:42:00Z"/>
                <w:rFonts w:eastAsia="Arial Unicode MS" w:cs="Arial"/>
              </w:rPr>
            </w:pPr>
            <w:ins w:id="32804" w:author="Greg Clendenning" w:date="2024-04-16T16:42:00Z">
              <w:r w:rsidRPr="001570EA">
                <w:rPr>
                  <w:rFonts w:eastAsia="Arial Unicode MS" w:cs="Arial"/>
                </w:rPr>
                <w:t>-</w:t>
              </w:r>
            </w:ins>
          </w:p>
        </w:tc>
      </w:tr>
      <w:tr w:rsidR="00EA5BBF" w:rsidRPr="001570EA" w14:paraId="4DCA6461" w14:textId="77777777">
        <w:trPr>
          <w:cantSplit/>
          <w:trHeight w:val="317"/>
          <w:ins w:id="32805" w:author="Greg Clendenning" w:date="2024-04-16T16:42:00Z"/>
        </w:trPr>
        <w:tc>
          <w:tcPr>
            <w:tcW w:w="4045" w:type="dxa"/>
            <w:vAlign w:val="center"/>
          </w:tcPr>
          <w:p w14:paraId="27E98D4A" w14:textId="77777777" w:rsidR="00EA5BBF" w:rsidRPr="001570EA" w:rsidRDefault="008A402F">
            <w:pPr>
              <w:pStyle w:val="TableCell"/>
              <w:spacing w:before="60" w:after="60"/>
              <w:jc w:val="left"/>
              <w:rPr>
                <w:ins w:id="32806" w:author="Greg Clendenning" w:date="2024-04-16T16:42:00Z"/>
              </w:rPr>
            </w:pPr>
            <m:oMath>
              <m:sSub>
                <m:sSubPr>
                  <m:ctrlPr>
                    <w:ins w:id="32807" w:author="Greg Clendenning" w:date="2024-04-16T16:42:00Z">
                      <w:rPr>
                        <w:rFonts w:ascii="Cambria Math" w:hAnsi="Cambria Math" w:cs="Arial"/>
                        <w:i/>
                      </w:rPr>
                    </w:ins>
                  </m:ctrlPr>
                </m:sSubPr>
                <m:e>
                  <m:r>
                    <w:ins w:id="32808" w:author="Greg Clendenning" w:date="2024-04-16T16:42:00Z">
                      <w:rPr>
                        <w:rFonts w:ascii="Cambria Math" w:hAnsi="Cambria Math" w:cs="Arial"/>
                      </w:rPr>
                      <m:t>EFLH</m:t>
                    </w:ins>
                  </m:r>
                </m:e>
                <m:sub>
                  <m:r>
                    <w:ins w:id="32809" w:author="Greg Clendenning" w:date="2024-04-16T16:42:00Z">
                      <w:rPr>
                        <w:rFonts w:ascii="Cambria Math" w:hAnsi="Cambria Math" w:cs="Arial"/>
                      </w:rPr>
                      <m:t>cool</m:t>
                    </w:ins>
                  </m:r>
                </m:sub>
              </m:sSub>
            </m:oMath>
            <w:ins w:id="32810" w:author="Greg Clendenning" w:date="2024-04-16T16:42:00Z">
              <w:r w:rsidR="00EA5BBF" w:rsidRPr="001570EA">
                <w:t xml:space="preserve"> , Equivalent Full Load </w:t>
              </w:r>
              <w:r w:rsidR="00EA5BBF" w:rsidRPr="001570EA">
                <w:rPr>
                  <w:rFonts w:cs="Arial"/>
                  <w:szCs w:val="18"/>
                </w:rPr>
                <w:t>Hours of operation during the cooling season for the average unit</w:t>
              </w:r>
            </w:ins>
          </w:p>
        </w:tc>
        <w:tc>
          <w:tcPr>
            <w:tcW w:w="1008" w:type="dxa"/>
            <w:vAlign w:val="center"/>
          </w:tcPr>
          <w:p w14:paraId="45DE1DF5" w14:textId="77777777" w:rsidR="00EA5BBF" w:rsidRPr="001570EA" w:rsidRDefault="008A402F">
            <w:pPr>
              <w:pStyle w:val="TableCell"/>
              <w:spacing w:before="60" w:after="60"/>
              <w:jc w:val="center"/>
              <w:rPr>
                <w:ins w:id="32811" w:author="Greg Clendenning" w:date="2024-04-16T16:42:00Z"/>
                <w:i/>
              </w:rPr>
            </w:pPr>
            <m:oMathPara>
              <m:oMath>
                <m:f>
                  <m:fPr>
                    <m:ctrlPr>
                      <w:ins w:id="32812" w:author="Greg Clendenning" w:date="2024-04-16T16:42:00Z">
                        <w:rPr>
                          <w:rFonts w:ascii="Cambria Math" w:hAnsi="Cambria Math"/>
                          <w:i/>
                        </w:rPr>
                      </w:ins>
                    </m:ctrlPr>
                  </m:fPr>
                  <m:num>
                    <m:r>
                      <w:ins w:id="32813" w:author="Greg Clendenning" w:date="2024-04-16T16:42:00Z">
                        <w:rPr>
                          <w:rFonts w:ascii="Cambria Math" w:hAnsi="Cambria Math"/>
                        </w:rPr>
                        <m:t>h</m:t>
                      </w:ins>
                    </m:r>
                    <m:r>
                      <w:ins w:id="32814" w:author="Greg Clendenning" w:date="2024-04-16T16:42:00Z">
                        <w:rPr>
                          <w:rFonts w:ascii="Cambria Math" w:hAnsi="Cambria Math"/>
                        </w:rPr>
                        <m:t>ours</m:t>
                      </w:ins>
                    </m:r>
                  </m:num>
                  <m:den>
                    <m:r>
                      <w:ins w:id="32815" w:author="Greg Clendenning" w:date="2024-04-16T16:42:00Z">
                        <w:rPr>
                          <w:rFonts w:ascii="Cambria Math" w:hAnsi="Cambria Math"/>
                        </w:rPr>
                        <m:t>year</m:t>
                      </w:ins>
                    </m:r>
                  </m:den>
                </m:f>
              </m:oMath>
            </m:oMathPara>
          </w:p>
        </w:tc>
        <w:tc>
          <w:tcPr>
            <w:tcW w:w="2880" w:type="dxa"/>
            <w:vAlign w:val="center"/>
          </w:tcPr>
          <w:p w14:paraId="7530242E" w14:textId="77777777" w:rsidR="00EA5BBF" w:rsidRPr="001570EA" w:rsidRDefault="00EA5BBF">
            <w:pPr>
              <w:pStyle w:val="TableCell"/>
              <w:spacing w:before="60" w:after="60"/>
              <w:jc w:val="center"/>
              <w:rPr>
                <w:ins w:id="32816" w:author="Greg Clendenning" w:date="2024-04-16T16:42:00Z"/>
              </w:rPr>
            </w:pPr>
            <w:ins w:id="32817" w:author="Greg Clendenning" w:date="2024-04-16T16:42:00Z">
              <w:r w:rsidRPr="001570EA">
                <w:rPr>
                  <w:rFonts w:cs="Arial"/>
                  <w:szCs w:val="18"/>
                </w:rPr>
                <w:t xml:space="preserve">See </w:t>
              </w:r>
              <w:r w:rsidRPr="001570EA">
                <w:rPr>
                  <w:rFonts w:cs="Arial"/>
                  <w:i/>
                  <w:szCs w:val="18"/>
                </w:rPr>
                <w:t>EFLH</w:t>
              </w:r>
              <w:r w:rsidRPr="001570EA">
                <w:rPr>
                  <w:rFonts w:cs="Arial"/>
                  <w:i/>
                  <w:szCs w:val="18"/>
                  <w:vertAlign w:val="subscript"/>
                </w:rPr>
                <w:t>cool</w:t>
              </w:r>
              <w:r w:rsidRPr="001570EA">
                <w:rPr>
                  <w:rFonts w:cs="Arial"/>
                  <w:szCs w:val="18"/>
                </w:rPr>
                <w:t xml:space="preserve"> in Vol. 1, App. A</w:t>
              </w:r>
            </w:ins>
          </w:p>
        </w:tc>
        <w:tc>
          <w:tcPr>
            <w:tcW w:w="877" w:type="dxa"/>
            <w:vAlign w:val="center"/>
          </w:tcPr>
          <w:p w14:paraId="52E8F34B" w14:textId="77777777" w:rsidR="00EA5BBF" w:rsidRPr="001570EA" w:rsidRDefault="00EA5BBF">
            <w:pPr>
              <w:pStyle w:val="TableCell"/>
              <w:spacing w:before="60" w:after="60"/>
              <w:jc w:val="center"/>
              <w:rPr>
                <w:ins w:id="32818" w:author="Greg Clendenning" w:date="2024-04-16T16:42:00Z"/>
              </w:rPr>
            </w:pPr>
            <w:ins w:id="32819" w:author="Greg Clendenning" w:date="2024-04-16T16:42:00Z">
              <w:r w:rsidRPr="001570EA">
                <w:rPr>
                  <w:rFonts w:cs="Arial"/>
                  <w:szCs w:val="18"/>
                </w:rPr>
                <w:t>5</w:t>
              </w:r>
            </w:ins>
          </w:p>
        </w:tc>
      </w:tr>
      <w:tr w:rsidR="00EA5BBF" w:rsidRPr="001570EA" w14:paraId="494F2B83" w14:textId="77777777">
        <w:trPr>
          <w:cantSplit/>
          <w:trHeight w:val="317"/>
          <w:ins w:id="32820" w:author="Greg Clendenning" w:date="2024-04-16T16:42:00Z"/>
        </w:trPr>
        <w:tc>
          <w:tcPr>
            <w:tcW w:w="4045" w:type="dxa"/>
            <w:vAlign w:val="center"/>
          </w:tcPr>
          <w:p w14:paraId="6879B8CC" w14:textId="77777777" w:rsidR="00EA5BBF" w:rsidRPr="001570EA" w:rsidRDefault="00EA5BBF">
            <w:pPr>
              <w:pStyle w:val="TableCell"/>
              <w:spacing w:before="60" w:after="60"/>
              <w:jc w:val="left"/>
              <w:rPr>
                <w:ins w:id="32821" w:author="Greg Clendenning" w:date="2024-04-16T16:42:00Z"/>
              </w:rPr>
            </w:pPr>
            <w:ins w:id="32822" w:author="Greg Clendenning" w:date="2024-04-16T16:42:00Z">
              <w:r w:rsidRPr="001570EA">
                <w:rPr>
                  <w:rFonts w:ascii="Cambria Math" w:hAnsi="Cambria Math"/>
                  <w:i/>
                  <w:iCs/>
                  <w:szCs w:val="18"/>
                </w:rPr>
                <w:t>EFLH</w:t>
              </w:r>
              <w:r w:rsidRPr="001570EA">
                <w:rPr>
                  <w:rFonts w:ascii="Cambria Math" w:hAnsi="Cambria Math"/>
                  <w:i/>
                  <w:iCs/>
                  <w:szCs w:val="18"/>
                  <w:vertAlign w:val="subscript"/>
                </w:rPr>
                <w:t>heat</w:t>
              </w:r>
              <w:r w:rsidRPr="001570EA">
                <w:rPr>
                  <w:rFonts w:ascii="Cambria Math" w:hAnsi="Cambria Math"/>
                  <w:szCs w:val="18"/>
                  <w:vertAlign w:val="subscript"/>
                </w:rPr>
                <w:t xml:space="preserve"> ,</w:t>
              </w:r>
              <w:r w:rsidRPr="001570EA">
                <w:rPr>
                  <w:szCs w:val="18"/>
                </w:rPr>
                <w:t xml:space="preserve"> </w:t>
              </w:r>
              <w:r w:rsidRPr="001570EA">
                <w:rPr>
                  <w:rFonts w:cs="Arial"/>
                  <w:szCs w:val="18"/>
                </w:rPr>
                <w:t>Equivalent Full Load Hours of operation during the heating season for the average unit</w:t>
              </w:r>
            </w:ins>
          </w:p>
        </w:tc>
        <w:tc>
          <w:tcPr>
            <w:tcW w:w="1008" w:type="dxa"/>
            <w:vAlign w:val="center"/>
          </w:tcPr>
          <w:p w14:paraId="20B368F7" w14:textId="77777777" w:rsidR="00EA5BBF" w:rsidRPr="001570EA" w:rsidRDefault="008A402F">
            <w:pPr>
              <w:pStyle w:val="TableCell"/>
              <w:spacing w:before="60" w:after="60"/>
              <w:jc w:val="center"/>
              <w:rPr>
                <w:ins w:id="32823" w:author="Greg Clendenning" w:date="2024-04-16T16:42:00Z"/>
              </w:rPr>
            </w:pPr>
            <m:oMathPara>
              <m:oMath>
                <m:f>
                  <m:fPr>
                    <m:ctrlPr>
                      <w:ins w:id="32824" w:author="Greg Clendenning" w:date="2024-04-16T16:42:00Z">
                        <w:rPr>
                          <w:rFonts w:ascii="Cambria Math" w:hAnsi="Cambria Math"/>
                          <w:i/>
                          <w:szCs w:val="18"/>
                        </w:rPr>
                      </w:ins>
                    </m:ctrlPr>
                  </m:fPr>
                  <m:num>
                    <m:r>
                      <w:ins w:id="32825" w:author="Greg Clendenning" w:date="2024-04-16T16:42:00Z">
                        <w:rPr>
                          <w:rFonts w:ascii="Cambria Math" w:hAnsi="Cambria Math"/>
                          <w:szCs w:val="18"/>
                        </w:rPr>
                        <m:t>h</m:t>
                      </w:ins>
                    </m:r>
                    <m:r>
                      <w:ins w:id="32826" w:author="Greg Clendenning" w:date="2024-04-16T16:42:00Z">
                        <w:rPr>
                          <w:rFonts w:ascii="Cambria Math" w:hAnsi="Cambria Math"/>
                          <w:szCs w:val="18"/>
                        </w:rPr>
                        <m:t>ours</m:t>
                      </w:ins>
                    </m:r>
                  </m:num>
                  <m:den>
                    <m:r>
                      <w:ins w:id="32827" w:author="Greg Clendenning" w:date="2024-04-16T16:42:00Z">
                        <w:rPr>
                          <w:rFonts w:ascii="Cambria Math" w:hAnsi="Cambria Math"/>
                          <w:szCs w:val="18"/>
                        </w:rPr>
                        <m:t>yr</m:t>
                      </w:ins>
                    </m:r>
                  </m:den>
                </m:f>
              </m:oMath>
            </m:oMathPara>
          </w:p>
        </w:tc>
        <w:tc>
          <w:tcPr>
            <w:tcW w:w="2880" w:type="dxa"/>
            <w:vAlign w:val="center"/>
          </w:tcPr>
          <w:p w14:paraId="1DCE9311" w14:textId="77777777" w:rsidR="00EA5BBF" w:rsidRPr="001570EA" w:rsidRDefault="00EA5BBF">
            <w:pPr>
              <w:pStyle w:val="TableCell"/>
              <w:spacing w:before="60" w:after="60"/>
              <w:jc w:val="center"/>
              <w:rPr>
                <w:ins w:id="32828" w:author="Greg Clendenning" w:date="2024-04-16T16:42:00Z"/>
                <w:rFonts w:cs="Arial"/>
                <w:szCs w:val="18"/>
              </w:rPr>
            </w:pPr>
            <w:ins w:id="32829" w:author="Greg Clendenning" w:date="2024-04-16T16:42:00Z">
              <w:r w:rsidRPr="001570EA">
                <w:rPr>
                  <w:szCs w:val="18"/>
                </w:rPr>
                <w:t xml:space="preserve">See </w:t>
              </w:r>
              <w:r w:rsidRPr="001570EA">
                <w:rPr>
                  <w:i/>
                  <w:szCs w:val="18"/>
                </w:rPr>
                <w:t>EFLH</w:t>
              </w:r>
              <w:r w:rsidRPr="001570EA">
                <w:rPr>
                  <w:i/>
                  <w:szCs w:val="18"/>
                  <w:vertAlign w:val="subscript"/>
                </w:rPr>
                <w:t>cool</w:t>
              </w:r>
              <w:r w:rsidRPr="001570EA">
                <w:rPr>
                  <w:szCs w:val="18"/>
                </w:rPr>
                <w:t xml:space="preserve"> in Vol. 1, App. A</w:t>
              </w:r>
            </w:ins>
          </w:p>
        </w:tc>
        <w:tc>
          <w:tcPr>
            <w:tcW w:w="877" w:type="dxa"/>
            <w:vAlign w:val="center"/>
          </w:tcPr>
          <w:p w14:paraId="18ECA3A8" w14:textId="77777777" w:rsidR="00EA5BBF" w:rsidRPr="001570EA" w:rsidRDefault="00EA5BBF">
            <w:pPr>
              <w:pStyle w:val="TableCell"/>
              <w:spacing w:before="60" w:after="60"/>
              <w:jc w:val="center"/>
              <w:rPr>
                <w:ins w:id="32830" w:author="Greg Clendenning" w:date="2024-04-16T16:42:00Z"/>
                <w:rFonts w:cs="Arial"/>
                <w:szCs w:val="18"/>
              </w:rPr>
            </w:pPr>
            <w:ins w:id="32831" w:author="Greg Clendenning" w:date="2024-04-16T16:42:00Z">
              <w:r w:rsidRPr="001570EA">
                <w:rPr>
                  <w:rFonts w:cs="Arial"/>
                  <w:szCs w:val="18"/>
                </w:rPr>
                <w:t>5</w:t>
              </w:r>
            </w:ins>
          </w:p>
        </w:tc>
      </w:tr>
      <w:tr w:rsidR="00EA5BBF" w:rsidRPr="001570EA" w14:paraId="4FDBF886" w14:textId="77777777">
        <w:trPr>
          <w:cantSplit/>
          <w:trHeight w:val="317"/>
          <w:ins w:id="32832" w:author="Greg Clendenning" w:date="2024-04-16T16:42:00Z"/>
        </w:trPr>
        <w:tc>
          <w:tcPr>
            <w:tcW w:w="4045" w:type="dxa"/>
            <w:vAlign w:val="center"/>
          </w:tcPr>
          <w:p w14:paraId="7D45255D" w14:textId="77777777" w:rsidR="00EA5BBF" w:rsidRPr="001570EA" w:rsidRDefault="008A402F">
            <w:pPr>
              <w:pStyle w:val="TableCell"/>
              <w:spacing w:before="60" w:after="60"/>
              <w:jc w:val="left"/>
              <w:rPr>
                <w:ins w:id="32833" w:author="Greg Clendenning" w:date="2024-04-16T16:42:00Z"/>
              </w:rPr>
            </w:pPr>
            <m:oMath>
              <m:sSub>
                <m:sSubPr>
                  <m:ctrlPr>
                    <w:ins w:id="32834" w:author="Greg Clendenning" w:date="2024-04-16T16:42:00Z">
                      <w:rPr>
                        <w:rFonts w:ascii="Cambria Math" w:hAnsi="Cambria Math" w:cs="Arial"/>
                        <w:i/>
                      </w:rPr>
                    </w:ins>
                  </m:ctrlPr>
                </m:sSubPr>
                <m:e>
                  <m:r>
                    <w:ins w:id="32835" w:author="Greg Clendenning" w:date="2024-04-16T16:42:00Z">
                      <w:rPr>
                        <w:rFonts w:ascii="Cambria Math" w:hAnsi="Cambria Math" w:cs="Arial"/>
                      </w:rPr>
                      <m:t>CF</m:t>
                    </w:ins>
                  </m:r>
                </m:e>
                <m:sub>
                  <m:r>
                    <w:ins w:id="32836" w:author="Greg Clendenning" w:date="2024-04-16T16:42:00Z">
                      <w:rPr>
                        <w:rFonts w:ascii="Cambria Math" w:hAnsi="Cambria Math" w:cs="Arial"/>
                      </w:rPr>
                      <m:t>summer</m:t>
                    </w:ins>
                  </m:r>
                </m:sub>
              </m:sSub>
            </m:oMath>
            <w:ins w:id="32837" w:author="Greg Clendenning" w:date="2024-04-16T16:42:00Z">
              <w:r w:rsidR="00EA5BBF" w:rsidRPr="001570EA">
                <w:rPr>
                  <w:i/>
                </w:rPr>
                <w:t>,</w:t>
              </w:r>
              <w:r w:rsidR="00EA5BBF" w:rsidRPr="001570EA">
                <w:t xml:space="preserve"> Summer demand Coincidence Factor</w:t>
              </w:r>
            </w:ins>
          </w:p>
        </w:tc>
        <w:tc>
          <w:tcPr>
            <w:tcW w:w="1008" w:type="dxa"/>
            <w:vAlign w:val="center"/>
          </w:tcPr>
          <w:p w14:paraId="60B76CC0" w14:textId="77777777" w:rsidR="00EA5BBF" w:rsidRPr="001570EA" w:rsidRDefault="00EA5BBF">
            <w:pPr>
              <w:pStyle w:val="TableCell"/>
              <w:spacing w:before="60" w:after="60"/>
              <w:jc w:val="center"/>
              <w:rPr>
                <w:ins w:id="32838" w:author="Greg Clendenning" w:date="2024-04-16T16:42:00Z"/>
              </w:rPr>
            </w:pPr>
            <w:ins w:id="32839" w:author="Greg Clendenning" w:date="2024-04-16T16:42:00Z">
              <w:r w:rsidRPr="001570EA">
                <w:rPr>
                  <w:rFonts w:eastAsia="Arial" w:cs="Arial"/>
                  <w:i/>
                </w:rPr>
                <w:t>Proportion</w:t>
              </w:r>
            </w:ins>
          </w:p>
        </w:tc>
        <w:tc>
          <w:tcPr>
            <w:tcW w:w="2880" w:type="dxa"/>
            <w:vAlign w:val="center"/>
          </w:tcPr>
          <w:p w14:paraId="77D3E746" w14:textId="77777777" w:rsidR="00EA5BBF" w:rsidRPr="001570EA" w:rsidRDefault="00EA5BBF">
            <w:pPr>
              <w:pStyle w:val="TableCell"/>
              <w:spacing w:before="60" w:after="60"/>
              <w:jc w:val="center"/>
              <w:rPr>
                <w:ins w:id="32840" w:author="Greg Clendenning" w:date="2024-04-16T16:42:00Z"/>
              </w:rPr>
            </w:pPr>
            <w:ins w:id="32841" w:author="Greg Clendenning" w:date="2024-04-16T16:42:00Z">
              <w:r w:rsidRPr="001570EA">
                <w:rPr>
                  <w:rFonts w:cs="Arial"/>
                  <w:szCs w:val="18"/>
                </w:rPr>
                <w:t xml:space="preserve">See </w:t>
              </w:r>
              <w:r w:rsidRPr="001570EA">
                <w:rPr>
                  <w:rFonts w:cs="Arial"/>
                  <w:i/>
                  <w:iCs/>
                  <w:szCs w:val="18"/>
                </w:rPr>
                <w:t>Summer</w:t>
              </w:r>
              <w:r w:rsidRPr="001570EA">
                <w:rPr>
                  <w:rFonts w:cs="Arial"/>
                  <w:szCs w:val="18"/>
                </w:rPr>
                <w:t xml:space="preserve"> </w:t>
              </w:r>
              <w:r w:rsidRPr="001570EA">
                <w:rPr>
                  <w:rFonts w:cs="Arial"/>
                  <w:i/>
                  <w:szCs w:val="18"/>
                </w:rPr>
                <w:t>CF</w:t>
              </w:r>
              <w:r w:rsidRPr="001570EA">
                <w:rPr>
                  <w:rFonts w:cs="Arial"/>
                  <w:szCs w:val="18"/>
                </w:rPr>
                <w:t xml:space="preserve"> in Vol. 1, App. A</w:t>
              </w:r>
            </w:ins>
          </w:p>
        </w:tc>
        <w:tc>
          <w:tcPr>
            <w:tcW w:w="877" w:type="dxa"/>
            <w:vAlign w:val="center"/>
          </w:tcPr>
          <w:p w14:paraId="175C6D5B" w14:textId="77777777" w:rsidR="00EA5BBF" w:rsidRPr="001570EA" w:rsidRDefault="00EA5BBF">
            <w:pPr>
              <w:pStyle w:val="TableCell"/>
              <w:spacing w:before="60" w:after="60"/>
              <w:jc w:val="center"/>
              <w:rPr>
                <w:ins w:id="32842" w:author="Greg Clendenning" w:date="2024-04-16T16:42:00Z"/>
              </w:rPr>
            </w:pPr>
            <w:ins w:id="32843" w:author="Greg Clendenning" w:date="2024-04-16T16:42:00Z">
              <w:r w:rsidRPr="001570EA">
                <w:rPr>
                  <w:rFonts w:cs="Arial"/>
                  <w:szCs w:val="18"/>
                </w:rPr>
                <w:t>5</w:t>
              </w:r>
            </w:ins>
          </w:p>
        </w:tc>
      </w:tr>
      <w:tr w:rsidR="00EA5BBF" w:rsidRPr="001570EA" w14:paraId="57EEAF9C" w14:textId="77777777">
        <w:trPr>
          <w:cantSplit/>
          <w:trHeight w:val="317"/>
          <w:ins w:id="32844" w:author="Greg Clendenning" w:date="2024-04-16T16:42:00Z"/>
        </w:trPr>
        <w:tc>
          <w:tcPr>
            <w:tcW w:w="4045" w:type="dxa"/>
            <w:vAlign w:val="center"/>
          </w:tcPr>
          <w:p w14:paraId="44DA1CEC" w14:textId="77777777" w:rsidR="00EA5BBF" w:rsidRPr="001570EA" w:rsidRDefault="008A402F">
            <w:pPr>
              <w:pStyle w:val="TableCell"/>
              <w:spacing w:before="60" w:after="60"/>
              <w:jc w:val="left"/>
              <w:rPr>
                <w:ins w:id="32845" w:author="Greg Clendenning" w:date="2024-04-16T16:42:00Z"/>
                <w:rFonts w:ascii="Cambria Math" w:hAnsi="Cambria Math"/>
                <w:i/>
              </w:rPr>
            </w:pPr>
            <m:oMath>
              <m:sSub>
                <m:sSubPr>
                  <m:ctrlPr>
                    <w:ins w:id="32846" w:author="Greg Clendenning" w:date="2024-04-16T16:42:00Z">
                      <w:rPr>
                        <w:rFonts w:ascii="Cambria Math" w:hAnsi="Cambria Math" w:cs="Arial"/>
                        <w:i/>
                      </w:rPr>
                    </w:ins>
                  </m:ctrlPr>
                </m:sSubPr>
                <m:e>
                  <m:r>
                    <w:ins w:id="32847" w:author="Greg Clendenning" w:date="2024-04-16T16:42:00Z">
                      <w:rPr>
                        <w:rFonts w:ascii="Cambria Math" w:hAnsi="Cambria Math" w:cs="Arial"/>
                      </w:rPr>
                      <m:t>CF</m:t>
                    </w:ins>
                  </m:r>
                </m:e>
                <m:sub>
                  <m:r>
                    <w:ins w:id="32848" w:author="Greg Clendenning" w:date="2024-04-16T16:42:00Z">
                      <w:rPr>
                        <w:rFonts w:ascii="Cambria Math" w:hAnsi="Cambria Math" w:cs="Arial"/>
                      </w:rPr>
                      <m:t>winter</m:t>
                    </w:ins>
                  </m:r>
                  <m:r>
                    <w:ins w:id="32849" w:author="Greg Clendenning" w:date="2024-04-16T16:42:00Z">
                      <w:rPr>
                        <w:rFonts w:ascii="Cambria Math" w:hAnsi="Cambria Math" w:cs="Arial"/>
                      </w:rPr>
                      <m:t xml:space="preserve"> </m:t>
                    </w:ins>
                  </m:r>
                </m:sub>
              </m:sSub>
            </m:oMath>
            <w:ins w:id="32850" w:author="Greg Clendenning" w:date="2024-04-16T16:42:00Z">
              <w:r w:rsidR="00EA5BBF" w:rsidRPr="001570EA">
                <w:t>, Winter demand Coincidence Factor</w:t>
              </w:r>
            </w:ins>
          </w:p>
        </w:tc>
        <w:tc>
          <w:tcPr>
            <w:tcW w:w="1008" w:type="dxa"/>
            <w:vAlign w:val="center"/>
          </w:tcPr>
          <w:p w14:paraId="7E946751" w14:textId="77777777" w:rsidR="00EA5BBF" w:rsidRPr="001570EA" w:rsidRDefault="00EA5BBF">
            <w:pPr>
              <w:pStyle w:val="TableCell"/>
              <w:spacing w:before="60" w:after="60"/>
              <w:jc w:val="center"/>
              <w:rPr>
                <w:ins w:id="32851" w:author="Greg Clendenning" w:date="2024-04-16T16:42:00Z"/>
                <w:rFonts w:eastAsia="Arial" w:cs="Arial"/>
                <w:i/>
                <w:iCs/>
              </w:rPr>
            </w:pPr>
            <w:ins w:id="32852" w:author="Greg Clendenning" w:date="2024-04-16T16:42:00Z">
              <w:r w:rsidRPr="001570EA">
                <w:rPr>
                  <w:rFonts w:eastAsia="Arial" w:cs="Arial"/>
                  <w:i/>
                  <w:iCs/>
                </w:rPr>
                <w:t>Proportion</w:t>
              </w:r>
            </w:ins>
          </w:p>
        </w:tc>
        <w:tc>
          <w:tcPr>
            <w:tcW w:w="2880" w:type="dxa"/>
            <w:vAlign w:val="center"/>
          </w:tcPr>
          <w:p w14:paraId="1E4C899C" w14:textId="77777777" w:rsidR="00EA5BBF" w:rsidRPr="001570EA" w:rsidRDefault="00EA5BBF">
            <w:pPr>
              <w:pStyle w:val="TableCell"/>
              <w:spacing w:before="60" w:after="60"/>
              <w:jc w:val="center"/>
              <w:rPr>
                <w:ins w:id="32853" w:author="Greg Clendenning" w:date="2024-04-16T16:42:00Z"/>
                <w:rFonts w:cs="Arial"/>
                <w:szCs w:val="18"/>
              </w:rPr>
            </w:pPr>
            <w:ins w:id="32854" w:author="Greg Clendenning" w:date="2024-04-16T16:42:00Z">
              <w:r w:rsidRPr="001570EA">
                <w:rPr>
                  <w:rFonts w:cs="Arial"/>
                  <w:szCs w:val="18"/>
                </w:rPr>
                <w:t xml:space="preserve">See </w:t>
              </w:r>
              <w:r w:rsidRPr="001570EA">
                <w:rPr>
                  <w:rFonts w:cs="Arial"/>
                  <w:i/>
                  <w:iCs/>
                  <w:szCs w:val="18"/>
                </w:rPr>
                <w:t>Winter</w:t>
              </w:r>
              <w:r w:rsidRPr="001570EA">
                <w:rPr>
                  <w:rFonts w:cs="Arial"/>
                  <w:szCs w:val="18"/>
                </w:rPr>
                <w:t xml:space="preserve"> </w:t>
              </w:r>
              <w:r w:rsidRPr="001570EA">
                <w:rPr>
                  <w:rFonts w:cs="Arial"/>
                  <w:i/>
                  <w:szCs w:val="18"/>
                </w:rPr>
                <w:t>CF</w:t>
              </w:r>
              <w:r w:rsidRPr="001570EA">
                <w:rPr>
                  <w:rFonts w:cs="Arial"/>
                  <w:szCs w:val="18"/>
                </w:rPr>
                <w:t xml:space="preserve"> in Vol. 1, App. A</w:t>
              </w:r>
            </w:ins>
          </w:p>
        </w:tc>
        <w:tc>
          <w:tcPr>
            <w:tcW w:w="877" w:type="dxa"/>
            <w:vAlign w:val="center"/>
          </w:tcPr>
          <w:p w14:paraId="7947F0D2" w14:textId="77777777" w:rsidR="00EA5BBF" w:rsidRPr="001570EA" w:rsidRDefault="00EA5BBF">
            <w:pPr>
              <w:pStyle w:val="TableCell"/>
              <w:spacing w:before="60" w:after="60"/>
              <w:jc w:val="center"/>
              <w:rPr>
                <w:ins w:id="32855" w:author="Greg Clendenning" w:date="2024-04-16T16:42:00Z"/>
                <w:rFonts w:cs="Arial"/>
                <w:szCs w:val="18"/>
              </w:rPr>
            </w:pPr>
            <w:ins w:id="32856" w:author="Greg Clendenning" w:date="2024-04-16T16:42:00Z">
              <w:r w:rsidRPr="001570EA">
                <w:rPr>
                  <w:rFonts w:cs="Arial"/>
                  <w:szCs w:val="18"/>
                </w:rPr>
                <w:t>5</w:t>
              </w:r>
            </w:ins>
          </w:p>
        </w:tc>
      </w:tr>
    </w:tbl>
    <w:p w14:paraId="7AD3CF4E" w14:textId="77777777" w:rsidR="00EA5BBF" w:rsidRPr="001570EA" w:rsidRDefault="00EA5BBF" w:rsidP="00EA5BBF">
      <w:pPr>
        <w:rPr>
          <w:ins w:id="32857" w:author="Greg Clendenning" w:date="2024-04-16T16:42:00Z"/>
        </w:rPr>
      </w:pPr>
    </w:p>
    <w:p w14:paraId="2AC4E929" w14:textId="77777777" w:rsidR="00EA5BBF" w:rsidRPr="001570EA" w:rsidRDefault="00EA5BBF" w:rsidP="00EA5BBF">
      <w:pPr>
        <w:pStyle w:val="SubStyle"/>
        <w:rPr>
          <w:ins w:id="32858" w:author="Greg Clendenning" w:date="2024-04-16T16:42:00Z"/>
        </w:rPr>
      </w:pPr>
      <w:bookmarkStart w:id="32859" w:name="_Ref532475125"/>
      <w:bookmarkStart w:id="32860" w:name="_Toc47598369"/>
      <w:ins w:id="32861" w:author="Greg Clendenning" w:date="2024-04-16T16:42:00Z">
        <w:r w:rsidRPr="001570EA">
          <w:t>Default Unit Energy Savings Coefficient &amp; Equipment Efficiency Tables</w:t>
        </w:r>
      </w:ins>
    </w:p>
    <w:p w14:paraId="5F318D41" w14:textId="57659462" w:rsidR="00EA5BBF" w:rsidRPr="001570EA" w:rsidRDefault="00EA5BBF" w:rsidP="00EA5BBF">
      <w:pPr>
        <w:pStyle w:val="Caption"/>
        <w:keepLines/>
      </w:pPr>
      <w:bookmarkStart w:id="32862" w:name="_Ref1638296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2863" w:author="Greg Clendenning" w:date="2024-04-16T16:42:00Z">
        <w:r w:rsidR="003D6F35">
          <w:rPr>
            <w:noProof/>
          </w:rPr>
          <w:delText>126</w:delText>
        </w:r>
      </w:del>
      <w:ins w:id="32864" w:author="Greg Clendenning" w:date="2024-04-16T16:42:00Z">
        <w:r w:rsidR="002E093A" w:rsidRPr="001570EA">
          <w:rPr>
            <w:noProof/>
          </w:rPr>
          <w:t>150</w:t>
        </w:r>
      </w:ins>
      <w:r w:rsidR="002E093A" w:rsidRPr="001570EA">
        <w:fldChar w:fldCharType="end"/>
      </w:r>
      <w:bookmarkEnd w:id="32859"/>
      <w:bookmarkEnd w:id="32862"/>
      <w:r w:rsidRPr="001570EA">
        <w:t xml:space="preserve">: Default </w:t>
      </w:r>
      <m:oMath>
        <m:r>
          <w:del w:id="32865" w:author="Greg Clendenning" w:date="2024-04-16T16:42:00Z">
            <m:rPr>
              <m:sty m:val="bi"/>
            </m:rPr>
            <w:rPr>
              <w:rFonts w:ascii="Cambria Math" w:hAnsi="Cambria Math" w:cs="Arial"/>
              <w:sz w:val="18"/>
              <w:szCs w:val="18"/>
            </w:rPr>
            <m:t>UE</m:t>
          </w:del>
        </m:r>
        <m:sSub>
          <m:sSubPr>
            <m:ctrlPr>
              <w:del w:id="32866" w:author="Greg Clendenning" w:date="2024-04-16T16:42:00Z">
                <w:rPr>
                  <w:rFonts w:ascii="Cambria Math" w:hAnsi="Cambria Math" w:cs="Arial"/>
                  <w:b w:val="0"/>
                  <w:bCs w:val="0"/>
                  <w:i/>
                  <w:sz w:val="18"/>
                  <w:szCs w:val="18"/>
                </w:rPr>
              </w:del>
            </m:ctrlPr>
          </m:sSubPr>
          <m:e>
            <m:r>
              <w:del w:id="32867" w:author="Greg Clendenning" w:date="2024-04-16T16:42:00Z">
                <m:rPr>
                  <m:sty m:val="bi"/>
                </m:rPr>
                <w:rPr>
                  <w:rFonts w:ascii="Cambria Math" w:hAnsi="Cambria Math" w:cs="Arial"/>
                  <w:sz w:val="18"/>
                  <w:szCs w:val="18"/>
                </w:rPr>
                <m:t>S</m:t>
              </w:del>
            </m:r>
          </m:e>
          <m:sub>
            <m:r>
              <w:del w:id="32868" w:author="Greg Clendenning" w:date="2024-04-16T16:42:00Z">
                <m:rPr>
                  <m:sty m:val="bi"/>
                </m:rPr>
                <w:rPr>
                  <w:rFonts w:ascii="Cambria Math" w:hAnsi="Cambria Math" w:cs="Arial"/>
                  <w:sz w:val="18"/>
                  <w:szCs w:val="18"/>
                </w:rPr>
                <m:t>region, system</m:t>
              </w:del>
            </m:r>
          </m:sub>
        </m:sSub>
      </m:oMath>
      <w:del w:id="32869" w:author="Greg Clendenning" w:date="2024-04-16T16:42:00Z">
        <w:r w:rsidR="00FA5174">
          <w:rPr>
            <w:sz w:val="18"/>
            <w:szCs w:val="18"/>
          </w:rPr>
          <w:delText xml:space="preserve"> ,</w:delText>
        </w:r>
      </w:del>
      <w:ins w:id="32870" w:author="Greg Clendenning" w:date="2024-04-16T16:42:00Z">
        <w:r w:rsidRPr="001570EA">
          <w:t>unit energy savings –</w:t>
        </w:r>
      </w:ins>
      <w:r w:rsidRPr="001570EA">
        <w:rPr>
          <w:rPrChange w:id="32871" w:author="Greg Clendenning" w:date="2024-04-16T16:42:00Z">
            <w:rPr>
              <w:sz w:val="18"/>
            </w:rPr>
          </w:rPrChange>
        </w:rPr>
        <w:t xml:space="preserve"> </w:t>
      </w:r>
      <w:r w:rsidRPr="001570EA">
        <w:rPr>
          <w:sz w:val="18"/>
          <w:szCs w:val="18"/>
        </w:rPr>
        <w:t xml:space="preserve">kWh </w:t>
      </w:r>
      <w:r w:rsidRPr="001570EA">
        <w:t>per Square Foot of Replaced Window</w:t>
      </w:r>
      <w:bookmarkEnd w:id="32860"/>
    </w:p>
    <w:tbl>
      <w:tblPr>
        <w:tblStyle w:val="TableGrid"/>
        <w:tblW w:w="4510" w:type="pct"/>
        <w:tblLook w:val="04A0" w:firstRow="1" w:lastRow="0" w:firstColumn="1" w:lastColumn="0" w:noHBand="0" w:noVBand="1"/>
      </w:tblPr>
      <w:tblGrid>
        <w:gridCol w:w="814"/>
        <w:gridCol w:w="383"/>
        <w:gridCol w:w="328"/>
        <w:gridCol w:w="389"/>
        <w:gridCol w:w="448"/>
        <w:gridCol w:w="389"/>
        <w:gridCol w:w="214"/>
        <w:gridCol w:w="482"/>
        <w:gridCol w:w="159"/>
        <w:gridCol w:w="568"/>
        <w:gridCol w:w="253"/>
        <w:gridCol w:w="464"/>
        <w:gridCol w:w="125"/>
        <w:gridCol w:w="792"/>
        <w:gridCol w:w="720"/>
        <w:gridCol w:w="199"/>
        <w:gridCol w:w="510"/>
        <w:gridCol w:w="144"/>
        <w:gridCol w:w="583"/>
        <w:gridCol w:w="414"/>
      </w:tblGrid>
      <w:tr w:rsidR="00FA5174" w:rsidRPr="00580BC9" w14:paraId="4FF55864" w14:textId="77777777" w:rsidTr="00BD2C4C">
        <w:trPr>
          <w:gridAfter w:val="1"/>
          <w:wAfter w:w="682" w:type="dxa"/>
          <w:del w:id="32872" w:author="Greg Clendenning" w:date="2024-04-16T16:42:00Z"/>
        </w:trPr>
        <w:tc>
          <w:tcPr>
            <w:tcW w:w="750" w:type="pct"/>
            <w:gridSpan w:val="2"/>
            <w:vMerge w:val="restart"/>
            <w:shd w:val="clear" w:color="auto" w:fill="BFBFBF" w:themeFill="background1" w:themeFillShade="BF"/>
            <w:vAlign w:val="center"/>
          </w:tcPr>
          <w:p w14:paraId="6EFA5408" w14:textId="77777777" w:rsidR="00FA5174" w:rsidRPr="00580BC9" w:rsidRDefault="00FA5174" w:rsidP="00BD2C4C">
            <w:pPr>
              <w:keepNext/>
              <w:keepLines/>
              <w:jc w:val="center"/>
              <w:rPr>
                <w:del w:id="32873" w:author="Greg Clendenning" w:date="2024-04-16T16:42:00Z"/>
                <w:b/>
                <w:sz w:val="18"/>
                <w:szCs w:val="18"/>
              </w:rPr>
            </w:pPr>
            <w:del w:id="32874" w:author="Greg Clendenning" w:date="2024-04-16T16:42:00Z">
              <w:r w:rsidRPr="00580BC9">
                <w:rPr>
                  <w:b/>
                  <w:bCs/>
                  <w:sz w:val="18"/>
                  <w:szCs w:val="18"/>
                </w:rPr>
                <w:delText>Reference</w:delText>
              </w:r>
              <w:r>
                <w:rPr>
                  <w:b/>
                  <w:bCs/>
                  <w:sz w:val="18"/>
                  <w:szCs w:val="18"/>
                </w:rPr>
                <w:delText xml:space="preserve"> </w:delText>
              </w:r>
              <w:r w:rsidRPr="00580BC9">
                <w:rPr>
                  <w:b/>
                  <w:bCs/>
                  <w:sz w:val="18"/>
                  <w:szCs w:val="18"/>
                </w:rPr>
                <w:delText>City</w:delText>
              </w:r>
            </w:del>
          </w:p>
        </w:tc>
        <w:tc>
          <w:tcPr>
            <w:tcW w:w="1871" w:type="pct"/>
            <w:gridSpan w:val="8"/>
            <w:shd w:val="clear" w:color="auto" w:fill="BFBFBF" w:themeFill="background1" w:themeFillShade="BF"/>
          </w:tcPr>
          <w:p w14:paraId="1476AE58" w14:textId="77777777" w:rsidR="00FA5174" w:rsidRPr="00580BC9" w:rsidRDefault="00FA5174" w:rsidP="00BD2C4C">
            <w:pPr>
              <w:keepNext/>
              <w:keepLines/>
              <w:jc w:val="center"/>
              <w:rPr>
                <w:del w:id="32875" w:author="Greg Clendenning" w:date="2024-04-16T16:42:00Z"/>
                <w:b/>
                <w:sz w:val="18"/>
                <w:szCs w:val="18"/>
              </w:rPr>
            </w:pPr>
            <w:del w:id="32876" w:author="Greg Clendenning" w:date="2024-04-16T16:42:00Z">
              <w:r w:rsidRPr="00580BC9">
                <w:rPr>
                  <w:b/>
                  <w:sz w:val="18"/>
                  <w:szCs w:val="18"/>
                </w:rPr>
                <w:delText>Cooling</w:delText>
              </w:r>
            </w:del>
          </w:p>
        </w:tc>
        <w:tc>
          <w:tcPr>
            <w:tcW w:w="2379" w:type="pct"/>
            <w:gridSpan w:val="9"/>
            <w:shd w:val="clear" w:color="auto" w:fill="BFBFBF" w:themeFill="background1" w:themeFillShade="BF"/>
          </w:tcPr>
          <w:p w14:paraId="280B2E20" w14:textId="77777777" w:rsidR="00FA5174" w:rsidRPr="00580BC9" w:rsidRDefault="00FA5174" w:rsidP="00BD2C4C">
            <w:pPr>
              <w:keepNext/>
              <w:keepLines/>
              <w:jc w:val="center"/>
              <w:rPr>
                <w:del w:id="32877" w:author="Greg Clendenning" w:date="2024-04-16T16:42:00Z"/>
                <w:b/>
                <w:sz w:val="18"/>
                <w:szCs w:val="18"/>
              </w:rPr>
            </w:pPr>
            <w:del w:id="32878" w:author="Greg Clendenning" w:date="2024-04-16T16:42:00Z">
              <w:r w:rsidRPr="00580BC9">
                <w:rPr>
                  <w:b/>
                  <w:sz w:val="18"/>
                  <w:szCs w:val="18"/>
                </w:rPr>
                <w:delText>Heating</w:delText>
              </w:r>
            </w:del>
          </w:p>
        </w:tc>
      </w:tr>
      <w:tr w:rsidR="00FA5174" w:rsidRPr="00580BC9" w14:paraId="14917ABF" w14:textId="77777777" w:rsidTr="00BD2C4C">
        <w:trPr>
          <w:gridAfter w:val="1"/>
          <w:wAfter w:w="682" w:type="dxa"/>
          <w:del w:id="32879" w:author="Greg Clendenning" w:date="2024-04-16T16:42:00Z"/>
        </w:trPr>
        <w:tc>
          <w:tcPr>
            <w:tcW w:w="750" w:type="pct"/>
            <w:gridSpan w:val="2"/>
            <w:vMerge/>
            <w:shd w:val="clear" w:color="auto" w:fill="BFBFBF" w:themeFill="background1" w:themeFillShade="BF"/>
            <w:vAlign w:val="center"/>
          </w:tcPr>
          <w:p w14:paraId="124CDB35" w14:textId="77777777" w:rsidR="00FA5174" w:rsidRPr="00580BC9" w:rsidRDefault="00FA5174" w:rsidP="00BD2C4C">
            <w:pPr>
              <w:keepNext/>
              <w:keepLines/>
              <w:jc w:val="center"/>
              <w:rPr>
                <w:del w:id="32880" w:author="Greg Clendenning" w:date="2024-04-16T16:42:00Z"/>
                <w:b/>
                <w:sz w:val="18"/>
                <w:szCs w:val="18"/>
              </w:rPr>
            </w:pPr>
          </w:p>
        </w:tc>
        <w:tc>
          <w:tcPr>
            <w:tcW w:w="451" w:type="pct"/>
            <w:gridSpan w:val="2"/>
            <w:shd w:val="clear" w:color="auto" w:fill="BFBFBF" w:themeFill="background1" w:themeFillShade="BF"/>
            <w:vAlign w:val="center"/>
          </w:tcPr>
          <w:p w14:paraId="298242CB" w14:textId="77777777" w:rsidR="00FA5174" w:rsidRPr="00580BC9" w:rsidRDefault="00FA5174" w:rsidP="00BD2C4C">
            <w:pPr>
              <w:keepNext/>
              <w:keepLines/>
              <w:jc w:val="center"/>
              <w:rPr>
                <w:del w:id="32881" w:author="Greg Clendenning" w:date="2024-04-16T16:42:00Z"/>
                <w:b/>
                <w:sz w:val="18"/>
                <w:szCs w:val="18"/>
              </w:rPr>
            </w:pPr>
            <w:del w:id="32882" w:author="Greg Clendenning" w:date="2024-04-16T16:42:00Z">
              <w:r w:rsidRPr="00580BC9">
                <w:rPr>
                  <w:b/>
                  <w:bCs/>
                  <w:sz w:val="18"/>
                  <w:szCs w:val="18"/>
                </w:rPr>
                <w:delText>ASHP</w:delText>
              </w:r>
            </w:del>
          </w:p>
        </w:tc>
        <w:tc>
          <w:tcPr>
            <w:tcW w:w="525" w:type="pct"/>
            <w:gridSpan w:val="2"/>
            <w:shd w:val="clear" w:color="auto" w:fill="BFBFBF" w:themeFill="background1" w:themeFillShade="BF"/>
            <w:vAlign w:val="center"/>
          </w:tcPr>
          <w:p w14:paraId="0549249D" w14:textId="77777777" w:rsidR="00FA5174" w:rsidRPr="00580BC9" w:rsidRDefault="00FA5174" w:rsidP="00BD2C4C">
            <w:pPr>
              <w:keepNext/>
              <w:keepLines/>
              <w:jc w:val="center"/>
              <w:rPr>
                <w:del w:id="32883" w:author="Greg Clendenning" w:date="2024-04-16T16:42:00Z"/>
                <w:b/>
                <w:sz w:val="18"/>
                <w:szCs w:val="18"/>
              </w:rPr>
            </w:pPr>
            <w:del w:id="32884" w:author="Greg Clendenning" w:date="2024-04-16T16:42:00Z">
              <w:r w:rsidRPr="00580BC9">
                <w:rPr>
                  <w:b/>
                  <w:bCs/>
                  <w:sz w:val="18"/>
                  <w:szCs w:val="18"/>
                </w:rPr>
                <w:delText>Central</w:delText>
              </w:r>
              <w:r>
                <w:rPr>
                  <w:b/>
                  <w:bCs/>
                  <w:sz w:val="18"/>
                  <w:szCs w:val="18"/>
                </w:rPr>
                <w:delText xml:space="preserve"> </w:delText>
              </w:r>
              <w:r w:rsidRPr="00580BC9">
                <w:rPr>
                  <w:b/>
                  <w:bCs/>
                  <w:sz w:val="18"/>
                  <w:szCs w:val="18"/>
                </w:rPr>
                <w:delText>AC</w:delText>
              </w:r>
            </w:del>
          </w:p>
        </w:tc>
        <w:tc>
          <w:tcPr>
            <w:tcW w:w="437" w:type="pct"/>
            <w:gridSpan w:val="2"/>
            <w:shd w:val="clear" w:color="auto" w:fill="BFBFBF" w:themeFill="background1" w:themeFillShade="BF"/>
            <w:vAlign w:val="center"/>
          </w:tcPr>
          <w:p w14:paraId="620E5DB8" w14:textId="77777777" w:rsidR="00FA5174" w:rsidRPr="00580BC9" w:rsidRDefault="00FA5174" w:rsidP="00BD2C4C">
            <w:pPr>
              <w:keepNext/>
              <w:keepLines/>
              <w:jc w:val="center"/>
              <w:rPr>
                <w:del w:id="32885" w:author="Greg Clendenning" w:date="2024-04-16T16:42:00Z"/>
                <w:b/>
                <w:sz w:val="18"/>
                <w:szCs w:val="18"/>
              </w:rPr>
            </w:pPr>
            <w:del w:id="32886" w:author="Greg Clendenning" w:date="2024-04-16T16:42:00Z">
              <w:r w:rsidRPr="00580BC9">
                <w:rPr>
                  <w:b/>
                  <w:bCs/>
                  <w:sz w:val="18"/>
                  <w:szCs w:val="18"/>
                </w:rPr>
                <w:delText>Mini-split</w:delText>
              </w:r>
            </w:del>
          </w:p>
        </w:tc>
        <w:tc>
          <w:tcPr>
            <w:tcW w:w="457" w:type="pct"/>
            <w:gridSpan w:val="2"/>
            <w:shd w:val="clear" w:color="auto" w:fill="BFBFBF" w:themeFill="background1" w:themeFillShade="BF"/>
            <w:vAlign w:val="center"/>
          </w:tcPr>
          <w:p w14:paraId="5C2E4F02" w14:textId="77777777" w:rsidR="00FA5174" w:rsidRPr="00580BC9" w:rsidRDefault="00FA5174" w:rsidP="00BD2C4C">
            <w:pPr>
              <w:keepNext/>
              <w:keepLines/>
              <w:jc w:val="center"/>
              <w:rPr>
                <w:del w:id="32887" w:author="Greg Clendenning" w:date="2024-04-16T16:42:00Z"/>
                <w:b/>
                <w:sz w:val="18"/>
                <w:szCs w:val="18"/>
              </w:rPr>
            </w:pPr>
            <w:del w:id="32888" w:author="Greg Clendenning" w:date="2024-04-16T16:42:00Z">
              <w:r w:rsidRPr="00580BC9">
                <w:rPr>
                  <w:b/>
                  <w:bCs/>
                  <w:sz w:val="18"/>
                  <w:szCs w:val="18"/>
                </w:rPr>
                <w:delText>GSHP</w:delText>
              </w:r>
            </w:del>
          </w:p>
        </w:tc>
        <w:tc>
          <w:tcPr>
            <w:tcW w:w="451" w:type="pct"/>
            <w:gridSpan w:val="2"/>
            <w:shd w:val="clear" w:color="auto" w:fill="BFBFBF" w:themeFill="background1" w:themeFillShade="BF"/>
            <w:vAlign w:val="center"/>
          </w:tcPr>
          <w:p w14:paraId="7799E088" w14:textId="77777777" w:rsidR="00FA5174" w:rsidRPr="00580BC9" w:rsidRDefault="00FA5174" w:rsidP="00BD2C4C">
            <w:pPr>
              <w:keepNext/>
              <w:keepLines/>
              <w:jc w:val="center"/>
              <w:rPr>
                <w:del w:id="32889" w:author="Greg Clendenning" w:date="2024-04-16T16:42:00Z"/>
                <w:b/>
                <w:sz w:val="18"/>
                <w:szCs w:val="18"/>
              </w:rPr>
            </w:pPr>
            <w:del w:id="32890" w:author="Greg Clendenning" w:date="2024-04-16T16:42:00Z">
              <w:r w:rsidRPr="00580BC9">
                <w:rPr>
                  <w:b/>
                  <w:bCs/>
                  <w:sz w:val="18"/>
                  <w:szCs w:val="18"/>
                </w:rPr>
                <w:delText>ASHP</w:delText>
              </w:r>
            </w:del>
          </w:p>
        </w:tc>
        <w:tc>
          <w:tcPr>
            <w:tcW w:w="576" w:type="pct"/>
            <w:gridSpan w:val="2"/>
            <w:shd w:val="clear" w:color="auto" w:fill="BFBFBF" w:themeFill="background1" w:themeFillShade="BF"/>
          </w:tcPr>
          <w:p w14:paraId="6547B552" w14:textId="77777777" w:rsidR="00FA5174" w:rsidRPr="00580BC9" w:rsidRDefault="00FA5174" w:rsidP="00BD2C4C">
            <w:pPr>
              <w:keepNext/>
              <w:keepLines/>
              <w:jc w:val="center"/>
              <w:rPr>
                <w:del w:id="32891" w:author="Greg Clendenning" w:date="2024-04-16T16:42:00Z"/>
                <w:b/>
                <w:bCs/>
                <w:sz w:val="18"/>
                <w:szCs w:val="18"/>
              </w:rPr>
            </w:pPr>
            <w:del w:id="32892" w:author="Greg Clendenning" w:date="2024-04-16T16:42:00Z">
              <w:r w:rsidRPr="00580BC9">
                <w:rPr>
                  <w:b/>
                  <w:bCs/>
                  <w:sz w:val="18"/>
                  <w:szCs w:val="18"/>
                </w:rPr>
                <w:delText>Electric</w:delText>
              </w:r>
              <w:r>
                <w:rPr>
                  <w:b/>
                  <w:bCs/>
                  <w:sz w:val="18"/>
                  <w:szCs w:val="18"/>
                </w:rPr>
                <w:delText xml:space="preserve"> </w:delText>
              </w:r>
              <w:r w:rsidRPr="00580BC9">
                <w:rPr>
                  <w:b/>
                  <w:bCs/>
                  <w:sz w:val="18"/>
                  <w:szCs w:val="18"/>
                </w:rPr>
                <w:delText>Furnac</w:delText>
              </w:r>
              <w:r>
                <w:rPr>
                  <w:b/>
                  <w:bCs/>
                  <w:sz w:val="18"/>
                  <w:szCs w:val="18"/>
                </w:rPr>
                <w:delText>e</w:delText>
              </w:r>
            </w:del>
          </w:p>
        </w:tc>
        <w:tc>
          <w:tcPr>
            <w:tcW w:w="451" w:type="pct"/>
            <w:shd w:val="clear" w:color="auto" w:fill="BFBFBF" w:themeFill="background1" w:themeFillShade="BF"/>
            <w:vAlign w:val="center"/>
          </w:tcPr>
          <w:p w14:paraId="0B03E4A2" w14:textId="77777777" w:rsidR="00FA5174" w:rsidRPr="00580BC9" w:rsidRDefault="00FA5174" w:rsidP="00BD2C4C">
            <w:pPr>
              <w:keepNext/>
              <w:keepLines/>
              <w:jc w:val="center"/>
              <w:rPr>
                <w:del w:id="32893" w:author="Greg Clendenning" w:date="2024-04-16T16:42:00Z"/>
                <w:b/>
                <w:sz w:val="18"/>
                <w:szCs w:val="18"/>
              </w:rPr>
            </w:pPr>
            <w:del w:id="32894" w:author="Greg Clendenning" w:date="2024-04-16T16:42:00Z">
              <w:r w:rsidRPr="00580BC9">
                <w:rPr>
                  <w:b/>
                  <w:bCs/>
                  <w:sz w:val="18"/>
                  <w:szCs w:val="18"/>
                </w:rPr>
                <w:delText>Base-board</w:delText>
              </w:r>
            </w:del>
          </w:p>
        </w:tc>
        <w:tc>
          <w:tcPr>
            <w:tcW w:w="445" w:type="pct"/>
            <w:gridSpan w:val="2"/>
            <w:shd w:val="clear" w:color="auto" w:fill="BFBFBF" w:themeFill="background1" w:themeFillShade="BF"/>
            <w:vAlign w:val="center"/>
          </w:tcPr>
          <w:p w14:paraId="2F66C629" w14:textId="77777777" w:rsidR="00FA5174" w:rsidRPr="00580BC9" w:rsidRDefault="00FA5174" w:rsidP="00BD2C4C">
            <w:pPr>
              <w:keepNext/>
              <w:keepLines/>
              <w:jc w:val="center"/>
              <w:rPr>
                <w:del w:id="32895" w:author="Greg Clendenning" w:date="2024-04-16T16:42:00Z"/>
                <w:b/>
                <w:sz w:val="18"/>
                <w:szCs w:val="18"/>
              </w:rPr>
            </w:pPr>
            <w:del w:id="32896" w:author="Greg Clendenning" w:date="2024-04-16T16:42:00Z">
              <w:r w:rsidRPr="00580BC9">
                <w:rPr>
                  <w:b/>
                  <w:bCs/>
                  <w:sz w:val="18"/>
                  <w:szCs w:val="18"/>
                </w:rPr>
                <w:delText>Mini-split</w:delText>
              </w:r>
            </w:del>
          </w:p>
        </w:tc>
        <w:tc>
          <w:tcPr>
            <w:tcW w:w="457" w:type="pct"/>
            <w:gridSpan w:val="2"/>
            <w:shd w:val="clear" w:color="auto" w:fill="BFBFBF" w:themeFill="background1" w:themeFillShade="BF"/>
            <w:vAlign w:val="center"/>
          </w:tcPr>
          <w:p w14:paraId="14CCEC49" w14:textId="77777777" w:rsidR="00FA5174" w:rsidRPr="00580BC9" w:rsidRDefault="00FA5174" w:rsidP="00BD2C4C">
            <w:pPr>
              <w:keepNext/>
              <w:keepLines/>
              <w:jc w:val="center"/>
              <w:rPr>
                <w:del w:id="32897" w:author="Greg Clendenning" w:date="2024-04-16T16:42:00Z"/>
                <w:b/>
                <w:sz w:val="18"/>
                <w:szCs w:val="18"/>
              </w:rPr>
            </w:pPr>
            <w:del w:id="32898" w:author="Greg Clendenning" w:date="2024-04-16T16:42:00Z">
              <w:r w:rsidRPr="00580BC9">
                <w:rPr>
                  <w:b/>
                  <w:bCs/>
                  <w:sz w:val="18"/>
                  <w:szCs w:val="18"/>
                </w:rPr>
                <w:delText>GSHP</w:delText>
              </w:r>
            </w:del>
          </w:p>
        </w:tc>
      </w:tr>
      <w:tr w:rsidR="00FA5174" w:rsidRPr="00580BC9" w14:paraId="06E756A0" w14:textId="77777777" w:rsidTr="00BD2C4C">
        <w:trPr>
          <w:gridAfter w:val="1"/>
          <w:wAfter w:w="682" w:type="dxa"/>
          <w:del w:id="32899" w:author="Greg Clendenning" w:date="2024-04-16T16:42:00Z"/>
        </w:trPr>
        <w:tc>
          <w:tcPr>
            <w:tcW w:w="750" w:type="pct"/>
            <w:gridSpan w:val="2"/>
            <w:vAlign w:val="center"/>
          </w:tcPr>
          <w:p w14:paraId="2C1EBD24" w14:textId="77777777" w:rsidR="00FA5174" w:rsidRDefault="00FA5174" w:rsidP="00BD2C4C">
            <w:pPr>
              <w:keepNext/>
              <w:keepLines/>
              <w:rPr>
                <w:del w:id="32900" w:author="Greg Clendenning" w:date="2024-04-16T16:42:00Z"/>
              </w:rPr>
            </w:pPr>
            <w:del w:id="32901" w:author="Greg Clendenning" w:date="2024-04-16T16:42:00Z">
              <w:r w:rsidRPr="17590C49">
                <w:rPr>
                  <w:color w:val="000000"/>
                  <w:sz w:val="18"/>
                  <w:szCs w:val="18"/>
                </w:rPr>
                <w:delText>Allentown</w:delText>
              </w:r>
            </w:del>
          </w:p>
        </w:tc>
        <w:tc>
          <w:tcPr>
            <w:tcW w:w="451" w:type="pct"/>
            <w:gridSpan w:val="2"/>
          </w:tcPr>
          <w:p w14:paraId="324ADA0E" w14:textId="77777777" w:rsidR="00FA5174" w:rsidRPr="000E58CD" w:rsidRDefault="00FA5174" w:rsidP="00BD2C4C">
            <w:pPr>
              <w:keepNext/>
              <w:keepLines/>
              <w:tabs>
                <w:tab w:val="decimal" w:pos="168"/>
              </w:tabs>
              <w:rPr>
                <w:del w:id="32902" w:author="Greg Clendenning" w:date="2024-04-16T16:42:00Z"/>
                <w:rFonts w:cs="Arial"/>
                <w:sz w:val="18"/>
                <w:szCs w:val="18"/>
              </w:rPr>
            </w:pPr>
            <w:del w:id="32903" w:author="Greg Clendenning" w:date="2024-04-16T16:42:00Z">
              <w:r w:rsidRPr="000E58CD">
                <w:rPr>
                  <w:sz w:val="18"/>
                  <w:szCs w:val="18"/>
                </w:rPr>
                <w:delText>0.66</w:delText>
              </w:r>
            </w:del>
          </w:p>
        </w:tc>
        <w:tc>
          <w:tcPr>
            <w:tcW w:w="525" w:type="pct"/>
            <w:gridSpan w:val="2"/>
            <w:vAlign w:val="bottom"/>
          </w:tcPr>
          <w:p w14:paraId="7C9C2BF7" w14:textId="77777777" w:rsidR="00FA5174" w:rsidRPr="00805A80" w:rsidRDefault="00FA5174" w:rsidP="00BD2C4C">
            <w:pPr>
              <w:keepNext/>
              <w:keepLines/>
              <w:tabs>
                <w:tab w:val="decimal" w:pos="258"/>
              </w:tabs>
              <w:rPr>
                <w:del w:id="32904" w:author="Greg Clendenning" w:date="2024-04-16T16:42:00Z"/>
                <w:rFonts w:cs="Arial"/>
                <w:sz w:val="18"/>
                <w:szCs w:val="18"/>
              </w:rPr>
            </w:pPr>
            <w:del w:id="32905" w:author="Greg Clendenning" w:date="2024-04-16T16:42:00Z">
              <w:r w:rsidRPr="00805A80">
                <w:rPr>
                  <w:rFonts w:cs="Arial"/>
                  <w:color w:val="000000"/>
                  <w:sz w:val="18"/>
                  <w:szCs w:val="18"/>
                </w:rPr>
                <w:delText>1.50</w:delText>
              </w:r>
            </w:del>
          </w:p>
        </w:tc>
        <w:tc>
          <w:tcPr>
            <w:tcW w:w="437" w:type="pct"/>
            <w:gridSpan w:val="2"/>
            <w:vAlign w:val="bottom"/>
          </w:tcPr>
          <w:p w14:paraId="0E4F9D9E" w14:textId="77777777" w:rsidR="00FA5174" w:rsidRPr="00726920" w:rsidRDefault="00FA5174" w:rsidP="00BD2C4C">
            <w:pPr>
              <w:keepNext/>
              <w:keepLines/>
              <w:tabs>
                <w:tab w:val="decimal" w:pos="228"/>
              </w:tabs>
              <w:rPr>
                <w:del w:id="32906" w:author="Greg Clendenning" w:date="2024-04-16T16:42:00Z"/>
                <w:rFonts w:cs="Arial"/>
                <w:sz w:val="18"/>
                <w:szCs w:val="18"/>
              </w:rPr>
            </w:pPr>
            <w:del w:id="32907" w:author="Greg Clendenning" w:date="2024-04-16T16:42:00Z">
              <w:r w:rsidRPr="00726920">
                <w:rPr>
                  <w:rFonts w:cs="Arial"/>
                  <w:color w:val="000000"/>
                  <w:sz w:val="18"/>
                  <w:szCs w:val="18"/>
                </w:rPr>
                <w:delText>0.59</w:delText>
              </w:r>
            </w:del>
          </w:p>
        </w:tc>
        <w:tc>
          <w:tcPr>
            <w:tcW w:w="457" w:type="pct"/>
            <w:gridSpan w:val="2"/>
            <w:vAlign w:val="bottom"/>
          </w:tcPr>
          <w:p w14:paraId="1F5E65AE" w14:textId="77777777" w:rsidR="00FA5174" w:rsidRPr="00170F4F" w:rsidRDefault="00FA5174" w:rsidP="00BD2C4C">
            <w:pPr>
              <w:keepNext/>
              <w:keepLines/>
              <w:tabs>
                <w:tab w:val="decimal" w:pos="162"/>
              </w:tabs>
              <w:rPr>
                <w:del w:id="32908" w:author="Greg Clendenning" w:date="2024-04-16T16:42:00Z"/>
                <w:rFonts w:cs="Arial"/>
                <w:sz w:val="18"/>
                <w:szCs w:val="18"/>
              </w:rPr>
            </w:pPr>
            <w:del w:id="32909" w:author="Greg Clendenning" w:date="2024-04-16T16:42:00Z">
              <w:r w:rsidRPr="00170F4F">
                <w:rPr>
                  <w:rFonts w:cs="Arial"/>
                  <w:color w:val="000000"/>
                  <w:sz w:val="18"/>
                  <w:szCs w:val="18"/>
                </w:rPr>
                <w:delText>0.57</w:delText>
              </w:r>
            </w:del>
          </w:p>
        </w:tc>
        <w:tc>
          <w:tcPr>
            <w:tcW w:w="451" w:type="pct"/>
            <w:gridSpan w:val="2"/>
            <w:vAlign w:val="bottom"/>
          </w:tcPr>
          <w:p w14:paraId="036F8F4B" w14:textId="77777777" w:rsidR="00FA5174" w:rsidRPr="000E58CD" w:rsidRDefault="00FA5174" w:rsidP="00BD2C4C">
            <w:pPr>
              <w:keepNext/>
              <w:keepLines/>
              <w:tabs>
                <w:tab w:val="decimal" w:pos="210"/>
              </w:tabs>
              <w:rPr>
                <w:del w:id="32910" w:author="Greg Clendenning" w:date="2024-04-16T16:42:00Z"/>
                <w:rFonts w:cs="Arial"/>
                <w:sz w:val="18"/>
                <w:szCs w:val="18"/>
              </w:rPr>
            </w:pPr>
            <w:del w:id="32911" w:author="Greg Clendenning" w:date="2024-04-16T16:42:00Z">
              <w:r w:rsidRPr="000E58CD">
                <w:rPr>
                  <w:rFonts w:cs="Arial"/>
                  <w:color w:val="000000"/>
                  <w:sz w:val="18"/>
                  <w:szCs w:val="18"/>
                </w:rPr>
                <w:delText>2.86</w:delText>
              </w:r>
            </w:del>
          </w:p>
        </w:tc>
        <w:tc>
          <w:tcPr>
            <w:tcW w:w="576" w:type="pct"/>
            <w:gridSpan w:val="2"/>
            <w:vAlign w:val="bottom"/>
          </w:tcPr>
          <w:p w14:paraId="69D8E3DF" w14:textId="77777777" w:rsidR="00FA5174" w:rsidRPr="00693406" w:rsidRDefault="00FA5174" w:rsidP="00BD2C4C">
            <w:pPr>
              <w:keepNext/>
              <w:keepLines/>
              <w:tabs>
                <w:tab w:val="decimal" w:pos="330"/>
              </w:tabs>
              <w:rPr>
                <w:del w:id="32912" w:author="Greg Clendenning" w:date="2024-04-16T16:42:00Z"/>
                <w:rFonts w:cs="Arial"/>
                <w:color w:val="000000"/>
                <w:sz w:val="18"/>
                <w:szCs w:val="18"/>
              </w:rPr>
            </w:pPr>
            <w:del w:id="32913" w:author="Greg Clendenning" w:date="2024-04-16T16:42:00Z">
              <w:r w:rsidRPr="00693406">
                <w:rPr>
                  <w:rFonts w:cs="Arial"/>
                  <w:color w:val="000000"/>
                  <w:sz w:val="18"/>
                  <w:szCs w:val="18"/>
                </w:rPr>
                <w:delText>3.40</w:delText>
              </w:r>
            </w:del>
          </w:p>
        </w:tc>
        <w:tc>
          <w:tcPr>
            <w:tcW w:w="451" w:type="pct"/>
            <w:vAlign w:val="bottom"/>
          </w:tcPr>
          <w:p w14:paraId="40AAC19F" w14:textId="77777777" w:rsidR="00FA5174" w:rsidRPr="00805A80" w:rsidRDefault="00FA5174" w:rsidP="00BD2C4C">
            <w:pPr>
              <w:keepNext/>
              <w:keepLines/>
              <w:tabs>
                <w:tab w:val="decimal" w:pos="222"/>
              </w:tabs>
              <w:rPr>
                <w:del w:id="32914" w:author="Greg Clendenning" w:date="2024-04-16T16:42:00Z"/>
                <w:rFonts w:cs="Arial"/>
                <w:sz w:val="18"/>
                <w:szCs w:val="18"/>
              </w:rPr>
            </w:pPr>
            <w:del w:id="32915" w:author="Greg Clendenning" w:date="2024-04-16T16:42:00Z">
              <w:r w:rsidRPr="00805A80">
                <w:rPr>
                  <w:rFonts w:cs="Arial"/>
                  <w:color w:val="000000"/>
                  <w:sz w:val="18"/>
                  <w:szCs w:val="18"/>
                </w:rPr>
                <w:delText>3.12</w:delText>
              </w:r>
            </w:del>
          </w:p>
        </w:tc>
        <w:tc>
          <w:tcPr>
            <w:tcW w:w="445" w:type="pct"/>
            <w:gridSpan w:val="2"/>
            <w:vAlign w:val="bottom"/>
          </w:tcPr>
          <w:p w14:paraId="71D2C1E8" w14:textId="77777777" w:rsidR="00FA5174" w:rsidRPr="00726920" w:rsidRDefault="00FA5174" w:rsidP="00BD2C4C">
            <w:pPr>
              <w:keepNext/>
              <w:keepLines/>
              <w:tabs>
                <w:tab w:val="decimal" w:pos="240"/>
              </w:tabs>
              <w:rPr>
                <w:del w:id="32916" w:author="Greg Clendenning" w:date="2024-04-16T16:42:00Z"/>
                <w:rFonts w:cs="Arial"/>
                <w:sz w:val="18"/>
                <w:szCs w:val="18"/>
              </w:rPr>
            </w:pPr>
            <w:del w:id="32917" w:author="Greg Clendenning" w:date="2024-04-16T16:42:00Z">
              <w:r w:rsidRPr="00726920">
                <w:rPr>
                  <w:rFonts w:cs="Arial"/>
                  <w:color w:val="000000"/>
                  <w:sz w:val="18"/>
                  <w:szCs w:val="18"/>
                </w:rPr>
                <w:delText>2.10</w:delText>
              </w:r>
            </w:del>
          </w:p>
        </w:tc>
        <w:tc>
          <w:tcPr>
            <w:tcW w:w="457" w:type="pct"/>
            <w:gridSpan w:val="2"/>
            <w:vAlign w:val="bottom"/>
          </w:tcPr>
          <w:p w14:paraId="3D65D69F" w14:textId="77777777" w:rsidR="00FA5174" w:rsidRPr="00FB6E06" w:rsidRDefault="00FA5174" w:rsidP="00BD2C4C">
            <w:pPr>
              <w:keepNext/>
              <w:keepLines/>
              <w:tabs>
                <w:tab w:val="decimal" w:pos="192"/>
              </w:tabs>
              <w:rPr>
                <w:del w:id="32918" w:author="Greg Clendenning" w:date="2024-04-16T16:42:00Z"/>
                <w:rFonts w:cs="Arial"/>
                <w:sz w:val="18"/>
                <w:szCs w:val="18"/>
              </w:rPr>
            </w:pPr>
            <w:del w:id="32919" w:author="Greg Clendenning" w:date="2024-04-16T16:42:00Z">
              <w:r w:rsidRPr="00FB6E06">
                <w:rPr>
                  <w:rFonts w:cs="Arial"/>
                  <w:color w:val="000000"/>
                  <w:sz w:val="18"/>
                  <w:szCs w:val="18"/>
                </w:rPr>
                <w:delText>0.95</w:delText>
              </w:r>
            </w:del>
          </w:p>
        </w:tc>
      </w:tr>
      <w:tr w:rsidR="00FA5174" w:rsidRPr="00580BC9" w14:paraId="684A2392" w14:textId="77777777" w:rsidTr="00BD2C4C">
        <w:trPr>
          <w:gridAfter w:val="1"/>
          <w:wAfter w:w="682" w:type="dxa"/>
          <w:del w:id="32920" w:author="Greg Clendenning" w:date="2024-04-16T16:42:00Z"/>
        </w:trPr>
        <w:tc>
          <w:tcPr>
            <w:tcW w:w="750" w:type="pct"/>
            <w:gridSpan w:val="2"/>
            <w:vAlign w:val="center"/>
          </w:tcPr>
          <w:p w14:paraId="73F2E8D3" w14:textId="77777777" w:rsidR="00FA5174" w:rsidRDefault="00FA5174" w:rsidP="00BD2C4C">
            <w:pPr>
              <w:keepNext/>
              <w:keepLines/>
              <w:rPr>
                <w:del w:id="32921" w:author="Greg Clendenning" w:date="2024-04-16T16:42:00Z"/>
              </w:rPr>
            </w:pPr>
            <w:del w:id="32922" w:author="Greg Clendenning" w:date="2024-04-16T16:42:00Z">
              <w:r>
                <w:rPr>
                  <w:color w:val="000000"/>
                  <w:sz w:val="18"/>
                  <w:szCs w:val="18"/>
                </w:rPr>
                <w:delText>Binghamton</w:delText>
              </w:r>
            </w:del>
          </w:p>
        </w:tc>
        <w:tc>
          <w:tcPr>
            <w:tcW w:w="451" w:type="pct"/>
            <w:gridSpan w:val="2"/>
          </w:tcPr>
          <w:p w14:paraId="48DAE967" w14:textId="77777777" w:rsidR="00FA5174" w:rsidRPr="000E58CD" w:rsidRDefault="00FA5174" w:rsidP="00BD2C4C">
            <w:pPr>
              <w:keepNext/>
              <w:keepLines/>
              <w:tabs>
                <w:tab w:val="decimal" w:pos="168"/>
              </w:tabs>
              <w:rPr>
                <w:del w:id="32923" w:author="Greg Clendenning" w:date="2024-04-16T16:42:00Z"/>
                <w:rFonts w:cs="Arial"/>
                <w:sz w:val="18"/>
                <w:szCs w:val="18"/>
              </w:rPr>
            </w:pPr>
            <w:del w:id="32924" w:author="Greg Clendenning" w:date="2024-04-16T16:42:00Z">
              <w:r w:rsidRPr="000E58CD">
                <w:rPr>
                  <w:sz w:val="18"/>
                  <w:szCs w:val="18"/>
                </w:rPr>
                <w:delText>0.46</w:delText>
              </w:r>
            </w:del>
          </w:p>
        </w:tc>
        <w:tc>
          <w:tcPr>
            <w:tcW w:w="525" w:type="pct"/>
            <w:gridSpan w:val="2"/>
            <w:vAlign w:val="bottom"/>
          </w:tcPr>
          <w:p w14:paraId="1138ECE9" w14:textId="77777777" w:rsidR="00FA5174" w:rsidRPr="00805A80" w:rsidRDefault="00FA5174" w:rsidP="00BD2C4C">
            <w:pPr>
              <w:keepNext/>
              <w:keepLines/>
              <w:tabs>
                <w:tab w:val="decimal" w:pos="258"/>
              </w:tabs>
              <w:rPr>
                <w:del w:id="32925" w:author="Greg Clendenning" w:date="2024-04-16T16:42:00Z"/>
                <w:rFonts w:cs="Arial"/>
                <w:sz w:val="18"/>
                <w:szCs w:val="18"/>
              </w:rPr>
            </w:pPr>
            <w:del w:id="32926" w:author="Greg Clendenning" w:date="2024-04-16T16:42:00Z">
              <w:r w:rsidRPr="00805A80">
                <w:rPr>
                  <w:rFonts w:cs="Arial"/>
                  <w:color w:val="000000"/>
                  <w:sz w:val="18"/>
                  <w:szCs w:val="18"/>
                </w:rPr>
                <w:delText>0.65</w:delText>
              </w:r>
            </w:del>
          </w:p>
        </w:tc>
        <w:tc>
          <w:tcPr>
            <w:tcW w:w="437" w:type="pct"/>
            <w:gridSpan w:val="2"/>
            <w:vAlign w:val="bottom"/>
          </w:tcPr>
          <w:p w14:paraId="4FE56DFA" w14:textId="77777777" w:rsidR="00FA5174" w:rsidRPr="00726920" w:rsidRDefault="00FA5174" w:rsidP="00BD2C4C">
            <w:pPr>
              <w:keepNext/>
              <w:keepLines/>
              <w:tabs>
                <w:tab w:val="decimal" w:pos="228"/>
              </w:tabs>
              <w:rPr>
                <w:del w:id="32927" w:author="Greg Clendenning" w:date="2024-04-16T16:42:00Z"/>
                <w:rFonts w:cs="Arial"/>
                <w:sz w:val="18"/>
                <w:szCs w:val="18"/>
              </w:rPr>
            </w:pPr>
            <w:del w:id="32928" w:author="Greg Clendenning" w:date="2024-04-16T16:42:00Z">
              <w:r w:rsidRPr="00726920">
                <w:rPr>
                  <w:rFonts w:cs="Arial"/>
                  <w:color w:val="000000"/>
                  <w:sz w:val="18"/>
                  <w:szCs w:val="18"/>
                </w:rPr>
                <w:delText>0.47</w:delText>
              </w:r>
            </w:del>
          </w:p>
        </w:tc>
        <w:tc>
          <w:tcPr>
            <w:tcW w:w="457" w:type="pct"/>
            <w:gridSpan w:val="2"/>
            <w:vAlign w:val="bottom"/>
          </w:tcPr>
          <w:p w14:paraId="2FB8E6AA" w14:textId="77777777" w:rsidR="00FA5174" w:rsidRPr="00170F4F" w:rsidRDefault="00FA5174" w:rsidP="00BD2C4C">
            <w:pPr>
              <w:keepNext/>
              <w:keepLines/>
              <w:tabs>
                <w:tab w:val="decimal" w:pos="162"/>
              </w:tabs>
              <w:rPr>
                <w:del w:id="32929" w:author="Greg Clendenning" w:date="2024-04-16T16:42:00Z"/>
                <w:rFonts w:cs="Arial"/>
                <w:sz w:val="18"/>
                <w:szCs w:val="18"/>
              </w:rPr>
            </w:pPr>
            <w:del w:id="32930" w:author="Greg Clendenning" w:date="2024-04-16T16:42:00Z">
              <w:r w:rsidRPr="00170F4F">
                <w:rPr>
                  <w:rFonts w:cs="Arial"/>
                  <w:color w:val="000000"/>
                  <w:sz w:val="18"/>
                  <w:szCs w:val="18"/>
                </w:rPr>
                <w:delText>0.36</w:delText>
              </w:r>
            </w:del>
          </w:p>
        </w:tc>
        <w:tc>
          <w:tcPr>
            <w:tcW w:w="451" w:type="pct"/>
            <w:gridSpan w:val="2"/>
            <w:vAlign w:val="bottom"/>
          </w:tcPr>
          <w:p w14:paraId="6375CF3D" w14:textId="77777777" w:rsidR="00FA5174" w:rsidRPr="000E58CD" w:rsidRDefault="00FA5174" w:rsidP="00BD2C4C">
            <w:pPr>
              <w:keepNext/>
              <w:keepLines/>
              <w:tabs>
                <w:tab w:val="decimal" w:pos="210"/>
              </w:tabs>
              <w:rPr>
                <w:del w:id="32931" w:author="Greg Clendenning" w:date="2024-04-16T16:42:00Z"/>
                <w:rFonts w:cs="Arial"/>
                <w:sz w:val="18"/>
                <w:szCs w:val="18"/>
              </w:rPr>
            </w:pPr>
            <w:del w:id="32932" w:author="Greg Clendenning" w:date="2024-04-16T16:42:00Z">
              <w:r w:rsidRPr="000E58CD">
                <w:rPr>
                  <w:rFonts w:cs="Arial"/>
                  <w:color w:val="000000"/>
                  <w:sz w:val="18"/>
                  <w:szCs w:val="18"/>
                </w:rPr>
                <w:delText>4.50</w:delText>
              </w:r>
            </w:del>
          </w:p>
        </w:tc>
        <w:tc>
          <w:tcPr>
            <w:tcW w:w="576" w:type="pct"/>
            <w:gridSpan w:val="2"/>
            <w:vAlign w:val="bottom"/>
          </w:tcPr>
          <w:p w14:paraId="399C3BF0" w14:textId="77777777" w:rsidR="00FA5174" w:rsidRPr="00693406" w:rsidRDefault="00FA5174" w:rsidP="00BD2C4C">
            <w:pPr>
              <w:keepNext/>
              <w:keepLines/>
              <w:tabs>
                <w:tab w:val="decimal" w:pos="330"/>
              </w:tabs>
              <w:rPr>
                <w:del w:id="32933" w:author="Greg Clendenning" w:date="2024-04-16T16:42:00Z"/>
                <w:rFonts w:cs="Arial"/>
                <w:color w:val="000000"/>
                <w:sz w:val="18"/>
                <w:szCs w:val="18"/>
              </w:rPr>
            </w:pPr>
            <w:del w:id="32934" w:author="Greg Clendenning" w:date="2024-04-16T16:42:00Z">
              <w:r w:rsidRPr="00693406">
                <w:rPr>
                  <w:rFonts w:cs="Arial"/>
                  <w:color w:val="000000"/>
                  <w:sz w:val="18"/>
                  <w:szCs w:val="18"/>
                </w:rPr>
                <w:delText>4.60</w:delText>
              </w:r>
            </w:del>
          </w:p>
        </w:tc>
        <w:tc>
          <w:tcPr>
            <w:tcW w:w="451" w:type="pct"/>
            <w:vAlign w:val="bottom"/>
          </w:tcPr>
          <w:p w14:paraId="39B44BCA" w14:textId="77777777" w:rsidR="00FA5174" w:rsidRPr="00805A80" w:rsidRDefault="00FA5174" w:rsidP="00BD2C4C">
            <w:pPr>
              <w:keepNext/>
              <w:keepLines/>
              <w:tabs>
                <w:tab w:val="decimal" w:pos="222"/>
              </w:tabs>
              <w:rPr>
                <w:del w:id="32935" w:author="Greg Clendenning" w:date="2024-04-16T16:42:00Z"/>
                <w:rFonts w:cs="Arial"/>
                <w:sz w:val="18"/>
                <w:szCs w:val="18"/>
              </w:rPr>
            </w:pPr>
            <w:del w:id="32936" w:author="Greg Clendenning" w:date="2024-04-16T16:42:00Z">
              <w:r w:rsidRPr="00805A80">
                <w:rPr>
                  <w:rFonts w:cs="Arial"/>
                  <w:color w:val="000000"/>
                  <w:sz w:val="18"/>
                  <w:szCs w:val="18"/>
                </w:rPr>
                <w:delText>4.28</w:delText>
              </w:r>
            </w:del>
          </w:p>
        </w:tc>
        <w:tc>
          <w:tcPr>
            <w:tcW w:w="445" w:type="pct"/>
            <w:gridSpan w:val="2"/>
            <w:vAlign w:val="bottom"/>
          </w:tcPr>
          <w:p w14:paraId="54CC69E9" w14:textId="77777777" w:rsidR="00FA5174" w:rsidRPr="00726920" w:rsidRDefault="00FA5174" w:rsidP="00BD2C4C">
            <w:pPr>
              <w:keepNext/>
              <w:keepLines/>
              <w:tabs>
                <w:tab w:val="decimal" w:pos="240"/>
              </w:tabs>
              <w:rPr>
                <w:del w:id="32937" w:author="Greg Clendenning" w:date="2024-04-16T16:42:00Z"/>
                <w:rFonts w:cs="Arial"/>
                <w:sz w:val="18"/>
                <w:szCs w:val="18"/>
              </w:rPr>
            </w:pPr>
            <w:del w:id="32938" w:author="Greg Clendenning" w:date="2024-04-16T16:42:00Z">
              <w:r w:rsidRPr="00726920">
                <w:rPr>
                  <w:rFonts w:cs="Arial"/>
                  <w:color w:val="000000"/>
                  <w:sz w:val="18"/>
                  <w:szCs w:val="18"/>
                </w:rPr>
                <w:delText>3.56</w:delText>
              </w:r>
            </w:del>
          </w:p>
        </w:tc>
        <w:tc>
          <w:tcPr>
            <w:tcW w:w="457" w:type="pct"/>
            <w:gridSpan w:val="2"/>
            <w:vAlign w:val="bottom"/>
          </w:tcPr>
          <w:p w14:paraId="4107EE34" w14:textId="77777777" w:rsidR="00FA5174" w:rsidRPr="00FB6E06" w:rsidRDefault="00FA5174" w:rsidP="00BD2C4C">
            <w:pPr>
              <w:keepNext/>
              <w:keepLines/>
              <w:tabs>
                <w:tab w:val="decimal" w:pos="192"/>
              </w:tabs>
              <w:rPr>
                <w:del w:id="32939" w:author="Greg Clendenning" w:date="2024-04-16T16:42:00Z"/>
                <w:rFonts w:cs="Arial"/>
                <w:sz w:val="18"/>
                <w:szCs w:val="18"/>
              </w:rPr>
            </w:pPr>
            <w:del w:id="32940" w:author="Greg Clendenning" w:date="2024-04-16T16:42:00Z">
              <w:r w:rsidRPr="00FB6E06">
                <w:rPr>
                  <w:rFonts w:cs="Arial"/>
                  <w:color w:val="000000"/>
                  <w:sz w:val="18"/>
                  <w:szCs w:val="18"/>
                </w:rPr>
                <w:delText>1.27</w:delText>
              </w:r>
            </w:del>
          </w:p>
        </w:tc>
      </w:tr>
      <w:tr w:rsidR="00FA5174" w:rsidRPr="00580BC9" w14:paraId="6F07A28E" w14:textId="77777777" w:rsidTr="00BD2C4C">
        <w:trPr>
          <w:gridAfter w:val="1"/>
          <w:wAfter w:w="682" w:type="dxa"/>
          <w:del w:id="32941" w:author="Greg Clendenning" w:date="2024-04-16T16:42:00Z"/>
        </w:trPr>
        <w:tc>
          <w:tcPr>
            <w:tcW w:w="750" w:type="pct"/>
            <w:gridSpan w:val="2"/>
            <w:vAlign w:val="center"/>
          </w:tcPr>
          <w:p w14:paraId="7F437A57" w14:textId="77777777" w:rsidR="00FA5174" w:rsidRDefault="00FA5174" w:rsidP="00BD2C4C">
            <w:pPr>
              <w:keepNext/>
              <w:keepLines/>
              <w:rPr>
                <w:del w:id="32942" w:author="Greg Clendenning" w:date="2024-04-16T16:42:00Z"/>
              </w:rPr>
            </w:pPr>
            <w:del w:id="32943" w:author="Greg Clendenning" w:date="2024-04-16T16:42:00Z">
              <w:r>
                <w:rPr>
                  <w:color w:val="000000"/>
                  <w:sz w:val="18"/>
                  <w:szCs w:val="18"/>
                </w:rPr>
                <w:delText>Bradford</w:delText>
              </w:r>
            </w:del>
          </w:p>
        </w:tc>
        <w:tc>
          <w:tcPr>
            <w:tcW w:w="451" w:type="pct"/>
            <w:gridSpan w:val="2"/>
          </w:tcPr>
          <w:p w14:paraId="5AB967CC" w14:textId="77777777" w:rsidR="00FA5174" w:rsidRPr="000E58CD" w:rsidRDefault="00FA5174" w:rsidP="00BD2C4C">
            <w:pPr>
              <w:keepNext/>
              <w:keepLines/>
              <w:tabs>
                <w:tab w:val="decimal" w:pos="168"/>
              </w:tabs>
              <w:rPr>
                <w:del w:id="32944" w:author="Greg Clendenning" w:date="2024-04-16T16:42:00Z"/>
                <w:rFonts w:cs="Arial"/>
                <w:sz w:val="18"/>
                <w:szCs w:val="18"/>
              </w:rPr>
            </w:pPr>
            <w:del w:id="32945" w:author="Greg Clendenning" w:date="2024-04-16T16:42:00Z">
              <w:r w:rsidRPr="000E58CD">
                <w:rPr>
                  <w:sz w:val="18"/>
                  <w:szCs w:val="18"/>
                </w:rPr>
                <w:delText>0.35</w:delText>
              </w:r>
            </w:del>
          </w:p>
        </w:tc>
        <w:tc>
          <w:tcPr>
            <w:tcW w:w="525" w:type="pct"/>
            <w:gridSpan w:val="2"/>
            <w:vAlign w:val="bottom"/>
          </w:tcPr>
          <w:p w14:paraId="15CFD142" w14:textId="77777777" w:rsidR="00FA5174" w:rsidRPr="00805A80" w:rsidRDefault="00FA5174" w:rsidP="00BD2C4C">
            <w:pPr>
              <w:keepNext/>
              <w:keepLines/>
              <w:tabs>
                <w:tab w:val="decimal" w:pos="258"/>
              </w:tabs>
              <w:rPr>
                <w:del w:id="32946" w:author="Greg Clendenning" w:date="2024-04-16T16:42:00Z"/>
                <w:rFonts w:cs="Arial"/>
                <w:sz w:val="18"/>
                <w:szCs w:val="18"/>
              </w:rPr>
            </w:pPr>
            <w:del w:id="32947" w:author="Greg Clendenning" w:date="2024-04-16T16:42:00Z">
              <w:r w:rsidRPr="00805A80">
                <w:rPr>
                  <w:rFonts w:cs="Arial"/>
                  <w:color w:val="000000"/>
                  <w:sz w:val="18"/>
                  <w:szCs w:val="18"/>
                </w:rPr>
                <w:delText>1.10</w:delText>
              </w:r>
            </w:del>
          </w:p>
        </w:tc>
        <w:tc>
          <w:tcPr>
            <w:tcW w:w="437" w:type="pct"/>
            <w:gridSpan w:val="2"/>
            <w:vAlign w:val="bottom"/>
          </w:tcPr>
          <w:p w14:paraId="609B83C7" w14:textId="77777777" w:rsidR="00FA5174" w:rsidRPr="00726920" w:rsidRDefault="00FA5174" w:rsidP="00BD2C4C">
            <w:pPr>
              <w:keepNext/>
              <w:keepLines/>
              <w:tabs>
                <w:tab w:val="decimal" w:pos="228"/>
              </w:tabs>
              <w:rPr>
                <w:del w:id="32948" w:author="Greg Clendenning" w:date="2024-04-16T16:42:00Z"/>
                <w:rFonts w:cs="Arial"/>
                <w:sz w:val="18"/>
                <w:szCs w:val="18"/>
              </w:rPr>
            </w:pPr>
            <w:del w:id="32949" w:author="Greg Clendenning" w:date="2024-04-16T16:42:00Z">
              <w:r w:rsidRPr="00726920">
                <w:rPr>
                  <w:rFonts w:cs="Arial"/>
                  <w:color w:val="000000"/>
                  <w:sz w:val="18"/>
                  <w:szCs w:val="18"/>
                </w:rPr>
                <w:delText>0.34</w:delText>
              </w:r>
            </w:del>
          </w:p>
        </w:tc>
        <w:tc>
          <w:tcPr>
            <w:tcW w:w="457" w:type="pct"/>
            <w:gridSpan w:val="2"/>
            <w:vAlign w:val="bottom"/>
          </w:tcPr>
          <w:p w14:paraId="491B48FA" w14:textId="77777777" w:rsidR="00FA5174" w:rsidRPr="00170F4F" w:rsidRDefault="00FA5174" w:rsidP="00BD2C4C">
            <w:pPr>
              <w:keepNext/>
              <w:keepLines/>
              <w:tabs>
                <w:tab w:val="decimal" w:pos="162"/>
              </w:tabs>
              <w:rPr>
                <w:del w:id="32950" w:author="Greg Clendenning" w:date="2024-04-16T16:42:00Z"/>
                <w:rFonts w:cs="Arial"/>
                <w:sz w:val="18"/>
                <w:szCs w:val="18"/>
              </w:rPr>
            </w:pPr>
            <w:del w:id="32951" w:author="Greg Clendenning" w:date="2024-04-16T16:42:00Z">
              <w:r w:rsidRPr="00170F4F">
                <w:rPr>
                  <w:rFonts w:cs="Arial"/>
                  <w:color w:val="000000"/>
                  <w:sz w:val="18"/>
                  <w:szCs w:val="18"/>
                </w:rPr>
                <w:delText>0.25</w:delText>
              </w:r>
            </w:del>
          </w:p>
        </w:tc>
        <w:tc>
          <w:tcPr>
            <w:tcW w:w="451" w:type="pct"/>
            <w:gridSpan w:val="2"/>
            <w:vAlign w:val="bottom"/>
          </w:tcPr>
          <w:p w14:paraId="36CB76F0" w14:textId="77777777" w:rsidR="00FA5174" w:rsidRPr="000E58CD" w:rsidRDefault="00FA5174" w:rsidP="00BD2C4C">
            <w:pPr>
              <w:keepNext/>
              <w:keepLines/>
              <w:tabs>
                <w:tab w:val="decimal" w:pos="210"/>
              </w:tabs>
              <w:rPr>
                <w:del w:id="32952" w:author="Greg Clendenning" w:date="2024-04-16T16:42:00Z"/>
                <w:rFonts w:cs="Arial"/>
                <w:sz w:val="18"/>
                <w:szCs w:val="18"/>
              </w:rPr>
            </w:pPr>
            <w:del w:id="32953" w:author="Greg Clendenning" w:date="2024-04-16T16:42:00Z">
              <w:r w:rsidRPr="000E58CD">
                <w:rPr>
                  <w:rFonts w:cs="Arial"/>
                  <w:color w:val="000000"/>
                  <w:sz w:val="18"/>
                  <w:szCs w:val="18"/>
                </w:rPr>
                <w:delText>5.57</w:delText>
              </w:r>
            </w:del>
          </w:p>
        </w:tc>
        <w:tc>
          <w:tcPr>
            <w:tcW w:w="576" w:type="pct"/>
            <w:gridSpan w:val="2"/>
            <w:vAlign w:val="bottom"/>
          </w:tcPr>
          <w:p w14:paraId="369EA00B" w14:textId="77777777" w:rsidR="00FA5174" w:rsidRPr="00693406" w:rsidRDefault="00FA5174" w:rsidP="00BD2C4C">
            <w:pPr>
              <w:keepNext/>
              <w:keepLines/>
              <w:tabs>
                <w:tab w:val="decimal" w:pos="330"/>
              </w:tabs>
              <w:rPr>
                <w:del w:id="32954" w:author="Greg Clendenning" w:date="2024-04-16T16:42:00Z"/>
                <w:rFonts w:cs="Arial"/>
                <w:color w:val="000000"/>
                <w:sz w:val="18"/>
                <w:szCs w:val="18"/>
              </w:rPr>
            </w:pPr>
            <w:del w:id="32955" w:author="Greg Clendenning" w:date="2024-04-16T16:42:00Z">
              <w:r w:rsidRPr="00693406">
                <w:rPr>
                  <w:rFonts w:cs="Arial"/>
                  <w:color w:val="000000"/>
                  <w:sz w:val="18"/>
                  <w:szCs w:val="18"/>
                </w:rPr>
                <w:delText>5.51</w:delText>
              </w:r>
            </w:del>
          </w:p>
        </w:tc>
        <w:tc>
          <w:tcPr>
            <w:tcW w:w="451" w:type="pct"/>
            <w:vAlign w:val="bottom"/>
          </w:tcPr>
          <w:p w14:paraId="7E6E8B14" w14:textId="77777777" w:rsidR="00FA5174" w:rsidRPr="00805A80" w:rsidRDefault="00FA5174" w:rsidP="00BD2C4C">
            <w:pPr>
              <w:keepNext/>
              <w:keepLines/>
              <w:tabs>
                <w:tab w:val="decimal" w:pos="222"/>
              </w:tabs>
              <w:rPr>
                <w:del w:id="32956" w:author="Greg Clendenning" w:date="2024-04-16T16:42:00Z"/>
                <w:rFonts w:cs="Arial"/>
                <w:sz w:val="18"/>
                <w:szCs w:val="18"/>
              </w:rPr>
            </w:pPr>
            <w:del w:id="32957" w:author="Greg Clendenning" w:date="2024-04-16T16:42:00Z">
              <w:r w:rsidRPr="00805A80">
                <w:rPr>
                  <w:rFonts w:cs="Arial"/>
                  <w:color w:val="000000"/>
                  <w:sz w:val="18"/>
                  <w:szCs w:val="18"/>
                </w:rPr>
                <w:delText>7.86</w:delText>
              </w:r>
            </w:del>
          </w:p>
        </w:tc>
        <w:tc>
          <w:tcPr>
            <w:tcW w:w="445" w:type="pct"/>
            <w:gridSpan w:val="2"/>
            <w:vAlign w:val="bottom"/>
          </w:tcPr>
          <w:p w14:paraId="71DA6A3C" w14:textId="77777777" w:rsidR="00FA5174" w:rsidRPr="00726920" w:rsidRDefault="00FA5174" w:rsidP="00BD2C4C">
            <w:pPr>
              <w:keepNext/>
              <w:keepLines/>
              <w:tabs>
                <w:tab w:val="decimal" w:pos="240"/>
              </w:tabs>
              <w:rPr>
                <w:del w:id="32958" w:author="Greg Clendenning" w:date="2024-04-16T16:42:00Z"/>
                <w:rFonts w:cs="Arial"/>
                <w:sz w:val="18"/>
                <w:szCs w:val="18"/>
              </w:rPr>
            </w:pPr>
            <w:del w:id="32959" w:author="Greg Clendenning" w:date="2024-04-16T16:42:00Z">
              <w:r w:rsidRPr="00726920">
                <w:rPr>
                  <w:rFonts w:cs="Arial"/>
                  <w:color w:val="000000"/>
                  <w:sz w:val="18"/>
                  <w:szCs w:val="18"/>
                </w:rPr>
                <w:delText>4.63</w:delText>
              </w:r>
            </w:del>
          </w:p>
        </w:tc>
        <w:tc>
          <w:tcPr>
            <w:tcW w:w="457" w:type="pct"/>
            <w:gridSpan w:val="2"/>
            <w:vAlign w:val="bottom"/>
          </w:tcPr>
          <w:p w14:paraId="632A7642" w14:textId="77777777" w:rsidR="00FA5174" w:rsidRPr="00FB6E06" w:rsidRDefault="00FA5174" w:rsidP="00BD2C4C">
            <w:pPr>
              <w:keepNext/>
              <w:keepLines/>
              <w:tabs>
                <w:tab w:val="decimal" w:pos="192"/>
              </w:tabs>
              <w:rPr>
                <w:del w:id="32960" w:author="Greg Clendenning" w:date="2024-04-16T16:42:00Z"/>
                <w:rFonts w:cs="Arial"/>
                <w:sz w:val="18"/>
                <w:szCs w:val="18"/>
              </w:rPr>
            </w:pPr>
            <w:del w:id="32961" w:author="Greg Clendenning" w:date="2024-04-16T16:42:00Z">
              <w:r w:rsidRPr="00FB6E06">
                <w:rPr>
                  <w:rFonts w:cs="Arial"/>
                  <w:color w:val="000000"/>
                  <w:sz w:val="18"/>
                  <w:szCs w:val="18"/>
                </w:rPr>
                <w:delText>1.58</w:delText>
              </w:r>
            </w:del>
          </w:p>
        </w:tc>
      </w:tr>
      <w:tr w:rsidR="00FA5174" w:rsidRPr="00580BC9" w14:paraId="6C378284" w14:textId="77777777" w:rsidTr="00BD2C4C">
        <w:trPr>
          <w:gridAfter w:val="1"/>
          <w:wAfter w:w="682" w:type="dxa"/>
          <w:del w:id="32962" w:author="Greg Clendenning" w:date="2024-04-16T16:42:00Z"/>
        </w:trPr>
        <w:tc>
          <w:tcPr>
            <w:tcW w:w="750" w:type="pct"/>
            <w:gridSpan w:val="2"/>
            <w:vAlign w:val="center"/>
          </w:tcPr>
          <w:p w14:paraId="12F426F6" w14:textId="77777777" w:rsidR="00FA5174" w:rsidRDefault="00FA5174" w:rsidP="00BD2C4C">
            <w:pPr>
              <w:keepNext/>
              <w:keepLines/>
              <w:rPr>
                <w:del w:id="32963" w:author="Greg Clendenning" w:date="2024-04-16T16:42:00Z"/>
              </w:rPr>
            </w:pPr>
            <w:del w:id="32964" w:author="Greg Clendenning" w:date="2024-04-16T16:42:00Z">
              <w:r w:rsidRPr="17590C49">
                <w:rPr>
                  <w:color w:val="000000"/>
                  <w:sz w:val="18"/>
                  <w:szCs w:val="18"/>
                </w:rPr>
                <w:delText>Erie</w:delText>
              </w:r>
            </w:del>
          </w:p>
        </w:tc>
        <w:tc>
          <w:tcPr>
            <w:tcW w:w="451" w:type="pct"/>
            <w:gridSpan w:val="2"/>
          </w:tcPr>
          <w:p w14:paraId="3B876B22" w14:textId="77777777" w:rsidR="00FA5174" w:rsidRPr="000E58CD" w:rsidRDefault="00FA5174" w:rsidP="00BD2C4C">
            <w:pPr>
              <w:keepNext/>
              <w:keepLines/>
              <w:tabs>
                <w:tab w:val="decimal" w:pos="168"/>
              </w:tabs>
              <w:rPr>
                <w:del w:id="32965" w:author="Greg Clendenning" w:date="2024-04-16T16:42:00Z"/>
                <w:rFonts w:cs="Arial"/>
                <w:sz w:val="18"/>
                <w:szCs w:val="18"/>
              </w:rPr>
            </w:pPr>
            <w:del w:id="32966" w:author="Greg Clendenning" w:date="2024-04-16T16:42:00Z">
              <w:r w:rsidRPr="000E58CD">
                <w:rPr>
                  <w:sz w:val="18"/>
                  <w:szCs w:val="18"/>
                </w:rPr>
                <w:delText>0.51</w:delText>
              </w:r>
            </w:del>
          </w:p>
        </w:tc>
        <w:tc>
          <w:tcPr>
            <w:tcW w:w="525" w:type="pct"/>
            <w:gridSpan w:val="2"/>
            <w:vAlign w:val="bottom"/>
          </w:tcPr>
          <w:p w14:paraId="5525C0EE" w14:textId="77777777" w:rsidR="00FA5174" w:rsidRPr="00805A80" w:rsidRDefault="00FA5174" w:rsidP="00BD2C4C">
            <w:pPr>
              <w:keepNext/>
              <w:keepLines/>
              <w:tabs>
                <w:tab w:val="decimal" w:pos="258"/>
              </w:tabs>
              <w:rPr>
                <w:del w:id="32967" w:author="Greg Clendenning" w:date="2024-04-16T16:42:00Z"/>
                <w:rFonts w:cs="Arial"/>
                <w:sz w:val="18"/>
                <w:szCs w:val="18"/>
              </w:rPr>
            </w:pPr>
            <w:del w:id="32968" w:author="Greg Clendenning" w:date="2024-04-16T16:42:00Z">
              <w:r w:rsidRPr="00805A80">
                <w:rPr>
                  <w:rFonts w:cs="Arial"/>
                  <w:color w:val="000000"/>
                  <w:sz w:val="18"/>
                  <w:szCs w:val="18"/>
                </w:rPr>
                <w:delText>0.51</w:delText>
              </w:r>
            </w:del>
          </w:p>
        </w:tc>
        <w:tc>
          <w:tcPr>
            <w:tcW w:w="437" w:type="pct"/>
            <w:gridSpan w:val="2"/>
            <w:vAlign w:val="bottom"/>
          </w:tcPr>
          <w:p w14:paraId="2467528A" w14:textId="77777777" w:rsidR="00FA5174" w:rsidRPr="00726920" w:rsidRDefault="00FA5174" w:rsidP="00BD2C4C">
            <w:pPr>
              <w:keepNext/>
              <w:keepLines/>
              <w:tabs>
                <w:tab w:val="decimal" w:pos="228"/>
              </w:tabs>
              <w:rPr>
                <w:del w:id="32969" w:author="Greg Clendenning" w:date="2024-04-16T16:42:00Z"/>
                <w:rFonts w:cs="Arial"/>
                <w:sz w:val="18"/>
                <w:szCs w:val="18"/>
              </w:rPr>
            </w:pPr>
            <w:del w:id="32970" w:author="Greg Clendenning" w:date="2024-04-16T16:42:00Z">
              <w:r w:rsidRPr="00726920">
                <w:rPr>
                  <w:rFonts w:cs="Arial"/>
                  <w:color w:val="000000"/>
                  <w:sz w:val="18"/>
                  <w:szCs w:val="18"/>
                </w:rPr>
                <w:delText>0.46</w:delText>
              </w:r>
            </w:del>
          </w:p>
        </w:tc>
        <w:tc>
          <w:tcPr>
            <w:tcW w:w="457" w:type="pct"/>
            <w:gridSpan w:val="2"/>
            <w:vAlign w:val="bottom"/>
          </w:tcPr>
          <w:p w14:paraId="2AD63713" w14:textId="77777777" w:rsidR="00FA5174" w:rsidRPr="00170F4F" w:rsidRDefault="00FA5174" w:rsidP="00BD2C4C">
            <w:pPr>
              <w:keepNext/>
              <w:keepLines/>
              <w:tabs>
                <w:tab w:val="decimal" w:pos="162"/>
              </w:tabs>
              <w:rPr>
                <w:del w:id="32971" w:author="Greg Clendenning" w:date="2024-04-16T16:42:00Z"/>
                <w:rFonts w:cs="Arial"/>
                <w:sz w:val="18"/>
                <w:szCs w:val="18"/>
              </w:rPr>
            </w:pPr>
            <w:del w:id="32972" w:author="Greg Clendenning" w:date="2024-04-16T16:42:00Z">
              <w:r w:rsidRPr="00170F4F">
                <w:rPr>
                  <w:rFonts w:cs="Arial"/>
                  <w:color w:val="000000"/>
                  <w:sz w:val="18"/>
                  <w:szCs w:val="18"/>
                </w:rPr>
                <w:delText>0.41</w:delText>
              </w:r>
            </w:del>
          </w:p>
        </w:tc>
        <w:tc>
          <w:tcPr>
            <w:tcW w:w="451" w:type="pct"/>
            <w:gridSpan w:val="2"/>
            <w:vAlign w:val="bottom"/>
          </w:tcPr>
          <w:p w14:paraId="770B9D8E" w14:textId="77777777" w:rsidR="00FA5174" w:rsidRPr="000E58CD" w:rsidRDefault="00FA5174" w:rsidP="00BD2C4C">
            <w:pPr>
              <w:keepNext/>
              <w:keepLines/>
              <w:tabs>
                <w:tab w:val="decimal" w:pos="210"/>
              </w:tabs>
              <w:rPr>
                <w:del w:id="32973" w:author="Greg Clendenning" w:date="2024-04-16T16:42:00Z"/>
                <w:rFonts w:cs="Arial"/>
                <w:sz w:val="18"/>
                <w:szCs w:val="18"/>
              </w:rPr>
            </w:pPr>
            <w:del w:id="32974" w:author="Greg Clendenning" w:date="2024-04-16T16:42:00Z">
              <w:r w:rsidRPr="000E58CD">
                <w:rPr>
                  <w:rFonts w:cs="Arial"/>
                  <w:color w:val="000000"/>
                  <w:sz w:val="18"/>
                  <w:szCs w:val="18"/>
                </w:rPr>
                <w:delText>4.07</w:delText>
              </w:r>
            </w:del>
          </w:p>
        </w:tc>
        <w:tc>
          <w:tcPr>
            <w:tcW w:w="576" w:type="pct"/>
            <w:gridSpan w:val="2"/>
            <w:vAlign w:val="bottom"/>
          </w:tcPr>
          <w:p w14:paraId="13A83FA2" w14:textId="77777777" w:rsidR="00FA5174" w:rsidRPr="00693406" w:rsidRDefault="00FA5174" w:rsidP="00BD2C4C">
            <w:pPr>
              <w:keepNext/>
              <w:keepLines/>
              <w:tabs>
                <w:tab w:val="decimal" w:pos="330"/>
              </w:tabs>
              <w:rPr>
                <w:del w:id="32975" w:author="Greg Clendenning" w:date="2024-04-16T16:42:00Z"/>
                <w:rFonts w:cs="Arial"/>
                <w:color w:val="000000"/>
                <w:sz w:val="18"/>
                <w:szCs w:val="18"/>
              </w:rPr>
            </w:pPr>
            <w:del w:id="32976" w:author="Greg Clendenning" w:date="2024-04-16T16:42:00Z">
              <w:r w:rsidRPr="00693406">
                <w:rPr>
                  <w:rFonts w:cs="Arial"/>
                  <w:color w:val="000000"/>
                  <w:sz w:val="18"/>
                  <w:szCs w:val="18"/>
                </w:rPr>
                <w:delText>4.81</w:delText>
              </w:r>
            </w:del>
          </w:p>
        </w:tc>
        <w:tc>
          <w:tcPr>
            <w:tcW w:w="451" w:type="pct"/>
            <w:vAlign w:val="bottom"/>
          </w:tcPr>
          <w:p w14:paraId="389DE4D2" w14:textId="77777777" w:rsidR="00FA5174" w:rsidRPr="00805A80" w:rsidRDefault="00FA5174" w:rsidP="00BD2C4C">
            <w:pPr>
              <w:keepNext/>
              <w:keepLines/>
              <w:tabs>
                <w:tab w:val="decimal" w:pos="222"/>
              </w:tabs>
              <w:rPr>
                <w:del w:id="32977" w:author="Greg Clendenning" w:date="2024-04-16T16:42:00Z"/>
                <w:rFonts w:cs="Arial"/>
                <w:sz w:val="18"/>
                <w:szCs w:val="18"/>
              </w:rPr>
            </w:pPr>
            <w:del w:id="32978" w:author="Greg Clendenning" w:date="2024-04-16T16:42:00Z">
              <w:r w:rsidRPr="00805A80">
                <w:rPr>
                  <w:rFonts w:cs="Arial"/>
                  <w:color w:val="000000"/>
                  <w:sz w:val="18"/>
                  <w:szCs w:val="18"/>
                </w:rPr>
                <w:delText>4.07</w:delText>
              </w:r>
            </w:del>
          </w:p>
        </w:tc>
        <w:tc>
          <w:tcPr>
            <w:tcW w:w="445" w:type="pct"/>
            <w:gridSpan w:val="2"/>
            <w:vAlign w:val="bottom"/>
          </w:tcPr>
          <w:p w14:paraId="1C602442" w14:textId="77777777" w:rsidR="00FA5174" w:rsidRPr="00726920" w:rsidRDefault="00FA5174" w:rsidP="00BD2C4C">
            <w:pPr>
              <w:keepNext/>
              <w:keepLines/>
              <w:tabs>
                <w:tab w:val="decimal" w:pos="240"/>
              </w:tabs>
              <w:rPr>
                <w:del w:id="32979" w:author="Greg Clendenning" w:date="2024-04-16T16:42:00Z"/>
                <w:rFonts w:cs="Arial"/>
                <w:sz w:val="18"/>
                <w:szCs w:val="18"/>
              </w:rPr>
            </w:pPr>
            <w:del w:id="32980" w:author="Greg Clendenning" w:date="2024-04-16T16:42:00Z">
              <w:r w:rsidRPr="00726920">
                <w:rPr>
                  <w:rFonts w:cs="Arial"/>
                  <w:color w:val="000000"/>
                  <w:sz w:val="18"/>
                  <w:szCs w:val="18"/>
                </w:rPr>
                <w:delText>3.12</w:delText>
              </w:r>
            </w:del>
          </w:p>
        </w:tc>
        <w:tc>
          <w:tcPr>
            <w:tcW w:w="457" w:type="pct"/>
            <w:gridSpan w:val="2"/>
            <w:vAlign w:val="bottom"/>
          </w:tcPr>
          <w:p w14:paraId="2F5BB4E5" w14:textId="77777777" w:rsidR="00FA5174" w:rsidRPr="00FB6E06" w:rsidRDefault="00FA5174" w:rsidP="00BD2C4C">
            <w:pPr>
              <w:keepNext/>
              <w:keepLines/>
              <w:tabs>
                <w:tab w:val="decimal" w:pos="192"/>
              </w:tabs>
              <w:rPr>
                <w:del w:id="32981" w:author="Greg Clendenning" w:date="2024-04-16T16:42:00Z"/>
                <w:rFonts w:cs="Arial"/>
                <w:sz w:val="18"/>
                <w:szCs w:val="18"/>
              </w:rPr>
            </w:pPr>
            <w:del w:id="32982" w:author="Greg Clendenning" w:date="2024-04-16T16:42:00Z">
              <w:r w:rsidRPr="00FB6E06">
                <w:rPr>
                  <w:rFonts w:cs="Arial"/>
                  <w:color w:val="000000"/>
                  <w:sz w:val="18"/>
                  <w:szCs w:val="18"/>
                </w:rPr>
                <w:delText>1.35</w:delText>
              </w:r>
            </w:del>
          </w:p>
        </w:tc>
      </w:tr>
      <w:tr w:rsidR="00FA5174" w:rsidRPr="00580BC9" w14:paraId="54B32BEF" w14:textId="77777777" w:rsidTr="00BD2C4C">
        <w:trPr>
          <w:gridAfter w:val="1"/>
          <w:wAfter w:w="682" w:type="dxa"/>
          <w:del w:id="32983" w:author="Greg Clendenning" w:date="2024-04-16T16:42:00Z"/>
        </w:trPr>
        <w:tc>
          <w:tcPr>
            <w:tcW w:w="750" w:type="pct"/>
            <w:gridSpan w:val="2"/>
            <w:vAlign w:val="center"/>
          </w:tcPr>
          <w:p w14:paraId="2896ED2D" w14:textId="77777777" w:rsidR="00FA5174" w:rsidRDefault="00FA5174" w:rsidP="00BD2C4C">
            <w:pPr>
              <w:keepNext/>
              <w:keepLines/>
              <w:rPr>
                <w:del w:id="32984" w:author="Greg Clendenning" w:date="2024-04-16T16:42:00Z"/>
              </w:rPr>
            </w:pPr>
            <w:del w:id="32985" w:author="Greg Clendenning" w:date="2024-04-16T16:42:00Z">
              <w:r w:rsidRPr="17590C49">
                <w:rPr>
                  <w:color w:val="000000"/>
                  <w:sz w:val="18"/>
                  <w:szCs w:val="18"/>
                </w:rPr>
                <w:delText>Harrisburg</w:delText>
              </w:r>
            </w:del>
          </w:p>
        </w:tc>
        <w:tc>
          <w:tcPr>
            <w:tcW w:w="451" w:type="pct"/>
            <w:gridSpan w:val="2"/>
          </w:tcPr>
          <w:p w14:paraId="4115AE7D" w14:textId="77777777" w:rsidR="00FA5174" w:rsidRPr="000E58CD" w:rsidRDefault="00FA5174" w:rsidP="00BD2C4C">
            <w:pPr>
              <w:keepNext/>
              <w:keepLines/>
              <w:tabs>
                <w:tab w:val="decimal" w:pos="168"/>
              </w:tabs>
              <w:rPr>
                <w:del w:id="32986" w:author="Greg Clendenning" w:date="2024-04-16T16:42:00Z"/>
                <w:rFonts w:cs="Arial"/>
                <w:sz w:val="18"/>
                <w:szCs w:val="18"/>
              </w:rPr>
            </w:pPr>
            <w:del w:id="32987" w:author="Greg Clendenning" w:date="2024-04-16T16:42:00Z">
              <w:r w:rsidRPr="000E58CD">
                <w:rPr>
                  <w:sz w:val="18"/>
                  <w:szCs w:val="18"/>
                </w:rPr>
                <w:delText>0.75</w:delText>
              </w:r>
            </w:del>
          </w:p>
        </w:tc>
        <w:tc>
          <w:tcPr>
            <w:tcW w:w="525" w:type="pct"/>
            <w:gridSpan w:val="2"/>
            <w:vAlign w:val="bottom"/>
          </w:tcPr>
          <w:p w14:paraId="77D3D4C3" w14:textId="77777777" w:rsidR="00FA5174" w:rsidRPr="00805A80" w:rsidRDefault="00FA5174" w:rsidP="00BD2C4C">
            <w:pPr>
              <w:keepNext/>
              <w:keepLines/>
              <w:tabs>
                <w:tab w:val="decimal" w:pos="258"/>
              </w:tabs>
              <w:rPr>
                <w:del w:id="32988" w:author="Greg Clendenning" w:date="2024-04-16T16:42:00Z"/>
                <w:rFonts w:cs="Arial"/>
                <w:sz w:val="18"/>
                <w:szCs w:val="18"/>
              </w:rPr>
            </w:pPr>
            <w:del w:id="32989" w:author="Greg Clendenning" w:date="2024-04-16T16:42:00Z">
              <w:r w:rsidRPr="00805A80">
                <w:rPr>
                  <w:rFonts w:cs="Arial"/>
                  <w:color w:val="000000"/>
                  <w:sz w:val="18"/>
                  <w:szCs w:val="18"/>
                </w:rPr>
                <w:delText>0.82</w:delText>
              </w:r>
            </w:del>
          </w:p>
        </w:tc>
        <w:tc>
          <w:tcPr>
            <w:tcW w:w="437" w:type="pct"/>
            <w:gridSpan w:val="2"/>
            <w:vAlign w:val="bottom"/>
          </w:tcPr>
          <w:p w14:paraId="14963780" w14:textId="77777777" w:rsidR="00FA5174" w:rsidRPr="00726920" w:rsidRDefault="00FA5174" w:rsidP="00BD2C4C">
            <w:pPr>
              <w:keepNext/>
              <w:keepLines/>
              <w:tabs>
                <w:tab w:val="decimal" w:pos="228"/>
              </w:tabs>
              <w:rPr>
                <w:del w:id="32990" w:author="Greg Clendenning" w:date="2024-04-16T16:42:00Z"/>
                <w:rFonts w:cs="Arial"/>
                <w:sz w:val="18"/>
                <w:szCs w:val="18"/>
              </w:rPr>
            </w:pPr>
            <w:del w:id="32991" w:author="Greg Clendenning" w:date="2024-04-16T16:42:00Z">
              <w:r w:rsidRPr="00726920">
                <w:rPr>
                  <w:rFonts w:cs="Arial"/>
                  <w:color w:val="000000"/>
                  <w:sz w:val="18"/>
                  <w:szCs w:val="18"/>
                </w:rPr>
                <w:delText>0.73</w:delText>
              </w:r>
            </w:del>
          </w:p>
        </w:tc>
        <w:tc>
          <w:tcPr>
            <w:tcW w:w="457" w:type="pct"/>
            <w:gridSpan w:val="2"/>
            <w:vAlign w:val="bottom"/>
          </w:tcPr>
          <w:p w14:paraId="61DBEA50" w14:textId="77777777" w:rsidR="00FA5174" w:rsidRPr="00170F4F" w:rsidRDefault="00FA5174" w:rsidP="00BD2C4C">
            <w:pPr>
              <w:keepNext/>
              <w:keepLines/>
              <w:tabs>
                <w:tab w:val="decimal" w:pos="162"/>
              </w:tabs>
              <w:rPr>
                <w:del w:id="32992" w:author="Greg Clendenning" w:date="2024-04-16T16:42:00Z"/>
                <w:rFonts w:cs="Arial"/>
                <w:sz w:val="18"/>
                <w:szCs w:val="18"/>
              </w:rPr>
            </w:pPr>
            <w:del w:id="32993" w:author="Greg Clendenning" w:date="2024-04-16T16:42:00Z">
              <w:r w:rsidRPr="00170F4F">
                <w:rPr>
                  <w:rFonts w:cs="Arial"/>
                  <w:color w:val="000000"/>
                  <w:sz w:val="18"/>
                  <w:szCs w:val="18"/>
                </w:rPr>
                <w:delText>0.66</w:delText>
              </w:r>
            </w:del>
          </w:p>
        </w:tc>
        <w:tc>
          <w:tcPr>
            <w:tcW w:w="451" w:type="pct"/>
            <w:gridSpan w:val="2"/>
            <w:vAlign w:val="bottom"/>
          </w:tcPr>
          <w:p w14:paraId="4CB8DD79" w14:textId="77777777" w:rsidR="00FA5174" w:rsidRPr="000E58CD" w:rsidRDefault="00FA5174" w:rsidP="00BD2C4C">
            <w:pPr>
              <w:keepNext/>
              <w:keepLines/>
              <w:tabs>
                <w:tab w:val="decimal" w:pos="210"/>
              </w:tabs>
              <w:rPr>
                <w:del w:id="32994" w:author="Greg Clendenning" w:date="2024-04-16T16:42:00Z"/>
                <w:rFonts w:cs="Arial"/>
                <w:sz w:val="18"/>
                <w:szCs w:val="18"/>
              </w:rPr>
            </w:pPr>
            <w:del w:id="32995" w:author="Greg Clendenning" w:date="2024-04-16T16:42:00Z">
              <w:r w:rsidRPr="000E58CD">
                <w:rPr>
                  <w:rFonts w:cs="Arial"/>
                  <w:color w:val="000000"/>
                  <w:sz w:val="18"/>
                  <w:szCs w:val="18"/>
                </w:rPr>
                <w:delText>2.84</w:delText>
              </w:r>
            </w:del>
          </w:p>
        </w:tc>
        <w:tc>
          <w:tcPr>
            <w:tcW w:w="576" w:type="pct"/>
            <w:gridSpan w:val="2"/>
            <w:vAlign w:val="bottom"/>
          </w:tcPr>
          <w:p w14:paraId="6B153FB3" w14:textId="77777777" w:rsidR="00FA5174" w:rsidRPr="00693406" w:rsidRDefault="00FA5174" w:rsidP="00BD2C4C">
            <w:pPr>
              <w:keepNext/>
              <w:keepLines/>
              <w:tabs>
                <w:tab w:val="decimal" w:pos="330"/>
              </w:tabs>
              <w:rPr>
                <w:del w:id="32996" w:author="Greg Clendenning" w:date="2024-04-16T16:42:00Z"/>
                <w:rFonts w:cs="Arial"/>
                <w:color w:val="000000"/>
                <w:sz w:val="18"/>
                <w:szCs w:val="18"/>
              </w:rPr>
            </w:pPr>
            <w:del w:id="32997" w:author="Greg Clendenning" w:date="2024-04-16T16:42:00Z">
              <w:r w:rsidRPr="00693406">
                <w:rPr>
                  <w:rFonts w:cs="Arial"/>
                  <w:color w:val="000000"/>
                  <w:sz w:val="18"/>
                  <w:szCs w:val="18"/>
                </w:rPr>
                <w:delText>3.91</w:delText>
              </w:r>
            </w:del>
          </w:p>
        </w:tc>
        <w:tc>
          <w:tcPr>
            <w:tcW w:w="451" w:type="pct"/>
            <w:vAlign w:val="bottom"/>
          </w:tcPr>
          <w:p w14:paraId="2939A094" w14:textId="77777777" w:rsidR="00FA5174" w:rsidRPr="00805A80" w:rsidRDefault="00FA5174" w:rsidP="00BD2C4C">
            <w:pPr>
              <w:keepNext/>
              <w:keepLines/>
              <w:tabs>
                <w:tab w:val="decimal" w:pos="222"/>
              </w:tabs>
              <w:rPr>
                <w:del w:id="32998" w:author="Greg Clendenning" w:date="2024-04-16T16:42:00Z"/>
                <w:rFonts w:cs="Arial"/>
                <w:sz w:val="18"/>
                <w:szCs w:val="18"/>
              </w:rPr>
            </w:pPr>
            <w:del w:id="32999" w:author="Greg Clendenning" w:date="2024-04-16T16:42:00Z">
              <w:r w:rsidRPr="00805A80">
                <w:rPr>
                  <w:rFonts w:cs="Arial"/>
                  <w:color w:val="000000"/>
                  <w:sz w:val="18"/>
                  <w:szCs w:val="18"/>
                </w:rPr>
                <w:delText>3.17</w:delText>
              </w:r>
            </w:del>
          </w:p>
        </w:tc>
        <w:tc>
          <w:tcPr>
            <w:tcW w:w="445" w:type="pct"/>
            <w:gridSpan w:val="2"/>
            <w:vAlign w:val="bottom"/>
          </w:tcPr>
          <w:p w14:paraId="22D20CA2" w14:textId="77777777" w:rsidR="00FA5174" w:rsidRPr="00726920" w:rsidRDefault="00FA5174" w:rsidP="00BD2C4C">
            <w:pPr>
              <w:keepNext/>
              <w:keepLines/>
              <w:tabs>
                <w:tab w:val="decimal" w:pos="240"/>
              </w:tabs>
              <w:rPr>
                <w:del w:id="33000" w:author="Greg Clendenning" w:date="2024-04-16T16:42:00Z"/>
                <w:rFonts w:cs="Arial"/>
                <w:sz w:val="18"/>
                <w:szCs w:val="18"/>
              </w:rPr>
            </w:pPr>
            <w:del w:id="33001" w:author="Greg Clendenning" w:date="2024-04-16T16:42:00Z">
              <w:r w:rsidRPr="00726920">
                <w:rPr>
                  <w:rFonts w:cs="Arial"/>
                  <w:color w:val="000000"/>
                  <w:sz w:val="18"/>
                  <w:szCs w:val="18"/>
                </w:rPr>
                <w:delText>2.40</w:delText>
              </w:r>
            </w:del>
          </w:p>
        </w:tc>
        <w:tc>
          <w:tcPr>
            <w:tcW w:w="457" w:type="pct"/>
            <w:gridSpan w:val="2"/>
            <w:vAlign w:val="bottom"/>
          </w:tcPr>
          <w:p w14:paraId="6F3B6589" w14:textId="77777777" w:rsidR="00FA5174" w:rsidRPr="00FB6E06" w:rsidRDefault="00FA5174" w:rsidP="00BD2C4C">
            <w:pPr>
              <w:keepNext/>
              <w:keepLines/>
              <w:tabs>
                <w:tab w:val="decimal" w:pos="192"/>
              </w:tabs>
              <w:rPr>
                <w:del w:id="33002" w:author="Greg Clendenning" w:date="2024-04-16T16:42:00Z"/>
                <w:rFonts w:cs="Arial"/>
                <w:sz w:val="18"/>
                <w:szCs w:val="18"/>
              </w:rPr>
            </w:pPr>
            <w:del w:id="33003" w:author="Greg Clendenning" w:date="2024-04-16T16:42:00Z">
              <w:r w:rsidRPr="00FB6E06">
                <w:rPr>
                  <w:rFonts w:cs="Arial"/>
                  <w:color w:val="000000"/>
                  <w:sz w:val="18"/>
                  <w:szCs w:val="18"/>
                </w:rPr>
                <w:delText>1.06</w:delText>
              </w:r>
            </w:del>
          </w:p>
        </w:tc>
      </w:tr>
      <w:tr w:rsidR="00FA5174" w:rsidRPr="00580BC9" w14:paraId="0F5661ED" w14:textId="77777777" w:rsidTr="00BD2C4C">
        <w:trPr>
          <w:gridAfter w:val="1"/>
          <w:wAfter w:w="682" w:type="dxa"/>
          <w:del w:id="33004" w:author="Greg Clendenning" w:date="2024-04-16T16:42:00Z"/>
        </w:trPr>
        <w:tc>
          <w:tcPr>
            <w:tcW w:w="750" w:type="pct"/>
            <w:gridSpan w:val="2"/>
            <w:vAlign w:val="center"/>
          </w:tcPr>
          <w:p w14:paraId="78A950B4" w14:textId="77777777" w:rsidR="00FA5174" w:rsidRDefault="00FA5174" w:rsidP="00BD2C4C">
            <w:pPr>
              <w:keepNext/>
              <w:keepLines/>
              <w:rPr>
                <w:del w:id="33005" w:author="Greg Clendenning" w:date="2024-04-16T16:42:00Z"/>
              </w:rPr>
            </w:pPr>
            <w:del w:id="33006" w:author="Greg Clendenning" w:date="2024-04-16T16:42:00Z">
              <w:r w:rsidRPr="17590C49">
                <w:rPr>
                  <w:color w:val="000000"/>
                  <w:sz w:val="18"/>
                  <w:szCs w:val="18"/>
                </w:rPr>
                <w:delText>Philadelphia</w:delText>
              </w:r>
            </w:del>
          </w:p>
        </w:tc>
        <w:tc>
          <w:tcPr>
            <w:tcW w:w="451" w:type="pct"/>
            <w:gridSpan w:val="2"/>
          </w:tcPr>
          <w:p w14:paraId="128A0447" w14:textId="77777777" w:rsidR="00FA5174" w:rsidRPr="000E58CD" w:rsidRDefault="00FA5174" w:rsidP="00BD2C4C">
            <w:pPr>
              <w:keepNext/>
              <w:keepLines/>
              <w:tabs>
                <w:tab w:val="decimal" w:pos="168"/>
              </w:tabs>
              <w:rPr>
                <w:del w:id="33007" w:author="Greg Clendenning" w:date="2024-04-16T16:42:00Z"/>
                <w:rFonts w:cs="Arial"/>
                <w:sz w:val="18"/>
                <w:szCs w:val="18"/>
              </w:rPr>
            </w:pPr>
            <w:del w:id="33008" w:author="Greg Clendenning" w:date="2024-04-16T16:42:00Z">
              <w:r w:rsidRPr="000E58CD">
                <w:rPr>
                  <w:sz w:val="18"/>
                  <w:szCs w:val="18"/>
                </w:rPr>
                <w:delText>0.86</w:delText>
              </w:r>
            </w:del>
          </w:p>
        </w:tc>
        <w:tc>
          <w:tcPr>
            <w:tcW w:w="525" w:type="pct"/>
            <w:gridSpan w:val="2"/>
            <w:vAlign w:val="bottom"/>
          </w:tcPr>
          <w:p w14:paraId="53D2C712" w14:textId="77777777" w:rsidR="00FA5174" w:rsidRPr="00805A80" w:rsidRDefault="00FA5174" w:rsidP="00BD2C4C">
            <w:pPr>
              <w:keepNext/>
              <w:keepLines/>
              <w:tabs>
                <w:tab w:val="decimal" w:pos="258"/>
              </w:tabs>
              <w:rPr>
                <w:del w:id="33009" w:author="Greg Clendenning" w:date="2024-04-16T16:42:00Z"/>
                <w:rFonts w:cs="Arial"/>
                <w:sz w:val="18"/>
                <w:szCs w:val="18"/>
              </w:rPr>
            </w:pPr>
            <w:del w:id="33010" w:author="Greg Clendenning" w:date="2024-04-16T16:42:00Z">
              <w:r w:rsidRPr="00805A80">
                <w:rPr>
                  <w:rFonts w:cs="Arial"/>
                  <w:color w:val="000000"/>
                  <w:sz w:val="18"/>
                  <w:szCs w:val="18"/>
                </w:rPr>
                <w:delText>0.83</w:delText>
              </w:r>
            </w:del>
          </w:p>
        </w:tc>
        <w:tc>
          <w:tcPr>
            <w:tcW w:w="437" w:type="pct"/>
            <w:gridSpan w:val="2"/>
            <w:vAlign w:val="bottom"/>
          </w:tcPr>
          <w:p w14:paraId="582BEEFB" w14:textId="77777777" w:rsidR="00FA5174" w:rsidRPr="00726920" w:rsidRDefault="00FA5174" w:rsidP="00BD2C4C">
            <w:pPr>
              <w:keepNext/>
              <w:keepLines/>
              <w:tabs>
                <w:tab w:val="decimal" w:pos="228"/>
              </w:tabs>
              <w:rPr>
                <w:del w:id="33011" w:author="Greg Clendenning" w:date="2024-04-16T16:42:00Z"/>
                <w:rFonts w:cs="Arial"/>
                <w:sz w:val="18"/>
                <w:szCs w:val="18"/>
              </w:rPr>
            </w:pPr>
            <w:del w:id="33012" w:author="Greg Clendenning" w:date="2024-04-16T16:42:00Z">
              <w:r w:rsidRPr="00726920">
                <w:rPr>
                  <w:rFonts w:cs="Arial"/>
                  <w:color w:val="000000"/>
                  <w:sz w:val="18"/>
                  <w:szCs w:val="18"/>
                </w:rPr>
                <w:delText>0.76</w:delText>
              </w:r>
            </w:del>
          </w:p>
        </w:tc>
        <w:tc>
          <w:tcPr>
            <w:tcW w:w="457" w:type="pct"/>
            <w:gridSpan w:val="2"/>
            <w:vAlign w:val="bottom"/>
          </w:tcPr>
          <w:p w14:paraId="287BED2D" w14:textId="77777777" w:rsidR="00FA5174" w:rsidRPr="00170F4F" w:rsidRDefault="00FA5174" w:rsidP="00BD2C4C">
            <w:pPr>
              <w:keepNext/>
              <w:keepLines/>
              <w:tabs>
                <w:tab w:val="decimal" w:pos="162"/>
              </w:tabs>
              <w:rPr>
                <w:del w:id="33013" w:author="Greg Clendenning" w:date="2024-04-16T16:42:00Z"/>
                <w:rFonts w:cs="Arial"/>
                <w:sz w:val="18"/>
                <w:szCs w:val="18"/>
              </w:rPr>
            </w:pPr>
            <w:del w:id="33014" w:author="Greg Clendenning" w:date="2024-04-16T16:42:00Z">
              <w:r w:rsidRPr="00170F4F">
                <w:rPr>
                  <w:rFonts w:cs="Arial"/>
                  <w:color w:val="000000"/>
                  <w:sz w:val="18"/>
                  <w:szCs w:val="18"/>
                </w:rPr>
                <w:delText>0.86</w:delText>
              </w:r>
            </w:del>
          </w:p>
        </w:tc>
        <w:tc>
          <w:tcPr>
            <w:tcW w:w="451" w:type="pct"/>
            <w:gridSpan w:val="2"/>
            <w:vAlign w:val="bottom"/>
          </w:tcPr>
          <w:p w14:paraId="35469098" w14:textId="77777777" w:rsidR="00FA5174" w:rsidRPr="000E58CD" w:rsidRDefault="00FA5174" w:rsidP="00BD2C4C">
            <w:pPr>
              <w:keepNext/>
              <w:keepLines/>
              <w:tabs>
                <w:tab w:val="decimal" w:pos="210"/>
              </w:tabs>
              <w:rPr>
                <w:del w:id="33015" w:author="Greg Clendenning" w:date="2024-04-16T16:42:00Z"/>
                <w:rFonts w:cs="Arial"/>
                <w:sz w:val="18"/>
                <w:szCs w:val="18"/>
              </w:rPr>
            </w:pPr>
            <w:del w:id="33016" w:author="Greg Clendenning" w:date="2024-04-16T16:42:00Z">
              <w:r w:rsidRPr="000E58CD">
                <w:rPr>
                  <w:rFonts w:cs="Arial"/>
                  <w:color w:val="000000"/>
                  <w:sz w:val="18"/>
                  <w:szCs w:val="18"/>
                </w:rPr>
                <w:delText>1.68</w:delText>
              </w:r>
            </w:del>
          </w:p>
        </w:tc>
        <w:tc>
          <w:tcPr>
            <w:tcW w:w="576" w:type="pct"/>
            <w:gridSpan w:val="2"/>
            <w:vAlign w:val="bottom"/>
          </w:tcPr>
          <w:p w14:paraId="6F25E85D" w14:textId="77777777" w:rsidR="00FA5174" w:rsidRPr="00693406" w:rsidRDefault="00FA5174" w:rsidP="00BD2C4C">
            <w:pPr>
              <w:keepNext/>
              <w:keepLines/>
              <w:tabs>
                <w:tab w:val="decimal" w:pos="330"/>
              </w:tabs>
              <w:rPr>
                <w:del w:id="33017" w:author="Greg Clendenning" w:date="2024-04-16T16:42:00Z"/>
                <w:rFonts w:cs="Arial"/>
                <w:color w:val="000000"/>
                <w:sz w:val="18"/>
                <w:szCs w:val="18"/>
              </w:rPr>
            </w:pPr>
            <w:del w:id="33018" w:author="Greg Clendenning" w:date="2024-04-16T16:42:00Z">
              <w:r w:rsidRPr="00693406">
                <w:rPr>
                  <w:rFonts w:cs="Arial"/>
                  <w:color w:val="000000"/>
                  <w:sz w:val="18"/>
                  <w:szCs w:val="18"/>
                </w:rPr>
                <w:delText>2.53</w:delText>
              </w:r>
            </w:del>
          </w:p>
        </w:tc>
        <w:tc>
          <w:tcPr>
            <w:tcW w:w="451" w:type="pct"/>
            <w:vAlign w:val="bottom"/>
          </w:tcPr>
          <w:p w14:paraId="1C502D20" w14:textId="77777777" w:rsidR="00FA5174" w:rsidRPr="00805A80" w:rsidRDefault="00FA5174" w:rsidP="00BD2C4C">
            <w:pPr>
              <w:keepNext/>
              <w:keepLines/>
              <w:tabs>
                <w:tab w:val="decimal" w:pos="222"/>
              </w:tabs>
              <w:rPr>
                <w:del w:id="33019" w:author="Greg Clendenning" w:date="2024-04-16T16:42:00Z"/>
                <w:rFonts w:cs="Arial"/>
                <w:sz w:val="18"/>
                <w:szCs w:val="18"/>
              </w:rPr>
            </w:pPr>
            <w:del w:id="33020" w:author="Greg Clendenning" w:date="2024-04-16T16:42:00Z">
              <w:r w:rsidRPr="00805A80">
                <w:rPr>
                  <w:rFonts w:cs="Arial"/>
                  <w:color w:val="000000"/>
                  <w:sz w:val="18"/>
                  <w:szCs w:val="18"/>
                </w:rPr>
                <w:delText>5.85</w:delText>
              </w:r>
            </w:del>
          </w:p>
        </w:tc>
        <w:tc>
          <w:tcPr>
            <w:tcW w:w="445" w:type="pct"/>
            <w:gridSpan w:val="2"/>
            <w:vAlign w:val="bottom"/>
          </w:tcPr>
          <w:p w14:paraId="4ADFE97C" w14:textId="77777777" w:rsidR="00FA5174" w:rsidRPr="00726920" w:rsidRDefault="00FA5174" w:rsidP="00BD2C4C">
            <w:pPr>
              <w:keepNext/>
              <w:keepLines/>
              <w:tabs>
                <w:tab w:val="decimal" w:pos="240"/>
              </w:tabs>
              <w:rPr>
                <w:del w:id="33021" w:author="Greg Clendenning" w:date="2024-04-16T16:42:00Z"/>
                <w:rFonts w:cs="Arial"/>
                <w:sz w:val="18"/>
                <w:szCs w:val="18"/>
              </w:rPr>
            </w:pPr>
            <w:del w:id="33022" w:author="Greg Clendenning" w:date="2024-04-16T16:42:00Z">
              <w:r w:rsidRPr="00726920">
                <w:rPr>
                  <w:rFonts w:cs="Arial"/>
                  <w:color w:val="000000"/>
                  <w:sz w:val="18"/>
                  <w:szCs w:val="18"/>
                </w:rPr>
                <w:delText>1.31</w:delText>
              </w:r>
            </w:del>
          </w:p>
        </w:tc>
        <w:tc>
          <w:tcPr>
            <w:tcW w:w="457" w:type="pct"/>
            <w:gridSpan w:val="2"/>
            <w:vAlign w:val="bottom"/>
          </w:tcPr>
          <w:p w14:paraId="0B0D111E" w14:textId="77777777" w:rsidR="00FA5174" w:rsidRPr="00FB6E06" w:rsidRDefault="00FA5174" w:rsidP="00BD2C4C">
            <w:pPr>
              <w:keepNext/>
              <w:keepLines/>
              <w:tabs>
                <w:tab w:val="decimal" w:pos="192"/>
              </w:tabs>
              <w:rPr>
                <w:del w:id="33023" w:author="Greg Clendenning" w:date="2024-04-16T16:42:00Z"/>
                <w:rFonts w:cs="Arial"/>
                <w:sz w:val="18"/>
                <w:szCs w:val="18"/>
              </w:rPr>
            </w:pPr>
            <w:del w:id="33024" w:author="Greg Clendenning" w:date="2024-04-16T16:42:00Z">
              <w:r w:rsidRPr="00FB6E06">
                <w:rPr>
                  <w:rFonts w:cs="Arial"/>
                  <w:color w:val="000000"/>
                  <w:sz w:val="18"/>
                  <w:szCs w:val="18"/>
                </w:rPr>
                <w:delText>0.68</w:delText>
              </w:r>
            </w:del>
          </w:p>
        </w:tc>
      </w:tr>
      <w:tr w:rsidR="00FA5174" w:rsidRPr="00580BC9" w14:paraId="389EEED0" w14:textId="77777777" w:rsidTr="00BD2C4C">
        <w:trPr>
          <w:gridAfter w:val="1"/>
          <w:wAfter w:w="682" w:type="dxa"/>
          <w:trHeight w:val="70"/>
          <w:del w:id="33025" w:author="Greg Clendenning" w:date="2024-04-16T16:42:00Z"/>
        </w:trPr>
        <w:tc>
          <w:tcPr>
            <w:tcW w:w="750" w:type="pct"/>
            <w:gridSpan w:val="2"/>
            <w:vAlign w:val="center"/>
          </w:tcPr>
          <w:p w14:paraId="7FF77325" w14:textId="77777777" w:rsidR="00FA5174" w:rsidRDefault="00FA5174" w:rsidP="00BD2C4C">
            <w:pPr>
              <w:keepNext/>
              <w:keepLines/>
              <w:rPr>
                <w:del w:id="33026" w:author="Greg Clendenning" w:date="2024-04-16T16:42:00Z"/>
              </w:rPr>
            </w:pPr>
            <w:del w:id="33027" w:author="Greg Clendenning" w:date="2024-04-16T16:42:00Z">
              <w:r w:rsidRPr="17590C49">
                <w:rPr>
                  <w:color w:val="000000"/>
                  <w:sz w:val="18"/>
                  <w:szCs w:val="18"/>
                </w:rPr>
                <w:delText>Pittsburgh</w:delText>
              </w:r>
            </w:del>
          </w:p>
        </w:tc>
        <w:tc>
          <w:tcPr>
            <w:tcW w:w="451" w:type="pct"/>
            <w:gridSpan w:val="2"/>
          </w:tcPr>
          <w:p w14:paraId="53095F88" w14:textId="77777777" w:rsidR="00FA5174" w:rsidRPr="000E58CD" w:rsidRDefault="00FA5174" w:rsidP="00BD2C4C">
            <w:pPr>
              <w:keepNext/>
              <w:keepLines/>
              <w:tabs>
                <w:tab w:val="decimal" w:pos="168"/>
              </w:tabs>
              <w:rPr>
                <w:del w:id="33028" w:author="Greg Clendenning" w:date="2024-04-16T16:42:00Z"/>
                <w:rFonts w:cs="Arial"/>
                <w:sz w:val="18"/>
                <w:szCs w:val="18"/>
              </w:rPr>
            </w:pPr>
            <w:del w:id="33029" w:author="Greg Clendenning" w:date="2024-04-16T16:42:00Z">
              <w:r w:rsidRPr="000E58CD">
                <w:rPr>
                  <w:sz w:val="18"/>
                  <w:szCs w:val="18"/>
                </w:rPr>
                <w:delText>0.66</w:delText>
              </w:r>
            </w:del>
          </w:p>
        </w:tc>
        <w:tc>
          <w:tcPr>
            <w:tcW w:w="525" w:type="pct"/>
            <w:gridSpan w:val="2"/>
            <w:vAlign w:val="bottom"/>
          </w:tcPr>
          <w:p w14:paraId="29A2BF72" w14:textId="77777777" w:rsidR="00FA5174" w:rsidRPr="00805A80" w:rsidRDefault="00FA5174" w:rsidP="00BD2C4C">
            <w:pPr>
              <w:keepNext/>
              <w:keepLines/>
              <w:tabs>
                <w:tab w:val="decimal" w:pos="258"/>
              </w:tabs>
              <w:rPr>
                <w:del w:id="33030" w:author="Greg Clendenning" w:date="2024-04-16T16:42:00Z"/>
                <w:rFonts w:cs="Arial"/>
                <w:sz w:val="18"/>
                <w:szCs w:val="18"/>
              </w:rPr>
            </w:pPr>
            <w:del w:id="33031" w:author="Greg Clendenning" w:date="2024-04-16T16:42:00Z">
              <w:r w:rsidRPr="00805A80">
                <w:rPr>
                  <w:rFonts w:cs="Arial"/>
                  <w:color w:val="000000"/>
                  <w:sz w:val="18"/>
                  <w:szCs w:val="18"/>
                </w:rPr>
                <w:delText>0.66</w:delText>
              </w:r>
            </w:del>
          </w:p>
        </w:tc>
        <w:tc>
          <w:tcPr>
            <w:tcW w:w="437" w:type="pct"/>
            <w:gridSpan w:val="2"/>
            <w:vAlign w:val="bottom"/>
          </w:tcPr>
          <w:p w14:paraId="6397467D" w14:textId="77777777" w:rsidR="00FA5174" w:rsidRPr="00726920" w:rsidRDefault="00FA5174" w:rsidP="00BD2C4C">
            <w:pPr>
              <w:keepNext/>
              <w:keepLines/>
              <w:tabs>
                <w:tab w:val="decimal" w:pos="228"/>
              </w:tabs>
              <w:rPr>
                <w:del w:id="33032" w:author="Greg Clendenning" w:date="2024-04-16T16:42:00Z"/>
                <w:rFonts w:cs="Arial"/>
                <w:sz w:val="18"/>
                <w:szCs w:val="18"/>
              </w:rPr>
            </w:pPr>
            <w:del w:id="33033" w:author="Greg Clendenning" w:date="2024-04-16T16:42:00Z">
              <w:r w:rsidRPr="00726920">
                <w:rPr>
                  <w:rFonts w:cs="Arial"/>
                  <w:color w:val="000000"/>
                  <w:sz w:val="18"/>
                  <w:szCs w:val="18"/>
                </w:rPr>
                <w:delText>0.64</w:delText>
              </w:r>
            </w:del>
          </w:p>
        </w:tc>
        <w:tc>
          <w:tcPr>
            <w:tcW w:w="457" w:type="pct"/>
            <w:gridSpan w:val="2"/>
            <w:vAlign w:val="bottom"/>
          </w:tcPr>
          <w:p w14:paraId="3D780D97" w14:textId="77777777" w:rsidR="00FA5174" w:rsidRPr="00170F4F" w:rsidRDefault="00FA5174" w:rsidP="00BD2C4C">
            <w:pPr>
              <w:keepNext/>
              <w:keepLines/>
              <w:tabs>
                <w:tab w:val="decimal" w:pos="162"/>
              </w:tabs>
              <w:rPr>
                <w:del w:id="33034" w:author="Greg Clendenning" w:date="2024-04-16T16:42:00Z"/>
                <w:rFonts w:cs="Arial"/>
                <w:sz w:val="18"/>
                <w:szCs w:val="18"/>
              </w:rPr>
            </w:pPr>
            <w:del w:id="33035" w:author="Greg Clendenning" w:date="2024-04-16T16:42:00Z">
              <w:r w:rsidRPr="00170F4F">
                <w:rPr>
                  <w:rFonts w:cs="Arial"/>
                  <w:color w:val="000000"/>
                  <w:sz w:val="18"/>
                  <w:szCs w:val="18"/>
                </w:rPr>
                <w:delText>0.60</w:delText>
              </w:r>
            </w:del>
          </w:p>
        </w:tc>
        <w:tc>
          <w:tcPr>
            <w:tcW w:w="451" w:type="pct"/>
            <w:gridSpan w:val="2"/>
            <w:vAlign w:val="bottom"/>
          </w:tcPr>
          <w:p w14:paraId="41AE2E13" w14:textId="77777777" w:rsidR="00FA5174" w:rsidRPr="000E58CD" w:rsidRDefault="00FA5174" w:rsidP="00BD2C4C">
            <w:pPr>
              <w:keepNext/>
              <w:keepLines/>
              <w:tabs>
                <w:tab w:val="decimal" w:pos="210"/>
              </w:tabs>
              <w:rPr>
                <w:del w:id="33036" w:author="Greg Clendenning" w:date="2024-04-16T16:42:00Z"/>
                <w:rFonts w:cs="Arial"/>
                <w:sz w:val="18"/>
                <w:szCs w:val="18"/>
              </w:rPr>
            </w:pPr>
            <w:del w:id="33037" w:author="Greg Clendenning" w:date="2024-04-16T16:42:00Z">
              <w:r w:rsidRPr="000E58CD">
                <w:rPr>
                  <w:rFonts w:cs="Arial"/>
                  <w:color w:val="000000"/>
                  <w:sz w:val="18"/>
                  <w:szCs w:val="18"/>
                </w:rPr>
                <w:delText>3.06</w:delText>
              </w:r>
            </w:del>
          </w:p>
        </w:tc>
        <w:tc>
          <w:tcPr>
            <w:tcW w:w="576" w:type="pct"/>
            <w:gridSpan w:val="2"/>
            <w:vAlign w:val="bottom"/>
          </w:tcPr>
          <w:p w14:paraId="522A6F09" w14:textId="77777777" w:rsidR="00FA5174" w:rsidRPr="00693406" w:rsidRDefault="00FA5174" w:rsidP="00BD2C4C">
            <w:pPr>
              <w:keepNext/>
              <w:keepLines/>
              <w:tabs>
                <w:tab w:val="decimal" w:pos="330"/>
              </w:tabs>
              <w:rPr>
                <w:del w:id="33038" w:author="Greg Clendenning" w:date="2024-04-16T16:42:00Z"/>
                <w:rFonts w:cs="Arial"/>
                <w:color w:val="000000"/>
                <w:sz w:val="18"/>
                <w:szCs w:val="18"/>
              </w:rPr>
            </w:pPr>
            <w:del w:id="33039" w:author="Greg Clendenning" w:date="2024-04-16T16:42:00Z">
              <w:r w:rsidRPr="00693406">
                <w:rPr>
                  <w:rFonts w:cs="Arial"/>
                  <w:color w:val="000000"/>
                  <w:sz w:val="18"/>
                  <w:szCs w:val="18"/>
                </w:rPr>
                <w:delText>3.82</w:delText>
              </w:r>
            </w:del>
          </w:p>
        </w:tc>
        <w:tc>
          <w:tcPr>
            <w:tcW w:w="451" w:type="pct"/>
            <w:vAlign w:val="bottom"/>
          </w:tcPr>
          <w:p w14:paraId="40F287D5" w14:textId="77777777" w:rsidR="00FA5174" w:rsidRPr="00805A80" w:rsidRDefault="00FA5174" w:rsidP="00BD2C4C">
            <w:pPr>
              <w:keepNext/>
              <w:keepLines/>
              <w:tabs>
                <w:tab w:val="decimal" w:pos="222"/>
              </w:tabs>
              <w:rPr>
                <w:del w:id="33040" w:author="Greg Clendenning" w:date="2024-04-16T16:42:00Z"/>
                <w:rFonts w:cs="Arial"/>
                <w:sz w:val="18"/>
                <w:szCs w:val="18"/>
              </w:rPr>
            </w:pPr>
            <w:del w:id="33041" w:author="Greg Clendenning" w:date="2024-04-16T16:42:00Z">
              <w:r w:rsidRPr="00805A80">
                <w:rPr>
                  <w:rFonts w:cs="Arial"/>
                  <w:color w:val="000000"/>
                  <w:sz w:val="18"/>
                  <w:szCs w:val="18"/>
                </w:rPr>
                <w:delText>3.06</w:delText>
              </w:r>
            </w:del>
          </w:p>
        </w:tc>
        <w:tc>
          <w:tcPr>
            <w:tcW w:w="445" w:type="pct"/>
            <w:gridSpan w:val="2"/>
            <w:vAlign w:val="bottom"/>
          </w:tcPr>
          <w:p w14:paraId="3351CEDF" w14:textId="77777777" w:rsidR="00FA5174" w:rsidRPr="00726920" w:rsidRDefault="00FA5174" w:rsidP="00BD2C4C">
            <w:pPr>
              <w:keepNext/>
              <w:keepLines/>
              <w:tabs>
                <w:tab w:val="decimal" w:pos="240"/>
              </w:tabs>
              <w:rPr>
                <w:del w:id="33042" w:author="Greg Clendenning" w:date="2024-04-16T16:42:00Z"/>
                <w:rFonts w:cs="Arial"/>
                <w:sz w:val="18"/>
                <w:szCs w:val="18"/>
              </w:rPr>
            </w:pPr>
            <w:del w:id="33043" w:author="Greg Clendenning" w:date="2024-04-16T16:42:00Z">
              <w:r w:rsidRPr="00726920">
                <w:rPr>
                  <w:rFonts w:cs="Arial"/>
                  <w:color w:val="000000"/>
                  <w:sz w:val="18"/>
                  <w:szCs w:val="18"/>
                </w:rPr>
                <w:delText>2.28</w:delText>
              </w:r>
            </w:del>
          </w:p>
        </w:tc>
        <w:tc>
          <w:tcPr>
            <w:tcW w:w="457" w:type="pct"/>
            <w:gridSpan w:val="2"/>
            <w:vAlign w:val="bottom"/>
          </w:tcPr>
          <w:p w14:paraId="647A0857" w14:textId="77777777" w:rsidR="00FA5174" w:rsidRPr="00FB6E06" w:rsidRDefault="00FA5174" w:rsidP="00BD2C4C">
            <w:pPr>
              <w:keepNext/>
              <w:keepLines/>
              <w:tabs>
                <w:tab w:val="decimal" w:pos="192"/>
              </w:tabs>
              <w:rPr>
                <w:del w:id="33044" w:author="Greg Clendenning" w:date="2024-04-16T16:42:00Z"/>
                <w:rFonts w:cs="Arial"/>
                <w:sz w:val="18"/>
                <w:szCs w:val="18"/>
              </w:rPr>
            </w:pPr>
            <w:del w:id="33045" w:author="Greg Clendenning" w:date="2024-04-16T16:42:00Z">
              <w:r w:rsidRPr="00FB6E06">
                <w:rPr>
                  <w:rFonts w:cs="Arial"/>
                  <w:color w:val="000000"/>
                  <w:sz w:val="18"/>
                  <w:szCs w:val="18"/>
                </w:rPr>
                <w:delText>1.07</w:delText>
              </w:r>
            </w:del>
          </w:p>
        </w:tc>
      </w:tr>
      <w:tr w:rsidR="00FA5174" w:rsidRPr="00580BC9" w14:paraId="249E3E65" w14:textId="77777777" w:rsidTr="00BD2C4C">
        <w:trPr>
          <w:gridAfter w:val="1"/>
          <w:wAfter w:w="682" w:type="dxa"/>
          <w:del w:id="33046" w:author="Greg Clendenning" w:date="2024-04-16T16:42:00Z"/>
        </w:trPr>
        <w:tc>
          <w:tcPr>
            <w:tcW w:w="750" w:type="pct"/>
            <w:gridSpan w:val="2"/>
            <w:vAlign w:val="center"/>
          </w:tcPr>
          <w:p w14:paraId="443C690B" w14:textId="77777777" w:rsidR="00FA5174" w:rsidRDefault="00FA5174" w:rsidP="00BD2C4C">
            <w:pPr>
              <w:keepNext/>
              <w:keepLines/>
              <w:rPr>
                <w:del w:id="33047" w:author="Greg Clendenning" w:date="2024-04-16T16:42:00Z"/>
              </w:rPr>
            </w:pPr>
            <w:del w:id="33048" w:author="Greg Clendenning" w:date="2024-04-16T16:42:00Z">
              <w:r w:rsidRPr="17590C49">
                <w:rPr>
                  <w:color w:val="000000"/>
                  <w:sz w:val="18"/>
                  <w:szCs w:val="18"/>
                </w:rPr>
                <w:delText>Scranton</w:delText>
              </w:r>
            </w:del>
          </w:p>
        </w:tc>
        <w:tc>
          <w:tcPr>
            <w:tcW w:w="451" w:type="pct"/>
            <w:gridSpan w:val="2"/>
          </w:tcPr>
          <w:p w14:paraId="5C96AFC6" w14:textId="77777777" w:rsidR="00FA5174" w:rsidRPr="000E58CD" w:rsidRDefault="00FA5174" w:rsidP="00BD2C4C">
            <w:pPr>
              <w:keepNext/>
              <w:keepLines/>
              <w:tabs>
                <w:tab w:val="decimal" w:pos="168"/>
              </w:tabs>
              <w:rPr>
                <w:del w:id="33049" w:author="Greg Clendenning" w:date="2024-04-16T16:42:00Z"/>
                <w:rFonts w:cs="Arial"/>
                <w:sz w:val="18"/>
                <w:szCs w:val="18"/>
              </w:rPr>
            </w:pPr>
            <w:del w:id="33050" w:author="Greg Clendenning" w:date="2024-04-16T16:42:00Z">
              <w:r w:rsidRPr="000E58CD">
                <w:rPr>
                  <w:sz w:val="18"/>
                  <w:szCs w:val="18"/>
                </w:rPr>
                <w:delText>0.59</w:delText>
              </w:r>
            </w:del>
          </w:p>
        </w:tc>
        <w:tc>
          <w:tcPr>
            <w:tcW w:w="525" w:type="pct"/>
            <w:gridSpan w:val="2"/>
            <w:vAlign w:val="bottom"/>
          </w:tcPr>
          <w:p w14:paraId="1BE22489" w14:textId="77777777" w:rsidR="00FA5174" w:rsidRPr="00805A80" w:rsidRDefault="00FA5174" w:rsidP="00BD2C4C">
            <w:pPr>
              <w:keepNext/>
              <w:keepLines/>
              <w:tabs>
                <w:tab w:val="decimal" w:pos="258"/>
              </w:tabs>
              <w:rPr>
                <w:del w:id="33051" w:author="Greg Clendenning" w:date="2024-04-16T16:42:00Z"/>
                <w:rFonts w:cs="Arial"/>
                <w:sz w:val="18"/>
                <w:szCs w:val="18"/>
              </w:rPr>
            </w:pPr>
            <w:del w:id="33052" w:author="Greg Clendenning" w:date="2024-04-16T16:42:00Z">
              <w:r w:rsidRPr="00805A80">
                <w:rPr>
                  <w:rFonts w:cs="Arial"/>
                  <w:color w:val="000000"/>
                  <w:sz w:val="18"/>
                  <w:szCs w:val="18"/>
                </w:rPr>
                <w:delText>0.68</w:delText>
              </w:r>
            </w:del>
          </w:p>
        </w:tc>
        <w:tc>
          <w:tcPr>
            <w:tcW w:w="437" w:type="pct"/>
            <w:gridSpan w:val="2"/>
            <w:vAlign w:val="bottom"/>
          </w:tcPr>
          <w:p w14:paraId="4DA05AEF" w14:textId="77777777" w:rsidR="00FA5174" w:rsidRPr="00726920" w:rsidRDefault="00FA5174" w:rsidP="00BD2C4C">
            <w:pPr>
              <w:keepNext/>
              <w:keepLines/>
              <w:tabs>
                <w:tab w:val="decimal" w:pos="228"/>
              </w:tabs>
              <w:rPr>
                <w:del w:id="33053" w:author="Greg Clendenning" w:date="2024-04-16T16:42:00Z"/>
                <w:rFonts w:cs="Arial"/>
                <w:sz w:val="18"/>
                <w:szCs w:val="18"/>
              </w:rPr>
            </w:pPr>
            <w:del w:id="33054" w:author="Greg Clendenning" w:date="2024-04-16T16:42:00Z">
              <w:r w:rsidRPr="00726920">
                <w:rPr>
                  <w:rFonts w:cs="Arial"/>
                  <w:color w:val="000000"/>
                  <w:sz w:val="18"/>
                  <w:szCs w:val="18"/>
                </w:rPr>
                <w:delText>0.57</w:delText>
              </w:r>
            </w:del>
          </w:p>
        </w:tc>
        <w:tc>
          <w:tcPr>
            <w:tcW w:w="457" w:type="pct"/>
            <w:gridSpan w:val="2"/>
            <w:vAlign w:val="bottom"/>
          </w:tcPr>
          <w:p w14:paraId="1BCD6163" w14:textId="77777777" w:rsidR="00FA5174" w:rsidRPr="00170F4F" w:rsidRDefault="00FA5174" w:rsidP="00BD2C4C">
            <w:pPr>
              <w:keepNext/>
              <w:keepLines/>
              <w:tabs>
                <w:tab w:val="decimal" w:pos="162"/>
              </w:tabs>
              <w:rPr>
                <w:del w:id="33055" w:author="Greg Clendenning" w:date="2024-04-16T16:42:00Z"/>
                <w:rFonts w:cs="Arial"/>
                <w:sz w:val="18"/>
                <w:szCs w:val="18"/>
              </w:rPr>
            </w:pPr>
            <w:del w:id="33056" w:author="Greg Clendenning" w:date="2024-04-16T16:42:00Z">
              <w:r w:rsidRPr="00170F4F">
                <w:rPr>
                  <w:rFonts w:cs="Arial"/>
                  <w:color w:val="000000"/>
                  <w:sz w:val="18"/>
                  <w:szCs w:val="18"/>
                </w:rPr>
                <w:delText>0.50</w:delText>
              </w:r>
            </w:del>
          </w:p>
        </w:tc>
        <w:tc>
          <w:tcPr>
            <w:tcW w:w="451" w:type="pct"/>
            <w:gridSpan w:val="2"/>
            <w:vAlign w:val="bottom"/>
          </w:tcPr>
          <w:p w14:paraId="311DCF49" w14:textId="77777777" w:rsidR="00FA5174" w:rsidRPr="000E58CD" w:rsidRDefault="00FA5174" w:rsidP="00BD2C4C">
            <w:pPr>
              <w:keepNext/>
              <w:keepLines/>
              <w:tabs>
                <w:tab w:val="decimal" w:pos="210"/>
              </w:tabs>
              <w:rPr>
                <w:del w:id="33057" w:author="Greg Clendenning" w:date="2024-04-16T16:42:00Z"/>
                <w:rFonts w:cs="Arial"/>
                <w:sz w:val="18"/>
                <w:szCs w:val="18"/>
              </w:rPr>
            </w:pPr>
            <w:del w:id="33058" w:author="Greg Clendenning" w:date="2024-04-16T16:42:00Z">
              <w:r w:rsidRPr="000E58CD">
                <w:rPr>
                  <w:rFonts w:cs="Arial"/>
                  <w:color w:val="000000"/>
                  <w:sz w:val="18"/>
                  <w:szCs w:val="18"/>
                </w:rPr>
                <w:delText>3.36</w:delText>
              </w:r>
            </w:del>
          </w:p>
        </w:tc>
        <w:tc>
          <w:tcPr>
            <w:tcW w:w="576" w:type="pct"/>
            <w:gridSpan w:val="2"/>
            <w:vAlign w:val="bottom"/>
          </w:tcPr>
          <w:p w14:paraId="5FA5DF76" w14:textId="77777777" w:rsidR="00FA5174" w:rsidRPr="00693406" w:rsidRDefault="00FA5174" w:rsidP="00BD2C4C">
            <w:pPr>
              <w:keepNext/>
              <w:keepLines/>
              <w:tabs>
                <w:tab w:val="decimal" w:pos="330"/>
              </w:tabs>
              <w:rPr>
                <w:del w:id="33059" w:author="Greg Clendenning" w:date="2024-04-16T16:42:00Z"/>
                <w:rFonts w:cs="Arial"/>
                <w:color w:val="000000"/>
                <w:sz w:val="18"/>
                <w:szCs w:val="18"/>
              </w:rPr>
            </w:pPr>
            <w:del w:id="33060" w:author="Greg Clendenning" w:date="2024-04-16T16:42:00Z">
              <w:r w:rsidRPr="00693406">
                <w:rPr>
                  <w:rFonts w:cs="Arial"/>
                  <w:color w:val="000000"/>
                  <w:sz w:val="18"/>
                  <w:szCs w:val="18"/>
                </w:rPr>
                <w:delText>3.83</w:delText>
              </w:r>
            </w:del>
          </w:p>
        </w:tc>
        <w:tc>
          <w:tcPr>
            <w:tcW w:w="451" w:type="pct"/>
            <w:vAlign w:val="bottom"/>
          </w:tcPr>
          <w:p w14:paraId="797A97B1" w14:textId="77777777" w:rsidR="00FA5174" w:rsidRPr="00805A80" w:rsidRDefault="00FA5174" w:rsidP="00BD2C4C">
            <w:pPr>
              <w:keepNext/>
              <w:keepLines/>
              <w:tabs>
                <w:tab w:val="decimal" w:pos="222"/>
              </w:tabs>
              <w:rPr>
                <w:del w:id="33061" w:author="Greg Clendenning" w:date="2024-04-16T16:42:00Z"/>
                <w:rFonts w:cs="Arial"/>
                <w:sz w:val="18"/>
                <w:szCs w:val="18"/>
              </w:rPr>
            </w:pPr>
            <w:del w:id="33062" w:author="Greg Clendenning" w:date="2024-04-16T16:42:00Z">
              <w:r w:rsidRPr="00805A80">
                <w:rPr>
                  <w:rFonts w:cs="Arial"/>
                  <w:color w:val="000000"/>
                  <w:sz w:val="18"/>
                  <w:szCs w:val="18"/>
                </w:rPr>
                <w:delText>3.55</w:delText>
              </w:r>
            </w:del>
          </w:p>
        </w:tc>
        <w:tc>
          <w:tcPr>
            <w:tcW w:w="445" w:type="pct"/>
            <w:gridSpan w:val="2"/>
            <w:vAlign w:val="bottom"/>
          </w:tcPr>
          <w:p w14:paraId="6F1A5BBB" w14:textId="77777777" w:rsidR="00FA5174" w:rsidRPr="00726920" w:rsidRDefault="00FA5174" w:rsidP="00BD2C4C">
            <w:pPr>
              <w:keepNext/>
              <w:keepLines/>
              <w:tabs>
                <w:tab w:val="decimal" w:pos="240"/>
              </w:tabs>
              <w:rPr>
                <w:del w:id="33063" w:author="Greg Clendenning" w:date="2024-04-16T16:42:00Z"/>
                <w:rFonts w:cs="Arial"/>
                <w:sz w:val="18"/>
                <w:szCs w:val="18"/>
              </w:rPr>
            </w:pPr>
            <w:del w:id="33064" w:author="Greg Clendenning" w:date="2024-04-16T16:42:00Z">
              <w:r w:rsidRPr="00726920">
                <w:rPr>
                  <w:rFonts w:cs="Arial"/>
                  <w:color w:val="000000"/>
                  <w:sz w:val="18"/>
                  <w:szCs w:val="18"/>
                </w:rPr>
                <w:delText>2.58</w:delText>
              </w:r>
            </w:del>
          </w:p>
        </w:tc>
        <w:tc>
          <w:tcPr>
            <w:tcW w:w="457" w:type="pct"/>
            <w:gridSpan w:val="2"/>
            <w:vAlign w:val="bottom"/>
          </w:tcPr>
          <w:p w14:paraId="613E0DA4" w14:textId="77777777" w:rsidR="00FA5174" w:rsidRPr="00FB6E06" w:rsidRDefault="00FA5174" w:rsidP="00BD2C4C">
            <w:pPr>
              <w:keepNext/>
              <w:keepLines/>
              <w:tabs>
                <w:tab w:val="decimal" w:pos="192"/>
              </w:tabs>
              <w:rPr>
                <w:del w:id="33065" w:author="Greg Clendenning" w:date="2024-04-16T16:42:00Z"/>
                <w:rFonts w:cs="Arial"/>
                <w:sz w:val="18"/>
                <w:szCs w:val="18"/>
              </w:rPr>
            </w:pPr>
            <w:del w:id="33066" w:author="Greg Clendenning" w:date="2024-04-16T16:42:00Z">
              <w:r w:rsidRPr="00FB6E06">
                <w:rPr>
                  <w:rFonts w:cs="Arial"/>
                  <w:color w:val="000000"/>
                  <w:sz w:val="18"/>
                  <w:szCs w:val="18"/>
                </w:rPr>
                <w:delText>1.06</w:delText>
              </w:r>
            </w:del>
          </w:p>
        </w:tc>
      </w:tr>
      <w:tr w:rsidR="00FA5174" w:rsidRPr="00580BC9" w14:paraId="22F1CD28" w14:textId="77777777" w:rsidTr="00BD2C4C">
        <w:trPr>
          <w:gridAfter w:val="1"/>
          <w:wAfter w:w="682" w:type="dxa"/>
          <w:del w:id="33067" w:author="Greg Clendenning" w:date="2024-04-16T16:42:00Z"/>
        </w:trPr>
        <w:tc>
          <w:tcPr>
            <w:tcW w:w="750" w:type="pct"/>
            <w:gridSpan w:val="2"/>
            <w:vAlign w:val="center"/>
          </w:tcPr>
          <w:p w14:paraId="65CC7F28" w14:textId="77777777" w:rsidR="00FA5174" w:rsidRDefault="00FA5174" w:rsidP="00BD2C4C">
            <w:pPr>
              <w:keepNext/>
              <w:keepLines/>
              <w:rPr>
                <w:del w:id="33068" w:author="Greg Clendenning" w:date="2024-04-16T16:42:00Z"/>
              </w:rPr>
            </w:pPr>
            <w:del w:id="33069" w:author="Greg Clendenning" w:date="2024-04-16T16:42:00Z">
              <w:r w:rsidRPr="17590C49">
                <w:rPr>
                  <w:color w:val="000000"/>
                  <w:sz w:val="18"/>
                  <w:szCs w:val="18"/>
                </w:rPr>
                <w:delText>Williamsport</w:delText>
              </w:r>
            </w:del>
          </w:p>
        </w:tc>
        <w:tc>
          <w:tcPr>
            <w:tcW w:w="451" w:type="pct"/>
            <w:gridSpan w:val="2"/>
          </w:tcPr>
          <w:p w14:paraId="713712E5" w14:textId="77777777" w:rsidR="00FA5174" w:rsidRPr="000E58CD" w:rsidRDefault="00FA5174" w:rsidP="00BD2C4C">
            <w:pPr>
              <w:keepNext/>
              <w:keepLines/>
              <w:tabs>
                <w:tab w:val="decimal" w:pos="168"/>
              </w:tabs>
              <w:rPr>
                <w:del w:id="33070" w:author="Greg Clendenning" w:date="2024-04-16T16:42:00Z"/>
                <w:rFonts w:cs="Arial"/>
                <w:sz w:val="18"/>
                <w:szCs w:val="18"/>
              </w:rPr>
            </w:pPr>
            <w:del w:id="33071" w:author="Greg Clendenning" w:date="2024-04-16T16:42:00Z">
              <w:r w:rsidRPr="000E58CD">
                <w:rPr>
                  <w:sz w:val="18"/>
                  <w:szCs w:val="18"/>
                </w:rPr>
                <w:delText>0.65</w:delText>
              </w:r>
            </w:del>
          </w:p>
        </w:tc>
        <w:tc>
          <w:tcPr>
            <w:tcW w:w="525" w:type="pct"/>
            <w:gridSpan w:val="2"/>
            <w:vAlign w:val="bottom"/>
          </w:tcPr>
          <w:p w14:paraId="68DCD493" w14:textId="77777777" w:rsidR="00FA5174" w:rsidRPr="00805A80" w:rsidRDefault="00FA5174" w:rsidP="00BD2C4C">
            <w:pPr>
              <w:keepNext/>
              <w:keepLines/>
              <w:tabs>
                <w:tab w:val="decimal" w:pos="258"/>
              </w:tabs>
              <w:rPr>
                <w:del w:id="33072" w:author="Greg Clendenning" w:date="2024-04-16T16:42:00Z"/>
                <w:rFonts w:cs="Arial"/>
                <w:sz w:val="18"/>
                <w:szCs w:val="18"/>
              </w:rPr>
            </w:pPr>
            <w:del w:id="33073" w:author="Greg Clendenning" w:date="2024-04-16T16:42:00Z">
              <w:r w:rsidRPr="00805A80">
                <w:rPr>
                  <w:rFonts w:cs="Arial"/>
                  <w:color w:val="000000"/>
                  <w:sz w:val="18"/>
                  <w:szCs w:val="18"/>
                </w:rPr>
                <w:delText>0.46</w:delText>
              </w:r>
            </w:del>
          </w:p>
        </w:tc>
        <w:tc>
          <w:tcPr>
            <w:tcW w:w="437" w:type="pct"/>
            <w:gridSpan w:val="2"/>
            <w:vAlign w:val="bottom"/>
          </w:tcPr>
          <w:p w14:paraId="7AD3EF21" w14:textId="77777777" w:rsidR="00FA5174" w:rsidRPr="00726920" w:rsidRDefault="00FA5174" w:rsidP="00BD2C4C">
            <w:pPr>
              <w:keepNext/>
              <w:keepLines/>
              <w:tabs>
                <w:tab w:val="decimal" w:pos="228"/>
              </w:tabs>
              <w:rPr>
                <w:del w:id="33074" w:author="Greg Clendenning" w:date="2024-04-16T16:42:00Z"/>
                <w:rFonts w:cs="Arial"/>
                <w:sz w:val="18"/>
                <w:szCs w:val="18"/>
              </w:rPr>
            </w:pPr>
            <w:del w:id="33075" w:author="Greg Clendenning" w:date="2024-04-16T16:42:00Z">
              <w:r w:rsidRPr="00726920">
                <w:rPr>
                  <w:rFonts w:cs="Arial"/>
                  <w:color w:val="000000"/>
                  <w:sz w:val="18"/>
                  <w:szCs w:val="18"/>
                </w:rPr>
                <w:delText>0.61</w:delText>
              </w:r>
            </w:del>
          </w:p>
        </w:tc>
        <w:tc>
          <w:tcPr>
            <w:tcW w:w="457" w:type="pct"/>
            <w:gridSpan w:val="2"/>
            <w:vAlign w:val="bottom"/>
          </w:tcPr>
          <w:p w14:paraId="2F89BC20" w14:textId="77777777" w:rsidR="00FA5174" w:rsidRPr="00170F4F" w:rsidRDefault="00FA5174" w:rsidP="00BD2C4C">
            <w:pPr>
              <w:keepNext/>
              <w:keepLines/>
              <w:tabs>
                <w:tab w:val="decimal" w:pos="162"/>
              </w:tabs>
              <w:rPr>
                <w:del w:id="33076" w:author="Greg Clendenning" w:date="2024-04-16T16:42:00Z"/>
                <w:rFonts w:cs="Arial"/>
                <w:sz w:val="18"/>
                <w:szCs w:val="18"/>
              </w:rPr>
            </w:pPr>
            <w:del w:id="33077" w:author="Greg Clendenning" w:date="2024-04-16T16:42:00Z">
              <w:r w:rsidRPr="00170F4F">
                <w:rPr>
                  <w:rFonts w:cs="Arial"/>
                  <w:color w:val="000000"/>
                  <w:sz w:val="18"/>
                  <w:szCs w:val="18"/>
                </w:rPr>
                <w:delText>0.58</w:delText>
              </w:r>
            </w:del>
          </w:p>
        </w:tc>
        <w:tc>
          <w:tcPr>
            <w:tcW w:w="451" w:type="pct"/>
            <w:gridSpan w:val="2"/>
            <w:vAlign w:val="bottom"/>
          </w:tcPr>
          <w:p w14:paraId="5202EA45" w14:textId="77777777" w:rsidR="00FA5174" w:rsidRPr="000E58CD" w:rsidRDefault="00FA5174" w:rsidP="00BD2C4C">
            <w:pPr>
              <w:keepNext/>
              <w:keepLines/>
              <w:tabs>
                <w:tab w:val="decimal" w:pos="210"/>
              </w:tabs>
              <w:rPr>
                <w:del w:id="33078" w:author="Greg Clendenning" w:date="2024-04-16T16:42:00Z"/>
                <w:rFonts w:cs="Arial"/>
                <w:sz w:val="18"/>
                <w:szCs w:val="18"/>
              </w:rPr>
            </w:pPr>
            <w:del w:id="33079" w:author="Greg Clendenning" w:date="2024-04-16T16:42:00Z">
              <w:r w:rsidRPr="000E58CD">
                <w:rPr>
                  <w:rFonts w:cs="Arial"/>
                  <w:color w:val="000000"/>
                  <w:sz w:val="18"/>
                  <w:szCs w:val="18"/>
                </w:rPr>
                <w:delText>2.99</w:delText>
              </w:r>
            </w:del>
          </w:p>
        </w:tc>
        <w:tc>
          <w:tcPr>
            <w:tcW w:w="576" w:type="pct"/>
            <w:gridSpan w:val="2"/>
            <w:vAlign w:val="bottom"/>
          </w:tcPr>
          <w:p w14:paraId="54E24051" w14:textId="77777777" w:rsidR="00FA5174" w:rsidRPr="00693406" w:rsidRDefault="00FA5174" w:rsidP="00BD2C4C">
            <w:pPr>
              <w:keepNext/>
              <w:keepLines/>
              <w:tabs>
                <w:tab w:val="decimal" w:pos="330"/>
              </w:tabs>
              <w:rPr>
                <w:del w:id="33080" w:author="Greg Clendenning" w:date="2024-04-16T16:42:00Z"/>
                <w:rFonts w:cs="Arial"/>
                <w:color w:val="000000"/>
                <w:sz w:val="18"/>
                <w:szCs w:val="18"/>
              </w:rPr>
            </w:pPr>
            <w:del w:id="33081" w:author="Greg Clendenning" w:date="2024-04-16T16:42:00Z">
              <w:r w:rsidRPr="00693406">
                <w:rPr>
                  <w:rFonts w:cs="Arial"/>
                  <w:color w:val="000000"/>
                  <w:sz w:val="18"/>
                  <w:szCs w:val="18"/>
                </w:rPr>
                <w:delText>3.47</w:delText>
              </w:r>
            </w:del>
          </w:p>
        </w:tc>
        <w:tc>
          <w:tcPr>
            <w:tcW w:w="451" w:type="pct"/>
            <w:vAlign w:val="bottom"/>
          </w:tcPr>
          <w:p w14:paraId="06CA48CF" w14:textId="77777777" w:rsidR="00FA5174" w:rsidRPr="00805A80" w:rsidRDefault="00FA5174" w:rsidP="00BD2C4C">
            <w:pPr>
              <w:keepNext/>
              <w:keepLines/>
              <w:tabs>
                <w:tab w:val="decimal" w:pos="222"/>
              </w:tabs>
              <w:rPr>
                <w:del w:id="33082" w:author="Greg Clendenning" w:date="2024-04-16T16:42:00Z"/>
                <w:rFonts w:cs="Arial"/>
                <w:sz w:val="18"/>
                <w:szCs w:val="18"/>
              </w:rPr>
            </w:pPr>
            <w:del w:id="33083" w:author="Greg Clendenning" w:date="2024-04-16T16:42:00Z">
              <w:r w:rsidRPr="00805A80">
                <w:rPr>
                  <w:rFonts w:cs="Arial"/>
                  <w:color w:val="000000"/>
                  <w:sz w:val="18"/>
                  <w:szCs w:val="18"/>
                </w:rPr>
                <w:delText>5.08</w:delText>
              </w:r>
            </w:del>
          </w:p>
        </w:tc>
        <w:tc>
          <w:tcPr>
            <w:tcW w:w="445" w:type="pct"/>
            <w:gridSpan w:val="2"/>
            <w:vAlign w:val="bottom"/>
          </w:tcPr>
          <w:p w14:paraId="1957D776" w14:textId="77777777" w:rsidR="00FA5174" w:rsidRPr="00726920" w:rsidRDefault="00FA5174" w:rsidP="00BD2C4C">
            <w:pPr>
              <w:keepNext/>
              <w:keepLines/>
              <w:tabs>
                <w:tab w:val="decimal" w:pos="240"/>
              </w:tabs>
              <w:rPr>
                <w:del w:id="33084" w:author="Greg Clendenning" w:date="2024-04-16T16:42:00Z"/>
                <w:rFonts w:cs="Arial"/>
                <w:sz w:val="18"/>
                <w:szCs w:val="18"/>
              </w:rPr>
            </w:pPr>
            <w:del w:id="33085" w:author="Greg Clendenning" w:date="2024-04-16T16:42:00Z">
              <w:r w:rsidRPr="00726920">
                <w:rPr>
                  <w:rFonts w:cs="Arial"/>
                  <w:color w:val="000000"/>
                  <w:sz w:val="18"/>
                  <w:szCs w:val="18"/>
                </w:rPr>
                <w:delText>2.19</w:delText>
              </w:r>
            </w:del>
          </w:p>
        </w:tc>
        <w:tc>
          <w:tcPr>
            <w:tcW w:w="457" w:type="pct"/>
            <w:gridSpan w:val="2"/>
            <w:vAlign w:val="bottom"/>
          </w:tcPr>
          <w:p w14:paraId="59F18E6D" w14:textId="77777777" w:rsidR="00FA5174" w:rsidRPr="00FB6E06" w:rsidRDefault="00FA5174" w:rsidP="00BD2C4C">
            <w:pPr>
              <w:keepNext/>
              <w:keepLines/>
              <w:tabs>
                <w:tab w:val="decimal" w:pos="192"/>
              </w:tabs>
              <w:rPr>
                <w:del w:id="33086" w:author="Greg Clendenning" w:date="2024-04-16T16:42:00Z"/>
                <w:rFonts w:cs="Arial"/>
                <w:sz w:val="18"/>
                <w:szCs w:val="18"/>
              </w:rPr>
            </w:pPr>
            <w:del w:id="33087" w:author="Greg Clendenning" w:date="2024-04-16T16:42:00Z">
              <w:r w:rsidRPr="00FB6E06">
                <w:rPr>
                  <w:rFonts w:cs="Arial"/>
                  <w:color w:val="000000"/>
                  <w:sz w:val="18"/>
                  <w:szCs w:val="18"/>
                </w:rPr>
                <w:delText>0.96</w:delText>
              </w:r>
            </w:del>
          </w:p>
        </w:tc>
      </w:tr>
      <w:tr w:rsidR="00EA5BBF" w:rsidRPr="001570EA" w14:paraId="01BF3C7D" w14:textId="77777777">
        <w:trPr>
          <w:ins w:id="33088" w:author="Greg Clendenning" w:date="2024-04-16T16:42:00Z"/>
        </w:trPr>
        <w:tc>
          <w:tcPr>
            <w:tcW w:w="510" w:type="pct"/>
            <w:vMerge w:val="restart"/>
            <w:shd w:val="clear" w:color="auto" w:fill="BFBFBF" w:themeFill="background1" w:themeFillShade="BF"/>
            <w:tcMar>
              <w:left w:w="115" w:type="dxa"/>
              <w:right w:w="0" w:type="dxa"/>
            </w:tcMar>
            <w:vAlign w:val="center"/>
          </w:tcPr>
          <w:p w14:paraId="0B04DBC5" w14:textId="77777777" w:rsidR="00EA5BBF" w:rsidRPr="001570EA" w:rsidRDefault="00EA5BBF">
            <w:pPr>
              <w:keepNext/>
              <w:keepLines/>
              <w:jc w:val="center"/>
              <w:rPr>
                <w:ins w:id="33089" w:author="Greg Clendenning" w:date="2024-04-16T16:42:00Z"/>
                <w:rFonts w:cs="Arial"/>
                <w:b/>
                <w:sz w:val="18"/>
                <w:szCs w:val="18"/>
              </w:rPr>
            </w:pPr>
            <w:ins w:id="33090" w:author="Greg Clendenning" w:date="2024-04-16T16:42:00Z">
              <w:r w:rsidRPr="001570EA">
                <w:rPr>
                  <w:rFonts w:cs="Arial"/>
                  <w:b/>
                  <w:bCs/>
                  <w:sz w:val="18"/>
                  <w:szCs w:val="18"/>
                </w:rPr>
                <w:t>Climate Region</w:t>
              </w:r>
            </w:ins>
          </w:p>
        </w:tc>
        <w:tc>
          <w:tcPr>
            <w:tcW w:w="2270" w:type="pct"/>
            <w:gridSpan w:val="10"/>
            <w:shd w:val="clear" w:color="auto" w:fill="BFBFBF" w:themeFill="background1" w:themeFillShade="BF"/>
            <w:vAlign w:val="center"/>
          </w:tcPr>
          <w:p w14:paraId="546FD049" w14:textId="77777777" w:rsidR="00EA5BBF" w:rsidRPr="001570EA" w:rsidRDefault="008A402F">
            <w:pPr>
              <w:keepNext/>
              <w:keepLines/>
              <w:jc w:val="center"/>
              <w:rPr>
                <w:ins w:id="33091" w:author="Greg Clendenning" w:date="2024-04-16T16:42:00Z"/>
                <w:rFonts w:cs="Arial"/>
                <w:b/>
                <w:sz w:val="18"/>
                <w:szCs w:val="18"/>
              </w:rPr>
            </w:pPr>
            <m:oMathPara>
              <m:oMath>
                <m:sSub>
                  <m:sSubPr>
                    <m:ctrlPr>
                      <w:ins w:id="33092" w:author="Greg Clendenning" w:date="2024-04-16T16:42:00Z">
                        <w:rPr>
                          <w:rFonts w:ascii="Cambria Math" w:hAnsi="Cambria Math" w:cs="Arial"/>
                          <w:b/>
                          <w:i/>
                          <w:sz w:val="18"/>
                          <w:szCs w:val="18"/>
                        </w:rPr>
                      </w:ins>
                    </m:ctrlPr>
                  </m:sSubPr>
                  <m:e>
                    <m:r>
                      <w:ins w:id="33093" w:author="Greg Clendenning" w:date="2024-04-16T16:42:00Z">
                        <m:rPr>
                          <m:sty m:val="bi"/>
                        </m:rPr>
                        <w:rPr>
                          <w:rFonts w:ascii="Cambria Math" w:hAnsi="Cambria Math" w:cs="Arial"/>
                          <w:sz w:val="18"/>
                          <w:szCs w:val="18"/>
                        </w:rPr>
                        <m:t>a</m:t>
                      </w:ins>
                    </m:r>
                  </m:e>
                  <m:sub>
                    <m:r>
                      <w:ins w:id="33094" w:author="Greg Clendenning" w:date="2024-04-16T16:42:00Z">
                        <m:rPr>
                          <m:sty m:val="bi"/>
                        </m:rPr>
                        <w:rPr>
                          <w:rFonts w:ascii="Cambria Math" w:hAnsi="Cambria Math" w:cs="Arial"/>
                          <w:sz w:val="18"/>
                          <w:szCs w:val="18"/>
                        </w:rPr>
                        <m:t>cool</m:t>
                      </w:ins>
                    </m:r>
                  </m:sub>
                </m:sSub>
              </m:oMath>
            </m:oMathPara>
          </w:p>
        </w:tc>
        <w:tc>
          <w:tcPr>
            <w:tcW w:w="2214" w:type="pct"/>
            <w:gridSpan w:val="9"/>
            <w:shd w:val="clear" w:color="auto" w:fill="BFBFBF" w:themeFill="background1" w:themeFillShade="BF"/>
          </w:tcPr>
          <w:p w14:paraId="60965171" w14:textId="77777777" w:rsidR="00EA5BBF" w:rsidRPr="001570EA" w:rsidRDefault="008A402F">
            <w:pPr>
              <w:keepNext/>
              <w:keepLines/>
              <w:jc w:val="center"/>
              <w:rPr>
                <w:ins w:id="33095" w:author="Greg Clendenning" w:date="2024-04-16T16:42:00Z"/>
                <w:rFonts w:cs="Arial"/>
                <w:b/>
                <w:sz w:val="18"/>
                <w:szCs w:val="18"/>
              </w:rPr>
            </w:pPr>
            <m:oMathPara>
              <m:oMath>
                <m:sSub>
                  <m:sSubPr>
                    <m:ctrlPr>
                      <w:ins w:id="33096" w:author="Greg Clendenning" w:date="2024-04-16T16:42:00Z">
                        <w:rPr>
                          <w:rFonts w:ascii="Cambria Math" w:hAnsi="Cambria Math" w:cs="Arial"/>
                          <w:b/>
                          <w:i/>
                          <w:sz w:val="18"/>
                          <w:szCs w:val="18"/>
                        </w:rPr>
                      </w:ins>
                    </m:ctrlPr>
                  </m:sSubPr>
                  <m:e>
                    <m:r>
                      <w:ins w:id="33097" w:author="Greg Clendenning" w:date="2024-04-16T16:42:00Z">
                        <m:rPr>
                          <m:sty m:val="bi"/>
                        </m:rPr>
                        <w:rPr>
                          <w:rFonts w:ascii="Cambria Math" w:hAnsi="Cambria Math" w:cs="Arial"/>
                          <w:sz w:val="18"/>
                          <w:szCs w:val="18"/>
                        </w:rPr>
                        <m:t>a</m:t>
                      </w:ins>
                    </m:r>
                  </m:e>
                  <m:sub>
                    <m:r>
                      <w:ins w:id="33098" w:author="Greg Clendenning" w:date="2024-04-16T16:42:00Z">
                        <m:rPr>
                          <m:sty m:val="bi"/>
                        </m:rPr>
                        <w:rPr>
                          <w:rFonts w:ascii="Cambria Math" w:hAnsi="Cambria Math" w:cs="Arial"/>
                          <w:sz w:val="18"/>
                          <w:szCs w:val="18"/>
                        </w:rPr>
                        <m:t>heat</m:t>
                      </w:ins>
                    </m:r>
                  </m:sub>
                </m:sSub>
              </m:oMath>
            </m:oMathPara>
          </w:p>
        </w:tc>
      </w:tr>
      <w:tr w:rsidR="00EA5BBF" w:rsidRPr="001570EA" w14:paraId="778FC799" w14:textId="77777777">
        <w:trPr>
          <w:ins w:id="33099" w:author="Greg Clendenning" w:date="2024-04-16T16:42:00Z"/>
        </w:trPr>
        <w:tc>
          <w:tcPr>
            <w:tcW w:w="510" w:type="pct"/>
            <w:vMerge/>
            <w:shd w:val="clear" w:color="auto" w:fill="BFBFBF" w:themeFill="background1" w:themeFillShade="BF"/>
          </w:tcPr>
          <w:p w14:paraId="2080321F" w14:textId="77777777" w:rsidR="00EA5BBF" w:rsidRPr="001570EA" w:rsidRDefault="00EA5BBF">
            <w:pPr>
              <w:keepNext/>
              <w:keepLines/>
              <w:jc w:val="center"/>
              <w:rPr>
                <w:ins w:id="33100" w:author="Greg Clendenning" w:date="2024-04-16T16:42:00Z"/>
                <w:rFonts w:cs="Arial"/>
                <w:b/>
                <w:sz w:val="18"/>
                <w:szCs w:val="18"/>
              </w:rPr>
            </w:pPr>
          </w:p>
        </w:tc>
        <w:tc>
          <w:tcPr>
            <w:tcW w:w="446" w:type="pct"/>
            <w:gridSpan w:val="2"/>
            <w:shd w:val="clear" w:color="auto" w:fill="BFBFBF" w:themeFill="background1" w:themeFillShade="BF"/>
            <w:tcMar>
              <w:left w:w="0" w:type="dxa"/>
              <w:right w:w="0" w:type="dxa"/>
            </w:tcMar>
            <w:vAlign w:val="center"/>
          </w:tcPr>
          <w:p w14:paraId="710F9744" w14:textId="77777777" w:rsidR="00EA5BBF" w:rsidRPr="001570EA" w:rsidRDefault="00EA5BBF">
            <w:pPr>
              <w:keepNext/>
              <w:keepLines/>
              <w:jc w:val="center"/>
              <w:rPr>
                <w:ins w:id="33101" w:author="Greg Clendenning" w:date="2024-04-16T16:42:00Z"/>
                <w:rFonts w:cs="Arial"/>
                <w:b/>
                <w:sz w:val="18"/>
                <w:szCs w:val="18"/>
              </w:rPr>
            </w:pPr>
            <w:ins w:id="33102" w:author="Greg Clendenning" w:date="2024-04-16T16:42:00Z">
              <w:r w:rsidRPr="001570EA">
                <w:rPr>
                  <w:rFonts w:cs="Arial"/>
                  <w:b/>
                  <w:bCs/>
                  <w:sz w:val="18"/>
                  <w:szCs w:val="18"/>
                </w:rPr>
                <w:t>ASHP</w:t>
              </w:r>
            </w:ins>
          </w:p>
        </w:tc>
        <w:tc>
          <w:tcPr>
            <w:tcW w:w="526" w:type="pct"/>
            <w:gridSpan w:val="2"/>
            <w:shd w:val="clear" w:color="auto" w:fill="BFBFBF" w:themeFill="background1" w:themeFillShade="BF"/>
            <w:vAlign w:val="center"/>
          </w:tcPr>
          <w:p w14:paraId="7E2B11E5" w14:textId="77777777" w:rsidR="00EA5BBF" w:rsidRPr="001570EA" w:rsidRDefault="00EA5BBF">
            <w:pPr>
              <w:keepNext/>
              <w:keepLines/>
              <w:jc w:val="center"/>
              <w:rPr>
                <w:ins w:id="33103" w:author="Greg Clendenning" w:date="2024-04-16T16:42:00Z"/>
                <w:rFonts w:cs="Arial"/>
                <w:b/>
                <w:sz w:val="18"/>
                <w:szCs w:val="18"/>
              </w:rPr>
            </w:pPr>
            <w:ins w:id="33104" w:author="Greg Clendenning" w:date="2024-04-16T16:42:00Z">
              <w:r w:rsidRPr="001570EA">
                <w:rPr>
                  <w:rFonts w:cs="Arial"/>
                  <w:b/>
                  <w:bCs/>
                  <w:sz w:val="18"/>
                  <w:szCs w:val="18"/>
                </w:rPr>
                <w:t>Central AC</w:t>
              </w:r>
            </w:ins>
          </w:p>
        </w:tc>
        <w:tc>
          <w:tcPr>
            <w:tcW w:w="378" w:type="pct"/>
            <w:gridSpan w:val="2"/>
            <w:shd w:val="clear" w:color="auto" w:fill="BFBFBF" w:themeFill="background1" w:themeFillShade="BF"/>
            <w:tcMar>
              <w:left w:w="0" w:type="dxa"/>
              <w:right w:w="0" w:type="dxa"/>
            </w:tcMar>
            <w:vAlign w:val="center"/>
          </w:tcPr>
          <w:p w14:paraId="555A8AAE" w14:textId="77777777" w:rsidR="00EA5BBF" w:rsidRPr="001570EA" w:rsidRDefault="00EA5BBF">
            <w:pPr>
              <w:keepNext/>
              <w:keepLines/>
              <w:jc w:val="center"/>
              <w:rPr>
                <w:ins w:id="33105" w:author="Greg Clendenning" w:date="2024-04-16T16:42:00Z"/>
                <w:rFonts w:cs="Arial"/>
                <w:b/>
                <w:sz w:val="18"/>
                <w:szCs w:val="18"/>
              </w:rPr>
            </w:pPr>
            <w:ins w:id="33106" w:author="Greg Clendenning" w:date="2024-04-16T16:42:00Z">
              <w:r w:rsidRPr="001570EA">
                <w:rPr>
                  <w:b/>
                  <w:bCs/>
                  <w:sz w:val="18"/>
                  <w:szCs w:val="18"/>
                </w:rPr>
                <w:t>GSHP</w:t>
              </w:r>
            </w:ins>
          </w:p>
        </w:tc>
        <w:tc>
          <w:tcPr>
            <w:tcW w:w="403" w:type="pct"/>
            <w:gridSpan w:val="2"/>
            <w:shd w:val="clear" w:color="auto" w:fill="BFBFBF" w:themeFill="background1" w:themeFillShade="BF"/>
            <w:vAlign w:val="center"/>
          </w:tcPr>
          <w:p w14:paraId="0D87253B" w14:textId="77777777" w:rsidR="00EA5BBF" w:rsidRPr="001570EA" w:rsidRDefault="00EA5BBF">
            <w:pPr>
              <w:keepNext/>
              <w:keepLines/>
              <w:jc w:val="center"/>
              <w:rPr>
                <w:ins w:id="33107" w:author="Greg Clendenning" w:date="2024-04-16T16:42:00Z"/>
                <w:b/>
                <w:bCs/>
                <w:sz w:val="18"/>
                <w:szCs w:val="18"/>
              </w:rPr>
            </w:pPr>
            <w:ins w:id="33108" w:author="Greg Clendenning" w:date="2024-04-16T16:42:00Z">
              <w:r w:rsidRPr="001570EA">
                <w:rPr>
                  <w:b/>
                  <w:bCs/>
                  <w:sz w:val="18"/>
                  <w:szCs w:val="18"/>
                </w:rPr>
                <w:t>Mini-split</w:t>
              </w:r>
            </w:ins>
          </w:p>
        </w:tc>
        <w:tc>
          <w:tcPr>
            <w:tcW w:w="515" w:type="pct"/>
            <w:gridSpan w:val="2"/>
            <w:shd w:val="clear" w:color="auto" w:fill="BFBFBF" w:themeFill="background1" w:themeFillShade="BF"/>
            <w:vAlign w:val="center"/>
          </w:tcPr>
          <w:p w14:paraId="14AC111E" w14:textId="77777777" w:rsidR="00EA5BBF" w:rsidRPr="001570EA" w:rsidRDefault="00EA5BBF">
            <w:pPr>
              <w:keepNext/>
              <w:keepLines/>
              <w:jc w:val="center"/>
              <w:rPr>
                <w:ins w:id="33109" w:author="Greg Clendenning" w:date="2024-04-16T16:42:00Z"/>
                <w:rFonts w:cs="Arial"/>
                <w:b/>
                <w:sz w:val="18"/>
                <w:szCs w:val="18"/>
              </w:rPr>
            </w:pPr>
            <w:ins w:id="33110" w:author="Greg Clendenning" w:date="2024-04-16T16:42:00Z">
              <w:r w:rsidRPr="001570EA">
                <w:rPr>
                  <w:b/>
                  <w:bCs/>
                  <w:sz w:val="18"/>
                  <w:szCs w:val="18"/>
                </w:rPr>
                <w:t>Room AC</w:t>
              </w:r>
            </w:ins>
          </w:p>
        </w:tc>
        <w:tc>
          <w:tcPr>
            <w:tcW w:w="371" w:type="pct"/>
            <w:gridSpan w:val="2"/>
            <w:shd w:val="clear" w:color="auto" w:fill="BFBFBF" w:themeFill="background1" w:themeFillShade="BF"/>
            <w:tcMar>
              <w:left w:w="0" w:type="dxa"/>
              <w:right w:w="0" w:type="dxa"/>
            </w:tcMar>
            <w:vAlign w:val="center"/>
          </w:tcPr>
          <w:p w14:paraId="281966B8" w14:textId="77777777" w:rsidR="00EA5BBF" w:rsidRPr="001570EA" w:rsidRDefault="00EA5BBF">
            <w:pPr>
              <w:keepNext/>
              <w:keepLines/>
              <w:jc w:val="center"/>
              <w:rPr>
                <w:ins w:id="33111" w:author="Greg Clendenning" w:date="2024-04-16T16:42:00Z"/>
                <w:rFonts w:cs="Arial"/>
                <w:b/>
                <w:sz w:val="18"/>
                <w:szCs w:val="18"/>
              </w:rPr>
            </w:pPr>
            <w:ins w:id="33112" w:author="Greg Clendenning" w:date="2024-04-16T16:42:00Z">
              <w:r w:rsidRPr="001570EA">
                <w:rPr>
                  <w:b/>
                  <w:bCs/>
                  <w:sz w:val="18"/>
                  <w:szCs w:val="18"/>
                </w:rPr>
                <w:t>ASHP</w:t>
              </w:r>
            </w:ins>
          </w:p>
        </w:tc>
        <w:tc>
          <w:tcPr>
            <w:tcW w:w="449" w:type="pct"/>
            <w:shd w:val="clear" w:color="auto" w:fill="BFBFBF" w:themeFill="background1" w:themeFillShade="BF"/>
            <w:vAlign w:val="center"/>
          </w:tcPr>
          <w:p w14:paraId="71866ADF" w14:textId="77777777" w:rsidR="00EA5BBF" w:rsidRPr="001570EA" w:rsidRDefault="00EA5BBF">
            <w:pPr>
              <w:keepNext/>
              <w:keepLines/>
              <w:jc w:val="center"/>
              <w:rPr>
                <w:ins w:id="33113" w:author="Greg Clendenning" w:date="2024-04-16T16:42:00Z"/>
                <w:rFonts w:cs="Arial"/>
                <w:b/>
                <w:sz w:val="18"/>
                <w:szCs w:val="18"/>
              </w:rPr>
            </w:pPr>
            <w:ins w:id="33114" w:author="Greg Clendenning" w:date="2024-04-16T16:42:00Z">
              <w:r w:rsidRPr="001570EA">
                <w:rPr>
                  <w:b/>
                  <w:bCs/>
                  <w:sz w:val="18"/>
                  <w:szCs w:val="18"/>
                </w:rPr>
                <w:t>Base-board</w:t>
              </w:r>
            </w:ins>
          </w:p>
        </w:tc>
        <w:tc>
          <w:tcPr>
            <w:tcW w:w="575" w:type="pct"/>
            <w:gridSpan w:val="2"/>
            <w:shd w:val="clear" w:color="auto" w:fill="BFBFBF" w:themeFill="background1" w:themeFillShade="BF"/>
            <w:vAlign w:val="center"/>
          </w:tcPr>
          <w:p w14:paraId="4CBED889" w14:textId="77777777" w:rsidR="00EA5BBF" w:rsidRPr="001570EA" w:rsidRDefault="00EA5BBF">
            <w:pPr>
              <w:keepNext/>
              <w:keepLines/>
              <w:jc w:val="center"/>
              <w:rPr>
                <w:ins w:id="33115" w:author="Greg Clendenning" w:date="2024-04-16T16:42:00Z"/>
                <w:rFonts w:cs="Arial"/>
                <w:b/>
                <w:sz w:val="18"/>
                <w:szCs w:val="18"/>
              </w:rPr>
            </w:pPr>
            <w:ins w:id="33116" w:author="Greg Clendenning" w:date="2024-04-16T16:42:00Z">
              <w:r w:rsidRPr="001570EA">
                <w:rPr>
                  <w:b/>
                  <w:bCs/>
                  <w:sz w:val="18"/>
                  <w:szCs w:val="18"/>
                </w:rPr>
                <w:t>Electric Furnace</w:t>
              </w:r>
            </w:ins>
          </w:p>
        </w:tc>
        <w:tc>
          <w:tcPr>
            <w:tcW w:w="411" w:type="pct"/>
            <w:gridSpan w:val="2"/>
            <w:shd w:val="clear" w:color="auto" w:fill="BFBFBF" w:themeFill="background1" w:themeFillShade="BF"/>
            <w:tcMar>
              <w:left w:w="0" w:type="dxa"/>
              <w:right w:w="0" w:type="dxa"/>
            </w:tcMar>
            <w:vAlign w:val="center"/>
          </w:tcPr>
          <w:p w14:paraId="5085CC6C" w14:textId="77777777" w:rsidR="00EA5BBF" w:rsidRPr="001570EA" w:rsidRDefault="00EA5BBF">
            <w:pPr>
              <w:keepNext/>
              <w:keepLines/>
              <w:jc w:val="center"/>
              <w:rPr>
                <w:ins w:id="33117" w:author="Greg Clendenning" w:date="2024-04-16T16:42:00Z"/>
                <w:rFonts w:cs="Arial"/>
                <w:b/>
                <w:sz w:val="18"/>
                <w:szCs w:val="18"/>
              </w:rPr>
            </w:pPr>
            <w:ins w:id="33118" w:author="Greg Clendenning" w:date="2024-04-16T16:42:00Z">
              <w:r w:rsidRPr="001570EA">
                <w:rPr>
                  <w:b/>
                  <w:bCs/>
                  <w:sz w:val="18"/>
                  <w:szCs w:val="18"/>
                </w:rPr>
                <w:t>GSHP</w:t>
              </w:r>
            </w:ins>
          </w:p>
        </w:tc>
        <w:tc>
          <w:tcPr>
            <w:tcW w:w="417" w:type="pct"/>
            <w:gridSpan w:val="2"/>
            <w:shd w:val="clear" w:color="auto" w:fill="BFBFBF" w:themeFill="background1" w:themeFillShade="BF"/>
            <w:vAlign w:val="center"/>
          </w:tcPr>
          <w:p w14:paraId="38001E1B" w14:textId="77777777" w:rsidR="00EA5BBF" w:rsidRPr="001570EA" w:rsidRDefault="00EA5BBF">
            <w:pPr>
              <w:keepNext/>
              <w:keepLines/>
              <w:jc w:val="center"/>
              <w:rPr>
                <w:ins w:id="33119" w:author="Greg Clendenning" w:date="2024-04-16T16:42:00Z"/>
                <w:rFonts w:cs="Arial"/>
                <w:b/>
                <w:sz w:val="18"/>
                <w:szCs w:val="18"/>
              </w:rPr>
            </w:pPr>
            <w:ins w:id="33120" w:author="Greg Clendenning" w:date="2024-04-16T16:42:00Z">
              <w:r w:rsidRPr="001570EA">
                <w:rPr>
                  <w:b/>
                  <w:bCs/>
                  <w:sz w:val="18"/>
                  <w:szCs w:val="18"/>
                </w:rPr>
                <w:t>Mini-split</w:t>
              </w:r>
            </w:ins>
          </w:p>
        </w:tc>
      </w:tr>
      <w:tr w:rsidR="00EA5BBF" w:rsidRPr="001570EA" w14:paraId="4126D1E9" w14:textId="77777777">
        <w:trPr>
          <w:ins w:id="33121" w:author="Greg Clendenning" w:date="2024-04-16T16:42:00Z"/>
        </w:trPr>
        <w:tc>
          <w:tcPr>
            <w:tcW w:w="510" w:type="pct"/>
            <w:shd w:val="clear" w:color="auto" w:fill="BFBFBF" w:themeFill="background1" w:themeFillShade="BF"/>
            <w:vAlign w:val="center"/>
          </w:tcPr>
          <w:p w14:paraId="61E937F5" w14:textId="77777777" w:rsidR="00EA5BBF" w:rsidRPr="001570EA" w:rsidRDefault="00EA5BBF">
            <w:pPr>
              <w:keepNext/>
              <w:keepLines/>
              <w:jc w:val="center"/>
              <w:rPr>
                <w:ins w:id="33122" w:author="Greg Clendenning" w:date="2024-04-16T16:42:00Z"/>
                <w:rFonts w:cs="Arial"/>
                <w:sz w:val="18"/>
                <w:szCs w:val="18"/>
              </w:rPr>
            </w:pPr>
            <w:ins w:id="33123" w:author="Greg Clendenning" w:date="2024-04-16T16:42:00Z">
              <w:r w:rsidRPr="001570EA">
                <w:rPr>
                  <w:rFonts w:cs="Arial"/>
                  <w:bCs/>
                  <w:sz w:val="18"/>
                  <w:szCs w:val="18"/>
                </w:rPr>
                <w:t>A</w:t>
              </w:r>
            </w:ins>
          </w:p>
        </w:tc>
        <w:tc>
          <w:tcPr>
            <w:tcW w:w="446" w:type="pct"/>
            <w:gridSpan w:val="2"/>
          </w:tcPr>
          <w:p w14:paraId="4B14AA1D" w14:textId="77777777" w:rsidR="00EA5BBF" w:rsidRPr="001570EA" w:rsidRDefault="00EA5BBF">
            <w:pPr>
              <w:keepNext/>
              <w:keepLines/>
              <w:jc w:val="center"/>
              <w:rPr>
                <w:ins w:id="33124" w:author="Greg Clendenning" w:date="2024-04-16T16:42:00Z"/>
                <w:rFonts w:cs="Arial"/>
                <w:sz w:val="18"/>
                <w:szCs w:val="18"/>
              </w:rPr>
            </w:pPr>
            <w:ins w:id="33125" w:author="Greg Clendenning" w:date="2024-04-16T16:42:00Z">
              <w:r w:rsidRPr="001570EA">
                <w:rPr>
                  <w:rFonts w:cs="Arial"/>
                  <w:bCs/>
                  <w:sz w:val="18"/>
                  <w:szCs w:val="18"/>
                </w:rPr>
                <w:t>0.23</w:t>
              </w:r>
            </w:ins>
          </w:p>
        </w:tc>
        <w:tc>
          <w:tcPr>
            <w:tcW w:w="526" w:type="pct"/>
            <w:gridSpan w:val="2"/>
          </w:tcPr>
          <w:p w14:paraId="72CEFAE4" w14:textId="77777777" w:rsidR="00EA5BBF" w:rsidRPr="001570EA" w:rsidRDefault="00EA5BBF">
            <w:pPr>
              <w:keepNext/>
              <w:keepLines/>
              <w:jc w:val="center"/>
              <w:rPr>
                <w:ins w:id="33126" w:author="Greg Clendenning" w:date="2024-04-16T16:42:00Z"/>
                <w:rFonts w:cs="Arial"/>
                <w:sz w:val="18"/>
                <w:szCs w:val="18"/>
              </w:rPr>
            </w:pPr>
            <w:ins w:id="33127" w:author="Greg Clendenning" w:date="2024-04-16T16:42:00Z">
              <w:r w:rsidRPr="001570EA">
                <w:rPr>
                  <w:rFonts w:cs="Arial"/>
                  <w:bCs/>
                  <w:sz w:val="18"/>
                  <w:szCs w:val="18"/>
                </w:rPr>
                <w:t>0.18</w:t>
              </w:r>
            </w:ins>
          </w:p>
        </w:tc>
        <w:tc>
          <w:tcPr>
            <w:tcW w:w="378" w:type="pct"/>
            <w:gridSpan w:val="2"/>
          </w:tcPr>
          <w:p w14:paraId="097BED4D" w14:textId="77777777" w:rsidR="00EA5BBF" w:rsidRPr="001570EA" w:rsidRDefault="00EA5BBF">
            <w:pPr>
              <w:keepNext/>
              <w:keepLines/>
              <w:jc w:val="center"/>
              <w:rPr>
                <w:ins w:id="33128" w:author="Greg Clendenning" w:date="2024-04-16T16:42:00Z"/>
                <w:rFonts w:cs="Arial"/>
                <w:sz w:val="18"/>
                <w:szCs w:val="18"/>
              </w:rPr>
            </w:pPr>
            <w:ins w:id="33129" w:author="Greg Clendenning" w:date="2024-04-16T16:42:00Z">
              <w:r w:rsidRPr="001570EA">
                <w:rPr>
                  <w:rFonts w:cs="Arial"/>
                  <w:sz w:val="18"/>
                  <w:szCs w:val="18"/>
                </w:rPr>
                <w:t>0.12</w:t>
              </w:r>
            </w:ins>
          </w:p>
        </w:tc>
        <w:tc>
          <w:tcPr>
            <w:tcW w:w="403" w:type="pct"/>
            <w:gridSpan w:val="2"/>
          </w:tcPr>
          <w:p w14:paraId="724B48CF" w14:textId="77777777" w:rsidR="00EA5BBF" w:rsidRPr="001570EA" w:rsidRDefault="00EA5BBF">
            <w:pPr>
              <w:keepNext/>
              <w:keepLines/>
              <w:jc w:val="center"/>
              <w:rPr>
                <w:ins w:id="33130" w:author="Greg Clendenning" w:date="2024-04-16T16:42:00Z"/>
                <w:rFonts w:cs="Arial"/>
                <w:sz w:val="18"/>
                <w:szCs w:val="18"/>
              </w:rPr>
            </w:pPr>
            <w:ins w:id="33131" w:author="Greg Clendenning" w:date="2024-04-16T16:42:00Z">
              <w:r w:rsidRPr="001570EA">
                <w:rPr>
                  <w:rFonts w:cs="Arial"/>
                  <w:sz w:val="18"/>
                  <w:szCs w:val="18"/>
                </w:rPr>
                <w:t>0.13</w:t>
              </w:r>
            </w:ins>
          </w:p>
        </w:tc>
        <w:tc>
          <w:tcPr>
            <w:tcW w:w="515" w:type="pct"/>
            <w:gridSpan w:val="2"/>
          </w:tcPr>
          <w:p w14:paraId="4D3522FC" w14:textId="77777777" w:rsidR="00EA5BBF" w:rsidRPr="001570EA" w:rsidRDefault="00EA5BBF">
            <w:pPr>
              <w:keepNext/>
              <w:keepLines/>
              <w:jc w:val="center"/>
              <w:rPr>
                <w:ins w:id="33132" w:author="Greg Clendenning" w:date="2024-04-16T16:42:00Z"/>
                <w:rFonts w:cs="Arial"/>
                <w:sz w:val="18"/>
                <w:szCs w:val="18"/>
              </w:rPr>
            </w:pPr>
            <w:ins w:id="33133" w:author="Greg Clendenning" w:date="2024-04-16T16:42:00Z">
              <w:r w:rsidRPr="001570EA">
                <w:rPr>
                  <w:rFonts w:cs="Arial"/>
                  <w:sz w:val="18"/>
                  <w:szCs w:val="18"/>
                </w:rPr>
                <w:t>0.26</w:t>
              </w:r>
            </w:ins>
          </w:p>
        </w:tc>
        <w:tc>
          <w:tcPr>
            <w:tcW w:w="371" w:type="pct"/>
            <w:gridSpan w:val="2"/>
          </w:tcPr>
          <w:p w14:paraId="0A8C0C12" w14:textId="77777777" w:rsidR="00EA5BBF" w:rsidRPr="001570EA" w:rsidRDefault="00EA5BBF">
            <w:pPr>
              <w:keepNext/>
              <w:keepLines/>
              <w:jc w:val="center"/>
              <w:rPr>
                <w:ins w:id="33134" w:author="Greg Clendenning" w:date="2024-04-16T16:42:00Z"/>
                <w:rFonts w:cs="Arial"/>
                <w:sz w:val="18"/>
                <w:szCs w:val="18"/>
              </w:rPr>
            </w:pPr>
            <w:ins w:id="33135" w:author="Greg Clendenning" w:date="2024-04-16T16:42:00Z">
              <w:r w:rsidRPr="001570EA">
                <w:rPr>
                  <w:rFonts w:cs="Arial"/>
                  <w:sz w:val="18"/>
                  <w:szCs w:val="18"/>
                </w:rPr>
                <w:t>2.52</w:t>
              </w:r>
            </w:ins>
          </w:p>
        </w:tc>
        <w:tc>
          <w:tcPr>
            <w:tcW w:w="449" w:type="pct"/>
          </w:tcPr>
          <w:p w14:paraId="39B7BEF2" w14:textId="77777777" w:rsidR="00EA5BBF" w:rsidRPr="001570EA" w:rsidRDefault="00EA5BBF">
            <w:pPr>
              <w:keepNext/>
              <w:keepLines/>
              <w:jc w:val="center"/>
              <w:rPr>
                <w:ins w:id="33136" w:author="Greg Clendenning" w:date="2024-04-16T16:42:00Z"/>
                <w:rFonts w:cs="Arial"/>
                <w:color w:val="000000"/>
                <w:sz w:val="18"/>
                <w:szCs w:val="18"/>
              </w:rPr>
            </w:pPr>
            <w:ins w:id="33137" w:author="Greg Clendenning" w:date="2024-04-16T16:42:00Z">
              <w:r w:rsidRPr="001570EA">
                <w:rPr>
                  <w:rFonts w:cs="Arial"/>
                  <w:sz w:val="18"/>
                  <w:szCs w:val="18"/>
                </w:rPr>
                <w:t>6.39</w:t>
              </w:r>
            </w:ins>
          </w:p>
        </w:tc>
        <w:tc>
          <w:tcPr>
            <w:tcW w:w="575" w:type="pct"/>
            <w:gridSpan w:val="2"/>
          </w:tcPr>
          <w:p w14:paraId="59250A6D" w14:textId="77777777" w:rsidR="00EA5BBF" w:rsidRPr="001570EA" w:rsidRDefault="00EA5BBF">
            <w:pPr>
              <w:keepNext/>
              <w:keepLines/>
              <w:jc w:val="center"/>
              <w:rPr>
                <w:ins w:id="33138" w:author="Greg Clendenning" w:date="2024-04-16T16:42:00Z"/>
                <w:rFonts w:cs="Arial"/>
                <w:sz w:val="18"/>
                <w:szCs w:val="18"/>
              </w:rPr>
            </w:pPr>
            <w:ins w:id="33139" w:author="Greg Clendenning" w:date="2024-04-16T16:42:00Z">
              <w:r w:rsidRPr="001570EA">
                <w:rPr>
                  <w:rFonts w:cs="Arial"/>
                  <w:sz w:val="18"/>
                  <w:szCs w:val="18"/>
                </w:rPr>
                <w:t>6.80</w:t>
              </w:r>
            </w:ins>
          </w:p>
        </w:tc>
        <w:tc>
          <w:tcPr>
            <w:tcW w:w="411" w:type="pct"/>
            <w:gridSpan w:val="2"/>
          </w:tcPr>
          <w:p w14:paraId="7D0DE07E" w14:textId="77777777" w:rsidR="00EA5BBF" w:rsidRPr="001570EA" w:rsidRDefault="00EA5BBF">
            <w:pPr>
              <w:keepNext/>
              <w:keepLines/>
              <w:jc w:val="center"/>
              <w:rPr>
                <w:ins w:id="33140" w:author="Greg Clendenning" w:date="2024-04-16T16:42:00Z"/>
                <w:rFonts w:cs="Arial"/>
                <w:sz w:val="18"/>
                <w:szCs w:val="18"/>
              </w:rPr>
            </w:pPr>
            <w:ins w:id="33141" w:author="Greg Clendenning" w:date="2024-04-16T16:42:00Z">
              <w:r w:rsidRPr="001570EA">
                <w:rPr>
                  <w:rFonts w:cs="Arial"/>
                  <w:sz w:val="18"/>
                  <w:szCs w:val="18"/>
                </w:rPr>
                <w:t>2.00</w:t>
              </w:r>
            </w:ins>
          </w:p>
        </w:tc>
        <w:tc>
          <w:tcPr>
            <w:tcW w:w="417" w:type="pct"/>
            <w:gridSpan w:val="2"/>
          </w:tcPr>
          <w:p w14:paraId="186A4D5E" w14:textId="77777777" w:rsidR="00EA5BBF" w:rsidRPr="001570EA" w:rsidRDefault="00EA5BBF">
            <w:pPr>
              <w:keepNext/>
              <w:keepLines/>
              <w:jc w:val="center"/>
              <w:rPr>
                <w:ins w:id="33142" w:author="Greg Clendenning" w:date="2024-04-16T16:42:00Z"/>
                <w:rFonts w:cs="Arial"/>
                <w:sz w:val="18"/>
                <w:szCs w:val="18"/>
              </w:rPr>
            </w:pPr>
            <w:ins w:id="33143" w:author="Greg Clendenning" w:date="2024-04-16T16:42:00Z">
              <w:r w:rsidRPr="001570EA">
                <w:rPr>
                  <w:rFonts w:cs="Arial"/>
                  <w:sz w:val="18"/>
                  <w:szCs w:val="18"/>
                </w:rPr>
                <w:t>2.21</w:t>
              </w:r>
            </w:ins>
          </w:p>
        </w:tc>
      </w:tr>
      <w:tr w:rsidR="00EA5BBF" w:rsidRPr="001570EA" w14:paraId="0040A080" w14:textId="77777777">
        <w:trPr>
          <w:ins w:id="33144" w:author="Greg Clendenning" w:date="2024-04-16T16:42:00Z"/>
        </w:trPr>
        <w:tc>
          <w:tcPr>
            <w:tcW w:w="510" w:type="pct"/>
            <w:shd w:val="clear" w:color="auto" w:fill="BFBFBF" w:themeFill="background1" w:themeFillShade="BF"/>
            <w:vAlign w:val="center"/>
          </w:tcPr>
          <w:p w14:paraId="094FAB6B" w14:textId="77777777" w:rsidR="00EA5BBF" w:rsidRPr="001570EA" w:rsidRDefault="00EA5BBF">
            <w:pPr>
              <w:keepNext/>
              <w:keepLines/>
              <w:jc w:val="center"/>
              <w:rPr>
                <w:ins w:id="33145" w:author="Greg Clendenning" w:date="2024-04-16T16:42:00Z"/>
                <w:rFonts w:cs="Arial"/>
                <w:sz w:val="18"/>
                <w:szCs w:val="18"/>
              </w:rPr>
            </w:pPr>
            <w:ins w:id="33146" w:author="Greg Clendenning" w:date="2024-04-16T16:42:00Z">
              <w:r w:rsidRPr="001570EA">
                <w:rPr>
                  <w:rFonts w:cs="Arial"/>
                  <w:bCs/>
                  <w:sz w:val="18"/>
                  <w:szCs w:val="18"/>
                </w:rPr>
                <w:t>B</w:t>
              </w:r>
            </w:ins>
          </w:p>
        </w:tc>
        <w:tc>
          <w:tcPr>
            <w:tcW w:w="446" w:type="pct"/>
            <w:gridSpan w:val="2"/>
          </w:tcPr>
          <w:p w14:paraId="506FDE32" w14:textId="77777777" w:rsidR="00EA5BBF" w:rsidRPr="001570EA" w:rsidRDefault="00EA5BBF">
            <w:pPr>
              <w:keepNext/>
              <w:keepLines/>
              <w:jc w:val="center"/>
              <w:rPr>
                <w:ins w:id="33147" w:author="Greg Clendenning" w:date="2024-04-16T16:42:00Z"/>
                <w:rFonts w:cs="Arial"/>
                <w:sz w:val="18"/>
                <w:szCs w:val="18"/>
              </w:rPr>
            </w:pPr>
            <w:ins w:id="33148" w:author="Greg Clendenning" w:date="2024-04-16T16:42:00Z">
              <w:r w:rsidRPr="001570EA">
                <w:rPr>
                  <w:rFonts w:cs="Arial"/>
                  <w:bCs/>
                  <w:sz w:val="18"/>
                  <w:szCs w:val="18"/>
                </w:rPr>
                <w:t>0.31</w:t>
              </w:r>
            </w:ins>
          </w:p>
        </w:tc>
        <w:tc>
          <w:tcPr>
            <w:tcW w:w="526" w:type="pct"/>
            <w:gridSpan w:val="2"/>
          </w:tcPr>
          <w:p w14:paraId="6EABF216" w14:textId="77777777" w:rsidR="00EA5BBF" w:rsidRPr="001570EA" w:rsidRDefault="00EA5BBF">
            <w:pPr>
              <w:keepNext/>
              <w:keepLines/>
              <w:jc w:val="center"/>
              <w:rPr>
                <w:ins w:id="33149" w:author="Greg Clendenning" w:date="2024-04-16T16:42:00Z"/>
                <w:rFonts w:cs="Arial"/>
                <w:sz w:val="18"/>
                <w:szCs w:val="18"/>
              </w:rPr>
            </w:pPr>
            <w:ins w:id="33150" w:author="Greg Clendenning" w:date="2024-04-16T16:42:00Z">
              <w:r w:rsidRPr="001570EA">
                <w:rPr>
                  <w:rFonts w:cs="Arial"/>
                  <w:bCs/>
                  <w:sz w:val="18"/>
                  <w:szCs w:val="18"/>
                </w:rPr>
                <w:t>0.38</w:t>
              </w:r>
            </w:ins>
          </w:p>
        </w:tc>
        <w:tc>
          <w:tcPr>
            <w:tcW w:w="378" w:type="pct"/>
            <w:gridSpan w:val="2"/>
          </w:tcPr>
          <w:p w14:paraId="55733299" w14:textId="77777777" w:rsidR="00EA5BBF" w:rsidRPr="001570EA" w:rsidRDefault="00EA5BBF">
            <w:pPr>
              <w:keepNext/>
              <w:keepLines/>
              <w:jc w:val="center"/>
              <w:rPr>
                <w:ins w:id="33151" w:author="Greg Clendenning" w:date="2024-04-16T16:42:00Z"/>
                <w:rFonts w:cs="Arial"/>
                <w:sz w:val="18"/>
                <w:szCs w:val="18"/>
              </w:rPr>
            </w:pPr>
            <w:ins w:id="33152" w:author="Greg Clendenning" w:date="2024-04-16T16:42:00Z">
              <w:r w:rsidRPr="001570EA">
                <w:rPr>
                  <w:rFonts w:cs="Arial"/>
                  <w:sz w:val="18"/>
                  <w:szCs w:val="18"/>
                </w:rPr>
                <w:t>0.20</w:t>
              </w:r>
            </w:ins>
          </w:p>
        </w:tc>
        <w:tc>
          <w:tcPr>
            <w:tcW w:w="403" w:type="pct"/>
            <w:gridSpan w:val="2"/>
          </w:tcPr>
          <w:p w14:paraId="3F68F41E" w14:textId="77777777" w:rsidR="00EA5BBF" w:rsidRPr="001570EA" w:rsidRDefault="00EA5BBF">
            <w:pPr>
              <w:keepNext/>
              <w:keepLines/>
              <w:jc w:val="center"/>
              <w:rPr>
                <w:ins w:id="33153" w:author="Greg Clendenning" w:date="2024-04-16T16:42:00Z"/>
                <w:rFonts w:cs="Arial"/>
                <w:sz w:val="18"/>
                <w:szCs w:val="18"/>
              </w:rPr>
            </w:pPr>
            <w:ins w:id="33154" w:author="Greg Clendenning" w:date="2024-04-16T16:42:00Z">
              <w:r w:rsidRPr="001570EA">
                <w:rPr>
                  <w:rFonts w:cs="Arial"/>
                  <w:sz w:val="18"/>
                  <w:szCs w:val="18"/>
                </w:rPr>
                <w:t>0.27</w:t>
              </w:r>
            </w:ins>
          </w:p>
        </w:tc>
        <w:tc>
          <w:tcPr>
            <w:tcW w:w="515" w:type="pct"/>
            <w:gridSpan w:val="2"/>
          </w:tcPr>
          <w:p w14:paraId="386A0940" w14:textId="77777777" w:rsidR="00EA5BBF" w:rsidRPr="001570EA" w:rsidRDefault="00EA5BBF">
            <w:pPr>
              <w:keepNext/>
              <w:keepLines/>
              <w:jc w:val="center"/>
              <w:rPr>
                <w:ins w:id="33155" w:author="Greg Clendenning" w:date="2024-04-16T16:42:00Z"/>
                <w:rFonts w:cs="Arial"/>
                <w:sz w:val="18"/>
                <w:szCs w:val="18"/>
              </w:rPr>
            </w:pPr>
            <w:ins w:id="33156" w:author="Greg Clendenning" w:date="2024-04-16T16:42:00Z">
              <w:r w:rsidRPr="001570EA">
                <w:rPr>
                  <w:rFonts w:cs="Arial"/>
                  <w:sz w:val="18"/>
                  <w:szCs w:val="18"/>
                </w:rPr>
                <w:t>0.52</w:t>
              </w:r>
            </w:ins>
          </w:p>
        </w:tc>
        <w:tc>
          <w:tcPr>
            <w:tcW w:w="371" w:type="pct"/>
            <w:gridSpan w:val="2"/>
          </w:tcPr>
          <w:p w14:paraId="56F1BABC" w14:textId="77777777" w:rsidR="00EA5BBF" w:rsidRPr="001570EA" w:rsidRDefault="00EA5BBF">
            <w:pPr>
              <w:keepNext/>
              <w:keepLines/>
              <w:jc w:val="center"/>
              <w:rPr>
                <w:ins w:id="33157" w:author="Greg Clendenning" w:date="2024-04-16T16:42:00Z"/>
                <w:rFonts w:cs="Arial"/>
                <w:sz w:val="18"/>
                <w:szCs w:val="18"/>
              </w:rPr>
            </w:pPr>
            <w:ins w:id="33158" w:author="Greg Clendenning" w:date="2024-04-16T16:42:00Z">
              <w:r w:rsidRPr="001570EA">
                <w:rPr>
                  <w:rFonts w:cs="Arial"/>
                  <w:sz w:val="18"/>
                  <w:szCs w:val="18"/>
                </w:rPr>
                <w:t>1.93</w:t>
              </w:r>
            </w:ins>
          </w:p>
        </w:tc>
        <w:tc>
          <w:tcPr>
            <w:tcW w:w="449" w:type="pct"/>
          </w:tcPr>
          <w:p w14:paraId="12959A03" w14:textId="77777777" w:rsidR="00EA5BBF" w:rsidRPr="001570EA" w:rsidRDefault="00EA5BBF">
            <w:pPr>
              <w:keepNext/>
              <w:keepLines/>
              <w:jc w:val="center"/>
              <w:rPr>
                <w:ins w:id="33159" w:author="Greg Clendenning" w:date="2024-04-16T16:42:00Z"/>
                <w:rFonts w:cs="Arial"/>
                <w:color w:val="000000"/>
                <w:sz w:val="18"/>
                <w:szCs w:val="18"/>
              </w:rPr>
            </w:pPr>
            <w:ins w:id="33160" w:author="Greg Clendenning" w:date="2024-04-16T16:42:00Z">
              <w:r w:rsidRPr="001570EA">
                <w:rPr>
                  <w:rFonts w:cs="Arial"/>
                  <w:sz w:val="18"/>
                  <w:szCs w:val="18"/>
                </w:rPr>
                <w:t>4.96</w:t>
              </w:r>
            </w:ins>
          </w:p>
        </w:tc>
        <w:tc>
          <w:tcPr>
            <w:tcW w:w="575" w:type="pct"/>
            <w:gridSpan w:val="2"/>
          </w:tcPr>
          <w:p w14:paraId="10422528" w14:textId="77777777" w:rsidR="00EA5BBF" w:rsidRPr="001570EA" w:rsidRDefault="00EA5BBF">
            <w:pPr>
              <w:keepNext/>
              <w:keepLines/>
              <w:jc w:val="center"/>
              <w:rPr>
                <w:ins w:id="33161" w:author="Greg Clendenning" w:date="2024-04-16T16:42:00Z"/>
                <w:rFonts w:cs="Arial"/>
                <w:sz w:val="18"/>
                <w:szCs w:val="18"/>
              </w:rPr>
            </w:pPr>
            <w:ins w:id="33162" w:author="Greg Clendenning" w:date="2024-04-16T16:42:00Z">
              <w:r w:rsidRPr="001570EA">
                <w:rPr>
                  <w:rFonts w:cs="Arial"/>
                  <w:sz w:val="18"/>
                  <w:szCs w:val="18"/>
                </w:rPr>
                <w:t>5.25</w:t>
              </w:r>
            </w:ins>
          </w:p>
        </w:tc>
        <w:tc>
          <w:tcPr>
            <w:tcW w:w="411" w:type="pct"/>
            <w:gridSpan w:val="2"/>
          </w:tcPr>
          <w:p w14:paraId="54982E9F" w14:textId="77777777" w:rsidR="00EA5BBF" w:rsidRPr="001570EA" w:rsidRDefault="00EA5BBF">
            <w:pPr>
              <w:keepNext/>
              <w:keepLines/>
              <w:jc w:val="center"/>
              <w:rPr>
                <w:ins w:id="33163" w:author="Greg Clendenning" w:date="2024-04-16T16:42:00Z"/>
                <w:rFonts w:cs="Arial"/>
                <w:sz w:val="18"/>
                <w:szCs w:val="18"/>
              </w:rPr>
            </w:pPr>
            <w:ins w:id="33164" w:author="Greg Clendenning" w:date="2024-04-16T16:42:00Z">
              <w:r w:rsidRPr="001570EA">
                <w:rPr>
                  <w:rFonts w:cs="Arial"/>
                  <w:sz w:val="18"/>
                  <w:szCs w:val="18"/>
                </w:rPr>
                <w:t>1.43</w:t>
              </w:r>
            </w:ins>
          </w:p>
        </w:tc>
        <w:tc>
          <w:tcPr>
            <w:tcW w:w="417" w:type="pct"/>
            <w:gridSpan w:val="2"/>
          </w:tcPr>
          <w:p w14:paraId="6D41615A" w14:textId="77777777" w:rsidR="00EA5BBF" w:rsidRPr="001570EA" w:rsidRDefault="00EA5BBF">
            <w:pPr>
              <w:keepNext/>
              <w:keepLines/>
              <w:jc w:val="center"/>
              <w:rPr>
                <w:ins w:id="33165" w:author="Greg Clendenning" w:date="2024-04-16T16:42:00Z"/>
                <w:rFonts w:cs="Arial"/>
                <w:sz w:val="18"/>
                <w:szCs w:val="18"/>
              </w:rPr>
            </w:pPr>
            <w:ins w:id="33166" w:author="Greg Clendenning" w:date="2024-04-16T16:42:00Z">
              <w:r w:rsidRPr="001570EA">
                <w:rPr>
                  <w:rFonts w:cs="Arial"/>
                  <w:sz w:val="18"/>
                  <w:szCs w:val="18"/>
                </w:rPr>
                <w:t>1.36</w:t>
              </w:r>
            </w:ins>
          </w:p>
        </w:tc>
      </w:tr>
      <w:tr w:rsidR="00EA5BBF" w:rsidRPr="001570EA" w14:paraId="730979B1" w14:textId="77777777">
        <w:trPr>
          <w:ins w:id="33167" w:author="Greg Clendenning" w:date="2024-04-16T16:42:00Z"/>
        </w:trPr>
        <w:tc>
          <w:tcPr>
            <w:tcW w:w="510" w:type="pct"/>
            <w:shd w:val="clear" w:color="auto" w:fill="BFBFBF" w:themeFill="background1" w:themeFillShade="BF"/>
            <w:vAlign w:val="center"/>
          </w:tcPr>
          <w:p w14:paraId="4A5A0A11" w14:textId="77777777" w:rsidR="00EA5BBF" w:rsidRPr="001570EA" w:rsidRDefault="00EA5BBF">
            <w:pPr>
              <w:keepNext/>
              <w:keepLines/>
              <w:jc w:val="center"/>
              <w:rPr>
                <w:ins w:id="33168" w:author="Greg Clendenning" w:date="2024-04-16T16:42:00Z"/>
                <w:rFonts w:cs="Arial"/>
                <w:sz w:val="18"/>
                <w:szCs w:val="18"/>
              </w:rPr>
            </w:pPr>
            <w:ins w:id="33169" w:author="Greg Clendenning" w:date="2024-04-16T16:42:00Z">
              <w:r w:rsidRPr="001570EA">
                <w:rPr>
                  <w:rFonts w:cs="Arial"/>
                  <w:bCs/>
                  <w:sz w:val="18"/>
                  <w:szCs w:val="18"/>
                </w:rPr>
                <w:t>C</w:t>
              </w:r>
            </w:ins>
          </w:p>
        </w:tc>
        <w:tc>
          <w:tcPr>
            <w:tcW w:w="446" w:type="pct"/>
            <w:gridSpan w:val="2"/>
          </w:tcPr>
          <w:p w14:paraId="7B411786" w14:textId="77777777" w:rsidR="00EA5BBF" w:rsidRPr="001570EA" w:rsidRDefault="00EA5BBF">
            <w:pPr>
              <w:keepNext/>
              <w:keepLines/>
              <w:jc w:val="center"/>
              <w:rPr>
                <w:ins w:id="33170" w:author="Greg Clendenning" w:date="2024-04-16T16:42:00Z"/>
                <w:rFonts w:cs="Arial"/>
                <w:sz w:val="18"/>
                <w:szCs w:val="18"/>
              </w:rPr>
            </w:pPr>
            <w:ins w:id="33171" w:author="Greg Clendenning" w:date="2024-04-16T16:42:00Z">
              <w:r w:rsidRPr="001570EA">
                <w:rPr>
                  <w:rFonts w:cs="Arial"/>
                  <w:bCs/>
                  <w:sz w:val="18"/>
                  <w:szCs w:val="18"/>
                </w:rPr>
                <w:t>0.41</w:t>
              </w:r>
            </w:ins>
          </w:p>
        </w:tc>
        <w:tc>
          <w:tcPr>
            <w:tcW w:w="526" w:type="pct"/>
            <w:gridSpan w:val="2"/>
          </w:tcPr>
          <w:p w14:paraId="0B3066BF" w14:textId="77777777" w:rsidR="00EA5BBF" w:rsidRPr="001570EA" w:rsidRDefault="00EA5BBF">
            <w:pPr>
              <w:keepNext/>
              <w:keepLines/>
              <w:jc w:val="center"/>
              <w:rPr>
                <w:ins w:id="33172" w:author="Greg Clendenning" w:date="2024-04-16T16:42:00Z"/>
                <w:rFonts w:cs="Arial"/>
                <w:sz w:val="18"/>
                <w:szCs w:val="18"/>
              </w:rPr>
            </w:pPr>
            <w:ins w:id="33173" w:author="Greg Clendenning" w:date="2024-04-16T16:42:00Z">
              <w:r w:rsidRPr="001570EA">
                <w:rPr>
                  <w:rFonts w:cs="Arial"/>
                  <w:bCs/>
                  <w:sz w:val="18"/>
                  <w:szCs w:val="18"/>
                </w:rPr>
                <w:t>0.49</w:t>
              </w:r>
            </w:ins>
          </w:p>
        </w:tc>
        <w:tc>
          <w:tcPr>
            <w:tcW w:w="378" w:type="pct"/>
            <w:gridSpan w:val="2"/>
          </w:tcPr>
          <w:p w14:paraId="5AE252A0" w14:textId="77777777" w:rsidR="00EA5BBF" w:rsidRPr="001570EA" w:rsidRDefault="00EA5BBF">
            <w:pPr>
              <w:keepNext/>
              <w:keepLines/>
              <w:jc w:val="center"/>
              <w:rPr>
                <w:ins w:id="33174" w:author="Greg Clendenning" w:date="2024-04-16T16:42:00Z"/>
                <w:rFonts w:cs="Arial"/>
                <w:sz w:val="18"/>
                <w:szCs w:val="18"/>
              </w:rPr>
            </w:pPr>
            <w:ins w:id="33175" w:author="Greg Clendenning" w:date="2024-04-16T16:42:00Z">
              <w:r w:rsidRPr="001570EA">
                <w:rPr>
                  <w:rFonts w:cs="Arial"/>
                  <w:sz w:val="18"/>
                  <w:szCs w:val="18"/>
                </w:rPr>
                <w:t>0.30</w:t>
              </w:r>
            </w:ins>
          </w:p>
        </w:tc>
        <w:tc>
          <w:tcPr>
            <w:tcW w:w="403" w:type="pct"/>
            <w:gridSpan w:val="2"/>
          </w:tcPr>
          <w:p w14:paraId="3788A888" w14:textId="77777777" w:rsidR="00EA5BBF" w:rsidRPr="001570EA" w:rsidRDefault="00EA5BBF">
            <w:pPr>
              <w:keepNext/>
              <w:keepLines/>
              <w:jc w:val="center"/>
              <w:rPr>
                <w:ins w:id="33176" w:author="Greg Clendenning" w:date="2024-04-16T16:42:00Z"/>
                <w:rFonts w:cs="Arial"/>
                <w:sz w:val="18"/>
                <w:szCs w:val="18"/>
              </w:rPr>
            </w:pPr>
            <w:ins w:id="33177" w:author="Greg Clendenning" w:date="2024-04-16T16:42:00Z">
              <w:r w:rsidRPr="001570EA">
                <w:rPr>
                  <w:rFonts w:cs="Arial"/>
                  <w:sz w:val="18"/>
                  <w:szCs w:val="18"/>
                </w:rPr>
                <w:t>0.30</w:t>
              </w:r>
            </w:ins>
          </w:p>
        </w:tc>
        <w:tc>
          <w:tcPr>
            <w:tcW w:w="515" w:type="pct"/>
            <w:gridSpan w:val="2"/>
          </w:tcPr>
          <w:p w14:paraId="10B62C2C" w14:textId="77777777" w:rsidR="00EA5BBF" w:rsidRPr="001570EA" w:rsidRDefault="00EA5BBF">
            <w:pPr>
              <w:keepNext/>
              <w:keepLines/>
              <w:jc w:val="center"/>
              <w:rPr>
                <w:ins w:id="33178" w:author="Greg Clendenning" w:date="2024-04-16T16:42:00Z"/>
                <w:rFonts w:cs="Arial"/>
                <w:sz w:val="18"/>
                <w:szCs w:val="18"/>
              </w:rPr>
            </w:pPr>
            <w:ins w:id="33179" w:author="Greg Clendenning" w:date="2024-04-16T16:42:00Z">
              <w:r w:rsidRPr="001570EA">
                <w:rPr>
                  <w:rFonts w:cs="Arial"/>
                  <w:sz w:val="18"/>
                  <w:szCs w:val="18"/>
                </w:rPr>
                <w:t>0.66</w:t>
              </w:r>
            </w:ins>
          </w:p>
        </w:tc>
        <w:tc>
          <w:tcPr>
            <w:tcW w:w="371" w:type="pct"/>
            <w:gridSpan w:val="2"/>
          </w:tcPr>
          <w:p w14:paraId="37C94164" w14:textId="77777777" w:rsidR="00EA5BBF" w:rsidRPr="001570EA" w:rsidRDefault="00EA5BBF">
            <w:pPr>
              <w:keepNext/>
              <w:keepLines/>
              <w:jc w:val="center"/>
              <w:rPr>
                <w:ins w:id="33180" w:author="Greg Clendenning" w:date="2024-04-16T16:42:00Z"/>
                <w:rFonts w:cs="Arial"/>
                <w:sz w:val="18"/>
                <w:szCs w:val="18"/>
              </w:rPr>
            </w:pPr>
            <w:ins w:id="33181" w:author="Greg Clendenning" w:date="2024-04-16T16:42:00Z">
              <w:r w:rsidRPr="001570EA">
                <w:rPr>
                  <w:rFonts w:cs="Arial"/>
                  <w:sz w:val="18"/>
                  <w:szCs w:val="18"/>
                </w:rPr>
                <w:t>1.75</w:t>
              </w:r>
            </w:ins>
          </w:p>
        </w:tc>
        <w:tc>
          <w:tcPr>
            <w:tcW w:w="449" w:type="pct"/>
          </w:tcPr>
          <w:p w14:paraId="3EDE7604" w14:textId="77777777" w:rsidR="00EA5BBF" w:rsidRPr="001570EA" w:rsidRDefault="00EA5BBF">
            <w:pPr>
              <w:keepNext/>
              <w:keepLines/>
              <w:jc w:val="center"/>
              <w:rPr>
                <w:ins w:id="33182" w:author="Greg Clendenning" w:date="2024-04-16T16:42:00Z"/>
                <w:rFonts w:cs="Arial"/>
                <w:color w:val="000000"/>
                <w:sz w:val="18"/>
                <w:szCs w:val="18"/>
              </w:rPr>
            </w:pPr>
            <w:ins w:id="33183" w:author="Greg Clendenning" w:date="2024-04-16T16:42:00Z">
              <w:r w:rsidRPr="001570EA">
                <w:rPr>
                  <w:rFonts w:cs="Arial"/>
                  <w:sz w:val="18"/>
                  <w:szCs w:val="18"/>
                </w:rPr>
                <w:t>4.59</w:t>
              </w:r>
            </w:ins>
          </w:p>
        </w:tc>
        <w:tc>
          <w:tcPr>
            <w:tcW w:w="575" w:type="pct"/>
            <w:gridSpan w:val="2"/>
          </w:tcPr>
          <w:p w14:paraId="77624560" w14:textId="77777777" w:rsidR="00EA5BBF" w:rsidRPr="001570EA" w:rsidRDefault="00EA5BBF">
            <w:pPr>
              <w:keepNext/>
              <w:keepLines/>
              <w:jc w:val="center"/>
              <w:rPr>
                <w:ins w:id="33184" w:author="Greg Clendenning" w:date="2024-04-16T16:42:00Z"/>
                <w:rFonts w:cs="Arial"/>
                <w:sz w:val="18"/>
                <w:szCs w:val="18"/>
              </w:rPr>
            </w:pPr>
            <w:ins w:id="33185" w:author="Greg Clendenning" w:date="2024-04-16T16:42:00Z">
              <w:r w:rsidRPr="001570EA">
                <w:rPr>
                  <w:rFonts w:cs="Arial"/>
                  <w:sz w:val="18"/>
                  <w:szCs w:val="18"/>
                </w:rPr>
                <w:t>4.80</w:t>
              </w:r>
            </w:ins>
          </w:p>
        </w:tc>
        <w:tc>
          <w:tcPr>
            <w:tcW w:w="411" w:type="pct"/>
            <w:gridSpan w:val="2"/>
          </w:tcPr>
          <w:p w14:paraId="100C707C" w14:textId="77777777" w:rsidR="00EA5BBF" w:rsidRPr="001570EA" w:rsidRDefault="00EA5BBF">
            <w:pPr>
              <w:keepNext/>
              <w:keepLines/>
              <w:jc w:val="center"/>
              <w:rPr>
                <w:ins w:id="33186" w:author="Greg Clendenning" w:date="2024-04-16T16:42:00Z"/>
                <w:rFonts w:cs="Arial"/>
                <w:sz w:val="18"/>
                <w:szCs w:val="18"/>
              </w:rPr>
            </w:pPr>
            <w:ins w:id="33187" w:author="Greg Clendenning" w:date="2024-04-16T16:42:00Z">
              <w:r w:rsidRPr="001570EA">
                <w:rPr>
                  <w:rFonts w:cs="Arial"/>
                  <w:sz w:val="18"/>
                  <w:szCs w:val="18"/>
                </w:rPr>
                <w:t>1.29</w:t>
              </w:r>
            </w:ins>
          </w:p>
        </w:tc>
        <w:tc>
          <w:tcPr>
            <w:tcW w:w="417" w:type="pct"/>
            <w:gridSpan w:val="2"/>
          </w:tcPr>
          <w:p w14:paraId="4843FB38" w14:textId="77777777" w:rsidR="00EA5BBF" w:rsidRPr="001570EA" w:rsidRDefault="00EA5BBF">
            <w:pPr>
              <w:keepNext/>
              <w:keepLines/>
              <w:jc w:val="center"/>
              <w:rPr>
                <w:ins w:id="33188" w:author="Greg Clendenning" w:date="2024-04-16T16:42:00Z"/>
                <w:rFonts w:cs="Arial"/>
                <w:sz w:val="18"/>
                <w:szCs w:val="18"/>
              </w:rPr>
            </w:pPr>
            <w:ins w:id="33189" w:author="Greg Clendenning" w:date="2024-04-16T16:42:00Z">
              <w:r w:rsidRPr="001570EA">
                <w:rPr>
                  <w:rFonts w:cs="Arial"/>
                  <w:sz w:val="18"/>
                  <w:szCs w:val="18"/>
                </w:rPr>
                <w:t>1.24</w:t>
              </w:r>
            </w:ins>
          </w:p>
        </w:tc>
      </w:tr>
      <w:tr w:rsidR="00EA5BBF" w:rsidRPr="001570EA" w14:paraId="4B13BAAC" w14:textId="77777777">
        <w:trPr>
          <w:ins w:id="33190" w:author="Greg Clendenning" w:date="2024-04-16T16:42:00Z"/>
        </w:trPr>
        <w:tc>
          <w:tcPr>
            <w:tcW w:w="510" w:type="pct"/>
            <w:shd w:val="clear" w:color="auto" w:fill="BFBFBF" w:themeFill="background1" w:themeFillShade="BF"/>
            <w:vAlign w:val="center"/>
          </w:tcPr>
          <w:p w14:paraId="4D8E8026" w14:textId="77777777" w:rsidR="00EA5BBF" w:rsidRPr="001570EA" w:rsidRDefault="00EA5BBF">
            <w:pPr>
              <w:keepNext/>
              <w:keepLines/>
              <w:jc w:val="center"/>
              <w:rPr>
                <w:ins w:id="33191" w:author="Greg Clendenning" w:date="2024-04-16T16:42:00Z"/>
                <w:rFonts w:cs="Arial"/>
                <w:sz w:val="18"/>
                <w:szCs w:val="18"/>
              </w:rPr>
            </w:pPr>
            <w:ins w:id="33192" w:author="Greg Clendenning" w:date="2024-04-16T16:42:00Z">
              <w:r w:rsidRPr="001570EA">
                <w:rPr>
                  <w:rFonts w:cs="Arial"/>
                  <w:bCs/>
                  <w:sz w:val="18"/>
                  <w:szCs w:val="18"/>
                </w:rPr>
                <w:t>D</w:t>
              </w:r>
            </w:ins>
          </w:p>
        </w:tc>
        <w:tc>
          <w:tcPr>
            <w:tcW w:w="446" w:type="pct"/>
            <w:gridSpan w:val="2"/>
          </w:tcPr>
          <w:p w14:paraId="6ED70D97" w14:textId="77777777" w:rsidR="00EA5BBF" w:rsidRPr="001570EA" w:rsidRDefault="00EA5BBF">
            <w:pPr>
              <w:keepNext/>
              <w:keepLines/>
              <w:jc w:val="center"/>
              <w:rPr>
                <w:ins w:id="33193" w:author="Greg Clendenning" w:date="2024-04-16T16:42:00Z"/>
                <w:rFonts w:cs="Arial"/>
                <w:sz w:val="18"/>
                <w:szCs w:val="18"/>
              </w:rPr>
            </w:pPr>
            <w:ins w:id="33194" w:author="Greg Clendenning" w:date="2024-04-16T16:42:00Z">
              <w:r w:rsidRPr="001570EA">
                <w:rPr>
                  <w:rFonts w:cs="Arial"/>
                  <w:bCs/>
                  <w:sz w:val="18"/>
                  <w:szCs w:val="18"/>
                </w:rPr>
                <w:t>0.70</w:t>
              </w:r>
            </w:ins>
          </w:p>
        </w:tc>
        <w:tc>
          <w:tcPr>
            <w:tcW w:w="526" w:type="pct"/>
            <w:gridSpan w:val="2"/>
          </w:tcPr>
          <w:p w14:paraId="4B314740" w14:textId="77777777" w:rsidR="00EA5BBF" w:rsidRPr="001570EA" w:rsidRDefault="00EA5BBF">
            <w:pPr>
              <w:keepNext/>
              <w:keepLines/>
              <w:jc w:val="center"/>
              <w:rPr>
                <w:ins w:id="33195" w:author="Greg Clendenning" w:date="2024-04-16T16:42:00Z"/>
                <w:rFonts w:cs="Arial"/>
                <w:sz w:val="18"/>
                <w:szCs w:val="18"/>
              </w:rPr>
            </w:pPr>
            <w:ins w:id="33196" w:author="Greg Clendenning" w:date="2024-04-16T16:42:00Z">
              <w:r w:rsidRPr="001570EA">
                <w:rPr>
                  <w:rFonts w:cs="Arial"/>
                  <w:bCs/>
                  <w:sz w:val="18"/>
                  <w:szCs w:val="18"/>
                </w:rPr>
                <w:t>0.76</w:t>
              </w:r>
            </w:ins>
          </w:p>
        </w:tc>
        <w:tc>
          <w:tcPr>
            <w:tcW w:w="378" w:type="pct"/>
            <w:gridSpan w:val="2"/>
          </w:tcPr>
          <w:p w14:paraId="3C874395" w14:textId="77777777" w:rsidR="00EA5BBF" w:rsidRPr="001570EA" w:rsidRDefault="00EA5BBF">
            <w:pPr>
              <w:keepNext/>
              <w:keepLines/>
              <w:jc w:val="center"/>
              <w:rPr>
                <w:ins w:id="33197" w:author="Greg Clendenning" w:date="2024-04-16T16:42:00Z"/>
                <w:rFonts w:cs="Arial"/>
                <w:sz w:val="18"/>
                <w:szCs w:val="18"/>
              </w:rPr>
            </w:pPr>
            <w:ins w:id="33198" w:author="Greg Clendenning" w:date="2024-04-16T16:42:00Z">
              <w:r w:rsidRPr="001570EA">
                <w:rPr>
                  <w:rFonts w:cs="Arial"/>
                  <w:sz w:val="18"/>
                  <w:szCs w:val="18"/>
                </w:rPr>
                <w:t>0.60</w:t>
              </w:r>
            </w:ins>
          </w:p>
        </w:tc>
        <w:tc>
          <w:tcPr>
            <w:tcW w:w="403" w:type="pct"/>
            <w:gridSpan w:val="2"/>
          </w:tcPr>
          <w:p w14:paraId="2C388319" w14:textId="77777777" w:rsidR="00EA5BBF" w:rsidRPr="001570EA" w:rsidRDefault="00EA5BBF">
            <w:pPr>
              <w:keepNext/>
              <w:keepLines/>
              <w:jc w:val="center"/>
              <w:rPr>
                <w:ins w:id="33199" w:author="Greg Clendenning" w:date="2024-04-16T16:42:00Z"/>
                <w:rFonts w:cs="Arial"/>
                <w:sz w:val="18"/>
                <w:szCs w:val="18"/>
              </w:rPr>
            </w:pPr>
            <w:ins w:id="33200" w:author="Greg Clendenning" w:date="2024-04-16T16:42:00Z">
              <w:r w:rsidRPr="001570EA">
                <w:rPr>
                  <w:rFonts w:cs="Arial"/>
                  <w:sz w:val="18"/>
                  <w:szCs w:val="18"/>
                </w:rPr>
                <w:t>0.51</w:t>
              </w:r>
            </w:ins>
          </w:p>
        </w:tc>
        <w:tc>
          <w:tcPr>
            <w:tcW w:w="515" w:type="pct"/>
            <w:gridSpan w:val="2"/>
          </w:tcPr>
          <w:p w14:paraId="0F0A1301" w14:textId="77777777" w:rsidR="00EA5BBF" w:rsidRPr="001570EA" w:rsidRDefault="00EA5BBF">
            <w:pPr>
              <w:keepNext/>
              <w:keepLines/>
              <w:jc w:val="center"/>
              <w:rPr>
                <w:ins w:id="33201" w:author="Greg Clendenning" w:date="2024-04-16T16:42:00Z"/>
                <w:rFonts w:cs="Arial"/>
                <w:sz w:val="18"/>
                <w:szCs w:val="18"/>
              </w:rPr>
            </w:pPr>
            <w:ins w:id="33202" w:author="Greg Clendenning" w:date="2024-04-16T16:42:00Z">
              <w:r w:rsidRPr="001570EA">
                <w:rPr>
                  <w:rFonts w:cs="Arial"/>
                  <w:sz w:val="18"/>
                  <w:szCs w:val="18"/>
                </w:rPr>
                <w:t>1.05</w:t>
              </w:r>
            </w:ins>
          </w:p>
        </w:tc>
        <w:tc>
          <w:tcPr>
            <w:tcW w:w="371" w:type="pct"/>
            <w:gridSpan w:val="2"/>
          </w:tcPr>
          <w:p w14:paraId="1087B454" w14:textId="77777777" w:rsidR="00EA5BBF" w:rsidRPr="001570EA" w:rsidRDefault="00EA5BBF">
            <w:pPr>
              <w:keepNext/>
              <w:keepLines/>
              <w:jc w:val="center"/>
              <w:rPr>
                <w:ins w:id="33203" w:author="Greg Clendenning" w:date="2024-04-16T16:42:00Z"/>
                <w:rFonts w:cs="Arial"/>
                <w:sz w:val="18"/>
                <w:szCs w:val="18"/>
              </w:rPr>
            </w:pPr>
            <w:ins w:id="33204" w:author="Greg Clendenning" w:date="2024-04-16T16:42:00Z">
              <w:r w:rsidRPr="001570EA">
                <w:rPr>
                  <w:rFonts w:cs="Arial"/>
                  <w:sz w:val="18"/>
                  <w:szCs w:val="18"/>
                </w:rPr>
                <w:t>0.83</w:t>
              </w:r>
            </w:ins>
          </w:p>
        </w:tc>
        <w:tc>
          <w:tcPr>
            <w:tcW w:w="449" w:type="pct"/>
          </w:tcPr>
          <w:p w14:paraId="411DBF60" w14:textId="77777777" w:rsidR="00EA5BBF" w:rsidRPr="001570EA" w:rsidRDefault="00EA5BBF">
            <w:pPr>
              <w:keepNext/>
              <w:keepLines/>
              <w:jc w:val="center"/>
              <w:rPr>
                <w:ins w:id="33205" w:author="Greg Clendenning" w:date="2024-04-16T16:42:00Z"/>
                <w:rFonts w:cs="Arial"/>
                <w:color w:val="000000"/>
                <w:sz w:val="18"/>
                <w:szCs w:val="18"/>
              </w:rPr>
            </w:pPr>
            <w:ins w:id="33206" w:author="Greg Clendenning" w:date="2024-04-16T16:42:00Z">
              <w:r w:rsidRPr="001570EA">
                <w:rPr>
                  <w:rFonts w:cs="Arial"/>
                  <w:sz w:val="18"/>
                  <w:szCs w:val="18"/>
                </w:rPr>
                <w:t>2.59</w:t>
              </w:r>
            </w:ins>
          </w:p>
        </w:tc>
        <w:tc>
          <w:tcPr>
            <w:tcW w:w="575" w:type="pct"/>
            <w:gridSpan w:val="2"/>
          </w:tcPr>
          <w:p w14:paraId="2D439CF1" w14:textId="77777777" w:rsidR="00EA5BBF" w:rsidRPr="001570EA" w:rsidRDefault="00EA5BBF">
            <w:pPr>
              <w:keepNext/>
              <w:keepLines/>
              <w:jc w:val="center"/>
              <w:rPr>
                <w:ins w:id="33207" w:author="Greg Clendenning" w:date="2024-04-16T16:42:00Z"/>
                <w:rFonts w:cs="Arial"/>
                <w:sz w:val="18"/>
                <w:szCs w:val="18"/>
              </w:rPr>
            </w:pPr>
            <w:ins w:id="33208" w:author="Greg Clendenning" w:date="2024-04-16T16:42:00Z">
              <w:r w:rsidRPr="001570EA">
                <w:rPr>
                  <w:rFonts w:cs="Arial"/>
                  <w:sz w:val="18"/>
                  <w:szCs w:val="18"/>
                </w:rPr>
                <w:t>2.35</w:t>
              </w:r>
            </w:ins>
          </w:p>
        </w:tc>
        <w:tc>
          <w:tcPr>
            <w:tcW w:w="411" w:type="pct"/>
            <w:gridSpan w:val="2"/>
          </w:tcPr>
          <w:p w14:paraId="15E8A5F1" w14:textId="77777777" w:rsidR="00EA5BBF" w:rsidRPr="001570EA" w:rsidRDefault="00EA5BBF">
            <w:pPr>
              <w:keepNext/>
              <w:keepLines/>
              <w:jc w:val="center"/>
              <w:rPr>
                <w:ins w:id="33209" w:author="Greg Clendenning" w:date="2024-04-16T16:42:00Z"/>
                <w:rFonts w:cs="Arial"/>
                <w:sz w:val="18"/>
                <w:szCs w:val="18"/>
              </w:rPr>
            </w:pPr>
            <w:ins w:id="33210" w:author="Greg Clendenning" w:date="2024-04-16T16:42:00Z">
              <w:r w:rsidRPr="001570EA">
                <w:rPr>
                  <w:rFonts w:cs="Arial"/>
                  <w:sz w:val="18"/>
                  <w:szCs w:val="18"/>
                </w:rPr>
                <w:t>0.76</w:t>
              </w:r>
            </w:ins>
          </w:p>
        </w:tc>
        <w:tc>
          <w:tcPr>
            <w:tcW w:w="417" w:type="pct"/>
            <w:gridSpan w:val="2"/>
          </w:tcPr>
          <w:p w14:paraId="1932C09B" w14:textId="77777777" w:rsidR="00EA5BBF" w:rsidRPr="001570EA" w:rsidRDefault="00EA5BBF">
            <w:pPr>
              <w:keepNext/>
              <w:keepLines/>
              <w:jc w:val="center"/>
              <w:rPr>
                <w:ins w:id="33211" w:author="Greg Clendenning" w:date="2024-04-16T16:42:00Z"/>
                <w:rFonts w:cs="Arial"/>
                <w:sz w:val="18"/>
                <w:szCs w:val="18"/>
              </w:rPr>
            </w:pPr>
            <w:ins w:id="33212" w:author="Greg Clendenning" w:date="2024-04-16T16:42:00Z">
              <w:r w:rsidRPr="001570EA">
                <w:rPr>
                  <w:rFonts w:cs="Arial"/>
                  <w:sz w:val="18"/>
                  <w:szCs w:val="18"/>
                </w:rPr>
                <w:t>0.56</w:t>
              </w:r>
            </w:ins>
          </w:p>
        </w:tc>
      </w:tr>
      <w:tr w:rsidR="00EA5BBF" w:rsidRPr="001570EA" w14:paraId="300B961B" w14:textId="77777777">
        <w:trPr>
          <w:ins w:id="33213" w:author="Greg Clendenning" w:date="2024-04-16T16:42:00Z"/>
        </w:trPr>
        <w:tc>
          <w:tcPr>
            <w:tcW w:w="510" w:type="pct"/>
            <w:shd w:val="clear" w:color="auto" w:fill="BFBFBF" w:themeFill="background1" w:themeFillShade="BF"/>
            <w:vAlign w:val="center"/>
          </w:tcPr>
          <w:p w14:paraId="4EED3372" w14:textId="77777777" w:rsidR="00EA5BBF" w:rsidRPr="001570EA" w:rsidRDefault="00EA5BBF">
            <w:pPr>
              <w:keepNext/>
              <w:keepLines/>
              <w:jc w:val="center"/>
              <w:rPr>
                <w:ins w:id="33214" w:author="Greg Clendenning" w:date="2024-04-16T16:42:00Z"/>
                <w:rFonts w:cs="Arial"/>
                <w:sz w:val="18"/>
                <w:szCs w:val="18"/>
              </w:rPr>
            </w:pPr>
            <w:ins w:id="33215" w:author="Greg Clendenning" w:date="2024-04-16T16:42:00Z">
              <w:r w:rsidRPr="001570EA">
                <w:rPr>
                  <w:rFonts w:cs="Arial"/>
                  <w:bCs/>
                  <w:sz w:val="18"/>
                  <w:szCs w:val="18"/>
                </w:rPr>
                <w:t>E</w:t>
              </w:r>
            </w:ins>
          </w:p>
        </w:tc>
        <w:tc>
          <w:tcPr>
            <w:tcW w:w="446" w:type="pct"/>
            <w:gridSpan w:val="2"/>
          </w:tcPr>
          <w:p w14:paraId="7CDB89E2" w14:textId="77777777" w:rsidR="00EA5BBF" w:rsidRPr="001570EA" w:rsidRDefault="00EA5BBF">
            <w:pPr>
              <w:keepNext/>
              <w:keepLines/>
              <w:jc w:val="center"/>
              <w:rPr>
                <w:ins w:id="33216" w:author="Greg Clendenning" w:date="2024-04-16T16:42:00Z"/>
                <w:rFonts w:cs="Arial"/>
                <w:sz w:val="18"/>
                <w:szCs w:val="18"/>
              </w:rPr>
            </w:pPr>
            <w:ins w:id="33217" w:author="Greg Clendenning" w:date="2024-04-16T16:42:00Z">
              <w:r w:rsidRPr="001570EA">
                <w:rPr>
                  <w:rFonts w:cs="Arial"/>
                  <w:bCs/>
                  <w:sz w:val="18"/>
                  <w:szCs w:val="18"/>
                </w:rPr>
                <w:t>0.60</w:t>
              </w:r>
            </w:ins>
          </w:p>
        </w:tc>
        <w:tc>
          <w:tcPr>
            <w:tcW w:w="526" w:type="pct"/>
            <w:gridSpan w:val="2"/>
          </w:tcPr>
          <w:p w14:paraId="0D458B68" w14:textId="77777777" w:rsidR="00EA5BBF" w:rsidRPr="001570EA" w:rsidRDefault="00EA5BBF">
            <w:pPr>
              <w:keepNext/>
              <w:keepLines/>
              <w:jc w:val="center"/>
              <w:rPr>
                <w:ins w:id="33218" w:author="Greg Clendenning" w:date="2024-04-16T16:42:00Z"/>
                <w:rFonts w:cs="Arial"/>
                <w:sz w:val="18"/>
                <w:szCs w:val="18"/>
              </w:rPr>
            </w:pPr>
            <w:ins w:id="33219" w:author="Greg Clendenning" w:date="2024-04-16T16:42:00Z">
              <w:r w:rsidRPr="001570EA">
                <w:rPr>
                  <w:rFonts w:cs="Arial"/>
                  <w:bCs/>
                  <w:sz w:val="18"/>
                  <w:szCs w:val="18"/>
                </w:rPr>
                <w:t>0.63</w:t>
              </w:r>
            </w:ins>
          </w:p>
        </w:tc>
        <w:tc>
          <w:tcPr>
            <w:tcW w:w="378" w:type="pct"/>
            <w:gridSpan w:val="2"/>
          </w:tcPr>
          <w:p w14:paraId="4001C243" w14:textId="77777777" w:rsidR="00EA5BBF" w:rsidRPr="001570EA" w:rsidRDefault="00EA5BBF">
            <w:pPr>
              <w:keepNext/>
              <w:keepLines/>
              <w:jc w:val="center"/>
              <w:rPr>
                <w:ins w:id="33220" w:author="Greg Clendenning" w:date="2024-04-16T16:42:00Z"/>
                <w:rFonts w:cs="Arial"/>
                <w:sz w:val="18"/>
                <w:szCs w:val="18"/>
              </w:rPr>
            </w:pPr>
            <w:ins w:id="33221" w:author="Greg Clendenning" w:date="2024-04-16T16:42:00Z">
              <w:r w:rsidRPr="001570EA">
                <w:rPr>
                  <w:rFonts w:cs="Arial"/>
                  <w:sz w:val="18"/>
                  <w:szCs w:val="18"/>
                </w:rPr>
                <w:t>0.38</w:t>
              </w:r>
            </w:ins>
          </w:p>
        </w:tc>
        <w:tc>
          <w:tcPr>
            <w:tcW w:w="403" w:type="pct"/>
            <w:gridSpan w:val="2"/>
          </w:tcPr>
          <w:p w14:paraId="1E8667FF" w14:textId="77777777" w:rsidR="00EA5BBF" w:rsidRPr="001570EA" w:rsidRDefault="00EA5BBF">
            <w:pPr>
              <w:keepNext/>
              <w:keepLines/>
              <w:jc w:val="center"/>
              <w:rPr>
                <w:ins w:id="33222" w:author="Greg Clendenning" w:date="2024-04-16T16:42:00Z"/>
                <w:rFonts w:cs="Arial"/>
                <w:sz w:val="18"/>
                <w:szCs w:val="18"/>
              </w:rPr>
            </w:pPr>
            <w:ins w:id="33223" w:author="Greg Clendenning" w:date="2024-04-16T16:42:00Z">
              <w:r w:rsidRPr="001570EA">
                <w:rPr>
                  <w:rFonts w:cs="Arial"/>
                  <w:sz w:val="18"/>
                  <w:szCs w:val="18"/>
                </w:rPr>
                <w:t>0.42</w:t>
              </w:r>
            </w:ins>
          </w:p>
        </w:tc>
        <w:tc>
          <w:tcPr>
            <w:tcW w:w="515" w:type="pct"/>
            <w:gridSpan w:val="2"/>
          </w:tcPr>
          <w:p w14:paraId="25506B71" w14:textId="77777777" w:rsidR="00EA5BBF" w:rsidRPr="001570EA" w:rsidRDefault="00EA5BBF">
            <w:pPr>
              <w:keepNext/>
              <w:keepLines/>
              <w:jc w:val="center"/>
              <w:rPr>
                <w:ins w:id="33224" w:author="Greg Clendenning" w:date="2024-04-16T16:42:00Z"/>
                <w:rFonts w:cs="Arial"/>
                <w:sz w:val="18"/>
                <w:szCs w:val="18"/>
              </w:rPr>
            </w:pPr>
            <w:ins w:id="33225" w:author="Greg Clendenning" w:date="2024-04-16T16:42:00Z">
              <w:r w:rsidRPr="001570EA">
                <w:rPr>
                  <w:rFonts w:cs="Arial"/>
                  <w:sz w:val="18"/>
                  <w:szCs w:val="18"/>
                </w:rPr>
                <w:t>0.90</w:t>
              </w:r>
            </w:ins>
          </w:p>
        </w:tc>
        <w:tc>
          <w:tcPr>
            <w:tcW w:w="371" w:type="pct"/>
            <w:gridSpan w:val="2"/>
          </w:tcPr>
          <w:p w14:paraId="1936A4AC" w14:textId="77777777" w:rsidR="00EA5BBF" w:rsidRPr="001570EA" w:rsidRDefault="00EA5BBF">
            <w:pPr>
              <w:keepNext/>
              <w:keepLines/>
              <w:jc w:val="center"/>
              <w:rPr>
                <w:ins w:id="33226" w:author="Greg Clendenning" w:date="2024-04-16T16:42:00Z"/>
                <w:rFonts w:cs="Arial"/>
                <w:sz w:val="18"/>
                <w:szCs w:val="18"/>
              </w:rPr>
            </w:pPr>
            <w:ins w:id="33227" w:author="Greg Clendenning" w:date="2024-04-16T16:42:00Z">
              <w:r w:rsidRPr="001570EA">
                <w:rPr>
                  <w:rFonts w:cs="Arial"/>
                  <w:sz w:val="18"/>
                  <w:szCs w:val="18"/>
                </w:rPr>
                <w:t>1.00</w:t>
              </w:r>
            </w:ins>
          </w:p>
        </w:tc>
        <w:tc>
          <w:tcPr>
            <w:tcW w:w="449" w:type="pct"/>
          </w:tcPr>
          <w:p w14:paraId="60580D0F" w14:textId="77777777" w:rsidR="00EA5BBF" w:rsidRPr="001570EA" w:rsidRDefault="00EA5BBF">
            <w:pPr>
              <w:keepNext/>
              <w:keepLines/>
              <w:jc w:val="center"/>
              <w:rPr>
                <w:ins w:id="33228" w:author="Greg Clendenning" w:date="2024-04-16T16:42:00Z"/>
                <w:rFonts w:cs="Arial"/>
                <w:color w:val="000000"/>
                <w:sz w:val="18"/>
                <w:szCs w:val="18"/>
              </w:rPr>
            </w:pPr>
            <w:ins w:id="33229" w:author="Greg Clendenning" w:date="2024-04-16T16:42:00Z">
              <w:r w:rsidRPr="001570EA">
                <w:rPr>
                  <w:rFonts w:cs="Arial"/>
                  <w:sz w:val="18"/>
                  <w:szCs w:val="18"/>
                </w:rPr>
                <w:t>2.76</w:t>
              </w:r>
            </w:ins>
          </w:p>
        </w:tc>
        <w:tc>
          <w:tcPr>
            <w:tcW w:w="575" w:type="pct"/>
            <w:gridSpan w:val="2"/>
          </w:tcPr>
          <w:p w14:paraId="2CF9E998" w14:textId="77777777" w:rsidR="00EA5BBF" w:rsidRPr="001570EA" w:rsidRDefault="00EA5BBF">
            <w:pPr>
              <w:keepNext/>
              <w:keepLines/>
              <w:jc w:val="center"/>
              <w:rPr>
                <w:ins w:id="33230" w:author="Greg Clendenning" w:date="2024-04-16T16:42:00Z"/>
                <w:rFonts w:cs="Arial"/>
                <w:sz w:val="18"/>
                <w:szCs w:val="18"/>
              </w:rPr>
            </w:pPr>
            <w:ins w:id="33231" w:author="Greg Clendenning" w:date="2024-04-16T16:42:00Z">
              <w:r w:rsidRPr="001570EA">
                <w:rPr>
                  <w:rFonts w:cs="Arial"/>
                  <w:sz w:val="18"/>
                  <w:szCs w:val="18"/>
                </w:rPr>
                <w:t>2.71</w:t>
              </w:r>
            </w:ins>
          </w:p>
        </w:tc>
        <w:tc>
          <w:tcPr>
            <w:tcW w:w="411" w:type="pct"/>
            <w:gridSpan w:val="2"/>
          </w:tcPr>
          <w:p w14:paraId="0A832A57" w14:textId="77777777" w:rsidR="00EA5BBF" w:rsidRPr="001570EA" w:rsidRDefault="00EA5BBF">
            <w:pPr>
              <w:keepNext/>
              <w:keepLines/>
              <w:jc w:val="center"/>
              <w:rPr>
                <w:ins w:id="33232" w:author="Greg Clendenning" w:date="2024-04-16T16:42:00Z"/>
                <w:rFonts w:cs="Arial"/>
                <w:sz w:val="18"/>
                <w:szCs w:val="18"/>
              </w:rPr>
            </w:pPr>
            <w:ins w:id="33233" w:author="Greg Clendenning" w:date="2024-04-16T16:42:00Z">
              <w:r w:rsidRPr="001570EA">
                <w:rPr>
                  <w:rFonts w:cs="Arial"/>
                  <w:sz w:val="18"/>
                  <w:szCs w:val="18"/>
                </w:rPr>
                <w:t>0.68</w:t>
              </w:r>
            </w:ins>
          </w:p>
        </w:tc>
        <w:tc>
          <w:tcPr>
            <w:tcW w:w="417" w:type="pct"/>
            <w:gridSpan w:val="2"/>
          </w:tcPr>
          <w:p w14:paraId="64FBEEF8" w14:textId="77777777" w:rsidR="00EA5BBF" w:rsidRPr="001570EA" w:rsidRDefault="00EA5BBF">
            <w:pPr>
              <w:keepNext/>
              <w:keepLines/>
              <w:jc w:val="center"/>
              <w:rPr>
                <w:ins w:id="33234" w:author="Greg Clendenning" w:date="2024-04-16T16:42:00Z"/>
                <w:rFonts w:cs="Arial"/>
                <w:sz w:val="18"/>
                <w:szCs w:val="18"/>
              </w:rPr>
            </w:pPr>
            <w:ins w:id="33235" w:author="Greg Clendenning" w:date="2024-04-16T16:42:00Z">
              <w:r w:rsidRPr="001570EA">
                <w:rPr>
                  <w:rFonts w:cs="Arial"/>
                  <w:sz w:val="18"/>
                  <w:szCs w:val="18"/>
                </w:rPr>
                <w:t>0.71</w:t>
              </w:r>
            </w:ins>
          </w:p>
        </w:tc>
      </w:tr>
      <w:tr w:rsidR="00EA5BBF" w:rsidRPr="001570EA" w14:paraId="58D668C4" w14:textId="77777777">
        <w:trPr>
          <w:ins w:id="33236" w:author="Greg Clendenning" w:date="2024-04-16T16:42:00Z"/>
        </w:trPr>
        <w:tc>
          <w:tcPr>
            <w:tcW w:w="510" w:type="pct"/>
            <w:shd w:val="clear" w:color="auto" w:fill="BFBFBF" w:themeFill="background1" w:themeFillShade="BF"/>
            <w:vAlign w:val="center"/>
          </w:tcPr>
          <w:p w14:paraId="478A66DF" w14:textId="77777777" w:rsidR="00EA5BBF" w:rsidRPr="001570EA" w:rsidRDefault="00EA5BBF">
            <w:pPr>
              <w:keepNext/>
              <w:keepLines/>
              <w:jc w:val="center"/>
              <w:rPr>
                <w:ins w:id="33237" w:author="Greg Clendenning" w:date="2024-04-16T16:42:00Z"/>
                <w:rFonts w:cs="Arial"/>
                <w:sz w:val="18"/>
                <w:szCs w:val="18"/>
              </w:rPr>
            </w:pPr>
            <w:ins w:id="33238" w:author="Greg Clendenning" w:date="2024-04-16T16:42:00Z">
              <w:r w:rsidRPr="001570EA">
                <w:rPr>
                  <w:rFonts w:cs="Arial"/>
                  <w:bCs/>
                  <w:sz w:val="18"/>
                  <w:szCs w:val="18"/>
                </w:rPr>
                <w:t>F</w:t>
              </w:r>
            </w:ins>
          </w:p>
        </w:tc>
        <w:tc>
          <w:tcPr>
            <w:tcW w:w="446" w:type="pct"/>
            <w:gridSpan w:val="2"/>
          </w:tcPr>
          <w:p w14:paraId="2399436B" w14:textId="77777777" w:rsidR="00EA5BBF" w:rsidRPr="001570EA" w:rsidRDefault="00EA5BBF">
            <w:pPr>
              <w:keepNext/>
              <w:keepLines/>
              <w:jc w:val="center"/>
              <w:rPr>
                <w:ins w:id="33239" w:author="Greg Clendenning" w:date="2024-04-16T16:42:00Z"/>
                <w:rFonts w:cs="Arial"/>
                <w:sz w:val="18"/>
                <w:szCs w:val="18"/>
              </w:rPr>
            </w:pPr>
            <w:ins w:id="33240" w:author="Greg Clendenning" w:date="2024-04-16T16:42:00Z">
              <w:r w:rsidRPr="001570EA">
                <w:rPr>
                  <w:rFonts w:cs="Arial"/>
                  <w:bCs/>
                  <w:sz w:val="18"/>
                  <w:szCs w:val="18"/>
                </w:rPr>
                <w:t>0.34</w:t>
              </w:r>
            </w:ins>
          </w:p>
        </w:tc>
        <w:tc>
          <w:tcPr>
            <w:tcW w:w="526" w:type="pct"/>
            <w:gridSpan w:val="2"/>
          </w:tcPr>
          <w:p w14:paraId="49BC2182" w14:textId="77777777" w:rsidR="00EA5BBF" w:rsidRPr="001570EA" w:rsidRDefault="00EA5BBF">
            <w:pPr>
              <w:keepNext/>
              <w:keepLines/>
              <w:jc w:val="center"/>
              <w:rPr>
                <w:ins w:id="33241" w:author="Greg Clendenning" w:date="2024-04-16T16:42:00Z"/>
                <w:rFonts w:cs="Arial"/>
                <w:sz w:val="18"/>
                <w:szCs w:val="18"/>
              </w:rPr>
            </w:pPr>
            <w:ins w:id="33242" w:author="Greg Clendenning" w:date="2024-04-16T16:42:00Z">
              <w:r w:rsidRPr="001570EA">
                <w:rPr>
                  <w:rFonts w:cs="Arial"/>
                  <w:bCs/>
                  <w:sz w:val="18"/>
                  <w:szCs w:val="18"/>
                </w:rPr>
                <w:t>0.39</w:t>
              </w:r>
            </w:ins>
          </w:p>
        </w:tc>
        <w:tc>
          <w:tcPr>
            <w:tcW w:w="378" w:type="pct"/>
            <w:gridSpan w:val="2"/>
          </w:tcPr>
          <w:p w14:paraId="515E5690" w14:textId="77777777" w:rsidR="00EA5BBF" w:rsidRPr="001570EA" w:rsidRDefault="00EA5BBF">
            <w:pPr>
              <w:keepNext/>
              <w:keepLines/>
              <w:jc w:val="center"/>
              <w:rPr>
                <w:ins w:id="33243" w:author="Greg Clendenning" w:date="2024-04-16T16:42:00Z"/>
                <w:rFonts w:cs="Arial"/>
                <w:sz w:val="18"/>
                <w:szCs w:val="18"/>
              </w:rPr>
            </w:pPr>
            <w:ins w:id="33244" w:author="Greg Clendenning" w:date="2024-04-16T16:42:00Z">
              <w:r w:rsidRPr="001570EA">
                <w:rPr>
                  <w:rFonts w:cs="Arial"/>
                  <w:sz w:val="18"/>
                  <w:szCs w:val="18"/>
                </w:rPr>
                <w:t>0.24</w:t>
              </w:r>
            </w:ins>
          </w:p>
        </w:tc>
        <w:tc>
          <w:tcPr>
            <w:tcW w:w="403" w:type="pct"/>
            <w:gridSpan w:val="2"/>
          </w:tcPr>
          <w:p w14:paraId="2B2BA017" w14:textId="77777777" w:rsidR="00EA5BBF" w:rsidRPr="001570EA" w:rsidRDefault="00EA5BBF">
            <w:pPr>
              <w:keepNext/>
              <w:keepLines/>
              <w:jc w:val="center"/>
              <w:rPr>
                <w:ins w:id="33245" w:author="Greg Clendenning" w:date="2024-04-16T16:42:00Z"/>
                <w:rFonts w:cs="Arial"/>
                <w:sz w:val="18"/>
                <w:szCs w:val="18"/>
              </w:rPr>
            </w:pPr>
            <w:ins w:id="33246" w:author="Greg Clendenning" w:date="2024-04-16T16:42:00Z">
              <w:r w:rsidRPr="001570EA">
                <w:rPr>
                  <w:rFonts w:cs="Arial"/>
                  <w:sz w:val="18"/>
                  <w:szCs w:val="18"/>
                </w:rPr>
                <w:t>0.27</w:t>
              </w:r>
            </w:ins>
          </w:p>
        </w:tc>
        <w:tc>
          <w:tcPr>
            <w:tcW w:w="515" w:type="pct"/>
            <w:gridSpan w:val="2"/>
          </w:tcPr>
          <w:p w14:paraId="43A95AA9" w14:textId="77777777" w:rsidR="00EA5BBF" w:rsidRPr="001570EA" w:rsidRDefault="00EA5BBF">
            <w:pPr>
              <w:keepNext/>
              <w:keepLines/>
              <w:jc w:val="center"/>
              <w:rPr>
                <w:ins w:id="33247" w:author="Greg Clendenning" w:date="2024-04-16T16:42:00Z"/>
                <w:rFonts w:cs="Arial"/>
                <w:sz w:val="18"/>
                <w:szCs w:val="18"/>
              </w:rPr>
            </w:pPr>
            <w:ins w:id="33248" w:author="Greg Clendenning" w:date="2024-04-16T16:42:00Z">
              <w:r w:rsidRPr="001570EA">
                <w:rPr>
                  <w:rFonts w:cs="Arial"/>
                  <w:sz w:val="18"/>
                  <w:szCs w:val="18"/>
                </w:rPr>
                <w:t>0.56</w:t>
              </w:r>
            </w:ins>
          </w:p>
        </w:tc>
        <w:tc>
          <w:tcPr>
            <w:tcW w:w="371" w:type="pct"/>
            <w:gridSpan w:val="2"/>
          </w:tcPr>
          <w:p w14:paraId="5307EA19" w14:textId="77777777" w:rsidR="00EA5BBF" w:rsidRPr="001570EA" w:rsidRDefault="00EA5BBF">
            <w:pPr>
              <w:keepNext/>
              <w:keepLines/>
              <w:jc w:val="center"/>
              <w:rPr>
                <w:ins w:id="33249" w:author="Greg Clendenning" w:date="2024-04-16T16:42:00Z"/>
                <w:rFonts w:cs="Arial"/>
                <w:sz w:val="18"/>
                <w:szCs w:val="18"/>
              </w:rPr>
            </w:pPr>
            <w:ins w:id="33250" w:author="Greg Clendenning" w:date="2024-04-16T16:42:00Z">
              <w:r w:rsidRPr="001570EA">
                <w:rPr>
                  <w:rFonts w:cs="Arial"/>
                  <w:sz w:val="18"/>
                  <w:szCs w:val="18"/>
                </w:rPr>
                <w:t>1.89</w:t>
              </w:r>
            </w:ins>
          </w:p>
        </w:tc>
        <w:tc>
          <w:tcPr>
            <w:tcW w:w="449" w:type="pct"/>
          </w:tcPr>
          <w:p w14:paraId="71AC9FB7" w14:textId="77777777" w:rsidR="00EA5BBF" w:rsidRPr="001570EA" w:rsidRDefault="00EA5BBF">
            <w:pPr>
              <w:keepNext/>
              <w:keepLines/>
              <w:jc w:val="center"/>
              <w:rPr>
                <w:ins w:id="33251" w:author="Greg Clendenning" w:date="2024-04-16T16:42:00Z"/>
                <w:rFonts w:cs="Arial"/>
                <w:color w:val="000000"/>
                <w:sz w:val="18"/>
                <w:szCs w:val="18"/>
              </w:rPr>
            </w:pPr>
            <w:ins w:id="33252" w:author="Greg Clendenning" w:date="2024-04-16T16:42:00Z">
              <w:r w:rsidRPr="001570EA">
                <w:rPr>
                  <w:rFonts w:cs="Arial"/>
                  <w:sz w:val="18"/>
                  <w:szCs w:val="18"/>
                </w:rPr>
                <w:t>5.00</w:t>
              </w:r>
            </w:ins>
          </w:p>
        </w:tc>
        <w:tc>
          <w:tcPr>
            <w:tcW w:w="575" w:type="pct"/>
            <w:gridSpan w:val="2"/>
          </w:tcPr>
          <w:p w14:paraId="06781922" w14:textId="77777777" w:rsidR="00EA5BBF" w:rsidRPr="001570EA" w:rsidRDefault="00EA5BBF">
            <w:pPr>
              <w:keepNext/>
              <w:keepLines/>
              <w:jc w:val="center"/>
              <w:rPr>
                <w:ins w:id="33253" w:author="Greg Clendenning" w:date="2024-04-16T16:42:00Z"/>
                <w:rFonts w:cs="Arial"/>
                <w:sz w:val="18"/>
                <w:szCs w:val="18"/>
              </w:rPr>
            </w:pPr>
            <w:ins w:id="33254" w:author="Greg Clendenning" w:date="2024-04-16T16:42:00Z">
              <w:r w:rsidRPr="001570EA">
                <w:rPr>
                  <w:rFonts w:cs="Arial"/>
                  <w:sz w:val="18"/>
                  <w:szCs w:val="18"/>
                </w:rPr>
                <w:t>5.15</w:t>
              </w:r>
            </w:ins>
          </w:p>
        </w:tc>
        <w:tc>
          <w:tcPr>
            <w:tcW w:w="411" w:type="pct"/>
            <w:gridSpan w:val="2"/>
          </w:tcPr>
          <w:p w14:paraId="4868E553" w14:textId="77777777" w:rsidR="00EA5BBF" w:rsidRPr="001570EA" w:rsidRDefault="00EA5BBF">
            <w:pPr>
              <w:keepNext/>
              <w:keepLines/>
              <w:jc w:val="center"/>
              <w:rPr>
                <w:ins w:id="33255" w:author="Greg Clendenning" w:date="2024-04-16T16:42:00Z"/>
                <w:rFonts w:cs="Arial"/>
                <w:sz w:val="18"/>
                <w:szCs w:val="18"/>
              </w:rPr>
            </w:pPr>
            <w:ins w:id="33256" w:author="Greg Clendenning" w:date="2024-04-16T16:42:00Z">
              <w:r w:rsidRPr="001570EA">
                <w:rPr>
                  <w:rFonts w:cs="Arial"/>
                  <w:sz w:val="18"/>
                  <w:szCs w:val="18"/>
                </w:rPr>
                <w:t>1.39</w:t>
              </w:r>
            </w:ins>
          </w:p>
        </w:tc>
        <w:tc>
          <w:tcPr>
            <w:tcW w:w="417" w:type="pct"/>
            <w:gridSpan w:val="2"/>
          </w:tcPr>
          <w:p w14:paraId="7B326EED" w14:textId="77777777" w:rsidR="00EA5BBF" w:rsidRPr="001570EA" w:rsidRDefault="00EA5BBF">
            <w:pPr>
              <w:keepNext/>
              <w:keepLines/>
              <w:jc w:val="center"/>
              <w:rPr>
                <w:ins w:id="33257" w:author="Greg Clendenning" w:date="2024-04-16T16:42:00Z"/>
                <w:rFonts w:cs="Arial"/>
                <w:sz w:val="18"/>
                <w:szCs w:val="18"/>
              </w:rPr>
            </w:pPr>
            <w:ins w:id="33258" w:author="Greg Clendenning" w:date="2024-04-16T16:42:00Z">
              <w:r w:rsidRPr="001570EA">
                <w:rPr>
                  <w:rFonts w:cs="Arial"/>
                  <w:sz w:val="18"/>
                  <w:szCs w:val="18"/>
                </w:rPr>
                <w:t>1.39</w:t>
              </w:r>
            </w:ins>
          </w:p>
        </w:tc>
      </w:tr>
      <w:tr w:rsidR="00EA5BBF" w:rsidRPr="001570EA" w14:paraId="37D6552F" w14:textId="77777777">
        <w:trPr>
          <w:trHeight w:val="70"/>
          <w:ins w:id="33259" w:author="Greg Clendenning" w:date="2024-04-16T16:42:00Z"/>
        </w:trPr>
        <w:tc>
          <w:tcPr>
            <w:tcW w:w="510" w:type="pct"/>
            <w:shd w:val="clear" w:color="auto" w:fill="BFBFBF" w:themeFill="background1" w:themeFillShade="BF"/>
            <w:vAlign w:val="center"/>
          </w:tcPr>
          <w:p w14:paraId="347E0BFC" w14:textId="77777777" w:rsidR="00EA5BBF" w:rsidRPr="001570EA" w:rsidRDefault="00EA5BBF">
            <w:pPr>
              <w:keepNext/>
              <w:keepLines/>
              <w:jc w:val="center"/>
              <w:rPr>
                <w:ins w:id="33260" w:author="Greg Clendenning" w:date="2024-04-16T16:42:00Z"/>
                <w:rFonts w:cs="Arial"/>
                <w:sz w:val="18"/>
                <w:szCs w:val="18"/>
              </w:rPr>
            </w:pPr>
            <w:ins w:id="33261" w:author="Greg Clendenning" w:date="2024-04-16T16:42:00Z">
              <w:r w:rsidRPr="001570EA">
                <w:rPr>
                  <w:rFonts w:cs="Arial"/>
                  <w:bCs/>
                  <w:sz w:val="18"/>
                  <w:szCs w:val="18"/>
                </w:rPr>
                <w:t>G</w:t>
              </w:r>
            </w:ins>
          </w:p>
        </w:tc>
        <w:tc>
          <w:tcPr>
            <w:tcW w:w="446" w:type="pct"/>
            <w:gridSpan w:val="2"/>
          </w:tcPr>
          <w:p w14:paraId="629E81C9" w14:textId="77777777" w:rsidR="00EA5BBF" w:rsidRPr="001570EA" w:rsidRDefault="00EA5BBF">
            <w:pPr>
              <w:keepNext/>
              <w:keepLines/>
              <w:jc w:val="center"/>
              <w:rPr>
                <w:ins w:id="33262" w:author="Greg Clendenning" w:date="2024-04-16T16:42:00Z"/>
                <w:rFonts w:cs="Arial"/>
                <w:sz w:val="18"/>
                <w:szCs w:val="18"/>
              </w:rPr>
            </w:pPr>
            <w:ins w:id="33263" w:author="Greg Clendenning" w:date="2024-04-16T16:42:00Z">
              <w:r w:rsidRPr="001570EA">
                <w:rPr>
                  <w:rFonts w:cs="Arial"/>
                  <w:bCs/>
                  <w:sz w:val="18"/>
                  <w:szCs w:val="18"/>
                </w:rPr>
                <w:t>0.13</w:t>
              </w:r>
            </w:ins>
          </w:p>
        </w:tc>
        <w:tc>
          <w:tcPr>
            <w:tcW w:w="526" w:type="pct"/>
            <w:gridSpan w:val="2"/>
          </w:tcPr>
          <w:p w14:paraId="75E5E18B" w14:textId="77777777" w:rsidR="00EA5BBF" w:rsidRPr="001570EA" w:rsidRDefault="00EA5BBF">
            <w:pPr>
              <w:keepNext/>
              <w:keepLines/>
              <w:jc w:val="center"/>
              <w:rPr>
                <w:ins w:id="33264" w:author="Greg Clendenning" w:date="2024-04-16T16:42:00Z"/>
                <w:rFonts w:cs="Arial"/>
                <w:sz w:val="18"/>
                <w:szCs w:val="18"/>
              </w:rPr>
            </w:pPr>
            <w:ins w:id="33265" w:author="Greg Clendenning" w:date="2024-04-16T16:42:00Z">
              <w:r w:rsidRPr="001570EA">
                <w:rPr>
                  <w:rFonts w:cs="Arial"/>
                  <w:bCs/>
                  <w:sz w:val="18"/>
                  <w:szCs w:val="18"/>
                </w:rPr>
                <w:t>0.15</w:t>
              </w:r>
            </w:ins>
          </w:p>
        </w:tc>
        <w:tc>
          <w:tcPr>
            <w:tcW w:w="378" w:type="pct"/>
            <w:gridSpan w:val="2"/>
          </w:tcPr>
          <w:p w14:paraId="0F0A966C" w14:textId="77777777" w:rsidR="00EA5BBF" w:rsidRPr="001570EA" w:rsidRDefault="00EA5BBF">
            <w:pPr>
              <w:keepNext/>
              <w:keepLines/>
              <w:jc w:val="center"/>
              <w:rPr>
                <w:ins w:id="33266" w:author="Greg Clendenning" w:date="2024-04-16T16:42:00Z"/>
                <w:rFonts w:cs="Arial"/>
                <w:sz w:val="18"/>
                <w:szCs w:val="18"/>
              </w:rPr>
            </w:pPr>
            <w:ins w:id="33267" w:author="Greg Clendenning" w:date="2024-04-16T16:42:00Z">
              <w:r w:rsidRPr="001570EA">
                <w:rPr>
                  <w:rFonts w:cs="Arial"/>
                  <w:sz w:val="18"/>
                  <w:szCs w:val="18"/>
                </w:rPr>
                <w:t>0.08</w:t>
              </w:r>
            </w:ins>
          </w:p>
        </w:tc>
        <w:tc>
          <w:tcPr>
            <w:tcW w:w="403" w:type="pct"/>
            <w:gridSpan w:val="2"/>
          </w:tcPr>
          <w:p w14:paraId="243969B4" w14:textId="77777777" w:rsidR="00EA5BBF" w:rsidRPr="001570EA" w:rsidRDefault="00EA5BBF">
            <w:pPr>
              <w:keepNext/>
              <w:keepLines/>
              <w:jc w:val="center"/>
              <w:rPr>
                <w:ins w:id="33268" w:author="Greg Clendenning" w:date="2024-04-16T16:42:00Z"/>
                <w:rFonts w:cs="Arial"/>
                <w:sz w:val="18"/>
                <w:szCs w:val="18"/>
              </w:rPr>
            </w:pPr>
            <w:ins w:id="33269" w:author="Greg Clendenning" w:date="2024-04-16T16:42:00Z">
              <w:r w:rsidRPr="001570EA">
                <w:rPr>
                  <w:rFonts w:cs="Arial"/>
                  <w:sz w:val="18"/>
                  <w:szCs w:val="18"/>
                </w:rPr>
                <w:t>0.06</w:t>
              </w:r>
            </w:ins>
          </w:p>
        </w:tc>
        <w:tc>
          <w:tcPr>
            <w:tcW w:w="515" w:type="pct"/>
            <w:gridSpan w:val="2"/>
          </w:tcPr>
          <w:p w14:paraId="4998E845" w14:textId="77777777" w:rsidR="00EA5BBF" w:rsidRPr="001570EA" w:rsidRDefault="00EA5BBF">
            <w:pPr>
              <w:keepNext/>
              <w:keepLines/>
              <w:jc w:val="center"/>
              <w:rPr>
                <w:ins w:id="33270" w:author="Greg Clendenning" w:date="2024-04-16T16:42:00Z"/>
                <w:rFonts w:cs="Arial"/>
                <w:sz w:val="18"/>
                <w:szCs w:val="18"/>
              </w:rPr>
            </w:pPr>
            <w:ins w:id="33271" w:author="Greg Clendenning" w:date="2024-04-16T16:42:00Z">
              <w:r w:rsidRPr="001570EA">
                <w:rPr>
                  <w:rFonts w:cs="Arial"/>
                  <w:sz w:val="18"/>
                  <w:szCs w:val="18"/>
                </w:rPr>
                <w:t>0.19</w:t>
              </w:r>
            </w:ins>
          </w:p>
        </w:tc>
        <w:tc>
          <w:tcPr>
            <w:tcW w:w="371" w:type="pct"/>
            <w:gridSpan w:val="2"/>
          </w:tcPr>
          <w:p w14:paraId="0A137CA8" w14:textId="77777777" w:rsidR="00EA5BBF" w:rsidRPr="001570EA" w:rsidRDefault="00EA5BBF">
            <w:pPr>
              <w:keepNext/>
              <w:keepLines/>
              <w:jc w:val="center"/>
              <w:rPr>
                <w:ins w:id="33272" w:author="Greg Clendenning" w:date="2024-04-16T16:42:00Z"/>
                <w:rFonts w:cs="Arial"/>
                <w:sz w:val="18"/>
                <w:szCs w:val="18"/>
              </w:rPr>
            </w:pPr>
            <w:ins w:id="33273" w:author="Greg Clendenning" w:date="2024-04-16T16:42:00Z">
              <w:r w:rsidRPr="001570EA">
                <w:rPr>
                  <w:rFonts w:cs="Arial"/>
                  <w:sz w:val="18"/>
                  <w:szCs w:val="18"/>
                </w:rPr>
                <w:t>2.64</w:t>
              </w:r>
            </w:ins>
          </w:p>
        </w:tc>
        <w:tc>
          <w:tcPr>
            <w:tcW w:w="449" w:type="pct"/>
          </w:tcPr>
          <w:p w14:paraId="28A1E77D" w14:textId="77777777" w:rsidR="00EA5BBF" w:rsidRPr="001570EA" w:rsidRDefault="00EA5BBF">
            <w:pPr>
              <w:keepNext/>
              <w:keepLines/>
              <w:jc w:val="center"/>
              <w:rPr>
                <w:ins w:id="33274" w:author="Greg Clendenning" w:date="2024-04-16T16:42:00Z"/>
                <w:rFonts w:cs="Arial"/>
                <w:color w:val="000000"/>
                <w:sz w:val="18"/>
                <w:szCs w:val="18"/>
              </w:rPr>
            </w:pPr>
            <w:ins w:id="33275" w:author="Greg Clendenning" w:date="2024-04-16T16:42:00Z">
              <w:r w:rsidRPr="001570EA">
                <w:rPr>
                  <w:rFonts w:cs="Arial"/>
                  <w:sz w:val="18"/>
                  <w:szCs w:val="18"/>
                </w:rPr>
                <w:t>6.74</w:t>
              </w:r>
            </w:ins>
          </w:p>
        </w:tc>
        <w:tc>
          <w:tcPr>
            <w:tcW w:w="575" w:type="pct"/>
            <w:gridSpan w:val="2"/>
          </w:tcPr>
          <w:p w14:paraId="663A7190" w14:textId="77777777" w:rsidR="00EA5BBF" w:rsidRPr="001570EA" w:rsidRDefault="00EA5BBF">
            <w:pPr>
              <w:keepNext/>
              <w:keepLines/>
              <w:jc w:val="center"/>
              <w:rPr>
                <w:ins w:id="33276" w:author="Greg Clendenning" w:date="2024-04-16T16:42:00Z"/>
                <w:rFonts w:cs="Arial"/>
                <w:sz w:val="18"/>
                <w:szCs w:val="18"/>
              </w:rPr>
            </w:pPr>
            <w:ins w:id="33277" w:author="Greg Clendenning" w:date="2024-04-16T16:42:00Z">
              <w:r w:rsidRPr="001570EA">
                <w:rPr>
                  <w:rFonts w:cs="Arial"/>
                  <w:sz w:val="18"/>
                  <w:szCs w:val="18"/>
                </w:rPr>
                <w:t>7.22</w:t>
              </w:r>
            </w:ins>
          </w:p>
        </w:tc>
        <w:tc>
          <w:tcPr>
            <w:tcW w:w="411" w:type="pct"/>
            <w:gridSpan w:val="2"/>
          </w:tcPr>
          <w:p w14:paraId="6B238244" w14:textId="77777777" w:rsidR="00EA5BBF" w:rsidRPr="001570EA" w:rsidRDefault="00EA5BBF">
            <w:pPr>
              <w:keepNext/>
              <w:keepLines/>
              <w:jc w:val="center"/>
              <w:rPr>
                <w:ins w:id="33278" w:author="Greg Clendenning" w:date="2024-04-16T16:42:00Z"/>
                <w:rFonts w:cs="Arial"/>
                <w:sz w:val="18"/>
                <w:szCs w:val="18"/>
              </w:rPr>
            </w:pPr>
            <w:ins w:id="33279" w:author="Greg Clendenning" w:date="2024-04-16T16:42:00Z">
              <w:r w:rsidRPr="001570EA">
                <w:rPr>
                  <w:rFonts w:cs="Arial"/>
                  <w:sz w:val="18"/>
                  <w:szCs w:val="18"/>
                </w:rPr>
                <w:t>2.51</w:t>
              </w:r>
            </w:ins>
          </w:p>
        </w:tc>
        <w:tc>
          <w:tcPr>
            <w:tcW w:w="417" w:type="pct"/>
            <w:gridSpan w:val="2"/>
          </w:tcPr>
          <w:p w14:paraId="4C496C8E" w14:textId="77777777" w:rsidR="00EA5BBF" w:rsidRPr="001570EA" w:rsidRDefault="00EA5BBF">
            <w:pPr>
              <w:keepNext/>
              <w:keepLines/>
              <w:jc w:val="center"/>
              <w:rPr>
                <w:ins w:id="33280" w:author="Greg Clendenning" w:date="2024-04-16T16:42:00Z"/>
                <w:rFonts w:cs="Arial"/>
                <w:sz w:val="18"/>
                <w:szCs w:val="18"/>
              </w:rPr>
            </w:pPr>
            <w:ins w:id="33281" w:author="Greg Clendenning" w:date="2024-04-16T16:42:00Z">
              <w:r w:rsidRPr="001570EA">
                <w:rPr>
                  <w:rFonts w:cs="Arial"/>
                  <w:sz w:val="18"/>
                  <w:szCs w:val="18"/>
                </w:rPr>
                <w:t>2.45</w:t>
              </w:r>
            </w:ins>
          </w:p>
        </w:tc>
      </w:tr>
      <w:tr w:rsidR="00EA5BBF" w:rsidRPr="001570EA" w14:paraId="684364C4" w14:textId="77777777">
        <w:trPr>
          <w:ins w:id="33282" w:author="Greg Clendenning" w:date="2024-04-16T16:42:00Z"/>
        </w:trPr>
        <w:tc>
          <w:tcPr>
            <w:tcW w:w="510" w:type="pct"/>
            <w:shd w:val="clear" w:color="auto" w:fill="BFBFBF" w:themeFill="background1" w:themeFillShade="BF"/>
            <w:vAlign w:val="center"/>
          </w:tcPr>
          <w:p w14:paraId="348EBE7F" w14:textId="77777777" w:rsidR="00EA5BBF" w:rsidRPr="001570EA" w:rsidRDefault="00EA5BBF">
            <w:pPr>
              <w:keepNext/>
              <w:keepLines/>
              <w:jc w:val="center"/>
              <w:rPr>
                <w:ins w:id="33283" w:author="Greg Clendenning" w:date="2024-04-16T16:42:00Z"/>
                <w:rFonts w:cs="Arial"/>
                <w:sz w:val="18"/>
                <w:szCs w:val="18"/>
              </w:rPr>
            </w:pPr>
            <w:ins w:id="33284" w:author="Greg Clendenning" w:date="2024-04-16T16:42:00Z">
              <w:r w:rsidRPr="001570EA">
                <w:rPr>
                  <w:rFonts w:cs="Arial"/>
                  <w:bCs/>
                  <w:sz w:val="18"/>
                  <w:szCs w:val="18"/>
                </w:rPr>
                <w:t>H</w:t>
              </w:r>
            </w:ins>
          </w:p>
        </w:tc>
        <w:tc>
          <w:tcPr>
            <w:tcW w:w="446" w:type="pct"/>
            <w:gridSpan w:val="2"/>
          </w:tcPr>
          <w:p w14:paraId="632EE07B" w14:textId="77777777" w:rsidR="00EA5BBF" w:rsidRPr="001570EA" w:rsidRDefault="00EA5BBF">
            <w:pPr>
              <w:keepNext/>
              <w:keepLines/>
              <w:jc w:val="center"/>
              <w:rPr>
                <w:ins w:id="33285" w:author="Greg Clendenning" w:date="2024-04-16T16:42:00Z"/>
                <w:rFonts w:cs="Arial"/>
                <w:sz w:val="18"/>
                <w:szCs w:val="18"/>
              </w:rPr>
            </w:pPr>
            <w:ins w:id="33286" w:author="Greg Clendenning" w:date="2024-04-16T16:42:00Z">
              <w:r w:rsidRPr="001570EA">
                <w:rPr>
                  <w:rFonts w:cs="Arial"/>
                  <w:bCs/>
                  <w:sz w:val="18"/>
                  <w:szCs w:val="18"/>
                </w:rPr>
                <w:t>0.33</w:t>
              </w:r>
            </w:ins>
          </w:p>
        </w:tc>
        <w:tc>
          <w:tcPr>
            <w:tcW w:w="526" w:type="pct"/>
            <w:gridSpan w:val="2"/>
          </w:tcPr>
          <w:p w14:paraId="1866C06D" w14:textId="77777777" w:rsidR="00EA5BBF" w:rsidRPr="001570EA" w:rsidRDefault="00EA5BBF">
            <w:pPr>
              <w:keepNext/>
              <w:keepLines/>
              <w:jc w:val="center"/>
              <w:rPr>
                <w:ins w:id="33287" w:author="Greg Clendenning" w:date="2024-04-16T16:42:00Z"/>
                <w:rFonts w:cs="Arial"/>
                <w:sz w:val="18"/>
                <w:szCs w:val="18"/>
              </w:rPr>
            </w:pPr>
            <w:ins w:id="33288" w:author="Greg Clendenning" w:date="2024-04-16T16:42:00Z">
              <w:r w:rsidRPr="001570EA">
                <w:rPr>
                  <w:rFonts w:cs="Arial"/>
                  <w:bCs/>
                  <w:sz w:val="18"/>
                  <w:szCs w:val="18"/>
                </w:rPr>
                <w:t>0.37</w:t>
              </w:r>
            </w:ins>
          </w:p>
        </w:tc>
        <w:tc>
          <w:tcPr>
            <w:tcW w:w="378" w:type="pct"/>
            <w:gridSpan w:val="2"/>
          </w:tcPr>
          <w:p w14:paraId="38F0E519" w14:textId="77777777" w:rsidR="00EA5BBF" w:rsidRPr="001570EA" w:rsidRDefault="00EA5BBF">
            <w:pPr>
              <w:keepNext/>
              <w:keepLines/>
              <w:jc w:val="center"/>
              <w:rPr>
                <w:ins w:id="33289" w:author="Greg Clendenning" w:date="2024-04-16T16:42:00Z"/>
                <w:rFonts w:cs="Arial"/>
                <w:sz w:val="18"/>
                <w:szCs w:val="18"/>
              </w:rPr>
            </w:pPr>
            <w:ins w:id="33290" w:author="Greg Clendenning" w:date="2024-04-16T16:42:00Z">
              <w:r w:rsidRPr="001570EA">
                <w:rPr>
                  <w:rFonts w:cs="Arial"/>
                  <w:sz w:val="18"/>
                  <w:szCs w:val="18"/>
                </w:rPr>
                <w:t>0.22</w:t>
              </w:r>
            </w:ins>
          </w:p>
        </w:tc>
        <w:tc>
          <w:tcPr>
            <w:tcW w:w="403" w:type="pct"/>
            <w:gridSpan w:val="2"/>
          </w:tcPr>
          <w:p w14:paraId="0C91BF36" w14:textId="77777777" w:rsidR="00EA5BBF" w:rsidRPr="001570EA" w:rsidRDefault="00EA5BBF">
            <w:pPr>
              <w:keepNext/>
              <w:keepLines/>
              <w:jc w:val="center"/>
              <w:rPr>
                <w:ins w:id="33291" w:author="Greg Clendenning" w:date="2024-04-16T16:42:00Z"/>
                <w:rFonts w:cs="Arial"/>
                <w:sz w:val="18"/>
                <w:szCs w:val="18"/>
              </w:rPr>
            </w:pPr>
            <w:ins w:id="33292" w:author="Greg Clendenning" w:date="2024-04-16T16:42:00Z">
              <w:r w:rsidRPr="001570EA">
                <w:rPr>
                  <w:rFonts w:cs="Arial"/>
                  <w:sz w:val="18"/>
                  <w:szCs w:val="18"/>
                </w:rPr>
                <w:t>0.27</w:t>
              </w:r>
            </w:ins>
          </w:p>
        </w:tc>
        <w:tc>
          <w:tcPr>
            <w:tcW w:w="515" w:type="pct"/>
            <w:gridSpan w:val="2"/>
          </w:tcPr>
          <w:p w14:paraId="4E6126E6" w14:textId="77777777" w:rsidR="00EA5BBF" w:rsidRPr="001570EA" w:rsidRDefault="00EA5BBF">
            <w:pPr>
              <w:keepNext/>
              <w:keepLines/>
              <w:jc w:val="center"/>
              <w:rPr>
                <w:ins w:id="33293" w:author="Greg Clendenning" w:date="2024-04-16T16:42:00Z"/>
                <w:rFonts w:cs="Arial"/>
                <w:sz w:val="18"/>
                <w:szCs w:val="18"/>
              </w:rPr>
            </w:pPr>
            <w:ins w:id="33294" w:author="Greg Clendenning" w:date="2024-04-16T16:42:00Z">
              <w:r w:rsidRPr="001570EA">
                <w:rPr>
                  <w:rFonts w:cs="Arial"/>
                  <w:sz w:val="18"/>
                  <w:szCs w:val="18"/>
                </w:rPr>
                <w:t>0.52</w:t>
              </w:r>
            </w:ins>
          </w:p>
        </w:tc>
        <w:tc>
          <w:tcPr>
            <w:tcW w:w="371" w:type="pct"/>
            <w:gridSpan w:val="2"/>
          </w:tcPr>
          <w:p w14:paraId="001E2CCF" w14:textId="77777777" w:rsidR="00EA5BBF" w:rsidRPr="001570EA" w:rsidRDefault="00EA5BBF">
            <w:pPr>
              <w:keepNext/>
              <w:keepLines/>
              <w:jc w:val="center"/>
              <w:rPr>
                <w:ins w:id="33295" w:author="Greg Clendenning" w:date="2024-04-16T16:42:00Z"/>
                <w:rFonts w:cs="Arial"/>
                <w:sz w:val="18"/>
                <w:szCs w:val="18"/>
              </w:rPr>
            </w:pPr>
            <w:ins w:id="33296" w:author="Greg Clendenning" w:date="2024-04-16T16:42:00Z">
              <w:r w:rsidRPr="001570EA">
                <w:rPr>
                  <w:rFonts w:cs="Arial"/>
                  <w:sz w:val="18"/>
                  <w:szCs w:val="18"/>
                </w:rPr>
                <w:t>1.97</w:t>
              </w:r>
            </w:ins>
          </w:p>
        </w:tc>
        <w:tc>
          <w:tcPr>
            <w:tcW w:w="449" w:type="pct"/>
          </w:tcPr>
          <w:p w14:paraId="20A9C037" w14:textId="77777777" w:rsidR="00EA5BBF" w:rsidRPr="001570EA" w:rsidRDefault="00EA5BBF">
            <w:pPr>
              <w:keepNext/>
              <w:keepLines/>
              <w:jc w:val="center"/>
              <w:rPr>
                <w:ins w:id="33297" w:author="Greg Clendenning" w:date="2024-04-16T16:42:00Z"/>
                <w:rFonts w:cs="Arial"/>
                <w:color w:val="000000"/>
                <w:sz w:val="18"/>
                <w:szCs w:val="18"/>
              </w:rPr>
            </w:pPr>
            <w:ins w:id="33298" w:author="Greg Clendenning" w:date="2024-04-16T16:42:00Z">
              <w:r w:rsidRPr="001570EA">
                <w:rPr>
                  <w:rFonts w:cs="Arial"/>
                  <w:sz w:val="18"/>
                  <w:szCs w:val="18"/>
                </w:rPr>
                <w:t>5.12</w:t>
              </w:r>
            </w:ins>
          </w:p>
        </w:tc>
        <w:tc>
          <w:tcPr>
            <w:tcW w:w="575" w:type="pct"/>
            <w:gridSpan w:val="2"/>
          </w:tcPr>
          <w:p w14:paraId="2B3FCE9B" w14:textId="77777777" w:rsidR="00EA5BBF" w:rsidRPr="001570EA" w:rsidRDefault="00EA5BBF">
            <w:pPr>
              <w:keepNext/>
              <w:keepLines/>
              <w:jc w:val="center"/>
              <w:rPr>
                <w:ins w:id="33299" w:author="Greg Clendenning" w:date="2024-04-16T16:42:00Z"/>
                <w:rFonts w:cs="Arial"/>
                <w:sz w:val="18"/>
                <w:szCs w:val="18"/>
              </w:rPr>
            </w:pPr>
            <w:ins w:id="33300" w:author="Greg Clendenning" w:date="2024-04-16T16:42:00Z">
              <w:r w:rsidRPr="001570EA">
                <w:rPr>
                  <w:rFonts w:cs="Arial"/>
                  <w:sz w:val="18"/>
                  <w:szCs w:val="18"/>
                </w:rPr>
                <w:t>5.38</w:t>
              </w:r>
            </w:ins>
          </w:p>
        </w:tc>
        <w:tc>
          <w:tcPr>
            <w:tcW w:w="411" w:type="pct"/>
            <w:gridSpan w:val="2"/>
          </w:tcPr>
          <w:p w14:paraId="49E5E341" w14:textId="77777777" w:rsidR="00EA5BBF" w:rsidRPr="001570EA" w:rsidRDefault="00EA5BBF">
            <w:pPr>
              <w:keepNext/>
              <w:keepLines/>
              <w:jc w:val="center"/>
              <w:rPr>
                <w:ins w:id="33301" w:author="Greg Clendenning" w:date="2024-04-16T16:42:00Z"/>
                <w:rFonts w:cs="Arial"/>
                <w:sz w:val="18"/>
                <w:szCs w:val="18"/>
              </w:rPr>
            </w:pPr>
            <w:ins w:id="33302" w:author="Greg Clendenning" w:date="2024-04-16T16:42:00Z">
              <w:r w:rsidRPr="001570EA">
                <w:rPr>
                  <w:rFonts w:cs="Arial"/>
                  <w:sz w:val="18"/>
                  <w:szCs w:val="18"/>
                </w:rPr>
                <w:t>1.49</w:t>
              </w:r>
            </w:ins>
          </w:p>
        </w:tc>
        <w:tc>
          <w:tcPr>
            <w:tcW w:w="417" w:type="pct"/>
            <w:gridSpan w:val="2"/>
          </w:tcPr>
          <w:p w14:paraId="134C1161" w14:textId="77777777" w:rsidR="00EA5BBF" w:rsidRPr="001570EA" w:rsidRDefault="00EA5BBF">
            <w:pPr>
              <w:keepNext/>
              <w:keepLines/>
              <w:jc w:val="center"/>
              <w:rPr>
                <w:ins w:id="33303" w:author="Greg Clendenning" w:date="2024-04-16T16:42:00Z"/>
                <w:rFonts w:cs="Arial"/>
                <w:sz w:val="18"/>
                <w:szCs w:val="18"/>
              </w:rPr>
            </w:pPr>
            <w:ins w:id="33304" w:author="Greg Clendenning" w:date="2024-04-16T16:42:00Z">
              <w:r w:rsidRPr="001570EA">
                <w:rPr>
                  <w:rFonts w:cs="Arial"/>
                  <w:sz w:val="18"/>
                  <w:szCs w:val="18"/>
                </w:rPr>
                <w:t>1.44</w:t>
              </w:r>
            </w:ins>
          </w:p>
        </w:tc>
      </w:tr>
      <w:tr w:rsidR="00EA5BBF" w:rsidRPr="001570EA" w14:paraId="4C8976E2" w14:textId="77777777">
        <w:trPr>
          <w:ins w:id="33305" w:author="Greg Clendenning" w:date="2024-04-16T16:42:00Z"/>
        </w:trPr>
        <w:tc>
          <w:tcPr>
            <w:tcW w:w="510" w:type="pct"/>
            <w:shd w:val="clear" w:color="auto" w:fill="BFBFBF" w:themeFill="background1" w:themeFillShade="BF"/>
            <w:vAlign w:val="center"/>
          </w:tcPr>
          <w:p w14:paraId="7C7DABAF" w14:textId="77777777" w:rsidR="00EA5BBF" w:rsidRPr="001570EA" w:rsidRDefault="00EA5BBF">
            <w:pPr>
              <w:keepNext/>
              <w:keepLines/>
              <w:jc w:val="center"/>
              <w:rPr>
                <w:ins w:id="33306" w:author="Greg Clendenning" w:date="2024-04-16T16:42:00Z"/>
                <w:rFonts w:cs="Arial"/>
                <w:sz w:val="18"/>
                <w:szCs w:val="18"/>
              </w:rPr>
            </w:pPr>
            <w:ins w:id="33307" w:author="Greg Clendenning" w:date="2024-04-16T16:42:00Z">
              <w:r w:rsidRPr="001570EA">
                <w:rPr>
                  <w:rFonts w:cs="Arial"/>
                  <w:bCs/>
                  <w:sz w:val="18"/>
                  <w:szCs w:val="18"/>
                </w:rPr>
                <w:t>I</w:t>
              </w:r>
            </w:ins>
          </w:p>
        </w:tc>
        <w:tc>
          <w:tcPr>
            <w:tcW w:w="446" w:type="pct"/>
            <w:gridSpan w:val="2"/>
          </w:tcPr>
          <w:p w14:paraId="7C305BC5" w14:textId="77777777" w:rsidR="00EA5BBF" w:rsidRPr="001570EA" w:rsidRDefault="00EA5BBF">
            <w:pPr>
              <w:keepNext/>
              <w:keepLines/>
              <w:jc w:val="center"/>
              <w:rPr>
                <w:ins w:id="33308" w:author="Greg Clendenning" w:date="2024-04-16T16:42:00Z"/>
                <w:rFonts w:cs="Arial"/>
                <w:sz w:val="18"/>
                <w:szCs w:val="18"/>
              </w:rPr>
            </w:pPr>
            <w:ins w:id="33309" w:author="Greg Clendenning" w:date="2024-04-16T16:42:00Z">
              <w:r w:rsidRPr="001570EA">
                <w:rPr>
                  <w:rFonts w:cs="Arial"/>
                  <w:bCs/>
                  <w:sz w:val="18"/>
                  <w:szCs w:val="18"/>
                </w:rPr>
                <w:t>0.31</w:t>
              </w:r>
            </w:ins>
          </w:p>
        </w:tc>
        <w:tc>
          <w:tcPr>
            <w:tcW w:w="526" w:type="pct"/>
            <w:gridSpan w:val="2"/>
          </w:tcPr>
          <w:p w14:paraId="663D96DD" w14:textId="77777777" w:rsidR="00EA5BBF" w:rsidRPr="001570EA" w:rsidRDefault="00EA5BBF">
            <w:pPr>
              <w:keepNext/>
              <w:keepLines/>
              <w:jc w:val="center"/>
              <w:rPr>
                <w:ins w:id="33310" w:author="Greg Clendenning" w:date="2024-04-16T16:42:00Z"/>
                <w:rFonts w:cs="Arial"/>
                <w:sz w:val="18"/>
                <w:szCs w:val="18"/>
              </w:rPr>
            </w:pPr>
            <w:ins w:id="33311" w:author="Greg Clendenning" w:date="2024-04-16T16:42:00Z">
              <w:r w:rsidRPr="001570EA">
                <w:rPr>
                  <w:rFonts w:cs="Arial"/>
                  <w:bCs/>
                  <w:sz w:val="18"/>
                  <w:szCs w:val="18"/>
                </w:rPr>
                <w:t>0.36</w:t>
              </w:r>
            </w:ins>
          </w:p>
        </w:tc>
        <w:tc>
          <w:tcPr>
            <w:tcW w:w="378" w:type="pct"/>
            <w:gridSpan w:val="2"/>
          </w:tcPr>
          <w:p w14:paraId="63D197B1" w14:textId="77777777" w:rsidR="00EA5BBF" w:rsidRPr="001570EA" w:rsidRDefault="00EA5BBF">
            <w:pPr>
              <w:keepNext/>
              <w:keepLines/>
              <w:jc w:val="center"/>
              <w:rPr>
                <w:ins w:id="33312" w:author="Greg Clendenning" w:date="2024-04-16T16:42:00Z"/>
                <w:rFonts w:cs="Arial"/>
                <w:sz w:val="18"/>
                <w:szCs w:val="18"/>
              </w:rPr>
            </w:pPr>
            <w:ins w:id="33313" w:author="Greg Clendenning" w:date="2024-04-16T16:42:00Z">
              <w:r w:rsidRPr="001570EA">
                <w:rPr>
                  <w:rFonts w:cs="Arial"/>
                  <w:sz w:val="18"/>
                  <w:szCs w:val="18"/>
                </w:rPr>
                <w:t>0.19</w:t>
              </w:r>
            </w:ins>
          </w:p>
        </w:tc>
        <w:tc>
          <w:tcPr>
            <w:tcW w:w="403" w:type="pct"/>
            <w:gridSpan w:val="2"/>
          </w:tcPr>
          <w:p w14:paraId="7AB5415B" w14:textId="77777777" w:rsidR="00EA5BBF" w:rsidRPr="001570EA" w:rsidRDefault="00EA5BBF">
            <w:pPr>
              <w:keepNext/>
              <w:keepLines/>
              <w:jc w:val="center"/>
              <w:rPr>
                <w:ins w:id="33314" w:author="Greg Clendenning" w:date="2024-04-16T16:42:00Z"/>
                <w:rFonts w:cs="Arial"/>
                <w:sz w:val="18"/>
                <w:szCs w:val="18"/>
              </w:rPr>
            </w:pPr>
            <w:ins w:id="33315" w:author="Greg Clendenning" w:date="2024-04-16T16:42:00Z">
              <w:r w:rsidRPr="001570EA">
                <w:rPr>
                  <w:rFonts w:cs="Arial"/>
                  <w:sz w:val="18"/>
                  <w:szCs w:val="18"/>
                </w:rPr>
                <w:t>0.26</w:t>
              </w:r>
            </w:ins>
          </w:p>
        </w:tc>
        <w:tc>
          <w:tcPr>
            <w:tcW w:w="515" w:type="pct"/>
            <w:gridSpan w:val="2"/>
          </w:tcPr>
          <w:p w14:paraId="16993B05" w14:textId="77777777" w:rsidR="00EA5BBF" w:rsidRPr="001570EA" w:rsidRDefault="00EA5BBF">
            <w:pPr>
              <w:keepNext/>
              <w:keepLines/>
              <w:jc w:val="center"/>
              <w:rPr>
                <w:ins w:id="33316" w:author="Greg Clendenning" w:date="2024-04-16T16:42:00Z"/>
                <w:rFonts w:cs="Arial"/>
                <w:sz w:val="18"/>
                <w:szCs w:val="18"/>
              </w:rPr>
            </w:pPr>
            <w:ins w:id="33317" w:author="Greg Clendenning" w:date="2024-04-16T16:42:00Z">
              <w:r w:rsidRPr="001570EA">
                <w:rPr>
                  <w:rFonts w:cs="Arial"/>
                  <w:sz w:val="18"/>
                  <w:szCs w:val="18"/>
                </w:rPr>
                <w:t>0.49</w:t>
              </w:r>
            </w:ins>
          </w:p>
        </w:tc>
        <w:tc>
          <w:tcPr>
            <w:tcW w:w="371" w:type="pct"/>
            <w:gridSpan w:val="2"/>
          </w:tcPr>
          <w:p w14:paraId="0F79E525" w14:textId="77777777" w:rsidR="00EA5BBF" w:rsidRPr="001570EA" w:rsidRDefault="00EA5BBF">
            <w:pPr>
              <w:keepNext/>
              <w:keepLines/>
              <w:jc w:val="center"/>
              <w:rPr>
                <w:ins w:id="33318" w:author="Greg Clendenning" w:date="2024-04-16T16:42:00Z"/>
                <w:rFonts w:cs="Arial"/>
                <w:sz w:val="18"/>
                <w:szCs w:val="18"/>
              </w:rPr>
            </w:pPr>
            <w:ins w:id="33319" w:author="Greg Clendenning" w:date="2024-04-16T16:42:00Z">
              <w:r w:rsidRPr="001570EA">
                <w:rPr>
                  <w:rFonts w:cs="Arial"/>
                  <w:sz w:val="18"/>
                  <w:szCs w:val="18"/>
                </w:rPr>
                <w:t>2.15</w:t>
              </w:r>
            </w:ins>
          </w:p>
        </w:tc>
        <w:tc>
          <w:tcPr>
            <w:tcW w:w="449" w:type="pct"/>
          </w:tcPr>
          <w:p w14:paraId="52586401" w14:textId="77777777" w:rsidR="00EA5BBF" w:rsidRPr="001570EA" w:rsidRDefault="00EA5BBF">
            <w:pPr>
              <w:keepNext/>
              <w:keepLines/>
              <w:jc w:val="center"/>
              <w:rPr>
                <w:ins w:id="33320" w:author="Greg Clendenning" w:date="2024-04-16T16:42:00Z"/>
                <w:rFonts w:cs="Arial"/>
                <w:color w:val="000000"/>
                <w:sz w:val="18"/>
                <w:szCs w:val="18"/>
              </w:rPr>
            </w:pPr>
            <w:ins w:id="33321" w:author="Greg Clendenning" w:date="2024-04-16T16:42:00Z">
              <w:r w:rsidRPr="001570EA">
                <w:rPr>
                  <w:rFonts w:cs="Arial"/>
                  <w:sz w:val="18"/>
                  <w:szCs w:val="18"/>
                </w:rPr>
                <w:t>5.43</w:t>
              </w:r>
            </w:ins>
          </w:p>
        </w:tc>
        <w:tc>
          <w:tcPr>
            <w:tcW w:w="575" w:type="pct"/>
            <w:gridSpan w:val="2"/>
          </w:tcPr>
          <w:p w14:paraId="2401509C" w14:textId="77777777" w:rsidR="00EA5BBF" w:rsidRPr="001570EA" w:rsidRDefault="00EA5BBF">
            <w:pPr>
              <w:keepNext/>
              <w:keepLines/>
              <w:jc w:val="center"/>
              <w:rPr>
                <w:ins w:id="33322" w:author="Greg Clendenning" w:date="2024-04-16T16:42:00Z"/>
                <w:rFonts w:cs="Arial"/>
                <w:sz w:val="18"/>
                <w:szCs w:val="18"/>
              </w:rPr>
            </w:pPr>
            <w:ins w:id="33323" w:author="Greg Clendenning" w:date="2024-04-16T16:42:00Z">
              <w:r w:rsidRPr="001570EA">
                <w:rPr>
                  <w:rFonts w:cs="Arial"/>
                  <w:sz w:val="18"/>
                  <w:szCs w:val="18"/>
                </w:rPr>
                <w:t>5.90</w:t>
              </w:r>
            </w:ins>
          </w:p>
        </w:tc>
        <w:tc>
          <w:tcPr>
            <w:tcW w:w="411" w:type="pct"/>
            <w:gridSpan w:val="2"/>
          </w:tcPr>
          <w:p w14:paraId="617E26C5" w14:textId="77777777" w:rsidR="00EA5BBF" w:rsidRPr="001570EA" w:rsidRDefault="00EA5BBF">
            <w:pPr>
              <w:keepNext/>
              <w:keepLines/>
              <w:jc w:val="center"/>
              <w:rPr>
                <w:ins w:id="33324" w:author="Greg Clendenning" w:date="2024-04-16T16:42:00Z"/>
                <w:rFonts w:cs="Arial"/>
                <w:sz w:val="18"/>
                <w:szCs w:val="18"/>
              </w:rPr>
            </w:pPr>
            <w:ins w:id="33325" w:author="Greg Clendenning" w:date="2024-04-16T16:42:00Z">
              <w:r w:rsidRPr="001570EA">
                <w:rPr>
                  <w:rFonts w:cs="Arial"/>
                  <w:sz w:val="18"/>
                  <w:szCs w:val="18"/>
                </w:rPr>
                <w:t>1.61</w:t>
              </w:r>
            </w:ins>
          </w:p>
        </w:tc>
        <w:tc>
          <w:tcPr>
            <w:tcW w:w="417" w:type="pct"/>
            <w:gridSpan w:val="2"/>
          </w:tcPr>
          <w:p w14:paraId="3FA232F3" w14:textId="77777777" w:rsidR="00EA5BBF" w:rsidRPr="001570EA" w:rsidRDefault="00EA5BBF">
            <w:pPr>
              <w:keepNext/>
              <w:keepLines/>
              <w:jc w:val="center"/>
              <w:rPr>
                <w:ins w:id="33326" w:author="Greg Clendenning" w:date="2024-04-16T16:42:00Z"/>
                <w:rFonts w:cs="Arial"/>
                <w:sz w:val="18"/>
                <w:szCs w:val="18"/>
              </w:rPr>
            </w:pPr>
            <w:ins w:id="33327" w:author="Greg Clendenning" w:date="2024-04-16T16:42:00Z">
              <w:r w:rsidRPr="001570EA">
                <w:rPr>
                  <w:rFonts w:cs="Arial"/>
                  <w:sz w:val="18"/>
                  <w:szCs w:val="18"/>
                </w:rPr>
                <w:t>1.59</w:t>
              </w:r>
            </w:ins>
          </w:p>
        </w:tc>
      </w:tr>
    </w:tbl>
    <w:p w14:paraId="50A29770" w14:textId="77777777" w:rsidR="00EA5BBF" w:rsidRPr="001570EA" w:rsidRDefault="00EA5BBF" w:rsidP="00EA5BBF">
      <w:pPr>
        <w:rPr>
          <w:ins w:id="33328" w:author="Greg Clendenning" w:date="2024-04-16T16:42:00Z"/>
        </w:rPr>
      </w:pPr>
    </w:p>
    <w:p w14:paraId="08988DA4" w14:textId="52E6C713" w:rsidR="00EA5BBF" w:rsidRPr="001570EA" w:rsidRDefault="00EA5BBF" w:rsidP="00EA5BBF">
      <w:pPr>
        <w:pStyle w:val="Caption"/>
        <w:rPr>
          <w:ins w:id="33329" w:author="Greg Clendenning" w:date="2024-04-16T16:42:00Z"/>
        </w:rPr>
      </w:pPr>
      <w:bookmarkStart w:id="33330" w:name="_Ref154048449"/>
      <w:ins w:id="33331"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1</w:t>
        </w:r>
        <w:r w:rsidR="002E093A" w:rsidRPr="001570EA">
          <w:fldChar w:fldCharType="end"/>
        </w:r>
        <w:bookmarkEnd w:id="33330"/>
        <w:r w:rsidRPr="001570EA">
          <w:t>: Prototype Residential Equipment Efficiency (</w:t>
        </w:r>
      </w:ins>
      <m:oMath>
        <m:sSub>
          <m:sSubPr>
            <m:ctrlPr>
              <w:ins w:id="33332" w:author="Greg Clendenning" w:date="2024-04-16T16:42:00Z">
                <w:rPr>
                  <w:rFonts w:ascii="Cambria Math" w:hAnsi="Cambria Math"/>
                  <w:i/>
                </w:rPr>
              </w:ins>
            </m:ctrlPr>
          </m:sSubPr>
          <m:e>
            <m:r>
              <w:ins w:id="33333" w:author="Greg Clendenning" w:date="2024-04-16T16:42:00Z">
                <m:rPr>
                  <m:sty m:val="bi"/>
                </m:rPr>
                <w:rPr>
                  <w:rFonts w:ascii="Cambria Math" w:hAnsi="Cambria Math"/>
                </w:rPr>
                <m:t>η</m:t>
              </w:ins>
            </m:r>
          </m:e>
          <m:sub>
            <m:r>
              <w:ins w:id="33334" w:author="Greg Clendenning" w:date="2024-04-16T16:42:00Z">
                <m:rPr>
                  <m:sty m:val="bi"/>
                </m:rPr>
                <w:rPr>
                  <w:rFonts w:ascii="Cambria Math" w:hAnsi="Cambria Math"/>
                </w:rPr>
                <m:t>proto</m:t>
              </w:ins>
            </m:r>
          </m:sub>
        </m:sSub>
      </m:oMath>
      <w:ins w:id="33335" w:author="Greg Clendenning" w:date="2024-04-16T16:42:00Z">
        <w:r w:rsidRPr="001570EA">
          <w:t>)</w:t>
        </w:r>
      </w:ins>
    </w:p>
    <w:tbl>
      <w:tblPr>
        <w:tblW w:w="8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0"/>
        <w:gridCol w:w="1170"/>
        <w:gridCol w:w="1015"/>
        <w:gridCol w:w="1260"/>
        <w:gridCol w:w="990"/>
        <w:gridCol w:w="1011"/>
        <w:gridCol w:w="1235"/>
        <w:gridCol w:w="1170"/>
      </w:tblGrid>
      <w:tr w:rsidR="00EA5BBF" w:rsidRPr="001570EA" w14:paraId="21C181CF" w14:textId="77777777">
        <w:trPr>
          <w:trHeight w:val="525"/>
          <w:jc w:val="center"/>
          <w:ins w:id="33336" w:author="Greg Clendenning" w:date="2024-04-16T16:42:00Z"/>
        </w:trPr>
        <w:tc>
          <w:tcPr>
            <w:tcW w:w="870" w:type="dxa"/>
            <w:shd w:val="clear" w:color="auto" w:fill="BFBFBF" w:themeFill="background1" w:themeFillShade="BF"/>
          </w:tcPr>
          <w:p w14:paraId="5F7E79E8" w14:textId="77777777" w:rsidR="00EA5BBF" w:rsidRPr="001570EA" w:rsidRDefault="00EA5BBF">
            <w:pPr>
              <w:keepNext/>
              <w:rPr>
                <w:ins w:id="33337" w:author="Greg Clendenning" w:date="2024-04-16T16:42:00Z"/>
                <w:b/>
                <w:bCs/>
                <w:sz w:val="18"/>
                <w:szCs w:val="18"/>
              </w:rPr>
            </w:pPr>
          </w:p>
        </w:tc>
        <w:tc>
          <w:tcPr>
            <w:tcW w:w="1170" w:type="dxa"/>
            <w:shd w:val="clear" w:color="auto" w:fill="BFBFBF" w:themeFill="background1" w:themeFillShade="BF"/>
            <w:noWrap/>
            <w:vAlign w:val="center"/>
            <w:hideMark/>
          </w:tcPr>
          <w:p w14:paraId="1217B55E" w14:textId="77777777" w:rsidR="00EA5BBF" w:rsidRPr="001570EA" w:rsidRDefault="00EA5BBF">
            <w:pPr>
              <w:keepNext/>
              <w:rPr>
                <w:ins w:id="33338" w:author="Greg Clendenning" w:date="2024-04-16T16:42:00Z"/>
                <w:b/>
                <w:bCs/>
                <w:sz w:val="18"/>
                <w:szCs w:val="18"/>
              </w:rPr>
            </w:pPr>
            <w:ins w:id="33339" w:author="Greg Clendenning" w:date="2024-04-16T16:42:00Z">
              <w:r w:rsidRPr="001570EA">
                <w:rPr>
                  <w:b/>
                  <w:bCs/>
                  <w:sz w:val="18"/>
                  <w:szCs w:val="18"/>
                </w:rPr>
                <w:t>ASHP</w:t>
              </w:r>
            </w:ins>
          </w:p>
        </w:tc>
        <w:tc>
          <w:tcPr>
            <w:tcW w:w="1015" w:type="dxa"/>
            <w:shd w:val="clear" w:color="auto" w:fill="BFBFBF" w:themeFill="background1" w:themeFillShade="BF"/>
            <w:tcMar>
              <w:left w:w="0" w:type="dxa"/>
              <w:right w:w="0" w:type="dxa"/>
            </w:tcMar>
            <w:vAlign w:val="center"/>
          </w:tcPr>
          <w:p w14:paraId="329582D5" w14:textId="77777777" w:rsidR="00EA5BBF" w:rsidRPr="001570EA" w:rsidRDefault="00EA5BBF">
            <w:pPr>
              <w:keepNext/>
              <w:rPr>
                <w:ins w:id="33340" w:author="Greg Clendenning" w:date="2024-04-16T16:42:00Z"/>
                <w:b/>
                <w:bCs/>
                <w:sz w:val="18"/>
                <w:szCs w:val="18"/>
              </w:rPr>
            </w:pPr>
            <w:ins w:id="33341" w:author="Greg Clendenning" w:date="2024-04-16T16:42:00Z">
              <w:r w:rsidRPr="001570EA">
                <w:rPr>
                  <w:b/>
                  <w:bCs/>
                  <w:sz w:val="18"/>
                  <w:szCs w:val="18"/>
                </w:rPr>
                <w:t>Baseboard</w:t>
              </w:r>
            </w:ins>
          </w:p>
        </w:tc>
        <w:tc>
          <w:tcPr>
            <w:tcW w:w="1260" w:type="dxa"/>
            <w:shd w:val="clear" w:color="auto" w:fill="BFBFBF" w:themeFill="background1" w:themeFillShade="BF"/>
            <w:noWrap/>
            <w:vAlign w:val="center"/>
            <w:hideMark/>
          </w:tcPr>
          <w:p w14:paraId="2CC8FB40" w14:textId="77777777" w:rsidR="00EA5BBF" w:rsidRPr="001570EA" w:rsidRDefault="00EA5BBF">
            <w:pPr>
              <w:keepNext/>
              <w:rPr>
                <w:ins w:id="33342" w:author="Greg Clendenning" w:date="2024-04-16T16:42:00Z"/>
                <w:b/>
                <w:bCs/>
                <w:sz w:val="18"/>
                <w:szCs w:val="18"/>
              </w:rPr>
            </w:pPr>
            <w:ins w:id="33343" w:author="Greg Clendenning" w:date="2024-04-16T16:42:00Z">
              <w:r w:rsidRPr="001570EA">
                <w:rPr>
                  <w:b/>
                  <w:bCs/>
                  <w:sz w:val="18"/>
                  <w:szCs w:val="18"/>
                </w:rPr>
                <w:t>Central AC</w:t>
              </w:r>
            </w:ins>
          </w:p>
        </w:tc>
        <w:tc>
          <w:tcPr>
            <w:tcW w:w="990" w:type="dxa"/>
            <w:shd w:val="clear" w:color="auto" w:fill="BFBFBF" w:themeFill="background1" w:themeFillShade="BF"/>
            <w:vAlign w:val="center"/>
          </w:tcPr>
          <w:p w14:paraId="355B7FDF" w14:textId="77777777" w:rsidR="00EA5BBF" w:rsidRPr="001570EA" w:rsidRDefault="00EA5BBF">
            <w:pPr>
              <w:keepNext/>
              <w:rPr>
                <w:ins w:id="33344" w:author="Greg Clendenning" w:date="2024-04-16T16:42:00Z"/>
                <w:b/>
                <w:bCs/>
                <w:sz w:val="18"/>
                <w:szCs w:val="18"/>
              </w:rPr>
            </w:pPr>
            <w:ins w:id="33345" w:author="Greg Clendenning" w:date="2024-04-16T16:42:00Z">
              <w:r w:rsidRPr="001570EA">
                <w:rPr>
                  <w:b/>
                  <w:bCs/>
                  <w:sz w:val="18"/>
                  <w:szCs w:val="18"/>
                </w:rPr>
                <w:t>Electric Furnace</w:t>
              </w:r>
            </w:ins>
          </w:p>
        </w:tc>
        <w:tc>
          <w:tcPr>
            <w:tcW w:w="1011" w:type="dxa"/>
            <w:shd w:val="clear" w:color="auto" w:fill="BFBFBF" w:themeFill="background1" w:themeFillShade="BF"/>
            <w:vAlign w:val="center"/>
          </w:tcPr>
          <w:p w14:paraId="12455BA4" w14:textId="77777777" w:rsidR="00EA5BBF" w:rsidRPr="001570EA" w:rsidRDefault="00EA5BBF">
            <w:pPr>
              <w:keepNext/>
              <w:rPr>
                <w:ins w:id="33346" w:author="Greg Clendenning" w:date="2024-04-16T16:42:00Z"/>
                <w:b/>
                <w:bCs/>
                <w:sz w:val="18"/>
                <w:szCs w:val="18"/>
              </w:rPr>
            </w:pPr>
            <w:ins w:id="33347" w:author="Greg Clendenning" w:date="2024-04-16T16:42:00Z">
              <w:r w:rsidRPr="001570EA">
                <w:rPr>
                  <w:b/>
                  <w:bCs/>
                  <w:sz w:val="18"/>
                  <w:szCs w:val="18"/>
                </w:rPr>
                <w:t>GSHP</w:t>
              </w:r>
            </w:ins>
          </w:p>
        </w:tc>
        <w:tc>
          <w:tcPr>
            <w:tcW w:w="1235" w:type="dxa"/>
            <w:shd w:val="clear" w:color="auto" w:fill="BFBFBF" w:themeFill="background1" w:themeFillShade="BF"/>
            <w:vAlign w:val="center"/>
          </w:tcPr>
          <w:p w14:paraId="09D95CF3" w14:textId="77777777" w:rsidR="00EA5BBF" w:rsidRPr="001570EA" w:rsidRDefault="00EA5BBF">
            <w:pPr>
              <w:keepNext/>
              <w:rPr>
                <w:ins w:id="33348" w:author="Greg Clendenning" w:date="2024-04-16T16:42:00Z"/>
                <w:b/>
                <w:bCs/>
                <w:sz w:val="18"/>
                <w:szCs w:val="18"/>
              </w:rPr>
            </w:pPr>
            <w:ins w:id="33349" w:author="Greg Clendenning" w:date="2024-04-16T16:42:00Z">
              <w:r w:rsidRPr="001570EA">
                <w:rPr>
                  <w:b/>
                  <w:bCs/>
                  <w:sz w:val="18"/>
                  <w:szCs w:val="18"/>
                </w:rPr>
                <w:t>Mini-split</w:t>
              </w:r>
            </w:ins>
          </w:p>
        </w:tc>
        <w:tc>
          <w:tcPr>
            <w:tcW w:w="1170" w:type="dxa"/>
            <w:shd w:val="clear" w:color="auto" w:fill="BFBFBF" w:themeFill="background1" w:themeFillShade="BF"/>
            <w:noWrap/>
            <w:vAlign w:val="center"/>
            <w:hideMark/>
          </w:tcPr>
          <w:p w14:paraId="72CF9CDB" w14:textId="77777777" w:rsidR="00EA5BBF" w:rsidRPr="001570EA" w:rsidRDefault="00EA5BBF">
            <w:pPr>
              <w:keepNext/>
              <w:rPr>
                <w:ins w:id="33350" w:author="Greg Clendenning" w:date="2024-04-16T16:42:00Z"/>
                <w:b/>
                <w:bCs/>
                <w:sz w:val="18"/>
                <w:szCs w:val="18"/>
              </w:rPr>
            </w:pPr>
            <w:ins w:id="33351" w:author="Greg Clendenning" w:date="2024-04-16T16:42:00Z">
              <w:r w:rsidRPr="001570EA">
                <w:rPr>
                  <w:b/>
                  <w:bCs/>
                  <w:sz w:val="18"/>
                  <w:szCs w:val="18"/>
                </w:rPr>
                <w:t>Room AC</w:t>
              </w:r>
            </w:ins>
          </w:p>
        </w:tc>
      </w:tr>
      <w:tr w:rsidR="00EA5BBF" w:rsidRPr="001570EA" w14:paraId="43242F70" w14:textId="77777777">
        <w:trPr>
          <w:trHeight w:val="302"/>
          <w:jc w:val="center"/>
          <w:ins w:id="33352" w:author="Greg Clendenning" w:date="2024-04-16T16:42:00Z"/>
        </w:trPr>
        <w:tc>
          <w:tcPr>
            <w:tcW w:w="870" w:type="dxa"/>
            <w:shd w:val="clear" w:color="auto" w:fill="auto"/>
            <w:noWrap/>
            <w:vAlign w:val="center"/>
          </w:tcPr>
          <w:p w14:paraId="179DAC9B" w14:textId="77777777" w:rsidR="00EA5BBF" w:rsidRPr="001570EA" w:rsidRDefault="00EA5BBF">
            <w:pPr>
              <w:keepNext/>
              <w:rPr>
                <w:ins w:id="33353" w:author="Greg Clendenning" w:date="2024-04-16T16:42:00Z"/>
                <w:sz w:val="18"/>
                <w:szCs w:val="18"/>
              </w:rPr>
            </w:pPr>
            <w:ins w:id="33354" w:author="Greg Clendenning" w:date="2024-04-16T16:42:00Z">
              <w:r w:rsidRPr="001570EA">
                <w:rPr>
                  <w:sz w:val="18"/>
                  <w:szCs w:val="18"/>
                </w:rPr>
                <w:t>Cooling</w:t>
              </w:r>
            </w:ins>
          </w:p>
        </w:tc>
        <w:tc>
          <w:tcPr>
            <w:tcW w:w="1170" w:type="dxa"/>
            <w:shd w:val="clear" w:color="auto" w:fill="auto"/>
            <w:noWrap/>
            <w:tcMar>
              <w:left w:w="115" w:type="dxa"/>
              <w:right w:w="0" w:type="dxa"/>
            </w:tcMar>
            <w:vAlign w:val="center"/>
          </w:tcPr>
          <w:p w14:paraId="16F377F3" w14:textId="77777777" w:rsidR="00EA5BBF" w:rsidRPr="001570EA" w:rsidRDefault="00EA5BBF">
            <w:pPr>
              <w:keepNext/>
              <w:rPr>
                <w:ins w:id="33355" w:author="Greg Clendenning" w:date="2024-04-16T16:42:00Z"/>
                <w:sz w:val="18"/>
                <w:szCs w:val="18"/>
              </w:rPr>
            </w:pPr>
            <w:ins w:id="33356" w:author="Greg Clendenning" w:date="2024-04-16T16:42:00Z">
              <w:r w:rsidRPr="001570EA">
                <w:rPr>
                  <w:sz w:val="18"/>
                  <w:szCs w:val="18"/>
                </w:rPr>
                <w:t>15 SEER/</w:t>
              </w:r>
            </w:ins>
          </w:p>
          <w:p w14:paraId="154D5D40" w14:textId="77777777" w:rsidR="00EA5BBF" w:rsidRPr="001570EA" w:rsidRDefault="00EA5BBF">
            <w:pPr>
              <w:keepNext/>
              <w:rPr>
                <w:ins w:id="33357" w:author="Greg Clendenning" w:date="2024-04-16T16:42:00Z"/>
                <w:sz w:val="18"/>
                <w:szCs w:val="18"/>
              </w:rPr>
            </w:pPr>
            <w:ins w:id="33358" w:author="Greg Clendenning" w:date="2024-04-16T16:42:00Z">
              <w:r w:rsidRPr="001570EA">
                <w:rPr>
                  <w:sz w:val="18"/>
                  <w:szCs w:val="18"/>
                </w:rPr>
                <w:t>14.3 SEER2</w:t>
              </w:r>
            </w:ins>
          </w:p>
        </w:tc>
        <w:tc>
          <w:tcPr>
            <w:tcW w:w="1015" w:type="dxa"/>
            <w:vAlign w:val="center"/>
          </w:tcPr>
          <w:p w14:paraId="53FF2E06" w14:textId="77777777" w:rsidR="00EA5BBF" w:rsidRPr="001570EA" w:rsidRDefault="00EA5BBF">
            <w:pPr>
              <w:keepNext/>
              <w:jc w:val="center"/>
              <w:rPr>
                <w:ins w:id="33359" w:author="Greg Clendenning" w:date="2024-04-16T16:42:00Z"/>
                <w:sz w:val="18"/>
                <w:szCs w:val="18"/>
              </w:rPr>
            </w:pPr>
            <w:ins w:id="33360" w:author="Greg Clendenning" w:date="2024-04-16T16:42:00Z">
              <w:r w:rsidRPr="001570EA">
                <w:rPr>
                  <w:sz w:val="18"/>
                  <w:szCs w:val="18"/>
                </w:rPr>
                <w:t>–</w:t>
              </w:r>
            </w:ins>
          </w:p>
        </w:tc>
        <w:tc>
          <w:tcPr>
            <w:tcW w:w="1260" w:type="dxa"/>
            <w:shd w:val="clear" w:color="auto" w:fill="auto"/>
            <w:noWrap/>
            <w:vAlign w:val="center"/>
          </w:tcPr>
          <w:p w14:paraId="7F958AD8" w14:textId="77777777" w:rsidR="00EA5BBF" w:rsidRPr="001570EA" w:rsidRDefault="00EA5BBF">
            <w:pPr>
              <w:keepNext/>
              <w:rPr>
                <w:ins w:id="33361" w:author="Greg Clendenning" w:date="2024-04-16T16:42:00Z"/>
                <w:sz w:val="18"/>
                <w:szCs w:val="18"/>
              </w:rPr>
            </w:pPr>
            <w:ins w:id="33362" w:author="Greg Clendenning" w:date="2024-04-16T16:42:00Z">
              <w:r w:rsidRPr="001570EA">
                <w:rPr>
                  <w:sz w:val="18"/>
                  <w:szCs w:val="18"/>
                </w:rPr>
                <w:t>13.2 SEER/</w:t>
              </w:r>
            </w:ins>
          </w:p>
          <w:p w14:paraId="26FC8B8A" w14:textId="77777777" w:rsidR="00EA5BBF" w:rsidRPr="001570EA" w:rsidRDefault="00EA5BBF">
            <w:pPr>
              <w:keepNext/>
              <w:rPr>
                <w:ins w:id="33363" w:author="Greg Clendenning" w:date="2024-04-16T16:42:00Z"/>
                <w:sz w:val="18"/>
                <w:szCs w:val="18"/>
              </w:rPr>
            </w:pPr>
            <w:ins w:id="33364" w:author="Greg Clendenning" w:date="2024-04-16T16:42:00Z">
              <w:r w:rsidRPr="001570EA">
                <w:rPr>
                  <w:sz w:val="18"/>
                  <w:szCs w:val="18"/>
                </w:rPr>
                <w:t>12.9 SEER2</w:t>
              </w:r>
            </w:ins>
          </w:p>
        </w:tc>
        <w:tc>
          <w:tcPr>
            <w:tcW w:w="990" w:type="dxa"/>
            <w:shd w:val="clear" w:color="auto" w:fill="auto"/>
            <w:noWrap/>
            <w:vAlign w:val="center"/>
          </w:tcPr>
          <w:p w14:paraId="4181E567" w14:textId="77777777" w:rsidR="00EA5BBF" w:rsidRPr="001570EA" w:rsidRDefault="00EA5BBF">
            <w:pPr>
              <w:keepNext/>
              <w:jc w:val="center"/>
              <w:rPr>
                <w:ins w:id="33365" w:author="Greg Clendenning" w:date="2024-04-16T16:42:00Z"/>
                <w:sz w:val="18"/>
                <w:szCs w:val="18"/>
              </w:rPr>
            </w:pPr>
            <w:ins w:id="33366" w:author="Greg Clendenning" w:date="2024-04-16T16:42:00Z">
              <w:r w:rsidRPr="001570EA">
                <w:rPr>
                  <w:sz w:val="18"/>
                  <w:szCs w:val="18"/>
                </w:rPr>
                <w:t>–</w:t>
              </w:r>
            </w:ins>
          </w:p>
        </w:tc>
        <w:tc>
          <w:tcPr>
            <w:tcW w:w="1011" w:type="dxa"/>
            <w:vAlign w:val="center"/>
          </w:tcPr>
          <w:p w14:paraId="2F4A8A11" w14:textId="77777777" w:rsidR="00EA5BBF" w:rsidRPr="001570EA" w:rsidRDefault="00EA5BBF">
            <w:pPr>
              <w:keepNext/>
              <w:rPr>
                <w:ins w:id="33367" w:author="Greg Clendenning" w:date="2024-04-16T16:42:00Z"/>
                <w:sz w:val="18"/>
                <w:szCs w:val="18"/>
              </w:rPr>
            </w:pPr>
            <w:ins w:id="33368" w:author="Greg Clendenning" w:date="2024-04-16T16:42:00Z">
              <w:r w:rsidRPr="001570EA">
                <w:rPr>
                  <w:sz w:val="18"/>
                  <w:szCs w:val="18"/>
                </w:rPr>
                <w:t>23.9 EER</w:t>
              </w:r>
            </w:ins>
          </w:p>
        </w:tc>
        <w:tc>
          <w:tcPr>
            <w:tcW w:w="1235" w:type="dxa"/>
            <w:vAlign w:val="center"/>
          </w:tcPr>
          <w:p w14:paraId="599F8C5C" w14:textId="77777777" w:rsidR="00EA5BBF" w:rsidRPr="001570EA" w:rsidRDefault="00EA5BBF">
            <w:pPr>
              <w:keepNext/>
              <w:rPr>
                <w:ins w:id="33369" w:author="Greg Clendenning" w:date="2024-04-16T16:42:00Z"/>
                <w:sz w:val="18"/>
                <w:szCs w:val="18"/>
              </w:rPr>
            </w:pPr>
            <w:ins w:id="33370" w:author="Greg Clendenning" w:date="2024-04-16T16:42:00Z">
              <w:r w:rsidRPr="001570EA">
                <w:rPr>
                  <w:sz w:val="18"/>
                  <w:szCs w:val="18"/>
                </w:rPr>
                <w:t>18.9 SEER/</w:t>
              </w:r>
            </w:ins>
          </w:p>
          <w:p w14:paraId="58D88B9F" w14:textId="77777777" w:rsidR="00EA5BBF" w:rsidRPr="001570EA" w:rsidRDefault="00EA5BBF">
            <w:pPr>
              <w:keepNext/>
              <w:rPr>
                <w:ins w:id="33371" w:author="Greg Clendenning" w:date="2024-04-16T16:42:00Z"/>
                <w:sz w:val="18"/>
                <w:szCs w:val="18"/>
              </w:rPr>
            </w:pPr>
            <w:ins w:id="33372" w:author="Greg Clendenning" w:date="2024-04-16T16:42:00Z">
              <w:r w:rsidRPr="001570EA">
                <w:rPr>
                  <w:sz w:val="18"/>
                  <w:szCs w:val="18"/>
                </w:rPr>
                <w:t>17.5 SEER2</w:t>
              </w:r>
            </w:ins>
          </w:p>
        </w:tc>
        <w:tc>
          <w:tcPr>
            <w:tcW w:w="1170" w:type="dxa"/>
            <w:shd w:val="clear" w:color="auto" w:fill="auto"/>
            <w:noWrap/>
            <w:vAlign w:val="center"/>
          </w:tcPr>
          <w:p w14:paraId="067149AD" w14:textId="77777777" w:rsidR="00EA5BBF" w:rsidRPr="001570EA" w:rsidRDefault="00EA5BBF">
            <w:pPr>
              <w:keepNext/>
              <w:rPr>
                <w:ins w:id="33373" w:author="Greg Clendenning" w:date="2024-04-16T16:42:00Z"/>
                <w:sz w:val="18"/>
                <w:szCs w:val="18"/>
              </w:rPr>
            </w:pPr>
            <w:ins w:id="33374" w:author="Greg Clendenning" w:date="2024-04-16T16:42:00Z">
              <w:r w:rsidRPr="001570EA">
                <w:rPr>
                  <w:sz w:val="18"/>
                  <w:szCs w:val="18"/>
                </w:rPr>
                <w:t>10.7 EER/ 10.6 CEER</w:t>
              </w:r>
            </w:ins>
          </w:p>
        </w:tc>
      </w:tr>
      <w:tr w:rsidR="00EA5BBF" w:rsidRPr="001570EA" w14:paraId="1EB1D32E" w14:textId="77777777">
        <w:trPr>
          <w:trHeight w:val="302"/>
          <w:jc w:val="center"/>
          <w:ins w:id="33375" w:author="Greg Clendenning" w:date="2024-04-16T16:42:00Z"/>
        </w:trPr>
        <w:tc>
          <w:tcPr>
            <w:tcW w:w="870" w:type="dxa"/>
            <w:shd w:val="clear" w:color="auto" w:fill="auto"/>
            <w:noWrap/>
            <w:vAlign w:val="center"/>
          </w:tcPr>
          <w:p w14:paraId="5E3CC15D" w14:textId="77777777" w:rsidR="00EA5BBF" w:rsidRPr="001570EA" w:rsidRDefault="00EA5BBF">
            <w:pPr>
              <w:rPr>
                <w:ins w:id="33376" w:author="Greg Clendenning" w:date="2024-04-16T16:42:00Z"/>
                <w:sz w:val="18"/>
                <w:szCs w:val="18"/>
              </w:rPr>
            </w:pPr>
            <w:ins w:id="33377" w:author="Greg Clendenning" w:date="2024-04-16T16:42:00Z">
              <w:r w:rsidRPr="001570EA">
                <w:rPr>
                  <w:sz w:val="18"/>
                  <w:szCs w:val="18"/>
                </w:rPr>
                <w:t>Heating</w:t>
              </w:r>
            </w:ins>
          </w:p>
        </w:tc>
        <w:tc>
          <w:tcPr>
            <w:tcW w:w="1170" w:type="dxa"/>
            <w:shd w:val="clear" w:color="auto" w:fill="auto"/>
            <w:noWrap/>
            <w:vAlign w:val="center"/>
          </w:tcPr>
          <w:p w14:paraId="5BD2F948" w14:textId="77777777" w:rsidR="00EA5BBF" w:rsidRPr="001570EA" w:rsidRDefault="00EA5BBF">
            <w:pPr>
              <w:rPr>
                <w:ins w:id="33378" w:author="Greg Clendenning" w:date="2024-04-16T16:42:00Z"/>
                <w:sz w:val="18"/>
                <w:szCs w:val="18"/>
              </w:rPr>
            </w:pPr>
            <w:ins w:id="33379" w:author="Greg Clendenning" w:date="2024-04-16T16:42:00Z">
              <w:r w:rsidRPr="001570EA">
                <w:rPr>
                  <w:sz w:val="18"/>
                  <w:szCs w:val="18"/>
                </w:rPr>
                <w:t>8.5 HSPF/</w:t>
              </w:r>
            </w:ins>
          </w:p>
          <w:p w14:paraId="47B21998" w14:textId="77777777" w:rsidR="00EA5BBF" w:rsidRPr="001570EA" w:rsidRDefault="00EA5BBF">
            <w:pPr>
              <w:rPr>
                <w:ins w:id="33380" w:author="Greg Clendenning" w:date="2024-04-16T16:42:00Z"/>
                <w:sz w:val="18"/>
                <w:szCs w:val="18"/>
              </w:rPr>
            </w:pPr>
            <w:ins w:id="33381" w:author="Greg Clendenning" w:date="2024-04-16T16:42:00Z">
              <w:r w:rsidRPr="001570EA">
                <w:rPr>
                  <w:sz w:val="18"/>
                  <w:szCs w:val="18"/>
                </w:rPr>
                <w:t>7.3 HSPF2</w:t>
              </w:r>
            </w:ins>
          </w:p>
        </w:tc>
        <w:tc>
          <w:tcPr>
            <w:tcW w:w="1015" w:type="dxa"/>
            <w:vAlign w:val="center"/>
          </w:tcPr>
          <w:p w14:paraId="168CBF47" w14:textId="77777777" w:rsidR="00EA5BBF" w:rsidRPr="001570EA" w:rsidRDefault="00EA5BBF">
            <w:pPr>
              <w:rPr>
                <w:ins w:id="33382" w:author="Greg Clendenning" w:date="2024-04-16T16:42:00Z"/>
                <w:sz w:val="18"/>
                <w:szCs w:val="18"/>
              </w:rPr>
            </w:pPr>
            <w:ins w:id="33383" w:author="Greg Clendenning" w:date="2024-04-16T16:42:00Z">
              <w:r w:rsidRPr="001570EA">
                <w:rPr>
                  <w:sz w:val="18"/>
                  <w:szCs w:val="18"/>
                </w:rPr>
                <w:t>1.0 COP</w:t>
              </w:r>
            </w:ins>
          </w:p>
        </w:tc>
        <w:tc>
          <w:tcPr>
            <w:tcW w:w="1260" w:type="dxa"/>
            <w:shd w:val="clear" w:color="auto" w:fill="auto"/>
            <w:noWrap/>
            <w:vAlign w:val="center"/>
          </w:tcPr>
          <w:p w14:paraId="3092BF37" w14:textId="77777777" w:rsidR="00EA5BBF" w:rsidRPr="001570EA" w:rsidRDefault="00EA5BBF">
            <w:pPr>
              <w:jc w:val="center"/>
              <w:rPr>
                <w:ins w:id="33384" w:author="Greg Clendenning" w:date="2024-04-16T16:42:00Z"/>
                <w:sz w:val="18"/>
                <w:szCs w:val="18"/>
              </w:rPr>
            </w:pPr>
            <w:ins w:id="33385" w:author="Greg Clendenning" w:date="2024-04-16T16:42:00Z">
              <w:r w:rsidRPr="001570EA">
                <w:rPr>
                  <w:sz w:val="18"/>
                  <w:szCs w:val="18"/>
                </w:rPr>
                <w:t>–</w:t>
              </w:r>
            </w:ins>
          </w:p>
        </w:tc>
        <w:tc>
          <w:tcPr>
            <w:tcW w:w="990" w:type="dxa"/>
            <w:shd w:val="clear" w:color="auto" w:fill="auto"/>
            <w:noWrap/>
            <w:vAlign w:val="center"/>
          </w:tcPr>
          <w:p w14:paraId="08BE7235" w14:textId="77777777" w:rsidR="00EA5BBF" w:rsidRPr="001570EA" w:rsidRDefault="00EA5BBF">
            <w:pPr>
              <w:rPr>
                <w:ins w:id="33386" w:author="Greg Clendenning" w:date="2024-04-16T16:42:00Z"/>
                <w:sz w:val="18"/>
                <w:szCs w:val="18"/>
              </w:rPr>
            </w:pPr>
            <w:ins w:id="33387" w:author="Greg Clendenning" w:date="2024-04-16T16:42:00Z">
              <w:r w:rsidRPr="001570EA">
                <w:rPr>
                  <w:sz w:val="18"/>
                  <w:szCs w:val="18"/>
                </w:rPr>
                <w:t>1.0 COP</w:t>
              </w:r>
            </w:ins>
          </w:p>
        </w:tc>
        <w:tc>
          <w:tcPr>
            <w:tcW w:w="1011" w:type="dxa"/>
            <w:vAlign w:val="center"/>
          </w:tcPr>
          <w:p w14:paraId="0D300AD6" w14:textId="77777777" w:rsidR="00EA5BBF" w:rsidRPr="001570EA" w:rsidRDefault="00EA5BBF">
            <w:pPr>
              <w:rPr>
                <w:ins w:id="33388" w:author="Greg Clendenning" w:date="2024-04-16T16:42:00Z"/>
                <w:sz w:val="18"/>
                <w:szCs w:val="18"/>
              </w:rPr>
            </w:pPr>
            <w:ins w:id="33389" w:author="Greg Clendenning" w:date="2024-04-16T16:42:00Z">
              <w:r w:rsidRPr="001570EA">
                <w:rPr>
                  <w:sz w:val="18"/>
                  <w:szCs w:val="18"/>
                </w:rPr>
                <w:t>4.2 COP</w:t>
              </w:r>
            </w:ins>
          </w:p>
        </w:tc>
        <w:tc>
          <w:tcPr>
            <w:tcW w:w="1235" w:type="dxa"/>
            <w:vAlign w:val="center"/>
          </w:tcPr>
          <w:p w14:paraId="071C7456" w14:textId="77777777" w:rsidR="00EA5BBF" w:rsidRPr="001570EA" w:rsidRDefault="00EA5BBF">
            <w:pPr>
              <w:rPr>
                <w:ins w:id="33390" w:author="Greg Clendenning" w:date="2024-04-16T16:42:00Z"/>
                <w:sz w:val="18"/>
                <w:szCs w:val="18"/>
              </w:rPr>
            </w:pPr>
            <w:ins w:id="33391" w:author="Greg Clendenning" w:date="2024-04-16T16:42:00Z">
              <w:r w:rsidRPr="001570EA">
                <w:rPr>
                  <w:sz w:val="18"/>
                  <w:szCs w:val="18"/>
                </w:rPr>
                <w:t>10.0 HSPF/</w:t>
              </w:r>
            </w:ins>
          </w:p>
          <w:p w14:paraId="69A7AA62" w14:textId="77777777" w:rsidR="00EA5BBF" w:rsidRPr="001570EA" w:rsidRDefault="00EA5BBF">
            <w:pPr>
              <w:rPr>
                <w:ins w:id="33392" w:author="Greg Clendenning" w:date="2024-04-16T16:42:00Z"/>
                <w:sz w:val="18"/>
                <w:szCs w:val="18"/>
              </w:rPr>
            </w:pPr>
            <w:ins w:id="33393" w:author="Greg Clendenning" w:date="2024-04-16T16:42:00Z">
              <w:r w:rsidRPr="001570EA">
                <w:rPr>
                  <w:sz w:val="18"/>
                  <w:szCs w:val="18"/>
                </w:rPr>
                <w:t>8.6 HSPF2</w:t>
              </w:r>
            </w:ins>
          </w:p>
        </w:tc>
        <w:tc>
          <w:tcPr>
            <w:tcW w:w="1170" w:type="dxa"/>
            <w:shd w:val="clear" w:color="auto" w:fill="auto"/>
            <w:noWrap/>
            <w:vAlign w:val="center"/>
          </w:tcPr>
          <w:p w14:paraId="604052B5" w14:textId="77777777" w:rsidR="00EA5BBF" w:rsidRPr="001570EA" w:rsidRDefault="00EA5BBF">
            <w:pPr>
              <w:jc w:val="center"/>
              <w:rPr>
                <w:ins w:id="33394" w:author="Greg Clendenning" w:date="2024-04-16T16:42:00Z"/>
                <w:sz w:val="18"/>
                <w:szCs w:val="18"/>
              </w:rPr>
            </w:pPr>
            <w:ins w:id="33395" w:author="Greg Clendenning" w:date="2024-04-16T16:42:00Z">
              <w:r w:rsidRPr="001570EA">
                <w:rPr>
                  <w:sz w:val="18"/>
                  <w:szCs w:val="18"/>
                </w:rPr>
                <w:t>–</w:t>
              </w:r>
            </w:ins>
          </w:p>
        </w:tc>
      </w:tr>
    </w:tbl>
    <w:p w14:paraId="26FF54FE" w14:textId="77777777" w:rsidR="00EA5BBF" w:rsidRPr="001570EA" w:rsidRDefault="00EA5BBF" w:rsidP="00EA5BBF"/>
    <w:p w14:paraId="2C6C607A" w14:textId="77777777" w:rsidR="00EA5BBF" w:rsidRPr="001570EA" w:rsidRDefault="00EA5BBF" w:rsidP="00EA5BBF">
      <w:pPr>
        <w:pStyle w:val="SubStyle"/>
      </w:pPr>
      <w:r w:rsidRPr="001570EA">
        <w:t>Evaluation Protocols</w:t>
      </w:r>
    </w:p>
    <w:p w14:paraId="54BDF7BE" w14:textId="77777777" w:rsidR="00EA5BBF" w:rsidRPr="001570EA" w:rsidRDefault="00EA5BBF" w:rsidP="00EA5BBF">
      <w:pPr>
        <w:pStyle w:val="BodyText"/>
        <w:ind w:right="0"/>
        <w:rPr>
          <w:rFonts w:cs="Arial"/>
        </w:rPr>
      </w:pPr>
      <w:r w:rsidRPr="001570EA">
        <w:t>The appropriate evaluation protocol is to verify installation and proper application of TRM protocol along with verification of open variables. The Pennsylvania Evaluation Framework provides specific guidelines and requirements for evaluation procedures.</w:t>
      </w:r>
    </w:p>
    <w:p w14:paraId="16D6228C" w14:textId="77777777" w:rsidR="00EA5BBF" w:rsidRPr="001570EA" w:rsidRDefault="00EA5BBF" w:rsidP="00EA5BBF"/>
    <w:p w14:paraId="2FF80544" w14:textId="77777777" w:rsidR="00EA5BBF" w:rsidRPr="001570EA" w:rsidRDefault="00EA5BBF" w:rsidP="00EA5BBF">
      <w:pPr>
        <w:pStyle w:val="SubStyle"/>
      </w:pPr>
      <w:r w:rsidRPr="001570EA">
        <w:t>Sources</w:t>
      </w:r>
    </w:p>
    <w:p w14:paraId="31583E0A" w14:textId="77777777" w:rsidR="00FA5174" w:rsidRDefault="00FA5174" w:rsidP="00FA5174">
      <w:pPr>
        <w:pStyle w:val="ListParagraph"/>
        <w:numPr>
          <w:ilvl w:val="0"/>
          <w:numId w:val="70"/>
        </w:numPr>
        <w:spacing w:after="120"/>
        <w:ind w:left="360"/>
        <w:jc w:val="left"/>
        <w:rPr>
          <w:del w:id="33396" w:author="Greg Clendenning" w:date="2024-04-16T16:42:00Z"/>
        </w:rPr>
      </w:pPr>
      <w:del w:id="33397" w:author="Greg Clendenning" w:date="2024-04-16T16:42:00Z">
        <w:r>
          <w:delText xml:space="preserve">California Public Utilities Commission Database for Energy Efficient Resources (DEER) EUL Support Table for 2020, </w:delText>
        </w:r>
        <w:r w:rsidR="00475EB1">
          <w:fldChar w:fldCharType="begin"/>
        </w:r>
        <w:r w:rsidR="00475EB1">
          <w:delInstrText>HYPERLINK "http://www.deeresources.com/files/DEER2020/download/SupportTable-EUL2020.xlsx"</w:delInstrText>
        </w:r>
        <w:r w:rsidR="00475EB1">
          <w:fldChar w:fldCharType="separate"/>
        </w:r>
        <w:r w:rsidRPr="00EB472D">
          <w:rPr>
            <w:rStyle w:val="Hyperlink"/>
          </w:rPr>
          <w:delText>http://www.deeresources.com/files/DEER2020/download/SupportTable-EUL2020.xlsx</w:delText>
        </w:r>
        <w:r w:rsidR="00475EB1">
          <w:rPr>
            <w:rStyle w:val="Hyperlink"/>
          </w:rPr>
          <w:fldChar w:fldCharType="end"/>
        </w:r>
        <w:r>
          <w:delText>. Accessed December 2018.</w:delText>
        </w:r>
      </w:del>
    </w:p>
    <w:p w14:paraId="58EEC237" w14:textId="02EB1369" w:rsidR="00EA5BBF" w:rsidRPr="001570EA" w:rsidRDefault="00EA5BBF" w:rsidP="00152CD6">
      <w:pPr>
        <w:pStyle w:val="ListParagraph"/>
        <w:numPr>
          <w:ilvl w:val="0"/>
          <w:numId w:val="70"/>
        </w:numPr>
        <w:spacing w:after="120"/>
        <w:ind w:left="360"/>
        <w:jc w:val="left"/>
        <w:rPr>
          <w:ins w:id="33398" w:author="Greg Clendenning" w:date="2024-04-16T16:42:00Z"/>
        </w:rPr>
      </w:pPr>
      <w:ins w:id="33399" w:author="Greg Clendenning" w:date="2024-04-16T16:42:00Z">
        <w:r w:rsidRPr="001570EA">
          <w:t xml:space="preserve">California Electronic Technical Reference Manual. “Effective Useful Life and Remaining Useful Life”. Accessed December 2023. </w:t>
        </w:r>
        <w:r w:rsidR="00475EB1">
          <w:fldChar w:fldCharType="begin"/>
        </w:r>
        <w:r w:rsidR="00475EB1">
          <w:instrText>HYPERLINK "https://www.caetrm.com"</w:instrText>
        </w:r>
        <w:r w:rsidR="00475EB1">
          <w:fldChar w:fldCharType="separate"/>
        </w:r>
        <w:r w:rsidRPr="001570EA">
          <w:rPr>
            <w:rStyle w:val="Hyperlink"/>
          </w:rPr>
          <w:t>Weblink</w:t>
        </w:r>
        <w:r w:rsidR="00475EB1">
          <w:rPr>
            <w:rStyle w:val="Hyperlink"/>
          </w:rPr>
          <w:fldChar w:fldCharType="end"/>
        </w:r>
        <w:r w:rsidRPr="001570EA">
          <w:t xml:space="preserve"> </w:t>
        </w:r>
      </w:ins>
    </w:p>
    <w:p w14:paraId="5A9DA0E1" w14:textId="2F3E9DF3" w:rsidR="00EA5BBF" w:rsidRPr="001570EA" w:rsidRDefault="00EA5BBF" w:rsidP="00152CD6">
      <w:pPr>
        <w:pStyle w:val="ListParagraph"/>
        <w:numPr>
          <w:ilvl w:val="0"/>
          <w:numId w:val="70"/>
        </w:numPr>
        <w:spacing w:after="120"/>
        <w:ind w:left="360"/>
        <w:jc w:val="left"/>
        <w:rPr>
          <w:ins w:id="33400" w:author="Greg Clendenning" w:date="2024-04-16T16:42:00Z"/>
        </w:rPr>
      </w:pPr>
      <w:ins w:id="33401" w:author="Greg Clendenning" w:date="2024-04-16T16:42:00Z">
        <w:r w:rsidRPr="001570EA">
          <w:t xml:space="preserve">U.S. EPA. (2022). ENERGY STAR Program Requirements for Residential Windows, Doors, and Skylights Version 7.0 Specification. </w:t>
        </w:r>
        <w:r w:rsidR="00475EB1">
          <w:fldChar w:fldCharType="begin"/>
        </w:r>
        <w:r w:rsidR="00475EB1">
          <w:instrText>HYPERLINK "https://www.energystar.gov/sites/default/files/ES_Residential_WDS_V7_Final%20Specification%202022.pdf"</w:instrText>
        </w:r>
        <w:r w:rsidR="00475EB1">
          <w:fldChar w:fldCharType="separate"/>
        </w:r>
        <w:r w:rsidRPr="001570EA">
          <w:rPr>
            <w:rStyle w:val="Hyperlink"/>
          </w:rPr>
          <w:t>Weblink</w:t>
        </w:r>
        <w:r w:rsidR="00475EB1">
          <w:rPr>
            <w:rStyle w:val="Hyperlink"/>
          </w:rPr>
          <w:fldChar w:fldCharType="end"/>
        </w:r>
        <w:r w:rsidRPr="001570EA">
          <w:t xml:space="preserve"> </w:t>
        </w:r>
      </w:ins>
    </w:p>
    <w:p w14:paraId="6C31BCF7" w14:textId="487E88B0" w:rsidR="00EA5BBF" w:rsidRPr="001570EA" w:rsidRDefault="00EA5BBF">
      <w:pPr>
        <w:pStyle w:val="ListParagraph"/>
        <w:numPr>
          <w:ilvl w:val="0"/>
          <w:numId w:val="70"/>
        </w:numPr>
        <w:spacing w:after="120"/>
        <w:ind w:left="360"/>
        <w:pPrChange w:id="33402" w:author="Greg Clendenning" w:date="2024-04-16T16:42:00Z">
          <w:pPr>
            <w:pStyle w:val="ListParagraph"/>
            <w:numPr>
              <w:numId w:val="70"/>
            </w:numPr>
            <w:spacing w:after="120"/>
            <w:ind w:left="360" w:hanging="360"/>
            <w:jc w:val="left"/>
          </w:pPr>
        </w:pPrChange>
      </w:pPr>
      <w:r w:rsidRPr="001570EA">
        <w:t xml:space="preserve">Based on modelling using BEopt v2.8.0 performed by NMR Group, Inc. Unit energy savings were calculated by modeling a prototypical Pennsylvania single family detached house with </w:t>
      </w:r>
      <w:del w:id="33403" w:author="Greg Clendenning" w:date="2024-04-16T16:42:00Z">
        <w:r w:rsidR="00FA5174">
          <w:delText xml:space="preserve">statewide </w:delText>
        </w:r>
      </w:del>
      <w:r w:rsidRPr="001570EA">
        <w:t xml:space="preserve">average characteristics determined through the Pennsylvania Act 129 </w:t>
      </w:r>
      <w:del w:id="33404" w:author="Greg Clendenning" w:date="2024-04-16T16:42:00Z">
        <w:r w:rsidR="00FA5174">
          <w:delText>2018</w:delText>
        </w:r>
      </w:del>
      <w:ins w:id="33405" w:author="Greg Clendenning" w:date="2024-04-16T16:42:00Z">
        <w:r w:rsidRPr="001570EA">
          <w:t>2023</w:t>
        </w:r>
      </w:ins>
      <w:r w:rsidRPr="001570EA">
        <w:t xml:space="preserve"> Residential Baseline Study</w:t>
      </w:r>
      <w:del w:id="33406" w:author="Greg Clendenning" w:date="2024-04-16T16:42:00Z">
        <w:r w:rsidR="00FA5174">
          <w:delText>.</w:delText>
        </w:r>
      </w:del>
      <w:ins w:id="33407" w:author="Greg Clendenning" w:date="2024-04-16T16:42:00Z">
        <w:r w:rsidRPr="001570EA">
          <w:t>; 0.44 U / 0.52 SHGC.</w:t>
        </w:r>
      </w:ins>
      <w:r w:rsidRPr="001570EA">
        <w:t xml:space="preserve"> Simulations for each equipment-climate region combination were performed for </w:t>
      </w:r>
      <w:del w:id="33408" w:author="Greg Clendenning" w:date="2024-04-16T16:42:00Z">
        <w:r w:rsidR="00FA5174">
          <w:delText xml:space="preserve">plain double-plane (0.49 U, 0.56 SHGC) and triple-pane </w:delText>
        </w:r>
      </w:del>
      <w:r w:rsidRPr="001570EA">
        <w:t xml:space="preserve">ENERGY STAR </w:t>
      </w:r>
      <w:del w:id="33409" w:author="Greg Clendenning" w:date="2024-04-16T16:42:00Z">
        <w:r w:rsidR="00FA5174">
          <w:delText>(</w:delText>
        </w:r>
      </w:del>
      <w:ins w:id="33410" w:author="Greg Clendenning" w:date="2024-04-16T16:42:00Z">
        <w:r w:rsidRPr="001570EA">
          <w:t xml:space="preserve">version 7 windows using </w:t>
        </w:r>
      </w:ins>
      <w:r w:rsidRPr="001570EA">
        <w:t>0.</w:t>
      </w:r>
      <w:del w:id="33411" w:author="Greg Clendenning" w:date="2024-04-16T16:42:00Z">
        <w:r w:rsidR="00FA5174">
          <w:delText>27</w:delText>
        </w:r>
      </w:del>
      <w:ins w:id="33412" w:author="Greg Clendenning" w:date="2024-04-16T16:42:00Z">
        <w:r w:rsidRPr="001570EA">
          <w:t>25</w:t>
        </w:r>
      </w:ins>
      <w:r w:rsidRPr="001570EA">
        <w:t xml:space="preserve"> U</w:t>
      </w:r>
      <w:del w:id="33413" w:author="Greg Clendenning" w:date="2024-04-16T16:42:00Z">
        <w:r w:rsidR="00FA5174">
          <w:delText>,</w:delText>
        </w:r>
      </w:del>
      <w:ins w:id="33414" w:author="Greg Clendenning" w:date="2024-04-16T16:42:00Z">
        <w:r w:rsidRPr="001570EA">
          <w:t xml:space="preserve"> /</w:t>
        </w:r>
      </w:ins>
      <w:r w:rsidRPr="001570EA">
        <w:t xml:space="preserve"> 0.</w:t>
      </w:r>
      <w:del w:id="33415" w:author="Greg Clendenning" w:date="2024-04-16T16:42:00Z">
        <w:r w:rsidR="00FA5174">
          <w:delText>26</w:delText>
        </w:r>
      </w:del>
      <w:ins w:id="33416" w:author="Greg Clendenning" w:date="2024-04-16T16:42:00Z">
        <w:r w:rsidRPr="001570EA">
          <w:t>30</w:t>
        </w:r>
      </w:ins>
      <w:r w:rsidRPr="001570EA">
        <w:t xml:space="preserve"> SHGC</w:t>
      </w:r>
      <w:del w:id="33417" w:author="Greg Clendenning" w:date="2024-04-16T16:42:00Z">
        <w:r w:rsidR="00FA5174">
          <w:delText>) windows.</w:delText>
        </w:r>
      </w:del>
      <w:ins w:id="33418" w:author="Greg Clendenning" w:date="2024-04-16T16:42:00Z">
        <w:r w:rsidRPr="001570EA">
          <w:t xml:space="preserve"> as representative specifications for climate regions D &amp; E, and 0.21 / 0.32 SHGC for the remaining regions.</w:t>
        </w:r>
      </w:ins>
      <w:r w:rsidRPr="001570EA">
        <w:t xml:space="preserve"> The difference in heating and cooling </w:t>
      </w:r>
      <w:del w:id="33419" w:author="Greg Clendenning" w:date="2024-04-16T16:42:00Z">
        <w:r w:rsidR="00FA5174">
          <w:delText>loads were</w:delText>
        </w:r>
      </w:del>
      <w:ins w:id="33420" w:author="Greg Clendenning" w:date="2024-04-16T16:42:00Z">
        <w:r w:rsidRPr="001570EA">
          <w:t>consumption was</w:t>
        </w:r>
      </w:ins>
      <w:r w:rsidRPr="001570EA">
        <w:t xml:space="preserve"> then apportioned evenly among the </w:t>
      </w:r>
      <w:del w:id="33421" w:author="Greg Clendenning" w:date="2024-04-16T16:42:00Z">
        <w:r w:rsidR="00FA5174">
          <w:delText>322</w:delText>
        </w:r>
      </w:del>
      <w:ins w:id="33422" w:author="Greg Clendenning" w:date="2024-04-16T16:42:00Z">
        <w:r w:rsidRPr="001570EA">
          <w:t>305</w:t>
        </w:r>
      </w:ins>
      <w:r w:rsidRPr="001570EA">
        <w:t xml:space="preserve"> square feet of windows in the prototype home yielding the UES values.</w:t>
      </w:r>
    </w:p>
    <w:p w14:paraId="4B2B38C8" w14:textId="2183386D" w:rsidR="00EA5BBF" w:rsidRPr="001570EA" w:rsidRDefault="00EA5BBF" w:rsidP="00152CD6">
      <w:pPr>
        <w:pStyle w:val="ListParagraph"/>
        <w:numPr>
          <w:ilvl w:val="0"/>
          <w:numId w:val="70"/>
        </w:numPr>
        <w:spacing w:after="120"/>
        <w:ind w:left="360"/>
        <w:jc w:val="left"/>
      </w:pPr>
      <w:ins w:id="33423" w:author="Greg Clendenning" w:date="2024-04-16T16:42:00Z">
        <w:r w:rsidRPr="001570EA">
          <w:t xml:space="preserve">NMR Group for the </w:t>
        </w:r>
      </w:ins>
      <w:r w:rsidRPr="001570EA">
        <w:t xml:space="preserve">Pennsylvania </w:t>
      </w:r>
      <w:ins w:id="33424" w:author="Greg Clendenning" w:date="2024-04-16T16:42:00Z">
        <w:r w:rsidRPr="001570EA">
          <w:t xml:space="preserve">Public Utility Commission. (2024, March). 2023 Pennsylvania Statewide </w:t>
        </w:r>
      </w:ins>
      <w:r w:rsidRPr="001570EA">
        <w:t xml:space="preserve">Act 129 </w:t>
      </w:r>
      <w:del w:id="33425" w:author="Greg Clendenning" w:date="2024-04-16T16:42:00Z">
        <w:r w:rsidR="00FA5174">
          <w:delText xml:space="preserve">2018 </w:delText>
        </w:r>
      </w:del>
      <w:r w:rsidRPr="001570EA">
        <w:t>Residential Baseline</w:t>
      </w:r>
      <w:del w:id="33426" w:author="Greg Clendenning" w:date="2024-04-16T16:42:00Z">
        <w:r w:rsidR="00FA5174">
          <w:delText>,</w:delText>
        </w:r>
      </w:del>
      <w:ins w:id="33427" w:author="Greg Clendenning" w:date="2024-04-16T16:42:00Z">
        <w:r w:rsidRPr="001570EA">
          <w:t xml:space="preserve"> Study.</w:t>
        </w:r>
      </w:ins>
      <w:r w:rsidRPr="001570EA">
        <w:t xml:space="preserve"> </w:t>
      </w:r>
      <w:del w:id="33428" w:author="Greg Clendenning" w:date="2024-04-16T16:42:00Z">
        <w:r w:rsidR="00475EB1">
          <w:fldChar w:fldCharType="begin"/>
        </w:r>
        <w:r w:rsidR="00475EB1">
          <w:delInstrText>HYPERLINK "http://www.puc.state.pa.us/Electric/pdf/Act129/SWE-Phase3_Res_Baseline_Study_Rpt021219.pdf"</w:delInstrText>
        </w:r>
        <w:r w:rsidR="00475EB1">
          <w:fldChar w:fldCharType="separate"/>
        </w:r>
        <w:r w:rsidR="00FA5174">
          <w:rPr>
            <w:rStyle w:val="Hyperlink"/>
            <w:rFonts w:cs="Arial"/>
          </w:rPr>
          <w:delText>http://www.puc.state.pa.us/Electric/pdf/Act129/SWE-Phase3_Res_Baseline_Study_Rpt021219.pdf</w:delText>
        </w:r>
        <w:r w:rsidR="00475EB1">
          <w:rPr>
            <w:rStyle w:val="Hyperlink"/>
            <w:rFonts w:cs="Arial"/>
          </w:rPr>
          <w:fldChar w:fldCharType="end"/>
        </w:r>
        <w:r w:rsidR="00FA5174">
          <w:delText>.</w:delText>
        </w:r>
      </w:del>
      <w:ins w:id="33429" w:author="Greg Clendenning" w:date="2024-04-16T16:42:00Z">
        <w:r w:rsidR="00475EB1">
          <w:fldChar w:fldCharType="begin"/>
        </w:r>
        <w:r w:rsidR="00475EB1">
          <w:instrText>HYPERLINK "https://www.puc.pa.gov/media/2883/2023_pa_residential_baseline_study.pdf"</w:instrText>
        </w:r>
        <w:r w:rsidR="00475EB1">
          <w:fldChar w:fldCharType="separate"/>
        </w:r>
        <w:r w:rsidRPr="001570EA">
          <w:rPr>
            <w:rStyle w:val="Hyperlink"/>
          </w:rPr>
          <w:t>Weblink</w:t>
        </w:r>
        <w:r w:rsidR="00475EB1">
          <w:rPr>
            <w:rStyle w:val="Hyperlink"/>
          </w:rPr>
          <w:fldChar w:fldCharType="end"/>
        </w:r>
      </w:ins>
    </w:p>
    <w:p w14:paraId="542E1D9B" w14:textId="3E6D4F43" w:rsidR="00EA5BBF" w:rsidRPr="001570EA" w:rsidRDefault="00EA5BBF" w:rsidP="00152CD6">
      <w:pPr>
        <w:pStyle w:val="source10"/>
        <w:numPr>
          <w:ilvl w:val="0"/>
          <w:numId w:val="70"/>
        </w:numPr>
        <w:spacing w:after="120"/>
        <w:ind w:left="360"/>
        <w:jc w:val="left"/>
      </w:pPr>
      <w:moveFromRangeStart w:id="33430" w:author="Greg Clendenning" w:date="2024-04-16T16:42:00Z" w:name="move164178363"/>
      <w:moveFrom w:id="33431" w:author="Greg Clendenning" w:date="2024-04-16T16:42:00Z">
        <w:r w:rsidRPr="001570EA">
          <w:t xml:space="preserve">Based on the Phase III SWE team’s analysis of regional HVAC runtime data collected from ecobee’s Donate Your Data research service. </w:t>
        </w:r>
      </w:moveFrom>
      <w:moveFromRangeEnd w:id="33430"/>
      <w:ins w:id="33432" w:author="Greg Clendenning" w:date="2024-04-16T16:42:00Z">
        <w:r w:rsidRPr="001570EA">
          <w:t xml:space="preserve">Based on the Phase III SWE team’s analysis of regional HVAC runtime data collected from ecobee’s Donate Your Data research service. </w:t>
        </w:r>
      </w:ins>
      <w:r w:rsidR="00475EB1">
        <w:fldChar w:fldCharType="begin"/>
      </w:r>
      <w:r w:rsidR="00475EB1">
        <w:instrText>HYPERLINK "https://www.ecobee.com/donateyourdata/"</w:instrText>
      </w:r>
      <w:r w:rsidR="00475EB1">
        <w:fldChar w:fldCharType="separate"/>
      </w:r>
      <w:del w:id="33433" w:author="Greg Clendenning" w:date="2024-04-16T16:42:00Z">
        <w:r w:rsidR="00FA5174" w:rsidRPr="00EB472D">
          <w:rPr>
            <w:rStyle w:val="Hyperlink"/>
            <w:rFonts w:cs="Arial"/>
          </w:rPr>
          <w:delText>https://www.ecobee.com/donateyourdata/</w:delText>
        </w:r>
      </w:del>
      <w:ins w:id="33434" w:author="Greg Clendenning" w:date="2024-04-16T16:42:00Z">
        <w:r w:rsidRPr="001570EA">
          <w:rPr>
            <w:rStyle w:val="Hyperlink"/>
            <w:rFonts w:cs="Arial"/>
          </w:rPr>
          <w:t>Weblink</w:t>
        </w:r>
      </w:ins>
      <w:r w:rsidR="00475EB1">
        <w:rPr>
          <w:rStyle w:val="Hyperlink"/>
          <w:rFonts w:cs="Arial"/>
        </w:rPr>
        <w:fldChar w:fldCharType="end"/>
      </w:r>
    </w:p>
    <w:p w14:paraId="0832B20E" w14:textId="77777777" w:rsidR="00EA5BBF" w:rsidRPr="001570EA" w:rsidRDefault="00EA5BBF" w:rsidP="00EA5BBF"/>
    <w:p w14:paraId="1BE58866" w14:textId="77777777" w:rsidR="00EA5BBF" w:rsidRPr="001570EA" w:rsidRDefault="00EA5BBF" w:rsidP="00EA5BBF">
      <w:pPr>
        <w:sectPr w:rsidR="00EA5BBF" w:rsidRPr="001570EA" w:rsidSect="00EB0EA0">
          <w:pgSz w:w="12240" w:h="15840"/>
          <w:pgMar w:top="1440" w:right="1800" w:bottom="1440" w:left="1800" w:header="720" w:footer="501" w:gutter="0"/>
          <w:cols w:space="720"/>
        </w:sectPr>
      </w:pPr>
    </w:p>
    <w:p w14:paraId="794987DC" w14:textId="77777777" w:rsidR="00FA7EEB" w:rsidRPr="001570EA" w:rsidRDefault="00FA7EEB" w:rsidP="00FA7EEB">
      <w:pPr>
        <w:pStyle w:val="Heading2"/>
      </w:pPr>
      <w:bookmarkStart w:id="33435" w:name="_Toc48143062"/>
      <w:bookmarkEnd w:id="30411"/>
      <w:bookmarkEnd w:id="30412"/>
      <w:bookmarkEnd w:id="30413"/>
      <w:r w:rsidRPr="001570EA">
        <w:t>Whole Home</w:t>
      </w:r>
      <w:bookmarkEnd w:id="33435"/>
    </w:p>
    <w:p w14:paraId="14EE091F" w14:textId="77777777" w:rsidR="00FA7EEB" w:rsidRPr="001570EA" w:rsidRDefault="00FA7EEB" w:rsidP="00C64DB8">
      <w:pPr>
        <w:pStyle w:val="Heading3"/>
      </w:pPr>
      <w:bookmarkStart w:id="33436" w:name="_Ref47537585"/>
      <w:bookmarkStart w:id="33437" w:name="_Toc48143063"/>
      <w:r w:rsidRPr="001570EA">
        <w:t>Residential New Construction</w:t>
      </w:r>
      <w:bookmarkEnd w:id="33436"/>
      <w:bookmarkEnd w:id="3343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37485D95" w14:textId="77777777" w:rsidTr="00BD2C4C">
        <w:trPr>
          <w:del w:id="33438"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2868F3E" w14:textId="77777777" w:rsidR="00FA5174" w:rsidRPr="00865117" w:rsidRDefault="00FA5174" w:rsidP="00BD2C4C">
            <w:pPr>
              <w:pStyle w:val="TableCell"/>
              <w:spacing w:before="60" w:after="60"/>
              <w:rPr>
                <w:del w:id="33439" w:author="Greg Clendenning" w:date="2024-04-16T16:42:00Z"/>
                <w:b/>
                <w:bCs/>
                <w:color w:val="000000"/>
              </w:rPr>
            </w:pPr>
            <w:del w:id="33440" w:author="Greg Clendenning" w:date="2024-04-16T16:42:00Z">
              <w:r w:rsidRPr="00865117">
                <w:rPr>
                  <w:b/>
                  <w:bCs/>
                  <w:color w:val="000000"/>
                </w:rPr>
                <w:delText>Target</w:delText>
              </w:r>
              <w:r>
                <w:rPr>
                  <w:b/>
                  <w:bCs/>
                  <w:color w:val="000000"/>
                </w:rPr>
                <w:delText xml:space="preserve"> </w:delText>
              </w:r>
              <w:r w:rsidRPr="00865117">
                <w:rPr>
                  <w:b/>
                  <w:bCs/>
                  <w:color w:val="000000"/>
                </w:rPr>
                <w:delText>Sector</w:delText>
              </w:r>
            </w:del>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31DF16" w14:textId="77777777" w:rsidR="00FA5174" w:rsidRPr="001D6512" w:rsidRDefault="00FA5174" w:rsidP="00BD2C4C">
            <w:pPr>
              <w:pStyle w:val="TableCell"/>
              <w:spacing w:before="60" w:after="60"/>
              <w:jc w:val="center"/>
              <w:rPr>
                <w:del w:id="33441" w:author="Greg Clendenning" w:date="2024-04-16T16:42:00Z"/>
                <w:color w:val="000000"/>
              </w:rPr>
            </w:pPr>
            <w:del w:id="33442" w:author="Greg Clendenning" w:date="2024-04-16T16:42:00Z">
              <w:r w:rsidRPr="001D6512">
                <w:rPr>
                  <w:color w:val="000000"/>
                </w:rPr>
                <w:delText>Residential</w:delText>
              </w:r>
              <w:r>
                <w:rPr>
                  <w:color w:val="000000"/>
                </w:rPr>
                <w:delText xml:space="preserve"> </w:delText>
              </w:r>
              <w:r w:rsidRPr="001D6512">
                <w:rPr>
                  <w:color w:val="000000"/>
                </w:rPr>
                <w:delText>Establishments</w:delText>
              </w:r>
            </w:del>
          </w:p>
        </w:tc>
      </w:tr>
      <w:tr w:rsidR="00FA7EEB" w:rsidRPr="001570EA" w14:paraId="3AC3C556" w14:textId="77777777">
        <w:trPr>
          <w:ins w:id="33443" w:author="Greg Clendenning" w:date="2024-04-16T16:42:00Z"/>
        </w:trPr>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E0AA07" w14:textId="77777777" w:rsidR="00FA7EEB" w:rsidRPr="001570EA" w:rsidRDefault="00FA7EEB">
            <w:pPr>
              <w:pStyle w:val="TableCell"/>
              <w:spacing w:before="60" w:after="60"/>
              <w:rPr>
                <w:ins w:id="33444" w:author="Greg Clendenning" w:date="2024-04-16T16:42:00Z"/>
                <w:b/>
                <w:bCs/>
                <w:color w:val="000000"/>
              </w:rPr>
            </w:pPr>
            <w:ins w:id="33445" w:author="Greg Clendenning" w:date="2024-04-16T16:42:00Z">
              <w:r w:rsidRPr="001570EA">
                <w:rPr>
                  <w:b/>
                  <w:bCs/>
                  <w:color w:val="000000"/>
                </w:rPr>
                <w:t>Target Sector</w:t>
              </w:r>
            </w:ins>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E7981F" w14:textId="77777777" w:rsidR="00FA7EEB" w:rsidRPr="001570EA" w:rsidRDefault="00FA7EEB">
            <w:pPr>
              <w:pStyle w:val="TableCell"/>
              <w:spacing w:before="60" w:after="60"/>
              <w:jc w:val="center"/>
              <w:rPr>
                <w:ins w:id="33446" w:author="Greg Clendenning" w:date="2024-04-16T16:42:00Z"/>
                <w:color w:val="000000"/>
              </w:rPr>
            </w:pPr>
            <w:ins w:id="33447" w:author="Greg Clendenning" w:date="2024-04-16T16:42:00Z">
              <w:r w:rsidRPr="001570EA">
                <w:rPr>
                  <w:color w:val="000000"/>
                </w:rPr>
                <w:t>Residential</w:t>
              </w:r>
            </w:ins>
          </w:p>
        </w:tc>
      </w:tr>
      <w:tr w:rsidR="00FA7EEB" w:rsidRPr="001570EA" w14:paraId="781DA5A1"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376598D" w14:textId="77777777" w:rsidR="00FA7EEB" w:rsidRPr="001570EA" w:rsidRDefault="00FA7EEB">
            <w:pPr>
              <w:pStyle w:val="TableCell"/>
              <w:spacing w:before="60" w:after="60"/>
              <w:rPr>
                <w:b/>
                <w:bCs/>
                <w:color w:val="000000"/>
              </w:rPr>
            </w:pPr>
            <w:r w:rsidRPr="001570EA">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561983" w14:textId="77777777" w:rsidR="00FA7EEB" w:rsidRPr="001570EA" w:rsidRDefault="00FA7EEB">
            <w:pPr>
              <w:pStyle w:val="TableCell"/>
              <w:spacing w:before="60" w:after="60"/>
              <w:jc w:val="center"/>
              <w:rPr>
                <w:color w:val="000000"/>
              </w:rPr>
            </w:pPr>
            <w:r w:rsidRPr="001570EA">
              <w:rPr>
                <w:color w:val="000000"/>
              </w:rPr>
              <w:t>Multiple</w:t>
            </w:r>
          </w:p>
        </w:tc>
      </w:tr>
      <w:tr w:rsidR="00FA7EEB" w:rsidRPr="001570EA" w14:paraId="7C2D5AC8"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68192F" w14:textId="77777777" w:rsidR="00FA7EEB" w:rsidRPr="001570EA" w:rsidRDefault="00FA7EEB">
            <w:pPr>
              <w:pStyle w:val="TableCell"/>
              <w:spacing w:before="60" w:after="60"/>
              <w:rPr>
                <w:b/>
                <w:bCs/>
                <w:color w:val="000000"/>
              </w:rPr>
            </w:pPr>
            <w:r w:rsidRPr="001570EA">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89AF81D" w14:textId="77777777" w:rsidR="00FA7EEB" w:rsidRPr="001570EA" w:rsidRDefault="00FA7EEB">
            <w:pPr>
              <w:pStyle w:val="TableCell"/>
              <w:spacing w:before="60" w:after="60"/>
              <w:jc w:val="center"/>
              <w:rPr>
                <w:color w:val="000000"/>
              </w:rPr>
            </w:pPr>
            <w:r w:rsidRPr="001570EA">
              <w:rPr>
                <w:color w:val="000000"/>
              </w:rPr>
              <w:t>Varies</w:t>
            </w:r>
          </w:p>
        </w:tc>
      </w:tr>
      <w:tr w:rsidR="00FA7EEB" w:rsidRPr="001570EA" w14:paraId="44962BD4" w14:textId="77777777">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09A39" w14:textId="77777777" w:rsidR="00FA7EEB" w:rsidRPr="001570EA" w:rsidRDefault="00FA7EEB">
            <w:pPr>
              <w:pStyle w:val="TableCell"/>
              <w:spacing w:before="60" w:after="60"/>
              <w:rPr>
                <w:b/>
                <w:bCs/>
                <w:color w:val="000000"/>
              </w:rPr>
            </w:pPr>
            <w:r w:rsidRPr="001570EA">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296860" w14:textId="77777777" w:rsidR="00FA7EEB" w:rsidRPr="001570EA" w:rsidRDefault="00FA7EEB">
            <w:pPr>
              <w:pStyle w:val="TableCell"/>
              <w:spacing w:before="60" w:after="60"/>
              <w:jc w:val="center"/>
              <w:rPr>
                <w:color w:val="000000"/>
              </w:rPr>
            </w:pPr>
            <w:r w:rsidRPr="001570EA">
              <w:rPr>
                <w:color w:val="000000"/>
              </w:rPr>
              <w:t>New Construction</w:t>
            </w:r>
          </w:p>
        </w:tc>
      </w:tr>
    </w:tbl>
    <w:p w14:paraId="501C2EB8" w14:textId="77777777" w:rsidR="00FA7EEB" w:rsidRPr="001570EA" w:rsidRDefault="00FA7EEB" w:rsidP="00FA7EEB"/>
    <w:p w14:paraId="6439265A" w14:textId="77777777" w:rsidR="00FA7EEB" w:rsidRPr="001570EA" w:rsidRDefault="00FA7EEB" w:rsidP="00FA7EEB">
      <w:pPr>
        <w:pStyle w:val="SubStyle"/>
      </w:pPr>
      <w:r w:rsidRPr="001570EA">
        <w:t>Eligibility</w:t>
      </w:r>
    </w:p>
    <w:p w14:paraId="7F813EE8" w14:textId="00A6E7EE" w:rsidR="00FA7EEB" w:rsidRPr="001570EA" w:rsidRDefault="00FA7EEB" w:rsidP="00FA7EEB">
      <w:pPr>
        <w:rPr>
          <w:vertAlign w:val="superscript"/>
        </w:rPr>
      </w:pPr>
      <w:r w:rsidRPr="001570EA">
        <w:t>This protocol documents the energy savings attributed to improvements to the construction of residential buildings compared to the baseline of a minimally code-compliant building, as calculated by the appropriate energy modeling software. This measure may be applied to attached or detached single-family homes and to multifamily residential buildings</w:t>
      </w:r>
      <w:del w:id="33448" w:author="Greg Clendenning" w:date="2024-04-16T16:42:00Z">
        <w:r w:rsidR="00FA5174">
          <w:delText xml:space="preserve"> that meet the following requirements:</w:delText>
        </w:r>
        <w:r w:rsidR="00FA5174">
          <w:rPr>
            <w:vertAlign w:val="superscript"/>
          </w:rPr>
          <w:delText>Source 12</w:delText>
        </w:r>
      </w:del>
      <w:ins w:id="33449" w:author="Greg Clendenning" w:date="2024-04-16T16:42:00Z">
        <w:r w:rsidRPr="001570EA">
          <w:t xml:space="preserve">.  </w:t>
        </w:r>
      </w:ins>
    </w:p>
    <w:p w14:paraId="1E1C39BB" w14:textId="77777777" w:rsidR="00FA5174" w:rsidRDefault="00FA5174" w:rsidP="0083636E">
      <w:pPr>
        <w:pStyle w:val="ListParagraph"/>
        <w:numPr>
          <w:ilvl w:val="0"/>
          <w:numId w:val="91"/>
        </w:numPr>
        <w:ind w:left="810"/>
        <w:rPr>
          <w:del w:id="33450" w:author="Greg Clendenning" w:date="2024-04-16T16:42:00Z"/>
        </w:rPr>
      </w:pPr>
      <w:del w:id="33451" w:author="Greg Clendenning" w:date="2024-04-16T16:42:00Z">
        <w:r>
          <w:delText>All units must be individually metered.</w:delText>
        </w:r>
      </w:del>
    </w:p>
    <w:p w14:paraId="3BDF6B1D" w14:textId="77777777" w:rsidR="00FA5174" w:rsidRDefault="00FA5174" w:rsidP="0083636E">
      <w:pPr>
        <w:pStyle w:val="ListParagraph"/>
        <w:numPr>
          <w:ilvl w:val="0"/>
          <w:numId w:val="91"/>
        </w:numPr>
        <w:ind w:left="810"/>
        <w:rPr>
          <w:del w:id="33452" w:author="Greg Clendenning" w:date="2024-04-16T16:42:00Z"/>
        </w:rPr>
      </w:pPr>
      <w:del w:id="33453" w:author="Greg Clendenning" w:date="2024-04-16T16:42:00Z">
        <w:r>
          <w:delText xml:space="preserve">Each unit must have its own </w:delText>
        </w:r>
        <w:r w:rsidR="00C40EDF">
          <w:delText xml:space="preserve">residential-grade </w:delText>
        </w:r>
        <w:r>
          <w:delText>heating, cooling, and water heating equipment.</w:delText>
        </w:r>
      </w:del>
    </w:p>
    <w:p w14:paraId="051D1503" w14:textId="77777777" w:rsidR="00FA5174" w:rsidRDefault="00FA5174" w:rsidP="0083636E">
      <w:pPr>
        <w:pStyle w:val="ListParagraph"/>
        <w:numPr>
          <w:ilvl w:val="0"/>
          <w:numId w:val="91"/>
        </w:numPr>
        <w:ind w:left="810"/>
        <w:rPr>
          <w:del w:id="33454" w:author="Greg Clendenning" w:date="2024-04-16T16:42:00Z"/>
        </w:rPr>
      </w:pPr>
      <w:del w:id="33455" w:author="Greg Clendenning" w:date="2024-04-16T16:42:00Z">
        <w:r>
          <w:delText>The building must be under 6 stories.</w:delText>
        </w:r>
      </w:del>
    </w:p>
    <w:p w14:paraId="1C573FEC" w14:textId="47BBCB3D" w:rsidR="00FA7EEB" w:rsidRPr="001570EA" w:rsidRDefault="00FA5174" w:rsidP="00FA7EEB">
      <w:pPr>
        <w:rPr>
          <w:ins w:id="33456" w:author="Greg Clendenning" w:date="2024-04-16T16:42:00Z"/>
        </w:rPr>
      </w:pPr>
      <w:del w:id="33457" w:author="Greg Clendenning" w:date="2024-04-16T16:42:00Z">
        <w:r>
          <w:delText xml:space="preserve">Dwelling units must comprise at least 80% of the </w:delText>
        </w:r>
        <w:r w:rsidR="00EA7895">
          <w:delText>occupiable</w:delText>
        </w:r>
        <w:r>
          <w:rPr>
            <w:rStyle w:val="FootnoteReference"/>
          </w:rPr>
          <w:footnoteReference w:id="86"/>
        </w:r>
        <w:r>
          <w:delText xml:space="preserve"> space of the building.</w:delText>
        </w:r>
        <w:r>
          <w:rPr>
            <w:rStyle w:val="FootnoteReference"/>
          </w:rPr>
          <w:footnoteReference w:id="87"/>
        </w:r>
      </w:del>
    </w:p>
    <w:p w14:paraId="5A3BFB1A" w14:textId="77777777" w:rsidR="00FA7EEB" w:rsidRPr="001570EA" w:rsidRDefault="00FA7EEB" w:rsidP="00FA7EEB">
      <w:pPr>
        <w:rPr>
          <w:ins w:id="33460" w:author="Greg Clendenning" w:date="2024-04-16T16:42:00Z"/>
          <w:vertAlign w:val="superscript"/>
        </w:rPr>
      </w:pPr>
      <w:ins w:id="33461" w:author="Greg Clendenning" w:date="2024-04-16T16:42:00Z">
        <w:r w:rsidRPr="001570EA">
          <w:t>Mixed-use buildings are also eligible where the dwelling units and residential use common space combined exceed 50% of the building's square footage. Parking garage square footage is excluded from this calculation.</w:t>
        </w:r>
        <w:r w:rsidRPr="001570EA">
          <w:rPr>
            <w:vertAlign w:val="superscript"/>
          </w:rPr>
          <w:t xml:space="preserve"> Source 1</w:t>
        </w:r>
      </w:ins>
    </w:p>
    <w:p w14:paraId="4A1D0164" w14:textId="77777777" w:rsidR="00FA7EEB" w:rsidRPr="001570EA" w:rsidRDefault="00FA7EEB">
      <w:pPr>
        <w:pPrChange w:id="33462" w:author="Greg Clendenning" w:date="2024-04-16T16:42:00Z">
          <w:pPr>
            <w:pStyle w:val="ListParagraph"/>
            <w:numPr>
              <w:numId w:val="91"/>
            </w:numPr>
            <w:ind w:left="810" w:hanging="360"/>
          </w:pPr>
        </w:pPrChange>
      </w:pPr>
    </w:p>
    <w:p w14:paraId="55CB3736" w14:textId="77777777" w:rsidR="00FA7EEB" w:rsidRPr="001570EA" w:rsidRDefault="00FA7EEB" w:rsidP="00FA7EEB">
      <w:r w:rsidRPr="001570EA">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7012034F" w14:textId="77777777" w:rsidR="00FA7EEB" w:rsidRPr="001570EA" w:rsidRDefault="00FA7EEB" w:rsidP="00FA7EEB"/>
    <w:p w14:paraId="7E15CEBA" w14:textId="77777777" w:rsidR="00FA7EEB" w:rsidRPr="001570EA" w:rsidRDefault="00FA7EEB" w:rsidP="00FA7EEB">
      <w:pPr>
        <w:pStyle w:val="SubStyle"/>
      </w:pPr>
      <w:r w:rsidRPr="001570EA">
        <w:t>Algorithms</w:t>
      </w:r>
    </w:p>
    <w:p w14:paraId="25A8BE77" w14:textId="25F7BDE2" w:rsidR="00FA7EEB" w:rsidRPr="001570EA" w:rsidRDefault="00FA7EEB" w:rsidP="00FA7EEB">
      <w:r w:rsidRPr="001570EA">
        <w:t xml:space="preserve">Energy and peak demand savings for Residential New Construction </w:t>
      </w:r>
      <w:del w:id="33463" w:author="Greg Clendenning" w:date="2024-04-16T16:42:00Z">
        <w:r w:rsidR="00FA5174">
          <w:delText>programs</w:delText>
        </w:r>
      </w:del>
      <w:ins w:id="33464" w:author="Greg Clendenning" w:date="2024-04-16T16:42:00Z">
        <w:r w:rsidRPr="001570EA">
          <w:t>measures</w:t>
        </w:r>
      </w:ins>
      <w:r w:rsidRPr="001570EA">
        <w:t xml:space="preserve">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ins w:id="33465" w:author="Greg Clendenning" w:date="2024-04-16T16:42:00Z">
        <w:r w:rsidRPr="001570EA">
          <w:t xml:space="preserve">2021 </w:t>
        </w:r>
      </w:ins>
      <w:r w:rsidRPr="001570EA">
        <w:t>International Energy Conservation Code (IECC</w:t>
      </w:r>
      <w:del w:id="33466" w:author="Greg Clendenning" w:date="2024-04-16T16:42:00Z">
        <w:r w:rsidR="00FA5174" w:rsidRPr="00413E58">
          <w:delText>)</w:delText>
        </w:r>
        <w:r w:rsidR="00FA5174">
          <w:delText xml:space="preserve"> </w:delText>
        </w:r>
        <w:r w:rsidR="00FA5174" w:rsidRPr="00413E58">
          <w:delText>20</w:delText>
        </w:r>
        <w:r w:rsidR="00FA5174">
          <w:delText>15</w:delText>
        </w:r>
        <w:r w:rsidR="00FA5174" w:rsidRPr="00413E58">
          <w:delText>.</w:delText>
        </w:r>
        <w:r w:rsidR="00FA5174" w:rsidRPr="00413E58">
          <w:rPr>
            <w:rStyle w:val="FootnoteReference"/>
          </w:rPr>
          <w:footnoteReference w:id="88"/>
        </w:r>
      </w:del>
      <w:ins w:id="33468" w:author="Greg Clendenning" w:date="2024-04-16T16:42:00Z">
        <w:r w:rsidRPr="001570EA">
          <w:t>).</w:t>
        </w:r>
        <w:r w:rsidRPr="001570EA">
          <w:rPr>
            <w:vertAlign w:val="superscript"/>
          </w:rPr>
          <w:t>Source 2</w:t>
        </w:r>
      </w:ins>
    </w:p>
    <w:p w14:paraId="559FAFAC" w14:textId="77777777" w:rsidR="00FA7EEB" w:rsidRPr="001570EA" w:rsidRDefault="00FA7EEB" w:rsidP="00FA7EEB"/>
    <w:p w14:paraId="6A234E85" w14:textId="24A368B6" w:rsidR="00FA7EEB" w:rsidRPr="001570EA" w:rsidRDefault="00FA5174" w:rsidP="00FA7EEB">
      <w:del w:id="33469" w:author="Greg Clendenning" w:date="2024-04-16T16:42:00Z">
        <w:r w:rsidRPr="128060D6">
          <w:delText>Modeled</w:delText>
        </w:r>
      </w:del>
      <w:ins w:id="33470" w:author="Greg Clendenning" w:date="2024-04-16T16:42:00Z">
        <w:r w:rsidR="00FA7EEB" w:rsidRPr="001570EA">
          <w:t>For single-family homes and individual dwelling units, modeled</w:t>
        </w:r>
      </w:ins>
      <w:r w:rsidR="00FA7EEB" w:rsidRPr="001570EA">
        <w:t xml:space="preserve"> energy </w:t>
      </w:r>
      <w:del w:id="33471" w:author="Greg Clendenning" w:date="2024-04-16T16:42:00Z">
        <w:r w:rsidRPr="128060D6">
          <w:delText>and</w:delText>
        </w:r>
        <w:r>
          <w:delText xml:space="preserve"> </w:delText>
        </w:r>
        <w:r w:rsidRPr="128060D6">
          <w:delText>peak</w:delText>
        </w:r>
        <w:r>
          <w:delText xml:space="preserve"> </w:delText>
        </w:r>
        <w:r w:rsidRPr="128060D6">
          <w:delText>demand</w:delText>
        </w:r>
        <w:r>
          <w:delText xml:space="preserve"> </w:delText>
        </w:r>
      </w:del>
      <w:r w:rsidR="00FA7EEB" w:rsidRPr="001570EA">
        <w:t xml:space="preserve">savings shall be produced </w:t>
      </w:r>
      <w:del w:id="33472" w:author="Greg Clendenning" w:date="2024-04-16T16:42:00Z">
        <w:r w:rsidRPr="128060D6">
          <w:delText>by</w:delText>
        </w:r>
      </w:del>
      <w:ins w:id="33473" w:author="Greg Clendenning" w:date="2024-04-16T16:42:00Z">
        <w:r w:rsidR="00FA7EEB" w:rsidRPr="001570EA">
          <w:t>with</w:t>
        </w:r>
      </w:ins>
      <w:r w:rsidR="00FA7EEB" w:rsidRPr="001570EA">
        <w:t xml:space="preserve"> a RESNET accredited </w:t>
      </w:r>
      <w:del w:id="33474" w:author="Greg Clendenning" w:date="2024-04-16T16:42:00Z">
        <w:r w:rsidRPr="128060D6">
          <w:delText>software</w:delText>
        </w:r>
        <w:r>
          <w:delText xml:space="preserve"> </w:delText>
        </w:r>
        <w:r w:rsidRPr="128060D6">
          <w:delText>program</w:delText>
        </w:r>
        <w:r w:rsidRPr="00272A19">
          <w:rPr>
            <w:vertAlign w:val="superscript"/>
          </w:rPr>
          <w:footnoteReference w:id="89"/>
        </w:r>
      </w:del>
      <w:ins w:id="33478" w:author="Greg Clendenning" w:date="2024-04-16T16:42:00Z">
        <w:r w:rsidR="00FA7EEB" w:rsidRPr="001570EA">
          <w:t>software</w:t>
        </w:r>
        <w:r w:rsidR="00FA7EEB" w:rsidRPr="001570EA">
          <w:rPr>
            <w:vertAlign w:val="superscript"/>
          </w:rPr>
          <w:t>Source 3</w:t>
        </w:r>
      </w:ins>
      <w:r w:rsidR="00FA7EEB" w:rsidRPr="001570EA">
        <w:rPr>
          <w:vertAlign w:val="superscript"/>
          <w:rPrChange w:id="33479" w:author="Greg Clendenning" w:date="2024-04-16T16:42:00Z">
            <w:rPr/>
          </w:rPrChange>
        </w:rPr>
        <w:t xml:space="preserve"> </w:t>
      </w:r>
      <w:r w:rsidR="00FA7EEB" w:rsidRPr="001570EA">
        <w:t xml:space="preserve">or the Passive House </w:t>
      </w:r>
      <w:del w:id="33480" w:author="Greg Clendenning" w:date="2024-04-16T16:42:00Z">
        <w:r w:rsidRPr="00C56BD1">
          <w:delText>accreditation</w:delText>
        </w:r>
      </w:del>
      <w:ins w:id="33481" w:author="Greg Clendenning" w:date="2024-04-16T16:42:00Z">
        <w:r w:rsidR="00FA7EEB" w:rsidRPr="001570EA">
          <w:t>accredited</w:t>
        </w:r>
      </w:ins>
      <w:r w:rsidR="00FA7EEB" w:rsidRPr="001570EA">
        <w:t xml:space="preserve"> software packages (Passive House Planning </w:t>
      </w:r>
      <w:del w:id="33482" w:author="Greg Clendenning" w:date="2024-04-16T16:42:00Z">
        <w:r w:rsidRPr="00C56BD1">
          <w:delText>Package</w:delText>
        </w:r>
        <w:r w:rsidRPr="00C56BD1">
          <w:rPr>
            <w:vertAlign w:val="superscript"/>
          </w:rPr>
          <w:footnoteReference w:id="90"/>
        </w:r>
      </w:del>
      <w:ins w:id="33484" w:author="Greg Clendenning" w:date="2024-04-16T16:42:00Z">
        <w:r w:rsidR="00FA7EEB" w:rsidRPr="001570EA">
          <w:t>Package</w:t>
        </w:r>
        <w:r w:rsidR="00FA7EEB" w:rsidRPr="001570EA">
          <w:rPr>
            <w:vertAlign w:val="superscript"/>
          </w:rPr>
          <w:t>Source 4</w:t>
        </w:r>
      </w:ins>
      <w:r w:rsidR="00FA7EEB" w:rsidRPr="001570EA">
        <w:rPr>
          <w:vertAlign w:val="superscript"/>
          <w:rPrChange w:id="33485" w:author="Greg Clendenning" w:date="2024-04-16T16:42:00Z">
            <w:rPr/>
          </w:rPrChange>
        </w:rPr>
        <w:t xml:space="preserve"> </w:t>
      </w:r>
      <w:r w:rsidR="00FA7EEB" w:rsidRPr="001570EA">
        <w:t xml:space="preserve">and WUFI </w:t>
      </w:r>
      <w:del w:id="33486" w:author="Greg Clendenning" w:date="2024-04-16T16:42:00Z">
        <w:r w:rsidRPr="00C56BD1">
          <w:delText>Passive</w:delText>
        </w:r>
        <w:r w:rsidRPr="00C56BD1">
          <w:rPr>
            <w:vertAlign w:val="superscript"/>
          </w:rPr>
          <w:footnoteReference w:id="91"/>
        </w:r>
      </w:del>
      <w:ins w:id="33488" w:author="Greg Clendenning" w:date="2024-04-16T16:42:00Z">
        <w:r w:rsidR="00FA7EEB" w:rsidRPr="001570EA">
          <w:t>Passive</w:t>
        </w:r>
        <w:r w:rsidR="00FA7EEB" w:rsidRPr="001570EA">
          <w:rPr>
            <w:vertAlign w:val="superscript"/>
          </w:rPr>
          <w:t>Source 5</w:t>
        </w:r>
      </w:ins>
      <w:r w:rsidR="00FA7EEB" w:rsidRPr="001570EA">
        <w:t>), though both Passive House tools require the user to separately model the code baseline reference design to calculate energy and demand savings.</w:t>
      </w:r>
      <w:ins w:id="33489" w:author="Greg Clendenning" w:date="2024-04-16T16:42:00Z">
        <w:r w:rsidR="00FA7EEB" w:rsidRPr="001570EA">
          <w:t xml:space="preserve"> </w:t>
        </w:r>
      </w:ins>
    </w:p>
    <w:p w14:paraId="678839E0" w14:textId="77777777" w:rsidR="00FA7EEB" w:rsidRPr="001570EA" w:rsidRDefault="00FA7EEB" w:rsidP="00FA7EEB"/>
    <w:p w14:paraId="389C1859" w14:textId="77777777" w:rsidR="00FA5174" w:rsidRDefault="00FA5174" w:rsidP="00FA5174">
      <w:pPr>
        <w:rPr>
          <w:del w:id="33490" w:author="Greg Clendenning" w:date="2024-04-16T16:42:00Z"/>
        </w:rPr>
      </w:pPr>
      <w:del w:id="33491" w:author="Greg Clendenning" w:date="2024-04-16T16:42:00Z">
        <w:r>
          <w:delText>For multifamily buildings</w:delText>
        </w:r>
        <w:r w:rsidR="00AB24C7">
          <w:delText>,</w:delText>
        </w:r>
        <w:r>
          <w:delText xml:space="preserve"> savings may </w:delText>
        </w:r>
        <w:r w:rsidR="00AB24C7">
          <w:delText xml:space="preserve">be calculated </w:delText>
        </w:r>
        <w:r>
          <w:delText>by modeling the building’s individual units using any approved software. Savings may also be calculated for the entire building using Passive House accreditation software, or under RESNET multifamily sampling protocols.</w:delText>
        </w:r>
        <w:r>
          <w:rPr>
            <w:rStyle w:val="FootnoteReference"/>
          </w:rPr>
          <w:footnoteReference w:id="92"/>
        </w:r>
        <w:r>
          <w:delText xml:space="preserve"> </w:delText>
        </w:r>
      </w:del>
    </w:p>
    <w:p w14:paraId="7021465A" w14:textId="77777777" w:rsidR="00FA7EEB" w:rsidRPr="001570EA" w:rsidRDefault="00FA7EEB" w:rsidP="00FA7EEB">
      <w:pPr>
        <w:rPr>
          <w:ins w:id="33494" w:author="Greg Clendenning" w:date="2024-04-16T16:42:00Z"/>
        </w:rPr>
      </w:pPr>
      <w:ins w:id="33495" w:author="Greg Clendenning" w:date="2024-04-16T16:42:00Z">
        <w:r w:rsidRPr="001570EA">
          <w:t>For multifamily buildings, modeled energy savings shall be produced at the building level with whole building modeling tools as designated by the ENERGY STAR Multifamily New Construction Program (eQUEST, DOE2.1, Energy Plus, Carrier HAP, Open Studio, and Trane Trace 700).</w:t>
        </w:r>
        <w:r w:rsidRPr="001570EA">
          <w:rPr>
            <w:vertAlign w:val="superscript"/>
          </w:rPr>
          <w:t>Source 6</w:t>
        </w:r>
        <w:r w:rsidRPr="001570EA">
          <w:t xml:space="preserve"> Alternatively, RESNET accredited software</w:t>
        </w:r>
        <w:r w:rsidRPr="001570EA">
          <w:rPr>
            <w:vertAlign w:val="superscript"/>
          </w:rPr>
          <w:t xml:space="preserve">Source 3  </w:t>
        </w:r>
        <w:r w:rsidRPr="001570EA">
          <w:t>or the Passive House accreditation software packages (Passive House Planning Package</w:t>
        </w:r>
        <w:r w:rsidRPr="001570EA">
          <w:rPr>
            <w:vertAlign w:val="superscript"/>
          </w:rPr>
          <w:t xml:space="preserve">Source 4 </w:t>
        </w:r>
        <w:r w:rsidRPr="001570EA">
          <w:t>and WUFI Passive</w:t>
        </w:r>
        <w:r w:rsidRPr="001570EA">
          <w:rPr>
            <w:vertAlign w:val="superscript"/>
          </w:rPr>
          <w:t>Source 5</w:t>
        </w:r>
        <w:r w:rsidRPr="001570EA">
          <w:t>) may be used to model energy savings for each residential dwelling unit archetype, where dwelling archetype can be defined by one or more key metrics such as bedroom/bathroom counts or square footage ranges.</w:t>
        </w:r>
      </w:ins>
    </w:p>
    <w:p w14:paraId="4794CDD3" w14:textId="77777777" w:rsidR="00FA7EEB" w:rsidRPr="001570EA" w:rsidRDefault="00FA7EEB" w:rsidP="00FA7EEB"/>
    <w:p w14:paraId="32A8FD7B" w14:textId="77777777" w:rsidR="00FA7EEB" w:rsidRPr="001570EA" w:rsidRDefault="00FA7EEB" w:rsidP="00FA7EEB">
      <w:pPr>
        <w:pStyle w:val="NoSpacing"/>
      </w:pPr>
      <w:r w:rsidRPr="001570EA">
        <w:t>Energy savings will be calculated from the software output using the following algorithm:</w:t>
      </w:r>
    </w:p>
    <w:p w14:paraId="18112BC2" w14:textId="77777777" w:rsidR="00FA7EEB" w:rsidRPr="001570EA" w:rsidRDefault="00FA7EEB" w:rsidP="00FA7EEB">
      <w:pPr>
        <w:rPr>
          <w:i/>
          <w:iCs/>
        </w:rPr>
      </w:pPr>
      <w:r w:rsidRPr="001570EA">
        <w:rPr>
          <w:i/>
          <w:iCs/>
        </w:rPr>
        <w:t>Energy savings of the qualified unit/building (kWh/yr)</w:t>
      </w:r>
    </w:p>
    <w:p w14:paraId="65C85D4F" w14:textId="77777777" w:rsidR="00FA7EEB" w:rsidRPr="001570EA" w:rsidRDefault="00FA7EEB" w:rsidP="00FA7EEB">
      <w:pPr>
        <w:rPr>
          <w:rFonts w:eastAsia="Arial" w:cs="Arial"/>
        </w:rPr>
      </w:pPr>
    </w:p>
    <w:p w14:paraId="52B08381"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B1C39A" w14:textId="77777777" w:rsidR="00FA7EEB" w:rsidRPr="001570EA" w:rsidRDefault="00FA7EEB" w:rsidP="00FA7EEB">
      <w:pPr>
        <w:pStyle w:val="NoSpacing"/>
      </w:pPr>
    </w:p>
    <w:p w14:paraId="1AE7E6F4" w14:textId="77777777" w:rsidR="00FA5174" w:rsidRDefault="00FA5174" w:rsidP="00FA5174">
      <w:pPr>
        <w:pStyle w:val="NoSpacing"/>
        <w:rPr>
          <w:del w:id="33496" w:author="Greg Clendenning" w:date="2024-04-16T16:42:00Z"/>
        </w:rPr>
      </w:pPr>
      <w:del w:id="33497" w:author="Greg Clendenning" w:date="2024-04-16T16:42:00Z">
        <w:r>
          <w:delText xml:space="preserve">Peak demand savings are based on reduction in peak cooling loads. </w:delText>
        </w:r>
        <w:r w:rsidR="003323B1">
          <w:delText xml:space="preserve">Neither the RESNET accredited software </w:delText>
        </w:r>
        <w:r w:rsidR="009B6197">
          <w:delText>n</w:delText>
        </w:r>
        <w:r w:rsidR="003323B1">
          <w:delText xml:space="preserve">or Passive House </w:delText>
        </w:r>
        <w:r w:rsidR="00800B98" w:rsidRPr="00C56BD1">
          <w:delText>accreditation</w:delText>
        </w:r>
        <w:r w:rsidR="00800B98">
          <w:delText xml:space="preserve"> </w:delText>
        </w:r>
        <w:r w:rsidR="003323B1">
          <w:delText>software</w:delText>
        </w:r>
        <w:r>
          <w:delTex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delText>
        </w:r>
        <w:r>
          <w:fldChar w:fldCharType="begin"/>
        </w:r>
        <w:r>
          <w:delInstrText xml:space="preserve"> REF _Ref12544403 \w \h </w:delInstrText>
        </w:r>
        <w:r>
          <w:fldChar w:fldCharType="separate"/>
        </w:r>
        <w:r w:rsidR="00146CD3">
          <w:delText>2.4.1</w:delText>
        </w:r>
        <w:r>
          <w:fldChar w:fldCharType="end"/>
        </w:r>
        <w:r>
          <w:delText xml:space="preserve"> </w:delText>
        </w:r>
        <w:r>
          <w:fldChar w:fldCharType="begin"/>
        </w:r>
        <w:r>
          <w:delInstrText xml:space="preserve"> REF _Ref12544376 \h </w:delInstrText>
        </w:r>
        <w:r>
          <w:fldChar w:fldCharType="separate"/>
        </w:r>
        <w:r w:rsidR="00146CD3" w:rsidRPr="00452C94">
          <w:delText>ENERGY</w:delText>
        </w:r>
        <w:r w:rsidR="00146CD3">
          <w:delText xml:space="preserve"> </w:delText>
        </w:r>
        <w:r w:rsidR="00146CD3" w:rsidRPr="00452C94">
          <w:delText>STAR</w:delText>
        </w:r>
        <w:r w:rsidR="00146CD3">
          <w:delText xml:space="preserve"> </w:delText>
        </w:r>
        <w:r w:rsidR="00146CD3" w:rsidRPr="00452C94">
          <w:delText>Refrigerators</w:delText>
        </w:r>
        <w:r>
          <w:fldChar w:fldCharType="end"/>
        </w:r>
        <w:r>
          <w:delText>. Claiming additional demand savings may require additional EDC data collection than required to generate the energy model.</w:delText>
        </w:r>
      </w:del>
    </w:p>
    <w:p w14:paraId="36A9DFAF" w14:textId="4D93D796" w:rsidR="00FA7EEB" w:rsidRPr="001570EA" w:rsidRDefault="00FA5174" w:rsidP="00FA7EEB">
      <w:pPr>
        <w:pStyle w:val="NoSpacing"/>
        <w:rPr>
          <w:ins w:id="33498" w:author="Greg Clendenning" w:date="2024-04-16T16:42:00Z"/>
        </w:rPr>
      </w:pPr>
      <w:del w:id="33499" w:author="Greg Clendenning" w:date="2024-04-16T16:42:00Z">
        <w:r>
          <w:delText xml:space="preserve">The </w:delText>
        </w:r>
      </w:del>
      <w:ins w:id="33500" w:author="Greg Clendenning" w:date="2024-04-16T16:42:00Z">
        <w:r w:rsidR="00FA7EEB" w:rsidRPr="001570EA">
          <w:t xml:space="preserve">If the modeling software provides building-level outputs of hourly energy consumption (an 8760 load profile), then coincident peak demand savings may be calculated by averaging the hourly energy savings during the TRM defined peak demand time period. The TRM peak demand time period is defined in Volume 1. </w:t>
        </w:r>
      </w:ins>
    </w:p>
    <w:p w14:paraId="2DF71644" w14:textId="2D7ADE73" w:rsidR="00FA7EEB" w:rsidRPr="001570EA" w:rsidRDefault="00FA7EEB" w:rsidP="00FA7EEB">
      <w:pPr>
        <w:pStyle w:val="NoSpacing"/>
      </w:pPr>
      <w:ins w:id="33501" w:author="Greg Clendenning" w:date="2024-04-16T16:42:00Z">
        <w:r w:rsidRPr="001570EA">
          <w:t xml:space="preserve">If the modeling software does not provide building-level outputs of hourly energy consumption, the </w:t>
        </w:r>
      </w:ins>
      <w:r w:rsidRPr="001570EA">
        <w:t xml:space="preserve">system peak electric demand savings for </w:t>
      </w:r>
      <w:del w:id="33502" w:author="Greg Clendenning" w:date="2024-04-16T16:42:00Z">
        <w:r w:rsidR="00FA5174">
          <w:delText>will be</w:delText>
        </w:r>
      </w:del>
      <w:ins w:id="33503" w:author="Greg Clendenning" w:date="2024-04-16T16:42:00Z">
        <w:r w:rsidRPr="001570EA">
          <w:t>shall be calculated from the software’s</w:t>
        </w:r>
      </w:ins>
      <w:r w:rsidRPr="001570EA">
        <w:t xml:space="preserve"> calculated </w:t>
      </w:r>
      <w:del w:id="33504" w:author="Greg Clendenning" w:date="2024-04-16T16:42:00Z">
        <w:r w:rsidR="00FA5174">
          <w:delText>from the software output with</w:delText>
        </w:r>
      </w:del>
      <w:ins w:id="33505" w:author="Greg Clendenning" w:date="2024-04-16T16:42:00Z">
        <w:r w:rsidRPr="001570EA">
          <w:t>annual energy savings and</w:t>
        </w:r>
      </w:ins>
      <w:r w:rsidRPr="001570EA">
        <w:t xml:space="preserve"> the following algorithm:</w:t>
      </w:r>
    </w:p>
    <w:p w14:paraId="7B1DF26F" w14:textId="77777777" w:rsidR="00FA7EEB" w:rsidRPr="001570EA" w:rsidRDefault="00FA7EEB" w:rsidP="00FA7EEB">
      <w:pPr>
        <w:pStyle w:val="Equation"/>
        <w:rPr>
          <w:moveTo w:id="33506" w:author="Greg Clendenning" w:date="2024-04-16T16:42:00Z"/>
          <w:rFonts w:cs="Arial"/>
          <w:szCs w:val="20"/>
        </w:rPr>
      </w:pPr>
      <w:moveToRangeStart w:id="33507" w:author="Greg Clendenning" w:date="2024-04-16T16:42:00Z" w:name="move164178368"/>
    </w:p>
    <w:p w14:paraId="46EA9452" w14:textId="77777777" w:rsidR="00FA7EEB" w:rsidRPr="001570EA" w:rsidRDefault="00FA7EEB" w:rsidP="00FA7EEB">
      <w:pPr>
        <w:pStyle w:val="Equation"/>
        <w:rPr>
          <w:moveTo w:id="33508" w:author="Greg Clendenning" w:date="2024-04-16T16:42:00Z"/>
        </w:rPr>
      </w:pPr>
      <w:moveTo w:id="33509" w:author="Greg Clendenning" w:date="2024-04-16T16:42:00Z">
        <w:r w:rsidRPr="001570EA">
          <w:t>Coincident system peak electric demand savings (kW)</w:t>
        </w:r>
      </w:moveTo>
    </w:p>
    <w:p w14:paraId="3048DB57" w14:textId="77777777" w:rsidR="00FA7EEB" w:rsidRPr="001570EA" w:rsidRDefault="00FA7EEB" w:rsidP="00FA7EEB">
      <w:pPr>
        <w:pStyle w:val="Equation"/>
        <w:rPr>
          <w:moveTo w:id="33510" w:author="Greg Clendenning" w:date="2024-04-16T16:42:00Z"/>
          <w:rFonts w:eastAsia="Arial" w:cs="Arial"/>
        </w:rPr>
      </w:pPr>
    </w:p>
    <w:moveToRangeEnd w:id="33507"/>
    <w:p w14:paraId="5DB4A4FD" w14:textId="77777777" w:rsidR="00FA5174" w:rsidRPr="00165C8E" w:rsidRDefault="00FA5174" w:rsidP="00FA5174">
      <w:pPr>
        <w:pStyle w:val="Equation"/>
        <w:jc w:val="left"/>
        <w:rPr>
          <w:del w:id="33511" w:author="Greg Clendenning" w:date="2024-04-16T16:42:00Z"/>
          <w:rFonts w:eastAsia="Arial" w:cs="Arial"/>
        </w:rPr>
      </w:pPr>
      <w:del w:id="33512" w:author="Greg Clendenning" w:date="2024-04-16T16:42:00Z">
        <w:r w:rsidRPr="37A1AE00">
          <w:delText>Peak</w:delText>
        </w:r>
        <w:r>
          <w:delText xml:space="preserve"> </w:delText>
        </w:r>
        <w:r w:rsidRPr="37A1AE00">
          <w:delText>demand</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home/unit</w:delText>
        </w:r>
        <w:r w:rsidRPr="00165C8E">
          <w:rPr>
            <w:rFonts w:cs="Arial"/>
            <w:szCs w:val="20"/>
          </w:rPr>
          <w:br/>
        </w:r>
        <w:r w:rsidRPr="37A1AE00">
          <w:delText>=</w:delText>
        </w:r>
      </w:del>
      <m:oMath>
        <m:f>
          <m:fPr>
            <m:ctrlPr>
              <w:del w:id="33513" w:author="Greg Clendenning" w:date="2024-04-16T16:42:00Z">
                <w:rPr>
                  <w:rFonts w:ascii="Cambria Math" w:hAnsi="Cambria Math" w:cs="Arial"/>
                  <w:i w:val="0"/>
                  <w:sz w:val="24"/>
                  <w:szCs w:val="24"/>
                </w:rPr>
              </w:del>
            </m:ctrlPr>
          </m:fPr>
          <m:num>
            <m:sSub>
              <m:sSubPr>
                <m:ctrlPr>
                  <w:del w:id="33514" w:author="Greg Clendenning" w:date="2024-04-16T16:42:00Z">
                    <w:rPr>
                      <w:rFonts w:ascii="Cambria Math" w:hAnsi="Cambria Math" w:cs="Arial"/>
                      <w:i w:val="0"/>
                      <w:sz w:val="24"/>
                      <w:szCs w:val="24"/>
                    </w:rPr>
                  </w:del>
                </m:ctrlPr>
              </m:sSubPr>
              <m:e>
                <m:r>
                  <w:del w:id="33515" w:author="Greg Clendenning" w:date="2024-04-16T16:42:00Z">
                    <w:rPr>
                      <w:rFonts w:ascii="Cambria Math" w:hAnsi="Cambria Math" w:cs="Arial"/>
                      <w:sz w:val="24"/>
                      <w:szCs w:val="24"/>
                    </w:rPr>
                    <m:t>PL</m:t>
                  </w:del>
                </m:r>
              </m:e>
              <m:sub>
                <m:r>
                  <w:del w:id="33516" w:author="Greg Clendenning" w:date="2024-04-16T16:42:00Z">
                    <w:rPr>
                      <w:rFonts w:ascii="Cambria Math" w:hAnsi="Cambria Math" w:cs="Arial"/>
                      <w:sz w:val="24"/>
                      <w:szCs w:val="24"/>
                    </w:rPr>
                    <m:t>base</m:t>
                  </w:del>
                </m:r>
              </m:sub>
            </m:sSub>
          </m:num>
          <m:den>
            <m:sSub>
              <m:sSubPr>
                <m:ctrlPr>
                  <w:del w:id="33517" w:author="Greg Clendenning" w:date="2024-04-16T16:42:00Z">
                    <w:rPr>
                      <w:rFonts w:ascii="Cambria Math" w:hAnsi="Cambria Math" w:cs="Arial"/>
                      <w:i w:val="0"/>
                      <w:sz w:val="24"/>
                      <w:szCs w:val="24"/>
                    </w:rPr>
                  </w:del>
                </m:ctrlPr>
              </m:sSubPr>
              <m:e>
                <m:r>
                  <w:del w:id="33518" w:author="Greg Clendenning" w:date="2024-04-16T16:42:00Z">
                    <w:rPr>
                      <w:rFonts w:ascii="Cambria Math" w:hAnsi="Cambria Math" w:cs="Arial"/>
                      <w:sz w:val="24"/>
                      <w:szCs w:val="24"/>
                    </w:rPr>
                    <m:t>EER</m:t>
                  </w:del>
                </m:r>
              </m:e>
              <m:sub>
                <m:r>
                  <w:del w:id="33519" w:author="Greg Clendenning" w:date="2024-04-16T16:42:00Z">
                    <w:rPr>
                      <w:rFonts w:ascii="Cambria Math" w:hAnsi="Cambria Math" w:cs="Arial"/>
                      <w:sz w:val="24"/>
                      <w:szCs w:val="24"/>
                    </w:rPr>
                    <m:t>base</m:t>
                  </w:del>
                </m:r>
              </m:sub>
            </m:sSub>
          </m:den>
        </m:f>
      </m:oMath>
    </w:p>
    <w:p w14:paraId="762A5520" w14:textId="77777777" w:rsidR="00FA5174" w:rsidRDefault="00FA5174" w:rsidP="00FA5174">
      <w:pPr>
        <w:pStyle w:val="Equation"/>
        <w:rPr>
          <w:del w:id="33520" w:author="Greg Clendenning" w:date="2024-04-16T16:42:00Z"/>
          <w:rFonts w:cs="Arial"/>
          <w:szCs w:val="20"/>
        </w:rPr>
      </w:pPr>
    </w:p>
    <w:p w14:paraId="511096F3" w14:textId="77777777" w:rsidR="00FA5174" w:rsidRPr="00165C8E" w:rsidRDefault="00FA5174" w:rsidP="00FA5174">
      <w:pPr>
        <w:pStyle w:val="Equation"/>
        <w:jc w:val="left"/>
        <w:rPr>
          <w:del w:id="33521" w:author="Greg Clendenning" w:date="2024-04-16T16:42:00Z"/>
          <w:rFonts w:eastAsia="Arial" w:cs="Arial"/>
        </w:rPr>
      </w:pPr>
      <w:del w:id="33522" w:author="Greg Clendenning" w:date="2024-04-16T16:42:00Z">
        <w:r w:rsidRPr="37A1AE00">
          <w:delText>Peak</w:delText>
        </w:r>
        <w:r>
          <w:delText xml:space="preserve"> </w:delText>
        </w:r>
        <w:r w:rsidRPr="37A1AE00">
          <w:delText>demand</w:delText>
        </w:r>
        <w:r>
          <w:delText xml:space="preserve"> </w:delText>
        </w:r>
        <w:r w:rsidRPr="37A1AE00">
          <w:delText>of</w:delText>
        </w:r>
        <w:r>
          <w:delText xml:space="preserve"> </w:delText>
        </w:r>
        <w:r w:rsidRPr="37A1AE00">
          <w:delText>the</w:delText>
        </w:r>
        <w:r>
          <w:delText xml:space="preserve"> </w:delText>
        </w:r>
        <w:r w:rsidRPr="37A1AE00">
          <w:delText>qualifying</w:delText>
        </w:r>
        <w:r>
          <w:delText xml:space="preserve"> home/unit</w:delText>
        </w:r>
        <w:r w:rsidRPr="00165C8E">
          <w:rPr>
            <w:rFonts w:cs="Arial"/>
            <w:szCs w:val="20"/>
          </w:rPr>
          <w:br/>
        </w:r>
        <w:r w:rsidRPr="37A1AE00">
          <w:delText>=</w:delText>
        </w:r>
      </w:del>
      <m:oMath>
        <m:f>
          <m:fPr>
            <m:ctrlPr>
              <w:del w:id="33523" w:author="Greg Clendenning" w:date="2024-04-16T16:42:00Z">
                <w:rPr>
                  <w:rFonts w:ascii="Cambria Math" w:hAnsi="Cambria Math" w:cs="Arial"/>
                  <w:i w:val="0"/>
                  <w:sz w:val="24"/>
                  <w:szCs w:val="24"/>
                </w:rPr>
              </w:del>
            </m:ctrlPr>
          </m:fPr>
          <m:num>
            <m:sSub>
              <m:sSubPr>
                <m:ctrlPr>
                  <w:del w:id="33524" w:author="Greg Clendenning" w:date="2024-04-16T16:42:00Z">
                    <w:rPr>
                      <w:rFonts w:ascii="Cambria Math" w:hAnsi="Cambria Math" w:cs="Arial"/>
                      <w:i w:val="0"/>
                      <w:sz w:val="24"/>
                      <w:szCs w:val="24"/>
                    </w:rPr>
                  </w:del>
                </m:ctrlPr>
              </m:sSubPr>
              <m:e>
                <m:r>
                  <w:del w:id="33525" w:author="Greg Clendenning" w:date="2024-04-16T16:42:00Z">
                    <w:rPr>
                      <w:rFonts w:ascii="Cambria Math" w:hAnsi="Cambria Math" w:cs="Arial"/>
                      <w:sz w:val="24"/>
                      <w:szCs w:val="24"/>
                    </w:rPr>
                    <m:t>PL</m:t>
                  </w:del>
                </m:r>
              </m:e>
              <m:sub>
                <m:r>
                  <w:del w:id="33526" w:author="Greg Clendenning" w:date="2024-04-16T16:42:00Z">
                    <w:rPr>
                      <w:rFonts w:ascii="Cambria Math" w:hAnsi="Cambria Math" w:cs="Arial"/>
                      <w:sz w:val="24"/>
                      <w:szCs w:val="24"/>
                    </w:rPr>
                    <m:t>ee</m:t>
                  </w:del>
                </m:r>
              </m:sub>
            </m:sSub>
          </m:num>
          <m:den>
            <m:sSub>
              <m:sSubPr>
                <m:ctrlPr>
                  <w:del w:id="33527" w:author="Greg Clendenning" w:date="2024-04-16T16:42:00Z">
                    <w:rPr>
                      <w:rFonts w:ascii="Cambria Math" w:hAnsi="Cambria Math" w:cs="Arial"/>
                      <w:i w:val="0"/>
                      <w:sz w:val="24"/>
                      <w:szCs w:val="24"/>
                    </w:rPr>
                  </w:del>
                </m:ctrlPr>
              </m:sSubPr>
              <m:e>
                <m:r>
                  <w:del w:id="33528" w:author="Greg Clendenning" w:date="2024-04-16T16:42:00Z">
                    <w:rPr>
                      <w:rFonts w:ascii="Cambria Math" w:hAnsi="Cambria Math" w:cs="Arial"/>
                      <w:sz w:val="24"/>
                      <w:szCs w:val="24"/>
                    </w:rPr>
                    <m:t>EER</m:t>
                  </w:del>
                </m:r>
              </m:e>
              <m:sub>
                <m:r>
                  <w:del w:id="33529" w:author="Greg Clendenning" w:date="2024-04-16T16:42:00Z">
                    <w:rPr>
                      <w:rFonts w:ascii="Cambria Math" w:hAnsi="Cambria Math" w:cs="Arial"/>
                      <w:sz w:val="24"/>
                      <w:szCs w:val="24"/>
                    </w:rPr>
                    <m:t>ee</m:t>
                  </w:del>
                </m:r>
              </m:sub>
            </m:sSub>
          </m:den>
        </m:f>
      </m:oMath>
    </w:p>
    <w:p w14:paraId="047BB888" w14:textId="77777777" w:rsidR="00FA5174" w:rsidRDefault="00FA5174" w:rsidP="00FA5174">
      <w:pPr>
        <w:pStyle w:val="Equation"/>
        <w:rPr>
          <w:del w:id="33530" w:author="Greg Clendenning" w:date="2024-04-16T16:42:00Z"/>
          <w:rFonts w:cs="Arial"/>
          <w:szCs w:val="20"/>
        </w:rPr>
      </w:pPr>
    </w:p>
    <w:p w14:paraId="1962DB20" w14:textId="77777777" w:rsidR="00FA5174" w:rsidRDefault="00FA5174" w:rsidP="00FA5174">
      <w:pPr>
        <w:pStyle w:val="Equation"/>
        <w:rPr>
          <w:del w:id="33531" w:author="Greg Clendenning" w:date="2024-04-16T16:42:00Z"/>
        </w:rPr>
      </w:pPr>
      <w:del w:id="33532" w:author="Greg Clendenning" w:date="2024-04-16T16:42:00Z">
        <w:r w:rsidRPr="37A1AE00">
          <w:delText>Coincident</w:delText>
        </w:r>
        <w:r>
          <w:delText xml:space="preserve"> </w:delText>
        </w:r>
        <w:r w:rsidRPr="37A1AE00">
          <w:delText>system</w:delText>
        </w:r>
        <w:r>
          <w:delText xml:space="preserve"> </w:delText>
        </w:r>
        <w:r w:rsidRPr="37A1AE00">
          <w:delText>peak</w:delText>
        </w:r>
        <w:r>
          <w:delText xml:space="preserve"> </w:delText>
        </w:r>
        <w:r w:rsidRPr="37A1AE00">
          <w:delText>electric</w:delText>
        </w:r>
        <w:r>
          <w:delText xml:space="preserve"> </w:delText>
        </w:r>
        <w:r w:rsidRPr="37A1AE00">
          <w:delText>demand</w:delText>
        </w:r>
        <w:r>
          <w:delText xml:space="preserve"> </w:delText>
        </w:r>
        <w:r w:rsidRPr="37A1AE00">
          <w:delText>savings</w:delText>
        </w:r>
        <w:r>
          <w:delText xml:space="preserve"> </w:delText>
        </w:r>
        <w:r w:rsidRPr="37A1AE00">
          <w:delText>(kW)</w:delText>
        </w:r>
      </w:del>
    </w:p>
    <w:p w14:paraId="007D2A6E" w14:textId="77777777" w:rsidR="00FA5174" w:rsidRDefault="00FA5174" w:rsidP="00FA5174">
      <w:pPr>
        <w:pStyle w:val="Equation"/>
        <w:rPr>
          <w:del w:id="33533" w:author="Greg Clendenning" w:date="2024-04-16T16:42:00Z"/>
          <w:rFonts w:eastAsia="Arial" w:cs="Arial"/>
        </w:rPr>
      </w:pPr>
    </w:p>
    <w:p w14:paraId="5CD15C3B" w14:textId="77777777" w:rsidR="00FA5174" w:rsidRDefault="00FA5174" w:rsidP="00FA5174">
      <w:pPr>
        <w:spacing w:after="120"/>
        <w:rPr>
          <w:del w:id="33534" w:author="Greg Clendenning" w:date="2024-04-16T16:42:00Z"/>
        </w:rPr>
      </w:pPr>
      <w:del w:id="33535" w:author="Greg Clendenning" w:date="2024-04-16T16:42:00Z">
        <w:r w:rsidRPr="00AA2C40">
          <w:rPr>
            <w:rFonts w:ascii="Symbol" w:eastAsia="Symbol" w:hAnsi="Symbol" w:cs="Symbol"/>
            <w:szCs w:val="20"/>
          </w:rPr>
          <w:delText>D</w:delText>
        </w:r>
        <w:r w:rsidRPr="37A1AE00">
          <w:delText>kW</w:delText>
        </w:r>
        <w:r w:rsidRPr="37A1AE00">
          <w:rPr>
            <w:vertAlign w:val="subscript"/>
          </w:rPr>
          <w:delText>peak</w:delText>
        </w:r>
        <w:r>
          <w:rPr>
            <w:rFonts w:eastAsia="Arial" w:cs="Arial"/>
            <w:vertAlign w:val="subscript"/>
          </w:rPr>
          <w:delText xml:space="preserve">   </w:delText>
        </w:r>
        <w:r w:rsidRPr="00B55D29">
          <w:rPr>
            <w:i/>
          </w:rPr>
          <w:delText xml:space="preserve">= </w:delText>
        </w:r>
      </w:del>
      <m:oMath>
        <m:d>
          <m:dPr>
            <m:ctrlPr>
              <w:del w:id="33536" w:author="Greg Clendenning" w:date="2024-04-16T16:42:00Z">
                <w:rPr>
                  <w:rFonts w:ascii="Cambria Math" w:hAnsi="Cambria Math" w:cs="Arial"/>
                  <w:szCs w:val="20"/>
                </w:rPr>
              </w:del>
            </m:ctrlPr>
          </m:dPr>
          <m:e>
            <m:r>
              <w:del w:id="33537" w:author="Greg Clendenning" w:date="2024-04-16T16:42:00Z">
                <w:rPr>
                  <w:rFonts w:ascii="Cambria Math" w:hAnsi="Cambria Math" w:cs="Arial"/>
                  <w:szCs w:val="20"/>
                </w:rPr>
                <m:t>Peak demand of the baseline home/unit – Peak demand of the qualifying home/unit</m:t>
              </w:del>
            </m:r>
          </m:e>
        </m:d>
        <m:r>
          <w:del w:id="33538" w:author="Greg Clendenning" w:date="2024-04-16T16:42:00Z">
            <w:rPr>
              <w:rFonts w:ascii="Cambria Math" w:hAnsi="Cambria Math" w:cs="Arial"/>
              <w:szCs w:val="20"/>
            </w:rPr>
            <m:t xml:space="preserve"> </m:t>
          </w:del>
        </m:r>
      </m:oMath>
    </w:p>
    <w:p w14:paraId="7613725E" w14:textId="77777777" w:rsidR="00FA7EEB" w:rsidRPr="001570EA" w:rsidRDefault="00FA7EEB" w:rsidP="00FA7EEB">
      <w:pPr>
        <w:spacing w:after="120"/>
        <w:rPr>
          <w:ins w:id="33539" w:author="Greg Clendenning" w:date="2024-04-16T16:42:00Z"/>
          <w:i/>
          <w:szCs w:val="20"/>
        </w:rPr>
      </w:pPr>
      <w:ins w:id="33540" w:author="Greg Clendenning" w:date="2024-04-16T16:42:00Z">
        <w:r w:rsidRPr="001570EA">
          <w:rPr>
            <w:rFonts w:ascii="Symbol" w:eastAsia="Symbol" w:hAnsi="Symbol" w:cs="Symbol"/>
            <w:szCs w:val="20"/>
          </w:rPr>
          <w:t>D</w:t>
        </w:r>
        <w:r w:rsidRPr="001570EA">
          <w:t>kW</w:t>
        </w:r>
        <w:r w:rsidRPr="001570EA">
          <w:rPr>
            <w:vertAlign w:val="subscript"/>
          </w:rPr>
          <w:t>peak,summer</w:t>
        </w:r>
        <w:r w:rsidRPr="001570EA">
          <w:rPr>
            <w:rFonts w:eastAsia="Arial" w:cs="Arial"/>
            <w:vertAlign w:val="subscript"/>
          </w:rPr>
          <w:t xml:space="preserve">   </w:t>
        </w:r>
        <w:r w:rsidRPr="001570EA">
          <w:rPr>
            <w:i/>
          </w:rPr>
          <w:t xml:space="preserve">= </w:t>
        </w:r>
      </w:ins>
      <m:oMath>
        <m:r>
          <w:ins w:id="33541" w:author="Greg Clendenning" w:date="2024-04-16T16:42:00Z">
            <m:rPr>
              <m:sty m:val="p"/>
            </m:rPr>
            <w:rPr>
              <w:rFonts w:ascii="Cambria Math" w:eastAsia="Symbol" w:hAnsi="Cambria Math" w:cs="Symbol"/>
            </w:rPr>
            <m:t>∆kWh</m:t>
          </w:ins>
        </m:r>
        <m:r>
          <w:ins w:id="33542" w:author="Greg Clendenning" w:date="2024-04-16T16:42:00Z">
            <w:rPr>
              <w:rFonts w:ascii="Cambria Math" w:hAnsi="Cambria Math" w:cs="Arial"/>
              <w:szCs w:val="20"/>
            </w:rPr>
            <m:t>×</m:t>
          </w:ins>
        </m:r>
        <m:sSub>
          <m:sSubPr>
            <m:ctrlPr>
              <w:ins w:id="33543" w:author="Greg Clendenning" w:date="2024-04-16T16:42:00Z">
                <w:rPr>
                  <w:rFonts w:ascii="Cambria Math" w:hAnsi="Cambria Math" w:cs="Arial"/>
                  <w:i/>
                  <w:szCs w:val="20"/>
                </w:rPr>
              </w:ins>
            </m:ctrlPr>
          </m:sSubPr>
          <m:e>
            <m:r>
              <w:ins w:id="33544" w:author="Greg Clendenning" w:date="2024-04-16T16:42:00Z">
                <w:rPr>
                  <w:rFonts w:ascii="Cambria Math" w:hAnsi="Cambria Math" w:cs="Arial"/>
                  <w:szCs w:val="20"/>
                </w:rPr>
                <m:t>ETDF</m:t>
              </w:ins>
            </m:r>
          </m:e>
          <m:sub>
            <m:r>
              <w:ins w:id="33545" w:author="Greg Clendenning" w:date="2024-04-16T16:42:00Z">
                <w:rPr>
                  <w:rFonts w:ascii="Cambria Math" w:hAnsi="Cambria Math" w:cs="Arial"/>
                  <w:szCs w:val="20"/>
                </w:rPr>
                <m:t>summer</m:t>
              </w:ins>
            </m:r>
          </m:sub>
        </m:sSub>
      </m:oMath>
    </w:p>
    <w:p w14:paraId="63177137" w14:textId="77777777" w:rsidR="00FA7EEB" w:rsidRPr="001570EA" w:rsidRDefault="00FA7EEB" w:rsidP="00FA7EEB">
      <w:pPr>
        <w:spacing w:after="120"/>
        <w:rPr>
          <w:ins w:id="33546" w:author="Greg Clendenning" w:date="2024-04-16T16:42:00Z"/>
          <w:i/>
          <w:szCs w:val="20"/>
        </w:rPr>
      </w:pPr>
      <w:ins w:id="33547" w:author="Greg Clendenning" w:date="2024-04-16T16:42:00Z">
        <w:r w:rsidRPr="001570EA">
          <w:rPr>
            <w:rFonts w:ascii="Symbol" w:eastAsia="Symbol" w:hAnsi="Symbol" w:cs="Symbol"/>
            <w:szCs w:val="20"/>
          </w:rPr>
          <w:t>D</w:t>
        </w:r>
        <w:r w:rsidRPr="001570EA">
          <w:t>kW</w:t>
        </w:r>
        <w:r w:rsidRPr="001570EA">
          <w:rPr>
            <w:vertAlign w:val="subscript"/>
          </w:rPr>
          <w:t>peak,winter</w:t>
        </w:r>
        <w:r w:rsidRPr="001570EA">
          <w:rPr>
            <w:rFonts w:eastAsia="Arial" w:cs="Arial"/>
            <w:vertAlign w:val="subscript"/>
          </w:rPr>
          <w:t xml:space="preserve">   </w:t>
        </w:r>
        <w:r w:rsidRPr="001570EA">
          <w:rPr>
            <w:i/>
          </w:rPr>
          <w:t xml:space="preserve">= </w:t>
        </w:r>
      </w:ins>
      <m:oMath>
        <m:r>
          <w:ins w:id="33548" w:author="Greg Clendenning" w:date="2024-04-16T16:42:00Z">
            <m:rPr>
              <m:sty m:val="p"/>
            </m:rPr>
            <w:rPr>
              <w:rFonts w:ascii="Cambria Math" w:eastAsia="Symbol" w:hAnsi="Cambria Math" w:cs="Symbol"/>
            </w:rPr>
            <m:t>∆kWh</m:t>
          </w:ins>
        </m:r>
        <m:r>
          <w:ins w:id="33549" w:author="Greg Clendenning" w:date="2024-04-16T16:42:00Z">
            <w:rPr>
              <w:rFonts w:ascii="Cambria Math" w:hAnsi="Cambria Math" w:cs="Arial"/>
              <w:szCs w:val="20"/>
            </w:rPr>
            <m:t>×</m:t>
          </w:ins>
        </m:r>
        <m:sSub>
          <m:sSubPr>
            <m:ctrlPr>
              <w:ins w:id="33550" w:author="Greg Clendenning" w:date="2024-04-16T16:42:00Z">
                <w:rPr>
                  <w:rFonts w:ascii="Cambria Math" w:hAnsi="Cambria Math" w:cs="Arial"/>
                  <w:i/>
                  <w:szCs w:val="20"/>
                </w:rPr>
              </w:ins>
            </m:ctrlPr>
          </m:sSubPr>
          <m:e>
            <m:r>
              <w:ins w:id="33551" w:author="Greg Clendenning" w:date="2024-04-16T16:42:00Z">
                <w:rPr>
                  <w:rFonts w:ascii="Cambria Math" w:hAnsi="Cambria Math" w:cs="Arial"/>
                  <w:szCs w:val="20"/>
                </w:rPr>
                <m:t>ETDF</m:t>
              </w:ins>
            </m:r>
          </m:e>
          <m:sub>
            <m:r>
              <w:ins w:id="33552" w:author="Greg Clendenning" w:date="2024-04-16T16:42:00Z">
                <w:rPr>
                  <w:rFonts w:ascii="Cambria Math" w:hAnsi="Cambria Math" w:cs="Arial"/>
                  <w:szCs w:val="20"/>
                </w:rPr>
                <m:t>winter</m:t>
              </w:ins>
            </m:r>
          </m:sub>
        </m:sSub>
      </m:oMath>
    </w:p>
    <w:p w14:paraId="155F2892" w14:textId="77777777" w:rsidR="00FA7EEB" w:rsidRPr="001570EA" w:rsidRDefault="00FA7EEB">
      <w:pPr>
        <w:spacing w:after="120"/>
        <w:rPr>
          <w:i/>
          <w:rPrChange w:id="33553" w:author="Greg Clendenning" w:date="2024-04-16T16:42:00Z">
            <w:rPr/>
          </w:rPrChange>
        </w:rPr>
        <w:pPrChange w:id="33554" w:author="Greg Clendenning" w:date="2024-04-16T16:42:00Z">
          <w:pPr/>
        </w:pPrChange>
      </w:pPr>
    </w:p>
    <w:p w14:paraId="7EA4177E" w14:textId="77777777" w:rsidR="00FA7EEB" w:rsidRPr="001570EA" w:rsidRDefault="00FA7EEB" w:rsidP="00FA7EEB">
      <w:pPr>
        <w:pStyle w:val="SubStyle"/>
      </w:pPr>
      <w:r w:rsidRPr="001570EA">
        <w:t>Definition of Terms</w:t>
      </w:r>
    </w:p>
    <w:p w14:paraId="78262E49" w14:textId="77777777" w:rsidR="00FA7EEB" w:rsidRPr="001570EA" w:rsidRDefault="00FA7EEB" w:rsidP="00FA7EEB">
      <w:pPr>
        <w:spacing w:after="120"/>
      </w:pPr>
      <w:r w:rsidRPr="001570EA">
        <w:t>A summary of the input values and their data sources follows:</w:t>
      </w:r>
    </w:p>
    <w:p w14:paraId="6BCAADEA" w14:textId="66CC2BF5" w:rsidR="00FA7EEB" w:rsidRPr="001570EA" w:rsidRDefault="00FA7EEB" w:rsidP="00FA7EEB">
      <w:pPr>
        <w:pStyle w:val="Caption"/>
        <w:keepNext w:val="0"/>
      </w:pPr>
      <w:bookmarkStart w:id="33555" w:name="_Toc373320208"/>
      <w:bookmarkStart w:id="33556" w:name="_Toc364760681"/>
      <w:bookmarkStart w:id="33557" w:name="_Toc377465503"/>
      <w:bookmarkStart w:id="33558" w:name="_Toc4759837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3559" w:author="Greg Clendenning" w:date="2024-04-16T16:42:00Z">
        <w:r w:rsidR="003D6F35">
          <w:rPr>
            <w:noProof/>
          </w:rPr>
          <w:delText>129</w:delText>
        </w:r>
      </w:del>
      <w:ins w:id="33560" w:author="Greg Clendenning" w:date="2024-04-16T16:42:00Z">
        <w:r w:rsidR="002E093A" w:rsidRPr="001570EA">
          <w:rPr>
            <w:noProof/>
          </w:rPr>
          <w:t>152</w:t>
        </w:r>
      </w:ins>
      <w:r w:rsidR="002E093A" w:rsidRPr="001570EA">
        <w:fldChar w:fldCharType="end"/>
      </w:r>
      <w:r w:rsidRPr="001570EA">
        <w:t>: Terms</w:t>
      </w:r>
      <w:r w:rsidRPr="001570EA">
        <w:rPr>
          <w:rFonts w:cs="Arial"/>
        </w:rPr>
        <w:t>, Values, and References for</w:t>
      </w:r>
      <w:r w:rsidRPr="001570EA">
        <w:t xml:space="preserve"> Residential New Construction</w:t>
      </w:r>
      <w:bookmarkEnd w:id="33555"/>
      <w:bookmarkEnd w:id="33556"/>
      <w:bookmarkEnd w:id="33557"/>
      <w:bookmarkEnd w:id="3355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7"/>
        <w:gridCol w:w="1614"/>
        <w:gridCol w:w="2174"/>
        <w:gridCol w:w="1065"/>
        <w:tblGridChange w:id="33561">
          <w:tblGrid>
            <w:gridCol w:w="3787"/>
            <w:gridCol w:w="533"/>
            <w:gridCol w:w="1080"/>
            <w:gridCol w:w="1"/>
            <w:gridCol w:w="2159"/>
            <w:gridCol w:w="15"/>
            <w:gridCol w:w="1065"/>
          </w:tblGrid>
        </w:tblGridChange>
      </w:tblGrid>
      <w:tr w:rsidR="00475EB1" w:rsidRPr="001570EA" w14:paraId="7572289A" w14:textId="77777777">
        <w:trPr>
          <w:trHeight w:val="317"/>
        </w:trPr>
        <w:tc>
          <w:tcPr>
            <w:tcW w:w="3723" w:type="dxa"/>
            <w:shd w:val="clear" w:color="auto" w:fill="BFBFBF" w:themeFill="background1" w:themeFillShade="BF"/>
            <w:vAlign w:val="center"/>
          </w:tcPr>
          <w:p w14:paraId="597ECC8A" w14:textId="77777777" w:rsidR="00FA7EEB" w:rsidRPr="001570EA" w:rsidRDefault="00FA7EEB">
            <w:pPr>
              <w:pStyle w:val="TableCell"/>
              <w:keepNext w:val="0"/>
              <w:spacing w:before="60" w:after="60"/>
              <w:jc w:val="left"/>
              <w:rPr>
                <w:b/>
              </w:rPr>
            </w:pPr>
            <w:r w:rsidRPr="001570EA">
              <w:rPr>
                <w:b/>
              </w:rPr>
              <w:t>Term</w:t>
            </w:r>
          </w:p>
        </w:tc>
        <w:tc>
          <w:tcPr>
            <w:tcW w:w="1614" w:type="dxa"/>
            <w:shd w:val="clear" w:color="auto" w:fill="BFBFBF" w:themeFill="background1" w:themeFillShade="BF"/>
            <w:vAlign w:val="center"/>
          </w:tcPr>
          <w:p w14:paraId="70799E93" w14:textId="77777777" w:rsidR="00FA7EEB" w:rsidRPr="001570EA" w:rsidRDefault="00FA7EEB">
            <w:pPr>
              <w:pStyle w:val="TableCell"/>
              <w:keepNext w:val="0"/>
              <w:spacing w:before="60" w:after="60"/>
              <w:jc w:val="center"/>
              <w:rPr>
                <w:b/>
              </w:rPr>
            </w:pPr>
            <w:r w:rsidRPr="001570EA">
              <w:rPr>
                <w:b/>
              </w:rPr>
              <w:t>Unit</w:t>
            </w:r>
          </w:p>
        </w:tc>
        <w:tc>
          <w:tcPr>
            <w:tcW w:w="2240" w:type="dxa"/>
            <w:shd w:val="clear" w:color="auto" w:fill="BFBFBF" w:themeFill="background1" w:themeFillShade="BF"/>
            <w:vAlign w:val="center"/>
          </w:tcPr>
          <w:p w14:paraId="04C56272" w14:textId="77777777" w:rsidR="00FA7EEB" w:rsidRPr="001570EA" w:rsidRDefault="00FA7EEB">
            <w:pPr>
              <w:pStyle w:val="TableCell"/>
              <w:keepNext w:val="0"/>
              <w:spacing w:before="60" w:after="60"/>
              <w:jc w:val="center"/>
              <w:rPr>
                <w:b/>
              </w:rPr>
            </w:pPr>
            <w:r w:rsidRPr="001570EA">
              <w:rPr>
                <w:b/>
              </w:rPr>
              <w:t>Value</w:t>
            </w:r>
          </w:p>
        </w:tc>
        <w:tc>
          <w:tcPr>
            <w:tcW w:w="1063" w:type="dxa"/>
            <w:shd w:val="clear" w:color="auto" w:fill="BFBFBF" w:themeFill="background1" w:themeFillShade="BF"/>
            <w:vAlign w:val="center"/>
          </w:tcPr>
          <w:p w14:paraId="235E5867" w14:textId="77777777" w:rsidR="00FA7EEB" w:rsidRPr="001570EA" w:rsidRDefault="00FA7EEB">
            <w:pPr>
              <w:pStyle w:val="TableCell"/>
              <w:keepNext w:val="0"/>
              <w:spacing w:before="60" w:after="60"/>
              <w:jc w:val="center"/>
              <w:rPr>
                <w:b/>
              </w:rPr>
            </w:pPr>
            <w:r w:rsidRPr="001570EA">
              <w:rPr>
                <w:b/>
              </w:rPr>
              <w:t>Sources</w:t>
            </w:r>
          </w:p>
        </w:tc>
      </w:tr>
      <w:tr w:rsidR="00FA7EEB" w:rsidRPr="001570EA" w14:paraId="14CB2B18"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562"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563" w:author="Greg Clendenning" w:date="2024-04-16T16:42:00Z">
            <w:trPr>
              <w:trHeight w:val="317"/>
            </w:trPr>
          </w:trPrChange>
        </w:trPr>
        <w:tc>
          <w:tcPr>
            <w:tcW w:w="3723" w:type="dxa"/>
            <w:vAlign w:val="center"/>
            <w:tcPrChange w:id="33564" w:author="Greg Clendenning" w:date="2024-04-16T16:42:00Z">
              <w:tcPr>
                <w:tcW w:w="4320" w:type="dxa"/>
                <w:gridSpan w:val="2"/>
                <w:vAlign w:val="center"/>
              </w:tcPr>
            </w:tcPrChange>
          </w:tcPr>
          <w:p w14:paraId="378C9D33" w14:textId="77777777"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base</w:t>
            </w:r>
            <w:r w:rsidRPr="001570EA">
              <w:rPr>
                <w:i/>
                <w:iCs/>
                <w:vertAlign w:val="subscript"/>
              </w:rPr>
              <w:t xml:space="preserve"> </w:t>
            </w:r>
            <w:r w:rsidRPr="001570EA">
              <w:t>, Annual energy consumption of the baseline home/unit/building.</w:t>
            </w:r>
          </w:p>
        </w:tc>
        <w:tc>
          <w:tcPr>
            <w:tcW w:w="1614" w:type="dxa"/>
            <w:vAlign w:val="center"/>
            <w:tcPrChange w:id="33565" w:author="Greg Clendenning" w:date="2024-04-16T16:42:00Z">
              <w:tcPr>
                <w:tcW w:w="1080" w:type="dxa"/>
                <w:vAlign w:val="center"/>
              </w:tcPr>
            </w:tcPrChange>
          </w:tcPr>
          <w:p w14:paraId="28776DBE"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Change w:id="33566" w:author="Greg Clendenning" w:date="2024-04-16T16:42:00Z">
              <w:tcPr>
                <w:tcW w:w="2160" w:type="dxa"/>
                <w:gridSpan w:val="2"/>
                <w:vAlign w:val="center"/>
              </w:tcPr>
            </w:tcPrChange>
          </w:tcPr>
          <w:p w14:paraId="08B9DF0E" w14:textId="77777777" w:rsidR="00FA7EEB" w:rsidRPr="001570EA" w:rsidRDefault="00FA7EEB">
            <w:pPr>
              <w:pStyle w:val="TableCell"/>
              <w:keepNext w:val="0"/>
              <w:spacing w:before="60" w:after="60"/>
              <w:jc w:val="center"/>
            </w:pPr>
            <w:r w:rsidRPr="001570EA">
              <w:t>Software Calculated</w:t>
            </w:r>
          </w:p>
        </w:tc>
        <w:tc>
          <w:tcPr>
            <w:tcW w:w="1063" w:type="dxa"/>
            <w:vAlign w:val="center"/>
            <w:tcPrChange w:id="33567" w:author="Greg Clendenning" w:date="2024-04-16T16:42:00Z">
              <w:tcPr>
                <w:tcW w:w="1080" w:type="dxa"/>
                <w:gridSpan w:val="2"/>
                <w:vAlign w:val="center"/>
              </w:tcPr>
            </w:tcPrChange>
          </w:tcPr>
          <w:p w14:paraId="5DAEC512" w14:textId="41BF4A38" w:rsidR="00FA7EEB" w:rsidRPr="001570EA" w:rsidRDefault="00FA5174">
            <w:pPr>
              <w:pStyle w:val="TableCell"/>
              <w:keepNext w:val="0"/>
              <w:spacing w:before="60" w:after="60"/>
              <w:jc w:val="center"/>
            </w:pPr>
            <w:del w:id="33568" w:author="Greg Clendenning" w:date="2024-04-16T16:42:00Z">
              <w:r>
                <w:delText>1</w:delText>
              </w:r>
            </w:del>
            <w:ins w:id="33569" w:author="Greg Clendenning" w:date="2024-04-16T16:42:00Z">
              <w:r w:rsidR="00FA7EEB" w:rsidRPr="001570EA">
                <w:t>7</w:t>
              </w:r>
            </w:ins>
          </w:p>
        </w:tc>
      </w:tr>
      <w:tr w:rsidR="00FA7EEB" w:rsidRPr="001570EA" w14:paraId="210137B0"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570"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571" w:author="Greg Clendenning" w:date="2024-04-16T16:42:00Z">
            <w:trPr>
              <w:trHeight w:val="317"/>
            </w:trPr>
          </w:trPrChange>
        </w:trPr>
        <w:tc>
          <w:tcPr>
            <w:tcW w:w="3723" w:type="dxa"/>
            <w:vAlign w:val="center"/>
            <w:tcPrChange w:id="33572" w:author="Greg Clendenning" w:date="2024-04-16T16:42:00Z">
              <w:tcPr>
                <w:tcW w:w="4320" w:type="dxa"/>
                <w:gridSpan w:val="2"/>
                <w:vAlign w:val="center"/>
              </w:tcPr>
            </w:tcPrChange>
          </w:tcPr>
          <w:p w14:paraId="5140EC3E" w14:textId="77777777" w:rsidR="00FA7EEB" w:rsidRPr="001570EA" w:rsidRDefault="00FA7EEB">
            <w:pPr>
              <w:pStyle w:val="TableCell"/>
              <w:keepNext w:val="0"/>
              <w:spacing w:before="60" w:after="60"/>
              <w:jc w:val="left"/>
            </w:pPr>
            <w:r w:rsidRPr="001570EA">
              <w:rPr>
                <w:rFonts w:ascii="Cambria Math" w:hAnsi="Cambria Math"/>
                <w:i/>
                <w:iCs/>
              </w:rPr>
              <w:t>kWh</w:t>
            </w:r>
            <w:r w:rsidRPr="001570EA">
              <w:rPr>
                <w:rFonts w:ascii="Cambria Math" w:hAnsi="Cambria Math"/>
                <w:i/>
                <w:iCs/>
                <w:vertAlign w:val="subscript"/>
              </w:rPr>
              <w:t>ee</w:t>
            </w:r>
            <w:r w:rsidRPr="001570EA">
              <w:rPr>
                <w:i/>
                <w:iCs/>
                <w:vertAlign w:val="subscript"/>
              </w:rPr>
              <w:t xml:space="preserve"> </w:t>
            </w:r>
            <w:r w:rsidRPr="001570EA">
              <w:t>, Annual energy consumption of the qualifying home/unit/building.</w:t>
            </w:r>
          </w:p>
        </w:tc>
        <w:tc>
          <w:tcPr>
            <w:tcW w:w="1614" w:type="dxa"/>
            <w:vAlign w:val="center"/>
            <w:tcPrChange w:id="33573" w:author="Greg Clendenning" w:date="2024-04-16T16:42:00Z">
              <w:tcPr>
                <w:tcW w:w="1080" w:type="dxa"/>
                <w:vAlign w:val="center"/>
              </w:tcPr>
            </w:tcPrChange>
          </w:tcPr>
          <w:p w14:paraId="42B3ED07" w14:textId="77777777" w:rsidR="00FA7EEB" w:rsidRPr="001570EA" w:rsidRDefault="00FA7EEB">
            <w:pPr>
              <w:pStyle w:val="TableCell"/>
              <w:keepNext w:val="0"/>
              <w:spacing w:before="60" w:after="60"/>
              <w:jc w:val="center"/>
              <w:rPr>
                <w:rFonts w:ascii="Cambria Math" w:hAnsi="Cambria Math"/>
                <w:i/>
              </w:rPr>
            </w:pPr>
            <w:r w:rsidRPr="001570EA">
              <w:rPr>
                <w:rFonts w:ascii="Cambria Math" w:hAnsi="Cambria Math"/>
                <w:i/>
              </w:rPr>
              <w:t>kWh</w:t>
            </w:r>
          </w:p>
        </w:tc>
        <w:tc>
          <w:tcPr>
            <w:tcW w:w="2240" w:type="dxa"/>
            <w:vAlign w:val="center"/>
            <w:tcPrChange w:id="33574" w:author="Greg Clendenning" w:date="2024-04-16T16:42:00Z">
              <w:tcPr>
                <w:tcW w:w="2160" w:type="dxa"/>
                <w:gridSpan w:val="2"/>
                <w:vAlign w:val="center"/>
              </w:tcPr>
            </w:tcPrChange>
          </w:tcPr>
          <w:p w14:paraId="0B98EB9B" w14:textId="77777777" w:rsidR="00FA7EEB" w:rsidRPr="001570EA" w:rsidRDefault="00FA7EEB">
            <w:pPr>
              <w:pStyle w:val="TableCell"/>
              <w:keepNext w:val="0"/>
              <w:spacing w:before="60" w:after="60"/>
              <w:jc w:val="center"/>
            </w:pPr>
            <w:r w:rsidRPr="001570EA">
              <w:t>Software Calculated</w:t>
            </w:r>
          </w:p>
        </w:tc>
        <w:tc>
          <w:tcPr>
            <w:tcW w:w="1063" w:type="dxa"/>
            <w:vAlign w:val="center"/>
            <w:tcPrChange w:id="33575" w:author="Greg Clendenning" w:date="2024-04-16T16:42:00Z">
              <w:tcPr>
                <w:tcW w:w="1080" w:type="dxa"/>
                <w:gridSpan w:val="2"/>
                <w:vAlign w:val="center"/>
              </w:tcPr>
            </w:tcPrChange>
          </w:tcPr>
          <w:p w14:paraId="0493466B" w14:textId="628F159E" w:rsidR="00FA7EEB" w:rsidRPr="001570EA" w:rsidRDefault="00FA5174">
            <w:pPr>
              <w:pStyle w:val="TableCell"/>
              <w:keepNext w:val="0"/>
              <w:spacing w:before="60" w:after="60"/>
              <w:jc w:val="center"/>
            </w:pPr>
            <w:del w:id="33576" w:author="Greg Clendenning" w:date="2024-04-16T16:42:00Z">
              <w:r>
                <w:delText>2</w:delText>
              </w:r>
            </w:del>
            <w:ins w:id="33577" w:author="Greg Clendenning" w:date="2024-04-16T16:42:00Z">
              <w:r w:rsidR="00FA7EEB" w:rsidRPr="001570EA">
                <w:t>8</w:t>
              </w:r>
            </w:ins>
          </w:p>
        </w:tc>
      </w:tr>
      <w:tr w:rsidR="00FA7EEB" w:rsidRPr="001570EA" w14:paraId="7F220ABE"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578"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579" w:author="Greg Clendenning" w:date="2024-04-16T16:42:00Z">
            <w:trPr>
              <w:trHeight w:val="317"/>
            </w:trPr>
          </w:trPrChange>
        </w:trPr>
        <w:tc>
          <w:tcPr>
            <w:tcW w:w="3723" w:type="dxa"/>
            <w:vAlign w:val="center"/>
            <w:tcPrChange w:id="33580" w:author="Greg Clendenning" w:date="2024-04-16T16:42:00Z">
              <w:tcPr>
                <w:tcW w:w="4320" w:type="dxa"/>
                <w:gridSpan w:val="2"/>
                <w:vAlign w:val="center"/>
              </w:tcPr>
            </w:tcPrChange>
          </w:tcPr>
          <w:p w14:paraId="46C212FC" w14:textId="263D2EFC" w:rsidR="00FA7EEB" w:rsidRPr="001570EA" w:rsidRDefault="00FA5174">
            <w:pPr>
              <w:pStyle w:val="TableCell"/>
              <w:keepNext w:val="0"/>
              <w:spacing w:before="60" w:after="60"/>
              <w:jc w:val="left"/>
              <w:rPr>
                <w:rFonts w:cs="Arial"/>
              </w:rPr>
            </w:pPr>
            <w:del w:id="33581" w:author="Greg Clendenning" w:date="2024-04-16T16:42:00Z">
              <w:r w:rsidRPr="00286928">
                <w:rPr>
                  <w:rFonts w:ascii="Cambria Math" w:hAnsi="Cambria Math"/>
                  <w:i/>
                  <w:iCs/>
                </w:rPr>
                <w:delText>PL</w:delText>
              </w:r>
              <w:r w:rsidRPr="00286928">
                <w:rPr>
                  <w:rFonts w:ascii="Cambria Math" w:hAnsi="Cambria Math"/>
                  <w:i/>
                  <w:iCs/>
                  <w:vertAlign w:val="subscript"/>
                </w:rPr>
                <w:delText>base</w:delText>
              </w:r>
              <w:r>
                <w:rPr>
                  <w:i/>
                  <w:iCs/>
                  <w:vertAlign w:val="subscript"/>
                </w:rPr>
                <w:delText xml:space="preserve"> </w:delText>
              </w:r>
              <w:r>
                <w:delText xml:space="preserve">, </w:delText>
              </w:r>
              <w:r w:rsidRPr="37A1AE00">
                <w:delText>Estimated</w:delText>
              </w:r>
              <w:r>
                <w:delText xml:space="preserve"> </w:delText>
              </w:r>
              <w:r w:rsidRPr="37A1AE00">
                <w:delText>peak</w:delText>
              </w:r>
              <w:r>
                <w:delText xml:space="preserve"> </w:delText>
              </w:r>
              <w:r w:rsidRPr="37A1AE00">
                <w:delText>cooling</w:delText>
              </w:r>
              <w:r>
                <w:delText xml:space="preserve"> </w:delText>
              </w:r>
              <w:r w:rsidRPr="37A1AE00">
                <w:delText>load</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home</w:delText>
              </w:r>
              <w:r>
                <w:delText>/unit</w:delText>
              </w:r>
              <w:r w:rsidRPr="37A1AE00">
                <w:rPr>
                  <w:rFonts w:eastAsia="Arial" w:cs="Arial"/>
                </w:rPr>
                <w:delText>.</w:delText>
              </w:r>
            </w:del>
            <w:ins w:id="33582" w:author="Greg Clendenning" w:date="2024-04-16T16:42:00Z">
              <w:r w:rsidR="00FA7EEB" w:rsidRPr="001570EA">
                <w:rPr>
                  <w:rFonts w:cs="Arial"/>
                  <w:i/>
                  <w:iCs/>
                </w:rPr>
                <w:t>ETDF</w:t>
              </w:r>
              <w:r w:rsidR="00FA7EEB" w:rsidRPr="001570EA">
                <w:rPr>
                  <w:rFonts w:cs="Arial"/>
                  <w:i/>
                  <w:iCs/>
                  <w:vertAlign w:val="subscript"/>
                </w:rPr>
                <w:t>s</w:t>
              </w:r>
              <w:r w:rsidR="00FA7EEB" w:rsidRPr="001570EA">
                <w:rPr>
                  <w:rFonts w:cs="Arial"/>
                  <w:i/>
                  <w:iCs/>
                </w:rPr>
                <w:t xml:space="preserve">, </w:t>
              </w:r>
              <w:r w:rsidR="00FA7EEB" w:rsidRPr="001570EA">
                <w:rPr>
                  <w:rFonts w:cs="Arial"/>
                </w:rPr>
                <w:t xml:space="preserve">Summer </w:t>
              </w:r>
              <w:r w:rsidR="00FA7EEB" w:rsidRPr="001570EA">
                <w:rPr>
                  <w:rFonts w:cs="Arial"/>
                  <w:i/>
                  <w:iCs/>
                </w:rPr>
                <w:t>e</w:t>
              </w:r>
              <w:r w:rsidR="00FA7EEB" w:rsidRPr="001570EA">
                <w:rPr>
                  <w:rFonts w:cs="Arial"/>
                </w:rPr>
                <w:t xml:space="preserve">nergy to demand factor </w:t>
              </w:r>
            </w:ins>
          </w:p>
        </w:tc>
        <w:tc>
          <w:tcPr>
            <w:tcW w:w="1614" w:type="dxa"/>
            <w:vAlign w:val="center"/>
            <w:tcPrChange w:id="33583" w:author="Greg Clendenning" w:date="2024-04-16T16:42:00Z">
              <w:tcPr>
                <w:tcW w:w="1080" w:type="dxa"/>
                <w:vAlign w:val="center"/>
              </w:tcPr>
            </w:tcPrChange>
          </w:tcPr>
          <w:p w14:paraId="1E5F224B" w14:textId="14403232" w:rsidR="00FA7EEB" w:rsidRPr="001570EA" w:rsidRDefault="00FA5174">
            <w:pPr>
              <w:pStyle w:val="TableCell"/>
              <w:keepNext w:val="0"/>
              <w:spacing w:before="60" w:after="60"/>
              <w:jc w:val="center"/>
              <w:rPr>
                <w:rFonts w:ascii="Cambria Math" w:hAnsi="Cambria Math"/>
                <w:i/>
              </w:rPr>
            </w:pPr>
            <w:del w:id="33584" w:author="Greg Clendenning" w:date="2024-04-16T16:42:00Z">
              <w:r w:rsidRPr="00D41856">
                <w:rPr>
                  <w:rFonts w:ascii="Cambria Math" w:hAnsi="Cambria Math"/>
                  <w:i/>
                </w:rPr>
                <w:delText>kBTU/hr</w:delText>
              </w:r>
            </w:del>
            <w:ins w:id="33585" w:author="Greg Clendenning" w:date="2024-04-16T16:42:00Z">
              <w:r w:rsidR="00FA7EEB" w:rsidRPr="001570EA">
                <w:rPr>
                  <w:rFonts w:ascii="Cambria Math" w:hAnsi="Cambria Math"/>
                  <w:i/>
                </w:rPr>
                <w:t>kW/kWh</w:t>
              </w:r>
            </w:ins>
          </w:p>
        </w:tc>
        <w:tc>
          <w:tcPr>
            <w:tcW w:w="2240" w:type="dxa"/>
            <w:vAlign w:val="center"/>
            <w:tcPrChange w:id="33586" w:author="Greg Clendenning" w:date="2024-04-16T16:42:00Z">
              <w:tcPr>
                <w:tcW w:w="2160" w:type="dxa"/>
                <w:gridSpan w:val="2"/>
                <w:vAlign w:val="center"/>
              </w:tcPr>
            </w:tcPrChange>
          </w:tcPr>
          <w:p w14:paraId="42B35B6E" w14:textId="7DD267ED" w:rsidR="00FA7EEB" w:rsidRPr="001570EA" w:rsidRDefault="00FA5174">
            <w:pPr>
              <w:pStyle w:val="TableCell"/>
              <w:keepNext w:val="0"/>
              <w:spacing w:before="60" w:after="60"/>
              <w:jc w:val="center"/>
            </w:pPr>
            <w:del w:id="33587" w:author="Greg Clendenning" w:date="2024-04-16T16:42:00Z">
              <w:r>
                <w:delText xml:space="preserve">Software </w:delText>
              </w:r>
              <w:r w:rsidRPr="001D6512">
                <w:delText>Calculated</w:delText>
              </w:r>
            </w:del>
            <w:ins w:id="33588" w:author="Greg Clendenning" w:date="2024-04-16T16:42:00Z">
              <w:r w:rsidR="00FA7EEB" w:rsidRPr="001570EA">
                <w:t>0.0001376</w:t>
              </w:r>
            </w:ins>
          </w:p>
        </w:tc>
        <w:tc>
          <w:tcPr>
            <w:tcW w:w="1063" w:type="dxa"/>
            <w:vAlign w:val="center"/>
            <w:tcPrChange w:id="33589" w:author="Greg Clendenning" w:date="2024-04-16T16:42:00Z">
              <w:tcPr>
                <w:tcW w:w="1080" w:type="dxa"/>
                <w:gridSpan w:val="2"/>
                <w:vAlign w:val="center"/>
              </w:tcPr>
            </w:tcPrChange>
          </w:tcPr>
          <w:p w14:paraId="75C77009" w14:textId="0BE9DF0B" w:rsidR="00FA7EEB" w:rsidRPr="001570EA" w:rsidRDefault="00FA5174">
            <w:pPr>
              <w:pStyle w:val="TableCell"/>
              <w:keepNext w:val="0"/>
              <w:spacing w:before="60" w:after="60"/>
              <w:jc w:val="center"/>
            </w:pPr>
            <w:del w:id="33590" w:author="Greg Clendenning" w:date="2024-04-16T16:42:00Z">
              <w:r>
                <w:delText>3</w:delText>
              </w:r>
            </w:del>
            <w:ins w:id="33591" w:author="Greg Clendenning" w:date="2024-04-16T16:42:00Z">
              <w:r w:rsidR="00FA7EEB" w:rsidRPr="001570EA">
                <w:t>9</w:t>
              </w:r>
            </w:ins>
          </w:p>
        </w:tc>
      </w:tr>
      <w:tr w:rsidR="00FA7EEB" w:rsidRPr="001570EA" w14:paraId="0A2857A4"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592"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593" w:author="Greg Clendenning" w:date="2024-04-16T16:42:00Z">
            <w:trPr>
              <w:trHeight w:val="317"/>
            </w:trPr>
          </w:trPrChange>
        </w:trPr>
        <w:tc>
          <w:tcPr>
            <w:tcW w:w="3723" w:type="dxa"/>
            <w:vAlign w:val="center"/>
            <w:tcPrChange w:id="33594" w:author="Greg Clendenning" w:date="2024-04-16T16:42:00Z">
              <w:tcPr>
                <w:tcW w:w="4320" w:type="dxa"/>
                <w:gridSpan w:val="2"/>
                <w:vAlign w:val="center"/>
              </w:tcPr>
            </w:tcPrChange>
          </w:tcPr>
          <w:p w14:paraId="5803166E" w14:textId="261E6ADC" w:rsidR="00FA7EEB" w:rsidRPr="001570EA" w:rsidRDefault="00FA5174">
            <w:pPr>
              <w:pStyle w:val="TableCell"/>
              <w:keepNext w:val="0"/>
              <w:spacing w:before="60" w:after="60"/>
              <w:jc w:val="left"/>
              <w:rPr>
                <w:rFonts w:ascii="Cambria Math" w:hAnsi="Cambria Math"/>
                <w:i/>
                <w:iCs/>
              </w:rPr>
            </w:pPr>
            <w:del w:id="33595" w:author="Greg Clendenning" w:date="2024-04-16T16:42:00Z">
              <w:r w:rsidRPr="00286928">
                <w:rPr>
                  <w:rFonts w:ascii="Cambria Math" w:hAnsi="Cambria Math"/>
                  <w:i/>
                  <w:iCs/>
                </w:rPr>
                <w:delText>PL</w:delText>
              </w:r>
              <w:r>
                <w:rPr>
                  <w:i/>
                  <w:iCs/>
                  <w:vertAlign w:val="subscript"/>
                </w:rPr>
                <w:delText>ee</w:delText>
              </w:r>
              <w:r w:rsidRPr="37A1AE00">
                <w:rPr>
                  <w:i/>
                  <w:iCs/>
                </w:rPr>
                <w:delText>,</w:delText>
              </w:r>
              <w:r>
                <w:rPr>
                  <w:i/>
                  <w:iCs/>
                </w:rPr>
                <w:delText xml:space="preserve"> </w:delText>
              </w:r>
              <w:r w:rsidRPr="37A1AE00">
                <w:delText>Estimated</w:delText>
              </w:r>
              <w:r>
                <w:delText xml:space="preserve"> </w:delText>
              </w:r>
              <w:r w:rsidRPr="37A1AE00">
                <w:delText>peak</w:delText>
              </w:r>
              <w:r>
                <w:delText xml:space="preserve"> </w:delText>
              </w:r>
              <w:r w:rsidRPr="37A1AE00">
                <w:delText>cooling</w:delText>
              </w:r>
              <w:r>
                <w:delText xml:space="preserve"> </w:delText>
              </w:r>
              <w:r w:rsidRPr="37A1AE00">
                <w:delText>load</w:delText>
              </w:r>
              <w:r>
                <w:rPr>
                  <w:rFonts w:eastAsia="Arial" w:cs="Arial"/>
                </w:rPr>
                <w:delText xml:space="preserve"> </w:delText>
              </w:r>
              <w:r w:rsidRPr="37A1AE00">
                <w:delText>for</w:delText>
              </w:r>
              <w:r>
                <w:delText xml:space="preserve"> </w:delText>
              </w:r>
              <w:r w:rsidRPr="37A1AE00">
                <w:delText>the</w:delText>
              </w:r>
              <w:r>
                <w:delText xml:space="preserve"> </w:delText>
              </w:r>
              <w:r w:rsidRPr="37A1AE00">
                <w:delText>qualifying</w:delText>
              </w:r>
              <w:r>
                <w:delText xml:space="preserve"> </w:delText>
              </w:r>
              <w:r w:rsidRPr="37A1AE00">
                <w:delText>home</w:delText>
              </w:r>
              <w:r>
                <w:delText>/unit</w:delText>
              </w:r>
              <w:r w:rsidRPr="37A1AE00">
                <w:rPr>
                  <w:rFonts w:eastAsia="Arial" w:cs="Arial"/>
                </w:rPr>
                <w:delText>.</w:delText>
              </w:r>
            </w:del>
            <w:ins w:id="33596" w:author="Greg Clendenning" w:date="2024-04-16T16:42:00Z">
              <w:r w:rsidR="00FA7EEB" w:rsidRPr="001570EA">
                <w:rPr>
                  <w:rFonts w:cs="Arial"/>
                  <w:i/>
                  <w:iCs/>
                </w:rPr>
                <w:t>ETDF</w:t>
              </w:r>
              <w:r w:rsidR="00FA7EEB" w:rsidRPr="001570EA">
                <w:rPr>
                  <w:rFonts w:cs="Arial"/>
                  <w:i/>
                  <w:iCs/>
                  <w:vertAlign w:val="subscript"/>
                </w:rPr>
                <w:t>w</w:t>
              </w:r>
              <w:r w:rsidR="00FA7EEB" w:rsidRPr="001570EA">
                <w:rPr>
                  <w:rFonts w:cs="Arial"/>
                  <w:i/>
                  <w:iCs/>
                </w:rPr>
                <w:t xml:space="preserve">, </w:t>
              </w:r>
              <w:r w:rsidR="00FA7EEB" w:rsidRPr="001570EA">
                <w:rPr>
                  <w:rFonts w:cs="Arial"/>
                </w:rPr>
                <w:t>Winter energy to demand factor</w:t>
              </w:r>
            </w:ins>
          </w:p>
        </w:tc>
        <w:tc>
          <w:tcPr>
            <w:tcW w:w="1614" w:type="dxa"/>
            <w:vAlign w:val="center"/>
            <w:tcPrChange w:id="33597" w:author="Greg Clendenning" w:date="2024-04-16T16:42:00Z">
              <w:tcPr>
                <w:tcW w:w="1080" w:type="dxa"/>
                <w:vAlign w:val="center"/>
              </w:tcPr>
            </w:tcPrChange>
          </w:tcPr>
          <w:p w14:paraId="09805A19" w14:textId="77F646CC" w:rsidR="00FA7EEB" w:rsidRPr="001570EA" w:rsidRDefault="00FA5174">
            <w:pPr>
              <w:pStyle w:val="TableCell"/>
              <w:keepNext w:val="0"/>
              <w:spacing w:before="60" w:after="60"/>
              <w:jc w:val="center"/>
              <w:rPr>
                <w:rFonts w:ascii="Cambria Math" w:hAnsi="Cambria Math"/>
                <w:i/>
              </w:rPr>
            </w:pPr>
            <w:del w:id="33598" w:author="Greg Clendenning" w:date="2024-04-16T16:42:00Z">
              <w:r w:rsidRPr="00D41856">
                <w:rPr>
                  <w:rFonts w:ascii="Cambria Math" w:hAnsi="Cambria Math"/>
                  <w:i/>
                </w:rPr>
                <w:delText>kBTU/hr</w:delText>
              </w:r>
            </w:del>
            <w:ins w:id="33599" w:author="Greg Clendenning" w:date="2024-04-16T16:42:00Z">
              <w:r w:rsidR="00FA7EEB" w:rsidRPr="001570EA">
                <w:rPr>
                  <w:rFonts w:ascii="Cambria Math" w:hAnsi="Cambria Math"/>
                  <w:i/>
                </w:rPr>
                <w:t>kW/kWh</w:t>
              </w:r>
            </w:ins>
          </w:p>
        </w:tc>
        <w:tc>
          <w:tcPr>
            <w:tcW w:w="2240" w:type="dxa"/>
            <w:vAlign w:val="center"/>
            <w:tcPrChange w:id="33600" w:author="Greg Clendenning" w:date="2024-04-16T16:42:00Z">
              <w:tcPr>
                <w:tcW w:w="2160" w:type="dxa"/>
                <w:gridSpan w:val="2"/>
                <w:vAlign w:val="center"/>
              </w:tcPr>
            </w:tcPrChange>
          </w:tcPr>
          <w:p w14:paraId="1C0D2649" w14:textId="3E06E7E3" w:rsidR="00FA7EEB" w:rsidRPr="001570EA" w:rsidRDefault="00FA5174">
            <w:pPr>
              <w:pStyle w:val="TableCell"/>
              <w:keepNext w:val="0"/>
              <w:spacing w:before="60" w:after="60"/>
              <w:jc w:val="center"/>
            </w:pPr>
            <w:del w:id="33601" w:author="Greg Clendenning" w:date="2024-04-16T16:42:00Z">
              <w:r>
                <w:delText xml:space="preserve">Software </w:delText>
              </w:r>
              <w:r w:rsidRPr="001D6512">
                <w:delText>Calculated</w:delText>
              </w:r>
            </w:del>
            <w:ins w:id="33602" w:author="Greg Clendenning" w:date="2024-04-16T16:42:00Z">
              <w:r w:rsidR="00FA7EEB" w:rsidRPr="001570EA">
                <w:t>0.0001967</w:t>
              </w:r>
            </w:ins>
          </w:p>
        </w:tc>
        <w:tc>
          <w:tcPr>
            <w:tcW w:w="1063" w:type="dxa"/>
            <w:vAlign w:val="center"/>
            <w:tcPrChange w:id="33603" w:author="Greg Clendenning" w:date="2024-04-16T16:42:00Z">
              <w:tcPr>
                <w:tcW w:w="1080" w:type="dxa"/>
                <w:gridSpan w:val="2"/>
                <w:vAlign w:val="center"/>
              </w:tcPr>
            </w:tcPrChange>
          </w:tcPr>
          <w:p w14:paraId="3F8270A6" w14:textId="29FAB8F9" w:rsidR="00FA7EEB" w:rsidRPr="001570EA" w:rsidRDefault="00FA5174">
            <w:pPr>
              <w:pStyle w:val="TableCell"/>
              <w:keepNext w:val="0"/>
              <w:spacing w:before="60" w:after="60"/>
              <w:jc w:val="center"/>
            </w:pPr>
            <w:del w:id="33604" w:author="Greg Clendenning" w:date="2024-04-16T16:42:00Z">
              <w:r>
                <w:delText>5</w:delText>
              </w:r>
            </w:del>
            <w:ins w:id="33605" w:author="Greg Clendenning" w:date="2024-04-16T16:42:00Z">
              <w:r w:rsidR="00FA7EEB" w:rsidRPr="001570EA">
                <w:t>9</w:t>
              </w:r>
            </w:ins>
          </w:p>
        </w:tc>
      </w:tr>
      <w:tr w:rsidR="00FA5174" w14:paraId="76BA6F30" w14:textId="77777777" w:rsidTr="00BD2C4C">
        <w:trPr>
          <w:trHeight w:val="317"/>
          <w:del w:id="33606" w:author="Greg Clendenning" w:date="2024-04-16T16:42:00Z"/>
        </w:trPr>
        <w:tc>
          <w:tcPr>
            <w:tcW w:w="4320" w:type="dxa"/>
            <w:vAlign w:val="center"/>
          </w:tcPr>
          <w:p w14:paraId="1296E334" w14:textId="77777777" w:rsidR="00FA5174" w:rsidRPr="00D56922" w:rsidRDefault="00FA5174" w:rsidP="00BD2C4C">
            <w:pPr>
              <w:pStyle w:val="TableCell"/>
              <w:keepNext w:val="0"/>
              <w:spacing w:before="60" w:after="60"/>
              <w:jc w:val="left"/>
              <w:rPr>
                <w:del w:id="33607" w:author="Greg Clendenning" w:date="2024-04-16T16:42:00Z"/>
              </w:rPr>
            </w:pPr>
            <w:del w:id="33608" w:author="Greg Clendenning" w:date="2024-04-16T16:42:00Z">
              <w:r w:rsidRPr="00286928">
                <w:rPr>
                  <w:rFonts w:ascii="Cambria Math" w:hAnsi="Cambria Math"/>
                  <w:i/>
                  <w:iCs/>
                </w:rPr>
                <w:delText>EER</w:delText>
              </w:r>
              <w:r w:rsidRPr="00286928">
                <w:rPr>
                  <w:rFonts w:ascii="Cambria Math" w:hAnsi="Cambria Math"/>
                  <w:i/>
                  <w:iCs/>
                  <w:vertAlign w:val="subscript"/>
                </w:rPr>
                <w:delText>base</w:delText>
              </w:r>
              <w:r>
                <w:rPr>
                  <w:i/>
                  <w:iCs/>
                  <w:vertAlign w:val="subscript"/>
                </w:rPr>
                <w:delText xml:space="preserve"> ,</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unit.</w:delText>
              </w:r>
            </w:del>
          </w:p>
        </w:tc>
        <w:tc>
          <w:tcPr>
            <w:tcW w:w="1080" w:type="dxa"/>
            <w:vAlign w:val="center"/>
          </w:tcPr>
          <w:p w14:paraId="419704F4" w14:textId="77777777" w:rsidR="00FA5174" w:rsidRPr="001D6512" w:rsidRDefault="008A402F" w:rsidP="00BD2C4C">
            <w:pPr>
              <w:pStyle w:val="TableCell"/>
              <w:keepNext w:val="0"/>
              <w:spacing w:before="60" w:after="60"/>
              <w:jc w:val="center"/>
              <w:rPr>
                <w:del w:id="33609" w:author="Greg Clendenning" w:date="2024-04-16T16:42:00Z"/>
              </w:rPr>
            </w:pPr>
            <m:oMathPara>
              <m:oMath>
                <m:f>
                  <m:fPr>
                    <m:ctrlPr>
                      <w:del w:id="33610" w:author="Greg Clendenning" w:date="2024-04-16T16:42:00Z">
                        <w:rPr>
                          <w:rFonts w:ascii="Cambria Math" w:hAnsi="Cambria Math" w:cs="Arial"/>
                          <w:szCs w:val="18"/>
                        </w:rPr>
                      </w:del>
                    </m:ctrlPr>
                  </m:fPr>
                  <m:num>
                    <m:r>
                      <w:del w:id="33611" w:author="Greg Clendenning" w:date="2024-04-16T16:42:00Z">
                        <w:rPr>
                          <w:rFonts w:ascii="Cambria Math" w:hAnsi="Cambria Math" w:cs="Arial"/>
                          <w:szCs w:val="18"/>
                        </w:rPr>
                        <m:t>BTU</m:t>
                      </w:del>
                    </m:r>
                  </m:num>
                  <m:den>
                    <m:r>
                      <w:del w:id="33612" w:author="Greg Clendenning" w:date="2024-04-16T16:42:00Z">
                        <w:rPr>
                          <w:rFonts w:ascii="Cambria Math" w:hAnsi="Cambria Math" w:cs="Arial"/>
                          <w:szCs w:val="18"/>
                        </w:rPr>
                        <m:t>W</m:t>
                      </w:del>
                    </m:r>
                    <m:r>
                      <w:del w:id="33613" w:author="Greg Clendenning" w:date="2024-04-16T16:42:00Z">
                        <w:rPr>
                          <w:rFonts w:ascii="Cambria Math" w:hAnsi="Cambria Math" w:cs="Arial"/>
                          <w:szCs w:val="18"/>
                        </w:rPr>
                        <m:t>∙h</m:t>
                      </w:del>
                    </m:r>
                  </m:den>
                </m:f>
              </m:oMath>
            </m:oMathPara>
          </w:p>
        </w:tc>
        <w:tc>
          <w:tcPr>
            <w:tcW w:w="2160" w:type="dxa"/>
            <w:vAlign w:val="center"/>
          </w:tcPr>
          <w:p w14:paraId="59A5CDEB" w14:textId="77777777" w:rsidR="00FA5174" w:rsidRPr="00E05512" w:rsidRDefault="00FA5174" w:rsidP="00BD2C4C">
            <w:pPr>
              <w:pStyle w:val="TableCell"/>
              <w:keepNext w:val="0"/>
              <w:spacing w:before="60" w:after="60"/>
              <w:jc w:val="center"/>
              <w:rPr>
                <w:del w:id="33614" w:author="Greg Clendenning" w:date="2024-04-16T16:42:00Z"/>
                <w:szCs w:val="18"/>
              </w:rPr>
            </w:pPr>
            <w:del w:id="33615" w:author="Greg Clendenning" w:date="2024-04-16T16:42:00Z">
              <w:r w:rsidRPr="00E05512">
                <w:rPr>
                  <w:szCs w:val="18"/>
                </w:rPr>
                <w:delText>EDC</w:delText>
              </w:r>
              <w:r>
                <w:rPr>
                  <w:szCs w:val="18"/>
                </w:rPr>
                <w:delText xml:space="preserve"> </w:delText>
              </w:r>
              <w:r w:rsidRPr="00E05512">
                <w:rPr>
                  <w:szCs w:val="18"/>
                </w:rPr>
                <w:delText>Data</w:delText>
              </w:r>
              <w:r>
                <w:rPr>
                  <w:szCs w:val="18"/>
                </w:rPr>
                <w:delText xml:space="preserve"> </w:delText>
              </w:r>
              <w:r w:rsidRPr="00E05512">
                <w:rPr>
                  <w:szCs w:val="18"/>
                </w:rPr>
                <w:delText>Gathering</w:delText>
              </w:r>
            </w:del>
          </w:p>
          <w:p w14:paraId="48D9A2F0" w14:textId="77777777" w:rsidR="00FA5174" w:rsidRPr="001D6512" w:rsidRDefault="00FA5174" w:rsidP="00BD2C4C">
            <w:pPr>
              <w:pStyle w:val="TableCell"/>
              <w:keepNext w:val="0"/>
              <w:spacing w:before="60" w:after="60"/>
              <w:jc w:val="center"/>
              <w:rPr>
                <w:del w:id="33616" w:author="Greg Clendenning" w:date="2024-04-16T16:42:00Z"/>
              </w:rPr>
            </w:pPr>
            <w:del w:id="33617" w:author="Greg Clendenning" w:date="2024-04-16T16:42:00Z">
              <w:r w:rsidRPr="00E05512">
                <w:rPr>
                  <w:szCs w:val="18"/>
                </w:rPr>
                <w:delText>Default:</w:delText>
              </w:r>
              <w:r>
                <w:rPr>
                  <w:szCs w:val="18"/>
                </w:rPr>
                <w:delText xml:space="preserve"> </w:delText>
              </w:r>
            </w:del>
            <m:oMath>
              <m:r>
                <w:del w:id="33618" w:author="Greg Clendenning" w:date="2024-04-16T16:42:00Z">
                  <w:rPr>
                    <w:rFonts w:ascii="Cambria Math" w:hAnsi="Cambria Math"/>
                    <w:szCs w:val="18"/>
                  </w:rPr>
                  <m:t xml:space="preserve">-0.0228 × </m:t>
                </w:del>
              </m:r>
              <m:sSup>
                <m:sSupPr>
                  <m:ctrlPr>
                    <w:del w:id="33619" w:author="Greg Clendenning" w:date="2024-04-16T16:42:00Z">
                      <w:rPr>
                        <w:rFonts w:ascii="Cambria Math" w:hAnsi="Cambria Math"/>
                        <w:i/>
                        <w:szCs w:val="18"/>
                      </w:rPr>
                    </w:del>
                  </m:ctrlPr>
                </m:sSupPr>
                <m:e>
                  <m:sSub>
                    <m:sSubPr>
                      <m:ctrlPr>
                        <w:del w:id="33620" w:author="Greg Clendenning" w:date="2024-04-16T16:42:00Z">
                          <w:rPr>
                            <w:rFonts w:ascii="Cambria Math" w:hAnsi="Cambria Math"/>
                            <w:i/>
                            <w:szCs w:val="18"/>
                          </w:rPr>
                        </w:del>
                      </m:ctrlPr>
                    </m:sSubPr>
                    <m:e>
                      <m:r>
                        <w:del w:id="33621" w:author="Greg Clendenning" w:date="2024-04-16T16:42:00Z">
                          <w:rPr>
                            <w:rFonts w:ascii="Cambria Math" w:hAnsi="Cambria Math"/>
                            <w:szCs w:val="18"/>
                          </w:rPr>
                          <m:t>SEER</m:t>
                        </w:del>
                      </m:r>
                    </m:e>
                    <m:sub>
                      <m:r>
                        <w:del w:id="33622" w:author="Greg Clendenning" w:date="2024-04-16T16:42:00Z">
                          <w:rPr>
                            <w:rFonts w:ascii="Cambria Math" w:hAnsi="Cambria Math"/>
                            <w:szCs w:val="18"/>
                          </w:rPr>
                          <m:t>base</m:t>
                        </w:del>
                      </m:r>
                    </m:sub>
                  </m:sSub>
                </m:e>
                <m:sup>
                  <m:r>
                    <w:del w:id="33623" w:author="Greg Clendenning" w:date="2024-04-16T16:42:00Z">
                      <w:rPr>
                        <w:rFonts w:ascii="Cambria Math" w:hAnsi="Cambria Math"/>
                        <w:szCs w:val="18"/>
                      </w:rPr>
                      <m:t>2</m:t>
                    </w:del>
                  </m:r>
                </m:sup>
              </m:sSup>
              <m:r>
                <w:del w:id="33624" w:author="Greg Clendenning" w:date="2024-04-16T16:42:00Z">
                  <w:rPr>
                    <w:rFonts w:ascii="Cambria Math" w:hAnsi="Cambria Math"/>
                    <w:szCs w:val="18"/>
                  </w:rPr>
                  <m:t xml:space="preserve"> + 1.1522 × </m:t>
                </w:del>
              </m:r>
              <m:sSub>
                <m:sSubPr>
                  <m:ctrlPr>
                    <w:del w:id="33625" w:author="Greg Clendenning" w:date="2024-04-16T16:42:00Z">
                      <w:rPr>
                        <w:rFonts w:ascii="Cambria Math" w:hAnsi="Cambria Math"/>
                        <w:i/>
                        <w:szCs w:val="18"/>
                      </w:rPr>
                    </w:del>
                  </m:ctrlPr>
                </m:sSubPr>
                <m:e>
                  <m:r>
                    <w:del w:id="33626" w:author="Greg Clendenning" w:date="2024-04-16T16:42:00Z">
                      <w:rPr>
                        <w:rFonts w:ascii="Cambria Math" w:hAnsi="Cambria Math"/>
                        <w:szCs w:val="18"/>
                      </w:rPr>
                      <m:t>SEER</m:t>
                    </w:del>
                  </m:r>
                </m:e>
                <m:sub>
                  <m:r>
                    <w:del w:id="33627" w:author="Greg Clendenning" w:date="2024-04-16T16:42:00Z">
                      <w:rPr>
                        <w:rFonts w:ascii="Cambria Math" w:hAnsi="Cambria Math"/>
                        <w:szCs w:val="18"/>
                      </w:rPr>
                      <m:t>base</m:t>
                    </w:del>
                  </m:r>
                </m:sub>
              </m:sSub>
            </m:oMath>
          </w:p>
        </w:tc>
        <w:tc>
          <w:tcPr>
            <w:tcW w:w="1080" w:type="dxa"/>
            <w:vAlign w:val="center"/>
          </w:tcPr>
          <w:p w14:paraId="604CA09C" w14:textId="77777777" w:rsidR="00FA5174" w:rsidRPr="001D6512" w:rsidRDefault="00FA5174" w:rsidP="00BD2C4C">
            <w:pPr>
              <w:pStyle w:val="TableCell"/>
              <w:keepNext w:val="0"/>
              <w:spacing w:before="60" w:after="60"/>
              <w:jc w:val="center"/>
              <w:rPr>
                <w:del w:id="33628" w:author="Greg Clendenning" w:date="2024-04-16T16:42:00Z"/>
              </w:rPr>
            </w:pPr>
            <w:del w:id="33629" w:author="Greg Clendenning" w:date="2024-04-16T16:42:00Z">
              <w:r>
                <w:delText>4</w:delText>
              </w:r>
            </w:del>
          </w:p>
        </w:tc>
      </w:tr>
      <w:tr w:rsidR="00FA5174" w14:paraId="57402868" w14:textId="77777777" w:rsidTr="00BD2C4C">
        <w:trPr>
          <w:trHeight w:val="317"/>
          <w:del w:id="33630" w:author="Greg Clendenning" w:date="2024-04-16T16:42:00Z"/>
        </w:trPr>
        <w:tc>
          <w:tcPr>
            <w:tcW w:w="4320" w:type="dxa"/>
            <w:vAlign w:val="center"/>
          </w:tcPr>
          <w:p w14:paraId="69488191" w14:textId="77777777" w:rsidR="00FA5174" w:rsidRPr="00D56922" w:rsidRDefault="00FA5174" w:rsidP="00BD2C4C">
            <w:pPr>
              <w:pStyle w:val="TableCell"/>
              <w:keepNext w:val="0"/>
              <w:spacing w:before="60" w:after="60"/>
              <w:jc w:val="left"/>
              <w:rPr>
                <w:del w:id="33631" w:author="Greg Clendenning" w:date="2024-04-16T16:42:00Z"/>
              </w:rPr>
            </w:pPr>
            <w:del w:id="33632" w:author="Greg Clendenning" w:date="2024-04-16T16:42:00Z">
              <w:r w:rsidRPr="00286928">
                <w:rPr>
                  <w:rFonts w:ascii="Cambria Math" w:hAnsi="Cambria Math"/>
                  <w:i/>
                  <w:iCs/>
                </w:rPr>
                <w:delText>EER</w:delText>
              </w:r>
              <w:r w:rsidRPr="00286928">
                <w:rPr>
                  <w:rFonts w:ascii="Cambria Math" w:hAnsi="Cambria Math"/>
                  <w:i/>
                  <w:iCs/>
                  <w:vertAlign w:val="subscript"/>
                </w:rPr>
                <w:delText>ee</w:delText>
              </w:r>
              <w:r>
                <w:rPr>
                  <w:i/>
                  <w:iCs/>
                  <w:vertAlign w:val="subscript"/>
                </w:rPr>
                <w:delText xml:space="preserve"> </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qualifying</w:delText>
              </w:r>
              <w:r>
                <w:delText xml:space="preserve"> </w:delText>
              </w:r>
              <w:r w:rsidRPr="37A1AE00">
                <w:delText>unit.</w:delText>
              </w:r>
            </w:del>
          </w:p>
        </w:tc>
        <w:tc>
          <w:tcPr>
            <w:tcW w:w="1080" w:type="dxa"/>
            <w:vAlign w:val="center"/>
          </w:tcPr>
          <w:p w14:paraId="1D9F7EB4" w14:textId="77777777" w:rsidR="00FA5174" w:rsidRPr="001D6512" w:rsidRDefault="008A402F" w:rsidP="00BD2C4C">
            <w:pPr>
              <w:pStyle w:val="TableCell"/>
              <w:keepNext w:val="0"/>
              <w:spacing w:before="60" w:after="60"/>
              <w:jc w:val="center"/>
              <w:rPr>
                <w:del w:id="33633" w:author="Greg Clendenning" w:date="2024-04-16T16:42:00Z"/>
              </w:rPr>
            </w:pPr>
            <m:oMathPara>
              <m:oMath>
                <m:f>
                  <m:fPr>
                    <m:ctrlPr>
                      <w:del w:id="33634" w:author="Greg Clendenning" w:date="2024-04-16T16:42:00Z">
                        <w:rPr>
                          <w:rFonts w:ascii="Cambria Math" w:hAnsi="Cambria Math" w:cs="Arial"/>
                          <w:szCs w:val="18"/>
                        </w:rPr>
                      </w:del>
                    </m:ctrlPr>
                  </m:fPr>
                  <m:num>
                    <m:r>
                      <w:del w:id="33635" w:author="Greg Clendenning" w:date="2024-04-16T16:42:00Z">
                        <w:rPr>
                          <w:rFonts w:ascii="Cambria Math" w:hAnsi="Cambria Math" w:cs="Arial"/>
                          <w:szCs w:val="18"/>
                        </w:rPr>
                        <m:t>BTU</m:t>
                      </w:del>
                    </m:r>
                  </m:num>
                  <m:den>
                    <m:r>
                      <w:del w:id="33636" w:author="Greg Clendenning" w:date="2024-04-16T16:42:00Z">
                        <w:rPr>
                          <w:rFonts w:ascii="Cambria Math" w:hAnsi="Cambria Math" w:cs="Arial"/>
                          <w:szCs w:val="18"/>
                        </w:rPr>
                        <m:t>W</m:t>
                      </w:del>
                    </m:r>
                    <m:r>
                      <w:del w:id="33637" w:author="Greg Clendenning" w:date="2024-04-16T16:42:00Z">
                        <w:rPr>
                          <w:rFonts w:ascii="Cambria Math" w:hAnsi="Cambria Math" w:cs="Arial"/>
                          <w:szCs w:val="18"/>
                        </w:rPr>
                        <m:t>∙h</m:t>
                      </w:del>
                    </m:r>
                  </m:den>
                </m:f>
              </m:oMath>
            </m:oMathPara>
          </w:p>
        </w:tc>
        <w:tc>
          <w:tcPr>
            <w:tcW w:w="2160" w:type="dxa"/>
            <w:vAlign w:val="center"/>
          </w:tcPr>
          <w:p w14:paraId="0ACC8FDE" w14:textId="77777777" w:rsidR="00FA5174" w:rsidRPr="00E05512" w:rsidRDefault="00FA5174" w:rsidP="00BD2C4C">
            <w:pPr>
              <w:pStyle w:val="TableCell"/>
              <w:keepNext w:val="0"/>
              <w:spacing w:before="60" w:after="60"/>
              <w:jc w:val="center"/>
              <w:rPr>
                <w:del w:id="33638" w:author="Greg Clendenning" w:date="2024-04-16T16:42:00Z"/>
                <w:szCs w:val="18"/>
              </w:rPr>
            </w:pPr>
            <w:del w:id="33639" w:author="Greg Clendenning" w:date="2024-04-16T16:42:00Z">
              <w:r w:rsidRPr="00E05512">
                <w:rPr>
                  <w:szCs w:val="18"/>
                </w:rPr>
                <w:delText>EDC</w:delText>
              </w:r>
              <w:r>
                <w:rPr>
                  <w:szCs w:val="18"/>
                </w:rPr>
                <w:delText xml:space="preserve"> </w:delText>
              </w:r>
              <w:r w:rsidRPr="00E05512">
                <w:rPr>
                  <w:szCs w:val="18"/>
                </w:rPr>
                <w:delText>Data</w:delText>
              </w:r>
              <w:r>
                <w:rPr>
                  <w:szCs w:val="18"/>
                </w:rPr>
                <w:delText xml:space="preserve"> </w:delText>
              </w:r>
              <w:r w:rsidRPr="00E05512">
                <w:rPr>
                  <w:szCs w:val="18"/>
                </w:rPr>
                <w:delText>Gathering</w:delText>
              </w:r>
            </w:del>
          </w:p>
          <w:p w14:paraId="64B7EE45" w14:textId="77777777" w:rsidR="00FA5174" w:rsidRPr="001D6512" w:rsidRDefault="00FA5174" w:rsidP="00BD2C4C">
            <w:pPr>
              <w:pStyle w:val="TableCell"/>
              <w:keepNext w:val="0"/>
              <w:spacing w:before="60" w:after="60"/>
              <w:jc w:val="center"/>
              <w:rPr>
                <w:del w:id="33640" w:author="Greg Clendenning" w:date="2024-04-16T16:42:00Z"/>
              </w:rPr>
            </w:pPr>
            <w:del w:id="33641" w:author="Greg Clendenning" w:date="2024-04-16T16:42:00Z">
              <w:r w:rsidRPr="00E05512">
                <w:rPr>
                  <w:szCs w:val="18"/>
                </w:rPr>
                <w:delText>Default:</w:delText>
              </w:r>
              <w:r>
                <w:rPr>
                  <w:szCs w:val="18"/>
                </w:rPr>
                <w:delText xml:space="preserve"> </w:delText>
              </w:r>
            </w:del>
            <m:oMath>
              <m:r>
                <w:del w:id="33642" w:author="Greg Clendenning" w:date="2024-04-16T16:42:00Z">
                  <w:rPr>
                    <w:rFonts w:ascii="Cambria Math" w:hAnsi="Cambria Math"/>
                    <w:szCs w:val="18"/>
                  </w:rPr>
                  <m:t xml:space="preserve">-0.0228 × </m:t>
                </w:del>
              </m:r>
              <m:sSup>
                <m:sSupPr>
                  <m:ctrlPr>
                    <w:del w:id="33643" w:author="Greg Clendenning" w:date="2024-04-16T16:42:00Z">
                      <w:rPr>
                        <w:rFonts w:ascii="Cambria Math" w:hAnsi="Cambria Math"/>
                        <w:i/>
                        <w:szCs w:val="18"/>
                      </w:rPr>
                    </w:del>
                  </m:ctrlPr>
                </m:sSupPr>
                <m:e>
                  <m:sSub>
                    <m:sSubPr>
                      <m:ctrlPr>
                        <w:del w:id="33644" w:author="Greg Clendenning" w:date="2024-04-16T16:42:00Z">
                          <w:rPr>
                            <w:rFonts w:ascii="Cambria Math" w:hAnsi="Cambria Math"/>
                            <w:i/>
                            <w:szCs w:val="18"/>
                          </w:rPr>
                        </w:del>
                      </m:ctrlPr>
                    </m:sSubPr>
                    <m:e>
                      <m:r>
                        <w:del w:id="33645" w:author="Greg Clendenning" w:date="2024-04-16T16:42:00Z">
                          <w:rPr>
                            <w:rFonts w:ascii="Cambria Math" w:hAnsi="Cambria Math"/>
                            <w:szCs w:val="18"/>
                          </w:rPr>
                          <m:t>SEER</m:t>
                        </w:del>
                      </m:r>
                    </m:e>
                    <m:sub>
                      <m:r>
                        <w:del w:id="33646" w:author="Greg Clendenning" w:date="2024-04-16T16:42:00Z">
                          <w:rPr>
                            <w:rFonts w:ascii="Cambria Math" w:hAnsi="Cambria Math"/>
                            <w:szCs w:val="18"/>
                          </w:rPr>
                          <m:t>ee</m:t>
                        </w:del>
                      </m:r>
                    </m:sub>
                  </m:sSub>
                </m:e>
                <m:sup>
                  <m:r>
                    <w:del w:id="33647" w:author="Greg Clendenning" w:date="2024-04-16T16:42:00Z">
                      <w:rPr>
                        <w:rFonts w:ascii="Cambria Math" w:hAnsi="Cambria Math"/>
                        <w:szCs w:val="18"/>
                      </w:rPr>
                      <m:t>2</m:t>
                    </w:del>
                  </m:r>
                </m:sup>
              </m:sSup>
              <m:r>
                <w:del w:id="33648" w:author="Greg Clendenning" w:date="2024-04-16T16:42:00Z">
                  <w:rPr>
                    <w:rFonts w:ascii="Cambria Math" w:hAnsi="Cambria Math"/>
                    <w:szCs w:val="18"/>
                  </w:rPr>
                  <m:t xml:space="preserve"> + 1.1522 × </m:t>
                </w:del>
              </m:r>
              <m:sSub>
                <m:sSubPr>
                  <m:ctrlPr>
                    <w:del w:id="33649" w:author="Greg Clendenning" w:date="2024-04-16T16:42:00Z">
                      <w:rPr>
                        <w:rFonts w:ascii="Cambria Math" w:hAnsi="Cambria Math"/>
                        <w:i/>
                        <w:szCs w:val="18"/>
                      </w:rPr>
                    </w:del>
                  </m:ctrlPr>
                </m:sSubPr>
                <m:e>
                  <m:r>
                    <w:del w:id="33650" w:author="Greg Clendenning" w:date="2024-04-16T16:42:00Z">
                      <w:rPr>
                        <w:rFonts w:ascii="Cambria Math" w:hAnsi="Cambria Math"/>
                        <w:szCs w:val="18"/>
                      </w:rPr>
                      <m:t>SEER</m:t>
                    </w:del>
                  </m:r>
                </m:e>
                <m:sub>
                  <m:r>
                    <w:del w:id="33651" w:author="Greg Clendenning" w:date="2024-04-16T16:42:00Z">
                      <w:rPr>
                        <w:rFonts w:ascii="Cambria Math" w:hAnsi="Cambria Math"/>
                        <w:szCs w:val="18"/>
                      </w:rPr>
                      <m:t>ee</m:t>
                    </w:del>
                  </m:r>
                </m:sub>
              </m:sSub>
            </m:oMath>
          </w:p>
        </w:tc>
        <w:tc>
          <w:tcPr>
            <w:tcW w:w="1080" w:type="dxa"/>
            <w:vAlign w:val="center"/>
          </w:tcPr>
          <w:p w14:paraId="7F3CB6DD" w14:textId="77777777" w:rsidR="00FA5174" w:rsidRPr="001D6512" w:rsidRDefault="00FA5174" w:rsidP="00BD2C4C">
            <w:pPr>
              <w:pStyle w:val="TableCell"/>
              <w:keepNext w:val="0"/>
              <w:spacing w:before="60" w:after="60"/>
              <w:jc w:val="center"/>
              <w:rPr>
                <w:del w:id="33652" w:author="Greg Clendenning" w:date="2024-04-16T16:42:00Z"/>
              </w:rPr>
            </w:pPr>
            <w:del w:id="33653" w:author="Greg Clendenning" w:date="2024-04-16T16:42:00Z">
              <w:r>
                <w:delText>4</w:delText>
              </w:r>
            </w:del>
          </w:p>
        </w:tc>
      </w:tr>
      <w:tr w:rsidR="00FA5174" w14:paraId="59DC99F7" w14:textId="77777777" w:rsidTr="00BD2C4C">
        <w:trPr>
          <w:trHeight w:val="317"/>
          <w:del w:id="33654" w:author="Greg Clendenning" w:date="2024-04-16T16:42:00Z"/>
        </w:trPr>
        <w:tc>
          <w:tcPr>
            <w:tcW w:w="4320" w:type="dxa"/>
            <w:vAlign w:val="center"/>
          </w:tcPr>
          <w:p w14:paraId="535AFBD1" w14:textId="77777777" w:rsidR="00FA5174" w:rsidRPr="00D56922" w:rsidRDefault="00FA5174" w:rsidP="00BD2C4C">
            <w:pPr>
              <w:pStyle w:val="TableCell"/>
              <w:keepNext w:val="0"/>
              <w:spacing w:before="60" w:after="60"/>
              <w:jc w:val="left"/>
              <w:rPr>
                <w:del w:id="33655" w:author="Greg Clendenning" w:date="2024-04-16T16:42:00Z"/>
              </w:rPr>
            </w:pPr>
            <w:del w:id="33656" w:author="Greg Clendenning" w:date="2024-04-16T16:42:00Z">
              <w:r w:rsidRPr="00286928">
                <w:rPr>
                  <w:rFonts w:ascii="Cambria Math" w:hAnsi="Cambria Math"/>
                  <w:i/>
                  <w:iCs/>
                </w:rPr>
                <w:delText>SEER</w:delText>
              </w:r>
              <w:r w:rsidRPr="00286928">
                <w:rPr>
                  <w:rFonts w:ascii="Cambria Math" w:hAnsi="Cambria Math"/>
                  <w:i/>
                  <w:iCs/>
                  <w:vertAlign w:val="subscript"/>
                </w:rPr>
                <w:delText>base</w:delText>
              </w:r>
              <w:r>
                <w:rPr>
                  <w:i/>
                  <w:iCs/>
                  <w:vertAlign w:val="subscript"/>
                </w:rPr>
                <w:delText xml:space="preserve"> </w:delText>
              </w:r>
              <w:r w:rsidRPr="37A1AE00">
                <w:rPr>
                  <w:i/>
                  <w:iCs/>
                </w:rPr>
                <w:delText>,</w:delText>
              </w:r>
              <w:r>
                <w:rPr>
                  <w:i/>
                  <w:iCs/>
                </w:rPr>
                <w:delText xml:space="preserve"> </w:delText>
              </w:r>
              <w:r w:rsidRPr="37A1AE00">
                <w:delText>Seasonal</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unit.</w:delText>
              </w:r>
            </w:del>
          </w:p>
        </w:tc>
        <w:tc>
          <w:tcPr>
            <w:tcW w:w="1080" w:type="dxa"/>
          </w:tcPr>
          <w:p w14:paraId="647B5930" w14:textId="77777777" w:rsidR="00FA5174" w:rsidRPr="001D6512" w:rsidRDefault="008A402F" w:rsidP="00BD2C4C">
            <w:pPr>
              <w:pStyle w:val="TableCell"/>
              <w:keepNext w:val="0"/>
              <w:spacing w:before="60" w:after="60"/>
              <w:jc w:val="center"/>
              <w:rPr>
                <w:del w:id="33657" w:author="Greg Clendenning" w:date="2024-04-16T16:42:00Z"/>
              </w:rPr>
            </w:pPr>
            <m:oMathPara>
              <m:oMath>
                <m:f>
                  <m:fPr>
                    <m:ctrlPr>
                      <w:del w:id="33658" w:author="Greg Clendenning" w:date="2024-04-16T16:42:00Z">
                        <w:rPr>
                          <w:rFonts w:ascii="Cambria Math" w:hAnsi="Cambria Math" w:cs="Arial"/>
                          <w:szCs w:val="18"/>
                        </w:rPr>
                      </w:del>
                    </m:ctrlPr>
                  </m:fPr>
                  <m:num>
                    <m:r>
                      <w:del w:id="33659" w:author="Greg Clendenning" w:date="2024-04-16T16:42:00Z">
                        <w:rPr>
                          <w:rFonts w:ascii="Cambria Math" w:hAnsi="Cambria Math" w:cs="Arial"/>
                          <w:szCs w:val="18"/>
                        </w:rPr>
                        <m:t>BTU</m:t>
                      </w:del>
                    </m:r>
                  </m:num>
                  <m:den>
                    <m:r>
                      <w:del w:id="33660" w:author="Greg Clendenning" w:date="2024-04-16T16:42:00Z">
                        <w:rPr>
                          <w:rFonts w:ascii="Cambria Math" w:hAnsi="Cambria Math" w:cs="Arial"/>
                          <w:szCs w:val="18"/>
                        </w:rPr>
                        <m:t>W</m:t>
                      </w:del>
                    </m:r>
                    <m:r>
                      <w:del w:id="33661" w:author="Greg Clendenning" w:date="2024-04-16T16:42:00Z">
                        <w:rPr>
                          <w:rFonts w:ascii="Cambria Math" w:hAnsi="Cambria Math" w:cs="Arial"/>
                          <w:szCs w:val="18"/>
                        </w:rPr>
                        <m:t>∙h</m:t>
                      </w:del>
                    </m:r>
                  </m:den>
                </m:f>
              </m:oMath>
            </m:oMathPara>
          </w:p>
        </w:tc>
        <w:tc>
          <w:tcPr>
            <w:tcW w:w="2160" w:type="dxa"/>
            <w:vAlign w:val="center"/>
          </w:tcPr>
          <w:p w14:paraId="6B198597" w14:textId="77777777" w:rsidR="00FA5174" w:rsidRDefault="00FA5174" w:rsidP="00BD2C4C">
            <w:pPr>
              <w:pStyle w:val="TableCell"/>
              <w:keepNext w:val="0"/>
              <w:spacing w:before="60" w:after="60"/>
              <w:jc w:val="center"/>
              <w:rPr>
                <w:del w:id="33662" w:author="Greg Clendenning" w:date="2024-04-16T16:42:00Z"/>
              </w:rPr>
            </w:pPr>
            <w:del w:id="33663" w:author="Greg Clendenning" w:date="2024-04-16T16:42:00Z">
              <w:r w:rsidRPr="001D6512">
                <w:delText>13</w:delText>
              </w:r>
            </w:del>
          </w:p>
          <w:p w14:paraId="4D26D50F" w14:textId="77777777" w:rsidR="00FA5174" w:rsidRPr="001D6512" w:rsidRDefault="00FA5174" w:rsidP="00BD2C4C">
            <w:pPr>
              <w:pStyle w:val="TableCell"/>
              <w:keepNext w:val="0"/>
              <w:spacing w:before="60" w:after="60"/>
              <w:jc w:val="center"/>
              <w:rPr>
                <w:del w:id="33664" w:author="Greg Clendenning" w:date="2024-04-16T16:42:00Z"/>
              </w:rPr>
            </w:pPr>
            <w:del w:id="33665" w:author="Greg Clendenning" w:date="2024-04-16T16:42:00Z">
              <w:r>
                <w:delText>14 (ASHP)</w:delText>
              </w:r>
            </w:del>
          </w:p>
        </w:tc>
        <w:tc>
          <w:tcPr>
            <w:tcW w:w="1080" w:type="dxa"/>
            <w:vAlign w:val="center"/>
          </w:tcPr>
          <w:p w14:paraId="65C88D2B" w14:textId="77777777" w:rsidR="00FA5174" w:rsidRPr="001D6512" w:rsidRDefault="00FA5174" w:rsidP="00BD2C4C">
            <w:pPr>
              <w:pStyle w:val="TableCell"/>
              <w:keepNext w:val="0"/>
              <w:spacing w:before="60" w:after="60"/>
              <w:jc w:val="center"/>
              <w:rPr>
                <w:del w:id="33666" w:author="Greg Clendenning" w:date="2024-04-16T16:42:00Z"/>
              </w:rPr>
            </w:pPr>
            <w:del w:id="33667" w:author="Greg Clendenning" w:date="2024-04-16T16:42:00Z">
              <w:r>
                <w:delText>8</w:delText>
              </w:r>
            </w:del>
          </w:p>
        </w:tc>
      </w:tr>
      <w:tr w:rsidR="00FA5174" w14:paraId="28A52045" w14:textId="77777777" w:rsidTr="00BD2C4C">
        <w:trPr>
          <w:trHeight w:val="317"/>
          <w:del w:id="33668" w:author="Greg Clendenning" w:date="2024-04-16T16:42:00Z"/>
        </w:trPr>
        <w:tc>
          <w:tcPr>
            <w:tcW w:w="4320" w:type="dxa"/>
            <w:vAlign w:val="center"/>
          </w:tcPr>
          <w:p w14:paraId="7F0B6F6B" w14:textId="77777777" w:rsidR="00FA5174" w:rsidRPr="00D56922" w:rsidRDefault="00FA5174" w:rsidP="00BD2C4C">
            <w:pPr>
              <w:pStyle w:val="TableCell"/>
              <w:keepNext w:val="0"/>
              <w:spacing w:before="60" w:after="60"/>
              <w:jc w:val="left"/>
              <w:rPr>
                <w:del w:id="33669" w:author="Greg Clendenning" w:date="2024-04-16T16:42:00Z"/>
              </w:rPr>
            </w:pPr>
            <w:del w:id="33670" w:author="Greg Clendenning" w:date="2024-04-16T16:42:00Z">
              <w:r w:rsidRPr="00286928">
                <w:rPr>
                  <w:rFonts w:ascii="Cambria Math" w:hAnsi="Cambria Math"/>
                  <w:i/>
                  <w:iCs/>
                </w:rPr>
                <w:delText>SEER</w:delText>
              </w:r>
              <w:r w:rsidRPr="00286928">
                <w:rPr>
                  <w:rFonts w:ascii="Cambria Math" w:hAnsi="Cambria Math"/>
                  <w:i/>
                  <w:iCs/>
                  <w:vertAlign w:val="subscript"/>
                </w:rPr>
                <w:delText>ee</w:delText>
              </w:r>
              <w:r>
                <w:rPr>
                  <w:i/>
                  <w:iCs/>
                  <w:vertAlign w:val="subscript"/>
                </w:rPr>
                <w:delText xml:space="preserve"> </w:delText>
              </w:r>
              <w:r w:rsidRPr="37A1AE00">
                <w:rPr>
                  <w:i/>
                  <w:iCs/>
                </w:rPr>
                <w:delText>,</w:delText>
              </w:r>
              <w:r>
                <w:rPr>
                  <w:i/>
                  <w:iCs/>
                </w:rPr>
                <w:delText xml:space="preserve"> </w:delText>
              </w:r>
              <w:r w:rsidRPr="37A1AE00">
                <w:delText>SEER</w:delText>
              </w:r>
              <w:r>
                <w:delText xml:space="preserve"> </w:delText>
              </w:r>
              <w:r w:rsidRPr="37A1AE00">
                <w:delText>associated</w:delText>
              </w:r>
              <w:r>
                <w:delText xml:space="preserve"> </w:delText>
              </w:r>
              <w:r w:rsidRPr="37A1AE00">
                <w:delText>with</w:delText>
              </w:r>
              <w:r>
                <w:delText xml:space="preserve"> </w:delText>
              </w:r>
              <w:r w:rsidRPr="37A1AE00">
                <w:delText>the</w:delText>
              </w:r>
              <w:r>
                <w:delText xml:space="preserve"> </w:delText>
              </w:r>
              <w:r w:rsidRPr="37A1AE00">
                <w:delText>HVAC</w:delText>
              </w:r>
              <w:r>
                <w:delText xml:space="preserve"> </w:delText>
              </w:r>
              <w:r w:rsidRPr="37A1AE00">
                <w:delText>system</w:delText>
              </w:r>
              <w:r>
                <w:delText xml:space="preserve"> </w:delText>
              </w:r>
              <w:r w:rsidRPr="37A1AE00">
                <w:delText>in</w:delText>
              </w:r>
              <w:r>
                <w:delText xml:space="preserve"> </w:delText>
              </w:r>
              <w:r w:rsidRPr="37A1AE00">
                <w:delText>the</w:delText>
              </w:r>
              <w:r>
                <w:delText xml:space="preserve"> </w:delText>
              </w:r>
              <w:r w:rsidRPr="37A1AE00">
                <w:delText>qualifying</w:delText>
              </w:r>
              <w:r>
                <w:delText xml:space="preserve"> </w:delText>
              </w:r>
              <w:r w:rsidRPr="37A1AE00">
                <w:delText>home.</w:delText>
              </w:r>
            </w:del>
          </w:p>
        </w:tc>
        <w:tc>
          <w:tcPr>
            <w:tcW w:w="1080" w:type="dxa"/>
            <w:vAlign w:val="center"/>
          </w:tcPr>
          <w:p w14:paraId="74BE6224" w14:textId="77777777" w:rsidR="00FA5174" w:rsidRPr="001D6512" w:rsidRDefault="008A402F" w:rsidP="00BD2C4C">
            <w:pPr>
              <w:pStyle w:val="TableCell"/>
              <w:keepNext w:val="0"/>
              <w:spacing w:before="60" w:after="60"/>
              <w:jc w:val="center"/>
              <w:rPr>
                <w:del w:id="33671" w:author="Greg Clendenning" w:date="2024-04-16T16:42:00Z"/>
              </w:rPr>
            </w:pPr>
            <m:oMathPara>
              <m:oMath>
                <m:f>
                  <m:fPr>
                    <m:ctrlPr>
                      <w:del w:id="33672" w:author="Greg Clendenning" w:date="2024-04-16T16:42:00Z">
                        <w:rPr>
                          <w:rFonts w:ascii="Cambria Math" w:hAnsi="Cambria Math" w:cs="Arial"/>
                          <w:szCs w:val="18"/>
                        </w:rPr>
                      </w:del>
                    </m:ctrlPr>
                  </m:fPr>
                  <m:num>
                    <m:r>
                      <w:del w:id="33673" w:author="Greg Clendenning" w:date="2024-04-16T16:42:00Z">
                        <w:rPr>
                          <w:rFonts w:ascii="Cambria Math" w:hAnsi="Cambria Math" w:cs="Arial"/>
                          <w:szCs w:val="18"/>
                        </w:rPr>
                        <m:t>BTU</m:t>
                      </w:del>
                    </m:r>
                  </m:num>
                  <m:den>
                    <m:r>
                      <w:del w:id="33674" w:author="Greg Clendenning" w:date="2024-04-16T16:42:00Z">
                        <w:rPr>
                          <w:rFonts w:ascii="Cambria Math" w:hAnsi="Cambria Math" w:cs="Arial"/>
                          <w:szCs w:val="18"/>
                        </w:rPr>
                        <m:t>W</m:t>
                      </w:del>
                    </m:r>
                    <m:r>
                      <w:del w:id="33675" w:author="Greg Clendenning" w:date="2024-04-16T16:42:00Z">
                        <w:rPr>
                          <w:rFonts w:ascii="Cambria Math" w:hAnsi="Cambria Math" w:cs="Arial"/>
                          <w:szCs w:val="18"/>
                        </w:rPr>
                        <m:t>∙h</m:t>
                      </w:del>
                    </m:r>
                  </m:den>
                </m:f>
              </m:oMath>
            </m:oMathPara>
          </w:p>
        </w:tc>
        <w:tc>
          <w:tcPr>
            <w:tcW w:w="2160" w:type="dxa"/>
            <w:vAlign w:val="center"/>
          </w:tcPr>
          <w:p w14:paraId="46C7EC19" w14:textId="77777777" w:rsidR="00FA5174" w:rsidRPr="001D6512" w:rsidRDefault="00FA5174" w:rsidP="00BD2C4C">
            <w:pPr>
              <w:pStyle w:val="TableCell"/>
              <w:keepNext w:val="0"/>
              <w:spacing w:before="60" w:after="60"/>
              <w:jc w:val="center"/>
              <w:rPr>
                <w:del w:id="33676" w:author="Greg Clendenning" w:date="2024-04-16T16:42:00Z"/>
                <w:u w:val="single"/>
              </w:rPr>
            </w:pPr>
            <w:del w:id="33677" w:author="Greg Clendenning" w:date="2024-04-16T16:42:00Z">
              <w:r w:rsidRPr="001D6512">
                <w:delText>EDC</w:delText>
              </w:r>
              <w:r>
                <w:delText xml:space="preserve"> </w:delText>
              </w:r>
              <w:r w:rsidRPr="001D6512">
                <w:delText>Data</w:delText>
              </w:r>
              <w:r>
                <w:delText xml:space="preserve"> </w:delText>
              </w:r>
              <w:r w:rsidRPr="001D6512">
                <w:delText>Gathering</w:delText>
              </w:r>
            </w:del>
          </w:p>
        </w:tc>
        <w:tc>
          <w:tcPr>
            <w:tcW w:w="1080" w:type="dxa"/>
            <w:vAlign w:val="center"/>
          </w:tcPr>
          <w:p w14:paraId="7EB96002" w14:textId="77777777" w:rsidR="00FA5174" w:rsidRPr="001D6512" w:rsidRDefault="00FA5174" w:rsidP="00BD2C4C">
            <w:pPr>
              <w:pStyle w:val="TableCell"/>
              <w:keepNext w:val="0"/>
              <w:spacing w:before="60" w:after="60"/>
              <w:jc w:val="center"/>
              <w:rPr>
                <w:del w:id="33678" w:author="Greg Clendenning" w:date="2024-04-16T16:42:00Z"/>
              </w:rPr>
            </w:pPr>
            <w:del w:id="33679" w:author="Greg Clendenning" w:date="2024-04-16T16:42:00Z">
              <w:r>
                <w:delText>6</w:delText>
              </w:r>
            </w:del>
          </w:p>
        </w:tc>
      </w:tr>
      <w:tr w:rsidR="00FA7EEB" w:rsidRPr="001570EA" w14:paraId="2234D75F"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680"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681" w:author="Greg Clendenning" w:date="2024-04-16T16:42:00Z">
            <w:trPr>
              <w:trHeight w:val="317"/>
            </w:trPr>
          </w:trPrChange>
        </w:trPr>
        <w:tc>
          <w:tcPr>
            <w:tcW w:w="3723" w:type="dxa"/>
            <w:tcPrChange w:id="33682" w:author="Greg Clendenning" w:date="2024-04-16T16:42:00Z">
              <w:tcPr>
                <w:tcW w:w="4320" w:type="dxa"/>
                <w:gridSpan w:val="2"/>
              </w:tcPr>
            </w:tcPrChange>
          </w:tcPr>
          <w:p w14:paraId="48B6DF0E" w14:textId="77777777" w:rsidR="00FA7EEB" w:rsidRPr="001570EA" w:rsidRDefault="008A402F">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7EEB" w:rsidRPr="001570EA">
              <w:t xml:space="preserve">, </w:t>
            </w:r>
            <w:r w:rsidR="00FA7EEB" w:rsidRPr="001570EA">
              <w:rPr>
                <w:rFonts w:cs="Arial"/>
                <w:iCs/>
              </w:rPr>
              <w:t>Rated storage volume of baseline water heater</w:t>
            </w:r>
          </w:p>
        </w:tc>
        <w:tc>
          <w:tcPr>
            <w:tcW w:w="1614" w:type="dxa"/>
            <w:vAlign w:val="center"/>
            <w:tcPrChange w:id="33683" w:author="Greg Clendenning" w:date="2024-04-16T16:42:00Z">
              <w:tcPr>
                <w:tcW w:w="1080" w:type="dxa"/>
                <w:vAlign w:val="center"/>
              </w:tcPr>
            </w:tcPrChange>
          </w:tcPr>
          <w:p w14:paraId="2A9809EF" w14:textId="77777777" w:rsidR="00FA7EEB" w:rsidRPr="001570EA" w:rsidRDefault="00FA7EEB">
            <w:pPr>
              <w:pStyle w:val="TableCell"/>
              <w:keepNext w:val="0"/>
              <w:spacing w:before="60" w:after="60"/>
              <w:jc w:val="center"/>
              <w:rPr>
                <w:szCs w:val="18"/>
              </w:rPr>
            </w:pPr>
            <w:r w:rsidRPr="001570EA">
              <w:rPr>
                <w:i/>
                <w:iCs/>
              </w:rPr>
              <w:t>gallons</w:t>
            </w:r>
          </w:p>
        </w:tc>
        <w:tc>
          <w:tcPr>
            <w:tcW w:w="2240" w:type="dxa"/>
            <w:vAlign w:val="center"/>
            <w:tcPrChange w:id="33684" w:author="Greg Clendenning" w:date="2024-04-16T16:42:00Z">
              <w:tcPr>
                <w:tcW w:w="2160" w:type="dxa"/>
                <w:gridSpan w:val="2"/>
                <w:vAlign w:val="center"/>
              </w:tcPr>
            </w:tcPrChange>
          </w:tcPr>
          <w:p w14:paraId="25C1D43E" w14:textId="77777777" w:rsidR="00FA7EEB" w:rsidRPr="001570EA" w:rsidRDefault="00FA7EEB">
            <w:pPr>
              <w:pStyle w:val="TableCell"/>
              <w:keepNext w:val="0"/>
              <w:spacing w:before="60" w:after="60"/>
              <w:jc w:val="center"/>
            </w:pPr>
            <w:r w:rsidRPr="001570EA">
              <w:t>EDC Data Gathering</w:t>
            </w:r>
          </w:p>
        </w:tc>
        <w:tc>
          <w:tcPr>
            <w:tcW w:w="1063" w:type="dxa"/>
            <w:tcPrChange w:id="33685" w:author="Greg Clendenning" w:date="2024-04-16T16:42:00Z">
              <w:tcPr>
                <w:tcW w:w="1080" w:type="dxa"/>
                <w:gridSpan w:val="2"/>
              </w:tcPr>
            </w:tcPrChange>
          </w:tcPr>
          <w:p w14:paraId="17F80DC4" w14:textId="77777777" w:rsidR="00FA7EEB" w:rsidRPr="001570EA" w:rsidRDefault="00FA7EEB">
            <w:pPr>
              <w:pStyle w:val="TableCell"/>
              <w:keepNext w:val="0"/>
              <w:spacing w:before="60" w:after="60"/>
              <w:jc w:val="center"/>
            </w:pPr>
            <w:r w:rsidRPr="001570EA">
              <w:t>EDC Data Gathering</w:t>
            </w:r>
          </w:p>
        </w:tc>
      </w:tr>
      <w:tr w:rsidR="00FA7EEB" w:rsidRPr="001570EA" w14:paraId="6283647B" w14:textId="77777777">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3686" w:author="Greg Clendenning" w:date="2024-04-16T16:42:00Z">
            <w:tblPrEx>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317"/>
          <w:trPrChange w:id="33687" w:author="Greg Clendenning" w:date="2024-04-16T16:42:00Z">
            <w:trPr>
              <w:trHeight w:val="317"/>
            </w:trPr>
          </w:trPrChange>
        </w:trPr>
        <w:tc>
          <w:tcPr>
            <w:tcW w:w="3723" w:type="dxa"/>
            <w:vAlign w:val="center"/>
            <w:tcPrChange w:id="33688" w:author="Greg Clendenning" w:date="2024-04-16T16:42:00Z">
              <w:tcPr>
                <w:tcW w:w="4320" w:type="dxa"/>
                <w:gridSpan w:val="2"/>
                <w:vAlign w:val="center"/>
              </w:tcPr>
            </w:tcPrChange>
          </w:tcPr>
          <w:p w14:paraId="60370FB5" w14:textId="77777777" w:rsidR="00FA7EEB" w:rsidRPr="001570EA" w:rsidRDefault="00FA7EEB">
            <w:pPr>
              <w:pStyle w:val="TableCell"/>
              <w:keepNext w:val="0"/>
              <w:spacing w:before="60" w:after="60"/>
              <w:jc w:val="left"/>
              <w:rPr>
                <w:rFonts w:ascii="Cambria Math" w:hAnsi="Cambria Math"/>
                <w:i/>
                <w:iCs/>
              </w:rPr>
            </w:pPr>
            <w:r w:rsidRPr="001570EA">
              <w:rPr>
                <w:rFonts w:cs="Arial"/>
                <w:iCs/>
              </w:rPr>
              <w:t>Model inputs for baseline home</w:t>
            </w:r>
          </w:p>
        </w:tc>
        <w:tc>
          <w:tcPr>
            <w:tcW w:w="1614" w:type="dxa"/>
            <w:vAlign w:val="center"/>
            <w:tcPrChange w:id="33689" w:author="Greg Clendenning" w:date="2024-04-16T16:42:00Z">
              <w:tcPr>
                <w:tcW w:w="1080" w:type="dxa"/>
                <w:vAlign w:val="center"/>
              </w:tcPr>
            </w:tcPrChange>
          </w:tcPr>
          <w:p w14:paraId="3B62756F" w14:textId="77777777" w:rsidR="00FA7EEB" w:rsidRPr="001570EA" w:rsidRDefault="00FA7EEB">
            <w:pPr>
              <w:pStyle w:val="TableCell"/>
              <w:keepNext w:val="0"/>
              <w:spacing w:before="60" w:after="60"/>
              <w:jc w:val="center"/>
              <w:rPr>
                <w:szCs w:val="18"/>
              </w:rPr>
            </w:pPr>
            <w:r w:rsidRPr="001570EA">
              <w:rPr>
                <w:rFonts w:ascii="Cambria Math" w:hAnsi="Cambria Math"/>
                <w:i/>
              </w:rPr>
              <w:t>Varies</w:t>
            </w:r>
          </w:p>
        </w:tc>
        <w:tc>
          <w:tcPr>
            <w:tcW w:w="2240" w:type="dxa"/>
            <w:vAlign w:val="center"/>
            <w:tcPrChange w:id="33690" w:author="Greg Clendenning" w:date="2024-04-16T16:42:00Z">
              <w:tcPr>
                <w:tcW w:w="2160" w:type="dxa"/>
                <w:gridSpan w:val="2"/>
                <w:vAlign w:val="center"/>
              </w:tcPr>
            </w:tcPrChange>
          </w:tcPr>
          <w:p w14:paraId="4B4005A1" w14:textId="10CC61F7" w:rsidR="00FA7EEB" w:rsidRPr="001570EA" w:rsidRDefault="00FA7EEB">
            <w:pPr>
              <w:pStyle w:val="TableCell"/>
              <w:keepNext w:val="0"/>
              <w:spacing w:before="60" w:after="60"/>
              <w:jc w:val="center"/>
            </w:pPr>
            <w:r w:rsidRPr="001570EA">
              <w:t>Less than 4 stories: See</w:t>
            </w:r>
            <w:r w:rsidR="00F826E4" w:rsidRPr="001570EA">
              <w:t xml:space="preserve"> </w:t>
            </w:r>
            <w:del w:id="33691" w:author="Greg Clendenning" w:date="2024-04-16T16:42:00Z">
              <w:r w:rsidR="00FA5174">
                <w:fldChar w:fldCharType="begin"/>
              </w:r>
              <w:r w:rsidR="00FA5174">
                <w:delInstrText xml:space="preserve"> REF _Ref12550443 \h </w:delInstrText>
              </w:r>
              <w:r w:rsidR="00FA5174">
                <w:fldChar w:fldCharType="separate"/>
              </w:r>
              <w:r w:rsidR="00146CD3" w:rsidRPr="004E437D">
                <w:delText>Table</w:delText>
              </w:r>
              <w:r w:rsidR="00146CD3">
                <w:delText xml:space="preserve"> </w:delText>
              </w:r>
              <w:r w:rsidR="00146CD3">
                <w:rPr>
                  <w:noProof/>
                </w:rPr>
                <w:delText>2</w:delText>
              </w:r>
              <w:r w:rsidR="00146CD3">
                <w:noBreakHyphen/>
              </w:r>
              <w:r w:rsidR="00146CD3">
                <w:rPr>
                  <w:noProof/>
                </w:rPr>
                <w:delText>128</w:delText>
              </w:r>
              <w:r w:rsidR="00FA5174">
                <w:fldChar w:fldCharType="end"/>
              </w:r>
            </w:del>
            <w:ins w:id="33692" w:author="Greg Clendenning" w:date="2024-04-16T16:42:00Z">
              <w:r w:rsidR="00F826E4" w:rsidRPr="001570EA">
                <w:fldChar w:fldCharType="begin"/>
              </w:r>
              <w:r w:rsidR="00F826E4" w:rsidRPr="001570EA">
                <w:instrText xml:space="preserve"> REF _Ref12550443 \h </w:instrText>
              </w:r>
              <w:r w:rsidR="00776AA1" w:rsidRPr="001570EA">
                <w:instrText xml:space="preserve"> \* MERGEFORMAT </w:instrText>
              </w:r>
            </w:ins>
            <w:ins w:id="33693" w:author="Greg Clendenning" w:date="2024-04-16T16:42:00Z">
              <w:r w:rsidR="00F826E4" w:rsidRPr="001570EA">
                <w:fldChar w:fldCharType="separate"/>
              </w:r>
              <w:r w:rsidR="00234C6C" w:rsidRPr="001570EA">
                <w:t xml:space="preserve">Table </w:t>
              </w:r>
              <w:r w:rsidR="00234C6C" w:rsidRPr="001570EA">
                <w:rPr>
                  <w:noProof/>
                </w:rPr>
                <w:t>2</w:t>
              </w:r>
              <w:r w:rsidR="00234C6C" w:rsidRPr="001570EA">
                <w:rPr>
                  <w:noProof/>
                </w:rPr>
                <w:noBreakHyphen/>
                <w:t>153</w:t>
              </w:r>
              <w:r w:rsidR="00F826E4" w:rsidRPr="001570EA">
                <w:fldChar w:fldCharType="end"/>
              </w:r>
            </w:ins>
            <w:r w:rsidRPr="001570EA">
              <w:t xml:space="preserve"> and </w:t>
            </w:r>
            <w:r w:rsidR="00F826E4" w:rsidRPr="001570EA">
              <w:fldChar w:fldCharType="begin"/>
            </w:r>
            <w:r w:rsidR="00F826E4" w:rsidRPr="001570EA">
              <w:instrText xml:space="preserve"> REF _Ref377134627 \h </w:instrText>
            </w:r>
            <w:ins w:id="33694" w:author="Greg Clendenning" w:date="2024-04-16T16:42:00Z">
              <w:r w:rsidR="00776AA1" w:rsidRPr="001570EA">
                <w:instrText xml:space="preserve"> \* MERGEFORMAT </w:instrText>
              </w:r>
            </w:ins>
            <w:r w:rsidR="00F826E4" w:rsidRPr="001570EA">
              <w:fldChar w:fldCharType="separate"/>
            </w:r>
            <w:r w:rsidR="00234C6C" w:rsidRPr="001570EA">
              <w:t xml:space="preserve">Table </w:t>
            </w:r>
            <w:r w:rsidR="00234C6C" w:rsidRPr="001570EA">
              <w:rPr>
                <w:noProof/>
              </w:rPr>
              <w:t>2</w:t>
            </w:r>
            <w:r w:rsidR="00234C6C" w:rsidRPr="001570EA">
              <w:rPr>
                <w:noProof/>
              </w:rPr>
              <w:noBreakHyphen/>
            </w:r>
            <w:del w:id="33695" w:author="Greg Clendenning" w:date="2024-04-16T16:42:00Z">
              <w:r w:rsidR="00146CD3">
                <w:rPr>
                  <w:noProof/>
                </w:rPr>
                <w:delText>129</w:delText>
              </w:r>
            </w:del>
            <w:ins w:id="33696" w:author="Greg Clendenning" w:date="2024-04-16T16:42:00Z">
              <w:r w:rsidR="00234C6C" w:rsidRPr="001570EA">
                <w:rPr>
                  <w:noProof/>
                </w:rPr>
                <w:t>154</w:t>
              </w:r>
            </w:ins>
            <w:r w:rsidR="00F826E4" w:rsidRPr="001570EA">
              <w:fldChar w:fldCharType="end"/>
            </w:r>
          </w:p>
          <w:p w14:paraId="7224D750" w14:textId="4F6C320C" w:rsidR="00FA7EEB" w:rsidRPr="001570EA" w:rsidRDefault="00FA7EEB">
            <w:pPr>
              <w:pStyle w:val="TableCell"/>
              <w:keepNext w:val="0"/>
              <w:spacing w:before="60" w:after="60"/>
              <w:jc w:val="center"/>
            </w:pPr>
            <w:r w:rsidRPr="001570EA">
              <w:t xml:space="preserve">4 stories and higher: See </w:t>
            </w:r>
            <w:del w:id="33697" w:author="Greg Clendenning" w:date="2024-04-16T16:42:00Z">
              <w:r w:rsidR="00FA5174">
                <w:fldChar w:fldCharType="begin"/>
              </w:r>
              <w:r w:rsidR="00FA5174">
                <w:delInstrText xml:space="preserve"> REF _Ref12550357 \h </w:delInstrText>
              </w:r>
              <w:r w:rsidR="00FA5174">
                <w:fldChar w:fldCharType="separate"/>
              </w:r>
              <w:r w:rsidR="00146CD3" w:rsidRPr="004E437D">
                <w:delText>Table</w:delText>
              </w:r>
              <w:r w:rsidR="00146CD3">
                <w:delText xml:space="preserve"> </w:delText>
              </w:r>
              <w:r w:rsidR="00146CD3">
                <w:rPr>
                  <w:noProof/>
                </w:rPr>
                <w:delText>2</w:delText>
              </w:r>
              <w:r w:rsidR="00146CD3">
                <w:noBreakHyphen/>
              </w:r>
              <w:r w:rsidR="00146CD3">
                <w:rPr>
                  <w:noProof/>
                </w:rPr>
                <w:delText>130</w:delText>
              </w:r>
              <w:r w:rsidR="00FA5174">
                <w:fldChar w:fldCharType="end"/>
              </w:r>
            </w:del>
            <w:ins w:id="33698" w:author="Greg Clendenning" w:date="2024-04-16T16:42:00Z">
              <w:r w:rsidR="00776AA1" w:rsidRPr="001570EA">
                <w:fldChar w:fldCharType="begin"/>
              </w:r>
              <w:r w:rsidR="00776AA1" w:rsidRPr="001570EA">
                <w:instrText xml:space="preserve"> REF _Ref163982644 \h  \* MERGEFORMAT </w:instrText>
              </w:r>
            </w:ins>
            <w:ins w:id="33699" w:author="Greg Clendenning" w:date="2024-04-16T16:42:00Z">
              <w:r w:rsidR="00776AA1" w:rsidRPr="001570EA">
                <w:fldChar w:fldCharType="separate"/>
              </w:r>
              <w:r w:rsidR="00234C6C" w:rsidRPr="001570EA">
                <w:t xml:space="preserve">Table </w:t>
              </w:r>
              <w:r w:rsidR="00234C6C" w:rsidRPr="001570EA">
                <w:rPr>
                  <w:noProof/>
                </w:rPr>
                <w:t>2</w:t>
              </w:r>
              <w:r w:rsidR="00234C6C" w:rsidRPr="001570EA">
                <w:rPr>
                  <w:noProof/>
                </w:rPr>
                <w:noBreakHyphen/>
                <w:t>156</w:t>
              </w:r>
              <w:r w:rsidR="00776AA1" w:rsidRPr="001570EA">
                <w:fldChar w:fldCharType="end"/>
              </w:r>
            </w:ins>
            <w:r w:rsidR="00776AA1" w:rsidRPr="001570EA">
              <w:t xml:space="preserve"> </w:t>
            </w:r>
            <w:r w:rsidRPr="001570EA">
              <w:t xml:space="preserve">and </w:t>
            </w:r>
            <w:del w:id="33700" w:author="Greg Clendenning" w:date="2024-04-16T16:42:00Z">
              <w:r w:rsidR="00FA5174">
                <w:fldChar w:fldCharType="begin"/>
              </w:r>
              <w:r w:rsidR="00FA5174">
                <w:delInstrText xml:space="preserve"> REF _Ref12550464 \h </w:delInstrText>
              </w:r>
              <w:r w:rsidR="00FA5174">
                <w:fldChar w:fldCharType="separate"/>
              </w:r>
              <w:r w:rsidR="00146CD3" w:rsidRPr="004E437D">
                <w:delText>Table</w:delText>
              </w:r>
              <w:r w:rsidR="00146CD3">
                <w:delText xml:space="preserve"> </w:delText>
              </w:r>
              <w:r w:rsidR="00146CD3">
                <w:rPr>
                  <w:noProof/>
                </w:rPr>
                <w:delText>2</w:delText>
              </w:r>
              <w:r w:rsidR="00146CD3">
                <w:noBreakHyphen/>
              </w:r>
              <w:r w:rsidR="00146CD3">
                <w:rPr>
                  <w:noProof/>
                </w:rPr>
                <w:delText>131</w:delText>
              </w:r>
              <w:r w:rsidR="00FA5174">
                <w:fldChar w:fldCharType="end"/>
              </w:r>
            </w:del>
            <w:ins w:id="33701" w:author="Greg Clendenning" w:date="2024-04-16T16:42:00Z">
              <w:r w:rsidR="00776AA1" w:rsidRPr="001570EA">
                <w:fldChar w:fldCharType="begin"/>
              </w:r>
              <w:r w:rsidR="00776AA1" w:rsidRPr="001570EA">
                <w:instrText xml:space="preserve"> REF _Ref163982653 \h  \* MERGEFORMAT </w:instrText>
              </w:r>
            </w:ins>
            <w:ins w:id="33702" w:author="Greg Clendenning" w:date="2024-04-16T16:42:00Z">
              <w:r w:rsidR="00776AA1" w:rsidRPr="001570EA">
                <w:fldChar w:fldCharType="separate"/>
              </w:r>
              <w:r w:rsidR="00234C6C" w:rsidRPr="001570EA">
                <w:t xml:space="preserve">Table </w:t>
              </w:r>
              <w:r w:rsidR="00234C6C" w:rsidRPr="001570EA">
                <w:rPr>
                  <w:noProof/>
                </w:rPr>
                <w:t>2</w:t>
              </w:r>
              <w:r w:rsidR="00234C6C" w:rsidRPr="001570EA">
                <w:rPr>
                  <w:noProof/>
                </w:rPr>
                <w:noBreakHyphen/>
                <w:t>157</w:t>
              </w:r>
              <w:r w:rsidR="00776AA1" w:rsidRPr="001570EA">
                <w:fldChar w:fldCharType="end"/>
              </w:r>
              <w:r w:rsidR="00776AA1" w:rsidRPr="001570EA">
                <w:t xml:space="preserve"> </w:t>
              </w:r>
            </w:ins>
          </w:p>
        </w:tc>
        <w:tc>
          <w:tcPr>
            <w:tcW w:w="1063" w:type="dxa"/>
            <w:vAlign w:val="center"/>
            <w:tcPrChange w:id="33703" w:author="Greg Clendenning" w:date="2024-04-16T16:42:00Z">
              <w:tcPr>
                <w:tcW w:w="1080" w:type="dxa"/>
                <w:gridSpan w:val="2"/>
                <w:vAlign w:val="center"/>
              </w:tcPr>
            </w:tcPrChange>
          </w:tcPr>
          <w:p w14:paraId="0A651280" w14:textId="77777777" w:rsidR="00FA7EEB" w:rsidRPr="001570EA" w:rsidRDefault="00FA7EEB">
            <w:pPr>
              <w:pStyle w:val="TableCell"/>
              <w:keepNext w:val="0"/>
              <w:spacing w:before="60" w:after="60"/>
              <w:jc w:val="center"/>
            </w:pPr>
          </w:p>
        </w:tc>
      </w:tr>
    </w:tbl>
    <w:p w14:paraId="65B2B46C" w14:textId="77777777" w:rsidR="00FA7EEB" w:rsidRPr="001570EA" w:rsidRDefault="00FA7EEB" w:rsidP="00FA7EEB"/>
    <w:p w14:paraId="13C08919" w14:textId="28357733" w:rsidR="00FA7EEB" w:rsidRPr="001570EA" w:rsidRDefault="00FA7EEB" w:rsidP="00FA7EEB">
      <w:r w:rsidRPr="001570EA">
        <w:t xml:space="preserve">The following table lists the building envelope characteristics of the baseline reference home based on </w:t>
      </w:r>
      <w:del w:id="33704" w:author="Greg Clendenning" w:date="2024-04-16T16:42:00Z">
        <w:r w:rsidR="00FA5174">
          <w:delText>2015</w:delText>
        </w:r>
      </w:del>
      <w:ins w:id="33705" w:author="Greg Clendenning" w:date="2024-04-16T16:42:00Z">
        <w:r w:rsidRPr="001570EA">
          <w:t>2021</w:t>
        </w:r>
      </w:ins>
      <w:r w:rsidRPr="001570EA">
        <w:t xml:space="preserve"> IECC for the </w:t>
      </w:r>
      <w:del w:id="33706" w:author="Greg Clendenning" w:date="2024-04-16T16:42:00Z">
        <w:r w:rsidR="00FA5174">
          <w:delText>three</w:delText>
        </w:r>
      </w:del>
      <w:ins w:id="33707" w:author="Greg Clendenning" w:date="2024-04-16T16:42:00Z">
        <w:r w:rsidRPr="001570EA">
          <w:t>two</w:t>
        </w:r>
      </w:ins>
      <w:r w:rsidRPr="001570EA">
        <w:t xml:space="preserve"> climate zones in Pennsylvania.</w:t>
      </w:r>
    </w:p>
    <w:p w14:paraId="5C585334" w14:textId="77777777" w:rsidR="00FA7EEB" w:rsidRPr="001570EA" w:rsidRDefault="00FA7EEB" w:rsidP="00FA7EEB"/>
    <w:p w14:paraId="437CEAE6" w14:textId="262AA73C" w:rsidR="00FA7EEB" w:rsidRPr="001570EA" w:rsidRDefault="00FA7EEB" w:rsidP="00FA7EEB">
      <w:pPr>
        <w:pStyle w:val="Caption"/>
      </w:pPr>
      <w:bookmarkStart w:id="33708" w:name="_Ref12550443"/>
      <w:bookmarkStart w:id="33709" w:name="_Toc364420912"/>
      <w:bookmarkStart w:id="33710" w:name="_Toc373320209"/>
      <w:bookmarkStart w:id="33711" w:name="_Toc364760682"/>
      <w:bookmarkStart w:id="33712" w:name="_Toc377465504"/>
      <w:bookmarkStart w:id="33713" w:name="_Toc47598373"/>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3714" w:author="Greg Clendenning" w:date="2024-04-16T16:42:00Z">
        <w:r w:rsidR="003D6F35">
          <w:rPr>
            <w:noProof/>
          </w:rPr>
          <w:delText>130</w:delText>
        </w:r>
      </w:del>
      <w:ins w:id="33715" w:author="Greg Clendenning" w:date="2024-04-16T16:42:00Z">
        <w:r w:rsidR="002E093A" w:rsidRPr="001570EA">
          <w:rPr>
            <w:noProof/>
          </w:rPr>
          <w:t>153</w:t>
        </w:r>
      </w:ins>
      <w:r w:rsidR="002E093A" w:rsidRPr="001570EA">
        <w:fldChar w:fldCharType="end"/>
      </w:r>
      <w:bookmarkEnd w:id="33708"/>
      <w:r w:rsidRPr="001570EA">
        <w:t>: Baseline Insulation and Fenestration Requirements by Component for Buildings Less Than 4 Stories (Equivalent U-Factors)</w:t>
      </w:r>
      <w:bookmarkEnd w:id="33709"/>
      <w:bookmarkEnd w:id="33710"/>
      <w:bookmarkEnd w:id="33711"/>
      <w:bookmarkEnd w:id="33712"/>
      <w:r w:rsidRPr="001570EA">
        <w:rPr>
          <w:vertAlign w:val="superscript"/>
        </w:rPr>
        <w:t>Source 10</w:t>
      </w:r>
      <w:bookmarkEnd w:id="33713"/>
    </w:p>
    <w:tbl>
      <w:tblPr>
        <w:tblW w:w="10071" w:type="dxa"/>
        <w:tblLayout w:type="fixed"/>
        <w:tblCellMar>
          <w:left w:w="0" w:type="dxa"/>
          <w:right w:w="0" w:type="dxa"/>
        </w:tblCellMar>
        <w:tblLook w:val="04A0" w:firstRow="1" w:lastRow="0" w:firstColumn="1" w:lastColumn="0" w:noHBand="0" w:noVBand="1"/>
      </w:tblPr>
      <w:tblGrid>
        <w:gridCol w:w="431"/>
        <w:gridCol w:w="92"/>
        <w:gridCol w:w="591"/>
        <w:gridCol w:w="442"/>
        <w:gridCol w:w="4233"/>
        <w:gridCol w:w="440"/>
        <w:gridCol w:w="518"/>
        <w:gridCol w:w="563"/>
        <w:gridCol w:w="582"/>
        <w:gridCol w:w="521"/>
        <w:gridCol w:w="521"/>
        <w:gridCol w:w="518"/>
        <w:gridCol w:w="619"/>
        <w:tblGridChange w:id="33716">
          <w:tblGrid>
            <w:gridCol w:w="10"/>
            <w:gridCol w:w="431"/>
            <w:gridCol w:w="289"/>
            <w:gridCol w:w="394"/>
            <w:gridCol w:w="442"/>
            <w:gridCol w:w="334"/>
            <w:gridCol w:w="749"/>
            <w:gridCol w:w="883"/>
            <w:gridCol w:w="958"/>
            <w:gridCol w:w="990"/>
            <w:gridCol w:w="759"/>
            <w:gridCol w:w="124"/>
            <w:gridCol w:w="394"/>
            <w:gridCol w:w="489"/>
            <w:gridCol w:w="74"/>
            <w:gridCol w:w="582"/>
            <w:gridCol w:w="227"/>
            <w:gridCol w:w="294"/>
            <w:gridCol w:w="521"/>
            <w:gridCol w:w="244"/>
            <w:gridCol w:w="274"/>
            <w:gridCol w:w="619"/>
          </w:tblGrid>
        </w:tblGridChange>
      </w:tblGrid>
      <w:tr w:rsidR="00475EB1" w:rsidRPr="001570EA" w14:paraId="7BF84CAD" w14:textId="77777777" w:rsidTr="0045079A">
        <w:trPr>
          <w:trHeight w:val="730"/>
          <w:tblHead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2A4C60CF" w14:textId="77777777" w:rsidR="00FA7EEB" w:rsidRPr="001570EA" w:rsidRDefault="00FA7EEB">
            <w:pPr>
              <w:ind w:left="63"/>
              <w:rPr>
                <w:rFonts w:eastAsia="Arial" w:cs="Arial"/>
                <w:sz w:val="17"/>
                <w:szCs w:val="17"/>
              </w:rPr>
            </w:pPr>
            <w:r w:rsidRPr="001570EA">
              <w:rPr>
                <w:b/>
                <w:bCs/>
                <w:sz w:val="17"/>
                <w:szCs w:val="17"/>
              </w:rPr>
              <w:t>IECC Climate Zone</w:t>
            </w:r>
          </w:p>
        </w:tc>
        <w:tc>
          <w:tcPr>
            <w:tcW w:w="117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4F2AA437" w14:textId="77777777" w:rsidR="00FA7EEB" w:rsidRPr="001570EA" w:rsidRDefault="00FA7EEB">
            <w:pPr>
              <w:ind w:left="27" w:right="36"/>
              <w:jc w:val="center"/>
              <w:rPr>
                <w:rFonts w:eastAsia="Arial" w:cs="Arial"/>
                <w:sz w:val="17"/>
                <w:szCs w:val="17"/>
              </w:rPr>
            </w:pPr>
            <w:r w:rsidRPr="001570EA">
              <w:rPr>
                <w:b/>
                <w:bCs/>
                <w:sz w:val="17"/>
                <w:szCs w:val="17"/>
              </w:rPr>
              <w:t>Fenestration U-Factor</w:t>
            </w:r>
          </w:p>
        </w:tc>
        <w:tc>
          <w:tcPr>
            <w:tcW w:w="749" w:type="dxa"/>
            <w:tcBorders>
              <w:top w:val="single" w:sz="8" w:space="0" w:color="auto"/>
              <w:left w:val="nil"/>
              <w:bottom w:val="single" w:sz="8" w:space="0" w:color="auto"/>
              <w:right w:val="single" w:sz="4" w:space="0" w:color="auto"/>
            </w:tcBorders>
            <w:shd w:val="clear" w:color="auto" w:fill="BFBFBF" w:themeFill="background1" w:themeFillShade="BF"/>
            <w:vAlign w:val="bottom"/>
            <w:hideMark/>
          </w:tcPr>
          <w:p w14:paraId="31EAA29B" w14:textId="77777777" w:rsidR="00FA7EEB" w:rsidRPr="001570EA" w:rsidRDefault="00FA7EEB">
            <w:pPr>
              <w:jc w:val="center"/>
              <w:rPr>
                <w:rFonts w:eastAsia="Arial" w:cs="Arial"/>
                <w:sz w:val="17"/>
                <w:szCs w:val="17"/>
              </w:rPr>
            </w:pPr>
            <w:r w:rsidRPr="001570EA">
              <w:rPr>
                <w:b/>
                <w:bCs/>
                <w:sz w:val="17"/>
                <w:szCs w:val="17"/>
              </w:rPr>
              <w:t>Skylight U-Factor</w:t>
            </w:r>
          </w:p>
        </w:tc>
        <w:tc>
          <w:tcPr>
            <w:tcW w:w="8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cellIns w:id="33717" w:author="Greg Clendenning" w:date="2024-04-16T16:42:00Z"/>
          </w:tcPr>
          <w:p w14:paraId="116CD8DF" w14:textId="77777777" w:rsidR="00FA7EEB" w:rsidRPr="001570EA" w:rsidRDefault="00FA7EEB">
            <w:pPr>
              <w:jc w:val="center"/>
              <w:rPr>
                <w:b/>
                <w:bCs/>
                <w:sz w:val="17"/>
                <w:szCs w:val="17"/>
              </w:rPr>
            </w:pPr>
            <w:ins w:id="33718" w:author="Greg Clendenning" w:date="2024-04-16T16:42:00Z">
              <w:r w:rsidRPr="001570EA">
                <w:rPr>
                  <w:b/>
                  <w:bCs/>
                  <w:sz w:val="17"/>
                  <w:szCs w:val="17"/>
                </w:rPr>
                <w:t>Glazed Fenestration SHGC</w:t>
              </w:r>
            </w:ins>
          </w:p>
        </w:tc>
        <w:tc>
          <w:tcPr>
            <w:tcW w:w="883"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17C89E35" w14:textId="77777777" w:rsidR="00FA7EEB" w:rsidRPr="001570EA" w:rsidRDefault="00FA7EEB">
            <w:pPr>
              <w:jc w:val="center"/>
              <w:rPr>
                <w:sz w:val="17"/>
                <w:szCs w:val="17"/>
              </w:rPr>
            </w:pPr>
            <w:r w:rsidRPr="001570EA">
              <w:rPr>
                <w:b/>
                <w:bCs/>
                <w:sz w:val="17"/>
                <w:szCs w:val="17"/>
              </w:rPr>
              <w:t>Ceiling 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066A1DC4" w14:textId="77777777" w:rsidR="00FA7EEB" w:rsidRPr="001570EA" w:rsidRDefault="00FA7EEB">
            <w:pPr>
              <w:jc w:val="center"/>
              <w:rPr>
                <w:rFonts w:eastAsia="Arial" w:cs="Arial"/>
                <w:sz w:val="17"/>
                <w:szCs w:val="17"/>
              </w:rPr>
            </w:pPr>
            <w:r w:rsidRPr="001570EA">
              <w:rPr>
                <w:b/>
                <w:bCs/>
                <w:sz w:val="17"/>
                <w:szCs w:val="17"/>
              </w:rPr>
              <w:t>Frame Wall 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00498C2" w14:textId="77777777" w:rsidR="00FA7EEB" w:rsidRPr="001570EA" w:rsidRDefault="00FA7EEB">
            <w:pPr>
              <w:ind w:left="63"/>
              <w:jc w:val="center"/>
              <w:rPr>
                <w:sz w:val="17"/>
                <w:szCs w:val="17"/>
              </w:rPr>
            </w:pPr>
            <w:r w:rsidRPr="001570EA">
              <w:rPr>
                <w:b/>
                <w:bCs/>
                <w:sz w:val="17"/>
                <w:szCs w:val="17"/>
              </w:rPr>
              <w:t>Mass Wall 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6518ED" w14:textId="77777777" w:rsidR="00FA7EEB" w:rsidRPr="001570EA" w:rsidRDefault="00FA7EEB">
            <w:pPr>
              <w:ind w:left="22"/>
              <w:jc w:val="center"/>
              <w:rPr>
                <w:rFonts w:eastAsia="Arial" w:cs="Arial"/>
                <w:b/>
                <w:bCs/>
                <w:sz w:val="17"/>
                <w:szCs w:val="17"/>
              </w:rPr>
            </w:pPr>
            <w:r w:rsidRPr="001570EA">
              <w:rPr>
                <w:b/>
                <w:bCs/>
                <w:sz w:val="17"/>
                <w:szCs w:val="17"/>
              </w:rPr>
              <w:t>Floor</w:t>
            </w:r>
          </w:p>
          <w:p w14:paraId="307A1CC2" w14:textId="77777777" w:rsidR="00FA7EEB" w:rsidRPr="001570EA" w:rsidRDefault="00FA7EEB">
            <w:pPr>
              <w:ind w:left="22"/>
              <w:jc w:val="center"/>
              <w:rPr>
                <w:rFonts w:eastAsia="Arial" w:cs="Arial"/>
                <w:sz w:val="17"/>
                <w:szCs w:val="17"/>
              </w:rPr>
            </w:pPr>
            <w:r w:rsidRPr="001570EA">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57ADFE17" w14:textId="77777777" w:rsidR="00FA7EEB" w:rsidRPr="001570EA" w:rsidRDefault="00FA7EEB">
            <w:pPr>
              <w:ind w:left="39"/>
              <w:jc w:val="center"/>
              <w:rPr>
                <w:rFonts w:eastAsia="Arial" w:cs="Arial"/>
                <w:sz w:val="17"/>
                <w:szCs w:val="17"/>
              </w:rPr>
            </w:pPr>
            <w:r w:rsidRPr="001570EA">
              <w:rPr>
                <w:b/>
                <w:bCs/>
                <w:sz w:val="17"/>
                <w:szCs w:val="17"/>
              </w:rPr>
              <w:t>Basement Wall</w:t>
            </w:r>
            <w:r w:rsidRPr="001570EA">
              <w:rPr>
                <w:b/>
                <w:bCs/>
                <w:sz w:val="17"/>
                <w:szCs w:val="17"/>
              </w:rPr>
              <w:br/>
              <w:t>U</w:t>
            </w:r>
            <w:r w:rsidRPr="001570EA">
              <w:rPr>
                <w:rFonts w:eastAsia="Arial" w:cs="Arial"/>
                <w:b/>
                <w:bCs/>
                <w:i/>
                <w:iCs/>
                <w:sz w:val="17"/>
                <w:szCs w:val="17"/>
              </w:rPr>
              <w:t>-</w:t>
            </w:r>
            <w:r w:rsidRPr="001570EA">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48F99A5D" w14:textId="77777777" w:rsidR="00FA7EEB" w:rsidRPr="001570EA" w:rsidRDefault="00FA7EEB">
            <w:pPr>
              <w:ind w:left="56"/>
              <w:jc w:val="center"/>
              <w:rPr>
                <w:rFonts w:eastAsia="Arial" w:cs="Arial"/>
                <w:b/>
                <w:bCs/>
                <w:sz w:val="17"/>
                <w:szCs w:val="17"/>
              </w:rPr>
            </w:pPr>
            <w:r w:rsidRPr="001570EA">
              <w:rPr>
                <w:b/>
                <w:bCs/>
                <w:sz w:val="17"/>
                <w:szCs w:val="17"/>
              </w:rPr>
              <w:t>Slab</w:t>
            </w:r>
          </w:p>
          <w:p w14:paraId="2AA3ABBE" w14:textId="77777777" w:rsidR="00FA7EEB" w:rsidRPr="001570EA" w:rsidRDefault="00FA7EEB">
            <w:pPr>
              <w:ind w:left="56"/>
              <w:jc w:val="center"/>
              <w:rPr>
                <w:rFonts w:eastAsia="Arial" w:cs="Arial"/>
                <w:b/>
                <w:bCs/>
                <w:sz w:val="17"/>
                <w:szCs w:val="17"/>
              </w:rPr>
            </w:pPr>
            <w:r w:rsidRPr="001570EA">
              <w:rPr>
                <w:b/>
                <w:bCs/>
                <w:sz w:val="17"/>
                <w:szCs w:val="17"/>
              </w:rPr>
              <w:t>R-Value &amp; Depth</w:t>
            </w:r>
          </w:p>
        </w:tc>
        <w:tc>
          <w:tcPr>
            <w:tcW w:w="1059"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64005636" w14:textId="77777777" w:rsidR="00FA7EEB" w:rsidRPr="001570EA" w:rsidRDefault="00FA7EEB">
            <w:pPr>
              <w:jc w:val="center"/>
              <w:rPr>
                <w:rFonts w:eastAsia="Arial" w:cs="Arial"/>
                <w:sz w:val="17"/>
                <w:szCs w:val="17"/>
              </w:rPr>
            </w:pPr>
            <w:r w:rsidRPr="001570EA">
              <w:rPr>
                <w:b/>
                <w:bCs/>
                <w:sz w:val="17"/>
                <w:szCs w:val="17"/>
              </w:rPr>
              <w:t>Crawl Space Wall</w:t>
            </w:r>
            <w:r w:rsidRPr="001570EA">
              <w:rPr>
                <w:b/>
                <w:bCs/>
                <w:sz w:val="17"/>
                <w:szCs w:val="17"/>
              </w:rPr>
              <w:br/>
              <w:t>U-Factor</w:t>
            </w:r>
          </w:p>
        </w:tc>
      </w:tr>
      <w:tr w:rsidR="00475EB1" w:rsidRPr="001570EA" w14:paraId="2B8B3A77" w14:textId="77777777" w:rsidTr="0045079A">
        <w:trPr>
          <w:trHeight w:val="283"/>
        </w:trPr>
        <w:tc>
          <w:tcPr>
            <w:tcW w:w="730" w:type="dxa"/>
            <w:tcBorders>
              <w:top w:val="nil"/>
              <w:left w:val="single" w:sz="8" w:space="0" w:color="auto"/>
              <w:bottom w:val="single" w:sz="8" w:space="0" w:color="auto"/>
              <w:right w:val="single" w:sz="4" w:space="0" w:color="auto"/>
            </w:tcBorders>
            <w:vAlign w:val="center"/>
            <w:hideMark/>
          </w:tcPr>
          <w:p w14:paraId="7FA27ABC" w14:textId="4D5E7C1E" w:rsidR="00FA7EEB" w:rsidRPr="001570EA" w:rsidRDefault="00FA5174">
            <w:pPr>
              <w:jc w:val="center"/>
              <w:rPr>
                <w:rFonts w:eastAsia="Arial" w:cs="Arial"/>
                <w:sz w:val="18"/>
                <w:szCs w:val="18"/>
              </w:rPr>
            </w:pPr>
            <w:del w:id="33719" w:author="Greg Clendenning" w:date="2024-04-16T16:42:00Z">
              <w:r w:rsidRPr="37A1AE00">
                <w:rPr>
                  <w:sz w:val="18"/>
                  <w:szCs w:val="18"/>
                </w:rPr>
                <w:delText>4A</w:delText>
              </w:r>
            </w:del>
            <w:ins w:id="33720" w:author="Greg Clendenning" w:date="2024-04-16T16:42:00Z">
              <w:r w:rsidR="00FA7EEB" w:rsidRPr="001570EA">
                <w:rPr>
                  <w:sz w:val="18"/>
                  <w:szCs w:val="18"/>
                </w:rPr>
                <w:t>4</w:t>
              </w:r>
            </w:ins>
          </w:p>
        </w:tc>
        <w:tc>
          <w:tcPr>
            <w:tcW w:w="1170" w:type="dxa"/>
            <w:gridSpan w:val="2"/>
            <w:tcBorders>
              <w:top w:val="nil"/>
              <w:left w:val="single" w:sz="4" w:space="0" w:color="auto"/>
              <w:bottom w:val="single" w:sz="8" w:space="0" w:color="auto"/>
              <w:right w:val="single" w:sz="8" w:space="0" w:color="auto"/>
            </w:tcBorders>
            <w:vAlign w:val="center"/>
            <w:hideMark/>
          </w:tcPr>
          <w:p w14:paraId="174B8219" w14:textId="3CCC6423" w:rsidR="00FA7EEB" w:rsidRPr="001570EA" w:rsidRDefault="00FA7EEB">
            <w:pPr>
              <w:jc w:val="center"/>
              <w:rPr>
                <w:rFonts w:cs="Arial"/>
                <w:sz w:val="18"/>
                <w:szCs w:val="18"/>
              </w:rPr>
            </w:pPr>
            <w:r w:rsidRPr="001570EA">
              <w:rPr>
                <w:rFonts w:cs="Arial"/>
                <w:sz w:val="18"/>
                <w:szCs w:val="18"/>
              </w:rPr>
              <w:t>0.</w:t>
            </w:r>
            <w:del w:id="33721" w:author="Greg Clendenning" w:date="2024-04-16T16:42:00Z">
              <w:r w:rsidR="00FA5174" w:rsidRPr="006F7E66">
                <w:rPr>
                  <w:rFonts w:cs="Arial"/>
                  <w:sz w:val="18"/>
                  <w:szCs w:val="18"/>
                </w:rPr>
                <w:delText>35</w:delText>
              </w:r>
            </w:del>
            <w:ins w:id="33722" w:author="Greg Clendenning" w:date="2024-04-16T16:42:00Z">
              <w:r w:rsidRPr="001570EA">
                <w:rPr>
                  <w:rFonts w:cs="Arial"/>
                  <w:sz w:val="18"/>
                  <w:szCs w:val="18"/>
                </w:rPr>
                <w:t>30</w:t>
              </w:r>
            </w:ins>
          </w:p>
        </w:tc>
        <w:tc>
          <w:tcPr>
            <w:tcW w:w="749" w:type="dxa"/>
            <w:tcBorders>
              <w:top w:val="nil"/>
              <w:left w:val="nil"/>
              <w:bottom w:val="single" w:sz="8" w:space="0" w:color="auto"/>
              <w:right w:val="single" w:sz="4" w:space="0" w:color="auto"/>
            </w:tcBorders>
            <w:vAlign w:val="center"/>
            <w:hideMark/>
          </w:tcPr>
          <w:p w14:paraId="46CAC00A" w14:textId="77777777" w:rsidR="00FA7EEB" w:rsidRPr="001570EA" w:rsidRDefault="00FA7EEB">
            <w:pPr>
              <w:jc w:val="center"/>
              <w:rPr>
                <w:rFonts w:cs="Arial"/>
                <w:sz w:val="18"/>
                <w:szCs w:val="18"/>
              </w:rPr>
            </w:pPr>
            <w:r w:rsidRPr="001570EA">
              <w:rPr>
                <w:rFonts w:cs="Arial"/>
                <w:sz w:val="18"/>
                <w:szCs w:val="18"/>
              </w:rPr>
              <w:t>0.55</w:t>
            </w:r>
          </w:p>
        </w:tc>
        <w:tc>
          <w:tcPr>
            <w:tcW w:w="883" w:type="dxa"/>
            <w:gridSpan w:val="2"/>
            <w:tcBorders>
              <w:top w:val="single" w:sz="4" w:space="0" w:color="auto"/>
              <w:left w:val="single" w:sz="4" w:space="0" w:color="auto"/>
              <w:bottom w:val="single" w:sz="4" w:space="0" w:color="auto"/>
              <w:right w:val="single" w:sz="4" w:space="0" w:color="auto"/>
            </w:tcBorders>
            <w:vAlign w:val="center"/>
          </w:tcPr>
          <w:p w14:paraId="6B3619FE" w14:textId="082A795F" w:rsidR="00FA7EEB" w:rsidRPr="001570EA" w:rsidRDefault="00FA7EEB">
            <w:pPr>
              <w:jc w:val="center"/>
              <w:rPr>
                <w:sz w:val="18"/>
                <w:rPrChange w:id="33723" w:author="Greg Clendenning" w:date="2024-04-16T16:42:00Z">
                  <w:rPr>
                    <w:i/>
                  </w:rPr>
                </w:rPrChange>
              </w:rPr>
            </w:pPr>
            <w:r w:rsidRPr="001570EA">
              <w:rPr>
                <w:rFonts w:cs="Arial"/>
                <w:sz w:val="18"/>
                <w:szCs w:val="18"/>
              </w:rPr>
              <w:t>0.</w:t>
            </w:r>
            <w:del w:id="33724" w:author="Greg Clendenning" w:date="2024-04-16T16:42:00Z">
              <w:r w:rsidR="00FA5174" w:rsidRPr="006F7E66">
                <w:rPr>
                  <w:rFonts w:cs="Arial"/>
                  <w:sz w:val="18"/>
                  <w:szCs w:val="18"/>
                </w:rPr>
                <w:delText>0</w:delText>
              </w:r>
              <w:r w:rsidR="00FA5174">
                <w:rPr>
                  <w:rFonts w:cs="Arial"/>
                  <w:sz w:val="18"/>
                  <w:szCs w:val="18"/>
                </w:rPr>
                <w:delText>26</w:delText>
              </w:r>
            </w:del>
            <w:ins w:id="33725" w:author="Greg Clendenning" w:date="2024-04-16T16:42:00Z">
              <w:r w:rsidRPr="001570EA">
                <w:rPr>
                  <w:rFonts w:cs="Arial"/>
                  <w:sz w:val="18"/>
                  <w:szCs w:val="18"/>
                </w:rPr>
                <w:t>40</w:t>
              </w:r>
            </w:ins>
          </w:p>
        </w:tc>
        <w:tc>
          <w:tcPr>
            <w:tcW w:w="883" w:type="dxa"/>
            <w:tcBorders>
              <w:top w:val="nil"/>
              <w:left w:val="single" w:sz="4" w:space="0" w:color="auto"/>
              <w:bottom w:val="single" w:sz="8" w:space="0" w:color="auto"/>
              <w:right w:val="single" w:sz="8" w:space="0" w:color="auto"/>
            </w:tcBorders>
            <w:vAlign w:val="center"/>
            <w:hideMark/>
          </w:tcPr>
          <w:p w14:paraId="159027BA" w14:textId="607EDF24" w:rsidR="00FA7EEB" w:rsidRPr="001570EA" w:rsidRDefault="00FA7EEB">
            <w:pPr>
              <w:jc w:val="center"/>
              <w:rPr>
                <w:i/>
                <w:rPrChange w:id="33726" w:author="Greg Clendenning" w:date="2024-04-16T16:42:00Z">
                  <w:rPr>
                    <w:sz w:val="18"/>
                  </w:rPr>
                </w:rPrChange>
              </w:rPr>
            </w:pPr>
            <w:r w:rsidRPr="001570EA">
              <w:rPr>
                <w:rFonts w:cs="Arial"/>
                <w:sz w:val="18"/>
                <w:szCs w:val="18"/>
              </w:rPr>
              <w:t>0.</w:t>
            </w:r>
            <w:del w:id="33727" w:author="Greg Clendenning" w:date="2024-04-16T16:42:00Z">
              <w:r w:rsidR="00FA5174" w:rsidRPr="006F7E66">
                <w:rPr>
                  <w:rFonts w:cs="Arial"/>
                  <w:sz w:val="18"/>
                  <w:szCs w:val="18"/>
                </w:rPr>
                <w:delText>0</w:delText>
              </w:r>
              <w:r w:rsidR="00FA5174">
                <w:rPr>
                  <w:rFonts w:cs="Arial"/>
                  <w:sz w:val="18"/>
                  <w:szCs w:val="18"/>
                </w:rPr>
                <w:delText>60</w:delText>
              </w:r>
            </w:del>
            <w:ins w:id="33728" w:author="Greg Clendenning" w:date="2024-04-16T16:42:00Z">
              <w:r w:rsidRPr="001570EA">
                <w:rPr>
                  <w:rFonts w:cs="Arial"/>
                  <w:sz w:val="18"/>
                  <w:szCs w:val="18"/>
                </w:rPr>
                <w:t>024</w:t>
              </w:r>
            </w:ins>
          </w:p>
        </w:tc>
        <w:tc>
          <w:tcPr>
            <w:tcW w:w="958" w:type="dxa"/>
            <w:tcBorders>
              <w:top w:val="nil"/>
              <w:left w:val="nil"/>
              <w:bottom w:val="single" w:sz="8" w:space="0" w:color="auto"/>
              <w:right w:val="single" w:sz="8" w:space="0" w:color="auto"/>
            </w:tcBorders>
            <w:vAlign w:val="center"/>
            <w:cellIns w:id="33729" w:author="Greg Clendenning" w:date="2024-04-16T16:42:00Z"/>
            <w:hideMark/>
          </w:tcPr>
          <w:p w14:paraId="5650C730" w14:textId="77777777" w:rsidR="00FA7EEB" w:rsidRPr="001570EA" w:rsidRDefault="00FA7EEB">
            <w:pPr>
              <w:jc w:val="center"/>
              <w:rPr>
                <w:rFonts w:cs="Arial"/>
                <w:sz w:val="18"/>
                <w:szCs w:val="18"/>
              </w:rPr>
            </w:pPr>
            <w:ins w:id="33730" w:author="Greg Clendenning" w:date="2024-04-16T16:42:00Z">
              <w:r w:rsidRPr="001570EA">
                <w:rPr>
                  <w:rFonts w:cs="Arial"/>
                  <w:sz w:val="18"/>
                  <w:szCs w:val="18"/>
                </w:rPr>
                <w:t>0.045</w:t>
              </w:r>
            </w:ins>
          </w:p>
        </w:tc>
        <w:tc>
          <w:tcPr>
            <w:tcW w:w="990" w:type="dxa"/>
            <w:tcBorders>
              <w:top w:val="nil"/>
              <w:left w:val="nil"/>
              <w:bottom w:val="single" w:sz="8" w:space="0" w:color="auto"/>
              <w:right w:val="single" w:sz="8" w:space="0" w:color="auto"/>
            </w:tcBorders>
            <w:vAlign w:val="center"/>
            <w:hideMark/>
          </w:tcPr>
          <w:p w14:paraId="73F65440" w14:textId="77777777" w:rsidR="00FA7EEB" w:rsidRPr="001570EA" w:rsidRDefault="00FA7EEB">
            <w:pPr>
              <w:jc w:val="center"/>
              <w:rPr>
                <w:i/>
              </w:rPr>
            </w:pPr>
            <w:r w:rsidRPr="001570EA">
              <w:rPr>
                <w:sz w:val="18"/>
              </w:rPr>
              <w:t>0.098</w:t>
            </w:r>
          </w:p>
        </w:tc>
        <w:tc>
          <w:tcPr>
            <w:tcW w:w="883" w:type="dxa"/>
            <w:tcBorders>
              <w:top w:val="nil"/>
              <w:left w:val="nil"/>
              <w:bottom w:val="single" w:sz="8" w:space="0" w:color="auto"/>
              <w:right w:val="single" w:sz="8" w:space="0" w:color="auto"/>
            </w:tcBorders>
            <w:vAlign w:val="center"/>
            <w:hideMark/>
          </w:tcPr>
          <w:p w14:paraId="4C0B16F5" w14:textId="77777777" w:rsidR="00FA7EEB" w:rsidRPr="001570EA" w:rsidRDefault="00FA7EEB">
            <w:pPr>
              <w:jc w:val="center"/>
              <w:rPr>
                <w:rFonts w:cs="Arial"/>
                <w:sz w:val="18"/>
                <w:szCs w:val="18"/>
              </w:rPr>
            </w:pPr>
            <w:r w:rsidRPr="001570EA">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607C8AA5" w14:textId="77777777" w:rsidR="00FA7EEB" w:rsidRPr="001570EA" w:rsidRDefault="00FA7EEB">
            <w:pPr>
              <w:jc w:val="center"/>
              <w:rPr>
                <w:rFonts w:cs="Arial"/>
                <w:sz w:val="18"/>
                <w:szCs w:val="18"/>
              </w:rPr>
            </w:pPr>
            <w:r w:rsidRPr="001570EA">
              <w:rPr>
                <w:rFonts w:cs="Arial"/>
                <w:sz w:val="18"/>
                <w:szCs w:val="18"/>
              </w:rPr>
              <w:t>0.059</w:t>
            </w:r>
          </w:p>
        </w:tc>
        <w:tc>
          <w:tcPr>
            <w:tcW w:w="883" w:type="dxa"/>
            <w:tcBorders>
              <w:top w:val="single" w:sz="8" w:space="0" w:color="auto"/>
              <w:left w:val="nil"/>
              <w:bottom w:val="single" w:sz="8" w:space="0" w:color="auto"/>
              <w:right w:val="single" w:sz="4" w:space="0" w:color="auto"/>
            </w:tcBorders>
            <w:vAlign w:val="center"/>
          </w:tcPr>
          <w:p w14:paraId="24DFCD63" w14:textId="7E4359AA" w:rsidR="00FA7EEB" w:rsidRPr="001570EA" w:rsidRDefault="00FA5174">
            <w:pPr>
              <w:jc w:val="center"/>
              <w:rPr>
                <w:rFonts w:eastAsia="Arial" w:cs="Arial"/>
                <w:sz w:val="18"/>
                <w:szCs w:val="18"/>
              </w:rPr>
            </w:pPr>
            <w:del w:id="33731" w:author="Greg Clendenning" w:date="2024-04-16T16:42:00Z">
              <w:r w:rsidRPr="37A1AE00">
                <w:rPr>
                  <w:sz w:val="18"/>
                  <w:szCs w:val="18"/>
                </w:rPr>
                <w:delText>10,</w:delText>
              </w:r>
              <w:r>
                <w:rPr>
                  <w:sz w:val="18"/>
                  <w:szCs w:val="18"/>
                </w:rPr>
                <w:delText xml:space="preserve"> </w:delText>
              </w:r>
              <w:r w:rsidRPr="37A1AE00">
                <w:rPr>
                  <w:sz w:val="18"/>
                  <w:szCs w:val="18"/>
                </w:rPr>
                <w:delText>2</w:delText>
              </w:r>
            </w:del>
            <w:ins w:id="33732" w:author="Greg Clendenning" w:date="2024-04-16T16:42:00Z">
              <w:r w:rsidR="00FA7EEB" w:rsidRPr="001570EA">
                <w:rPr>
                  <w:sz w:val="18"/>
                  <w:szCs w:val="18"/>
                </w:rPr>
                <w:t>10ci, 4</w:t>
              </w:r>
            </w:ins>
            <w:r w:rsidR="00FA7EEB" w:rsidRPr="001570EA">
              <w:rPr>
                <w:sz w:val="18"/>
                <w:szCs w:val="18"/>
              </w:rPr>
              <w:t xml:space="preserve"> ft</w:t>
            </w:r>
          </w:p>
        </w:tc>
        <w:tc>
          <w:tcPr>
            <w:tcW w:w="1059" w:type="dxa"/>
            <w:tcBorders>
              <w:top w:val="nil"/>
              <w:left w:val="single" w:sz="4" w:space="0" w:color="auto"/>
              <w:bottom w:val="single" w:sz="8" w:space="0" w:color="auto"/>
              <w:right w:val="single" w:sz="8" w:space="0" w:color="auto"/>
            </w:tcBorders>
            <w:vAlign w:val="center"/>
            <w:hideMark/>
          </w:tcPr>
          <w:p w14:paraId="38D70297" w14:textId="77777777" w:rsidR="00FA7EEB" w:rsidRPr="001570EA" w:rsidRDefault="00FA7EEB">
            <w:pPr>
              <w:jc w:val="center"/>
              <w:rPr>
                <w:rFonts w:cs="Arial"/>
                <w:sz w:val="18"/>
                <w:szCs w:val="18"/>
              </w:rPr>
            </w:pPr>
            <w:r w:rsidRPr="001570EA">
              <w:rPr>
                <w:rFonts w:cs="Arial"/>
                <w:sz w:val="18"/>
                <w:szCs w:val="18"/>
              </w:rPr>
              <w:t>0.065</w:t>
            </w:r>
          </w:p>
        </w:tc>
      </w:tr>
      <w:tr w:rsidR="00475EB1" w:rsidRPr="001570EA" w14:paraId="0E84820B" w14:textId="77777777" w:rsidTr="0045079A">
        <w:trPr>
          <w:trHeight w:val="288"/>
        </w:trPr>
        <w:tc>
          <w:tcPr>
            <w:tcW w:w="730" w:type="dxa"/>
            <w:tcBorders>
              <w:top w:val="nil"/>
              <w:left w:val="single" w:sz="8" w:space="0" w:color="auto"/>
              <w:bottom w:val="single" w:sz="4" w:space="0" w:color="auto"/>
              <w:right w:val="single" w:sz="4" w:space="0" w:color="auto"/>
            </w:tcBorders>
            <w:vAlign w:val="center"/>
            <w:hideMark/>
          </w:tcPr>
          <w:p w14:paraId="174EB861" w14:textId="78D3DD0B" w:rsidR="00FA7EEB" w:rsidRPr="001570EA" w:rsidRDefault="00FA5174">
            <w:pPr>
              <w:jc w:val="center"/>
              <w:rPr>
                <w:rFonts w:eastAsia="Arial" w:cs="Arial"/>
                <w:sz w:val="18"/>
                <w:szCs w:val="18"/>
              </w:rPr>
            </w:pPr>
            <w:del w:id="33733" w:author="Greg Clendenning" w:date="2024-04-16T16:42:00Z">
              <w:r w:rsidRPr="37A1AE00">
                <w:rPr>
                  <w:sz w:val="18"/>
                  <w:szCs w:val="18"/>
                </w:rPr>
                <w:delText>5A</w:delText>
              </w:r>
            </w:del>
            <w:ins w:id="33734" w:author="Greg Clendenning" w:date="2024-04-16T16:42:00Z">
              <w:r w:rsidR="00FA7EEB" w:rsidRPr="001570EA">
                <w:rPr>
                  <w:sz w:val="18"/>
                  <w:szCs w:val="18"/>
                </w:rPr>
                <w:t>5</w:t>
              </w:r>
            </w:ins>
          </w:p>
        </w:tc>
        <w:tc>
          <w:tcPr>
            <w:tcW w:w="1170" w:type="dxa"/>
            <w:gridSpan w:val="2"/>
            <w:tcBorders>
              <w:top w:val="nil"/>
              <w:left w:val="single" w:sz="4" w:space="0" w:color="auto"/>
              <w:bottom w:val="single" w:sz="4" w:space="0" w:color="auto"/>
              <w:right w:val="single" w:sz="8" w:space="0" w:color="auto"/>
            </w:tcBorders>
            <w:vAlign w:val="center"/>
            <w:hideMark/>
          </w:tcPr>
          <w:p w14:paraId="42043037" w14:textId="72D3ECCC" w:rsidR="00FA7EEB" w:rsidRPr="001570EA" w:rsidRDefault="00FA7EEB">
            <w:pPr>
              <w:jc w:val="center"/>
              <w:rPr>
                <w:rFonts w:cs="Arial"/>
                <w:sz w:val="18"/>
                <w:szCs w:val="18"/>
              </w:rPr>
            </w:pPr>
            <w:r w:rsidRPr="001570EA">
              <w:rPr>
                <w:rFonts w:cs="Arial"/>
                <w:sz w:val="18"/>
                <w:szCs w:val="18"/>
              </w:rPr>
              <w:t>0.</w:t>
            </w:r>
            <w:del w:id="33735" w:author="Greg Clendenning" w:date="2024-04-16T16:42:00Z">
              <w:r w:rsidR="00FA5174" w:rsidRPr="006F7E66">
                <w:rPr>
                  <w:rFonts w:cs="Arial"/>
                  <w:sz w:val="18"/>
                  <w:szCs w:val="18"/>
                </w:rPr>
                <w:delText>3</w:delText>
              </w:r>
              <w:r w:rsidR="00FA5174">
                <w:rPr>
                  <w:rFonts w:cs="Arial"/>
                  <w:sz w:val="18"/>
                  <w:szCs w:val="18"/>
                </w:rPr>
                <w:delText>2</w:delText>
              </w:r>
            </w:del>
            <w:ins w:id="33736" w:author="Greg Clendenning" w:date="2024-04-16T16:42:00Z">
              <w:r w:rsidRPr="001570EA">
                <w:rPr>
                  <w:rFonts w:cs="Arial"/>
                  <w:sz w:val="18"/>
                  <w:szCs w:val="18"/>
                </w:rPr>
                <w:t>30</w:t>
              </w:r>
            </w:ins>
          </w:p>
        </w:tc>
        <w:tc>
          <w:tcPr>
            <w:tcW w:w="749" w:type="dxa"/>
            <w:tcBorders>
              <w:top w:val="nil"/>
              <w:left w:val="nil"/>
              <w:bottom w:val="single" w:sz="4" w:space="0" w:color="auto"/>
              <w:right w:val="single" w:sz="4" w:space="0" w:color="auto"/>
            </w:tcBorders>
            <w:vAlign w:val="center"/>
            <w:hideMark/>
          </w:tcPr>
          <w:p w14:paraId="35BA72B1" w14:textId="77777777" w:rsidR="00FA7EEB" w:rsidRPr="001570EA" w:rsidRDefault="00FA7EEB">
            <w:pPr>
              <w:jc w:val="center"/>
              <w:rPr>
                <w:rFonts w:cs="Arial"/>
                <w:sz w:val="18"/>
                <w:szCs w:val="18"/>
              </w:rPr>
            </w:pPr>
            <w:r w:rsidRPr="001570EA">
              <w:rPr>
                <w:rFonts w:cs="Arial"/>
                <w:sz w:val="18"/>
                <w:szCs w:val="18"/>
              </w:rPr>
              <w:t>0.55</w:t>
            </w:r>
          </w:p>
        </w:tc>
        <w:tc>
          <w:tcPr>
            <w:tcW w:w="883" w:type="dxa"/>
            <w:gridSpan w:val="2"/>
            <w:tcBorders>
              <w:top w:val="single" w:sz="4" w:space="0" w:color="auto"/>
              <w:left w:val="single" w:sz="4" w:space="0" w:color="auto"/>
              <w:bottom w:val="single" w:sz="4" w:space="0" w:color="auto"/>
              <w:right w:val="single" w:sz="4" w:space="0" w:color="auto"/>
            </w:tcBorders>
            <w:vAlign w:val="center"/>
          </w:tcPr>
          <w:p w14:paraId="4CCEB96E" w14:textId="47304D6A" w:rsidR="00FA7EEB" w:rsidRPr="001570EA" w:rsidRDefault="00FA7EEB">
            <w:pPr>
              <w:jc w:val="center"/>
              <w:rPr>
                <w:sz w:val="18"/>
                <w:rPrChange w:id="33737" w:author="Greg Clendenning" w:date="2024-04-16T16:42:00Z">
                  <w:rPr>
                    <w:i/>
                  </w:rPr>
                </w:rPrChange>
              </w:rPr>
            </w:pPr>
            <w:r w:rsidRPr="001570EA">
              <w:rPr>
                <w:rFonts w:cs="Arial"/>
                <w:sz w:val="18"/>
                <w:szCs w:val="18"/>
              </w:rPr>
              <w:t>0.</w:t>
            </w:r>
            <w:del w:id="33738" w:author="Greg Clendenning" w:date="2024-04-16T16:42:00Z">
              <w:r w:rsidR="00FA5174" w:rsidRPr="006F7E66">
                <w:rPr>
                  <w:rFonts w:cs="Arial"/>
                  <w:sz w:val="18"/>
                  <w:szCs w:val="18"/>
                </w:rPr>
                <w:delText>0</w:delText>
              </w:r>
              <w:r w:rsidR="00FA5174">
                <w:rPr>
                  <w:rFonts w:cs="Arial"/>
                  <w:sz w:val="18"/>
                  <w:szCs w:val="18"/>
                </w:rPr>
                <w:delText>26</w:delText>
              </w:r>
            </w:del>
            <w:ins w:id="33739" w:author="Greg Clendenning" w:date="2024-04-16T16:42:00Z">
              <w:r w:rsidRPr="001570EA">
                <w:rPr>
                  <w:rFonts w:cs="Arial"/>
                  <w:sz w:val="18"/>
                  <w:szCs w:val="18"/>
                </w:rPr>
                <w:t>40</w:t>
              </w:r>
            </w:ins>
          </w:p>
        </w:tc>
        <w:tc>
          <w:tcPr>
            <w:tcW w:w="883" w:type="dxa"/>
            <w:tcBorders>
              <w:top w:val="nil"/>
              <w:left w:val="single" w:sz="4" w:space="0" w:color="auto"/>
              <w:bottom w:val="single" w:sz="4" w:space="0" w:color="auto"/>
              <w:right w:val="single" w:sz="8" w:space="0" w:color="auto"/>
            </w:tcBorders>
            <w:vAlign w:val="center"/>
            <w:hideMark/>
          </w:tcPr>
          <w:p w14:paraId="31AC9597" w14:textId="2316A65D" w:rsidR="00FA7EEB" w:rsidRPr="001570EA" w:rsidRDefault="00FA7EEB">
            <w:pPr>
              <w:jc w:val="center"/>
              <w:rPr>
                <w:i/>
                <w:rPrChange w:id="33740" w:author="Greg Clendenning" w:date="2024-04-16T16:42:00Z">
                  <w:rPr>
                    <w:sz w:val="18"/>
                  </w:rPr>
                </w:rPrChange>
              </w:rPr>
            </w:pPr>
            <w:r w:rsidRPr="001570EA">
              <w:rPr>
                <w:rFonts w:cs="Arial"/>
                <w:sz w:val="18"/>
                <w:szCs w:val="18"/>
              </w:rPr>
              <w:t>0.</w:t>
            </w:r>
            <w:del w:id="33741" w:author="Greg Clendenning" w:date="2024-04-16T16:42:00Z">
              <w:r w:rsidR="00FA5174" w:rsidRPr="006F7E66">
                <w:rPr>
                  <w:rFonts w:cs="Arial"/>
                  <w:sz w:val="18"/>
                  <w:szCs w:val="18"/>
                </w:rPr>
                <w:delText>060</w:delText>
              </w:r>
            </w:del>
            <w:ins w:id="33742" w:author="Greg Clendenning" w:date="2024-04-16T16:42:00Z">
              <w:r w:rsidRPr="001570EA">
                <w:rPr>
                  <w:rFonts w:cs="Arial"/>
                  <w:sz w:val="18"/>
                  <w:szCs w:val="18"/>
                </w:rPr>
                <w:t>024</w:t>
              </w:r>
            </w:ins>
          </w:p>
        </w:tc>
        <w:tc>
          <w:tcPr>
            <w:tcW w:w="958" w:type="dxa"/>
            <w:tcBorders>
              <w:top w:val="nil"/>
              <w:left w:val="nil"/>
              <w:bottom w:val="single" w:sz="4" w:space="0" w:color="auto"/>
              <w:right w:val="single" w:sz="8" w:space="0" w:color="auto"/>
            </w:tcBorders>
            <w:vAlign w:val="center"/>
            <w:cellIns w:id="33743" w:author="Greg Clendenning" w:date="2024-04-16T16:42:00Z"/>
            <w:hideMark/>
          </w:tcPr>
          <w:p w14:paraId="44F39986" w14:textId="77777777" w:rsidR="00FA7EEB" w:rsidRPr="001570EA" w:rsidRDefault="00FA7EEB">
            <w:pPr>
              <w:jc w:val="center"/>
              <w:rPr>
                <w:rFonts w:cs="Arial"/>
                <w:sz w:val="18"/>
                <w:szCs w:val="18"/>
              </w:rPr>
            </w:pPr>
            <w:ins w:id="33744" w:author="Greg Clendenning" w:date="2024-04-16T16:42:00Z">
              <w:r w:rsidRPr="001570EA">
                <w:rPr>
                  <w:rFonts w:cs="Arial"/>
                  <w:sz w:val="18"/>
                  <w:szCs w:val="18"/>
                </w:rPr>
                <w:t>0.045</w:t>
              </w:r>
            </w:ins>
          </w:p>
        </w:tc>
        <w:tc>
          <w:tcPr>
            <w:tcW w:w="990" w:type="dxa"/>
            <w:tcBorders>
              <w:top w:val="nil"/>
              <w:left w:val="nil"/>
              <w:bottom w:val="single" w:sz="4" w:space="0" w:color="auto"/>
              <w:right w:val="single" w:sz="8" w:space="0" w:color="auto"/>
            </w:tcBorders>
            <w:vAlign w:val="center"/>
            <w:hideMark/>
          </w:tcPr>
          <w:p w14:paraId="50557116" w14:textId="77777777" w:rsidR="00FA7EEB" w:rsidRPr="001570EA" w:rsidRDefault="00FA7EEB">
            <w:pPr>
              <w:jc w:val="center"/>
              <w:rPr>
                <w:i/>
              </w:rPr>
            </w:pPr>
            <w:r w:rsidRPr="001570EA">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78E036CD" w14:textId="77777777" w:rsidR="00FA7EEB" w:rsidRPr="001570EA" w:rsidRDefault="00FA7EEB">
            <w:pPr>
              <w:jc w:val="center"/>
              <w:rPr>
                <w:rFonts w:cs="Arial"/>
                <w:sz w:val="18"/>
                <w:szCs w:val="18"/>
              </w:rPr>
            </w:pPr>
            <w:r w:rsidRPr="001570EA">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4CA34032" w14:textId="77777777" w:rsidR="00FA7EEB" w:rsidRPr="001570EA" w:rsidRDefault="00FA7EEB">
            <w:pPr>
              <w:jc w:val="center"/>
              <w:rPr>
                <w:rFonts w:cs="Arial"/>
                <w:sz w:val="18"/>
                <w:szCs w:val="18"/>
              </w:rPr>
            </w:pPr>
            <w:r w:rsidRPr="001570EA">
              <w:rPr>
                <w:rFonts w:cs="Arial"/>
                <w:sz w:val="18"/>
                <w:szCs w:val="18"/>
              </w:rPr>
              <w:t>0.050</w:t>
            </w:r>
          </w:p>
        </w:tc>
        <w:tc>
          <w:tcPr>
            <w:tcW w:w="883" w:type="dxa"/>
            <w:tcBorders>
              <w:top w:val="single" w:sz="8" w:space="0" w:color="auto"/>
              <w:left w:val="nil"/>
              <w:bottom w:val="single" w:sz="4" w:space="0" w:color="auto"/>
              <w:right w:val="single" w:sz="4" w:space="0" w:color="auto"/>
            </w:tcBorders>
            <w:vAlign w:val="center"/>
          </w:tcPr>
          <w:p w14:paraId="2DE2A365" w14:textId="36F902DF" w:rsidR="00FA7EEB" w:rsidRPr="001570EA" w:rsidRDefault="00FA5174">
            <w:pPr>
              <w:jc w:val="center"/>
              <w:rPr>
                <w:rFonts w:eastAsia="Arial" w:cs="Arial"/>
                <w:sz w:val="18"/>
                <w:szCs w:val="18"/>
              </w:rPr>
            </w:pPr>
            <w:del w:id="33745" w:author="Greg Clendenning" w:date="2024-04-16T16:42:00Z">
              <w:r w:rsidRPr="37A1AE00">
                <w:rPr>
                  <w:sz w:val="18"/>
                  <w:szCs w:val="18"/>
                </w:rPr>
                <w:delText>10,</w:delText>
              </w:r>
              <w:r>
                <w:rPr>
                  <w:sz w:val="18"/>
                  <w:szCs w:val="18"/>
                </w:rPr>
                <w:delText xml:space="preserve"> </w:delText>
              </w:r>
              <w:r w:rsidRPr="37A1AE00">
                <w:rPr>
                  <w:sz w:val="18"/>
                  <w:szCs w:val="18"/>
                </w:rPr>
                <w:delText>2</w:delText>
              </w:r>
            </w:del>
            <w:ins w:id="33746" w:author="Greg Clendenning" w:date="2024-04-16T16:42:00Z">
              <w:r w:rsidR="00FA7EEB" w:rsidRPr="001570EA">
                <w:rPr>
                  <w:sz w:val="18"/>
                  <w:szCs w:val="18"/>
                </w:rPr>
                <w:t>10ci, 4</w:t>
              </w:r>
            </w:ins>
            <w:r w:rsidR="00FA7EEB" w:rsidRPr="001570EA">
              <w:rPr>
                <w:sz w:val="18"/>
                <w:szCs w:val="18"/>
              </w:rPr>
              <w:t xml:space="preserve"> ft</w:t>
            </w:r>
          </w:p>
        </w:tc>
        <w:tc>
          <w:tcPr>
            <w:tcW w:w="1059" w:type="dxa"/>
            <w:tcBorders>
              <w:top w:val="nil"/>
              <w:left w:val="single" w:sz="4" w:space="0" w:color="auto"/>
              <w:bottom w:val="single" w:sz="4" w:space="0" w:color="auto"/>
              <w:right w:val="single" w:sz="8" w:space="0" w:color="auto"/>
            </w:tcBorders>
            <w:vAlign w:val="center"/>
            <w:hideMark/>
          </w:tcPr>
          <w:p w14:paraId="6AA31C60" w14:textId="77777777" w:rsidR="00FA7EEB" w:rsidRPr="001570EA" w:rsidRDefault="00FA7EEB">
            <w:pPr>
              <w:jc w:val="center"/>
              <w:rPr>
                <w:rFonts w:cs="Arial"/>
                <w:sz w:val="18"/>
                <w:szCs w:val="18"/>
              </w:rPr>
            </w:pPr>
            <w:r w:rsidRPr="001570EA">
              <w:rPr>
                <w:rFonts w:cs="Arial"/>
                <w:sz w:val="18"/>
                <w:szCs w:val="18"/>
              </w:rPr>
              <w:t>0.055</w:t>
            </w:r>
          </w:p>
        </w:tc>
      </w:tr>
      <w:tr w:rsidR="00FA7EEB" w:rsidRPr="001570EA" w14:paraId="4E2923B5" w14:textId="3AA65CD7" w:rsidTr="0045079A">
        <w:tblPrEx>
          <w:tblW w:w="10071" w:type="dxa"/>
          <w:tblLayout w:type="fixed"/>
          <w:tblCellMar>
            <w:left w:w="0" w:type="dxa"/>
            <w:right w:w="0" w:type="dxa"/>
          </w:tblCellMar>
          <w:tblPrExChange w:id="33747" w:author="Greg Clendenning" w:date="2024-04-16T16:42:00Z">
            <w:tblPrEx>
              <w:tblW w:w="9188" w:type="dxa"/>
              <w:jc w:val="center"/>
              <w:tblLayout w:type="fixed"/>
              <w:tblCellMar>
                <w:left w:w="0" w:type="dxa"/>
                <w:right w:w="0" w:type="dxa"/>
              </w:tblCellMar>
            </w:tblPrEx>
          </w:tblPrExChange>
        </w:tblPrEx>
        <w:trPr>
          <w:trHeight w:val="283"/>
          <w:trPrChange w:id="33748" w:author="Greg Clendenning" w:date="2024-04-16T16:42:00Z">
            <w:trPr>
              <w:gridAfter w:val="0"/>
              <w:trHeight w:val="283"/>
              <w:jc w:val="center"/>
            </w:trPr>
          </w:trPrChange>
        </w:trPr>
        <w:tc>
          <w:tcPr>
            <w:tcW w:w="883" w:type="dxa"/>
            <w:gridSpan w:val="2"/>
            <w:tcBorders>
              <w:top w:val="single" w:sz="4" w:space="0" w:color="auto"/>
            </w:tcBorders>
            <w:tcPrChange w:id="33749" w:author="Greg Clendenning" w:date="2024-04-16T16:42:00Z">
              <w:tcPr>
                <w:tcW w:w="730" w:type="dxa"/>
                <w:gridSpan w:val="3"/>
                <w:tcBorders>
                  <w:top w:val="single" w:sz="4" w:space="0" w:color="auto"/>
                  <w:left w:val="single" w:sz="4" w:space="0" w:color="auto"/>
                  <w:bottom w:val="single" w:sz="4" w:space="0" w:color="auto"/>
                  <w:right w:val="single" w:sz="4" w:space="0" w:color="auto"/>
                </w:tcBorders>
                <w:vAlign w:val="center"/>
              </w:tcPr>
            </w:tcPrChange>
          </w:tcPr>
          <w:p w14:paraId="0C7D9A72" w14:textId="09EFEAA0" w:rsidR="00FA7EEB" w:rsidRPr="001570EA" w:rsidRDefault="00FA5174">
            <w:pPr>
              <w:pStyle w:val="Footnote"/>
              <w:rPr>
                <w:rPrChange w:id="33750" w:author="Greg Clendenning" w:date="2024-04-16T16:42:00Z">
                  <w:rPr>
                    <w:sz w:val="18"/>
                  </w:rPr>
                </w:rPrChange>
              </w:rPr>
              <w:pPrChange w:id="33751" w:author="Greg Clendenning" w:date="2024-04-16T16:42:00Z">
                <w:pPr>
                  <w:jc w:val="center"/>
                </w:pPr>
              </w:pPrChange>
            </w:pPr>
            <w:del w:id="33752" w:author="Greg Clendenning" w:date="2024-04-16T16:42:00Z">
              <w:r w:rsidRPr="37A1AE00">
                <w:rPr>
                  <w:sz w:val="18"/>
                  <w:szCs w:val="18"/>
                </w:rPr>
                <w:delText>6A</w:delText>
              </w:r>
            </w:del>
          </w:p>
        </w:tc>
        <w:tc>
          <w:tcPr>
            <w:tcW w:w="9188" w:type="dxa"/>
            <w:gridSpan w:val="3"/>
            <w:tcBorders>
              <w:top w:val="single" w:sz="4" w:space="0" w:color="auto"/>
            </w:tcBorders>
            <w:vAlign w:val="center"/>
            <w:tcPrChange w:id="33753" w:author="Greg Clendenning" w:date="2024-04-16T16:42:00Z">
              <w:tcPr>
                <w:tcW w:w="1170" w:type="dxa"/>
                <w:gridSpan w:val="3"/>
                <w:tcBorders>
                  <w:top w:val="single" w:sz="4" w:space="0" w:color="auto"/>
                  <w:left w:val="single" w:sz="4" w:space="0" w:color="auto"/>
                  <w:bottom w:val="single" w:sz="4" w:space="0" w:color="auto"/>
                  <w:right w:val="single" w:sz="4" w:space="0" w:color="auto"/>
                </w:tcBorders>
                <w:vAlign w:val="center"/>
              </w:tcPr>
            </w:tcPrChange>
          </w:tcPr>
          <w:p w14:paraId="499AAE9A" w14:textId="5408A5C9" w:rsidR="00FA7EEB" w:rsidRPr="001570EA" w:rsidRDefault="00FA5174">
            <w:pPr>
              <w:pStyle w:val="Footnote"/>
              <w:rPr>
                <w:rPrChange w:id="33754" w:author="Greg Clendenning" w:date="2024-04-16T16:42:00Z">
                  <w:rPr>
                    <w:sz w:val="18"/>
                  </w:rPr>
                </w:rPrChange>
              </w:rPr>
              <w:pPrChange w:id="33755" w:author="Greg Clendenning" w:date="2024-04-16T16:42:00Z">
                <w:pPr>
                  <w:jc w:val="center"/>
                </w:pPr>
              </w:pPrChange>
            </w:pPr>
            <w:del w:id="33756" w:author="Greg Clendenning" w:date="2024-04-16T16:42:00Z">
              <w:r w:rsidRPr="006F7E66">
                <w:rPr>
                  <w:sz w:val="18"/>
                  <w:szCs w:val="18"/>
                </w:rPr>
                <w:delText>0.3</w:delText>
              </w:r>
              <w:r>
                <w:rPr>
                  <w:sz w:val="18"/>
                  <w:szCs w:val="18"/>
                </w:rPr>
                <w:delText>2</w:delText>
              </w:r>
            </w:del>
          </w:p>
        </w:tc>
        <w:tc>
          <w:tcPr>
            <w:tcW w:w="749" w:type="dxa"/>
            <w:tcBorders>
              <w:top w:val="single" w:sz="4" w:space="0" w:color="auto"/>
              <w:left w:val="single" w:sz="4" w:space="0" w:color="auto"/>
              <w:bottom w:val="single" w:sz="4" w:space="0" w:color="auto"/>
              <w:right w:val="single" w:sz="4" w:space="0" w:color="auto"/>
            </w:tcBorders>
            <w:cellDel w:id="33757" w:author="Greg Clendenning" w:date="2024-04-16T16:42:00Z"/>
            <w:tcPrChange w:id="33758" w:author="Greg Clendenning" w:date="2024-04-16T16:42:00Z">
              <w:tcPr>
                <w:tcW w:w="749" w:type="dxa"/>
                <w:tcBorders>
                  <w:top w:val="single" w:sz="4" w:space="0" w:color="auto"/>
                  <w:left w:val="single" w:sz="4" w:space="0" w:color="auto"/>
                  <w:bottom w:val="single" w:sz="4" w:space="0" w:color="auto"/>
                  <w:right w:val="single" w:sz="4" w:space="0" w:color="auto"/>
                </w:tcBorders>
                <w:vAlign w:val="center"/>
                <w:cellDel w:id="33759" w:author="Greg Clendenning" w:date="2024-04-16T16:42:00Z"/>
              </w:tcPr>
            </w:tcPrChange>
          </w:tcPr>
          <w:p w14:paraId="0CFF53B3" w14:textId="77777777" w:rsidR="00FA5174" w:rsidRPr="006F7E66" w:rsidRDefault="00FA5174" w:rsidP="00BD2C4C">
            <w:pPr>
              <w:jc w:val="center"/>
              <w:rPr>
                <w:rFonts w:cs="Arial"/>
                <w:sz w:val="18"/>
                <w:szCs w:val="18"/>
              </w:rPr>
            </w:pPr>
            <w:del w:id="33760" w:author="Greg Clendenning" w:date="2024-04-16T16:42:00Z">
              <w:r w:rsidRPr="006F7E66">
                <w:rPr>
                  <w:rFonts w:cs="Arial"/>
                  <w:sz w:val="18"/>
                  <w:szCs w:val="18"/>
                </w:rPr>
                <w:delText>0.</w:delText>
              </w:r>
              <w:r>
                <w:rPr>
                  <w:rFonts w:cs="Arial"/>
                  <w:sz w:val="18"/>
                  <w:szCs w:val="18"/>
                </w:rPr>
                <w:delText>55</w:delText>
              </w:r>
            </w:del>
          </w:p>
        </w:tc>
        <w:tc>
          <w:tcPr>
            <w:tcW w:w="883" w:type="dxa"/>
            <w:tcBorders>
              <w:top w:val="single" w:sz="4" w:space="0" w:color="auto"/>
              <w:left w:val="single" w:sz="4" w:space="0" w:color="auto"/>
              <w:bottom w:val="single" w:sz="4" w:space="0" w:color="auto"/>
              <w:right w:val="single" w:sz="4" w:space="0" w:color="auto"/>
            </w:tcBorders>
            <w:cellDel w:id="33761" w:author="Greg Clendenning" w:date="2024-04-16T16:42:00Z"/>
            <w:tcPrChange w:id="33762" w:author="Greg Clendenning" w:date="2024-04-16T16:42:00Z">
              <w:tcPr>
                <w:tcW w:w="883" w:type="dxa"/>
                <w:tcBorders>
                  <w:top w:val="single" w:sz="4" w:space="0" w:color="auto"/>
                  <w:left w:val="single" w:sz="4" w:space="0" w:color="auto"/>
                  <w:bottom w:val="single" w:sz="4" w:space="0" w:color="auto"/>
                  <w:right w:val="single" w:sz="4" w:space="0" w:color="auto"/>
                </w:tcBorders>
                <w:vAlign w:val="center"/>
                <w:cellDel w:id="33763" w:author="Greg Clendenning" w:date="2024-04-16T16:42:00Z"/>
              </w:tcPr>
            </w:tcPrChange>
          </w:tcPr>
          <w:p w14:paraId="3A3AAFD4" w14:textId="77777777" w:rsidR="00FA5174" w:rsidRPr="006F7E66" w:rsidRDefault="00FA5174" w:rsidP="00BD2C4C">
            <w:pPr>
              <w:jc w:val="center"/>
              <w:rPr>
                <w:rFonts w:cs="Arial"/>
                <w:sz w:val="18"/>
                <w:szCs w:val="18"/>
              </w:rPr>
            </w:pPr>
            <w:del w:id="33764" w:author="Greg Clendenning" w:date="2024-04-16T16:42:00Z">
              <w:r w:rsidRPr="006F7E66">
                <w:rPr>
                  <w:rFonts w:cs="Arial"/>
                  <w:sz w:val="18"/>
                  <w:szCs w:val="18"/>
                </w:rPr>
                <w:delText>0.026</w:delText>
              </w:r>
            </w:del>
          </w:p>
        </w:tc>
        <w:tc>
          <w:tcPr>
            <w:tcW w:w="958" w:type="dxa"/>
            <w:tcBorders>
              <w:top w:val="single" w:sz="4" w:space="0" w:color="auto"/>
              <w:left w:val="single" w:sz="4" w:space="0" w:color="auto"/>
              <w:bottom w:val="single" w:sz="4" w:space="0" w:color="auto"/>
              <w:right w:val="single" w:sz="4" w:space="0" w:color="auto"/>
            </w:tcBorders>
            <w:cellDel w:id="33765" w:author="Greg Clendenning" w:date="2024-04-16T16:42:00Z"/>
            <w:tcPrChange w:id="33766" w:author="Greg Clendenning" w:date="2024-04-16T16:42:00Z">
              <w:tcPr>
                <w:tcW w:w="958" w:type="dxa"/>
                <w:tcBorders>
                  <w:top w:val="single" w:sz="4" w:space="0" w:color="auto"/>
                  <w:left w:val="single" w:sz="4" w:space="0" w:color="auto"/>
                  <w:bottom w:val="single" w:sz="4" w:space="0" w:color="auto"/>
                  <w:right w:val="single" w:sz="4" w:space="0" w:color="auto"/>
                </w:tcBorders>
                <w:vAlign w:val="center"/>
                <w:cellDel w:id="33767" w:author="Greg Clendenning" w:date="2024-04-16T16:42:00Z"/>
              </w:tcPr>
            </w:tcPrChange>
          </w:tcPr>
          <w:p w14:paraId="78781B86" w14:textId="77777777" w:rsidR="00FA5174" w:rsidRPr="006F7E66" w:rsidRDefault="00FA5174" w:rsidP="00BD2C4C">
            <w:pPr>
              <w:jc w:val="center"/>
              <w:rPr>
                <w:rFonts w:cs="Arial"/>
                <w:sz w:val="18"/>
                <w:szCs w:val="18"/>
              </w:rPr>
            </w:pPr>
            <w:del w:id="33768" w:author="Greg Clendenning" w:date="2024-04-16T16:42:00Z">
              <w:r w:rsidRPr="006F7E66">
                <w:rPr>
                  <w:rFonts w:cs="Arial"/>
                  <w:sz w:val="18"/>
                  <w:szCs w:val="18"/>
                </w:rPr>
                <w:delText>0.0</w:delText>
              </w:r>
              <w:r>
                <w:rPr>
                  <w:rFonts w:cs="Arial"/>
                  <w:sz w:val="18"/>
                  <w:szCs w:val="18"/>
                </w:rPr>
                <w:delText>45</w:delText>
              </w:r>
            </w:del>
          </w:p>
        </w:tc>
        <w:tc>
          <w:tcPr>
            <w:tcW w:w="990" w:type="dxa"/>
            <w:tcBorders>
              <w:top w:val="single" w:sz="4" w:space="0" w:color="auto"/>
              <w:left w:val="single" w:sz="4" w:space="0" w:color="auto"/>
              <w:bottom w:val="single" w:sz="4" w:space="0" w:color="auto"/>
              <w:right w:val="single" w:sz="4" w:space="0" w:color="auto"/>
            </w:tcBorders>
            <w:cellDel w:id="33769" w:author="Greg Clendenning" w:date="2024-04-16T16:42:00Z"/>
            <w:tcPrChange w:id="33770" w:author="Greg Clendenning" w:date="2024-04-16T16:42:00Z">
              <w:tcPr>
                <w:tcW w:w="990" w:type="dxa"/>
                <w:tcBorders>
                  <w:top w:val="single" w:sz="4" w:space="0" w:color="auto"/>
                  <w:left w:val="single" w:sz="4" w:space="0" w:color="auto"/>
                  <w:bottom w:val="single" w:sz="4" w:space="0" w:color="auto"/>
                  <w:right w:val="single" w:sz="4" w:space="0" w:color="auto"/>
                </w:tcBorders>
                <w:vAlign w:val="center"/>
                <w:cellDel w:id="33771" w:author="Greg Clendenning" w:date="2024-04-16T16:42:00Z"/>
              </w:tcPr>
            </w:tcPrChange>
          </w:tcPr>
          <w:p w14:paraId="32C4D6C5" w14:textId="77777777" w:rsidR="00FA5174" w:rsidRPr="006F7E66" w:rsidRDefault="00FA5174" w:rsidP="00BD2C4C">
            <w:pPr>
              <w:jc w:val="center"/>
              <w:rPr>
                <w:rFonts w:cs="Arial"/>
                <w:sz w:val="18"/>
                <w:szCs w:val="18"/>
              </w:rPr>
            </w:pPr>
            <w:del w:id="33772" w:author="Greg Clendenning" w:date="2024-04-16T16:42:00Z">
              <w:r w:rsidRPr="006F7E66">
                <w:rPr>
                  <w:rFonts w:cs="Arial"/>
                  <w:sz w:val="18"/>
                  <w:szCs w:val="18"/>
                </w:rPr>
                <w:delText>0.060</w:delText>
              </w:r>
            </w:del>
          </w:p>
        </w:tc>
        <w:tc>
          <w:tcPr>
            <w:tcW w:w="883" w:type="dxa"/>
            <w:tcBorders>
              <w:top w:val="single" w:sz="4" w:space="0" w:color="auto"/>
              <w:left w:val="single" w:sz="4" w:space="0" w:color="auto"/>
              <w:bottom w:val="single" w:sz="4" w:space="0" w:color="auto"/>
              <w:right w:val="single" w:sz="4" w:space="0" w:color="auto"/>
            </w:tcBorders>
            <w:cellDel w:id="33773" w:author="Greg Clendenning" w:date="2024-04-16T16:42:00Z"/>
            <w:tcPrChange w:id="33774" w:author="Greg Clendenning" w:date="2024-04-16T16:42:00Z">
              <w:tcPr>
                <w:tcW w:w="883" w:type="dxa"/>
                <w:gridSpan w:val="2"/>
                <w:tcBorders>
                  <w:top w:val="single" w:sz="4" w:space="0" w:color="auto"/>
                  <w:left w:val="single" w:sz="4" w:space="0" w:color="auto"/>
                  <w:bottom w:val="single" w:sz="4" w:space="0" w:color="auto"/>
                  <w:right w:val="single" w:sz="4" w:space="0" w:color="auto"/>
                </w:tcBorders>
                <w:vAlign w:val="center"/>
                <w:cellDel w:id="33775" w:author="Greg Clendenning" w:date="2024-04-16T16:42:00Z"/>
              </w:tcPr>
            </w:tcPrChange>
          </w:tcPr>
          <w:p w14:paraId="44701D68" w14:textId="77777777" w:rsidR="00FA5174" w:rsidRPr="006F7E66" w:rsidRDefault="00FA5174" w:rsidP="00BD2C4C">
            <w:pPr>
              <w:jc w:val="center"/>
              <w:rPr>
                <w:rFonts w:cs="Arial"/>
                <w:sz w:val="18"/>
                <w:szCs w:val="18"/>
              </w:rPr>
            </w:pPr>
            <w:del w:id="33776" w:author="Greg Clendenning" w:date="2024-04-16T16:42:00Z">
              <w:r w:rsidRPr="006F7E66">
                <w:rPr>
                  <w:rFonts w:cs="Arial"/>
                  <w:sz w:val="18"/>
                  <w:szCs w:val="18"/>
                </w:rPr>
                <w:delText>0.033</w:delText>
              </w:r>
            </w:del>
          </w:p>
        </w:tc>
        <w:tc>
          <w:tcPr>
            <w:tcW w:w="883" w:type="dxa"/>
            <w:tcBorders>
              <w:top w:val="single" w:sz="4" w:space="0" w:color="auto"/>
              <w:left w:val="single" w:sz="4" w:space="0" w:color="auto"/>
              <w:bottom w:val="single" w:sz="4" w:space="0" w:color="auto"/>
              <w:right w:val="single" w:sz="4" w:space="0" w:color="auto"/>
            </w:tcBorders>
            <w:cellDel w:id="33777" w:author="Greg Clendenning" w:date="2024-04-16T16:42:00Z"/>
            <w:tcPrChange w:id="33778" w:author="Greg Clendenning" w:date="2024-04-16T16:42:00Z">
              <w:tcPr>
                <w:tcW w:w="883" w:type="dxa"/>
                <w:gridSpan w:val="2"/>
                <w:tcBorders>
                  <w:top w:val="single" w:sz="4" w:space="0" w:color="auto"/>
                  <w:left w:val="single" w:sz="4" w:space="0" w:color="auto"/>
                  <w:bottom w:val="single" w:sz="4" w:space="0" w:color="auto"/>
                  <w:right w:val="single" w:sz="4" w:space="0" w:color="auto"/>
                </w:tcBorders>
                <w:vAlign w:val="center"/>
                <w:cellDel w:id="33779" w:author="Greg Clendenning" w:date="2024-04-16T16:42:00Z"/>
              </w:tcPr>
            </w:tcPrChange>
          </w:tcPr>
          <w:p w14:paraId="1C24F075" w14:textId="77777777" w:rsidR="00FA5174" w:rsidRPr="006F7E66" w:rsidRDefault="00FA5174" w:rsidP="00BD2C4C">
            <w:pPr>
              <w:jc w:val="center"/>
              <w:rPr>
                <w:rFonts w:cs="Arial"/>
                <w:sz w:val="18"/>
                <w:szCs w:val="18"/>
              </w:rPr>
            </w:pPr>
            <w:del w:id="33780" w:author="Greg Clendenning" w:date="2024-04-16T16:42:00Z">
              <w:r w:rsidRPr="006F7E66">
                <w:rPr>
                  <w:rFonts w:cs="Arial"/>
                  <w:sz w:val="18"/>
                  <w:szCs w:val="18"/>
                </w:rPr>
                <w:delText>0.05</w:delText>
              </w:r>
              <w:r>
                <w:rPr>
                  <w:rFonts w:cs="Arial"/>
                  <w:sz w:val="18"/>
                  <w:szCs w:val="18"/>
                </w:rPr>
                <w:delText>0</w:delText>
              </w:r>
            </w:del>
          </w:p>
        </w:tc>
        <w:tc>
          <w:tcPr>
            <w:tcW w:w="883" w:type="dxa"/>
            <w:tcBorders>
              <w:top w:val="single" w:sz="4" w:space="0" w:color="auto"/>
              <w:left w:val="single" w:sz="4" w:space="0" w:color="auto"/>
              <w:bottom w:val="single" w:sz="4" w:space="0" w:color="auto"/>
              <w:right w:val="single" w:sz="4" w:space="0" w:color="auto"/>
            </w:tcBorders>
            <w:cellDel w:id="33781" w:author="Greg Clendenning" w:date="2024-04-16T16:42:00Z"/>
            <w:tcPrChange w:id="33782" w:author="Greg Clendenning" w:date="2024-04-16T16:42:00Z">
              <w:tcPr>
                <w:tcW w:w="883" w:type="dxa"/>
                <w:gridSpan w:val="3"/>
                <w:tcBorders>
                  <w:top w:val="single" w:sz="4" w:space="0" w:color="auto"/>
                  <w:left w:val="single" w:sz="4" w:space="0" w:color="auto"/>
                  <w:bottom w:val="single" w:sz="4" w:space="0" w:color="auto"/>
                  <w:right w:val="single" w:sz="4" w:space="0" w:color="auto"/>
                </w:tcBorders>
                <w:cellDel w:id="33783" w:author="Greg Clendenning" w:date="2024-04-16T16:42:00Z"/>
              </w:tcPr>
            </w:tcPrChange>
          </w:tcPr>
          <w:p w14:paraId="50296B88" w14:textId="77777777" w:rsidR="00FA5174" w:rsidRPr="37A1AE00" w:rsidRDefault="00FA5174" w:rsidP="00BD2C4C">
            <w:pPr>
              <w:jc w:val="center"/>
              <w:rPr>
                <w:sz w:val="18"/>
                <w:szCs w:val="18"/>
              </w:rPr>
            </w:pPr>
            <w:del w:id="33784" w:author="Greg Clendenning" w:date="2024-04-16T16:42:00Z">
              <w:r w:rsidRPr="37A1AE00">
                <w:rPr>
                  <w:sz w:val="18"/>
                  <w:szCs w:val="18"/>
                </w:rPr>
                <w:delText>10,</w:delText>
              </w:r>
              <w:r>
                <w:rPr>
                  <w:sz w:val="18"/>
                  <w:szCs w:val="18"/>
                </w:rPr>
                <w:delText xml:space="preserve"> </w:delText>
              </w:r>
              <w:r w:rsidRPr="37A1AE00">
                <w:rPr>
                  <w:sz w:val="18"/>
                  <w:szCs w:val="18"/>
                </w:rPr>
                <w:delText>4</w:delText>
              </w:r>
              <w:r>
                <w:rPr>
                  <w:sz w:val="18"/>
                  <w:szCs w:val="18"/>
                </w:rPr>
                <w:delText xml:space="preserve"> </w:delText>
              </w:r>
              <w:r w:rsidRPr="37A1AE00">
                <w:rPr>
                  <w:sz w:val="18"/>
                  <w:szCs w:val="18"/>
                </w:rPr>
                <w:delText>ft</w:delText>
              </w:r>
            </w:del>
          </w:p>
        </w:tc>
        <w:tc>
          <w:tcPr>
            <w:tcW w:w="1058" w:type="dxa"/>
            <w:tcBorders>
              <w:top w:val="single" w:sz="4" w:space="0" w:color="auto"/>
              <w:left w:val="single" w:sz="4" w:space="0" w:color="auto"/>
              <w:bottom w:val="single" w:sz="4" w:space="0" w:color="auto"/>
              <w:right w:val="single" w:sz="4" w:space="0" w:color="auto"/>
            </w:tcBorders>
            <w:cellDel w:id="33785" w:author="Greg Clendenning" w:date="2024-04-16T16:42:00Z"/>
            <w:tcPrChange w:id="33786" w:author="Greg Clendenning" w:date="2024-04-16T16:42:00Z">
              <w:tcPr>
                <w:tcW w:w="1058" w:type="dxa"/>
                <w:gridSpan w:val="3"/>
                <w:tcBorders>
                  <w:top w:val="single" w:sz="4" w:space="0" w:color="auto"/>
                  <w:left w:val="single" w:sz="4" w:space="0" w:color="auto"/>
                  <w:bottom w:val="single" w:sz="4" w:space="0" w:color="auto"/>
                  <w:right w:val="single" w:sz="4" w:space="0" w:color="auto"/>
                </w:tcBorders>
                <w:vAlign w:val="center"/>
                <w:cellDel w:id="33787" w:author="Greg Clendenning" w:date="2024-04-16T16:42:00Z"/>
              </w:tcPr>
            </w:tcPrChange>
          </w:tcPr>
          <w:p w14:paraId="600F0EA1" w14:textId="77777777" w:rsidR="00FA5174" w:rsidRPr="006F7E66" w:rsidRDefault="00FA5174" w:rsidP="00BD2C4C">
            <w:pPr>
              <w:jc w:val="center"/>
              <w:rPr>
                <w:rFonts w:cs="Arial"/>
                <w:sz w:val="18"/>
                <w:szCs w:val="18"/>
              </w:rPr>
            </w:pPr>
            <w:del w:id="33788" w:author="Greg Clendenning" w:date="2024-04-16T16:42:00Z">
              <w:r w:rsidRPr="006F7E66">
                <w:rPr>
                  <w:rFonts w:cs="Arial"/>
                  <w:sz w:val="18"/>
                  <w:szCs w:val="18"/>
                </w:rPr>
                <w:delText>0.0</w:delText>
              </w:r>
              <w:r>
                <w:rPr>
                  <w:rFonts w:cs="Arial"/>
                  <w:sz w:val="18"/>
                  <w:szCs w:val="18"/>
                </w:rPr>
                <w:delText>5</w:delText>
              </w:r>
              <w:r w:rsidRPr="006F7E66">
                <w:rPr>
                  <w:rFonts w:cs="Arial"/>
                  <w:sz w:val="18"/>
                  <w:szCs w:val="18"/>
                </w:rPr>
                <w:delText>5</w:delText>
              </w:r>
            </w:del>
          </w:p>
        </w:tc>
      </w:tr>
      <w:tr w:rsidR="00FA5174" w:rsidRPr="006F7E66" w14:paraId="67B0D668" w14:textId="77777777" w:rsidTr="00BD2C4C">
        <w:tblPrEx>
          <w:jc w:val="center"/>
        </w:tblPrEx>
        <w:trPr>
          <w:gridAfter w:val="1"/>
          <w:wAfter w:w="883" w:type="dxa"/>
          <w:trHeight w:val="283"/>
          <w:jc w:val="center"/>
          <w:del w:id="33789" w:author="Greg Clendenning" w:date="2024-04-16T16:42:00Z"/>
        </w:trPr>
        <w:tc>
          <w:tcPr>
            <w:tcW w:w="9188" w:type="dxa"/>
            <w:gridSpan w:val="12"/>
            <w:tcBorders>
              <w:top w:val="single" w:sz="4" w:space="0" w:color="auto"/>
            </w:tcBorders>
            <w:vAlign w:val="center"/>
          </w:tcPr>
          <w:p w14:paraId="2CC048AD" w14:textId="77777777" w:rsidR="00FA5174" w:rsidRPr="00E614BB" w:rsidRDefault="00FA5174" w:rsidP="00A9688A">
            <w:pPr>
              <w:pStyle w:val="Footnote"/>
              <w:rPr>
                <w:del w:id="33790" w:author="Greg Clendenning" w:date="2024-04-16T16:42:00Z"/>
              </w:rPr>
            </w:pPr>
            <w:del w:id="33791" w:author="Greg Clendenning" w:date="2024-04-16T16:42:00Z">
              <w:r w:rsidRPr="00E614BB">
                <w:delText>Climate Region D and York County are CZ4A, Climate Region A and G are CZ6A, everything else is CZ5A.</w:delText>
              </w:r>
            </w:del>
          </w:p>
        </w:tc>
      </w:tr>
    </w:tbl>
    <w:p w14:paraId="1B4BC7D3" w14:textId="77777777" w:rsidR="00FA7EEB" w:rsidRPr="001570EA" w:rsidRDefault="00FA7EEB" w:rsidP="00FA7EEB"/>
    <w:p w14:paraId="453DA0CD" w14:textId="77777777" w:rsidR="00FA7EEB" w:rsidRPr="001570EA" w:rsidRDefault="00FA7EEB" w:rsidP="00FA7EEB"/>
    <w:p w14:paraId="684EA652" w14:textId="061E5184" w:rsidR="00FA7EEB" w:rsidRPr="001570EA" w:rsidRDefault="00FA7EEB" w:rsidP="00FA7EEB">
      <w:pPr>
        <w:pStyle w:val="Caption"/>
      </w:pPr>
      <w:bookmarkStart w:id="33792" w:name="_Ref377134627"/>
      <w:bookmarkStart w:id="33793" w:name="_Toc364420913"/>
      <w:bookmarkStart w:id="33794" w:name="_Toc373320210"/>
      <w:bookmarkStart w:id="33795" w:name="_Toc364760683"/>
      <w:bookmarkStart w:id="33796" w:name="_Toc377465505"/>
      <w:bookmarkStart w:id="33797" w:name="_Toc47598374"/>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3798" w:author="Greg Clendenning" w:date="2024-04-16T16:42:00Z">
        <w:r w:rsidR="003D6F35">
          <w:rPr>
            <w:noProof/>
          </w:rPr>
          <w:delText>131</w:delText>
        </w:r>
      </w:del>
      <w:ins w:id="33799" w:author="Greg Clendenning" w:date="2024-04-16T16:42:00Z">
        <w:r w:rsidR="002E093A" w:rsidRPr="001570EA">
          <w:rPr>
            <w:noProof/>
          </w:rPr>
          <w:t>154</w:t>
        </w:r>
      </w:ins>
      <w:r w:rsidR="002E093A" w:rsidRPr="001570EA">
        <w:fldChar w:fldCharType="end"/>
      </w:r>
      <w:bookmarkEnd w:id="33792"/>
      <w:r w:rsidRPr="001570EA">
        <w:t xml:space="preserve">: </w:t>
      </w:r>
      <w:bookmarkEnd w:id="33793"/>
      <w:bookmarkEnd w:id="33794"/>
      <w:bookmarkEnd w:id="33795"/>
      <w:bookmarkEnd w:id="33796"/>
      <w:r w:rsidRPr="001570EA">
        <w:t>Residential New Construction Baseline Building Values for Buildings Less Than 4 Stories</w:t>
      </w:r>
      <w:bookmarkEnd w:id="33797"/>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Change w:id="33800">
          <w:tblGrid>
            <w:gridCol w:w="2362"/>
            <w:gridCol w:w="5343"/>
            <w:gridCol w:w="805"/>
          </w:tblGrid>
        </w:tblGridChange>
      </w:tblGrid>
      <w:tr w:rsidR="00475EB1" w:rsidRPr="001570EA" w14:paraId="3FCB76F9" w14:textId="77777777">
        <w:trPr>
          <w:cantSplit/>
          <w:trHeight w:val="317"/>
          <w:tblHeader/>
        </w:trPr>
        <w:tc>
          <w:tcPr>
            <w:tcW w:w="1170" w:type="pct"/>
            <w:shd w:val="clear" w:color="auto" w:fill="BFBFBF" w:themeFill="background1" w:themeFillShade="BF"/>
            <w:tcMar>
              <w:left w:w="115" w:type="dxa"/>
              <w:right w:w="115" w:type="dxa"/>
            </w:tcMar>
            <w:vAlign w:val="center"/>
          </w:tcPr>
          <w:p w14:paraId="2C4F8D6E" w14:textId="77777777" w:rsidR="00FA7EEB" w:rsidRPr="001570EA" w:rsidRDefault="00FA7EEB">
            <w:pPr>
              <w:pStyle w:val="TableCell"/>
              <w:keepNext w:val="0"/>
              <w:spacing w:before="60" w:after="60"/>
              <w:jc w:val="left"/>
              <w:rPr>
                <w:rFonts w:ascii="Arial Unicode MS" w:eastAsia="Arial Unicode MS" w:hAnsi="Arial Unicode MS" w:cs="Arial Unicode MS"/>
                <w:b/>
                <w:bCs/>
              </w:rPr>
            </w:pPr>
            <w:r w:rsidRPr="001570EA">
              <w:rPr>
                <w:b/>
                <w:bCs/>
              </w:rPr>
              <w:t>Data Point</w:t>
            </w:r>
          </w:p>
        </w:tc>
        <w:tc>
          <w:tcPr>
            <w:tcW w:w="2922" w:type="pct"/>
            <w:shd w:val="clear" w:color="auto" w:fill="BFBFBF" w:themeFill="background1" w:themeFillShade="BF"/>
            <w:tcMar>
              <w:left w:w="115" w:type="dxa"/>
              <w:right w:w="115" w:type="dxa"/>
            </w:tcMar>
            <w:vAlign w:val="center"/>
          </w:tcPr>
          <w:p w14:paraId="02F16F2F" w14:textId="77777777" w:rsidR="00FA7EEB" w:rsidRPr="001570EA" w:rsidRDefault="00FA7EEB">
            <w:pPr>
              <w:pStyle w:val="TableCell"/>
              <w:keepNext w:val="0"/>
              <w:spacing w:before="60" w:after="60"/>
              <w:jc w:val="center"/>
              <w:rPr>
                <w:rFonts w:ascii="Arial Unicode MS" w:eastAsia="Arial Unicode MS" w:hAnsi="Arial Unicode MS" w:cs="Arial Unicode MS"/>
                <w:b/>
                <w:bCs/>
              </w:rPr>
            </w:pPr>
            <w:r w:rsidRPr="001570EA">
              <w:rPr>
                <w:b/>
                <w:bCs/>
              </w:rPr>
              <w:t>Value</w:t>
            </w:r>
          </w:p>
        </w:tc>
        <w:tc>
          <w:tcPr>
            <w:tcW w:w="908" w:type="pct"/>
            <w:shd w:val="clear" w:color="auto" w:fill="BFBFBF" w:themeFill="background1" w:themeFillShade="BF"/>
          </w:tcPr>
          <w:p w14:paraId="034316B9" w14:textId="77777777" w:rsidR="00FA7EEB" w:rsidRPr="001570EA" w:rsidDel="00F5233A" w:rsidRDefault="00FA7EEB">
            <w:pPr>
              <w:pStyle w:val="TableCell"/>
              <w:keepNext w:val="0"/>
              <w:spacing w:before="60" w:after="60"/>
              <w:jc w:val="center"/>
              <w:rPr>
                <w:b/>
              </w:rPr>
            </w:pPr>
            <w:r w:rsidRPr="001570EA">
              <w:rPr>
                <w:b/>
              </w:rPr>
              <w:t>Source</w:t>
            </w:r>
          </w:p>
        </w:tc>
      </w:tr>
      <w:tr w:rsidR="00FA7EEB" w:rsidRPr="001570EA" w14:paraId="5964BE35"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01"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02" w:author="Greg Clendenning" w:date="2024-04-16T16:42:00Z">
            <w:trPr>
              <w:cantSplit/>
              <w:trHeight w:val="317"/>
            </w:trPr>
          </w:trPrChange>
        </w:trPr>
        <w:tc>
          <w:tcPr>
            <w:tcW w:w="1170" w:type="pct"/>
            <w:tcMar>
              <w:left w:w="115" w:type="dxa"/>
              <w:right w:w="115" w:type="dxa"/>
            </w:tcMar>
            <w:tcPrChange w:id="33803" w:author="Greg Clendenning" w:date="2024-04-16T16:42:00Z">
              <w:tcPr>
                <w:tcW w:w="1388" w:type="pct"/>
                <w:tcMar>
                  <w:left w:w="115" w:type="dxa"/>
                  <w:right w:w="115" w:type="dxa"/>
                </w:tcMar>
              </w:tcPr>
            </w:tcPrChange>
          </w:tcPr>
          <w:p w14:paraId="7BA00F08" w14:textId="77777777" w:rsidR="00FA7EEB" w:rsidRPr="001570EA" w:rsidRDefault="00FA7EEB">
            <w:pPr>
              <w:pStyle w:val="TableCell"/>
              <w:keepNext w:val="0"/>
              <w:spacing w:before="60" w:after="60"/>
              <w:jc w:val="left"/>
            </w:pPr>
            <w:r w:rsidRPr="001570EA">
              <w:t>Air Infiltration Rate</w:t>
            </w:r>
          </w:p>
        </w:tc>
        <w:tc>
          <w:tcPr>
            <w:tcW w:w="2922" w:type="pct"/>
            <w:tcMar>
              <w:left w:w="115" w:type="dxa"/>
              <w:right w:w="115" w:type="dxa"/>
            </w:tcMar>
            <w:tcPrChange w:id="33804" w:author="Greg Clendenning" w:date="2024-04-16T16:42:00Z">
              <w:tcPr>
                <w:tcW w:w="3139" w:type="pct"/>
                <w:tcMar>
                  <w:left w:w="115" w:type="dxa"/>
                  <w:right w:w="115" w:type="dxa"/>
                </w:tcMar>
              </w:tcPr>
            </w:tcPrChange>
          </w:tcPr>
          <w:p w14:paraId="466DA3A3" w14:textId="5429E07C" w:rsidR="00FA7EEB" w:rsidRPr="001570EA" w:rsidRDefault="00FA5174">
            <w:pPr>
              <w:pStyle w:val="TableCell"/>
              <w:keepNext w:val="0"/>
              <w:spacing w:before="60" w:after="60"/>
              <w:jc w:val="center"/>
            </w:pPr>
            <w:del w:id="33805" w:author="Greg Clendenning" w:date="2024-04-16T16:42:00Z">
              <w:r>
                <w:delText>5</w:delText>
              </w:r>
            </w:del>
            <w:ins w:id="33806" w:author="Greg Clendenning" w:date="2024-04-16T16:42:00Z">
              <w:r w:rsidR="00FA7EEB" w:rsidRPr="001570EA">
                <w:t>3</w:t>
              </w:r>
            </w:ins>
            <w:r w:rsidR="00FA7EEB" w:rsidRPr="001570EA">
              <w:t>.0 ACH</w:t>
            </w:r>
            <w:r w:rsidR="00FA7EEB" w:rsidRPr="001570EA">
              <w:rPr>
                <w:vertAlign w:val="subscript"/>
              </w:rPr>
              <w:t>50</w:t>
            </w:r>
            <w:r w:rsidR="00FA7EEB" w:rsidRPr="001570EA">
              <w:t xml:space="preserve"> for the whole house</w:t>
            </w:r>
          </w:p>
        </w:tc>
        <w:tc>
          <w:tcPr>
            <w:tcW w:w="908" w:type="pct"/>
            <w:tcPrChange w:id="33807" w:author="Greg Clendenning" w:date="2024-04-16T16:42:00Z">
              <w:tcPr>
                <w:tcW w:w="473" w:type="pct"/>
              </w:tcPr>
            </w:tcPrChange>
          </w:tcPr>
          <w:p w14:paraId="772B7642" w14:textId="6595E357" w:rsidR="00FA7EEB" w:rsidRPr="001570EA" w:rsidRDefault="00FA5174">
            <w:pPr>
              <w:pStyle w:val="TableCell"/>
              <w:keepNext w:val="0"/>
              <w:spacing w:before="60" w:after="60"/>
              <w:jc w:val="center"/>
            </w:pPr>
            <w:del w:id="33808" w:author="Greg Clendenning" w:date="2024-04-16T16:42:00Z">
              <w:r>
                <w:delText>7</w:delText>
              </w:r>
            </w:del>
            <w:ins w:id="33809" w:author="Greg Clendenning" w:date="2024-04-16T16:42:00Z">
              <w:r w:rsidR="00FA7EEB" w:rsidRPr="001570EA">
                <w:t>11</w:t>
              </w:r>
            </w:ins>
          </w:p>
        </w:tc>
      </w:tr>
      <w:tr w:rsidR="00FA7EEB" w:rsidRPr="001570EA" w14:paraId="79C36219"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10"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11" w:author="Greg Clendenning" w:date="2024-04-16T16:42:00Z">
            <w:trPr>
              <w:cantSplit/>
              <w:trHeight w:val="317"/>
            </w:trPr>
          </w:trPrChange>
        </w:trPr>
        <w:tc>
          <w:tcPr>
            <w:tcW w:w="1170" w:type="pct"/>
            <w:tcMar>
              <w:left w:w="115" w:type="dxa"/>
              <w:right w:w="115" w:type="dxa"/>
            </w:tcMar>
            <w:tcPrChange w:id="33812" w:author="Greg Clendenning" w:date="2024-04-16T16:42:00Z">
              <w:tcPr>
                <w:tcW w:w="1388" w:type="pct"/>
                <w:tcMar>
                  <w:left w:w="115" w:type="dxa"/>
                  <w:right w:w="115" w:type="dxa"/>
                </w:tcMar>
              </w:tcPr>
            </w:tcPrChange>
          </w:tcPr>
          <w:p w14:paraId="08E1D764" w14:textId="77777777" w:rsidR="00FA7EEB" w:rsidRPr="001570EA" w:rsidRDefault="00FA7EEB">
            <w:pPr>
              <w:pStyle w:val="TableCell"/>
              <w:keepNext w:val="0"/>
              <w:spacing w:before="60" w:after="60"/>
              <w:jc w:val="left"/>
            </w:pPr>
            <w:r w:rsidRPr="001570EA">
              <w:t>Duct Leakage</w:t>
            </w:r>
          </w:p>
        </w:tc>
        <w:tc>
          <w:tcPr>
            <w:tcW w:w="2922" w:type="pct"/>
            <w:tcMar>
              <w:left w:w="115" w:type="dxa"/>
              <w:right w:w="115" w:type="dxa"/>
            </w:tcMar>
            <w:tcPrChange w:id="33813" w:author="Greg Clendenning" w:date="2024-04-16T16:42:00Z">
              <w:tcPr>
                <w:tcW w:w="3139" w:type="pct"/>
                <w:tcMar>
                  <w:left w:w="115" w:type="dxa"/>
                  <w:right w:w="115" w:type="dxa"/>
                </w:tcMar>
              </w:tcPr>
            </w:tcPrChange>
          </w:tcPr>
          <w:p w14:paraId="5B10CC87" w14:textId="77777777" w:rsidR="00FA7EEB" w:rsidRPr="001570EA" w:rsidRDefault="00FA7EEB">
            <w:pPr>
              <w:pStyle w:val="TableCell"/>
              <w:keepNext w:val="0"/>
              <w:spacing w:before="60" w:after="60"/>
              <w:jc w:val="center"/>
            </w:pPr>
            <w:r w:rsidRPr="001570EA">
              <w:t>4 CFM</w:t>
            </w:r>
            <w:r w:rsidRPr="001570EA">
              <w:rPr>
                <w:vertAlign w:val="subscript"/>
              </w:rPr>
              <w:t>25</w:t>
            </w:r>
            <w:r w:rsidRPr="001570EA">
              <w:t xml:space="preserve"> (4 cubic feet per minute per 100 square feet of conditioned space when tested at 25 pascals)</w:t>
            </w:r>
          </w:p>
        </w:tc>
        <w:tc>
          <w:tcPr>
            <w:tcW w:w="908" w:type="pct"/>
            <w:tcPrChange w:id="33814" w:author="Greg Clendenning" w:date="2024-04-16T16:42:00Z">
              <w:tcPr>
                <w:tcW w:w="473" w:type="pct"/>
              </w:tcPr>
            </w:tcPrChange>
          </w:tcPr>
          <w:p w14:paraId="2E832F89" w14:textId="423F68D5" w:rsidR="00FA7EEB" w:rsidRPr="001570EA" w:rsidRDefault="00FA5174">
            <w:pPr>
              <w:pStyle w:val="TableCell"/>
              <w:keepNext w:val="0"/>
              <w:spacing w:before="60" w:after="60"/>
              <w:jc w:val="center"/>
            </w:pPr>
            <w:del w:id="33815" w:author="Greg Clendenning" w:date="2024-04-16T16:42:00Z">
              <w:r>
                <w:delText>7</w:delText>
              </w:r>
            </w:del>
            <w:ins w:id="33816" w:author="Greg Clendenning" w:date="2024-04-16T16:42:00Z">
              <w:r w:rsidR="00FA7EEB" w:rsidRPr="001570EA">
                <w:t>11</w:t>
              </w:r>
            </w:ins>
          </w:p>
        </w:tc>
      </w:tr>
      <w:tr w:rsidR="00FA7EEB" w:rsidRPr="001570EA" w14:paraId="279B3BBD"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17"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18" w:author="Greg Clendenning" w:date="2024-04-16T16:42:00Z">
            <w:trPr>
              <w:cantSplit/>
              <w:trHeight w:val="317"/>
            </w:trPr>
          </w:trPrChange>
        </w:trPr>
        <w:tc>
          <w:tcPr>
            <w:tcW w:w="1170" w:type="pct"/>
            <w:tcMar>
              <w:left w:w="115" w:type="dxa"/>
              <w:right w:w="115" w:type="dxa"/>
            </w:tcMar>
            <w:tcPrChange w:id="33819" w:author="Greg Clendenning" w:date="2024-04-16T16:42:00Z">
              <w:tcPr>
                <w:tcW w:w="1388" w:type="pct"/>
                <w:tcMar>
                  <w:left w:w="115" w:type="dxa"/>
                  <w:right w:w="115" w:type="dxa"/>
                </w:tcMar>
              </w:tcPr>
            </w:tcPrChange>
          </w:tcPr>
          <w:p w14:paraId="57975649" w14:textId="77777777" w:rsidR="00FA7EEB" w:rsidRPr="001570EA" w:rsidRDefault="00FA7EEB">
            <w:pPr>
              <w:pStyle w:val="TableCell"/>
              <w:keepNext w:val="0"/>
              <w:spacing w:before="60" w:after="60"/>
              <w:jc w:val="left"/>
            </w:pPr>
            <w:r w:rsidRPr="001570EA">
              <w:t>Duct Insulation</w:t>
            </w:r>
          </w:p>
        </w:tc>
        <w:tc>
          <w:tcPr>
            <w:tcW w:w="2922" w:type="pct"/>
            <w:tcMar>
              <w:left w:w="115" w:type="dxa"/>
              <w:right w:w="115" w:type="dxa"/>
            </w:tcMar>
            <w:tcPrChange w:id="33820" w:author="Greg Clendenning" w:date="2024-04-16T16:42:00Z">
              <w:tcPr>
                <w:tcW w:w="3139" w:type="pct"/>
                <w:tcMar>
                  <w:left w:w="115" w:type="dxa"/>
                  <w:right w:w="115" w:type="dxa"/>
                </w:tcMar>
              </w:tcPr>
            </w:tcPrChange>
          </w:tcPr>
          <w:p w14:paraId="63D61C70" w14:textId="15A58042" w:rsidR="00FA7EEB" w:rsidRPr="001570EA" w:rsidRDefault="00FA5174">
            <w:pPr>
              <w:pStyle w:val="TableCell"/>
              <w:spacing w:before="60" w:after="60"/>
              <w:jc w:val="center"/>
              <w:rPr>
                <w:ins w:id="33821" w:author="Greg Clendenning" w:date="2024-04-16T16:42:00Z"/>
              </w:rPr>
            </w:pPr>
            <w:del w:id="33822" w:author="Greg Clendenning" w:date="2024-04-16T16:42:00Z">
              <w:r w:rsidRPr="001D6512">
                <w:delText>Supply</w:delText>
              </w:r>
              <w:r>
                <w:delText xml:space="preserve"> and return </w:delText>
              </w:r>
              <w:r w:rsidRPr="001D6512">
                <w:delText>ducts</w:delText>
              </w:r>
              <w:r>
                <w:delText xml:space="preserve"> </w:delText>
              </w:r>
              <w:r w:rsidRPr="001D6512">
                <w:delText>in</w:delText>
              </w:r>
              <w:r>
                <w:delText xml:space="preserve"> </w:delText>
              </w:r>
              <w:r w:rsidRPr="001D6512">
                <w:delText>attics</w:delText>
              </w:r>
              <w:r>
                <w:delText xml:space="preserve"> </w:delText>
              </w:r>
              <w:r w:rsidRPr="001D6512">
                <w:delText>shall</w:delText>
              </w:r>
              <w:r>
                <w:delText xml:space="preserve"> </w:delText>
              </w:r>
              <w:r w:rsidRPr="001D6512">
                <w:delText>be</w:delText>
              </w:r>
              <w:r>
                <w:delText xml:space="preserve"> </w:delText>
              </w:r>
              <w:r w:rsidRPr="001D6512">
                <w:delText>insulated</w:delText>
              </w:r>
              <w:r>
                <w:delText xml:space="preserve"> </w:delText>
              </w:r>
              <w:r w:rsidRPr="001D6512">
                <w:delText>to</w:delText>
              </w:r>
              <w:r>
                <w:delText xml:space="preserve"> </w:delText>
              </w:r>
              <w:r w:rsidRPr="001D6512">
                <w:delText>a</w:delText>
              </w:r>
              <w:r>
                <w:delText xml:space="preserve"> </w:delText>
              </w:r>
              <w:r w:rsidRPr="001D6512">
                <w:delText>minimum</w:delText>
              </w:r>
              <w:r>
                <w:delText xml:space="preserve"> </w:delText>
              </w:r>
              <w:r w:rsidRPr="001D6512">
                <w:delText>of</w:delText>
              </w:r>
            </w:del>
            <w:ins w:id="33823" w:author="Greg Clendenning" w:date="2024-04-16T16:42:00Z">
              <w:r w:rsidR="00FA7EEB" w:rsidRPr="001570EA">
                <w:t>Within ceiling insulation: R-8</w:t>
              </w:r>
            </w:ins>
          </w:p>
          <w:p w14:paraId="280DE070" w14:textId="7D4536C1" w:rsidR="00FA7EEB" w:rsidRPr="001570EA" w:rsidRDefault="00FA7EEB">
            <w:pPr>
              <w:pStyle w:val="TableCell"/>
              <w:keepNext w:val="0"/>
              <w:spacing w:before="60" w:after="60"/>
              <w:jc w:val="center"/>
            </w:pPr>
            <w:ins w:id="33824" w:author="Greg Clendenning" w:date="2024-04-16T16:42:00Z">
              <w:r w:rsidRPr="001570EA">
                <w:t>Other locations not completely inside thermal envelope:</w:t>
              </w:r>
            </w:ins>
            <w:r w:rsidRPr="001570EA">
              <w:t xml:space="preserve"> R-8 where ≥3” in diameter and </w:t>
            </w:r>
            <w:del w:id="33825" w:author="Greg Clendenning" w:date="2024-04-16T16:42:00Z">
              <w:r w:rsidR="00FA5174">
                <w:delText xml:space="preserve">a minimum of </w:delText>
              </w:r>
            </w:del>
            <w:r w:rsidRPr="001570EA">
              <w:t>R-6 where &lt;3” in diameter</w:t>
            </w:r>
            <w:del w:id="33826" w:author="Greg Clendenning" w:date="2024-04-16T16:42:00Z">
              <w:r w:rsidR="00FA5174" w:rsidRPr="001D6512">
                <w:delText>.</w:delText>
              </w:r>
              <w:r w:rsidR="00FA5174">
                <w:delText xml:space="preserve"> </w:delText>
              </w:r>
              <w:r w:rsidR="00FA5174" w:rsidRPr="001D6512">
                <w:delText>All</w:delText>
              </w:r>
              <w:r w:rsidR="00FA5174">
                <w:delText xml:space="preserve"> </w:delText>
              </w:r>
              <w:r w:rsidR="00FA5174" w:rsidRPr="001D6512">
                <w:delText>other</w:delText>
              </w:r>
              <w:r w:rsidR="00FA5174">
                <w:delText xml:space="preserve"> </w:delText>
              </w:r>
              <w:r w:rsidR="00FA5174" w:rsidRPr="001D6512">
                <w:delText>ducts</w:delText>
              </w:r>
              <w:r w:rsidR="00FA5174">
                <w:delText xml:space="preserve"> not located completely inside the building thermal envelope shall be </w:delText>
              </w:r>
              <w:r w:rsidR="00FA5174" w:rsidRPr="001D6512">
                <w:delText>insulated</w:delText>
              </w:r>
              <w:r w:rsidR="00FA5174">
                <w:delText xml:space="preserve"> </w:delText>
              </w:r>
              <w:r w:rsidR="00FA5174" w:rsidRPr="001D6512">
                <w:delText>to</w:delText>
              </w:r>
              <w:r w:rsidR="00FA5174">
                <w:delText xml:space="preserve"> </w:delText>
              </w:r>
              <w:r w:rsidR="00FA5174" w:rsidRPr="001D6512">
                <w:delText>a</w:delText>
              </w:r>
              <w:r w:rsidR="00FA5174">
                <w:delText xml:space="preserve"> </w:delText>
              </w:r>
              <w:r w:rsidR="00FA5174" w:rsidRPr="001D6512">
                <w:delText>minimum</w:delText>
              </w:r>
              <w:r w:rsidR="00FA5174">
                <w:delText xml:space="preserve"> </w:delText>
              </w:r>
              <w:r w:rsidR="00FA5174" w:rsidRPr="001D6512">
                <w:delText>of</w:delText>
              </w:r>
              <w:r w:rsidR="00FA5174">
                <w:delText xml:space="preserve"> </w:delText>
              </w:r>
              <w:r w:rsidR="00FA5174" w:rsidRPr="001D6512">
                <w:delText>R-6</w:delText>
              </w:r>
              <w:r w:rsidR="00FA5174">
                <w:delText xml:space="preserve"> where ≥3” in diameter and a minimum of R-4.2 where &lt;3” in diameter</w:delText>
              </w:r>
              <w:r w:rsidR="00FA5174" w:rsidRPr="001D6512">
                <w:delText>.</w:delText>
              </w:r>
            </w:del>
          </w:p>
        </w:tc>
        <w:tc>
          <w:tcPr>
            <w:tcW w:w="908" w:type="pct"/>
            <w:tcPrChange w:id="33827" w:author="Greg Clendenning" w:date="2024-04-16T16:42:00Z">
              <w:tcPr>
                <w:tcW w:w="473" w:type="pct"/>
              </w:tcPr>
            </w:tcPrChange>
          </w:tcPr>
          <w:p w14:paraId="3767E3CF" w14:textId="63528A9D" w:rsidR="00FA7EEB" w:rsidRPr="001570EA" w:rsidRDefault="00FA5174">
            <w:pPr>
              <w:pStyle w:val="TableCell"/>
              <w:keepNext w:val="0"/>
              <w:spacing w:before="60" w:after="60"/>
              <w:jc w:val="center"/>
            </w:pPr>
            <w:del w:id="33828" w:author="Greg Clendenning" w:date="2024-04-16T16:42:00Z">
              <w:r>
                <w:delText>7</w:delText>
              </w:r>
            </w:del>
            <w:ins w:id="33829" w:author="Greg Clendenning" w:date="2024-04-16T16:42:00Z">
              <w:r w:rsidR="00FA7EEB" w:rsidRPr="001570EA">
                <w:t>11</w:t>
              </w:r>
            </w:ins>
          </w:p>
        </w:tc>
      </w:tr>
      <w:tr w:rsidR="00FA5174" w:rsidRPr="00016642" w14:paraId="14D33F40" w14:textId="77777777" w:rsidTr="00BD2C4C">
        <w:trPr>
          <w:cantSplit/>
          <w:trHeight w:val="317"/>
          <w:del w:id="33830" w:author="Greg Clendenning" w:date="2024-04-16T16:42:00Z"/>
        </w:trPr>
        <w:tc>
          <w:tcPr>
            <w:tcW w:w="1388" w:type="pct"/>
            <w:tcMar>
              <w:left w:w="115" w:type="dxa"/>
              <w:right w:w="115" w:type="dxa"/>
            </w:tcMar>
          </w:tcPr>
          <w:p w14:paraId="709C96A7" w14:textId="77777777" w:rsidR="00FA5174" w:rsidRPr="001D6512" w:rsidRDefault="00FA5174" w:rsidP="00BD2C4C">
            <w:pPr>
              <w:pStyle w:val="TableCell"/>
              <w:keepNext w:val="0"/>
              <w:spacing w:before="60" w:after="60"/>
              <w:jc w:val="left"/>
              <w:rPr>
                <w:del w:id="33831" w:author="Greg Clendenning" w:date="2024-04-16T16:42:00Z"/>
              </w:rPr>
            </w:pPr>
            <w:del w:id="33832" w:author="Greg Clendenning" w:date="2024-04-16T16:42:00Z">
              <w:r w:rsidRPr="001D6512">
                <w:delText>Duct</w:delText>
              </w:r>
              <w:r>
                <w:delText xml:space="preserve"> </w:delText>
              </w:r>
              <w:r w:rsidRPr="001D6512">
                <w:delText>Location</w:delText>
              </w:r>
            </w:del>
          </w:p>
        </w:tc>
        <w:tc>
          <w:tcPr>
            <w:tcW w:w="3139" w:type="pct"/>
            <w:tcMar>
              <w:left w:w="115" w:type="dxa"/>
              <w:right w:w="115" w:type="dxa"/>
            </w:tcMar>
          </w:tcPr>
          <w:p w14:paraId="424C7AE8" w14:textId="77777777" w:rsidR="00FA5174" w:rsidRPr="001D6512" w:rsidRDefault="00FA5174" w:rsidP="00BD2C4C">
            <w:pPr>
              <w:pStyle w:val="TableCell"/>
              <w:keepNext w:val="0"/>
              <w:spacing w:before="60" w:after="60"/>
              <w:jc w:val="center"/>
              <w:rPr>
                <w:del w:id="33833" w:author="Greg Clendenning" w:date="2024-04-16T16:42:00Z"/>
              </w:rPr>
            </w:pPr>
            <w:del w:id="33834" w:author="Greg Clendenning" w:date="2024-04-16T16:42:00Z">
              <w:r w:rsidRPr="001D6512">
                <w:delText>50%</w:delText>
              </w:r>
              <w:r>
                <w:delText xml:space="preserve"> </w:delText>
              </w:r>
              <w:r w:rsidRPr="001D6512">
                <w:delText>in</w:delText>
              </w:r>
              <w:r>
                <w:delText xml:space="preserve"> </w:delText>
              </w:r>
              <w:r w:rsidRPr="001D6512">
                <w:delText>conditioned</w:delText>
              </w:r>
              <w:r>
                <w:delText xml:space="preserve"> </w:delText>
              </w:r>
              <w:r w:rsidRPr="001D6512">
                <w:delText>space,</w:delText>
              </w:r>
              <w:r>
                <w:delText xml:space="preserve"> </w:delText>
              </w:r>
              <w:r w:rsidRPr="001D6512">
                <w:delText>50%</w:delText>
              </w:r>
              <w:r>
                <w:delText xml:space="preserve"> </w:delText>
              </w:r>
              <w:r w:rsidRPr="001D6512">
                <w:delText>unconditioned</w:delText>
              </w:r>
              <w:r>
                <w:delText xml:space="preserve"> </w:delText>
              </w:r>
              <w:r w:rsidRPr="001D6512">
                <w:delText>space</w:delText>
              </w:r>
            </w:del>
          </w:p>
        </w:tc>
        <w:tc>
          <w:tcPr>
            <w:tcW w:w="473" w:type="pct"/>
          </w:tcPr>
          <w:p w14:paraId="0B13E20A" w14:textId="77777777" w:rsidR="00FA5174" w:rsidRPr="001D6512" w:rsidRDefault="00FA5174" w:rsidP="00BD2C4C">
            <w:pPr>
              <w:pStyle w:val="TableCell"/>
              <w:keepNext w:val="0"/>
              <w:spacing w:before="60" w:after="60"/>
              <w:jc w:val="center"/>
              <w:rPr>
                <w:del w:id="33835" w:author="Greg Clendenning" w:date="2024-04-16T16:42:00Z"/>
              </w:rPr>
            </w:pPr>
            <w:del w:id="33836" w:author="Greg Clendenning" w:date="2024-04-16T16:42:00Z">
              <w:r w:rsidRPr="001D6512">
                <w:delText>Program</w:delText>
              </w:r>
              <w:r>
                <w:delText xml:space="preserve"> </w:delText>
              </w:r>
              <w:r w:rsidRPr="001D6512">
                <w:delText>Design</w:delText>
              </w:r>
            </w:del>
          </w:p>
        </w:tc>
      </w:tr>
      <w:tr w:rsidR="00FA7EEB" w:rsidRPr="001570EA" w14:paraId="3DBD3A38"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37"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38" w:author="Greg Clendenning" w:date="2024-04-16T16:42:00Z">
            <w:trPr>
              <w:cantSplit/>
              <w:trHeight w:val="317"/>
            </w:trPr>
          </w:trPrChange>
        </w:trPr>
        <w:tc>
          <w:tcPr>
            <w:tcW w:w="1170" w:type="pct"/>
            <w:tcMar>
              <w:left w:w="115" w:type="dxa"/>
              <w:right w:w="115" w:type="dxa"/>
            </w:tcMar>
            <w:tcPrChange w:id="33839" w:author="Greg Clendenning" w:date="2024-04-16T16:42:00Z">
              <w:tcPr>
                <w:tcW w:w="1388" w:type="pct"/>
                <w:tcMar>
                  <w:left w:w="115" w:type="dxa"/>
                  <w:right w:w="115" w:type="dxa"/>
                </w:tcMar>
              </w:tcPr>
            </w:tcPrChange>
          </w:tcPr>
          <w:p w14:paraId="094F9CB4" w14:textId="77777777" w:rsidR="00FA7EEB" w:rsidRPr="001570EA" w:rsidRDefault="00FA7EEB">
            <w:pPr>
              <w:pStyle w:val="TableCell"/>
              <w:keepNext w:val="0"/>
              <w:spacing w:before="60" w:after="60"/>
              <w:jc w:val="left"/>
            </w:pPr>
            <w:r w:rsidRPr="001570EA">
              <w:t>Mechanical Ventilation</w:t>
            </w:r>
          </w:p>
        </w:tc>
        <w:tc>
          <w:tcPr>
            <w:tcW w:w="2922" w:type="pct"/>
            <w:tcMar>
              <w:left w:w="115" w:type="dxa"/>
              <w:right w:w="115" w:type="dxa"/>
            </w:tcMar>
            <w:tcPrChange w:id="33840" w:author="Greg Clendenning" w:date="2024-04-16T16:42:00Z">
              <w:tcPr>
                <w:tcW w:w="3139" w:type="pct"/>
                <w:tcMar>
                  <w:left w:w="115" w:type="dxa"/>
                  <w:right w:w="115" w:type="dxa"/>
                </w:tcMar>
              </w:tcPr>
            </w:tcPrChange>
          </w:tcPr>
          <w:p w14:paraId="4E3B4D1A" w14:textId="072E34C6" w:rsidR="00FA7EEB" w:rsidRPr="001570EA" w:rsidRDefault="00FA5174">
            <w:pPr>
              <w:jc w:val="center"/>
              <w:rPr>
                <w:ins w:id="33841" w:author="Greg Clendenning" w:date="2024-04-16T16:42:00Z"/>
                <w:sz w:val="18"/>
              </w:rPr>
            </w:pPr>
            <w:del w:id="33842" w:author="Greg Clendenning" w:date="2024-04-16T16:42:00Z">
              <w:r w:rsidRPr="00F610E7">
                <w:rPr>
                  <w:sz w:val="18"/>
                </w:rPr>
                <w:delText>A</w:delText>
              </w:r>
              <w:r>
                <w:rPr>
                  <w:sz w:val="18"/>
                </w:rPr>
                <w:delText xml:space="preserve"> </w:delText>
              </w:r>
              <w:r w:rsidRPr="00F610E7">
                <w:rPr>
                  <w:sz w:val="18"/>
                </w:rPr>
                <w:delText>continuous</w:delText>
              </w:r>
              <w:r>
                <w:rPr>
                  <w:sz w:val="18"/>
                </w:rPr>
                <w:delText xml:space="preserve"> </w:delText>
              </w:r>
              <w:r w:rsidRPr="00F610E7">
                <w:rPr>
                  <w:sz w:val="18"/>
                </w:rPr>
                <w:delText>whole-house</w:delText>
              </w:r>
              <w:r>
                <w:rPr>
                  <w:sz w:val="18"/>
                </w:rPr>
                <w:delText xml:space="preserve"> </w:delText>
              </w:r>
              <w:r w:rsidRPr="00F610E7">
                <w:rPr>
                  <w:sz w:val="18"/>
                </w:rPr>
                <w:delText>ventilation</w:delText>
              </w:r>
              <w:r>
                <w:rPr>
                  <w:sz w:val="18"/>
                </w:rPr>
                <w:delText xml:space="preserve"> </w:delText>
              </w:r>
              <w:r w:rsidRPr="00F610E7">
                <w:rPr>
                  <w:sz w:val="18"/>
                </w:rPr>
                <w:delText>system</w:delText>
              </w:r>
              <w:r>
                <w:rPr>
                  <w:sz w:val="18"/>
                </w:rPr>
                <w:delText xml:space="preserve"> </w:delText>
              </w:r>
              <w:r w:rsidRPr="00F610E7">
                <w:rPr>
                  <w:sz w:val="18"/>
                </w:rPr>
                <w:delText>with</w:delText>
              </w:r>
              <w:r>
                <w:rPr>
                  <w:sz w:val="18"/>
                </w:rPr>
                <w:delText xml:space="preserve"> </w:delText>
              </w:r>
              <w:r w:rsidRPr="00F610E7">
                <w:rPr>
                  <w:sz w:val="18"/>
                </w:rPr>
                <w:delText>efficiency</w:delText>
              </w:r>
              <w:r>
                <w:rPr>
                  <w:sz w:val="18"/>
                </w:rPr>
                <w:delText xml:space="preserve"> </w:delText>
              </w:r>
              <w:r w:rsidRPr="00F610E7">
                <w:rPr>
                  <w:sz w:val="18"/>
                </w:rPr>
                <w:delText>of</w:delText>
              </w:r>
              <w:r>
                <w:rPr>
                  <w:sz w:val="18"/>
                </w:rPr>
                <w:delText xml:space="preserve"> </w:delText>
              </w:r>
              <w:r w:rsidRPr="00F610E7">
                <w:rPr>
                  <w:sz w:val="18"/>
                </w:rPr>
                <w:delText>2.8</w:delText>
              </w:r>
              <w:r>
                <w:rPr>
                  <w:sz w:val="18"/>
                </w:rPr>
                <w:delText xml:space="preserve"> </w:delText>
              </w:r>
              <w:r w:rsidRPr="00F610E7">
                <w:rPr>
                  <w:sz w:val="18"/>
                </w:rPr>
                <w:delText>CFM/Watt</w:delText>
              </w:r>
              <w:r>
                <w:rPr>
                  <w:sz w:val="18"/>
                </w:rPr>
                <w:delText xml:space="preserve"> </w:delText>
              </w:r>
              <w:r w:rsidRPr="00F610E7">
                <w:rPr>
                  <w:sz w:val="18"/>
                </w:rPr>
                <w:delText>and</w:delText>
              </w:r>
              <w:r>
                <w:rPr>
                  <w:sz w:val="18"/>
                </w:rPr>
                <w:delText xml:space="preserve"> </w:delText>
              </w:r>
              <w:r w:rsidRPr="00F610E7">
                <w:rPr>
                  <w:sz w:val="18"/>
                </w:rPr>
                <w:delText>airflow</w:delText>
              </w:r>
              <w:r>
                <w:rPr>
                  <w:sz w:val="18"/>
                </w:rPr>
                <w:delText xml:space="preserve"> </w:delText>
              </w:r>
              <w:r w:rsidRPr="00F610E7">
                <w:rPr>
                  <w:sz w:val="18"/>
                </w:rPr>
                <w:delText>defined</w:delText>
              </w:r>
              <w:r>
                <w:rPr>
                  <w:sz w:val="18"/>
                </w:rPr>
                <w:delText xml:space="preserve"> </w:delText>
              </w:r>
              <w:r w:rsidRPr="00F610E7">
                <w:rPr>
                  <w:sz w:val="18"/>
                </w:rPr>
                <w:delText>by</w:delText>
              </w:r>
              <w:r>
                <w:rPr>
                  <w:sz w:val="18"/>
                </w:rPr>
                <w:delText xml:space="preserve"> </w:delText>
              </w:r>
              <w:r w:rsidRPr="00F610E7">
                <w:rPr>
                  <w:sz w:val="18"/>
                </w:rPr>
                <w:delText>Table</w:delText>
              </w:r>
              <w:r>
                <w:rPr>
                  <w:sz w:val="18"/>
                </w:rPr>
                <w:delText xml:space="preserve"> </w:delText>
              </w:r>
              <w:r w:rsidRPr="00F610E7">
                <w:rPr>
                  <w:sz w:val="18"/>
                </w:rPr>
                <w:delText>M1507.3.3(1)</w:delText>
              </w:r>
              <w:r>
                <w:rPr>
                  <w:sz w:val="18"/>
                </w:rPr>
                <w:delText xml:space="preserve"> </w:delText>
              </w:r>
              <w:r w:rsidRPr="00F610E7">
                <w:rPr>
                  <w:sz w:val="18"/>
                </w:rPr>
                <w:delText>of</w:delText>
              </w:r>
              <w:r>
                <w:rPr>
                  <w:sz w:val="18"/>
                </w:rPr>
                <w:delText xml:space="preserve"> </w:delText>
              </w:r>
              <w:r w:rsidRPr="00F610E7">
                <w:rPr>
                  <w:sz w:val="18"/>
                </w:rPr>
                <w:delText>2015</w:delText>
              </w:r>
              <w:r>
                <w:rPr>
                  <w:sz w:val="18"/>
                </w:rPr>
                <w:delText xml:space="preserve"> </w:delText>
              </w:r>
              <w:r w:rsidRPr="00F610E7">
                <w:rPr>
                  <w:sz w:val="18"/>
                </w:rPr>
                <w:delText>IRC</w:delText>
              </w:r>
            </w:del>
            <w:ins w:id="33843" w:author="Greg Clendenning" w:date="2024-04-16T16:42:00Z">
              <w:r w:rsidR="00FA7EEB" w:rsidRPr="001570EA">
                <w:rPr>
                  <w:sz w:val="18"/>
                </w:rPr>
                <w:t>HRV/ERV/Air handler = 1.2 CFM/Watt</w:t>
              </w:r>
            </w:ins>
          </w:p>
          <w:p w14:paraId="5409C2A0" w14:textId="77777777" w:rsidR="00FA7EEB" w:rsidRPr="001570EA" w:rsidRDefault="00FA7EEB">
            <w:pPr>
              <w:jc w:val="center"/>
              <w:rPr>
                <w:ins w:id="33844" w:author="Greg Clendenning" w:date="2024-04-16T16:42:00Z"/>
                <w:sz w:val="18"/>
              </w:rPr>
            </w:pPr>
            <w:ins w:id="33845" w:author="Greg Clendenning" w:date="2024-04-16T16:42:00Z">
              <w:r w:rsidRPr="001570EA">
                <w:rPr>
                  <w:sz w:val="18"/>
                </w:rPr>
                <w:t>In-line supply or exhaust = 3.8 CFM/Watt</w:t>
              </w:r>
            </w:ins>
          </w:p>
          <w:p w14:paraId="157C4859" w14:textId="77777777" w:rsidR="00FA7EEB" w:rsidRPr="001570EA" w:rsidRDefault="00FA7EEB">
            <w:pPr>
              <w:jc w:val="center"/>
              <w:rPr>
                <w:ins w:id="33846" w:author="Greg Clendenning" w:date="2024-04-16T16:42:00Z"/>
                <w:sz w:val="18"/>
              </w:rPr>
            </w:pPr>
            <w:ins w:id="33847" w:author="Greg Clendenning" w:date="2024-04-16T16:42:00Z">
              <w:r w:rsidRPr="001570EA">
                <w:rPr>
                  <w:sz w:val="18"/>
                </w:rPr>
                <w:t>Other (&lt; 90 CFM) = 2.8 CFM/Watt</w:t>
              </w:r>
            </w:ins>
          </w:p>
          <w:p w14:paraId="5BF0381A" w14:textId="77777777" w:rsidR="00FA7EEB" w:rsidRPr="001570EA" w:rsidRDefault="00FA7EEB">
            <w:pPr>
              <w:jc w:val="center"/>
              <w:rPr>
                <w:sz w:val="18"/>
              </w:rPr>
            </w:pPr>
            <w:ins w:id="33848" w:author="Greg Clendenning" w:date="2024-04-16T16:42:00Z">
              <w:r w:rsidRPr="001570EA">
                <w:rPr>
                  <w:sz w:val="18"/>
                </w:rPr>
                <w:t>Other (≥ 90 CFM) = 3.5 CFM/Watt</w:t>
              </w:r>
            </w:ins>
          </w:p>
        </w:tc>
        <w:tc>
          <w:tcPr>
            <w:tcW w:w="908" w:type="pct"/>
            <w:tcPrChange w:id="33849" w:author="Greg Clendenning" w:date="2024-04-16T16:42:00Z">
              <w:tcPr>
                <w:tcW w:w="473" w:type="pct"/>
              </w:tcPr>
            </w:tcPrChange>
          </w:tcPr>
          <w:p w14:paraId="29A51902" w14:textId="12AB3E17" w:rsidR="00FA7EEB" w:rsidRPr="001570EA" w:rsidRDefault="00FA5174">
            <w:pPr>
              <w:pStyle w:val="TableCell"/>
              <w:keepNext w:val="0"/>
              <w:spacing w:before="60" w:after="60"/>
              <w:jc w:val="center"/>
            </w:pPr>
            <w:del w:id="33850" w:author="Greg Clendenning" w:date="2024-04-16T16:42:00Z">
              <w:r>
                <w:delText>11</w:delText>
              </w:r>
            </w:del>
            <w:ins w:id="33851" w:author="Greg Clendenning" w:date="2024-04-16T16:42:00Z">
              <w:r w:rsidR="00FA7EEB" w:rsidRPr="001570EA">
                <w:t>12</w:t>
              </w:r>
            </w:ins>
          </w:p>
        </w:tc>
      </w:tr>
      <w:tr w:rsidR="00FA7EEB" w:rsidRPr="001570EA" w14:paraId="061A2270"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52"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53" w:author="Greg Clendenning" w:date="2024-04-16T16:42:00Z">
            <w:trPr>
              <w:cantSplit/>
              <w:trHeight w:val="317"/>
            </w:trPr>
          </w:trPrChange>
        </w:trPr>
        <w:tc>
          <w:tcPr>
            <w:tcW w:w="1170" w:type="pct"/>
            <w:tcMar>
              <w:left w:w="115" w:type="dxa"/>
              <w:right w:w="115" w:type="dxa"/>
            </w:tcMar>
            <w:tcPrChange w:id="33854" w:author="Greg Clendenning" w:date="2024-04-16T16:42:00Z">
              <w:tcPr>
                <w:tcW w:w="1388" w:type="pct"/>
                <w:tcMar>
                  <w:left w:w="115" w:type="dxa"/>
                  <w:right w:w="115" w:type="dxa"/>
                </w:tcMar>
              </w:tcPr>
            </w:tcPrChange>
          </w:tcPr>
          <w:p w14:paraId="1F6F3DAE" w14:textId="77777777" w:rsidR="00FA7EEB" w:rsidRPr="001570EA" w:rsidRDefault="00FA7EEB">
            <w:pPr>
              <w:pStyle w:val="TableCell"/>
              <w:keepNext w:val="0"/>
              <w:spacing w:before="60" w:after="60"/>
              <w:jc w:val="left"/>
            </w:pPr>
            <w:r w:rsidRPr="001570EA">
              <w:t>Lighting</w:t>
            </w:r>
          </w:p>
        </w:tc>
        <w:tc>
          <w:tcPr>
            <w:tcW w:w="2922" w:type="pct"/>
            <w:tcMar>
              <w:left w:w="115" w:type="dxa"/>
              <w:right w:w="115" w:type="dxa"/>
            </w:tcMar>
            <w:tcPrChange w:id="33855" w:author="Greg Clendenning" w:date="2024-04-16T16:42:00Z">
              <w:tcPr>
                <w:tcW w:w="3139" w:type="pct"/>
                <w:tcMar>
                  <w:left w:w="115" w:type="dxa"/>
                  <w:right w:w="115" w:type="dxa"/>
                </w:tcMar>
              </w:tcPr>
            </w:tcPrChange>
          </w:tcPr>
          <w:p w14:paraId="099DECB1" w14:textId="4E79A7A2" w:rsidR="00FA7EEB" w:rsidRPr="001570EA" w:rsidRDefault="003E6930">
            <w:pPr>
              <w:pStyle w:val="TableCell"/>
              <w:keepNext w:val="0"/>
              <w:spacing w:before="60" w:after="60"/>
              <w:jc w:val="center"/>
            </w:pPr>
            <w:del w:id="33856" w:author="Greg Clendenning" w:date="2024-04-16T16:42:00Z">
              <w:r>
                <w:delText>Use baseline wattage as defined in</w:delText>
              </w:r>
              <w:r w:rsidR="00596C55">
                <w:delText xml:space="preserve"> the</w:delText>
              </w:r>
              <w:r>
                <w:delText xml:space="preserve"> </w:delText>
              </w:r>
              <w:r w:rsidR="00596C55">
                <w:fldChar w:fldCharType="begin"/>
              </w:r>
              <w:r w:rsidR="00596C55">
                <w:delInstrText xml:space="preserve"> REF _Ref303086637 \h </w:delInstrText>
              </w:r>
              <w:r w:rsidR="00596C55">
                <w:fldChar w:fldCharType="separate"/>
              </w:r>
              <w:r w:rsidR="00596C55" w:rsidRPr="008F1617">
                <w:delText>ENERGY</w:delText>
              </w:r>
              <w:r w:rsidR="00596C55">
                <w:delText xml:space="preserve"> </w:delText>
              </w:r>
              <w:r w:rsidR="00596C55" w:rsidRPr="008F1617">
                <w:delText>STAR</w:delText>
              </w:r>
              <w:r w:rsidR="00596C55">
                <w:delText xml:space="preserve"> </w:delText>
              </w:r>
              <w:r w:rsidR="00596C55" w:rsidRPr="008F1617">
                <w:delText>Lighting</w:delText>
              </w:r>
              <w:r w:rsidR="00596C55">
                <w:fldChar w:fldCharType="end"/>
              </w:r>
              <w:r w:rsidR="00596C55">
                <w:delText xml:space="preserve"> section</w:delText>
              </w:r>
              <w:r w:rsidR="00332124">
                <w:delText xml:space="preserve">. </w:delText>
              </w:r>
            </w:del>
            <w:ins w:id="33857" w:author="Greg Clendenning" w:date="2024-04-16T16:42:00Z">
              <w:r w:rsidR="00FA7EEB" w:rsidRPr="001570EA">
                <w:t xml:space="preserve">Use baseline wattage as defined in the </w:t>
              </w:r>
              <w:r w:rsidR="00FA7EEB" w:rsidRPr="001570EA">
                <w:fldChar w:fldCharType="begin"/>
              </w:r>
              <w:r w:rsidR="00FA7EEB" w:rsidRPr="001570EA">
                <w:instrText xml:space="preserve"> REF _Ref303086637 \h  \* MERGEFORMAT </w:instrText>
              </w:r>
            </w:ins>
            <w:ins w:id="33858" w:author="Greg Clendenning" w:date="2024-04-16T16:42:00Z">
              <w:r w:rsidR="00FA7EEB" w:rsidRPr="001570EA">
                <w:fldChar w:fldCharType="separate"/>
              </w:r>
              <w:r w:rsidR="00234C6C" w:rsidRPr="001570EA">
                <w:t>Residential LED Lighting</w:t>
              </w:r>
              <w:r w:rsidR="00FA7EEB" w:rsidRPr="001570EA">
                <w:fldChar w:fldCharType="end"/>
              </w:r>
              <w:r w:rsidR="00FA7EEB" w:rsidRPr="001570EA">
                <w:t xml:space="preserve"> section of the</w:t>
              </w:r>
              <w:r w:rsidR="000A4B68" w:rsidRPr="001570EA">
                <w:t xml:space="preserve"> TRM (</w:t>
              </w:r>
              <w:r w:rsidR="000A4B68" w:rsidRPr="001570EA">
                <w:fldChar w:fldCharType="begin"/>
              </w:r>
              <w:r w:rsidR="000A4B68" w:rsidRPr="001570EA">
                <w:instrText xml:space="preserve"> REF _Ref303086637 \r \h  \* MERGEFORMAT </w:instrText>
              </w:r>
            </w:ins>
            <w:ins w:id="33859" w:author="Greg Clendenning" w:date="2024-04-16T16:42:00Z">
              <w:r w:rsidR="000A4B68" w:rsidRPr="001570EA">
                <w:fldChar w:fldCharType="separate"/>
              </w:r>
              <w:r w:rsidR="00234C6C" w:rsidRPr="001570EA">
                <w:t>2.1.1</w:t>
              </w:r>
              <w:r w:rsidR="000A4B68" w:rsidRPr="001570EA">
                <w:fldChar w:fldCharType="end"/>
              </w:r>
              <w:r w:rsidR="000A4B68" w:rsidRPr="001570EA">
                <w:t xml:space="preserve">), </w:t>
              </w:r>
              <w:r w:rsidR="000A4B68" w:rsidRPr="001570EA">
                <w:fldChar w:fldCharType="begin"/>
              </w:r>
              <w:r w:rsidR="000A4B68" w:rsidRPr="001570EA">
                <w:instrText xml:space="preserve"> REF _Ref364166254 \h  \* MERGEFORMAT </w:instrText>
              </w:r>
            </w:ins>
            <w:ins w:id="33860" w:author="Greg Clendenning" w:date="2024-04-16T16:42:00Z">
              <w:r w:rsidR="000A4B68" w:rsidRPr="001570EA">
                <w:fldChar w:fldCharType="separate"/>
              </w:r>
              <w:r w:rsidR="00234C6C" w:rsidRPr="001570EA">
                <w:t xml:space="preserve">Table </w:t>
              </w:r>
              <w:r w:rsidR="00234C6C" w:rsidRPr="001570EA">
                <w:rPr>
                  <w:noProof/>
                </w:rPr>
                <w:t>2</w:t>
              </w:r>
              <w:r w:rsidR="00234C6C" w:rsidRPr="001570EA">
                <w:rPr>
                  <w:noProof/>
                </w:rPr>
                <w:noBreakHyphen/>
                <w:t>2</w:t>
              </w:r>
              <w:r w:rsidR="000A4B68" w:rsidRPr="001570EA">
                <w:fldChar w:fldCharType="end"/>
              </w:r>
              <w:r w:rsidR="00FA7EEB" w:rsidRPr="001570EA">
                <w:t xml:space="preserve"> for the residential units, and Lighting Improvement section (3.1.1) and New Construction Lighting section (3.1.2) of the TRM for common spaces</w:t>
              </w:r>
            </w:ins>
          </w:p>
        </w:tc>
        <w:tc>
          <w:tcPr>
            <w:tcW w:w="908" w:type="pct"/>
            <w:tcPrChange w:id="33861" w:author="Greg Clendenning" w:date="2024-04-16T16:42:00Z">
              <w:tcPr>
                <w:tcW w:w="473" w:type="pct"/>
              </w:tcPr>
            </w:tcPrChange>
          </w:tcPr>
          <w:p w14:paraId="0A8E09C9" w14:textId="77777777" w:rsidR="00FA7EEB" w:rsidRPr="001570EA" w:rsidRDefault="00FA7EEB">
            <w:pPr>
              <w:pStyle w:val="TableCell"/>
              <w:keepNext w:val="0"/>
              <w:spacing w:before="60" w:after="60"/>
              <w:jc w:val="center"/>
            </w:pPr>
          </w:p>
        </w:tc>
      </w:tr>
      <w:tr w:rsidR="00FA7EEB" w:rsidRPr="001570EA" w14:paraId="7A306A40"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62"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63" w:author="Greg Clendenning" w:date="2024-04-16T16:42:00Z">
            <w:trPr>
              <w:cantSplit/>
              <w:trHeight w:val="317"/>
            </w:trPr>
          </w:trPrChange>
        </w:trPr>
        <w:tc>
          <w:tcPr>
            <w:tcW w:w="1170" w:type="pct"/>
            <w:tcMar>
              <w:left w:w="115" w:type="dxa"/>
              <w:right w:w="115" w:type="dxa"/>
            </w:tcMar>
            <w:tcPrChange w:id="33864" w:author="Greg Clendenning" w:date="2024-04-16T16:42:00Z">
              <w:tcPr>
                <w:tcW w:w="1388" w:type="pct"/>
                <w:tcMar>
                  <w:left w:w="115" w:type="dxa"/>
                  <w:right w:w="115" w:type="dxa"/>
                </w:tcMar>
              </w:tcPr>
            </w:tcPrChange>
          </w:tcPr>
          <w:p w14:paraId="33A7E1EE" w14:textId="77777777" w:rsidR="00FA7EEB" w:rsidRPr="001570EA" w:rsidRDefault="00FA7EEB">
            <w:pPr>
              <w:pStyle w:val="TableCell"/>
              <w:keepNext w:val="0"/>
              <w:spacing w:before="60" w:after="60"/>
              <w:jc w:val="left"/>
            </w:pPr>
            <w:r w:rsidRPr="001570EA">
              <w:t>Appliances</w:t>
            </w:r>
          </w:p>
        </w:tc>
        <w:tc>
          <w:tcPr>
            <w:tcW w:w="2922" w:type="pct"/>
            <w:tcMar>
              <w:left w:w="115" w:type="dxa"/>
              <w:right w:w="115" w:type="dxa"/>
            </w:tcMar>
            <w:tcPrChange w:id="33865" w:author="Greg Clendenning" w:date="2024-04-16T16:42:00Z">
              <w:tcPr>
                <w:tcW w:w="3139" w:type="pct"/>
                <w:tcMar>
                  <w:left w:w="115" w:type="dxa"/>
                  <w:right w:w="115" w:type="dxa"/>
                </w:tcMar>
              </w:tcPr>
            </w:tcPrChange>
          </w:tcPr>
          <w:p w14:paraId="4A9326A0"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908" w:type="pct"/>
            <w:tcPrChange w:id="33866" w:author="Greg Clendenning" w:date="2024-04-16T16:42:00Z">
              <w:tcPr>
                <w:tcW w:w="473" w:type="pct"/>
              </w:tcPr>
            </w:tcPrChange>
          </w:tcPr>
          <w:p w14:paraId="0A3DA6B0" w14:textId="77777777" w:rsidR="00FA7EEB" w:rsidRPr="001570EA" w:rsidRDefault="00FA7EEB">
            <w:pPr>
              <w:pStyle w:val="TableCell"/>
              <w:keepNext w:val="0"/>
              <w:spacing w:before="60" w:after="60"/>
              <w:jc w:val="center"/>
            </w:pPr>
          </w:p>
        </w:tc>
      </w:tr>
      <w:tr w:rsidR="00FA7EEB" w:rsidRPr="001570EA" w14:paraId="3968C1C7"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67"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68" w:author="Greg Clendenning" w:date="2024-04-16T16:42:00Z">
            <w:trPr>
              <w:cantSplit/>
              <w:trHeight w:val="317"/>
            </w:trPr>
          </w:trPrChange>
        </w:trPr>
        <w:tc>
          <w:tcPr>
            <w:tcW w:w="1170" w:type="pct"/>
            <w:tcMar>
              <w:left w:w="115" w:type="dxa"/>
              <w:right w:w="115" w:type="dxa"/>
            </w:tcMar>
            <w:tcPrChange w:id="33869" w:author="Greg Clendenning" w:date="2024-04-16T16:42:00Z">
              <w:tcPr>
                <w:tcW w:w="1388" w:type="pct"/>
                <w:tcMar>
                  <w:left w:w="115" w:type="dxa"/>
                  <w:right w:w="115" w:type="dxa"/>
                </w:tcMar>
              </w:tcPr>
            </w:tcPrChange>
          </w:tcPr>
          <w:p w14:paraId="2E6921EC" w14:textId="2C20E34B" w:rsidR="00FA7EEB" w:rsidRPr="001570EA" w:rsidRDefault="00FA7EEB">
            <w:pPr>
              <w:pStyle w:val="TableCell"/>
              <w:keepNext w:val="0"/>
              <w:spacing w:before="60" w:after="60"/>
              <w:jc w:val="left"/>
            </w:pPr>
            <w:r w:rsidRPr="001570EA">
              <w:t xml:space="preserve">Thermostat </w:t>
            </w:r>
            <w:del w:id="33870" w:author="Greg Clendenning" w:date="2024-04-16T16:42:00Z">
              <w:r w:rsidR="00FA5174">
                <w:delText>Setback</w:delText>
              </w:r>
            </w:del>
            <w:ins w:id="33871" w:author="Greg Clendenning" w:date="2024-04-16T16:42:00Z">
              <w:r w:rsidRPr="001570EA">
                <w:t>Type</w:t>
              </w:r>
            </w:ins>
          </w:p>
        </w:tc>
        <w:tc>
          <w:tcPr>
            <w:tcW w:w="2922" w:type="pct"/>
            <w:tcMar>
              <w:left w:w="115" w:type="dxa"/>
              <w:right w:w="115" w:type="dxa"/>
            </w:tcMar>
            <w:tcPrChange w:id="33872" w:author="Greg Clendenning" w:date="2024-04-16T16:42:00Z">
              <w:tcPr>
                <w:tcW w:w="3139" w:type="pct"/>
                <w:tcMar>
                  <w:left w:w="115" w:type="dxa"/>
                  <w:right w:w="115" w:type="dxa"/>
                </w:tcMar>
              </w:tcPr>
            </w:tcPrChange>
          </w:tcPr>
          <w:p w14:paraId="12471A34" w14:textId="04BC8E3D" w:rsidR="00FA7EEB" w:rsidRPr="001570EA" w:rsidRDefault="00FA5174">
            <w:pPr>
              <w:pStyle w:val="TableCell"/>
              <w:keepNext w:val="0"/>
              <w:spacing w:before="60" w:after="60"/>
              <w:jc w:val="center"/>
            </w:pPr>
            <w:del w:id="33873" w:author="Greg Clendenning" w:date="2024-04-16T16:42:00Z">
              <w:r w:rsidRPr="001D6512">
                <w:delText>Maintain</w:delText>
              </w:r>
            </w:del>
            <w:ins w:id="33874" w:author="Greg Clendenning" w:date="2024-04-16T16:42:00Z">
              <w:r w:rsidR="00FA7EEB" w:rsidRPr="001570EA">
                <w:t>Programmable, with ability to maintain</w:t>
              </w:r>
            </w:ins>
            <w:r w:rsidR="00FA7EEB" w:rsidRPr="001570EA">
              <w:t xml:space="preserve"> zone temperature down to 55 </w:t>
            </w:r>
            <w:r w:rsidR="00FA7EEB" w:rsidRPr="001570EA">
              <w:rPr>
                <w:vertAlign w:val="superscript"/>
              </w:rPr>
              <w:t>o</w:t>
            </w:r>
            <w:r w:rsidR="00FA7EEB" w:rsidRPr="001570EA">
              <w:t xml:space="preserve">F (13 </w:t>
            </w:r>
            <w:r w:rsidR="00FA7EEB" w:rsidRPr="001570EA">
              <w:rPr>
                <w:vertAlign w:val="superscript"/>
              </w:rPr>
              <w:t>o</w:t>
            </w:r>
            <w:r w:rsidR="00FA7EEB" w:rsidRPr="001570EA">
              <w:t>C) or up to 85</w:t>
            </w:r>
            <w:r w:rsidR="00FA7EEB" w:rsidRPr="001570EA">
              <w:rPr>
                <w:vertAlign w:val="superscript"/>
              </w:rPr>
              <w:t xml:space="preserve"> o</w:t>
            </w:r>
            <w:r w:rsidR="00FA7EEB" w:rsidRPr="001570EA">
              <w:t xml:space="preserve">F (29 </w:t>
            </w:r>
            <w:r w:rsidR="00FA7EEB" w:rsidRPr="001570EA">
              <w:rPr>
                <w:vertAlign w:val="superscript"/>
              </w:rPr>
              <w:t>o</w:t>
            </w:r>
            <w:r w:rsidR="00FA7EEB" w:rsidRPr="001570EA">
              <w:t>C)</w:t>
            </w:r>
          </w:p>
        </w:tc>
        <w:tc>
          <w:tcPr>
            <w:tcW w:w="908" w:type="pct"/>
            <w:tcPrChange w:id="33875" w:author="Greg Clendenning" w:date="2024-04-16T16:42:00Z">
              <w:tcPr>
                <w:tcW w:w="473" w:type="pct"/>
              </w:tcPr>
            </w:tcPrChange>
          </w:tcPr>
          <w:p w14:paraId="4CC4EA99" w14:textId="50A97368" w:rsidR="00FA7EEB" w:rsidRPr="001570EA" w:rsidRDefault="00FA5174">
            <w:pPr>
              <w:pStyle w:val="TableCell"/>
              <w:keepNext w:val="0"/>
              <w:spacing w:before="60" w:after="60"/>
              <w:jc w:val="center"/>
            </w:pPr>
            <w:del w:id="33876" w:author="Greg Clendenning" w:date="2024-04-16T16:42:00Z">
              <w:r>
                <w:delText>7</w:delText>
              </w:r>
            </w:del>
            <w:ins w:id="33877" w:author="Greg Clendenning" w:date="2024-04-16T16:42:00Z">
              <w:r w:rsidR="00FA7EEB" w:rsidRPr="001570EA">
                <w:t>11</w:t>
              </w:r>
            </w:ins>
          </w:p>
        </w:tc>
      </w:tr>
      <w:tr w:rsidR="00FA7EEB" w:rsidRPr="001570EA" w14:paraId="75658DD3"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78"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879" w:author="Greg Clendenning" w:date="2024-04-16T16:42:00Z">
            <w:trPr>
              <w:cantSplit/>
              <w:trHeight w:val="317"/>
            </w:trPr>
          </w:trPrChange>
        </w:trPr>
        <w:tc>
          <w:tcPr>
            <w:tcW w:w="1170" w:type="pct"/>
            <w:tcBorders>
              <w:bottom w:val="single" w:sz="4" w:space="0" w:color="auto"/>
            </w:tcBorders>
            <w:tcMar>
              <w:left w:w="115" w:type="dxa"/>
              <w:right w:w="115" w:type="dxa"/>
            </w:tcMar>
            <w:vAlign w:val="center"/>
            <w:tcPrChange w:id="33880" w:author="Greg Clendenning" w:date="2024-04-16T16:42:00Z">
              <w:tcPr>
                <w:tcW w:w="1388" w:type="pct"/>
                <w:tcBorders>
                  <w:bottom w:val="single" w:sz="4" w:space="0" w:color="auto"/>
                </w:tcBorders>
                <w:tcMar>
                  <w:left w:w="115" w:type="dxa"/>
                  <w:right w:w="115" w:type="dxa"/>
                </w:tcMar>
              </w:tcPr>
            </w:tcPrChange>
          </w:tcPr>
          <w:p w14:paraId="02DED31A" w14:textId="77777777" w:rsidR="00FA7EEB" w:rsidRPr="001570EA" w:rsidRDefault="00FA7EEB">
            <w:pPr>
              <w:pStyle w:val="TableCell"/>
              <w:keepNext w:val="0"/>
              <w:spacing w:before="60" w:after="60"/>
              <w:jc w:val="left"/>
            </w:pPr>
            <w:r w:rsidRPr="001570EA">
              <w:t>Temperature Set Points</w:t>
            </w:r>
          </w:p>
        </w:tc>
        <w:tc>
          <w:tcPr>
            <w:tcW w:w="2922" w:type="pct"/>
            <w:tcBorders>
              <w:bottom w:val="single" w:sz="4" w:space="0" w:color="auto"/>
            </w:tcBorders>
            <w:tcMar>
              <w:left w:w="115" w:type="dxa"/>
              <w:right w:w="115" w:type="dxa"/>
            </w:tcMar>
            <w:tcPrChange w:id="33881" w:author="Greg Clendenning" w:date="2024-04-16T16:42:00Z">
              <w:tcPr>
                <w:tcW w:w="3139" w:type="pct"/>
                <w:tcBorders>
                  <w:bottom w:val="single" w:sz="4" w:space="0" w:color="auto"/>
                </w:tcBorders>
                <w:tcMar>
                  <w:left w:w="115" w:type="dxa"/>
                  <w:right w:w="115" w:type="dxa"/>
                </w:tcMar>
              </w:tcPr>
            </w:tcPrChange>
          </w:tcPr>
          <w:p w14:paraId="39553DD3" w14:textId="77777777" w:rsidR="00FA7EEB" w:rsidRPr="001570EA" w:rsidRDefault="00FA7EEB">
            <w:pPr>
              <w:pStyle w:val="TableCell"/>
              <w:keepNext w:val="0"/>
              <w:spacing w:before="60" w:after="60"/>
              <w:jc w:val="center"/>
            </w:pPr>
            <w:r w:rsidRPr="001570EA">
              <w:t>Heating: 70°F</w:t>
            </w:r>
          </w:p>
          <w:p w14:paraId="16319608" w14:textId="77777777" w:rsidR="00FA7EEB" w:rsidRPr="001570EA" w:rsidRDefault="00FA7EEB">
            <w:pPr>
              <w:pStyle w:val="TableCell"/>
              <w:keepNext w:val="0"/>
              <w:spacing w:before="60" w:after="60"/>
              <w:jc w:val="center"/>
            </w:pPr>
            <w:r w:rsidRPr="001570EA">
              <w:t>Cooling: 78°F</w:t>
            </w:r>
          </w:p>
        </w:tc>
        <w:tc>
          <w:tcPr>
            <w:tcW w:w="908" w:type="pct"/>
            <w:tcBorders>
              <w:bottom w:val="single" w:sz="4" w:space="0" w:color="auto"/>
            </w:tcBorders>
            <w:tcPrChange w:id="33882" w:author="Greg Clendenning" w:date="2024-04-16T16:42:00Z">
              <w:tcPr>
                <w:tcW w:w="473" w:type="pct"/>
                <w:tcBorders>
                  <w:bottom w:val="single" w:sz="4" w:space="0" w:color="auto"/>
                </w:tcBorders>
              </w:tcPr>
            </w:tcPrChange>
          </w:tcPr>
          <w:p w14:paraId="07557B3D" w14:textId="0FBD2DEF" w:rsidR="00FA7EEB" w:rsidRPr="001570EA" w:rsidRDefault="00FA5174">
            <w:pPr>
              <w:pStyle w:val="TableCell"/>
              <w:keepNext w:val="0"/>
              <w:spacing w:before="60" w:after="60"/>
              <w:jc w:val="center"/>
            </w:pPr>
            <w:del w:id="33883" w:author="Greg Clendenning" w:date="2024-04-16T16:42:00Z">
              <w:r>
                <w:delText>7</w:delText>
              </w:r>
            </w:del>
            <w:ins w:id="33884" w:author="Greg Clendenning" w:date="2024-04-16T16:42:00Z">
              <w:r w:rsidR="00FA7EEB" w:rsidRPr="001570EA">
                <w:t>11</w:t>
              </w:r>
            </w:ins>
          </w:p>
        </w:tc>
      </w:tr>
      <w:tr w:rsidR="00475EB1" w:rsidRPr="001570EA" w14:paraId="18206621"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3FEE07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73F64F81"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4B5507FE" w14:textId="77777777" w:rsidR="00FA7EEB" w:rsidRPr="001570EA" w:rsidRDefault="00FA7EEB">
            <w:pPr>
              <w:pStyle w:val="TableCell"/>
              <w:keepNext w:val="0"/>
              <w:spacing w:before="60" w:after="60"/>
              <w:jc w:val="center"/>
            </w:pPr>
          </w:p>
        </w:tc>
      </w:tr>
      <w:tr w:rsidR="00FA7EEB" w:rsidRPr="001570EA" w14:paraId="1E6A5494"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85"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886" w:author="Greg Clendenning" w:date="2024-04-16T16:42:00Z">
            <w:trPr>
              <w:cantSplit/>
              <w:trHeight w:val="259"/>
            </w:trPr>
          </w:trPrChange>
        </w:trPr>
        <w:tc>
          <w:tcPr>
            <w:tcW w:w="1170" w:type="pct"/>
            <w:tcBorders>
              <w:top w:val="single" w:sz="4" w:space="0" w:color="auto"/>
            </w:tcBorders>
            <w:tcMar>
              <w:left w:w="115" w:type="dxa"/>
              <w:right w:w="115" w:type="dxa"/>
            </w:tcMar>
            <w:vAlign w:val="center"/>
            <w:tcPrChange w:id="33887" w:author="Greg Clendenning" w:date="2024-04-16T16:42:00Z">
              <w:tcPr>
                <w:tcW w:w="1388" w:type="pct"/>
                <w:tcBorders>
                  <w:top w:val="single" w:sz="4" w:space="0" w:color="auto"/>
                </w:tcBorders>
                <w:tcMar>
                  <w:left w:w="115" w:type="dxa"/>
                  <w:right w:w="115" w:type="dxa"/>
                </w:tcMar>
                <w:vAlign w:val="center"/>
              </w:tcPr>
            </w:tcPrChange>
          </w:tcPr>
          <w:p w14:paraId="2DFAC51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Furnace</w:t>
            </w:r>
          </w:p>
        </w:tc>
        <w:tc>
          <w:tcPr>
            <w:tcW w:w="2922" w:type="pct"/>
            <w:tcBorders>
              <w:top w:val="single" w:sz="4" w:space="0" w:color="auto"/>
            </w:tcBorders>
            <w:tcMar>
              <w:left w:w="115" w:type="dxa"/>
              <w:right w:w="115" w:type="dxa"/>
            </w:tcMar>
            <w:vAlign w:val="center"/>
            <w:tcPrChange w:id="33888" w:author="Greg Clendenning" w:date="2024-04-16T16:42:00Z">
              <w:tcPr>
                <w:tcW w:w="3139" w:type="pct"/>
                <w:tcBorders>
                  <w:top w:val="single" w:sz="4" w:space="0" w:color="auto"/>
                </w:tcBorders>
                <w:tcMar>
                  <w:left w:w="115" w:type="dxa"/>
                  <w:right w:w="115" w:type="dxa"/>
                </w:tcMar>
                <w:vAlign w:val="center"/>
              </w:tcPr>
            </w:tcPrChange>
          </w:tcPr>
          <w:p w14:paraId="08672F84"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0% AFUE</w:t>
            </w:r>
          </w:p>
        </w:tc>
        <w:tc>
          <w:tcPr>
            <w:tcW w:w="908" w:type="pct"/>
            <w:tcBorders>
              <w:top w:val="single" w:sz="4" w:space="0" w:color="auto"/>
            </w:tcBorders>
            <w:tcPrChange w:id="33889" w:author="Greg Clendenning" w:date="2024-04-16T16:42:00Z">
              <w:tcPr>
                <w:tcW w:w="473" w:type="pct"/>
                <w:tcBorders>
                  <w:top w:val="single" w:sz="4" w:space="0" w:color="auto"/>
                </w:tcBorders>
              </w:tcPr>
            </w:tcPrChange>
          </w:tcPr>
          <w:p w14:paraId="7996849C" w14:textId="6797D26F" w:rsidR="00FA7EEB" w:rsidRPr="001570EA" w:rsidRDefault="00FA5174">
            <w:pPr>
              <w:pStyle w:val="TableCell"/>
              <w:keepNext w:val="0"/>
              <w:spacing w:before="60" w:after="60"/>
              <w:jc w:val="center"/>
            </w:pPr>
            <w:del w:id="33890" w:author="Greg Clendenning" w:date="2024-04-16T16:42:00Z">
              <w:r>
                <w:delText>8</w:delText>
              </w:r>
            </w:del>
            <w:ins w:id="33891" w:author="Greg Clendenning" w:date="2024-04-16T16:42:00Z">
              <w:r w:rsidR="00FA7EEB" w:rsidRPr="001570EA">
                <w:t>13</w:t>
              </w:r>
            </w:ins>
          </w:p>
        </w:tc>
      </w:tr>
      <w:tr w:rsidR="00FA7EEB" w:rsidRPr="001570EA" w14:paraId="32186C0B"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92"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893" w:author="Greg Clendenning" w:date="2024-04-16T16:42:00Z">
            <w:trPr>
              <w:cantSplit/>
              <w:trHeight w:val="259"/>
            </w:trPr>
          </w:trPrChange>
        </w:trPr>
        <w:tc>
          <w:tcPr>
            <w:tcW w:w="1170" w:type="pct"/>
            <w:tcMar>
              <w:left w:w="115" w:type="dxa"/>
              <w:right w:w="115" w:type="dxa"/>
            </w:tcMar>
            <w:vAlign w:val="center"/>
            <w:tcPrChange w:id="33894" w:author="Greg Clendenning" w:date="2024-04-16T16:42:00Z">
              <w:tcPr>
                <w:tcW w:w="1388" w:type="pct"/>
                <w:tcMar>
                  <w:left w:w="115" w:type="dxa"/>
                  <w:right w:w="115" w:type="dxa"/>
                </w:tcMar>
                <w:vAlign w:val="center"/>
              </w:tcPr>
            </w:tcPrChange>
          </w:tcPr>
          <w:p w14:paraId="703B67A3"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Gas Fired Steam Boiler</w:t>
            </w:r>
          </w:p>
        </w:tc>
        <w:tc>
          <w:tcPr>
            <w:tcW w:w="2922" w:type="pct"/>
            <w:tcMar>
              <w:left w:w="115" w:type="dxa"/>
              <w:right w:w="115" w:type="dxa"/>
            </w:tcMar>
            <w:vAlign w:val="center"/>
            <w:tcPrChange w:id="33895" w:author="Greg Clendenning" w:date="2024-04-16T16:42:00Z">
              <w:tcPr>
                <w:tcW w:w="3139" w:type="pct"/>
                <w:tcMar>
                  <w:left w:w="115" w:type="dxa"/>
                  <w:right w:w="115" w:type="dxa"/>
                </w:tcMar>
                <w:vAlign w:val="center"/>
              </w:tcPr>
            </w:tcPrChange>
          </w:tcPr>
          <w:p w14:paraId="3203C90F"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82% AFUE</w:t>
            </w:r>
          </w:p>
        </w:tc>
        <w:tc>
          <w:tcPr>
            <w:tcW w:w="908" w:type="pct"/>
            <w:tcPrChange w:id="33896" w:author="Greg Clendenning" w:date="2024-04-16T16:42:00Z">
              <w:tcPr>
                <w:tcW w:w="473" w:type="pct"/>
              </w:tcPr>
            </w:tcPrChange>
          </w:tcPr>
          <w:p w14:paraId="56450D34" w14:textId="4670D766" w:rsidR="00FA7EEB" w:rsidRPr="001570EA" w:rsidRDefault="00FA5174">
            <w:pPr>
              <w:pStyle w:val="TableCell"/>
              <w:keepNext w:val="0"/>
              <w:spacing w:before="60" w:after="60"/>
              <w:jc w:val="center"/>
              <w:rPr>
                <w:bCs/>
              </w:rPr>
            </w:pPr>
            <w:del w:id="33897" w:author="Greg Clendenning" w:date="2024-04-16T16:42:00Z">
              <w:r>
                <w:rPr>
                  <w:bCs/>
                </w:rPr>
                <w:delText>8</w:delText>
              </w:r>
            </w:del>
            <w:ins w:id="33898" w:author="Greg Clendenning" w:date="2024-04-16T16:42:00Z">
              <w:r w:rsidR="00FA7EEB" w:rsidRPr="001570EA">
                <w:t>13</w:t>
              </w:r>
            </w:ins>
          </w:p>
        </w:tc>
      </w:tr>
      <w:tr w:rsidR="00FA7EEB" w:rsidRPr="001570EA" w14:paraId="62CFC0D8"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899"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00" w:author="Greg Clendenning" w:date="2024-04-16T16:42:00Z">
            <w:trPr>
              <w:cantSplit/>
              <w:trHeight w:val="259"/>
            </w:trPr>
          </w:trPrChange>
        </w:trPr>
        <w:tc>
          <w:tcPr>
            <w:tcW w:w="1170" w:type="pct"/>
            <w:tcMar>
              <w:left w:w="115" w:type="dxa"/>
              <w:right w:w="115" w:type="dxa"/>
            </w:tcMar>
            <w:vAlign w:val="center"/>
            <w:tcPrChange w:id="33901" w:author="Greg Clendenning" w:date="2024-04-16T16:42:00Z">
              <w:tcPr>
                <w:tcW w:w="1388" w:type="pct"/>
                <w:tcMar>
                  <w:left w:w="115" w:type="dxa"/>
                  <w:right w:w="115" w:type="dxa"/>
                </w:tcMar>
                <w:vAlign w:val="center"/>
              </w:tcPr>
            </w:tcPrChange>
          </w:tcPr>
          <w:p w14:paraId="6DF5A7E7" w14:textId="77777777" w:rsidR="00FA7EEB" w:rsidRPr="001570EA" w:rsidRDefault="00FA7EEB">
            <w:pPr>
              <w:pStyle w:val="TableCell"/>
              <w:keepNext w:val="0"/>
              <w:spacing w:before="60" w:after="60"/>
              <w:jc w:val="left"/>
            </w:pPr>
            <w:r w:rsidRPr="001570EA">
              <w:t>Gas Fired Hot Water Boiler</w:t>
            </w:r>
          </w:p>
        </w:tc>
        <w:tc>
          <w:tcPr>
            <w:tcW w:w="2922" w:type="pct"/>
            <w:tcMar>
              <w:left w:w="115" w:type="dxa"/>
              <w:right w:w="115" w:type="dxa"/>
            </w:tcMar>
            <w:vAlign w:val="center"/>
            <w:tcPrChange w:id="33902" w:author="Greg Clendenning" w:date="2024-04-16T16:42:00Z">
              <w:tcPr>
                <w:tcW w:w="3139" w:type="pct"/>
                <w:tcMar>
                  <w:left w:w="115" w:type="dxa"/>
                  <w:right w:w="115" w:type="dxa"/>
                </w:tcMar>
                <w:vAlign w:val="center"/>
              </w:tcPr>
            </w:tcPrChange>
          </w:tcPr>
          <w:p w14:paraId="043734D2" w14:textId="77777777" w:rsidR="00FA7EEB" w:rsidRPr="001570EA" w:rsidRDefault="00FA7EEB">
            <w:pPr>
              <w:pStyle w:val="TableCell"/>
              <w:keepNext w:val="0"/>
              <w:spacing w:before="60" w:after="60"/>
              <w:jc w:val="center"/>
            </w:pPr>
            <w:r w:rsidRPr="001570EA">
              <w:t>84% AFUE</w:t>
            </w:r>
          </w:p>
        </w:tc>
        <w:tc>
          <w:tcPr>
            <w:tcW w:w="908" w:type="pct"/>
            <w:tcPrChange w:id="33903" w:author="Greg Clendenning" w:date="2024-04-16T16:42:00Z">
              <w:tcPr>
                <w:tcW w:w="473" w:type="pct"/>
              </w:tcPr>
            </w:tcPrChange>
          </w:tcPr>
          <w:p w14:paraId="54F1FEFB" w14:textId="72042D2F" w:rsidR="00FA7EEB" w:rsidRPr="001570EA" w:rsidRDefault="00FA5174">
            <w:pPr>
              <w:pStyle w:val="TableCell"/>
              <w:keepNext w:val="0"/>
              <w:spacing w:before="60" w:after="60"/>
              <w:jc w:val="center"/>
              <w:rPr>
                <w:bCs/>
              </w:rPr>
            </w:pPr>
            <w:del w:id="33904" w:author="Greg Clendenning" w:date="2024-04-16T16:42:00Z">
              <w:r>
                <w:rPr>
                  <w:bCs/>
                </w:rPr>
                <w:delText>8</w:delText>
              </w:r>
            </w:del>
            <w:ins w:id="33905" w:author="Greg Clendenning" w:date="2024-04-16T16:42:00Z">
              <w:r w:rsidR="00FA7EEB" w:rsidRPr="001570EA">
                <w:t>13</w:t>
              </w:r>
            </w:ins>
          </w:p>
        </w:tc>
      </w:tr>
      <w:tr w:rsidR="00FA7EEB" w:rsidRPr="001570EA" w14:paraId="66C5F26A"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06"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07" w:author="Greg Clendenning" w:date="2024-04-16T16:42:00Z">
            <w:trPr>
              <w:cantSplit/>
              <w:trHeight w:val="259"/>
            </w:trPr>
          </w:trPrChange>
        </w:trPr>
        <w:tc>
          <w:tcPr>
            <w:tcW w:w="1170" w:type="pct"/>
            <w:tcMar>
              <w:left w:w="115" w:type="dxa"/>
              <w:right w:w="115" w:type="dxa"/>
            </w:tcMar>
            <w:vAlign w:val="center"/>
            <w:tcPrChange w:id="33908" w:author="Greg Clendenning" w:date="2024-04-16T16:42:00Z">
              <w:tcPr>
                <w:tcW w:w="1388" w:type="pct"/>
                <w:tcMar>
                  <w:left w:w="115" w:type="dxa"/>
                  <w:right w:w="115" w:type="dxa"/>
                </w:tcMar>
                <w:vAlign w:val="center"/>
              </w:tcPr>
            </w:tcPrChange>
          </w:tcPr>
          <w:p w14:paraId="5725FA41" w14:textId="77777777" w:rsidR="00FA7EEB" w:rsidRPr="001570EA" w:rsidRDefault="00FA7EEB">
            <w:pPr>
              <w:pStyle w:val="TableCell"/>
              <w:keepNext w:val="0"/>
              <w:spacing w:before="60" w:after="60"/>
              <w:jc w:val="left"/>
            </w:pPr>
            <w:r w:rsidRPr="001570EA">
              <w:t>Oil Fired Steam Boiler</w:t>
            </w:r>
          </w:p>
        </w:tc>
        <w:tc>
          <w:tcPr>
            <w:tcW w:w="2922" w:type="pct"/>
            <w:tcMar>
              <w:left w:w="115" w:type="dxa"/>
              <w:right w:w="115" w:type="dxa"/>
            </w:tcMar>
            <w:vAlign w:val="center"/>
            <w:tcPrChange w:id="33909" w:author="Greg Clendenning" w:date="2024-04-16T16:42:00Z">
              <w:tcPr>
                <w:tcW w:w="3139" w:type="pct"/>
                <w:tcMar>
                  <w:left w:w="115" w:type="dxa"/>
                  <w:right w:w="115" w:type="dxa"/>
                </w:tcMar>
                <w:vAlign w:val="center"/>
              </w:tcPr>
            </w:tcPrChange>
          </w:tcPr>
          <w:p w14:paraId="66FE7D02" w14:textId="77777777" w:rsidR="00FA7EEB" w:rsidRPr="001570EA" w:rsidRDefault="00FA7EEB">
            <w:pPr>
              <w:pStyle w:val="TableCell"/>
              <w:keepNext w:val="0"/>
              <w:spacing w:before="60" w:after="60"/>
              <w:jc w:val="center"/>
              <w:rPr>
                <w:bCs/>
              </w:rPr>
            </w:pPr>
            <w:r w:rsidRPr="001570EA">
              <w:t>85% AFUE</w:t>
            </w:r>
          </w:p>
        </w:tc>
        <w:tc>
          <w:tcPr>
            <w:tcW w:w="908" w:type="pct"/>
            <w:tcPrChange w:id="33910" w:author="Greg Clendenning" w:date="2024-04-16T16:42:00Z">
              <w:tcPr>
                <w:tcW w:w="473" w:type="pct"/>
              </w:tcPr>
            </w:tcPrChange>
          </w:tcPr>
          <w:p w14:paraId="4C0E970F" w14:textId="254648B4" w:rsidR="00FA7EEB" w:rsidRPr="001570EA" w:rsidRDefault="00FA5174">
            <w:pPr>
              <w:pStyle w:val="TableCell"/>
              <w:keepNext w:val="0"/>
              <w:spacing w:before="60" w:after="60"/>
              <w:jc w:val="center"/>
              <w:rPr>
                <w:bCs/>
              </w:rPr>
            </w:pPr>
            <w:del w:id="33911" w:author="Greg Clendenning" w:date="2024-04-16T16:42:00Z">
              <w:r>
                <w:rPr>
                  <w:bCs/>
                </w:rPr>
                <w:delText>8</w:delText>
              </w:r>
            </w:del>
            <w:ins w:id="33912" w:author="Greg Clendenning" w:date="2024-04-16T16:42:00Z">
              <w:r w:rsidR="00FA7EEB" w:rsidRPr="001570EA">
                <w:t>13</w:t>
              </w:r>
            </w:ins>
          </w:p>
        </w:tc>
      </w:tr>
      <w:tr w:rsidR="00FA7EEB" w:rsidRPr="001570EA" w14:paraId="25C57CE4"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13"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14" w:author="Greg Clendenning" w:date="2024-04-16T16:42:00Z">
            <w:trPr>
              <w:cantSplit/>
              <w:trHeight w:val="259"/>
            </w:trPr>
          </w:trPrChange>
        </w:trPr>
        <w:tc>
          <w:tcPr>
            <w:tcW w:w="1170" w:type="pct"/>
            <w:tcMar>
              <w:left w:w="115" w:type="dxa"/>
              <w:right w:w="115" w:type="dxa"/>
            </w:tcMar>
            <w:vAlign w:val="center"/>
            <w:tcPrChange w:id="33915" w:author="Greg Clendenning" w:date="2024-04-16T16:42:00Z">
              <w:tcPr>
                <w:tcW w:w="1388" w:type="pct"/>
                <w:tcMar>
                  <w:left w:w="115" w:type="dxa"/>
                  <w:right w:w="115" w:type="dxa"/>
                </w:tcMar>
                <w:vAlign w:val="center"/>
              </w:tcPr>
            </w:tcPrChange>
          </w:tcPr>
          <w:p w14:paraId="52F1AFC9" w14:textId="77777777" w:rsidR="00FA7EEB" w:rsidRPr="001570EA" w:rsidRDefault="00FA7EEB">
            <w:pPr>
              <w:pStyle w:val="TableCell"/>
              <w:keepNext w:val="0"/>
              <w:spacing w:before="60" w:after="60"/>
              <w:jc w:val="left"/>
            </w:pPr>
            <w:r w:rsidRPr="001570EA">
              <w:t>Oil Fired Hot Water Boiler</w:t>
            </w:r>
          </w:p>
        </w:tc>
        <w:tc>
          <w:tcPr>
            <w:tcW w:w="2922" w:type="pct"/>
            <w:tcMar>
              <w:left w:w="115" w:type="dxa"/>
              <w:right w:w="115" w:type="dxa"/>
            </w:tcMar>
            <w:vAlign w:val="center"/>
            <w:tcPrChange w:id="33916" w:author="Greg Clendenning" w:date="2024-04-16T16:42:00Z">
              <w:tcPr>
                <w:tcW w:w="3139" w:type="pct"/>
                <w:tcMar>
                  <w:left w:w="115" w:type="dxa"/>
                  <w:right w:w="115" w:type="dxa"/>
                </w:tcMar>
                <w:vAlign w:val="center"/>
              </w:tcPr>
            </w:tcPrChange>
          </w:tcPr>
          <w:p w14:paraId="1CF1A5B6" w14:textId="77777777" w:rsidR="00FA7EEB" w:rsidRPr="001570EA" w:rsidRDefault="00FA7EEB">
            <w:pPr>
              <w:pStyle w:val="TableCell"/>
              <w:keepNext w:val="0"/>
              <w:spacing w:before="60" w:after="60"/>
              <w:jc w:val="center"/>
              <w:rPr>
                <w:bCs/>
              </w:rPr>
            </w:pPr>
            <w:r w:rsidRPr="001570EA">
              <w:t>86% AFUE</w:t>
            </w:r>
          </w:p>
        </w:tc>
        <w:tc>
          <w:tcPr>
            <w:tcW w:w="908" w:type="pct"/>
            <w:tcPrChange w:id="33917" w:author="Greg Clendenning" w:date="2024-04-16T16:42:00Z">
              <w:tcPr>
                <w:tcW w:w="473" w:type="pct"/>
              </w:tcPr>
            </w:tcPrChange>
          </w:tcPr>
          <w:p w14:paraId="7D6EFBF9" w14:textId="145FF922" w:rsidR="00FA7EEB" w:rsidRPr="001570EA" w:rsidRDefault="00FA5174">
            <w:pPr>
              <w:pStyle w:val="TableCell"/>
              <w:keepNext w:val="0"/>
              <w:spacing w:before="60" w:after="60"/>
              <w:jc w:val="center"/>
              <w:rPr>
                <w:bCs/>
              </w:rPr>
            </w:pPr>
            <w:del w:id="33918" w:author="Greg Clendenning" w:date="2024-04-16T16:42:00Z">
              <w:r>
                <w:rPr>
                  <w:bCs/>
                </w:rPr>
                <w:delText>8</w:delText>
              </w:r>
            </w:del>
            <w:ins w:id="33919" w:author="Greg Clendenning" w:date="2024-04-16T16:42:00Z">
              <w:r w:rsidR="00FA7EEB" w:rsidRPr="001570EA">
                <w:t>13</w:t>
              </w:r>
            </w:ins>
          </w:p>
        </w:tc>
      </w:tr>
      <w:tr w:rsidR="00FA5174" w:rsidRPr="00016642" w14:paraId="340D9889" w14:textId="77777777" w:rsidTr="00BD2C4C">
        <w:trPr>
          <w:cantSplit/>
          <w:trHeight w:val="259"/>
          <w:del w:id="33920" w:author="Greg Clendenning" w:date="2024-04-16T16:42:00Z"/>
        </w:trPr>
        <w:tc>
          <w:tcPr>
            <w:tcW w:w="1388" w:type="pct"/>
            <w:tcMar>
              <w:left w:w="115" w:type="dxa"/>
              <w:right w:w="115" w:type="dxa"/>
            </w:tcMar>
            <w:vAlign w:val="center"/>
          </w:tcPr>
          <w:p w14:paraId="40E55BBA" w14:textId="77777777" w:rsidR="00FA5174" w:rsidRPr="001D6512" w:rsidRDefault="00FA5174" w:rsidP="00BD2C4C">
            <w:pPr>
              <w:pStyle w:val="TableCell"/>
              <w:keepNext w:val="0"/>
              <w:spacing w:before="60" w:after="60"/>
              <w:jc w:val="left"/>
              <w:rPr>
                <w:del w:id="33921" w:author="Greg Clendenning" w:date="2024-04-16T16:42:00Z"/>
                <w:rFonts w:ascii="Arial Unicode MS" w:eastAsia="Arial Unicode MS" w:hAnsi="Arial Unicode MS" w:cs="Arial Unicode MS"/>
              </w:rPr>
            </w:pPr>
            <w:del w:id="33922" w:author="Greg Clendenning" w:date="2024-04-16T16:42:00Z">
              <w:r w:rsidRPr="001D6512">
                <w:delText>Combo</w:delText>
              </w:r>
              <w:r>
                <w:delText xml:space="preserve"> </w:delText>
              </w:r>
              <w:r w:rsidRPr="001D6512">
                <w:delText>Water</w:delText>
              </w:r>
              <w:r>
                <w:delText xml:space="preserve"> </w:delText>
              </w:r>
              <w:r w:rsidRPr="001D6512">
                <w:delText>Heater</w:delText>
              </w:r>
            </w:del>
          </w:p>
        </w:tc>
        <w:tc>
          <w:tcPr>
            <w:tcW w:w="3139" w:type="pct"/>
            <w:tcMar>
              <w:left w:w="115" w:type="dxa"/>
              <w:right w:w="115" w:type="dxa"/>
            </w:tcMar>
            <w:vAlign w:val="center"/>
          </w:tcPr>
          <w:p w14:paraId="39FCC843" w14:textId="77777777" w:rsidR="00FA5174" w:rsidRPr="001D6512" w:rsidRDefault="00FA5174" w:rsidP="00BD2C4C">
            <w:pPr>
              <w:pStyle w:val="TableCell"/>
              <w:keepNext w:val="0"/>
              <w:spacing w:before="60" w:after="60"/>
              <w:jc w:val="center"/>
              <w:rPr>
                <w:del w:id="33923" w:author="Greg Clendenning" w:date="2024-04-16T16:42:00Z"/>
                <w:rFonts w:ascii="Arial Unicode MS" w:eastAsia="Arial Unicode MS" w:hAnsi="Arial Unicode MS" w:cs="Arial Unicode MS"/>
              </w:rPr>
            </w:pPr>
            <w:del w:id="33924" w:author="Greg Clendenning" w:date="2024-04-16T16:42:00Z">
              <w:r w:rsidRPr="37A1AE00">
                <w:delText>76%</w:delText>
              </w:r>
              <w:r>
                <w:delText xml:space="preserve"> </w:delText>
              </w:r>
              <w:r w:rsidRPr="37A1AE00">
                <w:delText>AFUE</w:delText>
              </w:r>
              <w:r>
                <w:delText xml:space="preserve"> </w:delText>
              </w:r>
              <w:r w:rsidRPr="37A1AE00">
                <w:delText>(recovery</w:delText>
              </w:r>
              <w:r>
                <w:delText xml:space="preserve"> </w:delText>
              </w:r>
              <w:r w:rsidRPr="37A1AE00">
                <w:delText>efficiency)</w:delText>
              </w:r>
            </w:del>
          </w:p>
        </w:tc>
        <w:tc>
          <w:tcPr>
            <w:tcW w:w="473" w:type="pct"/>
          </w:tcPr>
          <w:p w14:paraId="319B7614" w14:textId="77777777" w:rsidR="00FA5174" w:rsidRPr="001D6512" w:rsidRDefault="00FA5174" w:rsidP="00BD2C4C">
            <w:pPr>
              <w:pStyle w:val="TableCell"/>
              <w:keepNext w:val="0"/>
              <w:spacing w:before="60" w:after="60"/>
              <w:jc w:val="center"/>
              <w:rPr>
                <w:del w:id="33925" w:author="Greg Clendenning" w:date="2024-04-16T16:42:00Z"/>
                <w:iCs/>
              </w:rPr>
            </w:pPr>
            <w:del w:id="33926" w:author="Greg Clendenning" w:date="2024-04-16T16:42:00Z">
              <w:r>
                <w:rPr>
                  <w:iCs/>
                </w:rPr>
                <w:delText>8</w:delText>
              </w:r>
            </w:del>
          </w:p>
        </w:tc>
      </w:tr>
      <w:tr w:rsidR="00FA7EEB" w:rsidRPr="001570EA" w14:paraId="234B43AA"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27"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28" w:author="Greg Clendenning" w:date="2024-04-16T16:42:00Z">
            <w:trPr>
              <w:cantSplit/>
              <w:trHeight w:val="259"/>
            </w:trPr>
          </w:trPrChange>
        </w:trPr>
        <w:tc>
          <w:tcPr>
            <w:tcW w:w="1170" w:type="pct"/>
            <w:tcMar>
              <w:left w:w="115" w:type="dxa"/>
              <w:right w:w="115" w:type="dxa"/>
            </w:tcMar>
            <w:vAlign w:val="center"/>
            <w:tcPrChange w:id="33929" w:author="Greg Clendenning" w:date="2024-04-16T16:42:00Z">
              <w:tcPr>
                <w:tcW w:w="1388" w:type="pct"/>
                <w:tcMar>
                  <w:left w:w="115" w:type="dxa"/>
                  <w:right w:w="115" w:type="dxa"/>
                </w:tcMar>
                <w:vAlign w:val="center"/>
              </w:tcPr>
            </w:tcPrChange>
          </w:tcPr>
          <w:p w14:paraId="2454ED01"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SHP, GSHP, PTHP</w:t>
            </w:r>
          </w:p>
        </w:tc>
        <w:tc>
          <w:tcPr>
            <w:tcW w:w="2922" w:type="pct"/>
            <w:tcMar>
              <w:left w:w="115" w:type="dxa"/>
              <w:right w:w="115" w:type="dxa"/>
            </w:tcMar>
            <w:vAlign w:val="center"/>
            <w:tcPrChange w:id="33930" w:author="Greg Clendenning" w:date="2024-04-16T16:42:00Z">
              <w:tcPr>
                <w:tcW w:w="3139" w:type="pct"/>
                <w:tcMar>
                  <w:left w:w="115" w:type="dxa"/>
                  <w:right w:w="115" w:type="dxa"/>
                </w:tcMar>
                <w:vAlign w:val="center"/>
              </w:tcPr>
            </w:tcPrChange>
          </w:tcPr>
          <w:p w14:paraId="6914FF5A" w14:textId="7F201465" w:rsidR="00FA7EEB" w:rsidRPr="001570EA" w:rsidRDefault="00FA5174">
            <w:pPr>
              <w:pStyle w:val="TableCell"/>
              <w:keepNext w:val="0"/>
              <w:spacing w:before="60" w:after="60"/>
              <w:jc w:val="center"/>
              <w:rPr>
                <w:ins w:id="33931" w:author="Greg Clendenning" w:date="2024-04-16T16:42:00Z"/>
              </w:rPr>
            </w:pPr>
            <w:del w:id="33932" w:author="Greg Clendenning" w:date="2024-04-16T16:42:00Z">
              <w:r>
                <w:delText>See</w:delText>
              </w:r>
            </w:del>
            <w:ins w:id="33933" w:author="Greg Clendenning" w:date="2024-04-16T16:42:00Z">
              <w:r w:rsidR="00FA7EEB" w:rsidRPr="001570EA">
                <w:t>For residential units, see</w:t>
              </w:r>
            </w:ins>
            <w:r w:rsidR="00FA7EEB" w:rsidRPr="001570EA">
              <w:t xml:space="preserve"> New Construction values in </w:t>
            </w:r>
            <w:del w:id="33934" w:author="Greg Clendenning" w:date="2024-04-16T16:42:00Z">
              <w:r>
                <w:fldChar w:fldCharType="begin"/>
              </w:r>
              <w:r>
                <w:delInstrText xml:space="preserve"> REF _Ref531779526 \h </w:delInstrText>
              </w:r>
              <w:r>
                <w:fldChar w:fldCharType="separate"/>
              </w:r>
              <w:r w:rsidR="00146CD3">
                <w:delText xml:space="preserve">Table </w:delText>
              </w:r>
              <w:r w:rsidR="00146CD3">
                <w:rPr>
                  <w:noProof/>
                </w:rPr>
                <w:delText>2</w:delText>
              </w:r>
              <w:r w:rsidR="00146CD3">
                <w:noBreakHyphen/>
              </w:r>
              <w:r w:rsidR="00146CD3">
                <w:rPr>
                  <w:noProof/>
                </w:rPr>
                <w:delText>8</w:delText>
              </w:r>
              <w:r>
                <w:fldChar w:fldCharType="end"/>
              </w:r>
            </w:del>
            <w:ins w:id="33935" w:author="Greg Clendenning" w:date="2024-04-16T16:42:00Z">
              <w:r w:rsidR="00440045" w:rsidRPr="001570EA">
                <w:fldChar w:fldCharType="begin"/>
              </w:r>
              <w:r w:rsidR="00440045" w:rsidRPr="001570EA">
                <w:instrText xml:space="preserve"> REF _Ref531779526 \h  \* MERGEFORMAT </w:instrText>
              </w:r>
            </w:ins>
            <w:ins w:id="33936" w:author="Greg Clendenning" w:date="2024-04-16T16:42:00Z">
              <w:r w:rsidR="00440045" w:rsidRPr="001570EA">
                <w:fldChar w:fldCharType="separate"/>
              </w:r>
              <w:r w:rsidR="00234C6C" w:rsidRPr="001570EA">
                <w:t xml:space="preserve">Table </w:t>
              </w:r>
              <w:r w:rsidR="00234C6C" w:rsidRPr="001570EA">
                <w:rPr>
                  <w:noProof/>
                </w:rPr>
                <w:t>2</w:t>
              </w:r>
              <w:r w:rsidR="00234C6C" w:rsidRPr="001570EA">
                <w:rPr>
                  <w:noProof/>
                </w:rPr>
                <w:noBreakHyphen/>
                <w:t>10</w:t>
              </w:r>
              <w:r w:rsidR="00440045" w:rsidRPr="001570EA">
                <w:fldChar w:fldCharType="end"/>
              </w:r>
            </w:ins>
            <w:r w:rsidR="00440045" w:rsidRPr="001570EA">
              <w:t xml:space="preserve"> in Sec. </w:t>
            </w:r>
            <w:del w:id="33937" w:author="Greg Clendenning" w:date="2024-04-16T16:42:00Z">
              <w:r>
                <w:fldChar w:fldCharType="begin"/>
              </w:r>
              <w:r>
                <w:delInstrText xml:space="preserve"> REF _Ref534371933 \w \h </w:delInstrText>
              </w:r>
              <w:r>
                <w:fldChar w:fldCharType="separate"/>
              </w:r>
              <w:r w:rsidR="00146CD3">
                <w:delText>2.2.1</w:delText>
              </w:r>
              <w:r>
                <w:fldChar w:fldCharType="end"/>
              </w:r>
              <w:r>
                <w:delText>.</w:delText>
              </w:r>
            </w:del>
            <w:ins w:id="33938" w:author="Greg Clendenning" w:date="2024-04-16T16:42:00Z">
              <w:r w:rsidR="00440045" w:rsidRPr="001570EA">
                <w:fldChar w:fldCharType="begin"/>
              </w:r>
              <w:r w:rsidR="00440045" w:rsidRPr="001570EA">
                <w:instrText xml:space="preserve"> REF _Ref534295897 \r \h  \* MERGEFORMAT </w:instrText>
              </w:r>
            </w:ins>
            <w:ins w:id="33939" w:author="Greg Clendenning" w:date="2024-04-16T16:42:00Z">
              <w:r w:rsidR="00440045" w:rsidRPr="001570EA">
                <w:fldChar w:fldCharType="separate"/>
              </w:r>
              <w:r w:rsidR="00234C6C" w:rsidRPr="001570EA">
                <w:t>2.2.1</w:t>
              </w:r>
              <w:r w:rsidR="00440045" w:rsidRPr="001570EA">
                <w:fldChar w:fldCharType="end"/>
              </w:r>
              <w:r w:rsidR="00FA7EEB" w:rsidRPr="001570EA">
                <w:t>.</w:t>
              </w:r>
            </w:ins>
            <w:r w:rsidR="00FA7EEB" w:rsidRPr="001570EA">
              <w:t xml:space="preserve"> For ductless heat pumps, use value for ASHP.</w:t>
            </w:r>
          </w:p>
          <w:p w14:paraId="6594FE2E" w14:textId="69FA47DA" w:rsidR="00FA7EEB" w:rsidRPr="001570EA" w:rsidRDefault="00FA7EEB">
            <w:pPr>
              <w:pStyle w:val="TableCell"/>
              <w:keepNext w:val="0"/>
              <w:spacing w:before="60" w:after="60"/>
              <w:jc w:val="center"/>
              <w:rPr>
                <w:rFonts w:ascii="Arial Unicode MS" w:eastAsia="Arial Unicode MS" w:hAnsi="Arial Unicode MS" w:cs="Arial Unicode MS"/>
              </w:rPr>
            </w:pPr>
            <w:ins w:id="33940" w:author="Greg Clendenning" w:date="2024-04-16T16:42:00Z">
              <w:r w:rsidRPr="001570EA">
                <w:t>For common areas, see New Construction values in Table 3-2</w:t>
              </w:r>
              <w:r w:rsidR="008A1E82" w:rsidRPr="001570EA">
                <w:t>4</w:t>
              </w:r>
              <w:r w:rsidRPr="001570EA">
                <w:t xml:space="preserve"> in Sec. 3.2.1. For ductless heat pumps, use value for ASHP.</w:t>
              </w:r>
            </w:ins>
          </w:p>
        </w:tc>
        <w:tc>
          <w:tcPr>
            <w:tcW w:w="908" w:type="pct"/>
            <w:tcPrChange w:id="33941" w:author="Greg Clendenning" w:date="2024-04-16T16:42:00Z">
              <w:tcPr>
                <w:tcW w:w="473" w:type="pct"/>
              </w:tcPr>
            </w:tcPrChange>
          </w:tcPr>
          <w:p w14:paraId="1FE8066D" w14:textId="77777777" w:rsidR="00FA7EEB" w:rsidRPr="001570EA" w:rsidRDefault="00FA7EEB">
            <w:pPr>
              <w:pStyle w:val="TableCell"/>
              <w:keepNext w:val="0"/>
              <w:spacing w:before="60" w:after="60"/>
              <w:jc w:val="center"/>
              <w:rPr>
                <w:bCs/>
              </w:rPr>
            </w:pPr>
          </w:p>
        </w:tc>
      </w:tr>
      <w:tr w:rsidR="00475EB1" w:rsidRPr="001570EA" w14:paraId="41524033"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F8FDA"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7EE4F6C" w14:textId="77777777" w:rsidR="00FA7EEB" w:rsidRPr="001570EA" w:rsidRDefault="00FA7EEB">
            <w:pPr>
              <w:pStyle w:val="TableCell"/>
              <w:keepNext w:val="0"/>
              <w:spacing w:before="60" w:after="60"/>
              <w:jc w:val="center"/>
              <w:rPr>
                <w:rFonts w:eastAsia="Arial Unicode MS"/>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3C69C909" w14:textId="77777777" w:rsidR="00FA7EEB" w:rsidRPr="001570EA" w:rsidRDefault="00FA7EEB">
            <w:pPr>
              <w:pStyle w:val="TableCell"/>
              <w:keepNext w:val="0"/>
              <w:spacing w:before="60" w:after="60"/>
              <w:jc w:val="center"/>
            </w:pPr>
          </w:p>
        </w:tc>
      </w:tr>
      <w:tr w:rsidR="00FA7EEB" w:rsidRPr="001570EA" w14:paraId="01DAB0D4"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42"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43" w:author="Greg Clendenning" w:date="2024-04-16T16:42:00Z">
            <w:trPr>
              <w:cantSplit/>
              <w:trHeight w:val="259"/>
            </w:trPr>
          </w:trPrChange>
        </w:trPr>
        <w:tc>
          <w:tcPr>
            <w:tcW w:w="1170" w:type="pct"/>
            <w:tcBorders>
              <w:top w:val="single" w:sz="4" w:space="0" w:color="auto"/>
            </w:tcBorders>
            <w:tcMar>
              <w:left w:w="115" w:type="dxa"/>
              <w:right w:w="115" w:type="dxa"/>
            </w:tcMar>
            <w:vAlign w:val="center"/>
            <w:tcPrChange w:id="33944" w:author="Greg Clendenning" w:date="2024-04-16T16:42:00Z">
              <w:tcPr>
                <w:tcW w:w="1388" w:type="pct"/>
                <w:tcBorders>
                  <w:top w:val="single" w:sz="4" w:space="0" w:color="auto"/>
                </w:tcBorders>
                <w:tcMar>
                  <w:left w:w="115" w:type="dxa"/>
                  <w:right w:w="115" w:type="dxa"/>
                </w:tcMar>
                <w:vAlign w:val="center"/>
              </w:tcPr>
            </w:tcPrChange>
          </w:tcPr>
          <w:p w14:paraId="0B75CDE1" w14:textId="77777777" w:rsidR="00FA7EEB" w:rsidRPr="001570EA" w:rsidDel="00856726" w:rsidRDefault="00FA7EEB">
            <w:pPr>
              <w:pStyle w:val="TableCell"/>
              <w:keepNext w:val="0"/>
              <w:spacing w:before="60" w:after="60"/>
              <w:jc w:val="left"/>
              <w:rPr>
                <w:rFonts w:ascii="Arial Unicode MS" w:eastAsia="Arial Unicode MS" w:hAnsi="Arial Unicode MS" w:cs="Arial Unicode MS"/>
              </w:rPr>
            </w:pPr>
            <w:r w:rsidRPr="001570EA">
              <w:t>All types</w:t>
            </w:r>
          </w:p>
        </w:tc>
        <w:tc>
          <w:tcPr>
            <w:tcW w:w="2922" w:type="pct"/>
            <w:tcBorders>
              <w:top w:val="single" w:sz="4" w:space="0" w:color="auto"/>
            </w:tcBorders>
            <w:vAlign w:val="center"/>
            <w:tcPrChange w:id="33945" w:author="Greg Clendenning" w:date="2024-04-16T16:42:00Z">
              <w:tcPr>
                <w:tcW w:w="3139" w:type="pct"/>
                <w:tcBorders>
                  <w:top w:val="single" w:sz="4" w:space="0" w:color="auto"/>
                </w:tcBorders>
                <w:vAlign w:val="center"/>
              </w:tcPr>
            </w:tcPrChange>
          </w:tcPr>
          <w:p w14:paraId="4167F30D" w14:textId="61E77ABC" w:rsidR="00FA7EEB" w:rsidRPr="001570EA" w:rsidRDefault="00FA5174">
            <w:pPr>
              <w:pStyle w:val="TableCell"/>
              <w:keepNext w:val="0"/>
              <w:spacing w:before="60" w:after="60"/>
              <w:jc w:val="center"/>
              <w:rPr>
                <w:ins w:id="33946" w:author="Greg Clendenning" w:date="2024-04-16T16:42:00Z"/>
              </w:rPr>
            </w:pPr>
            <w:del w:id="33947" w:author="Greg Clendenning" w:date="2024-04-16T16:42:00Z">
              <w:r>
                <w:delText>See</w:delText>
              </w:r>
            </w:del>
            <w:ins w:id="33948" w:author="Greg Clendenning" w:date="2024-04-16T16:42:00Z">
              <w:r w:rsidR="00FA7EEB" w:rsidRPr="001570EA">
                <w:t>For residential units, see</w:t>
              </w:r>
            </w:ins>
            <w:r w:rsidR="00FA7EEB" w:rsidRPr="001570EA">
              <w:t xml:space="preserve"> New Construction values in</w:t>
            </w:r>
            <w:r w:rsidR="008A1E82" w:rsidRPr="001570EA">
              <w:t xml:space="preserve"> </w:t>
            </w:r>
            <w:r w:rsidR="008A1E82" w:rsidRPr="001570EA">
              <w:fldChar w:fldCharType="begin"/>
            </w:r>
            <w:r w:rsidR="008A1E82" w:rsidRPr="001570EA">
              <w:instrText xml:space="preserve"> REF _Ref531779526 \h  \* MERGEFORMAT </w:instrText>
            </w:r>
            <w:r w:rsidR="008A1E82" w:rsidRPr="001570EA">
              <w:fldChar w:fldCharType="separate"/>
            </w:r>
            <w:r w:rsidR="00234C6C" w:rsidRPr="001570EA">
              <w:t xml:space="preserve">Table </w:t>
            </w:r>
            <w:r w:rsidR="00234C6C" w:rsidRPr="001570EA">
              <w:rPr>
                <w:noProof/>
              </w:rPr>
              <w:t>2</w:t>
            </w:r>
            <w:r w:rsidR="00234C6C" w:rsidRPr="001570EA">
              <w:rPr>
                <w:noProof/>
              </w:rPr>
              <w:noBreakHyphen/>
            </w:r>
            <w:del w:id="33949" w:author="Greg Clendenning" w:date="2024-04-16T16:42:00Z">
              <w:r w:rsidR="00146CD3">
                <w:rPr>
                  <w:noProof/>
                </w:rPr>
                <w:delText>8</w:delText>
              </w:r>
            </w:del>
            <w:ins w:id="33950" w:author="Greg Clendenning" w:date="2024-04-16T16:42:00Z">
              <w:r w:rsidR="00234C6C" w:rsidRPr="001570EA">
                <w:rPr>
                  <w:noProof/>
                </w:rPr>
                <w:t>10</w:t>
              </w:r>
            </w:ins>
            <w:r w:rsidR="008A1E82" w:rsidRPr="001570EA">
              <w:fldChar w:fldCharType="end"/>
            </w:r>
            <w:r w:rsidR="008A1E82" w:rsidRPr="001570EA">
              <w:t xml:space="preserve"> in Sec. </w:t>
            </w:r>
            <w:del w:id="33951" w:author="Greg Clendenning" w:date="2024-04-16T16:42:00Z">
              <w:r>
                <w:fldChar w:fldCharType="begin"/>
              </w:r>
              <w:r>
                <w:delInstrText xml:space="preserve"> REF _Ref534371933 \w \h  \* MERGEFORMAT </w:delInstrText>
              </w:r>
              <w:r>
                <w:fldChar w:fldCharType="separate"/>
              </w:r>
              <w:r w:rsidR="00146CD3">
                <w:delText>2.2.1</w:delText>
              </w:r>
              <w:r>
                <w:fldChar w:fldCharType="end"/>
              </w:r>
              <w:r>
                <w:delText>.</w:delText>
              </w:r>
            </w:del>
            <w:ins w:id="33952" w:author="Greg Clendenning" w:date="2024-04-16T16:42:00Z">
              <w:r w:rsidR="008A1E82" w:rsidRPr="001570EA">
                <w:fldChar w:fldCharType="begin"/>
              </w:r>
              <w:r w:rsidR="008A1E82" w:rsidRPr="001570EA">
                <w:instrText xml:space="preserve"> REF _Ref534295897 \r \h  \* MERGEFORMAT </w:instrText>
              </w:r>
            </w:ins>
            <w:ins w:id="33953" w:author="Greg Clendenning" w:date="2024-04-16T16:42:00Z">
              <w:r w:rsidR="008A1E82" w:rsidRPr="001570EA">
                <w:fldChar w:fldCharType="separate"/>
              </w:r>
              <w:r w:rsidR="00234C6C" w:rsidRPr="001570EA">
                <w:t>2.2.1</w:t>
              </w:r>
              <w:r w:rsidR="008A1E82" w:rsidRPr="001570EA">
                <w:fldChar w:fldCharType="end"/>
              </w:r>
              <w:r w:rsidR="008A1E82" w:rsidRPr="001570EA">
                <w:t>.</w:t>
              </w:r>
            </w:ins>
            <w:r w:rsidR="00FA7EEB" w:rsidRPr="001570EA">
              <w:t xml:space="preserve"> For ductless heat pumps, use value for ASHP.</w:t>
            </w:r>
          </w:p>
          <w:p w14:paraId="4BE40A0C" w14:textId="52E5F72B" w:rsidR="00FA7EEB" w:rsidRPr="001570EA" w:rsidDel="00856726" w:rsidRDefault="00FA7EEB">
            <w:pPr>
              <w:pStyle w:val="TableCell"/>
              <w:keepNext w:val="0"/>
              <w:spacing w:before="60" w:after="60"/>
              <w:jc w:val="center"/>
              <w:rPr>
                <w:rFonts w:ascii="Arial Unicode MS" w:eastAsia="Arial Unicode MS" w:hAnsi="Arial Unicode MS" w:cs="Arial Unicode MS"/>
              </w:rPr>
            </w:pPr>
            <w:ins w:id="33954" w:author="Greg Clendenning" w:date="2024-04-16T16:42:00Z">
              <w:r w:rsidRPr="001570EA">
                <w:t>For common areas, see New Construction values in Table 3-</w:t>
              </w:r>
              <w:r w:rsidR="00025452" w:rsidRPr="001570EA">
                <w:t>24</w:t>
              </w:r>
              <w:r w:rsidRPr="001570EA">
                <w:t xml:space="preserve"> in Sec. 3.2.1. For ductless heat pumps, use value for ASHP. For Chillers, see values in Table 3-</w:t>
              </w:r>
              <w:r w:rsidR="00D77470" w:rsidRPr="001570EA">
                <w:t>29</w:t>
              </w:r>
              <w:r w:rsidRPr="001570EA">
                <w:t xml:space="preserve"> in Sec. 3.2.</w:t>
              </w:r>
              <w:r w:rsidR="00D77470" w:rsidRPr="001570EA">
                <w:t>3</w:t>
              </w:r>
              <w:r w:rsidRPr="001570EA">
                <w:t>.</w:t>
              </w:r>
            </w:ins>
          </w:p>
        </w:tc>
        <w:tc>
          <w:tcPr>
            <w:tcW w:w="908" w:type="pct"/>
            <w:tcBorders>
              <w:top w:val="single" w:sz="4" w:space="0" w:color="auto"/>
            </w:tcBorders>
            <w:vAlign w:val="center"/>
            <w:tcPrChange w:id="33955" w:author="Greg Clendenning" w:date="2024-04-16T16:42:00Z">
              <w:tcPr>
                <w:tcW w:w="473" w:type="pct"/>
                <w:tcBorders>
                  <w:top w:val="single" w:sz="4" w:space="0" w:color="auto"/>
                </w:tcBorders>
                <w:vAlign w:val="center"/>
              </w:tcPr>
            </w:tcPrChange>
          </w:tcPr>
          <w:p w14:paraId="06623D6A" w14:textId="77777777" w:rsidR="00FA7EEB" w:rsidRPr="001570EA" w:rsidRDefault="00FA7EEB">
            <w:pPr>
              <w:pStyle w:val="TableCell"/>
              <w:keepNext w:val="0"/>
              <w:spacing w:before="60" w:after="60"/>
              <w:jc w:val="center"/>
            </w:pPr>
          </w:p>
        </w:tc>
      </w:tr>
      <w:tr w:rsidR="00475EB1" w:rsidRPr="001570EA" w14:paraId="42F515FD" w14:textId="77777777">
        <w:trPr>
          <w:cantSplit/>
          <w:trHeight w:val="317"/>
        </w:trPr>
        <w:tc>
          <w:tcPr>
            <w:tcW w:w="1170"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DBE53A9"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2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99C5F66" w14:textId="77777777" w:rsidR="00FA7EEB" w:rsidRPr="001570EA" w:rsidRDefault="00FA7EEB">
            <w:pPr>
              <w:pStyle w:val="TableCell"/>
              <w:keepNext w:val="0"/>
              <w:spacing w:before="60" w:after="60"/>
              <w:jc w:val="center"/>
              <w:rPr>
                <w:rFonts w:eastAsia="Arial Unicode MS"/>
                <w:i/>
              </w:rPr>
            </w:pPr>
          </w:p>
        </w:tc>
        <w:tc>
          <w:tcPr>
            <w:tcW w:w="908" w:type="pct"/>
            <w:tcBorders>
              <w:top w:val="single" w:sz="4" w:space="0" w:color="auto"/>
              <w:left w:val="nil"/>
              <w:bottom w:val="single" w:sz="4" w:space="0" w:color="auto"/>
              <w:right w:val="single" w:sz="4" w:space="0" w:color="auto"/>
            </w:tcBorders>
            <w:shd w:val="clear" w:color="auto" w:fill="D9D9D9" w:themeFill="background1" w:themeFillShade="D9"/>
          </w:tcPr>
          <w:p w14:paraId="0F04B735" w14:textId="77777777" w:rsidR="00FA7EEB" w:rsidRPr="001570EA" w:rsidRDefault="00FA7EEB">
            <w:pPr>
              <w:pStyle w:val="TableCell"/>
              <w:keepNext w:val="0"/>
              <w:spacing w:before="60" w:after="60"/>
              <w:jc w:val="center"/>
            </w:pPr>
          </w:p>
        </w:tc>
      </w:tr>
      <w:tr w:rsidR="00FA7EEB" w:rsidRPr="001570EA" w14:paraId="696A1565"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56"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57" w:author="Greg Clendenning" w:date="2024-04-16T16:42:00Z">
            <w:trPr>
              <w:cantSplit/>
              <w:trHeight w:val="259"/>
            </w:trPr>
          </w:trPrChange>
        </w:trPr>
        <w:tc>
          <w:tcPr>
            <w:tcW w:w="1170" w:type="pct"/>
            <w:tcBorders>
              <w:top w:val="single" w:sz="4" w:space="0" w:color="auto"/>
            </w:tcBorders>
            <w:tcMar>
              <w:left w:w="115" w:type="dxa"/>
              <w:right w:w="115" w:type="dxa"/>
            </w:tcMar>
            <w:vAlign w:val="center"/>
            <w:tcPrChange w:id="33958" w:author="Greg Clendenning" w:date="2024-04-16T16:42:00Z">
              <w:tcPr>
                <w:tcW w:w="1388" w:type="pct"/>
                <w:tcBorders>
                  <w:top w:val="single" w:sz="4" w:space="0" w:color="auto"/>
                </w:tcBorders>
                <w:tcMar>
                  <w:left w:w="115" w:type="dxa"/>
                  <w:right w:w="115" w:type="dxa"/>
                </w:tcMar>
                <w:vAlign w:val="center"/>
              </w:tcPr>
            </w:tcPrChange>
          </w:tcPr>
          <w:p w14:paraId="4F596B6B" w14:textId="77777777" w:rsidR="00FA7EEB" w:rsidRPr="001570EA" w:rsidRDefault="00FA7EEB">
            <w:pPr>
              <w:pStyle w:val="TableCell"/>
              <w:keepNext w:val="0"/>
              <w:spacing w:before="60" w:after="60"/>
              <w:jc w:val="left"/>
            </w:pPr>
            <w:r w:rsidRPr="001570EA">
              <w:t>Electric</w:t>
            </w:r>
          </w:p>
        </w:tc>
        <w:tc>
          <w:tcPr>
            <w:tcW w:w="2922" w:type="pct"/>
            <w:tcBorders>
              <w:top w:val="single" w:sz="4" w:space="0" w:color="auto"/>
            </w:tcBorders>
            <w:tcMar>
              <w:left w:w="115" w:type="dxa"/>
              <w:right w:w="115" w:type="dxa"/>
            </w:tcMar>
            <w:vAlign w:val="center"/>
            <w:tcPrChange w:id="33959" w:author="Greg Clendenning" w:date="2024-04-16T16:42:00Z">
              <w:tcPr>
                <w:tcW w:w="3139" w:type="pct"/>
                <w:tcBorders>
                  <w:top w:val="single" w:sz="4" w:space="0" w:color="auto"/>
                </w:tcBorders>
                <w:tcMar>
                  <w:left w:w="115" w:type="dxa"/>
                  <w:right w:w="115" w:type="dxa"/>
                </w:tcMar>
                <w:vAlign w:val="center"/>
              </w:tcPr>
            </w:tcPrChange>
          </w:tcPr>
          <w:p w14:paraId="347ABFEA" w14:textId="59CAC718" w:rsidR="00FA7EEB" w:rsidRPr="001570EA" w:rsidRDefault="00FA7EEB">
            <w:pPr>
              <w:pStyle w:val="TableCell"/>
              <w:keepNext w:val="0"/>
              <w:spacing w:before="60" w:after="60"/>
              <w:jc w:val="center"/>
              <w:rPr>
                <w:rFonts w:eastAsia="Arial Unicode MS"/>
              </w:rPr>
            </w:pPr>
            <w:r w:rsidRPr="001570EA">
              <w:t>See volume and load dependent values in</w:t>
            </w:r>
            <w:r w:rsidR="008A1E82" w:rsidRPr="001570EA">
              <w:t xml:space="preserve"> </w:t>
            </w:r>
            <w:del w:id="33960" w:author="Greg Clendenning" w:date="2024-04-16T16:42:00Z">
              <w:r w:rsidR="00531AC8">
                <w:fldChar w:fldCharType="begin"/>
              </w:r>
              <w:r w:rsidR="00531AC8">
                <w:delInstrText xml:space="preserve"> REF _Ref533706168 \h </w:delInstrText>
              </w:r>
              <w:r w:rsidR="00531AC8">
                <w:fldChar w:fldCharType="separate"/>
              </w:r>
              <w:r w:rsidR="00531AC8">
                <w:delText xml:space="preserve">Table </w:delText>
              </w:r>
              <w:r w:rsidR="00531AC8">
                <w:rPr>
                  <w:noProof/>
                </w:rPr>
                <w:delText>2</w:delText>
              </w:r>
              <w:r w:rsidR="00531AC8">
                <w:noBreakHyphen/>
              </w:r>
              <w:r w:rsidR="00531AC8">
                <w:rPr>
                  <w:noProof/>
                </w:rPr>
                <w:delText>47</w:delText>
              </w:r>
              <w:r w:rsidR="00531AC8">
                <w:fldChar w:fldCharType="end"/>
              </w:r>
            </w:del>
            <w:ins w:id="33961" w:author="Greg Clendenning" w:date="2024-04-16T16:42:00Z">
              <w:r w:rsidR="008A1E82" w:rsidRPr="001570EA">
                <w:t xml:space="preserve">in </w:t>
              </w:r>
              <w:r w:rsidR="008A1E82" w:rsidRPr="001570EA">
                <w:fldChar w:fldCharType="begin"/>
              </w:r>
              <w:r w:rsidR="008A1E82" w:rsidRPr="001570EA">
                <w:instrText xml:space="preserve"> REF _Ref533706168 \h  \* MERGEFORMAT </w:instrText>
              </w:r>
            </w:ins>
            <w:ins w:id="33962" w:author="Greg Clendenning" w:date="2024-04-16T16:42:00Z">
              <w:r w:rsidR="008A1E82" w:rsidRPr="001570EA">
                <w:fldChar w:fldCharType="separate"/>
              </w:r>
              <w:r w:rsidR="00234C6C" w:rsidRPr="001570EA">
                <w:t xml:space="preserve">Table </w:t>
              </w:r>
              <w:r w:rsidR="00234C6C" w:rsidRPr="001570EA">
                <w:rPr>
                  <w:noProof/>
                </w:rPr>
                <w:t>2</w:t>
              </w:r>
              <w:r w:rsidR="008A1E82" w:rsidRPr="001570EA">
                <w:fldChar w:fldCharType="end"/>
              </w:r>
            </w:ins>
            <w:r w:rsidR="008A1E82" w:rsidRPr="001570EA">
              <w:t xml:space="preserve"> in Sec. </w:t>
            </w:r>
            <w:del w:id="33963" w:author="Greg Clendenning" w:date="2024-04-16T16:42:00Z">
              <w:r w:rsidR="00531AC8">
                <w:fldChar w:fldCharType="begin"/>
              </w:r>
              <w:r w:rsidR="00531AC8">
                <w:delInstrText xml:space="preserve"> REF _Ref47537552 \r \h </w:delInstrText>
              </w:r>
              <w:r w:rsidR="00531AC8">
                <w:fldChar w:fldCharType="separate"/>
              </w:r>
              <w:r w:rsidR="00531AC8">
                <w:delText>2.3.1</w:delText>
              </w:r>
              <w:r w:rsidR="00531AC8">
                <w:fldChar w:fldCharType="end"/>
              </w:r>
            </w:del>
            <w:ins w:id="33964" w:author="Greg Clendenning" w:date="2024-04-16T16:42:00Z">
              <w:r w:rsidR="008A1E82" w:rsidRPr="001570EA">
                <w:fldChar w:fldCharType="begin"/>
              </w:r>
              <w:r w:rsidR="008A1E82" w:rsidRPr="001570EA">
                <w:instrText xml:space="preserve"> REF _Ref163980796 \r \h  \* MERGEFORMAT </w:instrText>
              </w:r>
            </w:ins>
            <w:ins w:id="33965" w:author="Greg Clendenning" w:date="2024-04-16T16:42:00Z">
              <w:r w:rsidR="008A1E82" w:rsidRPr="001570EA">
                <w:fldChar w:fldCharType="separate"/>
              </w:r>
              <w:r w:rsidR="00234C6C" w:rsidRPr="001570EA">
                <w:t>2.3.1</w:t>
              </w:r>
              <w:r w:rsidR="008A1E82" w:rsidRPr="001570EA">
                <w:fldChar w:fldCharType="end"/>
              </w:r>
            </w:ins>
          </w:p>
        </w:tc>
        <w:tc>
          <w:tcPr>
            <w:tcW w:w="908" w:type="pct"/>
            <w:tcBorders>
              <w:top w:val="single" w:sz="4" w:space="0" w:color="auto"/>
            </w:tcBorders>
            <w:tcPrChange w:id="33966" w:author="Greg Clendenning" w:date="2024-04-16T16:42:00Z">
              <w:tcPr>
                <w:tcW w:w="473" w:type="pct"/>
                <w:tcBorders>
                  <w:top w:val="single" w:sz="4" w:space="0" w:color="auto"/>
                </w:tcBorders>
              </w:tcPr>
            </w:tcPrChange>
          </w:tcPr>
          <w:p w14:paraId="642137E4" w14:textId="5344BA43" w:rsidR="00FA7EEB" w:rsidRPr="001570EA" w:rsidRDefault="00531AC8">
            <w:pPr>
              <w:pStyle w:val="TableCell"/>
              <w:keepNext w:val="0"/>
              <w:spacing w:before="60" w:after="60"/>
              <w:jc w:val="center"/>
              <w:rPr>
                <w:bCs/>
              </w:rPr>
            </w:pPr>
            <w:del w:id="33967" w:author="Greg Clendenning" w:date="2024-04-16T16:42:00Z">
              <w:r>
                <w:rPr>
                  <w:bCs/>
                </w:rPr>
                <w:delText>9</w:delText>
              </w:r>
            </w:del>
          </w:p>
        </w:tc>
      </w:tr>
      <w:tr w:rsidR="00FA7EEB" w:rsidRPr="001570EA" w14:paraId="2ACFCF50"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68"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259"/>
          <w:trPrChange w:id="33969" w:author="Greg Clendenning" w:date="2024-04-16T16:42:00Z">
            <w:trPr>
              <w:cantSplit/>
              <w:trHeight w:val="259"/>
            </w:trPr>
          </w:trPrChange>
        </w:trPr>
        <w:tc>
          <w:tcPr>
            <w:tcW w:w="1170" w:type="pct"/>
            <w:tcMar>
              <w:left w:w="115" w:type="dxa"/>
              <w:right w:w="115" w:type="dxa"/>
            </w:tcMar>
            <w:vAlign w:val="center"/>
            <w:tcPrChange w:id="33970" w:author="Greg Clendenning" w:date="2024-04-16T16:42:00Z">
              <w:tcPr>
                <w:tcW w:w="1388" w:type="pct"/>
                <w:tcMar>
                  <w:left w:w="115" w:type="dxa"/>
                  <w:right w:w="115" w:type="dxa"/>
                </w:tcMar>
                <w:vAlign w:val="center"/>
              </w:tcPr>
            </w:tcPrChange>
          </w:tcPr>
          <w:p w14:paraId="0EAA6E51" w14:textId="77777777" w:rsidR="00531AC8" w:rsidRDefault="00FA7EEB" w:rsidP="00531AC8">
            <w:pPr>
              <w:pStyle w:val="TableCell"/>
              <w:keepNext w:val="0"/>
              <w:spacing w:before="60" w:after="60"/>
              <w:jc w:val="left"/>
              <w:rPr>
                <w:del w:id="33971" w:author="Greg Clendenning" w:date="2024-04-16T16:42:00Z"/>
              </w:rPr>
            </w:pPr>
            <w:r w:rsidRPr="001570EA">
              <w:t>Natural Gas</w:t>
            </w:r>
          </w:p>
          <w:p w14:paraId="25C3AF4A" w14:textId="3B56C1F6" w:rsidR="00FA7EEB" w:rsidRPr="001570EA" w:rsidRDefault="00FA7EEB">
            <w:pPr>
              <w:pStyle w:val="TableCell"/>
              <w:keepNext w:val="0"/>
              <w:spacing w:before="60" w:after="60"/>
              <w:jc w:val="left"/>
              <w:rPr>
                <w:rFonts w:eastAsia="Arial Unicode MS"/>
              </w:rPr>
            </w:pPr>
          </w:p>
        </w:tc>
        <w:tc>
          <w:tcPr>
            <w:tcW w:w="2922" w:type="pct"/>
            <w:tcMar>
              <w:left w:w="115" w:type="dxa"/>
              <w:right w:w="115" w:type="dxa"/>
            </w:tcMar>
            <w:vAlign w:val="center"/>
            <w:tcPrChange w:id="33972" w:author="Greg Clendenning" w:date="2024-04-16T16:42:00Z">
              <w:tcPr>
                <w:tcW w:w="3139" w:type="pct"/>
                <w:tcMar>
                  <w:left w:w="115" w:type="dxa"/>
                  <w:right w:w="115" w:type="dxa"/>
                </w:tcMar>
                <w:vAlign w:val="center"/>
              </w:tcPr>
            </w:tcPrChange>
          </w:tcPr>
          <w:p w14:paraId="5F287D6D" w14:textId="0A5BDE7A" w:rsidR="00FA7EEB" w:rsidRPr="001570EA" w:rsidRDefault="00FA7EEB">
            <w:pPr>
              <w:pStyle w:val="TableCell"/>
              <w:keepNext w:val="0"/>
              <w:spacing w:before="60" w:after="60"/>
              <w:jc w:val="center"/>
              <w:rPr>
                <w:rFonts w:ascii="Arial Unicode MS" w:eastAsia="Arial Unicode MS" w:hAnsi="Arial Unicode MS" w:cs="Arial Unicode MS"/>
              </w:rPr>
            </w:pPr>
            <w:r w:rsidRPr="001570EA">
              <w:t>See volume and load dependent values in</w:t>
            </w:r>
            <w:r w:rsidR="008A1E82" w:rsidRPr="001570EA">
              <w:t xml:space="preserve"> </w:t>
            </w:r>
            <w:del w:id="33973" w:author="Greg Clendenning" w:date="2024-04-16T16:42:00Z">
              <w:r w:rsidR="00531AC8">
                <w:fldChar w:fldCharType="begin"/>
              </w:r>
              <w:r w:rsidR="00531AC8">
                <w:delInstrText xml:space="preserve"> REF _Ref47536361 \h </w:delInstrText>
              </w:r>
              <w:r w:rsidR="00531AC8">
                <w:fldChar w:fldCharType="separate"/>
              </w:r>
              <w:r w:rsidR="00531AC8">
                <w:delText xml:space="preserve">Table </w:delText>
              </w:r>
              <w:r w:rsidR="00531AC8">
                <w:rPr>
                  <w:noProof/>
                </w:rPr>
                <w:delText>2</w:delText>
              </w:r>
              <w:r w:rsidR="00531AC8">
                <w:noBreakHyphen/>
              </w:r>
              <w:r w:rsidR="00531AC8">
                <w:rPr>
                  <w:noProof/>
                </w:rPr>
                <w:delText>132</w:delText>
              </w:r>
              <w:r w:rsidR="00531AC8">
                <w:fldChar w:fldCharType="end"/>
              </w:r>
              <w:r w:rsidR="00904121" w:rsidRPr="0ED46586" w:rsidDel="00564332">
                <w:delText xml:space="preserve"> </w:delText>
              </w:r>
            </w:del>
            <w:ins w:id="33974" w:author="Greg Clendenning" w:date="2024-04-16T16:42:00Z">
              <w:r w:rsidR="008A1E82" w:rsidRPr="001570EA">
                <w:fldChar w:fldCharType="begin"/>
              </w:r>
              <w:r w:rsidR="008A1E82" w:rsidRPr="001570EA">
                <w:instrText xml:space="preserve"> REF _Ref163829485 \h </w:instrText>
              </w:r>
              <w:r w:rsidR="001570EA">
                <w:instrText xml:space="preserve"> \* MERGEFORMAT </w:instrText>
              </w:r>
            </w:ins>
            <w:ins w:id="33975" w:author="Greg Clendenning" w:date="2024-04-16T16:42:00Z">
              <w:r w:rsidR="008A1E82"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55</w:t>
              </w:r>
              <w:r w:rsidR="008A1E82" w:rsidRPr="001570EA">
                <w:fldChar w:fldCharType="end"/>
              </w:r>
            </w:ins>
          </w:p>
        </w:tc>
        <w:tc>
          <w:tcPr>
            <w:tcW w:w="908" w:type="pct"/>
            <w:tcPrChange w:id="33976" w:author="Greg Clendenning" w:date="2024-04-16T16:42:00Z">
              <w:tcPr>
                <w:tcW w:w="473" w:type="pct"/>
              </w:tcPr>
            </w:tcPrChange>
          </w:tcPr>
          <w:p w14:paraId="2F60ACBE" w14:textId="01729536" w:rsidR="00FA7EEB" w:rsidRPr="001570EA" w:rsidRDefault="00531AC8">
            <w:pPr>
              <w:pStyle w:val="TableCell"/>
              <w:keepNext w:val="0"/>
              <w:spacing w:before="60" w:after="60"/>
              <w:jc w:val="center"/>
            </w:pPr>
            <w:del w:id="33977" w:author="Greg Clendenning" w:date="2024-04-16T16:42:00Z">
              <w:r>
                <w:delText>9</w:delText>
              </w:r>
            </w:del>
            <w:ins w:id="33978" w:author="Greg Clendenning" w:date="2024-04-16T16:42:00Z">
              <w:r w:rsidR="00FA7EEB" w:rsidRPr="001570EA">
                <w:t>13</w:t>
              </w:r>
            </w:ins>
          </w:p>
        </w:tc>
      </w:tr>
      <w:tr w:rsidR="00FA7EEB" w:rsidRPr="001570EA" w14:paraId="5A1C33D6"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3979"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3980" w:author="Greg Clendenning" w:date="2024-04-16T16:42:00Z">
            <w:trPr>
              <w:cantSplit/>
              <w:trHeight w:val="317"/>
            </w:trPr>
          </w:trPrChange>
        </w:trPr>
        <w:tc>
          <w:tcPr>
            <w:tcW w:w="1170" w:type="pct"/>
            <w:tcMar>
              <w:left w:w="115" w:type="dxa"/>
              <w:right w:w="115" w:type="dxa"/>
            </w:tcMar>
            <w:vAlign w:val="center"/>
            <w:tcPrChange w:id="33981" w:author="Greg Clendenning" w:date="2024-04-16T16:42:00Z">
              <w:tcPr>
                <w:tcW w:w="1388" w:type="pct"/>
                <w:tcMar>
                  <w:left w:w="115" w:type="dxa"/>
                  <w:right w:w="115" w:type="dxa"/>
                </w:tcMar>
                <w:vAlign w:val="center"/>
              </w:tcPr>
            </w:tcPrChange>
          </w:tcPr>
          <w:p w14:paraId="0151052F"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Additional Water Heater Tank Insulation</w:t>
            </w:r>
          </w:p>
        </w:tc>
        <w:tc>
          <w:tcPr>
            <w:tcW w:w="2922" w:type="pct"/>
            <w:tcMar>
              <w:left w:w="115" w:type="dxa"/>
              <w:right w:w="115" w:type="dxa"/>
            </w:tcMar>
            <w:vAlign w:val="center"/>
            <w:tcPrChange w:id="33982" w:author="Greg Clendenning" w:date="2024-04-16T16:42:00Z">
              <w:tcPr>
                <w:tcW w:w="3139" w:type="pct"/>
                <w:tcMar>
                  <w:left w:w="115" w:type="dxa"/>
                  <w:right w:w="115" w:type="dxa"/>
                </w:tcMar>
                <w:vAlign w:val="center"/>
              </w:tcPr>
            </w:tcPrChange>
          </w:tcPr>
          <w:p w14:paraId="1C409CBD" w14:textId="77777777" w:rsidR="00FA7EEB" w:rsidRPr="001570EA" w:rsidRDefault="00FA7EEB">
            <w:pPr>
              <w:pStyle w:val="TableCell"/>
              <w:keepNext w:val="0"/>
              <w:spacing w:before="60" w:after="60"/>
              <w:jc w:val="center"/>
              <w:rPr>
                <w:rFonts w:ascii="Arial Unicode MS" w:eastAsia="Arial Unicode MS" w:hAnsi="Arial Unicode MS" w:cs="Arial Unicode MS"/>
              </w:rPr>
            </w:pPr>
            <w:r w:rsidRPr="001570EA">
              <w:t>None</w:t>
            </w:r>
          </w:p>
        </w:tc>
        <w:tc>
          <w:tcPr>
            <w:tcW w:w="908" w:type="pct"/>
            <w:tcPrChange w:id="33983" w:author="Greg Clendenning" w:date="2024-04-16T16:42:00Z">
              <w:tcPr>
                <w:tcW w:w="473" w:type="pct"/>
              </w:tcPr>
            </w:tcPrChange>
          </w:tcPr>
          <w:p w14:paraId="75C9CF22" w14:textId="77777777" w:rsidR="00FA7EEB" w:rsidRPr="001570EA" w:rsidRDefault="00FA7EEB">
            <w:pPr>
              <w:pStyle w:val="TableCell"/>
              <w:keepNext w:val="0"/>
              <w:spacing w:before="60" w:after="60"/>
              <w:jc w:val="center"/>
              <w:rPr>
                <w:iCs/>
              </w:rPr>
            </w:pPr>
          </w:p>
        </w:tc>
      </w:tr>
    </w:tbl>
    <w:p w14:paraId="06FD914E" w14:textId="77777777" w:rsidR="00FA7EEB" w:rsidRPr="001570EA" w:rsidRDefault="00FA7EEB">
      <w:pPr>
        <w:pStyle w:val="Caption"/>
        <w:keepNext w:val="0"/>
        <w:widowControl w:val="0"/>
        <w:pPrChange w:id="33984" w:author="Greg Clendenning" w:date="2024-04-16T16:42:00Z">
          <w:pPr>
            <w:pStyle w:val="SubStyle"/>
          </w:pPr>
        </w:pPrChange>
      </w:pPr>
      <w:bookmarkStart w:id="33985" w:name="_Ref12550357"/>
      <w:bookmarkStart w:id="33986" w:name="_Toc47598375"/>
    </w:p>
    <w:p w14:paraId="23D2F683" w14:textId="77777777" w:rsidR="00FA5174" w:rsidRPr="004E437D" w:rsidRDefault="00FA7EEB" w:rsidP="00143749">
      <w:pPr>
        <w:pStyle w:val="Caption"/>
        <w:keepLines/>
        <w:rPr>
          <w:del w:id="33987" w:author="Greg Clendenning" w:date="2024-04-16T16:42:00Z"/>
        </w:rPr>
      </w:pPr>
      <w:bookmarkStart w:id="33988" w:name="_Ref163829485"/>
      <w:r w:rsidRPr="001570EA">
        <w:t xml:space="preserve">Table </w:t>
      </w:r>
      <w:r w:rsidR="002E093A" w:rsidRPr="001570EA">
        <w:rPr>
          <w:b w:val="0"/>
          <w:bCs w:val="0"/>
        </w:rPr>
        <w:fldChar w:fldCharType="begin"/>
      </w:r>
      <w:r w:rsidR="002E093A" w:rsidRPr="001570EA">
        <w:instrText xml:space="preserve"> STYLEREF 1 \s </w:instrText>
      </w:r>
      <w:r w:rsidR="002E093A" w:rsidRPr="001570EA">
        <w:rPr>
          <w:b w:val="0"/>
          <w:bCs w:val="0"/>
        </w:rPr>
        <w:fldChar w:fldCharType="separate"/>
      </w:r>
      <w:r w:rsidR="002E093A" w:rsidRPr="001570EA">
        <w:rPr>
          <w:noProof/>
        </w:rPr>
        <w:t>2</w:t>
      </w:r>
      <w:r w:rsidR="002E093A" w:rsidRPr="001570EA">
        <w:rPr>
          <w:b w:val="0"/>
          <w:bCs w:val="0"/>
        </w:rPr>
        <w:fldChar w:fldCharType="end"/>
      </w:r>
      <w:r w:rsidR="002E093A" w:rsidRPr="001570EA">
        <w:noBreakHyphen/>
      </w:r>
      <w:del w:id="33989" w:author="Greg Clendenning" w:date="2024-04-16T16:42:00Z">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132</w:delText>
        </w:r>
        <w:r w:rsidR="00475EB1">
          <w:rPr>
            <w:b w:val="0"/>
            <w:bCs w:val="0"/>
            <w:noProof/>
          </w:rPr>
          <w:fldChar w:fldCharType="end"/>
        </w:r>
        <w:r w:rsidR="00FA5174" w:rsidRPr="004E437D">
          <w:delText>:</w:delText>
        </w:r>
        <w:r w:rsidR="00FA5174">
          <w:delText xml:space="preserve"> </w:delText>
        </w:r>
        <w:r w:rsidR="00FA5174" w:rsidRPr="004E437D">
          <w:delText>Baseline</w:delText>
        </w:r>
        <w:r w:rsidR="00FA5174">
          <w:delText xml:space="preserve"> </w:delText>
        </w:r>
        <w:r w:rsidR="00FA5174" w:rsidRPr="004E437D">
          <w:delText>Insulation</w:delText>
        </w:r>
        <w:r w:rsidR="00FA5174">
          <w:delText xml:space="preserve"> </w:delText>
        </w:r>
        <w:r w:rsidR="00FA5174" w:rsidRPr="004E437D">
          <w:delText>and</w:delText>
        </w:r>
        <w:r w:rsidR="00FA5174">
          <w:delText xml:space="preserve"> </w:delText>
        </w:r>
        <w:r w:rsidR="00FA5174" w:rsidRPr="004E437D">
          <w:delText>Fenestration</w:delText>
        </w:r>
        <w:r w:rsidR="00FA5174">
          <w:delText xml:space="preserve"> </w:delText>
        </w:r>
        <w:r w:rsidR="00FA5174" w:rsidRPr="004E437D">
          <w:delText>Requirements</w:delText>
        </w:r>
        <w:r w:rsidR="00FA5174">
          <w:delText xml:space="preserve"> </w:delText>
        </w:r>
        <w:r w:rsidR="00FA5174" w:rsidRPr="004E437D">
          <w:delText>by</w:delText>
        </w:r>
        <w:r w:rsidR="00FA5174">
          <w:delText xml:space="preserve"> </w:delText>
        </w:r>
        <w:r w:rsidR="00FA5174" w:rsidRPr="004E437D">
          <w:delText>Component</w:delText>
        </w:r>
        <w:r w:rsidR="00FA5174">
          <w:delText xml:space="preserve"> for Buildings 4 Stories or Higher </w:delText>
        </w:r>
        <w:r w:rsidR="00FA5174" w:rsidRPr="004E437D">
          <w:delText>(Equivalent</w:delText>
        </w:r>
        <w:r w:rsidR="00FA5174">
          <w:delText xml:space="preserve"> </w:delText>
        </w:r>
        <w:r w:rsidR="00FA5174" w:rsidRPr="004E437D">
          <w:delText>U-Factors)</w:delText>
        </w:r>
        <w:r w:rsidR="00FA5174">
          <w:rPr>
            <w:vertAlign w:val="superscript"/>
          </w:rPr>
          <w:delText>Source 1</w:delText>
        </w:r>
        <w:r w:rsidR="001D2FDB">
          <w:rPr>
            <w:vertAlign w:val="superscript"/>
          </w:rPr>
          <w:delText>3</w:delText>
        </w:r>
      </w:del>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55AF6070" w14:textId="77777777" w:rsidTr="00BD2C4C">
        <w:trPr>
          <w:trHeight w:val="730"/>
          <w:tblHeader/>
          <w:jc w:val="center"/>
          <w:del w:id="33990" w:author="Greg Clendenning" w:date="2024-04-16T16:42:00Z"/>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6F47B46A" w14:textId="77777777" w:rsidR="00FA5174" w:rsidRDefault="00FA5174" w:rsidP="00143749">
            <w:pPr>
              <w:keepNext/>
              <w:keepLines/>
              <w:ind w:left="63"/>
              <w:rPr>
                <w:del w:id="33991" w:author="Greg Clendenning" w:date="2024-04-16T16:42:00Z"/>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2CE12E06" w14:textId="77777777" w:rsidR="00FA5174" w:rsidRPr="37A1AE00" w:rsidDel="00300D90" w:rsidRDefault="00FA5174" w:rsidP="00143749">
            <w:pPr>
              <w:keepNext/>
              <w:keepLines/>
              <w:jc w:val="center"/>
              <w:rPr>
                <w:del w:id="33992" w:author="Greg Clendenning" w:date="2024-04-16T16:42:00Z"/>
                <w:b/>
                <w:bCs/>
                <w:sz w:val="17"/>
                <w:szCs w:val="17"/>
              </w:rPr>
            </w:pPr>
            <w:del w:id="33993" w:author="Greg Clendenning" w:date="2024-04-16T16:42:00Z">
              <w:r>
                <w:rPr>
                  <w:b/>
                  <w:bCs/>
                  <w:sz w:val="17"/>
                  <w:szCs w:val="17"/>
                </w:rPr>
                <w:delText>IECC Climate Zone</w:delText>
              </w:r>
            </w:del>
          </w:p>
        </w:tc>
      </w:tr>
      <w:tr w:rsidR="00FA5174" w:rsidRPr="00B50A17" w14:paraId="14D29E95" w14:textId="77777777" w:rsidTr="00BD2C4C">
        <w:trPr>
          <w:trHeight w:val="340"/>
          <w:tblHeader/>
          <w:jc w:val="center"/>
          <w:del w:id="33994" w:author="Greg Clendenning" w:date="2024-04-16T16:42:00Z"/>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441394BC" w14:textId="77777777" w:rsidR="00FA5174" w:rsidRPr="00B50A17" w:rsidRDefault="00FA5174" w:rsidP="00143749">
            <w:pPr>
              <w:keepNext/>
              <w:keepLines/>
              <w:ind w:left="63"/>
              <w:jc w:val="left"/>
              <w:rPr>
                <w:del w:id="33995" w:author="Greg Clendenning" w:date="2024-04-16T16:42:00Z"/>
                <w:rFonts w:eastAsia="Arial" w:cs="Arial"/>
                <w:sz w:val="17"/>
                <w:szCs w:val="17"/>
              </w:rPr>
            </w:pPr>
            <w:del w:id="33996" w:author="Greg Clendenning" w:date="2024-04-16T16:42:00Z">
              <w:r>
                <w:rPr>
                  <w:b/>
                  <w:bCs/>
                  <w:sz w:val="17"/>
                  <w:szCs w:val="17"/>
                </w:rPr>
                <w:delText>Building Element</w:delText>
              </w:r>
            </w:del>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3E3DC74A" w14:textId="77777777" w:rsidR="00FA5174" w:rsidRPr="00B50A17" w:rsidRDefault="00FA5174" w:rsidP="00143749">
            <w:pPr>
              <w:keepNext/>
              <w:keepLines/>
              <w:ind w:left="27" w:right="36"/>
              <w:jc w:val="center"/>
              <w:rPr>
                <w:del w:id="33997" w:author="Greg Clendenning" w:date="2024-04-16T16:42:00Z"/>
                <w:rFonts w:eastAsia="Arial" w:cs="Arial"/>
                <w:sz w:val="17"/>
                <w:szCs w:val="17"/>
              </w:rPr>
            </w:pPr>
            <w:del w:id="33998" w:author="Greg Clendenning" w:date="2024-04-16T16:42:00Z">
              <w:r>
                <w:rPr>
                  <w:b/>
                  <w:bCs/>
                  <w:sz w:val="17"/>
                  <w:szCs w:val="17"/>
                </w:rPr>
                <w:delText>4A</w:delText>
              </w:r>
            </w:del>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313374D" w14:textId="77777777" w:rsidR="00FA5174" w:rsidRPr="00B50A17" w:rsidRDefault="00FA5174" w:rsidP="00143749">
            <w:pPr>
              <w:keepNext/>
              <w:keepLines/>
              <w:jc w:val="center"/>
              <w:rPr>
                <w:del w:id="33999" w:author="Greg Clendenning" w:date="2024-04-16T16:42:00Z"/>
                <w:rFonts w:eastAsia="Arial" w:cs="Arial"/>
                <w:sz w:val="17"/>
                <w:szCs w:val="17"/>
              </w:rPr>
            </w:pPr>
            <w:del w:id="34000" w:author="Greg Clendenning" w:date="2024-04-16T16:42:00Z">
              <w:r>
                <w:rPr>
                  <w:b/>
                  <w:bCs/>
                  <w:sz w:val="17"/>
                  <w:szCs w:val="17"/>
                </w:rPr>
                <w:delText>5A</w:delText>
              </w:r>
            </w:del>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733D6182" w14:textId="77777777" w:rsidR="00FA5174" w:rsidRPr="00B50A17" w:rsidRDefault="00FA5174" w:rsidP="00143749">
            <w:pPr>
              <w:keepNext/>
              <w:keepLines/>
              <w:jc w:val="center"/>
              <w:rPr>
                <w:del w:id="34001" w:author="Greg Clendenning" w:date="2024-04-16T16:42:00Z"/>
                <w:sz w:val="17"/>
                <w:szCs w:val="17"/>
              </w:rPr>
            </w:pPr>
            <w:del w:id="34002" w:author="Greg Clendenning" w:date="2024-04-16T16:42:00Z">
              <w:r>
                <w:rPr>
                  <w:b/>
                  <w:bCs/>
                  <w:sz w:val="17"/>
                  <w:szCs w:val="17"/>
                </w:rPr>
                <w:delText>6A</w:delText>
              </w:r>
            </w:del>
          </w:p>
        </w:tc>
      </w:tr>
      <w:tr w:rsidR="00FA5174" w:rsidRPr="006F7E66" w14:paraId="04A3D2CB" w14:textId="77777777" w:rsidTr="00BD2C4C">
        <w:trPr>
          <w:trHeight w:val="283"/>
          <w:jc w:val="center"/>
          <w:del w:id="34003" w:author="Greg Clendenning" w:date="2024-04-16T16:42:00Z"/>
        </w:trPr>
        <w:tc>
          <w:tcPr>
            <w:tcW w:w="3230" w:type="dxa"/>
            <w:tcBorders>
              <w:top w:val="nil"/>
              <w:left w:val="single" w:sz="8" w:space="0" w:color="auto"/>
              <w:bottom w:val="single" w:sz="8" w:space="0" w:color="auto"/>
              <w:right w:val="single" w:sz="4" w:space="0" w:color="auto"/>
            </w:tcBorders>
            <w:vAlign w:val="center"/>
          </w:tcPr>
          <w:p w14:paraId="6F1A7266" w14:textId="77777777" w:rsidR="00FA5174" w:rsidRPr="006F7E66" w:rsidRDefault="00FA5174" w:rsidP="00143749">
            <w:pPr>
              <w:keepNext/>
              <w:keepLines/>
              <w:jc w:val="center"/>
              <w:rPr>
                <w:del w:id="34004" w:author="Greg Clendenning" w:date="2024-04-16T16:42:00Z"/>
                <w:rFonts w:eastAsia="Arial" w:cs="Arial"/>
                <w:sz w:val="18"/>
                <w:szCs w:val="18"/>
              </w:rPr>
            </w:pPr>
            <w:del w:id="34005" w:author="Greg Clendenning" w:date="2024-04-16T16:42:00Z">
              <w:r>
                <w:rPr>
                  <w:sz w:val="18"/>
                  <w:szCs w:val="18"/>
                </w:rPr>
                <w:delText>Fixed Fenestration U-Factor</w:delText>
              </w:r>
              <w:r w:rsidRPr="37A1AE00" w:rsidDel="00300D90">
                <w:rPr>
                  <w:sz w:val="18"/>
                  <w:szCs w:val="18"/>
                </w:rPr>
                <w:delText xml:space="preserve"> </w:delText>
              </w:r>
            </w:del>
          </w:p>
        </w:tc>
        <w:tc>
          <w:tcPr>
            <w:tcW w:w="1050" w:type="dxa"/>
            <w:tcBorders>
              <w:top w:val="nil"/>
              <w:left w:val="single" w:sz="4" w:space="0" w:color="auto"/>
              <w:bottom w:val="single" w:sz="8" w:space="0" w:color="auto"/>
              <w:right w:val="single" w:sz="8" w:space="0" w:color="auto"/>
            </w:tcBorders>
            <w:vAlign w:val="center"/>
          </w:tcPr>
          <w:p w14:paraId="64A39CB4" w14:textId="77777777" w:rsidR="00FA5174" w:rsidRPr="006F7E66" w:rsidRDefault="00FA5174" w:rsidP="00143749">
            <w:pPr>
              <w:keepNext/>
              <w:keepLines/>
              <w:jc w:val="center"/>
              <w:rPr>
                <w:del w:id="34006" w:author="Greg Clendenning" w:date="2024-04-16T16:42:00Z"/>
                <w:rFonts w:cs="Arial"/>
                <w:sz w:val="18"/>
                <w:szCs w:val="18"/>
              </w:rPr>
            </w:pPr>
            <w:del w:id="34007" w:author="Greg Clendenning" w:date="2024-04-16T16:42:00Z">
              <w:r>
                <w:rPr>
                  <w:rFonts w:cs="Arial"/>
                  <w:sz w:val="18"/>
                  <w:szCs w:val="18"/>
                </w:rPr>
                <w:delText>0.38</w:delText>
              </w:r>
            </w:del>
          </w:p>
        </w:tc>
        <w:tc>
          <w:tcPr>
            <w:tcW w:w="1050" w:type="dxa"/>
            <w:tcBorders>
              <w:top w:val="nil"/>
              <w:left w:val="nil"/>
              <w:bottom w:val="single" w:sz="8" w:space="0" w:color="auto"/>
              <w:right w:val="single" w:sz="8" w:space="0" w:color="auto"/>
            </w:tcBorders>
            <w:vAlign w:val="center"/>
          </w:tcPr>
          <w:p w14:paraId="73BF83B9" w14:textId="77777777" w:rsidR="00FA5174" w:rsidRPr="006F7E66" w:rsidRDefault="00FA5174" w:rsidP="00143749">
            <w:pPr>
              <w:keepNext/>
              <w:keepLines/>
              <w:jc w:val="center"/>
              <w:rPr>
                <w:del w:id="34008" w:author="Greg Clendenning" w:date="2024-04-16T16:42:00Z"/>
                <w:rFonts w:cs="Arial"/>
                <w:sz w:val="18"/>
                <w:szCs w:val="18"/>
              </w:rPr>
            </w:pPr>
            <w:del w:id="34009" w:author="Greg Clendenning" w:date="2024-04-16T16:42:00Z">
              <w:r>
                <w:rPr>
                  <w:rFonts w:cs="Arial"/>
                  <w:sz w:val="18"/>
                  <w:szCs w:val="18"/>
                </w:rPr>
                <w:delText>0.38</w:delText>
              </w:r>
            </w:del>
          </w:p>
        </w:tc>
        <w:tc>
          <w:tcPr>
            <w:tcW w:w="1050" w:type="dxa"/>
            <w:tcBorders>
              <w:top w:val="nil"/>
              <w:left w:val="nil"/>
              <w:bottom w:val="single" w:sz="8" w:space="0" w:color="auto"/>
              <w:right w:val="single" w:sz="8" w:space="0" w:color="auto"/>
            </w:tcBorders>
            <w:vAlign w:val="center"/>
          </w:tcPr>
          <w:p w14:paraId="152D4459" w14:textId="77777777" w:rsidR="00FA5174" w:rsidRDefault="00FA5174" w:rsidP="00143749">
            <w:pPr>
              <w:keepNext/>
              <w:keepLines/>
              <w:jc w:val="center"/>
              <w:rPr>
                <w:del w:id="34010" w:author="Greg Clendenning" w:date="2024-04-16T16:42:00Z"/>
                <w:i/>
              </w:rPr>
            </w:pPr>
            <w:del w:id="34011" w:author="Greg Clendenning" w:date="2024-04-16T16:42:00Z">
              <w:r>
                <w:rPr>
                  <w:rFonts w:cs="Arial"/>
                  <w:sz w:val="18"/>
                  <w:szCs w:val="18"/>
                </w:rPr>
                <w:delText>0.36</w:delText>
              </w:r>
            </w:del>
          </w:p>
        </w:tc>
      </w:tr>
      <w:tr w:rsidR="00FA5174" w:rsidRPr="006F7E66" w14:paraId="29E1DF72" w14:textId="77777777" w:rsidTr="00BD2C4C">
        <w:trPr>
          <w:trHeight w:val="288"/>
          <w:jc w:val="center"/>
          <w:del w:id="34012" w:author="Greg Clendenning" w:date="2024-04-16T16:42:00Z"/>
        </w:trPr>
        <w:tc>
          <w:tcPr>
            <w:tcW w:w="3230" w:type="dxa"/>
            <w:tcBorders>
              <w:top w:val="nil"/>
              <w:left w:val="single" w:sz="8" w:space="0" w:color="auto"/>
              <w:bottom w:val="single" w:sz="4" w:space="0" w:color="auto"/>
              <w:right w:val="single" w:sz="4" w:space="0" w:color="auto"/>
            </w:tcBorders>
            <w:vAlign w:val="center"/>
          </w:tcPr>
          <w:p w14:paraId="1BDA5BAA" w14:textId="77777777" w:rsidR="00FA5174" w:rsidRPr="006F7E66" w:rsidRDefault="00FA5174" w:rsidP="00143749">
            <w:pPr>
              <w:keepNext/>
              <w:keepLines/>
              <w:jc w:val="center"/>
              <w:rPr>
                <w:del w:id="34013" w:author="Greg Clendenning" w:date="2024-04-16T16:42:00Z"/>
                <w:rFonts w:eastAsia="Arial" w:cs="Arial"/>
                <w:sz w:val="18"/>
                <w:szCs w:val="18"/>
              </w:rPr>
            </w:pPr>
            <w:del w:id="34014" w:author="Greg Clendenning" w:date="2024-04-16T16:42:00Z">
              <w:r>
                <w:rPr>
                  <w:sz w:val="18"/>
                  <w:szCs w:val="18"/>
                </w:rPr>
                <w:delText>Operable Fenestration U-Factor</w:delText>
              </w:r>
              <w:r w:rsidRPr="37A1AE00" w:rsidDel="00300D90">
                <w:rPr>
                  <w:sz w:val="18"/>
                  <w:szCs w:val="18"/>
                </w:rPr>
                <w:delText xml:space="preserve"> </w:delText>
              </w:r>
            </w:del>
          </w:p>
        </w:tc>
        <w:tc>
          <w:tcPr>
            <w:tcW w:w="1050" w:type="dxa"/>
            <w:tcBorders>
              <w:top w:val="nil"/>
              <w:left w:val="single" w:sz="4" w:space="0" w:color="auto"/>
              <w:bottom w:val="single" w:sz="4" w:space="0" w:color="auto"/>
              <w:right w:val="single" w:sz="8" w:space="0" w:color="auto"/>
            </w:tcBorders>
            <w:vAlign w:val="center"/>
          </w:tcPr>
          <w:p w14:paraId="22FB38CA" w14:textId="77777777" w:rsidR="00FA5174" w:rsidRPr="006F7E66" w:rsidRDefault="00FA5174" w:rsidP="00143749">
            <w:pPr>
              <w:keepNext/>
              <w:keepLines/>
              <w:jc w:val="center"/>
              <w:rPr>
                <w:del w:id="34015" w:author="Greg Clendenning" w:date="2024-04-16T16:42:00Z"/>
                <w:rFonts w:cs="Arial"/>
                <w:sz w:val="18"/>
                <w:szCs w:val="18"/>
              </w:rPr>
            </w:pPr>
            <w:del w:id="34016" w:author="Greg Clendenning" w:date="2024-04-16T16:42:00Z">
              <w:r>
                <w:rPr>
                  <w:rFonts w:cs="Arial"/>
                  <w:sz w:val="18"/>
                  <w:szCs w:val="18"/>
                </w:rPr>
                <w:delText>0.45</w:delText>
              </w:r>
            </w:del>
          </w:p>
        </w:tc>
        <w:tc>
          <w:tcPr>
            <w:tcW w:w="1050" w:type="dxa"/>
            <w:tcBorders>
              <w:top w:val="nil"/>
              <w:left w:val="nil"/>
              <w:bottom w:val="single" w:sz="4" w:space="0" w:color="auto"/>
              <w:right w:val="single" w:sz="8" w:space="0" w:color="auto"/>
            </w:tcBorders>
            <w:vAlign w:val="center"/>
          </w:tcPr>
          <w:p w14:paraId="1ABE616C" w14:textId="77777777" w:rsidR="00FA5174" w:rsidRPr="006F7E66" w:rsidRDefault="00FA5174" w:rsidP="00143749">
            <w:pPr>
              <w:keepNext/>
              <w:keepLines/>
              <w:jc w:val="center"/>
              <w:rPr>
                <w:del w:id="34017" w:author="Greg Clendenning" w:date="2024-04-16T16:42:00Z"/>
                <w:rFonts w:cs="Arial"/>
                <w:sz w:val="18"/>
                <w:szCs w:val="18"/>
              </w:rPr>
            </w:pPr>
            <w:del w:id="34018" w:author="Greg Clendenning" w:date="2024-04-16T16:42:00Z">
              <w:r>
                <w:rPr>
                  <w:rFonts w:cs="Arial"/>
                  <w:sz w:val="18"/>
                  <w:szCs w:val="18"/>
                </w:rPr>
                <w:delText>0.45</w:delText>
              </w:r>
            </w:del>
          </w:p>
        </w:tc>
        <w:tc>
          <w:tcPr>
            <w:tcW w:w="1050" w:type="dxa"/>
            <w:tcBorders>
              <w:top w:val="nil"/>
              <w:left w:val="nil"/>
              <w:bottom w:val="single" w:sz="4" w:space="0" w:color="auto"/>
              <w:right w:val="single" w:sz="8" w:space="0" w:color="auto"/>
            </w:tcBorders>
            <w:vAlign w:val="center"/>
          </w:tcPr>
          <w:p w14:paraId="14AC1D04" w14:textId="77777777" w:rsidR="00FA5174" w:rsidRDefault="00FA5174" w:rsidP="00143749">
            <w:pPr>
              <w:keepNext/>
              <w:keepLines/>
              <w:jc w:val="center"/>
              <w:rPr>
                <w:del w:id="34019" w:author="Greg Clendenning" w:date="2024-04-16T16:42:00Z"/>
                <w:i/>
              </w:rPr>
            </w:pPr>
            <w:del w:id="34020" w:author="Greg Clendenning" w:date="2024-04-16T16:42:00Z">
              <w:r>
                <w:rPr>
                  <w:rFonts w:cs="Arial"/>
                  <w:sz w:val="18"/>
                  <w:szCs w:val="18"/>
                </w:rPr>
                <w:delText>0.43</w:delText>
              </w:r>
            </w:del>
          </w:p>
        </w:tc>
      </w:tr>
      <w:tr w:rsidR="00FA5174" w:rsidRPr="006F7E66" w14:paraId="3D08FB76" w14:textId="77777777" w:rsidTr="00BD2C4C">
        <w:trPr>
          <w:trHeight w:val="283"/>
          <w:jc w:val="center"/>
          <w:del w:id="34021"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945ECB5" w14:textId="77777777" w:rsidR="00FA5174" w:rsidRPr="006F7E66" w:rsidRDefault="00FA5174" w:rsidP="00BD2C4C">
            <w:pPr>
              <w:jc w:val="center"/>
              <w:rPr>
                <w:del w:id="34022" w:author="Greg Clendenning" w:date="2024-04-16T16:42:00Z"/>
                <w:rFonts w:eastAsia="Arial" w:cs="Arial"/>
                <w:sz w:val="18"/>
                <w:szCs w:val="18"/>
              </w:rPr>
            </w:pPr>
            <w:del w:id="34023" w:author="Greg Clendenning" w:date="2024-04-16T16:42:00Z">
              <w:r>
                <w:rPr>
                  <w:sz w:val="18"/>
                  <w:szCs w:val="18"/>
                </w:rPr>
                <w:delText>Skylight U-Factor</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A96C2DA" w14:textId="77777777" w:rsidR="00FA5174" w:rsidRPr="006F7E66" w:rsidRDefault="00FA5174" w:rsidP="00BD2C4C">
            <w:pPr>
              <w:jc w:val="center"/>
              <w:rPr>
                <w:del w:id="34024" w:author="Greg Clendenning" w:date="2024-04-16T16:42:00Z"/>
                <w:rFonts w:cs="Arial"/>
                <w:sz w:val="18"/>
                <w:szCs w:val="18"/>
              </w:rPr>
            </w:pPr>
            <w:del w:id="34025" w:author="Greg Clendenning" w:date="2024-04-16T16:42:00Z">
              <w:r>
                <w:rPr>
                  <w:rFonts w:cs="Arial"/>
                  <w:sz w:val="18"/>
                  <w:szCs w:val="18"/>
                </w:rPr>
                <w:delText>0.50</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4BE2300" w14:textId="77777777" w:rsidR="00FA5174" w:rsidRPr="006F7E66" w:rsidRDefault="00FA5174" w:rsidP="00BD2C4C">
            <w:pPr>
              <w:jc w:val="center"/>
              <w:rPr>
                <w:del w:id="34026" w:author="Greg Clendenning" w:date="2024-04-16T16:42:00Z"/>
                <w:rFonts w:cs="Arial"/>
                <w:sz w:val="18"/>
                <w:szCs w:val="18"/>
              </w:rPr>
            </w:pPr>
            <w:del w:id="34027" w:author="Greg Clendenning" w:date="2024-04-16T16:42:00Z">
              <w:r>
                <w:rPr>
                  <w:rFonts w:cs="Arial"/>
                  <w:sz w:val="18"/>
                  <w:szCs w:val="18"/>
                </w:rPr>
                <w:delText>0.50</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7D518FDD" w14:textId="77777777" w:rsidR="00FA5174" w:rsidRDefault="00FA5174" w:rsidP="00BD2C4C">
            <w:pPr>
              <w:jc w:val="center"/>
              <w:rPr>
                <w:del w:id="34028" w:author="Greg Clendenning" w:date="2024-04-16T16:42:00Z"/>
                <w:i/>
              </w:rPr>
            </w:pPr>
            <w:del w:id="34029" w:author="Greg Clendenning" w:date="2024-04-16T16:42:00Z">
              <w:r>
                <w:rPr>
                  <w:rFonts w:cs="Arial"/>
                  <w:sz w:val="18"/>
                  <w:szCs w:val="18"/>
                </w:rPr>
                <w:delText>0.50</w:delText>
              </w:r>
            </w:del>
          </w:p>
        </w:tc>
      </w:tr>
      <w:tr w:rsidR="00FA5174" w:rsidRPr="006F7E66" w14:paraId="08BEF29B" w14:textId="77777777" w:rsidTr="00BD2C4C">
        <w:trPr>
          <w:trHeight w:val="283"/>
          <w:jc w:val="center"/>
          <w:del w:id="34030"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1CA3A02E" w14:textId="77777777" w:rsidR="00FA5174" w:rsidRPr="37A1AE00" w:rsidRDefault="00FA5174" w:rsidP="00BD2C4C">
            <w:pPr>
              <w:jc w:val="center"/>
              <w:rPr>
                <w:del w:id="34031" w:author="Greg Clendenning" w:date="2024-04-16T16:42:00Z"/>
                <w:sz w:val="18"/>
                <w:szCs w:val="18"/>
              </w:rPr>
            </w:pPr>
            <w:del w:id="34032" w:author="Greg Clendenning" w:date="2024-04-16T16:42:00Z">
              <w:r>
                <w:rPr>
                  <w:sz w:val="18"/>
                  <w:szCs w:val="18"/>
                </w:rPr>
                <w:delText>Roof U-Factor, Insulation entirely above roof deck</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4C44D509" w14:textId="77777777" w:rsidR="00FA5174" w:rsidRPr="006F7E66" w:rsidRDefault="00FA5174" w:rsidP="00BD2C4C">
            <w:pPr>
              <w:jc w:val="center"/>
              <w:rPr>
                <w:del w:id="34033" w:author="Greg Clendenning" w:date="2024-04-16T16:42:00Z"/>
                <w:rFonts w:cs="Arial"/>
                <w:sz w:val="18"/>
                <w:szCs w:val="18"/>
              </w:rPr>
            </w:pPr>
            <w:del w:id="34034" w:author="Greg Clendenning" w:date="2024-04-16T16:42:00Z">
              <w:r>
                <w:rPr>
                  <w:rFonts w:cs="Arial"/>
                  <w:sz w:val="18"/>
                  <w:szCs w:val="18"/>
                </w:rPr>
                <w:delText>0.032</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7AD8953" w14:textId="77777777" w:rsidR="00FA5174" w:rsidRPr="006F7E66" w:rsidRDefault="00FA5174" w:rsidP="00BD2C4C">
            <w:pPr>
              <w:jc w:val="center"/>
              <w:rPr>
                <w:del w:id="34035" w:author="Greg Clendenning" w:date="2024-04-16T16:42:00Z"/>
                <w:rFonts w:cs="Arial"/>
                <w:sz w:val="18"/>
                <w:szCs w:val="18"/>
              </w:rPr>
            </w:pPr>
            <w:del w:id="34036" w:author="Greg Clendenning" w:date="2024-04-16T16:42:00Z">
              <w:r>
                <w:rPr>
                  <w:rFonts w:cs="Arial"/>
                  <w:sz w:val="18"/>
                  <w:szCs w:val="18"/>
                </w:rPr>
                <w:delText>0.032</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2779DA78" w14:textId="77777777" w:rsidR="00FA5174" w:rsidRPr="006F7E66" w:rsidRDefault="00FA5174" w:rsidP="00BD2C4C">
            <w:pPr>
              <w:jc w:val="center"/>
              <w:rPr>
                <w:del w:id="34037" w:author="Greg Clendenning" w:date="2024-04-16T16:42:00Z"/>
                <w:rFonts w:cs="Arial"/>
                <w:sz w:val="18"/>
                <w:szCs w:val="18"/>
              </w:rPr>
            </w:pPr>
            <w:del w:id="34038" w:author="Greg Clendenning" w:date="2024-04-16T16:42:00Z">
              <w:r>
                <w:rPr>
                  <w:rFonts w:cs="Arial"/>
                  <w:sz w:val="18"/>
                  <w:szCs w:val="18"/>
                </w:rPr>
                <w:delText>0.032</w:delText>
              </w:r>
            </w:del>
          </w:p>
        </w:tc>
      </w:tr>
      <w:tr w:rsidR="00FA5174" w:rsidRPr="006F7E66" w14:paraId="5D10B2D9" w14:textId="77777777" w:rsidTr="00BD2C4C">
        <w:trPr>
          <w:trHeight w:val="283"/>
          <w:jc w:val="center"/>
          <w:del w:id="34039"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206DE2F3" w14:textId="77777777" w:rsidR="00FA5174" w:rsidRPr="37A1AE00" w:rsidRDefault="00FA5174" w:rsidP="00BD2C4C">
            <w:pPr>
              <w:jc w:val="center"/>
              <w:rPr>
                <w:del w:id="34040" w:author="Greg Clendenning" w:date="2024-04-16T16:42:00Z"/>
                <w:sz w:val="18"/>
                <w:szCs w:val="18"/>
              </w:rPr>
            </w:pPr>
            <w:del w:id="34041" w:author="Greg Clendenning" w:date="2024-04-16T16:42:00Z">
              <w:r>
                <w:rPr>
                  <w:sz w:val="18"/>
                  <w:szCs w:val="18"/>
                </w:rPr>
                <w:delText>Roof U-Factor, Metal building</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2A8586C" w14:textId="77777777" w:rsidR="00FA5174" w:rsidRPr="006F7E66" w:rsidRDefault="00FA5174" w:rsidP="00BD2C4C">
            <w:pPr>
              <w:jc w:val="center"/>
              <w:rPr>
                <w:del w:id="34042" w:author="Greg Clendenning" w:date="2024-04-16T16:42:00Z"/>
                <w:rFonts w:cs="Arial"/>
                <w:sz w:val="18"/>
                <w:szCs w:val="18"/>
              </w:rPr>
            </w:pPr>
            <w:del w:id="34043" w:author="Greg Clendenning" w:date="2024-04-16T16:42:00Z">
              <w:r>
                <w:rPr>
                  <w:rFonts w:cs="Arial"/>
                  <w:sz w:val="18"/>
                  <w:szCs w:val="18"/>
                </w:rPr>
                <w:delText>0.035</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7F550065" w14:textId="77777777" w:rsidR="00FA5174" w:rsidRPr="006F7E66" w:rsidRDefault="00FA5174" w:rsidP="00BD2C4C">
            <w:pPr>
              <w:jc w:val="center"/>
              <w:rPr>
                <w:del w:id="34044" w:author="Greg Clendenning" w:date="2024-04-16T16:42:00Z"/>
                <w:rFonts w:cs="Arial"/>
                <w:sz w:val="18"/>
                <w:szCs w:val="18"/>
              </w:rPr>
            </w:pPr>
            <w:del w:id="34045" w:author="Greg Clendenning" w:date="2024-04-16T16:42:00Z">
              <w:r>
                <w:rPr>
                  <w:rFonts w:cs="Arial"/>
                  <w:sz w:val="18"/>
                  <w:szCs w:val="18"/>
                </w:rPr>
                <w:delText>0.035</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7AFD28BC" w14:textId="77777777" w:rsidR="00FA5174" w:rsidRPr="006F7E66" w:rsidRDefault="00FA5174" w:rsidP="00BD2C4C">
            <w:pPr>
              <w:jc w:val="center"/>
              <w:rPr>
                <w:del w:id="34046" w:author="Greg Clendenning" w:date="2024-04-16T16:42:00Z"/>
                <w:rFonts w:cs="Arial"/>
                <w:sz w:val="18"/>
                <w:szCs w:val="18"/>
              </w:rPr>
            </w:pPr>
            <w:del w:id="34047" w:author="Greg Clendenning" w:date="2024-04-16T16:42:00Z">
              <w:r>
                <w:rPr>
                  <w:rFonts w:cs="Arial"/>
                  <w:sz w:val="18"/>
                  <w:szCs w:val="18"/>
                </w:rPr>
                <w:delText>0.035</w:delText>
              </w:r>
            </w:del>
          </w:p>
        </w:tc>
      </w:tr>
      <w:tr w:rsidR="00FA5174" w:rsidRPr="006F7E66" w14:paraId="473B06CD" w14:textId="77777777" w:rsidTr="00BD2C4C">
        <w:trPr>
          <w:trHeight w:val="283"/>
          <w:jc w:val="center"/>
          <w:del w:id="34048"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64AA2717" w14:textId="77777777" w:rsidR="00FA5174" w:rsidRPr="37A1AE00" w:rsidRDefault="00FA5174" w:rsidP="00BD2C4C">
            <w:pPr>
              <w:jc w:val="center"/>
              <w:rPr>
                <w:del w:id="34049" w:author="Greg Clendenning" w:date="2024-04-16T16:42:00Z"/>
                <w:sz w:val="18"/>
                <w:szCs w:val="18"/>
              </w:rPr>
            </w:pPr>
            <w:del w:id="34050" w:author="Greg Clendenning" w:date="2024-04-16T16:42:00Z">
              <w:r>
                <w:rPr>
                  <w:sz w:val="18"/>
                  <w:szCs w:val="18"/>
                </w:rPr>
                <w:delText>Roof U-Factor, Attic and other</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EAA8BA6" w14:textId="77777777" w:rsidR="00FA5174" w:rsidRPr="006F7E66" w:rsidRDefault="00FA5174" w:rsidP="00BD2C4C">
            <w:pPr>
              <w:jc w:val="center"/>
              <w:rPr>
                <w:del w:id="34051" w:author="Greg Clendenning" w:date="2024-04-16T16:42:00Z"/>
                <w:rFonts w:cs="Arial"/>
                <w:sz w:val="18"/>
                <w:szCs w:val="18"/>
              </w:rPr>
            </w:pPr>
            <w:del w:id="34052" w:author="Greg Clendenning" w:date="2024-04-16T16:42:00Z">
              <w:r>
                <w:rPr>
                  <w:rFonts w:cs="Arial"/>
                  <w:sz w:val="18"/>
                  <w:szCs w:val="18"/>
                </w:rPr>
                <w:delText>0.027</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FBC4788" w14:textId="77777777" w:rsidR="00FA5174" w:rsidRPr="006F7E66" w:rsidRDefault="00FA5174" w:rsidP="00BD2C4C">
            <w:pPr>
              <w:jc w:val="center"/>
              <w:rPr>
                <w:del w:id="34053" w:author="Greg Clendenning" w:date="2024-04-16T16:42:00Z"/>
                <w:rFonts w:cs="Arial"/>
                <w:sz w:val="18"/>
                <w:szCs w:val="18"/>
              </w:rPr>
            </w:pPr>
            <w:del w:id="34054" w:author="Greg Clendenning" w:date="2024-04-16T16:42:00Z">
              <w:r>
                <w:rPr>
                  <w:rFonts w:cs="Arial"/>
                  <w:sz w:val="18"/>
                  <w:szCs w:val="18"/>
                </w:rPr>
                <w:delText>0.027</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510F95C" w14:textId="77777777" w:rsidR="00FA5174" w:rsidRPr="006F7E66" w:rsidRDefault="00FA5174" w:rsidP="00BD2C4C">
            <w:pPr>
              <w:jc w:val="center"/>
              <w:rPr>
                <w:del w:id="34055" w:author="Greg Clendenning" w:date="2024-04-16T16:42:00Z"/>
                <w:rFonts w:cs="Arial"/>
                <w:sz w:val="18"/>
                <w:szCs w:val="18"/>
              </w:rPr>
            </w:pPr>
            <w:del w:id="34056" w:author="Greg Clendenning" w:date="2024-04-16T16:42:00Z">
              <w:r>
                <w:rPr>
                  <w:rFonts w:cs="Arial"/>
                  <w:sz w:val="18"/>
                  <w:szCs w:val="18"/>
                </w:rPr>
                <w:delText>0.027</w:delText>
              </w:r>
            </w:del>
          </w:p>
        </w:tc>
      </w:tr>
      <w:tr w:rsidR="00FA5174" w:rsidRPr="006F7E66" w14:paraId="505C99B4" w14:textId="77777777" w:rsidTr="00BD2C4C">
        <w:trPr>
          <w:trHeight w:val="283"/>
          <w:jc w:val="center"/>
          <w:del w:id="34057"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3E80D225" w14:textId="77777777" w:rsidR="00FA5174" w:rsidRPr="37A1AE00" w:rsidRDefault="00FA5174" w:rsidP="00BD2C4C">
            <w:pPr>
              <w:jc w:val="center"/>
              <w:rPr>
                <w:del w:id="34058" w:author="Greg Clendenning" w:date="2024-04-16T16:42:00Z"/>
                <w:sz w:val="18"/>
                <w:szCs w:val="18"/>
              </w:rPr>
            </w:pPr>
            <w:del w:id="34059" w:author="Greg Clendenning" w:date="2024-04-16T16:42:00Z">
              <w:r>
                <w:rPr>
                  <w:sz w:val="18"/>
                  <w:szCs w:val="18"/>
                </w:rPr>
                <w:delText>Above Grade Wall U-Factor, Mass</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F0AAFF4" w14:textId="77777777" w:rsidR="00FA5174" w:rsidRPr="006F7E66" w:rsidRDefault="00FA5174" w:rsidP="00BD2C4C">
            <w:pPr>
              <w:jc w:val="center"/>
              <w:rPr>
                <w:del w:id="34060" w:author="Greg Clendenning" w:date="2024-04-16T16:42:00Z"/>
                <w:rFonts w:cs="Arial"/>
                <w:sz w:val="18"/>
                <w:szCs w:val="18"/>
              </w:rPr>
            </w:pPr>
            <w:del w:id="34061" w:author="Greg Clendenning" w:date="2024-04-16T16:42:00Z">
              <w:r>
                <w:rPr>
                  <w:rFonts w:cs="Arial"/>
                  <w:sz w:val="18"/>
                  <w:szCs w:val="18"/>
                </w:rPr>
                <w:delText>0.090</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80D0DAB" w14:textId="77777777" w:rsidR="00FA5174" w:rsidRPr="006F7E66" w:rsidRDefault="00FA5174" w:rsidP="00BD2C4C">
            <w:pPr>
              <w:jc w:val="center"/>
              <w:rPr>
                <w:del w:id="34062" w:author="Greg Clendenning" w:date="2024-04-16T16:42:00Z"/>
                <w:rFonts w:cs="Arial"/>
                <w:sz w:val="18"/>
                <w:szCs w:val="18"/>
              </w:rPr>
            </w:pPr>
            <w:del w:id="34063" w:author="Greg Clendenning" w:date="2024-04-16T16:42:00Z">
              <w:r>
                <w:rPr>
                  <w:rFonts w:cs="Arial"/>
                  <w:sz w:val="18"/>
                  <w:szCs w:val="18"/>
                </w:rPr>
                <w:delText>0.080</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77D20D7E" w14:textId="77777777" w:rsidR="00FA5174" w:rsidRPr="006F7E66" w:rsidRDefault="00FA5174" w:rsidP="00BD2C4C">
            <w:pPr>
              <w:jc w:val="center"/>
              <w:rPr>
                <w:del w:id="34064" w:author="Greg Clendenning" w:date="2024-04-16T16:42:00Z"/>
                <w:rFonts w:cs="Arial"/>
                <w:sz w:val="18"/>
                <w:szCs w:val="18"/>
              </w:rPr>
            </w:pPr>
            <w:del w:id="34065" w:author="Greg Clendenning" w:date="2024-04-16T16:42:00Z">
              <w:r>
                <w:rPr>
                  <w:rFonts w:cs="Arial"/>
                  <w:sz w:val="18"/>
                  <w:szCs w:val="18"/>
                </w:rPr>
                <w:delText>0.071</w:delText>
              </w:r>
            </w:del>
          </w:p>
        </w:tc>
      </w:tr>
      <w:tr w:rsidR="00FA5174" w:rsidRPr="006F7E66" w14:paraId="534D23A6" w14:textId="77777777" w:rsidTr="00BD2C4C">
        <w:trPr>
          <w:trHeight w:val="283"/>
          <w:jc w:val="center"/>
          <w:del w:id="34066"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0B815CD8" w14:textId="77777777" w:rsidR="00FA5174" w:rsidRPr="37A1AE00" w:rsidRDefault="00FA5174" w:rsidP="00BD2C4C">
            <w:pPr>
              <w:jc w:val="center"/>
              <w:rPr>
                <w:del w:id="34067" w:author="Greg Clendenning" w:date="2024-04-16T16:42:00Z"/>
                <w:sz w:val="18"/>
                <w:szCs w:val="18"/>
              </w:rPr>
            </w:pPr>
            <w:del w:id="34068" w:author="Greg Clendenning" w:date="2024-04-16T16:42:00Z">
              <w:r>
                <w:rPr>
                  <w:sz w:val="18"/>
                  <w:szCs w:val="18"/>
                </w:rPr>
                <w:delText>Above Grade Wall U-Factor, Metal building</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7CD384C2" w14:textId="77777777" w:rsidR="00FA5174" w:rsidRPr="006F7E66" w:rsidRDefault="00FA5174" w:rsidP="00BD2C4C">
            <w:pPr>
              <w:jc w:val="center"/>
              <w:rPr>
                <w:del w:id="34069" w:author="Greg Clendenning" w:date="2024-04-16T16:42:00Z"/>
                <w:rFonts w:cs="Arial"/>
                <w:sz w:val="18"/>
                <w:szCs w:val="18"/>
              </w:rPr>
            </w:pPr>
            <w:del w:id="34070" w:author="Greg Clendenning" w:date="2024-04-16T16:42:00Z">
              <w:r>
                <w:rPr>
                  <w:rFonts w:cs="Arial"/>
                  <w:sz w:val="18"/>
                  <w:szCs w:val="18"/>
                </w:rPr>
                <w:delText>0.052</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599912D1" w14:textId="77777777" w:rsidR="00FA5174" w:rsidRPr="006F7E66" w:rsidRDefault="00FA5174" w:rsidP="00BD2C4C">
            <w:pPr>
              <w:jc w:val="center"/>
              <w:rPr>
                <w:del w:id="34071" w:author="Greg Clendenning" w:date="2024-04-16T16:42:00Z"/>
                <w:rFonts w:cs="Arial"/>
                <w:sz w:val="18"/>
                <w:szCs w:val="18"/>
              </w:rPr>
            </w:pPr>
            <w:del w:id="34072" w:author="Greg Clendenning" w:date="2024-04-16T16:42:00Z">
              <w:r>
                <w:rPr>
                  <w:rFonts w:cs="Arial"/>
                  <w:sz w:val="18"/>
                  <w:szCs w:val="18"/>
                </w:rPr>
                <w:delText>0.052</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073BE01" w14:textId="77777777" w:rsidR="00FA5174" w:rsidRPr="006F7E66" w:rsidRDefault="00FA5174" w:rsidP="00BD2C4C">
            <w:pPr>
              <w:jc w:val="center"/>
              <w:rPr>
                <w:del w:id="34073" w:author="Greg Clendenning" w:date="2024-04-16T16:42:00Z"/>
                <w:rFonts w:cs="Arial"/>
                <w:sz w:val="18"/>
                <w:szCs w:val="18"/>
              </w:rPr>
            </w:pPr>
            <w:del w:id="34074" w:author="Greg Clendenning" w:date="2024-04-16T16:42:00Z">
              <w:r>
                <w:rPr>
                  <w:rFonts w:cs="Arial"/>
                  <w:sz w:val="18"/>
                  <w:szCs w:val="18"/>
                </w:rPr>
                <w:delText>0.052</w:delText>
              </w:r>
            </w:del>
          </w:p>
        </w:tc>
      </w:tr>
      <w:tr w:rsidR="00FA5174" w:rsidRPr="006F7E66" w14:paraId="1C8D9961" w14:textId="77777777" w:rsidTr="00BD2C4C">
        <w:trPr>
          <w:trHeight w:val="283"/>
          <w:jc w:val="center"/>
          <w:del w:id="34075"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15D77BD" w14:textId="77777777" w:rsidR="00FA5174" w:rsidRPr="37A1AE00" w:rsidRDefault="00FA5174" w:rsidP="00BD2C4C">
            <w:pPr>
              <w:jc w:val="center"/>
              <w:rPr>
                <w:del w:id="34076" w:author="Greg Clendenning" w:date="2024-04-16T16:42:00Z"/>
                <w:sz w:val="18"/>
                <w:szCs w:val="18"/>
              </w:rPr>
            </w:pPr>
            <w:del w:id="34077" w:author="Greg Clendenning" w:date="2024-04-16T16:42:00Z">
              <w:r>
                <w:rPr>
                  <w:sz w:val="18"/>
                  <w:szCs w:val="18"/>
                </w:rPr>
                <w:delText>Above Grade Wall U-Factor, Metal framed</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9C75EBC" w14:textId="77777777" w:rsidR="00FA5174" w:rsidRPr="006F7E66" w:rsidRDefault="00FA5174" w:rsidP="00BD2C4C">
            <w:pPr>
              <w:jc w:val="center"/>
              <w:rPr>
                <w:del w:id="34078" w:author="Greg Clendenning" w:date="2024-04-16T16:42:00Z"/>
                <w:rFonts w:cs="Arial"/>
                <w:sz w:val="18"/>
                <w:szCs w:val="18"/>
              </w:rPr>
            </w:pPr>
            <w:del w:id="34079" w:author="Greg Clendenning" w:date="2024-04-16T16:42:00Z">
              <w:r>
                <w:rPr>
                  <w:rFonts w:cs="Arial"/>
                  <w:sz w:val="18"/>
                  <w:szCs w:val="18"/>
                </w:rPr>
                <w:delText>0.06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408A1A4E" w14:textId="77777777" w:rsidR="00FA5174" w:rsidRPr="006F7E66" w:rsidRDefault="00FA5174" w:rsidP="00BD2C4C">
            <w:pPr>
              <w:jc w:val="center"/>
              <w:rPr>
                <w:del w:id="34080" w:author="Greg Clendenning" w:date="2024-04-16T16:42:00Z"/>
                <w:rFonts w:cs="Arial"/>
                <w:sz w:val="18"/>
                <w:szCs w:val="18"/>
              </w:rPr>
            </w:pPr>
            <w:del w:id="34081" w:author="Greg Clendenning" w:date="2024-04-16T16:42:00Z">
              <w:r>
                <w:rPr>
                  <w:rFonts w:cs="Arial"/>
                  <w:sz w:val="18"/>
                  <w:szCs w:val="18"/>
                </w:rPr>
                <w:delText>0.06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D1FEB2B" w14:textId="77777777" w:rsidR="00FA5174" w:rsidRPr="006F7E66" w:rsidRDefault="00FA5174" w:rsidP="00BD2C4C">
            <w:pPr>
              <w:jc w:val="center"/>
              <w:rPr>
                <w:del w:id="34082" w:author="Greg Clendenning" w:date="2024-04-16T16:42:00Z"/>
                <w:rFonts w:cs="Arial"/>
                <w:sz w:val="18"/>
                <w:szCs w:val="18"/>
              </w:rPr>
            </w:pPr>
            <w:del w:id="34083" w:author="Greg Clendenning" w:date="2024-04-16T16:42:00Z">
              <w:r>
                <w:rPr>
                  <w:rFonts w:cs="Arial"/>
                  <w:sz w:val="18"/>
                  <w:szCs w:val="18"/>
                </w:rPr>
                <w:delText>0.057</w:delText>
              </w:r>
            </w:del>
          </w:p>
        </w:tc>
      </w:tr>
      <w:tr w:rsidR="00FA5174" w:rsidRPr="006F7E66" w14:paraId="1B183F79" w14:textId="77777777" w:rsidTr="00BD2C4C">
        <w:trPr>
          <w:trHeight w:val="283"/>
          <w:jc w:val="center"/>
          <w:del w:id="34084"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7F41E006" w14:textId="77777777" w:rsidR="00FA5174" w:rsidRPr="37A1AE00" w:rsidRDefault="00FA5174" w:rsidP="00BD2C4C">
            <w:pPr>
              <w:jc w:val="center"/>
              <w:rPr>
                <w:del w:id="34085" w:author="Greg Clendenning" w:date="2024-04-16T16:42:00Z"/>
                <w:sz w:val="18"/>
                <w:szCs w:val="18"/>
              </w:rPr>
            </w:pPr>
            <w:del w:id="34086" w:author="Greg Clendenning" w:date="2024-04-16T16:42:00Z">
              <w:r>
                <w:rPr>
                  <w:sz w:val="18"/>
                  <w:szCs w:val="18"/>
                </w:rPr>
                <w:delText>Above Grade Wall U-Factor, Wood framed and other</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D3C3274" w14:textId="77777777" w:rsidR="00FA5174" w:rsidRPr="006F7E66" w:rsidRDefault="00FA5174" w:rsidP="00BD2C4C">
            <w:pPr>
              <w:jc w:val="center"/>
              <w:rPr>
                <w:del w:id="34087" w:author="Greg Clendenning" w:date="2024-04-16T16:42:00Z"/>
                <w:rFonts w:cs="Arial"/>
                <w:sz w:val="18"/>
                <w:szCs w:val="18"/>
              </w:rPr>
            </w:pPr>
            <w:del w:id="34088" w:author="Greg Clendenning" w:date="2024-04-16T16:42:00Z">
              <w:r>
                <w:rPr>
                  <w:rFonts w:cs="Arial"/>
                  <w:sz w:val="18"/>
                  <w:szCs w:val="18"/>
                </w:rPr>
                <w:delText>0.06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296851C0" w14:textId="77777777" w:rsidR="00FA5174" w:rsidRPr="006F7E66" w:rsidRDefault="00FA5174" w:rsidP="00BD2C4C">
            <w:pPr>
              <w:jc w:val="center"/>
              <w:rPr>
                <w:del w:id="34089" w:author="Greg Clendenning" w:date="2024-04-16T16:42:00Z"/>
                <w:rFonts w:cs="Arial"/>
                <w:sz w:val="18"/>
                <w:szCs w:val="18"/>
              </w:rPr>
            </w:pPr>
            <w:del w:id="34090" w:author="Greg Clendenning" w:date="2024-04-16T16:42:00Z">
              <w:r>
                <w:rPr>
                  <w:rFonts w:cs="Arial"/>
                  <w:sz w:val="18"/>
                  <w:szCs w:val="18"/>
                </w:rPr>
                <w:delText>0.06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221502C7" w14:textId="77777777" w:rsidR="00FA5174" w:rsidRPr="006F7E66" w:rsidRDefault="00FA5174" w:rsidP="00BD2C4C">
            <w:pPr>
              <w:jc w:val="center"/>
              <w:rPr>
                <w:del w:id="34091" w:author="Greg Clendenning" w:date="2024-04-16T16:42:00Z"/>
                <w:rFonts w:cs="Arial"/>
                <w:sz w:val="18"/>
                <w:szCs w:val="18"/>
              </w:rPr>
            </w:pPr>
            <w:del w:id="34092" w:author="Greg Clendenning" w:date="2024-04-16T16:42:00Z">
              <w:r>
                <w:rPr>
                  <w:rFonts w:cs="Arial"/>
                  <w:sz w:val="18"/>
                  <w:szCs w:val="18"/>
                </w:rPr>
                <w:delText>0.051</w:delText>
              </w:r>
            </w:del>
          </w:p>
        </w:tc>
      </w:tr>
      <w:tr w:rsidR="00FA5174" w:rsidRPr="006F7E66" w14:paraId="7CF09EC1" w14:textId="77777777" w:rsidTr="00BD2C4C">
        <w:trPr>
          <w:trHeight w:val="283"/>
          <w:jc w:val="center"/>
          <w:del w:id="34093"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0C47BAC2" w14:textId="77777777" w:rsidR="00FA5174" w:rsidRPr="37A1AE00" w:rsidRDefault="00FA5174" w:rsidP="00BD2C4C">
            <w:pPr>
              <w:jc w:val="center"/>
              <w:rPr>
                <w:del w:id="34094" w:author="Greg Clendenning" w:date="2024-04-16T16:42:00Z"/>
                <w:sz w:val="18"/>
                <w:szCs w:val="18"/>
              </w:rPr>
            </w:pPr>
            <w:del w:id="34095" w:author="Greg Clendenning" w:date="2024-04-16T16:42:00Z">
              <w:r>
                <w:rPr>
                  <w:sz w:val="18"/>
                  <w:szCs w:val="18"/>
                </w:rPr>
                <w:delText>Below Grade Wall C-Factor</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6D467FD" w14:textId="77777777" w:rsidR="00FA5174" w:rsidRPr="006F7E66" w:rsidRDefault="00FA5174" w:rsidP="00BD2C4C">
            <w:pPr>
              <w:jc w:val="center"/>
              <w:rPr>
                <w:del w:id="34096" w:author="Greg Clendenning" w:date="2024-04-16T16:42:00Z"/>
                <w:rFonts w:cs="Arial"/>
                <w:sz w:val="18"/>
                <w:szCs w:val="18"/>
              </w:rPr>
            </w:pPr>
            <w:del w:id="34097" w:author="Greg Clendenning" w:date="2024-04-16T16:42:00Z">
              <w:r>
                <w:rPr>
                  <w:rFonts w:cs="Arial"/>
                  <w:sz w:val="18"/>
                  <w:szCs w:val="18"/>
                </w:rPr>
                <w:delText>0.119</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DA621A4" w14:textId="77777777" w:rsidR="00FA5174" w:rsidRPr="006F7E66" w:rsidRDefault="00FA5174" w:rsidP="00BD2C4C">
            <w:pPr>
              <w:jc w:val="center"/>
              <w:rPr>
                <w:del w:id="34098" w:author="Greg Clendenning" w:date="2024-04-16T16:42:00Z"/>
                <w:rFonts w:cs="Arial"/>
                <w:sz w:val="18"/>
                <w:szCs w:val="18"/>
              </w:rPr>
            </w:pPr>
            <w:del w:id="34099" w:author="Greg Clendenning" w:date="2024-04-16T16:42:00Z">
              <w:r>
                <w:rPr>
                  <w:rFonts w:cs="Arial"/>
                  <w:sz w:val="18"/>
                  <w:szCs w:val="18"/>
                </w:rPr>
                <w:delText>0.119</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965440E" w14:textId="77777777" w:rsidR="00FA5174" w:rsidRPr="006F7E66" w:rsidRDefault="00FA5174" w:rsidP="00BD2C4C">
            <w:pPr>
              <w:jc w:val="center"/>
              <w:rPr>
                <w:del w:id="34100" w:author="Greg Clendenning" w:date="2024-04-16T16:42:00Z"/>
                <w:rFonts w:cs="Arial"/>
                <w:sz w:val="18"/>
                <w:szCs w:val="18"/>
              </w:rPr>
            </w:pPr>
            <w:del w:id="34101" w:author="Greg Clendenning" w:date="2024-04-16T16:42:00Z">
              <w:r>
                <w:rPr>
                  <w:rFonts w:cs="Arial"/>
                  <w:sz w:val="18"/>
                  <w:szCs w:val="18"/>
                </w:rPr>
                <w:delText>0.119</w:delText>
              </w:r>
            </w:del>
          </w:p>
        </w:tc>
      </w:tr>
      <w:tr w:rsidR="00FA5174" w:rsidRPr="006F7E66" w14:paraId="14945DD2" w14:textId="77777777" w:rsidTr="00BD2C4C">
        <w:trPr>
          <w:trHeight w:val="283"/>
          <w:jc w:val="center"/>
          <w:del w:id="34102"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360751DE" w14:textId="77777777" w:rsidR="00FA5174" w:rsidRPr="37A1AE00" w:rsidRDefault="00FA5174" w:rsidP="00BD2C4C">
            <w:pPr>
              <w:jc w:val="center"/>
              <w:rPr>
                <w:del w:id="34103" w:author="Greg Clendenning" w:date="2024-04-16T16:42:00Z"/>
                <w:sz w:val="18"/>
                <w:szCs w:val="18"/>
              </w:rPr>
            </w:pPr>
            <w:del w:id="34104" w:author="Greg Clendenning" w:date="2024-04-16T16:42:00Z">
              <w:r>
                <w:rPr>
                  <w:sz w:val="18"/>
                  <w:szCs w:val="18"/>
                </w:rPr>
                <w:delText>Floor U-Factor, Mass</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51DC7FF3" w14:textId="77777777" w:rsidR="00FA5174" w:rsidRPr="006F7E66" w:rsidRDefault="00FA5174" w:rsidP="00BD2C4C">
            <w:pPr>
              <w:jc w:val="center"/>
              <w:rPr>
                <w:del w:id="34105" w:author="Greg Clendenning" w:date="2024-04-16T16:42:00Z"/>
                <w:rFonts w:cs="Arial"/>
                <w:sz w:val="18"/>
                <w:szCs w:val="18"/>
              </w:rPr>
            </w:pPr>
            <w:del w:id="34106" w:author="Greg Clendenning" w:date="2024-04-16T16:42:00Z">
              <w:r>
                <w:rPr>
                  <w:rFonts w:cs="Arial"/>
                  <w:sz w:val="18"/>
                  <w:szCs w:val="18"/>
                </w:rPr>
                <w:delText>0.07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3256000" w14:textId="77777777" w:rsidR="00FA5174" w:rsidRPr="006F7E66" w:rsidRDefault="00FA5174" w:rsidP="00BD2C4C">
            <w:pPr>
              <w:jc w:val="center"/>
              <w:rPr>
                <w:del w:id="34107" w:author="Greg Clendenning" w:date="2024-04-16T16:42:00Z"/>
                <w:rFonts w:cs="Arial"/>
                <w:sz w:val="18"/>
                <w:szCs w:val="18"/>
              </w:rPr>
            </w:pPr>
            <w:del w:id="34108" w:author="Greg Clendenning" w:date="2024-04-16T16:42:00Z">
              <w:r>
                <w:rPr>
                  <w:rFonts w:cs="Arial"/>
                  <w:sz w:val="18"/>
                  <w:szCs w:val="18"/>
                </w:rPr>
                <w:delText>0.06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BE0A7DC" w14:textId="77777777" w:rsidR="00FA5174" w:rsidRPr="006F7E66" w:rsidRDefault="00FA5174" w:rsidP="00BD2C4C">
            <w:pPr>
              <w:jc w:val="center"/>
              <w:rPr>
                <w:del w:id="34109" w:author="Greg Clendenning" w:date="2024-04-16T16:42:00Z"/>
                <w:rFonts w:cs="Arial"/>
                <w:sz w:val="18"/>
                <w:szCs w:val="18"/>
              </w:rPr>
            </w:pPr>
            <w:del w:id="34110" w:author="Greg Clendenning" w:date="2024-04-16T16:42:00Z">
              <w:r>
                <w:rPr>
                  <w:rFonts w:cs="Arial"/>
                  <w:sz w:val="18"/>
                  <w:szCs w:val="18"/>
                </w:rPr>
                <w:delText>0.057</w:delText>
              </w:r>
            </w:del>
          </w:p>
        </w:tc>
      </w:tr>
      <w:tr w:rsidR="00FA5174" w:rsidRPr="006F7E66" w14:paraId="7902B92B" w14:textId="77777777" w:rsidTr="00BD2C4C">
        <w:trPr>
          <w:trHeight w:val="283"/>
          <w:jc w:val="center"/>
          <w:del w:id="34111"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1ADFEBED" w14:textId="77777777" w:rsidR="00FA5174" w:rsidRPr="37A1AE00" w:rsidRDefault="00FA5174" w:rsidP="00BD2C4C">
            <w:pPr>
              <w:jc w:val="center"/>
              <w:rPr>
                <w:del w:id="34112" w:author="Greg Clendenning" w:date="2024-04-16T16:42:00Z"/>
                <w:sz w:val="18"/>
                <w:szCs w:val="18"/>
              </w:rPr>
            </w:pPr>
            <w:del w:id="34113" w:author="Greg Clendenning" w:date="2024-04-16T16:42:00Z">
              <w:r>
                <w:rPr>
                  <w:sz w:val="18"/>
                  <w:szCs w:val="18"/>
                </w:rPr>
                <w:delText>Floor U-Factor, Joist/framing</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1B6AA423" w14:textId="77777777" w:rsidR="00FA5174" w:rsidRPr="006F7E66" w:rsidRDefault="00FA5174" w:rsidP="00BD2C4C">
            <w:pPr>
              <w:jc w:val="center"/>
              <w:rPr>
                <w:del w:id="34114" w:author="Greg Clendenning" w:date="2024-04-16T16:42:00Z"/>
                <w:rFonts w:cs="Arial"/>
                <w:sz w:val="18"/>
                <w:szCs w:val="18"/>
              </w:rPr>
            </w:pPr>
            <w:del w:id="34115" w:author="Greg Clendenning" w:date="2024-04-16T16:42:00Z">
              <w:r>
                <w:rPr>
                  <w:rFonts w:cs="Arial"/>
                  <w:sz w:val="18"/>
                  <w:szCs w:val="18"/>
                </w:rPr>
                <w:delText>0.033</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5279FAA" w14:textId="77777777" w:rsidR="00FA5174" w:rsidRPr="006F7E66" w:rsidRDefault="00FA5174" w:rsidP="00BD2C4C">
            <w:pPr>
              <w:jc w:val="center"/>
              <w:rPr>
                <w:del w:id="34116" w:author="Greg Clendenning" w:date="2024-04-16T16:42:00Z"/>
                <w:rFonts w:cs="Arial"/>
                <w:sz w:val="18"/>
                <w:szCs w:val="18"/>
              </w:rPr>
            </w:pPr>
            <w:del w:id="34117" w:author="Greg Clendenning" w:date="2024-04-16T16:42:00Z">
              <w:r>
                <w:rPr>
                  <w:rFonts w:cs="Arial"/>
                  <w:sz w:val="18"/>
                  <w:szCs w:val="18"/>
                </w:rPr>
                <w:delText>0.033</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C252B81" w14:textId="77777777" w:rsidR="00FA5174" w:rsidRPr="006F7E66" w:rsidRDefault="00FA5174" w:rsidP="00BD2C4C">
            <w:pPr>
              <w:jc w:val="center"/>
              <w:rPr>
                <w:del w:id="34118" w:author="Greg Clendenning" w:date="2024-04-16T16:42:00Z"/>
                <w:rFonts w:cs="Arial"/>
                <w:sz w:val="18"/>
                <w:szCs w:val="18"/>
              </w:rPr>
            </w:pPr>
            <w:del w:id="34119" w:author="Greg Clendenning" w:date="2024-04-16T16:42:00Z">
              <w:r>
                <w:rPr>
                  <w:rFonts w:cs="Arial"/>
                  <w:sz w:val="18"/>
                  <w:szCs w:val="18"/>
                </w:rPr>
                <w:delText>0.033</w:delText>
              </w:r>
            </w:del>
          </w:p>
        </w:tc>
      </w:tr>
      <w:tr w:rsidR="00FA5174" w:rsidRPr="006F7E66" w14:paraId="692F622B" w14:textId="77777777" w:rsidTr="00BD2C4C">
        <w:trPr>
          <w:trHeight w:val="283"/>
          <w:jc w:val="center"/>
          <w:del w:id="34120"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7886A77F" w14:textId="77777777" w:rsidR="00FA5174" w:rsidRPr="37A1AE00" w:rsidRDefault="00FA5174" w:rsidP="00BD2C4C">
            <w:pPr>
              <w:jc w:val="center"/>
              <w:rPr>
                <w:del w:id="34121" w:author="Greg Clendenning" w:date="2024-04-16T16:42:00Z"/>
                <w:sz w:val="18"/>
                <w:szCs w:val="18"/>
              </w:rPr>
            </w:pPr>
            <w:del w:id="34122" w:author="Greg Clendenning" w:date="2024-04-16T16:42:00Z">
              <w:r>
                <w:rPr>
                  <w:sz w:val="18"/>
                  <w:szCs w:val="18"/>
                </w:rPr>
                <w:delText>Slab-on-grade Floors, F-Factor, Unheated</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0D49D29" w14:textId="77777777" w:rsidR="00FA5174" w:rsidRPr="006F7E66" w:rsidRDefault="00FA5174" w:rsidP="00BD2C4C">
            <w:pPr>
              <w:jc w:val="center"/>
              <w:rPr>
                <w:del w:id="34123" w:author="Greg Clendenning" w:date="2024-04-16T16:42:00Z"/>
                <w:rFonts w:cs="Arial"/>
                <w:sz w:val="18"/>
                <w:szCs w:val="18"/>
              </w:rPr>
            </w:pPr>
            <w:del w:id="34124" w:author="Greg Clendenning" w:date="2024-04-16T16:42:00Z">
              <w:r>
                <w:rPr>
                  <w:rFonts w:cs="Arial"/>
                  <w:sz w:val="18"/>
                  <w:szCs w:val="18"/>
                </w:rPr>
                <w:delText>0.5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579E08A2" w14:textId="77777777" w:rsidR="00FA5174" w:rsidRPr="006F7E66" w:rsidRDefault="00FA5174" w:rsidP="00BD2C4C">
            <w:pPr>
              <w:jc w:val="center"/>
              <w:rPr>
                <w:del w:id="34125" w:author="Greg Clendenning" w:date="2024-04-16T16:42:00Z"/>
                <w:rFonts w:cs="Arial"/>
                <w:sz w:val="18"/>
                <w:szCs w:val="18"/>
              </w:rPr>
            </w:pPr>
            <w:del w:id="34126" w:author="Greg Clendenning" w:date="2024-04-16T16:42:00Z">
              <w:r>
                <w:rPr>
                  <w:rFonts w:cs="Arial"/>
                  <w:sz w:val="18"/>
                  <w:szCs w:val="18"/>
                </w:rPr>
                <w:delText>0.54</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4BE076A" w14:textId="77777777" w:rsidR="00FA5174" w:rsidRPr="006F7E66" w:rsidRDefault="00FA5174" w:rsidP="00BD2C4C">
            <w:pPr>
              <w:jc w:val="center"/>
              <w:rPr>
                <w:del w:id="34127" w:author="Greg Clendenning" w:date="2024-04-16T16:42:00Z"/>
                <w:rFonts w:cs="Arial"/>
                <w:sz w:val="18"/>
                <w:szCs w:val="18"/>
              </w:rPr>
            </w:pPr>
            <w:del w:id="34128" w:author="Greg Clendenning" w:date="2024-04-16T16:42:00Z">
              <w:r>
                <w:rPr>
                  <w:rFonts w:cs="Arial"/>
                  <w:sz w:val="18"/>
                  <w:szCs w:val="18"/>
                </w:rPr>
                <w:delText>0.52</w:delText>
              </w:r>
            </w:del>
          </w:p>
        </w:tc>
      </w:tr>
      <w:tr w:rsidR="00FA5174" w:rsidRPr="006F7E66" w14:paraId="4D0605E8" w14:textId="77777777" w:rsidTr="00BD2C4C">
        <w:trPr>
          <w:trHeight w:val="283"/>
          <w:jc w:val="center"/>
          <w:del w:id="34129"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9D604B4" w14:textId="77777777" w:rsidR="00FA5174" w:rsidRPr="37A1AE00" w:rsidRDefault="00FA5174" w:rsidP="00BD2C4C">
            <w:pPr>
              <w:jc w:val="center"/>
              <w:rPr>
                <w:del w:id="34130" w:author="Greg Clendenning" w:date="2024-04-16T16:42:00Z"/>
                <w:sz w:val="18"/>
                <w:szCs w:val="18"/>
              </w:rPr>
            </w:pPr>
            <w:del w:id="34131" w:author="Greg Clendenning" w:date="2024-04-16T16:42:00Z">
              <w:r>
                <w:rPr>
                  <w:sz w:val="18"/>
                  <w:szCs w:val="18"/>
                </w:rPr>
                <w:delText>Slab-on-grade Floors, F-Factor, Heated</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027F5B9D" w14:textId="77777777" w:rsidR="00FA5174" w:rsidRPr="006F7E66" w:rsidRDefault="00FA5174" w:rsidP="00BD2C4C">
            <w:pPr>
              <w:jc w:val="center"/>
              <w:rPr>
                <w:del w:id="34132" w:author="Greg Clendenning" w:date="2024-04-16T16:42:00Z"/>
                <w:rFonts w:cs="Arial"/>
                <w:sz w:val="18"/>
                <w:szCs w:val="18"/>
              </w:rPr>
            </w:pPr>
            <w:del w:id="34133" w:author="Greg Clendenning" w:date="2024-04-16T16:42:00Z">
              <w:r>
                <w:rPr>
                  <w:rFonts w:cs="Arial"/>
                  <w:sz w:val="18"/>
                  <w:szCs w:val="18"/>
                </w:rPr>
                <w:delText>0.65</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6AEA50ED" w14:textId="77777777" w:rsidR="00FA5174" w:rsidRPr="006F7E66" w:rsidRDefault="00FA5174" w:rsidP="00BD2C4C">
            <w:pPr>
              <w:jc w:val="center"/>
              <w:rPr>
                <w:del w:id="34134" w:author="Greg Clendenning" w:date="2024-04-16T16:42:00Z"/>
                <w:rFonts w:cs="Arial"/>
                <w:sz w:val="18"/>
                <w:szCs w:val="18"/>
              </w:rPr>
            </w:pPr>
            <w:del w:id="34135" w:author="Greg Clendenning" w:date="2024-04-16T16:42:00Z">
              <w:r>
                <w:rPr>
                  <w:rFonts w:cs="Arial"/>
                  <w:sz w:val="18"/>
                  <w:szCs w:val="18"/>
                </w:rPr>
                <w:delText>0.65</w:delText>
              </w:r>
            </w:del>
          </w:p>
        </w:tc>
        <w:tc>
          <w:tcPr>
            <w:tcW w:w="1050" w:type="dxa"/>
            <w:tcBorders>
              <w:top w:val="single" w:sz="4" w:space="0" w:color="auto"/>
              <w:left w:val="single" w:sz="4" w:space="0" w:color="auto"/>
              <w:bottom w:val="single" w:sz="4" w:space="0" w:color="auto"/>
              <w:right w:val="single" w:sz="4" w:space="0" w:color="auto"/>
            </w:tcBorders>
            <w:vAlign w:val="center"/>
          </w:tcPr>
          <w:p w14:paraId="3A2F8B76" w14:textId="77777777" w:rsidR="00FA5174" w:rsidRPr="006F7E66" w:rsidRDefault="00FA5174" w:rsidP="00BD2C4C">
            <w:pPr>
              <w:jc w:val="center"/>
              <w:rPr>
                <w:del w:id="34136" w:author="Greg Clendenning" w:date="2024-04-16T16:42:00Z"/>
                <w:rFonts w:cs="Arial"/>
                <w:sz w:val="18"/>
                <w:szCs w:val="18"/>
              </w:rPr>
            </w:pPr>
            <w:del w:id="34137" w:author="Greg Clendenning" w:date="2024-04-16T16:42:00Z">
              <w:r>
                <w:rPr>
                  <w:rFonts w:cs="Arial"/>
                  <w:sz w:val="18"/>
                  <w:szCs w:val="18"/>
                </w:rPr>
                <w:delText>0.58</w:delText>
              </w:r>
            </w:del>
          </w:p>
        </w:tc>
      </w:tr>
    </w:tbl>
    <w:p w14:paraId="7B1D7F87" w14:textId="77777777" w:rsidR="00FA5174" w:rsidRDefault="00FA5174" w:rsidP="00FA5174">
      <w:pPr>
        <w:rPr>
          <w:del w:id="34138" w:author="Greg Clendenning" w:date="2024-04-16T16:42:00Z"/>
        </w:rPr>
      </w:pPr>
    </w:p>
    <w:p w14:paraId="35B24D9D" w14:textId="77777777" w:rsidR="00FA5174" w:rsidRDefault="00FA5174" w:rsidP="00FA5174">
      <w:pPr>
        <w:rPr>
          <w:del w:id="34139" w:author="Greg Clendenning" w:date="2024-04-16T16:42:00Z"/>
        </w:rPr>
      </w:pPr>
    </w:p>
    <w:p w14:paraId="19691B7C" w14:textId="77777777" w:rsidR="00FA7EEB" w:rsidRPr="001570EA" w:rsidRDefault="00FA5174" w:rsidP="00E37DA0">
      <w:pPr>
        <w:pStyle w:val="Caption"/>
        <w:rPr>
          <w:moveFrom w:id="34140" w:author="Greg Clendenning" w:date="2024-04-16T16:42:00Z"/>
        </w:rPr>
      </w:pPr>
      <w:bookmarkStart w:id="34141" w:name="_Ref12550464"/>
      <w:bookmarkStart w:id="34142" w:name="_Toc47598376"/>
      <w:del w:id="34143" w:author="Greg Clendenning" w:date="2024-04-16T16:42:00Z">
        <w:r w:rsidRPr="004E437D">
          <w:delText>Table</w:delText>
        </w:r>
        <w:r>
          <w:delText xml:space="preserve"> </w:delText>
        </w:r>
        <w:r w:rsidR="00475EB1">
          <w:rPr>
            <w:b w:val="0"/>
            <w:bCs w:val="0"/>
          </w:rPr>
          <w:fldChar w:fldCharType="begin"/>
        </w:r>
        <w:r w:rsidR="00475EB1">
          <w:delInstrText xml:space="preserve"> STYLEREF 1 \s </w:delInstrText>
        </w:r>
        <w:r w:rsidR="00475EB1">
          <w:rPr>
            <w:b w:val="0"/>
            <w:bCs w:val="0"/>
          </w:rPr>
          <w:fldChar w:fldCharType="separate"/>
        </w:r>
        <w:r w:rsidR="003D6F35">
          <w:rPr>
            <w:noProof/>
          </w:rPr>
          <w:delText>2</w:delText>
        </w:r>
        <w:r w:rsidR="00475EB1">
          <w:rPr>
            <w:b w:val="0"/>
            <w:bCs w:val="0"/>
            <w:noProof/>
          </w:rPr>
          <w:fldChar w:fldCharType="end"/>
        </w:r>
        <w:r w:rsidR="003D6F35">
          <w:noBreakHyphen/>
        </w:r>
        <w:r w:rsidR="00475EB1">
          <w:rPr>
            <w:b w:val="0"/>
            <w:bCs w:val="0"/>
          </w:rPr>
          <w:fldChar w:fldCharType="begin"/>
        </w:r>
        <w:r w:rsidR="00475EB1">
          <w:delInstrText xml:space="preserve"> SEQ Table \* ARABIC \s 1 </w:delInstrText>
        </w:r>
        <w:r w:rsidR="00475EB1">
          <w:rPr>
            <w:b w:val="0"/>
            <w:bCs w:val="0"/>
          </w:rPr>
          <w:fldChar w:fldCharType="separate"/>
        </w:r>
        <w:r w:rsidR="003D6F35">
          <w:rPr>
            <w:noProof/>
          </w:rPr>
          <w:delText>133</w:delText>
        </w:r>
        <w:r w:rsidR="00475EB1">
          <w:rPr>
            <w:b w:val="0"/>
            <w:bCs w:val="0"/>
            <w:noProof/>
          </w:rPr>
          <w:fldChar w:fldCharType="end"/>
        </w:r>
      </w:del>
      <w:bookmarkEnd w:id="34141"/>
      <w:moveFromRangeStart w:id="34144" w:author="Greg Clendenning" w:date="2024-04-16T16:42:00Z" w:name="move164178369"/>
      <w:moveFrom w:id="34145" w:author="Greg Clendenning" w:date="2024-04-16T16:42:00Z">
        <w:r w:rsidR="00E37DA0" w:rsidRPr="001570EA">
          <w:t>: Residential New Construction Baseline Building Values for Buildings 4 Stories or Higher</w:t>
        </w:r>
        <w:bookmarkEnd w:id="34142"/>
      </w:moveFrom>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267"/>
        <w:gridCol w:w="805"/>
        <w:tblGridChange w:id="34146">
          <w:tblGrid>
            <w:gridCol w:w="2362"/>
            <w:gridCol w:w="1"/>
            <w:gridCol w:w="5342"/>
            <w:gridCol w:w="805"/>
          </w:tblGrid>
        </w:tblGridChange>
      </w:tblGrid>
      <w:tr w:rsidR="00FA7EEB" w:rsidRPr="001570EA" w14:paraId="0DF9CCC2" w14:textId="77777777">
        <w:trPr>
          <w:cantSplit/>
          <w:trHeight w:val="317"/>
          <w:tblHeader/>
        </w:trPr>
        <w:tc>
          <w:tcPr>
            <w:tcW w:w="1388" w:type="pct"/>
            <w:shd w:val="clear" w:color="auto" w:fill="BFBFBF" w:themeFill="background1" w:themeFillShade="BF"/>
            <w:tcMar>
              <w:left w:w="115" w:type="dxa"/>
              <w:right w:w="115" w:type="dxa"/>
            </w:tcMar>
            <w:vAlign w:val="center"/>
          </w:tcPr>
          <w:p w14:paraId="705027B4" w14:textId="77777777" w:rsidR="00FA7EEB" w:rsidRPr="001570EA" w:rsidRDefault="00FA7EEB">
            <w:pPr>
              <w:pStyle w:val="TableCell"/>
              <w:keepNext w:val="0"/>
              <w:spacing w:before="60" w:after="60"/>
              <w:jc w:val="left"/>
              <w:rPr>
                <w:moveFrom w:id="34147" w:author="Greg Clendenning" w:date="2024-04-16T16:42:00Z"/>
                <w:rFonts w:ascii="Arial Unicode MS" w:eastAsia="Arial Unicode MS" w:hAnsi="Arial Unicode MS" w:cs="Arial Unicode MS"/>
                <w:b/>
                <w:bCs/>
              </w:rPr>
            </w:pPr>
            <w:moveFrom w:id="34148" w:author="Greg Clendenning" w:date="2024-04-16T16:42:00Z">
              <w:r w:rsidRPr="001570EA">
                <w:rPr>
                  <w:b/>
                  <w:bCs/>
                </w:rPr>
                <w:t>Data Point</w:t>
              </w:r>
            </w:moveFrom>
          </w:p>
        </w:tc>
        <w:tc>
          <w:tcPr>
            <w:tcW w:w="3139" w:type="pct"/>
            <w:gridSpan w:val="2"/>
            <w:shd w:val="clear" w:color="auto" w:fill="BFBFBF" w:themeFill="background1" w:themeFillShade="BF"/>
            <w:tcMar>
              <w:left w:w="115" w:type="dxa"/>
              <w:right w:w="115" w:type="dxa"/>
            </w:tcMar>
            <w:vAlign w:val="center"/>
          </w:tcPr>
          <w:p w14:paraId="4E10256B" w14:textId="77777777" w:rsidR="00FA7EEB" w:rsidRPr="001570EA" w:rsidRDefault="00FA7EEB">
            <w:pPr>
              <w:pStyle w:val="TableCell"/>
              <w:keepNext w:val="0"/>
              <w:spacing w:before="60" w:after="60"/>
              <w:jc w:val="center"/>
              <w:rPr>
                <w:moveFrom w:id="34149" w:author="Greg Clendenning" w:date="2024-04-16T16:42:00Z"/>
                <w:rFonts w:ascii="Arial Unicode MS" w:eastAsia="Arial Unicode MS" w:hAnsi="Arial Unicode MS" w:cs="Arial Unicode MS"/>
                <w:b/>
                <w:bCs/>
              </w:rPr>
            </w:pPr>
            <w:moveFrom w:id="34150" w:author="Greg Clendenning" w:date="2024-04-16T16:42:00Z">
              <w:r w:rsidRPr="001570EA">
                <w:rPr>
                  <w:b/>
                  <w:bCs/>
                </w:rPr>
                <w:t>Value</w:t>
              </w:r>
            </w:moveFrom>
          </w:p>
        </w:tc>
        <w:tc>
          <w:tcPr>
            <w:tcW w:w="473" w:type="pct"/>
            <w:shd w:val="clear" w:color="auto" w:fill="BFBFBF" w:themeFill="background1" w:themeFillShade="BF"/>
          </w:tcPr>
          <w:p w14:paraId="5C784B9E" w14:textId="77777777" w:rsidR="00FA7EEB" w:rsidRPr="001570EA" w:rsidDel="00F5233A" w:rsidRDefault="00FA7EEB">
            <w:pPr>
              <w:pStyle w:val="TableCell"/>
              <w:keepNext w:val="0"/>
              <w:spacing w:before="60" w:after="60"/>
              <w:jc w:val="center"/>
              <w:rPr>
                <w:moveFrom w:id="34151" w:author="Greg Clendenning" w:date="2024-04-16T16:42:00Z"/>
                <w:b/>
              </w:rPr>
            </w:pPr>
            <w:moveFrom w:id="34152" w:author="Greg Clendenning" w:date="2024-04-16T16:42:00Z">
              <w:r w:rsidRPr="001570EA">
                <w:rPr>
                  <w:b/>
                </w:rPr>
                <w:t>Source</w:t>
              </w:r>
            </w:moveFrom>
          </w:p>
        </w:tc>
      </w:tr>
      <w:moveFromRangeEnd w:id="34144"/>
      <w:tr w:rsidR="00FA5174" w:rsidRPr="00016642" w14:paraId="10640457" w14:textId="77777777" w:rsidTr="00BD2C4C">
        <w:trPr>
          <w:cantSplit/>
          <w:trHeight w:val="317"/>
          <w:del w:id="34153" w:author="Greg Clendenning" w:date="2024-04-16T16:42:00Z"/>
        </w:trPr>
        <w:tc>
          <w:tcPr>
            <w:tcW w:w="1388" w:type="pct"/>
            <w:tcMar>
              <w:left w:w="115" w:type="dxa"/>
              <w:right w:w="115" w:type="dxa"/>
            </w:tcMar>
          </w:tcPr>
          <w:p w14:paraId="48BD3841" w14:textId="77777777" w:rsidR="00FA5174" w:rsidRPr="001D6512" w:rsidRDefault="00FA5174" w:rsidP="00BD2C4C">
            <w:pPr>
              <w:pStyle w:val="TableCell"/>
              <w:keepNext w:val="0"/>
              <w:spacing w:before="60" w:after="60"/>
              <w:jc w:val="left"/>
              <w:rPr>
                <w:del w:id="34154" w:author="Greg Clendenning" w:date="2024-04-16T16:42:00Z"/>
              </w:rPr>
            </w:pPr>
            <w:del w:id="34155" w:author="Greg Clendenning" w:date="2024-04-16T16:42:00Z">
              <w:r w:rsidRPr="001D6512">
                <w:delText>Air</w:delText>
              </w:r>
              <w:r>
                <w:delText xml:space="preserve"> </w:delText>
              </w:r>
              <w:r w:rsidRPr="001D6512">
                <w:delText>Infiltration</w:delText>
              </w:r>
              <w:r>
                <w:delText xml:space="preserve"> </w:delText>
              </w:r>
              <w:r w:rsidRPr="001D6512">
                <w:delText>Rate</w:delText>
              </w:r>
            </w:del>
          </w:p>
        </w:tc>
        <w:tc>
          <w:tcPr>
            <w:tcW w:w="3139" w:type="pct"/>
            <w:gridSpan w:val="2"/>
            <w:tcMar>
              <w:left w:w="115" w:type="dxa"/>
              <w:right w:w="115" w:type="dxa"/>
            </w:tcMar>
          </w:tcPr>
          <w:p w14:paraId="1E24046F" w14:textId="77777777" w:rsidR="00FA5174" w:rsidRPr="001D6512" w:rsidRDefault="00FA5174" w:rsidP="00BD2C4C">
            <w:pPr>
              <w:pStyle w:val="TableCell"/>
              <w:keepNext w:val="0"/>
              <w:spacing w:before="60" w:after="60"/>
              <w:jc w:val="center"/>
              <w:rPr>
                <w:del w:id="34156" w:author="Greg Clendenning" w:date="2024-04-16T16:42:00Z"/>
              </w:rPr>
            </w:pPr>
            <w:del w:id="34157" w:author="Greg Clendenning" w:date="2024-04-16T16:42:00Z">
              <w:r>
                <w:delText>0.4 cfm/ft</w:delText>
              </w:r>
              <w:r w:rsidRPr="00E614BB">
                <w:rPr>
                  <w:vertAlign w:val="superscript"/>
                </w:rPr>
                <w:delText>2</w:delText>
              </w:r>
            </w:del>
          </w:p>
        </w:tc>
        <w:tc>
          <w:tcPr>
            <w:tcW w:w="473" w:type="pct"/>
          </w:tcPr>
          <w:p w14:paraId="66CAE299" w14:textId="77777777" w:rsidR="00FA5174" w:rsidRPr="001D6512" w:rsidRDefault="001D2FDB" w:rsidP="00BD2C4C">
            <w:pPr>
              <w:pStyle w:val="TableCell"/>
              <w:keepNext w:val="0"/>
              <w:spacing w:before="60" w:after="60"/>
              <w:jc w:val="center"/>
              <w:rPr>
                <w:del w:id="34158" w:author="Greg Clendenning" w:date="2024-04-16T16:42:00Z"/>
              </w:rPr>
            </w:pPr>
            <w:del w:id="34159" w:author="Greg Clendenning" w:date="2024-04-16T16:42:00Z">
              <w:r>
                <w:delText>14</w:delText>
              </w:r>
            </w:del>
          </w:p>
        </w:tc>
      </w:tr>
      <w:tr w:rsidR="00FA5174" w:rsidRPr="00016642" w14:paraId="45D9D5F9" w14:textId="77777777" w:rsidTr="00BD2C4C">
        <w:trPr>
          <w:cantSplit/>
          <w:trHeight w:val="317"/>
          <w:del w:id="34160" w:author="Greg Clendenning" w:date="2024-04-16T16:42:00Z"/>
        </w:trPr>
        <w:tc>
          <w:tcPr>
            <w:tcW w:w="1388" w:type="pct"/>
            <w:tcMar>
              <w:left w:w="115" w:type="dxa"/>
              <w:right w:w="115" w:type="dxa"/>
            </w:tcMar>
          </w:tcPr>
          <w:p w14:paraId="680741A3" w14:textId="77777777" w:rsidR="00FA5174" w:rsidRPr="001D6512" w:rsidRDefault="00FA5174" w:rsidP="00BD2C4C">
            <w:pPr>
              <w:pStyle w:val="TableCell"/>
              <w:keepNext w:val="0"/>
              <w:spacing w:before="60" w:after="60"/>
              <w:jc w:val="left"/>
              <w:rPr>
                <w:del w:id="34161" w:author="Greg Clendenning" w:date="2024-04-16T16:42:00Z"/>
              </w:rPr>
            </w:pPr>
            <w:del w:id="34162" w:author="Greg Clendenning" w:date="2024-04-16T16:42:00Z">
              <w:r w:rsidRPr="001D6512">
                <w:delText>Duct</w:delText>
              </w:r>
              <w:r>
                <w:delText xml:space="preserve"> </w:delText>
              </w:r>
              <w:r w:rsidRPr="001D6512">
                <w:delText>Insulation</w:delText>
              </w:r>
            </w:del>
          </w:p>
        </w:tc>
        <w:tc>
          <w:tcPr>
            <w:tcW w:w="3139" w:type="pct"/>
            <w:gridSpan w:val="2"/>
            <w:tcMar>
              <w:left w:w="115" w:type="dxa"/>
              <w:right w:w="115" w:type="dxa"/>
            </w:tcMar>
          </w:tcPr>
          <w:p w14:paraId="796E07B7" w14:textId="77777777" w:rsidR="00FA5174" w:rsidRPr="001D6512" w:rsidRDefault="00FA5174" w:rsidP="00BD2C4C">
            <w:pPr>
              <w:pStyle w:val="TableCell"/>
              <w:keepNext w:val="0"/>
              <w:spacing w:before="60" w:after="60"/>
              <w:jc w:val="center"/>
              <w:rPr>
                <w:del w:id="34163" w:author="Greg Clendenning" w:date="2024-04-16T16:42:00Z"/>
              </w:rPr>
            </w:pPr>
            <w:del w:id="34164" w:author="Greg Clendenning" w:date="2024-04-16T16:42:00Z">
              <w:r w:rsidRPr="001D6512">
                <w:delText>Supply</w:delText>
              </w:r>
              <w:r>
                <w:delTex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delText>
              </w:r>
            </w:del>
          </w:p>
        </w:tc>
        <w:tc>
          <w:tcPr>
            <w:tcW w:w="473" w:type="pct"/>
          </w:tcPr>
          <w:p w14:paraId="0D2B0134" w14:textId="77777777" w:rsidR="00FA5174" w:rsidRPr="001D6512" w:rsidRDefault="001D2FDB" w:rsidP="00BD2C4C">
            <w:pPr>
              <w:pStyle w:val="TableCell"/>
              <w:keepNext w:val="0"/>
              <w:spacing w:before="60" w:after="60"/>
              <w:jc w:val="center"/>
              <w:rPr>
                <w:del w:id="34165" w:author="Greg Clendenning" w:date="2024-04-16T16:42:00Z"/>
              </w:rPr>
            </w:pPr>
            <w:del w:id="34166" w:author="Greg Clendenning" w:date="2024-04-16T16:42:00Z">
              <w:r>
                <w:delText>15</w:delText>
              </w:r>
            </w:del>
          </w:p>
        </w:tc>
      </w:tr>
      <w:tr w:rsidR="00FA5174" w:rsidRPr="00016642" w14:paraId="5BF6A5E0" w14:textId="77777777" w:rsidTr="00BD2C4C">
        <w:trPr>
          <w:cantSplit/>
          <w:trHeight w:val="317"/>
          <w:del w:id="34167" w:author="Greg Clendenning" w:date="2024-04-16T16:42:00Z"/>
        </w:trPr>
        <w:tc>
          <w:tcPr>
            <w:tcW w:w="1388" w:type="pct"/>
            <w:tcMar>
              <w:left w:w="115" w:type="dxa"/>
              <w:right w:w="115" w:type="dxa"/>
            </w:tcMar>
          </w:tcPr>
          <w:p w14:paraId="50F28022" w14:textId="77777777" w:rsidR="00FA5174" w:rsidRPr="001D6512" w:rsidRDefault="00FA5174" w:rsidP="00BD2C4C">
            <w:pPr>
              <w:pStyle w:val="TableCell"/>
              <w:keepNext w:val="0"/>
              <w:spacing w:before="60" w:after="60"/>
              <w:jc w:val="left"/>
              <w:rPr>
                <w:del w:id="34168" w:author="Greg Clendenning" w:date="2024-04-16T16:42:00Z"/>
              </w:rPr>
            </w:pPr>
            <w:del w:id="34169" w:author="Greg Clendenning" w:date="2024-04-16T16:42:00Z">
              <w:r w:rsidRPr="001D6512">
                <w:delText>Mechanical</w:delText>
              </w:r>
              <w:r>
                <w:delText xml:space="preserve"> </w:delText>
              </w:r>
              <w:r w:rsidRPr="001D6512">
                <w:delText>Ventilation</w:delText>
              </w:r>
            </w:del>
          </w:p>
        </w:tc>
        <w:tc>
          <w:tcPr>
            <w:tcW w:w="3139" w:type="pct"/>
            <w:gridSpan w:val="2"/>
            <w:tcMar>
              <w:left w:w="115" w:type="dxa"/>
              <w:right w:w="115" w:type="dxa"/>
            </w:tcMar>
            <w:vAlign w:val="center"/>
          </w:tcPr>
          <w:p w14:paraId="022A678E" w14:textId="77777777" w:rsidR="00FA5174" w:rsidRPr="00F610E7" w:rsidRDefault="00FA5174" w:rsidP="00BD2C4C">
            <w:pPr>
              <w:jc w:val="center"/>
              <w:rPr>
                <w:del w:id="34170" w:author="Greg Clendenning" w:date="2024-04-16T16:42:00Z"/>
                <w:sz w:val="18"/>
              </w:rPr>
            </w:pPr>
            <w:del w:id="34171" w:author="Greg Clendenning" w:date="2024-04-16T16:42:00Z">
              <w:r>
                <w:rPr>
                  <w:sz w:val="18"/>
                </w:rPr>
                <w:delText>0.35 ACH but not less than 15 cfm/person</w:delText>
              </w:r>
            </w:del>
          </w:p>
        </w:tc>
        <w:tc>
          <w:tcPr>
            <w:tcW w:w="473" w:type="pct"/>
            <w:vAlign w:val="center"/>
          </w:tcPr>
          <w:p w14:paraId="2FD365D7" w14:textId="77777777" w:rsidR="00FA5174" w:rsidRPr="001D6512" w:rsidRDefault="00FA5174" w:rsidP="00BD2C4C">
            <w:pPr>
              <w:pStyle w:val="TableCell"/>
              <w:keepNext w:val="0"/>
              <w:spacing w:before="60" w:after="60"/>
              <w:jc w:val="center"/>
              <w:rPr>
                <w:del w:id="34172" w:author="Greg Clendenning" w:date="2024-04-16T16:42:00Z"/>
              </w:rPr>
            </w:pPr>
            <w:del w:id="34173" w:author="Greg Clendenning" w:date="2024-04-16T16:42:00Z">
              <w:r>
                <w:delText>1</w:delText>
              </w:r>
              <w:r w:rsidR="001D2FDB">
                <w:delText>6</w:delText>
              </w:r>
            </w:del>
          </w:p>
        </w:tc>
      </w:tr>
      <w:tr w:rsidR="008C3352" w:rsidRPr="00016642" w14:paraId="6D369758" w14:textId="77777777" w:rsidTr="00BD2C4C">
        <w:trPr>
          <w:cantSplit/>
          <w:trHeight w:val="317"/>
          <w:del w:id="34174" w:author="Greg Clendenning" w:date="2024-04-16T16:42:00Z"/>
        </w:trPr>
        <w:tc>
          <w:tcPr>
            <w:tcW w:w="1388" w:type="pct"/>
            <w:tcMar>
              <w:left w:w="115" w:type="dxa"/>
              <w:right w:w="115" w:type="dxa"/>
            </w:tcMar>
          </w:tcPr>
          <w:p w14:paraId="204658C5" w14:textId="77777777" w:rsidR="008C3352" w:rsidRPr="001D6512" w:rsidRDefault="008C3352" w:rsidP="008C3352">
            <w:pPr>
              <w:pStyle w:val="TableCell"/>
              <w:keepNext w:val="0"/>
              <w:spacing w:before="60" w:after="60"/>
              <w:jc w:val="left"/>
              <w:rPr>
                <w:del w:id="34175" w:author="Greg Clendenning" w:date="2024-04-16T16:42:00Z"/>
              </w:rPr>
            </w:pPr>
            <w:del w:id="34176" w:author="Greg Clendenning" w:date="2024-04-16T16:42:00Z">
              <w:r>
                <w:delText>Lighting</w:delText>
              </w:r>
            </w:del>
          </w:p>
        </w:tc>
        <w:tc>
          <w:tcPr>
            <w:tcW w:w="3139" w:type="pct"/>
            <w:gridSpan w:val="2"/>
            <w:tcMar>
              <w:left w:w="115" w:type="dxa"/>
              <w:right w:w="115" w:type="dxa"/>
            </w:tcMar>
          </w:tcPr>
          <w:p w14:paraId="45C8419A" w14:textId="77777777" w:rsidR="008C3352" w:rsidRPr="001D6512" w:rsidRDefault="008C3352" w:rsidP="008C3352">
            <w:pPr>
              <w:pStyle w:val="TableCell"/>
              <w:keepNext w:val="0"/>
              <w:spacing w:before="60" w:after="60"/>
              <w:jc w:val="center"/>
              <w:rPr>
                <w:del w:id="34177" w:author="Greg Clendenning" w:date="2024-04-16T16:42:00Z"/>
              </w:rPr>
            </w:pPr>
            <w:del w:id="34178" w:author="Greg Clendenning" w:date="2024-04-16T16:42:00Z">
              <w:r>
                <w:delText xml:space="preserve">Use baseline wattage as defined in </w:delText>
              </w:r>
              <w:r w:rsidR="00596C55">
                <w:delText xml:space="preserve">the </w:delText>
              </w:r>
              <w:r w:rsidR="00596C55">
                <w:fldChar w:fldCharType="begin"/>
              </w:r>
              <w:r w:rsidR="00596C55">
                <w:delInstrText xml:space="preserve"> REF _Ref303086637 \h </w:delInstrText>
              </w:r>
              <w:r w:rsidR="00596C55">
                <w:fldChar w:fldCharType="separate"/>
              </w:r>
              <w:r w:rsidR="00596C55" w:rsidRPr="008F1617">
                <w:delText>ENERGY</w:delText>
              </w:r>
              <w:r w:rsidR="00596C55">
                <w:delText xml:space="preserve"> </w:delText>
              </w:r>
              <w:r w:rsidR="00596C55" w:rsidRPr="008F1617">
                <w:delText>STAR</w:delText>
              </w:r>
              <w:r w:rsidR="00596C55">
                <w:delText xml:space="preserve"> </w:delText>
              </w:r>
              <w:r w:rsidR="00596C55" w:rsidRPr="008F1617">
                <w:delText>Lighting</w:delText>
              </w:r>
              <w:r w:rsidR="00596C55">
                <w:fldChar w:fldCharType="end"/>
              </w:r>
              <w:r w:rsidR="00596C55">
                <w:delText xml:space="preserve"> section</w:delText>
              </w:r>
              <w:r>
                <w:delText xml:space="preserve">. </w:delText>
              </w:r>
            </w:del>
          </w:p>
        </w:tc>
        <w:tc>
          <w:tcPr>
            <w:tcW w:w="473" w:type="pct"/>
          </w:tcPr>
          <w:p w14:paraId="2E898817" w14:textId="77777777" w:rsidR="008C3352" w:rsidRPr="001D6512" w:rsidRDefault="008C3352" w:rsidP="008C3352">
            <w:pPr>
              <w:pStyle w:val="TableCell"/>
              <w:keepNext w:val="0"/>
              <w:spacing w:before="60" w:after="60"/>
              <w:jc w:val="center"/>
              <w:rPr>
                <w:del w:id="34179" w:author="Greg Clendenning" w:date="2024-04-16T16:42:00Z"/>
              </w:rPr>
            </w:pPr>
          </w:p>
        </w:tc>
      </w:tr>
      <w:tr w:rsidR="008C3352" w:rsidRPr="00016642" w14:paraId="12200E59" w14:textId="77777777" w:rsidTr="00BD2C4C">
        <w:trPr>
          <w:cantSplit/>
          <w:trHeight w:val="317"/>
          <w:del w:id="34180" w:author="Greg Clendenning" w:date="2024-04-16T16:42:00Z"/>
        </w:trPr>
        <w:tc>
          <w:tcPr>
            <w:tcW w:w="1388" w:type="pct"/>
            <w:tcMar>
              <w:left w:w="115" w:type="dxa"/>
              <w:right w:w="115" w:type="dxa"/>
            </w:tcMar>
          </w:tcPr>
          <w:p w14:paraId="625905A0" w14:textId="77777777" w:rsidR="008C3352" w:rsidRPr="001D6512" w:rsidRDefault="008C3352" w:rsidP="008C3352">
            <w:pPr>
              <w:pStyle w:val="TableCell"/>
              <w:keepNext w:val="0"/>
              <w:spacing w:before="60" w:after="60"/>
              <w:jc w:val="left"/>
              <w:rPr>
                <w:del w:id="34181" w:author="Greg Clendenning" w:date="2024-04-16T16:42:00Z"/>
              </w:rPr>
            </w:pPr>
            <w:del w:id="34182" w:author="Greg Clendenning" w:date="2024-04-16T16:42:00Z">
              <w:r w:rsidRPr="001D6512">
                <w:delText>Appliances</w:delText>
              </w:r>
            </w:del>
          </w:p>
        </w:tc>
        <w:tc>
          <w:tcPr>
            <w:tcW w:w="3139" w:type="pct"/>
            <w:gridSpan w:val="2"/>
            <w:tcMar>
              <w:left w:w="115" w:type="dxa"/>
              <w:right w:w="115" w:type="dxa"/>
            </w:tcMar>
          </w:tcPr>
          <w:p w14:paraId="0C39B24E" w14:textId="77777777" w:rsidR="008C3352" w:rsidRPr="001D6512" w:rsidRDefault="008C3352" w:rsidP="008C3352">
            <w:pPr>
              <w:pStyle w:val="TableCell"/>
              <w:keepNext w:val="0"/>
              <w:spacing w:before="60" w:after="60"/>
              <w:jc w:val="center"/>
              <w:rPr>
                <w:del w:id="34183" w:author="Greg Clendenning" w:date="2024-04-16T16:42:00Z"/>
              </w:rPr>
            </w:pPr>
            <w:del w:id="34184" w:author="Greg Clendenning" w:date="2024-04-16T16:42:00Z">
              <w:r>
                <w:delText>Use baseline values as defined in applicable TRM measure for each appliance.</w:delText>
              </w:r>
            </w:del>
          </w:p>
        </w:tc>
        <w:tc>
          <w:tcPr>
            <w:tcW w:w="473" w:type="pct"/>
          </w:tcPr>
          <w:p w14:paraId="1C7A1263" w14:textId="77777777" w:rsidR="008C3352" w:rsidRPr="001D6512" w:rsidRDefault="008C3352" w:rsidP="008C3352">
            <w:pPr>
              <w:pStyle w:val="TableCell"/>
              <w:keepNext w:val="0"/>
              <w:spacing w:before="60" w:after="60"/>
              <w:jc w:val="center"/>
              <w:rPr>
                <w:del w:id="34185" w:author="Greg Clendenning" w:date="2024-04-16T16:42:00Z"/>
              </w:rPr>
            </w:pPr>
          </w:p>
        </w:tc>
      </w:tr>
      <w:tr w:rsidR="00FA5174" w:rsidRPr="00016642" w14:paraId="50404FBB" w14:textId="77777777" w:rsidTr="00BD2C4C">
        <w:trPr>
          <w:cantSplit/>
          <w:trHeight w:val="317"/>
          <w:del w:id="34186" w:author="Greg Clendenning" w:date="2024-04-16T16:42:00Z"/>
        </w:trPr>
        <w:tc>
          <w:tcPr>
            <w:tcW w:w="1388" w:type="pct"/>
            <w:tcMar>
              <w:left w:w="115" w:type="dxa"/>
              <w:right w:w="115" w:type="dxa"/>
            </w:tcMar>
          </w:tcPr>
          <w:p w14:paraId="72D33084" w14:textId="77777777" w:rsidR="00FA5174" w:rsidRPr="001D6512" w:rsidRDefault="00FA5174" w:rsidP="00BD2C4C">
            <w:pPr>
              <w:pStyle w:val="TableCell"/>
              <w:keepNext w:val="0"/>
              <w:spacing w:before="60" w:after="60"/>
              <w:jc w:val="left"/>
              <w:rPr>
                <w:del w:id="34187" w:author="Greg Clendenning" w:date="2024-04-16T16:42:00Z"/>
              </w:rPr>
            </w:pPr>
            <w:del w:id="34188" w:author="Greg Clendenning" w:date="2024-04-16T16:42:00Z">
              <w:r w:rsidRPr="001D6512">
                <w:delText>Thermostat</w:delText>
              </w:r>
              <w:r>
                <w:delText xml:space="preserve"> Setback</w:delText>
              </w:r>
            </w:del>
          </w:p>
        </w:tc>
        <w:tc>
          <w:tcPr>
            <w:tcW w:w="3139" w:type="pct"/>
            <w:gridSpan w:val="2"/>
            <w:tcMar>
              <w:left w:w="115" w:type="dxa"/>
              <w:right w:w="115" w:type="dxa"/>
            </w:tcMar>
          </w:tcPr>
          <w:p w14:paraId="2AF91D08" w14:textId="77777777" w:rsidR="00FA5174" w:rsidRPr="001D6512" w:rsidRDefault="00FA5174" w:rsidP="00BD2C4C">
            <w:pPr>
              <w:pStyle w:val="TableCell"/>
              <w:keepNext w:val="0"/>
              <w:spacing w:before="60" w:after="60"/>
              <w:jc w:val="center"/>
              <w:rPr>
                <w:del w:id="34189" w:author="Greg Clendenning" w:date="2024-04-16T16:42:00Z"/>
              </w:rPr>
            </w:pPr>
            <w:del w:id="34190" w:author="Greg Clendenning" w:date="2024-04-16T16:42:00Z">
              <w:r w:rsidRPr="001D6512">
                <w:delText>Maintain</w:delText>
              </w:r>
              <w:r>
                <w:delText xml:space="preserve"> </w:delText>
              </w:r>
              <w:r w:rsidRPr="001D6512">
                <w:delText>zone</w:delText>
              </w:r>
              <w:r>
                <w:delText xml:space="preserve"> </w:delText>
              </w:r>
              <w:r w:rsidRPr="001D6512">
                <w:delText>temperature</w:delText>
              </w:r>
              <w:r>
                <w:delText xml:space="preserve"> </w:delText>
              </w:r>
              <w:r w:rsidRPr="001D6512">
                <w:delText>down</w:delText>
              </w:r>
              <w:r>
                <w:delText xml:space="preserve"> </w:delText>
              </w:r>
              <w:r w:rsidRPr="001D6512">
                <w:delText>to</w:delText>
              </w:r>
              <w:r>
                <w:delText xml:space="preserve"> </w:delText>
              </w:r>
              <w:r w:rsidRPr="001D6512">
                <w:delText>55</w:delText>
              </w:r>
              <w:r>
                <w:delText xml:space="preserve"> </w:delText>
              </w:r>
              <w:r w:rsidRPr="001D6512">
                <w:rPr>
                  <w:vertAlign w:val="superscript"/>
                </w:rPr>
                <w:delText>o</w:delText>
              </w:r>
              <w:r w:rsidRPr="001D6512">
                <w:delText>F</w:delText>
              </w:r>
              <w:r>
                <w:delText xml:space="preserve"> </w:delText>
              </w:r>
              <w:r w:rsidRPr="001D6512">
                <w:delText>(13</w:delText>
              </w:r>
              <w:r>
                <w:delText xml:space="preserve"> </w:delText>
              </w:r>
              <w:r w:rsidRPr="001D6512">
                <w:rPr>
                  <w:vertAlign w:val="superscript"/>
                </w:rPr>
                <w:delText>o</w:delText>
              </w:r>
              <w:r w:rsidRPr="001D6512">
                <w:delText>C)</w:delText>
              </w:r>
              <w:r>
                <w:delText xml:space="preserve"> </w:delText>
              </w:r>
              <w:r w:rsidRPr="001D6512">
                <w:delText>or</w:delText>
              </w:r>
              <w:r>
                <w:delText xml:space="preserve"> </w:delText>
              </w:r>
              <w:r w:rsidRPr="001D6512">
                <w:delText>up</w:delText>
              </w:r>
              <w:r>
                <w:delText xml:space="preserve"> </w:delText>
              </w:r>
              <w:r w:rsidRPr="001D6512">
                <w:delText>to</w:delText>
              </w:r>
              <w:r>
                <w:delText xml:space="preserve"> </w:delText>
              </w:r>
              <w:r w:rsidRPr="001D6512">
                <w:delText>85</w:delText>
              </w:r>
              <w:r>
                <w:rPr>
                  <w:vertAlign w:val="superscript"/>
                </w:rPr>
                <w:delText xml:space="preserve"> </w:delText>
              </w:r>
              <w:r w:rsidRPr="001D6512">
                <w:rPr>
                  <w:vertAlign w:val="superscript"/>
                </w:rPr>
                <w:delText>o</w:delText>
              </w:r>
              <w:r w:rsidRPr="001D6512">
                <w:delText>F</w:delText>
              </w:r>
              <w:r>
                <w:delText xml:space="preserve"> </w:delText>
              </w:r>
              <w:r w:rsidRPr="001D6512">
                <w:delText>(29</w:delText>
              </w:r>
              <w:r>
                <w:delText xml:space="preserve"> </w:delText>
              </w:r>
              <w:r w:rsidRPr="001D6512">
                <w:rPr>
                  <w:vertAlign w:val="superscript"/>
                </w:rPr>
                <w:delText>o</w:delText>
              </w:r>
              <w:r w:rsidRPr="001D6512">
                <w:delText>C)</w:delText>
              </w:r>
            </w:del>
          </w:p>
        </w:tc>
        <w:tc>
          <w:tcPr>
            <w:tcW w:w="473" w:type="pct"/>
          </w:tcPr>
          <w:p w14:paraId="31DB9718" w14:textId="77777777" w:rsidR="00FA5174" w:rsidRPr="001D6512" w:rsidRDefault="00FA5174" w:rsidP="00BD2C4C">
            <w:pPr>
              <w:pStyle w:val="TableCell"/>
              <w:keepNext w:val="0"/>
              <w:spacing w:before="60" w:after="60"/>
              <w:jc w:val="center"/>
              <w:rPr>
                <w:del w:id="34191" w:author="Greg Clendenning" w:date="2024-04-16T16:42:00Z"/>
              </w:rPr>
            </w:pPr>
            <w:del w:id="34192" w:author="Greg Clendenning" w:date="2024-04-16T16:42:00Z">
              <w:r>
                <w:delText>7</w:delText>
              </w:r>
            </w:del>
          </w:p>
        </w:tc>
      </w:tr>
      <w:tr w:rsidR="00FA5174" w:rsidRPr="00016642" w14:paraId="1BA33A8D" w14:textId="77777777" w:rsidTr="00BD2C4C">
        <w:trPr>
          <w:cantSplit/>
          <w:trHeight w:val="317"/>
          <w:del w:id="34193" w:author="Greg Clendenning" w:date="2024-04-16T16:42:00Z"/>
        </w:trPr>
        <w:tc>
          <w:tcPr>
            <w:tcW w:w="1388" w:type="pct"/>
            <w:tcBorders>
              <w:bottom w:val="single" w:sz="4" w:space="0" w:color="auto"/>
            </w:tcBorders>
            <w:tcMar>
              <w:left w:w="115" w:type="dxa"/>
              <w:right w:w="115" w:type="dxa"/>
            </w:tcMar>
          </w:tcPr>
          <w:p w14:paraId="4E3F94DF" w14:textId="77777777" w:rsidR="00FA5174" w:rsidRPr="001D6512" w:rsidRDefault="00FA5174" w:rsidP="00BD2C4C">
            <w:pPr>
              <w:pStyle w:val="TableCell"/>
              <w:keepNext w:val="0"/>
              <w:spacing w:before="60" w:after="60"/>
              <w:jc w:val="left"/>
              <w:rPr>
                <w:del w:id="34194" w:author="Greg Clendenning" w:date="2024-04-16T16:42:00Z"/>
              </w:rPr>
            </w:pPr>
            <w:del w:id="34195" w:author="Greg Clendenning" w:date="2024-04-16T16:42:00Z">
              <w:r w:rsidRPr="001D6512">
                <w:delText>Temperature</w:delText>
              </w:r>
              <w:r>
                <w:delText xml:space="preserve"> </w:delText>
              </w:r>
              <w:r w:rsidRPr="001D6512">
                <w:delText>Set</w:delText>
              </w:r>
              <w:r>
                <w:delText xml:space="preserve"> </w:delText>
              </w:r>
              <w:r w:rsidRPr="001D6512">
                <w:delText>Points</w:delText>
              </w:r>
            </w:del>
          </w:p>
        </w:tc>
        <w:tc>
          <w:tcPr>
            <w:tcW w:w="3139" w:type="pct"/>
            <w:gridSpan w:val="2"/>
            <w:tcBorders>
              <w:bottom w:val="single" w:sz="4" w:space="0" w:color="auto"/>
            </w:tcBorders>
            <w:tcMar>
              <w:left w:w="115" w:type="dxa"/>
              <w:right w:w="115" w:type="dxa"/>
            </w:tcMar>
          </w:tcPr>
          <w:p w14:paraId="783F03FA" w14:textId="77777777" w:rsidR="00FA5174" w:rsidRPr="001D6512" w:rsidRDefault="00FA5174" w:rsidP="00BD2C4C">
            <w:pPr>
              <w:pStyle w:val="TableCell"/>
              <w:keepNext w:val="0"/>
              <w:spacing w:before="60" w:after="60"/>
              <w:jc w:val="center"/>
              <w:rPr>
                <w:del w:id="34196" w:author="Greg Clendenning" w:date="2024-04-16T16:42:00Z"/>
              </w:rPr>
            </w:pPr>
            <w:del w:id="34197" w:author="Greg Clendenning" w:date="2024-04-16T16:42:00Z">
              <w:r w:rsidRPr="001D6512">
                <w:delText>Heating:</w:delText>
              </w:r>
              <w:r>
                <w:delText xml:space="preserve"> </w:delText>
              </w:r>
              <w:r w:rsidRPr="001D6512">
                <w:delText>70°F</w:delText>
              </w:r>
            </w:del>
          </w:p>
          <w:p w14:paraId="24888D46" w14:textId="77777777" w:rsidR="00FA5174" w:rsidRPr="001D6512" w:rsidRDefault="00FA5174" w:rsidP="00BD2C4C">
            <w:pPr>
              <w:pStyle w:val="TableCell"/>
              <w:keepNext w:val="0"/>
              <w:spacing w:before="60" w:after="60"/>
              <w:jc w:val="center"/>
              <w:rPr>
                <w:del w:id="34198" w:author="Greg Clendenning" w:date="2024-04-16T16:42:00Z"/>
              </w:rPr>
            </w:pPr>
            <w:del w:id="34199" w:author="Greg Clendenning" w:date="2024-04-16T16:42:00Z">
              <w:r w:rsidRPr="001D6512">
                <w:delText>Cooling:</w:delText>
              </w:r>
              <w:r>
                <w:delText xml:space="preserve"> </w:delText>
              </w:r>
              <w:r w:rsidRPr="001D6512">
                <w:delText>78°F</w:delText>
              </w:r>
            </w:del>
          </w:p>
        </w:tc>
        <w:tc>
          <w:tcPr>
            <w:tcW w:w="473" w:type="pct"/>
            <w:tcBorders>
              <w:bottom w:val="single" w:sz="4" w:space="0" w:color="auto"/>
            </w:tcBorders>
          </w:tcPr>
          <w:p w14:paraId="25A08F39" w14:textId="77777777" w:rsidR="00FA5174" w:rsidRPr="001D6512" w:rsidRDefault="00FA5174" w:rsidP="00BD2C4C">
            <w:pPr>
              <w:pStyle w:val="TableCell"/>
              <w:keepNext w:val="0"/>
              <w:spacing w:before="60" w:after="60"/>
              <w:jc w:val="center"/>
              <w:rPr>
                <w:del w:id="34200" w:author="Greg Clendenning" w:date="2024-04-16T16:42:00Z"/>
              </w:rPr>
            </w:pPr>
            <w:del w:id="34201" w:author="Greg Clendenning" w:date="2024-04-16T16:42:00Z">
              <w:r>
                <w:delText>7</w:delText>
              </w:r>
            </w:del>
          </w:p>
        </w:tc>
      </w:tr>
      <w:tr w:rsidR="00FA5174" w:rsidRPr="00016642" w14:paraId="3B428845" w14:textId="77777777" w:rsidTr="00BD2C4C">
        <w:trPr>
          <w:cantSplit/>
          <w:trHeight w:val="317"/>
          <w:del w:id="34202" w:author="Greg Clendenning" w:date="2024-04-16T16:42:00Z"/>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6009F994" w14:textId="77777777" w:rsidR="00FA5174" w:rsidRPr="00B162D5" w:rsidRDefault="00FA5174" w:rsidP="00BD2C4C">
            <w:pPr>
              <w:pStyle w:val="TableCell"/>
              <w:keepNext w:val="0"/>
              <w:spacing w:before="60" w:after="60"/>
              <w:jc w:val="left"/>
              <w:rPr>
                <w:del w:id="34203" w:author="Greg Clendenning" w:date="2024-04-16T16:42:00Z"/>
                <w:rFonts w:ascii="Arial Unicode MS" w:eastAsia="Arial Unicode MS" w:hAnsi="Arial Unicode MS" w:cs="Arial Unicode MS"/>
                <w:b/>
              </w:rPr>
            </w:pPr>
            <w:del w:id="34204" w:author="Greg Clendenning" w:date="2024-04-16T16:42:00Z">
              <w:r w:rsidRPr="00B162D5">
                <w:rPr>
                  <w:b/>
                </w:rPr>
                <w:delText>Heating</w:delText>
              </w:r>
              <w:r>
                <w:rPr>
                  <w:b/>
                </w:rPr>
                <w:delText xml:space="preserve"> </w:delText>
              </w:r>
              <w:r w:rsidRPr="00B162D5">
                <w:rPr>
                  <w:b/>
                </w:rPr>
                <w:delText>Efficiency</w:delText>
              </w:r>
            </w:del>
          </w:p>
        </w:tc>
        <w:tc>
          <w:tcPr>
            <w:tcW w:w="3139" w:type="pct"/>
            <w:gridSpan w:val="2"/>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79B8921B" w14:textId="77777777" w:rsidR="00FA5174" w:rsidRPr="001D6512" w:rsidRDefault="00FA5174" w:rsidP="00BD2C4C">
            <w:pPr>
              <w:pStyle w:val="TableCell"/>
              <w:keepNext w:val="0"/>
              <w:spacing w:before="60" w:after="60"/>
              <w:jc w:val="center"/>
              <w:rPr>
                <w:del w:id="34205" w:author="Greg Clendenning" w:date="2024-04-16T16:42:00Z"/>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8CA12DD" w14:textId="77777777" w:rsidR="00FA5174" w:rsidRPr="001D6512" w:rsidRDefault="00FA5174" w:rsidP="00BD2C4C">
            <w:pPr>
              <w:pStyle w:val="TableCell"/>
              <w:keepNext w:val="0"/>
              <w:spacing w:before="60" w:after="60"/>
              <w:jc w:val="center"/>
              <w:rPr>
                <w:del w:id="34206" w:author="Greg Clendenning" w:date="2024-04-16T16:42:00Z"/>
              </w:rPr>
            </w:pPr>
          </w:p>
        </w:tc>
      </w:tr>
      <w:tr w:rsidR="00FA5174" w:rsidRPr="00016642" w14:paraId="37807E29" w14:textId="77777777" w:rsidTr="00BD2C4C">
        <w:trPr>
          <w:cantSplit/>
          <w:trHeight w:val="259"/>
          <w:del w:id="34207" w:author="Greg Clendenning" w:date="2024-04-16T16:42:00Z"/>
        </w:trPr>
        <w:tc>
          <w:tcPr>
            <w:tcW w:w="1388" w:type="pct"/>
            <w:tcBorders>
              <w:top w:val="single" w:sz="4" w:space="0" w:color="auto"/>
            </w:tcBorders>
            <w:tcMar>
              <w:left w:w="115" w:type="dxa"/>
              <w:right w:w="115" w:type="dxa"/>
            </w:tcMar>
            <w:vAlign w:val="center"/>
          </w:tcPr>
          <w:p w14:paraId="02728CB2" w14:textId="77777777" w:rsidR="00FA5174" w:rsidRPr="001D6512" w:rsidRDefault="00FA5174" w:rsidP="00BD2C4C">
            <w:pPr>
              <w:pStyle w:val="TableCell"/>
              <w:keepNext w:val="0"/>
              <w:spacing w:before="60" w:after="60"/>
              <w:jc w:val="left"/>
              <w:rPr>
                <w:del w:id="34208" w:author="Greg Clendenning" w:date="2024-04-16T16:42:00Z"/>
                <w:rFonts w:ascii="Arial Unicode MS" w:eastAsia="Arial Unicode MS" w:hAnsi="Arial Unicode MS" w:cs="Arial Unicode MS"/>
              </w:rPr>
            </w:pPr>
            <w:del w:id="34209" w:author="Greg Clendenning" w:date="2024-04-16T16:42:00Z">
              <w:r w:rsidRPr="001D6512">
                <w:delText>Furnace</w:delText>
              </w:r>
            </w:del>
          </w:p>
        </w:tc>
        <w:tc>
          <w:tcPr>
            <w:tcW w:w="3139" w:type="pct"/>
            <w:gridSpan w:val="2"/>
            <w:tcBorders>
              <w:top w:val="single" w:sz="4" w:space="0" w:color="auto"/>
            </w:tcBorders>
            <w:tcMar>
              <w:left w:w="115" w:type="dxa"/>
              <w:right w:w="115" w:type="dxa"/>
            </w:tcMar>
            <w:vAlign w:val="center"/>
          </w:tcPr>
          <w:p w14:paraId="7F8C4308" w14:textId="77777777" w:rsidR="00FA5174" w:rsidRPr="001D6512" w:rsidRDefault="00FA5174" w:rsidP="00BD2C4C">
            <w:pPr>
              <w:pStyle w:val="TableCell"/>
              <w:keepNext w:val="0"/>
              <w:spacing w:before="60" w:after="60"/>
              <w:jc w:val="center"/>
              <w:rPr>
                <w:del w:id="34210" w:author="Greg Clendenning" w:date="2024-04-16T16:42:00Z"/>
                <w:rFonts w:ascii="Arial Unicode MS" w:eastAsia="Arial Unicode MS" w:hAnsi="Arial Unicode MS" w:cs="Arial Unicode MS"/>
              </w:rPr>
            </w:pPr>
            <w:del w:id="34211" w:author="Greg Clendenning" w:date="2024-04-16T16:42:00Z">
              <w:r>
                <w:delText>8</w:delText>
              </w:r>
              <w:r w:rsidRPr="001D6512">
                <w:delText>0%</w:delText>
              </w:r>
              <w:r>
                <w:delText xml:space="preserve"> </w:delText>
              </w:r>
              <w:r w:rsidRPr="001D6512">
                <w:delText>AFUE</w:delText>
              </w:r>
            </w:del>
          </w:p>
        </w:tc>
        <w:tc>
          <w:tcPr>
            <w:tcW w:w="473" w:type="pct"/>
            <w:tcBorders>
              <w:top w:val="single" w:sz="4" w:space="0" w:color="auto"/>
            </w:tcBorders>
          </w:tcPr>
          <w:p w14:paraId="42F476DB" w14:textId="77777777" w:rsidR="00FA5174" w:rsidRPr="001D6512" w:rsidRDefault="00FA5174" w:rsidP="00BD2C4C">
            <w:pPr>
              <w:pStyle w:val="TableCell"/>
              <w:keepNext w:val="0"/>
              <w:spacing w:before="60" w:after="60"/>
              <w:jc w:val="center"/>
              <w:rPr>
                <w:del w:id="34212" w:author="Greg Clendenning" w:date="2024-04-16T16:42:00Z"/>
              </w:rPr>
            </w:pPr>
            <w:del w:id="34213" w:author="Greg Clendenning" w:date="2024-04-16T16:42:00Z">
              <w:r>
                <w:delText>8</w:delText>
              </w:r>
            </w:del>
          </w:p>
        </w:tc>
      </w:tr>
      <w:tr w:rsidR="00FA5174" w:rsidRPr="00016642" w14:paraId="350E539F" w14:textId="77777777" w:rsidTr="00BD2C4C">
        <w:trPr>
          <w:cantSplit/>
          <w:trHeight w:val="259"/>
          <w:del w:id="34214" w:author="Greg Clendenning" w:date="2024-04-16T16:42:00Z"/>
        </w:trPr>
        <w:tc>
          <w:tcPr>
            <w:tcW w:w="1388" w:type="pct"/>
            <w:tcMar>
              <w:left w:w="115" w:type="dxa"/>
              <w:right w:w="115" w:type="dxa"/>
            </w:tcMar>
            <w:vAlign w:val="center"/>
          </w:tcPr>
          <w:p w14:paraId="5774B320" w14:textId="77777777" w:rsidR="00FA5174" w:rsidRPr="001D6512" w:rsidRDefault="00FA5174" w:rsidP="00BD2C4C">
            <w:pPr>
              <w:pStyle w:val="TableCell"/>
              <w:keepNext w:val="0"/>
              <w:spacing w:before="60" w:after="60"/>
              <w:jc w:val="left"/>
              <w:rPr>
                <w:del w:id="34215" w:author="Greg Clendenning" w:date="2024-04-16T16:42:00Z"/>
                <w:rFonts w:ascii="Arial Unicode MS" w:eastAsia="Arial Unicode MS" w:hAnsi="Arial Unicode MS" w:cs="Arial Unicode MS"/>
              </w:rPr>
            </w:pPr>
            <w:del w:id="34216" w:author="Greg Clendenning" w:date="2024-04-16T16:42:00Z">
              <w:r>
                <w:delText xml:space="preserve">Gas Fired Steam </w:delText>
              </w:r>
              <w:r w:rsidRPr="001D6512">
                <w:delText>Boiler</w:delText>
              </w:r>
            </w:del>
          </w:p>
        </w:tc>
        <w:tc>
          <w:tcPr>
            <w:tcW w:w="3139" w:type="pct"/>
            <w:gridSpan w:val="2"/>
            <w:tcMar>
              <w:left w:w="115" w:type="dxa"/>
              <w:right w:w="115" w:type="dxa"/>
            </w:tcMar>
            <w:vAlign w:val="center"/>
          </w:tcPr>
          <w:p w14:paraId="3308B05D" w14:textId="77777777" w:rsidR="00FA5174" w:rsidRPr="001D6512" w:rsidRDefault="00FA5174" w:rsidP="00BD2C4C">
            <w:pPr>
              <w:pStyle w:val="TableCell"/>
              <w:keepNext w:val="0"/>
              <w:spacing w:before="60" w:after="60"/>
              <w:jc w:val="center"/>
              <w:rPr>
                <w:del w:id="34217" w:author="Greg Clendenning" w:date="2024-04-16T16:42:00Z"/>
                <w:rFonts w:ascii="Arial Unicode MS" w:eastAsia="Arial Unicode MS" w:hAnsi="Arial Unicode MS" w:cs="Arial Unicode MS"/>
              </w:rPr>
            </w:pPr>
            <w:del w:id="34218" w:author="Greg Clendenning" w:date="2024-04-16T16:42:00Z">
              <w:r w:rsidRPr="37A1AE00">
                <w:delText>8</w:delText>
              </w:r>
              <w:r>
                <w:delText>2</w:delText>
              </w:r>
              <w:r w:rsidRPr="37A1AE00">
                <w:delText>%</w:delText>
              </w:r>
              <w:r>
                <w:delText xml:space="preserve"> </w:delText>
              </w:r>
              <w:r w:rsidRPr="37A1AE00">
                <w:delText>AFUE</w:delText>
              </w:r>
            </w:del>
          </w:p>
        </w:tc>
        <w:tc>
          <w:tcPr>
            <w:tcW w:w="473" w:type="pct"/>
          </w:tcPr>
          <w:p w14:paraId="6F629C2D" w14:textId="77777777" w:rsidR="00FA5174" w:rsidRPr="001D6512" w:rsidRDefault="00FA5174" w:rsidP="00BD2C4C">
            <w:pPr>
              <w:pStyle w:val="TableCell"/>
              <w:keepNext w:val="0"/>
              <w:spacing w:before="60" w:after="60"/>
              <w:jc w:val="center"/>
              <w:rPr>
                <w:del w:id="34219" w:author="Greg Clendenning" w:date="2024-04-16T16:42:00Z"/>
                <w:bCs/>
              </w:rPr>
            </w:pPr>
            <w:del w:id="34220" w:author="Greg Clendenning" w:date="2024-04-16T16:42:00Z">
              <w:r>
                <w:rPr>
                  <w:bCs/>
                </w:rPr>
                <w:delText>8</w:delText>
              </w:r>
            </w:del>
          </w:p>
        </w:tc>
      </w:tr>
      <w:tr w:rsidR="00FA5174" w:rsidRPr="00016642" w14:paraId="2522FF1B" w14:textId="77777777" w:rsidTr="00BD2C4C">
        <w:trPr>
          <w:cantSplit/>
          <w:trHeight w:val="259"/>
          <w:del w:id="34221" w:author="Greg Clendenning" w:date="2024-04-16T16:42:00Z"/>
        </w:trPr>
        <w:tc>
          <w:tcPr>
            <w:tcW w:w="1388" w:type="pct"/>
            <w:tcMar>
              <w:left w:w="115" w:type="dxa"/>
              <w:right w:w="115" w:type="dxa"/>
            </w:tcMar>
            <w:vAlign w:val="center"/>
          </w:tcPr>
          <w:p w14:paraId="01AADC8C" w14:textId="77777777" w:rsidR="00FA5174" w:rsidRPr="001D6512" w:rsidRDefault="00FA5174" w:rsidP="00BD2C4C">
            <w:pPr>
              <w:pStyle w:val="TableCell"/>
              <w:keepNext w:val="0"/>
              <w:spacing w:before="60" w:after="60"/>
              <w:jc w:val="left"/>
              <w:rPr>
                <w:del w:id="34222" w:author="Greg Clendenning" w:date="2024-04-16T16:42:00Z"/>
              </w:rPr>
            </w:pPr>
            <w:del w:id="34223" w:author="Greg Clendenning" w:date="2024-04-16T16:42:00Z">
              <w:r>
                <w:delText xml:space="preserve">Gas Fired Hot Water </w:delText>
              </w:r>
              <w:r w:rsidRPr="001D6512">
                <w:delText>Boiler</w:delText>
              </w:r>
            </w:del>
          </w:p>
        </w:tc>
        <w:tc>
          <w:tcPr>
            <w:tcW w:w="3139" w:type="pct"/>
            <w:gridSpan w:val="2"/>
            <w:tcMar>
              <w:left w:w="115" w:type="dxa"/>
              <w:right w:w="115" w:type="dxa"/>
            </w:tcMar>
            <w:vAlign w:val="center"/>
          </w:tcPr>
          <w:p w14:paraId="12DB9BE9" w14:textId="77777777" w:rsidR="00FA5174" w:rsidRPr="37A1AE00" w:rsidRDefault="00FA5174" w:rsidP="00BD2C4C">
            <w:pPr>
              <w:pStyle w:val="TableCell"/>
              <w:keepNext w:val="0"/>
              <w:spacing w:before="60" w:after="60"/>
              <w:jc w:val="center"/>
              <w:rPr>
                <w:del w:id="34224" w:author="Greg Clendenning" w:date="2024-04-16T16:42:00Z"/>
              </w:rPr>
            </w:pPr>
            <w:del w:id="34225" w:author="Greg Clendenning" w:date="2024-04-16T16:42:00Z">
              <w:r w:rsidRPr="37A1AE00">
                <w:delText>8</w:delText>
              </w:r>
              <w:r>
                <w:delText>4</w:delText>
              </w:r>
              <w:r w:rsidRPr="37A1AE00">
                <w:delText>%</w:delText>
              </w:r>
              <w:r>
                <w:delText xml:space="preserve"> </w:delText>
              </w:r>
              <w:r w:rsidRPr="37A1AE00">
                <w:delText>AFUE</w:delText>
              </w:r>
            </w:del>
          </w:p>
        </w:tc>
        <w:tc>
          <w:tcPr>
            <w:tcW w:w="473" w:type="pct"/>
          </w:tcPr>
          <w:p w14:paraId="0DF90434" w14:textId="77777777" w:rsidR="00FA5174" w:rsidRDefault="00FA5174" w:rsidP="00BD2C4C">
            <w:pPr>
              <w:pStyle w:val="TableCell"/>
              <w:keepNext w:val="0"/>
              <w:spacing w:before="60" w:after="60"/>
              <w:jc w:val="center"/>
              <w:rPr>
                <w:del w:id="34226" w:author="Greg Clendenning" w:date="2024-04-16T16:42:00Z"/>
                <w:bCs/>
              </w:rPr>
            </w:pPr>
            <w:del w:id="34227" w:author="Greg Clendenning" w:date="2024-04-16T16:42:00Z">
              <w:r>
                <w:rPr>
                  <w:bCs/>
                </w:rPr>
                <w:delText>8</w:delText>
              </w:r>
            </w:del>
          </w:p>
        </w:tc>
      </w:tr>
      <w:tr w:rsidR="00FA5174" w:rsidRPr="00016642" w14:paraId="32EF042C" w14:textId="77777777" w:rsidTr="00BD2C4C">
        <w:trPr>
          <w:cantSplit/>
          <w:trHeight w:val="259"/>
          <w:del w:id="34228" w:author="Greg Clendenning" w:date="2024-04-16T16:42:00Z"/>
        </w:trPr>
        <w:tc>
          <w:tcPr>
            <w:tcW w:w="1388" w:type="pct"/>
            <w:tcMar>
              <w:left w:w="115" w:type="dxa"/>
              <w:right w:w="115" w:type="dxa"/>
            </w:tcMar>
            <w:vAlign w:val="center"/>
          </w:tcPr>
          <w:p w14:paraId="4AA17BD6" w14:textId="77777777" w:rsidR="00FA5174" w:rsidRPr="001D6512" w:rsidRDefault="00FA5174" w:rsidP="00BD2C4C">
            <w:pPr>
              <w:pStyle w:val="TableCell"/>
              <w:keepNext w:val="0"/>
              <w:spacing w:before="60" w:after="60"/>
              <w:jc w:val="left"/>
              <w:rPr>
                <w:del w:id="34229" w:author="Greg Clendenning" w:date="2024-04-16T16:42:00Z"/>
              </w:rPr>
            </w:pPr>
            <w:del w:id="34230" w:author="Greg Clendenning" w:date="2024-04-16T16:42:00Z">
              <w:r>
                <w:delText>Oil Fired Steam Boiler</w:delText>
              </w:r>
            </w:del>
          </w:p>
        </w:tc>
        <w:tc>
          <w:tcPr>
            <w:tcW w:w="3139" w:type="pct"/>
            <w:gridSpan w:val="2"/>
            <w:tcMar>
              <w:left w:w="115" w:type="dxa"/>
              <w:right w:w="115" w:type="dxa"/>
            </w:tcMar>
            <w:vAlign w:val="center"/>
          </w:tcPr>
          <w:p w14:paraId="30189018" w14:textId="77777777" w:rsidR="00FA5174" w:rsidRPr="001D6512" w:rsidRDefault="00FA5174" w:rsidP="00BD2C4C">
            <w:pPr>
              <w:pStyle w:val="TableCell"/>
              <w:keepNext w:val="0"/>
              <w:spacing w:before="60" w:after="60"/>
              <w:jc w:val="center"/>
              <w:rPr>
                <w:del w:id="34231" w:author="Greg Clendenning" w:date="2024-04-16T16:42:00Z"/>
                <w:bCs/>
              </w:rPr>
            </w:pPr>
            <w:del w:id="34232" w:author="Greg Clendenning" w:date="2024-04-16T16:42:00Z">
              <w:r w:rsidRPr="37A1AE00">
                <w:delText>8</w:delText>
              </w:r>
              <w:r>
                <w:delText>5</w:delText>
              </w:r>
              <w:r w:rsidRPr="37A1AE00">
                <w:delText>%</w:delText>
              </w:r>
              <w:r>
                <w:delText xml:space="preserve"> </w:delText>
              </w:r>
              <w:r w:rsidRPr="37A1AE00">
                <w:delText>AFUE</w:delText>
              </w:r>
            </w:del>
          </w:p>
        </w:tc>
        <w:tc>
          <w:tcPr>
            <w:tcW w:w="473" w:type="pct"/>
          </w:tcPr>
          <w:p w14:paraId="395CA9E8" w14:textId="77777777" w:rsidR="00FA5174" w:rsidRDefault="00FA5174" w:rsidP="00BD2C4C">
            <w:pPr>
              <w:pStyle w:val="TableCell"/>
              <w:keepNext w:val="0"/>
              <w:spacing w:before="60" w:after="60"/>
              <w:jc w:val="center"/>
              <w:rPr>
                <w:del w:id="34233" w:author="Greg Clendenning" w:date="2024-04-16T16:42:00Z"/>
                <w:bCs/>
              </w:rPr>
            </w:pPr>
            <w:del w:id="34234" w:author="Greg Clendenning" w:date="2024-04-16T16:42:00Z">
              <w:r>
                <w:rPr>
                  <w:bCs/>
                </w:rPr>
                <w:delText>8</w:delText>
              </w:r>
            </w:del>
          </w:p>
        </w:tc>
      </w:tr>
      <w:tr w:rsidR="00FA5174" w:rsidRPr="00016642" w14:paraId="17E31B2D" w14:textId="77777777" w:rsidTr="00BD2C4C">
        <w:trPr>
          <w:cantSplit/>
          <w:trHeight w:val="259"/>
          <w:del w:id="34235" w:author="Greg Clendenning" w:date="2024-04-16T16:42:00Z"/>
        </w:trPr>
        <w:tc>
          <w:tcPr>
            <w:tcW w:w="1388" w:type="pct"/>
            <w:tcMar>
              <w:left w:w="115" w:type="dxa"/>
              <w:right w:w="115" w:type="dxa"/>
            </w:tcMar>
            <w:vAlign w:val="center"/>
          </w:tcPr>
          <w:p w14:paraId="167FCC20" w14:textId="77777777" w:rsidR="00FA5174" w:rsidRPr="001D6512" w:rsidRDefault="00FA5174" w:rsidP="00BD2C4C">
            <w:pPr>
              <w:pStyle w:val="TableCell"/>
              <w:keepNext w:val="0"/>
              <w:spacing w:before="60" w:after="60"/>
              <w:jc w:val="left"/>
              <w:rPr>
                <w:del w:id="34236" w:author="Greg Clendenning" w:date="2024-04-16T16:42:00Z"/>
              </w:rPr>
            </w:pPr>
            <w:del w:id="34237" w:author="Greg Clendenning" w:date="2024-04-16T16:42:00Z">
              <w:r>
                <w:delText>Oil Fired Hot Water Boiler</w:delText>
              </w:r>
            </w:del>
          </w:p>
        </w:tc>
        <w:tc>
          <w:tcPr>
            <w:tcW w:w="3139" w:type="pct"/>
            <w:gridSpan w:val="2"/>
            <w:tcMar>
              <w:left w:w="115" w:type="dxa"/>
              <w:right w:w="115" w:type="dxa"/>
            </w:tcMar>
            <w:vAlign w:val="center"/>
          </w:tcPr>
          <w:p w14:paraId="3FC6ADAF" w14:textId="77777777" w:rsidR="00FA5174" w:rsidRPr="001D6512" w:rsidRDefault="00FA5174" w:rsidP="00BD2C4C">
            <w:pPr>
              <w:pStyle w:val="TableCell"/>
              <w:keepNext w:val="0"/>
              <w:spacing w:before="60" w:after="60"/>
              <w:jc w:val="center"/>
              <w:rPr>
                <w:del w:id="34238" w:author="Greg Clendenning" w:date="2024-04-16T16:42:00Z"/>
                <w:bCs/>
              </w:rPr>
            </w:pPr>
            <w:del w:id="34239" w:author="Greg Clendenning" w:date="2024-04-16T16:42:00Z">
              <w:r w:rsidRPr="37A1AE00">
                <w:delText>8</w:delText>
              </w:r>
              <w:r>
                <w:delText>6</w:delText>
              </w:r>
              <w:r w:rsidRPr="37A1AE00">
                <w:delText>%</w:delText>
              </w:r>
              <w:r>
                <w:delText xml:space="preserve"> </w:delText>
              </w:r>
              <w:r w:rsidRPr="37A1AE00">
                <w:delText>AFUE</w:delText>
              </w:r>
            </w:del>
          </w:p>
        </w:tc>
        <w:tc>
          <w:tcPr>
            <w:tcW w:w="473" w:type="pct"/>
          </w:tcPr>
          <w:p w14:paraId="4401E60B" w14:textId="77777777" w:rsidR="00FA5174" w:rsidRDefault="00FA5174" w:rsidP="00BD2C4C">
            <w:pPr>
              <w:pStyle w:val="TableCell"/>
              <w:keepNext w:val="0"/>
              <w:spacing w:before="60" w:after="60"/>
              <w:jc w:val="center"/>
              <w:rPr>
                <w:del w:id="34240" w:author="Greg Clendenning" w:date="2024-04-16T16:42:00Z"/>
                <w:bCs/>
              </w:rPr>
            </w:pPr>
            <w:del w:id="34241" w:author="Greg Clendenning" w:date="2024-04-16T16:42:00Z">
              <w:r>
                <w:rPr>
                  <w:bCs/>
                </w:rPr>
                <w:delText>8</w:delText>
              </w:r>
            </w:del>
          </w:p>
        </w:tc>
      </w:tr>
      <w:tr w:rsidR="00FA5174" w:rsidRPr="00016642" w14:paraId="4CDC53F6" w14:textId="77777777" w:rsidTr="00BD2C4C">
        <w:trPr>
          <w:cantSplit/>
          <w:trHeight w:val="259"/>
          <w:del w:id="34242" w:author="Greg Clendenning" w:date="2024-04-16T16:42:00Z"/>
        </w:trPr>
        <w:tc>
          <w:tcPr>
            <w:tcW w:w="1388" w:type="pct"/>
            <w:tcMar>
              <w:left w:w="115" w:type="dxa"/>
              <w:right w:w="115" w:type="dxa"/>
            </w:tcMar>
            <w:vAlign w:val="center"/>
          </w:tcPr>
          <w:p w14:paraId="7E964564" w14:textId="77777777" w:rsidR="00FA5174" w:rsidRPr="001D6512" w:rsidRDefault="00FA5174" w:rsidP="00BD2C4C">
            <w:pPr>
              <w:pStyle w:val="TableCell"/>
              <w:keepNext w:val="0"/>
              <w:spacing w:before="60" w:after="60"/>
              <w:jc w:val="left"/>
              <w:rPr>
                <w:del w:id="34243" w:author="Greg Clendenning" w:date="2024-04-16T16:42:00Z"/>
                <w:rFonts w:ascii="Arial Unicode MS" w:eastAsia="Arial Unicode MS" w:hAnsi="Arial Unicode MS" w:cs="Arial Unicode MS"/>
              </w:rPr>
            </w:pPr>
            <w:del w:id="34244" w:author="Greg Clendenning" w:date="2024-04-16T16:42:00Z">
              <w:r w:rsidRPr="001D6512">
                <w:delText>Combo</w:delText>
              </w:r>
              <w:r>
                <w:delText xml:space="preserve"> </w:delText>
              </w:r>
              <w:r w:rsidRPr="001D6512">
                <w:delText>Water</w:delText>
              </w:r>
              <w:r>
                <w:delText xml:space="preserve"> </w:delText>
              </w:r>
              <w:r w:rsidRPr="001D6512">
                <w:delText>Heater</w:delText>
              </w:r>
            </w:del>
          </w:p>
        </w:tc>
        <w:tc>
          <w:tcPr>
            <w:tcW w:w="3139" w:type="pct"/>
            <w:gridSpan w:val="2"/>
            <w:tcMar>
              <w:left w:w="115" w:type="dxa"/>
              <w:right w:w="115" w:type="dxa"/>
            </w:tcMar>
            <w:vAlign w:val="center"/>
          </w:tcPr>
          <w:p w14:paraId="65F1086F" w14:textId="77777777" w:rsidR="00FA5174" w:rsidRPr="001D6512" w:rsidRDefault="00FA5174" w:rsidP="00BD2C4C">
            <w:pPr>
              <w:pStyle w:val="TableCell"/>
              <w:keepNext w:val="0"/>
              <w:spacing w:before="60" w:after="60"/>
              <w:jc w:val="center"/>
              <w:rPr>
                <w:del w:id="34245" w:author="Greg Clendenning" w:date="2024-04-16T16:42:00Z"/>
                <w:rFonts w:ascii="Arial Unicode MS" w:eastAsia="Arial Unicode MS" w:hAnsi="Arial Unicode MS" w:cs="Arial Unicode MS"/>
              </w:rPr>
            </w:pPr>
            <w:del w:id="34246" w:author="Greg Clendenning" w:date="2024-04-16T16:42:00Z">
              <w:r w:rsidRPr="37A1AE00">
                <w:delText>76%</w:delText>
              </w:r>
              <w:r>
                <w:delText xml:space="preserve"> </w:delText>
              </w:r>
              <w:r w:rsidRPr="37A1AE00">
                <w:delText>AFUE</w:delText>
              </w:r>
              <w:r>
                <w:delText xml:space="preserve"> </w:delText>
              </w:r>
              <w:r w:rsidRPr="37A1AE00">
                <w:delText>(recovery</w:delText>
              </w:r>
              <w:r>
                <w:delText xml:space="preserve"> </w:delText>
              </w:r>
              <w:r w:rsidRPr="37A1AE00">
                <w:delText>efficiency)</w:delText>
              </w:r>
            </w:del>
          </w:p>
        </w:tc>
        <w:tc>
          <w:tcPr>
            <w:tcW w:w="473" w:type="pct"/>
          </w:tcPr>
          <w:p w14:paraId="6ADD74F2" w14:textId="77777777" w:rsidR="00FA5174" w:rsidRPr="001D6512" w:rsidRDefault="00FA5174" w:rsidP="00BD2C4C">
            <w:pPr>
              <w:pStyle w:val="TableCell"/>
              <w:keepNext w:val="0"/>
              <w:spacing w:before="60" w:after="60"/>
              <w:jc w:val="center"/>
              <w:rPr>
                <w:del w:id="34247" w:author="Greg Clendenning" w:date="2024-04-16T16:42:00Z"/>
                <w:iCs/>
              </w:rPr>
            </w:pPr>
            <w:del w:id="34248" w:author="Greg Clendenning" w:date="2024-04-16T16:42:00Z">
              <w:r>
                <w:rPr>
                  <w:iCs/>
                </w:rPr>
                <w:delText>8</w:delText>
              </w:r>
            </w:del>
          </w:p>
        </w:tc>
      </w:tr>
      <w:tr w:rsidR="00FA5174" w:rsidRPr="00016642" w14:paraId="007FB357" w14:textId="77777777" w:rsidTr="00BD2C4C">
        <w:trPr>
          <w:cantSplit/>
          <w:trHeight w:val="259"/>
          <w:del w:id="34249" w:author="Greg Clendenning" w:date="2024-04-16T16:42:00Z"/>
        </w:trPr>
        <w:tc>
          <w:tcPr>
            <w:tcW w:w="1388" w:type="pct"/>
            <w:tcMar>
              <w:left w:w="115" w:type="dxa"/>
              <w:right w:w="115" w:type="dxa"/>
            </w:tcMar>
            <w:vAlign w:val="center"/>
          </w:tcPr>
          <w:p w14:paraId="3B8DDB82" w14:textId="77777777" w:rsidR="00FA5174" w:rsidRPr="001D6512" w:rsidRDefault="00FA5174" w:rsidP="00BD2C4C">
            <w:pPr>
              <w:pStyle w:val="TableCell"/>
              <w:keepNext w:val="0"/>
              <w:spacing w:before="60" w:after="60"/>
              <w:jc w:val="left"/>
              <w:rPr>
                <w:del w:id="34250" w:author="Greg Clendenning" w:date="2024-04-16T16:42:00Z"/>
                <w:rFonts w:ascii="Arial Unicode MS" w:eastAsia="Arial Unicode MS" w:hAnsi="Arial Unicode MS" w:cs="Arial Unicode MS"/>
              </w:rPr>
            </w:pPr>
            <w:del w:id="34251" w:author="Greg Clendenning" w:date="2024-04-16T16:42:00Z">
              <w:r>
                <w:delText>ASHP, GSHP, PTHP</w:delText>
              </w:r>
            </w:del>
          </w:p>
        </w:tc>
        <w:tc>
          <w:tcPr>
            <w:tcW w:w="3139" w:type="pct"/>
            <w:gridSpan w:val="2"/>
            <w:tcMar>
              <w:left w:w="115" w:type="dxa"/>
              <w:right w:w="115" w:type="dxa"/>
            </w:tcMar>
            <w:vAlign w:val="center"/>
          </w:tcPr>
          <w:p w14:paraId="4C2AED95" w14:textId="77777777" w:rsidR="00FA5174" w:rsidRPr="001D6512" w:rsidRDefault="00FA5174" w:rsidP="00BD2C4C">
            <w:pPr>
              <w:pStyle w:val="TableCell"/>
              <w:keepNext w:val="0"/>
              <w:spacing w:before="60" w:after="60"/>
              <w:jc w:val="center"/>
              <w:rPr>
                <w:del w:id="34252" w:author="Greg Clendenning" w:date="2024-04-16T16:42:00Z"/>
                <w:rFonts w:ascii="Arial Unicode MS" w:eastAsia="Arial Unicode MS" w:hAnsi="Arial Unicode MS" w:cs="Arial Unicode MS"/>
              </w:rPr>
            </w:pPr>
            <w:del w:id="34253" w:author="Greg Clendenning" w:date="2024-04-16T16:42:00Z">
              <w:r>
                <w:delText xml:space="preserve">See New Construction values in </w:delText>
              </w:r>
              <w:r>
                <w:fldChar w:fldCharType="begin"/>
              </w:r>
              <w:r>
                <w:delInstrText xml:space="preserve"> REF _Ref531779526 \h </w:delInstrText>
              </w:r>
              <w:r>
                <w:fldChar w:fldCharType="separate"/>
              </w:r>
              <w:r w:rsidR="00146CD3">
                <w:delText xml:space="preserve">Table </w:delText>
              </w:r>
              <w:r w:rsidR="00146CD3">
                <w:rPr>
                  <w:noProof/>
                </w:rPr>
                <w:delText>2</w:delText>
              </w:r>
              <w:r w:rsidR="00146CD3">
                <w:noBreakHyphen/>
              </w:r>
              <w:r w:rsidR="00146CD3">
                <w:rPr>
                  <w:noProof/>
                </w:rPr>
                <w:delText>8</w:delText>
              </w:r>
              <w:r>
                <w:fldChar w:fldCharType="end"/>
              </w:r>
              <w:r>
                <w:delText xml:space="preserve"> in Sec. </w:delText>
              </w:r>
              <w:r>
                <w:fldChar w:fldCharType="begin"/>
              </w:r>
              <w:r>
                <w:delInstrText xml:space="preserve"> REF _Ref534371933 \w \h </w:delInstrText>
              </w:r>
              <w:r>
                <w:fldChar w:fldCharType="separate"/>
              </w:r>
              <w:r w:rsidR="00146CD3">
                <w:delText>2.2.1</w:delText>
              </w:r>
              <w:r>
                <w:fldChar w:fldCharType="end"/>
              </w:r>
              <w:r>
                <w:delText>. For ductless heat pumps, use value for ASHP.</w:delText>
              </w:r>
            </w:del>
          </w:p>
        </w:tc>
        <w:tc>
          <w:tcPr>
            <w:tcW w:w="473" w:type="pct"/>
          </w:tcPr>
          <w:p w14:paraId="25E9416D" w14:textId="77777777" w:rsidR="00FA5174" w:rsidRPr="001D6512" w:rsidRDefault="00FA5174" w:rsidP="00BD2C4C">
            <w:pPr>
              <w:pStyle w:val="TableCell"/>
              <w:keepNext w:val="0"/>
              <w:spacing w:before="60" w:after="60"/>
              <w:jc w:val="center"/>
              <w:rPr>
                <w:del w:id="34254" w:author="Greg Clendenning" w:date="2024-04-16T16:42:00Z"/>
                <w:bCs/>
              </w:rPr>
            </w:pPr>
          </w:p>
        </w:tc>
      </w:tr>
      <w:tr w:rsidR="00FA5174" w:rsidRPr="00016642" w14:paraId="0F293DE3" w14:textId="77777777" w:rsidTr="00BD2C4C">
        <w:trPr>
          <w:cantSplit/>
          <w:trHeight w:val="317"/>
          <w:del w:id="34255" w:author="Greg Clendenning" w:date="2024-04-16T16:42:00Z"/>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E0FC1AF" w14:textId="77777777" w:rsidR="00FA5174" w:rsidRPr="00B162D5" w:rsidRDefault="00FA5174" w:rsidP="00BD2C4C">
            <w:pPr>
              <w:pStyle w:val="TableCell"/>
              <w:keepNext w:val="0"/>
              <w:spacing w:before="60" w:after="60"/>
              <w:jc w:val="left"/>
              <w:rPr>
                <w:del w:id="34256" w:author="Greg Clendenning" w:date="2024-04-16T16:42:00Z"/>
                <w:rFonts w:ascii="Arial Unicode MS" w:eastAsia="Arial Unicode MS" w:hAnsi="Arial Unicode MS" w:cs="Arial Unicode MS"/>
                <w:b/>
              </w:rPr>
            </w:pPr>
            <w:del w:id="34257" w:author="Greg Clendenning" w:date="2024-04-16T16:42:00Z">
              <w:r w:rsidRPr="00B162D5">
                <w:rPr>
                  <w:b/>
                </w:rPr>
                <w:delText>Cooling</w:delText>
              </w:r>
              <w:r>
                <w:rPr>
                  <w:b/>
                </w:rPr>
                <w:delText xml:space="preserve"> </w:delText>
              </w:r>
              <w:r w:rsidRPr="00B162D5">
                <w:rPr>
                  <w:b/>
                </w:rPr>
                <w:delText>Efficiency</w:delText>
              </w:r>
            </w:del>
          </w:p>
        </w:tc>
        <w:tc>
          <w:tcPr>
            <w:tcW w:w="3139" w:type="pct"/>
            <w:gridSpan w:val="2"/>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7D862F70" w14:textId="77777777" w:rsidR="00FA5174" w:rsidRPr="001D6512" w:rsidRDefault="00FA5174" w:rsidP="00BD2C4C">
            <w:pPr>
              <w:pStyle w:val="TableCell"/>
              <w:keepNext w:val="0"/>
              <w:spacing w:before="60" w:after="60"/>
              <w:jc w:val="center"/>
              <w:rPr>
                <w:del w:id="34258" w:author="Greg Clendenning" w:date="2024-04-16T16:42:00Z"/>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1FD6D154" w14:textId="77777777" w:rsidR="00FA5174" w:rsidRPr="001D6512" w:rsidRDefault="00FA5174" w:rsidP="00BD2C4C">
            <w:pPr>
              <w:pStyle w:val="TableCell"/>
              <w:keepNext w:val="0"/>
              <w:spacing w:before="60" w:after="60"/>
              <w:jc w:val="center"/>
              <w:rPr>
                <w:del w:id="34259" w:author="Greg Clendenning" w:date="2024-04-16T16:42:00Z"/>
              </w:rPr>
            </w:pPr>
          </w:p>
        </w:tc>
      </w:tr>
      <w:tr w:rsidR="00FA5174" w:rsidRPr="00016642" w14:paraId="26A7CC04" w14:textId="77777777" w:rsidTr="00BD2C4C">
        <w:trPr>
          <w:cantSplit/>
          <w:trHeight w:val="259"/>
          <w:del w:id="34260" w:author="Greg Clendenning" w:date="2024-04-16T16:42:00Z"/>
        </w:trPr>
        <w:tc>
          <w:tcPr>
            <w:tcW w:w="1388" w:type="pct"/>
            <w:tcBorders>
              <w:top w:val="single" w:sz="4" w:space="0" w:color="auto"/>
            </w:tcBorders>
            <w:tcMar>
              <w:left w:w="115" w:type="dxa"/>
              <w:right w:w="115" w:type="dxa"/>
            </w:tcMar>
            <w:vAlign w:val="center"/>
          </w:tcPr>
          <w:p w14:paraId="3C37F40C" w14:textId="77777777" w:rsidR="00FA5174" w:rsidRPr="001D6512" w:rsidDel="00856726" w:rsidRDefault="00FA5174" w:rsidP="00BD2C4C">
            <w:pPr>
              <w:pStyle w:val="TableCell"/>
              <w:keepNext w:val="0"/>
              <w:spacing w:before="60" w:after="60"/>
              <w:jc w:val="left"/>
              <w:rPr>
                <w:del w:id="34261" w:author="Greg Clendenning" w:date="2024-04-16T16:42:00Z"/>
                <w:rFonts w:ascii="Arial Unicode MS" w:eastAsia="Arial Unicode MS" w:hAnsi="Arial Unicode MS" w:cs="Arial Unicode MS"/>
              </w:rPr>
            </w:pPr>
            <w:del w:id="34262" w:author="Greg Clendenning" w:date="2024-04-16T16:42:00Z">
              <w:r>
                <w:delText>All types</w:delText>
              </w:r>
            </w:del>
          </w:p>
        </w:tc>
        <w:tc>
          <w:tcPr>
            <w:tcW w:w="3139" w:type="pct"/>
            <w:gridSpan w:val="2"/>
            <w:tcBorders>
              <w:top w:val="single" w:sz="4" w:space="0" w:color="auto"/>
            </w:tcBorders>
            <w:vAlign w:val="center"/>
          </w:tcPr>
          <w:p w14:paraId="499A4E3F" w14:textId="77777777" w:rsidR="00FA5174" w:rsidRPr="001D6512" w:rsidDel="00856726" w:rsidRDefault="00FA5174" w:rsidP="00BD2C4C">
            <w:pPr>
              <w:pStyle w:val="TableCell"/>
              <w:keepNext w:val="0"/>
              <w:spacing w:before="60" w:after="60"/>
              <w:jc w:val="center"/>
              <w:rPr>
                <w:del w:id="34263" w:author="Greg Clendenning" w:date="2024-04-16T16:42:00Z"/>
                <w:rFonts w:ascii="Arial Unicode MS" w:eastAsia="Arial Unicode MS" w:hAnsi="Arial Unicode MS" w:cs="Arial Unicode MS"/>
              </w:rPr>
            </w:pPr>
            <w:del w:id="34264" w:author="Greg Clendenning" w:date="2024-04-16T16:42:00Z">
              <w:r>
                <w:delText xml:space="preserve">See New Construction values in </w:delText>
              </w:r>
              <w:r>
                <w:fldChar w:fldCharType="begin"/>
              </w:r>
              <w:r>
                <w:delInstrText xml:space="preserve"> REF _Ref531779526 \h  \* MERGEFORMAT </w:delInstrText>
              </w:r>
              <w:r>
                <w:fldChar w:fldCharType="separate"/>
              </w:r>
              <w:r w:rsidR="00146CD3">
                <w:delText xml:space="preserve">Table </w:delText>
              </w:r>
              <w:r w:rsidR="00146CD3">
                <w:rPr>
                  <w:noProof/>
                </w:rPr>
                <w:delText>2</w:delText>
              </w:r>
              <w:r w:rsidR="00146CD3">
                <w:rPr>
                  <w:noProof/>
                </w:rPr>
                <w:noBreakHyphen/>
                <w:delText>8</w:delText>
              </w:r>
              <w:r>
                <w:fldChar w:fldCharType="end"/>
              </w:r>
              <w:r>
                <w:delText xml:space="preserve"> in Sec. </w:delText>
              </w:r>
              <w:r>
                <w:fldChar w:fldCharType="begin"/>
              </w:r>
              <w:r>
                <w:delInstrText xml:space="preserve"> REF _Ref534371933 \w \h  \* MERGEFORMAT </w:delInstrText>
              </w:r>
              <w:r>
                <w:fldChar w:fldCharType="separate"/>
              </w:r>
              <w:r w:rsidR="00146CD3">
                <w:delText>2.2.1</w:delText>
              </w:r>
              <w:r>
                <w:fldChar w:fldCharType="end"/>
              </w:r>
              <w:r>
                <w:delText>. For ductless heat pumps, use value for ASHP.</w:delText>
              </w:r>
            </w:del>
          </w:p>
        </w:tc>
        <w:tc>
          <w:tcPr>
            <w:tcW w:w="473" w:type="pct"/>
            <w:tcBorders>
              <w:top w:val="single" w:sz="4" w:space="0" w:color="auto"/>
            </w:tcBorders>
            <w:vAlign w:val="center"/>
          </w:tcPr>
          <w:p w14:paraId="3FB89137" w14:textId="77777777" w:rsidR="00FA5174" w:rsidRPr="001D6512" w:rsidRDefault="00FA5174" w:rsidP="00BD2C4C">
            <w:pPr>
              <w:pStyle w:val="TableCell"/>
              <w:keepNext w:val="0"/>
              <w:spacing w:before="60" w:after="60"/>
              <w:jc w:val="center"/>
              <w:rPr>
                <w:del w:id="34265" w:author="Greg Clendenning" w:date="2024-04-16T16:42:00Z"/>
              </w:rPr>
            </w:pPr>
          </w:p>
        </w:tc>
      </w:tr>
      <w:tr w:rsidR="00FA7EEB" w:rsidRPr="001570EA" w14:paraId="5F0D3F91"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E4A718D" w14:textId="77777777" w:rsidR="00FA7EEB" w:rsidRPr="001570EA" w:rsidRDefault="00FA7EEB">
            <w:pPr>
              <w:pStyle w:val="TableCell"/>
              <w:keepNext w:val="0"/>
              <w:spacing w:before="60" w:after="60"/>
              <w:jc w:val="left"/>
              <w:rPr>
                <w:moveFrom w:id="34266" w:author="Greg Clendenning" w:date="2024-04-16T16:42:00Z"/>
                <w:rFonts w:ascii="Arial Unicode MS" w:eastAsia="Arial Unicode MS" w:hAnsi="Arial Unicode MS" w:cs="Arial Unicode MS"/>
                <w:b/>
                <w:i/>
                <w:iCs/>
              </w:rPr>
            </w:pPr>
            <w:moveFromRangeStart w:id="34267" w:author="Greg Clendenning" w:date="2024-04-16T16:42:00Z" w:name="move164178370"/>
            <w:moveFrom w:id="34268" w:author="Greg Clendenning" w:date="2024-04-16T16:42:00Z">
              <w:r w:rsidRPr="001570EA">
                <w:rPr>
                  <w:b/>
                </w:rPr>
                <w:t>Domestic WH Efficiency</w:t>
              </w:r>
            </w:moveFrom>
          </w:p>
        </w:tc>
        <w:tc>
          <w:tcPr>
            <w:tcW w:w="3139" w:type="pct"/>
            <w:gridSpan w:val="2"/>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8F2D542" w14:textId="77777777" w:rsidR="00FA7EEB" w:rsidRPr="001570EA" w:rsidRDefault="00FA7EEB">
            <w:pPr>
              <w:pStyle w:val="TableCell"/>
              <w:keepNext w:val="0"/>
              <w:spacing w:before="60" w:after="60"/>
              <w:jc w:val="center"/>
              <w:rPr>
                <w:moveFrom w:id="34269" w:author="Greg Clendenning" w:date="2024-04-16T16:42:00Z"/>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76EC372A" w14:textId="77777777" w:rsidR="00FA7EEB" w:rsidRPr="001570EA" w:rsidRDefault="00FA7EEB">
            <w:pPr>
              <w:pStyle w:val="TableCell"/>
              <w:keepNext w:val="0"/>
              <w:spacing w:before="60" w:after="60"/>
              <w:jc w:val="center"/>
              <w:rPr>
                <w:moveFrom w:id="34270" w:author="Greg Clendenning" w:date="2024-04-16T16:42:00Z"/>
              </w:rPr>
            </w:pPr>
          </w:p>
        </w:tc>
      </w:tr>
      <w:moveFromRangeEnd w:id="34267"/>
      <w:tr w:rsidR="00FA5174" w:rsidRPr="00016642" w14:paraId="4CC3394A" w14:textId="77777777" w:rsidTr="00BD2C4C">
        <w:trPr>
          <w:cantSplit/>
          <w:trHeight w:val="259"/>
          <w:del w:id="34271" w:author="Greg Clendenning" w:date="2024-04-16T16:42:00Z"/>
        </w:trPr>
        <w:tc>
          <w:tcPr>
            <w:tcW w:w="1388" w:type="pct"/>
            <w:tcBorders>
              <w:top w:val="single" w:sz="4" w:space="0" w:color="auto"/>
            </w:tcBorders>
            <w:tcMar>
              <w:left w:w="115" w:type="dxa"/>
              <w:right w:w="115" w:type="dxa"/>
            </w:tcMar>
            <w:vAlign w:val="center"/>
          </w:tcPr>
          <w:p w14:paraId="1A4C7A84" w14:textId="77777777" w:rsidR="00FA5174" w:rsidRPr="00703B03" w:rsidRDefault="00FA5174" w:rsidP="00BD2C4C">
            <w:pPr>
              <w:pStyle w:val="TableCell"/>
              <w:keepNext w:val="0"/>
              <w:spacing w:before="60" w:after="60"/>
              <w:jc w:val="left"/>
              <w:rPr>
                <w:del w:id="34272" w:author="Greg Clendenning" w:date="2024-04-16T16:42:00Z"/>
              </w:rPr>
            </w:pPr>
            <w:del w:id="34273" w:author="Greg Clendenning" w:date="2024-04-16T16:42:00Z">
              <w:r w:rsidRPr="001D6512">
                <w:delText>Electric</w:delText>
              </w:r>
            </w:del>
          </w:p>
        </w:tc>
        <w:tc>
          <w:tcPr>
            <w:tcW w:w="3139" w:type="pct"/>
            <w:gridSpan w:val="2"/>
            <w:tcBorders>
              <w:top w:val="single" w:sz="4" w:space="0" w:color="auto"/>
            </w:tcBorders>
            <w:tcMar>
              <w:left w:w="115" w:type="dxa"/>
              <w:right w:w="115" w:type="dxa"/>
            </w:tcMar>
            <w:vAlign w:val="center"/>
          </w:tcPr>
          <w:p w14:paraId="0304CF75" w14:textId="77777777" w:rsidR="00FA5174" w:rsidRPr="00666F92" w:rsidRDefault="00C82214" w:rsidP="00BD2C4C">
            <w:pPr>
              <w:pStyle w:val="TableCell"/>
              <w:keepNext w:val="0"/>
              <w:spacing w:before="60" w:after="60"/>
              <w:jc w:val="center"/>
              <w:rPr>
                <w:del w:id="34274" w:author="Greg Clendenning" w:date="2024-04-16T16:42:00Z"/>
                <w:rFonts w:eastAsia="Arial Unicode MS"/>
              </w:rPr>
            </w:pPr>
            <w:del w:id="34275" w:author="Greg Clendenning" w:date="2024-04-16T16:42:00Z">
              <w:r>
                <w:delText>See volume</w:delText>
              </w:r>
              <w:r w:rsidR="00F23A7D">
                <w:delText xml:space="preserve"> and load</w:delText>
              </w:r>
              <w:r>
                <w:delText xml:space="preserve"> dependent values in </w:delText>
              </w:r>
              <w:r w:rsidR="00C90DC4">
                <w:fldChar w:fldCharType="begin"/>
              </w:r>
              <w:r w:rsidR="00C90DC4">
                <w:delInstrText xml:space="preserve"> REF _Ref533706168 \h </w:delInstrText>
              </w:r>
              <w:r w:rsidR="00C90DC4">
                <w:fldChar w:fldCharType="separate"/>
              </w:r>
              <w:r w:rsidR="00C90DC4">
                <w:delText xml:space="preserve">Table </w:delText>
              </w:r>
              <w:r w:rsidR="00C90DC4">
                <w:rPr>
                  <w:noProof/>
                </w:rPr>
                <w:delText>2</w:delText>
              </w:r>
              <w:r w:rsidR="00C90DC4">
                <w:noBreakHyphen/>
              </w:r>
              <w:r w:rsidR="00C90DC4">
                <w:rPr>
                  <w:noProof/>
                </w:rPr>
                <w:delText>47</w:delText>
              </w:r>
              <w:r w:rsidR="00C90DC4">
                <w:fldChar w:fldCharType="end"/>
              </w:r>
              <w:r w:rsidR="00A220E1">
                <w:delText xml:space="preserve"> in Sec. </w:delText>
              </w:r>
              <w:r w:rsidR="00A220E1">
                <w:fldChar w:fldCharType="begin"/>
              </w:r>
              <w:r w:rsidR="00A220E1">
                <w:delInstrText xml:space="preserve"> REF _Ref47537552 \r \h </w:delInstrText>
              </w:r>
              <w:r w:rsidR="00A220E1">
                <w:fldChar w:fldCharType="separate"/>
              </w:r>
              <w:r w:rsidR="00A220E1">
                <w:delText>2.3.1</w:delText>
              </w:r>
              <w:r w:rsidR="00A220E1">
                <w:fldChar w:fldCharType="end"/>
              </w:r>
            </w:del>
          </w:p>
        </w:tc>
        <w:tc>
          <w:tcPr>
            <w:tcW w:w="473" w:type="pct"/>
            <w:tcBorders>
              <w:top w:val="single" w:sz="4" w:space="0" w:color="auto"/>
            </w:tcBorders>
          </w:tcPr>
          <w:p w14:paraId="6A976324" w14:textId="77777777" w:rsidR="00FA5174" w:rsidRPr="001D6512" w:rsidRDefault="00FA5174" w:rsidP="00BD2C4C">
            <w:pPr>
              <w:pStyle w:val="TableCell"/>
              <w:keepNext w:val="0"/>
              <w:spacing w:before="60" w:after="60"/>
              <w:jc w:val="center"/>
              <w:rPr>
                <w:del w:id="34276" w:author="Greg Clendenning" w:date="2024-04-16T16:42:00Z"/>
                <w:bCs/>
              </w:rPr>
            </w:pPr>
            <w:del w:id="34277" w:author="Greg Clendenning" w:date="2024-04-16T16:42:00Z">
              <w:r>
                <w:rPr>
                  <w:bCs/>
                </w:rPr>
                <w:delText>9</w:delText>
              </w:r>
            </w:del>
          </w:p>
        </w:tc>
      </w:tr>
      <w:tr w:rsidR="00FA5174" w:rsidRPr="00016642" w14:paraId="358CC666" w14:textId="77777777" w:rsidTr="00BD2C4C">
        <w:trPr>
          <w:cantSplit/>
          <w:trHeight w:val="259"/>
          <w:del w:id="34278" w:author="Greg Clendenning" w:date="2024-04-16T16:42:00Z"/>
        </w:trPr>
        <w:tc>
          <w:tcPr>
            <w:tcW w:w="1388" w:type="pct"/>
            <w:tcMar>
              <w:left w:w="115" w:type="dxa"/>
              <w:right w:w="115" w:type="dxa"/>
            </w:tcMar>
            <w:vAlign w:val="center"/>
          </w:tcPr>
          <w:p w14:paraId="7879BB39" w14:textId="77777777" w:rsidR="00FA5174" w:rsidRDefault="00FA5174" w:rsidP="00BD2C4C">
            <w:pPr>
              <w:pStyle w:val="TableCell"/>
              <w:keepNext w:val="0"/>
              <w:spacing w:before="60" w:after="60"/>
              <w:jc w:val="left"/>
              <w:rPr>
                <w:del w:id="34279" w:author="Greg Clendenning" w:date="2024-04-16T16:42:00Z"/>
              </w:rPr>
            </w:pPr>
            <w:del w:id="34280" w:author="Greg Clendenning" w:date="2024-04-16T16:42:00Z">
              <w:r w:rsidRPr="001D6512">
                <w:delText>Natural</w:delText>
              </w:r>
              <w:r>
                <w:delText xml:space="preserve"> </w:delText>
              </w:r>
              <w:r w:rsidRPr="001D6512">
                <w:delText>Gas</w:delText>
              </w:r>
            </w:del>
          </w:p>
          <w:p w14:paraId="711076C2" w14:textId="77777777" w:rsidR="00FA5174" w:rsidRDefault="00FA5174" w:rsidP="00BD2C4C">
            <w:pPr>
              <w:pStyle w:val="TableCell"/>
              <w:keepNext w:val="0"/>
              <w:spacing w:before="60" w:after="60"/>
              <w:jc w:val="left"/>
              <w:rPr>
                <w:del w:id="34281" w:author="Greg Clendenning" w:date="2024-04-16T16:42:00Z"/>
                <w:rFonts w:eastAsia="Arial Unicode MS"/>
              </w:rPr>
            </w:pPr>
          </w:p>
        </w:tc>
        <w:tc>
          <w:tcPr>
            <w:tcW w:w="3139" w:type="pct"/>
            <w:gridSpan w:val="2"/>
            <w:tcMar>
              <w:left w:w="115" w:type="dxa"/>
              <w:right w:w="115" w:type="dxa"/>
            </w:tcMar>
            <w:vAlign w:val="center"/>
          </w:tcPr>
          <w:p w14:paraId="1FA8F6D3" w14:textId="77777777" w:rsidR="00FA5174" w:rsidRPr="00827FED" w:rsidRDefault="00413AF6" w:rsidP="00D874B8">
            <w:pPr>
              <w:pStyle w:val="TableCell"/>
              <w:keepNext w:val="0"/>
              <w:spacing w:before="60" w:after="60"/>
              <w:jc w:val="center"/>
              <w:rPr>
                <w:del w:id="34282" w:author="Greg Clendenning" w:date="2024-04-16T16:42:00Z"/>
                <w:rFonts w:ascii="Arial Unicode MS" w:eastAsia="Arial Unicode MS" w:hAnsi="Arial Unicode MS" w:cs="Arial Unicode MS"/>
              </w:rPr>
            </w:pPr>
            <w:del w:id="34283" w:author="Greg Clendenning" w:date="2024-04-16T16:42:00Z">
              <w:r>
                <w:delText xml:space="preserve">See volume and load dependent values in </w:delText>
              </w:r>
              <w:r w:rsidR="00F03D67">
                <w:fldChar w:fldCharType="begin"/>
              </w:r>
              <w:r w:rsidR="00F03D67">
                <w:delInstrText xml:space="preserve"> REF _Ref47536361 \h </w:delInstrText>
              </w:r>
              <w:r w:rsidR="00F03D67">
                <w:fldChar w:fldCharType="separate"/>
              </w:r>
              <w:r w:rsidR="00F03D67">
                <w:delText xml:space="preserve">Table </w:delText>
              </w:r>
              <w:r w:rsidR="00F03D67">
                <w:rPr>
                  <w:noProof/>
                </w:rPr>
                <w:delText>2</w:delText>
              </w:r>
              <w:r w:rsidR="00F03D67">
                <w:noBreakHyphen/>
              </w:r>
              <w:r w:rsidR="00F03D67">
                <w:rPr>
                  <w:noProof/>
                </w:rPr>
                <w:delText>132</w:delText>
              </w:r>
              <w:r w:rsidR="00F03D67">
                <w:fldChar w:fldCharType="end"/>
              </w:r>
            </w:del>
          </w:p>
        </w:tc>
        <w:tc>
          <w:tcPr>
            <w:tcW w:w="473" w:type="pct"/>
          </w:tcPr>
          <w:p w14:paraId="3011CA5B" w14:textId="77777777" w:rsidR="00FA5174" w:rsidRPr="001D6512" w:rsidRDefault="00413AF6" w:rsidP="00BD2C4C">
            <w:pPr>
              <w:pStyle w:val="TableCell"/>
              <w:keepNext w:val="0"/>
              <w:spacing w:before="60" w:after="60"/>
              <w:jc w:val="center"/>
              <w:rPr>
                <w:del w:id="34284" w:author="Greg Clendenning" w:date="2024-04-16T16:42:00Z"/>
              </w:rPr>
            </w:pPr>
            <w:del w:id="34285" w:author="Greg Clendenning" w:date="2024-04-16T16:42:00Z">
              <w:r>
                <w:delText>9</w:delText>
              </w:r>
            </w:del>
          </w:p>
        </w:tc>
      </w:tr>
      <w:tr w:rsidR="00FA7EEB" w:rsidRPr="001570EA" w14:paraId="6E57788C"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4286"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4287" w:author="Greg Clendenning" w:date="2024-04-16T16:42:00Z">
            <w:trPr>
              <w:cantSplit/>
              <w:trHeight w:val="317"/>
            </w:trPr>
          </w:trPrChange>
        </w:trPr>
        <w:tc>
          <w:tcPr>
            <w:tcW w:w="1388" w:type="pct"/>
            <w:tcMar>
              <w:left w:w="115" w:type="dxa"/>
              <w:right w:w="115" w:type="dxa"/>
            </w:tcMar>
            <w:vAlign w:val="center"/>
            <w:tcPrChange w:id="34288" w:author="Greg Clendenning" w:date="2024-04-16T16:42:00Z">
              <w:tcPr>
                <w:tcW w:w="1388" w:type="pct"/>
                <w:tcMar>
                  <w:left w:w="115" w:type="dxa"/>
                  <w:right w:w="115" w:type="dxa"/>
                </w:tcMar>
                <w:vAlign w:val="center"/>
              </w:tcPr>
            </w:tcPrChange>
          </w:tcPr>
          <w:p w14:paraId="74A3F983" w14:textId="77777777" w:rsidR="00FA7EEB" w:rsidRPr="001570EA" w:rsidRDefault="00FA7EEB">
            <w:pPr>
              <w:pStyle w:val="TableCell"/>
              <w:keepNext w:val="0"/>
              <w:spacing w:before="60" w:after="60"/>
              <w:jc w:val="left"/>
              <w:rPr>
                <w:moveFrom w:id="34289" w:author="Greg Clendenning" w:date="2024-04-16T16:42:00Z"/>
                <w:rFonts w:ascii="Arial Unicode MS" w:eastAsia="Arial Unicode MS" w:hAnsi="Arial Unicode MS" w:cs="Arial Unicode MS"/>
              </w:rPr>
            </w:pPr>
            <w:moveFromRangeStart w:id="34290" w:author="Greg Clendenning" w:date="2024-04-16T16:42:00Z" w:name="move164178371"/>
            <w:moveFrom w:id="34291" w:author="Greg Clendenning" w:date="2024-04-16T16:42:00Z">
              <w:r w:rsidRPr="001570EA">
                <w:t>Additional Water Heater Tank Insulation</w:t>
              </w:r>
            </w:moveFrom>
          </w:p>
        </w:tc>
        <w:tc>
          <w:tcPr>
            <w:tcW w:w="2982" w:type="pct"/>
            <w:tcMar>
              <w:left w:w="115" w:type="dxa"/>
              <w:right w:w="115" w:type="dxa"/>
            </w:tcMar>
            <w:vAlign w:val="center"/>
            <w:tcPrChange w:id="34292" w:author="Greg Clendenning" w:date="2024-04-16T16:42:00Z">
              <w:tcPr>
                <w:tcW w:w="3139" w:type="pct"/>
                <w:gridSpan w:val="2"/>
                <w:tcMar>
                  <w:left w:w="115" w:type="dxa"/>
                  <w:right w:w="115" w:type="dxa"/>
                </w:tcMar>
                <w:vAlign w:val="center"/>
              </w:tcPr>
            </w:tcPrChange>
          </w:tcPr>
          <w:p w14:paraId="51A81B36" w14:textId="77777777" w:rsidR="00FA7EEB" w:rsidRPr="001570EA" w:rsidRDefault="00FA7EEB">
            <w:pPr>
              <w:pStyle w:val="TableCell"/>
              <w:keepNext w:val="0"/>
              <w:spacing w:before="60" w:after="60"/>
              <w:jc w:val="center"/>
              <w:rPr>
                <w:moveFrom w:id="34293" w:author="Greg Clendenning" w:date="2024-04-16T16:42:00Z"/>
                <w:rFonts w:ascii="Arial Unicode MS" w:eastAsia="Arial Unicode MS" w:hAnsi="Arial Unicode MS" w:cs="Arial Unicode MS"/>
              </w:rPr>
            </w:pPr>
            <w:moveFrom w:id="34294" w:author="Greg Clendenning" w:date="2024-04-16T16:42:00Z">
              <w:r w:rsidRPr="001570EA">
                <w:t>None</w:t>
              </w:r>
            </w:moveFrom>
          </w:p>
        </w:tc>
        <w:tc>
          <w:tcPr>
            <w:tcW w:w="630" w:type="pct"/>
            <w:gridSpan w:val="2"/>
            <w:tcPrChange w:id="34295" w:author="Greg Clendenning" w:date="2024-04-16T16:42:00Z">
              <w:tcPr>
                <w:tcW w:w="473" w:type="pct"/>
              </w:tcPr>
            </w:tcPrChange>
          </w:tcPr>
          <w:p w14:paraId="3928D3F0" w14:textId="77777777" w:rsidR="00FA7EEB" w:rsidRPr="001570EA" w:rsidRDefault="00FA7EEB">
            <w:pPr>
              <w:pStyle w:val="TableCell"/>
              <w:keepNext w:val="0"/>
              <w:spacing w:before="60" w:after="60"/>
              <w:jc w:val="center"/>
              <w:rPr>
                <w:moveFrom w:id="34296" w:author="Greg Clendenning" w:date="2024-04-16T16:42:00Z"/>
                <w:iCs/>
              </w:rPr>
            </w:pPr>
          </w:p>
        </w:tc>
      </w:tr>
    </w:tbl>
    <w:p w14:paraId="2CB89550" w14:textId="77777777" w:rsidR="00FA7EEB" w:rsidRPr="001570EA" w:rsidRDefault="00FA7EEB">
      <w:pPr>
        <w:rPr>
          <w:moveFrom w:id="34297" w:author="Greg Clendenning" w:date="2024-04-16T16:42:00Z"/>
        </w:rPr>
        <w:pPrChange w:id="34298" w:author="Greg Clendenning" w:date="2024-04-16T16:42:00Z">
          <w:pPr>
            <w:pStyle w:val="Caption"/>
            <w:spacing w:after="0"/>
          </w:pPr>
        </w:pPrChange>
      </w:pPr>
    </w:p>
    <w:p w14:paraId="48BC1AC7" w14:textId="4044DAAE" w:rsidR="00FA7EEB" w:rsidRPr="001570EA" w:rsidRDefault="009542D8" w:rsidP="00FA7EEB">
      <w:pPr>
        <w:pStyle w:val="Caption"/>
        <w:keepNext w:val="0"/>
        <w:widowControl w:val="0"/>
      </w:pPr>
      <w:bookmarkStart w:id="34299" w:name="_Ref47536361"/>
      <w:bookmarkStart w:id="34300" w:name="_Toc47598377"/>
      <w:moveFromRangeEnd w:id="34290"/>
      <w:del w:id="34301" w:author="Greg Clendenning" w:date="2024-04-16T16:42:00Z">
        <w:r>
          <w:delText xml:space="preserve">Table </w:delText>
        </w:r>
        <w:r w:rsidR="00475EB1">
          <w:fldChar w:fldCharType="begin"/>
        </w:r>
        <w:r w:rsidR="00475EB1">
          <w:delInstrText xml:space="preserve"> STYLEREF 1 \s </w:delInstrText>
        </w:r>
        <w:r w:rsidR="00475EB1">
          <w:fldChar w:fldCharType="separate"/>
        </w:r>
        <w:r w:rsidR="003D6F35">
          <w:rPr>
            <w:noProof/>
          </w:rPr>
          <w:delText>2</w:delText>
        </w:r>
        <w:r w:rsidR="00475EB1">
          <w:rPr>
            <w:noProof/>
          </w:rPr>
          <w:fldChar w:fldCharType="end"/>
        </w:r>
        <w:r w:rsidR="003D6F35">
          <w:noBreakHyphen/>
        </w:r>
        <w:r w:rsidR="00475EB1">
          <w:fldChar w:fldCharType="begin"/>
        </w:r>
        <w:r w:rsidR="00475EB1">
          <w:delInstrText xml:space="preserve"> SEQ Table \* ARABIC \s 1 </w:delInstrText>
        </w:r>
        <w:r w:rsidR="00475EB1">
          <w:fldChar w:fldCharType="separate"/>
        </w:r>
        <w:r w:rsidR="003D6F35">
          <w:rPr>
            <w:noProof/>
          </w:rPr>
          <w:delText>134</w:delText>
        </w:r>
        <w:r w:rsidR="00475EB1">
          <w:rPr>
            <w:noProof/>
          </w:rPr>
          <w:fldChar w:fldCharType="end"/>
        </w:r>
      </w:del>
      <w:bookmarkEnd w:id="34299"/>
      <w:ins w:id="34302" w:author="Greg Clendenning" w:date="2024-04-16T16:42:00Z">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5</w:t>
        </w:r>
        <w:r w:rsidR="002E093A" w:rsidRPr="001570EA">
          <w:fldChar w:fldCharType="end"/>
        </w:r>
      </w:ins>
      <w:bookmarkEnd w:id="33988"/>
      <w:r w:rsidR="00FA7EEB" w:rsidRPr="001570EA">
        <w:t>: Minimum</w:t>
      </w:r>
      <w:ins w:id="34303" w:author="Greg Clendenning" w:date="2024-04-16T16:42:00Z">
        <w:r w:rsidR="00FA7EEB" w:rsidRPr="001570EA">
          <w:t xml:space="preserve"> Residential</w:t>
        </w:r>
      </w:ins>
      <w:r w:rsidR="00FA7EEB" w:rsidRPr="001570EA">
        <w:t xml:space="preserve"> Baseline Gas-Fired Uniform Energy Factors Based on Storage Volume and Draw Pattern</w:t>
      </w:r>
      <w:bookmarkEnd w:id="3430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A7EEB" w:rsidRPr="001570EA" w14:paraId="084A2D03" w14:textId="77777777">
        <w:trPr>
          <w:tblHeader/>
        </w:trPr>
        <w:tc>
          <w:tcPr>
            <w:tcW w:w="2227" w:type="dxa"/>
            <w:shd w:val="clear" w:color="auto" w:fill="BFBFBF"/>
            <w:vAlign w:val="center"/>
          </w:tcPr>
          <w:p w14:paraId="735C1C08" w14:textId="77777777" w:rsidR="00FA7EEB" w:rsidRPr="001570EA" w:rsidRDefault="00FA7EEB">
            <w:pPr>
              <w:pStyle w:val="TableCell"/>
              <w:keepNext w:val="0"/>
              <w:widowControl w:val="0"/>
              <w:spacing w:before="60" w:after="60"/>
              <w:jc w:val="center"/>
              <w:rPr>
                <w:rFonts w:cs="Arial"/>
                <w:b/>
              </w:rPr>
            </w:pPr>
            <w:r w:rsidRPr="001570EA">
              <w:rPr>
                <w:rFonts w:cs="Arial"/>
                <w:b/>
                <w:i/>
                <w:iCs/>
              </w:rPr>
              <w:t>V</w:t>
            </w:r>
            <w:r w:rsidRPr="001570EA">
              <w:rPr>
                <w:rFonts w:cs="Arial"/>
                <w:b/>
                <w:i/>
                <w:iCs/>
                <w:vertAlign w:val="subscript"/>
              </w:rPr>
              <w:t>r</w:t>
            </w:r>
            <w:r w:rsidRPr="001570EA">
              <w:rPr>
                <w:rFonts w:cs="Arial"/>
                <w:b/>
              </w:rPr>
              <w:t xml:space="preserve">: Rated </w:t>
            </w:r>
            <w:r w:rsidRPr="001570EA">
              <w:rPr>
                <w:b/>
              </w:rPr>
              <w:t>Storage Volume</w:t>
            </w:r>
            <w:r w:rsidRPr="001570EA">
              <w:rPr>
                <w:rFonts w:cs="Arial"/>
                <w:b/>
              </w:rPr>
              <w:t xml:space="preserve"> (gallons)</w:t>
            </w:r>
          </w:p>
        </w:tc>
        <w:tc>
          <w:tcPr>
            <w:tcW w:w="1350" w:type="dxa"/>
            <w:shd w:val="clear" w:color="auto" w:fill="BFBFBF"/>
            <w:vAlign w:val="center"/>
          </w:tcPr>
          <w:p w14:paraId="2FAC53A5" w14:textId="77777777" w:rsidR="00FA7EEB" w:rsidRPr="001570EA" w:rsidRDefault="00FA7EEB">
            <w:pPr>
              <w:pStyle w:val="TableCell"/>
              <w:keepNext w:val="0"/>
              <w:widowControl w:val="0"/>
              <w:spacing w:before="60" w:after="60"/>
              <w:jc w:val="center"/>
              <w:rPr>
                <w:rFonts w:cs="Arial"/>
                <w:b/>
              </w:rPr>
            </w:pPr>
            <w:r w:rsidRPr="001570EA">
              <w:rPr>
                <w:rFonts w:cs="Arial"/>
                <w:b/>
              </w:rPr>
              <w:t>Draw Pattern</w:t>
            </w:r>
          </w:p>
        </w:tc>
        <w:tc>
          <w:tcPr>
            <w:tcW w:w="1544" w:type="dxa"/>
            <w:shd w:val="clear" w:color="auto" w:fill="BFBFBF"/>
            <w:vAlign w:val="center"/>
          </w:tcPr>
          <w:p w14:paraId="0111BAC9" w14:textId="77777777" w:rsidR="00FA7EEB" w:rsidRPr="001570EA" w:rsidRDefault="00FA7EEB">
            <w:pPr>
              <w:pStyle w:val="TableCell"/>
              <w:keepNext w:val="0"/>
              <w:widowControl w:val="0"/>
              <w:spacing w:before="60" w:after="60"/>
              <w:jc w:val="center"/>
              <w:rPr>
                <w:rFonts w:cs="Arial"/>
                <w:b/>
              </w:rPr>
            </w:pPr>
            <w:r w:rsidRPr="001570EA">
              <w:rPr>
                <w:rFonts w:cs="Arial"/>
                <w:b/>
              </w:rPr>
              <w:t>Max. Daily Hot Water Draw (gallons)</w:t>
            </w:r>
          </w:p>
        </w:tc>
        <w:tc>
          <w:tcPr>
            <w:tcW w:w="1544" w:type="dxa"/>
            <w:shd w:val="clear" w:color="auto" w:fill="BFBFBF"/>
            <w:vAlign w:val="center"/>
          </w:tcPr>
          <w:p w14:paraId="20375C55" w14:textId="77777777" w:rsidR="00FA7EEB" w:rsidRPr="001570EA" w:rsidRDefault="00FA7EEB">
            <w:pPr>
              <w:pStyle w:val="TableCell"/>
              <w:keepNext w:val="0"/>
              <w:widowControl w:val="0"/>
              <w:spacing w:before="60" w:after="60"/>
              <w:jc w:val="center"/>
              <w:rPr>
                <w:rFonts w:cs="Arial"/>
                <w:b/>
              </w:rPr>
            </w:pPr>
            <w:r w:rsidRPr="001570EA">
              <w:rPr>
                <w:rFonts w:cs="Arial"/>
                <w:b/>
              </w:rPr>
              <w:t>First Hour Rating (FHR) (gallons)</w:t>
            </w:r>
          </w:p>
        </w:tc>
        <w:tc>
          <w:tcPr>
            <w:tcW w:w="1829" w:type="dxa"/>
            <w:shd w:val="clear" w:color="auto" w:fill="BFBFBF"/>
            <w:vAlign w:val="center"/>
          </w:tcPr>
          <w:p w14:paraId="06DDDBE9" w14:textId="77777777" w:rsidR="00FA7EEB" w:rsidRPr="001570EA" w:rsidRDefault="00FA7EEB">
            <w:pPr>
              <w:pStyle w:val="TableCell"/>
              <w:keepNext w:val="0"/>
              <w:widowControl w:val="0"/>
              <w:spacing w:before="60" w:after="60"/>
              <w:jc w:val="center"/>
              <w:rPr>
                <w:rFonts w:cs="Arial"/>
                <w:b/>
              </w:rPr>
            </w:pPr>
            <w:r w:rsidRPr="001570EA">
              <w:rPr>
                <w:rFonts w:cs="Arial"/>
                <w:b/>
              </w:rPr>
              <w:t>UEF Calculation</w:t>
            </w:r>
          </w:p>
        </w:tc>
      </w:tr>
      <w:tr w:rsidR="00FA7EEB" w:rsidRPr="001570EA" w14:paraId="6359B4FC" w14:textId="77777777">
        <w:tc>
          <w:tcPr>
            <w:tcW w:w="2227" w:type="dxa"/>
            <w:vMerge w:val="restart"/>
          </w:tcPr>
          <w:p w14:paraId="20AD8021"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20 gal and ≤55 gal</w:t>
            </w:r>
          </w:p>
        </w:tc>
        <w:tc>
          <w:tcPr>
            <w:tcW w:w="1350" w:type="dxa"/>
          </w:tcPr>
          <w:p w14:paraId="3B193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527ADCE7"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10</w:t>
            </w:r>
          </w:p>
        </w:tc>
        <w:tc>
          <w:tcPr>
            <w:tcW w:w="1544" w:type="dxa"/>
            <w:vAlign w:val="center"/>
          </w:tcPr>
          <w:p w14:paraId="4E795AFD"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29" w:type="dxa"/>
          </w:tcPr>
          <w:p w14:paraId="20A48A48" w14:textId="77777777" w:rsidR="00FA7EEB" w:rsidRPr="001570EA" w:rsidRDefault="00FA7EEB">
            <w:pPr>
              <w:pStyle w:val="TableCell"/>
              <w:keepNext w:val="0"/>
              <w:widowControl w:val="0"/>
              <w:spacing w:before="60" w:after="60"/>
              <w:jc w:val="center"/>
              <w:rPr>
                <w:rFonts w:cs="Arial"/>
                <w:szCs w:val="18"/>
              </w:rPr>
            </w:pPr>
            <w:r w:rsidRPr="001570EA">
              <w:t>0.3456 -(0.0020×V</w:t>
            </w:r>
            <w:r w:rsidRPr="001570EA">
              <w:rPr>
                <w:vertAlign w:val="subscript"/>
              </w:rPr>
              <w:t>r</w:t>
            </w:r>
            <w:r w:rsidRPr="001570EA">
              <w:t>)</w:t>
            </w:r>
          </w:p>
        </w:tc>
      </w:tr>
      <w:tr w:rsidR="00FA7EEB" w:rsidRPr="001570EA" w14:paraId="3E8B2B16" w14:textId="77777777">
        <w:tc>
          <w:tcPr>
            <w:tcW w:w="2227" w:type="dxa"/>
            <w:vMerge/>
          </w:tcPr>
          <w:p w14:paraId="038116AB" w14:textId="77777777" w:rsidR="00FA7EEB" w:rsidRPr="001570EA" w:rsidRDefault="00FA7EEB">
            <w:pPr>
              <w:pStyle w:val="TableCell"/>
              <w:keepNext w:val="0"/>
              <w:widowControl w:val="0"/>
              <w:spacing w:before="60" w:after="60"/>
              <w:jc w:val="left"/>
              <w:rPr>
                <w:rFonts w:cs="Arial"/>
                <w:szCs w:val="18"/>
              </w:rPr>
            </w:pPr>
          </w:p>
        </w:tc>
        <w:tc>
          <w:tcPr>
            <w:tcW w:w="1350" w:type="dxa"/>
          </w:tcPr>
          <w:p w14:paraId="0A4F5FE9"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221F338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38</w:t>
            </w:r>
          </w:p>
        </w:tc>
        <w:tc>
          <w:tcPr>
            <w:tcW w:w="1544" w:type="dxa"/>
            <w:vAlign w:val="center"/>
          </w:tcPr>
          <w:p w14:paraId="2209941F"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tcPr>
          <w:p w14:paraId="64843251" w14:textId="77777777" w:rsidR="00FA7EEB" w:rsidRPr="001570EA" w:rsidRDefault="00FA7EEB">
            <w:pPr>
              <w:pStyle w:val="TableCell"/>
              <w:keepNext w:val="0"/>
              <w:widowControl w:val="0"/>
              <w:spacing w:before="60" w:after="60"/>
              <w:jc w:val="center"/>
              <w:rPr>
                <w:rFonts w:cs="Arial"/>
                <w:szCs w:val="18"/>
              </w:rPr>
            </w:pPr>
            <w:r w:rsidRPr="001570EA">
              <w:t>0.5982-(0.0019×V</w:t>
            </w:r>
            <w:r w:rsidRPr="001570EA">
              <w:rPr>
                <w:vertAlign w:val="subscript"/>
              </w:rPr>
              <w:t>r</w:t>
            </w:r>
            <w:r w:rsidRPr="001570EA">
              <w:t>)</w:t>
            </w:r>
          </w:p>
        </w:tc>
      </w:tr>
      <w:tr w:rsidR="00FA7EEB" w:rsidRPr="001570EA" w14:paraId="72CD2581" w14:textId="77777777">
        <w:tc>
          <w:tcPr>
            <w:tcW w:w="2227" w:type="dxa"/>
            <w:vMerge/>
          </w:tcPr>
          <w:p w14:paraId="7C00C6C7" w14:textId="77777777" w:rsidR="00FA7EEB" w:rsidRPr="001570EA" w:rsidRDefault="00FA7EEB">
            <w:pPr>
              <w:pStyle w:val="TableCell"/>
              <w:keepNext w:val="0"/>
              <w:widowControl w:val="0"/>
              <w:spacing w:before="60" w:after="60"/>
              <w:jc w:val="left"/>
              <w:rPr>
                <w:rFonts w:cs="Arial"/>
                <w:szCs w:val="18"/>
              </w:rPr>
            </w:pPr>
          </w:p>
        </w:tc>
        <w:tc>
          <w:tcPr>
            <w:tcW w:w="1350" w:type="dxa"/>
          </w:tcPr>
          <w:p w14:paraId="44D6ADB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7AD21A44"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55</w:t>
            </w:r>
          </w:p>
        </w:tc>
        <w:tc>
          <w:tcPr>
            <w:tcW w:w="1544" w:type="dxa"/>
            <w:vAlign w:val="center"/>
          </w:tcPr>
          <w:p w14:paraId="6946A108"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tcPr>
          <w:p w14:paraId="559C9356" w14:textId="77777777" w:rsidR="00FA7EEB" w:rsidRPr="001570EA" w:rsidRDefault="00FA7EEB">
            <w:pPr>
              <w:pStyle w:val="TableCell"/>
              <w:keepNext w:val="0"/>
              <w:widowControl w:val="0"/>
              <w:spacing w:before="60" w:after="60"/>
              <w:jc w:val="center"/>
              <w:rPr>
                <w:rFonts w:cs="Arial"/>
                <w:szCs w:val="18"/>
              </w:rPr>
            </w:pPr>
            <w:r w:rsidRPr="001570EA">
              <w:t>0.6483-(0.0017×V</w:t>
            </w:r>
            <w:r w:rsidRPr="001570EA">
              <w:rPr>
                <w:vertAlign w:val="subscript"/>
              </w:rPr>
              <w:t>r</w:t>
            </w:r>
            <w:r w:rsidRPr="001570EA">
              <w:t>)</w:t>
            </w:r>
          </w:p>
        </w:tc>
      </w:tr>
      <w:tr w:rsidR="00FA7EEB" w:rsidRPr="001570EA" w14:paraId="3340B89A" w14:textId="77777777">
        <w:tc>
          <w:tcPr>
            <w:tcW w:w="2227" w:type="dxa"/>
            <w:vMerge/>
          </w:tcPr>
          <w:p w14:paraId="4324A8D8" w14:textId="77777777" w:rsidR="00FA7EEB" w:rsidRPr="001570EA" w:rsidRDefault="00FA7EEB">
            <w:pPr>
              <w:pStyle w:val="TableCell"/>
              <w:keepNext w:val="0"/>
              <w:widowControl w:val="0"/>
              <w:spacing w:before="60" w:after="60"/>
              <w:jc w:val="left"/>
              <w:rPr>
                <w:rFonts w:cs="Arial"/>
                <w:szCs w:val="18"/>
              </w:rPr>
            </w:pPr>
          </w:p>
        </w:tc>
        <w:tc>
          <w:tcPr>
            <w:tcW w:w="1350" w:type="dxa"/>
          </w:tcPr>
          <w:p w14:paraId="706E3E5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w:t>
            </w:r>
            <w:r w:rsidRPr="001570EA">
              <w:rPr>
                <w:szCs w:val="18"/>
              </w:rPr>
              <w:t>igh</w:t>
            </w:r>
          </w:p>
        </w:tc>
        <w:tc>
          <w:tcPr>
            <w:tcW w:w="1544" w:type="dxa"/>
            <w:vAlign w:val="center"/>
          </w:tcPr>
          <w:p w14:paraId="505B2BBC"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84</w:t>
            </w:r>
          </w:p>
        </w:tc>
        <w:tc>
          <w:tcPr>
            <w:tcW w:w="1544" w:type="dxa"/>
            <w:vAlign w:val="center"/>
          </w:tcPr>
          <w:p w14:paraId="54A99CB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29" w:type="dxa"/>
          </w:tcPr>
          <w:p w14:paraId="09EF0FE0" w14:textId="77777777" w:rsidR="00FA7EEB" w:rsidRPr="001570EA" w:rsidRDefault="00FA7EEB">
            <w:pPr>
              <w:pStyle w:val="TableCell"/>
              <w:keepNext w:val="0"/>
              <w:widowControl w:val="0"/>
              <w:spacing w:before="60" w:after="60"/>
              <w:jc w:val="center"/>
              <w:rPr>
                <w:rFonts w:cs="Arial"/>
                <w:szCs w:val="18"/>
              </w:rPr>
            </w:pPr>
            <w:r w:rsidRPr="001570EA">
              <w:t>0.6920-(0.0013×V</w:t>
            </w:r>
            <w:r w:rsidRPr="001570EA">
              <w:rPr>
                <w:vertAlign w:val="subscript"/>
              </w:rPr>
              <w:t>r</w:t>
            </w:r>
            <w:r w:rsidRPr="001570EA">
              <w:t>)</w:t>
            </w:r>
          </w:p>
        </w:tc>
      </w:tr>
      <w:tr w:rsidR="00FA7EEB" w:rsidRPr="001570EA" w14:paraId="4D979E14" w14:textId="77777777">
        <w:tc>
          <w:tcPr>
            <w:tcW w:w="2227" w:type="dxa"/>
            <w:vMerge w:val="restart"/>
          </w:tcPr>
          <w:p w14:paraId="54F6B693"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gt;55 gal and ≤120 gal</w:t>
            </w:r>
          </w:p>
        </w:tc>
        <w:tc>
          <w:tcPr>
            <w:tcW w:w="1350" w:type="dxa"/>
          </w:tcPr>
          <w:p w14:paraId="17C6FB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47BC44E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10</w:t>
            </w:r>
          </w:p>
        </w:tc>
        <w:tc>
          <w:tcPr>
            <w:tcW w:w="1544" w:type="dxa"/>
            <w:vAlign w:val="center"/>
          </w:tcPr>
          <w:p w14:paraId="1CAB875E"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0 </w:t>
            </w:r>
            <w:r w:rsidRPr="001570EA">
              <w:rPr>
                <w:rFonts w:cs="Arial"/>
                <w:szCs w:val="18"/>
              </w:rPr>
              <w:t>≤</w:t>
            </w:r>
            <w:r w:rsidRPr="001570EA">
              <w:rPr>
                <w:szCs w:val="18"/>
              </w:rPr>
              <w:t xml:space="preserve"> FHR &lt; 18</w:t>
            </w:r>
          </w:p>
        </w:tc>
        <w:tc>
          <w:tcPr>
            <w:tcW w:w="1829" w:type="dxa"/>
          </w:tcPr>
          <w:p w14:paraId="7B74DEE3" w14:textId="77777777" w:rsidR="00FA7EEB" w:rsidRPr="001570EA" w:rsidRDefault="00FA7EEB">
            <w:pPr>
              <w:pStyle w:val="TableCell"/>
              <w:keepNext w:val="0"/>
              <w:widowControl w:val="0"/>
              <w:spacing w:before="60" w:after="60"/>
              <w:jc w:val="center"/>
              <w:rPr>
                <w:rFonts w:cs="Arial"/>
                <w:szCs w:val="18"/>
              </w:rPr>
            </w:pPr>
            <w:r w:rsidRPr="001570EA">
              <w:t>0.6470-(0.0006×V</w:t>
            </w:r>
            <w:r w:rsidRPr="001570EA">
              <w:rPr>
                <w:vertAlign w:val="subscript"/>
              </w:rPr>
              <w:t>r</w:t>
            </w:r>
            <w:r w:rsidRPr="001570EA">
              <w:t>)</w:t>
            </w:r>
          </w:p>
        </w:tc>
      </w:tr>
      <w:tr w:rsidR="00FA7EEB" w:rsidRPr="001570EA" w14:paraId="6BECCBE6" w14:textId="77777777">
        <w:tc>
          <w:tcPr>
            <w:tcW w:w="2227" w:type="dxa"/>
            <w:vMerge/>
          </w:tcPr>
          <w:p w14:paraId="4C984998" w14:textId="77777777" w:rsidR="00FA7EEB" w:rsidRPr="001570EA" w:rsidRDefault="00FA7EEB">
            <w:pPr>
              <w:pStyle w:val="TableCell"/>
              <w:keepNext w:val="0"/>
              <w:widowControl w:val="0"/>
              <w:spacing w:before="60" w:after="60"/>
              <w:jc w:val="left"/>
              <w:rPr>
                <w:rFonts w:cs="Arial"/>
                <w:szCs w:val="18"/>
              </w:rPr>
            </w:pPr>
          </w:p>
        </w:tc>
        <w:tc>
          <w:tcPr>
            <w:tcW w:w="1350" w:type="dxa"/>
          </w:tcPr>
          <w:p w14:paraId="094C2E61"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4A9BF0C4"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38</w:t>
            </w:r>
          </w:p>
        </w:tc>
        <w:tc>
          <w:tcPr>
            <w:tcW w:w="1544" w:type="dxa"/>
            <w:vAlign w:val="center"/>
          </w:tcPr>
          <w:p w14:paraId="5B706B8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tcPr>
          <w:p w14:paraId="02D97867" w14:textId="77777777" w:rsidR="00FA7EEB" w:rsidRPr="001570EA" w:rsidRDefault="00FA7EEB">
            <w:pPr>
              <w:pStyle w:val="TableCell"/>
              <w:keepNext w:val="0"/>
              <w:widowControl w:val="0"/>
              <w:spacing w:before="60" w:after="60"/>
              <w:jc w:val="center"/>
              <w:rPr>
                <w:rFonts w:cs="Arial"/>
                <w:szCs w:val="18"/>
              </w:rPr>
            </w:pPr>
            <w:r w:rsidRPr="001570EA">
              <w:t>0.7689-(0.0005×V</w:t>
            </w:r>
            <w:r w:rsidRPr="001570EA">
              <w:rPr>
                <w:vertAlign w:val="subscript"/>
              </w:rPr>
              <w:t>r</w:t>
            </w:r>
            <w:r w:rsidRPr="001570EA">
              <w:t>)</w:t>
            </w:r>
          </w:p>
        </w:tc>
      </w:tr>
      <w:tr w:rsidR="00FA7EEB" w:rsidRPr="001570EA" w14:paraId="3C595228" w14:textId="77777777">
        <w:tc>
          <w:tcPr>
            <w:tcW w:w="2227" w:type="dxa"/>
            <w:vMerge/>
          </w:tcPr>
          <w:p w14:paraId="76573781" w14:textId="77777777" w:rsidR="00FA7EEB" w:rsidRPr="001570EA" w:rsidRDefault="00FA7EEB">
            <w:pPr>
              <w:pStyle w:val="TableCell"/>
              <w:keepNext w:val="0"/>
              <w:widowControl w:val="0"/>
              <w:spacing w:before="60" w:after="60"/>
              <w:jc w:val="left"/>
              <w:rPr>
                <w:rFonts w:cs="Arial"/>
                <w:szCs w:val="18"/>
              </w:rPr>
            </w:pPr>
          </w:p>
        </w:tc>
        <w:tc>
          <w:tcPr>
            <w:tcW w:w="1350" w:type="dxa"/>
          </w:tcPr>
          <w:p w14:paraId="0AF957DD"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1AAC607A"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55</w:t>
            </w:r>
          </w:p>
        </w:tc>
        <w:tc>
          <w:tcPr>
            <w:tcW w:w="1544" w:type="dxa"/>
            <w:vAlign w:val="center"/>
          </w:tcPr>
          <w:p w14:paraId="61FDDBB8"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tcPr>
          <w:p w14:paraId="62E312E9" w14:textId="77777777" w:rsidR="00FA7EEB" w:rsidRPr="001570EA" w:rsidRDefault="00FA7EEB">
            <w:pPr>
              <w:pStyle w:val="TableCell"/>
              <w:keepNext w:val="0"/>
              <w:widowControl w:val="0"/>
              <w:spacing w:before="60" w:after="60"/>
              <w:jc w:val="center"/>
              <w:rPr>
                <w:rFonts w:cs="Arial"/>
                <w:szCs w:val="18"/>
              </w:rPr>
            </w:pPr>
            <w:r w:rsidRPr="001570EA">
              <w:t>0.7897-(0.0004×V</w:t>
            </w:r>
            <w:r w:rsidRPr="001570EA">
              <w:rPr>
                <w:vertAlign w:val="subscript"/>
              </w:rPr>
              <w:t>r</w:t>
            </w:r>
            <w:r w:rsidRPr="001570EA">
              <w:t>)</w:t>
            </w:r>
          </w:p>
        </w:tc>
      </w:tr>
      <w:tr w:rsidR="00FA7EEB" w:rsidRPr="001570EA" w14:paraId="45B539EC" w14:textId="77777777">
        <w:tc>
          <w:tcPr>
            <w:tcW w:w="2227" w:type="dxa"/>
            <w:vMerge/>
          </w:tcPr>
          <w:p w14:paraId="49B19662" w14:textId="77777777" w:rsidR="00FA7EEB" w:rsidRPr="001570EA" w:rsidRDefault="00FA7EEB">
            <w:pPr>
              <w:pStyle w:val="TableCell"/>
              <w:keepNext w:val="0"/>
              <w:widowControl w:val="0"/>
              <w:spacing w:before="60" w:after="60"/>
              <w:jc w:val="left"/>
              <w:rPr>
                <w:rFonts w:cs="Arial"/>
                <w:szCs w:val="18"/>
              </w:rPr>
            </w:pPr>
          </w:p>
        </w:tc>
        <w:tc>
          <w:tcPr>
            <w:tcW w:w="1350" w:type="dxa"/>
          </w:tcPr>
          <w:p w14:paraId="3CE2FCE0"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544" w:type="dxa"/>
            <w:vAlign w:val="center"/>
          </w:tcPr>
          <w:p w14:paraId="6B0BFDF5"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84</w:t>
            </w:r>
          </w:p>
        </w:tc>
        <w:tc>
          <w:tcPr>
            <w:tcW w:w="1544" w:type="dxa"/>
            <w:vAlign w:val="center"/>
          </w:tcPr>
          <w:p w14:paraId="461A7F03" w14:textId="77777777" w:rsidR="00FA7EEB" w:rsidRPr="001570EA" w:rsidRDefault="00FA7EEB">
            <w:pPr>
              <w:pStyle w:val="TableCell"/>
              <w:keepNext w:val="0"/>
              <w:widowControl w:val="0"/>
              <w:spacing w:before="60" w:after="60"/>
              <w:jc w:val="center"/>
              <w:rPr>
                <w:rFonts w:cs="Arial"/>
                <w:color w:val="000000"/>
                <w:szCs w:val="18"/>
              </w:rPr>
            </w:pPr>
            <w:r w:rsidRPr="001570EA">
              <w:rPr>
                <w:szCs w:val="18"/>
              </w:rPr>
              <w:t xml:space="preserve">FHR </w:t>
            </w:r>
            <w:r w:rsidRPr="001570EA">
              <w:rPr>
                <w:rFonts w:cs="Arial"/>
                <w:szCs w:val="18"/>
              </w:rPr>
              <w:t>≥</w:t>
            </w:r>
            <w:r w:rsidRPr="001570EA">
              <w:rPr>
                <w:szCs w:val="18"/>
              </w:rPr>
              <w:t xml:space="preserve"> 75</w:t>
            </w:r>
          </w:p>
        </w:tc>
        <w:tc>
          <w:tcPr>
            <w:tcW w:w="1829" w:type="dxa"/>
          </w:tcPr>
          <w:p w14:paraId="01877C39" w14:textId="77777777" w:rsidR="00FA7EEB" w:rsidRPr="001570EA" w:rsidRDefault="00FA7EEB">
            <w:pPr>
              <w:pStyle w:val="TableCell"/>
              <w:keepNext w:val="0"/>
              <w:widowControl w:val="0"/>
              <w:spacing w:before="60" w:after="60"/>
              <w:jc w:val="center"/>
              <w:rPr>
                <w:rFonts w:cs="Arial"/>
                <w:szCs w:val="18"/>
              </w:rPr>
            </w:pPr>
            <w:r w:rsidRPr="001570EA">
              <w:t>0.8072-(0.0003×V</w:t>
            </w:r>
            <w:r w:rsidRPr="001570EA">
              <w:rPr>
                <w:vertAlign w:val="subscript"/>
              </w:rPr>
              <w:t>r</w:t>
            </w:r>
            <w:r w:rsidRPr="001570EA">
              <w:t>)</w:t>
            </w:r>
          </w:p>
        </w:tc>
      </w:tr>
      <w:tr w:rsidR="00FA7EEB" w:rsidRPr="001570EA" w14:paraId="47082CB5" w14:textId="77777777">
        <w:tc>
          <w:tcPr>
            <w:tcW w:w="2227" w:type="dxa"/>
            <w:vMerge w:val="restart"/>
          </w:tcPr>
          <w:p w14:paraId="547BFACF" w14:textId="77777777" w:rsidR="00FA7EEB" w:rsidRPr="001570EA" w:rsidRDefault="00FA7EEB">
            <w:pPr>
              <w:pStyle w:val="TableCell"/>
              <w:keepNext w:val="0"/>
              <w:widowControl w:val="0"/>
              <w:spacing w:before="60" w:after="60"/>
              <w:jc w:val="left"/>
              <w:rPr>
                <w:rFonts w:cs="Arial"/>
                <w:szCs w:val="18"/>
              </w:rPr>
            </w:pPr>
            <w:r w:rsidRPr="001570EA">
              <w:rPr>
                <w:rFonts w:cs="Arial"/>
                <w:szCs w:val="18"/>
              </w:rPr>
              <w:t>Instantaneous</w:t>
            </w:r>
          </w:p>
          <w:p w14:paraId="3351C7F8" w14:textId="77777777" w:rsidR="00FA7EEB" w:rsidRPr="001570EA" w:rsidRDefault="00FA7EEB">
            <w:pPr>
              <w:pStyle w:val="TableCell"/>
              <w:keepNext w:val="0"/>
              <w:widowControl w:val="0"/>
              <w:spacing w:before="60" w:after="60"/>
              <w:jc w:val="left"/>
              <w:rPr>
                <w:rFonts w:cs="Arial"/>
                <w:b/>
                <w:bCs/>
                <w:szCs w:val="18"/>
              </w:rPr>
            </w:pPr>
            <w:r w:rsidRPr="001570EA">
              <w:rPr>
                <w:rFonts w:cs="Arial"/>
                <w:szCs w:val="18"/>
              </w:rPr>
              <w:t>≤2 gal and &gt;50 kBTU/h</w:t>
            </w:r>
          </w:p>
        </w:tc>
        <w:tc>
          <w:tcPr>
            <w:tcW w:w="1350" w:type="dxa"/>
          </w:tcPr>
          <w:p w14:paraId="637136BB"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Very Small</w:t>
            </w:r>
          </w:p>
        </w:tc>
        <w:tc>
          <w:tcPr>
            <w:tcW w:w="1544" w:type="dxa"/>
            <w:vAlign w:val="center"/>
          </w:tcPr>
          <w:p w14:paraId="094D8246" w14:textId="77777777" w:rsidR="00FA7EEB" w:rsidRPr="001570EA" w:rsidRDefault="00FA7EEB">
            <w:pPr>
              <w:pStyle w:val="TableCell"/>
              <w:keepNext w:val="0"/>
              <w:widowControl w:val="0"/>
              <w:spacing w:before="60" w:after="60"/>
              <w:jc w:val="center"/>
              <w:rPr>
                <w:szCs w:val="18"/>
              </w:rPr>
            </w:pPr>
            <w:r w:rsidRPr="001570EA">
              <w:rPr>
                <w:szCs w:val="18"/>
              </w:rPr>
              <w:t>10</w:t>
            </w:r>
          </w:p>
        </w:tc>
        <w:tc>
          <w:tcPr>
            <w:tcW w:w="1544" w:type="dxa"/>
            <w:vAlign w:val="center"/>
          </w:tcPr>
          <w:p w14:paraId="7D8B5ED7" w14:textId="77777777" w:rsidR="00FA7EEB" w:rsidRPr="001570EA" w:rsidRDefault="00FA7EEB">
            <w:pPr>
              <w:pStyle w:val="TableCell"/>
              <w:keepNext w:val="0"/>
              <w:widowControl w:val="0"/>
              <w:spacing w:before="60" w:after="60"/>
              <w:jc w:val="center"/>
              <w:rPr>
                <w:szCs w:val="18"/>
              </w:rPr>
            </w:pPr>
            <w:r w:rsidRPr="001570EA">
              <w:rPr>
                <w:szCs w:val="18"/>
              </w:rPr>
              <w:t xml:space="preserve">0 </w:t>
            </w:r>
            <w:r w:rsidRPr="001570EA">
              <w:rPr>
                <w:rFonts w:cs="Arial"/>
                <w:szCs w:val="18"/>
              </w:rPr>
              <w:t>≤</w:t>
            </w:r>
            <w:r w:rsidRPr="001570EA">
              <w:rPr>
                <w:szCs w:val="18"/>
              </w:rPr>
              <w:t xml:space="preserve"> FHR &lt; 18</w:t>
            </w:r>
          </w:p>
        </w:tc>
        <w:tc>
          <w:tcPr>
            <w:tcW w:w="1829" w:type="dxa"/>
            <w:vAlign w:val="bottom"/>
          </w:tcPr>
          <w:p w14:paraId="66C24CC6"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0</w:t>
            </w:r>
          </w:p>
        </w:tc>
      </w:tr>
      <w:tr w:rsidR="00FA7EEB" w:rsidRPr="001570EA" w14:paraId="703CFB08" w14:textId="77777777">
        <w:tc>
          <w:tcPr>
            <w:tcW w:w="2227" w:type="dxa"/>
            <w:vMerge/>
          </w:tcPr>
          <w:p w14:paraId="1FA8015C" w14:textId="77777777" w:rsidR="00FA7EEB" w:rsidRPr="001570EA" w:rsidRDefault="00FA7EEB">
            <w:pPr>
              <w:pStyle w:val="TableCell"/>
              <w:keepNext w:val="0"/>
              <w:widowControl w:val="0"/>
              <w:spacing w:before="60" w:after="60"/>
              <w:jc w:val="left"/>
              <w:rPr>
                <w:rFonts w:cs="Arial"/>
                <w:szCs w:val="18"/>
              </w:rPr>
            </w:pPr>
          </w:p>
        </w:tc>
        <w:tc>
          <w:tcPr>
            <w:tcW w:w="1350" w:type="dxa"/>
          </w:tcPr>
          <w:p w14:paraId="0B48E597"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Low</w:t>
            </w:r>
          </w:p>
        </w:tc>
        <w:tc>
          <w:tcPr>
            <w:tcW w:w="1544" w:type="dxa"/>
            <w:vAlign w:val="center"/>
          </w:tcPr>
          <w:p w14:paraId="069C8A0E" w14:textId="77777777" w:rsidR="00FA7EEB" w:rsidRPr="001570EA" w:rsidRDefault="00FA7EEB">
            <w:pPr>
              <w:pStyle w:val="TableCell"/>
              <w:keepNext w:val="0"/>
              <w:widowControl w:val="0"/>
              <w:spacing w:before="60" w:after="60"/>
              <w:jc w:val="center"/>
              <w:rPr>
                <w:szCs w:val="18"/>
              </w:rPr>
            </w:pPr>
            <w:r w:rsidRPr="001570EA">
              <w:rPr>
                <w:szCs w:val="18"/>
              </w:rPr>
              <w:t>38</w:t>
            </w:r>
          </w:p>
        </w:tc>
        <w:tc>
          <w:tcPr>
            <w:tcW w:w="1544" w:type="dxa"/>
            <w:vAlign w:val="center"/>
          </w:tcPr>
          <w:p w14:paraId="3E68F767" w14:textId="77777777" w:rsidR="00FA7EEB" w:rsidRPr="001570EA" w:rsidRDefault="00FA7EEB">
            <w:pPr>
              <w:pStyle w:val="TableCell"/>
              <w:keepNext w:val="0"/>
              <w:widowControl w:val="0"/>
              <w:spacing w:before="60" w:after="60"/>
              <w:jc w:val="center"/>
              <w:rPr>
                <w:szCs w:val="18"/>
              </w:rPr>
            </w:pPr>
            <w:r w:rsidRPr="001570EA">
              <w:rPr>
                <w:szCs w:val="18"/>
              </w:rPr>
              <w:t xml:space="preserve">18 </w:t>
            </w:r>
            <w:r w:rsidRPr="001570EA">
              <w:rPr>
                <w:rFonts w:cs="Arial"/>
                <w:szCs w:val="18"/>
              </w:rPr>
              <w:t>≤</w:t>
            </w:r>
            <w:r w:rsidRPr="001570EA">
              <w:rPr>
                <w:szCs w:val="18"/>
              </w:rPr>
              <w:t xml:space="preserve"> FHR &lt; 51</w:t>
            </w:r>
          </w:p>
        </w:tc>
        <w:tc>
          <w:tcPr>
            <w:tcW w:w="1829" w:type="dxa"/>
            <w:vAlign w:val="bottom"/>
          </w:tcPr>
          <w:p w14:paraId="5BE80CB9"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r w:rsidR="00FA7EEB" w:rsidRPr="001570EA" w14:paraId="5108A1F6" w14:textId="77777777">
        <w:tc>
          <w:tcPr>
            <w:tcW w:w="2227" w:type="dxa"/>
            <w:vMerge/>
          </w:tcPr>
          <w:p w14:paraId="6E775C56" w14:textId="77777777" w:rsidR="00FA7EEB" w:rsidRPr="001570EA" w:rsidRDefault="00FA7EEB">
            <w:pPr>
              <w:pStyle w:val="TableCell"/>
              <w:keepNext w:val="0"/>
              <w:widowControl w:val="0"/>
              <w:spacing w:before="60" w:after="60"/>
              <w:jc w:val="left"/>
              <w:rPr>
                <w:rFonts w:cs="Arial"/>
                <w:szCs w:val="18"/>
              </w:rPr>
            </w:pPr>
          </w:p>
        </w:tc>
        <w:tc>
          <w:tcPr>
            <w:tcW w:w="1350" w:type="dxa"/>
          </w:tcPr>
          <w:p w14:paraId="741E47F3"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Medium</w:t>
            </w:r>
          </w:p>
        </w:tc>
        <w:tc>
          <w:tcPr>
            <w:tcW w:w="1544" w:type="dxa"/>
            <w:vAlign w:val="center"/>
          </w:tcPr>
          <w:p w14:paraId="48BB2718" w14:textId="77777777" w:rsidR="00FA7EEB" w:rsidRPr="001570EA" w:rsidRDefault="00FA7EEB">
            <w:pPr>
              <w:pStyle w:val="TableCell"/>
              <w:keepNext w:val="0"/>
              <w:widowControl w:val="0"/>
              <w:spacing w:before="60" w:after="60"/>
              <w:jc w:val="center"/>
              <w:rPr>
                <w:szCs w:val="18"/>
              </w:rPr>
            </w:pPr>
            <w:r w:rsidRPr="001570EA">
              <w:rPr>
                <w:szCs w:val="18"/>
              </w:rPr>
              <w:t>55</w:t>
            </w:r>
          </w:p>
        </w:tc>
        <w:tc>
          <w:tcPr>
            <w:tcW w:w="1544" w:type="dxa"/>
            <w:vAlign w:val="center"/>
          </w:tcPr>
          <w:p w14:paraId="4ED79A43" w14:textId="77777777" w:rsidR="00FA7EEB" w:rsidRPr="001570EA" w:rsidRDefault="00FA7EEB">
            <w:pPr>
              <w:pStyle w:val="TableCell"/>
              <w:keepNext w:val="0"/>
              <w:widowControl w:val="0"/>
              <w:spacing w:before="60" w:after="60"/>
              <w:jc w:val="center"/>
              <w:rPr>
                <w:szCs w:val="18"/>
              </w:rPr>
            </w:pPr>
            <w:r w:rsidRPr="001570EA">
              <w:rPr>
                <w:szCs w:val="18"/>
              </w:rPr>
              <w:t xml:space="preserve">51 </w:t>
            </w:r>
            <w:r w:rsidRPr="001570EA">
              <w:rPr>
                <w:rFonts w:cs="Arial"/>
                <w:szCs w:val="18"/>
              </w:rPr>
              <w:t>≤</w:t>
            </w:r>
            <w:r w:rsidRPr="001570EA">
              <w:rPr>
                <w:szCs w:val="18"/>
              </w:rPr>
              <w:t xml:space="preserve"> FHR &lt; 75</w:t>
            </w:r>
          </w:p>
        </w:tc>
        <w:tc>
          <w:tcPr>
            <w:tcW w:w="1829" w:type="dxa"/>
            <w:vAlign w:val="bottom"/>
          </w:tcPr>
          <w:p w14:paraId="4045CE50"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r w:rsidR="00FA7EEB" w:rsidRPr="001570EA" w14:paraId="34E1D809" w14:textId="77777777">
        <w:tc>
          <w:tcPr>
            <w:tcW w:w="2227" w:type="dxa"/>
            <w:vMerge/>
          </w:tcPr>
          <w:p w14:paraId="533A3E78" w14:textId="77777777" w:rsidR="00FA7EEB" w:rsidRPr="001570EA" w:rsidRDefault="00FA7EEB">
            <w:pPr>
              <w:pStyle w:val="TableCell"/>
              <w:keepNext w:val="0"/>
              <w:widowControl w:val="0"/>
              <w:spacing w:before="60" w:after="60"/>
              <w:jc w:val="left"/>
              <w:rPr>
                <w:rFonts w:cs="Arial"/>
                <w:szCs w:val="18"/>
              </w:rPr>
            </w:pPr>
          </w:p>
        </w:tc>
        <w:tc>
          <w:tcPr>
            <w:tcW w:w="1350" w:type="dxa"/>
          </w:tcPr>
          <w:p w14:paraId="7C7B7534" w14:textId="77777777" w:rsidR="00FA7EEB" w:rsidRPr="001570EA" w:rsidRDefault="00FA7EEB">
            <w:pPr>
              <w:pStyle w:val="TableCell"/>
              <w:keepNext w:val="0"/>
              <w:widowControl w:val="0"/>
              <w:spacing w:before="60" w:after="60"/>
              <w:jc w:val="center"/>
              <w:rPr>
                <w:rFonts w:cs="Arial"/>
                <w:szCs w:val="18"/>
              </w:rPr>
            </w:pPr>
            <w:r w:rsidRPr="001570EA">
              <w:rPr>
                <w:rFonts w:cs="Arial"/>
                <w:szCs w:val="18"/>
              </w:rPr>
              <w:t>Hi</w:t>
            </w:r>
            <w:r w:rsidRPr="001570EA">
              <w:rPr>
                <w:szCs w:val="18"/>
              </w:rPr>
              <w:t>gh</w:t>
            </w:r>
          </w:p>
        </w:tc>
        <w:tc>
          <w:tcPr>
            <w:tcW w:w="1544" w:type="dxa"/>
            <w:vAlign w:val="center"/>
          </w:tcPr>
          <w:p w14:paraId="274C5683" w14:textId="77777777" w:rsidR="00FA7EEB" w:rsidRPr="001570EA" w:rsidRDefault="00FA7EEB">
            <w:pPr>
              <w:pStyle w:val="TableCell"/>
              <w:keepNext w:val="0"/>
              <w:widowControl w:val="0"/>
              <w:spacing w:before="60" w:after="60"/>
              <w:jc w:val="center"/>
              <w:rPr>
                <w:szCs w:val="18"/>
              </w:rPr>
            </w:pPr>
            <w:r w:rsidRPr="001570EA">
              <w:rPr>
                <w:szCs w:val="18"/>
              </w:rPr>
              <w:t>84</w:t>
            </w:r>
          </w:p>
        </w:tc>
        <w:tc>
          <w:tcPr>
            <w:tcW w:w="1544" w:type="dxa"/>
            <w:vAlign w:val="center"/>
          </w:tcPr>
          <w:p w14:paraId="369F9491" w14:textId="77777777" w:rsidR="00FA7EEB" w:rsidRPr="001570EA" w:rsidRDefault="00FA7EEB">
            <w:pPr>
              <w:pStyle w:val="TableCell"/>
              <w:keepNext w:val="0"/>
              <w:widowControl w:val="0"/>
              <w:spacing w:before="60" w:after="60"/>
              <w:jc w:val="center"/>
              <w:rPr>
                <w:szCs w:val="18"/>
              </w:rPr>
            </w:pPr>
            <w:r w:rsidRPr="001570EA">
              <w:rPr>
                <w:szCs w:val="18"/>
              </w:rPr>
              <w:t xml:space="preserve">FHR </w:t>
            </w:r>
            <w:r w:rsidRPr="001570EA">
              <w:rPr>
                <w:rFonts w:cs="Arial"/>
                <w:szCs w:val="18"/>
              </w:rPr>
              <w:t>≥</w:t>
            </w:r>
            <w:r w:rsidRPr="001570EA">
              <w:rPr>
                <w:szCs w:val="18"/>
              </w:rPr>
              <w:t xml:space="preserve"> 75</w:t>
            </w:r>
          </w:p>
        </w:tc>
        <w:tc>
          <w:tcPr>
            <w:tcW w:w="1829" w:type="dxa"/>
            <w:vAlign w:val="bottom"/>
          </w:tcPr>
          <w:p w14:paraId="23134243" w14:textId="77777777" w:rsidR="00FA7EEB" w:rsidRPr="001570EA" w:rsidRDefault="00FA7EEB">
            <w:pPr>
              <w:pStyle w:val="TableCell"/>
              <w:keepNext w:val="0"/>
              <w:widowControl w:val="0"/>
              <w:spacing w:before="60" w:after="60"/>
              <w:jc w:val="center"/>
              <w:rPr>
                <w:rFonts w:cs="Arial"/>
                <w:color w:val="000000"/>
                <w:szCs w:val="18"/>
              </w:rPr>
            </w:pPr>
            <w:r w:rsidRPr="001570EA">
              <w:rPr>
                <w:rFonts w:cs="Arial"/>
                <w:color w:val="000000"/>
                <w:szCs w:val="18"/>
              </w:rPr>
              <w:t>0.81</w:t>
            </w:r>
          </w:p>
        </w:tc>
      </w:tr>
    </w:tbl>
    <w:p w14:paraId="5729A6FD" w14:textId="77777777" w:rsidR="00FA7EEB" w:rsidRPr="001570EA" w:rsidRDefault="00FA7EEB">
      <w:pPr>
        <w:pStyle w:val="Caption"/>
        <w:keepLines/>
        <w:pPrChange w:id="34304" w:author="Greg Clendenning" w:date="2024-04-16T16:42:00Z">
          <w:pPr>
            <w:pStyle w:val="SubStyle"/>
          </w:pPr>
        </w:pPrChange>
      </w:pPr>
    </w:p>
    <w:p w14:paraId="73F809F4" w14:textId="546A54FD" w:rsidR="00FA7EEB" w:rsidRPr="001570EA" w:rsidRDefault="00FA7EEB" w:rsidP="00FA7EEB">
      <w:pPr>
        <w:pStyle w:val="Caption"/>
        <w:keepLines/>
        <w:rPr>
          <w:ins w:id="34305" w:author="Greg Clendenning" w:date="2024-04-16T16:42:00Z"/>
        </w:rPr>
      </w:pPr>
      <w:bookmarkStart w:id="34306" w:name="_Ref163982644"/>
      <w:ins w:id="34307"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6</w:t>
        </w:r>
        <w:r w:rsidR="002E093A" w:rsidRPr="001570EA">
          <w:fldChar w:fldCharType="end"/>
        </w:r>
        <w:bookmarkEnd w:id="33985"/>
        <w:bookmarkEnd w:id="34306"/>
        <w:r w:rsidRPr="001570EA">
          <w:t>: Baseline Insulation and Fenestration Requirements by Component for Buildings 4 Stories or Higher (Equivalent U-Factors)</w:t>
        </w:r>
        <w:r w:rsidRPr="001570EA">
          <w:rPr>
            <w:vertAlign w:val="superscript"/>
          </w:rPr>
          <w:t>Source 14</w:t>
        </w:r>
        <w:bookmarkEnd w:id="33986"/>
      </w:ins>
    </w:p>
    <w:tbl>
      <w:tblPr>
        <w:tblW w:w="5330" w:type="dxa"/>
        <w:tblLayout w:type="fixed"/>
        <w:tblCellMar>
          <w:left w:w="0" w:type="dxa"/>
          <w:right w:w="0" w:type="dxa"/>
        </w:tblCellMar>
        <w:tblLook w:val="04A0" w:firstRow="1" w:lastRow="0" w:firstColumn="1" w:lastColumn="0" w:noHBand="0" w:noVBand="1"/>
      </w:tblPr>
      <w:tblGrid>
        <w:gridCol w:w="3230"/>
        <w:gridCol w:w="1050"/>
        <w:gridCol w:w="1050"/>
      </w:tblGrid>
      <w:tr w:rsidR="00FA7EEB" w:rsidRPr="001570EA" w14:paraId="3228BF01" w14:textId="77777777" w:rsidTr="00BC4400">
        <w:trPr>
          <w:trHeight w:val="730"/>
          <w:tblHeader/>
          <w:ins w:id="34308" w:author="Greg Clendenning" w:date="2024-04-16T16:42:00Z"/>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0DA2D1E0" w14:textId="77777777" w:rsidR="00FA7EEB" w:rsidRPr="001570EA" w:rsidRDefault="00FA7EEB">
            <w:pPr>
              <w:keepNext/>
              <w:keepLines/>
              <w:ind w:left="63"/>
              <w:rPr>
                <w:ins w:id="34309" w:author="Greg Clendenning" w:date="2024-04-16T16:42:00Z"/>
                <w:b/>
                <w:bCs/>
                <w:sz w:val="17"/>
                <w:szCs w:val="17"/>
              </w:rPr>
            </w:pPr>
          </w:p>
        </w:tc>
        <w:tc>
          <w:tcPr>
            <w:tcW w:w="2100" w:type="dxa"/>
            <w:gridSpan w:val="2"/>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3A5A3825" w14:textId="77777777" w:rsidR="00FA7EEB" w:rsidRPr="001570EA" w:rsidDel="00300D90" w:rsidRDefault="00FA7EEB">
            <w:pPr>
              <w:keepNext/>
              <w:keepLines/>
              <w:jc w:val="center"/>
              <w:rPr>
                <w:ins w:id="34310" w:author="Greg Clendenning" w:date="2024-04-16T16:42:00Z"/>
                <w:b/>
                <w:bCs/>
                <w:sz w:val="17"/>
                <w:szCs w:val="17"/>
              </w:rPr>
            </w:pPr>
            <w:ins w:id="34311" w:author="Greg Clendenning" w:date="2024-04-16T16:42:00Z">
              <w:r w:rsidRPr="001570EA">
                <w:rPr>
                  <w:b/>
                  <w:bCs/>
                  <w:sz w:val="17"/>
                  <w:szCs w:val="17"/>
                </w:rPr>
                <w:t>IECC Climate Zone</w:t>
              </w:r>
            </w:ins>
          </w:p>
        </w:tc>
      </w:tr>
      <w:tr w:rsidR="00FA7EEB" w:rsidRPr="001570EA" w14:paraId="1D3227F8" w14:textId="77777777" w:rsidTr="00BC4400">
        <w:trPr>
          <w:trHeight w:val="340"/>
          <w:tblHeader/>
          <w:ins w:id="34312" w:author="Greg Clendenning" w:date="2024-04-16T16:42:00Z"/>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603461DA" w14:textId="77777777" w:rsidR="00FA7EEB" w:rsidRPr="001570EA" w:rsidRDefault="00FA7EEB">
            <w:pPr>
              <w:keepNext/>
              <w:keepLines/>
              <w:ind w:left="63"/>
              <w:jc w:val="left"/>
              <w:rPr>
                <w:ins w:id="34313" w:author="Greg Clendenning" w:date="2024-04-16T16:42:00Z"/>
                <w:rFonts w:eastAsia="Arial" w:cs="Arial"/>
                <w:sz w:val="17"/>
                <w:szCs w:val="17"/>
              </w:rPr>
            </w:pPr>
            <w:ins w:id="34314" w:author="Greg Clendenning" w:date="2024-04-16T16:42:00Z">
              <w:r w:rsidRPr="001570EA">
                <w:rPr>
                  <w:b/>
                  <w:bCs/>
                  <w:sz w:val="17"/>
                  <w:szCs w:val="17"/>
                </w:rPr>
                <w:t>Building Element</w:t>
              </w:r>
            </w:ins>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549AD5E4" w14:textId="77777777" w:rsidR="00FA7EEB" w:rsidRPr="001570EA" w:rsidRDefault="00FA7EEB">
            <w:pPr>
              <w:keepNext/>
              <w:keepLines/>
              <w:ind w:left="27" w:right="36"/>
              <w:jc w:val="center"/>
              <w:rPr>
                <w:ins w:id="34315" w:author="Greg Clendenning" w:date="2024-04-16T16:42:00Z"/>
                <w:rFonts w:eastAsia="Arial" w:cs="Arial"/>
                <w:sz w:val="17"/>
                <w:szCs w:val="17"/>
              </w:rPr>
            </w:pPr>
            <w:ins w:id="34316" w:author="Greg Clendenning" w:date="2024-04-16T16:42:00Z">
              <w:r w:rsidRPr="001570EA">
                <w:rPr>
                  <w:b/>
                  <w:bCs/>
                  <w:sz w:val="17"/>
                  <w:szCs w:val="17"/>
                </w:rPr>
                <w:t>4</w:t>
              </w:r>
            </w:ins>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530C62AB" w14:textId="77777777" w:rsidR="00FA7EEB" w:rsidRPr="001570EA" w:rsidRDefault="00FA7EEB">
            <w:pPr>
              <w:keepNext/>
              <w:keepLines/>
              <w:jc w:val="center"/>
              <w:rPr>
                <w:ins w:id="34317" w:author="Greg Clendenning" w:date="2024-04-16T16:42:00Z"/>
                <w:rFonts w:eastAsia="Arial" w:cs="Arial"/>
                <w:sz w:val="17"/>
                <w:szCs w:val="17"/>
              </w:rPr>
            </w:pPr>
            <w:ins w:id="34318" w:author="Greg Clendenning" w:date="2024-04-16T16:42:00Z">
              <w:r w:rsidRPr="001570EA">
                <w:rPr>
                  <w:b/>
                  <w:bCs/>
                  <w:sz w:val="17"/>
                  <w:szCs w:val="17"/>
                </w:rPr>
                <w:t>5</w:t>
              </w:r>
            </w:ins>
          </w:p>
        </w:tc>
      </w:tr>
      <w:tr w:rsidR="00FA7EEB" w:rsidRPr="001570EA" w14:paraId="0FBF3422" w14:textId="77777777" w:rsidTr="00BC4400">
        <w:trPr>
          <w:trHeight w:val="283"/>
          <w:ins w:id="34319" w:author="Greg Clendenning" w:date="2024-04-16T16:42:00Z"/>
        </w:trPr>
        <w:tc>
          <w:tcPr>
            <w:tcW w:w="3230" w:type="dxa"/>
            <w:tcBorders>
              <w:top w:val="nil"/>
              <w:left w:val="single" w:sz="8" w:space="0" w:color="auto"/>
              <w:bottom w:val="single" w:sz="8" w:space="0" w:color="auto"/>
              <w:right w:val="single" w:sz="4" w:space="0" w:color="auto"/>
            </w:tcBorders>
            <w:vAlign w:val="center"/>
          </w:tcPr>
          <w:p w14:paraId="28341383" w14:textId="77777777" w:rsidR="00FA7EEB" w:rsidRPr="001570EA" w:rsidRDefault="00FA7EEB">
            <w:pPr>
              <w:keepNext/>
              <w:keepLines/>
              <w:jc w:val="center"/>
              <w:rPr>
                <w:ins w:id="34320" w:author="Greg Clendenning" w:date="2024-04-16T16:42:00Z"/>
                <w:rFonts w:eastAsia="Arial" w:cs="Arial"/>
                <w:sz w:val="18"/>
                <w:szCs w:val="18"/>
              </w:rPr>
            </w:pPr>
            <w:ins w:id="34321" w:author="Greg Clendenning" w:date="2024-04-16T16:42:00Z">
              <w:r w:rsidRPr="001570EA">
                <w:rPr>
                  <w:sz w:val="18"/>
                  <w:szCs w:val="18"/>
                </w:rPr>
                <w:t>Fixed Fenestration U-Factor</w:t>
              </w:r>
              <w:r w:rsidRPr="001570EA" w:rsidDel="00300D90">
                <w:rPr>
                  <w:sz w:val="18"/>
                  <w:szCs w:val="18"/>
                </w:rPr>
                <w:t xml:space="preserve"> </w:t>
              </w:r>
            </w:ins>
          </w:p>
        </w:tc>
        <w:tc>
          <w:tcPr>
            <w:tcW w:w="1050" w:type="dxa"/>
            <w:tcBorders>
              <w:top w:val="nil"/>
              <w:left w:val="single" w:sz="4" w:space="0" w:color="auto"/>
              <w:bottom w:val="single" w:sz="8" w:space="0" w:color="auto"/>
              <w:right w:val="single" w:sz="8" w:space="0" w:color="auto"/>
            </w:tcBorders>
            <w:vAlign w:val="center"/>
          </w:tcPr>
          <w:p w14:paraId="70DD47D4" w14:textId="77777777" w:rsidR="00FA7EEB" w:rsidRPr="001570EA" w:rsidRDefault="00FA7EEB">
            <w:pPr>
              <w:keepNext/>
              <w:keepLines/>
              <w:jc w:val="center"/>
              <w:rPr>
                <w:ins w:id="34322" w:author="Greg Clendenning" w:date="2024-04-16T16:42:00Z"/>
                <w:rFonts w:cs="Arial"/>
                <w:sz w:val="18"/>
                <w:szCs w:val="18"/>
              </w:rPr>
            </w:pPr>
            <w:ins w:id="34323" w:author="Greg Clendenning" w:date="2024-04-16T16:42:00Z">
              <w:r w:rsidRPr="001570EA">
                <w:rPr>
                  <w:rFonts w:cs="Arial"/>
                  <w:sz w:val="18"/>
                  <w:szCs w:val="18"/>
                </w:rPr>
                <w:t>0.36</w:t>
              </w:r>
            </w:ins>
          </w:p>
        </w:tc>
        <w:tc>
          <w:tcPr>
            <w:tcW w:w="1050" w:type="dxa"/>
            <w:tcBorders>
              <w:top w:val="nil"/>
              <w:left w:val="nil"/>
              <w:bottom w:val="single" w:sz="8" w:space="0" w:color="auto"/>
              <w:right w:val="single" w:sz="8" w:space="0" w:color="auto"/>
            </w:tcBorders>
            <w:vAlign w:val="center"/>
          </w:tcPr>
          <w:p w14:paraId="7419758A" w14:textId="77777777" w:rsidR="00FA7EEB" w:rsidRPr="001570EA" w:rsidRDefault="00FA7EEB">
            <w:pPr>
              <w:keepNext/>
              <w:keepLines/>
              <w:jc w:val="center"/>
              <w:rPr>
                <w:ins w:id="34324" w:author="Greg Clendenning" w:date="2024-04-16T16:42:00Z"/>
                <w:rFonts w:cs="Arial"/>
                <w:sz w:val="18"/>
                <w:szCs w:val="18"/>
              </w:rPr>
            </w:pPr>
            <w:ins w:id="34325" w:author="Greg Clendenning" w:date="2024-04-16T16:42:00Z">
              <w:r w:rsidRPr="001570EA">
                <w:rPr>
                  <w:rFonts w:cs="Arial"/>
                  <w:sz w:val="18"/>
                  <w:szCs w:val="18"/>
                </w:rPr>
                <w:t>0.36</w:t>
              </w:r>
            </w:ins>
          </w:p>
        </w:tc>
      </w:tr>
      <w:tr w:rsidR="00FA7EEB" w:rsidRPr="001570EA" w14:paraId="38B7B5BA" w14:textId="77777777" w:rsidTr="00BC4400">
        <w:trPr>
          <w:trHeight w:val="288"/>
          <w:ins w:id="34326" w:author="Greg Clendenning" w:date="2024-04-16T16:42:00Z"/>
        </w:trPr>
        <w:tc>
          <w:tcPr>
            <w:tcW w:w="3230" w:type="dxa"/>
            <w:tcBorders>
              <w:top w:val="nil"/>
              <w:left w:val="single" w:sz="8" w:space="0" w:color="auto"/>
              <w:bottom w:val="single" w:sz="4" w:space="0" w:color="auto"/>
              <w:right w:val="single" w:sz="4" w:space="0" w:color="auto"/>
            </w:tcBorders>
            <w:vAlign w:val="center"/>
          </w:tcPr>
          <w:p w14:paraId="353FBFB7" w14:textId="77777777" w:rsidR="00FA7EEB" w:rsidRPr="001570EA" w:rsidRDefault="00FA7EEB">
            <w:pPr>
              <w:keepNext/>
              <w:keepLines/>
              <w:jc w:val="center"/>
              <w:rPr>
                <w:ins w:id="34327" w:author="Greg Clendenning" w:date="2024-04-16T16:42:00Z"/>
                <w:rFonts w:eastAsia="Arial" w:cs="Arial"/>
                <w:sz w:val="18"/>
                <w:szCs w:val="18"/>
              </w:rPr>
            </w:pPr>
            <w:ins w:id="34328" w:author="Greg Clendenning" w:date="2024-04-16T16:42:00Z">
              <w:r w:rsidRPr="001570EA">
                <w:rPr>
                  <w:sz w:val="18"/>
                  <w:szCs w:val="18"/>
                </w:rPr>
                <w:t>Operable Fenestration U-Factor</w:t>
              </w:r>
              <w:r w:rsidRPr="001570EA" w:rsidDel="00300D90">
                <w:rPr>
                  <w:sz w:val="18"/>
                  <w:szCs w:val="18"/>
                </w:rPr>
                <w:t xml:space="preserve"> </w:t>
              </w:r>
            </w:ins>
          </w:p>
        </w:tc>
        <w:tc>
          <w:tcPr>
            <w:tcW w:w="1050" w:type="dxa"/>
            <w:tcBorders>
              <w:top w:val="nil"/>
              <w:left w:val="single" w:sz="4" w:space="0" w:color="auto"/>
              <w:bottom w:val="single" w:sz="4" w:space="0" w:color="auto"/>
              <w:right w:val="single" w:sz="8" w:space="0" w:color="auto"/>
            </w:tcBorders>
            <w:vAlign w:val="center"/>
          </w:tcPr>
          <w:p w14:paraId="69AA8E45" w14:textId="77777777" w:rsidR="00FA7EEB" w:rsidRPr="001570EA" w:rsidRDefault="00FA7EEB">
            <w:pPr>
              <w:keepNext/>
              <w:keepLines/>
              <w:jc w:val="center"/>
              <w:rPr>
                <w:ins w:id="34329" w:author="Greg Clendenning" w:date="2024-04-16T16:42:00Z"/>
                <w:rFonts w:cs="Arial"/>
                <w:sz w:val="18"/>
                <w:szCs w:val="18"/>
              </w:rPr>
            </w:pPr>
            <w:ins w:id="34330" w:author="Greg Clendenning" w:date="2024-04-16T16:42:00Z">
              <w:r w:rsidRPr="001570EA">
                <w:rPr>
                  <w:rFonts w:cs="Arial"/>
                  <w:sz w:val="18"/>
                  <w:szCs w:val="18"/>
                </w:rPr>
                <w:t>0.45</w:t>
              </w:r>
            </w:ins>
          </w:p>
        </w:tc>
        <w:tc>
          <w:tcPr>
            <w:tcW w:w="1050" w:type="dxa"/>
            <w:tcBorders>
              <w:top w:val="nil"/>
              <w:left w:val="nil"/>
              <w:bottom w:val="single" w:sz="4" w:space="0" w:color="auto"/>
              <w:right w:val="single" w:sz="8" w:space="0" w:color="auto"/>
            </w:tcBorders>
            <w:vAlign w:val="center"/>
          </w:tcPr>
          <w:p w14:paraId="4F20CF26" w14:textId="77777777" w:rsidR="00FA7EEB" w:rsidRPr="001570EA" w:rsidRDefault="00FA7EEB">
            <w:pPr>
              <w:keepNext/>
              <w:keepLines/>
              <w:jc w:val="center"/>
              <w:rPr>
                <w:ins w:id="34331" w:author="Greg Clendenning" w:date="2024-04-16T16:42:00Z"/>
                <w:rFonts w:cs="Arial"/>
                <w:sz w:val="18"/>
                <w:szCs w:val="18"/>
              </w:rPr>
            </w:pPr>
            <w:ins w:id="34332" w:author="Greg Clendenning" w:date="2024-04-16T16:42:00Z">
              <w:r w:rsidRPr="001570EA">
                <w:rPr>
                  <w:rFonts w:cs="Arial"/>
                  <w:sz w:val="18"/>
                  <w:szCs w:val="18"/>
                </w:rPr>
                <w:t>0.45</w:t>
              </w:r>
            </w:ins>
          </w:p>
        </w:tc>
      </w:tr>
      <w:tr w:rsidR="00FA7EEB" w:rsidRPr="001570EA" w14:paraId="666CF93C" w14:textId="77777777" w:rsidTr="00BC4400">
        <w:trPr>
          <w:trHeight w:val="283"/>
          <w:ins w:id="34333"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7AC38100" w14:textId="77777777" w:rsidR="00FA7EEB" w:rsidRPr="001570EA" w:rsidRDefault="00FA7EEB">
            <w:pPr>
              <w:jc w:val="center"/>
              <w:rPr>
                <w:ins w:id="34334" w:author="Greg Clendenning" w:date="2024-04-16T16:42:00Z"/>
                <w:rFonts w:eastAsia="Arial" w:cs="Arial"/>
                <w:sz w:val="18"/>
                <w:szCs w:val="18"/>
              </w:rPr>
            </w:pPr>
            <w:ins w:id="34335" w:author="Greg Clendenning" w:date="2024-04-16T16:42:00Z">
              <w:r w:rsidRPr="001570EA">
                <w:rPr>
                  <w:sz w:val="18"/>
                  <w:szCs w:val="18"/>
                </w:rPr>
                <w:t>Skylight U-Factor</w:t>
              </w:r>
            </w:ins>
          </w:p>
        </w:tc>
        <w:tc>
          <w:tcPr>
            <w:tcW w:w="1050" w:type="dxa"/>
            <w:tcBorders>
              <w:top w:val="single" w:sz="4" w:space="0" w:color="auto"/>
              <w:left w:val="single" w:sz="4" w:space="0" w:color="auto"/>
              <w:bottom w:val="single" w:sz="4" w:space="0" w:color="auto"/>
              <w:right w:val="single" w:sz="4" w:space="0" w:color="auto"/>
            </w:tcBorders>
            <w:vAlign w:val="center"/>
          </w:tcPr>
          <w:p w14:paraId="3938D470" w14:textId="77777777" w:rsidR="00FA7EEB" w:rsidRPr="001570EA" w:rsidRDefault="00FA7EEB">
            <w:pPr>
              <w:jc w:val="center"/>
              <w:rPr>
                <w:ins w:id="34336" w:author="Greg Clendenning" w:date="2024-04-16T16:42:00Z"/>
                <w:rFonts w:cs="Arial"/>
                <w:sz w:val="18"/>
                <w:szCs w:val="18"/>
              </w:rPr>
            </w:pPr>
            <w:ins w:id="34337" w:author="Greg Clendenning" w:date="2024-04-16T16:42:00Z">
              <w:r w:rsidRPr="001570EA">
                <w:rPr>
                  <w:rFonts w:cs="Arial"/>
                  <w:sz w:val="18"/>
                  <w:szCs w:val="18"/>
                </w:rPr>
                <w:t>0.50</w:t>
              </w:r>
            </w:ins>
          </w:p>
        </w:tc>
        <w:tc>
          <w:tcPr>
            <w:tcW w:w="1050" w:type="dxa"/>
            <w:tcBorders>
              <w:top w:val="single" w:sz="4" w:space="0" w:color="auto"/>
              <w:left w:val="single" w:sz="4" w:space="0" w:color="auto"/>
              <w:bottom w:val="single" w:sz="4" w:space="0" w:color="auto"/>
              <w:right w:val="single" w:sz="4" w:space="0" w:color="auto"/>
            </w:tcBorders>
            <w:vAlign w:val="center"/>
          </w:tcPr>
          <w:p w14:paraId="543A94D8" w14:textId="77777777" w:rsidR="00FA7EEB" w:rsidRPr="001570EA" w:rsidRDefault="00FA7EEB">
            <w:pPr>
              <w:jc w:val="center"/>
              <w:rPr>
                <w:ins w:id="34338" w:author="Greg Clendenning" w:date="2024-04-16T16:42:00Z"/>
                <w:rFonts w:cs="Arial"/>
                <w:sz w:val="18"/>
                <w:szCs w:val="18"/>
              </w:rPr>
            </w:pPr>
            <w:ins w:id="34339" w:author="Greg Clendenning" w:date="2024-04-16T16:42:00Z">
              <w:r w:rsidRPr="001570EA">
                <w:rPr>
                  <w:rFonts w:cs="Arial"/>
                  <w:sz w:val="18"/>
                  <w:szCs w:val="18"/>
                </w:rPr>
                <w:t>0.50</w:t>
              </w:r>
            </w:ins>
          </w:p>
        </w:tc>
      </w:tr>
      <w:tr w:rsidR="00FA7EEB" w:rsidRPr="001570EA" w14:paraId="226F9611" w14:textId="77777777" w:rsidTr="00BC4400">
        <w:trPr>
          <w:trHeight w:val="283"/>
          <w:ins w:id="34340"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7DA259AC" w14:textId="77777777" w:rsidR="00FA7EEB" w:rsidRPr="001570EA" w:rsidRDefault="00FA7EEB">
            <w:pPr>
              <w:jc w:val="center"/>
              <w:rPr>
                <w:ins w:id="34341" w:author="Greg Clendenning" w:date="2024-04-16T16:42:00Z"/>
                <w:sz w:val="18"/>
                <w:szCs w:val="18"/>
              </w:rPr>
            </w:pPr>
            <w:ins w:id="34342" w:author="Greg Clendenning" w:date="2024-04-16T16:42:00Z">
              <w:r w:rsidRPr="001570EA">
                <w:rPr>
                  <w:sz w:val="18"/>
                  <w:szCs w:val="18"/>
                </w:rPr>
                <w:t>Roof U-Factor, Insulation entirely above roof deck</w:t>
              </w:r>
            </w:ins>
          </w:p>
        </w:tc>
        <w:tc>
          <w:tcPr>
            <w:tcW w:w="1050" w:type="dxa"/>
            <w:tcBorders>
              <w:top w:val="single" w:sz="4" w:space="0" w:color="auto"/>
              <w:left w:val="single" w:sz="4" w:space="0" w:color="auto"/>
              <w:bottom w:val="single" w:sz="4" w:space="0" w:color="auto"/>
              <w:right w:val="single" w:sz="4" w:space="0" w:color="auto"/>
            </w:tcBorders>
            <w:vAlign w:val="center"/>
          </w:tcPr>
          <w:p w14:paraId="58570462" w14:textId="77777777" w:rsidR="00FA7EEB" w:rsidRPr="001570EA" w:rsidRDefault="00FA7EEB">
            <w:pPr>
              <w:jc w:val="center"/>
              <w:rPr>
                <w:ins w:id="34343" w:author="Greg Clendenning" w:date="2024-04-16T16:42:00Z"/>
                <w:rFonts w:cs="Arial"/>
                <w:sz w:val="18"/>
                <w:szCs w:val="18"/>
              </w:rPr>
            </w:pPr>
            <w:ins w:id="34344" w:author="Greg Clendenning" w:date="2024-04-16T16:42:00Z">
              <w:r w:rsidRPr="001570EA">
                <w:rPr>
                  <w:rFonts w:cs="Arial"/>
                  <w:sz w:val="18"/>
                  <w:szCs w:val="18"/>
                </w:rPr>
                <w:t>0.032</w:t>
              </w:r>
            </w:ins>
          </w:p>
        </w:tc>
        <w:tc>
          <w:tcPr>
            <w:tcW w:w="1050" w:type="dxa"/>
            <w:tcBorders>
              <w:top w:val="single" w:sz="4" w:space="0" w:color="auto"/>
              <w:left w:val="single" w:sz="4" w:space="0" w:color="auto"/>
              <w:bottom w:val="single" w:sz="4" w:space="0" w:color="auto"/>
              <w:right w:val="single" w:sz="4" w:space="0" w:color="auto"/>
            </w:tcBorders>
            <w:vAlign w:val="center"/>
          </w:tcPr>
          <w:p w14:paraId="1D5008D5" w14:textId="77777777" w:rsidR="00FA7EEB" w:rsidRPr="001570EA" w:rsidRDefault="00FA7EEB">
            <w:pPr>
              <w:jc w:val="center"/>
              <w:rPr>
                <w:ins w:id="34345" w:author="Greg Clendenning" w:date="2024-04-16T16:42:00Z"/>
                <w:rFonts w:cs="Arial"/>
                <w:sz w:val="18"/>
                <w:szCs w:val="18"/>
              </w:rPr>
            </w:pPr>
            <w:ins w:id="34346" w:author="Greg Clendenning" w:date="2024-04-16T16:42:00Z">
              <w:r w:rsidRPr="001570EA">
                <w:rPr>
                  <w:rFonts w:cs="Arial"/>
                  <w:sz w:val="18"/>
                  <w:szCs w:val="18"/>
                </w:rPr>
                <w:t>0.032</w:t>
              </w:r>
            </w:ins>
          </w:p>
        </w:tc>
      </w:tr>
      <w:tr w:rsidR="00FA7EEB" w:rsidRPr="001570EA" w14:paraId="2F0E4C66" w14:textId="77777777" w:rsidTr="00BC4400">
        <w:trPr>
          <w:trHeight w:val="283"/>
          <w:ins w:id="34347"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2DDCD6FB" w14:textId="77777777" w:rsidR="00FA7EEB" w:rsidRPr="001570EA" w:rsidRDefault="00FA7EEB">
            <w:pPr>
              <w:jc w:val="center"/>
              <w:rPr>
                <w:ins w:id="34348" w:author="Greg Clendenning" w:date="2024-04-16T16:42:00Z"/>
                <w:sz w:val="18"/>
                <w:szCs w:val="18"/>
              </w:rPr>
            </w:pPr>
            <w:ins w:id="34349" w:author="Greg Clendenning" w:date="2024-04-16T16:42:00Z">
              <w:r w:rsidRPr="001570EA">
                <w:rPr>
                  <w:sz w:val="18"/>
                  <w:szCs w:val="18"/>
                </w:rPr>
                <w:t>Roof U-Factor, Metal building</w:t>
              </w:r>
            </w:ins>
          </w:p>
        </w:tc>
        <w:tc>
          <w:tcPr>
            <w:tcW w:w="1050" w:type="dxa"/>
            <w:tcBorders>
              <w:top w:val="single" w:sz="4" w:space="0" w:color="auto"/>
              <w:left w:val="single" w:sz="4" w:space="0" w:color="auto"/>
              <w:bottom w:val="single" w:sz="4" w:space="0" w:color="auto"/>
              <w:right w:val="single" w:sz="4" w:space="0" w:color="auto"/>
            </w:tcBorders>
            <w:vAlign w:val="center"/>
          </w:tcPr>
          <w:p w14:paraId="0C3015A2" w14:textId="77777777" w:rsidR="00FA7EEB" w:rsidRPr="001570EA" w:rsidRDefault="00FA7EEB">
            <w:pPr>
              <w:jc w:val="center"/>
              <w:rPr>
                <w:ins w:id="34350" w:author="Greg Clendenning" w:date="2024-04-16T16:42:00Z"/>
                <w:rFonts w:cs="Arial"/>
                <w:sz w:val="18"/>
                <w:szCs w:val="18"/>
              </w:rPr>
            </w:pPr>
            <w:ins w:id="34351" w:author="Greg Clendenning" w:date="2024-04-16T16:42:00Z">
              <w:r w:rsidRPr="001570EA">
                <w:rPr>
                  <w:rFonts w:cs="Arial"/>
                  <w:sz w:val="18"/>
                  <w:szCs w:val="18"/>
                </w:rPr>
                <w:t>0.035</w:t>
              </w:r>
            </w:ins>
          </w:p>
        </w:tc>
        <w:tc>
          <w:tcPr>
            <w:tcW w:w="1050" w:type="dxa"/>
            <w:tcBorders>
              <w:top w:val="single" w:sz="4" w:space="0" w:color="auto"/>
              <w:left w:val="single" w:sz="4" w:space="0" w:color="auto"/>
              <w:bottom w:val="single" w:sz="4" w:space="0" w:color="auto"/>
              <w:right w:val="single" w:sz="4" w:space="0" w:color="auto"/>
            </w:tcBorders>
            <w:vAlign w:val="center"/>
          </w:tcPr>
          <w:p w14:paraId="2BBA8F0A" w14:textId="77777777" w:rsidR="00FA7EEB" w:rsidRPr="001570EA" w:rsidRDefault="00FA7EEB">
            <w:pPr>
              <w:jc w:val="center"/>
              <w:rPr>
                <w:ins w:id="34352" w:author="Greg Clendenning" w:date="2024-04-16T16:42:00Z"/>
                <w:rFonts w:cs="Arial"/>
                <w:sz w:val="18"/>
                <w:szCs w:val="18"/>
              </w:rPr>
            </w:pPr>
            <w:ins w:id="34353" w:author="Greg Clendenning" w:date="2024-04-16T16:42:00Z">
              <w:r w:rsidRPr="001570EA">
                <w:rPr>
                  <w:rFonts w:cs="Arial"/>
                  <w:sz w:val="18"/>
                  <w:szCs w:val="18"/>
                </w:rPr>
                <w:t>0.035</w:t>
              </w:r>
            </w:ins>
          </w:p>
        </w:tc>
      </w:tr>
      <w:tr w:rsidR="00FA7EEB" w:rsidRPr="001570EA" w14:paraId="68C4951D" w14:textId="77777777" w:rsidTr="00BC4400">
        <w:trPr>
          <w:trHeight w:val="283"/>
          <w:ins w:id="34354"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295AFC2" w14:textId="77777777" w:rsidR="00FA7EEB" w:rsidRPr="001570EA" w:rsidRDefault="00FA7EEB">
            <w:pPr>
              <w:jc w:val="center"/>
              <w:rPr>
                <w:ins w:id="34355" w:author="Greg Clendenning" w:date="2024-04-16T16:42:00Z"/>
                <w:sz w:val="18"/>
                <w:szCs w:val="18"/>
              </w:rPr>
            </w:pPr>
            <w:ins w:id="34356" w:author="Greg Clendenning" w:date="2024-04-16T16:42:00Z">
              <w:r w:rsidRPr="001570EA">
                <w:rPr>
                  <w:sz w:val="18"/>
                  <w:szCs w:val="18"/>
                </w:rPr>
                <w:t>Roof U-Factor, Attic and other</w:t>
              </w:r>
            </w:ins>
          </w:p>
        </w:tc>
        <w:tc>
          <w:tcPr>
            <w:tcW w:w="1050" w:type="dxa"/>
            <w:tcBorders>
              <w:top w:val="single" w:sz="4" w:space="0" w:color="auto"/>
              <w:left w:val="single" w:sz="4" w:space="0" w:color="auto"/>
              <w:bottom w:val="single" w:sz="4" w:space="0" w:color="auto"/>
              <w:right w:val="single" w:sz="4" w:space="0" w:color="auto"/>
            </w:tcBorders>
            <w:vAlign w:val="center"/>
          </w:tcPr>
          <w:p w14:paraId="538482FC" w14:textId="77777777" w:rsidR="00FA7EEB" w:rsidRPr="001570EA" w:rsidRDefault="00FA7EEB">
            <w:pPr>
              <w:jc w:val="center"/>
              <w:rPr>
                <w:ins w:id="34357" w:author="Greg Clendenning" w:date="2024-04-16T16:42:00Z"/>
                <w:rFonts w:cs="Arial"/>
                <w:sz w:val="18"/>
                <w:szCs w:val="18"/>
              </w:rPr>
            </w:pPr>
            <w:ins w:id="34358" w:author="Greg Clendenning" w:date="2024-04-16T16:42:00Z">
              <w:r w:rsidRPr="001570EA">
                <w:rPr>
                  <w:rFonts w:cs="Arial"/>
                  <w:sz w:val="18"/>
                  <w:szCs w:val="18"/>
                </w:rPr>
                <w:t>0.021</w:t>
              </w:r>
            </w:ins>
          </w:p>
        </w:tc>
        <w:tc>
          <w:tcPr>
            <w:tcW w:w="1050" w:type="dxa"/>
            <w:tcBorders>
              <w:top w:val="single" w:sz="4" w:space="0" w:color="auto"/>
              <w:left w:val="single" w:sz="4" w:space="0" w:color="auto"/>
              <w:bottom w:val="single" w:sz="4" w:space="0" w:color="auto"/>
              <w:right w:val="single" w:sz="4" w:space="0" w:color="auto"/>
            </w:tcBorders>
            <w:vAlign w:val="center"/>
          </w:tcPr>
          <w:p w14:paraId="1DA1F1C3" w14:textId="77777777" w:rsidR="00FA7EEB" w:rsidRPr="001570EA" w:rsidRDefault="00FA7EEB">
            <w:pPr>
              <w:jc w:val="center"/>
              <w:rPr>
                <w:ins w:id="34359" w:author="Greg Clendenning" w:date="2024-04-16T16:42:00Z"/>
                <w:rFonts w:cs="Arial"/>
                <w:sz w:val="18"/>
                <w:szCs w:val="18"/>
              </w:rPr>
            </w:pPr>
            <w:ins w:id="34360" w:author="Greg Clendenning" w:date="2024-04-16T16:42:00Z">
              <w:r w:rsidRPr="001570EA">
                <w:rPr>
                  <w:rFonts w:cs="Arial"/>
                  <w:sz w:val="18"/>
                  <w:szCs w:val="18"/>
                </w:rPr>
                <w:t>0.021</w:t>
              </w:r>
            </w:ins>
          </w:p>
        </w:tc>
      </w:tr>
      <w:tr w:rsidR="00FA7EEB" w:rsidRPr="001570EA" w14:paraId="3B430EBA" w14:textId="77777777" w:rsidTr="00BC4400">
        <w:trPr>
          <w:trHeight w:val="283"/>
          <w:ins w:id="34361"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8995A1E" w14:textId="77777777" w:rsidR="00FA7EEB" w:rsidRPr="001570EA" w:rsidRDefault="00FA7EEB">
            <w:pPr>
              <w:jc w:val="center"/>
              <w:rPr>
                <w:ins w:id="34362" w:author="Greg Clendenning" w:date="2024-04-16T16:42:00Z"/>
                <w:sz w:val="18"/>
                <w:szCs w:val="18"/>
              </w:rPr>
            </w:pPr>
            <w:ins w:id="34363" w:author="Greg Clendenning" w:date="2024-04-16T16:42:00Z">
              <w:r w:rsidRPr="001570EA">
                <w:rPr>
                  <w:sz w:val="18"/>
                  <w:szCs w:val="18"/>
                </w:rPr>
                <w:t>Above Grade Wall U-Factor, Mass</w:t>
              </w:r>
            </w:ins>
          </w:p>
        </w:tc>
        <w:tc>
          <w:tcPr>
            <w:tcW w:w="1050" w:type="dxa"/>
            <w:tcBorders>
              <w:top w:val="single" w:sz="4" w:space="0" w:color="auto"/>
              <w:left w:val="single" w:sz="4" w:space="0" w:color="auto"/>
              <w:bottom w:val="single" w:sz="4" w:space="0" w:color="auto"/>
              <w:right w:val="single" w:sz="4" w:space="0" w:color="auto"/>
            </w:tcBorders>
            <w:vAlign w:val="center"/>
          </w:tcPr>
          <w:p w14:paraId="0E230FE9" w14:textId="77777777" w:rsidR="00FA7EEB" w:rsidRPr="001570EA" w:rsidRDefault="00FA7EEB">
            <w:pPr>
              <w:jc w:val="center"/>
              <w:rPr>
                <w:ins w:id="34364" w:author="Greg Clendenning" w:date="2024-04-16T16:42:00Z"/>
                <w:rFonts w:cs="Arial"/>
                <w:sz w:val="18"/>
                <w:szCs w:val="18"/>
              </w:rPr>
            </w:pPr>
            <w:ins w:id="34365" w:author="Greg Clendenning" w:date="2024-04-16T16:42:00Z">
              <w:r w:rsidRPr="001570EA">
                <w:rPr>
                  <w:rFonts w:cs="Arial"/>
                  <w:sz w:val="18"/>
                  <w:szCs w:val="18"/>
                </w:rPr>
                <w:t>0.104</w:t>
              </w:r>
            </w:ins>
          </w:p>
        </w:tc>
        <w:tc>
          <w:tcPr>
            <w:tcW w:w="1050" w:type="dxa"/>
            <w:tcBorders>
              <w:top w:val="single" w:sz="4" w:space="0" w:color="auto"/>
              <w:left w:val="single" w:sz="4" w:space="0" w:color="auto"/>
              <w:bottom w:val="single" w:sz="4" w:space="0" w:color="auto"/>
              <w:right w:val="single" w:sz="4" w:space="0" w:color="auto"/>
            </w:tcBorders>
            <w:vAlign w:val="center"/>
          </w:tcPr>
          <w:p w14:paraId="72261D68" w14:textId="77777777" w:rsidR="00FA7EEB" w:rsidRPr="001570EA" w:rsidRDefault="00FA7EEB">
            <w:pPr>
              <w:jc w:val="center"/>
              <w:rPr>
                <w:ins w:id="34366" w:author="Greg Clendenning" w:date="2024-04-16T16:42:00Z"/>
                <w:rFonts w:cs="Arial"/>
                <w:sz w:val="18"/>
                <w:szCs w:val="18"/>
              </w:rPr>
            </w:pPr>
            <w:ins w:id="34367" w:author="Greg Clendenning" w:date="2024-04-16T16:42:00Z">
              <w:r w:rsidRPr="001570EA">
                <w:rPr>
                  <w:rFonts w:cs="Arial"/>
                  <w:sz w:val="18"/>
                  <w:szCs w:val="18"/>
                </w:rPr>
                <w:t>0.090</w:t>
              </w:r>
            </w:ins>
          </w:p>
        </w:tc>
      </w:tr>
      <w:tr w:rsidR="00FA7EEB" w:rsidRPr="001570EA" w14:paraId="695A0FD7" w14:textId="77777777" w:rsidTr="00BC4400">
        <w:trPr>
          <w:trHeight w:val="283"/>
          <w:ins w:id="34368"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1698B76F" w14:textId="77777777" w:rsidR="00FA7EEB" w:rsidRPr="001570EA" w:rsidRDefault="00FA7EEB">
            <w:pPr>
              <w:jc w:val="center"/>
              <w:rPr>
                <w:ins w:id="34369" w:author="Greg Clendenning" w:date="2024-04-16T16:42:00Z"/>
                <w:sz w:val="18"/>
                <w:szCs w:val="18"/>
              </w:rPr>
            </w:pPr>
            <w:ins w:id="34370" w:author="Greg Clendenning" w:date="2024-04-16T16:42:00Z">
              <w:r w:rsidRPr="001570EA">
                <w:rPr>
                  <w:sz w:val="18"/>
                  <w:szCs w:val="18"/>
                </w:rPr>
                <w:t>Above Grade Wall U-Factor, Metal building</w:t>
              </w:r>
            </w:ins>
          </w:p>
        </w:tc>
        <w:tc>
          <w:tcPr>
            <w:tcW w:w="1050" w:type="dxa"/>
            <w:tcBorders>
              <w:top w:val="single" w:sz="4" w:space="0" w:color="auto"/>
              <w:left w:val="single" w:sz="4" w:space="0" w:color="auto"/>
              <w:bottom w:val="single" w:sz="4" w:space="0" w:color="auto"/>
              <w:right w:val="single" w:sz="4" w:space="0" w:color="auto"/>
            </w:tcBorders>
            <w:vAlign w:val="center"/>
          </w:tcPr>
          <w:p w14:paraId="7BC1EA33" w14:textId="77777777" w:rsidR="00FA7EEB" w:rsidRPr="001570EA" w:rsidRDefault="00FA7EEB">
            <w:pPr>
              <w:jc w:val="center"/>
              <w:rPr>
                <w:ins w:id="34371" w:author="Greg Clendenning" w:date="2024-04-16T16:42:00Z"/>
                <w:rFonts w:cs="Arial"/>
                <w:sz w:val="18"/>
                <w:szCs w:val="18"/>
              </w:rPr>
            </w:pPr>
            <w:ins w:id="34372" w:author="Greg Clendenning" w:date="2024-04-16T16:42:00Z">
              <w:r w:rsidRPr="001570EA">
                <w:rPr>
                  <w:rFonts w:cs="Arial"/>
                  <w:sz w:val="18"/>
                  <w:szCs w:val="18"/>
                </w:rPr>
                <w:t>0.052</w:t>
              </w:r>
            </w:ins>
          </w:p>
        </w:tc>
        <w:tc>
          <w:tcPr>
            <w:tcW w:w="1050" w:type="dxa"/>
            <w:tcBorders>
              <w:top w:val="single" w:sz="4" w:space="0" w:color="auto"/>
              <w:left w:val="single" w:sz="4" w:space="0" w:color="auto"/>
              <w:bottom w:val="single" w:sz="4" w:space="0" w:color="auto"/>
              <w:right w:val="single" w:sz="4" w:space="0" w:color="auto"/>
            </w:tcBorders>
            <w:vAlign w:val="center"/>
          </w:tcPr>
          <w:p w14:paraId="59428E4D" w14:textId="77777777" w:rsidR="00FA7EEB" w:rsidRPr="001570EA" w:rsidRDefault="00FA7EEB">
            <w:pPr>
              <w:jc w:val="center"/>
              <w:rPr>
                <w:ins w:id="34373" w:author="Greg Clendenning" w:date="2024-04-16T16:42:00Z"/>
                <w:rFonts w:cs="Arial"/>
                <w:sz w:val="18"/>
                <w:szCs w:val="18"/>
              </w:rPr>
            </w:pPr>
            <w:ins w:id="34374" w:author="Greg Clendenning" w:date="2024-04-16T16:42:00Z">
              <w:r w:rsidRPr="001570EA">
                <w:rPr>
                  <w:rFonts w:cs="Arial"/>
                  <w:sz w:val="18"/>
                  <w:szCs w:val="18"/>
                </w:rPr>
                <w:t>0.050</w:t>
              </w:r>
            </w:ins>
          </w:p>
        </w:tc>
      </w:tr>
      <w:tr w:rsidR="00FA7EEB" w:rsidRPr="001570EA" w14:paraId="150347FF" w14:textId="77777777" w:rsidTr="00BC4400">
        <w:trPr>
          <w:trHeight w:val="283"/>
          <w:ins w:id="34375"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3F1E8C37" w14:textId="77777777" w:rsidR="00FA7EEB" w:rsidRPr="001570EA" w:rsidRDefault="00FA7EEB">
            <w:pPr>
              <w:jc w:val="center"/>
              <w:rPr>
                <w:ins w:id="34376" w:author="Greg Clendenning" w:date="2024-04-16T16:42:00Z"/>
                <w:sz w:val="18"/>
                <w:szCs w:val="18"/>
              </w:rPr>
            </w:pPr>
            <w:ins w:id="34377" w:author="Greg Clendenning" w:date="2024-04-16T16:42:00Z">
              <w:r w:rsidRPr="001570EA">
                <w:rPr>
                  <w:sz w:val="18"/>
                  <w:szCs w:val="18"/>
                </w:rPr>
                <w:t>Above Grade Wall U-Factor, Metal framed</w:t>
              </w:r>
            </w:ins>
          </w:p>
        </w:tc>
        <w:tc>
          <w:tcPr>
            <w:tcW w:w="1050" w:type="dxa"/>
            <w:tcBorders>
              <w:top w:val="single" w:sz="4" w:space="0" w:color="auto"/>
              <w:left w:val="single" w:sz="4" w:space="0" w:color="auto"/>
              <w:bottom w:val="single" w:sz="4" w:space="0" w:color="auto"/>
              <w:right w:val="single" w:sz="4" w:space="0" w:color="auto"/>
            </w:tcBorders>
            <w:vAlign w:val="center"/>
          </w:tcPr>
          <w:p w14:paraId="11F5DD0B" w14:textId="77777777" w:rsidR="00FA7EEB" w:rsidRPr="001570EA" w:rsidRDefault="00FA7EEB">
            <w:pPr>
              <w:jc w:val="center"/>
              <w:rPr>
                <w:ins w:id="34378" w:author="Greg Clendenning" w:date="2024-04-16T16:42:00Z"/>
                <w:rFonts w:cs="Arial"/>
                <w:sz w:val="18"/>
                <w:szCs w:val="18"/>
              </w:rPr>
            </w:pPr>
            <w:ins w:id="34379" w:author="Greg Clendenning" w:date="2024-04-16T16:42:00Z">
              <w:r w:rsidRPr="001570EA">
                <w:rPr>
                  <w:rFonts w:cs="Arial"/>
                  <w:sz w:val="18"/>
                  <w:szCs w:val="18"/>
                </w:rPr>
                <w:t>0.064</w:t>
              </w:r>
            </w:ins>
          </w:p>
        </w:tc>
        <w:tc>
          <w:tcPr>
            <w:tcW w:w="1050" w:type="dxa"/>
            <w:tcBorders>
              <w:top w:val="single" w:sz="4" w:space="0" w:color="auto"/>
              <w:left w:val="single" w:sz="4" w:space="0" w:color="auto"/>
              <w:bottom w:val="single" w:sz="4" w:space="0" w:color="auto"/>
              <w:right w:val="single" w:sz="4" w:space="0" w:color="auto"/>
            </w:tcBorders>
            <w:vAlign w:val="center"/>
          </w:tcPr>
          <w:p w14:paraId="202DB847" w14:textId="77777777" w:rsidR="00FA7EEB" w:rsidRPr="001570EA" w:rsidRDefault="00FA7EEB">
            <w:pPr>
              <w:jc w:val="center"/>
              <w:rPr>
                <w:ins w:id="34380" w:author="Greg Clendenning" w:date="2024-04-16T16:42:00Z"/>
                <w:rFonts w:cs="Arial"/>
                <w:sz w:val="18"/>
                <w:szCs w:val="18"/>
              </w:rPr>
            </w:pPr>
            <w:ins w:id="34381" w:author="Greg Clendenning" w:date="2024-04-16T16:42:00Z">
              <w:r w:rsidRPr="001570EA">
                <w:rPr>
                  <w:rFonts w:cs="Arial"/>
                  <w:sz w:val="18"/>
                  <w:szCs w:val="18"/>
                </w:rPr>
                <w:t>0.055</w:t>
              </w:r>
            </w:ins>
          </w:p>
        </w:tc>
      </w:tr>
      <w:tr w:rsidR="00FA7EEB" w:rsidRPr="001570EA" w14:paraId="1E6848F3" w14:textId="77777777" w:rsidTr="00BC4400">
        <w:trPr>
          <w:trHeight w:val="283"/>
          <w:ins w:id="34382"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39EDD110" w14:textId="77777777" w:rsidR="00FA7EEB" w:rsidRPr="001570EA" w:rsidRDefault="00FA7EEB">
            <w:pPr>
              <w:jc w:val="center"/>
              <w:rPr>
                <w:ins w:id="34383" w:author="Greg Clendenning" w:date="2024-04-16T16:42:00Z"/>
                <w:sz w:val="18"/>
                <w:szCs w:val="18"/>
              </w:rPr>
            </w:pPr>
            <w:ins w:id="34384" w:author="Greg Clendenning" w:date="2024-04-16T16:42:00Z">
              <w:r w:rsidRPr="001570EA">
                <w:rPr>
                  <w:sz w:val="18"/>
                  <w:szCs w:val="18"/>
                </w:rPr>
                <w:t>Above Grade Wall U-Factor, Wood framed and other</w:t>
              </w:r>
            </w:ins>
          </w:p>
        </w:tc>
        <w:tc>
          <w:tcPr>
            <w:tcW w:w="1050" w:type="dxa"/>
            <w:tcBorders>
              <w:top w:val="single" w:sz="4" w:space="0" w:color="auto"/>
              <w:left w:val="single" w:sz="4" w:space="0" w:color="auto"/>
              <w:bottom w:val="single" w:sz="4" w:space="0" w:color="auto"/>
              <w:right w:val="single" w:sz="4" w:space="0" w:color="auto"/>
            </w:tcBorders>
            <w:vAlign w:val="center"/>
          </w:tcPr>
          <w:p w14:paraId="737A1AF7" w14:textId="77777777" w:rsidR="00FA7EEB" w:rsidRPr="001570EA" w:rsidRDefault="00FA7EEB">
            <w:pPr>
              <w:jc w:val="center"/>
              <w:rPr>
                <w:ins w:id="34385" w:author="Greg Clendenning" w:date="2024-04-16T16:42:00Z"/>
                <w:rFonts w:cs="Arial"/>
                <w:sz w:val="18"/>
                <w:szCs w:val="18"/>
              </w:rPr>
            </w:pPr>
            <w:ins w:id="34386" w:author="Greg Clendenning" w:date="2024-04-16T16:42:00Z">
              <w:r w:rsidRPr="001570EA">
                <w:rPr>
                  <w:rFonts w:cs="Arial"/>
                  <w:sz w:val="18"/>
                  <w:szCs w:val="18"/>
                </w:rPr>
                <w:t>0.064</w:t>
              </w:r>
            </w:ins>
          </w:p>
        </w:tc>
        <w:tc>
          <w:tcPr>
            <w:tcW w:w="1050" w:type="dxa"/>
            <w:tcBorders>
              <w:top w:val="single" w:sz="4" w:space="0" w:color="auto"/>
              <w:left w:val="single" w:sz="4" w:space="0" w:color="auto"/>
              <w:bottom w:val="single" w:sz="4" w:space="0" w:color="auto"/>
              <w:right w:val="single" w:sz="4" w:space="0" w:color="auto"/>
            </w:tcBorders>
            <w:vAlign w:val="center"/>
          </w:tcPr>
          <w:p w14:paraId="2E6972DD" w14:textId="77777777" w:rsidR="00FA7EEB" w:rsidRPr="001570EA" w:rsidRDefault="00FA7EEB">
            <w:pPr>
              <w:jc w:val="center"/>
              <w:rPr>
                <w:ins w:id="34387" w:author="Greg Clendenning" w:date="2024-04-16T16:42:00Z"/>
                <w:rFonts w:cs="Arial"/>
                <w:sz w:val="18"/>
                <w:szCs w:val="18"/>
              </w:rPr>
            </w:pPr>
            <w:ins w:id="34388" w:author="Greg Clendenning" w:date="2024-04-16T16:42:00Z">
              <w:r w:rsidRPr="001570EA">
                <w:rPr>
                  <w:rFonts w:cs="Arial"/>
                  <w:sz w:val="18"/>
                  <w:szCs w:val="18"/>
                </w:rPr>
                <w:t>0.051</w:t>
              </w:r>
            </w:ins>
          </w:p>
        </w:tc>
      </w:tr>
      <w:tr w:rsidR="00FA7EEB" w:rsidRPr="001570EA" w14:paraId="13EC9ED8" w14:textId="77777777" w:rsidTr="00BC4400">
        <w:trPr>
          <w:trHeight w:val="283"/>
          <w:ins w:id="34389"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21C362C1" w14:textId="77777777" w:rsidR="00FA7EEB" w:rsidRPr="001570EA" w:rsidRDefault="00FA7EEB">
            <w:pPr>
              <w:jc w:val="center"/>
              <w:rPr>
                <w:ins w:id="34390" w:author="Greg Clendenning" w:date="2024-04-16T16:42:00Z"/>
                <w:sz w:val="18"/>
                <w:szCs w:val="18"/>
              </w:rPr>
            </w:pPr>
            <w:ins w:id="34391" w:author="Greg Clendenning" w:date="2024-04-16T16:42:00Z">
              <w:r w:rsidRPr="001570EA">
                <w:rPr>
                  <w:sz w:val="18"/>
                  <w:szCs w:val="18"/>
                </w:rPr>
                <w:t>Below Grade Wall C-Factor</w:t>
              </w:r>
            </w:ins>
          </w:p>
        </w:tc>
        <w:tc>
          <w:tcPr>
            <w:tcW w:w="1050" w:type="dxa"/>
            <w:tcBorders>
              <w:top w:val="single" w:sz="4" w:space="0" w:color="auto"/>
              <w:left w:val="single" w:sz="4" w:space="0" w:color="auto"/>
              <w:bottom w:val="single" w:sz="4" w:space="0" w:color="auto"/>
              <w:right w:val="single" w:sz="4" w:space="0" w:color="auto"/>
            </w:tcBorders>
            <w:vAlign w:val="center"/>
          </w:tcPr>
          <w:p w14:paraId="5FB03CBC" w14:textId="77777777" w:rsidR="00FA7EEB" w:rsidRPr="001570EA" w:rsidRDefault="00FA7EEB">
            <w:pPr>
              <w:jc w:val="center"/>
              <w:rPr>
                <w:ins w:id="34392" w:author="Greg Clendenning" w:date="2024-04-16T16:42:00Z"/>
                <w:rFonts w:cs="Arial"/>
                <w:sz w:val="18"/>
                <w:szCs w:val="18"/>
              </w:rPr>
            </w:pPr>
            <w:ins w:id="34393" w:author="Greg Clendenning" w:date="2024-04-16T16:42:00Z">
              <w:r w:rsidRPr="001570EA">
                <w:rPr>
                  <w:rFonts w:cs="Arial"/>
                  <w:sz w:val="18"/>
                  <w:szCs w:val="18"/>
                </w:rPr>
                <w:t>0.119</w:t>
              </w:r>
            </w:ins>
          </w:p>
        </w:tc>
        <w:tc>
          <w:tcPr>
            <w:tcW w:w="1050" w:type="dxa"/>
            <w:tcBorders>
              <w:top w:val="single" w:sz="4" w:space="0" w:color="auto"/>
              <w:left w:val="single" w:sz="4" w:space="0" w:color="auto"/>
              <w:bottom w:val="single" w:sz="4" w:space="0" w:color="auto"/>
              <w:right w:val="single" w:sz="4" w:space="0" w:color="auto"/>
            </w:tcBorders>
            <w:vAlign w:val="center"/>
          </w:tcPr>
          <w:p w14:paraId="0716E219" w14:textId="77777777" w:rsidR="00FA7EEB" w:rsidRPr="001570EA" w:rsidRDefault="00FA7EEB">
            <w:pPr>
              <w:jc w:val="center"/>
              <w:rPr>
                <w:ins w:id="34394" w:author="Greg Clendenning" w:date="2024-04-16T16:42:00Z"/>
                <w:rFonts w:cs="Arial"/>
                <w:sz w:val="18"/>
                <w:szCs w:val="18"/>
              </w:rPr>
            </w:pPr>
            <w:ins w:id="34395" w:author="Greg Clendenning" w:date="2024-04-16T16:42:00Z">
              <w:r w:rsidRPr="001570EA">
                <w:rPr>
                  <w:rFonts w:cs="Arial"/>
                  <w:sz w:val="18"/>
                  <w:szCs w:val="18"/>
                </w:rPr>
                <w:t>0.119</w:t>
              </w:r>
            </w:ins>
          </w:p>
        </w:tc>
      </w:tr>
      <w:tr w:rsidR="00FA7EEB" w:rsidRPr="001570EA" w14:paraId="23B0BE5A" w14:textId="77777777" w:rsidTr="00BC4400">
        <w:trPr>
          <w:trHeight w:val="283"/>
          <w:ins w:id="34396"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77967C10" w14:textId="77777777" w:rsidR="00FA7EEB" w:rsidRPr="001570EA" w:rsidRDefault="00FA7EEB">
            <w:pPr>
              <w:jc w:val="center"/>
              <w:rPr>
                <w:ins w:id="34397" w:author="Greg Clendenning" w:date="2024-04-16T16:42:00Z"/>
                <w:sz w:val="18"/>
                <w:szCs w:val="18"/>
              </w:rPr>
            </w:pPr>
            <w:ins w:id="34398" w:author="Greg Clendenning" w:date="2024-04-16T16:42:00Z">
              <w:r w:rsidRPr="001570EA">
                <w:rPr>
                  <w:sz w:val="18"/>
                  <w:szCs w:val="18"/>
                </w:rPr>
                <w:t>Floor U-Factor, Mass</w:t>
              </w:r>
            </w:ins>
          </w:p>
        </w:tc>
        <w:tc>
          <w:tcPr>
            <w:tcW w:w="1050" w:type="dxa"/>
            <w:tcBorders>
              <w:top w:val="single" w:sz="4" w:space="0" w:color="auto"/>
              <w:left w:val="single" w:sz="4" w:space="0" w:color="auto"/>
              <w:bottom w:val="single" w:sz="4" w:space="0" w:color="auto"/>
              <w:right w:val="single" w:sz="4" w:space="0" w:color="auto"/>
            </w:tcBorders>
            <w:vAlign w:val="center"/>
          </w:tcPr>
          <w:p w14:paraId="63226979" w14:textId="77777777" w:rsidR="00FA7EEB" w:rsidRPr="001570EA" w:rsidRDefault="00FA7EEB">
            <w:pPr>
              <w:jc w:val="center"/>
              <w:rPr>
                <w:ins w:id="34399" w:author="Greg Clendenning" w:date="2024-04-16T16:42:00Z"/>
                <w:rFonts w:cs="Arial"/>
                <w:sz w:val="18"/>
                <w:szCs w:val="18"/>
              </w:rPr>
            </w:pPr>
            <w:ins w:id="34400" w:author="Greg Clendenning" w:date="2024-04-16T16:42:00Z">
              <w:r w:rsidRPr="001570EA">
                <w:rPr>
                  <w:rFonts w:cs="Arial"/>
                  <w:sz w:val="18"/>
                  <w:szCs w:val="18"/>
                </w:rPr>
                <w:t>0.057</w:t>
              </w:r>
            </w:ins>
          </w:p>
        </w:tc>
        <w:tc>
          <w:tcPr>
            <w:tcW w:w="1050" w:type="dxa"/>
            <w:tcBorders>
              <w:top w:val="single" w:sz="4" w:space="0" w:color="auto"/>
              <w:left w:val="single" w:sz="4" w:space="0" w:color="auto"/>
              <w:bottom w:val="single" w:sz="4" w:space="0" w:color="auto"/>
              <w:right w:val="single" w:sz="4" w:space="0" w:color="auto"/>
            </w:tcBorders>
            <w:vAlign w:val="center"/>
          </w:tcPr>
          <w:p w14:paraId="3A3523F2" w14:textId="77777777" w:rsidR="00FA7EEB" w:rsidRPr="001570EA" w:rsidRDefault="00FA7EEB">
            <w:pPr>
              <w:jc w:val="center"/>
              <w:rPr>
                <w:ins w:id="34401" w:author="Greg Clendenning" w:date="2024-04-16T16:42:00Z"/>
                <w:rFonts w:cs="Arial"/>
                <w:sz w:val="18"/>
                <w:szCs w:val="18"/>
              </w:rPr>
            </w:pPr>
            <w:ins w:id="34402" w:author="Greg Clendenning" w:date="2024-04-16T16:42:00Z">
              <w:r w:rsidRPr="001570EA">
                <w:rPr>
                  <w:rFonts w:cs="Arial"/>
                  <w:sz w:val="18"/>
                  <w:szCs w:val="18"/>
                </w:rPr>
                <w:t>0.057</w:t>
              </w:r>
            </w:ins>
          </w:p>
        </w:tc>
      </w:tr>
      <w:tr w:rsidR="00FA7EEB" w:rsidRPr="001570EA" w14:paraId="3C101BEF" w14:textId="77777777" w:rsidTr="00BC4400">
        <w:trPr>
          <w:trHeight w:val="283"/>
          <w:ins w:id="34403"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4E834874" w14:textId="77777777" w:rsidR="00FA7EEB" w:rsidRPr="001570EA" w:rsidRDefault="00FA7EEB">
            <w:pPr>
              <w:jc w:val="center"/>
              <w:rPr>
                <w:ins w:id="34404" w:author="Greg Clendenning" w:date="2024-04-16T16:42:00Z"/>
                <w:sz w:val="18"/>
                <w:szCs w:val="18"/>
              </w:rPr>
            </w:pPr>
            <w:ins w:id="34405" w:author="Greg Clendenning" w:date="2024-04-16T16:42:00Z">
              <w:r w:rsidRPr="001570EA">
                <w:rPr>
                  <w:sz w:val="18"/>
                  <w:szCs w:val="18"/>
                </w:rPr>
                <w:t>Floor U-Factor, Joist/framing</w:t>
              </w:r>
            </w:ins>
          </w:p>
        </w:tc>
        <w:tc>
          <w:tcPr>
            <w:tcW w:w="1050" w:type="dxa"/>
            <w:tcBorders>
              <w:top w:val="single" w:sz="4" w:space="0" w:color="auto"/>
              <w:left w:val="single" w:sz="4" w:space="0" w:color="auto"/>
              <w:bottom w:val="single" w:sz="4" w:space="0" w:color="auto"/>
              <w:right w:val="single" w:sz="4" w:space="0" w:color="auto"/>
            </w:tcBorders>
            <w:vAlign w:val="center"/>
          </w:tcPr>
          <w:p w14:paraId="1D7F681A" w14:textId="77777777" w:rsidR="00FA7EEB" w:rsidRPr="001570EA" w:rsidRDefault="00FA7EEB">
            <w:pPr>
              <w:jc w:val="center"/>
              <w:rPr>
                <w:ins w:id="34406" w:author="Greg Clendenning" w:date="2024-04-16T16:42:00Z"/>
                <w:rFonts w:cs="Arial"/>
                <w:sz w:val="18"/>
                <w:szCs w:val="18"/>
              </w:rPr>
            </w:pPr>
            <w:ins w:id="34407" w:author="Greg Clendenning" w:date="2024-04-16T16:42:00Z">
              <w:r w:rsidRPr="001570EA">
                <w:rPr>
                  <w:rFonts w:cs="Arial"/>
                  <w:sz w:val="18"/>
                  <w:szCs w:val="18"/>
                </w:rPr>
                <w:t>0.033</w:t>
              </w:r>
            </w:ins>
          </w:p>
        </w:tc>
        <w:tc>
          <w:tcPr>
            <w:tcW w:w="1050" w:type="dxa"/>
            <w:tcBorders>
              <w:top w:val="single" w:sz="4" w:space="0" w:color="auto"/>
              <w:left w:val="single" w:sz="4" w:space="0" w:color="auto"/>
              <w:bottom w:val="single" w:sz="4" w:space="0" w:color="auto"/>
              <w:right w:val="single" w:sz="4" w:space="0" w:color="auto"/>
            </w:tcBorders>
            <w:vAlign w:val="center"/>
          </w:tcPr>
          <w:p w14:paraId="3BC97EBE" w14:textId="77777777" w:rsidR="00FA7EEB" w:rsidRPr="001570EA" w:rsidRDefault="00FA7EEB">
            <w:pPr>
              <w:jc w:val="center"/>
              <w:rPr>
                <w:ins w:id="34408" w:author="Greg Clendenning" w:date="2024-04-16T16:42:00Z"/>
                <w:rFonts w:cs="Arial"/>
                <w:sz w:val="18"/>
                <w:szCs w:val="18"/>
              </w:rPr>
            </w:pPr>
            <w:ins w:id="34409" w:author="Greg Clendenning" w:date="2024-04-16T16:42:00Z">
              <w:r w:rsidRPr="001570EA">
                <w:rPr>
                  <w:rFonts w:cs="Arial"/>
                  <w:sz w:val="18"/>
                  <w:szCs w:val="18"/>
                </w:rPr>
                <w:t>0.033</w:t>
              </w:r>
            </w:ins>
          </w:p>
        </w:tc>
      </w:tr>
      <w:tr w:rsidR="00FA7EEB" w:rsidRPr="001570EA" w14:paraId="755C0440" w14:textId="77777777" w:rsidTr="00BC4400">
        <w:trPr>
          <w:trHeight w:val="283"/>
          <w:ins w:id="34410"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510C82A7" w14:textId="77777777" w:rsidR="00FA7EEB" w:rsidRPr="001570EA" w:rsidRDefault="00FA7EEB">
            <w:pPr>
              <w:jc w:val="center"/>
              <w:rPr>
                <w:ins w:id="34411" w:author="Greg Clendenning" w:date="2024-04-16T16:42:00Z"/>
                <w:sz w:val="18"/>
                <w:szCs w:val="18"/>
              </w:rPr>
            </w:pPr>
            <w:ins w:id="34412" w:author="Greg Clendenning" w:date="2024-04-16T16:42:00Z">
              <w:r w:rsidRPr="001570EA">
                <w:rPr>
                  <w:sz w:val="18"/>
                  <w:szCs w:val="18"/>
                </w:rPr>
                <w:t>Slab-on-grade Floors, F-Factor, Unheated</w:t>
              </w:r>
            </w:ins>
          </w:p>
        </w:tc>
        <w:tc>
          <w:tcPr>
            <w:tcW w:w="1050" w:type="dxa"/>
            <w:tcBorders>
              <w:top w:val="single" w:sz="4" w:space="0" w:color="auto"/>
              <w:left w:val="single" w:sz="4" w:space="0" w:color="auto"/>
              <w:bottom w:val="single" w:sz="4" w:space="0" w:color="auto"/>
              <w:right w:val="single" w:sz="4" w:space="0" w:color="auto"/>
            </w:tcBorders>
            <w:vAlign w:val="center"/>
          </w:tcPr>
          <w:p w14:paraId="67FD30E9" w14:textId="77777777" w:rsidR="00FA7EEB" w:rsidRPr="001570EA" w:rsidRDefault="00FA7EEB">
            <w:pPr>
              <w:jc w:val="center"/>
              <w:rPr>
                <w:ins w:id="34413" w:author="Greg Clendenning" w:date="2024-04-16T16:42:00Z"/>
                <w:rFonts w:cs="Arial"/>
                <w:sz w:val="18"/>
                <w:szCs w:val="18"/>
              </w:rPr>
            </w:pPr>
            <w:ins w:id="34414" w:author="Greg Clendenning" w:date="2024-04-16T16:42:00Z">
              <w:r w:rsidRPr="001570EA">
                <w:rPr>
                  <w:rFonts w:cs="Arial"/>
                  <w:sz w:val="18"/>
                  <w:szCs w:val="18"/>
                </w:rPr>
                <w:t>0.52</w:t>
              </w:r>
            </w:ins>
          </w:p>
        </w:tc>
        <w:tc>
          <w:tcPr>
            <w:tcW w:w="1050" w:type="dxa"/>
            <w:tcBorders>
              <w:top w:val="single" w:sz="4" w:space="0" w:color="auto"/>
              <w:left w:val="single" w:sz="4" w:space="0" w:color="auto"/>
              <w:bottom w:val="single" w:sz="4" w:space="0" w:color="auto"/>
              <w:right w:val="single" w:sz="4" w:space="0" w:color="auto"/>
            </w:tcBorders>
            <w:vAlign w:val="center"/>
          </w:tcPr>
          <w:p w14:paraId="774A383A" w14:textId="77777777" w:rsidR="00FA7EEB" w:rsidRPr="001570EA" w:rsidRDefault="00FA7EEB">
            <w:pPr>
              <w:jc w:val="center"/>
              <w:rPr>
                <w:ins w:id="34415" w:author="Greg Clendenning" w:date="2024-04-16T16:42:00Z"/>
                <w:rFonts w:cs="Arial"/>
                <w:sz w:val="18"/>
                <w:szCs w:val="18"/>
              </w:rPr>
            </w:pPr>
            <w:ins w:id="34416" w:author="Greg Clendenning" w:date="2024-04-16T16:42:00Z">
              <w:r w:rsidRPr="001570EA">
                <w:rPr>
                  <w:rFonts w:cs="Arial"/>
                  <w:sz w:val="18"/>
                  <w:szCs w:val="18"/>
                </w:rPr>
                <w:t>0.52</w:t>
              </w:r>
            </w:ins>
          </w:p>
        </w:tc>
      </w:tr>
      <w:tr w:rsidR="00FA7EEB" w:rsidRPr="001570EA" w14:paraId="06211705" w14:textId="77777777" w:rsidTr="00BC4400">
        <w:trPr>
          <w:trHeight w:val="283"/>
          <w:ins w:id="34417" w:author="Greg Clendenning" w:date="2024-04-16T16:42:00Z"/>
        </w:trPr>
        <w:tc>
          <w:tcPr>
            <w:tcW w:w="3230" w:type="dxa"/>
            <w:tcBorders>
              <w:top w:val="single" w:sz="4" w:space="0" w:color="auto"/>
              <w:left w:val="single" w:sz="4" w:space="0" w:color="auto"/>
              <w:bottom w:val="single" w:sz="4" w:space="0" w:color="auto"/>
              <w:right w:val="single" w:sz="4" w:space="0" w:color="auto"/>
            </w:tcBorders>
            <w:vAlign w:val="center"/>
          </w:tcPr>
          <w:p w14:paraId="661BFCC4" w14:textId="77777777" w:rsidR="00FA7EEB" w:rsidRPr="001570EA" w:rsidRDefault="00FA7EEB">
            <w:pPr>
              <w:jc w:val="center"/>
              <w:rPr>
                <w:ins w:id="34418" w:author="Greg Clendenning" w:date="2024-04-16T16:42:00Z"/>
                <w:sz w:val="18"/>
                <w:szCs w:val="18"/>
              </w:rPr>
            </w:pPr>
            <w:ins w:id="34419" w:author="Greg Clendenning" w:date="2024-04-16T16:42:00Z">
              <w:r w:rsidRPr="001570EA">
                <w:rPr>
                  <w:sz w:val="18"/>
                  <w:szCs w:val="18"/>
                </w:rPr>
                <w:t xml:space="preserve">Slab-on-grade Floors, F-Factor, Heated </w:t>
              </w:r>
            </w:ins>
          </w:p>
        </w:tc>
        <w:tc>
          <w:tcPr>
            <w:tcW w:w="1050" w:type="dxa"/>
            <w:tcBorders>
              <w:top w:val="single" w:sz="4" w:space="0" w:color="auto"/>
              <w:left w:val="single" w:sz="4" w:space="0" w:color="auto"/>
              <w:bottom w:val="single" w:sz="4" w:space="0" w:color="auto"/>
              <w:right w:val="single" w:sz="4" w:space="0" w:color="auto"/>
            </w:tcBorders>
            <w:vAlign w:val="center"/>
          </w:tcPr>
          <w:p w14:paraId="5ABCCC3C" w14:textId="77777777" w:rsidR="00FA7EEB" w:rsidRPr="001570EA" w:rsidRDefault="00FA7EEB">
            <w:pPr>
              <w:jc w:val="center"/>
              <w:rPr>
                <w:ins w:id="34420" w:author="Greg Clendenning" w:date="2024-04-16T16:42:00Z"/>
                <w:rFonts w:cs="Arial"/>
                <w:sz w:val="18"/>
                <w:szCs w:val="18"/>
              </w:rPr>
            </w:pPr>
            <w:ins w:id="34421" w:author="Greg Clendenning" w:date="2024-04-16T16:42:00Z">
              <w:r w:rsidRPr="001570EA">
                <w:rPr>
                  <w:rFonts w:cs="Arial"/>
                  <w:sz w:val="18"/>
                  <w:szCs w:val="18"/>
                </w:rPr>
                <w:t>0.62</w:t>
              </w:r>
            </w:ins>
          </w:p>
        </w:tc>
        <w:tc>
          <w:tcPr>
            <w:tcW w:w="1050" w:type="dxa"/>
            <w:tcBorders>
              <w:top w:val="single" w:sz="4" w:space="0" w:color="auto"/>
              <w:left w:val="single" w:sz="4" w:space="0" w:color="auto"/>
              <w:bottom w:val="single" w:sz="4" w:space="0" w:color="auto"/>
              <w:right w:val="single" w:sz="4" w:space="0" w:color="auto"/>
            </w:tcBorders>
            <w:vAlign w:val="center"/>
          </w:tcPr>
          <w:p w14:paraId="17F3FC41" w14:textId="77777777" w:rsidR="00FA7EEB" w:rsidRPr="001570EA" w:rsidRDefault="00FA7EEB">
            <w:pPr>
              <w:jc w:val="center"/>
              <w:rPr>
                <w:ins w:id="34422" w:author="Greg Clendenning" w:date="2024-04-16T16:42:00Z"/>
                <w:rFonts w:cs="Arial"/>
                <w:sz w:val="18"/>
                <w:szCs w:val="18"/>
              </w:rPr>
            </w:pPr>
            <w:ins w:id="34423" w:author="Greg Clendenning" w:date="2024-04-16T16:42:00Z">
              <w:r w:rsidRPr="001570EA">
                <w:rPr>
                  <w:rFonts w:cs="Arial"/>
                  <w:sz w:val="18"/>
                  <w:szCs w:val="18"/>
                </w:rPr>
                <w:t>0.62</w:t>
              </w:r>
            </w:ins>
          </w:p>
        </w:tc>
      </w:tr>
    </w:tbl>
    <w:p w14:paraId="3E7CC048" w14:textId="77777777" w:rsidR="00FA7EEB" w:rsidRPr="001570EA" w:rsidRDefault="00FA7EEB" w:rsidP="00FA7EEB">
      <w:pPr>
        <w:rPr>
          <w:ins w:id="34424" w:author="Greg Clendenning" w:date="2024-04-16T16:42:00Z"/>
        </w:rPr>
      </w:pPr>
    </w:p>
    <w:p w14:paraId="5DA58B34" w14:textId="0F1BAA6A" w:rsidR="00FA7EEB" w:rsidRPr="001570EA" w:rsidRDefault="00E37DA0" w:rsidP="00E37DA0">
      <w:pPr>
        <w:pStyle w:val="Caption"/>
        <w:rPr>
          <w:moveTo w:id="34425" w:author="Greg Clendenning" w:date="2024-04-16T16:42:00Z"/>
        </w:rPr>
      </w:pPr>
      <w:bookmarkStart w:id="34426" w:name="_Ref163982653"/>
      <w:ins w:id="34427"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7</w:t>
        </w:r>
        <w:r w:rsidR="002E093A" w:rsidRPr="001570EA">
          <w:fldChar w:fldCharType="end"/>
        </w:r>
      </w:ins>
      <w:bookmarkEnd w:id="34426"/>
      <w:moveToRangeStart w:id="34428" w:author="Greg Clendenning" w:date="2024-04-16T16:42:00Z" w:name="move164178369"/>
      <w:moveTo w:id="34429" w:author="Greg Clendenning" w:date="2024-04-16T16:42:00Z">
        <w:r w:rsidRPr="001570EA">
          <w:t>: Residential New Construction Baseline Building Values for Buildings 4 Stories or Higher</w:t>
        </w:r>
      </w:moveTo>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7EEB" w:rsidRPr="001570EA" w14:paraId="366EC0C3" w14:textId="77777777">
        <w:trPr>
          <w:cantSplit/>
          <w:trHeight w:val="317"/>
          <w:tblHeader/>
        </w:trPr>
        <w:tc>
          <w:tcPr>
            <w:tcW w:w="1388" w:type="pct"/>
            <w:shd w:val="clear" w:color="auto" w:fill="BFBFBF" w:themeFill="background1" w:themeFillShade="BF"/>
            <w:tcMar>
              <w:left w:w="115" w:type="dxa"/>
              <w:right w:w="115" w:type="dxa"/>
            </w:tcMar>
            <w:vAlign w:val="center"/>
          </w:tcPr>
          <w:p w14:paraId="32DA4526" w14:textId="77777777" w:rsidR="00FA7EEB" w:rsidRPr="001570EA" w:rsidRDefault="00FA7EEB">
            <w:pPr>
              <w:pStyle w:val="TableCell"/>
              <w:keepNext w:val="0"/>
              <w:spacing w:before="60" w:after="60"/>
              <w:jc w:val="left"/>
              <w:rPr>
                <w:moveTo w:id="34430" w:author="Greg Clendenning" w:date="2024-04-16T16:42:00Z"/>
                <w:rFonts w:ascii="Arial Unicode MS" w:eastAsia="Arial Unicode MS" w:hAnsi="Arial Unicode MS" w:cs="Arial Unicode MS"/>
                <w:b/>
                <w:bCs/>
              </w:rPr>
            </w:pPr>
            <w:moveTo w:id="34431" w:author="Greg Clendenning" w:date="2024-04-16T16:42:00Z">
              <w:r w:rsidRPr="001570EA">
                <w:rPr>
                  <w:b/>
                  <w:bCs/>
                </w:rPr>
                <w:t>Data Point</w:t>
              </w:r>
            </w:moveTo>
          </w:p>
        </w:tc>
        <w:tc>
          <w:tcPr>
            <w:tcW w:w="3139" w:type="pct"/>
            <w:shd w:val="clear" w:color="auto" w:fill="BFBFBF" w:themeFill="background1" w:themeFillShade="BF"/>
            <w:tcMar>
              <w:left w:w="115" w:type="dxa"/>
              <w:right w:w="115" w:type="dxa"/>
            </w:tcMar>
            <w:vAlign w:val="center"/>
          </w:tcPr>
          <w:p w14:paraId="7A9B94EC" w14:textId="77777777" w:rsidR="00FA7EEB" w:rsidRPr="001570EA" w:rsidRDefault="00FA7EEB">
            <w:pPr>
              <w:pStyle w:val="TableCell"/>
              <w:keepNext w:val="0"/>
              <w:spacing w:before="60" w:after="60"/>
              <w:jc w:val="center"/>
              <w:rPr>
                <w:moveTo w:id="34432" w:author="Greg Clendenning" w:date="2024-04-16T16:42:00Z"/>
                <w:rFonts w:ascii="Arial Unicode MS" w:eastAsia="Arial Unicode MS" w:hAnsi="Arial Unicode MS" w:cs="Arial Unicode MS"/>
                <w:b/>
                <w:bCs/>
              </w:rPr>
            </w:pPr>
            <w:moveTo w:id="34433" w:author="Greg Clendenning" w:date="2024-04-16T16:42:00Z">
              <w:r w:rsidRPr="001570EA">
                <w:rPr>
                  <w:b/>
                  <w:bCs/>
                </w:rPr>
                <w:t>Value</w:t>
              </w:r>
            </w:moveTo>
          </w:p>
        </w:tc>
        <w:tc>
          <w:tcPr>
            <w:tcW w:w="473" w:type="pct"/>
            <w:shd w:val="clear" w:color="auto" w:fill="BFBFBF" w:themeFill="background1" w:themeFillShade="BF"/>
          </w:tcPr>
          <w:p w14:paraId="3DAD24EF" w14:textId="77777777" w:rsidR="00FA7EEB" w:rsidRPr="001570EA" w:rsidDel="00F5233A" w:rsidRDefault="00FA7EEB">
            <w:pPr>
              <w:pStyle w:val="TableCell"/>
              <w:keepNext w:val="0"/>
              <w:spacing w:before="60" w:after="60"/>
              <w:jc w:val="center"/>
              <w:rPr>
                <w:moveTo w:id="34434" w:author="Greg Clendenning" w:date="2024-04-16T16:42:00Z"/>
                <w:b/>
              </w:rPr>
            </w:pPr>
            <w:moveTo w:id="34435" w:author="Greg Clendenning" w:date="2024-04-16T16:42:00Z">
              <w:r w:rsidRPr="001570EA">
                <w:rPr>
                  <w:b/>
                </w:rPr>
                <w:t>Source</w:t>
              </w:r>
            </w:moveTo>
          </w:p>
        </w:tc>
      </w:tr>
      <w:moveToRangeEnd w:id="34428"/>
      <w:tr w:rsidR="00FA7EEB" w:rsidRPr="001570EA" w14:paraId="734BEBD1" w14:textId="77777777">
        <w:trPr>
          <w:cantSplit/>
          <w:trHeight w:val="317"/>
          <w:ins w:id="34436" w:author="Greg Clendenning" w:date="2024-04-16T16:42:00Z"/>
        </w:trPr>
        <w:tc>
          <w:tcPr>
            <w:tcW w:w="1388" w:type="pct"/>
            <w:tcMar>
              <w:left w:w="115" w:type="dxa"/>
              <w:right w:w="115" w:type="dxa"/>
            </w:tcMar>
          </w:tcPr>
          <w:p w14:paraId="51E5CDCF" w14:textId="77777777" w:rsidR="00FA7EEB" w:rsidRPr="001570EA" w:rsidRDefault="00FA7EEB">
            <w:pPr>
              <w:pStyle w:val="TableCell"/>
              <w:keepNext w:val="0"/>
              <w:spacing w:before="60" w:after="60"/>
              <w:jc w:val="left"/>
              <w:rPr>
                <w:ins w:id="34437" w:author="Greg Clendenning" w:date="2024-04-16T16:42:00Z"/>
              </w:rPr>
            </w:pPr>
            <w:ins w:id="34438" w:author="Greg Clendenning" w:date="2024-04-16T16:42:00Z">
              <w:r w:rsidRPr="001570EA">
                <w:t>Air Infiltration Rate</w:t>
              </w:r>
            </w:ins>
          </w:p>
        </w:tc>
        <w:tc>
          <w:tcPr>
            <w:tcW w:w="3139" w:type="pct"/>
            <w:tcMar>
              <w:left w:w="115" w:type="dxa"/>
              <w:right w:w="115" w:type="dxa"/>
            </w:tcMar>
          </w:tcPr>
          <w:p w14:paraId="78155749" w14:textId="77777777" w:rsidR="00FA7EEB" w:rsidRPr="001570EA" w:rsidRDefault="00FA7EEB">
            <w:pPr>
              <w:pStyle w:val="TableCell"/>
              <w:keepNext w:val="0"/>
              <w:spacing w:before="60" w:after="60"/>
              <w:jc w:val="center"/>
              <w:rPr>
                <w:ins w:id="34439" w:author="Greg Clendenning" w:date="2024-04-16T16:42:00Z"/>
              </w:rPr>
            </w:pPr>
            <w:ins w:id="34440" w:author="Greg Clendenning" w:date="2024-04-16T16:42:00Z">
              <w:r w:rsidRPr="001570EA">
                <w:t>0.3 cfm/ft</w:t>
              </w:r>
              <w:r w:rsidRPr="001570EA">
                <w:rPr>
                  <w:vertAlign w:val="superscript"/>
                </w:rPr>
                <w:t>2</w:t>
              </w:r>
            </w:ins>
          </w:p>
        </w:tc>
        <w:tc>
          <w:tcPr>
            <w:tcW w:w="473" w:type="pct"/>
          </w:tcPr>
          <w:p w14:paraId="65C28A99" w14:textId="77777777" w:rsidR="00FA7EEB" w:rsidRPr="001570EA" w:rsidRDefault="00FA7EEB">
            <w:pPr>
              <w:pStyle w:val="TableCell"/>
              <w:keepNext w:val="0"/>
              <w:spacing w:before="60" w:after="60"/>
              <w:jc w:val="center"/>
              <w:rPr>
                <w:ins w:id="34441" w:author="Greg Clendenning" w:date="2024-04-16T16:42:00Z"/>
              </w:rPr>
            </w:pPr>
            <w:ins w:id="34442" w:author="Greg Clendenning" w:date="2024-04-16T16:42:00Z">
              <w:r w:rsidRPr="001570EA">
                <w:t>15</w:t>
              </w:r>
            </w:ins>
          </w:p>
        </w:tc>
      </w:tr>
      <w:tr w:rsidR="00FA7EEB" w:rsidRPr="001570EA" w14:paraId="00DD1B25" w14:textId="77777777">
        <w:trPr>
          <w:cantSplit/>
          <w:trHeight w:val="317"/>
          <w:ins w:id="34443" w:author="Greg Clendenning" w:date="2024-04-16T16:42:00Z"/>
        </w:trPr>
        <w:tc>
          <w:tcPr>
            <w:tcW w:w="1388" w:type="pct"/>
            <w:tcMar>
              <w:left w:w="115" w:type="dxa"/>
              <w:right w:w="115" w:type="dxa"/>
            </w:tcMar>
          </w:tcPr>
          <w:p w14:paraId="42A2A1C5" w14:textId="77777777" w:rsidR="00FA7EEB" w:rsidRPr="001570EA" w:rsidRDefault="00FA7EEB">
            <w:pPr>
              <w:pStyle w:val="TableCell"/>
              <w:keepNext w:val="0"/>
              <w:spacing w:before="60" w:after="60"/>
              <w:jc w:val="left"/>
              <w:rPr>
                <w:ins w:id="34444" w:author="Greg Clendenning" w:date="2024-04-16T16:42:00Z"/>
              </w:rPr>
            </w:pPr>
            <w:ins w:id="34445" w:author="Greg Clendenning" w:date="2024-04-16T16:42:00Z">
              <w:r w:rsidRPr="001570EA">
                <w:t>Duct Insulation</w:t>
              </w:r>
            </w:ins>
          </w:p>
        </w:tc>
        <w:tc>
          <w:tcPr>
            <w:tcW w:w="3139" w:type="pct"/>
            <w:tcMar>
              <w:left w:w="115" w:type="dxa"/>
              <w:right w:w="115" w:type="dxa"/>
            </w:tcMar>
          </w:tcPr>
          <w:p w14:paraId="7424CB52" w14:textId="77777777" w:rsidR="00FA7EEB" w:rsidRPr="001570EA" w:rsidRDefault="00FA7EEB">
            <w:pPr>
              <w:pStyle w:val="TableCell"/>
              <w:spacing w:before="60" w:after="60"/>
              <w:jc w:val="center"/>
              <w:rPr>
                <w:ins w:id="34446" w:author="Greg Clendenning" w:date="2024-04-16T16:42:00Z"/>
              </w:rPr>
            </w:pPr>
            <w:ins w:id="34447" w:author="Greg Clendenning" w:date="2024-04-16T16:42:00Z">
              <w:r w:rsidRPr="001570EA">
                <w:t xml:space="preserve">Unconditioned spaces = R-6 </w:t>
              </w:r>
            </w:ins>
          </w:p>
          <w:p w14:paraId="4298F0F1" w14:textId="77777777" w:rsidR="00FA7EEB" w:rsidRPr="001570EA" w:rsidRDefault="00FA7EEB">
            <w:pPr>
              <w:pStyle w:val="TableCell"/>
              <w:keepNext w:val="0"/>
              <w:spacing w:before="60" w:after="60"/>
              <w:jc w:val="center"/>
              <w:rPr>
                <w:ins w:id="34448" w:author="Greg Clendenning" w:date="2024-04-16T16:42:00Z"/>
              </w:rPr>
            </w:pPr>
            <w:ins w:id="34449" w:author="Greg Clendenning" w:date="2024-04-16T16:42:00Z">
              <w:r w:rsidRPr="001570EA">
                <w:t>Outside building = R-8 (zone 4) R-12 (zone 5)</w:t>
              </w:r>
            </w:ins>
          </w:p>
        </w:tc>
        <w:tc>
          <w:tcPr>
            <w:tcW w:w="473" w:type="pct"/>
          </w:tcPr>
          <w:p w14:paraId="0060139D" w14:textId="77777777" w:rsidR="00FA7EEB" w:rsidRPr="001570EA" w:rsidRDefault="00FA7EEB">
            <w:pPr>
              <w:pStyle w:val="TableCell"/>
              <w:keepNext w:val="0"/>
              <w:spacing w:before="60" w:after="60"/>
              <w:jc w:val="center"/>
              <w:rPr>
                <w:ins w:id="34450" w:author="Greg Clendenning" w:date="2024-04-16T16:42:00Z"/>
              </w:rPr>
            </w:pPr>
            <w:ins w:id="34451" w:author="Greg Clendenning" w:date="2024-04-16T16:42:00Z">
              <w:r w:rsidRPr="001570EA">
                <w:t>16</w:t>
              </w:r>
            </w:ins>
          </w:p>
        </w:tc>
      </w:tr>
      <w:tr w:rsidR="00FA7EEB" w:rsidRPr="001570EA" w14:paraId="75AC2297" w14:textId="77777777">
        <w:trPr>
          <w:cantSplit/>
          <w:trHeight w:val="317"/>
          <w:ins w:id="34452" w:author="Greg Clendenning" w:date="2024-04-16T16:42:00Z"/>
        </w:trPr>
        <w:tc>
          <w:tcPr>
            <w:tcW w:w="1388" w:type="pct"/>
            <w:tcMar>
              <w:left w:w="115" w:type="dxa"/>
              <w:right w:w="115" w:type="dxa"/>
            </w:tcMar>
          </w:tcPr>
          <w:p w14:paraId="3D671B42" w14:textId="77777777" w:rsidR="00FA7EEB" w:rsidRPr="001570EA" w:rsidRDefault="00FA7EEB">
            <w:pPr>
              <w:pStyle w:val="TableCell"/>
              <w:keepNext w:val="0"/>
              <w:spacing w:before="60" w:after="60"/>
              <w:jc w:val="left"/>
              <w:rPr>
                <w:ins w:id="34453" w:author="Greg Clendenning" w:date="2024-04-16T16:42:00Z"/>
              </w:rPr>
            </w:pPr>
            <w:ins w:id="34454" w:author="Greg Clendenning" w:date="2024-04-16T16:42:00Z">
              <w:r w:rsidRPr="001570EA">
                <w:t>Mechanical Ventilation</w:t>
              </w:r>
            </w:ins>
          </w:p>
        </w:tc>
        <w:tc>
          <w:tcPr>
            <w:tcW w:w="3139" w:type="pct"/>
            <w:tcMar>
              <w:left w:w="115" w:type="dxa"/>
              <w:right w:w="115" w:type="dxa"/>
            </w:tcMar>
            <w:vAlign w:val="center"/>
          </w:tcPr>
          <w:p w14:paraId="378D7966" w14:textId="77777777" w:rsidR="00FA7EEB" w:rsidRPr="001570EA" w:rsidRDefault="00FA7EEB">
            <w:pPr>
              <w:jc w:val="center"/>
              <w:rPr>
                <w:ins w:id="34455" w:author="Greg Clendenning" w:date="2024-04-16T16:42:00Z"/>
                <w:sz w:val="18"/>
              </w:rPr>
            </w:pPr>
            <w:ins w:id="34456" w:author="Greg Clendenning" w:date="2024-04-16T16:42:00Z">
              <w:r w:rsidRPr="001570EA">
                <w:rPr>
                  <w:sz w:val="18"/>
                </w:rPr>
                <w:t>0.35 ACH but not less than 15 cfm/person</w:t>
              </w:r>
            </w:ins>
          </w:p>
        </w:tc>
        <w:tc>
          <w:tcPr>
            <w:tcW w:w="473" w:type="pct"/>
            <w:vAlign w:val="center"/>
          </w:tcPr>
          <w:p w14:paraId="4977029D" w14:textId="77777777" w:rsidR="00FA7EEB" w:rsidRPr="001570EA" w:rsidRDefault="00FA7EEB">
            <w:pPr>
              <w:pStyle w:val="TableCell"/>
              <w:keepNext w:val="0"/>
              <w:spacing w:before="60" w:after="60"/>
              <w:jc w:val="center"/>
              <w:rPr>
                <w:ins w:id="34457" w:author="Greg Clendenning" w:date="2024-04-16T16:42:00Z"/>
              </w:rPr>
            </w:pPr>
            <w:ins w:id="34458" w:author="Greg Clendenning" w:date="2024-04-16T16:42:00Z">
              <w:r w:rsidRPr="001570EA">
                <w:t>17</w:t>
              </w:r>
            </w:ins>
          </w:p>
        </w:tc>
      </w:tr>
      <w:tr w:rsidR="00FA7EEB" w:rsidRPr="001570EA" w14:paraId="55A37078" w14:textId="77777777">
        <w:trPr>
          <w:cantSplit/>
          <w:trHeight w:val="317"/>
          <w:ins w:id="34459" w:author="Greg Clendenning" w:date="2024-04-16T16:42:00Z"/>
        </w:trPr>
        <w:tc>
          <w:tcPr>
            <w:tcW w:w="1388" w:type="pct"/>
            <w:tcMar>
              <w:left w:w="115" w:type="dxa"/>
              <w:right w:w="115" w:type="dxa"/>
            </w:tcMar>
          </w:tcPr>
          <w:p w14:paraId="67B7E7B9" w14:textId="77777777" w:rsidR="00FA7EEB" w:rsidRPr="001570EA" w:rsidRDefault="00FA7EEB">
            <w:pPr>
              <w:pStyle w:val="TableCell"/>
              <w:keepNext w:val="0"/>
              <w:spacing w:before="60" w:after="60"/>
              <w:jc w:val="left"/>
              <w:rPr>
                <w:ins w:id="34460" w:author="Greg Clendenning" w:date="2024-04-16T16:42:00Z"/>
              </w:rPr>
            </w:pPr>
            <w:ins w:id="34461" w:author="Greg Clendenning" w:date="2024-04-16T16:42:00Z">
              <w:r w:rsidRPr="001570EA">
                <w:t>Lighting</w:t>
              </w:r>
            </w:ins>
          </w:p>
        </w:tc>
        <w:tc>
          <w:tcPr>
            <w:tcW w:w="3139" w:type="pct"/>
            <w:tcMar>
              <w:left w:w="115" w:type="dxa"/>
              <w:right w:w="115" w:type="dxa"/>
            </w:tcMar>
          </w:tcPr>
          <w:p w14:paraId="1541A191" w14:textId="5C9FE305" w:rsidR="00FA7EEB" w:rsidRPr="001570EA" w:rsidRDefault="00FA7EEB">
            <w:pPr>
              <w:pStyle w:val="TableCell"/>
              <w:keepNext w:val="0"/>
              <w:spacing w:before="60" w:after="60"/>
              <w:jc w:val="center"/>
              <w:rPr>
                <w:ins w:id="34462" w:author="Greg Clendenning" w:date="2024-04-16T16:42:00Z"/>
              </w:rPr>
            </w:pPr>
            <w:ins w:id="34463" w:author="Greg Clendenning" w:date="2024-04-16T16:42:00Z">
              <w:r w:rsidRPr="001570EA">
                <w:t xml:space="preserve">Use baseline wattage as defined in the </w:t>
              </w:r>
              <w:r w:rsidRPr="001570EA">
                <w:fldChar w:fldCharType="begin"/>
              </w:r>
              <w:r w:rsidRPr="001570EA">
                <w:instrText xml:space="preserve"> REF _Ref303086637 \h  \* MERGEFORMAT </w:instrText>
              </w:r>
            </w:ins>
            <w:ins w:id="34464" w:author="Greg Clendenning" w:date="2024-04-16T16:42:00Z">
              <w:r w:rsidRPr="001570EA">
                <w:fldChar w:fldCharType="separate"/>
              </w:r>
              <w:r w:rsidR="00234C6C" w:rsidRPr="001570EA">
                <w:t>Residential LED Lighting</w:t>
              </w:r>
              <w:r w:rsidRPr="001570EA">
                <w:fldChar w:fldCharType="end"/>
              </w:r>
              <w:r w:rsidRPr="001570EA">
                <w:t xml:space="preserve"> section of the TRM</w:t>
              </w:r>
              <w:r w:rsidR="008A1E82" w:rsidRPr="001570EA">
                <w:t xml:space="preserve"> (</w:t>
              </w:r>
              <w:r w:rsidR="008A1E82" w:rsidRPr="001570EA">
                <w:fldChar w:fldCharType="begin"/>
              </w:r>
              <w:r w:rsidR="008A1E82" w:rsidRPr="001570EA">
                <w:instrText xml:space="preserve"> REF _Ref303086637 \r \h  \* MERGEFORMAT </w:instrText>
              </w:r>
            </w:ins>
            <w:ins w:id="34465" w:author="Greg Clendenning" w:date="2024-04-16T16:42:00Z">
              <w:r w:rsidR="008A1E82" w:rsidRPr="001570EA">
                <w:fldChar w:fldCharType="separate"/>
              </w:r>
              <w:r w:rsidR="00234C6C" w:rsidRPr="001570EA">
                <w:t>2.1.1</w:t>
              </w:r>
              <w:r w:rsidR="008A1E82" w:rsidRPr="001570EA">
                <w:fldChar w:fldCharType="end"/>
              </w:r>
              <w:r w:rsidR="008A1E82" w:rsidRPr="001570EA">
                <w:t xml:space="preserve">), </w:t>
              </w:r>
              <w:r w:rsidR="008A1E82" w:rsidRPr="001570EA">
                <w:fldChar w:fldCharType="begin"/>
              </w:r>
              <w:r w:rsidR="008A1E82" w:rsidRPr="001570EA">
                <w:instrText xml:space="preserve"> REF _Ref364166254 \h  \* MERGEFORMAT </w:instrText>
              </w:r>
            </w:ins>
            <w:ins w:id="34466" w:author="Greg Clendenning" w:date="2024-04-16T16:42:00Z">
              <w:r w:rsidR="008A1E82" w:rsidRPr="001570EA">
                <w:fldChar w:fldCharType="separate"/>
              </w:r>
              <w:r w:rsidR="00234C6C" w:rsidRPr="001570EA">
                <w:t xml:space="preserve">Table </w:t>
              </w:r>
              <w:r w:rsidR="00234C6C" w:rsidRPr="001570EA">
                <w:rPr>
                  <w:noProof/>
                </w:rPr>
                <w:t>2</w:t>
              </w:r>
              <w:r w:rsidR="00234C6C" w:rsidRPr="001570EA">
                <w:rPr>
                  <w:noProof/>
                </w:rPr>
                <w:noBreakHyphen/>
                <w:t>2</w:t>
              </w:r>
              <w:r w:rsidR="008A1E82" w:rsidRPr="001570EA">
                <w:fldChar w:fldCharType="end"/>
              </w:r>
              <w:r w:rsidR="008A1E82" w:rsidRPr="001570EA">
                <w:t xml:space="preserve"> </w:t>
              </w:r>
              <w:r w:rsidRPr="001570EA">
                <w:t>for the residential units, and Lighting Improvement section (3.1.1) and New Construction Lighting section (3.1.2) of the TRM for common spaces</w:t>
              </w:r>
            </w:ins>
          </w:p>
        </w:tc>
        <w:tc>
          <w:tcPr>
            <w:tcW w:w="473" w:type="pct"/>
          </w:tcPr>
          <w:p w14:paraId="11DFE6BC" w14:textId="77777777" w:rsidR="00FA7EEB" w:rsidRPr="001570EA" w:rsidRDefault="00FA7EEB">
            <w:pPr>
              <w:pStyle w:val="TableCell"/>
              <w:keepNext w:val="0"/>
              <w:spacing w:before="60" w:after="60"/>
              <w:jc w:val="center"/>
              <w:rPr>
                <w:ins w:id="34467" w:author="Greg Clendenning" w:date="2024-04-16T16:42:00Z"/>
              </w:rPr>
            </w:pPr>
          </w:p>
        </w:tc>
      </w:tr>
      <w:tr w:rsidR="00FA7EEB" w:rsidRPr="001570EA" w14:paraId="664CC080" w14:textId="77777777">
        <w:trPr>
          <w:cantSplit/>
          <w:trHeight w:val="317"/>
          <w:ins w:id="34468" w:author="Greg Clendenning" w:date="2024-04-16T16:42:00Z"/>
        </w:trPr>
        <w:tc>
          <w:tcPr>
            <w:tcW w:w="1388" w:type="pct"/>
            <w:tcMar>
              <w:left w:w="115" w:type="dxa"/>
              <w:right w:w="115" w:type="dxa"/>
            </w:tcMar>
          </w:tcPr>
          <w:p w14:paraId="7A1E91F1" w14:textId="77777777" w:rsidR="00FA7EEB" w:rsidRPr="001570EA" w:rsidRDefault="00FA7EEB">
            <w:pPr>
              <w:pStyle w:val="TableCell"/>
              <w:keepNext w:val="0"/>
              <w:spacing w:before="60" w:after="60"/>
              <w:jc w:val="left"/>
              <w:rPr>
                <w:ins w:id="34469" w:author="Greg Clendenning" w:date="2024-04-16T16:42:00Z"/>
              </w:rPr>
            </w:pPr>
            <w:ins w:id="34470" w:author="Greg Clendenning" w:date="2024-04-16T16:42:00Z">
              <w:r w:rsidRPr="001570EA">
                <w:t>Appliances</w:t>
              </w:r>
            </w:ins>
          </w:p>
        </w:tc>
        <w:tc>
          <w:tcPr>
            <w:tcW w:w="3139" w:type="pct"/>
            <w:tcMar>
              <w:left w:w="115" w:type="dxa"/>
              <w:right w:w="115" w:type="dxa"/>
            </w:tcMar>
          </w:tcPr>
          <w:p w14:paraId="01D1CF67" w14:textId="77777777" w:rsidR="00FA7EEB" w:rsidRPr="001570EA" w:rsidRDefault="00FA7EEB">
            <w:pPr>
              <w:pStyle w:val="TableCell"/>
              <w:keepNext w:val="0"/>
              <w:spacing w:before="60" w:after="60"/>
              <w:jc w:val="center"/>
              <w:rPr>
                <w:ins w:id="34471" w:author="Greg Clendenning" w:date="2024-04-16T16:42:00Z"/>
              </w:rPr>
            </w:pPr>
            <w:ins w:id="34472" w:author="Greg Clendenning" w:date="2024-04-16T16:42:00Z">
              <w:r w:rsidRPr="001570EA">
                <w:t>Use baseline values as defined in applicable TRM measure for each appliance.</w:t>
              </w:r>
            </w:ins>
          </w:p>
        </w:tc>
        <w:tc>
          <w:tcPr>
            <w:tcW w:w="473" w:type="pct"/>
          </w:tcPr>
          <w:p w14:paraId="690E57D7" w14:textId="77777777" w:rsidR="00FA7EEB" w:rsidRPr="001570EA" w:rsidRDefault="00FA7EEB">
            <w:pPr>
              <w:pStyle w:val="TableCell"/>
              <w:keepNext w:val="0"/>
              <w:spacing w:before="60" w:after="60"/>
              <w:jc w:val="center"/>
              <w:rPr>
                <w:ins w:id="34473" w:author="Greg Clendenning" w:date="2024-04-16T16:42:00Z"/>
              </w:rPr>
            </w:pPr>
          </w:p>
        </w:tc>
      </w:tr>
      <w:tr w:rsidR="00FA7EEB" w:rsidRPr="001570EA" w14:paraId="7C429FD2" w14:textId="77777777">
        <w:trPr>
          <w:cantSplit/>
          <w:trHeight w:val="317"/>
          <w:ins w:id="34474" w:author="Greg Clendenning" w:date="2024-04-16T16:42:00Z"/>
        </w:trPr>
        <w:tc>
          <w:tcPr>
            <w:tcW w:w="1388" w:type="pct"/>
            <w:tcMar>
              <w:left w:w="115" w:type="dxa"/>
              <w:right w:w="115" w:type="dxa"/>
            </w:tcMar>
          </w:tcPr>
          <w:p w14:paraId="2981E6D6" w14:textId="77777777" w:rsidR="00FA7EEB" w:rsidRPr="001570EA" w:rsidRDefault="00FA7EEB">
            <w:pPr>
              <w:pStyle w:val="TableCell"/>
              <w:keepNext w:val="0"/>
              <w:spacing w:before="60" w:after="60"/>
              <w:jc w:val="left"/>
              <w:rPr>
                <w:ins w:id="34475" w:author="Greg Clendenning" w:date="2024-04-16T16:42:00Z"/>
              </w:rPr>
            </w:pPr>
            <w:ins w:id="34476" w:author="Greg Clendenning" w:date="2024-04-16T16:42:00Z">
              <w:r w:rsidRPr="001570EA">
                <w:t>Thermostat Setback</w:t>
              </w:r>
            </w:ins>
          </w:p>
        </w:tc>
        <w:tc>
          <w:tcPr>
            <w:tcW w:w="3139" w:type="pct"/>
            <w:tcMar>
              <w:left w:w="115" w:type="dxa"/>
              <w:right w:w="115" w:type="dxa"/>
            </w:tcMar>
          </w:tcPr>
          <w:p w14:paraId="77816EA3" w14:textId="77777777" w:rsidR="00FA7EEB" w:rsidRPr="001570EA" w:rsidRDefault="00FA7EEB">
            <w:pPr>
              <w:pStyle w:val="TableCell"/>
              <w:keepNext w:val="0"/>
              <w:spacing w:before="60" w:after="60"/>
              <w:jc w:val="center"/>
              <w:rPr>
                <w:ins w:id="34477" w:author="Greg Clendenning" w:date="2024-04-16T16:42:00Z"/>
              </w:rPr>
            </w:pPr>
            <w:ins w:id="34478" w:author="Greg Clendenning" w:date="2024-04-16T16:42:00Z">
              <w:r w:rsidRPr="001570EA">
                <w:t xml:space="preserve">Maintain zone temperature down to 55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ins>
          </w:p>
        </w:tc>
        <w:tc>
          <w:tcPr>
            <w:tcW w:w="473" w:type="pct"/>
          </w:tcPr>
          <w:p w14:paraId="3B7E6DAF" w14:textId="77777777" w:rsidR="00FA7EEB" w:rsidRPr="001570EA" w:rsidRDefault="00FA7EEB">
            <w:pPr>
              <w:pStyle w:val="TableCell"/>
              <w:keepNext w:val="0"/>
              <w:spacing w:before="60" w:after="60"/>
              <w:jc w:val="center"/>
              <w:rPr>
                <w:ins w:id="34479" w:author="Greg Clendenning" w:date="2024-04-16T16:42:00Z"/>
              </w:rPr>
            </w:pPr>
            <w:ins w:id="34480" w:author="Greg Clendenning" w:date="2024-04-16T16:42:00Z">
              <w:r w:rsidRPr="001570EA">
                <w:t>11</w:t>
              </w:r>
            </w:ins>
          </w:p>
        </w:tc>
      </w:tr>
      <w:tr w:rsidR="00FA7EEB" w:rsidRPr="001570EA" w14:paraId="7B41E300" w14:textId="77777777">
        <w:trPr>
          <w:cantSplit/>
          <w:trHeight w:val="317"/>
          <w:ins w:id="34481" w:author="Greg Clendenning" w:date="2024-04-16T16:42:00Z"/>
        </w:trPr>
        <w:tc>
          <w:tcPr>
            <w:tcW w:w="1388" w:type="pct"/>
            <w:tcBorders>
              <w:bottom w:val="single" w:sz="4" w:space="0" w:color="auto"/>
            </w:tcBorders>
            <w:tcMar>
              <w:left w:w="115" w:type="dxa"/>
              <w:right w:w="115" w:type="dxa"/>
            </w:tcMar>
          </w:tcPr>
          <w:p w14:paraId="22FA45E9" w14:textId="77777777" w:rsidR="00FA7EEB" w:rsidRPr="001570EA" w:rsidRDefault="00FA7EEB">
            <w:pPr>
              <w:pStyle w:val="TableCell"/>
              <w:keepNext w:val="0"/>
              <w:spacing w:before="60" w:after="60"/>
              <w:jc w:val="left"/>
              <w:rPr>
                <w:ins w:id="34482" w:author="Greg Clendenning" w:date="2024-04-16T16:42:00Z"/>
              </w:rPr>
            </w:pPr>
            <w:ins w:id="34483" w:author="Greg Clendenning" w:date="2024-04-16T16:42:00Z">
              <w:r w:rsidRPr="001570EA">
                <w:t>Temperature Set Points</w:t>
              </w:r>
            </w:ins>
          </w:p>
        </w:tc>
        <w:tc>
          <w:tcPr>
            <w:tcW w:w="3139" w:type="pct"/>
            <w:tcBorders>
              <w:bottom w:val="single" w:sz="4" w:space="0" w:color="auto"/>
            </w:tcBorders>
            <w:tcMar>
              <w:left w:w="115" w:type="dxa"/>
              <w:right w:w="115" w:type="dxa"/>
            </w:tcMar>
          </w:tcPr>
          <w:p w14:paraId="7658B09E" w14:textId="77777777" w:rsidR="00FA7EEB" w:rsidRPr="001570EA" w:rsidRDefault="00FA7EEB">
            <w:pPr>
              <w:pStyle w:val="TableCell"/>
              <w:keepNext w:val="0"/>
              <w:spacing w:before="60" w:after="60"/>
              <w:jc w:val="center"/>
              <w:rPr>
                <w:ins w:id="34484" w:author="Greg Clendenning" w:date="2024-04-16T16:42:00Z"/>
              </w:rPr>
            </w:pPr>
            <w:ins w:id="34485" w:author="Greg Clendenning" w:date="2024-04-16T16:42:00Z">
              <w:r w:rsidRPr="001570EA">
                <w:t>Heating: 70°F</w:t>
              </w:r>
            </w:ins>
          </w:p>
          <w:p w14:paraId="437C8759" w14:textId="77777777" w:rsidR="00FA7EEB" w:rsidRPr="001570EA" w:rsidRDefault="00FA7EEB">
            <w:pPr>
              <w:pStyle w:val="TableCell"/>
              <w:keepNext w:val="0"/>
              <w:spacing w:before="60" w:after="60"/>
              <w:jc w:val="center"/>
              <w:rPr>
                <w:ins w:id="34486" w:author="Greg Clendenning" w:date="2024-04-16T16:42:00Z"/>
              </w:rPr>
            </w:pPr>
            <w:ins w:id="34487" w:author="Greg Clendenning" w:date="2024-04-16T16:42:00Z">
              <w:r w:rsidRPr="001570EA">
                <w:t>Cooling: 78°F</w:t>
              </w:r>
            </w:ins>
          </w:p>
        </w:tc>
        <w:tc>
          <w:tcPr>
            <w:tcW w:w="473" w:type="pct"/>
            <w:tcBorders>
              <w:bottom w:val="single" w:sz="4" w:space="0" w:color="auto"/>
            </w:tcBorders>
          </w:tcPr>
          <w:p w14:paraId="1B61352E" w14:textId="77777777" w:rsidR="00FA7EEB" w:rsidRPr="001570EA" w:rsidRDefault="00FA7EEB">
            <w:pPr>
              <w:pStyle w:val="TableCell"/>
              <w:keepNext w:val="0"/>
              <w:spacing w:before="60" w:after="60"/>
              <w:jc w:val="center"/>
              <w:rPr>
                <w:ins w:id="34488" w:author="Greg Clendenning" w:date="2024-04-16T16:42:00Z"/>
              </w:rPr>
            </w:pPr>
            <w:ins w:id="34489" w:author="Greg Clendenning" w:date="2024-04-16T16:42:00Z">
              <w:r w:rsidRPr="001570EA">
                <w:t>11</w:t>
              </w:r>
            </w:ins>
          </w:p>
        </w:tc>
      </w:tr>
      <w:tr w:rsidR="00FA7EEB" w:rsidRPr="001570EA" w14:paraId="500D8E1D" w14:textId="77777777">
        <w:trPr>
          <w:cantSplit/>
          <w:trHeight w:val="317"/>
          <w:ins w:id="34490" w:author="Greg Clendenning" w:date="2024-04-16T16:42:00Z"/>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9AE672B" w14:textId="77777777" w:rsidR="00FA7EEB" w:rsidRPr="001570EA" w:rsidRDefault="00FA7EEB">
            <w:pPr>
              <w:pStyle w:val="TableCell"/>
              <w:keepNext w:val="0"/>
              <w:spacing w:before="60" w:after="60"/>
              <w:jc w:val="left"/>
              <w:rPr>
                <w:ins w:id="34491" w:author="Greg Clendenning" w:date="2024-04-16T16:42:00Z"/>
                <w:rFonts w:ascii="Arial Unicode MS" w:eastAsia="Arial Unicode MS" w:hAnsi="Arial Unicode MS" w:cs="Arial Unicode MS"/>
                <w:b/>
              </w:rPr>
            </w:pPr>
            <w:ins w:id="34492" w:author="Greg Clendenning" w:date="2024-04-16T16:42:00Z">
              <w:r w:rsidRPr="001570EA">
                <w:rPr>
                  <w:b/>
                </w:rPr>
                <w:t>Heating Efficiency</w:t>
              </w:r>
            </w:ins>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B8B351" w14:textId="77777777" w:rsidR="00FA7EEB" w:rsidRPr="001570EA" w:rsidRDefault="00FA7EEB">
            <w:pPr>
              <w:pStyle w:val="TableCell"/>
              <w:keepNext w:val="0"/>
              <w:spacing w:before="60" w:after="60"/>
              <w:jc w:val="center"/>
              <w:rPr>
                <w:ins w:id="34493" w:author="Greg Clendenning" w:date="2024-04-16T16:42:00Z"/>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22C3E3F9" w14:textId="77777777" w:rsidR="00FA7EEB" w:rsidRPr="001570EA" w:rsidRDefault="00FA7EEB">
            <w:pPr>
              <w:pStyle w:val="TableCell"/>
              <w:keepNext w:val="0"/>
              <w:spacing w:before="60" w:after="60"/>
              <w:jc w:val="center"/>
              <w:rPr>
                <w:ins w:id="34494" w:author="Greg Clendenning" w:date="2024-04-16T16:42:00Z"/>
              </w:rPr>
            </w:pPr>
          </w:p>
        </w:tc>
      </w:tr>
      <w:tr w:rsidR="00FA7EEB" w:rsidRPr="001570EA" w14:paraId="46033348" w14:textId="77777777">
        <w:trPr>
          <w:cantSplit/>
          <w:trHeight w:val="259"/>
          <w:ins w:id="34495" w:author="Greg Clendenning" w:date="2024-04-16T16:42:00Z"/>
        </w:trPr>
        <w:tc>
          <w:tcPr>
            <w:tcW w:w="1388" w:type="pct"/>
            <w:tcBorders>
              <w:top w:val="single" w:sz="4" w:space="0" w:color="auto"/>
            </w:tcBorders>
            <w:tcMar>
              <w:left w:w="115" w:type="dxa"/>
              <w:right w:w="115" w:type="dxa"/>
            </w:tcMar>
            <w:vAlign w:val="center"/>
          </w:tcPr>
          <w:p w14:paraId="3311D364" w14:textId="77777777" w:rsidR="00FA7EEB" w:rsidRPr="001570EA" w:rsidRDefault="00FA7EEB">
            <w:pPr>
              <w:pStyle w:val="TableCell"/>
              <w:keepNext w:val="0"/>
              <w:spacing w:before="60" w:after="60"/>
              <w:jc w:val="left"/>
              <w:rPr>
                <w:ins w:id="34496" w:author="Greg Clendenning" w:date="2024-04-16T16:42:00Z"/>
                <w:rFonts w:ascii="Arial Unicode MS" w:eastAsia="Arial Unicode MS" w:hAnsi="Arial Unicode MS" w:cs="Arial Unicode MS"/>
              </w:rPr>
            </w:pPr>
            <w:ins w:id="34497" w:author="Greg Clendenning" w:date="2024-04-16T16:42:00Z">
              <w:r w:rsidRPr="001570EA">
                <w:t>Warm air furnace, gas fired</w:t>
              </w:r>
            </w:ins>
          </w:p>
        </w:tc>
        <w:tc>
          <w:tcPr>
            <w:tcW w:w="3139" w:type="pct"/>
            <w:tcBorders>
              <w:top w:val="single" w:sz="4" w:space="0" w:color="auto"/>
            </w:tcBorders>
            <w:tcMar>
              <w:left w:w="115" w:type="dxa"/>
              <w:right w:w="115" w:type="dxa"/>
            </w:tcMar>
            <w:vAlign w:val="center"/>
          </w:tcPr>
          <w:p w14:paraId="4DE76989" w14:textId="77777777" w:rsidR="00FA7EEB" w:rsidRPr="001570EA" w:rsidRDefault="00FA7EEB">
            <w:pPr>
              <w:pStyle w:val="TableCell"/>
              <w:keepNext w:val="0"/>
              <w:spacing w:before="60" w:after="60"/>
              <w:jc w:val="center"/>
              <w:rPr>
                <w:ins w:id="34498" w:author="Greg Clendenning" w:date="2024-04-16T16:42:00Z"/>
                <w:rFonts w:ascii="Arial Unicode MS" w:eastAsia="Arial Unicode MS" w:hAnsi="Arial Unicode MS" w:cs="Arial Unicode MS"/>
              </w:rPr>
            </w:pPr>
            <w:ins w:id="34499" w:author="Greg Clendenning" w:date="2024-04-16T16:42:00Z">
              <w:r w:rsidRPr="001570EA">
                <w:t>81% E</w:t>
              </w:r>
              <w:r w:rsidRPr="001570EA">
                <w:rPr>
                  <w:vertAlign w:val="subscript"/>
                </w:rPr>
                <w:t>t</w:t>
              </w:r>
            </w:ins>
          </w:p>
        </w:tc>
        <w:tc>
          <w:tcPr>
            <w:tcW w:w="473" w:type="pct"/>
            <w:tcBorders>
              <w:top w:val="single" w:sz="4" w:space="0" w:color="auto"/>
            </w:tcBorders>
          </w:tcPr>
          <w:p w14:paraId="41C88E2D" w14:textId="77777777" w:rsidR="00FA7EEB" w:rsidRPr="001570EA" w:rsidRDefault="00FA7EEB">
            <w:pPr>
              <w:pStyle w:val="TableCell"/>
              <w:keepNext w:val="0"/>
              <w:spacing w:before="60" w:after="60"/>
              <w:jc w:val="center"/>
              <w:rPr>
                <w:ins w:id="34500" w:author="Greg Clendenning" w:date="2024-04-16T16:42:00Z"/>
              </w:rPr>
            </w:pPr>
            <w:ins w:id="34501" w:author="Greg Clendenning" w:date="2024-04-16T16:42:00Z">
              <w:r w:rsidRPr="001570EA">
                <w:t>18</w:t>
              </w:r>
            </w:ins>
          </w:p>
        </w:tc>
      </w:tr>
      <w:tr w:rsidR="00FA7EEB" w:rsidRPr="001570EA" w14:paraId="313B88FA" w14:textId="77777777">
        <w:trPr>
          <w:cantSplit/>
          <w:trHeight w:val="259"/>
          <w:ins w:id="34502" w:author="Greg Clendenning" w:date="2024-04-16T16:42:00Z"/>
        </w:trPr>
        <w:tc>
          <w:tcPr>
            <w:tcW w:w="1388" w:type="pct"/>
            <w:tcMar>
              <w:left w:w="115" w:type="dxa"/>
              <w:right w:w="115" w:type="dxa"/>
            </w:tcMar>
            <w:vAlign w:val="center"/>
          </w:tcPr>
          <w:p w14:paraId="03D33052" w14:textId="77777777" w:rsidR="00FA7EEB" w:rsidRPr="001570EA" w:rsidRDefault="00FA7EEB">
            <w:pPr>
              <w:pStyle w:val="TableCell"/>
              <w:keepNext w:val="0"/>
              <w:spacing w:before="60" w:after="60"/>
              <w:jc w:val="left"/>
              <w:rPr>
                <w:ins w:id="34503" w:author="Greg Clendenning" w:date="2024-04-16T16:42:00Z"/>
                <w:rFonts w:ascii="Arial Unicode MS" w:eastAsia="Arial Unicode MS" w:hAnsi="Arial Unicode MS" w:cs="Arial Unicode MS"/>
              </w:rPr>
            </w:pPr>
            <w:ins w:id="34504" w:author="Greg Clendenning" w:date="2024-04-16T16:42:00Z">
              <w:r w:rsidRPr="001570EA">
                <w:t>Warm air furnace, oil fired</w:t>
              </w:r>
            </w:ins>
          </w:p>
        </w:tc>
        <w:tc>
          <w:tcPr>
            <w:tcW w:w="3139" w:type="pct"/>
            <w:tcMar>
              <w:left w:w="115" w:type="dxa"/>
              <w:right w:w="115" w:type="dxa"/>
            </w:tcMar>
            <w:vAlign w:val="center"/>
          </w:tcPr>
          <w:p w14:paraId="57F16120" w14:textId="77777777" w:rsidR="00FA7EEB" w:rsidRPr="001570EA" w:rsidRDefault="00FA7EEB">
            <w:pPr>
              <w:pStyle w:val="TableCell"/>
              <w:keepNext w:val="0"/>
              <w:spacing w:before="60" w:after="60"/>
              <w:jc w:val="center"/>
              <w:rPr>
                <w:ins w:id="34505" w:author="Greg Clendenning" w:date="2024-04-16T16:42:00Z"/>
                <w:rFonts w:ascii="Arial Unicode MS" w:eastAsia="Arial Unicode MS" w:hAnsi="Arial Unicode MS" w:cs="Arial Unicode MS"/>
              </w:rPr>
            </w:pPr>
            <w:ins w:id="34506" w:author="Greg Clendenning" w:date="2024-04-16T16:42:00Z">
              <w:r w:rsidRPr="001570EA">
                <w:t>82% E</w:t>
              </w:r>
              <w:r w:rsidRPr="001570EA">
                <w:rPr>
                  <w:vertAlign w:val="subscript"/>
                </w:rPr>
                <w:t>t</w:t>
              </w:r>
              <w:r w:rsidRPr="001570EA">
                <w:t xml:space="preserve"> </w:t>
              </w:r>
            </w:ins>
          </w:p>
        </w:tc>
        <w:tc>
          <w:tcPr>
            <w:tcW w:w="473" w:type="pct"/>
          </w:tcPr>
          <w:p w14:paraId="6227F053" w14:textId="77777777" w:rsidR="00FA7EEB" w:rsidRPr="001570EA" w:rsidRDefault="00FA7EEB">
            <w:pPr>
              <w:pStyle w:val="TableCell"/>
              <w:keepNext w:val="0"/>
              <w:spacing w:before="60" w:after="60"/>
              <w:jc w:val="center"/>
              <w:rPr>
                <w:ins w:id="34507" w:author="Greg Clendenning" w:date="2024-04-16T16:42:00Z"/>
                <w:bCs/>
              </w:rPr>
            </w:pPr>
            <w:ins w:id="34508" w:author="Greg Clendenning" w:date="2024-04-16T16:42:00Z">
              <w:r w:rsidRPr="001570EA">
                <w:t>18</w:t>
              </w:r>
            </w:ins>
          </w:p>
        </w:tc>
      </w:tr>
      <w:tr w:rsidR="00FA7EEB" w:rsidRPr="001570EA" w14:paraId="3EEC7118" w14:textId="77777777">
        <w:trPr>
          <w:cantSplit/>
          <w:trHeight w:val="259"/>
          <w:ins w:id="34509" w:author="Greg Clendenning" w:date="2024-04-16T16:42:00Z"/>
        </w:trPr>
        <w:tc>
          <w:tcPr>
            <w:tcW w:w="1388" w:type="pct"/>
            <w:tcMar>
              <w:left w:w="115" w:type="dxa"/>
              <w:right w:w="115" w:type="dxa"/>
            </w:tcMar>
            <w:vAlign w:val="center"/>
          </w:tcPr>
          <w:p w14:paraId="5402BD14" w14:textId="77777777" w:rsidR="00FA7EEB" w:rsidRPr="001570EA" w:rsidRDefault="00FA7EEB">
            <w:pPr>
              <w:pStyle w:val="TableCell"/>
              <w:keepNext w:val="0"/>
              <w:spacing w:before="60" w:after="60"/>
              <w:jc w:val="left"/>
              <w:rPr>
                <w:ins w:id="34510" w:author="Greg Clendenning" w:date="2024-04-16T16:42:00Z"/>
              </w:rPr>
            </w:pPr>
            <w:ins w:id="34511" w:author="Greg Clendenning" w:date="2024-04-16T16:42:00Z">
              <w:r w:rsidRPr="001570EA">
                <w:t>Boiler, hot water, gas fired</w:t>
              </w:r>
            </w:ins>
          </w:p>
        </w:tc>
        <w:tc>
          <w:tcPr>
            <w:tcW w:w="3139" w:type="pct"/>
            <w:tcMar>
              <w:left w:w="115" w:type="dxa"/>
              <w:right w:w="115" w:type="dxa"/>
            </w:tcMar>
            <w:vAlign w:val="center"/>
          </w:tcPr>
          <w:p w14:paraId="081C9571" w14:textId="77777777" w:rsidR="00FA7EEB" w:rsidRPr="001570EA" w:rsidRDefault="00FA7EEB">
            <w:pPr>
              <w:pStyle w:val="TableCell"/>
              <w:keepNext w:val="0"/>
              <w:spacing w:before="60" w:after="60"/>
              <w:jc w:val="center"/>
              <w:rPr>
                <w:ins w:id="34512" w:author="Greg Clendenning" w:date="2024-04-16T16:42:00Z"/>
              </w:rPr>
            </w:pPr>
            <w:ins w:id="34513" w:author="Greg Clendenning" w:date="2024-04-16T16:42:00Z">
              <w:r w:rsidRPr="001570EA">
                <w:t>82% AFUE (&lt; 300,000 Btu/h)</w:t>
              </w:r>
            </w:ins>
          </w:p>
          <w:p w14:paraId="4B9DB61D" w14:textId="77777777" w:rsidR="00FA7EEB" w:rsidRPr="001570EA" w:rsidRDefault="00FA7EEB">
            <w:pPr>
              <w:pStyle w:val="TableCell"/>
              <w:keepNext w:val="0"/>
              <w:spacing w:before="60" w:after="60"/>
              <w:jc w:val="center"/>
              <w:rPr>
                <w:ins w:id="34514" w:author="Greg Clendenning" w:date="2024-04-16T16:42:00Z"/>
                <w:rFonts w:cs="Arial"/>
              </w:rPr>
            </w:pPr>
            <w:ins w:id="34515" w:author="Greg Clendenning" w:date="2024-04-16T16:42:00Z">
              <w:r w:rsidRPr="001570EA">
                <w:t>80% E</w:t>
              </w:r>
              <w:r w:rsidRPr="001570EA">
                <w:rPr>
                  <w:vertAlign w:val="subscript"/>
                </w:rPr>
                <w:t>t</w:t>
              </w:r>
              <w:r w:rsidRPr="001570EA">
                <w:t xml:space="preserve"> (</w:t>
              </w:r>
              <w:r w:rsidRPr="001570EA">
                <w:rPr>
                  <w:rFonts w:cs="Arial"/>
                </w:rPr>
                <w:t>≥ 300,000 Btu/h and ≤ 2,500,000 Btu/h)</w:t>
              </w:r>
            </w:ins>
          </w:p>
          <w:p w14:paraId="7C605ADC" w14:textId="77777777" w:rsidR="00FA7EEB" w:rsidRPr="001570EA" w:rsidRDefault="00FA7EEB">
            <w:pPr>
              <w:pStyle w:val="TableCell"/>
              <w:keepNext w:val="0"/>
              <w:spacing w:before="60" w:after="60"/>
              <w:jc w:val="center"/>
              <w:rPr>
                <w:ins w:id="34516" w:author="Greg Clendenning" w:date="2024-04-16T16:42:00Z"/>
              </w:rPr>
            </w:pPr>
            <w:ins w:id="34517" w:author="Greg Clendenning" w:date="2024-04-16T16:42:00Z">
              <w:r w:rsidRPr="001570EA">
                <w:t>82% E</w:t>
              </w:r>
              <w:r w:rsidRPr="001570EA">
                <w:rPr>
                  <w:vertAlign w:val="subscript"/>
                </w:rPr>
                <w:t>c</w:t>
              </w:r>
              <w:r w:rsidRPr="001570EA">
                <w:t xml:space="preserve"> (&gt;2,500,000 Btu/h)</w:t>
              </w:r>
            </w:ins>
          </w:p>
        </w:tc>
        <w:tc>
          <w:tcPr>
            <w:tcW w:w="473" w:type="pct"/>
          </w:tcPr>
          <w:p w14:paraId="178AB272" w14:textId="77777777" w:rsidR="00FA7EEB" w:rsidRPr="001570EA" w:rsidRDefault="00FA7EEB">
            <w:pPr>
              <w:pStyle w:val="TableCell"/>
              <w:keepNext w:val="0"/>
              <w:spacing w:before="60" w:after="60"/>
              <w:jc w:val="center"/>
              <w:rPr>
                <w:ins w:id="34518" w:author="Greg Clendenning" w:date="2024-04-16T16:42:00Z"/>
                <w:bCs/>
              </w:rPr>
            </w:pPr>
            <w:ins w:id="34519" w:author="Greg Clendenning" w:date="2024-04-16T16:42:00Z">
              <w:r w:rsidRPr="001570EA">
                <w:t>18</w:t>
              </w:r>
            </w:ins>
          </w:p>
        </w:tc>
      </w:tr>
      <w:tr w:rsidR="00FA7EEB" w:rsidRPr="001570EA" w14:paraId="44C57CCE" w14:textId="77777777">
        <w:trPr>
          <w:cantSplit/>
          <w:trHeight w:val="259"/>
          <w:ins w:id="34520" w:author="Greg Clendenning" w:date="2024-04-16T16:42:00Z"/>
        </w:trPr>
        <w:tc>
          <w:tcPr>
            <w:tcW w:w="1388" w:type="pct"/>
            <w:tcMar>
              <w:left w:w="115" w:type="dxa"/>
              <w:right w:w="115" w:type="dxa"/>
            </w:tcMar>
            <w:vAlign w:val="center"/>
          </w:tcPr>
          <w:p w14:paraId="0FBB699B" w14:textId="77777777" w:rsidR="00FA7EEB" w:rsidRPr="001570EA" w:rsidRDefault="00FA7EEB">
            <w:pPr>
              <w:pStyle w:val="TableCell"/>
              <w:keepNext w:val="0"/>
              <w:spacing w:before="60" w:after="60"/>
              <w:jc w:val="left"/>
              <w:rPr>
                <w:ins w:id="34521" w:author="Greg Clendenning" w:date="2024-04-16T16:42:00Z"/>
              </w:rPr>
            </w:pPr>
            <w:ins w:id="34522" w:author="Greg Clendenning" w:date="2024-04-16T16:42:00Z">
              <w:r w:rsidRPr="001570EA">
                <w:t>Boiler, hot water, oil fired</w:t>
              </w:r>
            </w:ins>
          </w:p>
        </w:tc>
        <w:tc>
          <w:tcPr>
            <w:tcW w:w="3139" w:type="pct"/>
            <w:tcMar>
              <w:left w:w="115" w:type="dxa"/>
              <w:right w:w="115" w:type="dxa"/>
            </w:tcMar>
            <w:vAlign w:val="center"/>
          </w:tcPr>
          <w:p w14:paraId="23CF2884" w14:textId="77777777" w:rsidR="00FA7EEB" w:rsidRPr="001570EA" w:rsidRDefault="00FA7EEB">
            <w:pPr>
              <w:pStyle w:val="TableCell"/>
              <w:keepNext w:val="0"/>
              <w:spacing w:before="60" w:after="60"/>
              <w:jc w:val="center"/>
              <w:rPr>
                <w:ins w:id="34523" w:author="Greg Clendenning" w:date="2024-04-16T16:42:00Z"/>
              </w:rPr>
            </w:pPr>
            <w:ins w:id="34524" w:author="Greg Clendenning" w:date="2024-04-16T16:42:00Z">
              <w:r w:rsidRPr="001570EA">
                <w:t>84% AFUE (&lt; 300,000 Btu/h)</w:t>
              </w:r>
            </w:ins>
          </w:p>
          <w:p w14:paraId="5D52152F" w14:textId="77777777" w:rsidR="00FA7EEB" w:rsidRPr="001570EA" w:rsidRDefault="00FA7EEB">
            <w:pPr>
              <w:pStyle w:val="TableCell"/>
              <w:keepNext w:val="0"/>
              <w:spacing w:before="60" w:after="60"/>
              <w:jc w:val="center"/>
              <w:rPr>
                <w:ins w:id="34525" w:author="Greg Clendenning" w:date="2024-04-16T16:42:00Z"/>
                <w:rFonts w:cs="Arial"/>
              </w:rPr>
            </w:pPr>
            <w:ins w:id="34526" w:author="Greg Clendenning" w:date="2024-04-16T16:42:00Z">
              <w:r w:rsidRPr="001570EA">
                <w:t>82% E</w:t>
              </w:r>
              <w:r w:rsidRPr="001570EA">
                <w:rPr>
                  <w:vertAlign w:val="subscript"/>
                </w:rPr>
                <w:t>t</w:t>
              </w:r>
              <w:r w:rsidRPr="001570EA">
                <w:t xml:space="preserve"> (</w:t>
              </w:r>
              <w:r w:rsidRPr="001570EA">
                <w:rPr>
                  <w:rFonts w:cs="Arial"/>
                </w:rPr>
                <w:t>≥ 300,000 Btu/h and ≤ 2,500,000 Btu/h)</w:t>
              </w:r>
            </w:ins>
          </w:p>
          <w:p w14:paraId="3103A5FC" w14:textId="77777777" w:rsidR="00FA7EEB" w:rsidRPr="001570EA" w:rsidRDefault="00FA7EEB">
            <w:pPr>
              <w:pStyle w:val="TableCell"/>
              <w:keepNext w:val="0"/>
              <w:spacing w:before="60" w:after="60"/>
              <w:jc w:val="center"/>
              <w:rPr>
                <w:ins w:id="34527" w:author="Greg Clendenning" w:date="2024-04-16T16:42:00Z"/>
                <w:bCs/>
              </w:rPr>
            </w:pPr>
            <w:ins w:id="34528" w:author="Greg Clendenning" w:date="2024-04-16T16:42:00Z">
              <w:r w:rsidRPr="001570EA">
                <w:t>84% E</w:t>
              </w:r>
              <w:r w:rsidRPr="001570EA">
                <w:rPr>
                  <w:vertAlign w:val="subscript"/>
                </w:rPr>
                <w:t>c</w:t>
              </w:r>
              <w:r w:rsidRPr="001570EA">
                <w:t xml:space="preserve"> (&gt;2,500,000 Btu/h)</w:t>
              </w:r>
            </w:ins>
          </w:p>
        </w:tc>
        <w:tc>
          <w:tcPr>
            <w:tcW w:w="473" w:type="pct"/>
          </w:tcPr>
          <w:p w14:paraId="74037C53" w14:textId="77777777" w:rsidR="00FA7EEB" w:rsidRPr="001570EA" w:rsidRDefault="00FA7EEB">
            <w:pPr>
              <w:pStyle w:val="TableCell"/>
              <w:keepNext w:val="0"/>
              <w:spacing w:before="60" w:after="60"/>
              <w:jc w:val="center"/>
              <w:rPr>
                <w:ins w:id="34529" w:author="Greg Clendenning" w:date="2024-04-16T16:42:00Z"/>
                <w:bCs/>
              </w:rPr>
            </w:pPr>
            <w:ins w:id="34530" w:author="Greg Clendenning" w:date="2024-04-16T16:42:00Z">
              <w:r w:rsidRPr="001570EA">
                <w:t>18</w:t>
              </w:r>
            </w:ins>
          </w:p>
        </w:tc>
      </w:tr>
      <w:tr w:rsidR="00FA7EEB" w:rsidRPr="001570EA" w14:paraId="6963520E" w14:textId="77777777">
        <w:trPr>
          <w:cantSplit/>
          <w:trHeight w:val="259"/>
          <w:ins w:id="34531" w:author="Greg Clendenning" w:date="2024-04-16T16:42:00Z"/>
        </w:trPr>
        <w:tc>
          <w:tcPr>
            <w:tcW w:w="1388" w:type="pct"/>
            <w:tcMar>
              <w:left w:w="115" w:type="dxa"/>
              <w:right w:w="115" w:type="dxa"/>
            </w:tcMar>
            <w:vAlign w:val="center"/>
          </w:tcPr>
          <w:p w14:paraId="6751C007" w14:textId="77777777" w:rsidR="00FA7EEB" w:rsidRPr="001570EA" w:rsidRDefault="00FA7EEB">
            <w:pPr>
              <w:pStyle w:val="TableCell"/>
              <w:keepNext w:val="0"/>
              <w:spacing w:before="60" w:after="60"/>
              <w:jc w:val="left"/>
              <w:rPr>
                <w:ins w:id="34532" w:author="Greg Clendenning" w:date="2024-04-16T16:42:00Z"/>
              </w:rPr>
            </w:pPr>
            <w:ins w:id="34533" w:author="Greg Clendenning" w:date="2024-04-16T16:42:00Z">
              <w:r w:rsidRPr="001570EA">
                <w:t>Boiler, steam, gas fired</w:t>
              </w:r>
            </w:ins>
          </w:p>
        </w:tc>
        <w:tc>
          <w:tcPr>
            <w:tcW w:w="3139" w:type="pct"/>
            <w:tcMar>
              <w:left w:w="115" w:type="dxa"/>
              <w:right w:w="115" w:type="dxa"/>
            </w:tcMar>
            <w:vAlign w:val="center"/>
          </w:tcPr>
          <w:p w14:paraId="4640BA8A" w14:textId="77777777" w:rsidR="00FA7EEB" w:rsidRPr="001570EA" w:rsidRDefault="00FA7EEB">
            <w:pPr>
              <w:pStyle w:val="TableCell"/>
              <w:keepNext w:val="0"/>
              <w:spacing w:before="60" w:after="60"/>
              <w:jc w:val="center"/>
              <w:rPr>
                <w:ins w:id="34534" w:author="Greg Clendenning" w:date="2024-04-16T16:42:00Z"/>
              </w:rPr>
            </w:pPr>
            <w:ins w:id="34535" w:author="Greg Clendenning" w:date="2024-04-16T16:42:00Z">
              <w:r w:rsidRPr="001570EA">
                <w:t>80% AFUE (&lt; 300,000 Btu/h)</w:t>
              </w:r>
            </w:ins>
          </w:p>
          <w:p w14:paraId="3C410C7C" w14:textId="77777777" w:rsidR="00FA7EEB" w:rsidRPr="001570EA" w:rsidRDefault="00FA7EEB">
            <w:pPr>
              <w:pStyle w:val="TableCell"/>
              <w:keepNext w:val="0"/>
              <w:spacing w:before="60" w:after="60"/>
              <w:jc w:val="center"/>
              <w:rPr>
                <w:ins w:id="34536" w:author="Greg Clendenning" w:date="2024-04-16T16:42:00Z"/>
                <w:rFonts w:cs="Arial"/>
              </w:rPr>
            </w:pPr>
            <w:ins w:id="34537" w:author="Greg Clendenning" w:date="2024-04-16T16:42:00Z">
              <w:r w:rsidRPr="001570EA">
                <w:t>79% E</w:t>
              </w:r>
              <w:r w:rsidRPr="001570EA">
                <w:rPr>
                  <w:vertAlign w:val="subscript"/>
                </w:rPr>
                <w:t>t</w:t>
              </w:r>
              <w:r w:rsidRPr="001570EA">
                <w:t xml:space="preserve"> (</w:t>
              </w:r>
              <w:r w:rsidRPr="001570EA">
                <w:rPr>
                  <w:rFonts w:cs="Arial"/>
                </w:rPr>
                <w:t>≥ 300,000 Btu/h)</w:t>
              </w:r>
            </w:ins>
          </w:p>
        </w:tc>
        <w:tc>
          <w:tcPr>
            <w:tcW w:w="473" w:type="pct"/>
          </w:tcPr>
          <w:p w14:paraId="2688CE69" w14:textId="77777777" w:rsidR="00FA7EEB" w:rsidRPr="001570EA" w:rsidRDefault="00FA7EEB">
            <w:pPr>
              <w:pStyle w:val="TableCell"/>
              <w:keepNext w:val="0"/>
              <w:spacing w:before="60" w:after="60"/>
              <w:jc w:val="center"/>
              <w:rPr>
                <w:ins w:id="34538" w:author="Greg Clendenning" w:date="2024-04-16T16:42:00Z"/>
                <w:bCs/>
              </w:rPr>
            </w:pPr>
            <w:ins w:id="34539" w:author="Greg Clendenning" w:date="2024-04-16T16:42:00Z">
              <w:r w:rsidRPr="001570EA">
                <w:t>18</w:t>
              </w:r>
            </w:ins>
          </w:p>
        </w:tc>
      </w:tr>
      <w:tr w:rsidR="00FA7EEB" w:rsidRPr="001570EA" w14:paraId="78CB4F7C" w14:textId="77777777">
        <w:trPr>
          <w:cantSplit/>
          <w:trHeight w:val="259"/>
          <w:ins w:id="34540" w:author="Greg Clendenning" w:date="2024-04-16T16:42:00Z"/>
        </w:trPr>
        <w:tc>
          <w:tcPr>
            <w:tcW w:w="1388" w:type="pct"/>
            <w:tcMar>
              <w:left w:w="115" w:type="dxa"/>
              <w:right w:w="115" w:type="dxa"/>
            </w:tcMar>
            <w:vAlign w:val="center"/>
          </w:tcPr>
          <w:p w14:paraId="224FE0F8" w14:textId="77777777" w:rsidR="00FA7EEB" w:rsidRPr="001570EA" w:rsidRDefault="00FA7EEB">
            <w:pPr>
              <w:pStyle w:val="TableCell"/>
              <w:keepNext w:val="0"/>
              <w:spacing w:before="60" w:after="60"/>
              <w:jc w:val="left"/>
              <w:rPr>
                <w:ins w:id="34541" w:author="Greg Clendenning" w:date="2024-04-16T16:42:00Z"/>
                <w:rFonts w:ascii="Arial Unicode MS" w:eastAsia="Arial Unicode MS" w:hAnsi="Arial Unicode MS" w:cs="Arial Unicode MS"/>
              </w:rPr>
            </w:pPr>
            <w:ins w:id="34542" w:author="Greg Clendenning" w:date="2024-04-16T16:42:00Z">
              <w:r w:rsidRPr="001570EA">
                <w:t>Boiler, steam, oil fired</w:t>
              </w:r>
            </w:ins>
          </w:p>
        </w:tc>
        <w:tc>
          <w:tcPr>
            <w:tcW w:w="3139" w:type="pct"/>
            <w:tcMar>
              <w:left w:w="115" w:type="dxa"/>
              <w:right w:w="115" w:type="dxa"/>
            </w:tcMar>
            <w:vAlign w:val="center"/>
          </w:tcPr>
          <w:p w14:paraId="6D764390" w14:textId="77777777" w:rsidR="00FA7EEB" w:rsidRPr="001570EA" w:rsidRDefault="00FA7EEB">
            <w:pPr>
              <w:pStyle w:val="TableCell"/>
              <w:keepNext w:val="0"/>
              <w:spacing w:before="60" w:after="60"/>
              <w:jc w:val="center"/>
              <w:rPr>
                <w:ins w:id="34543" w:author="Greg Clendenning" w:date="2024-04-16T16:42:00Z"/>
              </w:rPr>
            </w:pPr>
            <w:ins w:id="34544" w:author="Greg Clendenning" w:date="2024-04-16T16:42:00Z">
              <w:r w:rsidRPr="001570EA">
                <w:t>82% AFUE (&lt; 300,000 Btu/h)</w:t>
              </w:r>
            </w:ins>
          </w:p>
          <w:p w14:paraId="6D0AD15D" w14:textId="77777777" w:rsidR="00FA7EEB" w:rsidRPr="001570EA" w:rsidRDefault="00FA7EEB">
            <w:pPr>
              <w:pStyle w:val="TableCell"/>
              <w:keepNext w:val="0"/>
              <w:spacing w:before="60" w:after="60"/>
              <w:jc w:val="center"/>
              <w:rPr>
                <w:ins w:id="34545" w:author="Greg Clendenning" w:date="2024-04-16T16:42:00Z"/>
                <w:rFonts w:ascii="Arial Unicode MS" w:eastAsia="Arial Unicode MS" w:hAnsi="Arial Unicode MS" w:cs="Arial Unicode MS"/>
              </w:rPr>
            </w:pPr>
            <w:ins w:id="34546" w:author="Greg Clendenning" w:date="2024-04-16T16:42:00Z">
              <w:r w:rsidRPr="001570EA">
                <w:t>81% E</w:t>
              </w:r>
              <w:r w:rsidRPr="001570EA">
                <w:rPr>
                  <w:vertAlign w:val="subscript"/>
                </w:rPr>
                <w:t>t</w:t>
              </w:r>
              <w:r w:rsidRPr="001570EA">
                <w:t xml:space="preserve"> (</w:t>
              </w:r>
              <w:r w:rsidRPr="001570EA">
                <w:rPr>
                  <w:rFonts w:cs="Arial"/>
                </w:rPr>
                <w:t>≥ 300,000 Btu/h)</w:t>
              </w:r>
            </w:ins>
          </w:p>
        </w:tc>
        <w:tc>
          <w:tcPr>
            <w:tcW w:w="473" w:type="pct"/>
          </w:tcPr>
          <w:p w14:paraId="530EC5E9" w14:textId="77777777" w:rsidR="00FA7EEB" w:rsidRPr="001570EA" w:rsidRDefault="00FA7EEB">
            <w:pPr>
              <w:pStyle w:val="TableCell"/>
              <w:keepNext w:val="0"/>
              <w:spacing w:before="60" w:after="60"/>
              <w:jc w:val="center"/>
              <w:rPr>
                <w:ins w:id="34547" w:author="Greg Clendenning" w:date="2024-04-16T16:42:00Z"/>
                <w:iCs/>
              </w:rPr>
            </w:pPr>
            <w:ins w:id="34548" w:author="Greg Clendenning" w:date="2024-04-16T16:42:00Z">
              <w:r w:rsidRPr="001570EA">
                <w:t>18</w:t>
              </w:r>
            </w:ins>
          </w:p>
        </w:tc>
      </w:tr>
      <w:tr w:rsidR="00FA7EEB" w:rsidRPr="001570EA" w14:paraId="014CE0B2" w14:textId="77777777">
        <w:trPr>
          <w:cantSplit/>
          <w:trHeight w:val="259"/>
          <w:ins w:id="34549" w:author="Greg Clendenning" w:date="2024-04-16T16:42:00Z"/>
        </w:trPr>
        <w:tc>
          <w:tcPr>
            <w:tcW w:w="1388" w:type="pct"/>
            <w:tcMar>
              <w:left w:w="115" w:type="dxa"/>
              <w:right w:w="115" w:type="dxa"/>
            </w:tcMar>
            <w:vAlign w:val="center"/>
          </w:tcPr>
          <w:p w14:paraId="2AB55211" w14:textId="77777777" w:rsidR="00FA7EEB" w:rsidRPr="001570EA" w:rsidRDefault="00FA7EEB">
            <w:pPr>
              <w:pStyle w:val="TableCell"/>
              <w:keepNext w:val="0"/>
              <w:spacing w:before="60" w:after="60"/>
              <w:jc w:val="left"/>
              <w:rPr>
                <w:ins w:id="34550" w:author="Greg Clendenning" w:date="2024-04-16T16:42:00Z"/>
                <w:rFonts w:ascii="Arial Unicode MS" w:eastAsia="Arial Unicode MS" w:hAnsi="Arial Unicode MS" w:cs="Arial Unicode MS"/>
              </w:rPr>
            </w:pPr>
            <w:ins w:id="34551" w:author="Greg Clendenning" w:date="2024-04-16T16:42:00Z">
              <w:r w:rsidRPr="001570EA">
                <w:t>ASHP, GSHP, PTHP</w:t>
              </w:r>
            </w:ins>
          </w:p>
        </w:tc>
        <w:tc>
          <w:tcPr>
            <w:tcW w:w="3139" w:type="pct"/>
            <w:tcMar>
              <w:left w:w="115" w:type="dxa"/>
              <w:right w:w="115" w:type="dxa"/>
            </w:tcMar>
            <w:vAlign w:val="center"/>
          </w:tcPr>
          <w:p w14:paraId="091A2022" w14:textId="7CD5196B" w:rsidR="00FA7EEB" w:rsidRPr="001570EA" w:rsidRDefault="00FA7EEB">
            <w:pPr>
              <w:pStyle w:val="TableCell"/>
              <w:keepNext w:val="0"/>
              <w:spacing w:before="60" w:after="60"/>
              <w:jc w:val="center"/>
              <w:rPr>
                <w:ins w:id="34552" w:author="Greg Clendenning" w:date="2024-04-16T16:42:00Z"/>
              </w:rPr>
            </w:pPr>
            <w:ins w:id="34553" w:author="Greg Clendenning" w:date="2024-04-16T16:42:00Z">
              <w:r w:rsidRPr="001570EA">
                <w:t>For residential units, see New Construction values in</w:t>
              </w:r>
              <w:r w:rsidR="008A1E82" w:rsidRPr="001570EA">
                <w:t xml:space="preserve"> </w:t>
              </w:r>
              <w:r w:rsidR="008A1E82" w:rsidRPr="001570EA">
                <w:fldChar w:fldCharType="begin"/>
              </w:r>
              <w:r w:rsidR="008A1E82" w:rsidRPr="001570EA">
                <w:instrText xml:space="preserve"> REF _Ref531779526 \h  \* MERGEFORMAT </w:instrText>
              </w:r>
            </w:ins>
            <w:ins w:id="34554" w:author="Greg Clendenning" w:date="2024-04-16T16:42:00Z">
              <w:r w:rsidR="008A1E82" w:rsidRPr="001570EA">
                <w:fldChar w:fldCharType="separate"/>
              </w:r>
              <w:r w:rsidR="00234C6C" w:rsidRPr="001570EA">
                <w:t xml:space="preserve">Table </w:t>
              </w:r>
              <w:r w:rsidR="00234C6C" w:rsidRPr="001570EA">
                <w:rPr>
                  <w:noProof/>
                </w:rPr>
                <w:t>2</w:t>
              </w:r>
              <w:r w:rsidR="00234C6C" w:rsidRPr="001570EA">
                <w:rPr>
                  <w:noProof/>
                </w:rPr>
                <w:noBreakHyphen/>
                <w:t>10</w:t>
              </w:r>
              <w:r w:rsidR="008A1E82" w:rsidRPr="001570EA">
                <w:fldChar w:fldCharType="end"/>
              </w:r>
              <w:r w:rsidR="008A1E82" w:rsidRPr="001570EA">
                <w:t xml:space="preserve"> in Sec. </w:t>
              </w:r>
              <w:r w:rsidR="008A1E82" w:rsidRPr="001570EA">
                <w:fldChar w:fldCharType="begin"/>
              </w:r>
              <w:r w:rsidR="008A1E82" w:rsidRPr="001570EA">
                <w:instrText xml:space="preserve"> REF _Ref534295897 \r \h  \* MERGEFORMAT </w:instrText>
              </w:r>
            </w:ins>
            <w:ins w:id="34555" w:author="Greg Clendenning" w:date="2024-04-16T16:42:00Z">
              <w:r w:rsidR="008A1E82" w:rsidRPr="001570EA">
                <w:fldChar w:fldCharType="separate"/>
              </w:r>
              <w:r w:rsidR="00234C6C" w:rsidRPr="001570EA">
                <w:t>2.2.1</w:t>
              </w:r>
              <w:r w:rsidR="008A1E82" w:rsidRPr="001570EA">
                <w:fldChar w:fldCharType="end"/>
              </w:r>
              <w:r w:rsidRPr="001570EA">
                <w:t xml:space="preserve">. For ductless heat pumps, use value for ASHP. </w:t>
              </w:r>
            </w:ins>
          </w:p>
          <w:p w14:paraId="4A4F768B" w14:textId="163D1F93" w:rsidR="00FA7EEB" w:rsidRPr="001570EA" w:rsidRDefault="00FA7EEB">
            <w:pPr>
              <w:pStyle w:val="TableCell"/>
              <w:keepNext w:val="0"/>
              <w:spacing w:before="60" w:after="60"/>
              <w:jc w:val="center"/>
              <w:rPr>
                <w:ins w:id="34556" w:author="Greg Clendenning" w:date="2024-04-16T16:42:00Z"/>
                <w:rFonts w:ascii="Arial Unicode MS" w:eastAsia="Arial Unicode MS" w:hAnsi="Arial Unicode MS" w:cs="Arial Unicode MS"/>
              </w:rPr>
            </w:pPr>
            <w:ins w:id="34557" w:author="Greg Clendenning" w:date="2024-04-16T16:42:00Z">
              <w:r w:rsidRPr="001570EA">
                <w:t>For common areas, see New Construction values in Table 3-2</w:t>
              </w:r>
              <w:r w:rsidR="00927F45" w:rsidRPr="001570EA">
                <w:t>4</w:t>
              </w:r>
              <w:r w:rsidRPr="001570EA">
                <w:t xml:space="preserve"> in Sec. 3.2.1. For ductless heat pumps, use value for ASHP.</w:t>
              </w:r>
            </w:ins>
          </w:p>
        </w:tc>
        <w:tc>
          <w:tcPr>
            <w:tcW w:w="473" w:type="pct"/>
          </w:tcPr>
          <w:p w14:paraId="65838331" w14:textId="77777777" w:rsidR="00FA7EEB" w:rsidRPr="001570EA" w:rsidRDefault="00FA7EEB">
            <w:pPr>
              <w:pStyle w:val="TableCell"/>
              <w:keepNext w:val="0"/>
              <w:spacing w:before="60" w:after="60"/>
              <w:jc w:val="center"/>
              <w:rPr>
                <w:ins w:id="34558" w:author="Greg Clendenning" w:date="2024-04-16T16:42:00Z"/>
                <w:bCs/>
              </w:rPr>
            </w:pPr>
          </w:p>
        </w:tc>
      </w:tr>
      <w:tr w:rsidR="00FA7EEB" w:rsidRPr="001570EA" w14:paraId="2CA6D21F" w14:textId="77777777">
        <w:trPr>
          <w:cantSplit/>
          <w:trHeight w:val="317"/>
          <w:ins w:id="34559" w:author="Greg Clendenning" w:date="2024-04-16T16:42:00Z"/>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D54C3BC" w14:textId="77777777" w:rsidR="00FA7EEB" w:rsidRPr="001570EA" w:rsidRDefault="00FA7EEB">
            <w:pPr>
              <w:pStyle w:val="TableCell"/>
              <w:keepNext w:val="0"/>
              <w:spacing w:before="60" w:after="60"/>
              <w:jc w:val="left"/>
              <w:rPr>
                <w:ins w:id="34560" w:author="Greg Clendenning" w:date="2024-04-16T16:42:00Z"/>
                <w:rFonts w:ascii="Arial Unicode MS" w:eastAsia="Arial Unicode MS" w:hAnsi="Arial Unicode MS" w:cs="Arial Unicode MS"/>
                <w:b/>
              </w:rPr>
            </w:pPr>
            <w:ins w:id="34561" w:author="Greg Clendenning" w:date="2024-04-16T16:42:00Z">
              <w:r w:rsidRPr="001570EA">
                <w:rPr>
                  <w:b/>
                </w:rPr>
                <w:t>Cooling Efficiency</w:t>
              </w:r>
            </w:ins>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7E5F08B" w14:textId="77777777" w:rsidR="00FA7EEB" w:rsidRPr="001570EA" w:rsidRDefault="00FA7EEB">
            <w:pPr>
              <w:pStyle w:val="TableCell"/>
              <w:keepNext w:val="0"/>
              <w:spacing w:before="60" w:after="60"/>
              <w:jc w:val="center"/>
              <w:rPr>
                <w:ins w:id="34562" w:author="Greg Clendenning" w:date="2024-04-16T16:42:00Z"/>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B49E36F" w14:textId="77777777" w:rsidR="00FA7EEB" w:rsidRPr="001570EA" w:rsidRDefault="00FA7EEB">
            <w:pPr>
              <w:pStyle w:val="TableCell"/>
              <w:keepNext w:val="0"/>
              <w:spacing w:before="60" w:after="60"/>
              <w:jc w:val="center"/>
              <w:rPr>
                <w:ins w:id="34563" w:author="Greg Clendenning" w:date="2024-04-16T16:42:00Z"/>
              </w:rPr>
            </w:pPr>
          </w:p>
        </w:tc>
      </w:tr>
      <w:tr w:rsidR="00FA7EEB" w:rsidRPr="001570EA" w14:paraId="06E38906" w14:textId="77777777">
        <w:trPr>
          <w:cantSplit/>
          <w:trHeight w:val="259"/>
          <w:ins w:id="34564" w:author="Greg Clendenning" w:date="2024-04-16T16:42:00Z"/>
        </w:trPr>
        <w:tc>
          <w:tcPr>
            <w:tcW w:w="1388" w:type="pct"/>
            <w:tcBorders>
              <w:top w:val="single" w:sz="4" w:space="0" w:color="auto"/>
            </w:tcBorders>
            <w:tcMar>
              <w:left w:w="115" w:type="dxa"/>
              <w:right w:w="115" w:type="dxa"/>
            </w:tcMar>
            <w:vAlign w:val="center"/>
          </w:tcPr>
          <w:p w14:paraId="16D7BCF7" w14:textId="77777777" w:rsidR="00FA7EEB" w:rsidRPr="001570EA" w:rsidDel="00856726" w:rsidRDefault="00FA7EEB">
            <w:pPr>
              <w:pStyle w:val="TableCell"/>
              <w:keepNext w:val="0"/>
              <w:spacing w:before="60" w:after="60"/>
              <w:jc w:val="left"/>
              <w:rPr>
                <w:ins w:id="34565" w:author="Greg Clendenning" w:date="2024-04-16T16:42:00Z"/>
                <w:rFonts w:ascii="Arial Unicode MS" w:eastAsia="Arial Unicode MS" w:hAnsi="Arial Unicode MS" w:cs="Arial Unicode MS"/>
              </w:rPr>
            </w:pPr>
            <w:ins w:id="34566" w:author="Greg Clendenning" w:date="2024-04-16T16:42:00Z">
              <w:r w:rsidRPr="001570EA">
                <w:t>All types</w:t>
              </w:r>
            </w:ins>
          </w:p>
        </w:tc>
        <w:tc>
          <w:tcPr>
            <w:tcW w:w="3139" w:type="pct"/>
            <w:tcBorders>
              <w:top w:val="single" w:sz="4" w:space="0" w:color="auto"/>
            </w:tcBorders>
            <w:vAlign w:val="center"/>
          </w:tcPr>
          <w:p w14:paraId="685BFDF8" w14:textId="17CFE8B0" w:rsidR="00927F45" w:rsidRPr="001570EA" w:rsidRDefault="00927F45" w:rsidP="00927F45">
            <w:pPr>
              <w:pStyle w:val="TableCell"/>
              <w:keepNext w:val="0"/>
              <w:spacing w:before="60" w:after="60"/>
              <w:jc w:val="center"/>
              <w:rPr>
                <w:ins w:id="34567" w:author="Greg Clendenning" w:date="2024-04-16T16:42:00Z"/>
              </w:rPr>
            </w:pPr>
            <w:ins w:id="34568" w:author="Greg Clendenning" w:date="2024-04-16T16:42:00Z">
              <w:r w:rsidRPr="001570EA">
                <w:t xml:space="preserve">For residential units, see New Construction values in </w:t>
              </w:r>
              <w:r w:rsidRPr="001570EA">
                <w:fldChar w:fldCharType="begin"/>
              </w:r>
              <w:r w:rsidRPr="001570EA">
                <w:instrText xml:space="preserve"> REF _Ref531779526 \h  \* MERGEFORMAT </w:instrText>
              </w:r>
            </w:ins>
            <w:ins w:id="34569"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0</w:t>
              </w:r>
              <w:r w:rsidRPr="001570EA">
                <w:fldChar w:fldCharType="end"/>
              </w:r>
              <w:r w:rsidRPr="001570EA">
                <w:t xml:space="preserve"> in Sec. </w:t>
              </w:r>
              <w:r w:rsidRPr="001570EA">
                <w:fldChar w:fldCharType="begin"/>
              </w:r>
              <w:r w:rsidRPr="001570EA">
                <w:instrText xml:space="preserve"> REF _Ref534295897 \r \h  \* MERGEFORMAT </w:instrText>
              </w:r>
            </w:ins>
            <w:ins w:id="34570" w:author="Greg Clendenning" w:date="2024-04-16T16:42:00Z">
              <w:r w:rsidRPr="001570EA">
                <w:fldChar w:fldCharType="separate"/>
              </w:r>
              <w:r w:rsidR="00234C6C" w:rsidRPr="001570EA">
                <w:t>2.2.1</w:t>
              </w:r>
              <w:r w:rsidRPr="001570EA">
                <w:fldChar w:fldCharType="end"/>
              </w:r>
              <w:r w:rsidRPr="001570EA">
                <w:t>. For ductless heat pumps, use value for ASHP.</w:t>
              </w:r>
            </w:ins>
          </w:p>
          <w:p w14:paraId="5890A200" w14:textId="2A0B2178" w:rsidR="00FA7EEB" w:rsidRPr="001570EA" w:rsidDel="00856726" w:rsidRDefault="00927F45">
            <w:pPr>
              <w:pStyle w:val="TableCell"/>
              <w:keepNext w:val="0"/>
              <w:spacing w:before="60" w:after="60"/>
              <w:jc w:val="center"/>
              <w:rPr>
                <w:ins w:id="34571" w:author="Greg Clendenning" w:date="2024-04-16T16:42:00Z"/>
                <w:rFonts w:ascii="Arial Unicode MS" w:eastAsia="Arial Unicode MS" w:hAnsi="Arial Unicode MS" w:cs="Arial Unicode MS"/>
              </w:rPr>
            </w:pPr>
            <w:ins w:id="34572" w:author="Greg Clendenning" w:date="2024-04-16T16:42:00Z">
              <w:r w:rsidRPr="001570EA">
                <w:t>For common areas, see New Construction values in Table 3-24 in Sec. 3.2.1. For ductless heat pumps, use value for ASHP. For Chillers, see values in Table 3-29 in Sec. 3.2.3.</w:t>
              </w:r>
            </w:ins>
          </w:p>
        </w:tc>
        <w:tc>
          <w:tcPr>
            <w:tcW w:w="473" w:type="pct"/>
            <w:tcBorders>
              <w:top w:val="single" w:sz="4" w:space="0" w:color="auto"/>
            </w:tcBorders>
            <w:vAlign w:val="center"/>
          </w:tcPr>
          <w:p w14:paraId="3FA3B856" w14:textId="77777777" w:rsidR="00FA7EEB" w:rsidRPr="001570EA" w:rsidRDefault="00FA7EEB">
            <w:pPr>
              <w:pStyle w:val="TableCell"/>
              <w:keepNext w:val="0"/>
              <w:spacing w:before="60" w:after="60"/>
              <w:jc w:val="center"/>
              <w:rPr>
                <w:ins w:id="34573" w:author="Greg Clendenning" w:date="2024-04-16T16:42:00Z"/>
              </w:rPr>
            </w:pPr>
          </w:p>
        </w:tc>
      </w:tr>
      <w:tr w:rsidR="00FA7EEB" w:rsidRPr="001570EA" w14:paraId="4B15056F"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620C4D1F" w14:textId="77777777" w:rsidR="00FA7EEB" w:rsidRPr="001570EA" w:rsidRDefault="00FA7EEB">
            <w:pPr>
              <w:pStyle w:val="TableCell"/>
              <w:keepNext w:val="0"/>
              <w:spacing w:before="60" w:after="60"/>
              <w:jc w:val="left"/>
              <w:rPr>
                <w:moveTo w:id="34574" w:author="Greg Clendenning" w:date="2024-04-16T16:42:00Z"/>
                <w:rFonts w:ascii="Arial Unicode MS" w:eastAsia="Arial Unicode MS" w:hAnsi="Arial Unicode MS" w:cs="Arial Unicode MS"/>
                <w:b/>
                <w:i/>
                <w:iCs/>
              </w:rPr>
            </w:pPr>
            <w:moveToRangeStart w:id="34575" w:author="Greg Clendenning" w:date="2024-04-16T16:42:00Z" w:name="move164178370"/>
            <w:moveTo w:id="34576" w:author="Greg Clendenning" w:date="2024-04-16T16:42:00Z">
              <w:r w:rsidRPr="001570EA">
                <w:rPr>
                  <w:b/>
                </w:rPr>
                <w:t>Domestic WH Efficiency</w:t>
              </w:r>
            </w:moveTo>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0CF782F8" w14:textId="77777777" w:rsidR="00FA7EEB" w:rsidRPr="001570EA" w:rsidRDefault="00FA7EEB">
            <w:pPr>
              <w:pStyle w:val="TableCell"/>
              <w:keepNext w:val="0"/>
              <w:spacing w:before="60" w:after="60"/>
              <w:jc w:val="center"/>
              <w:rPr>
                <w:moveTo w:id="34577" w:author="Greg Clendenning" w:date="2024-04-16T16:42:00Z"/>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0E681C5E" w14:textId="77777777" w:rsidR="00FA7EEB" w:rsidRPr="001570EA" w:rsidRDefault="00FA7EEB">
            <w:pPr>
              <w:pStyle w:val="TableCell"/>
              <w:keepNext w:val="0"/>
              <w:spacing w:before="60" w:after="60"/>
              <w:jc w:val="center"/>
              <w:rPr>
                <w:moveTo w:id="34578" w:author="Greg Clendenning" w:date="2024-04-16T16:42:00Z"/>
              </w:rPr>
            </w:pPr>
          </w:p>
        </w:tc>
      </w:tr>
      <w:moveToRangeEnd w:id="34575"/>
      <w:tr w:rsidR="0010145C" w:rsidRPr="001570EA" w14:paraId="55D5C4AE" w14:textId="77777777">
        <w:trPr>
          <w:cantSplit/>
          <w:trHeight w:val="259"/>
          <w:ins w:id="34579" w:author="Greg Clendenning" w:date="2024-04-16T16:42:00Z"/>
        </w:trPr>
        <w:tc>
          <w:tcPr>
            <w:tcW w:w="1388" w:type="pct"/>
            <w:tcBorders>
              <w:top w:val="single" w:sz="4" w:space="0" w:color="auto"/>
            </w:tcBorders>
            <w:tcMar>
              <w:left w:w="115" w:type="dxa"/>
              <w:right w:w="115" w:type="dxa"/>
            </w:tcMar>
            <w:vAlign w:val="center"/>
          </w:tcPr>
          <w:p w14:paraId="007E5183" w14:textId="77777777" w:rsidR="0010145C" w:rsidRPr="001570EA" w:rsidRDefault="0010145C" w:rsidP="0010145C">
            <w:pPr>
              <w:pStyle w:val="TableCell"/>
              <w:keepNext w:val="0"/>
              <w:spacing w:before="60" w:after="60"/>
              <w:jc w:val="left"/>
              <w:rPr>
                <w:ins w:id="34580" w:author="Greg Clendenning" w:date="2024-04-16T16:42:00Z"/>
              </w:rPr>
            </w:pPr>
            <w:ins w:id="34581" w:author="Greg Clendenning" w:date="2024-04-16T16:42:00Z">
              <w:r w:rsidRPr="001570EA">
                <w:t>Electric</w:t>
              </w:r>
            </w:ins>
          </w:p>
        </w:tc>
        <w:tc>
          <w:tcPr>
            <w:tcW w:w="3139" w:type="pct"/>
            <w:tcBorders>
              <w:top w:val="single" w:sz="4" w:space="0" w:color="auto"/>
            </w:tcBorders>
            <w:tcMar>
              <w:left w:w="115" w:type="dxa"/>
              <w:right w:w="115" w:type="dxa"/>
            </w:tcMar>
            <w:vAlign w:val="center"/>
          </w:tcPr>
          <w:p w14:paraId="0909CE6F" w14:textId="3404EC45" w:rsidR="0010145C" w:rsidRPr="001570EA" w:rsidRDefault="0010145C" w:rsidP="0010145C">
            <w:pPr>
              <w:pStyle w:val="TableCell"/>
              <w:keepNext w:val="0"/>
              <w:spacing w:before="60" w:after="60"/>
              <w:jc w:val="center"/>
              <w:rPr>
                <w:ins w:id="34582" w:author="Greg Clendenning" w:date="2024-04-16T16:42:00Z"/>
                <w:rFonts w:eastAsia="Arial Unicode MS"/>
              </w:rPr>
            </w:pPr>
            <w:ins w:id="34583" w:author="Greg Clendenning" w:date="2024-04-16T16:42:00Z">
              <w:r w:rsidRPr="001570EA">
                <w:t xml:space="preserve">See volume and load dependent values in in </w:t>
              </w:r>
              <w:r w:rsidRPr="001570EA">
                <w:fldChar w:fldCharType="begin"/>
              </w:r>
              <w:r w:rsidRPr="001570EA">
                <w:instrText xml:space="preserve"> REF _Ref533706168 \h  \* MERGEFORMAT </w:instrText>
              </w:r>
            </w:ins>
            <w:ins w:id="34584" w:author="Greg Clendenning" w:date="2024-04-16T16:42:00Z">
              <w:r w:rsidRPr="001570EA">
                <w:fldChar w:fldCharType="separate"/>
              </w:r>
              <w:r w:rsidR="00234C6C" w:rsidRPr="001570EA">
                <w:t xml:space="preserve">Table </w:t>
              </w:r>
              <w:r w:rsidR="00234C6C" w:rsidRPr="001570EA">
                <w:rPr>
                  <w:noProof/>
                </w:rPr>
                <w:t>2</w:t>
              </w:r>
              <w:r w:rsidRPr="001570EA">
                <w:fldChar w:fldCharType="end"/>
              </w:r>
              <w:r w:rsidRPr="001570EA">
                <w:t xml:space="preserve"> in Sec. </w:t>
              </w:r>
              <w:r w:rsidRPr="001570EA">
                <w:fldChar w:fldCharType="begin"/>
              </w:r>
              <w:r w:rsidRPr="001570EA">
                <w:instrText xml:space="preserve"> REF _Ref163980796 \r \h  \* MERGEFORMAT </w:instrText>
              </w:r>
            </w:ins>
            <w:ins w:id="34585" w:author="Greg Clendenning" w:date="2024-04-16T16:42:00Z">
              <w:r w:rsidRPr="001570EA">
                <w:fldChar w:fldCharType="separate"/>
              </w:r>
              <w:r w:rsidR="00234C6C" w:rsidRPr="001570EA">
                <w:t>2.3.1</w:t>
              </w:r>
              <w:r w:rsidRPr="001570EA">
                <w:fldChar w:fldCharType="end"/>
              </w:r>
            </w:ins>
          </w:p>
        </w:tc>
        <w:tc>
          <w:tcPr>
            <w:tcW w:w="473" w:type="pct"/>
            <w:tcBorders>
              <w:top w:val="single" w:sz="4" w:space="0" w:color="auto"/>
            </w:tcBorders>
          </w:tcPr>
          <w:p w14:paraId="58412282" w14:textId="77777777" w:rsidR="0010145C" w:rsidRPr="001570EA" w:rsidRDefault="0010145C" w:rsidP="0010145C">
            <w:pPr>
              <w:pStyle w:val="TableCell"/>
              <w:keepNext w:val="0"/>
              <w:spacing w:before="60" w:after="60"/>
              <w:jc w:val="center"/>
              <w:rPr>
                <w:ins w:id="34586" w:author="Greg Clendenning" w:date="2024-04-16T16:42:00Z"/>
                <w:bCs/>
              </w:rPr>
            </w:pPr>
          </w:p>
        </w:tc>
      </w:tr>
      <w:tr w:rsidR="0010145C" w:rsidRPr="001570EA" w14:paraId="6674A06E" w14:textId="77777777">
        <w:trPr>
          <w:cantSplit/>
          <w:trHeight w:val="259"/>
          <w:ins w:id="34587" w:author="Greg Clendenning" w:date="2024-04-16T16:42:00Z"/>
        </w:trPr>
        <w:tc>
          <w:tcPr>
            <w:tcW w:w="1388" w:type="pct"/>
            <w:tcMar>
              <w:left w:w="115" w:type="dxa"/>
              <w:right w:w="115" w:type="dxa"/>
            </w:tcMar>
            <w:vAlign w:val="center"/>
          </w:tcPr>
          <w:p w14:paraId="04E73B81" w14:textId="77777777" w:rsidR="0010145C" w:rsidRPr="001570EA" w:rsidRDefault="0010145C" w:rsidP="0010145C">
            <w:pPr>
              <w:pStyle w:val="TableCell"/>
              <w:keepNext w:val="0"/>
              <w:spacing w:before="60" w:after="60"/>
              <w:jc w:val="left"/>
              <w:rPr>
                <w:ins w:id="34588" w:author="Greg Clendenning" w:date="2024-04-16T16:42:00Z"/>
                <w:rFonts w:eastAsia="Arial Unicode MS"/>
              </w:rPr>
            </w:pPr>
            <w:ins w:id="34589" w:author="Greg Clendenning" w:date="2024-04-16T16:42:00Z">
              <w:r w:rsidRPr="001570EA">
                <w:t>Natural Gas</w:t>
              </w:r>
            </w:ins>
          </w:p>
        </w:tc>
        <w:tc>
          <w:tcPr>
            <w:tcW w:w="3139" w:type="pct"/>
            <w:tcMar>
              <w:left w:w="115" w:type="dxa"/>
              <w:right w:w="115" w:type="dxa"/>
            </w:tcMar>
            <w:vAlign w:val="center"/>
          </w:tcPr>
          <w:p w14:paraId="35E273BE" w14:textId="23C2EFBA" w:rsidR="0010145C" w:rsidRPr="001570EA" w:rsidRDefault="0010145C" w:rsidP="0010145C">
            <w:pPr>
              <w:pStyle w:val="TableCell"/>
              <w:keepNext w:val="0"/>
              <w:spacing w:before="60" w:after="60"/>
              <w:jc w:val="center"/>
              <w:rPr>
                <w:ins w:id="34590" w:author="Greg Clendenning" w:date="2024-04-16T16:42:00Z"/>
                <w:rFonts w:ascii="Arial Unicode MS" w:eastAsia="Arial Unicode MS" w:hAnsi="Arial Unicode MS" w:cs="Arial Unicode MS"/>
              </w:rPr>
            </w:pPr>
            <w:ins w:id="34591" w:author="Greg Clendenning" w:date="2024-04-16T16:42:00Z">
              <w:r w:rsidRPr="001570EA">
                <w:t xml:space="preserve">See volume and load dependent values in </w:t>
              </w:r>
              <w:r w:rsidRPr="001570EA">
                <w:fldChar w:fldCharType="begin"/>
              </w:r>
              <w:r w:rsidRPr="001570EA">
                <w:instrText xml:space="preserve"> REF _Ref163829485 \h </w:instrText>
              </w:r>
              <w:r w:rsidR="001570EA">
                <w:instrText xml:space="preserve"> \* MERGEFORMAT </w:instrText>
              </w:r>
            </w:ins>
            <w:ins w:id="34592" w:author="Greg Clendenning" w:date="2024-04-16T16:42:00Z">
              <w:r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55</w:t>
              </w:r>
              <w:r w:rsidRPr="001570EA">
                <w:fldChar w:fldCharType="end"/>
              </w:r>
            </w:ins>
          </w:p>
        </w:tc>
        <w:tc>
          <w:tcPr>
            <w:tcW w:w="473" w:type="pct"/>
          </w:tcPr>
          <w:p w14:paraId="4B7F1C7C" w14:textId="77777777" w:rsidR="0010145C" w:rsidRPr="001570EA" w:rsidRDefault="0010145C" w:rsidP="0010145C">
            <w:pPr>
              <w:pStyle w:val="TableCell"/>
              <w:keepNext w:val="0"/>
              <w:spacing w:before="60" w:after="60"/>
              <w:jc w:val="center"/>
              <w:rPr>
                <w:ins w:id="34593" w:author="Greg Clendenning" w:date="2024-04-16T16:42:00Z"/>
              </w:rPr>
            </w:pPr>
            <w:ins w:id="34594" w:author="Greg Clendenning" w:date="2024-04-16T16:42:00Z">
              <w:r w:rsidRPr="001570EA">
                <w:t>19</w:t>
              </w:r>
            </w:ins>
          </w:p>
        </w:tc>
      </w:tr>
      <w:tr w:rsidR="00FA7EEB" w:rsidRPr="001570EA" w14:paraId="30365854" w14:textId="77777777">
        <w:trPr>
          <w:cantSplit/>
          <w:trHeight w:val="317"/>
          <w:ins w:id="34595" w:author="Greg Clendenning" w:date="2024-04-16T16:42:00Z"/>
        </w:trPr>
        <w:tc>
          <w:tcPr>
            <w:tcW w:w="1388" w:type="pct"/>
            <w:tcMar>
              <w:left w:w="115" w:type="dxa"/>
              <w:right w:w="115" w:type="dxa"/>
            </w:tcMar>
            <w:vAlign w:val="center"/>
          </w:tcPr>
          <w:p w14:paraId="233B7E92" w14:textId="77777777" w:rsidR="00FA7EEB" w:rsidRPr="001570EA" w:rsidRDefault="00FA7EEB">
            <w:pPr>
              <w:pStyle w:val="TableCell"/>
              <w:keepNext w:val="0"/>
              <w:spacing w:before="60" w:after="60"/>
              <w:jc w:val="left"/>
              <w:rPr>
                <w:ins w:id="34596" w:author="Greg Clendenning" w:date="2024-04-16T16:42:00Z"/>
                <w:rFonts w:ascii="Arial Unicode MS" w:eastAsia="Arial Unicode MS" w:hAnsi="Arial Unicode MS" w:cs="Arial Unicode MS"/>
              </w:rPr>
            </w:pPr>
            <w:ins w:id="34597" w:author="Greg Clendenning" w:date="2024-04-16T16:42:00Z">
              <w:r w:rsidRPr="001570EA">
                <w:t>Additional Water Heater Tank Insulation</w:t>
              </w:r>
            </w:ins>
          </w:p>
        </w:tc>
        <w:tc>
          <w:tcPr>
            <w:tcW w:w="3139" w:type="pct"/>
            <w:tcMar>
              <w:left w:w="115" w:type="dxa"/>
              <w:right w:w="115" w:type="dxa"/>
            </w:tcMar>
            <w:vAlign w:val="center"/>
          </w:tcPr>
          <w:p w14:paraId="3C735C04" w14:textId="77777777" w:rsidR="00FA7EEB" w:rsidRPr="001570EA" w:rsidRDefault="00FA7EEB">
            <w:pPr>
              <w:pStyle w:val="TableCell"/>
              <w:keepNext w:val="0"/>
              <w:spacing w:before="60" w:after="60"/>
              <w:jc w:val="center"/>
              <w:rPr>
                <w:ins w:id="34598" w:author="Greg Clendenning" w:date="2024-04-16T16:42:00Z"/>
                <w:rFonts w:ascii="Arial Unicode MS" w:eastAsia="Arial Unicode MS" w:hAnsi="Arial Unicode MS" w:cs="Arial Unicode MS"/>
              </w:rPr>
            </w:pPr>
            <w:ins w:id="34599" w:author="Greg Clendenning" w:date="2024-04-16T16:42:00Z">
              <w:r w:rsidRPr="001570EA">
                <w:t>None</w:t>
              </w:r>
            </w:ins>
          </w:p>
        </w:tc>
        <w:tc>
          <w:tcPr>
            <w:tcW w:w="473" w:type="pct"/>
          </w:tcPr>
          <w:p w14:paraId="309DC90A" w14:textId="77777777" w:rsidR="00FA7EEB" w:rsidRPr="001570EA" w:rsidRDefault="00FA7EEB">
            <w:pPr>
              <w:pStyle w:val="TableCell"/>
              <w:keepNext w:val="0"/>
              <w:spacing w:before="60" w:after="60"/>
              <w:jc w:val="center"/>
              <w:rPr>
                <w:ins w:id="34600" w:author="Greg Clendenning" w:date="2024-04-16T16:42:00Z"/>
                <w:iCs/>
              </w:rPr>
            </w:pPr>
          </w:p>
        </w:tc>
      </w:tr>
    </w:tbl>
    <w:p w14:paraId="2FE7643C" w14:textId="77777777" w:rsidR="00FA7EEB" w:rsidRPr="001570EA" w:rsidRDefault="00FA7EEB" w:rsidP="00FA7EEB">
      <w:pPr>
        <w:pStyle w:val="FootnoteText"/>
        <w:ind w:left="180"/>
        <w:rPr>
          <w:ins w:id="34601" w:author="Greg Clendenning" w:date="2024-04-16T16:42:00Z"/>
        </w:rPr>
      </w:pPr>
      <w:ins w:id="34602" w:author="Greg Clendenning" w:date="2024-04-16T16:42:00Z">
        <w:r w:rsidRPr="001570EA">
          <w:t>E</w:t>
        </w:r>
        <w:r w:rsidRPr="001570EA">
          <w:rPr>
            <w:vertAlign w:val="subscript"/>
          </w:rPr>
          <w:t xml:space="preserve">t </w:t>
        </w:r>
        <w:r w:rsidRPr="001570EA">
          <w:t>= Thermal</w:t>
        </w:r>
        <w:r w:rsidRPr="001570EA">
          <w:rPr>
            <w:vertAlign w:val="subscript"/>
          </w:rPr>
          <w:t xml:space="preserve"> </w:t>
        </w:r>
        <w:r w:rsidRPr="001570EA">
          <w:t>Efficiency; E</w:t>
        </w:r>
        <w:r w:rsidRPr="001570EA">
          <w:rPr>
            <w:vertAlign w:val="subscript"/>
          </w:rPr>
          <w:t>c</w:t>
        </w:r>
        <w:r w:rsidRPr="001570EA">
          <w:t xml:space="preserve"> = Combustion Efficiency</w:t>
        </w:r>
      </w:ins>
    </w:p>
    <w:p w14:paraId="5AFD23D8" w14:textId="77777777" w:rsidR="00FA7EEB" w:rsidRPr="001570EA" w:rsidRDefault="00FA7EEB" w:rsidP="00FA7EEB">
      <w:pPr>
        <w:rPr>
          <w:ins w:id="34603" w:author="Greg Clendenning" w:date="2024-04-16T16:42:00Z"/>
        </w:rPr>
      </w:pPr>
    </w:p>
    <w:p w14:paraId="20D5223A" w14:textId="36B828C4" w:rsidR="00FA7EEB" w:rsidRPr="001570EA" w:rsidRDefault="00FA7EEB" w:rsidP="00FA7EEB">
      <w:pPr>
        <w:pStyle w:val="Caption"/>
        <w:keepNext w:val="0"/>
        <w:widowControl w:val="0"/>
        <w:rPr>
          <w:ins w:id="34604" w:author="Greg Clendenning" w:date="2024-04-16T16:42:00Z"/>
        </w:rPr>
      </w:pPr>
      <w:ins w:id="34605"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58</w:t>
        </w:r>
        <w:r w:rsidR="002E093A" w:rsidRPr="001570EA">
          <w:fldChar w:fldCharType="end"/>
        </w:r>
        <w:r w:rsidRPr="001570EA">
          <w:t>: Minimum Commercial Baseline Gas- and Oil-Fired Uniform Energy Factors Based Fuel Type and Draw Pattern</w:t>
        </w:r>
      </w:ins>
    </w:p>
    <w:tbl>
      <w:tblPr>
        <w:tblW w:w="10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170"/>
        <w:gridCol w:w="1170"/>
        <w:gridCol w:w="1170"/>
        <w:gridCol w:w="1440"/>
        <w:gridCol w:w="1890"/>
        <w:gridCol w:w="1980"/>
      </w:tblGrid>
      <w:tr w:rsidR="00BC4400" w:rsidRPr="001570EA" w14:paraId="470262F6" w14:textId="77777777" w:rsidTr="00E37DA0">
        <w:trPr>
          <w:tblHeader/>
          <w:jc w:val="center"/>
          <w:ins w:id="34606" w:author="Greg Clendenning" w:date="2024-04-16T16:42:00Z"/>
        </w:trPr>
        <w:tc>
          <w:tcPr>
            <w:tcW w:w="1782" w:type="dxa"/>
            <w:tcBorders>
              <w:top w:val="nil"/>
              <w:left w:val="nil"/>
              <w:bottom w:val="single" w:sz="4" w:space="0" w:color="auto"/>
              <w:right w:val="nil"/>
            </w:tcBorders>
            <w:shd w:val="clear" w:color="auto" w:fill="auto"/>
            <w:vAlign w:val="center"/>
          </w:tcPr>
          <w:p w14:paraId="2B8ED8B3" w14:textId="77777777" w:rsidR="00BC4400" w:rsidRPr="001570EA" w:rsidRDefault="00BC4400">
            <w:pPr>
              <w:pStyle w:val="TableCell"/>
              <w:keepNext w:val="0"/>
              <w:widowControl w:val="0"/>
              <w:spacing w:before="60" w:after="60"/>
              <w:jc w:val="center"/>
              <w:rPr>
                <w:ins w:id="34607" w:author="Greg Clendenning" w:date="2024-04-16T16:42:00Z"/>
                <w:rFonts w:cs="Arial"/>
                <w:b/>
              </w:rPr>
            </w:pPr>
          </w:p>
        </w:tc>
        <w:tc>
          <w:tcPr>
            <w:tcW w:w="1170" w:type="dxa"/>
            <w:tcBorders>
              <w:top w:val="nil"/>
              <w:left w:val="nil"/>
              <w:bottom w:val="single" w:sz="4" w:space="0" w:color="auto"/>
              <w:right w:val="nil"/>
            </w:tcBorders>
          </w:tcPr>
          <w:p w14:paraId="78EB59DB" w14:textId="77777777" w:rsidR="00BC4400" w:rsidRPr="001570EA" w:rsidRDefault="00BC4400">
            <w:pPr>
              <w:pStyle w:val="TableCell"/>
              <w:keepNext w:val="0"/>
              <w:widowControl w:val="0"/>
              <w:spacing w:before="60" w:after="60"/>
              <w:jc w:val="center"/>
              <w:rPr>
                <w:ins w:id="34608" w:author="Greg Clendenning" w:date="2024-04-16T16:42:00Z"/>
                <w:rFonts w:cs="Arial"/>
                <w:b/>
              </w:rPr>
            </w:pPr>
          </w:p>
        </w:tc>
        <w:tc>
          <w:tcPr>
            <w:tcW w:w="1170" w:type="dxa"/>
            <w:tcBorders>
              <w:top w:val="nil"/>
              <w:left w:val="nil"/>
              <w:bottom w:val="single" w:sz="4" w:space="0" w:color="auto"/>
              <w:right w:val="nil"/>
            </w:tcBorders>
            <w:shd w:val="clear" w:color="auto" w:fill="auto"/>
            <w:vAlign w:val="center"/>
          </w:tcPr>
          <w:p w14:paraId="221C0566" w14:textId="3C508AD8" w:rsidR="00BC4400" w:rsidRPr="001570EA" w:rsidRDefault="00BC4400">
            <w:pPr>
              <w:pStyle w:val="TableCell"/>
              <w:keepNext w:val="0"/>
              <w:widowControl w:val="0"/>
              <w:spacing w:before="60" w:after="60"/>
              <w:jc w:val="center"/>
              <w:rPr>
                <w:ins w:id="34609" w:author="Greg Clendenning" w:date="2024-04-16T16:42:00Z"/>
                <w:rFonts w:cs="Arial"/>
                <w:b/>
              </w:rPr>
            </w:pPr>
          </w:p>
        </w:tc>
        <w:tc>
          <w:tcPr>
            <w:tcW w:w="1170" w:type="dxa"/>
            <w:tcBorders>
              <w:top w:val="nil"/>
              <w:left w:val="nil"/>
              <w:bottom w:val="single" w:sz="4" w:space="0" w:color="auto"/>
              <w:right w:val="nil"/>
            </w:tcBorders>
            <w:shd w:val="clear" w:color="auto" w:fill="auto"/>
            <w:vAlign w:val="center"/>
          </w:tcPr>
          <w:p w14:paraId="2807E0A4" w14:textId="77777777" w:rsidR="00BC4400" w:rsidRPr="001570EA" w:rsidRDefault="00BC4400">
            <w:pPr>
              <w:pStyle w:val="TableCell"/>
              <w:keepNext w:val="0"/>
              <w:widowControl w:val="0"/>
              <w:spacing w:before="60" w:after="60"/>
              <w:jc w:val="center"/>
              <w:rPr>
                <w:ins w:id="34610" w:author="Greg Clendenning" w:date="2024-04-16T16:42:00Z"/>
                <w:rFonts w:cs="Arial"/>
                <w:b/>
              </w:rPr>
            </w:pPr>
          </w:p>
        </w:tc>
        <w:tc>
          <w:tcPr>
            <w:tcW w:w="1440" w:type="dxa"/>
            <w:tcBorders>
              <w:top w:val="nil"/>
              <w:left w:val="nil"/>
              <w:bottom w:val="single" w:sz="4" w:space="0" w:color="auto"/>
              <w:right w:val="single" w:sz="4" w:space="0" w:color="auto"/>
            </w:tcBorders>
            <w:shd w:val="clear" w:color="auto" w:fill="auto"/>
            <w:vAlign w:val="center"/>
          </w:tcPr>
          <w:p w14:paraId="5141AB19" w14:textId="77777777" w:rsidR="00BC4400" w:rsidRPr="001570EA" w:rsidRDefault="00BC4400">
            <w:pPr>
              <w:pStyle w:val="TableCell"/>
              <w:keepNext w:val="0"/>
              <w:widowControl w:val="0"/>
              <w:spacing w:before="60" w:after="60"/>
              <w:jc w:val="center"/>
              <w:rPr>
                <w:ins w:id="34611" w:author="Greg Clendenning" w:date="2024-04-16T16:42:00Z"/>
                <w:rFonts w:cs="Arial"/>
                <w:b/>
              </w:rPr>
            </w:pPr>
          </w:p>
        </w:tc>
        <w:tc>
          <w:tcPr>
            <w:tcW w:w="3870" w:type="dxa"/>
            <w:gridSpan w:val="2"/>
            <w:tcBorders>
              <w:left w:val="single" w:sz="4" w:space="0" w:color="auto"/>
            </w:tcBorders>
            <w:shd w:val="clear" w:color="auto" w:fill="BFBFBF"/>
            <w:vAlign w:val="center"/>
          </w:tcPr>
          <w:p w14:paraId="5F4DCEC6" w14:textId="77777777" w:rsidR="00BC4400" w:rsidRPr="001570EA" w:rsidRDefault="00BC4400">
            <w:pPr>
              <w:pStyle w:val="TableCell"/>
              <w:keepNext w:val="0"/>
              <w:widowControl w:val="0"/>
              <w:spacing w:before="60" w:after="60"/>
              <w:jc w:val="center"/>
              <w:rPr>
                <w:ins w:id="34612" w:author="Greg Clendenning" w:date="2024-04-16T16:42:00Z"/>
                <w:rFonts w:cs="Arial"/>
                <w:b/>
              </w:rPr>
            </w:pPr>
            <w:ins w:id="34613" w:author="Greg Clendenning" w:date="2024-04-16T16:42:00Z">
              <w:r w:rsidRPr="001570EA">
                <w:rPr>
                  <w:rFonts w:cs="Arial"/>
                  <w:b/>
                </w:rPr>
                <w:t>UEF Calculation*</w:t>
              </w:r>
            </w:ins>
          </w:p>
        </w:tc>
      </w:tr>
      <w:tr w:rsidR="00BC4400" w:rsidRPr="001570EA" w14:paraId="7CD4582E" w14:textId="77777777" w:rsidTr="00E37DA0">
        <w:trPr>
          <w:tblHeader/>
          <w:jc w:val="center"/>
          <w:ins w:id="34614" w:author="Greg Clendenning" w:date="2024-04-16T16:42:00Z"/>
        </w:trPr>
        <w:tc>
          <w:tcPr>
            <w:tcW w:w="1782" w:type="dxa"/>
            <w:tcBorders>
              <w:top w:val="single" w:sz="4" w:space="0" w:color="auto"/>
            </w:tcBorders>
            <w:shd w:val="clear" w:color="auto" w:fill="BFBFBF"/>
            <w:vAlign w:val="center"/>
          </w:tcPr>
          <w:p w14:paraId="419B59D3" w14:textId="77777777" w:rsidR="00BC4400" w:rsidRPr="001570EA" w:rsidRDefault="00BC4400">
            <w:pPr>
              <w:pStyle w:val="TableCell"/>
              <w:keepNext w:val="0"/>
              <w:widowControl w:val="0"/>
              <w:spacing w:before="60" w:after="60"/>
              <w:jc w:val="center"/>
              <w:rPr>
                <w:ins w:id="34615" w:author="Greg Clendenning" w:date="2024-04-16T16:42:00Z"/>
                <w:rFonts w:cs="Arial"/>
                <w:b/>
              </w:rPr>
            </w:pPr>
            <w:ins w:id="34616" w:author="Greg Clendenning" w:date="2024-04-16T16:42:00Z">
              <w:r w:rsidRPr="001570EA">
                <w:rPr>
                  <w:rFonts w:cs="Arial"/>
                  <w:b/>
                </w:rPr>
                <w:t>Equipment (specifications)</w:t>
              </w:r>
            </w:ins>
          </w:p>
        </w:tc>
        <w:tc>
          <w:tcPr>
            <w:tcW w:w="1170" w:type="dxa"/>
            <w:tcBorders>
              <w:top w:val="single" w:sz="4" w:space="0" w:color="auto"/>
            </w:tcBorders>
            <w:shd w:val="clear" w:color="auto" w:fill="BFBFBF"/>
          </w:tcPr>
          <w:p w14:paraId="3B6CA5DA" w14:textId="77777777" w:rsidR="00BC4400" w:rsidRPr="001570EA" w:rsidRDefault="00BC4400">
            <w:pPr>
              <w:pStyle w:val="TableCell"/>
              <w:keepNext w:val="0"/>
              <w:widowControl w:val="0"/>
              <w:spacing w:before="60" w:after="60"/>
              <w:jc w:val="center"/>
              <w:rPr>
                <w:ins w:id="34617" w:author="Greg Clendenning" w:date="2024-04-16T16:42:00Z"/>
                <w:rFonts w:cs="Arial"/>
                <w:b/>
              </w:rPr>
            </w:pPr>
          </w:p>
        </w:tc>
        <w:tc>
          <w:tcPr>
            <w:tcW w:w="1170" w:type="dxa"/>
            <w:tcBorders>
              <w:top w:val="single" w:sz="4" w:space="0" w:color="auto"/>
            </w:tcBorders>
            <w:shd w:val="clear" w:color="auto" w:fill="BFBFBF"/>
            <w:vAlign w:val="center"/>
          </w:tcPr>
          <w:p w14:paraId="7FD1C10D" w14:textId="20A6D601" w:rsidR="00BC4400" w:rsidRPr="001570EA" w:rsidRDefault="00BC4400">
            <w:pPr>
              <w:pStyle w:val="TableCell"/>
              <w:keepNext w:val="0"/>
              <w:widowControl w:val="0"/>
              <w:spacing w:before="60" w:after="60"/>
              <w:jc w:val="center"/>
              <w:rPr>
                <w:ins w:id="34618" w:author="Greg Clendenning" w:date="2024-04-16T16:42:00Z"/>
                <w:rFonts w:cs="Arial"/>
                <w:b/>
              </w:rPr>
            </w:pPr>
            <w:ins w:id="34619" w:author="Greg Clendenning" w:date="2024-04-16T16:42:00Z">
              <w:r w:rsidRPr="001570EA">
                <w:rPr>
                  <w:rFonts w:cs="Arial"/>
                  <w:b/>
                </w:rPr>
                <w:t>Draw Pattern</w:t>
              </w:r>
            </w:ins>
          </w:p>
        </w:tc>
        <w:tc>
          <w:tcPr>
            <w:tcW w:w="1170" w:type="dxa"/>
            <w:tcBorders>
              <w:top w:val="single" w:sz="4" w:space="0" w:color="auto"/>
            </w:tcBorders>
            <w:shd w:val="clear" w:color="auto" w:fill="BFBFBF"/>
            <w:vAlign w:val="center"/>
          </w:tcPr>
          <w:p w14:paraId="2CE801EA" w14:textId="77777777" w:rsidR="00BC4400" w:rsidRPr="001570EA" w:rsidRDefault="00BC4400">
            <w:pPr>
              <w:pStyle w:val="TableCell"/>
              <w:keepNext w:val="0"/>
              <w:widowControl w:val="0"/>
              <w:spacing w:before="60" w:after="60"/>
              <w:jc w:val="center"/>
              <w:rPr>
                <w:ins w:id="34620" w:author="Greg Clendenning" w:date="2024-04-16T16:42:00Z"/>
                <w:rFonts w:cs="Arial"/>
                <w:b/>
              </w:rPr>
            </w:pPr>
            <w:ins w:id="34621" w:author="Greg Clendenning" w:date="2024-04-16T16:42:00Z">
              <w:r w:rsidRPr="001570EA">
                <w:rPr>
                  <w:rFonts w:cs="Arial"/>
                  <w:b/>
                </w:rPr>
                <w:t>Max. Daily Hot Water Draw (gallons)</w:t>
              </w:r>
            </w:ins>
          </w:p>
        </w:tc>
        <w:tc>
          <w:tcPr>
            <w:tcW w:w="1440" w:type="dxa"/>
            <w:tcBorders>
              <w:top w:val="single" w:sz="4" w:space="0" w:color="auto"/>
            </w:tcBorders>
            <w:shd w:val="clear" w:color="auto" w:fill="BFBFBF"/>
            <w:vAlign w:val="center"/>
          </w:tcPr>
          <w:p w14:paraId="5B9E40F4" w14:textId="77777777" w:rsidR="00BC4400" w:rsidRPr="001570EA" w:rsidRDefault="00BC4400">
            <w:pPr>
              <w:pStyle w:val="TableCell"/>
              <w:keepNext w:val="0"/>
              <w:widowControl w:val="0"/>
              <w:spacing w:before="60" w:after="60"/>
              <w:jc w:val="center"/>
              <w:rPr>
                <w:ins w:id="34622" w:author="Greg Clendenning" w:date="2024-04-16T16:42:00Z"/>
                <w:rFonts w:cs="Arial"/>
                <w:b/>
              </w:rPr>
            </w:pPr>
            <w:ins w:id="34623" w:author="Greg Clendenning" w:date="2024-04-16T16:42:00Z">
              <w:r w:rsidRPr="001570EA">
                <w:rPr>
                  <w:rFonts w:cs="Arial"/>
                  <w:b/>
                </w:rPr>
                <w:t>First Hour Rating (FHR) (gallons)</w:t>
              </w:r>
            </w:ins>
          </w:p>
        </w:tc>
        <w:tc>
          <w:tcPr>
            <w:tcW w:w="1890" w:type="dxa"/>
            <w:shd w:val="clear" w:color="auto" w:fill="BFBFBF"/>
            <w:vAlign w:val="center"/>
          </w:tcPr>
          <w:p w14:paraId="612EAD66" w14:textId="77777777" w:rsidR="00BC4400" w:rsidRPr="001570EA" w:rsidRDefault="00BC4400">
            <w:pPr>
              <w:pStyle w:val="TableCell"/>
              <w:keepNext w:val="0"/>
              <w:widowControl w:val="0"/>
              <w:spacing w:before="60" w:after="60"/>
              <w:jc w:val="center"/>
              <w:rPr>
                <w:ins w:id="34624" w:author="Greg Clendenning" w:date="2024-04-16T16:42:00Z"/>
                <w:rFonts w:cs="Arial"/>
                <w:b/>
              </w:rPr>
            </w:pPr>
            <w:ins w:id="34625" w:author="Greg Clendenning" w:date="2024-04-16T16:42:00Z">
              <w:r w:rsidRPr="001570EA">
                <w:rPr>
                  <w:rFonts w:cs="Arial"/>
                  <w:b/>
                </w:rPr>
                <w:t>Equipment Manufactured Before October 6, 2026</w:t>
              </w:r>
            </w:ins>
          </w:p>
        </w:tc>
        <w:tc>
          <w:tcPr>
            <w:tcW w:w="1980" w:type="dxa"/>
            <w:shd w:val="clear" w:color="auto" w:fill="BFBFBF"/>
          </w:tcPr>
          <w:p w14:paraId="56BF1D50" w14:textId="77777777" w:rsidR="00BC4400" w:rsidRPr="001570EA" w:rsidRDefault="00BC4400">
            <w:pPr>
              <w:pStyle w:val="TableCell"/>
              <w:keepNext w:val="0"/>
              <w:widowControl w:val="0"/>
              <w:spacing w:before="60" w:after="60"/>
              <w:jc w:val="center"/>
              <w:rPr>
                <w:ins w:id="34626" w:author="Greg Clendenning" w:date="2024-04-16T16:42:00Z"/>
                <w:rFonts w:cs="Arial"/>
                <w:b/>
              </w:rPr>
            </w:pPr>
            <w:ins w:id="34627" w:author="Greg Clendenning" w:date="2024-04-16T16:42:00Z">
              <w:r w:rsidRPr="001570EA">
                <w:rPr>
                  <w:rFonts w:cs="Arial"/>
                  <w:b/>
                </w:rPr>
                <w:t>Equipment Manufactured After October 6, 2026</w:t>
              </w:r>
            </w:ins>
          </w:p>
        </w:tc>
      </w:tr>
      <w:tr w:rsidR="00BC4400" w:rsidRPr="001570EA" w14:paraId="56B2A8AB" w14:textId="77777777" w:rsidTr="00E37DA0">
        <w:trPr>
          <w:jc w:val="center"/>
          <w:ins w:id="34628" w:author="Greg Clendenning" w:date="2024-04-16T16:42:00Z"/>
        </w:trPr>
        <w:tc>
          <w:tcPr>
            <w:tcW w:w="1782" w:type="dxa"/>
            <w:vMerge w:val="restart"/>
          </w:tcPr>
          <w:p w14:paraId="7947DFE8" w14:textId="77777777" w:rsidR="00BC4400" w:rsidRPr="001570EA" w:rsidRDefault="00BC4400">
            <w:pPr>
              <w:pStyle w:val="TableCell"/>
              <w:keepNext w:val="0"/>
              <w:widowControl w:val="0"/>
              <w:spacing w:before="60" w:after="60"/>
              <w:jc w:val="left"/>
              <w:rPr>
                <w:ins w:id="34629" w:author="Greg Clendenning" w:date="2024-04-16T16:42:00Z"/>
                <w:rFonts w:cs="Arial"/>
                <w:szCs w:val="18"/>
              </w:rPr>
            </w:pPr>
            <w:ins w:id="34630" w:author="Greg Clendenning" w:date="2024-04-16T16:42:00Z">
              <w:r w:rsidRPr="001570EA">
                <w:rPr>
                  <w:rFonts w:cs="Arial"/>
                  <w:szCs w:val="18"/>
                </w:rPr>
                <w:t xml:space="preserve">Gas-fired storage </w:t>
              </w:r>
            </w:ins>
          </w:p>
          <w:p w14:paraId="5565C995" w14:textId="77777777" w:rsidR="00BC4400" w:rsidRPr="001570EA" w:rsidRDefault="00BC4400">
            <w:pPr>
              <w:pStyle w:val="TableCell"/>
              <w:keepNext w:val="0"/>
              <w:widowControl w:val="0"/>
              <w:spacing w:before="60" w:after="60"/>
              <w:jc w:val="left"/>
              <w:rPr>
                <w:ins w:id="34631" w:author="Greg Clendenning" w:date="2024-04-16T16:42:00Z"/>
                <w:rFonts w:cs="Arial"/>
                <w:szCs w:val="18"/>
              </w:rPr>
            </w:pPr>
            <w:ins w:id="34632" w:author="Greg Clendenning" w:date="2024-04-16T16:42:00Z">
              <w:r w:rsidRPr="001570EA">
                <w:rPr>
                  <w:rFonts w:cs="Arial"/>
                  <w:szCs w:val="18"/>
                </w:rPr>
                <w:t xml:space="preserve">(&gt;75 kBtu/h and </w:t>
              </w:r>
            </w:ins>
          </w:p>
          <w:p w14:paraId="3CF32E2C" w14:textId="77777777" w:rsidR="00BC4400" w:rsidRPr="001570EA" w:rsidRDefault="00BC4400">
            <w:pPr>
              <w:pStyle w:val="TableCell"/>
              <w:keepNext w:val="0"/>
              <w:widowControl w:val="0"/>
              <w:spacing w:before="60" w:after="60"/>
              <w:jc w:val="left"/>
              <w:rPr>
                <w:ins w:id="34633" w:author="Greg Clendenning" w:date="2024-04-16T16:42:00Z"/>
                <w:rFonts w:cs="Arial"/>
                <w:szCs w:val="18"/>
              </w:rPr>
            </w:pPr>
            <w:ins w:id="34634" w:author="Greg Clendenning" w:date="2024-04-16T16:42:00Z">
              <w:r w:rsidRPr="001570EA">
                <w:rPr>
                  <w:rFonts w:cs="Arial"/>
                  <w:szCs w:val="18"/>
                </w:rPr>
                <w:t xml:space="preserve">≤105 kBtu/h and </w:t>
              </w:r>
            </w:ins>
          </w:p>
          <w:p w14:paraId="583F2E0B" w14:textId="77777777" w:rsidR="00BC4400" w:rsidRPr="001570EA" w:rsidRDefault="00BC4400">
            <w:pPr>
              <w:pStyle w:val="TableCell"/>
              <w:keepNext w:val="0"/>
              <w:widowControl w:val="0"/>
              <w:spacing w:before="60" w:after="60"/>
              <w:jc w:val="left"/>
              <w:rPr>
                <w:ins w:id="34635" w:author="Greg Clendenning" w:date="2024-04-16T16:42:00Z"/>
                <w:rFonts w:cs="Arial"/>
                <w:szCs w:val="18"/>
              </w:rPr>
            </w:pPr>
            <w:ins w:id="34636" w:author="Greg Clendenning" w:date="2024-04-16T16:42:00Z">
              <w:r w:rsidRPr="001570EA">
                <w:rPr>
                  <w:rFonts w:cs="Arial"/>
                  <w:szCs w:val="18"/>
                </w:rPr>
                <w:t>≤ 120 gal)</w:t>
              </w:r>
            </w:ins>
          </w:p>
        </w:tc>
        <w:tc>
          <w:tcPr>
            <w:tcW w:w="1170" w:type="dxa"/>
          </w:tcPr>
          <w:p w14:paraId="3AF1183A" w14:textId="77777777" w:rsidR="00BC4400" w:rsidRPr="001570EA" w:rsidRDefault="00BC4400">
            <w:pPr>
              <w:pStyle w:val="TableCell"/>
              <w:keepNext w:val="0"/>
              <w:widowControl w:val="0"/>
              <w:spacing w:before="60" w:after="60"/>
              <w:jc w:val="center"/>
              <w:rPr>
                <w:ins w:id="34637" w:author="Greg Clendenning" w:date="2024-04-16T16:42:00Z"/>
                <w:rFonts w:cs="Arial"/>
                <w:szCs w:val="18"/>
              </w:rPr>
            </w:pPr>
          </w:p>
        </w:tc>
        <w:tc>
          <w:tcPr>
            <w:tcW w:w="1170" w:type="dxa"/>
          </w:tcPr>
          <w:p w14:paraId="0AD63098" w14:textId="78DFC0B7" w:rsidR="00BC4400" w:rsidRPr="001570EA" w:rsidRDefault="00BC4400">
            <w:pPr>
              <w:pStyle w:val="TableCell"/>
              <w:keepNext w:val="0"/>
              <w:widowControl w:val="0"/>
              <w:spacing w:before="60" w:after="60"/>
              <w:jc w:val="center"/>
              <w:rPr>
                <w:ins w:id="34638" w:author="Greg Clendenning" w:date="2024-04-16T16:42:00Z"/>
                <w:rFonts w:cs="Arial"/>
                <w:szCs w:val="18"/>
              </w:rPr>
            </w:pPr>
            <w:ins w:id="34639" w:author="Greg Clendenning" w:date="2024-04-16T16:42:00Z">
              <w:r w:rsidRPr="001570EA">
                <w:rPr>
                  <w:rFonts w:cs="Arial"/>
                  <w:szCs w:val="18"/>
                </w:rPr>
                <w:t>Very Small</w:t>
              </w:r>
            </w:ins>
          </w:p>
        </w:tc>
        <w:tc>
          <w:tcPr>
            <w:tcW w:w="1170" w:type="dxa"/>
            <w:vAlign w:val="center"/>
          </w:tcPr>
          <w:p w14:paraId="5612ED77" w14:textId="77777777" w:rsidR="00BC4400" w:rsidRPr="001570EA" w:rsidRDefault="00BC4400">
            <w:pPr>
              <w:pStyle w:val="TableCell"/>
              <w:keepNext w:val="0"/>
              <w:widowControl w:val="0"/>
              <w:spacing w:before="60" w:after="60"/>
              <w:jc w:val="center"/>
              <w:rPr>
                <w:ins w:id="34640" w:author="Greg Clendenning" w:date="2024-04-16T16:42:00Z"/>
                <w:rFonts w:cs="Arial"/>
                <w:color w:val="000000"/>
                <w:szCs w:val="18"/>
              </w:rPr>
            </w:pPr>
            <w:ins w:id="34641" w:author="Greg Clendenning" w:date="2024-04-16T16:42:00Z">
              <w:r w:rsidRPr="001570EA">
                <w:rPr>
                  <w:szCs w:val="18"/>
                </w:rPr>
                <w:t>10</w:t>
              </w:r>
            </w:ins>
          </w:p>
        </w:tc>
        <w:tc>
          <w:tcPr>
            <w:tcW w:w="1440" w:type="dxa"/>
            <w:vAlign w:val="center"/>
          </w:tcPr>
          <w:p w14:paraId="2F2CDB8D" w14:textId="77777777" w:rsidR="00BC4400" w:rsidRPr="001570EA" w:rsidRDefault="00BC4400">
            <w:pPr>
              <w:pStyle w:val="TableCell"/>
              <w:keepNext w:val="0"/>
              <w:widowControl w:val="0"/>
              <w:spacing w:before="60" w:after="60"/>
              <w:jc w:val="center"/>
              <w:rPr>
                <w:ins w:id="34642" w:author="Greg Clendenning" w:date="2024-04-16T16:42:00Z"/>
                <w:rFonts w:cs="Arial"/>
                <w:color w:val="000000"/>
                <w:szCs w:val="18"/>
              </w:rPr>
            </w:pPr>
            <w:ins w:id="34643" w:author="Greg Clendenning" w:date="2024-04-16T16:42:00Z">
              <w:r w:rsidRPr="001570EA">
                <w:rPr>
                  <w:szCs w:val="18"/>
                </w:rPr>
                <w:t xml:space="preserve">0 </w:t>
              </w:r>
              <w:r w:rsidRPr="001570EA">
                <w:rPr>
                  <w:rFonts w:cs="Arial"/>
                  <w:szCs w:val="18"/>
                </w:rPr>
                <w:t>≤</w:t>
              </w:r>
              <w:r w:rsidRPr="001570EA">
                <w:rPr>
                  <w:szCs w:val="18"/>
                </w:rPr>
                <w:t xml:space="preserve"> FHR &lt; 18</w:t>
              </w:r>
            </w:ins>
          </w:p>
        </w:tc>
        <w:tc>
          <w:tcPr>
            <w:tcW w:w="1890" w:type="dxa"/>
          </w:tcPr>
          <w:p w14:paraId="66EF8A96" w14:textId="77777777" w:rsidR="00BC4400" w:rsidRPr="001570EA" w:rsidRDefault="00BC4400">
            <w:pPr>
              <w:pStyle w:val="TableCell"/>
              <w:keepNext w:val="0"/>
              <w:widowControl w:val="0"/>
              <w:spacing w:before="60" w:after="60"/>
              <w:jc w:val="center"/>
              <w:rPr>
                <w:ins w:id="34644" w:author="Greg Clendenning" w:date="2024-04-16T16:42:00Z"/>
                <w:rFonts w:cs="Arial"/>
                <w:szCs w:val="18"/>
              </w:rPr>
            </w:pPr>
            <w:ins w:id="34645" w:author="Greg Clendenning" w:date="2024-04-16T16:42:00Z">
              <w:r w:rsidRPr="001570EA">
                <w:t>0.2674 –(0.0009×V</w:t>
              </w:r>
              <w:r w:rsidRPr="001570EA">
                <w:rPr>
                  <w:vertAlign w:val="subscript"/>
                </w:rPr>
                <w:t>r</w:t>
              </w:r>
              <w:r w:rsidRPr="001570EA">
                <w:t>)</w:t>
              </w:r>
            </w:ins>
          </w:p>
        </w:tc>
        <w:tc>
          <w:tcPr>
            <w:tcW w:w="1980" w:type="dxa"/>
          </w:tcPr>
          <w:p w14:paraId="0EA47895" w14:textId="77777777" w:rsidR="00BC4400" w:rsidRPr="001570EA" w:rsidRDefault="00BC4400">
            <w:pPr>
              <w:pStyle w:val="TableCell"/>
              <w:keepNext w:val="0"/>
              <w:widowControl w:val="0"/>
              <w:spacing w:before="60" w:after="60"/>
              <w:jc w:val="center"/>
              <w:rPr>
                <w:ins w:id="34646" w:author="Greg Clendenning" w:date="2024-04-16T16:42:00Z"/>
              </w:rPr>
            </w:pPr>
            <w:ins w:id="34647" w:author="Greg Clendenning" w:date="2024-04-16T16:42:00Z">
              <w:r w:rsidRPr="001570EA">
                <w:t>0.5374−(0.0009 × Vr)</w:t>
              </w:r>
            </w:ins>
          </w:p>
        </w:tc>
      </w:tr>
      <w:tr w:rsidR="00BC4400" w:rsidRPr="001570EA" w14:paraId="5D783C24" w14:textId="77777777" w:rsidTr="00E37DA0">
        <w:trPr>
          <w:jc w:val="center"/>
          <w:ins w:id="34648" w:author="Greg Clendenning" w:date="2024-04-16T16:42:00Z"/>
        </w:trPr>
        <w:tc>
          <w:tcPr>
            <w:tcW w:w="1782" w:type="dxa"/>
            <w:vMerge/>
          </w:tcPr>
          <w:p w14:paraId="1EFD9F56" w14:textId="77777777" w:rsidR="00BC4400" w:rsidRPr="001570EA" w:rsidRDefault="00BC4400">
            <w:pPr>
              <w:pStyle w:val="TableCell"/>
              <w:keepNext w:val="0"/>
              <w:widowControl w:val="0"/>
              <w:spacing w:before="60" w:after="60"/>
              <w:jc w:val="left"/>
              <w:rPr>
                <w:ins w:id="34649" w:author="Greg Clendenning" w:date="2024-04-16T16:42:00Z"/>
                <w:rFonts w:cs="Arial"/>
                <w:szCs w:val="18"/>
              </w:rPr>
            </w:pPr>
          </w:p>
        </w:tc>
        <w:tc>
          <w:tcPr>
            <w:tcW w:w="1170" w:type="dxa"/>
          </w:tcPr>
          <w:p w14:paraId="12A7273E" w14:textId="77777777" w:rsidR="00BC4400" w:rsidRPr="001570EA" w:rsidRDefault="00BC4400">
            <w:pPr>
              <w:pStyle w:val="TableCell"/>
              <w:keepNext w:val="0"/>
              <w:widowControl w:val="0"/>
              <w:spacing w:before="60" w:after="60"/>
              <w:jc w:val="center"/>
              <w:rPr>
                <w:ins w:id="34650" w:author="Greg Clendenning" w:date="2024-04-16T16:42:00Z"/>
                <w:rFonts w:cs="Arial"/>
                <w:szCs w:val="18"/>
              </w:rPr>
            </w:pPr>
          </w:p>
        </w:tc>
        <w:tc>
          <w:tcPr>
            <w:tcW w:w="1170" w:type="dxa"/>
          </w:tcPr>
          <w:p w14:paraId="02D65959" w14:textId="48341F72" w:rsidR="00BC4400" w:rsidRPr="001570EA" w:rsidRDefault="00BC4400">
            <w:pPr>
              <w:pStyle w:val="TableCell"/>
              <w:keepNext w:val="0"/>
              <w:widowControl w:val="0"/>
              <w:spacing w:before="60" w:after="60"/>
              <w:jc w:val="center"/>
              <w:rPr>
                <w:ins w:id="34651" w:author="Greg Clendenning" w:date="2024-04-16T16:42:00Z"/>
                <w:rFonts w:cs="Arial"/>
                <w:szCs w:val="18"/>
              </w:rPr>
            </w:pPr>
            <w:ins w:id="34652" w:author="Greg Clendenning" w:date="2024-04-16T16:42:00Z">
              <w:r w:rsidRPr="001570EA">
                <w:rPr>
                  <w:rFonts w:cs="Arial"/>
                  <w:szCs w:val="18"/>
                </w:rPr>
                <w:t>Low</w:t>
              </w:r>
            </w:ins>
          </w:p>
        </w:tc>
        <w:tc>
          <w:tcPr>
            <w:tcW w:w="1170" w:type="dxa"/>
            <w:vAlign w:val="center"/>
          </w:tcPr>
          <w:p w14:paraId="742E5A29" w14:textId="77777777" w:rsidR="00BC4400" w:rsidRPr="001570EA" w:rsidRDefault="00BC4400">
            <w:pPr>
              <w:pStyle w:val="TableCell"/>
              <w:keepNext w:val="0"/>
              <w:widowControl w:val="0"/>
              <w:spacing w:before="60" w:after="60"/>
              <w:jc w:val="center"/>
              <w:rPr>
                <w:ins w:id="34653" w:author="Greg Clendenning" w:date="2024-04-16T16:42:00Z"/>
                <w:rFonts w:cs="Arial"/>
                <w:color w:val="000000"/>
                <w:szCs w:val="18"/>
              </w:rPr>
            </w:pPr>
            <w:ins w:id="34654" w:author="Greg Clendenning" w:date="2024-04-16T16:42:00Z">
              <w:r w:rsidRPr="001570EA">
                <w:rPr>
                  <w:szCs w:val="18"/>
                </w:rPr>
                <w:t>38</w:t>
              </w:r>
            </w:ins>
          </w:p>
        </w:tc>
        <w:tc>
          <w:tcPr>
            <w:tcW w:w="1440" w:type="dxa"/>
            <w:vAlign w:val="center"/>
          </w:tcPr>
          <w:p w14:paraId="3145C4E5" w14:textId="77777777" w:rsidR="00BC4400" w:rsidRPr="001570EA" w:rsidRDefault="00BC4400">
            <w:pPr>
              <w:pStyle w:val="TableCell"/>
              <w:keepNext w:val="0"/>
              <w:widowControl w:val="0"/>
              <w:spacing w:before="60" w:after="60"/>
              <w:jc w:val="center"/>
              <w:rPr>
                <w:ins w:id="34655" w:author="Greg Clendenning" w:date="2024-04-16T16:42:00Z"/>
                <w:rFonts w:cs="Arial"/>
                <w:color w:val="000000"/>
                <w:szCs w:val="18"/>
              </w:rPr>
            </w:pPr>
            <w:ins w:id="34656" w:author="Greg Clendenning" w:date="2024-04-16T16:42:00Z">
              <w:r w:rsidRPr="001570EA">
                <w:rPr>
                  <w:szCs w:val="18"/>
                </w:rPr>
                <w:t xml:space="preserve">18 </w:t>
              </w:r>
              <w:r w:rsidRPr="001570EA">
                <w:rPr>
                  <w:rFonts w:cs="Arial"/>
                  <w:szCs w:val="18"/>
                </w:rPr>
                <w:t>≤</w:t>
              </w:r>
              <w:r w:rsidRPr="001570EA">
                <w:rPr>
                  <w:szCs w:val="18"/>
                </w:rPr>
                <w:t xml:space="preserve"> FHR &lt; 51</w:t>
              </w:r>
            </w:ins>
          </w:p>
        </w:tc>
        <w:tc>
          <w:tcPr>
            <w:tcW w:w="1890" w:type="dxa"/>
          </w:tcPr>
          <w:p w14:paraId="5C9F4242" w14:textId="77777777" w:rsidR="00BC4400" w:rsidRPr="001570EA" w:rsidRDefault="00BC4400">
            <w:pPr>
              <w:pStyle w:val="TableCell"/>
              <w:keepNext w:val="0"/>
              <w:widowControl w:val="0"/>
              <w:spacing w:before="60" w:after="60"/>
              <w:jc w:val="center"/>
              <w:rPr>
                <w:ins w:id="34657" w:author="Greg Clendenning" w:date="2024-04-16T16:42:00Z"/>
                <w:rFonts w:cs="Arial"/>
                <w:szCs w:val="18"/>
              </w:rPr>
            </w:pPr>
            <w:ins w:id="34658" w:author="Greg Clendenning" w:date="2024-04-16T16:42:00Z">
              <w:r w:rsidRPr="001570EA">
                <w:t>0.5362-(0.0012×V</w:t>
              </w:r>
              <w:r w:rsidRPr="001570EA">
                <w:rPr>
                  <w:vertAlign w:val="subscript"/>
                </w:rPr>
                <w:t>r</w:t>
              </w:r>
              <w:r w:rsidRPr="001570EA">
                <w:t>)</w:t>
              </w:r>
            </w:ins>
          </w:p>
        </w:tc>
        <w:tc>
          <w:tcPr>
            <w:tcW w:w="1980" w:type="dxa"/>
          </w:tcPr>
          <w:p w14:paraId="64BDB93D" w14:textId="77777777" w:rsidR="00BC4400" w:rsidRPr="001570EA" w:rsidRDefault="00BC4400">
            <w:pPr>
              <w:pStyle w:val="TableCell"/>
              <w:keepNext w:val="0"/>
              <w:widowControl w:val="0"/>
              <w:spacing w:before="60" w:after="60"/>
              <w:jc w:val="center"/>
              <w:rPr>
                <w:ins w:id="34659" w:author="Greg Clendenning" w:date="2024-04-16T16:42:00Z"/>
              </w:rPr>
            </w:pPr>
            <w:ins w:id="34660" w:author="Greg Clendenning" w:date="2024-04-16T16:42:00Z">
              <w:r w:rsidRPr="001570EA">
                <w:t>0.8062−(0.0012 × V</w:t>
              </w:r>
              <w:r w:rsidRPr="001570EA">
                <w:rPr>
                  <w:vertAlign w:val="subscript"/>
                </w:rPr>
                <w:t>r</w:t>
              </w:r>
              <w:r w:rsidRPr="001570EA">
                <w:t>)</w:t>
              </w:r>
            </w:ins>
          </w:p>
        </w:tc>
      </w:tr>
      <w:tr w:rsidR="00BC4400" w:rsidRPr="001570EA" w14:paraId="6201C506" w14:textId="77777777" w:rsidTr="00E37DA0">
        <w:trPr>
          <w:jc w:val="center"/>
          <w:ins w:id="34661" w:author="Greg Clendenning" w:date="2024-04-16T16:42:00Z"/>
        </w:trPr>
        <w:tc>
          <w:tcPr>
            <w:tcW w:w="1782" w:type="dxa"/>
            <w:vMerge/>
          </w:tcPr>
          <w:p w14:paraId="68A808E4" w14:textId="77777777" w:rsidR="00BC4400" w:rsidRPr="001570EA" w:rsidRDefault="00BC4400">
            <w:pPr>
              <w:pStyle w:val="TableCell"/>
              <w:keepNext w:val="0"/>
              <w:widowControl w:val="0"/>
              <w:spacing w:before="60" w:after="60"/>
              <w:jc w:val="left"/>
              <w:rPr>
                <w:ins w:id="34662" w:author="Greg Clendenning" w:date="2024-04-16T16:42:00Z"/>
                <w:rFonts w:cs="Arial"/>
                <w:szCs w:val="18"/>
              </w:rPr>
            </w:pPr>
          </w:p>
        </w:tc>
        <w:tc>
          <w:tcPr>
            <w:tcW w:w="1170" w:type="dxa"/>
          </w:tcPr>
          <w:p w14:paraId="5250D185" w14:textId="77777777" w:rsidR="00BC4400" w:rsidRPr="001570EA" w:rsidRDefault="00BC4400">
            <w:pPr>
              <w:pStyle w:val="TableCell"/>
              <w:keepNext w:val="0"/>
              <w:widowControl w:val="0"/>
              <w:spacing w:before="60" w:after="60"/>
              <w:jc w:val="center"/>
              <w:rPr>
                <w:ins w:id="34663" w:author="Greg Clendenning" w:date="2024-04-16T16:42:00Z"/>
                <w:rFonts w:cs="Arial"/>
                <w:szCs w:val="18"/>
              </w:rPr>
            </w:pPr>
          </w:p>
        </w:tc>
        <w:tc>
          <w:tcPr>
            <w:tcW w:w="1170" w:type="dxa"/>
          </w:tcPr>
          <w:p w14:paraId="116A0E8A" w14:textId="6574F110" w:rsidR="00BC4400" w:rsidRPr="001570EA" w:rsidRDefault="00BC4400">
            <w:pPr>
              <w:pStyle w:val="TableCell"/>
              <w:keepNext w:val="0"/>
              <w:widowControl w:val="0"/>
              <w:spacing w:before="60" w:after="60"/>
              <w:jc w:val="center"/>
              <w:rPr>
                <w:ins w:id="34664" w:author="Greg Clendenning" w:date="2024-04-16T16:42:00Z"/>
                <w:rFonts w:cs="Arial"/>
                <w:szCs w:val="18"/>
              </w:rPr>
            </w:pPr>
            <w:ins w:id="34665" w:author="Greg Clendenning" w:date="2024-04-16T16:42:00Z">
              <w:r w:rsidRPr="001570EA">
                <w:rPr>
                  <w:rFonts w:cs="Arial"/>
                  <w:szCs w:val="18"/>
                </w:rPr>
                <w:t>Medium</w:t>
              </w:r>
            </w:ins>
          </w:p>
        </w:tc>
        <w:tc>
          <w:tcPr>
            <w:tcW w:w="1170" w:type="dxa"/>
            <w:vAlign w:val="center"/>
          </w:tcPr>
          <w:p w14:paraId="2CBC7357" w14:textId="77777777" w:rsidR="00BC4400" w:rsidRPr="001570EA" w:rsidRDefault="00BC4400">
            <w:pPr>
              <w:pStyle w:val="TableCell"/>
              <w:keepNext w:val="0"/>
              <w:widowControl w:val="0"/>
              <w:spacing w:before="60" w:after="60"/>
              <w:jc w:val="center"/>
              <w:rPr>
                <w:ins w:id="34666" w:author="Greg Clendenning" w:date="2024-04-16T16:42:00Z"/>
                <w:rFonts w:cs="Arial"/>
                <w:color w:val="000000"/>
                <w:szCs w:val="18"/>
              </w:rPr>
            </w:pPr>
            <w:ins w:id="34667" w:author="Greg Clendenning" w:date="2024-04-16T16:42:00Z">
              <w:r w:rsidRPr="001570EA">
                <w:rPr>
                  <w:szCs w:val="18"/>
                </w:rPr>
                <w:t>55</w:t>
              </w:r>
            </w:ins>
          </w:p>
        </w:tc>
        <w:tc>
          <w:tcPr>
            <w:tcW w:w="1440" w:type="dxa"/>
            <w:vAlign w:val="center"/>
          </w:tcPr>
          <w:p w14:paraId="54A194B7" w14:textId="77777777" w:rsidR="00BC4400" w:rsidRPr="001570EA" w:rsidRDefault="00BC4400">
            <w:pPr>
              <w:pStyle w:val="TableCell"/>
              <w:keepNext w:val="0"/>
              <w:widowControl w:val="0"/>
              <w:spacing w:before="60" w:after="60"/>
              <w:jc w:val="center"/>
              <w:rPr>
                <w:ins w:id="34668" w:author="Greg Clendenning" w:date="2024-04-16T16:42:00Z"/>
                <w:rFonts w:cs="Arial"/>
                <w:color w:val="000000"/>
                <w:szCs w:val="18"/>
              </w:rPr>
            </w:pPr>
            <w:ins w:id="34669" w:author="Greg Clendenning" w:date="2024-04-16T16:42:00Z">
              <w:r w:rsidRPr="001570EA">
                <w:rPr>
                  <w:szCs w:val="18"/>
                </w:rPr>
                <w:t xml:space="preserve">51 </w:t>
              </w:r>
              <w:r w:rsidRPr="001570EA">
                <w:rPr>
                  <w:rFonts w:cs="Arial"/>
                  <w:szCs w:val="18"/>
                </w:rPr>
                <w:t>≤</w:t>
              </w:r>
              <w:r w:rsidRPr="001570EA">
                <w:rPr>
                  <w:szCs w:val="18"/>
                </w:rPr>
                <w:t xml:space="preserve"> FHR &lt; 75</w:t>
              </w:r>
            </w:ins>
          </w:p>
        </w:tc>
        <w:tc>
          <w:tcPr>
            <w:tcW w:w="1890" w:type="dxa"/>
          </w:tcPr>
          <w:p w14:paraId="55D30E97" w14:textId="77777777" w:rsidR="00BC4400" w:rsidRPr="001570EA" w:rsidRDefault="00BC4400">
            <w:pPr>
              <w:pStyle w:val="TableCell"/>
              <w:keepNext w:val="0"/>
              <w:widowControl w:val="0"/>
              <w:spacing w:before="60" w:after="60"/>
              <w:jc w:val="center"/>
              <w:rPr>
                <w:ins w:id="34670" w:author="Greg Clendenning" w:date="2024-04-16T16:42:00Z"/>
                <w:rFonts w:cs="Arial"/>
                <w:szCs w:val="18"/>
              </w:rPr>
            </w:pPr>
            <w:ins w:id="34671" w:author="Greg Clendenning" w:date="2024-04-16T16:42:00Z">
              <w:r w:rsidRPr="001570EA">
                <w:t>0.6002-(0.0011×V</w:t>
              </w:r>
              <w:r w:rsidRPr="001570EA">
                <w:rPr>
                  <w:vertAlign w:val="subscript"/>
                </w:rPr>
                <w:t>r</w:t>
              </w:r>
              <w:r w:rsidRPr="001570EA">
                <w:t>)</w:t>
              </w:r>
            </w:ins>
          </w:p>
        </w:tc>
        <w:tc>
          <w:tcPr>
            <w:tcW w:w="1980" w:type="dxa"/>
          </w:tcPr>
          <w:p w14:paraId="1CE39617" w14:textId="77777777" w:rsidR="00BC4400" w:rsidRPr="001570EA" w:rsidRDefault="00BC4400">
            <w:pPr>
              <w:pStyle w:val="TableCell"/>
              <w:keepNext w:val="0"/>
              <w:widowControl w:val="0"/>
              <w:spacing w:before="60" w:after="60"/>
              <w:jc w:val="center"/>
              <w:rPr>
                <w:ins w:id="34672" w:author="Greg Clendenning" w:date="2024-04-16T16:42:00Z"/>
              </w:rPr>
            </w:pPr>
            <w:ins w:id="34673" w:author="Greg Clendenning" w:date="2024-04-16T16:42:00Z">
              <w:r w:rsidRPr="001570EA">
                <w:t>0.8702−(0.0011 × V</w:t>
              </w:r>
              <w:r w:rsidRPr="001570EA">
                <w:rPr>
                  <w:vertAlign w:val="subscript"/>
                </w:rPr>
                <w:t>r</w:t>
              </w:r>
              <w:r w:rsidRPr="001570EA">
                <w:t>)</w:t>
              </w:r>
            </w:ins>
          </w:p>
        </w:tc>
      </w:tr>
      <w:tr w:rsidR="00BC4400" w:rsidRPr="001570EA" w14:paraId="514195D0" w14:textId="77777777" w:rsidTr="00E37DA0">
        <w:trPr>
          <w:jc w:val="center"/>
          <w:ins w:id="34674" w:author="Greg Clendenning" w:date="2024-04-16T16:42:00Z"/>
        </w:trPr>
        <w:tc>
          <w:tcPr>
            <w:tcW w:w="1782" w:type="dxa"/>
            <w:vMerge/>
          </w:tcPr>
          <w:p w14:paraId="78F05AC2" w14:textId="77777777" w:rsidR="00BC4400" w:rsidRPr="001570EA" w:rsidRDefault="00BC4400">
            <w:pPr>
              <w:pStyle w:val="TableCell"/>
              <w:keepNext w:val="0"/>
              <w:widowControl w:val="0"/>
              <w:spacing w:before="60" w:after="60"/>
              <w:jc w:val="left"/>
              <w:rPr>
                <w:ins w:id="34675" w:author="Greg Clendenning" w:date="2024-04-16T16:42:00Z"/>
                <w:rFonts w:cs="Arial"/>
                <w:szCs w:val="18"/>
              </w:rPr>
            </w:pPr>
          </w:p>
        </w:tc>
        <w:tc>
          <w:tcPr>
            <w:tcW w:w="1170" w:type="dxa"/>
          </w:tcPr>
          <w:p w14:paraId="15D94E87" w14:textId="77777777" w:rsidR="00BC4400" w:rsidRPr="001570EA" w:rsidRDefault="00BC4400">
            <w:pPr>
              <w:pStyle w:val="TableCell"/>
              <w:keepNext w:val="0"/>
              <w:widowControl w:val="0"/>
              <w:spacing w:before="60" w:after="60"/>
              <w:jc w:val="center"/>
              <w:rPr>
                <w:ins w:id="34676" w:author="Greg Clendenning" w:date="2024-04-16T16:42:00Z"/>
                <w:rFonts w:cs="Arial"/>
                <w:szCs w:val="18"/>
              </w:rPr>
            </w:pPr>
          </w:p>
        </w:tc>
        <w:tc>
          <w:tcPr>
            <w:tcW w:w="1170" w:type="dxa"/>
          </w:tcPr>
          <w:p w14:paraId="37D6ADAD" w14:textId="69A9100A" w:rsidR="00BC4400" w:rsidRPr="001570EA" w:rsidRDefault="00BC4400">
            <w:pPr>
              <w:pStyle w:val="TableCell"/>
              <w:keepNext w:val="0"/>
              <w:widowControl w:val="0"/>
              <w:spacing w:before="60" w:after="60"/>
              <w:jc w:val="center"/>
              <w:rPr>
                <w:ins w:id="34677" w:author="Greg Clendenning" w:date="2024-04-16T16:42:00Z"/>
                <w:rFonts w:cs="Arial"/>
                <w:szCs w:val="18"/>
              </w:rPr>
            </w:pPr>
            <w:ins w:id="34678" w:author="Greg Clendenning" w:date="2024-04-16T16:42:00Z">
              <w:r w:rsidRPr="001570EA">
                <w:rPr>
                  <w:rFonts w:cs="Arial"/>
                  <w:szCs w:val="18"/>
                </w:rPr>
                <w:t>H</w:t>
              </w:r>
              <w:r w:rsidRPr="001570EA">
                <w:rPr>
                  <w:szCs w:val="18"/>
                </w:rPr>
                <w:t>igh</w:t>
              </w:r>
            </w:ins>
          </w:p>
        </w:tc>
        <w:tc>
          <w:tcPr>
            <w:tcW w:w="1170" w:type="dxa"/>
            <w:vAlign w:val="center"/>
          </w:tcPr>
          <w:p w14:paraId="41D1A096" w14:textId="77777777" w:rsidR="00BC4400" w:rsidRPr="001570EA" w:rsidRDefault="00BC4400">
            <w:pPr>
              <w:pStyle w:val="TableCell"/>
              <w:keepNext w:val="0"/>
              <w:widowControl w:val="0"/>
              <w:spacing w:before="60" w:after="60"/>
              <w:jc w:val="center"/>
              <w:rPr>
                <w:ins w:id="34679" w:author="Greg Clendenning" w:date="2024-04-16T16:42:00Z"/>
                <w:rFonts w:cs="Arial"/>
                <w:color w:val="000000"/>
                <w:szCs w:val="18"/>
              </w:rPr>
            </w:pPr>
            <w:ins w:id="34680" w:author="Greg Clendenning" w:date="2024-04-16T16:42:00Z">
              <w:r w:rsidRPr="001570EA">
                <w:rPr>
                  <w:szCs w:val="18"/>
                </w:rPr>
                <w:t>84</w:t>
              </w:r>
            </w:ins>
          </w:p>
        </w:tc>
        <w:tc>
          <w:tcPr>
            <w:tcW w:w="1440" w:type="dxa"/>
            <w:vAlign w:val="center"/>
          </w:tcPr>
          <w:p w14:paraId="220A730F" w14:textId="77777777" w:rsidR="00BC4400" w:rsidRPr="001570EA" w:rsidRDefault="00BC4400">
            <w:pPr>
              <w:pStyle w:val="TableCell"/>
              <w:keepNext w:val="0"/>
              <w:widowControl w:val="0"/>
              <w:spacing w:before="60" w:after="60"/>
              <w:jc w:val="center"/>
              <w:rPr>
                <w:ins w:id="34681" w:author="Greg Clendenning" w:date="2024-04-16T16:42:00Z"/>
                <w:rFonts w:cs="Arial"/>
                <w:color w:val="000000"/>
                <w:szCs w:val="18"/>
              </w:rPr>
            </w:pPr>
            <w:ins w:id="34682" w:author="Greg Clendenning" w:date="2024-04-16T16:42:00Z">
              <w:r w:rsidRPr="001570EA">
                <w:rPr>
                  <w:szCs w:val="18"/>
                </w:rPr>
                <w:t xml:space="preserve">FHR </w:t>
              </w:r>
              <w:r w:rsidRPr="001570EA">
                <w:rPr>
                  <w:rFonts w:cs="Arial"/>
                  <w:szCs w:val="18"/>
                </w:rPr>
                <w:t>≥</w:t>
              </w:r>
              <w:r w:rsidRPr="001570EA">
                <w:rPr>
                  <w:szCs w:val="18"/>
                </w:rPr>
                <w:t xml:space="preserve"> 75</w:t>
              </w:r>
            </w:ins>
          </w:p>
        </w:tc>
        <w:tc>
          <w:tcPr>
            <w:tcW w:w="1890" w:type="dxa"/>
          </w:tcPr>
          <w:p w14:paraId="05ECD4C1" w14:textId="77777777" w:rsidR="00BC4400" w:rsidRPr="001570EA" w:rsidRDefault="00BC4400">
            <w:pPr>
              <w:pStyle w:val="TableCell"/>
              <w:keepNext w:val="0"/>
              <w:widowControl w:val="0"/>
              <w:spacing w:before="60" w:after="60"/>
              <w:jc w:val="center"/>
              <w:rPr>
                <w:ins w:id="34683" w:author="Greg Clendenning" w:date="2024-04-16T16:42:00Z"/>
                <w:rFonts w:cs="Arial"/>
                <w:szCs w:val="18"/>
              </w:rPr>
            </w:pPr>
            <w:ins w:id="34684" w:author="Greg Clendenning" w:date="2024-04-16T16:42:00Z">
              <w:r w:rsidRPr="001570EA">
                <w:t>0.6597-(0.0009×V</w:t>
              </w:r>
              <w:r w:rsidRPr="001570EA">
                <w:rPr>
                  <w:vertAlign w:val="subscript"/>
                </w:rPr>
                <w:t>r</w:t>
              </w:r>
              <w:r w:rsidRPr="001570EA">
                <w:t>)</w:t>
              </w:r>
            </w:ins>
          </w:p>
        </w:tc>
        <w:tc>
          <w:tcPr>
            <w:tcW w:w="1980" w:type="dxa"/>
          </w:tcPr>
          <w:p w14:paraId="69AA9C78" w14:textId="77777777" w:rsidR="00BC4400" w:rsidRPr="001570EA" w:rsidRDefault="00BC4400">
            <w:pPr>
              <w:pStyle w:val="TableCell"/>
              <w:keepNext w:val="0"/>
              <w:widowControl w:val="0"/>
              <w:spacing w:before="60" w:after="60"/>
              <w:jc w:val="center"/>
              <w:rPr>
                <w:ins w:id="34685" w:author="Greg Clendenning" w:date="2024-04-16T16:42:00Z"/>
              </w:rPr>
            </w:pPr>
            <w:ins w:id="34686" w:author="Greg Clendenning" w:date="2024-04-16T16:42:00Z">
              <w:r w:rsidRPr="001570EA">
                <w:t>0.9297−(0.0009 × V</w:t>
              </w:r>
              <w:r w:rsidRPr="001570EA">
                <w:rPr>
                  <w:vertAlign w:val="subscript"/>
                </w:rPr>
                <w:t>r</w:t>
              </w:r>
              <w:r w:rsidRPr="001570EA">
                <w:t>)</w:t>
              </w:r>
            </w:ins>
          </w:p>
        </w:tc>
      </w:tr>
      <w:tr w:rsidR="00BC4400" w:rsidRPr="001570EA" w14:paraId="003A92F2" w14:textId="77777777" w:rsidTr="00E37DA0">
        <w:trPr>
          <w:jc w:val="center"/>
          <w:ins w:id="34687" w:author="Greg Clendenning" w:date="2024-04-16T16:42:00Z"/>
        </w:trPr>
        <w:tc>
          <w:tcPr>
            <w:tcW w:w="1782" w:type="dxa"/>
            <w:vMerge w:val="restart"/>
          </w:tcPr>
          <w:p w14:paraId="5C1D2DD1" w14:textId="77777777" w:rsidR="00BC4400" w:rsidRPr="001570EA" w:rsidRDefault="00BC4400">
            <w:pPr>
              <w:pStyle w:val="TableCell"/>
              <w:keepNext w:val="0"/>
              <w:widowControl w:val="0"/>
              <w:spacing w:before="60" w:after="60"/>
              <w:jc w:val="left"/>
              <w:rPr>
                <w:ins w:id="34688" w:author="Greg Clendenning" w:date="2024-04-16T16:42:00Z"/>
                <w:rFonts w:cs="Arial"/>
                <w:szCs w:val="18"/>
              </w:rPr>
            </w:pPr>
            <w:ins w:id="34689" w:author="Greg Clendenning" w:date="2024-04-16T16:42:00Z">
              <w:r w:rsidRPr="001570EA">
                <w:rPr>
                  <w:rFonts w:cs="Arial"/>
                  <w:szCs w:val="18"/>
                </w:rPr>
                <w:t>Oil-fired storage</w:t>
              </w:r>
            </w:ins>
          </w:p>
          <w:p w14:paraId="6673A249" w14:textId="77777777" w:rsidR="00BC4400" w:rsidRPr="001570EA" w:rsidRDefault="00BC4400">
            <w:pPr>
              <w:pStyle w:val="TableCell"/>
              <w:keepNext w:val="0"/>
              <w:widowControl w:val="0"/>
              <w:spacing w:before="60" w:after="60"/>
              <w:jc w:val="left"/>
              <w:rPr>
                <w:ins w:id="34690" w:author="Greg Clendenning" w:date="2024-04-16T16:42:00Z"/>
                <w:rFonts w:cs="Arial"/>
                <w:szCs w:val="18"/>
              </w:rPr>
            </w:pPr>
            <w:ins w:id="34691" w:author="Greg Clendenning" w:date="2024-04-16T16:42:00Z">
              <w:r w:rsidRPr="001570EA">
                <w:rPr>
                  <w:rFonts w:cs="Arial"/>
                  <w:szCs w:val="18"/>
                </w:rPr>
                <w:t xml:space="preserve">(&gt;105 kBtu/h and </w:t>
              </w:r>
            </w:ins>
          </w:p>
          <w:p w14:paraId="7D25B1EB" w14:textId="77777777" w:rsidR="00BC4400" w:rsidRPr="001570EA" w:rsidRDefault="00BC4400">
            <w:pPr>
              <w:pStyle w:val="TableCell"/>
              <w:keepNext w:val="0"/>
              <w:widowControl w:val="0"/>
              <w:spacing w:before="60" w:after="60"/>
              <w:jc w:val="left"/>
              <w:rPr>
                <w:ins w:id="34692" w:author="Greg Clendenning" w:date="2024-04-16T16:42:00Z"/>
                <w:rFonts w:cs="Arial"/>
                <w:szCs w:val="18"/>
              </w:rPr>
            </w:pPr>
            <w:ins w:id="34693" w:author="Greg Clendenning" w:date="2024-04-16T16:42:00Z">
              <w:r w:rsidRPr="001570EA">
                <w:rPr>
                  <w:rFonts w:cs="Arial"/>
                  <w:szCs w:val="18"/>
                </w:rPr>
                <w:t xml:space="preserve">≤140 kBtu/h and </w:t>
              </w:r>
            </w:ins>
          </w:p>
          <w:p w14:paraId="2A2777B0" w14:textId="77777777" w:rsidR="00BC4400" w:rsidRPr="001570EA" w:rsidRDefault="00BC4400">
            <w:pPr>
              <w:pStyle w:val="TableCell"/>
              <w:keepNext w:val="0"/>
              <w:widowControl w:val="0"/>
              <w:spacing w:before="60" w:after="60"/>
              <w:jc w:val="left"/>
              <w:rPr>
                <w:ins w:id="34694" w:author="Greg Clendenning" w:date="2024-04-16T16:42:00Z"/>
                <w:rFonts w:cs="Arial"/>
                <w:szCs w:val="18"/>
              </w:rPr>
            </w:pPr>
            <w:ins w:id="34695" w:author="Greg Clendenning" w:date="2024-04-16T16:42:00Z">
              <w:r w:rsidRPr="001570EA">
                <w:rPr>
                  <w:rFonts w:cs="Arial"/>
                  <w:szCs w:val="18"/>
                </w:rPr>
                <w:t>≤ 120 gal)</w:t>
              </w:r>
            </w:ins>
          </w:p>
        </w:tc>
        <w:tc>
          <w:tcPr>
            <w:tcW w:w="1170" w:type="dxa"/>
          </w:tcPr>
          <w:p w14:paraId="25F8B55A" w14:textId="77777777" w:rsidR="00BC4400" w:rsidRPr="001570EA" w:rsidRDefault="00BC4400">
            <w:pPr>
              <w:pStyle w:val="TableCell"/>
              <w:keepNext w:val="0"/>
              <w:widowControl w:val="0"/>
              <w:spacing w:before="60" w:after="60"/>
              <w:jc w:val="center"/>
              <w:rPr>
                <w:ins w:id="34696" w:author="Greg Clendenning" w:date="2024-04-16T16:42:00Z"/>
                <w:rFonts w:cs="Arial"/>
                <w:szCs w:val="18"/>
              </w:rPr>
            </w:pPr>
          </w:p>
        </w:tc>
        <w:tc>
          <w:tcPr>
            <w:tcW w:w="1170" w:type="dxa"/>
          </w:tcPr>
          <w:p w14:paraId="47276365" w14:textId="2E524A4A" w:rsidR="00BC4400" w:rsidRPr="001570EA" w:rsidRDefault="00BC4400">
            <w:pPr>
              <w:pStyle w:val="TableCell"/>
              <w:keepNext w:val="0"/>
              <w:widowControl w:val="0"/>
              <w:spacing w:before="60" w:after="60"/>
              <w:jc w:val="center"/>
              <w:rPr>
                <w:ins w:id="34697" w:author="Greg Clendenning" w:date="2024-04-16T16:42:00Z"/>
                <w:rFonts w:cs="Arial"/>
                <w:szCs w:val="18"/>
              </w:rPr>
            </w:pPr>
            <w:ins w:id="34698" w:author="Greg Clendenning" w:date="2024-04-16T16:42:00Z">
              <w:r w:rsidRPr="001570EA">
                <w:rPr>
                  <w:rFonts w:cs="Arial"/>
                  <w:szCs w:val="18"/>
                </w:rPr>
                <w:t>Very Small</w:t>
              </w:r>
            </w:ins>
          </w:p>
        </w:tc>
        <w:tc>
          <w:tcPr>
            <w:tcW w:w="1170" w:type="dxa"/>
            <w:vAlign w:val="center"/>
          </w:tcPr>
          <w:p w14:paraId="4D1CE5F8" w14:textId="77777777" w:rsidR="00BC4400" w:rsidRPr="001570EA" w:rsidRDefault="00BC4400">
            <w:pPr>
              <w:pStyle w:val="TableCell"/>
              <w:keepNext w:val="0"/>
              <w:widowControl w:val="0"/>
              <w:spacing w:before="60" w:after="60"/>
              <w:jc w:val="center"/>
              <w:rPr>
                <w:ins w:id="34699" w:author="Greg Clendenning" w:date="2024-04-16T16:42:00Z"/>
                <w:rFonts w:cs="Arial"/>
                <w:color w:val="000000"/>
                <w:szCs w:val="18"/>
              </w:rPr>
            </w:pPr>
            <w:ins w:id="34700" w:author="Greg Clendenning" w:date="2024-04-16T16:42:00Z">
              <w:r w:rsidRPr="001570EA">
                <w:rPr>
                  <w:szCs w:val="18"/>
                </w:rPr>
                <w:t>10</w:t>
              </w:r>
            </w:ins>
          </w:p>
        </w:tc>
        <w:tc>
          <w:tcPr>
            <w:tcW w:w="1440" w:type="dxa"/>
            <w:vAlign w:val="center"/>
          </w:tcPr>
          <w:p w14:paraId="68AF317C" w14:textId="77777777" w:rsidR="00BC4400" w:rsidRPr="001570EA" w:rsidRDefault="00BC4400">
            <w:pPr>
              <w:pStyle w:val="TableCell"/>
              <w:keepNext w:val="0"/>
              <w:widowControl w:val="0"/>
              <w:spacing w:before="60" w:after="60"/>
              <w:jc w:val="center"/>
              <w:rPr>
                <w:ins w:id="34701" w:author="Greg Clendenning" w:date="2024-04-16T16:42:00Z"/>
                <w:rFonts w:cs="Arial"/>
                <w:color w:val="000000"/>
                <w:szCs w:val="18"/>
              </w:rPr>
            </w:pPr>
            <w:ins w:id="34702" w:author="Greg Clendenning" w:date="2024-04-16T16:42:00Z">
              <w:r w:rsidRPr="001570EA">
                <w:rPr>
                  <w:szCs w:val="18"/>
                </w:rPr>
                <w:t xml:space="preserve">0 </w:t>
              </w:r>
              <w:r w:rsidRPr="001570EA">
                <w:rPr>
                  <w:rFonts w:cs="Arial"/>
                  <w:szCs w:val="18"/>
                </w:rPr>
                <w:t>≤</w:t>
              </w:r>
              <w:r w:rsidRPr="001570EA">
                <w:rPr>
                  <w:szCs w:val="18"/>
                </w:rPr>
                <w:t xml:space="preserve"> FHR &lt; 18</w:t>
              </w:r>
            </w:ins>
          </w:p>
        </w:tc>
        <w:tc>
          <w:tcPr>
            <w:tcW w:w="1890" w:type="dxa"/>
          </w:tcPr>
          <w:p w14:paraId="240A4C72" w14:textId="77777777" w:rsidR="00BC4400" w:rsidRPr="001570EA" w:rsidRDefault="00BC4400">
            <w:pPr>
              <w:pStyle w:val="TableCell"/>
              <w:keepNext w:val="0"/>
              <w:widowControl w:val="0"/>
              <w:spacing w:before="60" w:after="60"/>
              <w:jc w:val="center"/>
              <w:rPr>
                <w:ins w:id="34703" w:author="Greg Clendenning" w:date="2024-04-16T16:42:00Z"/>
                <w:rFonts w:cs="Arial"/>
                <w:szCs w:val="18"/>
              </w:rPr>
            </w:pPr>
            <w:ins w:id="34704" w:author="Greg Clendenning" w:date="2024-04-16T16:42:00Z">
              <w:r w:rsidRPr="001570EA">
                <w:t>0.2932-(0.0015×V</w:t>
              </w:r>
              <w:r w:rsidRPr="001570EA">
                <w:rPr>
                  <w:vertAlign w:val="subscript"/>
                </w:rPr>
                <w:t>r</w:t>
              </w:r>
              <w:r w:rsidRPr="001570EA">
                <w:t>)</w:t>
              </w:r>
            </w:ins>
          </w:p>
        </w:tc>
        <w:tc>
          <w:tcPr>
            <w:tcW w:w="1980" w:type="dxa"/>
          </w:tcPr>
          <w:p w14:paraId="3A23888E" w14:textId="77777777" w:rsidR="00BC4400" w:rsidRPr="001570EA" w:rsidRDefault="00BC4400">
            <w:pPr>
              <w:pStyle w:val="TableCell"/>
              <w:keepNext w:val="0"/>
              <w:widowControl w:val="0"/>
              <w:spacing w:before="60" w:after="60"/>
              <w:jc w:val="center"/>
              <w:rPr>
                <w:ins w:id="34705" w:author="Greg Clendenning" w:date="2024-04-16T16:42:00Z"/>
              </w:rPr>
            </w:pPr>
            <w:ins w:id="34706" w:author="Greg Clendenning" w:date="2024-04-16T16:42:00Z">
              <w:r w:rsidRPr="001570EA">
                <w:t>0.2932−(0.0015 × Vr)</w:t>
              </w:r>
            </w:ins>
          </w:p>
        </w:tc>
      </w:tr>
      <w:tr w:rsidR="00BC4400" w:rsidRPr="001570EA" w14:paraId="500E666E" w14:textId="77777777" w:rsidTr="00E37DA0">
        <w:trPr>
          <w:jc w:val="center"/>
          <w:ins w:id="34707" w:author="Greg Clendenning" w:date="2024-04-16T16:42:00Z"/>
        </w:trPr>
        <w:tc>
          <w:tcPr>
            <w:tcW w:w="1782" w:type="dxa"/>
            <w:vMerge/>
          </w:tcPr>
          <w:p w14:paraId="6223FBD8" w14:textId="77777777" w:rsidR="00BC4400" w:rsidRPr="001570EA" w:rsidRDefault="00BC4400">
            <w:pPr>
              <w:pStyle w:val="TableCell"/>
              <w:keepNext w:val="0"/>
              <w:widowControl w:val="0"/>
              <w:spacing w:before="60" w:after="60"/>
              <w:jc w:val="left"/>
              <w:rPr>
                <w:ins w:id="34708" w:author="Greg Clendenning" w:date="2024-04-16T16:42:00Z"/>
                <w:rFonts w:cs="Arial"/>
                <w:szCs w:val="18"/>
              </w:rPr>
            </w:pPr>
          </w:p>
        </w:tc>
        <w:tc>
          <w:tcPr>
            <w:tcW w:w="1170" w:type="dxa"/>
          </w:tcPr>
          <w:p w14:paraId="2296FE17" w14:textId="77777777" w:rsidR="00BC4400" w:rsidRPr="001570EA" w:rsidRDefault="00BC4400">
            <w:pPr>
              <w:pStyle w:val="TableCell"/>
              <w:keepNext w:val="0"/>
              <w:widowControl w:val="0"/>
              <w:spacing w:before="60" w:after="60"/>
              <w:jc w:val="center"/>
              <w:rPr>
                <w:ins w:id="34709" w:author="Greg Clendenning" w:date="2024-04-16T16:42:00Z"/>
                <w:rFonts w:cs="Arial"/>
                <w:szCs w:val="18"/>
              </w:rPr>
            </w:pPr>
          </w:p>
        </w:tc>
        <w:tc>
          <w:tcPr>
            <w:tcW w:w="1170" w:type="dxa"/>
          </w:tcPr>
          <w:p w14:paraId="19817493" w14:textId="464A11BB" w:rsidR="00BC4400" w:rsidRPr="001570EA" w:rsidRDefault="00BC4400">
            <w:pPr>
              <w:pStyle w:val="TableCell"/>
              <w:keepNext w:val="0"/>
              <w:widowControl w:val="0"/>
              <w:spacing w:before="60" w:after="60"/>
              <w:jc w:val="center"/>
              <w:rPr>
                <w:ins w:id="34710" w:author="Greg Clendenning" w:date="2024-04-16T16:42:00Z"/>
                <w:rFonts w:cs="Arial"/>
                <w:szCs w:val="18"/>
              </w:rPr>
            </w:pPr>
            <w:ins w:id="34711" w:author="Greg Clendenning" w:date="2024-04-16T16:42:00Z">
              <w:r w:rsidRPr="001570EA">
                <w:rPr>
                  <w:rFonts w:cs="Arial"/>
                  <w:szCs w:val="18"/>
                </w:rPr>
                <w:t>Low</w:t>
              </w:r>
            </w:ins>
          </w:p>
        </w:tc>
        <w:tc>
          <w:tcPr>
            <w:tcW w:w="1170" w:type="dxa"/>
            <w:vAlign w:val="center"/>
          </w:tcPr>
          <w:p w14:paraId="1661EADF" w14:textId="77777777" w:rsidR="00BC4400" w:rsidRPr="001570EA" w:rsidRDefault="00BC4400">
            <w:pPr>
              <w:pStyle w:val="TableCell"/>
              <w:keepNext w:val="0"/>
              <w:widowControl w:val="0"/>
              <w:spacing w:before="60" w:after="60"/>
              <w:jc w:val="center"/>
              <w:rPr>
                <w:ins w:id="34712" w:author="Greg Clendenning" w:date="2024-04-16T16:42:00Z"/>
                <w:rFonts w:cs="Arial"/>
                <w:color w:val="000000"/>
                <w:szCs w:val="18"/>
              </w:rPr>
            </w:pPr>
            <w:ins w:id="34713" w:author="Greg Clendenning" w:date="2024-04-16T16:42:00Z">
              <w:r w:rsidRPr="001570EA">
                <w:rPr>
                  <w:szCs w:val="18"/>
                </w:rPr>
                <w:t>38</w:t>
              </w:r>
            </w:ins>
          </w:p>
        </w:tc>
        <w:tc>
          <w:tcPr>
            <w:tcW w:w="1440" w:type="dxa"/>
            <w:vAlign w:val="center"/>
          </w:tcPr>
          <w:p w14:paraId="457C1AB8" w14:textId="77777777" w:rsidR="00BC4400" w:rsidRPr="001570EA" w:rsidRDefault="00BC4400">
            <w:pPr>
              <w:pStyle w:val="TableCell"/>
              <w:keepNext w:val="0"/>
              <w:widowControl w:val="0"/>
              <w:spacing w:before="60" w:after="60"/>
              <w:jc w:val="center"/>
              <w:rPr>
                <w:ins w:id="34714" w:author="Greg Clendenning" w:date="2024-04-16T16:42:00Z"/>
                <w:rFonts w:cs="Arial"/>
                <w:color w:val="000000"/>
                <w:szCs w:val="18"/>
              </w:rPr>
            </w:pPr>
            <w:ins w:id="34715" w:author="Greg Clendenning" w:date="2024-04-16T16:42:00Z">
              <w:r w:rsidRPr="001570EA">
                <w:rPr>
                  <w:szCs w:val="18"/>
                </w:rPr>
                <w:t xml:space="preserve">18 </w:t>
              </w:r>
              <w:r w:rsidRPr="001570EA">
                <w:rPr>
                  <w:rFonts w:cs="Arial"/>
                  <w:szCs w:val="18"/>
                </w:rPr>
                <w:t>≤</w:t>
              </w:r>
              <w:r w:rsidRPr="001570EA">
                <w:rPr>
                  <w:szCs w:val="18"/>
                </w:rPr>
                <w:t xml:space="preserve"> FHR &lt; 51</w:t>
              </w:r>
            </w:ins>
          </w:p>
        </w:tc>
        <w:tc>
          <w:tcPr>
            <w:tcW w:w="1890" w:type="dxa"/>
          </w:tcPr>
          <w:p w14:paraId="4519D70A" w14:textId="77777777" w:rsidR="00BC4400" w:rsidRPr="001570EA" w:rsidRDefault="00BC4400">
            <w:pPr>
              <w:pStyle w:val="TableCell"/>
              <w:keepNext w:val="0"/>
              <w:widowControl w:val="0"/>
              <w:spacing w:before="60" w:after="60"/>
              <w:jc w:val="center"/>
              <w:rPr>
                <w:ins w:id="34716" w:author="Greg Clendenning" w:date="2024-04-16T16:42:00Z"/>
                <w:rFonts w:cs="Arial"/>
                <w:szCs w:val="18"/>
              </w:rPr>
            </w:pPr>
            <w:ins w:id="34717" w:author="Greg Clendenning" w:date="2024-04-16T16:42:00Z">
              <w:r w:rsidRPr="001570EA">
                <w:t>0.5596-(0.0018×V</w:t>
              </w:r>
              <w:r w:rsidRPr="001570EA">
                <w:rPr>
                  <w:vertAlign w:val="subscript"/>
                </w:rPr>
                <w:t>r</w:t>
              </w:r>
              <w:r w:rsidRPr="001570EA">
                <w:t>)</w:t>
              </w:r>
            </w:ins>
          </w:p>
        </w:tc>
        <w:tc>
          <w:tcPr>
            <w:tcW w:w="1980" w:type="dxa"/>
          </w:tcPr>
          <w:p w14:paraId="0B5B7E71" w14:textId="77777777" w:rsidR="00BC4400" w:rsidRPr="001570EA" w:rsidRDefault="00BC4400">
            <w:pPr>
              <w:pStyle w:val="TableCell"/>
              <w:keepNext w:val="0"/>
              <w:widowControl w:val="0"/>
              <w:spacing w:before="60" w:after="60"/>
              <w:jc w:val="center"/>
              <w:rPr>
                <w:ins w:id="34718" w:author="Greg Clendenning" w:date="2024-04-16T16:42:00Z"/>
              </w:rPr>
            </w:pPr>
            <w:ins w:id="34719" w:author="Greg Clendenning" w:date="2024-04-16T16:42:00Z">
              <w:r w:rsidRPr="001570EA">
                <w:t>0.5596−(0.0018 × Vr)</w:t>
              </w:r>
            </w:ins>
          </w:p>
        </w:tc>
      </w:tr>
      <w:tr w:rsidR="00BC4400" w:rsidRPr="001570EA" w14:paraId="0A297FB6" w14:textId="77777777" w:rsidTr="00E37DA0">
        <w:trPr>
          <w:jc w:val="center"/>
          <w:ins w:id="34720" w:author="Greg Clendenning" w:date="2024-04-16T16:42:00Z"/>
        </w:trPr>
        <w:tc>
          <w:tcPr>
            <w:tcW w:w="1782" w:type="dxa"/>
            <w:vMerge/>
          </w:tcPr>
          <w:p w14:paraId="537C5856" w14:textId="77777777" w:rsidR="00BC4400" w:rsidRPr="001570EA" w:rsidRDefault="00BC4400">
            <w:pPr>
              <w:pStyle w:val="TableCell"/>
              <w:keepNext w:val="0"/>
              <w:widowControl w:val="0"/>
              <w:spacing w:before="60" w:after="60"/>
              <w:jc w:val="left"/>
              <w:rPr>
                <w:ins w:id="34721" w:author="Greg Clendenning" w:date="2024-04-16T16:42:00Z"/>
                <w:rFonts w:cs="Arial"/>
                <w:szCs w:val="18"/>
              </w:rPr>
            </w:pPr>
          </w:p>
        </w:tc>
        <w:tc>
          <w:tcPr>
            <w:tcW w:w="1170" w:type="dxa"/>
          </w:tcPr>
          <w:p w14:paraId="1C648207" w14:textId="77777777" w:rsidR="00BC4400" w:rsidRPr="001570EA" w:rsidRDefault="00BC4400">
            <w:pPr>
              <w:pStyle w:val="TableCell"/>
              <w:keepNext w:val="0"/>
              <w:widowControl w:val="0"/>
              <w:spacing w:before="60" w:after="60"/>
              <w:jc w:val="center"/>
              <w:rPr>
                <w:ins w:id="34722" w:author="Greg Clendenning" w:date="2024-04-16T16:42:00Z"/>
                <w:rFonts w:cs="Arial"/>
                <w:szCs w:val="18"/>
              </w:rPr>
            </w:pPr>
          </w:p>
        </w:tc>
        <w:tc>
          <w:tcPr>
            <w:tcW w:w="1170" w:type="dxa"/>
          </w:tcPr>
          <w:p w14:paraId="6455B4EE" w14:textId="4DDFC3B9" w:rsidR="00BC4400" w:rsidRPr="001570EA" w:rsidRDefault="00BC4400">
            <w:pPr>
              <w:pStyle w:val="TableCell"/>
              <w:keepNext w:val="0"/>
              <w:widowControl w:val="0"/>
              <w:spacing w:before="60" w:after="60"/>
              <w:jc w:val="center"/>
              <w:rPr>
                <w:ins w:id="34723" w:author="Greg Clendenning" w:date="2024-04-16T16:42:00Z"/>
                <w:rFonts w:cs="Arial"/>
                <w:szCs w:val="18"/>
              </w:rPr>
            </w:pPr>
            <w:ins w:id="34724" w:author="Greg Clendenning" w:date="2024-04-16T16:42:00Z">
              <w:r w:rsidRPr="001570EA">
                <w:rPr>
                  <w:rFonts w:cs="Arial"/>
                  <w:szCs w:val="18"/>
                </w:rPr>
                <w:t>Medium</w:t>
              </w:r>
            </w:ins>
          </w:p>
        </w:tc>
        <w:tc>
          <w:tcPr>
            <w:tcW w:w="1170" w:type="dxa"/>
            <w:vAlign w:val="center"/>
          </w:tcPr>
          <w:p w14:paraId="470AF88F" w14:textId="77777777" w:rsidR="00BC4400" w:rsidRPr="001570EA" w:rsidRDefault="00BC4400">
            <w:pPr>
              <w:pStyle w:val="TableCell"/>
              <w:keepNext w:val="0"/>
              <w:widowControl w:val="0"/>
              <w:spacing w:before="60" w:after="60"/>
              <w:jc w:val="center"/>
              <w:rPr>
                <w:ins w:id="34725" w:author="Greg Clendenning" w:date="2024-04-16T16:42:00Z"/>
                <w:rFonts w:cs="Arial"/>
                <w:color w:val="000000"/>
                <w:szCs w:val="18"/>
              </w:rPr>
            </w:pPr>
            <w:ins w:id="34726" w:author="Greg Clendenning" w:date="2024-04-16T16:42:00Z">
              <w:r w:rsidRPr="001570EA">
                <w:rPr>
                  <w:szCs w:val="18"/>
                </w:rPr>
                <w:t>55</w:t>
              </w:r>
            </w:ins>
          </w:p>
        </w:tc>
        <w:tc>
          <w:tcPr>
            <w:tcW w:w="1440" w:type="dxa"/>
            <w:vAlign w:val="center"/>
          </w:tcPr>
          <w:p w14:paraId="0AEE6796" w14:textId="77777777" w:rsidR="00BC4400" w:rsidRPr="001570EA" w:rsidRDefault="00BC4400">
            <w:pPr>
              <w:pStyle w:val="TableCell"/>
              <w:keepNext w:val="0"/>
              <w:widowControl w:val="0"/>
              <w:spacing w:before="60" w:after="60"/>
              <w:jc w:val="center"/>
              <w:rPr>
                <w:ins w:id="34727" w:author="Greg Clendenning" w:date="2024-04-16T16:42:00Z"/>
                <w:rFonts w:cs="Arial"/>
                <w:color w:val="000000"/>
                <w:szCs w:val="18"/>
              </w:rPr>
            </w:pPr>
            <w:ins w:id="34728" w:author="Greg Clendenning" w:date="2024-04-16T16:42:00Z">
              <w:r w:rsidRPr="001570EA">
                <w:rPr>
                  <w:szCs w:val="18"/>
                </w:rPr>
                <w:t xml:space="preserve">51 </w:t>
              </w:r>
              <w:r w:rsidRPr="001570EA">
                <w:rPr>
                  <w:rFonts w:cs="Arial"/>
                  <w:szCs w:val="18"/>
                </w:rPr>
                <w:t>≤</w:t>
              </w:r>
              <w:r w:rsidRPr="001570EA">
                <w:rPr>
                  <w:szCs w:val="18"/>
                </w:rPr>
                <w:t xml:space="preserve"> FHR &lt; 75</w:t>
              </w:r>
            </w:ins>
          </w:p>
        </w:tc>
        <w:tc>
          <w:tcPr>
            <w:tcW w:w="1890" w:type="dxa"/>
          </w:tcPr>
          <w:p w14:paraId="77088C9A" w14:textId="77777777" w:rsidR="00BC4400" w:rsidRPr="001570EA" w:rsidRDefault="00BC4400">
            <w:pPr>
              <w:pStyle w:val="TableCell"/>
              <w:keepNext w:val="0"/>
              <w:widowControl w:val="0"/>
              <w:spacing w:before="60" w:after="60"/>
              <w:jc w:val="center"/>
              <w:rPr>
                <w:ins w:id="34729" w:author="Greg Clendenning" w:date="2024-04-16T16:42:00Z"/>
                <w:rFonts w:cs="Arial"/>
                <w:szCs w:val="18"/>
              </w:rPr>
            </w:pPr>
            <w:ins w:id="34730" w:author="Greg Clendenning" w:date="2024-04-16T16:42:00Z">
              <w:r w:rsidRPr="001570EA">
                <w:t>0.6194-(0.0016×V</w:t>
              </w:r>
              <w:r w:rsidRPr="001570EA">
                <w:rPr>
                  <w:vertAlign w:val="subscript"/>
                </w:rPr>
                <w:t>r</w:t>
              </w:r>
              <w:r w:rsidRPr="001570EA">
                <w:t>)</w:t>
              </w:r>
            </w:ins>
          </w:p>
        </w:tc>
        <w:tc>
          <w:tcPr>
            <w:tcW w:w="1980" w:type="dxa"/>
          </w:tcPr>
          <w:p w14:paraId="1E06E91B" w14:textId="77777777" w:rsidR="00BC4400" w:rsidRPr="001570EA" w:rsidRDefault="00BC4400">
            <w:pPr>
              <w:pStyle w:val="TableCell"/>
              <w:keepNext w:val="0"/>
              <w:widowControl w:val="0"/>
              <w:spacing w:before="60" w:after="60"/>
              <w:jc w:val="center"/>
              <w:rPr>
                <w:ins w:id="34731" w:author="Greg Clendenning" w:date="2024-04-16T16:42:00Z"/>
              </w:rPr>
            </w:pPr>
            <w:ins w:id="34732" w:author="Greg Clendenning" w:date="2024-04-16T16:42:00Z">
              <w:r w:rsidRPr="001570EA">
                <w:t>0.6194−(0.0016 × Vr)</w:t>
              </w:r>
            </w:ins>
          </w:p>
        </w:tc>
      </w:tr>
      <w:tr w:rsidR="00BC4400" w:rsidRPr="001570EA" w14:paraId="21D1FF9F" w14:textId="77777777" w:rsidTr="00E37DA0">
        <w:trPr>
          <w:jc w:val="center"/>
          <w:ins w:id="34733" w:author="Greg Clendenning" w:date="2024-04-16T16:42:00Z"/>
        </w:trPr>
        <w:tc>
          <w:tcPr>
            <w:tcW w:w="1782" w:type="dxa"/>
            <w:vMerge/>
          </w:tcPr>
          <w:p w14:paraId="751526DB" w14:textId="77777777" w:rsidR="00BC4400" w:rsidRPr="001570EA" w:rsidRDefault="00BC4400">
            <w:pPr>
              <w:pStyle w:val="TableCell"/>
              <w:keepNext w:val="0"/>
              <w:widowControl w:val="0"/>
              <w:spacing w:before="60" w:after="60"/>
              <w:jc w:val="left"/>
              <w:rPr>
                <w:ins w:id="34734" w:author="Greg Clendenning" w:date="2024-04-16T16:42:00Z"/>
                <w:rFonts w:cs="Arial"/>
                <w:szCs w:val="18"/>
              </w:rPr>
            </w:pPr>
          </w:p>
        </w:tc>
        <w:tc>
          <w:tcPr>
            <w:tcW w:w="1170" w:type="dxa"/>
          </w:tcPr>
          <w:p w14:paraId="6586EC92" w14:textId="77777777" w:rsidR="00BC4400" w:rsidRPr="001570EA" w:rsidRDefault="00BC4400">
            <w:pPr>
              <w:pStyle w:val="TableCell"/>
              <w:keepNext w:val="0"/>
              <w:widowControl w:val="0"/>
              <w:spacing w:before="60" w:after="60"/>
              <w:jc w:val="center"/>
              <w:rPr>
                <w:ins w:id="34735" w:author="Greg Clendenning" w:date="2024-04-16T16:42:00Z"/>
                <w:rFonts w:cs="Arial"/>
                <w:szCs w:val="18"/>
              </w:rPr>
            </w:pPr>
          </w:p>
        </w:tc>
        <w:tc>
          <w:tcPr>
            <w:tcW w:w="1170" w:type="dxa"/>
          </w:tcPr>
          <w:p w14:paraId="4780932C" w14:textId="6E44EEB8" w:rsidR="00BC4400" w:rsidRPr="001570EA" w:rsidRDefault="00BC4400">
            <w:pPr>
              <w:pStyle w:val="TableCell"/>
              <w:keepNext w:val="0"/>
              <w:widowControl w:val="0"/>
              <w:spacing w:before="60" w:after="60"/>
              <w:jc w:val="center"/>
              <w:rPr>
                <w:ins w:id="34736" w:author="Greg Clendenning" w:date="2024-04-16T16:42:00Z"/>
                <w:rFonts w:cs="Arial"/>
                <w:szCs w:val="18"/>
              </w:rPr>
            </w:pPr>
            <w:ins w:id="34737" w:author="Greg Clendenning" w:date="2024-04-16T16:42:00Z">
              <w:r w:rsidRPr="001570EA">
                <w:rPr>
                  <w:rFonts w:cs="Arial"/>
                  <w:szCs w:val="18"/>
                </w:rPr>
                <w:t>Hi</w:t>
              </w:r>
              <w:r w:rsidRPr="001570EA">
                <w:rPr>
                  <w:szCs w:val="18"/>
                </w:rPr>
                <w:t>gh</w:t>
              </w:r>
            </w:ins>
          </w:p>
        </w:tc>
        <w:tc>
          <w:tcPr>
            <w:tcW w:w="1170" w:type="dxa"/>
            <w:vAlign w:val="center"/>
          </w:tcPr>
          <w:p w14:paraId="2A9AE351" w14:textId="77777777" w:rsidR="00BC4400" w:rsidRPr="001570EA" w:rsidRDefault="00BC4400">
            <w:pPr>
              <w:pStyle w:val="TableCell"/>
              <w:keepNext w:val="0"/>
              <w:widowControl w:val="0"/>
              <w:spacing w:before="60" w:after="60"/>
              <w:jc w:val="center"/>
              <w:rPr>
                <w:ins w:id="34738" w:author="Greg Clendenning" w:date="2024-04-16T16:42:00Z"/>
                <w:rFonts w:cs="Arial"/>
                <w:color w:val="000000"/>
                <w:szCs w:val="18"/>
              </w:rPr>
            </w:pPr>
            <w:ins w:id="34739" w:author="Greg Clendenning" w:date="2024-04-16T16:42:00Z">
              <w:r w:rsidRPr="001570EA">
                <w:rPr>
                  <w:szCs w:val="18"/>
                </w:rPr>
                <w:t>84</w:t>
              </w:r>
            </w:ins>
          </w:p>
        </w:tc>
        <w:tc>
          <w:tcPr>
            <w:tcW w:w="1440" w:type="dxa"/>
            <w:vAlign w:val="center"/>
          </w:tcPr>
          <w:p w14:paraId="130F5639" w14:textId="77777777" w:rsidR="00BC4400" w:rsidRPr="001570EA" w:rsidRDefault="00BC4400">
            <w:pPr>
              <w:pStyle w:val="TableCell"/>
              <w:keepNext w:val="0"/>
              <w:widowControl w:val="0"/>
              <w:spacing w:before="60" w:after="60"/>
              <w:jc w:val="center"/>
              <w:rPr>
                <w:ins w:id="34740" w:author="Greg Clendenning" w:date="2024-04-16T16:42:00Z"/>
                <w:rFonts w:cs="Arial"/>
                <w:color w:val="000000"/>
                <w:szCs w:val="18"/>
              </w:rPr>
            </w:pPr>
            <w:ins w:id="34741" w:author="Greg Clendenning" w:date="2024-04-16T16:42:00Z">
              <w:r w:rsidRPr="001570EA">
                <w:rPr>
                  <w:szCs w:val="18"/>
                </w:rPr>
                <w:t xml:space="preserve">FHR </w:t>
              </w:r>
              <w:r w:rsidRPr="001570EA">
                <w:rPr>
                  <w:rFonts w:cs="Arial"/>
                  <w:szCs w:val="18"/>
                </w:rPr>
                <w:t>≥</w:t>
              </w:r>
              <w:r w:rsidRPr="001570EA">
                <w:rPr>
                  <w:szCs w:val="18"/>
                </w:rPr>
                <w:t xml:space="preserve"> 75</w:t>
              </w:r>
            </w:ins>
          </w:p>
        </w:tc>
        <w:tc>
          <w:tcPr>
            <w:tcW w:w="1890" w:type="dxa"/>
          </w:tcPr>
          <w:p w14:paraId="4E6B7A3C" w14:textId="77777777" w:rsidR="00BC4400" w:rsidRPr="001570EA" w:rsidRDefault="00BC4400">
            <w:pPr>
              <w:pStyle w:val="TableCell"/>
              <w:keepNext w:val="0"/>
              <w:widowControl w:val="0"/>
              <w:spacing w:before="60" w:after="60"/>
              <w:jc w:val="center"/>
              <w:rPr>
                <w:ins w:id="34742" w:author="Greg Clendenning" w:date="2024-04-16T16:42:00Z"/>
                <w:rFonts w:cs="Arial"/>
                <w:szCs w:val="18"/>
              </w:rPr>
            </w:pPr>
            <w:ins w:id="34743" w:author="Greg Clendenning" w:date="2024-04-16T16:42:00Z">
              <w:r w:rsidRPr="001570EA">
                <w:t>0.6470-(0.0013×V</w:t>
              </w:r>
              <w:r w:rsidRPr="001570EA">
                <w:rPr>
                  <w:vertAlign w:val="subscript"/>
                </w:rPr>
                <w:t>r</w:t>
              </w:r>
              <w:r w:rsidRPr="001570EA">
                <w:t>)</w:t>
              </w:r>
            </w:ins>
          </w:p>
        </w:tc>
        <w:tc>
          <w:tcPr>
            <w:tcW w:w="1980" w:type="dxa"/>
          </w:tcPr>
          <w:p w14:paraId="0C3D2C1D" w14:textId="77777777" w:rsidR="00BC4400" w:rsidRPr="001570EA" w:rsidRDefault="00BC4400">
            <w:pPr>
              <w:pStyle w:val="TableCell"/>
              <w:keepNext w:val="0"/>
              <w:widowControl w:val="0"/>
              <w:spacing w:before="60" w:after="60"/>
              <w:jc w:val="center"/>
              <w:rPr>
                <w:ins w:id="34744" w:author="Greg Clendenning" w:date="2024-04-16T16:42:00Z"/>
              </w:rPr>
            </w:pPr>
            <w:ins w:id="34745" w:author="Greg Clendenning" w:date="2024-04-16T16:42:00Z">
              <w:r w:rsidRPr="001570EA">
                <w:t>0.6470−(0.0013 × Vr)</w:t>
              </w:r>
            </w:ins>
          </w:p>
        </w:tc>
      </w:tr>
      <w:tr w:rsidR="00BC4400" w:rsidRPr="001570EA" w14:paraId="5D00CC95" w14:textId="77777777" w:rsidTr="00E37DA0">
        <w:trPr>
          <w:jc w:val="center"/>
          <w:ins w:id="34746" w:author="Greg Clendenning" w:date="2024-04-16T16:42:00Z"/>
        </w:trPr>
        <w:tc>
          <w:tcPr>
            <w:tcW w:w="1782" w:type="dxa"/>
            <w:vMerge w:val="restart"/>
          </w:tcPr>
          <w:p w14:paraId="10483B40" w14:textId="77777777" w:rsidR="00BC4400" w:rsidRPr="001570EA" w:rsidRDefault="00BC4400">
            <w:pPr>
              <w:pStyle w:val="TableCell"/>
              <w:keepNext w:val="0"/>
              <w:widowControl w:val="0"/>
              <w:spacing w:before="60" w:after="60"/>
              <w:jc w:val="left"/>
              <w:rPr>
                <w:ins w:id="34747" w:author="Greg Clendenning" w:date="2024-04-16T16:42:00Z"/>
                <w:rFonts w:cs="Arial"/>
                <w:szCs w:val="18"/>
              </w:rPr>
            </w:pPr>
            <w:ins w:id="34748" w:author="Greg Clendenning" w:date="2024-04-16T16:42:00Z">
              <w:r w:rsidRPr="001570EA">
                <w:rPr>
                  <w:rFonts w:cs="Arial"/>
                  <w:szCs w:val="18"/>
                </w:rPr>
                <w:t>Electric instantaneous</w:t>
              </w:r>
            </w:ins>
          </w:p>
          <w:p w14:paraId="3E15BA7A" w14:textId="77777777" w:rsidR="00BC4400" w:rsidRPr="001570EA" w:rsidRDefault="00BC4400">
            <w:pPr>
              <w:pStyle w:val="TableCell"/>
              <w:keepNext w:val="0"/>
              <w:widowControl w:val="0"/>
              <w:spacing w:before="60" w:after="60"/>
              <w:jc w:val="left"/>
              <w:rPr>
                <w:ins w:id="34749" w:author="Greg Clendenning" w:date="2024-04-16T16:42:00Z"/>
                <w:rFonts w:cs="Arial"/>
                <w:szCs w:val="18"/>
              </w:rPr>
            </w:pPr>
            <w:ins w:id="34750" w:author="Greg Clendenning" w:date="2024-04-16T16:42:00Z">
              <w:r w:rsidRPr="001570EA">
                <w:rPr>
                  <w:rFonts w:cs="Arial"/>
                  <w:szCs w:val="18"/>
                </w:rPr>
                <w:t>(&gt;12 kW and</w:t>
              </w:r>
            </w:ins>
          </w:p>
          <w:p w14:paraId="629FA4F2" w14:textId="77777777" w:rsidR="00BC4400" w:rsidRPr="001570EA" w:rsidRDefault="00BC4400">
            <w:pPr>
              <w:pStyle w:val="TableCell"/>
              <w:keepNext w:val="0"/>
              <w:widowControl w:val="0"/>
              <w:spacing w:before="60" w:after="60"/>
              <w:jc w:val="left"/>
              <w:rPr>
                <w:ins w:id="34751" w:author="Greg Clendenning" w:date="2024-04-16T16:42:00Z"/>
                <w:rFonts w:cs="Arial"/>
                <w:szCs w:val="18"/>
              </w:rPr>
            </w:pPr>
            <w:ins w:id="34752" w:author="Greg Clendenning" w:date="2024-04-16T16:42:00Z">
              <w:r w:rsidRPr="001570EA">
                <w:rPr>
                  <w:rFonts w:cs="Arial"/>
                  <w:szCs w:val="18"/>
                </w:rPr>
                <w:t xml:space="preserve"> ≤ 58.6 kW and</w:t>
              </w:r>
            </w:ins>
          </w:p>
          <w:p w14:paraId="2187D4D2" w14:textId="77777777" w:rsidR="00BC4400" w:rsidRPr="001570EA" w:rsidRDefault="00BC4400">
            <w:pPr>
              <w:pStyle w:val="TableCell"/>
              <w:keepNext w:val="0"/>
              <w:widowControl w:val="0"/>
              <w:spacing w:before="60" w:after="60"/>
              <w:jc w:val="left"/>
              <w:rPr>
                <w:ins w:id="34753" w:author="Greg Clendenning" w:date="2024-04-16T16:42:00Z"/>
                <w:rFonts w:cs="Arial"/>
                <w:b/>
                <w:bCs/>
                <w:szCs w:val="18"/>
              </w:rPr>
            </w:pPr>
            <w:ins w:id="34754" w:author="Greg Clendenning" w:date="2024-04-16T16:42:00Z">
              <w:r w:rsidRPr="001570EA">
                <w:rPr>
                  <w:rFonts w:cs="Arial"/>
                  <w:szCs w:val="18"/>
                </w:rPr>
                <w:t xml:space="preserve"> ≤ 2 gal)</w:t>
              </w:r>
            </w:ins>
          </w:p>
        </w:tc>
        <w:tc>
          <w:tcPr>
            <w:tcW w:w="1170" w:type="dxa"/>
          </w:tcPr>
          <w:p w14:paraId="4C43257B" w14:textId="77777777" w:rsidR="00BC4400" w:rsidRPr="001570EA" w:rsidRDefault="00BC4400">
            <w:pPr>
              <w:pStyle w:val="TableCell"/>
              <w:keepNext w:val="0"/>
              <w:widowControl w:val="0"/>
              <w:spacing w:before="60" w:after="60"/>
              <w:jc w:val="center"/>
              <w:rPr>
                <w:ins w:id="34755" w:author="Greg Clendenning" w:date="2024-04-16T16:42:00Z"/>
                <w:rFonts w:cs="Arial"/>
                <w:szCs w:val="18"/>
              </w:rPr>
            </w:pPr>
          </w:p>
        </w:tc>
        <w:tc>
          <w:tcPr>
            <w:tcW w:w="1170" w:type="dxa"/>
          </w:tcPr>
          <w:p w14:paraId="72FC4E42" w14:textId="5EC525AC" w:rsidR="00BC4400" w:rsidRPr="001570EA" w:rsidRDefault="00BC4400">
            <w:pPr>
              <w:pStyle w:val="TableCell"/>
              <w:keepNext w:val="0"/>
              <w:widowControl w:val="0"/>
              <w:spacing w:before="60" w:after="60"/>
              <w:jc w:val="center"/>
              <w:rPr>
                <w:ins w:id="34756" w:author="Greg Clendenning" w:date="2024-04-16T16:42:00Z"/>
                <w:rFonts w:cs="Arial"/>
                <w:szCs w:val="18"/>
              </w:rPr>
            </w:pPr>
            <w:ins w:id="34757" w:author="Greg Clendenning" w:date="2024-04-16T16:42:00Z">
              <w:r w:rsidRPr="001570EA">
                <w:rPr>
                  <w:rFonts w:cs="Arial"/>
                  <w:szCs w:val="18"/>
                </w:rPr>
                <w:t>Very Small</w:t>
              </w:r>
            </w:ins>
          </w:p>
        </w:tc>
        <w:tc>
          <w:tcPr>
            <w:tcW w:w="1170" w:type="dxa"/>
            <w:vAlign w:val="center"/>
          </w:tcPr>
          <w:p w14:paraId="54532F3D" w14:textId="77777777" w:rsidR="00BC4400" w:rsidRPr="001570EA" w:rsidRDefault="00BC4400">
            <w:pPr>
              <w:pStyle w:val="TableCell"/>
              <w:keepNext w:val="0"/>
              <w:widowControl w:val="0"/>
              <w:spacing w:before="60" w:after="60"/>
              <w:jc w:val="center"/>
              <w:rPr>
                <w:ins w:id="34758" w:author="Greg Clendenning" w:date="2024-04-16T16:42:00Z"/>
                <w:szCs w:val="18"/>
              </w:rPr>
            </w:pPr>
            <w:ins w:id="34759" w:author="Greg Clendenning" w:date="2024-04-16T16:42:00Z">
              <w:r w:rsidRPr="001570EA">
                <w:rPr>
                  <w:szCs w:val="18"/>
                </w:rPr>
                <w:t>10</w:t>
              </w:r>
            </w:ins>
          </w:p>
        </w:tc>
        <w:tc>
          <w:tcPr>
            <w:tcW w:w="1440" w:type="dxa"/>
            <w:vAlign w:val="center"/>
          </w:tcPr>
          <w:p w14:paraId="16481B58" w14:textId="77777777" w:rsidR="00BC4400" w:rsidRPr="001570EA" w:rsidRDefault="00BC4400">
            <w:pPr>
              <w:pStyle w:val="TableCell"/>
              <w:keepNext w:val="0"/>
              <w:widowControl w:val="0"/>
              <w:spacing w:before="60" w:after="60"/>
              <w:jc w:val="center"/>
              <w:rPr>
                <w:ins w:id="34760" w:author="Greg Clendenning" w:date="2024-04-16T16:42:00Z"/>
                <w:szCs w:val="18"/>
              </w:rPr>
            </w:pPr>
            <w:ins w:id="34761" w:author="Greg Clendenning" w:date="2024-04-16T16:42:00Z">
              <w:r w:rsidRPr="001570EA">
                <w:rPr>
                  <w:szCs w:val="18"/>
                </w:rPr>
                <w:t xml:space="preserve">0 </w:t>
              </w:r>
              <w:r w:rsidRPr="001570EA">
                <w:rPr>
                  <w:rFonts w:cs="Arial"/>
                  <w:szCs w:val="18"/>
                </w:rPr>
                <w:t>≤</w:t>
              </w:r>
              <w:r w:rsidRPr="001570EA">
                <w:rPr>
                  <w:szCs w:val="18"/>
                </w:rPr>
                <w:t xml:space="preserve"> FHR &lt; 18</w:t>
              </w:r>
            </w:ins>
          </w:p>
        </w:tc>
        <w:tc>
          <w:tcPr>
            <w:tcW w:w="1890" w:type="dxa"/>
            <w:vAlign w:val="bottom"/>
          </w:tcPr>
          <w:p w14:paraId="674DACD3" w14:textId="77777777" w:rsidR="00BC4400" w:rsidRPr="001570EA" w:rsidRDefault="00BC4400">
            <w:pPr>
              <w:pStyle w:val="TableCell"/>
              <w:keepNext w:val="0"/>
              <w:widowControl w:val="0"/>
              <w:spacing w:before="60" w:after="60"/>
              <w:jc w:val="center"/>
              <w:rPr>
                <w:ins w:id="34762" w:author="Greg Clendenning" w:date="2024-04-16T16:42:00Z"/>
                <w:rFonts w:cs="Arial"/>
                <w:color w:val="000000"/>
                <w:szCs w:val="18"/>
              </w:rPr>
            </w:pPr>
            <w:ins w:id="34763" w:author="Greg Clendenning" w:date="2024-04-16T16:42:00Z">
              <w:r w:rsidRPr="001570EA">
                <w:rPr>
                  <w:rFonts w:cs="Arial"/>
                  <w:color w:val="000000"/>
                  <w:szCs w:val="18"/>
                </w:rPr>
                <w:t>0.80</w:t>
              </w:r>
            </w:ins>
          </w:p>
        </w:tc>
        <w:tc>
          <w:tcPr>
            <w:tcW w:w="1980" w:type="dxa"/>
            <w:vAlign w:val="bottom"/>
          </w:tcPr>
          <w:p w14:paraId="29EBFAC9" w14:textId="77777777" w:rsidR="00BC4400" w:rsidRPr="001570EA" w:rsidRDefault="00BC4400">
            <w:pPr>
              <w:pStyle w:val="TableCell"/>
              <w:keepNext w:val="0"/>
              <w:widowControl w:val="0"/>
              <w:spacing w:before="60" w:after="60"/>
              <w:jc w:val="center"/>
              <w:rPr>
                <w:ins w:id="34764" w:author="Greg Clendenning" w:date="2024-04-16T16:42:00Z"/>
                <w:rFonts w:cs="Arial"/>
                <w:color w:val="000000"/>
                <w:szCs w:val="18"/>
              </w:rPr>
            </w:pPr>
            <w:ins w:id="34765" w:author="Greg Clendenning" w:date="2024-04-16T16:42:00Z">
              <w:r w:rsidRPr="001570EA">
                <w:rPr>
                  <w:rFonts w:cs="Arial"/>
                  <w:color w:val="000000"/>
                  <w:szCs w:val="18"/>
                </w:rPr>
                <w:t>0.80</w:t>
              </w:r>
            </w:ins>
          </w:p>
        </w:tc>
      </w:tr>
      <w:tr w:rsidR="00BC4400" w:rsidRPr="001570EA" w14:paraId="16876CF0" w14:textId="77777777" w:rsidTr="00E37DA0">
        <w:trPr>
          <w:jc w:val="center"/>
          <w:ins w:id="34766" w:author="Greg Clendenning" w:date="2024-04-16T16:42:00Z"/>
        </w:trPr>
        <w:tc>
          <w:tcPr>
            <w:tcW w:w="1782" w:type="dxa"/>
            <w:vMerge/>
          </w:tcPr>
          <w:p w14:paraId="02B548A0" w14:textId="77777777" w:rsidR="00BC4400" w:rsidRPr="001570EA" w:rsidRDefault="00BC4400">
            <w:pPr>
              <w:pStyle w:val="TableCell"/>
              <w:keepNext w:val="0"/>
              <w:widowControl w:val="0"/>
              <w:spacing w:before="60" w:after="60"/>
              <w:jc w:val="left"/>
              <w:rPr>
                <w:ins w:id="34767" w:author="Greg Clendenning" w:date="2024-04-16T16:42:00Z"/>
                <w:rFonts w:cs="Arial"/>
                <w:szCs w:val="18"/>
              </w:rPr>
            </w:pPr>
          </w:p>
        </w:tc>
        <w:tc>
          <w:tcPr>
            <w:tcW w:w="1170" w:type="dxa"/>
          </w:tcPr>
          <w:p w14:paraId="71F026B7" w14:textId="77777777" w:rsidR="00BC4400" w:rsidRPr="001570EA" w:rsidRDefault="00BC4400">
            <w:pPr>
              <w:pStyle w:val="TableCell"/>
              <w:keepNext w:val="0"/>
              <w:widowControl w:val="0"/>
              <w:spacing w:before="60" w:after="60"/>
              <w:jc w:val="center"/>
              <w:rPr>
                <w:ins w:id="34768" w:author="Greg Clendenning" w:date="2024-04-16T16:42:00Z"/>
                <w:rFonts w:cs="Arial"/>
                <w:szCs w:val="18"/>
              </w:rPr>
            </w:pPr>
          </w:p>
        </w:tc>
        <w:tc>
          <w:tcPr>
            <w:tcW w:w="1170" w:type="dxa"/>
          </w:tcPr>
          <w:p w14:paraId="7FAFC317" w14:textId="5B9EB0C4" w:rsidR="00BC4400" w:rsidRPr="001570EA" w:rsidRDefault="00BC4400">
            <w:pPr>
              <w:pStyle w:val="TableCell"/>
              <w:keepNext w:val="0"/>
              <w:widowControl w:val="0"/>
              <w:spacing w:before="60" w:after="60"/>
              <w:jc w:val="center"/>
              <w:rPr>
                <w:ins w:id="34769" w:author="Greg Clendenning" w:date="2024-04-16T16:42:00Z"/>
                <w:rFonts w:cs="Arial"/>
                <w:szCs w:val="18"/>
              </w:rPr>
            </w:pPr>
            <w:ins w:id="34770" w:author="Greg Clendenning" w:date="2024-04-16T16:42:00Z">
              <w:r w:rsidRPr="001570EA">
                <w:rPr>
                  <w:rFonts w:cs="Arial"/>
                  <w:szCs w:val="18"/>
                </w:rPr>
                <w:t>Low</w:t>
              </w:r>
            </w:ins>
          </w:p>
        </w:tc>
        <w:tc>
          <w:tcPr>
            <w:tcW w:w="1170" w:type="dxa"/>
            <w:vAlign w:val="center"/>
          </w:tcPr>
          <w:p w14:paraId="14DC4691" w14:textId="77777777" w:rsidR="00BC4400" w:rsidRPr="001570EA" w:rsidRDefault="00BC4400">
            <w:pPr>
              <w:pStyle w:val="TableCell"/>
              <w:keepNext w:val="0"/>
              <w:widowControl w:val="0"/>
              <w:spacing w:before="60" w:after="60"/>
              <w:jc w:val="center"/>
              <w:rPr>
                <w:ins w:id="34771" w:author="Greg Clendenning" w:date="2024-04-16T16:42:00Z"/>
                <w:szCs w:val="18"/>
              </w:rPr>
            </w:pPr>
            <w:ins w:id="34772" w:author="Greg Clendenning" w:date="2024-04-16T16:42:00Z">
              <w:r w:rsidRPr="001570EA">
                <w:rPr>
                  <w:szCs w:val="18"/>
                </w:rPr>
                <w:t>38</w:t>
              </w:r>
            </w:ins>
          </w:p>
        </w:tc>
        <w:tc>
          <w:tcPr>
            <w:tcW w:w="1440" w:type="dxa"/>
            <w:vAlign w:val="center"/>
          </w:tcPr>
          <w:p w14:paraId="618BE0CC" w14:textId="77777777" w:rsidR="00BC4400" w:rsidRPr="001570EA" w:rsidRDefault="00BC4400">
            <w:pPr>
              <w:pStyle w:val="TableCell"/>
              <w:keepNext w:val="0"/>
              <w:widowControl w:val="0"/>
              <w:spacing w:before="60" w:after="60"/>
              <w:jc w:val="center"/>
              <w:rPr>
                <w:ins w:id="34773" w:author="Greg Clendenning" w:date="2024-04-16T16:42:00Z"/>
                <w:szCs w:val="18"/>
              </w:rPr>
            </w:pPr>
            <w:ins w:id="34774" w:author="Greg Clendenning" w:date="2024-04-16T16:42:00Z">
              <w:r w:rsidRPr="001570EA">
                <w:rPr>
                  <w:szCs w:val="18"/>
                </w:rPr>
                <w:t xml:space="preserve">18 </w:t>
              </w:r>
              <w:r w:rsidRPr="001570EA">
                <w:rPr>
                  <w:rFonts w:cs="Arial"/>
                  <w:szCs w:val="18"/>
                </w:rPr>
                <w:t>≤</w:t>
              </w:r>
              <w:r w:rsidRPr="001570EA">
                <w:rPr>
                  <w:szCs w:val="18"/>
                </w:rPr>
                <w:t xml:space="preserve"> FHR &lt; 51</w:t>
              </w:r>
            </w:ins>
          </w:p>
        </w:tc>
        <w:tc>
          <w:tcPr>
            <w:tcW w:w="1890" w:type="dxa"/>
            <w:vAlign w:val="bottom"/>
          </w:tcPr>
          <w:p w14:paraId="4E3BCDD2" w14:textId="77777777" w:rsidR="00BC4400" w:rsidRPr="001570EA" w:rsidRDefault="00BC4400">
            <w:pPr>
              <w:pStyle w:val="TableCell"/>
              <w:keepNext w:val="0"/>
              <w:widowControl w:val="0"/>
              <w:spacing w:before="60" w:after="60"/>
              <w:jc w:val="center"/>
              <w:rPr>
                <w:ins w:id="34775" w:author="Greg Clendenning" w:date="2024-04-16T16:42:00Z"/>
                <w:rFonts w:cs="Arial"/>
                <w:color w:val="000000"/>
                <w:szCs w:val="18"/>
              </w:rPr>
            </w:pPr>
            <w:ins w:id="34776" w:author="Greg Clendenning" w:date="2024-04-16T16:42:00Z">
              <w:r w:rsidRPr="001570EA">
                <w:rPr>
                  <w:rFonts w:cs="Arial"/>
                  <w:color w:val="000000"/>
                  <w:szCs w:val="18"/>
                </w:rPr>
                <w:t>0.80</w:t>
              </w:r>
            </w:ins>
          </w:p>
        </w:tc>
        <w:tc>
          <w:tcPr>
            <w:tcW w:w="1980" w:type="dxa"/>
            <w:vAlign w:val="bottom"/>
          </w:tcPr>
          <w:p w14:paraId="6753D7B7" w14:textId="77777777" w:rsidR="00BC4400" w:rsidRPr="001570EA" w:rsidRDefault="00BC4400">
            <w:pPr>
              <w:pStyle w:val="TableCell"/>
              <w:keepNext w:val="0"/>
              <w:widowControl w:val="0"/>
              <w:spacing w:before="60" w:after="60"/>
              <w:jc w:val="center"/>
              <w:rPr>
                <w:ins w:id="34777" w:author="Greg Clendenning" w:date="2024-04-16T16:42:00Z"/>
                <w:rFonts w:cs="Arial"/>
                <w:color w:val="000000"/>
                <w:szCs w:val="18"/>
              </w:rPr>
            </w:pPr>
            <w:ins w:id="34778" w:author="Greg Clendenning" w:date="2024-04-16T16:42:00Z">
              <w:r w:rsidRPr="001570EA">
                <w:rPr>
                  <w:rFonts w:cs="Arial"/>
                  <w:color w:val="000000"/>
                  <w:szCs w:val="18"/>
                </w:rPr>
                <w:t>0.80</w:t>
              </w:r>
            </w:ins>
          </w:p>
        </w:tc>
      </w:tr>
      <w:tr w:rsidR="00BC4400" w:rsidRPr="001570EA" w14:paraId="3ADD7A7E" w14:textId="77777777" w:rsidTr="00E37DA0">
        <w:trPr>
          <w:jc w:val="center"/>
          <w:ins w:id="34779" w:author="Greg Clendenning" w:date="2024-04-16T16:42:00Z"/>
        </w:trPr>
        <w:tc>
          <w:tcPr>
            <w:tcW w:w="1782" w:type="dxa"/>
            <w:vMerge/>
          </w:tcPr>
          <w:p w14:paraId="646AE46A" w14:textId="77777777" w:rsidR="00BC4400" w:rsidRPr="001570EA" w:rsidRDefault="00BC4400">
            <w:pPr>
              <w:pStyle w:val="TableCell"/>
              <w:keepNext w:val="0"/>
              <w:widowControl w:val="0"/>
              <w:spacing w:before="60" w:after="60"/>
              <w:jc w:val="left"/>
              <w:rPr>
                <w:ins w:id="34780" w:author="Greg Clendenning" w:date="2024-04-16T16:42:00Z"/>
                <w:rFonts w:cs="Arial"/>
                <w:szCs w:val="18"/>
              </w:rPr>
            </w:pPr>
          </w:p>
        </w:tc>
        <w:tc>
          <w:tcPr>
            <w:tcW w:w="1170" w:type="dxa"/>
          </w:tcPr>
          <w:p w14:paraId="15959322" w14:textId="77777777" w:rsidR="00BC4400" w:rsidRPr="001570EA" w:rsidRDefault="00BC4400">
            <w:pPr>
              <w:pStyle w:val="TableCell"/>
              <w:keepNext w:val="0"/>
              <w:widowControl w:val="0"/>
              <w:spacing w:before="60" w:after="60"/>
              <w:jc w:val="center"/>
              <w:rPr>
                <w:ins w:id="34781" w:author="Greg Clendenning" w:date="2024-04-16T16:42:00Z"/>
                <w:rFonts w:cs="Arial"/>
                <w:szCs w:val="18"/>
              </w:rPr>
            </w:pPr>
          </w:p>
        </w:tc>
        <w:tc>
          <w:tcPr>
            <w:tcW w:w="1170" w:type="dxa"/>
          </w:tcPr>
          <w:p w14:paraId="73C99D4E" w14:textId="21C4CA67" w:rsidR="00BC4400" w:rsidRPr="001570EA" w:rsidRDefault="00BC4400">
            <w:pPr>
              <w:pStyle w:val="TableCell"/>
              <w:keepNext w:val="0"/>
              <w:widowControl w:val="0"/>
              <w:spacing w:before="60" w:after="60"/>
              <w:jc w:val="center"/>
              <w:rPr>
                <w:ins w:id="34782" w:author="Greg Clendenning" w:date="2024-04-16T16:42:00Z"/>
                <w:rFonts w:cs="Arial"/>
                <w:szCs w:val="18"/>
              </w:rPr>
            </w:pPr>
            <w:ins w:id="34783" w:author="Greg Clendenning" w:date="2024-04-16T16:42:00Z">
              <w:r w:rsidRPr="001570EA">
                <w:rPr>
                  <w:rFonts w:cs="Arial"/>
                  <w:szCs w:val="18"/>
                </w:rPr>
                <w:t>Medium</w:t>
              </w:r>
            </w:ins>
          </w:p>
        </w:tc>
        <w:tc>
          <w:tcPr>
            <w:tcW w:w="1170" w:type="dxa"/>
            <w:vAlign w:val="center"/>
          </w:tcPr>
          <w:p w14:paraId="18A4C1A2" w14:textId="77777777" w:rsidR="00BC4400" w:rsidRPr="001570EA" w:rsidRDefault="00BC4400">
            <w:pPr>
              <w:pStyle w:val="TableCell"/>
              <w:keepNext w:val="0"/>
              <w:widowControl w:val="0"/>
              <w:spacing w:before="60" w:after="60"/>
              <w:jc w:val="center"/>
              <w:rPr>
                <w:ins w:id="34784" w:author="Greg Clendenning" w:date="2024-04-16T16:42:00Z"/>
                <w:szCs w:val="18"/>
              </w:rPr>
            </w:pPr>
            <w:ins w:id="34785" w:author="Greg Clendenning" w:date="2024-04-16T16:42:00Z">
              <w:r w:rsidRPr="001570EA">
                <w:rPr>
                  <w:szCs w:val="18"/>
                </w:rPr>
                <w:t>55</w:t>
              </w:r>
            </w:ins>
          </w:p>
        </w:tc>
        <w:tc>
          <w:tcPr>
            <w:tcW w:w="1440" w:type="dxa"/>
            <w:vAlign w:val="center"/>
          </w:tcPr>
          <w:p w14:paraId="03A526EB" w14:textId="77777777" w:rsidR="00BC4400" w:rsidRPr="001570EA" w:rsidRDefault="00BC4400">
            <w:pPr>
              <w:pStyle w:val="TableCell"/>
              <w:keepNext w:val="0"/>
              <w:widowControl w:val="0"/>
              <w:spacing w:before="60" w:after="60"/>
              <w:jc w:val="center"/>
              <w:rPr>
                <w:ins w:id="34786" w:author="Greg Clendenning" w:date="2024-04-16T16:42:00Z"/>
                <w:szCs w:val="18"/>
              </w:rPr>
            </w:pPr>
            <w:ins w:id="34787" w:author="Greg Clendenning" w:date="2024-04-16T16:42:00Z">
              <w:r w:rsidRPr="001570EA">
                <w:rPr>
                  <w:szCs w:val="18"/>
                </w:rPr>
                <w:t xml:space="preserve">51 </w:t>
              </w:r>
              <w:r w:rsidRPr="001570EA">
                <w:rPr>
                  <w:rFonts w:cs="Arial"/>
                  <w:szCs w:val="18"/>
                </w:rPr>
                <w:t>≤</w:t>
              </w:r>
              <w:r w:rsidRPr="001570EA">
                <w:rPr>
                  <w:szCs w:val="18"/>
                </w:rPr>
                <w:t xml:space="preserve"> FHR &lt; 75</w:t>
              </w:r>
            </w:ins>
          </w:p>
        </w:tc>
        <w:tc>
          <w:tcPr>
            <w:tcW w:w="1890" w:type="dxa"/>
            <w:vAlign w:val="bottom"/>
          </w:tcPr>
          <w:p w14:paraId="71D2A849" w14:textId="77777777" w:rsidR="00BC4400" w:rsidRPr="001570EA" w:rsidRDefault="00BC4400">
            <w:pPr>
              <w:pStyle w:val="TableCell"/>
              <w:keepNext w:val="0"/>
              <w:widowControl w:val="0"/>
              <w:spacing w:before="60" w:after="60"/>
              <w:jc w:val="center"/>
              <w:rPr>
                <w:ins w:id="34788" w:author="Greg Clendenning" w:date="2024-04-16T16:42:00Z"/>
                <w:rFonts w:cs="Arial"/>
                <w:color w:val="000000"/>
                <w:szCs w:val="18"/>
              </w:rPr>
            </w:pPr>
            <w:ins w:id="34789" w:author="Greg Clendenning" w:date="2024-04-16T16:42:00Z">
              <w:r w:rsidRPr="001570EA">
                <w:rPr>
                  <w:rFonts w:cs="Arial"/>
                  <w:color w:val="000000"/>
                  <w:szCs w:val="18"/>
                </w:rPr>
                <w:t>0.80</w:t>
              </w:r>
            </w:ins>
          </w:p>
        </w:tc>
        <w:tc>
          <w:tcPr>
            <w:tcW w:w="1980" w:type="dxa"/>
            <w:vAlign w:val="bottom"/>
          </w:tcPr>
          <w:p w14:paraId="398EEB16" w14:textId="77777777" w:rsidR="00BC4400" w:rsidRPr="001570EA" w:rsidRDefault="00BC4400">
            <w:pPr>
              <w:pStyle w:val="TableCell"/>
              <w:keepNext w:val="0"/>
              <w:widowControl w:val="0"/>
              <w:spacing w:before="60" w:after="60"/>
              <w:jc w:val="center"/>
              <w:rPr>
                <w:ins w:id="34790" w:author="Greg Clendenning" w:date="2024-04-16T16:42:00Z"/>
                <w:rFonts w:cs="Arial"/>
                <w:color w:val="000000"/>
                <w:szCs w:val="18"/>
              </w:rPr>
            </w:pPr>
            <w:ins w:id="34791" w:author="Greg Clendenning" w:date="2024-04-16T16:42:00Z">
              <w:r w:rsidRPr="001570EA">
                <w:rPr>
                  <w:rFonts w:cs="Arial"/>
                  <w:color w:val="000000"/>
                  <w:szCs w:val="18"/>
                </w:rPr>
                <w:t>0.80</w:t>
              </w:r>
            </w:ins>
          </w:p>
        </w:tc>
      </w:tr>
      <w:tr w:rsidR="00BC4400" w:rsidRPr="001570EA" w14:paraId="21BF36E6" w14:textId="77777777" w:rsidTr="00E37DA0">
        <w:trPr>
          <w:jc w:val="center"/>
          <w:ins w:id="34792" w:author="Greg Clendenning" w:date="2024-04-16T16:42:00Z"/>
        </w:trPr>
        <w:tc>
          <w:tcPr>
            <w:tcW w:w="1782" w:type="dxa"/>
            <w:vMerge/>
          </w:tcPr>
          <w:p w14:paraId="5DB102E5" w14:textId="77777777" w:rsidR="00BC4400" w:rsidRPr="001570EA" w:rsidRDefault="00BC4400">
            <w:pPr>
              <w:pStyle w:val="TableCell"/>
              <w:keepNext w:val="0"/>
              <w:widowControl w:val="0"/>
              <w:spacing w:before="60" w:after="60"/>
              <w:jc w:val="left"/>
              <w:rPr>
                <w:ins w:id="34793" w:author="Greg Clendenning" w:date="2024-04-16T16:42:00Z"/>
                <w:rFonts w:cs="Arial"/>
                <w:szCs w:val="18"/>
              </w:rPr>
            </w:pPr>
          </w:p>
        </w:tc>
        <w:tc>
          <w:tcPr>
            <w:tcW w:w="1170" w:type="dxa"/>
          </w:tcPr>
          <w:p w14:paraId="5A5DC8C3" w14:textId="77777777" w:rsidR="00BC4400" w:rsidRPr="001570EA" w:rsidRDefault="00BC4400">
            <w:pPr>
              <w:pStyle w:val="TableCell"/>
              <w:keepNext w:val="0"/>
              <w:widowControl w:val="0"/>
              <w:spacing w:before="60" w:after="60"/>
              <w:jc w:val="center"/>
              <w:rPr>
                <w:ins w:id="34794" w:author="Greg Clendenning" w:date="2024-04-16T16:42:00Z"/>
                <w:rFonts w:cs="Arial"/>
                <w:szCs w:val="18"/>
              </w:rPr>
            </w:pPr>
          </w:p>
        </w:tc>
        <w:tc>
          <w:tcPr>
            <w:tcW w:w="1170" w:type="dxa"/>
            <w:vAlign w:val="center"/>
          </w:tcPr>
          <w:p w14:paraId="6AC90433" w14:textId="494E4299" w:rsidR="00BC4400" w:rsidRPr="001570EA" w:rsidRDefault="00BC4400">
            <w:pPr>
              <w:pStyle w:val="TableCell"/>
              <w:keepNext w:val="0"/>
              <w:widowControl w:val="0"/>
              <w:spacing w:before="60" w:after="60"/>
              <w:jc w:val="center"/>
              <w:rPr>
                <w:ins w:id="34795" w:author="Greg Clendenning" w:date="2024-04-16T16:42:00Z"/>
                <w:rFonts w:cs="Arial"/>
                <w:szCs w:val="18"/>
              </w:rPr>
            </w:pPr>
            <w:ins w:id="34796" w:author="Greg Clendenning" w:date="2024-04-16T16:42:00Z">
              <w:r w:rsidRPr="001570EA">
                <w:rPr>
                  <w:rFonts w:cs="Arial"/>
                  <w:szCs w:val="18"/>
                </w:rPr>
                <w:t>Hi</w:t>
              </w:r>
              <w:r w:rsidRPr="001570EA">
                <w:rPr>
                  <w:szCs w:val="18"/>
                </w:rPr>
                <w:t>gh</w:t>
              </w:r>
            </w:ins>
          </w:p>
        </w:tc>
        <w:tc>
          <w:tcPr>
            <w:tcW w:w="1170" w:type="dxa"/>
            <w:vAlign w:val="center"/>
          </w:tcPr>
          <w:p w14:paraId="3CB2FFC7" w14:textId="77777777" w:rsidR="00BC4400" w:rsidRPr="001570EA" w:rsidRDefault="00BC4400">
            <w:pPr>
              <w:pStyle w:val="TableCell"/>
              <w:keepNext w:val="0"/>
              <w:widowControl w:val="0"/>
              <w:spacing w:before="60" w:after="60"/>
              <w:jc w:val="center"/>
              <w:rPr>
                <w:ins w:id="34797" w:author="Greg Clendenning" w:date="2024-04-16T16:42:00Z"/>
                <w:szCs w:val="18"/>
              </w:rPr>
            </w:pPr>
            <w:ins w:id="34798" w:author="Greg Clendenning" w:date="2024-04-16T16:42:00Z">
              <w:r w:rsidRPr="001570EA">
                <w:rPr>
                  <w:szCs w:val="18"/>
                </w:rPr>
                <w:t>84</w:t>
              </w:r>
            </w:ins>
          </w:p>
        </w:tc>
        <w:tc>
          <w:tcPr>
            <w:tcW w:w="1440" w:type="dxa"/>
            <w:vAlign w:val="center"/>
          </w:tcPr>
          <w:p w14:paraId="3A0B5AD2" w14:textId="77777777" w:rsidR="00BC4400" w:rsidRPr="001570EA" w:rsidRDefault="00BC4400">
            <w:pPr>
              <w:pStyle w:val="TableCell"/>
              <w:keepNext w:val="0"/>
              <w:widowControl w:val="0"/>
              <w:spacing w:before="60" w:after="60"/>
              <w:jc w:val="center"/>
              <w:rPr>
                <w:ins w:id="34799" w:author="Greg Clendenning" w:date="2024-04-16T16:42:00Z"/>
                <w:szCs w:val="18"/>
              </w:rPr>
            </w:pPr>
            <w:ins w:id="34800" w:author="Greg Clendenning" w:date="2024-04-16T16:42:00Z">
              <w:r w:rsidRPr="001570EA">
                <w:rPr>
                  <w:szCs w:val="18"/>
                </w:rPr>
                <w:t xml:space="preserve">FHR </w:t>
              </w:r>
              <w:r w:rsidRPr="001570EA">
                <w:rPr>
                  <w:rFonts w:cs="Arial"/>
                  <w:szCs w:val="18"/>
                </w:rPr>
                <w:t>≥</w:t>
              </w:r>
              <w:r w:rsidRPr="001570EA">
                <w:rPr>
                  <w:szCs w:val="18"/>
                </w:rPr>
                <w:t xml:space="preserve"> 75</w:t>
              </w:r>
            </w:ins>
          </w:p>
        </w:tc>
        <w:tc>
          <w:tcPr>
            <w:tcW w:w="1890" w:type="dxa"/>
            <w:vAlign w:val="center"/>
          </w:tcPr>
          <w:p w14:paraId="60A808D9" w14:textId="77777777" w:rsidR="00BC4400" w:rsidRPr="001570EA" w:rsidRDefault="00BC4400">
            <w:pPr>
              <w:pStyle w:val="TableCell"/>
              <w:keepNext w:val="0"/>
              <w:widowControl w:val="0"/>
              <w:spacing w:before="60" w:after="60"/>
              <w:jc w:val="center"/>
              <w:rPr>
                <w:ins w:id="34801" w:author="Greg Clendenning" w:date="2024-04-16T16:42:00Z"/>
                <w:rFonts w:cs="Arial"/>
                <w:color w:val="000000"/>
                <w:szCs w:val="18"/>
              </w:rPr>
            </w:pPr>
            <w:ins w:id="34802" w:author="Greg Clendenning" w:date="2024-04-16T16:42:00Z">
              <w:r w:rsidRPr="001570EA">
                <w:rPr>
                  <w:rFonts w:cs="Arial"/>
                  <w:color w:val="000000"/>
                  <w:szCs w:val="18"/>
                </w:rPr>
                <w:t>0.80</w:t>
              </w:r>
            </w:ins>
          </w:p>
        </w:tc>
        <w:tc>
          <w:tcPr>
            <w:tcW w:w="1980" w:type="dxa"/>
            <w:vAlign w:val="center"/>
          </w:tcPr>
          <w:p w14:paraId="29684F84" w14:textId="77777777" w:rsidR="00BC4400" w:rsidRPr="001570EA" w:rsidRDefault="00BC4400">
            <w:pPr>
              <w:pStyle w:val="TableCell"/>
              <w:keepNext w:val="0"/>
              <w:widowControl w:val="0"/>
              <w:spacing w:before="60" w:after="60"/>
              <w:jc w:val="center"/>
              <w:rPr>
                <w:ins w:id="34803" w:author="Greg Clendenning" w:date="2024-04-16T16:42:00Z"/>
                <w:rFonts w:cs="Arial"/>
                <w:color w:val="000000"/>
                <w:szCs w:val="18"/>
              </w:rPr>
            </w:pPr>
            <w:ins w:id="34804" w:author="Greg Clendenning" w:date="2024-04-16T16:42:00Z">
              <w:r w:rsidRPr="001570EA">
                <w:rPr>
                  <w:rFonts w:cs="Arial"/>
                  <w:color w:val="000000"/>
                  <w:szCs w:val="18"/>
                </w:rPr>
                <w:t>0.80</w:t>
              </w:r>
            </w:ins>
          </w:p>
        </w:tc>
      </w:tr>
    </w:tbl>
    <w:p w14:paraId="3FA9D505" w14:textId="77777777" w:rsidR="00FA7EEB" w:rsidRPr="001570EA" w:rsidRDefault="00FA7EEB" w:rsidP="00E37DA0">
      <w:pPr>
        <w:pStyle w:val="Footnote"/>
        <w:rPr>
          <w:ins w:id="34805" w:author="Greg Clendenning" w:date="2024-04-16T16:42:00Z"/>
        </w:rPr>
      </w:pPr>
      <w:ins w:id="34806" w:author="Greg Clendenning" w:date="2024-04-16T16:42:00Z">
        <w:r w:rsidRPr="001570EA">
          <w:t>* Vr is the rated storage volume (in gallons)</w:t>
        </w:r>
      </w:ins>
    </w:p>
    <w:p w14:paraId="715DF4E2" w14:textId="77777777" w:rsidR="00FA7EEB" w:rsidRPr="001570EA" w:rsidRDefault="00FA7EEB">
      <w:pPr>
        <w:pStyle w:val="BodyText"/>
        <w:ind w:right="0"/>
        <w:pPrChange w:id="34807" w:author="Greg Clendenning" w:date="2024-04-16T16:42:00Z">
          <w:pPr>
            <w:pStyle w:val="SubStyle"/>
          </w:pPr>
        </w:pPrChange>
      </w:pPr>
    </w:p>
    <w:p w14:paraId="3C887AA9" w14:textId="77777777" w:rsidR="00FA7EEB" w:rsidRPr="001570EA" w:rsidRDefault="00FA7EEB" w:rsidP="00FA7EEB">
      <w:pPr>
        <w:pStyle w:val="SubStyle"/>
      </w:pPr>
      <w:r w:rsidRPr="001570EA">
        <w:t>Evaluation Protocols</w:t>
      </w:r>
    </w:p>
    <w:p w14:paraId="5AD68946" w14:textId="77777777" w:rsidR="00FA7EEB" w:rsidRPr="001570EA" w:rsidRDefault="00FA7EEB" w:rsidP="00FA7EEB">
      <w:pPr>
        <w:pStyle w:val="BodyText"/>
        <w:ind w:right="0"/>
        <w:rPr>
          <w:rFonts w:eastAsia="Arial" w:cs="Arial"/>
        </w:rPr>
      </w:pPr>
      <w:r w:rsidRPr="001570EA">
        <w:t>For most proje</w:t>
      </w:r>
      <w:bookmarkStart w:id="34808" w:name="_Hlk153452955"/>
      <w:r w:rsidRPr="001570EA">
        <w:t>cts</w:t>
      </w:r>
      <w:bookmarkEnd w:id="34808"/>
      <w:r w:rsidRPr="001570EA">
        <w:t xml:space="preserve">, the appropriate evaluation protocol is to verify installation and proper selection of default values. </w:t>
      </w:r>
    </w:p>
    <w:p w14:paraId="735D2123" w14:textId="77777777" w:rsidR="00FA7EEB" w:rsidRPr="001570EA" w:rsidRDefault="00FA7EEB">
      <w:pPr>
        <w:pStyle w:val="BodyText"/>
        <w:ind w:right="0"/>
        <w:pPrChange w:id="34809" w:author="Greg Clendenning" w:date="2024-04-16T16:42:00Z">
          <w:pPr>
            <w:pStyle w:val="SubStyle"/>
          </w:pPr>
        </w:pPrChange>
      </w:pPr>
    </w:p>
    <w:p w14:paraId="56CD2C55" w14:textId="77777777" w:rsidR="00FA7EEB" w:rsidRPr="001570EA" w:rsidRDefault="00FA7EEB" w:rsidP="00FA7EEB">
      <w:pPr>
        <w:pStyle w:val="SubStyle"/>
      </w:pPr>
      <w:r w:rsidRPr="001570EA">
        <w:t>Sources</w:t>
      </w:r>
    </w:p>
    <w:p w14:paraId="182A9305" w14:textId="0A30FA27" w:rsidR="00FA7EEB" w:rsidRPr="001570EA" w:rsidRDefault="00FA7EEB" w:rsidP="00FA7EEB">
      <w:pPr>
        <w:pStyle w:val="source10"/>
        <w:numPr>
          <w:ilvl w:val="0"/>
          <w:numId w:val="23"/>
        </w:numPr>
        <w:overflowPunct/>
        <w:autoSpaceDE/>
        <w:autoSpaceDN/>
        <w:spacing w:after="120"/>
        <w:ind w:left="360"/>
        <w:jc w:val="left"/>
        <w:textAlignment w:val="auto"/>
        <w:rPr>
          <w:ins w:id="34810" w:author="Greg Clendenning" w:date="2024-04-16T16:42:00Z"/>
        </w:rPr>
      </w:pPr>
      <w:ins w:id="34811" w:author="Greg Clendenning" w:date="2024-04-16T16:42:00Z">
        <w:r w:rsidRPr="001570EA">
          <w:t xml:space="preserve">ENERGY STAR Multifamily New Construction Program Decision Tree. (2021, May). </w:t>
        </w:r>
        <w:r w:rsidR="00475EB1">
          <w:fldChar w:fldCharType="begin"/>
        </w:r>
        <w:r w:rsidR="00475EB1">
          <w:instrText>HYPERLINK "https://www.energystar.gov/partner_resources/residential_new/program_reqs/mfnc_building_eligibility"</w:instrText>
        </w:r>
        <w:r w:rsidR="00475EB1">
          <w:fldChar w:fldCharType="separate"/>
        </w:r>
        <w:r w:rsidRPr="001570EA">
          <w:rPr>
            <w:rStyle w:val="Hyperlink"/>
            <w:rFonts w:cs="Arial"/>
          </w:rPr>
          <w:t>Weblink</w:t>
        </w:r>
        <w:r w:rsidR="00475EB1">
          <w:rPr>
            <w:rStyle w:val="Hyperlink"/>
            <w:rFonts w:cs="Arial"/>
          </w:rPr>
          <w:fldChar w:fldCharType="end"/>
        </w:r>
      </w:ins>
    </w:p>
    <w:p w14:paraId="3456EE00" w14:textId="617BC9C0" w:rsidR="00FA7EEB" w:rsidRPr="001570EA" w:rsidRDefault="00FA7EEB" w:rsidP="00FA7EEB">
      <w:pPr>
        <w:pStyle w:val="source10"/>
        <w:numPr>
          <w:ilvl w:val="0"/>
          <w:numId w:val="23"/>
        </w:numPr>
        <w:spacing w:after="120"/>
        <w:ind w:left="360"/>
        <w:jc w:val="left"/>
        <w:rPr>
          <w:ins w:id="34812" w:author="Greg Clendenning" w:date="2024-04-16T16:42:00Z"/>
        </w:rPr>
      </w:pPr>
      <w:ins w:id="34813" w:author="Greg Clendenning" w:date="2024-04-16T16:42:00Z">
        <w:r w:rsidRPr="001570EA">
          <w:t xml:space="preserve">International Code Council. (2021). 2021 </w:t>
        </w:r>
        <w:r w:rsidRPr="001570EA">
          <w:rPr>
            <w:lang w:val="fr-FR"/>
          </w:rPr>
          <w:t xml:space="preserve">International Energy Conservation Code, Effective Use of the International Energy Conservation Code, Introduction. </w:t>
        </w:r>
        <w:r w:rsidR="00475EB1">
          <w:fldChar w:fldCharType="begin"/>
        </w:r>
        <w:r w:rsidR="00475EB1">
          <w:instrText>HYPERLINK "https://codes.iccsafe.org/content/IECC2021P2"</w:instrText>
        </w:r>
        <w:r w:rsidR="00475EB1">
          <w:fldChar w:fldCharType="separate"/>
        </w:r>
        <w:r w:rsidRPr="001570EA">
          <w:rPr>
            <w:rStyle w:val="Hyperlink"/>
            <w:rFonts w:cs="Arial"/>
            <w:lang w:val="fr-FR"/>
          </w:rPr>
          <w:t>Weblink</w:t>
        </w:r>
        <w:r w:rsidR="00475EB1">
          <w:rPr>
            <w:rStyle w:val="Hyperlink"/>
            <w:rFonts w:cs="Arial"/>
            <w:lang w:val="fr-FR"/>
          </w:rPr>
          <w:fldChar w:fldCharType="end"/>
        </w:r>
        <w:r w:rsidRPr="001570EA">
          <w:rPr>
            <w:lang w:val="fr-FR"/>
          </w:rPr>
          <w:t xml:space="preserve"> </w:t>
        </w:r>
      </w:ins>
    </w:p>
    <w:p w14:paraId="05F53EE9" w14:textId="0B3E48DC" w:rsidR="00FA7EEB" w:rsidRPr="001570EA" w:rsidRDefault="00FA7EEB" w:rsidP="00FA7EEB">
      <w:pPr>
        <w:pStyle w:val="Source1"/>
        <w:rPr>
          <w:ins w:id="34814" w:author="Greg Clendenning" w:date="2024-04-16T16:42:00Z"/>
        </w:rPr>
      </w:pPr>
      <w:ins w:id="34815" w:author="Greg Clendenning" w:date="2024-04-16T16:42:00Z">
        <w:r w:rsidRPr="001570EA">
          <w:t xml:space="preserve">See the RESNET National Registry of Accredited Rating Software Programs for a complete listing: </w:t>
        </w:r>
        <w:r w:rsidR="00475EB1">
          <w:fldChar w:fldCharType="begin"/>
        </w:r>
        <w:r w:rsidR="00475EB1">
          <w:instrText>HYPERLINK "http://www.resnet.us/professional/programs/energy_rating_software"</w:instrText>
        </w:r>
        <w:r w:rsidR="00475EB1">
          <w:fldChar w:fldCharType="separate"/>
        </w:r>
        <w:r w:rsidRPr="001570EA">
          <w:rPr>
            <w:rStyle w:val="Hyperlink"/>
            <w:rFonts w:cs="Arial"/>
          </w:rPr>
          <w:t>Weblink</w:t>
        </w:r>
        <w:r w:rsidR="00475EB1">
          <w:rPr>
            <w:rStyle w:val="Hyperlink"/>
            <w:rFonts w:cs="Arial"/>
          </w:rPr>
          <w:fldChar w:fldCharType="end"/>
        </w:r>
      </w:ins>
    </w:p>
    <w:p w14:paraId="2C7B1A02" w14:textId="48B0C6E6" w:rsidR="00FA7EEB" w:rsidRPr="001570EA" w:rsidRDefault="00FA7EEB" w:rsidP="00FA7EEB">
      <w:pPr>
        <w:pStyle w:val="Source1"/>
        <w:rPr>
          <w:ins w:id="34816" w:author="Greg Clendenning" w:date="2024-04-16T16:42:00Z"/>
        </w:rPr>
      </w:pPr>
      <w:ins w:id="34817" w:author="Greg Clendenning" w:date="2024-04-16T16:42:00Z">
        <w:r w:rsidRPr="001570EA">
          <w:t xml:space="preserve">Passive House Planning Package. </w:t>
        </w:r>
        <w:r w:rsidR="00475EB1">
          <w:fldChar w:fldCharType="begin"/>
        </w:r>
        <w:r w:rsidR="00475EB1">
          <w:instrText>HYPERLINK "https://passivehouse.com/04_phpp/04_phpp.htm"</w:instrText>
        </w:r>
        <w:r w:rsidR="00475EB1">
          <w:fldChar w:fldCharType="separate"/>
        </w:r>
        <w:r w:rsidRPr="001570EA">
          <w:rPr>
            <w:rStyle w:val="Hyperlink"/>
          </w:rPr>
          <w:t>Weblink</w:t>
        </w:r>
        <w:r w:rsidR="00475EB1">
          <w:rPr>
            <w:rStyle w:val="Hyperlink"/>
          </w:rPr>
          <w:fldChar w:fldCharType="end"/>
        </w:r>
      </w:ins>
    </w:p>
    <w:p w14:paraId="09A17C65" w14:textId="51F54439" w:rsidR="00FA7EEB" w:rsidRPr="001570EA" w:rsidRDefault="00FA7EEB" w:rsidP="00FA7EEB">
      <w:pPr>
        <w:pStyle w:val="Source1"/>
        <w:rPr>
          <w:ins w:id="34818" w:author="Greg Clendenning" w:date="2024-04-16T16:42:00Z"/>
        </w:rPr>
      </w:pPr>
      <w:ins w:id="34819" w:author="Greg Clendenning" w:date="2024-04-16T16:42:00Z">
        <w:r w:rsidRPr="001570EA">
          <w:t xml:space="preserve">WUFI Passive. </w:t>
        </w:r>
        <w:r w:rsidR="00475EB1">
          <w:fldChar w:fldCharType="begin"/>
        </w:r>
        <w:r w:rsidR="00475EB1">
          <w:instrText>HYPERLINK "https://www.phius.org/resources/tools-and-support/wufi-passive-design-tool"</w:instrText>
        </w:r>
        <w:r w:rsidR="00475EB1">
          <w:fldChar w:fldCharType="separate"/>
        </w:r>
        <w:r w:rsidRPr="001570EA">
          <w:rPr>
            <w:rStyle w:val="Hyperlink"/>
          </w:rPr>
          <w:t>Weblink</w:t>
        </w:r>
        <w:r w:rsidR="00475EB1">
          <w:rPr>
            <w:rStyle w:val="Hyperlink"/>
          </w:rPr>
          <w:fldChar w:fldCharType="end"/>
        </w:r>
      </w:ins>
    </w:p>
    <w:p w14:paraId="132DF4FA" w14:textId="4809BE95" w:rsidR="00FA7EEB" w:rsidRPr="001570EA" w:rsidRDefault="00FA7EEB" w:rsidP="00FA7EEB">
      <w:pPr>
        <w:pStyle w:val="Source1"/>
        <w:jc w:val="left"/>
        <w:rPr>
          <w:ins w:id="34820" w:author="Greg Clendenning" w:date="2024-04-16T16:42:00Z"/>
        </w:rPr>
      </w:pPr>
      <w:ins w:id="34821" w:author="Greg Clendenning" w:date="2024-04-16T16:42:00Z">
        <w:r w:rsidRPr="001570EA">
          <w:t xml:space="preserve">See the ENERGY STAR Multifamily New Construction Simulation Guidelines for guidance on qualifying software: </w:t>
        </w:r>
        <w:r w:rsidR="00475EB1">
          <w:fldChar w:fldCharType="begin"/>
        </w:r>
        <w:r w:rsidR="00475EB1">
          <w:instrText>HYPERLINK "https://www.energystar.gov/sites/default/files/asset/document/ENERGY_STAR_MFNC_Simulation_Guidelines_AppG2016_Version_1_Rev03.pdf"</w:instrText>
        </w:r>
        <w:r w:rsidR="00475EB1">
          <w:fldChar w:fldCharType="separate"/>
        </w:r>
        <w:r w:rsidRPr="001570EA">
          <w:rPr>
            <w:rStyle w:val="Hyperlink"/>
            <w:rFonts w:cs="Arial"/>
          </w:rPr>
          <w:t>Weblink</w:t>
        </w:r>
        <w:r w:rsidR="00475EB1">
          <w:rPr>
            <w:rStyle w:val="Hyperlink"/>
            <w:rFonts w:cs="Arial"/>
          </w:rPr>
          <w:fldChar w:fldCharType="end"/>
        </w:r>
      </w:ins>
    </w:p>
    <w:p w14:paraId="651BDCD5" w14:textId="77777777" w:rsidR="00FA7EEB" w:rsidRPr="001570EA" w:rsidRDefault="00FA7EEB" w:rsidP="00FA7EEB">
      <w:pPr>
        <w:pStyle w:val="source10"/>
        <w:numPr>
          <w:ilvl w:val="0"/>
          <w:numId w:val="23"/>
        </w:numPr>
        <w:spacing w:after="120"/>
        <w:ind w:left="360"/>
      </w:pPr>
      <w:r w:rsidRPr="001570EA">
        <w:t>Calculation of annual energy consumption of a baseline home from the home energy rating tool based on the reference home energy characteristics.</w:t>
      </w:r>
    </w:p>
    <w:p w14:paraId="2C861D07" w14:textId="77777777" w:rsidR="00FA5174" w:rsidRDefault="00FA7EEB" w:rsidP="00FA5174">
      <w:pPr>
        <w:pStyle w:val="source10"/>
        <w:numPr>
          <w:ilvl w:val="0"/>
          <w:numId w:val="23"/>
        </w:numPr>
        <w:spacing w:after="120"/>
        <w:ind w:left="360"/>
        <w:rPr>
          <w:del w:id="34822" w:author="Greg Clendenning" w:date="2024-04-16T16:42:00Z"/>
        </w:rPr>
      </w:pPr>
      <w:r w:rsidRPr="001570EA">
        <w:t>Calculation of annual energy consumption of an</w:t>
      </w:r>
      <w:del w:id="34823" w:author="Greg Clendenning" w:date="2024-04-16T16:42:00Z">
        <w:r w:rsidR="00FA5174">
          <w:delText xml:space="preserve"> energy efficient home from the home energy rating tool based on the qualifying home energy characteristics</w:delText>
        </w:r>
      </w:del>
    </w:p>
    <w:p w14:paraId="30146AE3" w14:textId="77777777" w:rsidR="00FA5174" w:rsidRDefault="00FA5174" w:rsidP="00FA5174">
      <w:pPr>
        <w:pStyle w:val="source10"/>
        <w:numPr>
          <w:ilvl w:val="0"/>
          <w:numId w:val="23"/>
        </w:numPr>
        <w:spacing w:after="120"/>
        <w:ind w:left="360"/>
        <w:rPr>
          <w:del w:id="34824" w:author="Greg Clendenning" w:date="2024-04-16T16:42:00Z"/>
        </w:rPr>
      </w:pPr>
      <w:del w:id="34825" w:author="Greg Clendenning" w:date="2024-04-16T16:42:00Z">
        <w:r>
          <w:delText>Calculation of peak load of baseline home from the home energy rating tool based on the reference home energy characteristics.</w:delText>
        </w:r>
      </w:del>
    </w:p>
    <w:p w14:paraId="1A555C09" w14:textId="77777777" w:rsidR="00FA5174" w:rsidRPr="0032225F" w:rsidRDefault="00FA5174" w:rsidP="00FA5174">
      <w:pPr>
        <w:pStyle w:val="ListParagraph"/>
        <w:numPr>
          <w:ilvl w:val="0"/>
          <w:numId w:val="23"/>
        </w:numPr>
        <w:overflowPunct/>
        <w:autoSpaceDE/>
        <w:autoSpaceDN/>
        <w:adjustRightInd/>
        <w:ind w:left="360"/>
        <w:jc w:val="left"/>
        <w:textAlignment w:val="auto"/>
        <w:rPr>
          <w:del w:id="34826" w:author="Greg Clendenning" w:date="2024-04-16T16:42:00Z"/>
        </w:rPr>
      </w:pPr>
      <w:del w:id="34827" w:author="Greg Clendenning" w:date="2024-04-16T16:42:00Z">
        <w:r>
          <w:rPr>
            <w:rFonts w:ascii="ArialMT" w:hAnsi="ArialMT"/>
            <w:color w:val="000000"/>
          </w:rPr>
          <w:delText>“</w:delText>
        </w:r>
        <w:r w:rsidRPr="00101AA9">
          <w:rPr>
            <w:rFonts w:ascii="ArialMT" w:hAnsi="ArialMT"/>
            <w:color w:val="000000"/>
          </w:rPr>
          <w:delText>Methodology</w:delText>
        </w:r>
        <w:r>
          <w:rPr>
            <w:rFonts w:ascii="ArialMT" w:hAnsi="ArialMT"/>
            <w:color w:val="000000"/>
          </w:rPr>
          <w:delText xml:space="preserve"> </w:delText>
        </w:r>
        <w:r w:rsidRPr="00101AA9">
          <w:rPr>
            <w:rFonts w:ascii="ArialMT" w:hAnsi="ArialMT"/>
            <w:color w:val="000000"/>
          </w:rPr>
          <w:delText>for</w:delText>
        </w:r>
        <w:r>
          <w:rPr>
            <w:rFonts w:ascii="ArialMT" w:hAnsi="ArialMT"/>
            <w:color w:val="000000"/>
          </w:rPr>
          <w:delText xml:space="preserve"> </w:delText>
        </w:r>
        <w:r w:rsidRPr="00101AA9">
          <w:rPr>
            <w:rFonts w:ascii="ArialMT" w:hAnsi="ArialMT"/>
            <w:color w:val="000000"/>
          </w:rPr>
          <w:delText>Calculating</w:delText>
        </w:r>
        <w:r>
          <w:rPr>
            <w:rFonts w:ascii="ArialMT" w:hAnsi="ArialMT"/>
            <w:color w:val="000000"/>
          </w:rPr>
          <w:delText xml:space="preserve"> </w:delText>
        </w:r>
        <w:r w:rsidRPr="00101AA9">
          <w:rPr>
            <w:rFonts w:ascii="ArialMT" w:hAnsi="ArialMT"/>
            <w:color w:val="000000"/>
          </w:rPr>
          <w:delText>Cooling</w:delText>
        </w:r>
        <w:r>
          <w:rPr>
            <w:rFonts w:ascii="ArialMT" w:hAnsi="ArialMT"/>
            <w:color w:val="000000"/>
          </w:rPr>
          <w:delText xml:space="preserve"> </w:delText>
        </w:r>
        <w:r w:rsidRPr="00101AA9">
          <w:rPr>
            <w:rFonts w:ascii="ArialMT" w:hAnsi="ArialMT"/>
            <w:color w:val="000000"/>
          </w:rPr>
          <w:delText>and</w:delText>
        </w:r>
        <w:r>
          <w:rPr>
            <w:rFonts w:ascii="ArialMT" w:hAnsi="ArialMT"/>
            <w:color w:val="000000"/>
          </w:rPr>
          <w:delText xml:space="preserve"> </w:delText>
        </w:r>
        <w:r w:rsidRPr="00101AA9">
          <w:rPr>
            <w:rFonts w:ascii="ArialMT" w:hAnsi="ArialMT"/>
            <w:color w:val="000000"/>
          </w:rPr>
          <w:delText>Heating</w:delText>
        </w:r>
        <w:r>
          <w:rPr>
            <w:rFonts w:ascii="ArialMT" w:hAnsi="ArialMT"/>
            <w:color w:val="000000"/>
          </w:rPr>
          <w:delText xml:space="preserve"> </w:delText>
        </w:r>
        <w:r w:rsidRPr="00101AA9">
          <w:rPr>
            <w:rFonts w:ascii="ArialMT" w:hAnsi="ArialMT"/>
            <w:color w:val="000000"/>
          </w:rPr>
          <w:delText>Energy</w:delText>
        </w:r>
        <w:r>
          <w:rPr>
            <w:rFonts w:ascii="ArialMT" w:hAnsi="ArialMT"/>
            <w:color w:val="000000"/>
          </w:rPr>
          <w:delText xml:space="preserve"> </w:delText>
        </w:r>
        <w:r w:rsidRPr="00101AA9">
          <w:rPr>
            <w:rFonts w:ascii="ArialMT" w:hAnsi="ArialMT"/>
            <w:color w:val="000000"/>
          </w:rPr>
          <w:delText>Input-Ratio</w:delText>
        </w:r>
        <w:r>
          <w:rPr>
            <w:rFonts w:ascii="ArialMT" w:hAnsi="ArialMT"/>
            <w:color w:val="000000"/>
          </w:rPr>
          <w:delText xml:space="preserve"> </w:delText>
        </w:r>
        <w:r w:rsidRPr="00101AA9">
          <w:rPr>
            <w:rFonts w:ascii="ArialMT" w:hAnsi="ArialMT"/>
            <w:color w:val="000000"/>
          </w:rPr>
          <w:delText>(EIR)</w:delText>
        </w:r>
        <w:r>
          <w:rPr>
            <w:rFonts w:ascii="ArialMT" w:hAnsi="ArialMT"/>
            <w:color w:val="000000"/>
          </w:rPr>
          <w:delText xml:space="preserve"> </w:delText>
        </w:r>
        <w:r w:rsidRPr="00101AA9">
          <w:rPr>
            <w:rFonts w:ascii="ArialMT" w:hAnsi="ArialMT"/>
            <w:color w:val="000000"/>
          </w:rPr>
          <w:delText>from</w:delText>
        </w:r>
        <w:r>
          <w:rPr>
            <w:rFonts w:ascii="ArialMT" w:hAnsi="ArialMT"/>
            <w:color w:val="000000"/>
          </w:rPr>
          <w:delText xml:space="preserve"> </w:delText>
        </w:r>
        <w:r w:rsidRPr="00101AA9">
          <w:rPr>
            <w:rFonts w:ascii="ArialMT" w:hAnsi="ArialMT"/>
            <w:color w:val="000000"/>
          </w:rPr>
          <w:delText>the</w:delText>
        </w:r>
        <w:r>
          <w:rPr>
            <w:rFonts w:ascii="ArialMT" w:hAnsi="ArialMT"/>
            <w:color w:val="000000"/>
          </w:rPr>
          <w:delText xml:space="preserve"> </w:delText>
        </w:r>
        <w:r w:rsidRPr="00101AA9">
          <w:rPr>
            <w:rFonts w:ascii="ArialMT" w:hAnsi="ArialMT"/>
            <w:color w:val="000000"/>
          </w:rPr>
          <w:delText>Rated</w:delText>
        </w:r>
        <w:r>
          <w:rPr>
            <w:rFonts w:ascii="ArialMT" w:hAnsi="ArialMT"/>
            <w:color w:val="000000"/>
          </w:rPr>
          <w:delText xml:space="preserve"> </w:delText>
        </w:r>
        <w:r w:rsidRPr="00101AA9">
          <w:rPr>
            <w:rFonts w:ascii="ArialMT" w:hAnsi="ArialMT"/>
            <w:color w:val="000000"/>
          </w:rPr>
          <w:delText>Seasonal</w:delText>
        </w:r>
        <w:r>
          <w:rPr>
            <w:rFonts w:ascii="ArialMT" w:hAnsi="ArialMT"/>
            <w:color w:val="000000"/>
          </w:rPr>
          <w:delText xml:space="preserve"> </w:delText>
        </w:r>
        <w:r w:rsidRPr="00101AA9">
          <w:rPr>
            <w:rFonts w:ascii="ArialMT" w:hAnsi="ArialMT"/>
            <w:color w:val="000000"/>
          </w:rPr>
          <w:delText>Performance</w:delText>
        </w:r>
        <w:r>
          <w:rPr>
            <w:rFonts w:ascii="ArialMT" w:hAnsi="ArialMT"/>
            <w:color w:val="000000"/>
          </w:rPr>
          <w:delText xml:space="preserve"> </w:delText>
        </w:r>
        <w:r w:rsidRPr="00101AA9">
          <w:rPr>
            <w:rFonts w:ascii="ArialMT" w:hAnsi="ArialMT"/>
            <w:color w:val="000000"/>
          </w:rPr>
          <w:delText>E</w:delText>
        </w:r>
        <w:r>
          <w:rPr>
            <w:rFonts w:ascii="ArialMT" w:hAnsi="ArialMT"/>
            <w:color w:val="000000"/>
          </w:rPr>
          <w:delText xml:space="preserve">fficiency </w:delText>
        </w:r>
        <w:r w:rsidRPr="00101AA9">
          <w:rPr>
            <w:rFonts w:ascii="ArialMT" w:hAnsi="ArialMT"/>
            <w:color w:val="000000"/>
          </w:rPr>
          <w:delText>(SEER</w:delText>
        </w:r>
        <w:r>
          <w:rPr>
            <w:rFonts w:ascii="ArialMT" w:hAnsi="ArialMT"/>
            <w:color w:val="000000"/>
          </w:rPr>
          <w:delText xml:space="preserve"> </w:delText>
        </w:r>
        <w:r w:rsidRPr="00101AA9">
          <w:rPr>
            <w:rFonts w:ascii="ArialMT" w:hAnsi="ArialMT"/>
            <w:color w:val="000000"/>
          </w:rPr>
          <w:delText>OR</w:delText>
        </w:r>
        <w:r>
          <w:rPr>
            <w:rFonts w:ascii="ArialMT" w:hAnsi="ArialMT"/>
            <w:color w:val="000000"/>
          </w:rPr>
          <w:delText xml:space="preserve"> </w:delText>
        </w:r>
        <w:r w:rsidRPr="00101AA9">
          <w:rPr>
            <w:rFonts w:ascii="ArialMT" w:hAnsi="ArialMT"/>
            <w:color w:val="000000"/>
          </w:rPr>
          <w:delText>HSPF)</w:delText>
        </w:r>
        <w:r>
          <w:rPr>
            <w:rFonts w:ascii="ArialMT" w:hAnsi="ArialMT"/>
            <w:color w:val="000000"/>
          </w:rPr>
          <w:delText xml:space="preserve">” (Kim, </w:delText>
        </w:r>
        <w:r>
          <w:delText xml:space="preserve">Baltazar, Haberl). April 2013 Accessed December 2018. </w:delText>
        </w:r>
        <w:r w:rsidR="00475EB1">
          <w:fldChar w:fldCharType="begin"/>
        </w:r>
        <w:r w:rsidR="00475EB1">
          <w:delInstrText>HYPERLINK "http://oaktrust.library.tamu.edu/bitstream/handle/1969.1/152118/ESL-TR-13-04-01.pdf"</w:delInstrText>
        </w:r>
        <w:r w:rsidR="00475EB1">
          <w:fldChar w:fldCharType="separate"/>
        </w:r>
        <w:r w:rsidRPr="00B87F14">
          <w:rPr>
            <w:rStyle w:val="Hyperlink"/>
          </w:rPr>
          <w:delText>http://oaktrust.library.tamu.edu/bitstream/handle/1969.1/152118/ESL-TR-13-04-01.pdf</w:delText>
        </w:r>
        <w:r w:rsidR="00475EB1">
          <w:rPr>
            <w:rStyle w:val="Hyperlink"/>
          </w:rPr>
          <w:fldChar w:fldCharType="end"/>
        </w:r>
      </w:del>
    </w:p>
    <w:p w14:paraId="78F3B230" w14:textId="57B88961" w:rsidR="00FA7EEB" w:rsidRPr="001570EA" w:rsidRDefault="00FA5174" w:rsidP="00FA7EEB">
      <w:pPr>
        <w:pStyle w:val="source10"/>
        <w:numPr>
          <w:ilvl w:val="0"/>
          <w:numId w:val="23"/>
        </w:numPr>
        <w:spacing w:after="120"/>
        <w:ind w:left="360"/>
      </w:pPr>
      <w:del w:id="34828" w:author="Greg Clendenning" w:date="2024-04-16T16:42:00Z">
        <w:r>
          <w:delText>Calculation of peak load of</w:delText>
        </w:r>
      </w:del>
      <w:r w:rsidR="00FA7EEB" w:rsidRPr="001570EA">
        <w:t xml:space="preserve"> energy efficient home from the home energy rating tool based on the qualifying home energy characteristics.</w:t>
      </w:r>
    </w:p>
    <w:p w14:paraId="7C46259F" w14:textId="77777777" w:rsidR="00FA5174" w:rsidRDefault="00FA5174" w:rsidP="00FA5174">
      <w:pPr>
        <w:pStyle w:val="source10"/>
        <w:numPr>
          <w:ilvl w:val="0"/>
          <w:numId w:val="23"/>
        </w:numPr>
        <w:spacing w:after="120"/>
        <w:ind w:left="360"/>
        <w:rPr>
          <w:del w:id="34829" w:author="Greg Clendenning" w:date="2024-04-16T16:42:00Z"/>
        </w:rPr>
      </w:pPr>
      <w:del w:id="34830" w:author="Greg Clendenning" w:date="2024-04-16T16:42:00Z">
        <w:r>
          <w:delText>SEER of HVAC unit in energy efficient qualifying home.</w:delText>
        </w:r>
      </w:del>
    </w:p>
    <w:p w14:paraId="3807E156" w14:textId="2A1E383A" w:rsidR="00FA7EEB" w:rsidRPr="001570EA" w:rsidRDefault="00FA5174" w:rsidP="00FA7EEB">
      <w:pPr>
        <w:pStyle w:val="Source1"/>
        <w:rPr>
          <w:ins w:id="34831" w:author="Greg Clendenning" w:date="2024-04-16T16:42:00Z"/>
        </w:rPr>
      </w:pPr>
      <w:del w:id="34832" w:author="Greg Clendenning" w:date="2024-04-16T16:42:00Z">
        <w:r w:rsidRPr="00532029">
          <w:rPr>
            <w:lang w:val="fr-FR"/>
          </w:rPr>
          <w:delText>2015</w:delText>
        </w:r>
      </w:del>
      <w:ins w:id="34833" w:author="Greg Clendenning" w:date="2024-04-16T16:42:00Z">
        <w:r w:rsidR="00FA7EEB"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00FA7EEB" w:rsidRPr="001570EA">
          <w:rPr>
            <w:rStyle w:val="Hyperlink"/>
            <w:rFonts w:cs="Arial"/>
          </w:rPr>
          <w:t>Weblink</w:t>
        </w:r>
        <w:r w:rsidR="00475EB1">
          <w:rPr>
            <w:rStyle w:val="Hyperlink"/>
            <w:rFonts w:cs="Arial"/>
          </w:rPr>
          <w:fldChar w:fldCharType="end"/>
        </w:r>
        <w:r w:rsidR="00FA7EEB" w:rsidRPr="001570EA">
          <w:t xml:space="preserve"> </w:t>
        </w:r>
      </w:ins>
    </w:p>
    <w:p w14:paraId="215C6A80" w14:textId="27BC8450" w:rsidR="00FA7EEB" w:rsidRPr="001570EA" w:rsidDel="009635A6" w:rsidRDefault="00FA7EEB" w:rsidP="00FA7EEB">
      <w:pPr>
        <w:pStyle w:val="source10"/>
        <w:numPr>
          <w:ilvl w:val="0"/>
          <w:numId w:val="23"/>
        </w:numPr>
        <w:spacing w:after="120"/>
        <w:ind w:left="360"/>
        <w:rPr>
          <w:ins w:id="34834" w:author="Greg Clendenning" w:date="2024-04-16T16:42:00Z"/>
        </w:rPr>
      </w:pPr>
      <w:ins w:id="34835" w:author="Greg Clendenning" w:date="2024-04-16T16:42:00Z">
        <w:r w:rsidRPr="001570EA">
          <w:t xml:space="preserve">2021 International Energy Conservation Code Table R402.1.2 Maximum Assembly U-Factors and Fenestration Requirements presents the R-Value requirements of Table R402.1.3 in an equivalent U-Factor format.  Users may choose to follow Table R402.1.2 instead. 2021 IECC supersedes this table in case of discrepancy. Additional requirements per §R402 of 2021 IECC must be followed even if not listed here. </w:t>
        </w:r>
        <w:r w:rsidR="00475EB1">
          <w:fldChar w:fldCharType="begin"/>
        </w:r>
        <w:r w:rsidR="00475EB1">
          <w:instrText>HYPERLINK "https://nmrgroupinc.sharepoint.com/PA_PUC_PhIV_Internal/Shared%20Documents/TRM%20and%20IMPs/2026%20TRM%20Update/2026%20TRM%20Measure%20Characterizations/Residential/2.7%20Whole%20Home/Weblink"</w:instrText>
        </w:r>
        <w:r w:rsidR="00475EB1">
          <w:fldChar w:fldCharType="separate"/>
        </w:r>
        <w:r w:rsidRPr="001570EA">
          <w:rPr>
            <w:rStyle w:val="Hyperlink"/>
            <w:rFonts w:cs="Arial"/>
          </w:rPr>
          <w:t>Weblink</w:t>
        </w:r>
        <w:r w:rsidR="00475EB1">
          <w:rPr>
            <w:rStyle w:val="Hyperlink"/>
            <w:rFonts w:cs="Arial"/>
          </w:rPr>
          <w:fldChar w:fldCharType="end"/>
        </w:r>
      </w:ins>
    </w:p>
    <w:p w14:paraId="716E6433" w14:textId="2B0A716F" w:rsidR="00FA7EEB" w:rsidRPr="001570EA" w:rsidRDefault="00FA7EEB" w:rsidP="00FA7EEB">
      <w:pPr>
        <w:pStyle w:val="source10"/>
        <w:numPr>
          <w:ilvl w:val="0"/>
          <w:numId w:val="23"/>
        </w:numPr>
        <w:spacing w:after="120"/>
        <w:ind w:left="360"/>
        <w:jc w:val="left"/>
      </w:pPr>
      <w:ins w:id="34836" w:author="Greg Clendenning" w:date="2024-04-16T16:42:00Z">
        <w:r w:rsidRPr="001570EA">
          <w:rPr>
            <w:lang w:val="fr-FR"/>
          </w:rPr>
          <w:t>2021</w:t>
        </w:r>
      </w:ins>
      <w:r w:rsidRPr="001570EA">
        <w:rPr>
          <w:lang w:val="fr-FR"/>
        </w:rPr>
        <w:t xml:space="preserve"> International Energy Conservation Code §R401-R404. </w:t>
      </w:r>
      <w:del w:id="34837" w:author="Greg Clendenning" w:date="2024-04-16T16:42:00Z">
        <w:r w:rsidR="00475EB1">
          <w:fldChar w:fldCharType="begin"/>
        </w:r>
        <w:r w:rsidR="00475EB1">
          <w:delInstrText>HYPERLINK "https://codes.iccsafe.org/content/IECC2015/chapter-4-re-residential-energy-efficiency"</w:delInstrText>
        </w:r>
        <w:r w:rsidR="00475EB1">
          <w:fldChar w:fldCharType="separate"/>
        </w:r>
        <w:r w:rsidR="00FA5174" w:rsidRPr="00F116A9">
          <w:rPr>
            <w:rStyle w:val="Hyperlink"/>
            <w:rFonts w:cs="Arial"/>
          </w:rPr>
          <w:delText>https://codes.iccsafe.org/content/IECC2015/chapter-4-re-residential-energy-efficiency</w:delText>
        </w:r>
        <w:r w:rsidR="00475EB1">
          <w:rPr>
            <w:rStyle w:val="Hyperlink"/>
            <w:rFonts w:cs="Arial"/>
          </w:rPr>
          <w:fldChar w:fldCharType="end"/>
        </w:r>
        <w:r w:rsidR="00FA5174">
          <w:delText xml:space="preserve"> </w:delText>
        </w:r>
      </w:del>
      <w:ins w:id="34838" w:author="Greg Clendenning" w:date="2024-04-16T16:42:00Z">
        <w:r w:rsidR="00475EB1">
          <w:fldChar w:fldCharType="begin"/>
        </w:r>
        <w:r w:rsidR="00475EB1">
          <w:instrText>HYPERLINK "https://codes.iccsafe.org/content/IECC2021P1/chapter-4-re-residential-energy-efficiency"</w:instrText>
        </w:r>
        <w:r w:rsidR="00475EB1">
          <w:fldChar w:fldCharType="separate"/>
        </w:r>
        <w:r w:rsidRPr="001570EA">
          <w:rPr>
            <w:rStyle w:val="Hyperlink"/>
            <w:rFonts w:cs="Arial"/>
            <w:lang w:val="fr-FR"/>
          </w:rPr>
          <w:t>Weblink</w:t>
        </w:r>
        <w:r w:rsidR="00475EB1">
          <w:rPr>
            <w:rStyle w:val="Hyperlink"/>
            <w:rFonts w:cs="Arial"/>
            <w:lang w:val="fr-FR"/>
          </w:rPr>
          <w:fldChar w:fldCharType="end"/>
        </w:r>
      </w:ins>
    </w:p>
    <w:p w14:paraId="3306DF1B" w14:textId="40EB2EFB" w:rsidR="00FA7EEB" w:rsidRPr="001570EA" w:rsidRDefault="00FA7EEB" w:rsidP="00FA7EEB">
      <w:pPr>
        <w:pStyle w:val="source10"/>
        <w:numPr>
          <w:ilvl w:val="0"/>
          <w:numId w:val="23"/>
        </w:numPr>
        <w:overflowPunct/>
        <w:autoSpaceDE/>
        <w:autoSpaceDN/>
        <w:spacing w:after="120"/>
        <w:ind w:left="360"/>
        <w:jc w:val="left"/>
        <w:textAlignment w:val="auto"/>
        <w:rPr>
          <w:ins w:id="34839" w:author="Greg Clendenning" w:date="2024-04-16T16:42:00Z"/>
        </w:rPr>
      </w:pPr>
      <w:ins w:id="34840" w:author="Greg Clendenning" w:date="2024-04-16T16:42:00Z">
        <w:r w:rsidRPr="001570EA">
          <w:t xml:space="preserve">2021 International Residential Code, Table N1103.6.2(R403.6.2): Whole-Dwelling Mechanical Ventilation System Fan Efficacy. </w:t>
        </w:r>
        <w:r w:rsidR="00475EB1">
          <w:fldChar w:fldCharType="begin"/>
        </w:r>
        <w:r w:rsidR="00475EB1">
          <w:instrText>HYPERLINK "https://codes.iccsafe.org/content/IRC2021P2/chapter-11-re-energy-efficiency" \l "IRC2021P2_Pt04_Ch11_SecN1103.6.2"</w:instrText>
        </w:r>
        <w:r w:rsidR="00475EB1">
          <w:fldChar w:fldCharType="separate"/>
        </w:r>
        <w:r w:rsidRPr="001570EA">
          <w:rPr>
            <w:rStyle w:val="Hyperlink"/>
            <w:rFonts w:cs="Arial"/>
          </w:rPr>
          <w:t>Weblink</w:t>
        </w:r>
        <w:r w:rsidR="00475EB1">
          <w:rPr>
            <w:rStyle w:val="Hyperlink"/>
            <w:rFonts w:cs="Arial"/>
          </w:rPr>
          <w:fldChar w:fldCharType="end"/>
        </w:r>
      </w:ins>
    </w:p>
    <w:p w14:paraId="29A9DBE9" w14:textId="63798A11" w:rsidR="00FA7EEB" w:rsidRPr="001570EA" w:rsidRDefault="00FA7EEB" w:rsidP="00FA7EEB">
      <w:pPr>
        <w:pStyle w:val="source10"/>
        <w:numPr>
          <w:ilvl w:val="0"/>
          <w:numId w:val="23"/>
        </w:numPr>
        <w:spacing w:after="120"/>
        <w:ind w:left="360"/>
        <w:jc w:val="left"/>
        <w:rPr>
          <w:ins w:id="34841" w:author="Greg Clendenning" w:date="2024-04-16T16:42:00Z"/>
        </w:rPr>
      </w:pPr>
      <w:r w:rsidRPr="001570EA">
        <w:t xml:space="preserve">Electronic Code of Federal Regulations, 10 CFR Part 430, Subpart C, §430.32, “Energy </w:t>
      </w:r>
      <w:ins w:id="34842" w:author="Greg Clendenning" w:date="2024-04-16T16:42:00Z">
        <w:r w:rsidRPr="001570EA">
          <w:t xml:space="preserve">and water conservation standards and their compliance dates.” </w:t>
        </w:r>
        <w:r w:rsidR="00475EB1">
          <w:fldChar w:fldCharType="begin"/>
        </w:r>
        <w:r w:rsidR="00475EB1">
          <w:instrText>HYPERLINK "https://www.ecfr.gov/current/title-10/chapter-II/subchapter-D/part-430" \l "430.32"</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22611DFF" w14:textId="77777777" w:rsidR="00FA5174" w:rsidRPr="00E723E7" w:rsidRDefault="00FA7EEB" w:rsidP="00FA5174">
      <w:pPr>
        <w:pStyle w:val="source10"/>
        <w:numPr>
          <w:ilvl w:val="0"/>
          <w:numId w:val="23"/>
        </w:numPr>
        <w:spacing w:after="120"/>
        <w:ind w:left="360"/>
        <w:jc w:val="left"/>
        <w:rPr>
          <w:del w:id="34843" w:author="Greg Clendenning" w:date="2024-04-16T16:42:00Z"/>
        </w:rPr>
      </w:pPr>
      <w:ins w:id="34844" w:author="Greg Clendenning" w:date="2024-04-16T16:42:00Z">
        <w:r w:rsidRPr="001570EA">
          <w:t xml:space="preserve">2021 International Energy </w:t>
        </w:r>
      </w:ins>
      <w:r w:rsidRPr="001570EA">
        <w:t xml:space="preserve">Conservation </w:t>
      </w:r>
      <w:del w:id="34845" w:author="Greg Clendenning" w:date="2024-04-16T16:42:00Z">
        <w:r w:rsidR="00FA5174" w:rsidRPr="00E723E7">
          <w:delText>Program</w:delText>
        </w:r>
        <w:r w:rsidR="00FA5174">
          <w:delText xml:space="preserve"> </w:delText>
        </w:r>
        <w:r w:rsidR="00FA5174" w:rsidRPr="00E723E7">
          <w:delText>for</w:delText>
        </w:r>
        <w:r w:rsidR="00FA5174">
          <w:delText xml:space="preserve"> </w:delText>
        </w:r>
        <w:r w:rsidR="00FA5174" w:rsidRPr="00E723E7">
          <w:delText>Consumer</w:delText>
        </w:r>
        <w:r w:rsidR="00FA5174">
          <w:delText xml:space="preserve"> </w:delText>
        </w:r>
        <w:r w:rsidR="00FA5174" w:rsidRPr="00E723E7">
          <w:delText>Products</w:delText>
        </w:r>
        <w:r w:rsidR="00FA5174">
          <w:delText>: Energy and Water Conservation Standards.</w:delText>
        </w:r>
        <w:r w:rsidR="00FA5174" w:rsidRPr="00E723E7">
          <w:delText>”</w:delText>
        </w:r>
        <w:r w:rsidR="00FA5174">
          <w:delText xml:space="preserve"> </w:delText>
        </w:r>
        <w:r w:rsidR="00475EB1">
          <w:fldChar w:fldCharType="begin"/>
        </w:r>
        <w:r w:rsidR="00475EB1">
          <w:delInstrText>HYPERLINK "https://www.ecfr.gov/cgi-bin/retrieveECFR?&amp;n=pt10.3.430" \l "se10.3.430_132"</w:delInstrText>
        </w:r>
        <w:r w:rsidR="00475EB1">
          <w:fldChar w:fldCharType="separate"/>
        </w:r>
        <w:r w:rsidR="00FA5174" w:rsidRPr="0058367E">
          <w:rPr>
            <w:rStyle w:val="Hyperlink"/>
            <w:rFonts w:cs="Arial"/>
          </w:rPr>
          <w:delText>https://www.ecfr.gov/cgi-bin/retrieveECFR?&amp;n=pt10.3.430#se10.3.430_132</w:delText>
        </w:r>
        <w:r w:rsidR="00475EB1">
          <w:rPr>
            <w:rStyle w:val="Hyperlink"/>
            <w:rFonts w:cs="Arial"/>
          </w:rPr>
          <w:fldChar w:fldCharType="end"/>
        </w:r>
        <w:r w:rsidR="00FA5174">
          <w:delText>. Current as</w:delText>
        </w:r>
      </w:del>
      <w:ins w:id="34846" w:author="Greg Clendenning" w:date="2024-04-16T16:42:00Z">
        <w:r w:rsidRPr="001570EA">
          <w:t>Code Tables C402.4 and C402.1.4.  Users may choose to follow Table C402.1.3 instead</w:t>
        </w:r>
      </w:ins>
      <w:r w:rsidRPr="001570EA">
        <w:t xml:space="preserve"> of </w:t>
      </w:r>
      <w:del w:id="34847" w:author="Greg Clendenning" w:date="2024-04-16T16:42:00Z">
        <w:r w:rsidR="00FA5174">
          <w:delText>November 13, 2018.</w:delText>
        </w:r>
      </w:del>
    </w:p>
    <w:p w14:paraId="02C87E95" w14:textId="77777777" w:rsidR="00FA5174" w:rsidRPr="00935B7D" w:rsidRDefault="00FA5174" w:rsidP="00BF52D5">
      <w:pPr>
        <w:pStyle w:val="Source1"/>
        <w:rPr>
          <w:del w:id="34848" w:author="Greg Clendenning" w:date="2024-04-16T16:42:00Z"/>
          <w:rStyle w:val="Hyperlink"/>
          <w:rFonts w:cs="Arial"/>
        </w:rPr>
      </w:pPr>
      <w:del w:id="34849" w:author="Greg Clendenning" w:date="2024-04-16T16:42:00Z">
        <w:r>
          <w:delText xml:space="preserve">US Federal Standards for Residential Water Heaters. Effective April 16, 2015. </w:delText>
        </w:r>
        <w:r w:rsidR="00935B7D">
          <w:fldChar w:fldCharType="begin"/>
        </w:r>
        <w:r w:rsidR="00935B7D">
          <w:delInstrText xml:space="preserve"> HYPERLINK "https://www.ecfr.gov/cgi-bin/retrieveECFR?n=sp10.3.430.c&amp;r=SUBPART" </w:delInstrText>
        </w:r>
        <w:r w:rsidR="00935B7D">
          <w:fldChar w:fldCharType="separate"/>
        </w:r>
        <w:r w:rsidR="002A7DA5" w:rsidRPr="002A7DA5">
          <w:delText xml:space="preserve"> </w:delText>
        </w:r>
        <w:r w:rsidR="002A7DA5" w:rsidRPr="002A7DA5">
          <w:rPr>
            <w:rStyle w:val="Hyperlink"/>
          </w:rPr>
          <w:delText>https://www.ecfr.gov/cgi-bin/retrieveECFR?n=sp10.3.430.c&amp;r=SUBPART</w:delText>
        </w:r>
      </w:del>
    </w:p>
    <w:p w14:paraId="74664FF6" w14:textId="55799944" w:rsidR="00FA7EEB" w:rsidRPr="001570EA" w:rsidRDefault="00935B7D">
      <w:pPr>
        <w:pStyle w:val="source10"/>
        <w:numPr>
          <w:ilvl w:val="0"/>
          <w:numId w:val="23"/>
        </w:numPr>
        <w:spacing w:after="120"/>
        <w:ind w:left="360"/>
        <w:jc w:val="left"/>
        <w:pPrChange w:id="34850" w:author="Greg Clendenning" w:date="2024-04-16T16:42:00Z">
          <w:pPr>
            <w:pStyle w:val="source10"/>
            <w:numPr>
              <w:numId w:val="23"/>
            </w:numPr>
            <w:overflowPunct/>
            <w:autoSpaceDE/>
            <w:autoSpaceDN/>
            <w:spacing w:after="120"/>
            <w:ind w:left="360" w:hanging="360"/>
            <w:jc w:val="left"/>
            <w:textAlignment w:val="auto"/>
          </w:pPr>
        </w:pPrChange>
      </w:pPr>
      <w:del w:id="34851" w:author="Greg Clendenning" w:date="2024-04-16T16:42:00Z">
        <w:r>
          <w:rPr>
            <w:rFonts w:cs="Times New Roman"/>
          </w:rPr>
          <w:fldChar w:fldCharType="end"/>
        </w:r>
        <w:r w:rsidR="00FA5174">
          <w:delText xml:space="preserve">2015 International Energy Conservation Code Table R402.1.4 Equivalent U-Factors presents the R-Value requirements of Table R402.1.2 in an equivalent U-Factor format.  Users may choose to follow </w:delText>
        </w:r>
      </w:del>
      <w:r w:rsidR="00FA7EEB" w:rsidRPr="001570EA">
        <w:t xml:space="preserve">Table </w:t>
      </w:r>
      <w:del w:id="34852" w:author="Greg Clendenning" w:date="2024-04-16T16:42:00Z">
        <w:r w:rsidR="00FA5174">
          <w:delText>R402</w:delText>
        </w:r>
      </w:del>
      <w:ins w:id="34853" w:author="Greg Clendenning" w:date="2024-04-16T16:42:00Z">
        <w:r w:rsidR="00FA7EEB" w:rsidRPr="001570EA">
          <w:t>C402</w:t>
        </w:r>
      </w:ins>
      <w:r w:rsidR="00FA7EEB" w:rsidRPr="001570EA">
        <w:t>.1.</w:t>
      </w:r>
      <w:del w:id="34854" w:author="Greg Clendenning" w:date="2024-04-16T16:42:00Z">
        <w:r w:rsidR="00FA5174">
          <w:delText>2 instead. 2015</w:delText>
        </w:r>
      </w:del>
      <w:ins w:id="34855" w:author="Greg Clendenning" w:date="2024-04-16T16:42:00Z">
        <w:r w:rsidR="00FA7EEB" w:rsidRPr="001570EA">
          <w:t>4. 20121</w:t>
        </w:r>
      </w:ins>
      <w:r w:rsidR="00FA7EEB" w:rsidRPr="001570EA">
        <w:t xml:space="preserve"> IECC supersedes this table in case of discrepancy. Additional requirements per §</w:t>
      </w:r>
      <w:del w:id="34856" w:author="Greg Clendenning" w:date="2024-04-16T16:42:00Z">
        <w:r w:rsidR="00FA5174">
          <w:delText>R402</w:delText>
        </w:r>
      </w:del>
      <w:ins w:id="34857" w:author="Greg Clendenning" w:date="2024-04-16T16:42:00Z">
        <w:r w:rsidR="00FA7EEB" w:rsidRPr="001570EA">
          <w:t>C402</w:t>
        </w:r>
      </w:ins>
      <w:r w:rsidR="00FA7EEB" w:rsidRPr="001570EA">
        <w:t xml:space="preserve"> of </w:t>
      </w:r>
      <w:del w:id="34858" w:author="Greg Clendenning" w:date="2024-04-16T16:42:00Z">
        <w:r w:rsidR="00FA5174">
          <w:delText>2015</w:delText>
        </w:r>
      </w:del>
      <w:ins w:id="34859" w:author="Greg Clendenning" w:date="2024-04-16T16:42:00Z">
        <w:r w:rsidR="00FA7EEB" w:rsidRPr="001570EA">
          <w:t>20121</w:t>
        </w:r>
      </w:ins>
      <w:r w:rsidR="00FA7EEB" w:rsidRPr="001570EA">
        <w:t xml:space="preserve"> IECC must be followed even if not listed here. </w:t>
      </w:r>
      <w:del w:id="34860" w:author="Greg Clendenning" w:date="2024-04-16T16:42:00Z">
        <w:r w:rsidR="00475EB1">
          <w:fldChar w:fldCharType="begin"/>
        </w:r>
        <w:r w:rsidR="00475EB1">
          <w:delInstrText>HYPERLINK "https://codes.iccsafe.org/content/IECC2015/chapter-4-re-residential-energy-efficiency"</w:delInstrText>
        </w:r>
        <w:r w:rsidR="00475EB1">
          <w:fldChar w:fldCharType="separate"/>
        </w:r>
        <w:r w:rsidR="00FA5174" w:rsidRPr="00F116A9">
          <w:rPr>
            <w:rStyle w:val="Hyperlink"/>
            <w:rFonts w:cs="Arial"/>
          </w:rPr>
          <w:delText>https://codes.iccsafe.org/content/IECC2015/chapter-4-re-residential-energy-efficiency</w:delText>
        </w:r>
        <w:r w:rsidR="00475EB1">
          <w:rPr>
            <w:rStyle w:val="Hyperlink"/>
            <w:rFonts w:cs="Arial"/>
          </w:rPr>
          <w:fldChar w:fldCharType="end"/>
        </w:r>
      </w:del>
      <w:ins w:id="34861" w:author="Greg Clendenning" w:date="2024-04-16T16:42:00Z">
        <w:r w:rsidR="00475EB1">
          <w:fldChar w:fldCharType="begin"/>
        </w:r>
        <w:r w:rsidR="00475EB1">
          <w:instrText>HYPERLINK "https://codes.iccsafe.org/content/IECC2021P1/chapter-4-ce-commercial-energy-efficiency" \l "IECC2021P1_CE_Ch04_SecC402"</w:instrText>
        </w:r>
        <w:r w:rsidR="00475EB1">
          <w:fldChar w:fldCharType="separate"/>
        </w:r>
        <w:r w:rsidR="00FA7EEB" w:rsidRPr="001570EA">
          <w:rPr>
            <w:rStyle w:val="Hyperlink"/>
            <w:rFonts w:cs="Arial"/>
          </w:rPr>
          <w:t>Weblink</w:t>
        </w:r>
        <w:r w:rsidR="00475EB1">
          <w:rPr>
            <w:rStyle w:val="Hyperlink"/>
            <w:rFonts w:cs="Arial"/>
          </w:rPr>
          <w:fldChar w:fldCharType="end"/>
        </w:r>
      </w:ins>
      <w:r w:rsidR="00FA7EEB" w:rsidRPr="001570EA">
        <w:t xml:space="preserve"> </w:t>
      </w:r>
    </w:p>
    <w:p w14:paraId="34F9B0B4" w14:textId="77777777" w:rsidR="00FA5174" w:rsidRPr="00660711" w:rsidRDefault="00FA5174" w:rsidP="00FA5174">
      <w:pPr>
        <w:pStyle w:val="source10"/>
        <w:numPr>
          <w:ilvl w:val="0"/>
          <w:numId w:val="23"/>
        </w:numPr>
        <w:overflowPunct/>
        <w:autoSpaceDE/>
        <w:autoSpaceDN/>
        <w:spacing w:after="120"/>
        <w:ind w:left="360"/>
        <w:jc w:val="left"/>
        <w:textAlignment w:val="auto"/>
        <w:rPr>
          <w:del w:id="34862" w:author="Greg Clendenning" w:date="2024-04-16T16:42:00Z"/>
        </w:rPr>
      </w:pPr>
      <w:del w:id="34863" w:author="Greg Clendenning" w:date="2024-04-16T16:42:00Z">
        <w:r w:rsidRPr="00660711">
          <w:delText xml:space="preserve">2015 International Residential Code, Table M1507.3.3(1): Continuous Whole-House Mechanical Ventilation System Airflow Rate Requirements. </w:delText>
        </w:r>
        <w:r w:rsidR="00475EB1">
          <w:fldChar w:fldCharType="begin"/>
        </w:r>
        <w:r w:rsidR="00475EB1">
          <w:delInstrText>HYPERLINK "https://codes.iccsafe.org/content/IRC2015/chapter-15-exhaust-systems"</w:delInstrText>
        </w:r>
        <w:r w:rsidR="00475EB1">
          <w:fldChar w:fldCharType="separate"/>
        </w:r>
        <w:r w:rsidRPr="00660711">
          <w:rPr>
            <w:rStyle w:val="Hyperlink"/>
            <w:rFonts w:cs="Arial"/>
          </w:rPr>
          <w:delText>https://codes.iccsafe.org/content/IRC2015/chapter-15-exhaust-systems</w:delText>
        </w:r>
        <w:r w:rsidR="00475EB1">
          <w:rPr>
            <w:rStyle w:val="Hyperlink"/>
            <w:rFonts w:cs="Arial"/>
          </w:rPr>
          <w:fldChar w:fldCharType="end"/>
        </w:r>
        <w:r w:rsidRPr="00660711">
          <w:delText xml:space="preserve"> </w:delText>
        </w:r>
      </w:del>
    </w:p>
    <w:p w14:paraId="69FCAB8D" w14:textId="77777777" w:rsidR="00FA5174" w:rsidRDefault="00FA5174" w:rsidP="00FA5174">
      <w:pPr>
        <w:pStyle w:val="source10"/>
        <w:numPr>
          <w:ilvl w:val="0"/>
          <w:numId w:val="23"/>
        </w:numPr>
        <w:overflowPunct/>
        <w:autoSpaceDE/>
        <w:autoSpaceDN/>
        <w:spacing w:after="120"/>
        <w:ind w:left="360"/>
        <w:jc w:val="left"/>
        <w:textAlignment w:val="auto"/>
        <w:rPr>
          <w:del w:id="34864" w:author="Greg Clendenning" w:date="2024-04-16T16:42:00Z"/>
        </w:rPr>
      </w:pPr>
      <w:del w:id="34865" w:author="Greg Clendenning" w:date="2024-04-16T16:42:00Z">
        <w:r w:rsidRPr="00660711">
          <w:delText>EPA ENERGY STAR Multifamily New Construction Program Decision Tree, Version 1.</w:delText>
        </w:r>
        <w:r w:rsidR="00243C83">
          <w:delText>4</w:delText>
        </w:r>
        <w:r w:rsidRPr="00660711">
          <w:delText xml:space="preserve">. </w:delText>
        </w:r>
        <w:r w:rsidR="00475EB1">
          <w:fldChar w:fldCharType="begin"/>
        </w:r>
        <w:r w:rsidR="00475EB1">
          <w:delInstrText>HYPERLINK "https://www.energystar.gov/sites/default/files/asset/document/MFHR%20Flowchart_v1%204_Mar2020.pdf"</w:delInstrText>
        </w:r>
        <w:r w:rsidR="00475EB1">
          <w:fldChar w:fldCharType="separate"/>
        </w:r>
        <w:r w:rsidR="00243C83" w:rsidRPr="00A5671F">
          <w:rPr>
            <w:rStyle w:val="Hyperlink"/>
            <w:rFonts w:cs="Arial"/>
          </w:rPr>
          <w:delText>https://www.energystar.gov/sites/default/files/asset/document/MFHR%20Flowchart_v1%204_Mar2020.pdf</w:delText>
        </w:r>
        <w:r w:rsidR="00475EB1">
          <w:rPr>
            <w:rStyle w:val="Hyperlink"/>
            <w:rFonts w:cs="Arial"/>
          </w:rPr>
          <w:fldChar w:fldCharType="end"/>
        </w:r>
        <w:r w:rsidR="00243C83" w:rsidRPr="00243C83" w:rsidDel="00243C83">
          <w:delText xml:space="preserve"> </w:delText>
        </w:r>
      </w:del>
    </w:p>
    <w:p w14:paraId="1D4E28FA" w14:textId="77777777" w:rsidR="001D2FDB" w:rsidRDefault="001D2FDB" w:rsidP="001D2FDB">
      <w:pPr>
        <w:pStyle w:val="source10"/>
        <w:numPr>
          <w:ilvl w:val="0"/>
          <w:numId w:val="23"/>
        </w:numPr>
        <w:spacing w:after="120"/>
        <w:ind w:left="360"/>
        <w:jc w:val="left"/>
        <w:rPr>
          <w:del w:id="34866" w:author="Greg Clendenning" w:date="2024-04-16T16:42:00Z"/>
        </w:rPr>
      </w:pPr>
      <w:del w:id="34867" w:author="Greg Clendenning" w:date="2024-04-16T16:42:00Z">
        <w:r>
          <w:delTex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delText>
        </w:r>
        <w:r w:rsidR="00475EB1">
          <w:fldChar w:fldCharType="begin"/>
        </w:r>
        <w:r w:rsidR="00475EB1">
          <w:delInstrText>HYPERLINK "https://codes.iccsafe.org/content/IECC2015/chapter-4-ce-commercial-energy-efficiency"</w:delInstrText>
        </w:r>
        <w:r w:rsidR="00475EB1">
          <w:fldChar w:fldCharType="separate"/>
        </w:r>
        <w:r w:rsidRPr="009F706E">
          <w:rPr>
            <w:rStyle w:val="Hyperlink"/>
            <w:rFonts w:cs="Arial"/>
          </w:rPr>
          <w:delText>https://codes.iccsafe.org/content/IECC2015/chapter-4-ce-commercial-energy-efficiency</w:delText>
        </w:r>
        <w:r w:rsidR="00475EB1">
          <w:rPr>
            <w:rStyle w:val="Hyperlink"/>
            <w:rFonts w:cs="Arial"/>
          </w:rPr>
          <w:fldChar w:fldCharType="end"/>
        </w:r>
        <w:r>
          <w:delText>.</w:delText>
        </w:r>
      </w:del>
    </w:p>
    <w:p w14:paraId="5A86AFBF" w14:textId="77777777" w:rsidR="001D2FDB" w:rsidRDefault="001D2FDB" w:rsidP="001D2FDB">
      <w:pPr>
        <w:pStyle w:val="source10"/>
        <w:numPr>
          <w:ilvl w:val="0"/>
          <w:numId w:val="23"/>
        </w:numPr>
        <w:spacing w:after="120"/>
        <w:ind w:left="360"/>
        <w:jc w:val="left"/>
        <w:rPr>
          <w:del w:id="34868" w:author="Greg Clendenning" w:date="2024-04-16T16:42:00Z"/>
        </w:rPr>
      </w:pPr>
      <w:del w:id="34869" w:author="Greg Clendenning" w:date="2024-04-16T16:42:00Z">
        <w:r w:rsidRPr="00532029">
          <w:rPr>
            <w:lang w:val="fr-FR"/>
          </w:rPr>
          <w:delText xml:space="preserve">2015 International Energy Conservation Code §C403.2.9. </w:delText>
        </w:r>
        <w:r w:rsidR="00475EB1">
          <w:fldChar w:fldCharType="begin"/>
        </w:r>
        <w:r w:rsidR="00475EB1">
          <w:delInstrText>HYPERLINK "https://codes.iccsafe.org/content/IECC2015/chapter-4-ce-commercial-energy-efficiency"</w:delInstrText>
        </w:r>
        <w:r w:rsidR="00475EB1">
          <w:fldChar w:fldCharType="separate"/>
        </w:r>
        <w:r w:rsidRPr="009F706E">
          <w:rPr>
            <w:rStyle w:val="Hyperlink"/>
            <w:rFonts w:cs="Arial"/>
          </w:rPr>
          <w:delText>https://codes.iccsafe.org/content/IECC2015/chapter-4-ce-commercial-energy-efficiency</w:delText>
        </w:r>
        <w:r w:rsidR="00475EB1">
          <w:rPr>
            <w:rStyle w:val="Hyperlink"/>
            <w:rFonts w:cs="Arial"/>
          </w:rPr>
          <w:fldChar w:fldCharType="end"/>
        </w:r>
        <w:r>
          <w:delText>.</w:delText>
        </w:r>
      </w:del>
    </w:p>
    <w:p w14:paraId="141673CD" w14:textId="2837A5BE" w:rsidR="00FA7EEB" w:rsidRPr="001570EA" w:rsidRDefault="001D2FDB" w:rsidP="00FA7EEB">
      <w:pPr>
        <w:pStyle w:val="source10"/>
        <w:numPr>
          <w:ilvl w:val="0"/>
          <w:numId w:val="23"/>
        </w:numPr>
        <w:spacing w:after="120"/>
        <w:ind w:left="360"/>
        <w:jc w:val="left"/>
      </w:pPr>
      <w:del w:id="34870" w:author="Greg Clendenning" w:date="2024-04-16T16:42:00Z">
        <w:r w:rsidRPr="00532029">
          <w:rPr>
            <w:lang w:val="fr-FR"/>
          </w:rPr>
          <w:delText>2015</w:delText>
        </w:r>
      </w:del>
      <w:ins w:id="34871" w:author="Greg Clendenning" w:date="2024-04-16T16:42:00Z">
        <w:r w:rsidR="00FA7EEB" w:rsidRPr="001570EA">
          <w:rPr>
            <w:lang w:val="fr-FR"/>
          </w:rPr>
          <w:t>2021</w:t>
        </w:r>
      </w:ins>
      <w:r w:rsidR="00FA7EEB" w:rsidRPr="001570EA">
        <w:rPr>
          <w:lang w:val="fr-FR"/>
        </w:rPr>
        <w:t xml:space="preserve"> International Energy Conservation Code §C402.5.</w:t>
      </w:r>
      <w:del w:id="34872" w:author="Greg Clendenning" w:date="2024-04-16T16:42:00Z">
        <w:r w:rsidRPr="00532029">
          <w:rPr>
            <w:lang w:val="fr-FR"/>
          </w:rPr>
          <w:delText xml:space="preserve"> </w:delText>
        </w:r>
        <w:r w:rsidR="00475EB1">
          <w:fldChar w:fldCharType="begin"/>
        </w:r>
        <w:r w:rsidR="00475EB1">
          <w:delInstrText>HYPERLINK "https://codes.iccsafe.org/content/IECC2015/chapter-4-ce-commercial-energy-efficiency"</w:delInstrText>
        </w:r>
        <w:r w:rsidR="00475EB1">
          <w:fldChar w:fldCharType="separate"/>
        </w:r>
        <w:r w:rsidRPr="009F706E">
          <w:rPr>
            <w:rStyle w:val="Hyperlink"/>
            <w:rFonts w:cs="Arial"/>
          </w:rPr>
          <w:delText>https://codes.iccsafe.org/content/IECC2015/chapter-4-ce-commercial-energy-efficiency</w:delText>
        </w:r>
        <w:r w:rsidR="00475EB1">
          <w:rPr>
            <w:rStyle w:val="Hyperlink"/>
            <w:rFonts w:cs="Arial"/>
          </w:rPr>
          <w:fldChar w:fldCharType="end"/>
        </w:r>
        <w:r>
          <w:delText>.</w:delText>
        </w:r>
      </w:del>
      <w:ins w:id="34873" w:author="Greg Clendenning" w:date="2024-04-16T16:42:00Z">
        <w:r w:rsidR="00FA7EEB" w:rsidRPr="001570EA">
          <w:rPr>
            <w:lang w:val="fr-FR"/>
          </w:rPr>
          <w:t xml:space="preserve">2 </w:t>
        </w:r>
        <w:r w:rsidR="00475EB1">
          <w:fldChar w:fldCharType="begin"/>
        </w:r>
        <w:r w:rsidR="00475EB1">
          <w:instrText>HYPERLINK "https://codes.iccsafe.org/content/IECC2021P2/chapter-4-ce-commercial-energy-efficiency" \l "IECC2021P2_CE_Ch04_SecC402.5.2"</w:instrText>
        </w:r>
        <w:r w:rsidR="00475EB1">
          <w:fldChar w:fldCharType="separate"/>
        </w:r>
        <w:r w:rsidR="00FA7EEB" w:rsidRPr="001570EA">
          <w:rPr>
            <w:rStyle w:val="Hyperlink"/>
            <w:rFonts w:cs="Arial"/>
            <w:lang w:val="fr-FR"/>
          </w:rPr>
          <w:t>Weblink</w:t>
        </w:r>
        <w:r w:rsidR="00475EB1">
          <w:rPr>
            <w:rStyle w:val="Hyperlink"/>
            <w:rFonts w:cs="Arial"/>
            <w:lang w:val="fr-FR"/>
          </w:rPr>
          <w:fldChar w:fldCharType="end"/>
        </w:r>
        <w:r w:rsidR="00FA7EEB" w:rsidRPr="001570EA">
          <w:rPr>
            <w:lang w:val="fr-FR"/>
          </w:rPr>
          <w:t xml:space="preserve"> </w:t>
        </w:r>
      </w:ins>
    </w:p>
    <w:p w14:paraId="3C653473" w14:textId="79DE395F" w:rsidR="00FA7EEB" w:rsidRPr="001570EA" w:rsidRDefault="001D2FDB" w:rsidP="00FA7EEB">
      <w:pPr>
        <w:pStyle w:val="source10"/>
        <w:numPr>
          <w:ilvl w:val="0"/>
          <w:numId w:val="23"/>
        </w:numPr>
        <w:spacing w:after="120"/>
        <w:ind w:left="360"/>
        <w:jc w:val="left"/>
        <w:rPr>
          <w:ins w:id="34874" w:author="Greg Clendenning" w:date="2024-04-16T16:42:00Z"/>
        </w:rPr>
      </w:pPr>
      <w:del w:id="34875" w:author="Greg Clendenning" w:date="2024-04-16T16:42:00Z">
        <w:r>
          <w:delText>2015</w:delText>
        </w:r>
      </w:del>
      <w:ins w:id="34876" w:author="Greg Clendenning" w:date="2024-04-16T16:42:00Z">
        <w:r w:rsidR="00FA7EEB" w:rsidRPr="001570EA">
          <w:rPr>
            <w:lang w:val="fr-FR"/>
          </w:rPr>
          <w:t xml:space="preserve">2021 International Energy Conservation Code §C403.12.1. </w:t>
        </w:r>
        <w:r w:rsidR="00475EB1">
          <w:fldChar w:fldCharType="begin"/>
        </w:r>
        <w:r w:rsidR="00475EB1">
          <w:instrText>HYPERLINK "https://codes.iccsafe.org/content/IECC2021P2/chapter-4-ce-commercial-energy-efficiency" \l "IECC2021P2_CE_Ch04_SecC403.12.1"</w:instrText>
        </w:r>
        <w:r w:rsidR="00475EB1">
          <w:fldChar w:fldCharType="separate"/>
        </w:r>
        <w:r w:rsidR="00FA7EEB" w:rsidRPr="001570EA">
          <w:rPr>
            <w:rStyle w:val="Hyperlink"/>
            <w:rFonts w:cs="Arial"/>
            <w:lang w:val="fr-FR"/>
          </w:rPr>
          <w:t>Weblink</w:t>
        </w:r>
        <w:r w:rsidR="00475EB1">
          <w:rPr>
            <w:rStyle w:val="Hyperlink"/>
            <w:rFonts w:cs="Arial"/>
            <w:lang w:val="fr-FR"/>
          </w:rPr>
          <w:fldChar w:fldCharType="end"/>
        </w:r>
        <w:r w:rsidR="00FA7EEB" w:rsidRPr="001570EA">
          <w:rPr>
            <w:lang w:val="fr-FR"/>
          </w:rPr>
          <w:t xml:space="preserve">   </w:t>
        </w:r>
      </w:ins>
    </w:p>
    <w:p w14:paraId="1199E35E" w14:textId="5D4BD910" w:rsidR="00FA7EEB" w:rsidRPr="001570EA" w:rsidRDefault="00FA7EEB" w:rsidP="00FA7EEB">
      <w:pPr>
        <w:pStyle w:val="source10"/>
        <w:numPr>
          <w:ilvl w:val="0"/>
          <w:numId w:val="23"/>
        </w:numPr>
        <w:spacing w:after="120"/>
        <w:ind w:left="360"/>
      </w:pPr>
      <w:ins w:id="34877" w:author="Greg Clendenning" w:date="2024-04-16T16:42:00Z">
        <w:r w:rsidRPr="001570EA">
          <w:t>2021</w:t>
        </w:r>
      </w:ins>
      <w:r w:rsidRPr="001570EA">
        <w:t xml:space="preserve"> International Mechanical Code, Table 403.3.1.1: Minimum Ventilation Rates. </w:t>
      </w:r>
      <w:del w:id="34878" w:author="Greg Clendenning" w:date="2024-04-16T16:42:00Z">
        <w:r w:rsidR="00475EB1">
          <w:fldChar w:fldCharType="begin"/>
        </w:r>
        <w:r w:rsidR="00475EB1">
          <w:delInstrText>HYPERLINK "https://codes.iccsafe.org/content/IMC2015/chapter-4-ventilation"</w:delInstrText>
        </w:r>
        <w:r w:rsidR="00475EB1">
          <w:fldChar w:fldCharType="separate"/>
        </w:r>
        <w:r w:rsidR="001D2FDB" w:rsidRPr="009F706E">
          <w:rPr>
            <w:rStyle w:val="Hyperlink"/>
            <w:rFonts w:cs="Arial"/>
          </w:rPr>
          <w:delText>https://codes.iccsafe.org/content/IMC2015/chapter-4-ventilation</w:delText>
        </w:r>
        <w:r w:rsidR="00475EB1">
          <w:rPr>
            <w:rStyle w:val="Hyperlink"/>
            <w:rFonts w:cs="Arial"/>
          </w:rPr>
          <w:fldChar w:fldCharType="end"/>
        </w:r>
        <w:r w:rsidR="001D2FDB">
          <w:delText>.</w:delText>
        </w:r>
      </w:del>
      <w:ins w:id="34879" w:author="Greg Clendenning" w:date="2024-04-16T16:42:00Z">
        <w:r w:rsidR="00475EB1">
          <w:fldChar w:fldCharType="begin"/>
        </w:r>
        <w:r w:rsidR="00475EB1">
          <w:instrText>HYPERLINK "https://codes.iccsafe.org/content/IMC2021P3/chapter-4-ventilation" \l "IMC2021P3_Ch04_Sec403.3.1.1"</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41D315DA" w14:textId="77777777" w:rsidR="00FA5174" w:rsidRPr="009F706E" w:rsidRDefault="00FA5174" w:rsidP="00FA5174">
      <w:pPr>
        <w:pStyle w:val="source10"/>
        <w:overflowPunct/>
        <w:autoSpaceDE/>
        <w:autoSpaceDN/>
        <w:spacing w:after="120"/>
        <w:ind w:left="360"/>
        <w:jc w:val="left"/>
        <w:textAlignment w:val="auto"/>
        <w:rPr>
          <w:del w:id="34880" w:author="Greg Clendenning" w:date="2024-04-16T16:42:00Z"/>
        </w:rPr>
      </w:pPr>
    </w:p>
    <w:p w14:paraId="57B43A7B" w14:textId="057F963A" w:rsidR="00FA7EEB" w:rsidRPr="001570EA" w:rsidRDefault="00FA7EEB" w:rsidP="00FA7EEB">
      <w:pPr>
        <w:pStyle w:val="source10"/>
        <w:numPr>
          <w:ilvl w:val="0"/>
          <w:numId w:val="23"/>
        </w:numPr>
        <w:spacing w:after="120"/>
        <w:ind w:left="360"/>
        <w:jc w:val="left"/>
        <w:rPr>
          <w:ins w:id="34881" w:author="Greg Clendenning" w:date="2024-04-16T16:42:00Z"/>
        </w:rPr>
      </w:pPr>
      <w:ins w:id="34882" w:author="Greg Clendenning" w:date="2024-04-16T16:42:00Z">
        <w:r w:rsidRPr="001570EA">
          <w:t xml:space="preserve">2021 International Energy Conservation Code </w:t>
        </w:r>
        <w:r w:rsidRPr="001570EA">
          <w:rPr>
            <w:lang w:val="fr-FR"/>
          </w:rPr>
          <w:t>§C403.3.2</w:t>
        </w:r>
        <w:r w:rsidRPr="001570EA">
          <w:t xml:space="preserve">. </w:t>
        </w:r>
        <w:r w:rsidR="00475EB1">
          <w:fldChar w:fldCharType="begin"/>
        </w:r>
        <w:r w:rsidR="00475EB1">
          <w:instrText>HYPERLINK "https://codes.iccsafe.org/content/IECC2021P2/chapter-4-ce-commercial-energy-efficiency" \l "IECC2021P2_CE_Ch04_SecC403.3.2"</w:instrText>
        </w:r>
        <w:r w:rsidR="00475EB1">
          <w:fldChar w:fldCharType="separate"/>
        </w:r>
        <w:r w:rsidRPr="001570EA">
          <w:rPr>
            <w:rStyle w:val="Hyperlink"/>
            <w:rFonts w:cs="Arial"/>
            <w:lang w:val="fr-FR"/>
          </w:rPr>
          <w:t>Weblink</w:t>
        </w:r>
        <w:r w:rsidR="00475EB1">
          <w:rPr>
            <w:rStyle w:val="Hyperlink"/>
            <w:rFonts w:cs="Arial"/>
            <w:lang w:val="fr-FR"/>
          </w:rPr>
          <w:fldChar w:fldCharType="end"/>
        </w:r>
        <w:r w:rsidRPr="001570EA">
          <w:rPr>
            <w:lang w:val="fr-FR"/>
          </w:rPr>
          <w:t xml:space="preserve"> </w:t>
        </w:r>
      </w:ins>
    </w:p>
    <w:p w14:paraId="38345667" w14:textId="0B40FB41" w:rsidR="00FA7EEB" w:rsidRPr="001570EA" w:rsidRDefault="00FA7EEB" w:rsidP="00FA7EEB">
      <w:pPr>
        <w:pStyle w:val="source10"/>
        <w:numPr>
          <w:ilvl w:val="0"/>
          <w:numId w:val="23"/>
        </w:numPr>
        <w:spacing w:after="120"/>
        <w:ind w:left="360"/>
        <w:jc w:val="left"/>
        <w:rPr>
          <w:ins w:id="34883" w:author="Greg Clendenning" w:date="2024-04-16T16:42:00Z"/>
        </w:rPr>
      </w:pPr>
      <w:ins w:id="34884" w:author="Greg Clendenning" w:date="2024-04-16T16:42:00Z">
        <w:r w:rsidRPr="001570EA">
          <w:t xml:space="preserve">Electronic Code of Federal Regulations, 10 CFR Part 431, Subpart G, §431.110. </w:t>
        </w:r>
        <w:r w:rsidR="00475EB1">
          <w:fldChar w:fldCharType="begin"/>
        </w:r>
        <w:r w:rsidR="00475EB1">
          <w:instrText>HYPERLINK "https://www.ecfr.gov/current/title-10/chapter-II/subchapter-D/part-431/subpart-G/subject-group-ECFR4c2d09a7e7a11ca/section-431.110"</w:instrText>
        </w:r>
        <w:r w:rsidR="00475EB1">
          <w:fldChar w:fldCharType="separate"/>
        </w:r>
        <w:r w:rsidRPr="001570EA">
          <w:rPr>
            <w:rStyle w:val="Hyperlink"/>
            <w:rFonts w:cs="Arial"/>
          </w:rPr>
          <w:t>Weblink</w:t>
        </w:r>
        <w:r w:rsidR="00475EB1">
          <w:rPr>
            <w:rStyle w:val="Hyperlink"/>
            <w:rFonts w:cs="Arial"/>
          </w:rPr>
          <w:fldChar w:fldCharType="end"/>
        </w:r>
      </w:ins>
    </w:p>
    <w:p w14:paraId="4AE37F77" w14:textId="77777777" w:rsidR="00FA7EEB" w:rsidRPr="001570EA" w:rsidRDefault="00FA7EEB" w:rsidP="00FA7EEB">
      <w:pPr>
        <w:pStyle w:val="source10"/>
        <w:overflowPunct/>
        <w:autoSpaceDE/>
        <w:autoSpaceDN/>
        <w:spacing w:after="120"/>
        <w:ind w:left="360"/>
        <w:jc w:val="left"/>
        <w:textAlignment w:val="auto"/>
      </w:pPr>
    </w:p>
    <w:p w14:paraId="149DCE1A" w14:textId="77777777" w:rsidR="00FA7EEB" w:rsidRPr="001570EA" w:rsidRDefault="00FA7EEB" w:rsidP="00FA7EEB">
      <w:bookmarkStart w:id="34885" w:name="_Toc364420808"/>
      <w:bookmarkStart w:id="34886" w:name="_Toc373320446"/>
      <w:bookmarkStart w:id="34887" w:name="_Toc364760923"/>
    </w:p>
    <w:bookmarkEnd w:id="34885"/>
    <w:bookmarkEnd w:id="34886"/>
    <w:bookmarkEnd w:id="34887"/>
    <w:p w14:paraId="04F87512" w14:textId="77777777" w:rsidR="00FA7EEB" w:rsidRPr="001570EA" w:rsidRDefault="00FA7EEB" w:rsidP="00FA7EEB"/>
    <w:p w14:paraId="4AAFDACD" w14:textId="77777777" w:rsidR="00FA7EEB" w:rsidRPr="001570EA" w:rsidRDefault="00FA7EEB" w:rsidP="00FA7EEB">
      <w:pPr>
        <w:sectPr w:rsidR="00FA7EEB" w:rsidRPr="001570EA" w:rsidSect="00EB0EA0">
          <w:footerReference w:type="default" r:id="rId68"/>
          <w:pgSz w:w="12240" w:h="15840"/>
          <w:pgMar w:top="1440" w:right="1800" w:bottom="1440" w:left="1800" w:header="720" w:footer="501" w:gutter="0"/>
          <w:cols w:space="720"/>
        </w:sectPr>
      </w:pPr>
    </w:p>
    <w:p w14:paraId="5769CB34" w14:textId="77777777" w:rsidR="00FA7EEB" w:rsidRPr="001570EA" w:rsidRDefault="00FA7EEB" w:rsidP="00C64DB8">
      <w:pPr>
        <w:pStyle w:val="Heading3"/>
      </w:pPr>
      <w:bookmarkStart w:id="34889" w:name="_Toc48143064"/>
      <w:r w:rsidRPr="001570EA">
        <w:t>ENERGY STAR Manufactured Homes</w:t>
      </w:r>
      <w:bookmarkEnd w:id="34889"/>
      <w:r w:rsidRPr="001570EA">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7EEB" w:rsidRPr="001570EA" w14:paraId="69F963D1" w14:textId="77777777">
        <w:trPr>
          <w:trHeight w:val="331"/>
          <w:jc w:val="center"/>
        </w:trPr>
        <w:tc>
          <w:tcPr>
            <w:tcW w:w="3606" w:type="dxa"/>
            <w:shd w:val="clear" w:color="auto" w:fill="auto"/>
            <w:vAlign w:val="center"/>
          </w:tcPr>
          <w:p w14:paraId="10A576D7" w14:textId="77777777" w:rsidR="00FA7EEB" w:rsidRPr="001570EA" w:rsidRDefault="00FA7EEB">
            <w:pPr>
              <w:pStyle w:val="TableCell"/>
              <w:spacing w:before="0" w:after="0"/>
              <w:jc w:val="left"/>
              <w:rPr>
                <w:b/>
                <w:bCs/>
                <w:sz w:val="20"/>
              </w:rPr>
            </w:pPr>
            <w:r w:rsidRPr="001570EA">
              <w:rPr>
                <w:b/>
                <w:bCs/>
              </w:rPr>
              <w:t>Target Sector</w:t>
            </w:r>
          </w:p>
        </w:tc>
        <w:tc>
          <w:tcPr>
            <w:tcW w:w="5024" w:type="dxa"/>
            <w:shd w:val="clear" w:color="auto" w:fill="auto"/>
            <w:vAlign w:val="center"/>
          </w:tcPr>
          <w:p w14:paraId="36CCCDA1"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Manufactured homes</w:t>
            </w:r>
          </w:p>
        </w:tc>
      </w:tr>
      <w:tr w:rsidR="00FA7EEB" w:rsidRPr="001570EA" w14:paraId="1DAD4245" w14:textId="77777777">
        <w:trPr>
          <w:trHeight w:val="331"/>
          <w:jc w:val="center"/>
        </w:trPr>
        <w:tc>
          <w:tcPr>
            <w:tcW w:w="3606" w:type="dxa"/>
            <w:shd w:val="clear" w:color="auto" w:fill="auto"/>
            <w:vAlign w:val="center"/>
          </w:tcPr>
          <w:p w14:paraId="1F7729F6" w14:textId="77777777" w:rsidR="00FA7EEB" w:rsidRPr="001570EA" w:rsidRDefault="00FA7EEB">
            <w:pPr>
              <w:pStyle w:val="TableCell"/>
              <w:spacing w:before="0" w:after="0"/>
              <w:jc w:val="left"/>
              <w:rPr>
                <w:b/>
                <w:bCs/>
                <w:sz w:val="20"/>
              </w:rPr>
            </w:pPr>
            <w:r w:rsidRPr="001570EA">
              <w:rPr>
                <w:b/>
                <w:bCs/>
              </w:rPr>
              <w:t>Measure Unit</w:t>
            </w:r>
          </w:p>
        </w:tc>
        <w:tc>
          <w:tcPr>
            <w:tcW w:w="5024" w:type="dxa"/>
            <w:shd w:val="clear" w:color="auto" w:fill="auto"/>
            <w:vAlign w:val="center"/>
          </w:tcPr>
          <w:p w14:paraId="39917E76" w14:textId="77777777"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Variable</w:t>
            </w:r>
          </w:p>
        </w:tc>
      </w:tr>
      <w:tr w:rsidR="00FA7EEB" w:rsidRPr="001570EA" w14:paraId="07C02B7B" w14:textId="77777777">
        <w:trPr>
          <w:trHeight w:val="331"/>
          <w:jc w:val="center"/>
        </w:trPr>
        <w:tc>
          <w:tcPr>
            <w:tcW w:w="3606" w:type="dxa"/>
            <w:shd w:val="clear" w:color="auto" w:fill="auto"/>
            <w:vAlign w:val="center"/>
          </w:tcPr>
          <w:p w14:paraId="1AD41CE5" w14:textId="77777777" w:rsidR="00FA7EEB" w:rsidRPr="001570EA" w:rsidRDefault="00FA7EEB">
            <w:pPr>
              <w:pStyle w:val="TableCell"/>
              <w:spacing w:before="0" w:after="0"/>
              <w:jc w:val="left"/>
              <w:rPr>
                <w:b/>
                <w:bCs/>
                <w:sz w:val="20"/>
              </w:rPr>
            </w:pPr>
            <w:r w:rsidRPr="001570EA">
              <w:rPr>
                <w:b/>
                <w:bCs/>
              </w:rPr>
              <w:t>Measure Life</w:t>
            </w:r>
          </w:p>
        </w:tc>
        <w:tc>
          <w:tcPr>
            <w:tcW w:w="5024" w:type="dxa"/>
            <w:shd w:val="clear" w:color="auto" w:fill="auto"/>
            <w:vAlign w:val="center"/>
          </w:tcPr>
          <w:p w14:paraId="56655023" w14:textId="59FA1A45" w:rsidR="00FA7EEB" w:rsidRPr="001570EA" w:rsidRDefault="00FA7EEB">
            <w:pPr>
              <w:pStyle w:val="TableCell"/>
              <w:spacing w:before="0" w:after="0"/>
              <w:jc w:val="center"/>
              <w:rPr>
                <w:rFonts w:ascii="Arial,Arial Unicode MS" w:eastAsia="Arial,Arial Unicode MS" w:hAnsi="Arial,Arial Unicode MS" w:cs="Arial,Arial Unicode MS"/>
                <w:i/>
                <w:iCs/>
                <w:sz w:val="20"/>
              </w:rPr>
            </w:pPr>
            <w:r w:rsidRPr="001570EA">
              <w:t>15 Years</w:t>
            </w:r>
            <w:r w:rsidRPr="001570EA">
              <w:rPr>
                <w:vertAlign w:val="superscript"/>
              </w:rPr>
              <w:t xml:space="preserve">Source </w:t>
            </w:r>
            <w:del w:id="34890" w:author="Greg Clendenning" w:date="2024-04-16T16:42:00Z">
              <w:r w:rsidR="00FA5174">
                <w:rPr>
                  <w:vertAlign w:val="superscript"/>
                </w:rPr>
                <w:delText>1</w:delText>
              </w:r>
              <w:r w:rsidR="00FA4BBC">
                <w:rPr>
                  <w:vertAlign w:val="superscript"/>
                </w:rPr>
                <w:delText>3</w:delText>
              </w:r>
            </w:del>
            <w:ins w:id="34891" w:author="Greg Clendenning" w:date="2024-04-16T16:42:00Z">
              <w:r w:rsidRPr="001570EA">
                <w:rPr>
                  <w:vertAlign w:val="superscript"/>
                </w:rPr>
                <w:t>1</w:t>
              </w:r>
            </w:ins>
          </w:p>
        </w:tc>
      </w:tr>
      <w:tr w:rsidR="00FA7EEB" w:rsidRPr="001570EA" w14:paraId="32472E48" w14:textId="77777777">
        <w:trPr>
          <w:trHeight w:val="331"/>
          <w:jc w:val="center"/>
        </w:trPr>
        <w:tc>
          <w:tcPr>
            <w:tcW w:w="3606" w:type="dxa"/>
            <w:shd w:val="clear" w:color="auto" w:fill="auto"/>
            <w:vAlign w:val="center"/>
          </w:tcPr>
          <w:p w14:paraId="7250BC36" w14:textId="77777777" w:rsidR="00FA7EEB" w:rsidRPr="001570EA" w:rsidRDefault="00FA7EEB">
            <w:pPr>
              <w:pStyle w:val="TableCell"/>
              <w:spacing w:before="0" w:after="0"/>
              <w:jc w:val="left"/>
              <w:rPr>
                <w:b/>
              </w:rPr>
            </w:pPr>
            <w:r w:rsidRPr="001570EA">
              <w:rPr>
                <w:b/>
              </w:rPr>
              <w:t>Vintage</w:t>
            </w:r>
          </w:p>
        </w:tc>
        <w:tc>
          <w:tcPr>
            <w:tcW w:w="5024" w:type="dxa"/>
            <w:shd w:val="clear" w:color="auto" w:fill="auto"/>
            <w:vAlign w:val="center"/>
          </w:tcPr>
          <w:p w14:paraId="1E515C1B" w14:textId="77777777" w:rsidR="00FA7EEB" w:rsidRPr="001570EA" w:rsidRDefault="00FA7EEB">
            <w:pPr>
              <w:pStyle w:val="TableCell"/>
              <w:spacing w:before="0" w:after="0"/>
              <w:jc w:val="center"/>
            </w:pPr>
            <w:r w:rsidRPr="001570EA">
              <w:t>New Construction</w:t>
            </w:r>
          </w:p>
        </w:tc>
      </w:tr>
    </w:tbl>
    <w:p w14:paraId="6FC75C04" w14:textId="77777777" w:rsidR="00FA7EEB" w:rsidRPr="001570EA" w:rsidRDefault="00FA7EEB" w:rsidP="00E37DA0">
      <w:pPr>
        <w:pStyle w:val="BodyText"/>
        <w:rPr>
          <w:ins w:id="34892" w:author="Greg Clendenning" w:date="2024-04-16T16:42:00Z"/>
        </w:rPr>
      </w:pPr>
    </w:p>
    <w:p w14:paraId="4E21F9D1" w14:textId="77777777" w:rsidR="00FA7EEB" w:rsidRPr="001570EA" w:rsidRDefault="00FA7EEB" w:rsidP="00FA7EEB">
      <w:pPr>
        <w:pStyle w:val="SubStyle"/>
        <w:rPr>
          <w:ins w:id="34893" w:author="Greg Clendenning" w:date="2024-04-16T16:42:00Z"/>
        </w:rPr>
      </w:pPr>
      <w:ins w:id="34894" w:author="Greg Clendenning" w:date="2024-04-16T16:42:00Z">
        <w:r w:rsidRPr="001570EA">
          <w:t>Eligibility</w:t>
        </w:r>
      </w:ins>
    </w:p>
    <w:p w14:paraId="6ACEAD3E" w14:textId="77777777" w:rsidR="004E6452" w:rsidRPr="001570EA" w:rsidDel="00D30D4C" w:rsidRDefault="004E6452">
      <w:pPr>
        <w:pStyle w:val="BodyText"/>
        <w:rPr>
          <w:moveFrom w:id="34895" w:author="Greg Clendenning" w:date="2024-04-16T16:42:00Z"/>
          <w:rFonts w:eastAsia="Arial"/>
        </w:rPr>
        <w:pPrChange w:id="34896" w:author="Greg Clendenning" w:date="2024-04-16T16:42:00Z">
          <w:pPr>
            <w:pStyle w:val="SubStyle"/>
          </w:pPr>
        </w:pPrChange>
      </w:pPr>
      <w:moveFromRangeStart w:id="34897" w:author="Greg Clendenning" w:date="2024-04-16T16:42:00Z" w:name="move164178356"/>
    </w:p>
    <w:p w14:paraId="15D91E1C" w14:textId="77777777" w:rsidR="004E6452" w:rsidRPr="001570EA" w:rsidDel="00D30D4C" w:rsidRDefault="004E6452" w:rsidP="004E6452">
      <w:pPr>
        <w:pStyle w:val="SubStyle"/>
        <w:rPr>
          <w:moveFrom w:id="34898" w:author="Greg Clendenning" w:date="2024-04-16T16:42:00Z"/>
        </w:rPr>
      </w:pPr>
      <w:moveFrom w:id="34899" w:author="Greg Clendenning" w:date="2024-04-16T16:42:00Z">
        <w:r w:rsidRPr="001570EA" w:rsidDel="00D30D4C">
          <w:t>Eligibility</w:t>
        </w:r>
      </w:moveFrom>
    </w:p>
    <w:moveFromRangeEnd w:id="34897"/>
    <w:p w14:paraId="0879A437" w14:textId="4564D1F1" w:rsidR="00FA7EEB" w:rsidRPr="001570EA" w:rsidRDefault="00FA7EEB" w:rsidP="00FA7EEB">
      <w:pPr>
        <w:pStyle w:val="BodyText"/>
      </w:pPr>
      <w:r w:rsidRPr="001570EA">
        <w:t xml:space="preserve">This measure applies to manufactured homes compliant to and certified by EPA’s ENERGY STAR Manufactured </w:t>
      </w:r>
      <w:del w:id="34900" w:author="Greg Clendenning" w:date="2024-04-16T16:42:00Z">
        <w:r w:rsidR="00FA5174">
          <w:delText>Home’</w:delText>
        </w:r>
      </w:del>
      <w:ins w:id="34901" w:author="Greg Clendenning" w:date="2024-04-16T16:42:00Z">
        <w:r w:rsidRPr="001570EA">
          <w:t>Homes</w:t>
        </w:r>
      </w:ins>
      <w:r w:rsidRPr="001570EA">
        <w:t xml:space="preserve"> program standard</w:t>
      </w:r>
      <w:ins w:id="34902" w:author="Greg Clendenning" w:date="2024-04-16T16:42:00Z">
        <w:r w:rsidRPr="001570EA">
          <w:t>, Version 3</w:t>
        </w:r>
      </w:ins>
      <w:r w:rsidRPr="001570EA">
        <w:t>.</w:t>
      </w:r>
    </w:p>
    <w:p w14:paraId="3D9D8AED" w14:textId="77777777" w:rsidR="00FA7EEB" w:rsidRPr="001570EA" w:rsidRDefault="00FA7EEB">
      <w:pPr>
        <w:pStyle w:val="BodyText"/>
        <w:pPrChange w:id="34903" w:author="Greg Clendenning" w:date="2024-04-16T16:42:00Z">
          <w:pPr>
            <w:pStyle w:val="SubStyle"/>
          </w:pPr>
        </w:pPrChange>
      </w:pPr>
    </w:p>
    <w:p w14:paraId="5FE781BC" w14:textId="77777777" w:rsidR="00FA7EEB" w:rsidRPr="001570EA" w:rsidRDefault="00FA7EEB" w:rsidP="00FA7EEB">
      <w:pPr>
        <w:pStyle w:val="SubStyle"/>
      </w:pPr>
      <w:r w:rsidRPr="001570EA">
        <w:t>Algorithms</w:t>
      </w:r>
    </w:p>
    <w:p w14:paraId="4F68E8C1" w14:textId="47D6E61D" w:rsidR="00FA7EEB" w:rsidRPr="001570EA" w:rsidRDefault="00FA7EEB" w:rsidP="00FA7EEB">
      <w:r w:rsidRPr="001570EA">
        <w:t xml:space="preserve">Energy and peak demand savings in the ENERGY STAR Manufactured Homes </w:t>
      </w:r>
      <w:del w:id="34904" w:author="Greg Clendenning" w:date="2024-04-16T16:42:00Z">
        <w:r w:rsidR="00FA5174">
          <w:delText>programs</w:delText>
        </w:r>
      </w:del>
      <w:ins w:id="34905" w:author="Greg Clendenning" w:date="2024-04-16T16:42:00Z">
        <w:r w:rsidRPr="001570EA">
          <w:t>program</w:t>
        </w:r>
      </w:ins>
      <w:r w:rsidRPr="001570EA">
        <w:t xml:space="preserve"> will be calculated by comparing outputs of energy models of the as-designed home to a minimally code-compliant baseline home.  </w:t>
      </w:r>
    </w:p>
    <w:p w14:paraId="06B61DB1" w14:textId="77777777" w:rsidR="00FA7EEB" w:rsidRPr="001570EA" w:rsidRDefault="00FA7EEB" w:rsidP="00FA7EEB"/>
    <w:p w14:paraId="139DC028" w14:textId="1A46BF07" w:rsidR="00FA7EEB" w:rsidRPr="001570EA" w:rsidRDefault="00FA7EEB" w:rsidP="00FA7EEB">
      <w:r w:rsidRPr="001570EA">
        <w:t>Modeled energy and peak demand savings shall be produced by a RESNET accredited software program.</w:t>
      </w:r>
      <w:del w:id="34906" w:author="Greg Clendenning" w:date="2024-04-16T16:42:00Z">
        <w:r w:rsidR="006B42E7" w:rsidRPr="00272A19">
          <w:rPr>
            <w:vertAlign w:val="superscript"/>
          </w:rPr>
          <w:footnoteReference w:id="93"/>
        </w:r>
      </w:del>
      <w:ins w:id="34910" w:author="Greg Clendenning" w:date="2024-04-16T16:42:00Z">
        <w:r w:rsidRPr="001570EA">
          <w:t xml:space="preserve"> </w:t>
        </w:r>
        <w:r w:rsidRPr="001570EA">
          <w:rPr>
            <w:vertAlign w:val="superscript"/>
          </w:rPr>
          <w:t>Source 2</w:t>
        </w:r>
      </w:ins>
      <w:r w:rsidRPr="001570EA">
        <w:t xml:space="preserve"> </w:t>
      </w:r>
    </w:p>
    <w:p w14:paraId="25E1827E" w14:textId="77777777" w:rsidR="00FA7EEB" w:rsidRPr="001570EA" w:rsidRDefault="00FA7EEB" w:rsidP="00FA7EEB"/>
    <w:p w14:paraId="5757EBF2" w14:textId="077534E6" w:rsidR="00FA7EEB" w:rsidRPr="001570EA" w:rsidRDefault="00FA7EEB" w:rsidP="00FA7EEB">
      <w:pPr>
        <w:rPr>
          <w:vertAlign w:val="superscript"/>
        </w:rPr>
      </w:pPr>
      <w:r w:rsidRPr="001570EA">
        <w:t>For ENERGY STAR Manufactured Homes, the baseline building thermal envelope and/or system characteristics shall be based on the current Manufactured Homes Construction and Safety Standards (HUD Code).</w:t>
      </w:r>
      <w:ins w:id="34911" w:author="Greg Clendenning" w:date="2024-04-16T16:42:00Z">
        <w:r w:rsidRPr="001570EA">
          <w:rPr>
            <w:vertAlign w:val="superscript"/>
          </w:rPr>
          <w:t>Source 3</w:t>
        </w:r>
      </w:ins>
      <w:r w:rsidRPr="001570EA">
        <w:t xml:space="preserve"> For this measure</w:t>
      </w:r>
      <w:ins w:id="34912" w:author="Greg Clendenning" w:date="2024-04-16T16:42:00Z">
        <w:r w:rsidRPr="001570EA">
          <w:t>,</w:t>
        </w:r>
      </w:ins>
      <w:r w:rsidRPr="001570EA">
        <w:t xml:space="preserve"> a </w:t>
      </w:r>
      <w:ins w:id="34913" w:author="Greg Clendenning" w:date="2024-04-16T16:42:00Z">
        <w:r w:rsidRPr="001570EA">
          <w:t>“</w:t>
        </w:r>
      </w:ins>
      <w:r w:rsidRPr="001570EA">
        <w:t xml:space="preserve">manufactured home </w:t>
      </w:r>
      <w:del w:id="34914" w:author="Greg Clendenning" w:date="2024-04-16T16:42:00Z">
        <w:r w:rsidR="00FA5174">
          <w:delText>“</w:delText>
        </w:r>
      </w:del>
      <w:r w:rsidRPr="001570EA">
        <w:t xml:space="preserve">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w:t>
      </w:r>
      <w:del w:id="34915" w:author="Greg Clendenning" w:date="2024-04-16T16:42:00Z">
        <w:r w:rsidR="00FA5174">
          <w:delText>therein.”</w:delText>
        </w:r>
      </w:del>
      <w:ins w:id="34916" w:author="Greg Clendenning" w:date="2024-04-16T16:42:00Z">
        <w:r w:rsidRPr="001570EA">
          <w:t xml:space="preserve">in the structure.” </w:t>
        </w:r>
      </w:ins>
      <w:r w:rsidRPr="001570EA">
        <w:rPr>
          <w:vertAlign w:val="superscript"/>
        </w:rPr>
        <w:t xml:space="preserve">Source </w:t>
      </w:r>
      <w:del w:id="34917" w:author="Greg Clendenning" w:date="2024-04-16T16:42:00Z">
        <w:r w:rsidR="00FA5174" w:rsidRPr="00E32343">
          <w:rPr>
            <w:vertAlign w:val="superscript"/>
          </w:rPr>
          <w:delText>1</w:delText>
        </w:r>
        <w:r w:rsidR="00FA5174">
          <w:rPr>
            <w:vertAlign w:val="superscript"/>
          </w:rPr>
          <w:delText>4</w:delText>
        </w:r>
      </w:del>
      <w:ins w:id="34918" w:author="Greg Clendenning" w:date="2024-04-16T16:42:00Z">
        <w:r w:rsidRPr="001570EA">
          <w:rPr>
            <w:vertAlign w:val="superscript"/>
          </w:rPr>
          <w:t>3</w:t>
        </w:r>
      </w:ins>
    </w:p>
    <w:p w14:paraId="63038A63" w14:textId="77777777" w:rsidR="00FA7EEB" w:rsidRPr="001570EA" w:rsidRDefault="00FA7EEB" w:rsidP="00FA7EEB"/>
    <w:p w14:paraId="19E0F240" w14:textId="77777777" w:rsidR="00FA7EEB" w:rsidRPr="001570EA" w:rsidRDefault="00FA7EEB" w:rsidP="00FA7EEB">
      <w:pPr>
        <w:pStyle w:val="NoSpacing"/>
      </w:pPr>
      <w:r w:rsidRPr="001570EA">
        <w:t>Energy savings will be calculated from the software output using the following algorithm:</w:t>
      </w:r>
    </w:p>
    <w:p w14:paraId="65BA4582" w14:textId="77777777" w:rsidR="00FA7EEB" w:rsidRPr="001570EA" w:rsidRDefault="00FA7EEB" w:rsidP="00FA7EEB">
      <w:pPr>
        <w:pStyle w:val="NoSpacing"/>
        <w:rPr>
          <w:ins w:id="34919" w:author="Greg Clendenning" w:date="2024-04-16T16:42:00Z"/>
        </w:rPr>
      </w:pPr>
    </w:p>
    <w:p w14:paraId="36097846" w14:textId="77777777" w:rsidR="00FA7EEB" w:rsidRPr="001570EA" w:rsidRDefault="00FA7EEB" w:rsidP="00FA7EEB">
      <w:pPr>
        <w:rPr>
          <w:i/>
          <w:iCs/>
        </w:rPr>
      </w:pPr>
      <w:r w:rsidRPr="001570EA">
        <w:rPr>
          <w:i/>
          <w:iCs/>
        </w:rPr>
        <w:t>Energy savings of the qualified home (kWh/yr)</w:t>
      </w:r>
    </w:p>
    <w:p w14:paraId="2457EC6C" w14:textId="77777777" w:rsidR="00FA7EEB" w:rsidRPr="001570EA" w:rsidRDefault="00FA7EEB" w:rsidP="00FA7EEB">
      <w:pPr>
        <w:rPr>
          <w:rFonts w:eastAsia="Arial" w:cs="Arial"/>
        </w:rPr>
      </w:pPr>
    </w:p>
    <w:p w14:paraId="5C15C0A7" w14:textId="77777777" w:rsidR="00FA7EEB" w:rsidRPr="001570EA" w:rsidRDefault="00FA7EEB" w:rsidP="00FA7EEB">
      <w:pPr>
        <w:spacing w:line="276" w:lineRule="auto"/>
      </w:pPr>
      <w:r w:rsidRPr="001570EA">
        <w:rPr>
          <w:rFonts w:ascii="Symbol" w:eastAsia="Symbol" w:hAnsi="Symbol" w:cs="Symbol"/>
        </w:rPr>
        <w:t>D</w:t>
      </w:r>
      <w:r w:rsidRPr="001570EA">
        <w:t>kWh</w:t>
      </w:r>
      <w:r w:rsidRPr="001570EA">
        <w:rPr>
          <w:rFonts w:ascii="Cambria Math" w:hAnsi="Cambria Math"/>
        </w:rPr>
        <w:tab/>
      </w:r>
      <w:r w:rsidRPr="001570EA">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498CA334" w14:textId="77777777" w:rsidR="00FA7EEB" w:rsidRPr="001570EA" w:rsidRDefault="00FA7EEB" w:rsidP="00FA7EEB">
      <w:pPr>
        <w:pStyle w:val="NoSpacing"/>
      </w:pPr>
    </w:p>
    <w:p w14:paraId="335DE83E" w14:textId="2A753226" w:rsidR="00FA7EEB" w:rsidRPr="001570EA" w:rsidRDefault="00FA5174" w:rsidP="00FA7EEB">
      <w:pPr>
        <w:pStyle w:val="NoSpacing"/>
        <w:rPr>
          <w:ins w:id="34920" w:author="Greg Clendenning" w:date="2024-04-16T16:42:00Z"/>
        </w:rPr>
      </w:pPr>
      <w:del w:id="34921" w:author="Greg Clendenning" w:date="2024-04-16T16:42:00Z">
        <w:r>
          <w:delText xml:space="preserve">Peak </w:delText>
        </w:r>
      </w:del>
      <w:ins w:id="34922" w:author="Greg Clendenning" w:date="2024-04-16T16:42:00Z">
        <w:r w:rsidR="00FA7EEB" w:rsidRPr="001570EA">
          <w:t xml:space="preserve">If the modeling software provides building-level outputs of hourly energy consumption (an 8760 load profile), then coincident peak </w:t>
        </w:r>
      </w:ins>
      <w:r w:rsidR="00FA7EEB" w:rsidRPr="001570EA">
        <w:t xml:space="preserve">demand savings </w:t>
      </w:r>
      <w:del w:id="34923" w:author="Greg Clendenning" w:date="2024-04-16T16:42:00Z">
        <w:r>
          <w:delText xml:space="preserve">are based on reduction in peak cooling loads. </w:delText>
        </w:r>
        <w:r w:rsidR="006D3F9A">
          <w:delText>The RES</w:delText>
        </w:r>
        <w:r w:rsidR="006B42E7">
          <w:delText>NET a</w:delText>
        </w:r>
        <w:r w:rsidR="002F2365">
          <w:delText>ccredited</w:delText>
        </w:r>
      </w:del>
      <w:ins w:id="34924" w:author="Greg Clendenning" w:date="2024-04-16T16:42:00Z">
        <w:r w:rsidR="00FA7EEB" w:rsidRPr="001570EA">
          <w:t xml:space="preserve">may be calculated by averaging the hourly energy savings during the TRM defined peak demand time period.  </w:t>
        </w:r>
      </w:ins>
    </w:p>
    <w:p w14:paraId="34A37102" w14:textId="586FEF45" w:rsidR="00FA7EEB" w:rsidRPr="001570EA" w:rsidRDefault="00FA7EEB" w:rsidP="00FA7EEB">
      <w:pPr>
        <w:pStyle w:val="NoSpacing"/>
        <w:rPr>
          <w:ins w:id="34925" w:author="Greg Clendenning" w:date="2024-04-16T16:42:00Z"/>
        </w:rPr>
      </w:pPr>
      <w:ins w:id="34926" w:author="Greg Clendenning" w:date="2024-04-16T16:42:00Z">
        <w:r w:rsidRPr="001570EA">
          <w:t>If the modeling</w:t>
        </w:r>
      </w:ins>
      <w:r w:rsidRPr="001570EA">
        <w:t xml:space="preserve"> software does not </w:t>
      </w:r>
      <w:del w:id="34927" w:author="Greg Clendenning" w:date="2024-04-16T16:42:00Z">
        <w:r w:rsidR="00FA5174">
          <w:delText>offer output to allow calculations</w:delText>
        </w:r>
      </w:del>
      <w:ins w:id="34928" w:author="Greg Clendenning" w:date="2024-04-16T16:42:00Z">
        <w:r w:rsidRPr="001570EA">
          <w:t>provide building-level outputs</w:t>
        </w:r>
      </w:ins>
      <w:r w:rsidRPr="001570EA">
        <w:t xml:space="preserve"> of </w:t>
      </w:r>
      <w:ins w:id="34929" w:author="Greg Clendenning" w:date="2024-04-16T16:42:00Z">
        <w:r w:rsidRPr="001570EA">
          <w:t xml:space="preserve">hourly energy consumption, the system </w:t>
        </w:r>
      </w:ins>
      <w:r w:rsidRPr="001570EA">
        <w:t xml:space="preserve">peak </w:t>
      </w:r>
      <w:ins w:id="34930" w:author="Greg Clendenning" w:date="2024-04-16T16:42:00Z">
        <w:r w:rsidRPr="001570EA">
          <w:t xml:space="preserve">electric </w:t>
        </w:r>
      </w:ins>
      <w:r w:rsidRPr="001570EA">
        <w:t xml:space="preserve">demand savings for </w:t>
      </w:r>
      <w:del w:id="34931" w:author="Greg Clendenning" w:date="2024-04-16T16:42:00Z">
        <w:r w:rsidR="00FA5174">
          <w:delText xml:space="preserve">end uses other than cooling equipment, which is assumed to be active during the peak period. </w:delText>
        </w:r>
      </w:del>
      <w:ins w:id="34932" w:author="Greg Clendenning" w:date="2024-04-16T16:42:00Z">
        <w:r w:rsidRPr="001570EA">
          <w:t>shall be calculated from the software’s calculated annual energy savings and the following algorithm:</w:t>
        </w:r>
      </w:ins>
    </w:p>
    <w:p w14:paraId="7D33356F" w14:textId="77777777" w:rsidR="00FA7EEB" w:rsidRPr="001570EA" w:rsidRDefault="00FA7EEB" w:rsidP="00FA7EEB">
      <w:pPr>
        <w:pStyle w:val="Equation"/>
        <w:rPr>
          <w:ins w:id="34933" w:author="Greg Clendenning" w:date="2024-04-16T16:42:00Z"/>
          <w:rFonts w:cs="Arial"/>
          <w:szCs w:val="20"/>
        </w:rPr>
      </w:pPr>
    </w:p>
    <w:p w14:paraId="3095F01E" w14:textId="77777777" w:rsidR="00FA7EEB" w:rsidRPr="001570EA" w:rsidRDefault="00FA7EEB" w:rsidP="00FA7EEB">
      <w:pPr>
        <w:pStyle w:val="Equation"/>
        <w:rPr>
          <w:ins w:id="34934" w:author="Greg Clendenning" w:date="2024-04-16T16:42:00Z"/>
        </w:rPr>
      </w:pPr>
      <w:ins w:id="34935" w:author="Greg Clendenning" w:date="2024-04-16T16:42:00Z">
        <w:r w:rsidRPr="001570EA">
          <w:t>Coincident system peak electric demand savings (kW)</w:t>
        </w:r>
      </w:ins>
    </w:p>
    <w:p w14:paraId="03296E11" w14:textId="77777777" w:rsidR="00FA7EEB" w:rsidRPr="001570EA" w:rsidRDefault="00FA7EEB" w:rsidP="00FA7EEB">
      <w:pPr>
        <w:pStyle w:val="Equation"/>
        <w:rPr>
          <w:ins w:id="34936" w:author="Greg Clendenning" w:date="2024-04-16T16:42:00Z"/>
          <w:rFonts w:eastAsia="Arial" w:cs="Arial"/>
        </w:rPr>
      </w:pPr>
    </w:p>
    <w:p w14:paraId="67703A5F" w14:textId="77777777" w:rsidR="00FA7EEB" w:rsidRPr="001570EA" w:rsidRDefault="00FA7EEB" w:rsidP="00FA7EEB">
      <w:pPr>
        <w:spacing w:after="120"/>
        <w:rPr>
          <w:ins w:id="34937" w:author="Greg Clendenning" w:date="2024-04-16T16:42:00Z"/>
          <w:i/>
          <w:szCs w:val="20"/>
        </w:rPr>
      </w:pPr>
      <w:ins w:id="34938" w:author="Greg Clendenning" w:date="2024-04-16T16:42:00Z">
        <w:r w:rsidRPr="001570EA">
          <w:rPr>
            <w:rFonts w:ascii="Symbol" w:eastAsia="Symbol" w:hAnsi="Symbol" w:cs="Symbol"/>
            <w:szCs w:val="20"/>
          </w:rPr>
          <w:t>D</w:t>
        </w:r>
        <w:r w:rsidRPr="001570EA">
          <w:t>kW</w:t>
        </w:r>
        <w:r w:rsidRPr="001570EA">
          <w:rPr>
            <w:vertAlign w:val="subscript"/>
          </w:rPr>
          <w:t>summer peak</w:t>
        </w:r>
        <w:r w:rsidRPr="001570EA">
          <w:rPr>
            <w:i/>
          </w:rPr>
          <w:t xml:space="preserve">= </w:t>
        </w:r>
      </w:ins>
      <m:oMath>
        <m:r>
          <w:ins w:id="34939" w:author="Greg Clendenning" w:date="2024-04-16T16:42:00Z">
            <m:rPr>
              <m:sty m:val="p"/>
            </m:rPr>
            <w:rPr>
              <w:rFonts w:ascii="Cambria Math" w:eastAsia="Symbol" w:hAnsi="Cambria Math" w:cs="Symbol"/>
            </w:rPr>
            <m:t>∆kWh</m:t>
          </w:ins>
        </m:r>
        <m:r>
          <w:ins w:id="34940" w:author="Greg Clendenning" w:date="2024-04-16T16:42:00Z">
            <w:rPr>
              <w:rFonts w:ascii="Cambria Math" w:hAnsi="Cambria Math" w:cs="Arial"/>
              <w:szCs w:val="20"/>
            </w:rPr>
            <m:t>×</m:t>
          </w:ins>
        </m:r>
        <m:sSub>
          <m:sSubPr>
            <m:ctrlPr>
              <w:ins w:id="34941" w:author="Greg Clendenning" w:date="2024-04-16T16:42:00Z">
                <w:rPr>
                  <w:rFonts w:ascii="Cambria Math" w:hAnsi="Cambria Math" w:cs="Arial"/>
                  <w:i/>
                  <w:szCs w:val="20"/>
                </w:rPr>
              </w:ins>
            </m:ctrlPr>
          </m:sSubPr>
          <m:e>
            <m:r>
              <w:ins w:id="34942" w:author="Greg Clendenning" w:date="2024-04-16T16:42:00Z">
                <w:rPr>
                  <w:rFonts w:ascii="Cambria Math" w:hAnsi="Cambria Math" w:cs="Arial"/>
                  <w:szCs w:val="20"/>
                </w:rPr>
                <m:t>ETDF</m:t>
              </w:ins>
            </m:r>
          </m:e>
          <m:sub>
            <m:r>
              <w:ins w:id="34943" w:author="Greg Clendenning" w:date="2024-04-16T16:42:00Z">
                <w:rPr>
                  <w:rFonts w:ascii="Cambria Math" w:hAnsi="Cambria Math" w:cs="Arial"/>
                  <w:szCs w:val="20"/>
                </w:rPr>
                <m:t>summer</m:t>
              </w:ins>
            </m:r>
          </m:sub>
        </m:sSub>
      </m:oMath>
    </w:p>
    <w:p w14:paraId="577C3132" w14:textId="77777777" w:rsidR="00FA7EEB" w:rsidRPr="001570EA" w:rsidRDefault="00FA7EEB" w:rsidP="00FA7EEB">
      <w:pPr>
        <w:spacing w:after="120"/>
        <w:rPr>
          <w:ins w:id="34944" w:author="Greg Clendenning" w:date="2024-04-16T16:42:00Z"/>
          <w:i/>
          <w:szCs w:val="20"/>
        </w:rPr>
      </w:pPr>
      <w:ins w:id="34945" w:author="Greg Clendenning" w:date="2024-04-16T16:42:00Z">
        <w:r w:rsidRPr="001570EA">
          <w:rPr>
            <w:rFonts w:ascii="Symbol" w:eastAsia="Symbol" w:hAnsi="Symbol" w:cs="Symbol"/>
            <w:szCs w:val="20"/>
          </w:rPr>
          <w:t>D</w:t>
        </w:r>
        <w:r w:rsidRPr="001570EA">
          <w:t>kW</w:t>
        </w:r>
        <w:r w:rsidRPr="001570EA">
          <w:rPr>
            <w:vertAlign w:val="subscript"/>
          </w:rPr>
          <w:t>winter peak</w:t>
        </w:r>
        <w:r w:rsidRPr="001570EA">
          <w:rPr>
            <w:rFonts w:eastAsia="Arial" w:cs="Arial"/>
            <w:vertAlign w:val="subscript"/>
          </w:rPr>
          <w:t xml:space="preserve">   </w:t>
        </w:r>
        <w:r w:rsidRPr="001570EA">
          <w:rPr>
            <w:i/>
          </w:rPr>
          <w:t xml:space="preserve">= </w:t>
        </w:r>
      </w:ins>
      <m:oMath>
        <m:r>
          <w:ins w:id="34946" w:author="Greg Clendenning" w:date="2024-04-16T16:42:00Z">
            <m:rPr>
              <m:sty m:val="p"/>
            </m:rPr>
            <w:rPr>
              <w:rFonts w:ascii="Cambria Math" w:eastAsia="Symbol" w:hAnsi="Cambria Math" w:cs="Symbol"/>
            </w:rPr>
            <m:t>∆kWh</m:t>
          </w:ins>
        </m:r>
        <m:r>
          <w:ins w:id="34947" w:author="Greg Clendenning" w:date="2024-04-16T16:42:00Z">
            <w:rPr>
              <w:rFonts w:ascii="Cambria Math" w:hAnsi="Cambria Math" w:cs="Arial"/>
              <w:szCs w:val="20"/>
            </w:rPr>
            <m:t>×</m:t>
          </w:ins>
        </m:r>
        <m:sSub>
          <m:sSubPr>
            <m:ctrlPr>
              <w:ins w:id="34948" w:author="Greg Clendenning" w:date="2024-04-16T16:42:00Z">
                <w:rPr>
                  <w:rFonts w:ascii="Cambria Math" w:hAnsi="Cambria Math" w:cs="Arial"/>
                  <w:i/>
                  <w:szCs w:val="20"/>
                </w:rPr>
              </w:ins>
            </m:ctrlPr>
          </m:sSubPr>
          <m:e>
            <m:r>
              <w:ins w:id="34949" w:author="Greg Clendenning" w:date="2024-04-16T16:42:00Z">
                <w:rPr>
                  <w:rFonts w:ascii="Cambria Math" w:hAnsi="Cambria Math" w:cs="Arial"/>
                  <w:szCs w:val="20"/>
                </w:rPr>
                <m:t>ETDF</m:t>
              </w:ins>
            </m:r>
          </m:e>
          <m:sub>
            <m:r>
              <w:ins w:id="34950" w:author="Greg Clendenning" w:date="2024-04-16T16:42:00Z">
                <w:rPr>
                  <w:rFonts w:ascii="Cambria Math" w:hAnsi="Cambria Math" w:cs="Arial"/>
                  <w:szCs w:val="20"/>
                </w:rPr>
                <m:t>winter</m:t>
              </w:ins>
            </m:r>
          </m:sub>
        </m:sSub>
      </m:oMath>
    </w:p>
    <w:p w14:paraId="52781E1C" w14:textId="77777777" w:rsidR="00FA7EEB" w:rsidRPr="001570EA" w:rsidRDefault="00FA7EEB" w:rsidP="00FA7EEB">
      <w:pPr>
        <w:spacing w:after="120"/>
        <w:rPr>
          <w:ins w:id="34951" w:author="Greg Clendenning" w:date="2024-04-16T16:42:00Z"/>
          <w:i/>
          <w:szCs w:val="20"/>
        </w:rPr>
      </w:pPr>
    </w:p>
    <w:p w14:paraId="6527F4EE" w14:textId="593B21E0" w:rsidR="00FA7EEB" w:rsidRPr="001570EA" w:rsidRDefault="00FA7EEB" w:rsidP="00FA7EEB">
      <w:pPr>
        <w:pStyle w:val="NoSpacing"/>
      </w:pPr>
      <w:r w:rsidRPr="001570EA">
        <w:t xml:space="preserve">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del w:id="34952" w:author="Greg Clendenning" w:date="2024-04-16T16:42:00Z">
        <w:r w:rsidR="00FA5174">
          <w:fldChar w:fldCharType="begin"/>
        </w:r>
        <w:r w:rsidR="00FA5174">
          <w:delInstrText xml:space="preserve"> REF _Ref12544403 \w \h </w:delInstrText>
        </w:r>
        <w:r w:rsidR="00FA5174">
          <w:fldChar w:fldCharType="separate"/>
        </w:r>
        <w:r w:rsidR="00F03D67">
          <w:delText>2.4.1</w:delText>
        </w:r>
        <w:r w:rsidR="00FA5174">
          <w:fldChar w:fldCharType="end"/>
        </w:r>
        <w:r w:rsidR="00FA5174">
          <w:delText xml:space="preserve"> </w:delText>
        </w:r>
        <w:r w:rsidR="00FA5174">
          <w:fldChar w:fldCharType="begin"/>
        </w:r>
        <w:r w:rsidR="00FA5174">
          <w:delInstrText xml:space="preserve"> REF _Ref12544376 \h </w:delInstrText>
        </w:r>
        <w:r w:rsidR="00FA5174">
          <w:fldChar w:fldCharType="separate"/>
        </w:r>
        <w:r w:rsidR="00F03D67" w:rsidRPr="00452C94">
          <w:delText>ENERGY</w:delText>
        </w:r>
        <w:r w:rsidR="00F03D67">
          <w:delText xml:space="preserve"> </w:delText>
        </w:r>
        <w:r w:rsidR="00F03D67" w:rsidRPr="00452C94">
          <w:delText>STAR</w:delText>
        </w:r>
        <w:r w:rsidR="00F03D67">
          <w:delText xml:space="preserve"> </w:delText>
        </w:r>
        <w:r w:rsidR="00F03D67" w:rsidRPr="00452C94">
          <w:delText>Refrigerators</w:delText>
        </w:r>
        <w:r w:rsidR="00FA5174">
          <w:fldChar w:fldCharType="end"/>
        </w:r>
        <w:r w:rsidR="00FA5174">
          <w:delText>.</w:delText>
        </w:r>
      </w:del>
      <w:ins w:id="34953" w:author="Greg Clendenning" w:date="2024-04-16T16:42:00Z">
        <w:r w:rsidRPr="001570EA">
          <w:fldChar w:fldCharType="begin"/>
        </w:r>
        <w:r w:rsidRPr="001570EA">
          <w:instrText xml:space="preserve"> REF _Ref12544403 \w \h </w:instrText>
        </w:r>
        <w:r w:rsidR="001570EA">
          <w:instrText xml:space="preserve"> \* MERGEFORMAT </w:instrText>
        </w:r>
      </w:ins>
      <w:ins w:id="34954" w:author="Greg Clendenning" w:date="2024-04-16T16:42:00Z">
        <w:r w:rsidRPr="001570EA">
          <w:fldChar w:fldCharType="separate"/>
        </w:r>
        <w:r w:rsidR="00234C6C" w:rsidRPr="001570EA">
          <w:t>2.4.1</w:t>
        </w:r>
        <w:r w:rsidRPr="001570EA">
          <w:fldChar w:fldCharType="end"/>
        </w:r>
        <w:r w:rsidRPr="001570EA">
          <w:t xml:space="preserve"> </w:t>
        </w:r>
        <w:r w:rsidRPr="001570EA">
          <w:fldChar w:fldCharType="begin"/>
        </w:r>
        <w:r w:rsidRPr="001570EA">
          <w:instrText xml:space="preserve"> REF _Ref12544376 \h </w:instrText>
        </w:r>
        <w:r w:rsidR="001570EA">
          <w:instrText xml:space="preserve"> \* MERGEFORMAT </w:instrText>
        </w:r>
      </w:ins>
      <w:ins w:id="34955" w:author="Greg Clendenning" w:date="2024-04-16T16:42:00Z">
        <w:r w:rsidRPr="001570EA">
          <w:fldChar w:fldCharType="separate"/>
        </w:r>
        <w:r w:rsidR="00234C6C" w:rsidRPr="001570EA">
          <w:t>ENERGY STAR Refrigerators</w:t>
        </w:r>
        <w:r w:rsidRPr="001570EA">
          <w:fldChar w:fldCharType="end"/>
        </w:r>
        <w:r w:rsidRPr="001570EA">
          <w:t>.</w:t>
        </w:r>
      </w:ins>
      <w:r w:rsidRPr="001570EA">
        <w:t xml:space="preserve"> Claiming additional demand savings may require additional EDC data collection than required to generate the energy model.</w:t>
      </w:r>
    </w:p>
    <w:p w14:paraId="48EC49B8" w14:textId="77777777" w:rsidR="00FA7EEB" w:rsidRPr="001570EA" w:rsidRDefault="00FA7EEB">
      <w:pPr>
        <w:rPr>
          <w:moveTo w:id="34956" w:author="Greg Clendenning" w:date="2024-04-16T16:42:00Z"/>
        </w:rPr>
        <w:pPrChange w:id="34957" w:author="Greg Clendenning" w:date="2024-04-16T16:42:00Z">
          <w:pPr>
            <w:pStyle w:val="SubStyle"/>
          </w:pPr>
        </w:pPrChange>
      </w:pPr>
      <w:moveToRangeStart w:id="34958" w:author="Greg Clendenning" w:date="2024-04-16T16:42:00Z" w:name="move164178298"/>
    </w:p>
    <w:p w14:paraId="2BD4E9F7" w14:textId="77777777" w:rsidR="00FA7EEB" w:rsidRPr="001570EA" w:rsidRDefault="00FA7EEB" w:rsidP="00FA7EEB">
      <w:pPr>
        <w:pStyle w:val="SubStyle"/>
        <w:rPr>
          <w:moveTo w:id="34959" w:author="Greg Clendenning" w:date="2024-04-16T16:42:00Z"/>
        </w:rPr>
      </w:pPr>
      <w:moveTo w:id="34960" w:author="Greg Clendenning" w:date="2024-04-16T16:42:00Z">
        <w:r w:rsidRPr="001570EA">
          <w:t>Definition of Terms</w:t>
        </w:r>
      </w:moveTo>
    </w:p>
    <w:moveToRangeEnd w:id="34958"/>
    <w:p w14:paraId="4C8F7939" w14:textId="77777777" w:rsidR="00FA5174" w:rsidRDefault="00FA5174" w:rsidP="00FA5174">
      <w:pPr>
        <w:pStyle w:val="NoSpacing"/>
        <w:rPr>
          <w:del w:id="34961" w:author="Greg Clendenning" w:date="2024-04-16T16:42:00Z"/>
        </w:rPr>
      </w:pPr>
      <w:del w:id="34962" w:author="Greg Clendenning" w:date="2024-04-16T16:42:00Z">
        <w:r>
          <w:delText>The system peak electric demand savings for will be calculated from the software output with the following algorithm:</w:delText>
        </w:r>
      </w:del>
    </w:p>
    <w:p w14:paraId="372A5A4C" w14:textId="77777777" w:rsidR="00FA5174" w:rsidRPr="00165C8E" w:rsidRDefault="00FA5174" w:rsidP="00FA5174">
      <w:pPr>
        <w:pStyle w:val="Equation"/>
        <w:jc w:val="left"/>
        <w:rPr>
          <w:del w:id="34963" w:author="Greg Clendenning" w:date="2024-04-16T16:42:00Z"/>
          <w:rFonts w:eastAsia="Arial" w:cs="Arial"/>
        </w:rPr>
      </w:pPr>
      <w:del w:id="34964" w:author="Greg Clendenning" w:date="2024-04-16T16:42:00Z">
        <w:r w:rsidRPr="37A1AE00">
          <w:delText>Peak</w:delText>
        </w:r>
        <w:r>
          <w:delText xml:space="preserve"> </w:delText>
        </w:r>
        <w:r w:rsidRPr="37A1AE00">
          <w:delText>demand</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home</w:delText>
        </w:r>
        <w:r w:rsidRPr="00165C8E">
          <w:rPr>
            <w:rFonts w:cs="Arial"/>
            <w:szCs w:val="20"/>
          </w:rPr>
          <w:br/>
        </w:r>
        <w:r w:rsidRPr="37A1AE00">
          <w:delText>=</w:delText>
        </w:r>
      </w:del>
      <m:oMath>
        <m:f>
          <m:fPr>
            <m:ctrlPr>
              <w:del w:id="34965" w:author="Greg Clendenning" w:date="2024-04-16T16:42:00Z">
                <w:rPr>
                  <w:rFonts w:ascii="Cambria Math" w:hAnsi="Cambria Math" w:cs="Arial"/>
                  <w:i w:val="0"/>
                  <w:sz w:val="24"/>
                  <w:szCs w:val="24"/>
                </w:rPr>
              </w:del>
            </m:ctrlPr>
          </m:fPr>
          <m:num>
            <m:sSub>
              <m:sSubPr>
                <m:ctrlPr>
                  <w:del w:id="34966" w:author="Greg Clendenning" w:date="2024-04-16T16:42:00Z">
                    <w:rPr>
                      <w:rFonts w:ascii="Cambria Math" w:hAnsi="Cambria Math" w:cs="Arial"/>
                      <w:i w:val="0"/>
                      <w:sz w:val="24"/>
                      <w:szCs w:val="24"/>
                    </w:rPr>
                  </w:del>
                </m:ctrlPr>
              </m:sSubPr>
              <m:e>
                <m:r>
                  <w:del w:id="34967" w:author="Greg Clendenning" w:date="2024-04-16T16:42:00Z">
                    <w:rPr>
                      <w:rFonts w:ascii="Cambria Math" w:hAnsi="Cambria Math" w:cs="Arial"/>
                      <w:sz w:val="24"/>
                      <w:szCs w:val="24"/>
                    </w:rPr>
                    <m:t>PL</m:t>
                  </w:del>
                </m:r>
              </m:e>
              <m:sub>
                <m:r>
                  <w:del w:id="34968" w:author="Greg Clendenning" w:date="2024-04-16T16:42:00Z">
                    <w:rPr>
                      <w:rFonts w:ascii="Cambria Math" w:hAnsi="Cambria Math" w:cs="Arial"/>
                      <w:sz w:val="24"/>
                      <w:szCs w:val="24"/>
                    </w:rPr>
                    <m:t>base</m:t>
                  </w:del>
                </m:r>
              </m:sub>
            </m:sSub>
          </m:num>
          <m:den>
            <m:sSub>
              <m:sSubPr>
                <m:ctrlPr>
                  <w:del w:id="34969" w:author="Greg Clendenning" w:date="2024-04-16T16:42:00Z">
                    <w:rPr>
                      <w:rFonts w:ascii="Cambria Math" w:hAnsi="Cambria Math" w:cs="Arial"/>
                      <w:i w:val="0"/>
                      <w:sz w:val="24"/>
                      <w:szCs w:val="24"/>
                    </w:rPr>
                  </w:del>
                </m:ctrlPr>
              </m:sSubPr>
              <m:e>
                <m:r>
                  <w:del w:id="34970" w:author="Greg Clendenning" w:date="2024-04-16T16:42:00Z">
                    <w:rPr>
                      <w:rFonts w:ascii="Cambria Math" w:hAnsi="Cambria Math" w:cs="Arial"/>
                      <w:sz w:val="24"/>
                      <w:szCs w:val="24"/>
                    </w:rPr>
                    <m:t>EER</m:t>
                  </w:del>
                </m:r>
              </m:e>
              <m:sub>
                <m:r>
                  <w:del w:id="34971" w:author="Greg Clendenning" w:date="2024-04-16T16:42:00Z">
                    <w:rPr>
                      <w:rFonts w:ascii="Cambria Math" w:hAnsi="Cambria Math" w:cs="Arial"/>
                      <w:sz w:val="24"/>
                      <w:szCs w:val="24"/>
                    </w:rPr>
                    <m:t>base</m:t>
                  </w:del>
                </m:r>
              </m:sub>
            </m:sSub>
          </m:den>
        </m:f>
      </m:oMath>
    </w:p>
    <w:p w14:paraId="6ED6E03C" w14:textId="77777777" w:rsidR="00FA5174" w:rsidRDefault="00FA5174" w:rsidP="00FA5174">
      <w:pPr>
        <w:pStyle w:val="Equation"/>
        <w:rPr>
          <w:del w:id="34972" w:author="Greg Clendenning" w:date="2024-04-16T16:42:00Z"/>
          <w:rFonts w:cs="Arial"/>
          <w:szCs w:val="20"/>
        </w:rPr>
      </w:pPr>
    </w:p>
    <w:p w14:paraId="44655AB4" w14:textId="77777777" w:rsidR="00FA5174" w:rsidRPr="00165C8E" w:rsidRDefault="00FA5174" w:rsidP="00FA5174">
      <w:pPr>
        <w:pStyle w:val="Equation"/>
        <w:jc w:val="left"/>
        <w:rPr>
          <w:del w:id="34973" w:author="Greg Clendenning" w:date="2024-04-16T16:42:00Z"/>
          <w:rFonts w:eastAsia="Arial" w:cs="Arial"/>
        </w:rPr>
      </w:pPr>
      <w:del w:id="34974" w:author="Greg Clendenning" w:date="2024-04-16T16:42:00Z">
        <w:r w:rsidRPr="37A1AE00">
          <w:delText>Peak</w:delText>
        </w:r>
        <w:r>
          <w:delText xml:space="preserve"> </w:delText>
        </w:r>
        <w:r w:rsidRPr="37A1AE00">
          <w:delText>demand</w:delText>
        </w:r>
        <w:r>
          <w:delText xml:space="preserve"> </w:delText>
        </w:r>
        <w:r w:rsidRPr="37A1AE00">
          <w:delText>of</w:delText>
        </w:r>
        <w:r>
          <w:delText xml:space="preserve"> </w:delText>
        </w:r>
        <w:r w:rsidRPr="37A1AE00">
          <w:delText>the</w:delText>
        </w:r>
        <w:r>
          <w:delText xml:space="preserve"> </w:delText>
        </w:r>
        <w:r w:rsidRPr="37A1AE00">
          <w:delText>qualifying</w:delText>
        </w:r>
        <w:r>
          <w:delText xml:space="preserve"> </w:delText>
        </w:r>
        <w:r w:rsidRPr="37A1AE00">
          <w:delText>home</w:delText>
        </w:r>
        <w:r w:rsidRPr="00165C8E">
          <w:rPr>
            <w:rFonts w:cs="Arial"/>
            <w:szCs w:val="20"/>
          </w:rPr>
          <w:br/>
        </w:r>
        <w:r w:rsidRPr="37A1AE00">
          <w:delText>=</w:delText>
        </w:r>
      </w:del>
      <m:oMath>
        <m:f>
          <m:fPr>
            <m:ctrlPr>
              <w:del w:id="34975" w:author="Greg Clendenning" w:date="2024-04-16T16:42:00Z">
                <w:rPr>
                  <w:rFonts w:ascii="Cambria Math" w:hAnsi="Cambria Math" w:cs="Arial"/>
                  <w:i w:val="0"/>
                  <w:sz w:val="24"/>
                  <w:szCs w:val="24"/>
                </w:rPr>
              </w:del>
            </m:ctrlPr>
          </m:fPr>
          <m:num>
            <m:sSub>
              <m:sSubPr>
                <m:ctrlPr>
                  <w:del w:id="34976" w:author="Greg Clendenning" w:date="2024-04-16T16:42:00Z">
                    <w:rPr>
                      <w:rFonts w:ascii="Cambria Math" w:hAnsi="Cambria Math" w:cs="Arial"/>
                      <w:i w:val="0"/>
                      <w:sz w:val="24"/>
                      <w:szCs w:val="24"/>
                    </w:rPr>
                  </w:del>
                </m:ctrlPr>
              </m:sSubPr>
              <m:e>
                <m:r>
                  <w:del w:id="34977" w:author="Greg Clendenning" w:date="2024-04-16T16:42:00Z">
                    <w:rPr>
                      <w:rFonts w:ascii="Cambria Math" w:hAnsi="Cambria Math" w:cs="Arial"/>
                      <w:sz w:val="24"/>
                      <w:szCs w:val="24"/>
                    </w:rPr>
                    <m:t>PL</m:t>
                  </w:del>
                </m:r>
              </m:e>
              <m:sub>
                <m:r>
                  <w:del w:id="34978" w:author="Greg Clendenning" w:date="2024-04-16T16:42:00Z">
                    <w:rPr>
                      <w:rFonts w:ascii="Cambria Math" w:hAnsi="Cambria Math" w:cs="Arial"/>
                      <w:sz w:val="24"/>
                      <w:szCs w:val="24"/>
                    </w:rPr>
                    <m:t>q</m:t>
                  </w:del>
                </m:r>
              </m:sub>
            </m:sSub>
          </m:num>
          <m:den>
            <m:sSub>
              <m:sSubPr>
                <m:ctrlPr>
                  <w:del w:id="34979" w:author="Greg Clendenning" w:date="2024-04-16T16:42:00Z">
                    <w:rPr>
                      <w:rFonts w:ascii="Cambria Math" w:hAnsi="Cambria Math" w:cs="Arial"/>
                      <w:i w:val="0"/>
                      <w:sz w:val="24"/>
                      <w:szCs w:val="24"/>
                    </w:rPr>
                  </w:del>
                </m:ctrlPr>
              </m:sSubPr>
              <m:e>
                <m:r>
                  <w:del w:id="34980" w:author="Greg Clendenning" w:date="2024-04-16T16:42:00Z">
                    <w:rPr>
                      <w:rFonts w:ascii="Cambria Math" w:hAnsi="Cambria Math" w:cs="Arial"/>
                      <w:sz w:val="24"/>
                      <w:szCs w:val="24"/>
                    </w:rPr>
                    <m:t>EER</m:t>
                  </w:del>
                </m:r>
              </m:e>
              <m:sub>
                <m:r>
                  <w:del w:id="34981" w:author="Greg Clendenning" w:date="2024-04-16T16:42:00Z">
                    <w:rPr>
                      <w:rFonts w:ascii="Cambria Math" w:hAnsi="Cambria Math" w:cs="Arial"/>
                      <w:sz w:val="24"/>
                      <w:szCs w:val="24"/>
                    </w:rPr>
                    <m:t>q</m:t>
                  </w:del>
                </m:r>
              </m:sub>
            </m:sSub>
          </m:den>
        </m:f>
      </m:oMath>
    </w:p>
    <w:p w14:paraId="7F557D6F" w14:textId="77777777" w:rsidR="00FA7EEB" w:rsidRPr="001570EA" w:rsidRDefault="00FA7EEB" w:rsidP="00FA7EEB">
      <w:pPr>
        <w:pStyle w:val="Equation"/>
        <w:rPr>
          <w:moveFrom w:id="34982" w:author="Greg Clendenning" w:date="2024-04-16T16:42:00Z"/>
          <w:rFonts w:cs="Arial"/>
          <w:szCs w:val="20"/>
        </w:rPr>
      </w:pPr>
      <w:moveFromRangeStart w:id="34983" w:author="Greg Clendenning" w:date="2024-04-16T16:42:00Z" w:name="move164178368"/>
    </w:p>
    <w:p w14:paraId="0DBA078F" w14:textId="77777777" w:rsidR="00FA7EEB" w:rsidRPr="001570EA" w:rsidRDefault="00FA7EEB" w:rsidP="00FA7EEB">
      <w:pPr>
        <w:pStyle w:val="Equation"/>
        <w:rPr>
          <w:moveFrom w:id="34984" w:author="Greg Clendenning" w:date="2024-04-16T16:42:00Z"/>
        </w:rPr>
      </w:pPr>
      <w:moveFrom w:id="34985" w:author="Greg Clendenning" w:date="2024-04-16T16:42:00Z">
        <w:r w:rsidRPr="001570EA">
          <w:t>Coincident system peak electric demand savings (kW)</w:t>
        </w:r>
      </w:moveFrom>
    </w:p>
    <w:p w14:paraId="34C0B2B8" w14:textId="77777777" w:rsidR="00FA7EEB" w:rsidRPr="001570EA" w:rsidRDefault="00FA7EEB" w:rsidP="00FA7EEB">
      <w:pPr>
        <w:pStyle w:val="Equation"/>
        <w:rPr>
          <w:moveFrom w:id="34986" w:author="Greg Clendenning" w:date="2024-04-16T16:42:00Z"/>
          <w:rFonts w:eastAsia="Arial" w:cs="Arial"/>
        </w:rPr>
      </w:pPr>
    </w:p>
    <w:moveFromRangeEnd w:id="34983"/>
    <w:p w14:paraId="5F951868" w14:textId="77777777" w:rsidR="00FA5174" w:rsidRDefault="00FA5174" w:rsidP="00FA5174">
      <w:pPr>
        <w:pStyle w:val="Equation"/>
        <w:spacing w:line="276" w:lineRule="auto"/>
        <w:rPr>
          <w:del w:id="34987" w:author="Greg Clendenning" w:date="2024-04-16T16:42:00Z"/>
          <w:rFonts w:eastAsia="Arial" w:cs="Arial"/>
        </w:rPr>
      </w:pPr>
      <w:del w:id="34988" w:author="Greg Clendenning" w:date="2024-04-16T16:42:00Z">
        <w:r w:rsidRPr="00AA2C40">
          <w:rPr>
            <w:rFonts w:ascii="Symbol" w:eastAsia="Symbol" w:hAnsi="Symbol" w:cs="Symbol"/>
            <w:szCs w:val="20"/>
          </w:rPr>
          <w:delText>D</w:delText>
        </w:r>
        <w:r w:rsidRPr="37A1AE00">
          <w:delText>kW</w:delText>
        </w:r>
        <w:r w:rsidRPr="37A1AE00">
          <w:rPr>
            <w:vertAlign w:val="subscript"/>
          </w:rPr>
          <w:delText>peak</w:delText>
        </w:r>
        <w:r>
          <w:rPr>
            <w:rFonts w:eastAsia="Arial" w:cs="Arial"/>
            <w:vertAlign w:val="subscript"/>
          </w:rPr>
          <w:delText xml:space="preserve">   </w:delText>
        </w:r>
        <w:r w:rsidRPr="00B55D29">
          <w:delText xml:space="preserve">= </w:delText>
        </w:r>
      </w:del>
      <m:oMath>
        <m:d>
          <m:dPr>
            <m:ctrlPr>
              <w:del w:id="34989" w:author="Greg Clendenning" w:date="2024-04-16T16:42:00Z">
                <w:rPr>
                  <w:rFonts w:ascii="Cambria Math" w:hAnsi="Cambria Math" w:cs="Arial"/>
                  <w:i w:val="0"/>
                  <w:szCs w:val="20"/>
                </w:rPr>
              </w:del>
            </m:ctrlPr>
          </m:dPr>
          <m:e>
            <m:r>
              <w:del w:id="34990" w:author="Greg Clendenning" w:date="2024-04-16T16:42:00Z">
                <w:rPr>
                  <w:rFonts w:ascii="Cambria Math" w:hAnsi="Cambria Math" w:cs="Arial"/>
                  <w:szCs w:val="20"/>
                </w:rPr>
                <m:t>Peak demand of the baseline home – Peak demand of the qualifying home</m:t>
              </w:del>
            </m:r>
          </m:e>
        </m:d>
        <m:r>
          <w:del w:id="34991" w:author="Greg Clendenning" w:date="2024-04-16T16:42:00Z">
            <w:rPr>
              <w:rFonts w:ascii="Cambria Math" w:hAnsi="Cambria Math" w:cs="Arial"/>
              <w:szCs w:val="20"/>
            </w:rPr>
            <m:t xml:space="preserve"> </m:t>
          </w:del>
        </m:r>
      </m:oMath>
    </w:p>
    <w:p w14:paraId="75D62645" w14:textId="77777777" w:rsidR="00FA5174" w:rsidRDefault="00FA5174" w:rsidP="00FA5174">
      <w:pPr>
        <w:rPr>
          <w:del w:id="34992" w:author="Greg Clendenning" w:date="2024-04-16T16:42:00Z"/>
        </w:rPr>
      </w:pPr>
    </w:p>
    <w:p w14:paraId="338712C3" w14:textId="77777777" w:rsidR="00FA5174" w:rsidRDefault="00FA5174" w:rsidP="00FA5174">
      <w:pPr>
        <w:rPr>
          <w:del w:id="34993" w:author="Greg Clendenning" w:date="2024-04-16T16:42:00Z"/>
        </w:rPr>
      </w:pPr>
    </w:p>
    <w:p w14:paraId="5FE799AE" w14:textId="77777777" w:rsidR="004E6452" w:rsidRPr="001570EA" w:rsidRDefault="004E6452" w:rsidP="004E6452">
      <w:pPr>
        <w:pStyle w:val="SubStyle"/>
        <w:rPr>
          <w:moveFrom w:id="34994" w:author="Greg Clendenning" w:date="2024-04-16T16:42:00Z"/>
        </w:rPr>
      </w:pPr>
      <w:moveFromRangeStart w:id="34995" w:author="Greg Clendenning" w:date="2024-04-16T16:42:00Z" w:name="move164178329"/>
      <w:moveFrom w:id="34996" w:author="Greg Clendenning" w:date="2024-04-16T16:42:00Z">
        <w:r w:rsidRPr="001570EA">
          <w:t>Definition of Terms</w:t>
        </w:r>
      </w:moveFrom>
    </w:p>
    <w:p w14:paraId="22208592" w14:textId="6F98B2E3" w:rsidR="00FA7EEB" w:rsidRPr="001570EA" w:rsidRDefault="00FA7EEB" w:rsidP="00FA7EEB">
      <w:pPr>
        <w:pStyle w:val="Caption"/>
      </w:pPr>
      <w:bookmarkStart w:id="34997" w:name="_Toc374017515"/>
      <w:bookmarkStart w:id="34998" w:name="_Toc47598378"/>
      <w:moveFromRangeEnd w:id="3499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4999" w:author="Greg Clendenning" w:date="2024-04-16T16:42:00Z">
        <w:r w:rsidR="003D6F35">
          <w:rPr>
            <w:noProof/>
          </w:rPr>
          <w:delText>135</w:delText>
        </w:r>
      </w:del>
      <w:ins w:id="35000" w:author="Greg Clendenning" w:date="2024-04-16T16:42:00Z">
        <w:r w:rsidR="002E093A" w:rsidRPr="001570EA">
          <w:rPr>
            <w:noProof/>
          </w:rPr>
          <w:t>159</w:t>
        </w:r>
      </w:ins>
      <w:r w:rsidR="002E093A" w:rsidRPr="001570EA">
        <w:fldChar w:fldCharType="end"/>
      </w:r>
      <w:del w:id="35001" w:author="Greg Clendenning" w:date="2024-04-16T16:42:00Z">
        <w:r w:rsidR="00FA5174" w:rsidRPr="009E5CCE">
          <w:delText>:</w:delText>
        </w:r>
        <w:r w:rsidR="00FA5174">
          <w:delText xml:space="preserve"> </w:delText>
        </w:r>
        <w:r w:rsidR="00FA5174" w:rsidRPr="009E5CCE">
          <w:delText>ENERGY</w:delText>
        </w:r>
        <w:r w:rsidR="00FA5174">
          <w:delText xml:space="preserve"> </w:delText>
        </w:r>
        <w:r w:rsidR="00FA5174" w:rsidRPr="009E5CCE">
          <w:delText>STAR</w:delText>
        </w:r>
        <w:r w:rsidR="00FA5174">
          <w:delText xml:space="preserve"> </w:delText>
        </w:r>
      </w:del>
      <w:ins w:id="35002" w:author="Greg Clendenning" w:date="2024-04-16T16:42:00Z">
        <w:r w:rsidRPr="001570EA">
          <w:t xml:space="preserve">: Terms, Values, and References for </w:t>
        </w:r>
      </w:ins>
      <w:r w:rsidRPr="001570EA">
        <w:t>Manufactured Homes</w:t>
      </w:r>
      <w:bookmarkEnd w:id="34997"/>
      <w:bookmarkEnd w:id="34998"/>
      <w:del w:id="35003" w:author="Greg Clendenning" w:date="2024-04-16T16:42:00Z">
        <w:r w:rsidR="00FA5174" w:rsidRPr="009E5CCE">
          <w:delText>–</w:delText>
        </w:r>
        <w:r w:rsidR="00FA5174">
          <w:delText xml:space="preserve"> </w:delText>
        </w:r>
        <w:r w:rsidR="00FA5174" w:rsidRPr="009E5CCE">
          <w:delText>References</w:delText>
        </w:r>
      </w:del>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7EEB" w:rsidRPr="001570EA" w14:paraId="768E826C" w14:textId="77777777">
        <w:trPr>
          <w:trHeight w:val="317"/>
        </w:trPr>
        <w:tc>
          <w:tcPr>
            <w:tcW w:w="4518" w:type="dxa"/>
            <w:shd w:val="clear" w:color="auto" w:fill="BFBFBF" w:themeFill="background1" w:themeFillShade="BF"/>
            <w:vAlign w:val="center"/>
          </w:tcPr>
          <w:p w14:paraId="54B0E789" w14:textId="77777777" w:rsidR="00FA7EEB" w:rsidRPr="001570EA" w:rsidRDefault="00FA7EEB">
            <w:pPr>
              <w:pStyle w:val="TableCell"/>
              <w:spacing w:before="60" w:after="60"/>
              <w:jc w:val="left"/>
              <w:rPr>
                <w:b/>
              </w:rPr>
            </w:pPr>
            <w:r w:rsidRPr="001570EA">
              <w:rPr>
                <w:b/>
              </w:rPr>
              <w:t>Term</w:t>
            </w:r>
          </w:p>
        </w:tc>
        <w:tc>
          <w:tcPr>
            <w:tcW w:w="1039" w:type="dxa"/>
            <w:shd w:val="clear" w:color="auto" w:fill="BFBFBF" w:themeFill="background1" w:themeFillShade="BF"/>
            <w:vAlign w:val="center"/>
          </w:tcPr>
          <w:p w14:paraId="21AF6723" w14:textId="77777777" w:rsidR="00FA7EEB" w:rsidRPr="001570EA" w:rsidRDefault="00FA7EEB">
            <w:pPr>
              <w:pStyle w:val="TableCell"/>
              <w:spacing w:before="60" w:after="60"/>
              <w:ind w:right="-138"/>
              <w:jc w:val="center"/>
              <w:rPr>
                <w:b/>
              </w:rPr>
            </w:pPr>
            <w:r w:rsidRPr="001570EA">
              <w:rPr>
                <w:b/>
              </w:rPr>
              <w:t>Unit</w:t>
            </w:r>
          </w:p>
        </w:tc>
        <w:tc>
          <w:tcPr>
            <w:tcW w:w="1980" w:type="dxa"/>
            <w:shd w:val="clear" w:color="auto" w:fill="BFBFBF" w:themeFill="background1" w:themeFillShade="BF"/>
            <w:vAlign w:val="center"/>
          </w:tcPr>
          <w:p w14:paraId="61146090" w14:textId="77777777" w:rsidR="00FA7EEB" w:rsidRPr="001570EA" w:rsidRDefault="00FA7EEB">
            <w:pPr>
              <w:pStyle w:val="TableCell"/>
              <w:spacing w:before="60" w:after="60"/>
              <w:jc w:val="center"/>
              <w:rPr>
                <w:b/>
              </w:rPr>
            </w:pPr>
            <w:r w:rsidRPr="001570EA">
              <w:rPr>
                <w:b/>
              </w:rPr>
              <w:t>Value</w:t>
            </w:r>
          </w:p>
        </w:tc>
        <w:tc>
          <w:tcPr>
            <w:tcW w:w="1080" w:type="dxa"/>
            <w:shd w:val="clear" w:color="auto" w:fill="BFBFBF" w:themeFill="background1" w:themeFillShade="BF"/>
            <w:vAlign w:val="center"/>
          </w:tcPr>
          <w:p w14:paraId="65C94CA7" w14:textId="77777777" w:rsidR="00FA7EEB" w:rsidRPr="001570EA" w:rsidRDefault="00FA7EEB">
            <w:pPr>
              <w:pStyle w:val="TableCell"/>
              <w:spacing w:before="60" w:after="60"/>
              <w:jc w:val="center"/>
              <w:rPr>
                <w:b/>
              </w:rPr>
            </w:pPr>
            <w:r w:rsidRPr="001570EA">
              <w:rPr>
                <w:b/>
              </w:rPr>
              <w:t>Sources</w:t>
            </w:r>
          </w:p>
        </w:tc>
      </w:tr>
      <w:tr w:rsidR="00FA5174" w14:paraId="6A2D8624" w14:textId="77777777" w:rsidTr="001F0856">
        <w:trPr>
          <w:trHeight w:val="317"/>
          <w:del w:id="35004" w:author="Greg Clendenning" w:date="2024-04-16T16:42:00Z"/>
        </w:trPr>
        <w:tc>
          <w:tcPr>
            <w:tcW w:w="4518" w:type="dxa"/>
            <w:vAlign w:val="center"/>
          </w:tcPr>
          <w:p w14:paraId="501393FE" w14:textId="77777777" w:rsidR="00FA5174" w:rsidRPr="002A562F" w:rsidRDefault="00FA5174" w:rsidP="00BD2C4C">
            <w:pPr>
              <w:pStyle w:val="TableCell"/>
              <w:spacing w:before="60" w:after="60"/>
              <w:jc w:val="left"/>
              <w:rPr>
                <w:del w:id="35005" w:author="Greg Clendenning" w:date="2024-04-16T16:42:00Z"/>
              </w:rPr>
            </w:pPr>
            <w:del w:id="35006" w:author="Greg Clendenning" w:date="2024-04-16T16:42:00Z">
              <w:r w:rsidRPr="00286928">
                <w:rPr>
                  <w:rFonts w:ascii="Cambria Math" w:hAnsi="Cambria Math"/>
                  <w:i/>
                </w:rPr>
                <w:delText>kWh</w:delText>
              </w:r>
              <w:r w:rsidRPr="00286928">
                <w:rPr>
                  <w:rFonts w:ascii="Cambria Math" w:hAnsi="Cambria Math"/>
                  <w:i/>
                  <w:vertAlign w:val="subscript"/>
                </w:rPr>
                <w:delText>base</w:delText>
              </w:r>
              <w:r>
                <w:delText>, Est</w:delText>
              </w:r>
              <w:r w:rsidR="00C708D7">
                <w:delText>i</w:delText>
              </w:r>
              <w:r>
                <w:delText>mated a</w:delText>
              </w:r>
              <w:r w:rsidRPr="37A1AE00">
                <w:delText>nnual</w:delText>
              </w:r>
              <w:r>
                <w:delText xml:space="preserve"> </w:delText>
              </w:r>
              <w:r w:rsidRPr="37A1AE00">
                <w:delText>energy</w:delText>
              </w:r>
              <w:r>
                <w:delText xml:space="preserve"> </w:delText>
              </w:r>
              <w:r w:rsidRPr="37A1AE00">
                <w:delText>consumption</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home</w:delText>
              </w:r>
              <w:r>
                <w:delText xml:space="preserve"> </w:delText>
              </w:r>
            </w:del>
          </w:p>
        </w:tc>
        <w:tc>
          <w:tcPr>
            <w:tcW w:w="1039" w:type="dxa"/>
            <w:vAlign w:val="center"/>
          </w:tcPr>
          <w:p w14:paraId="1A2155E9" w14:textId="77777777" w:rsidR="00FA5174" w:rsidRPr="00D41856" w:rsidRDefault="00FA5174" w:rsidP="00BD2C4C">
            <w:pPr>
              <w:pStyle w:val="TableCell"/>
              <w:spacing w:before="60" w:after="60"/>
              <w:jc w:val="center"/>
              <w:rPr>
                <w:del w:id="35007" w:author="Greg Clendenning" w:date="2024-04-16T16:42:00Z"/>
                <w:rFonts w:ascii="Cambria Math" w:hAnsi="Cambria Math"/>
                <w:i/>
              </w:rPr>
            </w:pPr>
            <w:del w:id="35008" w:author="Greg Clendenning" w:date="2024-04-16T16:42:00Z">
              <w:r w:rsidRPr="00D41856">
                <w:rPr>
                  <w:rFonts w:ascii="Cambria Math" w:hAnsi="Cambria Math"/>
                  <w:i/>
                </w:rPr>
                <w:delText>kWh</w:delText>
              </w:r>
            </w:del>
          </w:p>
        </w:tc>
        <w:tc>
          <w:tcPr>
            <w:tcW w:w="1980" w:type="dxa"/>
            <w:vAlign w:val="center"/>
          </w:tcPr>
          <w:p w14:paraId="0BE98EEF" w14:textId="77777777" w:rsidR="00FA5174" w:rsidRPr="001D6512" w:rsidRDefault="00FA5174" w:rsidP="00BD2C4C">
            <w:pPr>
              <w:pStyle w:val="TableCell"/>
              <w:spacing w:before="60" w:after="60"/>
              <w:jc w:val="center"/>
              <w:rPr>
                <w:del w:id="35009" w:author="Greg Clendenning" w:date="2024-04-16T16:42:00Z"/>
              </w:rPr>
            </w:pPr>
            <w:del w:id="35010" w:author="Greg Clendenning" w:date="2024-04-16T16:42:00Z">
              <w:r>
                <w:delText>Software Calculated</w:delText>
              </w:r>
            </w:del>
          </w:p>
        </w:tc>
        <w:tc>
          <w:tcPr>
            <w:tcW w:w="1080" w:type="dxa"/>
            <w:vAlign w:val="center"/>
          </w:tcPr>
          <w:p w14:paraId="1A1D1EA6" w14:textId="77777777" w:rsidR="00FA5174" w:rsidRPr="001D6512" w:rsidRDefault="00FA5174" w:rsidP="00BD2C4C">
            <w:pPr>
              <w:pStyle w:val="TableCell"/>
              <w:spacing w:before="60" w:after="60"/>
              <w:jc w:val="center"/>
              <w:rPr>
                <w:del w:id="35011" w:author="Greg Clendenning" w:date="2024-04-16T16:42:00Z"/>
              </w:rPr>
            </w:pPr>
            <w:del w:id="35012" w:author="Greg Clendenning" w:date="2024-04-16T16:42:00Z">
              <w:r>
                <w:delText>1</w:delText>
              </w:r>
            </w:del>
          </w:p>
        </w:tc>
      </w:tr>
      <w:tr w:rsidR="00FA5174" w14:paraId="234A8682" w14:textId="77777777" w:rsidTr="001F0856">
        <w:trPr>
          <w:trHeight w:val="317"/>
          <w:del w:id="35013" w:author="Greg Clendenning" w:date="2024-04-16T16:42:00Z"/>
        </w:trPr>
        <w:tc>
          <w:tcPr>
            <w:tcW w:w="4518" w:type="dxa"/>
            <w:vAlign w:val="center"/>
          </w:tcPr>
          <w:p w14:paraId="6F8009FD" w14:textId="77777777" w:rsidR="00FA5174" w:rsidRPr="002A562F" w:rsidRDefault="00FA5174" w:rsidP="00BD2C4C">
            <w:pPr>
              <w:pStyle w:val="TableCell"/>
              <w:spacing w:before="60" w:after="60"/>
              <w:jc w:val="left"/>
              <w:rPr>
                <w:del w:id="35014" w:author="Greg Clendenning" w:date="2024-04-16T16:42:00Z"/>
              </w:rPr>
            </w:pPr>
            <w:del w:id="35015" w:author="Greg Clendenning" w:date="2024-04-16T16:42:00Z">
              <w:r w:rsidRPr="00286928">
                <w:rPr>
                  <w:rFonts w:ascii="Cambria Math" w:hAnsi="Cambria Math"/>
                  <w:i/>
                </w:rPr>
                <w:delText>kWh</w:delText>
              </w:r>
              <w:r>
                <w:rPr>
                  <w:rFonts w:ascii="Cambria Math" w:hAnsi="Cambria Math"/>
                  <w:i/>
                  <w:vertAlign w:val="subscript"/>
                </w:rPr>
                <w:delText>q</w:delText>
              </w:r>
              <w:r>
                <w:delText>, Es</w:delText>
              </w:r>
              <w:r w:rsidR="0075168D">
                <w:delText>t</w:delText>
              </w:r>
              <w:r>
                <w:delText>imated a</w:delText>
              </w:r>
              <w:r w:rsidRPr="37A1AE00">
                <w:delText>nnual</w:delText>
              </w:r>
              <w:r>
                <w:delText xml:space="preserve"> energy </w:delText>
              </w:r>
              <w:r w:rsidRPr="37A1AE00">
                <w:delText>consumption</w:delText>
              </w:r>
              <w:r>
                <w:delText xml:space="preserve"> </w:delText>
              </w:r>
              <w:r w:rsidRPr="37A1AE00">
                <w:delText>of</w:delText>
              </w:r>
              <w:r>
                <w:delText xml:space="preserve"> </w:delText>
              </w:r>
              <w:r w:rsidRPr="37A1AE00">
                <w:delText>the</w:delText>
              </w:r>
              <w:r>
                <w:delText xml:space="preserve"> </w:delText>
              </w:r>
              <w:r w:rsidRPr="37A1AE00">
                <w:delText>qualifying</w:delText>
              </w:r>
              <w:r>
                <w:delText xml:space="preserve"> </w:delText>
              </w:r>
              <w:r w:rsidRPr="37A1AE00">
                <w:delText>home</w:delText>
              </w:r>
              <w:r>
                <w:delText xml:space="preserve"> </w:delText>
              </w:r>
            </w:del>
          </w:p>
        </w:tc>
        <w:tc>
          <w:tcPr>
            <w:tcW w:w="1039" w:type="dxa"/>
            <w:vAlign w:val="center"/>
          </w:tcPr>
          <w:p w14:paraId="1E0C12DE" w14:textId="77777777" w:rsidR="00FA5174" w:rsidRPr="00D41856" w:rsidRDefault="00FA5174" w:rsidP="00BD2C4C">
            <w:pPr>
              <w:pStyle w:val="TableCell"/>
              <w:spacing w:before="60" w:after="60"/>
              <w:jc w:val="center"/>
              <w:rPr>
                <w:del w:id="35016" w:author="Greg Clendenning" w:date="2024-04-16T16:42:00Z"/>
                <w:rFonts w:ascii="Cambria Math" w:hAnsi="Cambria Math"/>
                <w:i/>
              </w:rPr>
            </w:pPr>
            <w:del w:id="35017" w:author="Greg Clendenning" w:date="2024-04-16T16:42:00Z">
              <w:r w:rsidRPr="00D41856">
                <w:rPr>
                  <w:rFonts w:ascii="Cambria Math" w:hAnsi="Cambria Math"/>
                  <w:i/>
                </w:rPr>
                <w:delText>kWh</w:delText>
              </w:r>
            </w:del>
          </w:p>
        </w:tc>
        <w:tc>
          <w:tcPr>
            <w:tcW w:w="1980" w:type="dxa"/>
            <w:vAlign w:val="center"/>
          </w:tcPr>
          <w:p w14:paraId="503C8E1D" w14:textId="77777777" w:rsidR="00FA5174" w:rsidRPr="001D6512" w:rsidRDefault="00FA5174" w:rsidP="00BD2C4C">
            <w:pPr>
              <w:pStyle w:val="TableCell"/>
              <w:spacing w:before="60" w:after="60"/>
              <w:jc w:val="center"/>
              <w:rPr>
                <w:del w:id="35018" w:author="Greg Clendenning" w:date="2024-04-16T16:42:00Z"/>
              </w:rPr>
            </w:pPr>
            <w:del w:id="35019" w:author="Greg Clendenning" w:date="2024-04-16T16:42:00Z">
              <w:r>
                <w:delText>Software Calculated</w:delText>
              </w:r>
            </w:del>
          </w:p>
        </w:tc>
        <w:tc>
          <w:tcPr>
            <w:tcW w:w="1080" w:type="dxa"/>
            <w:vAlign w:val="center"/>
          </w:tcPr>
          <w:p w14:paraId="3E24C29B" w14:textId="77777777" w:rsidR="00FA5174" w:rsidRPr="001D6512" w:rsidRDefault="00FA5174" w:rsidP="00BD2C4C">
            <w:pPr>
              <w:pStyle w:val="TableCell"/>
              <w:spacing w:before="60" w:after="60"/>
              <w:jc w:val="center"/>
              <w:rPr>
                <w:del w:id="35020" w:author="Greg Clendenning" w:date="2024-04-16T16:42:00Z"/>
              </w:rPr>
            </w:pPr>
            <w:del w:id="35021" w:author="Greg Clendenning" w:date="2024-04-16T16:42:00Z">
              <w:r>
                <w:delText>1</w:delText>
              </w:r>
            </w:del>
          </w:p>
        </w:tc>
      </w:tr>
      <w:tr w:rsidR="00FA5174" w14:paraId="2324177E" w14:textId="77777777" w:rsidTr="001F0856">
        <w:trPr>
          <w:trHeight w:val="317"/>
          <w:del w:id="35022" w:author="Greg Clendenning" w:date="2024-04-16T16:42:00Z"/>
        </w:trPr>
        <w:tc>
          <w:tcPr>
            <w:tcW w:w="4518" w:type="dxa"/>
            <w:vAlign w:val="center"/>
          </w:tcPr>
          <w:p w14:paraId="7D16E6AA" w14:textId="77777777" w:rsidR="00FA5174" w:rsidRPr="001D6512" w:rsidRDefault="00FA5174" w:rsidP="00BD2C4C">
            <w:pPr>
              <w:pStyle w:val="TableCell"/>
              <w:spacing w:before="60" w:after="60"/>
              <w:jc w:val="left"/>
              <w:rPr>
                <w:del w:id="35023" w:author="Greg Clendenning" w:date="2024-04-16T16:42:00Z"/>
              </w:rPr>
            </w:pPr>
            <w:del w:id="35024" w:author="Greg Clendenning" w:date="2024-04-16T16:42:00Z">
              <w:r w:rsidRPr="00286928">
                <w:rPr>
                  <w:rFonts w:ascii="Cambria Math" w:hAnsi="Cambria Math"/>
                  <w:i/>
                </w:rPr>
                <w:delText>PL</w:delText>
              </w:r>
              <w:r w:rsidRPr="00286928">
                <w:rPr>
                  <w:rFonts w:ascii="Cambria Math" w:hAnsi="Cambria Math"/>
                  <w:i/>
                  <w:vertAlign w:val="subscript"/>
                </w:rPr>
                <w:delText>b</w:delText>
              </w:r>
              <w:r>
                <w:delText xml:space="preserve">, </w:delText>
              </w:r>
              <w:r w:rsidRPr="37A1AE00">
                <w:delText>Estimated</w:delText>
              </w:r>
              <w:r>
                <w:delText xml:space="preserve"> </w:delText>
              </w:r>
              <w:r w:rsidRPr="37A1AE00">
                <w:delText>peak</w:delText>
              </w:r>
              <w:r>
                <w:delText xml:space="preserve"> </w:delText>
              </w:r>
              <w:r w:rsidRPr="37A1AE00">
                <w:delText>cooling</w:delText>
              </w:r>
              <w:r>
                <w:delText xml:space="preserve"> </w:delText>
              </w:r>
              <w:r w:rsidRPr="37A1AE00">
                <w:delText>load</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home</w:delText>
              </w:r>
            </w:del>
          </w:p>
        </w:tc>
        <w:tc>
          <w:tcPr>
            <w:tcW w:w="1039" w:type="dxa"/>
            <w:vAlign w:val="center"/>
          </w:tcPr>
          <w:p w14:paraId="729C05DC" w14:textId="77777777" w:rsidR="00FA5174" w:rsidRPr="00D41856" w:rsidRDefault="00FA5174" w:rsidP="00BD2C4C">
            <w:pPr>
              <w:pStyle w:val="TableCell"/>
              <w:spacing w:before="60" w:after="60"/>
              <w:jc w:val="center"/>
              <w:rPr>
                <w:del w:id="35025" w:author="Greg Clendenning" w:date="2024-04-16T16:42:00Z"/>
                <w:rFonts w:ascii="Cambria Math" w:hAnsi="Cambria Math"/>
                <w:i/>
              </w:rPr>
            </w:pPr>
            <w:del w:id="35026" w:author="Greg Clendenning" w:date="2024-04-16T16:42:00Z">
              <w:r w:rsidRPr="00D41856">
                <w:rPr>
                  <w:rFonts w:ascii="Cambria Math" w:hAnsi="Cambria Math"/>
                  <w:i/>
                </w:rPr>
                <w:delText>kBTU/h</w:delText>
              </w:r>
            </w:del>
          </w:p>
        </w:tc>
        <w:tc>
          <w:tcPr>
            <w:tcW w:w="1980" w:type="dxa"/>
            <w:vAlign w:val="center"/>
          </w:tcPr>
          <w:p w14:paraId="6699BDBC" w14:textId="77777777" w:rsidR="00FA5174" w:rsidRPr="001D6512" w:rsidRDefault="00FA5174" w:rsidP="00BD2C4C">
            <w:pPr>
              <w:pStyle w:val="TableCell"/>
              <w:spacing w:before="60" w:after="60"/>
              <w:jc w:val="center"/>
              <w:rPr>
                <w:del w:id="35027" w:author="Greg Clendenning" w:date="2024-04-16T16:42:00Z"/>
              </w:rPr>
            </w:pPr>
            <w:del w:id="35028" w:author="Greg Clendenning" w:date="2024-04-16T16:42:00Z">
              <w:r>
                <w:delText xml:space="preserve">Software </w:delText>
              </w:r>
              <w:r w:rsidRPr="001D6512">
                <w:delText>Calculated</w:delText>
              </w:r>
            </w:del>
          </w:p>
        </w:tc>
        <w:tc>
          <w:tcPr>
            <w:tcW w:w="1080" w:type="dxa"/>
            <w:vAlign w:val="center"/>
          </w:tcPr>
          <w:p w14:paraId="3310B608" w14:textId="77777777" w:rsidR="00FA5174" w:rsidRPr="001D6512" w:rsidRDefault="00FA5174" w:rsidP="00BD2C4C">
            <w:pPr>
              <w:pStyle w:val="TableCell"/>
              <w:spacing w:before="60" w:after="60"/>
              <w:jc w:val="center"/>
              <w:rPr>
                <w:del w:id="35029" w:author="Greg Clendenning" w:date="2024-04-16T16:42:00Z"/>
              </w:rPr>
            </w:pPr>
            <w:del w:id="35030" w:author="Greg Clendenning" w:date="2024-04-16T16:42:00Z">
              <w:r>
                <w:delText>1</w:delText>
              </w:r>
            </w:del>
          </w:p>
        </w:tc>
      </w:tr>
      <w:tr w:rsidR="00FA5174" w14:paraId="5364A0DF" w14:textId="77777777" w:rsidTr="001F0856">
        <w:trPr>
          <w:trHeight w:val="317"/>
          <w:del w:id="35031" w:author="Greg Clendenning" w:date="2024-04-16T16:42:00Z"/>
        </w:trPr>
        <w:tc>
          <w:tcPr>
            <w:tcW w:w="4518" w:type="dxa"/>
            <w:vAlign w:val="center"/>
          </w:tcPr>
          <w:p w14:paraId="3AA5F44C" w14:textId="77777777" w:rsidR="00FA5174" w:rsidRPr="00286928" w:rsidRDefault="00FA5174" w:rsidP="00BD2C4C">
            <w:pPr>
              <w:pStyle w:val="TableCell"/>
              <w:spacing w:before="60" w:after="60"/>
              <w:jc w:val="left"/>
              <w:rPr>
                <w:del w:id="35032" w:author="Greg Clendenning" w:date="2024-04-16T16:42:00Z"/>
                <w:rFonts w:ascii="Cambria Math" w:hAnsi="Cambria Math"/>
                <w:i/>
              </w:rPr>
            </w:pPr>
            <w:del w:id="35033" w:author="Greg Clendenning" w:date="2024-04-16T16:42:00Z">
              <w:r w:rsidRPr="00286928">
                <w:rPr>
                  <w:rFonts w:ascii="Cambria Math" w:hAnsi="Cambria Math"/>
                  <w:i/>
                </w:rPr>
                <w:delText>PL</w:delText>
              </w:r>
              <w:r w:rsidRPr="00286928">
                <w:rPr>
                  <w:rFonts w:ascii="Cambria Math" w:hAnsi="Cambria Math"/>
                  <w:i/>
                  <w:vertAlign w:val="subscript"/>
                </w:rPr>
                <w:delText>q</w:delText>
              </w:r>
              <w:r>
                <w:delText xml:space="preserve">, </w:delText>
              </w:r>
              <w:r w:rsidRPr="37A1AE00">
                <w:delText>Estimated</w:delText>
              </w:r>
              <w:r>
                <w:delText xml:space="preserve"> </w:delText>
              </w:r>
              <w:r w:rsidRPr="37A1AE00">
                <w:delText>peak</w:delText>
              </w:r>
              <w:r>
                <w:delText xml:space="preserve"> </w:delText>
              </w:r>
              <w:r w:rsidRPr="37A1AE00">
                <w:delText>cooling</w:delText>
              </w:r>
              <w:r>
                <w:delText xml:space="preserve"> </w:delText>
              </w:r>
              <w:r w:rsidRPr="37A1AE00">
                <w:delText>load</w:delText>
              </w:r>
              <w:r>
                <w:delText xml:space="preserve"> </w:delText>
              </w:r>
              <w:r w:rsidRPr="37A1AE00">
                <w:delText>for</w:delText>
              </w:r>
              <w:r>
                <w:delText xml:space="preserve"> </w:delText>
              </w:r>
              <w:r w:rsidRPr="37A1AE00">
                <w:delText>the</w:delText>
              </w:r>
              <w:r>
                <w:delText xml:space="preserve"> </w:delText>
              </w:r>
              <w:r w:rsidRPr="37A1AE00">
                <w:delText>qualifying</w:delText>
              </w:r>
              <w:r>
                <w:delText xml:space="preserve"> </w:delText>
              </w:r>
              <w:r w:rsidRPr="37A1AE00">
                <w:delText>home.</w:delText>
              </w:r>
            </w:del>
          </w:p>
        </w:tc>
        <w:tc>
          <w:tcPr>
            <w:tcW w:w="1039" w:type="dxa"/>
            <w:vAlign w:val="center"/>
          </w:tcPr>
          <w:p w14:paraId="0B99D1F1" w14:textId="77777777" w:rsidR="00FA5174" w:rsidRDefault="00FA5174" w:rsidP="00BD2C4C">
            <w:pPr>
              <w:pStyle w:val="TableCell"/>
              <w:spacing w:before="60" w:after="60"/>
              <w:jc w:val="center"/>
              <w:rPr>
                <w:del w:id="35034" w:author="Greg Clendenning" w:date="2024-04-16T16:42:00Z"/>
              </w:rPr>
            </w:pPr>
            <w:del w:id="35035" w:author="Greg Clendenning" w:date="2024-04-16T16:42:00Z">
              <w:r w:rsidRPr="00D41856">
                <w:rPr>
                  <w:rFonts w:ascii="Cambria Math" w:hAnsi="Cambria Math"/>
                  <w:i/>
                </w:rPr>
                <w:delText>kBTU/h</w:delText>
              </w:r>
            </w:del>
          </w:p>
        </w:tc>
        <w:tc>
          <w:tcPr>
            <w:tcW w:w="1980" w:type="dxa"/>
            <w:vAlign w:val="center"/>
          </w:tcPr>
          <w:p w14:paraId="2717C539" w14:textId="77777777" w:rsidR="00FA5174" w:rsidRPr="00E05512" w:rsidRDefault="00FA5174" w:rsidP="00BD2C4C">
            <w:pPr>
              <w:pStyle w:val="TableCell"/>
              <w:keepNext w:val="0"/>
              <w:spacing w:before="60" w:after="60"/>
              <w:jc w:val="center"/>
              <w:rPr>
                <w:del w:id="35036" w:author="Greg Clendenning" w:date="2024-04-16T16:42:00Z"/>
                <w:szCs w:val="18"/>
              </w:rPr>
            </w:pPr>
            <w:del w:id="35037" w:author="Greg Clendenning" w:date="2024-04-16T16:42:00Z">
              <w:r>
                <w:delText xml:space="preserve">Software </w:delText>
              </w:r>
              <w:r w:rsidRPr="001D6512">
                <w:delText>Calculated</w:delText>
              </w:r>
            </w:del>
          </w:p>
        </w:tc>
        <w:tc>
          <w:tcPr>
            <w:tcW w:w="1080" w:type="dxa"/>
            <w:vAlign w:val="center"/>
          </w:tcPr>
          <w:p w14:paraId="55F5D7CC" w14:textId="77777777" w:rsidR="00FA5174" w:rsidRDefault="00FA5174" w:rsidP="00BD2C4C">
            <w:pPr>
              <w:pStyle w:val="TableCell"/>
              <w:spacing w:before="60" w:after="60"/>
              <w:jc w:val="center"/>
              <w:rPr>
                <w:del w:id="35038" w:author="Greg Clendenning" w:date="2024-04-16T16:42:00Z"/>
              </w:rPr>
            </w:pPr>
            <w:del w:id="35039" w:author="Greg Clendenning" w:date="2024-04-16T16:42:00Z">
              <w:r>
                <w:delText>1</w:delText>
              </w:r>
            </w:del>
          </w:p>
        </w:tc>
      </w:tr>
      <w:tr w:rsidR="00FA5174" w14:paraId="1A4D9788" w14:textId="77777777" w:rsidTr="001F0856">
        <w:trPr>
          <w:trHeight w:val="317"/>
          <w:del w:id="35040" w:author="Greg Clendenning" w:date="2024-04-16T16:42:00Z"/>
        </w:trPr>
        <w:tc>
          <w:tcPr>
            <w:tcW w:w="4518" w:type="dxa"/>
            <w:vAlign w:val="center"/>
          </w:tcPr>
          <w:p w14:paraId="567C7D34" w14:textId="77777777" w:rsidR="00FA5174" w:rsidRPr="00E24E06" w:rsidRDefault="00FA5174" w:rsidP="00BD2C4C">
            <w:pPr>
              <w:pStyle w:val="TableCell"/>
              <w:spacing w:before="60" w:after="60"/>
              <w:jc w:val="left"/>
              <w:rPr>
                <w:del w:id="35041" w:author="Greg Clendenning" w:date="2024-04-16T16:42:00Z"/>
              </w:rPr>
            </w:pPr>
            <w:del w:id="35042" w:author="Greg Clendenning" w:date="2024-04-16T16:42:00Z">
              <w:r w:rsidRPr="00286928">
                <w:rPr>
                  <w:rFonts w:ascii="Cambria Math" w:hAnsi="Cambria Math"/>
                  <w:i/>
                </w:rPr>
                <w:delText>EER</w:delText>
              </w:r>
              <w:r w:rsidRPr="00286928">
                <w:rPr>
                  <w:rFonts w:ascii="Cambria Math" w:hAnsi="Cambria Math"/>
                  <w:i/>
                  <w:vertAlign w:val="subscript"/>
                </w:rPr>
                <w:delText>b</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unit.</w:delText>
              </w:r>
            </w:del>
          </w:p>
        </w:tc>
        <w:tc>
          <w:tcPr>
            <w:tcW w:w="1039" w:type="dxa"/>
            <w:vAlign w:val="center"/>
          </w:tcPr>
          <w:p w14:paraId="00DC06D7" w14:textId="77777777" w:rsidR="00FA5174" w:rsidRPr="00D41856" w:rsidRDefault="008A402F" w:rsidP="00BD2C4C">
            <w:pPr>
              <w:pStyle w:val="TableCell"/>
              <w:spacing w:before="60" w:after="60"/>
              <w:jc w:val="center"/>
              <w:rPr>
                <w:del w:id="35043" w:author="Greg Clendenning" w:date="2024-04-16T16:42:00Z"/>
                <w:rFonts w:ascii="Cambria Math" w:hAnsi="Cambria Math"/>
              </w:rPr>
            </w:pPr>
            <m:oMathPara>
              <m:oMathParaPr>
                <m:jc m:val="center"/>
              </m:oMathParaPr>
              <m:oMath>
                <m:f>
                  <m:fPr>
                    <m:ctrlPr>
                      <w:del w:id="35044" w:author="Greg Clendenning" w:date="2024-04-16T16:42:00Z">
                        <w:rPr>
                          <w:rFonts w:ascii="Cambria Math" w:hAnsi="Cambria Math" w:cs="Arial"/>
                        </w:rPr>
                      </w:del>
                    </m:ctrlPr>
                  </m:fPr>
                  <m:num>
                    <m:r>
                      <w:del w:id="35045" w:author="Greg Clendenning" w:date="2024-04-16T16:42:00Z">
                        <w:rPr>
                          <w:rFonts w:ascii="Cambria Math" w:hAnsi="Cambria Math" w:cs="Arial"/>
                        </w:rPr>
                        <m:t>BTU</m:t>
                      </w:del>
                    </m:r>
                  </m:num>
                  <m:den>
                    <m:r>
                      <w:del w:id="35046" w:author="Greg Clendenning" w:date="2024-04-16T16:42:00Z">
                        <w:rPr>
                          <w:rFonts w:ascii="Cambria Math" w:hAnsi="Cambria Math" w:cs="Arial"/>
                        </w:rPr>
                        <m:t>W</m:t>
                      </w:del>
                    </m:r>
                    <m:r>
                      <w:del w:id="35047" w:author="Greg Clendenning" w:date="2024-04-16T16:42:00Z">
                        <w:rPr>
                          <w:rFonts w:ascii="Cambria Math" w:hAnsi="Cambria Math" w:cs="Arial"/>
                        </w:rPr>
                        <m:t>∙h</m:t>
                      </w:del>
                    </m:r>
                  </m:den>
                </m:f>
              </m:oMath>
            </m:oMathPara>
          </w:p>
        </w:tc>
        <w:tc>
          <w:tcPr>
            <w:tcW w:w="1980" w:type="dxa"/>
            <w:vAlign w:val="center"/>
          </w:tcPr>
          <w:p w14:paraId="13FF1C82" w14:textId="77777777" w:rsidR="00FA5174" w:rsidRPr="00E05512" w:rsidRDefault="00FA5174" w:rsidP="00BD2C4C">
            <w:pPr>
              <w:pStyle w:val="TableCell"/>
              <w:keepNext w:val="0"/>
              <w:spacing w:before="60" w:after="60"/>
              <w:jc w:val="center"/>
              <w:rPr>
                <w:del w:id="35048" w:author="Greg Clendenning" w:date="2024-04-16T16:42:00Z"/>
                <w:szCs w:val="18"/>
              </w:rPr>
            </w:pPr>
            <w:del w:id="35049" w:author="Greg Clendenning" w:date="2024-04-16T16:42:00Z">
              <w:r w:rsidRPr="00E05512">
                <w:rPr>
                  <w:szCs w:val="18"/>
                </w:rPr>
                <w:delText>EDC</w:delText>
              </w:r>
              <w:r>
                <w:rPr>
                  <w:szCs w:val="18"/>
                </w:rPr>
                <w:delText xml:space="preserve"> </w:delText>
              </w:r>
              <w:r w:rsidRPr="00E05512">
                <w:rPr>
                  <w:szCs w:val="18"/>
                </w:rPr>
                <w:delText>Data</w:delText>
              </w:r>
              <w:r>
                <w:rPr>
                  <w:szCs w:val="18"/>
                </w:rPr>
                <w:delText xml:space="preserve"> </w:delText>
              </w:r>
              <w:r w:rsidRPr="00E05512">
                <w:rPr>
                  <w:szCs w:val="18"/>
                </w:rPr>
                <w:delText>Gathering</w:delText>
              </w:r>
            </w:del>
          </w:p>
          <w:p w14:paraId="3CF555C2" w14:textId="77777777" w:rsidR="00FA5174" w:rsidRPr="001D6512" w:rsidRDefault="00FA5174" w:rsidP="00BD2C4C">
            <w:pPr>
              <w:pStyle w:val="TableCell"/>
              <w:spacing w:before="60" w:after="60"/>
              <w:jc w:val="center"/>
              <w:rPr>
                <w:del w:id="35050" w:author="Greg Clendenning" w:date="2024-04-16T16:42:00Z"/>
              </w:rPr>
            </w:pPr>
            <w:del w:id="35051" w:author="Greg Clendenning" w:date="2024-04-16T16:42:00Z">
              <w:r w:rsidRPr="00E05512">
                <w:rPr>
                  <w:szCs w:val="18"/>
                </w:rPr>
                <w:delText>Default:</w:delText>
              </w:r>
              <w:r>
                <w:rPr>
                  <w:szCs w:val="18"/>
                </w:rPr>
                <w:delText xml:space="preserve"> </w:delText>
              </w:r>
            </w:del>
            <m:oMath>
              <m:r>
                <w:del w:id="35052" w:author="Greg Clendenning" w:date="2024-04-16T16:42:00Z">
                  <w:rPr>
                    <w:rFonts w:ascii="Cambria Math" w:hAnsi="Cambria Math"/>
                    <w:szCs w:val="18"/>
                  </w:rPr>
                  <m:t xml:space="preserve">-0.0228 × </m:t>
                </w:del>
              </m:r>
              <m:sSup>
                <m:sSupPr>
                  <m:ctrlPr>
                    <w:del w:id="35053" w:author="Greg Clendenning" w:date="2024-04-16T16:42:00Z">
                      <w:rPr>
                        <w:rFonts w:ascii="Cambria Math" w:hAnsi="Cambria Math"/>
                        <w:i/>
                        <w:szCs w:val="18"/>
                      </w:rPr>
                    </w:del>
                  </m:ctrlPr>
                </m:sSupPr>
                <m:e>
                  <m:sSub>
                    <m:sSubPr>
                      <m:ctrlPr>
                        <w:del w:id="35054" w:author="Greg Clendenning" w:date="2024-04-16T16:42:00Z">
                          <w:rPr>
                            <w:rFonts w:ascii="Cambria Math" w:hAnsi="Cambria Math"/>
                            <w:i/>
                            <w:szCs w:val="18"/>
                          </w:rPr>
                        </w:del>
                      </m:ctrlPr>
                    </m:sSubPr>
                    <m:e>
                      <m:r>
                        <w:del w:id="35055" w:author="Greg Clendenning" w:date="2024-04-16T16:42:00Z">
                          <w:rPr>
                            <w:rFonts w:ascii="Cambria Math" w:hAnsi="Cambria Math"/>
                            <w:szCs w:val="18"/>
                          </w:rPr>
                          <m:t>SEER</m:t>
                        </w:del>
                      </m:r>
                    </m:e>
                    <m:sub>
                      <m:r>
                        <w:del w:id="35056" w:author="Greg Clendenning" w:date="2024-04-16T16:42:00Z">
                          <w:rPr>
                            <w:rFonts w:ascii="Cambria Math" w:hAnsi="Cambria Math"/>
                            <w:szCs w:val="18"/>
                          </w:rPr>
                          <m:t>base</m:t>
                        </w:del>
                      </m:r>
                    </m:sub>
                  </m:sSub>
                </m:e>
                <m:sup>
                  <m:r>
                    <w:del w:id="35057" w:author="Greg Clendenning" w:date="2024-04-16T16:42:00Z">
                      <w:rPr>
                        <w:rFonts w:ascii="Cambria Math" w:hAnsi="Cambria Math"/>
                        <w:szCs w:val="18"/>
                      </w:rPr>
                      <m:t>2</m:t>
                    </w:del>
                  </m:r>
                </m:sup>
              </m:sSup>
              <m:r>
                <w:del w:id="35058" w:author="Greg Clendenning" w:date="2024-04-16T16:42:00Z">
                  <w:rPr>
                    <w:rFonts w:ascii="Cambria Math" w:hAnsi="Cambria Math"/>
                    <w:szCs w:val="18"/>
                  </w:rPr>
                  <m:t xml:space="preserve"> + 1.1522 × </m:t>
                </w:del>
              </m:r>
              <m:sSub>
                <m:sSubPr>
                  <m:ctrlPr>
                    <w:del w:id="35059" w:author="Greg Clendenning" w:date="2024-04-16T16:42:00Z">
                      <w:rPr>
                        <w:rFonts w:ascii="Cambria Math" w:hAnsi="Cambria Math"/>
                        <w:i/>
                        <w:szCs w:val="18"/>
                      </w:rPr>
                    </w:del>
                  </m:ctrlPr>
                </m:sSubPr>
                <m:e>
                  <m:r>
                    <w:del w:id="35060" w:author="Greg Clendenning" w:date="2024-04-16T16:42:00Z">
                      <w:rPr>
                        <w:rFonts w:ascii="Cambria Math" w:hAnsi="Cambria Math"/>
                        <w:szCs w:val="18"/>
                      </w:rPr>
                      <m:t>SEER</m:t>
                    </w:del>
                  </m:r>
                </m:e>
                <m:sub>
                  <m:r>
                    <w:del w:id="35061" w:author="Greg Clendenning" w:date="2024-04-16T16:42:00Z">
                      <w:rPr>
                        <w:rFonts w:ascii="Cambria Math" w:hAnsi="Cambria Math"/>
                        <w:szCs w:val="18"/>
                      </w:rPr>
                      <m:t>base</m:t>
                    </w:del>
                  </m:r>
                </m:sub>
              </m:sSub>
            </m:oMath>
          </w:p>
        </w:tc>
        <w:tc>
          <w:tcPr>
            <w:tcW w:w="1080" w:type="dxa"/>
            <w:vAlign w:val="center"/>
          </w:tcPr>
          <w:p w14:paraId="2AE7D11A" w14:textId="77777777" w:rsidR="00FA5174" w:rsidRPr="001D6512" w:rsidRDefault="00FA5174" w:rsidP="00BD2C4C">
            <w:pPr>
              <w:pStyle w:val="TableCell"/>
              <w:spacing w:before="60" w:after="60"/>
              <w:jc w:val="center"/>
              <w:rPr>
                <w:del w:id="35062" w:author="Greg Clendenning" w:date="2024-04-16T16:42:00Z"/>
              </w:rPr>
            </w:pPr>
            <w:del w:id="35063" w:author="Greg Clendenning" w:date="2024-04-16T16:42:00Z">
              <w:r>
                <w:delText>2</w:delText>
              </w:r>
            </w:del>
          </w:p>
        </w:tc>
      </w:tr>
      <w:tr w:rsidR="00FA5174" w14:paraId="4823AA7B" w14:textId="77777777" w:rsidTr="001F0856">
        <w:trPr>
          <w:trHeight w:val="317"/>
          <w:del w:id="35064" w:author="Greg Clendenning" w:date="2024-04-16T16:42:00Z"/>
        </w:trPr>
        <w:tc>
          <w:tcPr>
            <w:tcW w:w="4518" w:type="dxa"/>
            <w:vAlign w:val="center"/>
          </w:tcPr>
          <w:p w14:paraId="2DBB0204" w14:textId="77777777" w:rsidR="00FA5174" w:rsidRPr="00E24E06" w:rsidRDefault="00FA5174" w:rsidP="00BD2C4C">
            <w:pPr>
              <w:pStyle w:val="TableCell"/>
              <w:spacing w:before="60" w:after="60"/>
              <w:jc w:val="left"/>
              <w:rPr>
                <w:del w:id="35065" w:author="Greg Clendenning" w:date="2024-04-16T16:42:00Z"/>
              </w:rPr>
            </w:pPr>
            <w:del w:id="35066" w:author="Greg Clendenning" w:date="2024-04-16T16:42:00Z">
              <w:r w:rsidRPr="00286928">
                <w:rPr>
                  <w:rFonts w:ascii="Cambria Math" w:hAnsi="Cambria Math"/>
                  <w:i/>
                </w:rPr>
                <w:delText>EER</w:delText>
              </w:r>
              <w:r w:rsidRPr="00286928">
                <w:rPr>
                  <w:rFonts w:ascii="Cambria Math" w:hAnsi="Cambria Math"/>
                  <w:i/>
                  <w:vertAlign w:val="subscript"/>
                </w:rPr>
                <w:delText>q</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qualifying</w:delText>
              </w:r>
              <w:r>
                <w:delText xml:space="preserve"> </w:delText>
              </w:r>
              <w:r w:rsidRPr="37A1AE00">
                <w:delText>unit.</w:delText>
              </w:r>
            </w:del>
          </w:p>
        </w:tc>
        <w:tc>
          <w:tcPr>
            <w:tcW w:w="1039" w:type="dxa"/>
            <w:vAlign w:val="center"/>
          </w:tcPr>
          <w:p w14:paraId="7A492379" w14:textId="77777777" w:rsidR="00FA5174" w:rsidRPr="00D41856" w:rsidRDefault="008A402F" w:rsidP="00BD2C4C">
            <w:pPr>
              <w:pStyle w:val="TableCell"/>
              <w:spacing w:before="60" w:after="60"/>
              <w:jc w:val="center"/>
              <w:rPr>
                <w:del w:id="35067" w:author="Greg Clendenning" w:date="2024-04-16T16:42:00Z"/>
                <w:rFonts w:ascii="Cambria Math" w:hAnsi="Cambria Math"/>
              </w:rPr>
            </w:pPr>
            <m:oMathPara>
              <m:oMathParaPr>
                <m:jc m:val="center"/>
              </m:oMathParaPr>
              <m:oMath>
                <m:f>
                  <m:fPr>
                    <m:ctrlPr>
                      <w:del w:id="35068" w:author="Greg Clendenning" w:date="2024-04-16T16:42:00Z">
                        <w:rPr>
                          <w:rFonts w:ascii="Cambria Math" w:hAnsi="Cambria Math" w:cs="Arial"/>
                        </w:rPr>
                      </w:del>
                    </m:ctrlPr>
                  </m:fPr>
                  <m:num>
                    <m:r>
                      <w:del w:id="35069" w:author="Greg Clendenning" w:date="2024-04-16T16:42:00Z">
                        <w:rPr>
                          <w:rFonts w:ascii="Cambria Math" w:hAnsi="Cambria Math" w:cs="Arial"/>
                        </w:rPr>
                        <m:t>BTU</m:t>
                      </w:del>
                    </m:r>
                  </m:num>
                  <m:den>
                    <m:r>
                      <w:del w:id="35070" w:author="Greg Clendenning" w:date="2024-04-16T16:42:00Z">
                        <w:rPr>
                          <w:rFonts w:ascii="Cambria Math" w:hAnsi="Cambria Math" w:cs="Arial"/>
                        </w:rPr>
                        <m:t>W</m:t>
                      </w:del>
                    </m:r>
                    <m:r>
                      <w:del w:id="35071" w:author="Greg Clendenning" w:date="2024-04-16T16:42:00Z">
                        <w:rPr>
                          <w:rFonts w:ascii="Cambria Math" w:hAnsi="Cambria Math" w:cs="Arial"/>
                        </w:rPr>
                        <m:t>∙h</m:t>
                      </w:del>
                    </m:r>
                  </m:den>
                </m:f>
              </m:oMath>
            </m:oMathPara>
          </w:p>
        </w:tc>
        <w:tc>
          <w:tcPr>
            <w:tcW w:w="1980" w:type="dxa"/>
            <w:vAlign w:val="center"/>
          </w:tcPr>
          <w:p w14:paraId="62E2D8DC" w14:textId="77777777" w:rsidR="00FA5174" w:rsidRPr="00E05512" w:rsidRDefault="00FA5174" w:rsidP="00BD2C4C">
            <w:pPr>
              <w:pStyle w:val="TableCell"/>
              <w:keepNext w:val="0"/>
              <w:spacing w:before="60" w:after="60"/>
              <w:jc w:val="center"/>
              <w:rPr>
                <w:del w:id="35072" w:author="Greg Clendenning" w:date="2024-04-16T16:42:00Z"/>
                <w:szCs w:val="18"/>
              </w:rPr>
            </w:pPr>
            <w:del w:id="35073" w:author="Greg Clendenning" w:date="2024-04-16T16:42:00Z">
              <w:r w:rsidRPr="00E05512">
                <w:rPr>
                  <w:szCs w:val="18"/>
                </w:rPr>
                <w:delText>EDC</w:delText>
              </w:r>
              <w:r>
                <w:rPr>
                  <w:szCs w:val="18"/>
                </w:rPr>
                <w:delText xml:space="preserve"> </w:delText>
              </w:r>
              <w:r w:rsidRPr="00E05512">
                <w:rPr>
                  <w:szCs w:val="18"/>
                </w:rPr>
                <w:delText>Data</w:delText>
              </w:r>
              <w:r>
                <w:rPr>
                  <w:szCs w:val="18"/>
                </w:rPr>
                <w:delText xml:space="preserve"> </w:delText>
              </w:r>
              <w:r w:rsidRPr="00E05512">
                <w:rPr>
                  <w:szCs w:val="18"/>
                </w:rPr>
                <w:delText>Gathering</w:delText>
              </w:r>
            </w:del>
          </w:p>
          <w:p w14:paraId="33A64C29" w14:textId="77777777" w:rsidR="00FA5174" w:rsidRPr="001D6512" w:rsidRDefault="00FA5174" w:rsidP="00BD2C4C">
            <w:pPr>
              <w:pStyle w:val="TableCell"/>
              <w:spacing w:before="60" w:after="60"/>
              <w:jc w:val="center"/>
              <w:rPr>
                <w:del w:id="35074" w:author="Greg Clendenning" w:date="2024-04-16T16:42:00Z"/>
              </w:rPr>
            </w:pPr>
            <w:del w:id="35075" w:author="Greg Clendenning" w:date="2024-04-16T16:42:00Z">
              <w:r w:rsidRPr="00E05512">
                <w:rPr>
                  <w:szCs w:val="18"/>
                </w:rPr>
                <w:delText>Default:</w:delText>
              </w:r>
              <w:r>
                <w:rPr>
                  <w:szCs w:val="18"/>
                </w:rPr>
                <w:delText xml:space="preserve"> </w:delText>
              </w:r>
            </w:del>
            <m:oMath>
              <m:r>
                <w:del w:id="35076" w:author="Greg Clendenning" w:date="2024-04-16T16:42:00Z">
                  <w:rPr>
                    <w:rFonts w:ascii="Cambria Math" w:hAnsi="Cambria Math"/>
                    <w:szCs w:val="18"/>
                  </w:rPr>
                  <m:t xml:space="preserve">-0.0228 × </m:t>
                </w:del>
              </m:r>
              <m:sSup>
                <m:sSupPr>
                  <m:ctrlPr>
                    <w:del w:id="35077" w:author="Greg Clendenning" w:date="2024-04-16T16:42:00Z">
                      <w:rPr>
                        <w:rFonts w:ascii="Cambria Math" w:hAnsi="Cambria Math"/>
                        <w:i/>
                        <w:szCs w:val="18"/>
                      </w:rPr>
                    </w:del>
                  </m:ctrlPr>
                </m:sSupPr>
                <m:e>
                  <m:sSub>
                    <m:sSubPr>
                      <m:ctrlPr>
                        <w:del w:id="35078" w:author="Greg Clendenning" w:date="2024-04-16T16:42:00Z">
                          <w:rPr>
                            <w:rFonts w:ascii="Cambria Math" w:hAnsi="Cambria Math"/>
                            <w:i/>
                            <w:szCs w:val="18"/>
                          </w:rPr>
                        </w:del>
                      </m:ctrlPr>
                    </m:sSubPr>
                    <m:e>
                      <m:r>
                        <w:del w:id="35079" w:author="Greg Clendenning" w:date="2024-04-16T16:42:00Z">
                          <w:rPr>
                            <w:rFonts w:ascii="Cambria Math" w:hAnsi="Cambria Math"/>
                            <w:szCs w:val="18"/>
                          </w:rPr>
                          <m:t>SEER</m:t>
                        </w:del>
                      </m:r>
                    </m:e>
                    <m:sub>
                      <m:r>
                        <w:del w:id="35080" w:author="Greg Clendenning" w:date="2024-04-16T16:42:00Z">
                          <w:rPr>
                            <w:rFonts w:ascii="Cambria Math" w:hAnsi="Cambria Math"/>
                            <w:szCs w:val="18"/>
                          </w:rPr>
                          <m:t>ee</m:t>
                        </w:del>
                      </m:r>
                    </m:sub>
                  </m:sSub>
                </m:e>
                <m:sup>
                  <m:r>
                    <w:del w:id="35081" w:author="Greg Clendenning" w:date="2024-04-16T16:42:00Z">
                      <w:rPr>
                        <w:rFonts w:ascii="Cambria Math" w:hAnsi="Cambria Math"/>
                        <w:szCs w:val="18"/>
                      </w:rPr>
                      <m:t>2</m:t>
                    </w:del>
                  </m:r>
                </m:sup>
              </m:sSup>
              <m:r>
                <w:del w:id="35082" w:author="Greg Clendenning" w:date="2024-04-16T16:42:00Z">
                  <w:rPr>
                    <w:rFonts w:ascii="Cambria Math" w:hAnsi="Cambria Math"/>
                    <w:szCs w:val="18"/>
                  </w:rPr>
                  <m:t xml:space="preserve"> + 1.1522 × </m:t>
                </w:del>
              </m:r>
              <m:sSub>
                <m:sSubPr>
                  <m:ctrlPr>
                    <w:del w:id="35083" w:author="Greg Clendenning" w:date="2024-04-16T16:42:00Z">
                      <w:rPr>
                        <w:rFonts w:ascii="Cambria Math" w:hAnsi="Cambria Math"/>
                        <w:i/>
                        <w:szCs w:val="18"/>
                      </w:rPr>
                    </w:del>
                  </m:ctrlPr>
                </m:sSubPr>
                <m:e>
                  <m:r>
                    <w:del w:id="35084" w:author="Greg Clendenning" w:date="2024-04-16T16:42:00Z">
                      <w:rPr>
                        <w:rFonts w:ascii="Cambria Math" w:hAnsi="Cambria Math"/>
                        <w:szCs w:val="18"/>
                      </w:rPr>
                      <m:t>SEER</m:t>
                    </w:del>
                  </m:r>
                </m:e>
                <m:sub>
                  <m:r>
                    <w:del w:id="35085" w:author="Greg Clendenning" w:date="2024-04-16T16:42:00Z">
                      <w:rPr>
                        <w:rFonts w:ascii="Cambria Math" w:hAnsi="Cambria Math"/>
                        <w:szCs w:val="18"/>
                      </w:rPr>
                      <m:t>ee</m:t>
                    </w:del>
                  </m:r>
                </m:sub>
              </m:sSub>
            </m:oMath>
          </w:p>
        </w:tc>
        <w:tc>
          <w:tcPr>
            <w:tcW w:w="1080" w:type="dxa"/>
            <w:vAlign w:val="center"/>
          </w:tcPr>
          <w:p w14:paraId="0DC48B60" w14:textId="77777777" w:rsidR="00FA5174" w:rsidRPr="001D6512" w:rsidRDefault="00FA5174" w:rsidP="00BD2C4C">
            <w:pPr>
              <w:pStyle w:val="TableCell"/>
              <w:spacing w:before="60" w:after="60"/>
              <w:jc w:val="center"/>
              <w:rPr>
                <w:del w:id="35086" w:author="Greg Clendenning" w:date="2024-04-16T16:42:00Z"/>
              </w:rPr>
            </w:pPr>
            <w:del w:id="35087" w:author="Greg Clendenning" w:date="2024-04-16T16:42:00Z">
              <w:r>
                <w:delText>2</w:delText>
              </w:r>
            </w:del>
          </w:p>
        </w:tc>
      </w:tr>
      <w:tr w:rsidR="00FA5174" w14:paraId="0546498B" w14:textId="77777777" w:rsidTr="001F0856">
        <w:trPr>
          <w:trHeight w:val="317"/>
          <w:del w:id="35088" w:author="Greg Clendenning" w:date="2024-04-16T16:42:00Z"/>
        </w:trPr>
        <w:tc>
          <w:tcPr>
            <w:tcW w:w="4518" w:type="dxa"/>
            <w:vAlign w:val="center"/>
          </w:tcPr>
          <w:p w14:paraId="1B500AE6" w14:textId="77777777" w:rsidR="00FA5174" w:rsidRPr="00E24E06" w:rsidRDefault="00FA5174" w:rsidP="00BD2C4C">
            <w:pPr>
              <w:pStyle w:val="TableCell"/>
              <w:spacing w:before="60" w:after="60"/>
              <w:jc w:val="left"/>
              <w:rPr>
                <w:del w:id="35089" w:author="Greg Clendenning" w:date="2024-04-16T16:42:00Z"/>
              </w:rPr>
            </w:pPr>
            <w:del w:id="35090" w:author="Greg Clendenning" w:date="2024-04-16T16:42:00Z">
              <w:r w:rsidRPr="00286928">
                <w:rPr>
                  <w:rFonts w:ascii="Cambria Math" w:hAnsi="Cambria Math"/>
                  <w:i/>
                </w:rPr>
                <w:delText>SEER</w:delText>
              </w:r>
              <w:r w:rsidRPr="00286928">
                <w:rPr>
                  <w:rFonts w:ascii="Cambria Math" w:hAnsi="Cambria Math"/>
                  <w:i/>
                  <w:iCs/>
                  <w:vertAlign w:val="subscript"/>
                </w:rPr>
                <w:delText>b</w:delText>
              </w:r>
              <w:r>
                <w:delText xml:space="preserve">, </w:delText>
              </w:r>
              <w:r w:rsidRPr="37A1AE00">
                <w:delText>Seasonal</w:delText>
              </w:r>
              <w:r>
                <w:delText xml:space="preserve"> </w:delText>
              </w:r>
              <w:r w:rsidRPr="37A1AE00">
                <w:delText>Energy</w:delText>
              </w:r>
              <w:r>
                <w:delText xml:space="preserve"> </w:delText>
              </w:r>
              <w:r w:rsidRPr="37A1AE00">
                <w:delText>Efficiency</w:delText>
              </w:r>
              <w:r>
                <w:delText xml:space="preserve"> </w:delText>
              </w:r>
              <w:r w:rsidRPr="37A1AE00">
                <w:delText>Ratio</w:delText>
              </w:r>
              <w:r>
                <w:delText xml:space="preserve"> </w:delText>
              </w:r>
              <w:r w:rsidRPr="37A1AE00">
                <w:delText>of</w:delText>
              </w:r>
              <w:r>
                <w:delText xml:space="preserve"> </w:delText>
              </w:r>
              <w:r w:rsidRPr="37A1AE00">
                <w:delText>the</w:delText>
              </w:r>
              <w:r>
                <w:delText xml:space="preserve"> </w:delText>
              </w:r>
              <w:r w:rsidRPr="37A1AE00">
                <w:delText>baseline</w:delText>
              </w:r>
              <w:r>
                <w:delText xml:space="preserve"> </w:delText>
              </w:r>
              <w:r w:rsidRPr="37A1AE00">
                <w:delText>unit.</w:delText>
              </w:r>
            </w:del>
          </w:p>
        </w:tc>
        <w:tc>
          <w:tcPr>
            <w:tcW w:w="1039" w:type="dxa"/>
            <w:vAlign w:val="center"/>
          </w:tcPr>
          <w:p w14:paraId="68BEE7B4" w14:textId="77777777" w:rsidR="00FA5174" w:rsidRPr="00D41856" w:rsidRDefault="008A402F" w:rsidP="00BD2C4C">
            <w:pPr>
              <w:pStyle w:val="TableCell"/>
              <w:spacing w:before="60" w:after="60"/>
              <w:jc w:val="center"/>
              <w:rPr>
                <w:del w:id="35091" w:author="Greg Clendenning" w:date="2024-04-16T16:42:00Z"/>
                <w:rFonts w:ascii="Cambria Math" w:hAnsi="Cambria Math"/>
              </w:rPr>
            </w:pPr>
            <m:oMathPara>
              <m:oMathParaPr>
                <m:jc m:val="center"/>
              </m:oMathParaPr>
              <m:oMath>
                <m:f>
                  <m:fPr>
                    <m:ctrlPr>
                      <w:del w:id="35092" w:author="Greg Clendenning" w:date="2024-04-16T16:42:00Z">
                        <w:rPr>
                          <w:rFonts w:ascii="Cambria Math" w:hAnsi="Cambria Math" w:cs="Arial"/>
                        </w:rPr>
                      </w:del>
                    </m:ctrlPr>
                  </m:fPr>
                  <m:num>
                    <m:r>
                      <w:del w:id="35093" w:author="Greg Clendenning" w:date="2024-04-16T16:42:00Z">
                        <w:rPr>
                          <w:rFonts w:ascii="Cambria Math" w:hAnsi="Cambria Math" w:cs="Arial"/>
                        </w:rPr>
                        <m:t>BTU</m:t>
                      </w:del>
                    </m:r>
                  </m:num>
                  <m:den>
                    <m:r>
                      <w:del w:id="35094" w:author="Greg Clendenning" w:date="2024-04-16T16:42:00Z">
                        <w:rPr>
                          <w:rFonts w:ascii="Cambria Math" w:hAnsi="Cambria Math" w:cs="Arial"/>
                        </w:rPr>
                        <m:t>W</m:t>
                      </w:del>
                    </m:r>
                    <m:r>
                      <w:del w:id="35095" w:author="Greg Clendenning" w:date="2024-04-16T16:42:00Z">
                        <w:rPr>
                          <w:rFonts w:ascii="Cambria Math" w:hAnsi="Cambria Math" w:cs="Arial"/>
                        </w:rPr>
                        <m:t>∙h</m:t>
                      </w:del>
                    </m:r>
                  </m:den>
                </m:f>
              </m:oMath>
            </m:oMathPara>
          </w:p>
        </w:tc>
        <w:tc>
          <w:tcPr>
            <w:tcW w:w="1980" w:type="dxa"/>
            <w:vAlign w:val="center"/>
          </w:tcPr>
          <w:p w14:paraId="7ECBCF89" w14:textId="77777777" w:rsidR="00FA5174" w:rsidRDefault="00FA5174" w:rsidP="00BD2C4C">
            <w:pPr>
              <w:pStyle w:val="TableCell"/>
              <w:spacing w:before="60" w:after="60"/>
              <w:jc w:val="center"/>
              <w:rPr>
                <w:del w:id="35096" w:author="Greg Clendenning" w:date="2024-04-16T16:42:00Z"/>
              </w:rPr>
            </w:pPr>
            <w:del w:id="35097" w:author="Greg Clendenning" w:date="2024-04-16T16:42:00Z">
              <w:r w:rsidRPr="001D6512">
                <w:delText>13</w:delText>
              </w:r>
            </w:del>
          </w:p>
          <w:p w14:paraId="6BE5B13B" w14:textId="77777777" w:rsidR="00FA5174" w:rsidRPr="001D6512" w:rsidRDefault="00FA5174" w:rsidP="00BD2C4C">
            <w:pPr>
              <w:pStyle w:val="TableCell"/>
              <w:spacing w:before="60" w:after="60"/>
              <w:jc w:val="center"/>
              <w:rPr>
                <w:del w:id="35098" w:author="Greg Clendenning" w:date="2024-04-16T16:42:00Z"/>
              </w:rPr>
            </w:pPr>
            <w:del w:id="35099" w:author="Greg Clendenning" w:date="2024-04-16T16:42:00Z">
              <w:r>
                <w:delText>14 (ASHP)</w:delText>
              </w:r>
            </w:del>
          </w:p>
        </w:tc>
        <w:tc>
          <w:tcPr>
            <w:tcW w:w="1080" w:type="dxa"/>
            <w:vAlign w:val="center"/>
          </w:tcPr>
          <w:p w14:paraId="65CD0504" w14:textId="77777777" w:rsidR="00FA5174" w:rsidRPr="001D6512" w:rsidRDefault="00FA5174" w:rsidP="00BD2C4C">
            <w:pPr>
              <w:pStyle w:val="TableCell"/>
              <w:spacing w:before="60" w:after="60"/>
              <w:jc w:val="center"/>
              <w:rPr>
                <w:del w:id="35100" w:author="Greg Clendenning" w:date="2024-04-16T16:42:00Z"/>
              </w:rPr>
            </w:pPr>
            <w:del w:id="35101" w:author="Greg Clendenning" w:date="2024-04-16T16:42:00Z">
              <w:r>
                <w:delText>3</w:delText>
              </w:r>
            </w:del>
          </w:p>
        </w:tc>
      </w:tr>
      <w:tr w:rsidR="00FA5174" w14:paraId="09C9D7A7" w14:textId="77777777" w:rsidTr="001F0856">
        <w:trPr>
          <w:trHeight w:val="317"/>
          <w:del w:id="35102" w:author="Greg Clendenning" w:date="2024-04-16T16:42:00Z"/>
        </w:trPr>
        <w:tc>
          <w:tcPr>
            <w:tcW w:w="4518" w:type="dxa"/>
            <w:vAlign w:val="center"/>
          </w:tcPr>
          <w:p w14:paraId="747FF9DD" w14:textId="77777777" w:rsidR="00FA5174" w:rsidRPr="00E24E06" w:rsidRDefault="00FA5174" w:rsidP="00BD2C4C">
            <w:pPr>
              <w:pStyle w:val="TableCell"/>
              <w:spacing w:before="60" w:after="60"/>
              <w:jc w:val="left"/>
              <w:rPr>
                <w:del w:id="35103" w:author="Greg Clendenning" w:date="2024-04-16T16:42:00Z"/>
              </w:rPr>
            </w:pPr>
            <w:del w:id="35104" w:author="Greg Clendenning" w:date="2024-04-16T16:42:00Z">
              <w:r w:rsidRPr="00286928">
                <w:rPr>
                  <w:rFonts w:ascii="Cambria Math" w:hAnsi="Cambria Math"/>
                  <w:i/>
                </w:rPr>
                <w:delText>SEER</w:delText>
              </w:r>
              <w:r w:rsidRPr="00286928">
                <w:rPr>
                  <w:rFonts w:ascii="Cambria Math" w:hAnsi="Cambria Math"/>
                  <w:i/>
                  <w:vertAlign w:val="subscript"/>
                </w:rPr>
                <w:delText>q</w:delText>
              </w:r>
              <w:r>
                <w:delText xml:space="preserve">, </w:delText>
              </w:r>
              <w:r w:rsidRPr="37A1AE00">
                <w:delText>SEER</w:delText>
              </w:r>
              <w:r>
                <w:delText xml:space="preserve"> </w:delText>
              </w:r>
              <w:r w:rsidRPr="37A1AE00">
                <w:delText>associated</w:delText>
              </w:r>
              <w:r>
                <w:delText xml:space="preserve"> </w:delText>
              </w:r>
              <w:r w:rsidRPr="37A1AE00">
                <w:delText>with</w:delText>
              </w:r>
              <w:r>
                <w:delText xml:space="preserve"> </w:delText>
              </w:r>
              <w:r w:rsidRPr="37A1AE00">
                <w:delText>the</w:delText>
              </w:r>
              <w:r>
                <w:delText xml:space="preserve"> </w:delText>
              </w:r>
              <w:r w:rsidRPr="37A1AE00">
                <w:delText>HVAC</w:delText>
              </w:r>
              <w:r>
                <w:delText xml:space="preserve"> </w:delText>
              </w:r>
              <w:r w:rsidRPr="37A1AE00">
                <w:delText>system</w:delText>
              </w:r>
              <w:r>
                <w:delText xml:space="preserve"> </w:delText>
              </w:r>
              <w:r w:rsidRPr="37A1AE00">
                <w:delText>in</w:delText>
              </w:r>
              <w:r>
                <w:delText xml:space="preserve"> </w:delText>
              </w:r>
              <w:r w:rsidRPr="37A1AE00">
                <w:delText>the</w:delText>
              </w:r>
              <w:r>
                <w:delText xml:space="preserve"> </w:delText>
              </w:r>
              <w:r w:rsidRPr="37A1AE00">
                <w:delText>qualifying</w:delText>
              </w:r>
              <w:r>
                <w:delText xml:space="preserve"> </w:delText>
              </w:r>
              <w:r w:rsidRPr="37A1AE00">
                <w:delText>home.</w:delText>
              </w:r>
            </w:del>
          </w:p>
        </w:tc>
        <w:tc>
          <w:tcPr>
            <w:tcW w:w="1039" w:type="dxa"/>
            <w:vAlign w:val="center"/>
          </w:tcPr>
          <w:p w14:paraId="6CA17F1B" w14:textId="77777777" w:rsidR="00FA5174" w:rsidRPr="00D41856" w:rsidRDefault="008A402F" w:rsidP="00BD2C4C">
            <w:pPr>
              <w:pStyle w:val="TableCell"/>
              <w:spacing w:before="60" w:after="60"/>
              <w:jc w:val="center"/>
              <w:rPr>
                <w:del w:id="35105" w:author="Greg Clendenning" w:date="2024-04-16T16:42:00Z"/>
                <w:rFonts w:ascii="Cambria Math" w:hAnsi="Cambria Math"/>
              </w:rPr>
            </w:pPr>
            <m:oMathPara>
              <m:oMathParaPr>
                <m:jc m:val="center"/>
              </m:oMathParaPr>
              <m:oMath>
                <m:f>
                  <m:fPr>
                    <m:ctrlPr>
                      <w:del w:id="35106" w:author="Greg Clendenning" w:date="2024-04-16T16:42:00Z">
                        <w:rPr>
                          <w:rFonts w:ascii="Cambria Math" w:hAnsi="Cambria Math" w:cs="Arial"/>
                        </w:rPr>
                      </w:del>
                    </m:ctrlPr>
                  </m:fPr>
                  <m:num>
                    <m:r>
                      <w:del w:id="35107" w:author="Greg Clendenning" w:date="2024-04-16T16:42:00Z">
                        <w:rPr>
                          <w:rFonts w:ascii="Cambria Math" w:hAnsi="Cambria Math" w:cs="Arial"/>
                        </w:rPr>
                        <m:t>BTU</m:t>
                      </w:del>
                    </m:r>
                  </m:num>
                  <m:den>
                    <m:r>
                      <w:del w:id="35108" w:author="Greg Clendenning" w:date="2024-04-16T16:42:00Z">
                        <w:rPr>
                          <w:rFonts w:ascii="Cambria Math" w:hAnsi="Cambria Math" w:cs="Arial"/>
                        </w:rPr>
                        <m:t>W</m:t>
                      </w:del>
                    </m:r>
                    <m:r>
                      <w:del w:id="35109" w:author="Greg Clendenning" w:date="2024-04-16T16:42:00Z">
                        <w:rPr>
                          <w:rFonts w:ascii="Cambria Math" w:hAnsi="Cambria Math" w:cs="Arial"/>
                        </w:rPr>
                        <m:t>∙h</m:t>
                      </w:del>
                    </m:r>
                  </m:den>
                </m:f>
              </m:oMath>
            </m:oMathPara>
          </w:p>
        </w:tc>
        <w:tc>
          <w:tcPr>
            <w:tcW w:w="1980" w:type="dxa"/>
            <w:vAlign w:val="center"/>
          </w:tcPr>
          <w:p w14:paraId="0A961756" w14:textId="77777777" w:rsidR="00FA5174" w:rsidRPr="001D6512" w:rsidRDefault="00FA5174" w:rsidP="00BD2C4C">
            <w:pPr>
              <w:pStyle w:val="TableCell"/>
              <w:spacing w:before="60" w:after="60"/>
              <w:jc w:val="center"/>
              <w:rPr>
                <w:del w:id="35110" w:author="Greg Clendenning" w:date="2024-04-16T16:42:00Z"/>
                <w:u w:val="single"/>
              </w:rPr>
            </w:pPr>
            <w:del w:id="35111" w:author="Greg Clendenning" w:date="2024-04-16T16:42:00Z">
              <w:r w:rsidRPr="001D6512">
                <w:delText>EDC</w:delText>
              </w:r>
              <w:r>
                <w:delText xml:space="preserve"> </w:delText>
              </w:r>
              <w:r w:rsidRPr="001D6512">
                <w:delText>Data</w:delText>
              </w:r>
              <w:r>
                <w:delText xml:space="preserve"> </w:delText>
              </w:r>
              <w:r w:rsidRPr="001D6512">
                <w:delText>Gathering</w:delText>
              </w:r>
            </w:del>
          </w:p>
        </w:tc>
        <w:tc>
          <w:tcPr>
            <w:tcW w:w="1080" w:type="dxa"/>
            <w:vAlign w:val="center"/>
          </w:tcPr>
          <w:p w14:paraId="3B0A00B4" w14:textId="77777777" w:rsidR="00FA5174" w:rsidRPr="001D6512" w:rsidRDefault="00FA5174" w:rsidP="00BD2C4C">
            <w:pPr>
              <w:pStyle w:val="TableCell"/>
              <w:spacing w:before="60" w:after="60"/>
              <w:jc w:val="center"/>
              <w:rPr>
                <w:del w:id="35112" w:author="Greg Clendenning" w:date="2024-04-16T16:42:00Z"/>
              </w:rPr>
            </w:pPr>
            <w:del w:id="35113" w:author="Greg Clendenning" w:date="2024-04-16T16:42:00Z">
              <w:r>
                <w:delText>4</w:delText>
              </w:r>
            </w:del>
          </w:p>
        </w:tc>
      </w:tr>
      <w:tr w:rsidR="00444381" w14:paraId="60FF421B" w14:textId="77777777" w:rsidTr="001F0856">
        <w:trPr>
          <w:trHeight w:val="317"/>
          <w:del w:id="35114" w:author="Greg Clendenning" w:date="2024-04-16T16:42:00Z"/>
        </w:trPr>
        <w:tc>
          <w:tcPr>
            <w:tcW w:w="4518" w:type="dxa"/>
          </w:tcPr>
          <w:p w14:paraId="1F62E87A" w14:textId="77777777" w:rsidR="00444381" w:rsidRPr="00286928" w:rsidRDefault="008A402F" w:rsidP="00444381">
            <w:pPr>
              <w:pStyle w:val="TableCell"/>
              <w:spacing w:before="60" w:after="60"/>
              <w:jc w:val="left"/>
              <w:rPr>
                <w:del w:id="35115" w:author="Greg Clendenning" w:date="2024-04-16T16:42:00Z"/>
                <w:rFonts w:ascii="Cambria Math" w:hAnsi="Cambria Math"/>
                <w:i/>
              </w:rPr>
            </w:pPr>
            <m:oMath>
              <m:sSub>
                <m:sSubPr>
                  <m:ctrlPr>
                    <w:del w:id="35116" w:author="Greg Clendenning" w:date="2024-04-16T16:42:00Z">
                      <w:rPr>
                        <w:rFonts w:ascii="Cambria Math" w:hAnsi="Cambria Math"/>
                        <w:i/>
                      </w:rPr>
                    </w:del>
                  </m:ctrlPr>
                </m:sSubPr>
                <m:e>
                  <m:r>
                    <w:del w:id="35117" w:author="Greg Clendenning" w:date="2024-04-16T16:42:00Z">
                      <w:rPr>
                        <w:rFonts w:ascii="Cambria Math" w:hAnsi="Cambria Math"/>
                      </w:rPr>
                      <m:t>V</m:t>
                    </w:del>
                  </m:r>
                </m:e>
                <m:sub>
                  <m:r>
                    <w:del w:id="35118" w:author="Greg Clendenning" w:date="2024-04-16T16:42:00Z">
                      <w:rPr>
                        <w:rFonts w:ascii="Cambria Math" w:hAnsi="Cambria Math"/>
                      </w:rPr>
                      <m:t>r</m:t>
                    </w:del>
                  </m:r>
                </m:sub>
              </m:sSub>
            </m:oMath>
            <w:del w:id="35119" w:author="Greg Clendenning" w:date="2024-04-16T16:42:00Z">
              <w:r w:rsidR="00444381" w:rsidRPr="001D6512">
                <w:delText>,</w:delText>
              </w:r>
              <w:r w:rsidR="00444381">
                <w:delText xml:space="preserve"> </w:delText>
              </w:r>
              <w:r w:rsidR="00444381">
                <w:rPr>
                  <w:rFonts w:cs="Arial"/>
                  <w:iCs/>
                </w:rPr>
                <w:delText>Rated storage volume of baseline water heater</w:delText>
              </w:r>
            </w:del>
          </w:p>
        </w:tc>
        <w:tc>
          <w:tcPr>
            <w:tcW w:w="1039" w:type="dxa"/>
            <w:vAlign w:val="center"/>
          </w:tcPr>
          <w:p w14:paraId="307D5CC0" w14:textId="77777777" w:rsidR="00444381" w:rsidRDefault="00444381" w:rsidP="00444381">
            <w:pPr>
              <w:pStyle w:val="TableCell"/>
              <w:spacing w:before="60" w:after="60"/>
              <w:jc w:val="center"/>
              <w:rPr>
                <w:del w:id="35120" w:author="Greg Clendenning" w:date="2024-04-16T16:42:00Z"/>
              </w:rPr>
            </w:pPr>
            <w:del w:id="35121" w:author="Greg Clendenning" w:date="2024-04-16T16:42:00Z">
              <w:r w:rsidRPr="007C13F0">
                <w:rPr>
                  <w:i/>
                  <w:iCs/>
                </w:rPr>
                <w:delText>gallons</w:delText>
              </w:r>
            </w:del>
          </w:p>
        </w:tc>
        <w:tc>
          <w:tcPr>
            <w:tcW w:w="1980" w:type="dxa"/>
            <w:vAlign w:val="center"/>
          </w:tcPr>
          <w:p w14:paraId="545BEFB7" w14:textId="77777777" w:rsidR="00444381" w:rsidRPr="001D6512" w:rsidRDefault="00444381" w:rsidP="00444381">
            <w:pPr>
              <w:pStyle w:val="TableCell"/>
              <w:spacing w:before="60" w:after="60"/>
              <w:jc w:val="center"/>
              <w:rPr>
                <w:del w:id="35122" w:author="Greg Clendenning" w:date="2024-04-16T16:42:00Z"/>
              </w:rPr>
            </w:pPr>
            <w:del w:id="35123" w:author="Greg Clendenning" w:date="2024-04-16T16:42:00Z">
              <w:r w:rsidRPr="007931F5">
                <w:delText>EDC</w:delText>
              </w:r>
              <w:r>
                <w:delText xml:space="preserve"> </w:delText>
              </w:r>
              <w:r w:rsidRPr="007931F5">
                <w:delText>Data</w:delText>
              </w:r>
              <w:r>
                <w:delText xml:space="preserve"> </w:delText>
              </w:r>
              <w:r w:rsidRPr="007931F5">
                <w:delText>Gathering</w:delText>
              </w:r>
            </w:del>
          </w:p>
        </w:tc>
        <w:tc>
          <w:tcPr>
            <w:tcW w:w="1080" w:type="dxa"/>
          </w:tcPr>
          <w:p w14:paraId="660821A2" w14:textId="77777777" w:rsidR="00444381" w:rsidRDefault="00444381" w:rsidP="00444381">
            <w:pPr>
              <w:pStyle w:val="TableCell"/>
              <w:spacing w:before="60" w:after="60"/>
              <w:jc w:val="center"/>
              <w:rPr>
                <w:del w:id="35124" w:author="Greg Clendenning" w:date="2024-04-16T16:42:00Z"/>
              </w:rPr>
            </w:pPr>
            <w:del w:id="35125" w:author="Greg Clendenning" w:date="2024-04-16T16:42:00Z">
              <w:r w:rsidRPr="007931F5">
                <w:delText>EDC</w:delText>
              </w:r>
              <w:r>
                <w:delText xml:space="preserve"> </w:delText>
              </w:r>
              <w:r w:rsidRPr="007931F5">
                <w:delText>Data</w:delText>
              </w:r>
              <w:r>
                <w:delText xml:space="preserve"> </w:delText>
              </w:r>
              <w:r w:rsidRPr="007931F5">
                <w:delText>Gathering</w:delText>
              </w:r>
            </w:del>
          </w:p>
        </w:tc>
      </w:tr>
      <w:tr w:rsidR="00FA5174" w14:paraId="14C97267" w14:textId="77777777" w:rsidTr="001F0856">
        <w:trPr>
          <w:trHeight w:val="317"/>
          <w:del w:id="35126" w:author="Greg Clendenning" w:date="2024-04-16T16:42:00Z"/>
        </w:trPr>
        <w:tc>
          <w:tcPr>
            <w:tcW w:w="4518" w:type="dxa"/>
            <w:vAlign w:val="center"/>
          </w:tcPr>
          <w:p w14:paraId="3B97E21F" w14:textId="77777777" w:rsidR="00FA5174" w:rsidRPr="00E614BB" w:rsidRDefault="00FA5174" w:rsidP="00BD2C4C">
            <w:pPr>
              <w:pStyle w:val="TableCell"/>
              <w:spacing w:before="60" w:after="60"/>
              <w:jc w:val="left"/>
              <w:rPr>
                <w:del w:id="35127" w:author="Greg Clendenning" w:date="2024-04-16T16:42:00Z"/>
                <w:rFonts w:cs="Arial"/>
                <w:iCs/>
              </w:rPr>
            </w:pPr>
            <w:del w:id="35128" w:author="Greg Clendenning" w:date="2024-04-16T16:42:00Z">
              <w:r w:rsidRPr="00E614BB">
                <w:rPr>
                  <w:rFonts w:cs="Arial"/>
                  <w:iCs/>
                </w:rPr>
                <w:delText>Model inpu</w:delText>
              </w:r>
              <w:r>
                <w:rPr>
                  <w:rFonts w:cs="Arial"/>
                  <w:iCs/>
                </w:rPr>
                <w:delText>ts for baseline home</w:delText>
              </w:r>
            </w:del>
          </w:p>
        </w:tc>
        <w:tc>
          <w:tcPr>
            <w:tcW w:w="1039" w:type="dxa"/>
            <w:vAlign w:val="center"/>
          </w:tcPr>
          <w:p w14:paraId="4CCA90B5" w14:textId="77777777" w:rsidR="00FA5174" w:rsidRPr="00D41856" w:rsidRDefault="00FA5174" w:rsidP="00BD2C4C">
            <w:pPr>
              <w:pStyle w:val="TableCell"/>
              <w:spacing w:before="60" w:after="60"/>
              <w:jc w:val="center"/>
              <w:rPr>
                <w:del w:id="35129" w:author="Greg Clendenning" w:date="2024-04-16T16:42:00Z"/>
                <w:rFonts w:ascii="Cambria Math" w:hAnsi="Cambria Math"/>
                <w:i/>
              </w:rPr>
            </w:pPr>
            <w:del w:id="35130" w:author="Greg Clendenning" w:date="2024-04-16T16:42:00Z">
              <w:r>
                <w:rPr>
                  <w:rFonts w:ascii="Cambria Math" w:hAnsi="Cambria Math"/>
                  <w:i/>
                </w:rPr>
                <w:delText>Varies</w:delText>
              </w:r>
            </w:del>
          </w:p>
        </w:tc>
        <w:tc>
          <w:tcPr>
            <w:tcW w:w="1980" w:type="dxa"/>
            <w:vAlign w:val="center"/>
          </w:tcPr>
          <w:p w14:paraId="121E5A9B" w14:textId="77777777" w:rsidR="00FA5174" w:rsidRDefault="00FA5174" w:rsidP="00BD2C4C">
            <w:pPr>
              <w:pStyle w:val="TableCell"/>
              <w:spacing w:before="60" w:after="60"/>
              <w:jc w:val="center"/>
              <w:rPr>
                <w:del w:id="35131" w:author="Greg Clendenning" w:date="2024-04-16T16:42:00Z"/>
              </w:rPr>
            </w:pPr>
            <w:del w:id="35132" w:author="Greg Clendenning" w:date="2024-04-16T16:42:00Z">
              <w:r>
                <w:delText xml:space="preserve">See </w:delText>
              </w:r>
              <w:r>
                <w:fldChar w:fldCharType="begin"/>
              </w:r>
              <w:r>
                <w:delInstrText xml:space="preserve"> REF _Ref387398559 \h </w:delInstrText>
              </w:r>
              <w:r>
                <w:fldChar w:fldCharType="separate"/>
              </w:r>
              <w:r w:rsidR="00F03D67" w:rsidRPr="00EA43AA">
                <w:delText>Table</w:delText>
              </w:r>
              <w:r w:rsidR="00F03D67">
                <w:delText xml:space="preserve"> </w:delText>
              </w:r>
              <w:r w:rsidR="00F03D67">
                <w:rPr>
                  <w:noProof/>
                </w:rPr>
                <w:delText>2</w:delText>
              </w:r>
              <w:r w:rsidR="00F03D67">
                <w:noBreakHyphen/>
              </w:r>
              <w:r w:rsidR="00F03D67">
                <w:rPr>
                  <w:noProof/>
                </w:rPr>
                <w:delText>134</w:delText>
              </w:r>
              <w:r w:rsidR="00F03D67" w:rsidDel="00F03D67">
                <w:rPr>
                  <w:noProof/>
                </w:rPr>
                <w:delText>133</w:delText>
              </w:r>
              <w:r>
                <w:fldChar w:fldCharType="end"/>
              </w:r>
            </w:del>
          </w:p>
        </w:tc>
        <w:tc>
          <w:tcPr>
            <w:tcW w:w="1080" w:type="dxa"/>
            <w:vAlign w:val="center"/>
          </w:tcPr>
          <w:p w14:paraId="3186A089" w14:textId="77777777" w:rsidR="00FA5174" w:rsidRDefault="00FA5174" w:rsidP="00BD2C4C">
            <w:pPr>
              <w:pStyle w:val="TableCell"/>
              <w:spacing w:before="60" w:after="60"/>
              <w:jc w:val="center"/>
              <w:rPr>
                <w:del w:id="35133" w:author="Greg Clendenning" w:date="2024-04-16T16:42:00Z"/>
              </w:rPr>
            </w:pPr>
          </w:p>
        </w:tc>
      </w:tr>
    </w:tbl>
    <w:p w14:paraId="0F36899A" w14:textId="77777777" w:rsidR="00FA5174" w:rsidRDefault="00FA5174" w:rsidP="00FA5174">
      <w:pPr>
        <w:rPr>
          <w:del w:id="35134" w:author="Greg Clendenning" w:date="2024-04-16T16:42:00Z"/>
        </w:rPr>
      </w:pPr>
    </w:p>
    <w:p w14:paraId="3A49848E" w14:textId="77777777" w:rsidR="00FA5174" w:rsidRDefault="00FA5174" w:rsidP="00FA5174">
      <w:pPr>
        <w:rPr>
          <w:del w:id="35135" w:author="Greg Clendenning" w:date="2024-04-16T16:42:00Z"/>
        </w:rPr>
      </w:pPr>
      <w:del w:id="35136" w:author="Greg Clendenning" w:date="2024-04-16T16:42:00Z">
        <w:r>
          <w:delText>The HUD Code defines required insulation levels as an average envelope U</w:delText>
        </w:r>
        <w:r w:rsidRPr="009853E4">
          <w:rPr>
            <w:vertAlign w:val="subscript"/>
          </w:rPr>
          <w:delText>0</w:delText>
        </w:r>
        <w:r>
          <w:delText xml:space="preserve"> factor per zone. In Pennsylvania zone 3 requirements apply with a required U</w:delText>
        </w:r>
        <w:r>
          <w:rPr>
            <w:vertAlign w:val="subscript"/>
          </w:rPr>
          <w:delText>0</w:delText>
        </w:r>
        <w:r>
          <w:delText>-factor of 0.079. This value cannot be directly used to define a baseline envelope R-values because the U</w:delText>
        </w:r>
        <w:r w:rsidRPr="003920E0">
          <w:rPr>
            <w:vertAlign w:val="subscript"/>
          </w:rPr>
          <w:delText>0</w:delText>
        </w:r>
        <w:r>
          <w:delText>-factor is dependent on both the size of the manufactured homes and insulating levels together. However, because manufactured homes are typically built to standard dimensions baseline U-factors can be estimated with reasonable accuracy.</w:delText>
        </w:r>
      </w:del>
    </w:p>
    <w:p w14:paraId="316F0A7D" w14:textId="77777777" w:rsidR="00FA5174" w:rsidRDefault="00FA5174" w:rsidP="00FA5174">
      <w:pPr>
        <w:rPr>
          <w:del w:id="35137" w:author="Greg Clendenning" w:date="2024-04-16T16:42:00Z"/>
        </w:rPr>
      </w:pP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7EEB" w:rsidRPr="001570EA" w14:paraId="3FEBA72B" w14:textId="77777777">
        <w:trPr>
          <w:trHeight w:val="317"/>
          <w:ins w:id="35138" w:author="Greg Clendenning" w:date="2024-04-16T16:42:00Z"/>
        </w:trPr>
        <w:tc>
          <w:tcPr>
            <w:tcW w:w="4518" w:type="dxa"/>
            <w:vAlign w:val="center"/>
          </w:tcPr>
          <w:p w14:paraId="542E6EAE" w14:textId="0BF21B28" w:rsidR="00FA7EEB" w:rsidRPr="001570EA" w:rsidRDefault="00FA5174">
            <w:pPr>
              <w:pStyle w:val="TableCell"/>
              <w:spacing w:before="60" w:after="60"/>
              <w:jc w:val="left"/>
              <w:rPr>
                <w:ins w:id="35139" w:author="Greg Clendenning" w:date="2024-04-16T16:42:00Z"/>
              </w:rPr>
            </w:pPr>
            <w:bookmarkStart w:id="35140" w:name="_Toc47598391"/>
            <w:del w:id="35141" w:author="Greg Clendenning" w:date="2024-04-16T16:42:00Z">
              <w:r>
                <w:delText>Figure</w:delText>
              </w:r>
            </w:del>
            <w:ins w:id="35142" w:author="Greg Clendenning" w:date="2024-04-16T16:42:00Z">
              <w:r w:rsidR="00FA7EEB" w:rsidRPr="001570EA">
                <w:rPr>
                  <w:rFonts w:ascii="Cambria Math" w:hAnsi="Cambria Math"/>
                  <w:i/>
                </w:rPr>
                <w:t>kWh</w:t>
              </w:r>
              <w:r w:rsidR="00FA7EEB" w:rsidRPr="001570EA">
                <w:rPr>
                  <w:rFonts w:ascii="Cambria Math" w:hAnsi="Cambria Math"/>
                  <w:i/>
                  <w:vertAlign w:val="subscript"/>
                </w:rPr>
                <w:t>base</w:t>
              </w:r>
              <w:r w:rsidR="00FA7EEB" w:rsidRPr="001570EA">
                <w:t xml:space="preserve">, Estimated annual energy consumption of the baseline home </w:t>
              </w:r>
            </w:ins>
          </w:p>
        </w:tc>
        <w:tc>
          <w:tcPr>
            <w:tcW w:w="1039" w:type="dxa"/>
            <w:vAlign w:val="center"/>
          </w:tcPr>
          <w:p w14:paraId="1458F662" w14:textId="77777777" w:rsidR="00FA7EEB" w:rsidRPr="001570EA" w:rsidRDefault="00FA7EEB">
            <w:pPr>
              <w:pStyle w:val="TableCell"/>
              <w:spacing w:before="60" w:after="60"/>
              <w:jc w:val="center"/>
              <w:rPr>
                <w:ins w:id="35143" w:author="Greg Clendenning" w:date="2024-04-16T16:42:00Z"/>
                <w:rFonts w:ascii="Cambria Math" w:hAnsi="Cambria Math"/>
                <w:i/>
              </w:rPr>
            </w:pPr>
            <w:ins w:id="35144" w:author="Greg Clendenning" w:date="2024-04-16T16:42:00Z">
              <w:r w:rsidRPr="001570EA">
                <w:rPr>
                  <w:rFonts w:ascii="Cambria Math" w:hAnsi="Cambria Math"/>
                  <w:i/>
                </w:rPr>
                <w:t>kWh</w:t>
              </w:r>
            </w:ins>
          </w:p>
        </w:tc>
        <w:tc>
          <w:tcPr>
            <w:tcW w:w="1980" w:type="dxa"/>
            <w:vAlign w:val="center"/>
          </w:tcPr>
          <w:p w14:paraId="33F0DA08" w14:textId="77777777" w:rsidR="00FA7EEB" w:rsidRPr="001570EA" w:rsidRDefault="00FA7EEB">
            <w:pPr>
              <w:pStyle w:val="TableCell"/>
              <w:spacing w:before="60" w:after="60"/>
              <w:jc w:val="center"/>
              <w:rPr>
                <w:ins w:id="35145" w:author="Greg Clendenning" w:date="2024-04-16T16:42:00Z"/>
              </w:rPr>
            </w:pPr>
            <w:ins w:id="35146" w:author="Greg Clendenning" w:date="2024-04-16T16:42:00Z">
              <w:r w:rsidRPr="001570EA">
                <w:t>Software Calculated</w:t>
              </w:r>
            </w:ins>
          </w:p>
        </w:tc>
        <w:tc>
          <w:tcPr>
            <w:tcW w:w="1080" w:type="dxa"/>
            <w:vAlign w:val="center"/>
          </w:tcPr>
          <w:p w14:paraId="39E922DF" w14:textId="77777777" w:rsidR="00FA7EEB" w:rsidRPr="001570EA" w:rsidRDefault="00FA7EEB">
            <w:pPr>
              <w:pStyle w:val="TableCell"/>
              <w:spacing w:before="60" w:after="60"/>
              <w:jc w:val="center"/>
              <w:rPr>
                <w:ins w:id="35147" w:author="Greg Clendenning" w:date="2024-04-16T16:42:00Z"/>
              </w:rPr>
            </w:pPr>
          </w:p>
        </w:tc>
      </w:tr>
      <w:tr w:rsidR="00FA7EEB" w:rsidRPr="001570EA" w14:paraId="49A91F71" w14:textId="77777777">
        <w:trPr>
          <w:trHeight w:val="317"/>
          <w:ins w:id="35148" w:author="Greg Clendenning" w:date="2024-04-16T16:42:00Z"/>
        </w:trPr>
        <w:tc>
          <w:tcPr>
            <w:tcW w:w="4518" w:type="dxa"/>
            <w:vAlign w:val="center"/>
          </w:tcPr>
          <w:p w14:paraId="4E78F483" w14:textId="77777777" w:rsidR="00FA7EEB" w:rsidRPr="001570EA" w:rsidRDefault="00FA7EEB">
            <w:pPr>
              <w:pStyle w:val="TableCell"/>
              <w:spacing w:before="60" w:after="60"/>
              <w:jc w:val="left"/>
              <w:rPr>
                <w:ins w:id="35149" w:author="Greg Clendenning" w:date="2024-04-16T16:42:00Z"/>
              </w:rPr>
            </w:pPr>
            <w:ins w:id="35150" w:author="Greg Clendenning" w:date="2024-04-16T16:42:00Z">
              <w:r w:rsidRPr="001570EA">
                <w:rPr>
                  <w:rFonts w:ascii="Cambria Math" w:hAnsi="Cambria Math"/>
                  <w:i/>
                </w:rPr>
                <w:t>kWh</w:t>
              </w:r>
              <w:r w:rsidRPr="001570EA">
                <w:rPr>
                  <w:rFonts w:ascii="Cambria Math" w:hAnsi="Cambria Math"/>
                  <w:i/>
                  <w:vertAlign w:val="subscript"/>
                </w:rPr>
                <w:t>q</w:t>
              </w:r>
              <w:r w:rsidRPr="001570EA">
                <w:t xml:space="preserve">, Estimated annual energy consumption of the qualifying home </w:t>
              </w:r>
            </w:ins>
          </w:p>
        </w:tc>
        <w:tc>
          <w:tcPr>
            <w:tcW w:w="1039" w:type="dxa"/>
            <w:vAlign w:val="center"/>
          </w:tcPr>
          <w:p w14:paraId="114921E8" w14:textId="77777777" w:rsidR="00FA7EEB" w:rsidRPr="001570EA" w:rsidRDefault="00FA7EEB">
            <w:pPr>
              <w:pStyle w:val="TableCell"/>
              <w:spacing w:before="60" w:after="60"/>
              <w:jc w:val="center"/>
              <w:rPr>
                <w:ins w:id="35151" w:author="Greg Clendenning" w:date="2024-04-16T16:42:00Z"/>
                <w:rFonts w:ascii="Cambria Math" w:hAnsi="Cambria Math"/>
                <w:i/>
              </w:rPr>
            </w:pPr>
            <w:ins w:id="35152" w:author="Greg Clendenning" w:date="2024-04-16T16:42:00Z">
              <w:r w:rsidRPr="001570EA">
                <w:rPr>
                  <w:rFonts w:ascii="Cambria Math" w:hAnsi="Cambria Math"/>
                  <w:i/>
                </w:rPr>
                <w:t>kWh</w:t>
              </w:r>
            </w:ins>
          </w:p>
        </w:tc>
        <w:tc>
          <w:tcPr>
            <w:tcW w:w="1980" w:type="dxa"/>
            <w:vAlign w:val="center"/>
          </w:tcPr>
          <w:p w14:paraId="3DA66C5E" w14:textId="77777777" w:rsidR="00FA7EEB" w:rsidRPr="001570EA" w:rsidRDefault="00FA7EEB">
            <w:pPr>
              <w:pStyle w:val="TableCell"/>
              <w:spacing w:before="60" w:after="60"/>
              <w:jc w:val="center"/>
              <w:rPr>
                <w:ins w:id="35153" w:author="Greg Clendenning" w:date="2024-04-16T16:42:00Z"/>
              </w:rPr>
            </w:pPr>
            <w:ins w:id="35154" w:author="Greg Clendenning" w:date="2024-04-16T16:42:00Z">
              <w:r w:rsidRPr="001570EA">
                <w:t>Software Calculated</w:t>
              </w:r>
            </w:ins>
          </w:p>
        </w:tc>
        <w:tc>
          <w:tcPr>
            <w:tcW w:w="1080" w:type="dxa"/>
            <w:vAlign w:val="center"/>
          </w:tcPr>
          <w:p w14:paraId="349816A2" w14:textId="77777777" w:rsidR="00FA7EEB" w:rsidRPr="001570EA" w:rsidRDefault="00FA7EEB">
            <w:pPr>
              <w:pStyle w:val="TableCell"/>
              <w:spacing w:before="60" w:after="60"/>
              <w:jc w:val="center"/>
              <w:rPr>
                <w:ins w:id="35155" w:author="Greg Clendenning" w:date="2024-04-16T16:42:00Z"/>
              </w:rPr>
            </w:pPr>
          </w:p>
        </w:tc>
      </w:tr>
      <w:tr w:rsidR="00FA7EEB" w:rsidRPr="001570EA" w14:paraId="510A61D3" w14:textId="77777777">
        <w:trPr>
          <w:trHeight w:val="317"/>
          <w:ins w:id="35156" w:author="Greg Clendenning" w:date="2024-04-16T16:42:00Z"/>
        </w:trPr>
        <w:tc>
          <w:tcPr>
            <w:tcW w:w="4518" w:type="dxa"/>
            <w:vAlign w:val="center"/>
          </w:tcPr>
          <w:p w14:paraId="7827FCAD" w14:textId="77777777" w:rsidR="00FA7EEB" w:rsidRPr="001570EA" w:rsidRDefault="00FA7EEB">
            <w:pPr>
              <w:pStyle w:val="TableCell"/>
              <w:spacing w:before="60" w:after="60"/>
              <w:jc w:val="left"/>
              <w:rPr>
                <w:ins w:id="35157" w:author="Greg Clendenning" w:date="2024-04-16T16:42:00Z"/>
              </w:rPr>
            </w:pPr>
            <w:ins w:id="35158" w:author="Greg Clendenning" w:date="2024-04-16T16:42:00Z">
              <w:r w:rsidRPr="001570EA">
                <w:rPr>
                  <w:rFonts w:cs="Arial"/>
                  <w:i/>
                  <w:iCs/>
                </w:rPr>
                <w:t>ETDF</w:t>
              </w:r>
              <w:r w:rsidRPr="001570EA">
                <w:rPr>
                  <w:rFonts w:cs="Arial"/>
                  <w:i/>
                  <w:iCs/>
                  <w:vertAlign w:val="subscript"/>
                </w:rPr>
                <w:t>peak,summer</w:t>
              </w:r>
              <w:r w:rsidRPr="001570EA">
                <w:rPr>
                  <w:rFonts w:cs="Arial"/>
                  <w:i/>
                  <w:iCs/>
                </w:rPr>
                <w:t xml:space="preserve">, </w:t>
              </w:r>
              <w:r w:rsidRPr="001570EA">
                <w:rPr>
                  <w:rFonts w:cs="Arial"/>
                </w:rPr>
                <w:t xml:space="preserve">Summer </w:t>
              </w:r>
              <w:r w:rsidRPr="001570EA">
                <w:rPr>
                  <w:rFonts w:cs="Arial"/>
                  <w:i/>
                  <w:iCs/>
                </w:rPr>
                <w:t>e</w:t>
              </w:r>
              <w:r w:rsidRPr="001570EA">
                <w:rPr>
                  <w:rFonts w:cs="Arial"/>
                </w:rPr>
                <w:t xml:space="preserve">nergy to demand factor </w:t>
              </w:r>
            </w:ins>
          </w:p>
        </w:tc>
        <w:tc>
          <w:tcPr>
            <w:tcW w:w="1039" w:type="dxa"/>
            <w:vAlign w:val="center"/>
          </w:tcPr>
          <w:p w14:paraId="311575C1" w14:textId="77777777" w:rsidR="00FA7EEB" w:rsidRPr="001570EA" w:rsidRDefault="00FA7EEB">
            <w:pPr>
              <w:pStyle w:val="TableCell"/>
              <w:spacing w:before="60" w:after="60"/>
              <w:jc w:val="center"/>
              <w:rPr>
                <w:ins w:id="35159" w:author="Greg Clendenning" w:date="2024-04-16T16:42:00Z"/>
                <w:rFonts w:ascii="Cambria Math" w:hAnsi="Cambria Math"/>
                <w:i/>
              </w:rPr>
            </w:pPr>
            <w:ins w:id="35160" w:author="Greg Clendenning" w:date="2024-04-16T16:42:00Z">
              <w:r w:rsidRPr="001570EA">
                <w:rPr>
                  <w:rFonts w:ascii="Cambria Math" w:hAnsi="Cambria Math"/>
                  <w:i/>
                </w:rPr>
                <w:t>kW/kWh</w:t>
              </w:r>
            </w:ins>
          </w:p>
        </w:tc>
        <w:tc>
          <w:tcPr>
            <w:tcW w:w="1980" w:type="dxa"/>
            <w:vAlign w:val="center"/>
          </w:tcPr>
          <w:p w14:paraId="1F533F29" w14:textId="77777777" w:rsidR="00FA7EEB" w:rsidRPr="001570EA" w:rsidRDefault="00FA7EEB">
            <w:pPr>
              <w:pStyle w:val="TableCell"/>
              <w:spacing w:before="60" w:after="60"/>
              <w:jc w:val="center"/>
              <w:rPr>
                <w:ins w:id="35161" w:author="Greg Clendenning" w:date="2024-04-16T16:42:00Z"/>
              </w:rPr>
            </w:pPr>
            <w:ins w:id="35162" w:author="Greg Clendenning" w:date="2024-04-16T16:42:00Z">
              <w:r w:rsidRPr="001570EA">
                <w:t>0.0001376</w:t>
              </w:r>
            </w:ins>
          </w:p>
        </w:tc>
        <w:tc>
          <w:tcPr>
            <w:tcW w:w="1080" w:type="dxa"/>
            <w:vAlign w:val="center"/>
          </w:tcPr>
          <w:p w14:paraId="57AADDC3" w14:textId="77777777" w:rsidR="00FA7EEB" w:rsidRPr="001570EA" w:rsidRDefault="00FA7EEB">
            <w:pPr>
              <w:pStyle w:val="TableCell"/>
              <w:spacing w:before="60" w:after="60"/>
              <w:jc w:val="center"/>
              <w:rPr>
                <w:ins w:id="35163" w:author="Greg Clendenning" w:date="2024-04-16T16:42:00Z"/>
              </w:rPr>
            </w:pPr>
            <w:ins w:id="35164" w:author="Greg Clendenning" w:date="2024-04-16T16:42:00Z">
              <w:r w:rsidRPr="001570EA">
                <w:t>4</w:t>
              </w:r>
            </w:ins>
          </w:p>
        </w:tc>
      </w:tr>
      <w:tr w:rsidR="00FA7EEB" w:rsidRPr="001570EA" w14:paraId="2E4C0B6C" w14:textId="77777777">
        <w:trPr>
          <w:trHeight w:val="317"/>
          <w:ins w:id="35165" w:author="Greg Clendenning" w:date="2024-04-16T16:42:00Z"/>
        </w:trPr>
        <w:tc>
          <w:tcPr>
            <w:tcW w:w="4518" w:type="dxa"/>
            <w:vAlign w:val="center"/>
          </w:tcPr>
          <w:p w14:paraId="1657A948" w14:textId="77777777" w:rsidR="00FA7EEB" w:rsidRPr="001570EA" w:rsidRDefault="00FA7EEB">
            <w:pPr>
              <w:pStyle w:val="TableCell"/>
              <w:spacing w:before="60" w:after="60"/>
              <w:jc w:val="left"/>
              <w:rPr>
                <w:ins w:id="35166" w:author="Greg Clendenning" w:date="2024-04-16T16:42:00Z"/>
                <w:rFonts w:ascii="Cambria Math" w:hAnsi="Cambria Math"/>
                <w:i/>
              </w:rPr>
            </w:pPr>
            <w:ins w:id="35167" w:author="Greg Clendenning" w:date="2024-04-16T16:42:00Z">
              <w:r w:rsidRPr="001570EA">
                <w:rPr>
                  <w:rFonts w:cs="Arial"/>
                  <w:i/>
                  <w:iCs/>
                </w:rPr>
                <w:t>ETDF</w:t>
              </w:r>
              <w:r w:rsidRPr="001570EA">
                <w:rPr>
                  <w:rFonts w:cs="Arial"/>
                  <w:i/>
                  <w:iCs/>
                  <w:vertAlign w:val="subscript"/>
                </w:rPr>
                <w:t>peak,winter</w:t>
              </w:r>
              <w:r w:rsidRPr="001570EA">
                <w:rPr>
                  <w:rFonts w:cs="Arial"/>
                  <w:i/>
                  <w:iCs/>
                </w:rPr>
                <w:t xml:space="preserve">, </w:t>
              </w:r>
              <w:r w:rsidRPr="001570EA">
                <w:rPr>
                  <w:rFonts w:cs="Arial"/>
                </w:rPr>
                <w:t>Winter energy to demand factor</w:t>
              </w:r>
            </w:ins>
          </w:p>
        </w:tc>
        <w:tc>
          <w:tcPr>
            <w:tcW w:w="1039" w:type="dxa"/>
            <w:vAlign w:val="center"/>
          </w:tcPr>
          <w:p w14:paraId="3C05E987" w14:textId="77777777" w:rsidR="00FA7EEB" w:rsidRPr="001570EA" w:rsidRDefault="00FA7EEB">
            <w:pPr>
              <w:pStyle w:val="TableCell"/>
              <w:spacing w:before="60" w:after="60"/>
              <w:jc w:val="center"/>
              <w:rPr>
                <w:ins w:id="35168" w:author="Greg Clendenning" w:date="2024-04-16T16:42:00Z"/>
              </w:rPr>
            </w:pPr>
            <w:ins w:id="35169" w:author="Greg Clendenning" w:date="2024-04-16T16:42:00Z">
              <w:r w:rsidRPr="001570EA">
                <w:rPr>
                  <w:rFonts w:ascii="Cambria Math" w:hAnsi="Cambria Math"/>
                  <w:i/>
                </w:rPr>
                <w:t>kW/kWh</w:t>
              </w:r>
            </w:ins>
          </w:p>
        </w:tc>
        <w:tc>
          <w:tcPr>
            <w:tcW w:w="1980" w:type="dxa"/>
            <w:vAlign w:val="center"/>
          </w:tcPr>
          <w:p w14:paraId="49DCA6A0" w14:textId="77777777" w:rsidR="00FA7EEB" w:rsidRPr="001570EA" w:rsidRDefault="00FA7EEB">
            <w:pPr>
              <w:pStyle w:val="TableCell"/>
              <w:keepNext w:val="0"/>
              <w:spacing w:before="60" w:after="60"/>
              <w:jc w:val="center"/>
              <w:rPr>
                <w:ins w:id="35170" w:author="Greg Clendenning" w:date="2024-04-16T16:42:00Z"/>
                <w:szCs w:val="18"/>
              </w:rPr>
            </w:pPr>
            <w:ins w:id="35171" w:author="Greg Clendenning" w:date="2024-04-16T16:42:00Z">
              <w:r w:rsidRPr="001570EA">
                <w:t>0.0001967</w:t>
              </w:r>
            </w:ins>
          </w:p>
        </w:tc>
        <w:tc>
          <w:tcPr>
            <w:tcW w:w="1080" w:type="dxa"/>
            <w:vAlign w:val="center"/>
          </w:tcPr>
          <w:p w14:paraId="30F12603" w14:textId="77777777" w:rsidR="00FA7EEB" w:rsidRPr="001570EA" w:rsidRDefault="00FA7EEB">
            <w:pPr>
              <w:pStyle w:val="TableCell"/>
              <w:spacing w:before="60" w:after="60"/>
              <w:jc w:val="center"/>
              <w:rPr>
                <w:ins w:id="35172" w:author="Greg Clendenning" w:date="2024-04-16T16:42:00Z"/>
              </w:rPr>
            </w:pPr>
            <w:ins w:id="35173" w:author="Greg Clendenning" w:date="2024-04-16T16:42:00Z">
              <w:r w:rsidRPr="001570EA">
                <w:t>4</w:t>
              </w:r>
            </w:ins>
          </w:p>
        </w:tc>
      </w:tr>
      <w:tr w:rsidR="00FA7EEB" w:rsidRPr="001570EA" w14:paraId="4EAE7194" w14:textId="77777777">
        <w:trPr>
          <w:trHeight w:val="317"/>
          <w:ins w:id="35174" w:author="Greg Clendenning" w:date="2024-04-16T16:42:00Z"/>
        </w:trPr>
        <w:tc>
          <w:tcPr>
            <w:tcW w:w="4518" w:type="dxa"/>
            <w:vAlign w:val="center"/>
          </w:tcPr>
          <w:p w14:paraId="365EE8E7" w14:textId="77777777" w:rsidR="00FA7EEB" w:rsidRPr="001570EA" w:rsidRDefault="00FA7EEB">
            <w:pPr>
              <w:pStyle w:val="TableCell"/>
              <w:spacing w:before="60" w:after="60"/>
              <w:jc w:val="left"/>
              <w:rPr>
                <w:ins w:id="35175" w:author="Greg Clendenning" w:date="2024-04-16T16:42:00Z"/>
                <w:rFonts w:cs="Arial"/>
                <w:iCs/>
              </w:rPr>
            </w:pPr>
            <w:ins w:id="35176" w:author="Greg Clendenning" w:date="2024-04-16T16:42:00Z">
              <w:r w:rsidRPr="001570EA">
                <w:rPr>
                  <w:rFonts w:cs="Arial"/>
                  <w:iCs/>
                </w:rPr>
                <w:t>Model inputs for baseline home</w:t>
              </w:r>
            </w:ins>
          </w:p>
        </w:tc>
        <w:tc>
          <w:tcPr>
            <w:tcW w:w="1039" w:type="dxa"/>
            <w:vAlign w:val="center"/>
          </w:tcPr>
          <w:p w14:paraId="7219C85F" w14:textId="77777777" w:rsidR="00FA7EEB" w:rsidRPr="001570EA" w:rsidRDefault="00FA7EEB">
            <w:pPr>
              <w:pStyle w:val="TableCell"/>
              <w:spacing w:before="60" w:after="60"/>
              <w:jc w:val="center"/>
              <w:rPr>
                <w:ins w:id="35177" w:author="Greg Clendenning" w:date="2024-04-16T16:42:00Z"/>
                <w:rFonts w:ascii="Cambria Math" w:hAnsi="Cambria Math"/>
                <w:i/>
              </w:rPr>
            </w:pPr>
            <w:ins w:id="35178" w:author="Greg Clendenning" w:date="2024-04-16T16:42:00Z">
              <w:r w:rsidRPr="001570EA">
                <w:rPr>
                  <w:rFonts w:ascii="Cambria Math" w:hAnsi="Cambria Math"/>
                  <w:i/>
                </w:rPr>
                <w:t>Varies</w:t>
              </w:r>
            </w:ins>
          </w:p>
        </w:tc>
        <w:tc>
          <w:tcPr>
            <w:tcW w:w="1980" w:type="dxa"/>
            <w:vAlign w:val="center"/>
          </w:tcPr>
          <w:p w14:paraId="6228D846" w14:textId="7BEDD76B" w:rsidR="00FA7EEB" w:rsidRPr="001570EA" w:rsidRDefault="00FA7EEB">
            <w:pPr>
              <w:pStyle w:val="TableCell"/>
              <w:spacing w:before="60" w:after="60"/>
              <w:jc w:val="center"/>
              <w:rPr>
                <w:ins w:id="35179" w:author="Greg Clendenning" w:date="2024-04-16T16:42:00Z"/>
              </w:rPr>
            </w:pPr>
            <w:ins w:id="35180" w:author="Greg Clendenning" w:date="2024-04-16T16:42:00Z">
              <w:r w:rsidRPr="001570EA">
                <w:t xml:space="preserve">See </w:t>
              </w:r>
              <w:r w:rsidRPr="001570EA">
                <w:fldChar w:fldCharType="begin"/>
              </w:r>
              <w:r w:rsidRPr="001570EA">
                <w:instrText xml:space="preserve"> REF _Ref153802986 \h  \* MERGEFORMAT </w:instrText>
              </w:r>
            </w:ins>
            <w:ins w:id="35181"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0</w:t>
              </w:r>
              <w:r w:rsidRPr="001570EA">
                <w:fldChar w:fldCharType="end"/>
              </w:r>
              <w:r w:rsidRPr="001570EA">
                <w:t xml:space="preserve"> and </w:t>
              </w:r>
              <w:r w:rsidR="000A2F1A" w:rsidRPr="001570EA">
                <w:fldChar w:fldCharType="begin"/>
              </w:r>
              <w:r w:rsidR="000A2F1A" w:rsidRPr="001570EA">
                <w:instrText xml:space="preserve"> REF _Ref163909092 \h </w:instrText>
              </w:r>
              <w:r w:rsidR="001570EA">
                <w:instrText xml:space="preserve"> \* MERGEFORMAT </w:instrText>
              </w:r>
            </w:ins>
            <w:ins w:id="35182" w:author="Greg Clendenning" w:date="2024-04-16T16:42:00Z">
              <w:r w:rsidR="000A2F1A"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61</w:t>
              </w:r>
              <w:r w:rsidR="000A2F1A" w:rsidRPr="001570EA">
                <w:fldChar w:fldCharType="end"/>
              </w:r>
            </w:ins>
          </w:p>
        </w:tc>
        <w:tc>
          <w:tcPr>
            <w:tcW w:w="1080" w:type="dxa"/>
            <w:vAlign w:val="center"/>
          </w:tcPr>
          <w:p w14:paraId="53FDE7B2" w14:textId="77777777" w:rsidR="00FA7EEB" w:rsidRPr="001570EA" w:rsidRDefault="00FA7EEB">
            <w:pPr>
              <w:pStyle w:val="TableCell"/>
              <w:spacing w:before="60" w:after="60"/>
              <w:jc w:val="center"/>
              <w:rPr>
                <w:ins w:id="35183" w:author="Greg Clendenning" w:date="2024-04-16T16:42:00Z"/>
              </w:rPr>
            </w:pPr>
          </w:p>
        </w:tc>
      </w:tr>
      <w:tr w:rsidR="00FA7EEB" w:rsidRPr="001570EA" w14:paraId="7F4A0855" w14:textId="77777777">
        <w:trPr>
          <w:trHeight w:val="317"/>
          <w:ins w:id="35184" w:author="Greg Clendenning" w:date="2024-04-16T16:42:00Z"/>
        </w:trPr>
        <w:tc>
          <w:tcPr>
            <w:tcW w:w="4518" w:type="dxa"/>
            <w:vAlign w:val="center"/>
          </w:tcPr>
          <w:p w14:paraId="15481369" w14:textId="77777777" w:rsidR="00FA7EEB" w:rsidRPr="001570EA" w:rsidRDefault="00FA7EEB">
            <w:pPr>
              <w:pStyle w:val="TableCell"/>
              <w:spacing w:before="60" w:after="60"/>
              <w:jc w:val="left"/>
              <w:rPr>
                <w:ins w:id="35185" w:author="Greg Clendenning" w:date="2024-04-16T16:42:00Z"/>
                <w:rFonts w:cs="Arial"/>
                <w:iCs/>
              </w:rPr>
            </w:pPr>
            <w:ins w:id="35186" w:author="Greg Clendenning" w:date="2024-04-16T16:42:00Z">
              <w:r w:rsidRPr="001570EA">
                <w:rPr>
                  <w:rFonts w:cs="Arial"/>
                  <w:iCs/>
                </w:rPr>
                <w:t>Model inputs for ENERGY STAR home</w:t>
              </w:r>
            </w:ins>
          </w:p>
        </w:tc>
        <w:tc>
          <w:tcPr>
            <w:tcW w:w="1039" w:type="dxa"/>
            <w:vAlign w:val="center"/>
          </w:tcPr>
          <w:p w14:paraId="091D520E" w14:textId="77777777" w:rsidR="00FA7EEB" w:rsidRPr="001570EA" w:rsidRDefault="00FA7EEB">
            <w:pPr>
              <w:pStyle w:val="TableCell"/>
              <w:spacing w:before="60" w:after="60"/>
              <w:jc w:val="center"/>
              <w:rPr>
                <w:ins w:id="35187" w:author="Greg Clendenning" w:date="2024-04-16T16:42:00Z"/>
                <w:rFonts w:ascii="Cambria Math" w:hAnsi="Cambria Math"/>
                <w:i/>
              </w:rPr>
            </w:pPr>
            <w:ins w:id="35188" w:author="Greg Clendenning" w:date="2024-04-16T16:42:00Z">
              <w:r w:rsidRPr="001570EA">
                <w:rPr>
                  <w:rFonts w:ascii="Cambria Math" w:hAnsi="Cambria Math"/>
                  <w:i/>
                </w:rPr>
                <w:t>Varies</w:t>
              </w:r>
            </w:ins>
          </w:p>
        </w:tc>
        <w:tc>
          <w:tcPr>
            <w:tcW w:w="1980" w:type="dxa"/>
            <w:vAlign w:val="center"/>
          </w:tcPr>
          <w:p w14:paraId="44E18B53" w14:textId="7D896F47" w:rsidR="00FA7EEB" w:rsidRPr="001570EA" w:rsidRDefault="00FA7EEB">
            <w:pPr>
              <w:pStyle w:val="TableCell"/>
              <w:spacing w:before="60" w:after="60"/>
              <w:jc w:val="center"/>
              <w:rPr>
                <w:ins w:id="35189" w:author="Greg Clendenning" w:date="2024-04-16T16:42:00Z"/>
              </w:rPr>
            </w:pPr>
            <w:ins w:id="35190" w:author="Greg Clendenning" w:date="2024-04-16T16:42:00Z">
              <w:r w:rsidRPr="001570EA">
                <w:t xml:space="preserve">See </w:t>
              </w:r>
              <w:r w:rsidRPr="001570EA">
                <w:fldChar w:fldCharType="begin"/>
              </w:r>
              <w:r w:rsidRPr="001570EA">
                <w:instrText xml:space="preserve"> REF _Ref153805839 \h  \* MERGEFORMAT </w:instrText>
              </w:r>
            </w:ins>
            <w:ins w:id="35191"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2</w:t>
              </w:r>
              <w:r w:rsidRPr="001570EA">
                <w:fldChar w:fldCharType="end"/>
              </w:r>
              <w:r w:rsidRPr="001570EA">
                <w:t xml:space="preserve"> and </w:t>
              </w:r>
              <w:r w:rsidRPr="001570EA">
                <w:fldChar w:fldCharType="begin"/>
              </w:r>
              <w:r w:rsidRPr="001570EA">
                <w:instrText xml:space="preserve"> REF _Ref153806622 \h  \* MERGEFORMAT </w:instrText>
              </w:r>
            </w:ins>
            <w:ins w:id="35192"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3</w:t>
              </w:r>
              <w:r w:rsidRPr="001570EA">
                <w:fldChar w:fldCharType="end"/>
              </w:r>
            </w:ins>
          </w:p>
        </w:tc>
        <w:tc>
          <w:tcPr>
            <w:tcW w:w="1080" w:type="dxa"/>
            <w:vAlign w:val="center"/>
          </w:tcPr>
          <w:p w14:paraId="1BAAB763" w14:textId="77777777" w:rsidR="00FA7EEB" w:rsidRPr="001570EA" w:rsidRDefault="00FA7EEB">
            <w:pPr>
              <w:pStyle w:val="TableCell"/>
              <w:spacing w:before="60" w:after="60"/>
              <w:jc w:val="center"/>
              <w:rPr>
                <w:ins w:id="35193" w:author="Greg Clendenning" w:date="2024-04-16T16:42:00Z"/>
              </w:rPr>
            </w:pPr>
          </w:p>
        </w:tc>
      </w:tr>
    </w:tbl>
    <w:p w14:paraId="562EADFF" w14:textId="77777777" w:rsidR="00FA7EEB" w:rsidRPr="001570EA" w:rsidRDefault="00FA7EEB" w:rsidP="00FA7EEB">
      <w:pPr>
        <w:rPr>
          <w:ins w:id="35194" w:author="Greg Clendenning" w:date="2024-04-16T16:42:00Z"/>
        </w:rPr>
      </w:pPr>
    </w:p>
    <w:p w14:paraId="57D5F90F" w14:textId="6E6E1B74" w:rsidR="00FA7EEB" w:rsidRPr="001570EA" w:rsidRDefault="00FA7EEB" w:rsidP="00FA7EEB">
      <w:pPr>
        <w:rPr>
          <w:ins w:id="35195" w:author="Greg Clendenning" w:date="2024-04-16T16:42:00Z"/>
        </w:rPr>
      </w:pPr>
      <w:ins w:id="35196" w:author="Greg Clendenning" w:date="2024-04-16T16:42:00Z">
        <w:r w:rsidRPr="001570EA">
          <w:t xml:space="preserve">Federal energy code for manufactured homes provides both a prescriptive and a performance-based path to meet required insulation levels. </w:t>
        </w:r>
        <w:r w:rsidRPr="001570EA">
          <w:fldChar w:fldCharType="begin"/>
        </w:r>
        <w:r w:rsidRPr="001570EA">
          <w:instrText xml:space="preserve"> REF _Ref153802986 \h  \* MERGEFORMAT </w:instrText>
        </w:r>
      </w:ins>
      <w:ins w:id="35197"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0</w:t>
        </w:r>
        <w:r w:rsidRPr="001570EA">
          <w:fldChar w:fldCharType="end"/>
        </w:r>
        <w:r w:rsidRPr="001570EA">
          <w:t xml:space="preserve"> and presents the minimum requirements for manufactured homes that are manufactured on or after July 1, 2025. Additional federal energy code requirements and TRM assumed baseline values are presented in</w:t>
        </w:r>
        <w:r w:rsidR="000A2F1A" w:rsidRPr="001570EA">
          <w:t xml:space="preserve"> </w:t>
        </w:r>
        <w:r w:rsidR="000A2F1A" w:rsidRPr="001570EA">
          <w:fldChar w:fldCharType="begin"/>
        </w:r>
        <w:r w:rsidR="000A2F1A" w:rsidRPr="001570EA">
          <w:instrText xml:space="preserve"> REF _Ref163909092 \h </w:instrText>
        </w:r>
        <w:r w:rsidR="001570EA">
          <w:instrText xml:space="preserve"> \* MERGEFORMAT </w:instrText>
        </w:r>
      </w:ins>
      <w:ins w:id="35198" w:author="Greg Clendenning" w:date="2024-04-16T16:42:00Z">
        <w:r w:rsidR="000A2F1A" w:rsidRPr="001570EA">
          <w:fldChar w:fldCharType="separate"/>
        </w:r>
        <w:r w:rsidR="00234C6C" w:rsidRPr="001570EA">
          <w:t xml:space="preserve">Table </w:t>
        </w:r>
        <w:r w:rsidR="00234C6C" w:rsidRPr="001570EA">
          <w:rPr>
            <w:noProof/>
          </w:rPr>
          <w:t>2</w:t>
        </w:r>
        <w:r w:rsidR="00234C6C" w:rsidRPr="001570EA">
          <w:noBreakHyphen/>
        </w:r>
        <w:r w:rsidR="00234C6C" w:rsidRPr="001570EA">
          <w:rPr>
            <w:noProof/>
          </w:rPr>
          <w:t>161</w:t>
        </w:r>
        <w:r w:rsidR="000A2F1A" w:rsidRPr="001570EA">
          <w:fldChar w:fldCharType="end"/>
        </w:r>
        <w:r w:rsidRPr="001570EA">
          <w:t>.</w:t>
        </w:r>
      </w:ins>
    </w:p>
    <w:p w14:paraId="46C0A418" w14:textId="77777777" w:rsidR="00FA7EEB" w:rsidRPr="001570EA" w:rsidRDefault="00FA7EEB" w:rsidP="00FA7EEB">
      <w:pPr>
        <w:jc w:val="center"/>
        <w:rPr>
          <w:ins w:id="35199" w:author="Greg Clendenning" w:date="2024-04-16T16:42:00Z"/>
        </w:rPr>
      </w:pPr>
    </w:p>
    <w:p w14:paraId="6763F8EB" w14:textId="7967111F" w:rsidR="00FA7EEB" w:rsidRPr="001570EA" w:rsidRDefault="00FA7EEB" w:rsidP="00FA7EEB">
      <w:pPr>
        <w:pStyle w:val="Caption"/>
      </w:pPr>
      <w:bookmarkStart w:id="35200" w:name="_Ref153802986"/>
      <w:ins w:id="35201" w:author="Greg Clendenning" w:date="2024-04-16T16:42:00Z">
        <w:r w:rsidRPr="001570EA">
          <w:t>Table</w:t>
        </w:r>
      </w:ins>
      <w:r w:rsidRPr="001570EA">
        <w:t xml:space="preserv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del w:id="35202" w:author="Greg Clendenning" w:date="2024-04-16T16:42:00Z">
        <w:r w:rsidR="00FA5174">
          <w:rPr>
            <w:noProof/>
          </w:rPr>
          <w:fldChar w:fldCharType="begin"/>
        </w:r>
        <w:r w:rsidR="00FA5174">
          <w:rPr>
            <w:noProof/>
          </w:rPr>
          <w:delInstrText xml:space="preserve"> SEQ Figure \* ARABIC \s 1 </w:delInstrText>
        </w:r>
        <w:r w:rsidR="00FA5174">
          <w:rPr>
            <w:noProof/>
          </w:rPr>
          <w:fldChar w:fldCharType="separate"/>
        </w:r>
        <w:r w:rsidR="00F03D67">
          <w:rPr>
            <w:noProof/>
          </w:rPr>
          <w:delText>6</w:delText>
        </w:r>
        <w:r w:rsidR="00FA5174">
          <w:rPr>
            <w:noProof/>
          </w:rPr>
          <w:fldChar w:fldCharType="end"/>
        </w:r>
        <w:r w:rsidR="00FA5174">
          <w:delText>: Uo</w:delText>
        </w:r>
      </w:del>
      <w:ins w:id="35203" w:author="Greg Clendenning" w:date="2024-04-16T16:42:00Z">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0</w:t>
        </w:r>
        <w:r w:rsidR="002E093A" w:rsidRPr="001570EA">
          <w:fldChar w:fldCharType="end"/>
        </w:r>
        <w:bookmarkEnd w:id="35200"/>
        <w:r w:rsidRPr="001570EA">
          <w:t>: Building Thermal Envelope Requirements for Code-Compliant</w:t>
        </w:r>
      </w:ins>
      <w:r w:rsidRPr="001570EA">
        <w:t xml:space="preserve"> Baseline </w:t>
      </w:r>
      <w:del w:id="35204" w:author="Greg Clendenning" w:date="2024-04-16T16:42:00Z">
        <w:r w:rsidR="00FA5174">
          <w:delText>Requirements</w:delText>
        </w:r>
        <w:r w:rsidR="00FA5174">
          <w:rPr>
            <w:rStyle w:val="FootnoteReference"/>
          </w:rPr>
          <w:footnoteReference w:id="94"/>
        </w:r>
      </w:del>
      <w:bookmarkEnd w:id="35140"/>
      <w:ins w:id="35206" w:author="Greg Clendenning" w:date="2024-04-16T16:42:00Z">
        <w:r w:rsidRPr="001570EA">
          <w:t>Home</w:t>
        </w:r>
        <w:r w:rsidRPr="001570EA">
          <w:rPr>
            <w:b w:val="0"/>
            <w:bCs w:val="0"/>
            <w:vertAlign w:val="superscript"/>
          </w:rPr>
          <w:t>Source 5</w:t>
        </w:r>
      </w:ins>
    </w:p>
    <w:p w14:paraId="1E760E3B" w14:textId="77777777" w:rsidR="00FA5174" w:rsidRDefault="00FA5174" w:rsidP="00FA5174">
      <w:pPr>
        <w:jc w:val="center"/>
        <w:rPr>
          <w:del w:id="35207" w:author="Greg Clendenning" w:date="2024-04-16T16:42:00Z"/>
        </w:rPr>
      </w:pPr>
      <w:del w:id="35208" w:author="Greg Clendenning" w:date="2024-04-16T16:42:00Z">
        <w:r w:rsidRPr="008F1B5D">
          <w:rPr>
            <w:noProof/>
          </w:rPr>
          <w:drawing>
            <wp:inline distT="0" distB="0" distL="0" distR="0" wp14:anchorId="7126F45C" wp14:editId="7E79532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13048" cy="2743200"/>
                      </a:xfrm>
                      <a:prstGeom prst="rect">
                        <a:avLst/>
                      </a:prstGeom>
                    </pic:spPr>
                  </pic:pic>
                </a:graphicData>
              </a:graphic>
            </wp:inline>
          </w:drawing>
        </w:r>
      </w:del>
    </w:p>
    <w:p w14:paraId="320CBCA2" w14:textId="77777777" w:rsidR="00FA5174" w:rsidRDefault="00FA5174" w:rsidP="00FA5174">
      <w:pPr>
        <w:jc w:val="center"/>
        <w:rPr>
          <w:del w:id="35209" w:author="Greg Clendenning" w:date="2024-04-16T16:42:00Z"/>
        </w:rPr>
      </w:pPr>
    </w:p>
    <w:p w14:paraId="24687BEA" w14:textId="77777777" w:rsidR="00FA7EEB" w:rsidRPr="001570EA" w:rsidRDefault="00FA5174">
      <w:pPr>
        <w:pStyle w:val="TableCell"/>
        <w:keepNext w:val="0"/>
        <w:spacing w:before="60" w:after="60"/>
        <w:jc w:val="left"/>
        <w:rPr>
          <w:del w:id="35210" w:author="Greg Clendenning" w:date="2024-04-16T16:42:00Z"/>
          <w:rFonts w:ascii="Arial Unicode MS" w:eastAsia="Arial Unicode MS" w:hAnsi="Arial Unicode MS" w:cs="Arial Unicode MS"/>
          <w:b/>
          <w:bCs/>
        </w:rPr>
      </w:pPr>
      <w:del w:id="35211" w:author="Greg Clendenning" w:date="2024-04-16T16:42:00Z">
        <w:r>
          <w:delText xml:space="preserve">The HUD Code-required insulation levels can be expressed as a set of estimated envelope parameters. Using typical manufactured home sizes, these values are included below along with federal standard baseline parameters below in </w:delText>
        </w:r>
        <w:r>
          <w:fldChar w:fldCharType="begin"/>
        </w:r>
        <w:r>
          <w:delInstrText xml:space="preserve"> REF _Ref387398559 \h </w:delInstrText>
        </w:r>
        <w:r>
          <w:fldChar w:fldCharType="separate"/>
        </w:r>
        <w:r w:rsidR="00F03D67" w:rsidRPr="00EA43AA">
          <w:delText>Table</w:delText>
        </w:r>
        <w:r w:rsidR="00F03D67">
          <w:delText xml:space="preserve"> </w:delText>
        </w:r>
        <w:r w:rsidR="00F03D67">
          <w:rPr>
            <w:noProof/>
          </w:rPr>
          <w:delText>2</w:delText>
        </w:r>
        <w:r w:rsidR="00F03D67">
          <w:noBreakHyphen/>
        </w:r>
        <w:r w:rsidR="00F03D67">
          <w:rPr>
            <w:noProof/>
          </w:rPr>
          <w:delText>134</w:delText>
        </w:r>
        <w:r w:rsidR="00F03D67" w:rsidDel="00F03D67">
          <w:rPr>
            <w:noProof/>
          </w:rPr>
          <w:delText>133</w:delText>
        </w:r>
        <w:r>
          <w:fldChar w:fldCharType="end"/>
        </w:r>
        <w:r>
          <w:delText>.</w:delText>
        </w:r>
      </w:del>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12A820CB" w14:textId="77777777">
        <w:trPr>
          <w:cantSplit/>
          <w:trHeight w:val="317"/>
          <w:tblHeader/>
          <w:ins w:id="35212" w:author="Greg Clendenning" w:date="2024-04-16T16:42:00Z"/>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0151452A" w14:textId="0F78B29A" w:rsidR="00FA7EEB" w:rsidRPr="001570EA" w:rsidRDefault="00FA7EEB">
            <w:pPr>
              <w:pStyle w:val="TableCell"/>
              <w:keepNext w:val="0"/>
              <w:spacing w:before="60" w:after="60"/>
              <w:jc w:val="left"/>
              <w:rPr>
                <w:ins w:id="35213" w:author="Greg Clendenning" w:date="2024-04-16T16:42:00Z"/>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25D6FE0D" w14:textId="77777777" w:rsidR="00FA7EEB" w:rsidRPr="001570EA" w:rsidRDefault="00FA7EEB">
            <w:pPr>
              <w:pStyle w:val="TableCell"/>
              <w:keepNext w:val="0"/>
              <w:spacing w:before="60" w:after="60"/>
              <w:jc w:val="center"/>
              <w:rPr>
                <w:ins w:id="35214" w:author="Greg Clendenning" w:date="2024-04-16T16:42:00Z"/>
                <w:rFonts w:ascii="Arial Unicode MS" w:eastAsia="Arial Unicode MS" w:hAnsi="Arial Unicode MS" w:cs="Arial Unicode MS"/>
                <w:b/>
                <w:bCs/>
              </w:rPr>
            </w:pPr>
            <w:ins w:id="35215" w:author="Greg Clendenning" w:date="2024-04-16T16:42:00Z">
              <w:r w:rsidRPr="001570EA">
                <w:rPr>
                  <w:b/>
                  <w:bCs/>
                </w:rPr>
                <w:t>Single-section home</w:t>
              </w:r>
            </w:ins>
          </w:p>
        </w:tc>
        <w:tc>
          <w:tcPr>
            <w:tcW w:w="1464" w:type="pct"/>
            <w:shd w:val="clear" w:color="auto" w:fill="BFBFBF" w:themeFill="background1" w:themeFillShade="BF"/>
            <w:vAlign w:val="center"/>
          </w:tcPr>
          <w:p w14:paraId="43DD0F7E" w14:textId="77777777" w:rsidR="00FA7EEB" w:rsidRPr="001570EA" w:rsidDel="00F5233A" w:rsidRDefault="00FA7EEB">
            <w:pPr>
              <w:pStyle w:val="TableCell"/>
              <w:keepNext w:val="0"/>
              <w:spacing w:before="60" w:after="60"/>
              <w:jc w:val="center"/>
              <w:rPr>
                <w:ins w:id="35216" w:author="Greg Clendenning" w:date="2024-04-16T16:42:00Z"/>
                <w:b/>
                <w:bCs/>
              </w:rPr>
            </w:pPr>
            <w:ins w:id="35217" w:author="Greg Clendenning" w:date="2024-04-16T16:42:00Z">
              <w:r w:rsidRPr="001570EA">
                <w:rPr>
                  <w:b/>
                  <w:bCs/>
                </w:rPr>
                <w:t>Multi-section home</w:t>
              </w:r>
            </w:ins>
          </w:p>
        </w:tc>
      </w:tr>
      <w:tr w:rsidR="00FA7EEB" w:rsidRPr="001570EA" w14:paraId="04B02E41" w14:textId="77777777">
        <w:trPr>
          <w:cantSplit/>
          <w:trHeight w:val="317"/>
          <w:tblHeader/>
          <w:ins w:id="35218" w:author="Greg Clendenning" w:date="2024-04-16T16:42:00Z"/>
        </w:trPr>
        <w:tc>
          <w:tcPr>
            <w:tcW w:w="5000" w:type="pct"/>
            <w:gridSpan w:val="3"/>
            <w:shd w:val="clear" w:color="auto" w:fill="BFBFBF" w:themeFill="background1" w:themeFillShade="BF"/>
            <w:tcMar>
              <w:left w:w="115" w:type="dxa"/>
              <w:right w:w="115" w:type="dxa"/>
            </w:tcMar>
            <w:vAlign w:val="center"/>
          </w:tcPr>
          <w:p w14:paraId="56FEB69B" w14:textId="77777777" w:rsidR="00FA7EEB" w:rsidRPr="001570EA" w:rsidRDefault="00FA7EEB">
            <w:pPr>
              <w:pStyle w:val="TableCell"/>
              <w:keepNext w:val="0"/>
              <w:spacing w:before="60" w:after="60"/>
              <w:jc w:val="left"/>
              <w:rPr>
                <w:ins w:id="35219" w:author="Greg Clendenning" w:date="2024-04-16T16:42:00Z"/>
                <w:b/>
                <w:bCs/>
              </w:rPr>
            </w:pPr>
            <w:ins w:id="35220" w:author="Greg Clendenning" w:date="2024-04-16T16:42:00Z">
              <w:r w:rsidRPr="001570EA">
                <w:rPr>
                  <w:b/>
                  <w:bCs/>
                </w:rPr>
                <w:t>Prescriptive Requirements</w:t>
              </w:r>
            </w:ins>
          </w:p>
        </w:tc>
      </w:tr>
      <w:tr w:rsidR="00FA7EEB" w:rsidRPr="001570EA" w14:paraId="6771AA67" w14:textId="77777777">
        <w:trPr>
          <w:cantSplit/>
          <w:trHeight w:val="317"/>
          <w:ins w:id="35221" w:author="Greg Clendenning" w:date="2024-04-16T16:42:00Z"/>
        </w:trPr>
        <w:tc>
          <w:tcPr>
            <w:tcW w:w="1915" w:type="pct"/>
            <w:tcMar>
              <w:left w:w="115" w:type="dxa"/>
              <w:right w:w="115" w:type="dxa"/>
            </w:tcMar>
          </w:tcPr>
          <w:p w14:paraId="75EB3433" w14:textId="77777777" w:rsidR="00FA7EEB" w:rsidRPr="001570EA" w:rsidRDefault="00FA7EEB">
            <w:pPr>
              <w:pStyle w:val="TableCell"/>
              <w:keepNext w:val="0"/>
              <w:spacing w:before="60" w:after="60"/>
              <w:jc w:val="left"/>
              <w:rPr>
                <w:ins w:id="35222" w:author="Greg Clendenning" w:date="2024-04-16T16:42:00Z"/>
              </w:rPr>
            </w:pPr>
            <w:ins w:id="35223" w:author="Greg Clendenning" w:date="2024-04-16T16:42:00Z">
              <w:r w:rsidRPr="001570EA">
                <w:t xml:space="preserve">Exterior wall insulation R-value </w:t>
              </w:r>
            </w:ins>
          </w:p>
        </w:tc>
        <w:tc>
          <w:tcPr>
            <w:tcW w:w="1621" w:type="pct"/>
            <w:tcMar>
              <w:left w:w="115" w:type="dxa"/>
              <w:right w:w="115" w:type="dxa"/>
            </w:tcMar>
          </w:tcPr>
          <w:p w14:paraId="5B3E7865" w14:textId="77777777" w:rsidR="00FA7EEB" w:rsidRPr="001570EA" w:rsidRDefault="00FA7EEB">
            <w:pPr>
              <w:pStyle w:val="TableCell"/>
              <w:keepNext w:val="0"/>
              <w:spacing w:before="60" w:after="60"/>
              <w:jc w:val="center"/>
              <w:rPr>
                <w:ins w:id="35224" w:author="Greg Clendenning" w:date="2024-04-16T16:42:00Z"/>
              </w:rPr>
            </w:pPr>
            <w:ins w:id="35225" w:author="Greg Clendenning" w:date="2024-04-16T16:42:00Z">
              <w:r w:rsidRPr="001570EA">
                <w:t xml:space="preserve">19 </w:t>
              </w:r>
            </w:ins>
          </w:p>
        </w:tc>
        <w:tc>
          <w:tcPr>
            <w:tcW w:w="1464" w:type="pct"/>
          </w:tcPr>
          <w:p w14:paraId="069D9BE1" w14:textId="77777777" w:rsidR="00FA7EEB" w:rsidRPr="001570EA" w:rsidRDefault="00FA7EEB">
            <w:pPr>
              <w:pStyle w:val="TableCell"/>
              <w:keepNext w:val="0"/>
              <w:spacing w:before="60" w:after="60"/>
              <w:jc w:val="center"/>
              <w:rPr>
                <w:ins w:id="35226" w:author="Greg Clendenning" w:date="2024-04-16T16:42:00Z"/>
              </w:rPr>
            </w:pPr>
            <w:ins w:id="35227" w:author="Greg Clendenning" w:date="2024-04-16T16:42:00Z">
              <w:r w:rsidRPr="001570EA">
                <w:t>21</w:t>
              </w:r>
            </w:ins>
          </w:p>
        </w:tc>
      </w:tr>
      <w:tr w:rsidR="00FA7EEB" w:rsidRPr="001570EA" w14:paraId="69E7F3BD" w14:textId="77777777">
        <w:trPr>
          <w:cantSplit/>
          <w:trHeight w:val="317"/>
          <w:ins w:id="35228" w:author="Greg Clendenning" w:date="2024-04-16T16:42:00Z"/>
        </w:trPr>
        <w:tc>
          <w:tcPr>
            <w:tcW w:w="1915" w:type="pct"/>
            <w:tcMar>
              <w:left w:w="115" w:type="dxa"/>
              <w:right w:w="115" w:type="dxa"/>
            </w:tcMar>
          </w:tcPr>
          <w:p w14:paraId="0EA31CF2" w14:textId="77777777" w:rsidR="00FA7EEB" w:rsidRPr="001570EA" w:rsidRDefault="00FA7EEB">
            <w:pPr>
              <w:pStyle w:val="TableCell"/>
              <w:keepNext w:val="0"/>
              <w:spacing w:before="60" w:after="60"/>
              <w:jc w:val="left"/>
              <w:rPr>
                <w:ins w:id="35229" w:author="Greg Clendenning" w:date="2024-04-16T16:42:00Z"/>
              </w:rPr>
            </w:pPr>
            <w:ins w:id="35230" w:author="Greg Clendenning" w:date="2024-04-16T16:42:00Z">
              <w:r w:rsidRPr="001570EA">
                <w:t>Exterior ceiling insulation R-value</w:t>
              </w:r>
            </w:ins>
          </w:p>
        </w:tc>
        <w:tc>
          <w:tcPr>
            <w:tcW w:w="1621" w:type="pct"/>
            <w:tcMar>
              <w:left w:w="115" w:type="dxa"/>
              <w:right w:w="115" w:type="dxa"/>
            </w:tcMar>
          </w:tcPr>
          <w:p w14:paraId="229A1621" w14:textId="77777777" w:rsidR="00FA7EEB" w:rsidRPr="001570EA" w:rsidRDefault="00FA7EEB">
            <w:pPr>
              <w:pStyle w:val="TableCell"/>
              <w:keepNext w:val="0"/>
              <w:spacing w:before="60" w:after="60"/>
              <w:jc w:val="center"/>
              <w:rPr>
                <w:ins w:id="35231" w:author="Greg Clendenning" w:date="2024-04-16T16:42:00Z"/>
              </w:rPr>
            </w:pPr>
            <w:ins w:id="35232" w:author="Greg Clendenning" w:date="2024-04-16T16:42:00Z">
              <w:r w:rsidRPr="001570EA">
                <w:t>22</w:t>
              </w:r>
            </w:ins>
          </w:p>
        </w:tc>
        <w:tc>
          <w:tcPr>
            <w:tcW w:w="1464" w:type="pct"/>
          </w:tcPr>
          <w:p w14:paraId="0C4FBBE5" w14:textId="77777777" w:rsidR="00FA7EEB" w:rsidRPr="001570EA" w:rsidRDefault="00FA7EEB">
            <w:pPr>
              <w:pStyle w:val="TableCell"/>
              <w:keepNext w:val="0"/>
              <w:spacing w:before="60" w:after="60"/>
              <w:jc w:val="center"/>
              <w:rPr>
                <w:ins w:id="35233" w:author="Greg Clendenning" w:date="2024-04-16T16:42:00Z"/>
              </w:rPr>
            </w:pPr>
            <w:ins w:id="35234" w:author="Greg Clendenning" w:date="2024-04-16T16:42:00Z">
              <w:r w:rsidRPr="001570EA">
                <w:t>38</w:t>
              </w:r>
            </w:ins>
          </w:p>
        </w:tc>
      </w:tr>
      <w:tr w:rsidR="00FA7EEB" w:rsidRPr="001570EA" w14:paraId="433CF8AD" w14:textId="77777777">
        <w:trPr>
          <w:cantSplit/>
          <w:trHeight w:val="317"/>
          <w:ins w:id="35235" w:author="Greg Clendenning" w:date="2024-04-16T16:42:00Z"/>
        </w:trPr>
        <w:tc>
          <w:tcPr>
            <w:tcW w:w="1915" w:type="pct"/>
            <w:tcMar>
              <w:left w:w="115" w:type="dxa"/>
              <w:right w:w="115" w:type="dxa"/>
            </w:tcMar>
          </w:tcPr>
          <w:p w14:paraId="027E98AB" w14:textId="77777777" w:rsidR="00FA7EEB" w:rsidRPr="001570EA" w:rsidRDefault="00FA7EEB">
            <w:pPr>
              <w:pStyle w:val="TableCell"/>
              <w:keepNext w:val="0"/>
              <w:spacing w:before="60" w:after="60"/>
              <w:jc w:val="left"/>
              <w:rPr>
                <w:ins w:id="35236" w:author="Greg Clendenning" w:date="2024-04-16T16:42:00Z"/>
              </w:rPr>
            </w:pPr>
            <w:ins w:id="35237" w:author="Greg Clendenning" w:date="2024-04-16T16:42:00Z">
              <w:r w:rsidRPr="001570EA">
                <w:t>Exterior floor insulation R-value</w:t>
              </w:r>
            </w:ins>
          </w:p>
        </w:tc>
        <w:tc>
          <w:tcPr>
            <w:tcW w:w="1621" w:type="pct"/>
            <w:tcMar>
              <w:left w:w="115" w:type="dxa"/>
              <w:right w:w="115" w:type="dxa"/>
            </w:tcMar>
          </w:tcPr>
          <w:p w14:paraId="4DB38707" w14:textId="77777777" w:rsidR="00FA7EEB" w:rsidRPr="001570EA" w:rsidRDefault="00FA7EEB">
            <w:pPr>
              <w:pStyle w:val="TableCell"/>
              <w:keepNext w:val="0"/>
              <w:spacing w:before="60" w:after="60"/>
              <w:jc w:val="center"/>
              <w:rPr>
                <w:ins w:id="35238" w:author="Greg Clendenning" w:date="2024-04-16T16:42:00Z"/>
              </w:rPr>
            </w:pPr>
            <w:ins w:id="35239" w:author="Greg Clendenning" w:date="2024-04-16T16:42:00Z">
              <w:r w:rsidRPr="001570EA">
                <w:t>22</w:t>
              </w:r>
            </w:ins>
          </w:p>
        </w:tc>
        <w:tc>
          <w:tcPr>
            <w:tcW w:w="1464" w:type="pct"/>
          </w:tcPr>
          <w:p w14:paraId="7B4FE624" w14:textId="77777777" w:rsidR="00FA7EEB" w:rsidRPr="001570EA" w:rsidRDefault="00FA7EEB">
            <w:pPr>
              <w:pStyle w:val="TableCell"/>
              <w:keepNext w:val="0"/>
              <w:spacing w:before="60" w:after="60"/>
              <w:jc w:val="center"/>
              <w:rPr>
                <w:ins w:id="35240" w:author="Greg Clendenning" w:date="2024-04-16T16:42:00Z"/>
              </w:rPr>
            </w:pPr>
            <w:ins w:id="35241" w:author="Greg Clendenning" w:date="2024-04-16T16:42:00Z">
              <w:r w:rsidRPr="001570EA">
                <w:t>30</w:t>
              </w:r>
            </w:ins>
          </w:p>
        </w:tc>
      </w:tr>
      <w:tr w:rsidR="00FA7EEB" w:rsidRPr="001570EA" w14:paraId="3881C740" w14:textId="77777777">
        <w:trPr>
          <w:cantSplit/>
          <w:trHeight w:val="317"/>
          <w:ins w:id="35242" w:author="Greg Clendenning" w:date="2024-04-16T16:42:00Z"/>
        </w:trPr>
        <w:tc>
          <w:tcPr>
            <w:tcW w:w="1915" w:type="pct"/>
            <w:tcMar>
              <w:left w:w="115" w:type="dxa"/>
              <w:right w:w="115" w:type="dxa"/>
            </w:tcMar>
          </w:tcPr>
          <w:p w14:paraId="151CD998" w14:textId="77777777" w:rsidR="00FA7EEB" w:rsidRPr="001570EA" w:rsidRDefault="00FA7EEB">
            <w:pPr>
              <w:pStyle w:val="TableCell"/>
              <w:keepNext w:val="0"/>
              <w:spacing w:before="60" w:after="60"/>
              <w:jc w:val="left"/>
              <w:rPr>
                <w:ins w:id="35243" w:author="Greg Clendenning" w:date="2024-04-16T16:42:00Z"/>
              </w:rPr>
            </w:pPr>
            <w:ins w:id="35244" w:author="Greg Clendenning" w:date="2024-04-16T16:42:00Z">
              <w:r w:rsidRPr="001570EA">
                <w:t>Window U-factor</w:t>
              </w:r>
            </w:ins>
          </w:p>
        </w:tc>
        <w:tc>
          <w:tcPr>
            <w:tcW w:w="1621" w:type="pct"/>
            <w:tcMar>
              <w:left w:w="115" w:type="dxa"/>
              <w:right w:w="115" w:type="dxa"/>
            </w:tcMar>
          </w:tcPr>
          <w:p w14:paraId="0ED46068" w14:textId="77777777" w:rsidR="00FA7EEB" w:rsidRPr="001570EA" w:rsidRDefault="00FA7EEB">
            <w:pPr>
              <w:pStyle w:val="TableCell"/>
              <w:keepNext w:val="0"/>
              <w:spacing w:before="60" w:after="60"/>
              <w:jc w:val="center"/>
              <w:rPr>
                <w:ins w:id="35245" w:author="Greg Clendenning" w:date="2024-04-16T16:42:00Z"/>
              </w:rPr>
            </w:pPr>
            <w:ins w:id="35246" w:author="Greg Clendenning" w:date="2024-04-16T16:42:00Z">
              <w:r w:rsidRPr="001570EA">
                <w:t>0.35</w:t>
              </w:r>
            </w:ins>
          </w:p>
        </w:tc>
        <w:tc>
          <w:tcPr>
            <w:tcW w:w="1464" w:type="pct"/>
          </w:tcPr>
          <w:p w14:paraId="04833480" w14:textId="77777777" w:rsidR="00FA7EEB" w:rsidRPr="001570EA" w:rsidRDefault="00FA7EEB">
            <w:pPr>
              <w:pStyle w:val="TableCell"/>
              <w:keepNext w:val="0"/>
              <w:spacing w:before="60" w:after="60"/>
              <w:jc w:val="center"/>
              <w:rPr>
                <w:ins w:id="35247" w:author="Greg Clendenning" w:date="2024-04-16T16:42:00Z"/>
              </w:rPr>
            </w:pPr>
            <w:ins w:id="35248" w:author="Greg Clendenning" w:date="2024-04-16T16:42:00Z">
              <w:r w:rsidRPr="001570EA">
                <w:t>0.30</w:t>
              </w:r>
            </w:ins>
          </w:p>
        </w:tc>
      </w:tr>
      <w:tr w:rsidR="00FA7EEB" w:rsidRPr="001570EA" w14:paraId="15DCD326" w14:textId="77777777">
        <w:trPr>
          <w:cantSplit/>
          <w:trHeight w:val="317"/>
          <w:ins w:id="35249" w:author="Greg Clendenning" w:date="2024-04-16T16:42:00Z"/>
        </w:trPr>
        <w:tc>
          <w:tcPr>
            <w:tcW w:w="1915" w:type="pct"/>
            <w:tcBorders>
              <w:bottom w:val="single" w:sz="4" w:space="0" w:color="auto"/>
            </w:tcBorders>
            <w:tcMar>
              <w:left w:w="115" w:type="dxa"/>
              <w:right w:w="115" w:type="dxa"/>
            </w:tcMar>
          </w:tcPr>
          <w:p w14:paraId="65C5B74B" w14:textId="77777777" w:rsidR="00FA7EEB" w:rsidRPr="001570EA" w:rsidRDefault="00FA7EEB">
            <w:pPr>
              <w:pStyle w:val="TableCell"/>
              <w:keepNext w:val="0"/>
              <w:spacing w:before="60" w:after="60"/>
              <w:jc w:val="left"/>
              <w:rPr>
                <w:ins w:id="35250" w:author="Greg Clendenning" w:date="2024-04-16T16:42:00Z"/>
              </w:rPr>
            </w:pPr>
            <w:ins w:id="35251" w:author="Greg Clendenning" w:date="2024-04-16T16:42:00Z">
              <w:r w:rsidRPr="001570EA">
                <w:t>Skylight U-factor</w:t>
              </w:r>
            </w:ins>
          </w:p>
        </w:tc>
        <w:tc>
          <w:tcPr>
            <w:tcW w:w="1621" w:type="pct"/>
            <w:tcBorders>
              <w:bottom w:val="single" w:sz="4" w:space="0" w:color="auto"/>
            </w:tcBorders>
            <w:tcMar>
              <w:left w:w="115" w:type="dxa"/>
              <w:right w:w="115" w:type="dxa"/>
            </w:tcMar>
          </w:tcPr>
          <w:p w14:paraId="6D15984D" w14:textId="77777777" w:rsidR="00FA7EEB" w:rsidRPr="001570EA" w:rsidRDefault="00FA7EEB">
            <w:pPr>
              <w:pStyle w:val="TableCell"/>
              <w:keepNext w:val="0"/>
              <w:spacing w:before="60" w:after="60"/>
              <w:jc w:val="center"/>
              <w:rPr>
                <w:ins w:id="35252" w:author="Greg Clendenning" w:date="2024-04-16T16:42:00Z"/>
              </w:rPr>
            </w:pPr>
            <w:ins w:id="35253" w:author="Greg Clendenning" w:date="2024-04-16T16:42:00Z">
              <w:r w:rsidRPr="001570EA">
                <w:t>0.55</w:t>
              </w:r>
            </w:ins>
          </w:p>
        </w:tc>
        <w:tc>
          <w:tcPr>
            <w:tcW w:w="1464" w:type="pct"/>
            <w:tcBorders>
              <w:bottom w:val="single" w:sz="4" w:space="0" w:color="auto"/>
            </w:tcBorders>
          </w:tcPr>
          <w:p w14:paraId="7080BCED" w14:textId="77777777" w:rsidR="00FA7EEB" w:rsidRPr="001570EA" w:rsidRDefault="00FA7EEB">
            <w:pPr>
              <w:pStyle w:val="TableCell"/>
              <w:keepNext w:val="0"/>
              <w:spacing w:before="60" w:after="60"/>
              <w:jc w:val="center"/>
              <w:rPr>
                <w:ins w:id="35254" w:author="Greg Clendenning" w:date="2024-04-16T16:42:00Z"/>
              </w:rPr>
            </w:pPr>
            <w:ins w:id="35255" w:author="Greg Clendenning" w:date="2024-04-16T16:42:00Z">
              <w:r w:rsidRPr="001570EA">
                <w:t>0.55</w:t>
              </w:r>
            </w:ins>
          </w:p>
        </w:tc>
      </w:tr>
      <w:tr w:rsidR="00FA7EEB" w:rsidRPr="001570EA" w14:paraId="38B5A0C9" w14:textId="77777777">
        <w:trPr>
          <w:cantSplit/>
          <w:trHeight w:val="317"/>
          <w:ins w:id="35256" w:author="Greg Clendenning" w:date="2024-04-16T16:42:00Z"/>
        </w:trPr>
        <w:tc>
          <w:tcPr>
            <w:tcW w:w="1915" w:type="pct"/>
            <w:tcBorders>
              <w:bottom w:val="single" w:sz="4" w:space="0" w:color="auto"/>
            </w:tcBorders>
            <w:tcMar>
              <w:left w:w="115" w:type="dxa"/>
              <w:right w:w="115" w:type="dxa"/>
            </w:tcMar>
          </w:tcPr>
          <w:p w14:paraId="539D26CE" w14:textId="77777777" w:rsidR="00FA7EEB" w:rsidRPr="001570EA" w:rsidRDefault="00FA7EEB">
            <w:pPr>
              <w:pStyle w:val="TableCell"/>
              <w:keepNext w:val="0"/>
              <w:spacing w:before="60" w:after="60"/>
              <w:jc w:val="left"/>
              <w:rPr>
                <w:ins w:id="35257" w:author="Greg Clendenning" w:date="2024-04-16T16:42:00Z"/>
              </w:rPr>
            </w:pPr>
            <w:ins w:id="35258" w:author="Greg Clendenning" w:date="2024-04-16T16:42:00Z">
              <w:r w:rsidRPr="001570EA">
                <w:t>Door U-factor</w:t>
              </w:r>
            </w:ins>
          </w:p>
        </w:tc>
        <w:tc>
          <w:tcPr>
            <w:tcW w:w="1621" w:type="pct"/>
            <w:tcBorders>
              <w:bottom w:val="single" w:sz="4" w:space="0" w:color="auto"/>
            </w:tcBorders>
            <w:tcMar>
              <w:left w:w="115" w:type="dxa"/>
              <w:right w:w="115" w:type="dxa"/>
            </w:tcMar>
          </w:tcPr>
          <w:p w14:paraId="4EE68A0C" w14:textId="77777777" w:rsidR="00FA7EEB" w:rsidRPr="001570EA" w:rsidRDefault="00FA7EEB">
            <w:pPr>
              <w:pStyle w:val="TableCell"/>
              <w:keepNext w:val="0"/>
              <w:spacing w:before="60" w:after="60"/>
              <w:jc w:val="center"/>
              <w:rPr>
                <w:ins w:id="35259" w:author="Greg Clendenning" w:date="2024-04-16T16:42:00Z"/>
              </w:rPr>
            </w:pPr>
            <w:ins w:id="35260" w:author="Greg Clendenning" w:date="2024-04-16T16:42:00Z">
              <w:r w:rsidRPr="001570EA">
                <w:t>0.40</w:t>
              </w:r>
            </w:ins>
          </w:p>
        </w:tc>
        <w:tc>
          <w:tcPr>
            <w:tcW w:w="1464" w:type="pct"/>
            <w:tcBorders>
              <w:bottom w:val="single" w:sz="4" w:space="0" w:color="auto"/>
            </w:tcBorders>
          </w:tcPr>
          <w:p w14:paraId="7D4AC6B2" w14:textId="77777777" w:rsidR="00FA7EEB" w:rsidRPr="001570EA" w:rsidRDefault="00FA7EEB">
            <w:pPr>
              <w:pStyle w:val="TableCell"/>
              <w:keepNext w:val="0"/>
              <w:spacing w:before="60" w:after="60"/>
              <w:jc w:val="center"/>
              <w:rPr>
                <w:ins w:id="35261" w:author="Greg Clendenning" w:date="2024-04-16T16:42:00Z"/>
              </w:rPr>
            </w:pPr>
            <w:ins w:id="35262" w:author="Greg Clendenning" w:date="2024-04-16T16:42:00Z">
              <w:r w:rsidRPr="001570EA">
                <w:t>0.40</w:t>
              </w:r>
            </w:ins>
          </w:p>
        </w:tc>
      </w:tr>
      <w:tr w:rsidR="00FA7EEB" w:rsidRPr="001570EA" w14:paraId="59237848" w14:textId="77777777">
        <w:trPr>
          <w:cantSplit/>
          <w:trHeight w:val="317"/>
          <w:ins w:id="35263" w:author="Greg Clendenning" w:date="2024-04-16T16:42:00Z"/>
        </w:trPr>
        <w:tc>
          <w:tcPr>
            <w:tcW w:w="5000" w:type="pct"/>
            <w:gridSpan w:val="3"/>
            <w:tcBorders>
              <w:bottom w:val="single" w:sz="4" w:space="0" w:color="auto"/>
            </w:tcBorders>
            <w:shd w:val="clear" w:color="auto" w:fill="BFBFBF" w:themeFill="background1" w:themeFillShade="BF"/>
            <w:tcMar>
              <w:left w:w="115" w:type="dxa"/>
              <w:right w:w="115" w:type="dxa"/>
            </w:tcMar>
          </w:tcPr>
          <w:p w14:paraId="2AE61E41" w14:textId="77777777" w:rsidR="00FA7EEB" w:rsidRPr="001570EA" w:rsidRDefault="00FA7EEB">
            <w:pPr>
              <w:pStyle w:val="TableCell"/>
              <w:keepNext w:val="0"/>
              <w:spacing w:before="60" w:after="60"/>
              <w:jc w:val="left"/>
              <w:rPr>
                <w:ins w:id="35264" w:author="Greg Clendenning" w:date="2024-04-16T16:42:00Z"/>
              </w:rPr>
            </w:pPr>
            <w:ins w:id="35265" w:author="Greg Clendenning" w:date="2024-04-16T16:42:00Z">
              <w:r w:rsidRPr="001570EA">
                <w:rPr>
                  <w:b/>
                  <w:bCs/>
                </w:rPr>
                <w:t>Prescriptive Requirements – Alternatives to R-Value Requirements</w:t>
              </w:r>
            </w:ins>
          </w:p>
        </w:tc>
      </w:tr>
      <w:tr w:rsidR="00FA7EEB" w:rsidRPr="001570EA" w14:paraId="2CED59F1" w14:textId="77777777">
        <w:trPr>
          <w:cantSplit/>
          <w:trHeight w:val="317"/>
          <w:ins w:id="35266" w:author="Greg Clendenning" w:date="2024-04-16T16:42:00Z"/>
        </w:trPr>
        <w:tc>
          <w:tcPr>
            <w:tcW w:w="1915" w:type="pct"/>
            <w:tcBorders>
              <w:bottom w:val="single" w:sz="4" w:space="0" w:color="auto"/>
            </w:tcBorders>
            <w:tcMar>
              <w:left w:w="115" w:type="dxa"/>
              <w:right w:w="115" w:type="dxa"/>
            </w:tcMar>
          </w:tcPr>
          <w:p w14:paraId="40CA45BC" w14:textId="77777777" w:rsidR="00FA7EEB" w:rsidRPr="001570EA" w:rsidRDefault="00FA7EEB">
            <w:pPr>
              <w:pStyle w:val="TableCell"/>
              <w:keepNext w:val="0"/>
              <w:spacing w:before="60" w:after="60"/>
              <w:jc w:val="left"/>
              <w:rPr>
                <w:ins w:id="35267" w:author="Greg Clendenning" w:date="2024-04-16T16:42:00Z"/>
              </w:rPr>
            </w:pPr>
            <w:ins w:id="35268" w:author="Greg Clendenning" w:date="2024-04-16T16:42:00Z">
              <w:r w:rsidRPr="001570EA">
                <w:t>Exterior ceiling U-factor</w:t>
              </w:r>
            </w:ins>
          </w:p>
        </w:tc>
        <w:tc>
          <w:tcPr>
            <w:tcW w:w="1621" w:type="pct"/>
            <w:tcBorders>
              <w:bottom w:val="single" w:sz="4" w:space="0" w:color="auto"/>
            </w:tcBorders>
            <w:tcMar>
              <w:left w:w="115" w:type="dxa"/>
              <w:right w:w="115" w:type="dxa"/>
            </w:tcMar>
          </w:tcPr>
          <w:p w14:paraId="2AE2267F" w14:textId="77777777" w:rsidR="00FA7EEB" w:rsidRPr="001570EA" w:rsidRDefault="00FA7EEB">
            <w:pPr>
              <w:pStyle w:val="TableCell"/>
              <w:keepNext w:val="0"/>
              <w:spacing w:before="60" w:after="60"/>
              <w:jc w:val="center"/>
              <w:rPr>
                <w:ins w:id="35269" w:author="Greg Clendenning" w:date="2024-04-16T16:42:00Z"/>
              </w:rPr>
            </w:pPr>
            <w:ins w:id="35270" w:author="Greg Clendenning" w:date="2024-04-16T16:42:00Z">
              <w:r w:rsidRPr="001570EA">
                <w:t>0.061</w:t>
              </w:r>
            </w:ins>
          </w:p>
        </w:tc>
        <w:tc>
          <w:tcPr>
            <w:tcW w:w="1464" w:type="pct"/>
            <w:tcBorders>
              <w:bottom w:val="single" w:sz="4" w:space="0" w:color="auto"/>
            </w:tcBorders>
          </w:tcPr>
          <w:p w14:paraId="40EBB0E0" w14:textId="77777777" w:rsidR="00FA7EEB" w:rsidRPr="001570EA" w:rsidRDefault="00FA7EEB">
            <w:pPr>
              <w:pStyle w:val="TableCell"/>
              <w:keepNext w:val="0"/>
              <w:spacing w:before="60" w:after="60"/>
              <w:jc w:val="center"/>
              <w:rPr>
                <w:ins w:id="35271" w:author="Greg Clendenning" w:date="2024-04-16T16:42:00Z"/>
              </w:rPr>
            </w:pPr>
            <w:ins w:id="35272" w:author="Greg Clendenning" w:date="2024-04-16T16:42:00Z">
              <w:r w:rsidRPr="001570EA">
                <w:t>0.037</w:t>
              </w:r>
            </w:ins>
          </w:p>
        </w:tc>
      </w:tr>
      <w:tr w:rsidR="00FA7EEB" w:rsidRPr="001570EA" w14:paraId="07809A55" w14:textId="77777777">
        <w:trPr>
          <w:cantSplit/>
          <w:trHeight w:val="317"/>
          <w:ins w:id="35273" w:author="Greg Clendenning" w:date="2024-04-16T16:42:00Z"/>
        </w:trPr>
        <w:tc>
          <w:tcPr>
            <w:tcW w:w="1915" w:type="pct"/>
            <w:tcBorders>
              <w:bottom w:val="single" w:sz="4" w:space="0" w:color="auto"/>
            </w:tcBorders>
            <w:tcMar>
              <w:left w:w="115" w:type="dxa"/>
              <w:right w:w="115" w:type="dxa"/>
            </w:tcMar>
          </w:tcPr>
          <w:p w14:paraId="28A040DA" w14:textId="77777777" w:rsidR="00FA7EEB" w:rsidRPr="001570EA" w:rsidRDefault="00FA7EEB">
            <w:pPr>
              <w:pStyle w:val="TableCell"/>
              <w:keepNext w:val="0"/>
              <w:spacing w:before="60" w:after="60"/>
              <w:jc w:val="left"/>
              <w:rPr>
                <w:ins w:id="35274" w:author="Greg Clendenning" w:date="2024-04-16T16:42:00Z"/>
              </w:rPr>
            </w:pPr>
            <w:ins w:id="35275" w:author="Greg Clendenning" w:date="2024-04-16T16:42:00Z">
              <w:r w:rsidRPr="001570EA">
                <w:t>Exterior wall U-factor</w:t>
              </w:r>
            </w:ins>
          </w:p>
        </w:tc>
        <w:tc>
          <w:tcPr>
            <w:tcW w:w="1621" w:type="pct"/>
            <w:tcBorders>
              <w:bottom w:val="single" w:sz="4" w:space="0" w:color="auto"/>
            </w:tcBorders>
            <w:tcMar>
              <w:left w:w="115" w:type="dxa"/>
              <w:right w:w="115" w:type="dxa"/>
            </w:tcMar>
          </w:tcPr>
          <w:p w14:paraId="26E4BDEB" w14:textId="77777777" w:rsidR="00FA7EEB" w:rsidRPr="001570EA" w:rsidRDefault="00FA7EEB">
            <w:pPr>
              <w:pStyle w:val="TableCell"/>
              <w:keepNext w:val="0"/>
              <w:spacing w:before="60" w:after="60"/>
              <w:jc w:val="center"/>
              <w:rPr>
                <w:ins w:id="35276" w:author="Greg Clendenning" w:date="2024-04-16T16:42:00Z"/>
              </w:rPr>
            </w:pPr>
            <w:ins w:id="35277" w:author="Greg Clendenning" w:date="2024-04-16T16:42:00Z">
              <w:r w:rsidRPr="001570EA">
                <w:t>0.068</w:t>
              </w:r>
            </w:ins>
          </w:p>
        </w:tc>
        <w:tc>
          <w:tcPr>
            <w:tcW w:w="1464" w:type="pct"/>
            <w:tcBorders>
              <w:bottom w:val="single" w:sz="4" w:space="0" w:color="auto"/>
            </w:tcBorders>
          </w:tcPr>
          <w:p w14:paraId="3056A83B" w14:textId="77777777" w:rsidR="00FA7EEB" w:rsidRPr="001570EA" w:rsidRDefault="00FA7EEB">
            <w:pPr>
              <w:pStyle w:val="TableCell"/>
              <w:keepNext w:val="0"/>
              <w:spacing w:before="60" w:after="60"/>
              <w:jc w:val="center"/>
              <w:rPr>
                <w:ins w:id="35278" w:author="Greg Clendenning" w:date="2024-04-16T16:42:00Z"/>
              </w:rPr>
            </w:pPr>
            <w:ins w:id="35279" w:author="Greg Clendenning" w:date="2024-04-16T16:42:00Z">
              <w:r w:rsidRPr="001570EA">
                <w:t>0.063</w:t>
              </w:r>
            </w:ins>
          </w:p>
        </w:tc>
      </w:tr>
      <w:tr w:rsidR="00FA7EEB" w:rsidRPr="001570EA" w14:paraId="353B4787" w14:textId="77777777">
        <w:trPr>
          <w:cantSplit/>
          <w:trHeight w:val="317"/>
          <w:ins w:id="35280" w:author="Greg Clendenning" w:date="2024-04-16T16:42:00Z"/>
        </w:trPr>
        <w:tc>
          <w:tcPr>
            <w:tcW w:w="1915" w:type="pct"/>
            <w:tcBorders>
              <w:bottom w:val="single" w:sz="4" w:space="0" w:color="auto"/>
            </w:tcBorders>
            <w:tcMar>
              <w:left w:w="115" w:type="dxa"/>
              <w:right w:w="115" w:type="dxa"/>
            </w:tcMar>
          </w:tcPr>
          <w:p w14:paraId="6BAD5983" w14:textId="77777777" w:rsidR="00FA7EEB" w:rsidRPr="001570EA" w:rsidRDefault="00FA7EEB">
            <w:pPr>
              <w:pStyle w:val="TableCell"/>
              <w:keepNext w:val="0"/>
              <w:spacing w:before="60" w:after="60"/>
              <w:jc w:val="left"/>
              <w:rPr>
                <w:ins w:id="35281" w:author="Greg Clendenning" w:date="2024-04-16T16:42:00Z"/>
              </w:rPr>
            </w:pPr>
            <w:ins w:id="35282" w:author="Greg Clendenning" w:date="2024-04-16T16:42:00Z">
              <w:r w:rsidRPr="001570EA">
                <w:t>Exterior floor U-factor</w:t>
              </w:r>
            </w:ins>
          </w:p>
        </w:tc>
        <w:tc>
          <w:tcPr>
            <w:tcW w:w="1621" w:type="pct"/>
            <w:tcBorders>
              <w:bottom w:val="single" w:sz="4" w:space="0" w:color="auto"/>
            </w:tcBorders>
            <w:tcMar>
              <w:left w:w="115" w:type="dxa"/>
              <w:right w:w="115" w:type="dxa"/>
            </w:tcMar>
          </w:tcPr>
          <w:p w14:paraId="744FDDFD" w14:textId="77777777" w:rsidR="00FA7EEB" w:rsidRPr="001570EA" w:rsidRDefault="00FA7EEB">
            <w:pPr>
              <w:pStyle w:val="TableCell"/>
              <w:keepNext w:val="0"/>
              <w:spacing w:before="60" w:after="60"/>
              <w:jc w:val="center"/>
              <w:rPr>
                <w:ins w:id="35283" w:author="Greg Clendenning" w:date="2024-04-16T16:42:00Z"/>
              </w:rPr>
            </w:pPr>
            <w:ins w:id="35284" w:author="Greg Clendenning" w:date="2024-04-16T16:42:00Z">
              <w:r w:rsidRPr="001570EA">
                <w:t>0.049</w:t>
              </w:r>
            </w:ins>
          </w:p>
        </w:tc>
        <w:tc>
          <w:tcPr>
            <w:tcW w:w="1464" w:type="pct"/>
            <w:tcBorders>
              <w:bottom w:val="single" w:sz="4" w:space="0" w:color="auto"/>
            </w:tcBorders>
          </w:tcPr>
          <w:p w14:paraId="3704263A" w14:textId="77777777" w:rsidR="00FA7EEB" w:rsidRPr="001570EA" w:rsidRDefault="00FA7EEB">
            <w:pPr>
              <w:pStyle w:val="TableCell"/>
              <w:keepNext w:val="0"/>
              <w:spacing w:before="60" w:after="60"/>
              <w:jc w:val="center"/>
              <w:rPr>
                <w:ins w:id="35285" w:author="Greg Clendenning" w:date="2024-04-16T16:42:00Z"/>
              </w:rPr>
            </w:pPr>
            <w:ins w:id="35286" w:author="Greg Clendenning" w:date="2024-04-16T16:42:00Z">
              <w:r w:rsidRPr="001570EA">
                <w:t>0.032</w:t>
              </w:r>
            </w:ins>
          </w:p>
        </w:tc>
      </w:tr>
      <w:tr w:rsidR="00FA7EEB" w:rsidRPr="001570EA" w14:paraId="65186A2E" w14:textId="77777777">
        <w:trPr>
          <w:cantSplit/>
          <w:trHeight w:val="317"/>
          <w:ins w:id="35287" w:author="Greg Clendenning" w:date="2024-04-16T16:42:00Z"/>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115" w:type="dxa"/>
              <w:right w:w="115" w:type="dxa"/>
            </w:tcMar>
            <w:vAlign w:val="center"/>
          </w:tcPr>
          <w:p w14:paraId="3E33D252" w14:textId="77777777" w:rsidR="00FA7EEB" w:rsidRPr="001570EA" w:rsidRDefault="00FA7EEB">
            <w:pPr>
              <w:pStyle w:val="TableCell"/>
              <w:keepNext w:val="0"/>
              <w:spacing w:before="60" w:after="60"/>
              <w:jc w:val="left"/>
              <w:rPr>
                <w:ins w:id="35288" w:author="Greg Clendenning" w:date="2024-04-16T16:42:00Z"/>
                <w:b/>
              </w:rPr>
            </w:pPr>
            <w:ins w:id="35289" w:author="Greg Clendenning" w:date="2024-04-16T16:42:00Z">
              <w:r w:rsidRPr="001570EA">
                <w:rPr>
                  <w:b/>
                </w:rPr>
                <w:t>OR Performance Requirements</w:t>
              </w:r>
            </w:ins>
          </w:p>
        </w:tc>
      </w:tr>
      <w:tr w:rsidR="00FA7EEB" w:rsidRPr="001570EA" w14:paraId="691DC309" w14:textId="77777777">
        <w:trPr>
          <w:cantSplit/>
          <w:trHeight w:val="259"/>
          <w:ins w:id="35290" w:author="Greg Clendenning" w:date="2024-04-16T16:42:00Z"/>
        </w:trPr>
        <w:tc>
          <w:tcPr>
            <w:tcW w:w="1915" w:type="pct"/>
            <w:tcBorders>
              <w:top w:val="single" w:sz="4" w:space="0" w:color="auto"/>
            </w:tcBorders>
            <w:tcMar>
              <w:left w:w="115" w:type="dxa"/>
              <w:right w:w="115" w:type="dxa"/>
            </w:tcMar>
            <w:vAlign w:val="center"/>
          </w:tcPr>
          <w:p w14:paraId="74AE511B" w14:textId="77777777" w:rsidR="00FA7EEB" w:rsidRPr="001570EA" w:rsidRDefault="00FA7EEB">
            <w:pPr>
              <w:pStyle w:val="TableCell"/>
              <w:keepNext w:val="0"/>
              <w:spacing w:before="60" w:after="60"/>
              <w:jc w:val="left"/>
              <w:rPr>
                <w:ins w:id="35291" w:author="Greg Clendenning" w:date="2024-04-16T16:42:00Z"/>
                <w:rFonts w:ascii="Arial Unicode MS" w:eastAsia="Arial Unicode MS" w:hAnsi="Arial Unicode MS" w:cs="Arial Unicode MS"/>
              </w:rPr>
            </w:pPr>
            <w:ins w:id="35292" w:author="Greg Clendenning" w:date="2024-04-16T16:42:00Z">
              <w:r w:rsidRPr="001570EA">
                <w:t>Overall thermal transmittance (U</w:t>
              </w:r>
              <w:r w:rsidRPr="001570EA">
                <w:rPr>
                  <w:vertAlign w:val="subscript"/>
                </w:rPr>
                <w:t>o</w:t>
              </w:r>
              <w:r w:rsidRPr="001570EA">
                <w:t>)</w:t>
              </w:r>
            </w:ins>
          </w:p>
        </w:tc>
        <w:tc>
          <w:tcPr>
            <w:tcW w:w="1621" w:type="pct"/>
            <w:tcBorders>
              <w:top w:val="single" w:sz="4" w:space="0" w:color="auto"/>
            </w:tcBorders>
            <w:tcMar>
              <w:left w:w="115" w:type="dxa"/>
              <w:right w:w="115" w:type="dxa"/>
            </w:tcMar>
            <w:vAlign w:val="center"/>
          </w:tcPr>
          <w:p w14:paraId="5E6A7650" w14:textId="77777777" w:rsidR="00FA7EEB" w:rsidRPr="001570EA" w:rsidRDefault="00FA7EEB">
            <w:pPr>
              <w:pStyle w:val="TableCell"/>
              <w:keepNext w:val="0"/>
              <w:spacing w:before="60" w:after="60"/>
              <w:jc w:val="center"/>
              <w:rPr>
                <w:ins w:id="35293" w:author="Greg Clendenning" w:date="2024-04-16T16:42:00Z"/>
                <w:rFonts w:ascii="Arial Unicode MS" w:eastAsia="Arial Unicode MS" w:hAnsi="Arial Unicode MS" w:cs="Arial Unicode MS"/>
              </w:rPr>
            </w:pPr>
            <w:ins w:id="35294" w:author="Greg Clendenning" w:date="2024-04-16T16:42:00Z">
              <w:r w:rsidRPr="001570EA">
                <w:t>0.074</w:t>
              </w:r>
            </w:ins>
          </w:p>
        </w:tc>
        <w:tc>
          <w:tcPr>
            <w:tcW w:w="1464" w:type="pct"/>
            <w:tcBorders>
              <w:top w:val="single" w:sz="4" w:space="0" w:color="auto"/>
            </w:tcBorders>
            <w:vAlign w:val="center"/>
          </w:tcPr>
          <w:p w14:paraId="3549BE7E" w14:textId="77777777" w:rsidR="00FA7EEB" w:rsidRPr="001570EA" w:rsidRDefault="00FA7EEB">
            <w:pPr>
              <w:pStyle w:val="TableCell"/>
              <w:keepNext w:val="0"/>
              <w:spacing w:before="60" w:after="60"/>
              <w:jc w:val="center"/>
              <w:rPr>
                <w:ins w:id="35295" w:author="Greg Clendenning" w:date="2024-04-16T16:42:00Z"/>
              </w:rPr>
            </w:pPr>
            <w:ins w:id="35296" w:author="Greg Clendenning" w:date="2024-04-16T16:42:00Z">
              <w:r w:rsidRPr="001570EA">
                <w:t>0.055</w:t>
              </w:r>
            </w:ins>
          </w:p>
        </w:tc>
      </w:tr>
    </w:tbl>
    <w:p w14:paraId="35D01340" w14:textId="77777777" w:rsidR="00FA7EEB" w:rsidRPr="001570EA" w:rsidRDefault="00FA7EEB">
      <w:pPr>
        <w:jc w:val="center"/>
        <w:pPrChange w:id="35297" w:author="Greg Clendenning" w:date="2024-04-16T16:42:00Z">
          <w:pPr/>
        </w:pPrChange>
      </w:pPr>
    </w:p>
    <w:p w14:paraId="0A7F5612" w14:textId="77777777" w:rsidR="00FA7EEB" w:rsidRPr="001570EA" w:rsidRDefault="00FA7EEB">
      <w:pPr>
        <w:jc w:val="center"/>
        <w:rPr>
          <w:rPrChange w:id="35298" w:author="Greg Clendenning" w:date="2024-04-16T16:42:00Z">
            <w:rPr>
              <w:b/>
            </w:rPr>
          </w:rPrChange>
        </w:rPr>
        <w:pPrChange w:id="35299" w:author="Greg Clendenning" w:date="2024-04-16T16:42:00Z">
          <w:pPr/>
        </w:pPrChange>
      </w:pPr>
    </w:p>
    <w:p w14:paraId="52159F85" w14:textId="11A83F5E" w:rsidR="00FA7EEB" w:rsidRPr="001570EA" w:rsidRDefault="00E37DA0" w:rsidP="00E37DA0">
      <w:pPr>
        <w:pStyle w:val="Caption"/>
      </w:pPr>
      <w:bookmarkStart w:id="35300" w:name="_Ref163909092"/>
      <w:bookmarkStart w:id="35301" w:name="_Ref387398559"/>
      <w:bookmarkStart w:id="35302" w:name="_Toc374017517"/>
      <w:bookmarkStart w:id="35303" w:name="_Toc47598379"/>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5304" w:author="Greg Clendenning" w:date="2024-04-16T16:42:00Z">
        <w:r w:rsidR="003D6F35">
          <w:rPr>
            <w:noProof/>
          </w:rPr>
          <w:delText>136</w:delText>
        </w:r>
      </w:del>
      <w:ins w:id="35305" w:author="Greg Clendenning" w:date="2024-04-16T16:42:00Z">
        <w:r w:rsidR="002E093A" w:rsidRPr="001570EA">
          <w:rPr>
            <w:noProof/>
          </w:rPr>
          <w:t>161</w:t>
        </w:r>
      </w:ins>
      <w:r w:rsidR="002E093A" w:rsidRPr="001570EA">
        <w:fldChar w:fldCharType="end"/>
      </w:r>
      <w:bookmarkEnd w:id="35300"/>
      <w:bookmarkEnd w:id="35301"/>
      <w:del w:id="35306" w:author="Greg Clendenning" w:date="2024-04-16T16:42:00Z">
        <w:r w:rsidR="00FA5174" w:rsidRPr="00EA43AA">
          <w:delText>:</w:delText>
        </w:r>
        <w:r w:rsidR="00FA5174">
          <w:delText xml:space="preserve"> ENERGY STAR Manufactured Homes </w:delText>
        </w:r>
        <w:r w:rsidR="00FA5174" w:rsidRPr="00EA43AA">
          <w:delText>-</w:delText>
        </w:r>
        <w:r w:rsidR="00FA5174">
          <w:delText xml:space="preserve"> User Defined Reference</w:delText>
        </w:r>
      </w:del>
      <w:ins w:id="35307" w:author="Greg Clendenning" w:date="2024-04-16T16:42:00Z">
        <w:r w:rsidRPr="001570EA">
          <w:t>: Values and References for Code-Compliant Baseline</w:t>
        </w:r>
      </w:ins>
      <w:r w:rsidRPr="001570EA">
        <w:t xml:space="preserve"> Home</w:t>
      </w:r>
      <w:bookmarkEnd w:id="35302"/>
      <w:bookmarkEnd w:id="35303"/>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Change w:id="35308">
          <w:tblGrid>
            <w:gridCol w:w="2362"/>
            <w:gridCol w:w="1"/>
            <w:gridCol w:w="5075"/>
            <w:gridCol w:w="267"/>
            <w:gridCol w:w="805"/>
          </w:tblGrid>
        </w:tblGridChange>
      </w:tblGrid>
      <w:tr w:rsidR="00FA5174" w:rsidRPr="00016642" w14:paraId="62A5D14A" w14:textId="77777777" w:rsidTr="00BD2C4C">
        <w:trPr>
          <w:cantSplit/>
          <w:trHeight w:val="317"/>
          <w:tblHeader/>
          <w:del w:id="35309" w:author="Greg Clendenning" w:date="2024-04-16T16:42:00Z"/>
        </w:trPr>
        <w:tc>
          <w:tcPr>
            <w:tcW w:w="1388" w:type="pct"/>
            <w:shd w:val="clear" w:color="auto" w:fill="BFBFBF" w:themeFill="background1" w:themeFillShade="BF"/>
            <w:tcMar>
              <w:left w:w="115" w:type="dxa"/>
              <w:right w:w="115" w:type="dxa"/>
            </w:tcMar>
            <w:vAlign w:val="center"/>
          </w:tcPr>
          <w:p w14:paraId="7E93AF18" w14:textId="77777777" w:rsidR="00FA5174" w:rsidRDefault="00FA5174" w:rsidP="00BD2C4C">
            <w:pPr>
              <w:pStyle w:val="TableCell"/>
              <w:keepNext w:val="0"/>
              <w:spacing w:before="60" w:after="60"/>
              <w:jc w:val="left"/>
              <w:rPr>
                <w:del w:id="35310" w:author="Greg Clendenning" w:date="2024-04-16T16:42:00Z"/>
                <w:rFonts w:ascii="Arial Unicode MS" w:eastAsia="Arial Unicode MS" w:hAnsi="Arial Unicode MS" w:cs="Arial Unicode MS"/>
                <w:b/>
                <w:bCs/>
              </w:rPr>
            </w:pPr>
            <w:del w:id="35311" w:author="Greg Clendenning" w:date="2024-04-16T16:42:00Z">
              <w:r w:rsidRPr="17590C49">
                <w:rPr>
                  <w:b/>
                  <w:bCs/>
                </w:rPr>
                <w:delText>Data</w:delText>
              </w:r>
              <w:r>
                <w:rPr>
                  <w:b/>
                  <w:bCs/>
                </w:rPr>
                <w:delText xml:space="preserve"> </w:delText>
              </w:r>
              <w:r w:rsidRPr="17590C49">
                <w:rPr>
                  <w:b/>
                  <w:bCs/>
                </w:rPr>
                <w:delText>Point</w:delText>
              </w:r>
            </w:del>
          </w:p>
        </w:tc>
        <w:tc>
          <w:tcPr>
            <w:tcW w:w="2982" w:type="pct"/>
            <w:shd w:val="clear" w:color="auto" w:fill="BFBFBF" w:themeFill="background1" w:themeFillShade="BF"/>
            <w:tcMar>
              <w:left w:w="115" w:type="dxa"/>
              <w:right w:w="115" w:type="dxa"/>
            </w:tcMar>
            <w:vAlign w:val="center"/>
          </w:tcPr>
          <w:p w14:paraId="02B12388" w14:textId="77777777" w:rsidR="00FA5174" w:rsidRDefault="00FA5174" w:rsidP="00BD2C4C">
            <w:pPr>
              <w:pStyle w:val="TableCell"/>
              <w:keepNext w:val="0"/>
              <w:spacing w:before="60" w:after="60"/>
              <w:jc w:val="center"/>
              <w:rPr>
                <w:del w:id="35312" w:author="Greg Clendenning" w:date="2024-04-16T16:42:00Z"/>
                <w:rFonts w:ascii="Arial Unicode MS" w:eastAsia="Arial Unicode MS" w:hAnsi="Arial Unicode MS" w:cs="Arial Unicode MS"/>
                <w:b/>
                <w:bCs/>
              </w:rPr>
            </w:pPr>
            <w:del w:id="35313" w:author="Greg Clendenning" w:date="2024-04-16T16:42:00Z">
              <w:r w:rsidRPr="17590C49">
                <w:rPr>
                  <w:b/>
                  <w:bCs/>
                </w:rPr>
                <w:delText>Value</w:delText>
              </w:r>
              <w:r w:rsidRPr="001D6512">
                <w:rPr>
                  <w:rStyle w:val="FootnoteReference"/>
                </w:rPr>
                <w:footnoteReference w:id="95"/>
              </w:r>
            </w:del>
          </w:p>
        </w:tc>
        <w:tc>
          <w:tcPr>
            <w:tcW w:w="630" w:type="pct"/>
            <w:shd w:val="clear" w:color="auto" w:fill="BFBFBF" w:themeFill="background1" w:themeFillShade="BF"/>
          </w:tcPr>
          <w:p w14:paraId="60ACDCF7" w14:textId="77777777" w:rsidR="00FA5174" w:rsidRPr="001D6512" w:rsidDel="00F5233A" w:rsidRDefault="00FA5174" w:rsidP="00BD2C4C">
            <w:pPr>
              <w:pStyle w:val="TableCell"/>
              <w:keepNext w:val="0"/>
              <w:spacing w:before="60" w:after="60"/>
              <w:jc w:val="center"/>
              <w:rPr>
                <w:del w:id="35315" w:author="Greg Clendenning" w:date="2024-04-16T16:42:00Z"/>
                <w:b/>
              </w:rPr>
            </w:pPr>
            <w:del w:id="35316" w:author="Greg Clendenning" w:date="2024-04-16T16:42:00Z">
              <w:r w:rsidRPr="001D6512">
                <w:rPr>
                  <w:b/>
                </w:rPr>
                <w:delText>Source</w:delText>
              </w:r>
            </w:del>
          </w:p>
        </w:tc>
      </w:tr>
      <w:tr w:rsidR="00FA5174" w:rsidRPr="00016642" w14:paraId="28427227" w14:textId="77777777" w:rsidTr="00BD2C4C">
        <w:trPr>
          <w:cantSplit/>
          <w:trHeight w:val="313"/>
          <w:del w:id="35317" w:author="Greg Clendenning" w:date="2024-04-16T16:42:00Z"/>
        </w:trPr>
        <w:tc>
          <w:tcPr>
            <w:tcW w:w="1388" w:type="pct"/>
            <w:tcMar>
              <w:left w:w="115" w:type="dxa"/>
              <w:right w:w="115" w:type="dxa"/>
            </w:tcMar>
            <w:vAlign w:val="center"/>
          </w:tcPr>
          <w:p w14:paraId="0E5AE166" w14:textId="77777777" w:rsidR="00FA5174" w:rsidRDefault="00FA5174" w:rsidP="00BD2C4C">
            <w:pPr>
              <w:pStyle w:val="TableCell"/>
              <w:keepNext w:val="0"/>
              <w:spacing w:before="60" w:after="60"/>
              <w:jc w:val="left"/>
              <w:rPr>
                <w:del w:id="35318" w:author="Greg Clendenning" w:date="2024-04-16T16:42:00Z"/>
              </w:rPr>
            </w:pPr>
            <w:del w:id="35319" w:author="Greg Clendenning" w:date="2024-04-16T16:42:00Z">
              <w:r>
                <w:delText>Walls</w:delText>
              </w:r>
            </w:del>
          </w:p>
        </w:tc>
        <w:tc>
          <w:tcPr>
            <w:tcW w:w="2982" w:type="pct"/>
            <w:tcMar>
              <w:left w:w="115" w:type="dxa"/>
              <w:right w:w="115" w:type="dxa"/>
            </w:tcMar>
          </w:tcPr>
          <w:p w14:paraId="4F85AD8B" w14:textId="77777777" w:rsidR="00FA5174" w:rsidRPr="001D6512" w:rsidDel="000E16E7" w:rsidRDefault="00FA5174" w:rsidP="00BD2C4C">
            <w:pPr>
              <w:pStyle w:val="TableCell"/>
              <w:keepNext w:val="0"/>
              <w:spacing w:before="60" w:after="60"/>
              <w:jc w:val="center"/>
              <w:rPr>
                <w:del w:id="35320" w:author="Greg Clendenning" w:date="2024-04-16T16:42:00Z"/>
              </w:rPr>
            </w:pPr>
            <w:del w:id="35321" w:author="Greg Clendenning" w:date="2024-04-16T16:42:00Z">
              <w:r>
                <w:delText>U-factor 0.090</w:delText>
              </w:r>
            </w:del>
          </w:p>
        </w:tc>
        <w:tc>
          <w:tcPr>
            <w:tcW w:w="630" w:type="pct"/>
          </w:tcPr>
          <w:p w14:paraId="565F7CC5" w14:textId="77777777" w:rsidR="00FA5174" w:rsidRPr="001D6512" w:rsidRDefault="00FA5174" w:rsidP="00BD2C4C">
            <w:pPr>
              <w:pStyle w:val="TableCell"/>
              <w:keepNext w:val="0"/>
              <w:spacing w:before="60" w:after="60"/>
              <w:jc w:val="center"/>
              <w:rPr>
                <w:del w:id="35322" w:author="Greg Clendenning" w:date="2024-04-16T16:42:00Z"/>
              </w:rPr>
            </w:pPr>
            <w:del w:id="35323" w:author="Greg Clendenning" w:date="2024-04-16T16:42:00Z">
              <w:r>
                <w:delText>6, 7</w:delText>
              </w:r>
            </w:del>
          </w:p>
        </w:tc>
      </w:tr>
      <w:tr w:rsidR="00FA5174" w:rsidRPr="00016642" w14:paraId="6D508DD0" w14:textId="77777777" w:rsidTr="00BD2C4C">
        <w:trPr>
          <w:cantSplit/>
          <w:trHeight w:val="331"/>
          <w:del w:id="35324" w:author="Greg Clendenning" w:date="2024-04-16T16:42:00Z"/>
        </w:trPr>
        <w:tc>
          <w:tcPr>
            <w:tcW w:w="1388" w:type="pct"/>
            <w:tcMar>
              <w:left w:w="115" w:type="dxa"/>
              <w:right w:w="115" w:type="dxa"/>
            </w:tcMar>
            <w:vAlign w:val="center"/>
          </w:tcPr>
          <w:p w14:paraId="1821FAD1" w14:textId="77777777" w:rsidR="00FA5174" w:rsidRDefault="00FA5174" w:rsidP="00BD2C4C">
            <w:pPr>
              <w:pStyle w:val="TableCell"/>
              <w:keepNext w:val="0"/>
              <w:spacing w:before="60" w:after="60"/>
              <w:jc w:val="left"/>
              <w:rPr>
                <w:del w:id="35325" w:author="Greg Clendenning" w:date="2024-04-16T16:42:00Z"/>
              </w:rPr>
            </w:pPr>
            <w:del w:id="35326" w:author="Greg Clendenning" w:date="2024-04-16T16:42:00Z">
              <w:r>
                <w:delText>Ceilings</w:delText>
              </w:r>
            </w:del>
          </w:p>
        </w:tc>
        <w:tc>
          <w:tcPr>
            <w:tcW w:w="2982" w:type="pct"/>
            <w:tcMar>
              <w:left w:w="115" w:type="dxa"/>
              <w:right w:w="115" w:type="dxa"/>
            </w:tcMar>
          </w:tcPr>
          <w:p w14:paraId="6A9FE3B0" w14:textId="77777777" w:rsidR="00FA5174" w:rsidRDefault="00FA5174" w:rsidP="00BD2C4C">
            <w:pPr>
              <w:pStyle w:val="TableCell"/>
              <w:keepNext w:val="0"/>
              <w:spacing w:before="60" w:after="60"/>
              <w:jc w:val="center"/>
              <w:rPr>
                <w:del w:id="35327" w:author="Greg Clendenning" w:date="2024-04-16T16:42:00Z"/>
              </w:rPr>
            </w:pPr>
            <w:del w:id="35328" w:author="Greg Clendenning" w:date="2024-04-16T16:42:00Z">
              <w:r>
                <w:delText>U-factor 0.045</w:delText>
              </w:r>
            </w:del>
          </w:p>
        </w:tc>
        <w:tc>
          <w:tcPr>
            <w:tcW w:w="630" w:type="pct"/>
          </w:tcPr>
          <w:p w14:paraId="12EEC6E2" w14:textId="77777777" w:rsidR="00FA5174" w:rsidRDefault="00FA5174" w:rsidP="00BD2C4C">
            <w:pPr>
              <w:pStyle w:val="TableCell"/>
              <w:keepNext w:val="0"/>
              <w:spacing w:before="60" w:after="60"/>
              <w:jc w:val="center"/>
              <w:rPr>
                <w:del w:id="35329" w:author="Greg Clendenning" w:date="2024-04-16T16:42:00Z"/>
              </w:rPr>
            </w:pPr>
            <w:del w:id="35330" w:author="Greg Clendenning" w:date="2024-04-16T16:42:00Z">
              <w:r>
                <w:delText>6, 7</w:delText>
              </w:r>
            </w:del>
          </w:p>
        </w:tc>
      </w:tr>
      <w:tr w:rsidR="00FA5174" w:rsidRPr="00016642" w14:paraId="4A40DAA3" w14:textId="77777777" w:rsidTr="00BD2C4C">
        <w:trPr>
          <w:cantSplit/>
          <w:trHeight w:hRule="exact" w:val="321"/>
          <w:del w:id="35331" w:author="Greg Clendenning" w:date="2024-04-16T16:42:00Z"/>
        </w:trPr>
        <w:tc>
          <w:tcPr>
            <w:tcW w:w="1388" w:type="pct"/>
            <w:tcMar>
              <w:left w:w="115" w:type="dxa"/>
              <w:right w:w="115" w:type="dxa"/>
            </w:tcMar>
            <w:vAlign w:val="center"/>
          </w:tcPr>
          <w:p w14:paraId="465D49DE" w14:textId="77777777" w:rsidR="00FA5174" w:rsidRDefault="00FA5174" w:rsidP="00BD2C4C">
            <w:pPr>
              <w:pStyle w:val="TableCell"/>
              <w:keepNext w:val="0"/>
              <w:spacing w:before="0" w:after="0"/>
              <w:jc w:val="left"/>
              <w:rPr>
                <w:del w:id="35332" w:author="Greg Clendenning" w:date="2024-04-16T16:42:00Z"/>
              </w:rPr>
            </w:pPr>
            <w:del w:id="35333" w:author="Greg Clendenning" w:date="2024-04-16T16:42:00Z">
              <w:r>
                <w:delText>Floor</w:delText>
              </w:r>
            </w:del>
          </w:p>
        </w:tc>
        <w:tc>
          <w:tcPr>
            <w:tcW w:w="2982" w:type="pct"/>
            <w:tcMar>
              <w:left w:w="115" w:type="dxa"/>
              <w:right w:w="115" w:type="dxa"/>
            </w:tcMar>
            <w:vAlign w:val="center"/>
          </w:tcPr>
          <w:p w14:paraId="03E7934F" w14:textId="77777777" w:rsidR="00FA5174" w:rsidRDefault="00FA5174" w:rsidP="00BD2C4C">
            <w:pPr>
              <w:pStyle w:val="TableCell"/>
              <w:keepNext w:val="0"/>
              <w:spacing w:before="0" w:after="0"/>
              <w:jc w:val="center"/>
              <w:rPr>
                <w:del w:id="35334" w:author="Greg Clendenning" w:date="2024-04-16T16:42:00Z"/>
              </w:rPr>
            </w:pPr>
            <w:del w:id="35335" w:author="Greg Clendenning" w:date="2024-04-16T16:42:00Z">
              <w:r>
                <w:delText>U-factor 0.045</w:delText>
              </w:r>
            </w:del>
          </w:p>
        </w:tc>
        <w:tc>
          <w:tcPr>
            <w:tcW w:w="630" w:type="pct"/>
            <w:vAlign w:val="center"/>
          </w:tcPr>
          <w:p w14:paraId="660AE004" w14:textId="77777777" w:rsidR="00FA5174" w:rsidRDefault="00FA5174" w:rsidP="00BD2C4C">
            <w:pPr>
              <w:pStyle w:val="TableCell"/>
              <w:keepNext w:val="0"/>
              <w:spacing w:before="0" w:after="0"/>
              <w:jc w:val="center"/>
              <w:rPr>
                <w:del w:id="35336" w:author="Greg Clendenning" w:date="2024-04-16T16:42:00Z"/>
              </w:rPr>
            </w:pPr>
            <w:del w:id="35337" w:author="Greg Clendenning" w:date="2024-04-16T16:42:00Z">
              <w:r>
                <w:delText>6, 7</w:delText>
              </w:r>
            </w:del>
          </w:p>
        </w:tc>
      </w:tr>
      <w:tr w:rsidR="00FA5174" w:rsidRPr="00016642" w14:paraId="74B66E16" w14:textId="77777777" w:rsidTr="00BD2C4C">
        <w:trPr>
          <w:cantSplit/>
          <w:trHeight w:val="313"/>
          <w:del w:id="35338" w:author="Greg Clendenning" w:date="2024-04-16T16:42:00Z"/>
        </w:trPr>
        <w:tc>
          <w:tcPr>
            <w:tcW w:w="1388" w:type="pct"/>
            <w:tcMar>
              <w:left w:w="115" w:type="dxa"/>
              <w:right w:w="115" w:type="dxa"/>
            </w:tcMar>
            <w:vAlign w:val="center"/>
          </w:tcPr>
          <w:p w14:paraId="3510693F" w14:textId="77777777" w:rsidR="00FA5174" w:rsidRDefault="00FA5174" w:rsidP="00BD2C4C">
            <w:pPr>
              <w:pStyle w:val="TableCell"/>
              <w:keepNext w:val="0"/>
              <w:spacing w:before="60" w:after="60"/>
              <w:jc w:val="left"/>
              <w:rPr>
                <w:del w:id="35339" w:author="Greg Clendenning" w:date="2024-04-16T16:42:00Z"/>
              </w:rPr>
            </w:pPr>
            <w:del w:id="35340" w:author="Greg Clendenning" w:date="2024-04-16T16:42:00Z">
              <w:r>
                <w:delText>Windows</w:delText>
              </w:r>
            </w:del>
          </w:p>
        </w:tc>
        <w:tc>
          <w:tcPr>
            <w:tcW w:w="2982" w:type="pct"/>
            <w:tcMar>
              <w:left w:w="115" w:type="dxa"/>
              <w:right w:w="115" w:type="dxa"/>
            </w:tcMar>
          </w:tcPr>
          <w:p w14:paraId="51A25B0B" w14:textId="77777777" w:rsidR="00FA5174" w:rsidRDefault="00FA5174" w:rsidP="00BD2C4C">
            <w:pPr>
              <w:pStyle w:val="TableCell"/>
              <w:keepNext w:val="0"/>
              <w:spacing w:before="60" w:after="60"/>
              <w:jc w:val="center"/>
              <w:rPr>
                <w:del w:id="35341" w:author="Greg Clendenning" w:date="2024-04-16T16:42:00Z"/>
              </w:rPr>
            </w:pPr>
            <w:del w:id="35342" w:author="Greg Clendenning" w:date="2024-04-16T16:42:00Z">
              <w:r>
                <w:delText>U-factor 0.59</w:delText>
              </w:r>
            </w:del>
          </w:p>
        </w:tc>
        <w:tc>
          <w:tcPr>
            <w:tcW w:w="630" w:type="pct"/>
          </w:tcPr>
          <w:p w14:paraId="5C8BA7EF" w14:textId="77777777" w:rsidR="00FA5174" w:rsidRDefault="00FA5174" w:rsidP="00BD2C4C">
            <w:pPr>
              <w:pStyle w:val="TableCell"/>
              <w:keepNext w:val="0"/>
              <w:spacing w:before="60" w:after="60"/>
              <w:jc w:val="center"/>
              <w:rPr>
                <w:del w:id="35343" w:author="Greg Clendenning" w:date="2024-04-16T16:42:00Z"/>
              </w:rPr>
            </w:pPr>
            <w:del w:id="35344" w:author="Greg Clendenning" w:date="2024-04-16T16:42:00Z">
              <w:r>
                <w:delText>6, 7</w:delText>
              </w:r>
            </w:del>
          </w:p>
        </w:tc>
      </w:tr>
      <w:tr w:rsidR="00FA5174" w:rsidRPr="00016642" w14:paraId="30B9E6C8" w14:textId="77777777" w:rsidTr="00BD2C4C">
        <w:trPr>
          <w:cantSplit/>
          <w:trHeight w:val="317"/>
          <w:del w:id="35345" w:author="Greg Clendenning" w:date="2024-04-16T16:42:00Z"/>
        </w:trPr>
        <w:tc>
          <w:tcPr>
            <w:tcW w:w="1388" w:type="pct"/>
            <w:tcMar>
              <w:left w:w="115" w:type="dxa"/>
              <w:right w:w="115" w:type="dxa"/>
            </w:tcMar>
            <w:vAlign w:val="center"/>
          </w:tcPr>
          <w:p w14:paraId="15AA4246" w14:textId="77777777" w:rsidR="00FA5174" w:rsidRPr="001D6512" w:rsidRDefault="00FA5174" w:rsidP="00BD2C4C">
            <w:pPr>
              <w:pStyle w:val="TableCell"/>
              <w:keepNext w:val="0"/>
              <w:spacing w:before="60" w:after="60"/>
              <w:jc w:val="left"/>
              <w:rPr>
                <w:del w:id="35346" w:author="Greg Clendenning" w:date="2024-04-16T16:42:00Z"/>
              </w:rPr>
            </w:pPr>
            <w:del w:id="35347" w:author="Greg Clendenning" w:date="2024-04-16T16:42:00Z">
              <w:r>
                <w:delText>Doors</w:delText>
              </w:r>
            </w:del>
          </w:p>
        </w:tc>
        <w:tc>
          <w:tcPr>
            <w:tcW w:w="2982" w:type="pct"/>
            <w:tcMar>
              <w:left w:w="115" w:type="dxa"/>
              <w:right w:w="115" w:type="dxa"/>
            </w:tcMar>
          </w:tcPr>
          <w:p w14:paraId="3FBD29B5" w14:textId="77777777" w:rsidR="00FA5174" w:rsidRPr="001D6512" w:rsidDel="000E16E7" w:rsidRDefault="00FA5174" w:rsidP="00BD2C4C">
            <w:pPr>
              <w:pStyle w:val="TableCell"/>
              <w:keepNext w:val="0"/>
              <w:spacing w:before="60" w:after="60"/>
              <w:jc w:val="center"/>
              <w:rPr>
                <w:del w:id="35348" w:author="Greg Clendenning" w:date="2024-04-16T16:42:00Z"/>
              </w:rPr>
            </w:pPr>
            <w:del w:id="35349" w:author="Greg Clendenning" w:date="2024-04-16T16:42:00Z">
              <w:r>
                <w:delText>U-factor 0.33</w:delText>
              </w:r>
            </w:del>
          </w:p>
        </w:tc>
        <w:tc>
          <w:tcPr>
            <w:tcW w:w="630" w:type="pct"/>
          </w:tcPr>
          <w:p w14:paraId="56F5DA05" w14:textId="77777777" w:rsidR="00FA5174" w:rsidRPr="001D6512" w:rsidRDefault="00FA5174" w:rsidP="00BD2C4C">
            <w:pPr>
              <w:pStyle w:val="TableCell"/>
              <w:keepNext w:val="0"/>
              <w:spacing w:before="60" w:after="60"/>
              <w:jc w:val="center"/>
              <w:rPr>
                <w:del w:id="35350" w:author="Greg Clendenning" w:date="2024-04-16T16:42:00Z"/>
              </w:rPr>
            </w:pPr>
            <w:del w:id="35351" w:author="Greg Clendenning" w:date="2024-04-16T16:42:00Z">
              <w:r>
                <w:delText>6, 7</w:delText>
              </w:r>
            </w:del>
          </w:p>
        </w:tc>
      </w:tr>
      <w:tr w:rsidR="00FA5174" w:rsidRPr="00016642" w14:paraId="1164B695" w14:textId="77777777" w:rsidTr="00BD2C4C">
        <w:trPr>
          <w:cantSplit/>
          <w:trHeight w:val="322"/>
          <w:del w:id="35352" w:author="Greg Clendenning" w:date="2024-04-16T16:42:00Z"/>
        </w:trPr>
        <w:tc>
          <w:tcPr>
            <w:tcW w:w="1388" w:type="pct"/>
            <w:tcMar>
              <w:left w:w="115" w:type="dxa"/>
              <w:right w:w="115" w:type="dxa"/>
            </w:tcMar>
          </w:tcPr>
          <w:p w14:paraId="66D74EE3" w14:textId="77777777" w:rsidR="00FA5174" w:rsidRPr="001D6512" w:rsidRDefault="00FA5174" w:rsidP="00BD2C4C">
            <w:pPr>
              <w:pStyle w:val="TableCell"/>
              <w:keepNext w:val="0"/>
              <w:spacing w:before="60" w:after="60"/>
              <w:jc w:val="left"/>
              <w:rPr>
                <w:del w:id="35353" w:author="Greg Clendenning" w:date="2024-04-16T16:42:00Z"/>
              </w:rPr>
            </w:pPr>
            <w:del w:id="35354" w:author="Greg Clendenning" w:date="2024-04-16T16:42:00Z">
              <w:r w:rsidRPr="001D6512">
                <w:delText>Air</w:delText>
              </w:r>
              <w:r>
                <w:delText xml:space="preserve"> </w:delText>
              </w:r>
              <w:r w:rsidRPr="001D6512">
                <w:delText>Infiltration</w:delText>
              </w:r>
              <w:r>
                <w:delText xml:space="preserve"> </w:delText>
              </w:r>
              <w:r w:rsidRPr="001D6512">
                <w:delText>Rate</w:delText>
              </w:r>
            </w:del>
          </w:p>
        </w:tc>
        <w:tc>
          <w:tcPr>
            <w:tcW w:w="2982" w:type="pct"/>
            <w:tcMar>
              <w:left w:w="115" w:type="dxa"/>
              <w:right w:w="115" w:type="dxa"/>
            </w:tcMar>
          </w:tcPr>
          <w:p w14:paraId="6CFA3833" w14:textId="77777777" w:rsidR="00FA5174" w:rsidRPr="001D6512" w:rsidRDefault="00FA5174" w:rsidP="00BD2C4C">
            <w:pPr>
              <w:pStyle w:val="TableCell"/>
              <w:keepNext w:val="0"/>
              <w:spacing w:before="60" w:after="60"/>
              <w:jc w:val="center"/>
              <w:rPr>
                <w:del w:id="35355" w:author="Greg Clendenning" w:date="2024-04-16T16:42:00Z"/>
              </w:rPr>
            </w:pPr>
            <w:del w:id="35356" w:author="Greg Clendenning" w:date="2024-04-16T16:42:00Z">
              <w:r>
                <w:delText>10 ACH50</w:delText>
              </w:r>
            </w:del>
          </w:p>
        </w:tc>
        <w:tc>
          <w:tcPr>
            <w:tcW w:w="630" w:type="pct"/>
          </w:tcPr>
          <w:p w14:paraId="564ADF48" w14:textId="77777777" w:rsidR="00FA5174" w:rsidRPr="001D6512" w:rsidRDefault="00FA5174" w:rsidP="00BD2C4C">
            <w:pPr>
              <w:pStyle w:val="TableCell"/>
              <w:keepNext w:val="0"/>
              <w:spacing w:before="60" w:after="60"/>
              <w:jc w:val="center"/>
              <w:rPr>
                <w:del w:id="35357" w:author="Greg Clendenning" w:date="2024-04-16T16:42:00Z"/>
              </w:rPr>
            </w:pPr>
            <w:del w:id="35358" w:author="Greg Clendenning" w:date="2024-04-16T16:42:00Z">
              <w:r>
                <w:delText>6</w:delText>
              </w:r>
            </w:del>
          </w:p>
        </w:tc>
      </w:tr>
      <w:tr w:rsidR="00FA5174" w:rsidRPr="00016642" w14:paraId="7CC03AA1" w14:textId="77777777" w:rsidTr="00BD2C4C">
        <w:trPr>
          <w:cantSplit/>
          <w:trHeight w:val="317"/>
          <w:del w:id="35359" w:author="Greg Clendenning" w:date="2024-04-16T16:42:00Z"/>
        </w:trPr>
        <w:tc>
          <w:tcPr>
            <w:tcW w:w="1388" w:type="pct"/>
            <w:tcMar>
              <w:left w:w="115" w:type="dxa"/>
              <w:right w:w="115" w:type="dxa"/>
            </w:tcMar>
          </w:tcPr>
          <w:p w14:paraId="5FBD3B68" w14:textId="77777777" w:rsidR="00FA5174" w:rsidRPr="001D6512" w:rsidRDefault="00FA5174" w:rsidP="00BD2C4C">
            <w:pPr>
              <w:pStyle w:val="TableCell"/>
              <w:keepNext w:val="0"/>
              <w:spacing w:before="60" w:after="60"/>
              <w:jc w:val="left"/>
              <w:rPr>
                <w:del w:id="35360" w:author="Greg Clendenning" w:date="2024-04-16T16:42:00Z"/>
              </w:rPr>
            </w:pPr>
            <w:del w:id="35361" w:author="Greg Clendenning" w:date="2024-04-16T16:42:00Z">
              <w:r w:rsidRPr="001D6512">
                <w:delText>Duct</w:delText>
              </w:r>
              <w:r>
                <w:delText xml:space="preserve"> </w:delText>
              </w:r>
              <w:r w:rsidRPr="001D6512">
                <w:delText>Leakage</w:delText>
              </w:r>
            </w:del>
          </w:p>
        </w:tc>
        <w:tc>
          <w:tcPr>
            <w:tcW w:w="2982" w:type="pct"/>
            <w:tcMar>
              <w:left w:w="115" w:type="dxa"/>
              <w:right w:w="115" w:type="dxa"/>
            </w:tcMar>
          </w:tcPr>
          <w:p w14:paraId="799CF758" w14:textId="77777777" w:rsidR="00FA5174" w:rsidRPr="001D6512" w:rsidRDefault="00FA5174" w:rsidP="00BD2C4C">
            <w:pPr>
              <w:pStyle w:val="TableCell"/>
              <w:keepNext w:val="0"/>
              <w:spacing w:before="60" w:after="60"/>
              <w:jc w:val="center"/>
              <w:rPr>
                <w:del w:id="35362" w:author="Greg Clendenning" w:date="2024-04-16T16:42:00Z"/>
              </w:rPr>
            </w:pPr>
            <w:del w:id="35363" w:author="Greg Clendenning" w:date="2024-04-16T16:42:00Z">
              <w:r>
                <w:delText xml:space="preserve">Approved model package </w:delText>
              </w:r>
              <w:r w:rsidRPr="00B30A0B">
                <w:delText>default</w:delText>
              </w:r>
            </w:del>
          </w:p>
        </w:tc>
        <w:tc>
          <w:tcPr>
            <w:tcW w:w="630" w:type="pct"/>
          </w:tcPr>
          <w:p w14:paraId="15C9E0C2" w14:textId="77777777" w:rsidR="00FA5174" w:rsidRPr="001D6512" w:rsidRDefault="00FA5174" w:rsidP="00BD2C4C">
            <w:pPr>
              <w:pStyle w:val="TableCell"/>
              <w:keepNext w:val="0"/>
              <w:spacing w:before="60" w:after="60"/>
              <w:jc w:val="center"/>
              <w:rPr>
                <w:del w:id="35364" w:author="Greg Clendenning" w:date="2024-04-16T16:42:00Z"/>
              </w:rPr>
            </w:pPr>
            <w:del w:id="35365" w:author="Greg Clendenning" w:date="2024-04-16T16:42:00Z">
              <w:r>
                <w:delText>6</w:delText>
              </w:r>
            </w:del>
          </w:p>
        </w:tc>
      </w:tr>
      <w:tr w:rsidR="00FA5174" w:rsidRPr="00016642" w14:paraId="62F05C65" w14:textId="77777777" w:rsidTr="00BD2C4C">
        <w:trPr>
          <w:cantSplit/>
          <w:trHeight w:val="317"/>
          <w:del w:id="35366" w:author="Greg Clendenning" w:date="2024-04-16T16:42:00Z"/>
        </w:trPr>
        <w:tc>
          <w:tcPr>
            <w:tcW w:w="1388" w:type="pct"/>
            <w:tcMar>
              <w:left w:w="115" w:type="dxa"/>
              <w:right w:w="115" w:type="dxa"/>
            </w:tcMar>
          </w:tcPr>
          <w:p w14:paraId="75962F9E" w14:textId="77777777" w:rsidR="00FA5174" w:rsidRPr="001D6512" w:rsidRDefault="00FA5174" w:rsidP="00BD2C4C">
            <w:pPr>
              <w:pStyle w:val="TableCell"/>
              <w:keepNext w:val="0"/>
              <w:spacing w:before="60" w:after="60"/>
              <w:jc w:val="left"/>
              <w:rPr>
                <w:del w:id="35367" w:author="Greg Clendenning" w:date="2024-04-16T16:42:00Z"/>
              </w:rPr>
            </w:pPr>
            <w:del w:id="35368" w:author="Greg Clendenning" w:date="2024-04-16T16:42:00Z">
              <w:r w:rsidRPr="001D6512">
                <w:delText>Duct</w:delText>
              </w:r>
              <w:r>
                <w:delText xml:space="preserve"> </w:delText>
              </w:r>
              <w:r w:rsidRPr="001D6512">
                <w:delText>Insulation</w:delText>
              </w:r>
            </w:del>
          </w:p>
        </w:tc>
        <w:tc>
          <w:tcPr>
            <w:tcW w:w="2982" w:type="pct"/>
            <w:tcMar>
              <w:left w:w="115" w:type="dxa"/>
              <w:right w:w="115" w:type="dxa"/>
            </w:tcMar>
          </w:tcPr>
          <w:p w14:paraId="1DADA76D" w14:textId="77777777" w:rsidR="00FA5174" w:rsidRPr="001D6512" w:rsidRDefault="00FA5174" w:rsidP="00BD2C4C">
            <w:pPr>
              <w:pStyle w:val="TableCell"/>
              <w:keepNext w:val="0"/>
              <w:spacing w:before="60" w:after="60"/>
              <w:jc w:val="center"/>
              <w:rPr>
                <w:del w:id="35369" w:author="Greg Clendenning" w:date="2024-04-16T16:42:00Z"/>
              </w:rPr>
            </w:pPr>
            <w:del w:id="35370" w:author="Greg Clendenning" w:date="2024-04-16T16:42:00Z">
              <w:r>
                <w:delText xml:space="preserve">Approved model package </w:delText>
              </w:r>
              <w:r w:rsidRPr="00B30A0B">
                <w:delText>default</w:delText>
              </w:r>
            </w:del>
          </w:p>
        </w:tc>
        <w:tc>
          <w:tcPr>
            <w:tcW w:w="630" w:type="pct"/>
          </w:tcPr>
          <w:p w14:paraId="29FCD126" w14:textId="77777777" w:rsidR="00FA5174" w:rsidRPr="001D6512" w:rsidRDefault="00FA5174" w:rsidP="00BD2C4C">
            <w:pPr>
              <w:pStyle w:val="TableCell"/>
              <w:keepNext w:val="0"/>
              <w:spacing w:before="60" w:after="60"/>
              <w:jc w:val="center"/>
              <w:rPr>
                <w:del w:id="35371" w:author="Greg Clendenning" w:date="2024-04-16T16:42:00Z"/>
              </w:rPr>
            </w:pPr>
            <w:del w:id="35372" w:author="Greg Clendenning" w:date="2024-04-16T16:42:00Z">
              <w:r>
                <w:delText>6</w:delText>
              </w:r>
            </w:del>
          </w:p>
        </w:tc>
      </w:tr>
      <w:tr w:rsidR="00FA5174" w:rsidRPr="00016642" w14:paraId="4374064B" w14:textId="77777777" w:rsidTr="00BD2C4C">
        <w:trPr>
          <w:cantSplit/>
          <w:trHeight w:val="317"/>
          <w:del w:id="35373" w:author="Greg Clendenning" w:date="2024-04-16T16:42:00Z"/>
        </w:trPr>
        <w:tc>
          <w:tcPr>
            <w:tcW w:w="1388" w:type="pct"/>
            <w:tcMar>
              <w:left w:w="115" w:type="dxa"/>
              <w:right w:w="115" w:type="dxa"/>
            </w:tcMar>
          </w:tcPr>
          <w:p w14:paraId="3A15745F" w14:textId="77777777" w:rsidR="00FA5174" w:rsidRPr="001D6512" w:rsidRDefault="00FA5174" w:rsidP="00BD2C4C">
            <w:pPr>
              <w:pStyle w:val="TableCell"/>
              <w:keepNext w:val="0"/>
              <w:spacing w:before="60" w:after="60"/>
              <w:jc w:val="left"/>
              <w:rPr>
                <w:del w:id="35374" w:author="Greg Clendenning" w:date="2024-04-16T16:42:00Z"/>
              </w:rPr>
            </w:pPr>
            <w:del w:id="35375" w:author="Greg Clendenning" w:date="2024-04-16T16:42:00Z">
              <w:r w:rsidRPr="001D6512">
                <w:delText>Duct</w:delText>
              </w:r>
              <w:r>
                <w:delText xml:space="preserve"> </w:delText>
              </w:r>
              <w:r w:rsidRPr="001D6512">
                <w:delText>Location</w:delText>
              </w:r>
            </w:del>
          </w:p>
        </w:tc>
        <w:tc>
          <w:tcPr>
            <w:tcW w:w="2982" w:type="pct"/>
            <w:tcMar>
              <w:left w:w="115" w:type="dxa"/>
              <w:right w:w="115" w:type="dxa"/>
            </w:tcMar>
          </w:tcPr>
          <w:p w14:paraId="641E26A5" w14:textId="77777777" w:rsidR="00FA5174" w:rsidRPr="001D6512" w:rsidRDefault="00FA5174" w:rsidP="00BD2C4C">
            <w:pPr>
              <w:pStyle w:val="TableCell"/>
              <w:keepNext w:val="0"/>
              <w:spacing w:before="60" w:after="60"/>
              <w:jc w:val="center"/>
              <w:rPr>
                <w:del w:id="35376" w:author="Greg Clendenning" w:date="2024-04-16T16:42:00Z"/>
              </w:rPr>
            </w:pPr>
            <w:del w:id="35377" w:author="Greg Clendenning" w:date="2024-04-16T16:42:00Z">
              <w:r>
                <w:delText>Supply 100% manufactured home belly, Return 100% conditioned space</w:delText>
              </w:r>
            </w:del>
          </w:p>
        </w:tc>
        <w:tc>
          <w:tcPr>
            <w:tcW w:w="630" w:type="pct"/>
          </w:tcPr>
          <w:p w14:paraId="73BD6261" w14:textId="77777777" w:rsidR="00FA5174" w:rsidRPr="001D6512" w:rsidRDefault="00FA5174" w:rsidP="00BD2C4C">
            <w:pPr>
              <w:pStyle w:val="TableCell"/>
              <w:keepNext w:val="0"/>
              <w:spacing w:before="60" w:after="60"/>
              <w:jc w:val="center"/>
              <w:rPr>
                <w:del w:id="35378" w:author="Greg Clendenning" w:date="2024-04-16T16:42:00Z"/>
              </w:rPr>
            </w:pPr>
            <w:del w:id="35379" w:author="Greg Clendenning" w:date="2024-04-16T16:42:00Z">
              <w:r>
                <w:delText>8</w:delText>
              </w:r>
            </w:del>
          </w:p>
        </w:tc>
      </w:tr>
      <w:tr w:rsidR="00FA7EEB" w:rsidRPr="001570EA" w14:paraId="2DCA57D3" w14:textId="77777777">
        <w:trPr>
          <w:cantSplit/>
          <w:trHeight w:val="317"/>
          <w:tblHeader/>
          <w:ins w:id="35380" w:author="Greg Clendenning" w:date="2024-04-16T16:42:00Z"/>
        </w:trPr>
        <w:tc>
          <w:tcPr>
            <w:tcW w:w="1388" w:type="pct"/>
            <w:shd w:val="clear" w:color="auto" w:fill="BFBFBF" w:themeFill="background1" w:themeFillShade="BF"/>
            <w:tcMar>
              <w:left w:w="115" w:type="dxa"/>
              <w:right w:w="115" w:type="dxa"/>
            </w:tcMar>
            <w:vAlign w:val="center"/>
          </w:tcPr>
          <w:p w14:paraId="229586E3" w14:textId="77777777" w:rsidR="00FA7EEB" w:rsidRPr="001570EA" w:rsidRDefault="00FA7EEB">
            <w:pPr>
              <w:pStyle w:val="TableCell"/>
              <w:keepNext w:val="0"/>
              <w:spacing w:before="60" w:after="60"/>
              <w:jc w:val="left"/>
              <w:rPr>
                <w:ins w:id="35381" w:author="Greg Clendenning" w:date="2024-04-16T16:42:00Z"/>
                <w:rFonts w:ascii="Arial Unicode MS" w:eastAsia="Arial Unicode MS" w:hAnsi="Arial Unicode MS" w:cs="Arial Unicode MS"/>
                <w:b/>
                <w:bCs/>
              </w:rPr>
            </w:pPr>
            <w:ins w:id="35382" w:author="Greg Clendenning" w:date="2024-04-16T16:42:00Z">
              <w:r w:rsidRPr="001570EA">
                <w:rPr>
                  <w:b/>
                  <w:bCs/>
                </w:rPr>
                <w:t>Data Point</w:t>
              </w:r>
            </w:ins>
          </w:p>
        </w:tc>
        <w:tc>
          <w:tcPr>
            <w:tcW w:w="2982" w:type="pct"/>
            <w:shd w:val="clear" w:color="auto" w:fill="BFBFBF" w:themeFill="background1" w:themeFillShade="BF"/>
            <w:tcMar>
              <w:left w:w="115" w:type="dxa"/>
              <w:right w:w="115" w:type="dxa"/>
            </w:tcMar>
            <w:vAlign w:val="center"/>
          </w:tcPr>
          <w:p w14:paraId="5D647693" w14:textId="77777777" w:rsidR="00FA7EEB" w:rsidRPr="001570EA" w:rsidRDefault="00FA7EEB">
            <w:pPr>
              <w:pStyle w:val="TableCell"/>
              <w:keepNext w:val="0"/>
              <w:spacing w:before="60" w:after="60"/>
              <w:jc w:val="center"/>
              <w:rPr>
                <w:ins w:id="35383" w:author="Greg Clendenning" w:date="2024-04-16T16:42:00Z"/>
                <w:rFonts w:ascii="Arial Unicode MS" w:eastAsia="Arial Unicode MS" w:hAnsi="Arial Unicode MS" w:cs="Arial Unicode MS"/>
                <w:b/>
                <w:bCs/>
              </w:rPr>
            </w:pPr>
            <w:ins w:id="35384" w:author="Greg Clendenning" w:date="2024-04-16T16:42:00Z">
              <w:r w:rsidRPr="001570EA">
                <w:rPr>
                  <w:b/>
                  <w:bCs/>
                </w:rPr>
                <w:t>Value</w:t>
              </w:r>
            </w:ins>
          </w:p>
        </w:tc>
        <w:tc>
          <w:tcPr>
            <w:tcW w:w="630" w:type="pct"/>
            <w:shd w:val="clear" w:color="auto" w:fill="BFBFBF" w:themeFill="background1" w:themeFillShade="BF"/>
          </w:tcPr>
          <w:p w14:paraId="7225C382" w14:textId="77777777" w:rsidR="00FA7EEB" w:rsidRPr="001570EA" w:rsidDel="00F5233A" w:rsidRDefault="00FA7EEB">
            <w:pPr>
              <w:pStyle w:val="TableCell"/>
              <w:keepNext w:val="0"/>
              <w:spacing w:before="60" w:after="60"/>
              <w:jc w:val="center"/>
              <w:rPr>
                <w:ins w:id="35385" w:author="Greg Clendenning" w:date="2024-04-16T16:42:00Z"/>
                <w:b/>
              </w:rPr>
            </w:pPr>
            <w:ins w:id="35386" w:author="Greg Clendenning" w:date="2024-04-16T16:42:00Z">
              <w:r w:rsidRPr="001570EA">
                <w:rPr>
                  <w:b/>
                </w:rPr>
                <w:t>Source</w:t>
              </w:r>
            </w:ins>
          </w:p>
        </w:tc>
      </w:tr>
      <w:tr w:rsidR="00FA7EEB" w:rsidRPr="001570EA" w14:paraId="1EF4BF46" w14:textId="77777777">
        <w:trPr>
          <w:cantSplit/>
          <w:trHeight w:val="317"/>
          <w:ins w:id="35387" w:author="Greg Clendenning" w:date="2024-04-16T16:42:00Z"/>
        </w:trPr>
        <w:tc>
          <w:tcPr>
            <w:tcW w:w="1388" w:type="pct"/>
            <w:tcMar>
              <w:left w:w="115" w:type="dxa"/>
              <w:right w:w="115" w:type="dxa"/>
            </w:tcMar>
          </w:tcPr>
          <w:p w14:paraId="46980E65" w14:textId="77777777" w:rsidR="00FA7EEB" w:rsidRPr="001570EA" w:rsidRDefault="00FA7EEB">
            <w:pPr>
              <w:pStyle w:val="TableCell"/>
              <w:keepNext w:val="0"/>
              <w:spacing w:before="60" w:after="60"/>
              <w:jc w:val="left"/>
              <w:rPr>
                <w:ins w:id="35388" w:author="Greg Clendenning" w:date="2024-04-16T16:42:00Z"/>
              </w:rPr>
            </w:pPr>
            <w:ins w:id="35389" w:author="Greg Clendenning" w:date="2024-04-16T16:42:00Z">
              <w:r w:rsidRPr="001570EA">
                <w:t>Air Infiltration Rate</w:t>
              </w:r>
            </w:ins>
          </w:p>
        </w:tc>
        <w:tc>
          <w:tcPr>
            <w:tcW w:w="2982" w:type="pct"/>
            <w:tcMar>
              <w:left w:w="115" w:type="dxa"/>
              <w:right w:w="115" w:type="dxa"/>
            </w:tcMar>
          </w:tcPr>
          <w:p w14:paraId="526D233D" w14:textId="77777777" w:rsidR="00FA7EEB" w:rsidRPr="001570EA" w:rsidRDefault="00FA7EEB">
            <w:pPr>
              <w:pStyle w:val="TableCell"/>
              <w:keepNext w:val="0"/>
              <w:spacing w:before="60" w:after="60"/>
              <w:jc w:val="center"/>
              <w:rPr>
                <w:ins w:id="35390" w:author="Greg Clendenning" w:date="2024-04-16T16:42:00Z"/>
              </w:rPr>
            </w:pPr>
            <w:ins w:id="35391" w:author="Greg Clendenning" w:date="2024-04-16T16:42:00Z">
              <w:r w:rsidRPr="001570EA">
                <w:t>5 ACH50</w:t>
              </w:r>
            </w:ins>
          </w:p>
        </w:tc>
        <w:tc>
          <w:tcPr>
            <w:tcW w:w="630" w:type="pct"/>
          </w:tcPr>
          <w:p w14:paraId="3FEDC03D" w14:textId="77777777" w:rsidR="00FA7EEB" w:rsidRPr="001570EA" w:rsidRDefault="00FA7EEB">
            <w:pPr>
              <w:pStyle w:val="TableCell"/>
              <w:keepNext w:val="0"/>
              <w:spacing w:before="60" w:after="60"/>
              <w:jc w:val="center"/>
              <w:rPr>
                <w:ins w:id="35392" w:author="Greg Clendenning" w:date="2024-04-16T16:42:00Z"/>
              </w:rPr>
            </w:pPr>
            <w:ins w:id="35393" w:author="Greg Clendenning" w:date="2024-04-16T16:42:00Z">
              <w:r w:rsidRPr="001570EA">
                <w:t>6</w:t>
              </w:r>
            </w:ins>
          </w:p>
        </w:tc>
      </w:tr>
      <w:tr w:rsidR="00FA7EEB" w:rsidRPr="001570EA" w14:paraId="0F43B9F9" w14:textId="77777777">
        <w:trPr>
          <w:cantSplit/>
          <w:trHeight w:val="317"/>
        </w:trPr>
        <w:tc>
          <w:tcPr>
            <w:tcW w:w="1388" w:type="pct"/>
            <w:tcMar>
              <w:left w:w="115" w:type="dxa"/>
              <w:right w:w="115" w:type="dxa"/>
            </w:tcMar>
          </w:tcPr>
          <w:p w14:paraId="2E5AB57A" w14:textId="77777777" w:rsidR="00FA7EEB" w:rsidRPr="001570EA" w:rsidRDefault="00FA7EEB">
            <w:pPr>
              <w:pStyle w:val="TableCell"/>
              <w:keepNext w:val="0"/>
              <w:spacing w:before="60" w:after="60"/>
              <w:jc w:val="left"/>
            </w:pPr>
            <w:r w:rsidRPr="001570EA">
              <w:t>Mechanical Ventilation</w:t>
            </w:r>
          </w:p>
        </w:tc>
        <w:tc>
          <w:tcPr>
            <w:tcW w:w="2982" w:type="pct"/>
            <w:tcMar>
              <w:left w:w="115" w:type="dxa"/>
              <w:right w:w="115" w:type="dxa"/>
            </w:tcMar>
          </w:tcPr>
          <w:p w14:paraId="68F0C303" w14:textId="77777777" w:rsidR="00FA7EEB" w:rsidRPr="001570EA" w:rsidRDefault="00FA7EEB">
            <w:pPr>
              <w:pStyle w:val="TableCell"/>
              <w:keepNext w:val="0"/>
              <w:spacing w:before="60" w:after="60"/>
              <w:jc w:val="center"/>
            </w:pPr>
            <w:r w:rsidRPr="001570EA">
              <w:t>0.035 CFM/ft</w:t>
            </w:r>
            <w:r w:rsidRPr="001570EA">
              <w:rPr>
                <w:vertAlign w:val="superscript"/>
              </w:rPr>
              <w:t>2</w:t>
            </w:r>
            <w:r w:rsidRPr="001570EA">
              <w:t xml:space="preserve"> Exhaust</w:t>
            </w:r>
          </w:p>
        </w:tc>
        <w:tc>
          <w:tcPr>
            <w:tcW w:w="630" w:type="pct"/>
          </w:tcPr>
          <w:p w14:paraId="7776450B" w14:textId="77777777" w:rsidR="00FA7EEB" w:rsidRPr="001570EA" w:rsidRDefault="00FA7EEB">
            <w:pPr>
              <w:pStyle w:val="TableCell"/>
              <w:keepNext w:val="0"/>
              <w:spacing w:before="60" w:after="60"/>
              <w:jc w:val="center"/>
            </w:pPr>
            <w:r w:rsidRPr="001570EA">
              <w:t>7</w:t>
            </w:r>
          </w:p>
        </w:tc>
      </w:tr>
      <w:tr w:rsidR="00464FC0" w:rsidRPr="00016642" w14:paraId="6A43B947" w14:textId="77777777" w:rsidTr="00BD2C4C">
        <w:trPr>
          <w:cantSplit/>
          <w:trHeight w:val="317"/>
          <w:del w:id="35394" w:author="Greg Clendenning" w:date="2024-04-16T16:42:00Z"/>
        </w:trPr>
        <w:tc>
          <w:tcPr>
            <w:tcW w:w="1388" w:type="pct"/>
            <w:tcMar>
              <w:left w:w="115" w:type="dxa"/>
              <w:right w:w="115" w:type="dxa"/>
            </w:tcMar>
          </w:tcPr>
          <w:p w14:paraId="21ADEE47" w14:textId="77777777" w:rsidR="00464FC0" w:rsidRPr="001D6512" w:rsidRDefault="00464FC0" w:rsidP="00464FC0">
            <w:pPr>
              <w:pStyle w:val="TableCell"/>
              <w:keepNext w:val="0"/>
              <w:spacing w:before="60" w:after="60"/>
              <w:jc w:val="left"/>
              <w:rPr>
                <w:del w:id="35395" w:author="Greg Clendenning" w:date="2024-04-16T16:42:00Z"/>
              </w:rPr>
            </w:pPr>
            <w:del w:id="35396" w:author="Greg Clendenning" w:date="2024-04-16T16:42:00Z">
              <w:r>
                <w:delText>Lighting</w:delText>
              </w:r>
            </w:del>
          </w:p>
        </w:tc>
        <w:tc>
          <w:tcPr>
            <w:tcW w:w="2982" w:type="pct"/>
            <w:tcMar>
              <w:left w:w="115" w:type="dxa"/>
              <w:right w:w="115" w:type="dxa"/>
            </w:tcMar>
          </w:tcPr>
          <w:p w14:paraId="289AE04D" w14:textId="77777777" w:rsidR="00464FC0" w:rsidRPr="001D6512" w:rsidRDefault="00464FC0" w:rsidP="00464FC0">
            <w:pPr>
              <w:pStyle w:val="TableCell"/>
              <w:keepNext w:val="0"/>
              <w:spacing w:before="60" w:after="60"/>
              <w:jc w:val="center"/>
              <w:rPr>
                <w:del w:id="35397" w:author="Greg Clendenning" w:date="2024-04-16T16:42:00Z"/>
              </w:rPr>
            </w:pPr>
            <w:del w:id="35398" w:author="Greg Clendenning" w:date="2024-04-16T16:42:00Z">
              <w:r>
                <w:delText xml:space="preserve">Use baseline wattage as defined in </w:delText>
              </w:r>
              <w:r w:rsidR="00596C55">
                <w:delText xml:space="preserve">the </w:delText>
              </w:r>
              <w:r w:rsidR="00596C55">
                <w:fldChar w:fldCharType="begin"/>
              </w:r>
              <w:r w:rsidR="00596C55">
                <w:delInstrText xml:space="preserve"> REF _Ref303086637 \h </w:delInstrText>
              </w:r>
              <w:r w:rsidR="00596C55">
                <w:fldChar w:fldCharType="separate"/>
              </w:r>
              <w:r w:rsidR="00F03D67" w:rsidRPr="008F1617">
                <w:delText>ENERGY</w:delText>
              </w:r>
              <w:r w:rsidR="00F03D67">
                <w:delText xml:space="preserve"> </w:delText>
              </w:r>
              <w:r w:rsidR="00F03D67" w:rsidRPr="008F1617">
                <w:delText>STAR</w:delText>
              </w:r>
              <w:r w:rsidR="00F03D67">
                <w:delText xml:space="preserve"> </w:delText>
              </w:r>
              <w:r w:rsidR="00F03D67" w:rsidRPr="008F1617">
                <w:delText>Lighting</w:delText>
              </w:r>
              <w:r w:rsidR="00596C55">
                <w:fldChar w:fldCharType="end"/>
              </w:r>
              <w:r w:rsidR="00596C55">
                <w:delText xml:space="preserve"> section</w:delText>
              </w:r>
              <w:r>
                <w:delText xml:space="preserve">. </w:delText>
              </w:r>
            </w:del>
          </w:p>
        </w:tc>
        <w:tc>
          <w:tcPr>
            <w:tcW w:w="630" w:type="pct"/>
          </w:tcPr>
          <w:p w14:paraId="589BC0E3" w14:textId="77777777" w:rsidR="00464FC0" w:rsidRPr="001D6512" w:rsidRDefault="00464FC0" w:rsidP="00464FC0">
            <w:pPr>
              <w:pStyle w:val="TableCell"/>
              <w:keepNext w:val="0"/>
              <w:spacing w:before="60" w:after="60"/>
              <w:jc w:val="center"/>
              <w:rPr>
                <w:del w:id="35399" w:author="Greg Clendenning" w:date="2024-04-16T16:42:00Z"/>
              </w:rPr>
            </w:pPr>
          </w:p>
        </w:tc>
      </w:tr>
      <w:tr w:rsidR="00FA7EEB" w:rsidRPr="001570EA" w14:paraId="13FD1164" w14:textId="77777777">
        <w:trPr>
          <w:cantSplit/>
          <w:trHeight w:val="317"/>
          <w:ins w:id="35400" w:author="Greg Clendenning" w:date="2024-04-16T16:42:00Z"/>
        </w:trPr>
        <w:tc>
          <w:tcPr>
            <w:tcW w:w="1388" w:type="pct"/>
            <w:tcMar>
              <w:left w:w="115" w:type="dxa"/>
              <w:right w:w="115" w:type="dxa"/>
            </w:tcMar>
          </w:tcPr>
          <w:p w14:paraId="34424C6A" w14:textId="77777777" w:rsidR="00FA7EEB" w:rsidRPr="001570EA" w:rsidRDefault="00FA7EEB">
            <w:pPr>
              <w:pStyle w:val="TableCell"/>
              <w:keepNext w:val="0"/>
              <w:spacing w:before="60" w:after="60"/>
              <w:jc w:val="left"/>
              <w:rPr>
                <w:ins w:id="35401" w:author="Greg Clendenning" w:date="2024-04-16T16:42:00Z"/>
              </w:rPr>
            </w:pPr>
            <w:ins w:id="35402" w:author="Greg Clendenning" w:date="2024-04-16T16:42:00Z">
              <w:r w:rsidRPr="001570EA">
                <w:rPr>
                  <w:lang w:eastAsia="ja-JP"/>
                </w:rPr>
                <w:t>Mechanical Ventilation Fan Efficacy</w:t>
              </w:r>
            </w:ins>
          </w:p>
        </w:tc>
        <w:tc>
          <w:tcPr>
            <w:tcW w:w="2982" w:type="pct"/>
            <w:tcMar>
              <w:left w:w="115" w:type="dxa"/>
              <w:right w:w="115" w:type="dxa"/>
            </w:tcMar>
          </w:tcPr>
          <w:p w14:paraId="6E7A58DE" w14:textId="77777777" w:rsidR="00FA7EEB" w:rsidRPr="001570EA" w:rsidRDefault="00FA7EEB">
            <w:pPr>
              <w:pStyle w:val="TableCell"/>
              <w:keepNext w:val="0"/>
              <w:spacing w:before="60" w:after="60"/>
              <w:jc w:val="center"/>
              <w:rPr>
                <w:ins w:id="35403" w:author="Greg Clendenning" w:date="2024-04-16T16:42:00Z"/>
                <w:lang w:eastAsia="ja-JP"/>
              </w:rPr>
            </w:pPr>
            <w:ins w:id="35404" w:author="Greg Clendenning" w:date="2024-04-16T16:42:00Z">
              <w:r w:rsidRPr="001570EA">
                <w:rPr>
                  <w:lang w:eastAsia="ja-JP"/>
                </w:rPr>
                <w:t>HRV or ERV = 1.2 CFM/W</w:t>
              </w:r>
            </w:ins>
          </w:p>
          <w:p w14:paraId="66B03F19" w14:textId="77777777" w:rsidR="00FA7EEB" w:rsidRPr="001570EA" w:rsidRDefault="00FA7EEB">
            <w:pPr>
              <w:pStyle w:val="TableCell"/>
              <w:keepNext w:val="0"/>
              <w:spacing w:before="60" w:after="60"/>
              <w:jc w:val="center"/>
              <w:rPr>
                <w:ins w:id="35405" w:author="Greg Clendenning" w:date="2024-04-16T16:42:00Z"/>
                <w:lang w:eastAsia="ja-JP"/>
              </w:rPr>
            </w:pPr>
            <w:ins w:id="35406" w:author="Greg Clendenning" w:date="2024-04-16T16:42:00Z">
              <w:r w:rsidRPr="001570EA">
                <w:rPr>
                  <w:lang w:eastAsia="ja-JP"/>
                </w:rPr>
                <w:t>Inline supply/exhaust: 3.8 CFM/W</w:t>
              </w:r>
            </w:ins>
          </w:p>
          <w:p w14:paraId="12718511" w14:textId="77777777" w:rsidR="00FA7EEB" w:rsidRPr="001570EA" w:rsidRDefault="00FA7EEB">
            <w:pPr>
              <w:pStyle w:val="TableCell"/>
              <w:keepNext w:val="0"/>
              <w:spacing w:before="60" w:after="60"/>
              <w:jc w:val="center"/>
              <w:rPr>
                <w:ins w:id="35407" w:author="Greg Clendenning" w:date="2024-04-16T16:42:00Z"/>
                <w:lang w:eastAsia="ja-JP"/>
              </w:rPr>
            </w:pPr>
            <w:ins w:id="35408" w:author="Greg Clendenning" w:date="2024-04-16T16:42:00Z">
              <w:r w:rsidRPr="001570EA">
                <w:rPr>
                  <w:lang w:eastAsia="ja-JP"/>
                </w:rPr>
                <w:t>Other exhaust &lt; 90 CFM = 2.8 CFM/W</w:t>
              </w:r>
            </w:ins>
          </w:p>
          <w:p w14:paraId="280A8EA1" w14:textId="77777777" w:rsidR="00FA7EEB" w:rsidRPr="001570EA" w:rsidRDefault="00FA7EEB">
            <w:pPr>
              <w:pStyle w:val="TableCell"/>
              <w:keepNext w:val="0"/>
              <w:spacing w:before="60" w:after="60"/>
              <w:jc w:val="center"/>
              <w:rPr>
                <w:ins w:id="35409" w:author="Greg Clendenning" w:date="2024-04-16T16:42:00Z"/>
                <w:lang w:eastAsia="ja-JP"/>
              </w:rPr>
            </w:pPr>
            <w:ins w:id="35410" w:author="Greg Clendenning" w:date="2024-04-16T16:42:00Z">
              <w:r w:rsidRPr="001570EA">
                <w:rPr>
                  <w:lang w:eastAsia="ja-JP"/>
                </w:rPr>
                <w:t xml:space="preserve">Other exhaust </w:t>
              </w:r>
              <w:r w:rsidRPr="001570EA">
                <w:rPr>
                  <w:rFonts w:cs="Arial"/>
                  <w:lang w:eastAsia="ja-JP"/>
                </w:rPr>
                <w:t>≥</w:t>
              </w:r>
              <w:r w:rsidRPr="001570EA">
                <w:rPr>
                  <w:lang w:eastAsia="ja-JP"/>
                </w:rPr>
                <w:t>90 CFM = 3.5 CFM/W</w:t>
              </w:r>
            </w:ins>
          </w:p>
          <w:p w14:paraId="380E8BD5" w14:textId="77777777" w:rsidR="00FA7EEB" w:rsidRPr="001570EA" w:rsidRDefault="00FA7EEB">
            <w:pPr>
              <w:pStyle w:val="TableCell"/>
              <w:keepNext w:val="0"/>
              <w:spacing w:before="60" w:after="60"/>
              <w:jc w:val="center"/>
              <w:rPr>
                <w:ins w:id="35411" w:author="Greg Clendenning" w:date="2024-04-16T16:42:00Z"/>
              </w:rPr>
            </w:pPr>
            <w:ins w:id="35412" w:author="Greg Clendenning" w:date="2024-04-16T16:42:00Z">
              <w:r w:rsidRPr="001570EA">
                <w:rPr>
                  <w:lang w:eastAsia="ja-JP"/>
                </w:rPr>
                <w:t>Air-handler that is integrated to tested and listed HVAC equipment = 1.2 CFM/W</w:t>
              </w:r>
            </w:ins>
          </w:p>
        </w:tc>
        <w:tc>
          <w:tcPr>
            <w:tcW w:w="630" w:type="pct"/>
          </w:tcPr>
          <w:p w14:paraId="21173FF3" w14:textId="77777777" w:rsidR="00FA7EEB" w:rsidRPr="001570EA" w:rsidRDefault="00FA7EEB">
            <w:pPr>
              <w:pStyle w:val="TableCell"/>
              <w:keepNext w:val="0"/>
              <w:spacing w:before="60" w:after="60"/>
              <w:jc w:val="center"/>
              <w:rPr>
                <w:ins w:id="35413" w:author="Greg Clendenning" w:date="2024-04-16T16:42:00Z"/>
              </w:rPr>
            </w:pPr>
            <w:ins w:id="35414" w:author="Greg Clendenning" w:date="2024-04-16T16:42:00Z">
              <w:r w:rsidRPr="001570EA">
                <w:t>8</w:t>
              </w:r>
            </w:ins>
          </w:p>
        </w:tc>
      </w:tr>
      <w:tr w:rsidR="00FA7EEB" w:rsidRPr="001570EA" w14:paraId="0D4D370E" w14:textId="77777777">
        <w:trPr>
          <w:cantSplit/>
          <w:trHeight w:val="317"/>
          <w:ins w:id="35415" w:author="Greg Clendenning" w:date="2024-04-16T16:42:00Z"/>
        </w:trPr>
        <w:tc>
          <w:tcPr>
            <w:tcW w:w="1388" w:type="pct"/>
            <w:tcMar>
              <w:left w:w="115" w:type="dxa"/>
              <w:right w:w="115" w:type="dxa"/>
            </w:tcMar>
          </w:tcPr>
          <w:p w14:paraId="6E90E112" w14:textId="77777777" w:rsidR="00FA7EEB" w:rsidRPr="001570EA" w:rsidRDefault="00FA7EEB">
            <w:pPr>
              <w:pStyle w:val="TableCell"/>
              <w:keepNext w:val="0"/>
              <w:spacing w:before="60" w:after="60"/>
              <w:jc w:val="left"/>
              <w:rPr>
                <w:ins w:id="35416" w:author="Greg Clendenning" w:date="2024-04-16T16:42:00Z"/>
              </w:rPr>
            </w:pPr>
            <w:ins w:id="35417" w:author="Greg Clendenning" w:date="2024-04-16T16:42:00Z">
              <w:r w:rsidRPr="001570EA">
                <w:t>Duct Leakage</w:t>
              </w:r>
            </w:ins>
          </w:p>
        </w:tc>
        <w:tc>
          <w:tcPr>
            <w:tcW w:w="2982" w:type="pct"/>
            <w:tcMar>
              <w:left w:w="115" w:type="dxa"/>
              <w:right w:w="115" w:type="dxa"/>
            </w:tcMar>
          </w:tcPr>
          <w:p w14:paraId="47177523" w14:textId="77777777" w:rsidR="00FA7EEB" w:rsidRPr="001570EA" w:rsidRDefault="00FA7EEB">
            <w:pPr>
              <w:pStyle w:val="TableCell"/>
              <w:keepNext w:val="0"/>
              <w:spacing w:before="60" w:after="60"/>
              <w:jc w:val="center"/>
              <w:rPr>
                <w:ins w:id="35418" w:author="Greg Clendenning" w:date="2024-04-16T16:42:00Z"/>
              </w:rPr>
            </w:pPr>
            <w:ins w:id="35419" w:author="Greg Clendenning" w:date="2024-04-16T16:42:00Z">
              <w:r w:rsidRPr="001570EA">
                <w:t>4 CFM25 / 100 ft</w:t>
              </w:r>
              <w:r w:rsidRPr="001570EA">
                <w:rPr>
                  <w:vertAlign w:val="superscript"/>
                </w:rPr>
                <w:t>2</w:t>
              </w:r>
              <w:r w:rsidRPr="001570EA">
                <w:t xml:space="preserve"> conditioned floor area</w:t>
              </w:r>
            </w:ins>
          </w:p>
        </w:tc>
        <w:tc>
          <w:tcPr>
            <w:tcW w:w="630" w:type="pct"/>
          </w:tcPr>
          <w:p w14:paraId="69F59475" w14:textId="77777777" w:rsidR="00FA7EEB" w:rsidRPr="001570EA" w:rsidRDefault="00FA7EEB">
            <w:pPr>
              <w:pStyle w:val="TableCell"/>
              <w:keepNext w:val="0"/>
              <w:spacing w:before="60" w:after="60"/>
              <w:jc w:val="center"/>
              <w:rPr>
                <w:ins w:id="35420" w:author="Greg Clendenning" w:date="2024-04-16T16:42:00Z"/>
              </w:rPr>
            </w:pPr>
            <w:ins w:id="35421" w:author="Greg Clendenning" w:date="2024-04-16T16:42:00Z">
              <w:r w:rsidRPr="001570EA">
                <w:t>8</w:t>
              </w:r>
            </w:ins>
          </w:p>
        </w:tc>
      </w:tr>
      <w:tr w:rsidR="00FA7EEB" w:rsidRPr="001570EA" w14:paraId="03D99FD5" w14:textId="77777777">
        <w:trPr>
          <w:cantSplit/>
          <w:trHeight w:val="317"/>
          <w:ins w:id="35422" w:author="Greg Clendenning" w:date="2024-04-16T16:42:00Z"/>
        </w:trPr>
        <w:tc>
          <w:tcPr>
            <w:tcW w:w="1388" w:type="pct"/>
            <w:tcMar>
              <w:left w:w="115" w:type="dxa"/>
              <w:right w:w="115" w:type="dxa"/>
            </w:tcMar>
          </w:tcPr>
          <w:p w14:paraId="6645D2CD" w14:textId="77777777" w:rsidR="00FA7EEB" w:rsidRPr="001570EA" w:rsidRDefault="00FA7EEB">
            <w:pPr>
              <w:pStyle w:val="TableCell"/>
              <w:keepNext w:val="0"/>
              <w:spacing w:before="60" w:after="60"/>
              <w:jc w:val="left"/>
              <w:rPr>
                <w:ins w:id="35423" w:author="Greg Clendenning" w:date="2024-04-16T16:42:00Z"/>
              </w:rPr>
            </w:pPr>
            <w:ins w:id="35424" w:author="Greg Clendenning" w:date="2024-04-16T16:42:00Z">
              <w:r w:rsidRPr="001570EA">
                <w:t>Lighting</w:t>
              </w:r>
            </w:ins>
          </w:p>
        </w:tc>
        <w:tc>
          <w:tcPr>
            <w:tcW w:w="2982" w:type="pct"/>
            <w:tcMar>
              <w:left w:w="115" w:type="dxa"/>
              <w:right w:w="115" w:type="dxa"/>
            </w:tcMar>
          </w:tcPr>
          <w:p w14:paraId="1FB4DD96" w14:textId="0FD19BC0" w:rsidR="00FA7EEB" w:rsidRPr="001570EA" w:rsidRDefault="00FA7EEB">
            <w:pPr>
              <w:pStyle w:val="TableCell"/>
              <w:keepNext w:val="0"/>
              <w:spacing w:before="60" w:after="60"/>
              <w:jc w:val="center"/>
              <w:rPr>
                <w:ins w:id="35425" w:author="Greg Clendenning" w:date="2024-04-16T16:42:00Z"/>
              </w:rPr>
            </w:pPr>
            <w:ins w:id="35426" w:author="Greg Clendenning" w:date="2024-04-16T16:42:00Z">
              <w:r w:rsidRPr="001570EA">
                <w:t xml:space="preserve">Use baseline wattage as defined in the </w:t>
              </w:r>
              <w:r w:rsidRPr="001570EA">
                <w:fldChar w:fldCharType="begin"/>
              </w:r>
              <w:r w:rsidRPr="001570EA">
                <w:instrText xml:space="preserve"> REF _Ref303086637 \h  \* MERGEFORMAT </w:instrText>
              </w:r>
            </w:ins>
            <w:ins w:id="35427" w:author="Greg Clendenning" w:date="2024-04-16T16:42:00Z">
              <w:r w:rsidRPr="001570EA">
                <w:fldChar w:fldCharType="separate"/>
              </w:r>
              <w:r w:rsidR="00234C6C" w:rsidRPr="001570EA">
                <w:t>Residential LED Lighting</w:t>
              </w:r>
              <w:r w:rsidRPr="001570EA">
                <w:fldChar w:fldCharType="end"/>
              </w:r>
              <w:r w:rsidRPr="001570EA">
                <w:t xml:space="preserve"> section of the TRM (</w:t>
              </w:r>
              <w:r w:rsidR="00D24DA5" w:rsidRPr="001570EA">
                <w:fldChar w:fldCharType="begin"/>
              </w:r>
              <w:r w:rsidR="00D24DA5" w:rsidRPr="001570EA">
                <w:instrText xml:space="preserve"> REF _Ref303086637 \r \h  \* MERGEFORMAT </w:instrText>
              </w:r>
            </w:ins>
            <w:ins w:id="35428" w:author="Greg Clendenning" w:date="2024-04-16T16:42:00Z">
              <w:r w:rsidR="00D24DA5" w:rsidRPr="001570EA">
                <w:fldChar w:fldCharType="separate"/>
              </w:r>
              <w:r w:rsidR="00234C6C" w:rsidRPr="001570EA">
                <w:t>2.1.1</w:t>
              </w:r>
              <w:r w:rsidR="00D24DA5" w:rsidRPr="001570EA">
                <w:fldChar w:fldCharType="end"/>
              </w:r>
              <w:r w:rsidRPr="001570EA">
                <w:t>)</w:t>
              </w:r>
              <w:r w:rsidR="00AF2589" w:rsidRPr="001570EA">
                <w:t xml:space="preserve">, </w:t>
              </w:r>
              <w:r w:rsidR="00AF2589" w:rsidRPr="001570EA">
                <w:fldChar w:fldCharType="begin"/>
              </w:r>
              <w:r w:rsidR="00AF2589" w:rsidRPr="001570EA">
                <w:instrText xml:space="preserve"> REF _Ref364166254 \h </w:instrText>
              </w:r>
              <w:r w:rsidR="00D24DA5" w:rsidRPr="001570EA">
                <w:instrText xml:space="preserve"> \* MERGEFORMAT </w:instrText>
              </w:r>
            </w:ins>
            <w:ins w:id="35429" w:author="Greg Clendenning" w:date="2024-04-16T16:42:00Z">
              <w:r w:rsidR="00AF2589" w:rsidRPr="001570EA">
                <w:fldChar w:fldCharType="separate"/>
              </w:r>
              <w:r w:rsidR="00234C6C" w:rsidRPr="001570EA">
                <w:t xml:space="preserve">Table </w:t>
              </w:r>
              <w:r w:rsidR="00234C6C" w:rsidRPr="001570EA">
                <w:rPr>
                  <w:noProof/>
                </w:rPr>
                <w:t>2</w:t>
              </w:r>
              <w:r w:rsidR="00234C6C" w:rsidRPr="001570EA">
                <w:rPr>
                  <w:noProof/>
                </w:rPr>
                <w:noBreakHyphen/>
                <w:t>2</w:t>
              </w:r>
              <w:r w:rsidR="00AF2589" w:rsidRPr="001570EA">
                <w:fldChar w:fldCharType="end"/>
              </w:r>
              <w:r w:rsidRPr="001570EA">
                <w:t>.</w:t>
              </w:r>
            </w:ins>
          </w:p>
        </w:tc>
        <w:tc>
          <w:tcPr>
            <w:tcW w:w="630" w:type="pct"/>
          </w:tcPr>
          <w:p w14:paraId="78A59888" w14:textId="77777777" w:rsidR="00FA7EEB" w:rsidRPr="001570EA" w:rsidRDefault="00FA7EEB">
            <w:pPr>
              <w:pStyle w:val="TableCell"/>
              <w:keepNext w:val="0"/>
              <w:spacing w:before="60" w:after="60"/>
              <w:jc w:val="center"/>
              <w:rPr>
                <w:ins w:id="35430" w:author="Greg Clendenning" w:date="2024-04-16T16:42:00Z"/>
              </w:rPr>
            </w:pPr>
          </w:p>
        </w:tc>
      </w:tr>
      <w:tr w:rsidR="00FA7EEB" w:rsidRPr="001570EA" w14:paraId="2006EF17" w14:textId="77777777">
        <w:trPr>
          <w:cantSplit/>
          <w:trHeight w:val="317"/>
        </w:trPr>
        <w:tc>
          <w:tcPr>
            <w:tcW w:w="1388" w:type="pct"/>
            <w:tcMar>
              <w:left w:w="115" w:type="dxa"/>
              <w:right w:w="115" w:type="dxa"/>
            </w:tcMar>
          </w:tcPr>
          <w:p w14:paraId="4ED55CC2" w14:textId="77777777" w:rsidR="00FA7EEB" w:rsidRPr="001570EA" w:rsidRDefault="00FA7EEB">
            <w:pPr>
              <w:pStyle w:val="TableCell"/>
              <w:keepNext w:val="0"/>
              <w:spacing w:before="60" w:after="60"/>
              <w:jc w:val="left"/>
            </w:pPr>
            <w:r w:rsidRPr="001570EA">
              <w:t>Appliances</w:t>
            </w:r>
          </w:p>
        </w:tc>
        <w:tc>
          <w:tcPr>
            <w:tcW w:w="2982" w:type="pct"/>
            <w:tcMar>
              <w:left w:w="115" w:type="dxa"/>
              <w:right w:w="115" w:type="dxa"/>
            </w:tcMar>
          </w:tcPr>
          <w:p w14:paraId="6A546906" w14:textId="77777777" w:rsidR="00FA7EEB" w:rsidRPr="001570EA" w:rsidRDefault="00FA7EEB">
            <w:pPr>
              <w:pStyle w:val="TableCell"/>
              <w:keepNext w:val="0"/>
              <w:spacing w:before="60" w:after="60"/>
              <w:jc w:val="center"/>
            </w:pPr>
            <w:r w:rsidRPr="001570EA">
              <w:t>Use baseline values as defined in applicable TRM measure for each appliance.</w:t>
            </w:r>
          </w:p>
        </w:tc>
        <w:tc>
          <w:tcPr>
            <w:tcW w:w="630" w:type="pct"/>
          </w:tcPr>
          <w:p w14:paraId="434DF042" w14:textId="77777777" w:rsidR="00FA7EEB" w:rsidRPr="001570EA" w:rsidRDefault="00FA7EEB">
            <w:pPr>
              <w:pStyle w:val="TableCell"/>
              <w:keepNext w:val="0"/>
              <w:spacing w:before="60" w:after="60"/>
              <w:jc w:val="center"/>
            </w:pPr>
          </w:p>
        </w:tc>
      </w:tr>
      <w:tr w:rsidR="00FA5174" w:rsidRPr="00016642" w14:paraId="2928CB38" w14:textId="77777777" w:rsidTr="00BD2C4C">
        <w:trPr>
          <w:cantSplit/>
          <w:trHeight w:val="317"/>
          <w:del w:id="35431" w:author="Greg Clendenning" w:date="2024-04-16T16:42:00Z"/>
        </w:trPr>
        <w:tc>
          <w:tcPr>
            <w:tcW w:w="1388" w:type="pct"/>
            <w:tcMar>
              <w:left w:w="115" w:type="dxa"/>
              <w:right w:w="115" w:type="dxa"/>
            </w:tcMar>
          </w:tcPr>
          <w:p w14:paraId="4327B973" w14:textId="77777777" w:rsidR="00FA5174" w:rsidRPr="001D6512" w:rsidRDefault="00FA5174" w:rsidP="00BD2C4C">
            <w:pPr>
              <w:pStyle w:val="TableCell"/>
              <w:keepNext w:val="0"/>
              <w:spacing w:before="60" w:after="60"/>
              <w:jc w:val="left"/>
              <w:rPr>
                <w:del w:id="35432" w:author="Greg Clendenning" w:date="2024-04-16T16:42:00Z"/>
              </w:rPr>
            </w:pPr>
            <w:del w:id="35433" w:author="Greg Clendenning" w:date="2024-04-16T16:42:00Z">
              <w:r w:rsidRPr="001D6512">
                <w:delText>Thermostat</w:delText>
              </w:r>
              <w:r>
                <w:delText xml:space="preserve"> </w:delText>
              </w:r>
              <w:r w:rsidRPr="001D6512">
                <w:delText>Setback</w:delText>
              </w:r>
            </w:del>
          </w:p>
        </w:tc>
        <w:tc>
          <w:tcPr>
            <w:tcW w:w="2982" w:type="pct"/>
            <w:tcMar>
              <w:left w:w="115" w:type="dxa"/>
              <w:right w:w="115" w:type="dxa"/>
            </w:tcMar>
          </w:tcPr>
          <w:p w14:paraId="660256C1" w14:textId="77777777" w:rsidR="00FA5174" w:rsidRPr="001D6512" w:rsidRDefault="00FA5174" w:rsidP="00BD2C4C">
            <w:pPr>
              <w:pStyle w:val="TableCell"/>
              <w:keepNext w:val="0"/>
              <w:spacing w:before="60" w:after="60"/>
              <w:jc w:val="center"/>
              <w:rPr>
                <w:del w:id="35434" w:author="Greg Clendenning" w:date="2024-04-16T16:42:00Z"/>
              </w:rPr>
            </w:pPr>
            <w:del w:id="35435" w:author="Greg Clendenning" w:date="2024-04-16T16:42:00Z">
              <w:r>
                <w:delText>Non-Programmable thermostat</w:delText>
              </w:r>
            </w:del>
          </w:p>
        </w:tc>
        <w:tc>
          <w:tcPr>
            <w:tcW w:w="630" w:type="pct"/>
          </w:tcPr>
          <w:p w14:paraId="02C70C20" w14:textId="77777777" w:rsidR="00FA5174" w:rsidRPr="001D6512" w:rsidRDefault="00FA5174" w:rsidP="00BD2C4C">
            <w:pPr>
              <w:pStyle w:val="TableCell"/>
              <w:keepNext w:val="0"/>
              <w:spacing w:before="60" w:after="60"/>
              <w:jc w:val="center"/>
              <w:rPr>
                <w:del w:id="35436" w:author="Greg Clendenning" w:date="2024-04-16T16:42:00Z"/>
              </w:rPr>
            </w:pPr>
            <w:del w:id="35437" w:author="Greg Clendenning" w:date="2024-04-16T16:42:00Z">
              <w:r>
                <w:delText>6</w:delText>
              </w:r>
            </w:del>
          </w:p>
        </w:tc>
      </w:tr>
      <w:tr w:rsidR="00FA5174" w:rsidRPr="00016642" w14:paraId="7E998A07" w14:textId="77777777" w:rsidTr="00BD2C4C">
        <w:trPr>
          <w:cantSplit/>
          <w:trHeight w:val="317"/>
          <w:del w:id="35438" w:author="Greg Clendenning" w:date="2024-04-16T16:42:00Z"/>
        </w:trPr>
        <w:tc>
          <w:tcPr>
            <w:tcW w:w="1388" w:type="pct"/>
            <w:tcBorders>
              <w:bottom w:val="single" w:sz="4" w:space="0" w:color="auto"/>
            </w:tcBorders>
            <w:tcMar>
              <w:left w:w="115" w:type="dxa"/>
              <w:right w:w="115" w:type="dxa"/>
            </w:tcMar>
          </w:tcPr>
          <w:p w14:paraId="1D08E18A" w14:textId="77777777" w:rsidR="00FA5174" w:rsidRPr="001D6512" w:rsidRDefault="00FA5174" w:rsidP="00BD2C4C">
            <w:pPr>
              <w:pStyle w:val="TableCell"/>
              <w:keepNext w:val="0"/>
              <w:spacing w:before="60" w:after="60"/>
              <w:jc w:val="left"/>
              <w:rPr>
                <w:del w:id="35439" w:author="Greg Clendenning" w:date="2024-04-16T16:42:00Z"/>
              </w:rPr>
            </w:pPr>
            <w:del w:id="35440" w:author="Greg Clendenning" w:date="2024-04-16T16:42:00Z">
              <w:r w:rsidRPr="001D6512">
                <w:delText>Temperature</w:delText>
              </w:r>
              <w:r>
                <w:delText xml:space="preserve"> </w:delText>
              </w:r>
              <w:r w:rsidRPr="001D6512">
                <w:delText>Set</w:delText>
              </w:r>
              <w:r>
                <w:delText xml:space="preserve"> </w:delText>
              </w:r>
              <w:r w:rsidRPr="001D6512">
                <w:delText>Points</w:delText>
              </w:r>
            </w:del>
          </w:p>
        </w:tc>
        <w:tc>
          <w:tcPr>
            <w:tcW w:w="2982" w:type="pct"/>
            <w:tcBorders>
              <w:bottom w:val="single" w:sz="4" w:space="0" w:color="auto"/>
            </w:tcBorders>
            <w:tcMar>
              <w:left w:w="115" w:type="dxa"/>
              <w:right w:w="115" w:type="dxa"/>
            </w:tcMar>
          </w:tcPr>
          <w:p w14:paraId="78C12C78" w14:textId="77777777" w:rsidR="00FA5174" w:rsidRPr="001D6512" w:rsidRDefault="00FA5174" w:rsidP="00BD2C4C">
            <w:pPr>
              <w:pStyle w:val="TableCell"/>
              <w:keepNext w:val="0"/>
              <w:spacing w:before="60" w:after="60"/>
              <w:jc w:val="center"/>
              <w:rPr>
                <w:del w:id="35441" w:author="Greg Clendenning" w:date="2024-04-16T16:42:00Z"/>
              </w:rPr>
            </w:pPr>
            <w:del w:id="35442" w:author="Greg Clendenning" w:date="2024-04-16T16:42:00Z">
              <w:r w:rsidRPr="001D6512">
                <w:delText>Heating:</w:delText>
              </w:r>
              <w:r>
                <w:delText xml:space="preserve"> </w:delText>
              </w:r>
              <w:r w:rsidRPr="001D6512">
                <w:delText>70°F</w:delText>
              </w:r>
            </w:del>
          </w:p>
          <w:p w14:paraId="25D3E06C" w14:textId="77777777" w:rsidR="00FA5174" w:rsidRPr="001D6512" w:rsidRDefault="00FA5174" w:rsidP="00BD2C4C">
            <w:pPr>
              <w:pStyle w:val="TableCell"/>
              <w:keepNext w:val="0"/>
              <w:spacing w:before="60" w:after="60"/>
              <w:jc w:val="center"/>
              <w:rPr>
                <w:del w:id="35443" w:author="Greg Clendenning" w:date="2024-04-16T16:42:00Z"/>
              </w:rPr>
            </w:pPr>
            <w:del w:id="35444" w:author="Greg Clendenning" w:date="2024-04-16T16:42:00Z">
              <w:r w:rsidRPr="001D6512">
                <w:delText>Cooling:</w:delText>
              </w:r>
              <w:r>
                <w:delText xml:space="preserve"> </w:delText>
              </w:r>
              <w:r w:rsidRPr="001D6512">
                <w:delText>78°F</w:delText>
              </w:r>
            </w:del>
          </w:p>
        </w:tc>
        <w:tc>
          <w:tcPr>
            <w:tcW w:w="630" w:type="pct"/>
            <w:tcBorders>
              <w:bottom w:val="single" w:sz="4" w:space="0" w:color="auto"/>
            </w:tcBorders>
          </w:tcPr>
          <w:p w14:paraId="4C554735" w14:textId="77777777" w:rsidR="00FA5174" w:rsidRPr="001D6512" w:rsidRDefault="00FA5174" w:rsidP="00BD2C4C">
            <w:pPr>
              <w:pStyle w:val="TableCell"/>
              <w:keepNext w:val="0"/>
              <w:spacing w:before="60" w:after="60"/>
              <w:jc w:val="center"/>
              <w:rPr>
                <w:del w:id="35445" w:author="Greg Clendenning" w:date="2024-04-16T16:42:00Z"/>
              </w:rPr>
            </w:pPr>
            <w:del w:id="35446" w:author="Greg Clendenning" w:date="2024-04-16T16:42:00Z">
              <w:r>
                <w:delText>10</w:delText>
              </w:r>
            </w:del>
          </w:p>
        </w:tc>
      </w:tr>
      <w:tr w:rsidR="00FA7EEB" w:rsidRPr="001570EA" w14:paraId="3AF9DAAD" w14:textId="77777777">
        <w:trPr>
          <w:cantSplit/>
          <w:trHeight w:val="317"/>
          <w:ins w:id="35447" w:author="Greg Clendenning" w:date="2024-04-16T16:42:00Z"/>
        </w:trPr>
        <w:tc>
          <w:tcPr>
            <w:tcW w:w="1388" w:type="pct"/>
            <w:tcMar>
              <w:left w:w="115" w:type="dxa"/>
              <w:right w:w="115" w:type="dxa"/>
            </w:tcMar>
          </w:tcPr>
          <w:p w14:paraId="450F1A66" w14:textId="77777777" w:rsidR="00FA7EEB" w:rsidRPr="001570EA" w:rsidRDefault="00FA7EEB">
            <w:pPr>
              <w:pStyle w:val="TableCell"/>
              <w:keepNext w:val="0"/>
              <w:spacing w:before="60" w:after="60"/>
              <w:jc w:val="left"/>
              <w:rPr>
                <w:ins w:id="35448" w:author="Greg Clendenning" w:date="2024-04-16T16:42:00Z"/>
              </w:rPr>
            </w:pPr>
            <w:ins w:id="35449" w:author="Greg Clendenning" w:date="2024-04-16T16:42:00Z">
              <w:r w:rsidRPr="001570EA">
                <w:t>Thermostat Type</w:t>
              </w:r>
            </w:ins>
          </w:p>
        </w:tc>
        <w:tc>
          <w:tcPr>
            <w:tcW w:w="2982" w:type="pct"/>
            <w:tcMar>
              <w:left w:w="115" w:type="dxa"/>
              <w:right w:w="115" w:type="dxa"/>
            </w:tcMar>
          </w:tcPr>
          <w:p w14:paraId="6F749B1C" w14:textId="77777777" w:rsidR="00FA7EEB" w:rsidRPr="001570EA" w:rsidRDefault="00FA7EEB">
            <w:pPr>
              <w:pStyle w:val="TableCell"/>
              <w:keepNext w:val="0"/>
              <w:spacing w:before="60" w:after="60"/>
              <w:jc w:val="center"/>
              <w:rPr>
                <w:ins w:id="35450" w:author="Greg Clendenning" w:date="2024-04-16T16:42:00Z"/>
              </w:rPr>
            </w:pPr>
            <w:ins w:id="35451" w:author="Greg Clendenning" w:date="2024-04-16T16:42:00Z">
              <w:r w:rsidRPr="001570EA">
                <w:t xml:space="preserve">Programmable, with ability to maintain zone temperature down to 55 </w:t>
              </w:r>
              <w:r w:rsidRPr="001570EA">
                <w:rPr>
                  <w:vertAlign w:val="superscript"/>
                </w:rPr>
                <w:t>o</w:t>
              </w:r>
              <w:r w:rsidRPr="001570EA">
                <w:t xml:space="preserve">F (13 </w:t>
              </w:r>
              <w:r w:rsidRPr="001570EA">
                <w:rPr>
                  <w:vertAlign w:val="superscript"/>
                </w:rPr>
                <w:t>o</w:t>
              </w:r>
              <w:r w:rsidRPr="001570EA">
                <w:t>C) or up to 85</w:t>
              </w:r>
              <w:r w:rsidRPr="001570EA">
                <w:rPr>
                  <w:vertAlign w:val="superscript"/>
                </w:rPr>
                <w:t xml:space="preserve"> o</w:t>
              </w:r>
              <w:r w:rsidRPr="001570EA">
                <w:t xml:space="preserve">F (29 </w:t>
              </w:r>
              <w:r w:rsidRPr="001570EA">
                <w:rPr>
                  <w:vertAlign w:val="superscript"/>
                </w:rPr>
                <w:t>o</w:t>
              </w:r>
              <w:r w:rsidRPr="001570EA">
                <w:t>C)</w:t>
              </w:r>
            </w:ins>
          </w:p>
        </w:tc>
        <w:tc>
          <w:tcPr>
            <w:tcW w:w="630" w:type="pct"/>
          </w:tcPr>
          <w:p w14:paraId="676F7C21" w14:textId="77777777" w:rsidR="00FA7EEB" w:rsidRPr="001570EA" w:rsidRDefault="00FA7EEB">
            <w:pPr>
              <w:pStyle w:val="TableCell"/>
              <w:keepNext w:val="0"/>
              <w:spacing w:before="60" w:after="60"/>
              <w:jc w:val="center"/>
              <w:rPr>
                <w:ins w:id="35452" w:author="Greg Clendenning" w:date="2024-04-16T16:42:00Z"/>
              </w:rPr>
            </w:pPr>
            <w:ins w:id="35453" w:author="Greg Clendenning" w:date="2024-04-16T16:42:00Z">
              <w:r w:rsidRPr="001570EA">
                <w:t>9</w:t>
              </w:r>
            </w:ins>
          </w:p>
        </w:tc>
      </w:tr>
      <w:tr w:rsidR="00FA7EEB" w:rsidRPr="001570EA" w14:paraId="366E62CA" w14:textId="77777777">
        <w:trPr>
          <w:cantSplit/>
          <w:trHeight w:val="317"/>
          <w:ins w:id="35454" w:author="Greg Clendenning" w:date="2024-04-16T16:42:00Z"/>
        </w:trPr>
        <w:tc>
          <w:tcPr>
            <w:tcW w:w="1388" w:type="pct"/>
            <w:tcBorders>
              <w:bottom w:val="single" w:sz="4" w:space="0" w:color="auto"/>
            </w:tcBorders>
            <w:tcMar>
              <w:left w:w="115" w:type="dxa"/>
              <w:right w:w="115" w:type="dxa"/>
            </w:tcMar>
          </w:tcPr>
          <w:p w14:paraId="1E46ECC7" w14:textId="77777777" w:rsidR="00FA7EEB" w:rsidRPr="001570EA" w:rsidRDefault="00FA7EEB">
            <w:pPr>
              <w:pStyle w:val="TableCell"/>
              <w:keepNext w:val="0"/>
              <w:spacing w:before="60" w:after="60"/>
              <w:jc w:val="left"/>
              <w:rPr>
                <w:ins w:id="35455" w:author="Greg Clendenning" w:date="2024-04-16T16:42:00Z"/>
              </w:rPr>
            </w:pPr>
            <w:ins w:id="35456" w:author="Greg Clendenning" w:date="2024-04-16T16:42:00Z">
              <w:r w:rsidRPr="001570EA">
                <w:t>Temperature Set Points</w:t>
              </w:r>
            </w:ins>
          </w:p>
        </w:tc>
        <w:tc>
          <w:tcPr>
            <w:tcW w:w="2982" w:type="pct"/>
            <w:tcBorders>
              <w:bottom w:val="single" w:sz="4" w:space="0" w:color="auto"/>
            </w:tcBorders>
            <w:tcMar>
              <w:left w:w="115" w:type="dxa"/>
              <w:right w:w="115" w:type="dxa"/>
            </w:tcMar>
          </w:tcPr>
          <w:p w14:paraId="21F63E2D" w14:textId="77777777" w:rsidR="00FA7EEB" w:rsidRPr="001570EA" w:rsidRDefault="00FA7EEB">
            <w:pPr>
              <w:pStyle w:val="TableCell"/>
              <w:keepNext w:val="0"/>
              <w:spacing w:before="60" w:after="60"/>
              <w:jc w:val="center"/>
              <w:rPr>
                <w:ins w:id="35457" w:author="Greg Clendenning" w:date="2024-04-16T16:42:00Z"/>
              </w:rPr>
            </w:pPr>
            <w:ins w:id="35458" w:author="Greg Clendenning" w:date="2024-04-16T16:42:00Z">
              <w:r w:rsidRPr="001570EA">
                <w:t>Heating: 70°F</w:t>
              </w:r>
            </w:ins>
          </w:p>
          <w:p w14:paraId="7EBBFA71" w14:textId="77777777" w:rsidR="00FA7EEB" w:rsidRPr="001570EA" w:rsidRDefault="00FA7EEB">
            <w:pPr>
              <w:pStyle w:val="TableCell"/>
              <w:keepNext w:val="0"/>
              <w:spacing w:before="60" w:after="60"/>
              <w:jc w:val="center"/>
              <w:rPr>
                <w:ins w:id="35459" w:author="Greg Clendenning" w:date="2024-04-16T16:42:00Z"/>
              </w:rPr>
            </w:pPr>
            <w:ins w:id="35460" w:author="Greg Clendenning" w:date="2024-04-16T16:42:00Z">
              <w:r w:rsidRPr="001570EA">
                <w:t>Cooling: 78°F</w:t>
              </w:r>
            </w:ins>
          </w:p>
        </w:tc>
        <w:tc>
          <w:tcPr>
            <w:tcW w:w="630" w:type="pct"/>
            <w:tcBorders>
              <w:bottom w:val="single" w:sz="4" w:space="0" w:color="auto"/>
            </w:tcBorders>
          </w:tcPr>
          <w:p w14:paraId="0C83C6CD" w14:textId="77777777" w:rsidR="00FA7EEB" w:rsidRPr="001570EA" w:rsidRDefault="00FA7EEB">
            <w:pPr>
              <w:pStyle w:val="TableCell"/>
              <w:keepNext w:val="0"/>
              <w:spacing w:before="60" w:after="60"/>
              <w:jc w:val="center"/>
              <w:rPr>
                <w:ins w:id="35461" w:author="Greg Clendenning" w:date="2024-04-16T16:42:00Z"/>
              </w:rPr>
            </w:pPr>
            <w:ins w:id="35462" w:author="Greg Clendenning" w:date="2024-04-16T16:42:00Z">
              <w:r w:rsidRPr="001570EA">
                <w:t>9</w:t>
              </w:r>
            </w:ins>
          </w:p>
        </w:tc>
      </w:tr>
      <w:tr w:rsidR="00FA7EEB" w:rsidRPr="001570EA" w14:paraId="049FC8A1"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3D0C1B0"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Heat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AA362C4" w14:textId="77777777" w:rsidR="00FA7EEB" w:rsidRPr="001570EA" w:rsidRDefault="00FA7EEB">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2910CD46" w14:textId="77777777" w:rsidR="00FA7EEB" w:rsidRPr="001570EA" w:rsidRDefault="00FA7EEB">
            <w:pPr>
              <w:pStyle w:val="TableCell"/>
              <w:keepNext w:val="0"/>
              <w:spacing w:before="60" w:after="60"/>
              <w:jc w:val="center"/>
              <w:rPr>
                <w:b/>
              </w:rPr>
            </w:pPr>
          </w:p>
        </w:tc>
      </w:tr>
      <w:tr w:rsidR="00FA5174" w:rsidRPr="00016642" w14:paraId="193A77C7" w14:textId="77777777" w:rsidTr="00BD2C4C">
        <w:trPr>
          <w:cantSplit/>
          <w:trHeight w:val="259"/>
          <w:del w:id="35463" w:author="Greg Clendenning" w:date="2024-04-16T16:42:00Z"/>
        </w:trPr>
        <w:tc>
          <w:tcPr>
            <w:tcW w:w="1388" w:type="pct"/>
            <w:tcBorders>
              <w:top w:val="single" w:sz="4" w:space="0" w:color="auto"/>
            </w:tcBorders>
            <w:tcMar>
              <w:left w:w="115" w:type="dxa"/>
              <w:right w:w="115" w:type="dxa"/>
            </w:tcMar>
            <w:vAlign w:val="center"/>
          </w:tcPr>
          <w:p w14:paraId="63511D36" w14:textId="77777777" w:rsidR="00FA5174" w:rsidRPr="001D6512" w:rsidRDefault="00FA5174" w:rsidP="00BD2C4C">
            <w:pPr>
              <w:pStyle w:val="TableCell"/>
              <w:keepNext w:val="0"/>
              <w:spacing w:before="60" w:after="60"/>
              <w:jc w:val="left"/>
              <w:rPr>
                <w:del w:id="35464" w:author="Greg Clendenning" w:date="2024-04-16T16:42:00Z"/>
                <w:rFonts w:ascii="Arial Unicode MS" w:eastAsia="Arial Unicode MS" w:hAnsi="Arial Unicode MS" w:cs="Arial Unicode MS"/>
              </w:rPr>
            </w:pPr>
            <w:del w:id="35465" w:author="Greg Clendenning" w:date="2024-04-16T16:42:00Z">
              <w:r w:rsidRPr="001D6512">
                <w:delText>Furnace</w:delText>
              </w:r>
            </w:del>
          </w:p>
        </w:tc>
        <w:tc>
          <w:tcPr>
            <w:tcW w:w="2982" w:type="pct"/>
            <w:tcBorders>
              <w:top w:val="single" w:sz="4" w:space="0" w:color="auto"/>
            </w:tcBorders>
            <w:tcMar>
              <w:left w:w="115" w:type="dxa"/>
              <w:right w:w="115" w:type="dxa"/>
            </w:tcMar>
            <w:vAlign w:val="center"/>
          </w:tcPr>
          <w:p w14:paraId="39DA8565" w14:textId="77777777" w:rsidR="00FA5174" w:rsidRPr="001D6512" w:rsidRDefault="00FA5174" w:rsidP="00BD2C4C">
            <w:pPr>
              <w:pStyle w:val="TableCell"/>
              <w:keepNext w:val="0"/>
              <w:spacing w:before="60" w:after="60"/>
              <w:jc w:val="center"/>
              <w:rPr>
                <w:del w:id="35466" w:author="Greg Clendenning" w:date="2024-04-16T16:42:00Z"/>
                <w:rFonts w:ascii="Arial Unicode MS" w:eastAsia="Arial Unicode MS" w:hAnsi="Arial Unicode MS" w:cs="Arial Unicode MS"/>
              </w:rPr>
            </w:pPr>
            <w:del w:id="35467" w:author="Greg Clendenning" w:date="2024-04-16T16:42:00Z">
              <w:r>
                <w:delText>8</w:delText>
              </w:r>
              <w:r w:rsidRPr="001D6512">
                <w:delText>0%</w:delText>
              </w:r>
              <w:r>
                <w:delText xml:space="preserve"> </w:delText>
              </w:r>
              <w:r w:rsidRPr="001D6512">
                <w:delText>AFUE</w:delText>
              </w:r>
            </w:del>
          </w:p>
        </w:tc>
        <w:tc>
          <w:tcPr>
            <w:tcW w:w="630" w:type="pct"/>
            <w:tcBorders>
              <w:top w:val="single" w:sz="4" w:space="0" w:color="auto"/>
            </w:tcBorders>
          </w:tcPr>
          <w:p w14:paraId="0F3C594C" w14:textId="77777777" w:rsidR="00FA5174" w:rsidRPr="001D6512" w:rsidRDefault="00FA5174" w:rsidP="00BD2C4C">
            <w:pPr>
              <w:pStyle w:val="TableCell"/>
              <w:keepNext w:val="0"/>
              <w:spacing w:before="60" w:after="60"/>
              <w:jc w:val="center"/>
              <w:rPr>
                <w:del w:id="35468" w:author="Greg Clendenning" w:date="2024-04-16T16:42:00Z"/>
              </w:rPr>
            </w:pPr>
            <w:del w:id="35469" w:author="Greg Clendenning" w:date="2024-04-16T16:42:00Z">
              <w:r>
                <w:delText>3</w:delText>
              </w:r>
            </w:del>
          </w:p>
        </w:tc>
      </w:tr>
      <w:tr w:rsidR="00FA5174" w:rsidRPr="00016642" w14:paraId="62498417" w14:textId="77777777" w:rsidTr="00BD2C4C">
        <w:trPr>
          <w:cantSplit/>
          <w:trHeight w:val="259"/>
          <w:del w:id="35470" w:author="Greg Clendenning" w:date="2024-04-16T16:42:00Z"/>
        </w:trPr>
        <w:tc>
          <w:tcPr>
            <w:tcW w:w="1388" w:type="pct"/>
            <w:tcMar>
              <w:left w:w="115" w:type="dxa"/>
              <w:right w:w="115" w:type="dxa"/>
            </w:tcMar>
            <w:vAlign w:val="center"/>
          </w:tcPr>
          <w:p w14:paraId="7311C57D" w14:textId="77777777" w:rsidR="00FA5174" w:rsidRPr="001D6512" w:rsidRDefault="00FA5174" w:rsidP="00BD2C4C">
            <w:pPr>
              <w:pStyle w:val="TableCell"/>
              <w:keepNext w:val="0"/>
              <w:tabs>
                <w:tab w:val="left" w:pos="238"/>
              </w:tabs>
              <w:spacing w:before="60" w:after="60"/>
              <w:jc w:val="left"/>
              <w:rPr>
                <w:del w:id="35471" w:author="Greg Clendenning" w:date="2024-04-16T16:42:00Z"/>
              </w:rPr>
            </w:pPr>
            <w:del w:id="35472" w:author="Greg Clendenning" w:date="2024-04-16T16:42:00Z">
              <w:r>
                <w:delText xml:space="preserve">Gas Fired Steam </w:delText>
              </w:r>
              <w:r w:rsidRPr="001D6512">
                <w:delText>Boiler</w:delText>
              </w:r>
            </w:del>
          </w:p>
        </w:tc>
        <w:tc>
          <w:tcPr>
            <w:tcW w:w="2982" w:type="pct"/>
            <w:tcMar>
              <w:left w:w="115" w:type="dxa"/>
              <w:right w:w="115" w:type="dxa"/>
            </w:tcMar>
            <w:vAlign w:val="center"/>
          </w:tcPr>
          <w:p w14:paraId="0BD22F18" w14:textId="77777777" w:rsidR="00FA5174" w:rsidRPr="001D6512" w:rsidRDefault="00FA5174" w:rsidP="00BD2C4C">
            <w:pPr>
              <w:pStyle w:val="TableCell"/>
              <w:keepNext w:val="0"/>
              <w:spacing w:before="60" w:after="60"/>
              <w:jc w:val="center"/>
              <w:rPr>
                <w:del w:id="35473" w:author="Greg Clendenning" w:date="2024-04-16T16:42:00Z"/>
                <w:bCs/>
              </w:rPr>
            </w:pPr>
            <w:del w:id="35474" w:author="Greg Clendenning" w:date="2024-04-16T16:42:00Z">
              <w:r w:rsidRPr="37A1AE00">
                <w:delText>8</w:delText>
              </w:r>
              <w:r>
                <w:delText>2</w:delText>
              </w:r>
              <w:r w:rsidRPr="37A1AE00">
                <w:delText>%</w:delText>
              </w:r>
              <w:r>
                <w:delText xml:space="preserve"> </w:delText>
              </w:r>
              <w:r w:rsidRPr="37A1AE00">
                <w:delText>AFUE</w:delText>
              </w:r>
            </w:del>
          </w:p>
        </w:tc>
        <w:tc>
          <w:tcPr>
            <w:tcW w:w="630" w:type="pct"/>
          </w:tcPr>
          <w:p w14:paraId="196567BD" w14:textId="77777777" w:rsidR="00FA5174" w:rsidRDefault="00FA5174" w:rsidP="00BD2C4C">
            <w:pPr>
              <w:pStyle w:val="TableCell"/>
              <w:keepNext w:val="0"/>
              <w:spacing w:before="60" w:after="60"/>
              <w:jc w:val="center"/>
              <w:rPr>
                <w:del w:id="35475" w:author="Greg Clendenning" w:date="2024-04-16T16:42:00Z"/>
                <w:bCs/>
              </w:rPr>
            </w:pPr>
            <w:del w:id="35476" w:author="Greg Clendenning" w:date="2024-04-16T16:42:00Z">
              <w:r>
                <w:delText>3</w:delText>
              </w:r>
            </w:del>
          </w:p>
        </w:tc>
      </w:tr>
      <w:tr w:rsidR="00FA5174" w:rsidRPr="00016642" w14:paraId="75A399A0" w14:textId="77777777" w:rsidTr="00BD2C4C">
        <w:trPr>
          <w:cantSplit/>
          <w:trHeight w:val="259"/>
          <w:del w:id="35477" w:author="Greg Clendenning" w:date="2024-04-16T16:42:00Z"/>
        </w:trPr>
        <w:tc>
          <w:tcPr>
            <w:tcW w:w="1388" w:type="pct"/>
            <w:tcMar>
              <w:left w:w="115" w:type="dxa"/>
              <w:right w:w="115" w:type="dxa"/>
            </w:tcMar>
            <w:vAlign w:val="center"/>
          </w:tcPr>
          <w:p w14:paraId="395D5CAB" w14:textId="77777777" w:rsidR="00FA5174" w:rsidRPr="001D6512" w:rsidRDefault="00FA5174" w:rsidP="00BD2C4C">
            <w:pPr>
              <w:pStyle w:val="TableCell"/>
              <w:keepNext w:val="0"/>
              <w:spacing w:before="60" w:after="60"/>
              <w:ind w:left="30"/>
              <w:jc w:val="left"/>
              <w:rPr>
                <w:del w:id="35478" w:author="Greg Clendenning" w:date="2024-04-16T16:42:00Z"/>
              </w:rPr>
            </w:pPr>
            <w:del w:id="35479" w:author="Greg Clendenning" w:date="2024-04-16T16:42:00Z">
              <w:r>
                <w:delText xml:space="preserve">Gas Fired Hot Water </w:delText>
              </w:r>
              <w:r w:rsidRPr="001D6512">
                <w:delText>Boiler</w:delText>
              </w:r>
            </w:del>
          </w:p>
        </w:tc>
        <w:tc>
          <w:tcPr>
            <w:tcW w:w="2982" w:type="pct"/>
            <w:tcMar>
              <w:left w:w="115" w:type="dxa"/>
              <w:right w:w="115" w:type="dxa"/>
            </w:tcMar>
            <w:vAlign w:val="center"/>
          </w:tcPr>
          <w:p w14:paraId="4DB8DEB1" w14:textId="77777777" w:rsidR="00FA5174" w:rsidRPr="001D6512" w:rsidRDefault="00FA5174" w:rsidP="00BD2C4C">
            <w:pPr>
              <w:pStyle w:val="TableCell"/>
              <w:keepNext w:val="0"/>
              <w:spacing w:before="60" w:after="60"/>
              <w:jc w:val="center"/>
              <w:rPr>
                <w:del w:id="35480" w:author="Greg Clendenning" w:date="2024-04-16T16:42:00Z"/>
                <w:bCs/>
              </w:rPr>
            </w:pPr>
            <w:del w:id="35481" w:author="Greg Clendenning" w:date="2024-04-16T16:42:00Z">
              <w:r w:rsidRPr="37A1AE00">
                <w:delText>8</w:delText>
              </w:r>
              <w:r>
                <w:delText>4</w:delText>
              </w:r>
              <w:r w:rsidRPr="37A1AE00">
                <w:delText>%</w:delText>
              </w:r>
              <w:r>
                <w:delText xml:space="preserve"> </w:delText>
              </w:r>
              <w:r w:rsidRPr="37A1AE00">
                <w:delText>AFUE</w:delText>
              </w:r>
            </w:del>
          </w:p>
        </w:tc>
        <w:tc>
          <w:tcPr>
            <w:tcW w:w="630" w:type="pct"/>
          </w:tcPr>
          <w:p w14:paraId="48440C95" w14:textId="77777777" w:rsidR="00FA5174" w:rsidRDefault="00FA5174" w:rsidP="00BD2C4C">
            <w:pPr>
              <w:pStyle w:val="TableCell"/>
              <w:keepNext w:val="0"/>
              <w:spacing w:before="60" w:after="60"/>
              <w:jc w:val="center"/>
              <w:rPr>
                <w:del w:id="35482" w:author="Greg Clendenning" w:date="2024-04-16T16:42:00Z"/>
                <w:bCs/>
              </w:rPr>
            </w:pPr>
            <w:del w:id="35483" w:author="Greg Clendenning" w:date="2024-04-16T16:42:00Z">
              <w:r>
                <w:delText>3</w:delText>
              </w:r>
            </w:del>
          </w:p>
        </w:tc>
      </w:tr>
      <w:tr w:rsidR="00FA5174" w:rsidRPr="00016642" w14:paraId="49F0F82D" w14:textId="77777777" w:rsidTr="00BD2C4C">
        <w:trPr>
          <w:cantSplit/>
          <w:trHeight w:val="259"/>
          <w:del w:id="35484" w:author="Greg Clendenning" w:date="2024-04-16T16:42:00Z"/>
        </w:trPr>
        <w:tc>
          <w:tcPr>
            <w:tcW w:w="1388" w:type="pct"/>
            <w:tcMar>
              <w:left w:w="115" w:type="dxa"/>
              <w:right w:w="115" w:type="dxa"/>
            </w:tcMar>
            <w:vAlign w:val="center"/>
          </w:tcPr>
          <w:p w14:paraId="204985BD" w14:textId="77777777" w:rsidR="00FA5174" w:rsidRPr="00701437" w:rsidRDefault="00FA5174" w:rsidP="00BD2C4C">
            <w:pPr>
              <w:pStyle w:val="TableCell"/>
              <w:keepNext w:val="0"/>
              <w:spacing w:before="60" w:after="60"/>
              <w:jc w:val="left"/>
              <w:rPr>
                <w:del w:id="35485" w:author="Greg Clendenning" w:date="2024-04-16T16:42:00Z"/>
              </w:rPr>
            </w:pPr>
            <w:del w:id="35486" w:author="Greg Clendenning" w:date="2024-04-16T16:42:00Z">
              <w:r>
                <w:delText>Oil Fired Steam Boiler</w:delText>
              </w:r>
            </w:del>
          </w:p>
        </w:tc>
        <w:tc>
          <w:tcPr>
            <w:tcW w:w="2982" w:type="pct"/>
            <w:tcMar>
              <w:left w:w="115" w:type="dxa"/>
              <w:right w:w="115" w:type="dxa"/>
            </w:tcMar>
            <w:vAlign w:val="center"/>
          </w:tcPr>
          <w:p w14:paraId="3F9C6BD1" w14:textId="77777777" w:rsidR="00FA5174" w:rsidRPr="00701437" w:rsidRDefault="00FA5174" w:rsidP="00BD2C4C">
            <w:pPr>
              <w:pStyle w:val="TableCell"/>
              <w:keepNext w:val="0"/>
              <w:spacing w:before="60" w:after="60"/>
              <w:jc w:val="center"/>
              <w:rPr>
                <w:del w:id="35487" w:author="Greg Clendenning" w:date="2024-04-16T16:42:00Z"/>
              </w:rPr>
            </w:pPr>
            <w:del w:id="35488" w:author="Greg Clendenning" w:date="2024-04-16T16:42:00Z">
              <w:r w:rsidRPr="37A1AE00">
                <w:delText>8</w:delText>
              </w:r>
              <w:r>
                <w:delText>5</w:delText>
              </w:r>
              <w:r w:rsidRPr="37A1AE00">
                <w:delText>%</w:delText>
              </w:r>
              <w:r>
                <w:delText xml:space="preserve"> </w:delText>
              </w:r>
              <w:r w:rsidRPr="37A1AE00">
                <w:delText>AFUE</w:delText>
              </w:r>
            </w:del>
          </w:p>
        </w:tc>
        <w:tc>
          <w:tcPr>
            <w:tcW w:w="630" w:type="pct"/>
          </w:tcPr>
          <w:p w14:paraId="6EE107B1" w14:textId="77777777" w:rsidR="00FA5174" w:rsidRPr="00701437" w:rsidRDefault="00FA5174" w:rsidP="00BD2C4C">
            <w:pPr>
              <w:pStyle w:val="TableCell"/>
              <w:keepNext w:val="0"/>
              <w:spacing w:before="60" w:after="60"/>
              <w:jc w:val="center"/>
              <w:rPr>
                <w:del w:id="35489" w:author="Greg Clendenning" w:date="2024-04-16T16:42:00Z"/>
              </w:rPr>
            </w:pPr>
            <w:del w:id="35490" w:author="Greg Clendenning" w:date="2024-04-16T16:42:00Z">
              <w:r>
                <w:delText>3</w:delText>
              </w:r>
            </w:del>
          </w:p>
        </w:tc>
      </w:tr>
      <w:tr w:rsidR="00FA5174" w:rsidRPr="00016642" w14:paraId="47BE757F" w14:textId="77777777" w:rsidTr="00BD2C4C">
        <w:trPr>
          <w:cantSplit/>
          <w:trHeight w:val="259"/>
          <w:del w:id="35491" w:author="Greg Clendenning" w:date="2024-04-16T16:42:00Z"/>
        </w:trPr>
        <w:tc>
          <w:tcPr>
            <w:tcW w:w="1388" w:type="pct"/>
            <w:tcMar>
              <w:left w:w="115" w:type="dxa"/>
              <w:right w:w="115" w:type="dxa"/>
            </w:tcMar>
            <w:vAlign w:val="center"/>
          </w:tcPr>
          <w:p w14:paraId="3C6DBF53" w14:textId="77777777" w:rsidR="00FA5174" w:rsidRPr="001D6512" w:rsidRDefault="00FA5174" w:rsidP="00BD2C4C">
            <w:pPr>
              <w:pStyle w:val="TableCell"/>
              <w:keepNext w:val="0"/>
              <w:spacing w:before="60" w:after="60"/>
              <w:jc w:val="left"/>
              <w:rPr>
                <w:del w:id="35492" w:author="Greg Clendenning" w:date="2024-04-16T16:42:00Z"/>
              </w:rPr>
            </w:pPr>
            <w:del w:id="35493" w:author="Greg Clendenning" w:date="2024-04-16T16:42:00Z">
              <w:r>
                <w:delText>Oil Fired Hot Water Boiler</w:delText>
              </w:r>
            </w:del>
          </w:p>
        </w:tc>
        <w:tc>
          <w:tcPr>
            <w:tcW w:w="2982" w:type="pct"/>
            <w:tcMar>
              <w:left w:w="115" w:type="dxa"/>
              <w:right w:w="115" w:type="dxa"/>
            </w:tcMar>
            <w:vAlign w:val="center"/>
          </w:tcPr>
          <w:p w14:paraId="595198FC" w14:textId="77777777" w:rsidR="00FA5174" w:rsidRPr="001D6512" w:rsidRDefault="00FA5174" w:rsidP="00BD2C4C">
            <w:pPr>
              <w:pStyle w:val="TableCell"/>
              <w:keepNext w:val="0"/>
              <w:spacing w:before="60" w:after="60"/>
              <w:jc w:val="center"/>
              <w:rPr>
                <w:del w:id="35494" w:author="Greg Clendenning" w:date="2024-04-16T16:42:00Z"/>
                <w:bCs/>
              </w:rPr>
            </w:pPr>
            <w:del w:id="35495" w:author="Greg Clendenning" w:date="2024-04-16T16:42:00Z">
              <w:r w:rsidRPr="37A1AE00">
                <w:delText>8</w:delText>
              </w:r>
              <w:r>
                <w:delText>6</w:delText>
              </w:r>
              <w:r w:rsidRPr="37A1AE00">
                <w:delText>%</w:delText>
              </w:r>
              <w:r>
                <w:delText xml:space="preserve"> </w:delText>
              </w:r>
              <w:r w:rsidRPr="37A1AE00">
                <w:delText>AFUE</w:delText>
              </w:r>
            </w:del>
          </w:p>
        </w:tc>
        <w:tc>
          <w:tcPr>
            <w:tcW w:w="630" w:type="pct"/>
          </w:tcPr>
          <w:p w14:paraId="2A66E07A" w14:textId="77777777" w:rsidR="00FA5174" w:rsidRDefault="00FA5174" w:rsidP="00BD2C4C">
            <w:pPr>
              <w:pStyle w:val="TableCell"/>
              <w:keepNext w:val="0"/>
              <w:spacing w:before="60" w:after="60"/>
              <w:jc w:val="center"/>
              <w:rPr>
                <w:del w:id="35496" w:author="Greg Clendenning" w:date="2024-04-16T16:42:00Z"/>
                <w:bCs/>
              </w:rPr>
            </w:pPr>
            <w:del w:id="35497" w:author="Greg Clendenning" w:date="2024-04-16T16:42:00Z">
              <w:r>
                <w:delText>3</w:delText>
              </w:r>
            </w:del>
          </w:p>
        </w:tc>
      </w:tr>
      <w:tr w:rsidR="00FA5174" w:rsidRPr="00016642" w14:paraId="2AACE3E3" w14:textId="77777777" w:rsidTr="00BD2C4C">
        <w:trPr>
          <w:cantSplit/>
          <w:trHeight w:val="259"/>
          <w:del w:id="35498" w:author="Greg Clendenning" w:date="2024-04-16T16:42:00Z"/>
        </w:trPr>
        <w:tc>
          <w:tcPr>
            <w:tcW w:w="1388" w:type="pct"/>
            <w:tcMar>
              <w:left w:w="115" w:type="dxa"/>
              <w:right w:w="115" w:type="dxa"/>
            </w:tcMar>
            <w:vAlign w:val="center"/>
          </w:tcPr>
          <w:p w14:paraId="70AE666B" w14:textId="77777777" w:rsidR="00FA5174" w:rsidRPr="001D6512" w:rsidRDefault="00FA5174" w:rsidP="00BD2C4C">
            <w:pPr>
              <w:pStyle w:val="TableCell"/>
              <w:keepNext w:val="0"/>
              <w:spacing w:before="60" w:after="60"/>
              <w:jc w:val="left"/>
              <w:rPr>
                <w:del w:id="35499" w:author="Greg Clendenning" w:date="2024-04-16T16:42:00Z"/>
                <w:rFonts w:ascii="Arial Unicode MS" w:eastAsia="Arial Unicode MS" w:hAnsi="Arial Unicode MS" w:cs="Arial Unicode MS"/>
              </w:rPr>
            </w:pPr>
            <w:del w:id="35500" w:author="Greg Clendenning" w:date="2024-04-16T16:42:00Z">
              <w:r w:rsidRPr="001D6512">
                <w:delText>Combo</w:delText>
              </w:r>
              <w:r>
                <w:delText xml:space="preserve"> </w:delText>
              </w:r>
              <w:r w:rsidRPr="001D6512">
                <w:delText>Water</w:delText>
              </w:r>
              <w:r>
                <w:delText xml:space="preserve"> </w:delText>
              </w:r>
              <w:r w:rsidRPr="001D6512">
                <w:delText>Heater</w:delText>
              </w:r>
            </w:del>
          </w:p>
        </w:tc>
        <w:tc>
          <w:tcPr>
            <w:tcW w:w="2982" w:type="pct"/>
            <w:tcMar>
              <w:left w:w="115" w:type="dxa"/>
              <w:right w:w="115" w:type="dxa"/>
            </w:tcMar>
            <w:vAlign w:val="center"/>
          </w:tcPr>
          <w:p w14:paraId="6D9C1C8A" w14:textId="77777777" w:rsidR="00FA5174" w:rsidRPr="001D6512" w:rsidRDefault="00FA5174" w:rsidP="00BD2C4C">
            <w:pPr>
              <w:pStyle w:val="TableCell"/>
              <w:keepNext w:val="0"/>
              <w:spacing w:before="60" w:after="60"/>
              <w:jc w:val="center"/>
              <w:rPr>
                <w:del w:id="35501" w:author="Greg Clendenning" w:date="2024-04-16T16:42:00Z"/>
                <w:rFonts w:ascii="Arial Unicode MS" w:eastAsia="Arial Unicode MS" w:hAnsi="Arial Unicode MS" w:cs="Arial Unicode MS"/>
              </w:rPr>
            </w:pPr>
            <w:del w:id="35502" w:author="Greg Clendenning" w:date="2024-04-16T16:42:00Z">
              <w:r w:rsidRPr="37A1AE00">
                <w:delText>76%</w:delText>
              </w:r>
              <w:r>
                <w:delText xml:space="preserve"> </w:delText>
              </w:r>
              <w:r w:rsidRPr="37A1AE00">
                <w:delText>AFUE</w:delText>
              </w:r>
              <w:r>
                <w:delText xml:space="preserve"> </w:delText>
              </w:r>
              <w:r w:rsidRPr="37A1AE00">
                <w:delText>(recovery</w:delText>
              </w:r>
              <w:r>
                <w:delText xml:space="preserve"> </w:delText>
              </w:r>
              <w:r w:rsidRPr="37A1AE00">
                <w:delText>efficiency)</w:delText>
              </w:r>
            </w:del>
          </w:p>
        </w:tc>
        <w:tc>
          <w:tcPr>
            <w:tcW w:w="630" w:type="pct"/>
          </w:tcPr>
          <w:p w14:paraId="18FFDC23" w14:textId="77777777" w:rsidR="00FA5174" w:rsidRPr="001D6512" w:rsidRDefault="00FA5174" w:rsidP="00BD2C4C">
            <w:pPr>
              <w:pStyle w:val="TableCell"/>
              <w:keepNext w:val="0"/>
              <w:spacing w:before="60" w:after="60"/>
              <w:jc w:val="center"/>
              <w:rPr>
                <w:del w:id="35503" w:author="Greg Clendenning" w:date="2024-04-16T16:42:00Z"/>
                <w:iCs/>
              </w:rPr>
            </w:pPr>
            <w:del w:id="35504" w:author="Greg Clendenning" w:date="2024-04-16T16:42:00Z">
              <w:r>
                <w:rPr>
                  <w:iCs/>
                </w:rPr>
                <w:delText>3</w:delText>
              </w:r>
            </w:del>
          </w:p>
        </w:tc>
      </w:tr>
      <w:tr w:rsidR="00FA5174" w:rsidRPr="00016642" w14:paraId="733B5BBE" w14:textId="77777777" w:rsidTr="00BD2C4C">
        <w:trPr>
          <w:cantSplit/>
          <w:trHeight w:val="259"/>
          <w:del w:id="35505" w:author="Greg Clendenning" w:date="2024-04-16T16:42:00Z"/>
        </w:trPr>
        <w:tc>
          <w:tcPr>
            <w:tcW w:w="1388" w:type="pct"/>
            <w:tcBorders>
              <w:bottom w:val="single" w:sz="4" w:space="0" w:color="auto"/>
            </w:tcBorders>
            <w:tcMar>
              <w:left w:w="115" w:type="dxa"/>
              <w:right w:w="115" w:type="dxa"/>
            </w:tcMar>
            <w:vAlign w:val="center"/>
          </w:tcPr>
          <w:p w14:paraId="45AF45A5" w14:textId="77777777" w:rsidR="00FA5174" w:rsidRPr="001D6512" w:rsidRDefault="00FA5174" w:rsidP="00BD2C4C">
            <w:pPr>
              <w:pStyle w:val="TableCell"/>
              <w:keepNext w:val="0"/>
              <w:spacing w:before="60" w:after="60"/>
              <w:jc w:val="left"/>
              <w:rPr>
                <w:del w:id="35506" w:author="Greg Clendenning" w:date="2024-04-16T16:42:00Z"/>
              </w:rPr>
            </w:pPr>
            <w:del w:id="35507" w:author="Greg Clendenning" w:date="2024-04-16T16:42:00Z">
              <w:r>
                <w:delText>Electric Resistance</w:delText>
              </w:r>
            </w:del>
          </w:p>
        </w:tc>
        <w:tc>
          <w:tcPr>
            <w:tcW w:w="2982" w:type="pct"/>
            <w:tcBorders>
              <w:bottom w:val="single" w:sz="4" w:space="0" w:color="auto"/>
            </w:tcBorders>
            <w:tcMar>
              <w:left w:w="115" w:type="dxa"/>
              <w:right w:w="115" w:type="dxa"/>
            </w:tcMar>
            <w:vAlign w:val="center"/>
          </w:tcPr>
          <w:p w14:paraId="700F9E09" w14:textId="77777777" w:rsidR="00FA5174" w:rsidRPr="001D6512" w:rsidRDefault="00FA5174" w:rsidP="00BD2C4C">
            <w:pPr>
              <w:pStyle w:val="TableCell"/>
              <w:keepNext w:val="0"/>
              <w:spacing w:before="60" w:after="60"/>
              <w:jc w:val="center"/>
              <w:rPr>
                <w:del w:id="35508" w:author="Greg Clendenning" w:date="2024-04-16T16:42:00Z"/>
                <w:iCs/>
              </w:rPr>
            </w:pPr>
            <w:del w:id="35509" w:author="Greg Clendenning" w:date="2024-04-16T16:42:00Z">
              <w:r w:rsidRPr="17590C49">
                <w:delText>3.412</w:delText>
              </w:r>
              <w:r>
                <w:delText xml:space="preserve"> </w:delText>
              </w:r>
              <w:r w:rsidRPr="17590C49">
                <w:delText>HSPF</w:delText>
              </w:r>
            </w:del>
          </w:p>
        </w:tc>
        <w:tc>
          <w:tcPr>
            <w:tcW w:w="630" w:type="pct"/>
            <w:tcBorders>
              <w:bottom w:val="single" w:sz="4" w:space="0" w:color="auto"/>
            </w:tcBorders>
          </w:tcPr>
          <w:p w14:paraId="222EA9F8" w14:textId="77777777" w:rsidR="00FA5174" w:rsidRDefault="00FA5174" w:rsidP="00BD2C4C">
            <w:pPr>
              <w:pStyle w:val="TableCell"/>
              <w:keepNext w:val="0"/>
              <w:spacing w:before="60" w:after="60"/>
              <w:jc w:val="center"/>
              <w:rPr>
                <w:del w:id="35510" w:author="Greg Clendenning" w:date="2024-04-16T16:42:00Z"/>
                <w:iCs/>
              </w:rPr>
            </w:pPr>
            <w:del w:id="35511" w:author="Greg Clendenning" w:date="2024-04-16T16:42:00Z">
              <w:r>
                <w:rPr>
                  <w:iCs/>
                </w:rPr>
                <w:delText>7</w:delText>
              </w:r>
            </w:del>
          </w:p>
        </w:tc>
      </w:tr>
      <w:tr w:rsidR="00FA5174" w:rsidRPr="00016642" w14:paraId="6665E5A8" w14:textId="77777777" w:rsidTr="00BD2C4C">
        <w:trPr>
          <w:cantSplit/>
          <w:trHeight w:val="259"/>
          <w:del w:id="35512" w:author="Greg Clendenning" w:date="2024-04-16T16:42:00Z"/>
        </w:trPr>
        <w:tc>
          <w:tcPr>
            <w:tcW w:w="1388" w:type="pct"/>
            <w:tcBorders>
              <w:bottom w:val="single" w:sz="4" w:space="0" w:color="auto"/>
            </w:tcBorders>
            <w:tcMar>
              <w:left w:w="115" w:type="dxa"/>
              <w:right w:w="115" w:type="dxa"/>
            </w:tcMar>
            <w:vAlign w:val="center"/>
          </w:tcPr>
          <w:p w14:paraId="473B8142" w14:textId="77777777" w:rsidR="00FA5174" w:rsidRDefault="00FA5174" w:rsidP="00BD2C4C">
            <w:pPr>
              <w:pStyle w:val="TableCell"/>
              <w:keepNext w:val="0"/>
              <w:spacing w:before="60" w:after="60"/>
              <w:jc w:val="left"/>
              <w:rPr>
                <w:del w:id="35513" w:author="Greg Clendenning" w:date="2024-04-16T16:42:00Z"/>
              </w:rPr>
            </w:pPr>
            <w:del w:id="35514" w:author="Greg Clendenning" w:date="2024-04-16T16:42:00Z">
              <w:r>
                <w:delText>ASHP, GSHP, PTHP, Ductless heat pump</w:delText>
              </w:r>
            </w:del>
          </w:p>
        </w:tc>
        <w:tc>
          <w:tcPr>
            <w:tcW w:w="2982" w:type="pct"/>
            <w:tcBorders>
              <w:bottom w:val="single" w:sz="4" w:space="0" w:color="auto"/>
            </w:tcBorders>
            <w:tcMar>
              <w:left w:w="115" w:type="dxa"/>
              <w:right w:w="115" w:type="dxa"/>
            </w:tcMar>
            <w:vAlign w:val="center"/>
          </w:tcPr>
          <w:p w14:paraId="50DA96EB" w14:textId="77777777" w:rsidR="00FA5174" w:rsidRPr="17590C49" w:rsidRDefault="00FA5174" w:rsidP="00BD2C4C">
            <w:pPr>
              <w:pStyle w:val="TableCell"/>
              <w:keepNext w:val="0"/>
              <w:spacing w:before="60" w:after="60"/>
              <w:jc w:val="center"/>
              <w:rPr>
                <w:del w:id="35515" w:author="Greg Clendenning" w:date="2024-04-16T16:42:00Z"/>
              </w:rPr>
            </w:pPr>
            <w:del w:id="35516" w:author="Greg Clendenning" w:date="2024-04-16T16:42:00Z">
              <w:r>
                <w:delText xml:space="preserve">See New Construction values in </w:delText>
              </w:r>
              <w:r>
                <w:fldChar w:fldCharType="begin"/>
              </w:r>
              <w:r>
                <w:delInstrText xml:space="preserve"> REF _Ref531779526 \h  \* MERGEFORMAT </w:delInstrText>
              </w:r>
              <w:r>
                <w:fldChar w:fldCharType="separate"/>
              </w:r>
              <w:r w:rsidR="00F03D67">
                <w:delText xml:space="preserve">Table </w:delText>
              </w:r>
              <w:r w:rsidR="00F03D67">
                <w:rPr>
                  <w:noProof/>
                </w:rPr>
                <w:delText>2</w:delText>
              </w:r>
              <w:r w:rsidR="00F03D67">
                <w:rPr>
                  <w:noProof/>
                </w:rPr>
                <w:noBreakHyphen/>
                <w:delText>8</w:delText>
              </w:r>
              <w:r>
                <w:fldChar w:fldCharType="end"/>
              </w:r>
              <w:r>
                <w:delText xml:space="preserve"> in Sec. </w:delText>
              </w:r>
              <w:r>
                <w:fldChar w:fldCharType="begin"/>
              </w:r>
              <w:r>
                <w:delInstrText xml:space="preserve"> REF _Ref534371933 \w \h  \* MERGEFORMAT </w:delInstrText>
              </w:r>
              <w:r>
                <w:fldChar w:fldCharType="separate"/>
              </w:r>
              <w:r w:rsidR="00F03D67">
                <w:delText>2.2.1</w:delText>
              </w:r>
              <w:r>
                <w:fldChar w:fldCharType="end"/>
              </w:r>
              <w:r>
                <w:delText>. For ductless heat pumps, use value for ASHP.</w:delText>
              </w:r>
            </w:del>
          </w:p>
        </w:tc>
        <w:tc>
          <w:tcPr>
            <w:tcW w:w="630" w:type="pct"/>
            <w:tcBorders>
              <w:bottom w:val="single" w:sz="4" w:space="0" w:color="auto"/>
            </w:tcBorders>
          </w:tcPr>
          <w:p w14:paraId="6CDC9C52" w14:textId="77777777" w:rsidR="00FA5174" w:rsidRDefault="00FA5174" w:rsidP="00BD2C4C">
            <w:pPr>
              <w:pStyle w:val="TableCell"/>
              <w:keepNext w:val="0"/>
              <w:spacing w:before="60" w:after="60"/>
              <w:jc w:val="center"/>
              <w:rPr>
                <w:del w:id="35517" w:author="Greg Clendenning" w:date="2024-04-16T16:42:00Z"/>
                <w:iCs/>
              </w:rPr>
            </w:pPr>
          </w:p>
        </w:tc>
      </w:tr>
      <w:tr w:rsidR="00FA7EEB" w:rsidRPr="001570EA" w14:paraId="32A355DC" w14:textId="77777777">
        <w:trPr>
          <w:cantSplit/>
          <w:trHeight w:val="259"/>
          <w:ins w:id="35518" w:author="Greg Clendenning" w:date="2024-04-16T16:42:00Z"/>
        </w:trPr>
        <w:tc>
          <w:tcPr>
            <w:tcW w:w="1388" w:type="pct"/>
            <w:tcBorders>
              <w:top w:val="single" w:sz="4" w:space="0" w:color="auto"/>
            </w:tcBorders>
            <w:tcMar>
              <w:left w:w="115" w:type="dxa"/>
              <w:right w:w="115" w:type="dxa"/>
            </w:tcMar>
            <w:vAlign w:val="center"/>
          </w:tcPr>
          <w:p w14:paraId="00E085EF" w14:textId="77777777" w:rsidR="00FA7EEB" w:rsidRPr="001570EA" w:rsidRDefault="00FA7EEB">
            <w:pPr>
              <w:pStyle w:val="TableCell"/>
              <w:keepNext w:val="0"/>
              <w:spacing w:before="60" w:after="60"/>
              <w:jc w:val="left"/>
              <w:rPr>
                <w:ins w:id="35519" w:author="Greg Clendenning" w:date="2024-04-16T16:42:00Z"/>
                <w:rFonts w:ascii="Arial Unicode MS" w:eastAsia="Arial Unicode MS" w:hAnsi="Arial Unicode MS" w:cs="Arial Unicode MS"/>
              </w:rPr>
            </w:pPr>
            <w:ins w:id="35520" w:author="Greg Clendenning" w:date="2024-04-16T16:42:00Z">
              <w:r w:rsidRPr="001570EA">
                <w:t>Furnace</w:t>
              </w:r>
            </w:ins>
          </w:p>
        </w:tc>
        <w:tc>
          <w:tcPr>
            <w:tcW w:w="2982" w:type="pct"/>
            <w:tcBorders>
              <w:top w:val="single" w:sz="4" w:space="0" w:color="auto"/>
            </w:tcBorders>
            <w:tcMar>
              <w:left w:w="115" w:type="dxa"/>
              <w:right w:w="115" w:type="dxa"/>
            </w:tcMar>
            <w:vAlign w:val="center"/>
          </w:tcPr>
          <w:p w14:paraId="407ED334" w14:textId="77777777" w:rsidR="00FA7EEB" w:rsidRPr="001570EA" w:rsidRDefault="00FA7EEB">
            <w:pPr>
              <w:pStyle w:val="TableCell"/>
              <w:keepNext w:val="0"/>
              <w:spacing w:before="60" w:after="60"/>
              <w:jc w:val="center"/>
              <w:rPr>
                <w:ins w:id="35521" w:author="Greg Clendenning" w:date="2024-04-16T16:42:00Z"/>
                <w:rFonts w:ascii="Arial Unicode MS" w:eastAsia="Arial Unicode MS" w:hAnsi="Arial Unicode MS" w:cs="Arial Unicode MS"/>
              </w:rPr>
            </w:pPr>
            <w:ins w:id="35522" w:author="Greg Clendenning" w:date="2024-04-16T16:42:00Z">
              <w:r w:rsidRPr="001570EA">
                <w:t>80% AFUE</w:t>
              </w:r>
            </w:ins>
          </w:p>
        </w:tc>
        <w:tc>
          <w:tcPr>
            <w:tcW w:w="630" w:type="pct"/>
            <w:tcBorders>
              <w:top w:val="single" w:sz="4" w:space="0" w:color="auto"/>
            </w:tcBorders>
          </w:tcPr>
          <w:p w14:paraId="5C794044" w14:textId="77777777" w:rsidR="00FA7EEB" w:rsidRPr="001570EA" w:rsidRDefault="00FA7EEB">
            <w:pPr>
              <w:pStyle w:val="TableCell"/>
              <w:keepNext w:val="0"/>
              <w:spacing w:before="60" w:after="60"/>
              <w:jc w:val="center"/>
              <w:rPr>
                <w:ins w:id="35523" w:author="Greg Clendenning" w:date="2024-04-16T16:42:00Z"/>
              </w:rPr>
            </w:pPr>
            <w:ins w:id="35524" w:author="Greg Clendenning" w:date="2024-04-16T16:42:00Z">
              <w:r w:rsidRPr="001570EA">
                <w:t>10</w:t>
              </w:r>
            </w:ins>
          </w:p>
        </w:tc>
      </w:tr>
      <w:tr w:rsidR="00FA7EEB" w:rsidRPr="001570EA" w14:paraId="32611FE6" w14:textId="77777777">
        <w:trPr>
          <w:cantSplit/>
          <w:trHeight w:val="259"/>
          <w:ins w:id="35525" w:author="Greg Clendenning" w:date="2024-04-16T16:42:00Z"/>
        </w:trPr>
        <w:tc>
          <w:tcPr>
            <w:tcW w:w="1388" w:type="pct"/>
            <w:tcMar>
              <w:left w:w="115" w:type="dxa"/>
              <w:right w:w="115" w:type="dxa"/>
            </w:tcMar>
            <w:vAlign w:val="center"/>
          </w:tcPr>
          <w:p w14:paraId="3F2194A4" w14:textId="77777777" w:rsidR="00FA7EEB" w:rsidRPr="001570EA" w:rsidRDefault="00FA7EEB">
            <w:pPr>
              <w:pStyle w:val="TableCell"/>
              <w:keepNext w:val="0"/>
              <w:tabs>
                <w:tab w:val="left" w:pos="238"/>
              </w:tabs>
              <w:spacing w:before="60" w:after="60"/>
              <w:jc w:val="left"/>
              <w:rPr>
                <w:ins w:id="35526" w:author="Greg Clendenning" w:date="2024-04-16T16:42:00Z"/>
              </w:rPr>
            </w:pPr>
            <w:ins w:id="35527" w:author="Greg Clendenning" w:date="2024-04-16T16:42:00Z">
              <w:r w:rsidRPr="001570EA">
                <w:t>Gas Fired Steam Boiler</w:t>
              </w:r>
            </w:ins>
          </w:p>
        </w:tc>
        <w:tc>
          <w:tcPr>
            <w:tcW w:w="2982" w:type="pct"/>
            <w:tcMar>
              <w:left w:w="115" w:type="dxa"/>
              <w:right w:w="115" w:type="dxa"/>
            </w:tcMar>
            <w:vAlign w:val="center"/>
          </w:tcPr>
          <w:p w14:paraId="06502881" w14:textId="77777777" w:rsidR="00FA7EEB" w:rsidRPr="001570EA" w:rsidRDefault="00FA7EEB">
            <w:pPr>
              <w:pStyle w:val="TableCell"/>
              <w:keepNext w:val="0"/>
              <w:spacing w:before="60" w:after="60"/>
              <w:jc w:val="center"/>
              <w:rPr>
                <w:ins w:id="35528" w:author="Greg Clendenning" w:date="2024-04-16T16:42:00Z"/>
                <w:bCs/>
              </w:rPr>
            </w:pPr>
            <w:ins w:id="35529" w:author="Greg Clendenning" w:date="2024-04-16T16:42:00Z">
              <w:r w:rsidRPr="001570EA">
                <w:t>82% AFUE</w:t>
              </w:r>
            </w:ins>
          </w:p>
        </w:tc>
        <w:tc>
          <w:tcPr>
            <w:tcW w:w="630" w:type="pct"/>
          </w:tcPr>
          <w:p w14:paraId="4C2E96EF" w14:textId="77777777" w:rsidR="00FA7EEB" w:rsidRPr="001570EA" w:rsidRDefault="00FA7EEB">
            <w:pPr>
              <w:pStyle w:val="TableCell"/>
              <w:keepNext w:val="0"/>
              <w:spacing w:before="60" w:after="60"/>
              <w:jc w:val="center"/>
              <w:rPr>
                <w:ins w:id="35530" w:author="Greg Clendenning" w:date="2024-04-16T16:42:00Z"/>
                <w:bCs/>
              </w:rPr>
            </w:pPr>
            <w:ins w:id="35531" w:author="Greg Clendenning" w:date="2024-04-16T16:42:00Z">
              <w:r w:rsidRPr="001570EA">
                <w:rPr>
                  <w:bCs/>
                </w:rPr>
                <w:t>10</w:t>
              </w:r>
            </w:ins>
          </w:p>
        </w:tc>
      </w:tr>
      <w:tr w:rsidR="00FA7EEB" w:rsidRPr="001570EA" w14:paraId="2BC07951" w14:textId="77777777">
        <w:trPr>
          <w:cantSplit/>
          <w:trHeight w:val="259"/>
          <w:ins w:id="35532" w:author="Greg Clendenning" w:date="2024-04-16T16:42:00Z"/>
        </w:trPr>
        <w:tc>
          <w:tcPr>
            <w:tcW w:w="1388" w:type="pct"/>
            <w:tcMar>
              <w:left w:w="115" w:type="dxa"/>
              <w:right w:w="115" w:type="dxa"/>
            </w:tcMar>
            <w:vAlign w:val="center"/>
          </w:tcPr>
          <w:p w14:paraId="5311828F" w14:textId="77777777" w:rsidR="00FA7EEB" w:rsidRPr="001570EA" w:rsidRDefault="00FA7EEB">
            <w:pPr>
              <w:pStyle w:val="TableCell"/>
              <w:keepNext w:val="0"/>
              <w:spacing w:before="60" w:after="60"/>
              <w:ind w:left="30"/>
              <w:jc w:val="left"/>
              <w:rPr>
                <w:ins w:id="35533" w:author="Greg Clendenning" w:date="2024-04-16T16:42:00Z"/>
              </w:rPr>
            </w:pPr>
            <w:ins w:id="35534" w:author="Greg Clendenning" w:date="2024-04-16T16:42:00Z">
              <w:r w:rsidRPr="001570EA">
                <w:t>Gas Fired Hot Water Boiler</w:t>
              </w:r>
            </w:ins>
          </w:p>
        </w:tc>
        <w:tc>
          <w:tcPr>
            <w:tcW w:w="2982" w:type="pct"/>
            <w:tcMar>
              <w:left w:w="115" w:type="dxa"/>
              <w:right w:w="115" w:type="dxa"/>
            </w:tcMar>
            <w:vAlign w:val="center"/>
          </w:tcPr>
          <w:p w14:paraId="61CA9724" w14:textId="77777777" w:rsidR="00FA7EEB" w:rsidRPr="001570EA" w:rsidRDefault="00FA7EEB">
            <w:pPr>
              <w:pStyle w:val="TableCell"/>
              <w:keepNext w:val="0"/>
              <w:spacing w:before="60" w:after="60"/>
              <w:jc w:val="center"/>
              <w:rPr>
                <w:ins w:id="35535" w:author="Greg Clendenning" w:date="2024-04-16T16:42:00Z"/>
                <w:bCs/>
              </w:rPr>
            </w:pPr>
            <w:ins w:id="35536" w:author="Greg Clendenning" w:date="2024-04-16T16:42:00Z">
              <w:r w:rsidRPr="001570EA">
                <w:t>84% AFUE</w:t>
              </w:r>
            </w:ins>
          </w:p>
        </w:tc>
        <w:tc>
          <w:tcPr>
            <w:tcW w:w="630" w:type="pct"/>
          </w:tcPr>
          <w:p w14:paraId="34152F33" w14:textId="77777777" w:rsidR="00FA7EEB" w:rsidRPr="001570EA" w:rsidRDefault="00FA7EEB">
            <w:pPr>
              <w:pStyle w:val="TableCell"/>
              <w:keepNext w:val="0"/>
              <w:spacing w:before="60" w:after="60"/>
              <w:jc w:val="center"/>
              <w:rPr>
                <w:ins w:id="35537" w:author="Greg Clendenning" w:date="2024-04-16T16:42:00Z"/>
                <w:bCs/>
              </w:rPr>
            </w:pPr>
            <w:ins w:id="35538" w:author="Greg Clendenning" w:date="2024-04-16T16:42:00Z">
              <w:r w:rsidRPr="001570EA">
                <w:rPr>
                  <w:bCs/>
                </w:rPr>
                <w:t>10</w:t>
              </w:r>
            </w:ins>
          </w:p>
        </w:tc>
      </w:tr>
      <w:tr w:rsidR="00FA7EEB" w:rsidRPr="001570EA" w14:paraId="2E19C0FE" w14:textId="77777777">
        <w:trPr>
          <w:cantSplit/>
          <w:trHeight w:val="259"/>
          <w:ins w:id="35539" w:author="Greg Clendenning" w:date="2024-04-16T16:42:00Z"/>
        </w:trPr>
        <w:tc>
          <w:tcPr>
            <w:tcW w:w="1388" w:type="pct"/>
            <w:tcMar>
              <w:left w:w="115" w:type="dxa"/>
              <w:right w:w="115" w:type="dxa"/>
            </w:tcMar>
            <w:vAlign w:val="center"/>
          </w:tcPr>
          <w:p w14:paraId="11FADE56" w14:textId="77777777" w:rsidR="00FA7EEB" w:rsidRPr="001570EA" w:rsidRDefault="00FA7EEB">
            <w:pPr>
              <w:pStyle w:val="TableCell"/>
              <w:keepNext w:val="0"/>
              <w:spacing w:before="60" w:after="60"/>
              <w:jc w:val="left"/>
              <w:rPr>
                <w:ins w:id="35540" w:author="Greg Clendenning" w:date="2024-04-16T16:42:00Z"/>
              </w:rPr>
            </w:pPr>
            <w:ins w:id="35541" w:author="Greg Clendenning" w:date="2024-04-16T16:42:00Z">
              <w:r w:rsidRPr="001570EA">
                <w:t>Oil Fired Steam Boiler</w:t>
              </w:r>
            </w:ins>
          </w:p>
        </w:tc>
        <w:tc>
          <w:tcPr>
            <w:tcW w:w="2982" w:type="pct"/>
            <w:tcMar>
              <w:left w:w="115" w:type="dxa"/>
              <w:right w:w="115" w:type="dxa"/>
            </w:tcMar>
            <w:vAlign w:val="center"/>
          </w:tcPr>
          <w:p w14:paraId="60304EC6" w14:textId="77777777" w:rsidR="00FA7EEB" w:rsidRPr="001570EA" w:rsidRDefault="00FA7EEB">
            <w:pPr>
              <w:pStyle w:val="TableCell"/>
              <w:keepNext w:val="0"/>
              <w:spacing w:before="60" w:after="60"/>
              <w:jc w:val="center"/>
              <w:rPr>
                <w:ins w:id="35542" w:author="Greg Clendenning" w:date="2024-04-16T16:42:00Z"/>
              </w:rPr>
            </w:pPr>
            <w:ins w:id="35543" w:author="Greg Clendenning" w:date="2024-04-16T16:42:00Z">
              <w:r w:rsidRPr="001570EA">
                <w:t>85% AFUE</w:t>
              </w:r>
            </w:ins>
          </w:p>
        </w:tc>
        <w:tc>
          <w:tcPr>
            <w:tcW w:w="630" w:type="pct"/>
          </w:tcPr>
          <w:p w14:paraId="384AF159" w14:textId="77777777" w:rsidR="00FA7EEB" w:rsidRPr="001570EA" w:rsidRDefault="00FA7EEB">
            <w:pPr>
              <w:pStyle w:val="TableCell"/>
              <w:keepNext w:val="0"/>
              <w:spacing w:before="60" w:after="60"/>
              <w:jc w:val="center"/>
              <w:rPr>
                <w:ins w:id="35544" w:author="Greg Clendenning" w:date="2024-04-16T16:42:00Z"/>
              </w:rPr>
            </w:pPr>
            <w:ins w:id="35545" w:author="Greg Clendenning" w:date="2024-04-16T16:42:00Z">
              <w:r w:rsidRPr="001570EA">
                <w:t>10</w:t>
              </w:r>
            </w:ins>
          </w:p>
        </w:tc>
      </w:tr>
      <w:tr w:rsidR="00FA7EEB" w:rsidRPr="001570EA" w14:paraId="4BFF5B70" w14:textId="77777777">
        <w:trPr>
          <w:cantSplit/>
          <w:trHeight w:val="259"/>
          <w:ins w:id="35546" w:author="Greg Clendenning" w:date="2024-04-16T16:42:00Z"/>
        </w:trPr>
        <w:tc>
          <w:tcPr>
            <w:tcW w:w="1388" w:type="pct"/>
            <w:tcMar>
              <w:left w:w="115" w:type="dxa"/>
              <w:right w:w="115" w:type="dxa"/>
            </w:tcMar>
            <w:vAlign w:val="center"/>
          </w:tcPr>
          <w:p w14:paraId="2D0DAC10" w14:textId="77777777" w:rsidR="00FA7EEB" w:rsidRPr="001570EA" w:rsidRDefault="00FA7EEB">
            <w:pPr>
              <w:pStyle w:val="TableCell"/>
              <w:keepNext w:val="0"/>
              <w:spacing w:before="60" w:after="60"/>
              <w:jc w:val="left"/>
              <w:rPr>
                <w:ins w:id="35547" w:author="Greg Clendenning" w:date="2024-04-16T16:42:00Z"/>
              </w:rPr>
            </w:pPr>
            <w:ins w:id="35548" w:author="Greg Clendenning" w:date="2024-04-16T16:42:00Z">
              <w:r w:rsidRPr="001570EA">
                <w:t>Oil Fired Hot Water Boiler</w:t>
              </w:r>
            </w:ins>
          </w:p>
        </w:tc>
        <w:tc>
          <w:tcPr>
            <w:tcW w:w="2982" w:type="pct"/>
            <w:tcMar>
              <w:left w:w="115" w:type="dxa"/>
              <w:right w:w="115" w:type="dxa"/>
            </w:tcMar>
            <w:vAlign w:val="center"/>
          </w:tcPr>
          <w:p w14:paraId="008EA8D9" w14:textId="77777777" w:rsidR="00FA7EEB" w:rsidRPr="001570EA" w:rsidRDefault="00FA7EEB">
            <w:pPr>
              <w:pStyle w:val="TableCell"/>
              <w:keepNext w:val="0"/>
              <w:spacing w:before="60" w:after="60"/>
              <w:jc w:val="center"/>
              <w:rPr>
                <w:ins w:id="35549" w:author="Greg Clendenning" w:date="2024-04-16T16:42:00Z"/>
                <w:bCs/>
              </w:rPr>
            </w:pPr>
            <w:ins w:id="35550" w:author="Greg Clendenning" w:date="2024-04-16T16:42:00Z">
              <w:r w:rsidRPr="001570EA">
                <w:t>86% AFUE</w:t>
              </w:r>
            </w:ins>
          </w:p>
        </w:tc>
        <w:tc>
          <w:tcPr>
            <w:tcW w:w="630" w:type="pct"/>
          </w:tcPr>
          <w:p w14:paraId="7BF047CC" w14:textId="77777777" w:rsidR="00FA7EEB" w:rsidRPr="001570EA" w:rsidRDefault="00FA7EEB">
            <w:pPr>
              <w:pStyle w:val="TableCell"/>
              <w:keepNext w:val="0"/>
              <w:spacing w:before="60" w:after="60"/>
              <w:jc w:val="center"/>
              <w:rPr>
                <w:ins w:id="35551" w:author="Greg Clendenning" w:date="2024-04-16T16:42:00Z"/>
                <w:bCs/>
              </w:rPr>
            </w:pPr>
            <w:ins w:id="35552" w:author="Greg Clendenning" w:date="2024-04-16T16:42:00Z">
              <w:r w:rsidRPr="001570EA">
                <w:rPr>
                  <w:bCs/>
                </w:rPr>
                <w:t>10</w:t>
              </w:r>
            </w:ins>
          </w:p>
        </w:tc>
      </w:tr>
      <w:tr w:rsidR="00FA7EEB" w:rsidRPr="001570EA" w14:paraId="128DE417" w14:textId="77777777">
        <w:trPr>
          <w:cantSplit/>
          <w:trHeight w:val="259"/>
          <w:ins w:id="35553" w:author="Greg Clendenning" w:date="2024-04-16T16:42:00Z"/>
        </w:trPr>
        <w:tc>
          <w:tcPr>
            <w:tcW w:w="1388" w:type="pct"/>
            <w:tcMar>
              <w:left w:w="115" w:type="dxa"/>
              <w:right w:w="115" w:type="dxa"/>
            </w:tcMar>
            <w:vAlign w:val="center"/>
          </w:tcPr>
          <w:p w14:paraId="1E63C682" w14:textId="77777777" w:rsidR="00FA7EEB" w:rsidRPr="001570EA" w:rsidRDefault="00FA7EEB">
            <w:pPr>
              <w:pStyle w:val="TableCell"/>
              <w:keepNext w:val="0"/>
              <w:spacing w:before="60" w:after="60"/>
              <w:jc w:val="left"/>
              <w:rPr>
                <w:ins w:id="35554" w:author="Greg Clendenning" w:date="2024-04-16T16:42:00Z"/>
                <w:rFonts w:ascii="Arial Unicode MS" w:eastAsia="Arial Unicode MS" w:hAnsi="Arial Unicode MS" w:cs="Arial Unicode MS"/>
              </w:rPr>
            </w:pPr>
            <w:ins w:id="35555" w:author="Greg Clendenning" w:date="2024-04-16T16:42:00Z">
              <w:r w:rsidRPr="001570EA">
                <w:t>Combo Water Heater</w:t>
              </w:r>
            </w:ins>
          </w:p>
        </w:tc>
        <w:tc>
          <w:tcPr>
            <w:tcW w:w="2982" w:type="pct"/>
            <w:tcMar>
              <w:left w:w="115" w:type="dxa"/>
              <w:right w:w="115" w:type="dxa"/>
            </w:tcMar>
            <w:vAlign w:val="center"/>
          </w:tcPr>
          <w:p w14:paraId="74C33580" w14:textId="77777777" w:rsidR="00FA7EEB" w:rsidRPr="001570EA" w:rsidRDefault="00FA7EEB">
            <w:pPr>
              <w:pStyle w:val="TableCell"/>
              <w:keepNext w:val="0"/>
              <w:spacing w:before="60" w:after="60"/>
              <w:jc w:val="center"/>
              <w:rPr>
                <w:ins w:id="35556" w:author="Greg Clendenning" w:date="2024-04-16T16:42:00Z"/>
                <w:rFonts w:ascii="Arial Unicode MS" w:eastAsia="Arial Unicode MS" w:hAnsi="Arial Unicode MS" w:cs="Arial Unicode MS"/>
              </w:rPr>
            </w:pPr>
            <w:ins w:id="35557" w:author="Greg Clendenning" w:date="2024-04-16T16:42:00Z">
              <w:r w:rsidRPr="001570EA">
                <w:t>76% AFUE (recovery efficiency)</w:t>
              </w:r>
            </w:ins>
          </w:p>
        </w:tc>
        <w:tc>
          <w:tcPr>
            <w:tcW w:w="630" w:type="pct"/>
          </w:tcPr>
          <w:p w14:paraId="7FE86C41" w14:textId="77777777" w:rsidR="00FA7EEB" w:rsidRPr="001570EA" w:rsidRDefault="00FA7EEB">
            <w:pPr>
              <w:pStyle w:val="TableCell"/>
              <w:keepNext w:val="0"/>
              <w:spacing w:before="60" w:after="60"/>
              <w:jc w:val="center"/>
              <w:rPr>
                <w:ins w:id="35558" w:author="Greg Clendenning" w:date="2024-04-16T16:42:00Z"/>
                <w:iCs/>
              </w:rPr>
            </w:pPr>
            <w:ins w:id="35559" w:author="Greg Clendenning" w:date="2024-04-16T16:42:00Z">
              <w:r w:rsidRPr="001570EA">
                <w:rPr>
                  <w:iCs/>
                </w:rPr>
                <w:t>10</w:t>
              </w:r>
            </w:ins>
          </w:p>
        </w:tc>
      </w:tr>
      <w:tr w:rsidR="00FA7EEB" w:rsidRPr="001570EA" w14:paraId="2178B086" w14:textId="77777777">
        <w:trPr>
          <w:cantSplit/>
          <w:trHeight w:val="259"/>
          <w:ins w:id="35560" w:author="Greg Clendenning" w:date="2024-04-16T16:42:00Z"/>
        </w:trPr>
        <w:tc>
          <w:tcPr>
            <w:tcW w:w="1388" w:type="pct"/>
            <w:tcMar>
              <w:left w:w="115" w:type="dxa"/>
              <w:right w:w="115" w:type="dxa"/>
            </w:tcMar>
            <w:vAlign w:val="center"/>
          </w:tcPr>
          <w:p w14:paraId="6873FE2D" w14:textId="77777777" w:rsidR="00FA7EEB" w:rsidRPr="001570EA" w:rsidRDefault="00FA7EEB">
            <w:pPr>
              <w:pStyle w:val="TableCell"/>
              <w:keepNext w:val="0"/>
              <w:spacing w:before="60" w:after="60"/>
              <w:jc w:val="left"/>
              <w:rPr>
                <w:ins w:id="35561" w:author="Greg Clendenning" w:date="2024-04-16T16:42:00Z"/>
              </w:rPr>
            </w:pPr>
            <w:ins w:id="35562" w:author="Greg Clendenning" w:date="2024-04-16T16:42:00Z">
              <w:r w:rsidRPr="001570EA">
                <w:rPr>
                  <w:lang w:eastAsia="ja-JP"/>
                </w:rPr>
                <w:t>Electric Resistance</w:t>
              </w:r>
            </w:ins>
          </w:p>
        </w:tc>
        <w:tc>
          <w:tcPr>
            <w:tcW w:w="2982" w:type="pct"/>
            <w:tcMar>
              <w:left w:w="115" w:type="dxa"/>
              <w:right w:w="115" w:type="dxa"/>
            </w:tcMar>
            <w:vAlign w:val="center"/>
          </w:tcPr>
          <w:p w14:paraId="44EAEA8D" w14:textId="77777777" w:rsidR="00FA7EEB" w:rsidRPr="001570EA" w:rsidRDefault="00FA7EEB">
            <w:pPr>
              <w:pStyle w:val="TableCell"/>
              <w:keepNext w:val="0"/>
              <w:spacing w:before="60" w:after="60"/>
              <w:jc w:val="center"/>
              <w:rPr>
                <w:ins w:id="35563" w:author="Greg Clendenning" w:date="2024-04-16T16:42:00Z"/>
              </w:rPr>
            </w:pPr>
            <w:ins w:id="35564" w:author="Greg Clendenning" w:date="2024-04-16T16:42:00Z">
              <w:r w:rsidRPr="001570EA">
                <w:rPr>
                  <w:lang w:eastAsia="ja-JP"/>
                </w:rPr>
                <w:t>3.412 HSPF</w:t>
              </w:r>
            </w:ins>
          </w:p>
        </w:tc>
        <w:tc>
          <w:tcPr>
            <w:tcW w:w="630" w:type="pct"/>
          </w:tcPr>
          <w:p w14:paraId="0334F3C6" w14:textId="77777777" w:rsidR="00FA7EEB" w:rsidRPr="001570EA" w:rsidRDefault="00FA7EEB">
            <w:pPr>
              <w:pStyle w:val="TableCell"/>
              <w:keepNext w:val="0"/>
              <w:spacing w:before="60" w:after="60"/>
              <w:jc w:val="center"/>
              <w:rPr>
                <w:ins w:id="35565" w:author="Greg Clendenning" w:date="2024-04-16T16:42:00Z"/>
                <w:iCs/>
              </w:rPr>
            </w:pPr>
          </w:p>
        </w:tc>
      </w:tr>
      <w:tr w:rsidR="00FA7EEB" w:rsidRPr="001570EA" w14:paraId="7D0A90D9" w14:textId="77777777">
        <w:trPr>
          <w:cantSplit/>
          <w:trHeight w:val="259"/>
          <w:ins w:id="35566" w:author="Greg Clendenning" w:date="2024-04-16T16:42:00Z"/>
        </w:trPr>
        <w:tc>
          <w:tcPr>
            <w:tcW w:w="1388" w:type="pct"/>
            <w:tcBorders>
              <w:bottom w:val="single" w:sz="4" w:space="0" w:color="auto"/>
            </w:tcBorders>
            <w:tcMar>
              <w:left w:w="115" w:type="dxa"/>
              <w:right w:w="115" w:type="dxa"/>
            </w:tcMar>
            <w:vAlign w:val="center"/>
          </w:tcPr>
          <w:p w14:paraId="2E18C3FF" w14:textId="77777777" w:rsidR="00FA7EEB" w:rsidRPr="001570EA" w:rsidRDefault="00FA7EEB">
            <w:pPr>
              <w:pStyle w:val="TableCell"/>
              <w:keepNext w:val="0"/>
              <w:spacing w:before="60" w:after="60"/>
              <w:jc w:val="left"/>
              <w:rPr>
                <w:ins w:id="35567" w:author="Greg Clendenning" w:date="2024-04-16T16:42:00Z"/>
              </w:rPr>
            </w:pPr>
            <w:ins w:id="35568" w:author="Greg Clendenning" w:date="2024-04-16T16:42:00Z">
              <w:r w:rsidRPr="001570EA">
                <w:t>ASHP, GSHP, PTHP, Ductless heat pump</w:t>
              </w:r>
            </w:ins>
          </w:p>
        </w:tc>
        <w:tc>
          <w:tcPr>
            <w:tcW w:w="2982" w:type="pct"/>
            <w:tcBorders>
              <w:bottom w:val="single" w:sz="4" w:space="0" w:color="auto"/>
            </w:tcBorders>
            <w:tcMar>
              <w:left w:w="115" w:type="dxa"/>
              <w:right w:w="115" w:type="dxa"/>
            </w:tcMar>
            <w:vAlign w:val="center"/>
          </w:tcPr>
          <w:p w14:paraId="0723EAC7" w14:textId="6FCD0458" w:rsidR="00FA7EEB" w:rsidRPr="001570EA" w:rsidRDefault="00FA7EEB">
            <w:pPr>
              <w:pStyle w:val="TableCell"/>
              <w:keepNext w:val="0"/>
              <w:spacing w:before="60" w:after="60"/>
              <w:jc w:val="center"/>
              <w:rPr>
                <w:ins w:id="35569" w:author="Greg Clendenning" w:date="2024-04-16T16:42:00Z"/>
              </w:rPr>
            </w:pPr>
            <w:ins w:id="35570" w:author="Greg Clendenning" w:date="2024-04-16T16:42:00Z">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ins>
            <w:ins w:id="35571" w:author="Greg Clendenning" w:date="2024-04-16T16:42:00Z">
              <w:r w:rsidR="00BB5175" w:rsidRPr="001570EA">
                <w:fldChar w:fldCharType="separate"/>
              </w:r>
              <w:r w:rsidR="00234C6C" w:rsidRPr="001570EA">
                <w:t xml:space="preserve">Table </w:t>
              </w:r>
              <w:r w:rsidR="00234C6C" w:rsidRPr="001570EA">
                <w:rPr>
                  <w:noProof/>
                </w:rPr>
                <w:t>2</w:t>
              </w:r>
              <w:r w:rsidR="00234C6C" w:rsidRPr="001570EA">
                <w:rPr>
                  <w:noProof/>
                </w:rPr>
                <w:noBreakHyphen/>
                <w:t>10</w:t>
              </w:r>
              <w:r w:rsidR="00BB5175" w:rsidRPr="001570EA">
                <w:fldChar w:fldCharType="end"/>
              </w:r>
              <w:r w:rsidR="00BB5175" w:rsidRPr="001570EA">
                <w:t xml:space="preserve"> in Sec. </w:t>
              </w:r>
              <w:r w:rsidR="00BB5175" w:rsidRPr="001570EA">
                <w:fldChar w:fldCharType="begin"/>
              </w:r>
              <w:r w:rsidR="00BB5175" w:rsidRPr="001570EA">
                <w:instrText xml:space="preserve"> REF _Ref534295897 \r \h  \* MERGEFORMAT </w:instrText>
              </w:r>
            </w:ins>
            <w:ins w:id="35572" w:author="Greg Clendenning" w:date="2024-04-16T16:42:00Z">
              <w:r w:rsidR="00BB5175" w:rsidRPr="001570EA">
                <w:fldChar w:fldCharType="separate"/>
              </w:r>
              <w:r w:rsidR="00234C6C" w:rsidRPr="001570EA">
                <w:t>2.2.1</w:t>
              </w:r>
              <w:r w:rsidR="00BB5175" w:rsidRPr="001570EA">
                <w:fldChar w:fldCharType="end"/>
              </w:r>
              <w:r w:rsidR="00BB5175" w:rsidRPr="001570EA">
                <w:t xml:space="preserve"> </w:t>
              </w:r>
            </w:ins>
          </w:p>
        </w:tc>
        <w:tc>
          <w:tcPr>
            <w:tcW w:w="630" w:type="pct"/>
            <w:tcBorders>
              <w:bottom w:val="single" w:sz="4" w:space="0" w:color="auto"/>
            </w:tcBorders>
          </w:tcPr>
          <w:p w14:paraId="07F27F4E" w14:textId="77777777" w:rsidR="00FA7EEB" w:rsidRPr="001570EA" w:rsidRDefault="00FA7EEB">
            <w:pPr>
              <w:pStyle w:val="TableCell"/>
              <w:keepNext w:val="0"/>
              <w:spacing w:before="60" w:after="60"/>
              <w:jc w:val="center"/>
              <w:rPr>
                <w:ins w:id="35573" w:author="Greg Clendenning" w:date="2024-04-16T16:42:00Z"/>
                <w:iCs/>
              </w:rPr>
            </w:pPr>
            <w:ins w:id="35574" w:author="Greg Clendenning" w:date="2024-04-16T16:42:00Z">
              <w:r w:rsidRPr="001570EA">
                <w:rPr>
                  <w:iCs/>
                  <w:lang w:eastAsia="ja-JP"/>
                </w:rPr>
                <w:t>AEPS Application; EDC Data Gathering</w:t>
              </w:r>
            </w:ins>
          </w:p>
        </w:tc>
      </w:tr>
      <w:tr w:rsidR="00FA7EEB" w:rsidRPr="001570EA" w14:paraId="2C5AC9F5"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1963D9E8" w14:textId="77777777" w:rsidR="00FA7EEB" w:rsidRPr="001570EA" w:rsidRDefault="00FA7EEB">
            <w:pPr>
              <w:pStyle w:val="TableCell"/>
              <w:keepNext w:val="0"/>
              <w:spacing w:before="60" w:after="60"/>
              <w:jc w:val="left"/>
              <w:rPr>
                <w:rFonts w:ascii="Arial Unicode MS" w:eastAsia="Arial Unicode MS" w:hAnsi="Arial Unicode MS" w:cs="Arial Unicode MS"/>
                <w:b/>
              </w:rPr>
            </w:pPr>
            <w:r w:rsidRPr="001570EA">
              <w:rPr>
                <w:b/>
              </w:rPr>
              <w:t>Cooling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6AB6389" w14:textId="77777777" w:rsidR="00FA7EEB" w:rsidRPr="001570EA" w:rsidRDefault="00FA7EEB">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181658D6" w14:textId="77777777" w:rsidR="00FA7EEB" w:rsidRPr="001570EA" w:rsidRDefault="00FA7EEB">
            <w:pPr>
              <w:pStyle w:val="TableCell"/>
              <w:keepNext w:val="0"/>
              <w:spacing w:before="60" w:after="60"/>
              <w:jc w:val="center"/>
              <w:rPr>
                <w:b/>
              </w:rPr>
            </w:pPr>
          </w:p>
        </w:tc>
      </w:tr>
      <w:tr w:rsidR="00FA5174" w:rsidRPr="00016642" w14:paraId="2CA03ED4" w14:textId="77777777" w:rsidTr="00BD2C4C">
        <w:trPr>
          <w:cantSplit/>
          <w:trHeight w:val="259"/>
          <w:del w:id="35575" w:author="Greg Clendenning" w:date="2024-04-16T16:42:00Z"/>
        </w:trPr>
        <w:tc>
          <w:tcPr>
            <w:tcW w:w="1388" w:type="pct"/>
            <w:tcBorders>
              <w:top w:val="single" w:sz="4" w:space="0" w:color="auto"/>
            </w:tcBorders>
            <w:tcMar>
              <w:left w:w="115" w:type="dxa"/>
              <w:right w:w="115" w:type="dxa"/>
            </w:tcMar>
            <w:vAlign w:val="center"/>
          </w:tcPr>
          <w:p w14:paraId="6E283F36" w14:textId="77777777" w:rsidR="00FA5174" w:rsidRPr="001D6512" w:rsidDel="00844C60" w:rsidRDefault="00FA5174" w:rsidP="00BD2C4C">
            <w:pPr>
              <w:pStyle w:val="TableCell"/>
              <w:keepNext w:val="0"/>
              <w:spacing w:before="60" w:after="60"/>
              <w:jc w:val="left"/>
              <w:rPr>
                <w:del w:id="35576" w:author="Greg Clendenning" w:date="2024-04-16T16:42:00Z"/>
                <w:rFonts w:ascii="Arial Unicode MS" w:eastAsia="Arial Unicode MS" w:hAnsi="Arial Unicode MS" w:cs="Arial Unicode MS"/>
              </w:rPr>
            </w:pPr>
            <w:del w:id="35577" w:author="Greg Clendenning" w:date="2024-04-16T16:42:00Z">
              <w:r>
                <w:delText>All types</w:delText>
              </w:r>
            </w:del>
          </w:p>
        </w:tc>
        <w:tc>
          <w:tcPr>
            <w:tcW w:w="2982" w:type="pct"/>
            <w:tcBorders>
              <w:top w:val="single" w:sz="4" w:space="0" w:color="auto"/>
            </w:tcBorders>
            <w:vAlign w:val="center"/>
          </w:tcPr>
          <w:p w14:paraId="190DEB03" w14:textId="77777777" w:rsidR="00FA5174" w:rsidRPr="001D6512" w:rsidDel="00844C60" w:rsidRDefault="00FA5174" w:rsidP="00BD2C4C">
            <w:pPr>
              <w:pStyle w:val="TableCell"/>
              <w:keepNext w:val="0"/>
              <w:spacing w:before="60" w:after="60"/>
              <w:jc w:val="center"/>
              <w:rPr>
                <w:del w:id="35578" w:author="Greg Clendenning" w:date="2024-04-16T16:42:00Z"/>
                <w:rFonts w:ascii="Arial Unicode MS" w:eastAsia="Arial Unicode MS" w:hAnsi="Arial Unicode MS" w:cs="Arial Unicode MS"/>
              </w:rPr>
            </w:pPr>
            <w:del w:id="35579" w:author="Greg Clendenning" w:date="2024-04-16T16:42:00Z">
              <w:r>
                <w:delText xml:space="preserve">See New Construction values in </w:delText>
              </w:r>
              <w:r>
                <w:fldChar w:fldCharType="begin"/>
              </w:r>
              <w:r>
                <w:delInstrText xml:space="preserve"> REF _Ref531779526 \h  \* MERGEFORMAT </w:delInstrText>
              </w:r>
              <w:r>
                <w:fldChar w:fldCharType="separate"/>
              </w:r>
              <w:r w:rsidR="00F03D67">
                <w:delText xml:space="preserve">Table </w:delText>
              </w:r>
              <w:r w:rsidR="00F03D67">
                <w:rPr>
                  <w:noProof/>
                </w:rPr>
                <w:delText>2</w:delText>
              </w:r>
              <w:r w:rsidR="00F03D67">
                <w:rPr>
                  <w:noProof/>
                </w:rPr>
                <w:noBreakHyphen/>
                <w:delText>8</w:delText>
              </w:r>
              <w:r>
                <w:fldChar w:fldCharType="end"/>
              </w:r>
              <w:r>
                <w:delText xml:space="preserve"> in Sec. </w:delText>
              </w:r>
              <w:r>
                <w:fldChar w:fldCharType="begin"/>
              </w:r>
              <w:r>
                <w:delInstrText xml:space="preserve"> REF _Ref534371933 \w \h  \* MERGEFORMAT </w:delInstrText>
              </w:r>
              <w:r>
                <w:fldChar w:fldCharType="separate"/>
              </w:r>
              <w:r w:rsidR="00F03D67">
                <w:delText>2.2.1</w:delText>
              </w:r>
              <w:r>
                <w:fldChar w:fldCharType="end"/>
              </w:r>
              <w:r>
                <w:delText>. For ductless heat pumps, use value for ASHP.</w:delText>
              </w:r>
            </w:del>
          </w:p>
        </w:tc>
        <w:tc>
          <w:tcPr>
            <w:tcW w:w="630" w:type="pct"/>
            <w:tcBorders>
              <w:top w:val="single" w:sz="4" w:space="0" w:color="auto"/>
            </w:tcBorders>
            <w:vAlign w:val="center"/>
          </w:tcPr>
          <w:p w14:paraId="45FD9740" w14:textId="77777777" w:rsidR="00FA5174" w:rsidRPr="001D6512" w:rsidRDefault="00FA5174" w:rsidP="00BD2C4C">
            <w:pPr>
              <w:pStyle w:val="TableCell"/>
              <w:keepNext w:val="0"/>
              <w:spacing w:before="60" w:after="60"/>
              <w:jc w:val="center"/>
              <w:rPr>
                <w:del w:id="35580" w:author="Greg Clendenning" w:date="2024-04-16T16:42:00Z"/>
              </w:rPr>
            </w:pPr>
          </w:p>
        </w:tc>
      </w:tr>
      <w:tr w:rsidR="00FA7EEB" w:rsidRPr="001570EA" w14:paraId="42595625" w14:textId="77777777">
        <w:trPr>
          <w:cantSplit/>
          <w:trHeight w:val="259"/>
          <w:ins w:id="35581" w:author="Greg Clendenning" w:date="2024-04-16T16:42:00Z"/>
        </w:trPr>
        <w:tc>
          <w:tcPr>
            <w:tcW w:w="1388" w:type="pct"/>
            <w:tcBorders>
              <w:top w:val="single" w:sz="4" w:space="0" w:color="auto"/>
            </w:tcBorders>
            <w:tcMar>
              <w:left w:w="115" w:type="dxa"/>
              <w:right w:w="115" w:type="dxa"/>
            </w:tcMar>
            <w:vAlign w:val="center"/>
          </w:tcPr>
          <w:p w14:paraId="32028908" w14:textId="77777777" w:rsidR="00FA7EEB" w:rsidRPr="001570EA" w:rsidDel="00844C60" w:rsidRDefault="00FA7EEB">
            <w:pPr>
              <w:pStyle w:val="TableCell"/>
              <w:keepNext w:val="0"/>
              <w:spacing w:before="60" w:after="60"/>
              <w:jc w:val="left"/>
              <w:rPr>
                <w:ins w:id="35582" w:author="Greg Clendenning" w:date="2024-04-16T16:42:00Z"/>
                <w:rFonts w:ascii="Arial Unicode MS" w:eastAsia="Arial Unicode MS" w:hAnsi="Arial Unicode MS" w:cs="Arial Unicode MS"/>
              </w:rPr>
            </w:pPr>
            <w:ins w:id="35583" w:author="Greg Clendenning" w:date="2024-04-16T16:42:00Z">
              <w:r w:rsidRPr="001570EA">
                <w:t>All types</w:t>
              </w:r>
            </w:ins>
          </w:p>
        </w:tc>
        <w:tc>
          <w:tcPr>
            <w:tcW w:w="2982" w:type="pct"/>
            <w:tcBorders>
              <w:top w:val="single" w:sz="4" w:space="0" w:color="auto"/>
            </w:tcBorders>
            <w:vAlign w:val="center"/>
          </w:tcPr>
          <w:p w14:paraId="264FC742" w14:textId="73AC1FDF" w:rsidR="00FA7EEB" w:rsidRPr="001570EA" w:rsidDel="00844C60" w:rsidRDefault="00FA7EEB">
            <w:pPr>
              <w:pStyle w:val="TableCell"/>
              <w:keepNext w:val="0"/>
              <w:spacing w:before="60" w:after="60"/>
              <w:jc w:val="center"/>
              <w:rPr>
                <w:ins w:id="35584" w:author="Greg Clendenning" w:date="2024-04-16T16:42:00Z"/>
                <w:rFonts w:ascii="Arial Unicode MS" w:eastAsia="Arial Unicode MS" w:hAnsi="Arial Unicode MS" w:cs="Arial Unicode MS"/>
              </w:rPr>
            </w:pPr>
            <w:ins w:id="35585" w:author="Greg Clendenning" w:date="2024-04-16T16:42:00Z">
              <w:r w:rsidRPr="001570EA">
                <w:t>See New Construction values in</w:t>
              </w:r>
              <w:r w:rsidR="00BB5175" w:rsidRPr="001570EA">
                <w:t xml:space="preserve"> </w:t>
              </w:r>
              <w:r w:rsidR="00BB5175" w:rsidRPr="001570EA">
                <w:fldChar w:fldCharType="begin"/>
              </w:r>
              <w:r w:rsidR="00BB5175" w:rsidRPr="001570EA">
                <w:instrText xml:space="preserve"> REF _Ref531779526 \h  \* MERGEFORMAT </w:instrText>
              </w:r>
            </w:ins>
            <w:ins w:id="35586" w:author="Greg Clendenning" w:date="2024-04-16T16:42:00Z">
              <w:r w:rsidR="00BB5175" w:rsidRPr="001570EA">
                <w:fldChar w:fldCharType="separate"/>
              </w:r>
              <w:r w:rsidR="00234C6C" w:rsidRPr="001570EA">
                <w:t xml:space="preserve">Table </w:t>
              </w:r>
              <w:r w:rsidR="00234C6C" w:rsidRPr="001570EA">
                <w:rPr>
                  <w:noProof/>
                </w:rPr>
                <w:t>2</w:t>
              </w:r>
              <w:r w:rsidR="00234C6C" w:rsidRPr="001570EA">
                <w:rPr>
                  <w:noProof/>
                </w:rPr>
                <w:noBreakHyphen/>
                <w:t>10</w:t>
              </w:r>
              <w:r w:rsidR="00BB5175" w:rsidRPr="001570EA">
                <w:fldChar w:fldCharType="end"/>
              </w:r>
              <w:r w:rsidRPr="001570EA">
                <w:t xml:space="preserve"> in Sec. </w:t>
              </w:r>
              <w:r w:rsidR="00BB5175" w:rsidRPr="001570EA">
                <w:fldChar w:fldCharType="begin"/>
              </w:r>
              <w:r w:rsidR="00BB5175" w:rsidRPr="001570EA">
                <w:instrText xml:space="preserve"> REF _Ref534295897 \r \h  \* MERGEFORMAT </w:instrText>
              </w:r>
            </w:ins>
            <w:ins w:id="35587" w:author="Greg Clendenning" w:date="2024-04-16T16:42:00Z">
              <w:r w:rsidR="00BB5175" w:rsidRPr="001570EA">
                <w:fldChar w:fldCharType="separate"/>
              </w:r>
              <w:r w:rsidR="00234C6C" w:rsidRPr="001570EA">
                <w:t>2.2.1</w:t>
              </w:r>
              <w:r w:rsidR="00BB5175" w:rsidRPr="001570EA">
                <w:fldChar w:fldCharType="end"/>
              </w:r>
            </w:ins>
          </w:p>
        </w:tc>
        <w:tc>
          <w:tcPr>
            <w:tcW w:w="630" w:type="pct"/>
            <w:tcBorders>
              <w:top w:val="single" w:sz="4" w:space="0" w:color="auto"/>
            </w:tcBorders>
          </w:tcPr>
          <w:p w14:paraId="5D9BF02A" w14:textId="77777777" w:rsidR="00FA7EEB" w:rsidRPr="001570EA" w:rsidRDefault="00FA7EEB">
            <w:pPr>
              <w:pStyle w:val="TableCell"/>
              <w:keepNext w:val="0"/>
              <w:spacing w:before="60" w:after="60"/>
              <w:jc w:val="center"/>
              <w:rPr>
                <w:ins w:id="35588" w:author="Greg Clendenning" w:date="2024-04-16T16:42:00Z"/>
              </w:rPr>
            </w:pPr>
            <w:ins w:id="35589" w:author="Greg Clendenning" w:date="2024-04-16T16:42:00Z">
              <w:r w:rsidRPr="001570EA">
                <w:rPr>
                  <w:iCs/>
                  <w:lang w:eastAsia="ja-JP"/>
                </w:rPr>
                <w:t>AEPS Application; EDC Data Gathering</w:t>
              </w:r>
            </w:ins>
          </w:p>
        </w:tc>
      </w:tr>
      <w:tr w:rsidR="00FA7EEB" w:rsidRPr="001570EA" w14:paraId="20EE7E26" w14:textId="77777777">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84AAFF1" w14:textId="77777777" w:rsidR="00FA7EEB" w:rsidRPr="001570EA" w:rsidRDefault="00FA7EEB">
            <w:pPr>
              <w:pStyle w:val="TableCell"/>
              <w:keepNext w:val="0"/>
              <w:spacing w:before="60" w:after="60"/>
              <w:jc w:val="left"/>
              <w:rPr>
                <w:rFonts w:ascii="Arial Unicode MS" w:eastAsia="Arial Unicode MS" w:hAnsi="Arial Unicode MS" w:cs="Arial Unicode MS"/>
                <w:b/>
                <w:i/>
                <w:iCs/>
              </w:rPr>
            </w:pPr>
            <w:r w:rsidRPr="001570EA">
              <w:rPr>
                <w:b/>
              </w:rPr>
              <w:t>Domestic WH 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4C9CF8" w14:textId="77777777" w:rsidR="00FA7EEB" w:rsidRPr="001570EA" w:rsidRDefault="00FA7EEB">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6A2ED000" w14:textId="77777777" w:rsidR="00FA7EEB" w:rsidRPr="001570EA" w:rsidRDefault="00FA7EEB">
            <w:pPr>
              <w:pStyle w:val="TableCell"/>
              <w:keepNext w:val="0"/>
              <w:spacing w:before="60" w:after="60"/>
              <w:jc w:val="center"/>
              <w:rPr>
                <w:b/>
              </w:rPr>
            </w:pPr>
          </w:p>
        </w:tc>
      </w:tr>
      <w:tr w:rsidR="00FA7EEB" w:rsidRPr="001570EA" w14:paraId="42323539" w14:textId="77777777">
        <w:trPr>
          <w:cantSplit/>
          <w:trHeight w:val="259"/>
        </w:trPr>
        <w:tc>
          <w:tcPr>
            <w:tcW w:w="1388" w:type="pct"/>
            <w:tcBorders>
              <w:top w:val="single" w:sz="4" w:space="0" w:color="auto"/>
            </w:tcBorders>
            <w:tcMar>
              <w:left w:w="115" w:type="dxa"/>
              <w:right w:w="115" w:type="dxa"/>
            </w:tcMar>
            <w:vAlign w:val="center"/>
          </w:tcPr>
          <w:p w14:paraId="786A2BBA"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Electric</w:t>
            </w:r>
          </w:p>
        </w:tc>
        <w:tc>
          <w:tcPr>
            <w:tcW w:w="2982" w:type="pct"/>
            <w:tcBorders>
              <w:top w:val="single" w:sz="4" w:space="0" w:color="auto"/>
            </w:tcBorders>
            <w:tcMar>
              <w:left w:w="115" w:type="dxa"/>
              <w:right w:w="115" w:type="dxa"/>
            </w:tcMar>
            <w:vAlign w:val="center"/>
          </w:tcPr>
          <w:p w14:paraId="1C1C7A0E" w14:textId="31570F49" w:rsidR="00FA7EEB" w:rsidRPr="001570EA" w:rsidRDefault="00FA7EEB">
            <w:pPr>
              <w:pStyle w:val="TableCell"/>
              <w:keepNext w:val="0"/>
              <w:spacing w:before="60" w:after="60"/>
              <w:jc w:val="center"/>
            </w:pPr>
            <w:r w:rsidRPr="001570EA">
              <w:t>See volume and load dependent values</w:t>
            </w:r>
            <w:r w:rsidR="00EC2C13" w:rsidRPr="001570EA">
              <w:t xml:space="preserve"> in </w:t>
            </w:r>
            <w:del w:id="35590" w:author="Greg Clendenning" w:date="2024-04-16T16:42:00Z">
              <w:r w:rsidR="00F2090E">
                <w:fldChar w:fldCharType="begin"/>
              </w:r>
              <w:r w:rsidR="00F2090E">
                <w:delInstrText xml:space="preserve"> REF _Ref533706168 \h </w:delInstrText>
              </w:r>
              <w:r w:rsidR="00F2090E">
                <w:fldChar w:fldCharType="separate"/>
              </w:r>
              <w:r w:rsidR="00F2090E">
                <w:delText xml:space="preserve">Table </w:delText>
              </w:r>
              <w:r w:rsidR="00F2090E">
                <w:rPr>
                  <w:noProof/>
                </w:rPr>
                <w:delText>2</w:delText>
              </w:r>
              <w:r w:rsidR="00F2090E">
                <w:noBreakHyphen/>
              </w:r>
              <w:r w:rsidR="00F2090E">
                <w:rPr>
                  <w:noProof/>
                </w:rPr>
                <w:delText>47</w:delText>
              </w:r>
              <w:r w:rsidR="00F2090E">
                <w:fldChar w:fldCharType="end"/>
              </w:r>
            </w:del>
            <w:ins w:id="35591" w:author="Greg Clendenning" w:date="2024-04-16T16:42:00Z">
              <w:r w:rsidR="00EC2C13" w:rsidRPr="001570EA">
                <w:fldChar w:fldCharType="begin"/>
              </w:r>
              <w:r w:rsidR="00EC2C13" w:rsidRPr="001570EA">
                <w:instrText xml:space="preserve"> REF _Ref533706168 \h  \* MERGEFORMAT </w:instrText>
              </w:r>
            </w:ins>
            <w:ins w:id="35592" w:author="Greg Clendenning" w:date="2024-04-16T16:42:00Z">
              <w:r w:rsidR="00EC2C13" w:rsidRPr="001570EA">
                <w:fldChar w:fldCharType="separate"/>
              </w:r>
              <w:r w:rsidR="00234C6C" w:rsidRPr="001570EA">
                <w:t xml:space="preserve">Table </w:t>
              </w:r>
              <w:r w:rsidR="00234C6C" w:rsidRPr="001570EA">
                <w:rPr>
                  <w:noProof/>
                </w:rPr>
                <w:t>2</w:t>
              </w:r>
              <w:r w:rsidR="00EC2C13" w:rsidRPr="001570EA">
                <w:fldChar w:fldCharType="end"/>
              </w:r>
            </w:ins>
            <w:r w:rsidRPr="001570EA">
              <w:t xml:space="preserve"> in Sec. </w:t>
            </w:r>
            <w:del w:id="35593" w:author="Greg Clendenning" w:date="2024-04-16T16:42:00Z">
              <w:r w:rsidR="00F2090E">
                <w:fldChar w:fldCharType="begin"/>
              </w:r>
              <w:r w:rsidR="00F2090E">
                <w:delInstrText xml:space="preserve"> REF _Ref47537552 \r \h </w:delInstrText>
              </w:r>
              <w:r w:rsidR="00F2090E">
                <w:fldChar w:fldCharType="separate"/>
              </w:r>
              <w:r w:rsidR="00F2090E">
                <w:delText>2.3.1</w:delText>
              </w:r>
              <w:r w:rsidR="00F2090E">
                <w:fldChar w:fldCharType="end"/>
              </w:r>
            </w:del>
            <w:ins w:id="35594" w:author="Greg Clendenning" w:date="2024-04-16T16:42:00Z">
              <w:r w:rsidR="00EC2C13" w:rsidRPr="001570EA">
                <w:fldChar w:fldCharType="begin"/>
              </w:r>
              <w:r w:rsidR="00EC2C13" w:rsidRPr="001570EA">
                <w:instrText xml:space="preserve"> REF _Ref163980796 \r \h  \* MERGEFORMAT </w:instrText>
              </w:r>
            </w:ins>
            <w:ins w:id="35595" w:author="Greg Clendenning" w:date="2024-04-16T16:42:00Z">
              <w:r w:rsidR="00EC2C13" w:rsidRPr="001570EA">
                <w:fldChar w:fldCharType="separate"/>
              </w:r>
              <w:r w:rsidR="00234C6C" w:rsidRPr="001570EA">
                <w:t>2.3.1</w:t>
              </w:r>
              <w:r w:rsidR="00EC2C13" w:rsidRPr="001570EA">
                <w:fldChar w:fldCharType="end"/>
              </w:r>
            </w:ins>
          </w:p>
        </w:tc>
        <w:tc>
          <w:tcPr>
            <w:tcW w:w="630" w:type="pct"/>
            <w:tcBorders>
              <w:top w:val="single" w:sz="4" w:space="0" w:color="auto"/>
            </w:tcBorders>
          </w:tcPr>
          <w:p w14:paraId="0B832BC1" w14:textId="73F23C28" w:rsidR="00FA7EEB" w:rsidRPr="001570EA" w:rsidRDefault="00F2090E">
            <w:pPr>
              <w:pStyle w:val="TableCell"/>
              <w:keepNext w:val="0"/>
              <w:spacing w:before="60" w:after="60"/>
              <w:jc w:val="center"/>
              <w:rPr>
                <w:bCs/>
              </w:rPr>
            </w:pPr>
            <w:del w:id="35596" w:author="Greg Clendenning" w:date="2024-04-16T16:42:00Z">
              <w:r>
                <w:rPr>
                  <w:bCs/>
                </w:rPr>
                <w:delText>11</w:delText>
              </w:r>
            </w:del>
          </w:p>
        </w:tc>
      </w:tr>
      <w:tr w:rsidR="00FA7EEB" w:rsidRPr="001570EA" w14:paraId="6C5EFFD9" w14:textId="77777777">
        <w:trPr>
          <w:cantSplit/>
          <w:trHeight w:val="259"/>
        </w:trPr>
        <w:tc>
          <w:tcPr>
            <w:tcW w:w="1388" w:type="pct"/>
            <w:tcMar>
              <w:left w:w="115" w:type="dxa"/>
              <w:right w:w="115" w:type="dxa"/>
            </w:tcMar>
            <w:vAlign w:val="center"/>
          </w:tcPr>
          <w:p w14:paraId="1B30A8B2" w14:textId="77777777" w:rsidR="00FA7EEB" w:rsidRPr="001570EA" w:rsidRDefault="00FA7EEB">
            <w:pPr>
              <w:pStyle w:val="TableCell"/>
              <w:keepNext w:val="0"/>
              <w:spacing w:before="60" w:after="60"/>
              <w:jc w:val="left"/>
              <w:rPr>
                <w:rFonts w:ascii="Arial Unicode MS" w:eastAsia="Arial Unicode MS" w:hAnsi="Arial Unicode MS" w:cs="Arial Unicode MS"/>
              </w:rPr>
            </w:pPr>
            <w:r w:rsidRPr="001570EA">
              <w:t>Natural Gas</w:t>
            </w:r>
          </w:p>
        </w:tc>
        <w:tc>
          <w:tcPr>
            <w:tcW w:w="2982" w:type="pct"/>
            <w:tcMar>
              <w:left w:w="115" w:type="dxa"/>
              <w:right w:w="115" w:type="dxa"/>
            </w:tcMar>
            <w:vAlign w:val="center"/>
          </w:tcPr>
          <w:p w14:paraId="34C4781A" w14:textId="65910801" w:rsidR="00FA7EEB" w:rsidRPr="001570EA" w:rsidRDefault="00FA7EEB">
            <w:pPr>
              <w:pStyle w:val="TableCell"/>
              <w:keepNext w:val="0"/>
              <w:spacing w:before="60" w:after="60"/>
              <w:jc w:val="center"/>
              <w:rPr>
                <w:rFonts w:ascii="Arial Unicode MS" w:eastAsia="Arial Unicode MS" w:hAnsi="Arial Unicode MS" w:cs="Arial Unicode MS"/>
                <w:i/>
                <w:iCs/>
              </w:rPr>
            </w:pPr>
            <w:r w:rsidRPr="001570EA">
              <w:t xml:space="preserve">See volume and load dependent values in </w:t>
            </w:r>
            <w:del w:id="35597" w:author="Greg Clendenning" w:date="2024-04-16T16:42:00Z">
              <w:r w:rsidR="00F2090E">
                <w:fldChar w:fldCharType="begin"/>
              </w:r>
              <w:r w:rsidR="00F2090E">
                <w:delInstrText xml:space="preserve"> REF _Ref47536361 \h </w:delInstrText>
              </w:r>
              <w:r w:rsidR="00F2090E">
                <w:fldChar w:fldCharType="separate"/>
              </w:r>
              <w:r w:rsidR="00F2090E">
                <w:delText xml:space="preserve">Table </w:delText>
              </w:r>
              <w:r w:rsidR="00F2090E">
                <w:rPr>
                  <w:noProof/>
                </w:rPr>
                <w:delText>2</w:delText>
              </w:r>
              <w:r w:rsidR="00F2090E">
                <w:noBreakHyphen/>
              </w:r>
              <w:r w:rsidR="00F2090E">
                <w:rPr>
                  <w:noProof/>
                </w:rPr>
                <w:delText>132</w:delText>
              </w:r>
              <w:r w:rsidR="00F2090E">
                <w:fldChar w:fldCharType="end"/>
              </w:r>
            </w:del>
            <w:ins w:id="35598" w:author="Greg Clendenning" w:date="2024-04-16T16:42:00Z">
              <w:r w:rsidR="00BC4400" w:rsidRPr="001570EA">
                <w:fldChar w:fldCharType="begin"/>
              </w:r>
              <w:r w:rsidR="00BC4400" w:rsidRPr="001570EA">
                <w:instrText xml:space="preserve"> REF _Ref163829485 \h  \* MERGEFORMAT </w:instrText>
              </w:r>
            </w:ins>
            <w:ins w:id="35599" w:author="Greg Clendenning" w:date="2024-04-16T16:42:00Z">
              <w:r w:rsidR="00BC4400" w:rsidRPr="001570EA">
                <w:fldChar w:fldCharType="separate"/>
              </w:r>
              <w:r w:rsidR="00234C6C" w:rsidRPr="001570EA">
                <w:t xml:space="preserve">Table </w:t>
              </w:r>
              <w:r w:rsidR="00234C6C" w:rsidRPr="001570EA">
                <w:rPr>
                  <w:noProof/>
                </w:rPr>
                <w:t>2</w:t>
              </w:r>
              <w:r w:rsidR="00234C6C" w:rsidRPr="001570EA">
                <w:rPr>
                  <w:noProof/>
                </w:rPr>
                <w:noBreakHyphen/>
                <w:t>155</w:t>
              </w:r>
              <w:r w:rsidR="00BC4400" w:rsidRPr="001570EA">
                <w:fldChar w:fldCharType="end"/>
              </w:r>
            </w:ins>
            <w:r w:rsidR="00BC4400" w:rsidRPr="001570EA">
              <w:t xml:space="preserve"> </w:t>
            </w:r>
            <w:r w:rsidRPr="001570EA">
              <w:t xml:space="preserve">in Sec. </w:t>
            </w:r>
            <w:del w:id="35600" w:author="Greg Clendenning" w:date="2024-04-16T16:42:00Z">
              <w:r w:rsidR="00A220E1">
                <w:fldChar w:fldCharType="begin"/>
              </w:r>
              <w:r w:rsidR="00A220E1">
                <w:delInstrText xml:space="preserve"> REF _Ref47537585 \r \h </w:delInstrText>
              </w:r>
              <w:r w:rsidR="00A220E1">
                <w:fldChar w:fldCharType="separate"/>
              </w:r>
              <w:r w:rsidR="00A220E1">
                <w:delText>2.7.1</w:delText>
              </w:r>
              <w:r w:rsidR="00A220E1">
                <w:fldChar w:fldCharType="end"/>
              </w:r>
            </w:del>
            <w:ins w:id="35601" w:author="Greg Clendenning" w:date="2024-04-16T16:42:00Z">
              <w:r w:rsidRPr="001570EA">
                <w:fldChar w:fldCharType="begin"/>
              </w:r>
              <w:r w:rsidRPr="001570EA">
                <w:instrText xml:space="preserve"> REF _Ref47537585 \r \h  \* MERGEFORMAT </w:instrText>
              </w:r>
            </w:ins>
            <w:ins w:id="35602" w:author="Greg Clendenning" w:date="2024-04-16T16:42:00Z">
              <w:r w:rsidRPr="001570EA">
                <w:fldChar w:fldCharType="separate"/>
              </w:r>
              <w:r w:rsidR="00234C6C" w:rsidRPr="001570EA">
                <w:t>2.7.1</w:t>
              </w:r>
              <w:r w:rsidRPr="001570EA">
                <w:fldChar w:fldCharType="end"/>
              </w:r>
            </w:ins>
          </w:p>
        </w:tc>
        <w:tc>
          <w:tcPr>
            <w:tcW w:w="630" w:type="pct"/>
          </w:tcPr>
          <w:p w14:paraId="70404333" w14:textId="07ED0AE6" w:rsidR="00FA7EEB" w:rsidRPr="001570EA" w:rsidRDefault="00F2090E">
            <w:pPr>
              <w:pStyle w:val="TableCell"/>
              <w:keepNext w:val="0"/>
              <w:spacing w:before="60" w:after="60"/>
              <w:jc w:val="center"/>
            </w:pPr>
            <w:del w:id="35603" w:author="Greg Clendenning" w:date="2024-04-16T16:42:00Z">
              <w:r>
                <w:delText>11</w:delText>
              </w:r>
            </w:del>
          </w:p>
        </w:tc>
      </w:tr>
      <w:tr w:rsidR="00FA5174" w:rsidRPr="00016642" w14:paraId="679050FE" w14:textId="77777777" w:rsidTr="00BD2C4C">
        <w:trPr>
          <w:cantSplit/>
          <w:trHeight w:val="317"/>
          <w:del w:id="35604" w:author="Greg Clendenning" w:date="2024-04-16T16:42:00Z"/>
        </w:trPr>
        <w:tc>
          <w:tcPr>
            <w:tcW w:w="1388" w:type="pct"/>
            <w:tcMar>
              <w:left w:w="115" w:type="dxa"/>
              <w:right w:w="115" w:type="dxa"/>
            </w:tcMar>
            <w:vAlign w:val="center"/>
          </w:tcPr>
          <w:p w14:paraId="2BC7C8B0" w14:textId="77777777" w:rsidR="00FA5174" w:rsidRPr="001D6512" w:rsidRDefault="00FA5174" w:rsidP="00BD2C4C">
            <w:pPr>
              <w:pStyle w:val="TableCell"/>
              <w:keepNext w:val="0"/>
              <w:spacing w:before="60" w:after="60"/>
              <w:jc w:val="left"/>
              <w:rPr>
                <w:del w:id="35605" w:author="Greg Clendenning" w:date="2024-04-16T16:42:00Z"/>
                <w:rFonts w:ascii="Arial Unicode MS" w:eastAsia="Arial Unicode MS" w:hAnsi="Arial Unicode MS" w:cs="Arial Unicode MS"/>
              </w:rPr>
            </w:pPr>
            <w:del w:id="35606" w:author="Greg Clendenning" w:date="2024-04-16T16:42:00Z">
              <w:r w:rsidRPr="001D6512">
                <w:delText>Additional</w:delText>
              </w:r>
              <w:r>
                <w:delText xml:space="preserve"> </w:delText>
              </w:r>
              <w:r w:rsidRPr="001D6512">
                <w:delText>Water</w:delText>
              </w:r>
              <w:r>
                <w:delText xml:space="preserve"> </w:delText>
              </w:r>
              <w:r w:rsidRPr="001D6512">
                <w:delText>Heater</w:delText>
              </w:r>
              <w:r>
                <w:delText xml:space="preserve"> </w:delText>
              </w:r>
              <w:r w:rsidRPr="001D6512">
                <w:delText>Tank</w:delText>
              </w:r>
              <w:r>
                <w:delText xml:space="preserve"> </w:delText>
              </w:r>
              <w:r w:rsidRPr="001D6512">
                <w:delText>Insulation</w:delText>
              </w:r>
            </w:del>
          </w:p>
        </w:tc>
        <w:tc>
          <w:tcPr>
            <w:tcW w:w="2982" w:type="pct"/>
            <w:tcMar>
              <w:left w:w="115" w:type="dxa"/>
              <w:right w:w="115" w:type="dxa"/>
            </w:tcMar>
            <w:vAlign w:val="center"/>
          </w:tcPr>
          <w:p w14:paraId="2A6AC515" w14:textId="77777777" w:rsidR="00FA5174" w:rsidRPr="001D6512" w:rsidRDefault="00FA5174" w:rsidP="00BD2C4C">
            <w:pPr>
              <w:pStyle w:val="TableCell"/>
              <w:keepNext w:val="0"/>
              <w:spacing w:before="60" w:after="60"/>
              <w:jc w:val="center"/>
              <w:rPr>
                <w:del w:id="35607" w:author="Greg Clendenning" w:date="2024-04-16T16:42:00Z"/>
                <w:rFonts w:ascii="Arial Unicode MS" w:eastAsia="Arial Unicode MS" w:hAnsi="Arial Unicode MS" w:cs="Arial Unicode MS"/>
              </w:rPr>
            </w:pPr>
            <w:del w:id="35608" w:author="Greg Clendenning" w:date="2024-04-16T16:42:00Z">
              <w:r w:rsidRPr="17590C49">
                <w:delText>None</w:delText>
              </w:r>
            </w:del>
          </w:p>
        </w:tc>
        <w:tc>
          <w:tcPr>
            <w:tcW w:w="630" w:type="pct"/>
          </w:tcPr>
          <w:p w14:paraId="5D17727F" w14:textId="77777777" w:rsidR="00FA5174" w:rsidRPr="001D6512" w:rsidRDefault="00FA5174" w:rsidP="00BD2C4C">
            <w:pPr>
              <w:pStyle w:val="TableCell"/>
              <w:keepNext w:val="0"/>
              <w:spacing w:before="60" w:after="60"/>
              <w:jc w:val="center"/>
              <w:rPr>
                <w:del w:id="35609" w:author="Greg Clendenning" w:date="2024-04-16T16:42:00Z"/>
                <w:iCs/>
              </w:rPr>
            </w:pPr>
            <w:del w:id="35610" w:author="Greg Clendenning" w:date="2024-04-16T16:42:00Z">
              <w:r>
                <w:rPr>
                  <w:iCs/>
                </w:rPr>
                <w:delText>1</w:delText>
              </w:r>
              <w:r w:rsidR="00FA4BBC">
                <w:rPr>
                  <w:iCs/>
                </w:rPr>
                <w:delText>2</w:delText>
              </w:r>
            </w:del>
          </w:p>
        </w:tc>
      </w:tr>
      <w:tr w:rsidR="00FA7EEB" w:rsidRPr="001570EA" w14:paraId="0F755EF6" w14:textId="77777777">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Change w:id="35611" w:author="Greg Clendenning" w:date="2024-04-16T16:42:00Z">
            <w:tblPrEx>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Ex>
          </w:tblPrExChange>
        </w:tblPrEx>
        <w:trPr>
          <w:cantSplit/>
          <w:trHeight w:val="317"/>
          <w:trPrChange w:id="35612" w:author="Greg Clendenning" w:date="2024-04-16T16:42:00Z">
            <w:trPr>
              <w:cantSplit/>
              <w:trHeight w:val="317"/>
            </w:trPr>
          </w:trPrChange>
        </w:trPr>
        <w:tc>
          <w:tcPr>
            <w:tcW w:w="1388" w:type="pct"/>
            <w:tcMar>
              <w:left w:w="115" w:type="dxa"/>
              <w:right w:w="115" w:type="dxa"/>
            </w:tcMar>
            <w:vAlign w:val="center"/>
            <w:tcPrChange w:id="35613" w:author="Greg Clendenning" w:date="2024-04-16T16:42:00Z">
              <w:tcPr>
                <w:tcW w:w="1388" w:type="pct"/>
                <w:tcMar>
                  <w:left w:w="115" w:type="dxa"/>
                  <w:right w:w="115" w:type="dxa"/>
                </w:tcMar>
                <w:vAlign w:val="center"/>
              </w:tcPr>
            </w:tcPrChange>
          </w:tcPr>
          <w:p w14:paraId="138A1FA5" w14:textId="77777777" w:rsidR="00FA7EEB" w:rsidRPr="001570EA" w:rsidRDefault="00FA7EEB">
            <w:pPr>
              <w:pStyle w:val="TableCell"/>
              <w:keepNext w:val="0"/>
              <w:spacing w:before="60" w:after="60"/>
              <w:jc w:val="left"/>
              <w:rPr>
                <w:moveTo w:id="35614" w:author="Greg Clendenning" w:date="2024-04-16T16:42:00Z"/>
                <w:rFonts w:ascii="Arial Unicode MS" w:eastAsia="Arial Unicode MS" w:hAnsi="Arial Unicode MS" w:cs="Arial Unicode MS"/>
              </w:rPr>
            </w:pPr>
            <w:moveToRangeStart w:id="35615" w:author="Greg Clendenning" w:date="2024-04-16T16:42:00Z" w:name="move164178371"/>
            <w:moveTo w:id="35616" w:author="Greg Clendenning" w:date="2024-04-16T16:42:00Z">
              <w:r w:rsidRPr="001570EA">
                <w:t>Additional Water Heater Tank Insulation</w:t>
              </w:r>
            </w:moveTo>
          </w:p>
        </w:tc>
        <w:tc>
          <w:tcPr>
            <w:tcW w:w="2982" w:type="pct"/>
            <w:tcMar>
              <w:left w:w="115" w:type="dxa"/>
              <w:right w:w="115" w:type="dxa"/>
            </w:tcMar>
            <w:vAlign w:val="center"/>
            <w:tcPrChange w:id="35617" w:author="Greg Clendenning" w:date="2024-04-16T16:42:00Z">
              <w:tcPr>
                <w:tcW w:w="3139" w:type="pct"/>
                <w:gridSpan w:val="3"/>
                <w:tcMar>
                  <w:left w:w="115" w:type="dxa"/>
                  <w:right w:w="115" w:type="dxa"/>
                </w:tcMar>
                <w:vAlign w:val="center"/>
              </w:tcPr>
            </w:tcPrChange>
          </w:tcPr>
          <w:p w14:paraId="34ECC180" w14:textId="77777777" w:rsidR="00FA7EEB" w:rsidRPr="001570EA" w:rsidRDefault="00FA7EEB">
            <w:pPr>
              <w:pStyle w:val="TableCell"/>
              <w:keepNext w:val="0"/>
              <w:spacing w:before="60" w:after="60"/>
              <w:jc w:val="center"/>
              <w:rPr>
                <w:moveTo w:id="35618" w:author="Greg Clendenning" w:date="2024-04-16T16:42:00Z"/>
                <w:rFonts w:ascii="Arial Unicode MS" w:eastAsia="Arial Unicode MS" w:hAnsi="Arial Unicode MS" w:cs="Arial Unicode MS"/>
              </w:rPr>
            </w:pPr>
            <w:moveTo w:id="35619" w:author="Greg Clendenning" w:date="2024-04-16T16:42:00Z">
              <w:r w:rsidRPr="001570EA">
                <w:t>None</w:t>
              </w:r>
            </w:moveTo>
          </w:p>
        </w:tc>
        <w:tc>
          <w:tcPr>
            <w:tcW w:w="630" w:type="pct"/>
            <w:tcPrChange w:id="35620" w:author="Greg Clendenning" w:date="2024-04-16T16:42:00Z">
              <w:tcPr>
                <w:tcW w:w="473" w:type="pct"/>
              </w:tcPr>
            </w:tcPrChange>
          </w:tcPr>
          <w:p w14:paraId="79C82D0E" w14:textId="77777777" w:rsidR="00FA7EEB" w:rsidRPr="001570EA" w:rsidRDefault="00FA7EEB">
            <w:pPr>
              <w:pStyle w:val="TableCell"/>
              <w:keepNext w:val="0"/>
              <w:spacing w:before="60" w:after="60"/>
              <w:jc w:val="center"/>
              <w:rPr>
                <w:moveTo w:id="35621" w:author="Greg Clendenning" w:date="2024-04-16T16:42:00Z"/>
                <w:iCs/>
              </w:rPr>
            </w:pPr>
          </w:p>
        </w:tc>
      </w:tr>
    </w:tbl>
    <w:p w14:paraId="24C8B3FF" w14:textId="77777777" w:rsidR="00FA7EEB" w:rsidRPr="001570EA" w:rsidRDefault="00FA7EEB">
      <w:pPr>
        <w:rPr>
          <w:moveTo w:id="35622" w:author="Greg Clendenning" w:date="2024-04-16T16:42:00Z"/>
        </w:rPr>
        <w:pPrChange w:id="35623" w:author="Greg Clendenning" w:date="2024-04-16T16:42:00Z">
          <w:pPr>
            <w:pStyle w:val="Caption"/>
            <w:spacing w:after="0"/>
          </w:pPr>
        </w:pPrChange>
      </w:pPr>
    </w:p>
    <w:moveToRangeEnd w:id="35615"/>
    <w:p w14:paraId="42AE130E" w14:textId="04995FC3" w:rsidR="00FA7EEB" w:rsidRPr="001570EA" w:rsidRDefault="00FA7EEB" w:rsidP="00FA7EEB">
      <w:pPr>
        <w:rPr>
          <w:ins w:id="35624" w:author="Greg Clendenning" w:date="2024-04-16T16:42:00Z"/>
          <w:vertAlign w:val="superscript"/>
        </w:rPr>
      </w:pPr>
      <w:ins w:id="35625" w:author="Greg Clendenning" w:date="2024-04-16T16:42:00Z">
        <w:r w:rsidRPr="001570EA">
          <w:t>The ENERGY STAR Manufactured Homes program provides a list of requirements for certified homes to meet. Below is a summary of those requirements.</w:t>
        </w:r>
        <w:r w:rsidR="00F15805" w:rsidRPr="001570EA">
          <w:t xml:space="preserve"> </w:t>
        </w:r>
        <w:r w:rsidRPr="001570EA">
          <w:rPr>
            <w:vertAlign w:val="superscript"/>
          </w:rPr>
          <w:t>Source 11</w:t>
        </w:r>
      </w:ins>
    </w:p>
    <w:p w14:paraId="33A5A61D" w14:textId="77777777" w:rsidR="00FA7EEB" w:rsidRPr="001570EA" w:rsidRDefault="00FA7EEB" w:rsidP="0045079A">
      <w:pPr>
        <w:rPr>
          <w:ins w:id="35626" w:author="Greg Clendenning" w:date="2024-04-16T16:42:00Z"/>
        </w:rPr>
      </w:pPr>
    </w:p>
    <w:p w14:paraId="74E28504" w14:textId="1DF707BE" w:rsidR="00FA7EEB" w:rsidRPr="001570EA" w:rsidRDefault="00FA7EEB" w:rsidP="00FA7EEB">
      <w:pPr>
        <w:pStyle w:val="Caption"/>
        <w:rPr>
          <w:ins w:id="35627" w:author="Greg Clendenning" w:date="2024-04-16T16:42:00Z"/>
        </w:rPr>
      </w:pPr>
      <w:bookmarkStart w:id="35628" w:name="_Ref153805839"/>
      <w:ins w:id="3562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2</w:t>
        </w:r>
        <w:r w:rsidR="002E093A" w:rsidRPr="001570EA">
          <w:fldChar w:fldCharType="end"/>
        </w:r>
        <w:bookmarkEnd w:id="35628"/>
        <w:r w:rsidRPr="001570EA">
          <w:t>: Building Thermal Envelope Requirements for ENERGY STAR Manufactured Home</w:t>
        </w:r>
        <w:r w:rsidR="00F15805" w:rsidRPr="001570EA">
          <w:t xml:space="preserve"> </w:t>
        </w:r>
        <w:r w:rsidRPr="001570EA">
          <w:rPr>
            <w:b w:val="0"/>
            <w:bCs w:val="0"/>
            <w:vertAlign w:val="superscript"/>
          </w:rPr>
          <w:t>Source 11</w:t>
        </w:r>
      </w:ins>
    </w:p>
    <w:tbl>
      <w:tblPr>
        <w:tblW w:w="4990"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300"/>
        <w:gridCol w:w="2793"/>
        <w:gridCol w:w="2522"/>
      </w:tblGrid>
      <w:tr w:rsidR="00FA7EEB" w:rsidRPr="001570EA" w14:paraId="05D9E5F4" w14:textId="77777777">
        <w:trPr>
          <w:cantSplit/>
          <w:trHeight w:val="317"/>
          <w:tblHeader/>
          <w:ins w:id="35630" w:author="Greg Clendenning" w:date="2024-04-16T16:42:00Z"/>
        </w:trPr>
        <w:tc>
          <w:tcPr>
            <w:tcW w:w="1915" w:type="pct"/>
            <w:tcBorders>
              <w:top w:val="nil"/>
              <w:left w:val="nil"/>
              <w:bottom w:val="single" w:sz="4" w:space="0" w:color="auto"/>
              <w:right w:val="single" w:sz="4" w:space="0" w:color="auto"/>
            </w:tcBorders>
            <w:shd w:val="clear" w:color="auto" w:fill="auto"/>
            <w:tcMar>
              <w:left w:w="115" w:type="dxa"/>
              <w:right w:w="115" w:type="dxa"/>
            </w:tcMar>
            <w:vAlign w:val="center"/>
          </w:tcPr>
          <w:p w14:paraId="3115EC88" w14:textId="77777777" w:rsidR="00FA7EEB" w:rsidRPr="001570EA" w:rsidRDefault="00FA7EEB">
            <w:pPr>
              <w:pStyle w:val="TableCell"/>
              <w:keepNext w:val="0"/>
              <w:spacing w:before="60" w:after="60"/>
              <w:jc w:val="left"/>
              <w:rPr>
                <w:ins w:id="35631" w:author="Greg Clendenning" w:date="2024-04-16T16:42:00Z"/>
                <w:rFonts w:ascii="Arial Unicode MS" w:eastAsia="Arial Unicode MS" w:hAnsi="Arial Unicode MS" w:cs="Arial Unicode MS"/>
                <w:b/>
                <w:bCs/>
              </w:rPr>
            </w:pPr>
          </w:p>
        </w:tc>
        <w:tc>
          <w:tcPr>
            <w:tcW w:w="1621" w:type="pct"/>
            <w:tcBorders>
              <w:left w:val="single" w:sz="4" w:space="0" w:color="auto"/>
            </w:tcBorders>
            <w:shd w:val="clear" w:color="auto" w:fill="BFBFBF" w:themeFill="background1" w:themeFillShade="BF"/>
            <w:tcMar>
              <w:left w:w="115" w:type="dxa"/>
              <w:right w:w="115" w:type="dxa"/>
            </w:tcMar>
            <w:vAlign w:val="center"/>
          </w:tcPr>
          <w:p w14:paraId="311FDD79" w14:textId="77777777" w:rsidR="00FA7EEB" w:rsidRPr="001570EA" w:rsidRDefault="00FA7EEB">
            <w:pPr>
              <w:pStyle w:val="TableCell"/>
              <w:keepNext w:val="0"/>
              <w:spacing w:before="60" w:after="60"/>
              <w:jc w:val="center"/>
              <w:rPr>
                <w:ins w:id="35632" w:author="Greg Clendenning" w:date="2024-04-16T16:42:00Z"/>
                <w:rFonts w:ascii="Arial Unicode MS" w:eastAsia="Arial Unicode MS" w:hAnsi="Arial Unicode MS" w:cs="Arial Unicode MS"/>
                <w:b/>
                <w:bCs/>
              </w:rPr>
            </w:pPr>
            <w:ins w:id="35633" w:author="Greg Clendenning" w:date="2024-04-16T16:42:00Z">
              <w:r w:rsidRPr="001570EA">
                <w:rPr>
                  <w:b/>
                  <w:bCs/>
                </w:rPr>
                <w:t>Single-section home</w:t>
              </w:r>
            </w:ins>
          </w:p>
        </w:tc>
        <w:tc>
          <w:tcPr>
            <w:tcW w:w="1464" w:type="pct"/>
            <w:shd w:val="clear" w:color="auto" w:fill="BFBFBF" w:themeFill="background1" w:themeFillShade="BF"/>
            <w:vAlign w:val="center"/>
          </w:tcPr>
          <w:p w14:paraId="2E802A0C" w14:textId="77777777" w:rsidR="00FA7EEB" w:rsidRPr="001570EA" w:rsidDel="00F5233A" w:rsidRDefault="00FA7EEB">
            <w:pPr>
              <w:pStyle w:val="TableCell"/>
              <w:keepNext w:val="0"/>
              <w:spacing w:before="60" w:after="60"/>
              <w:jc w:val="center"/>
              <w:rPr>
                <w:ins w:id="35634" w:author="Greg Clendenning" w:date="2024-04-16T16:42:00Z"/>
                <w:b/>
                <w:bCs/>
              </w:rPr>
            </w:pPr>
            <w:ins w:id="35635" w:author="Greg Clendenning" w:date="2024-04-16T16:42:00Z">
              <w:r w:rsidRPr="001570EA">
                <w:rPr>
                  <w:b/>
                  <w:bCs/>
                </w:rPr>
                <w:t>Multi-section home</w:t>
              </w:r>
            </w:ins>
          </w:p>
        </w:tc>
      </w:tr>
      <w:tr w:rsidR="00FA7EEB" w:rsidRPr="001570EA" w14:paraId="1F261B33" w14:textId="77777777">
        <w:trPr>
          <w:cantSplit/>
          <w:trHeight w:val="317"/>
          <w:tblHeader/>
          <w:ins w:id="35636" w:author="Greg Clendenning" w:date="2024-04-16T16:42:00Z"/>
        </w:trPr>
        <w:tc>
          <w:tcPr>
            <w:tcW w:w="5000" w:type="pct"/>
            <w:gridSpan w:val="3"/>
            <w:shd w:val="clear" w:color="auto" w:fill="D9D9D9" w:themeFill="background1" w:themeFillShade="D9"/>
            <w:tcMar>
              <w:left w:w="115" w:type="dxa"/>
              <w:right w:w="115" w:type="dxa"/>
            </w:tcMar>
            <w:vAlign w:val="center"/>
          </w:tcPr>
          <w:p w14:paraId="13578215" w14:textId="77777777" w:rsidR="00FA7EEB" w:rsidRPr="001570EA" w:rsidRDefault="00FA7EEB">
            <w:pPr>
              <w:pStyle w:val="TableCell"/>
              <w:keepNext w:val="0"/>
              <w:spacing w:before="60" w:after="60"/>
              <w:jc w:val="left"/>
              <w:rPr>
                <w:ins w:id="35637" w:author="Greg Clendenning" w:date="2024-04-16T16:42:00Z"/>
                <w:b/>
                <w:bCs/>
              </w:rPr>
            </w:pPr>
            <w:ins w:id="35638" w:author="Greg Clendenning" w:date="2024-04-16T16:42:00Z">
              <w:r w:rsidRPr="001570EA">
                <w:rPr>
                  <w:b/>
                  <w:bCs/>
                </w:rPr>
                <w:t>Prescriptive Requirements</w:t>
              </w:r>
            </w:ins>
          </w:p>
        </w:tc>
      </w:tr>
      <w:tr w:rsidR="00FA7EEB" w:rsidRPr="001570EA" w14:paraId="184B8907" w14:textId="77777777">
        <w:trPr>
          <w:cantSplit/>
          <w:trHeight w:val="317"/>
          <w:ins w:id="35639" w:author="Greg Clendenning" w:date="2024-04-16T16:42:00Z"/>
        </w:trPr>
        <w:tc>
          <w:tcPr>
            <w:tcW w:w="1915" w:type="pct"/>
            <w:tcMar>
              <w:left w:w="115" w:type="dxa"/>
              <w:right w:w="115" w:type="dxa"/>
            </w:tcMar>
          </w:tcPr>
          <w:p w14:paraId="13EE3684" w14:textId="77777777" w:rsidR="00FA7EEB" w:rsidRPr="001570EA" w:rsidRDefault="00FA7EEB">
            <w:pPr>
              <w:pStyle w:val="TableCell"/>
              <w:keepNext w:val="0"/>
              <w:spacing w:before="60" w:after="60"/>
              <w:jc w:val="left"/>
              <w:rPr>
                <w:ins w:id="35640" w:author="Greg Clendenning" w:date="2024-04-16T16:42:00Z"/>
              </w:rPr>
            </w:pPr>
            <w:ins w:id="35641" w:author="Greg Clendenning" w:date="2024-04-16T16:42:00Z">
              <w:r w:rsidRPr="001570EA">
                <w:t xml:space="preserve">Exterior wall insulation R-value </w:t>
              </w:r>
            </w:ins>
          </w:p>
        </w:tc>
        <w:tc>
          <w:tcPr>
            <w:tcW w:w="3085" w:type="pct"/>
            <w:gridSpan w:val="2"/>
            <w:tcMar>
              <w:left w:w="115" w:type="dxa"/>
              <w:right w:w="115" w:type="dxa"/>
            </w:tcMar>
          </w:tcPr>
          <w:p w14:paraId="34AE2844" w14:textId="77777777" w:rsidR="00FA7EEB" w:rsidRPr="001570EA" w:rsidRDefault="00FA7EEB">
            <w:pPr>
              <w:pStyle w:val="TableCell"/>
              <w:keepNext w:val="0"/>
              <w:spacing w:before="60" w:after="60"/>
              <w:jc w:val="center"/>
              <w:rPr>
                <w:ins w:id="35642" w:author="Greg Clendenning" w:date="2024-04-16T16:42:00Z"/>
              </w:rPr>
            </w:pPr>
            <w:ins w:id="35643" w:author="Greg Clendenning" w:date="2024-04-16T16:42:00Z">
              <w:r w:rsidRPr="001570EA">
                <w:t>R-21</w:t>
              </w:r>
            </w:ins>
          </w:p>
        </w:tc>
      </w:tr>
      <w:tr w:rsidR="00FA7EEB" w:rsidRPr="001570EA" w14:paraId="03D8E691" w14:textId="77777777">
        <w:trPr>
          <w:cantSplit/>
          <w:trHeight w:val="317"/>
          <w:ins w:id="35644" w:author="Greg Clendenning" w:date="2024-04-16T16:42:00Z"/>
        </w:trPr>
        <w:tc>
          <w:tcPr>
            <w:tcW w:w="1915" w:type="pct"/>
            <w:tcMar>
              <w:left w:w="115" w:type="dxa"/>
              <w:right w:w="115" w:type="dxa"/>
            </w:tcMar>
          </w:tcPr>
          <w:p w14:paraId="24D4A098" w14:textId="77777777" w:rsidR="00FA7EEB" w:rsidRPr="001570EA" w:rsidRDefault="00FA7EEB">
            <w:pPr>
              <w:pStyle w:val="TableCell"/>
              <w:keepNext w:val="0"/>
              <w:spacing w:before="60" w:after="60"/>
              <w:jc w:val="left"/>
              <w:rPr>
                <w:ins w:id="35645" w:author="Greg Clendenning" w:date="2024-04-16T16:42:00Z"/>
              </w:rPr>
            </w:pPr>
            <w:ins w:id="35646" w:author="Greg Clendenning" w:date="2024-04-16T16:42:00Z">
              <w:r w:rsidRPr="001570EA">
                <w:t>Exterior ceiling insulation R-value</w:t>
              </w:r>
            </w:ins>
          </w:p>
        </w:tc>
        <w:tc>
          <w:tcPr>
            <w:tcW w:w="3085" w:type="pct"/>
            <w:gridSpan w:val="2"/>
            <w:tcMar>
              <w:left w:w="115" w:type="dxa"/>
              <w:right w:w="115" w:type="dxa"/>
            </w:tcMar>
          </w:tcPr>
          <w:p w14:paraId="0C21B2E6" w14:textId="77777777" w:rsidR="00FA7EEB" w:rsidRPr="001570EA" w:rsidRDefault="00FA7EEB">
            <w:pPr>
              <w:pStyle w:val="TableCell"/>
              <w:keepNext w:val="0"/>
              <w:spacing w:before="60" w:after="60"/>
              <w:jc w:val="center"/>
              <w:rPr>
                <w:ins w:id="35647" w:author="Greg Clendenning" w:date="2024-04-16T16:42:00Z"/>
              </w:rPr>
            </w:pPr>
            <w:ins w:id="35648" w:author="Greg Clendenning" w:date="2024-04-16T16:42:00Z">
              <w:r w:rsidRPr="001570EA">
                <w:t>R-38</w:t>
              </w:r>
            </w:ins>
          </w:p>
        </w:tc>
      </w:tr>
      <w:tr w:rsidR="00FA7EEB" w:rsidRPr="001570EA" w14:paraId="4930F434" w14:textId="77777777">
        <w:trPr>
          <w:cantSplit/>
          <w:trHeight w:val="317"/>
          <w:ins w:id="35649" w:author="Greg Clendenning" w:date="2024-04-16T16:42:00Z"/>
        </w:trPr>
        <w:tc>
          <w:tcPr>
            <w:tcW w:w="1915" w:type="pct"/>
            <w:tcMar>
              <w:left w:w="115" w:type="dxa"/>
              <w:right w:w="115" w:type="dxa"/>
            </w:tcMar>
          </w:tcPr>
          <w:p w14:paraId="33120751" w14:textId="77777777" w:rsidR="00FA7EEB" w:rsidRPr="001570EA" w:rsidRDefault="00FA7EEB">
            <w:pPr>
              <w:pStyle w:val="TableCell"/>
              <w:keepNext w:val="0"/>
              <w:spacing w:before="60" w:after="60"/>
              <w:jc w:val="left"/>
              <w:rPr>
                <w:ins w:id="35650" w:author="Greg Clendenning" w:date="2024-04-16T16:42:00Z"/>
              </w:rPr>
            </w:pPr>
            <w:ins w:id="35651" w:author="Greg Clendenning" w:date="2024-04-16T16:42:00Z">
              <w:r w:rsidRPr="001570EA">
                <w:t>Exterior floor insulation R-value</w:t>
              </w:r>
            </w:ins>
          </w:p>
        </w:tc>
        <w:tc>
          <w:tcPr>
            <w:tcW w:w="3085" w:type="pct"/>
            <w:gridSpan w:val="2"/>
            <w:tcMar>
              <w:left w:w="115" w:type="dxa"/>
              <w:right w:w="115" w:type="dxa"/>
            </w:tcMar>
          </w:tcPr>
          <w:p w14:paraId="55AF8292" w14:textId="77777777" w:rsidR="00FA7EEB" w:rsidRPr="001570EA" w:rsidRDefault="00FA7EEB">
            <w:pPr>
              <w:pStyle w:val="TableCell"/>
              <w:keepNext w:val="0"/>
              <w:spacing w:before="60" w:after="60"/>
              <w:jc w:val="center"/>
              <w:rPr>
                <w:ins w:id="35652" w:author="Greg Clendenning" w:date="2024-04-16T16:42:00Z"/>
              </w:rPr>
            </w:pPr>
            <w:ins w:id="35653" w:author="Greg Clendenning" w:date="2024-04-16T16:42:00Z">
              <w:r w:rsidRPr="001570EA">
                <w:t>R-33</w:t>
              </w:r>
            </w:ins>
          </w:p>
        </w:tc>
      </w:tr>
      <w:tr w:rsidR="00FA7EEB" w:rsidRPr="001570EA" w14:paraId="4735FA2B" w14:textId="77777777">
        <w:trPr>
          <w:cantSplit/>
          <w:trHeight w:val="317"/>
          <w:ins w:id="35654" w:author="Greg Clendenning" w:date="2024-04-16T16:42:00Z"/>
        </w:trPr>
        <w:tc>
          <w:tcPr>
            <w:tcW w:w="1915" w:type="pct"/>
            <w:tcMar>
              <w:left w:w="115" w:type="dxa"/>
              <w:right w:w="115" w:type="dxa"/>
            </w:tcMar>
          </w:tcPr>
          <w:p w14:paraId="76154E92" w14:textId="77777777" w:rsidR="00FA7EEB" w:rsidRPr="001570EA" w:rsidRDefault="00FA7EEB">
            <w:pPr>
              <w:pStyle w:val="TableCell"/>
              <w:keepNext w:val="0"/>
              <w:spacing w:before="60" w:after="60"/>
              <w:jc w:val="left"/>
              <w:rPr>
                <w:ins w:id="35655" w:author="Greg Clendenning" w:date="2024-04-16T16:42:00Z"/>
              </w:rPr>
            </w:pPr>
            <w:ins w:id="35656" w:author="Greg Clendenning" w:date="2024-04-16T16:42:00Z">
              <w:r w:rsidRPr="001570EA">
                <w:t>Window U-factor</w:t>
              </w:r>
            </w:ins>
          </w:p>
        </w:tc>
        <w:tc>
          <w:tcPr>
            <w:tcW w:w="3085" w:type="pct"/>
            <w:gridSpan w:val="2"/>
            <w:tcMar>
              <w:left w:w="115" w:type="dxa"/>
              <w:right w:w="115" w:type="dxa"/>
            </w:tcMar>
          </w:tcPr>
          <w:p w14:paraId="2A743585" w14:textId="77777777" w:rsidR="00FA7EEB" w:rsidRPr="001570EA" w:rsidRDefault="00FA7EEB">
            <w:pPr>
              <w:pStyle w:val="TableCell"/>
              <w:keepNext w:val="0"/>
              <w:spacing w:before="60" w:after="60"/>
              <w:jc w:val="center"/>
              <w:rPr>
                <w:ins w:id="35657" w:author="Greg Clendenning" w:date="2024-04-16T16:42:00Z"/>
              </w:rPr>
            </w:pPr>
            <w:ins w:id="35658" w:author="Greg Clendenning" w:date="2024-04-16T16:42:00Z">
              <w:r w:rsidRPr="001570EA">
                <w:t>0.30</w:t>
              </w:r>
            </w:ins>
          </w:p>
        </w:tc>
      </w:tr>
      <w:tr w:rsidR="00FA7EEB" w:rsidRPr="001570EA" w14:paraId="49BC00E7" w14:textId="77777777">
        <w:trPr>
          <w:cantSplit/>
          <w:trHeight w:val="317"/>
          <w:ins w:id="35659" w:author="Greg Clendenning" w:date="2024-04-16T16:42:00Z"/>
        </w:trPr>
        <w:tc>
          <w:tcPr>
            <w:tcW w:w="1915" w:type="pct"/>
            <w:tcBorders>
              <w:bottom w:val="single" w:sz="4" w:space="0" w:color="auto"/>
            </w:tcBorders>
            <w:tcMar>
              <w:left w:w="115" w:type="dxa"/>
              <w:right w:w="115" w:type="dxa"/>
            </w:tcMar>
          </w:tcPr>
          <w:p w14:paraId="7CCB2F11" w14:textId="77777777" w:rsidR="00FA7EEB" w:rsidRPr="001570EA" w:rsidRDefault="00FA7EEB">
            <w:pPr>
              <w:pStyle w:val="TableCell"/>
              <w:keepNext w:val="0"/>
              <w:spacing w:before="60" w:after="60"/>
              <w:jc w:val="left"/>
              <w:rPr>
                <w:ins w:id="35660" w:author="Greg Clendenning" w:date="2024-04-16T16:42:00Z"/>
              </w:rPr>
            </w:pPr>
            <w:ins w:id="35661" w:author="Greg Clendenning" w:date="2024-04-16T16:42:00Z">
              <w:r w:rsidRPr="001570EA">
                <w:t>Door U-factor</w:t>
              </w:r>
            </w:ins>
          </w:p>
        </w:tc>
        <w:tc>
          <w:tcPr>
            <w:tcW w:w="3085" w:type="pct"/>
            <w:gridSpan w:val="2"/>
            <w:tcBorders>
              <w:bottom w:val="single" w:sz="4" w:space="0" w:color="auto"/>
            </w:tcBorders>
            <w:tcMar>
              <w:left w:w="115" w:type="dxa"/>
              <w:right w:w="115" w:type="dxa"/>
            </w:tcMar>
          </w:tcPr>
          <w:p w14:paraId="19D98B26" w14:textId="77777777" w:rsidR="00FA7EEB" w:rsidRPr="001570EA" w:rsidRDefault="00FA7EEB">
            <w:pPr>
              <w:pStyle w:val="TableCell"/>
              <w:keepNext w:val="0"/>
              <w:spacing w:before="60" w:after="60"/>
              <w:jc w:val="center"/>
              <w:rPr>
                <w:ins w:id="35662" w:author="Greg Clendenning" w:date="2024-04-16T16:42:00Z"/>
              </w:rPr>
            </w:pPr>
            <w:ins w:id="35663" w:author="Greg Clendenning" w:date="2024-04-16T16:42:00Z">
              <w:r w:rsidRPr="001570EA">
                <w:t>0.30</w:t>
              </w:r>
            </w:ins>
          </w:p>
        </w:tc>
      </w:tr>
      <w:tr w:rsidR="00FA7EEB" w:rsidRPr="001570EA" w14:paraId="38ADF3A4" w14:textId="77777777">
        <w:trPr>
          <w:cantSplit/>
          <w:trHeight w:val="317"/>
          <w:ins w:id="35664" w:author="Greg Clendenning" w:date="2024-04-16T16:42:00Z"/>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vAlign w:val="center"/>
          </w:tcPr>
          <w:p w14:paraId="4C7B7E6D" w14:textId="77777777" w:rsidR="00FA7EEB" w:rsidRPr="001570EA" w:rsidRDefault="00FA7EEB">
            <w:pPr>
              <w:pStyle w:val="TableCell"/>
              <w:keepNext w:val="0"/>
              <w:spacing w:before="60" w:after="60"/>
              <w:jc w:val="left"/>
              <w:rPr>
                <w:ins w:id="35665" w:author="Greg Clendenning" w:date="2024-04-16T16:42:00Z"/>
                <w:b/>
              </w:rPr>
            </w:pPr>
            <w:ins w:id="35666" w:author="Greg Clendenning" w:date="2024-04-16T16:42:00Z">
              <w:r w:rsidRPr="001570EA">
                <w:rPr>
                  <w:b/>
                </w:rPr>
                <w:t>OR Performance Requirements</w:t>
              </w:r>
            </w:ins>
          </w:p>
        </w:tc>
      </w:tr>
      <w:tr w:rsidR="00FA7EEB" w:rsidRPr="001570EA" w14:paraId="2B058E48" w14:textId="77777777">
        <w:trPr>
          <w:cantSplit/>
          <w:trHeight w:val="259"/>
          <w:ins w:id="35667" w:author="Greg Clendenning" w:date="2024-04-16T16:42:00Z"/>
        </w:trPr>
        <w:tc>
          <w:tcPr>
            <w:tcW w:w="1915" w:type="pct"/>
            <w:tcBorders>
              <w:top w:val="single" w:sz="4" w:space="0" w:color="auto"/>
            </w:tcBorders>
            <w:tcMar>
              <w:left w:w="115" w:type="dxa"/>
              <w:right w:w="115" w:type="dxa"/>
            </w:tcMar>
            <w:vAlign w:val="center"/>
          </w:tcPr>
          <w:p w14:paraId="04689E78" w14:textId="77777777" w:rsidR="00FA7EEB" w:rsidRPr="001570EA" w:rsidRDefault="00FA7EEB">
            <w:pPr>
              <w:pStyle w:val="TableCell"/>
              <w:keepNext w:val="0"/>
              <w:spacing w:before="60" w:after="60"/>
              <w:jc w:val="left"/>
              <w:rPr>
                <w:ins w:id="35668" w:author="Greg Clendenning" w:date="2024-04-16T16:42:00Z"/>
                <w:rFonts w:ascii="Arial Unicode MS" w:eastAsia="Arial Unicode MS" w:hAnsi="Arial Unicode MS" w:cs="Arial Unicode MS"/>
              </w:rPr>
            </w:pPr>
            <w:ins w:id="35669" w:author="Greg Clendenning" w:date="2024-04-16T16:42:00Z">
              <w:r w:rsidRPr="001570EA">
                <w:t>Single-section overall thermal transmittance (U</w:t>
              </w:r>
              <w:r w:rsidRPr="001570EA">
                <w:rPr>
                  <w:vertAlign w:val="subscript"/>
                </w:rPr>
                <w:t>o</w:t>
              </w:r>
              <w:r w:rsidRPr="001570EA">
                <w:t>)</w:t>
              </w:r>
            </w:ins>
          </w:p>
        </w:tc>
        <w:tc>
          <w:tcPr>
            <w:tcW w:w="1621" w:type="pct"/>
            <w:tcBorders>
              <w:top w:val="single" w:sz="4" w:space="0" w:color="auto"/>
            </w:tcBorders>
            <w:tcMar>
              <w:left w:w="115" w:type="dxa"/>
              <w:right w:w="115" w:type="dxa"/>
            </w:tcMar>
            <w:vAlign w:val="center"/>
          </w:tcPr>
          <w:p w14:paraId="3C940470" w14:textId="77777777" w:rsidR="00FA7EEB" w:rsidRPr="001570EA" w:rsidRDefault="00FA7EEB">
            <w:pPr>
              <w:pStyle w:val="TableCell"/>
              <w:keepNext w:val="0"/>
              <w:spacing w:before="60" w:after="60"/>
              <w:jc w:val="center"/>
              <w:rPr>
                <w:ins w:id="35670" w:author="Greg Clendenning" w:date="2024-04-16T16:42:00Z"/>
                <w:rFonts w:ascii="Arial Unicode MS" w:eastAsia="Arial Unicode MS" w:hAnsi="Arial Unicode MS" w:cs="Arial Unicode MS"/>
              </w:rPr>
            </w:pPr>
            <w:ins w:id="35671" w:author="Greg Clendenning" w:date="2024-04-16T16:42:00Z">
              <w:r w:rsidRPr="001570EA">
                <w:t>0.057</w:t>
              </w:r>
            </w:ins>
          </w:p>
        </w:tc>
        <w:tc>
          <w:tcPr>
            <w:tcW w:w="1464" w:type="pct"/>
            <w:tcBorders>
              <w:top w:val="single" w:sz="4" w:space="0" w:color="auto"/>
            </w:tcBorders>
            <w:vAlign w:val="center"/>
          </w:tcPr>
          <w:p w14:paraId="157B01ED" w14:textId="77777777" w:rsidR="00FA7EEB" w:rsidRPr="001570EA" w:rsidRDefault="00FA7EEB">
            <w:pPr>
              <w:pStyle w:val="TableCell"/>
              <w:keepNext w:val="0"/>
              <w:spacing w:before="60" w:after="60"/>
              <w:jc w:val="center"/>
              <w:rPr>
                <w:ins w:id="35672" w:author="Greg Clendenning" w:date="2024-04-16T16:42:00Z"/>
              </w:rPr>
            </w:pPr>
            <w:ins w:id="35673" w:author="Greg Clendenning" w:date="2024-04-16T16:42:00Z">
              <w:r w:rsidRPr="001570EA">
                <w:t>0.054</w:t>
              </w:r>
            </w:ins>
          </w:p>
        </w:tc>
      </w:tr>
    </w:tbl>
    <w:p w14:paraId="0F3027F1" w14:textId="77777777" w:rsidR="00FA7EEB" w:rsidRPr="001570EA" w:rsidRDefault="00FA7EEB" w:rsidP="00FA7EEB">
      <w:pPr>
        <w:rPr>
          <w:ins w:id="35674" w:author="Greg Clendenning" w:date="2024-04-16T16:42:00Z"/>
        </w:rPr>
      </w:pPr>
    </w:p>
    <w:p w14:paraId="4578FC7A" w14:textId="77777777" w:rsidR="00FA7EEB" w:rsidRPr="001570EA" w:rsidRDefault="00FA7EEB" w:rsidP="00FA7EEB">
      <w:pPr>
        <w:rPr>
          <w:ins w:id="35675" w:author="Greg Clendenning" w:date="2024-04-16T16:42:00Z"/>
        </w:rPr>
      </w:pPr>
      <w:ins w:id="35676" w:author="Greg Clendenning" w:date="2024-04-16T16:42:00Z">
        <w:r w:rsidRPr="001570EA">
          <w:t xml:space="preserve">Additionally, the ENERGY STAR Manufactured Homes program requires that ducts in floor cavities shall be enclosed by floor insulation and that crossover ducts, ducts in unconditioned attics, and other ducts in unconditioned space shall have at least R-8 duct insulation. </w:t>
        </w:r>
      </w:ins>
    </w:p>
    <w:p w14:paraId="4D7AA970" w14:textId="77777777" w:rsidR="00FA7EEB" w:rsidRPr="001570EA" w:rsidRDefault="00FA7EEB" w:rsidP="00FA7EEB">
      <w:pPr>
        <w:rPr>
          <w:ins w:id="35677" w:author="Greg Clendenning" w:date="2024-04-16T16:42:00Z"/>
        </w:rPr>
      </w:pPr>
    </w:p>
    <w:p w14:paraId="75C314B6" w14:textId="130EF9E3" w:rsidR="00FA7EEB" w:rsidRPr="001570EA" w:rsidRDefault="00FA7EEB" w:rsidP="00FA7EEB">
      <w:pPr>
        <w:rPr>
          <w:ins w:id="35678" w:author="Greg Clendenning" w:date="2024-04-16T16:42:00Z"/>
        </w:rPr>
      </w:pPr>
      <w:ins w:id="35679" w:author="Greg Clendenning" w:date="2024-04-16T16:42:00Z">
        <w:r w:rsidRPr="001570EA">
          <w:t xml:space="preserve">For only multi-section manufactured homes, ENERGY STAR requires additional energy efficiency measures to the required measures listed above. These additional measures are each assigned a point value. The points must sum to at least the program minimum total of 10 points. </w:t>
        </w:r>
        <w:r w:rsidRPr="001570EA">
          <w:fldChar w:fldCharType="begin"/>
        </w:r>
        <w:r w:rsidRPr="001570EA">
          <w:instrText xml:space="preserve"> REF _Ref153806622 \h  \* MERGEFORMAT </w:instrText>
        </w:r>
      </w:ins>
      <w:ins w:id="35680"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3</w:t>
        </w:r>
        <w:r w:rsidRPr="001570EA">
          <w:fldChar w:fldCharType="end"/>
        </w:r>
        <w:r w:rsidRPr="001570EA">
          <w:t xml:space="preserve"> presents the point values for climate zone 3.</w:t>
        </w:r>
      </w:ins>
    </w:p>
    <w:p w14:paraId="57FE80F4" w14:textId="77777777" w:rsidR="00FA7EEB" w:rsidRPr="001570EA" w:rsidRDefault="00FA7EEB" w:rsidP="00FA7EEB">
      <w:pPr>
        <w:rPr>
          <w:ins w:id="35681" w:author="Greg Clendenning" w:date="2024-04-16T16:42:00Z"/>
        </w:rPr>
      </w:pPr>
    </w:p>
    <w:p w14:paraId="59A5EDC6" w14:textId="53B22EBC" w:rsidR="00FA7EEB" w:rsidRPr="001570EA" w:rsidRDefault="00FA7EEB" w:rsidP="00FA7EEB">
      <w:pPr>
        <w:pStyle w:val="Caption"/>
        <w:rPr>
          <w:ins w:id="35682" w:author="Greg Clendenning" w:date="2024-04-16T16:42:00Z"/>
        </w:rPr>
      </w:pPr>
      <w:bookmarkStart w:id="35683" w:name="_Ref153806622"/>
      <w:ins w:id="3568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63</w:t>
        </w:r>
        <w:r w:rsidR="002E093A" w:rsidRPr="001570EA">
          <w:fldChar w:fldCharType="end"/>
        </w:r>
        <w:bookmarkEnd w:id="35683"/>
        <w:r w:rsidRPr="001570EA">
          <w:t>: ENERGY STAR Manufactured Homes Program Optional Measure Point Values for Multi-Section Homes</w:t>
        </w:r>
      </w:ins>
    </w:p>
    <w:tbl>
      <w:tblPr>
        <w:tblStyle w:val="TableGrid"/>
        <w:tblW w:w="8545" w:type="dxa"/>
        <w:tblLook w:val="04A0" w:firstRow="1" w:lastRow="0" w:firstColumn="1" w:lastColumn="0" w:noHBand="0" w:noVBand="1"/>
      </w:tblPr>
      <w:tblGrid>
        <w:gridCol w:w="3582"/>
        <w:gridCol w:w="3613"/>
        <w:gridCol w:w="1350"/>
      </w:tblGrid>
      <w:tr w:rsidR="00FA7EEB" w:rsidRPr="001570EA" w14:paraId="4E19B0EC" w14:textId="77777777">
        <w:trPr>
          <w:ins w:id="35685" w:author="Greg Clendenning" w:date="2024-04-16T16:42:00Z"/>
        </w:trPr>
        <w:tc>
          <w:tcPr>
            <w:tcW w:w="7195" w:type="dxa"/>
            <w:gridSpan w:val="2"/>
            <w:shd w:val="clear" w:color="auto" w:fill="BFBFBF" w:themeFill="background1" w:themeFillShade="BF"/>
          </w:tcPr>
          <w:p w14:paraId="4D9FBCAA" w14:textId="77777777" w:rsidR="00FA7EEB" w:rsidRPr="001570EA" w:rsidRDefault="00FA7EEB">
            <w:pPr>
              <w:rPr>
                <w:ins w:id="35686" w:author="Greg Clendenning" w:date="2024-04-16T16:42:00Z"/>
                <w:b/>
                <w:bCs/>
              </w:rPr>
            </w:pPr>
            <w:ins w:id="35687" w:author="Greg Clendenning" w:date="2024-04-16T16:42:00Z">
              <w:r w:rsidRPr="001570EA">
                <w:rPr>
                  <w:b/>
                  <w:bCs/>
                </w:rPr>
                <w:t>Energy Efficiency Measure</w:t>
              </w:r>
            </w:ins>
          </w:p>
        </w:tc>
        <w:tc>
          <w:tcPr>
            <w:tcW w:w="1350" w:type="dxa"/>
            <w:shd w:val="clear" w:color="auto" w:fill="BFBFBF" w:themeFill="background1" w:themeFillShade="BF"/>
          </w:tcPr>
          <w:p w14:paraId="0415A9A4" w14:textId="77777777" w:rsidR="00FA7EEB" w:rsidRPr="001570EA" w:rsidRDefault="00FA7EEB">
            <w:pPr>
              <w:rPr>
                <w:ins w:id="35688" w:author="Greg Clendenning" w:date="2024-04-16T16:42:00Z"/>
                <w:b/>
                <w:bCs/>
              </w:rPr>
            </w:pPr>
            <w:ins w:id="35689" w:author="Greg Clendenning" w:date="2024-04-16T16:42:00Z">
              <w:r w:rsidRPr="001570EA">
                <w:rPr>
                  <w:b/>
                  <w:bCs/>
                </w:rPr>
                <w:t>Point Value</w:t>
              </w:r>
            </w:ins>
          </w:p>
        </w:tc>
      </w:tr>
      <w:tr w:rsidR="00FA7EEB" w:rsidRPr="001570EA" w14:paraId="4055DCC2" w14:textId="77777777">
        <w:trPr>
          <w:ins w:id="35690" w:author="Greg Clendenning" w:date="2024-04-16T16:42:00Z"/>
        </w:trPr>
        <w:tc>
          <w:tcPr>
            <w:tcW w:w="8545" w:type="dxa"/>
            <w:gridSpan w:val="3"/>
            <w:shd w:val="clear" w:color="auto" w:fill="D9D9D9" w:themeFill="background1" w:themeFillShade="D9"/>
          </w:tcPr>
          <w:p w14:paraId="4AA53E5A" w14:textId="77777777" w:rsidR="00FA7EEB" w:rsidRPr="001570EA" w:rsidRDefault="00FA7EEB">
            <w:pPr>
              <w:rPr>
                <w:ins w:id="35691" w:author="Greg Clendenning" w:date="2024-04-16T16:42:00Z"/>
                <w:b/>
                <w:bCs/>
              </w:rPr>
            </w:pPr>
            <w:ins w:id="35692" w:author="Greg Clendenning" w:date="2024-04-16T16:42:00Z">
              <w:r w:rsidRPr="001570EA">
                <w:rPr>
                  <w:b/>
                  <w:bCs/>
                </w:rPr>
                <w:t>Mandatory requir</w:t>
              </w:r>
              <w:r w:rsidRPr="001570EA">
                <w:rPr>
                  <w:b/>
                  <w:bCs/>
                  <w:shd w:val="clear" w:color="auto" w:fill="D9D9D9" w:themeFill="background1" w:themeFillShade="D9"/>
                </w:rPr>
                <w:t>ements</w:t>
              </w:r>
            </w:ins>
          </w:p>
        </w:tc>
      </w:tr>
      <w:tr w:rsidR="00FA7EEB" w:rsidRPr="001570EA" w14:paraId="66F582E2" w14:textId="77777777">
        <w:trPr>
          <w:ins w:id="35693" w:author="Greg Clendenning" w:date="2024-04-16T16:42:00Z"/>
        </w:trPr>
        <w:tc>
          <w:tcPr>
            <w:tcW w:w="7195" w:type="dxa"/>
            <w:gridSpan w:val="2"/>
          </w:tcPr>
          <w:p w14:paraId="3902E50E" w14:textId="2C756085" w:rsidR="00FA7EEB" w:rsidRPr="001570EA" w:rsidRDefault="00FA7EEB">
            <w:pPr>
              <w:rPr>
                <w:ins w:id="35694" w:author="Greg Clendenning" w:date="2024-04-16T16:42:00Z"/>
              </w:rPr>
            </w:pPr>
            <w:ins w:id="35695" w:author="Greg Clendenning" w:date="2024-04-16T16:42:00Z">
              <w:r w:rsidRPr="001570EA">
                <w:t xml:space="preserve">All requirements in </w:t>
              </w:r>
              <w:r w:rsidRPr="001570EA">
                <w:fldChar w:fldCharType="begin"/>
              </w:r>
              <w:r w:rsidRPr="001570EA">
                <w:instrText xml:space="preserve"> REF _Ref153805839 \h  \* MERGEFORMAT </w:instrText>
              </w:r>
            </w:ins>
            <w:ins w:id="35696" w:author="Greg Clendenning" w:date="2024-04-16T16:42:00Z">
              <w:r w:rsidRPr="001570EA">
                <w:fldChar w:fldCharType="separate"/>
              </w:r>
              <w:r w:rsidR="00234C6C" w:rsidRPr="001570EA">
                <w:t xml:space="preserve">Table </w:t>
              </w:r>
              <w:r w:rsidR="00234C6C" w:rsidRPr="001570EA">
                <w:rPr>
                  <w:noProof/>
                </w:rPr>
                <w:t>2</w:t>
              </w:r>
              <w:r w:rsidR="00234C6C" w:rsidRPr="001570EA">
                <w:rPr>
                  <w:noProof/>
                </w:rPr>
                <w:noBreakHyphen/>
                <w:t>162</w:t>
              </w:r>
              <w:r w:rsidRPr="001570EA">
                <w:fldChar w:fldCharType="end"/>
              </w:r>
            </w:ins>
          </w:p>
        </w:tc>
        <w:tc>
          <w:tcPr>
            <w:tcW w:w="1350" w:type="dxa"/>
          </w:tcPr>
          <w:p w14:paraId="3F1A171D" w14:textId="77777777" w:rsidR="00FA7EEB" w:rsidRPr="001570EA" w:rsidRDefault="00FA7EEB">
            <w:pPr>
              <w:jc w:val="center"/>
              <w:rPr>
                <w:ins w:id="35697" w:author="Greg Clendenning" w:date="2024-04-16T16:42:00Z"/>
              </w:rPr>
            </w:pPr>
            <w:ins w:id="35698" w:author="Greg Clendenning" w:date="2024-04-16T16:42:00Z">
              <w:r w:rsidRPr="001570EA">
                <w:t>2.0</w:t>
              </w:r>
            </w:ins>
          </w:p>
        </w:tc>
      </w:tr>
      <w:tr w:rsidR="00FA7EEB" w:rsidRPr="001570EA" w14:paraId="021E848F" w14:textId="77777777">
        <w:trPr>
          <w:ins w:id="35699" w:author="Greg Clendenning" w:date="2024-04-16T16:42:00Z"/>
        </w:trPr>
        <w:tc>
          <w:tcPr>
            <w:tcW w:w="8545" w:type="dxa"/>
            <w:gridSpan w:val="3"/>
            <w:shd w:val="clear" w:color="auto" w:fill="D9D9D9" w:themeFill="background1" w:themeFillShade="D9"/>
          </w:tcPr>
          <w:p w14:paraId="73AAFFA6" w14:textId="77777777" w:rsidR="00FA7EEB" w:rsidRPr="001570EA" w:rsidRDefault="00FA7EEB">
            <w:pPr>
              <w:rPr>
                <w:ins w:id="35700" w:author="Greg Clendenning" w:date="2024-04-16T16:42:00Z"/>
                <w:b/>
                <w:bCs/>
              </w:rPr>
            </w:pPr>
            <w:ins w:id="35701" w:author="Greg Clendenning" w:date="2024-04-16T16:42:00Z">
              <w:r w:rsidRPr="001570EA">
                <w:rPr>
                  <w:b/>
                  <w:bCs/>
                </w:rPr>
                <w:t>Optional Envelope Improvements</w:t>
              </w:r>
            </w:ins>
          </w:p>
        </w:tc>
      </w:tr>
      <w:tr w:rsidR="00FA7EEB" w:rsidRPr="001570EA" w14:paraId="501C40DF" w14:textId="77777777">
        <w:trPr>
          <w:ins w:id="35702" w:author="Greg Clendenning" w:date="2024-04-16T16:42:00Z"/>
        </w:trPr>
        <w:tc>
          <w:tcPr>
            <w:tcW w:w="7195" w:type="dxa"/>
            <w:gridSpan w:val="2"/>
          </w:tcPr>
          <w:p w14:paraId="67D02229" w14:textId="77777777" w:rsidR="00FA7EEB" w:rsidRPr="001570EA" w:rsidRDefault="00FA7EEB">
            <w:pPr>
              <w:rPr>
                <w:ins w:id="35703" w:author="Greg Clendenning" w:date="2024-04-16T16:42:00Z"/>
              </w:rPr>
            </w:pPr>
            <w:ins w:id="35704" w:author="Greg Clendenning" w:date="2024-04-16T16:42:00Z">
              <w:r w:rsidRPr="001570EA">
                <w:t>Coefficient of heat transmission (U</w:t>
              </w:r>
              <w:r w:rsidRPr="001570EA">
                <w:rPr>
                  <w:vertAlign w:val="subscript"/>
                </w:rPr>
                <w:t>o</w:t>
              </w:r>
              <w:r w:rsidRPr="001570EA">
                <w:t xml:space="preserve">) </w:t>
              </w:r>
              <w:r w:rsidRPr="001570EA">
                <w:rPr>
                  <w:rFonts w:cs="Arial"/>
                </w:rPr>
                <w:t>≤</w:t>
              </w:r>
              <w:r w:rsidRPr="001570EA">
                <w:t xml:space="preserve"> 0.049</w:t>
              </w:r>
            </w:ins>
          </w:p>
        </w:tc>
        <w:tc>
          <w:tcPr>
            <w:tcW w:w="1350" w:type="dxa"/>
          </w:tcPr>
          <w:p w14:paraId="36BB724A" w14:textId="77777777" w:rsidR="00FA7EEB" w:rsidRPr="001570EA" w:rsidRDefault="00FA7EEB">
            <w:pPr>
              <w:jc w:val="center"/>
              <w:rPr>
                <w:ins w:id="35705" w:author="Greg Clendenning" w:date="2024-04-16T16:42:00Z"/>
              </w:rPr>
            </w:pPr>
            <w:ins w:id="35706" w:author="Greg Clendenning" w:date="2024-04-16T16:42:00Z">
              <w:r w:rsidRPr="001570EA">
                <w:t>4.5</w:t>
              </w:r>
            </w:ins>
          </w:p>
        </w:tc>
      </w:tr>
      <w:tr w:rsidR="00FA7EEB" w:rsidRPr="001570EA" w14:paraId="5B34A8D9" w14:textId="77777777">
        <w:trPr>
          <w:ins w:id="35707" w:author="Greg Clendenning" w:date="2024-04-16T16:42:00Z"/>
        </w:trPr>
        <w:tc>
          <w:tcPr>
            <w:tcW w:w="8545" w:type="dxa"/>
            <w:gridSpan w:val="3"/>
            <w:shd w:val="clear" w:color="auto" w:fill="D9D9D9" w:themeFill="background1" w:themeFillShade="D9"/>
          </w:tcPr>
          <w:p w14:paraId="66F1897F" w14:textId="77777777" w:rsidR="00FA7EEB" w:rsidRPr="001570EA" w:rsidRDefault="00FA7EEB">
            <w:pPr>
              <w:rPr>
                <w:ins w:id="35708" w:author="Greg Clendenning" w:date="2024-04-16T16:42:00Z"/>
                <w:b/>
                <w:bCs/>
              </w:rPr>
            </w:pPr>
            <w:ins w:id="35709" w:author="Greg Clendenning" w:date="2024-04-16T16:42:00Z">
              <w:r w:rsidRPr="001570EA">
                <w:rPr>
                  <w:b/>
                  <w:bCs/>
                </w:rPr>
                <w:t>Optional Heating and Cooling Equipment</w:t>
              </w:r>
            </w:ins>
          </w:p>
        </w:tc>
      </w:tr>
      <w:tr w:rsidR="00FA7EEB" w:rsidRPr="001570EA" w14:paraId="6B29A38D" w14:textId="77777777">
        <w:trPr>
          <w:ins w:id="35710" w:author="Greg Clendenning" w:date="2024-04-16T16:42:00Z"/>
        </w:trPr>
        <w:tc>
          <w:tcPr>
            <w:tcW w:w="7195" w:type="dxa"/>
            <w:gridSpan w:val="2"/>
          </w:tcPr>
          <w:p w14:paraId="0E3E7343" w14:textId="77777777" w:rsidR="00FA7EEB" w:rsidRPr="001570EA" w:rsidRDefault="00FA7EEB">
            <w:pPr>
              <w:rPr>
                <w:ins w:id="35711" w:author="Greg Clendenning" w:date="2024-04-16T16:42:00Z"/>
              </w:rPr>
            </w:pPr>
            <w:ins w:id="35712" w:author="Greg Clendenning" w:date="2024-04-16T16:42:00Z">
              <w:r w:rsidRPr="001570EA">
                <w:t xml:space="preserve">Heat pump </w:t>
              </w:r>
              <w:r w:rsidRPr="001570EA">
                <w:rPr>
                  <w:rFonts w:cs="Arial"/>
                </w:rPr>
                <w:t>≥</w:t>
              </w:r>
              <w:r w:rsidRPr="001570EA">
                <w:t xml:space="preserve"> 7.5 HSPF2 / 14.3 SEER2</w:t>
              </w:r>
            </w:ins>
          </w:p>
        </w:tc>
        <w:tc>
          <w:tcPr>
            <w:tcW w:w="1350" w:type="dxa"/>
          </w:tcPr>
          <w:p w14:paraId="0CD8906F" w14:textId="77777777" w:rsidR="00FA7EEB" w:rsidRPr="001570EA" w:rsidRDefault="00FA7EEB">
            <w:pPr>
              <w:jc w:val="center"/>
              <w:rPr>
                <w:ins w:id="35713" w:author="Greg Clendenning" w:date="2024-04-16T16:42:00Z"/>
              </w:rPr>
            </w:pPr>
            <w:ins w:id="35714" w:author="Greg Clendenning" w:date="2024-04-16T16:42:00Z">
              <w:r w:rsidRPr="001570EA">
                <w:t>17.0</w:t>
              </w:r>
            </w:ins>
          </w:p>
        </w:tc>
      </w:tr>
      <w:tr w:rsidR="00FA7EEB" w:rsidRPr="001570EA" w14:paraId="588B3A85" w14:textId="77777777">
        <w:trPr>
          <w:ins w:id="35715" w:author="Greg Clendenning" w:date="2024-04-16T16:42:00Z"/>
        </w:trPr>
        <w:tc>
          <w:tcPr>
            <w:tcW w:w="7195" w:type="dxa"/>
            <w:gridSpan w:val="2"/>
          </w:tcPr>
          <w:p w14:paraId="37743F06" w14:textId="77777777" w:rsidR="00FA7EEB" w:rsidRPr="001570EA" w:rsidRDefault="00FA7EEB">
            <w:pPr>
              <w:rPr>
                <w:ins w:id="35716" w:author="Greg Clendenning" w:date="2024-04-16T16:42:00Z"/>
              </w:rPr>
            </w:pPr>
            <w:ins w:id="35717" w:author="Greg Clendenning" w:date="2024-04-16T16:42:00Z">
              <w:r w:rsidRPr="001570EA">
                <w:t xml:space="preserve">Gas / propane Furnace </w:t>
              </w:r>
              <w:r w:rsidRPr="001570EA">
                <w:rPr>
                  <w:rFonts w:cs="Arial"/>
                </w:rPr>
                <w:t>≥</w:t>
              </w:r>
              <w:r w:rsidRPr="001570EA">
                <w:t xml:space="preserve"> 90 AFUE</w:t>
              </w:r>
            </w:ins>
          </w:p>
        </w:tc>
        <w:tc>
          <w:tcPr>
            <w:tcW w:w="1350" w:type="dxa"/>
          </w:tcPr>
          <w:p w14:paraId="01A2AB1D" w14:textId="77777777" w:rsidR="00FA7EEB" w:rsidRPr="001570EA" w:rsidRDefault="00FA7EEB">
            <w:pPr>
              <w:jc w:val="center"/>
              <w:rPr>
                <w:ins w:id="35718" w:author="Greg Clendenning" w:date="2024-04-16T16:42:00Z"/>
              </w:rPr>
            </w:pPr>
            <w:ins w:id="35719" w:author="Greg Clendenning" w:date="2024-04-16T16:42:00Z">
              <w:r w:rsidRPr="001570EA">
                <w:t>5.5</w:t>
              </w:r>
            </w:ins>
          </w:p>
        </w:tc>
      </w:tr>
      <w:tr w:rsidR="00FA7EEB" w:rsidRPr="001570EA" w14:paraId="0E6510EC" w14:textId="77777777">
        <w:trPr>
          <w:ins w:id="35720" w:author="Greg Clendenning" w:date="2024-04-16T16:42:00Z"/>
        </w:trPr>
        <w:tc>
          <w:tcPr>
            <w:tcW w:w="7195" w:type="dxa"/>
            <w:gridSpan w:val="2"/>
          </w:tcPr>
          <w:p w14:paraId="7050E8FD" w14:textId="77777777" w:rsidR="00FA7EEB" w:rsidRPr="001570EA" w:rsidRDefault="00FA7EEB">
            <w:pPr>
              <w:rPr>
                <w:ins w:id="35721" w:author="Greg Clendenning" w:date="2024-04-16T16:42:00Z"/>
              </w:rPr>
            </w:pPr>
            <w:ins w:id="35722" w:author="Greg Clendenning" w:date="2024-04-16T16:42:00Z">
              <w:r w:rsidRPr="001570EA">
                <w:t xml:space="preserve">Gas / propane Furnace </w:t>
              </w:r>
              <w:r w:rsidRPr="001570EA">
                <w:rPr>
                  <w:rFonts w:cs="Arial"/>
                </w:rPr>
                <w:t>≥</w:t>
              </w:r>
              <w:r w:rsidRPr="001570EA">
                <w:t xml:space="preserve"> 95 AFUE</w:t>
              </w:r>
            </w:ins>
          </w:p>
        </w:tc>
        <w:tc>
          <w:tcPr>
            <w:tcW w:w="1350" w:type="dxa"/>
          </w:tcPr>
          <w:p w14:paraId="6B07340F" w14:textId="77777777" w:rsidR="00FA7EEB" w:rsidRPr="001570EA" w:rsidRDefault="00FA7EEB">
            <w:pPr>
              <w:jc w:val="center"/>
              <w:rPr>
                <w:ins w:id="35723" w:author="Greg Clendenning" w:date="2024-04-16T16:42:00Z"/>
              </w:rPr>
            </w:pPr>
            <w:ins w:id="35724" w:author="Greg Clendenning" w:date="2024-04-16T16:42:00Z">
              <w:r w:rsidRPr="001570EA">
                <w:t>7.5</w:t>
              </w:r>
            </w:ins>
          </w:p>
        </w:tc>
      </w:tr>
      <w:tr w:rsidR="00FA7EEB" w:rsidRPr="001570EA" w14:paraId="0E667D10" w14:textId="77777777">
        <w:trPr>
          <w:ins w:id="35725" w:author="Greg Clendenning" w:date="2024-04-16T16:42:00Z"/>
        </w:trPr>
        <w:tc>
          <w:tcPr>
            <w:tcW w:w="7195" w:type="dxa"/>
            <w:gridSpan w:val="2"/>
          </w:tcPr>
          <w:p w14:paraId="5646EFBF" w14:textId="77777777" w:rsidR="00FA7EEB" w:rsidRPr="001570EA" w:rsidRDefault="00FA7EEB">
            <w:pPr>
              <w:rPr>
                <w:ins w:id="35726" w:author="Greg Clendenning" w:date="2024-04-16T16:42:00Z"/>
              </w:rPr>
            </w:pPr>
            <w:ins w:id="35727" w:author="Greg Clendenning" w:date="2024-04-16T16:42:00Z">
              <w:r w:rsidRPr="001570EA">
                <w:t xml:space="preserve">Gas / propane Furnace </w:t>
              </w:r>
              <w:r w:rsidRPr="001570EA">
                <w:rPr>
                  <w:rFonts w:cs="Arial"/>
                </w:rPr>
                <w:t>≥</w:t>
              </w:r>
              <w:r w:rsidRPr="001570EA">
                <w:t xml:space="preserve"> 96 AFUE</w:t>
              </w:r>
            </w:ins>
          </w:p>
        </w:tc>
        <w:tc>
          <w:tcPr>
            <w:tcW w:w="1350" w:type="dxa"/>
          </w:tcPr>
          <w:p w14:paraId="7A684D32" w14:textId="77777777" w:rsidR="00FA7EEB" w:rsidRPr="001570EA" w:rsidRDefault="00FA7EEB">
            <w:pPr>
              <w:jc w:val="center"/>
              <w:rPr>
                <w:ins w:id="35728" w:author="Greg Clendenning" w:date="2024-04-16T16:42:00Z"/>
              </w:rPr>
            </w:pPr>
            <w:ins w:id="35729" w:author="Greg Clendenning" w:date="2024-04-16T16:42:00Z">
              <w:r w:rsidRPr="001570EA">
                <w:t>8.5</w:t>
              </w:r>
            </w:ins>
          </w:p>
        </w:tc>
      </w:tr>
      <w:tr w:rsidR="00FA7EEB" w:rsidRPr="001570EA" w14:paraId="6C74FB3D" w14:textId="77777777">
        <w:trPr>
          <w:ins w:id="35730" w:author="Greg Clendenning" w:date="2024-04-16T16:42:00Z"/>
        </w:trPr>
        <w:tc>
          <w:tcPr>
            <w:tcW w:w="8545" w:type="dxa"/>
            <w:gridSpan w:val="3"/>
            <w:shd w:val="clear" w:color="auto" w:fill="D9D9D9" w:themeFill="background1" w:themeFillShade="D9"/>
          </w:tcPr>
          <w:p w14:paraId="0CD89912" w14:textId="77777777" w:rsidR="00FA7EEB" w:rsidRPr="001570EA" w:rsidRDefault="00FA7EEB">
            <w:pPr>
              <w:rPr>
                <w:ins w:id="35731" w:author="Greg Clendenning" w:date="2024-04-16T16:42:00Z"/>
                <w:b/>
                <w:bCs/>
              </w:rPr>
            </w:pPr>
            <w:ins w:id="35732" w:author="Greg Clendenning" w:date="2024-04-16T16:42:00Z">
              <w:r w:rsidRPr="001570EA">
                <w:rPr>
                  <w:b/>
                  <w:bCs/>
                </w:rPr>
                <w:t>Optional Water Heater Equipment</w:t>
              </w:r>
            </w:ins>
          </w:p>
        </w:tc>
      </w:tr>
      <w:tr w:rsidR="00FA7EEB" w:rsidRPr="001570EA" w14:paraId="76C51327" w14:textId="77777777">
        <w:trPr>
          <w:ins w:id="35733" w:author="Greg Clendenning" w:date="2024-04-16T16:42:00Z"/>
        </w:trPr>
        <w:tc>
          <w:tcPr>
            <w:tcW w:w="7195" w:type="dxa"/>
            <w:gridSpan w:val="2"/>
          </w:tcPr>
          <w:p w14:paraId="5ED739BC" w14:textId="77777777" w:rsidR="00FA7EEB" w:rsidRPr="001570EA" w:rsidRDefault="00FA7EEB">
            <w:pPr>
              <w:rPr>
                <w:ins w:id="35734" w:author="Greg Clendenning" w:date="2024-04-16T16:42:00Z"/>
              </w:rPr>
            </w:pPr>
            <w:ins w:id="35735" w:author="Greg Clendenning" w:date="2024-04-16T16:42:00Z">
              <w:r w:rsidRPr="001570EA">
                <w:t xml:space="preserve">Gas / Propane Water Heater </w:t>
              </w:r>
              <w:r w:rsidRPr="001570EA">
                <w:rPr>
                  <w:rFonts w:cs="Arial"/>
                </w:rPr>
                <w:t>≥ 0.93 UEF</w:t>
              </w:r>
            </w:ins>
          </w:p>
        </w:tc>
        <w:tc>
          <w:tcPr>
            <w:tcW w:w="1350" w:type="dxa"/>
          </w:tcPr>
          <w:p w14:paraId="01CED4C4" w14:textId="77777777" w:rsidR="00FA7EEB" w:rsidRPr="001570EA" w:rsidRDefault="00FA7EEB">
            <w:pPr>
              <w:jc w:val="center"/>
              <w:rPr>
                <w:ins w:id="35736" w:author="Greg Clendenning" w:date="2024-04-16T16:42:00Z"/>
              </w:rPr>
            </w:pPr>
            <w:ins w:id="35737" w:author="Greg Clendenning" w:date="2024-04-16T16:42:00Z">
              <w:r w:rsidRPr="001570EA">
                <w:t>0.5</w:t>
              </w:r>
            </w:ins>
          </w:p>
        </w:tc>
      </w:tr>
      <w:tr w:rsidR="00FA7EEB" w:rsidRPr="001570EA" w14:paraId="67055258" w14:textId="77777777">
        <w:trPr>
          <w:ins w:id="35738" w:author="Greg Clendenning" w:date="2024-04-16T16:42:00Z"/>
        </w:trPr>
        <w:tc>
          <w:tcPr>
            <w:tcW w:w="3582" w:type="dxa"/>
          </w:tcPr>
          <w:p w14:paraId="017CC8F8" w14:textId="77777777" w:rsidR="00FA7EEB" w:rsidRPr="001570EA" w:rsidRDefault="00FA7EEB">
            <w:pPr>
              <w:rPr>
                <w:ins w:id="35739" w:author="Greg Clendenning" w:date="2024-04-16T16:42:00Z"/>
              </w:rPr>
            </w:pPr>
            <w:ins w:id="35740" w:author="Greg Clendenning" w:date="2024-04-16T16:42:00Z">
              <w:r w:rsidRPr="001570EA">
                <w:t xml:space="preserve">Heat pump water heater </w:t>
              </w:r>
              <w:r w:rsidRPr="001570EA">
                <w:rPr>
                  <w:rFonts w:cs="Arial"/>
                </w:rPr>
                <w:t>≥ 2.20 UEF</w:t>
              </w:r>
            </w:ins>
          </w:p>
        </w:tc>
        <w:tc>
          <w:tcPr>
            <w:tcW w:w="3613" w:type="dxa"/>
            <w:vMerge w:val="restart"/>
          </w:tcPr>
          <w:p w14:paraId="2B3677A2" w14:textId="77777777" w:rsidR="00FA7EEB" w:rsidRPr="001570EA" w:rsidRDefault="00FA7EEB">
            <w:pPr>
              <w:rPr>
                <w:ins w:id="35741" w:author="Greg Clendenning" w:date="2024-04-16T16:42:00Z"/>
              </w:rPr>
            </w:pPr>
            <w:ins w:id="35742" w:author="Greg Clendenning" w:date="2024-04-16T16:42:00Z">
              <w:r w:rsidRPr="001570EA">
                <w:t>With electric furnace, electric strip, or electric baseboard primary heating</w:t>
              </w:r>
            </w:ins>
          </w:p>
        </w:tc>
        <w:tc>
          <w:tcPr>
            <w:tcW w:w="1350" w:type="dxa"/>
          </w:tcPr>
          <w:p w14:paraId="63985BC4" w14:textId="77777777" w:rsidR="00FA7EEB" w:rsidRPr="001570EA" w:rsidRDefault="00FA7EEB">
            <w:pPr>
              <w:jc w:val="center"/>
              <w:rPr>
                <w:ins w:id="35743" w:author="Greg Clendenning" w:date="2024-04-16T16:42:00Z"/>
              </w:rPr>
            </w:pPr>
            <w:ins w:id="35744" w:author="Greg Clendenning" w:date="2024-04-16T16:42:00Z">
              <w:r w:rsidRPr="001570EA">
                <w:t>1.5</w:t>
              </w:r>
            </w:ins>
          </w:p>
        </w:tc>
      </w:tr>
      <w:tr w:rsidR="00FA7EEB" w:rsidRPr="001570EA" w14:paraId="3B8A6204" w14:textId="77777777">
        <w:trPr>
          <w:ins w:id="35745" w:author="Greg Clendenning" w:date="2024-04-16T16:42:00Z"/>
        </w:trPr>
        <w:tc>
          <w:tcPr>
            <w:tcW w:w="3582" w:type="dxa"/>
          </w:tcPr>
          <w:p w14:paraId="5234DDEC" w14:textId="77777777" w:rsidR="00FA7EEB" w:rsidRPr="001570EA" w:rsidRDefault="00FA7EEB">
            <w:pPr>
              <w:rPr>
                <w:ins w:id="35746" w:author="Greg Clendenning" w:date="2024-04-16T16:42:00Z"/>
              </w:rPr>
            </w:pPr>
            <w:ins w:id="35747" w:author="Greg Clendenning" w:date="2024-04-16T16:42:00Z">
              <w:r w:rsidRPr="001570EA">
                <w:t xml:space="preserve">Heat pump water heater </w:t>
              </w:r>
              <w:r w:rsidRPr="001570EA">
                <w:rPr>
                  <w:rFonts w:cs="Arial"/>
                </w:rPr>
                <w:t>≥ 3.30 UEF</w:t>
              </w:r>
            </w:ins>
          </w:p>
        </w:tc>
        <w:tc>
          <w:tcPr>
            <w:tcW w:w="3613" w:type="dxa"/>
            <w:vMerge/>
          </w:tcPr>
          <w:p w14:paraId="51328C69" w14:textId="77777777" w:rsidR="00FA7EEB" w:rsidRPr="001570EA" w:rsidRDefault="00FA7EEB">
            <w:pPr>
              <w:rPr>
                <w:ins w:id="35748" w:author="Greg Clendenning" w:date="2024-04-16T16:42:00Z"/>
              </w:rPr>
            </w:pPr>
          </w:p>
        </w:tc>
        <w:tc>
          <w:tcPr>
            <w:tcW w:w="1350" w:type="dxa"/>
          </w:tcPr>
          <w:p w14:paraId="1B4184A5" w14:textId="77777777" w:rsidR="00FA7EEB" w:rsidRPr="001570EA" w:rsidRDefault="00FA7EEB">
            <w:pPr>
              <w:jc w:val="center"/>
              <w:rPr>
                <w:ins w:id="35749" w:author="Greg Clendenning" w:date="2024-04-16T16:42:00Z"/>
              </w:rPr>
            </w:pPr>
            <w:ins w:id="35750" w:author="Greg Clendenning" w:date="2024-04-16T16:42:00Z">
              <w:r w:rsidRPr="001570EA">
                <w:t>1.5</w:t>
              </w:r>
            </w:ins>
          </w:p>
        </w:tc>
      </w:tr>
      <w:tr w:rsidR="00FA7EEB" w:rsidRPr="001570EA" w14:paraId="09669F02" w14:textId="77777777">
        <w:trPr>
          <w:ins w:id="35751" w:author="Greg Clendenning" w:date="2024-04-16T16:42:00Z"/>
        </w:trPr>
        <w:tc>
          <w:tcPr>
            <w:tcW w:w="3582" w:type="dxa"/>
          </w:tcPr>
          <w:p w14:paraId="46DF1682" w14:textId="77777777" w:rsidR="00FA7EEB" w:rsidRPr="001570EA" w:rsidRDefault="00FA7EEB">
            <w:pPr>
              <w:rPr>
                <w:ins w:id="35752" w:author="Greg Clendenning" w:date="2024-04-16T16:42:00Z"/>
              </w:rPr>
            </w:pPr>
            <w:ins w:id="35753" w:author="Greg Clendenning" w:date="2024-04-16T16:42:00Z">
              <w:r w:rsidRPr="001570EA">
                <w:t xml:space="preserve">Heat pump water heater </w:t>
              </w:r>
              <w:r w:rsidRPr="001570EA">
                <w:rPr>
                  <w:rFonts w:cs="Arial"/>
                </w:rPr>
                <w:t>≥ 2.20 UEF</w:t>
              </w:r>
            </w:ins>
          </w:p>
        </w:tc>
        <w:tc>
          <w:tcPr>
            <w:tcW w:w="3613" w:type="dxa"/>
            <w:vMerge w:val="restart"/>
          </w:tcPr>
          <w:p w14:paraId="776F5802" w14:textId="77777777" w:rsidR="00FA7EEB" w:rsidRPr="001570EA" w:rsidRDefault="00FA7EEB">
            <w:pPr>
              <w:rPr>
                <w:ins w:id="35754" w:author="Greg Clendenning" w:date="2024-04-16T16:42:00Z"/>
              </w:rPr>
            </w:pPr>
            <w:ins w:id="35755" w:author="Greg Clendenning" w:date="2024-04-16T16:42:00Z">
              <w:r w:rsidRPr="001570EA">
                <w:t>With all other primary space heating systems</w:t>
              </w:r>
            </w:ins>
          </w:p>
        </w:tc>
        <w:tc>
          <w:tcPr>
            <w:tcW w:w="1350" w:type="dxa"/>
          </w:tcPr>
          <w:p w14:paraId="05903C51" w14:textId="77777777" w:rsidR="00FA7EEB" w:rsidRPr="001570EA" w:rsidRDefault="00FA7EEB">
            <w:pPr>
              <w:jc w:val="center"/>
              <w:rPr>
                <w:ins w:id="35756" w:author="Greg Clendenning" w:date="2024-04-16T16:42:00Z"/>
              </w:rPr>
            </w:pPr>
            <w:ins w:id="35757" w:author="Greg Clendenning" w:date="2024-04-16T16:42:00Z">
              <w:r w:rsidRPr="001570EA">
                <w:t>7.5</w:t>
              </w:r>
            </w:ins>
          </w:p>
        </w:tc>
      </w:tr>
      <w:tr w:rsidR="00FA7EEB" w:rsidRPr="001570EA" w14:paraId="385E7F1A" w14:textId="77777777">
        <w:trPr>
          <w:ins w:id="35758" w:author="Greg Clendenning" w:date="2024-04-16T16:42:00Z"/>
        </w:trPr>
        <w:tc>
          <w:tcPr>
            <w:tcW w:w="3582" w:type="dxa"/>
          </w:tcPr>
          <w:p w14:paraId="40EED051" w14:textId="77777777" w:rsidR="00FA7EEB" w:rsidRPr="001570EA" w:rsidRDefault="00FA7EEB">
            <w:pPr>
              <w:rPr>
                <w:ins w:id="35759" w:author="Greg Clendenning" w:date="2024-04-16T16:42:00Z"/>
              </w:rPr>
            </w:pPr>
            <w:ins w:id="35760" w:author="Greg Clendenning" w:date="2024-04-16T16:42:00Z">
              <w:r w:rsidRPr="001570EA">
                <w:t xml:space="preserve">Heat pump water heater </w:t>
              </w:r>
              <w:r w:rsidRPr="001570EA">
                <w:rPr>
                  <w:rFonts w:cs="Arial"/>
                </w:rPr>
                <w:t>≥ 3.30 UEF</w:t>
              </w:r>
            </w:ins>
          </w:p>
        </w:tc>
        <w:tc>
          <w:tcPr>
            <w:tcW w:w="3613" w:type="dxa"/>
            <w:vMerge/>
          </w:tcPr>
          <w:p w14:paraId="24BA7CEF" w14:textId="77777777" w:rsidR="00FA7EEB" w:rsidRPr="001570EA" w:rsidRDefault="00FA7EEB">
            <w:pPr>
              <w:rPr>
                <w:ins w:id="35761" w:author="Greg Clendenning" w:date="2024-04-16T16:42:00Z"/>
              </w:rPr>
            </w:pPr>
          </w:p>
        </w:tc>
        <w:tc>
          <w:tcPr>
            <w:tcW w:w="1350" w:type="dxa"/>
          </w:tcPr>
          <w:p w14:paraId="21579792" w14:textId="77777777" w:rsidR="00FA7EEB" w:rsidRPr="001570EA" w:rsidRDefault="00FA7EEB">
            <w:pPr>
              <w:jc w:val="center"/>
              <w:rPr>
                <w:ins w:id="35762" w:author="Greg Clendenning" w:date="2024-04-16T16:42:00Z"/>
              </w:rPr>
            </w:pPr>
            <w:ins w:id="35763" w:author="Greg Clendenning" w:date="2024-04-16T16:42:00Z">
              <w:r w:rsidRPr="001570EA">
                <w:t>9.0</w:t>
              </w:r>
            </w:ins>
          </w:p>
        </w:tc>
      </w:tr>
      <w:tr w:rsidR="00FA7EEB" w:rsidRPr="001570EA" w14:paraId="310098C6" w14:textId="77777777">
        <w:trPr>
          <w:ins w:id="35764" w:author="Greg Clendenning" w:date="2024-04-16T16:42:00Z"/>
        </w:trPr>
        <w:tc>
          <w:tcPr>
            <w:tcW w:w="8545" w:type="dxa"/>
            <w:gridSpan w:val="3"/>
            <w:shd w:val="clear" w:color="auto" w:fill="D9D9D9" w:themeFill="background1" w:themeFillShade="D9"/>
          </w:tcPr>
          <w:p w14:paraId="1C3ED1BA" w14:textId="77777777" w:rsidR="00FA7EEB" w:rsidRPr="001570EA" w:rsidRDefault="00FA7EEB">
            <w:pPr>
              <w:rPr>
                <w:ins w:id="35765" w:author="Greg Clendenning" w:date="2024-04-16T16:42:00Z"/>
                <w:b/>
                <w:bCs/>
              </w:rPr>
            </w:pPr>
            <w:ins w:id="35766" w:author="Greg Clendenning" w:date="2024-04-16T16:42:00Z">
              <w:r w:rsidRPr="001570EA">
                <w:rPr>
                  <w:b/>
                  <w:bCs/>
                </w:rPr>
                <w:t>Optional Lighting, Appliances, and Water Fixtures</w:t>
              </w:r>
            </w:ins>
          </w:p>
        </w:tc>
      </w:tr>
      <w:tr w:rsidR="00FA7EEB" w:rsidRPr="001570EA" w14:paraId="097C7ED3" w14:textId="77777777">
        <w:trPr>
          <w:ins w:id="35767" w:author="Greg Clendenning" w:date="2024-04-16T16:42:00Z"/>
        </w:trPr>
        <w:tc>
          <w:tcPr>
            <w:tcW w:w="7195" w:type="dxa"/>
            <w:gridSpan w:val="2"/>
          </w:tcPr>
          <w:p w14:paraId="7EF1B35A" w14:textId="77777777" w:rsidR="00FA7EEB" w:rsidRPr="001570EA" w:rsidRDefault="00FA7EEB">
            <w:pPr>
              <w:rPr>
                <w:ins w:id="35768" w:author="Greg Clendenning" w:date="2024-04-16T16:42:00Z"/>
              </w:rPr>
            </w:pPr>
            <w:ins w:id="35769" w:author="Greg Clendenning" w:date="2024-04-16T16:42:00Z">
              <w:r w:rsidRPr="001570EA">
                <w:t>LED lighting installed in all permanently installed fixtures</w:t>
              </w:r>
            </w:ins>
          </w:p>
        </w:tc>
        <w:tc>
          <w:tcPr>
            <w:tcW w:w="1350" w:type="dxa"/>
          </w:tcPr>
          <w:p w14:paraId="197A7238" w14:textId="77777777" w:rsidR="00FA7EEB" w:rsidRPr="001570EA" w:rsidRDefault="00FA7EEB">
            <w:pPr>
              <w:jc w:val="center"/>
              <w:rPr>
                <w:ins w:id="35770" w:author="Greg Clendenning" w:date="2024-04-16T16:42:00Z"/>
              </w:rPr>
            </w:pPr>
            <w:ins w:id="35771" w:author="Greg Clendenning" w:date="2024-04-16T16:42:00Z">
              <w:r w:rsidRPr="001570EA">
                <w:t>0.5</w:t>
              </w:r>
            </w:ins>
          </w:p>
        </w:tc>
      </w:tr>
      <w:tr w:rsidR="00FA7EEB" w:rsidRPr="001570EA" w14:paraId="1F314C98" w14:textId="77777777">
        <w:trPr>
          <w:ins w:id="35772" w:author="Greg Clendenning" w:date="2024-04-16T16:42:00Z"/>
        </w:trPr>
        <w:tc>
          <w:tcPr>
            <w:tcW w:w="7195" w:type="dxa"/>
            <w:gridSpan w:val="2"/>
          </w:tcPr>
          <w:p w14:paraId="081A2C23" w14:textId="77777777" w:rsidR="00FA7EEB" w:rsidRPr="001570EA" w:rsidRDefault="00FA7EEB">
            <w:pPr>
              <w:rPr>
                <w:ins w:id="35773" w:author="Greg Clendenning" w:date="2024-04-16T16:42:00Z"/>
              </w:rPr>
            </w:pPr>
            <w:ins w:id="35774" w:author="Greg Clendenning" w:date="2024-04-16T16:42:00Z">
              <w:r w:rsidRPr="001570EA">
                <w:t xml:space="preserve">Bathroom faucets </w:t>
              </w:r>
              <w:r w:rsidRPr="001570EA">
                <w:rPr>
                  <w:rFonts w:cs="Arial"/>
                </w:rPr>
                <w:t>≤</w:t>
              </w:r>
              <w:r w:rsidRPr="001570EA">
                <w:t xml:space="preserve"> 1.5 gallons per minute (gpm) and showerheads </w:t>
              </w:r>
              <w:r w:rsidRPr="001570EA">
                <w:rPr>
                  <w:rFonts w:cs="Arial"/>
                </w:rPr>
                <w:t>≤</w:t>
              </w:r>
              <w:r w:rsidRPr="001570EA">
                <w:t xml:space="preserve"> 2.0 gpm</w:t>
              </w:r>
            </w:ins>
          </w:p>
        </w:tc>
        <w:tc>
          <w:tcPr>
            <w:tcW w:w="1350" w:type="dxa"/>
          </w:tcPr>
          <w:p w14:paraId="6F1BF921" w14:textId="77777777" w:rsidR="00FA7EEB" w:rsidRPr="001570EA" w:rsidRDefault="00FA7EEB">
            <w:pPr>
              <w:jc w:val="center"/>
              <w:rPr>
                <w:ins w:id="35775" w:author="Greg Clendenning" w:date="2024-04-16T16:42:00Z"/>
              </w:rPr>
            </w:pPr>
            <w:ins w:id="35776" w:author="Greg Clendenning" w:date="2024-04-16T16:42:00Z">
              <w:r w:rsidRPr="001570EA">
                <w:t>0.5</w:t>
              </w:r>
            </w:ins>
          </w:p>
        </w:tc>
      </w:tr>
      <w:tr w:rsidR="00FA7EEB" w:rsidRPr="001570EA" w14:paraId="51524F93" w14:textId="77777777">
        <w:trPr>
          <w:ins w:id="35777" w:author="Greg Clendenning" w:date="2024-04-16T16:42:00Z"/>
        </w:trPr>
        <w:tc>
          <w:tcPr>
            <w:tcW w:w="7195" w:type="dxa"/>
            <w:gridSpan w:val="2"/>
          </w:tcPr>
          <w:p w14:paraId="41542262" w14:textId="77777777" w:rsidR="00FA7EEB" w:rsidRPr="001570EA" w:rsidRDefault="00FA7EEB">
            <w:pPr>
              <w:rPr>
                <w:ins w:id="35778" w:author="Greg Clendenning" w:date="2024-04-16T16:42:00Z"/>
              </w:rPr>
            </w:pPr>
            <w:ins w:id="35779" w:author="Greg Clendenning" w:date="2024-04-16T16:42:00Z">
              <w:r w:rsidRPr="001570EA">
                <w:t>ENERGY STAR certified refrigerator and dishwasher</w:t>
              </w:r>
            </w:ins>
          </w:p>
        </w:tc>
        <w:tc>
          <w:tcPr>
            <w:tcW w:w="1350" w:type="dxa"/>
          </w:tcPr>
          <w:p w14:paraId="53B7E829" w14:textId="77777777" w:rsidR="00FA7EEB" w:rsidRPr="001570EA" w:rsidRDefault="00FA7EEB">
            <w:pPr>
              <w:jc w:val="center"/>
              <w:rPr>
                <w:ins w:id="35780" w:author="Greg Clendenning" w:date="2024-04-16T16:42:00Z"/>
              </w:rPr>
            </w:pPr>
            <w:ins w:id="35781" w:author="Greg Clendenning" w:date="2024-04-16T16:42:00Z">
              <w:r w:rsidRPr="001570EA">
                <w:t>0.5</w:t>
              </w:r>
            </w:ins>
          </w:p>
        </w:tc>
      </w:tr>
      <w:tr w:rsidR="00FA7EEB" w:rsidRPr="001570EA" w14:paraId="562C7533" w14:textId="77777777">
        <w:trPr>
          <w:ins w:id="35782" w:author="Greg Clendenning" w:date="2024-04-16T16:42:00Z"/>
        </w:trPr>
        <w:tc>
          <w:tcPr>
            <w:tcW w:w="7195" w:type="dxa"/>
            <w:gridSpan w:val="2"/>
          </w:tcPr>
          <w:p w14:paraId="5DC39CB5" w14:textId="77777777" w:rsidR="00FA7EEB" w:rsidRPr="001570EA" w:rsidRDefault="00FA7EEB">
            <w:pPr>
              <w:rPr>
                <w:ins w:id="35783" w:author="Greg Clendenning" w:date="2024-04-16T16:42:00Z"/>
              </w:rPr>
            </w:pPr>
            <w:ins w:id="35784" w:author="Greg Clendenning" w:date="2024-04-16T16:42:00Z">
              <w:r w:rsidRPr="001570EA">
                <w:t>ENERGY STAR certified clothes washer</w:t>
              </w:r>
            </w:ins>
          </w:p>
        </w:tc>
        <w:tc>
          <w:tcPr>
            <w:tcW w:w="1350" w:type="dxa"/>
          </w:tcPr>
          <w:p w14:paraId="345FB195" w14:textId="77777777" w:rsidR="00FA7EEB" w:rsidRPr="001570EA" w:rsidRDefault="00FA7EEB">
            <w:pPr>
              <w:jc w:val="center"/>
              <w:rPr>
                <w:ins w:id="35785" w:author="Greg Clendenning" w:date="2024-04-16T16:42:00Z"/>
              </w:rPr>
            </w:pPr>
            <w:ins w:id="35786" w:author="Greg Clendenning" w:date="2024-04-16T16:42:00Z">
              <w:r w:rsidRPr="001570EA">
                <w:t>0.5</w:t>
              </w:r>
            </w:ins>
          </w:p>
        </w:tc>
      </w:tr>
    </w:tbl>
    <w:p w14:paraId="0298F7BA" w14:textId="77777777" w:rsidR="00FA7EEB" w:rsidRPr="001570EA" w:rsidRDefault="00FA7EEB" w:rsidP="00FA7EEB">
      <w:pPr>
        <w:rPr>
          <w:ins w:id="35787" w:author="Greg Clendenning" w:date="2024-04-16T16:42:00Z"/>
        </w:rPr>
      </w:pPr>
    </w:p>
    <w:p w14:paraId="41645803" w14:textId="77777777" w:rsidR="00FA7EEB" w:rsidRPr="001570EA" w:rsidRDefault="00FA7EEB">
      <w:pPr>
        <w:pPrChange w:id="35788" w:author="Greg Clendenning" w:date="2024-04-16T16:42:00Z">
          <w:pPr>
            <w:pStyle w:val="SubStyle"/>
          </w:pPr>
        </w:pPrChange>
      </w:pPr>
    </w:p>
    <w:p w14:paraId="419142D5" w14:textId="77777777" w:rsidR="00FA7EEB" w:rsidRPr="001570EA" w:rsidRDefault="00FA7EEB" w:rsidP="00FA7EEB">
      <w:pPr>
        <w:pStyle w:val="SubStyle"/>
      </w:pPr>
      <w:r w:rsidRPr="001570EA">
        <w:t>Evaluation Protocols</w:t>
      </w:r>
    </w:p>
    <w:p w14:paraId="7CBDCAC1" w14:textId="77777777" w:rsidR="00FA7EEB" w:rsidRPr="001570EA" w:rsidRDefault="00FA7EEB" w:rsidP="00FA7EEB">
      <w:r w:rsidRPr="001570EA">
        <w:t>The most appropriate evaluation protocol for this measure is verification of installation coupled with EDC data gathering.</w:t>
      </w:r>
    </w:p>
    <w:p w14:paraId="1818451A" w14:textId="77777777" w:rsidR="00FA7EEB" w:rsidRPr="001570EA" w:rsidRDefault="00FA7EEB" w:rsidP="00FA7EEB">
      <w:pPr>
        <w:pStyle w:val="SubStyle"/>
      </w:pPr>
    </w:p>
    <w:p w14:paraId="761FBB00" w14:textId="77777777" w:rsidR="00FA7EEB" w:rsidRPr="001570EA" w:rsidRDefault="00FA7EEB" w:rsidP="00FA7EEB">
      <w:pPr>
        <w:pStyle w:val="SubStyle"/>
      </w:pPr>
      <w:r w:rsidRPr="001570EA">
        <w:t>Sources</w:t>
      </w:r>
    </w:p>
    <w:p w14:paraId="26801ED4" w14:textId="77777777" w:rsidR="00FA5174" w:rsidRDefault="00FA5174" w:rsidP="00FA5174">
      <w:pPr>
        <w:pStyle w:val="source10"/>
        <w:numPr>
          <w:ilvl w:val="3"/>
          <w:numId w:val="71"/>
        </w:numPr>
        <w:spacing w:after="120"/>
        <w:ind w:left="360"/>
        <w:jc w:val="left"/>
        <w:rPr>
          <w:del w:id="35789" w:author="Greg Clendenning" w:date="2024-04-16T16:42:00Z"/>
        </w:rPr>
      </w:pPr>
      <w:del w:id="35790" w:author="Greg Clendenning" w:date="2024-04-16T16:42:00Z">
        <w:r>
          <w:delText>Calculation of annual energy and peak load consumption of a baseline home from the home energy rating tool based on the reference home energy characteristics.</w:delText>
        </w:r>
      </w:del>
    </w:p>
    <w:p w14:paraId="1C2B7CD7" w14:textId="77777777" w:rsidR="00FA5174" w:rsidRPr="00C37660" w:rsidRDefault="00FA5174" w:rsidP="00FA5174">
      <w:pPr>
        <w:pStyle w:val="ListParagraph"/>
        <w:numPr>
          <w:ilvl w:val="3"/>
          <w:numId w:val="71"/>
        </w:numPr>
        <w:ind w:left="360"/>
        <w:jc w:val="left"/>
        <w:rPr>
          <w:del w:id="35791" w:author="Greg Clendenning" w:date="2024-04-16T16:42:00Z"/>
          <w:rFonts w:cs="Arial"/>
        </w:rPr>
      </w:pPr>
      <w:del w:id="35792" w:author="Greg Clendenning" w:date="2024-04-16T16:42:00Z">
        <w:r w:rsidRPr="00C37660">
          <w:rPr>
            <w:rFonts w:cs="Arial"/>
          </w:rPr>
          <w:delText xml:space="preserve">“Methodology for Calculating Cooling and Heating Energy Input-Ratio (EIR) from the Rated Seasonal Performance Efficiency (SEER OR HSPF)” (Kim, Baltazar, Haberl). April 2013 Accessed December 2018. </w:delText>
        </w:r>
        <w:r w:rsidR="00475EB1">
          <w:fldChar w:fldCharType="begin"/>
        </w:r>
        <w:r w:rsidR="00475EB1">
          <w:delInstrText>HYPERLINK "http://oaktrust.library.tamu.edu/bitstream/handle/1969.1/152118/ESL-TR-13-04-01.pdf"</w:delInstrText>
        </w:r>
        <w:r w:rsidR="00475EB1">
          <w:fldChar w:fldCharType="separate"/>
        </w:r>
        <w:r w:rsidRPr="0058367E">
          <w:rPr>
            <w:rStyle w:val="Hyperlink"/>
            <w:rFonts w:cs="Arial"/>
          </w:rPr>
          <w:delText>http://oaktrust.library.tamu.edu/bitstream/handle/1969.1/152118/ESL-TR-13-04-01.pdf</w:delText>
        </w:r>
        <w:r w:rsidR="00475EB1">
          <w:rPr>
            <w:rStyle w:val="Hyperlink"/>
            <w:rFonts w:cs="Arial"/>
          </w:rPr>
          <w:fldChar w:fldCharType="end"/>
        </w:r>
      </w:del>
    </w:p>
    <w:p w14:paraId="3A55F6EC" w14:textId="03AE1877" w:rsidR="00FA7EEB" w:rsidRPr="001570EA" w:rsidRDefault="00FA7EEB" w:rsidP="00152CD6">
      <w:pPr>
        <w:pStyle w:val="source10"/>
        <w:numPr>
          <w:ilvl w:val="3"/>
          <w:numId w:val="71"/>
        </w:numPr>
        <w:spacing w:after="120"/>
        <w:ind w:left="360"/>
        <w:rPr>
          <w:ins w:id="35793" w:author="Greg Clendenning" w:date="2024-04-16T16:42:00Z"/>
          <w:rStyle w:val="Hyperlink"/>
          <w:rFonts w:cs="Arial"/>
          <w:color w:val="auto"/>
          <w:u w:val="none"/>
        </w:rPr>
      </w:pPr>
      <w:ins w:id="35794" w:author="Greg Clendenning" w:date="2024-04-16T16:42:00Z">
        <w:r w:rsidRPr="001570EA">
          <w:t xml:space="preserve">Hewes, T. and Peeks, B. (2013, February). “Northwest Energy Efficient Manufactured Housing Program Specification Development”. NREL. </w:t>
        </w:r>
        <w:r w:rsidR="00475EB1">
          <w:fldChar w:fldCharType="begin"/>
        </w:r>
        <w:r w:rsidR="00475EB1">
          <w:instrText>HYPERLINK "http://www.nrel.gov/docs/fy13osti/56761.pdf"</w:instrText>
        </w:r>
        <w:r w:rsidR="00475EB1">
          <w:fldChar w:fldCharType="separate"/>
        </w:r>
        <w:r w:rsidRPr="001570EA">
          <w:rPr>
            <w:rStyle w:val="Hyperlink"/>
          </w:rPr>
          <w:t>Weblink</w:t>
        </w:r>
        <w:r w:rsidR="00475EB1">
          <w:rPr>
            <w:rStyle w:val="Hyperlink"/>
          </w:rPr>
          <w:fldChar w:fldCharType="end"/>
        </w:r>
        <w:r w:rsidRPr="001570EA">
          <w:rPr>
            <w:rStyle w:val="Hyperlink"/>
            <w:u w:val="none"/>
          </w:rPr>
          <w:t xml:space="preserve">. </w:t>
        </w:r>
        <w:r w:rsidRPr="001570EA">
          <w:t>Note: this reference provides measure lives of major home components and not a single home-wide measure life. The ENERGY STAR Manufactured Home program’s requirements and optional measures focus on the building’s envelope and HVAC system, which have measure lives of 45 years and 20 years, respectively. Therefore, the aggregate life for this measure is considered to be 30 years. Note that PA Act 129 savings can be claimed for no more than 15 years, thus the 15 year measure life.</w:t>
        </w:r>
        <w:r w:rsidR="00131D1D" w:rsidRPr="001570EA">
          <w:rPr>
            <w:rStyle w:val="Hyperlink"/>
            <w:rFonts w:cs="Arial"/>
            <w:color w:val="auto"/>
            <w:u w:val="none"/>
          </w:rPr>
          <w:t xml:space="preserve"> </w:t>
        </w:r>
      </w:ins>
    </w:p>
    <w:p w14:paraId="0EEE8265" w14:textId="520323FA" w:rsidR="00FA7EEB" w:rsidRPr="001570EA" w:rsidRDefault="00FA7EEB" w:rsidP="00152CD6">
      <w:pPr>
        <w:pStyle w:val="source10"/>
        <w:numPr>
          <w:ilvl w:val="3"/>
          <w:numId w:val="71"/>
        </w:numPr>
        <w:spacing w:after="120"/>
        <w:ind w:left="360"/>
        <w:jc w:val="left"/>
        <w:rPr>
          <w:ins w:id="35795" w:author="Greg Clendenning" w:date="2024-04-16T16:42:00Z"/>
        </w:rPr>
      </w:pPr>
      <w:ins w:id="35796" w:author="Greg Clendenning" w:date="2024-04-16T16:42:00Z">
        <w:r w:rsidRPr="001570EA">
          <w:t xml:space="preserve">See the RESNET National Registry of Accredited Rating Software Programs for a complete listing: </w:t>
        </w:r>
        <w:r w:rsidR="00475EB1">
          <w:fldChar w:fldCharType="begin"/>
        </w:r>
        <w:r w:rsidR="00475EB1">
          <w:instrText>HYPERLINK "http://www.resnet.us/professional/programs/energy_rating_software"</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6F0D1B2E" w14:textId="458C7C39" w:rsidR="00FA7EEB" w:rsidRPr="001570EA" w:rsidRDefault="00FA7EEB" w:rsidP="00152CD6">
      <w:pPr>
        <w:pStyle w:val="source10"/>
        <w:numPr>
          <w:ilvl w:val="3"/>
          <w:numId w:val="71"/>
        </w:numPr>
        <w:spacing w:after="120"/>
        <w:ind w:left="360"/>
        <w:jc w:val="left"/>
        <w:rPr>
          <w:ins w:id="35797" w:author="Greg Clendenning" w:date="2024-04-16T16:42:00Z"/>
        </w:rPr>
      </w:pPr>
      <w:ins w:id="35798" w:author="Greg Clendenning" w:date="2024-04-16T16:42:00Z">
        <w:r w:rsidRPr="001570EA">
          <w:t xml:space="preserve">Electronic Code of Federal Regulations, 24 CFR Part 3280, “Manufactured Home Construction and Safety Standards.” </w:t>
        </w:r>
        <w:r w:rsidR="00475EB1">
          <w:fldChar w:fldCharType="begin"/>
        </w:r>
        <w:r w:rsidR="00475EB1">
          <w:instrText>HYPERLINK "https://www.ecfr.gov/current/title-24/subtitle-B/chapter-XX/part-3280" \l "part-3280"</w:instrText>
        </w:r>
        <w:r w:rsidR="00475EB1">
          <w:fldChar w:fldCharType="separate"/>
        </w:r>
        <w:r w:rsidRPr="001570EA">
          <w:rPr>
            <w:rStyle w:val="Hyperlink"/>
            <w:rFonts w:cs="Arial"/>
          </w:rPr>
          <w:t>Weblink</w:t>
        </w:r>
        <w:r w:rsidR="00475EB1">
          <w:rPr>
            <w:rStyle w:val="Hyperlink"/>
            <w:rFonts w:cs="Arial"/>
          </w:rPr>
          <w:fldChar w:fldCharType="end"/>
        </w:r>
      </w:ins>
    </w:p>
    <w:p w14:paraId="64D8A048" w14:textId="7616F6D7" w:rsidR="00FA7EEB" w:rsidRPr="001570EA" w:rsidRDefault="00FA7EEB" w:rsidP="00152CD6">
      <w:pPr>
        <w:pStyle w:val="source10"/>
        <w:numPr>
          <w:ilvl w:val="3"/>
          <w:numId w:val="71"/>
        </w:numPr>
        <w:spacing w:after="120"/>
        <w:ind w:left="360"/>
        <w:jc w:val="left"/>
        <w:rPr>
          <w:ins w:id="35799" w:author="Greg Clendenning" w:date="2024-04-16T16:42:00Z"/>
        </w:rPr>
      </w:pPr>
      <w:ins w:id="35800" w:author="Greg Clendenning" w:date="2024-04-16T16:42:00Z">
        <w:r w:rsidRPr="001570EA">
          <w:t xml:space="preserve">Wilson et al. 2021. End-Use Load Profiles for the U.S. Building Stock: Methodology and Results of Model Calibration, Validation, and Uncertainty Quantification. NREL/TP-5500-80889. </w:t>
        </w:r>
        <w:r w:rsidR="00475EB1">
          <w:fldChar w:fldCharType="begin"/>
        </w:r>
        <w:r w:rsidR="00475EB1">
          <w:instrText>HYPERLINK "https://www.nrel.gov/docs/fy22osti/80889.pdf"</w:instrText>
        </w:r>
        <w:r w:rsidR="00475EB1">
          <w:fldChar w:fldCharType="separate"/>
        </w:r>
        <w:r w:rsidRPr="001570EA">
          <w:rPr>
            <w:rStyle w:val="Hyperlink"/>
          </w:rPr>
          <w:t>Weblink</w:t>
        </w:r>
        <w:r w:rsidR="00475EB1">
          <w:rPr>
            <w:rStyle w:val="Hyperlink"/>
          </w:rPr>
          <w:fldChar w:fldCharType="end"/>
        </w:r>
        <w:r w:rsidRPr="001570EA">
          <w:t xml:space="preserve">  </w:t>
        </w:r>
      </w:ins>
    </w:p>
    <w:p w14:paraId="6589CBA3" w14:textId="623C9754" w:rsidR="00FA7EEB" w:rsidRPr="001570EA" w:rsidRDefault="00FA7EEB" w:rsidP="00152CD6">
      <w:pPr>
        <w:pStyle w:val="source10"/>
        <w:numPr>
          <w:ilvl w:val="3"/>
          <w:numId w:val="71"/>
        </w:numPr>
        <w:spacing w:after="120"/>
        <w:ind w:left="360"/>
        <w:jc w:val="left"/>
        <w:rPr>
          <w:ins w:id="35801" w:author="Greg Clendenning" w:date="2024-04-16T16:42:00Z"/>
        </w:rPr>
      </w:pPr>
      <w:ins w:id="35802" w:author="Greg Clendenning" w:date="2024-04-16T16:42:00Z">
        <w:r w:rsidRPr="001570EA">
          <w:t xml:space="preserve">Electronic Code of Federal Regulations, 10 CFR Part 460, §460.102. “Building Thermal envelope requirements.” All values shown are applicable to climate zone 3, which includes all of Pennsylvania. </w:t>
        </w:r>
        <w:r w:rsidR="00475EB1">
          <w:fldChar w:fldCharType="begin"/>
        </w:r>
        <w:r w:rsidR="00475EB1">
          <w:instrText>HYPERLINK "https://www.ecfr.gov/current/title-10/section-460.102"</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7256121D" w14:textId="447AE063" w:rsidR="00FA7EEB" w:rsidRPr="001570EA" w:rsidRDefault="00FA7EEB" w:rsidP="00152CD6">
      <w:pPr>
        <w:pStyle w:val="ListParagraph"/>
        <w:numPr>
          <w:ilvl w:val="3"/>
          <w:numId w:val="71"/>
        </w:numPr>
        <w:tabs>
          <w:tab w:val="left" w:pos="3150"/>
        </w:tabs>
        <w:overflowPunct/>
        <w:autoSpaceDE/>
        <w:autoSpaceDN/>
        <w:adjustRightInd/>
        <w:spacing w:after="120" w:line="276" w:lineRule="auto"/>
        <w:ind w:left="360"/>
        <w:jc w:val="left"/>
        <w:textAlignment w:val="auto"/>
        <w:rPr>
          <w:ins w:id="35803" w:author="Greg Clendenning" w:date="2024-04-16T16:42:00Z"/>
        </w:rPr>
      </w:pPr>
      <w:ins w:id="35804" w:author="Greg Clendenning" w:date="2024-04-16T16:42:00Z">
        <w:r w:rsidRPr="001570EA">
          <w:rPr>
            <w:rFonts w:cs="Arial"/>
          </w:rPr>
          <w:t xml:space="preserve">U.S. Department of Energy. Energy Conservation Program. Energy Conservation Standards for Manufactured Housing. Effective August 1, 2022. </w:t>
        </w:r>
        <w:r w:rsidR="00475EB1">
          <w:fldChar w:fldCharType="begin"/>
        </w:r>
        <w:r w:rsidR="00475EB1">
          <w:instrText>HYPERLINK "https://www.federalregister.gov/documents/2022/05/31/2022-10926/energy-conservation-program-energy-conservation-standards-for-manufactured-housing"</w:instrText>
        </w:r>
        <w:r w:rsidR="00475EB1">
          <w:fldChar w:fldCharType="separate"/>
        </w:r>
        <w:r w:rsidRPr="001570EA">
          <w:rPr>
            <w:rStyle w:val="Hyperlink"/>
            <w:rFonts w:cs="Arial"/>
          </w:rPr>
          <w:t>Weblink</w:t>
        </w:r>
        <w:r w:rsidR="00475EB1">
          <w:rPr>
            <w:rStyle w:val="Hyperlink"/>
            <w:rFonts w:cs="Arial"/>
          </w:rPr>
          <w:fldChar w:fldCharType="end"/>
        </w:r>
      </w:ins>
    </w:p>
    <w:p w14:paraId="6B01E3EF" w14:textId="2E052CE1" w:rsidR="00FA7EEB" w:rsidRPr="001570EA" w:rsidRDefault="00FA7EEB" w:rsidP="00152CD6">
      <w:pPr>
        <w:pStyle w:val="source10"/>
        <w:numPr>
          <w:ilvl w:val="3"/>
          <w:numId w:val="71"/>
        </w:numPr>
        <w:spacing w:after="120"/>
        <w:ind w:left="360"/>
        <w:jc w:val="left"/>
        <w:rPr>
          <w:ins w:id="35805" w:author="Greg Clendenning" w:date="2024-04-16T16:42:00Z"/>
        </w:rPr>
      </w:pPr>
      <w:ins w:id="35806" w:author="Greg Clendenning" w:date="2024-04-16T16:42:00Z">
        <w:r w:rsidRPr="001570EA">
          <w:t xml:space="preserve">Electronic Code of Federal Regulations, 24 CFR Part 3280, Subpart B, §3280.103(b). </w:t>
        </w:r>
        <w:r w:rsidR="00475EB1">
          <w:fldChar w:fldCharType="begin"/>
        </w:r>
        <w:r w:rsidR="00475EB1">
          <w:instrText>HYPERLINK "https://www.ecfr.gov/current/title-24/subtitle-B/chapter-XX/part-3280" \l "3280.103"</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42923C56" w14:textId="27764E1C" w:rsidR="00FA7EEB" w:rsidRPr="001570EA" w:rsidRDefault="00FA7EEB" w:rsidP="00152CD6">
      <w:pPr>
        <w:pStyle w:val="source10"/>
        <w:numPr>
          <w:ilvl w:val="3"/>
          <w:numId w:val="71"/>
        </w:numPr>
        <w:spacing w:after="120"/>
        <w:ind w:left="360"/>
        <w:jc w:val="left"/>
        <w:rPr>
          <w:ins w:id="35807" w:author="Greg Clendenning" w:date="2024-04-16T16:42:00Z"/>
        </w:rPr>
      </w:pPr>
      <w:ins w:id="35808" w:author="Greg Clendenning" w:date="2024-04-16T16:42:00Z">
        <w:r w:rsidRPr="001570EA">
          <w:t xml:space="preserve">2021 International Residential Code, Table N1103.6.2(R403.6.2): Whole-Dwelling Mechanical Ventilation System Fan Efficacy. </w:t>
        </w:r>
        <w:r w:rsidR="00475EB1">
          <w:fldChar w:fldCharType="begin"/>
        </w:r>
        <w:r w:rsidR="00475EB1">
          <w:instrText>HYPERLINK "https://codes.iccsafe.org/content/IRC2021P2/chapter-11-re-energy-efficiency" \l "IRC2021P2_Pt04_Ch11_SecN1103.6.2"</w:instrText>
        </w:r>
        <w:r w:rsidR="00475EB1">
          <w:fldChar w:fldCharType="separate"/>
        </w:r>
        <w:r w:rsidRPr="001570EA">
          <w:rPr>
            <w:rStyle w:val="Hyperlink"/>
            <w:rFonts w:cs="Arial"/>
          </w:rPr>
          <w:t>Weblink</w:t>
        </w:r>
        <w:r w:rsidR="00475EB1">
          <w:rPr>
            <w:rStyle w:val="Hyperlink"/>
            <w:rFonts w:cs="Arial"/>
          </w:rPr>
          <w:fldChar w:fldCharType="end"/>
        </w:r>
      </w:ins>
    </w:p>
    <w:p w14:paraId="7F219A76" w14:textId="7B049B57" w:rsidR="00FA7EEB" w:rsidRPr="001570EA" w:rsidRDefault="00FA7EEB" w:rsidP="00152CD6">
      <w:pPr>
        <w:pStyle w:val="source10"/>
        <w:numPr>
          <w:ilvl w:val="3"/>
          <w:numId w:val="71"/>
        </w:numPr>
        <w:spacing w:after="120"/>
        <w:ind w:left="360"/>
        <w:jc w:val="left"/>
        <w:rPr>
          <w:ins w:id="35809" w:author="Greg Clendenning" w:date="2024-04-16T16:42:00Z"/>
        </w:rPr>
      </w:pPr>
      <w:ins w:id="35810" w:author="Greg Clendenning" w:date="2024-04-16T16:42:00Z">
        <w:r w:rsidRPr="001570EA">
          <w:t xml:space="preserve">Electronic Code of Federal Regulations, 10 CFR Part 460, §460.202.  “Thermostats and controls.” </w:t>
        </w:r>
        <w:r w:rsidR="00475EB1">
          <w:fldChar w:fldCharType="begin"/>
        </w:r>
        <w:r w:rsidR="00475EB1">
          <w:instrText>HYPERLINK "https://www.ecfr.gov/current/title-10/chapter-II/subchapter-D/part-460/subpart-C/section-460.202"</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472F9E4C" w14:textId="2FF7553A" w:rsidR="00FA7EEB" w:rsidRPr="001570EA" w:rsidRDefault="00FA7EEB" w:rsidP="00152CD6">
      <w:pPr>
        <w:pStyle w:val="ListParagraph"/>
        <w:numPr>
          <w:ilvl w:val="3"/>
          <w:numId w:val="71"/>
        </w:numPr>
        <w:ind w:left="360"/>
        <w:jc w:val="left"/>
      </w:pPr>
      <w:r w:rsidRPr="001570EA">
        <w:rPr>
          <w:rFonts w:cs="Arial"/>
        </w:rPr>
        <w:t>Electronic</w:t>
      </w:r>
      <w:r w:rsidRPr="001570EA">
        <w:t xml:space="preserve"> Code of Federal Regulations, 10 CFR Part 430, Subpart C, §430.32, “Energy Conservation Program for Consumer Products: Energy and Water Conservation Standards.” </w:t>
      </w:r>
      <w:r w:rsidR="00475EB1">
        <w:fldChar w:fldCharType="begin"/>
      </w:r>
      <w:r w:rsidR="00475EB1">
        <w:instrText>HYPERLINK "https://www.ecfr.gov/cgi-bin/retrieveECFR?&amp;n=pt10.3.430" \l "se10.3.430_132"</w:instrText>
      </w:r>
      <w:r w:rsidR="00475EB1">
        <w:fldChar w:fldCharType="separate"/>
      </w:r>
      <w:del w:id="35811" w:author="Greg Clendenning" w:date="2024-04-16T16:42:00Z">
        <w:r w:rsidR="00FA5174" w:rsidRPr="0058367E">
          <w:rPr>
            <w:rStyle w:val="Hyperlink"/>
            <w:rFonts w:cs="Arial"/>
          </w:rPr>
          <w:delText>https://www.ecfr.gov/cgi-bin/retrieveECFR?&amp;n=pt10.3.430#se10.3.430_132</w:delText>
        </w:r>
      </w:del>
      <w:ins w:id="35812" w:author="Greg Clendenning" w:date="2024-04-16T16:42:00Z">
        <w:r w:rsidRPr="001570EA">
          <w:rPr>
            <w:rStyle w:val="Hyperlink"/>
            <w:rFonts w:cs="Arial"/>
          </w:rPr>
          <w:t>Weblink</w:t>
        </w:r>
      </w:ins>
      <w:r w:rsidR="00475EB1">
        <w:rPr>
          <w:rStyle w:val="Hyperlink"/>
          <w:rFonts w:cs="Arial"/>
        </w:rPr>
        <w:fldChar w:fldCharType="end"/>
      </w:r>
      <w:del w:id="35813" w:author="Greg Clendenning" w:date="2024-04-16T16:42:00Z">
        <w:r w:rsidR="00FA5174">
          <w:delText>. Current as of November 13, 2018.</w:delText>
        </w:r>
      </w:del>
      <w:ins w:id="35814" w:author="Greg Clendenning" w:date="2024-04-16T16:42:00Z">
        <w:r w:rsidRPr="001570EA">
          <w:t xml:space="preserve">. </w:t>
        </w:r>
      </w:ins>
    </w:p>
    <w:p w14:paraId="3E8D5941" w14:textId="77777777" w:rsidR="00FA5174" w:rsidRDefault="00FA5174" w:rsidP="00FA5174">
      <w:pPr>
        <w:pStyle w:val="source10"/>
        <w:numPr>
          <w:ilvl w:val="3"/>
          <w:numId w:val="71"/>
        </w:numPr>
        <w:spacing w:after="120"/>
        <w:ind w:left="360"/>
        <w:jc w:val="left"/>
        <w:rPr>
          <w:del w:id="35815" w:author="Greg Clendenning" w:date="2024-04-16T16:42:00Z"/>
        </w:rPr>
      </w:pPr>
      <w:del w:id="35816" w:author="Greg Clendenning" w:date="2024-04-16T16:42:00Z">
        <w:r>
          <w:delText>SEER of HVAC unit in energy efficient qualifying home.</w:delText>
        </w:r>
      </w:del>
    </w:p>
    <w:p w14:paraId="4FA5DB85" w14:textId="77777777" w:rsidR="00FA5174" w:rsidRPr="00707731" w:rsidRDefault="00FA5174" w:rsidP="00FA5174">
      <w:pPr>
        <w:pStyle w:val="ListParagraph"/>
        <w:numPr>
          <w:ilvl w:val="3"/>
          <w:numId w:val="71"/>
        </w:numPr>
        <w:ind w:left="360"/>
        <w:rPr>
          <w:del w:id="35817" w:author="Greg Clendenning" w:date="2024-04-16T16:42:00Z"/>
          <w:rFonts w:cs="Arial"/>
        </w:rPr>
      </w:pPr>
      <w:del w:id="35818" w:author="Greg Clendenning" w:date="2024-04-16T16:42:00Z">
        <w:r w:rsidRPr="00707731">
          <w:rPr>
            <w:rFonts w:cs="Arial"/>
          </w:rPr>
          <w:delText xml:space="preserve">Straub, Mary and Switzer, Sheldon. "Using Available Information for Efficient Evaluation of Demand Side Management Programs". Study by BG&amp;E. The Electricity Journal. Aug/Sept, 2011. p. 95. </w:delText>
        </w:r>
        <w:r w:rsidR="00475EB1">
          <w:fldChar w:fldCharType="begin"/>
        </w:r>
        <w:r w:rsidR="00475EB1">
          <w:delInstrText>HYPERLINK "http://www.sciencedirect.com/science/article/pii/S1040619011001941"</w:delInstrText>
        </w:r>
        <w:r w:rsidR="00475EB1">
          <w:fldChar w:fldCharType="separate"/>
        </w:r>
        <w:r w:rsidRPr="002873AA">
          <w:rPr>
            <w:rStyle w:val="Hyperlink"/>
            <w:rFonts w:cs="Arial"/>
          </w:rPr>
          <w:delText>http://www.sciencedirect.com/science/article/pii/S1040619011001941</w:delText>
        </w:r>
        <w:r w:rsidR="00475EB1">
          <w:rPr>
            <w:rStyle w:val="Hyperlink"/>
            <w:rFonts w:cs="Arial"/>
          </w:rPr>
          <w:fldChar w:fldCharType="end"/>
        </w:r>
      </w:del>
    </w:p>
    <w:p w14:paraId="28E34D0B" w14:textId="77777777" w:rsidR="00FA5174" w:rsidRDefault="00FA5174" w:rsidP="00FA5174">
      <w:pPr>
        <w:pStyle w:val="source10"/>
        <w:numPr>
          <w:ilvl w:val="3"/>
          <w:numId w:val="71"/>
        </w:numPr>
        <w:spacing w:after="120"/>
        <w:ind w:left="360"/>
        <w:jc w:val="left"/>
        <w:rPr>
          <w:del w:id="35819" w:author="Greg Clendenning" w:date="2024-04-16T16:42:00Z"/>
        </w:rPr>
      </w:pPr>
      <w:del w:id="35820" w:author="Greg Clendenning" w:date="2024-04-16T16:42:00Z">
        <w:r>
          <w:delText>ENERGY STAR QUALIFIED MANUFACTURED HOMES-Guide for Retailers with instructions for installers and HVAC contractors / June 2007 / (</w:delText>
        </w:r>
        <w:r w:rsidR="00475EB1">
          <w:fldChar w:fldCharType="begin"/>
        </w:r>
        <w:r w:rsidR="00475EB1">
          <w:delInstrText>HYPERLINK "http://www.research-alliance.org/pages/es_retail.htm"</w:delInstrText>
        </w:r>
        <w:r w:rsidR="00475EB1">
          <w:fldChar w:fldCharType="separate"/>
        </w:r>
        <w:r w:rsidRPr="17590C49">
          <w:rPr>
            <w:rStyle w:val="Hyperlink"/>
          </w:rPr>
          <w:delText>http://www.research-alliance.org/pages/es_retail.htm</w:delText>
        </w:r>
        <w:r w:rsidR="00475EB1">
          <w:rPr>
            <w:rStyle w:val="Hyperlink"/>
          </w:rPr>
          <w:fldChar w:fldCharType="end"/>
        </w:r>
        <w:r>
          <w:delText>)</w:delText>
        </w:r>
      </w:del>
    </w:p>
    <w:p w14:paraId="330F5CAA" w14:textId="77777777" w:rsidR="00FA5174" w:rsidRDefault="00FA5174" w:rsidP="00FA5174">
      <w:pPr>
        <w:pStyle w:val="source10"/>
        <w:numPr>
          <w:ilvl w:val="3"/>
          <w:numId w:val="71"/>
        </w:numPr>
        <w:spacing w:after="120"/>
        <w:ind w:left="360"/>
        <w:jc w:val="left"/>
        <w:rPr>
          <w:del w:id="35821" w:author="Greg Clendenning" w:date="2024-04-16T16:42:00Z"/>
        </w:rPr>
      </w:pPr>
      <w:del w:id="35822" w:author="Greg Clendenning" w:date="2024-04-16T16:42:00Z">
        <w:r>
          <w:delText xml:space="preserve">Electronic Code of Federal Regulations, 24 CFR Part 3280, Manufactured Home Construction and Safety Standards. </w:delText>
        </w:r>
        <w:r w:rsidR="00475EB1">
          <w:fldChar w:fldCharType="begin"/>
        </w:r>
        <w:r w:rsidR="00475EB1">
          <w:delInstrText>HYPERLINK "https://www.ecfr.gov/cgi-bin/retrieveECFR?&amp;n=pt24.5.3280"</w:delInstrText>
        </w:r>
        <w:r w:rsidR="00475EB1">
          <w:fldChar w:fldCharType="separate"/>
        </w:r>
        <w:r w:rsidRPr="00E03447">
          <w:rPr>
            <w:rStyle w:val="Hyperlink"/>
            <w:rFonts w:cs="Arial"/>
          </w:rPr>
          <w:delText>https://www.ecfr.gov/cgi-bin/retrieveECFR?&amp;n=pt24.5.3280</w:delText>
        </w:r>
        <w:r w:rsidR="00475EB1">
          <w:rPr>
            <w:rStyle w:val="Hyperlink"/>
            <w:rFonts w:cs="Arial"/>
          </w:rPr>
          <w:fldChar w:fldCharType="end"/>
        </w:r>
        <w:r>
          <w:delText xml:space="preserve"> Accessed November 16, 2018.</w:delText>
        </w:r>
      </w:del>
    </w:p>
    <w:p w14:paraId="6F62AC0A" w14:textId="77777777" w:rsidR="00FA5174" w:rsidRDefault="00FA5174" w:rsidP="00FA5174">
      <w:pPr>
        <w:pStyle w:val="source10"/>
        <w:numPr>
          <w:ilvl w:val="3"/>
          <w:numId w:val="71"/>
        </w:numPr>
        <w:spacing w:after="120"/>
        <w:ind w:left="360"/>
        <w:jc w:val="left"/>
        <w:rPr>
          <w:del w:id="35823" w:author="Greg Clendenning" w:date="2024-04-16T16:42:00Z"/>
        </w:rPr>
      </w:pPr>
      <w:del w:id="35824" w:author="Greg Clendenning" w:date="2024-04-16T16:42:00Z">
        <w:r>
          <w:delText>Standard manufactured home construction</w:delText>
        </w:r>
      </w:del>
    </w:p>
    <w:p w14:paraId="376EE402" w14:textId="77777777" w:rsidR="00FA5174" w:rsidRDefault="00FA5174" w:rsidP="00FA5174">
      <w:pPr>
        <w:pStyle w:val="source10"/>
        <w:numPr>
          <w:ilvl w:val="3"/>
          <w:numId w:val="71"/>
        </w:numPr>
        <w:spacing w:after="120"/>
        <w:ind w:left="360"/>
        <w:jc w:val="left"/>
        <w:rPr>
          <w:del w:id="35825" w:author="Greg Clendenning" w:date="2024-04-16T16:42:00Z"/>
        </w:rPr>
      </w:pPr>
      <w:del w:id="35826" w:author="Greg Clendenning" w:date="2024-04-16T16:42:00Z">
        <w:r>
          <w:delText>Not a requirement of the HUD Code.</w:delText>
        </w:r>
      </w:del>
    </w:p>
    <w:p w14:paraId="342DFB9E" w14:textId="77777777" w:rsidR="00FA5174" w:rsidRPr="00532029" w:rsidRDefault="00FA5174" w:rsidP="00FA5174">
      <w:pPr>
        <w:pStyle w:val="source10"/>
        <w:numPr>
          <w:ilvl w:val="3"/>
          <w:numId w:val="71"/>
        </w:numPr>
        <w:spacing w:after="120"/>
        <w:ind w:left="360"/>
        <w:jc w:val="left"/>
        <w:rPr>
          <w:del w:id="35827" w:author="Greg Clendenning" w:date="2024-04-16T16:42:00Z"/>
          <w:lang w:val="fr-FR"/>
        </w:rPr>
      </w:pPr>
      <w:del w:id="35828" w:author="Greg Clendenning" w:date="2024-04-16T16:42:00Z">
        <w:r w:rsidRPr="00532029">
          <w:rPr>
            <w:lang w:val="fr-FR"/>
          </w:rPr>
          <w:delText>2015 International Energy Conservation Code §R401-R404.</w:delText>
        </w:r>
      </w:del>
    </w:p>
    <w:p w14:paraId="631A9C89" w14:textId="77777777" w:rsidR="001374D9" w:rsidRPr="001374D9" w:rsidRDefault="00FA5174" w:rsidP="001374D9">
      <w:pPr>
        <w:pStyle w:val="ListParagraph"/>
        <w:numPr>
          <w:ilvl w:val="3"/>
          <w:numId w:val="71"/>
        </w:numPr>
        <w:ind w:left="360"/>
        <w:rPr>
          <w:del w:id="35829" w:author="Greg Clendenning" w:date="2024-04-16T16:42:00Z"/>
          <w:rFonts w:cs="Arial"/>
        </w:rPr>
      </w:pPr>
      <w:del w:id="35830" w:author="Greg Clendenning" w:date="2024-04-16T16:42:00Z">
        <w:r>
          <w:delText xml:space="preserve">US </w:delText>
        </w:r>
        <w:r w:rsidR="001374D9" w:rsidRPr="001374D9">
          <w:rPr>
            <w:rFonts w:cs="Arial"/>
          </w:rPr>
          <w:delText xml:space="preserve">Federal Standards for Residential Water Heaters. Effective April 16, 2015.  </w:delText>
        </w:r>
        <w:r w:rsidR="00475EB1">
          <w:fldChar w:fldCharType="begin"/>
        </w:r>
        <w:r w:rsidR="00475EB1">
          <w:delInstrText>HYPERLINK "https://www.ecfr.gov/cgi-bin/retrieveECFR?n=sp10.3.430.c&amp;r=SUBPART"</w:delInstrText>
        </w:r>
        <w:r w:rsidR="00475EB1">
          <w:fldChar w:fldCharType="separate"/>
        </w:r>
        <w:r w:rsidR="001374D9" w:rsidRPr="001534F4">
          <w:rPr>
            <w:rStyle w:val="Hyperlink"/>
            <w:rFonts w:cs="Arial"/>
          </w:rPr>
          <w:delText>https://www.ecfr.gov/cgi-bin/retrieveECFR?n=sp10.3.430.c&amp;r=SUBPART</w:delText>
        </w:r>
        <w:r w:rsidR="00475EB1">
          <w:rPr>
            <w:rStyle w:val="Hyperlink"/>
            <w:rFonts w:cs="Arial"/>
          </w:rPr>
          <w:fldChar w:fldCharType="end"/>
        </w:r>
        <w:r w:rsidR="001374D9">
          <w:rPr>
            <w:rFonts w:cs="Arial"/>
          </w:rPr>
          <w:delText xml:space="preserve"> </w:delText>
        </w:r>
      </w:del>
    </w:p>
    <w:p w14:paraId="0EF42032" w14:textId="77777777" w:rsidR="00FA5174" w:rsidRDefault="00FA5174" w:rsidP="00FA5174">
      <w:pPr>
        <w:pStyle w:val="source10"/>
        <w:numPr>
          <w:ilvl w:val="3"/>
          <w:numId w:val="71"/>
        </w:numPr>
        <w:spacing w:after="120"/>
        <w:ind w:left="360"/>
        <w:jc w:val="left"/>
        <w:rPr>
          <w:del w:id="35831" w:author="Greg Clendenning" w:date="2024-04-16T16:42:00Z"/>
        </w:rPr>
      </w:pPr>
      <w:del w:id="35832" w:author="Greg Clendenning" w:date="2024-04-16T16:42:00Z">
        <w:r>
          <w:delText>No requirement in code or federal regulation.</w:delText>
        </w:r>
      </w:del>
    </w:p>
    <w:p w14:paraId="4683CB45" w14:textId="77777777" w:rsidR="00FA5174" w:rsidRPr="002B4681" w:rsidRDefault="00FA5174" w:rsidP="00FA5174">
      <w:pPr>
        <w:pStyle w:val="source10"/>
        <w:numPr>
          <w:ilvl w:val="3"/>
          <w:numId w:val="71"/>
        </w:numPr>
        <w:spacing w:after="120"/>
        <w:ind w:left="360"/>
        <w:rPr>
          <w:del w:id="35833" w:author="Greg Clendenning" w:date="2024-04-16T16:42:00Z"/>
          <w:rStyle w:val="Hyperlink"/>
          <w:rFonts w:cs="Arial"/>
          <w:color w:val="auto"/>
          <w:u w:val="none"/>
        </w:rPr>
      </w:pPr>
      <w:del w:id="35834" w:author="Greg Clendenning" w:date="2024-04-16T16:42:00Z">
        <w:r w:rsidRPr="00E32343">
          <w:delText>NREL,</w:delText>
        </w:r>
        <w:r>
          <w:delText xml:space="preserve"> </w:delText>
        </w:r>
        <w:r w:rsidRPr="00E32343">
          <w:delText>Northwest</w:delText>
        </w:r>
        <w:r>
          <w:delText xml:space="preserve"> </w:delText>
        </w:r>
        <w:r w:rsidRPr="00E32343">
          <w:delText>Energy</w:delText>
        </w:r>
        <w:r>
          <w:delText xml:space="preserve"> </w:delText>
        </w:r>
        <w:r w:rsidRPr="00E32343">
          <w:delText>Efficient</w:delText>
        </w:r>
        <w:r>
          <w:delText xml:space="preserve"> </w:delText>
        </w:r>
        <w:r w:rsidRPr="00E32343">
          <w:delText>Manufactured</w:delText>
        </w:r>
        <w:r>
          <w:delText xml:space="preserve"> </w:delText>
        </w:r>
        <w:r w:rsidRPr="00E32343">
          <w:delText>Housing</w:delText>
        </w:r>
        <w:r>
          <w:delText xml:space="preserve"> </w:delText>
        </w:r>
        <w:r w:rsidRPr="00E32343">
          <w:delText>Program</w:delText>
        </w:r>
        <w:r>
          <w:delText xml:space="preserve"> </w:delText>
        </w:r>
        <w:r w:rsidRPr="00E32343">
          <w:delText>Specification</w:delText>
        </w:r>
        <w:r>
          <w:delText xml:space="preserve"> </w:delText>
        </w:r>
        <w:r w:rsidRPr="00E32343">
          <w:delText>Development,</w:delText>
        </w:r>
        <w:r>
          <w:delText xml:space="preserve"> </w:delText>
        </w:r>
        <w:r w:rsidRPr="00E32343">
          <w:delText>T.Huges,</w:delText>
        </w:r>
        <w:r>
          <w:delText xml:space="preserve"> </w:delText>
        </w:r>
        <w:r w:rsidRPr="00E32343">
          <w:delText>B.</w:delText>
        </w:r>
        <w:r>
          <w:delText xml:space="preserve"> </w:delText>
        </w:r>
        <w:r w:rsidRPr="00E32343">
          <w:delText>Peeks</w:delText>
        </w:r>
        <w:r>
          <w:delText xml:space="preserve"> </w:delText>
        </w:r>
        <w:r w:rsidRPr="00E32343">
          <w:delText>February</w:delText>
        </w:r>
        <w:r>
          <w:delText xml:space="preserve"> </w:delText>
        </w:r>
        <w:r w:rsidRPr="00E32343">
          <w:delText>2013</w:delText>
        </w:r>
        <w:r>
          <w:delText xml:space="preserve">. </w:delText>
        </w:r>
        <w:r w:rsidR="00475EB1">
          <w:fldChar w:fldCharType="begin"/>
        </w:r>
        <w:r w:rsidR="00475EB1">
          <w:delInstrText>HYPERLINK "http://www.nrel.gov/docs/fy13osti/56761.pdf"</w:delInstrText>
        </w:r>
        <w:r w:rsidR="00475EB1">
          <w:fldChar w:fldCharType="separate"/>
        </w:r>
        <w:r w:rsidRPr="0058367E">
          <w:rPr>
            <w:rStyle w:val="Hyperlink"/>
          </w:rPr>
          <w:delText>http://www.nrel.gov/docs/fy13osti/56761.pdf</w:delText>
        </w:r>
        <w:r w:rsidR="00475EB1">
          <w:rPr>
            <w:rStyle w:val="Hyperlink"/>
          </w:rPr>
          <w:fldChar w:fldCharType="end"/>
        </w:r>
      </w:del>
    </w:p>
    <w:p w14:paraId="4919FD3E" w14:textId="77777777" w:rsidR="00FA5174" w:rsidRDefault="00FA5174" w:rsidP="00FA5174">
      <w:pPr>
        <w:rPr>
          <w:del w:id="35835" w:author="Greg Clendenning" w:date="2024-04-16T16:42:00Z"/>
        </w:rPr>
      </w:pPr>
    </w:p>
    <w:p w14:paraId="051511F0" w14:textId="77777777" w:rsidR="00FA5174" w:rsidRDefault="00FA5174" w:rsidP="00FA5174">
      <w:pPr>
        <w:rPr>
          <w:del w:id="35836" w:author="Greg Clendenning" w:date="2024-04-16T16:42:00Z"/>
        </w:rPr>
        <w:sectPr w:rsidR="00FA5174" w:rsidSect="00EB0EA0">
          <w:pgSz w:w="12240" w:h="15840"/>
          <w:pgMar w:top="1440" w:right="1800" w:bottom="1440" w:left="1800" w:header="720" w:footer="501" w:gutter="0"/>
          <w:cols w:space="720"/>
        </w:sectPr>
      </w:pPr>
    </w:p>
    <w:p w14:paraId="08D8A626" w14:textId="3404B691" w:rsidR="00FA7EEB" w:rsidRPr="001570EA" w:rsidRDefault="00FA7EEB" w:rsidP="00152CD6">
      <w:pPr>
        <w:pStyle w:val="source10"/>
        <w:numPr>
          <w:ilvl w:val="3"/>
          <w:numId w:val="71"/>
        </w:numPr>
        <w:spacing w:after="120"/>
        <w:ind w:left="360"/>
        <w:jc w:val="left"/>
        <w:rPr>
          <w:ins w:id="35837" w:author="Greg Clendenning" w:date="2024-04-16T16:42:00Z"/>
        </w:rPr>
      </w:pPr>
      <w:ins w:id="35838" w:author="Greg Clendenning" w:date="2024-04-16T16:42:00Z">
        <w:r w:rsidRPr="001570EA">
          <w:t xml:space="preserve">ENERGY STAR Manufactured New Homes National Program Requirements, Version 3 (Rev. 01). </w:t>
        </w:r>
        <w:r w:rsidR="00475EB1">
          <w:fldChar w:fldCharType="begin"/>
        </w:r>
        <w:r w:rsidR="00475EB1">
          <w:instrText>HYPERLINK "https://www.energystar.gov/sites/default/files/asset/document/Manufactured%20Program%20Requirements%20Version%203_Rev%2001.pdf"</w:instrText>
        </w:r>
        <w:r w:rsidR="00475EB1">
          <w:fldChar w:fldCharType="separate"/>
        </w:r>
        <w:r w:rsidRPr="001570EA">
          <w:rPr>
            <w:rStyle w:val="Hyperlink"/>
            <w:rFonts w:cs="Arial"/>
          </w:rPr>
          <w:t>Weblink</w:t>
        </w:r>
        <w:r w:rsidR="00475EB1">
          <w:rPr>
            <w:rStyle w:val="Hyperlink"/>
            <w:rFonts w:cs="Arial"/>
          </w:rPr>
          <w:fldChar w:fldCharType="end"/>
        </w:r>
        <w:r w:rsidRPr="001570EA">
          <w:t xml:space="preserve"> </w:t>
        </w:r>
      </w:ins>
    </w:p>
    <w:p w14:paraId="7A6ABFCA" w14:textId="78E01FFF" w:rsidR="00E44EBF" w:rsidRPr="001570EA" w:rsidRDefault="00E44EBF" w:rsidP="00FA7EEB">
      <w:pPr>
        <w:rPr>
          <w:ins w:id="35839" w:author="Greg Clendenning" w:date="2024-04-16T16:42:00Z"/>
        </w:rPr>
      </w:pPr>
      <w:ins w:id="35840" w:author="Greg Clendenning" w:date="2024-04-16T16:42:00Z">
        <w:r w:rsidRPr="001570EA">
          <w:br w:type="page"/>
        </w:r>
      </w:ins>
    </w:p>
    <w:p w14:paraId="549E8C38" w14:textId="77777777" w:rsidR="00FA7EEB" w:rsidRPr="001570EA" w:rsidRDefault="00FA7EEB" w:rsidP="00C64DB8">
      <w:pPr>
        <w:pStyle w:val="Heading3"/>
      </w:pPr>
      <w:bookmarkStart w:id="35841" w:name="_Toc530573435"/>
      <w:bookmarkStart w:id="35842" w:name="_Toc48143065"/>
      <w:r w:rsidRPr="001570EA">
        <w:t xml:space="preserve">Home Energy </w:t>
      </w:r>
      <w:bookmarkEnd w:id="35841"/>
      <w:r w:rsidRPr="001570EA">
        <w:t>Reports</w:t>
      </w:r>
      <w:bookmarkEnd w:id="3584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5843" w:author="Greg Clendenning" w:date="2024-04-16T16:42:00Z">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PrChange>
      </w:tblPr>
      <w:tblGrid>
        <w:gridCol w:w="3548"/>
        <w:gridCol w:w="4964"/>
        <w:tblGridChange w:id="35844">
          <w:tblGrid>
            <w:gridCol w:w="3548"/>
            <w:gridCol w:w="4964"/>
          </w:tblGrid>
        </w:tblGridChange>
      </w:tblGrid>
      <w:tr w:rsidR="00FA7EEB" w:rsidRPr="001570EA" w14:paraId="5D052E21" w14:textId="77777777">
        <w:tc>
          <w:tcPr>
            <w:tcW w:w="3548" w:type="dxa"/>
            <w:shd w:val="clear" w:color="auto" w:fill="FFFFFF"/>
            <w:tcPrChange w:id="35845" w:author="Greg Clendenning" w:date="2024-04-16T16:42:00Z">
              <w:tcPr>
                <w:tcW w:w="3548" w:type="dxa"/>
                <w:tcBorders>
                  <w:top w:val="single" w:sz="8" w:space="0" w:color="404040"/>
                  <w:left w:val="single" w:sz="8" w:space="0" w:color="404040"/>
                  <w:bottom w:val="single" w:sz="8" w:space="0" w:color="404040"/>
                  <w:right w:val="single" w:sz="8" w:space="0" w:color="404040"/>
                </w:tcBorders>
                <w:shd w:val="clear" w:color="auto" w:fill="FFFFFF"/>
              </w:tcPr>
            </w:tcPrChange>
          </w:tcPr>
          <w:p w14:paraId="61762DD0" w14:textId="77777777" w:rsidR="00FA7EEB" w:rsidRPr="001570EA" w:rsidRDefault="00FA7EEB">
            <w:pPr>
              <w:pStyle w:val="TableCell"/>
              <w:spacing w:before="60" w:after="60"/>
              <w:rPr>
                <w:b/>
                <w:bCs/>
                <w:color w:val="000000"/>
              </w:rPr>
            </w:pPr>
            <w:r w:rsidRPr="001570EA">
              <w:rPr>
                <w:b/>
                <w:bCs/>
                <w:color w:val="000000"/>
              </w:rPr>
              <w:t>Target Sector</w:t>
            </w:r>
          </w:p>
        </w:tc>
        <w:tc>
          <w:tcPr>
            <w:tcW w:w="4964" w:type="dxa"/>
            <w:shd w:val="clear" w:color="auto" w:fill="FFFFFF"/>
            <w:tcPrChange w:id="35846" w:author="Greg Clendenning" w:date="2024-04-16T16:42:00Z">
              <w:tcPr>
                <w:tcW w:w="4964" w:type="dxa"/>
                <w:tcBorders>
                  <w:top w:val="single" w:sz="8" w:space="0" w:color="404040"/>
                  <w:left w:val="single" w:sz="8" w:space="0" w:color="404040"/>
                  <w:bottom w:val="single" w:sz="8" w:space="0" w:color="404040"/>
                  <w:right w:val="single" w:sz="8" w:space="0" w:color="404040"/>
                </w:tcBorders>
                <w:shd w:val="clear" w:color="auto" w:fill="FFFFFF"/>
              </w:tcPr>
            </w:tcPrChange>
          </w:tcPr>
          <w:p w14:paraId="0DC86CDE" w14:textId="44922B98" w:rsidR="00FA7EEB" w:rsidRPr="001570EA" w:rsidRDefault="00FA7EEB">
            <w:pPr>
              <w:pStyle w:val="TableCell"/>
              <w:spacing w:before="60" w:after="60"/>
              <w:jc w:val="center"/>
              <w:rPr>
                <w:color w:val="000000"/>
              </w:rPr>
            </w:pPr>
            <w:r w:rsidRPr="001570EA">
              <w:rPr>
                <w:color w:val="000000"/>
              </w:rPr>
              <w:t>Residential</w:t>
            </w:r>
            <w:del w:id="35847" w:author="Greg Clendenning" w:date="2024-04-16T16:42:00Z">
              <w:r w:rsidR="00FA5174">
                <w:rPr>
                  <w:color w:val="000000"/>
                </w:rPr>
                <w:delText xml:space="preserve"> </w:delText>
              </w:r>
              <w:r w:rsidR="00FA5174" w:rsidRPr="001D6512">
                <w:rPr>
                  <w:color w:val="000000"/>
                </w:rPr>
                <w:delText>Establishments</w:delText>
              </w:r>
            </w:del>
          </w:p>
        </w:tc>
      </w:tr>
      <w:tr w:rsidR="00FA7EEB" w:rsidRPr="001570EA" w14:paraId="26873001" w14:textId="77777777">
        <w:tc>
          <w:tcPr>
            <w:tcW w:w="3548" w:type="dxa"/>
            <w:shd w:val="clear" w:color="auto" w:fill="auto"/>
            <w:tcPrChange w:id="35848" w:author="Greg Clendenning" w:date="2024-04-16T16:42:00Z">
              <w:tcPr>
                <w:tcW w:w="3548" w:type="dxa"/>
                <w:tcBorders>
                  <w:top w:val="single" w:sz="8" w:space="0" w:color="404040"/>
                  <w:left w:val="single" w:sz="8" w:space="0" w:color="404040"/>
                  <w:bottom w:val="single" w:sz="8" w:space="0" w:color="404040"/>
                  <w:right w:val="single" w:sz="8" w:space="0" w:color="404040"/>
                </w:tcBorders>
                <w:shd w:val="clear" w:color="auto" w:fill="auto"/>
              </w:tcPr>
            </w:tcPrChange>
          </w:tcPr>
          <w:p w14:paraId="2AC78BA5" w14:textId="77777777" w:rsidR="00FA7EEB" w:rsidRPr="001570EA" w:rsidRDefault="00FA7EEB">
            <w:pPr>
              <w:pStyle w:val="TableCell"/>
              <w:spacing w:before="60" w:after="60"/>
              <w:rPr>
                <w:b/>
                <w:bCs/>
                <w:color w:val="000000"/>
              </w:rPr>
            </w:pPr>
            <w:r w:rsidRPr="001570EA">
              <w:rPr>
                <w:b/>
                <w:bCs/>
                <w:color w:val="000000"/>
              </w:rPr>
              <w:t>Measure Unit</w:t>
            </w:r>
          </w:p>
        </w:tc>
        <w:tc>
          <w:tcPr>
            <w:tcW w:w="4964" w:type="dxa"/>
            <w:shd w:val="clear" w:color="auto" w:fill="auto"/>
            <w:tcPrChange w:id="35849" w:author="Greg Clendenning" w:date="2024-04-16T16:42:00Z">
              <w:tcPr>
                <w:tcW w:w="4964" w:type="dxa"/>
                <w:tcBorders>
                  <w:top w:val="single" w:sz="8" w:space="0" w:color="404040"/>
                  <w:left w:val="single" w:sz="8" w:space="0" w:color="404040"/>
                  <w:bottom w:val="single" w:sz="8" w:space="0" w:color="404040"/>
                  <w:right w:val="single" w:sz="8" w:space="0" w:color="404040"/>
                </w:tcBorders>
                <w:shd w:val="clear" w:color="auto" w:fill="auto"/>
              </w:tcPr>
            </w:tcPrChange>
          </w:tcPr>
          <w:p w14:paraId="444502BF" w14:textId="77777777" w:rsidR="00FA7EEB" w:rsidRPr="001570EA" w:rsidRDefault="00FA7EEB">
            <w:pPr>
              <w:pStyle w:val="TableCell"/>
              <w:spacing w:before="60" w:after="60"/>
              <w:jc w:val="center"/>
              <w:rPr>
                <w:color w:val="000000"/>
              </w:rPr>
            </w:pPr>
            <w:r w:rsidRPr="001570EA">
              <w:rPr>
                <w:color w:val="000000"/>
              </w:rPr>
              <w:t>Household</w:t>
            </w:r>
          </w:p>
        </w:tc>
      </w:tr>
      <w:tr w:rsidR="00FA7EEB" w:rsidRPr="001570EA" w14:paraId="19D31304" w14:textId="77777777">
        <w:tc>
          <w:tcPr>
            <w:tcW w:w="3548" w:type="dxa"/>
            <w:shd w:val="clear" w:color="auto" w:fill="FFFFFF"/>
            <w:vAlign w:val="center"/>
            <w:tcPrChange w:id="35850" w:author="Greg Clendenning" w:date="2024-04-16T16:42:00Z">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tcPrChange>
          </w:tcPr>
          <w:p w14:paraId="2B496F4E" w14:textId="77777777" w:rsidR="00FA7EEB" w:rsidRPr="001570EA" w:rsidRDefault="00FA7EEB">
            <w:pPr>
              <w:pStyle w:val="TableCell"/>
              <w:spacing w:before="60" w:after="60"/>
              <w:rPr>
                <w:b/>
                <w:bCs/>
                <w:color w:val="000000"/>
              </w:rPr>
            </w:pPr>
            <w:r w:rsidRPr="001570EA">
              <w:rPr>
                <w:b/>
                <w:bCs/>
                <w:color w:val="000000"/>
              </w:rPr>
              <w:t>Measure Life</w:t>
            </w:r>
          </w:p>
        </w:tc>
        <w:tc>
          <w:tcPr>
            <w:tcW w:w="4964" w:type="dxa"/>
            <w:shd w:val="clear" w:color="auto" w:fill="FFFFFF"/>
            <w:tcPrChange w:id="35851" w:author="Greg Clendenning" w:date="2024-04-16T16:42:00Z">
              <w:tcPr>
                <w:tcW w:w="4964" w:type="dxa"/>
                <w:tcBorders>
                  <w:top w:val="single" w:sz="8" w:space="0" w:color="404040"/>
                  <w:left w:val="single" w:sz="8" w:space="0" w:color="404040"/>
                  <w:bottom w:val="single" w:sz="8" w:space="0" w:color="404040"/>
                  <w:right w:val="single" w:sz="8" w:space="0" w:color="404040"/>
                </w:tcBorders>
                <w:shd w:val="clear" w:color="auto" w:fill="FFFFFF"/>
              </w:tcPr>
            </w:tcPrChange>
          </w:tcPr>
          <w:p w14:paraId="3B3FCE1D" w14:textId="77777777" w:rsidR="00FA7EEB" w:rsidRPr="001570EA" w:rsidRDefault="00FA7EEB">
            <w:pPr>
              <w:pStyle w:val="TableCell"/>
              <w:spacing w:before="60" w:after="60"/>
              <w:jc w:val="center"/>
              <w:rPr>
                <w:color w:val="000000"/>
                <w:vertAlign w:val="superscript"/>
              </w:rPr>
            </w:pPr>
            <w:r w:rsidRPr="001570EA">
              <w:rPr>
                <w:color w:val="000000"/>
              </w:rPr>
              <w:t>Specified in protocol</w:t>
            </w:r>
          </w:p>
        </w:tc>
      </w:tr>
      <w:tr w:rsidR="00FA7EEB" w:rsidRPr="001570EA" w14:paraId="714BE244" w14:textId="77777777">
        <w:tc>
          <w:tcPr>
            <w:tcW w:w="3548" w:type="dxa"/>
            <w:shd w:val="clear" w:color="auto" w:fill="FFFFFF"/>
            <w:vAlign w:val="center"/>
            <w:tcPrChange w:id="35852" w:author="Greg Clendenning" w:date="2024-04-16T16:42:00Z">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tcPrChange>
          </w:tcPr>
          <w:p w14:paraId="518D4A2F" w14:textId="77777777" w:rsidR="00FA7EEB" w:rsidRPr="001570EA" w:rsidRDefault="00FA7EEB">
            <w:pPr>
              <w:pStyle w:val="TableCell"/>
              <w:spacing w:before="60" w:after="60"/>
              <w:rPr>
                <w:b/>
                <w:bCs/>
                <w:color w:val="000000"/>
              </w:rPr>
            </w:pPr>
            <w:r w:rsidRPr="001570EA">
              <w:rPr>
                <w:b/>
                <w:bCs/>
                <w:color w:val="000000"/>
              </w:rPr>
              <w:t>Vintage</w:t>
            </w:r>
          </w:p>
        </w:tc>
        <w:tc>
          <w:tcPr>
            <w:tcW w:w="4964" w:type="dxa"/>
            <w:shd w:val="clear" w:color="auto" w:fill="FFFFFF"/>
            <w:tcPrChange w:id="35853" w:author="Greg Clendenning" w:date="2024-04-16T16:42:00Z">
              <w:tcPr>
                <w:tcW w:w="4964" w:type="dxa"/>
                <w:tcBorders>
                  <w:top w:val="single" w:sz="8" w:space="0" w:color="404040"/>
                  <w:left w:val="single" w:sz="8" w:space="0" w:color="404040"/>
                  <w:bottom w:val="single" w:sz="8" w:space="0" w:color="404040"/>
                  <w:right w:val="single" w:sz="8" w:space="0" w:color="404040"/>
                </w:tcBorders>
                <w:shd w:val="clear" w:color="auto" w:fill="FFFFFF"/>
              </w:tcPr>
            </w:tcPrChange>
          </w:tcPr>
          <w:p w14:paraId="3463BCB9" w14:textId="77777777" w:rsidR="00FA7EEB" w:rsidRPr="001570EA" w:rsidRDefault="00FA7EEB">
            <w:pPr>
              <w:pStyle w:val="TableCell"/>
              <w:spacing w:before="60" w:after="60"/>
              <w:jc w:val="center"/>
              <w:rPr>
                <w:color w:val="000000"/>
              </w:rPr>
            </w:pPr>
            <w:r w:rsidRPr="001570EA">
              <w:rPr>
                <w:color w:val="000000"/>
              </w:rPr>
              <w:t>Retrofit</w:t>
            </w:r>
          </w:p>
        </w:tc>
      </w:tr>
    </w:tbl>
    <w:p w14:paraId="07343B79" w14:textId="77777777" w:rsidR="00FA7EEB" w:rsidRPr="001570EA" w:rsidRDefault="00FA7EEB" w:rsidP="00FA7EEB"/>
    <w:p w14:paraId="79DA52AA" w14:textId="77777777" w:rsidR="00FA7EEB" w:rsidRPr="001570EA" w:rsidRDefault="00FA7EEB" w:rsidP="00FA7EEB">
      <w:pPr>
        <w:rPr>
          <w:rFonts w:eastAsia="Arial Unicode MS"/>
        </w:rPr>
      </w:pPr>
      <w:r w:rsidRPr="001570EA">
        <w:rPr>
          <w:rFonts w:eastAsia="Arial Unicode MS"/>
          <w:iCs/>
        </w:rPr>
        <w:t>Home Energy Report (HER) programs encourage conservation through greater awareness of consumption patterns and engagement with EDC resources to help reduce usage and lower bills. HER program vendors provide participants with account-specific information that allows customers to view various aspects of their energy use over time. Behavioral reports compare energy use of recipient homes with clusters of similar homes and provide comparisons with other efficient and average homes. This so-called “neighbor” comparison is believed to create cognitive dissonance in participants and spur them to modify their behavior to be more efficient. Reports also include a variety of seasonally appropriate energy-saving tips that are tailored for the home and are often used to promote other EDC program offerings. Historically, HERs have been largely issued on paper via the USPS, but EDCs and their vendors are increasingly moving toward email reports and digital portals to promote increased engagement and conserve resources. This protocol applies to residential HER programs regardless of delivery mode.</w:t>
      </w:r>
    </w:p>
    <w:p w14:paraId="47A24F6D" w14:textId="77777777" w:rsidR="00FA7EEB" w:rsidRPr="001570EA" w:rsidRDefault="00FA7EEB" w:rsidP="00FA7EEB">
      <w:pPr>
        <w:rPr>
          <w:rFonts w:eastAsia="Arial Unicode MS"/>
        </w:rPr>
      </w:pPr>
    </w:p>
    <w:p w14:paraId="38CDD241" w14:textId="369F351F" w:rsidR="00FA7EEB" w:rsidRPr="001570EA" w:rsidRDefault="00FA7EEB" w:rsidP="00FA7EEB">
      <w:pPr>
        <w:rPr>
          <w:rFonts w:eastAsia="Arial Unicode MS"/>
        </w:rPr>
      </w:pPr>
      <w:r w:rsidRPr="001570EA">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persistence of HER savings has implications for calculation of first-year energy savings and cost-effectiveness. This protocol provides guidance to EDCs and their evaluation contractors for calculating first-year incremental savings and lifetime savings from HER programs using a multi-year measure life with “decay” perspective. </w:t>
      </w:r>
      <w:del w:id="35854" w:author="Greg Clendenning" w:date="2024-04-16T16:42:00Z">
        <w:r w:rsidR="00FA5174">
          <w:rPr>
            <w:rFonts w:eastAsia="Arial Unicode MS"/>
          </w:rPr>
          <w:delText>This multi-year persistence perspective is a departure from prior phases of Act 129, which assumed a 1-year measure life for HER programs.</w:delText>
        </w:r>
      </w:del>
    </w:p>
    <w:p w14:paraId="4B07D04B" w14:textId="77777777" w:rsidR="00FA7EEB" w:rsidRPr="001570EA" w:rsidRDefault="00FA7EEB" w:rsidP="00FA7EEB">
      <w:pPr>
        <w:rPr>
          <w:rFonts w:eastAsia="Arial Unicode MS"/>
        </w:rPr>
      </w:pPr>
    </w:p>
    <w:p w14:paraId="05CEAE6F" w14:textId="14C5A401" w:rsidR="00FA7EEB" w:rsidRPr="001570EA" w:rsidRDefault="00FA7EEB" w:rsidP="00FA7EEB">
      <w:pPr>
        <w:rPr>
          <w:rFonts w:eastAsia="Arial Unicode MS"/>
        </w:rPr>
      </w:pPr>
      <w:r w:rsidRPr="001570EA">
        <w:rPr>
          <w:rFonts w:eastAsia="Arial Unicode MS"/>
        </w:rPr>
        <w:t xml:space="preserve">Because Act 129 goals are based on first-year incremental savings, accounting for persistence </w:t>
      </w:r>
      <w:del w:id="35855" w:author="Greg Clendenning" w:date="2024-04-16T16:42:00Z">
        <w:r w:rsidR="00FA5174" w:rsidRPr="00BE63F6">
          <w:rPr>
            <w:rFonts w:eastAsia="Arial Unicode MS"/>
          </w:rPr>
          <w:delText>will</w:delText>
        </w:r>
        <w:r w:rsidR="00FA5174">
          <w:rPr>
            <w:rFonts w:eastAsia="Arial Unicode MS"/>
          </w:rPr>
          <w:delText xml:space="preserve"> </w:delText>
        </w:r>
        <w:r w:rsidR="00FA5174" w:rsidRPr="00BE63F6">
          <w:rPr>
            <w:rFonts w:eastAsia="Arial Unicode MS"/>
          </w:rPr>
          <w:delText>yield</w:delText>
        </w:r>
        <w:r w:rsidR="00FA5174">
          <w:rPr>
            <w:rFonts w:eastAsia="Arial Unicode MS"/>
          </w:rPr>
          <w:delText xml:space="preserve"> reduced</w:delText>
        </w:r>
      </w:del>
      <w:ins w:id="35856" w:author="Greg Clendenning" w:date="2024-04-16T16:42:00Z">
        <w:r w:rsidRPr="001570EA">
          <w:rPr>
            <w:rFonts w:eastAsia="Arial Unicode MS"/>
          </w:rPr>
          <w:t>reduces</w:t>
        </w:r>
      </w:ins>
      <w:r w:rsidRPr="001570EA">
        <w:rPr>
          <w:rFonts w:eastAsia="Arial Unicode MS"/>
        </w:rPr>
        <w:t xml:space="preserve"> first-year compliance savings from EDC programs that continue to expose the same homes to HER messaging year after year. </w:t>
      </w:r>
    </w:p>
    <w:p w14:paraId="65067BFD" w14:textId="77777777" w:rsidR="00FA7EEB" w:rsidRPr="001570EA" w:rsidRDefault="00FA7EEB" w:rsidP="00FA7EEB">
      <w:pPr>
        <w:rPr>
          <w:rFonts w:eastAsia="Arial Unicode MS"/>
        </w:rPr>
      </w:pPr>
    </w:p>
    <w:p w14:paraId="44CF846F" w14:textId="702C7649" w:rsidR="00FA7EEB" w:rsidRPr="001570EA" w:rsidRDefault="00FA7EEB" w:rsidP="00FA7EEB">
      <w:pPr>
        <w:rPr>
          <w:rFonts w:eastAsia="Arial Unicode MS"/>
        </w:rPr>
      </w:pPr>
      <w:r w:rsidRPr="001570EA">
        <w:rPr>
          <w:rFonts w:eastAsia="Arial Unicode MS"/>
        </w:rPr>
        <w:t xml:space="preserve">The core assumption in this protocol is an annual decay rate of 31.3%. To illustrate the </w:t>
      </w:r>
      <w:ins w:id="35857" w:author="Greg Clendenning" w:date="2024-04-16T16:42:00Z">
        <w:r w:rsidRPr="001570EA">
          <w:rPr>
            <w:rFonts w:eastAsia="Arial Unicode MS"/>
          </w:rPr>
          <w:t xml:space="preserve">decay </w:t>
        </w:r>
      </w:ins>
      <w:r w:rsidRPr="001570EA">
        <w:rPr>
          <w:rFonts w:eastAsia="Arial Unicode MS"/>
        </w:rPr>
        <w:t>concept</w:t>
      </w:r>
      <w:del w:id="35858" w:author="Greg Clendenning" w:date="2024-04-16T16:42:00Z">
        <w:r w:rsidR="00FA5174">
          <w:rPr>
            <w:rFonts w:eastAsia="Arial Unicode MS"/>
          </w:rPr>
          <w:delText xml:space="preserve"> of decay</w:delText>
        </w:r>
      </w:del>
      <w:ins w:id="35859" w:author="Greg Clendenning" w:date="2024-04-16T16:42:00Z">
        <w:r w:rsidRPr="001570EA">
          <w:rPr>
            <w:rFonts w:eastAsia="Arial Unicode MS"/>
          </w:rPr>
          <w:t>,</w:t>
        </w:r>
      </w:ins>
      <w:r w:rsidRPr="001570EA">
        <w:rPr>
          <w:rFonts w:eastAsia="Arial Unicode MS"/>
        </w:rPr>
        <w:t xml:space="preserve"> consider a hypothetical cohort of 20,000 treatment group homes that have been receiving HERs for two years. </w:t>
      </w:r>
      <w:del w:id="35860" w:author="Greg Clendenning" w:date="2024-04-16T16:42:00Z">
        <w:r w:rsidR="00FA5174">
          <w:rPr>
            <w:rFonts w:eastAsia="Arial Unicode MS"/>
          </w:rPr>
          <w:fldChar w:fldCharType="begin"/>
        </w:r>
        <w:r w:rsidR="00FA5174">
          <w:rPr>
            <w:rFonts w:eastAsia="Arial Unicode MS"/>
          </w:rPr>
          <w:delInstrText xml:space="preserve"> REF _Ref530573453 \h </w:delInstrText>
        </w:r>
        <w:r w:rsidR="00FA5174">
          <w:rPr>
            <w:rFonts w:eastAsia="Arial Unicode MS"/>
          </w:rPr>
        </w:r>
        <w:r w:rsidR="00FA5174">
          <w:rPr>
            <w:rFonts w:eastAsia="Arial Unicode MS"/>
          </w:rPr>
          <w:fldChar w:fldCharType="separate"/>
        </w:r>
        <w:r w:rsidR="00F03D67">
          <w:delText xml:space="preserve">Table </w:delText>
        </w:r>
        <w:r w:rsidR="00F03D67">
          <w:rPr>
            <w:noProof/>
          </w:rPr>
          <w:delText>2</w:delText>
        </w:r>
        <w:r w:rsidR="00F03D67">
          <w:noBreakHyphen/>
        </w:r>
        <w:r w:rsidR="00F03D67">
          <w:rPr>
            <w:noProof/>
          </w:rPr>
          <w:delText>135</w:delText>
        </w:r>
        <w:r w:rsidR="00F03D67" w:rsidDel="00F03D67">
          <w:rPr>
            <w:noProof/>
          </w:rPr>
          <w:delText>134</w:delText>
        </w:r>
        <w:r w:rsidR="00FA5174">
          <w:rPr>
            <w:rFonts w:eastAsia="Arial Unicode MS"/>
          </w:rPr>
          <w:fldChar w:fldCharType="end"/>
        </w:r>
      </w:del>
      <w:ins w:id="35861" w:author="Greg Clendenning" w:date="2024-04-16T16:42:00Z">
        <w:r w:rsidRPr="001570EA">
          <w:rPr>
            <w:rFonts w:eastAsia="Arial Unicode MS"/>
          </w:rPr>
          <w:fldChar w:fldCharType="begin"/>
        </w:r>
        <w:r w:rsidRPr="001570EA">
          <w:rPr>
            <w:rFonts w:eastAsia="Arial Unicode MS"/>
          </w:rPr>
          <w:instrText xml:space="preserve"> REF _Ref162620242 \h </w:instrText>
        </w:r>
        <w:r w:rsidR="001570EA">
          <w:rPr>
            <w:rFonts w:eastAsia="Arial Unicode MS"/>
          </w:rPr>
          <w:instrText xml:space="preserve"> \* MERGEFORMAT </w:instrText>
        </w:r>
      </w:ins>
      <w:r w:rsidRPr="001570EA">
        <w:rPr>
          <w:rFonts w:eastAsia="Arial Unicode MS"/>
        </w:rPr>
      </w:r>
      <w:ins w:id="35862" w:author="Greg Clendenning" w:date="2024-04-16T16:42:00Z">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4</w:t>
        </w:r>
        <w:r w:rsidRPr="001570EA">
          <w:rPr>
            <w:rFonts w:eastAsia="Arial Unicode MS"/>
          </w:rPr>
          <w:fldChar w:fldCharType="end"/>
        </w:r>
      </w:ins>
      <w:r w:rsidRPr="001570EA">
        <w:rPr>
          <w:rFonts w:eastAsia="Arial Unicode MS"/>
        </w:rPr>
        <w:t xml:space="preserve"> shows the average kWh savings per treatment group home by year as measured through a billing analysis of the randomized control trial design. </w:t>
      </w:r>
    </w:p>
    <w:p w14:paraId="681862E6" w14:textId="77777777" w:rsidR="00FA7EEB" w:rsidRPr="001570EA" w:rsidRDefault="00FA7EEB" w:rsidP="00FA7EEB">
      <w:pPr>
        <w:rPr>
          <w:rFonts w:eastAsia="Arial Unicode MS"/>
        </w:rPr>
      </w:pPr>
    </w:p>
    <w:p w14:paraId="0A9703D3" w14:textId="74C2D038" w:rsidR="00FA7EEB" w:rsidRPr="001570EA" w:rsidRDefault="00FA7EEB" w:rsidP="00FA7EEB">
      <w:pPr>
        <w:pStyle w:val="Caption"/>
      </w:pPr>
      <w:bookmarkStart w:id="35863" w:name="_Ref162620242"/>
      <w:bookmarkStart w:id="35864" w:name="_Ref530573453"/>
      <w:bookmarkStart w:id="35865" w:name="_Toc530573436"/>
      <w:bookmarkStart w:id="35866" w:name="_Toc47598380"/>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5867" w:author="Greg Clendenning" w:date="2024-04-16T16:42:00Z">
        <w:r w:rsidR="003D6F35">
          <w:rPr>
            <w:noProof/>
          </w:rPr>
          <w:delText>137</w:delText>
        </w:r>
      </w:del>
      <w:ins w:id="35868" w:author="Greg Clendenning" w:date="2024-04-16T16:42:00Z">
        <w:r w:rsidR="002E093A" w:rsidRPr="001570EA">
          <w:rPr>
            <w:noProof/>
          </w:rPr>
          <w:t>164</w:t>
        </w:r>
      </w:ins>
      <w:r w:rsidR="002E093A" w:rsidRPr="001570EA">
        <w:fldChar w:fldCharType="end"/>
      </w:r>
      <w:bookmarkEnd w:id="35863"/>
      <w:bookmarkEnd w:id="35864"/>
      <w:r w:rsidRPr="001570EA">
        <w:t>: Home Energy Report Persistence Example</w:t>
      </w:r>
      <w:bookmarkEnd w:id="35865"/>
      <w:bookmarkEnd w:id="35866"/>
    </w:p>
    <w:tbl>
      <w:tblPr>
        <w:tblStyle w:val="PATable2"/>
        <w:tblW w:w="0" w:type="auto"/>
        <w:jc w:val="left"/>
        <w:tblLook w:val="04A0" w:firstRow="1" w:lastRow="0" w:firstColumn="1" w:lastColumn="0" w:noHBand="0" w:noVBand="1"/>
        <w:tblPrChange w:id="35869" w:author="Greg Clendenning" w:date="2024-04-16T16:42:00Z">
          <w:tblPr>
            <w:tblStyle w:val="PATable2"/>
            <w:tblW w:w="0" w:type="auto"/>
            <w:tblLook w:val="04A0" w:firstRow="1" w:lastRow="0" w:firstColumn="1" w:lastColumn="0" w:noHBand="0" w:noVBand="1"/>
          </w:tblPr>
        </w:tblPrChange>
      </w:tblPr>
      <w:tblGrid>
        <w:gridCol w:w="650"/>
        <w:gridCol w:w="983"/>
        <w:tblGridChange w:id="35870">
          <w:tblGrid>
            <w:gridCol w:w="985"/>
            <w:gridCol w:w="3960"/>
          </w:tblGrid>
        </w:tblGridChange>
      </w:tblGrid>
      <w:tr w:rsidR="00FA7EEB" w:rsidRPr="001570EA" w14:paraId="6673DEAC" w14:textId="77777777" w:rsidTr="00E44EBF">
        <w:trPr>
          <w:cnfStyle w:val="100000000000" w:firstRow="1" w:lastRow="0" w:firstColumn="0" w:lastColumn="0" w:oddVBand="0" w:evenVBand="0" w:oddHBand="0" w:evenHBand="0" w:firstRowFirstColumn="0" w:firstRowLastColumn="0" w:lastRowFirstColumn="0" w:lastRowLastColumn="0"/>
          <w:trHeight w:val="432"/>
          <w:jc w:val="left"/>
          <w:trPrChange w:id="35871" w:author="Greg Clendenning" w:date="2024-04-16T16:42:00Z">
            <w:trPr>
              <w:trHeight w:val="432"/>
            </w:trPr>
          </w:trPrChange>
        </w:trPr>
        <w:tc>
          <w:tcPr>
            <w:tcW w:w="0" w:type="dxa"/>
            <w:vAlign w:val="center"/>
            <w:tcPrChange w:id="35872" w:author="Greg Clendenning" w:date="2024-04-16T16:42:00Z">
              <w:tcPr>
                <w:tcW w:w="985" w:type="dxa"/>
                <w:vAlign w:val="center"/>
              </w:tcPr>
            </w:tcPrChange>
          </w:tcPr>
          <w:p w14:paraId="5E7A6934" w14:textId="77777777" w:rsidR="00FA7EEB" w:rsidRPr="001570EA" w:rsidRDefault="00FA7EEB">
            <w:pPr>
              <w:jc w:val="center"/>
              <w:cnfStyle w:val="100000000000" w:firstRow="1" w:lastRow="0" w:firstColumn="0" w:lastColumn="0" w:oddVBand="0" w:evenVBand="0" w:oddHBand="0" w:evenHBand="0" w:firstRowFirstColumn="0" w:firstRowLastColumn="0" w:lastRowFirstColumn="0" w:lastRowLastColumn="0"/>
              <w:rPr>
                <w:rFonts w:eastAsia="Arial Unicode MS"/>
              </w:rPr>
            </w:pPr>
            <w:r w:rsidRPr="001570EA">
              <w:rPr>
                <w:rFonts w:eastAsia="Arial Unicode MS"/>
              </w:rPr>
              <w:t>Year</w:t>
            </w:r>
          </w:p>
        </w:tc>
        <w:tc>
          <w:tcPr>
            <w:tcW w:w="0" w:type="dxa"/>
            <w:vAlign w:val="center"/>
            <w:tcPrChange w:id="35873" w:author="Greg Clendenning" w:date="2024-04-16T16:42:00Z">
              <w:tcPr>
                <w:tcW w:w="3960" w:type="dxa"/>
                <w:vAlign w:val="center"/>
              </w:tcPr>
            </w:tcPrChange>
          </w:tcPr>
          <w:p w14:paraId="1922C889" w14:textId="77777777" w:rsidR="00FA7EEB" w:rsidRPr="001570EA" w:rsidRDefault="00FA7EEB">
            <w:pPr>
              <w:jc w:val="center"/>
              <w:cnfStyle w:val="100000000000" w:firstRow="1" w:lastRow="0" w:firstColumn="0" w:lastColumn="0" w:oddVBand="0" w:evenVBand="0" w:oddHBand="0" w:evenHBand="0" w:firstRowFirstColumn="0" w:firstRowLastColumn="0" w:lastRowFirstColumn="0" w:lastRowLastColumn="0"/>
              <w:rPr>
                <w:rFonts w:eastAsia="Arial Unicode MS"/>
              </w:rPr>
            </w:pPr>
            <w:r w:rsidRPr="001570EA">
              <w:rPr>
                <w:rFonts w:eastAsia="Arial Unicode MS"/>
              </w:rPr>
              <w:t>Avg. kWh Savings per Home</w:t>
            </w:r>
          </w:p>
        </w:tc>
      </w:tr>
      <w:tr w:rsidR="00FA7EEB" w:rsidRPr="001570EA" w14:paraId="57B7C776" w14:textId="77777777" w:rsidTr="00E44EBF">
        <w:trPr>
          <w:trHeight w:val="432"/>
          <w:jc w:val="left"/>
          <w:trPrChange w:id="35874" w:author="Greg Clendenning" w:date="2024-04-16T16:42:00Z">
            <w:trPr>
              <w:trHeight w:val="432"/>
            </w:trPr>
          </w:trPrChange>
        </w:trPr>
        <w:tc>
          <w:tcPr>
            <w:tcW w:w="0" w:type="dxa"/>
            <w:vAlign w:val="center"/>
            <w:tcPrChange w:id="35875" w:author="Greg Clendenning" w:date="2024-04-16T16:42:00Z">
              <w:tcPr>
                <w:tcW w:w="985" w:type="dxa"/>
                <w:vAlign w:val="center"/>
              </w:tcPr>
            </w:tcPrChange>
          </w:tcPr>
          <w:p w14:paraId="06326174" w14:textId="77777777" w:rsidR="00FA7EEB" w:rsidRPr="001570EA" w:rsidRDefault="00FA7EEB">
            <w:pPr>
              <w:jc w:val="center"/>
              <w:rPr>
                <w:rFonts w:eastAsia="Arial Unicode MS"/>
              </w:rPr>
            </w:pPr>
            <w:r w:rsidRPr="001570EA">
              <w:rPr>
                <w:rFonts w:eastAsia="Arial Unicode MS"/>
              </w:rPr>
              <w:t>1</w:t>
            </w:r>
          </w:p>
        </w:tc>
        <w:tc>
          <w:tcPr>
            <w:tcW w:w="0" w:type="dxa"/>
            <w:vAlign w:val="center"/>
            <w:tcPrChange w:id="35876" w:author="Greg Clendenning" w:date="2024-04-16T16:42:00Z">
              <w:tcPr>
                <w:tcW w:w="3960" w:type="dxa"/>
                <w:vAlign w:val="center"/>
              </w:tcPr>
            </w:tcPrChange>
          </w:tcPr>
          <w:p w14:paraId="55D14102" w14:textId="77777777" w:rsidR="00FA7EEB" w:rsidRPr="001570EA" w:rsidRDefault="00FA7EEB">
            <w:pPr>
              <w:jc w:val="center"/>
              <w:rPr>
                <w:rFonts w:eastAsia="Arial Unicode MS"/>
              </w:rPr>
            </w:pPr>
            <w:r w:rsidRPr="001570EA">
              <w:rPr>
                <w:rFonts w:eastAsia="Arial Unicode MS"/>
              </w:rPr>
              <w:t>150</w:t>
            </w:r>
          </w:p>
        </w:tc>
      </w:tr>
      <w:tr w:rsidR="00FA7EEB" w:rsidRPr="001570EA" w14:paraId="45909FFA" w14:textId="77777777" w:rsidTr="00E44EBF">
        <w:trPr>
          <w:cnfStyle w:val="000000010000" w:firstRow="0" w:lastRow="0" w:firstColumn="0" w:lastColumn="0" w:oddVBand="0" w:evenVBand="0" w:oddHBand="0" w:evenHBand="1" w:firstRowFirstColumn="0" w:firstRowLastColumn="0" w:lastRowFirstColumn="0" w:lastRowLastColumn="0"/>
          <w:trHeight w:val="432"/>
          <w:jc w:val="left"/>
          <w:trPrChange w:id="35877" w:author="Greg Clendenning" w:date="2024-04-16T16:42:00Z">
            <w:trPr>
              <w:trHeight w:val="432"/>
            </w:trPr>
          </w:trPrChange>
        </w:trPr>
        <w:tc>
          <w:tcPr>
            <w:tcW w:w="0" w:type="dxa"/>
            <w:vAlign w:val="center"/>
            <w:tcPrChange w:id="35878" w:author="Greg Clendenning" w:date="2024-04-16T16:42:00Z">
              <w:tcPr>
                <w:tcW w:w="985" w:type="dxa"/>
                <w:vAlign w:val="center"/>
              </w:tcPr>
            </w:tcPrChange>
          </w:tcPr>
          <w:p w14:paraId="406BDC9F" w14:textId="77777777" w:rsidR="00FA7EEB" w:rsidRPr="001570EA" w:rsidRDefault="00FA7EEB">
            <w:pPr>
              <w:jc w:val="center"/>
              <w:cnfStyle w:val="000000010000" w:firstRow="0" w:lastRow="0" w:firstColumn="0" w:lastColumn="0" w:oddVBand="0" w:evenVBand="0" w:oddHBand="0" w:evenHBand="1" w:firstRowFirstColumn="0" w:firstRowLastColumn="0" w:lastRowFirstColumn="0" w:lastRowLastColumn="0"/>
              <w:rPr>
                <w:rFonts w:eastAsia="Arial Unicode MS"/>
              </w:rPr>
            </w:pPr>
            <w:r w:rsidRPr="001570EA">
              <w:rPr>
                <w:rFonts w:eastAsia="Arial Unicode MS"/>
              </w:rPr>
              <w:t>2</w:t>
            </w:r>
          </w:p>
        </w:tc>
        <w:tc>
          <w:tcPr>
            <w:tcW w:w="0" w:type="dxa"/>
            <w:vAlign w:val="center"/>
            <w:tcPrChange w:id="35879" w:author="Greg Clendenning" w:date="2024-04-16T16:42:00Z">
              <w:tcPr>
                <w:tcW w:w="3960" w:type="dxa"/>
                <w:vAlign w:val="center"/>
              </w:tcPr>
            </w:tcPrChange>
          </w:tcPr>
          <w:p w14:paraId="04FBA90A" w14:textId="77777777" w:rsidR="00FA7EEB" w:rsidRPr="001570EA" w:rsidRDefault="00FA7EEB">
            <w:pPr>
              <w:jc w:val="center"/>
              <w:cnfStyle w:val="000000010000" w:firstRow="0" w:lastRow="0" w:firstColumn="0" w:lastColumn="0" w:oddVBand="0" w:evenVBand="0" w:oddHBand="0" w:evenHBand="1" w:firstRowFirstColumn="0" w:firstRowLastColumn="0" w:lastRowFirstColumn="0" w:lastRowLastColumn="0"/>
              <w:rPr>
                <w:rFonts w:eastAsia="Arial Unicode MS"/>
              </w:rPr>
            </w:pPr>
            <w:r w:rsidRPr="001570EA">
              <w:rPr>
                <w:rFonts w:eastAsia="Arial Unicode MS"/>
              </w:rPr>
              <w:t>250</w:t>
            </w:r>
          </w:p>
        </w:tc>
      </w:tr>
    </w:tbl>
    <w:p w14:paraId="58560E43" w14:textId="77777777" w:rsidR="00FA7EEB" w:rsidRPr="001570EA" w:rsidRDefault="00FA7EEB" w:rsidP="00FA7EEB">
      <w:pPr>
        <w:rPr>
          <w:rFonts w:eastAsia="Arial Unicode MS"/>
        </w:rPr>
      </w:pPr>
    </w:p>
    <w:p w14:paraId="786E1560" w14:textId="70BADE5D" w:rsidR="00FA7EEB" w:rsidRPr="001570EA" w:rsidRDefault="00FA7EEB" w:rsidP="00FA7EEB">
      <w:pPr>
        <w:rPr>
          <w:rFonts w:eastAsia="Arial Unicode MS"/>
        </w:rPr>
      </w:pPr>
      <w:r w:rsidRPr="001570EA">
        <w:rPr>
          <w:rFonts w:eastAsia="Arial Unicode MS"/>
        </w:rPr>
        <w:t xml:space="preserve">For Year 3, the EDC can choose to either continue issuing HERs to the treatment group homes or stop treating them. If the EDC stops issuing HERs to the treatment group in Year 3, little or no cost will be incurred. If the EDC continues issuing HERs to the treatment group in Year 3, a full year of program delivery costs will be incurred. The key question is “what are the incremental energy savings associated with the decision to mail HERs in Year 3?” </w:t>
      </w:r>
      <w:r w:rsidRPr="001570EA">
        <w:rPr>
          <w:rFonts w:eastAsia="Arial Unicode MS"/>
        </w:rPr>
        <w:fldChar w:fldCharType="begin"/>
      </w:r>
      <w:r w:rsidRPr="001570EA">
        <w:rPr>
          <w:rFonts w:eastAsia="Arial Unicode MS"/>
        </w:rPr>
        <w:instrText xml:space="preserve"> REF _Ref530573464 \h </w:instrText>
      </w:r>
      <w:ins w:id="35880" w:author="Greg Clendenning" w:date="2024-04-16T16:42:00Z">
        <w:r w:rsidR="001570EA">
          <w:rPr>
            <w:rFonts w:eastAsia="Arial Unicode MS"/>
          </w:rPr>
          <w:instrText xml:space="preserve"> \* MERGEFORMAT </w:instrText>
        </w:r>
      </w:ins>
      <w:r w:rsidRPr="001570EA">
        <w:rPr>
          <w:rFonts w:eastAsia="Arial Unicode MS"/>
        </w:rPr>
      </w:r>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del w:id="35881" w:author="Greg Clendenning" w:date="2024-04-16T16:42:00Z">
        <w:r w:rsidR="00F03D67">
          <w:rPr>
            <w:noProof/>
          </w:rPr>
          <w:delText>136</w:delText>
        </w:r>
        <w:r w:rsidR="00F03D67" w:rsidDel="00F03D67">
          <w:rPr>
            <w:noProof/>
          </w:rPr>
          <w:delText>135</w:delText>
        </w:r>
      </w:del>
      <w:ins w:id="35882" w:author="Greg Clendenning" w:date="2024-04-16T16:42:00Z">
        <w:r w:rsidR="00234C6C" w:rsidRPr="001570EA">
          <w:rPr>
            <w:noProof/>
          </w:rPr>
          <w:t>165</w:t>
        </w:r>
      </w:ins>
      <w:r w:rsidRPr="001570EA">
        <w:rPr>
          <w:rFonts w:eastAsia="Arial Unicode MS"/>
        </w:rPr>
        <w:fldChar w:fldCharType="end"/>
      </w:r>
      <w:r w:rsidRPr="001570EA">
        <w:rPr>
          <w:rFonts w:eastAsia="Arial Unicode MS"/>
        </w:rPr>
        <w:t xml:space="preserve"> shows the components of this calculation.</w:t>
      </w:r>
    </w:p>
    <w:p w14:paraId="3236F970" w14:textId="77777777" w:rsidR="00FA7EEB" w:rsidRPr="001570EA" w:rsidRDefault="00FA7EEB" w:rsidP="00FA7EEB">
      <w:pPr>
        <w:rPr>
          <w:rFonts w:eastAsia="Arial Unicode MS"/>
        </w:rPr>
      </w:pPr>
    </w:p>
    <w:p w14:paraId="020C1761" w14:textId="4BF196E3" w:rsidR="00FA7EEB" w:rsidRPr="001570EA" w:rsidRDefault="00FA7EEB" w:rsidP="00FA7EEB">
      <w:pPr>
        <w:pStyle w:val="Caption"/>
      </w:pPr>
      <w:bookmarkStart w:id="35883" w:name="_Ref530573464"/>
      <w:bookmarkStart w:id="35884" w:name="_Toc530573437"/>
      <w:bookmarkStart w:id="35885" w:name="_Toc47598381"/>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5886" w:author="Greg Clendenning" w:date="2024-04-16T16:42:00Z">
        <w:r w:rsidR="003D6F35">
          <w:rPr>
            <w:noProof/>
          </w:rPr>
          <w:delText>138</w:delText>
        </w:r>
      </w:del>
      <w:ins w:id="35887" w:author="Greg Clendenning" w:date="2024-04-16T16:42:00Z">
        <w:r w:rsidR="002E093A" w:rsidRPr="001570EA">
          <w:rPr>
            <w:noProof/>
          </w:rPr>
          <w:t>165</w:t>
        </w:r>
      </w:ins>
      <w:r w:rsidR="002E093A" w:rsidRPr="001570EA">
        <w:fldChar w:fldCharType="end"/>
      </w:r>
      <w:bookmarkEnd w:id="35883"/>
      <w:r w:rsidRPr="001570EA">
        <w:t>: Calculation of Avoided Decay and Incremental Annual Compliance Savings</w:t>
      </w:r>
      <w:bookmarkEnd w:id="35884"/>
      <w:bookmarkEnd w:id="35885"/>
    </w:p>
    <w:tbl>
      <w:tblPr>
        <w:tblStyle w:val="PATable2"/>
        <w:tblW w:w="0" w:type="auto"/>
        <w:tblLook w:val="04A0" w:firstRow="1" w:lastRow="0" w:firstColumn="1" w:lastColumn="0" w:noHBand="0" w:noVBand="1"/>
      </w:tblPr>
      <w:tblGrid>
        <w:gridCol w:w="837"/>
        <w:gridCol w:w="2775"/>
        <w:gridCol w:w="2509"/>
        <w:gridCol w:w="2509"/>
      </w:tblGrid>
      <w:tr w:rsidR="00FA7EEB" w:rsidRPr="001570EA" w14:paraId="163B579C" w14:textId="77777777">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24E9A7FA" w14:textId="77777777" w:rsidR="00FA7EEB" w:rsidRPr="001570EA" w:rsidRDefault="00FA7EEB">
            <w:pPr>
              <w:jc w:val="center"/>
              <w:rPr>
                <w:rFonts w:eastAsia="Arial Unicode MS"/>
              </w:rPr>
            </w:pPr>
            <w:r w:rsidRPr="001570EA">
              <w:rPr>
                <w:rFonts w:eastAsia="Arial Unicode MS"/>
              </w:rPr>
              <w:t>Year</w:t>
            </w:r>
          </w:p>
        </w:tc>
        <w:tc>
          <w:tcPr>
            <w:tcW w:w="2775" w:type="dxa"/>
            <w:vAlign w:val="center"/>
          </w:tcPr>
          <w:p w14:paraId="32DDDD18" w14:textId="77777777" w:rsidR="00FA7EEB" w:rsidRPr="001570EA" w:rsidRDefault="00FA7EEB">
            <w:pPr>
              <w:jc w:val="center"/>
              <w:rPr>
                <w:rFonts w:eastAsia="Arial Unicode MS"/>
              </w:rPr>
            </w:pPr>
            <w:r w:rsidRPr="001570EA">
              <w:rPr>
                <w:rFonts w:eastAsia="Arial Unicode MS"/>
              </w:rPr>
              <w:t>Avg. kWh Savings per Home</w:t>
            </w:r>
          </w:p>
        </w:tc>
        <w:tc>
          <w:tcPr>
            <w:tcW w:w="2509" w:type="dxa"/>
            <w:vAlign w:val="center"/>
          </w:tcPr>
          <w:p w14:paraId="04779FD7" w14:textId="77777777" w:rsidR="00FA7EEB" w:rsidRPr="001570EA" w:rsidRDefault="00FA7EEB">
            <w:pPr>
              <w:jc w:val="center"/>
              <w:rPr>
                <w:rFonts w:eastAsia="Arial Unicode MS"/>
              </w:rPr>
            </w:pPr>
            <w:r w:rsidRPr="001570EA">
              <w:rPr>
                <w:rFonts w:eastAsia="Arial Unicode MS"/>
              </w:rPr>
              <w:t>Avg. kWh Savings Absent Year 3 Treatment</w:t>
            </w:r>
          </w:p>
        </w:tc>
        <w:tc>
          <w:tcPr>
            <w:tcW w:w="2509" w:type="dxa"/>
            <w:vAlign w:val="center"/>
          </w:tcPr>
          <w:p w14:paraId="7C3B9E78" w14:textId="77777777" w:rsidR="00FA7EEB" w:rsidRPr="001570EA" w:rsidRDefault="00FA7EEB">
            <w:pPr>
              <w:jc w:val="center"/>
              <w:rPr>
                <w:rFonts w:eastAsia="Arial Unicode MS"/>
              </w:rPr>
            </w:pPr>
            <w:r w:rsidRPr="001570EA">
              <w:rPr>
                <w:rFonts w:eastAsia="Arial Unicode MS"/>
              </w:rPr>
              <w:t>Avg. kWh Savings with Year 3 Treatment</w:t>
            </w:r>
          </w:p>
        </w:tc>
      </w:tr>
      <w:tr w:rsidR="00FA7EEB" w:rsidRPr="001570EA" w14:paraId="3FAC4E9D" w14:textId="77777777">
        <w:trPr>
          <w:trHeight w:val="432"/>
        </w:trPr>
        <w:tc>
          <w:tcPr>
            <w:tcW w:w="837" w:type="dxa"/>
            <w:vAlign w:val="center"/>
          </w:tcPr>
          <w:p w14:paraId="7D9CB271" w14:textId="77777777" w:rsidR="00FA7EEB" w:rsidRPr="001570EA" w:rsidRDefault="00FA7EEB">
            <w:pPr>
              <w:jc w:val="center"/>
              <w:rPr>
                <w:rFonts w:eastAsia="Arial Unicode MS"/>
              </w:rPr>
            </w:pPr>
            <w:r w:rsidRPr="001570EA">
              <w:rPr>
                <w:rFonts w:eastAsia="Arial Unicode MS"/>
              </w:rPr>
              <w:t>1</w:t>
            </w:r>
          </w:p>
        </w:tc>
        <w:tc>
          <w:tcPr>
            <w:tcW w:w="2775" w:type="dxa"/>
            <w:vAlign w:val="center"/>
          </w:tcPr>
          <w:p w14:paraId="7F7690C8" w14:textId="77777777" w:rsidR="00FA7EEB" w:rsidRPr="001570EA" w:rsidRDefault="00FA7EEB">
            <w:pPr>
              <w:jc w:val="center"/>
              <w:rPr>
                <w:rFonts w:eastAsia="Arial Unicode MS"/>
              </w:rPr>
            </w:pPr>
            <w:r w:rsidRPr="001570EA">
              <w:rPr>
                <w:rFonts w:eastAsia="Arial Unicode MS"/>
              </w:rPr>
              <w:t>150</w:t>
            </w:r>
          </w:p>
        </w:tc>
        <w:tc>
          <w:tcPr>
            <w:tcW w:w="2509" w:type="dxa"/>
            <w:vAlign w:val="center"/>
          </w:tcPr>
          <w:p w14:paraId="029D530E" w14:textId="77777777" w:rsidR="00FA7EEB" w:rsidRPr="001570EA" w:rsidRDefault="00FA7EEB">
            <w:pPr>
              <w:jc w:val="center"/>
              <w:rPr>
                <w:rFonts w:eastAsia="Arial Unicode MS"/>
              </w:rPr>
            </w:pPr>
          </w:p>
        </w:tc>
        <w:tc>
          <w:tcPr>
            <w:tcW w:w="2509" w:type="dxa"/>
            <w:vAlign w:val="center"/>
          </w:tcPr>
          <w:p w14:paraId="6887E014" w14:textId="77777777" w:rsidR="00FA7EEB" w:rsidRPr="001570EA" w:rsidRDefault="00FA7EEB">
            <w:pPr>
              <w:jc w:val="center"/>
              <w:rPr>
                <w:rFonts w:eastAsia="Arial Unicode MS"/>
              </w:rPr>
            </w:pPr>
          </w:p>
        </w:tc>
      </w:tr>
      <w:tr w:rsidR="00FA7EEB" w:rsidRPr="001570EA" w14:paraId="129DEF6F" w14:textId="77777777">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5050A45E" w14:textId="77777777" w:rsidR="00FA7EEB" w:rsidRPr="001570EA" w:rsidRDefault="00FA7EEB">
            <w:pPr>
              <w:jc w:val="center"/>
              <w:rPr>
                <w:rFonts w:eastAsia="Arial Unicode MS"/>
              </w:rPr>
            </w:pPr>
            <w:r w:rsidRPr="001570EA">
              <w:rPr>
                <w:rFonts w:eastAsia="Arial Unicode MS"/>
              </w:rPr>
              <w:t>2</w:t>
            </w:r>
          </w:p>
        </w:tc>
        <w:tc>
          <w:tcPr>
            <w:tcW w:w="2775" w:type="dxa"/>
            <w:vAlign w:val="center"/>
          </w:tcPr>
          <w:p w14:paraId="40BE80FE" w14:textId="77777777" w:rsidR="00FA7EEB" w:rsidRPr="001570EA" w:rsidRDefault="00FA7EEB">
            <w:pPr>
              <w:jc w:val="center"/>
              <w:rPr>
                <w:rFonts w:eastAsia="Arial Unicode MS"/>
              </w:rPr>
            </w:pPr>
            <w:r w:rsidRPr="001570EA">
              <w:rPr>
                <w:rFonts w:eastAsia="Arial Unicode MS"/>
              </w:rPr>
              <w:t>250</w:t>
            </w:r>
          </w:p>
        </w:tc>
        <w:tc>
          <w:tcPr>
            <w:tcW w:w="2509" w:type="dxa"/>
            <w:vAlign w:val="center"/>
          </w:tcPr>
          <w:p w14:paraId="676757C1" w14:textId="77777777" w:rsidR="00FA7EEB" w:rsidRPr="001570EA" w:rsidRDefault="00FA7EEB">
            <w:pPr>
              <w:jc w:val="center"/>
              <w:rPr>
                <w:rFonts w:eastAsia="Arial Unicode MS"/>
              </w:rPr>
            </w:pPr>
          </w:p>
        </w:tc>
        <w:tc>
          <w:tcPr>
            <w:tcW w:w="2509" w:type="dxa"/>
            <w:vAlign w:val="center"/>
          </w:tcPr>
          <w:p w14:paraId="029E6BE5" w14:textId="77777777" w:rsidR="00FA7EEB" w:rsidRPr="001570EA" w:rsidRDefault="00FA7EEB">
            <w:pPr>
              <w:jc w:val="center"/>
              <w:rPr>
                <w:rFonts w:eastAsia="Arial Unicode MS"/>
              </w:rPr>
            </w:pPr>
          </w:p>
        </w:tc>
      </w:tr>
      <w:tr w:rsidR="00FA7EEB" w:rsidRPr="001570EA" w14:paraId="112E84E0" w14:textId="77777777">
        <w:trPr>
          <w:trHeight w:val="432"/>
        </w:trPr>
        <w:tc>
          <w:tcPr>
            <w:tcW w:w="837" w:type="dxa"/>
            <w:vAlign w:val="center"/>
          </w:tcPr>
          <w:p w14:paraId="4FF7347E" w14:textId="77777777" w:rsidR="00FA7EEB" w:rsidRPr="001570EA" w:rsidRDefault="00FA7EEB">
            <w:pPr>
              <w:jc w:val="center"/>
              <w:rPr>
                <w:rFonts w:eastAsia="Arial Unicode MS"/>
              </w:rPr>
            </w:pPr>
            <w:r w:rsidRPr="001570EA">
              <w:rPr>
                <w:rFonts w:eastAsia="Arial Unicode MS"/>
              </w:rPr>
              <w:t>3</w:t>
            </w:r>
          </w:p>
        </w:tc>
        <w:tc>
          <w:tcPr>
            <w:tcW w:w="2775" w:type="dxa"/>
            <w:vAlign w:val="center"/>
          </w:tcPr>
          <w:p w14:paraId="59A594F9" w14:textId="77777777" w:rsidR="00FA7EEB" w:rsidRPr="001570EA" w:rsidRDefault="00FA7EEB">
            <w:pPr>
              <w:jc w:val="center"/>
              <w:rPr>
                <w:rFonts w:eastAsia="Arial Unicode MS"/>
              </w:rPr>
            </w:pPr>
          </w:p>
        </w:tc>
        <w:tc>
          <w:tcPr>
            <w:tcW w:w="2509" w:type="dxa"/>
            <w:vAlign w:val="center"/>
          </w:tcPr>
          <w:p w14:paraId="4050EE12" w14:textId="77777777" w:rsidR="00FA7EEB" w:rsidRPr="001570EA" w:rsidRDefault="00FA7EEB">
            <w:pPr>
              <w:jc w:val="center"/>
              <w:rPr>
                <w:rFonts w:eastAsia="Arial Unicode MS"/>
              </w:rPr>
            </w:pPr>
            <w:r w:rsidRPr="001570EA">
              <w:rPr>
                <w:rFonts w:eastAsia="Arial Unicode MS"/>
              </w:rPr>
              <w:t>250×(1-0.313/2) = 210.9</w:t>
            </w:r>
          </w:p>
        </w:tc>
        <w:tc>
          <w:tcPr>
            <w:tcW w:w="2509" w:type="dxa"/>
            <w:vAlign w:val="center"/>
          </w:tcPr>
          <w:p w14:paraId="7BCA0BAA" w14:textId="77777777" w:rsidR="00FA7EEB" w:rsidRPr="001570EA" w:rsidRDefault="00FA7EEB">
            <w:pPr>
              <w:jc w:val="center"/>
              <w:rPr>
                <w:rFonts w:eastAsia="Arial Unicode MS"/>
              </w:rPr>
            </w:pPr>
            <w:r w:rsidRPr="001570EA">
              <w:rPr>
                <w:rFonts w:eastAsia="Arial Unicode MS"/>
              </w:rPr>
              <w:t>260</w:t>
            </w:r>
          </w:p>
        </w:tc>
      </w:tr>
    </w:tbl>
    <w:p w14:paraId="40AC52A0" w14:textId="77777777" w:rsidR="00FA7EEB" w:rsidRPr="001570EA" w:rsidRDefault="00FA7EEB" w:rsidP="00FA7EEB">
      <w:pPr>
        <w:rPr>
          <w:rFonts w:eastAsia="Arial Unicode MS"/>
        </w:rPr>
      </w:pPr>
    </w:p>
    <w:p w14:paraId="2DEAA861" w14:textId="77777777" w:rsidR="00FA7EEB" w:rsidRPr="001570EA" w:rsidRDefault="00FA7EEB" w:rsidP="00FA7EEB">
      <w:pPr>
        <w:jc w:val="left"/>
        <w:rPr>
          <w:rFonts w:eastAsia="Arial Unicode MS"/>
        </w:rPr>
      </w:pPr>
      <w:r w:rsidRPr="001570EA">
        <w:rPr>
          <w:rFonts w:eastAsia="Arial Unicode MS"/>
        </w:rPr>
        <w:t>In this hypothetical example the incremental first-year savings achieved by the HER program in Year 3 is 49.1 kWh (260 – 210.9). This is the sum of two separate factors.</w:t>
      </w:r>
    </w:p>
    <w:p w14:paraId="1E4A6C6E" w14:textId="77777777" w:rsidR="00FA7EEB" w:rsidRPr="001570EA" w:rsidRDefault="00FA7EEB" w:rsidP="00FA7EEB">
      <w:pPr>
        <w:jc w:val="left"/>
        <w:rPr>
          <w:rFonts w:eastAsia="Arial Unicode MS"/>
        </w:rPr>
      </w:pPr>
    </w:p>
    <w:p w14:paraId="282E6D9D" w14:textId="0E365B1C" w:rsidR="00FA7EEB" w:rsidRPr="001570EA" w:rsidRDefault="00FA7EEB" w:rsidP="00FA7EEB">
      <w:pPr>
        <w:pStyle w:val="ListParagraphClose"/>
        <w:spacing w:after="120"/>
        <w:rPr>
          <w:rFonts w:eastAsia="Arial Unicode MS"/>
        </w:rPr>
      </w:pPr>
      <w:r w:rsidRPr="001570EA">
        <w:rPr>
          <w:rFonts w:eastAsia="Arial Unicode MS"/>
          <w:b/>
        </w:rPr>
        <w:t>Avoided Decay</w:t>
      </w:r>
      <w:r w:rsidRPr="001570EA">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del w:id="35888" w:author="Greg Clendenning" w:date="2024-04-16T16:42:00Z">
        <w:r w:rsidR="00480102">
          <w:rPr>
            <w:rFonts w:eastAsia="Arial Unicode MS"/>
          </w:rPr>
          <w:fldChar w:fldCharType="begin"/>
        </w:r>
        <w:r w:rsidR="00480102">
          <w:rPr>
            <w:rFonts w:eastAsia="Arial Unicode MS"/>
          </w:rPr>
          <w:delInstrText xml:space="preserve"> REF _Ref530573464 \h </w:delInstrText>
        </w:r>
        <w:r w:rsidR="00480102">
          <w:rPr>
            <w:rFonts w:eastAsia="Arial Unicode MS"/>
          </w:rPr>
        </w:r>
        <w:r w:rsidR="00480102">
          <w:rPr>
            <w:rFonts w:eastAsia="Arial Unicode MS"/>
          </w:rPr>
          <w:fldChar w:fldCharType="separate"/>
        </w:r>
        <w:r w:rsidR="00F03D67">
          <w:delText xml:space="preserve">Table </w:delText>
        </w:r>
        <w:r w:rsidR="00F03D67">
          <w:rPr>
            <w:noProof/>
          </w:rPr>
          <w:delText>2</w:delText>
        </w:r>
        <w:r w:rsidR="00F03D67">
          <w:noBreakHyphen/>
        </w:r>
        <w:r w:rsidR="00F03D67">
          <w:rPr>
            <w:noProof/>
          </w:rPr>
          <w:delText>136</w:delText>
        </w:r>
        <w:r w:rsidR="00F03D67" w:rsidDel="00F03D67">
          <w:rPr>
            <w:noProof/>
          </w:rPr>
          <w:delText>135</w:delText>
        </w:r>
        <w:r w:rsidR="00480102">
          <w:rPr>
            <w:rFonts w:eastAsia="Arial Unicode MS"/>
          </w:rPr>
          <w:fldChar w:fldCharType="end"/>
        </w:r>
      </w:del>
      <w:ins w:id="35889" w:author="Greg Clendenning" w:date="2024-04-16T16:42:00Z">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ins>
      <w:r w:rsidRPr="001570EA">
        <w:rPr>
          <w:rFonts w:eastAsia="Arial Unicode MS"/>
        </w:rPr>
      </w:r>
      <w:ins w:id="35890" w:author="Greg Clendenning" w:date="2024-04-16T16:42:00Z">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5</w:t>
        </w:r>
        <w:r w:rsidRPr="001570EA">
          <w:rPr>
            <w:rFonts w:eastAsia="Arial Unicode MS"/>
          </w:rPr>
          <w:fldChar w:fldCharType="end"/>
        </w:r>
      </w:ins>
      <w:r w:rsidRPr="001570EA">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182FD59D" w14:textId="5651F013" w:rsidR="00FA7EEB" w:rsidRPr="001570EA" w:rsidRDefault="00FA7EEB" w:rsidP="00FA7EEB">
      <w:pPr>
        <w:pStyle w:val="ListParagraphClose"/>
        <w:rPr>
          <w:rFonts w:eastAsia="Arial Unicode MS"/>
        </w:rPr>
      </w:pPr>
      <w:r w:rsidRPr="001570EA">
        <w:rPr>
          <w:rFonts w:eastAsia="Arial Unicode MS"/>
          <w:b/>
        </w:rPr>
        <w:t xml:space="preserve">Change in the Average Treatment Effect </w:t>
      </w:r>
      <w:r w:rsidRPr="001570EA">
        <w:rPr>
          <w:rFonts w:eastAsia="Arial Unicode MS"/>
        </w:rPr>
        <w:t xml:space="preserve">= 10 kWh. The “Avg. kWh Savings with Year 3 Treatment” column of </w:t>
      </w:r>
      <w:del w:id="35891" w:author="Greg Clendenning" w:date="2024-04-16T16:42:00Z">
        <w:r w:rsidR="00480102">
          <w:rPr>
            <w:rFonts w:eastAsia="Arial Unicode MS"/>
          </w:rPr>
          <w:fldChar w:fldCharType="begin"/>
        </w:r>
        <w:r w:rsidR="00480102">
          <w:rPr>
            <w:rFonts w:eastAsia="Arial Unicode MS"/>
          </w:rPr>
          <w:delInstrText xml:space="preserve"> REF _Ref530573464 \h </w:delInstrText>
        </w:r>
        <w:r w:rsidR="00480102">
          <w:rPr>
            <w:rFonts w:eastAsia="Arial Unicode MS"/>
          </w:rPr>
        </w:r>
        <w:r w:rsidR="00480102">
          <w:rPr>
            <w:rFonts w:eastAsia="Arial Unicode MS"/>
          </w:rPr>
          <w:fldChar w:fldCharType="separate"/>
        </w:r>
        <w:r w:rsidR="00F03D67">
          <w:delText xml:space="preserve">Table </w:delText>
        </w:r>
        <w:r w:rsidR="00F03D67">
          <w:rPr>
            <w:noProof/>
          </w:rPr>
          <w:delText>2</w:delText>
        </w:r>
        <w:r w:rsidR="00F03D67">
          <w:noBreakHyphen/>
        </w:r>
        <w:r w:rsidR="00F03D67">
          <w:rPr>
            <w:noProof/>
          </w:rPr>
          <w:delText>136</w:delText>
        </w:r>
        <w:r w:rsidR="00F03D67" w:rsidDel="00F03D67">
          <w:rPr>
            <w:noProof/>
          </w:rPr>
          <w:delText>135</w:delText>
        </w:r>
        <w:r w:rsidR="00480102">
          <w:rPr>
            <w:rFonts w:eastAsia="Arial Unicode MS"/>
          </w:rPr>
          <w:fldChar w:fldCharType="end"/>
        </w:r>
      </w:del>
      <w:ins w:id="35892" w:author="Greg Clendenning" w:date="2024-04-16T16:42:00Z">
        <w:r w:rsidRPr="001570EA">
          <w:rPr>
            <w:rFonts w:eastAsia="Arial Unicode MS"/>
          </w:rPr>
          <w:fldChar w:fldCharType="begin"/>
        </w:r>
        <w:r w:rsidRPr="001570EA">
          <w:rPr>
            <w:rFonts w:eastAsia="Arial Unicode MS"/>
          </w:rPr>
          <w:instrText xml:space="preserve"> REF _Ref530573464 \h </w:instrText>
        </w:r>
        <w:r w:rsidR="001570EA">
          <w:rPr>
            <w:rFonts w:eastAsia="Arial Unicode MS"/>
          </w:rPr>
          <w:instrText xml:space="preserve"> \* MERGEFORMAT </w:instrText>
        </w:r>
      </w:ins>
      <w:r w:rsidRPr="001570EA">
        <w:rPr>
          <w:rFonts w:eastAsia="Arial Unicode MS"/>
        </w:rPr>
      </w:r>
      <w:ins w:id="35893" w:author="Greg Clendenning" w:date="2024-04-16T16:42:00Z">
        <w:r w:rsidRPr="001570EA">
          <w:rPr>
            <w:rFonts w:eastAsia="Arial Unicode MS"/>
          </w:rPr>
          <w:fldChar w:fldCharType="separate"/>
        </w:r>
        <w:r w:rsidR="00234C6C" w:rsidRPr="001570EA">
          <w:t xml:space="preserve">Table </w:t>
        </w:r>
        <w:r w:rsidR="00234C6C" w:rsidRPr="001570EA">
          <w:rPr>
            <w:noProof/>
          </w:rPr>
          <w:t>2</w:t>
        </w:r>
        <w:r w:rsidR="00234C6C" w:rsidRPr="001570EA">
          <w:noBreakHyphen/>
        </w:r>
        <w:r w:rsidR="00234C6C" w:rsidRPr="001570EA">
          <w:rPr>
            <w:noProof/>
          </w:rPr>
          <w:t>165</w:t>
        </w:r>
        <w:r w:rsidRPr="001570EA">
          <w:rPr>
            <w:rFonts w:eastAsia="Arial Unicode MS"/>
          </w:rPr>
          <w:fldChar w:fldCharType="end"/>
        </w:r>
      </w:ins>
      <w:r w:rsidRPr="001570EA">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E2296A3" w14:textId="2073FDDE" w:rsidR="00FA7EEB" w:rsidRPr="001570EA" w:rsidRDefault="00FA7EEB" w:rsidP="00FA7EEB">
      <w:pPr>
        <w:pStyle w:val="ListParagraphClose"/>
        <w:numPr>
          <w:ilvl w:val="0"/>
          <w:numId w:val="0"/>
        </w:numPr>
        <w:rPr>
          <w:rFonts w:eastAsia="Arial Unicode MS"/>
        </w:rPr>
      </w:pPr>
      <w:r w:rsidRPr="001570EA">
        <w:rPr>
          <w:rFonts w:eastAsia="Arial Unicode MS"/>
        </w:rPr>
        <w:t xml:space="preserve">The following algorithms and default assumptions provide guidance on calculating and reporting compliance savings from HER programs in Phase </w:t>
      </w:r>
      <w:del w:id="35894" w:author="Greg Clendenning" w:date="2024-04-16T16:42:00Z">
        <w:r w:rsidR="00480102">
          <w:rPr>
            <w:rFonts w:eastAsia="Arial Unicode MS"/>
          </w:rPr>
          <w:delText>IV</w:delText>
        </w:r>
      </w:del>
      <w:ins w:id="35895" w:author="Greg Clendenning" w:date="2024-04-16T16:42:00Z">
        <w:r w:rsidRPr="001570EA">
          <w:rPr>
            <w:rFonts w:eastAsia="Arial Unicode MS"/>
          </w:rPr>
          <w:t>V</w:t>
        </w:r>
      </w:ins>
      <w:r w:rsidRPr="001570EA">
        <w:rPr>
          <w:rFonts w:eastAsia="Arial Unicode MS"/>
        </w:rPr>
        <w:t xml:space="preserve"> of Act 129. Several assumptions that straddle technical and policy considerations are listed below.</w:t>
      </w:r>
    </w:p>
    <w:p w14:paraId="1CDEF5E2" w14:textId="77777777" w:rsidR="00480102" w:rsidRDefault="00480102" w:rsidP="00E039E6">
      <w:pPr>
        <w:pStyle w:val="ListParagraphClose"/>
        <w:numPr>
          <w:ilvl w:val="0"/>
          <w:numId w:val="77"/>
        </w:numPr>
        <w:spacing w:after="120"/>
        <w:rPr>
          <w:del w:id="35896" w:author="Greg Clendenning" w:date="2024-04-16T16:42:00Z"/>
          <w:rFonts w:eastAsia="Arial Unicode MS"/>
        </w:rPr>
      </w:pPr>
      <w:del w:id="35897" w:author="Greg Clendenning" w:date="2024-04-16T16:42:00Z">
        <w:r>
          <w:rPr>
            <w:rFonts w:eastAsia="Arial Unicode MS"/>
          </w:rPr>
          <w:delTex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delText>
        </w:r>
      </w:del>
    </w:p>
    <w:p w14:paraId="0FF9EAAC" w14:textId="70E34D9C"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w:t>
      </w:r>
      <w:del w:id="35898" w:author="Greg Clendenning" w:date="2024-04-16T16:42:00Z">
        <w:r w:rsidR="00480102">
          <w:rPr>
            <w:rFonts w:eastAsia="Arial Unicode MS"/>
          </w:rPr>
          <w:delText>IV</w:delText>
        </w:r>
      </w:del>
      <w:ins w:id="35899" w:author="Greg Clendenning" w:date="2024-04-16T16:42:00Z">
        <w:r w:rsidRPr="001570EA">
          <w:rPr>
            <w:rFonts w:eastAsia="Arial Unicode MS"/>
          </w:rPr>
          <w:t>V</w:t>
        </w:r>
      </w:ins>
      <w:r w:rsidRPr="001570EA">
        <w:rPr>
          <w:rFonts w:eastAsia="Arial Unicode MS"/>
        </w:rPr>
        <w:t xml:space="preserve">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01AC7AEA" w14:textId="77777777" w:rsidR="00FA7EEB" w:rsidRPr="001570EA" w:rsidRDefault="00FA7EEB" w:rsidP="00152CD6">
      <w:pPr>
        <w:pStyle w:val="ListParagraphClose"/>
        <w:numPr>
          <w:ilvl w:val="0"/>
          <w:numId w:val="77"/>
        </w:numPr>
        <w:spacing w:after="120"/>
        <w:rPr>
          <w:rFonts w:eastAsia="Arial Unicode MS"/>
        </w:rPr>
      </w:pPr>
      <w:r w:rsidRPr="001570EA">
        <w:rPr>
          <w:rFonts w:eastAsia="Arial Unicode MS"/>
        </w:rPr>
        <w:t>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but not the control group. When a new cohort is created, accounting always begins at Year 1, even if some of the treatment and control group homes have received HER messaging previously.</w:t>
      </w:r>
    </w:p>
    <w:p w14:paraId="50F41FD9" w14:textId="77777777" w:rsidR="00FA7EEB" w:rsidRPr="001570EA" w:rsidRDefault="00FA7EEB" w:rsidP="00152CD6">
      <w:pPr>
        <w:pStyle w:val="ListParagraphClose"/>
        <w:numPr>
          <w:ilvl w:val="0"/>
          <w:numId w:val="77"/>
        </w:numPr>
        <w:rPr>
          <w:rFonts w:eastAsia="Arial Unicode MS"/>
        </w:rPr>
      </w:pPr>
      <w:r w:rsidRPr="001570EA">
        <w:rPr>
          <w:rFonts w:eastAsia="Arial Unicode MS"/>
        </w:rPr>
        <w:t>Over time, households close their EDC accounts. The most common reason is because the occupant is moving, but other possibilities exist. This account “churn” happens at a fairly predictable rate for an EDC service territory and can be forecasted with some degree of certainty. Calculating persistent HER savings in future program years requires both an assumption of the savings decay rate and an assumption of the churn rate.</w:t>
      </w:r>
    </w:p>
    <w:p w14:paraId="4076B48E" w14:textId="77777777" w:rsidR="00FA7EEB" w:rsidRPr="001570EA" w:rsidRDefault="00FA7EEB" w:rsidP="00152CD6">
      <w:pPr>
        <w:pStyle w:val="ListParagraphClose"/>
        <w:numPr>
          <w:ilvl w:val="0"/>
          <w:numId w:val="77"/>
        </w:numPr>
        <w:rPr>
          <w:rFonts w:eastAsia="Arial Unicode MS"/>
        </w:rPr>
      </w:pPr>
      <w:r w:rsidRPr="001570EA">
        <w:rPr>
          <w:rFonts w:eastAsia="Arial Unicode MS"/>
        </w:rPr>
        <w:t xml:space="preserve">Home Energy Reports are expected to generate </w:t>
      </w:r>
      <w:ins w:id="35900" w:author="Greg Clendenning" w:date="2024-04-16T16:42:00Z">
        <w:r w:rsidRPr="001570EA">
          <w:rPr>
            <w:rFonts w:eastAsia="Arial Unicode MS"/>
          </w:rPr>
          <w:t xml:space="preserve">summer and winter </w:t>
        </w:r>
      </w:ins>
      <w:r w:rsidRPr="001570EA">
        <w:rPr>
          <w:rFonts w:eastAsia="Arial Unicode MS"/>
        </w:rPr>
        <w:t xml:space="preserve">peak demand savings. The Behavioral Conservation Programs protocol of the Pennsylvania Evaluation Framework provides detailed guidance regarding measurement techniques for peak demand savings. Peak demand (kW) savings are presumed to follow the same persistence logic as energy (kWh) savings with respect to first-year incremental compliance and lifetime impacts. </w:t>
      </w:r>
    </w:p>
    <w:p w14:paraId="24F98B92" w14:textId="77777777" w:rsidR="00FA7EEB" w:rsidRPr="001570EA" w:rsidRDefault="00FA7EEB" w:rsidP="00FA7EEB">
      <w:pPr>
        <w:jc w:val="left"/>
        <w:rPr>
          <w:rFonts w:eastAsia="Arial Unicode MS"/>
        </w:rPr>
      </w:pPr>
    </w:p>
    <w:p w14:paraId="146C2DAB" w14:textId="77777777" w:rsidR="00FA7EEB" w:rsidRPr="001570EA" w:rsidRDefault="00FA7EEB" w:rsidP="00FA7EEB">
      <w:pPr>
        <w:pStyle w:val="SubStyle"/>
      </w:pPr>
      <w:r w:rsidRPr="001570EA">
        <w:t>Algorithms</w:t>
      </w:r>
    </w:p>
    <w:p w14:paraId="1520B37E" w14:textId="77777777" w:rsidR="00FA7EEB" w:rsidRPr="001570EA" w:rsidRDefault="00FA7EEB" w:rsidP="00FA7EEB">
      <w:pPr>
        <w:spacing w:after="120"/>
      </w:pPr>
      <w:r w:rsidRPr="001570EA">
        <w:t>The equations for incremental first-year savings from HER programs are:</w:t>
      </w:r>
    </w:p>
    <w:p w14:paraId="2292AF5C" w14:textId="77777777" w:rsidR="00FA7EEB" w:rsidRPr="001570EA" w:rsidRDefault="00FA7EEB" w:rsidP="00FA7EEB">
      <w:pPr>
        <w:rPr>
          <w:b/>
        </w:rPr>
      </w:pPr>
    </w:p>
    <w:p w14:paraId="705E13F1" w14:textId="77777777" w:rsidR="00FA7EEB" w:rsidRPr="001570EA" w:rsidRDefault="00FA7EEB" w:rsidP="00FA7EEB">
      <w:pPr>
        <w:pStyle w:val="3ptheading"/>
        <w:spacing w:after="120"/>
        <w:rPr>
          <w:b w:val="0"/>
          <w:rPrChange w:id="35901" w:author="Greg Clendenning" w:date="2024-04-16T16:42:00Z">
            <w:rPr/>
          </w:rPrChange>
        </w:rPr>
      </w:pPr>
      <w:r w:rsidRPr="001570EA">
        <w:t>Year 1 and 2 of HER Exposure:</w:t>
      </w:r>
    </w:p>
    <w:p w14:paraId="5B25439F" w14:textId="77777777" w:rsidR="00480102" w:rsidRPr="00965E09" w:rsidRDefault="000E246F" w:rsidP="00480102">
      <w:pPr>
        <w:pStyle w:val="3ptheading"/>
        <w:rPr>
          <w:del w:id="35902" w:author="Greg Clendenning" w:date="2024-04-16T16:42:00Z"/>
          <w:b w:val="0"/>
          <w:bCs/>
        </w:rPr>
      </w:pPr>
      <m:oMathPara>
        <m:oMathParaPr>
          <m:jc m:val="left"/>
        </m:oMathParaPr>
        <m:oMath>
          <m:r>
            <w:del w:id="35903" w:author="Greg Clendenning" w:date="2024-04-16T16:42:00Z">
              <m:rPr>
                <m:sty m:val="b"/>
              </m:rPr>
              <w:rPr>
                <w:rFonts w:ascii="Cambria Math" w:hAnsi="Cambria Math" w:cs="Arial"/>
              </w:rPr>
              <m:t>∆</m:t>
            </w:del>
          </m:r>
          <m:sSub>
            <m:sSubPr>
              <m:ctrlPr>
                <w:del w:id="35904" w:author="Greg Clendenning" w:date="2024-04-16T16:42:00Z">
                  <w:rPr>
                    <w:rFonts w:ascii="Cambria Math" w:hAnsi="Cambria Math" w:cs="Arial"/>
                    <w:b w:val="0"/>
                    <w:bCs/>
                  </w:rPr>
                </w:del>
              </m:ctrlPr>
            </m:sSubPr>
            <m:e>
              <m:r>
                <w:del w:id="35905" w:author="Greg Clendenning" w:date="2024-04-16T16:42:00Z">
                  <m:rPr>
                    <m:sty m:val="bi"/>
                  </m:rPr>
                  <w:rPr>
                    <w:rFonts w:ascii="Cambria Math" w:hAnsi="Cambria Math" w:cs="Arial"/>
                  </w:rPr>
                  <m:t>kWh</m:t>
                </w:del>
              </m:r>
            </m:e>
            <m:sub>
              <m:r>
                <w:del w:id="35906" w:author="Greg Clendenning" w:date="2024-04-16T16:42:00Z">
                  <m:rPr>
                    <m:sty m:val="bi"/>
                  </m:rPr>
                  <w:rPr>
                    <w:rFonts w:ascii="Cambria Math" w:hAnsi="Cambria Math" w:cs="Arial"/>
                  </w:rPr>
                  <m:t>Y</m:t>
                </w:del>
              </m:r>
            </m:sub>
          </m:sSub>
          <m:r>
            <w:del w:id="35907" w:author="Greg Clendenning" w:date="2024-04-16T16:42:00Z">
              <m:rPr>
                <m:sty m:val="b"/>
              </m:rPr>
              <w:rPr>
                <w:rFonts w:ascii="Cambria Math" w:hAnsi="Cambria Math" w:cs="Arial"/>
              </w:rPr>
              <m:t xml:space="preserve">                          = </m:t>
            </w:del>
          </m:r>
          <m:sSub>
            <m:sSubPr>
              <m:ctrlPr>
                <w:del w:id="35908" w:author="Greg Clendenning" w:date="2024-04-16T16:42:00Z">
                  <w:rPr>
                    <w:rFonts w:ascii="Cambria Math" w:hAnsi="Cambria Math" w:cs="Arial"/>
                    <w:b w:val="0"/>
                    <w:bCs/>
                  </w:rPr>
                </w:del>
              </m:ctrlPr>
            </m:sSubPr>
            <m:e>
              <m:r>
                <w:del w:id="35909" w:author="Greg Clendenning" w:date="2024-04-16T16:42:00Z">
                  <m:rPr>
                    <m:sty m:val="bi"/>
                  </m:rPr>
                  <w:rPr>
                    <w:rFonts w:ascii="Cambria Math" w:hAnsi="Cambria Math" w:cs="Arial"/>
                  </w:rPr>
                  <m:t>ATE</m:t>
                </w:del>
              </m:r>
            </m:e>
            <m:sub>
              <m:r>
                <w:del w:id="35910" w:author="Greg Clendenning" w:date="2024-04-16T16:42:00Z">
                  <m:rPr>
                    <m:sty m:val="bi"/>
                  </m:rPr>
                  <w:rPr>
                    <w:rFonts w:ascii="Cambria Math" w:hAnsi="Cambria Math" w:cs="Arial"/>
                  </w:rPr>
                  <m:t>y</m:t>
                </w:del>
              </m:r>
            </m:sub>
          </m:sSub>
          <m:r>
            <w:del w:id="35911" w:author="Greg Clendenning" w:date="2024-04-16T16:42:00Z">
              <m:rPr>
                <m:sty m:val="b"/>
              </m:rPr>
              <w:rPr>
                <w:rFonts w:ascii="Cambria Math" w:hAnsi="Cambria Math" w:cs="Arial"/>
              </w:rPr>
              <m:t xml:space="preserve">* </m:t>
            </w:del>
          </m:r>
          <m:sSub>
            <m:sSubPr>
              <m:ctrlPr>
                <w:del w:id="35912" w:author="Greg Clendenning" w:date="2024-04-16T16:42:00Z">
                  <w:rPr>
                    <w:rFonts w:ascii="Cambria Math" w:eastAsia="Calibri" w:hAnsi="Cambria Math" w:cs="Arial"/>
                    <w:b w:val="0"/>
                    <w:bCs/>
                    <w:i/>
                  </w:rPr>
                </w:del>
              </m:ctrlPr>
            </m:sSubPr>
            <m:e>
              <m:r>
                <w:del w:id="35913" w:author="Greg Clendenning" w:date="2024-04-16T16:42:00Z">
                  <m:rPr>
                    <m:sty m:val="bi"/>
                  </m:rPr>
                  <w:rPr>
                    <w:rFonts w:ascii="Cambria Math" w:eastAsia="Calibri" w:hAnsi="Cambria Math" w:cs="Arial"/>
                  </w:rPr>
                  <m:t>Treatment Accounts</m:t>
                </w:del>
              </m:r>
            </m:e>
            <m:sub>
              <m:r>
                <w:del w:id="35914" w:author="Greg Clendenning" w:date="2024-04-16T16:42:00Z">
                  <m:rPr>
                    <m:sty m:val="bi"/>
                  </m:rPr>
                  <w:rPr>
                    <w:rFonts w:ascii="Cambria Math" w:eastAsia="Calibri" w:hAnsi="Cambria Math" w:cs="Arial"/>
                  </w:rPr>
                  <m:t>y</m:t>
                </w:del>
              </m:r>
            </m:sub>
          </m:sSub>
          <m:r>
            <w:del w:id="35915" w:author="Greg Clendenning" w:date="2024-04-16T16:42:00Z">
              <m:rPr>
                <m:sty m:val="b"/>
              </m:rPr>
              <w:rPr>
                <w:rFonts w:ascii="Cambria Math" w:hAnsi="Cambria Math" w:cs="Arial"/>
              </w:rPr>
              <m:t>*</m:t>
            </w:del>
          </m:r>
          <m:sSub>
            <m:sSubPr>
              <m:ctrlPr>
                <w:del w:id="35916" w:author="Greg Clendenning" w:date="2024-04-16T16:42:00Z">
                  <w:rPr>
                    <w:rFonts w:ascii="Cambria Math" w:hAnsi="Cambria Math" w:cs="Arial"/>
                    <w:b w:val="0"/>
                    <w:bCs/>
                    <w:i/>
                  </w:rPr>
                </w:del>
              </m:ctrlPr>
            </m:sSubPr>
            <m:e>
              <m:r>
                <w:del w:id="35917" w:author="Greg Clendenning" w:date="2024-04-16T16:42:00Z">
                  <m:rPr>
                    <m:sty m:val="bi"/>
                  </m:rPr>
                  <w:rPr>
                    <w:rFonts w:ascii="Cambria Math" w:hAnsi="Cambria Math" w:cs="Arial"/>
                  </w:rPr>
                  <m:t>Days</m:t>
                </w:del>
              </m:r>
            </m:e>
            <m:sub>
              <m:r>
                <w:del w:id="35918" w:author="Greg Clendenning" w:date="2024-04-16T16:42:00Z">
                  <m:rPr>
                    <m:sty m:val="bi"/>
                  </m:rPr>
                  <w:rPr>
                    <w:rFonts w:ascii="Cambria Math" w:hAnsi="Cambria Math" w:cs="Arial"/>
                  </w:rPr>
                  <m:t>y</m:t>
                </w:del>
              </m:r>
            </m:sub>
          </m:sSub>
          <m:r>
            <w:del w:id="35919" w:author="Greg Clendenning" w:date="2024-04-16T16:42:00Z">
              <m:rPr>
                <m:sty m:val="b"/>
              </m:rPr>
              <w:rPr>
                <w:rFonts w:ascii="Cambria Math" w:hAnsi="Cambria Math" w:cs="Arial"/>
              </w:rPr>
              <m:t xml:space="preserve"> </m:t>
            </w:del>
          </m:r>
        </m:oMath>
      </m:oMathPara>
    </w:p>
    <w:p w14:paraId="3F9FFE9B" w14:textId="77777777" w:rsidR="00B716E1" w:rsidRPr="00A36FCA" w:rsidRDefault="008A402F" w:rsidP="00B716E1">
      <w:pPr>
        <w:pStyle w:val="3ptheading"/>
        <w:rPr>
          <w:del w:id="35920" w:author="Greg Clendenning" w:date="2024-04-16T16:42:00Z"/>
          <w:b w:val="0"/>
          <w:bCs/>
        </w:rPr>
      </w:pPr>
      <m:oMathPara>
        <m:oMathParaPr>
          <m:jc m:val="left"/>
        </m:oMathParaPr>
        <m:oMath>
          <m:sSub>
            <m:sSubPr>
              <m:ctrlPr>
                <w:del w:id="35921" w:author="Greg Clendenning" w:date="2024-04-16T16:42:00Z">
                  <w:rPr>
                    <w:rFonts w:ascii="Cambria Math" w:hAnsi="Cambria Math" w:cs="Arial"/>
                    <w:b w:val="0"/>
                    <w:bCs/>
                  </w:rPr>
                </w:del>
              </m:ctrlPr>
            </m:sSubPr>
            <m:e>
              <m:r>
                <w:del w:id="35922" w:author="Greg Clendenning" w:date="2024-04-16T16:42:00Z">
                  <m:rPr>
                    <m:sty m:val="bi"/>
                  </m:rPr>
                  <w:rPr>
                    <w:rFonts w:ascii="Cambria Math" w:hAnsi="Cambria Math" w:cs="Arial"/>
                  </w:rPr>
                  <m:t>FYSATE</m:t>
                </w:del>
              </m:r>
            </m:e>
            <m:sub>
              <m:r>
                <w:del w:id="35923" w:author="Greg Clendenning" w:date="2024-04-16T16:42:00Z">
                  <m:rPr>
                    <m:sty m:val="bi"/>
                  </m:rPr>
                  <w:rPr>
                    <w:rFonts w:ascii="Cambria Math" w:hAnsi="Cambria Math" w:cs="Arial"/>
                  </w:rPr>
                  <m:t>y</m:t>
                </w:del>
              </m:r>
            </m:sub>
          </m:sSub>
          <m:r>
            <w:del w:id="35924" w:author="Greg Clendenning" w:date="2024-04-16T16:42:00Z">
              <m:rPr>
                <m:sty m:val="b"/>
              </m:rPr>
              <w:rPr>
                <w:rFonts w:ascii="Cambria Math" w:hAnsi="Cambria Math" w:cs="Arial"/>
              </w:rPr>
              <m:t xml:space="preserve">                          </m:t>
            </w:del>
          </m:r>
          <m:r>
            <w:del w:id="35925" w:author="Greg Clendenning" w:date="2024-04-16T16:42:00Z">
              <m:rPr>
                <m:sty m:val="bi"/>
              </m:rPr>
              <w:rPr>
                <w:rFonts w:ascii="Cambria Math" w:hAnsi="Cambria Math" w:cs="Arial"/>
              </w:rPr>
              <m:t xml:space="preserve">= </m:t>
            </w:del>
          </m:r>
          <m:sSub>
            <m:sSubPr>
              <m:ctrlPr>
                <w:del w:id="35926" w:author="Greg Clendenning" w:date="2024-04-16T16:42:00Z">
                  <w:rPr>
                    <w:rFonts w:ascii="Cambria Math" w:hAnsi="Cambria Math" w:cs="Arial"/>
                    <w:b w:val="0"/>
                    <w:bCs/>
                    <w:i/>
                  </w:rPr>
                </w:del>
              </m:ctrlPr>
            </m:sSubPr>
            <m:e>
              <m:r>
                <w:del w:id="35927" w:author="Greg Clendenning" w:date="2024-04-16T16:42:00Z">
                  <m:rPr>
                    <m:sty m:val="bi"/>
                  </m:rPr>
                  <w:rPr>
                    <w:rFonts w:ascii="Cambria Math" w:hAnsi="Cambria Math" w:cs="Arial"/>
                  </w:rPr>
                  <m:t>ATE</m:t>
                </w:del>
              </m:r>
            </m:e>
            <m:sub>
              <m:r>
                <w:del w:id="35928" w:author="Greg Clendenning" w:date="2024-04-16T16:42:00Z">
                  <m:rPr>
                    <m:sty m:val="bi"/>
                  </m:rPr>
                  <w:rPr>
                    <w:rFonts w:ascii="Cambria Math" w:hAnsi="Cambria Math" w:cs="Arial"/>
                  </w:rPr>
                  <m:t>y</m:t>
                </w:del>
              </m:r>
            </m:sub>
          </m:sSub>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191A260B" w14:textId="77777777">
        <w:trPr>
          <w:trHeight w:val="432"/>
          <w:ins w:id="35929" w:author="Greg Clendenning" w:date="2024-04-16T16:42:00Z"/>
        </w:trPr>
        <w:tc>
          <w:tcPr>
            <w:tcW w:w="1975" w:type="dxa"/>
            <w:vAlign w:val="center"/>
          </w:tcPr>
          <w:p w14:paraId="642FF53E" w14:textId="77777777" w:rsidR="00FA7EEB" w:rsidRPr="001570EA" w:rsidRDefault="00FA7EEB">
            <w:pPr>
              <w:pStyle w:val="3ptheading"/>
              <w:jc w:val="left"/>
              <w:rPr>
                <w:ins w:id="35930" w:author="Greg Clendenning" w:date="2024-04-16T16:42:00Z"/>
                <w:b w:val="0"/>
                <w:bCs/>
              </w:rPr>
            </w:pPr>
            <m:oMathPara>
              <m:oMathParaPr>
                <m:jc m:val="left"/>
              </m:oMathParaPr>
              <m:oMath>
                <m:r>
                  <w:ins w:id="35931" w:author="Greg Clendenning" w:date="2024-04-16T16:42:00Z">
                    <m:rPr>
                      <m:sty m:val="b"/>
                    </m:rPr>
                    <w:rPr>
                      <w:rFonts w:ascii="Cambria Math" w:hAnsi="Cambria Math" w:cs="Arial"/>
                    </w:rPr>
                    <m:t>∆</m:t>
                  </w:ins>
                </m:r>
                <m:sSub>
                  <m:sSubPr>
                    <m:ctrlPr>
                      <w:ins w:id="35932" w:author="Greg Clendenning" w:date="2024-04-16T16:42:00Z">
                        <w:rPr>
                          <w:rFonts w:ascii="Cambria Math" w:hAnsi="Cambria Math" w:cs="Arial"/>
                          <w:b w:val="0"/>
                          <w:bCs/>
                        </w:rPr>
                      </w:ins>
                    </m:ctrlPr>
                  </m:sSubPr>
                  <m:e>
                    <m:r>
                      <w:ins w:id="35933" w:author="Greg Clendenning" w:date="2024-04-16T16:42:00Z">
                        <m:rPr>
                          <m:sty m:val="bi"/>
                        </m:rPr>
                        <w:rPr>
                          <w:rFonts w:ascii="Cambria Math" w:hAnsi="Cambria Math" w:cs="Arial"/>
                        </w:rPr>
                        <m:t>kWh</m:t>
                      </w:ins>
                    </m:r>
                  </m:e>
                  <m:sub>
                    <m:r>
                      <w:ins w:id="35934" w:author="Greg Clendenning" w:date="2024-04-16T16:42:00Z">
                        <m:rPr>
                          <m:sty m:val="bi"/>
                        </m:rPr>
                        <w:rPr>
                          <w:rFonts w:ascii="Cambria Math" w:hAnsi="Cambria Math" w:cs="Arial"/>
                        </w:rPr>
                        <m:t>Y</m:t>
                      </w:ins>
                    </m:r>
                  </m:sub>
                </m:sSub>
              </m:oMath>
            </m:oMathPara>
          </w:p>
        </w:tc>
        <w:tc>
          <w:tcPr>
            <w:tcW w:w="6655" w:type="dxa"/>
            <w:vAlign w:val="center"/>
          </w:tcPr>
          <w:p w14:paraId="1EE02C8F" w14:textId="77777777" w:rsidR="00FA7EEB" w:rsidRPr="001570EA" w:rsidRDefault="00FA7EEB">
            <w:pPr>
              <w:pStyle w:val="3ptheading"/>
              <w:rPr>
                <w:ins w:id="35935" w:author="Greg Clendenning" w:date="2024-04-16T16:42:00Z"/>
                <w:b w:val="0"/>
                <w:bCs/>
              </w:rPr>
            </w:pPr>
            <m:oMathPara>
              <m:oMathParaPr>
                <m:jc m:val="left"/>
              </m:oMathParaPr>
              <m:oMath>
                <m:r>
                  <w:ins w:id="35936" w:author="Greg Clendenning" w:date="2024-04-16T16:42:00Z">
                    <m:rPr>
                      <m:sty m:val="b"/>
                    </m:rPr>
                    <w:rPr>
                      <w:rFonts w:ascii="Cambria Math" w:hAnsi="Cambria Math" w:cs="Arial"/>
                    </w:rPr>
                    <m:t xml:space="preserve">= </m:t>
                  </w:ins>
                </m:r>
                <m:sSub>
                  <m:sSubPr>
                    <m:ctrlPr>
                      <w:ins w:id="35937" w:author="Greg Clendenning" w:date="2024-04-16T16:42:00Z">
                        <w:rPr>
                          <w:rFonts w:ascii="Cambria Math" w:hAnsi="Cambria Math" w:cs="Arial"/>
                          <w:b w:val="0"/>
                          <w:bCs/>
                        </w:rPr>
                      </w:ins>
                    </m:ctrlPr>
                  </m:sSubPr>
                  <m:e>
                    <m:r>
                      <w:ins w:id="35938" w:author="Greg Clendenning" w:date="2024-04-16T16:42:00Z">
                        <m:rPr>
                          <m:sty m:val="bi"/>
                        </m:rPr>
                        <w:rPr>
                          <w:rFonts w:ascii="Cambria Math" w:hAnsi="Cambria Math" w:cs="Arial"/>
                        </w:rPr>
                        <m:t>ATE</m:t>
                      </w:ins>
                    </m:r>
                  </m:e>
                  <m:sub>
                    <m:r>
                      <w:ins w:id="35939" w:author="Greg Clendenning" w:date="2024-04-16T16:42:00Z">
                        <m:rPr>
                          <m:sty m:val="bi"/>
                        </m:rPr>
                        <w:rPr>
                          <w:rFonts w:ascii="Cambria Math" w:hAnsi="Cambria Math" w:cs="Arial"/>
                        </w:rPr>
                        <m:t>y</m:t>
                      </w:ins>
                    </m:r>
                  </m:sub>
                </m:sSub>
                <m:r>
                  <w:ins w:id="35940" w:author="Greg Clendenning" w:date="2024-04-16T16:42:00Z">
                    <m:rPr>
                      <m:sty m:val="b"/>
                    </m:rPr>
                    <w:rPr>
                      <w:rFonts w:ascii="Cambria Math" w:hAnsi="Cambria Math" w:cs="Arial"/>
                    </w:rPr>
                    <m:t xml:space="preserve">* </m:t>
                  </w:ins>
                </m:r>
                <m:sSub>
                  <m:sSubPr>
                    <m:ctrlPr>
                      <w:ins w:id="35941" w:author="Greg Clendenning" w:date="2024-04-16T16:42:00Z">
                        <w:rPr>
                          <w:rFonts w:ascii="Cambria Math" w:eastAsia="Calibri" w:hAnsi="Cambria Math" w:cs="Arial"/>
                          <w:b w:val="0"/>
                          <w:bCs/>
                          <w:i/>
                        </w:rPr>
                      </w:ins>
                    </m:ctrlPr>
                  </m:sSubPr>
                  <m:e>
                    <m:r>
                      <w:ins w:id="35942" w:author="Greg Clendenning" w:date="2024-04-16T16:42:00Z">
                        <m:rPr>
                          <m:sty m:val="bi"/>
                        </m:rPr>
                        <w:rPr>
                          <w:rFonts w:ascii="Cambria Math" w:eastAsia="Calibri" w:hAnsi="Cambria Math" w:cs="Arial"/>
                        </w:rPr>
                        <m:t>Treatment Accounts</m:t>
                      </w:ins>
                    </m:r>
                  </m:e>
                  <m:sub>
                    <m:r>
                      <w:ins w:id="35943" w:author="Greg Clendenning" w:date="2024-04-16T16:42:00Z">
                        <m:rPr>
                          <m:sty m:val="bi"/>
                        </m:rPr>
                        <w:rPr>
                          <w:rFonts w:ascii="Cambria Math" w:eastAsia="Calibri" w:hAnsi="Cambria Math" w:cs="Arial"/>
                        </w:rPr>
                        <m:t>y</m:t>
                      </w:ins>
                    </m:r>
                  </m:sub>
                </m:sSub>
                <m:r>
                  <w:ins w:id="35944" w:author="Greg Clendenning" w:date="2024-04-16T16:42:00Z">
                    <m:rPr>
                      <m:sty m:val="b"/>
                    </m:rPr>
                    <w:rPr>
                      <w:rFonts w:ascii="Cambria Math" w:hAnsi="Cambria Math" w:cs="Arial"/>
                    </w:rPr>
                    <m:t>*</m:t>
                  </w:ins>
                </m:r>
                <m:sSub>
                  <m:sSubPr>
                    <m:ctrlPr>
                      <w:ins w:id="35945" w:author="Greg Clendenning" w:date="2024-04-16T16:42:00Z">
                        <w:rPr>
                          <w:rFonts w:ascii="Cambria Math" w:hAnsi="Cambria Math" w:cs="Arial"/>
                          <w:b w:val="0"/>
                          <w:bCs/>
                          <w:i/>
                        </w:rPr>
                      </w:ins>
                    </m:ctrlPr>
                  </m:sSubPr>
                  <m:e>
                    <m:r>
                      <w:ins w:id="35946" w:author="Greg Clendenning" w:date="2024-04-16T16:42:00Z">
                        <m:rPr>
                          <m:sty m:val="bi"/>
                        </m:rPr>
                        <w:rPr>
                          <w:rFonts w:ascii="Cambria Math" w:hAnsi="Cambria Math" w:cs="Arial"/>
                        </w:rPr>
                        <m:t>Days</m:t>
                      </w:ins>
                    </m:r>
                  </m:e>
                  <m:sub>
                    <m:r>
                      <w:ins w:id="35947" w:author="Greg Clendenning" w:date="2024-04-16T16:42:00Z">
                        <m:rPr>
                          <m:sty m:val="bi"/>
                        </m:rPr>
                        <w:rPr>
                          <w:rFonts w:ascii="Cambria Math" w:hAnsi="Cambria Math" w:cs="Arial"/>
                        </w:rPr>
                        <m:t>y</m:t>
                      </w:ins>
                    </m:r>
                  </m:sub>
                </m:sSub>
              </m:oMath>
            </m:oMathPara>
          </w:p>
        </w:tc>
      </w:tr>
      <w:tr w:rsidR="00FA7EEB" w:rsidRPr="001570EA" w14:paraId="12CBFE0D" w14:textId="77777777">
        <w:trPr>
          <w:trHeight w:val="432"/>
          <w:ins w:id="35948" w:author="Greg Clendenning" w:date="2024-04-16T16:42:00Z"/>
        </w:trPr>
        <w:tc>
          <w:tcPr>
            <w:tcW w:w="1975" w:type="dxa"/>
            <w:vAlign w:val="center"/>
          </w:tcPr>
          <w:p w14:paraId="1B324166" w14:textId="77777777" w:rsidR="00FA7EEB" w:rsidRPr="001570EA" w:rsidRDefault="008A402F">
            <w:pPr>
              <w:pStyle w:val="3ptheading"/>
              <w:jc w:val="left"/>
              <w:rPr>
                <w:ins w:id="35949" w:author="Greg Clendenning" w:date="2024-04-16T16:42:00Z"/>
                <w:b w:val="0"/>
                <w:bCs/>
              </w:rPr>
            </w:pPr>
            <m:oMathPara>
              <m:oMathParaPr>
                <m:jc m:val="left"/>
              </m:oMathParaPr>
              <m:oMath>
                <m:sSub>
                  <m:sSubPr>
                    <m:ctrlPr>
                      <w:ins w:id="35950" w:author="Greg Clendenning" w:date="2024-04-16T16:42:00Z">
                        <w:rPr>
                          <w:rFonts w:ascii="Cambria Math" w:hAnsi="Cambria Math" w:cs="Arial"/>
                          <w:b w:val="0"/>
                          <w:bCs/>
                        </w:rPr>
                      </w:ins>
                    </m:ctrlPr>
                  </m:sSubPr>
                  <m:e>
                    <m:r>
                      <w:ins w:id="35951" w:author="Greg Clendenning" w:date="2024-04-16T16:42:00Z">
                        <m:rPr>
                          <m:sty m:val="bi"/>
                        </m:rPr>
                        <w:rPr>
                          <w:rFonts w:ascii="Cambria Math" w:hAnsi="Cambria Math" w:cs="Arial"/>
                        </w:rPr>
                        <m:t>FYSATE</m:t>
                      </w:ins>
                    </m:r>
                  </m:e>
                  <m:sub>
                    <m:r>
                      <w:ins w:id="35952" w:author="Greg Clendenning" w:date="2024-04-16T16:42:00Z">
                        <m:rPr>
                          <m:sty m:val="bi"/>
                        </m:rPr>
                        <w:rPr>
                          <w:rFonts w:ascii="Cambria Math" w:hAnsi="Cambria Math" w:cs="Arial"/>
                        </w:rPr>
                        <m:t>y</m:t>
                      </w:ins>
                    </m:r>
                  </m:sub>
                </m:sSub>
              </m:oMath>
            </m:oMathPara>
          </w:p>
        </w:tc>
        <w:tc>
          <w:tcPr>
            <w:tcW w:w="6655" w:type="dxa"/>
            <w:vAlign w:val="center"/>
          </w:tcPr>
          <w:p w14:paraId="7203B1E1" w14:textId="77777777" w:rsidR="00FA7EEB" w:rsidRPr="001570EA" w:rsidRDefault="00FA7EEB">
            <w:pPr>
              <w:pStyle w:val="3ptheading"/>
              <w:jc w:val="left"/>
              <w:rPr>
                <w:ins w:id="35953" w:author="Greg Clendenning" w:date="2024-04-16T16:42:00Z"/>
                <w:b w:val="0"/>
                <w:bCs/>
              </w:rPr>
            </w:pPr>
            <m:oMathPara>
              <m:oMathParaPr>
                <m:jc m:val="left"/>
              </m:oMathParaPr>
              <m:oMath>
                <m:r>
                  <w:ins w:id="35954" w:author="Greg Clendenning" w:date="2024-04-16T16:42:00Z">
                    <m:rPr>
                      <m:sty m:val="bi"/>
                    </m:rPr>
                    <w:rPr>
                      <w:rFonts w:ascii="Cambria Math" w:hAnsi="Cambria Math" w:cs="Arial"/>
                    </w:rPr>
                    <m:t xml:space="preserve">= </m:t>
                  </w:ins>
                </m:r>
                <m:sSub>
                  <m:sSubPr>
                    <m:ctrlPr>
                      <w:ins w:id="35955" w:author="Greg Clendenning" w:date="2024-04-16T16:42:00Z">
                        <w:rPr>
                          <w:rFonts w:ascii="Cambria Math" w:hAnsi="Cambria Math" w:cs="Arial"/>
                          <w:b w:val="0"/>
                          <w:bCs/>
                          <w:i/>
                        </w:rPr>
                      </w:ins>
                    </m:ctrlPr>
                  </m:sSubPr>
                  <m:e>
                    <m:r>
                      <w:ins w:id="35956" w:author="Greg Clendenning" w:date="2024-04-16T16:42:00Z">
                        <m:rPr>
                          <m:sty m:val="bi"/>
                        </m:rPr>
                        <w:rPr>
                          <w:rFonts w:ascii="Cambria Math" w:hAnsi="Cambria Math" w:cs="Arial"/>
                        </w:rPr>
                        <m:t>ATE</m:t>
                      </w:ins>
                    </m:r>
                  </m:e>
                  <m:sub>
                    <m:r>
                      <w:ins w:id="35957" w:author="Greg Clendenning" w:date="2024-04-16T16:42:00Z">
                        <m:rPr>
                          <m:sty m:val="bi"/>
                        </m:rPr>
                        <w:rPr>
                          <w:rFonts w:ascii="Cambria Math" w:hAnsi="Cambria Math" w:cs="Arial"/>
                        </w:rPr>
                        <m:t>y</m:t>
                      </w:ins>
                    </m:r>
                  </m:sub>
                </m:sSub>
              </m:oMath>
            </m:oMathPara>
          </w:p>
        </w:tc>
      </w:tr>
    </w:tbl>
    <w:p w14:paraId="36DDEF32" w14:textId="77777777" w:rsidR="00FA7EEB" w:rsidRPr="001570EA" w:rsidRDefault="00FA7EEB" w:rsidP="00FA7EEB">
      <w:pPr>
        <w:pStyle w:val="3ptheading"/>
        <w:rPr>
          <w:b w:val="0"/>
          <w:bCs/>
        </w:rPr>
      </w:pPr>
    </w:p>
    <w:p w14:paraId="7B2E2D06" w14:textId="77777777" w:rsidR="00FA7EEB" w:rsidRPr="001570EA" w:rsidRDefault="00FA7EEB" w:rsidP="00FA7EEB">
      <w:pPr>
        <w:spacing w:after="120"/>
      </w:pPr>
      <w:r w:rsidRPr="001570EA">
        <w:t>Where ATE</w:t>
      </w:r>
      <w:r w:rsidRPr="001570EA">
        <w:rPr>
          <w:vertAlign w:val="subscript"/>
        </w:rPr>
        <w:t>y</w:t>
      </w:r>
      <w:r w:rsidRPr="001570EA">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In years 1 and 2 of HER exposure the ATE</w:t>
      </w:r>
      <w:r w:rsidRPr="001570EA">
        <w:rPr>
          <w:vertAlign w:val="subscript"/>
        </w:rPr>
        <w:t xml:space="preserve">y </w:t>
      </w:r>
      <w:r w:rsidRPr="001570EA">
        <w:t>and FYSATE</w:t>
      </w:r>
      <w:r w:rsidRPr="001570EA">
        <w:rPr>
          <w:vertAlign w:val="subscript"/>
        </w:rPr>
        <w:t xml:space="preserve">y </w:t>
      </w:r>
      <w:r w:rsidRPr="001570EA">
        <w:t xml:space="preserve">terms are identical.  </w:t>
      </w:r>
    </w:p>
    <w:p w14:paraId="3582338B" w14:textId="77F763F6" w:rsidR="00FA7EEB" w:rsidRPr="001570EA" w:rsidRDefault="00FA7EEB" w:rsidP="00FA7EEB">
      <w:pPr>
        <w:spacing w:after="120"/>
      </w:pPr>
      <w:r w:rsidRPr="001570EA">
        <w:t xml:space="preserve">If an EDC elects to treat an HER cohort for a </w:t>
      </w:r>
      <w:del w:id="35958" w:author="Greg Clendenning" w:date="2024-04-16T16:42:00Z">
        <w:r w:rsidR="00480102">
          <w:delText>3</w:delText>
        </w:r>
        <w:r w:rsidR="00480102" w:rsidRPr="00A33952">
          <w:rPr>
            <w:vertAlign w:val="superscript"/>
          </w:rPr>
          <w:delText>r</w:delText>
        </w:r>
        <w:r w:rsidR="00480102">
          <w:rPr>
            <w:vertAlign w:val="superscript"/>
          </w:rPr>
          <w:delText>d</w:delText>
        </w:r>
      </w:del>
      <w:ins w:id="35959" w:author="Greg Clendenning" w:date="2024-04-16T16:42:00Z">
        <w:r w:rsidR="00884879" w:rsidRPr="001570EA">
          <w:t>third</w:t>
        </w:r>
      </w:ins>
      <w:r w:rsidRPr="001570EA">
        <w:rPr>
          <w:vertAlign w:val="superscript"/>
        </w:rPr>
        <w:t xml:space="preserve"> </w:t>
      </w:r>
      <w:r w:rsidRPr="001570EA">
        <w:t>year or beyond the equation for incremental first-year savings is:</w:t>
      </w:r>
    </w:p>
    <w:p w14:paraId="68C2C488" w14:textId="77777777" w:rsidR="00480102" w:rsidRDefault="00480102" w:rsidP="00480102">
      <w:pPr>
        <w:spacing w:after="120"/>
        <w:rPr>
          <w:del w:id="35960" w:author="Greg Clendenning" w:date="2024-04-16T16:42:00Z"/>
        </w:rPr>
      </w:pPr>
    </w:p>
    <w:p w14:paraId="5F0038C8" w14:textId="77777777" w:rsidR="00FA7EEB" w:rsidRPr="001570EA" w:rsidRDefault="00FA7EEB" w:rsidP="00FA7EEB">
      <w:pPr>
        <w:pStyle w:val="3ptheading"/>
        <w:rPr>
          <w:b w:val="0"/>
          <w:rPrChange w:id="35961" w:author="Greg Clendenning" w:date="2024-04-16T16:42:00Z">
            <w:rPr/>
          </w:rPrChange>
        </w:rPr>
      </w:pPr>
      <w:r w:rsidRPr="001570EA">
        <w:t>Year 3 of HER Exposure:</w:t>
      </w:r>
    </w:p>
    <w:p w14:paraId="12FA9277" w14:textId="77777777" w:rsidR="00CF05BF" w:rsidRPr="00A36FCA" w:rsidRDefault="008A402F" w:rsidP="00CF05BF">
      <w:pPr>
        <w:pStyle w:val="3ptheading"/>
        <w:rPr>
          <w:del w:id="35962" w:author="Greg Clendenning" w:date="2024-04-16T16:42:00Z"/>
          <w:b w:val="0"/>
          <w:bCs/>
        </w:rPr>
      </w:pPr>
      <m:oMathPara>
        <m:oMathParaPr>
          <m:jc m:val="left"/>
        </m:oMathParaPr>
        <m:oMath>
          <m:sSub>
            <m:sSubPr>
              <m:ctrlPr>
                <w:del w:id="35963" w:author="Greg Clendenning" w:date="2024-04-16T16:42:00Z">
                  <w:rPr>
                    <w:rFonts w:ascii="Cambria Math" w:hAnsi="Cambria Math" w:cs="Arial"/>
                    <w:b w:val="0"/>
                    <w:bCs/>
                  </w:rPr>
                </w:del>
              </m:ctrlPr>
            </m:sSubPr>
            <m:e>
              <m:r>
                <w:del w:id="35964" w:author="Greg Clendenning" w:date="2024-04-16T16:42:00Z">
                  <m:rPr>
                    <m:sty m:val="bi"/>
                  </m:rPr>
                  <w:rPr>
                    <w:rFonts w:ascii="Cambria Math" w:hAnsi="Cambria Math" w:cs="Arial"/>
                  </w:rPr>
                  <m:t>FYSATE</m:t>
                </w:del>
              </m:r>
            </m:e>
            <m:sub>
              <m:r>
                <w:del w:id="35965" w:author="Greg Clendenning" w:date="2024-04-16T16:42:00Z">
                  <m:rPr>
                    <m:sty m:val="bi"/>
                  </m:rPr>
                  <w:rPr>
                    <w:rFonts w:ascii="Cambria Math" w:hAnsi="Cambria Math" w:cs="Arial"/>
                  </w:rPr>
                  <m:t>y</m:t>
                </w:del>
              </m:r>
            </m:sub>
          </m:sSub>
          <m:r>
            <w:del w:id="35966" w:author="Greg Clendenning" w:date="2024-04-16T16:42:00Z">
              <m:rPr>
                <m:sty m:val="b"/>
              </m:rPr>
              <w:rPr>
                <w:rFonts w:ascii="Cambria Math" w:hAnsi="Cambria Math" w:cs="Arial"/>
              </w:rPr>
              <m:t xml:space="preserve">                          </m:t>
            </w:del>
          </m:r>
          <m:r>
            <w:del w:id="35967" w:author="Greg Clendenning" w:date="2024-04-16T16:42:00Z">
              <m:rPr>
                <m:sty m:val="bi"/>
              </m:rPr>
              <w:rPr>
                <w:rFonts w:ascii="Cambria Math" w:hAnsi="Cambria Math" w:cs="Arial"/>
              </w:rPr>
              <m:t xml:space="preserve">= </m:t>
            </w:del>
          </m:r>
          <m:sSub>
            <m:sSubPr>
              <m:ctrlPr>
                <w:del w:id="35968" w:author="Greg Clendenning" w:date="2024-04-16T16:42:00Z">
                  <w:rPr>
                    <w:rFonts w:ascii="Cambria Math" w:hAnsi="Cambria Math" w:cs="Arial"/>
                    <w:b w:val="0"/>
                    <w:bCs/>
                    <w:i/>
                  </w:rPr>
                </w:del>
              </m:ctrlPr>
            </m:sSubPr>
            <m:e>
              <m:r>
                <w:del w:id="35969" w:author="Greg Clendenning" w:date="2024-04-16T16:42:00Z">
                  <m:rPr>
                    <m:sty m:val="bi"/>
                  </m:rPr>
                  <w:rPr>
                    <w:rFonts w:ascii="Cambria Math" w:hAnsi="Cambria Math" w:cs="Arial"/>
                  </w:rPr>
                  <m:t>ATE</m:t>
                </w:del>
              </m:r>
            </m:e>
            <m:sub>
              <m:r>
                <w:del w:id="35970" w:author="Greg Clendenning" w:date="2024-04-16T16:42:00Z">
                  <m:rPr>
                    <m:sty m:val="bi"/>
                  </m:rPr>
                  <w:rPr>
                    <w:rFonts w:ascii="Cambria Math" w:hAnsi="Cambria Math" w:cs="Arial"/>
                  </w:rPr>
                  <m:t>y</m:t>
                </w:del>
              </m:r>
            </m:sub>
          </m:sSub>
          <m:r>
            <w:del w:id="35971" w:author="Greg Clendenning" w:date="2024-04-16T16:42:00Z">
              <m:rPr>
                <m:sty m:val="bi"/>
              </m:rPr>
              <w:rPr>
                <w:rFonts w:ascii="Cambria Math" w:hAnsi="Cambria Math" w:cs="Arial"/>
              </w:rPr>
              <m:t xml:space="preserve">- </m:t>
            </w:del>
          </m:r>
          <m:nary>
            <m:naryPr>
              <m:chr m:val="∑"/>
              <m:limLoc m:val="subSup"/>
              <m:ctrlPr>
                <w:del w:id="35972" w:author="Greg Clendenning" w:date="2024-04-16T16:42:00Z">
                  <w:rPr>
                    <w:rFonts w:ascii="Cambria Math" w:hAnsi="Cambria Math" w:cs="Arial"/>
                    <w:b w:val="0"/>
                    <w:bCs/>
                    <w:i/>
                  </w:rPr>
                </w:del>
              </m:ctrlPr>
            </m:naryPr>
            <m:sub>
              <m:r>
                <w:del w:id="35973" w:author="Greg Clendenning" w:date="2024-04-16T16:42:00Z">
                  <m:rPr>
                    <m:sty m:val="bi"/>
                  </m:rPr>
                  <w:rPr>
                    <w:rFonts w:ascii="Cambria Math" w:hAnsi="Cambria Math" w:cs="Arial"/>
                  </w:rPr>
                  <m:t>x</m:t>
                </w:del>
              </m:r>
              <m:r>
                <w:del w:id="35974" w:author="Greg Clendenning" w:date="2024-04-16T16:42:00Z">
                  <m:rPr>
                    <m:sty m:val="bi"/>
                  </m:rPr>
                  <w:rPr>
                    <w:rFonts w:ascii="Cambria Math" w:hAnsi="Cambria Math" w:cs="Arial"/>
                  </w:rPr>
                  <m:t>=</m:t>
                </w:del>
              </m:r>
              <m:r>
                <w:del w:id="35975" w:author="Greg Clendenning" w:date="2024-04-16T16:42:00Z">
                  <m:rPr>
                    <m:sty m:val="bi"/>
                  </m:rPr>
                  <w:rPr>
                    <w:rFonts w:ascii="Cambria Math" w:hAnsi="Cambria Math" w:cs="Arial"/>
                  </w:rPr>
                  <m:t>1</m:t>
                </w:del>
              </m:r>
            </m:sub>
            <m:sup>
              <m:r>
                <w:del w:id="35976" w:author="Greg Clendenning" w:date="2024-04-16T16:42:00Z">
                  <m:rPr>
                    <m:sty m:val="bi"/>
                  </m:rPr>
                  <w:rPr>
                    <w:rFonts w:ascii="Cambria Math" w:hAnsi="Cambria Math" w:cs="Arial"/>
                  </w:rPr>
                  <m:t>x</m:t>
                </w:del>
              </m:r>
              <m:r>
                <w:del w:id="35977" w:author="Greg Clendenning" w:date="2024-04-16T16:42:00Z">
                  <m:rPr>
                    <m:sty m:val="bi"/>
                  </m:rPr>
                  <w:rPr>
                    <w:rFonts w:ascii="Cambria Math" w:hAnsi="Cambria Math" w:cs="Arial"/>
                  </w:rPr>
                  <m:t>=</m:t>
                </w:del>
              </m:r>
              <m:r>
                <w:del w:id="35978" w:author="Greg Clendenning" w:date="2024-04-16T16:42:00Z">
                  <m:rPr>
                    <m:sty m:val="bi"/>
                  </m:rPr>
                  <w:rPr>
                    <w:rFonts w:ascii="Cambria Math" w:hAnsi="Cambria Math" w:cs="Arial"/>
                  </w:rPr>
                  <m:t>1</m:t>
                </w:del>
              </m:r>
            </m:sup>
            <m:e>
              <m:sSub>
                <m:sSubPr>
                  <m:ctrlPr>
                    <w:del w:id="35979" w:author="Greg Clendenning" w:date="2024-04-16T16:42:00Z">
                      <w:rPr>
                        <w:rFonts w:ascii="Cambria Math" w:hAnsi="Cambria Math" w:cs="Arial"/>
                        <w:b w:val="0"/>
                        <w:bCs/>
                        <w:i/>
                      </w:rPr>
                    </w:del>
                  </m:ctrlPr>
                </m:sSubPr>
                <m:e>
                  <m:r>
                    <w:del w:id="35980" w:author="Greg Clendenning" w:date="2024-04-16T16:42:00Z">
                      <m:rPr>
                        <m:sty m:val="bi"/>
                      </m:rPr>
                      <w:rPr>
                        <w:rFonts w:ascii="Cambria Math" w:hAnsi="Cambria Math" w:cs="Arial"/>
                      </w:rPr>
                      <m:t>FYSATE</m:t>
                    </w:del>
                  </m:r>
                </m:e>
                <m:sub>
                  <m:r>
                    <w:del w:id="35981" w:author="Greg Clendenning" w:date="2024-04-16T16:42:00Z">
                      <m:rPr>
                        <m:sty m:val="bi"/>
                      </m:rPr>
                      <w:rPr>
                        <w:rFonts w:ascii="Cambria Math" w:hAnsi="Cambria Math" w:cs="Arial"/>
                      </w:rPr>
                      <m:t>y</m:t>
                    </w:del>
                  </m:r>
                  <m:r>
                    <w:del w:id="35982" w:author="Greg Clendenning" w:date="2024-04-16T16:42:00Z">
                      <m:rPr>
                        <m:sty m:val="bi"/>
                      </m:rPr>
                      <w:rPr>
                        <w:rFonts w:ascii="Cambria Math" w:hAnsi="Cambria Math" w:cs="Arial"/>
                      </w:rPr>
                      <m:t>-</m:t>
                    </w:del>
                  </m:r>
                  <m:r>
                    <w:del w:id="35983" w:author="Greg Clendenning" w:date="2024-04-16T16:42:00Z">
                      <m:rPr>
                        <m:sty m:val="bi"/>
                      </m:rPr>
                      <w:rPr>
                        <w:rFonts w:ascii="Cambria Math" w:hAnsi="Cambria Math" w:cs="Arial"/>
                      </w:rPr>
                      <m:t>x</m:t>
                    </w:del>
                  </m:r>
                </m:sub>
              </m:sSub>
              <m:r>
                <w:del w:id="35984" w:author="Greg Clendenning" w:date="2024-04-16T16:42:00Z">
                  <m:rPr>
                    <m:sty m:val="bi"/>
                  </m:rPr>
                  <w:rPr>
                    <w:rFonts w:ascii="Cambria Math" w:hAnsi="Cambria Math" w:cs="Arial"/>
                  </w:rPr>
                  <m:t>-</m:t>
                </w:del>
              </m:r>
              <m:sSub>
                <m:sSubPr>
                  <m:ctrlPr>
                    <w:del w:id="35985" w:author="Greg Clendenning" w:date="2024-04-16T16:42:00Z">
                      <w:rPr>
                        <w:rFonts w:ascii="Cambria Math" w:hAnsi="Cambria Math" w:cs="Arial"/>
                        <w:b w:val="0"/>
                        <w:bCs/>
                        <w:i/>
                      </w:rPr>
                    </w:del>
                  </m:ctrlPr>
                </m:sSubPr>
                <m:e>
                  <m:r>
                    <w:del w:id="35986" w:author="Greg Clendenning" w:date="2024-04-16T16:42:00Z">
                      <m:rPr>
                        <m:sty m:val="bi"/>
                      </m:rPr>
                      <w:rPr>
                        <w:rFonts w:ascii="Cambria Math" w:hAnsi="Cambria Math" w:cs="Arial"/>
                      </w:rPr>
                      <m:t>FYSATE</m:t>
                    </w:del>
                  </m:r>
                </m:e>
                <m:sub>
                  <m:r>
                    <w:del w:id="35987" w:author="Greg Clendenning" w:date="2024-04-16T16:42:00Z">
                      <m:rPr>
                        <m:sty m:val="bi"/>
                      </m:rPr>
                      <w:rPr>
                        <w:rFonts w:ascii="Cambria Math" w:hAnsi="Cambria Math" w:cs="Arial"/>
                      </w:rPr>
                      <m:t>y</m:t>
                    </w:del>
                  </m:r>
                  <m:r>
                    <w:del w:id="35988" w:author="Greg Clendenning" w:date="2024-04-16T16:42:00Z">
                      <m:rPr>
                        <m:sty m:val="bi"/>
                      </m:rPr>
                      <w:rPr>
                        <w:rFonts w:ascii="Cambria Math" w:hAnsi="Cambria Math" w:cs="Arial"/>
                      </w:rPr>
                      <m:t>-</m:t>
                    </w:del>
                  </m:r>
                  <m:r>
                    <w:del w:id="35989" w:author="Greg Clendenning" w:date="2024-04-16T16:42:00Z">
                      <m:rPr>
                        <m:sty m:val="bi"/>
                      </m:rPr>
                      <w:rPr>
                        <w:rFonts w:ascii="Cambria Math" w:hAnsi="Cambria Math" w:cs="Arial"/>
                      </w:rPr>
                      <m:t>x</m:t>
                    </w:del>
                  </m:r>
                </m:sub>
              </m:sSub>
              <m:r>
                <w:del w:id="35990" w:author="Greg Clendenning" w:date="2024-04-16T16:42:00Z">
                  <m:rPr>
                    <m:sty m:val="bi"/>
                  </m:rPr>
                  <w:rPr>
                    <w:rFonts w:ascii="Cambria Math" w:hAnsi="Cambria Math" w:cs="Arial"/>
                  </w:rPr>
                  <m:t>*</m:t>
                </w:del>
              </m:r>
              <m:r>
                <w:del w:id="35991" w:author="Greg Clendenning" w:date="2024-04-16T16:42:00Z">
                  <m:rPr>
                    <m:sty m:val="bi"/>
                  </m:rPr>
                  <w:rPr>
                    <w:rFonts w:ascii="Cambria Math" w:hAnsi="Cambria Math" w:cs="Arial"/>
                  </w:rPr>
                  <m:t>Decay</m:t>
                </w:del>
              </m:r>
              <m:r>
                <w:del w:id="35992" w:author="Greg Clendenning" w:date="2024-04-16T16:42:00Z">
                  <m:rPr>
                    <m:sty m:val="bi"/>
                  </m:rPr>
                  <w:rPr>
                    <w:rFonts w:ascii="Cambria Math" w:hAnsi="Cambria Math" w:cs="Arial"/>
                  </w:rPr>
                  <m:t>*</m:t>
                </w:del>
              </m:r>
              <m:r>
                <w:del w:id="35993" w:author="Greg Clendenning" w:date="2024-04-16T16:42:00Z">
                  <m:rPr>
                    <m:sty m:val="bi"/>
                  </m:rPr>
                  <w:rPr>
                    <w:rFonts w:ascii="Cambria Math" w:hAnsi="Cambria Math" w:cs="Arial"/>
                  </w:rPr>
                  <m:t>(</m:t>
                </w:del>
              </m:r>
              <m:r>
                <w:del w:id="35994" w:author="Greg Clendenning" w:date="2024-04-16T16:42:00Z">
                  <m:rPr>
                    <m:sty m:val="bi"/>
                  </m:rPr>
                  <w:rPr>
                    <w:rFonts w:ascii="Cambria Math" w:hAnsi="Cambria Math" w:cs="Arial"/>
                  </w:rPr>
                  <m:t>X</m:t>
                </w:del>
              </m:r>
              <m:r>
                <w:del w:id="35995" w:author="Greg Clendenning" w:date="2024-04-16T16:42:00Z">
                  <m:rPr>
                    <m:sty m:val="bi"/>
                  </m:rPr>
                  <w:rPr>
                    <w:rFonts w:ascii="Cambria Math" w:hAnsi="Cambria Math" w:cs="Arial"/>
                  </w:rPr>
                  <m:t>-</m:t>
                </w:del>
              </m:r>
              <m:r>
                <w:del w:id="35996" w:author="Greg Clendenning" w:date="2024-04-16T16:42:00Z">
                  <m:rPr>
                    <m:sty m:val="bi"/>
                  </m:rPr>
                  <w:rPr>
                    <w:rFonts w:ascii="Cambria Math" w:hAnsi="Cambria Math" w:cs="Arial"/>
                  </w:rPr>
                  <m:t>0</m:t>
                </w:del>
              </m:r>
              <m:r>
                <w:del w:id="35997" w:author="Greg Clendenning" w:date="2024-04-16T16:42:00Z">
                  <m:rPr>
                    <m:sty m:val="bi"/>
                  </m:rPr>
                  <w:rPr>
                    <w:rFonts w:ascii="Cambria Math" w:hAnsi="Cambria Math" w:cs="Arial"/>
                  </w:rPr>
                  <m:t>.</m:t>
                </w:del>
              </m:r>
              <m:r>
                <w:del w:id="35998" w:author="Greg Clendenning" w:date="2024-04-16T16:42:00Z">
                  <m:rPr>
                    <m:sty m:val="bi"/>
                  </m:rPr>
                  <w:rPr>
                    <w:rFonts w:ascii="Cambria Math" w:hAnsi="Cambria Math" w:cs="Arial"/>
                  </w:rPr>
                  <m:t>5</m:t>
                </w:del>
              </m:r>
              <m:r>
                <w:del w:id="35999" w:author="Greg Clendenning" w:date="2024-04-16T16:42:00Z">
                  <m:rPr>
                    <m:sty m:val="bi"/>
                  </m:rPr>
                  <w:rPr>
                    <w:rFonts w:ascii="Cambria Math" w:hAnsi="Cambria Math" w:cs="Arial"/>
                  </w:rPr>
                  <m:t>)</m:t>
                </w:del>
              </m:r>
            </m:e>
          </m:nary>
        </m:oMath>
      </m:oMathPara>
    </w:p>
    <w:p w14:paraId="31D198C7" w14:textId="77777777" w:rsidR="00480102" w:rsidRPr="0082258A" w:rsidRDefault="000E246F" w:rsidP="00480102">
      <w:pPr>
        <w:pStyle w:val="3ptheading"/>
        <w:rPr>
          <w:del w:id="36000" w:author="Greg Clendenning" w:date="2024-04-16T16:42:00Z"/>
          <w:b w:val="0"/>
          <w:bCs/>
        </w:rPr>
      </w:pPr>
      <m:oMathPara>
        <m:oMathParaPr>
          <m:jc m:val="left"/>
        </m:oMathParaPr>
        <m:oMath>
          <m:r>
            <w:del w:id="36001" w:author="Greg Clendenning" w:date="2024-04-16T16:42:00Z">
              <m:rPr>
                <m:sty m:val="b"/>
              </m:rPr>
              <w:rPr>
                <w:rFonts w:ascii="Cambria Math" w:hAnsi="Cambria Math" w:cs="Arial"/>
              </w:rPr>
              <m:t>∆</m:t>
            </w:del>
          </m:r>
          <m:sSub>
            <m:sSubPr>
              <m:ctrlPr>
                <w:del w:id="36002" w:author="Greg Clendenning" w:date="2024-04-16T16:42:00Z">
                  <w:rPr>
                    <w:rFonts w:ascii="Cambria Math" w:hAnsi="Cambria Math" w:cs="Arial"/>
                    <w:b w:val="0"/>
                    <w:bCs/>
                  </w:rPr>
                </w:del>
              </m:ctrlPr>
            </m:sSubPr>
            <m:e>
              <m:r>
                <w:del w:id="36003" w:author="Greg Clendenning" w:date="2024-04-16T16:42:00Z">
                  <m:rPr>
                    <m:sty m:val="bi"/>
                  </m:rPr>
                  <w:rPr>
                    <w:rFonts w:ascii="Cambria Math" w:hAnsi="Cambria Math" w:cs="Arial"/>
                  </w:rPr>
                  <m:t>kWh</m:t>
                </w:del>
              </m:r>
            </m:e>
            <m:sub>
              <m:r>
                <w:del w:id="36004" w:author="Greg Clendenning" w:date="2024-04-16T16:42:00Z">
                  <m:rPr>
                    <m:sty m:val="bi"/>
                  </m:rPr>
                  <w:rPr>
                    <w:rFonts w:ascii="Cambria Math" w:hAnsi="Cambria Math" w:cs="Arial"/>
                  </w:rPr>
                  <m:t>Y</m:t>
                </w:del>
              </m:r>
            </m:sub>
          </m:sSub>
          <m:r>
            <w:del w:id="36005" w:author="Greg Clendenning" w:date="2024-04-16T16:42:00Z">
              <m:rPr>
                <m:sty m:val="b"/>
              </m:rPr>
              <w:rPr>
                <w:rFonts w:ascii="Cambria Math" w:hAnsi="Cambria Math" w:cs="Arial"/>
              </w:rPr>
              <m:t xml:space="preserve">                          </m:t>
            </w:del>
          </m:r>
          <m:r>
            <w:del w:id="36006" w:author="Greg Clendenning" w:date="2024-04-16T16:42:00Z">
              <m:rPr>
                <m:sty m:val="bi"/>
              </m:rPr>
              <w:rPr>
                <w:rFonts w:ascii="Cambria Math" w:hAnsi="Cambria Math" w:cs="Arial"/>
              </w:rPr>
              <m:t>=</m:t>
            </w:del>
          </m:r>
          <m:sSub>
            <m:sSubPr>
              <m:ctrlPr>
                <w:del w:id="36007" w:author="Greg Clendenning" w:date="2024-04-16T16:42:00Z">
                  <w:rPr>
                    <w:rFonts w:ascii="Cambria Math" w:hAnsi="Cambria Math" w:cs="Arial"/>
                    <w:b w:val="0"/>
                    <w:bCs/>
                  </w:rPr>
                </w:del>
              </m:ctrlPr>
            </m:sSubPr>
            <m:e>
              <m:r>
                <w:del w:id="36008" w:author="Greg Clendenning" w:date="2024-04-16T16:42:00Z">
                  <m:rPr>
                    <m:sty m:val="bi"/>
                  </m:rPr>
                  <w:rPr>
                    <w:rFonts w:ascii="Cambria Math" w:hAnsi="Cambria Math" w:cs="Arial"/>
                  </w:rPr>
                  <m:t>FYSATE</m:t>
                </w:del>
              </m:r>
            </m:e>
            <m:sub>
              <m:r>
                <w:del w:id="36009" w:author="Greg Clendenning" w:date="2024-04-16T16:42:00Z">
                  <m:rPr>
                    <m:sty m:val="bi"/>
                  </m:rPr>
                  <w:rPr>
                    <w:rFonts w:ascii="Cambria Math" w:hAnsi="Cambria Math" w:cs="Arial"/>
                  </w:rPr>
                  <m:t>y</m:t>
                </w:del>
              </m:r>
            </m:sub>
          </m:sSub>
          <m:r>
            <w:del w:id="36010" w:author="Greg Clendenning" w:date="2024-04-16T16:42:00Z">
              <m:rPr>
                <m:sty m:val="bi"/>
              </m:rPr>
              <w:rPr>
                <w:rFonts w:ascii="Cambria Math" w:hAnsi="Cambria Math" w:cs="Arial"/>
              </w:rPr>
              <m:t xml:space="preserve">* </m:t>
            </w:del>
          </m:r>
          <m:sSub>
            <m:sSubPr>
              <m:ctrlPr>
                <w:del w:id="36011" w:author="Greg Clendenning" w:date="2024-04-16T16:42:00Z">
                  <w:rPr>
                    <w:rFonts w:ascii="Cambria Math" w:hAnsi="Cambria Math" w:cs="Arial"/>
                    <w:b w:val="0"/>
                    <w:bCs/>
                    <w:i/>
                  </w:rPr>
                </w:del>
              </m:ctrlPr>
            </m:sSubPr>
            <m:e>
              <m:r>
                <w:del w:id="36012" w:author="Greg Clendenning" w:date="2024-04-16T16:42:00Z">
                  <m:rPr>
                    <m:sty m:val="bi"/>
                  </m:rPr>
                  <w:rPr>
                    <w:rFonts w:ascii="Cambria Math" w:hAnsi="Cambria Math" w:cs="Arial"/>
                  </w:rPr>
                  <m:t>Treatment Accounts</m:t>
                </w:del>
              </m:r>
            </m:e>
            <m:sub>
              <m:r>
                <w:del w:id="36013" w:author="Greg Clendenning" w:date="2024-04-16T16:42:00Z">
                  <m:rPr>
                    <m:sty m:val="bi"/>
                  </m:rPr>
                  <w:rPr>
                    <w:rFonts w:ascii="Cambria Math" w:hAnsi="Cambria Math" w:cs="Arial"/>
                  </w:rPr>
                  <m:t>y</m:t>
                </w:del>
              </m:r>
            </m:sub>
          </m:sSub>
          <m:r>
            <w:del w:id="36014" w:author="Greg Clendenning" w:date="2024-04-16T16:42:00Z">
              <m:rPr>
                <m:sty m:val="bi"/>
              </m:rPr>
              <w:rPr>
                <w:rFonts w:ascii="Cambria Math" w:hAnsi="Cambria Math" w:cs="Arial"/>
              </w:rPr>
              <m:t>*</m:t>
            </w:del>
          </m:r>
          <m:sSub>
            <m:sSubPr>
              <m:ctrlPr>
                <w:del w:id="36015" w:author="Greg Clendenning" w:date="2024-04-16T16:42:00Z">
                  <w:rPr>
                    <w:rFonts w:ascii="Cambria Math" w:hAnsi="Cambria Math" w:cs="Arial"/>
                    <w:b w:val="0"/>
                    <w:bCs/>
                    <w:i/>
                  </w:rPr>
                </w:del>
              </m:ctrlPr>
            </m:sSubPr>
            <m:e>
              <m:r>
                <w:del w:id="36016" w:author="Greg Clendenning" w:date="2024-04-16T16:42:00Z">
                  <m:rPr>
                    <m:sty m:val="bi"/>
                  </m:rPr>
                  <w:rPr>
                    <w:rFonts w:ascii="Cambria Math" w:hAnsi="Cambria Math" w:cs="Arial"/>
                  </w:rPr>
                  <m:t>Days</m:t>
                </w:del>
              </m:r>
            </m:e>
            <m:sub>
              <m:r>
                <w:del w:id="36017" w:author="Greg Clendenning" w:date="2024-04-16T16:42:00Z">
                  <m:rPr>
                    <m:sty m:val="bi"/>
                  </m:rPr>
                  <w:rPr>
                    <w:rFonts w:ascii="Cambria Math" w:hAnsi="Cambria Math" w:cs="Arial"/>
                  </w:rPr>
                  <m:t>y</m:t>
                </w:del>
              </m:r>
            </m:sub>
          </m:sSub>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7071DF9B" w14:textId="77777777">
        <w:trPr>
          <w:trHeight w:val="432"/>
          <w:ins w:id="36018" w:author="Greg Clendenning" w:date="2024-04-16T16:42:00Z"/>
        </w:trPr>
        <w:tc>
          <w:tcPr>
            <w:tcW w:w="1975" w:type="dxa"/>
            <w:vAlign w:val="center"/>
          </w:tcPr>
          <w:p w14:paraId="268F2FF8" w14:textId="77777777" w:rsidR="00FA7EEB" w:rsidRPr="001570EA" w:rsidRDefault="008A402F">
            <w:pPr>
              <w:pStyle w:val="3ptheading"/>
              <w:jc w:val="left"/>
              <w:rPr>
                <w:ins w:id="36019" w:author="Greg Clendenning" w:date="2024-04-16T16:42:00Z"/>
                <w:b w:val="0"/>
                <w:bCs/>
              </w:rPr>
            </w:pPr>
            <m:oMathPara>
              <m:oMathParaPr>
                <m:jc m:val="left"/>
              </m:oMathParaPr>
              <m:oMath>
                <m:sSub>
                  <m:sSubPr>
                    <m:ctrlPr>
                      <w:ins w:id="36020" w:author="Greg Clendenning" w:date="2024-04-16T16:42:00Z">
                        <w:rPr>
                          <w:rFonts w:ascii="Cambria Math" w:hAnsi="Cambria Math" w:cs="Arial"/>
                          <w:b w:val="0"/>
                          <w:bCs/>
                        </w:rPr>
                      </w:ins>
                    </m:ctrlPr>
                  </m:sSubPr>
                  <m:e>
                    <m:r>
                      <w:ins w:id="36021" w:author="Greg Clendenning" w:date="2024-04-16T16:42:00Z">
                        <m:rPr>
                          <m:sty m:val="bi"/>
                        </m:rPr>
                        <w:rPr>
                          <w:rFonts w:ascii="Cambria Math" w:hAnsi="Cambria Math" w:cs="Arial"/>
                        </w:rPr>
                        <m:t>FYSATE</m:t>
                      </w:ins>
                    </m:r>
                  </m:e>
                  <m:sub>
                    <m:r>
                      <w:ins w:id="36022" w:author="Greg Clendenning" w:date="2024-04-16T16:42:00Z">
                        <m:rPr>
                          <m:sty m:val="bi"/>
                        </m:rPr>
                        <w:rPr>
                          <w:rFonts w:ascii="Cambria Math" w:hAnsi="Cambria Math" w:cs="Arial"/>
                        </w:rPr>
                        <m:t>y</m:t>
                      </w:ins>
                    </m:r>
                  </m:sub>
                </m:sSub>
              </m:oMath>
            </m:oMathPara>
          </w:p>
        </w:tc>
        <w:tc>
          <w:tcPr>
            <w:tcW w:w="6655" w:type="dxa"/>
            <w:vAlign w:val="center"/>
          </w:tcPr>
          <w:p w14:paraId="5E2FF25E" w14:textId="77777777" w:rsidR="00FA7EEB" w:rsidRPr="001570EA" w:rsidRDefault="00FA7EEB">
            <w:pPr>
              <w:pStyle w:val="3ptheading"/>
              <w:rPr>
                <w:ins w:id="36023" w:author="Greg Clendenning" w:date="2024-04-16T16:42:00Z"/>
                <w:b w:val="0"/>
                <w:bCs/>
              </w:rPr>
            </w:pPr>
            <m:oMathPara>
              <m:oMathParaPr>
                <m:jc m:val="left"/>
              </m:oMathParaPr>
              <m:oMath>
                <m:r>
                  <w:ins w:id="36024" w:author="Greg Clendenning" w:date="2024-04-16T16:42:00Z">
                    <m:rPr>
                      <m:sty m:val="bi"/>
                    </m:rPr>
                    <w:rPr>
                      <w:rFonts w:ascii="Cambria Math" w:hAnsi="Cambria Math" w:cs="Arial"/>
                    </w:rPr>
                    <m:t xml:space="preserve">= </m:t>
                  </w:ins>
                </m:r>
                <m:sSub>
                  <m:sSubPr>
                    <m:ctrlPr>
                      <w:ins w:id="36025" w:author="Greg Clendenning" w:date="2024-04-16T16:42:00Z">
                        <w:rPr>
                          <w:rFonts w:ascii="Cambria Math" w:hAnsi="Cambria Math" w:cs="Arial"/>
                          <w:b w:val="0"/>
                          <w:bCs/>
                          <w:i/>
                        </w:rPr>
                      </w:ins>
                    </m:ctrlPr>
                  </m:sSubPr>
                  <m:e>
                    <m:r>
                      <w:ins w:id="36026" w:author="Greg Clendenning" w:date="2024-04-16T16:42:00Z">
                        <m:rPr>
                          <m:sty m:val="bi"/>
                        </m:rPr>
                        <w:rPr>
                          <w:rFonts w:ascii="Cambria Math" w:hAnsi="Cambria Math" w:cs="Arial"/>
                        </w:rPr>
                        <m:t>ATE</m:t>
                      </w:ins>
                    </m:r>
                  </m:e>
                  <m:sub>
                    <m:r>
                      <w:ins w:id="36027" w:author="Greg Clendenning" w:date="2024-04-16T16:42:00Z">
                        <m:rPr>
                          <m:sty m:val="bi"/>
                        </m:rPr>
                        <w:rPr>
                          <w:rFonts w:ascii="Cambria Math" w:hAnsi="Cambria Math" w:cs="Arial"/>
                        </w:rPr>
                        <m:t>y</m:t>
                      </w:ins>
                    </m:r>
                  </m:sub>
                </m:sSub>
                <m:r>
                  <w:ins w:id="36028" w:author="Greg Clendenning" w:date="2024-04-16T16:42:00Z">
                    <m:rPr>
                      <m:sty m:val="bi"/>
                    </m:rPr>
                    <w:rPr>
                      <w:rFonts w:ascii="Cambria Math" w:hAnsi="Cambria Math" w:cs="Arial"/>
                    </w:rPr>
                    <m:t xml:space="preserve">- </m:t>
                  </w:ins>
                </m:r>
                <m:nary>
                  <m:naryPr>
                    <m:chr m:val="∑"/>
                    <m:limLoc m:val="subSup"/>
                    <m:ctrlPr>
                      <w:ins w:id="36029" w:author="Greg Clendenning" w:date="2024-04-16T16:42:00Z">
                        <w:rPr>
                          <w:rFonts w:ascii="Cambria Math" w:hAnsi="Cambria Math" w:cs="Arial"/>
                          <w:b w:val="0"/>
                          <w:bCs/>
                          <w:i/>
                        </w:rPr>
                      </w:ins>
                    </m:ctrlPr>
                  </m:naryPr>
                  <m:sub>
                    <m:r>
                      <w:ins w:id="36030" w:author="Greg Clendenning" w:date="2024-04-16T16:42:00Z">
                        <m:rPr>
                          <m:sty m:val="bi"/>
                        </m:rPr>
                        <w:rPr>
                          <w:rFonts w:ascii="Cambria Math" w:hAnsi="Cambria Math" w:cs="Arial"/>
                        </w:rPr>
                        <m:t>x=1</m:t>
                      </w:ins>
                    </m:r>
                  </m:sub>
                  <m:sup>
                    <m:r>
                      <w:ins w:id="36031" w:author="Greg Clendenning" w:date="2024-04-16T16:42:00Z">
                        <m:rPr>
                          <m:sty m:val="bi"/>
                        </m:rPr>
                        <w:rPr>
                          <w:rFonts w:ascii="Cambria Math" w:hAnsi="Cambria Math" w:cs="Arial"/>
                        </w:rPr>
                        <m:t>x=1</m:t>
                      </w:ins>
                    </m:r>
                  </m:sup>
                  <m:e>
                    <m:sSub>
                      <m:sSubPr>
                        <m:ctrlPr>
                          <w:ins w:id="36032" w:author="Greg Clendenning" w:date="2024-04-16T16:42:00Z">
                            <w:rPr>
                              <w:rFonts w:ascii="Cambria Math" w:hAnsi="Cambria Math" w:cs="Arial"/>
                              <w:b w:val="0"/>
                              <w:bCs/>
                              <w:i/>
                            </w:rPr>
                          </w:ins>
                        </m:ctrlPr>
                      </m:sSubPr>
                      <m:e>
                        <m:r>
                          <w:ins w:id="36033" w:author="Greg Clendenning" w:date="2024-04-16T16:42:00Z">
                            <m:rPr>
                              <m:sty m:val="bi"/>
                            </m:rPr>
                            <w:rPr>
                              <w:rFonts w:ascii="Cambria Math" w:hAnsi="Cambria Math" w:cs="Arial"/>
                            </w:rPr>
                            <m:t>FYSATE</m:t>
                          </w:ins>
                        </m:r>
                      </m:e>
                      <m:sub>
                        <m:r>
                          <w:ins w:id="36034" w:author="Greg Clendenning" w:date="2024-04-16T16:42:00Z">
                            <m:rPr>
                              <m:sty m:val="bi"/>
                            </m:rPr>
                            <w:rPr>
                              <w:rFonts w:ascii="Cambria Math" w:hAnsi="Cambria Math" w:cs="Arial"/>
                            </w:rPr>
                            <m:t>y-x</m:t>
                          </w:ins>
                        </m:r>
                      </m:sub>
                    </m:sSub>
                    <m:r>
                      <w:ins w:id="36035" w:author="Greg Clendenning" w:date="2024-04-16T16:42:00Z">
                        <m:rPr>
                          <m:sty m:val="bi"/>
                        </m:rPr>
                        <w:rPr>
                          <w:rFonts w:ascii="Cambria Math" w:hAnsi="Cambria Math" w:cs="Arial"/>
                        </w:rPr>
                        <m:t>-</m:t>
                      </w:ins>
                    </m:r>
                    <m:sSub>
                      <m:sSubPr>
                        <m:ctrlPr>
                          <w:ins w:id="36036" w:author="Greg Clendenning" w:date="2024-04-16T16:42:00Z">
                            <w:rPr>
                              <w:rFonts w:ascii="Cambria Math" w:hAnsi="Cambria Math" w:cs="Arial"/>
                              <w:b w:val="0"/>
                              <w:bCs/>
                              <w:i/>
                            </w:rPr>
                          </w:ins>
                        </m:ctrlPr>
                      </m:sSubPr>
                      <m:e>
                        <m:r>
                          <w:ins w:id="36037" w:author="Greg Clendenning" w:date="2024-04-16T16:42:00Z">
                            <m:rPr>
                              <m:sty m:val="bi"/>
                            </m:rPr>
                            <w:rPr>
                              <w:rFonts w:ascii="Cambria Math" w:hAnsi="Cambria Math" w:cs="Arial"/>
                            </w:rPr>
                            <m:t>FYSATE</m:t>
                          </w:ins>
                        </m:r>
                      </m:e>
                      <m:sub>
                        <m:r>
                          <w:ins w:id="36038" w:author="Greg Clendenning" w:date="2024-04-16T16:42:00Z">
                            <m:rPr>
                              <m:sty m:val="bi"/>
                            </m:rPr>
                            <w:rPr>
                              <w:rFonts w:ascii="Cambria Math" w:hAnsi="Cambria Math" w:cs="Arial"/>
                            </w:rPr>
                            <m:t>y-x</m:t>
                          </w:ins>
                        </m:r>
                      </m:sub>
                    </m:sSub>
                    <m:r>
                      <w:ins w:id="36039" w:author="Greg Clendenning" w:date="2024-04-16T16:42:00Z">
                        <m:rPr>
                          <m:sty m:val="bi"/>
                        </m:rPr>
                        <w:rPr>
                          <w:rFonts w:ascii="Cambria Math" w:hAnsi="Cambria Math" w:cs="Arial"/>
                        </w:rPr>
                        <m:t>*Decay*(X-0.5)</m:t>
                      </w:ins>
                    </m:r>
                  </m:e>
                </m:nary>
              </m:oMath>
            </m:oMathPara>
          </w:p>
        </w:tc>
      </w:tr>
      <w:tr w:rsidR="00FA7EEB" w:rsidRPr="001570EA" w14:paraId="7999849E" w14:textId="77777777">
        <w:trPr>
          <w:trHeight w:val="576"/>
          <w:ins w:id="36040" w:author="Greg Clendenning" w:date="2024-04-16T16:42:00Z"/>
        </w:trPr>
        <w:tc>
          <w:tcPr>
            <w:tcW w:w="1975" w:type="dxa"/>
            <w:vAlign w:val="center"/>
          </w:tcPr>
          <w:p w14:paraId="5B9C26E2" w14:textId="77777777" w:rsidR="00FA7EEB" w:rsidRPr="001570EA" w:rsidRDefault="00FA7EEB">
            <w:pPr>
              <w:pStyle w:val="3ptheading"/>
              <w:jc w:val="left"/>
              <w:rPr>
                <w:ins w:id="36041" w:author="Greg Clendenning" w:date="2024-04-16T16:42:00Z"/>
                <w:b w:val="0"/>
                <w:bCs/>
              </w:rPr>
            </w:pPr>
            <m:oMathPara>
              <m:oMathParaPr>
                <m:jc m:val="left"/>
              </m:oMathParaPr>
              <m:oMath>
                <m:r>
                  <w:ins w:id="36042" w:author="Greg Clendenning" w:date="2024-04-16T16:42:00Z">
                    <m:rPr>
                      <m:sty m:val="b"/>
                    </m:rPr>
                    <w:rPr>
                      <w:rFonts w:ascii="Cambria Math" w:hAnsi="Cambria Math" w:cs="Arial"/>
                    </w:rPr>
                    <m:t>∆</m:t>
                  </w:ins>
                </m:r>
                <m:sSub>
                  <m:sSubPr>
                    <m:ctrlPr>
                      <w:ins w:id="36043" w:author="Greg Clendenning" w:date="2024-04-16T16:42:00Z">
                        <w:rPr>
                          <w:rFonts w:ascii="Cambria Math" w:hAnsi="Cambria Math" w:cs="Arial"/>
                          <w:b w:val="0"/>
                          <w:bCs/>
                        </w:rPr>
                      </w:ins>
                    </m:ctrlPr>
                  </m:sSubPr>
                  <m:e>
                    <m:r>
                      <w:ins w:id="36044" w:author="Greg Clendenning" w:date="2024-04-16T16:42:00Z">
                        <m:rPr>
                          <m:sty m:val="bi"/>
                        </m:rPr>
                        <w:rPr>
                          <w:rFonts w:ascii="Cambria Math" w:hAnsi="Cambria Math" w:cs="Arial"/>
                        </w:rPr>
                        <m:t>kWh</m:t>
                      </w:ins>
                    </m:r>
                  </m:e>
                  <m:sub>
                    <m:r>
                      <w:ins w:id="36045" w:author="Greg Clendenning" w:date="2024-04-16T16:42:00Z">
                        <m:rPr>
                          <m:sty m:val="bi"/>
                        </m:rPr>
                        <w:rPr>
                          <w:rFonts w:ascii="Cambria Math" w:hAnsi="Cambria Math" w:cs="Arial"/>
                        </w:rPr>
                        <m:t>Y</m:t>
                      </w:ins>
                    </m:r>
                  </m:sub>
                </m:sSub>
                <m:r>
                  <w:ins w:id="36046" w:author="Greg Clendenning" w:date="2024-04-16T16:42:00Z">
                    <m:rPr>
                      <m:sty m:val="b"/>
                    </m:rPr>
                    <w:rPr>
                      <w:rFonts w:ascii="Cambria Math" w:hAnsi="Cambria Math" w:cs="Arial"/>
                    </w:rPr>
                    <m:t xml:space="preserve">                          </m:t>
                  </w:ins>
                </m:r>
              </m:oMath>
            </m:oMathPara>
          </w:p>
        </w:tc>
        <w:tc>
          <w:tcPr>
            <w:tcW w:w="6655" w:type="dxa"/>
            <w:vAlign w:val="center"/>
          </w:tcPr>
          <w:p w14:paraId="108C8365" w14:textId="77777777" w:rsidR="00FA7EEB" w:rsidRPr="001570EA" w:rsidRDefault="00FA7EEB">
            <w:pPr>
              <w:pStyle w:val="3ptheading"/>
              <w:jc w:val="left"/>
              <w:rPr>
                <w:ins w:id="36047" w:author="Greg Clendenning" w:date="2024-04-16T16:42:00Z"/>
                <w:b w:val="0"/>
                <w:bCs/>
              </w:rPr>
            </w:pPr>
            <m:oMathPara>
              <m:oMathParaPr>
                <m:jc m:val="left"/>
              </m:oMathParaPr>
              <m:oMath>
                <m:r>
                  <w:ins w:id="36048" w:author="Greg Clendenning" w:date="2024-04-16T16:42:00Z">
                    <m:rPr>
                      <m:sty m:val="bi"/>
                    </m:rPr>
                    <w:rPr>
                      <w:rFonts w:ascii="Cambria Math" w:hAnsi="Cambria Math" w:cs="Arial"/>
                    </w:rPr>
                    <m:t>=</m:t>
                  </w:ins>
                </m:r>
                <m:sSub>
                  <m:sSubPr>
                    <m:ctrlPr>
                      <w:ins w:id="36049" w:author="Greg Clendenning" w:date="2024-04-16T16:42:00Z">
                        <w:rPr>
                          <w:rFonts w:ascii="Cambria Math" w:hAnsi="Cambria Math" w:cs="Arial"/>
                          <w:b w:val="0"/>
                          <w:bCs/>
                        </w:rPr>
                      </w:ins>
                    </m:ctrlPr>
                  </m:sSubPr>
                  <m:e>
                    <m:r>
                      <w:ins w:id="36050" w:author="Greg Clendenning" w:date="2024-04-16T16:42:00Z">
                        <m:rPr>
                          <m:sty m:val="bi"/>
                        </m:rPr>
                        <w:rPr>
                          <w:rFonts w:ascii="Cambria Math" w:hAnsi="Cambria Math" w:cs="Arial"/>
                        </w:rPr>
                        <m:t>FYSATE</m:t>
                      </w:ins>
                    </m:r>
                  </m:e>
                  <m:sub>
                    <m:r>
                      <w:ins w:id="36051" w:author="Greg Clendenning" w:date="2024-04-16T16:42:00Z">
                        <m:rPr>
                          <m:sty m:val="bi"/>
                        </m:rPr>
                        <w:rPr>
                          <w:rFonts w:ascii="Cambria Math" w:hAnsi="Cambria Math" w:cs="Arial"/>
                        </w:rPr>
                        <m:t>y</m:t>
                      </w:ins>
                    </m:r>
                  </m:sub>
                </m:sSub>
                <m:r>
                  <w:ins w:id="36052" w:author="Greg Clendenning" w:date="2024-04-16T16:42:00Z">
                    <m:rPr>
                      <m:sty m:val="bi"/>
                    </m:rPr>
                    <w:rPr>
                      <w:rFonts w:ascii="Cambria Math" w:hAnsi="Cambria Math" w:cs="Arial"/>
                    </w:rPr>
                    <m:t xml:space="preserve">* </m:t>
                  </w:ins>
                </m:r>
                <m:sSub>
                  <m:sSubPr>
                    <m:ctrlPr>
                      <w:ins w:id="36053" w:author="Greg Clendenning" w:date="2024-04-16T16:42:00Z">
                        <w:rPr>
                          <w:rFonts w:ascii="Cambria Math" w:hAnsi="Cambria Math" w:cs="Arial"/>
                          <w:b w:val="0"/>
                          <w:bCs/>
                          <w:i/>
                        </w:rPr>
                      </w:ins>
                    </m:ctrlPr>
                  </m:sSubPr>
                  <m:e>
                    <m:r>
                      <w:ins w:id="36054" w:author="Greg Clendenning" w:date="2024-04-16T16:42:00Z">
                        <m:rPr>
                          <m:sty m:val="bi"/>
                        </m:rPr>
                        <w:rPr>
                          <w:rFonts w:ascii="Cambria Math" w:hAnsi="Cambria Math" w:cs="Arial"/>
                        </w:rPr>
                        <m:t>Treatment Accounts</m:t>
                      </w:ins>
                    </m:r>
                  </m:e>
                  <m:sub>
                    <m:r>
                      <w:ins w:id="36055" w:author="Greg Clendenning" w:date="2024-04-16T16:42:00Z">
                        <m:rPr>
                          <m:sty m:val="bi"/>
                        </m:rPr>
                        <w:rPr>
                          <w:rFonts w:ascii="Cambria Math" w:hAnsi="Cambria Math" w:cs="Arial"/>
                        </w:rPr>
                        <m:t>y</m:t>
                      </w:ins>
                    </m:r>
                  </m:sub>
                </m:sSub>
                <m:r>
                  <w:ins w:id="36056" w:author="Greg Clendenning" w:date="2024-04-16T16:42:00Z">
                    <m:rPr>
                      <m:sty m:val="bi"/>
                    </m:rPr>
                    <w:rPr>
                      <w:rFonts w:ascii="Cambria Math" w:hAnsi="Cambria Math" w:cs="Arial"/>
                    </w:rPr>
                    <m:t>*</m:t>
                  </w:ins>
                </m:r>
                <m:sSub>
                  <m:sSubPr>
                    <m:ctrlPr>
                      <w:ins w:id="36057" w:author="Greg Clendenning" w:date="2024-04-16T16:42:00Z">
                        <w:rPr>
                          <w:rFonts w:ascii="Cambria Math" w:hAnsi="Cambria Math" w:cs="Arial"/>
                          <w:b w:val="0"/>
                          <w:bCs/>
                          <w:i/>
                        </w:rPr>
                      </w:ins>
                    </m:ctrlPr>
                  </m:sSubPr>
                  <m:e>
                    <m:r>
                      <w:ins w:id="36058" w:author="Greg Clendenning" w:date="2024-04-16T16:42:00Z">
                        <m:rPr>
                          <m:sty m:val="bi"/>
                        </m:rPr>
                        <w:rPr>
                          <w:rFonts w:ascii="Cambria Math" w:hAnsi="Cambria Math" w:cs="Arial"/>
                        </w:rPr>
                        <m:t>Days</m:t>
                      </w:ins>
                    </m:r>
                  </m:e>
                  <m:sub>
                    <m:r>
                      <w:ins w:id="36059" w:author="Greg Clendenning" w:date="2024-04-16T16:42:00Z">
                        <m:rPr>
                          <m:sty m:val="bi"/>
                        </m:rPr>
                        <w:rPr>
                          <w:rFonts w:ascii="Cambria Math" w:hAnsi="Cambria Math" w:cs="Arial"/>
                        </w:rPr>
                        <m:t>y</m:t>
                      </w:ins>
                    </m:r>
                  </m:sub>
                </m:sSub>
              </m:oMath>
            </m:oMathPara>
          </w:p>
        </w:tc>
      </w:tr>
    </w:tbl>
    <w:p w14:paraId="118193D1" w14:textId="77777777" w:rsidR="00FA7EEB" w:rsidRPr="001570EA" w:rsidRDefault="00FA7EEB" w:rsidP="00FA7EEB">
      <w:pPr>
        <w:pStyle w:val="3ptheading"/>
      </w:pPr>
    </w:p>
    <w:p w14:paraId="33107A7D" w14:textId="77777777" w:rsidR="00FA7EEB" w:rsidRPr="001570EA" w:rsidRDefault="00FA7EEB" w:rsidP="00FA7EEB">
      <w:pPr>
        <w:pStyle w:val="3ptheading"/>
      </w:pPr>
      <w:r w:rsidRPr="001570EA">
        <w:t>Year 4 of HER Exposure:</w:t>
      </w:r>
    </w:p>
    <w:p w14:paraId="50DED0F3" w14:textId="77777777" w:rsidR="007F78A4" w:rsidRPr="00A36FCA" w:rsidRDefault="008A402F" w:rsidP="007F78A4">
      <w:pPr>
        <w:pStyle w:val="3ptheading"/>
        <w:rPr>
          <w:del w:id="36060" w:author="Greg Clendenning" w:date="2024-04-16T16:42:00Z"/>
          <w:b w:val="0"/>
          <w:bCs/>
        </w:rPr>
      </w:pPr>
      <m:oMathPara>
        <m:oMathParaPr>
          <m:jc m:val="left"/>
        </m:oMathParaPr>
        <m:oMath>
          <m:sSub>
            <m:sSubPr>
              <m:ctrlPr>
                <w:del w:id="36061" w:author="Greg Clendenning" w:date="2024-04-16T16:42:00Z">
                  <w:rPr>
                    <w:rFonts w:ascii="Cambria Math" w:hAnsi="Cambria Math" w:cs="Arial"/>
                    <w:b w:val="0"/>
                    <w:bCs/>
                  </w:rPr>
                </w:del>
              </m:ctrlPr>
            </m:sSubPr>
            <m:e>
              <m:r>
                <w:del w:id="36062" w:author="Greg Clendenning" w:date="2024-04-16T16:42:00Z">
                  <m:rPr>
                    <m:sty m:val="bi"/>
                  </m:rPr>
                  <w:rPr>
                    <w:rFonts w:ascii="Cambria Math" w:hAnsi="Cambria Math" w:cs="Arial"/>
                  </w:rPr>
                  <m:t>FYSATE</m:t>
                </w:del>
              </m:r>
            </m:e>
            <m:sub>
              <m:r>
                <w:del w:id="36063" w:author="Greg Clendenning" w:date="2024-04-16T16:42:00Z">
                  <m:rPr>
                    <m:sty m:val="bi"/>
                  </m:rPr>
                  <w:rPr>
                    <w:rFonts w:ascii="Cambria Math" w:hAnsi="Cambria Math" w:cs="Arial"/>
                  </w:rPr>
                  <m:t>y</m:t>
                </w:del>
              </m:r>
            </m:sub>
          </m:sSub>
          <m:r>
            <w:del w:id="36064" w:author="Greg Clendenning" w:date="2024-04-16T16:42:00Z">
              <m:rPr>
                <m:sty m:val="b"/>
              </m:rPr>
              <w:rPr>
                <w:rFonts w:ascii="Cambria Math" w:hAnsi="Cambria Math" w:cs="Arial"/>
              </w:rPr>
              <m:t xml:space="preserve">                          </m:t>
            </w:del>
          </m:r>
          <m:r>
            <w:del w:id="36065" w:author="Greg Clendenning" w:date="2024-04-16T16:42:00Z">
              <m:rPr>
                <m:sty m:val="bi"/>
              </m:rPr>
              <w:rPr>
                <w:rFonts w:ascii="Cambria Math" w:hAnsi="Cambria Math" w:cs="Arial"/>
              </w:rPr>
              <m:t xml:space="preserve">= </m:t>
            </w:del>
          </m:r>
          <m:sSub>
            <m:sSubPr>
              <m:ctrlPr>
                <w:del w:id="36066" w:author="Greg Clendenning" w:date="2024-04-16T16:42:00Z">
                  <w:rPr>
                    <w:rFonts w:ascii="Cambria Math" w:hAnsi="Cambria Math" w:cs="Arial"/>
                    <w:b w:val="0"/>
                    <w:bCs/>
                    <w:i/>
                  </w:rPr>
                </w:del>
              </m:ctrlPr>
            </m:sSubPr>
            <m:e>
              <m:r>
                <w:del w:id="36067" w:author="Greg Clendenning" w:date="2024-04-16T16:42:00Z">
                  <m:rPr>
                    <m:sty m:val="bi"/>
                  </m:rPr>
                  <w:rPr>
                    <w:rFonts w:ascii="Cambria Math" w:hAnsi="Cambria Math" w:cs="Arial"/>
                  </w:rPr>
                  <m:t>ATE</m:t>
                </w:del>
              </m:r>
            </m:e>
            <m:sub>
              <m:r>
                <w:del w:id="36068" w:author="Greg Clendenning" w:date="2024-04-16T16:42:00Z">
                  <m:rPr>
                    <m:sty m:val="bi"/>
                  </m:rPr>
                  <w:rPr>
                    <w:rFonts w:ascii="Cambria Math" w:hAnsi="Cambria Math" w:cs="Arial"/>
                  </w:rPr>
                  <m:t>y</m:t>
                </w:del>
              </m:r>
            </m:sub>
          </m:sSub>
          <m:r>
            <w:del w:id="36069" w:author="Greg Clendenning" w:date="2024-04-16T16:42:00Z">
              <m:rPr>
                <m:sty m:val="bi"/>
              </m:rPr>
              <w:rPr>
                <w:rFonts w:ascii="Cambria Math" w:hAnsi="Cambria Math" w:cs="Arial"/>
              </w:rPr>
              <m:t xml:space="preserve">- </m:t>
            </w:del>
          </m:r>
          <m:nary>
            <m:naryPr>
              <m:chr m:val="∑"/>
              <m:limLoc m:val="subSup"/>
              <m:ctrlPr>
                <w:del w:id="36070" w:author="Greg Clendenning" w:date="2024-04-16T16:42:00Z">
                  <w:rPr>
                    <w:rFonts w:ascii="Cambria Math" w:hAnsi="Cambria Math" w:cs="Arial"/>
                    <w:b w:val="0"/>
                    <w:bCs/>
                    <w:i/>
                  </w:rPr>
                </w:del>
              </m:ctrlPr>
            </m:naryPr>
            <m:sub>
              <m:r>
                <w:del w:id="36071" w:author="Greg Clendenning" w:date="2024-04-16T16:42:00Z">
                  <m:rPr>
                    <m:sty m:val="bi"/>
                  </m:rPr>
                  <w:rPr>
                    <w:rFonts w:ascii="Cambria Math" w:hAnsi="Cambria Math" w:cs="Arial"/>
                  </w:rPr>
                  <m:t>x</m:t>
                </w:del>
              </m:r>
              <m:r>
                <w:del w:id="36072" w:author="Greg Clendenning" w:date="2024-04-16T16:42:00Z">
                  <m:rPr>
                    <m:sty m:val="bi"/>
                  </m:rPr>
                  <w:rPr>
                    <w:rFonts w:ascii="Cambria Math" w:hAnsi="Cambria Math" w:cs="Arial"/>
                  </w:rPr>
                  <m:t>=</m:t>
                </w:del>
              </m:r>
              <m:r>
                <w:del w:id="36073" w:author="Greg Clendenning" w:date="2024-04-16T16:42:00Z">
                  <m:rPr>
                    <m:sty m:val="bi"/>
                  </m:rPr>
                  <w:rPr>
                    <w:rFonts w:ascii="Cambria Math" w:hAnsi="Cambria Math" w:cs="Arial"/>
                  </w:rPr>
                  <m:t>1</m:t>
                </w:del>
              </m:r>
            </m:sub>
            <m:sup>
              <m:r>
                <w:del w:id="36074" w:author="Greg Clendenning" w:date="2024-04-16T16:42:00Z">
                  <m:rPr>
                    <m:sty m:val="bi"/>
                  </m:rPr>
                  <w:rPr>
                    <w:rFonts w:ascii="Cambria Math" w:hAnsi="Cambria Math" w:cs="Arial"/>
                  </w:rPr>
                  <m:t>x</m:t>
                </w:del>
              </m:r>
              <m:r>
                <w:del w:id="36075" w:author="Greg Clendenning" w:date="2024-04-16T16:42:00Z">
                  <m:rPr>
                    <m:sty m:val="bi"/>
                  </m:rPr>
                  <w:rPr>
                    <w:rFonts w:ascii="Cambria Math" w:hAnsi="Cambria Math" w:cs="Arial"/>
                  </w:rPr>
                  <m:t>=</m:t>
                </w:del>
              </m:r>
              <m:r>
                <w:del w:id="36076" w:author="Greg Clendenning" w:date="2024-04-16T16:42:00Z">
                  <m:rPr>
                    <m:sty m:val="bi"/>
                  </m:rPr>
                  <w:rPr>
                    <w:rFonts w:ascii="Cambria Math" w:hAnsi="Cambria Math" w:cs="Arial"/>
                  </w:rPr>
                  <m:t>2</m:t>
                </w:del>
              </m:r>
            </m:sup>
            <m:e>
              <m:sSub>
                <m:sSubPr>
                  <m:ctrlPr>
                    <w:del w:id="36077" w:author="Greg Clendenning" w:date="2024-04-16T16:42:00Z">
                      <w:rPr>
                        <w:rFonts w:ascii="Cambria Math" w:hAnsi="Cambria Math" w:cs="Arial"/>
                        <w:b w:val="0"/>
                        <w:bCs/>
                        <w:i/>
                      </w:rPr>
                    </w:del>
                  </m:ctrlPr>
                </m:sSubPr>
                <m:e>
                  <m:r>
                    <w:del w:id="36078" w:author="Greg Clendenning" w:date="2024-04-16T16:42:00Z">
                      <m:rPr>
                        <m:sty m:val="bi"/>
                      </m:rPr>
                      <w:rPr>
                        <w:rFonts w:ascii="Cambria Math" w:hAnsi="Cambria Math" w:cs="Arial"/>
                      </w:rPr>
                      <m:t>FYSATE</m:t>
                    </w:del>
                  </m:r>
                </m:e>
                <m:sub>
                  <m:r>
                    <w:del w:id="36079" w:author="Greg Clendenning" w:date="2024-04-16T16:42:00Z">
                      <m:rPr>
                        <m:sty m:val="bi"/>
                      </m:rPr>
                      <w:rPr>
                        <w:rFonts w:ascii="Cambria Math" w:hAnsi="Cambria Math" w:cs="Arial"/>
                      </w:rPr>
                      <m:t>y</m:t>
                    </w:del>
                  </m:r>
                  <m:r>
                    <w:del w:id="36080" w:author="Greg Clendenning" w:date="2024-04-16T16:42:00Z">
                      <m:rPr>
                        <m:sty m:val="bi"/>
                      </m:rPr>
                      <w:rPr>
                        <w:rFonts w:ascii="Cambria Math" w:hAnsi="Cambria Math" w:cs="Arial"/>
                      </w:rPr>
                      <m:t>-</m:t>
                    </w:del>
                  </m:r>
                  <m:r>
                    <w:del w:id="36081" w:author="Greg Clendenning" w:date="2024-04-16T16:42:00Z">
                      <m:rPr>
                        <m:sty m:val="bi"/>
                      </m:rPr>
                      <w:rPr>
                        <w:rFonts w:ascii="Cambria Math" w:hAnsi="Cambria Math" w:cs="Arial"/>
                      </w:rPr>
                      <m:t>x</m:t>
                    </w:del>
                  </m:r>
                </m:sub>
              </m:sSub>
              <m:r>
                <w:del w:id="36082" w:author="Greg Clendenning" w:date="2024-04-16T16:42:00Z">
                  <m:rPr>
                    <m:sty m:val="bi"/>
                  </m:rPr>
                  <w:rPr>
                    <w:rFonts w:ascii="Cambria Math" w:hAnsi="Cambria Math" w:cs="Arial"/>
                  </w:rPr>
                  <m:t>-</m:t>
                </w:del>
              </m:r>
              <m:sSub>
                <m:sSubPr>
                  <m:ctrlPr>
                    <w:del w:id="36083" w:author="Greg Clendenning" w:date="2024-04-16T16:42:00Z">
                      <w:rPr>
                        <w:rFonts w:ascii="Cambria Math" w:hAnsi="Cambria Math" w:cs="Arial"/>
                        <w:b w:val="0"/>
                        <w:bCs/>
                        <w:i/>
                      </w:rPr>
                    </w:del>
                  </m:ctrlPr>
                </m:sSubPr>
                <m:e>
                  <m:r>
                    <w:del w:id="36084" w:author="Greg Clendenning" w:date="2024-04-16T16:42:00Z">
                      <m:rPr>
                        <m:sty m:val="bi"/>
                      </m:rPr>
                      <w:rPr>
                        <w:rFonts w:ascii="Cambria Math" w:hAnsi="Cambria Math" w:cs="Arial"/>
                      </w:rPr>
                      <m:t>FYSATE</m:t>
                    </w:del>
                  </m:r>
                </m:e>
                <m:sub>
                  <m:r>
                    <w:del w:id="36085" w:author="Greg Clendenning" w:date="2024-04-16T16:42:00Z">
                      <m:rPr>
                        <m:sty m:val="bi"/>
                      </m:rPr>
                      <w:rPr>
                        <w:rFonts w:ascii="Cambria Math" w:hAnsi="Cambria Math" w:cs="Arial"/>
                      </w:rPr>
                      <m:t>y</m:t>
                    </w:del>
                  </m:r>
                  <m:r>
                    <w:del w:id="36086" w:author="Greg Clendenning" w:date="2024-04-16T16:42:00Z">
                      <m:rPr>
                        <m:sty m:val="bi"/>
                      </m:rPr>
                      <w:rPr>
                        <w:rFonts w:ascii="Cambria Math" w:hAnsi="Cambria Math" w:cs="Arial"/>
                      </w:rPr>
                      <m:t>-</m:t>
                    </w:del>
                  </m:r>
                  <m:r>
                    <w:del w:id="36087" w:author="Greg Clendenning" w:date="2024-04-16T16:42:00Z">
                      <m:rPr>
                        <m:sty m:val="bi"/>
                      </m:rPr>
                      <w:rPr>
                        <w:rFonts w:ascii="Cambria Math" w:hAnsi="Cambria Math" w:cs="Arial"/>
                      </w:rPr>
                      <m:t>x</m:t>
                    </w:del>
                  </m:r>
                </m:sub>
              </m:sSub>
              <m:r>
                <w:del w:id="36088" w:author="Greg Clendenning" w:date="2024-04-16T16:42:00Z">
                  <m:rPr>
                    <m:sty m:val="bi"/>
                  </m:rPr>
                  <w:rPr>
                    <w:rFonts w:ascii="Cambria Math" w:hAnsi="Cambria Math" w:cs="Arial"/>
                  </w:rPr>
                  <m:t>*</m:t>
                </w:del>
              </m:r>
              <m:r>
                <w:del w:id="36089" w:author="Greg Clendenning" w:date="2024-04-16T16:42:00Z">
                  <m:rPr>
                    <m:sty m:val="bi"/>
                  </m:rPr>
                  <w:rPr>
                    <w:rFonts w:ascii="Cambria Math" w:hAnsi="Cambria Math" w:cs="Arial"/>
                  </w:rPr>
                  <m:t>Decay</m:t>
                </w:del>
              </m:r>
              <m:r>
                <w:del w:id="36090" w:author="Greg Clendenning" w:date="2024-04-16T16:42:00Z">
                  <m:rPr>
                    <m:sty m:val="bi"/>
                  </m:rPr>
                  <w:rPr>
                    <w:rFonts w:ascii="Cambria Math" w:hAnsi="Cambria Math" w:cs="Arial"/>
                  </w:rPr>
                  <m:t>*</m:t>
                </w:del>
              </m:r>
              <m:r>
                <w:del w:id="36091" w:author="Greg Clendenning" w:date="2024-04-16T16:42:00Z">
                  <m:rPr>
                    <m:sty m:val="bi"/>
                  </m:rPr>
                  <w:rPr>
                    <w:rFonts w:ascii="Cambria Math" w:hAnsi="Cambria Math" w:cs="Arial"/>
                  </w:rPr>
                  <m:t>(</m:t>
                </w:del>
              </m:r>
              <m:r>
                <w:del w:id="36092" w:author="Greg Clendenning" w:date="2024-04-16T16:42:00Z">
                  <m:rPr>
                    <m:sty m:val="bi"/>
                  </m:rPr>
                  <w:rPr>
                    <w:rFonts w:ascii="Cambria Math" w:hAnsi="Cambria Math" w:cs="Arial"/>
                  </w:rPr>
                  <m:t>X</m:t>
                </w:del>
              </m:r>
              <m:r>
                <w:del w:id="36093" w:author="Greg Clendenning" w:date="2024-04-16T16:42:00Z">
                  <m:rPr>
                    <m:sty m:val="bi"/>
                  </m:rPr>
                  <w:rPr>
                    <w:rFonts w:ascii="Cambria Math" w:hAnsi="Cambria Math" w:cs="Arial"/>
                  </w:rPr>
                  <m:t>-</m:t>
                </w:del>
              </m:r>
              <m:r>
                <w:del w:id="36094" w:author="Greg Clendenning" w:date="2024-04-16T16:42:00Z">
                  <m:rPr>
                    <m:sty m:val="bi"/>
                  </m:rPr>
                  <w:rPr>
                    <w:rFonts w:ascii="Cambria Math" w:hAnsi="Cambria Math" w:cs="Arial"/>
                  </w:rPr>
                  <m:t>0</m:t>
                </w:del>
              </m:r>
              <m:r>
                <w:del w:id="36095" w:author="Greg Clendenning" w:date="2024-04-16T16:42:00Z">
                  <m:rPr>
                    <m:sty m:val="bi"/>
                  </m:rPr>
                  <w:rPr>
                    <w:rFonts w:ascii="Cambria Math" w:hAnsi="Cambria Math" w:cs="Arial"/>
                  </w:rPr>
                  <m:t>.</m:t>
                </w:del>
              </m:r>
              <m:r>
                <w:del w:id="36096" w:author="Greg Clendenning" w:date="2024-04-16T16:42:00Z">
                  <m:rPr>
                    <m:sty m:val="bi"/>
                  </m:rPr>
                  <w:rPr>
                    <w:rFonts w:ascii="Cambria Math" w:hAnsi="Cambria Math" w:cs="Arial"/>
                  </w:rPr>
                  <m:t>5</m:t>
                </w:del>
              </m:r>
              <m:r>
                <w:del w:id="36097" w:author="Greg Clendenning" w:date="2024-04-16T16:42:00Z">
                  <m:rPr>
                    <m:sty m:val="bi"/>
                  </m:rPr>
                  <w:rPr>
                    <w:rFonts w:ascii="Cambria Math" w:hAnsi="Cambria Math" w:cs="Arial"/>
                  </w:rPr>
                  <m:t>)</m:t>
                </w:del>
              </m:r>
            </m:e>
          </m:nary>
        </m:oMath>
      </m:oMathPara>
    </w:p>
    <w:p w14:paraId="0F02DF22" w14:textId="77777777" w:rsidR="007F78A4" w:rsidRPr="0082258A" w:rsidRDefault="000E246F" w:rsidP="007F78A4">
      <w:pPr>
        <w:pStyle w:val="3ptheading"/>
        <w:rPr>
          <w:del w:id="36098" w:author="Greg Clendenning" w:date="2024-04-16T16:42:00Z"/>
          <w:b w:val="0"/>
          <w:bCs/>
        </w:rPr>
      </w:pPr>
      <m:oMathPara>
        <m:oMathParaPr>
          <m:jc m:val="left"/>
        </m:oMathParaPr>
        <m:oMath>
          <m:r>
            <w:del w:id="36099" w:author="Greg Clendenning" w:date="2024-04-16T16:42:00Z">
              <m:rPr>
                <m:sty m:val="b"/>
              </m:rPr>
              <w:rPr>
                <w:rFonts w:ascii="Cambria Math" w:hAnsi="Cambria Math" w:cs="Arial"/>
              </w:rPr>
              <m:t>∆</m:t>
            </w:del>
          </m:r>
          <m:sSub>
            <m:sSubPr>
              <m:ctrlPr>
                <w:del w:id="36100" w:author="Greg Clendenning" w:date="2024-04-16T16:42:00Z">
                  <w:rPr>
                    <w:rFonts w:ascii="Cambria Math" w:hAnsi="Cambria Math" w:cs="Arial"/>
                    <w:b w:val="0"/>
                    <w:bCs/>
                  </w:rPr>
                </w:del>
              </m:ctrlPr>
            </m:sSubPr>
            <m:e>
              <m:r>
                <w:del w:id="36101" w:author="Greg Clendenning" w:date="2024-04-16T16:42:00Z">
                  <m:rPr>
                    <m:sty m:val="bi"/>
                  </m:rPr>
                  <w:rPr>
                    <w:rFonts w:ascii="Cambria Math" w:hAnsi="Cambria Math" w:cs="Arial"/>
                  </w:rPr>
                  <m:t>kWh</m:t>
                </w:del>
              </m:r>
            </m:e>
            <m:sub>
              <m:r>
                <w:del w:id="36102" w:author="Greg Clendenning" w:date="2024-04-16T16:42:00Z">
                  <m:rPr>
                    <m:sty m:val="bi"/>
                  </m:rPr>
                  <w:rPr>
                    <w:rFonts w:ascii="Cambria Math" w:hAnsi="Cambria Math" w:cs="Arial"/>
                  </w:rPr>
                  <m:t>Y</m:t>
                </w:del>
              </m:r>
            </m:sub>
          </m:sSub>
          <m:r>
            <w:del w:id="36103" w:author="Greg Clendenning" w:date="2024-04-16T16:42:00Z">
              <m:rPr>
                <m:sty m:val="b"/>
              </m:rPr>
              <w:rPr>
                <w:rFonts w:ascii="Cambria Math" w:hAnsi="Cambria Math" w:cs="Arial"/>
              </w:rPr>
              <m:t xml:space="preserve">                          </m:t>
            </w:del>
          </m:r>
          <m:r>
            <w:del w:id="36104" w:author="Greg Clendenning" w:date="2024-04-16T16:42:00Z">
              <m:rPr>
                <m:sty m:val="bi"/>
              </m:rPr>
              <w:rPr>
                <w:rFonts w:ascii="Cambria Math" w:hAnsi="Cambria Math" w:cs="Arial"/>
              </w:rPr>
              <m:t>=</m:t>
            </w:del>
          </m:r>
          <m:sSub>
            <m:sSubPr>
              <m:ctrlPr>
                <w:del w:id="36105" w:author="Greg Clendenning" w:date="2024-04-16T16:42:00Z">
                  <w:rPr>
                    <w:rFonts w:ascii="Cambria Math" w:hAnsi="Cambria Math" w:cs="Arial"/>
                    <w:b w:val="0"/>
                    <w:bCs/>
                  </w:rPr>
                </w:del>
              </m:ctrlPr>
            </m:sSubPr>
            <m:e>
              <m:r>
                <w:del w:id="36106" w:author="Greg Clendenning" w:date="2024-04-16T16:42:00Z">
                  <m:rPr>
                    <m:sty m:val="bi"/>
                  </m:rPr>
                  <w:rPr>
                    <w:rFonts w:ascii="Cambria Math" w:hAnsi="Cambria Math" w:cs="Arial"/>
                  </w:rPr>
                  <m:t>FYSATE</m:t>
                </w:del>
              </m:r>
            </m:e>
            <m:sub>
              <m:r>
                <w:del w:id="36107" w:author="Greg Clendenning" w:date="2024-04-16T16:42:00Z">
                  <m:rPr>
                    <m:sty m:val="bi"/>
                  </m:rPr>
                  <w:rPr>
                    <w:rFonts w:ascii="Cambria Math" w:hAnsi="Cambria Math" w:cs="Arial"/>
                  </w:rPr>
                  <m:t>y</m:t>
                </w:del>
              </m:r>
            </m:sub>
          </m:sSub>
          <m:r>
            <w:del w:id="36108" w:author="Greg Clendenning" w:date="2024-04-16T16:42:00Z">
              <m:rPr>
                <m:sty m:val="bi"/>
              </m:rPr>
              <w:rPr>
                <w:rFonts w:ascii="Cambria Math" w:hAnsi="Cambria Math" w:cs="Arial"/>
              </w:rPr>
              <m:t xml:space="preserve">* </m:t>
            </w:del>
          </m:r>
          <m:sSub>
            <m:sSubPr>
              <m:ctrlPr>
                <w:del w:id="36109" w:author="Greg Clendenning" w:date="2024-04-16T16:42:00Z">
                  <w:rPr>
                    <w:rFonts w:ascii="Cambria Math" w:hAnsi="Cambria Math" w:cs="Arial"/>
                    <w:b w:val="0"/>
                    <w:bCs/>
                    <w:i/>
                  </w:rPr>
                </w:del>
              </m:ctrlPr>
            </m:sSubPr>
            <m:e>
              <m:r>
                <w:del w:id="36110" w:author="Greg Clendenning" w:date="2024-04-16T16:42:00Z">
                  <m:rPr>
                    <m:sty m:val="bi"/>
                  </m:rPr>
                  <w:rPr>
                    <w:rFonts w:ascii="Cambria Math" w:hAnsi="Cambria Math" w:cs="Arial"/>
                  </w:rPr>
                  <m:t>Treatment Accounts</m:t>
                </w:del>
              </m:r>
            </m:e>
            <m:sub>
              <m:r>
                <w:del w:id="36111" w:author="Greg Clendenning" w:date="2024-04-16T16:42:00Z">
                  <m:rPr>
                    <m:sty m:val="bi"/>
                  </m:rPr>
                  <w:rPr>
                    <w:rFonts w:ascii="Cambria Math" w:hAnsi="Cambria Math" w:cs="Arial"/>
                  </w:rPr>
                  <m:t>y</m:t>
                </w:del>
              </m:r>
            </m:sub>
          </m:sSub>
          <m:r>
            <w:del w:id="36112" w:author="Greg Clendenning" w:date="2024-04-16T16:42:00Z">
              <m:rPr>
                <m:sty m:val="bi"/>
              </m:rPr>
              <w:rPr>
                <w:rFonts w:ascii="Cambria Math" w:hAnsi="Cambria Math" w:cs="Arial"/>
              </w:rPr>
              <m:t>*</m:t>
            </w:del>
          </m:r>
          <m:sSub>
            <m:sSubPr>
              <m:ctrlPr>
                <w:del w:id="36113" w:author="Greg Clendenning" w:date="2024-04-16T16:42:00Z">
                  <w:rPr>
                    <w:rFonts w:ascii="Cambria Math" w:hAnsi="Cambria Math" w:cs="Arial"/>
                    <w:b w:val="0"/>
                    <w:bCs/>
                    <w:i/>
                  </w:rPr>
                </w:del>
              </m:ctrlPr>
            </m:sSubPr>
            <m:e>
              <m:r>
                <w:del w:id="36114" w:author="Greg Clendenning" w:date="2024-04-16T16:42:00Z">
                  <m:rPr>
                    <m:sty m:val="bi"/>
                  </m:rPr>
                  <w:rPr>
                    <w:rFonts w:ascii="Cambria Math" w:hAnsi="Cambria Math" w:cs="Arial"/>
                  </w:rPr>
                  <m:t>Days</m:t>
                </w:del>
              </m:r>
            </m:e>
            <m:sub>
              <m:r>
                <w:del w:id="36115" w:author="Greg Clendenning" w:date="2024-04-16T16:42:00Z">
                  <m:rPr>
                    <m:sty m:val="bi"/>
                  </m:rPr>
                  <w:rPr>
                    <w:rFonts w:ascii="Cambria Math" w:hAnsi="Cambria Math" w:cs="Arial"/>
                  </w:rPr>
                  <m:t>y</m:t>
                </w:del>
              </m:r>
            </m:sub>
          </m:sSub>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431FB7BB" w14:textId="77777777">
        <w:trPr>
          <w:trHeight w:val="432"/>
          <w:ins w:id="36116" w:author="Greg Clendenning" w:date="2024-04-16T16:42:00Z"/>
        </w:trPr>
        <w:tc>
          <w:tcPr>
            <w:tcW w:w="1975" w:type="dxa"/>
            <w:vAlign w:val="center"/>
          </w:tcPr>
          <w:p w14:paraId="1A37E4C7" w14:textId="77777777" w:rsidR="00FA7EEB" w:rsidRPr="001570EA" w:rsidRDefault="008A402F">
            <w:pPr>
              <w:pStyle w:val="3ptheading"/>
              <w:jc w:val="left"/>
              <w:rPr>
                <w:ins w:id="36117" w:author="Greg Clendenning" w:date="2024-04-16T16:42:00Z"/>
                <w:b w:val="0"/>
                <w:bCs/>
              </w:rPr>
            </w:pPr>
            <m:oMathPara>
              <m:oMathParaPr>
                <m:jc m:val="left"/>
              </m:oMathParaPr>
              <m:oMath>
                <m:sSub>
                  <m:sSubPr>
                    <m:ctrlPr>
                      <w:ins w:id="36118" w:author="Greg Clendenning" w:date="2024-04-16T16:42:00Z">
                        <w:rPr>
                          <w:rFonts w:ascii="Cambria Math" w:hAnsi="Cambria Math" w:cs="Arial"/>
                          <w:b w:val="0"/>
                          <w:bCs/>
                        </w:rPr>
                      </w:ins>
                    </m:ctrlPr>
                  </m:sSubPr>
                  <m:e>
                    <m:r>
                      <w:ins w:id="36119" w:author="Greg Clendenning" w:date="2024-04-16T16:42:00Z">
                        <m:rPr>
                          <m:sty m:val="bi"/>
                        </m:rPr>
                        <w:rPr>
                          <w:rFonts w:ascii="Cambria Math" w:hAnsi="Cambria Math" w:cs="Arial"/>
                        </w:rPr>
                        <m:t>FYSATE</m:t>
                      </w:ins>
                    </m:r>
                  </m:e>
                  <m:sub>
                    <m:r>
                      <w:ins w:id="36120" w:author="Greg Clendenning" w:date="2024-04-16T16:42:00Z">
                        <m:rPr>
                          <m:sty m:val="bi"/>
                        </m:rPr>
                        <w:rPr>
                          <w:rFonts w:ascii="Cambria Math" w:hAnsi="Cambria Math" w:cs="Arial"/>
                        </w:rPr>
                        <m:t>y</m:t>
                      </w:ins>
                    </m:r>
                  </m:sub>
                </m:sSub>
              </m:oMath>
            </m:oMathPara>
          </w:p>
        </w:tc>
        <w:tc>
          <w:tcPr>
            <w:tcW w:w="6655" w:type="dxa"/>
            <w:vAlign w:val="center"/>
          </w:tcPr>
          <w:p w14:paraId="6D507830" w14:textId="77777777" w:rsidR="00FA7EEB" w:rsidRPr="001570EA" w:rsidRDefault="00FA7EEB">
            <w:pPr>
              <w:pStyle w:val="3ptheading"/>
              <w:rPr>
                <w:ins w:id="36121" w:author="Greg Clendenning" w:date="2024-04-16T16:42:00Z"/>
                <w:b w:val="0"/>
                <w:bCs/>
              </w:rPr>
            </w:pPr>
            <m:oMathPara>
              <m:oMathParaPr>
                <m:jc m:val="left"/>
              </m:oMathParaPr>
              <m:oMath>
                <m:r>
                  <w:ins w:id="36122" w:author="Greg Clendenning" w:date="2024-04-16T16:42:00Z">
                    <m:rPr>
                      <m:sty m:val="bi"/>
                    </m:rPr>
                    <w:rPr>
                      <w:rFonts w:ascii="Cambria Math" w:hAnsi="Cambria Math" w:cs="Arial"/>
                    </w:rPr>
                    <m:t xml:space="preserve">= </m:t>
                  </w:ins>
                </m:r>
                <m:sSub>
                  <m:sSubPr>
                    <m:ctrlPr>
                      <w:ins w:id="36123" w:author="Greg Clendenning" w:date="2024-04-16T16:42:00Z">
                        <w:rPr>
                          <w:rFonts w:ascii="Cambria Math" w:hAnsi="Cambria Math" w:cs="Arial"/>
                          <w:b w:val="0"/>
                          <w:bCs/>
                          <w:i/>
                        </w:rPr>
                      </w:ins>
                    </m:ctrlPr>
                  </m:sSubPr>
                  <m:e>
                    <m:r>
                      <w:ins w:id="36124" w:author="Greg Clendenning" w:date="2024-04-16T16:42:00Z">
                        <m:rPr>
                          <m:sty m:val="bi"/>
                        </m:rPr>
                        <w:rPr>
                          <w:rFonts w:ascii="Cambria Math" w:hAnsi="Cambria Math" w:cs="Arial"/>
                        </w:rPr>
                        <m:t>ATE</m:t>
                      </w:ins>
                    </m:r>
                  </m:e>
                  <m:sub>
                    <m:r>
                      <w:ins w:id="36125" w:author="Greg Clendenning" w:date="2024-04-16T16:42:00Z">
                        <m:rPr>
                          <m:sty m:val="bi"/>
                        </m:rPr>
                        <w:rPr>
                          <w:rFonts w:ascii="Cambria Math" w:hAnsi="Cambria Math" w:cs="Arial"/>
                        </w:rPr>
                        <m:t>y</m:t>
                      </w:ins>
                    </m:r>
                  </m:sub>
                </m:sSub>
                <m:r>
                  <w:ins w:id="36126" w:author="Greg Clendenning" w:date="2024-04-16T16:42:00Z">
                    <m:rPr>
                      <m:sty m:val="bi"/>
                    </m:rPr>
                    <w:rPr>
                      <w:rFonts w:ascii="Cambria Math" w:hAnsi="Cambria Math" w:cs="Arial"/>
                    </w:rPr>
                    <m:t xml:space="preserve">- </m:t>
                  </w:ins>
                </m:r>
                <m:nary>
                  <m:naryPr>
                    <m:chr m:val="∑"/>
                    <m:limLoc m:val="subSup"/>
                    <m:ctrlPr>
                      <w:ins w:id="36127" w:author="Greg Clendenning" w:date="2024-04-16T16:42:00Z">
                        <w:rPr>
                          <w:rFonts w:ascii="Cambria Math" w:hAnsi="Cambria Math" w:cs="Arial"/>
                          <w:b w:val="0"/>
                          <w:bCs/>
                          <w:i/>
                        </w:rPr>
                      </w:ins>
                    </m:ctrlPr>
                  </m:naryPr>
                  <m:sub>
                    <m:r>
                      <w:ins w:id="36128" w:author="Greg Clendenning" w:date="2024-04-16T16:42:00Z">
                        <m:rPr>
                          <m:sty m:val="bi"/>
                        </m:rPr>
                        <w:rPr>
                          <w:rFonts w:ascii="Cambria Math" w:hAnsi="Cambria Math" w:cs="Arial"/>
                        </w:rPr>
                        <m:t>x=1</m:t>
                      </w:ins>
                    </m:r>
                  </m:sub>
                  <m:sup>
                    <m:r>
                      <w:ins w:id="36129" w:author="Greg Clendenning" w:date="2024-04-16T16:42:00Z">
                        <m:rPr>
                          <m:sty m:val="bi"/>
                        </m:rPr>
                        <w:rPr>
                          <w:rFonts w:ascii="Cambria Math" w:hAnsi="Cambria Math" w:cs="Arial"/>
                        </w:rPr>
                        <m:t>x=2</m:t>
                      </w:ins>
                    </m:r>
                  </m:sup>
                  <m:e>
                    <m:sSub>
                      <m:sSubPr>
                        <m:ctrlPr>
                          <w:ins w:id="36130" w:author="Greg Clendenning" w:date="2024-04-16T16:42:00Z">
                            <w:rPr>
                              <w:rFonts w:ascii="Cambria Math" w:hAnsi="Cambria Math" w:cs="Arial"/>
                              <w:b w:val="0"/>
                              <w:bCs/>
                              <w:i/>
                            </w:rPr>
                          </w:ins>
                        </m:ctrlPr>
                      </m:sSubPr>
                      <m:e>
                        <m:r>
                          <w:ins w:id="36131" w:author="Greg Clendenning" w:date="2024-04-16T16:42:00Z">
                            <m:rPr>
                              <m:sty m:val="bi"/>
                            </m:rPr>
                            <w:rPr>
                              <w:rFonts w:ascii="Cambria Math" w:hAnsi="Cambria Math" w:cs="Arial"/>
                            </w:rPr>
                            <m:t>FYSATE</m:t>
                          </w:ins>
                        </m:r>
                      </m:e>
                      <m:sub>
                        <m:r>
                          <w:ins w:id="36132" w:author="Greg Clendenning" w:date="2024-04-16T16:42:00Z">
                            <m:rPr>
                              <m:sty m:val="bi"/>
                            </m:rPr>
                            <w:rPr>
                              <w:rFonts w:ascii="Cambria Math" w:hAnsi="Cambria Math" w:cs="Arial"/>
                            </w:rPr>
                            <m:t>y-x</m:t>
                          </w:ins>
                        </m:r>
                      </m:sub>
                    </m:sSub>
                    <m:r>
                      <w:ins w:id="36133" w:author="Greg Clendenning" w:date="2024-04-16T16:42:00Z">
                        <m:rPr>
                          <m:sty m:val="bi"/>
                        </m:rPr>
                        <w:rPr>
                          <w:rFonts w:ascii="Cambria Math" w:hAnsi="Cambria Math" w:cs="Arial"/>
                        </w:rPr>
                        <m:t>-</m:t>
                      </w:ins>
                    </m:r>
                    <m:sSub>
                      <m:sSubPr>
                        <m:ctrlPr>
                          <w:ins w:id="36134" w:author="Greg Clendenning" w:date="2024-04-16T16:42:00Z">
                            <w:rPr>
                              <w:rFonts w:ascii="Cambria Math" w:hAnsi="Cambria Math" w:cs="Arial"/>
                              <w:b w:val="0"/>
                              <w:bCs/>
                              <w:i/>
                            </w:rPr>
                          </w:ins>
                        </m:ctrlPr>
                      </m:sSubPr>
                      <m:e>
                        <m:r>
                          <w:ins w:id="36135" w:author="Greg Clendenning" w:date="2024-04-16T16:42:00Z">
                            <m:rPr>
                              <m:sty m:val="bi"/>
                            </m:rPr>
                            <w:rPr>
                              <w:rFonts w:ascii="Cambria Math" w:hAnsi="Cambria Math" w:cs="Arial"/>
                            </w:rPr>
                            <m:t>FYSATE</m:t>
                          </w:ins>
                        </m:r>
                      </m:e>
                      <m:sub>
                        <m:r>
                          <w:ins w:id="36136" w:author="Greg Clendenning" w:date="2024-04-16T16:42:00Z">
                            <m:rPr>
                              <m:sty m:val="bi"/>
                            </m:rPr>
                            <w:rPr>
                              <w:rFonts w:ascii="Cambria Math" w:hAnsi="Cambria Math" w:cs="Arial"/>
                            </w:rPr>
                            <m:t>y-x</m:t>
                          </w:ins>
                        </m:r>
                      </m:sub>
                    </m:sSub>
                    <m:r>
                      <w:ins w:id="36137" w:author="Greg Clendenning" w:date="2024-04-16T16:42:00Z">
                        <m:rPr>
                          <m:sty m:val="bi"/>
                        </m:rPr>
                        <w:rPr>
                          <w:rFonts w:ascii="Cambria Math" w:hAnsi="Cambria Math" w:cs="Arial"/>
                        </w:rPr>
                        <m:t>*Decay*(X-0.5)</m:t>
                      </w:ins>
                    </m:r>
                  </m:e>
                </m:nary>
              </m:oMath>
            </m:oMathPara>
          </w:p>
        </w:tc>
      </w:tr>
      <w:tr w:rsidR="00FA7EEB" w:rsidRPr="001570EA" w14:paraId="49416B58" w14:textId="77777777">
        <w:trPr>
          <w:trHeight w:val="576"/>
          <w:ins w:id="36138" w:author="Greg Clendenning" w:date="2024-04-16T16:42:00Z"/>
        </w:trPr>
        <w:tc>
          <w:tcPr>
            <w:tcW w:w="1975" w:type="dxa"/>
            <w:vAlign w:val="center"/>
          </w:tcPr>
          <w:p w14:paraId="32D86929" w14:textId="77777777" w:rsidR="00FA7EEB" w:rsidRPr="001570EA" w:rsidRDefault="00FA7EEB">
            <w:pPr>
              <w:pStyle w:val="3ptheading"/>
              <w:jc w:val="left"/>
              <w:rPr>
                <w:ins w:id="36139" w:author="Greg Clendenning" w:date="2024-04-16T16:42:00Z"/>
                <w:b w:val="0"/>
                <w:bCs/>
              </w:rPr>
            </w:pPr>
            <m:oMathPara>
              <m:oMathParaPr>
                <m:jc m:val="left"/>
              </m:oMathParaPr>
              <m:oMath>
                <m:r>
                  <w:ins w:id="36140" w:author="Greg Clendenning" w:date="2024-04-16T16:42:00Z">
                    <m:rPr>
                      <m:sty m:val="b"/>
                    </m:rPr>
                    <w:rPr>
                      <w:rFonts w:ascii="Cambria Math" w:hAnsi="Cambria Math" w:cs="Arial"/>
                    </w:rPr>
                    <m:t>∆</m:t>
                  </w:ins>
                </m:r>
                <m:sSub>
                  <m:sSubPr>
                    <m:ctrlPr>
                      <w:ins w:id="36141" w:author="Greg Clendenning" w:date="2024-04-16T16:42:00Z">
                        <w:rPr>
                          <w:rFonts w:ascii="Cambria Math" w:hAnsi="Cambria Math" w:cs="Arial"/>
                          <w:b w:val="0"/>
                          <w:bCs/>
                        </w:rPr>
                      </w:ins>
                    </m:ctrlPr>
                  </m:sSubPr>
                  <m:e>
                    <m:r>
                      <w:ins w:id="36142" w:author="Greg Clendenning" w:date="2024-04-16T16:42:00Z">
                        <m:rPr>
                          <m:sty m:val="bi"/>
                        </m:rPr>
                        <w:rPr>
                          <w:rFonts w:ascii="Cambria Math" w:hAnsi="Cambria Math" w:cs="Arial"/>
                        </w:rPr>
                        <m:t>kWh</m:t>
                      </w:ins>
                    </m:r>
                  </m:e>
                  <m:sub>
                    <m:r>
                      <w:ins w:id="36143" w:author="Greg Clendenning" w:date="2024-04-16T16:42:00Z">
                        <m:rPr>
                          <m:sty m:val="bi"/>
                        </m:rPr>
                        <w:rPr>
                          <w:rFonts w:ascii="Cambria Math" w:hAnsi="Cambria Math" w:cs="Arial"/>
                        </w:rPr>
                        <m:t>Y</m:t>
                      </w:ins>
                    </m:r>
                  </m:sub>
                </m:sSub>
                <m:r>
                  <w:ins w:id="36144" w:author="Greg Clendenning" w:date="2024-04-16T16:42:00Z">
                    <m:rPr>
                      <m:sty m:val="b"/>
                    </m:rPr>
                    <w:rPr>
                      <w:rFonts w:ascii="Cambria Math" w:hAnsi="Cambria Math" w:cs="Arial"/>
                    </w:rPr>
                    <m:t xml:space="preserve">                          </m:t>
                  </w:ins>
                </m:r>
              </m:oMath>
            </m:oMathPara>
          </w:p>
        </w:tc>
        <w:tc>
          <w:tcPr>
            <w:tcW w:w="6655" w:type="dxa"/>
            <w:vAlign w:val="center"/>
          </w:tcPr>
          <w:p w14:paraId="334716C6" w14:textId="77777777" w:rsidR="00FA7EEB" w:rsidRPr="001570EA" w:rsidRDefault="00FA7EEB">
            <w:pPr>
              <w:pStyle w:val="3ptheading"/>
              <w:jc w:val="left"/>
              <w:rPr>
                <w:ins w:id="36145" w:author="Greg Clendenning" w:date="2024-04-16T16:42:00Z"/>
                <w:b w:val="0"/>
                <w:bCs/>
              </w:rPr>
            </w:pPr>
            <m:oMathPara>
              <m:oMathParaPr>
                <m:jc m:val="left"/>
              </m:oMathParaPr>
              <m:oMath>
                <m:r>
                  <w:ins w:id="36146" w:author="Greg Clendenning" w:date="2024-04-16T16:42:00Z">
                    <m:rPr>
                      <m:sty m:val="bi"/>
                    </m:rPr>
                    <w:rPr>
                      <w:rFonts w:ascii="Cambria Math" w:hAnsi="Cambria Math" w:cs="Arial"/>
                    </w:rPr>
                    <m:t>=</m:t>
                  </w:ins>
                </m:r>
                <m:sSub>
                  <m:sSubPr>
                    <m:ctrlPr>
                      <w:ins w:id="36147" w:author="Greg Clendenning" w:date="2024-04-16T16:42:00Z">
                        <w:rPr>
                          <w:rFonts w:ascii="Cambria Math" w:hAnsi="Cambria Math" w:cs="Arial"/>
                          <w:b w:val="0"/>
                          <w:bCs/>
                        </w:rPr>
                      </w:ins>
                    </m:ctrlPr>
                  </m:sSubPr>
                  <m:e>
                    <m:r>
                      <w:ins w:id="36148" w:author="Greg Clendenning" w:date="2024-04-16T16:42:00Z">
                        <m:rPr>
                          <m:sty m:val="bi"/>
                        </m:rPr>
                        <w:rPr>
                          <w:rFonts w:ascii="Cambria Math" w:hAnsi="Cambria Math" w:cs="Arial"/>
                        </w:rPr>
                        <m:t>FYSATE</m:t>
                      </w:ins>
                    </m:r>
                  </m:e>
                  <m:sub>
                    <m:r>
                      <w:ins w:id="36149" w:author="Greg Clendenning" w:date="2024-04-16T16:42:00Z">
                        <m:rPr>
                          <m:sty m:val="bi"/>
                        </m:rPr>
                        <w:rPr>
                          <w:rFonts w:ascii="Cambria Math" w:hAnsi="Cambria Math" w:cs="Arial"/>
                        </w:rPr>
                        <m:t>y</m:t>
                      </w:ins>
                    </m:r>
                  </m:sub>
                </m:sSub>
                <m:r>
                  <w:ins w:id="36150" w:author="Greg Clendenning" w:date="2024-04-16T16:42:00Z">
                    <m:rPr>
                      <m:sty m:val="bi"/>
                    </m:rPr>
                    <w:rPr>
                      <w:rFonts w:ascii="Cambria Math" w:hAnsi="Cambria Math" w:cs="Arial"/>
                    </w:rPr>
                    <m:t xml:space="preserve">* </m:t>
                  </w:ins>
                </m:r>
                <m:sSub>
                  <m:sSubPr>
                    <m:ctrlPr>
                      <w:ins w:id="36151" w:author="Greg Clendenning" w:date="2024-04-16T16:42:00Z">
                        <w:rPr>
                          <w:rFonts w:ascii="Cambria Math" w:hAnsi="Cambria Math" w:cs="Arial"/>
                          <w:b w:val="0"/>
                          <w:bCs/>
                          <w:i/>
                        </w:rPr>
                      </w:ins>
                    </m:ctrlPr>
                  </m:sSubPr>
                  <m:e>
                    <m:r>
                      <w:ins w:id="36152" w:author="Greg Clendenning" w:date="2024-04-16T16:42:00Z">
                        <m:rPr>
                          <m:sty m:val="bi"/>
                        </m:rPr>
                        <w:rPr>
                          <w:rFonts w:ascii="Cambria Math" w:hAnsi="Cambria Math" w:cs="Arial"/>
                        </w:rPr>
                        <m:t>Treatment Accounts</m:t>
                      </w:ins>
                    </m:r>
                  </m:e>
                  <m:sub>
                    <m:r>
                      <w:ins w:id="36153" w:author="Greg Clendenning" w:date="2024-04-16T16:42:00Z">
                        <m:rPr>
                          <m:sty m:val="bi"/>
                        </m:rPr>
                        <w:rPr>
                          <w:rFonts w:ascii="Cambria Math" w:hAnsi="Cambria Math" w:cs="Arial"/>
                        </w:rPr>
                        <m:t>y</m:t>
                      </w:ins>
                    </m:r>
                  </m:sub>
                </m:sSub>
                <m:r>
                  <w:ins w:id="36154" w:author="Greg Clendenning" w:date="2024-04-16T16:42:00Z">
                    <m:rPr>
                      <m:sty m:val="bi"/>
                    </m:rPr>
                    <w:rPr>
                      <w:rFonts w:ascii="Cambria Math" w:hAnsi="Cambria Math" w:cs="Arial"/>
                    </w:rPr>
                    <m:t>*</m:t>
                  </w:ins>
                </m:r>
                <m:sSub>
                  <m:sSubPr>
                    <m:ctrlPr>
                      <w:ins w:id="36155" w:author="Greg Clendenning" w:date="2024-04-16T16:42:00Z">
                        <w:rPr>
                          <w:rFonts w:ascii="Cambria Math" w:hAnsi="Cambria Math" w:cs="Arial"/>
                          <w:b w:val="0"/>
                          <w:bCs/>
                          <w:i/>
                        </w:rPr>
                      </w:ins>
                    </m:ctrlPr>
                  </m:sSubPr>
                  <m:e>
                    <m:r>
                      <w:ins w:id="36156" w:author="Greg Clendenning" w:date="2024-04-16T16:42:00Z">
                        <m:rPr>
                          <m:sty m:val="bi"/>
                        </m:rPr>
                        <w:rPr>
                          <w:rFonts w:ascii="Cambria Math" w:hAnsi="Cambria Math" w:cs="Arial"/>
                        </w:rPr>
                        <m:t>Days</m:t>
                      </w:ins>
                    </m:r>
                  </m:e>
                  <m:sub>
                    <m:r>
                      <w:ins w:id="36157" w:author="Greg Clendenning" w:date="2024-04-16T16:42:00Z">
                        <m:rPr>
                          <m:sty m:val="bi"/>
                        </m:rPr>
                        <w:rPr>
                          <w:rFonts w:ascii="Cambria Math" w:hAnsi="Cambria Math" w:cs="Arial"/>
                        </w:rPr>
                        <m:t>y</m:t>
                      </w:ins>
                    </m:r>
                  </m:sub>
                </m:sSub>
              </m:oMath>
            </m:oMathPara>
          </w:p>
        </w:tc>
      </w:tr>
    </w:tbl>
    <w:p w14:paraId="6DBFD865" w14:textId="77777777" w:rsidR="00FA7EEB" w:rsidRPr="001570EA" w:rsidRDefault="00FA7EEB" w:rsidP="00FA7EEB">
      <w:pPr>
        <w:spacing w:before="120"/>
        <w:rPr>
          <w:rFonts w:eastAsia="Arial Unicode MS"/>
        </w:rPr>
      </w:pPr>
    </w:p>
    <w:p w14:paraId="73DD9B31" w14:textId="77777777" w:rsidR="00FA7EEB" w:rsidRPr="001570EA" w:rsidRDefault="00FA7EEB" w:rsidP="00FA7EEB">
      <w:pPr>
        <w:pStyle w:val="3ptheading"/>
        <w:rPr>
          <w:b w:val="0"/>
          <w:rPrChange w:id="36158" w:author="Greg Clendenning" w:date="2024-04-16T16:42:00Z">
            <w:rPr/>
          </w:rPrChange>
        </w:rPr>
      </w:pPr>
      <w:r w:rsidRPr="001570EA">
        <w:t>Year 5 and Beyond of HER Exposure:</w:t>
      </w:r>
    </w:p>
    <w:p w14:paraId="7C36E18E" w14:textId="77777777" w:rsidR="007F78A4" w:rsidRPr="00A36FCA" w:rsidRDefault="008A402F" w:rsidP="007F78A4">
      <w:pPr>
        <w:pStyle w:val="3ptheading"/>
        <w:rPr>
          <w:del w:id="36159" w:author="Greg Clendenning" w:date="2024-04-16T16:42:00Z"/>
          <w:b w:val="0"/>
          <w:bCs/>
        </w:rPr>
      </w:pPr>
      <m:oMathPara>
        <m:oMathParaPr>
          <m:jc m:val="left"/>
        </m:oMathParaPr>
        <m:oMath>
          <m:sSub>
            <m:sSubPr>
              <m:ctrlPr>
                <w:del w:id="36160" w:author="Greg Clendenning" w:date="2024-04-16T16:42:00Z">
                  <w:rPr>
                    <w:rFonts w:ascii="Cambria Math" w:hAnsi="Cambria Math" w:cs="Arial"/>
                    <w:b w:val="0"/>
                    <w:bCs/>
                  </w:rPr>
                </w:del>
              </m:ctrlPr>
            </m:sSubPr>
            <m:e>
              <m:r>
                <w:del w:id="36161" w:author="Greg Clendenning" w:date="2024-04-16T16:42:00Z">
                  <m:rPr>
                    <m:sty m:val="bi"/>
                  </m:rPr>
                  <w:rPr>
                    <w:rFonts w:ascii="Cambria Math" w:hAnsi="Cambria Math" w:cs="Arial"/>
                  </w:rPr>
                  <m:t>FYSATE</m:t>
                </w:del>
              </m:r>
            </m:e>
            <m:sub>
              <m:r>
                <w:del w:id="36162" w:author="Greg Clendenning" w:date="2024-04-16T16:42:00Z">
                  <m:rPr>
                    <m:sty m:val="bi"/>
                  </m:rPr>
                  <w:rPr>
                    <w:rFonts w:ascii="Cambria Math" w:hAnsi="Cambria Math" w:cs="Arial"/>
                  </w:rPr>
                  <m:t>y</m:t>
                </w:del>
              </m:r>
            </m:sub>
          </m:sSub>
          <m:r>
            <w:del w:id="36163" w:author="Greg Clendenning" w:date="2024-04-16T16:42:00Z">
              <m:rPr>
                <m:sty m:val="b"/>
              </m:rPr>
              <w:rPr>
                <w:rFonts w:ascii="Cambria Math" w:hAnsi="Cambria Math" w:cs="Arial"/>
              </w:rPr>
              <m:t xml:space="preserve">                          </m:t>
            </w:del>
          </m:r>
          <m:r>
            <w:del w:id="36164" w:author="Greg Clendenning" w:date="2024-04-16T16:42:00Z">
              <m:rPr>
                <m:sty m:val="bi"/>
              </m:rPr>
              <w:rPr>
                <w:rFonts w:ascii="Cambria Math" w:hAnsi="Cambria Math" w:cs="Arial"/>
              </w:rPr>
              <m:t xml:space="preserve">= </m:t>
            </w:del>
          </m:r>
          <m:sSub>
            <m:sSubPr>
              <m:ctrlPr>
                <w:del w:id="36165" w:author="Greg Clendenning" w:date="2024-04-16T16:42:00Z">
                  <w:rPr>
                    <w:rFonts w:ascii="Cambria Math" w:hAnsi="Cambria Math" w:cs="Arial"/>
                    <w:b w:val="0"/>
                    <w:bCs/>
                    <w:i/>
                  </w:rPr>
                </w:del>
              </m:ctrlPr>
            </m:sSubPr>
            <m:e>
              <m:r>
                <w:del w:id="36166" w:author="Greg Clendenning" w:date="2024-04-16T16:42:00Z">
                  <m:rPr>
                    <m:sty m:val="bi"/>
                  </m:rPr>
                  <w:rPr>
                    <w:rFonts w:ascii="Cambria Math" w:hAnsi="Cambria Math" w:cs="Arial"/>
                  </w:rPr>
                  <m:t>ATE</m:t>
                </w:del>
              </m:r>
            </m:e>
            <m:sub>
              <m:r>
                <w:del w:id="36167" w:author="Greg Clendenning" w:date="2024-04-16T16:42:00Z">
                  <m:rPr>
                    <m:sty m:val="bi"/>
                  </m:rPr>
                  <w:rPr>
                    <w:rFonts w:ascii="Cambria Math" w:hAnsi="Cambria Math" w:cs="Arial"/>
                  </w:rPr>
                  <m:t>y</m:t>
                </w:del>
              </m:r>
            </m:sub>
          </m:sSub>
          <m:r>
            <w:del w:id="36168" w:author="Greg Clendenning" w:date="2024-04-16T16:42:00Z">
              <m:rPr>
                <m:sty m:val="bi"/>
              </m:rPr>
              <w:rPr>
                <w:rFonts w:ascii="Cambria Math" w:hAnsi="Cambria Math" w:cs="Arial"/>
              </w:rPr>
              <m:t xml:space="preserve">- </m:t>
            </w:del>
          </m:r>
          <m:nary>
            <m:naryPr>
              <m:chr m:val="∑"/>
              <m:limLoc m:val="subSup"/>
              <m:ctrlPr>
                <w:del w:id="36169" w:author="Greg Clendenning" w:date="2024-04-16T16:42:00Z">
                  <w:rPr>
                    <w:rFonts w:ascii="Cambria Math" w:hAnsi="Cambria Math" w:cs="Arial"/>
                    <w:b w:val="0"/>
                    <w:bCs/>
                    <w:i/>
                  </w:rPr>
                </w:del>
              </m:ctrlPr>
            </m:naryPr>
            <m:sub>
              <m:r>
                <w:del w:id="36170" w:author="Greg Clendenning" w:date="2024-04-16T16:42:00Z">
                  <m:rPr>
                    <m:sty m:val="bi"/>
                  </m:rPr>
                  <w:rPr>
                    <w:rFonts w:ascii="Cambria Math" w:hAnsi="Cambria Math" w:cs="Arial"/>
                  </w:rPr>
                  <m:t>x</m:t>
                </w:del>
              </m:r>
              <m:r>
                <w:del w:id="36171" w:author="Greg Clendenning" w:date="2024-04-16T16:42:00Z">
                  <m:rPr>
                    <m:sty m:val="bi"/>
                  </m:rPr>
                  <w:rPr>
                    <w:rFonts w:ascii="Cambria Math" w:hAnsi="Cambria Math" w:cs="Arial"/>
                  </w:rPr>
                  <m:t>=</m:t>
                </w:del>
              </m:r>
              <m:r>
                <w:del w:id="36172" w:author="Greg Clendenning" w:date="2024-04-16T16:42:00Z">
                  <m:rPr>
                    <m:sty m:val="bi"/>
                  </m:rPr>
                  <w:rPr>
                    <w:rFonts w:ascii="Cambria Math" w:hAnsi="Cambria Math" w:cs="Arial"/>
                  </w:rPr>
                  <m:t>1</m:t>
                </w:del>
              </m:r>
            </m:sub>
            <m:sup>
              <m:r>
                <w:del w:id="36173" w:author="Greg Clendenning" w:date="2024-04-16T16:42:00Z">
                  <m:rPr>
                    <m:sty m:val="bi"/>
                  </m:rPr>
                  <w:rPr>
                    <w:rFonts w:ascii="Cambria Math" w:hAnsi="Cambria Math" w:cs="Arial"/>
                  </w:rPr>
                  <m:t>x</m:t>
                </w:del>
              </m:r>
              <m:r>
                <w:del w:id="36174" w:author="Greg Clendenning" w:date="2024-04-16T16:42:00Z">
                  <m:rPr>
                    <m:sty m:val="bi"/>
                  </m:rPr>
                  <w:rPr>
                    <w:rFonts w:ascii="Cambria Math" w:hAnsi="Cambria Math" w:cs="Arial"/>
                  </w:rPr>
                  <m:t>=</m:t>
                </w:del>
              </m:r>
              <m:r>
                <w:del w:id="36175" w:author="Greg Clendenning" w:date="2024-04-16T16:42:00Z">
                  <m:rPr>
                    <m:sty m:val="bi"/>
                  </m:rPr>
                  <w:rPr>
                    <w:rFonts w:ascii="Cambria Math" w:hAnsi="Cambria Math" w:cs="Arial"/>
                  </w:rPr>
                  <m:t>3</m:t>
                </w:del>
              </m:r>
            </m:sup>
            <m:e>
              <m:sSub>
                <m:sSubPr>
                  <m:ctrlPr>
                    <w:del w:id="36176" w:author="Greg Clendenning" w:date="2024-04-16T16:42:00Z">
                      <w:rPr>
                        <w:rFonts w:ascii="Cambria Math" w:hAnsi="Cambria Math" w:cs="Arial"/>
                        <w:b w:val="0"/>
                        <w:bCs/>
                        <w:i/>
                      </w:rPr>
                    </w:del>
                  </m:ctrlPr>
                </m:sSubPr>
                <m:e>
                  <m:r>
                    <w:del w:id="36177" w:author="Greg Clendenning" w:date="2024-04-16T16:42:00Z">
                      <m:rPr>
                        <m:sty m:val="bi"/>
                      </m:rPr>
                      <w:rPr>
                        <w:rFonts w:ascii="Cambria Math" w:hAnsi="Cambria Math" w:cs="Arial"/>
                      </w:rPr>
                      <m:t>FYSATE</m:t>
                    </w:del>
                  </m:r>
                </m:e>
                <m:sub>
                  <m:r>
                    <w:del w:id="36178" w:author="Greg Clendenning" w:date="2024-04-16T16:42:00Z">
                      <m:rPr>
                        <m:sty m:val="bi"/>
                      </m:rPr>
                      <w:rPr>
                        <w:rFonts w:ascii="Cambria Math" w:hAnsi="Cambria Math" w:cs="Arial"/>
                      </w:rPr>
                      <m:t>y</m:t>
                    </w:del>
                  </m:r>
                  <m:r>
                    <w:del w:id="36179" w:author="Greg Clendenning" w:date="2024-04-16T16:42:00Z">
                      <m:rPr>
                        <m:sty m:val="bi"/>
                      </m:rPr>
                      <w:rPr>
                        <w:rFonts w:ascii="Cambria Math" w:hAnsi="Cambria Math" w:cs="Arial"/>
                      </w:rPr>
                      <m:t>-</m:t>
                    </w:del>
                  </m:r>
                  <m:r>
                    <w:del w:id="36180" w:author="Greg Clendenning" w:date="2024-04-16T16:42:00Z">
                      <m:rPr>
                        <m:sty m:val="bi"/>
                      </m:rPr>
                      <w:rPr>
                        <w:rFonts w:ascii="Cambria Math" w:hAnsi="Cambria Math" w:cs="Arial"/>
                      </w:rPr>
                      <m:t>x</m:t>
                    </w:del>
                  </m:r>
                </m:sub>
              </m:sSub>
              <m:r>
                <w:del w:id="36181" w:author="Greg Clendenning" w:date="2024-04-16T16:42:00Z">
                  <m:rPr>
                    <m:sty m:val="bi"/>
                  </m:rPr>
                  <w:rPr>
                    <w:rFonts w:ascii="Cambria Math" w:hAnsi="Cambria Math" w:cs="Arial"/>
                  </w:rPr>
                  <m:t>-</m:t>
                </w:del>
              </m:r>
              <m:sSub>
                <m:sSubPr>
                  <m:ctrlPr>
                    <w:del w:id="36182" w:author="Greg Clendenning" w:date="2024-04-16T16:42:00Z">
                      <w:rPr>
                        <w:rFonts w:ascii="Cambria Math" w:hAnsi="Cambria Math" w:cs="Arial"/>
                        <w:b w:val="0"/>
                        <w:bCs/>
                        <w:i/>
                      </w:rPr>
                    </w:del>
                  </m:ctrlPr>
                </m:sSubPr>
                <m:e>
                  <m:r>
                    <w:del w:id="36183" w:author="Greg Clendenning" w:date="2024-04-16T16:42:00Z">
                      <m:rPr>
                        <m:sty m:val="bi"/>
                      </m:rPr>
                      <w:rPr>
                        <w:rFonts w:ascii="Cambria Math" w:hAnsi="Cambria Math" w:cs="Arial"/>
                      </w:rPr>
                      <m:t>FYSATE</m:t>
                    </w:del>
                  </m:r>
                </m:e>
                <m:sub>
                  <m:r>
                    <w:del w:id="36184" w:author="Greg Clendenning" w:date="2024-04-16T16:42:00Z">
                      <m:rPr>
                        <m:sty m:val="bi"/>
                      </m:rPr>
                      <w:rPr>
                        <w:rFonts w:ascii="Cambria Math" w:hAnsi="Cambria Math" w:cs="Arial"/>
                      </w:rPr>
                      <m:t>y</m:t>
                    </w:del>
                  </m:r>
                  <m:r>
                    <w:del w:id="36185" w:author="Greg Clendenning" w:date="2024-04-16T16:42:00Z">
                      <m:rPr>
                        <m:sty m:val="bi"/>
                      </m:rPr>
                      <w:rPr>
                        <w:rFonts w:ascii="Cambria Math" w:hAnsi="Cambria Math" w:cs="Arial"/>
                      </w:rPr>
                      <m:t>-</m:t>
                    </w:del>
                  </m:r>
                  <m:r>
                    <w:del w:id="36186" w:author="Greg Clendenning" w:date="2024-04-16T16:42:00Z">
                      <m:rPr>
                        <m:sty m:val="bi"/>
                      </m:rPr>
                      <w:rPr>
                        <w:rFonts w:ascii="Cambria Math" w:hAnsi="Cambria Math" w:cs="Arial"/>
                      </w:rPr>
                      <m:t>x</m:t>
                    </w:del>
                  </m:r>
                </m:sub>
              </m:sSub>
              <m:r>
                <w:del w:id="36187" w:author="Greg Clendenning" w:date="2024-04-16T16:42:00Z">
                  <m:rPr>
                    <m:sty m:val="bi"/>
                  </m:rPr>
                  <w:rPr>
                    <w:rFonts w:ascii="Cambria Math" w:hAnsi="Cambria Math" w:cs="Arial"/>
                  </w:rPr>
                  <m:t>*</m:t>
                </w:del>
              </m:r>
              <m:r>
                <w:del w:id="36188" w:author="Greg Clendenning" w:date="2024-04-16T16:42:00Z">
                  <m:rPr>
                    <m:sty m:val="bi"/>
                  </m:rPr>
                  <w:rPr>
                    <w:rFonts w:ascii="Cambria Math" w:hAnsi="Cambria Math" w:cs="Arial"/>
                  </w:rPr>
                  <m:t>Decay</m:t>
                </w:del>
              </m:r>
              <m:r>
                <w:del w:id="36189" w:author="Greg Clendenning" w:date="2024-04-16T16:42:00Z">
                  <m:rPr>
                    <m:sty m:val="bi"/>
                  </m:rPr>
                  <w:rPr>
                    <w:rFonts w:ascii="Cambria Math" w:hAnsi="Cambria Math" w:cs="Arial"/>
                  </w:rPr>
                  <m:t>*</m:t>
                </w:del>
              </m:r>
              <m:r>
                <w:del w:id="36190" w:author="Greg Clendenning" w:date="2024-04-16T16:42:00Z">
                  <m:rPr>
                    <m:sty m:val="bi"/>
                  </m:rPr>
                  <w:rPr>
                    <w:rFonts w:ascii="Cambria Math" w:hAnsi="Cambria Math" w:cs="Arial"/>
                  </w:rPr>
                  <m:t>(</m:t>
                </w:del>
              </m:r>
              <m:r>
                <w:del w:id="36191" w:author="Greg Clendenning" w:date="2024-04-16T16:42:00Z">
                  <m:rPr>
                    <m:sty m:val="bi"/>
                  </m:rPr>
                  <w:rPr>
                    <w:rFonts w:ascii="Cambria Math" w:hAnsi="Cambria Math" w:cs="Arial"/>
                  </w:rPr>
                  <m:t>X</m:t>
                </w:del>
              </m:r>
              <m:r>
                <w:del w:id="36192" w:author="Greg Clendenning" w:date="2024-04-16T16:42:00Z">
                  <m:rPr>
                    <m:sty m:val="bi"/>
                  </m:rPr>
                  <w:rPr>
                    <w:rFonts w:ascii="Cambria Math" w:hAnsi="Cambria Math" w:cs="Arial"/>
                  </w:rPr>
                  <m:t>-</m:t>
                </w:del>
              </m:r>
              <m:r>
                <w:del w:id="36193" w:author="Greg Clendenning" w:date="2024-04-16T16:42:00Z">
                  <m:rPr>
                    <m:sty m:val="bi"/>
                  </m:rPr>
                  <w:rPr>
                    <w:rFonts w:ascii="Cambria Math" w:hAnsi="Cambria Math" w:cs="Arial"/>
                  </w:rPr>
                  <m:t>0</m:t>
                </w:del>
              </m:r>
              <m:r>
                <w:del w:id="36194" w:author="Greg Clendenning" w:date="2024-04-16T16:42:00Z">
                  <m:rPr>
                    <m:sty m:val="bi"/>
                  </m:rPr>
                  <w:rPr>
                    <w:rFonts w:ascii="Cambria Math" w:hAnsi="Cambria Math" w:cs="Arial"/>
                  </w:rPr>
                  <m:t>.</m:t>
                </w:del>
              </m:r>
              <m:r>
                <w:del w:id="36195" w:author="Greg Clendenning" w:date="2024-04-16T16:42:00Z">
                  <m:rPr>
                    <m:sty m:val="bi"/>
                  </m:rPr>
                  <w:rPr>
                    <w:rFonts w:ascii="Cambria Math" w:hAnsi="Cambria Math" w:cs="Arial"/>
                  </w:rPr>
                  <m:t>5</m:t>
                </w:del>
              </m:r>
              <m:r>
                <w:del w:id="36196" w:author="Greg Clendenning" w:date="2024-04-16T16:42:00Z">
                  <m:rPr>
                    <m:sty m:val="bi"/>
                  </m:rPr>
                  <w:rPr>
                    <w:rFonts w:ascii="Cambria Math" w:hAnsi="Cambria Math" w:cs="Arial"/>
                  </w:rPr>
                  <m:t>)</m:t>
                </w:del>
              </m:r>
            </m:e>
          </m:nary>
        </m:oMath>
      </m:oMathPara>
    </w:p>
    <w:p w14:paraId="60780C5B" w14:textId="77777777" w:rsidR="007F78A4" w:rsidRPr="0082258A" w:rsidRDefault="000E246F" w:rsidP="007F78A4">
      <w:pPr>
        <w:pStyle w:val="3ptheading"/>
        <w:rPr>
          <w:del w:id="36197" w:author="Greg Clendenning" w:date="2024-04-16T16:42:00Z"/>
          <w:b w:val="0"/>
          <w:bCs/>
        </w:rPr>
      </w:pPr>
      <m:oMathPara>
        <m:oMathParaPr>
          <m:jc m:val="left"/>
        </m:oMathParaPr>
        <m:oMath>
          <m:r>
            <w:del w:id="36198" w:author="Greg Clendenning" w:date="2024-04-16T16:42:00Z">
              <m:rPr>
                <m:sty m:val="b"/>
              </m:rPr>
              <w:rPr>
                <w:rFonts w:ascii="Cambria Math" w:hAnsi="Cambria Math" w:cs="Arial"/>
              </w:rPr>
              <m:t>∆</m:t>
            </w:del>
          </m:r>
          <m:sSub>
            <m:sSubPr>
              <m:ctrlPr>
                <w:del w:id="36199" w:author="Greg Clendenning" w:date="2024-04-16T16:42:00Z">
                  <w:rPr>
                    <w:rFonts w:ascii="Cambria Math" w:hAnsi="Cambria Math" w:cs="Arial"/>
                    <w:b w:val="0"/>
                    <w:bCs/>
                  </w:rPr>
                </w:del>
              </m:ctrlPr>
            </m:sSubPr>
            <m:e>
              <m:r>
                <w:del w:id="36200" w:author="Greg Clendenning" w:date="2024-04-16T16:42:00Z">
                  <m:rPr>
                    <m:sty m:val="bi"/>
                  </m:rPr>
                  <w:rPr>
                    <w:rFonts w:ascii="Cambria Math" w:hAnsi="Cambria Math" w:cs="Arial"/>
                  </w:rPr>
                  <m:t>kWh</m:t>
                </w:del>
              </m:r>
            </m:e>
            <m:sub>
              <m:r>
                <w:del w:id="36201" w:author="Greg Clendenning" w:date="2024-04-16T16:42:00Z">
                  <m:rPr>
                    <m:sty m:val="bi"/>
                  </m:rPr>
                  <w:rPr>
                    <w:rFonts w:ascii="Cambria Math" w:hAnsi="Cambria Math" w:cs="Arial"/>
                  </w:rPr>
                  <m:t>Y</m:t>
                </w:del>
              </m:r>
            </m:sub>
          </m:sSub>
          <m:r>
            <w:del w:id="36202" w:author="Greg Clendenning" w:date="2024-04-16T16:42:00Z">
              <m:rPr>
                <m:sty m:val="b"/>
              </m:rPr>
              <w:rPr>
                <w:rFonts w:ascii="Cambria Math" w:hAnsi="Cambria Math" w:cs="Arial"/>
              </w:rPr>
              <m:t xml:space="preserve">                          </m:t>
            </w:del>
          </m:r>
          <m:r>
            <w:del w:id="36203" w:author="Greg Clendenning" w:date="2024-04-16T16:42:00Z">
              <m:rPr>
                <m:sty m:val="bi"/>
              </m:rPr>
              <w:rPr>
                <w:rFonts w:ascii="Cambria Math" w:hAnsi="Cambria Math" w:cs="Arial"/>
              </w:rPr>
              <m:t>=</m:t>
            </w:del>
          </m:r>
          <m:sSub>
            <m:sSubPr>
              <m:ctrlPr>
                <w:del w:id="36204" w:author="Greg Clendenning" w:date="2024-04-16T16:42:00Z">
                  <w:rPr>
                    <w:rFonts w:ascii="Cambria Math" w:hAnsi="Cambria Math" w:cs="Arial"/>
                    <w:b w:val="0"/>
                    <w:bCs/>
                  </w:rPr>
                </w:del>
              </m:ctrlPr>
            </m:sSubPr>
            <m:e>
              <m:r>
                <w:del w:id="36205" w:author="Greg Clendenning" w:date="2024-04-16T16:42:00Z">
                  <m:rPr>
                    <m:sty m:val="bi"/>
                  </m:rPr>
                  <w:rPr>
                    <w:rFonts w:ascii="Cambria Math" w:hAnsi="Cambria Math" w:cs="Arial"/>
                  </w:rPr>
                  <m:t>FYSATE</m:t>
                </w:del>
              </m:r>
            </m:e>
            <m:sub>
              <m:r>
                <w:del w:id="36206" w:author="Greg Clendenning" w:date="2024-04-16T16:42:00Z">
                  <m:rPr>
                    <m:sty m:val="bi"/>
                  </m:rPr>
                  <w:rPr>
                    <w:rFonts w:ascii="Cambria Math" w:hAnsi="Cambria Math" w:cs="Arial"/>
                  </w:rPr>
                  <m:t>y</m:t>
                </w:del>
              </m:r>
            </m:sub>
          </m:sSub>
          <m:r>
            <w:del w:id="36207" w:author="Greg Clendenning" w:date="2024-04-16T16:42:00Z">
              <m:rPr>
                <m:sty m:val="bi"/>
              </m:rPr>
              <w:rPr>
                <w:rFonts w:ascii="Cambria Math" w:hAnsi="Cambria Math" w:cs="Arial"/>
              </w:rPr>
              <m:t xml:space="preserve">* </m:t>
            </w:del>
          </m:r>
          <m:sSub>
            <m:sSubPr>
              <m:ctrlPr>
                <w:del w:id="36208" w:author="Greg Clendenning" w:date="2024-04-16T16:42:00Z">
                  <w:rPr>
                    <w:rFonts w:ascii="Cambria Math" w:hAnsi="Cambria Math" w:cs="Arial"/>
                    <w:b w:val="0"/>
                    <w:bCs/>
                    <w:i/>
                  </w:rPr>
                </w:del>
              </m:ctrlPr>
            </m:sSubPr>
            <m:e>
              <m:r>
                <w:del w:id="36209" w:author="Greg Clendenning" w:date="2024-04-16T16:42:00Z">
                  <m:rPr>
                    <m:sty m:val="bi"/>
                  </m:rPr>
                  <w:rPr>
                    <w:rFonts w:ascii="Cambria Math" w:hAnsi="Cambria Math" w:cs="Arial"/>
                  </w:rPr>
                  <m:t>Treatment Accounts</m:t>
                </w:del>
              </m:r>
            </m:e>
            <m:sub>
              <m:r>
                <w:del w:id="36210" w:author="Greg Clendenning" w:date="2024-04-16T16:42:00Z">
                  <m:rPr>
                    <m:sty m:val="bi"/>
                  </m:rPr>
                  <w:rPr>
                    <w:rFonts w:ascii="Cambria Math" w:hAnsi="Cambria Math" w:cs="Arial"/>
                  </w:rPr>
                  <m:t>y</m:t>
                </w:del>
              </m:r>
            </m:sub>
          </m:sSub>
          <m:r>
            <w:del w:id="36211" w:author="Greg Clendenning" w:date="2024-04-16T16:42:00Z">
              <m:rPr>
                <m:sty m:val="bi"/>
              </m:rPr>
              <w:rPr>
                <w:rFonts w:ascii="Cambria Math" w:hAnsi="Cambria Math" w:cs="Arial"/>
              </w:rPr>
              <m:t>*</m:t>
            </w:del>
          </m:r>
          <m:sSub>
            <m:sSubPr>
              <m:ctrlPr>
                <w:del w:id="36212" w:author="Greg Clendenning" w:date="2024-04-16T16:42:00Z">
                  <w:rPr>
                    <w:rFonts w:ascii="Cambria Math" w:hAnsi="Cambria Math" w:cs="Arial"/>
                    <w:b w:val="0"/>
                    <w:bCs/>
                    <w:i/>
                  </w:rPr>
                </w:del>
              </m:ctrlPr>
            </m:sSubPr>
            <m:e>
              <m:r>
                <w:del w:id="36213" w:author="Greg Clendenning" w:date="2024-04-16T16:42:00Z">
                  <m:rPr>
                    <m:sty m:val="bi"/>
                  </m:rPr>
                  <w:rPr>
                    <w:rFonts w:ascii="Cambria Math" w:hAnsi="Cambria Math" w:cs="Arial"/>
                  </w:rPr>
                  <m:t>Days</m:t>
                </w:del>
              </m:r>
            </m:e>
            <m:sub>
              <m:r>
                <w:del w:id="36214" w:author="Greg Clendenning" w:date="2024-04-16T16:42:00Z">
                  <m:rPr>
                    <m:sty m:val="bi"/>
                  </m:rPr>
                  <w:rPr>
                    <w:rFonts w:ascii="Cambria Math" w:hAnsi="Cambria Math" w:cs="Arial"/>
                  </w:rPr>
                  <m:t>y</m:t>
                </w:del>
              </m:r>
            </m:sub>
          </m:sSub>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6617"/>
      </w:tblGrid>
      <w:tr w:rsidR="00FA7EEB" w:rsidRPr="001570EA" w14:paraId="1CBDB4A6" w14:textId="77777777">
        <w:trPr>
          <w:trHeight w:val="432"/>
          <w:ins w:id="36215" w:author="Greg Clendenning" w:date="2024-04-16T16:42:00Z"/>
        </w:trPr>
        <w:tc>
          <w:tcPr>
            <w:tcW w:w="1975" w:type="dxa"/>
            <w:vAlign w:val="center"/>
          </w:tcPr>
          <w:p w14:paraId="1797946C" w14:textId="77777777" w:rsidR="00FA7EEB" w:rsidRPr="001570EA" w:rsidRDefault="008A402F">
            <w:pPr>
              <w:pStyle w:val="3ptheading"/>
              <w:jc w:val="left"/>
              <w:rPr>
                <w:ins w:id="36216" w:author="Greg Clendenning" w:date="2024-04-16T16:42:00Z"/>
                <w:b w:val="0"/>
                <w:bCs/>
              </w:rPr>
            </w:pPr>
            <m:oMathPara>
              <m:oMathParaPr>
                <m:jc m:val="left"/>
              </m:oMathParaPr>
              <m:oMath>
                <m:sSub>
                  <m:sSubPr>
                    <m:ctrlPr>
                      <w:ins w:id="36217" w:author="Greg Clendenning" w:date="2024-04-16T16:42:00Z">
                        <w:rPr>
                          <w:rFonts w:ascii="Cambria Math" w:hAnsi="Cambria Math" w:cs="Arial"/>
                          <w:b w:val="0"/>
                          <w:bCs/>
                        </w:rPr>
                      </w:ins>
                    </m:ctrlPr>
                  </m:sSubPr>
                  <m:e>
                    <m:r>
                      <w:ins w:id="36218" w:author="Greg Clendenning" w:date="2024-04-16T16:42:00Z">
                        <m:rPr>
                          <m:sty m:val="bi"/>
                        </m:rPr>
                        <w:rPr>
                          <w:rFonts w:ascii="Cambria Math" w:hAnsi="Cambria Math" w:cs="Arial"/>
                        </w:rPr>
                        <m:t>FYSATE</m:t>
                      </w:ins>
                    </m:r>
                  </m:e>
                  <m:sub>
                    <m:r>
                      <w:ins w:id="36219" w:author="Greg Clendenning" w:date="2024-04-16T16:42:00Z">
                        <m:rPr>
                          <m:sty m:val="bi"/>
                        </m:rPr>
                        <w:rPr>
                          <w:rFonts w:ascii="Cambria Math" w:hAnsi="Cambria Math" w:cs="Arial"/>
                        </w:rPr>
                        <m:t>y</m:t>
                      </w:ins>
                    </m:r>
                  </m:sub>
                </m:sSub>
              </m:oMath>
            </m:oMathPara>
          </w:p>
        </w:tc>
        <w:tc>
          <w:tcPr>
            <w:tcW w:w="6655" w:type="dxa"/>
            <w:vAlign w:val="center"/>
          </w:tcPr>
          <w:p w14:paraId="2D25C32F" w14:textId="77777777" w:rsidR="00FA7EEB" w:rsidRPr="001570EA" w:rsidRDefault="00FA7EEB">
            <w:pPr>
              <w:pStyle w:val="3ptheading"/>
              <w:rPr>
                <w:ins w:id="36220" w:author="Greg Clendenning" w:date="2024-04-16T16:42:00Z"/>
                <w:b w:val="0"/>
                <w:bCs/>
              </w:rPr>
            </w:pPr>
            <m:oMathPara>
              <m:oMathParaPr>
                <m:jc m:val="left"/>
              </m:oMathParaPr>
              <m:oMath>
                <m:r>
                  <w:ins w:id="36221" w:author="Greg Clendenning" w:date="2024-04-16T16:42:00Z">
                    <m:rPr>
                      <m:sty m:val="bi"/>
                    </m:rPr>
                    <w:rPr>
                      <w:rFonts w:ascii="Cambria Math" w:hAnsi="Cambria Math" w:cs="Arial"/>
                    </w:rPr>
                    <m:t xml:space="preserve">= </m:t>
                  </w:ins>
                </m:r>
                <m:sSub>
                  <m:sSubPr>
                    <m:ctrlPr>
                      <w:ins w:id="36222" w:author="Greg Clendenning" w:date="2024-04-16T16:42:00Z">
                        <w:rPr>
                          <w:rFonts w:ascii="Cambria Math" w:hAnsi="Cambria Math" w:cs="Arial"/>
                          <w:b w:val="0"/>
                          <w:bCs/>
                          <w:i/>
                        </w:rPr>
                      </w:ins>
                    </m:ctrlPr>
                  </m:sSubPr>
                  <m:e>
                    <m:r>
                      <w:ins w:id="36223" w:author="Greg Clendenning" w:date="2024-04-16T16:42:00Z">
                        <m:rPr>
                          <m:sty m:val="bi"/>
                        </m:rPr>
                        <w:rPr>
                          <w:rFonts w:ascii="Cambria Math" w:hAnsi="Cambria Math" w:cs="Arial"/>
                        </w:rPr>
                        <m:t>ATE</m:t>
                      </w:ins>
                    </m:r>
                  </m:e>
                  <m:sub>
                    <m:r>
                      <w:ins w:id="36224" w:author="Greg Clendenning" w:date="2024-04-16T16:42:00Z">
                        <m:rPr>
                          <m:sty m:val="bi"/>
                        </m:rPr>
                        <w:rPr>
                          <w:rFonts w:ascii="Cambria Math" w:hAnsi="Cambria Math" w:cs="Arial"/>
                        </w:rPr>
                        <m:t>y</m:t>
                      </w:ins>
                    </m:r>
                  </m:sub>
                </m:sSub>
                <m:r>
                  <w:ins w:id="36225" w:author="Greg Clendenning" w:date="2024-04-16T16:42:00Z">
                    <m:rPr>
                      <m:sty m:val="bi"/>
                    </m:rPr>
                    <w:rPr>
                      <w:rFonts w:ascii="Cambria Math" w:hAnsi="Cambria Math" w:cs="Arial"/>
                    </w:rPr>
                    <m:t xml:space="preserve">- </m:t>
                  </w:ins>
                </m:r>
                <m:nary>
                  <m:naryPr>
                    <m:chr m:val="∑"/>
                    <m:limLoc m:val="subSup"/>
                    <m:ctrlPr>
                      <w:ins w:id="36226" w:author="Greg Clendenning" w:date="2024-04-16T16:42:00Z">
                        <w:rPr>
                          <w:rFonts w:ascii="Cambria Math" w:hAnsi="Cambria Math" w:cs="Arial"/>
                          <w:b w:val="0"/>
                          <w:bCs/>
                          <w:i/>
                        </w:rPr>
                      </w:ins>
                    </m:ctrlPr>
                  </m:naryPr>
                  <m:sub>
                    <m:r>
                      <w:ins w:id="36227" w:author="Greg Clendenning" w:date="2024-04-16T16:42:00Z">
                        <m:rPr>
                          <m:sty m:val="bi"/>
                        </m:rPr>
                        <w:rPr>
                          <w:rFonts w:ascii="Cambria Math" w:hAnsi="Cambria Math" w:cs="Arial"/>
                        </w:rPr>
                        <m:t>x=1</m:t>
                      </w:ins>
                    </m:r>
                  </m:sub>
                  <m:sup>
                    <m:r>
                      <w:ins w:id="36228" w:author="Greg Clendenning" w:date="2024-04-16T16:42:00Z">
                        <m:rPr>
                          <m:sty m:val="bi"/>
                        </m:rPr>
                        <w:rPr>
                          <w:rFonts w:ascii="Cambria Math" w:hAnsi="Cambria Math" w:cs="Arial"/>
                        </w:rPr>
                        <m:t>x=3</m:t>
                      </w:ins>
                    </m:r>
                  </m:sup>
                  <m:e>
                    <m:sSub>
                      <m:sSubPr>
                        <m:ctrlPr>
                          <w:ins w:id="36229" w:author="Greg Clendenning" w:date="2024-04-16T16:42:00Z">
                            <w:rPr>
                              <w:rFonts w:ascii="Cambria Math" w:hAnsi="Cambria Math" w:cs="Arial"/>
                              <w:b w:val="0"/>
                              <w:bCs/>
                              <w:i/>
                            </w:rPr>
                          </w:ins>
                        </m:ctrlPr>
                      </m:sSubPr>
                      <m:e>
                        <m:r>
                          <w:ins w:id="36230" w:author="Greg Clendenning" w:date="2024-04-16T16:42:00Z">
                            <m:rPr>
                              <m:sty m:val="bi"/>
                            </m:rPr>
                            <w:rPr>
                              <w:rFonts w:ascii="Cambria Math" w:hAnsi="Cambria Math" w:cs="Arial"/>
                            </w:rPr>
                            <m:t>FYSATE</m:t>
                          </w:ins>
                        </m:r>
                      </m:e>
                      <m:sub>
                        <m:r>
                          <w:ins w:id="36231" w:author="Greg Clendenning" w:date="2024-04-16T16:42:00Z">
                            <m:rPr>
                              <m:sty m:val="bi"/>
                            </m:rPr>
                            <w:rPr>
                              <w:rFonts w:ascii="Cambria Math" w:hAnsi="Cambria Math" w:cs="Arial"/>
                            </w:rPr>
                            <m:t>y-x</m:t>
                          </w:ins>
                        </m:r>
                      </m:sub>
                    </m:sSub>
                    <m:r>
                      <w:ins w:id="36232" w:author="Greg Clendenning" w:date="2024-04-16T16:42:00Z">
                        <m:rPr>
                          <m:sty m:val="bi"/>
                        </m:rPr>
                        <w:rPr>
                          <w:rFonts w:ascii="Cambria Math" w:hAnsi="Cambria Math" w:cs="Arial"/>
                        </w:rPr>
                        <m:t>-</m:t>
                      </w:ins>
                    </m:r>
                    <m:sSub>
                      <m:sSubPr>
                        <m:ctrlPr>
                          <w:ins w:id="36233" w:author="Greg Clendenning" w:date="2024-04-16T16:42:00Z">
                            <w:rPr>
                              <w:rFonts w:ascii="Cambria Math" w:hAnsi="Cambria Math" w:cs="Arial"/>
                              <w:b w:val="0"/>
                              <w:bCs/>
                              <w:i/>
                            </w:rPr>
                          </w:ins>
                        </m:ctrlPr>
                      </m:sSubPr>
                      <m:e>
                        <m:r>
                          <w:ins w:id="36234" w:author="Greg Clendenning" w:date="2024-04-16T16:42:00Z">
                            <m:rPr>
                              <m:sty m:val="bi"/>
                            </m:rPr>
                            <w:rPr>
                              <w:rFonts w:ascii="Cambria Math" w:hAnsi="Cambria Math" w:cs="Arial"/>
                            </w:rPr>
                            <m:t>FYSATE</m:t>
                          </w:ins>
                        </m:r>
                      </m:e>
                      <m:sub>
                        <m:r>
                          <w:ins w:id="36235" w:author="Greg Clendenning" w:date="2024-04-16T16:42:00Z">
                            <m:rPr>
                              <m:sty m:val="bi"/>
                            </m:rPr>
                            <w:rPr>
                              <w:rFonts w:ascii="Cambria Math" w:hAnsi="Cambria Math" w:cs="Arial"/>
                            </w:rPr>
                            <m:t>y-x</m:t>
                          </w:ins>
                        </m:r>
                      </m:sub>
                    </m:sSub>
                    <m:r>
                      <w:ins w:id="36236" w:author="Greg Clendenning" w:date="2024-04-16T16:42:00Z">
                        <m:rPr>
                          <m:sty m:val="bi"/>
                        </m:rPr>
                        <w:rPr>
                          <w:rFonts w:ascii="Cambria Math" w:hAnsi="Cambria Math" w:cs="Arial"/>
                        </w:rPr>
                        <m:t>*Decay*(X-0.5)</m:t>
                      </w:ins>
                    </m:r>
                  </m:e>
                </m:nary>
              </m:oMath>
            </m:oMathPara>
          </w:p>
        </w:tc>
      </w:tr>
      <w:tr w:rsidR="00FA7EEB" w:rsidRPr="001570EA" w14:paraId="3AA45381" w14:textId="77777777">
        <w:trPr>
          <w:trHeight w:val="576"/>
          <w:ins w:id="36237" w:author="Greg Clendenning" w:date="2024-04-16T16:42:00Z"/>
        </w:trPr>
        <w:tc>
          <w:tcPr>
            <w:tcW w:w="1975" w:type="dxa"/>
            <w:vAlign w:val="center"/>
          </w:tcPr>
          <w:p w14:paraId="34C7FE3A" w14:textId="77777777" w:rsidR="00FA7EEB" w:rsidRPr="001570EA" w:rsidRDefault="00FA7EEB">
            <w:pPr>
              <w:pStyle w:val="3ptheading"/>
              <w:jc w:val="left"/>
              <w:rPr>
                <w:ins w:id="36238" w:author="Greg Clendenning" w:date="2024-04-16T16:42:00Z"/>
                <w:b w:val="0"/>
                <w:bCs/>
              </w:rPr>
            </w:pPr>
            <m:oMathPara>
              <m:oMathParaPr>
                <m:jc m:val="left"/>
              </m:oMathParaPr>
              <m:oMath>
                <m:r>
                  <w:ins w:id="36239" w:author="Greg Clendenning" w:date="2024-04-16T16:42:00Z">
                    <m:rPr>
                      <m:sty m:val="b"/>
                    </m:rPr>
                    <w:rPr>
                      <w:rFonts w:ascii="Cambria Math" w:hAnsi="Cambria Math" w:cs="Arial"/>
                    </w:rPr>
                    <m:t>∆</m:t>
                  </w:ins>
                </m:r>
                <m:sSub>
                  <m:sSubPr>
                    <m:ctrlPr>
                      <w:ins w:id="36240" w:author="Greg Clendenning" w:date="2024-04-16T16:42:00Z">
                        <w:rPr>
                          <w:rFonts w:ascii="Cambria Math" w:hAnsi="Cambria Math" w:cs="Arial"/>
                          <w:b w:val="0"/>
                          <w:bCs/>
                        </w:rPr>
                      </w:ins>
                    </m:ctrlPr>
                  </m:sSubPr>
                  <m:e>
                    <m:r>
                      <w:ins w:id="36241" w:author="Greg Clendenning" w:date="2024-04-16T16:42:00Z">
                        <m:rPr>
                          <m:sty m:val="bi"/>
                        </m:rPr>
                        <w:rPr>
                          <w:rFonts w:ascii="Cambria Math" w:hAnsi="Cambria Math" w:cs="Arial"/>
                        </w:rPr>
                        <m:t>kWh</m:t>
                      </w:ins>
                    </m:r>
                  </m:e>
                  <m:sub>
                    <m:r>
                      <w:ins w:id="36242" w:author="Greg Clendenning" w:date="2024-04-16T16:42:00Z">
                        <m:rPr>
                          <m:sty m:val="bi"/>
                        </m:rPr>
                        <w:rPr>
                          <w:rFonts w:ascii="Cambria Math" w:hAnsi="Cambria Math" w:cs="Arial"/>
                        </w:rPr>
                        <m:t>Y</m:t>
                      </w:ins>
                    </m:r>
                  </m:sub>
                </m:sSub>
                <m:r>
                  <w:ins w:id="36243" w:author="Greg Clendenning" w:date="2024-04-16T16:42:00Z">
                    <m:rPr>
                      <m:sty m:val="b"/>
                    </m:rPr>
                    <w:rPr>
                      <w:rFonts w:ascii="Cambria Math" w:hAnsi="Cambria Math" w:cs="Arial"/>
                    </w:rPr>
                    <m:t xml:space="preserve">                          </m:t>
                  </w:ins>
                </m:r>
              </m:oMath>
            </m:oMathPara>
          </w:p>
        </w:tc>
        <w:tc>
          <w:tcPr>
            <w:tcW w:w="6655" w:type="dxa"/>
            <w:vAlign w:val="center"/>
          </w:tcPr>
          <w:p w14:paraId="7770BA34" w14:textId="77777777" w:rsidR="00FA7EEB" w:rsidRPr="001570EA" w:rsidRDefault="00FA7EEB">
            <w:pPr>
              <w:pStyle w:val="3ptheading"/>
              <w:jc w:val="left"/>
              <w:rPr>
                <w:ins w:id="36244" w:author="Greg Clendenning" w:date="2024-04-16T16:42:00Z"/>
                <w:b w:val="0"/>
                <w:bCs/>
              </w:rPr>
            </w:pPr>
            <m:oMathPara>
              <m:oMathParaPr>
                <m:jc m:val="left"/>
              </m:oMathParaPr>
              <m:oMath>
                <m:r>
                  <w:ins w:id="36245" w:author="Greg Clendenning" w:date="2024-04-16T16:42:00Z">
                    <m:rPr>
                      <m:sty m:val="bi"/>
                    </m:rPr>
                    <w:rPr>
                      <w:rFonts w:ascii="Cambria Math" w:hAnsi="Cambria Math" w:cs="Arial"/>
                    </w:rPr>
                    <m:t>=</m:t>
                  </w:ins>
                </m:r>
                <m:sSub>
                  <m:sSubPr>
                    <m:ctrlPr>
                      <w:ins w:id="36246" w:author="Greg Clendenning" w:date="2024-04-16T16:42:00Z">
                        <w:rPr>
                          <w:rFonts w:ascii="Cambria Math" w:hAnsi="Cambria Math" w:cs="Arial"/>
                          <w:b w:val="0"/>
                          <w:bCs/>
                        </w:rPr>
                      </w:ins>
                    </m:ctrlPr>
                  </m:sSubPr>
                  <m:e>
                    <m:r>
                      <w:ins w:id="36247" w:author="Greg Clendenning" w:date="2024-04-16T16:42:00Z">
                        <m:rPr>
                          <m:sty m:val="bi"/>
                        </m:rPr>
                        <w:rPr>
                          <w:rFonts w:ascii="Cambria Math" w:hAnsi="Cambria Math" w:cs="Arial"/>
                        </w:rPr>
                        <m:t>FYSATE</m:t>
                      </w:ins>
                    </m:r>
                  </m:e>
                  <m:sub>
                    <m:r>
                      <w:ins w:id="36248" w:author="Greg Clendenning" w:date="2024-04-16T16:42:00Z">
                        <m:rPr>
                          <m:sty m:val="bi"/>
                        </m:rPr>
                        <w:rPr>
                          <w:rFonts w:ascii="Cambria Math" w:hAnsi="Cambria Math" w:cs="Arial"/>
                        </w:rPr>
                        <m:t>y</m:t>
                      </w:ins>
                    </m:r>
                  </m:sub>
                </m:sSub>
                <m:r>
                  <w:ins w:id="36249" w:author="Greg Clendenning" w:date="2024-04-16T16:42:00Z">
                    <m:rPr>
                      <m:sty m:val="bi"/>
                    </m:rPr>
                    <w:rPr>
                      <w:rFonts w:ascii="Cambria Math" w:hAnsi="Cambria Math" w:cs="Arial"/>
                    </w:rPr>
                    <m:t xml:space="preserve">* </m:t>
                  </w:ins>
                </m:r>
                <m:sSub>
                  <m:sSubPr>
                    <m:ctrlPr>
                      <w:ins w:id="36250" w:author="Greg Clendenning" w:date="2024-04-16T16:42:00Z">
                        <w:rPr>
                          <w:rFonts w:ascii="Cambria Math" w:hAnsi="Cambria Math" w:cs="Arial"/>
                          <w:b w:val="0"/>
                          <w:bCs/>
                          <w:i/>
                        </w:rPr>
                      </w:ins>
                    </m:ctrlPr>
                  </m:sSubPr>
                  <m:e>
                    <m:r>
                      <w:ins w:id="36251" w:author="Greg Clendenning" w:date="2024-04-16T16:42:00Z">
                        <m:rPr>
                          <m:sty m:val="bi"/>
                        </m:rPr>
                        <w:rPr>
                          <w:rFonts w:ascii="Cambria Math" w:hAnsi="Cambria Math" w:cs="Arial"/>
                        </w:rPr>
                        <m:t>Treatment Accounts</m:t>
                      </w:ins>
                    </m:r>
                  </m:e>
                  <m:sub>
                    <m:r>
                      <w:ins w:id="36252" w:author="Greg Clendenning" w:date="2024-04-16T16:42:00Z">
                        <m:rPr>
                          <m:sty m:val="bi"/>
                        </m:rPr>
                        <w:rPr>
                          <w:rFonts w:ascii="Cambria Math" w:hAnsi="Cambria Math" w:cs="Arial"/>
                        </w:rPr>
                        <m:t>y</m:t>
                      </w:ins>
                    </m:r>
                  </m:sub>
                </m:sSub>
                <m:r>
                  <w:ins w:id="36253" w:author="Greg Clendenning" w:date="2024-04-16T16:42:00Z">
                    <m:rPr>
                      <m:sty m:val="bi"/>
                    </m:rPr>
                    <w:rPr>
                      <w:rFonts w:ascii="Cambria Math" w:hAnsi="Cambria Math" w:cs="Arial"/>
                    </w:rPr>
                    <m:t>*</m:t>
                  </w:ins>
                </m:r>
                <m:sSub>
                  <m:sSubPr>
                    <m:ctrlPr>
                      <w:ins w:id="36254" w:author="Greg Clendenning" w:date="2024-04-16T16:42:00Z">
                        <w:rPr>
                          <w:rFonts w:ascii="Cambria Math" w:hAnsi="Cambria Math" w:cs="Arial"/>
                          <w:b w:val="0"/>
                          <w:bCs/>
                          <w:i/>
                        </w:rPr>
                      </w:ins>
                    </m:ctrlPr>
                  </m:sSubPr>
                  <m:e>
                    <m:r>
                      <w:ins w:id="36255" w:author="Greg Clendenning" w:date="2024-04-16T16:42:00Z">
                        <m:rPr>
                          <m:sty m:val="bi"/>
                        </m:rPr>
                        <w:rPr>
                          <w:rFonts w:ascii="Cambria Math" w:hAnsi="Cambria Math" w:cs="Arial"/>
                        </w:rPr>
                        <m:t>Days</m:t>
                      </w:ins>
                    </m:r>
                  </m:e>
                  <m:sub>
                    <m:r>
                      <w:ins w:id="36256" w:author="Greg Clendenning" w:date="2024-04-16T16:42:00Z">
                        <m:rPr>
                          <m:sty m:val="bi"/>
                        </m:rPr>
                        <w:rPr>
                          <w:rFonts w:ascii="Cambria Math" w:hAnsi="Cambria Math" w:cs="Arial"/>
                        </w:rPr>
                        <m:t>y</m:t>
                      </w:ins>
                    </m:r>
                  </m:sub>
                </m:sSub>
              </m:oMath>
            </m:oMathPara>
          </w:p>
        </w:tc>
      </w:tr>
    </w:tbl>
    <w:p w14:paraId="4D244405" w14:textId="77777777" w:rsidR="00FA7EEB" w:rsidRPr="001570EA" w:rsidRDefault="00FA7EEB" w:rsidP="00FA7EEB">
      <w:pPr>
        <w:spacing w:before="120"/>
        <w:rPr>
          <w:rFonts w:eastAsia="Arial Unicode MS"/>
        </w:rPr>
      </w:pPr>
      <w:r w:rsidRPr="001570EA">
        <w:rPr>
          <w:rFonts w:eastAsia="Arial Unicode MS"/>
        </w:rPr>
        <w:t>Where FYSATE</w:t>
      </w:r>
      <w:r w:rsidRPr="001570EA">
        <w:rPr>
          <w:rFonts w:eastAsia="Arial Unicode MS"/>
          <w:vertAlign w:val="subscript"/>
        </w:rPr>
        <w:t>y</w:t>
      </w:r>
      <w:r w:rsidRPr="001570EA">
        <w:rPr>
          <w:rFonts w:eastAsia="Arial Unicode MS"/>
        </w:rPr>
        <w:t xml:space="preserve"> is the average daily savings attributable to HERs delivered in year Y and FYSATE</w:t>
      </w:r>
      <w:r w:rsidRPr="001570EA">
        <w:rPr>
          <w:rFonts w:eastAsia="Arial Unicode MS"/>
          <w:vertAlign w:val="subscript"/>
        </w:rPr>
        <w:t>y-x</w:t>
      </w:r>
      <w:r w:rsidRPr="001570EA">
        <w:rPr>
          <w:rFonts w:eastAsia="Arial Unicode MS"/>
        </w:rPr>
        <w:t xml:space="preserve"> is the average daily savings attributable to HERs delivered in year Y-X. </w:t>
      </w:r>
    </w:p>
    <w:p w14:paraId="03524A96" w14:textId="77777777" w:rsidR="00FA7EEB" w:rsidRPr="001570EA" w:rsidRDefault="00FA7EEB" w:rsidP="00FA7EEB">
      <w:pPr>
        <w:spacing w:before="120"/>
        <w:rPr>
          <w:rFonts w:eastAsia="Arial Unicode MS"/>
        </w:rPr>
      </w:pPr>
    </w:p>
    <w:p w14:paraId="07041D02" w14:textId="77777777" w:rsidR="00FA7EEB" w:rsidRPr="001570EA" w:rsidRDefault="00FA7EEB" w:rsidP="00FA7EEB">
      <w:pPr>
        <w:spacing w:before="120"/>
        <w:rPr>
          <w:rFonts w:eastAsia="Arial Unicode MS"/>
        </w:rPr>
      </w:pPr>
      <w:r w:rsidRPr="001570EA">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43D99844" w14:textId="77777777" w:rsidR="00FA7EEB" w:rsidRPr="001570EA" w:rsidRDefault="00FA7EEB" w:rsidP="00FA7EEB">
      <w:pPr>
        <w:rPr>
          <w:rFonts w:eastAsia="Arial Unicode MS"/>
        </w:rPr>
      </w:pPr>
    </w:p>
    <w:p w14:paraId="0DB33E91" w14:textId="77777777" w:rsidR="00FA7EEB" w:rsidRPr="001570EA" w:rsidRDefault="00FA7EEB" w:rsidP="00FA7EEB">
      <w:pPr>
        <w:pStyle w:val="3ptheading"/>
        <w:spacing w:after="120"/>
      </w:pPr>
      <w:r w:rsidRPr="001570EA">
        <w:t>Year 1 of HER Exposure (where Y = 1):</w:t>
      </w:r>
    </w:p>
    <w:p w14:paraId="787EDDFD" w14:textId="77777777" w:rsidR="00480102" w:rsidRPr="00A36FCA" w:rsidRDefault="000E246F" w:rsidP="00480102">
      <w:pPr>
        <w:pStyle w:val="3ptheading"/>
        <w:rPr>
          <w:del w:id="36257" w:author="Greg Clendenning" w:date="2024-04-16T16:42:00Z"/>
          <w:b w:val="0"/>
          <w:bCs/>
        </w:rPr>
      </w:pPr>
      <m:oMathPara>
        <m:oMathParaPr>
          <m:jc m:val="left"/>
        </m:oMathParaPr>
        <m:oMath>
          <m:r>
            <w:del w:id="36258" w:author="Greg Clendenning" w:date="2024-04-16T16:42:00Z">
              <m:rPr>
                <m:sty m:val="b"/>
              </m:rPr>
              <w:rPr>
                <w:rFonts w:ascii="Cambria Math" w:hAnsi="Cambria Math" w:cs="Arial"/>
              </w:rPr>
              <m:t>∆</m:t>
            </w:del>
          </m:r>
          <m:sSub>
            <m:sSubPr>
              <m:ctrlPr>
                <w:del w:id="36259" w:author="Greg Clendenning" w:date="2024-04-16T16:42:00Z">
                  <w:rPr>
                    <w:rFonts w:ascii="Cambria Math" w:hAnsi="Cambria Math" w:cs="Arial"/>
                    <w:b w:val="0"/>
                    <w:bCs/>
                    <w:i/>
                  </w:rPr>
                </w:del>
              </m:ctrlPr>
            </m:sSubPr>
            <m:e>
              <m:r>
                <w:del w:id="36260" w:author="Greg Clendenning" w:date="2024-04-16T16:42:00Z">
                  <m:rPr>
                    <m:sty m:val="bi"/>
                  </m:rPr>
                  <w:rPr>
                    <w:rFonts w:ascii="Cambria Math" w:hAnsi="Cambria Math" w:cs="Arial"/>
                  </w:rPr>
                  <m:t>kWh</m:t>
                </w:del>
              </m:r>
            </m:e>
            <m:sub>
              <m:r>
                <w:del w:id="36261" w:author="Greg Clendenning" w:date="2024-04-16T16:42:00Z">
                  <m:rPr>
                    <m:sty m:val="bi"/>
                  </m:rPr>
                  <w:rPr>
                    <w:rFonts w:ascii="Cambria Math" w:hAnsi="Cambria Math" w:cs="Arial"/>
                  </w:rPr>
                  <m:t>Y, lifetime</m:t>
                </w:del>
              </m:r>
            </m:sub>
          </m:sSub>
          <m:r>
            <w:del w:id="36262" w:author="Greg Clendenning" w:date="2024-04-16T16:42:00Z">
              <m:rPr>
                <m:sty m:val="b"/>
              </m:rPr>
              <w:rPr>
                <w:rFonts w:ascii="Cambria Math" w:hAnsi="Cambria Math" w:cs="Arial"/>
              </w:rPr>
              <m:t xml:space="preserve">                          = </m:t>
            </w:del>
          </m:r>
          <m:sSub>
            <m:sSubPr>
              <m:ctrlPr>
                <w:del w:id="36263" w:author="Greg Clendenning" w:date="2024-04-16T16:42:00Z">
                  <w:rPr>
                    <w:rFonts w:ascii="Cambria Math" w:hAnsi="Cambria Math" w:cs="Arial"/>
                    <w:b w:val="0"/>
                    <w:bCs/>
                  </w:rPr>
                </w:del>
              </m:ctrlPr>
            </m:sSubPr>
            <m:e>
              <m:r>
                <w:del w:id="36264" w:author="Greg Clendenning" w:date="2024-04-16T16:42:00Z">
                  <m:rPr>
                    <m:sty m:val="bi"/>
                  </m:rPr>
                  <w:rPr>
                    <w:rFonts w:ascii="Cambria Math" w:hAnsi="Cambria Math" w:cs="Arial"/>
                  </w:rPr>
                  <m:t>ATE</m:t>
                </w:del>
              </m:r>
            </m:e>
            <m:sub>
              <m:r>
                <w:del w:id="36265" w:author="Greg Clendenning" w:date="2024-04-16T16:42:00Z">
                  <m:rPr>
                    <m:sty m:val="bi"/>
                  </m:rPr>
                  <w:rPr>
                    <w:rFonts w:ascii="Cambria Math" w:hAnsi="Cambria Math" w:cs="Arial"/>
                  </w:rPr>
                  <m:t>Y</m:t>
                </w:del>
              </m:r>
            </m:sub>
          </m:sSub>
          <m:r>
            <w:del w:id="36266" w:author="Greg Clendenning" w:date="2024-04-16T16:42:00Z">
              <m:rPr>
                <m:sty m:val="b"/>
              </m:rPr>
              <w:rPr>
                <w:rFonts w:ascii="Cambria Math" w:hAnsi="Cambria Math" w:cs="Arial"/>
              </w:rPr>
              <m:t xml:space="preserve">* </m:t>
            </w:del>
          </m:r>
          <m:sSub>
            <m:sSubPr>
              <m:ctrlPr>
                <w:del w:id="36267" w:author="Greg Clendenning" w:date="2024-04-16T16:42:00Z">
                  <w:rPr>
                    <w:rFonts w:ascii="Cambria Math" w:hAnsi="Cambria Math" w:cs="Arial"/>
                    <w:b w:val="0"/>
                    <w:bCs/>
                  </w:rPr>
                </w:del>
              </m:ctrlPr>
            </m:sSubPr>
            <m:e>
              <m:r>
                <w:del w:id="36268" w:author="Greg Clendenning" w:date="2024-04-16T16:42:00Z">
                  <m:rPr>
                    <m:sty m:val="bi"/>
                  </m:rPr>
                  <w:rPr>
                    <w:rFonts w:ascii="Cambria Math" w:hAnsi="Cambria Math" w:cs="Arial"/>
                  </w:rPr>
                  <m:t>Treatment Accounts</m:t>
                </w:del>
              </m:r>
            </m:e>
            <m:sub>
              <m:r>
                <w:del w:id="36269" w:author="Greg Clendenning" w:date="2024-04-16T16:42:00Z">
                  <m:rPr>
                    <m:sty m:val="bi"/>
                  </m:rPr>
                  <w:rPr>
                    <w:rFonts w:ascii="Cambria Math" w:hAnsi="Cambria Math" w:cs="Arial"/>
                  </w:rPr>
                  <m:t>Y</m:t>
                </w:del>
              </m:r>
            </m:sub>
          </m:sSub>
          <m:r>
            <w:del w:id="36270" w:author="Greg Clendenning" w:date="2024-04-16T16:42:00Z">
              <m:rPr>
                <m:sty m:val="b"/>
              </m:rPr>
              <w:rPr>
                <w:rFonts w:ascii="Cambria Math" w:hAnsi="Cambria Math" w:cs="Arial"/>
              </w:rPr>
              <m:t>*</m:t>
            </w:del>
          </m:r>
          <m:sSub>
            <m:sSubPr>
              <m:ctrlPr>
                <w:del w:id="36271" w:author="Greg Clendenning" w:date="2024-04-16T16:42:00Z">
                  <w:rPr>
                    <w:rFonts w:ascii="Cambria Math" w:hAnsi="Cambria Math" w:cs="Arial"/>
                    <w:b w:val="0"/>
                    <w:bCs/>
                    <w:i/>
                  </w:rPr>
                </w:del>
              </m:ctrlPr>
            </m:sSubPr>
            <m:e>
              <m:r>
                <w:del w:id="36272" w:author="Greg Clendenning" w:date="2024-04-16T16:42:00Z">
                  <m:rPr>
                    <m:sty m:val="bi"/>
                  </m:rPr>
                  <w:rPr>
                    <w:rFonts w:ascii="Cambria Math" w:hAnsi="Cambria Math" w:cs="Arial"/>
                  </w:rPr>
                  <m:t>Days</m:t>
                </w:del>
              </m:r>
            </m:e>
            <m:sub>
              <m:r>
                <w:del w:id="36273" w:author="Greg Clendenning" w:date="2024-04-16T16:42:00Z">
                  <m:rPr>
                    <m:sty m:val="bi"/>
                  </m:rPr>
                  <w:rPr>
                    <w:rFonts w:ascii="Cambria Math" w:hAnsi="Cambria Math" w:cs="Arial"/>
                  </w:rPr>
                  <m:t>Y</m:t>
                </w:del>
              </m:r>
            </m:sub>
          </m:sSub>
          <m:r>
            <w:del w:id="36274" w:author="Greg Clendenning" w:date="2024-04-16T16:42:00Z">
              <m:rPr>
                <m:sty m:val="b"/>
              </m:rPr>
              <w:rPr>
                <w:rFonts w:ascii="Cambria Math" w:hAnsi="Cambria Math" w:cs="Arial"/>
              </w:rPr>
              <m:t xml:space="preserve"> </m:t>
            </w:del>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5AAA93D5" w14:textId="77777777">
        <w:trPr>
          <w:trHeight w:val="576"/>
          <w:ins w:id="36275" w:author="Greg Clendenning" w:date="2024-04-16T16:42:00Z"/>
        </w:trPr>
        <w:tc>
          <w:tcPr>
            <w:tcW w:w="1975" w:type="dxa"/>
            <w:vAlign w:val="center"/>
          </w:tcPr>
          <w:p w14:paraId="3073EB03" w14:textId="77777777" w:rsidR="00FA7EEB" w:rsidRPr="001570EA" w:rsidRDefault="00FA7EEB">
            <w:pPr>
              <w:pStyle w:val="3ptheading"/>
              <w:jc w:val="left"/>
              <w:rPr>
                <w:ins w:id="36276" w:author="Greg Clendenning" w:date="2024-04-16T16:42:00Z"/>
                <w:b w:val="0"/>
                <w:bCs/>
              </w:rPr>
            </w:pPr>
            <m:oMathPara>
              <m:oMathParaPr>
                <m:jc m:val="left"/>
              </m:oMathParaPr>
              <m:oMath>
                <m:r>
                  <w:ins w:id="36277" w:author="Greg Clendenning" w:date="2024-04-16T16:42:00Z">
                    <m:rPr>
                      <m:sty m:val="b"/>
                    </m:rPr>
                    <w:rPr>
                      <w:rFonts w:ascii="Cambria Math" w:hAnsi="Cambria Math" w:cs="Arial"/>
                    </w:rPr>
                    <m:t>∆</m:t>
                  </w:ins>
                </m:r>
                <m:sSub>
                  <m:sSubPr>
                    <m:ctrlPr>
                      <w:ins w:id="36278" w:author="Greg Clendenning" w:date="2024-04-16T16:42:00Z">
                        <w:rPr>
                          <w:rFonts w:ascii="Cambria Math" w:hAnsi="Cambria Math" w:cs="Arial"/>
                          <w:b w:val="0"/>
                          <w:bCs/>
                          <w:i/>
                        </w:rPr>
                      </w:ins>
                    </m:ctrlPr>
                  </m:sSubPr>
                  <m:e>
                    <m:r>
                      <w:ins w:id="36279" w:author="Greg Clendenning" w:date="2024-04-16T16:42:00Z">
                        <m:rPr>
                          <m:sty m:val="bi"/>
                        </m:rPr>
                        <w:rPr>
                          <w:rFonts w:ascii="Cambria Math" w:hAnsi="Cambria Math" w:cs="Arial"/>
                        </w:rPr>
                        <m:t>kWh</m:t>
                      </w:ins>
                    </m:r>
                  </m:e>
                  <m:sub>
                    <m:r>
                      <w:ins w:id="36280" w:author="Greg Clendenning" w:date="2024-04-16T16:42:00Z">
                        <m:rPr>
                          <m:sty m:val="bi"/>
                        </m:rPr>
                        <w:rPr>
                          <w:rFonts w:ascii="Cambria Math" w:hAnsi="Cambria Math" w:cs="Arial"/>
                        </w:rPr>
                        <m:t>Y, lifetime</m:t>
                      </w:ins>
                    </m:r>
                  </m:sub>
                </m:sSub>
              </m:oMath>
            </m:oMathPara>
          </w:p>
        </w:tc>
        <w:tc>
          <w:tcPr>
            <w:tcW w:w="6655" w:type="dxa"/>
            <w:vAlign w:val="center"/>
          </w:tcPr>
          <w:p w14:paraId="6A0B9D9E" w14:textId="77777777" w:rsidR="00FA7EEB" w:rsidRPr="001570EA" w:rsidRDefault="00FA7EEB">
            <w:pPr>
              <w:pStyle w:val="3ptheading"/>
              <w:jc w:val="left"/>
              <w:rPr>
                <w:ins w:id="36281" w:author="Greg Clendenning" w:date="2024-04-16T16:42:00Z"/>
                <w:b w:val="0"/>
                <w:bCs/>
              </w:rPr>
            </w:pPr>
            <m:oMathPara>
              <m:oMathParaPr>
                <m:jc m:val="left"/>
              </m:oMathParaPr>
              <m:oMath>
                <m:r>
                  <w:ins w:id="36282" w:author="Greg Clendenning" w:date="2024-04-16T16:42:00Z">
                    <m:rPr>
                      <m:sty m:val="b"/>
                    </m:rPr>
                    <w:rPr>
                      <w:rFonts w:ascii="Cambria Math" w:hAnsi="Cambria Math" w:cs="Arial"/>
                    </w:rPr>
                    <m:t xml:space="preserve">= </m:t>
                  </w:ins>
                </m:r>
                <m:sSub>
                  <m:sSubPr>
                    <m:ctrlPr>
                      <w:ins w:id="36283" w:author="Greg Clendenning" w:date="2024-04-16T16:42:00Z">
                        <w:rPr>
                          <w:rFonts w:ascii="Cambria Math" w:hAnsi="Cambria Math" w:cs="Arial"/>
                          <w:b w:val="0"/>
                          <w:bCs/>
                        </w:rPr>
                      </w:ins>
                    </m:ctrlPr>
                  </m:sSubPr>
                  <m:e>
                    <m:r>
                      <w:ins w:id="36284" w:author="Greg Clendenning" w:date="2024-04-16T16:42:00Z">
                        <m:rPr>
                          <m:sty m:val="bi"/>
                        </m:rPr>
                        <w:rPr>
                          <w:rFonts w:ascii="Cambria Math" w:hAnsi="Cambria Math" w:cs="Arial"/>
                        </w:rPr>
                        <m:t>ATE</m:t>
                      </w:ins>
                    </m:r>
                  </m:e>
                  <m:sub>
                    <m:r>
                      <w:ins w:id="36285" w:author="Greg Clendenning" w:date="2024-04-16T16:42:00Z">
                        <m:rPr>
                          <m:sty m:val="bi"/>
                        </m:rPr>
                        <w:rPr>
                          <w:rFonts w:ascii="Cambria Math" w:hAnsi="Cambria Math" w:cs="Arial"/>
                        </w:rPr>
                        <m:t>Y</m:t>
                      </w:ins>
                    </m:r>
                  </m:sub>
                </m:sSub>
                <m:r>
                  <w:ins w:id="36286" w:author="Greg Clendenning" w:date="2024-04-16T16:42:00Z">
                    <m:rPr>
                      <m:sty m:val="b"/>
                    </m:rPr>
                    <w:rPr>
                      <w:rFonts w:ascii="Cambria Math" w:hAnsi="Cambria Math" w:cs="Arial"/>
                    </w:rPr>
                    <m:t xml:space="preserve">* </m:t>
                  </w:ins>
                </m:r>
                <m:sSub>
                  <m:sSubPr>
                    <m:ctrlPr>
                      <w:ins w:id="36287" w:author="Greg Clendenning" w:date="2024-04-16T16:42:00Z">
                        <w:rPr>
                          <w:rFonts w:ascii="Cambria Math" w:hAnsi="Cambria Math" w:cs="Arial"/>
                          <w:b w:val="0"/>
                          <w:bCs/>
                        </w:rPr>
                      </w:ins>
                    </m:ctrlPr>
                  </m:sSubPr>
                  <m:e>
                    <m:r>
                      <w:ins w:id="36288" w:author="Greg Clendenning" w:date="2024-04-16T16:42:00Z">
                        <m:rPr>
                          <m:sty m:val="bi"/>
                        </m:rPr>
                        <w:rPr>
                          <w:rFonts w:ascii="Cambria Math" w:hAnsi="Cambria Math" w:cs="Arial"/>
                        </w:rPr>
                        <m:t>Treatment Accounts</m:t>
                      </w:ins>
                    </m:r>
                  </m:e>
                  <m:sub>
                    <m:r>
                      <w:ins w:id="36289" w:author="Greg Clendenning" w:date="2024-04-16T16:42:00Z">
                        <m:rPr>
                          <m:sty m:val="bi"/>
                        </m:rPr>
                        <w:rPr>
                          <w:rFonts w:ascii="Cambria Math" w:hAnsi="Cambria Math" w:cs="Arial"/>
                        </w:rPr>
                        <m:t>Y</m:t>
                      </w:ins>
                    </m:r>
                  </m:sub>
                </m:sSub>
                <m:r>
                  <w:ins w:id="36290" w:author="Greg Clendenning" w:date="2024-04-16T16:42:00Z">
                    <m:rPr>
                      <m:sty m:val="b"/>
                    </m:rPr>
                    <w:rPr>
                      <w:rFonts w:ascii="Cambria Math" w:hAnsi="Cambria Math" w:cs="Arial"/>
                    </w:rPr>
                    <m:t>*</m:t>
                  </w:ins>
                </m:r>
                <m:sSub>
                  <m:sSubPr>
                    <m:ctrlPr>
                      <w:ins w:id="36291" w:author="Greg Clendenning" w:date="2024-04-16T16:42:00Z">
                        <w:rPr>
                          <w:rFonts w:ascii="Cambria Math" w:hAnsi="Cambria Math" w:cs="Arial"/>
                          <w:b w:val="0"/>
                          <w:bCs/>
                          <w:i/>
                        </w:rPr>
                      </w:ins>
                    </m:ctrlPr>
                  </m:sSubPr>
                  <m:e>
                    <m:r>
                      <w:ins w:id="36292" w:author="Greg Clendenning" w:date="2024-04-16T16:42:00Z">
                        <m:rPr>
                          <m:sty m:val="bi"/>
                        </m:rPr>
                        <w:rPr>
                          <w:rFonts w:ascii="Cambria Math" w:hAnsi="Cambria Math" w:cs="Arial"/>
                        </w:rPr>
                        <m:t>Days</m:t>
                      </w:ins>
                    </m:r>
                  </m:e>
                  <m:sub>
                    <m:r>
                      <w:ins w:id="36293" w:author="Greg Clendenning" w:date="2024-04-16T16:42:00Z">
                        <m:rPr>
                          <m:sty m:val="bi"/>
                        </m:rPr>
                        <w:rPr>
                          <w:rFonts w:ascii="Cambria Math" w:hAnsi="Cambria Math" w:cs="Arial"/>
                        </w:rPr>
                        <m:t>Y</m:t>
                      </w:ins>
                    </m:r>
                  </m:sub>
                </m:sSub>
              </m:oMath>
            </m:oMathPara>
          </w:p>
        </w:tc>
      </w:tr>
    </w:tbl>
    <w:p w14:paraId="5CF63F9F" w14:textId="77777777" w:rsidR="00FA7EEB" w:rsidRPr="001570EA" w:rsidRDefault="00FA7EEB" w:rsidP="00FA7EEB">
      <w:pPr>
        <w:pStyle w:val="3ptheading"/>
        <w:rPr>
          <w:ins w:id="36294" w:author="Greg Clendenning" w:date="2024-04-16T16:42:00Z"/>
          <w:b w:val="0"/>
          <w:bCs/>
        </w:rPr>
      </w:pPr>
    </w:p>
    <w:p w14:paraId="6DF3B085" w14:textId="77777777" w:rsidR="00FA7EEB" w:rsidRPr="001570EA" w:rsidRDefault="00FA7EEB" w:rsidP="00FA7EEB">
      <w:pPr>
        <w:rPr>
          <w:rFonts w:eastAsia="Arial Unicode MS"/>
        </w:rPr>
      </w:pPr>
    </w:p>
    <w:p w14:paraId="38C7BE86" w14:textId="77777777" w:rsidR="00FA7EEB" w:rsidRPr="001570EA" w:rsidRDefault="00FA7EEB" w:rsidP="00FA7EEB">
      <w:pPr>
        <w:pStyle w:val="3ptheading"/>
        <w:keepNext/>
        <w:rPr>
          <w:rFonts w:ascii="Cambria Math" w:hAnsi="Cambria Math" w:cs="Arial"/>
        </w:rPr>
      </w:pPr>
      <w:r w:rsidRPr="001570EA">
        <w:t>Year 2 and Beyond of HER Exposure (where Y &gt;= 2):</w:t>
      </w:r>
    </w:p>
    <w:p w14:paraId="3617386F" w14:textId="77777777" w:rsidR="00480102" w:rsidRPr="00A36FCA" w:rsidRDefault="000E246F" w:rsidP="00965E09">
      <w:pPr>
        <w:keepNext/>
        <w:rPr>
          <w:del w:id="36295" w:author="Greg Clendenning" w:date="2024-04-16T16:42:00Z"/>
          <w:rFonts w:eastAsia="Arial Unicode MS"/>
        </w:rPr>
      </w:pPr>
      <m:oMathPara>
        <m:oMath>
          <m:r>
            <w:del w:id="36296" w:author="Greg Clendenning" w:date="2024-04-16T16:42:00Z">
              <m:rPr>
                <m:sty m:val="p"/>
              </m:rPr>
              <w:rPr>
                <w:rFonts w:ascii="Cambria Math" w:hAnsi="Cambria Math" w:cs="Arial"/>
              </w:rPr>
              <m:t>∆</m:t>
            </w:del>
          </m:r>
          <m:sSub>
            <m:sSubPr>
              <m:ctrlPr>
                <w:del w:id="36297" w:author="Greg Clendenning" w:date="2024-04-16T16:42:00Z">
                  <w:rPr>
                    <w:rFonts w:ascii="Cambria Math" w:hAnsi="Cambria Math" w:cs="Arial"/>
                    <w:i/>
                  </w:rPr>
                </w:del>
              </m:ctrlPr>
            </m:sSubPr>
            <m:e>
              <m:r>
                <w:del w:id="36298" w:author="Greg Clendenning" w:date="2024-04-16T16:42:00Z">
                  <w:rPr>
                    <w:rFonts w:ascii="Cambria Math" w:hAnsi="Cambria Math" w:cs="Arial"/>
                  </w:rPr>
                  <m:t>kWh</m:t>
                </w:del>
              </m:r>
            </m:e>
            <m:sub>
              <m:r>
                <w:del w:id="36299" w:author="Greg Clendenning" w:date="2024-04-16T16:42:00Z">
                  <w:rPr>
                    <w:rFonts w:ascii="Cambria Math" w:hAnsi="Cambria Math" w:cs="Arial"/>
                  </w:rPr>
                  <m:t>Y, lifetime</m:t>
                </w:del>
              </m:r>
            </m:sub>
          </m:sSub>
          <m:r>
            <w:del w:id="36300" w:author="Greg Clendenning" w:date="2024-04-16T16:42:00Z">
              <m:rPr>
                <m:sty m:val="p"/>
              </m:rPr>
              <w:rPr>
                <w:rFonts w:ascii="Cambria Math" w:hAnsi="Cambria Math" w:cs="Arial"/>
              </w:rPr>
              <m:t xml:space="preserve">                          = ∆</m:t>
            </w:del>
          </m:r>
          <m:sSub>
            <m:sSubPr>
              <m:ctrlPr>
                <w:del w:id="36301" w:author="Greg Clendenning" w:date="2024-04-16T16:42:00Z">
                  <w:rPr>
                    <w:rFonts w:ascii="Cambria Math" w:hAnsi="Cambria Math" w:cs="Arial"/>
                  </w:rPr>
                </w:del>
              </m:ctrlPr>
            </m:sSubPr>
            <m:e>
              <m:r>
                <w:del w:id="36302" w:author="Greg Clendenning" w:date="2024-04-16T16:42:00Z">
                  <w:rPr>
                    <w:rFonts w:ascii="Cambria Math" w:hAnsi="Cambria Math" w:cs="Arial"/>
                  </w:rPr>
                  <m:t>kWh</m:t>
                </w:del>
              </m:r>
            </m:e>
            <m:sub>
              <m:r>
                <w:del w:id="36303" w:author="Greg Clendenning" w:date="2024-04-16T16:42:00Z">
                  <w:rPr>
                    <w:rFonts w:ascii="Cambria Math" w:hAnsi="Cambria Math" w:cs="Arial"/>
                  </w:rPr>
                  <m:t>Y</m:t>
                </w:del>
              </m:r>
            </m:sub>
          </m:sSub>
          <m:r>
            <w:del w:id="36304" w:author="Greg Clendenning" w:date="2024-04-16T16:42:00Z">
              <w:rPr>
                <w:rFonts w:ascii="Cambria Math" w:hAnsi="Cambria Math" w:cs="Arial"/>
              </w:rPr>
              <m:t xml:space="preserve">+ </m:t>
            </w:del>
          </m:r>
          <m:nary>
            <m:naryPr>
              <m:chr m:val="∑"/>
              <m:limLoc m:val="subSup"/>
              <m:ctrlPr>
                <w:del w:id="36305" w:author="Greg Clendenning" w:date="2024-04-16T16:42:00Z">
                  <w:rPr>
                    <w:rFonts w:ascii="Cambria Math" w:hAnsi="Cambria Math" w:cs="Arial"/>
                  </w:rPr>
                </w:del>
              </m:ctrlPr>
            </m:naryPr>
            <m:sub>
              <m:r>
                <w:del w:id="36306" w:author="Greg Clendenning" w:date="2024-04-16T16:42:00Z">
                  <w:rPr>
                    <w:rFonts w:ascii="Cambria Math" w:hAnsi="Cambria Math" w:cs="Arial"/>
                  </w:rPr>
                  <m:t>X=1</m:t>
                </w:del>
              </m:r>
            </m:sub>
            <m:sup>
              <m:r>
                <w:del w:id="36307" w:author="Greg Clendenning" w:date="2024-04-16T16:42:00Z">
                  <w:rPr>
                    <w:rFonts w:ascii="Cambria Math" w:hAnsi="Cambria Math" w:cs="Arial"/>
                  </w:rPr>
                  <m:t>X=3</m:t>
                </w:del>
              </m:r>
            </m:sup>
            <m:e>
              <m:d>
                <m:dPr>
                  <m:ctrlPr>
                    <w:del w:id="36308" w:author="Greg Clendenning" w:date="2024-04-16T16:42:00Z">
                      <w:rPr>
                        <w:rFonts w:ascii="Cambria Math" w:hAnsi="Cambria Math" w:cs="Arial"/>
                        <w:i/>
                      </w:rPr>
                    </w:del>
                  </m:ctrlPr>
                </m:dPr>
                <m:e>
                  <m:d>
                    <m:dPr>
                      <m:ctrlPr>
                        <w:del w:id="36309" w:author="Greg Clendenning" w:date="2024-04-16T16:42:00Z">
                          <w:rPr>
                            <w:rFonts w:ascii="Cambria Math" w:hAnsi="Cambria Math" w:cs="Arial"/>
                            <w:i/>
                          </w:rPr>
                        </w:del>
                      </m:ctrlPr>
                    </m:dPr>
                    <m:e>
                      <m:sSub>
                        <m:sSubPr>
                          <m:ctrlPr>
                            <w:del w:id="36310" w:author="Greg Clendenning" w:date="2024-04-16T16:42:00Z">
                              <w:rPr>
                                <w:rFonts w:ascii="Cambria Math" w:hAnsi="Cambria Math" w:cs="Arial"/>
                                <w:i/>
                              </w:rPr>
                            </w:del>
                          </m:ctrlPr>
                        </m:sSubPr>
                        <m:e>
                          <m:r>
                            <w:del w:id="36311" w:author="Greg Clendenning" w:date="2024-04-16T16:42:00Z">
                              <w:rPr>
                                <w:rFonts w:ascii="Cambria Math" w:hAnsi="Cambria Math" w:cs="Arial"/>
                              </w:rPr>
                              <m:t>FYSATE</m:t>
                            </w:del>
                          </m:r>
                        </m:e>
                        <m:sub>
                          <m:r>
                            <w:del w:id="36312" w:author="Greg Clendenning" w:date="2024-04-16T16:42:00Z">
                              <w:rPr>
                                <w:rFonts w:ascii="Cambria Math" w:hAnsi="Cambria Math" w:cs="Arial"/>
                              </w:rPr>
                              <m:t>Y</m:t>
                            </w:del>
                          </m:r>
                        </m:sub>
                      </m:sSub>
                      <m:r>
                        <w:del w:id="36313" w:author="Greg Clendenning" w:date="2024-04-16T16:42:00Z">
                          <w:rPr>
                            <w:rFonts w:ascii="Cambria Math" w:hAnsi="Cambria Math" w:cs="Arial"/>
                          </w:rPr>
                          <m:t>-</m:t>
                        </w:del>
                      </m:r>
                      <m:sSub>
                        <m:sSubPr>
                          <m:ctrlPr>
                            <w:del w:id="36314" w:author="Greg Clendenning" w:date="2024-04-16T16:42:00Z">
                              <w:rPr>
                                <w:rFonts w:ascii="Cambria Math" w:hAnsi="Cambria Math" w:cs="Arial"/>
                                <w:i/>
                              </w:rPr>
                            </w:del>
                          </m:ctrlPr>
                        </m:sSubPr>
                        <m:e>
                          <m:r>
                            <w:del w:id="36315" w:author="Greg Clendenning" w:date="2024-04-16T16:42:00Z">
                              <w:rPr>
                                <w:rFonts w:ascii="Cambria Math" w:hAnsi="Cambria Math" w:cs="Arial"/>
                              </w:rPr>
                              <m:t>FYSATE</m:t>
                            </w:del>
                          </m:r>
                        </m:e>
                        <m:sub>
                          <m:r>
                            <w:del w:id="36316" w:author="Greg Clendenning" w:date="2024-04-16T16:42:00Z">
                              <w:rPr>
                                <w:rFonts w:ascii="Cambria Math" w:hAnsi="Cambria Math" w:cs="Arial"/>
                              </w:rPr>
                              <m:t>Y</m:t>
                            </w:del>
                          </m:r>
                        </m:sub>
                      </m:sSub>
                      <m:r>
                        <w:del w:id="36317" w:author="Greg Clendenning" w:date="2024-04-16T16:42:00Z">
                          <w:rPr>
                            <w:rFonts w:ascii="Cambria Math" w:hAnsi="Cambria Math" w:cs="Arial"/>
                          </w:rPr>
                          <m:t>*Decay*</m:t>
                        </w:del>
                      </m:r>
                      <m:d>
                        <m:dPr>
                          <m:ctrlPr>
                            <w:del w:id="36318" w:author="Greg Clendenning" w:date="2024-04-16T16:42:00Z">
                              <w:rPr>
                                <w:rFonts w:ascii="Cambria Math" w:hAnsi="Cambria Math" w:cs="Arial"/>
                                <w:i/>
                              </w:rPr>
                            </w:del>
                          </m:ctrlPr>
                        </m:dPr>
                        <m:e>
                          <m:r>
                            <w:del w:id="36319" w:author="Greg Clendenning" w:date="2024-04-16T16:42:00Z">
                              <w:rPr>
                                <w:rFonts w:ascii="Cambria Math" w:hAnsi="Cambria Math" w:cs="Arial"/>
                              </w:rPr>
                              <m:t>X-0.5</m:t>
                            </w:del>
                          </m:r>
                        </m:e>
                      </m:d>
                    </m:e>
                  </m:d>
                  <m:r>
                    <w:del w:id="36320" w:author="Greg Clendenning" w:date="2024-04-16T16:42:00Z">
                      <w:rPr>
                        <w:rFonts w:ascii="Cambria Math" w:hAnsi="Cambria Math" w:cs="Arial"/>
                      </w:rPr>
                      <m:t>*</m:t>
                    </w:del>
                  </m:r>
                  <m:sSup>
                    <m:sSupPr>
                      <m:ctrlPr>
                        <w:del w:id="36321" w:author="Greg Clendenning" w:date="2024-04-16T16:42:00Z">
                          <w:rPr>
                            <w:rFonts w:ascii="Cambria Math" w:hAnsi="Cambria Math" w:cs="Arial"/>
                            <w:i/>
                          </w:rPr>
                        </w:del>
                      </m:ctrlPr>
                    </m:sSupPr>
                    <m:e>
                      <m:d>
                        <m:dPr>
                          <m:ctrlPr>
                            <w:del w:id="36322" w:author="Greg Clendenning" w:date="2024-04-16T16:42:00Z">
                              <w:rPr>
                                <w:rFonts w:ascii="Cambria Math" w:hAnsi="Cambria Math" w:cs="Arial"/>
                                <w:i/>
                              </w:rPr>
                            </w:del>
                          </m:ctrlPr>
                        </m:dPr>
                        <m:e>
                          <m:r>
                            <w:del w:id="36323" w:author="Greg Clendenning" w:date="2024-04-16T16:42:00Z">
                              <w:rPr>
                                <w:rFonts w:ascii="Cambria Math" w:hAnsi="Cambria Math" w:cs="Arial"/>
                              </w:rPr>
                              <m:t>1-Churn</m:t>
                            </w:del>
                          </m:r>
                        </m:e>
                      </m:d>
                    </m:e>
                    <m:sup>
                      <m:r>
                        <w:del w:id="36324" w:author="Greg Clendenning" w:date="2024-04-16T16:42:00Z">
                          <w:rPr>
                            <w:rFonts w:ascii="Cambria Math" w:hAnsi="Cambria Math" w:cs="Arial"/>
                          </w:rPr>
                          <m:t>X</m:t>
                        </w:del>
                      </m:r>
                    </m:sup>
                  </m:sSup>
                </m:e>
              </m:d>
            </m:e>
          </m:nary>
          <m:r>
            <w:del w:id="36325" w:author="Greg Clendenning" w:date="2024-04-16T16:42:00Z">
              <w:rPr>
                <w:rFonts w:ascii="Cambria Math" w:hAnsi="Cambria Math" w:cs="Arial"/>
              </w:rPr>
              <m:t>*</m:t>
            </w:del>
          </m:r>
          <m:sSub>
            <m:sSubPr>
              <m:ctrlPr>
                <w:del w:id="36326" w:author="Greg Clendenning" w:date="2024-04-16T16:42:00Z">
                  <w:rPr>
                    <w:rFonts w:ascii="Cambria Math" w:hAnsi="Cambria Math" w:cs="Arial"/>
                    <w:i/>
                  </w:rPr>
                </w:del>
              </m:ctrlPr>
            </m:sSubPr>
            <m:e>
              <m:r>
                <w:del w:id="36327" w:author="Greg Clendenning" w:date="2024-04-16T16:42:00Z">
                  <w:rPr>
                    <w:rFonts w:ascii="Cambria Math" w:hAnsi="Cambria Math" w:cs="Arial"/>
                  </w:rPr>
                  <m:t>Days</m:t>
                </w:del>
              </m:r>
            </m:e>
            <m:sub>
              <m:r>
                <w:del w:id="36328" w:author="Greg Clendenning" w:date="2024-04-16T16:42:00Z">
                  <w:rPr>
                    <w:rFonts w:ascii="Cambria Math" w:hAnsi="Cambria Math" w:cs="Arial"/>
                  </w:rPr>
                  <m:t>Y+X</m:t>
                </w:del>
              </m:r>
            </m:sub>
          </m:sSub>
          <m:r>
            <w:del w:id="36329" w:author="Greg Clendenning" w:date="2024-04-16T16:42:00Z">
              <w:rPr>
                <w:rFonts w:ascii="Cambria Math" w:hAnsi="Cambria Math" w:cs="Arial"/>
              </w:rPr>
              <m:t>*</m:t>
            </w:del>
          </m:r>
          <m:sSub>
            <m:sSubPr>
              <m:ctrlPr>
                <w:del w:id="36330" w:author="Greg Clendenning" w:date="2024-04-16T16:42:00Z">
                  <w:rPr>
                    <w:rFonts w:ascii="Cambria Math" w:hAnsi="Cambria Math" w:cs="Arial"/>
                    <w:i/>
                  </w:rPr>
                </w:del>
              </m:ctrlPr>
            </m:sSubPr>
            <m:e>
              <m:r>
                <w:del w:id="36331" w:author="Greg Clendenning" w:date="2024-04-16T16:42:00Z">
                  <w:rPr>
                    <w:rFonts w:ascii="Cambria Math" w:hAnsi="Cambria Math" w:cs="Arial"/>
                  </w:rPr>
                  <m:t>Treatment Accounts</m:t>
                </w:del>
              </m:r>
            </m:e>
            <m:sub>
              <m:r>
                <w:del w:id="36332" w:author="Greg Clendenning" w:date="2024-04-16T16:42:00Z">
                  <w:rPr>
                    <w:rFonts w:ascii="Cambria Math" w:hAnsi="Cambria Math" w:cs="Arial"/>
                  </w:rPr>
                  <m:t>Y</m:t>
                </w:del>
              </m:r>
            </m:sub>
          </m:sSub>
        </m:oMath>
      </m:oMathPara>
    </w:p>
    <w:p w14:paraId="61E4FD35" w14:textId="77777777" w:rsidR="00FA7EEB" w:rsidRPr="001570EA" w:rsidRDefault="00FA7EEB" w:rsidP="00FA7EEB">
      <w:pPr>
        <w:keepNext/>
        <w:rPr>
          <w:ins w:id="36333" w:author="Greg Clendenning" w:date="2024-04-16T16:42:00Z"/>
          <w:rFonts w:eastAsia="Arial Unicode M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655"/>
      </w:tblGrid>
      <w:tr w:rsidR="00FA7EEB" w:rsidRPr="001570EA" w14:paraId="62E141B8" w14:textId="77777777">
        <w:trPr>
          <w:trHeight w:val="720"/>
          <w:ins w:id="36334" w:author="Greg Clendenning" w:date="2024-04-16T16:42:00Z"/>
        </w:trPr>
        <w:tc>
          <w:tcPr>
            <w:tcW w:w="1975" w:type="dxa"/>
            <w:vAlign w:val="center"/>
          </w:tcPr>
          <w:p w14:paraId="28D2D4FD" w14:textId="77777777" w:rsidR="00FA7EEB" w:rsidRPr="001570EA" w:rsidRDefault="00FA7EEB">
            <w:pPr>
              <w:pStyle w:val="3ptheading"/>
              <w:jc w:val="left"/>
              <w:rPr>
                <w:ins w:id="36335" w:author="Greg Clendenning" w:date="2024-04-16T16:42:00Z"/>
                <w:b w:val="0"/>
                <w:bCs/>
              </w:rPr>
            </w:pPr>
            <m:oMathPara>
              <m:oMathParaPr>
                <m:jc m:val="left"/>
              </m:oMathParaPr>
              <m:oMath>
                <m:r>
                  <w:ins w:id="36336" w:author="Greg Clendenning" w:date="2024-04-16T16:42:00Z">
                    <m:rPr>
                      <m:sty m:val="b"/>
                    </m:rPr>
                    <w:rPr>
                      <w:rFonts w:ascii="Cambria Math" w:hAnsi="Cambria Math" w:cs="Arial"/>
                    </w:rPr>
                    <m:t>∆</m:t>
                  </w:ins>
                </m:r>
                <m:sSub>
                  <m:sSubPr>
                    <m:ctrlPr>
                      <w:ins w:id="36337" w:author="Greg Clendenning" w:date="2024-04-16T16:42:00Z">
                        <w:rPr>
                          <w:rFonts w:ascii="Cambria Math" w:hAnsi="Cambria Math" w:cs="Arial"/>
                          <w:b w:val="0"/>
                          <w:bCs/>
                          <w:i/>
                        </w:rPr>
                      </w:ins>
                    </m:ctrlPr>
                  </m:sSubPr>
                  <m:e>
                    <m:r>
                      <w:ins w:id="36338" w:author="Greg Clendenning" w:date="2024-04-16T16:42:00Z">
                        <m:rPr>
                          <m:sty m:val="bi"/>
                        </m:rPr>
                        <w:rPr>
                          <w:rFonts w:ascii="Cambria Math" w:hAnsi="Cambria Math" w:cs="Arial"/>
                        </w:rPr>
                        <m:t>kWh</m:t>
                      </w:ins>
                    </m:r>
                  </m:e>
                  <m:sub>
                    <m:r>
                      <w:ins w:id="36339" w:author="Greg Clendenning" w:date="2024-04-16T16:42:00Z">
                        <m:rPr>
                          <m:sty m:val="bi"/>
                        </m:rPr>
                        <w:rPr>
                          <w:rFonts w:ascii="Cambria Math" w:hAnsi="Cambria Math" w:cs="Arial"/>
                        </w:rPr>
                        <m:t>Y, lifetime</m:t>
                      </w:ins>
                    </m:r>
                  </m:sub>
                </m:sSub>
              </m:oMath>
            </m:oMathPara>
          </w:p>
        </w:tc>
        <w:tc>
          <w:tcPr>
            <w:tcW w:w="6655" w:type="dxa"/>
            <w:vAlign w:val="center"/>
          </w:tcPr>
          <w:p w14:paraId="3B41B59E" w14:textId="77777777" w:rsidR="00FA7EEB" w:rsidRPr="001570EA" w:rsidRDefault="00FA7EEB">
            <w:pPr>
              <w:pStyle w:val="3ptheading"/>
              <w:jc w:val="left"/>
              <w:rPr>
                <w:ins w:id="36340" w:author="Greg Clendenning" w:date="2024-04-16T16:42:00Z"/>
                <w:b w:val="0"/>
                <w:bCs/>
              </w:rPr>
            </w:pPr>
            <m:oMathPara>
              <m:oMathParaPr>
                <m:jc m:val="left"/>
              </m:oMathParaPr>
              <m:oMath>
                <m:r>
                  <w:ins w:id="36341" w:author="Greg Clendenning" w:date="2024-04-16T16:42:00Z">
                    <m:rPr>
                      <m:sty m:val="b"/>
                    </m:rPr>
                    <w:rPr>
                      <w:rFonts w:ascii="Cambria Math" w:hAnsi="Cambria Math" w:cs="Arial"/>
                    </w:rPr>
                    <m:t>= ∆</m:t>
                  </w:ins>
                </m:r>
                <m:sSub>
                  <m:sSubPr>
                    <m:ctrlPr>
                      <w:ins w:id="36342" w:author="Greg Clendenning" w:date="2024-04-16T16:42:00Z">
                        <w:rPr>
                          <w:rFonts w:ascii="Cambria Math" w:hAnsi="Cambria Math" w:cs="Arial"/>
                        </w:rPr>
                      </w:ins>
                    </m:ctrlPr>
                  </m:sSubPr>
                  <m:e>
                    <m:r>
                      <w:ins w:id="36343" w:author="Greg Clendenning" w:date="2024-04-16T16:42:00Z">
                        <m:rPr>
                          <m:sty m:val="bi"/>
                        </m:rPr>
                        <w:rPr>
                          <w:rFonts w:ascii="Cambria Math" w:hAnsi="Cambria Math" w:cs="Arial"/>
                        </w:rPr>
                        <m:t>kWh</m:t>
                      </w:ins>
                    </m:r>
                  </m:e>
                  <m:sub>
                    <m:r>
                      <w:ins w:id="36344" w:author="Greg Clendenning" w:date="2024-04-16T16:42:00Z">
                        <m:rPr>
                          <m:sty m:val="bi"/>
                        </m:rPr>
                        <w:rPr>
                          <w:rFonts w:ascii="Cambria Math" w:hAnsi="Cambria Math" w:cs="Arial"/>
                        </w:rPr>
                        <m:t>Y</m:t>
                      </w:ins>
                    </m:r>
                  </m:sub>
                </m:sSub>
                <m:r>
                  <w:ins w:id="36345" w:author="Greg Clendenning" w:date="2024-04-16T16:42:00Z">
                    <m:rPr>
                      <m:sty m:val="bi"/>
                    </m:rPr>
                    <w:rPr>
                      <w:rFonts w:ascii="Cambria Math" w:hAnsi="Cambria Math" w:cs="Arial"/>
                    </w:rPr>
                    <m:t xml:space="preserve">+ </m:t>
                  </w:ins>
                </m:r>
                <m:nary>
                  <m:naryPr>
                    <m:chr m:val="∑"/>
                    <m:limLoc m:val="subSup"/>
                    <m:ctrlPr>
                      <w:ins w:id="36346" w:author="Greg Clendenning" w:date="2024-04-16T16:42:00Z">
                        <w:rPr>
                          <w:rFonts w:ascii="Cambria Math" w:hAnsi="Cambria Math" w:cs="Arial"/>
                        </w:rPr>
                      </w:ins>
                    </m:ctrlPr>
                  </m:naryPr>
                  <m:sub>
                    <m:r>
                      <w:ins w:id="36347" w:author="Greg Clendenning" w:date="2024-04-16T16:42:00Z">
                        <m:rPr>
                          <m:sty m:val="bi"/>
                        </m:rPr>
                        <w:rPr>
                          <w:rFonts w:ascii="Cambria Math" w:hAnsi="Cambria Math" w:cs="Arial"/>
                        </w:rPr>
                        <m:t>X=1</m:t>
                      </w:ins>
                    </m:r>
                  </m:sub>
                  <m:sup>
                    <m:r>
                      <w:ins w:id="36348" w:author="Greg Clendenning" w:date="2024-04-16T16:42:00Z">
                        <m:rPr>
                          <m:sty m:val="bi"/>
                        </m:rPr>
                        <w:rPr>
                          <w:rFonts w:ascii="Cambria Math" w:hAnsi="Cambria Math" w:cs="Arial"/>
                        </w:rPr>
                        <m:t>X=3</m:t>
                      </w:ins>
                    </m:r>
                  </m:sup>
                  <m:e>
                    <m:d>
                      <m:dPr>
                        <m:ctrlPr>
                          <w:ins w:id="36349" w:author="Greg Clendenning" w:date="2024-04-16T16:42:00Z">
                            <w:rPr>
                              <w:rFonts w:ascii="Cambria Math" w:hAnsi="Cambria Math" w:cs="Arial"/>
                              <w:i/>
                            </w:rPr>
                          </w:ins>
                        </m:ctrlPr>
                      </m:dPr>
                      <m:e>
                        <m:d>
                          <m:dPr>
                            <m:ctrlPr>
                              <w:ins w:id="36350" w:author="Greg Clendenning" w:date="2024-04-16T16:42:00Z">
                                <w:rPr>
                                  <w:rFonts w:ascii="Cambria Math" w:hAnsi="Cambria Math" w:cs="Arial"/>
                                  <w:i/>
                                </w:rPr>
                              </w:ins>
                            </m:ctrlPr>
                          </m:dPr>
                          <m:e>
                            <m:sSub>
                              <m:sSubPr>
                                <m:ctrlPr>
                                  <w:ins w:id="36351" w:author="Greg Clendenning" w:date="2024-04-16T16:42:00Z">
                                    <w:rPr>
                                      <w:rFonts w:ascii="Cambria Math" w:hAnsi="Cambria Math" w:cs="Arial"/>
                                      <w:i/>
                                    </w:rPr>
                                  </w:ins>
                                </m:ctrlPr>
                              </m:sSubPr>
                              <m:e>
                                <m:r>
                                  <w:ins w:id="36352" w:author="Greg Clendenning" w:date="2024-04-16T16:42:00Z">
                                    <m:rPr>
                                      <m:sty m:val="bi"/>
                                    </m:rPr>
                                    <w:rPr>
                                      <w:rFonts w:ascii="Cambria Math" w:hAnsi="Cambria Math" w:cs="Arial"/>
                                    </w:rPr>
                                    <m:t>FYSATE</m:t>
                                  </w:ins>
                                </m:r>
                              </m:e>
                              <m:sub>
                                <m:r>
                                  <w:ins w:id="36353" w:author="Greg Clendenning" w:date="2024-04-16T16:42:00Z">
                                    <m:rPr>
                                      <m:sty m:val="bi"/>
                                    </m:rPr>
                                    <w:rPr>
                                      <w:rFonts w:ascii="Cambria Math" w:hAnsi="Cambria Math" w:cs="Arial"/>
                                    </w:rPr>
                                    <m:t>Y</m:t>
                                  </w:ins>
                                </m:r>
                              </m:sub>
                            </m:sSub>
                            <m:r>
                              <w:ins w:id="36354" w:author="Greg Clendenning" w:date="2024-04-16T16:42:00Z">
                                <m:rPr>
                                  <m:sty m:val="bi"/>
                                </m:rPr>
                                <w:rPr>
                                  <w:rFonts w:ascii="Cambria Math" w:hAnsi="Cambria Math" w:cs="Arial"/>
                                </w:rPr>
                                <m:t>-</m:t>
                              </w:ins>
                            </m:r>
                            <m:sSub>
                              <m:sSubPr>
                                <m:ctrlPr>
                                  <w:ins w:id="36355" w:author="Greg Clendenning" w:date="2024-04-16T16:42:00Z">
                                    <w:rPr>
                                      <w:rFonts w:ascii="Cambria Math" w:hAnsi="Cambria Math" w:cs="Arial"/>
                                      <w:i/>
                                    </w:rPr>
                                  </w:ins>
                                </m:ctrlPr>
                              </m:sSubPr>
                              <m:e>
                                <m:r>
                                  <w:ins w:id="36356" w:author="Greg Clendenning" w:date="2024-04-16T16:42:00Z">
                                    <m:rPr>
                                      <m:sty m:val="bi"/>
                                    </m:rPr>
                                    <w:rPr>
                                      <w:rFonts w:ascii="Cambria Math" w:hAnsi="Cambria Math" w:cs="Arial"/>
                                    </w:rPr>
                                    <m:t>FYSATE</m:t>
                                  </w:ins>
                                </m:r>
                              </m:e>
                              <m:sub>
                                <m:r>
                                  <w:ins w:id="36357" w:author="Greg Clendenning" w:date="2024-04-16T16:42:00Z">
                                    <m:rPr>
                                      <m:sty m:val="bi"/>
                                    </m:rPr>
                                    <w:rPr>
                                      <w:rFonts w:ascii="Cambria Math" w:hAnsi="Cambria Math" w:cs="Arial"/>
                                    </w:rPr>
                                    <m:t>Y</m:t>
                                  </w:ins>
                                </m:r>
                              </m:sub>
                            </m:sSub>
                            <m:r>
                              <w:ins w:id="36358" w:author="Greg Clendenning" w:date="2024-04-16T16:42:00Z">
                                <m:rPr>
                                  <m:sty m:val="bi"/>
                                </m:rPr>
                                <w:rPr>
                                  <w:rFonts w:ascii="Cambria Math" w:hAnsi="Cambria Math" w:cs="Arial"/>
                                </w:rPr>
                                <m:t>*Decay*</m:t>
                              </w:ins>
                            </m:r>
                            <m:d>
                              <m:dPr>
                                <m:ctrlPr>
                                  <w:ins w:id="36359" w:author="Greg Clendenning" w:date="2024-04-16T16:42:00Z">
                                    <w:rPr>
                                      <w:rFonts w:ascii="Cambria Math" w:hAnsi="Cambria Math" w:cs="Arial"/>
                                      <w:i/>
                                    </w:rPr>
                                  </w:ins>
                                </m:ctrlPr>
                              </m:dPr>
                              <m:e>
                                <m:r>
                                  <w:ins w:id="36360" w:author="Greg Clendenning" w:date="2024-04-16T16:42:00Z">
                                    <m:rPr>
                                      <m:sty m:val="bi"/>
                                    </m:rPr>
                                    <w:rPr>
                                      <w:rFonts w:ascii="Cambria Math" w:hAnsi="Cambria Math" w:cs="Arial"/>
                                    </w:rPr>
                                    <m:t>X-0.5</m:t>
                                  </w:ins>
                                </m:r>
                              </m:e>
                            </m:d>
                          </m:e>
                        </m:d>
                        <m:r>
                          <w:ins w:id="36361" w:author="Greg Clendenning" w:date="2024-04-16T16:42:00Z">
                            <m:rPr>
                              <m:sty m:val="bi"/>
                            </m:rPr>
                            <w:rPr>
                              <w:rFonts w:ascii="Cambria Math" w:hAnsi="Cambria Math" w:cs="Arial"/>
                            </w:rPr>
                            <m:t>*</m:t>
                          </w:ins>
                        </m:r>
                        <m:sSup>
                          <m:sSupPr>
                            <m:ctrlPr>
                              <w:ins w:id="36362" w:author="Greg Clendenning" w:date="2024-04-16T16:42:00Z">
                                <w:rPr>
                                  <w:rFonts w:ascii="Cambria Math" w:hAnsi="Cambria Math" w:cs="Arial"/>
                                  <w:i/>
                                </w:rPr>
                              </w:ins>
                            </m:ctrlPr>
                          </m:sSupPr>
                          <m:e>
                            <m:d>
                              <m:dPr>
                                <m:ctrlPr>
                                  <w:ins w:id="36363" w:author="Greg Clendenning" w:date="2024-04-16T16:42:00Z">
                                    <w:rPr>
                                      <w:rFonts w:ascii="Cambria Math" w:hAnsi="Cambria Math" w:cs="Arial"/>
                                      <w:i/>
                                    </w:rPr>
                                  </w:ins>
                                </m:ctrlPr>
                              </m:dPr>
                              <m:e>
                                <m:r>
                                  <w:ins w:id="36364" w:author="Greg Clendenning" w:date="2024-04-16T16:42:00Z">
                                    <m:rPr>
                                      <m:sty m:val="bi"/>
                                    </m:rPr>
                                    <w:rPr>
                                      <w:rFonts w:ascii="Cambria Math" w:hAnsi="Cambria Math" w:cs="Arial"/>
                                    </w:rPr>
                                    <m:t>1-Churn</m:t>
                                  </w:ins>
                                </m:r>
                              </m:e>
                            </m:d>
                          </m:e>
                          <m:sup>
                            <m:r>
                              <w:ins w:id="36365" w:author="Greg Clendenning" w:date="2024-04-16T16:42:00Z">
                                <m:rPr>
                                  <m:sty m:val="bi"/>
                                </m:rPr>
                                <w:rPr>
                                  <w:rFonts w:ascii="Cambria Math" w:hAnsi="Cambria Math" w:cs="Arial"/>
                                </w:rPr>
                                <m:t>X</m:t>
                              </w:ins>
                            </m:r>
                          </m:sup>
                        </m:sSup>
                      </m:e>
                    </m:d>
                  </m:e>
                </m:nary>
                <m:r>
                  <w:ins w:id="36366" w:author="Greg Clendenning" w:date="2024-04-16T16:42:00Z">
                    <m:rPr>
                      <m:sty m:val="bi"/>
                    </m:rPr>
                    <w:rPr>
                      <w:rFonts w:ascii="Cambria Math" w:hAnsi="Cambria Math" w:cs="Arial"/>
                    </w:rPr>
                    <m:t>*</m:t>
                  </w:ins>
                </m:r>
                <m:sSub>
                  <m:sSubPr>
                    <m:ctrlPr>
                      <w:ins w:id="36367" w:author="Greg Clendenning" w:date="2024-04-16T16:42:00Z">
                        <w:rPr>
                          <w:rFonts w:ascii="Cambria Math" w:hAnsi="Cambria Math" w:cs="Arial"/>
                          <w:i/>
                        </w:rPr>
                      </w:ins>
                    </m:ctrlPr>
                  </m:sSubPr>
                  <m:e>
                    <m:r>
                      <w:ins w:id="36368" w:author="Greg Clendenning" w:date="2024-04-16T16:42:00Z">
                        <m:rPr>
                          <m:sty m:val="bi"/>
                        </m:rPr>
                        <w:rPr>
                          <w:rFonts w:ascii="Cambria Math" w:hAnsi="Cambria Math" w:cs="Arial"/>
                        </w:rPr>
                        <m:t>Days</m:t>
                      </w:ins>
                    </m:r>
                  </m:e>
                  <m:sub>
                    <m:r>
                      <w:ins w:id="36369" w:author="Greg Clendenning" w:date="2024-04-16T16:42:00Z">
                        <m:rPr>
                          <m:sty m:val="bi"/>
                        </m:rPr>
                        <w:rPr>
                          <w:rFonts w:ascii="Cambria Math" w:hAnsi="Cambria Math" w:cs="Arial"/>
                        </w:rPr>
                        <m:t>Y+X</m:t>
                      </w:ins>
                    </m:r>
                  </m:sub>
                </m:sSub>
                <m:r>
                  <w:ins w:id="36370" w:author="Greg Clendenning" w:date="2024-04-16T16:42:00Z">
                    <m:rPr>
                      <m:sty m:val="bi"/>
                    </m:rPr>
                    <w:rPr>
                      <w:rFonts w:ascii="Cambria Math" w:hAnsi="Cambria Math" w:cs="Arial"/>
                    </w:rPr>
                    <m:t>*</m:t>
                  </w:ins>
                </m:r>
                <m:sSub>
                  <m:sSubPr>
                    <m:ctrlPr>
                      <w:ins w:id="36371" w:author="Greg Clendenning" w:date="2024-04-16T16:42:00Z">
                        <w:rPr>
                          <w:rFonts w:ascii="Cambria Math" w:hAnsi="Cambria Math" w:cs="Arial"/>
                          <w:i/>
                        </w:rPr>
                      </w:ins>
                    </m:ctrlPr>
                  </m:sSubPr>
                  <m:e>
                    <m:r>
                      <w:ins w:id="36372" w:author="Greg Clendenning" w:date="2024-04-16T16:42:00Z">
                        <m:rPr>
                          <m:sty m:val="bi"/>
                        </m:rPr>
                        <w:rPr>
                          <w:rFonts w:ascii="Cambria Math" w:hAnsi="Cambria Math" w:cs="Arial"/>
                        </w:rPr>
                        <m:t>Treatment Accounts</m:t>
                      </w:ins>
                    </m:r>
                  </m:e>
                  <m:sub>
                    <m:r>
                      <w:ins w:id="36373" w:author="Greg Clendenning" w:date="2024-04-16T16:42:00Z">
                        <m:rPr>
                          <m:sty m:val="bi"/>
                        </m:rPr>
                        <w:rPr>
                          <w:rFonts w:ascii="Cambria Math" w:hAnsi="Cambria Math" w:cs="Arial"/>
                        </w:rPr>
                        <m:t>Y</m:t>
                      </w:ins>
                    </m:r>
                  </m:sub>
                </m:sSub>
              </m:oMath>
            </m:oMathPara>
          </w:p>
        </w:tc>
      </w:tr>
    </w:tbl>
    <w:p w14:paraId="76A30915" w14:textId="77777777" w:rsidR="00FA7EEB" w:rsidRPr="001570EA" w:rsidRDefault="00FA7EEB" w:rsidP="00FA7EEB">
      <w:pPr>
        <w:rPr>
          <w:rFonts w:eastAsia="Arial Unicode MS"/>
        </w:rPr>
      </w:pPr>
    </w:p>
    <w:p w14:paraId="67A05147" w14:textId="33DCC82D" w:rsidR="00FA7EEB" w:rsidRPr="001570EA" w:rsidRDefault="00FA7EEB" w:rsidP="00FA7EEB">
      <w:pPr>
        <w:rPr>
          <w:rFonts w:eastAsia="Arial Unicode MS"/>
        </w:rPr>
      </w:pPr>
      <w:r w:rsidRPr="001570EA">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w:t>
      </w:r>
      <w:del w:id="36374" w:author="Greg Clendenning" w:date="2024-04-16T16:42:00Z">
        <w:r w:rsidR="00480102">
          <w:rPr>
            <w:rFonts w:eastAsia="Arial Unicode MS"/>
          </w:rPr>
          <w:delText>488kWh</w:delText>
        </w:r>
      </w:del>
      <w:ins w:id="36375" w:author="Greg Clendenning" w:date="2024-04-16T16:42:00Z">
        <w:r w:rsidRPr="001570EA">
          <w:rPr>
            <w:rFonts w:eastAsia="Arial Unicode MS"/>
          </w:rPr>
          <w:t>488 kWh</w:t>
        </w:r>
      </w:ins>
      <w:r w:rsidRPr="001570EA">
        <w:rPr>
          <w:rFonts w:eastAsia="Arial Unicode MS"/>
        </w:rPr>
        <w:t xml:space="preserve">,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0C5B0B4E" w14:textId="77777777" w:rsidR="00FA7EEB" w:rsidRPr="001570EA" w:rsidRDefault="00FA7EEB" w:rsidP="00FA7EEB">
      <w:pPr>
        <w:rPr>
          <w:rFonts w:eastAsia="Arial Unicode MS"/>
        </w:rPr>
      </w:pPr>
    </w:p>
    <w:p w14:paraId="1BCD6224" w14:textId="77777777" w:rsidR="00FA7EEB" w:rsidRPr="001570EA" w:rsidRDefault="00FA7EEB" w:rsidP="00FA7EEB">
      <w:pPr>
        <w:pStyle w:val="SubStyle"/>
        <w:keepNext/>
        <w:rPr>
          <w:rFonts w:eastAsia="Arial Unicode MS"/>
        </w:rPr>
      </w:pPr>
      <w:r w:rsidRPr="001570EA">
        <w:rPr>
          <w:rFonts w:eastAsia="Arial Unicode MS"/>
        </w:rPr>
        <w:t>Definition of Terms</w:t>
      </w:r>
    </w:p>
    <w:p w14:paraId="313AB866" w14:textId="37F8359F" w:rsidR="00FA7EEB" w:rsidRPr="001570EA" w:rsidRDefault="00FA7EEB" w:rsidP="00FA7EEB">
      <w:pPr>
        <w:pStyle w:val="Caption"/>
      </w:pPr>
      <w:bookmarkStart w:id="36376" w:name="_Ref10663674"/>
      <w:bookmarkStart w:id="36377" w:name="_Toc535400555"/>
      <w:bookmarkStart w:id="36378" w:name="_Toc47598382"/>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6379" w:author="Greg Clendenning" w:date="2024-04-16T16:42:00Z">
        <w:r w:rsidR="00F5483A">
          <w:rPr>
            <w:noProof/>
          </w:rPr>
          <w:delText>137</w:delText>
        </w:r>
      </w:del>
      <w:ins w:id="36380" w:author="Greg Clendenning" w:date="2024-04-16T16:42:00Z">
        <w:r w:rsidR="002E093A" w:rsidRPr="001570EA">
          <w:rPr>
            <w:noProof/>
          </w:rPr>
          <w:t>166</w:t>
        </w:r>
      </w:ins>
      <w:r w:rsidR="002E093A" w:rsidRPr="001570EA">
        <w:fldChar w:fldCharType="end"/>
      </w:r>
      <w:bookmarkEnd w:id="36376"/>
      <w:r w:rsidRPr="001570EA">
        <w:t>: Terms</w:t>
      </w:r>
      <w:r w:rsidRPr="001570EA">
        <w:rPr>
          <w:rFonts w:cs="Arial"/>
        </w:rPr>
        <w:t>, Values, and References for</w:t>
      </w:r>
      <w:r w:rsidRPr="001570EA">
        <w:t xml:space="preserve"> HER Persistence Protocol</w:t>
      </w:r>
      <w:bookmarkEnd w:id="36377"/>
      <w:bookmarkEnd w:id="363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387"/>
        <w:gridCol w:w="1950"/>
        <w:gridCol w:w="2145"/>
        <w:gridCol w:w="1148"/>
        <w:tblGridChange w:id="36381">
          <w:tblGrid>
            <w:gridCol w:w="120"/>
            <w:gridCol w:w="3267"/>
            <w:gridCol w:w="28"/>
            <w:gridCol w:w="1897"/>
            <w:gridCol w:w="25"/>
            <w:gridCol w:w="2062"/>
            <w:gridCol w:w="83"/>
            <w:gridCol w:w="1034"/>
            <w:gridCol w:w="114"/>
          </w:tblGrid>
        </w:tblGridChange>
      </w:tblGrid>
      <w:tr w:rsidR="00475EB1" w:rsidRPr="001570EA" w14:paraId="057FED3F" w14:textId="77777777">
        <w:trPr>
          <w:trHeight w:val="317"/>
        </w:trPr>
        <w:tc>
          <w:tcPr>
            <w:tcW w:w="1962" w:type="pct"/>
            <w:shd w:val="clear" w:color="auto" w:fill="BFBFBF"/>
            <w:vAlign w:val="bottom"/>
          </w:tcPr>
          <w:p w14:paraId="34C0F92C" w14:textId="77777777" w:rsidR="00FA7EEB" w:rsidRPr="001570EA" w:rsidRDefault="00FA7EEB">
            <w:pPr>
              <w:pStyle w:val="TableCell"/>
              <w:spacing w:before="0" w:after="0"/>
              <w:jc w:val="left"/>
              <w:rPr>
                <w:b/>
                <w:szCs w:val="18"/>
              </w:rPr>
            </w:pPr>
            <w:r w:rsidRPr="001570EA">
              <w:rPr>
                <w:b/>
                <w:szCs w:val="18"/>
              </w:rPr>
              <w:t>Parameter</w:t>
            </w:r>
          </w:p>
        </w:tc>
        <w:tc>
          <w:tcPr>
            <w:tcW w:w="1130" w:type="pct"/>
            <w:shd w:val="clear" w:color="auto" w:fill="BFBFBF"/>
            <w:vAlign w:val="bottom"/>
          </w:tcPr>
          <w:p w14:paraId="6A23D7D6" w14:textId="77777777" w:rsidR="00FA7EEB" w:rsidRPr="001570EA" w:rsidRDefault="00FA7EEB">
            <w:pPr>
              <w:pStyle w:val="TableCell"/>
              <w:spacing w:before="0" w:after="0"/>
              <w:jc w:val="center"/>
              <w:rPr>
                <w:b/>
                <w:szCs w:val="18"/>
              </w:rPr>
            </w:pPr>
            <w:r w:rsidRPr="001570EA">
              <w:rPr>
                <w:b/>
                <w:szCs w:val="18"/>
              </w:rPr>
              <w:t>Unit</w:t>
            </w:r>
          </w:p>
        </w:tc>
        <w:tc>
          <w:tcPr>
            <w:tcW w:w="1243" w:type="pct"/>
            <w:shd w:val="clear" w:color="auto" w:fill="BFBFBF"/>
            <w:vAlign w:val="bottom"/>
          </w:tcPr>
          <w:p w14:paraId="7C1C1830" w14:textId="77777777" w:rsidR="00FA7EEB" w:rsidRPr="001570EA" w:rsidRDefault="00FA7EEB">
            <w:pPr>
              <w:pStyle w:val="TableCell"/>
              <w:spacing w:before="0" w:after="0"/>
              <w:jc w:val="center"/>
              <w:rPr>
                <w:b/>
                <w:szCs w:val="18"/>
              </w:rPr>
            </w:pPr>
            <w:r w:rsidRPr="001570EA">
              <w:rPr>
                <w:b/>
                <w:szCs w:val="18"/>
              </w:rPr>
              <w:t>Value</w:t>
            </w:r>
          </w:p>
        </w:tc>
        <w:tc>
          <w:tcPr>
            <w:tcW w:w="665" w:type="pct"/>
            <w:shd w:val="clear" w:color="auto" w:fill="BFBFBF"/>
            <w:vAlign w:val="bottom"/>
          </w:tcPr>
          <w:p w14:paraId="5CD8D568" w14:textId="77777777" w:rsidR="00FA7EEB" w:rsidRPr="001570EA" w:rsidRDefault="00FA7EEB">
            <w:pPr>
              <w:pStyle w:val="TableCell"/>
              <w:spacing w:before="0" w:after="0"/>
              <w:jc w:val="center"/>
              <w:rPr>
                <w:b/>
                <w:szCs w:val="18"/>
              </w:rPr>
            </w:pPr>
            <w:r w:rsidRPr="001570EA">
              <w:rPr>
                <w:b/>
                <w:szCs w:val="18"/>
              </w:rPr>
              <w:t>Source</w:t>
            </w:r>
          </w:p>
        </w:tc>
      </w:tr>
      <w:tr w:rsidR="00FA7EEB" w:rsidRPr="001570EA" w14:paraId="058EB278"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382"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383" w:author="Greg Clendenning" w:date="2024-04-16T16:42:00Z">
            <w:trPr>
              <w:gridBefore w:val="1"/>
              <w:gridAfter w:val="0"/>
              <w:trHeight w:val="621"/>
            </w:trPr>
          </w:trPrChange>
        </w:trPr>
        <w:tc>
          <w:tcPr>
            <w:tcW w:w="1962" w:type="pct"/>
            <w:vAlign w:val="center"/>
            <w:tcPrChange w:id="36384" w:author="Greg Clendenning" w:date="2024-04-16T16:42:00Z">
              <w:tcPr>
                <w:tcW w:w="1962" w:type="pct"/>
                <w:gridSpan w:val="2"/>
                <w:tcBorders>
                  <w:top w:val="single" w:sz="8" w:space="0" w:color="auto"/>
                  <w:left w:val="single" w:sz="8" w:space="0" w:color="auto"/>
                  <w:bottom w:val="single" w:sz="8" w:space="0" w:color="auto"/>
                  <w:right w:val="single" w:sz="8" w:space="0" w:color="auto"/>
                </w:tcBorders>
                <w:vAlign w:val="center"/>
              </w:tcPr>
            </w:tcPrChange>
          </w:tcPr>
          <w:p w14:paraId="17BD4409" w14:textId="77777777" w:rsidR="00FA7EEB" w:rsidRPr="001570EA" w:rsidRDefault="00FA7EEB">
            <w:pPr>
              <w:tabs>
                <w:tab w:val="left" w:pos="720"/>
              </w:tabs>
              <w:jc w:val="left"/>
              <w:rPr>
                <w:rFonts w:cs="Arial"/>
                <w:sz w:val="18"/>
                <w:szCs w:val="18"/>
              </w:rPr>
            </w:pP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r w:rsidRPr="001570EA">
              <w:rPr>
                <w:rFonts w:cs="Arial"/>
                <w:i/>
                <w:sz w:val="18"/>
                <w:szCs w:val="18"/>
              </w:rPr>
              <w:t xml:space="preserve">, </w:t>
            </w:r>
            <w:r w:rsidRPr="001570EA">
              <w:rPr>
                <w:rFonts w:cs="Arial"/>
                <w:iCs/>
                <w:sz w:val="18"/>
                <w:szCs w:val="18"/>
              </w:rPr>
              <w:t xml:space="preserve">First-year compliance </w:t>
            </w:r>
            <w:r w:rsidRPr="001570EA">
              <w:rPr>
                <w:rFonts w:cs="Arial"/>
                <w:sz w:val="18"/>
                <w:szCs w:val="18"/>
              </w:rPr>
              <w:t>kWh savings</w:t>
            </w:r>
            <w:r w:rsidRPr="001570EA">
              <w:rPr>
                <w:rFonts w:cs="Arial"/>
                <w:i/>
                <w:sz w:val="18"/>
                <w:szCs w:val="18"/>
              </w:rPr>
              <w:t xml:space="preserve"> </w:t>
            </w:r>
            <w:r w:rsidRPr="001570EA">
              <w:rPr>
                <w:rFonts w:cs="Arial"/>
                <w:iCs/>
                <w:sz w:val="18"/>
                <w:szCs w:val="18"/>
              </w:rPr>
              <w:t xml:space="preserve">for the cohort being evaluated </w:t>
            </w:r>
            <w:r w:rsidRPr="001570EA">
              <w:rPr>
                <w:rFonts w:cs="Arial"/>
                <w:sz w:val="18"/>
                <w:szCs w:val="18"/>
              </w:rPr>
              <w:t>in the program year being analyzed</w:t>
            </w:r>
          </w:p>
        </w:tc>
        <w:tc>
          <w:tcPr>
            <w:tcW w:w="1130" w:type="pct"/>
            <w:vAlign w:val="center"/>
            <w:tcPrChange w:id="36385" w:author="Greg Clendenning" w:date="2024-04-16T16:42:00Z">
              <w:tcPr>
                <w:tcW w:w="1130" w:type="pct"/>
                <w:tcBorders>
                  <w:top w:val="single" w:sz="8" w:space="0" w:color="auto"/>
                  <w:left w:val="nil"/>
                  <w:bottom w:val="single" w:sz="8" w:space="0" w:color="auto"/>
                  <w:right w:val="single" w:sz="8" w:space="0" w:color="auto"/>
                </w:tcBorders>
                <w:vAlign w:val="center"/>
              </w:tcPr>
            </w:tcPrChange>
          </w:tcPr>
          <w:p w14:paraId="52E7BEF2" w14:textId="77777777" w:rsidR="00FA7EEB" w:rsidRPr="001570EA" w:rsidRDefault="00FA7EEB">
            <w:pPr>
              <w:tabs>
                <w:tab w:val="left" w:pos="720"/>
              </w:tabs>
              <w:jc w:val="center"/>
              <w:rPr>
                <w:rFonts w:cs="Arial"/>
                <w:i/>
                <w:sz w:val="18"/>
                <w:szCs w:val="18"/>
              </w:rPr>
            </w:pPr>
            <w:r w:rsidRPr="001570EA">
              <w:rPr>
                <w:rFonts w:cs="Arial"/>
                <w:i/>
                <w:sz w:val="18"/>
                <w:szCs w:val="18"/>
              </w:rPr>
              <w:t>Total Incremental Annual kWh Savings of an HER cohort</w:t>
            </w:r>
          </w:p>
        </w:tc>
        <w:tc>
          <w:tcPr>
            <w:tcW w:w="1243" w:type="pct"/>
            <w:vAlign w:val="center"/>
            <w:tcPrChange w:id="36386"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1F95342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387" w:author="Greg Clendenning" w:date="2024-04-16T16:42:00Z">
              <w:tcPr>
                <w:tcW w:w="665" w:type="pct"/>
                <w:gridSpan w:val="2"/>
                <w:tcBorders>
                  <w:top w:val="single" w:sz="8" w:space="0" w:color="auto"/>
                  <w:left w:val="single" w:sz="8" w:space="0" w:color="auto"/>
                  <w:bottom w:val="single" w:sz="8" w:space="0" w:color="auto"/>
                  <w:right w:val="single" w:sz="8" w:space="0" w:color="auto"/>
                </w:tcBorders>
                <w:vAlign w:val="center"/>
              </w:tcPr>
            </w:tcPrChange>
          </w:tcPr>
          <w:p w14:paraId="39FEF877"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771D9965"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388"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389" w:author="Greg Clendenning" w:date="2024-04-16T16:42:00Z">
            <w:trPr>
              <w:gridBefore w:val="1"/>
              <w:gridAfter w:val="0"/>
              <w:trHeight w:val="621"/>
            </w:trPr>
          </w:trPrChange>
        </w:trPr>
        <w:tc>
          <w:tcPr>
            <w:tcW w:w="1962" w:type="pct"/>
            <w:vAlign w:val="center"/>
            <w:tcPrChange w:id="36390" w:author="Greg Clendenning" w:date="2024-04-16T16:42:00Z">
              <w:tcPr>
                <w:tcW w:w="1962" w:type="pct"/>
                <w:gridSpan w:val="2"/>
                <w:tcBorders>
                  <w:top w:val="single" w:sz="8" w:space="0" w:color="auto"/>
                  <w:left w:val="single" w:sz="8" w:space="0" w:color="auto"/>
                  <w:bottom w:val="single" w:sz="8" w:space="0" w:color="auto"/>
                  <w:right w:val="single" w:sz="8" w:space="0" w:color="auto"/>
                </w:tcBorders>
                <w:vAlign w:val="center"/>
              </w:tcPr>
            </w:tcPrChange>
          </w:tcPr>
          <w:p w14:paraId="4E6152C6" w14:textId="77777777" w:rsidR="00FA7EEB" w:rsidRPr="001570EA" w:rsidRDefault="00FA7EEB">
            <w:pPr>
              <w:tabs>
                <w:tab w:val="left" w:pos="720"/>
              </w:tabs>
              <w:jc w:val="left"/>
              <w:rPr>
                <w:sz w:val="18"/>
                <w:szCs w:val="18"/>
              </w:rPr>
            </w:pPr>
            <m:oMath>
              <m:r>
                <m:rPr>
                  <m:sty m:val="p"/>
                </m:rP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Y, lifetime</m:t>
                  </m:r>
                </m:sub>
              </m:sSub>
            </m:oMath>
            <w:r w:rsidRPr="001570EA">
              <w:rPr>
                <w:sz w:val="18"/>
                <w:szCs w:val="18"/>
              </w:rPr>
              <w:t xml:space="preserve">Lifetime kWh savings for the cohort being evaluated attributa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p>
        </w:tc>
        <w:tc>
          <w:tcPr>
            <w:tcW w:w="1130" w:type="pct"/>
            <w:vAlign w:val="center"/>
            <w:tcPrChange w:id="36391" w:author="Greg Clendenning" w:date="2024-04-16T16:42:00Z">
              <w:tcPr>
                <w:tcW w:w="1130" w:type="pct"/>
                <w:tcBorders>
                  <w:top w:val="single" w:sz="8" w:space="0" w:color="auto"/>
                  <w:left w:val="nil"/>
                  <w:bottom w:val="single" w:sz="8" w:space="0" w:color="auto"/>
                  <w:right w:val="single" w:sz="8" w:space="0" w:color="auto"/>
                </w:tcBorders>
                <w:vAlign w:val="center"/>
              </w:tcPr>
            </w:tcPrChange>
          </w:tcPr>
          <w:p w14:paraId="06B16414" w14:textId="77777777" w:rsidR="00FA7EEB" w:rsidRPr="001570EA" w:rsidRDefault="00FA7EEB">
            <w:pPr>
              <w:tabs>
                <w:tab w:val="left" w:pos="720"/>
              </w:tabs>
              <w:jc w:val="center"/>
              <w:rPr>
                <w:rFonts w:cs="Arial"/>
                <w:i/>
                <w:sz w:val="18"/>
                <w:szCs w:val="18"/>
              </w:rPr>
            </w:pPr>
            <w:r w:rsidRPr="001570EA">
              <w:rPr>
                <w:rFonts w:cs="Arial"/>
                <w:i/>
                <w:sz w:val="18"/>
                <w:szCs w:val="18"/>
              </w:rPr>
              <w:t>Total Lifetime kWh Savings of an HER cohort</w:t>
            </w:r>
          </w:p>
        </w:tc>
        <w:tc>
          <w:tcPr>
            <w:tcW w:w="1243" w:type="pct"/>
            <w:vAlign w:val="center"/>
            <w:tcPrChange w:id="36392"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5E59073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393" w:author="Greg Clendenning" w:date="2024-04-16T16:42:00Z">
              <w:tcPr>
                <w:tcW w:w="665" w:type="pct"/>
                <w:gridSpan w:val="2"/>
                <w:tcBorders>
                  <w:top w:val="single" w:sz="8" w:space="0" w:color="auto"/>
                  <w:left w:val="single" w:sz="8" w:space="0" w:color="auto"/>
                  <w:bottom w:val="single" w:sz="8" w:space="0" w:color="auto"/>
                  <w:right w:val="single" w:sz="8" w:space="0" w:color="auto"/>
                </w:tcBorders>
                <w:vAlign w:val="center"/>
              </w:tcPr>
            </w:tcPrChange>
          </w:tcPr>
          <w:p w14:paraId="1875B7EC"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26490AF0"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394"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395" w:author="Greg Clendenning" w:date="2024-04-16T16:42:00Z">
            <w:trPr>
              <w:gridBefore w:val="1"/>
              <w:gridAfter w:val="0"/>
              <w:trHeight w:val="621"/>
            </w:trPr>
          </w:trPrChange>
        </w:trPr>
        <w:tc>
          <w:tcPr>
            <w:tcW w:w="1962" w:type="pct"/>
            <w:vAlign w:val="center"/>
            <w:tcPrChange w:id="36396" w:author="Greg Clendenning" w:date="2024-04-16T16:42:00Z">
              <w:tcPr>
                <w:tcW w:w="1962" w:type="pct"/>
                <w:gridSpan w:val="2"/>
                <w:tcBorders>
                  <w:top w:val="single" w:sz="8" w:space="0" w:color="auto"/>
                  <w:left w:val="single" w:sz="8" w:space="0" w:color="auto"/>
                  <w:bottom w:val="single" w:sz="8" w:space="0" w:color="auto"/>
                  <w:right w:val="single" w:sz="8" w:space="0" w:color="auto"/>
                </w:tcBorders>
                <w:vAlign w:val="center"/>
              </w:tcPr>
            </w:tcPrChange>
          </w:tcPr>
          <w:p w14:paraId="4592AE87" w14:textId="77777777" w:rsidR="00FA7EEB" w:rsidRPr="001570EA" w:rsidRDefault="008A402F">
            <w:pPr>
              <w:tabs>
                <w:tab w:val="left" w:pos="720"/>
              </w:tabs>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ATE</m:t>
                  </m:r>
                </m:e>
                <m:sub>
                  <m:r>
                    <w:rPr>
                      <w:rFonts w:ascii="Cambria Math" w:hAnsi="Cambria Math" w:cs="Arial"/>
                      <w:sz w:val="18"/>
                      <w:szCs w:val="18"/>
                    </w:rPr>
                    <m:t>Y</m:t>
                  </m:r>
                </m:sub>
              </m:sSub>
              <m:r>
                <w:rPr>
                  <w:rFonts w:ascii="Cambria Math" w:hAnsi="Cambria Math" w:cs="Arial"/>
                  <w:sz w:val="18"/>
                  <w:szCs w:val="18"/>
                </w:rPr>
                <m:t xml:space="preserve"> </m:t>
              </m:r>
            </m:oMath>
            <w:r w:rsidR="00FA7EEB" w:rsidRPr="001570EA">
              <w:rPr>
                <w:rFonts w:cs="Arial"/>
                <w:sz w:val="18"/>
                <w:szCs w:val="18"/>
              </w:rPr>
              <w:t>Average Treatment Effect determined via regression analysis of billed consumption, net of Daily Uplift</w:t>
            </w:r>
          </w:p>
        </w:tc>
        <w:tc>
          <w:tcPr>
            <w:tcW w:w="1130" w:type="pct"/>
            <w:vAlign w:val="center"/>
            <w:tcPrChange w:id="36397" w:author="Greg Clendenning" w:date="2024-04-16T16:42:00Z">
              <w:tcPr>
                <w:tcW w:w="1130" w:type="pct"/>
                <w:tcBorders>
                  <w:top w:val="single" w:sz="8" w:space="0" w:color="auto"/>
                  <w:left w:val="nil"/>
                  <w:bottom w:val="single" w:sz="8" w:space="0" w:color="auto"/>
                  <w:right w:val="single" w:sz="8" w:space="0" w:color="auto"/>
                </w:tcBorders>
                <w:vAlign w:val="center"/>
              </w:tcPr>
            </w:tcPrChange>
          </w:tcPr>
          <w:p w14:paraId="273E4E2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Change w:id="36398"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1C4A0C16"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399" w:author="Greg Clendenning" w:date="2024-04-16T16:42:00Z">
              <w:tcPr>
                <w:tcW w:w="665" w:type="pct"/>
                <w:gridSpan w:val="2"/>
                <w:tcBorders>
                  <w:top w:val="single" w:sz="8" w:space="0" w:color="auto"/>
                  <w:left w:val="single" w:sz="8" w:space="0" w:color="auto"/>
                  <w:bottom w:val="single" w:sz="8" w:space="0" w:color="auto"/>
                  <w:right w:val="single" w:sz="8" w:space="0" w:color="auto"/>
                </w:tcBorders>
                <w:vAlign w:val="center"/>
              </w:tcPr>
            </w:tcPrChange>
          </w:tcPr>
          <w:p w14:paraId="5FBE6582"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41F00BA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00"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401" w:author="Greg Clendenning" w:date="2024-04-16T16:42:00Z">
            <w:trPr>
              <w:gridBefore w:val="1"/>
              <w:gridAfter w:val="0"/>
              <w:trHeight w:val="621"/>
            </w:trPr>
          </w:trPrChange>
        </w:trPr>
        <w:tc>
          <w:tcPr>
            <w:tcW w:w="1962" w:type="pct"/>
            <w:vAlign w:val="center"/>
            <w:tcPrChange w:id="36402" w:author="Greg Clendenning" w:date="2024-04-16T16:42:00Z">
              <w:tcPr>
                <w:tcW w:w="1962" w:type="pct"/>
                <w:gridSpan w:val="2"/>
                <w:tcBorders>
                  <w:top w:val="single" w:sz="8" w:space="0" w:color="auto"/>
                  <w:left w:val="single" w:sz="8" w:space="0" w:color="auto"/>
                  <w:bottom w:val="single" w:sz="8" w:space="0" w:color="auto"/>
                  <w:right w:val="single" w:sz="8" w:space="0" w:color="auto"/>
                </w:tcBorders>
                <w:vAlign w:val="center"/>
              </w:tcPr>
            </w:tcPrChange>
          </w:tcPr>
          <w:p w14:paraId="5B356371" w14:textId="77777777" w:rsidR="00FA7EEB" w:rsidRPr="001570EA" w:rsidRDefault="008A402F">
            <w:pPr>
              <w:tabs>
                <w:tab w:val="left" w:pos="720"/>
              </w:tabs>
              <w:jc w:val="left"/>
              <w:rPr>
                <w:sz w:val="18"/>
                <w:szCs w:val="18"/>
              </w:rPr>
            </w:pPr>
            <m:oMath>
              <m:sSub>
                <m:sSubPr>
                  <m:ctrlPr>
                    <w:rPr>
                      <w:rFonts w:ascii="Cambria Math" w:hAnsi="Cambria Math"/>
                      <w:i/>
                      <w:sz w:val="18"/>
                      <w:szCs w:val="18"/>
                    </w:rPr>
                  </m:ctrlPr>
                </m:sSubPr>
                <m:e>
                  <m:r>
                    <w:rPr>
                      <w:rFonts w:ascii="Cambria Math" w:hAnsi="Cambria Math"/>
                      <w:sz w:val="18"/>
                      <w:szCs w:val="18"/>
                    </w:rPr>
                    <m:t>FYSATE</m:t>
                  </m:r>
                </m:e>
                <m:sub>
                  <m:r>
                    <w:rPr>
                      <w:rFonts w:ascii="Cambria Math" w:hAnsi="Cambria Math"/>
                      <w:sz w:val="18"/>
                      <w:szCs w:val="18"/>
                    </w:rPr>
                    <m:t>Y</m:t>
                  </m:r>
                </m:sub>
              </m:sSub>
            </m:oMath>
            <w:r w:rsidR="00FA7EEB" w:rsidRPr="001570EA">
              <w:rPr>
                <w:sz w:val="18"/>
                <w:szCs w:val="18"/>
              </w:rPr>
              <w:t xml:space="preserve"> First-Year Savings Average Treatment Effect attributable to HERs delivered in year Y</w:t>
            </w:r>
          </w:p>
        </w:tc>
        <w:tc>
          <w:tcPr>
            <w:tcW w:w="1130" w:type="pct"/>
            <w:vAlign w:val="center"/>
            <w:tcPrChange w:id="36403" w:author="Greg Clendenning" w:date="2024-04-16T16:42:00Z">
              <w:tcPr>
                <w:tcW w:w="1130" w:type="pct"/>
                <w:tcBorders>
                  <w:top w:val="single" w:sz="8" w:space="0" w:color="auto"/>
                  <w:left w:val="nil"/>
                  <w:bottom w:val="single" w:sz="8" w:space="0" w:color="auto"/>
                  <w:right w:val="single" w:sz="8" w:space="0" w:color="auto"/>
                </w:tcBorders>
                <w:vAlign w:val="center"/>
              </w:tcPr>
            </w:tcPrChange>
          </w:tcPr>
          <w:p w14:paraId="2A34C01E" w14:textId="77777777" w:rsidR="00FA7EEB" w:rsidRPr="001570EA" w:rsidRDefault="00FA7EEB">
            <w:pPr>
              <w:tabs>
                <w:tab w:val="left" w:pos="720"/>
              </w:tabs>
              <w:jc w:val="center"/>
              <w:rPr>
                <w:rFonts w:cs="Arial"/>
                <w:i/>
                <w:sz w:val="18"/>
                <w:szCs w:val="18"/>
              </w:rPr>
            </w:pPr>
            <w:r w:rsidRPr="001570EA">
              <w:rPr>
                <w:rFonts w:cs="Arial"/>
                <w:i/>
                <w:sz w:val="18"/>
                <w:szCs w:val="18"/>
              </w:rPr>
              <w:t>kWh/day per household</w:t>
            </w:r>
          </w:p>
        </w:tc>
        <w:tc>
          <w:tcPr>
            <w:tcW w:w="1243" w:type="pct"/>
            <w:vAlign w:val="center"/>
            <w:tcPrChange w:id="36404"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44BAFF1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405" w:author="Greg Clendenning" w:date="2024-04-16T16:42:00Z">
              <w:tcPr>
                <w:tcW w:w="665" w:type="pct"/>
                <w:gridSpan w:val="2"/>
                <w:tcBorders>
                  <w:top w:val="single" w:sz="8" w:space="0" w:color="auto"/>
                  <w:left w:val="single" w:sz="8" w:space="0" w:color="auto"/>
                  <w:bottom w:val="single" w:sz="8" w:space="0" w:color="auto"/>
                  <w:right w:val="single" w:sz="8" w:space="0" w:color="auto"/>
                </w:tcBorders>
                <w:vAlign w:val="center"/>
              </w:tcPr>
            </w:tcPrChange>
          </w:tcPr>
          <w:p w14:paraId="54D9C88F"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67A844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06"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407" w:author="Greg Clendenning" w:date="2024-04-16T16:42:00Z">
            <w:trPr>
              <w:gridBefore w:val="1"/>
              <w:gridAfter w:val="0"/>
              <w:trHeight w:val="621"/>
            </w:trPr>
          </w:trPrChange>
        </w:trPr>
        <w:tc>
          <w:tcPr>
            <w:tcW w:w="1962" w:type="pct"/>
            <w:vAlign w:val="center"/>
            <w:tcPrChange w:id="36408" w:author="Greg Clendenning" w:date="2024-04-16T16:42:00Z">
              <w:tcPr>
                <w:tcW w:w="1962" w:type="pct"/>
                <w:gridSpan w:val="2"/>
                <w:tcBorders>
                  <w:top w:val="single" w:sz="8" w:space="0" w:color="auto"/>
                  <w:left w:val="single" w:sz="8" w:space="0" w:color="auto"/>
                  <w:bottom w:val="single" w:sz="8" w:space="0" w:color="auto"/>
                  <w:right w:val="single" w:sz="8" w:space="0" w:color="auto"/>
                </w:tcBorders>
                <w:vAlign w:val="center"/>
              </w:tcPr>
            </w:tcPrChange>
          </w:tcPr>
          <w:p w14:paraId="30FC39F2" w14:textId="77777777" w:rsidR="00FA7EEB" w:rsidRPr="001570EA" w:rsidRDefault="008A40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reatment</m:t>
                  </m:r>
                  <m:r>
                    <w:rPr>
                      <w:rFonts w:ascii="Cambria Math" w:hAnsi="Cambria Math" w:cs="Arial"/>
                      <w:sz w:val="18"/>
                      <w:szCs w:val="18"/>
                    </w:rPr>
                    <m:t xml:space="preserve"> </m:t>
                  </m:r>
                  <m:r>
                    <w:rPr>
                      <w:rFonts w:ascii="Cambria Math" w:hAnsi="Cambria Math" w:cs="Arial"/>
                      <w:sz w:val="18"/>
                      <w:szCs w:val="18"/>
                    </w:rPr>
                    <m:t>Accounts</m:t>
                  </m:r>
                </m:e>
                <m:sub>
                  <m:r>
                    <w:rPr>
                      <w:rFonts w:ascii="Cambria Math" w:hAnsi="Cambria Math" w:cs="Arial"/>
                      <w:sz w:val="18"/>
                      <w:szCs w:val="18"/>
                    </w:rPr>
                    <m:t>Y</m:t>
                  </m:r>
                </m:sub>
              </m:sSub>
            </m:oMath>
            <w:r w:rsidR="00FA7EEB" w:rsidRPr="001570EA">
              <w:rPr>
                <w:rFonts w:cs="Arial"/>
                <w:i/>
                <w:sz w:val="18"/>
                <w:szCs w:val="18"/>
              </w:rPr>
              <w:t xml:space="preserve">, </w:t>
            </w:r>
            <w:r w:rsidR="00FA7EEB" w:rsidRPr="001570EA">
              <w:rPr>
                <w:rFonts w:cs="Arial"/>
                <w:sz w:val="18"/>
                <w:szCs w:val="18"/>
              </w:rPr>
              <w:t xml:space="preserve">number of active homes in the treatment group in year Y. </w:t>
            </w:r>
          </w:p>
        </w:tc>
        <w:tc>
          <w:tcPr>
            <w:tcW w:w="1130" w:type="pct"/>
            <w:vAlign w:val="center"/>
            <w:tcPrChange w:id="36409" w:author="Greg Clendenning" w:date="2024-04-16T16:42:00Z">
              <w:tcPr>
                <w:tcW w:w="1130" w:type="pct"/>
                <w:tcBorders>
                  <w:top w:val="single" w:sz="8" w:space="0" w:color="auto"/>
                  <w:left w:val="nil"/>
                  <w:bottom w:val="single" w:sz="8" w:space="0" w:color="auto"/>
                  <w:right w:val="single" w:sz="8" w:space="0" w:color="auto"/>
                </w:tcBorders>
                <w:vAlign w:val="center"/>
              </w:tcPr>
            </w:tcPrChange>
          </w:tcPr>
          <w:p w14:paraId="5747D3CD" w14:textId="77777777" w:rsidR="00FA7EEB" w:rsidRPr="001570EA" w:rsidRDefault="00FA7EEB">
            <w:pPr>
              <w:tabs>
                <w:tab w:val="left" w:pos="720"/>
              </w:tabs>
              <w:jc w:val="center"/>
              <w:rPr>
                <w:rFonts w:cs="Arial"/>
                <w:i/>
                <w:sz w:val="18"/>
                <w:szCs w:val="18"/>
              </w:rPr>
            </w:pPr>
            <w:r w:rsidRPr="001570EA">
              <w:rPr>
                <w:rFonts w:cs="Arial"/>
                <w:i/>
                <w:sz w:val="18"/>
                <w:szCs w:val="18"/>
              </w:rPr>
              <w:t>Households (EDC account number)</w:t>
            </w:r>
          </w:p>
        </w:tc>
        <w:tc>
          <w:tcPr>
            <w:tcW w:w="1243" w:type="pct"/>
            <w:vAlign w:val="center"/>
            <w:tcPrChange w:id="36410"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799545F9"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411" w:author="Greg Clendenning" w:date="2024-04-16T16:42:00Z">
              <w:tcPr>
                <w:tcW w:w="665" w:type="pct"/>
                <w:gridSpan w:val="2"/>
                <w:tcBorders>
                  <w:top w:val="single" w:sz="8" w:space="0" w:color="auto"/>
                  <w:left w:val="single" w:sz="8" w:space="0" w:color="auto"/>
                  <w:bottom w:val="single" w:sz="8" w:space="0" w:color="auto"/>
                  <w:right w:val="single" w:sz="8" w:space="0" w:color="auto"/>
                </w:tcBorders>
                <w:vAlign w:val="center"/>
              </w:tcPr>
            </w:tcPrChange>
          </w:tcPr>
          <w:p w14:paraId="6EAA4DE0"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10CAA708"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12"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621"/>
          <w:trPrChange w:id="36413" w:author="Greg Clendenning" w:date="2024-04-16T16:42:00Z">
            <w:trPr>
              <w:gridBefore w:val="1"/>
              <w:gridAfter w:val="0"/>
              <w:trHeight w:val="621"/>
            </w:trPr>
          </w:trPrChange>
        </w:trPr>
        <w:tc>
          <w:tcPr>
            <w:tcW w:w="1962" w:type="pct"/>
            <w:vAlign w:val="center"/>
            <w:tcPrChange w:id="36414" w:author="Greg Clendenning" w:date="2024-04-16T16:42:00Z">
              <w:tcPr>
                <w:tcW w:w="1962" w:type="pct"/>
                <w:gridSpan w:val="2"/>
                <w:tcBorders>
                  <w:top w:val="single" w:sz="8" w:space="0" w:color="auto"/>
                  <w:left w:val="single" w:sz="8" w:space="0" w:color="auto"/>
                  <w:right w:val="single" w:sz="8" w:space="0" w:color="auto"/>
                </w:tcBorders>
                <w:vAlign w:val="center"/>
              </w:tcPr>
            </w:tcPrChange>
          </w:tcPr>
          <w:p w14:paraId="7531AC5F" w14:textId="77777777" w:rsidR="00FA7EEB" w:rsidRPr="001570EA" w:rsidRDefault="008A40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Days</m:t>
                  </m:r>
                </m:e>
                <m:sub>
                  <m:r>
                    <w:rPr>
                      <w:rFonts w:ascii="Cambria Math" w:hAnsi="Cambria Math" w:cs="Arial"/>
                      <w:sz w:val="18"/>
                      <w:szCs w:val="18"/>
                    </w:rPr>
                    <m:t>Y</m:t>
                  </m:r>
                </m:sub>
              </m:sSub>
            </m:oMath>
            <w:r w:rsidR="00FA7EEB" w:rsidRPr="001570EA">
              <w:rPr>
                <w:rFonts w:cs="Arial"/>
                <w:sz w:val="18"/>
                <w:szCs w:val="18"/>
              </w:rPr>
              <w:t xml:space="preserve">, </w:t>
            </w:r>
            <w:r w:rsidR="00FA7EEB" w:rsidRPr="001570EA">
              <w:rPr>
                <w:sz w:val="18"/>
                <w:szCs w:val="18"/>
              </w:rPr>
              <w:t>average number of post-treatment days in the analysis period per household</w:t>
            </w:r>
          </w:p>
        </w:tc>
        <w:tc>
          <w:tcPr>
            <w:tcW w:w="1130" w:type="pct"/>
            <w:vAlign w:val="center"/>
            <w:tcPrChange w:id="36415" w:author="Greg Clendenning" w:date="2024-04-16T16:42:00Z">
              <w:tcPr>
                <w:tcW w:w="1130" w:type="pct"/>
                <w:tcBorders>
                  <w:top w:val="single" w:sz="8" w:space="0" w:color="auto"/>
                  <w:left w:val="nil"/>
                  <w:right w:val="single" w:sz="8" w:space="0" w:color="auto"/>
                </w:tcBorders>
                <w:vAlign w:val="center"/>
              </w:tcPr>
            </w:tcPrChange>
          </w:tcPr>
          <w:p w14:paraId="0DAEC023" w14:textId="77777777" w:rsidR="00FA7EEB" w:rsidRPr="001570EA" w:rsidRDefault="00FA7EEB">
            <w:pPr>
              <w:tabs>
                <w:tab w:val="left" w:pos="720"/>
              </w:tabs>
              <w:jc w:val="center"/>
              <w:rPr>
                <w:rFonts w:cs="Arial"/>
                <w:i/>
                <w:sz w:val="18"/>
                <w:szCs w:val="18"/>
              </w:rPr>
            </w:pPr>
            <w:r w:rsidRPr="001570EA">
              <w:rPr>
                <w:rFonts w:cs="Arial"/>
                <w:i/>
                <w:sz w:val="18"/>
                <w:szCs w:val="18"/>
              </w:rPr>
              <w:t>Days</w:t>
            </w:r>
          </w:p>
        </w:tc>
        <w:tc>
          <w:tcPr>
            <w:tcW w:w="1243" w:type="pct"/>
            <w:vAlign w:val="center"/>
            <w:tcPrChange w:id="36416" w:author="Greg Clendenning" w:date="2024-04-16T16:42:00Z">
              <w:tcPr>
                <w:tcW w:w="1243" w:type="pct"/>
                <w:gridSpan w:val="2"/>
                <w:tcBorders>
                  <w:top w:val="single" w:sz="8" w:space="0" w:color="auto"/>
                  <w:left w:val="nil"/>
                  <w:right w:val="single" w:sz="8" w:space="0" w:color="auto"/>
                </w:tcBorders>
                <w:vAlign w:val="center"/>
              </w:tcPr>
            </w:tcPrChange>
          </w:tcPr>
          <w:p w14:paraId="040DA98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Align w:val="center"/>
            <w:tcPrChange w:id="36417" w:author="Greg Clendenning" w:date="2024-04-16T16:42:00Z">
              <w:tcPr>
                <w:tcW w:w="665" w:type="pct"/>
                <w:gridSpan w:val="2"/>
                <w:tcBorders>
                  <w:top w:val="single" w:sz="8" w:space="0" w:color="auto"/>
                  <w:left w:val="single" w:sz="8" w:space="0" w:color="auto"/>
                  <w:right w:val="single" w:sz="8" w:space="0" w:color="auto"/>
                </w:tcBorders>
                <w:vAlign w:val="center"/>
              </w:tcPr>
            </w:tcPrChange>
          </w:tcPr>
          <w:p w14:paraId="1B2C627A"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r>
      <w:tr w:rsidR="00FA7EEB" w:rsidRPr="001570EA" w14:paraId="57728F6B"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18"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315"/>
          <w:trPrChange w:id="36419" w:author="Greg Clendenning" w:date="2024-04-16T16:42:00Z">
            <w:trPr>
              <w:gridBefore w:val="1"/>
              <w:gridAfter w:val="0"/>
              <w:trHeight w:val="315"/>
            </w:trPr>
          </w:trPrChange>
        </w:trPr>
        <w:tc>
          <w:tcPr>
            <w:tcW w:w="1962" w:type="pct"/>
            <w:vMerge w:val="restart"/>
            <w:vAlign w:val="center"/>
            <w:tcPrChange w:id="36420" w:author="Greg Clendenning" w:date="2024-04-16T16:42:00Z">
              <w:tcPr>
                <w:tcW w:w="1962" w:type="pct"/>
                <w:gridSpan w:val="2"/>
                <w:vMerge w:val="restart"/>
                <w:tcBorders>
                  <w:top w:val="single" w:sz="8" w:space="0" w:color="auto"/>
                  <w:left w:val="single" w:sz="8" w:space="0" w:color="auto"/>
                  <w:right w:val="single" w:sz="8" w:space="0" w:color="auto"/>
                </w:tcBorders>
                <w:vAlign w:val="center"/>
              </w:tcPr>
            </w:tcPrChange>
          </w:tcPr>
          <w:p w14:paraId="4976A709" w14:textId="77777777" w:rsidR="00FA7EEB" w:rsidRPr="001570EA" w:rsidRDefault="00FA7EEB">
            <w:pPr>
              <w:tabs>
                <w:tab w:val="left" w:pos="720"/>
              </w:tabs>
              <w:jc w:val="left"/>
              <w:rPr>
                <w:rFonts w:cs="Arial"/>
                <w:sz w:val="18"/>
                <w:szCs w:val="18"/>
                <w:vertAlign w:val="subscript"/>
              </w:rPr>
            </w:pPr>
            <w:r w:rsidRPr="001570EA">
              <w:rPr>
                <w:rFonts w:ascii="Cambria Math" w:hAnsi="Cambria Math" w:cs="Arial"/>
                <w:i/>
                <w:sz w:val="18"/>
                <w:szCs w:val="18"/>
              </w:rPr>
              <w:t>Decay</w:t>
            </w:r>
            <w:r w:rsidRPr="001570EA">
              <w:rPr>
                <w:rFonts w:cs="Arial"/>
                <w:i/>
                <w:sz w:val="18"/>
                <w:szCs w:val="18"/>
              </w:rPr>
              <w:t xml:space="preserve">, </w:t>
            </w:r>
            <w:r w:rsidRPr="001570EA">
              <w:rPr>
                <w:rFonts w:cs="Arial"/>
                <w:sz w:val="18"/>
                <w:szCs w:val="18"/>
              </w:rPr>
              <w:t>Annual rate of decay of the HER effect when exposure is discontinued</w:t>
            </w:r>
          </w:p>
        </w:tc>
        <w:tc>
          <w:tcPr>
            <w:tcW w:w="1130" w:type="pct"/>
            <w:vMerge w:val="restart"/>
            <w:vAlign w:val="center"/>
            <w:tcPrChange w:id="36421" w:author="Greg Clendenning" w:date="2024-04-16T16:42:00Z">
              <w:tcPr>
                <w:tcW w:w="1130" w:type="pct"/>
                <w:vMerge w:val="restart"/>
                <w:tcBorders>
                  <w:top w:val="single" w:sz="8" w:space="0" w:color="auto"/>
                  <w:left w:val="nil"/>
                  <w:right w:val="single" w:sz="8" w:space="0" w:color="auto"/>
                </w:tcBorders>
                <w:vAlign w:val="center"/>
              </w:tcPr>
            </w:tcPrChange>
          </w:tcPr>
          <w:p w14:paraId="67F2E8E5"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Change w:id="36422"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6CDD9738" w14:textId="77777777" w:rsidR="00FA7EEB" w:rsidRPr="001570EA" w:rsidRDefault="00FA7EEB">
            <w:pPr>
              <w:tabs>
                <w:tab w:val="left" w:pos="720"/>
              </w:tabs>
              <w:jc w:val="center"/>
              <w:rPr>
                <w:rFonts w:cs="Arial"/>
                <w:sz w:val="18"/>
                <w:szCs w:val="18"/>
              </w:rPr>
            </w:pPr>
            <w:r w:rsidRPr="001570EA">
              <w:rPr>
                <w:rFonts w:cs="Arial"/>
                <w:sz w:val="18"/>
                <w:szCs w:val="18"/>
              </w:rPr>
              <w:t>Default: 31.3%</w:t>
            </w:r>
          </w:p>
        </w:tc>
        <w:tc>
          <w:tcPr>
            <w:tcW w:w="665" w:type="pct"/>
            <w:vMerge w:val="restart"/>
            <w:vAlign w:val="center"/>
            <w:tcPrChange w:id="36423" w:author="Greg Clendenning" w:date="2024-04-16T16:42:00Z">
              <w:tcPr>
                <w:tcW w:w="665" w:type="pct"/>
                <w:gridSpan w:val="2"/>
                <w:vMerge w:val="restart"/>
                <w:tcBorders>
                  <w:top w:val="single" w:sz="8" w:space="0" w:color="auto"/>
                  <w:left w:val="single" w:sz="8" w:space="0" w:color="auto"/>
                  <w:right w:val="single" w:sz="8" w:space="0" w:color="auto"/>
                </w:tcBorders>
                <w:vAlign w:val="center"/>
              </w:tcPr>
            </w:tcPrChange>
          </w:tcPr>
          <w:p w14:paraId="0BFF2D1E" w14:textId="77777777" w:rsidR="00FA7EEB" w:rsidRPr="001570EA" w:rsidRDefault="00FA7EEB">
            <w:pPr>
              <w:tabs>
                <w:tab w:val="left" w:pos="720"/>
              </w:tabs>
              <w:jc w:val="center"/>
              <w:rPr>
                <w:rFonts w:cs="Arial"/>
                <w:sz w:val="18"/>
                <w:szCs w:val="18"/>
              </w:rPr>
            </w:pPr>
            <w:r w:rsidRPr="001570EA">
              <w:rPr>
                <w:rFonts w:cs="Arial"/>
                <w:sz w:val="18"/>
                <w:szCs w:val="18"/>
              </w:rPr>
              <w:t>1</w:t>
            </w:r>
          </w:p>
        </w:tc>
      </w:tr>
      <w:tr w:rsidR="00FA7EEB" w:rsidRPr="001570EA" w14:paraId="519399D4"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24"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315"/>
          <w:trPrChange w:id="36425" w:author="Greg Clendenning" w:date="2024-04-16T16:42:00Z">
            <w:trPr>
              <w:gridBefore w:val="1"/>
              <w:gridAfter w:val="0"/>
              <w:trHeight w:val="315"/>
            </w:trPr>
          </w:trPrChange>
        </w:trPr>
        <w:tc>
          <w:tcPr>
            <w:tcW w:w="1962" w:type="pct"/>
            <w:vMerge/>
            <w:vAlign w:val="center"/>
            <w:tcPrChange w:id="36426" w:author="Greg Clendenning" w:date="2024-04-16T16:42:00Z">
              <w:tcPr>
                <w:tcW w:w="1962" w:type="pct"/>
                <w:gridSpan w:val="2"/>
                <w:vMerge/>
                <w:tcBorders>
                  <w:left w:val="single" w:sz="8" w:space="0" w:color="auto"/>
                  <w:bottom w:val="single" w:sz="8" w:space="0" w:color="auto"/>
                  <w:right w:val="single" w:sz="8" w:space="0" w:color="auto"/>
                </w:tcBorders>
                <w:vAlign w:val="center"/>
              </w:tcPr>
            </w:tcPrChange>
          </w:tcPr>
          <w:p w14:paraId="60F4EC90" w14:textId="77777777" w:rsidR="00FA7EEB" w:rsidRPr="001570EA" w:rsidRDefault="00FA7EEB">
            <w:pPr>
              <w:tabs>
                <w:tab w:val="left" w:pos="720"/>
              </w:tabs>
              <w:jc w:val="left"/>
              <w:rPr>
                <w:rFonts w:ascii="Cambria Math" w:hAnsi="Cambria Math" w:cs="Arial"/>
                <w:i/>
                <w:sz w:val="18"/>
                <w:szCs w:val="18"/>
              </w:rPr>
            </w:pPr>
          </w:p>
        </w:tc>
        <w:tc>
          <w:tcPr>
            <w:tcW w:w="1130" w:type="pct"/>
            <w:vMerge/>
            <w:vAlign w:val="center"/>
            <w:tcPrChange w:id="36427" w:author="Greg Clendenning" w:date="2024-04-16T16:42:00Z">
              <w:tcPr>
                <w:tcW w:w="1130" w:type="pct"/>
                <w:vMerge/>
                <w:tcBorders>
                  <w:left w:val="nil"/>
                  <w:bottom w:val="single" w:sz="8" w:space="0" w:color="auto"/>
                  <w:right w:val="single" w:sz="8" w:space="0" w:color="auto"/>
                </w:tcBorders>
                <w:vAlign w:val="center"/>
              </w:tcPr>
            </w:tcPrChange>
          </w:tcPr>
          <w:p w14:paraId="2F243159" w14:textId="77777777" w:rsidR="00FA7EEB" w:rsidRPr="001570EA" w:rsidRDefault="00FA7EEB">
            <w:pPr>
              <w:tabs>
                <w:tab w:val="left" w:pos="720"/>
              </w:tabs>
              <w:jc w:val="center"/>
              <w:rPr>
                <w:rFonts w:cs="Arial"/>
                <w:i/>
                <w:sz w:val="18"/>
                <w:szCs w:val="18"/>
              </w:rPr>
            </w:pPr>
          </w:p>
        </w:tc>
        <w:tc>
          <w:tcPr>
            <w:tcW w:w="1243" w:type="pct"/>
            <w:vAlign w:val="center"/>
            <w:tcPrChange w:id="36428"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1A85DF6D"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Change w:id="36429" w:author="Greg Clendenning" w:date="2024-04-16T16:42:00Z">
              <w:tcPr>
                <w:tcW w:w="665" w:type="pct"/>
                <w:gridSpan w:val="2"/>
                <w:vMerge/>
                <w:tcBorders>
                  <w:left w:val="single" w:sz="8" w:space="0" w:color="auto"/>
                  <w:bottom w:val="single" w:sz="8" w:space="0" w:color="auto"/>
                  <w:right w:val="single" w:sz="8" w:space="0" w:color="auto"/>
                </w:tcBorders>
                <w:vAlign w:val="center"/>
              </w:tcPr>
            </w:tcPrChange>
          </w:tcPr>
          <w:p w14:paraId="1CD92600" w14:textId="77777777" w:rsidR="00FA7EEB" w:rsidRPr="001570EA" w:rsidRDefault="00FA7EEB">
            <w:pPr>
              <w:tabs>
                <w:tab w:val="left" w:pos="720"/>
              </w:tabs>
              <w:jc w:val="center"/>
              <w:rPr>
                <w:rFonts w:cs="Arial"/>
                <w:sz w:val="18"/>
                <w:szCs w:val="18"/>
              </w:rPr>
            </w:pPr>
          </w:p>
        </w:tc>
      </w:tr>
      <w:tr w:rsidR="00FA7EEB" w:rsidRPr="001570EA" w14:paraId="1ABF5B8C"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30"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284"/>
          <w:trPrChange w:id="36431" w:author="Greg Clendenning" w:date="2024-04-16T16:42:00Z">
            <w:trPr>
              <w:gridBefore w:val="1"/>
              <w:gridAfter w:val="0"/>
              <w:trHeight w:val="284"/>
            </w:trPr>
          </w:trPrChange>
        </w:trPr>
        <w:tc>
          <w:tcPr>
            <w:tcW w:w="1962" w:type="pct"/>
            <w:vMerge w:val="restart"/>
            <w:vAlign w:val="center"/>
            <w:tcPrChange w:id="36432" w:author="Greg Clendenning" w:date="2024-04-16T16:42:00Z">
              <w:tcPr>
                <w:tcW w:w="1962" w:type="pct"/>
                <w:gridSpan w:val="2"/>
                <w:vMerge w:val="restart"/>
                <w:tcBorders>
                  <w:top w:val="single" w:sz="8" w:space="0" w:color="auto"/>
                  <w:left w:val="single" w:sz="8" w:space="0" w:color="auto"/>
                  <w:right w:val="single" w:sz="8" w:space="0" w:color="auto"/>
                </w:tcBorders>
                <w:vAlign w:val="center"/>
              </w:tcPr>
            </w:tcPrChange>
          </w:tcPr>
          <w:p w14:paraId="26812CF7" w14:textId="77777777" w:rsidR="00FA7EEB" w:rsidRPr="001570EA" w:rsidRDefault="00FA7EEB">
            <w:pPr>
              <w:tabs>
                <w:tab w:val="left" w:pos="720"/>
              </w:tabs>
              <w:jc w:val="left"/>
              <w:rPr>
                <w:rFonts w:cs="Arial"/>
                <w:sz w:val="18"/>
                <w:szCs w:val="18"/>
              </w:rPr>
            </w:pPr>
            <w:r w:rsidRPr="001570EA">
              <w:rPr>
                <w:rFonts w:ascii="Cambria Math" w:hAnsi="Cambria Math" w:cs="Arial"/>
                <w:i/>
                <w:sz w:val="18"/>
                <w:szCs w:val="18"/>
              </w:rPr>
              <w:t>Churn</w:t>
            </w:r>
            <w:r w:rsidRPr="001570EA">
              <w:rPr>
                <w:rFonts w:cs="Arial"/>
                <w:i/>
                <w:sz w:val="18"/>
                <w:szCs w:val="18"/>
              </w:rPr>
              <w:t xml:space="preserve">, </w:t>
            </w:r>
            <w:r w:rsidRPr="001570EA">
              <w:rPr>
                <w:rFonts w:cs="Arial"/>
                <w:sz w:val="18"/>
                <w:szCs w:val="18"/>
              </w:rPr>
              <w:t>Average annual reduction in participating households due to account closures, move-out etc.</w:t>
            </w:r>
          </w:p>
        </w:tc>
        <w:tc>
          <w:tcPr>
            <w:tcW w:w="1130" w:type="pct"/>
            <w:vMerge w:val="restart"/>
            <w:vAlign w:val="center"/>
            <w:tcPrChange w:id="36433" w:author="Greg Clendenning" w:date="2024-04-16T16:42:00Z">
              <w:tcPr>
                <w:tcW w:w="1130" w:type="pct"/>
                <w:vMerge w:val="restart"/>
                <w:tcBorders>
                  <w:top w:val="single" w:sz="8" w:space="0" w:color="auto"/>
                  <w:left w:val="nil"/>
                  <w:right w:val="single" w:sz="8" w:space="0" w:color="auto"/>
                </w:tcBorders>
                <w:vAlign w:val="center"/>
              </w:tcPr>
            </w:tcPrChange>
          </w:tcPr>
          <w:p w14:paraId="44A6B621" w14:textId="77777777" w:rsidR="00FA7EEB" w:rsidRPr="001570EA" w:rsidRDefault="00FA7EEB">
            <w:pPr>
              <w:tabs>
                <w:tab w:val="left" w:pos="720"/>
              </w:tabs>
              <w:jc w:val="center"/>
              <w:rPr>
                <w:rFonts w:cs="Arial"/>
                <w:i/>
                <w:sz w:val="18"/>
                <w:szCs w:val="18"/>
              </w:rPr>
            </w:pPr>
            <w:r w:rsidRPr="001570EA">
              <w:rPr>
                <w:rFonts w:cs="Arial"/>
                <w:i/>
                <w:sz w:val="18"/>
                <w:szCs w:val="18"/>
              </w:rPr>
              <w:t>-</w:t>
            </w:r>
          </w:p>
        </w:tc>
        <w:tc>
          <w:tcPr>
            <w:tcW w:w="1243" w:type="pct"/>
            <w:vAlign w:val="center"/>
            <w:tcPrChange w:id="36434"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4AA5E4E2" w14:textId="77777777" w:rsidR="00FA7EEB" w:rsidRPr="001570EA" w:rsidRDefault="00FA7EEB">
            <w:pPr>
              <w:tabs>
                <w:tab w:val="left" w:pos="720"/>
              </w:tabs>
              <w:jc w:val="center"/>
              <w:rPr>
                <w:rFonts w:cs="Arial"/>
                <w:sz w:val="18"/>
                <w:szCs w:val="18"/>
              </w:rPr>
            </w:pPr>
            <w:r w:rsidRPr="001570EA">
              <w:rPr>
                <w:rFonts w:cs="Arial"/>
                <w:sz w:val="18"/>
                <w:szCs w:val="18"/>
              </w:rPr>
              <w:t>Default: 6%</w:t>
            </w:r>
          </w:p>
        </w:tc>
        <w:tc>
          <w:tcPr>
            <w:tcW w:w="665" w:type="pct"/>
            <w:vMerge w:val="restart"/>
            <w:vAlign w:val="center"/>
            <w:tcPrChange w:id="36435" w:author="Greg Clendenning" w:date="2024-04-16T16:42:00Z">
              <w:tcPr>
                <w:tcW w:w="665" w:type="pct"/>
                <w:gridSpan w:val="2"/>
                <w:vMerge w:val="restart"/>
                <w:tcBorders>
                  <w:top w:val="single" w:sz="8" w:space="0" w:color="auto"/>
                  <w:left w:val="single" w:sz="8" w:space="0" w:color="auto"/>
                  <w:right w:val="single" w:sz="8" w:space="0" w:color="auto"/>
                </w:tcBorders>
                <w:vAlign w:val="center"/>
              </w:tcPr>
            </w:tcPrChange>
          </w:tcPr>
          <w:p w14:paraId="594A8439" w14:textId="77777777" w:rsidR="00FA7EEB" w:rsidRPr="001570EA" w:rsidRDefault="00FA7EEB">
            <w:pPr>
              <w:tabs>
                <w:tab w:val="left" w:pos="720"/>
              </w:tabs>
              <w:jc w:val="center"/>
              <w:rPr>
                <w:rFonts w:cs="Arial"/>
                <w:sz w:val="18"/>
                <w:szCs w:val="18"/>
              </w:rPr>
            </w:pPr>
            <w:r w:rsidRPr="001570EA">
              <w:rPr>
                <w:rFonts w:cs="Arial"/>
                <w:sz w:val="18"/>
                <w:szCs w:val="18"/>
              </w:rPr>
              <w:t>2</w:t>
            </w:r>
          </w:p>
        </w:tc>
      </w:tr>
      <w:tr w:rsidR="00FA7EEB" w:rsidRPr="001570EA" w14:paraId="30AA32DF"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Change w:id="36436" w:author="Greg Clendenning" w:date="2024-04-16T16:42:00Z">
            <w:tblPrEx>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Ex>
          </w:tblPrExChange>
        </w:tblPrEx>
        <w:trPr>
          <w:trHeight w:val="283"/>
          <w:trPrChange w:id="36437" w:author="Greg Clendenning" w:date="2024-04-16T16:42:00Z">
            <w:trPr>
              <w:gridBefore w:val="1"/>
              <w:gridAfter w:val="0"/>
              <w:trHeight w:val="283"/>
            </w:trPr>
          </w:trPrChange>
        </w:trPr>
        <w:tc>
          <w:tcPr>
            <w:tcW w:w="1962" w:type="pct"/>
            <w:vMerge/>
            <w:vAlign w:val="center"/>
            <w:tcPrChange w:id="36438" w:author="Greg Clendenning" w:date="2024-04-16T16:42:00Z">
              <w:tcPr>
                <w:tcW w:w="1962" w:type="pct"/>
                <w:gridSpan w:val="2"/>
                <w:vMerge/>
                <w:tcBorders>
                  <w:left w:val="single" w:sz="8" w:space="0" w:color="auto"/>
                  <w:bottom w:val="single" w:sz="8" w:space="0" w:color="auto"/>
                  <w:right w:val="single" w:sz="8" w:space="0" w:color="auto"/>
                </w:tcBorders>
                <w:vAlign w:val="center"/>
              </w:tcPr>
            </w:tcPrChange>
          </w:tcPr>
          <w:p w14:paraId="3A27BF5C" w14:textId="77777777" w:rsidR="00FA7EEB" w:rsidRPr="001570EA" w:rsidRDefault="00FA7EEB">
            <w:pPr>
              <w:tabs>
                <w:tab w:val="left" w:pos="720"/>
              </w:tabs>
              <w:jc w:val="left"/>
              <w:rPr>
                <w:rFonts w:cs="Arial"/>
                <w:i/>
                <w:sz w:val="18"/>
                <w:szCs w:val="18"/>
              </w:rPr>
            </w:pPr>
          </w:p>
        </w:tc>
        <w:tc>
          <w:tcPr>
            <w:tcW w:w="1130" w:type="pct"/>
            <w:vMerge/>
            <w:vAlign w:val="center"/>
            <w:tcPrChange w:id="36439" w:author="Greg Clendenning" w:date="2024-04-16T16:42:00Z">
              <w:tcPr>
                <w:tcW w:w="1130" w:type="pct"/>
                <w:vMerge/>
                <w:tcBorders>
                  <w:left w:val="nil"/>
                  <w:bottom w:val="single" w:sz="8" w:space="0" w:color="auto"/>
                  <w:right w:val="single" w:sz="8" w:space="0" w:color="auto"/>
                </w:tcBorders>
                <w:vAlign w:val="center"/>
              </w:tcPr>
            </w:tcPrChange>
          </w:tcPr>
          <w:p w14:paraId="21E4FA6D" w14:textId="77777777" w:rsidR="00FA7EEB" w:rsidRPr="001570EA" w:rsidRDefault="00FA7EEB">
            <w:pPr>
              <w:tabs>
                <w:tab w:val="left" w:pos="720"/>
              </w:tabs>
              <w:jc w:val="center"/>
              <w:rPr>
                <w:rFonts w:cs="Arial"/>
                <w:i/>
                <w:sz w:val="18"/>
                <w:szCs w:val="18"/>
              </w:rPr>
            </w:pPr>
          </w:p>
        </w:tc>
        <w:tc>
          <w:tcPr>
            <w:tcW w:w="1243" w:type="pct"/>
            <w:vAlign w:val="center"/>
            <w:tcPrChange w:id="36440" w:author="Greg Clendenning" w:date="2024-04-16T16:42:00Z">
              <w:tcPr>
                <w:tcW w:w="1243" w:type="pct"/>
                <w:gridSpan w:val="2"/>
                <w:tcBorders>
                  <w:top w:val="single" w:sz="8" w:space="0" w:color="auto"/>
                  <w:left w:val="nil"/>
                  <w:bottom w:val="single" w:sz="8" w:space="0" w:color="auto"/>
                  <w:right w:val="single" w:sz="8" w:space="0" w:color="auto"/>
                </w:tcBorders>
                <w:vAlign w:val="center"/>
              </w:tcPr>
            </w:tcPrChange>
          </w:tcPr>
          <w:p w14:paraId="6867DE71" w14:textId="77777777" w:rsidR="00FA7EEB" w:rsidRPr="001570EA" w:rsidRDefault="00FA7EEB">
            <w:pPr>
              <w:tabs>
                <w:tab w:val="left" w:pos="720"/>
              </w:tabs>
              <w:jc w:val="center"/>
              <w:rPr>
                <w:rFonts w:cs="Arial"/>
                <w:sz w:val="18"/>
                <w:szCs w:val="18"/>
              </w:rPr>
            </w:pPr>
            <w:r w:rsidRPr="001570EA">
              <w:rPr>
                <w:rFonts w:cs="Arial"/>
                <w:sz w:val="18"/>
                <w:szCs w:val="18"/>
              </w:rPr>
              <w:t>EDC Data Gathering</w:t>
            </w:r>
          </w:p>
        </w:tc>
        <w:tc>
          <w:tcPr>
            <w:tcW w:w="665" w:type="pct"/>
            <w:vMerge/>
            <w:vAlign w:val="center"/>
            <w:tcPrChange w:id="36441" w:author="Greg Clendenning" w:date="2024-04-16T16:42:00Z">
              <w:tcPr>
                <w:tcW w:w="665" w:type="pct"/>
                <w:gridSpan w:val="2"/>
                <w:vMerge/>
                <w:tcBorders>
                  <w:left w:val="single" w:sz="8" w:space="0" w:color="auto"/>
                  <w:bottom w:val="single" w:sz="8" w:space="0" w:color="auto"/>
                  <w:right w:val="single" w:sz="8" w:space="0" w:color="auto"/>
                </w:tcBorders>
                <w:vAlign w:val="center"/>
              </w:tcPr>
            </w:tcPrChange>
          </w:tcPr>
          <w:p w14:paraId="73CD93C0" w14:textId="77777777" w:rsidR="00FA7EEB" w:rsidRPr="001570EA" w:rsidRDefault="00FA7EEB">
            <w:pPr>
              <w:tabs>
                <w:tab w:val="left" w:pos="720"/>
              </w:tabs>
              <w:jc w:val="center"/>
              <w:rPr>
                <w:rFonts w:cs="Arial"/>
                <w:sz w:val="18"/>
                <w:szCs w:val="18"/>
              </w:rPr>
            </w:pPr>
          </w:p>
        </w:tc>
      </w:tr>
    </w:tbl>
    <w:p w14:paraId="0C6E7440" w14:textId="77777777" w:rsidR="00FA7EEB" w:rsidRPr="001570EA" w:rsidRDefault="00FA7EEB" w:rsidP="00FA7EEB"/>
    <w:p w14:paraId="046E698F" w14:textId="77777777" w:rsidR="00FA7EEB" w:rsidRPr="001570EA" w:rsidRDefault="00FA7EEB" w:rsidP="00FA7EEB">
      <w:pPr>
        <w:pStyle w:val="SubStyle"/>
      </w:pPr>
      <w:r w:rsidRPr="001570EA">
        <w:t>Evaluation Protocols</w:t>
      </w:r>
    </w:p>
    <w:p w14:paraId="1AD4502B" w14:textId="77777777" w:rsidR="00FA7EEB" w:rsidRPr="001570EA" w:rsidRDefault="00FA7EEB" w:rsidP="00FA7EEB">
      <w:pPr>
        <w:pStyle w:val="BodyText"/>
        <w:ind w:right="0"/>
      </w:pPr>
      <w:r w:rsidRPr="001570EA">
        <w:t>This protocol deals with the measure life and persistence aspects of HER programs. Chapter 6.1 of the Pennsylvania Evaluation Framework provides detailed guidance on other aspects of HER evaluation protocols.</w:t>
      </w:r>
    </w:p>
    <w:p w14:paraId="5E144475" w14:textId="77777777" w:rsidR="00FA7EEB" w:rsidRPr="001570EA" w:rsidRDefault="00FA7EEB" w:rsidP="00FA7EEB"/>
    <w:p w14:paraId="4A93173E" w14:textId="77777777" w:rsidR="00FA7EEB" w:rsidRPr="001570EA" w:rsidRDefault="00FA7EEB" w:rsidP="00FA7EEB">
      <w:pPr>
        <w:pStyle w:val="SubStyle"/>
      </w:pPr>
      <w:r w:rsidRPr="001570EA">
        <w:t>Sources</w:t>
      </w:r>
    </w:p>
    <w:p w14:paraId="07EF7E18" w14:textId="482DF558" w:rsidR="00FA7EEB" w:rsidRPr="001570EA" w:rsidRDefault="00FA7EEB" w:rsidP="00152CD6">
      <w:pPr>
        <w:pStyle w:val="ListParagraph"/>
        <w:numPr>
          <w:ilvl w:val="0"/>
          <w:numId w:val="78"/>
        </w:numPr>
        <w:overflowPunct/>
        <w:autoSpaceDE/>
        <w:autoSpaceDN/>
        <w:adjustRightInd/>
        <w:spacing w:after="120"/>
        <w:ind w:left="360"/>
        <w:jc w:val="left"/>
        <w:textAlignment w:val="auto"/>
      </w:pPr>
      <w:r w:rsidRPr="001570EA">
        <w:t xml:space="preserve">Pennsylvania Statewide Evaluation Team. Residential Behavioral Program Persistence Study. </w:t>
      </w:r>
      <w:r w:rsidR="00475EB1">
        <w:fldChar w:fldCharType="begin"/>
      </w:r>
      <w:r w:rsidR="00475EB1">
        <w:instrText>HYPERLINK "http://www.puc.state.pa.us/Electric/pdf/Act129/SWE_Res_Behavioral_Program-Persistence_Study_Addendum2018.pdf"</w:instrText>
      </w:r>
      <w:r w:rsidR="00475EB1">
        <w:fldChar w:fldCharType="separate"/>
      </w:r>
      <w:del w:id="36442" w:author="Greg Clendenning" w:date="2024-04-16T16:42:00Z">
        <w:r w:rsidR="00480102" w:rsidRPr="00282249">
          <w:rPr>
            <w:rStyle w:val="Hyperlink"/>
          </w:rPr>
          <w:delText>http://www.puc.state.pa.us/Electric/pdf/Act129/SWE_Res_Behavioral_Program-Persistence_Study_Addendum2018.pdf</w:delText>
        </w:r>
      </w:del>
      <w:ins w:id="36443" w:author="Greg Clendenning" w:date="2024-04-16T16:42:00Z">
        <w:r w:rsidRPr="001570EA">
          <w:rPr>
            <w:rStyle w:val="Hyperlink"/>
          </w:rPr>
          <w:t>Weblink</w:t>
        </w:r>
      </w:ins>
      <w:r w:rsidR="00475EB1">
        <w:rPr>
          <w:rStyle w:val="Hyperlink"/>
        </w:rPr>
        <w:fldChar w:fldCharType="end"/>
      </w:r>
      <w:r w:rsidRPr="001570EA">
        <w:t xml:space="preserve"> </w:t>
      </w:r>
    </w:p>
    <w:p w14:paraId="262A0FFB" w14:textId="77777777" w:rsidR="00480102" w:rsidRPr="0086275C" w:rsidRDefault="00FA7EEB" w:rsidP="0083636E">
      <w:pPr>
        <w:pStyle w:val="ListParagraph"/>
        <w:numPr>
          <w:ilvl w:val="0"/>
          <w:numId w:val="78"/>
        </w:numPr>
        <w:overflowPunct/>
        <w:autoSpaceDE/>
        <w:autoSpaceDN/>
        <w:adjustRightInd/>
        <w:spacing w:after="0"/>
        <w:ind w:left="360"/>
        <w:contextualSpacing/>
        <w:jc w:val="left"/>
        <w:textAlignment w:val="auto"/>
        <w:rPr>
          <w:del w:id="36444" w:author="Greg Clendenning" w:date="2024-04-16T16:42:00Z"/>
        </w:rPr>
      </w:pPr>
      <w:r w:rsidRPr="001570EA">
        <w:t xml:space="preserve">SWE Analysis of average annual churn rate among Phase III EDC </w:t>
      </w:r>
      <w:del w:id="36445" w:author="Greg Clendenning" w:date="2024-04-16T16:42:00Z">
        <w:r w:rsidR="00480102">
          <w:delText>cohorts.</w:delText>
        </w:r>
      </w:del>
    </w:p>
    <w:p w14:paraId="36B3CFF3" w14:textId="77777777" w:rsidR="00FA5174" w:rsidRDefault="00FA5174" w:rsidP="00FA5174">
      <w:pPr>
        <w:rPr>
          <w:del w:id="36446" w:author="Greg Clendenning" w:date="2024-04-16T16:42:00Z"/>
        </w:rPr>
        <w:sectPr w:rsidR="00FA5174" w:rsidSect="00EB0EA0">
          <w:pgSz w:w="12240" w:h="15840"/>
          <w:pgMar w:top="1440" w:right="1800" w:bottom="1440" w:left="1800" w:header="720" w:footer="501" w:gutter="0"/>
          <w:cols w:space="720"/>
        </w:sectPr>
      </w:pPr>
    </w:p>
    <w:p w14:paraId="1A49D1E4" w14:textId="2B3D66DC" w:rsidR="001B023F" w:rsidRPr="001570EA" w:rsidRDefault="00FA7EEB" w:rsidP="00FA7EEB">
      <w:pPr>
        <w:rPr>
          <w:ins w:id="36447" w:author="Greg Clendenning" w:date="2024-04-16T16:42:00Z"/>
        </w:rPr>
        <w:sectPr w:rsidR="001B023F" w:rsidRPr="001570EA" w:rsidSect="00EB0EA0">
          <w:footerReference w:type="first" r:id="rId70"/>
          <w:pgSz w:w="12240" w:h="15840"/>
          <w:pgMar w:top="1440" w:right="1800" w:bottom="1440" w:left="1800" w:header="720" w:footer="720" w:gutter="0"/>
          <w:cols w:space="720"/>
        </w:sectPr>
      </w:pPr>
      <w:ins w:id="36448" w:author="Greg Clendenning" w:date="2024-04-16T16:42:00Z">
        <w:r w:rsidRPr="001570EA">
          <w:t>cohort</w:t>
        </w:r>
      </w:ins>
    </w:p>
    <w:p w14:paraId="691839A4" w14:textId="55D4E1D7" w:rsidR="00E44576" w:rsidRPr="001570EA" w:rsidRDefault="00E44576" w:rsidP="00E44576">
      <w:pPr>
        <w:pStyle w:val="Heading2"/>
      </w:pPr>
      <w:bookmarkStart w:id="36449" w:name="_Toc48143066"/>
      <w:bookmarkStart w:id="36450" w:name="_Toc364420816"/>
      <w:bookmarkStart w:id="36451" w:name="_Toc373320453"/>
      <w:bookmarkStart w:id="36452" w:name="_Toc364760931"/>
      <w:bookmarkStart w:id="36453" w:name="_Toc423087020"/>
      <w:bookmarkStart w:id="36454" w:name="_Toc66786201"/>
      <w:r w:rsidRPr="001570EA">
        <w:t>Miscellaneous</w:t>
      </w:r>
      <w:bookmarkEnd w:id="36449"/>
    </w:p>
    <w:p w14:paraId="61684329" w14:textId="2E2379EE" w:rsidR="00E44576" w:rsidRPr="001570EA" w:rsidRDefault="00FA5174" w:rsidP="00C64DB8">
      <w:pPr>
        <w:pStyle w:val="Heading3"/>
      </w:pPr>
      <w:bookmarkStart w:id="36455" w:name="_Toc48143067"/>
      <w:del w:id="36456" w:author="Greg Clendenning" w:date="2024-04-16T16:42:00Z">
        <w:r w:rsidRPr="00E773BC">
          <w:delText>Variable</w:delText>
        </w:r>
        <w:r>
          <w:delText xml:space="preserve"> </w:delText>
        </w:r>
        <w:r w:rsidRPr="00E773BC">
          <w:delText>Speed</w:delText>
        </w:r>
      </w:del>
      <w:ins w:id="36457" w:author="Greg Clendenning" w:date="2024-04-16T16:42:00Z">
        <w:r w:rsidR="00E44576" w:rsidRPr="001570EA">
          <w:t>ENERGY STAR</w:t>
        </w:r>
      </w:ins>
      <w:r w:rsidR="00E44576" w:rsidRPr="001570EA">
        <w:t xml:space="preserve"> Pool Pumps</w:t>
      </w:r>
      <w:bookmarkEnd w:id="36450"/>
      <w:bookmarkEnd w:id="36451"/>
      <w:bookmarkEnd w:id="36452"/>
      <w:bookmarkEnd w:id="36453"/>
      <w:bookmarkEnd w:id="36454"/>
      <w:bookmarkEnd w:id="364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E44576" w:rsidRPr="001570EA" w14:paraId="1B8F6874" w14:textId="77777777">
        <w:trPr>
          <w:trHeight w:val="360"/>
        </w:trPr>
        <w:tc>
          <w:tcPr>
            <w:tcW w:w="3509" w:type="dxa"/>
            <w:shd w:val="clear" w:color="auto" w:fill="auto"/>
          </w:tcPr>
          <w:p w14:paraId="77E55C06" w14:textId="77777777" w:rsidR="00E44576" w:rsidRPr="001570EA" w:rsidRDefault="00E44576">
            <w:pPr>
              <w:pStyle w:val="TableCell"/>
              <w:spacing w:before="60" w:after="60"/>
              <w:rPr>
                <w:b/>
                <w:sz w:val="20"/>
              </w:rPr>
            </w:pPr>
            <w:r w:rsidRPr="001570EA">
              <w:rPr>
                <w:b/>
              </w:rPr>
              <w:t>Target Sector</w:t>
            </w:r>
          </w:p>
        </w:tc>
        <w:tc>
          <w:tcPr>
            <w:tcW w:w="5013" w:type="dxa"/>
            <w:shd w:val="clear" w:color="auto" w:fill="auto"/>
          </w:tcPr>
          <w:p w14:paraId="3508541B" w14:textId="220962E6" w:rsidR="00E44576" w:rsidRPr="001570EA" w:rsidRDefault="00E44576">
            <w:pPr>
              <w:pStyle w:val="TableCell"/>
              <w:spacing w:before="60" w:after="60"/>
              <w:jc w:val="center"/>
              <w:rPr>
                <w:rFonts w:eastAsia="Arial Unicode MS" w:cs="Arial"/>
                <w:i/>
                <w:iCs/>
                <w:sz w:val="20"/>
                <w:szCs w:val="24"/>
              </w:rPr>
            </w:pPr>
            <w:r w:rsidRPr="001570EA">
              <w:t>Residential</w:t>
            </w:r>
            <w:del w:id="36458" w:author="Greg Clendenning" w:date="2024-04-16T16:42:00Z">
              <w:r w:rsidR="00FA5174">
                <w:delText xml:space="preserve"> </w:delText>
              </w:r>
              <w:r w:rsidR="00FA5174" w:rsidRPr="001D6512">
                <w:delText>Establishments</w:delText>
              </w:r>
            </w:del>
          </w:p>
        </w:tc>
      </w:tr>
      <w:tr w:rsidR="00E44576" w:rsidRPr="001570EA" w14:paraId="1190F89A" w14:textId="77777777">
        <w:trPr>
          <w:trHeight w:val="360"/>
          <w:ins w:id="36459" w:author="Greg Clendenning" w:date="2024-04-16T16:42:00Z"/>
        </w:trPr>
        <w:tc>
          <w:tcPr>
            <w:tcW w:w="3509" w:type="dxa"/>
            <w:shd w:val="clear" w:color="auto" w:fill="auto"/>
          </w:tcPr>
          <w:p w14:paraId="67A6D90B" w14:textId="77777777" w:rsidR="00E44576" w:rsidRPr="001570EA" w:rsidRDefault="00E44576">
            <w:pPr>
              <w:pStyle w:val="TableCell"/>
              <w:spacing w:before="60" w:after="60"/>
              <w:rPr>
                <w:ins w:id="36460" w:author="Greg Clendenning" w:date="2024-04-16T16:42:00Z"/>
                <w:b/>
                <w:sz w:val="20"/>
              </w:rPr>
            </w:pPr>
            <w:ins w:id="36461" w:author="Greg Clendenning" w:date="2024-04-16T16:42:00Z">
              <w:r w:rsidRPr="001570EA">
                <w:rPr>
                  <w:b/>
                </w:rPr>
                <w:t>Measure Unit</w:t>
              </w:r>
            </w:ins>
          </w:p>
        </w:tc>
        <w:tc>
          <w:tcPr>
            <w:tcW w:w="5013" w:type="dxa"/>
            <w:shd w:val="clear" w:color="auto" w:fill="auto"/>
          </w:tcPr>
          <w:p w14:paraId="06E16FF7" w14:textId="77777777" w:rsidR="00E44576" w:rsidRPr="001570EA" w:rsidRDefault="00E44576">
            <w:pPr>
              <w:pStyle w:val="TableCell"/>
              <w:spacing w:before="60" w:after="60"/>
              <w:jc w:val="center"/>
              <w:rPr>
                <w:ins w:id="36462" w:author="Greg Clendenning" w:date="2024-04-16T16:42:00Z"/>
                <w:rFonts w:eastAsia="Arial Unicode MS" w:cs="Arial"/>
                <w:i/>
                <w:iCs/>
                <w:sz w:val="20"/>
                <w:szCs w:val="24"/>
              </w:rPr>
            </w:pPr>
            <w:ins w:id="36463" w:author="Greg Clendenning" w:date="2024-04-16T16:42:00Z">
              <w:r w:rsidRPr="001570EA">
                <w:t>Pool Pumps</w:t>
              </w:r>
            </w:ins>
          </w:p>
        </w:tc>
      </w:tr>
      <w:tr w:rsidR="00E44576" w:rsidRPr="001570EA" w14:paraId="5C9D36FC" w14:textId="77777777">
        <w:trPr>
          <w:trHeight w:val="360"/>
          <w:ins w:id="36464" w:author="Greg Clendenning" w:date="2024-04-16T16:42:00Z"/>
        </w:trPr>
        <w:tc>
          <w:tcPr>
            <w:tcW w:w="3509" w:type="dxa"/>
            <w:shd w:val="clear" w:color="auto" w:fill="auto"/>
          </w:tcPr>
          <w:p w14:paraId="019DE352" w14:textId="77777777" w:rsidR="00E44576" w:rsidRPr="001570EA" w:rsidRDefault="00E44576">
            <w:pPr>
              <w:pStyle w:val="TableCell"/>
              <w:spacing w:before="60" w:after="60"/>
              <w:rPr>
                <w:ins w:id="36465" w:author="Greg Clendenning" w:date="2024-04-16T16:42:00Z"/>
                <w:b/>
                <w:sz w:val="20"/>
              </w:rPr>
            </w:pPr>
            <w:ins w:id="36466" w:author="Greg Clendenning" w:date="2024-04-16T16:42:00Z">
              <w:r w:rsidRPr="001570EA">
                <w:rPr>
                  <w:b/>
                </w:rPr>
                <w:t>Measure Life</w:t>
              </w:r>
            </w:ins>
          </w:p>
        </w:tc>
        <w:tc>
          <w:tcPr>
            <w:tcW w:w="5013" w:type="dxa"/>
            <w:shd w:val="clear" w:color="auto" w:fill="auto"/>
          </w:tcPr>
          <w:p w14:paraId="21267D2F" w14:textId="77777777" w:rsidR="00E44576" w:rsidRPr="001570EA" w:rsidRDefault="00E44576">
            <w:pPr>
              <w:pStyle w:val="TableCell"/>
              <w:spacing w:before="60" w:after="60"/>
              <w:jc w:val="center"/>
              <w:rPr>
                <w:ins w:id="36467" w:author="Greg Clendenning" w:date="2024-04-16T16:42:00Z"/>
                <w:rFonts w:eastAsia="Arial Unicode MS" w:cs="Arial"/>
                <w:i/>
                <w:iCs/>
                <w:sz w:val="20"/>
                <w:szCs w:val="24"/>
                <w:vertAlign w:val="superscript"/>
              </w:rPr>
            </w:pPr>
            <w:ins w:id="36468" w:author="Greg Clendenning" w:date="2024-04-16T16:42:00Z">
              <w:r w:rsidRPr="001570EA">
                <w:t>10 years</w:t>
              </w:r>
              <w:r w:rsidRPr="001570EA">
                <w:rPr>
                  <w:vertAlign w:val="superscript"/>
                </w:rPr>
                <w:t>Source 1</w:t>
              </w:r>
            </w:ins>
          </w:p>
        </w:tc>
      </w:tr>
      <w:tr w:rsidR="00E44576" w:rsidRPr="001570EA" w14:paraId="67FBC167" w14:textId="77777777">
        <w:trPr>
          <w:trHeight w:val="360"/>
          <w:ins w:id="36469" w:author="Greg Clendenning" w:date="2024-04-16T16:42:00Z"/>
        </w:trPr>
        <w:tc>
          <w:tcPr>
            <w:tcW w:w="3509" w:type="dxa"/>
            <w:shd w:val="clear" w:color="auto" w:fill="auto"/>
          </w:tcPr>
          <w:p w14:paraId="16534EC2" w14:textId="77777777" w:rsidR="00E44576" w:rsidRPr="001570EA" w:rsidRDefault="00E44576">
            <w:pPr>
              <w:pStyle w:val="TableCell"/>
              <w:spacing w:before="60" w:after="60"/>
              <w:rPr>
                <w:ins w:id="36470" w:author="Greg Clendenning" w:date="2024-04-16T16:42:00Z"/>
                <w:b/>
              </w:rPr>
            </w:pPr>
            <w:ins w:id="36471" w:author="Greg Clendenning" w:date="2024-04-16T16:42:00Z">
              <w:r w:rsidRPr="001570EA">
                <w:rPr>
                  <w:b/>
                </w:rPr>
                <w:t>Vintage</w:t>
              </w:r>
            </w:ins>
          </w:p>
        </w:tc>
        <w:tc>
          <w:tcPr>
            <w:tcW w:w="5013" w:type="dxa"/>
            <w:shd w:val="clear" w:color="auto" w:fill="auto"/>
          </w:tcPr>
          <w:p w14:paraId="1501252C" w14:textId="77777777" w:rsidR="00E44576" w:rsidRPr="001570EA" w:rsidRDefault="00E44576">
            <w:pPr>
              <w:pStyle w:val="TableCell"/>
              <w:spacing w:before="60" w:after="60"/>
              <w:jc w:val="center"/>
              <w:rPr>
                <w:ins w:id="36472" w:author="Greg Clendenning" w:date="2024-04-16T16:42:00Z"/>
              </w:rPr>
            </w:pPr>
            <w:ins w:id="36473" w:author="Greg Clendenning" w:date="2024-04-16T16:42:00Z">
              <w:r w:rsidRPr="001570EA">
                <w:t>Replace on Burnout, New Construction</w:t>
              </w:r>
            </w:ins>
          </w:p>
        </w:tc>
      </w:tr>
    </w:tbl>
    <w:p w14:paraId="40378401" w14:textId="77777777" w:rsidR="00E44576" w:rsidRPr="001570EA" w:rsidRDefault="00E44576" w:rsidP="00E44576">
      <w:pPr>
        <w:rPr>
          <w:ins w:id="36474" w:author="Greg Clendenning" w:date="2024-04-16T16:42:00Z"/>
        </w:rPr>
      </w:pPr>
    </w:p>
    <w:p w14:paraId="2CCFF04F" w14:textId="407E85D5" w:rsidR="00E44576" w:rsidRPr="001570EA" w:rsidRDefault="00E44576" w:rsidP="00E44576">
      <w:pPr>
        <w:rPr>
          <w:ins w:id="36475" w:author="Greg Clendenning" w:date="2024-04-16T16:42:00Z"/>
        </w:rPr>
      </w:pPr>
      <w:ins w:id="36476" w:author="Greg Clendenning" w:date="2024-04-16T16:42:00Z">
        <w:r w:rsidRPr="001570EA">
          <w:t xml:space="preserve">High efficiency pump installations typically employ variable frequency </w:t>
        </w:r>
        <w:r w:rsidR="00884879" w:rsidRPr="001570EA">
          <w:t>drives and</w:t>
        </w:r>
        <w:r w:rsidRPr="001570EA">
          <w:t xml:space="preserve"> are generally configured to run 24 hours per day at low speed. To achieve adequate filtering the pump must run for longer to compensate for a lower speed/flow. However, this still saves energy since pump power consumption increases with the cube of speed. Consequently, load-shifting of continuous VFD’s to reduce demand is not recommended since energy consumption nearly doubles with two turnovers in 20 hours versus 24.</w:t>
        </w:r>
      </w:ins>
    </w:p>
    <w:p w14:paraId="4042C74A" w14:textId="77777777" w:rsidR="00E44576" w:rsidRPr="001570EA" w:rsidRDefault="00E44576" w:rsidP="00E44576">
      <w:pPr>
        <w:rPr>
          <w:ins w:id="36477" w:author="Greg Clendenning" w:date="2024-04-16T16:42:00Z"/>
        </w:rPr>
      </w:pPr>
    </w:p>
    <w:p w14:paraId="5CE42B63" w14:textId="77777777" w:rsidR="00E44576" w:rsidRPr="001570EA" w:rsidRDefault="00E44576" w:rsidP="00E44576">
      <w:pPr>
        <w:pStyle w:val="SubStyle"/>
        <w:rPr>
          <w:ins w:id="36478" w:author="Greg Clendenning" w:date="2024-04-16T16:42:00Z"/>
        </w:rPr>
      </w:pPr>
      <w:ins w:id="36479" w:author="Greg Clendenning" w:date="2024-04-16T16:42:00Z">
        <w:r w:rsidRPr="001570EA">
          <w:t>Eligibility</w:t>
        </w:r>
      </w:ins>
    </w:p>
    <w:p w14:paraId="38615613" w14:textId="77777777" w:rsidR="00E44576" w:rsidRPr="001570EA" w:rsidRDefault="00E44576" w:rsidP="00E44576">
      <w:pPr>
        <w:rPr>
          <w:ins w:id="36480" w:author="Greg Clendenning" w:date="2024-04-16T16:42:00Z"/>
        </w:rPr>
      </w:pPr>
      <w:ins w:id="36481" w:author="Greg Clendenning" w:date="2024-04-16T16:42:00Z">
        <w:r w:rsidRPr="001570EA">
          <w:t>This measure is for the purchase and installation of an ENERGY STAR v3.1 pool pump. The target sector primarily consists of single-family residences.</w:t>
        </w:r>
      </w:ins>
    </w:p>
    <w:p w14:paraId="092FD9F8" w14:textId="77777777" w:rsidR="00E44576" w:rsidRPr="001570EA" w:rsidRDefault="00E44576">
      <w:pPr>
        <w:rPr>
          <w:moveTo w:id="36482" w:author="Greg Clendenning" w:date="2024-04-16T16:42:00Z"/>
          <w:rPrChange w:id="36483" w:author="Greg Clendenning" w:date="2024-04-16T16:42:00Z">
            <w:rPr>
              <w:moveTo w:id="36484" w:author="Greg Clendenning" w:date="2024-04-16T16:42:00Z"/>
              <w:rFonts w:ascii="Arial Black" w:hAnsi="Arial Black"/>
              <w:b/>
              <w:u w:val="single"/>
            </w:rPr>
          </w:rPrChange>
        </w:rPr>
        <w:pPrChange w:id="36485" w:author="Greg Clendenning" w:date="2024-04-16T16:42:00Z">
          <w:pPr>
            <w:spacing w:after="120"/>
          </w:pPr>
        </w:pPrChange>
      </w:pPr>
      <w:moveToRangeStart w:id="36486" w:author="Greg Clendenning" w:date="2024-04-16T16:42:00Z" w:name="move164178295"/>
    </w:p>
    <w:p w14:paraId="0BC9A204" w14:textId="77777777" w:rsidR="00E44576" w:rsidRPr="001570EA" w:rsidRDefault="00E44576" w:rsidP="00E44576">
      <w:pPr>
        <w:pStyle w:val="SubStyle"/>
        <w:rPr>
          <w:moveTo w:id="36487" w:author="Greg Clendenning" w:date="2024-04-16T16:42:00Z"/>
        </w:rPr>
      </w:pPr>
      <w:moveTo w:id="36488" w:author="Greg Clendenning" w:date="2024-04-16T16:42:00Z">
        <w:r w:rsidRPr="001570EA">
          <w:t>Algorithms</w:t>
        </w:r>
      </w:moveTo>
    </w:p>
    <w:moveToRangeEnd w:id="36486"/>
    <w:p w14:paraId="5159194B" w14:textId="77777777" w:rsidR="00E44576" w:rsidRPr="001570EA" w:rsidRDefault="00E44576" w:rsidP="00E44576">
      <w:pPr>
        <w:rPr>
          <w:ins w:id="36489" w:author="Greg Clendenning" w:date="2024-04-16T16:42:00Z"/>
        </w:rPr>
      </w:pPr>
      <w:ins w:id="36490" w:author="Greg Clendenning" w:date="2024-04-16T16:42:00Z">
        <w:r w:rsidRPr="001570EA">
          <w:t>This protocol documents the energy savings attributed to various configurations of ENERGY STAR pool pumps</w:t>
        </w:r>
      </w:ins>
    </w:p>
    <w:p w14:paraId="622C21AB" w14:textId="77777777" w:rsidR="00E44576" w:rsidRPr="001570EA" w:rsidRDefault="00E44576" w:rsidP="00E44576">
      <w:pPr>
        <w:rPr>
          <w:ins w:id="36491" w:author="Greg Clendenning" w:date="2024-04-16T16:42:00Z"/>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E44576" w:rsidRPr="001570EA" w14:paraId="108C3672" w14:textId="77777777">
        <w:trPr>
          <w:ins w:id="36492" w:author="Greg Clendenning" w:date="2024-04-16T16:42:00Z"/>
        </w:trPr>
        <w:tc>
          <w:tcPr>
            <w:tcW w:w="1350" w:type="dxa"/>
            <w:vAlign w:val="center"/>
          </w:tcPr>
          <w:p w14:paraId="52148BA4" w14:textId="77777777" w:rsidR="00E44576" w:rsidRPr="001570EA" w:rsidRDefault="00E44576">
            <w:pPr>
              <w:pStyle w:val="Equation"/>
              <w:ind w:left="0" w:firstLine="0"/>
              <w:rPr>
                <w:ins w:id="36493" w:author="Greg Clendenning" w:date="2024-04-16T16:42:00Z"/>
                <w:rFonts w:eastAsia="Times New Roman"/>
                <w:i w:val="0"/>
                <w:szCs w:val="20"/>
              </w:rPr>
            </w:pPr>
            <m:oMathPara>
              <m:oMathParaPr>
                <m:jc m:val="left"/>
              </m:oMathParaPr>
              <m:oMath>
                <m:r>
                  <w:ins w:id="36494" w:author="Greg Clendenning" w:date="2024-04-16T16:42:00Z">
                    <w:rPr>
                      <w:rFonts w:ascii="Cambria Math" w:hAnsi="Cambria Math" w:cs="Arial"/>
                      <w:szCs w:val="20"/>
                    </w:rPr>
                    <m:t>∆kWh</m:t>
                  </w:ins>
                </m:r>
              </m:oMath>
            </m:oMathPara>
          </w:p>
        </w:tc>
        <w:tc>
          <w:tcPr>
            <w:tcW w:w="6483" w:type="dxa"/>
          </w:tcPr>
          <w:p w14:paraId="793DE958" w14:textId="77777777" w:rsidR="00E44576" w:rsidRPr="001570EA" w:rsidRDefault="00E44576">
            <w:pPr>
              <w:pStyle w:val="Equation"/>
              <w:ind w:left="0" w:firstLine="0"/>
              <w:rPr>
                <w:ins w:id="36495" w:author="Greg Clendenning" w:date="2024-04-16T16:42:00Z"/>
                <w:rFonts w:eastAsia="Times New Roman"/>
                <w:i w:val="0"/>
                <w:szCs w:val="20"/>
              </w:rPr>
            </w:pPr>
            <m:oMathPara>
              <m:oMathParaPr>
                <m:jc m:val="left"/>
              </m:oMathParaPr>
              <m:oMath>
                <m:r>
                  <w:ins w:id="36496" w:author="Greg Clendenning" w:date="2024-04-16T16:42:00Z">
                    <w:rPr>
                      <w:rFonts w:ascii="Cambria Math" w:hAnsi="Cambria Math" w:cs="Arial"/>
                      <w:szCs w:val="20"/>
                    </w:rPr>
                    <m:t>=</m:t>
                  </w:ins>
                </m:r>
                <m:f>
                  <m:fPr>
                    <m:ctrlPr>
                      <w:ins w:id="36497" w:author="Greg Clendenning" w:date="2024-04-16T16:42:00Z">
                        <w:rPr>
                          <w:rFonts w:ascii="Cambria Math" w:hAnsi="Cambria Math" w:cs="Arial"/>
                          <w:i w:val="0"/>
                          <w:szCs w:val="20"/>
                        </w:rPr>
                      </w:ins>
                    </m:ctrlPr>
                  </m:fPr>
                  <m:num>
                    <m:r>
                      <w:ins w:id="36498" w:author="Greg Clendenning" w:date="2024-04-16T16:42:00Z">
                        <w:rPr>
                          <w:rFonts w:ascii="Cambria Math" w:hAnsi="Cambria Math" w:cs="Arial"/>
                          <w:szCs w:val="20"/>
                        </w:rPr>
                        <m:t>Volume×Turnover×Days</m:t>
                      </w:ins>
                    </m:r>
                  </m:num>
                  <m:den>
                    <m:r>
                      <w:ins w:id="36499" w:author="Greg Clendenning" w:date="2024-04-16T16:42:00Z">
                        <w:rPr>
                          <w:rFonts w:ascii="Cambria Math" w:hAnsi="Cambria Math" w:cs="Arial"/>
                          <w:szCs w:val="20"/>
                        </w:rPr>
                        <m:t>1,000</m:t>
                      </w:ins>
                    </m:r>
                  </m:den>
                </m:f>
                <m:r>
                  <w:ins w:id="36500" w:author="Greg Clendenning" w:date="2024-04-16T16:42:00Z">
                    <w:rPr>
                      <w:rFonts w:ascii="Cambria Math" w:hAnsi="Cambria Math" w:cs="Arial"/>
                      <w:szCs w:val="20"/>
                    </w:rPr>
                    <m:t>×</m:t>
                  </w:ins>
                </m:r>
                <m:d>
                  <m:dPr>
                    <m:ctrlPr>
                      <w:ins w:id="36501" w:author="Greg Clendenning" w:date="2024-04-16T16:42:00Z">
                        <w:rPr>
                          <w:rFonts w:ascii="Cambria Math" w:hAnsi="Cambria Math" w:cs="Arial"/>
                          <w:szCs w:val="20"/>
                        </w:rPr>
                      </w:ins>
                    </m:ctrlPr>
                  </m:dPr>
                  <m:e>
                    <m:f>
                      <m:fPr>
                        <m:ctrlPr>
                          <w:ins w:id="36502" w:author="Greg Clendenning" w:date="2024-04-16T16:42:00Z">
                            <w:rPr>
                              <w:rFonts w:ascii="Cambria Math" w:hAnsi="Cambria Math" w:cs="Arial"/>
                              <w:szCs w:val="20"/>
                            </w:rPr>
                          </w:ins>
                        </m:ctrlPr>
                      </m:fPr>
                      <m:num>
                        <m:r>
                          <w:ins w:id="36503" w:author="Greg Clendenning" w:date="2024-04-16T16:42:00Z">
                            <w:rPr>
                              <w:rFonts w:ascii="Cambria Math" w:hAnsi="Cambria Math" w:cs="Arial"/>
                              <w:szCs w:val="20"/>
                            </w:rPr>
                            <m:t>1</m:t>
                          </w:ins>
                        </m:r>
                      </m:num>
                      <m:den>
                        <m:sSub>
                          <m:sSubPr>
                            <m:ctrlPr>
                              <w:ins w:id="36504" w:author="Greg Clendenning" w:date="2024-04-16T16:42:00Z">
                                <w:rPr>
                                  <w:rFonts w:ascii="Cambria Math" w:hAnsi="Cambria Math" w:cs="Arial"/>
                                  <w:szCs w:val="20"/>
                                </w:rPr>
                              </w:ins>
                            </m:ctrlPr>
                          </m:sSubPr>
                          <m:e>
                            <m:r>
                              <w:ins w:id="36505" w:author="Greg Clendenning" w:date="2024-04-16T16:42:00Z">
                                <w:rPr>
                                  <w:rFonts w:ascii="Cambria Math" w:hAnsi="Cambria Math" w:cs="Arial"/>
                                  <w:szCs w:val="20"/>
                                </w:rPr>
                                <m:t>WEF</m:t>
                              </w:ins>
                            </m:r>
                          </m:e>
                          <m:sub>
                            <m:r>
                              <w:ins w:id="36506" w:author="Greg Clendenning" w:date="2024-04-16T16:42:00Z">
                                <w:rPr>
                                  <w:rFonts w:ascii="Cambria Math" w:hAnsi="Cambria Math" w:cs="Arial"/>
                                  <w:szCs w:val="20"/>
                                </w:rPr>
                                <m:t>base</m:t>
                              </w:ins>
                            </m:r>
                          </m:sub>
                        </m:sSub>
                      </m:den>
                    </m:f>
                    <m:r>
                      <w:ins w:id="36507" w:author="Greg Clendenning" w:date="2024-04-16T16:42:00Z">
                        <w:rPr>
                          <w:rFonts w:ascii="Cambria Math" w:hAnsi="Cambria Math" w:cs="Arial"/>
                          <w:szCs w:val="20"/>
                        </w:rPr>
                        <m:t>-</m:t>
                      </w:ins>
                    </m:r>
                    <m:f>
                      <m:fPr>
                        <m:ctrlPr>
                          <w:ins w:id="36508" w:author="Greg Clendenning" w:date="2024-04-16T16:42:00Z">
                            <w:rPr>
                              <w:rFonts w:ascii="Cambria Math" w:hAnsi="Cambria Math" w:cs="Arial"/>
                              <w:szCs w:val="20"/>
                            </w:rPr>
                          </w:ins>
                        </m:ctrlPr>
                      </m:fPr>
                      <m:num>
                        <m:r>
                          <w:ins w:id="36509" w:author="Greg Clendenning" w:date="2024-04-16T16:42:00Z">
                            <w:rPr>
                              <w:rFonts w:ascii="Cambria Math" w:hAnsi="Cambria Math" w:cs="Arial"/>
                              <w:szCs w:val="20"/>
                            </w:rPr>
                            <m:t>1</m:t>
                          </w:ins>
                        </m:r>
                      </m:num>
                      <m:den>
                        <m:sSub>
                          <m:sSubPr>
                            <m:ctrlPr>
                              <w:ins w:id="36510" w:author="Greg Clendenning" w:date="2024-04-16T16:42:00Z">
                                <w:rPr>
                                  <w:rFonts w:ascii="Cambria Math" w:hAnsi="Cambria Math" w:cs="Arial"/>
                                  <w:szCs w:val="20"/>
                                </w:rPr>
                              </w:ins>
                            </m:ctrlPr>
                          </m:sSubPr>
                          <m:e>
                            <m:r>
                              <w:ins w:id="36511" w:author="Greg Clendenning" w:date="2024-04-16T16:42:00Z">
                                <w:rPr>
                                  <w:rFonts w:ascii="Cambria Math" w:hAnsi="Cambria Math" w:cs="Arial"/>
                                  <w:szCs w:val="20"/>
                                </w:rPr>
                                <m:t>WEF</m:t>
                              </w:ins>
                            </m:r>
                          </m:e>
                          <m:sub>
                            <m:r>
                              <w:ins w:id="36512" w:author="Greg Clendenning" w:date="2024-04-16T16:42:00Z">
                                <w:rPr>
                                  <w:rFonts w:ascii="Cambria Math" w:hAnsi="Cambria Math" w:cs="Arial"/>
                                  <w:szCs w:val="20"/>
                                </w:rPr>
                                <m:t>ee</m:t>
                              </w:ins>
                            </m:r>
                          </m:sub>
                        </m:sSub>
                      </m:den>
                    </m:f>
                  </m:e>
                </m:d>
              </m:oMath>
            </m:oMathPara>
          </w:p>
          <w:p w14:paraId="572DBBD8" w14:textId="77777777" w:rsidR="00E44576" w:rsidRPr="001570EA" w:rsidRDefault="00E44576">
            <w:pPr>
              <w:pStyle w:val="Equation"/>
              <w:ind w:left="0" w:firstLine="0"/>
              <w:rPr>
                <w:ins w:id="36513" w:author="Greg Clendenning" w:date="2024-04-16T16:42:00Z"/>
                <w:rFonts w:eastAsia="Times New Roman"/>
                <w:i w:val="0"/>
                <w:sz w:val="17"/>
                <w:szCs w:val="17"/>
              </w:rPr>
            </w:pPr>
          </w:p>
        </w:tc>
      </w:tr>
    </w:tbl>
    <w:p w14:paraId="6E11793F" w14:textId="77777777" w:rsidR="00E44576" w:rsidRPr="001570EA" w:rsidRDefault="00E44576" w:rsidP="00E44576">
      <w:pPr>
        <w:pStyle w:val="Equation"/>
        <w:tabs>
          <w:tab w:val="clear" w:pos="720"/>
          <w:tab w:val="left" w:pos="1440"/>
        </w:tabs>
        <w:ind w:left="0" w:firstLine="0"/>
        <w:rPr>
          <w:ins w:id="36514" w:author="Greg Clendenning" w:date="2024-04-16T16:42:00Z"/>
        </w:rPr>
      </w:pPr>
    </w:p>
    <w:p w14:paraId="2F654AD1" w14:textId="77777777" w:rsidR="00E44576" w:rsidRPr="001570EA" w:rsidRDefault="00E44576" w:rsidP="00E44576">
      <w:pPr>
        <w:pStyle w:val="Equation"/>
        <w:tabs>
          <w:tab w:val="clear" w:pos="720"/>
          <w:tab w:val="left" w:pos="1440"/>
        </w:tabs>
        <w:rPr>
          <w:ins w:id="36515" w:author="Greg Clendenning" w:date="2024-04-16T16:42:00Z"/>
          <w:rFonts w:cs="Arial"/>
          <w:szCs w:val="20"/>
        </w:rPr>
      </w:pPr>
      <w:ins w:id="36516" w:author="Greg Clendenning" w:date="2024-04-16T16:42:00Z">
        <w:r w:rsidRPr="001570EA">
          <w:rPr>
            <w:rFonts w:ascii="Symbol" w:eastAsia="Symbol" w:hAnsi="Symbol" w:cs="Symbol"/>
            <w:szCs w:val="20"/>
          </w:rPr>
          <w:t>D</w:t>
        </w:r>
        <w:r w:rsidRPr="001570EA">
          <w:rPr>
            <w:rFonts w:cs="Arial"/>
            <w:szCs w:val="20"/>
          </w:rPr>
          <w:t>kW</w:t>
        </w:r>
        <w:r w:rsidRPr="001570EA">
          <w:rPr>
            <w:rFonts w:cs="Arial"/>
            <w:szCs w:val="20"/>
            <w:vertAlign w:val="subscript"/>
          </w:rPr>
          <w:t>summer peak</w:t>
        </w:r>
        <w:r w:rsidRPr="001570EA">
          <w:rPr>
            <w:rFonts w:cs="Arial"/>
            <w:szCs w:val="20"/>
            <w:vertAlign w:val="subscript"/>
          </w:rPr>
          <w:tab/>
        </w:r>
      </w:ins>
      <m:oMath>
        <m:r>
          <w:ins w:id="36517" w:author="Greg Clendenning" w:date="2024-04-16T16:42:00Z">
            <w:rPr>
              <w:rFonts w:ascii="Cambria Math" w:hAnsi="Cambria Math" w:cs="Arial"/>
              <w:szCs w:val="20"/>
            </w:rPr>
            <m:t xml:space="preserve">= </m:t>
          </w:ins>
        </m:r>
        <m:d>
          <m:dPr>
            <m:ctrlPr>
              <w:ins w:id="36518" w:author="Greg Clendenning" w:date="2024-04-16T16:42:00Z">
                <w:rPr>
                  <w:rFonts w:ascii="Cambria Math" w:hAnsi="Cambria Math" w:cs="Arial"/>
                  <w:i w:val="0"/>
                  <w:szCs w:val="20"/>
                </w:rPr>
              </w:ins>
            </m:ctrlPr>
          </m:dPr>
          <m:e>
            <m:f>
              <m:fPr>
                <m:type m:val="skw"/>
                <m:ctrlPr>
                  <w:ins w:id="36519" w:author="Greg Clendenning" w:date="2024-04-16T16:42:00Z">
                    <w:rPr>
                      <w:rFonts w:ascii="Cambria Math" w:hAnsi="Cambria Math" w:cs="Arial"/>
                      <w:i w:val="0"/>
                      <w:szCs w:val="20"/>
                    </w:rPr>
                  </w:ins>
                </m:ctrlPr>
              </m:fPr>
              <m:num>
                <m:r>
                  <w:ins w:id="36520" w:author="Greg Clendenning" w:date="2024-04-16T16:42:00Z">
                    <w:rPr>
                      <w:rFonts w:ascii="Cambria Math" w:hAnsi="Cambria Math" w:cs="Arial"/>
                      <w:szCs w:val="20"/>
                    </w:rPr>
                    <m:t>∆kWh</m:t>
                  </w:ins>
                </m:r>
              </m:num>
              <m:den>
                <m:d>
                  <m:dPr>
                    <m:ctrlPr>
                      <w:ins w:id="36521" w:author="Greg Clendenning" w:date="2024-04-16T16:42:00Z">
                        <w:rPr>
                          <w:rFonts w:ascii="Cambria Math" w:hAnsi="Cambria Math" w:cs="Arial"/>
                          <w:i w:val="0"/>
                          <w:szCs w:val="20"/>
                        </w:rPr>
                      </w:ins>
                    </m:ctrlPr>
                  </m:dPr>
                  <m:e>
                    <m:r>
                      <w:ins w:id="36522" w:author="Greg Clendenning" w:date="2024-04-16T16:42:00Z">
                        <w:rPr>
                          <w:rFonts w:ascii="Cambria Math" w:hAnsi="Cambria Math" w:cs="Arial"/>
                          <w:szCs w:val="20"/>
                        </w:rPr>
                        <m:t>HOU×Days</m:t>
                      </w:ins>
                    </m:r>
                  </m:e>
                </m:d>
              </m:den>
            </m:f>
          </m:e>
        </m:d>
        <m:r>
          <w:ins w:id="36523" w:author="Greg Clendenning" w:date="2024-04-16T16:42:00Z">
            <w:rPr>
              <w:rFonts w:ascii="Cambria Math" w:hAnsi="Cambria Math" w:cs="Arial"/>
              <w:szCs w:val="20"/>
            </w:rPr>
            <m:t>×</m:t>
          </w:ins>
        </m:r>
        <m:sSub>
          <m:sSubPr>
            <m:ctrlPr>
              <w:ins w:id="36524" w:author="Greg Clendenning" w:date="2024-04-16T16:42:00Z">
                <w:rPr>
                  <w:rFonts w:ascii="Cambria Math" w:hAnsi="Cambria Math" w:cs="Arial"/>
                  <w:szCs w:val="20"/>
                </w:rPr>
              </w:ins>
            </m:ctrlPr>
          </m:sSubPr>
          <m:e>
            <m:r>
              <w:ins w:id="36525" w:author="Greg Clendenning" w:date="2024-04-16T16:42:00Z">
                <w:rPr>
                  <w:rFonts w:ascii="Cambria Math" w:hAnsi="Cambria Math" w:cs="Arial"/>
                  <w:szCs w:val="20"/>
                </w:rPr>
                <m:t>CF</m:t>
              </w:ins>
            </m:r>
          </m:e>
          <m:sub>
            <m:r>
              <w:ins w:id="36526" w:author="Greg Clendenning" w:date="2024-04-16T16:42:00Z">
                <w:rPr>
                  <w:rFonts w:ascii="Cambria Math" w:hAnsi="Cambria Math" w:cs="Arial"/>
                  <w:szCs w:val="20"/>
                </w:rPr>
                <m:t>summer</m:t>
              </w:ins>
            </m:r>
          </m:sub>
        </m:sSub>
      </m:oMath>
    </w:p>
    <w:p w14:paraId="5BF4012D" w14:textId="77777777" w:rsidR="00E44576" w:rsidRPr="001570EA" w:rsidRDefault="00E44576" w:rsidP="00E44576">
      <w:pPr>
        <w:pStyle w:val="Equation"/>
        <w:tabs>
          <w:tab w:val="clear" w:pos="720"/>
          <w:tab w:val="left" w:pos="1440"/>
        </w:tabs>
        <w:rPr>
          <w:ins w:id="36527" w:author="Greg Clendenning" w:date="2024-04-16T16:42:00Z"/>
          <w:rFonts w:cs="Arial"/>
          <w:szCs w:val="20"/>
        </w:rPr>
      </w:pPr>
    </w:p>
    <w:p w14:paraId="3ADDFF9A" w14:textId="77777777" w:rsidR="00E44576" w:rsidRPr="001570EA" w:rsidRDefault="00E44576" w:rsidP="00E44576">
      <w:pPr>
        <w:pStyle w:val="Equation"/>
        <w:tabs>
          <w:tab w:val="clear" w:pos="720"/>
          <w:tab w:val="left" w:pos="1440"/>
        </w:tabs>
        <w:rPr>
          <w:ins w:id="36528" w:author="Greg Clendenning" w:date="2024-04-16T16:42:00Z"/>
          <w:rFonts w:cs="Arial"/>
          <w:szCs w:val="20"/>
        </w:rPr>
      </w:pPr>
      <w:ins w:id="36529" w:author="Greg Clendenning" w:date="2024-04-16T16:42:00Z">
        <w:r w:rsidRPr="001570EA">
          <w:rPr>
            <w:rFonts w:ascii="Symbol" w:eastAsia="Symbol" w:hAnsi="Symbol" w:cs="Symbol"/>
            <w:szCs w:val="20"/>
          </w:rPr>
          <w:t>D</w:t>
        </w:r>
        <w:r w:rsidRPr="001570EA">
          <w:rPr>
            <w:rFonts w:cs="Arial"/>
            <w:szCs w:val="20"/>
          </w:rPr>
          <w:t>kW</w:t>
        </w:r>
        <w:r w:rsidRPr="001570EA">
          <w:rPr>
            <w:rFonts w:cs="Arial"/>
            <w:szCs w:val="20"/>
            <w:vertAlign w:val="subscript"/>
          </w:rPr>
          <w:t>winter peak</w:t>
        </w:r>
        <w:r w:rsidRPr="001570EA">
          <w:rPr>
            <w:rFonts w:cs="Arial"/>
            <w:szCs w:val="20"/>
            <w:vertAlign w:val="subscript"/>
          </w:rPr>
          <w:tab/>
        </w:r>
      </w:ins>
      <m:oMath>
        <m:r>
          <w:ins w:id="36530" w:author="Greg Clendenning" w:date="2024-04-16T16:42:00Z">
            <w:rPr>
              <w:rFonts w:ascii="Cambria Math" w:hAnsi="Cambria Math" w:cs="Arial"/>
              <w:szCs w:val="20"/>
            </w:rPr>
            <m:t>=0</m:t>
          </w:ins>
        </m:r>
      </m:oMath>
    </w:p>
    <w:p w14:paraId="71A39221" w14:textId="77777777" w:rsidR="00E44576" w:rsidRPr="001570EA" w:rsidRDefault="00E44576" w:rsidP="00E44576">
      <w:pPr>
        <w:pStyle w:val="Equation"/>
        <w:tabs>
          <w:tab w:val="clear" w:pos="720"/>
          <w:tab w:val="left" w:pos="1440"/>
        </w:tabs>
        <w:rPr>
          <w:ins w:id="36531" w:author="Greg Clendenning" w:date="2024-04-16T16:42:00Z"/>
          <w:rFonts w:cs="Arial"/>
          <w:i w:val="0"/>
          <w:iCs/>
          <w:szCs w:val="20"/>
        </w:rPr>
      </w:pPr>
    </w:p>
    <w:p w14:paraId="2B29FE5D" w14:textId="77777777" w:rsidR="00E44576" w:rsidRPr="001570EA" w:rsidRDefault="00E44576" w:rsidP="00E44576">
      <w:pPr>
        <w:pStyle w:val="SubStyle"/>
        <w:rPr>
          <w:ins w:id="36532" w:author="Greg Clendenning" w:date="2024-04-16T16:42:00Z"/>
        </w:rPr>
      </w:pPr>
      <w:ins w:id="36533" w:author="Greg Clendenning" w:date="2024-04-16T16:42:00Z">
        <w:r w:rsidRPr="001570EA">
          <w:t>Definition of Terms</w:t>
        </w:r>
      </w:ins>
    </w:p>
    <w:p w14:paraId="051011BA" w14:textId="44588CEB" w:rsidR="00E44576" w:rsidRPr="001570EA" w:rsidRDefault="00E44576" w:rsidP="00E44576">
      <w:pPr>
        <w:pStyle w:val="Caption"/>
        <w:rPr>
          <w:ins w:id="36534" w:author="Greg Clendenning" w:date="2024-04-16T16:42:00Z"/>
          <w:noProof/>
        </w:rPr>
      </w:pPr>
      <w:bookmarkStart w:id="36535" w:name="_Toc373320249"/>
      <w:bookmarkStart w:id="36536" w:name="_Toc364420957"/>
      <w:bookmarkStart w:id="36537" w:name="_Toc364760727"/>
      <w:bookmarkStart w:id="36538" w:name="_Toc377465545"/>
      <w:bookmarkStart w:id="36539" w:name="_Toc423087582"/>
      <w:bookmarkStart w:id="36540" w:name="_Toc66786347"/>
      <w:ins w:id="36541" w:author="Greg Clendenning" w:date="2024-04-16T16:42:00Z">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7</w:t>
        </w:r>
        <w:r w:rsidR="002E093A" w:rsidRPr="001570EA">
          <w:rPr>
            <w:noProof/>
          </w:rPr>
          <w:fldChar w:fldCharType="end"/>
        </w:r>
        <w:r w:rsidRPr="001570EA">
          <w:rPr>
            <w:noProof/>
          </w:rPr>
          <w:t xml:space="preserve">: </w:t>
        </w:r>
        <w:bookmarkEnd w:id="36535"/>
        <w:bookmarkEnd w:id="36536"/>
        <w:bookmarkEnd w:id="36537"/>
        <w:bookmarkEnd w:id="36538"/>
        <w:bookmarkEnd w:id="36539"/>
        <w:r w:rsidRPr="001570EA">
          <w:t>Terms</w:t>
        </w:r>
        <w:r w:rsidRPr="001570EA">
          <w:rPr>
            <w:rFonts w:cs="Arial"/>
          </w:rPr>
          <w:t>, Values, and References for Variable Speed Pool Pumps</w:t>
        </w:r>
        <w:bookmarkEnd w:id="36540"/>
      </w:ins>
    </w:p>
    <w:tbl>
      <w:tblPr>
        <w:tblW w:w="852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9"/>
        <w:gridCol w:w="1339"/>
        <w:gridCol w:w="2039"/>
        <w:gridCol w:w="900"/>
      </w:tblGrid>
      <w:tr w:rsidR="00E44576" w:rsidRPr="001570EA" w14:paraId="02A35484" w14:textId="77777777">
        <w:trPr>
          <w:trHeight w:val="374"/>
          <w:tblHeader/>
          <w:ins w:id="36542" w:author="Greg Clendenning" w:date="2024-04-16T16:42:00Z"/>
        </w:trPr>
        <w:tc>
          <w:tcPr>
            <w:tcW w:w="4249" w:type="dxa"/>
            <w:shd w:val="clear" w:color="auto" w:fill="BFBFBF"/>
            <w:vAlign w:val="bottom"/>
          </w:tcPr>
          <w:p w14:paraId="5484BB2D" w14:textId="77777777" w:rsidR="00E44576" w:rsidRPr="001570EA" w:rsidRDefault="00E44576">
            <w:pPr>
              <w:tabs>
                <w:tab w:val="left" w:pos="720"/>
              </w:tabs>
              <w:spacing w:before="60" w:after="60"/>
              <w:rPr>
                <w:ins w:id="36543" w:author="Greg Clendenning" w:date="2024-04-16T16:42:00Z"/>
                <w:b/>
                <w:sz w:val="18"/>
                <w:szCs w:val="18"/>
              </w:rPr>
            </w:pPr>
            <w:ins w:id="36544" w:author="Greg Clendenning" w:date="2024-04-16T16:42:00Z">
              <w:r w:rsidRPr="001570EA">
                <w:rPr>
                  <w:b/>
                  <w:sz w:val="18"/>
                  <w:szCs w:val="18"/>
                </w:rPr>
                <w:t>Term</w:t>
              </w:r>
            </w:ins>
          </w:p>
        </w:tc>
        <w:tc>
          <w:tcPr>
            <w:tcW w:w="1339" w:type="dxa"/>
            <w:shd w:val="clear" w:color="auto" w:fill="BFBFBF"/>
            <w:vAlign w:val="bottom"/>
          </w:tcPr>
          <w:p w14:paraId="030D8671" w14:textId="77777777" w:rsidR="00E44576" w:rsidRPr="001570EA" w:rsidRDefault="00E44576">
            <w:pPr>
              <w:tabs>
                <w:tab w:val="left" w:pos="720"/>
              </w:tabs>
              <w:spacing w:before="60" w:after="60"/>
              <w:jc w:val="center"/>
              <w:rPr>
                <w:ins w:id="36545" w:author="Greg Clendenning" w:date="2024-04-16T16:42:00Z"/>
                <w:b/>
                <w:sz w:val="18"/>
                <w:szCs w:val="18"/>
              </w:rPr>
            </w:pPr>
            <w:ins w:id="36546" w:author="Greg Clendenning" w:date="2024-04-16T16:42:00Z">
              <w:r w:rsidRPr="001570EA">
                <w:rPr>
                  <w:b/>
                  <w:sz w:val="18"/>
                  <w:szCs w:val="18"/>
                </w:rPr>
                <w:t>Unit</w:t>
              </w:r>
            </w:ins>
          </w:p>
        </w:tc>
        <w:tc>
          <w:tcPr>
            <w:tcW w:w="2039" w:type="dxa"/>
            <w:shd w:val="clear" w:color="auto" w:fill="BFBFBF"/>
            <w:vAlign w:val="bottom"/>
          </w:tcPr>
          <w:p w14:paraId="38EB4F67" w14:textId="77777777" w:rsidR="00E44576" w:rsidRPr="001570EA" w:rsidRDefault="00E44576">
            <w:pPr>
              <w:tabs>
                <w:tab w:val="left" w:pos="720"/>
              </w:tabs>
              <w:spacing w:before="60" w:after="60"/>
              <w:jc w:val="center"/>
              <w:rPr>
                <w:ins w:id="36547" w:author="Greg Clendenning" w:date="2024-04-16T16:42:00Z"/>
                <w:b/>
                <w:sz w:val="18"/>
                <w:szCs w:val="18"/>
              </w:rPr>
            </w:pPr>
            <w:ins w:id="36548" w:author="Greg Clendenning" w:date="2024-04-16T16:42:00Z">
              <w:r w:rsidRPr="001570EA">
                <w:rPr>
                  <w:b/>
                  <w:sz w:val="18"/>
                  <w:szCs w:val="18"/>
                </w:rPr>
                <w:t>Values</w:t>
              </w:r>
            </w:ins>
          </w:p>
        </w:tc>
        <w:tc>
          <w:tcPr>
            <w:tcW w:w="900" w:type="dxa"/>
            <w:shd w:val="clear" w:color="auto" w:fill="BFBFBF"/>
            <w:vAlign w:val="bottom"/>
          </w:tcPr>
          <w:p w14:paraId="3651FEA8" w14:textId="77777777" w:rsidR="00E44576" w:rsidRPr="001570EA" w:rsidRDefault="00E44576">
            <w:pPr>
              <w:tabs>
                <w:tab w:val="left" w:pos="720"/>
              </w:tabs>
              <w:spacing w:before="60" w:after="60"/>
              <w:jc w:val="center"/>
              <w:rPr>
                <w:ins w:id="36549" w:author="Greg Clendenning" w:date="2024-04-16T16:42:00Z"/>
                <w:b/>
                <w:sz w:val="18"/>
                <w:szCs w:val="18"/>
              </w:rPr>
            </w:pPr>
            <w:ins w:id="36550" w:author="Greg Clendenning" w:date="2024-04-16T16:42:00Z">
              <w:r w:rsidRPr="001570EA">
                <w:rPr>
                  <w:b/>
                  <w:sz w:val="18"/>
                  <w:szCs w:val="18"/>
                </w:rPr>
                <w:t>Source</w:t>
              </w:r>
            </w:ins>
          </w:p>
        </w:tc>
      </w:tr>
      <w:tr w:rsidR="00E44576" w:rsidRPr="001570EA" w14:paraId="3EDE7807" w14:textId="77777777">
        <w:trPr>
          <w:trHeight w:val="374"/>
          <w:ins w:id="36551" w:author="Greg Clendenning" w:date="2024-04-16T16:42:00Z"/>
        </w:trPr>
        <w:tc>
          <w:tcPr>
            <w:tcW w:w="4249" w:type="dxa"/>
          </w:tcPr>
          <w:p w14:paraId="4EEE0B7E" w14:textId="77777777" w:rsidR="00E44576" w:rsidRPr="001570EA" w:rsidRDefault="00E44576">
            <w:pPr>
              <w:tabs>
                <w:tab w:val="left" w:pos="720"/>
              </w:tabs>
              <w:spacing w:before="60" w:after="60"/>
              <w:rPr>
                <w:ins w:id="36552" w:author="Greg Clendenning" w:date="2024-04-16T16:42:00Z"/>
                <w:sz w:val="18"/>
                <w:szCs w:val="18"/>
              </w:rPr>
            </w:pPr>
            <w:ins w:id="36553" w:author="Greg Clendenning" w:date="2024-04-16T16:42:00Z">
              <w:r w:rsidRPr="001570EA">
                <w:rPr>
                  <w:i/>
                  <w:sz w:val="18"/>
                  <w:szCs w:val="18"/>
                </w:rPr>
                <w:t>Days</w:t>
              </w:r>
              <w:r w:rsidRPr="001570EA">
                <w:rPr>
                  <w:sz w:val="18"/>
                  <w:szCs w:val="18"/>
                </w:rPr>
                <w:t xml:space="preserve"> , Pool pump days of operation per year</w:t>
              </w:r>
            </w:ins>
          </w:p>
        </w:tc>
        <w:tc>
          <w:tcPr>
            <w:tcW w:w="1339" w:type="dxa"/>
          </w:tcPr>
          <w:p w14:paraId="1D3BBBD1" w14:textId="77777777" w:rsidR="00E44576" w:rsidRPr="001570EA" w:rsidRDefault="008A402F">
            <w:pPr>
              <w:tabs>
                <w:tab w:val="left" w:pos="720"/>
              </w:tabs>
              <w:spacing w:before="60" w:after="60"/>
              <w:jc w:val="center"/>
              <w:rPr>
                <w:ins w:id="36554" w:author="Greg Clendenning" w:date="2024-04-16T16:42:00Z"/>
                <w:sz w:val="18"/>
                <w:szCs w:val="18"/>
              </w:rPr>
            </w:pPr>
            <m:oMathPara>
              <m:oMathParaPr>
                <m:jc m:val="center"/>
              </m:oMathParaPr>
              <m:oMath>
                <m:f>
                  <m:fPr>
                    <m:ctrlPr>
                      <w:ins w:id="36555" w:author="Greg Clendenning" w:date="2024-04-16T16:42:00Z">
                        <w:rPr>
                          <w:rFonts w:ascii="Cambria Math" w:hAnsi="Cambria Math" w:cs="Arial"/>
                          <w:sz w:val="18"/>
                          <w:szCs w:val="18"/>
                        </w:rPr>
                      </w:ins>
                    </m:ctrlPr>
                  </m:fPr>
                  <m:num>
                    <m:r>
                      <w:ins w:id="36556" w:author="Greg Clendenning" w:date="2024-04-16T16:42:00Z">
                        <w:rPr>
                          <w:rFonts w:ascii="Cambria Math" w:hAnsi="Cambria Math" w:cs="Arial"/>
                          <w:sz w:val="18"/>
                          <w:szCs w:val="18"/>
                        </w:rPr>
                        <m:t>days</m:t>
                      </w:ins>
                    </m:r>
                  </m:num>
                  <m:den>
                    <m:r>
                      <w:ins w:id="36557" w:author="Greg Clendenning" w:date="2024-04-16T16:42:00Z">
                        <w:rPr>
                          <w:rFonts w:ascii="Cambria Math" w:hAnsi="Cambria Math" w:cs="Arial"/>
                          <w:sz w:val="18"/>
                          <w:szCs w:val="18"/>
                        </w:rPr>
                        <m:t>yr</m:t>
                      </w:ins>
                    </m:r>
                  </m:den>
                </m:f>
              </m:oMath>
            </m:oMathPara>
          </w:p>
        </w:tc>
        <w:tc>
          <w:tcPr>
            <w:tcW w:w="2039" w:type="dxa"/>
          </w:tcPr>
          <w:p w14:paraId="17A0FFA5" w14:textId="77777777" w:rsidR="00E44576" w:rsidRPr="001570EA" w:rsidRDefault="00E44576">
            <w:pPr>
              <w:tabs>
                <w:tab w:val="left" w:pos="720"/>
              </w:tabs>
              <w:spacing w:before="60" w:after="60"/>
              <w:jc w:val="center"/>
              <w:rPr>
                <w:ins w:id="36558" w:author="Greg Clendenning" w:date="2024-04-16T16:42:00Z"/>
                <w:sz w:val="18"/>
                <w:szCs w:val="18"/>
              </w:rPr>
            </w:pPr>
            <w:ins w:id="36559" w:author="Greg Clendenning" w:date="2024-04-16T16:42:00Z">
              <w:r w:rsidRPr="001570EA">
                <w:rPr>
                  <w:sz w:val="18"/>
                  <w:szCs w:val="18"/>
                </w:rPr>
                <w:t>EDC Data Gathering</w:t>
              </w:r>
            </w:ins>
          </w:p>
          <w:p w14:paraId="167C11B2" w14:textId="5117908E" w:rsidR="00E44576" w:rsidRPr="001570EA" w:rsidRDefault="00E44576">
            <w:pPr>
              <w:tabs>
                <w:tab w:val="left" w:pos="720"/>
              </w:tabs>
              <w:spacing w:before="60" w:after="60"/>
              <w:jc w:val="center"/>
              <w:rPr>
                <w:ins w:id="36560" w:author="Greg Clendenning" w:date="2024-04-16T16:42:00Z"/>
                <w:sz w:val="18"/>
                <w:szCs w:val="18"/>
              </w:rPr>
            </w:pPr>
            <w:ins w:id="36561" w:author="Greg Clendenning" w:date="2024-04-16T16:42:00Z">
              <w:r w:rsidRPr="001570EA">
                <w:rPr>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812 \h </w:instrText>
              </w:r>
              <w:r w:rsidR="001570EA">
                <w:rPr>
                  <w:rFonts w:cs="Arial"/>
                  <w:sz w:val="18"/>
                  <w:szCs w:val="18"/>
                </w:rPr>
                <w:instrText xml:space="preserve"> \* MERGEFORMAT </w:instrText>
              </w:r>
            </w:ins>
            <w:r w:rsidR="00933750" w:rsidRPr="001570EA">
              <w:rPr>
                <w:rFonts w:cs="Arial"/>
                <w:sz w:val="18"/>
                <w:szCs w:val="18"/>
              </w:rPr>
            </w:r>
            <w:ins w:id="36562" w:author="Greg Clendenning" w:date="2024-04-16T16:42:00Z">
              <w:r w:rsidR="00933750" w:rsidRPr="001570EA">
                <w:rPr>
                  <w:rFonts w:cs="Arial"/>
                  <w:sz w:val="18"/>
                  <w:szCs w:val="18"/>
                </w:rPr>
                <w:fldChar w:fldCharType="separate"/>
              </w:r>
              <w:r w:rsidR="00234C6C" w:rsidRPr="001570EA">
                <w:rPr>
                  <w:noProof/>
                </w:rPr>
                <w:t>Table 2</w:t>
              </w:r>
              <w:r w:rsidR="00234C6C" w:rsidRPr="001570EA">
                <w:rPr>
                  <w:noProof/>
                </w:rPr>
                <w:noBreakHyphen/>
                <w:t>169</w:t>
              </w:r>
              <w:r w:rsidR="00933750" w:rsidRPr="001570EA">
                <w:rPr>
                  <w:rFonts w:cs="Arial"/>
                  <w:sz w:val="18"/>
                  <w:szCs w:val="18"/>
                </w:rPr>
                <w:fldChar w:fldCharType="end"/>
              </w:r>
              <w:r w:rsidR="00933750" w:rsidRPr="001570EA">
                <w:rPr>
                  <w:rFonts w:cs="Arial"/>
                  <w:sz w:val="18"/>
                  <w:szCs w:val="18"/>
                </w:rPr>
                <w:t xml:space="preserve"> </w:t>
              </w:r>
            </w:ins>
          </w:p>
        </w:tc>
        <w:tc>
          <w:tcPr>
            <w:tcW w:w="900" w:type="dxa"/>
          </w:tcPr>
          <w:p w14:paraId="30BF8858" w14:textId="77777777" w:rsidR="00E44576" w:rsidRPr="001570EA" w:rsidRDefault="00E44576">
            <w:pPr>
              <w:tabs>
                <w:tab w:val="left" w:pos="720"/>
              </w:tabs>
              <w:spacing w:before="60" w:after="60"/>
              <w:jc w:val="center"/>
              <w:rPr>
                <w:ins w:id="36563" w:author="Greg Clendenning" w:date="2024-04-16T16:42:00Z"/>
                <w:sz w:val="18"/>
                <w:szCs w:val="18"/>
              </w:rPr>
            </w:pPr>
            <w:ins w:id="36564" w:author="Greg Clendenning" w:date="2024-04-16T16:42:00Z">
              <w:r w:rsidRPr="001570EA">
                <w:rPr>
                  <w:sz w:val="18"/>
                  <w:szCs w:val="18"/>
                </w:rPr>
                <w:t>2</w:t>
              </w:r>
            </w:ins>
          </w:p>
        </w:tc>
      </w:tr>
      <w:tr w:rsidR="00E44576" w:rsidRPr="001570EA" w14:paraId="084F6207" w14:textId="77777777">
        <w:trPr>
          <w:trHeight w:val="374"/>
          <w:ins w:id="36565" w:author="Greg Clendenning" w:date="2024-04-16T16:42:00Z"/>
        </w:trPr>
        <w:tc>
          <w:tcPr>
            <w:tcW w:w="4249" w:type="dxa"/>
            <w:shd w:val="clear" w:color="auto" w:fill="auto"/>
          </w:tcPr>
          <w:p w14:paraId="77AF7922" w14:textId="77777777" w:rsidR="00E44576" w:rsidRPr="001570EA" w:rsidRDefault="00E44576">
            <w:pPr>
              <w:tabs>
                <w:tab w:val="left" w:pos="720"/>
              </w:tabs>
              <w:spacing w:before="60" w:after="60"/>
              <w:rPr>
                <w:ins w:id="36566" w:author="Greg Clendenning" w:date="2024-04-16T16:42:00Z"/>
                <w:i/>
                <w:sz w:val="18"/>
                <w:szCs w:val="18"/>
              </w:rPr>
            </w:pPr>
            <w:ins w:id="36567" w:author="Greg Clendenning" w:date="2024-04-16T16:42:00Z">
              <w:r w:rsidRPr="001570EA">
                <w:rPr>
                  <w:i/>
                  <w:sz w:val="18"/>
                  <w:szCs w:val="18"/>
                </w:rPr>
                <w:t>WEF</w:t>
              </w:r>
              <w:r w:rsidRPr="001570EA">
                <w:rPr>
                  <w:i/>
                  <w:sz w:val="18"/>
                  <w:szCs w:val="18"/>
                  <w:vertAlign w:val="subscript"/>
                </w:rPr>
                <w:t>base</w:t>
              </w:r>
              <w:r w:rsidRPr="001570EA">
                <w:rPr>
                  <w:i/>
                  <w:sz w:val="18"/>
                  <w:szCs w:val="18"/>
                </w:rPr>
                <w:t xml:space="preserve"> </w:t>
              </w:r>
              <w:r w:rsidRPr="001570EA">
                <w:rPr>
                  <w:iCs/>
                  <w:sz w:val="18"/>
                  <w:szCs w:val="18"/>
                </w:rPr>
                <w:t>Baseline weighted energy factor of pool pump for Curve C flow.</w:t>
              </w:r>
            </w:ins>
          </w:p>
        </w:tc>
        <w:tc>
          <w:tcPr>
            <w:tcW w:w="1339" w:type="dxa"/>
            <w:shd w:val="clear" w:color="auto" w:fill="auto"/>
          </w:tcPr>
          <w:p w14:paraId="21C71054" w14:textId="77777777" w:rsidR="00E44576" w:rsidRPr="001570EA" w:rsidRDefault="008A402F">
            <w:pPr>
              <w:tabs>
                <w:tab w:val="left" w:pos="720"/>
              </w:tabs>
              <w:spacing w:before="60" w:after="60"/>
              <w:jc w:val="center"/>
              <w:rPr>
                <w:ins w:id="36568" w:author="Greg Clendenning" w:date="2024-04-16T16:42:00Z"/>
                <w:i/>
                <w:sz w:val="18"/>
                <w:szCs w:val="18"/>
              </w:rPr>
            </w:pPr>
            <m:oMathPara>
              <m:oMath>
                <m:f>
                  <m:fPr>
                    <m:ctrlPr>
                      <w:ins w:id="36569" w:author="Greg Clendenning" w:date="2024-04-16T16:42:00Z">
                        <w:rPr>
                          <w:rFonts w:ascii="Cambria Math" w:hAnsi="Cambria Math" w:cs="Arial"/>
                          <w:sz w:val="18"/>
                          <w:szCs w:val="18"/>
                        </w:rPr>
                      </w:ins>
                    </m:ctrlPr>
                  </m:fPr>
                  <m:num>
                    <m:r>
                      <w:ins w:id="36570" w:author="Greg Clendenning" w:date="2024-04-16T16:42:00Z">
                        <w:rPr>
                          <w:rFonts w:ascii="Cambria Math" w:hAnsi="Cambria Math" w:cs="Arial"/>
                          <w:sz w:val="18"/>
                          <w:szCs w:val="18"/>
                        </w:rPr>
                        <m:t>gallons</m:t>
                      </w:ins>
                    </m:r>
                  </m:num>
                  <m:den>
                    <m:r>
                      <w:ins w:id="36571" w:author="Greg Clendenning" w:date="2024-04-16T16:42:00Z">
                        <w:rPr>
                          <w:rFonts w:ascii="Cambria Math" w:hAnsi="Cambria Math" w:cs="Arial"/>
                          <w:sz w:val="18"/>
                          <w:szCs w:val="18"/>
                        </w:rPr>
                        <m:t>W</m:t>
                      </w:ins>
                    </m:r>
                    <m:r>
                      <w:ins w:id="36572" w:author="Greg Clendenning" w:date="2024-04-16T16:42:00Z">
                        <w:rPr>
                          <w:rFonts w:ascii="Cambria Math" w:hAnsi="Cambria Math" w:cs="Arial"/>
                          <w:sz w:val="18"/>
                          <w:szCs w:val="18"/>
                        </w:rPr>
                        <m:t>∙h</m:t>
                      </w:ins>
                    </m:r>
                  </m:den>
                </m:f>
              </m:oMath>
            </m:oMathPara>
          </w:p>
        </w:tc>
        <w:tc>
          <w:tcPr>
            <w:tcW w:w="2039" w:type="dxa"/>
            <w:shd w:val="clear" w:color="auto" w:fill="auto"/>
          </w:tcPr>
          <w:p w14:paraId="6CCA2D78" w14:textId="77777777" w:rsidR="00E44576" w:rsidRPr="001570EA" w:rsidRDefault="00E44576">
            <w:pPr>
              <w:tabs>
                <w:tab w:val="left" w:pos="720"/>
              </w:tabs>
              <w:spacing w:before="60" w:after="60"/>
              <w:jc w:val="center"/>
              <w:rPr>
                <w:ins w:id="36573" w:author="Greg Clendenning" w:date="2024-04-16T16:42:00Z"/>
                <w:rFonts w:cs="Arial"/>
                <w:sz w:val="18"/>
                <w:szCs w:val="18"/>
              </w:rPr>
            </w:pPr>
            <w:ins w:id="36574" w:author="Greg Clendenning" w:date="2024-04-16T16:42:00Z">
              <w:r w:rsidRPr="001570EA">
                <w:rPr>
                  <w:rFonts w:cs="Arial"/>
                  <w:sz w:val="18"/>
                  <w:szCs w:val="18"/>
                </w:rPr>
                <w:t>EDC Data Gathering</w:t>
              </w:r>
            </w:ins>
          </w:p>
          <w:p w14:paraId="233F5553" w14:textId="0AF694B8" w:rsidR="00E44576" w:rsidRPr="001570EA" w:rsidRDefault="00E44576">
            <w:pPr>
              <w:tabs>
                <w:tab w:val="left" w:pos="720"/>
              </w:tabs>
              <w:spacing w:before="60" w:after="60"/>
              <w:jc w:val="center"/>
              <w:rPr>
                <w:ins w:id="36575" w:author="Greg Clendenning" w:date="2024-04-16T16:42:00Z"/>
                <w:rFonts w:cs="Arial"/>
                <w:sz w:val="18"/>
                <w:szCs w:val="18"/>
              </w:rPr>
            </w:pPr>
            <w:ins w:id="36576" w:author="Greg Clendenning" w:date="2024-04-16T16:42:00Z">
              <w:r w:rsidRPr="001570EA">
                <w:rPr>
                  <w:rFonts w:cs="Arial"/>
                  <w:sz w:val="18"/>
                  <w:szCs w:val="18"/>
                </w:rPr>
                <w:t xml:space="preserve">Default: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ins>
            <w:r w:rsidR="00933750" w:rsidRPr="001570EA">
              <w:rPr>
                <w:rFonts w:cs="Arial"/>
                <w:sz w:val="18"/>
                <w:szCs w:val="18"/>
              </w:rPr>
            </w:r>
            <w:ins w:id="36577" w:author="Greg Clendenning" w:date="2024-04-16T16:42:00Z">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ins>
            <w:r w:rsidR="00D46625" w:rsidRPr="001570EA">
              <w:rPr>
                <w:rFonts w:cs="Arial"/>
                <w:sz w:val="18"/>
                <w:szCs w:val="18"/>
              </w:rPr>
            </w:r>
            <w:ins w:id="36578" w:author="Greg Clendenning" w:date="2024-04-16T16:42:00Z">
              <w:r w:rsidR="00D46625" w:rsidRPr="001570EA">
                <w:rPr>
                  <w:rFonts w:cs="Arial"/>
                  <w:sz w:val="18"/>
                  <w:szCs w:val="18"/>
                </w:rPr>
                <w:fldChar w:fldCharType="separate"/>
              </w:r>
              <w:r w:rsidR="00234C6C" w:rsidRPr="001570EA">
                <w:rPr>
                  <w:noProof/>
                </w:rPr>
                <w:t>Table 2</w:t>
              </w:r>
              <w:r w:rsidR="00234C6C" w:rsidRPr="001570EA">
                <w:rPr>
                  <w:noProof/>
                </w:rPr>
                <w:noBreakHyphen/>
                <w:t>169</w:t>
              </w:r>
              <w:r w:rsidR="00D46625" w:rsidRPr="001570EA">
                <w:rPr>
                  <w:rFonts w:cs="Arial"/>
                  <w:sz w:val="18"/>
                  <w:szCs w:val="18"/>
                </w:rPr>
                <w:fldChar w:fldCharType="end"/>
              </w:r>
            </w:ins>
          </w:p>
        </w:tc>
        <w:tc>
          <w:tcPr>
            <w:tcW w:w="900" w:type="dxa"/>
            <w:shd w:val="clear" w:color="auto" w:fill="auto"/>
          </w:tcPr>
          <w:p w14:paraId="4FB90706" w14:textId="77777777" w:rsidR="00E44576" w:rsidRPr="001570EA" w:rsidRDefault="00E44576">
            <w:pPr>
              <w:tabs>
                <w:tab w:val="left" w:pos="720"/>
              </w:tabs>
              <w:spacing w:before="60" w:after="60"/>
              <w:jc w:val="center"/>
              <w:rPr>
                <w:ins w:id="36579" w:author="Greg Clendenning" w:date="2024-04-16T16:42:00Z"/>
                <w:sz w:val="18"/>
                <w:szCs w:val="18"/>
              </w:rPr>
            </w:pPr>
            <w:ins w:id="36580" w:author="Greg Clendenning" w:date="2024-04-16T16:42:00Z">
              <w:r w:rsidRPr="001570EA">
                <w:rPr>
                  <w:sz w:val="18"/>
                  <w:szCs w:val="18"/>
                </w:rPr>
                <w:t>3</w:t>
              </w:r>
            </w:ins>
          </w:p>
        </w:tc>
      </w:tr>
      <w:tr w:rsidR="00E44576" w:rsidRPr="001570EA" w14:paraId="78069AE4" w14:textId="77777777">
        <w:trPr>
          <w:trHeight w:val="374"/>
          <w:ins w:id="36581" w:author="Greg Clendenning" w:date="2024-04-16T16:42:00Z"/>
        </w:trPr>
        <w:tc>
          <w:tcPr>
            <w:tcW w:w="4249" w:type="dxa"/>
            <w:shd w:val="clear" w:color="auto" w:fill="auto"/>
          </w:tcPr>
          <w:p w14:paraId="687048C8" w14:textId="77777777" w:rsidR="00E44576" w:rsidRPr="001570EA" w:rsidRDefault="00E44576">
            <w:pPr>
              <w:tabs>
                <w:tab w:val="left" w:pos="720"/>
              </w:tabs>
              <w:spacing w:before="60" w:after="60"/>
              <w:rPr>
                <w:ins w:id="36582" w:author="Greg Clendenning" w:date="2024-04-16T16:42:00Z"/>
                <w:i/>
                <w:sz w:val="18"/>
                <w:szCs w:val="18"/>
              </w:rPr>
            </w:pPr>
            <w:ins w:id="36583" w:author="Greg Clendenning" w:date="2024-04-16T16:42:00Z">
              <w:r w:rsidRPr="001570EA">
                <w:rPr>
                  <w:i/>
                  <w:sz w:val="18"/>
                  <w:szCs w:val="18"/>
                </w:rPr>
                <w:t>WEF</w:t>
              </w:r>
              <w:r w:rsidRPr="001570EA">
                <w:rPr>
                  <w:i/>
                  <w:sz w:val="18"/>
                  <w:szCs w:val="18"/>
                  <w:vertAlign w:val="subscript"/>
                </w:rPr>
                <w:t>ee</w:t>
              </w:r>
              <w:r w:rsidRPr="001570EA">
                <w:rPr>
                  <w:sz w:val="18"/>
                  <w:szCs w:val="18"/>
                </w:rPr>
                <w:t>, Weighted energy factor of ENERGY STAR pool pump for Curve C flow.</w:t>
              </w:r>
            </w:ins>
          </w:p>
        </w:tc>
        <w:tc>
          <w:tcPr>
            <w:tcW w:w="1339" w:type="dxa"/>
            <w:shd w:val="clear" w:color="auto" w:fill="auto"/>
          </w:tcPr>
          <w:p w14:paraId="36A5213C" w14:textId="77777777" w:rsidR="00E44576" w:rsidRPr="001570EA" w:rsidRDefault="008A402F">
            <w:pPr>
              <w:tabs>
                <w:tab w:val="left" w:pos="720"/>
              </w:tabs>
              <w:spacing w:before="60" w:after="60"/>
              <w:jc w:val="center"/>
              <w:rPr>
                <w:ins w:id="36584" w:author="Greg Clendenning" w:date="2024-04-16T16:42:00Z"/>
                <w:i/>
                <w:sz w:val="18"/>
                <w:szCs w:val="18"/>
              </w:rPr>
            </w:pPr>
            <m:oMathPara>
              <m:oMath>
                <m:f>
                  <m:fPr>
                    <m:ctrlPr>
                      <w:ins w:id="36585" w:author="Greg Clendenning" w:date="2024-04-16T16:42:00Z">
                        <w:rPr>
                          <w:rFonts w:ascii="Cambria Math" w:hAnsi="Cambria Math" w:cs="Arial"/>
                          <w:sz w:val="18"/>
                          <w:szCs w:val="18"/>
                        </w:rPr>
                      </w:ins>
                    </m:ctrlPr>
                  </m:fPr>
                  <m:num>
                    <m:r>
                      <w:ins w:id="36586" w:author="Greg Clendenning" w:date="2024-04-16T16:42:00Z">
                        <w:rPr>
                          <w:rFonts w:ascii="Cambria Math" w:hAnsi="Cambria Math" w:cs="Arial"/>
                          <w:sz w:val="18"/>
                          <w:szCs w:val="18"/>
                        </w:rPr>
                        <m:t>gallons</m:t>
                      </w:ins>
                    </m:r>
                  </m:num>
                  <m:den>
                    <m:r>
                      <w:ins w:id="36587" w:author="Greg Clendenning" w:date="2024-04-16T16:42:00Z">
                        <w:rPr>
                          <w:rFonts w:ascii="Cambria Math" w:hAnsi="Cambria Math" w:cs="Arial"/>
                          <w:sz w:val="18"/>
                          <w:szCs w:val="18"/>
                        </w:rPr>
                        <m:t>W</m:t>
                      </w:ins>
                    </m:r>
                    <m:r>
                      <w:ins w:id="36588" w:author="Greg Clendenning" w:date="2024-04-16T16:42:00Z">
                        <w:rPr>
                          <w:rFonts w:ascii="Cambria Math" w:hAnsi="Cambria Math" w:cs="Arial"/>
                          <w:sz w:val="18"/>
                          <w:szCs w:val="18"/>
                        </w:rPr>
                        <m:t>∙h</m:t>
                      </w:ins>
                    </m:r>
                  </m:den>
                </m:f>
              </m:oMath>
            </m:oMathPara>
          </w:p>
        </w:tc>
        <w:tc>
          <w:tcPr>
            <w:tcW w:w="2039" w:type="dxa"/>
            <w:shd w:val="clear" w:color="auto" w:fill="auto"/>
          </w:tcPr>
          <w:p w14:paraId="77F8C8F2" w14:textId="77777777" w:rsidR="00E44576" w:rsidRPr="001570EA" w:rsidRDefault="00E44576">
            <w:pPr>
              <w:tabs>
                <w:tab w:val="left" w:pos="720"/>
              </w:tabs>
              <w:spacing w:before="60" w:after="60"/>
              <w:jc w:val="center"/>
              <w:rPr>
                <w:ins w:id="36589" w:author="Greg Clendenning" w:date="2024-04-16T16:42:00Z"/>
                <w:rFonts w:cs="Arial"/>
                <w:sz w:val="18"/>
                <w:szCs w:val="18"/>
              </w:rPr>
            </w:pPr>
            <w:ins w:id="36590" w:author="Greg Clendenning" w:date="2024-04-16T16:42:00Z">
              <w:r w:rsidRPr="001570EA">
                <w:rPr>
                  <w:rFonts w:cs="Arial"/>
                  <w:sz w:val="18"/>
                  <w:szCs w:val="18"/>
                </w:rPr>
                <w:t>EDC Data Gathering</w:t>
              </w:r>
            </w:ins>
          </w:p>
          <w:p w14:paraId="1E41D710" w14:textId="04B50C35" w:rsidR="00E44576" w:rsidRPr="001570EA" w:rsidRDefault="00E44576">
            <w:pPr>
              <w:tabs>
                <w:tab w:val="left" w:pos="720"/>
              </w:tabs>
              <w:spacing w:before="60" w:after="60"/>
              <w:jc w:val="center"/>
              <w:rPr>
                <w:ins w:id="36591" w:author="Greg Clendenning" w:date="2024-04-16T16:42:00Z"/>
                <w:rFonts w:cs="Arial"/>
                <w:sz w:val="18"/>
                <w:szCs w:val="18"/>
              </w:rPr>
            </w:pPr>
            <w:ins w:id="36592" w:author="Greg Clendenning" w:date="2024-04-16T16:42:00Z">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ins>
            <w:r w:rsidR="00933750" w:rsidRPr="001570EA">
              <w:rPr>
                <w:rFonts w:cs="Arial"/>
                <w:sz w:val="18"/>
                <w:szCs w:val="18"/>
              </w:rPr>
            </w:r>
            <w:ins w:id="36593" w:author="Greg Clendenning" w:date="2024-04-16T16:42:00Z">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w:t>
              </w:r>
              <w:r w:rsidR="00D46625" w:rsidRPr="001570EA">
                <w:rPr>
                  <w:rFonts w:cs="Arial"/>
                  <w:sz w:val="18"/>
                  <w:szCs w:val="18"/>
                </w:rPr>
                <w:t xml:space="preserve"> </w:t>
              </w:r>
              <w:r w:rsidR="00D46625" w:rsidRPr="001570EA">
                <w:rPr>
                  <w:rFonts w:cs="Arial"/>
                  <w:sz w:val="18"/>
                  <w:szCs w:val="18"/>
                </w:rPr>
                <w:fldChar w:fldCharType="begin"/>
              </w:r>
              <w:r w:rsidR="00D46625" w:rsidRPr="001570EA">
                <w:rPr>
                  <w:rFonts w:cs="Arial"/>
                  <w:sz w:val="18"/>
                  <w:szCs w:val="18"/>
                </w:rPr>
                <w:instrText xml:space="preserve"> REF _Ref163983812 \h </w:instrText>
              </w:r>
              <w:r w:rsidR="001570EA">
                <w:rPr>
                  <w:rFonts w:cs="Arial"/>
                  <w:sz w:val="18"/>
                  <w:szCs w:val="18"/>
                </w:rPr>
                <w:instrText xml:space="preserve"> \* MERGEFORMAT </w:instrText>
              </w:r>
            </w:ins>
            <w:r w:rsidR="00D46625" w:rsidRPr="001570EA">
              <w:rPr>
                <w:rFonts w:cs="Arial"/>
                <w:sz w:val="18"/>
                <w:szCs w:val="18"/>
              </w:rPr>
            </w:r>
            <w:ins w:id="36594" w:author="Greg Clendenning" w:date="2024-04-16T16:42:00Z">
              <w:r w:rsidR="00D46625" w:rsidRPr="001570EA">
                <w:rPr>
                  <w:rFonts w:cs="Arial"/>
                  <w:sz w:val="18"/>
                  <w:szCs w:val="18"/>
                </w:rPr>
                <w:fldChar w:fldCharType="separate"/>
              </w:r>
              <w:r w:rsidR="00234C6C" w:rsidRPr="001570EA">
                <w:rPr>
                  <w:noProof/>
                </w:rPr>
                <w:t>Table 2</w:t>
              </w:r>
              <w:r w:rsidR="00234C6C" w:rsidRPr="001570EA">
                <w:rPr>
                  <w:noProof/>
                </w:rPr>
                <w:noBreakHyphen/>
                <w:t>169</w:t>
              </w:r>
              <w:r w:rsidR="00D46625" w:rsidRPr="001570EA">
                <w:rPr>
                  <w:rFonts w:cs="Arial"/>
                  <w:sz w:val="18"/>
                  <w:szCs w:val="18"/>
                </w:rPr>
                <w:fldChar w:fldCharType="end"/>
              </w:r>
            </w:ins>
          </w:p>
        </w:tc>
        <w:tc>
          <w:tcPr>
            <w:tcW w:w="900" w:type="dxa"/>
            <w:shd w:val="clear" w:color="auto" w:fill="auto"/>
          </w:tcPr>
          <w:p w14:paraId="5EE4510F" w14:textId="77777777" w:rsidR="00E44576" w:rsidRPr="001570EA" w:rsidRDefault="00E44576">
            <w:pPr>
              <w:tabs>
                <w:tab w:val="left" w:pos="720"/>
              </w:tabs>
              <w:spacing w:before="60" w:after="60"/>
              <w:jc w:val="center"/>
              <w:rPr>
                <w:ins w:id="36595" w:author="Greg Clendenning" w:date="2024-04-16T16:42:00Z"/>
                <w:sz w:val="18"/>
                <w:szCs w:val="18"/>
              </w:rPr>
            </w:pPr>
            <w:ins w:id="36596" w:author="Greg Clendenning" w:date="2024-04-16T16:42:00Z">
              <w:r w:rsidRPr="001570EA">
                <w:rPr>
                  <w:sz w:val="18"/>
                  <w:szCs w:val="18"/>
                </w:rPr>
                <w:t>4</w:t>
              </w:r>
            </w:ins>
          </w:p>
        </w:tc>
      </w:tr>
      <w:tr w:rsidR="00E44576" w:rsidRPr="001570EA" w14:paraId="2BF26730" w14:textId="77777777">
        <w:trPr>
          <w:trHeight w:val="374"/>
          <w:ins w:id="36597" w:author="Greg Clendenning" w:date="2024-04-16T16:42:00Z"/>
        </w:trPr>
        <w:tc>
          <w:tcPr>
            <w:tcW w:w="4249" w:type="dxa"/>
            <w:shd w:val="clear" w:color="auto" w:fill="auto"/>
          </w:tcPr>
          <w:p w14:paraId="307112FE" w14:textId="77777777" w:rsidR="00E44576" w:rsidRPr="001570EA" w:rsidRDefault="00E44576">
            <w:pPr>
              <w:tabs>
                <w:tab w:val="left" w:pos="720"/>
              </w:tabs>
              <w:spacing w:before="60" w:after="60"/>
              <w:rPr>
                <w:ins w:id="36598" w:author="Greg Clendenning" w:date="2024-04-16T16:42:00Z"/>
                <w:i/>
                <w:sz w:val="18"/>
                <w:szCs w:val="18"/>
              </w:rPr>
            </w:pPr>
            <w:ins w:id="36599" w:author="Greg Clendenning" w:date="2024-04-16T16:42:00Z">
              <w:r w:rsidRPr="001570EA">
                <w:rPr>
                  <w:i/>
                  <w:sz w:val="18"/>
                  <w:szCs w:val="18"/>
                </w:rPr>
                <w:t>hhp,</w:t>
              </w:r>
              <w:r w:rsidRPr="001570EA">
                <w:rPr>
                  <w:iCs/>
                  <w:sz w:val="18"/>
                  <w:szCs w:val="18"/>
                </w:rPr>
                <w:t xml:space="preserve"> hydraulic horsepower is a measure of pump output rather than pump input</w:t>
              </w:r>
            </w:ins>
          </w:p>
        </w:tc>
        <w:tc>
          <w:tcPr>
            <w:tcW w:w="1339" w:type="dxa"/>
            <w:shd w:val="clear" w:color="auto" w:fill="auto"/>
          </w:tcPr>
          <w:p w14:paraId="7CF25EFB" w14:textId="77777777" w:rsidR="00E44576" w:rsidRPr="001570EA" w:rsidRDefault="00E44576">
            <w:pPr>
              <w:tabs>
                <w:tab w:val="left" w:pos="720"/>
              </w:tabs>
              <w:spacing w:before="60" w:after="60"/>
              <w:jc w:val="center"/>
              <w:rPr>
                <w:ins w:id="36600" w:author="Greg Clendenning" w:date="2024-04-16T16:42:00Z"/>
                <w:i/>
                <w:sz w:val="18"/>
                <w:szCs w:val="18"/>
              </w:rPr>
            </w:pPr>
            <w:ins w:id="36601" w:author="Greg Clendenning" w:date="2024-04-16T16:42:00Z">
              <w:r w:rsidRPr="001570EA">
                <w:rPr>
                  <w:i/>
                  <w:sz w:val="18"/>
                  <w:szCs w:val="18"/>
                </w:rPr>
                <w:t>745.7 W</w:t>
              </w:r>
            </w:ins>
          </w:p>
        </w:tc>
        <w:tc>
          <w:tcPr>
            <w:tcW w:w="2039" w:type="dxa"/>
            <w:shd w:val="clear" w:color="auto" w:fill="auto"/>
          </w:tcPr>
          <w:p w14:paraId="7932B2AC" w14:textId="77777777" w:rsidR="00E44576" w:rsidRPr="001570EA" w:rsidRDefault="00E44576">
            <w:pPr>
              <w:tabs>
                <w:tab w:val="left" w:pos="720"/>
              </w:tabs>
              <w:spacing w:before="60" w:after="60"/>
              <w:jc w:val="center"/>
              <w:rPr>
                <w:ins w:id="36602" w:author="Greg Clendenning" w:date="2024-04-16T16:42:00Z"/>
                <w:rFonts w:cs="Arial"/>
                <w:sz w:val="18"/>
                <w:szCs w:val="18"/>
              </w:rPr>
            </w:pPr>
            <w:ins w:id="36603" w:author="Greg Clendenning" w:date="2024-04-16T16:42:00Z">
              <w:r w:rsidRPr="001570EA">
                <w:rPr>
                  <w:rFonts w:cs="Arial"/>
                  <w:sz w:val="18"/>
                  <w:szCs w:val="18"/>
                </w:rPr>
                <w:t>EDC Data Gathering</w:t>
              </w:r>
            </w:ins>
          </w:p>
          <w:p w14:paraId="28FD7B7A" w14:textId="535BC816" w:rsidR="00E44576" w:rsidRPr="001570EA" w:rsidRDefault="00E44576">
            <w:pPr>
              <w:tabs>
                <w:tab w:val="left" w:pos="720"/>
              </w:tabs>
              <w:spacing w:before="60" w:after="60"/>
              <w:jc w:val="center"/>
              <w:rPr>
                <w:ins w:id="36604" w:author="Greg Clendenning" w:date="2024-04-16T16:42:00Z"/>
                <w:rFonts w:cs="Arial"/>
                <w:sz w:val="18"/>
                <w:szCs w:val="18"/>
              </w:rPr>
            </w:pPr>
            <w:ins w:id="36605" w:author="Greg Clendenning" w:date="2024-04-16T16:42:00Z">
              <w:r w:rsidRPr="001570EA">
                <w:rPr>
                  <w:rFonts w:cs="Arial"/>
                  <w:sz w:val="18"/>
                  <w:szCs w:val="18"/>
                </w:rPr>
                <w:t>Default:</w:t>
              </w:r>
              <w:r w:rsidR="00933750" w:rsidRPr="001570EA">
                <w:rPr>
                  <w:rFonts w:cs="Arial"/>
                  <w:sz w:val="18"/>
                  <w:szCs w:val="18"/>
                </w:rPr>
                <w:t xml:space="preserve"> </w:t>
              </w:r>
              <w:r w:rsidR="00933750" w:rsidRPr="001570EA">
                <w:rPr>
                  <w:rFonts w:cs="Arial"/>
                  <w:sz w:val="18"/>
                  <w:szCs w:val="18"/>
                </w:rPr>
                <w:fldChar w:fldCharType="begin"/>
              </w:r>
              <w:r w:rsidR="00933750" w:rsidRPr="001570EA">
                <w:rPr>
                  <w:rFonts w:cs="Arial"/>
                  <w:sz w:val="18"/>
                  <w:szCs w:val="18"/>
                </w:rPr>
                <w:instrText xml:space="preserve"> REF _Ref163983944 \h </w:instrText>
              </w:r>
              <w:r w:rsidR="001570EA">
                <w:rPr>
                  <w:rFonts w:cs="Arial"/>
                  <w:sz w:val="18"/>
                  <w:szCs w:val="18"/>
                </w:rPr>
                <w:instrText xml:space="preserve"> \* MERGEFORMAT </w:instrText>
              </w:r>
            </w:ins>
            <w:r w:rsidR="00933750" w:rsidRPr="001570EA">
              <w:rPr>
                <w:rFonts w:cs="Arial"/>
                <w:sz w:val="18"/>
                <w:szCs w:val="18"/>
              </w:rPr>
            </w:r>
            <w:ins w:id="36606" w:author="Greg Clendenning" w:date="2024-04-16T16:42:00Z">
              <w:r w:rsidR="00933750" w:rsidRPr="001570EA">
                <w:rPr>
                  <w:rFonts w:cs="Arial"/>
                  <w:sz w:val="18"/>
                  <w:szCs w:val="18"/>
                </w:rPr>
                <w:fldChar w:fldCharType="separate"/>
              </w:r>
              <w:r w:rsidR="00234C6C" w:rsidRPr="001570EA">
                <w:rPr>
                  <w:noProof/>
                </w:rPr>
                <w:t>Table 2</w:t>
              </w:r>
              <w:r w:rsidR="00234C6C" w:rsidRPr="001570EA">
                <w:rPr>
                  <w:noProof/>
                </w:rPr>
                <w:noBreakHyphen/>
                <w:t>168</w:t>
              </w:r>
              <w:r w:rsidR="00933750" w:rsidRPr="001570EA">
                <w:rPr>
                  <w:rFonts w:cs="Arial"/>
                  <w:sz w:val="18"/>
                  <w:szCs w:val="18"/>
                </w:rPr>
                <w:fldChar w:fldCharType="end"/>
              </w:r>
              <w:r w:rsidR="00933750" w:rsidRPr="001570EA">
                <w:rPr>
                  <w:rFonts w:cs="Arial"/>
                  <w:sz w:val="18"/>
                  <w:szCs w:val="18"/>
                </w:rPr>
                <w:t xml:space="preserve"> or</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ins>
            <w:r w:rsidR="00871632" w:rsidRPr="001570EA">
              <w:rPr>
                <w:rFonts w:cs="Arial"/>
                <w:sz w:val="18"/>
                <w:szCs w:val="18"/>
              </w:rPr>
            </w:r>
            <w:ins w:id="36607" w:author="Greg Clendenning" w:date="2024-04-16T16:42:00Z">
              <w:r w:rsidR="00871632" w:rsidRPr="001570EA">
                <w:rPr>
                  <w:rFonts w:cs="Arial"/>
                  <w:sz w:val="18"/>
                  <w:szCs w:val="18"/>
                </w:rPr>
                <w:fldChar w:fldCharType="separate"/>
              </w:r>
              <w:r w:rsidR="00234C6C" w:rsidRPr="001570EA">
                <w:rPr>
                  <w:noProof/>
                </w:rPr>
                <w:t>Table 2</w:t>
              </w:r>
              <w:r w:rsidR="00234C6C" w:rsidRPr="001570EA">
                <w:rPr>
                  <w:noProof/>
                </w:rPr>
                <w:noBreakHyphen/>
                <w:t>169</w:t>
              </w:r>
              <w:r w:rsidR="00871632" w:rsidRPr="001570EA">
                <w:rPr>
                  <w:rFonts w:cs="Arial"/>
                  <w:sz w:val="18"/>
                  <w:szCs w:val="18"/>
                </w:rPr>
                <w:fldChar w:fldCharType="end"/>
              </w:r>
              <w:r w:rsidR="00933750" w:rsidRPr="001570EA">
                <w:rPr>
                  <w:rFonts w:cs="Arial"/>
                  <w:sz w:val="18"/>
                  <w:szCs w:val="18"/>
                </w:rPr>
                <w:t xml:space="preserve"> </w:t>
              </w:r>
            </w:ins>
          </w:p>
        </w:tc>
        <w:tc>
          <w:tcPr>
            <w:tcW w:w="900" w:type="dxa"/>
            <w:shd w:val="clear" w:color="auto" w:fill="auto"/>
          </w:tcPr>
          <w:p w14:paraId="1F76CF10" w14:textId="77777777" w:rsidR="00E44576" w:rsidRPr="001570EA" w:rsidRDefault="00E44576">
            <w:pPr>
              <w:tabs>
                <w:tab w:val="left" w:pos="720"/>
              </w:tabs>
              <w:spacing w:before="60" w:after="60"/>
              <w:jc w:val="center"/>
              <w:rPr>
                <w:ins w:id="36608" w:author="Greg Clendenning" w:date="2024-04-16T16:42:00Z"/>
                <w:sz w:val="18"/>
                <w:szCs w:val="18"/>
              </w:rPr>
            </w:pPr>
            <w:ins w:id="36609" w:author="Greg Clendenning" w:date="2024-04-16T16:42:00Z">
              <w:r w:rsidRPr="001570EA">
                <w:rPr>
                  <w:sz w:val="18"/>
                  <w:szCs w:val="18"/>
                </w:rPr>
                <w:t>2</w:t>
              </w:r>
            </w:ins>
          </w:p>
        </w:tc>
      </w:tr>
      <w:tr w:rsidR="00E44576" w:rsidRPr="001570EA" w14:paraId="0909D2AB" w14:textId="77777777">
        <w:trPr>
          <w:trHeight w:val="374"/>
          <w:ins w:id="36610" w:author="Greg Clendenning" w:date="2024-04-16T16:42:00Z"/>
        </w:trPr>
        <w:tc>
          <w:tcPr>
            <w:tcW w:w="4249" w:type="dxa"/>
          </w:tcPr>
          <w:p w14:paraId="0D6D7621" w14:textId="77777777" w:rsidR="00E44576" w:rsidRPr="001570EA" w:rsidRDefault="00E44576">
            <w:pPr>
              <w:tabs>
                <w:tab w:val="left" w:pos="720"/>
              </w:tabs>
              <w:spacing w:before="60" w:after="60"/>
              <w:rPr>
                <w:ins w:id="36611" w:author="Greg Clendenning" w:date="2024-04-16T16:42:00Z"/>
                <w:iCs/>
                <w:sz w:val="18"/>
                <w:szCs w:val="18"/>
              </w:rPr>
            </w:pPr>
            <w:ins w:id="36612" w:author="Greg Clendenning" w:date="2024-04-16T16:42:00Z">
              <w:r w:rsidRPr="001570EA">
                <w:rPr>
                  <w:i/>
                  <w:sz w:val="18"/>
                  <w:szCs w:val="18"/>
                </w:rPr>
                <w:t>Volume</w:t>
              </w:r>
              <w:r w:rsidRPr="001570EA">
                <w:rPr>
                  <w:iCs/>
                  <w:sz w:val="18"/>
                  <w:szCs w:val="18"/>
                </w:rPr>
                <w:t>, pool capacity</w:t>
              </w:r>
            </w:ins>
          </w:p>
        </w:tc>
        <w:tc>
          <w:tcPr>
            <w:tcW w:w="1339" w:type="dxa"/>
          </w:tcPr>
          <w:p w14:paraId="3B5993B9" w14:textId="77777777" w:rsidR="00E44576" w:rsidRPr="001570EA" w:rsidRDefault="00E44576">
            <w:pPr>
              <w:tabs>
                <w:tab w:val="left" w:pos="720"/>
              </w:tabs>
              <w:spacing w:before="60" w:after="60"/>
              <w:jc w:val="center"/>
              <w:rPr>
                <w:ins w:id="36613" w:author="Greg Clendenning" w:date="2024-04-16T16:42:00Z"/>
                <w:i/>
                <w:iCs/>
                <w:sz w:val="18"/>
                <w:szCs w:val="18"/>
              </w:rPr>
            </w:pPr>
            <w:ins w:id="36614" w:author="Greg Clendenning" w:date="2024-04-16T16:42:00Z">
              <w:r w:rsidRPr="001570EA">
                <w:rPr>
                  <w:i/>
                  <w:iCs/>
                  <w:sz w:val="18"/>
                  <w:szCs w:val="18"/>
                </w:rPr>
                <w:t>Gallons</w:t>
              </w:r>
            </w:ins>
          </w:p>
        </w:tc>
        <w:tc>
          <w:tcPr>
            <w:tcW w:w="2039" w:type="dxa"/>
          </w:tcPr>
          <w:p w14:paraId="768501D6" w14:textId="77777777" w:rsidR="00E44576" w:rsidRPr="001570EA" w:rsidRDefault="00E44576">
            <w:pPr>
              <w:tabs>
                <w:tab w:val="left" w:pos="720"/>
              </w:tabs>
              <w:spacing w:before="60" w:after="60"/>
              <w:jc w:val="center"/>
              <w:rPr>
                <w:ins w:id="36615" w:author="Greg Clendenning" w:date="2024-04-16T16:42:00Z"/>
                <w:rFonts w:cs="Arial"/>
                <w:sz w:val="18"/>
                <w:szCs w:val="18"/>
              </w:rPr>
            </w:pPr>
            <w:ins w:id="36616" w:author="Greg Clendenning" w:date="2024-04-16T16:42:00Z">
              <w:r w:rsidRPr="001570EA">
                <w:rPr>
                  <w:rFonts w:cs="Arial"/>
                  <w:sz w:val="18"/>
                  <w:szCs w:val="18"/>
                </w:rPr>
                <w:t>EDC Data Gathering</w:t>
              </w:r>
            </w:ins>
          </w:p>
          <w:p w14:paraId="67A46294" w14:textId="0317D195" w:rsidR="00E44576" w:rsidRPr="001570EA" w:rsidRDefault="00E44576">
            <w:pPr>
              <w:pStyle w:val="TableCell"/>
              <w:spacing w:before="60" w:after="60"/>
              <w:jc w:val="center"/>
              <w:rPr>
                <w:ins w:id="36617" w:author="Greg Clendenning" w:date="2024-04-16T16:42:00Z"/>
                <w:szCs w:val="18"/>
              </w:rPr>
            </w:pPr>
            <w:ins w:id="36618" w:author="Greg Clendenning" w:date="2024-04-16T16:42:00Z">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ins>
            <w:r w:rsidR="00871632" w:rsidRPr="001570EA">
              <w:rPr>
                <w:rFonts w:cs="Arial"/>
                <w:szCs w:val="18"/>
              </w:rPr>
            </w:r>
            <w:ins w:id="36619" w:author="Greg Clendenning" w:date="2024-04-16T16:42:00Z">
              <w:r w:rsidR="00871632" w:rsidRPr="001570EA">
                <w:rPr>
                  <w:rFonts w:cs="Arial"/>
                  <w:szCs w:val="18"/>
                </w:rPr>
                <w:fldChar w:fldCharType="separate"/>
              </w:r>
              <w:r w:rsidR="00234C6C" w:rsidRPr="001570EA">
                <w:rPr>
                  <w:noProof/>
                </w:rPr>
                <w:t>Table 2</w:t>
              </w:r>
              <w:r w:rsidR="00234C6C" w:rsidRPr="001570EA">
                <w:rPr>
                  <w:noProof/>
                </w:rPr>
                <w:noBreakHyphen/>
                <w:t>169</w:t>
              </w:r>
              <w:r w:rsidR="00871632" w:rsidRPr="001570EA">
                <w:rPr>
                  <w:rFonts w:cs="Arial"/>
                  <w:szCs w:val="18"/>
                </w:rPr>
                <w:fldChar w:fldCharType="end"/>
              </w:r>
            </w:ins>
          </w:p>
        </w:tc>
        <w:tc>
          <w:tcPr>
            <w:tcW w:w="900" w:type="dxa"/>
          </w:tcPr>
          <w:p w14:paraId="2866C114" w14:textId="77777777" w:rsidR="00E44576" w:rsidRPr="001570EA" w:rsidRDefault="00E44576">
            <w:pPr>
              <w:tabs>
                <w:tab w:val="left" w:pos="720"/>
              </w:tabs>
              <w:spacing w:before="60" w:after="60"/>
              <w:jc w:val="center"/>
              <w:rPr>
                <w:ins w:id="36620" w:author="Greg Clendenning" w:date="2024-04-16T16:42:00Z"/>
                <w:sz w:val="18"/>
                <w:szCs w:val="18"/>
              </w:rPr>
            </w:pPr>
            <w:ins w:id="36621" w:author="Greg Clendenning" w:date="2024-04-16T16:42:00Z">
              <w:r w:rsidRPr="001570EA">
                <w:rPr>
                  <w:sz w:val="18"/>
                  <w:szCs w:val="18"/>
                </w:rPr>
                <w:t>5</w:t>
              </w:r>
            </w:ins>
          </w:p>
        </w:tc>
      </w:tr>
      <w:tr w:rsidR="00E44576" w:rsidRPr="001570EA" w14:paraId="1C71F7D4" w14:textId="77777777">
        <w:trPr>
          <w:trHeight w:val="374"/>
          <w:ins w:id="36622" w:author="Greg Clendenning" w:date="2024-04-16T16:42:00Z"/>
        </w:trPr>
        <w:tc>
          <w:tcPr>
            <w:tcW w:w="4249" w:type="dxa"/>
          </w:tcPr>
          <w:p w14:paraId="58E398A6" w14:textId="77777777" w:rsidR="00E44576" w:rsidRPr="001570EA" w:rsidRDefault="00E44576">
            <w:pPr>
              <w:tabs>
                <w:tab w:val="left" w:pos="720"/>
              </w:tabs>
              <w:spacing w:before="60" w:after="60"/>
              <w:rPr>
                <w:ins w:id="36623" w:author="Greg Clendenning" w:date="2024-04-16T16:42:00Z"/>
                <w:i/>
                <w:sz w:val="18"/>
                <w:szCs w:val="18"/>
              </w:rPr>
            </w:pPr>
            <w:ins w:id="36624" w:author="Greg Clendenning" w:date="2024-04-16T16:42:00Z">
              <w:r w:rsidRPr="001570EA">
                <w:rPr>
                  <w:i/>
                  <w:sz w:val="18"/>
                  <w:szCs w:val="18"/>
                </w:rPr>
                <w:t>Turnover</w:t>
              </w:r>
              <w:r w:rsidRPr="001570EA">
                <w:rPr>
                  <w:iCs/>
                  <w:sz w:val="18"/>
                  <w:szCs w:val="18"/>
                </w:rPr>
                <w:t>, number of times the full volume of the pool is filtered each day</w:t>
              </w:r>
            </w:ins>
          </w:p>
        </w:tc>
        <w:tc>
          <w:tcPr>
            <w:tcW w:w="1339" w:type="dxa"/>
          </w:tcPr>
          <w:p w14:paraId="2E6410CA" w14:textId="77777777" w:rsidR="00E44576" w:rsidRPr="001570EA" w:rsidRDefault="008A402F">
            <w:pPr>
              <w:tabs>
                <w:tab w:val="left" w:pos="720"/>
              </w:tabs>
              <w:spacing w:before="60" w:after="60"/>
              <w:jc w:val="center"/>
              <w:rPr>
                <w:ins w:id="36625" w:author="Greg Clendenning" w:date="2024-04-16T16:42:00Z"/>
                <w:sz w:val="18"/>
                <w:szCs w:val="18"/>
              </w:rPr>
            </w:pPr>
            <m:oMathPara>
              <m:oMath>
                <m:f>
                  <m:fPr>
                    <m:ctrlPr>
                      <w:ins w:id="36626" w:author="Greg Clendenning" w:date="2024-04-16T16:42:00Z">
                        <w:rPr>
                          <w:rFonts w:ascii="Cambria Math" w:hAnsi="Cambria Math" w:cs="Arial"/>
                          <w:sz w:val="18"/>
                          <w:szCs w:val="18"/>
                        </w:rPr>
                      </w:ins>
                    </m:ctrlPr>
                  </m:fPr>
                  <m:num>
                    <m:r>
                      <w:ins w:id="36627" w:author="Greg Clendenning" w:date="2024-04-16T16:42:00Z">
                        <w:rPr>
                          <w:rFonts w:ascii="Cambria Math" w:hAnsi="Cambria Math" w:cs="Arial"/>
                          <w:sz w:val="18"/>
                          <w:szCs w:val="18"/>
                        </w:rPr>
                        <m:t>Pool</m:t>
                      </w:ins>
                    </m:r>
                    <m:r>
                      <w:ins w:id="36628" w:author="Greg Clendenning" w:date="2024-04-16T16:42:00Z">
                        <w:rPr>
                          <w:rFonts w:ascii="Cambria Math" w:hAnsi="Cambria Math" w:cs="Arial"/>
                          <w:sz w:val="18"/>
                          <w:szCs w:val="18"/>
                        </w:rPr>
                        <m:t xml:space="preserve"> </m:t>
                      </w:ins>
                    </m:r>
                    <m:r>
                      <w:ins w:id="36629" w:author="Greg Clendenning" w:date="2024-04-16T16:42:00Z">
                        <w:rPr>
                          <w:rFonts w:ascii="Cambria Math" w:hAnsi="Cambria Math" w:cs="Arial"/>
                          <w:sz w:val="18"/>
                          <w:szCs w:val="18"/>
                        </w:rPr>
                        <m:t>volumes</m:t>
                      </w:ins>
                    </m:r>
                  </m:num>
                  <m:den>
                    <m:r>
                      <w:ins w:id="36630" w:author="Greg Clendenning" w:date="2024-04-16T16:42:00Z">
                        <w:rPr>
                          <w:rFonts w:ascii="Cambria Math" w:hAnsi="Cambria Math" w:cs="Arial"/>
                          <w:sz w:val="18"/>
                          <w:szCs w:val="18"/>
                        </w:rPr>
                        <m:t>day</m:t>
                      </w:ins>
                    </m:r>
                  </m:den>
                </m:f>
              </m:oMath>
            </m:oMathPara>
          </w:p>
        </w:tc>
        <w:tc>
          <w:tcPr>
            <w:tcW w:w="2039" w:type="dxa"/>
          </w:tcPr>
          <w:p w14:paraId="4FE4F238" w14:textId="77777777" w:rsidR="00E44576" w:rsidRPr="001570EA" w:rsidRDefault="00E44576">
            <w:pPr>
              <w:pStyle w:val="TableCell"/>
              <w:spacing w:before="60" w:after="60"/>
              <w:jc w:val="center"/>
              <w:rPr>
                <w:ins w:id="36631" w:author="Greg Clendenning" w:date="2024-04-16T16:42:00Z"/>
                <w:szCs w:val="18"/>
              </w:rPr>
            </w:pPr>
            <w:ins w:id="36632" w:author="Greg Clendenning" w:date="2024-04-16T16:42:00Z">
              <w:r w:rsidRPr="001570EA">
                <w:rPr>
                  <w:szCs w:val="18"/>
                </w:rPr>
                <w:t>EDC Data Gathering</w:t>
              </w:r>
            </w:ins>
          </w:p>
          <w:p w14:paraId="1D2D2A35" w14:textId="43CFEF96" w:rsidR="00E44576" w:rsidRPr="001570EA" w:rsidRDefault="00E44576">
            <w:pPr>
              <w:pStyle w:val="TableCell"/>
              <w:spacing w:before="60" w:after="60"/>
              <w:jc w:val="center"/>
              <w:rPr>
                <w:ins w:id="36633" w:author="Greg Clendenning" w:date="2024-04-16T16:42:00Z"/>
                <w:szCs w:val="18"/>
              </w:rPr>
            </w:pPr>
            <w:ins w:id="36634" w:author="Greg Clendenning" w:date="2024-04-16T16:42:00Z">
              <w:r w:rsidRPr="001570EA">
                <w:rPr>
                  <w:rFonts w:cs="Arial"/>
                  <w:szCs w:val="18"/>
                </w:rPr>
                <w:t>Default:</w:t>
              </w:r>
              <w:r w:rsidR="00871632" w:rsidRPr="001570EA">
                <w:rPr>
                  <w:rFonts w:cs="Arial"/>
                  <w:szCs w:val="18"/>
                </w:rPr>
                <w:t xml:space="preserve"> </w:t>
              </w:r>
              <w:r w:rsidR="00871632" w:rsidRPr="001570EA">
                <w:rPr>
                  <w:rFonts w:cs="Arial"/>
                  <w:szCs w:val="18"/>
                </w:rPr>
                <w:fldChar w:fldCharType="begin"/>
              </w:r>
              <w:r w:rsidR="00871632" w:rsidRPr="001570EA">
                <w:rPr>
                  <w:rFonts w:cs="Arial"/>
                  <w:szCs w:val="18"/>
                </w:rPr>
                <w:instrText xml:space="preserve"> REF _Ref163983812 \h </w:instrText>
              </w:r>
              <w:r w:rsidR="001570EA">
                <w:rPr>
                  <w:rFonts w:cs="Arial"/>
                  <w:szCs w:val="18"/>
                </w:rPr>
                <w:instrText xml:space="preserve"> \* MERGEFORMAT </w:instrText>
              </w:r>
            </w:ins>
            <w:r w:rsidR="00871632" w:rsidRPr="001570EA">
              <w:rPr>
                <w:rFonts w:cs="Arial"/>
                <w:szCs w:val="18"/>
              </w:rPr>
            </w:r>
            <w:ins w:id="36635" w:author="Greg Clendenning" w:date="2024-04-16T16:42:00Z">
              <w:r w:rsidR="00871632" w:rsidRPr="001570EA">
                <w:rPr>
                  <w:rFonts w:cs="Arial"/>
                  <w:szCs w:val="18"/>
                </w:rPr>
                <w:fldChar w:fldCharType="separate"/>
              </w:r>
              <w:r w:rsidR="00234C6C" w:rsidRPr="001570EA">
                <w:rPr>
                  <w:noProof/>
                </w:rPr>
                <w:t>Table 2</w:t>
              </w:r>
              <w:r w:rsidR="00234C6C" w:rsidRPr="001570EA">
                <w:rPr>
                  <w:noProof/>
                </w:rPr>
                <w:noBreakHyphen/>
                <w:t>169</w:t>
              </w:r>
              <w:r w:rsidR="00871632" w:rsidRPr="001570EA">
                <w:rPr>
                  <w:rFonts w:cs="Arial"/>
                  <w:szCs w:val="18"/>
                </w:rPr>
                <w:fldChar w:fldCharType="end"/>
              </w:r>
              <w:r w:rsidR="00871632" w:rsidRPr="001570EA">
                <w:rPr>
                  <w:rFonts w:cs="Arial"/>
                  <w:szCs w:val="18"/>
                </w:rPr>
                <w:t xml:space="preserve"> </w:t>
              </w:r>
            </w:ins>
          </w:p>
        </w:tc>
        <w:tc>
          <w:tcPr>
            <w:tcW w:w="900" w:type="dxa"/>
          </w:tcPr>
          <w:p w14:paraId="68B90141" w14:textId="77777777" w:rsidR="00E44576" w:rsidRPr="001570EA" w:rsidRDefault="00E44576">
            <w:pPr>
              <w:tabs>
                <w:tab w:val="left" w:pos="720"/>
              </w:tabs>
              <w:spacing w:before="60" w:after="60"/>
              <w:jc w:val="center"/>
              <w:rPr>
                <w:ins w:id="36636" w:author="Greg Clendenning" w:date="2024-04-16T16:42:00Z"/>
                <w:sz w:val="18"/>
                <w:szCs w:val="18"/>
              </w:rPr>
            </w:pPr>
            <w:ins w:id="36637" w:author="Greg Clendenning" w:date="2024-04-16T16:42:00Z">
              <w:r w:rsidRPr="001570EA">
                <w:rPr>
                  <w:sz w:val="18"/>
                  <w:szCs w:val="18"/>
                </w:rPr>
                <w:t>6,9</w:t>
              </w:r>
            </w:ins>
          </w:p>
        </w:tc>
      </w:tr>
      <w:tr w:rsidR="00E44576" w:rsidRPr="001570EA" w14:paraId="1C7BEE87" w14:textId="77777777">
        <w:trPr>
          <w:trHeight w:val="374"/>
          <w:ins w:id="36638" w:author="Greg Clendenning" w:date="2024-04-16T16:42:00Z"/>
        </w:trPr>
        <w:tc>
          <w:tcPr>
            <w:tcW w:w="4249" w:type="dxa"/>
          </w:tcPr>
          <w:p w14:paraId="5B3D31FE" w14:textId="77777777" w:rsidR="00E44576" w:rsidRPr="001570EA" w:rsidRDefault="00E44576">
            <w:pPr>
              <w:tabs>
                <w:tab w:val="left" w:pos="720"/>
              </w:tabs>
              <w:spacing w:before="60" w:after="60"/>
              <w:ind w:left="720" w:hanging="720"/>
              <w:rPr>
                <w:ins w:id="36639" w:author="Greg Clendenning" w:date="2024-04-16T16:42:00Z"/>
                <w:i/>
                <w:sz w:val="18"/>
                <w:szCs w:val="18"/>
              </w:rPr>
            </w:pPr>
            <w:ins w:id="36640" w:author="Greg Clendenning" w:date="2024-04-16T16:42:00Z">
              <w:r w:rsidRPr="001570EA">
                <w:rPr>
                  <w:i/>
                  <w:sz w:val="18"/>
                  <w:szCs w:val="18"/>
                </w:rPr>
                <w:t xml:space="preserve">HOU, </w:t>
              </w:r>
              <w:r w:rsidRPr="001570EA">
                <w:rPr>
                  <w:iCs/>
                  <w:sz w:val="18"/>
                  <w:szCs w:val="18"/>
                </w:rPr>
                <w:t>Hours of operation per day</w:t>
              </w:r>
            </w:ins>
          </w:p>
        </w:tc>
        <w:tc>
          <w:tcPr>
            <w:tcW w:w="1339" w:type="dxa"/>
          </w:tcPr>
          <w:p w14:paraId="55B3BD08" w14:textId="77777777" w:rsidR="00E44576" w:rsidRPr="001570EA" w:rsidRDefault="008A402F">
            <w:pPr>
              <w:tabs>
                <w:tab w:val="left" w:pos="720"/>
              </w:tabs>
              <w:spacing w:before="60" w:after="60"/>
              <w:jc w:val="center"/>
              <w:rPr>
                <w:ins w:id="36641" w:author="Greg Clendenning" w:date="2024-04-16T16:42:00Z"/>
                <w:i/>
                <w:sz w:val="18"/>
                <w:szCs w:val="18"/>
              </w:rPr>
            </w:pPr>
            <m:oMathPara>
              <m:oMath>
                <m:f>
                  <m:fPr>
                    <m:ctrlPr>
                      <w:ins w:id="36642" w:author="Greg Clendenning" w:date="2024-04-16T16:42:00Z">
                        <w:rPr>
                          <w:rFonts w:ascii="Cambria Math" w:hAnsi="Cambria Math" w:cs="Arial"/>
                          <w:sz w:val="18"/>
                          <w:szCs w:val="18"/>
                        </w:rPr>
                      </w:ins>
                    </m:ctrlPr>
                  </m:fPr>
                  <m:num>
                    <m:r>
                      <w:ins w:id="36643" w:author="Greg Clendenning" w:date="2024-04-16T16:42:00Z">
                        <w:rPr>
                          <w:rFonts w:ascii="Cambria Math" w:hAnsi="Cambria Math" w:cs="Arial"/>
                          <w:sz w:val="18"/>
                          <w:szCs w:val="18"/>
                        </w:rPr>
                        <m:t>h</m:t>
                      </w:ins>
                    </m:r>
                    <m:r>
                      <w:ins w:id="36644" w:author="Greg Clendenning" w:date="2024-04-16T16:42:00Z">
                        <w:rPr>
                          <w:rFonts w:ascii="Cambria Math" w:hAnsi="Cambria Math" w:cs="Arial"/>
                          <w:sz w:val="18"/>
                          <w:szCs w:val="18"/>
                        </w:rPr>
                        <m:t>ours</m:t>
                      </w:ins>
                    </m:r>
                  </m:num>
                  <m:den>
                    <m:r>
                      <w:ins w:id="36645" w:author="Greg Clendenning" w:date="2024-04-16T16:42:00Z">
                        <w:rPr>
                          <w:rFonts w:ascii="Cambria Math" w:hAnsi="Cambria Math" w:cs="Arial"/>
                          <w:sz w:val="18"/>
                          <w:szCs w:val="18"/>
                        </w:rPr>
                        <m:t>day</m:t>
                      </w:ins>
                    </m:r>
                  </m:den>
                </m:f>
              </m:oMath>
            </m:oMathPara>
          </w:p>
        </w:tc>
        <w:tc>
          <w:tcPr>
            <w:tcW w:w="2039" w:type="dxa"/>
          </w:tcPr>
          <w:p w14:paraId="6B67BAFD" w14:textId="77777777" w:rsidR="00E44576" w:rsidRPr="001570EA" w:rsidRDefault="00E44576">
            <w:pPr>
              <w:pStyle w:val="TableCell"/>
              <w:spacing w:before="60" w:after="60"/>
              <w:jc w:val="center"/>
              <w:rPr>
                <w:ins w:id="36646" w:author="Greg Clendenning" w:date="2024-04-16T16:42:00Z"/>
                <w:szCs w:val="18"/>
              </w:rPr>
            </w:pPr>
            <w:ins w:id="36647" w:author="Greg Clendenning" w:date="2024-04-16T16:42:00Z">
              <w:r w:rsidRPr="001570EA">
                <w:rPr>
                  <w:szCs w:val="18"/>
                </w:rPr>
                <w:t>EDC Data Gathering</w:t>
              </w:r>
            </w:ins>
          </w:p>
          <w:p w14:paraId="057D6902" w14:textId="77777777" w:rsidR="00E44576" w:rsidRPr="001570EA" w:rsidRDefault="00E44576">
            <w:pPr>
              <w:pStyle w:val="TableCell"/>
              <w:spacing w:before="60" w:after="60"/>
              <w:jc w:val="center"/>
              <w:rPr>
                <w:ins w:id="36648" w:author="Greg Clendenning" w:date="2024-04-16T16:42:00Z"/>
                <w:szCs w:val="18"/>
              </w:rPr>
            </w:pPr>
            <w:ins w:id="36649" w:author="Greg Clendenning" w:date="2024-04-16T16:42:00Z">
              <w:r w:rsidRPr="001570EA">
                <w:rPr>
                  <w:szCs w:val="18"/>
                </w:rPr>
                <w:t>Default=24</w:t>
              </w:r>
            </w:ins>
          </w:p>
        </w:tc>
        <w:tc>
          <w:tcPr>
            <w:tcW w:w="900" w:type="dxa"/>
          </w:tcPr>
          <w:p w14:paraId="37323730" w14:textId="77777777" w:rsidR="00E44576" w:rsidRPr="001570EA" w:rsidRDefault="00E44576">
            <w:pPr>
              <w:tabs>
                <w:tab w:val="left" w:pos="720"/>
              </w:tabs>
              <w:spacing w:before="60" w:after="60"/>
              <w:jc w:val="center"/>
              <w:rPr>
                <w:ins w:id="36650" w:author="Greg Clendenning" w:date="2024-04-16T16:42:00Z"/>
                <w:sz w:val="18"/>
                <w:szCs w:val="18"/>
              </w:rPr>
            </w:pPr>
            <w:ins w:id="36651" w:author="Greg Clendenning" w:date="2024-04-16T16:42:00Z">
              <w:r w:rsidRPr="001570EA">
                <w:rPr>
                  <w:sz w:val="18"/>
                  <w:szCs w:val="18"/>
                </w:rPr>
                <w:t>2</w:t>
              </w:r>
            </w:ins>
          </w:p>
        </w:tc>
      </w:tr>
      <w:tr w:rsidR="00E44576" w:rsidRPr="001570EA" w14:paraId="273A6438" w14:textId="77777777">
        <w:trPr>
          <w:trHeight w:val="374"/>
          <w:ins w:id="36652" w:author="Greg Clendenning" w:date="2024-04-16T16:42:00Z"/>
        </w:trPr>
        <w:tc>
          <w:tcPr>
            <w:tcW w:w="4249" w:type="dxa"/>
          </w:tcPr>
          <w:p w14:paraId="597A6C76" w14:textId="77777777" w:rsidR="00E44576" w:rsidRPr="001570EA" w:rsidRDefault="00E44576">
            <w:pPr>
              <w:tabs>
                <w:tab w:val="left" w:pos="720"/>
              </w:tabs>
              <w:spacing w:before="60" w:after="60"/>
              <w:rPr>
                <w:ins w:id="36653" w:author="Greg Clendenning" w:date="2024-04-16T16:42:00Z"/>
                <w:sz w:val="18"/>
                <w:szCs w:val="18"/>
              </w:rPr>
            </w:pPr>
            <w:ins w:id="36654" w:author="Greg Clendenning" w:date="2024-04-16T16:42:00Z">
              <w:r w:rsidRPr="001570EA">
                <w:rPr>
                  <w:i/>
                  <w:sz w:val="18"/>
                  <w:szCs w:val="18"/>
                </w:rPr>
                <w:t>CF</w:t>
              </w:r>
              <w:r w:rsidRPr="001570EA">
                <w:rPr>
                  <w:i/>
                  <w:sz w:val="18"/>
                  <w:szCs w:val="18"/>
                  <w:vertAlign w:val="subscript"/>
                </w:rPr>
                <w:t>summer</w:t>
              </w:r>
              <w:r w:rsidRPr="001570EA">
                <w:rPr>
                  <w:i/>
                  <w:sz w:val="18"/>
                  <w:szCs w:val="18"/>
                </w:rPr>
                <w:t xml:space="preserve">, </w:t>
              </w:r>
              <w:r w:rsidRPr="001570EA">
                <w:rPr>
                  <w:sz w:val="18"/>
                  <w:szCs w:val="18"/>
                </w:rPr>
                <w:t>Coincidence factor</w:t>
              </w:r>
            </w:ins>
          </w:p>
        </w:tc>
        <w:tc>
          <w:tcPr>
            <w:tcW w:w="1339" w:type="dxa"/>
          </w:tcPr>
          <w:p w14:paraId="489FC648" w14:textId="77777777" w:rsidR="00E44576" w:rsidRPr="001570EA" w:rsidRDefault="00E44576">
            <w:pPr>
              <w:tabs>
                <w:tab w:val="left" w:pos="720"/>
              </w:tabs>
              <w:spacing w:before="60" w:after="60"/>
              <w:jc w:val="center"/>
              <w:rPr>
                <w:ins w:id="36655" w:author="Greg Clendenning" w:date="2024-04-16T16:42:00Z"/>
                <w:i/>
                <w:iCs/>
                <w:sz w:val="18"/>
                <w:szCs w:val="18"/>
              </w:rPr>
            </w:pPr>
            <w:ins w:id="36656" w:author="Greg Clendenning" w:date="2024-04-16T16:42:00Z">
              <w:r w:rsidRPr="001570EA">
                <w:rPr>
                  <w:i/>
                  <w:iCs/>
                  <w:sz w:val="18"/>
                  <w:szCs w:val="18"/>
                </w:rPr>
                <w:t>None</w:t>
              </w:r>
            </w:ins>
          </w:p>
        </w:tc>
        <w:tc>
          <w:tcPr>
            <w:tcW w:w="2039" w:type="dxa"/>
          </w:tcPr>
          <w:p w14:paraId="348682B6" w14:textId="77777777" w:rsidR="00E44576" w:rsidRPr="001570EA" w:rsidRDefault="00E44576">
            <w:pPr>
              <w:tabs>
                <w:tab w:val="left" w:pos="720"/>
              </w:tabs>
              <w:spacing w:before="60" w:after="60"/>
              <w:jc w:val="center"/>
              <w:rPr>
                <w:ins w:id="36657" w:author="Greg Clendenning" w:date="2024-04-16T16:42:00Z"/>
                <w:sz w:val="18"/>
                <w:szCs w:val="18"/>
              </w:rPr>
            </w:pPr>
            <w:ins w:id="36658" w:author="Greg Clendenning" w:date="2024-04-16T16:42:00Z">
              <w:r w:rsidRPr="001570EA">
                <w:rPr>
                  <w:sz w:val="18"/>
                  <w:szCs w:val="18"/>
                </w:rPr>
                <w:t>EDC Data Gathering</w:t>
              </w:r>
            </w:ins>
          </w:p>
          <w:p w14:paraId="27514FB1" w14:textId="1B2718A6" w:rsidR="00E44576" w:rsidRPr="001570EA" w:rsidRDefault="00E44576">
            <w:pPr>
              <w:tabs>
                <w:tab w:val="left" w:pos="720"/>
              </w:tabs>
              <w:spacing w:before="60" w:after="60"/>
              <w:jc w:val="center"/>
              <w:rPr>
                <w:ins w:id="36659" w:author="Greg Clendenning" w:date="2024-04-16T16:42:00Z"/>
                <w:sz w:val="18"/>
                <w:szCs w:val="18"/>
              </w:rPr>
            </w:pPr>
            <w:ins w:id="36660" w:author="Greg Clendenning" w:date="2024-04-16T16:42:00Z">
              <w:r w:rsidRPr="001570EA">
                <w:rPr>
                  <w:rFonts w:cs="Arial"/>
                  <w:sz w:val="18"/>
                  <w:szCs w:val="18"/>
                </w:rPr>
                <w:t>Default:</w:t>
              </w:r>
              <w:r w:rsidR="00871632" w:rsidRPr="001570EA">
                <w:rPr>
                  <w:rFonts w:cs="Arial"/>
                  <w:sz w:val="18"/>
                  <w:szCs w:val="18"/>
                </w:rPr>
                <w:t xml:space="preserve"> </w:t>
              </w:r>
              <w:r w:rsidR="00871632" w:rsidRPr="001570EA">
                <w:rPr>
                  <w:rFonts w:cs="Arial"/>
                  <w:sz w:val="18"/>
                  <w:szCs w:val="18"/>
                </w:rPr>
                <w:fldChar w:fldCharType="begin"/>
              </w:r>
              <w:r w:rsidR="00871632" w:rsidRPr="001570EA">
                <w:rPr>
                  <w:rFonts w:cs="Arial"/>
                  <w:sz w:val="18"/>
                  <w:szCs w:val="18"/>
                </w:rPr>
                <w:instrText xml:space="preserve"> REF _Ref163983812 \h </w:instrText>
              </w:r>
              <w:r w:rsidR="001570EA">
                <w:rPr>
                  <w:rFonts w:cs="Arial"/>
                  <w:sz w:val="18"/>
                  <w:szCs w:val="18"/>
                </w:rPr>
                <w:instrText xml:space="preserve"> \* MERGEFORMAT </w:instrText>
              </w:r>
            </w:ins>
            <w:r w:rsidR="00871632" w:rsidRPr="001570EA">
              <w:rPr>
                <w:rFonts w:cs="Arial"/>
                <w:sz w:val="18"/>
                <w:szCs w:val="18"/>
              </w:rPr>
            </w:r>
            <w:ins w:id="36661" w:author="Greg Clendenning" w:date="2024-04-16T16:42:00Z">
              <w:r w:rsidR="00871632" w:rsidRPr="001570EA">
                <w:rPr>
                  <w:rFonts w:cs="Arial"/>
                  <w:sz w:val="18"/>
                  <w:szCs w:val="18"/>
                </w:rPr>
                <w:fldChar w:fldCharType="separate"/>
              </w:r>
              <w:r w:rsidR="00234C6C" w:rsidRPr="001570EA">
                <w:rPr>
                  <w:noProof/>
                </w:rPr>
                <w:t>Table 2</w:t>
              </w:r>
              <w:r w:rsidR="00234C6C" w:rsidRPr="001570EA">
                <w:rPr>
                  <w:noProof/>
                </w:rPr>
                <w:noBreakHyphen/>
                <w:t>169</w:t>
              </w:r>
              <w:r w:rsidR="00871632" w:rsidRPr="001570EA">
                <w:rPr>
                  <w:rFonts w:cs="Arial"/>
                  <w:sz w:val="18"/>
                  <w:szCs w:val="18"/>
                </w:rPr>
                <w:fldChar w:fldCharType="end"/>
              </w:r>
            </w:ins>
          </w:p>
        </w:tc>
        <w:tc>
          <w:tcPr>
            <w:tcW w:w="900" w:type="dxa"/>
          </w:tcPr>
          <w:p w14:paraId="756B0F64" w14:textId="77777777" w:rsidR="00E44576" w:rsidRPr="001570EA" w:rsidRDefault="00E44576">
            <w:pPr>
              <w:tabs>
                <w:tab w:val="left" w:pos="720"/>
              </w:tabs>
              <w:spacing w:before="60" w:after="60"/>
              <w:jc w:val="center"/>
              <w:rPr>
                <w:ins w:id="36662" w:author="Greg Clendenning" w:date="2024-04-16T16:42:00Z"/>
                <w:sz w:val="18"/>
                <w:szCs w:val="18"/>
              </w:rPr>
            </w:pPr>
            <w:ins w:id="36663" w:author="Greg Clendenning" w:date="2024-04-16T16:42:00Z">
              <w:r w:rsidRPr="001570EA">
                <w:rPr>
                  <w:sz w:val="18"/>
                  <w:szCs w:val="18"/>
                </w:rPr>
                <w:t>7</w:t>
              </w:r>
            </w:ins>
          </w:p>
        </w:tc>
      </w:tr>
    </w:tbl>
    <w:p w14:paraId="0623799C" w14:textId="77777777" w:rsidR="00E44576" w:rsidRPr="001570EA" w:rsidRDefault="00E44576" w:rsidP="00E44576">
      <w:pPr>
        <w:rPr>
          <w:ins w:id="36664" w:author="Greg Clendenning" w:date="2024-04-16T16:42:00Z"/>
        </w:rPr>
      </w:pPr>
    </w:p>
    <w:p w14:paraId="19FD112B" w14:textId="45E969E7" w:rsidR="00E44576" w:rsidRPr="001570EA" w:rsidRDefault="00871632" w:rsidP="00E44576">
      <w:pPr>
        <w:rPr>
          <w:ins w:id="36665" w:author="Greg Clendenning" w:date="2024-04-16T16:42:00Z"/>
        </w:rPr>
      </w:pPr>
      <w:ins w:id="36666" w:author="Greg Clendenning" w:date="2024-04-16T16:42:00Z">
        <w:r w:rsidRPr="001570EA">
          <w:fldChar w:fldCharType="begin"/>
        </w:r>
        <w:r w:rsidRPr="001570EA">
          <w:instrText xml:space="preserve"> REF _Ref163983944 \h </w:instrText>
        </w:r>
        <w:r w:rsidR="001570EA">
          <w:instrText xml:space="preserve"> \* MERGEFORMAT </w:instrText>
        </w:r>
      </w:ins>
      <w:ins w:id="36667" w:author="Greg Clendenning" w:date="2024-04-16T16:42:00Z">
        <w:r w:rsidRPr="001570EA">
          <w:fldChar w:fldCharType="separate"/>
        </w:r>
        <w:r w:rsidR="00234C6C" w:rsidRPr="001570EA">
          <w:rPr>
            <w:noProof/>
          </w:rPr>
          <w:t>Table 2</w:t>
        </w:r>
        <w:r w:rsidR="00234C6C" w:rsidRPr="001570EA">
          <w:rPr>
            <w:noProof/>
          </w:rPr>
          <w:noBreakHyphen/>
          <w:t>168</w:t>
        </w:r>
        <w:r w:rsidRPr="001570EA">
          <w:fldChar w:fldCharType="end"/>
        </w:r>
        <w:r w:rsidRPr="001570EA">
          <w:t xml:space="preserve"> </w:t>
        </w:r>
        <w:r w:rsidR="00E44576" w:rsidRPr="001570EA">
          <w:t>shows the federal standard minimum efficiency (effective as of July 19, 2021), alongside the ENERGY STAR v3.1 specifications (effective July 19, 2021).</w:t>
        </w:r>
      </w:ins>
    </w:p>
    <w:p w14:paraId="1C885AA4" w14:textId="77777777" w:rsidR="00E44576" w:rsidRPr="001570EA" w:rsidRDefault="00E44576" w:rsidP="00E44576">
      <w:pPr>
        <w:tabs>
          <w:tab w:val="left" w:pos="720"/>
        </w:tabs>
        <w:rPr>
          <w:ins w:id="36668" w:author="Greg Clendenning" w:date="2024-04-16T16:42:00Z"/>
          <w:rFonts w:cs="Arial"/>
        </w:rPr>
      </w:pPr>
    </w:p>
    <w:p w14:paraId="360A0C03" w14:textId="3E6FE719" w:rsidR="00E44576" w:rsidRPr="001570EA" w:rsidRDefault="00E44576" w:rsidP="00E44576">
      <w:pPr>
        <w:pStyle w:val="Caption"/>
        <w:rPr>
          <w:ins w:id="36669" w:author="Greg Clendenning" w:date="2024-04-16T16:42:00Z"/>
          <w:noProof/>
        </w:rPr>
      </w:pPr>
      <w:bookmarkStart w:id="36670" w:name="_Ref163983944"/>
      <w:ins w:id="36671" w:author="Greg Clendenning" w:date="2024-04-16T16:42:00Z">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8</w:t>
        </w:r>
        <w:r w:rsidR="002E093A" w:rsidRPr="001570EA">
          <w:rPr>
            <w:noProof/>
          </w:rPr>
          <w:fldChar w:fldCharType="end"/>
        </w:r>
        <w:bookmarkEnd w:id="36670"/>
        <w:r w:rsidRPr="001570EA">
          <w:rPr>
            <w:noProof/>
          </w:rPr>
          <w:t>: Pool Pump Weighted Energy Factor Requirements and Specifications</w:t>
        </w:r>
      </w:ins>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530"/>
        <w:gridCol w:w="1861"/>
        <w:gridCol w:w="1773"/>
      </w:tblGrid>
      <w:tr w:rsidR="00E44576" w:rsidRPr="001570EA" w14:paraId="1A11EE4C" w14:textId="77777777">
        <w:trPr>
          <w:trHeight w:val="374"/>
          <w:ins w:id="36672" w:author="Greg Clendenning" w:date="2024-04-16T16:42:00Z"/>
        </w:trPr>
        <w:tc>
          <w:tcPr>
            <w:tcW w:w="2407" w:type="dxa"/>
            <w:shd w:val="clear" w:color="auto" w:fill="BFBFBF" w:themeFill="background1" w:themeFillShade="BF"/>
          </w:tcPr>
          <w:p w14:paraId="3A7B9F0A" w14:textId="77777777" w:rsidR="00E44576" w:rsidRPr="001570EA" w:rsidRDefault="00E44576">
            <w:pPr>
              <w:pStyle w:val="TableCell"/>
              <w:spacing w:before="60" w:after="60"/>
              <w:jc w:val="center"/>
              <w:rPr>
                <w:ins w:id="36673" w:author="Greg Clendenning" w:date="2024-04-16T16:42:00Z"/>
                <w:rFonts w:cs="Arial"/>
                <w:b/>
                <w:bCs/>
                <w:szCs w:val="18"/>
              </w:rPr>
            </w:pPr>
            <w:ins w:id="36674" w:author="Greg Clendenning" w:date="2024-04-16T16:42:00Z">
              <w:r w:rsidRPr="001570EA">
                <w:rPr>
                  <w:rFonts w:cs="Arial"/>
                  <w:b/>
                  <w:bCs/>
                  <w:szCs w:val="18"/>
                </w:rPr>
                <w:t>Pump Type</w:t>
              </w:r>
            </w:ins>
          </w:p>
        </w:tc>
        <w:tc>
          <w:tcPr>
            <w:tcW w:w="1530" w:type="dxa"/>
            <w:shd w:val="clear" w:color="auto" w:fill="BFBFBF" w:themeFill="background1" w:themeFillShade="BF"/>
          </w:tcPr>
          <w:p w14:paraId="33911534" w14:textId="77777777" w:rsidR="00E44576" w:rsidRPr="001570EA" w:rsidRDefault="00E44576">
            <w:pPr>
              <w:pStyle w:val="TableCell"/>
              <w:spacing w:before="60" w:after="60"/>
              <w:jc w:val="center"/>
              <w:rPr>
                <w:ins w:id="36675" w:author="Greg Clendenning" w:date="2024-04-16T16:42:00Z"/>
                <w:b/>
              </w:rPr>
            </w:pPr>
            <w:ins w:id="36676" w:author="Greg Clendenning" w:date="2024-04-16T16:42:00Z">
              <w:r w:rsidRPr="001570EA">
                <w:rPr>
                  <w:rFonts w:cs="Arial"/>
                  <w:b/>
                  <w:bCs/>
                  <w:szCs w:val="18"/>
                </w:rPr>
                <w:t>Nameplate Power (hhp)</w:t>
              </w:r>
            </w:ins>
          </w:p>
        </w:tc>
        <w:tc>
          <w:tcPr>
            <w:tcW w:w="1861" w:type="dxa"/>
            <w:shd w:val="clear" w:color="auto" w:fill="BFBFBF" w:themeFill="background1" w:themeFillShade="BF"/>
          </w:tcPr>
          <w:p w14:paraId="5FE74C2C" w14:textId="20848D4D" w:rsidR="00E44576" w:rsidRPr="001570EA" w:rsidRDefault="00E44576">
            <w:pPr>
              <w:pStyle w:val="TableCell"/>
              <w:spacing w:before="60" w:after="60"/>
              <w:jc w:val="center"/>
              <w:rPr>
                <w:ins w:id="36677" w:author="Greg Clendenning" w:date="2024-04-16T16:42:00Z"/>
                <w:rFonts w:cs="Arial"/>
                <w:b/>
                <w:i/>
                <w:szCs w:val="18"/>
              </w:rPr>
            </w:pPr>
            <w:ins w:id="36678" w:author="Greg Clendenning" w:date="2024-04-16T16:42:00Z">
              <w:r w:rsidRPr="001570EA">
                <w:rPr>
                  <w:rFonts w:cs="Arial"/>
                  <w:b/>
                  <w:bCs/>
                  <w:szCs w:val="18"/>
                </w:rPr>
                <w:t>Federal Minimum</w:t>
              </w:r>
              <w:r w:rsidR="00F23F07" w:rsidRPr="001570EA">
                <w:rPr>
                  <w:rFonts w:cs="Arial"/>
                  <w:b/>
                  <w:bCs/>
                  <w:szCs w:val="18"/>
                </w:rPr>
                <w:t xml:space="preserve">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base</w:t>
              </w:r>
              <w:r w:rsidR="00F34FEC" w:rsidRPr="001570EA">
                <w:rPr>
                  <w:rFonts w:cs="Arial"/>
                  <w:b/>
                  <w:bCs/>
                  <w:szCs w:val="18"/>
                </w:rPr>
                <w:t>)</w:t>
              </w:r>
              <w:r w:rsidRPr="001570EA">
                <w:rPr>
                  <w:rFonts w:cs="Arial"/>
                  <w:b/>
                  <w:bCs/>
                  <w:szCs w:val="18"/>
                  <w:vertAlign w:val="superscript"/>
                </w:rPr>
                <w:t>Source 3</w:t>
              </w:r>
            </w:ins>
          </w:p>
        </w:tc>
        <w:tc>
          <w:tcPr>
            <w:tcW w:w="1773" w:type="dxa"/>
            <w:shd w:val="clear" w:color="auto" w:fill="BFBFBF" w:themeFill="background1" w:themeFillShade="BF"/>
          </w:tcPr>
          <w:p w14:paraId="47621D7C" w14:textId="182D98D8" w:rsidR="00E44576" w:rsidRPr="001570EA" w:rsidRDefault="00E44576">
            <w:pPr>
              <w:pStyle w:val="TableCell"/>
              <w:spacing w:before="60" w:after="60"/>
              <w:jc w:val="center"/>
              <w:rPr>
                <w:ins w:id="36679" w:author="Greg Clendenning" w:date="2024-04-16T16:42:00Z"/>
                <w:rFonts w:cs="Arial"/>
                <w:b/>
                <w:bCs/>
                <w:i/>
                <w:iCs/>
                <w:szCs w:val="18"/>
              </w:rPr>
            </w:pPr>
            <w:ins w:id="36680" w:author="Greg Clendenning" w:date="2024-04-16T16:42:00Z">
              <w:r w:rsidRPr="001570EA">
                <w:rPr>
                  <w:rFonts w:cs="Arial"/>
                  <w:b/>
                  <w:bCs/>
                  <w:szCs w:val="18"/>
                </w:rPr>
                <w:t xml:space="preserve">ENERGY STAR </w:t>
              </w:r>
              <w:r w:rsidR="00F34FEC" w:rsidRPr="001570EA">
                <w:rPr>
                  <w:rFonts w:cs="Arial"/>
                  <w:b/>
                  <w:bCs/>
                  <w:szCs w:val="18"/>
                </w:rPr>
                <w:t>(</w:t>
              </w:r>
              <w:r w:rsidR="00F23F07" w:rsidRPr="001570EA">
                <w:rPr>
                  <w:rFonts w:cs="Arial"/>
                  <w:b/>
                  <w:bCs/>
                  <w:szCs w:val="18"/>
                </w:rPr>
                <w:t>WEF</w:t>
              </w:r>
              <w:r w:rsidR="00F34FEC" w:rsidRPr="001570EA">
                <w:rPr>
                  <w:rFonts w:cs="Arial"/>
                  <w:b/>
                  <w:bCs/>
                  <w:szCs w:val="18"/>
                  <w:vertAlign w:val="subscript"/>
                </w:rPr>
                <w:t>ee</w:t>
              </w:r>
              <w:r w:rsidR="00F34FEC" w:rsidRPr="001570EA">
                <w:rPr>
                  <w:rFonts w:cs="Arial"/>
                  <w:b/>
                  <w:bCs/>
                  <w:szCs w:val="18"/>
                </w:rPr>
                <w:t>)</w:t>
              </w:r>
              <w:r w:rsidRPr="001570EA">
                <w:rPr>
                  <w:rFonts w:cs="Arial"/>
                  <w:b/>
                  <w:bCs/>
                  <w:szCs w:val="18"/>
                  <w:vertAlign w:val="superscript"/>
                </w:rPr>
                <w:t>Source 4</w:t>
              </w:r>
            </w:ins>
          </w:p>
        </w:tc>
      </w:tr>
      <w:tr w:rsidR="00E44576" w:rsidRPr="001570EA" w14:paraId="1E31B223" w14:textId="77777777">
        <w:trPr>
          <w:trHeight w:val="374"/>
          <w:ins w:id="36681" w:author="Greg Clendenning" w:date="2024-04-16T16:42:00Z"/>
        </w:trPr>
        <w:tc>
          <w:tcPr>
            <w:tcW w:w="2407" w:type="dxa"/>
            <w:vMerge w:val="restart"/>
            <w:vAlign w:val="center"/>
          </w:tcPr>
          <w:p w14:paraId="3CEFA1B1" w14:textId="77777777" w:rsidR="00E44576" w:rsidRPr="001570EA" w:rsidRDefault="00E44576">
            <w:pPr>
              <w:pStyle w:val="TableCell"/>
              <w:spacing w:before="60" w:after="60"/>
              <w:jc w:val="center"/>
              <w:rPr>
                <w:ins w:id="36682" w:author="Greg Clendenning" w:date="2024-04-16T16:42:00Z"/>
                <w:rFonts w:cs="Arial"/>
                <w:szCs w:val="18"/>
              </w:rPr>
            </w:pPr>
            <w:ins w:id="36683" w:author="Greg Clendenning" w:date="2024-04-16T16:42:00Z">
              <w:r w:rsidRPr="001570EA">
                <w:rPr>
                  <w:rFonts w:cs="Arial"/>
                  <w:szCs w:val="18"/>
                </w:rPr>
                <w:t>Self-Priming</w:t>
              </w:r>
              <w:r w:rsidRPr="001570EA">
                <w:rPr>
                  <w:rFonts w:cs="Arial"/>
                  <w:szCs w:val="18"/>
                </w:rPr>
                <w:br/>
                <w:t>(In-ground)</w:t>
              </w:r>
            </w:ins>
          </w:p>
        </w:tc>
        <w:tc>
          <w:tcPr>
            <w:tcW w:w="1530" w:type="dxa"/>
            <w:vAlign w:val="center"/>
          </w:tcPr>
          <w:p w14:paraId="501AD319" w14:textId="77777777" w:rsidR="00E44576" w:rsidRPr="001570EA" w:rsidRDefault="00E44576">
            <w:pPr>
              <w:pStyle w:val="TableCell"/>
              <w:spacing w:before="60" w:after="60"/>
              <w:jc w:val="center"/>
              <w:rPr>
                <w:ins w:id="36684" w:author="Greg Clendenning" w:date="2024-04-16T16:42:00Z"/>
              </w:rPr>
            </w:pPr>
            <w:ins w:id="36685" w:author="Greg Clendenning" w:date="2024-04-16T16:42:00Z">
              <w:r w:rsidRPr="001570EA">
                <w:rPr>
                  <w:rFonts w:cs="Arial"/>
                  <w:szCs w:val="18"/>
                </w:rPr>
                <w:t>≤0.130</w:t>
              </w:r>
            </w:ins>
          </w:p>
        </w:tc>
        <w:tc>
          <w:tcPr>
            <w:tcW w:w="1861" w:type="dxa"/>
          </w:tcPr>
          <w:p w14:paraId="30215115" w14:textId="77777777" w:rsidR="00E44576" w:rsidRPr="001570EA" w:rsidRDefault="00E44576">
            <w:pPr>
              <w:pStyle w:val="TableCell"/>
              <w:spacing w:before="60" w:after="60"/>
              <w:jc w:val="center"/>
              <w:rPr>
                <w:ins w:id="36686" w:author="Greg Clendenning" w:date="2024-04-16T16:42:00Z"/>
              </w:rPr>
            </w:pPr>
            <w:ins w:id="36687" w:author="Greg Clendenning" w:date="2024-04-16T16:42:00Z">
              <w:r w:rsidRPr="001570EA">
                <w:t>5.55</w:t>
              </w:r>
            </w:ins>
          </w:p>
        </w:tc>
        <w:tc>
          <w:tcPr>
            <w:tcW w:w="1773" w:type="dxa"/>
          </w:tcPr>
          <w:p w14:paraId="093054CB" w14:textId="77777777" w:rsidR="00E44576" w:rsidRPr="001570EA" w:rsidRDefault="00E44576">
            <w:pPr>
              <w:pStyle w:val="TableCell"/>
              <w:spacing w:before="60" w:after="60"/>
              <w:jc w:val="center"/>
              <w:rPr>
                <w:ins w:id="36688" w:author="Greg Clendenning" w:date="2024-04-16T16:42:00Z"/>
              </w:rPr>
            </w:pPr>
            <w:ins w:id="36689" w:author="Greg Clendenning" w:date="2024-04-16T16:42:00Z">
              <w:r w:rsidRPr="001570EA">
                <w:t>13.40</w:t>
              </w:r>
            </w:ins>
          </w:p>
        </w:tc>
      </w:tr>
      <w:tr w:rsidR="00E44576" w:rsidRPr="001570EA" w14:paraId="7669EF4D" w14:textId="77777777">
        <w:trPr>
          <w:trHeight w:val="374"/>
          <w:ins w:id="36690" w:author="Greg Clendenning" w:date="2024-04-16T16:42:00Z"/>
        </w:trPr>
        <w:tc>
          <w:tcPr>
            <w:tcW w:w="2407" w:type="dxa"/>
            <w:vMerge/>
            <w:vAlign w:val="center"/>
          </w:tcPr>
          <w:p w14:paraId="738B99A4" w14:textId="77777777" w:rsidR="00E44576" w:rsidRPr="001570EA" w:rsidRDefault="00E44576">
            <w:pPr>
              <w:pStyle w:val="TableCell"/>
              <w:spacing w:before="60" w:after="60"/>
              <w:jc w:val="center"/>
              <w:rPr>
                <w:ins w:id="36691" w:author="Greg Clendenning" w:date="2024-04-16T16:42:00Z"/>
                <w:rFonts w:cs="Arial"/>
                <w:szCs w:val="18"/>
              </w:rPr>
            </w:pPr>
          </w:p>
        </w:tc>
        <w:tc>
          <w:tcPr>
            <w:tcW w:w="1530" w:type="dxa"/>
            <w:vAlign w:val="center"/>
          </w:tcPr>
          <w:p w14:paraId="4D9219DF" w14:textId="77777777" w:rsidR="00E44576" w:rsidRPr="001570EA" w:rsidRDefault="00E44576">
            <w:pPr>
              <w:pStyle w:val="TableCell"/>
              <w:spacing w:before="60" w:after="60"/>
              <w:jc w:val="center"/>
              <w:rPr>
                <w:ins w:id="36692" w:author="Greg Clendenning" w:date="2024-04-16T16:42:00Z"/>
              </w:rPr>
            </w:pPr>
            <w:ins w:id="36693" w:author="Greg Clendenning" w:date="2024-04-16T16:42:00Z">
              <w:r w:rsidRPr="001570EA">
                <w:rPr>
                  <w:rFonts w:cs="Arial"/>
                  <w:szCs w:val="18"/>
                </w:rPr>
                <w:t>0.130–0.711</w:t>
              </w:r>
            </w:ins>
          </w:p>
        </w:tc>
        <w:tc>
          <w:tcPr>
            <w:tcW w:w="1861" w:type="dxa"/>
          </w:tcPr>
          <w:p w14:paraId="78F74C10" w14:textId="77777777" w:rsidR="00E44576" w:rsidRPr="001570EA" w:rsidRDefault="00E44576">
            <w:pPr>
              <w:pStyle w:val="TableCell"/>
              <w:spacing w:before="60" w:after="60"/>
              <w:jc w:val="center"/>
              <w:rPr>
                <w:ins w:id="36694" w:author="Greg Clendenning" w:date="2024-04-16T16:42:00Z"/>
              </w:rPr>
            </w:pPr>
            <w:ins w:id="36695" w:author="Greg Clendenning" w:date="2024-04-16T16:42:00Z">
              <w:r w:rsidRPr="001570EA">
                <w:t>-1.30×ln(hhp)+2.90</w:t>
              </w:r>
            </w:ins>
          </w:p>
        </w:tc>
        <w:tc>
          <w:tcPr>
            <w:tcW w:w="1773" w:type="dxa"/>
          </w:tcPr>
          <w:p w14:paraId="422DE9AA" w14:textId="77777777" w:rsidR="00E44576" w:rsidRPr="001570EA" w:rsidRDefault="00E44576">
            <w:pPr>
              <w:pStyle w:val="TableCell"/>
              <w:spacing w:before="60" w:after="60"/>
              <w:jc w:val="center"/>
              <w:rPr>
                <w:ins w:id="36696" w:author="Greg Clendenning" w:date="2024-04-16T16:42:00Z"/>
              </w:rPr>
            </w:pPr>
            <w:ins w:id="36697" w:author="Greg Clendenning" w:date="2024-04-16T16:42:00Z">
              <w:r w:rsidRPr="001570EA">
                <w:t>-2.45×ln(hhp)+8.40</w:t>
              </w:r>
            </w:ins>
          </w:p>
        </w:tc>
      </w:tr>
      <w:tr w:rsidR="00E44576" w:rsidRPr="001570EA" w14:paraId="1615AEA9" w14:textId="77777777">
        <w:trPr>
          <w:trHeight w:val="374"/>
          <w:ins w:id="36698" w:author="Greg Clendenning" w:date="2024-04-16T16:42:00Z"/>
        </w:trPr>
        <w:tc>
          <w:tcPr>
            <w:tcW w:w="2407" w:type="dxa"/>
            <w:vMerge/>
            <w:vAlign w:val="center"/>
          </w:tcPr>
          <w:p w14:paraId="590E674A" w14:textId="77777777" w:rsidR="00E44576" w:rsidRPr="001570EA" w:rsidRDefault="00E44576">
            <w:pPr>
              <w:pStyle w:val="TableCell"/>
              <w:spacing w:before="60" w:after="60"/>
              <w:jc w:val="center"/>
              <w:rPr>
                <w:ins w:id="36699" w:author="Greg Clendenning" w:date="2024-04-16T16:42:00Z"/>
                <w:rFonts w:cs="Arial"/>
                <w:szCs w:val="18"/>
              </w:rPr>
            </w:pPr>
          </w:p>
        </w:tc>
        <w:tc>
          <w:tcPr>
            <w:tcW w:w="1530" w:type="dxa"/>
            <w:vAlign w:val="center"/>
          </w:tcPr>
          <w:p w14:paraId="189D67B7" w14:textId="77777777" w:rsidR="00E44576" w:rsidRPr="001570EA" w:rsidRDefault="00E44576">
            <w:pPr>
              <w:pStyle w:val="TableCell"/>
              <w:spacing w:before="60" w:after="60"/>
              <w:jc w:val="center"/>
              <w:rPr>
                <w:ins w:id="36700" w:author="Greg Clendenning" w:date="2024-04-16T16:42:00Z"/>
              </w:rPr>
            </w:pPr>
            <w:ins w:id="36701" w:author="Greg Clendenning" w:date="2024-04-16T16:42:00Z">
              <w:r w:rsidRPr="001570EA">
                <w:rPr>
                  <w:rFonts w:cs="Arial"/>
                  <w:szCs w:val="18"/>
                </w:rPr>
                <w:t>0.712-2.500</w:t>
              </w:r>
            </w:ins>
          </w:p>
        </w:tc>
        <w:tc>
          <w:tcPr>
            <w:tcW w:w="1861" w:type="dxa"/>
          </w:tcPr>
          <w:p w14:paraId="69A0852F" w14:textId="77777777" w:rsidR="00E44576" w:rsidRPr="001570EA" w:rsidRDefault="00E44576">
            <w:pPr>
              <w:pStyle w:val="TableCell"/>
              <w:spacing w:before="60" w:after="60"/>
              <w:jc w:val="center"/>
              <w:rPr>
                <w:ins w:id="36702" w:author="Greg Clendenning" w:date="2024-04-16T16:42:00Z"/>
              </w:rPr>
            </w:pPr>
            <w:ins w:id="36703" w:author="Greg Clendenning" w:date="2024-04-16T16:42:00Z">
              <w:r w:rsidRPr="001570EA">
                <w:t>-2.30×ln(hhp)+6.59</w:t>
              </w:r>
            </w:ins>
          </w:p>
        </w:tc>
        <w:tc>
          <w:tcPr>
            <w:tcW w:w="1773" w:type="dxa"/>
          </w:tcPr>
          <w:p w14:paraId="4E2254A2" w14:textId="77777777" w:rsidR="00E44576" w:rsidRPr="001570EA" w:rsidRDefault="00E44576">
            <w:pPr>
              <w:pStyle w:val="TableCell"/>
              <w:spacing w:before="60" w:after="60"/>
              <w:jc w:val="center"/>
              <w:rPr>
                <w:ins w:id="36704" w:author="Greg Clendenning" w:date="2024-04-16T16:42:00Z"/>
              </w:rPr>
            </w:pPr>
            <w:ins w:id="36705" w:author="Greg Clendenning" w:date="2024-04-16T16:42:00Z">
              <w:r w:rsidRPr="001570EA">
                <w:t>-2.45×ln(hhp)+8.40</w:t>
              </w:r>
            </w:ins>
          </w:p>
        </w:tc>
      </w:tr>
      <w:tr w:rsidR="00E44576" w:rsidRPr="001570EA" w14:paraId="32C62B6D" w14:textId="77777777">
        <w:trPr>
          <w:trHeight w:val="374"/>
          <w:ins w:id="36706" w:author="Greg Clendenning" w:date="2024-04-16T16:42:00Z"/>
        </w:trPr>
        <w:tc>
          <w:tcPr>
            <w:tcW w:w="2407" w:type="dxa"/>
            <w:vMerge w:val="restart"/>
            <w:vAlign w:val="center"/>
          </w:tcPr>
          <w:p w14:paraId="58DA3AC5" w14:textId="77777777" w:rsidR="00E44576" w:rsidRPr="001570EA" w:rsidRDefault="00E44576">
            <w:pPr>
              <w:pStyle w:val="TableCell"/>
              <w:spacing w:before="60" w:after="60"/>
              <w:jc w:val="center"/>
              <w:rPr>
                <w:ins w:id="36707" w:author="Greg Clendenning" w:date="2024-04-16T16:42:00Z"/>
                <w:rFonts w:cs="Arial"/>
                <w:szCs w:val="18"/>
              </w:rPr>
            </w:pPr>
            <w:ins w:id="36708" w:author="Greg Clendenning" w:date="2024-04-16T16:42:00Z">
              <w:r w:rsidRPr="001570EA">
                <w:rPr>
                  <w:rFonts w:cs="Arial"/>
                  <w:szCs w:val="18"/>
                </w:rPr>
                <w:t>Non-Self-Priming</w:t>
              </w:r>
              <w:r w:rsidRPr="001570EA">
                <w:rPr>
                  <w:rFonts w:cs="Arial"/>
                  <w:szCs w:val="18"/>
                </w:rPr>
                <w:br/>
                <w:t>(Above-ground)</w:t>
              </w:r>
            </w:ins>
          </w:p>
        </w:tc>
        <w:tc>
          <w:tcPr>
            <w:tcW w:w="1530" w:type="dxa"/>
            <w:vAlign w:val="center"/>
          </w:tcPr>
          <w:p w14:paraId="470D8C4E" w14:textId="77777777" w:rsidR="00E44576" w:rsidRPr="001570EA" w:rsidRDefault="00E44576">
            <w:pPr>
              <w:pStyle w:val="TableCell"/>
              <w:spacing w:before="60" w:after="60"/>
              <w:jc w:val="center"/>
              <w:rPr>
                <w:ins w:id="36709" w:author="Greg Clendenning" w:date="2024-04-16T16:42:00Z"/>
              </w:rPr>
            </w:pPr>
            <w:ins w:id="36710" w:author="Greg Clendenning" w:date="2024-04-16T16:42:00Z">
              <w:r w:rsidRPr="001570EA">
                <w:rPr>
                  <w:rFonts w:cs="Arial"/>
                  <w:szCs w:val="18"/>
                </w:rPr>
                <w:t>≤0.130</w:t>
              </w:r>
            </w:ins>
          </w:p>
        </w:tc>
        <w:tc>
          <w:tcPr>
            <w:tcW w:w="1861" w:type="dxa"/>
          </w:tcPr>
          <w:p w14:paraId="6DCC6606" w14:textId="77777777" w:rsidR="00E44576" w:rsidRPr="001570EA" w:rsidRDefault="00E44576">
            <w:pPr>
              <w:pStyle w:val="TableCell"/>
              <w:spacing w:before="60" w:after="60"/>
              <w:jc w:val="center"/>
              <w:rPr>
                <w:ins w:id="36711" w:author="Greg Clendenning" w:date="2024-04-16T16:42:00Z"/>
              </w:rPr>
            </w:pPr>
            <w:ins w:id="36712" w:author="Greg Clendenning" w:date="2024-04-16T16:42:00Z">
              <w:r w:rsidRPr="001570EA">
                <w:t>4.60</w:t>
              </w:r>
            </w:ins>
          </w:p>
        </w:tc>
        <w:tc>
          <w:tcPr>
            <w:tcW w:w="1773" w:type="dxa"/>
          </w:tcPr>
          <w:p w14:paraId="5572DE47" w14:textId="77777777" w:rsidR="00E44576" w:rsidRPr="001570EA" w:rsidRDefault="00E44576">
            <w:pPr>
              <w:pStyle w:val="TableCell"/>
              <w:spacing w:before="60" w:after="60"/>
              <w:jc w:val="center"/>
              <w:rPr>
                <w:ins w:id="36713" w:author="Greg Clendenning" w:date="2024-04-16T16:42:00Z"/>
              </w:rPr>
            </w:pPr>
            <w:ins w:id="36714" w:author="Greg Clendenning" w:date="2024-04-16T16:42:00Z">
              <w:r w:rsidRPr="001570EA">
                <w:t>4.92</w:t>
              </w:r>
            </w:ins>
          </w:p>
        </w:tc>
      </w:tr>
      <w:tr w:rsidR="00E44576" w:rsidRPr="001570EA" w14:paraId="12E38225" w14:textId="77777777">
        <w:trPr>
          <w:trHeight w:val="374"/>
          <w:ins w:id="36715" w:author="Greg Clendenning" w:date="2024-04-16T16:42:00Z"/>
        </w:trPr>
        <w:tc>
          <w:tcPr>
            <w:tcW w:w="2407" w:type="dxa"/>
            <w:vMerge/>
            <w:vAlign w:val="center"/>
          </w:tcPr>
          <w:p w14:paraId="777CC212" w14:textId="77777777" w:rsidR="00E44576" w:rsidRPr="001570EA" w:rsidRDefault="00E44576">
            <w:pPr>
              <w:pStyle w:val="TableCell"/>
              <w:spacing w:before="60" w:after="60"/>
              <w:jc w:val="center"/>
              <w:rPr>
                <w:ins w:id="36716" w:author="Greg Clendenning" w:date="2024-04-16T16:42:00Z"/>
                <w:rFonts w:cs="Arial"/>
                <w:szCs w:val="18"/>
              </w:rPr>
            </w:pPr>
          </w:p>
        </w:tc>
        <w:tc>
          <w:tcPr>
            <w:tcW w:w="1530" w:type="dxa"/>
            <w:vAlign w:val="center"/>
          </w:tcPr>
          <w:p w14:paraId="082E25B4" w14:textId="77777777" w:rsidR="00E44576" w:rsidRPr="001570EA" w:rsidRDefault="00E44576">
            <w:pPr>
              <w:pStyle w:val="TableCell"/>
              <w:spacing w:before="60" w:after="60"/>
              <w:jc w:val="center"/>
              <w:rPr>
                <w:ins w:id="36717" w:author="Greg Clendenning" w:date="2024-04-16T16:42:00Z"/>
              </w:rPr>
            </w:pPr>
            <w:ins w:id="36718" w:author="Greg Clendenning" w:date="2024-04-16T16:42:00Z">
              <w:r w:rsidRPr="001570EA">
                <w:rPr>
                  <w:rFonts w:cs="Arial"/>
                  <w:szCs w:val="18"/>
                </w:rPr>
                <w:t>&gt;0.130</w:t>
              </w:r>
            </w:ins>
          </w:p>
        </w:tc>
        <w:tc>
          <w:tcPr>
            <w:tcW w:w="1861" w:type="dxa"/>
          </w:tcPr>
          <w:p w14:paraId="6D6912ED" w14:textId="77777777" w:rsidR="00E44576" w:rsidRPr="001570EA" w:rsidRDefault="00E44576">
            <w:pPr>
              <w:pStyle w:val="TableCell"/>
              <w:spacing w:before="60" w:after="60"/>
              <w:jc w:val="center"/>
              <w:rPr>
                <w:ins w:id="36719" w:author="Greg Clendenning" w:date="2024-04-16T16:42:00Z"/>
              </w:rPr>
            </w:pPr>
            <w:ins w:id="36720" w:author="Greg Clendenning" w:date="2024-04-16T16:42:00Z">
              <w:r w:rsidRPr="001570EA">
                <w:t>-0.85×ln(hhp)+2.87</w:t>
              </w:r>
            </w:ins>
          </w:p>
        </w:tc>
        <w:tc>
          <w:tcPr>
            <w:tcW w:w="1773" w:type="dxa"/>
          </w:tcPr>
          <w:p w14:paraId="7307F233" w14:textId="77777777" w:rsidR="00E44576" w:rsidRPr="001570EA" w:rsidRDefault="00E44576">
            <w:pPr>
              <w:pStyle w:val="TableCell"/>
              <w:spacing w:before="60" w:after="60"/>
              <w:jc w:val="center"/>
              <w:rPr>
                <w:ins w:id="36721" w:author="Greg Clendenning" w:date="2024-04-16T16:42:00Z"/>
              </w:rPr>
            </w:pPr>
            <w:ins w:id="36722" w:author="Greg Clendenning" w:date="2024-04-16T16:42:00Z">
              <w:r w:rsidRPr="001570EA">
                <w:t>-1.00×ln(hhp)+3.85</w:t>
              </w:r>
            </w:ins>
          </w:p>
        </w:tc>
      </w:tr>
      <w:tr w:rsidR="00E44576" w:rsidRPr="001570EA" w14:paraId="787A3B15" w14:textId="77777777">
        <w:trPr>
          <w:trHeight w:val="374"/>
          <w:ins w:id="36723" w:author="Greg Clendenning" w:date="2024-04-16T16:42:00Z"/>
        </w:trPr>
        <w:tc>
          <w:tcPr>
            <w:tcW w:w="2407" w:type="dxa"/>
            <w:vAlign w:val="center"/>
          </w:tcPr>
          <w:p w14:paraId="3D048368" w14:textId="77777777" w:rsidR="00E44576" w:rsidRPr="001570EA" w:rsidRDefault="00E44576">
            <w:pPr>
              <w:pStyle w:val="TableCell"/>
              <w:spacing w:before="60" w:after="60"/>
              <w:jc w:val="center"/>
              <w:rPr>
                <w:ins w:id="36724" w:author="Greg Clendenning" w:date="2024-04-16T16:42:00Z"/>
                <w:rFonts w:cs="Arial"/>
                <w:szCs w:val="18"/>
              </w:rPr>
            </w:pPr>
            <w:ins w:id="36725" w:author="Greg Clendenning" w:date="2024-04-16T16:42:00Z">
              <w:r w:rsidRPr="001570EA">
                <w:rPr>
                  <w:rFonts w:cs="Arial"/>
                  <w:szCs w:val="18"/>
                </w:rPr>
                <w:t>Pressure Cleaner Booster</w:t>
              </w:r>
            </w:ins>
          </w:p>
        </w:tc>
        <w:tc>
          <w:tcPr>
            <w:tcW w:w="1530" w:type="dxa"/>
            <w:vAlign w:val="center"/>
          </w:tcPr>
          <w:p w14:paraId="71320EEF" w14:textId="77777777" w:rsidR="00E44576" w:rsidRPr="001570EA" w:rsidRDefault="00E44576">
            <w:pPr>
              <w:pStyle w:val="TableCell"/>
              <w:spacing w:before="60" w:after="60"/>
              <w:jc w:val="center"/>
              <w:rPr>
                <w:ins w:id="36726" w:author="Greg Clendenning" w:date="2024-04-16T16:42:00Z"/>
              </w:rPr>
            </w:pPr>
            <w:ins w:id="36727" w:author="Greg Clendenning" w:date="2024-04-16T16:42:00Z">
              <w:r w:rsidRPr="001570EA">
                <w:rPr>
                  <w:rFonts w:cs="Arial"/>
                  <w:szCs w:val="18"/>
                </w:rPr>
                <w:t>Any</w:t>
              </w:r>
            </w:ins>
          </w:p>
        </w:tc>
        <w:tc>
          <w:tcPr>
            <w:tcW w:w="1861" w:type="dxa"/>
          </w:tcPr>
          <w:p w14:paraId="2873E515" w14:textId="77777777" w:rsidR="00E44576" w:rsidRPr="001570EA" w:rsidRDefault="00E44576">
            <w:pPr>
              <w:pStyle w:val="TableCell"/>
              <w:spacing w:before="60" w:after="60"/>
              <w:jc w:val="center"/>
              <w:rPr>
                <w:ins w:id="36728" w:author="Greg Clendenning" w:date="2024-04-16T16:42:00Z"/>
              </w:rPr>
            </w:pPr>
            <w:ins w:id="36729" w:author="Greg Clendenning" w:date="2024-04-16T16:42:00Z">
              <w:r w:rsidRPr="001570EA">
                <w:t>0.42</w:t>
              </w:r>
            </w:ins>
          </w:p>
        </w:tc>
        <w:tc>
          <w:tcPr>
            <w:tcW w:w="1773" w:type="dxa"/>
          </w:tcPr>
          <w:p w14:paraId="01280CA8" w14:textId="77777777" w:rsidR="00E44576" w:rsidRPr="001570EA" w:rsidRDefault="00E44576">
            <w:pPr>
              <w:pStyle w:val="TableCell"/>
              <w:spacing w:before="60" w:after="60"/>
              <w:jc w:val="center"/>
              <w:rPr>
                <w:ins w:id="36730" w:author="Greg Clendenning" w:date="2024-04-16T16:42:00Z"/>
              </w:rPr>
            </w:pPr>
            <w:ins w:id="36731" w:author="Greg Clendenning" w:date="2024-04-16T16:42:00Z">
              <w:r w:rsidRPr="001570EA">
                <w:t>0.51</w:t>
              </w:r>
            </w:ins>
          </w:p>
        </w:tc>
      </w:tr>
    </w:tbl>
    <w:p w14:paraId="04397B5C" w14:textId="77777777" w:rsidR="00E44576" w:rsidRPr="001570EA" w:rsidRDefault="00E44576" w:rsidP="00E44576">
      <w:pPr>
        <w:rPr>
          <w:ins w:id="36732" w:author="Greg Clendenning" w:date="2024-04-16T16:42:00Z"/>
        </w:rPr>
      </w:pPr>
    </w:p>
    <w:p w14:paraId="2C3E38A3" w14:textId="154F0C4E" w:rsidR="00E44576" w:rsidRPr="001570EA" w:rsidRDefault="00E44576" w:rsidP="00E44576">
      <w:pPr>
        <w:pStyle w:val="Caption"/>
        <w:rPr>
          <w:ins w:id="36733" w:author="Greg Clendenning" w:date="2024-04-16T16:42:00Z"/>
          <w:noProof/>
        </w:rPr>
      </w:pPr>
      <w:bookmarkStart w:id="36734" w:name="_Ref163983812"/>
      <w:ins w:id="36735" w:author="Greg Clendenning" w:date="2024-04-16T16:42:00Z">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69</w:t>
        </w:r>
        <w:r w:rsidR="002E093A" w:rsidRPr="001570EA">
          <w:rPr>
            <w:noProof/>
          </w:rPr>
          <w:fldChar w:fldCharType="end"/>
        </w:r>
        <w:bookmarkEnd w:id="36734"/>
        <w:r w:rsidRPr="001570EA">
          <w:rPr>
            <w:noProof/>
          </w:rPr>
          <w:t>: Default Inputs</w:t>
        </w:r>
      </w:ins>
    </w:p>
    <w:tbl>
      <w:tblPr>
        <w:tblW w:w="854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8"/>
        <w:gridCol w:w="883"/>
        <w:gridCol w:w="890"/>
        <w:gridCol w:w="759"/>
        <w:gridCol w:w="789"/>
        <w:gridCol w:w="1124"/>
        <w:gridCol w:w="1028"/>
        <w:gridCol w:w="767"/>
        <w:gridCol w:w="7"/>
      </w:tblGrid>
      <w:tr w:rsidR="00E44576" w:rsidRPr="001570EA" w:rsidDel="00047E04" w14:paraId="1F4F79FC" w14:textId="77777777">
        <w:trPr>
          <w:gridAfter w:val="1"/>
          <w:wAfter w:w="7" w:type="dxa"/>
          <w:trHeight w:val="374"/>
          <w:ins w:id="36736" w:author="Greg Clendenning" w:date="2024-04-16T16:42:00Z"/>
        </w:trPr>
        <w:tc>
          <w:tcPr>
            <w:tcW w:w="2298" w:type="dxa"/>
            <w:shd w:val="clear" w:color="auto" w:fill="BFBFBF" w:themeFill="background1" w:themeFillShade="BF"/>
          </w:tcPr>
          <w:p w14:paraId="6A0F923D" w14:textId="77777777" w:rsidR="00E44576" w:rsidRPr="001570EA" w:rsidRDefault="00E44576">
            <w:pPr>
              <w:pStyle w:val="TableCell"/>
              <w:tabs>
                <w:tab w:val="clear" w:pos="720"/>
              </w:tabs>
              <w:spacing w:before="60" w:after="60"/>
              <w:jc w:val="center"/>
              <w:rPr>
                <w:ins w:id="36737" w:author="Greg Clendenning" w:date="2024-04-16T16:42:00Z"/>
                <w:b/>
              </w:rPr>
            </w:pPr>
            <w:ins w:id="36738" w:author="Greg Clendenning" w:date="2024-04-16T16:42:00Z">
              <w:r w:rsidRPr="001570EA">
                <w:rPr>
                  <w:rFonts w:cs="Arial"/>
                  <w:b/>
                  <w:bCs/>
                  <w:szCs w:val="18"/>
                </w:rPr>
                <w:t>Pool/</w:t>
              </w:r>
              <w:r w:rsidRPr="001570EA">
                <w:rPr>
                  <w:rFonts w:cs="Arial"/>
                  <w:b/>
                  <w:bCs/>
                  <w:szCs w:val="18"/>
                </w:rPr>
                <w:br/>
                <w:t>Pump Type</w:t>
              </w:r>
            </w:ins>
          </w:p>
        </w:tc>
        <w:tc>
          <w:tcPr>
            <w:tcW w:w="883" w:type="dxa"/>
            <w:shd w:val="clear" w:color="auto" w:fill="BFBFBF" w:themeFill="background1" w:themeFillShade="BF"/>
            <w:vAlign w:val="center"/>
          </w:tcPr>
          <w:p w14:paraId="726A23DF" w14:textId="77777777" w:rsidR="00E44576" w:rsidRPr="001570EA" w:rsidRDefault="00E44576">
            <w:pPr>
              <w:pStyle w:val="TableCell"/>
              <w:tabs>
                <w:tab w:val="clear" w:pos="720"/>
              </w:tabs>
              <w:spacing w:before="60" w:after="60"/>
              <w:jc w:val="center"/>
              <w:rPr>
                <w:ins w:id="36739" w:author="Greg Clendenning" w:date="2024-04-16T16:42:00Z"/>
                <w:rFonts w:cs="Arial"/>
                <w:b/>
                <w:bCs/>
                <w:i/>
                <w:iCs/>
                <w:szCs w:val="18"/>
              </w:rPr>
            </w:pPr>
            <w:ins w:id="36740" w:author="Greg Clendenning" w:date="2024-04-16T16:42:00Z">
              <w:r w:rsidRPr="001570EA">
                <w:rPr>
                  <w:rFonts w:cs="Arial"/>
                  <w:b/>
                  <w:bCs/>
                  <w:szCs w:val="18"/>
                </w:rPr>
                <w:t>hhp</w:t>
              </w:r>
            </w:ins>
          </w:p>
        </w:tc>
        <w:tc>
          <w:tcPr>
            <w:tcW w:w="890" w:type="dxa"/>
            <w:shd w:val="clear" w:color="auto" w:fill="BFBFBF" w:themeFill="background1" w:themeFillShade="BF"/>
            <w:vAlign w:val="center"/>
          </w:tcPr>
          <w:p w14:paraId="6CEF098F" w14:textId="77777777" w:rsidR="00E44576" w:rsidRPr="001570EA" w:rsidRDefault="00E44576">
            <w:pPr>
              <w:pStyle w:val="TableCell"/>
              <w:tabs>
                <w:tab w:val="clear" w:pos="720"/>
              </w:tabs>
              <w:spacing w:before="60" w:after="60"/>
              <w:jc w:val="center"/>
              <w:rPr>
                <w:ins w:id="36741" w:author="Greg Clendenning" w:date="2024-04-16T16:42:00Z"/>
                <w:rFonts w:cs="Arial"/>
                <w:b/>
                <w:bCs/>
                <w:szCs w:val="18"/>
              </w:rPr>
            </w:pPr>
            <w:ins w:id="36742" w:author="Greg Clendenning" w:date="2024-04-16T16:42:00Z">
              <w:r w:rsidRPr="001570EA">
                <w:rPr>
                  <w:rFonts w:cs="Arial"/>
                  <w:b/>
                  <w:bCs/>
                  <w:szCs w:val="18"/>
                </w:rPr>
                <w:t>WEF</w:t>
              </w:r>
              <w:r w:rsidRPr="001570EA">
                <w:rPr>
                  <w:rFonts w:cs="Arial"/>
                  <w:b/>
                  <w:bCs/>
                  <w:szCs w:val="18"/>
                  <w:vertAlign w:val="subscript"/>
                </w:rPr>
                <w:t>base</w:t>
              </w:r>
            </w:ins>
          </w:p>
        </w:tc>
        <w:tc>
          <w:tcPr>
            <w:tcW w:w="759" w:type="dxa"/>
            <w:shd w:val="clear" w:color="auto" w:fill="BFBFBF" w:themeFill="background1" w:themeFillShade="BF"/>
            <w:vAlign w:val="center"/>
          </w:tcPr>
          <w:p w14:paraId="294EB45A" w14:textId="77777777" w:rsidR="00E44576" w:rsidRPr="001570EA" w:rsidRDefault="00E44576">
            <w:pPr>
              <w:pStyle w:val="TableCell"/>
              <w:tabs>
                <w:tab w:val="clear" w:pos="720"/>
              </w:tabs>
              <w:spacing w:before="60" w:after="60"/>
              <w:jc w:val="center"/>
              <w:rPr>
                <w:ins w:id="36743" w:author="Greg Clendenning" w:date="2024-04-16T16:42:00Z"/>
                <w:rFonts w:cs="Arial"/>
                <w:b/>
                <w:bCs/>
                <w:szCs w:val="18"/>
              </w:rPr>
            </w:pPr>
            <w:ins w:id="36744" w:author="Greg Clendenning" w:date="2024-04-16T16:42:00Z">
              <w:r w:rsidRPr="001570EA">
                <w:rPr>
                  <w:rFonts w:cs="Arial"/>
                  <w:b/>
                  <w:bCs/>
                  <w:szCs w:val="18"/>
                </w:rPr>
                <w:t>WEF</w:t>
              </w:r>
              <w:r w:rsidRPr="001570EA">
                <w:rPr>
                  <w:rFonts w:cs="Arial"/>
                  <w:b/>
                  <w:bCs/>
                  <w:szCs w:val="18"/>
                  <w:vertAlign w:val="subscript"/>
                </w:rPr>
                <w:t>ee</w:t>
              </w:r>
            </w:ins>
          </w:p>
        </w:tc>
        <w:tc>
          <w:tcPr>
            <w:tcW w:w="789" w:type="dxa"/>
            <w:shd w:val="clear" w:color="auto" w:fill="BFBFBF" w:themeFill="background1" w:themeFillShade="BF"/>
            <w:vAlign w:val="center"/>
          </w:tcPr>
          <w:p w14:paraId="4B69AED8" w14:textId="77777777" w:rsidR="00E44576" w:rsidRPr="001570EA" w:rsidRDefault="00E44576">
            <w:pPr>
              <w:pStyle w:val="TableCell"/>
              <w:tabs>
                <w:tab w:val="clear" w:pos="720"/>
              </w:tabs>
              <w:spacing w:before="60" w:after="60"/>
              <w:jc w:val="center"/>
              <w:rPr>
                <w:ins w:id="36745" w:author="Greg Clendenning" w:date="2024-04-16T16:42:00Z"/>
                <w:rFonts w:cs="Arial"/>
                <w:b/>
                <w:bCs/>
                <w:szCs w:val="18"/>
              </w:rPr>
            </w:pPr>
            <w:ins w:id="36746" w:author="Greg Clendenning" w:date="2024-04-16T16:42:00Z">
              <w:r w:rsidRPr="001570EA">
                <w:rPr>
                  <w:rFonts w:cs="Arial"/>
                  <w:b/>
                  <w:bCs/>
                  <w:szCs w:val="18"/>
                </w:rPr>
                <w:t>Days</w:t>
              </w:r>
            </w:ins>
          </w:p>
        </w:tc>
        <w:tc>
          <w:tcPr>
            <w:tcW w:w="1124" w:type="dxa"/>
            <w:shd w:val="clear" w:color="auto" w:fill="BFBFBF" w:themeFill="background1" w:themeFillShade="BF"/>
            <w:vAlign w:val="center"/>
          </w:tcPr>
          <w:p w14:paraId="30657F9E" w14:textId="77777777" w:rsidR="00E44576" w:rsidRPr="001570EA" w:rsidDel="00047E04" w:rsidRDefault="00E44576">
            <w:pPr>
              <w:pStyle w:val="TableCell"/>
              <w:tabs>
                <w:tab w:val="clear" w:pos="720"/>
              </w:tabs>
              <w:spacing w:before="60" w:after="60"/>
              <w:jc w:val="center"/>
              <w:rPr>
                <w:ins w:id="36747" w:author="Greg Clendenning" w:date="2024-04-16T16:42:00Z"/>
                <w:rFonts w:cs="Arial"/>
                <w:b/>
                <w:bCs/>
                <w:szCs w:val="18"/>
              </w:rPr>
            </w:pPr>
            <w:ins w:id="36748" w:author="Greg Clendenning" w:date="2024-04-16T16:42:00Z">
              <w:r w:rsidRPr="001570EA">
                <w:rPr>
                  <w:rFonts w:cs="Arial"/>
                  <w:b/>
                  <w:bCs/>
                  <w:szCs w:val="18"/>
                </w:rPr>
                <w:t>Volume</w:t>
              </w:r>
            </w:ins>
          </w:p>
        </w:tc>
        <w:tc>
          <w:tcPr>
            <w:tcW w:w="1028" w:type="dxa"/>
            <w:shd w:val="clear" w:color="auto" w:fill="BFBFBF" w:themeFill="background1" w:themeFillShade="BF"/>
            <w:vAlign w:val="center"/>
          </w:tcPr>
          <w:p w14:paraId="40DDA07F" w14:textId="77777777" w:rsidR="00E44576" w:rsidRPr="001570EA" w:rsidRDefault="00E44576">
            <w:pPr>
              <w:pStyle w:val="TableCell"/>
              <w:tabs>
                <w:tab w:val="clear" w:pos="720"/>
              </w:tabs>
              <w:spacing w:before="60" w:after="60"/>
              <w:jc w:val="center"/>
              <w:rPr>
                <w:ins w:id="36749" w:author="Greg Clendenning" w:date="2024-04-16T16:42:00Z"/>
                <w:rFonts w:cs="Arial"/>
                <w:b/>
                <w:bCs/>
                <w:szCs w:val="18"/>
              </w:rPr>
            </w:pPr>
            <w:ins w:id="36750" w:author="Greg Clendenning" w:date="2024-04-16T16:42:00Z">
              <w:r w:rsidRPr="001570EA">
                <w:rPr>
                  <w:rFonts w:cs="Arial"/>
                  <w:b/>
                  <w:bCs/>
                  <w:szCs w:val="18"/>
                </w:rPr>
                <w:t>Turnover</w:t>
              </w:r>
            </w:ins>
          </w:p>
        </w:tc>
        <w:tc>
          <w:tcPr>
            <w:tcW w:w="767" w:type="dxa"/>
            <w:shd w:val="clear" w:color="auto" w:fill="BFBFBF" w:themeFill="background1" w:themeFillShade="BF"/>
            <w:vAlign w:val="center"/>
          </w:tcPr>
          <w:p w14:paraId="116308A6" w14:textId="77777777" w:rsidR="00E44576" w:rsidRPr="001570EA" w:rsidRDefault="00E44576">
            <w:pPr>
              <w:pStyle w:val="TableCell"/>
              <w:tabs>
                <w:tab w:val="clear" w:pos="720"/>
              </w:tabs>
              <w:spacing w:before="60" w:after="60"/>
              <w:jc w:val="center"/>
              <w:rPr>
                <w:ins w:id="36751" w:author="Greg Clendenning" w:date="2024-04-16T16:42:00Z"/>
                <w:rFonts w:cs="Arial"/>
                <w:b/>
                <w:bCs/>
                <w:szCs w:val="18"/>
              </w:rPr>
            </w:pPr>
            <w:ins w:id="36752" w:author="Greg Clendenning" w:date="2024-04-16T16:42:00Z">
              <w:r w:rsidRPr="001570EA">
                <w:rPr>
                  <w:rFonts w:cs="Arial"/>
                  <w:b/>
                  <w:bCs/>
                  <w:szCs w:val="18"/>
                </w:rPr>
                <w:t>CF</w:t>
              </w:r>
            </w:ins>
          </w:p>
        </w:tc>
      </w:tr>
      <w:tr w:rsidR="00E44576" w:rsidRPr="001570EA" w14:paraId="7C6959EB" w14:textId="77777777">
        <w:trPr>
          <w:gridAfter w:val="1"/>
          <w:wAfter w:w="7" w:type="dxa"/>
          <w:trHeight w:val="374"/>
          <w:ins w:id="36753" w:author="Greg Clendenning" w:date="2024-04-16T16:42:00Z"/>
        </w:trPr>
        <w:tc>
          <w:tcPr>
            <w:tcW w:w="2298" w:type="dxa"/>
          </w:tcPr>
          <w:p w14:paraId="47077C6F" w14:textId="77777777" w:rsidR="00E44576" w:rsidRPr="001570EA" w:rsidRDefault="00E44576">
            <w:pPr>
              <w:pStyle w:val="TableCell"/>
              <w:tabs>
                <w:tab w:val="clear" w:pos="720"/>
              </w:tabs>
              <w:spacing w:before="60" w:after="60"/>
              <w:jc w:val="center"/>
              <w:rPr>
                <w:ins w:id="36754" w:author="Greg Clendenning" w:date="2024-04-16T16:42:00Z"/>
              </w:rPr>
            </w:pPr>
            <w:ins w:id="36755" w:author="Greg Clendenning" w:date="2024-04-16T16:42:00Z">
              <w:r w:rsidRPr="001570EA">
                <w:rPr>
                  <w:rFonts w:cs="Arial"/>
                  <w:szCs w:val="18"/>
                </w:rPr>
                <w:t>In-ground Pool</w:t>
              </w:r>
            </w:ins>
          </w:p>
        </w:tc>
        <w:tc>
          <w:tcPr>
            <w:tcW w:w="883" w:type="dxa"/>
          </w:tcPr>
          <w:p w14:paraId="053D7788" w14:textId="77777777" w:rsidR="00E44576" w:rsidRPr="001570EA" w:rsidRDefault="00E44576">
            <w:pPr>
              <w:pStyle w:val="TableCell"/>
              <w:tabs>
                <w:tab w:val="clear" w:pos="720"/>
              </w:tabs>
              <w:spacing w:before="60" w:after="60"/>
              <w:jc w:val="center"/>
              <w:rPr>
                <w:ins w:id="36756" w:author="Greg Clendenning" w:date="2024-04-16T16:42:00Z"/>
              </w:rPr>
            </w:pPr>
            <w:ins w:id="36757" w:author="Greg Clendenning" w:date="2024-04-16T16:42:00Z">
              <w:r w:rsidRPr="001570EA">
                <w:t>0.72</w:t>
              </w:r>
              <w:r w:rsidRPr="001570EA">
                <w:br/>
              </w:r>
              <w:r w:rsidRPr="001570EA">
                <w:rPr>
                  <w:vertAlign w:val="superscript"/>
                </w:rPr>
                <w:t>Source 2</w:t>
              </w:r>
            </w:ins>
          </w:p>
        </w:tc>
        <w:tc>
          <w:tcPr>
            <w:tcW w:w="890" w:type="dxa"/>
          </w:tcPr>
          <w:p w14:paraId="221F61A4" w14:textId="77777777" w:rsidR="00E44576" w:rsidRPr="001570EA" w:rsidRDefault="00E44576">
            <w:pPr>
              <w:pStyle w:val="TableCell"/>
              <w:tabs>
                <w:tab w:val="clear" w:pos="720"/>
              </w:tabs>
              <w:spacing w:before="60" w:after="60"/>
              <w:jc w:val="center"/>
              <w:rPr>
                <w:ins w:id="36758" w:author="Greg Clendenning" w:date="2024-04-16T16:42:00Z"/>
              </w:rPr>
            </w:pPr>
            <w:ins w:id="36759" w:author="Greg Clendenning" w:date="2024-04-16T16:42:00Z">
              <w:r w:rsidRPr="001570EA">
                <w:t>7.35</w:t>
              </w:r>
              <w:r w:rsidRPr="001570EA">
                <w:br/>
              </w:r>
              <w:r w:rsidRPr="001570EA">
                <w:rPr>
                  <w:vertAlign w:val="superscript"/>
                </w:rPr>
                <w:t>Source 3</w:t>
              </w:r>
            </w:ins>
          </w:p>
        </w:tc>
        <w:tc>
          <w:tcPr>
            <w:tcW w:w="759" w:type="dxa"/>
          </w:tcPr>
          <w:p w14:paraId="28F1A420" w14:textId="77777777" w:rsidR="00E44576" w:rsidRPr="001570EA" w:rsidRDefault="00E44576">
            <w:pPr>
              <w:pStyle w:val="TableCell"/>
              <w:tabs>
                <w:tab w:val="clear" w:pos="720"/>
              </w:tabs>
              <w:spacing w:before="60" w:after="60"/>
              <w:jc w:val="center"/>
              <w:rPr>
                <w:ins w:id="36760" w:author="Greg Clendenning" w:date="2024-04-16T16:42:00Z"/>
                <w:rFonts w:cs="Arial"/>
                <w:szCs w:val="18"/>
              </w:rPr>
            </w:pPr>
            <w:ins w:id="36761" w:author="Greg Clendenning" w:date="2024-04-16T16:42:00Z">
              <w:r w:rsidRPr="001570EA">
                <w:t>9.20</w:t>
              </w:r>
              <w:r w:rsidRPr="001570EA">
                <w:br/>
              </w:r>
              <w:r w:rsidRPr="001570EA">
                <w:rPr>
                  <w:vertAlign w:val="superscript"/>
                </w:rPr>
                <w:t>Source 4</w:t>
              </w:r>
            </w:ins>
          </w:p>
        </w:tc>
        <w:tc>
          <w:tcPr>
            <w:tcW w:w="789" w:type="dxa"/>
          </w:tcPr>
          <w:p w14:paraId="59322768" w14:textId="77777777" w:rsidR="00E44576" w:rsidRPr="001570EA" w:rsidDel="000D0647" w:rsidRDefault="00E44576">
            <w:pPr>
              <w:pStyle w:val="TableCell"/>
              <w:tabs>
                <w:tab w:val="clear" w:pos="720"/>
              </w:tabs>
              <w:spacing w:before="60" w:after="60"/>
              <w:jc w:val="center"/>
              <w:rPr>
                <w:ins w:id="36762" w:author="Greg Clendenning" w:date="2024-04-16T16:42:00Z"/>
              </w:rPr>
            </w:pPr>
            <w:ins w:id="36763" w:author="Greg Clendenning" w:date="2024-04-16T16:42:00Z">
              <w:r w:rsidRPr="001570EA">
                <w:t>122</w:t>
              </w:r>
              <w:r w:rsidRPr="001570EA">
                <w:br/>
              </w:r>
              <w:r w:rsidRPr="001570EA">
                <w:rPr>
                  <w:vertAlign w:val="superscript"/>
                </w:rPr>
                <w:t>Source 2</w:t>
              </w:r>
            </w:ins>
          </w:p>
        </w:tc>
        <w:tc>
          <w:tcPr>
            <w:tcW w:w="1124" w:type="dxa"/>
            <w:tcMar>
              <w:left w:w="58" w:type="dxa"/>
              <w:right w:w="115" w:type="dxa"/>
            </w:tcMar>
          </w:tcPr>
          <w:p w14:paraId="741E9B11" w14:textId="77777777" w:rsidR="00E44576" w:rsidRPr="001570EA" w:rsidRDefault="00E44576">
            <w:pPr>
              <w:pStyle w:val="TableCell"/>
              <w:tabs>
                <w:tab w:val="clear" w:pos="720"/>
              </w:tabs>
              <w:spacing w:before="60" w:after="60"/>
              <w:jc w:val="center"/>
              <w:rPr>
                <w:ins w:id="36764" w:author="Greg Clendenning" w:date="2024-04-16T16:42:00Z"/>
              </w:rPr>
            </w:pPr>
            <w:ins w:id="36765" w:author="Greg Clendenning" w:date="2024-04-16T16:42:00Z">
              <w:r w:rsidRPr="001570EA">
                <w:t>15,750</w:t>
              </w:r>
              <w:r w:rsidRPr="001570EA">
                <w:br/>
              </w:r>
              <w:r w:rsidRPr="001570EA">
                <w:rPr>
                  <w:vertAlign w:val="superscript"/>
                </w:rPr>
                <w:t>Source 5</w:t>
              </w:r>
            </w:ins>
          </w:p>
        </w:tc>
        <w:tc>
          <w:tcPr>
            <w:tcW w:w="1028" w:type="dxa"/>
          </w:tcPr>
          <w:p w14:paraId="552FD6A8" w14:textId="77777777" w:rsidR="00E44576" w:rsidRPr="001570EA" w:rsidRDefault="00E44576">
            <w:pPr>
              <w:pStyle w:val="TableCell"/>
              <w:spacing w:before="60" w:after="60"/>
              <w:jc w:val="center"/>
              <w:rPr>
                <w:ins w:id="36766" w:author="Greg Clendenning" w:date="2024-04-16T16:42:00Z"/>
              </w:rPr>
            </w:pPr>
            <w:ins w:id="36767" w:author="Greg Clendenning" w:date="2024-04-16T16:42:00Z">
              <w:r w:rsidRPr="001570EA">
                <w:t>2</w:t>
              </w:r>
              <w:r w:rsidRPr="001570EA">
                <w:br/>
              </w:r>
              <w:r w:rsidRPr="001570EA">
                <w:rPr>
                  <w:vertAlign w:val="superscript"/>
                </w:rPr>
                <w:t>Source 6</w:t>
              </w:r>
            </w:ins>
          </w:p>
        </w:tc>
        <w:tc>
          <w:tcPr>
            <w:tcW w:w="767" w:type="dxa"/>
          </w:tcPr>
          <w:p w14:paraId="274AD20F" w14:textId="77777777" w:rsidR="00E44576" w:rsidRPr="001570EA" w:rsidRDefault="00E44576">
            <w:pPr>
              <w:pStyle w:val="TableCell"/>
              <w:tabs>
                <w:tab w:val="clear" w:pos="720"/>
              </w:tabs>
              <w:spacing w:before="60" w:after="60"/>
              <w:jc w:val="center"/>
              <w:rPr>
                <w:ins w:id="36768" w:author="Greg Clendenning" w:date="2024-04-16T16:42:00Z"/>
              </w:rPr>
            </w:pPr>
            <w:ins w:id="36769" w:author="Greg Clendenning" w:date="2024-04-16T16:42:00Z">
              <w:r w:rsidRPr="001570EA">
                <w:t>1</w:t>
              </w:r>
              <w:r w:rsidRPr="001570EA">
                <w:br/>
              </w:r>
              <w:r w:rsidRPr="001570EA">
                <w:rPr>
                  <w:vertAlign w:val="superscript"/>
                </w:rPr>
                <w:t>Source 7</w:t>
              </w:r>
            </w:ins>
          </w:p>
        </w:tc>
      </w:tr>
      <w:tr w:rsidR="00E44576" w:rsidRPr="001570EA" w14:paraId="702DCCA8" w14:textId="77777777">
        <w:trPr>
          <w:gridAfter w:val="1"/>
          <w:wAfter w:w="7" w:type="dxa"/>
          <w:trHeight w:val="374"/>
          <w:ins w:id="36770" w:author="Greg Clendenning" w:date="2024-04-16T16:42:00Z"/>
        </w:trPr>
        <w:tc>
          <w:tcPr>
            <w:tcW w:w="2298" w:type="dxa"/>
          </w:tcPr>
          <w:p w14:paraId="70AB8FB8" w14:textId="77777777" w:rsidR="00E44576" w:rsidRPr="001570EA" w:rsidRDefault="00E44576">
            <w:pPr>
              <w:pStyle w:val="TableCell"/>
              <w:tabs>
                <w:tab w:val="clear" w:pos="720"/>
              </w:tabs>
              <w:spacing w:before="60" w:after="60"/>
              <w:jc w:val="center"/>
              <w:rPr>
                <w:ins w:id="36771" w:author="Greg Clendenning" w:date="2024-04-16T16:42:00Z"/>
              </w:rPr>
            </w:pPr>
            <w:ins w:id="36772" w:author="Greg Clendenning" w:date="2024-04-16T16:42:00Z">
              <w:r w:rsidRPr="001570EA">
                <w:rPr>
                  <w:rFonts w:cs="Arial"/>
                  <w:szCs w:val="18"/>
                </w:rPr>
                <w:t>Above-ground</w:t>
              </w:r>
              <w:r w:rsidRPr="001570EA">
                <w:t xml:space="preserve"> Pool</w:t>
              </w:r>
            </w:ins>
          </w:p>
        </w:tc>
        <w:tc>
          <w:tcPr>
            <w:tcW w:w="883" w:type="dxa"/>
          </w:tcPr>
          <w:p w14:paraId="00B56FB9" w14:textId="77777777" w:rsidR="00E44576" w:rsidRPr="001570EA" w:rsidRDefault="00E44576">
            <w:pPr>
              <w:pStyle w:val="TableCell"/>
              <w:tabs>
                <w:tab w:val="clear" w:pos="720"/>
              </w:tabs>
              <w:spacing w:before="60" w:after="60"/>
              <w:jc w:val="center"/>
              <w:rPr>
                <w:ins w:id="36773" w:author="Greg Clendenning" w:date="2024-04-16T16:42:00Z"/>
              </w:rPr>
            </w:pPr>
            <w:ins w:id="36774" w:author="Greg Clendenning" w:date="2024-04-16T16:42:00Z">
              <w:r w:rsidRPr="001570EA">
                <w:t>0.72</w:t>
              </w:r>
              <w:r w:rsidRPr="001570EA">
                <w:br/>
              </w:r>
              <w:r w:rsidRPr="001570EA">
                <w:rPr>
                  <w:vertAlign w:val="superscript"/>
                </w:rPr>
                <w:t>Source 2</w:t>
              </w:r>
            </w:ins>
          </w:p>
        </w:tc>
        <w:tc>
          <w:tcPr>
            <w:tcW w:w="890" w:type="dxa"/>
          </w:tcPr>
          <w:p w14:paraId="4B8BB2A5" w14:textId="77777777" w:rsidR="00E44576" w:rsidRPr="001570EA" w:rsidRDefault="00E44576">
            <w:pPr>
              <w:pStyle w:val="TableCell"/>
              <w:tabs>
                <w:tab w:val="clear" w:pos="720"/>
              </w:tabs>
              <w:spacing w:before="60" w:after="60"/>
              <w:jc w:val="center"/>
              <w:rPr>
                <w:ins w:id="36775" w:author="Greg Clendenning" w:date="2024-04-16T16:42:00Z"/>
              </w:rPr>
            </w:pPr>
            <w:ins w:id="36776" w:author="Greg Clendenning" w:date="2024-04-16T16:42:00Z">
              <w:r w:rsidRPr="001570EA">
                <w:t>3.15</w:t>
              </w:r>
              <w:r w:rsidRPr="001570EA">
                <w:br/>
              </w:r>
              <w:r w:rsidRPr="001570EA">
                <w:rPr>
                  <w:vertAlign w:val="superscript"/>
                </w:rPr>
                <w:t>Source 3</w:t>
              </w:r>
            </w:ins>
          </w:p>
        </w:tc>
        <w:tc>
          <w:tcPr>
            <w:tcW w:w="759" w:type="dxa"/>
          </w:tcPr>
          <w:p w14:paraId="495144C0" w14:textId="77777777" w:rsidR="00E44576" w:rsidRPr="001570EA" w:rsidRDefault="00E44576">
            <w:pPr>
              <w:pStyle w:val="TableCell"/>
              <w:tabs>
                <w:tab w:val="clear" w:pos="720"/>
              </w:tabs>
              <w:spacing w:before="60" w:after="60"/>
              <w:jc w:val="center"/>
              <w:rPr>
                <w:ins w:id="36777" w:author="Greg Clendenning" w:date="2024-04-16T16:42:00Z"/>
                <w:rFonts w:cs="Arial"/>
                <w:szCs w:val="18"/>
              </w:rPr>
            </w:pPr>
            <w:ins w:id="36778" w:author="Greg Clendenning" w:date="2024-04-16T16:42:00Z">
              <w:r w:rsidRPr="001570EA">
                <w:t>4.18</w:t>
              </w:r>
              <w:r w:rsidRPr="001570EA">
                <w:br/>
              </w:r>
              <w:r w:rsidRPr="001570EA">
                <w:rPr>
                  <w:vertAlign w:val="superscript"/>
                </w:rPr>
                <w:t>Source 4</w:t>
              </w:r>
            </w:ins>
          </w:p>
        </w:tc>
        <w:tc>
          <w:tcPr>
            <w:tcW w:w="789" w:type="dxa"/>
          </w:tcPr>
          <w:p w14:paraId="4DC752C4" w14:textId="77777777" w:rsidR="00E44576" w:rsidRPr="001570EA" w:rsidRDefault="00E44576">
            <w:pPr>
              <w:pStyle w:val="TableCell"/>
              <w:tabs>
                <w:tab w:val="clear" w:pos="720"/>
              </w:tabs>
              <w:spacing w:before="60" w:after="60"/>
              <w:jc w:val="center"/>
              <w:rPr>
                <w:ins w:id="36779" w:author="Greg Clendenning" w:date="2024-04-16T16:42:00Z"/>
              </w:rPr>
            </w:pPr>
            <w:ins w:id="36780" w:author="Greg Clendenning" w:date="2024-04-16T16:42:00Z">
              <w:r w:rsidRPr="001570EA">
                <w:t>122</w:t>
              </w:r>
              <w:r w:rsidRPr="001570EA">
                <w:br/>
              </w:r>
              <w:r w:rsidRPr="001570EA">
                <w:rPr>
                  <w:vertAlign w:val="superscript"/>
                </w:rPr>
                <w:t>Source 2</w:t>
              </w:r>
            </w:ins>
          </w:p>
        </w:tc>
        <w:tc>
          <w:tcPr>
            <w:tcW w:w="1124" w:type="dxa"/>
          </w:tcPr>
          <w:p w14:paraId="72BEFAF2" w14:textId="77777777" w:rsidR="00E44576" w:rsidRPr="001570EA" w:rsidRDefault="00E44576">
            <w:pPr>
              <w:pStyle w:val="TableCell"/>
              <w:tabs>
                <w:tab w:val="clear" w:pos="720"/>
              </w:tabs>
              <w:spacing w:before="60" w:after="60"/>
              <w:jc w:val="center"/>
              <w:rPr>
                <w:ins w:id="36781" w:author="Greg Clendenning" w:date="2024-04-16T16:42:00Z"/>
              </w:rPr>
            </w:pPr>
            <w:ins w:id="36782" w:author="Greg Clendenning" w:date="2024-04-16T16:42:00Z">
              <w:r w:rsidRPr="001570EA">
                <w:t>7,540</w:t>
              </w:r>
              <w:r w:rsidRPr="001570EA">
                <w:br/>
              </w:r>
              <w:r w:rsidRPr="001570EA">
                <w:rPr>
                  <w:vertAlign w:val="superscript"/>
                </w:rPr>
                <w:t>Source 8</w:t>
              </w:r>
            </w:ins>
          </w:p>
        </w:tc>
        <w:tc>
          <w:tcPr>
            <w:tcW w:w="1028" w:type="dxa"/>
          </w:tcPr>
          <w:p w14:paraId="23AE1CA3" w14:textId="77777777" w:rsidR="00E44576" w:rsidRPr="001570EA" w:rsidRDefault="00E44576">
            <w:pPr>
              <w:pStyle w:val="TableCell"/>
              <w:spacing w:before="60" w:after="60"/>
              <w:jc w:val="center"/>
              <w:rPr>
                <w:ins w:id="36783" w:author="Greg Clendenning" w:date="2024-04-16T16:42:00Z"/>
              </w:rPr>
            </w:pPr>
            <w:ins w:id="36784" w:author="Greg Clendenning" w:date="2024-04-16T16:42:00Z">
              <w:r w:rsidRPr="001570EA">
                <w:t>2</w:t>
              </w:r>
              <w:r w:rsidRPr="001570EA">
                <w:br/>
              </w:r>
              <w:r w:rsidRPr="001570EA">
                <w:rPr>
                  <w:vertAlign w:val="superscript"/>
                </w:rPr>
                <w:t>Source 9</w:t>
              </w:r>
            </w:ins>
          </w:p>
        </w:tc>
        <w:tc>
          <w:tcPr>
            <w:tcW w:w="767" w:type="dxa"/>
          </w:tcPr>
          <w:p w14:paraId="698D6377" w14:textId="77777777" w:rsidR="00E44576" w:rsidRPr="001570EA" w:rsidRDefault="00E44576">
            <w:pPr>
              <w:pStyle w:val="TableCell"/>
              <w:tabs>
                <w:tab w:val="clear" w:pos="720"/>
              </w:tabs>
              <w:spacing w:before="60" w:after="60"/>
              <w:jc w:val="center"/>
              <w:rPr>
                <w:ins w:id="36785" w:author="Greg Clendenning" w:date="2024-04-16T16:42:00Z"/>
              </w:rPr>
            </w:pPr>
            <w:ins w:id="36786" w:author="Greg Clendenning" w:date="2024-04-16T16:42:00Z">
              <w:r w:rsidRPr="001570EA">
                <w:t>1</w:t>
              </w:r>
              <w:r w:rsidRPr="001570EA">
                <w:br/>
              </w:r>
              <w:r w:rsidRPr="001570EA">
                <w:rPr>
                  <w:vertAlign w:val="superscript"/>
                </w:rPr>
                <w:t>Source 7</w:t>
              </w:r>
            </w:ins>
          </w:p>
        </w:tc>
      </w:tr>
      <w:tr w:rsidR="00E44576" w:rsidRPr="001570EA" w:rsidDel="00BC5B62" w14:paraId="67186FC7" w14:textId="77777777">
        <w:trPr>
          <w:trHeight w:val="374"/>
          <w:ins w:id="36787" w:author="Greg Clendenning" w:date="2024-04-16T16:42:00Z"/>
        </w:trPr>
        <w:tc>
          <w:tcPr>
            <w:tcW w:w="2298" w:type="dxa"/>
          </w:tcPr>
          <w:p w14:paraId="28112F9C" w14:textId="77777777" w:rsidR="00E44576" w:rsidRPr="001570EA" w:rsidRDefault="00E44576">
            <w:pPr>
              <w:pStyle w:val="TableCell"/>
              <w:tabs>
                <w:tab w:val="clear" w:pos="720"/>
              </w:tabs>
              <w:spacing w:before="60" w:after="60"/>
              <w:jc w:val="center"/>
              <w:rPr>
                <w:ins w:id="36788" w:author="Greg Clendenning" w:date="2024-04-16T16:42:00Z"/>
              </w:rPr>
            </w:pPr>
            <w:ins w:id="36789" w:author="Greg Clendenning" w:date="2024-04-16T16:42:00Z">
              <w:r w:rsidRPr="001570EA">
                <w:rPr>
                  <w:rFonts w:cs="Arial"/>
                  <w:szCs w:val="18"/>
                </w:rPr>
                <w:t>Pressure Cleaner Booster</w:t>
              </w:r>
            </w:ins>
          </w:p>
        </w:tc>
        <w:tc>
          <w:tcPr>
            <w:tcW w:w="883" w:type="dxa"/>
          </w:tcPr>
          <w:p w14:paraId="365C40C6" w14:textId="77777777" w:rsidR="00E44576" w:rsidRPr="001570EA" w:rsidRDefault="00E44576">
            <w:pPr>
              <w:pStyle w:val="TableCell"/>
              <w:tabs>
                <w:tab w:val="clear" w:pos="720"/>
              </w:tabs>
              <w:spacing w:before="60" w:after="60"/>
              <w:jc w:val="center"/>
              <w:rPr>
                <w:ins w:id="36790" w:author="Greg Clendenning" w:date="2024-04-16T16:42:00Z"/>
              </w:rPr>
            </w:pPr>
            <w:ins w:id="36791" w:author="Greg Clendenning" w:date="2024-04-16T16:42:00Z">
              <w:r w:rsidRPr="001570EA">
                <w:t>N/A</w:t>
              </w:r>
            </w:ins>
          </w:p>
        </w:tc>
        <w:tc>
          <w:tcPr>
            <w:tcW w:w="890" w:type="dxa"/>
          </w:tcPr>
          <w:p w14:paraId="0C2DC240" w14:textId="77777777" w:rsidR="00E44576" w:rsidRPr="001570EA" w:rsidRDefault="00E44576">
            <w:pPr>
              <w:pStyle w:val="TableCell"/>
              <w:tabs>
                <w:tab w:val="clear" w:pos="720"/>
              </w:tabs>
              <w:spacing w:before="60" w:after="60"/>
              <w:jc w:val="center"/>
              <w:rPr>
                <w:ins w:id="36792" w:author="Greg Clendenning" w:date="2024-04-16T16:42:00Z"/>
              </w:rPr>
            </w:pPr>
            <w:ins w:id="36793" w:author="Greg Clendenning" w:date="2024-04-16T16:42:00Z">
              <w:r w:rsidRPr="001570EA">
                <w:t>0.42</w:t>
              </w:r>
              <w:r w:rsidRPr="001570EA">
                <w:br/>
              </w:r>
              <w:r w:rsidRPr="001570EA">
                <w:rPr>
                  <w:vertAlign w:val="superscript"/>
                </w:rPr>
                <w:t>Source 3</w:t>
              </w:r>
            </w:ins>
          </w:p>
        </w:tc>
        <w:tc>
          <w:tcPr>
            <w:tcW w:w="759" w:type="dxa"/>
          </w:tcPr>
          <w:p w14:paraId="5281CE51" w14:textId="77777777" w:rsidR="00E44576" w:rsidRPr="001570EA" w:rsidRDefault="00E44576">
            <w:pPr>
              <w:pStyle w:val="TableCell"/>
              <w:tabs>
                <w:tab w:val="clear" w:pos="720"/>
              </w:tabs>
              <w:spacing w:before="60" w:after="60"/>
              <w:jc w:val="center"/>
              <w:rPr>
                <w:ins w:id="36794" w:author="Greg Clendenning" w:date="2024-04-16T16:42:00Z"/>
                <w:rFonts w:cs="Arial"/>
                <w:szCs w:val="18"/>
              </w:rPr>
            </w:pPr>
            <w:ins w:id="36795" w:author="Greg Clendenning" w:date="2024-04-16T16:42:00Z">
              <w:r w:rsidRPr="001570EA">
                <w:t>0.51</w:t>
              </w:r>
              <w:r w:rsidRPr="001570EA">
                <w:br/>
              </w:r>
              <w:r w:rsidRPr="001570EA">
                <w:rPr>
                  <w:vertAlign w:val="superscript"/>
                </w:rPr>
                <w:t>Source 4</w:t>
              </w:r>
            </w:ins>
          </w:p>
        </w:tc>
        <w:tc>
          <w:tcPr>
            <w:tcW w:w="1913" w:type="dxa"/>
            <w:gridSpan w:val="2"/>
          </w:tcPr>
          <w:p w14:paraId="58D4D4B0" w14:textId="77777777" w:rsidR="00E44576" w:rsidRPr="001570EA" w:rsidDel="00BC5B62" w:rsidRDefault="00E44576">
            <w:pPr>
              <w:pStyle w:val="TableCell"/>
              <w:spacing w:before="60" w:after="60"/>
              <w:jc w:val="center"/>
              <w:rPr>
                <w:ins w:id="36796" w:author="Greg Clendenning" w:date="2024-04-16T16:42:00Z"/>
              </w:rPr>
            </w:pPr>
            <w:ins w:id="36797" w:author="Greg Clendenning" w:date="2024-04-16T16:42:00Z">
              <w:r w:rsidRPr="001570EA">
                <w:t>Same as pool</w:t>
              </w:r>
            </w:ins>
          </w:p>
        </w:tc>
        <w:tc>
          <w:tcPr>
            <w:tcW w:w="1028" w:type="dxa"/>
          </w:tcPr>
          <w:p w14:paraId="77F046EA" w14:textId="77777777" w:rsidR="00E44576" w:rsidRPr="001570EA" w:rsidDel="00BC5B62" w:rsidRDefault="00E44576">
            <w:pPr>
              <w:pStyle w:val="TableCell"/>
              <w:spacing w:before="60" w:after="60"/>
              <w:jc w:val="center"/>
              <w:rPr>
                <w:ins w:id="36798" w:author="Greg Clendenning" w:date="2024-04-16T16:42:00Z"/>
              </w:rPr>
            </w:pPr>
            <w:ins w:id="36799" w:author="Greg Clendenning" w:date="2024-04-16T16:42:00Z">
              <w:r w:rsidRPr="001570EA">
                <w:rPr>
                  <w:szCs w:val="18"/>
                </w:rPr>
                <w:t>0.08</w:t>
              </w:r>
              <w:r w:rsidRPr="001570EA">
                <w:rPr>
                  <w:szCs w:val="18"/>
                </w:rPr>
                <w:br/>
              </w:r>
              <w:r w:rsidRPr="001570EA">
                <w:rPr>
                  <w:szCs w:val="18"/>
                  <w:vertAlign w:val="superscript"/>
                </w:rPr>
                <w:t>Source 10</w:t>
              </w:r>
            </w:ins>
          </w:p>
        </w:tc>
        <w:tc>
          <w:tcPr>
            <w:tcW w:w="774" w:type="dxa"/>
            <w:gridSpan w:val="2"/>
          </w:tcPr>
          <w:p w14:paraId="57DD7D30" w14:textId="77777777" w:rsidR="00E44576" w:rsidRPr="001570EA" w:rsidRDefault="00E44576">
            <w:pPr>
              <w:pStyle w:val="TableCell"/>
              <w:tabs>
                <w:tab w:val="clear" w:pos="720"/>
              </w:tabs>
              <w:spacing w:before="60" w:after="60"/>
              <w:jc w:val="center"/>
              <w:rPr>
                <w:ins w:id="36800" w:author="Greg Clendenning" w:date="2024-04-16T16:42:00Z"/>
                <w:vertAlign w:val="superscript"/>
              </w:rPr>
            </w:pPr>
            <w:ins w:id="36801" w:author="Greg Clendenning" w:date="2024-04-16T16:42:00Z">
              <w:r w:rsidRPr="001570EA">
                <w:rPr>
                  <w:szCs w:val="18"/>
                </w:rPr>
                <w:t>0.31</w:t>
              </w:r>
              <w:r w:rsidRPr="001570EA">
                <w:rPr>
                  <w:szCs w:val="18"/>
                </w:rPr>
                <w:br/>
              </w:r>
              <w:r w:rsidRPr="001570EA">
                <w:rPr>
                  <w:szCs w:val="18"/>
                  <w:vertAlign w:val="superscript"/>
                </w:rPr>
                <w:t>Source 11</w:t>
              </w:r>
            </w:ins>
          </w:p>
        </w:tc>
      </w:tr>
    </w:tbl>
    <w:p w14:paraId="2F85213A" w14:textId="77777777" w:rsidR="00E44576" w:rsidRPr="001570EA" w:rsidRDefault="00E44576" w:rsidP="00E44576">
      <w:pPr>
        <w:tabs>
          <w:tab w:val="left" w:pos="720"/>
        </w:tabs>
        <w:spacing w:before="120"/>
        <w:rPr>
          <w:ins w:id="36802" w:author="Greg Clendenning" w:date="2024-04-16T16:42:00Z"/>
          <w:rFonts w:cs="Arial"/>
        </w:rPr>
      </w:pPr>
    </w:p>
    <w:p w14:paraId="2158722F" w14:textId="77777777" w:rsidR="00E44576" w:rsidRPr="001570EA" w:rsidRDefault="00E44576" w:rsidP="00E44576">
      <w:pPr>
        <w:pStyle w:val="SubStyle"/>
        <w:rPr>
          <w:ins w:id="36803" w:author="Greg Clendenning" w:date="2024-04-16T16:42:00Z"/>
        </w:rPr>
      </w:pPr>
      <w:ins w:id="36804" w:author="Greg Clendenning" w:date="2024-04-16T16:42:00Z">
        <w:r w:rsidRPr="001570EA">
          <w:t>Default Savings</w:t>
        </w:r>
      </w:ins>
    </w:p>
    <w:p w14:paraId="59212CD2" w14:textId="77777777" w:rsidR="00E44576" w:rsidRPr="001570EA" w:rsidRDefault="00E44576" w:rsidP="00E44576">
      <w:pPr>
        <w:tabs>
          <w:tab w:val="left" w:pos="720"/>
        </w:tabs>
        <w:spacing w:before="120"/>
        <w:rPr>
          <w:ins w:id="36805" w:author="Greg Clendenning" w:date="2024-04-16T16:42:00Z"/>
          <w:rFonts w:cs="Arial"/>
        </w:rPr>
      </w:pPr>
      <w:ins w:id="36806" w:author="Greg Clendenning" w:date="2024-04-16T16:42:00Z">
        <w:r w:rsidRPr="001570EA">
          <w:rPr>
            <w:rFonts w:cs="Arial"/>
          </w:rPr>
          <w:t>Default energy and demand savings follow however, many ENERGY STAR pool pumps exceed program specifications; some by as much as 190%. Therefore, EDC’s are encouraged to collect records of pool volume, WEF and hhp for installed equipment to calculate the full project savings due. Federal regulations require that equipment ratings be printed on the pump.</w:t>
        </w:r>
      </w:ins>
    </w:p>
    <w:p w14:paraId="68C15385" w14:textId="5254AC3A" w:rsidR="00E44576" w:rsidRPr="001570EA" w:rsidRDefault="00E44576" w:rsidP="00E44576">
      <w:pPr>
        <w:pStyle w:val="Caption"/>
        <w:spacing w:before="120"/>
        <w:rPr>
          <w:ins w:id="36807" w:author="Greg Clendenning" w:date="2024-04-16T16:42:00Z"/>
        </w:rPr>
      </w:pPr>
      <w:ins w:id="36808"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70</w:t>
        </w:r>
        <w:r w:rsidR="002E093A" w:rsidRPr="001570EA">
          <w:fldChar w:fldCharType="end"/>
        </w:r>
        <w:r w:rsidRPr="001570EA">
          <w:rPr>
            <w:noProof/>
          </w:rPr>
          <w:t>: Default ENERGY STAR Pool Pump Savings</w:t>
        </w:r>
      </w:ins>
    </w:p>
    <w:tbl>
      <w:tblPr>
        <w:tblW w:w="605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3"/>
        <w:gridCol w:w="1061"/>
        <w:gridCol w:w="1176"/>
      </w:tblGrid>
      <w:tr w:rsidR="00E44576" w:rsidRPr="001570EA" w14:paraId="3670F135" w14:textId="77777777" w:rsidTr="002C00D5">
        <w:trPr>
          <w:trHeight w:val="332"/>
          <w:ins w:id="36809" w:author="Greg Clendenning" w:date="2024-04-16T16:42:00Z"/>
        </w:trPr>
        <w:tc>
          <w:tcPr>
            <w:tcW w:w="3813" w:type="dxa"/>
            <w:shd w:val="clear" w:color="auto" w:fill="BFBFBF" w:themeFill="background1" w:themeFillShade="BF"/>
            <w:vAlign w:val="center"/>
            <w:hideMark/>
          </w:tcPr>
          <w:p w14:paraId="5BAE1059" w14:textId="77777777" w:rsidR="00E44576" w:rsidRPr="001570EA" w:rsidRDefault="00E44576">
            <w:pPr>
              <w:keepNext/>
              <w:jc w:val="center"/>
              <w:rPr>
                <w:ins w:id="36810" w:author="Greg Clendenning" w:date="2024-04-16T16:42:00Z"/>
                <w:rFonts w:cs="Arial"/>
                <w:b/>
                <w:bCs/>
                <w:color w:val="000000"/>
                <w:sz w:val="18"/>
                <w:szCs w:val="18"/>
              </w:rPr>
            </w:pPr>
            <w:ins w:id="36811" w:author="Greg Clendenning" w:date="2024-04-16T16:42:00Z">
              <w:r w:rsidRPr="001570EA">
                <w:rPr>
                  <w:rFonts w:cs="Arial"/>
                  <w:b/>
                  <w:bCs/>
                  <w:color w:val="000000"/>
                  <w:sz w:val="18"/>
                  <w:szCs w:val="18"/>
                </w:rPr>
                <w:t>Pump Type</w:t>
              </w:r>
            </w:ins>
          </w:p>
        </w:tc>
        <w:tc>
          <w:tcPr>
            <w:tcW w:w="1061" w:type="dxa"/>
            <w:shd w:val="clear" w:color="auto" w:fill="BFBFBF" w:themeFill="background1" w:themeFillShade="BF"/>
            <w:vAlign w:val="center"/>
            <w:hideMark/>
          </w:tcPr>
          <w:p w14:paraId="3FB609E9" w14:textId="77777777" w:rsidR="00E44576" w:rsidRPr="001570EA" w:rsidRDefault="00E44576">
            <w:pPr>
              <w:keepNext/>
              <w:jc w:val="center"/>
              <w:rPr>
                <w:ins w:id="36812" w:author="Greg Clendenning" w:date="2024-04-16T16:42:00Z"/>
                <w:rFonts w:cs="Arial"/>
                <w:b/>
                <w:bCs/>
                <w:color w:val="000000"/>
                <w:sz w:val="18"/>
                <w:szCs w:val="18"/>
              </w:rPr>
            </w:pPr>
            <w:ins w:id="36813" w:author="Greg Clendenning" w:date="2024-04-16T16:42:00Z">
              <w:r w:rsidRPr="001570EA">
                <w:rPr>
                  <w:rFonts w:cs="Arial"/>
                  <w:sz w:val="18"/>
                  <w:szCs w:val="18"/>
                </w:rPr>
                <w:t>Δ</w:t>
              </w:r>
              <w:r w:rsidRPr="001570EA">
                <w:rPr>
                  <w:rFonts w:cs="Arial"/>
                  <w:b/>
                  <w:bCs/>
                  <w:color w:val="000000"/>
                  <w:sz w:val="18"/>
                  <w:szCs w:val="18"/>
                </w:rPr>
                <w:t>kWh</w:t>
              </w:r>
            </w:ins>
          </w:p>
        </w:tc>
        <w:tc>
          <w:tcPr>
            <w:tcW w:w="1176" w:type="dxa"/>
            <w:shd w:val="clear" w:color="auto" w:fill="BFBFBF" w:themeFill="background1" w:themeFillShade="BF"/>
            <w:vAlign w:val="center"/>
            <w:hideMark/>
          </w:tcPr>
          <w:p w14:paraId="45A718D8" w14:textId="77777777" w:rsidR="00E44576" w:rsidRPr="001570EA" w:rsidRDefault="00E44576">
            <w:pPr>
              <w:keepNext/>
              <w:jc w:val="center"/>
              <w:rPr>
                <w:ins w:id="36814" w:author="Greg Clendenning" w:date="2024-04-16T16:42:00Z"/>
                <w:rFonts w:cs="Arial"/>
                <w:b/>
                <w:bCs/>
                <w:color w:val="000000"/>
                <w:sz w:val="18"/>
                <w:szCs w:val="18"/>
              </w:rPr>
            </w:pPr>
            <w:ins w:id="36815" w:author="Greg Clendenning" w:date="2024-04-16T16:42:00Z">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ins>
          </w:p>
        </w:tc>
      </w:tr>
      <w:tr w:rsidR="00E44576" w:rsidRPr="001570EA" w14:paraId="6C22609F" w14:textId="77777777" w:rsidTr="002C00D5">
        <w:trPr>
          <w:trHeight w:val="317"/>
          <w:ins w:id="36816" w:author="Greg Clendenning" w:date="2024-04-16T16:42:00Z"/>
        </w:trPr>
        <w:tc>
          <w:tcPr>
            <w:tcW w:w="3813" w:type="dxa"/>
            <w:shd w:val="clear" w:color="auto" w:fill="auto"/>
            <w:vAlign w:val="center"/>
            <w:hideMark/>
          </w:tcPr>
          <w:p w14:paraId="25E256D2" w14:textId="77777777" w:rsidR="00E44576" w:rsidRPr="001570EA" w:rsidRDefault="00E44576">
            <w:pPr>
              <w:keepNext/>
              <w:rPr>
                <w:ins w:id="36817" w:author="Greg Clendenning" w:date="2024-04-16T16:42:00Z"/>
                <w:rFonts w:cs="Arial"/>
                <w:color w:val="000000"/>
                <w:sz w:val="18"/>
                <w:szCs w:val="18"/>
              </w:rPr>
            </w:pPr>
            <w:ins w:id="36818" w:author="Greg Clendenning" w:date="2024-04-16T16:42:00Z">
              <w:r w:rsidRPr="001570EA">
                <w:rPr>
                  <w:rFonts w:cs="Arial"/>
                  <w:sz w:val="18"/>
                  <w:szCs w:val="18"/>
                </w:rPr>
                <w:t>In-ground Pool</w:t>
              </w:r>
            </w:ins>
          </w:p>
        </w:tc>
        <w:tc>
          <w:tcPr>
            <w:tcW w:w="1061" w:type="dxa"/>
            <w:shd w:val="clear" w:color="auto" w:fill="auto"/>
            <w:vAlign w:val="center"/>
          </w:tcPr>
          <w:p w14:paraId="77298496" w14:textId="77777777" w:rsidR="00E44576" w:rsidRPr="001570EA" w:rsidRDefault="00E44576">
            <w:pPr>
              <w:keepNext/>
              <w:jc w:val="center"/>
              <w:rPr>
                <w:ins w:id="36819" w:author="Greg Clendenning" w:date="2024-04-16T16:42:00Z"/>
                <w:rFonts w:cs="Arial"/>
                <w:color w:val="000000"/>
                <w:sz w:val="18"/>
                <w:szCs w:val="18"/>
              </w:rPr>
            </w:pPr>
            <w:ins w:id="36820" w:author="Greg Clendenning" w:date="2024-04-16T16:42:00Z">
              <w:r w:rsidRPr="001570EA">
                <w:rPr>
                  <w:sz w:val="18"/>
                  <w:szCs w:val="18"/>
                </w:rPr>
                <w:t>106</w:t>
              </w:r>
            </w:ins>
          </w:p>
        </w:tc>
        <w:tc>
          <w:tcPr>
            <w:tcW w:w="1176" w:type="dxa"/>
            <w:shd w:val="clear" w:color="auto" w:fill="auto"/>
            <w:vAlign w:val="center"/>
          </w:tcPr>
          <w:p w14:paraId="0ED06794" w14:textId="77777777" w:rsidR="00E44576" w:rsidRPr="001570EA" w:rsidRDefault="00E44576">
            <w:pPr>
              <w:keepNext/>
              <w:jc w:val="center"/>
              <w:rPr>
                <w:ins w:id="36821" w:author="Greg Clendenning" w:date="2024-04-16T16:42:00Z"/>
                <w:rFonts w:cs="Arial"/>
                <w:color w:val="000000"/>
                <w:sz w:val="18"/>
                <w:szCs w:val="18"/>
              </w:rPr>
            </w:pPr>
            <w:ins w:id="36822" w:author="Greg Clendenning" w:date="2024-04-16T16:42:00Z">
              <w:r w:rsidRPr="001570EA">
                <w:rPr>
                  <w:sz w:val="18"/>
                  <w:szCs w:val="18"/>
                </w:rPr>
                <w:t>0.0361</w:t>
              </w:r>
            </w:ins>
          </w:p>
        </w:tc>
      </w:tr>
      <w:tr w:rsidR="00E44576" w:rsidRPr="001570EA" w14:paraId="13360756" w14:textId="77777777" w:rsidTr="00E44576">
        <w:trPr>
          <w:trHeight w:val="368"/>
          <w:ins w:id="36823" w:author="Greg Clendenning" w:date="2024-04-16T16:42:00Z"/>
        </w:trPr>
        <w:tc>
          <w:tcPr>
            <w:tcW w:w="3813" w:type="dxa"/>
            <w:shd w:val="clear" w:color="auto" w:fill="auto"/>
            <w:vAlign w:val="center"/>
            <w:hideMark/>
          </w:tcPr>
          <w:p w14:paraId="7DE19504" w14:textId="77777777" w:rsidR="00E44576" w:rsidRPr="001570EA" w:rsidRDefault="00E44576">
            <w:pPr>
              <w:keepNext/>
              <w:rPr>
                <w:ins w:id="36824" w:author="Greg Clendenning" w:date="2024-04-16T16:42:00Z"/>
                <w:rFonts w:cs="Arial"/>
                <w:color w:val="000000"/>
                <w:sz w:val="18"/>
                <w:szCs w:val="18"/>
              </w:rPr>
            </w:pPr>
            <w:ins w:id="36825" w:author="Greg Clendenning" w:date="2024-04-16T16:42:00Z">
              <w:r w:rsidRPr="001570EA">
                <w:rPr>
                  <w:rFonts w:cs="Arial"/>
                  <w:sz w:val="18"/>
                  <w:szCs w:val="18"/>
                </w:rPr>
                <w:t>Above-ground Pool</w:t>
              </w:r>
            </w:ins>
          </w:p>
        </w:tc>
        <w:tc>
          <w:tcPr>
            <w:tcW w:w="1061" w:type="dxa"/>
            <w:shd w:val="clear" w:color="auto" w:fill="auto"/>
            <w:vAlign w:val="center"/>
          </w:tcPr>
          <w:p w14:paraId="521EB1F7" w14:textId="77777777" w:rsidR="00E44576" w:rsidRPr="001570EA" w:rsidRDefault="00E44576">
            <w:pPr>
              <w:keepNext/>
              <w:jc w:val="center"/>
              <w:rPr>
                <w:ins w:id="36826" w:author="Greg Clendenning" w:date="2024-04-16T16:42:00Z"/>
                <w:rFonts w:cs="Arial"/>
                <w:color w:val="000000"/>
                <w:sz w:val="18"/>
                <w:szCs w:val="18"/>
              </w:rPr>
            </w:pPr>
            <w:ins w:id="36827" w:author="Greg Clendenning" w:date="2024-04-16T16:42:00Z">
              <w:r w:rsidRPr="001570EA">
                <w:rPr>
                  <w:sz w:val="18"/>
                  <w:szCs w:val="18"/>
                </w:rPr>
                <w:t>144</w:t>
              </w:r>
            </w:ins>
          </w:p>
        </w:tc>
        <w:tc>
          <w:tcPr>
            <w:tcW w:w="1176" w:type="dxa"/>
            <w:shd w:val="clear" w:color="auto" w:fill="auto"/>
            <w:vAlign w:val="center"/>
          </w:tcPr>
          <w:p w14:paraId="7E9E1FC7" w14:textId="77777777" w:rsidR="00E44576" w:rsidRPr="001570EA" w:rsidRDefault="00E44576">
            <w:pPr>
              <w:keepNext/>
              <w:jc w:val="center"/>
              <w:rPr>
                <w:ins w:id="36828" w:author="Greg Clendenning" w:date="2024-04-16T16:42:00Z"/>
                <w:rFonts w:cs="Arial"/>
                <w:color w:val="000000"/>
                <w:sz w:val="18"/>
                <w:szCs w:val="18"/>
              </w:rPr>
            </w:pPr>
            <w:ins w:id="36829" w:author="Greg Clendenning" w:date="2024-04-16T16:42:00Z">
              <w:r w:rsidRPr="001570EA">
                <w:rPr>
                  <w:sz w:val="18"/>
                  <w:szCs w:val="18"/>
                </w:rPr>
                <w:t>0.0493</w:t>
              </w:r>
            </w:ins>
          </w:p>
        </w:tc>
      </w:tr>
      <w:tr w:rsidR="00E44576" w:rsidRPr="001570EA" w14:paraId="0B5B9420" w14:textId="77777777" w:rsidTr="002C00D5">
        <w:trPr>
          <w:trHeight w:val="315"/>
          <w:ins w:id="36830" w:author="Greg Clendenning" w:date="2024-04-16T16:42:00Z"/>
        </w:trPr>
        <w:tc>
          <w:tcPr>
            <w:tcW w:w="3813" w:type="dxa"/>
            <w:shd w:val="clear" w:color="auto" w:fill="auto"/>
            <w:vAlign w:val="center"/>
          </w:tcPr>
          <w:p w14:paraId="1AC43367" w14:textId="77777777" w:rsidR="00E44576" w:rsidRPr="001570EA" w:rsidRDefault="00E44576">
            <w:pPr>
              <w:keepNext/>
              <w:rPr>
                <w:ins w:id="36831" w:author="Greg Clendenning" w:date="2024-04-16T16:42:00Z"/>
                <w:rFonts w:cs="Arial"/>
                <w:sz w:val="18"/>
                <w:szCs w:val="18"/>
              </w:rPr>
            </w:pPr>
            <w:ins w:id="36832" w:author="Greg Clendenning" w:date="2024-04-16T16:42:00Z">
              <w:r w:rsidRPr="001570EA">
                <w:rPr>
                  <w:rFonts w:cs="Arial"/>
                  <w:sz w:val="18"/>
                  <w:szCs w:val="18"/>
                </w:rPr>
                <w:t>Pressure Cleaner Booster,</w:t>
              </w:r>
              <w:r w:rsidRPr="001570EA">
                <w:rPr>
                  <w:sz w:val="18"/>
                  <w:szCs w:val="18"/>
                </w:rPr>
                <w:t xml:space="preserve"> In-ground Pool</w:t>
              </w:r>
            </w:ins>
          </w:p>
        </w:tc>
        <w:tc>
          <w:tcPr>
            <w:tcW w:w="1061" w:type="dxa"/>
            <w:shd w:val="clear" w:color="auto" w:fill="auto"/>
            <w:vAlign w:val="center"/>
          </w:tcPr>
          <w:p w14:paraId="73F4C2FE" w14:textId="77777777" w:rsidR="00E44576" w:rsidRPr="001570EA" w:rsidRDefault="00E44576">
            <w:pPr>
              <w:keepNext/>
              <w:jc w:val="center"/>
              <w:rPr>
                <w:ins w:id="36833" w:author="Greg Clendenning" w:date="2024-04-16T16:42:00Z"/>
                <w:rFonts w:cs="Arial"/>
                <w:color w:val="000000"/>
                <w:sz w:val="18"/>
                <w:szCs w:val="18"/>
              </w:rPr>
            </w:pPr>
            <w:ins w:id="36834" w:author="Greg Clendenning" w:date="2024-04-16T16:42:00Z">
              <w:r w:rsidRPr="001570EA">
                <w:rPr>
                  <w:sz w:val="18"/>
                  <w:szCs w:val="18"/>
                </w:rPr>
                <w:t>67</w:t>
              </w:r>
            </w:ins>
          </w:p>
        </w:tc>
        <w:tc>
          <w:tcPr>
            <w:tcW w:w="1176" w:type="dxa"/>
            <w:shd w:val="clear" w:color="auto" w:fill="auto"/>
            <w:vAlign w:val="center"/>
          </w:tcPr>
          <w:p w14:paraId="0FE97C8B" w14:textId="77777777" w:rsidR="00E44576" w:rsidRPr="001570EA" w:rsidRDefault="00E44576">
            <w:pPr>
              <w:keepNext/>
              <w:jc w:val="center"/>
              <w:rPr>
                <w:ins w:id="36835" w:author="Greg Clendenning" w:date="2024-04-16T16:42:00Z"/>
                <w:rFonts w:cs="Arial"/>
                <w:sz w:val="18"/>
                <w:szCs w:val="18"/>
              </w:rPr>
            </w:pPr>
            <w:ins w:id="36836" w:author="Greg Clendenning" w:date="2024-04-16T16:42:00Z">
              <w:r w:rsidRPr="001570EA">
                <w:rPr>
                  <w:rFonts w:cs="Arial"/>
                  <w:sz w:val="18"/>
                  <w:szCs w:val="18"/>
                </w:rPr>
                <w:t>0.0071</w:t>
              </w:r>
            </w:ins>
          </w:p>
        </w:tc>
      </w:tr>
      <w:tr w:rsidR="00E44576" w:rsidRPr="001570EA" w14:paraId="1F82FAE0" w14:textId="77777777" w:rsidTr="002C00D5">
        <w:trPr>
          <w:trHeight w:val="315"/>
          <w:ins w:id="36837" w:author="Greg Clendenning" w:date="2024-04-16T16:42:00Z"/>
        </w:trPr>
        <w:tc>
          <w:tcPr>
            <w:tcW w:w="3813" w:type="dxa"/>
            <w:shd w:val="clear" w:color="auto" w:fill="auto"/>
            <w:vAlign w:val="center"/>
          </w:tcPr>
          <w:p w14:paraId="534E48DF" w14:textId="77777777" w:rsidR="00E44576" w:rsidRPr="001570EA" w:rsidRDefault="00E44576">
            <w:pPr>
              <w:rPr>
                <w:ins w:id="36838" w:author="Greg Clendenning" w:date="2024-04-16T16:42:00Z"/>
                <w:rFonts w:cs="Arial"/>
                <w:sz w:val="18"/>
                <w:szCs w:val="18"/>
              </w:rPr>
            </w:pPr>
            <w:ins w:id="36839" w:author="Greg Clendenning" w:date="2024-04-16T16:42:00Z">
              <w:r w:rsidRPr="001570EA">
                <w:rPr>
                  <w:rFonts w:cs="Arial"/>
                  <w:sz w:val="18"/>
                  <w:szCs w:val="18"/>
                </w:rPr>
                <w:t>Pressure Cleaner Booster,</w:t>
              </w:r>
              <w:r w:rsidRPr="001570EA">
                <w:rPr>
                  <w:sz w:val="18"/>
                  <w:szCs w:val="18"/>
                </w:rPr>
                <w:t xml:space="preserve"> Above-ground Pool</w:t>
              </w:r>
            </w:ins>
          </w:p>
        </w:tc>
        <w:tc>
          <w:tcPr>
            <w:tcW w:w="1061" w:type="dxa"/>
            <w:shd w:val="clear" w:color="auto" w:fill="auto"/>
            <w:vAlign w:val="center"/>
          </w:tcPr>
          <w:p w14:paraId="7D4E6428" w14:textId="77777777" w:rsidR="00E44576" w:rsidRPr="001570EA" w:rsidRDefault="00E44576">
            <w:pPr>
              <w:jc w:val="center"/>
              <w:rPr>
                <w:ins w:id="36840" w:author="Greg Clendenning" w:date="2024-04-16T16:42:00Z"/>
                <w:rFonts w:cs="Arial"/>
                <w:color w:val="000000"/>
                <w:sz w:val="18"/>
                <w:szCs w:val="18"/>
              </w:rPr>
            </w:pPr>
            <w:ins w:id="36841" w:author="Greg Clendenning" w:date="2024-04-16T16:42:00Z">
              <w:r w:rsidRPr="001570EA">
                <w:rPr>
                  <w:sz w:val="18"/>
                  <w:szCs w:val="18"/>
                </w:rPr>
                <w:t>32</w:t>
              </w:r>
            </w:ins>
          </w:p>
        </w:tc>
        <w:tc>
          <w:tcPr>
            <w:tcW w:w="1176" w:type="dxa"/>
            <w:shd w:val="clear" w:color="auto" w:fill="auto"/>
            <w:vAlign w:val="center"/>
          </w:tcPr>
          <w:p w14:paraId="436547DE" w14:textId="77777777" w:rsidR="00E44576" w:rsidRPr="001570EA" w:rsidRDefault="00E44576">
            <w:pPr>
              <w:jc w:val="center"/>
              <w:rPr>
                <w:ins w:id="36842" w:author="Greg Clendenning" w:date="2024-04-16T16:42:00Z"/>
                <w:rFonts w:cs="Arial"/>
                <w:sz w:val="18"/>
                <w:szCs w:val="18"/>
              </w:rPr>
            </w:pPr>
            <w:ins w:id="36843" w:author="Greg Clendenning" w:date="2024-04-16T16:42:00Z">
              <w:r w:rsidRPr="001570EA">
                <w:rPr>
                  <w:rFonts w:cs="Arial"/>
                  <w:sz w:val="18"/>
                  <w:szCs w:val="18"/>
                </w:rPr>
                <w:t>0.0034</w:t>
              </w:r>
            </w:ins>
          </w:p>
        </w:tc>
      </w:tr>
    </w:tbl>
    <w:p w14:paraId="7EDF1413" w14:textId="77777777" w:rsidR="00E44576" w:rsidRPr="001570EA" w:rsidRDefault="00E44576" w:rsidP="00E44576">
      <w:pPr>
        <w:tabs>
          <w:tab w:val="left" w:pos="720"/>
        </w:tabs>
        <w:spacing w:before="120"/>
        <w:rPr>
          <w:ins w:id="36844" w:author="Greg Clendenning" w:date="2024-04-16T16:42:00Z"/>
          <w:rFonts w:cs="Arial"/>
        </w:rPr>
      </w:pPr>
    </w:p>
    <w:p w14:paraId="4F121FA7" w14:textId="77777777" w:rsidR="00E44576" w:rsidRPr="001570EA" w:rsidRDefault="00E44576" w:rsidP="00E44576">
      <w:pPr>
        <w:pStyle w:val="SubStyle"/>
        <w:rPr>
          <w:ins w:id="36845" w:author="Greg Clendenning" w:date="2024-04-16T16:42:00Z"/>
        </w:rPr>
      </w:pPr>
      <w:ins w:id="36846" w:author="Greg Clendenning" w:date="2024-04-16T16:42:00Z">
        <w:r w:rsidRPr="001570EA">
          <w:t>Evaluation Protocol</w:t>
        </w:r>
      </w:ins>
    </w:p>
    <w:p w14:paraId="0555222A" w14:textId="77777777" w:rsidR="00E44576" w:rsidRPr="001570EA" w:rsidRDefault="00E44576" w:rsidP="00E44576">
      <w:pPr>
        <w:spacing w:before="120"/>
        <w:rPr>
          <w:ins w:id="36847" w:author="Greg Clendenning" w:date="2024-04-16T16:42:00Z"/>
          <w:rFonts w:cs="Arial"/>
        </w:rPr>
      </w:pPr>
      <w:ins w:id="36848" w:author="Greg Clendenning" w:date="2024-04-16T16:42:00Z">
        <w:r w:rsidRPr="001570EA">
          <w:rPr>
            <w:rFonts w:cs="Arial"/>
          </w:rPr>
          <w:t>The most appropriate evaluation protocol for this measure is verification of installation coupled with survey on run time and speed settings.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ins>
    </w:p>
    <w:p w14:paraId="2E0C463A" w14:textId="77777777" w:rsidR="00E44576" w:rsidRPr="001570EA" w:rsidRDefault="00E44576" w:rsidP="00E44576">
      <w:pPr>
        <w:rPr>
          <w:ins w:id="36849" w:author="Greg Clendenning" w:date="2024-04-16T16:42:00Z"/>
          <w:rFonts w:cs="Arial"/>
        </w:rPr>
      </w:pPr>
    </w:p>
    <w:p w14:paraId="27EEF5EA" w14:textId="77777777" w:rsidR="00E44576" w:rsidRPr="001570EA" w:rsidRDefault="00E44576" w:rsidP="00E44576">
      <w:pPr>
        <w:pStyle w:val="SubStyle"/>
        <w:rPr>
          <w:ins w:id="36850" w:author="Greg Clendenning" w:date="2024-04-16T16:42:00Z"/>
        </w:rPr>
      </w:pPr>
      <w:ins w:id="36851" w:author="Greg Clendenning" w:date="2024-04-16T16:42:00Z">
        <w:r w:rsidRPr="001570EA">
          <w:t>Sources</w:t>
        </w:r>
      </w:ins>
    </w:p>
    <w:p w14:paraId="155CD97E" w14:textId="6E8FE052" w:rsidR="00E44576" w:rsidRPr="001570EA" w:rsidRDefault="00E44576" w:rsidP="00152CD6">
      <w:pPr>
        <w:pStyle w:val="source10"/>
        <w:numPr>
          <w:ilvl w:val="0"/>
          <w:numId w:val="76"/>
        </w:numPr>
        <w:spacing w:after="120"/>
        <w:ind w:left="360"/>
        <w:jc w:val="left"/>
        <w:rPr>
          <w:ins w:id="36852" w:author="Greg Clendenning" w:date="2024-04-16T16:42:00Z"/>
        </w:rPr>
      </w:pPr>
      <w:ins w:id="36853" w:author="Greg Clendenning" w:date="2024-04-16T16:42:00Z">
        <w:r w:rsidRPr="001570EA">
          <w:t xml:space="preserve">California Electronic Technical Reference Manual: (2019). “VSD for Pool &amp; Spa Pump”. California Technical Forum. Retrieved February 4, 2022 from </w:t>
        </w:r>
        <w:r w:rsidR="00475EB1">
          <w:fldChar w:fldCharType="begin"/>
        </w:r>
        <w:r w:rsidR="00475EB1">
          <w:instrText>HYPERLINK "https://www.caetrm.com/measure/SWRE002/01/"</w:instrText>
        </w:r>
        <w:r w:rsidR="00475EB1">
          <w:fldChar w:fldCharType="separate"/>
        </w:r>
        <w:r w:rsidRPr="001570EA">
          <w:rPr>
            <w:rStyle w:val="Hyperlink"/>
            <w:rFonts w:cs="Arial"/>
          </w:rPr>
          <w:t>https://www.caetrm.com/measure/SWRE002/01/</w:t>
        </w:r>
        <w:r w:rsidR="00475EB1">
          <w:rPr>
            <w:rStyle w:val="Hyperlink"/>
            <w:rFonts w:cs="Arial"/>
          </w:rPr>
          <w:fldChar w:fldCharType="end"/>
        </w:r>
      </w:ins>
    </w:p>
    <w:p w14:paraId="26107531" w14:textId="59DA5AAD" w:rsidR="00E44576" w:rsidRPr="001570EA" w:rsidRDefault="00E44576" w:rsidP="00152CD6">
      <w:pPr>
        <w:pStyle w:val="source10"/>
        <w:numPr>
          <w:ilvl w:val="0"/>
          <w:numId w:val="76"/>
        </w:numPr>
        <w:spacing w:after="120"/>
        <w:ind w:left="360"/>
        <w:jc w:val="left"/>
        <w:rPr>
          <w:ins w:id="36854" w:author="Greg Clendenning" w:date="2024-04-16T16:42:00Z"/>
          <w:rStyle w:val="Hyperlink"/>
          <w:rFonts w:cs="Arial"/>
        </w:rPr>
      </w:pPr>
      <w:ins w:id="36855" w:author="Greg Clendenning" w:date="2024-04-16T16:42:00Z">
        <w:r w:rsidRPr="001570EA">
          <w:t xml:space="preserve">U.S. EPA. (2020). ENERGY STAR Pool Pump Calculator. Retrieved July 31, 2020 from </w:t>
        </w:r>
        <w:r w:rsidR="00475EB1">
          <w:fldChar w:fldCharType="begin"/>
        </w:r>
        <w:r w:rsidR="00475EB1">
          <w:instrText>HYPERLINK "https://www.energystar.gov/productfinder/downloads/Pool_Pump_Calculator_2020.05.05_FINAL.xlsx"</w:instrText>
        </w:r>
        <w:r w:rsidR="00475EB1">
          <w:fldChar w:fldCharType="separate"/>
        </w:r>
        <w:r w:rsidRPr="001570EA">
          <w:rPr>
            <w:rStyle w:val="Hyperlink"/>
          </w:rPr>
          <w:t>https://www.energystar.gov/productfinder/downloads/Pool_Pump_Calculator_2020.05.05_FINAL.xlsx</w:t>
        </w:r>
        <w:r w:rsidR="00475EB1">
          <w:rPr>
            <w:rStyle w:val="Hyperlink"/>
          </w:rPr>
          <w:fldChar w:fldCharType="end"/>
        </w:r>
      </w:ins>
    </w:p>
    <w:p w14:paraId="606C980A" w14:textId="2360C8A2" w:rsidR="00E44576" w:rsidRPr="001570EA" w:rsidRDefault="00E44576" w:rsidP="00152CD6">
      <w:pPr>
        <w:pStyle w:val="source10"/>
        <w:numPr>
          <w:ilvl w:val="0"/>
          <w:numId w:val="76"/>
        </w:numPr>
        <w:spacing w:after="120"/>
        <w:ind w:left="360"/>
        <w:jc w:val="left"/>
        <w:rPr>
          <w:ins w:id="36856" w:author="Greg Clendenning" w:date="2024-04-16T16:42:00Z"/>
          <w:rStyle w:val="Hyperlink"/>
          <w:rFonts w:cs="Arial"/>
        </w:rPr>
      </w:pPr>
      <w:ins w:id="36857" w:author="Greg Clendenning" w:date="2024-04-16T16:42:00Z">
        <w:r w:rsidRPr="001570EA">
          <w:rPr>
            <w:rStyle w:val="Hyperlink"/>
            <w:rFonts w:cs="Arial"/>
          </w:rPr>
          <w:t xml:space="preserve">U.S. DOE. (2017). 10 CFR 431.465(f). Retrieved February 4, 2022 from </w:t>
        </w:r>
        <w:r w:rsidR="00475EB1">
          <w:fldChar w:fldCharType="begin"/>
        </w:r>
        <w:r w:rsidR="00475EB1">
          <w:instrText>HYPERLINK "https://www.ecfr.gov/current/title-10/chapter-II/subchapter-D/part-431/subpart-Y/section-431.465" \l "p-431.465(f)"</w:instrText>
        </w:r>
        <w:r w:rsidR="00475EB1">
          <w:fldChar w:fldCharType="separate"/>
        </w:r>
        <w:r w:rsidRPr="001570EA">
          <w:rPr>
            <w:rStyle w:val="Hyperlink"/>
            <w:rFonts w:cs="Arial"/>
          </w:rPr>
          <w:t>https://www.ecfr.gov/current/title-10/chapter-II/subchapter-D/part-431/subpart-Y/section-431.465#p-431.465(f)</w:t>
        </w:r>
        <w:r w:rsidR="00475EB1">
          <w:rPr>
            <w:rStyle w:val="Hyperlink"/>
            <w:rFonts w:cs="Arial"/>
          </w:rPr>
          <w:fldChar w:fldCharType="end"/>
        </w:r>
      </w:ins>
    </w:p>
    <w:p w14:paraId="41119D29" w14:textId="6AB5FABE" w:rsidR="00E44576" w:rsidRPr="001570EA" w:rsidRDefault="00E44576" w:rsidP="00152CD6">
      <w:pPr>
        <w:pStyle w:val="source10"/>
        <w:numPr>
          <w:ilvl w:val="0"/>
          <w:numId w:val="76"/>
        </w:numPr>
        <w:spacing w:after="120"/>
        <w:ind w:left="360"/>
        <w:jc w:val="left"/>
        <w:rPr>
          <w:ins w:id="36858" w:author="Greg Clendenning" w:date="2024-04-16T16:42:00Z"/>
        </w:rPr>
      </w:pPr>
      <w:ins w:id="36859" w:author="Greg Clendenning" w:date="2024-04-16T16:42:00Z">
        <w:r w:rsidRPr="001570EA">
          <w:t xml:space="preserve">U.S. EPA. (2021). ENERGY STAR Program Requirements for Pool Pumps Version 3.1.Retrieved February 4, 2022 from </w:t>
        </w:r>
        <w:r w:rsidR="00475EB1">
          <w:fldChar w:fldCharType="begin"/>
        </w:r>
        <w:r w:rsidR="00475EB1">
          <w:instrText>HYPERLINK "https://www.energystar.gov/sites/default/files/ENERGY%20STAR%20Version‌%203.1%20Pool%20Pumps%20Final%20Specification_0.pdf"</w:instrText>
        </w:r>
        <w:r w:rsidR="00475EB1">
          <w:fldChar w:fldCharType="separate"/>
        </w:r>
        <w:r w:rsidRPr="001570EA">
          <w:rPr>
            <w:rStyle w:val="Hyperlink"/>
            <w:rFonts w:cs="Arial"/>
          </w:rPr>
          <w:t>https://www.energystar.gov/sites/default/files/ENERGY‌%20STAR%20Version%203.1%20Pool%20Pumps%20Final%20Specification_0.pdf</w:t>
        </w:r>
        <w:r w:rsidR="00475EB1">
          <w:rPr>
            <w:rStyle w:val="Hyperlink"/>
            <w:rFonts w:cs="Arial"/>
          </w:rPr>
          <w:fldChar w:fldCharType="end"/>
        </w:r>
      </w:ins>
    </w:p>
    <w:p w14:paraId="5BC70C74" w14:textId="77777777" w:rsidR="00E44576" w:rsidRPr="001570EA" w:rsidRDefault="00E44576" w:rsidP="00152CD6">
      <w:pPr>
        <w:pStyle w:val="source10"/>
        <w:numPr>
          <w:ilvl w:val="0"/>
          <w:numId w:val="76"/>
        </w:numPr>
        <w:spacing w:after="120"/>
        <w:ind w:left="360"/>
        <w:rPr>
          <w:ins w:id="36860" w:author="Greg Clendenning" w:date="2024-04-16T16:42:00Z"/>
        </w:rPr>
      </w:pPr>
      <w:ins w:id="36861" w:author="Greg Clendenning" w:date="2024-04-16T16:42:00Z">
        <w:r w:rsidRPr="001570EA">
          <w:t>Engineering judgement. Source 1 Gives 15,700 gallons (15,754 in reference R802), source 2 gives 22,000 gallons, and Source 8 gives 15,147 gallons.</w:t>
        </w:r>
      </w:ins>
    </w:p>
    <w:p w14:paraId="7E35A0D1" w14:textId="451A9516" w:rsidR="00E44576" w:rsidRPr="001570EA" w:rsidRDefault="00E44576" w:rsidP="00152CD6">
      <w:pPr>
        <w:pStyle w:val="source10"/>
        <w:numPr>
          <w:ilvl w:val="0"/>
          <w:numId w:val="76"/>
        </w:numPr>
        <w:spacing w:after="120"/>
        <w:ind w:left="360"/>
        <w:jc w:val="left"/>
        <w:rPr>
          <w:ins w:id="36862" w:author="Greg Clendenning" w:date="2024-04-16T16:42:00Z"/>
        </w:rPr>
      </w:pPr>
      <w:ins w:id="36863" w:author="Greg Clendenning" w:date="2024-04-16T16:42:00Z">
        <w:r w:rsidRPr="001570EA">
          <w:t xml:space="preserve">International Swimming Pool and Spa Code. (2015). Section 810.1. Retrieved February 4, 2022 from </w:t>
        </w:r>
        <w:r w:rsidR="00475EB1">
          <w:fldChar w:fldCharType="begin"/>
        </w:r>
        <w:r w:rsidR="00475EB1">
          <w:instrText>HYPERLINK "https://codes.iccsafe.org/content/ISPSC2018/chapter-8-permanent-inground-residential-swimming-pools" \l "ISPSC2018_Ch08_Sec810.1"</w:instrText>
        </w:r>
        <w:r w:rsidR="00475EB1">
          <w:fldChar w:fldCharType="separate"/>
        </w:r>
        <w:r w:rsidRPr="001570EA">
          <w:rPr>
            <w:rStyle w:val="Hyperlink"/>
            <w:rFonts w:cs="Arial"/>
          </w:rPr>
          <w:t>https://codes.iccsafe.org/content/ISPSC2018/chapter-8-permanent-inground-residential-swimming-pools#ISPSC2018_Ch08_Sec810.1</w:t>
        </w:r>
        <w:r w:rsidR="00475EB1">
          <w:rPr>
            <w:rStyle w:val="Hyperlink"/>
            <w:rFonts w:cs="Arial"/>
          </w:rPr>
          <w:fldChar w:fldCharType="end"/>
        </w:r>
      </w:ins>
    </w:p>
    <w:p w14:paraId="6A677A98" w14:textId="77777777" w:rsidR="00E44576" w:rsidRPr="001570EA" w:rsidRDefault="00E44576" w:rsidP="00152CD6">
      <w:pPr>
        <w:pStyle w:val="source10"/>
        <w:numPr>
          <w:ilvl w:val="0"/>
          <w:numId w:val="76"/>
        </w:numPr>
        <w:spacing w:after="120"/>
        <w:ind w:left="360"/>
        <w:rPr>
          <w:ins w:id="36864" w:author="Greg Clendenning" w:date="2024-04-16T16:42:00Z"/>
        </w:rPr>
      </w:pPr>
      <w:ins w:id="36865" w:author="Greg Clendenning" w:date="2024-04-16T16:42:00Z">
        <w:r w:rsidRPr="001570EA">
          <w:t>To maximize energy savings it is assumed that the pump runs 24 hours per day, which includes 100% of peak.</w:t>
        </w:r>
      </w:ins>
    </w:p>
    <w:p w14:paraId="1ED6FF0C" w14:textId="604EA33C" w:rsidR="00E44576" w:rsidRPr="001570EA" w:rsidRDefault="00E44576" w:rsidP="00152CD6">
      <w:pPr>
        <w:pStyle w:val="source10"/>
        <w:numPr>
          <w:ilvl w:val="0"/>
          <w:numId w:val="76"/>
        </w:numPr>
        <w:spacing w:after="120"/>
        <w:ind w:left="360"/>
        <w:rPr>
          <w:ins w:id="36866" w:author="Greg Clendenning" w:date="2024-04-16T16:42:00Z"/>
        </w:rPr>
      </w:pPr>
      <w:ins w:id="36867" w:author="Greg Clendenning" w:date="2024-04-16T16:42:00Z">
        <w:r w:rsidRPr="001570EA">
          <w:t xml:space="preserve">Koeller, J., Hoffman, H.W., </w:t>
        </w:r>
        <w:r w:rsidRPr="001570EA">
          <w:rPr>
            <w:i/>
            <w:iCs/>
          </w:rPr>
          <w:t>et al</w:t>
        </w:r>
        <w:r w:rsidRPr="001570EA">
          <w:t xml:space="preserve">. (2010). “Evaluation of Potential Best Management Practices - Pools, Spas, and Fountains.” Retrieved on February 21, 2022 from </w:t>
        </w:r>
        <w:r w:rsidR="00475EB1">
          <w:fldChar w:fldCharType="begin"/>
        </w:r>
        <w:r w:rsidR="00475EB1">
          <w:instrText>HYPERLINK "https://calwep.org/wp-content/uploads/2021/03/Pools-Spas-and-Fountains-PBMP-2010.pdf"</w:instrText>
        </w:r>
        <w:r w:rsidR="00475EB1">
          <w:fldChar w:fldCharType="separate"/>
        </w:r>
        <w:r w:rsidRPr="001570EA">
          <w:rPr>
            <w:rStyle w:val="Hyperlink"/>
            <w:rFonts w:cs="Arial"/>
          </w:rPr>
          <w:t>https://calwep.org/wp-content/uploads/2021/03/Pools-Spas-and-Fountains-PBMP-2010.pdf</w:t>
        </w:r>
        <w:r w:rsidR="00475EB1">
          <w:rPr>
            <w:rStyle w:val="Hyperlink"/>
            <w:rFonts w:cs="Arial"/>
          </w:rPr>
          <w:fldChar w:fldCharType="end"/>
        </w:r>
      </w:ins>
    </w:p>
    <w:p w14:paraId="3903436E" w14:textId="79836FD7" w:rsidR="00E44576" w:rsidRPr="001570EA" w:rsidRDefault="00E44576" w:rsidP="00152CD6">
      <w:pPr>
        <w:pStyle w:val="source10"/>
        <w:numPr>
          <w:ilvl w:val="0"/>
          <w:numId w:val="76"/>
        </w:numPr>
        <w:spacing w:after="120"/>
        <w:ind w:left="360"/>
        <w:jc w:val="left"/>
        <w:rPr>
          <w:ins w:id="36868" w:author="Greg Clendenning" w:date="2024-04-16T16:42:00Z"/>
        </w:rPr>
      </w:pPr>
      <w:ins w:id="36869" w:author="Greg Clendenning" w:date="2024-04-16T16:42:00Z">
        <w:r w:rsidRPr="001570EA">
          <w:t xml:space="preserve">International Swimming Pool and Spa Code. (2015). Section 704.4. Accessed February 4, 2022. </w:t>
        </w:r>
        <w:r w:rsidR="00475EB1">
          <w:fldChar w:fldCharType="begin"/>
        </w:r>
        <w:r w:rsidR="00475EB1">
          <w:instrText>HYPERLINK "https://codes.iccsafe.org/content/ISPSC2018/chapter-7-onground-storable-residential-swimming-pools" \l "ISPSC2018_Ch07_Sec704.4"</w:instrText>
        </w:r>
        <w:r w:rsidR="00475EB1">
          <w:fldChar w:fldCharType="separate"/>
        </w:r>
        <w:r w:rsidRPr="001570EA">
          <w:rPr>
            <w:rStyle w:val="Hyperlink"/>
            <w:rFonts w:cs="Arial"/>
          </w:rPr>
          <w:t>https://codes.iccsafe.org/content/ISPSC2018/chapter-7-onground-storable-residential-swimming-pools#ISPSC2018_Ch07_Sec704.4</w:t>
        </w:r>
        <w:r w:rsidR="00475EB1">
          <w:rPr>
            <w:rStyle w:val="Hyperlink"/>
            <w:rFonts w:cs="Arial"/>
          </w:rPr>
          <w:fldChar w:fldCharType="end"/>
        </w:r>
      </w:ins>
    </w:p>
    <w:p w14:paraId="4D3EA528" w14:textId="71D314B0" w:rsidR="00E44576" w:rsidRPr="001570EA" w:rsidRDefault="00E44576" w:rsidP="00152CD6">
      <w:pPr>
        <w:pStyle w:val="source10"/>
        <w:numPr>
          <w:ilvl w:val="0"/>
          <w:numId w:val="76"/>
        </w:numPr>
        <w:spacing w:after="120"/>
        <w:ind w:left="360"/>
        <w:jc w:val="left"/>
        <w:rPr>
          <w:ins w:id="36870" w:author="Greg Clendenning" w:date="2024-04-16T16:42:00Z"/>
        </w:rPr>
      </w:pPr>
      <w:ins w:id="36871" w:author="Greg Clendenning" w:date="2024-04-16T16:42:00Z">
        <w:r w:rsidRPr="001570EA">
          <w:t xml:space="preserve">U.S. EPA. (2013). ENERGY STAR Pool Pump Calculator. Retrieved July 31, 2020 from </w:t>
        </w:r>
        <w:r w:rsidR="00475EB1">
          <w:fldChar w:fldCharType="begin"/>
        </w:r>
        <w:r w:rsidR="00475EB1">
          <w:instrText>HYPERLINK "https://web.archive.org/web/20170427214700/https://www.energystar.gov/sites/default/files/asset/document/Pool%20Pump%20Calculator.xlsx"</w:instrText>
        </w:r>
        <w:r w:rsidR="00475EB1">
          <w:fldChar w:fldCharType="separate"/>
        </w:r>
        <w:r w:rsidRPr="001570EA">
          <w:rPr>
            <w:rStyle w:val="Hyperlink"/>
            <w:rFonts w:cs="Arial"/>
          </w:rPr>
          <w:t>https://web.archive.org/web/20170427214700/https://www.energystar.gov/sites/default/files/asset/document/Pool%20Pump%20Calculator.xlsx</w:t>
        </w:r>
        <w:r w:rsidR="00475EB1">
          <w:rPr>
            <w:rStyle w:val="Hyperlink"/>
            <w:rFonts w:cs="Arial"/>
          </w:rPr>
          <w:fldChar w:fldCharType="end"/>
        </w:r>
      </w:ins>
    </w:p>
    <w:p w14:paraId="7752D355" w14:textId="716C6768" w:rsidR="00E44576" w:rsidRPr="001570EA" w:rsidRDefault="00E44576" w:rsidP="00152CD6">
      <w:pPr>
        <w:pStyle w:val="source10"/>
        <w:numPr>
          <w:ilvl w:val="0"/>
          <w:numId w:val="76"/>
        </w:numPr>
        <w:spacing w:after="120"/>
        <w:ind w:left="360"/>
        <w:jc w:val="left"/>
        <w:rPr>
          <w:ins w:id="36872" w:author="Greg Clendenning" w:date="2024-04-16T16:42:00Z"/>
        </w:rPr>
      </w:pPr>
      <w:bookmarkStart w:id="36873" w:name="_Hlk157422310"/>
      <w:ins w:id="36874" w:author="Greg Clendenning" w:date="2024-04-16T16:42:00Z">
        <w:r w:rsidRPr="001570EA">
          <w:t xml:space="preserve">Southern California Edison. (2008). Pool Pump Demand Response Potential: Demand and Run-time Monitored Data. Retrieved February 4, 2022 from </w:t>
        </w:r>
        <w:r w:rsidR="00475EB1">
          <w:fldChar w:fldCharType="begin"/>
        </w:r>
        <w:r w:rsidR="00475EB1">
          <w:instrText>HYPERLINK "https://www.etcc-ca.com/sites/default/files/reports/dr07_01_pool_pump_demand_response_potential_report.pdf"</w:instrText>
        </w:r>
        <w:r w:rsidR="00475EB1">
          <w:fldChar w:fldCharType="separate"/>
        </w:r>
        <w:r w:rsidRPr="001570EA">
          <w:rPr>
            <w:rStyle w:val="Hyperlink"/>
          </w:rPr>
          <w:t>https://www.etcc-ca.com/sites/‌default/files/reports/dr07_01_pool_pump_demand_response_potential_report.pdf</w:t>
        </w:r>
        <w:r w:rsidR="00475EB1">
          <w:rPr>
            <w:rStyle w:val="Hyperlink"/>
          </w:rPr>
          <w:fldChar w:fldCharType="end"/>
        </w:r>
        <w:r w:rsidRPr="001570EA">
          <w:rPr>
            <w:rFonts w:cs="Times New Roman"/>
          </w:rPr>
          <w:br/>
        </w:r>
        <w:r w:rsidRPr="001570EA">
          <w:rPr>
            <w:i/>
            <w:iCs/>
          </w:rPr>
          <w:t>Average percentage of all pumps operating during peak hours in Table 16.</w:t>
        </w:r>
      </w:ins>
    </w:p>
    <w:bookmarkEnd w:id="36873"/>
    <w:p w14:paraId="3F8261FC" w14:textId="77777777" w:rsidR="00E44576" w:rsidRPr="001570EA" w:rsidRDefault="00E44576" w:rsidP="00E44576">
      <w:pPr>
        <w:spacing w:after="160" w:line="259" w:lineRule="auto"/>
        <w:jc w:val="left"/>
        <w:rPr>
          <w:ins w:id="36875" w:author="Greg Clendenning" w:date="2024-04-16T16:42:00Z"/>
        </w:rPr>
      </w:pPr>
      <w:ins w:id="36876" w:author="Greg Clendenning" w:date="2024-04-16T16:42:00Z">
        <w:r w:rsidRPr="001570EA">
          <w:br w:type="page"/>
        </w:r>
      </w:ins>
    </w:p>
    <w:p w14:paraId="07F5CF00" w14:textId="77777777" w:rsidR="00E44576" w:rsidRPr="001570EA" w:rsidRDefault="00E44576" w:rsidP="00C64DB8">
      <w:pPr>
        <w:pStyle w:val="Heading3"/>
        <w:rPr>
          <w:ins w:id="36877" w:author="Greg Clendenning" w:date="2024-04-16T16:42:00Z"/>
        </w:rPr>
      </w:pPr>
      <w:ins w:id="36878" w:author="Greg Clendenning" w:date="2024-04-16T16:42:00Z">
        <w:r w:rsidRPr="001570EA">
          <w:t>Single Speed Pool Pump Replacemen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43"/>
        <w:gridCol w:w="4970"/>
        <w:tblGridChange w:id="36879">
          <w:tblGrid>
            <w:gridCol w:w="3509"/>
            <w:gridCol w:w="5013"/>
          </w:tblGrid>
        </w:tblGridChange>
      </w:tblGrid>
      <w:tr w:rsidR="00E44576" w:rsidRPr="001570EA" w14:paraId="3EE138CA" w14:textId="77777777">
        <w:trPr>
          <w:trHeight w:val="360"/>
          <w:ins w:id="36880" w:author="Greg Clendenning" w:date="2024-04-16T16:42:00Z"/>
        </w:trPr>
        <w:tc>
          <w:tcPr>
            <w:tcW w:w="3509" w:type="dxa"/>
            <w:shd w:val="clear" w:color="auto" w:fill="auto"/>
          </w:tcPr>
          <w:p w14:paraId="7C12ED4A" w14:textId="77777777" w:rsidR="00E44576" w:rsidRPr="001570EA" w:rsidRDefault="00E44576">
            <w:pPr>
              <w:pStyle w:val="TableCell"/>
              <w:spacing w:before="60" w:after="60"/>
              <w:rPr>
                <w:ins w:id="36881" w:author="Greg Clendenning" w:date="2024-04-16T16:42:00Z"/>
                <w:b/>
                <w:sz w:val="20"/>
              </w:rPr>
            </w:pPr>
            <w:ins w:id="36882" w:author="Greg Clendenning" w:date="2024-04-16T16:42:00Z">
              <w:r w:rsidRPr="001570EA">
                <w:rPr>
                  <w:b/>
                </w:rPr>
                <w:t>Target Sector</w:t>
              </w:r>
            </w:ins>
          </w:p>
        </w:tc>
        <w:tc>
          <w:tcPr>
            <w:tcW w:w="5013" w:type="dxa"/>
            <w:gridSpan w:val="2"/>
            <w:shd w:val="clear" w:color="auto" w:fill="auto"/>
          </w:tcPr>
          <w:p w14:paraId="7D263C38" w14:textId="77777777" w:rsidR="00E44576" w:rsidRPr="001570EA" w:rsidRDefault="00E44576">
            <w:pPr>
              <w:pStyle w:val="TableCell"/>
              <w:spacing w:before="60" w:after="60"/>
              <w:jc w:val="center"/>
              <w:rPr>
                <w:ins w:id="36883" w:author="Greg Clendenning" w:date="2024-04-16T16:42:00Z"/>
                <w:rFonts w:eastAsia="Arial Unicode MS" w:cs="Arial"/>
                <w:i/>
                <w:iCs/>
                <w:sz w:val="20"/>
                <w:szCs w:val="24"/>
              </w:rPr>
            </w:pPr>
            <w:ins w:id="36884" w:author="Greg Clendenning" w:date="2024-04-16T16:42:00Z">
              <w:r w:rsidRPr="001570EA">
                <w:t>Residential</w:t>
              </w:r>
            </w:ins>
          </w:p>
        </w:tc>
      </w:tr>
      <w:tr w:rsidR="00E44576" w:rsidRPr="001570EA" w14:paraId="6AF56E87" w14:textId="77777777">
        <w:trPr>
          <w:trHeight w:val="360"/>
        </w:trPr>
        <w:tc>
          <w:tcPr>
            <w:tcW w:w="3509" w:type="dxa"/>
            <w:shd w:val="clear" w:color="auto" w:fill="auto"/>
          </w:tcPr>
          <w:p w14:paraId="614C6E61" w14:textId="77777777" w:rsidR="00E44576" w:rsidRPr="001570EA" w:rsidRDefault="00E44576">
            <w:pPr>
              <w:pStyle w:val="TableCell"/>
              <w:spacing w:before="60" w:after="60"/>
              <w:rPr>
                <w:b/>
                <w:sz w:val="20"/>
              </w:rPr>
            </w:pPr>
            <w:r w:rsidRPr="001570EA">
              <w:rPr>
                <w:b/>
              </w:rPr>
              <w:t>Measure Unit</w:t>
            </w:r>
          </w:p>
        </w:tc>
        <w:tc>
          <w:tcPr>
            <w:tcW w:w="5013" w:type="dxa"/>
            <w:gridSpan w:val="2"/>
            <w:shd w:val="clear" w:color="auto" w:fill="auto"/>
          </w:tcPr>
          <w:p w14:paraId="4C3366A4" w14:textId="77777777" w:rsidR="00E44576" w:rsidRPr="001570EA" w:rsidRDefault="00E44576">
            <w:pPr>
              <w:pStyle w:val="TableCell"/>
              <w:spacing w:before="60" w:after="60"/>
              <w:jc w:val="center"/>
              <w:rPr>
                <w:rFonts w:eastAsia="Arial Unicode MS" w:cs="Arial"/>
                <w:i/>
                <w:iCs/>
                <w:sz w:val="20"/>
                <w:szCs w:val="24"/>
              </w:rPr>
            </w:pPr>
            <w:r w:rsidRPr="001570EA">
              <w:t>VFD Pool Pumps</w:t>
            </w:r>
          </w:p>
        </w:tc>
      </w:tr>
      <w:tr w:rsidR="00E44576" w:rsidRPr="001570EA" w14:paraId="3B55198E" w14:textId="77777777">
        <w:trPr>
          <w:trHeight w:val="360"/>
        </w:trPr>
        <w:tc>
          <w:tcPr>
            <w:tcW w:w="3509" w:type="dxa"/>
            <w:shd w:val="clear" w:color="auto" w:fill="auto"/>
          </w:tcPr>
          <w:p w14:paraId="649E1FC9" w14:textId="77777777" w:rsidR="00E44576" w:rsidRPr="001570EA" w:rsidRDefault="00E44576">
            <w:pPr>
              <w:pStyle w:val="TableCell"/>
              <w:spacing w:before="60" w:after="60"/>
              <w:rPr>
                <w:b/>
                <w:sz w:val="20"/>
              </w:rPr>
            </w:pPr>
            <w:r w:rsidRPr="001570EA">
              <w:rPr>
                <w:b/>
              </w:rPr>
              <w:t>Measure Life</w:t>
            </w:r>
          </w:p>
        </w:tc>
        <w:tc>
          <w:tcPr>
            <w:tcW w:w="5013" w:type="dxa"/>
            <w:gridSpan w:val="2"/>
            <w:shd w:val="clear" w:color="auto" w:fill="auto"/>
          </w:tcPr>
          <w:p w14:paraId="21364DD8" w14:textId="4307F606" w:rsidR="00E44576" w:rsidRPr="001570EA" w:rsidRDefault="00FA5174">
            <w:pPr>
              <w:pStyle w:val="TableCell"/>
              <w:spacing w:before="60" w:after="60"/>
              <w:jc w:val="center"/>
              <w:rPr>
                <w:rFonts w:eastAsia="Arial Unicode MS" w:cs="Arial"/>
                <w:i/>
                <w:iCs/>
                <w:sz w:val="20"/>
                <w:szCs w:val="24"/>
                <w:vertAlign w:val="superscript"/>
              </w:rPr>
            </w:pPr>
            <w:del w:id="36885" w:author="Greg Clendenning" w:date="2024-04-16T16:42:00Z">
              <w:r w:rsidRPr="001D6512">
                <w:delText>10</w:delText>
              </w:r>
            </w:del>
            <w:ins w:id="36886" w:author="Greg Clendenning" w:date="2024-04-16T16:42:00Z">
              <w:r w:rsidR="00E44576" w:rsidRPr="001570EA">
                <w:t>3.3</w:t>
              </w:r>
            </w:ins>
            <w:r w:rsidR="00E44576" w:rsidRPr="001570EA">
              <w:t xml:space="preserve"> years</w:t>
            </w:r>
            <w:r w:rsidR="00E44576" w:rsidRPr="001570EA">
              <w:rPr>
                <w:vertAlign w:val="superscript"/>
              </w:rPr>
              <w:t xml:space="preserve">Source </w:t>
            </w:r>
            <w:del w:id="36887" w:author="Greg Clendenning" w:date="2024-04-16T16:42:00Z">
              <w:r w:rsidR="00F5211F">
                <w:rPr>
                  <w:vertAlign w:val="superscript"/>
                </w:rPr>
                <w:delText>2</w:delText>
              </w:r>
            </w:del>
            <w:ins w:id="36888" w:author="Greg Clendenning" w:date="2024-04-16T16:42:00Z">
              <w:r w:rsidR="00E44576" w:rsidRPr="001570EA">
                <w:rPr>
                  <w:vertAlign w:val="superscript"/>
                </w:rPr>
                <w:t>1</w:t>
              </w:r>
            </w:ins>
          </w:p>
        </w:tc>
      </w:tr>
      <w:tr w:rsidR="00E44576" w:rsidRPr="001570EA" w14:paraId="4FFA99DE" w14:textId="77777777">
        <w:trPr>
          <w:trHeight w:val="360"/>
          <w:ins w:id="36889" w:author="Greg Clendenning" w:date="2024-04-16T16:42:00Z"/>
        </w:trPr>
        <w:tc>
          <w:tcPr>
            <w:tcW w:w="3509" w:type="dxa"/>
            <w:shd w:val="clear" w:color="auto" w:fill="auto"/>
          </w:tcPr>
          <w:p w14:paraId="4AC23E5E" w14:textId="77777777" w:rsidR="00E44576" w:rsidRPr="001570EA" w:rsidRDefault="00E44576">
            <w:pPr>
              <w:pStyle w:val="TableCell"/>
              <w:spacing w:before="60" w:after="60"/>
              <w:rPr>
                <w:ins w:id="36890" w:author="Greg Clendenning" w:date="2024-04-16T16:42:00Z"/>
                <w:b/>
              </w:rPr>
            </w:pPr>
            <w:ins w:id="36891" w:author="Greg Clendenning" w:date="2024-04-16T16:42:00Z">
              <w:r w:rsidRPr="001570EA">
                <w:rPr>
                  <w:b/>
                </w:rPr>
                <w:t>Vintage</w:t>
              </w:r>
            </w:ins>
          </w:p>
        </w:tc>
        <w:tc>
          <w:tcPr>
            <w:tcW w:w="5013" w:type="dxa"/>
            <w:gridSpan w:val="2"/>
            <w:shd w:val="clear" w:color="auto" w:fill="auto"/>
          </w:tcPr>
          <w:p w14:paraId="18DF7790" w14:textId="77777777" w:rsidR="00E44576" w:rsidRPr="001570EA" w:rsidRDefault="00E44576">
            <w:pPr>
              <w:pStyle w:val="TableCell"/>
              <w:spacing w:before="60" w:after="60"/>
              <w:jc w:val="center"/>
              <w:rPr>
                <w:ins w:id="36892" w:author="Greg Clendenning" w:date="2024-04-16T16:42:00Z"/>
              </w:rPr>
            </w:pPr>
            <w:ins w:id="36893" w:author="Greg Clendenning" w:date="2024-04-16T16:42:00Z">
              <w:r w:rsidRPr="001570EA">
                <w:rPr>
                  <w:color w:val="000000"/>
                </w:rPr>
                <w:t xml:space="preserve">Early </w:t>
              </w:r>
              <w:r w:rsidRPr="001570EA">
                <w:t>Replacement</w:t>
              </w:r>
            </w:ins>
          </w:p>
        </w:tc>
      </w:tr>
      <w:tr w:rsidR="004E6452" w:rsidRPr="001570EA" w14:paraId="451BA844"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894" w:author="Greg Clendenning" w:date="2024-04-16T16:42: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PrChange w:id="36895" w:author="Greg Clendenning" w:date="2024-04-16T16:42:00Z">
            <w:trPr>
              <w:trHeight w:val="360"/>
            </w:trPr>
          </w:trPrChange>
        </w:trPr>
        <w:tc>
          <w:tcPr>
            <w:tcW w:w="3552" w:type="dxa"/>
            <w:gridSpan w:val="2"/>
            <w:shd w:val="clear" w:color="auto" w:fill="auto"/>
            <w:tcPrChange w:id="36896" w:author="Greg Clendenning" w:date="2024-04-16T16:42:00Z">
              <w:tcPr>
                <w:tcW w:w="3509" w:type="dxa"/>
                <w:shd w:val="clear" w:color="auto" w:fill="auto"/>
              </w:tcPr>
            </w:tcPrChange>
          </w:tcPr>
          <w:p w14:paraId="2376157B" w14:textId="77777777" w:rsidR="004E6452" w:rsidRPr="001570EA" w:rsidRDefault="004E6452">
            <w:pPr>
              <w:pStyle w:val="TableCell"/>
              <w:spacing w:before="60" w:after="60"/>
              <w:rPr>
                <w:moveFrom w:id="36897" w:author="Greg Clendenning" w:date="2024-04-16T16:42:00Z"/>
                <w:b/>
              </w:rPr>
            </w:pPr>
            <w:moveFromRangeStart w:id="36898" w:author="Greg Clendenning" w:date="2024-04-16T16:42:00Z" w:name="move164178354"/>
            <w:moveFrom w:id="36899" w:author="Greg Clendenning" w:date="2024-04-16T16:42:00Z">
              <w:r w:rsidRPr="001570EA">
                <w:rPr>
                  <w:b/>
                </w:rPr>
                <w:t>Vintage</w:t>
              </w:r>
            </w:moveFrom>
          </w:p>
        </w:tc>
        <w:tc>
          <w:tcPr>
            <w:tcW w:w="4970" w:type="dxa"/>
            <w:shd w:val="clear" w:color="auto" w:fill="auto"/>
            <w:tcPrChange w:id="36900" w:author="Greg Clendenning" w:date="2024-04-16T16:42:00Z">
              <w:tcPr>
                <w:tcW w:w="5013" w:type="dxa"/>
                <w:shd w:val="clear" w:color="auto" w:fill="auto"/>
              </w:tcPr>
            </w:tcPrChange>
          </w:tcPr>
          <w:p w14:paraId="0422C63C" w14:textId="77777777" w:rsidR="004E6452" w:rsidRPr="001570EA" w:rsidRDefault="004E6452">
            <w:pPr>
              <w:pStyle w:val="TableCell"/>
              <w:spacing w:before="60" w:after="60"/>
              <w:jc w:val="center"/>
              <w:rPr>
                <w:moveFrom w:id="36901" w:author="Greg Clendenning" w:date="2024-04-16T16:42:00Z"/>
                <w:color w:val="000000"/>
                <w:rPrChange w:id="36902" w:author="Greg Clendenning" w:date="2024-04-16T16:42:00Z">
                  <w:rPr>
                    <w:moveFrom w:id="36903" w:author="Greg Clendenning" w:date="2024-04-16T16:42:00Z"/>
                  </w:rPr>
                </w:rPrChange>
              </w:rPr>
            </w:pPr>
            <w:moveFrom w:id="36904" w:author="Greg Clendenning" w:date="2024-04-16T16:42:00Z">
              <w:r w:rsidRPr="001570EA">
                <w:rPr>
                  <w:color w:val="000000"/>
                  <w:rPrChange w:id="36905" w:author="Greg Clendenning" w:date="2024-04-16T16:42:00Z">
                    <w:rPr/>
                  </w:rPrChange>
                </w:rPr>
                <w:t>Replace on Burnout</w:t>
              </w:r>
            </w:moveFrom>
          </w:p>
        </w:tc>
      </w:tr>
    </w:tbl>
    <w:p w14:paraId="51130295" w14:textId="77777777" w:rsidR="004E6452" w:rsidRPr="001570EA" w:rsidRDefault="004E6452" w:rsidP="004E6452">
      <w:pPr>
        <w:rPr>
          <w:moveFrom w:id="36906" w:author="Greg Clendenning" w:date="2024-04-16T16:42:00Z"/>
        </w:rPr>
      </w:pPr>
    </w:p>
    <w:moveFromRangeEnd w:id="36898"/>
    <w:p w14:paraId="5BEDA939" w14:textId="77777777" w:rsidR="00E44576" w:rsidRPr="001570EA" w:rsidRDefault="00E44576" w:rsidP="00E44576">
      <w:pPr>
        <w:rPr>
          <w:ins w:id="36907" w:author="Greg Clendenning" w:date="2024-04-16T16:42:00Z"/>
        </w:rPr>
      </w:pPr>
    </w:p>
    <w:p w14:paraId="4781C5CD" w14:textId="5E9DA04C" w:rsidR="00E44576" w:rsidRPr="001570EA" w:rsidRDefault="00E44576" w:rsidP="00E44576">
      <w:r w:rsidRPr="001570EA">
        <w:t xml:space="preserve">In this measure a variable speed pool pump must be purchased and installed on a residential pool to replace an existing </w:t>
      </w:r>
      <w:del w:id="36908" w:author="Greg Clendenning" w:date="2024-04-16T16:42:00Z">
        <w:r w:rsidR="00FA5174">
          <w:delText xml:space="preserve">constant </w:delText>
        </w:r>
      </w:del>
      <w:ins w:id="36909" w:author="Greg Clendenning" w:date="2024-04-16T16:42:00Z">
        <w:r w:rsidRPr="001570EA">
          <w:t>single-</w:t>
        </w:r>
      </w:ins>
      <w:r w:rsidRPr="001570EA">
        <w:t xml:space="preserve">speed pool pump. Residential variable frequency drive (VFD) pool pumps can be adjusted to match the minimal flow required for each application. This typically involves running all-day long at the flow rate necessary to achieve the desired number of turnovers per day. Reducing the flow rate results in significant energy savings because </w:t>
      </w:r>
      <w:del w:id="36910" w:author="Greg Clendenning" w:date="2024-04-16T16:42:00Z">
        <w:r w:rsidR="00FA5174" w:rsidRPr="00424C06">
          <w:delText>pump</w:delText>
        </w:r>
        <w:r w:rsidR="00FA5174">
          <w:delText xml:space="preserve"> </w:delText>
        </w:r>
        <w:r w:rsidR="00FA5174" w:rsidRPr="00424C06">
          <w:delText>power</w:delText>
        </w:r>
        <w:r w:rsidR="00FA5174">
          <w:delText xml:space="preserve"> </w:delText>
        </w:r>
        <w:r w:rsidR="00FA5174" w:rsidRPr="00424C06">
          <w:delText>and</w:delText>
        </w:r>
        <w:r w:rsidR="00FA5174">
          <w:delText xml:space="preserve"> </w:delText>
        </w:r>
        <w:r w:rsidR="00FA5174" w:rsidRPr="00424C06">
          <w:delText>pump</w:delText>
        </w:r>
        <w:r w:rsidR="00FA5174">
          <w:delText xml:space="preserve"> </w:delText>
        </w:r>
        <w:r w:rsidR="00FA5174" w:rsidRPr="00424C06">
          <w:delText>energy</w:delText>
        </w:r>
        <w:r w:rsidR="00FA5174">
          <w:delText xml:space="preserve"> </w:delText>
        </w:r>
        <w:r w:rsidR="00FA5174" w:rsidRPr="00424C06">
          <w:delText>usage</w:delText>
        </w:r>
        <w:r w:rsidR="00FA5174">
          <w:delText xml:space="preserve"> </w:delText>
        </w:r>
        <w:r w:rsidR="00FA5174" w:rsidRPr="00424C06">
          <w:delText>scale</w:delText>
        </w:r>
        <w:r w:rsidR="00FA5174">
          <w:delText xml:space="preserve"> </w:delText>
        </w:r>
        <w:r w:rsidR="00FA5174" w:rsidRPr="00424C06">
          <w:delText>with</w:delText>
        </w:r>
        <w:r w:rsidR="00FA5174">
          <w:delText xml:space="preserve"> </w:delText>
        </w:r>
        <w:r w:rsidR="00FA5174" w:rsidRPr="00424C06">
          <w:delText>the</w:delText>
        </w:r>
        <w:r w:rsidR="00FA5174">
          <w:delText xml:space="preserve"> </w:delText>
        </w:r>
        <w:r w:rsidR="00FA5174" w:rsidRPr="00424C06">
          <w:delText>cubic</w:delText>
        </w:r>
        <w:r w:rsidR="00FA5174">
          <w:delText xml:space="preserve"> </w:delText>
        </w:r>
        <w:r w:rsidR="00FA5174" w:rsidRPr="00424C06">
          <w:delText>and</w:delText>
        </w:r>
        <w:r w:rsidR="00FA5174">
          <w:delText xml:space="preserve"> </w:delText>
        </w:r>
        <w:r w:rsidR="00FA5174" w:rsidRPr="00424C06">
          <w:delText>quadratic</w:delText>
        </w:r>
        <w:r w:rsidR="00FA5174">
          <w:delText xml:space="preserve"> </w:delText>
        </w:r>
        <w:r w:rsidR="00FA5174" w:rsidRPr="00424C06">
          <w:delText>powers</w:delText>
        </w:r>
        <w:r w:rsidR="00FA5174">
          <w:delText xml:space="preserve"> </w:delText>
        </w:r>
        <w:r w:rsidR="00FA5174" w:rsidRPr="00424C06">
          <w:delText>of</w:delText>
        </w:r>
        <w:r w:rsidR="00FA5174">
          <w:delText xml:space="preserve"> </w:delText>
        </w:r>
        <w:r w:rsidR="00FA5174" w:rsidRPr="00424C06">
          <w:delText>the</w:delText>
        </w:r>
        <w:r w:rsidR="00FA5174">
          <w:delText xml:space="preserve"> </w:delText>
        </w:r>
        <w:r w:rsidR="00FA5174" w:rsidRPr="00424C06">
          <w:delText>flow</w:delText>
        </w:r>
        <w:r w:rsidR="00FA5174">
          <w:delText xml:space="preserve"> </w:delText>
        </w:r>
        <w:r w:rsidR="00FA5174" w:rsidRPr="00424C06">
          <w:delText>rate</w:delText>
        </w:r>
        <w:r w:rsidR="00FA5174">
          <w:delText xml:space="preserve"> </w:delText>
        </w:r>
        <w:r w:rsidR="00FA5174" w:rsidRPr="00424C06">
          <w:delText>respectively.</w:delText>
        </w:r>
        <w:r w:rsidR="00FA5174">
          <w:delText xml:space="preserve"> </w:delText>
        </w:r>
        <w:r w:rsidR="00FA5174" w:rsidRPr="00424C06">
          <w:delText>Additional</w:delText>
        </w:r>
        <w:r w:rsidR="00FA5174">
          <w:delText xml:space="preserve"> </w:delText>
        </w:r>
        <w:r w:rsidR="00FA5174" w:rsidRPr="00424C06">
          <w:delText>savings</w:delText>
        </w:r>
        <w:r w:rsidR="00FA5174">
          <w:delText xml:space="preserve"> </w:delText>
        </w:r>
        <w:r w:rsidR="00FA5174" w:rsidRPr="00424C06">
          <w:delText>are</w:delText>
        </w:r>
        <w:r w:rsidR="00FA5174">
          <w:delText xml:space="preserve"> </w:delText>
        </w:r>
        <w:r w:rsidR="00FA5174" w:rsidRPr="00424C06">
          <w:delText>achieved</w:delText>
        </w:r>
        <w:r w:rsidR="00FA5174">
          <w:delText xml:space="preserve"> </w:delText>
        </w:r>
        <w:r w:rsidR="00FA5174" w:rsidRPr="00424C06">
          <w:delText>because</w:delText>
        </w:r>
        <w:r w:rsidR="00FA5174">
          <w:delText xml:space="preserve"> </w:delText>
        </w:r>
        <w:r w:rsidR="00DC7E42" w:rsidRPr="00424C06">
          <w:delText>V</w:delText>
        </w:r>
        <w:r w:rsidR="00DC7E42">
          <w:delText>F</w:delText>
        </w:r>
        <w:r w:rsidR="00DC7E42" w:rsidRPr="00424C06">
          <w:delText>D</w:delText>
        </w:r>
        <w:r w:rsidR="00DC7E42">
          <w:delText xml:space="preserve"> </w:delText>
        </w:r>
        <w:r w:rsidR="00FA5174" w:rsidRPr="00424C06">
          <w:delText>pool</w:delText>
        </w:r>
        <w:r w:rsidR="00FA5174">
          <w:delText xml:space="preserve"> </w:delText>
        </w:r>
        <w:r w:rsidR="00FA5174" w:rsidRPr="00424C06">
          <w:delText>pumps</w:delText>
        </w:r>
        <w:r w:rsidR="00FA5174">
          <w:delText xml:space="preserve"> </w:delText>
        </w:r>
        <w:r w:rsidR="00FA5174" w:rsidRPr="00424C06">
          <w:delText>typically</w:delText>
        </w:r>
        <w:r w:rsidR="00FA5174">
          <w:delText xml:space="preserve"> </w:delText>
        </w:r>
        <w:r w:rsidR="00FA5174" w:rsidRPr="00424C06">
          <w:delText>employ</w:delText>
        </w:r>
        <w:r w:rsidR="00FA5174">
          <w:delText xml:space="preserve"> </w:delText>
        </w:r>
        <w:r w:rsidR="00FA5174" w:rsidRPr="00424C06">
          <w:delText>premium</w:delText>
        </w:r>
        <w:r w:rsidR="00FA5174">
          <w:delText xml:space="preserve"> </w:delText>
        </w:r>
        <w:r w:rsidR="00FA5174" w:rsidRPr="00424C06">
          <w:delText>efficiency</w:delText>
        </w:r>
        <w:r w:rsidR="00FA5174">
          <w:delText xml:space="preserve"> </w:delText>
        </w:r>
        <w:r w:rsidR="00FA5174" w:rsidRPr="00424C06">
          <w:delText>motors.</w:delText>
        </w:r>
      </w:del>
      <w:ins w:id="36911" w:author="Greg Clendenning" w:date="2024-04-16T16:42:00Z">
        <w:r w:rsidRPr="001570EA">
          <w:t>even though the run time is extended proportional to the reduction in flow rate, pump power scales with the cube of the flow rate. For example, halving the flow doubles the time required to process the same volume of water, but the flow power consumption is reduced by 87.5%.</w:t>
        </w:r>
      </w:ins>
    </w:p>
    <w:p w14:paraId="588E17FF" w14:textId="77777777" w:rsidR="00E44576" w:rsidRPr="001570EA" w:rsidRDefault="00E44576" w:rsidP="00E44576">
      <w:pPr>
        <w:rPr>
          <w:ins w:id="36912" w:author="Greg Clendenning" w:date="2024-04-16T16:42:00Z"/>
        </w:rPr>
      </w:pPr>
    </w:p>
    <w:p w14:paraId="5E3B7943" w14:textId="77777777" w:rsidR="00E44576" w:rsidRPr="001570EA" w:rsidRDefault="00E44576" w:rsidP="00E44576">
      <w:pPr>
        <w:rPr>
          <w:ins w:id="36913" w:author="Greg Clendenning" w:date="2024-04-16T16:42:00Z"/>
        </w:rPr>
      </w:pPr>
      <w:ins w:id="36914" w:author="Greg Clendenning" w:date="2024-04-16T16:42:00Z">
        <w:r w:rsidRPr="001570EA">
          <w:t>If the replacement pump is ENERGY STAR qualified, measure 2.8.1 ENERGY STAR Pool Pumps may also be applied for the same equipment.</w:t>
        </w:r>
      </w:ins>
    </w:p>
    <w:p w14:paraId="2AA7E133" w14:textId="77777777" w:rsidR="00E44576" w:rsidRPr="001570EA" w:rsidRDefault="00E44576" w:rsidP="00E44576"/>
    <w:p w14:paraId="05771D8C" w14:textId="77777777" w:rsidR="00E44576" w:rsidRPr="001570EA" w:rsidRDefault="00E44576" w:rsidP="00E44576">
      <w:pPr>
        <w:pStyle w:val="SubStyle"/>
      </w:pPr>
      <w:r w:rsidRPr="001570EA">
        <w:t>Eligibility</w:t>
      </w:r>
    </w:p>
    <w:p w14:paraId="45B54A4B" w14:textId="77777777" w:rsidR="00E44576" w:rsidRPr="001570EA" w:rsidRDefault="00E44576" w:rsidP="00E44576">
      <w:r w:rsidRPr="001570EA">
        <w:t>To qualify for this rebate a variable speed pool pump must be purchased and installed on a residential pool to replace an existing single speed pool pump.</w:t>
      </w:r>
      <w:ins w:id="36915" w:author="Greg Clendenning" w:date="2024-04-16T16:42:00Z">
        <w:r w:rsidRPr="001570EA">
          <w:t xml:space="preserve"> The target sector primarily consists of single-family residences.</w:t>
        </w:r>
      </w:ins>
    </w:p>
    <w:p w14:paraId="601B7520" w14:textId="77777777" w:rsidR="008B3406" w:rsidRDefault="008B3406" w:rsidP="00FA5174">
      <w:pPr>
        <w:rPr>
          <w:del w:id="36916" w:author="Greg Clendenning" w:date="2024-04-16T16:42:00Z"/>
        </w:rPr>
      </w:pPr>
    </w:p>
    <w:p w14:paraId="18692D96" w14:textId="77777777" w:rsidR="008B3406" w:rsidRPr="00B77DFA" w:rsidRDefault="008B3406" w:rsidP="00965E09">
      <w:pPr>
        <w:tabs>
          <w:tab w:val="left" w:pos="720"/>
        </w:tabs>
        <w:spacing w:before="120"/>
        <w:rPr>
          <w:del w:id="36917" w:author="Greg Clendenning" w:date="2024-04-16T16:42:00Z"/>
          <w:rFonts w:cs="Arial"/>
        </w:rPr>
      </w:pPr>
      <w:del w:id="36918" w:author="Greg Clendenning" w:date="2024-04-16T16:42:00Z">
        <w:r>
          <w:rPr>
            <w:rFonts w:cs="Arial"/>
          </w:rPr>
          <w:delText>M</w:delText>
        </w:r>
        <w:r w:rsidRPr="000A3BE3">
          <w:rPr>
            <w:rFonts w:cs="Arial"/>
          </w:rPr>
          <w:delText>ost</w:delText>
        </w:r>
        <w:r>
          <w:rPr>
            <w:rFonts w:cs="Arial"/>
          </w:rPr>
          <w:delText xml:space="preserve"> </w:delText>
        </w:r>
        <w:r w:rsidRPr="000A3BE3">
          <w:rPr>
            <w:rFonts w:cs="Arial"/>
          </w:rPr>
          <w:delText>VFD</w:delText>
        </w:r>
        <w:r>
          <w:rPr>
            <w:rFonts w:cs="Arial"/>
          </w:rPr>
          <w:delText xml:space="preserve"> </w:delText>
        </w:r>
        <w:r w:rsidRPr="000A3BE3">
          <w:rPr>
            <w:rFonts w:cs="Arial"/>
          </w:rPr>
          <w:delText>pool</w:delText>
        </w:r>
        <w:r>
          <w:rPr>
            <w:rFonts w:cs="Arial"/>
          </w:rPr>
          <w:delText xml:space="preserve"> </w:delText>
        </w:r>
        <w:r w:rsidRPr="000A3BE3">
          <w:rPr>
            <w:rFonts w:cs="Arial"/>
          </w:rPr>
          <w:delText>pumps</w:delText>
        </w:r>
        <w:r>
          <w:rPr>
            <w:rFonts w:cs="Arial"/>
          </w:rPr>
          <w:delText xml:space="preserve"> </w:delText>
        </w:r>
        <w:r w:rsidRPr="000A3BE3">
          <w:rPr>
            <w:rFonts w:cs="Arial"/>
          </w:rPr>
          <w:delText>can</w:delText>
        </w:r>
        <w:r>
          <w:rPr>
            <w:rFonts w:cs="Arial"/>
          </w:rPr>
          <w:delText xml:space="preserve"> </w:delText>
        </w:r>
        <w:r w:rsidRPr="000A3BE3">
          <w:rPr>
            <w:rFonts w:cs="Arial"/>
          </w:rPr>
          <w:delText>display</w:delText>
        </w:r>
        <w:r>
          <w:rPr>
            <w:rFonts w:cs="Arial"/>
          </w:rPr>
          <w:delText xml:space="preserve"> </w:delText>
        </w:r>
        <w:r w:rsidRPr="000A3BE3">
          <w:rPr>
            <w:rFonts w:cs="Arial"/>
          </w:rPr>
          <w:delText>instantaneous</w:delText>
        </w:r>
        <w:r>
          <w:rPr>
            <w:rFonts w:cs="Arial"/>
          </w:rPr>
          <w:delText xml:space="preserve"> </w:delText>
        </w:r>
        <w:r w:rsidRPr="000A3BE3">
          <w:rPr>
            <w:rFonts w:cs="Arial"/>
          </w:rPr>
          <w:delText>flow</w:delText>
        </w:r>
        <w:r>
          <w:rPr>
            <w:rFonts w:cs="Arial"/>
          </w:rPr>
          <w:delText xml:space="preserve"> </w:delText>
        </w:r>
        <w:r w:rsidRPr="000A3BE3">
          <w:rPr>
            <w:rFonts w:cs="Arial"/>
          </w:rPr>
          <w:delText>and</w:delText>
        </w:r>
        <w:r>
          <w:rPr>
            <w:rFonts w:cs="Arial"/>
          </w:rPr>
          <w:delText xml:space="preserve"> </w:delText>
        </w:r>
        <w:r w:rsidRPr="000A3BE3">
          <w:rPr>
            <w:rFonts w:cs="Arial"/>
          </w:rPr>
          <w:delText>power.</w:delText>
        </w:r>
      </w:del>
    </w:p>
    <w:p w14:paraId="56EFEF32" w14:textId="77777777" w:rsidR="00E44576" w:rsidRPr="001570EA" w:rsidRDefault="00E44576" w:rsidP="00E44576"/>
    <w:p w14:paraId="4DB823BC" w14:textId="77777777" w:rsidR="00E44576" w:rsidRPr="001570EA" w:rsidRDefault="00E44576" w:rsidP="00E44576">
      <w:pPr>
        <w:pStyle w:val="SubStyle"/>
      </w:pPr>
      <w:r w:rsidRPr="001570EA">
        <w:t>Algorithms</w:t>
      </w:r>
    </w:p>
    <w:p w14:paraId="2C3FC395" w14:textId="1606889F" w:rsidR="00E44576" w:rsidRPr="001570EA" w:rsidRDefault="00E44576" w:rsidP="00E44576">
      <w:pPr>
        <w:spacing w:after="120"/>
        <w:rPr>
          <w:rFonts w:cs="Arial"/>
        </w:rPr>
      </w:pPr>
      <w:r w:rsidRPr="001570EA">
        <w:t xml:space="preserve">This protocol documents the energy savings attributed to variable frequency drive pool pumps in various pool sizes. </w:t>
      </w:r>
      <w:del w:id="36919" w:author="Greg Clendenning" w:date="2024-04-16T16:42:00Z">
        <w:r w:rsidR="00FA5174" w:rsidRPr="00023B55">
          <w:delText>The</w:delText>
        </w:r>
        <w:r w:rsidR="00FA5174">
          <w:delText xml:space="preserve"> </w:delText>
        </w:r>
        <w:r w:rsidR="00FA5174" w:rsidRPr="00023B55">
          <w:delText>target</w:delText>
        </w:r>
        <w:r w:rsidR="00FA5174">
          <w:delText xml:space="preserve"> </w:delText>
        </w:r>
        <w:r w:rsidR="00FA5174" w:rsidRPr="00023B55">
          <w:delText>sector</w:delText>
        </w:r>
        <w:r w:rsidR="00FA5174">
          <w:delText xml:space="preserve"> </w:delText>
        </w:r>
        <w:r w:rsidR="00FA5174" w:rsidRPr="00023B55">
          <w:delText>primarily</w:delText>
        </w:r>
        <w:r w:rsidR="00FA5174">
          <w:delText xml:space="preserve"> </w:delText>
        </w:r>
        <w:r w:rsidR="00FA5174" w:rsidRPr="00023B55">
          <w:delText>consists</w:delText>
        </w:r>
        <w:r w:rsidR="00FA5174">
          <w:delText xml:space="preserve"> </w:delText>
        </w:r>
        <w:r w:rsidR="00FA5174" w:rsidRPr="00023B55">
          <w:delText>of</w:delText>
        </w:r>
        <w:r w:rsidR="00FA5174">
          <w:delText xml:space="preserve"> </w:delText>
        </w:r>
        <w:r w:rsidR="00FA5174" w:rsidRPr="00023B55">
          <w:delText>single-family</w:delText>
        </w:r>
        <w:r w:rsidR="00FA5174">
          <w:delText xml:space="preserve"> </w:delText>
        </w:r>
        <w:r w:rsidR="00FA5174" w:rsidRPr="00023B55">
          <w:delText>residences.</w:delText>
        </w:r>
        <w:r w:rsidR="00FA5174">
          <w:delText xml:space="preserve"> There are no demand savings for this measure</w:delText>
        </w:r>
      </w:del>
      <w:ins w:id="36920" w:author="Greg Clendenning" w:date="2024-04-16T16:42:00Z">
        <w:r w:rsidRPr="001570EA">
          <w:t>These pumps are generally configured to run 24 hours per day at low speed because a pump’s power requirements increase with the cube of its speed.</w:t>
        </w:r>
        <w:r w:rsidRPr="001570EA">
          <w:rPr>
            <w:rFonts w:cs="Arial"/>
          </w:rPr>
          <w:t xml:space="preserve"> Most VFD pool pumps can display instantaneous flow and power</w:t>
        </w:r>
      </w:ins>
      <w:r w:rsidRPr="001570EA">
        <w:rPr>
          <w:rFonts w:cs="Arial"/>
        </w:rPr>
        <w:t>.</w:t>
      </w:r>
    </w:p>
    <w:p w14:paraId="13B3E6EC" w14:textId="77777777" w:rsidR="00FA5174" w:rsidRDefault="00FA5174" w:rsidP="00FA5174">
      <w:pPr>
        <w:pStyle w:val="Equation"/>
        <w:tabs>
          <w:tab w:val="clear" w:pos="720"/>
          <w:tab w:val="left" w:pos="1440"/>
        </w:tabs>
        <w:rPr>
          <w:del w:id="36921" w:author="Greg Clendenning" w:date="2024-04-16T16:42:00Z"/>
          <w:rFonts w:cs="Arial"/>
          <w:szCs w:val="20"/>
        </w:rPr>
      </w:pPr>
      <w:del w:id="36922" w:author="Greg Clendenning" w:date="2024-04-16T16:42:00Z">
        <w:r w:rsidRPr="00AA2C40">
          <w:rPr>
            <w:rFonts w:ascii="Symbol" w:eastAsia="Symbol" w:hAnsi="Symbol" w:cs="Symbol"/>
            <w:szCs w:val="20"/>
          </w:rPr>
          <w:delText>D</w:delText>
        </w:r>
        <w:r w:rsidRPr="00AA2C40">
          <w:rPr>
            <w:rFonts w:cs="Arial"/>
            <w:szCs w:val="20"/>
          </w:rPr>
          <w:delText>kWh</w:delText>
        </w:r>
        <w:r>
          <w:rPr>
            <w:rFonts w:cs="Arial"/>
            <w:szCs w:val="20"/>
          </w:rPr>
          <w:tab/>
        </w:r>
      </w:del>
      <m:oMath>
        <m:r>
          <w:del w:id="36923" w:author="Greg Clendenning" w:date="2024-04-16T16:42:00Z">
            <w:rPr>
              <w:rFonts w:ascii="Cambria Math" w:hAnsi="Cambria Math" w:cs="Arial"/>
              <w:szCs w:val="20"/>
            </w:rPr>
            <m:t xml:space="preserve">= </m:t>
          </w:del>
        </m:r>
        <m:sSub>
          <m:sSubPr>
            <m:ctrlPr>
              <w:del w:id="36924" w:author="Greg Clendenning" w:date="2024-04-16T16:42:00Z">
                <w:rPr>
                  <w:rFonts w:ascii="Cambria Math" w:hAnsi="Cambria Math" w:cs="Arial"/>
                  <w:i w:val="0"/>
                  <w:szCs w:val="20"/>
                </w:rPr>
              </w:del>
            </m:ctrlPr>
          </m:sSubPr>
          <m:e>
            <m:r>
              <w:del w:id="36925" w:author="Greg Clendenning" w:date="2024-04-16T16:42:00Z">
                <w:rPr>
                  <w:rFonts w:ascii="Cambria Math" w:hAnsi="Cambria Math" w:cs="Arial"/>
                  <w:szCs w:val="20"/>
                </w:rPr>
                <m:t>kWh</m:t>
              </w:del>
            </m:r>
          </m:e>
          <m:sub>
            <m:r>
              <w:del w:id="36926" w:author="Greg Clendenning" w:date="2024-04-16T16:42:00Z">
                <w:rPr>
                  <w:rFonts w:ascii="Cambria Math" w:hAnsi="Cambria Math" w:cs="Arial"/>
                  <w:szCs w:val="20"/>
                </w:rPr>
                <m:t>base</m:t>
              </w:del>
            </m:r>
          </m:sub>
        </m:sSub>
        <m:r>
          <w:del w:id="36927" w:author="Greg Clendenning" w:date="2024-04-16T16:42:00Z">
            <w:rPr>
              <w:rFonts w:ascii="Cambria Math" w:hAnsi="Cambria Math" w:cs="Arial"/>
              <w:szCs w:val="20"/>
            </w:rPr>
            <m:t xml:space="preserve"> – </m:t>
          </w:del>
        </m:r>
        <m:sSub>
          <m:sSubPr>
            <m:ctrlPr>
              <w:del w:id="36928" w:author="Greg Clendenning" w:date="2024-04-16T16:42:00Z">
                <w:rPr>
                  <w:rFonts w:ascii="Cambria Math" w:hAnsi="Cambria Math" w:cs="Arial"/>
                  <w:i w:val="0"/>
                  <w:szCs w:val="20"/>
                </w:rPr>
              </w:del>
            </m:ctrlPr>
          </m:sSubPr>
          <m:e>
            <m:r>
              <w:del w:id="36929" w:author="Greg Clendenning" w:date="2024-04-16T16:42:00Z">
                <w:rPr>
                  <w:rFonts w:ascii="Cambria Math" w:hAnsi="Cambria Math" w:cs="Arial"/>
                  <w:szCs w:val="20"/>
                </w:rPr>
                <m:t>kWh</m:t>
              </w:del>
            </m:r>
          </m:e>
          <m:sub>
            <m:r>
              <w:del w:id="36930" w:author="Greg Clendenning" w:date="2024-04-16T16:42:00Z">
                <w:rPr>
                  <w:rFonts w:ascii="Cambria Math" w:hAnsi="Cambria Math" w:cs="Arial"/>
                  <w:szCs w:val="20"/>
                </w:rPr>
                <m:t>VFD</m:t>
              </w:del>
            </m:r>
          </m:sub>
        </m:sSub>
      </m:oMath>
    </w:p>
    <w:p w14:paraId="77AEB72F" w14:textId="77777777" w:rsidR="00313E1D" w:rsidRDefault="00313E1D" w:rsidP="00FA5174">
      <w:pPr>
        <w:pStyle w:val="Equation"/>
        <w:tabs>
          <w:tab w:val="clear" w:pos="720"/>
          <w:tab w:val="left" w:pos="1440"/>
        </w:tabs>
        <w:rPr>
          <w:del w:id="36931" w:author="Greg Clendenning" w:date="2024-04-16T16:42:00Z"/>
          <w:rFonts w:cs="Arial"/>
          <w:szCs w:val="20"/>
        </w:rPr>
      </w:pPr>
    </w:p>
    <w:p w14:paraId="04B682E9" w14:textId="77777777" w:rsidR="00FA5174" w:rsidRDefault="00B34E48" w:rsidP="00FA5174">
      <w:pPr>
        <w:pStyle w:val="Equation"/>
        <w:tabs>
          <w:tab w:val="clear" w:pos="720"/>
          <w:tab w:val="left" w:pos="1440"/>
        </w:tabs>
        <w:rPr>
          <w:del w:id="36932" w:author="Greg Clendenning" w:date="2024-04-16T16:42:00Z"/>
          <w:rFonts w:cs="Arial"/>
          <w:szCs w:val="20"/>
        </w:rPr>
      </w:pPr>
      <w:del w:id="36933" w:author="Greg Clendenning" w:date="2024-04-16T16:42:00Z">
        <w:r>
          <w:rPr>
            <w:rFonts w:cs="Arial"/>
            <w:szCs w:val="20"/>
          </w:rPr>
          <w:delText>kWh</w:delText>
        </w:r>
        <w:r>
          <w:rPr>
            <w:rFonts w:cs="Arial"/>
            <w:szCs w:val="20"/>
            <w:vertAlign w:val="subscript"/>
          </w:rPr>
          <w:delText>base</w:delText>
        </w:r>
        <w:r w:rsidR="00FA5174">
          <w:rPr>
            <w:rFonts w:cs="Arial"/>
            <w:szCs w:val="20"/>
          </w:rPr>
          <w:tab/>
        </w:r>
      </w:del>
      <m:oMath>
        <m:r>
          <w:del w:id="36934" w:author="Greg Clendenning" w:date="2024-04-16T16:42:00Z">
            <w:rPr>
              <w:rFonts w:ascii="Cambria Math" w:hAnsi="Cambria Math" w:cs="Arial"/>
              <w:szCs w:val="20"/>
            </w:rPr>
            <m:t>=k</m:t>
          </w:del>
        </m:r>
        <m:sSub>
          <m:sSubPr>
            <m:ctrlPr>
              <w:del w:id="36935" w:author="Greg Clendenning" w:date="2024-04-16T16:42:00Z">
                <w:rPr>
                  <w:rFonts w:ascii="Cambria Math" w:hAnsi="Cambria Math" w:cs="Arial"/>
                  <w:i w:val="0"/>
                  <w:szCs w:val="20"/>
                </w:rPr>
              </w:del>
            </m:ctrlPr>
          </m:sSubPr>
          <m:e>
            <m:r>
              <w:del w:id="36936" w:author="Greg Clendenning" w:date="2024-04-16T16:42:00Z">
                <w:rPr>
                  <w:rFonts w:ascii="Cambria Math" w:hAnsi="Cambria Math" w:cs="Arial"/>
                  <w:szCs w:val="20"/>
                </w:rPr>
                <m:t>W</m:t>
              </w:del>
            </m:r>
          </m:e>
          <m:sub>
            <m:r>
              <w:del w:id="36937" w:author="Greg Clendenning" w:date="2024-04-16T16:42:00Z">
                <w:rPr>
                  <w:rFonts w:ascii="Cambria Math" w:hAnsi="Cambria Math" w:cs="Arial"/>
                  <w:szCs w:val="20"/>
                </w:rPr>
                <m:t>ss</m:t>
              </w:del>
            </m:r>
          </m:sub>
        </m:sSub>
        <m:r>
          <w:del w:id="36938" w:author="Greg Clendenning" w:date="2024-04-16T16:42:00Z">
            <w:rPr>
              <w:rFonts w:ascii="Cambria Math" w:hAnsi="Cambria Math" w:cs="Arial"/>
              <w:szCs w:val="20"/>
            </w:rPr>
            <m:t>× HO</m:t>
          </w:del>
        </m:r>
        <m:sSub>
          <m:sSubPr>
            <m:ctrlPr>
              <w:del w:id="36939" w:author="Greg Clendenning" w:date="2024-04-16T16:42:00Z">
                <w:rPr>
                  <w:rFonts w:ascii="Cambria Math" w:hAnsi="Cambria Math" w:cs="Arial"/>
                  <w:i w:val="0"/>
                  <w:szCs w:val="20"/>
                </w:rPr>
              </w:del>
            </m:ctrlPr>
          </m:sSubPr>
          <m:e>
            <m:r>
              <w:del w:id="36940" w:author="Greg Clendenning" w:date="2024-04-16T16:42:00Z">
                <w:rPr>
                  <w:rFonts w:ascii="Cambria Math" w:hAnsi="Cambria Math" w:cs="Arial"/>
                  <w:szCs w:val="20"/>
                </w:rPr>
                <m:t>U</m:t>
              </w:del>
            </m:r>
          </m:e>
          <m:sub>
            <m:r>
              <w:del w:id="36941" w:author="Greg Clendenning" w:date="2024-04-16T16:42:00Z">
                <w:rPr>
                  <w:rFonts w:ascii="Cambria Math" w:hAnsi="Cambria Math" w:cs="Arial"/>
                  <w:szCs w:val="20"/>
                </w:rPr>
                <m:t>ss</m:t>
              </w:del>
            </m:r>
          </m:sub>
        </m:sSub>
        <m:r>
          <w:del w:id="36942" w:author="Greg Clendenning" w:date="2024-04-16T16:42:00Z">
            <w:rPr>
              <w:rFonts w:ascii="Cambria Math" w:hAnsi="Cambria Math" w:cs="Arial"/>
              <w:szCs w:val="20"/>
            </w:rPr>
            <m:t>×Days</m:t>
          </w:del>
        </m:r>
      </m:oMath>
    </w:p>
    <w:p w14:paraId="253EEE44" w14:textId="77777777" w:rsidR="00E44576" w:rsidRPr="001570EA" w:rsidRDefault="00E44576">
      <w:pPr>
        <w:spacing w:after="120"/>
        <w:pPrChange w:id="36943" w:author="Greg Clendenning" w:date="2024-04-16T16:42:00Z">
          <w:pPr>
            <w:pStyle w:val="Equation"/>
            <w:tabs>
              <w:tab w:val="clear" w:pos="720"/>
              <w:tab w:val="left" w:pos="1440"/>
            </w:tabs>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0"/>
        <w:gridCol w:w="6483"/>
      </w:tblGrid>
      <w:tr w:rsidR="00E44576" w:rsidRPr="001570EA" w14:paraId="666DFC1A" w14:textId="77777777">
        <w:tc>
          <w:tcPr>
            <w:tcW w:w="1350" w:type="dxa"/>
            <w:vAlign w:val="center"/>
          </w:tcPr>
          <w:p w14:paraId="7A4776F3" w14:textId="68C8C96F" w:rsidR="00E44576" w:rsidRPr="001570EA" w:rsidRDefault="00233D8B">
            <w:pPr>
              <w:pStyle w:val="Equation"/>
              <w:ind w:left="0" w:firstLine="0"/>
              <w:rPr>
                <w:rFonts w:eastAsia="Times New Roman"/>
                <w:i w:val="0"/>
                <w:szCs w:val="20"/>
              </w:rPr>
            </w:pPr>
            <m:oMathPara>
              <m:oMathParaPr>
                <m:jc m:val="left"/>
              </m:oMathParaPr>
              <m:oMath>
                <m:r>
                  <w:del w:id="36944" w:author="Greg Clendenning" w:date="2024-04-16T16:42:00Z">
                    <w:rPr>
                      <w:rFonts w:ascii="Cambria Math" w:hAnsi="Cambria Math" w:cs="Arial"/>
                      <w:szCs w:val="20"/>
                    </w:rPr>
                    <m:t>kW</m:t>
                  </w:del>
                </m:r>
                <m:sSub>
                  <m:sSubPr>
                    <m:ctrlPr>
                      <w:del w:id="36945" w:author="Greg Clendenning" w:date="2024-04-16T16:42:00Z">
                        <w:rPr>
                          <w:rFonts w:ascii="Cambria Math" w:hAnsi="Cambria Math" w:cs="Arial"/>
                          <w:i w:val="0"/>
                          <w:szCs w:val="20"/>
                        </w:rPr>
                      </w:del>
                    </m:ctrlPr>
                  </m:sSubPr>
                  <m:e>
                    <m:r>
                      <w:del w:id="36946" w:author="Greg Clendenning" w:date="2024-04-16T16:42:00Z">
                        <w:rPr>
                          <w:rFonts w:ascii="Cambria Math" w:hAnsi="Cambria Math" w:cs="Arial"/>
                          <w:szCs w:val="20"/>
                        </w:rPr>
                        <m:t>h</m:t>
                      </w:del>
                    </m:r>
                  </m:e>
                  <m:sub>
                    <m:r>
                      <w:del w:id="36947" w:author="Greg Clendenning" w:date="2024-04-16T16:42:00Z">
                        <w:rPr>
                          <w:rFonts w:ascii="Cambria Math" w:hAnsi="Cambria Math" w:cs="Arial"/>
                          <w:szCs w:val="20"/>
                        </w:rPr>
                        <m:t>VFD</m:t>
                      </w:del>
                    </m:r>
                  </m:sub>
                </m:sSub>
                <m:r>
                  <w:ins w:id="36948" w:author="Greg Clendenning" w:date="2024-04-16T16:42:00Z">
                    <w:rPr>
                      <w:rFonts w:ascii="Cambria Math" w:hAnsi="Cambria Math" w:cs="Arial"/>
                      <w:szCs w:val="20"/>
                    </w:rPr>
                    <m:t>∆kWh</m:t>
                  </w:ins>
                </m:r>
              </m:oMath>
            </m:oMathPara>
          </w:p>
        </w:tc>
        <w:tc>
          <w:tcPr>
            <w:tcW w:w="6483" w:type="dxa"/>
          </w:tcPr>
          <w:p w14:paraId="79E48847" w14:textId="77777777" w:rsidR="00233D8B" w:rsidRPr="003F7686" w:rsidRDefault="00233D8B" w:rsidP="00955CBD">
            <w:pPr>
              <w:pStyle w:val="Equation"/>
              <w:ind w:left="0" w:firstLine="0"/>
              <w:rPr>
                <w:del w:id="36949" w:author="Greg Clendenning" w:date="2024-04-16T16:42:00Z"/>
                <w:rFonts w:eastAsia="Times New Roman"/>
                <w:i w:val="0"/>
                <w:szCs w:val="20"/>
              </w:rPr>
            </w:pPr>
            <m:oMathPara>
              <m:oMathParaPr>
                <m:jc m:val="left"/>
              </m:oMathParaPr>
              <m:oMath>
                <m:r>
                  <w:del w:id="36950" w:author="Greg Clendenning" w:date="2024-04-16T16:42:00Z">
                    <w:rPr>
                      <w:rFonts w:ascii="Cambria Math" w:hAnsi="Cambria Math" w:cs="Arial"/>
                      <w:szCs w:val="20"/>
                    </w:rPr>
                    <m:t>=</m:t>
                  </w:del>
                </m:r>
                <m:f>
                  <m:fPr>
                    <m:ctrlPr>
                      <w:del w:id="36951" w:author="Greg Clendenning" w:date="2024-04-16T16:42:00Z">
                        <w:rPr>
                          <w:rFonts w:ascii="Cambria Math" w:hAnsi="Cambria Math" w:cs="Arial"/>
                          <w:i w:val="0"/>
                          <w:szCs w:val="20"/>
                        </w:rPr>
                      </w:del>
                    </m:ctrlPr>
                  </m:fPr>
                  <m:num>
                    <m:r>
                      <w:del w:id="36952" w:author="Greg Clendenning" w:date="2024-04-16T16:42:00Z">
                        <w:rPr>
                          <w:rFonts w:ascii="Cambria Math" w:hAnsi="Cambria Math" w:cs="Arial"/>
                          <w:szCs w:val="20"/>
                        </w:rPr>
                        <m:t>Volume×Turnover</m:t>
                      </w:del>
                    </m:r>
                  </m:num>
                  <m:den>
                    <m:sSub>
                      <m:sSubPr>
                        <m:ctrlPr>
                          <w:del w:id="36953" w:author="Greg Clendenning" w:date="2024-04-16T16:42:00Z">
                            <w:rPr>
                              <w:rFonts w:ascii="Cambria Math" w:hAnsi="Cambria Math" w:cs="Arial"/>
                              <w:i w:val="0"/>
                              <w:szCs w:val="20"/>
                            </w:rPr>
                          </w:del>
                        </m:ctrlPr>
                      </m:sSubPr>
                      <m:e>
                        <m:r>
                          <w:del w:id="36954" w:author="Greg Clendenning" w:date="2024-04-16T16:42:00Z">
                            <w:rPr>
                              <w:rFonts w:ascii="Cambria Math" w:hAnsi="Cambria Math" w:cs="Arial"/>
                              <w:szCs w:val="20"/>
                            </w:rPr>
                            <m:t>EF</m:t>
                          </w:del>
                        </m:r>
                      </m:e>
                      <m:sub>
                        <m:r>
                          <w:del w:id="36955" w:author="Greg Clendenning" w:date="2024-04-16T16:42:00Z">
                            <w:rPr>
                              <w:rFonts w:ascii="Cambria Math" w:hAnsi="Cambria Math" w:cs="Arial"/>
                              <w:szCs w:val="20"/>
                            </w:rPr>
                            <m:t>VFD,Weighted</m:t>
                          </w:del>
                        </m:r>
                      </m:sub>
                    </m:sSub>
                    <m:r>
                      <w:del w:id="36956" w:author="Greg Clendenning" w:date="2024-04-16T16:42:00Z">
                        <w:rPr>
                          <w:rFonts w:ascii="Cambria Math" w:hAnsi="Cambria Math" w:cs="Arial"/>
                          <w:szCs w:val="20"/>
                        </w:rPr>
                        <m:t>×1,000</m:t>
                      </w:del>
                    </m:r>
                    <m:box>
                      <m:boxPr>
                        <m:ctrlPr>
                          <w:del w:id="36957" w:author="Greg Clendenning" w:date="2024-04-16T16:42:00Z">
                            <w:rPr>
                              <w:rFonts w:ascii="Cambria Math" w:hAnsi="Cambria Math" w:cs="Arial"/>
                              <w:i w:val="0"/>
                              <w:szCs w:val="20"/>
                            </w:rPr>
                          </w:del>
                        </m:ctrlPr>
                      </m:boxPr>
                      <m:e>
                        <m:argPr>
                          <m:argSz m:val="-1"/>
                        </m:argPr>
                        <m:f>
                          <m:fPr>
                            <m:ctrlPr>
                              <w:del w:id="36958" w:author="Greg Clendenning" w:date="2024-04-16T16:42:00Z">
                                <w:rPr>
                                  <w:rFonts w:ascii="Cambria Math" w:hAnsi="Cambria Math" w:cs="Arial"/>
                                  <w:i w:val="0"/>
                                  <w:szCs w:val="20"/>
                                </w:rPr>
                              </w:del>
                            </m:ctrlPr>
                          </m:fPr>
                          <m:num>
                            <m:r>
                              <w:del w:id="36959" w:author="Greg Clendenning" w:date="2024-04-16T16:42:00Z">
                                <w:rPr>
                                  <w:rFonts w:ascii="Cambria Math" w:hAnsi="Cambria Math" w:cs="Arial"/>
                                  <w:szCs w:val="20"/>
                                </w:rPr>
                                <m:t>W</m:t>
                              </w:del>
                            </m:r>
                          </m:num>
                          <m:den>
                            <m:r>
                              <w:del w:id="36960" w:author="Greg Clendenning" w:date="2024-04-16T16:42:00Z">
                                <w:rPr>
                                  <w:rFonts w:ascii="Cambria Math" w:hAnsi="Cambria Math" w:cs="Arial"/>
                                  <w:szCs w:val="20"/>
                                </w:rPr>
                                <m:t>kW</m:t>
                              </w:del>
                            </m:r>
                          </m:den>
                        </m:f>
                      </m:e>
                    </m:box>
                  </m:den>
                </m:f>
                <m:r>
                  <w:del w:id="36961" w:author="Greg Clendenning" w:date="2024-04-16T16:42:00Z">
                    <w:rPr>
                      <w:rFonts w:ascii="Cambria Math" w:hAnsi="Cambria Math" w:cs="Arial"/>
                      <w:szCs w:val="20"/>
                    </w:rPr>
                    <m:t>×Days</m:t>
                  </w:del>
                </m:r>
              </m:oMath>
            </m:oMathPara>
          </w:p>
          <w:p w14:paraId="22AB36B9" w14:textId="77777777" w:rsidR="00E44576" w:rsidRPr="001570EA" w:rsidRDefault="00E44576">
            <w:pPr>
              <w:pStyle w:val="Equation"/>
              <w:ind w:left="0" w:firstLine="0"/>
              <w:rPr>
                <w:ins w:id="36962" w:author="Greg Clendenning" w:date="2024-04-16T16:42:00Z"/>
                <w:rFonts w:eastAsia="Times New Roman"/>
                <w:i w:val="0"/>
                <w:szCs w:val="20"/>
              </w:rPr>
            </w:pPr>
            <m:oMathPara>
              <m:oMathParaPr>
                <m:jc m:val="left"/>
              </m:oMathParaPr>
              <m:oMath>
                <m:r>
                  <w:ins w:id="36963" w:author="Greg Clendenning" w:date="2024-04-16T16:42:00Z">
                    <w:rPr>
                      <w:rFonts w:ascii="Cambria Math" w:hAnsi="Cambria Math" w:cs="Arial"/>
                      <w:szCs w:val="20"/>
                    </w:rPr>
                    <m:t>=</m:t>
                  </w:ins>
                </m:r>
                <m:f>
                  <m:fPr>
                    <m:ctrlPr>
                      <w:ins w:id="36964" w:author="Greg Clendenning" w:date="2024-04-16T16:42:00Z">
                        <w:rPr>
                          <w:rFonts w:ascii="Cambria Math" w:hAnsi="Cambria Math" w:cs="Arial"/>
                          <w:i w:val="0"/>
                          <w:szCs w:val="20"/>
                        </w:rPr>
                      </w:ins>
                    </m:ctrlPr>
                  </m:fPr>
                  <m:num>
                    <m:r>
                      <w:ins w:id="36965" w:author="Greg Clendenning" w:date="2024-04-16T16:42:00Z">
                        <w:rPr>
                          <w:rFonts w:ascii="Cambria Math" w:hAnsi="Cambria Math" w:cs="Arial"/>
                          <w:szCs w:val="20"/>
                        </w:rPr>
                        <m:t>Volume×Turnover×Days</m:t>
                      </w:ins>
                    </m:r>
                  </m:num>
                  <m:den>
                    <m:r>
                      <w:ins w:id="36966" w:author="Greg Clendenning" w:date="2024-04-16T16:42:00Z">
                        <w:rPr>
                          <w:rFonts w:ascii="Cambria Math" w:hAnsi="Cambria Math" w:cs="Arial"/>
                          <w:szCs w:val="20"/>
                        </w:rPr>
                        <m:t>1,000</m:t>
                      </w:ins>
                    </m:r>
                  </m:den>
                </m:f>
                <m:r>
                  <w:ins w:id="36967" w:author="Greg Clendenning" w:date="2024-04-16T16:42:00Z">
                    <w:rPr>
                      <w:rFonts w:ascii="Cambria Math" w:hAnsi="Cambria Math" w:cs="Arial"/>
                      <w:szCs w:val="20"/>
                    </w:rPr>
                    <m:t>×</m:t>
                  </w:ins>
                </m:r>
                <m:d>
                  <m:dPr>
                    <m:ctrlPr>
                      <w:ins w:id="36968" w:author="Greg Clendenning" w:date="2024-04-16T16:42:00Z">
                        <w:rPr>
                          <w:rFonts w:ascii="Cambria Math" w:hAnsi="Cambria Math" w:cs="Arial"/>
                          <w:szCs w:val="20"/>
                        </w:rPr>
                      </w:ins>
                    </m:ctrlPr>
                  </m:dPr>
                  <m:e>
                    <m:f>
                      <m:fPr>
                        <m:ctrlPr>
                          <w:ins w:id="36969" w:author="Greg Clendenning" w:date="2024-04-16T16:42:00Z">
                            <w:rPr>
                              <w:rFonts w:ascii="Cambria Math" w:hAnsi="Cambria Math" w:cs="Arial"/>
                              <w:szCs w:val="20"/>
                            </w:rPr>
                          </w:ins>
                        </m:ctrlPr>
                      </m:fPr>
                      <m:num>
                        <m:r>
                          <w:ins w:id="36970" w:author="Greg Clendenning" w:date="2024-04-16T16:42:00Z">
                            <w:rPr>
                              <w:rFonts w:ascii="Cambria Math" w:hAnsi="Cambria Math" w:cs="Arial"/>
                              <w:szCs w:val="20"/>
                            </w:rPr>
                            <m:t>1</m:t>
                          </w:ins>
                        </m:r>
                      </m:num>
                      <m:den>
                        <m:sSub>
                          <m:sSubPr>
                            <m:ctrlPr>
                              <w:ins w:id="36971" w:author="Greg Clendenning" w:date="2024-04-16T16:42:00Z">
                                <w:rPr>
                                  <w:rFonts w:ascii="Cambria Math" w:hAnsi="Cambria Math" w:cs="Arial"/>
                                  <w:szCs w:val="20"/>
                                </w:rPr>
                              </w:ins>
                            </m:ctrlPr>
                          </m:sSubPr>
                          <m:e>
                            <m:r>
                              <w:ins w:id="36972" w:author="Greg Clendenning" w:date="2024-04-16T16:42:00Z">
                                <w:rPr>
                                  <w:rFonts w:ascii="Cambria Math" w:hAnsi="Cambria Math" w:cs="Arial"/>
                                  <w:szCs w:val="20"/>
                                </w:rPr>
                                <m:t>EF</m:t>
                              </w:ins>
                            </m:r>
                          </m:e>
                          <m:sub>
                            <m:r>
                              <w:ins w:id="36973" w:author="Greg Clendenning" w:date="2024-04-16T16:42:00Z">
                                <w:rPr>
                                  <w:rFonts w:ascii="Cambria Math" w:hAnsi="Cambria Math" w:cs="Arial"/>
                                  <w:szCs w:val="20"/>
                                </w:rPr>
                                <m:t>base</m:t>
                              </w:ins>
                            </m:r>
                          </m:sub>
                        </m:sSub>
                      </m:den>
                    </m:f>
                    <m:r>
                      <w:ins w:id="36974" w:author="Greg Clendenning" w:date="2024-04-16T16:42:00Z">
                        <w:rPr>
                          <w:rFonts w:ascii="Cambria Math" w:hAnsi="Cambria Math" w:cs="Arial"/>
                          <w:szCs w:val="20"/>
                        </w:rPr>
                        <m:t>-</m:t>
                      </w:ins>
                    </m:r>
                    <m:f>
                      <m:fPr>
                        <m:ctrlPr>
                          <w:ins w:id="36975" w:author="Greg Clendenning" w:date="2024-04-16T16:42:00Z">
                            <w:rPr>
                              <w:rFonts w:ascii="Cambria Math" w:hAnsi="Cambria Math" w:cs="Arial"/>
                              <w:szCs w:val="20"/>
                            </w:rPr>
                          </w:ins>
                        </m:ctrlPr>
                      </m:fPr>
                      <m:num>
                        <m:r>
                          <w:ins w:id="36976" w:author="Greg Clendenning" w:date="2024-04-16T16:42:00Z">
                            <w:rPr>
                              <w:rFonts w:ascii="Cambria Math" w:hAnsi="Cambria Math" w:cs="Arial"/>
                              <w:szCs w:val="20"/>
                            </w:rPr>
                            <m:t>1</m:t>
                          </w:ins>
                        </m:r>
                      </m:num>
                      <m:den>
                        <m:sSub>
                          <m:sSubPr>
                            <m:ctrlPr>
                              <w:ins w:id="36977" w:author="Greg Clendenning" w:date="2024-04-16T16:42:00Z">
                                <w:rPr>
                                  <w:rFonts w:ascii="Cambria Math" w:hAnsi="Cambria Math" w:cs="Arial"/>
                                  <w:szCs w:val="20"/>
                                </w:rPr>
                              </w:ins>
                            </m:ctrlPr>
                          </m:sSubPr>
                          <m:e>
                            <m:r>
                              <w:ins w:id="36978" w:author="Greg Clendenning" w:date="2024-04-16T16:42:00Z">
                                <w:rPr>
                                  <w:rFonts w:ascii="Cambria Math" w:hAnsi="Cambria Math" w:cs="Arial"/>
                                  <w:szCs w:val="20"/>
                                </w:rPr>
                                <m:t>WEF</m:t>
                              </w:ins>
                            </m:r>
                          </m:e>
                          <m:sub>
                            <m:r>
                              <w:ins w:id="36979" w:author="Greg Clendenning" w:date="2024-04-16T16:42:00Z">
                                <w:rPr>
                                  <w:rFonts w:ascii="Cambria Math" w:hAnsi="Cambria Math" w:cs="Arial"/>
                                  <w:szCs w:val="20"/>
                                </w:rPr>
                                <m:t>CFR</m:t>
                              </w:ins>
                            </m:r>
                          </m:sub>
                        </m:sSub>
                      </m:den>
                    </m:f>
                  </m:e>
                </m:d>
              </m:oMath>
            </m:oMathPara>
          </w:p>
          <w:p w14:paraId="1D5F2728" w14:textId="77777777" w:rsidR="00E44576" w:rsidRPr="001570EA" w:rsidRDefault="00E44576">
            <w:pPr>
              <w:pStyle w:val="Equation"/>
              <w:ind w:left="0" w:firstLine="0"/>
              <w:rPr>
                <w:rFonts w:eastAsia="Times New Roman"/>
                <w:i w:val="0"/>
                <w:sz w:val="17"/>
                <w:szCs w:val="17"/>
              </w:rPr>
            </w:pPr>
          </w:p>
        </w:tc>
      </w:tr>
    </w:tbl>
    <w:p w14:paraId="4F4D0DA5" w14:textId="77777777" w:rsidR="00FA5174" w:rsidRDefault="00FA5174" w:rsidP="006D4D21">
      <w:pPr>
        <w:pStyle w:val="Equation"/>
        <w:tabs>
          <w:tab w:val="clear" w:pos="720"/>
          <w:tab w:val="left" w:pos="1440"/>
        </w:tabs>
        <w:ind w:left="0" w:firstLine="0"/>
        <w:rPr>
          <w:del w:id="36980" w:author="Greg Clendenning" w:date="2024-04-16T16:42:00Z"/>
        </w:rPr>
      </w:pPr>
    </w:p>
    <w:p w14:paraId="5A114489" w14:textId="77777777" w:rsidR="00FA5174" w:rsidRDefault="00FA5174" w:rsidP="00FA5174">
      <w:pPr>
        <w:pStyle w:val="Equation"/>
        <w:tabs>
          <w:tab w:val="clear" w:pos="720"/>
          <w:tab w:val="left" w:pos="1440"/>
        </w:tabs>
        <w:rPr>
          <w:del w:id="36981" w:author="Greg Clendenning" w:date="2024-04-16T16:42:00Z"/>
          <w:rFonts w:cs="Arial"/>
          <w:szCs w:val="20"/>
        </w:rPr>
      </w:pPr>
      <w:del w:id="36982" w:author="Greg Clendenning" w:date="2024-04-16T16:42:00Z">
        <w:r w:rsidRPr="00B77DFA">
          <w:rPr>
            <w:rFonts w:ascii="Symbol" w:eastAsia="Symbol" w:hAnsi="Symbol" w:cs="Symbol"/>
            <w:szCs w:val="20"/>
          </w:rPr>
          <w:delText>D</w:delText>
        </w:r>
        <w:r w:rsidRPr="00B77DFA">
          <w:rPr>
            <w:rFonts w:cs="Arial"/>
            <w:szCs w:val="20"/>
          </w:rPr>
          <w:delText>kW</w:delText>
        </w:r>
        <w:r w:rsidRPr="00B77DFA">
          <w:rPr>
            <w:rFonts w:cs="Arial"/>
            <w:szCs w:val="20"/>
            <w:vertAlign w:val="subscript"/>
          </w:rPr>
          <w:tab/>
        </w:r>
      </w:del>
      <m:oMath>
        <m:r>
          <w:del w:id="36983" w:author="Greg Clendenning" w:date="2024-04-16T16:42:00Z">
            <w:rPr>
              <w:rFonts w:ascii="Cambria Math" w:hAnsi="Cambria Math" w:cs="Arial"/>
              <w:szCs w:val="20"/>
            </w:rPr>
            <m:t xml:space="preserve">= </m:t>
          </w:del>
        </m:r>
        <m:d>
          <m:dPr>
            <m:ctrlPr>
              <w:del w:id="36984" w:author="Greg Clendenning" w:date="2024-04-16T16:42:00Z">
                <w:rPr>
                  <w:rFonts w:ascii="Cambria Math" w:hAnsi="Cambria Math" w:cs="Arial"/>
                  <w:i w:val="0"/>
                  <w:szCs w:val="20"/>
                </w:rPr>
              </w:del>
            </m:ctrlPr>
          </m:dPr>
          <m:e>
            <m:sSub>
              <m:sSubPr>
                <m:ctrlPr>
                  <w:del w:id="36985" w:author="Greg Clendenning" w:date="2024-04-16T16:42:00Z">
                    <w:rPr>
                      <w:rFonts w:ascii="Cambria Math" w:hAnsi="Cambria Math" w:cs="Arial"/>
                      <w:i w:val="0"/>
                      <w:szCs w:val="20"/>
                    </w:rPr>
                  </w:del>
                </m:ctrlPr>
              </m:sSubPr>
              <m:e>
                <m:r>
                  <w:del w:id="36986" w:author="Greg Clendenning" w:date="2024-04-16T16:42:00Z">
                    <w:rPr>
                      <w:rFonts w:ascii="Cambria Math" w:hAnsi="Cambria Math" w:cs="Arial"/>
                      <w:szCs w:val="20"/>
                    </w:rPr>
                    <m:t>kW</m:t>
                  </w:del>
                </m:r>
              </m:e>
              <m:sub>
                <m:r>
                  <w:del w:id="36987" w:author="Greg Clendenning" w:date="2024-04-16T16:42:00Z">
                    <w:rPr>
                      <w:rFonts w:ascii="Cambria Math" w:hAnsi="Cambria Math" w:cs="Arial"/>
                      <w:szCs w:val="20"/>
                    </w:rPr>
                    <m:t>ss</m:t>
                  </w:del>
                </m:r>
              </m:sub>
            </m:sSub>
            <m:r>
              <w:del w:id="36988" w:author="Greg Clendenning" w:date="2024-04-16T16:42:00Z">
                <w:rPr>
                  <w:rFonts w:ascii="Cambria Math" w:hAnsi="Cambria Math" w:cs="Arial"/>
                  <w:szCs w:val="20"/>
                </w:rPr>
                <m:t>-</m:t>
              </w:del>
            </m:r>
            <m:f>
              <m:fPr>
                <m:type m:val="skw"/>
                <m:ctrlPr>
                  <w:del w:id="36989" w:author="Greg Clendenning" w:date="2024-04-16T16:42:00Z">
                    <w:rPr>
                      <w:rFonts w:ascii="Cambria Math" w:hAnsi="Cambria Math" w:cs="Arial"/>
                      <w:i w:val="0"/>
                      <w:szCs w:val="20"/>
                    </w:rPr>
                  </w:del>
                </m:ctrlPr>
              </m:fPr>
              <m:num>
                <m:sSub>
                  <m:sSubPr>
                    <m:ctrlPr>
                      <w:del w:id="36990" w:author="Greg Clendenning" w:date="2024-04-16T16:42:00Z">
                        <w:rPr>
                          <w:rFonts w:ascii="Cambria Math" w:hAnsi="Cambria Math" w:cs="Arial"/>
                          <w:i w:val="0"/>
                          <w:szCs w:val="20"/>
                        </w:rPr>
                      </w:del>
                    </m:ctrlPr>
                  </m:sSubPr>
                  <m:e>
                    <m:r>
                      <w:del w:id="36991" w:author="Greg Clendenning" w:date="2024-04-16T16:42:00Z">
                        <w:rPr>
                          <w:rFonts w:ascii="Cambria Math" w:hAnsi="Cambria Math" w:cs="Arial"/>
                          <w:szCs w:val="20"/>
                        </w:rPr>
                        <m:t>kWh</m:t>
                      </w:del>
                    </m:r>
                  </m:e>
                  <m:sub>
                    <m:r>
                      <w:del w:id="36992" w:author="Greg Clendenning" w:date="2024-04-16T16:42:00Z">
                        <w:rPr>
                          <w:rFonts w:ascii="Cambria Math" w:hAnsi="Cambria Math" w:cs="Arial"/>
                          <w:szCs w:val="20"/>
                        </w:rPr>
                        <m:t>VFD</m:t>
                      </w:del>
                    </m:r>
                  </m:sub>
                </m:sSub>
              </m:num>
              <m:den>
                <m:d>
                  <m:dPr>
                    <m:ctrlPr>
                      <w:del w:id="36993" w:author="Greg Clendenning" w:date="2024-04-16T16:42:00Z">
                        <w:rPr>
                          <w:rFonts w:ascii="Cambria Math" w:hAnsi="Cambria Math" w:cs="Arial"/>
                          <w:i w:val="0"/>
                          <w:szCs w:val="20"/>
                        </w:rPr>
                      </w:del>
                    </m:ctrlPr>
                  </m:dPr>
                  <m:e>
                    <m:sSub>
                      <m:sSubPr>
                        <m:ctrlPr>
                          <w:del w:id="36994" w:author="Greg Clendenning" w:date="2024-04-16T16:42:00Z">
                            <w:rPr>
                              <w:rFonts w:ascii="Cambria Math" w:hAnsi="Cambria Math" w:cs="Arial"/>
                              <w:i w:val="0"/>
                              <w:szCs w:val="20"/>
                            </w:rPr>
                          </w:del>
                        </m:ctrlPr>
                      </m:sSubPr>
                      <m:e>
                        <m:r>
                          <w:del w:id="36995" w:author="Greg Clendenning" w:date="2024-04-16T16:42:00Z">
                            <w:rPr>
                              <w:rFonts w:ascii="Cambria Math" w:hAnsi="Cambria Math" w:cs="Arial"/>
                              <w:szCs w:val="20"/>
                            </w:rPr>
                            <m:t>HOU</m:t>
                          </w:del>
                        </m:r>
                      </m:e>
                      <m:sub>
                        <m:r>
                          <w:del w:id="36996" w:author="Greg Clendenning" w:date="2024-04-16T16:42:00Z">
                            <w:rPr>
                              <w:rFonts w:ascii="Cambria Math" w:hAnsi="Cambria Math" w:cs="Arial"/>
                              <w:szCs w:val="20"/>
                            </w:rPr>
                            <m:t>VFD</m:t>
                          </w:del>
                        </m:r>
                      </m:sub>
                    </m:sSub>
                    <m:r>
                      <w:del w:id="36997" w:author="Greg Clendenning" w:date="2024-04-16T16:42:00Z">
                        <w:rPr>
                          <w:rFonts w:ascii="Cambria Math" w:hAnsi="Cambria Math" w:cs="Arial"/>
                          <w:szCs w:val="20"/>
                        </w:rPr>
                        <m:t>×Days</m:t>
                      </w:del>
                    </m:r>
                  </m:e>
                </m:d>
              </m:den>
            </m:f>
          </m:e>
        </m:d>
        <m:r>
          <w:del w:id="36998" w:author="Greg Clendenning" w:date="2024-04-16T16:42:00Z">
            <w:rPr>
              <w:rFonts w:ascii="Cambria Math" w:hAnsi="Cambria Math" w:cs="Arial"/>
              <w:szCs w:val="20"/>
            </w:rPr>
            <m:t>×CF</m:t>
          </w:del>
        </m:r>
      </m:oMath>
    </w:p>
    <w:p w14:paraId="637F348D" w14:textId="77777777" w:rsidR="00CA015E" w:rsidRDefault="00CA015E" w:rsidP="00FA5174">
      <w:pPr>
        <w:pStyle w:val="Equation"/>
        <w:tabs>
          <w:tab w:val="clear" w:pos="720"/>
          <w:tab w:val="left" w:pos="1440"/>
        </w:tabs>
        <w:rPr>
          <w:del w:id="36999" w:author="Greg Clendenning" w:date="2024-04-16T16:42:00Z"/>
        </w:rPr>
      </w:pPr>
    </w:p>
    <w:p w14:paraId="220FFDEF" w14:textId="77777777" w:rsidR="00CA015E" w:rsidRDefault="00CA015E" w:rsidP="00CA015E">
      <w:pPr>
        <w:pStyle w:val="Equation"/>
        <w:tabs>
          <w:tab w:val="clear" w:pos="720"/>
          <w:tab w:val="left" w:pos="1440"/>
        </w:tabs>
        <w:rPr>
          <w:del w:id="37000" w:author="Greg Clendenning" w:date="2024-04-16T16:42:00Z"/>
          <w:rFonts w:cs="Arial"/>
          <w:szCs w:val="20"/>
        </w:rPr>
      </w:pPr>
      <w:del w:id="37001" w:author="Greg Clendenning" w:date="2024-04-16T16:42:00Z">
        <w:r>
          <w:rPr>
            <w:rFonts w:cs="Arial"/>
            <w:szCs w:val="20"/>
          </w:rPr>
          <w:delText>HOU</w:delText>
        </w:r>
        <w:r>
          <w:rPr>
            <w:rFonts w:cs="Arial"/>
            <w:szCs w:val="20"/>
            <w:vertAlign w:val="subscript"/>
          </w:rPr>
          <w:delText>SS</w:delText>
        </w:r>
        <w:r>
          <w:rPr>
            <w:rFonts w:cs="Arial"/>
            <w:szCs w:val="20"/>
          </w:rPr>
          <w:tab/>
          <w:delText xml:space="preserve"> </w:delText>
        </w:r>
      </w:del>
      <m:oMath>
        <m:r>
          <w:del w:id="37002" w:author="Greg Clendenning" w:date="2024-04-16T16:42:00Z">
            <w:rPr>
              <w:rFonts w:ascii="Cambria Math" w:hAnsi="Cambria Math" w:cs="Arial"/>
              <w:szCs w:val="20"/>
            </w:rPr>
            <m:t>=Volume×Turnover÷(</m:t>
          </w:del>
        </m:r>
        <m:sSub>
          <m:sSubPr>
            <m:ctrlPr>
              <w:del w:id="37003" w:author="Greg Clendenning" w:date="2024-04-16T16:42:00Z">
                <w:rPr>
                  <w:rFonts w:ascii="Cambria Math" w:hAnsi="Cambria Math" w:cs="Arial"/>
                  <w:i w:val="0"/>
                  <w:szCs w:val="20"/>
                </w:rPr>
              </w:del>
            </m:ctrlPr>
          </m:sSubPr>
          <m:e>
            <m:r>
              <w:del w:id="37004" w:author="Greg Clendenning" w:date="2024-04-16T16:42:00Z">
                <w:rPr>
                  <w:rFonts w:ascii="Cambria Math" w:hAnsi="Cambria Math" w:cs="Arial"/>
                  <w:szCs w:val="20"/>
                </w:rPr>
                <m:t>Flow</m:t>
              </w:del>
            </m:r>
          </m:e>
          <m:sub>
            <m:r>
              <w:del w:id="37005" w:author="Greg Clendenning" w:date="2024-04-16T16:42:00Z">
                <w:rPr>
                  <w:rFonts w:ascii="Cambria Math" w:hAnsi="Cambria Math" w:cs="Arial"/>
                  <w:szCs w:val="20"/>
                </w:rPr>
                <m:t>SS</m:t>
              </w:del>
            </m:r>
          </m:sub>
        </m:sSub>
        <m:r>
          <w:del w:id="37006" w:author="Greg Clendenning" w:date="2024-04-16T16:42:00Z">
            <w:rPr>
              <w:rFonts w:ascii="Cambria Math" w:hAnsi="Cambria Math" w:cs="Arial"/>
              <w:szCs w:val="20"/>
            </w:rPr>
            <m:t xml:space="preserve">×60 </m:t>
          </w:del>
        </m:r>
        <m:f>
          <m:fPr>
            <m:ctrlPr>
              <w:del w:id="37007" w:author="Greg Clendenning" w:date="2024-04-16T16:42:00Z">
                <w:rPr>
                  <w:rFonts w:ascii="Cambria Math" w:hAnsi="Cambria Math" w:cs="Arial"/>
                  <w:i w:val="0"/>
                  <w:szCs w:val="20"/>
                </w:rPr>
              </w:del>
            </m:ctrlPr>
          </m:fPr>
          <m:num>
            <m:r>
              <w:del w:id="37008" w:author="Greg Clendenning" w:date="2024-04-16T16:42:00Z">
                <w:rPr>
                  <w:rFonts w:ascii="Cambria Math" w:hAnsi="Cambria Math" w:cs="Arial"/>
                  <w:szCs w:val="20"/>
                </w:rPr>
                <m:t>min</m:t>
              </w:del>
            </m:r>
          </m:num>
          <m:den>
            <m:r>
              <w:del w:id="37009" w:author="Greg Clendenning" w:date="2024-04-16T16:42:00Z">
                <w:rPr>
                  <w:rFonts w:ascii="Cambria Math" w:hAnsi="Cambria Math" w:cs="Arial"/>
                  <w:szCs w:val="20"/>
                </w:rPr>
                <m:t>hr</m:t>
              </w:del>
            </m:r>
          </m:den>
        </m:f>
        <m:r>
          <w:del w:id="37010" w:author="Greg Clendenning" w:date="2024-04-16T16:42:00Z">
            <w:rPr>
              <w:rFonts w:ascii="Cambria Math" w:hAnsi="Cambria Math" w:cs="Arial"/>
              <w:szCs w:val="20"/>
            </w:rPr>
            <m:t>)</m:t>
          </w:del>
        </m:r>
      </m:oMath>
    </w:p>
    <w:p w14:paraId="5A8D8533" w14:textId="77777777" w:rsidR="00120043" w:rsidRDefault="00120043" w:rsidP="00CA015E">
      <w:pPr>
        <w:pStyle w:val="Equation"/>
        <w:tabs>
          <w:tab w:val="clear" w:pos="720"/>
          <w:tab w:val="left" w:pos="1440"/>
        </w:tabs>
        <w:rPr>
          <w:del w:id="37011" w:author="Greg Clendenning" w:date="2024-04-16T16:42:00Z"/>
          <w:rFonts w:cs="Arial"/>
          <w:szCs w:val="20"/>
        </w:rPr>
      </w:pPr>
    </w:p>
    <w:p w14:paraId="023BEB65" w14:textId="77777777" w:rsidR="005E0DC2" w:rsidRDefault="005E0DC2" w:rsidP="00F3718B">
      <w:pPr>
        <w:pStyle w:val="Equation"/>
        <w:tabs>
          <w:tab w:val="clear" w:pos="720"/>
          <w:tab w:val="clear" w:pos="2880"/>
          <w:tab w:val="left" w:pos="1440"/>
        </w:tabs>
        <w:ind w:left="0" w:firstLine="0"/>
        <w:rPr>
          <w:del w:id="37012" w:author="Greg Clendenning" w:date="2024-04-16T16:42:00Z"/>
          <w:rFonts w:cs="Arial"/>
          <w:i w:val="0"/>
          <w:iCs/>
          <w:szCs w:val="20"/>
        </w:rPr>
      </w:pPr>
      <w:del w:id="37013" w:author="Greg Clendenning" w:date="2024-04-16T16:42:00Z">
        <w:r w:rsidRPr="00B66076">
          <w:rPr>
            <w:rFonts w:cs="Arial"/>
            <w:i w:val="0"/>
            <w:iCs/>
            <w:szCs w:val="20"/>
          </w:rPr>
          <w:delText>VFD</w:delText>
        </w:r>
        <w:r>
          <w:rPr>
            <w:rFonts w:cs="Arial"/>
            <w:i w:val="0"/>
            <w:iCs/>
            <w:szCs w:val="20"/>
          </w:rPr>
          <w:delText xml:space="preserve"> pump sizing algorithm to determine </w:delText>
        </w:r>
        <w:r w:rsidRPr="00B66076">
          <w:rPr>
            <w:rFonts w:cs="Arial"/>
            <w:szCs w:val="20"/>
          </w:rPr>
          <w:delText>EF</w:delText>
        </w:r>
        <w:r w:rsidRPr="00B66076">
          <w:rPr>
            <w:rFonts w:cs="Arial"/>
            <w:szCs w:val="20"/>
            <w:vertAlign w:val="subscript"/>
          </w:rPr>
          <w:delText>VFD,Weighted</w:delText>
        </w:r>
        <w:r>
          <w:rPr>
            <w:rFonts w:cs="Arial"/>
            <w:i w:val="0"/>
            <w:iCs/>
            <w:szCs w:val="20"/>
          </w:rPr>
          <w:delText xml:space="preserve"> using</w:delText>
        </w:r>
        <w:r w:rsidRPr="00B66076">
          <w:rPr>
            <w:rFonts w:cs="Arial"/>
            <w:i w:val="0"/>
            <w:iCs/>
            <w:szCs w:val="20"/>
          </w:rPr>
          <w:delText xml:space="preserve"> </w:delText>
        </w:r>
        <w:r w:rsidRPr="00B66076">
          <w:rPr>
            <w:rFonts w:cs="Arial"/>
            <w:iCs/>
            <w:szCs w:val="20"/>
          </w:rPr>
          <w:fldChar w:fldCharType="begin"/>
        </w:r>
        <w:r w:rsidRPr="00B66076">
          <w:rPr>
            <w:rFonts w:cs="Arial"/>
            <w:i w:val="0"/>
            <w:iCs/>
            <w:szCs w:val="20"/>
          </w:rPr>
          <w:delInstrText xml:space="preserve"> REF _Ref51169907 \h  \* MERGEFORMAT </w:delInstrText>
        </w:r>
        <w:r w:rsidRPr="00B66076">
          <w:rPr>
            <w:rFonts w:cs="Arial"/>
            <w:iCs/>
            <w:szCs w:val="20"/>
          </w:rPr>
        </w:r>
        <w:r w:rsidRPr="00B66076">
          <w:rPr>
            <w:rFonts w:cs="Arial"/>
            <w:iCs/>
            <w:szCs w:val="20"/>
          </w:rPr>
          <w:fldChar w:fldCharType="separate"/>
        </w:r>
        <w:r w:rsidRPr="00B66076">
          <w:rPr>
            <w:i w:val="0"/>
            <w:iCs/>
            <w:noProof/>
          </w:rPr>
          <w:delText>Table 2</w:delText>
        </w:r>
        <w:r w:rsidRPr="00B66076">
          <w:rPr>
            <w:i w:val="0"/>
            <w:iCs/>
            <w:noProof/>
          </w:rPr>
          <w:noBreakHyphen/>
          <w:delText>140</w:delText>
        </w:r>
        <w:r w:rsidRPr="00B66076">
          <w:rPr>
            <w:rFonts w:cs="Arial"/>
            <w:iCs/>
            <w:szCs w:val="20"/>
          </w:rPr>
          <w:fldChar w:fldCharType="end"/>
        </w:r>
        <w:r w:rsidR="002709D2">
          <w:rPr>
            <w:rFonts w:cs="Arial"/>
            <w:i w:val="0"/>
            <w:iCs/>
            <w:szCs w:val="20"/>
          </w:rPr>
          <w:delText>.</w:delText>
        </w:r>
        <w:r>
          <w:rPr>
            <w:rFonts w:cs="Arial"/>
            <w:i w:val="0"/>
            <w:iCs/>
            <w:szCs w:val="20"/>
          </w:rPr>
          <w:delText xml:space="preserve"> </w:delText>
        </w:r>
        <w:r w:rsidR="002709D2">
          <w:rPr>
            <w:rFonts w:cs="Arial"/>
            <w:i w:val="0"/>
            <w:iCs/>
            <w:szCs w:val="20"/>
          </w:rPr>
          <w:delText>S</w:delText>
        </w:r>
        <w:r>
          <w:rPr>
            <w:rFonts w:cs="Arial"/>
            <w:i w:val="0"/>
            <w:iCs/>
            <w:szCs w:val="20"/>
          </w:rPr>
          <w:delText xml:space="preserve">elect the pump with the smallest </w:delText>
        </w:r>
        <w:r w:rsidR="000F1C0E">
          <w:rPr>
            <w:rFonts w:cs="Arial"/>
            <w:szCs w:val="20"/>
          </w:rPr>
          <w:delText>Flow</w:delText>
        </w:r>
        <w:r w:rsidR="000F1C0E">
          <w:rPr>
            <w:rFonts w:cs="Arial"/>
            <w:szCs w:val="20"/>
            <w:vertAlign w:val="subscript"/>
          </w:rPr>
          <w:delText>VFD,Low</w:delText>
        </w:r>
        <w:r w:rsidR="000F1C0E">
          <w:rPr>
            <w:rFonts w:cs="Arial"/>
            <w:i w:val="0"/>
            <w:iCs/>
            <w:szCs w:val="20"/>
          </w:rPr>
          <w:delText xml:space="preserve"> </w:delText>
        </w:r>
        <w:r w:rsidR="005E3937">
          <w:rPr>
            <w:rFonts w:cs="Arial"/>
            <w:i w:val="0"/>
            <w:iCs/>
            <w:szCs w:val="20"/>
          </w:rPr>
          <w:delText>that satisfies</w:delText>
        </w:r>
        <w:r w:rsidR="000F1C0E">
          <w:rPr>
            <w:rFonts w:cs="Arial"/>
            <w:i w:val="0"/>
            <w:iCs/>
            <w:szCs w:val="20"/>
          </w:rPr>
          <w:delText xml:space="preserve"> </w:delText>
        </w:r>
        <w:r w:rsidR="000F6EB6">
          <w:rPr>
            <w:rFonts w:cs="Arial"/>
            <w:i w:val="0"/>
            <w:iCs/>
            <w:szCs w:val="20"/>
          </w:rPr>
          <w:delText xml:space="preserve">calculated flow </w:delText>
        </w:r>
        <w:r w:rsidR="00F3718B">
          <w:rPr>
            <w:rFonts w:cs="Arial"/>
            <w:i w:val="0"/>
            <w:iCs/>
            <w:szCs w:val="20"/>
          </w:rPr>
          <w:delText>requirements</w:delText>
        </w:r>
        <w:r>
          <w:rPr>
            <w:rFonts w:cs="Arial"/>
            <w:i w:val="0"/>
            <w:iCs/>
            <w:szCs w:val="20"/>
          </w:rPr>
          <w:delText>:</w:delText>
        </w:r>
      </w:del>
    </w:p>
    <w:p w14:paraId="4FC22A74" w14:textId="77777777" w:rsidR="009A7A6B" w:rsidRPr="005049F5" w:rsidRDefault="009A7A6B" w:rsidP="00CA015E">
      <w:pPr>
        <w:pStyle w:val="Equation"/>
        <w:tabs>
          <w:tab w:val="clear" w:pos="720"/>
          <w:tab w:val="left" w:pos="1440"/>
        </w:tabs>
        <w:rPr>
          <w:del w:id="37014" w:author="Greg Clendenning" w:date="2024-04-16T16:42:00Z"/>
          <w:rFonts w:cs="Arial"/>
          <w:i w:val="0"/>
          <w:iCs/>
          <w:szCs w:val="20"/>
        </w:rPr>
      </w:pPr>
    </w:p>
    <w:p w14:paraId="66E376C9" w14:textId="77777777" w:rsidR="00120043" w:rsidRDefault="009F64F1" w:rsidP="00120043">
      <w:pPr>
        <w:pStyle w:val="Equation"/>
        <w:tabs>
          <w:tab w:val="clear" w:pos="720"/>
          <w:tab w:val="left" w:pos="1440"/>
        </w:tabs>
        <w:rPr>
          <w:del w:id="37015" w:author="Greg Clendenning" w:date="2024-04-16T16:42:00Z"/>
          <w:rFonts w:cs="Arial"/>
          <w:szCs w:val="20"/>
        </w:rPr>
      </w:pPr>
      <w:del w:id="37016" w:author="Greg Clendenning" w:date="2024-04-16T16:42:00Z">
        <w:r>
          <w:rPr>
            <w:rFonts w:cs="Arial"/>
            <w:szCs w:val="20"/>
          </w:rPr>
          <w:delText>Flow</w:delText>
        </w:r>
        <w:r w:rsidR="00120043">
          <w:rPr>
            <w:rFonts w:cs="Arial"/>
            <w:szCs w:val="20"/>
            <w:vertAlign w:val="subscript"/>
          </w:rPr>
          <w:delText>VFD</w:delText>
        </w:r>
        <w:r w:rsidR="00893B8A">
          <w:rPr>
            <w:rFonts w:cs="Arial"/>
            <w:szCs w:val="20"/>
            <w:vertAlign w:val="subscript"/>
          </w:rPr>
          <w:delText>,Low</w:delText>
        </w:r>
        <w:r w:rsidR="00120043">
          <w:rPr>
            <w:rFonts w:cs="Arial"/>
            <w:szCs w:val="20"/>
          </w:rPr>
          <w:tab/>
          <w:delText xml:space="preserve"> </w:delText>
        </w:r>
      </w:del>
      <m:oMath>
        <m:r>
          <w:del w:id="37017" w:author="Greg Clendenning" w:date="2024-04-16T16:42:00Z">
            <w:rPr>
              <w:rFonts w:ascii="Cambria Math" w:hAnsi="Cambria Math" w:cs="Arial"/>
              <w:szCs w:val="20"/>
            </w:rPr>
            <m:t>=Volume÷</m:t>
          </w:del>
        </m:r>
        <m:d>
          <m:dPr>
            <m:ctrlPr>
              <w:del w:id="37018" w:author="Greg Clendenning" w:date="2024-04-16T16:42:00Z">
                <w:rPr>
                  <w:rFonts w:ascii="Cambria Math" w:hAnsi="Cambria Math" w:cs="Arial"/>
                  <w:i w:val="0"/>
                  <w:szCs w:val="20"/>
                </w:rPr>
              </w:del>
            </m:ctrlPr>
          </m:dPr>
          <m:e>
            <m:f>
              <m:fPr>
                <m:type m:val="skw"/>
                <m:ctrlPr>
                  <w:del w:id="37019" w:author="Greg Clendenning" w:date="2024-04-16T16:42:00Z">
                    <w:rPr>
                      <w:rFonts w:ascii="Cambria Math" w:hAnsi="Cambria Math" w:cs="Arial"/>
                      <w:i w:val="0"/>
                      <w:szCs w:val="20"/>
                    </w:rPr>
                  </w:del>
                </m:ctrlPr>
              </m:fPr>
              <m:num>
                <m:sSub>
                  <m:sSubPr>
                    <m:ctrlPr>
                      <w:del w:id="37020" w:author="Greg Clendenning" w:date="2024-04-16T16:42:00Z">
                        <w:rPr>
                          <w:rFonts w:ascii="Cambria Math" w:hAnsi="Cambria Math" w:cs="Arial"/>
                          <w:i w:val="0"/>
                          <w:szCs w:val="20"/>
                        </w:rPr>
                      </w:del>
                    </m:ctrlPr>
                  </m:sSubPr>
                  <m:e>
                    <m:r>
                      <w:del w:id="37021" w:author="Greg Clendenning" w:date="2024-04-16T16:42:00Z">
                        <w:rPr>
                          <w:rFonts w:ascii="Cambria Math" w:hAnsi="Cambria Math" w:cs="Arial"/>
                          <w:szCs w:val="20"/>
                        </w:rPr>
                        <m:t>HOU</m:t>
                      </w:del>
                    </m:r>
                  </m:e>
                  <m:sub>
                    <m:r>
                      <w:del w:id="37022" w:author="Greg Clendenning" w:date="2024-04-16T16:42:00Z">
                        <w:rPr>
                          <w:rFonts w:ascii="Cambria Math" w:hAnsi="Cambria Math" w:cs="Arial"/>
                          <w:szCs w:val="20"/>
                        </w:rPr>
                        <m:t>VFD</m:t>
                      </w:del>
                    </m:r>
                  </m:sub>
                </m:sSub>
              </m:num>
              <m:den>
                <m:r>
                  <w:del w:id="37023" w:author="Greg Clendenning" w:date="2024-04-16T16:42:00Z">
                    <w:rPr>
                      <w:rFonts w:ascii="Cambria Math" w:hAnsi="Cambria Math" w:cs="Arial"/>
                      <w:szCs w:val="20"/>
                    </w:rPr>
                    <m:t>Turnover</m:t>
                  </w:del>
                </m:r>
              </m:den>
            </m:f>
            <m:r>
              <w:del w:id="37024" w:author="Greg Clendenning" w:date="2024-04-16T16:42:00Z">
                <w:rPr>
                  <w:rFonts w:ascii="Cambria Math" w:hAnsi="Cambria Math" w:cs="Arial"/>
                  <w:szCs w:val="20"/>
                </w:rPr>
                <m:t xml:space="preserve">×60 </m:t>
              </w:del>
            </m:r>
            <m:f>
              <m:fPr>
                <m:ctrlPr>
                  <w:del w:id="37025" w:author="Greg Clendenning" w:date="2024-04-16T16:42:00Z">
                    <w:rPr>
                      <w:rFonts w:ascii="Cambria Math" w:hAnsi="Cambria Math" w:cs="Arial"/>
                      <w:i w:val="0"/>
                      <w:szCs w:val="20"/>
                    </w:rPr>
                  </w:del>
                </m:ctrlPr>
              </m:fPr>
              <m:num>
                <m:r>
                  <w:del w:id="37026" w:author="Greg Clendenning" w:date="2024-04-16T16:42:00Z">
                    <w:rPr>
                      <w:rFonts w:ascii="Cambria Math" w:hAnsi="Cambria Math" w:cs="Arial"/>
                      <w:szCs w:val="20"/>
                    </w:rPr>
                    <m:t>min</m:t>
                  </w:del>
                </m:r>
              </m:num>
              <m:den>
                <m:r>
                  <w:del w:id="37027" w:author="Greg Clendenning" w:date="2024-04-16T16:42:00Z">
                    <w:rPr>
                      <w:rFonts w:ascii="Cambria Math" w:hAnsi="Cambria Math" w:cs="Arial"/>
                      <w:szCs w:val="20"/>
                    </w:rPr>
                    <m:t>hr</m:t>
                  </w:del>
                </m:r>
              </m:den>
            </m:f>
          </m:e>
        </m:d>
      </m:oMath>
    </w:p>
    <w:p w14:paraId="246D51BB" w14:textId="3F50FB46" w:rsidR="00E44576" w:rsidRPr="001570EA" w:rsidRDefault="009374D7" w:rsidP="00E44576">
      <w:pPr>
        <w:pStyle w:val="Equation"/>
        <w:tabs>
          <w:tab w:val="clear" w:pos="720"/>
          <w:tab w:val="left" w:pos="1440"/>
        </w:tabs>
        <w:rPr>
          <w:ins w:id="37028" w:author="Greg Clendenning" w:date="2024-04-16T16:42:00Z"/>
          <w:rFonts w:cs="Arial"/>
          <w:szCs w:val="20"/>
        </w:rPr>
      </w:pPr>
      <w:del w:id="37029" w:author="Greg Clendenning" w:date="2024-04-16T16:42:00Z">
        <w:r>
          <w:br w:type="page"/>
        </w:r>
      </w:del>
    </w:p>
    <w:p w14:paraId="20C488BE" w14:textId="77777777" w:rsidR="00A80B62" w:rsidRPr="001570EA" w:rsidRDefault="00A80B62">
      <w:pPr>
        <w:shd w:val="clear" w:color="auto" w:fill="FFFFFF" w:themeFill="background1"/>
        <w:rPr>
          <w:moveFrom w:id="37030" w:author="Greg Clendenning" w:date="2024-04-16T16:42:00Z"/>
          <w:color w:val="000000"/>
          <w:rPrChange w:id="37031" w:author="Greg Clendenning" w:date="2024-04-16T16:42:00Z">
            <w:rPr>
              <w:moveFrom w:id="37032" w:author="Greg Clendenning" w:date="2024-04-16T16:42:00Z"/>
            </w:rPr>
          </w:rPrChange>
        </w:rPr>
        <w:pPrChange w:id="37033" w:author="Greg Clendenning" w:date="2024-04-16T16:42:00Z">
          <w:pPr>
            <w:pStyle w:val="Equation"/>
            <w:tabs>
              <w:tab w:val="clear" w:pos="720"/>
              <w:tab w:val="left" w:pos="1440"/>
            </w:tabs>
            <w:ind w:left="0" w:firstLine="0"/>
          </w:pPr>
        </w:pPrChange>
      </w:pPr>
      <w:moveFromRangeStart w:id="37034" w:author="Greg Clendenning" w:date="2024-04-16T16:42:00Z" w:name="move164178358"/>
    </w:p>
    <w:p w14:paraId="2EBEB279" w14:textId="77777777" w:rsidR="00A80B62" w:rsidRPr="001570EA" w:rsidRDefault="00A80B62" w:rsidP="00A80B62">
      <w:pPr>
        <w:pStyle w:val="SubStyle"/>
        <w:rPr>
          <w:moveFrom w:id="37035" w:author="Greg Clendenning" w:date="2024-04-16T16:42:00Z"/>
          <w:b w:val="0"/>
          <w:smallCaps w:val="0"/>
          <w:color w:val="1F497D"/>
          <w:sz w:val="24"/>
          <w:rPrChange w:id="37036" w:author="Greg Clendenning" w:date="2024-04-16T16:42:00Z">
            <w:rPr>
              <w:moveFrom w:id="37037" w:author="Greg Clendenning" w:date="2024-04-16T16:42:00Z"/>
            </w:rPr>
          </w:rPrChange>
        </w:rPr>
      </w:pPr>
      <w:moveFrom w:id="37038" w:author="Greg Clendenning" w:date="2024-04-16T16:42:00Z">
        <w:r w:rsidRPr="001570EA">
          <w:t>Definition of Terms</w:t>
        </w:r>
      </w:moveFrom>
    </w:p>
    <w:p w14:paraId="64D19071" w14:textId="77777777" w:rsidR="00FA5174" w:rsidRPr="00015BA5" w:rsidRDefault="00FA5174" w:rsidP="00FA5174">
      <w:pPr>
        <w:pStyle w:val="Caption"/>
        <w:rPr>
          <w:del w:id="37039" w:author="Greg Clendenning" w:date="2024-04-16T16:42:00Z"/>
          <w:noProof/>
        </w:rPr>
      </w:pPr>
      <w:bookmarkStart w:id="37040" w:name="_Toc47598383"/>
      <w:moveFromRangeEnd w:id="37034"/>
      <w:del w:id="37041" w:author="Greg Clendenning" w:date="2024-04-16T16:42:00Z">
        <w:r w:rsidRPr="00015BA5">
          <w:rPr>
            <w:noProof/>
          </w:rPr>
          <w:delText>Table</w:delText>
        </w:r>
        <w:r>
          <w:rPr>
            <w:noProof/>
          </w:rPr>
          <w:delText xml:space="preserve"> </w:delText>
        </w:r>
        <w:r w:rsidR="003D6F35">
          <w:rPr>
            <w:b w:val="0"/>
            <w:bCs w:val="0"/>
            <w:noProof/>
          </w:rPr>
          <w:fldChar w:fldCharType="begin"/>
        </w:r>
        <w:r w:rsidR="003D6F35">
          <w:rPr>
            <w:noProof/>
          </w:rPr>
          <w:delInstrText xml:space="preserve"> STYLEREF 1 \s </w:delInstrText>
        </w:r>
        <w:r w:rsidR="003D6F35">
          <w:rPr>
            <w:b w:val="0"/>
            <w:bCs w:val="0"/>
            <w:noProof/>
          </w:rPr>
          <w:fldChar w:fldCharType="separate"/>
        </w:r>
        <w:r w:rsidR="005E2D22">
          <w:rPr>
            <w:noProof/>
          </w:rPr>
          <w:delText>2</w:delText>
        </w:r>
        <w:r w:rsidR="003D6F35">
          <w:rPr>
            <w:b w:val="0"/>
            <w:bCs w:val="0"/>
            <w:noProof/>
          </w:rPr>
          <w:fldChar w:fldCharType="end"/>
        </w:r>
        <w:r w:rsidR="003D6F35">
          <w:rPr>
            <w:noProof/>
          </w:rPr>
          <w:noBreakHyphen/>
        </w:r>
        <w:r w:rsidR="003D6F35">
          <w:rPr>
            <w:b w:val="0"/>
            <w:bCs w:val="0"/>
            <w:noProof/>
          </w:rPr>
          <w:fldChar w:fldCharType="begin"/>
        </w:r>
        <w:r w:rsidR="003D6F35">
          <w:rPr>
            <w:noProof/>
          </w:rPr>
          <w:delInstrText xml:space="preserve"> SEQ Table \* ARABIC \s 1 </w:delInstrText>
        </w:r>
        <w:r w:rsidR="003D6F35">
          <w:rPr>
            <w:b w:val="0"/>
            <w:bCs w:val="0"/>
            <w:noProof/>
          </w:rPr>
          <w:fldChar w:fldCharType="separate"/>
        </w:r>
        <w:r w:rsidR="00F5483A">
          <w:rPr>
            <w:noProof/>
          </w:rPr>
          <w:delText>138</w:delText>
        </w:r>
        <w:r w:rsidR="003D6F35">
          <w:rPr>
            <w:b w:val="0"/>
            <w:bCs w:val="0"/>
            <w:noProof/>
          </w:rPr>
          <w:fldChar w:fldCharType="end"/>
        </w:r>
        <w:r w:rsidRPr="00015BA5">
          <w:rPr>
            <w:noProof/>
          </w:rPr>
          <w:delText>:</w:delText>
        </w:r>
        <w:r>
          <w:rPr>
            <w:noProof/>
          </w:rPr>
          <w:delText xml:space="preserve"> </w:delText>
        </w:r>
        <w:r w:rsidRPr="00534BF9">
          <w:delText>Terms</w:delText>
        </w:r>
        <w:r>
          <w:rPr>
            <w:rFonts w:cs="Arial"/>
          </w:rPr>
          <w:delText>, Values, and References for Variable Speed Pool Pumps</w:delText>
        </w:r>
        <w:bookmarkEnd w:id="37040"/>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7042" w:author="Greg Clendenning" w:date="2024-04-16T16:42:00Z">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PrChange>
      </w:tblPr>
      <w:tblGrid>
        <w:gridCol w:w="963"/>
        <w:gridCol w:w="4841"/>
        <w:gridCol w:w="1688"/>
        <w:gridCol w:w="1620"/>
        <w:tblGridChange w:id="37043">
          <w:tblGrid>
            <w:gridCol w:w="4129"/>
            <w:gridCol w:w="1303"/>
            <w:gridCol w:w="1579"/>
            <w:gridCol w:w="1514"/>
          </w:tblGrid>
        </w:tblGridChange>
      </w:tblGrid>
      <w:tr w:rsidR="00E44576" w:rsidRPr="001570EA" w14:paraId="76817E07" w14:textId="33E94649" w:rsidTr="00E44576">
        <w:trPr>
          <w:trPrChange w:id="37044" w:author="Greg Clendenning" w:date="2024-04-16T16:42:00Z">
            <w:trPr>
              <w:trHeight w:val="374"/>
              <w:tblHeader/>
            </w:trPr>
          </w:trPrChange>
        </w:trPr>
        <w:tc>
          <w:tcPr>
            <w:tcW w:w="1350" w:type="dxa"/>
            <w:tcPrChange w:id="37045" w:author="Greg Clendenning" w:date="2024-04-16T16:42:00Z">
              <w:tcPr>
                <w:tcW w:w="2422" w:type="pct"/>
                <w:shd w:val="clear" w:color="auto" w:fill="BFBFBF"/>
                <w:vAlign w:val="bottom"/>
              </w:tcPr>
            </w:tcPrChange>
          </w:tcPr>
          <w:p w14:paraId="10E53613" w14:textId="569F19A3" w:rsidR="00E44576" w:rsidRPr="001570EA" w:rsidRDefault="00FA5174">
            <w:pPr>
              <w:pStyle w:val="Equation"/>
              <w:ind w:left="0" w:firstLine="0"/>
              <w:rPr>
                <w:rPrChange w:id="37046" w:author="Greg Clendenning" w:date="2024-04-16T16:42:00Z">
                  <w:rPr>
                    <w:b/>
                    <w:sz w:val="18"/>
                  </w:rPr>
                </w:rPrChange>
              </w:rPr>
              <w:pPrChange w:id="37047" w:author="Greg Clendenning" w:date="2024-04-16T16:42:00Z">
                <w:pPr>
                  <w:tabs>
                    <w:tab w:val="left" w:pos="720"/>
                  </w:tabs>
                  <w:spacing w:before="60" w:after="60"/>
                </w:pPr>
              </w:pPrChange>
            </w:pPr>
            <w:del w:id="37048" w:author="Greg Clendenning" w:date="2024-04-16T16:42:00Z">
              <w:r>
                <w:rPr>
                  <w:b/>
                  <w:sz w:val="18"/>
                  <w:szCs w:val="18"/>
                </w:rPr>
                <w:delText>Term</w:delText>
              </w:r>
            </w:del>
            <m:oMath>
              <m:sSub>
                <m:sSubPr>
                  <m:ctrlPr>
                    <w:ins w:id="37049" w:author="Greg Clendenning" w:date="2024-04-16T16:42:00Z">
                      <w:rPr>
                        <w:rFonts w:ascii="Cambria Math" w:hAnsi="Cambria Math" w:cs="Arial"/>
                        <w:szCs w:val="20"/>
                      </w:rPr>
                    </w:ins>
                  </m:ctrlPr>
                </m:sSubPr>
                <m:e>
                  <m:r>
                    <w:ins w:id="37050" w:author="Greg Clendenning" w:date="2024-04-16T16:42:00Z">
                      <w:rPr>
                        <w:rFonts w:ascii="Cambria Math" w:hAnsi="Cambria Math" w:cs="Arial"/>
                        <w:szCs w:val="20"/>
                      </w:rPr>
                      <m:t>∆kW</m:t>
                    </w:ins>
                  </m:r>
                </m:e>
                <m:sub>
                  <m:r>
                    <w:ins w:id="37051" w:author="Greg Clendenning" w:date="2024-04-16T16:42:00Z">
                      <w:rPr>
                        <w:rFonts w:ascii="Cambria Math" w:hAnsi="Cambria Math" w:cs="Arial"/>
                        <w:szCs w:val="20"/>
                      </w:rPr>
                      <m:t>summer peak</m:t>
                    </w:ins>
                  </m:r>
                </m:sub>
              </m:sSub>
              <m:r>
                <w:ins w:id="37052" w:author="Greg Clendenning" w:date="2024-04-16T16:42:00Z">
                  <w:rPr>
                    <w:rFonts w:ascii="Cambria Math" w:eastAsia="Times New Roman" w:hAnsi="Cambria Math"/>
                    <w:szCs w:val="20"/>
                  </w:rPr>
                  <m:t xml:space="preserve"> </m:t>
                </w:ins>
              </m:r>
            </m:oMath>
          </w:p>
        </w:tc>
        <w:tc>
          <w:tcPr>
            <w:tcW w:w="7290" w:type="dxa"/>
            <w:tcPrChange w:id="37053" w:author="Greg Clendenning" w:date="2024-04-16T16:42:00Z">
              <w:tcPr>
                <w:tcW w:w="764" w:type="pct"/>
                <w:shd w:val="clear" w:color="auto" w:fill="BFBFBF"/>
                <w:vAlign w:val="bottom"/>
              </w:tcPr>
            </w:tcPrChange>
          </w:tcPr>
          <w:p w14:paraId="445820CA" w14:textId="30A77335" w:rsidR="00E44576" w:rsidRPr="001570EA" w:rsidRDefault="00FA5174">
            <w:pPr>
              <w:pStyle w:val="Equation"/>
              <w:ind w:left="0" w:firstLine="0"/>
              <w:rPr>
                <w:ins w:id="37054" w:author="Greg Clendenning" w:date="2024-04-16T16:42:00Z"/>
                <w:rFonts w:eastAsia="Times New Roman"/>
                <w:i w:val="0"/>
                <w:szCs w:val="20"/>
              </w:rPr>
            </w:pPr>
            <w:del w:id="37055" w:author="Greg Clendenning" w:date="2024-04-16T16:42:00Z">
              <w:r w:rsidRPr="00630263">
                <w:rPr>
                  <w:b/>
                  <w:sz w:val="18"/>
                  <w:szCs w:val="18"/>
                </w:rPr>
                <w:delText>Unit</w:delText>
              </w:r>
            </w:del>
            <m:oMath>
              <m:r>
                <w:ins w:id="37056" w:author="Greg Clendenning" w:date="2024-04-16T16:42:00Z">
                  <w:rPr>
                    <w:rFonts w:ascii="Cambria Math" w:hAnsi="Cambria Math" w:cs="Arial"/>
                    <w:szCs w:val="20"/>
                  </w:rPr>
                  <m:t>=</m:t>
                </w:ins>
              </m:r>
              <m:f>
                <m:fPr>
                  <m:ctrlPr>
                    <w:ins w:id="37057" w:author="Greg Clendenning" w:date="2024-04-16T16:42:00Z">
                      <w:rPr>
                        <w:rFonts w:ascii="Cambria Math" w:hAnsi="Cambria Math" w:cs="Arial"/>
                        <w:i w:val="0"/>
                        <w:szCs w:val="20"/>
                      </w:rPr>
                    </w:ins>
                  </m:ctrlPr>
                </m:fPr>
                <m:num>
                  <m:r>
                    <w:ins w:id="37058" w:author="Greg Clendenning" w:date="2024-04-16T16:42:00Z">
                      <w:rPr>
                        <w:rFonts w:ascii="Cambria Math" w:hAnsi="Cambria Math" w:cs="Arial"/>
                        <w:szCs w:val="20"/>
                      </w:rPr>
                      <m:t>Volume×Turnover</m:t>
                    </w:ins>
                  </m:r>
                </m:num>
                <m:den>
                  <m:r>
                    <w:ins w:id="37059" w:author="Greg Clendenning" w:date="2024-04-16T16:42:00Z">
                      <w:rPr>
                        <w:rFonts w:ascii="Cambria Math" w:hAnsi="Cambria Math" w:cs="Arial"/>
                        <w:szCs w:val="20"/>
                      </w:rPr>
                      <m:t>1,000</m:t>
                    </w:ins>
                  </m:r>
                </m:den>
              </m:f>
              <m:r>
                <w:ins w:id="37060" w:author="Greg Clendenning" w:date="2024-04-16T16:42:00Z">
                  <w:rPr>
                    <w:rFonts w:ascii="Cambria Math" w:hAnsi="Cambria Math" w:cs="Arial"/>
                    <w:szCs w:val="20"/>
                  </w:rPr>
                  <m:t>×</m:t>
                </w:ins>
              </m:r>
              <m:d>
                <m:dPr>
                  <m:ctrlPr>
                    <w:ins w:id="37061" w:author="Greg Clendenning" w:date="2024-04-16T16:42:00Z">
                      <w:rPr>
                        <w:rFonts w:ascii="Cambria Math" w:hAnsi="Cambria Math" w:cs="Arial"/>
                        <w:szCs w:val="20"/>
                      </w:rPr>
                    </w:ins>
                  </m:ctrlPr>
                </m:dPr>
                <m:e>
                  <m:f>
                    <m:fPr>
                      <m:ctrlPr>
                        <w:ins w:id="37062" w:author="Greg Clendenning" w:date="2024-04-16T16:42:00Z">
                          <w:rPr>
                            <w:rFonts w:ascii="Cambria Math" w:hAnsi="Cambria Math" w:cs="Arial"/>
                            <w:szCs w:val="20"/>
                          </w:rPr>
                        </w:ins>
                      </m:ctrlPr>
                    </m:fPr>
                    <m:num>
                      <m:sSub>
                        <m:sSubPr>
                          <m:ctrlPr>
                            <w:ins w:id="37063" w:author="Greg Clendenning" w:date="2024-04-16T16:42:00Z">
                              <w:rPr>
                                <w:rFonts w:ascii="Cambria Math" w:hAnsi="Cambria Math" w:cs="Arial"/>
                                <w:szCs w:val="20"/>
                              </w:rPr>
                            </w:ins>
                          </m:ctrlPr>
                        </m:sSubPr>
                        <m:e>
                          <m:r>
                            <w:ins w:id="37064" w:author="Greg Clendenning" w:date="2024-04-16T16:42:00Z">
                              <w:rPr>
                                <w:rFonts w:ascii="Cambria Math" w:hAnsi="Cambria Math" w:cs="Arial"/>
                                <w:szCs w:val="20"/>
                              </w:rPr>
                              <m:t>CF</m:t>
                            </w:ins>
                          </m:r>
                        </m:e>
                        <m:sub>
                          <m:r>
                            <w:ins w:id="37065" w:author="Greg Clendenning" w:date="2024-04-16T16:42:00Z">
                              <w:rPr>
                                <w:rFonts w:ascii="Cambria Math" w:hAnsi="Cambria Math" w:cs="Arial"/>
                                <w:szCs w:val="20"/>
                              </w:rPr>
                              <m:t>base</m:t>
                            </w:ins>
                          </m:r>
                        </m:sub>
                      </m:sSub>
                    </m:num>
                    <m:den>
                      <m:sSub>
                        <m:sSubPr>
                          <m:ctrlPr>
                            <w:ins w:id="37066" w:author="Greg Clendenning" w:date="2024-04-16T16:42:00Z">
                              <w:rPr>
                                <w:rFonts w:ascii="Cambria Math" w:hAnsi="Cambria Math" w:cs="Arial"/>
                                <w:szCs w:val="20"/>
                              </w:rPr>
                            </w:ins>
                          </m:ctrlPr>
                        </m:sSubPr>
                        <m:e>
                          <m:r>
                            <w:ins w:id="37067" w:author="Greg Clendenning" w:date="2024-04-16T16:42:00Z">
                              <w:rPr>
                                <w:rFonts w:ascii="Cambria Math" w:hAnsi="Cambria Math" w:cs="Arial"/>
                                <w:szCs w:val="20"/>
                              </w:rPr>
                              <m:t>EF</m:t>
                            </w:ins>
                          </m:r>
                        </m:e>
                        <m:sub>
                          <m:r>
                            <w:ins w:id="37068" w:author="Greg Clendenning" w:date="2024-04-16T16:42:00Z">
                              <w:rPr>
                                <w:rFonts w:ascii="Cambria Math" w:hAnsi="Cambria Math" w:cs="Arial"/>
                                <w:szCs w:val="20"/>
                              </w:rPr>
                              <m:t>base</m:t>
                            </w:ins>
                          </m:r>
                        </m:sub>
                      </m:sSub>
                      <m:r>
                        <w:ins w:id="37069" w:author="Greg Clendenning" w:date="2024-04-16T16:42:00Z">
                          <w:rPr>
                            <w:rFonts w:ascii="Cambria Math" w:hAnsi="Cambria Math" w:cs="Arial"/>
                            <w:szCs w:val="20"/>
                          </w:rPr>
                          <m:t>×</m:t>
                        </w:ins>
                      </m:r>
                      <m:sSub>
                        <m:sSubPr>
                          <m:ctrlPr>
                            <w:ins w:id="37070" w:author="Greg Clendenning" w:date="2024-04-16T16:42:00Z">
                              <w:rPr>
                                <w:rFonts w:ascii="Cambria Math" w:hAnsi="Cambria Math" w:cs="Arial"/>
                                <w:szCs w:val="20"/>
                              </w:rPr>
                            </w:ins>
                          </m:ctrlPr>
                        </m:sSubPr>
                        <m:e>
                          <m:r>
                            <w:ins w:id="37071" w:author="Greg Clendenning" w:date="2024-04-16T16:42:00Z">
                              <w:rPr>
                                <w:rFonts w:ascii="Cambria Math" w:hAnsi="Cambria Math" w:cs="Arial"/>
                                <w:szCs w:val="20"/>
                              </w:rPr>
                              <m:t>HOU</m:t>
                            </w:ins>
                          </m:r>
                        </m:e>
                        <m:sub>
                          <m:r>
                            <w:ins w:id="37072" w:author="Greg Clendenning" w:date="2024-04-16T16:42:00Z">
                              <w:rPr>
                                <w:rFonts w:ascii="Cambria Math" w:hAnsi="Cambria Math" w:cs="Arial"/>
                                <w:szCs w:val="20"/>
                              </w:rPr>
                              <m:t>base</m:t>
                            </w:ins>
                          </m:r>
                        </m:sub>
                      </m:sSub>
                    </m:den>
                  </m:f>
                  <m:r>
                    <w:ins w:id="37073" w:author="Greg Clendenning" w:date="2024-04-16T16:42:00Z">
                      <w:rPr>
                        <w:rFonts w:ascii="Cambria Math" w:hAnsi="Cambria Math" w:cs="Arial"/>
                        <w:szCs w:val="20"/>
                      </w:rPr>
                      <m:t>-</m:t>
                    </w:ins>
                  </m:r>
                  <m:f>
                    <m:fPr>
                      <m:ctrlPr>
                        <w:ins w:id="37074" w:author="Greg Clendenning" w:date="2024-04-16T16:42:00Z">
                          <w:rPr>
                            <w:rFonts w:ascii="Cambria Math" w:hAnsi="Cambria Math" w:cs="Arial"/>
                            <w:szCs w:val="20"/>
                          </w:rPr>
                        </w:ins>
                      </m:ctrlPr>
                    </m:fPr>
                    <m:num>
                      <m:sSub>
                        <m:sSubPr>
                          <m:ctrlPr>
                            <w:ins w:id="37075" w:author="Greg Clendenning" w:date="2024-04-16T16:42:00Z">
                              <w:rPr>
                                <w:rFonts w:ascii="Cambria Math" w:hAnsi="Cambria Math" w:cs="Arial"/>
                                <w:szCs w:val="20"/>
                              </w:rPr>
                            </w:ins>
                          </m:ctrlPr>
                        </m:sSubPr>
                        <m:e>
                          <m:r>
                            <w:ins w:id="37076" w:author="Greg Clendenning" w:date="2024-04-16T16:42:00Z">
                              <w:rPr>
                                <w:rFonts w:ascii="Cambria Math" w:hAnsi="Cambria Math" w:cs="Arial"/>
                                <w:szCs w:val="20"/>
                              </w:rPr>
                              <m:t>CF</m:t>
                            </w:ins>
                          </m:r>
                        </m:e>
                        <m:sub>
                          <m:r>
                            <w:ins w:id="37077" w:author="Greg Clendenning" w:date="2024-04-16T16:42:00Z">
                              <w:rPr>
                                <w:rFonts w:ascii="Cambria Math" w:hAnsi="Cambria Math" w:cs="Arial"/>
                                <w:szCs w:val="20"/>
                              </w:rPr>
                              <m:t>CFR</m:t>
                            </w:ins>
                          </m:r>
                        </m:sub>
                      </m:sSub>
                    </m:num>
                    <m:den>
                      <m:sSub>
                        <m:sSubPr>
                          <m:ctrlPr>
                            <w:ins w:id="37078" w:author="Greg Clendenning" w:date="2024-04-16T16:42:00Z">
                              <w:rPr>
                                <w:rFonts w:ascii="Cambria Math" w:hAnsi="Cambria Math" w:cs="Arial"/>
                                <w:szCs w:val="20"/>
                              </w:rPr>
                            </w:ins>
                          </m:ctrlPr>
                        </m:sSubPr>
                        <m:e>
                          <m:r>
                            <w:ins w:id="37079" w:author="Greg Clendenning" w:date="2024-04-16T16:42:00Z">
                              <w:rPr>
                                <w:rFonts w:ascii="Cambria Math" w:hAnsi="Cambria Math" w:cs="Arial"/>
                                <w:szCs w:val="20"/>
                              </w:rPr>
                              <m:t>WEF</m:t>
                            </w:ins>
                          </m:r>
                        </m:e>
                        <m:sub>
                          <m:r>
                            <w:ins w:id="37080" w:author="Greg Clendenning" w:date="2024-04-16T16:42:00Z">
                              <w:rPr>
                                <w:rFonts w:ascii="Cambria Math" w:hAnsi="Cambria Math" w:cs="Arial"/>
                                <w:szCs w:val="20"/>
                              </w:rPr>
                              <m:t>CFR</m:t>
                            </w:ins>
                          </m:r>
                        </m:sub>
                      </m:sSub>
                      <m:r>
                        <w:ins w:id="37081" w:author="Greg Clendenning" w:date="2024-04-16T16:42:00Z">
                          <w:rPr>
                            <w:rFonts w:ascii="Cambria Math" w:hAnsi="Cambria Math" w:cs="Arial"/>
                            <w:szCs w:val="20"/>
                          </w:rPr>
                          <m:t>×</m:t>
                        </w:ins>
                      </m:r>
                      <m:sSub>
                        <m:sSubPr>
                          <m:ctrlPr>
                            <w:ins w:id="37082" w:author="Greg Clendenning" w:date="2024-04-16T16:42:00Z">
                              <w:rPr>
                                <w:rFonts w:ascii="Cambria Math" w:hAnsi="Cambria Math" w:cs="Arial"/>
                                <w:szCs w:val="20"/>
                              </w:rPr>
                            </w:ins>
                          </m:ctrlPr>
                        </m:sSubPr>
                        <m:e>
                          <m:r>
                            <w:ins w:id="37083" w:author="Greg Clendenning" w:date="2024-04-16T16:42:00Z">
                              <w:rPr>
                                <w:rFonts w:ascii="Cambria Math" w:hAnsi="Cambria Math" w:cs="Arial"/>
                                <w:szCs w:val="20"/>
                              </w:rPr>
                              <m:t>HOU</m:t>
                            </w:ins>
                          </m:r>
                        </m:e>
                        <m:sub>
                          <m:r>
                            <w:ins w:id="37084" w:author="Greg Clendenning" w:date="2024-04-16T16:42:00Z">
                              <w:rPr>
                                <w:rFonts w:ascii="Cambria Math" w:hAnsi="Cambria Math" w:cs="Arial"/>
                                <w:szCs w:val="20"/>
                              </w:rPr>
                              <m:t>CFR</m:t>
                            </w:ins>
                          </m:r>
                        </m:sub>
                      </m:sSub>
                    </m:den>
                  </m:f>
                </m:e>
              </m:d>
            </m:oMath>
          </w:p>
          <w:p w14:paraId="03EEAD78" w14:textId="77777777" w:rsidR="00E44576" w:rsidRPr="001570EA" w:rsidRDefault="00E44576">
            <w:pPr>
              <w:pStyle w:val="Equation"/>
              <w:ind w:left="0" w:firstLine="0"/>
              <w:rPr>
                <w:sz w:val="17"/>
                <w:rPrChange w:id="37085" w:author="Greg Clendenning" w:date="2024-04-16T16:42:00Z">
                  <w:rPr>
                    <w:b/>
                    <w:sz w:val="18"/>
                  </w:rPr>
                </w:rPrChange>
              </w:rPr>
              <w:pPrChange w:id="37086" w:author="Greg Clendenning" w:date="2024-04-16T16:42:00Z">
                <w:pPr>
                  <w:tabs>
                    <w:tab w:val="left" w:pos="720"/>
                  </w:tabs>
                  <w:spacing w:before="60" w:after="60"/>
                  <w:jc w:val="center"/>
                </w:pPr>
              </w:pPrChange>
            </w:pPr>
          </w:p>
        </w:tc>
        <w:tc>
          <w:tcPr>
            <w:tcW w:w="926" w:type="pct"/>
            <w:shd w:val="clear" w:color="auto" w:fill="BFBFBF"/>
            <w:cellDel w:id="37087" w:author="Greg Clendenning" w:date="2024-04-16T16:42:00Z"/>
            <w:tcPrChange w:id="37088" w:author="Greg Clendenning" w:date="2024-04-16T16:42:00Z">
              <w:tcPr>
                <w:tcW w:w="926" w:type="pct"/>
                <w:shd w:val="clear" w:color="auto" w:fill="BFBFBF"/>
                <w:vAlign w:val="bottom"/>
                <w:cellDel w:id="37089" w:author="Greg Clendenning" w:date="2024-04-16T16:42:00Z"/>
              </w:tcPr>
            </w:tcPrChange>
          </w:tcPr>
          <w:p w14:paraId="16779163" w14:textId="77777777" w:rsidR="00FA5174" w:rsidRPr="00630263" w:rsidRDefault="00FA5174" w:rsidP="00BD2C4C">
            <w:pPr>
              <w:tabs>
                <w:tab w:val="left" w:pos="720"/>
              </w:tabs>
              <w:spacing w:before="60" w:after="60"/>
              <w:jc w:val="center"/>
              <w:rPr>
                <w:b/>
                <w:sz w:val="18"/>
                <w:szCs w:val="18"/>
              </w:rPr>
            </w:pPr>
            <w:del w:id="37090" w:author="Greg Clendenning" w:date="2024-04-16T16:42:00Z">
              <w:r w:rsidRPr="00630263">
                <w:rPr>
                  <w:b/>
                  <w:sz w:val="18"/>
                  <w:szCs w:val="18"/>
                </w:rPr>
                <w:delText>Values</w:delText>
              </w:r>
            </w:del>
          </w:p>
        </w:tc>
        <w:tc>
          <w:tcPr>
            <w:tcW w:w="889" w:type="pct"/>
            <w:shd w:val="clear" w:color="auto" w:fill="BFBFBF"/>
            <w:cellDel w:id="37091" w:author="Greg Clendenning" w:date="2024-04-16T16:42:00Z"/>
            <w:tcPrChange w:id="37092" w:author="Greg Clendenning" w:date="2024-04-16T16:42:00Z">
              <w:tcPr>
                <w:tcW w:w="889" w:type="pct"/>
                <w:shd w:val="clear" w:color="auto" w:fill="BFBFBF"/>
                <w:vAlign w:val="bottom"/>
                <w:cellDel w:id="37093" w:author="Greg Clendenning" w:date="2024-04-16T16:42:00Z"/>
              </w:tcPr>
            </w:tcPrChange>
          </w:tcPr>
          <w:p w14:paraId="041143EF" w14:textId="77777777" w:rsidR="00FA5174" w:rsidRPr="00630263" w:rsidRDefault="00FA5174" w:rsidP="00BD2C4C">
            <w:pPr>
              <w:tabs>
                <w:tab w:val="left" w:pos="720"/>
              </w:tabs>
              <w:spacing w:before="60" w:after="60"/>
              <w:jc w:val="center"/>
              <w:rPr>
                <w:b/>
                <w:sz w:val="18"/>
                <w:szCs w:val="18"/>
              </w:rPr>
            </w:pPr>
            <w:del w:id="37094" w:author="Greg Clendenning" w:date="2024-04-16T16:42:00Z">
              <w:r w:rsidRPr="00630263">
                <w:rPr>
                  <w:b/>
                  <w:sz w:val="18"/>
                  <w:szCs w:val="18"/>
                </w:rPr>
                <w:delText>Source</w:delText>
              </w:r>
            </w:del>
          </w:p>
        </w:tc>
      </w:tr>
    </w:tbl>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0"/>
        <w:gridCol w:w="3645"/>
        <w:gridCol w:w="1822"/>
        <w:gridCol w:w="1823"/>
      </w:tblGrid>
      <w:tr w:rsidR="00534B3E" w:rsidRPr="00630263" w14:paraId="24621691" w14:textId="77777777" w:rsidTr="00995B9E">
        <w:trPr>
          <w:trHeight w:val="374"/>
          <w:del w:id="37095" w:author="Greg Clendenning" w:date="2024-04-16T16:42:00Z"/>
        </w:trPr>
        <w:tc>
          <w:tcPr>
            <w:tcW w:w="2422" w:type="pct"/>
          </w:tcPr>
          <w:p w14:paraId="2E38029D" w14:textId="77777777" w:rsidR="00534B3E" w:rsidRPr="00630263" w:rsidRDefault="00534B3E" w:rsidP="00534B3E">
            <w:pPr>
              <w:tabs>
                <w:tab w:val="left" w:pos="720"/>
              </w:tabs>
              <w:spacing w:before="60" w:after="60"/>
              <w:rPr>
                <w:del w:id="37096" w:author="Greg Clendenning" w:date="2024-04-16T16:42:00Z"/>
                <w:sz w:val="18"/>
                <w:szCs w:val="18"/>
              </w:rPr>
            </w:pPr>
            <w:del w:id="37097" w:author="Greg Clendenning" w:date="2024-04-16T16:42:00Z">
              <w:r w:rsidRPr="00630263">
                <w:rPr>
                  <w:i/>
                  <w:sz w:val="18"/>
                  <w:szCs w:val="18"/>
                </w:rPr>
                <w:delText>HOU</w:delText>
              </w:r>
              <w:r w:rsidRPr="00630263">
                <w:rPr>
                  <w:i/>
                  <w:sz w:val="18"/>
                  <w:szCs w:val="18"/>
                  <w:vertAlign w:val="subscript"/>
                </w:rPr>
                <w:delText>SS</w:delText>
              </w:r>
              <w:r>
                <w:rPr>
                  <w:sz w:val="18"/>
                  <w:szCs w:val="18"/>
                  <w:vertAlign w:val="subscript"/>
                </w:rPr>
                <w:delText xml:space="preserve"> </w:delText>
              </w:r>
              <w:r w:rsidRPr="00630263">
                <w:rPr>
                  <w:sz w:val="18"/>
                  <w:szCs w:val="18"/>
                </w:rPr>
                <w:delText>,</w:delText>
              </w:r>
              <w:r>
                <w:rPr>
                  <w:sz w:val="18"/>
                  <w:szCs w:val="18"/>
                </w:rPr>
                <w:delText xml:space="preserve"> </w:delText>
              </w:r>
              <w:r w:rsidRPr="00630263">
                <w:rPr>
                  <w:sz w:val="18"/>
                  <w:szCs w:val="18"/>
                </w:rPr>
                <w:delText>Hours</w:delText>
              </w:r>
              <w:r>
                <w:rPr>
                  <w:sz w:val="18"/>
                  <w:szCs w:val="18"/>
                </w:rPr>
                <w:delText xml:space="preserve"> </w:delText>
              </w:r>
              <w:r w:rsidRPr="00630263">
                <w:rPr>
                  <w:sz w:val="18"/>
                  <w:szCs w:val="18"/>
                </w:rPr>
                <w:delText>of</w:delText>
              </w:r>
              <w:r>
                <w:rPr>
                  <w:sz w:val="18"/>
                  <w:szCs w:val="18"/>
                </w:rPr>
                <w:delText xml:space="preserve"> </w:delText>
              </w:r>
              <w:r w:rsidRPr="00630263">
                <w:rPr>
                  <w:sz w:val="18"/>
                  <w:szCs w:val="18"/>
                </w:rPr>
                <w:delText>operation</w:delText>
              </w:r>
              <w:r>
                <w:rPr>
                  <w:sz w:val="18"/>
                  <w:szCs w:val="18"/>
                </w:rPr>
                <w:delText xml:space="preserve"> </w:delText>
              </w:r>
              <w:r w:rsidRPr="00630263">
                <w:rPr>
                  <w:sz w:val="18"/>
                  <w:szCs w:val="18"/>
                </w:rPr>
                <w:delText>per</w:delText>
              </w:r>
              <w:r>
                <w:rPr>
                  <w:sz w:val="18"/>
                  <w:szCs w:val="18"/>
                </w:rPr>
                <w:delText xml:space="preserve"> </w:delText>
              </w:r>
              <w:r w:rsidRPr="00630263">
                <w:rPr>
                  <w:sz w:val="18"/>
                  <w:szCs w:val="18"/>
                </w:rPr>
                <w:delText>day</w:delText>
              </w:r>
              <w:r>
                <w:rPr>
                  <w:sz w:val="18"/>
                  <w:szCs w:val="18"/>
                </w:rPr>
                <w:delText xml:space="preserve"> </w:delText>
              </w:r>
              <w:r w:rsidRPr="00630263">
                <w:rPr>
                  <w:sz w:val="18"/>
                  <w:szCs w:val="18"/>
                </w:rPr>
                <w:delText>for</w:delText>
              </w:r>
              <w:r>
                <w:rPr>
                  <w:sz w:val="18"/>
                  <w:szCs w:val="18"/>
                </w:rPr>
                <w:delText xml:space="preserve"> </w:delText>
              </w:r>
              <w:r w:rsidRPr="00630263">
                <w:rPr>
                  <w:sz w:val="18"/>
                  <w:szCs w:val="18"/>
                </w:rPr>
                <w:delText>Single</w:delText>
              </w:r>
              <w:r>
                <w:rPr>
                  <w:sz w:val="18"/>
                  <w:szCs w:val="18"/>
                </w:rPr>
                <w:delText xml:space="preserve"> s</w:delText>
              </w:r>
              <w:r w:rsidRPr="00630263">
                <w:rPr>
                  <w:sz w:val="18"/>
                  <w:szCs w:val="18"/>
                </w:rPr>
                <w:delText>peed</w:delText>
              </w:r>
              <w:r>
                <w:rPr>
                  <w:sz w:val="18"/>
                  <w:szCs w:val="18"/>
                </w:rPr>
                <w:delText xml:space="preserve"> p</w:delText>
              </w:r>
              <w:r w:rsidRPr="00630263">
                <w:rPr>
                  <w:sz w:val="18"/>
                  <w:szCs w:val="18"/>
                </w:rPr>
                <w:delText>ump.</w:delText>
              </w:r>
              <w:r>
                <w:rPr>
                  <w:sz w:val="18"/>
                  <w:szCs w:val="18"/>
                </w:rPr>
                <w:delText xml:space="preserve"> </w:delText>
              </w:r>
              <w:r w:rsidRPr="00630263">
                <w:rPr>
                  <w:sz w:val="18"/>
                  <w:szCs w:val="18"/>
                </w:rPr>
                <w:delText>This</w:delText>
              </w:r>
              <w:r>
                <w:rPr>
                  <w:sz w:val="18"/>
                  <w:szCs w:val="18"/>
                </w:rPr>
                <w:delText xml:space="preserve"> </w:delText>
              </w:r>
              <w:r w:rsidRPr="00630263">
                <w:rPr>
                  <w:sz w:val="18"/>
                  <w:szCs w:val="18"/>
                </w:rPr>
                <w:delText>quantity</w:delText>
              </w:r>
              <w:r>
                <w:rPr>
                  <w:sz w:val="18"/>
                  <w:szCs w:val="18"/>
                </w:rPr>
                <w:delText xml:space="preserve"> </w:delText>
              </w:r>
              <w:r w:rsidRPr="00630263">
                <w:rPr>
                  <w:sz w:val="18"/>
                  <w:szCs w:val="18"/>
                </w:rPr>
                <w:delText>should</w:delText>
              </w:r>
              <w:r>
                <w:rPr>
                  <w:sz w:val="18"/>
                  <w:szCs w:val="18"/>
                </w:rPr>
                <w:delText xml:space="preserve"> </w:delText>
              </w:r>
              <w:r w:rsidRPr="00630263">
                <w:rPr>
                  <w:sz w:val="18"/>
                  <w:szCs w:val="18"/>
                </w:rPr>
                <w:delText>be</w:delText>
              </w:r>
              <w:r>
                <w:rPr>
                  <w:sz w:val="18"/>
                  <w:szCs w:val="18"/>
                </w:rPr>
                <w:delText xml:space="preserve"> </w:delText>
              </w:r>
              <w:r w:rsidRPr="00630263">
                <w:rPr>
                  <w:sz w:val="18"/>
                  <w:szCs w:val="18"/>
                </w:rPr>
                <w:delText>recorded</w:delText>
              </w:r>
              <w:r>
                <w:rPr>
                  <w:sz w:val="18"/>
                  <w:szCs w:val="18"/>
                </w:rPr>
                <w:delText xml:space="preserve"> </w:delText>
              </w:r>
              <w:r w:rsidRPr="00630263">
                <w:rPr>
                  <w:sz w:val="18"/>
                  <w:szCs w:val="18"/>
                </w:rPr>
                <w:delText>by</w:delText>
              </w:r>
              <w:r>
                <w:rPr>
                  <w:sz w:val="18"/>
                  <w:szCs w:val="18"/>
                </w:rPr>
                <w:delText xml:space="preserve"> </w:delText>
              </w:r>
              <w:r w:rsidRPr="00630263">
                <w:rPr>
                  <w:sz w:val="18"/>
                  <w:szCs w:val="18"/>
                </w:rPr>
                <w:delText>the</w:delText>
              </w:r>
              <w:r>
                <w:rPr>
                  <w:sz w:val="18"/>
                  <w:szCs w:val="18"/>
                </w:rPr>
                <w:delText xml:space="preserve"> </w:delText>
              </w:r>
              <w:r w:rsidRPr="00630263">
                <w:rPr>
                  <w:sz w:val="18"/>
                  <w:szCs w:val="18"/>
                </w:rPr>
                <w:delText>applicant.</w:delText>
              </w:r>
              <w:r>
                <w:rPr>
                  <w:sz w:val="18"/>
                  <w:szCs w:val="18"/>
                </w:rPr>
                <w:delText xml:space="preserve"> </w:delText>
              </w:r>
            </w:del>
          </w:p>
        </w:tc>
        <w:tc>
          <w:tcPr>
            <w:tcW w:w="764" w:type="pct"/>
          </w:tcPr>
          <w:p w14:paraId="35C9163B" w14:textId="77777777" w:rsidR="00534B3E" w:rsidRPr="00534B3E" w:rsidRDefault="008A402F" w:rsidP="00534B3E">
            <w:pPr>
              <w:tabs>
                <w:tab w:val="left" w:pos="720"/>
              </w:tabs>
              <w:spacing w:before="60" w:after="60"/>
              <w:jc w:val="center"/>
              <w:rPr>
                <w:del w:id="37098" w:author="Greg Clendenning" w:date="2024-04-16T16:42:00Z"/>
                <w:sz w:val="18"/>
                <w:szCs w:val="18"/>
              </w:rPr>
            </w:pPr>
            <m:oMathPara>
              <m:oMath>
                <m:f>
                  <m:fPr>
                    <m:ctrlPr>
                      <w:del w:id="37099" w:author="Greg Clendenning" w:date="2024-04-16T16:42:00Z">
                        <w:rPr>
                          <w:rFonts w:ascii="Cambria Math" w:hAnsi="Cambria Math" w:cs="Arial"/>
                          <w:sz w:val="18"/>
                          <w:szCs w:val="18"/>
                        </w:rPr>
                      </w:del>
                    </m:ctrlPr>
                  </m:fPr>
                  <m:num>
                    <m:r>
                      <w:del w:id="37100" w:author="Greg Clendenning" w:date="2024-04-16T16:42:00Z">
                        <w:rPr>
                          <w:rFonts w:ascii="Cambria Math" w:hAnsi="Cambria Math" w:cs="Arial"/>
                          <w:sz w:val="18"/>
                          <w:szCs w:val="18"/>
                        </w:rPr>
                        <m:t>h</m:t>
                      </w:del>
                    </m:r>
                    <m:r>
                      <w:del w:id="37101" w:author="Greg Clendenning" w:date="2024-04-16T16:42:00Z">
                        <w:rPr>
                          <w:rFonts w:ascii="Cambria Math" w:hAnsi="Cambria Math" w:cs="Arial"/>
                          <w:sz w:val="18"/>
                          <w:szCs w:val="18"/>
                        </w:rPr>
                        <m:t>ours</m:t>
                      </w:del>
                    </m:r>
                  </m:num>
                  <m:den>
                    <m:r>
                      <w:del w:id="37102" w:author="Greg Clendenning" w:date="2024-04-16T16:42:00Z">
                        <w:rPr>
                          <w:rFonts w:ascii="Cambria Math" w:hAnsi="Cambria Math" w:cs="Arial"/>
                          <w:sz w:val="18"/>
                          <w:szCs w:val="18"/>
                        </w:rPr>
                        <m:t>day</m:t>
                      </w:del>
                    </m:r>
                  </m:den>
                </m:f>
              </m:oMath>
            </m:oMathPara>
          </w:p>
        </w:tc>
        <w:tc>
          <w:tcPr>
            <w:tcW w:w="926" w:type="pct"/>
          </w:tcPr>
          <w:p w14:paraId="7E669D10" w14:textId="77777777" w:rsidR="00534B3E" w:rsidRPr="00630263" w:rsidRDefault="00534B3E" w:rsidP="00534B3E">
            <w:pPr>
              <w:pStyle w:val="TableCell"/>
              <w:jc w:val="center"/>
              <w:rPr>
                <w:del w:id="37103" w:author="Greg Clendenning" w:date="2024-04-16T16:42:00Z"/>
                <w:szCs w:val="18"/>
              </w:rPr>
            </w:pPr>
            <w:del w:id="37104" w:author="Greg Clendenning" w:date="2024-04-16T16:42:00Z">
              <w:r w:rsidRPr="00630263">
                <w:rPr>
                  <w:szCs w:val="18"/>
                </w:rPr>
                <w:delText>EDC</w:delText>
              </w:r>
              <w:r>
                <w:rPr>
                  <w:szCs w:val="18"/>
                </w:rPr>
                <w:delText xml:space="preserve"> </w:delText>
              </w:r>
              <w:r w:rsidRPr="00630263">
                <w:rPr>
                  <w:szCs w:val="18"/>
                </w:rPr>
                <w:delText>Data</w:delText>
              </w:r>
              <w:r>
                <w:rPr>
                  <w:szCs w:val="18"/>
                </w:rPr>
                <w:delText xml:space="preserve"> </w:delText>
              </w:r>
              <w:r w:rsidRPr="00630263">
                <w:rPr>
                  <w:szCs w:val="18"/>
                </w:rPr>
                <w:delText>Gathering</w:delText>
              </w:r>
            </w:del>
          </w:p>
          <w:p w14:paraId="41A46187" w14:textId="77777777" w:rsidR="00534B3E" w:rsidRPr="00630263" w:rsidRDefault="00534B3E" w:rsidP="00534B3E">
            <w:pPr>
              <w:tabs>
                <w:tab w:val="left" w:pos="720"/>
              </w:tabs>
              <w:spacing w:before="60" w:after="60"/>
              <w:jc w:val="center"/>
              <w:rPr>
                <w:del w:id="37105" w:author="Greg Clendenning" w:date="2024-04-16T16:42:00Z"/>
                <w:sz w:val="18"/>
                <w:szCs w:val="18"/>
              </w:rPr>
            </w:pPr>
            <w:del w:id="37106" w:author="Greg Clendenning" w:date="2024-04-16T16:42:00Z">
              <w:r w:rsidRPr="00630263">
                <w:rPr>
                  <w:sz w:val="18"/>
                  <w:szCs w:val="18"/>
                </w:rPr>
                <w:delText>Default</w:delText>
              </w:r>
              <w:r>
                <w:rPr>
                  <w:sz w:val="18"/>
                  <w:szCs w:val="18"/>
                </w:rPr>
                <w:delText xml:space="preserve"> </w:delText>
              </w:r>
              <w:r w:rsidRPr="00630263">
                <w:rPr>
                  <w:sz w:val="18"/>
                  <w:szCs w:val="18"/>
                </w:rPr>
                <w:delText>=</w:delText>
              </w:r>
              <w:r>
                <w:rPr>
                  <w:sz w:val="18"/>
                  <w:szCs w:val="18"/>
                </w:rPr>
                <w:delText xml:space="preserve"> 9</w:delText>
              </w:r>
              <w:r w:rsidRPr="00630263">
                <w:rPr>
                  <w:sz w:val="18"/>
                  <w:szCs w:val="18"/>
                </w:rPr>
                <w:delText>.</w:delText>
              </w:r>
              <w:r w:rsidR="005F4CED">
                <w:rPr>
                  <w:sz w:val="18"/>
                  <w:szCs w:val="18"/>
                </w:rPr>
                <w:delText>7</w:delText>
              </w:r>
              <w:r>
                <w:rPr>
                  <w:sz w:val="18"/>
                  <w:szCs w:val="18"/>
                </w:rPr>
                <w:delText xml:space="preserve"> or Calculated</w:delText>
              </w:r>
            </w:del>
          </w:p>
        </w:tc>
        <w:tc>
          <w:tcPr>
            <w:tcW w:w="889" w:type="pct"/>
          </w:tcPr>
          <w:p w14:paraId="5A3E557A" w14:textId="77777777" w:rsidR="00534B3E" w:rsidRPr="00630263" w:rsidRDefault="00534B3E" w:rsidP="00534B3E">
            <w:pPr>
              <w:tabs>
                <w:tab w:val="left" w:pos="720"/>
              </w:tabs>
              <w:spacing w:before="60" w:after="60"/>
              <w:jc w:val="center"/>
              <w:rPr>
                <w:del w:id="37107" w:author="Greg Clendenning" w:date="2024-04-16T16:42:00Z"/>
                <w:sz w:val="18"/>
                <w:szCs w:val="18"/>
              </w:rPr>
            </w:pPr>
            <w:del w:id="37108" w:author="Greg Clendenning" w:date="2024-04-16T16:42:00Z">
              <w:r>
                <w:rPr>
                  <w:sz w:val="18"/>
                  <w:szCs w:val="18"/>
                </w:rPr>
                <w:delText>1</w:delText>
              </w:r>
            </w:del>
          </w:p>
        </w:tc>
      </w:tr>
      <w:tr w:rsidR="00CE08A1" w:rsidRPr="00630263" w14:paraId="208B5904" w14:textId="77777777" w:rsidTr="00995B9E">
        <w:trPr>
          <w:trHeight w:val="374"/>
          <w:del w:id="37109" w:author="Greg Clendenning" w:date="2024-04-16T16:42:00Z"/>
        </w:trPr>
        <w:tc>
          <w:tcPr>
            <w:tcW w:w="2422" w:type="pct"/>
          </w:tcPr>
          <w:p w14:paraId="62088C12" w14:textId="77777777" w:rsidR="00CE08A1" w:rsidRPr="00630263" w:rsidRDefault="00CE08A1" w:rsidP="00BD2C4C">
            <w:pPr>
              <w:tabs>
                <w:tab w:val="left" w:pos="720"/>
              </w:tabs>
              <w:spacing w:before="60" w:after="60"/>
              <w:rPr>
                <w:del w:id="37110" w:author="Greg Clendenning" w:date="2024-04-16T16:42:00Z"/>
                <w:sz w:val="18"/>
                <w:szCs w:val="18"/>
              </w:rPr>
            </w:pPr>
            <w:del w:id="37111" w:author="Greg Clendenning" w:date="2024-04-16T16:42:00Z">
              <w:r w:rsidRPr="00630263">
                <w:rPr>
                  <w:i/>
                  <w:sz w:val="18"/>
                  <w:szCs w:val="18"/>
                </w:rPr>
                <w:delText>kW</w:delText>
              </w:r>
              <w:r w:rsidRPr="00630263">
                <w:rPr>
                  <w:i/>
                  <w:sz w:val="18"/>
                  <w:szCs w:val="18"/>
                  <w:vertAlign w:val="subscript"/>
                </w:rPr>
                <w:delText>SS</w:delText>
              </w:r>
              <w:r>
                <w:rPr>
                  <w:sz w:val="18"/>
                  <w:szCs w:val="18"/>
                  <w:vertAlign w:val="subscript"/>
                </w:rPr>
                <w:delText xml:space="preserve"> </w:delText>
              </w:r>
              <w:r w:rsidRPr="00630263">
                <w:rPr>
                  <w:sz w:val="18"/>
                  <w:szCs w:val="18"/>
                </w:rPr>
                <w:delText>,</w:delText>
              </w:r>
              <w:r>
                <w:rPr>
                  <w:sz w:val="18"/>
                  <w:szCs w:val="18"/>
                </w:rPr>
                <w:delText xml:space="preserve"> </w:delText>
              </w:r>
              <w:r w:rsidRPr="00630263">
                <w:rPr>
                  <w:sz w:val="18"/>
                  <w:szCs w:val="18"/>
                </w:rPr>
                <w:delText>Electric</w:delText>
              </w:r>
              <w:r>
                <w:rPr>
                  <w:sz w:val="18"/>
                  <w:szCs w:val="18"/>
                </w:rPr>
                <w:delText xml:space="preserve"> </w:delText>
              </w:r>
              <w:r w:rsidRPr="00630263">
                <w:rPr>
                  <w:sz w:val="18"/>
                  <w:szCs w:val="18"/>
                </w:rPr>
                <w:delText>demand</w:delText>
              </w:r>
              <w:r>
                <w:rPr>
                  <w:sz w:val="18"/>
                  <w:szCs w:val="18"/>
                </w:rPr>
                <w:delText xml:space="preserve"> </w:delText>
              </w:r>
              <w:r w:rsidRPr="00630263">
                <w:rPr>
                  <w:sz w:val="18"/>
                  <w:szCs w:val="18"/>
                </w:rPr>
                <w:delText>of</w:delText>
              </w:r>
              <w:r>
                <w:rPr>
                  <w:sz w:val="18"/>
                  <w:szCs w:val="18"/>
                </w:rPr>
                <w:delText xml:space="preserve"> </w:delText>
              </w:r>
              <w:r w:rsidRPr="00630263">
                <w:rPr>
                  <w:sz w:val="18"/>
                  <w:szCs w:val="18"/>
                </w:rPr>
                <w:delText>single</w:delText>
              </w:r>
              <w:r>
                <w:rPr>
                  <w:sz w:val="18"/>
                  <w:szCs w:val="18"/>
                </w:rPr>
                <w:delText xml:space="preserve"> </w:delText>
              </w:r>
              <w:r w:rsidRPr="00630263">
                <w:rPr>
                  <w:sz w:val="18"/>
                  <w:szCs w:val="18"/>
                </w:rPr>
                <w:delText>speed</w:delText>
              </w:r>
              <w:r>
                <w:rPr>
                  <w:sz w:val="18"/>
                  <w:szCs w:val="18"/>
                </w:rPr>
                <w:delText xml:space="preserve"> </w:delText>
              </w:r>
              <w:r w:rsidRPr="00630263">
                <w:rPr>
                  <w:sz w:val="18"/>
                  <w:szCs w:val="18"/>
                </w:rPr>
                <w:delText>pump</w:delText>
              </w:r>
              <w:r>
                <w:rPr>
                  <w:sz w:val="18"/>
                  <w:szCs w:val="18"/>
                </w:rPr>
                <w:delText xml:space="preserve"> </w:delText>
              </w:r>
              <w:r w:rsidR="008C4D37">
                <w:rPr>
                  <w:sz w:val="18"/>
                  <w:szCs w:val="18"/>
                </w:rPr>
                <w:delText>for Curve C</w:delText>
              </w:r>
              <w:r>
                <w:rPr>
                  <w:sz w:val="18"/>
                  <w:szCs w:val="18"/>
                </w:rPr>
                <w:delText xml:space="preserve"> </w:delText>
              </w:r>
              <w:r w:rsidRPr="00630263">
                <w:rPr>
                  <w:sz w:val="18"/>
                  <w:szCs w:val="18"/>
                </w:rPr>
                <w:delText>flow</w:delText>
              </w:r>
              <w:r>
                <w:rPr>
                  <w:sz w:val="18"/>
                  <w:szCs w:val="18"/>
                </w:rPr>
                <w:delText xml:space="preserve"> </w:delText>
              </w:r>
              <w:r w:rsidRPr="00630263">
                <w:rPr>
                  <w:sz w:val="18"/>
                  <w:szCs w:val="18"/>
                </w:rPr>
                <w:delText>rate.</w:delText>
              </w:r>
              <w:r>
                <w:rPr>
                  <w:sz w:val="18"/>
                  <w:szCs w:val="18"/>
                </w:rPr>
                <w:delText xml:space="preserve"> </w:delText>
              </w:r>
              <w:r w:rsidRPr="00630263">
                <w:rPr>
                  <w:sz w:val="18"/>
                  <w:szCs w:val="18"/>
                </w:rPr>
                <w:delText>This</w:delText>
              </w:r>
              <w:r>
                <w:rPr>
                  <w:sz w:val="18"/>
                  <w:szCs w:val="18"/>
                </w:rPr>
                <w:delText xml:space="preserve"> </w:delText>
              </w:r>
              <w:r w:rsidRPr="00630263">
                <w:rPr>
                  <w:sz w:val="18"/>
                  <w:szCs w:val="18"/>
                </w:rPr>
                <w:delText>quantity</w:delText>
              </w:r>
              <w:r>
                <w:rPr>
                  <w:sz w:val="18"/>
                  <w:szCs w:val="18"/>
                </w:rPr>
                <w:delText xml:space="preserve"> </w:delText>
              </w:r>
              <w:r w:rsidRPr="00630263">
                <w:rPr>
                  <w:sz w:val="18"/>
                  <w:szCs w:val="18"/>
                </w:rPr>
                <w:delText>should</w:delText>
              </w:r>
              <w:r>
                <w:rPr>
                  <w:sz w:val="18"/>
                  <w:szCs w:val="18"/>
                </w:rPr>
                <w:delText xml:space="preserve"> </w:delText>
              </w:r>
              <w:r w:rsidRPr="00630263">
                <w:rPr>
                  <w:sz w:val="18"/>
                  <w:szCs w:val="18"/>
                </w:rPr>
                <w:delText>be</w:delText>
              </w:r>
              <w:r>
                <w:rPr>
                  <w:sz w:val="18"/>
                  <w:szCs w:val="18"/>
                </w:rPr>
                <w:delText xml:space="preserve"> </w:delText>
              </w:r>
              <w:r w:rsidRPr="00630263">
                <w:rPr>
                  <w:sz w:val="18"/>
                  <w:szCs w:val="18"/>
                </w:rPr>
                <w:delText>recorded</w:delText>
              </w:r>
              <w:r>
                <w:rPr>
                  <w:sz w:val="18"/>
                  <w:szCs w:val="18"/>
                </w:rPr>
                <w:delText xml:space="preserve"> </w:delText>
              </w:r>
              <w:r w:rsidRPr="00630263">
                <w:rPr>
                  <w:sz w:val="18"/>
                  <w:szCs w:val="18"/>
                </w:rPr>
                <w:delText>by</w:delText>
              </w:r>
              <w:r>
                <w:rPr>
                  <w:sz w:val="18"/>
                  <w:szCs w:val="18"/>
                </w:rPr>
                <w:delText xml:space="preserve"> </w:delText>
              </w:r>
              <w:r w:rsidRPr="00630263">
                <w:rPr>
                  <w:sz w:val="18"/>
                  <w:szCs w:val="18"/>
                </w:rPr>
                <w:delText>the</w:delText>
              </w:r>
              <w:r>
                <w:rPr>
                  <w:sz w:val="18"/>
                  <w:szCs w:val="18"/>
                </w:rPr>
                <w:delText xml:space="preserve"> </w:delText>
              </w:r>
              <w:r w:rsidRPr="00630263">
                <w:rPr>
                  <w:sz w:val="18"/>
                  <w:szCs w:val="18"/>
                </w:rPr>
                <w:delText>applicant</w:delText>
              </w:r>
              <w:r>
                <w:rPr>
                  <w:sz w:val="18"/>
                  <w:szCs w:val="18"/>
                </w:rPr>
                <w:delText xml:space="preserve"> </w:delText>
              </w:r>
              <w:r w:rsidRPr="00630263">
                <w:rPr>
                  <w:sz w:val="18"/>
                  <w:szCs w:val="18"/>
                </w:rPr>
                <w:delText>or</w:delText>
              </w:r>
              <w:r>
                <w:rPr>
                  <w:sz w:val="18"/>
                  <w:szCs w:val="18"/>
                </w:rPr>
                <w:delText xml:space="preserve"> </w:delText>
              </w:r>
              <w:r w:rsidRPr="00630263">
                <w:rPr>
                  <w:sz w:val="18"/>
                  <w:szCs w:val="18"/>
                </w:rPr>
                <w:delText>looked</w:delText>
              </w:r>
              <w:r>
                <w:rPr>
                  <w:sz w:val="18"/>
                  <w:szCs w:val="18"/>
                </w:rPr>
                <w:delText xml:space="preserve"> </w:delText>
              </w:r>
              <w:r w:rsidRPr="00630263">
                <w:rPr>
                  <w:sz w:val="18"/>
                  <w:szCs w:val="18"/>
                </w:rPr>
                <w:delText>up</w:delText>
              </w:r>
              <w:r>
                <w:rPr>
                  <w:sz w:val="18"/>
                  <w:szCs w:val="18"/>
                </w:rPr>
                <w:delText xml:space="preserve"> </w:delText>
              </w:r>
              <w:r w:rsidRPr="00630263">
                <w:rPr>
                  <w:sz w:val="18"/>
                  <w:szCs w:val="18"/>
                </w:rPr>
                <w:delText>in</w:delText>
              </w:r>
              <w:r>
                <w:rPr>
                  <w:sz w:val="18"/>
                  <w:szCs w:val="18"/>
                </w:rPr>
                <w:delText xml:space="preserve"> </w:delText>
              </w:r>
              <w:r w:rsidRPr="00630263">
                <w:rPr>
                  <w:sz w:val="18"/>
                  <w:szCs w:val="18"/>
                </w:rPr>
                <w:fldChar w:fldCharType="begin"/>
              </w:r>
              <w:r w:rsidRPr="00630263">
                <w:rPr>
                  <w:sz w:val="18"/>
                  <w:szCs w:val="18"/>
                </w:rPr>
                <w:delInstrText xml:space="preserve"> REF _Ref364158269 \h  \* MERGEFORMAT </w:delInstrText>
              </w:r>
              <w:r w:rsidRPr="00630263">
                <w:rPr>
                  <w:sz w:val="18"/>
                  <w:szCs w:val="18"/>
                </w:rPr>
              </w:r>
              <w:r w:rsidRPr="00630263">
                <w:rPr>
                  <w:sz w:val="18"/>
                  <w:szCs w:val="18"/>
                </w:rPr>
                <w:fldChar w:fldCharType="separate"/>
              </w:r>
              <w:r w:rsidR="00865EA6" w:rsidRPr="005049F5">
                <w:rPr>
                  <w:sz w:val="18"/>
                  <w:szCs w:val="18"/>
                </w:rPr>
                <w:delText>Table 2</w:delText>
              </w:r>
              <w:r w:rsidR="00865EA6" w:rsidRPr="005049F5">
                <w:rPr>
                  <w:sz w:val="18"/>
                  <w:szCs w:val="18"/>
                </w:rPr>
                <w:noBreakHyphen/>
                <w:delText>139</w:delText>
              </w:r>
              <w:r w:rsidRPr="00630263">
                <w:rPr>
                  <w:sz w:val="18"/>
                  <w:szCs w:val="18"/>
                </w:rPr>
                <w:fldChar w:fldCharType="end"/>
              </w:r>
              <w:r w:rsidR="00CC2AC6">
                <w:rPr>
                  <w:sz w:val="18"/>
                  <w:szCs w:val="18"/>
                </w:rPr>
                <w:delText xml:space="preserve"> by hors</w:delText>
              </w:r>
              <w:r w:rsidR="00DD4605">
                <w:rPr>
                  <w:sz w:val="18"/>
                  <w:szCs w:val="18"/>
                </w:rPr>
                <w:delText>e</w:delText>
              </w:r>
              <w:r w:rsidR="00CC2AC6">
                <w:rPr>
                  <w:sz w:val="18"/>
                  <w:szCs w:val="18"/>
                </w:rPr>
                <w:delText>power</w:delText>
              </w:r>
              <w:r w:rsidRPr="00630263">
                <w:rPr>
                  <w:sz w:val="18"/>
                  <w:szCs w:val="18"/>
                </w:rPr>
                <w:delText>.</w:delText>
              </w:r>
            </w:del>
          </w:p>
        </w:tc>
        <w:tc>
          <w:tcPr>
            <w:tcW w:w="764" w:type="pct"/>
          </w:tcPr>
          <w:p w14:paraId="7CF26EBE" w14:textId="77777777" w:rsidR="00CE08A1" w:rsidRPr="00630263" w:rsidRDefault="00CE08A1" w:rsidP="00BD2C4C">
            <w:pPr>
              <w:tabs>
                <w:tab w:val="left" w:pos="720"/>
              </w:tabs>
              <w:spacing w:before="60" w:after="60"/>
              <w:jc w:val="center"/>
              <w:rPr>
                <w:del w:id="37112" w:author="Greg Clendenning" w:date="2024-04-16T16:42:00Z"/>
                <w:i/>
                <w:sz w:val="18"/>
                <w:szCs w:val="18"/>
              </w:rPr>
            </w:pPr>
            <w:del w:id="37113" w:author="Greg Clendenning" w:date="2024-04-16T16:42:00Z">
              <w:r w:rsidRPr="00630263">
                <w:rPr>
                  <w:i/>
                  <w:sz w:val="18"/>
                  <w:szCs w:val="18"/>
                </w:rPr>
                <w:delText>Kilowatts</w:delText>
              </w:r>
            </w:del>
          </w:p>
        </w:tc>
        <w:tc>
          <w:tcPr>
            <w:tcW w:w="926" w:type="pct"/>
          </w:tcPr>
          <w:p w14:paraId="7B8F77EA" w14:textId="77777777" w:rsidR="00CE08A1" w:rsidRPr="00630263" w:rsidRDefault="00CE08A1" w:rsidP="00BD2C4C">
            <w:pPr>
              <w:tabs>
                <w:tab w:val="left" w:pos="720"/>
              </w:tabs>
              <w:spacing w:before="60" w:after="60"/>
              <w:jc w:val="center"/>
              <w:rPr>
                <w:del w:id="37114" w:author="Greg Clendenning" w:date="2024-04-16T16:42:00Z"/>
                <w:rFonts w:cs="Arial"/>
                <w:sz w:val="18"/>
                <w:szCs w:val="18"/>
              </w:rPr>
            </w:pPr>
            <w:del w:id="37115" w:author="Greg Clendenning" w:date="2024-04-16T16:42:00Z">
              <w:r w:rsidRPr="00630263">
                <w:rPr>
                  <w:rFonts w:cs="Arial"/>
                  <w:sz w:val="18"/>
                  <w:szCs w:val="18"/>
                </w:rPr>
                <w:delText>EDC</w:delText>
              </w:r>
              <w:r>
                <w:rPr>
                  <w:rFonts w:cs="Arial"/>
                  <w:sz w:val="18"/>
                  <w:szCs w:val="18"/>
                </w:rPr>
                <w:delText xml:space="preserve"> </w:delText>
              </w:r>
              <w:r w:rsidRPr="00630263">
                <w:rPr>
                  <w:rFonts w:cs="Arial"/>
                  <w:sz w:val="18"/>
                  <w:szCs w:val="18"/>
                </w:rPr>
                <w:delText>Data</w:delText>
              </w:r>
              <w:r>
                <w:rPr>
                  <w:rFonts w:cs="Arial"/>
                  <w:sz w:val="18"/>
                  <w:szCs w:val="18"/>
                </w:rPr>
                <w:delText xml:space="preserve"> </w:delText>
              </w:r>
              <w:r w:rsidRPr="00630263">
                <w:rPr>
                  <w:rFonts w:cs="Arial"/>
                  <w:sz w:val="18"/>
                  <w:szCs w:val="18"/>
                </w:rPr>
                <w:delText>Gathering</w:delText>
              </w:r>
            </w:del>
          </w:p>
          <w:p w14:paraId="49F846D1" w14:textId="77777777" w:rsidR="00CE08A1" w:rsidRPr="00630263" w:rsidRDefault="00CE08A1" w:rsidP="00BD2C4C">
            <w:pPr>
              <w:tabs>
                <w:tab w:val="left" w:pos="720"/>
              </w:tabs>
              <w:spacing w:before="60" w:after="60"/>
              <w:jc w:val="center"/>
              <w:rPr>
                <w:del w:id="37116" w:author="Greg Clendenning" w:date="2024-04-16T16:42:00Z"/>
                <w:rFonts w:cs="Arial"/>
                <w:sz w:val="18"/>
                <w:szCs w:val="18"/>
              </w:rPr>
            </w:pPr>
            <w:del w:id="37117" w:author="Greg Clendenning" w:date="2024-04-16T16:42:00Z">
              <w:r w:rsidRPr="00630263">
                <w:rPr>
                  <w:rFonts w:cs="Arial"/>
                  <w:sz w:val="18"/>
                  <w:szCs w:val="18"/>
                </w:rPr>
                <w:delText>Default</w:delText>
              </w:r>
              <w:r>
                <w:rPr>
                  <w:rFonts w:cs="Arial"/>
                  <w:sz w:val="18"/>
                  <w:szCs w:val="18"/>
                </w:rPr>
                <w:delText xml:space="preserve"> </w:delText>
              </w:r>
              <w:r w:rsidRPr="00630263">
                <w:rPr>
                  <w:rFonts w:cs="Arial"/>
                  <w:sz w:val="18"/>
                  <w:szCs w:val="18"/>
                </w:rPr>
                <w:delText>=</w:delText>
              </w:r>
              <w:r w:rsidR="005D6E39">
                <w:rPr>
                  <w:rFonts w:cs="Arial"/>
                  <w:sz w:val="18"/>
                  <w:szCs w:val="18"/>
                </w:rPr>
                <w:delText>1</w:delText>
              </w:r>
              <w:r w:rsidRPr="00630263">
                <w:rPr>
                  <w:rFonts w:cs="Arial"/>
                  <w:sz w:val="18"/>
                  <w:szCs w:val="18"/>
                </w:rPr>
                <w:delText>.</w:delText>
              </w:r>
              <w:r w:rsidR="00185C30">
                <w:rPr>
                  <w:rFonts w:cs="Arial"/>
                  <w:sz w:val="18"/>
                  <w:szCs w:val="18"/>
                </w:rPr>
                <w:delText>8</w:delText>
              </w:r>
              <w:r w:rsidR="00167793">
                <w:rPr>
                  <w:rFonts w:cs="Arial"/>
                  <w:sz w:val="18"/>
                  <w:szCs w:val="18"/>
                </w:rPr>
                <w:delText>0</w:delText>
              </w:r>
              <w:r w:rsidR="00575D79">
                <w:rPr>
                  <w:rFonts w:cs="Arial"/>
                  <w:sz w:val="18"/>
                  <w:szCs w:val="18"/>
                </w:rPr>
                <w:delText>3</w:delText>
              </w:r>
              <w:r>
                <w:rPr>
                  <w:rFonts w:cs="Arial"/>
                  <w:sz w:val="18"/>
                  <w:szCs w:val="18"/>
                </w:rPr>
                <w:delText xml:space="preserve"> </w:delText>
              </w:r>
              <w:r w:rsidRPr="00630263">
                <w:rPr>
                  <w:rFonts w:cs="Arial"/>
                  <w:sz w:val="18"/>
                  <w:szCs w:val="18"/>
                </w:rPr>
                <w:delText>kW</w:delText>
              </w:r>
              <w:r>
                <w:rPr>
                  <w:rFonts w:cs="Arial"/>
                  <w:sz w:val="18"/>
                  <w:szCs w:val="18"/>
                </w:rPr>
                <w:delText xml:space="preserve"> </w:delText>
              </w:r>
              <w:r w:rsidRPr="00630263">
                <w:rPr>
                  <w:rFonts w:cs="Arial"/>
                  <w:sz w:val="18"/>
                  <w:szCs w:val="18"/>
                </w:rPr>
                <w:delText>or</w:delText>
              </w:r>
              <w:r>
                <w:rPr>
                  <w:rFonts w:cs="Arial"/>
                  <w:sz w:val="18"/>
                  <w:szCs w:val="18"/>
                </w:rPr>
                <w:delText xml:space="preserve"> </w:delText>
              </w:r>
              <w:r w:rsidRPr="00630263">
                <w:rPr>
                  <w:rFonts w:cs="Arial"/>
                  <w:sz w:val="18"/>
                  <w:szCs w:val="18"/>
                </w:rPr>
                <w:delText>See</w:delText>
              </w:r>
              <w:r>
                <w:rPr>
                  <w:rFonts w:cs="Arial"/>
                  <w:sz w:val="18"/>
                  <w:szCs w:val="18"/>
                </w:rPr>
                <w:delText xml:space="preserve"> </w:delText>
              </w:r>
              <w:r w:rsidRPr="00630263">
                <w:rPr>
                  <w:sz w:val="18"/>
                  <w:szCs w:val="18"/>
                </w:rPr>
                <w:fldChar w:fldCharType="begin"/>
              </w:r>
              <w:r w:rsidRPr="00630263">
                <w:rPr>
                  <w:sz w:val="18"/>
                  <w:szCs w:val="18"/>
                </w:rPr>
                <w:delInstrText xml:space="preserve"> REF _Ref364158269 \h  \* MERGEFORMAT </w:delInstrText>
              </w:r>
              <w:r w:rsidRPr="00630263">
                <w:rPr>
                  <w:sz w:val="18"/>
                  <w:szCs w:val="18"/>
                </w:rPr>
              </w:r>
              <w:r w:rsidRPr="00630263">
                <w:rPr>
                  <w:sz w:val="18"/>
                  <w:szCs w:val="18"/>
                </w:rPr>
                <w:fldChar w:fldCharType="separate"/>
              </w:r>
              <w:r w:rsidR="003F6FC3" w:rsidRPr="005049F5">
                <w:rPr>
                  <w:rFonts w:cs="Arial"/>
                  <w:noProof/>
                  <w:sz w:val="18"/>
                  <w:szCs w:val="18"/>
                </w:rPr>
                <w:delText>Table 2</w:delText>
              </w:r>
              <w:r w:rsidR="003F6FC3" w:rsidRPr="005049F5">
                <w:rPr>
                  <w:rFonts w:cs="Arial"/>
                  <w:noProof/>
                  <w:sz w:val="18"/>
                  <w:szCs w:val="18"/>
                </w:rPr>
                <w:noBreakHyphen/>
                <w:delText>139</w:delText>
              </w:r>
              <w:r w:rsidRPr="00630263">
                <w:rPr>
                  <w:sz w:val="18"/>
                  <w:szCs w:val="18"/>
                </w:rPr>
                <w:fldChar w:fldCharType="end"/>
              </w:r>
            </w:del>
          </w:p>
        </w:tc>
        <w:tc>
          <w:tcPr>
            <w:tcW w:w="889" w:type="pct"/>
          </w:tcPr>
          <w:p w14:paraId="54C18EAD" w14:textId="77777777" w:rsidR="00CE08A1" w:rsidRPr="00630263" w:rsidRDefault="00CE08A1" w:rsidP="00BD2C4C">
            <w:pPr>
              <w:tabs>
                <w:tab w:val="left" w:pos="720"/>
              </w:tabs>
              <w:spacing w:before="60" w:after="60"/>
              <w:jc w:val="center"/>
              <w:rPr>
                <w:del w:id="37118" w:author="Greg Clendenning" w:date="2024-04-16T16:42:00Z"/>
                <w:rFonts w:cs="Arial"/>
                <w:sz w:val="18"/>
                <w:szCs w:val="18"/>
              </w:rPr>
            </w:pPr>
            <w:del w:id="37119" w:author="Greg Clendenning" w:date="2024-04-16T16:42:00Z">
              <w:r w:rsidRPr="00630263">
                <w:rPr>
                  <w:rFonts w:cs="Arial"/>
                  <w:sz w:val="18"/>
                  <w:szCs w:val="18"/>
                </w:rPr>
                <w:delText>1</w:delText>
              </w:r>
            </w:del>
          </w:p>
        </w:tc>
      </w:tr>
      <w:tr w:rsidR="00CE08A1" w:rsidRPr="00630263" w14:paraId="6D354DF0" w14:textId="77777777" w:rsidTr="00995B9E">
        <w:trPr>
          <w:trHeight w:val="374"/>
          <w:del w:id="37120" w:author="Greg Clendenning" w:date="2024-04-16T16:42:00Z"/>
        </w:trPr>
        <w:tc>
          <w:tcPr>
            <w:tcW w:w="2422" w:type="pct"/>
          </w:tcPr>
          <w:p w14:paraId="1CE2C3F3" w14:textId="77777777" w:rsidR="00CE08A1" w:rsidRPr="00630263" w:rsidRDefault="00CE08A1" w:rsidP="00BD2C4C">
            <w:pPr>
              <w:tabs>
                <w:tab w:val="left" w:pos="720"/>
              </w:tabs>
              <w:spacing w:before="60" w:after="60"/>
              <w:rPr>
                <w:del w:id="37121" w:author="Greg Clendenning" w:date="2024-04-16T16:42:00Z"/>
                <w:sz w:val="18"/>
                <w:szCs w:val="18"/>
              </w:rPr>
            </w:pPr>
            <w:del w:id="37122" w:author="Greg Clendenning" w:date="2024-04-16T16:42:00Z">
              <w:r w:rsidRPr="00630263">
                <w:rPr>
                  <w:i/>
                  <w:sz w:val="18"/>
                  <w:szCs w:val="18"/>
                </w:rPr>
                <w:delText>Days</w:delText>
              </w:r>
              <w:r>
                <w:rPr>
                  <w:sz w:val="18"/>
                  <w:szCs w:val="18"/>
                </w:rPr>
                <w:delText xml:space="preserve"> </w:delText>
              </w:r>
              <w:r w:rsidRPr="00630263">
                <w:rPr>
                  <w:sz w:val="18"/>
                  <w:szCs w:val="18"/>
                </w:rPr>
                <w:delText>,</w:delText>
              </w:r>
              <w:r>
                <w:rPr>
                  <w:sz w:val="18"/>
                  <w:szCs w:val="18"/>
                </w:rPr>
                <w:delText xml:space="preserve"> </w:delText>
              </w:r>
              <w:r w:rsidRPr="00630263">
                <w:rPr>
                  <w:sz w:val="18"/>
                  <w:szCs w:val="18"/>
                </w:rPr>
                <w:delText>Pool</w:delText>
              </w:r>
              <w:r>
                <w:rPr>
                  <w:sz w:val="18"/>
                  <w:szCs w:val="18"/>
                </w:rPr>
                <w:delText xml:space="preserve"> </w:delText>
              </w:r>
              <w:r w:rsidRPr="00630263">
                <w:rPr>
                  <w:sz w:val="18"/>
                  <w:szCs w:val="18"/>
                </w:rPr>
                <w:delText>pump</w:delText>
              </w:r>
              <w:r>
                <w:rPr>
                  <w:sz w:val="18"/>
                  <w:szCs w:val="18"/>
                </w:rPr>
                <w:delText xml:space="preserve"> </w:delText>
              </w:r>
              <w:r w:rsidRPr="00630263">
                <w:rPr>
                  <w:sz w:val="18"/>
                  <w:szCs w:val="18"/>
                </w:rPr>
                <w:delText>days</w:delText>
              </w:r>
              <w:r>
                <w:rPr>
                  <w:sz w:val="18"/>
                  <w:szCs w:val="18"/>
                </w:rPr>
                <w:delText xml:space="preserve"> </w:delText>
              </w:r>
              <w:r w:rsidRPr="00630263">
                <w:rPr>
                  <w:sz w:val="18"/>
                  <w:szCs w:val="18"/>
                </w:rPr>
                <w:delText>of</w:delText>
              </w:r>
              <w:r>
                <w:rPr>
                  <w:sz w:val="18"/>
                  <w:szCs w:val="18"/>
                </w:rPr>
                <w:delText xml:space="preserve"> </w:delText>
              </w:r>
              <w:r w:rsidRPr="00630263">
                <w:rPr>
                  <w:sz w:val="18"/>
                  <w:szCs w:val="18"/>
                </w:rPr>
                <w:delText>operation</w:delText>
              </w:r>
              <w:r>
                <w:rPr>
                  <w:sz w:val="18"/>
                  <w:szCs w:val="18"/>
                </w:rPr>
                <w:delText xml:space="preserve"> </w:delText>
              </w:r>
              <w:r w:rsidRPr="00630263">
                <w:rPr>
                  <w:sz w:val="18"/>
                  <w:szCs w:val="18"/>
                </w:rPr>
                <w:delText>per</w:delText>
              </w:r>
              <w:r>
                <w:rPr>
                  <w:sz w:val="18"/>
                  <w:szCs w:val="18"/>
                </w:rPr>
                <w:delText xml:space="preserve"> </w:delText>
              </w:r>
              <w:r w:rsidRPr="00630263">
                <w:rPr>
                  <w:sz w:val="18"/>
                  <w:szCs w:val="18"/>
                </w:rPr>
                <w:delText>year.</w:delText>
              </w:r>
              <w:r>
                <w:rPr>
                  <w:sz w:val="18"/>
                  <w:szCs w:val="18"/>
                </w:rPr>
                <w:delText xml:space="preserve"> </w:delText>
              </w:r>
            </w:del>
          </w:p>
        </w:tc>
        <w:tc>
          <w:tcPr>
            <w:tcW w:w="764" w:type="pct"/>
          </w:tcPr>
          <w:p w14:paraId="4283FE6B" w14:textId="77777777" w:rsidR="00CE08A1" w:rsidRPr="00534B3E" w:rsidRDefault="008A402F" w:rsidP="00BD2C4C">
            <w:pPr>
              <w:tabs>
                <w:tab w:val="left" w:pos="720"/>
              </w:tabs>
              <w:spacing w:before="60" w:after="60"/>
              <w:jc w:val="center"/>
              <w:rPr>
                <w:del w:id="37123" w:author="Greg Clendenning" w:date="2024-04-16T16:42:00Z"/>
                <w:sz w:val="18"/>
                <w:szCs w:val="18"/>
              </w:rPr>
            </w:pPr>
            <m:oMathPara>
              <m:oMathParaPr>
                <m:jc m:val="center"/>
              </m:oMathParaPr>
              <m:oMath>
                <m:f>
                  <m:fPr>
                    <m:ctrlPr>
                      <w:del w:id="37124" w:author="Greg Clendenning" w:date="2024-04-16T16:42:00Z">
                        <w:rPr>
                          <w:rFonts w:ascii="Cambria Math" w:hAnsi="Cambria Math" w:cs="Arial"/>
                          <w:sz w:val="18"/>
                          <w:szCs w:val="18"/>
                        </w:rPr>
                      </w:del>
                    </m:ctrlPr>
                  </m:fPr>
                  <m:num>
                    <m:r>
                      <w:del w:id="37125" w:author="Greg Clendenning" w:date="2024-04-16T16:42:00Z">
                        <w:rPr>
                          <w:rFonts w:ascii="Cambria Math" w:hAnsi="Cambria Math" w:cs="Arial"/>
                          <w:sz w:val="18"/>
                          <w:szCs w:val="18"/>
                        </w:rPr>
                        <m:t>days</m:t>
                      </w:del>
                    </m:r>
                  </m:num>
                  <m:den>
                    <m:r>
                      <w:del w:id="37126" w:author="Greg Clendenning" w:date="2024-04-16T16:42:00Z">
                        <w:rPr>
                          <w:rFonts w:ascii="Cambria Math" w:hAnsi="Cambria Math" w:cs="Arial"/>
                          <w:sz w:val="18"/>
                          <w:szCs w:val="18"/>
                        </w:rPr>
                        <m:t>yr</m:t>
                      </w:del>
                    </m:r>
                  </m:den>
                </m:f>
              </m:oMath>
            </m:oMathPara>
          </w:p>
        </w:tc>
        <w:tc>
          <w:tcPr>
            <w:tcW w:w="926" w:type="pct"/>
          </w:tcPr>
          <w:p w14:paraId="5CC4311A" w14:textId="77777777" w:rsidR="00CE08A1" w:rsidRDefault="00CE08A1" w:rsidP="00BD2C4C">
            <w:pPr>
              <w:tabs>
                <w:tab w:val="left" w:pos="720"/>
              </w:tabs>
              <w:spacing w:before="60" w:after="60"/>
              <w:jc w:val="center"/>
              <w:rPr>
                <w:del w:id="37127" w:author="Greg Clendenning" w:date="2024-04-16T16:42:00Z"/>
                <w:sz w:val="18"/>
                <w:szCs w:val="18"/>
              </w:rPr>
            </w:pPr>
            <w:del w:id="37128" w:author="Greg Clendenning" w:date="2024-04-16T16:42:00Z">
              <w:r w:rsidRPr="00630263">
                <w:rPr>
                  <w:sz w:val="18"/>
                  <w:szCs w:val="18"/>
                </w:rPr>
                <w:delText>122</w:delText>
              </w:r>
            </w:del>
          </w:p>
          <w:p w14:paraId="6D9C914D" w14:textId="77777777" w:rsidR="00AB62A1" w:rsidRPr="00630263" w:rsidRDefault="00AB62A1" w:rsidP="00BD2C4C">
            <w:pPr>
              <w:tabs>
                <w:tab w:val="left" w:pos="720"/>
              </w:tabs>
              <w:spacing w:before="60" w:after="60"/>
              <w:jc w:val="center"/>
              <w:rPr>
                <w:del w:id="37129" w:author="Greg Clendenning" w:date="2024-04-16T16:42:00Z"/>
                <w:sz w:val="18"/>
                <w:szCs w:val="18"/>
              </w:rPr>
            </w:pPr>
            <w:del w:id="37130" w:author="Greg Clendenning" w:date="2024-04-16T16:42:00Z">
              <w:r>
                <w:rPr>
                  <w:sz w:val="18"/>
                  <w:szCs w:val="18"/>
                </w:rPr>
                <w:delText>(4 months)</w:delText>
              </w:r>
            </w:del>
          </w:p>
        </w:tc>
        <w:tc>
          <w:tcPr>
            <w:tcW w:w="889" w:type="pct"/>
          </w:tcPr>
          <w:p w14:paraId="2A7F3587" w14:textId="77777777" w:rsidR="00CE08A1" w:rsidRPr="00630263" w:rsidRDefault="00CE08A1" w:rsidP="00BD2C4C">
            <w:pPr>
              <w:tabs>
                <w:tab w:val="left" w:pos="720"/>
              </w:tabs>
              <w:spacing w:before="60" w:after="60"/>
              <w:jc w:val="center"/>
              <w:rPr>
                <w:del w:id="37131" w:author="Greg Clendenning" w:date="2024-04-16T16:42:00Z"/>
                <w:sz w:val="18"/>
                <w:szCs w:val="18"/>
              </w:rPr>
            </w:pPr>
            <w:del w:id="37132" w:author="Greg Clendenning" w:date="2024-04-16T16:42:00Z">
              <w:r>
                <w:rPr>
                  <w:sz w:val="18"/>
                  <w:szCs w:val="18"/>
                </w:rPr>
                <w:delText>1</w:delText>
              </w:r>
            </w:del>
          </w:p>
        </w:tc>
      </w:tr>
      <w:tr w:rsidR="00995B9E" w:rsidRPr="00630263" w14:paraId="6BA27AF1" w14:textId="77777777" w:rsidTr="00995B9E">
        <w:trPr>
          <w:trHeight w:val="374"/>
          <w:del w:id="37133" w:author="Greg Clendenning" w:date="2024-04-16T16:42:00Z"/>
        </w:trPr>
        <w:tc>
          <w:tcPr>
            <w:tcW w:w="2422" w:type="pct"/>
            <w:shd w:val="clear" w:color="auto" w:fill="auto"/>
          </w:tcPr>
          <w:p w14:paraId="30FBDE7C" w14:textId="77777777" w:rsidR="00995B9E" w:rsidRPr="00534B3E" w:rsidRDefault="00995B9E" w:rsidP="00995B9E">
            <w:pPr>
              <w:tabs>
                <w:tab w:val="left" w:pos="720"/>
              </w:tabs>
              <w:spacing w:before="60" w:after="60"/>
              <w:rPr>
                <w:del w:id="37134" w:author="Greg Clendenning" w:date="2024-04-16T16:42:00Z"/>
                <w:i/>
                <w:sz w:val="18"/>
                <w:szCs w:val="18"/>
              </w:rPr>
            </w:pPr>
            <w:del w:id="37135" w:author="Greg Clendenning" w:date="2024-04-16T16:42:00Z">
              <w:r w:rsidRPr="00534B3E">
                <w:rPr>
                  <w:i/>
                  <w:sz w:val="18"/>
                  <w:szCs w:val="18"/>
                </w:rPr>
                <w:delText>E</w:delText>
              </w:r>
              <w:r w:rsidRPr="00472F6E">
                <w:rPr>
                  <w:i/>
                  <w:sz w:val="18"/>
                  <w:szCs w:val="18"/>
                </w:rPr>
                <w:delText>F</w:delText>
              </w:r>
              <w:r w:rsidRPr="00472F6E">
                <w:rPr>
                  <w:i/>
                  <w:sz w:val="18"/>
                  <w:szCs w:val="18"/>
                  <w:vertAlign w:val="subscript"/>
                </w:rPr>
                <w:delText>VFD,Weighted</w:delText>
              </w:r>
              <w:r w:rsidRPr="00472F6E">
                <w:rPr>
                  <w:sz w:val="18"/>
                  <w:szCs w:val="18"/>
                </w:rPr>
                <w:delText xml:space="preserve">, Weighted energy factor of variable frequency drive pump for Curve C flow. This quantity should be recorded by the applicant or looked up in </w:delText>
              </w:r>
              <w:r w:rsidRPr="006D4D21">
                <w:rPr>
                  <w:sz w:val="18"/>
                  <w:szCs w:val="18"/>
                </w:rPr>
                <w:fldChar w:fldCharType="begin"/>
              </w:r>
              <w:r w:rsidRPr="00472F6E">
                <w:rPr>
                  <w:sz w:val="18"/>
                  <w:szCs w:val="18"/>
                </w:rPr>
                <w:delInstrText xml:space="preserve"> REF _Ref51169907 \h </w:delInstrText>
              </w:r>
              <w:r w:rsidRPr="000F11B7">
                <w:rPr>
                  <w:sz w:val="18"/>
                  <w:szCs w:val="18"/>
                </w:rPr>
                <w:delInstrText xml:space="preserve"> \* MERGEFORMAT </w:delInstrText>
              </w:r>
              <w:r w:rsidRPr="006D4D21">
                <w:rPr>
                  <w:sz w:val="18"/>
                  <w:szCs w:val="18"/>
                </w:rPr>
              </w:r>
              <w:r w:rsidRPr="006D4D21">
                <w:rPr>
                  <w:sz w:val="18"/>
                  <w:szCs w:val="18"/>
                </w:rPr>
                <w:fldChar w:fldCharType="separate"/>
              </w:r>
              <w:r w:rsidRPr="00015BA5">
                <w:rPr>
                  <w:noProof/>
                </w:rPr>
                <w:delText>Table</w:delText>
              </w:r>
              <w:r>
                <w:rPr>
                  <w:noProof/>
                </w:rPr>
                <w:delText xml:space="preserve"> 2</w:delText>
              </w:r>
              <w:r>
                <w:rPr>
                  <w:noProof/>
                </w:rPr>
                <w:noBreakHyphen/>
                <w:delText>140</w:delText>
              </w:r>
              <w:r w:rsidRPr="006D4D21">
                <w:rPr>
                  <w:sz w:val="18"/>
                  <w:szCs w:val="18"/>
                </w:rPr>
                <w:fldChar w:fldCharType="end"/>
              </w:r>
              <w:r w:rsidRPr="00534B3E">
                <w:rPr>
                  <w:sz w:val="18"/>
                  <w:szCs w:val="18"/>
                </w:rPr>
                <w:delText xml:space="preserve"> </w:delText>
              </w:r>
              <w:r w:rsidRPr="00472F6E">
                <w:rPr>
                  <w:sz w:val="18"/>
                  <w:szCs w:val="18"/>
                </w:rPr>
                <w:delText xml:space="preserve">by </w:delText>
              </w:r>
              <w:r>
                <w:rPr>
                  <w:sz w:val="18"/>
                  <w:szCs w:val="18"/>
                </w:rPr>
                <w:delText>horsepower.</w:delText>
              </w:r>
            </w:del>
          </w:p>
        </w:tc>
        <w:tc>
          <w:tcPr>
            <w:tcW w:w="764" w:type="pct"/>
            <w:shd w:val="clear" w:color="auto" w:fill="auto"/>
          </w:tcPr>
          <w:p w14:paraId="4992FCE9" w14:textId="77777777" w:rsidR="00995B9E" w:rsidRPr="00472F6E" w:rsidRDefault="008A402F" w:rsidP="00995B9E">
            <w:pPr>
              <w:tabs>
                <w:tab w:val="left" w:pos="720"/>
              </w:tabs>
              <w:spacing w:before="60" w:after="60"/>
              <w:jc w:val="center"/>
              <w:rPr>
                <w:del w:id="37136" w:author="Greg Clendenning" w:date="2024-04-16T16:42:00Z"/>
                <w:i/>
                <w:sz w:val="18"/>
                <w:szCs w:val="18"/>
              </w:rPr>
            </w:pPr>
            <m:oMathPara>
              <m:oMath>
                <m:f>
                  <m:fPr>
                    <m:ctrlPr>
                      <w:del w:id="37137" w:author="Greg Clendenning" w:date="2024-04-16T16:42:00Z">
                        <w:rPr>
                          <w:rFonts w:ascii="Cambria Math" w:hAnsi="Cambria Math" w:cs="Arial"/>
                          <w:sz w:val="18"/>
                          <w:szCs w:val="18"/>
                        </w:rPr>
                      </w:del>
                    </m:ctrlPr>
                  </m:fPr>
                  <m:num>
                    <m:r>
                      <w:del w:id="37138" w:author="Greg Clendenning" w:date="2024-04-16T16:42:00Z">
                        <w:rPr>
                          <w:rFonts w:ascii="Cambria Math" w:hAnsi="Cambria Math" w:cs="Arial"/>
                          <w:sz w:val="18"/>
                          <w:szCs w:val="18"/>
                        </w:rPr>
                        <m:t>gallons</m:t>
                      </w:del>
                    </m:r>
                  </m:num>
                  <m:den>
                    <m:r>
                      <w:del w:id="37139" w:author="Greg Clendenning" w:date="2024-04-16T16:42:00Z">
                        <w:rPr>
                          <w:rFonts w:ascii="Cambria Math" w:hAnsi="Cambria Math" w:cs="Arial"/>
                          <w:sz w:val="18"/>
                          <w:szCs w:val="18"/>
                        </w:rPr>
                        <m:t>W</m:t>
                      </w:del>
                    </m:r>
                    <m:r>
                      <w:del w:id="37140" w:author="Greg Clendenning" w:date="2024-04-16T16:42:00Z">
                        <w:rPr>
                          <w:rFonts w:ascii="Cambria Math" w:hAnsi="Cambria Math" w:cs="Arial"/>
                          <w:sz w:val="18"/>
                          <w:szCs w:val="18"/>
                        </w:rPr>
                        <m:t>∙h</m:t>
                      </w:del>
                    </m:r>
                  </m:den>
                </m:f>
              </m:oMath>
            </m:oMathPara>
          </w:p>
        </w:tc>
        <w:tc>
          <w:tcPr>
            <w:tcW w:w="926" w:type="pct"/>
            <w:shd w:val="clear" w:color="auto" w:fill="auto"/>
          </w:tcPr>
          <w:p w14:paraId="26FD4386" w14:textId="77777777" w:rsidR="00995B9E" w:rsidRPr="00472F6E" w:rsidRDefault="00995B9E" w:rsidP="00995B9E">
            <w:pPr>
              <w:tabs>
                <w:tab w:val="left" w:pos="720"/>
              </w:tabs>
              <w:spacing w:before="60" w:after="60"/>
              <w:jc w:val="center"/>
              <w:rPr>
                <w:del w:id="37141" w:author="Greg Clendenning" w:date="2024-04-16T16:42:00Z"/>
                <w:rFonts w:cs="Arial"/>
                <w:sz w:val="18"/>
                <w:szCs w:val="18"/>
              </w:rPr>
            </w:pPr>
            <w:del w:id="37142" w:author="Greg Clendenning" w:date="2024-04-16T16:42:00Z">
              <w:r w:rsidRPr="00472F6E">
                <w:rPr>
                  <w:rFonts w:cs="Arial"/>
                  <w:sz w:val="18"/>
                  <w:szCs w:val="18"/>
                </w:rPr>
                <w:delText>EDC Data Gathering</w:delText>
              </w:r>
            </w:del>
          </w:p>
          <w:p w14:paraId="5D142D17" w14:textId="77777777" w:rsidR="00995B9E" w:rsidRPr="00534B3E" w:rsidRDefault="00995B9E" w:rsidP="00995B9E">
            <w:pPr>
              <w:tabs>
                <w:tab w:val="left" w:pos="720"/>
              </w:tabs>
              <w:spacing w:before="60" w:after="60"/>
              <w:jc w:val="center"/>
              <w:rPr>
                <w:del w:id="37143" w:author="Greg Clendenning" w:date="2024-04-16T16:42:00Z"/>
                <w:rFonts w:cs="Arial"/>
                <w:sz w:val="18"/>
                <w:szCs w:val="18"/>
              </w:rPr>
            </w:pPr>
            <w:del w:id="37144" w:author="Greg Clendenning" w:date="2024-04-16T16:42:00Z">
              <w:r>
                <w:rPr>
                  <w:rFonts w:cs="Arial"/>
                  <w:sz w:val="18"/>
                  <w:szCs w:val="18"/>
                </w:rPr>
                <w:delText xml:space="preserve">or See </w:delText>
              </w:r>
              <w:r w:rsidRPr="009731D9">
                <w:rPr>
                  <w:rFonts w:cs="Arial"/>
                  <w:sz w:val="18"/>
                  <w:szCs w:val="18"/>
                </w:rPr>
                <w:fldChar w:fldCharType="begin"/>
              </w:r>
              <w:r w:rsidRPr="008E6011">
                <w:rPr>
                  <w:rFonts w:cs="Arial"/>
                  <w:sz w:val="18"/>
                  <w:szCs w:val="18"/>
                </w:rPr>
                <w:delInstrText xml:space="preserve"> REF _Ref51169907 \h </w:delInstrText>
              </w:r>
              <w:r>
                <w:rPr>
                  <w:rFonts w:cs="Arial"/>
                  <w:sz w:val="18"/>
                  <w:szCs w:val="18"/>
                </w:rPr>
                <w:delInstrText xml:space="preserve"> \* MERGEFORMAT </w:delInstrText>
              </w:r>
              <w:r w:rsidRPr="009731D9">
                <w:rPr>
                  <w:rFonts w:cs="Arial"/>
                  <w:sz w:val="18"/>
                  <w:szCs w:val="18"/>
                </w:rPr>
              </w:r>
              <w:r w:rsidRPr="009731D9">
                <w:rPr>
                  <w:rFonts w:cs="Arial"/>
                  <w:sz w:val="18"/>
                  <w:szCs w:val="18"/>
                </w:rPr>
                <w:fldChar w:fldCharType="separate"/>
              </w:r>
              <w:r w:rsidRPr="008E6011">
                <w:rPr>
                  <w:noProof/>
                  <w:sz w:val="18"/>
                  <w:szCs w:val="18"/>
                </w:rPr>
                <w:delText>Table 2</w:delText>
              </w:r>
              <w:r w:rsidRPr="008E6011">
                <w:rPr>
                  <w:noProof/>
                  <w:sz w:val="18"/>
                  <w:szCs w:val="18"/>
                </w:rPr>
                <w:noBreakHyphen/>
                <w:delText>140</w:delText>
              </w:r>
              <w:r w:rsidRPr="009731D9">
                <w:rPr>
                  <w:rFonts w:cs="Arial"/>
                  <w:sz w:val="18"/>
                  <w:szCs w:val="18"/>
                </w:rPr>
                <w:fldChar w:fldCharType="end"/>
              </w:r>
              <w:r w:rsidRPr="009731D9">
                <w:rPr>
                  <w:rFonts w:cs="Arial"/>
                  <w:sz w:val="18"/>
                  <w:szCs w:val="18"/>
                </w:rPr>
                <w:delText>,</w:delText>
              </w:r>
              <w:r>
                <w:rPr>
                  <w:rFonts w:cs="Arial"/>
                  <w:sz w:val="18"/>
                  <w:szCs w:val="18"/>
                </w:rPr>
                <w:delText xml:space="preserve"> selecting smallest pump that meets </w:delText>
              </w:r>
              <w:r w:rsidRPr="004352A6">
                <w:rPr>
                  <w:i/>
                  <w:sz w:val="18"/>
                  <w:szCs w:val="18"/>
                </w:rPr>
                <w:delText>Flow</w:delText>
              </w:r>
              <w:r w:rsidRPr="004352A6">
                <w:rPr>
                  <w:i/>
                  <w:sz w:val="18"/>
                  <w:szCs w:val="18"/>
                  <w:vertAlign w:val="subscript"/>
                </w:rPr>
                <w:delText>VFD,Lo</w:delText>
              </w:r>
              <w:r>
                <w:rPr>
                  <w:i/>
                  <w:sz w:val="18"/>
                  <w:szCs w:val="18"/>
                  <w:vertAlign w:val="subscript"/>
                </w:rPr>
                <w:delText>w</w:delText>
              </w:r>
            </w:del>
          </w:p>
        </w:tc>
        <w:tc>
          <w:tcPr>
            <w:tcW w:w="889" w:type="pct"/>
            <w:shd w:val="clear" w:color="auto" w:fill="auto"/>
          </w:tcPr>
          <w:p w14:paraId="6A12BB25" w14:textId="77777777" w:rsidR="00995B9E" w:rsidRPr="00472F6E" w:rsidRDefault="00995B9E" w:rsidP="00995B9E">
            <w:pPr>
              <w:tabs>
                <w:tab w:val="left" w:pos="720"/>
              </w:tabs>
              <w:spacing w:before="60" w:after="60"/>
              <w:jc w:val="center"/>
              <w:rPr>
                <w:del w:id="37145" w:author="Greg Clendenning" w:date="2024-04-16T16:42:00Z"/>
                <w:sz w:val="18"/>
                <w:szCs w:val="18"/>
              </w:rPr>
            </w:pPr>
            <w:del w:id="37146" w:author="Greg Clendenning" w:date="2024-04-16T16:42:00Z">
              <w:r w:rsidRPr="00472F6E">
                <w:rPr>
                  <w:sz w:val="18"/>
                  <w:szCs w:val="18"/>
                </w:rPr>
                <w:delText>1</w:delText>
              </w:r>
            </w:del>
          </w:p>
        </w:tc>
      </w:tr>
      <w:tr w:rsidR="00995B9E" w:rsidRPr="00630263" w14:paraId="5FA4C1B7" w14:textId="77777777" w:rsidTr="00995B9E">
        <w:trPr>
          <w:trHeight w:val="374"/>
          <w:del w:id="37147" w:author="Greg Clendenning" w:date="2024-04-16T16:42:00Z"/>
        </w:trPr>
        <w:tc>
          <w:tcPr>
            <w:tcW w:w="2422" w:type="pct"/>
          </w:tcPr>
          <w:p w14:paraId="53535D18" w14:textId="77777777" w:rsidR="00995B9E" w:rsidRPr="000F11B7" w:rsidRDefault="00995B9E" w:rsidP="00995B9E">
            <w:pPr>
              <w:tabs>
                <w:tab w:val="left" w:pos="720"/>
              </w:tabs>
              <w:spacing w:before="60" w:after="60"/>
              <w:rPr>
                <w:del w:id="37148" w:author="Greg Clendenning" w:date="2024-04-16T16:42:00Z"/>
                <w:iCs/>
                <w:sz w:val="18"/>
                <w:szCs w:val="18"/>
              </w:rPr>
            </w:pPr>
            <w:del w:id="37149" w:author="Greg Clendenning" w:date="2024-04-16T16:42:00Z">
              <w:r w:rsidRPr="000F11B7">
                <w:rPr>
                  <w:i/>
                  <w:sz w:val="18"/>
                  <w:szCs w:val="18"/>
                </w:rPr>
                <w:delText>Volume</w:delText>
              </w:r>
              <w:r>
                <w:rPr>
                  <w:iCs/>
                  <w:sz w:val="18"/>
                  <w:szCs w:val="18"/>
                </w:rPr>
                <w:delText>, pool capacity</w:delText>
              </w:r>
            </w:del>
          </w:p>
        </w:tc>
        <w:tc>
          <w:tcPr>
            <w:tcW w:w="764" w:type="pct"/>
          </w:tcPr>
          <w:p w14:paraId="40275123" w14:textId="77777777" w:rsidR="00995B9E" w:rsidRDefault="00995B9E" w:rsidP="00995B9E">
            <w:pPr>
              <w:tabs>
                <w:tab w:val="left" w:pos="720"/>
              </w:tabs>
              <w:spacing w:before="60" w:after="60"/>
              <w:jc w:val="center"/>
              <w:rPr>
                <w:del w:id="37150" w:author="Greg Clendenning" w:date="2024-04-16T16:42:00Z"/>
                <w:sz w:val="18"/>
                <w:szCs w:val="18"/>
              </w:rPr>
            </w:pPr>
            <w:del w:id="37151" w:author="Greg Clendenning" w:date="2024-04-16T16:42:00Z">
              <w:r>
                <w:rPr>
                  <w:sz w:val="18"/>
                  <w:szCs w:val="18"/>
                </w:rPr>
                <w:delText>Gallons</w:delText>
              </w:r>
            </w:del>
          </w:p>
        </w:tc>
        <w:tc>
          <w:tcPr>
            <w:tcW w:w="926" w:type="pct"/>
          </w:tcPr>
          <w:p w14:paraId="3F608960" w14:textId="77777777" w:rsidR="00995B9E" w:rsidRPr="00630263" w:rsidRDefault="00995B9E" w:rsidP="00995B9E">
            <w:pPr>
              <w:pStyle w:val="TableCell"/>
              <w:jc w:val="center"/>
              <w:rPr>
                <w:del w:id="37152" w:author="Greg Clendenning" w:date="2024-04-16T16:42:00Z"/>
                <w:szCs w:val="18"/>
              </w:rPr>
            </w:pPr>
            <w:del w:id="37153" w:author="Greg Clendenning" w:date="2024-04-16T16:42:00Z">
              <w:r w:rsidRPr="00630263">
                <w:rPr>
                  <w:szCs w:val="18"/>
                </w:rPr>
                <w:delText>EDC</w:delText>
              </w:r>
              <w:r>
                <w:rPr>
                  <w:szCs w:val="18"/>
                </w:rPr>
                <w:delText xml:space="preserve"> </w:delText>
              </w:r>
              <w:r w:rsidRPr="00630263">
                <w:rPr>
                  <w:szCs w:val="18"/>
                </w:rPr>
                <w:delText>Data</w:delText>
              </w:r>
              <w:r>
                <w:rPr>
                  <w:szCs w:val="18"/>
                </w:rPr>
                <w:delText xml:space="preserve"> </w:delText>
              </w:r>
              <w:r w:rsidRPr="00630263">
                <w:rPr>
                  <w:szCs w:val="18"/>
                </w:rPr>
                <w:delText>Gathering</w:delText>
              </w:r>
            </w:del>
          </w:p>
          <w:p w14:paraId="758303A9" w14:textId="77777777" w:rsidR="00995B9E" w:rsidRPr="00630263" w:rsidRDefault="00995B9E" w:rsidP="00995B9E">
            <w:pPr>
              <w:pStyle w:val="TableCell"/>
              <w:jc w:val="center"/>
              <w:rPr>
                <w:del w:id="37154" w:author="Greg Clendenning" w:date="2024-04-16T16:42:00Z"/>
                <w:szCs w:val="18"/>
              </w:rPr>
            </w:pPr>
            <w:del w:id="37155" w:author="Greg Clendenning" w:date="2024-04-16T16:42:00Z">
              <w:r w:rsidRPr="00630263">
                <w:rPr>
                  <w:szCs w:val="18"/>
                </w:rPr>
                <w:delText>Default</w:delText>
              </w:r>
              <w:r>
                <w:rPr>
                  <w:szCs w:val="18"/>
                </w:rPr>
                <w:delText xml:space="preserve"> </w:delText>
              </w:r>
              <w:r w:rsidRPr="00630263">
                <w:rPr>
                  <w:szCs w:val="18"/>
                </w:rPr>
                <w:delText>=</w:delText>
              </w:r>
              <w:r>
                <w:rPr>
                  <w:szCs w:val="18"/>
                </w:rPr>
                <w:delText xml:space="preserve"> 22,000</w:delText>
              </w:r>
            </w:del>
          </w:p>
        </w:tc>
        <w:tc>
          <w:tcPr>
            <w:tcW w:w="889" w:type="pct"/>
          </w:tcPr>
          <w:p w14:paraId="3E3057CA" w14:textId="77777777" w:rsidR="00995B9E" w:rsidRPr="00630263" w:rsidRDefault="00995B9E" w:rsidP="00995B9E">
            <w:pPr>
              <w:tabs>
                <w:tab w:val="left" w:pos="720"/>
              </w:tabs>
              <w:spacing w:before="60" w:after="60"/>
              <w:jc w:val="center"/>
              <w:rPr>
                <w:del w:id="37156" w:author="Greg Clendenning" w:date="2024-04-16T16:42:00Z"/>
                <w:sz w:val="18"/>
                <w:szCs w:val="18"/>
              </w:rPr>
            </w:pPr>
            <w:del w:id="37157" w:author="Greg Clendenning" w:date="2024-04-16T16:42:00Z">
              <w:r>
                <w:rPr>
                  <w:sz w:val="18"/>
                  <w:szCs w:val="18"/>
                </w:rPr>
                <w:delText>1</w:delText>
              </w:r>
            </w:del>
          </w:p>
        </w:tc>
      </w:tr>
      <w:tr w:rsidR="00995B9E" w:rsidRPr="00630263" w14:paraId="19EF9743" w14:textId="77777777" w:rsidTr="00995B9E">
        <w:trPr>
          <w:trHeight w:val="374"/>
          <w:del w:id="37158" w:author="Greg Clendenning" w:date="2024-04-16T16:42:00Z"/>
        </w:trPr>
        <w:tc>
          <w:tcPr>
            <w:tcW w:w="2422" w:type="pct"/>
          </w:tcPr>
          <w:p w14:paraId="4EA86172" w14:textId="77777777" w:rsidR="00995B9E" w:rsidRPr="00630263" w:rsidRDefault="00995B9E" w:rsidP="00995B9E">
            <w:pPr>
              <w:tabs>
                <w:tab w:val="left" w:pos="720"/>
              </w:tabs>
              <w:spacing w:before="60" w:after="60"/>
              <w:rPr>
                <w:del w:id="37159" w:author="Greg Clendenning" w:date="2024-04-16T16:42:00Z"/>
                <w:i/>
                <w:sz w:val="18"/>
                <w:szCs w:val="18"/>
              </w:rPr>
            </w:pPr>
            <w:del w:id="37160" w:author="Greg Clendenning" w:date="2024-04-16T16:42:00Z">
              <w:r>
                <w:rPr>
                  <w:i/>
                  <w:sz w:val="18"/>
                  <w:szCs w:val="18"/>
                </w:rPr>
                <w:delText>Turnover</w:delText>
              </w:r>
              <w:r>
                <w:rPr>
                  <w:iCs/>
                  <w:sz w:val="18"/>
                  <w:szCs w:val="18"/>
                </w:rPr>
                <w:delText>, number of times the full volume of the pool is filtered each day</w:delText>
              </w:r>
            </w:del>
          </w:p>
        </w:tc>
        <w:tc>
          <w:tcPr>
            <w:tcW w:w="764" w:type="pct"/>
          </w:tcPr>
          <w:p w14:paraId="2CAF35B2" w14:textId="77777777" w:rsidR="00995B9E" w:rsidRDefault="008A402F" w:rsidP="00995B9E">
            <w:pPr>
              <w:tabs>
                <w:tab w:val="left" w:pos="720"/>
              </w:tabs>
              <w:spacing w:before="60" w:after="60"/>
              <w:jc w:val="center"/>
              <w:rPr>
                <w:del w:id="37161" w:author="Greg Clendenning" w:date="2024-04-16T16:42:00Z"/>
                <w:sz w:val="18"/>
                <w:szCs w:val="18"/>
              </w:rPr>
            </w:pPr>
            <m:oMathPara>
              <m:oMath>
                <m:f>
                  <m:fPr>
                    <m:ctrlPr>
                      <w:del w:id="37162" w:author="Greg Clendenning" w:date="2024-04-16T16:42:00Z">
                        <w:rPr>
                          <w:rFonts w:ascii="Cambria Math" w:hAnsi="Cambria Math" w:cs="Arial"/>
                          <w:sz w:val="18"/>
                          <w:szCs w:val="18"/>
                        </w:rPr>
                      </w:del>
                    </m:ctrlPr>
                  </m:fPr>
                  <m:num>
                    <m:r>
                      <w:del w:id="37163" w:author="Greg Clendenning" w:date="2024-04-16T16:42:00Z">
                        <w:rPr>
                          <w:rFonts w:ascii="Cambria Math" w:hAnsi="Cambria Math" w:cs="Arial"/>
                          <w:sz w:val="18"/>
                          <w:szCs w:val="18"/>
                        </w:rPr>
                        <m:t>Pool</m:t>
                      </w:del>
                    </m:r>
                    <m:r>
                      <w:del w:id="37164" w:author="Greg Clendenning" w:date="2024-04-16T16:42:00Z">
                        <w:rPr>
                          <w:rFonts w:ascii="Cambria Math" w:hAnsi="Cambria Math" w:cs="Arial"/>
                          <w:sz w:val="18"/>
                          <w:szCs w:val="18"/>
                        </w:rPr>
                        <m:t xml:space="preserve"> </m:t>
                      </w:del>
                    </m:r>
                    <m:r>
                      <w:del w:id="37165" w:author="Greg Clendenning" w:date="2024-04-16T16:42:00Z">
                        <w:rPr>
                          <w:rFonts w:ascii="Cambria Math" w:hAnsi="Cambria Math" w:cs="Arial"/>
                          <w:sz w:val="18"/>
                          <w:szCs w:val="18"/>
                        </w:rPr>
                        <m:t>volumes</m:t>
                      </w:del>
                    </m:r>
                  </m:num>
                  <m:den>
                    <m:r>
                      <w:del w:id="37166" w:author="Greg Clendenning" w:date="2024-04-16T16:42:00Z">
                        <w:rPr>
                          <w:rFonts w:ascii="Cambria Math" w:hAnsi="Cambria Math" w:cs="Arial"/>
                          <w:sz w:val="18"/>
                          <w:szCs w:val="18"/>
                        </w:rPr>
                        <m:t>day</m:t>
                      </w:del>
                    </m:r>
                  </m:den>
                </m:f>
              </m:oMath>
            </m:oMathPara>
          </w:p>
        </w:tc>
        <w:tc>
          <w:tcPr>
            <w:tcW w:w="926" w:type="pct"/>
          </w:tcPr>
          <w:p w14:paraId="58ABBAFD" w14:textId="77777777" w:rsidR="00995B9E" w:rsidRPr="00630263" w:rsidRDefault="00995B9E" w:rsidP="00995B9E">
            <w:pPr>
              <w:pStyle w:val="TableCell"/>
              <w:jc w:val="center"/>
              <w:rPr>
                <w:del w:id="37167" w:author="Greg Clendenning" w:date="2024-04-16T16:42:00Z"/>
                <w:szCs w:val="18"/>
              </w:rPr>
            </w:pPr>
            <w:del w:id="37168" w:author="Greg Clendenning" w:date="2024-04-16T16:42:00Z">
              <w:r w:rsidRPr="00630263">
                <w:rPr>
                  <w:szCs w:val="18"/>
                </w:rPr>
                <w:delText>EDC</w:delText>
              </w:r>
              <w:r>
                <w:rPr>
                  <w:szCs w:val="18"/>
                </w:rPr>
                <w:delText xml:space="preserve"> </w:delText>
              </w:r>
              <w:r w:rsidRPr="00630263">
                <w:rPr>
                  <w:szCs w:val="18"/>
                </w:rPr>
                <w:delText>Data</w:delText>
              </w:r>
              <w:r>
                <w:rPr>
                  <w:szCs w:val="18"/>
                </w:rPr>
                <w:delText xml:space="preserve"> </w:delText>
              </w:r>
              <w:r w:rsidRPr="00630263">
                <w:rPr>
                  <w:szCs w:val="18"/>
                </w:rPr>
                <w:delText>Gathering</w:delText>
              </w:r>
            </w:del>
          </w:p>
          <w:p w14:paraId="4F316722" w14:textId="77777777" w:rsidR="00995B9E" w:rsidRPr="00630263" w:rsidRDefault="00995B9E" w:rsidP="00995B9E">
            <w:pPr>
              <w:pStyle w:val="TableCell"/>
              <w:jc w:val="center"/>
              <w:rPr>
                <w:del w:id="37169" w:author="Greg Clendenning" w:date="2024-04-16T16:42:00Z"/>
                <w:szCs w:val="18"/>
              </w:rPr>
            </w:pPr>
            <w:del w:id="37170" w:author="Greg Clendenning" w:date="2024-04-16T16:42:00Z">
              <w:r w:rsidRPr="00630263">
                <w:rPr>
                  <w:szCs w:val="18"/>
                </w:rPr>
                <w:delText>Default</w:delText>
              </w:r>
              <w:r>
                <w:rPr>
                  <w:szCs w:val="18"/>
                </w:rPr>
                <w:delText xml:space="preserve"> </w:delText>
              </w:r>
              <w:r w:rsidRPr="00630263">
                <w:rPr>
                  <w:szCs w:val="18"/>
                </w:rPr>
                <w:delText>=</w:delText>
              </w:r>
              <w:r>
                <w:rPr>
                  <w:szCs w:val="18"/>
                </w:rPr>
                <w:delText xml:space="preserve"> 2</w:delText>
              </w:r>
            </w:del>
          </w:p>
        </w:tc>
        <w:tc>
          <w:tcPr>
            <w:tcW w:w="889" w:type="pct"/>
          </w:tcPr>
          <w:p w14:paraId="354E5A6B" w14:textId="77777777" w:rsidR="00995B9E" w:rsidRPr="00630263" w:rsidRDefault="00995B9E" w:rsidP="00995B9E">
            <w:pPr>
              <w:tabs>
                <w:tab w:val="left" w:pos="720"/>
              </w:tabs>
              <w:spacing w:before="60" w:after="60"/>
              <w:jc w:val="center"/>
              <w:rPr>
                <w:del w:id="37171" w:author="Greg Clendenning" w:date="2024-04-16T16:42:00Z"/>
                <w:sz w:val="18"/>
                <w:szCs w:val="18"/>
              </w:rPr>
            </w:pPr>
            <w:del w:id="37172" w:author="Greg Clendenning" w:date="2024-04-16T16:42:00Z">
              <w:r>
                <w:rPr>
                  <w:sz w:val="18"/>
                  <w:szCs w:val="18"/>
                </w:rPr>
                <w:delText>1</w:delText>
              </w:r>
            </w:del>
          </w:p>
        </w:tc>
      </w:tr>
      <w:tr w:rsidR="00995B9E" w:rsidRPr="00630263" w14:paraId="005BF346" w14:textId="77777777" w:rsidTr="00995B9E">
        <w:trPr>
          <w:trHeight w:val="374"/>
          <w:del w:id="37173" w:author="Greg Clendenning" w:date="2024-04-16T16:42:00Z"/>
        </w:trPr>
        <w:tc>
          <w:tcPr>
            <w:tcW w:w="2422" w:type="pct"/>
          </w:tcPr>
          <w:p w14:paraId="178A9765" w14:textId="77777777" w:rsidR="00995B9E" w:rsidRPr="00CC2AC6" w:rsidRDefault="00995B9E" w:rsidP="00995B9E">
            <w:pPr>
              <w:tabs>
                <w:tab w:val="left" w:pos="720"/>
              </w:tabs>
              <w:spacing w:before="60" w:after="60"/>
              <w:rPr>
                <w:del w:id="37174" w:author="Greg Clendenning" w:date="2024-04-16T16:42:00Z"/>
                <w:i/>
                <w:sz w:val="18"/>
                <w:szCs w:val="18"/>
              </w:rPr>
            </w:pPr>
            <w:del w:id="37175" w:author="Greg Clendenning" w:date="2024-04-16T16:42:00Z">
              <w:r>
                <w:rPr>
                  <w:i/>
                  <w:sz w:val="18"/>
                  <w:szCs w:val="18"/>
                </w:rPr>
                <w:delText>Flow</w:delText>
              </w:r>
              <w:r w:rsidRPr="000F11B7">
                <w:rPr>
                  <w:i/>
                  <w:sz w:val="18"/>
                  <w:szCs w:val="18"/>
                  <w:vertAlign w:val="subscript"/>
                </w:rPr>
                <w:delText>SS</w:delText>
              </w:r>
              <w:r w:rsidRPr="000F11B7">
                <w:rPr>
                  <w:iCs/>
                  <w:sz w:val="18"/>
                  <w:szCs w:val="18"/>
                </w:rPr>
                <w:delText>, Single speed pump</w:delText>
              </w:r>
              <w:r>
                <w:rPr>
                  <w:iCs/>
                  <w:sz w:val="18"/>
                  <w:szCs w:val="18"/>
                </w:rPr>
                <w:delText xml:space="preserve"> flow rate</w:delText>
              </w:r>
            </w:del>
          </w:p>
        </w:tc>
        <w:tc>
          <w:tcPr>
            <w:tcW w:w="764" w:type="pct"/>
          </w:tcPr>
          <w:p w14:paraId="3ADEBE0E" w14:textId="77777777" w:rsidR="00995B9E" w:rsidRDefault="008A402F" w:rsidP="00995B9E">
            <w:pPr>
              <w:tabs>
                <w:tab w:val="left" w:pos="720"/>
              </w:tabs>
              <w:spacing w:before="60" w:after="60"/>
              <w:jc w:val="center"/>
              <w:rPr>
                <w:del w:id="37176" w:author="Greg Clendenning" w:date="2024-04-16T16:42:00Z"/>
                <w:sz w:val="18"/>
                <w:szCs w:val="18"/>
              </w:rPr>
            </w:pPr>
            <m:oMathPara>
              <m:oMath>
                <m:f>
                  <m:fPr>
                    <m:ctrlPr>
                      <w:del w:id="37177" w:author="Greg Clendenning" w:date="2024-04-16T16:42:00Z">
                        <w:rPr>
                          <w:rFonts w:ascii="Cambria Math" w:hAnsi="Cambria Math" w:cs="Arial"/>
                          <w:sz w:val="18"/>
                          <w:szCs w:val="18"/>
                        </w:rPr>
                      </w:del>
                    </m:ctrlPr>
                  </m:fPr>
                  <m:num>
                    <m:r>
                      <w:del w:id="37178" w:author="Greg Clendenning" w:date="2024-04-16T16:42:00Z">
                        <w:rPr>
                          <w:rFonts w:ascii="Cambria Math" w:hAnsi="Cambria Math" w:cs="Arial"/>
                          <w:sz w:val="18"/>
                          <w:szCs w:val="18"/>
                        </w:rPr>
                        <m:t>gallons</m:t>
                      </w:del>
                    </m:r>
                  </m:num>
                  <m:den>
                    <m:r>
                      <w:del w:id="37179" w:author="Greg Clendenning" w:date="2024-04-16T16:42:00Z">
                        <w:rPr>
                          <w:rFonts w:ascii="Cambria Math" w:hAnsi="Cambria Math" w:cs="Arial"/>
                          <w:sz w:val="18"/>
                          <w:szCs w:val="18"/>
                        </w:rPr>
                        <m:t>minute</m:t>
                      </w:del>
                    </m:r>
                  </m:den>
                </m:f>
              </m:oMath>
            </m:oMathPara>
          </w:p>
        </w:tc>
        <w:tc>
          <w:tcPr>
            <w:tcW w:w="926" w:type="pct"/>
          </w:tcPr>
          <w:p w14:paraId="0E2DFA0D" w14:textId="77777777" w:rsidR="00995B9E" w:rsidRDefault="00995B9E" w:rsidP="00995B9E">
            <w:pPr>
              <w:pStyle w:val="TableCell"/>
              <w:jc w:val="center"/>
              <w:rPr>
                <w:del w:id="37180" w:author="Greg Clendenning" w:date="2024-04-16T16:42:00Z"/>
                <w:szCs w:val="18"/>
              </w:rPr>
            </w:pPr>
            <w:del w:id="37181" w:author="Greg Clendenning" w:date="2024-04-16T16:42:00Z">
              <w:r>
                <w:rPr>
                  <w:szCs w:val="18"/>
                </w:rPr>
                <w:fldChar w:fldCharType="begin"/>
              </w:r>
              <w:r>
                <w:rPr>
                  <w:szCs w:val="18"/>
                </w:rPr>
                <w:delInstrText xml:space="preserve"> REF _Ref51168021 \h </w:delInstrText>
              </w:r>
              <w:r>
                <w:rPr>
                  <w:szCs w:val="18"/>
                </w:rPr>
              </w:r>
              <w:r>
                <w:rPr>
                  <w:szCs w:val="18"/>
                </w:rPr>
                <w:fldChar w:fldCharType="separate"/>
              </w:r>
              <w:r w:rsidRPr="00015BA5">
                <w:rPr>
                  <w:noProof/>
                </w:rPr>
                <w:delText>Table</w:delText>
              </w:r>
              <w:r>
                <w:rPr>
                  <w:noProof/>
                </w:rPr>
                <w:delText xml:space="preserve"> 2</w:delText>
              </w:r>
              <w:r>
                <w:rPr>
                  <w:noProof/>
                </w:rPr>
                <w:noBreakHyphen/>
                <w:delText>139</w:delText>
              </w:r>
              <w:r>
                <w:rPr>
                  <w:szCs w:val="18"/>
                </w:rPr>
                <w:fldChar w:fldCharType="end"/>
              </w:r>
            </w:del>
          </w:p>
          <w:p w14:paraId="14DE8BD5" w14:textId="77777777" w:rsidR="00995B9E" w:rsidRPr="00630263" w:rsidRDefault="00995B9E" w:rsidP="00995B9E">
            <w:pPr>
              <w:pStyle w:val="TableCell"/>
              <w:jc w:val="center"/>
              <w:rPr>
                <w:del w:id="37182" w:author="Greg Clendenning" w:date="2024-04-16T16:42:00Z"/>
                <w:szCs w:val="18"/>
              </w:rPr>
            </w:pPr>
            <w:del w:id="37183" w:author="Greg Clendenning" w:date="2024-04-16T16:42:00Z">
              <w:r>
                <w:rPr>
                  <w:szCs w:val="18"/>
                </w:rPr>
                <w:delText>Default=78</w:delText>
              </w:r>
            </w:del>
          </w:p>
        </w:tc>
        <w:tc>
          <w:tcPr>
            <w:tcW w:w="889" w:type="pct"/>
          </w:tcPr>
          <w:p w14:paraId="38A72C51" w14:textId="77777777" w:rsidR="00995B9E" w:rsidRPr="00630263" w:rsidDel="00683775" w:rsidRDefault="00995B9E" w:rsidP="00995B9E">
            <w:pPr>
              <w:tabs>
                <w:tab w:val="left" w:pos="720"/>
              </w:tabs>
              <w:spacing w:before="60" w:after="60"/>
              <w:jc w:val="center"/>
              <w:rPr>
                <w:del w:id="37184" w:author="Greg Clendenning" w:date="2024-04-16T16:42:00Z"/>
                <w:sz w:val="18"/>
                <w:szCs w:val="18"/>
              </w:rPr>
            </w:pPr>
            <w:del w:id="37185" w:author="Greg Clendenning" w:date="2024-04-16T16:42:00Z">
              <w:r>
                <w:rPr>
                  <w:sz w:val="18"/>
                  <w:szCs w:val="18"/>
                </w:rPr>
                <w:delText>1</w:delText>
              </w:r>
            </w:del>
          </w:p>
        </w:tc>
      </w:tr>
      <w:tr w:rsidR="00995B9E" w:rsidRPr="00630263" w14:paraId="2269BA77" w14:textId="77777777" w:rsidTr="00995B9E">
        <w:trPr>
          <w:trHeight w:val="374"/>
          <w:del w:id="37186" w:author="Greg Clendenning" w:date="2024-04-16T16:42:00Z"/>
        </w:trPr>
        <w:tc>
          <w:tcPr>
            <w:tcW w:w="2422" w:type="pct"/>
          </w:tcPr>
          <w:p w14:paraId="629081B8" w14:textId="77777777" w:rsidR="00995B9E" w:rsidRDefault="00995B9E" w:rsidP="00995B9E">
            <w:pPr>
              <w:tabs>
                <w:tab w:val="left" w:pos="720"/>
              </w:tabs>
              <w:spacing w:before="60" w:after="60"/>
              <w:rPr>
                <w:del w:id="37187" w:author="Greg Clendenning" w:date="2024-04-16T16:42:00Z"/>
                <w:i/>
                <w:sz w:val="18"/>
                <w:szCs w:val="18"/>
              </w:rPr>
            </w:pPr>
            <w:del w:id="37188" w:author="Greg Clendenning" w:date="2024-04-16T16:42:00Z">
              <w:r>
                <w:rPr>
                  <w:i/>
                  <w:sz w:val="18"/>
                  <w:szCs w:val="18"/>
                </w:rPr>
                <w:delText>Flow</w:delText>
              </w:r>
              <w:r>
                <w:rPr>
                  <w:i/>
                  <w:sz w:val="18"/>
                  <w:szCs w:val="18"/>
                  <w:vertAlign w:val="subscript"/>
                </w:rPr>
                <w:delText>VFD,Low</w:delText>
              </w:r>
              <w:r>
                <w:rPr>
                  <w:i/>
                  <w:sz w:val="18"/>
                  <w:szCs w:val="18"/>
                </w:rPr>
                <w:delText xml:space="preserve"> </w:delText>
              </w:r>
              <w:r w:rsidRPr="004352A6">
                <w:rPr>
                  <w:iCs/>
                  <w:sz w:val="18"/>
                  <w:szCs w:val="18"/>
                </w:rPr>
                <w:delText xml:space="preserve">, </w:delText>
              </w:r>
              <w:r>
                <w:rPr>
                  <w:iCs/>
                  <w:sz w:val="18"/>
                  <w:szCs w:val="18"/>
                </w:rPr>
                <w:delText>Variable frequency drive pump low flow rate</w:delText>
              </w:r>
            </w:del>
          </w:p>
        </w:tc>
        <w:tc>
          <w:tcPr>
            <w:tcW w:w="764" w:type="pct"/>
          </w:tcPr>
          <w:p w14:paraId="5CCD6003" w14:textId="77777777" w:rsidR="00995B9E" w:rsidRDefault="008A402F" w:rsidP="00995B9E">
            <w:pPr>
              <w:tabs>
                <w:tab w:val="left" w:pos="720"/>
              </w:tabs>
              <w:spacing w:before="60" w:after="60"/>
              <w:jc w:val="center"/>
              <w:rPr>
                <w:del w:id="37189" w:author="Greg Clendenning" w:date="2024-04-16T16:42:00Z"/>
                <w:i/>
                <w:sz w:val="18"/>
                <w:szCs w:val="18"/>
              </w:rPr>
            </w:pPr>
            <m:oMathPara>
              <m:oMath>
                <m:f>
                  <m:fPr>
                    <m:ctrlPr>
                      <w:del w:id="37190" w:author="Greg Clendenning" w:date="2024-04-16T16:42:00Z">
                        <w:rPr>
                          <w:rFonts w:ascii="Cambria Math" w:hAnsi="Cambria Math" w:cs="Arial"/>
                          <w:sz w:val="18"/>
                          <w:szCs w:val="18"/>
                        </w:rPr>
                      </w:del>
                    </m:ctrlPr>
                  </m:fPr>
                  <m:num>
                    <m:r>
                      <w:del w:id="37191" w:author="Greg Clendenning" w:date="2024-04-16T16:42:00Z">
                        <w:rPr>
                          <w:rFonts w:ascii="Cambria Math" w:hAnsi="Cambria Math" w:cs="Arial"/>
                          <w:sz w:val="18"/>
                          <w:szCs w:val="18"/>
                        </w:rPr>
                        <m:t>gallons</m:t>
                      </w:del>
                    </m:r>
                  </m:num>
                  <m:den>
                    <m:r>
                      <w:del w:id="37192" w:author="Greg Clendenning" w:date="2024-04-16T16:42:00Z">
                        <w:rPr>
                          <w:rFonts w:ascii="Cambria Math" w:hAnsi="Cambria Math" w:cs="Arial"/>
                          <w:sz w:val="18"/>
                          <w:szCs w:val="18"/>
                        </w:rPr>
                        <m:t>minute</m:t>
                      </w:del>
                    </m:r>
                  </m:den>
                </m:f>
              </m:oMath>
            </m:oMathPara>
          </w:p>
        </w:tc>
        <w:tc>
          <w:tcPr>
            <w:tcW w:w="926" w:type="pct"/>
          </w:tcPr>
          <w:p w14:paraId="4DE93818" w14:textId="77777777" w:rsidR="00995B9E" w:rsidRPr="00630263" w:rsidRDefault="00995B9E" w:rsidP="00995B9E">
            <w:pPr>
              <w:pStyle w:val="TableCell"/>
              <w:jc w:val="center"/>
              <w:rPr>
                <w:del w:id="37193" w:author="Greg Clendenning" w:date="2024-04-16T16:42:00Z"/>
                <w:szCs w:val="18"/>
              </w:rPr>
            </w:pPr>
            <w:del w:id="37194" w:author="Greg Clendenning" w:date="2024-04-16T16:42:00Z">
              <w:r w:rsidRPr="00630263">
                <w:rPr>
                  <w:szCs w:val="18"/>
                </w:rPr>
                <w:delText>EDC</w:delText>
              </w:r>
              <w:r>
                <w:rPr>
                  <w:szCs w:val="18"/>
                </w:rPr>
                <w:delText xml:space="preserve"> </w:delText>
              </w:r>
              <w:r w:rsidRPr="00630263">
                <w:rPr>
                  <w:szCs w:val="18"/>
                </w:rPr>
                <w:delText>Data</w:delText>
              </w:r>
              <w:r>
                <w:rPr>
                  <w:szCs w:val="18"/>
                </w:rPr>
                <w:delText xml:space="preserve"> </w:delText>
              </w:r>
              <w:r w:rsidRPr="00630263">
                <w:rPr>
                  <w:szCs w:val="18"/>
                </w:rPr>
                <w:delText>Gathering</w:delText>
              </w:r>
              <w:r>
                <w:rPr>
                  <w:szCs w:val="18"/>
                </w:rPr>
                <w:delText xml:space="preserve"> </w:delText>
              </w:r>
            </w:del>
          </w:p>
          <w:p w14:paraId="0719C4DE" w14:textId="77777777" w:rsidR="00995B9E" w:rsidRDefault="00995B9E" w:rsidP="00995B9E">
            <w:pPr>
              <w:pStyle w:val="TableCell"/>
              <w:jc w:val="center"/>
              <w:rPr>
                <w:del w:id="37195" w:author="Greg Clendenning" w:date="2024-04-16T16:42:00Z"/>
                <w:szCs w:val="18"/>
              </w:rPr>
            </w:pPr>
            <w:del w:id="37196" w:author="Greg Clendenning" w:date="2024-04-16T16:42:00Z">
              <w:r>
                <w:rPr>
                  <w:szCs w:val="18"/>
                </w:rPr>
                <w:delText>Default= Calculated</w:delText>
              </w:r>
            </w:del>
          </w:p>
        </w:tc>
        <w:tc>
          <w:tcPr>
            <w:tcW w:w="889" w:type="pct"/>
          </w:tcPr>
          <w:p w14:paraId="02A22B74" w14:textId="77777777" w:rsidR="00995B9E" w:rsidRDefault="00995B9E" w:rsidP="00995B9E">
            <w:pPr>
              <w:tabs>
                <w:tab w:val="left" w:pos="720"/>
              </w:tabs>
              <w:spacing w:before="60" w:after="60"/>
              <w:jc w:val="center"/>
              <w:rPr>
                <w:del w:id="37197" w:author="Greg Clendenning" w:date="2024-04-16T16:42:00Z"/>
                <w:sz w:val="18"/>
                <w:szCs w:val="18"/>
              </w:rPr>
            </w:pPr>
            <w:del w:id="37198" w:author="Greg Clendenning" w:date="2024-04-16T16:42:00Z">
              <w:r>
                <w:rPr>
                  <w:sz w:val="18"/>
                  <w:szCs w:val="18"/>
                </w:rPr>
                <w:delText>1</w:delText>
              </w:r>
            </w:del>
          </w:p>
        </w:tc>
      </w:tr>
      <w:tr w:rsidR="00995B9E" w:rsidRPr="00630263" w14:paraId="1C30DE02" w14:textId="77777777" w:rsidTr="00995B9E">
        <w:trPr>
          <w:trHeight w:val="374"/>
          <w:del w:id="37199" w:author="Greg Clendenning" w:date="2024-04-16T16:42:00Z"/>
        </w:trPr>
        <w:tc>
          <w:tcPr>
            <w:tcW w:w="2422" w:type="pct"/>
          </w:tcPr>
          <w:p w14:paraId="4D2318FC" w14:textId="77777777" w:rsidR="00995B9E" w:rsidRPr="003E62A8" w:rsidRDefault="00995B9E" w:rsidP="00995B9E">
            <w:pPr>
              <w:tabs>
                <w:tab w:val="left" w:pos="720"/>
              </w:tabs>
              <w:spacing w:before="60" w:after="60"/>
              <w:rPr>
                <w:del w:id="37200" w:author="Greg Clendenning" w:date="2024-04-16T16:42:00Z"/>
                <w:i/>
                <w:sz w:val="18"/>
                <w:szCs w:val="18"/>
              </w:rPr>
            </w:pPr>
            <w:del w:id="37201" w:author="Greg Clendenning" w:date="2024-04-16T16:42:00Z">
              <w:r>
                <w:rPr>
                  <w:i/>
                  <w:sz w:val="18"/>
                  <w:szCs w:val="18"/>
                </w:rPr>
                <w:delText>HOU</w:delText>
              </w:r>
              <w:r w:rsidRPr="000F11B7">
                <w:rPr>
                  <w:i/>
                  <w:sz w:val="18"/>
                  <w:szCs w:val="18"/>
                  <w:vertAlign w:val="subscript"/>
                </w:rPr>
                <w:delText>VFD</w:delText>
              </w:r>
              <w:r>
                <w:rPr>
                  <w:i/>
                  <w:sz w:val="18"/>
                  <w:szCs w:val="18"/>
                </w:rPr>
                <w:delText>, Hours of operation per day for variable frequency drive pool pump</w:delText>
              </w:r>
            </w:del>
          </w:p>
        </w:tc>
        <w:tc>
          <w:tcPr>
            <w:tcW w:w="764" w:type="pct"/>
          </w:tcPr>
          <w:p w14:paraId="56825D67" w14:textId="77777777" w:rsidR="00995B9E" w:rsidRDefault="008A402F" w:rsidP="00995B9E">
            <w:pPr>
              <w:tabs>
                <w:tab w:val="left" w:pos="720"/>
              </w:tabs>
              <w:spacing w:before="60" w:after="60"/>
              <w:jc w:val="center"/>
              <w:rPr>
                <w:del w:id="37202" w:author="Greg Clendenning" w:date="2024-04-16T16:42:00Z"/>
                <w:i/>
                <w:sz w:val="18"/>
                <w:szCs w:val="18"/>
              </w:rPr>
            </w:pPr>
            <m:oMathPara>
              <m:oMath>
                <m:f>
                  <m:fPr>
                    <m:ctrlPr>
                      <w:del w:id="37203" w:author="Greg Clendenning" w:date="2024-04-16T16:42:00Z">
                        <w:rPr>
                          <w:rFonts w:ascii="Cambria Math" w:hAnsi="Cambria Math" w:cs="Arial"/>
                          <w:sz w:val="18"/>
                          <w:szCs w:val="18"/>
                        </w:rPr>
                      </w:del>
                    </m:ctrlPr>
                  </m:fPr>
                  <m:num>
                    <m:r>
                      <w:del w:id="37204" w:author="Greg Clendenning" w:date="2024-04-16T16:42:00Z">
                        <w:rPr>
                          <w:rFonts w:ascii="Cambria Math" w:hAnsi="Cambria Math" w:cs="Arial"/>
                          <w:sz w:val="18"/>
                          <w:szCs w:val="18"/>
                        </w:rPr>
                        <m:t>h</m:t>
                      </w:del>
                    </m:r>
                    <m:r>
                      <w:del w:id="37205" w:author="Greg Clendenning" w:date="2024-04-16T16:42:00Z">
                        <w:rPr>
                          <w:rFonts w:ascii="Cambria Math" w:hAnsi="Cambria Math" w:cs="Arial"/>
                          <w:sz w:val="18"/>
                          <w:szCs w:val="18"/>
                        </w:rPr>
                        <m:t>ours</m:t>
                      </w:del>
                    </m:r>
                  </m:num>
                  <m:den>
                    <m:r>
                      <w:del w:id="37206" w:author="Greg Clendenning" w:date="2024-04-16T16:42:00Z">
                        <w:rPr>
                          <w:rFonts w:ascii="Cambria Math" w:hAnsi="Cambria Math" w:cs="Arial"/>
                          <w:sz w:val="18"/>
                          <w:szCs w:val="18"/>
                        </w:rPr>
                        <m:t>day</m:t>
                      </w:del>
                    </m:r>
                  </m:den>
                </m:f>
              </m:oMath>
            </m:oMathPara>
          </w:p>
        </w:tc>
        <w:tc>
          <w:tcPr>
            <w:tcW w:w="926" w:type="pct"/>
          </w:tcPr>
          <w:p w14:paraId="62461ACC" w14:textId="77777777" w:rsidR="00995B9E" w:rsidRPr="00630263" w:rsidRDefault="00995B9E" w:rsidP="00995B9E">
            <w:pPr>
              <w:pStyle w:val="TableCell"/>
              <w:jc w:val="center"/>
              <w:rPr>
                <w:del w:id="37207" w:author="Greg Clendenning" w:date="2024-04-16T16:42:00Z"/>
                <w:szCs w:val="18"/>
              </w:rPr>
            </w:pPr>
            <w:del w:id="37208" w:author="Greg Clendenning" w:date="2024-04-16T16:42:00Z">
              <w:r w:rsidRPr="00630263">
                <w:rPr>
                  <w:szCs w:val="18"/>
                </w:rPr>
                <w:delText>EDC</w:delText>
              </w:r>
              <w:r>
                <w:rPr>
                  <w:szCs w:val="18"/>
                </w:rPr>
                <w:delText xml:space="preserve"> </w:delText>
              </w:r>
              <w:r w:rsidRPr="00630263">
                <w:rPr>
                  <w:szCs w:val="18"/>
                </w:rPr>
                <w:delText>Data</w:delText>
              </w:r>
              <w:r>
                <w:rPr>
                  <w:szCs w:val="18"/>
                </w:rPr>
                <w:delText xml:space="preserve"> </w:delText>
              </w:r>
              <w:r w:rsidRPr="00630263">
                <w:rPr>
                  <w:szCs w:val="18"/>
                </w:rPr>
                <w:delText>Gathering</w:delText>
              </w:r>
              <w:r>
                <w:rPr>
                  <w:szCs w:val="18"/>
                </w:rPr>
                <w:delText xml:space="preserve"> </w:delText>
              </w:r>
            </w:del>
          </w:p>
          <w:p w14:paraId="367EF0E8" w14:textId="77777777" w:rsidR="00995B9E" w:rsidRPr="00630263" w:rsidRDefault="00995B9E" w:rsidP="00995B9E">
            <w:pPr>
              <w:pStyle w:val="TableCell"/>
              <w:jc w:val="center"/>
              <w:rPr>
                <w:del w:id="37209" w:author="Greg Clendenning" w:date="2024-04-16T16:42:00Z"/>
                <w:szCs w:val="18"/>
              </w:rPr>
            </w:pPr>
            <w:del w:id="37210" w:author="Greg Clendenning" w:date="2024-04-16T16:42:00Z">
              <w:r>
                <w:rPr>
                  <w:szCs w:val="18"/>
                </w:rPr>
                <w:delText>Default=24</w:delText>
              </w:r>
            </w:del>
          </w:p>
        </w:tc>
        <w:tc>
          <w:tcPr>
            <w:tcW w:w="889" w:type="pct"/>
          </w:tcPr>
          <w:p w14:paraId="3EECC43B" w14:textId="77777777" w:rsidR="00995B9E" w:rsidRDefault="00995B9E" w:rsidP="00995B9E">
            <w:pPr>
              <w:tabs>
                <w:tab w:val="left" w:pos="720"/>
              </w:tabs>
              <w:spacing w:before="60" w:after="60"/>
              <w:jc w:val="center"/>
              <w:rPr>
                <w:del w:id="37211" w:author="Greg Clendenning" w:date="2024-04-16T16:42:00Z"/>
                <w:sz w:val="18"/>
                <w:szCs w:val="18"/>
              </w:rPr>
            </w:pPr>
            <w:del w:id="37212" w:author="Greg Clendenning" w:date="2024-04-16T16:42:00Z">
              <w:r>
                <w:rPr>
                  <w:sz w:val="18"/>
                  <w:szCs w:val="18"/>
                </w:rPr>
                <w:delText>1</w:delText>
              </w:r>
            </w:del>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7213" w:author="Greg Clendenning" w:date="2024-04-16T16:42:00Z">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PrChange>
      </w:tblPr>
      <w:tblGrid>
        <w:gridCol w:w="47"/>
        <w:gridCol w:w="1303"/>
        <w:gridCol w:w="5776"/>
        <w:gridCol w:w="1514"/>
        <w:tblGridChange w:id="37214">
          <w:tblGrid>
            <w:gridCol w:w="4129"/>
            <w:gridCol w:w="1303"/>
            <w:gridCol w:w="1579"/>
            <w:gridCol w:w="1514"/>
          </w:tblGrid>
        </w:tblGridChange>
      </w:tblGrid>
      <w:tr w:rsidR="00E44576" w:rsidRPr="001570EA" w14:paraId="40E2E7F3" w14:textId="63ED1690" w:rsidTr="00E44576">
        <w:trPr>
          <w:trPrChange w:id="37215" w:author="Greg Clendenning" w:date="2024-04-16T16:42:00Z">
            <w:trPr>
              <w:trHeight w:val="374"/>
            </w:trPr>
          </w:trPrChange>
        </w:trPr>
        <w:tc>
          <w:tcPr>
            <w:tcW w:w="1350" w:type="dxa"/>
            <w:tcPrChange w:id="37216" w:author="Greg Clendenning" w:date="2024-04-16T16:42:00Z">
              <w:tcPr>
                <w:tcW w:w="2422" w:type="pct"/>
              </w:tcPr>
            </w:tcPrChange>
          </w:tcPr>
          <w:p w14:paraId="60CCBD8A" w14:textId="19C1ACA6" w:rsidR="00E44576" w:rsidRPr="001570EA" w:rsidRDefault="00995B9E">
            <w:pPr>
              <w:pStyle w:val="Equation"/>
              <w:tabs>
                <w:tab w:val="clear" w:pos="720"/>
                <w:tab w:val="left" w:pos="1440"/>
              </w:tabs>
              <w:rPr>
                <w:ins w:id="37217" w:author="Greg Clendenning" w:date="2024-04-16T16:42:00Z"/>
                <w:rFonts w:cs="Arial"/>
                <w:szCs w:val="20"/>
              </w:rPr>
            </w:pPr>
            <w:del w:id="37218" w:author="Greg Clendenning" w:date="2024-04-16T16:42:00Z">
              <w:r>
                <w:rPr>
                  <w:sz w:val="18"/>
                  <w:szCs w:val="18"/>
                </w:rPr>
                <w:delText>CF, Coincidence factor</w:delText>
              </w:r>
            </w:del>
            <w:ins w:id="37219" w:author="Greg Clendenning" w:date="2024-04-16T16:42:00Z">
              <w:r w:rsidR="00E44576" w:rsidRPr="001570EA">
                <w:rPr>
                  <w:rFonts w:ascii="Symbol" w:eastAsia="Symbol" w:hAnsi="Symbol" w:cs="Symbol"/>
                  <w:szCs w:val="20"/>
                </w:rPr>
                <w:t>D</w:t>
              </w:r>
              <w:r w:rsidR="00E44576" w:rsidRPr="001570EA">
                <w:rPr>
                  <w:rFonts w:cs="Arial"/>
                  <w:szCs w:val="20"/>
                </w:rPr>
                <w:t>kW</w:t>
              </w:r>
              <w:r w:rsidR="00E44576" w:rsidRPr="001570EA">
                <w:rPr>
                  <w:rFonts w:cs="Arial"/>
                  <w:szCs w:val="20"/>
                  <w:vertAlign w:val="subscript"/>
                </w:rPr>
                <w:t>winter peak</w:t>
              </w:r>
            </w:ins>
          </w:p>
          <w:p w14:paraId="29903FA9" w14:textId="77777777" w:rsidR="00E44576" w:rsidRPr="001570EA" w:rsidRDefault="00E44576">
            <w:pPr>
              <w:pStyle w:val="Equation"/>
              <w:ind w:left="0" w:firstLine="0"/>
              <w:rPr>
                <w:rPrChange w:id="37220" w:author="Greg Clendenning" w:date="2024-04-16T16:42:00Z">
                  <w:rPr>
                    <w:sz w:val="18"/>
                  </w:rPr>
                </w:rPrChange>
              </w:rPr>
              <w:pPrChange w:id="37221" w:author="Greg Clendenning" w:date="2024-04-16T16:42:00Z">
                <w:pPr>
                  <w:tabs>
                    <w:tab w:val="left" w:pos="720"/>
                  </w:tabs>
                  <w:spacing w:before="60" w:after="60"/>
                </w:pPr>
              </w:pPrChange>
            </w:pPr>
          </w:p>
        </w:tc>
        <w:tc>
          <w:tcPr>
            <w:tcW w:w="764" w:type="pct"/>
            <w:cellDel w:id="37222" w:author="Greg Clendenning" w:date="2024-04-16T16:42:00Z"/>
            <w:tcPrChange w:id="37223" w:author="Greg Clendenning" w:date="2024-04-16T16:42:00Z">
              <w:tcPr>
                <w:tcW w:w="764" w:type="pct"/>
                <w:cellDel w:id="37224" w:author="Greg Clendenning" w:date="2024-04-16T16:42:00Z"/>
              </w:tcPr>
            </w:tcPrChange>
          </w:tcPr>
          <w:p w14:paraId="5BE2B166" w14:textId="77777777" w:rsidR="00995B9E" w:rsidRDefault="00995B9E" w:rsidP="00995B9E">
            <w:pPr>
              <w:tabs>
                <w:tab w:val="left" w:pos="720"/>
              </w:tabs>
              <w:spacing w:before="60" w:after="60"/>
              <w:jc w:val="center"/>
              <w:rPr>
                <w:sz w:val="18"/>
                <w:szCs w:val="18"/>
              </w:rPr>
            </w:pPr>
            <w:del w:id="37225" w:author="Greg Clendenning" w:date="2024-04-16T16:42:00Z">
              <w:r>
                <w:rPr>
                  <w:sz w:val="18"/>
                  <w:szCs w:val="18"/>
                </w:rPr>
                <w:delText>None</w:delText>
              </w:r>
            </w:del>
          </w:p>
        </w:tc>
        <w:tc>
          <w:tcPr>
            <w:tcW w:w="7290" w:type="dxa"/>
            <w:tcPrChange w:id="37226" w:author="Greg Clendenning" w:date="2024-04-16T16:42:00Z">
              <w:tcPr>
                <w:tcW w:w="926" w:type="pct"/>
              </w:tcPr>
            </w:tcPrChange>
          </w:tcPr>
          <w:p w14:paraId="28C3109C" w14:textId="77777777" w:rsidR="00995B9E" w:rsidRDefault="00995B9E" w:rsidP="00995B9E">
            <w:pPr>
              <w:tabs>
                <w:tab w:val="left" w:pos="720"/>
              </w:tabs>
              <w:spacing w:before="60" w:after="60"/>
              <w:jc w:val="center"/>
              <w:rPr>
                <w:del w:id="37227" w:author="Greg Clendenning" w:date="2024-04-16T16:42:00Z"/>
                <w:sz w:val="18"/>
                <w:szCs w:val="18"/>
              </w:rPr>
            </w:pPr>
            <w:del w:id="37228" w:author="Greg Clendenning" w:date="2024-04-16T16:42:00Z">
              <w:r>
                <w:rPr>
                  <w:sz w:val="18"/>
                  <w:szCs w:val="18"/>
                </w:rPr>
                <w:delText>EDC Data Gathering</w:delText>
              </w:r>
            </w:del>
          </w:p>
          <w:p w14:paraId="1DE6F8C9" w14:textId="48595DBE" w:rsidR="00E44576" w:rsidRPr="001570EA" w:rsidRDefault="00995B9E">
            <w:pPr>
              <w:pStyle w:val="Equation"/>
              <w:ind w:left="0" w:firstLine="0"/>
              <w:rPr>
                <w:rPrChange w:id="37229" w:author="Greg Clendenning" w:date="2024-04-16T16:42:00Z">
                  <w:rPr>
                    <w:sz w:val="18"/>
                  </w:rPr>
                </w:rPrChange>
              </w:rPr>
              <w:pPrChange w:id="37230" w:author="Greg Clendenning" w:date="2024-04-16T16:42:00Z">
                <w:pPr>
                  <w:tabs>
                    <w:tab w:val="left" w:pos="720"/>
                  </w:tabs>
                  <w:spacing w:before="60" w:after="60"/>
                  <w:jc w:val="center"/>
                </w:pPr>
              </w:pPrChange>
            </w:pPr>
            <w:del w:id="37231" w:author="Greg Clendenning" w:date="2024-04-16T16:42:00Z">
              <w:r>
                <w:rPr>
                  <w:sz w:val="18"/>
                  <w:szCs w:val="18"/>
                </w:rPr>
                <w:delText xml:space="preserve">Default </w:delText>
              </w:r>
            </w:del>
            <w:r w:rsidR="00E44576" w:rsidRPr="001570EA">
              <w:rPr>
                <w:i w:val="0"/>
                <w:rPrChange w:id="37232" w:author="Greg Clendenning" w:date="2024-04-16T16:42:00Z">
                  <w:rPr>
                    <w:i/>
                    <w:sz w:val="18"/>
                    <w:szCs w:val="24"/>
                  </w:rPr>
                </w:rPrChange>
              </w:rPr>
              <w:t xml:space="preserve">= </w:t>
            </w:r>
            <w:r w:rsidR="00E44576" w:rsidRPr="001570EA">
              <w:rPr>
                <w:rPrChange w:id="37233" w:author="Greg Clendenning" w:date="2024-04-16T16:42:00Z">
                  <w:rPr>
                    <w:i/>
                    <w:sz w:val="18"/>
                    <w:szCs w:val="24"/>
                  </w:rPr>
                </w:rPrChange>
              </w:rPr>
              <w:t>0</w:t>
            </w:r>
            <w:del w:id="37234" w:author="Greg Clendenning" w:date="2024-04-16T16:42:00Z">
              <w:r>
                <w:rPr>
                  <w:sz w:val="18"/>
                  <w:szCs w:val="18"/>
                </w:rPr>
                <w:delText>.31</w:delText>
              </w:r>
            </w:del>
          </w:p>
        </w:tc>
        <w:tc>
          <w:tcPr>
            <w:tcW w:w="889" w:type="pct"/>
            <w:cellDel w:id="37235" w:author="Greg Clendenning" w:date="2024-04-16T16:42:00Z"/>
            <w:tcPrChange w:id="37236" w:author="Greg Clendenning" w:date="2024-04-16T16:42:00Z">
              <w:tcPr>
                <w:tcW w:w="889" w:type="pct"/>
                <w:cellDel w:id="37237" w:author="Greg Clendenning" w:date="2024-04-16T16:42:00Z"/>
              </w:tcPr>
            </w:tcPrChange>
          </w:tcPr>
          <w:p w14:paraId="48F1F65C" w14:textId="13795C04" w:rsidR="00995B9E" w:rsidRDefault="00995B9E" w:rsidP="00995B9E">
            <w:pPr>
              <w:tabs>
                <w:tab w:val="left" w:pos="720"/>
              </w:tabs>
              <w:spacing w:before="60" w:after="60"/>
              <w:jc w:val="center"/>
              <w:rPr>
                <w:sz w:val="18"/>
                <w:szCs w:val="18"/>
              </w:rPr>
            </w:pPr>
            <w:del w:id="37238" w:author="Greg Clendenning" w:date="2024-04-16T16:42:00Z">
              <w:r>
                <w:rPr>
                  <w:sz w:val="18"/>
                  <w:szCs w:val="18"/>
                </w:rPr>
                <w:delText>3</w:delText>
              </w:r>
            </w:del>
          </w:p>
        </w:tc>
      </w:tr>
    </w:tbl>
    <w:p w14:paraId="007CEA18" w14:textId="77777777" w:rsidR="00955CBD" w:rsidRDefault="00955CBD" w:rsidP="00FA5174">
      <w:pPr>
        <w:rPr>
          <w:del w:id="37239" w:author="Greg Clendenning" w:date="2024-04-16T16:42:00Z"/>
        </w:rPr>
      </w:pPr>
      <w:del w:id="37240" w:author="Greg Clendenning" w:date="2024-04-16T16:42:00Z">
        <w:r>
          <w:br w:type="page"/>
        </w:r>
      </w:del>
    </w:p>
    <w:p w14:paraId="532D5BFB" w14:textId="77777777" w:rsidR="00FA5174" w:rsidRPr="009E5CCE" w:rsidRDefault="00FA5174" w:rsidP="00FA5174">
      <w:pPr>
        <w:pStyle w:val="3ptheading"/>
        <w:rPr>
          <w:del w:id="37241" w:author="Greg Clendenning" w:date="2024-04-16T16:42:00Z"/>
        </w:rPr>
      </w:pPr>
      <w:del w:id="37242" w:author="Greg Clendenning" w:date="2024-04-16T16:42:00Z">
        <w:r w:rsidRPr="009E5CCE">
          <w:delText>Average</w:delText>
        </w:r>
        <w:r>
          <w:delText xml:space="preserve"> </w:delText>
        </w:r>
        <w:r w:rsidRPr="009E5CCE">
          <w:delText>Single</w:delText>
        </w:r>
        <w:r>
          <w:delText xml:space="preserve"> </w:delText>
        </w:r>
        <w:r w:rsidRPr="009E5CCE">
          <w:delText>Speed</w:delText>
        </w:r>
        <w:r>
          <w:delText xml:space="preserve"> </w:delText>
        </w:r>
        <w:r w:rsidRPr="009E5CCE">
          <w:delText>Pump</w:delText>
        </w:r>
        <w:r>
          <w:delText xml:space="preserve"> </w:delText>
        </w:r>
        <w:r w:rsidRPr="009E5CCE">
          <w:delText>Electric</w:delText>
        </w:r>
        <w:r>
          <w:delText xml:space="preserve"> </w:delText>
        </w:r>
        <w:r w:rsidRPr="009E5CCE">
          <w:delText>Demand</w:delText>
        </w:r>
      </w:del>
    </w:p>
    <w:p w14:paraId="0E2E8E0B" w14:textId="77777777" w:rsidR="00FA5174" w:rsidRDefault="00FA5174" w:rsidP="00F35DC2">
      <w:pPr>
        <w:tabs>
          <w:tab w:val="left" w:pos="720"/>
        </w:tabs>
        <w:rPr>
          <w:del w:id="37243" w:author="Greg Clendenning" w:date="2024-04-16T16:42:00Z"/>
          <w:rFonts w:cs="Arial"/>
        </w:rPr>
      </w:pPr>
      <w:del w:id="37244" w:author="Greg Clendenning" w:date="2024-04-16T16:42:00Z">
        <w:r w:rsidRPr="001C6EE1">
          <w:rPr>
            <w:szCs w:val="22"/>
          </w:rPr>
          <w:delText>Since</w:delText>
        </w:r>
        <w:r>
          <w:rPr>
            <w:szCs w:val="22"/>
          </w:rPr>
          <w:delText xml:space="preserve"> </w:delText>
        </w:r>
        <w:r w:rsidRPr="001C6EE1">
          <w:rPr>
            <w:szCs w:val="22"/>
          </w:rPr>
          <w:delText>this</w:delText>
        </w:r>
        <w:r>
          <w:rPr>
            <w:szCs w:val="22"/>
          </w:rPr>
          <w:delText xml:space="preserve"> </w:delText>
        </w:r>
        <w:r w:rsidRPr="001C6EE1">
          <w:rPr>
            <w:szCs w:val="22"/>
          </w:rPr>
          <w:delText>measure</w:delText>
        </w:r>
        <w:r>
          <w:rPr>
            <w:szCs w:val="22"/>
          </w:rPr>
          <w:delText xml:space="preserve"> </w:delText>
        </w:r>
        <w:r w:rsidRPr="001C6EE1">
          <w:rPr>
            <w:szCs w:val="22"/>
          </w:rPr>
          <w:delText>involves</w:delText>
        </w:r>
        <w:r>
          <w:rPr>
            <w:szCs w:val="22"/>
          </w:rPr>
          <w:delText xml:space="preserve"> </w:delText>
        </w:r>
        <w:r w:rsidRPr="001C6EE1">
          <w:rPr>
            <w:szCs w:val="22"/>
          </w:rPr>
          <w:delText>functional</w:delText>
        </w:r>
        <w:r>
          <w:rPr>
            <w:szCs w:val="22"/>
          </w:rPr>
          <w:delText xml:space="preserve"> </w:delText>
        </w:r>
        <w:r w:rsidRPr="001C6EE1">
          <w:rPr>
            <w:szCs w:val="22"/>
          </w:rPr>
          <w:delText>pool</w:delText>
        </w:r>
        <w:r>
          <w:rPr>
            <w:szCs w:val="22"/>
          </w:rPr>
          <w:delText xml:space="preserve"> </w:delText>
        </w:r>
        <w:r w:rsidRPr="001C6EE1">
          <w:rPr>
            <w:szCs w:val="22"/>
          </w:rPr>
          <w:delText>pumps,</w:delText>
        </w:r>
        <w:r>
          <w:rPr>
            <w:szCs w:val="22"/>
          </w:rPr>
          <w:delText xml:space="preserve"> </w:delText>
        </w:r>
        <w:r w:rsidRPr="001C6EE1">
          <w:rPr>
            <w:szCs w:val="22"/>
          </w:rPr>
          <w:delText>actual</w:delText>
        </w:r>
        <w:r>
          <w:rPr>
            <w:szCs w:val="22"/>
          </w:rPr>
          <w:delText xml:space="preserve"> </w:delText>
        </w:r>
        <w:r w:rsidRPr="001C6EE1">
          <w:rPr>
            <w:szCs w:val="22"/>
          </w:rPr>
          <w:delText>measurements</w:delText>
        </w:r>
        <w:r>
          <w:rPr>
            <w:szCs w:val="22"/>
          </w:rPr>
          <w:delText xml:space="preserve"> </w:delText>
        </w:r>
        <w:r w:rsidRPr="001C6EE1">
          <w:rPr>
            <w:szCs w:val="22"/>
          </w:rPr>
          <w:delText>of</w:delText>
        </w:r>
        <w:r>
          <w:rPr>
            <w:szCs w:val="22"/>
          </w:rPr>
          <w:delText xml:space="preserve"> </w:delText>
        </w:r>
        <w:r w:rsidRPr="001C6EE1">
          <w:rPr>
            <w:szCs w:val="22"/>
          </w:rPr>
          <w:delText>pump</w:delText>
        </w:r>
        <w:r>
          <w:rPr>
            <w:szCs w:val="22"/>
          </w:rPr>
          <w:delText xml:space="preserve"> </w:delText>
        </w:r>
        <w:r w:rsidRPr="001C6EE1">
          <w:rPr>
            <w:szCs w:val="22"/>
          </w:rPr>
          <w:delText>demand</w:delText>
        </w:r>
        <w:r>
          <w:rPr>
            <w:szCs w:val="22"/>
          </w:rPr>
          <w:delText xml:space="preserve"> </w:delText>
        </w:r>
        <w:r w:rsidRPr="001C6EE1">
          <w:rPr>
            <w:szCs w:val="22"/>
          </w:rPr>
          <w:delText>are</w:delText>
        </w:r>
        <w:r>
          <w:rPr>
            <w:szCs w:val="22"/>
          </w:rPr>
          <w:delText xml:space="preserve"> </w:delText>
        </w:r>
        <w:r w:rsidRPr="001C6EE1">
          <w:rPr>
            <w:szCs w:val="22"/>
          </w:rPr>
          <w:delText>encouraged.</w:delText>
        </w:r>
        <w:r>
          <w:rPr>
            <w:szCs w:val="22"/>
          </w:rPr>
          <w:delText xml:space="preserve">  </w:delText>
        </w:r>
        <w:r w:rsidRPr="001C6EE1">
          <w:rPr>
            <w:szCs w:val="22"/>
          </w:rPr>
          <w:delText>If</w:delText>
        </w:r>
        <w:r>
          <w:rPr>
            <w:szCs w:val="22"/>
          </w:rPr>
          <w:delText xml:space="preserve"> </w:delText>
        </w:r>
        <w:r w:rsidRPr="001C6EE1">
          <w:rPr>
            <w:szCs w:val="22"/>
          </w:rPr>
          <w:delText>this</w:delText>
        </w:r>
        <w:r>
          <w:rPr>
            <w:szCs w:val="22"/>
          </w:rPr>
          <w:delText xml:space="preserve"> </w:delText>
        </w:r>
        <w:r w:rsidRPr="001C6EE1">
          <w:rPr>
            <w:szCs w:val="22"/>
          </w:rPr>
          <w:delText>is</w:delText>
        </w:r>
        <w:r>
          <w:rPr>
            <w:szCs w:val="22"/>
          </w:rPr>
          <w:delText xml:space="preserve"> </w:delText>
        </w:r>
        <w:r w:rsidRPr="001C6EE1">
          <w:rPr>
            <w:szCs w:val="22"/>
          </w:rPr>
          <w:delText>not</w:delText>
        </w:r>
        <w:r>
          <w:rPr>
            <w:szCs w:val="22"/>
          </w:rPr>
          <w:delText xml:space="preserve"> </w:delText>
        </w:r>
        <w:r w:rsidRPr="001C6EE1">
          <w:rPr>
            <w:szCs w:val="22"/>
          </w:rPr>
          <w:delText>possible,</w:delText>
        </w:r>
        <w:r>
          <w:rPr>
            <w:szCs w:val="22"/>
          </w:rPr>
          <w:delText xml:space="preserve"> </w:delText>
        </w:r>
        <w:r w:rsidRPr="001C6EE1">
          <w:rPr>
            <w:szCs w:val="22"/>
          </w:rPr>
          <w:delText>then</w:delText>
        </w:r>
        <w:r>
          <w:rPr>
            <w:szCs w:val="22"/>
          </w:rPr>
          <w:delText xml:space="preserve"> </w:delText>
        </w:r>
        <w:r w:rsidRPr="001C6EE1">
          <w:rPr>
            <w:szCs w:val="22"/>
          </w:rPr>
          <w:delText>the</w:delText>
        </w:r>
        <w:r>
          <w:rPr>
            <w:szCs w:val="22"/>
          </w:rPr>
          <w:delText xml:space="preserve"> </w:delText>
        </w:r>
        <w:r w:rsidRPr="001C6EE1">
          <w:rPr>
            <w:szCs w:val="22"/>
          </w:rPr>
          <w:delText>pool</w:delText>
        </w:r>
        <w:r>
          <w:rPr>
            <w:szCs w:val="22"/>
          </w:rPr>
          <w:delText xml:space="preserve"> </w:delText>
        </w:r>
        <w:r w:rsidRPr="001C6EE1">
          <w:rPr>
            <w:szCs w:val="22"/>
          </w:rPr>
          <w:delText>pump</w:delText>
        </w:r>
        <w:r>
          <w:rPr>
            <w:szCs w:val="22"/>
          </w:rPr>
          <w:delText xml:space="preserve"> </w:delText>
        </w:r>
        <w:r w:rsidRPr="001C6EE1">
          <w:rPr>
            <w:szCs w:val="22"/>
          </w:rPr>
          <w:delText>power</w:delText>
        </w:r>
        <w:r>
          <w:rPr>
            <w:szCs w:val="22"/>
          </w:rPr>
          <w:delText xml:space="preserve"> </w:delText>
        </w:r>
        <w:r w:rsidRPr="001C6EE1">
          <w:rPr>
            <w:szCs w:val="22"/>
          </w:rPr>
          <w:delText>can</w:delText>
        </w:r>
        <w:r>
          <w:rPr>
            <w:szCs w:val="22"/>
          </w:rPr>
          <w:delText xml:space="preserve"> </w:delText>
        </w:r>
        <w:r w:rsidRPr="001C6EE1">
          <w:rPr>
            <w:szCs w:val="22"/>
          </w:rPr>
          <w:delText>be</w:delText>
        </w:r>
        <w:r>
          <w:rPr>
            <w:szCs w:val="22"/>
          </w:rPr>
          <w:delText xml:space="preserve"> </w:delText>
        </w:r>
        <w:r w:rsidRPr="001C6EE1">
          <w:rPr>
            <w:szCs w:val="22"/>
          </w:rPr>
          <w:delText>inferred</w:delText>
        </w:r>
        <w:r>
          <w:rPr>
            <w:szCs w:val="22"/>
          </w:rPr>
          <w:delText xml:space="preserve"> </w:delText>
        </w:r>
        <w:r w:rsidRPr="001C6EE1">
          <w:rPr>
            <w:szCs w:val="22"/>
          </w:rPr>
          <w:delText>from</w:delText>
        </w:r>
        <w:r>
          <w:rPr>
            <w:szCs w:val="22"/>
          </w:rPr>
          <w:delText xml:space="preserve"> </w:delText>
        </w:r>
        <w:r w:rsidRPr="001C6EE1">
          <w:rPr>
            <w:szCs w:val="22"/>
          </w:rPr>
          <w:delText>the</w:delText>
        </w:r>
        <w:r>
          <w:rPr>
            <w:szCs w:val="22"/>
          </w:rPr>
          <w:delText xml:space="preserve"> </w:delText>
        </w:r>
        <w:r w:rsidRPr="001C6EE1">
          <w:rPr>
            <w:szCs w:val="22"/>
          </w:rPr>
          <w:delText>nameplate</w:delText>
        </w:r>
        <w:r>
          <w:rPr>
            <w:szCs w:val="22"/>
          </w:rPr>
          <w:delText xml:space="preserve"> </w:delText>
        </w:r>
        <w:r w:rsidRPr="001C6EE1">
          <w:rPr>
            <w:szCs w:val="22"/>
          </w:rPr>
          <w:delText>horsepower.</w:delText>
        </w:r>
        <w:r>
          <w:rPr>
            <w:szCs w:val="22"/>
          </w:rPr>
          <w:delText xml:space="preserve"> </w:delText>
        </w:r>
        <w:r>
          <w:fldChar w:fldCharType="begin"/>
        </w:r>
        <w:r>
          <w:rPr>
            <w:szCs w:val="22"/>
          </w:rPr>
          <w:delInstrText xml:space="preserve"> REF _Ref364174773 \h </w:delInstrText>
        </w:r>
        <w:r>
          <w:delInstrText xml:space="preserve"> \* MERGEFORMAT </w:delInstrText>
        </w:r>
        <w:r>
          <w:fldChar w:fldCharType="separate"/>
        </w:r>
        <w:r w:rsidR="00F5483A" w:rsidRPr="00015BA5">
          <w:rPr>
            <w:noProof/>
          </w:rPr>
          <w:delText>Table</w:delText>
        </w:r>
        <w:r w:rsidR="00F5483A">
          <w:rPr>
            <w:noProof/>
          </w:rPr>
          <w:delText xml:space="preserve"> 2</w:delText>
        </w:r>
        <w:r w:rsidR="00F5483A">
          <w:rPr>
            <w:noProof/>
          </w:rPr>
          <w:noBreakHyphen/>
          <w:delText>139</w:delText>
        </w:r>
        <w:r w:rsidR="00F5483A" w:rsidDel="006816E4">
          <w:rPr>
            <w:noProof/>
          </w:rPr>
          <w:delText>2</w:delText>
        </w:r>
        <w:r w:rsidR="00F5483A" w:rsidDel="006816E4">
          <w:rPr>
            <w:noProof/>
          </w:rPr>
          <w:noBreakHyphen/>
          <w:delText>139</w:delText>
        </w:r>
        <w:r>
          <w:fldChar w:fldCharType="end"/>
        </w:r>
        <w:r>
          <w:rPr>
            <w:rFonts w:cs="Arial"/>
            <w:szCs w:val="22"/>
          </w:rPr>
          <w:delText xml:space="preserve"> </w:delText>
        </w:r>
        <w:r w:rsidRPr="00CB4DEB">
          <w:rPr>
            <w:rFonts w:cs="Arial"/>
            <w:szCs w:val="22"/>
          </w:rPr>
          <w:delText>shows</w:delText>
        </w:r>
        <w:r>
          <w:rPr>
            <w:szCs w:val="22"/>
          </w:rPr>
          <w:delText xml:space="preserve"> </w:delText>
        </w:r>
        <w:r w:rsidRPr="001C6EE1">
          <w:rPr>
            <w:szCs w:val="22"/>
          </w:rPr>
          <w:delText>the</w:delText>
        </w:r>
        <w:r>
          <w:rPr>
            <w:szCs w:val="22"/>
          </w:rPr>
          <w:delText xml:space="preserve"> </w:delText>
        </w:r>
        <w:r w:rsidRPr="001C6EE1">
          <w:rPr>
            <w:szCs w:val="22"/>
          </w:rPr>
          <w:delText>average</w:delText>
        </w:r>
        <w:r>
          <w:rPr>
            <w:szCs w:val="22"/>
          </w:rPr>
          <w:delText xml:space="preserve"> </w:delText>
        </w:r>
        <w:r w:rsidRPr="001C6EE1">
          <w:rPr>
            <w:szCs w:val="22"/>
          </w:rPr>
          <w:delText>electrical</w:delText>
        </w:r>
        <w:r>
          <w:rPr>
            <w:szCs w:val="22"/>
          </w:rPr>
          <w:delText xml:space="preserve"> </w:delText>
        </w:r>
        <w:r w:rsidRPr="001C6EE1">
          <w:rPr>
            <w:szCs w:val="22"/>
          </w:rPr>
          <w:delText>power</w:delText>
        </w:r>
        <w:r>
          <w:rPr>
            <w:szCs w:val="22"/>
          </w:rPr>
          <w:delText xml:space="preserve"> </w:delText>
        </w:r>
        <w:r w:rsidRPr="001C6EE1">
          <w:rPr>
            <w:szCs w:val="22"/>
          </w:rPr>
          <w:delText>demand</w:delText>
        </w:r>
        <w:r>
          <w:rPr>
            <w:szCs w:val="22"/>
          </w:rPr>
          <w:delText xml:space="preserve"> </w:delText>
        </w:r>
        <w:r w:rsidRPr="001C6EE1">
          <w:rPr>
            <w:szCs w:val="22"/>
          </w:rPr>
          <w:delText>per</w:delText>
        </w:r>
        <w:r>
          <w:rPr>
            <w:szCs w:val="22"/>
          </w:rPr>
          <w:delText xml:space="preserve"> </w:delText>
        </w:r>
        <w:r w:rsidRPr="001C6EE1">
          <w:rPr>
            <w:szCs w:val="22"/>
          </w:rPr>
          <w:delText>pump</w:delText>
        </w:r>
        <w:r>
          <w:rPr>
            <w:szCs w:val="22"/>
          </w:rPr>
          <w:delText xml:space="preserve"> </w:delText>
        </w:r>
        <w:r w:rsidRPr="001C6EE1">
          <w:rPr>
            <w:szCs w:val="22"/>
          </w:rPr>
          <w:delText>size</w:delText>
        </w:r>
        <w:r>
          <w:rPr>
            <w:szCs w:val="22"/>
          </w:rPr>
          <w:delText xml:space="preserve"> </w:delText>
        </w:r>
        <w:r w:rsidR="00745DAD">
          <w:rPr>
            <w:szCs w:val="22"/>
          </w:rPr>
          <w:delText xml:space="preserve">in the </w:delText>
        </w:r>
        <w:r w:rsidR="00FB0741" w:rsidRPr="00FB0741">
          <w:rPr>
            <w:szCs w:val="22"/>
          </w:rPr>
          <w:delText>Savings Calculator for an ENERGY STAR Certified Inground Pool Pump</w:delText>
        </w:r>
        <w:r>
          <w:rPr>
            <w:szCs w:val="22"/>
          </w:rPr>
          <w:delText>.</w:delText>
        </w:r>
        <w:r w:rsidRPr="00B3679D">
          <w:rPr>
            <w:szCs w:val="22"/>
            <w:vertAlign w:val="superscript"/>
          </w:rPr>
          <w:delText>Source</w:delText>
        </w:r>
        <w:r>
          <w:rPr>
            <w:szCs w:val="22"/>
            <w:vertAlign w:val="superscript"/>
          </w:rPr>
          <w:delText xml:space="preserve"> </w:delText>
        </w:r>
        <w:r w:rsidRPr="00B3679D">
          <w:rPr>
            <w:szCs w:val="22"/>
            <w:vertAlign w:val="superscript"/>
          </w:rPr>
          <w:delText>1</w:delText>
        </w:r>
        <w:r>
          <w:rPr>
            <w:szCs w:val="22"/>
          </w:rPr>
          <w:delText xml:space="preserve"> </w:delText>
        </w:r>
        <w:r w:rsidRPr="001C6EE1">
          <w:rPr>
            <w:szCs w:val="22"/>
          </w:rPr>
          <w:delText>Note</w:delText>
        </w:r>
        <w:r>
          <w:rPr>
            <w:szCs w:val="22"/>
          </w:rPr>
          <w:delText xml:space="preserve"> </w:delText>
        </w:r>
        <w:r w:rsidRPr="001C6EE1">
          <w:rPr>
            <w:szCs w:val="22"/>
          </w:rPr>
          <w:delText>that</w:delText>
        </w:r>
        <w:r>
          <w:rPr>
            <w:szCs w:val="22"/>
          </w:rPr>
          <w:delText xml:space="preserve"> </w:delText>
        </w:r>
        <w:r w:rsidR="00FB0741" w:rsidRPr="00965E09">
          <w:rPr>
            <w:i/>
            <w:iCs/>
            <w:szCs w:val="22"/>
          </w:rPr>
          <w:delText>kW</w:delText>
        </w:r>
        <w:r w:rsidR="00FB0741" w:rsidRPr="00965E09">
          <w:rPr>
            <w:i/>
            <w:iCs/>
            <w:szCs w:val="22"/>
            <w:vertAlign w:val="subscript"/>
          </w:rPr>
          <w:delText>ss</w:delText>
        </w:r>
        <w:r w:rsidR="00466A40">
          <w:rPr>
            <w:i/>
            <w:iCs/>
            <w:szCs w:val="22"/>
            <w:vertAlign w:val="subscript"/>
          </w:rPr>
          <w:delText xml:space="preserve"> </w:delText>
        </w:r>
        <w:r w:rsidR="00FB0741" w:rsidRPr="00965E09">
          <w:rPr>
            <w:i/>
            <w:iCs/>
            <w:szCs w:val="22"/>
          </w:rPr>
          <w:delText>=</w:delText>
        </w:r>
        <w:r w:rsidR="00466A40">
          <w:rPr>
            <w:i/>
            <w:iCs/>
            <w:szCs w:val="22"/>
          </w:rPr>
          <w:delText xml:space="preserve"> </w:delText>
        </w:r>
        <w:r w:rsidR="001F1CE0" w:rsidRPr="00965E09">
          <w:rPr>
            <w:rFonts w:cs="Arial"/>
            <w:i/>
            <w:iCs/>
            <w:szCs w:val="18"/>
          </w:rPr>
          <w:delText>Flow</w:delText>
        </w:r>
        <w:r w:rsidR="001F1CE0" w:rsidRPr="00965E09">
          <w:rPr>
            <w:rFonts w:cs="Arial"/>
            <w:i/>
            <w:iCs/>
            <w:szCs w:val="18"/>
            <w:vertAlign w:val="subscript"/>
          </w:rPr>
          <w:delText>ss</w:delText>
        </w:r>
        <w:r w:rsidR="001F1CE0">
          <w:rPr>
            <w:rFonts w:cs="Arial"/>
            <w:b/>
            <w:bCs/>
            <w:szCs w:val="18"/>
          </w:rPr>
          <w:delText xml:space="preserve"> </w:delText>
        </w:r>
        <w:r w:rsidR="00ED7130" w:rsidRPr="00ED7130">
          <w:rPr>
            <w:i/>
            <w:iCs/>
            <w:szCs w:val="22"/>
          </w:rPr>
          <w:delText>×</w:delText>
        </w:r>
        <w:r w:rsidR="00466A40">
          <w:rPr>
            <w:i/>
            <w:iCs/>
            <w:szCs w:val="22"/>
          </w:rPr>
          <w:delText xml:space="preserve"> </w:delText>
        </w:r>
        <w:r w:rsidR="00ED7130">
          <w:rPr>
            <w:i/>
            <w:iCs/>
            <w:szCs w:val="22"/>
          </w:rPr>
          <w:delText>60</w:delText>
        </w:r>
        <w:r w:rsidR="00466A40">
          <w:rPr>
            <w:i/>
            <w:iCs/>
            <w:szCs w:val="22"/>
          </w:rPr>
          <w:delText xml:space="preserve"> </w:delText>
        </w:r>
        <w:r w:rsidR="003B63BB">
          <w:rPr>
            <w:i/>
            <w:iCs/>
            <w:szCs w:val="22"/>
          </w:rPr>
          <w:delText xml:space="preserve">min/hr </w:delText>
        </w:r>
        <w:r w:rsidR="00ED7130" w:rsidRPr="00ED7130">
          <w:rPr>
            <w:i/>
            <w:iCs/>
            <w:szCs w:val="22"/>
          </w:rPr>
          <w:delText>÷</w:delText>
        </w:r>
        <w:r w:rsidR="00466A40">
          <w:rPr>
            <w:i/>
            <w:iCs/>
            <w:szCs w:val="22"/>
          </w:rPr>
          <w:delText xml:space="preserve"> </w:delText>
        </w:r>
        <w:r w:rsidR="001F1CE0">
          <w:rPr>
            <w:i/>
            <w:iCs/>
            <w:szCs w:val="22"/>
          </w:rPr>
          <w:delText>(</w:delText>
        </w:r>
        <w:r w:rsidR="001F1CE0" w:rsidRPr="00965E09">
          <w:rPr>
            <w:rFonts w:cs="Arial"/>
            <w:i/>
            <w:iCs/>
            <w:szCs w:val="18"/>
          </w:rPr>
          <w:delText>EF</w:delText>
        </w:r>
        <w:r w:rsidR="001F1CE0" w:rsidRPr="00965E09">
          <w:rPr>
            <w:rFonts w:cs="Arial"/>
            <w:i/>
            <w:iCs/>
            <w:szCs w:val="18"/>
            <w:vertAlign w:val="subscript"/>
          </w:rPr>
          <w:delText>ss</w:delText>
        </w:r>
        <w:r w:rsidR="001F1CE0" w:rsidRPr="00ED7130">
          <w:rPr>
            <w:i/>
            <w:iCs/>
            <w:szCs w:val="22"/>
          </w:rPr>
          <w:delText xml:space="preserve"> </w:delText>
        </w:r>
        <w:r w:rsidR="00912B12" w:rsidRPr="00ED7130">
          <w:rPr>
            <w:i/>
            <w:iCs/>
            <w:szCs w:val="22"/>
          </w:rPr>
          <w:delText>×</w:delText>
        </w:r>
        <w:r w:rsidR="00466A40">
          <w:rPr>
            <w:i/>
            <w:iCs/>
            <w:szCs w:val="22"/>
          </w:rPr>
          <w:delText xml:space="preserve"> 1,000</w:delText>
        </w:r>
        <w:r w:rsidR="00912B12">
          <w:rPr>
            <w:i/>
            <w:iCs/>
            <w:szCs w:val="22"/>
          </w:rPr>
          <w:delText xml:space="preserve"> </w:delText>
        </w:r>
        <w:r w:rsidR="003B63BB">
          <w:rPr>
            <w:i/>
            <w:iCs/>
            <w:szCs w:val="22"/>
          </w:rPr>
          <w:delText>W</w:delText>
        </w:r>
        <w:r w:rsidR="00912B12">
          <w:rPr>
            <w:i/>
            <w:iCs/>
            <w:szCs w:val="22"/>
          </w:rPr>
          <w:delText>/kWh</w:delText>
        </w:r>
        <w:r w:rsidR="001F1CE0">
          <w:rPr>
            <w:i/>
            <w:iCs/>
            <w:szCs w:val="22"/>
          </w:rPr>
          <w:delText>)</w:delText>
        </w:r>
        <w:r w:rsidR="00466A40">
          <w:rPr>
            <w:i/>
            <w:iCs/>
            <w:szCs w:val="22"/>
          </w:rPr>
          <w:delText>.</w:delText>
        </w:r>
      </w:del>
    </w:p>
    <w:p w14:paraId="2B0C037B" w14:textId="77777777" w:rsidR="00FA5174" w:rsidRPr="000A3BE3" w:rsidRDefault="00FA5174" w:rsidP="00FA5174">
      <w:pPr>
        <w:tabs>
          <w:tab w:val="left" w:pos="720"/>
        </w:tabs>
        <w:rPr>
          <w:del w:id="37245" w:author="Greg Clendenning" w:date="2024-04-16T16:42:00Z"/>
          <w:rFonts w:cs="Arial"/>
        </w:rPr>
      </w:pPr>
    </w:p>
    <w:p w14:paraId="5BE92034" w14:textId="77777777" w:rsidR="00E44576" w:rsidRPr="001570EA" w:rsidRDefault="00E44576" w:rsidP="00E44576">
      <w:pPr>
        <w:pStyle w:val="Equation"/>
        <w:tabs>
          <w:tab w:val="clear" w:pos="720"/>
          <w:tab w:val="left" w:pos="1440"/>
        </w:tabs>
        <w:ind w:left="0" w:firstLine="0"/>
        <w:rPr>
          <w:ins w:id="37246" w:author="Greg Clendenning" w:date="2024-04-16T16:42:00Z"/>
        </w:rPr>
      </w:pPr>
    </w:p>
    <w:p w14:paraId="19855D4F" w14:textId="77777777" w:rsidR="00E44576" w:rsidRPr="001570EA" w:rsidRDefault="00E44576" w:rsidP="00E44576">
      <w:pPr>
        <w:pStyle w:val="Equation"/>
        <w:tabs>
          <w:tab w:val="clear" w:pos="720"/>
          <w:tab w:val="left" w:pos="1440"/>
        </w:tabs>
        <w:rPr>
          <w:ins w:id="37247" w:author="Greg Clendenning" w:date="2024-04-16T16:42:00Z"/>
          <w:rFonts w:cs="Arial"/>
          <w:szCs w:val="20"/>
        </w:rPr>
      </w:pPr>
      <w:ins w:id="37248" w:author="Greg Clendenning" w:date="2024-04-16T16:42:00Z">
        <w:r w:rsidRPr="001570EA">
          <w:rPr>
            <w:rFonts w:cs="Arial"/>
            <w:szCs w:val="20"/>
          </w:rPr>
          <w:t>HOU</w:t>
        </w:r>
        <w:r w:rsidRPr="001570EA">
          <w:rPr>
            <w:rFonts w:cs="Arial"/>
            <w:szCs w:val="20"/>
            <w:vertAlign w:val="subscript"/>
          </w:rPr>
          <w:t>base</w:t>
        </w:r>
        <w:r w:rsidRPr="001570EA">
          <w:rPr>
            <w:rFonts w:cs="Arial"/>
            <w:szCs w:val="20"/>
          </w:rPr>
          <w:tab/>
        </w:r>
      </w:ins>
      <m:oMath>
        <m:r>
          <w:ins w:id="37249" w:author="Greg Clendenning" w:date="2024-04-16T16:42:00Z">
            <w:rPr>
              <w:rFonts w:ascii="Cambria Math" w:hAnsi="Cambria Math" w:cs="Arial"/>
              <w:szCs w:val="20"/>
            </w:rPr>
            <m:t>=Volume×Turnover÷(</m:t>
          </w:ins>
        </m:r>
        <m:sSub>
          <m:sSubPr>
            <m:ctrlPr>
              <w:ins w:id="37250" w:author="Greg Clendenning" w:date="2024-04-16T16:42:00Z">
                <w:rPr>
                  <w:rFonts w:ascii="Cambria Math" w:hAnsi="Cambria Math" w:cs="Arial"/>
                  <w:szCs w:val="20"/>
                </w:rPr>
              </w:ins>
            </m:ctrlPr>
          </m:sSubPr>
          <m:e>
            <m:r>
              <w:ins w:id="37251" w:author="Greg Clendenning" w:date="2024-04-16T16:42:00Z">
                <w:rPr>
                  <w:rFonts w:ascii="Cambria Math" w:hAnsi="Cambria Math" w:cs="Arial"/>
                  <w:szCs w:val="20"/>
                </w:rPr>
                <m:t>Flow</m:t>
              </w:ins>
            </m:r>
          </m:e>
          <m:sub>
            <m:r>
              <w:ins w:id="37252" w:author="Greg Clendenning" w:date="2024-04-16T16:42:00Z">
                <w:rPr>
                  <w:rFonts w:ascii="Cambria Math" w:hAnsi="Cambria Math" w:cs="Arial"/>
                  <w:szCs w:val="20"/>
                </w:rPr>
                <m:t>base</m:t>
              </w:ins>
            </m:r>
          </m:sub>
        </m:sSub>
        <m:r>
          <w:ins w:id="37253" w:author="Greg Clendenning" w:date="2024-04-16T16:42:00Z">
            <w:rPr>
              <w:rFonts w:ascii="Cambria Math" w:hAnsi="Cambria Math" w:cs="Arial"/>
              <w:szCs w:val="20"/>
            </w:rPr>
            <m:t>×60</m:t>
          </w:ins>
        </m:r>
        <m:f>
          <m:fPr>
            <m:ctrlPr>
              <w:ins w:id="37254" w:author="Greg Clendenning" w:date="2024-04-16T16:42:00Z">
                <w:rPr>
                  <w:rFonts w:ascii="Cambria Math" w:hAnsi="Cambria Math" w:cs="Arial"/>
                  <w:szCs w:val="20"/>
                </w:rPr>
              </w:ins>
            </m:ctrlPr>
          </m:fPr>
          <m:num>
            <m:r>
              <w:ins w:id="37255" w:author="Greg Clendenning" w:date="2024-04-16T16:42:00Z">
                <w:rPr>
                  <w:rFonts w:ascii="Cambria Math" w:hAnsi="Cambria Math" w:cs="Arial"/>
                  <w:szCs w:val="20"/>
                </w:rPr>
                <m:t>min</m:t>
              </w:ins>
            </m:r>
          </m:num>
          <m:den>
            <m:r>
              <w:ins w:id="37256" w:author="Greg Clendenning" w:date="2024-04-16T16:42:00Z">
                <w:rPr>
                  <w:rFonts w:ascii="Cambria Math" w:hAnsi="Cambria Math" w:cs="Arial"/>
                  <w:szCs w:val="20"/>
                </w:rPr>
                <m:t>hr</m:t>
              </w:ins>
            </m:r>
          </m:den>
        </m:f>
        <m:r>
          <w:ins w:id="37257" w:author="Greg Clendenning" w:date="2024-04-16T16:42:00Z">
            <w:rPr>
              <w:rFonts w:ascii="Cambria Math" w:hAnsi="Cambria Math" w:cs="Arial"/>
              <w:szCs w:val="20"/>
            </w:rPr>
            <m:t>)</m:t>
          </w:ins>
        </m:r>
      </m:oMath>
    </w:p>
    <w:p w14:paraId="2C596130" w14:textId="77777777" w:rsidR="00E44576" w:rsidRPr="001570EA" w:rsidRDefault="00E44576" w:rsidP="00E44576">
      <w:pPr>
        <w:pStyle w:val="Equation"/>
        <w:tabs>
          <w:tab w:val="clear" w:pos="720"/>
          <w:tab w:val="left" w:pos="1440"/>
        </w:tabs>
        <w:ind w:left="0" w:firstLine="0"/>
        <w:rPr>
          <w:ins w:id="37258" w:author="Greg Clendenning" w:date="2024-04-16T16:42:00Z"/>
        </w:rPr>
      </w:pPr>
    </w:p>
    <w:p w14:paraId="7BF23ED5" w14:textId="77777777" w:rsidR="00E44576" w:rsidRPr="001570EA" w:rsidRDefault="00E44576" w:rsidP="00E44576">
      <w:pPr>
        <w:spacing w:after="160" w:line="259" w:lineRule="auto"/>
        <w:jc w:val="left"/>
        <w:rPr>
          <w:ins w:id="37259" w:author="Greg Clendenning" w:date="2024-04-16T16:42:00Z"/>
          <w:rFonts w:ascii="Arial Black" w:hAnsi="Arial Black"/>
          <w:b/>
          <w:smallCaps/>
          <w:color w:val="44546A" w:themeColor="text2"/>
          <w:spacing w:val="40"/>
          <w:szCs w:val="20"/>
        </w:rPr>
      </w:pPr>
      <w:ins w:id="37260" w:author="Greg Clendenning" w:date="2024-04-16T16:42:00Z">
        <w:r w:rsidRPr="001570EA">
          <w:br w:type="page"/>
        </w:r>
      </w:ins>
    </w:p>
    <w:p w14:paraId="17616DC3" w14:textId="77777777" w:rsidR="00E44576" w:rsidRPr="001570EA" w:rsidRDefault="00E44576" w:rsidP="00E44576">
      <w:pPr>
        <w:pStyle w:val="SubStyle"/>
        <w:rPr>
          <w:ins w:id="37261" w:author="Greg Clendenning" w:date="2024-04-16T16:42:00Z"/>
        </w:rPr>
      </w:pPr>
      <w:ins w:id="37262" w:author="Greg Clendenning" w:date="2024-04-16T16:42:00Z">
        <w:r w:rsidRPr="001570EA">
          <w:t>Definition of Terms</w:t>
        </w:r>
      </w:ins>
    </w:p>
    <w:p w14:paraId="0FBC9966" w14:textId="7FCD1F14" w:rsidR="00E44576" w:rsidRPr="001570EA" w:rsidRDefault="00E44576" w:rsidP="00E44576">
      <w:pPr>
        <w:pStyle w:val="Caption"/>
        <w:rPr>
          <w:noProof/>
        </w:rPr>
      </w:pPr>
      <w:bookmarkStart w:id="37263" w:name="_Toc47598384"/>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del w:id="37264" w:author="Greg Clendenning" w:date="2024-04-16T16:42:00Z">
        <w:r w:rsidR="005E2D22">
          <w:rPr>
            <w:noProof/>
          </w:rPr>
          <w:delText>139</w:delText>
        </w:r>
      </w:del>
      <w:ins w:id="37265" w:author="Greg Clendenning" w:date="2024-04-16T16:42:00Z">
        <w:r w:rsidR="002E093A" w:rsidRPr="001570EA">
          <w:rPr>
            <w:noProof/>
          </w:rPr>
          <w:t>171</w:t>
        </w:r>
      </w:ins>
      <w:r w:rsidR="002E093A" w:rsidRPr="001570EA">
        <w:rPr>
          <w:noProof/>
        </w:rPr>
        <w:fldChar w:fldCharType="end"/>
      </w:r>
      <w:r w:rsidRPr="001570EA">
        <w:rPr>
          <w:noProof/>
        </w:rPr>
        <w:t xml:space="preserve">: </w:t>
      </w:r>
      <w:del w:id="37266" w:author="Greg Clendenning" w:date="2024-04-16T16:42:00Z">
        <w:r w:rsidR="00FA5174" w:rsidRPr="00D917D7">
          <w:rPr>
            <w:noProof/>
          </w:rPr>
          <w:delText>Single</w:delText>
        </w:r>
      </w:del>
      <w:ins w:id="37267" w:author="Greg Clendenning" w:date="2024-04-16T16:42:00Z">
        <w:r w:rsidRPr="001570EA">
          <w:t>Terms</w:t>
        </w:r>
        <w:r w:rsidRPr="001570EA">
          <w:rPr>
            <w:rFonts w:cs="Arial"/>
          </w:rPr>
          <w:t>, Values, and References for Variable</w:t>
        </w:r>
      </w:ins>
      <w:r w:rsidRPr="001570EA">
        <w:rPr>
          <w:rFonts w:cs="Arial"/>
        </w:rPr>
        <w:t xml:space="preserve"> Speed </w:t>
      </w:r>
      <w:del w:id="37268" w:author="Greg Clendenning" w:date="2024-04-16T16:42:00Z">
        <w:r w:rsidR="009D28B4">
          <w:rPr>
            <w:noProof/>
          </w:rPr>
          <w:delText>Curve C</w:delText>
        </w:r>
        <w:r w:rsidR="00FA5174">
          <w:rPr>
            <w:noProof/>
          </w:rPr>
          <w:delText xml:space="preserve"> </w:delText>
        </w:r>
      </w:del>
      <w:r w:rsidRPr="001570EA">
        <w:rPr>
          <w:rFonts w:cs="Arial"/>
        </w:rPr>
        <w:t xml:space="preserve">Pool </w:t>
      </w:r>
      <w:del w:id="37269" w:author="Greg Clendenning" w:date="2024-04-16T16:42:00Z">
        <w:r w:rsidR="00FA5174" w:rsidRPr="00D917D7">
          <w:rPr>
            <w:noProof/>
          </w:rPr>
          <w:delText>Pump</w:delText>
        </w:r>
        <w:r w:rsidR="00FA5174">
          <w:rPr>
            <w:noProof/>
          </w:rPr>
          <w:delText xml:space="preserve"> </w:delText>
        </w:r>
        <w:r w:rsidR="00FA5174" w:rsidRPr="00D917D7">
          <w:rPr>
            <w:noProof/>
          </w:rPr>
          <w:delText>Specification</w:delText>
        </w:r>
        <w:r w:rsidR="00FA5174">
          <w:rPr>
            <w:rStyle w:val="FootnoteReference"/>
            <w:noProof/>
          </w:rPr>
          <w:footnoteReference w:id="96"/>
        </w:r>
      </w:del>
      <w:bookmarkEnd w:id="37263"/>
      <w:ins w:id="37271" w:author="Greg Clendenning" w:date="2024-04-16T16:42:00Z">
        <w:r w:rsidRPr="001570EA">
          <w:rPr>
            <w:rFonts w:cs="Arial"/>
          </w:rPr>
          <w:t>Pumps</w:t>
        </w:r>
      </w:ins>
    </w:p>
    <w:tbl>
      <w:tblPr>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24"/>
        <w:gridCol w:w="1388"/>
        <w:gridCol w:w="1922"/>
        <w:gridCol w:w="1300"/>
        <w:tblGridChange w:id="37272">
          <w:tblGrid>
            <w:gridCol w:w="2407"/>
            <w:gridCol w:w="1440"/>
            <w:gridCol w:w="77"/>
            <w:gridCol w:w="1273"/>
            <w:gridCol w:w="115"/>
            <w:gridCol w:w="954"/>
            <w:gridCol w:w="968"/>
            <w:gridCol w:w="1300"/>
          </w:tblGrid>
        </w:tblGridChange>
      </w:tblGrid>
      <w:tr w:rsidR="00475EB1" w:rsidRPr="001570EA" w14:paraId="59E6E7EB" w14:textId="77777777">
        <w:trPr>
          <w:trHeight w:val="374"/>
          <w:tblHeader/>
        </w:trPr>
        <w:tc>
          <w:tcPr>
            <w:tcW w:w="4297" w:type="dxa"/>
            <w:shd w:val="clear" w:color="auto" w:fill="BFBFBF"/>
            <w:vAlign w:val="bottom"/>
          </w:tcPr>
          <w:p w14:paraId="5155A370" w14:textId="6EC07339" w:rsidR="00E44576" w:rsidRPr="001570EA" w:rsidRDefault="00087F18">
            <w:pPr>
              <w:tabs>
                <w:tab w:val="left" w:pos="720"/>
              </w:tabs>
              <w:spacing w:before="60" w:after="60"/>
              <w:rPr>
                <w:b/>
                <w:rPrChange w:id="37273" w:author="Greg Clendenning" w:date="2024-04-16T16:42:00Z">
                  <w:rPr>
                    <w:b/>
                  </w:rPr>
                </w:rPrChange>
              </w:rPr>
              <w:pPrChange w:id="37274" w:author="Greg Clendenning" w:date="2024-04-16T16:42:00Z">
                <w:pPr>
                  <w:pStyle w:val="TableCell"/>
                  <w:spacing w:before="60" w:after="60"/>
                  <w:jc w:val="center"/>
                </w:pPr>
              </w:pPrChange>
            </w:pPr>
            <w:del w:id="37275" w:author="Greg Clendenning" w:date="2024-04-16T16:42:00Z">
              <w:r>
                <w:rPr>
                  <w:rFonts w:cs="Arial"/>
                  <w:b/>
                  <w:bCs/>
                  <w:szCs w:val="18"/>
                </w:rPr>
                <w:delText xml:space="preserve">Nameplate </w:delText>
              </w:r>
              <w:r w:rsidRPr="001D6512">
                <w:rPr>
                  <w:rFonts w:cs="Arial"/>
                  <w:b/>
                  <w:bCs/>
                  <w:szCs w:val="18"/>
                </w:rPr>
                <w:delText>Power</w:delText>
              </w:r>
              <w:r>
                <w:rPr>
                  <w:rFonts w:cs="Arial"/>
                  <w:b/>
                  <w:bCs/>
                  <w:szCs w:val="18"/>
                </w:rPr>
                <w:delText xml:space="preserve"> </w:delText>
              </w:r>
              <w:r w:rsidRPr="001D6512">
                <w:rPr>
                  <w:rFonts w:cs="Arial"/>
                  <w:b/>
                  <w:bCs/>
                  <w:szCs w:val="18"/>
                </w:rPr>
                <w:delText>(HP)</w:delText>
              </w:r>
            </w:del>
            <w:ins w:id="37276" w:author="Greg Clendenning" w:date="2024-04-16T16:42:00Z">
              <w:r w:rsidR="00E44576" w:rsidRPr="001570EA">
                <w:rPr>
                  <w:b/>
                  <w:sz w:val="18"/>
                  <w:szCs w:val="18"/>
                </w:rPr>
                <w:t>Term</w:t>
              </w:r>
            </w:ins>
          </w:p>
        </w:tc>
        <w:tc>
          <w:tcPr>
            <w:tcW w:w="1332" w:type="dxa"/>
            <w:shd w:val="clear" w:color="auto" w:fill="BFBFBF"/>
            <w:vAlign w:val="bottom"/>
          </w:tcPr>
          <w:p w14:paraId="5D6BE12B" w14:textId="681154AE" w:rsidR="00E44576" w:rsidRPr="001570EA" w:rsidRDefault="00087F18">
            <w:pPr>
              <w:tabs>
                <w:tab w:val="left" w:pos="720"/>
              </w:tabs>
              <w:spacing w:before="60" w:after="60"/>
              <w:jc w:val="center"/>
              <w:rPr>
                <w:b/>
                <w:rPrChange w:id="37277" w:author="Greg Clendenning" w:date="2024-04-16T16:42:00Z">
                  <w:rPr>
                    <w:b/>
                  </w:rPr>
                </w:rPrChange>
              </w:rPr>
              <w:pPrChange w:id="37278" w:author="Greg Clendenning" w:date="2024-04-16T16:42:00Z">
                <w:pPr>
                  <w:pStyle w:val="TableCell"/>
                  <w:spacing w:before="60" w:after="60"/>
                  <w:jc w:val="center"/>
                </w:pPr>
              </w:pPrChange>
            </w:pPr>
            <w:del w:id="37279" w:author="Greg Clendenning" w:date="2024-04-16T16:42:00Z">
              <w:r>
                <w:rPr>
                  <w:rFonts w:cs="Arial"/>
                  <w:b/>
                  <w:bCs/>
                  <w:szCs w:val="18"/>
                </w:rPr>
                <w:delText>EF</w:delText>
              </w:r>
              <w:r w:rsidRPr="000F11B7">
                <w:rPr>
                  <w:rFonts w:cs="Arial"/>
                  <w:b/>
                  <w:bCs/>
                  <w:szCs w:val="18"/>
                  <w:vertAlign w:val="subscript"/>
                </w:rPr>
                <w:delText>ss</w:delText>
              </w:r>
              <w:r>
                <w:rPr>
                  <w:rFonts w:cs="Arial"/>
                  <w:b/>
                  <w:bCs/>
                  <w:szCs w:val="18"/>
                </w:rPr>
                <w:delText xml:space="preserve"> (Gal/Wh)</w:delText>
              </w:r>
            </w:del>
            <w:ins w:id="37280" w:author="Greg Clendenning" w:date="2024-04-16T16:42:00Z">
              <w:r w:rsidR="00E44576" w:rsidRPr="001570EA">
                <w:rPr>
                  <w:b/>
                  <w:sz w:val="18"/>
                  <w:szCs w:val="18"/>
                </w:rPr>
                <w:t>Unit</w:t>
              </w:r>
            </w:ins>
          </w:p>
        </w:tc>
        <w:tc>
          <w:tcPr>
            <w:tcW w:w="1998" w:type="dxa"/>
            <w:shd w:val="clear" w:color="auto" w:fill="BFBFBF"/>
            <w:vAlign w:val="bottom"/>
          </w:tcPr>
          <w:p w14:paraId="0EAA1487" w14:textId="7BEA8487" w:rsidR="00E44576" w:rsidRPr="001570EA" w:rsidRDefault="00087F18">
            <w:pPr>
              <w:tabs>
                <w:tab w:val="left" w:pos="720"/>
              </w:tabs>
              <w:spacing w:before="60" w:after="60"/>
              <w:jc w:val="center"/>
              <w:rPr>
                <w:b/>
                <w:rPrChange w:id="37281" w:author="Greg Clendenning" w:date="2024-04-16T16:42:00Z">
                  <w:rPr>
                    <w:b/>
                    <w:i/>
                  </w:rPr>
                </w:rPrChange>
              </w:rPr>
              <w:pPrChange w:id="37282" w:author="Greg Clendenning" w:date="2024-04-16T16:42:00Z">
                <w:pPr>
                  <w:pStyle w:val="TableCell"/>
                  <w:spacing w:before="60" w:after="60"/>
                  <w:jc w:val="center"/>
                </w:pPr>
              </w:pPrChange>
            </w:pPr>
            <w:del w:id="37283" w:author="Greg Clendenning" w:date="2024-04-16T16:42:00Z">
              <w:r w:rsidRPr="000F11B7">
                <w:rPr>
                  <w:rFonts w:cs="Arial"/>
                  <w:b/>
                  <w:bCs/>
                  <w:i/>
                  <w:iCs/>
                  <w:szCs w:val="18"/>
                </w:rPr>
                <w:delText>Flow</w:delText>
              </w:r>
              <w:r w:rsidRPr="000F11B7">
                <w:rPr>
                  <w:rFonts w:cs="Arial"/>
                  <w:b/>
                  <w:bCs/>
                  <w:i/>
                  <w:iCs/>
                  <w:szCs w:val="18"/>
                  <w:vertAlign w:val="subscript"/>
                </w:rPr>
                <w:delText>ss</w:delText>
              </w:r>
              <w:r>
                <w:rPr>
                  <w:rFonts w:cs="Arial"/>
                  <w:b/>
                  <w:bCs/>
                  <w:szCs w:val="18"/>
                </w:rPr>
                <w:delText xml:space="preserve"> (GPM)</w:delText>
              </w:r>
            </w:del>
            <w:ins w:id="37284" w:author="Greg Clendenning" w:date="2024-04-16T16:42:00Z">
              <w:r w:rsidR="00E44576" w:rsidRPr="001570EA">
                <w:rPr>
                  <w:b/>
                  <w:sz w:val="18"/>
                  <w:szCs w:val="18"/>
                </w:rPr>
                <w:t>Values</w:t>
              </w:r>
            </w:ins>
          </w:p>
        </w:tc>
        <w:tc>
          <w:tcPr>
            <w:tcW w:w="907" w:type="dxa"/>
            <w:shd w:val="clear" w:color="auto" w:fill="BFBFBF"/>
            <w:vAlign w:val="bottom"/>
          </w:tcPr>
          <w:p w14:paraId="2DE233B8" w14:textId="6EEB2FC4" w:rsidR="00E44576" w:rsidRPr="001570EA" w:rsidRDefault="00087F18">
            <w:pPr>
              <w:tabs>
                <w:tab w:val="left" w:pos="720"/>
              </w:tabs>
              <w:spacing w:before="60" w:after="60"/>
              <w:jc w:val="center"/>
              <w:rPr>
                <w:b/>
                <w:rPrChange w:id="37285" w:author="Greg Clendenning" w:date="2024-04-16T16:42:00Z">
                  <w:rPr>
                    <w:b/>
                    <w:i/>
                  </w:rPr>
                </w:rPrChange>
              </w:rPr>
              <w:pPrChange w:id="37286" w:author="Greg Clendenning" w:date="2024-04-16T16:42:00Z">
                <w:pPr>
                  <w:pStyle w:val="TableCell"/>
                  <w:spacing w:before="60" w:after="60"/>
                  <w:jc w:val="center"/>
                </w:pPr>
              </w:pPrChange>
            </w:pPr>
            <w:del w:id="37287" w:author="Greg Clendenning" w:date="2024-04-16T16:42:00Z">
              <w:r w:rsidRPr="000F11B7">
                <w:rPr>
                  <w:rFonts w:cs="Arial"/>
                  <w:b/>
                  <w:bCs/>
                  <w:i/>
                  <w:iCs/>
                  <w:szCs w:val="18"/>
                </w:rPr>
                <w:delText>kW</w:delText>
              </w:r>
              <w:r w:rsidRPr="000F11B7">
                <w:rPr>
                  <w:rFonts w:cs="Arial"/>
                  <w:b/>
                  <w:bCs/>
                  <w:i/>
                  <w:iCs/>
                  <w:szCs w:val="18"/>
                  <w:vertAlign w:val="subscript"/>
                </w:rPr>
                <w:delText>SS</w:delText>
              </w:r>
            </w:del>
            <w:ins w:id="37288" w:author="Greg Clendenning" w:date="2024-04-16T16:42:00Z">
              <w:r w:rsidR="00E44576" w:rsidRPr="001570EA">
                <w:rPr>
                  <w:b/>
                  <w:sz w:val="18"/>
                  <w:szCs w:val="18"/>
                </w:rPr>
                <w:t>Source</w:t>
              </w:r>
            </w:ins>
          </w:p>
        </w:tc>
      </w:tr>
      <w:tr w:rsidR="00E44576" w:rsidRPr="001570EA" w14:paraId="2B902C16"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289"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290" w:author="Greg Clendenning" w:date="2024-04-16T16:42:00Z">
            <w:trPr>
              <w:gridAfter w:val="0"/>
              <w:trHeight w:val="374"/>
            </w:trPr>
          </w:trPrChange>
        </w:trPr>
        <w:tc>
          <w:tcPr>
            <w:tcW w:w="4297" w:type="dxa"/>
            <w:tcPrChange w:id="37291" w:author="Greg Clendenning" w:date="2024-04-16T16:42:00Z">
              <w:tcPr>
                <w:tcW w:w="2407" w:type="dxa"/>
                <w:vAlign w:val="center"/>
              </w:tcPr>
            </w:tcPrChange>
          </w:tcPr>
          <w:p w14:paraId="0A5C068E" w14:textId="4F9474CD" w:rsidR="00E44576" w:rsidRPr="001570EA" w:rsidRDefault="00793A52">
            <w:pPr>
              <w:tabs>
                <w:tab w:val="left" w:pos="720"/>
              </w:tabs>
              <w:spacing w:before="60" w:after="60"/>
              <w:rPr>
                <w:rPrChange w:id="37292" w:author="Greg Clendenning" w:date="2024-04-16T16:42:00Z">
                  <w:rPr/>
                </w:rPrChange>
              </w:rPr>
              <w:pPrChange w:id="37293" w:author="Greg Clendenning" w:date="2024-04-16T16:42:00Z">
                <w:pPr>
                  <w:pStyle w:val="TableCell"/>
                  <w:spacing w:before="60" w:after="60"/>
                  <w:jc w:val="center"/>
                </w:pPr>
              </w:pPrChange>
            </w:pPr>
            <w:del w:id="37294" w:author="Greg Clendenning" w:date="2024-04-16T16:42:00Z">
              <w:r w:rsidRPr="001D6512">
                <w:rPr>
                  <w:rFonts w:cs="Arial"/>
                  <w:szCs w:val="18"/>
                </w:rPr>
                <w:delText>0.50</w:delText>
              </w:r>
            </w:del>
            <w:ins w:id="37295" w:author="Greg Clendenning" w:date="2024-04-16T16:42:00Z">
              <w:r w:rsidR="00E44576" w:rsidRPr="001570EA">
                <w:rPr>
                  <w:i/>
                  <w:sz w:val="18"/>
                  <w:szCs w:val="18"/>
                </w:rPr>
                <w:t>Days</w:t>
              </w:r>
              <w:r w:rsidR="00E44576" w:rsidRPr="001570EA">
                <w:rPr>
                  <w:sz w:val="18"/>
                  <w:szCs w:val="18"/>
                </w:rPr>
                <w:t xml:space="preserve"> , Pool pump days of operation per year.</w:t>
              </w:r>
            </w:ins>
          </w:p>
        </w:tc>
        <w:tc>
          <w:tcPr>
            <w:tcW w:w="1332" w:type="dxa"/>
            <w:tcPrChange w:id="37296" w:author="Greg Clendenning" w:date="2024-04-16T16:42:00Z">
              <w:tcPr>
                <w:tcW w:w="1440" w:type="dxa"/>
              </w:tcPr>
            </w:tcPrChange>
          </w:tcPr>
          <w:p w14:paraId="07742372" w14:textId="0D51CD65" w:rsidR="00E44576" w:rsidRPr="001570EA" w:rsidRDefault="00793A52">
            <w:pPr>
              <w:tabs>
                <w:tab w:val="left" w:pos="720"/>
              </w:tabs>
              <w:spacing w:before="60" w:after="60"/>
              <w:jc w:val="center"/>
              <w:rPr>
                <w:rPrChange w:id="37297" w:author="Greg Clendenning" w:date="2024-04-16T16:42:00Z">
                  <w:rPr/>
                </w:rPrChange>
              </w:rPr>
              <w:pPrChange w:id="37298" w:author="Greg Clendenning" w:date="2024-04-16T16:42:00Z">
                <w:pPr>
                  <w:pStyle w:val="TableCell"/>
                  <w:spacing w:before="60" w:after="60"/>
                  <w:jc w:val="center"/>
                </w:pPr>
              </w:pPrChange>
            </w:pPr>
            <w:del w:id="37299" w:author="Greg Clendenning" w:date="2024-04-16T16:42:00Z">
              <w:r w:rsidRPr="006926EC">
                <w:delText>3.4</w:delText>
              </w:r>
            </w:del>
            <m:oMath>
              <m:f>
                <m:fPr>
                  <m:ctrlPr>
                    <w:ins w:id="37300" w:author="Greg Clendenning" w:date="2024-04-16T16:42:00Z">
                      <w:rPr>
                        <w:rFonts w:ascii="Cambria Math" w:hAnsi="Cambria Math" w:cs="Arial"/>
                        <w:sz w:val="18"/>
                        <w:szCs w:val="18"/>
                      </w:rPr>
                    </w:ins>
                  </m:ctrlPr>
                </m:fPr>
                <m:num>
                  <m:r>
                    <w:ins w:id="37301" w:author="Greg Clendenning" w:date="2024-04-16T16:42:00Z">
                      <w:rPr>
                        <w:rFonts w:ascii="Cambria Math" w:hAnsi="Cambria Math" w:cs="Arial"/>
                        <w:sz w:val="18"/>
                        <w:szCs w:val="18"/>
                      </w:rPr>
                      <m:t>days</m:t>
                    </w:ins>
                  </m:r>
                </m:num>
                <m:den>
                  <m:r>
                    <w:ins w:id="37302" w:author="Greg Clendenning" w:date="2024-04-16T16:42:00Z">
                      <w:rPr>
                        <w:rFonts w:ascii="Cambria Math" w:hAnsi="Cambria Math" w:cs="Arial"/>
                        <w:sz w:val="18"/>
                        <w:szCs w:val="18"/>
                      </w:rPr>
                      <m:t>yr</m:t>
                    </w:ins>
                  </m:r>
                </m:den>
              </m:f>
            </m:oMath>
          </w:p>
        </w:tc>
        <w:tc>
          <w:tcPr>
            <w:tcW w:w="1998" w:type="dxa"/>
            <w:tcPrChange w:id="37303" w:author="Greg Clendenning" w:date="2024-04-16T16:42:00Z">
              <w:tcPr>
                <w:tcW w:w="1350" w:type="dxa"/>
                <w:gridSpan w:val="2"/>
              </w:tcPr>
            </w:tcPrChange>
          </w:tcPr>
          <w:p w14:paraId="0D808630" w14:textId="164144E8" w:rsidR="00E44576" w:rsidRPr="001570EA" w:rsidRDefault="00793A52">
            <w:pPr>
              <w:tabs>
                <w:tab w:val="left" w:pos="720"/>
              </w:tabs>
              <w:spacing w:before="60" w:after="60"/>
              <w:jc w:val="center"/>
              <w:rPr>
                <w:ins w:id="37304" w:author="Greg Clendenning" w:date="2024-04-16T16:42:00Z"/>
                <w:sz w:val="18"/>
                <w:szCs w:val="18"/>
              </w:rPr>
            </w:pPr>
            <w:del w:id="37305" w:author="Greg Clendenning" w:date="2024-04-16T16:42:00Z">
              <w:r w:rsidRPr="006926EC">
                <w:delText>62</w:delText>
              </w:r>
              <w:r w:rsidR="00DA0364">
                <w:delText>.0</w:delText>
              </w:r>
              <w:r w:rsidR="00347E10">
                <w:delText>0</w:delText>
              </w:r>
            </w:del>
            <w:ins w:id="37306" w:author="Greg Clendenning" w:date="2024-04-16T16:42:00Z">
              <w:r w:rsidR="00E44576" w:rsidRPr="001570EA">
                <w:rPr>
                  <w:sz w:val="18"/>
                  <w:szCs w:val="18"/>
                </w:rPr>
                <w:t>EDC Data Gathering</w:t>
              </w:r>
            </w:ins>
          </w:p>
          <w:p w14:paraId="16A894A4" w14:textId="698D88CA" w:rsidR="00E44576" w:rsidRPr="001570EA" w:rsidRDefault="00E44576">
            <w:pPr>
              <w:tabs>
                <w:tab w:val="left" w:pos="720"/>
              </w:tabs>
              <w:spacing w:before="60" w:after="60"/>
              <w:jc w:val="center"/>
              <w:rPr>
                <w:rPrChange w:id="37307" w:author="Greg Clendenning" w:date="2024-04-16T16:42:00Z">
                  <w:rPr/>
                </w:rPrChange>
              </w:rPr>
              <w:pPrChange w:id="37308" w:author="Greg Clendenning" w:date="2024-04-16T16:42:00Z">
                <w:pPr>
                  <w:pStyle w:val="TableCell"/>
                  <w:spacing w:before="60" w:after="60"/>
                  <w:jc w:val="center"/>
                </w:pPr>
              </w:pPrChange>
            </w:pPr>
            <w:ins w:id="37309" w:author="Greg Clendenning" w:date="2024-04-16T16:42:00Z">
              <w:r w:rsidRPr="001570EA">
                <w:rPr>
                  <w:sz w:val="18"/>
                  <w:szCs w:val="18"/>
                </w:rPr>
                <w:t>Default:</w:t>
              </w:r>
              <w:r w:rsidR="004A1ABC" w:rsidRPr="001570EA">
                <w:rPr>
                  <w:sz w:val="18"/>
                  <w:szCs w:val="18"/>
                </w:rPr>
                <w:t xml:space="preserve"> </w:t>
              </w:r>
              <w:r w:rsidRPr="001570EA">
                <w:rPr>
                  <w:sz w:val="18"/>
                  <w:szCs w:val="18"/>
                </w:rPr>
                <w:fldChar w:fldCharType="begin"/>
              </w:r>
              <w:r w:rsidRPr="001570EA">
                <w:rPr>
                  <w:sz w:val="18"/>
                  <w:szCs w:val="18"/>
                </w:rPr>
                <w:instrText xml:space="preserve"> REF _Ref157419703 \h  \* MERGEFORMAT </w:instrText>
              </w:r>
            </w:ins>
            <w:r w:rsidRPr="001570EA">
              <w:rPr>
                <w:sz w:val="18"/>
                <w:szCs w:val="18"/>
              </w:rPr>
            </w:r>
            <w:ins w:id="37310" w:author="Greg Clendenning" w:date="2024-04-16T16:42:00Z">
              <w:r w:rsidRPr="001570EA">
                <w:rPr>
                  <w:sz w:val="18"/>
                  <w:szCs w:val="18"/>
                </w:rPr>
                <w:fldChar w:fldCharType="separate"/>
              </w:r>
              <w:r w:rsidR="00234C6C" w:rsidRPr="001570EA">
                <w:rPr>
                  <w:noProof/>
                  <w:sz w:val="18"/>
                  <w:szCs w:val="18"/>
                </w:rPr>
                <w:t>Table 2</w:t>
              </w:r>
              <w:r w:rsidR="00234C6C" w:rsidRPr="001570EA">
                <w:rPr>
                  <w:noProof/>
                  <w:sz w:val="18"/>
                  <w:szCs w:val="18"/>
                </w:rPr>
                <w:noBreakHyphen/>
                <w:t>174</w:t>
              </w:r>
              <w:r w:rsidRPr="001570EA">
                <w:rPr>
                  <w:sz w:val="18"/>
                  <w:szCs w:val="18"/>
                </w:rPr>
                <w:fldChar w:fldCharType="end"/>
              </w:r>
            </w:ins>
          </w:p>
        </w:tc>
        <w:tc>
          <w:tcPr>
            <w:tcW w:w="907" w:type="dxa"/>
            <w:tcPrChange w:id="37311" w:author="Greg Clendenning" w:date="2024-04-16T16:42:00Z">
              <w:tcPr>
                <w:tcW w:w="1069" w:type="dxa"/>
                <w:gridSpan w:val="2"/>
              </w:tcPr>
            </w:tcPrChange>
          </w:tcPr>
          <w:p w14:paraId="5C5B09B4" w14:textId="60FD2802" w:rsidR="00E44576" w:rsidRPr="001570EA" w:rsidRDefault="00793A52">
            <w:pPr>
              <w:tabs>
                <w:tab w:val="left" w:pos="720"/>
              </w:tabs>
              <w:spacing w:before="60" w:after="60"/>
              <w:jc w:val="center"/>
              <w:rPr>
                <w:rPrChange w:id="37312" w:author="Greg Clendenning" w:date="2024-04-16T16:42:00Z">
                  <w:rPr/>
                </w:rPrChange>
              </w:rPr>
              <w:pPrChange w:id="37313" w:author="Greg Clendenning" w:date="2024-04-16T16:42:00Z">
                <w:pPr>
                  <w:pStyle w:val="TableCell"/>
                  <w:spacing w:before="60" w:after="60"/>
                  <w:jc w:val="center"/>
                </w:pPr>
              </w:pPrChange>
            </w:pPr>
            <w:del w:id="37314" w:author="Greg Clendenning" w:date="2024-04-16T16:42:00Z">
              <w:r w:rsidRPr="00A8175A">
                <w:delText>1.101</w:delText>
              </w:r>
            </w:del>
            <w:ins w:id="37315" w:author="Greg Clendenning" w:date="2024-04-16T16:42:00Z">
              <w:r w:rsidR="00E44576" w:rsidRPr="001570EA">
                <w:rPr>
                  <w:sz w:val="18"/>
                  <w:szCs w:val="18"/>
                </w:rPr>
                <w:t>2</w:t>
              </w:r>
            </w:ins>
          </w:p>
        </w:tc>
      </w:tr>
      <w:tr w:rsidR="00E44576" w:rsidRPr="001570EA" w14:paraId="03B73EF1" w14:textId="77777777">
        <w:trPr>
          <w:trHeight w:val="374"/>
          <w:ins w:id="37316" w:author="Greg Clendenning" w:date="2024-04-16T16:42:00Z"/>
        </w:trPr>
        <w:tc>
          <w:tcPr>
            <w:tcW w:w="4297" w:type="dxa"/>
            <w:shd w:val="clear" w:color="auto" w:fill="auto"/>
          </w:tcPr>
          <w:p w14:paraId="54F81ED5" w14:textId="77777777" w:rsidR="00E44576" w:rsidRPr="001570EA" w:rsidRDefault="00E44576">
            <w:pPr>
              <w:tabs>
                <w:tab w:val="left" w:pos="720"/>
              </w:tabs>
              <w:spacing w:before="60" w:after="60"/>
              <w:rPr>
                <w:ins w:id="37317" w:author="Greg Clendenning" w:date="2024-04-16T16:42:00Z"/>
                <w:i/>
                <w:sz w:val="18"/>
                <w:szCs w:val="18"/>
              </w:rPr>
            </w:pPr>
            <w:ins w:id="37318" w:author="Greg Clendenning" w:date="2024-04-16T16:42:00Z">
              <w:r w:rsidRPr="001570EA">
                <w:rPr>
                  <w:i/>
                  <w:sz w:val="18"/>
                  <w:szCs w:val="18"/>
                </w:rPr>
                <w:t>EF</w:t>
              </w:r>
              <w:r w:rsidRPr="001570EA">
                <w:rPr>
                  <w:i/>
                  <w:sz w:val="18"/>
                  <w:szCs w:val="18"/>
                  <w:vertAlign w:val="subscript"/>
                </w:rPr>
                <w:t xml:space="preserve">base </w:t>
              </w:r>
              <w:r w:rsidRPr="001570EA">
                <w:rPr>
                  <w:i/>
                  <w:sz w:val="18"/>
                  <w:szCs w:val="18"/>
                </w:rPr>
                <w:t xml:space="preserve">, </w:t>
              </w:r>
              <w:r w:rsidRPr="001570EA">
                <w:rPr>
                  <w:iCs/>
                  <w:sz w:val="18"/>
                  <w:szCs w:val="18"/>
                </w:rPr>
                <w:t>Baseline weighted energy factor of single-speed pool pump for Curve C flow.</w:t>
              </w:r>
            </w:ins>
          </w:p>
        </w:tc>
        <w:tc>
          <w:tcPr>
            <w:tcW w:w="1332" w:type="dxa"/>
            <w:shd w:val="clear" w:color="auto" w:fill="auto"/>
          </w:tcPr>
          <w:p w14:paraId="4DC3BF39" w14:textId="77777777" w:rsidR="00E44576" w:rsidRPr="001570EA" w:rsidRDefault="008A402F">
            <w:pPr>
              <w:tabs>
                <w:tab w:val="left" w:pos="720"/>
              </w:tabs>
              <w:spacing w:before="60" w:after="60"/>
              <w:jc w:val="center"/>
              <w:rPr>
                <w:ins w:id="37319" w:author="Greg Clendenning" w:date="2024-04-16T16:42:00Z"/>
                <w:i/>
                <w:sz w:val="18"/>
                <w:szCs w:val="18"/>
              </w:rPr>
            </w:pPr>
            <m:oMathPara>
              <m:oMath>
                <m:f>
                  <m:fPr>
                    <m:ctrlPr>
                      <w:ins w:id="37320" w:author="Greg Clendenning" w:date="2024-04-16T16:42:00Z">
                        <w:rPr>
                          <w:rFonts w:ascii="Cambria Math" w:hAnsi="Cambria Math" w:cs="Arial"/>
                          <w:sz w:val="18"/>
                          <w:szCs w:val="18"/>
                        </w:rPr>
                      </w:ins>
                    </m:ctrlPr>
                  </m:fPr>
                  <m:num>
                    <m:r>
                      <w:ins w:id="37321" w:author="Greg Clendenning" w:date="2024-04-16T16:42:00Z">
                        <w:rPr>
                          <w:rFonts w:ascii="Cambria Math" w:hAnsi="Cambria Math" w:cs="Arial"/>
                          <w:sz w:val="18"/>
                          <w:szCs w:val="18"/>
                        </w:rPr>
                        <m:t>gallons</m:t>
                      </w:ins>
                    </m:r>
                  </m:num>
                  <m:den>
                    <m:r>
                      <w:ins w:id="37322" w:author="Greg Clendenning" w:date="2024-04-16T16:42:00Z">
                        <w:rPr>
                          <w:rFonts w:ascii="Cambria Math" w:hAnsi="Cambria Math" w:cs="Arial"/>
                          <w:sz w:val="18"/>
                          <w:szCs w:val="18"/>
                        </w:rPr>
                        <m:t>W</m:t>
                      </w:ins>
                    </m:r>
                    <m:r>
                      <w:ins w:id="37323" w:author="Greg Clendenning" w:date="2024-04-16T16:42:00Z">
                        <w:rPr>
                          <w:rFonts w:ascii="Cambria Math" w:hAnsi="Cambria Math" w:cs="Arial"/>
                          <w:sz w:val="18"/>
                          <w:szCs w:val="18"/>
                        </w:rPr>
                        <m:t>∙h</m:t>
                      </w:ins>
                    </m:r>
                  </m:den>
                </m:f>
              </m:oMath>
            </m:oMathPara>
          </w:p>
        </w:tc>
        <w:tc>
          <w:tcPr>
            <w:tcW w:w="1998" w:type="dxa"/>
            <w:shd w:val="clear" w:color="auto" w:fill="auto"/>
          </w:tcPr>
          <w:p w14:paraId="698BD27C" w14:textId="77777777" w:rsidR="00E44576" w:rsidRPr="001570EA" w:rsidRDefault="00E44576">
            <w:pPr>
              <w:tabs>
                <w:tab w:val="left" w:pos="720"/>
              </w:tabs>
              <w:spacing w:before="60" w:after="60"/>
              <w:jc w:val="center"/>
              <w:rPr>
                <w:ins w:id="37324" w:author="Greg Clendenning" w:date="2024-04-16T16:42:00Z"/>
                <w:rFonts w:cs="Arial"/>
                <w:sz w:val="18"/>
                <w:szCs w:val="18"/>
              </w:rPr>
            </w:pPr>
            <w:ins w:id="37325" w:author="Greg Clendenning" w:date="2024-04-16T16:42:00Z">
              <w:r w:rsidRPr="001570EA">
                <w:rPr>
                  <w:rFonts w:cs="Arial"/>
                  <w:sz w:val="18"/>
                  <w:szCs w:val="18"/>
                </w:rPr>
                <w:t>EDC Data Gathering</w:t>
              </w:r>
            </w:ins>
          </w:p>
          <w:p w14:paraId="3416C4A7" w14:textId="752CF4C1" w:rsidR="00E44576" w:rsidRPr="001570EA" w:rsidRDefault="00E44576">
            <w:pPr>
              <w:tabs>
                <w:tab w:val="left" w:pos="720"/>
              </w:tabs>
              <w:spacing w:before="60" w:after="60"/>
              <w:jc w:val="center"/>
              <w:rPr>
                <w:ins w:id="37326" w:author="Greg Clendenning" w:date="2024-04-16T16:42:00Z"/>
                <w:rFonts w:cs="Arial"/>
                <w:sz w:val="18"/>
                <w:szCs w:val="18"/>
              </w:rPr>
            </w:pPr>
            <w:ins w:id="37327" w:author="Greg Clendenning" w:date="2024-04-16T16:42:00Z">
              <w:r w:rsidRPr="001570EA">
                <w:rPr>
                  <w:rFonts w:cs="Arial"/>
                  <w:sz w:val="18"/>
                  <w:szCs w:val="18"/>
                </w:rPr>
                <w:t xml:space="preserve">Default: </w:t>
              </w:r>
              <w:r w:rsidRPr="001570EA">
                <w:rPr>
                  <w:rFonts w:cs="Arial"/>
                  <w:sz w:val="18"/>
                  <w:szCs w:val="18"/>
                </w:rPr>
                <w:fldChar w:fldCharType="begin"/>
              </w:r>
              <w:r w:rsidRPr="001570EA">
                <w:rPr>
                  <w:rFonts w:cs="Arial"/>
                  <w:sz w:val="18"/>
                  <w:szCs w:val="18"/>
                </w:rPr>
                <w:instrText xml:space="preserve"> REF _Ref51168021 \h  \* MERGEFORMAT </w:instrText>
              </w:r>
            </w:ins>
            <w:r w:rsidRPr="001570EA">
              <w:rPr>
                <w:rFonts w:cs="Arial"/>
                <w:sz w:val="18"/>
                <w:szCs w:val="18"/>
              </w:rPr>
            </w:r>
            <w:ins w:id="37328" w:author="Greg Clendenning" w:date="2024-04-16T16:42:00Z">
              <w:r w:rsidRPr="001570EA">
                <w:rPr>
                  <w:rFonts w:cs="Arial"/>
                  <w:sz w:val="18"/>
                  <w:szCs w:val="18"/>
                </w:rPr>
                <w:fldChar w:fldCharType="separate"/>
              </w:r>
              <w:r w:rsidR="00234C6C" w:rsidRPr="001570EA">
                <w:rPr>
                  <w:noProof/>
                  <w:sz w:val="18"/>
                  <w:szCs w:val="18"/>
                </w:rPr>
                <w:t>Table 2</w:t>
              </w:r>
              <w:r w:rsidR="00234C6C" w:rsidRPr="001570EA">
                <w:rPr>
                  <w:noProof/>
                  <w:sz w:val="18"/>
                  <w:szCs w:val="18"/>
                </w:rPr>
                <w:noBreakHyphen/>
                <w:t>172</w:t>
              </w:r>
              <w:r w:rsidRPr="001570EA">
                <w:rPr>
                  <w:rFonts w:cs="Arial"/>
                  <w:sz w:val="18"/>
                  <w:szCs w:val="18"/>
                </w:rPr>
                <w:fldChar w:fldCharType="end"/>
              </w:r>
            </w:ins>
          </w:p>
        </w:tc>
        <w:tc>
          <w:tcPr>
            <w:tcW w:w="907" w:type="dxa"/>
            <w:shd w:val="clear" w:color="auto" w:fill="auto"/>
          </w:tcPr>
          <w:p w14:paraId="6882F9D5" w14:textId="77777777" w:rsidR="00E44576" w:rsidRPr="001570EA" w:rsidRDefault="00E44576">
            <w:pPr>
              <w:tabs>
                <w:tab w:val="left" w:pos="720"/>
              </w:tabs>
              <w:spacing w:before="60" w:after="60"/>
              <w:jc w:val="center"/>
              <w:rPr>
                <w:ins w:id="37329" w:author="Greg Clendenning" w:date="2024-04-16T16:42:00Z"/>
                <w:sz w:val="18"/>
                <w:szCs w:val="18"/>
              </w:rPr>
            </w:pPr>
            <w:ins w:id="37330" w:author="Greg Clendenning" w:date="2024-04-16T16:42:00Z">
              <w:r w:rsidRPr="001570EA">
                <w:rPr>
                  <w:sz w:val="18"/>
                  <w:szCs w:val="18"/>
                </w:rPr>
                <w:t>2</w:t>
              </w:r>
            </w:ins>
          </w:p>
        </w:tc>
      </w:tr>
      <w:tr w:rsidR="00E44576" w:rsidRPr="001570EA" w14:paraId="113E4131"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331"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332" w:author="Greg Clendenning" w:date="2024-04-16T16:42:00Z">
            <w:trPr>
              <w:gridAfter w:val="0"/>
              <w:trHeight w:val="374"/>
            </w:trPr>
          </w:trPrChange>
        </w:trPr>
        <w:tc>
          <w:tcPr>
            <w:tcW w:w="4297" w:type="dxa"/>
            <w:shd w:val="clear" w:color="auto" w:fill="auto"/>
            <w:tcPrChange w:id="37333" w:author="Greg Clendenning" w:date="2024-04-16T16:42:00Z">
              <w:tcPr>
                <w:tcW w:w="2407" w:type="dxa"/>
                <w:vAlign w:val="center"/>
              </w:tcPr>
            </w:tcPrChange>
          </w:tcPr>
          <w:p w14:paraId="27F65FDF" w14:textId="6AF4C99D" w:rsidR="00E44576" w:rsidRPr="001570EA" w:rsidRDefault="00793A52">
            <w:pPr>
              <w:tabs>
                <w:tab w:val="left" w:pos="720"/>
              </w:tabs>
              <w:spacing w:before="60" w:after="60"/>
              <w:rPr>
                <w:i/>
                <w:rPrChange w:id="37334" w:author="Greg Clendenning" w:date="2024-04-16T16:42:00Z">
                  <w:rPr/>
                </w:rPrChange>
              </w:rPr>
              <w:pPrChange w:id="37335" w:author="Greg Clendenning" w:date="2024-04-16T16:42:00Z">
                <w:pPr>
                  <w:pStyle w:val="TableCell"/>
                  <w:spacing w:before="60" w:after="60"/>
                  <w:jc w:val="center"/>
                </w:pPr>
              </w:pPrChange>
            </w:pPr>
            <w:del w:id="37336" w:author="Greg Clendenning" w:date="2024-04-16T16:42:00Z">
              <w:r w:rsidRPr="001D6512">
                <w:rPr>
                  <w:rFonts w:cs="Arial"/>
                  <w:szCs w:val="18"/>
                </w:rPr>
                <w:delText>0.75</w:delText>
              </w:r>
            </w:del>
            <w:ins w:id="37337" w:author="Greg Clendenning" w:date="2024-04-16T16:42:00Z">
              <w:r w:rsidR="00E44576" w:rsidRPr="001570EA">
                <w:rPr>
                  <w:i/>
                  <w:sz w:val="18"/>
                  <w:szCs w:val="18"/>
                </w:rPr>
                <w:t>WEF</w:t>
              </w:r>
              <w:r w:rsidR="00E44576" w:rsidRPr="001570EA">
                <w:rPr>
                  <w:i/>
                  <w:sz w:val="18"/>
                  <w:szCs w:val="18"/>
                  <w:vertAlign w:val="subscript"/>
                </w:rPr>
                <w:t>CFR</w:t>
              </w:r>
              <w:r w:rsidR="00E44576" w:rsidRPr="001570EA">
                <w:rPr>
                  <w:sz w:val="18"/>
                  <w:szCs w:val="18"/>
                </w:rPr>
                <w:t>, Weighted energy factor of federal minimum compliant variable frequency drive pump for Curve C flow.</w:t>
              </w:r>
            </w:ins>
          </w:p>
        </w:tc>
        <w:tc>
          <w:tcPr>
            <w:tcW w:w="1332" w:type="dxa"/>
            <w:shd w:val="clear" w:color="auto" w:fill="auto"/>
            <w:tcPrChange w:id="37338" w:author="Greg Clendenning" w:date="2024-04-16T16:42:00Z">
              <w:tcPr>
                <w:tcW w:w="1440" w:type="dxa"/>
              </w:tcPr>
            </w:tcPrChange>
          </w:tcPr>
          <w:p w14:paraId="31C8A9F5" w14:textId="4BE773A9" w:rsidR="00E44576" w:rsidRPr="001570EA" w:rsidRDefault="00793A52">
            <w:pPr>
              <w:tabs>
                <w:tab w:val="left" w:pos="720"/>
              </w:tabs>
              <w:spacing w:before="60" w:after="60"/>
              <w:jc w:val="center"/>
              <w:rPr>
                <w:i/>
                <w:rPrChange w:id="37339" w:author="Greg Clendenning" w:date="2024-04-16T16:42:00Z">
                  <w:rPr/>
                </w:rPrChange>
              </w:rPr>
              <w:pPrChange w:id="37340" w:author="Greg Clendenning" w:date="2024-04-16T16:42:00Z">
                <w:pPr>
                  <w:pStyle w:val="TableCell"/>
                  <w:spacing w:before="60" w:after="60"/>
                  <w:jc w:val="center"/>
                </w:pPr>
              </w:pPrChange>
            </w:pPr>
            <w:del w:id="37341" w:author="Greg Clendenning" w:date="2024-04-16T16:42:00Z">
              <w:r w:rsidRPr="006926EC">
                <w:delText>3.3</w:delText>
              </w:r>
            </w:del>
            <m:oMath>
              <m:f>
                <m:fPr>
                  <m:ctrlPr>
                    <w:ins w:id="37342" w:author="Greg Clendenning" w:date="2024-04-16T16:42:00Z">
                      <w:rPr>
                        <w:rFonts w:ascii="Cambria Math" w:hAnsi="Cambria Math" w:cs="Arial"/>
                        <w:sz w:val="18"/>
                        <w:szCs w:val="18"/>
                      </w:rPr>
                    </w:ins>
                  </m:ctrlPr>
                </m:fPr>
                <m:num>
                  <m:r>
                    <w:ins w:id="37343" w:author="Greg Clendenning" w:date="2024-04-16T16:42:00Z">
                      <w:rPr>
                        <w:rFonts w:ascii="Cambria Math" w:hAnsi="Cambria Math" w:cs="Arial"/>
                        <w:sz w:val="18"/>
                        <w:szCs w:val="18"/>
                      </w:rPr>
                      <m:t>gallons</m:t>
                    </w:ins>
                  </m:r>
                </m:num>
                <m:den>
                  <m:r>
                    <w:ins w:id="37344" w:author="Greg Clendenning" w:date="2024-04-16T16:42:00Z">
                      <w:rPr>
                        <w:rFonts w:ascii="Cambria Math" w:hAnsi="Cambria Math" w:cs="Arial"/>
                        <w:sz w:val="18"/>
                        <w:szCs w:val="18"/>
                      </w:rPr>
                      <m:t>W∙h</m:t>
                    </w:ins>
                  </m:r>
                </m:den>
              </m:f>
            </m:oMath>
          </w:p>
        </w:tc>
        <w:tc>
          <w:tcPr>
            <w:tcW w:w="1998" w:type="dxa"/>
            <w:shd w:val="clear" w:color="auto" w:fill="auto"/>
            <w:tcPrChange w:id="37345" w:author="Greg Clendenning" w:date="2024-04-16T16:42:00Z">
              <w:tcPr>
                <w:tcW w:w="1350" w:type="dxa"/>
                <w:gridSpan w:val="2"/>
              </w:tcPr>
            </w:tcPrChange>
          </w:tcPr>
          <w:p w14:paraId="7A2CDB77" w14:textId="094CFC54" w:rsidR="00E44576" w:rsidRPr="001570EA" w:rsidRDefault="00793A52">
            <w:pPr>
              <w:tabs>
                <w:tab w:val="left" w:pos="720"/>
              </w:tabs>
              <w:spacing w:before="60" w:after="60"/>
              <w:jc w:val="center"/>
              <w:rPr>
                <w:ins w:id="37346" w:author="Greg Clendenning" w:date="2024-04-16T16:42:00Z"/>
                <w:rFonts w:cs="Arial"/>
                <w:sz w:val="18"/>
                <w:szCs w:val="18"/>
              </w:rPr>
            </w:pPr>
            <w:del w:id="37347" w:author="Greg Clendenning" w:date="2024-04-16T16:42:00Z">
              <w:r w:rsidRPr="006926EC">
                <w:delText>65</w:delText>
              </w:r>
              <w:r w:rsidR="00DA0364">
                <w:delText>.0</w:delText>
              </w:r>
              <w:r w:rsidR="00347E10">
                <w:delText>0</w:delText>
              </w:r>
            </w:del>
            <w:ins w:id="37348" w:author="Greg Clendenning" w:date="2024-04-16T16:42:00Z">
              <w:r w:rsidR="00E44576" w:rsidRPr="001570EA">
                <w:rPr>
                  <w:rFonts w:cs="Arial"/>
                  <w:sz w:val="18"/>
                  <w:szCs w:val="18"/>
                </w:rPr>
                <w:t>EDC Data Gathering</w:t>
              </w:r>
            </w:ins>
          </w:p>
          <w:p w14:paraId="25EC5EAA" w14:textId="26909557" w:rsidR="00E44576" w:rsidRPr="001570EA" w:rsidRDefault="00E44576">
            <w:pPr>
              <w:tabs>
                <w:tab w:val="left" w:pos="720"/>
              </w:tabs>
              <w:spacing w:before="60" w:after="60"/>
              <w:jc w:val="center"/>
              <w:rPr>
                <w:rPrChange w:id="37349" w:author="Greg Clendenning" w:date="2024-04-16T16:42:00Z">
                  <w:rPr/>
                </w:rPrChange>
              </w:rPr>
              <w:pPrChange w:id="37350" w:author="Greg Clendenning" w:date="2024-04-16T16:42:00Z">
                <w:pPr>
                  <w:pStyle w:val="TableCell"/>
                  <w:spacing w:before="60" w:after="60"/>
                  <w:jc w:val="center"/>
                </w:pPr>
              </w:pPrChange>
            </w:pPr>
            <w:ins w:id="37351" w:author="Greg Clendenning" w:date="2024-04-16T16:42:00Z">
              <w:r w:rsidRPr="001570EA">
                <w:rPr>
                  <w:rFonts w:cs="Arial"/>
                  <w:sz w:val="18"/>
                  <w:szCs w:val="18"/>
                </w:rPr>
                <w:t>Default:</w:t>
              </w:r>
              <w:r w:rsidR="005A4088" w:rsidRPr="001570EA">
                <w:rPr>
                  <w:rFonts w:cs="Arial"/>
                  <w:sz w:val="18"/>
                  <w:szCs w:val="18"/>
                </w:rPr>
                <w:t xml:space="preserve"> </w:t>
              </w:r>
              <w:r w:rsidR="005A4088" w:rsidRPr="001570EA">
                <w:rPr>
                  <w:rFonts w:cs="Arial"/>
                  <w:sz w:val="18"/>
                  <w:szCs w:val="18"/>
                </w:rPr>
                <w:fldChar w:fldCharType="begin"/>
              </w:r>
              <w:r w:rsidR="005A4088" w:rsidRPr="001570EA">
                <w:rPr>
                  <w:rFonts w:cs="Arial"/>
                  <w:sz w:val="18"/>
                  <w:szCs w:val="18"/>
                </w:rPr>
                <w:instrText xml:space="preserve"> REF _Ref51169907 \h </w:instrText>
              </w:r>
              <w:r w:rsidR="001570EA">
                <w:rPr>
                  <w:rFonts w:cs="Arial"/>
                  <w:sz w:val="18"/>
                  <w:szCs w:val="18"/>
                </w:rPr>
                <w:instrText xml:space="preserve"> \* MERGEFORMAT </w:instrText>
              </w:r>
            </w:ins>
            <w:r w:rsidR="005A4088" w:rsidRPr="001570EA">
              <w:rPr>
                <w:rFonts w:cs="Arial"/>
                <w:sz w:val="18"/>
                <w:szCs w:val="18"/>
              </w:rPr>
            </w:r>
            <w:ins w:id="37352" w:author="Greg Clendenning" w:date="2024-04-16T16:42:00Z">
              <w:r w:rsidR="005A4088" w:rsidRPr="001570EA">
                <w:rPr>
                  <w:rFonts w:cs="Arial"/>
                  <w:sz w:val="18"/>
                  <w:szCs w:val="18"/>
                </w:rPr>
                <w:fldChar w:fldCharType="separate"/>
              </w:r>
              <w:r w:rsidR="00234C6C" w:rsidRPr="001570EA">
                <w:rPr>
                  <w:noProof/>
                </w:rPr>
                <w:t>Table 2</w:t>
              </w:r>
              <w:r w:rsidR="00234C6C" w:rsidRPr="001570EA">
                <w:rPr>
                  <w:noProof/>
                </w:rPr>
                <w:noBreakHyphen/>
                <w:t>173</w:t>
              </w:r>
              <w:r w:rsidR="005A4088" w:rsidRPr="001570EA">
                <w:rPr>
                  <w:rFonts w:cs="Arial"/>
                  <w:sz w:val="18"/>
                  <w:szCs w:val="18"/>
                </w:rPr>
                <w:fldChar w:fldCharType="end"/>
              </w:r>
              <w:r w:rsidR="005A4088" w:rsidRPr="001570EA">
                <w:rPr>
                  <w:rFonts w:cs="Arial"/>
                  <w:sz w:val="18"/>
                  <w:szCs w:val="18"/>
                </w:rPr>
                <w:t xml:space="preserve"> or</w:t>
              </w:r>
              <w:r w:rsidR="000A63F7" w:rsidRPr="001570EA">
                <w:rPr>
                  <w:rFonts w:cs="Arial"/>
                  <w:sz w:val="18"/>
                  <w:szCs w:val="18"/>
                </w:rPr>
                <w:t xml:space="preserve"> </w:t>
              </w:r>
              <w:r w:rsidR="006A0A64" w:rsidRPr="001570EA">
                <w:rPr>
                  <w:sz w:val="18"/>
                  <w:szCs w:val="18"/>
                </w:rPr>
                <w:fldChar w:fldCharType="begin"/>
              </w:r>
              <w:r w:rsidR="006A0A64" w:rsidRPr="001570EA">
                <w:rPr>
                  <w:sz w:val="18"/>
                  <w:szCs w:val="18"/>
                </w:rPr>
                <w:instrText xml:space="preserve"> REF _Ref157419703 \h  \* MERGEFORMAT </w:instrText>
              </w:r>
            </w:ins>
            <w:r w:rsidR="006A0A64" w:rsidRPr="001570EA">
              <w:rPr>
                <w:sz w:val="18"/>
                <w:szCs w:val="18"/>
              </w:rPr>
            </w:r>
            <w:ins w:id="37353" w:author="Greg Clendenning" w:date="2024-04-16T16:42:00Z">
              <w:r w:rsidR="006A0A64" w:rsidRPr="001570EA">
                <w:rPr>
                  <w:sz w:val="18"/>
                  <w:szCs w:val="18"/>
                </w:rPr>
                <w:fldChar w:fldCharType="separate"/>
              </w:r>
              <w:r w:rsidR="00234C6C" w:rsidRPr="001570EA">
                <w:rPr>
                  <w:noProof/>
                  <w:sz w:val="18"/>
                  <w:szCs w:val="18"/>
                </w:rPr>
                <w:t>Table 2</w:t>
              </w:r>
              <w:r w:rsidR="00234C6C" w:rsidRPr="001570EA">
                <w:rPr>
                  <w:noProof/>
                  <w:sz w:val="18"/>
                  <w:szCs w:val="18"/>
                </w:rPr>
                <w:noBreakHyphen/>
                <w:t>174</w:t>
              </w:r>
              <w:r w:rsidR="006A0A64" w:rsidRPr="001570EA">
                <w:rPr>
                  <w:sz w:val="18"/>
                  <w:szCs w:val="18"/>
                </w:rPr>
                <w:fldChar w:fldCharType="end"/>
              </w:r>
              <w:r w:rsidRPr="001570EA">
                <w:rPr>
                  <w:rFonts w:cs="Arial"/>
                  <w:sz w:val="18"/>
                  <w:szCs w:val="18"/>
                </w:rPr>
                <w:t xml:space="preserve"> </w:t>
              </w:r>
            </w:ins>
          </w:p>
        </w:tc>
        <w:tc>
          <w:tcPr>
            <w:tcW w:w="907" w:type="dxa"/>
            <w:shd w:val="clear" w:color="auto" w:fill="auto"/>
            <w:tcPrChange w:id="37354" w:author="Greg Clendenning" w:date="2024-04-16T16:42:00Z">
              <w:tcPr>
                <w:tcW w:w="1069" w:type="dxa"/>
                <w:gridSpan w:val="2"/>
              </w:tcPr>
            </w:tcPrChange>
          </w:tcPr>
          <w:p w14:paraId="77F8721A" w14:textId="6978E580" w:rsidR="00E44576" w:rsidRPr="001570EA" w:rsidRDefault="00793A52">
            <w:pPr>
              <w:tabs>
                <w:tab w:val="left" w:pos="720"/>
              </w:tabs>
              <w:spacing w:before="60" w:after="60"/>
              <w:jc w:val="center"/>
              <w:rPr>
                <w:rPrChange w:id="37355" w:author="Greg Clendenning" w:date="2024-04-16T16:42:00Z">
                  <w:rPr/>
                </w:rPrChange>
              </w:rPr>
              <w:pPrChange w:id="37356" w:author="Greg Clendenning" w:date="2024-04-16T16:42:00Z">
                <w:pPr>
                  <w:pStyle w:val="TableCell"/>
                  <w:spacing w:before="60" w:after="60"/>
                  <w:jc w:val="center"/>
                </w:pPr>
              </w:pPrChange>
            </w:pPr>
            <w:del w:id="37357" w:author="Greg Clendenning" w:date="2024-04-16T16:42:00Z">
              <w:r w:rsidRPr="00A8175A">
                <w:delText>1.185</w:delText>
              </w:r>
            </w:del>
            <w:ins w:id="37358" w:author="Greg Clendenning" w:date="2024-04-16T16:42:00Z">
              <w:r w:rsidR="00E44576" w:rsidRPr="001570EA">
                <w:rPr>
                  <w:sz w:val="18"/>
                  <w:szCs w:val="18"/>
                </w:rPr>
                <w:t>3</w:t>
              </w:r>
            </w:ins>
          </w:p>
        </w:tc>
      </w:tr>
      <w:tr w:rsidR="00E44576" w:rsidRPr="001570EA" w14:paraId="6B055775" w14:textId="77777777">
        <w:trPr>
          <w:trHeight w:val="374"/>
          <w:ins w:id="37359" w:author="Greg Clendenning" w:date="2024-04-16T16:42:00Z"/>
        </w:trPr>
        <w:tc>
          <w:tcPr>
            <w:tcW w:w="4297" w:type="dxa"/>
          </w:tcPr>
          <w:p w14:paraId="1C579E17" w14:textId="47B7A424" w:rsidR="00E44576" w:rsidRPr="001570EA" w:rsidRDefault="00E44576">
            <w:pPr>
              <w:tabs>
                <w:tab w:val="left" w:pos="720"/>
              </w:tabs>
              <w:spacing w:before="60" w:after="60"/>
              <w:rPr>
                <w:ins w:id="37360" w:author="Greg Clendenning" w:date="2024-04-16T16:42:00Z"/>
                <w:i/>
                <w:sz w:val="18"/>
                <w:szCs w:val="18"/>
              </w:rPr>
            </w:pPr>
            <w:ins w:id="37361" w:author="Greg Clendenning" w:date="2024-04-16T16:42:00Z">
              <w:r w:rsidRPr="001570EA">
                <w:rPr>
                  <w:i/>
                  <w:sz w:val="18"/>
                  <w:szCs w:val="18"/>
                </w:rPr>
                <w:t>hhp,</w:t>
              </w:r>
              <w:r w:rsidRPr="001570EA">
                <w:rPr>
                  <w:iCs/>
                  <w:sz w:val="18"/>
                  <w:szCs w:val="18"/>
                </w:rPr>
                <w:t xml:space="preserve"> hydraulic horsepower is a measure of pump output rather than pump input</w:t>
              </w:r>
              <w:r w:rsidR="003D185A" w:rsidRPr="001570EA">
                <w:rPr>
                  <w:iCs/>
                  <w:sz w:val="18"/>
                  <w:szCs w:val="18"/>
                </w:rPr>
                <w:t>.</w:t>
              </w:r>
            </w:ins>
          </w:p>
        </w:tc>
        <w:tc>
          <w:tcPr>
            <w:tcW w:w="1332" w:type="dxa"/>
          </w:tcPr>
          <w:p w14:paraId="68588F0D" w14:textId="77777777" w:rsidR="00E44576" w:rsidRPr="001570EA" w:rsidRDefault="00E44576">
            <w:pPr>
              <w:tabs>
                <w:tab w:val="left" w:pos="720"/>
              </w:tabs>
              <w:spacing w:before="60" w:after="60"/>
              <w:jc w:val="center"/>
              <w:rPr>
                <w:ins w:id="37362" w:author="Greg Clendenning" w:date="2024-04-16T16:42:00Z"/>
                <w:sz w:val="18"/>
                <w:szCs w:val="18"/>
              </w:rPr>
            </w:pPr>
            <w:ins w:id="37363" w:author="Greg Clendenning" w:date="2024-04-16T16:42:00Z">
              <w:r w:rsidRPr="001570EA">
                <w:rPr>
                  <w:i/>
                  <w:sz w:val="18"/>
                  <w:szCs w:val="18"/>
                </w:rPr>
                <w:t>745.7 W</w:t>
              </w:r>
            </w:ins>
          </w:p>
        </w:tc>
        <w:tc>
          <w:tcPr>
            <w:tcW w:w="1998" w:type="dxa"/>
          </w:tcPr>
          <w:p w14:paraId="2874D67E" w14:textId="77777777" w:rsidR="00E44576" w:rsidRPr="001570EA" w:rsidRDefault="00E44576">
            <w:pPr>
              <w:tabs>
                <w:tab w:val="left" w:pos="720"/>
              </w:tabs>
              <w:spacing w:before="60" w:after="60"/>
              <w:jc w:val="center"/>
              <w:rPr>
                <w:ins w:id="37364" w:author="Greg Clendenning" w:date="2024-04-16T16:42:00Z"/>
                <w:rFonts w:cs="Arial"/>
                <w:sz w:val="18"/>
                <w:szCs w:val="18"/>
              </w:rPr>
            </w:pPr>
            <w:ins w:id="37365" w:author="Greg Clendenning" w:date="2024-04-16T16:42:00Z">
              <w:r w:rsidRPr="001570EA">
                <w:rPr>
                  <w:rFonts w:cs="Arial"/>
                  <w:sz w:val="18"/>
                  <w:szCs w:val="18"/>
                </w:rPr>
                <w:t>EDC Data Gathering</w:t>
              </w:r>
            </w:ins>
          </w:p>
          <w:p w14:paraId="2555616A" w14:textId="13BDFCF4" w:rsidR="00E44576" w:rsidRPr="001570EA" w:rsidRDefault="00E44576">
            <w:pPr>
              <w:pStyle w:val="TableCell"/>
              <w:spacing w:before="60" w:after="60"/>
              <w:jc w:val="center"/>
              <w:rPr>
                <w:ins w:id="37366" w:author="Greg Clendenning" w:date="2024-04-16T16:42:00Z"/>
                <w:szCs w:val="18"/>
              </w:rPr>
            </w:pPr>
            <w:ins w:id="37367" w:author="Greg Clendenning" w:date="2024-04-16T16:42:00Z">
              <w:r w:rsidRPr="001570EA">
                <w:rPr>
                  <w:rFonts w:cs="Arial"/>
                  <w:szCs w:val="18"/>
                </w:rPr>
                <w:t xml:space="preserve">Default: </w:t>
              </w:r>
              <w:r w:rsidR="005A4088" w:rsidRPr="001570EA">
                <w:rPr>
                  <w:rFonts w:cs="Arial"/>
                  <w:szCs w:val="18"/>
                </w:rPr>
                <w:fldChar w:fldCharType="begin"/>
              </w:r>
              <w:r w:rsidR="005A4088" w:rsidRPr="001570EA">
                <w:rPr>
                  <w:rFonts w:cs="Arial"/>
                  <w:szCs w:val="18"/>
                </w:rPr>
                <w:instrText xml:space="preserve"> REF _Ref51169907 \h </w:instrText>
              </w:r>
              <w:r w:rsidR="001570EA">
                <w:rPr>
                  <w:rFonts w:cs="Arial"/>
                  <w:szCs w:val="18"/>
                </w:rPr>
                <w:instrText xml:space="preserve"> \* MERGEFORMAT </w:instrText>
              </w:r>
            </w:ins>
            <w:r w:rsidR="005A4088" w:rsidRPr="001570EA">
              <w:rPr>
                <w:rFonts w:cs="Arial"/>
                <w:szCs w:val="18"/>
              </w:rPr>
            </w:r>
            <w:ins w:id="37368" w:author="Greg Clendenning" w:date="2024-04-16T16:42:00Z">
              <w:r w:rsidR="005A4088" w:rsidRPr="001570EA">
                <w:rPr>
                  <w:rFonts w:cs="Arial"/>
                  <w:szCs w:val="18"/>
                </w:rPr>
                <w:fldChar w:fldCharType="separate"/>
              </w:r>
              <w:r w:rsidR="00234C6C" w:rsidRPr="001570EA">
                <w:rPr>
                  <w:noProof/>
                </w:rPr>
                <w:t>Table 2</w:t>
              </w:r>
              <w:r w:rsidR="00234C6C" w:rsidRPr="001570EA">
                <w:rPr>
                  <w:noProof/>
                </w:rPr>
                <w:noBreakHyphen/>
                <w:t>173</w:t>
              </w:r>
              <w:r w:rsidR="005A4088" w:rsidRPr="001570EA">
                <w:rPr>
                  <w:rFonts w:cs="Arial"/>
                  <w:szCs w:val="18"/>
                </w:rPr>
                <w:fldChar w:fldCharType="end"/>
              </w:r>
              <w:r w:rsidR="005A4088" w:rsidRPr="001570EA">
                <w:rPr>
                  <w:rFonts w:cs="Arial"/>
                  <w:szCs w:val="18"/>
                </w:rPr>
                <w:t xml:space="preserve"> or </w:t>
              </w:r>
              <w:r w:rsidR="006A0A64" w:rsidRPr="001570EA">
                <w:rPr>
                  <w:szCs w:val="18"/>
                </w:rPr>
                <w:fldChar w:fldCharType="begin"/>
              </w:r>
              <w:r w:rsidR="006A0A64" w:rsidRPr="001570EA">
                <w:rPr>
                  <w:szCs w:val="18"/>
                </w:rPr>
                <w:instrText xml:space="preserve"> REF _Ref157419703 \h  \* MERGEFORMAT </w:instrText>
              </w:r>
            </w:ins>
            <w:r w:rsidR="006A0A64" w:rsidRPr="001570EA">
              <w:rPr>
                <w:szCs w:val="18"/>
              </w:rPr>
            </w:r>
            <w:ins w:id="37369" w:author="Greg Clendenning" w:date="2024-04-16T16:42:00Z">
              <w:r w:rsidR="006A0A64" w:rsidRPr="001570EA">
                <w:rPr>
                  <w:szCs w:val="18"/>
                </w:rPr>
                <w:fldChar w:fldCharType="separate"/>
              </w:r>
              <w:r w:rsidR="00234C6C" w:rsidRPr="001570EA">
                <w:rPr>
                  <w:noProof/>
                  <w:szCs w:val="18"/>
                </w:rPr>
                <w:t>Table 2</w:t>
              </w:r>
              <w:r w:rsidR="00234C6C" w:rsidRPr="001570EA">
                <w:rPr>
                  <w:noProof/>
                  <w:szCs w:val="18"/>
                </w:rPr>
                <w:noBreakHyphen/>
                <w:t>174</w:t>
              </w:r>
              <w:r w:rsidR="006A0A64" w:rsidRPr="001570EA">
                <w:rPr>
                  <w:szCs w:val="18"/>
                </w:rPr>
                <w:fldChar w:fldCharType="end"/>
              </w:r>
            </w:ins>
          </w:p>
        </w:tc>
        <w:tc>
          <w:tcPr>
            <w:tcW w:w="907" w:type="dxa"/>
          </w:tcPr>
          <w:p w14:paraId="5786D77A" w14:textId="77777777" w:rsidR="00E44576" w:rsidRPr="001570EA" w:rsidRDefault="00E44576">
            <w:pPr>
              <w:tabs>
                <w:tab w:val="left" w:pos="720"/>
              </w:tabs>
              <w:spacing w:before="60" w:after="60"/>
              <w:jc w:val="center"/>
              <w:rPr>
                <w:ins w:id="37370" w:author="Greg Clendenning" w:date="2024-04-16T16:42:00Z"/>
                <w:sz w:val="18"/>
                <w:szCs w:val="18"/>
              </w:rPr>
            </w:pPr>
            <w:ins w:id="37371" w:author="Greg Clendenning" w:date="2024-04-16T16:42:00Z">
              <w:r w:rsidRPr="001570EA">
                <w:rPr>
                  <w:sz w:val="18"/>
                  <w:szCs w:val="18"/>
                </w:rPr>
                <w:t>2</w:t>
              </w:r>
            </w:ins>
          </w:p>
        </w:tc>
      </w:tr>
      <w:tr w:rsidR="00E44576" w:rsidRPr="001570EA" w14:paraId="1B689ED6" w14:textId="77777777">
        <w:trPr>
          <w:trHeight w:val="374"/>
          <w:ins w:id="37372" w:author="Greg Clendenning" w:date="2024-04-16T16:42:00Z"/>
        </w:trPr>
        <w:tc>
          <w:tcPr>
            <w:tcW w:w="4297" w:type="dxa"/>
          </w:tcPr>
          <w:p w14:paraId="46F9122C" w14:textId="77777777" w:rsidR="00E44576" w:rsidRPr="001570EA" w:rsidRDefault="00E44576">
            <w:pPr>
              <w:tabs>
                <w:tab w:val="left" w:pos="720"/>
              </w:tabs>
              <w:spacing w:before="60" w:after="60"/>
              <w:rPr>
                <w:ins w:id="37373" w:author="Greg Clendenning" w:date="2024-04-16T16:42:00Z"/>
                <w:iCs/>
                <w:sz w:val="18"/>
                <w:szCs w:val="18"/>
              </w:rPr>
            </w:pPr>
            <w:ins w:id="37374" w:author="Greg Clendenning" w:date="2024-04-16T16:42:00Z">
              <w:r w:rsidRPr="001570EA">
                <w:rPr>
                  <w:i/>
                  <w:sz w:val="18"/>
                  <w:szCs w:val="18"/>
                </w:rPr>
                <w:t>Volume</w:t>
              </w:r>
              <w:r w:rsidRPr="001570EA">
                <w:rPr>
                  <w:iCs/>
                  <w:sz w:val="18"/>
                  <w:szCs w:val="18"/>
                </w:rPr>
                <w:t>, pool capacity</w:t>
              </w:r>
            </w:ins>
          </w:p>
        </w:tc>
        <w:tc>
          <w:tcPr>
            <w:tcW w:w="1332" w:type="dxa"/>
          </w:tcPr>
          <w:p w14:paraId="5C3B06C3" w14:textId="77777777" w:rsidR="00E44576" w:rsidRPr="001570EA" w:rsidRDefault="00E44576">
            <w:pPr>
              <w:tabs>
                <w:tab w:val="left" w:pos="720"/>
              </w:tabs>
              <w:spacing w:before="60" w:after="60"/>
              <w:jc w:val="center"/>
              <w:rPr>
                <w:ins w:id="37375" w:author="Greg Clendenning" w:date="2024-04-16T16:42:00Z"/>
                <w:i/>
                <w:iCs/>
                <w:sz w:val="18"/>
                <w:szCs w:val="18"/>
              </w:rPr>
            </w:pPr>
            <w:ins w:id="37376" w:author="Greg Clendenning" w:date="2024-04-16T16:42:00Z">
              <w:r w:rsidRPr="001570EA">
                <w:rPr>
                  <w:i/>
                  <w:iCs/>
                  <w:sz w:val="18"/>
                  <w:szCs w:val="18"/>
                </w:rPr>
                <w:t>Gallons</w:t>
              </w:r>
            </w:ins>
          </w:p>
        </w:tc>
        <w:tc>
          <w:tcPr>
            <w:tcW w:w="1998" w:type="dxa"/>
          </w:tcPr>
          <w:p w14:paraId="5F7F4C71" w14:textId="77777777" w:rsidR="00E44576" w:rsidRPr="001570EA" w:rsidRDefault="00E44576">
            <w:pPr>
              <w:pStyle w:val="TableCell"/>
              <w:spacing w:before="60" w:after="60"/>
              <w:jc w:val="center"/>
              <w:rPr>
                <w:ins w:id="37377" w:author="Greg Clendenning" w:date="2024-04-16T16:42:00Z"/>
                <w:szCs w:val="18"/>
              </w:rPr>
            </w:pPr>
            <w:ins w:id="37378" w:author="Greg Clendenning" w:date="2024-04-16T16:42:00Z">
              <w:r w:rsidRPr="001570EA">
                <w:rPr>
                  <w:szCs w:val="18"/>
                </w:rPr>
                <w:t>EDC Data Gathering</w:t>
              </w:r>
            </w:ins>
          </w:p>
          <w:p w14:paraId="31A47094" w14:textId="5474905F" w:rsidR="00E44576" w:rsidRPr="001570EA" w:rsidRDefault="00E44576">
            <w:pPr>
              <w:pStyle w:val="TableCell"/>
              <w:spacing w:before="60" w:after="60"/>
              <w:jc w:val="center"/>
              <w:rPr>
                <w:ins w:id="37379" w:author="Greg Clendenning" w:date="2024-04-16T16:42:00Z"/>
                <w:szCs w:val="18"/>
              </w:rPr>
            </w:pPr>
            <w:ins w:id="37380" w:author="Greg Clendenning" w:date="2024-04-16T16:42:00Z">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ins>
            <w:r w:rsidR="00FF4F74" w:rsidRPr="001570EA">
              <w:rPr>
                <w:szCs w:val="18"/>
              </w:rPr>
            </w:r>
            <w:ins w:id="37381" w:author="Greg Clendenning" w:date="2024-04-16T16:42:00Z">
              <w:r w:rsidR="00FF4F74" w:rsidRPr="001570EA">
                <w:rPr>
                  <w:szCs w:val="18"/>
                </w:rPr>
                <w:fldChar w:fldCharType="separate"/>
              </w:r>
              <w:r w:rsidR="00234C6C" w:rsidRPr="001570EA">
                <w:rPr>
                  <w:noProof/>
                  <w:szCs w:val="18"/>
                </w:rPr>
                <w:t>Table 2</w:t>
              </w:r>
              <w:r w:rsidR="00234C6C" w:rsidRPr="001570EA">
                <w:rPr>
                  <w:noProof/>
                  <w:szCs w:val="18"/>
                </w:rPr>
                <w:noBreakHyphen/>
                <w:t>174</w:t>
              </w:r>
              <w:r w:rsidR="00FF4F74" w:rsidRPr="001570EA">
                <w:rPr>
                  <w:szCs w:val="18"/>
                </w:rPr>
                <w:fldChar w:fldCharType="end"/>
              </w:r>
            </w:ins>
          </w:p>
        </w:tc>
        <w:tc>
          <w:tcPr>
            <w:tcW w:w="907" w:type="dxa"/>
          </w:tcPr>
          <w:p w14:paraId="0C7FBC54" w14:textId="77777777" w:rsidR="00E44576" w:rsidRPr="001570EA" w:rsidRDefault="00E44576">
            <w:pPr>
              <w:tabs>
                <w:tab w:val="left" w:pos="720"/>
              </w:tabs>
              <w:spacing w:before="60" w:after="60"/>
              <w:jc w:val="center"/>
              <w:rPr>
                <w:ins w:id="37382" w:author="Greg Clendenning" w:date="2024-04-16T16:42:00Z"/>
                <w:sz w:val="18"/>
                <w:szCs w:val="18"/>
              </w:rPr>
            </w:pPr>
            <w:ins w:id="37383" w:author="Greg Clendenning" w:date="2024-04-16T16:42:00Z">
              <w:r w:rsidRPr="001570EA">
                <w:rPr>
                  <w:sz w:val="18"/>
                  <w:szCs w:val="18"/>
                </w:rPr>
                <w:t>4</w:t>
              </w:r>
            </w:ins>
          </w:p>
        </w:tc>
      </w:tr>
      <w:tr w:rsidR="00E44576" w:rsidRPr="001570EA" w14:paraId="636EA046" w14:textId="77777777">
        <w:trPr>
          <w:trHeight w:val="374"/>
          <w:ins w:id="37384" w:author="Greg Clendenning" w:date="2024-04-16T16:42:00Z"/>
        </w:trPr>
        <w:tc>
          <w:tcPr>
            <w:tcW w:w="4297" w:type="dxa"/>
          </w:tcPr>
          <w:p w14:paraId="17A233B0" w14:textId="77777777" w:rsidR="00E44576" w:rsidRPr="001570EA" w:rsidRDefault="00E44576">
            <w:pPr>
              <w:tabs>
                <w:tab w:val="left" w:pos="720"/>
              </w:tabs>
              <w:spacing w:before="60" w:after="60"/>
              <w:rPr>
                <w:ins w:id="37385" w:author="Greg Clendenning" w:date="2024-04-16T16:42:00Z"/>
                <w:i/>
                <w:sz w:val="18"/>
                <w:szCs w:val="18"/>
              </w:rPr>
            </w:pPr>
            <w:ins w:id="37386" w:author="Greg Clendenning" w:date="2024-04-16T16:42:00Z">
              <w:r w:rsidRPr="001570EA">
                <w:rPr>
                  <w:i/>
                  <w:sz w:val="18"/>
                  <w:szCs w:val="18"/>
                </w:rPr>
                <w:t>Turnover</w:t>
              </w:r>
              <w:r w:rsidRPr="001570EA">
                <w:rPr>
                  <w:iCs/>
                  <w:sz w:val="18"/>
                  <w:szCs w:val="18"/>
                </w:rPr>
                <w:t>, number of times the full volume of the pool is filtered each day</w:t>
              </w:r>
            </w:ins>
          </w:p>
        </w:tc>
        <w:tc>
          <w:tcPr>
            <w:tcW w:w="1332" w:type="dxa"/>
          </w:tcPr>
          <w:p w14:paraId="44A5A667" w14:textId="77777777" w:rsidR="00E44576" w:rsidRPr="001570EA" w:rsidRDefault="008A402F">
            <w:pPr>
              <w:tabs>
                <w:tab w:val="left" w:pos="720"/>
              </w:tabs>
              <w:spacing w:before="60" w:after="60"/>
              <w:jc w:val="center"/>
              <w:rPr>
                <w:ins w:id="37387" w:author="Greg Clendenning" w:date="2024-04-16T16:42:00Z"/>
                <w:sz w:val="18"/>
                <w:szCs w:val="18"/>
              </w:rPr>
            </w:pPr>
            <m:oMathPara>
              <m:oMath>
                <m:f>
                  <m:fPr>
                    <m:ctrlPr>
                      <w:ins w:id="37388" w:author="Greg Clendenning" w:date="2024-04-16T16:42:00Z">
                        <w:rPr>
                          <w:rFonts w:ascii="Cambria Math" w:hAnsi="Cambria Math" w:cs="Arial"/>
                          <w:sz w:val="18"/>
                          <w:szCs w:val="18"/>
                        </w:rPr>
                      </w:ins>
                    </m:ctrlPr>
                  </m:fPr>
                  <m:num>
                    <m:r>
                      <w:ins w:id="37389" w:author="Greg Clendenning" w:date="2024-04-16T16:42:00Z">
                        <w:rPr>
                          <w:rFonts w:ascii="Cambria Math" w:hAnsi="Cambria Math" w:cs="Arial"/>
                          <w:sz w:val="18"/>
                          <w:szCs w:val="18"/>
                        </w:rPr>
                        <m:t>Pool</m:t>
                      </w:ins>
                    </m:r>
                    <m:r>
                      <w:ins w:id="37390" w:author="Greg Clendenning" w:date="2024-04-16T16:42:00Z">
                        <w:rPr>
                          <w:rFonts w:ascii="Cambria Math" w:hAnsi="Cambria Math" w:cs="Arial"/>
                          <w:sz w:val="18"/>
                          <w:szCs w:val="18"/>
                        </w:rPr>
                        <m:t xml:space="preserve"> </m:t>
                      </w:ins>
                    </m:r>
                    <m:r>
                      <w:ins w:id="37391" w:author="Greg Clendenning" w:date="2024-04-16T16:42:00Z">
                        <w:rPr>
                          <w:rFonts w:ascii="Cambria Math" w:hAnsi="Cambria Math" w:cs="Arial"/>
                          <w:sz w:val="18"/>
                          <w:szCs w:val="18"/>
                        </w:rPr>
                        <m:t>volumes</m:t>
                      </w:ins>
                    </m:r>
                  </m:num>
                  <m:den>
                    <m:r>
                      <w:ins w:id="37392" w:author="Greg Clendenning" w:date="2024-04-16T16:42:00Z">
                        <w:rPr>
                          <w:rFonts w:ascii="Cambria Math" w:hAnsi="Cambria Math" w:cs="Arial"/>
                          <w:sz w:val="18"/>
                          <w:szCs w:val="18"/>
                        </w:rPr>
                        <m:t>day</m:t>
                      </w:ins>
                    </m:r>
                  </m:den>
                </m:f>
              </m:oMath>
            </m:oMathPara>
          </w:p>
        </w:tc>
        <w:tc>
          <w:tcPr>
            <w:tcW w:w="1998" w:type="dxa"/>
          </w:tcPr>
          <w:p w14:paraId="21ED917D" w14:textId="77777777" w:rsidR="00E44576" w:rsidRPr="001570EA" w:rsidRDefault="00E44576">
            <w:pPr>
              <w:pStyle w:val="TableCell"/>
              <w:spacing w:before="60" w:after="60"/>
              <w:jc w:val="center"/>
              <w:rPr>
                <w:ins w:id="37393" w:author="Greg Clendenning" w:date="2024-04-16T16:42:00Z"/>
                <w:szCs w:val="18"/>
              </w:rPr>
            </w:pPr>
            <w:ins w:id="37394" w:author="Greg Clendenning" w:date="2024-04-16T16:42:00Z">
              <w:r w:rsidRPr="001570EA">
                <w:rPr>
                  <w:szCs w:val="18"/>
                </w:rPr>
                <w:t>EDC Data Gathering</w:t>
              </w:r>
            </w:ins>
          </w:p>
          <w:p w14:paraId="31F33A9C" w14:textId="481E4FF4" w:rsidR="00E44576" w:rsidRPr="001570EA" w:rsidRDefault="00E44576">
            <w:pPr>
              <w:pStyle w:val="TableCell"/>
              <w:spacing w:before="60" w:after="60"/>
              <w:jc w:val="center"/>
              <w:rPr>
                <w:ins w:id="37395" w:author="Greg Clendenning" w:date="2024-04-16T16:42:00Z"/>
                <w:szCs w:val="18"/>
              </w:rPr>
            </w:pPr>
            <w:ins w:id="37396" w:author="Greg Clendenning" w:date="2024-04-16T16:42:00Z">
              <w:r w:rsidRPr="001570EA">
                <w:rPr>
                  <w:rFonts w:cs="Arial"/>
                  <w:szCs w:val="18"/>
                </w:rPr>
                <w:t>Default:</w:t>
              </w:r>
              <w:r w:rsidR="00FF4F74" w:rsidRPr="001570EA">
                <w:rPr>
                  <w:rFonts w:cs="Arial"/>
                  <w:szCs w:val="18"/>
                </w:rPr>
                <w:t xml:space="preserve"> </w:t>
              </w:r>
              <w:r w:rsidR="00FF4F74" w:rsidRPr="001570EA">
                <w:rPr>
                  <w:szCs w:val="18"/>
                </w:rPr>
                <w:fldChar w:fldCharType="begin"/>
              </w:r>
              <w:r w:rsidR="00FF4F74" w:rsidRPr="001570EA">
                <w:rPr>
                  <w:szCs w:val="18"/>
                </w:rPr>
                <w:instrText xml:space="preserve"> REF _Ref157419703 \h  \* MERGEFORMAT </w:instrText>
              </w:r>
            </w:ins>
            <w:r w:rsidR="00FF4F74" w:rsidRPr="001570EA">
              <w:rPr>
                <w:szCs w:val="18"/>
              </w:rPr>
            </w:r>
            <w:ins w:id="37397" w:author="Greg Clendenning" w:date="2024-04-16T16:42:00Z">
              <w:r w:rsidR="00FF4F74" w:rsidRPr="001570EA">
                <w:rPr>
                  <w:szCs w:val="18"/>
                </w:rPr>
                <w:fldChar w:fldCharType="separate"/>
              </w:r>
              <w:r w:rsidR="00234C6C" w:rsidRPr="001570EA">
                <w:rPr>
                  <w:noProof/>
                  <w:szCs w:val="18"/>
                </w:rPr>
                <w:t>Table 2</w:t>
              </w:r>
              <w:r w:rsidR="00234C6C" w:rsidRPr="001570EA">
                <w:rPr>
                  <w:noProof/>
                  <w:szCs w:val="18"/>
                </w:rPr>
                <w:noBreakHyphen/>
                <w:t>174</w:t>
              </w:r>
              <w:r w:rsidR="00FF4F74" w:rsidRPr="001570EA">
                <w:rPr>
                  <w:szCs w:val="18"/>
                </w:rPr>
                <w:fldChar w:fldCharType="end"/>
              </w:r>
              <w:r w:rsidR="00FF4F74" w:rsidRPr="001570EA">
                <w:rPr>
                  <w:szCs w:val="18"/>
                </w:rPr>
                <w:t xml:space="preserve"> </w:t>
              </w:r>
            </w:ins>
          </w:p>
        </w:tc>
        <w:tc>
          <w:tcPr>
            <w:tcW w:w="907" w:type="dxa"/>
          </w:tcPr>
          <w:p w14:paraId="5B1C301D" w14:textId="77777777" w:rsidR="00E44576" w:rsidRPr="001570EA" w:rsidRDefault="00E44576">
            <w:pPr>
              <w:tabs>
                <w:tab w:val="left" w:pos="720"/>
              </w:tabs>
              <w:spacing w:before="60" w:after="60"/>
              <w:jc w:val="center"/>
              <w:rPr>
                <w:ins w:id="37398" w:author="Greg Clendenning" w:date="2024-04-16T16:42:00Z"/>
                <w:sz w:val="18"/>
                <w:szCs w:val="18"/>
              </w:rPr>
            </w:pPr>
            <w:ins w:id="37399" w:author="Greg Clendenning" w:date="2024-04-16T16:42:00Z">
              <w:r w:rsidRPr="001570EA">
                <w:rPr>
                  <w:sz w:val="18"/>
                  <w:szCs w:val="18"/>
                </w:rPr>
                <w:t>5,8</w:t>
              </w:r>
            </w:ins>
          </w:p>
        </w:tc>
      </w:tr>
      <w:tr w:rsidR="00E44576" w:rsidRPr="001570EA" w14:paraId="38DB5636"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400"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401" w:author="Greg Clendenning" w:date="2024-04-16T16:42:00Z">
            <w:trPr>
              <w:gridAfter w:val="0"/>
              <w:trHeight w:val="374"/>
            </w:trPr>
          </w:trPrChange>
        </w:trPr>
        <w:tc>
          <w:tcPr>
            <w:tcW w:w="4297" w:type="dxa"/>
            <w:tcPrChange w:id="37402" w:author="Greg Clendenning" w:date="2024-04-16T16:42:00Z">
              <w:tcPr>
                <w:tcW w:w="2407" w:type="dxa"/>
                <w:vAlign w:val="center"/>
              </w:tcPr>
            </w:tcPrChange>
          </w:tcPr>
          <w:p w14:paraId="00683583" w14:textId="5E09482C" w:rsidR="00E44576" w:rsidRPr="001570EA" w:rsidRDefault="00793A52">
            <w:pPr>
              <w:tabs>
                <w:tab w:val="left" w:pos="720"/>
              </w:tabs>
              <w:spacing w:before="60" w:after="60"/>
              <w:rPr>
                <w:rPrChange w:id="37403" w:author="Greg Clendenning" w:date="2024-04-16T16:42:00Z">
                  <w:rPr/>
                </w:rPrChange>
              </w:rPr>
              <w:pPrChange w:id="37404" w:author="Greg Clendenning" w:date="2024-04-16T16:42:00Z">
                <w:pPr>
                  <w:pStyle w:val="TableCell"/>
                  <w:spacing w:before="60" w:after="60"/>
                  <w:jc w:val="center"/>
                </w:pPr>
              </w:pPrChange>
            </w:pPr>
            <w:del w:id="37405" w:author="Greg Clendenning" w:date="2024-04-16T16:42:00Z">
              <w:r w:rsidRPr="001D6512">
                <w:rPr>
                  <w:rFonts w:cs="Arial"/>
                  <w:szCs w:val="18"/>
                </w:rPr>
                <w:delText>1.00</w:delText>
              </w:r>
            </w:del>
            <w:ins w:id="37406" w:author="Greg Clendenning" w:date="2024-04-16T16:42:00Z">
              <w:r w:rsidR="00E44576" w:rsidRPr="001570EA">
                <w:rPr>
                  <w:i/>
                  <w:sz w:val="18"/>
                  <w:szCs w:val="18"/>
                </w:rPr>
                <w:t>Days</w:t>
              </w:r>
              <w:r w:rsidR="00E44576" w:rsidRPr="001570EA">
                <w:rPr>
                  <w:sz w:val="18"/>
                  <w:szCs w:val="18"/>
                </w:rPr>
                <w:t xml:space="preserve"> , Pool pump days of operation per year.</w:t>
              </w:r>
            </w:ins>
          </w:p>
        </w:tc>
        <w:tc>
          <w:tcPr>
            <w:tcW w:w="1332" w:type="dxa"/>
            <w:tcPrChange w:id="37407" w:author="Greg Clendenning" w:date="2024-04-16T16:42:00Z">
              <w:tcPr>
                <w:tcW w:w="1440" w:type="dxa"/>
              </w:tcPr>
            </w:tcPrChange>
          </w:tcPr>
          <w:p w14:paraId="38D9A055" w14:textId="2522B6AC" w:rsidR="00E44576" w:rsidRPr="001570EA" w:rsidRDefault="00793A52">
            <w:pPr>
              <w:tabs>
                <w:tab w:val="left" w:pos="720"/>
              </w:tabs>
              <w:spacing w:before="60" w:after="60"/>
              <w:jc w:val="center"/>
              <w:rPr>
                <w:rPrChange w:id="37408" w:author="Greg Clendenning" w:date="2024-04-16T16:42:00Z">
                  <w:rPr/>
                </w:rPrChange>
              </w:rPr>
              <w:pPrChange w:id="37409" w:author="Greg Clendenning" w:date="2024-04-16T16:42:00Z">
                <w:pPr>
                  <w:pStyle w:val="TableCell"/>
                  <w:spacing w:before="60" w:after="60"/>
                  <w:jc w:val="center"/>
                </w:pPr>
              </w:pPrChange>
            </w:pPr>
            <w:del w:id="37410" w:author="Greg Clendenning" w:date="2024-04-16T16:42:00Z">
              <w:r w:rsidRPr="006926EC">
                <w:delText>2.5</w:delText>
              </w:r>
            </w:del>
            <w:ins w:id="37411" w:author="Greg Clendenning" w:date="2024-04-16T16:42:00Z">
              <w:r w:rsidR="00E44576" w:rsidRPr="001570EA">
                <w:rPr>
                  <w:i/>
                  <w:iCs/>
                  <w:sz w:val="18"/>
                  <w:szCs w:val="18"/>
                </w:rPr>
                <w:t>Days</w:t>
              </w:r>
            </w:ins>
          </w:p>
        </w:tc>
        <w:tc>
          <w:tcPr>
            <w:tcW w:w="1998" w:type="dxa"/>
            <w:tcPrChange w:id="37412" w:author="Greg Clendenning" w:date="2024-04-16T16:42:00Z">
              <w:tcPr>
                <w:tcW w:w="1350" w:type="dxa"/>
                <w:gridSpan w:val="2"/>
              </w:tcPr>
            </w:tcPrChange>
          </w:tcPr>
          <w:p w14:paraId="0FE8AA22" w14:textId="3FC6B389" w:rsidR="00E44576" w:rsidRPr="001570EA" w:rsidRDefault="00793A52">
            <w:pPr>
              <w:tabs>
                <w:tab w:val="left" w:pos="720"/>
              </w:tabs>
              <w:spacing w:before="60" w:after="60"/>
              <w:jc w:val="center"/>
              <w:rPr>
                <w:ins w:id="37413" w:author="Greg Clendenning" w:date="2024-04-16T16:42:00Z"/>
                <w:sz w:val="18"/>
                <w:szCs w:val="18"/>
              </w:rPr>
            </w:pPr>
            <w:del w:id="37414" w:author="Greg Clendenning" w:date="2024-04-16T16:42:00Z">
              <w:r w:rsidRPr="006926EC">
                <w:delText>7</w:delText>
              </w:r>
              <w:r w:rsidR="00DA0364">
                <w:delText>5.50</w:delText>
              </w:r>
            </w:del>
            <w:ins w:id="37415" w:author="Greg Clendenning" w:date="2024-04-16T16:42:00Z">
              <w:r w:rsidR="00E44576" w:rsidRPr="001570EA">
                <w:rPr>
                  <w:sz w:val="18"/>
                  <w:szCs w:val="18"/>
                </w:rPr>
                <w:t>122</w:t>
              </w:r>
            </w:ins>
          </w:p>
          <w:p w14:paraId="6BD3A6A0" w14:textId="77777777" w:rsidR="00E44576" w:rsidRPr="001570EA" w:rsidRDefault="00E44576">
            <w:pPr>
              <w:tabs>
                <w:tab w:val="left" w:pos="720"/>
              </w:tabs>
              <w:spacing w:before="60" w:after="60"/>
              <w:jc w:val="center"/>
              <w:rPr>
                <w:rPrChange w:id="37416" w:author="Greg Clendenning" w:date="2024-04-16T16:42:00Z">
                  <w:rPr/>
                </w:rPrChange>
              </w:rPr>
              <w:pPrChange w:id="37417" w:author="Greg Clendenning" w:date="2024-04-16T16:42:00Z">
                <w:pPr>
                  <w:pStyle w:val="TableCell"/>
                  <w:spacing w:before="60" w:after="60"/>
                  <w:jc w:val="center"/>
                </w:pPr>
              </w:pPrChange>
            </w:pPr>
            <w:ins w:id="37418" w:author="Greg Clendenning" w:date="2024-04-16T16:42:00Z">
              <w:r w:rsidRPr="001570EA">
                <w:rPr>
                  <w:sz w:val="18"/>
                  <w:szCs w:val="18"/>
                </w:rPr>
                <w:t>(4 months)</w:t>
              </w:r>
            </w:ins>
          </w:p>
        </w:tc>
        <w:tc>
          <w:tcPr>
            <w:tcW w:w="907" w:type="dxa"/>
            <w:tcPrChange w:id="37419" w:author="Greg Clendenning" w:date="2024-04-16T16:42:00Z">
              <w:tcPr>
                <w:tcW w:w="1069" w:type="dxa"/>
                <w:gridSpan w:val="2"/>
              </w:tcPr>
            </w:tcPrChange>
          </w:tcPr>
          <w:p w14:paraId="31AC44E2" w14:textId="44E25A72" w:rsidR="00E44576" w:rsidRPr="001570EA" w:rsidRDefault="00E44576">
            <w:pPr>
              <w:tabs>
                <w:tab w:val="left" w:pos="720"/>
              </w:tabs>
              <w:spacing w:before="60" w:after="60"/>
              <w:jc w:val="center"/>
              <w:rPr>
                <w:rPrChange w:id="37420" w:author="Greg Clendenning" w:date="2024-04-16T16:42:00Z">
                  <w:rPr/>
                </w:rPrChange>
              </w:rPr>
              <w:pPrChange w:id="37421" w:author="Greg Clendenning" w:date="2024-04-16T16:42:00Z">
                <w:pPr>
                  <w:pStyle w:val="TableCell"/>
                  <w:spacing w:before="60" w:after="60"/>
                  <w:jc w:val="center"/>
                </w:pPr>
              </w:pPrChange>
            </w:pPr>
            <w:r w:rsidRPr="001570EA">
              <w:rPr>
                <w:sz w:val="18"/>
                <w:rPrChange w:id="37422" w:author="Greg Clendenning" w:date="2024-04-16T16:42:00Z">
                  <w:rPr/>
                </w:rPrChange>
              </w:rPr>
              <w:t>1</w:t>
            </w:r>
            <w:del w:id="37423" w:author="Greg Clendenning" w:date="2024-04-16T16:42:00Z">
              <w:r w:rsidR="00793A52" w:rsidRPr="00A8175A">
                <w:delText>.803</w:delText>
              </w:r>
            </w:del>
          </w:p>
        </w:tc>
      </w:tr>
      <w:tr w:rsidR="00E44576" w:rsidRPr="001570EA" w14:paraId="64A01D04"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424"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425" w:author="Greg Clendenning" w:date="2024-04-16T16:42:00Z">
            <w:trPr>
              <w:gridAfter w:val="0"/>
              <w:trHeight w:val="374"/>
            </w:trPr>
          </w:trPrChange>
        </w:trPr>
        <w:tc>
          <w:tcPr>
            <w:tcW w:w="4297" w:type="dxa"/>
            <w:tcPrChange w:id="37426" w:author="Greg Clendenning" w:date="2024-04-16T16:42:00Z">
              <w:tcPr>
                <w:tcW w:w="2407" w:type="dxa"/>
                <w:vAlign w:val="center"/>
              </w:tcPr>
            </w:tcPrChange>
          </w:tcPr>
          <w:p w14:paraId="16D5FC1D" w14:textId="3AB4B2C9" w:rsidR="00E44576" w:rsidRPr="001570EA" w:rsidRDefault="00793A52">
            <w:pPr>
              <w:tabs>
                <w:tab w:val="left" w:pos="720"/>
              </w:tabs>
              <w:spacing w:before="60" w:after="60"/>
              <w:rPr>
                <w:i/>
                <w:rPrChange w:id="37427" w:author="Greg Clendenning" w:date="2024-04-16T16:42:00Z">
                  <w:rPr/>
                </w:rPrChange>
              </w:rPr>
              <w:pPrChange w:id="37428" w:author="Greg Clendenning" w:date="2024-04-16T16:42:00Z">
                <w:pPr>
                  <w:pStyle w:val="TableCell"/>
                  <w:spacing w:before="60" w:after="60"/>
                  <w:jc w:val="center"/>
                </w:pPr>
              </w:pPrChange>
            </w:pPr>
            <w:del w:id="37429" w:author="Greg Clendenning" w:date="2024-04-16T16:42:00Z">
              <w:r w:rsidRPr="001D6512">
                <w:rPr>
                  <w:rFonts w:cs="Arial"/>
                  <w:szCs w:val="18"/>
                </w:rPr>
                <w:delText>1.50</w:delText>
              </w:r>
            </w:del>
            <w:ins w:id="37430" w:author="Greg Clendenning" w:date="2024-04-16T16:42:00Z">
              <w:r w:rsidR="00E44576" w:rsidRPr="001570EA">
                <w:rPr>
                  <w:i/>
                  <w:sz w:val="18"/>
                  <w:szCs w:val="18"/>
                </w:rPr>
                <w:t>Flow</w:t>
              </w:r>
              <w:r w:rsidR="00E44576" w:rsidRPr="001570EA">
                <w:rPr>
                  <w:i/>
                  <w:sz w:val="18"/>
                  <w:szCs w:val="18"/>
                  <w:vertAlign w:val="subscript"/>
                </w:rPr>
                <w:t>base</w:t>
              </w:r>
              <w:r w:rsidR="00E44576" w:rsidRPr="001570EA">
                <w:rPr>
                  <w:iCs/>
                  <w:sz w:val="18"/>
                  <w:szCs w:val="18"/>
                </w:rPr>
                <w:t>, Single speed pump flow rate</w:t>
              </w:r>
            </w:ins>
          </w:p>
        </w:tc>
        <w:tc>
          <w:tcPr>
            <w:tcW w:w="1332" w:type="dxa"/>
            <w:tcPrChange w:id="37431" w:author="Greg Clendenning" w:date="2024-04-16T16:42:00Z">
              <w:tcPr>
                <w:tcW w:w="1440" w:type="dxa"/>
              </w:tcPr>
            </w:tcPrChange>
          </w:tcPr>
          <w:p w14:paraId="2A35A93F" w14:textId="413BAE06" w:rsidR="00E44576" w:rsidRPr="001570EA" w:rsidRDefault="00793A52">
            <w:pPr>
              <w:tabs>
                <w:tab w:val="left" w:pos="720"/>
              </w:tabs>
              <w:spacing w:before="60" w:after="60"/>
              <w:jc w:val="center"/>
              <w:rPr>
                <w:rPrChange w:id="37432" w:author="Greg Clendenning" w:date="2024-04-16T16:42:00Z">
                  <w:rPr/>
                </w:rPrChange>
              </w:rPr>
              <w:pPrChange w:id="37433" w:author="Greg Clendenning" w:date="2024-04-16T16:42:00Z">
                <w:pPr>
                  <w:pStyle w:val="TableCell"/>
                  <w:spacing w:before="60" w:after="60"/>
                  <w:jc w:val="center"/>
                </w:pPr>
              </w:pPrChange>
            </w:pPr>
            <w:del w:id="37434" w:author="Greg Clendenning" w:date="2024-04-16T16:42:00Z">
              <w:r w:rsidRPr="006926EC">
                <w:delText>2.3</w:delText>
              </w:r>
            </w:del>
            <m:oMath>
              <m:f>
                <m:fPr>
                  <m:ctrlPr>
                    <w:ins w:id="37435" w:author="Greg Clendenning" w:date="2024-04-16T16:42:00Z">
                      <w:rPr>
                        <w:rFonts w:ascii="Cambria Math" w:hAnsi="Cambria Math" w:cs="Arial"/>
                        <w:sz w:val="18"/>
                        <w:szCs w:val="18"/>
                      </w:rPr>
                    </w:ins>
                  </m:ctrlPr>
                </m:fPr>
                <m:num>
                  <m:r>
                    <w:ins w:id="37436" w:author="Greg Clendenning" w:date="2024-04-16T16:42:00Z">
                      <w:rPr>
                        <w:rFonts w:ascii="Cambria Math" w:hAnsi="Cambria Math" w:cs="Arial"/>
                        <w:sz w:val="18"/>
                        <w:szCs w:val="18"/>
                      </w:rPr>
                      <m:t>gallons</m:t>
                    </w:ins>
                  </m:r>
                </m:num>
                <m:den>
                  <m:r>
                    <w:ins w:id="37437" w:author="Greg Clendenning" w:date="2024-04-16T16:42:00Z">
                      <w:rPr>
                        <w:rFonts w:ascii="Cambria Math" w:hAnsi="Cambria Math" w:cs="Arial"/>
                        <w:sz w:val="18"/>
                        <w:szCs w:val="18"/>
                      </w:rPr>
                      <m:t>minute</m:t>
                    </w:ins>
                  </m:r>
                </m:den>
              </m:f>
            </m:oMath>
          </w:p>
        </w:tc>
        <w:tc>
          <w:tcPr>
            <w:tcW w:w="1998" w:type="dxa"/>
            <w:tcPrChange w:id="37438" w:author="Greg Clendenning" w:date="2024-04-16T16:42:00Z">
              <w:tcPr>
                <w:tcW w:w="1350" w:type="dxa"/>
                <w:gridSpan w:val="2"/>
              </w:tcPr>
            </w:tcPrChange>
          </w:tcPr>
          <w:p w14:paraId="67AA9F04" w14:textId="6F06B44B" w:rsidR="00E44576" w:rsidRPr="001570EA" w:rsidRDefault="00E44576">
            <w:pPr>
              <w:pStyle w:val="TableCell"/>
              <w:spacing w:before="60" w:after="60"/>
              <w:jc w:val="center"/>
              <w:rPr>
                <w:ins w:id="37439" w:author="Greg Clendenning" w:date="2024-04-16T16:42:00Z"/>
                <w:szCs w:val="18"/>
              </w:rPr>
            </w:pPr>
            <w:ins w:id="37440" w:author="Greg Clendenning" w:date="2024-04-16T16:42:00Z">
              <w:r w:rsidRPr="001570EA">
                <w:rPr>
                  <w:szCs w:val="18"/>
                </w:rPr>
                <w:fldChar w:fldCharType="begin"/>
              </w:r>
              <w:r w:rsidRPr="001570EA">
                <w:rPr>
                  <w:szCs w:val="18"/>
                </w:rPr>
                <w:instrText xml:space="preserve"> REF _Ref51168021 \h  \* MERGEFORMAT </w:instrText>
              </w:r>
            </w:ins>
            <w:r w:rsidRPr="001570EA">
              <w:rPr>
                <w:szCs w:val="18"/>
              </w:rPr>
            </w:r>
            <w:ins w:id="37441" w:author="Greg Clendenning" w:date="2024-04-16T16:42:00Z">
              <w:r w:rsidRPr="001570EA">
                <w:rPr>
                  <w:szCs w:val="18"/>
                </w:rPr>
                <w:fldChar w:fldCharType="separate"/>
              </w:r>
              <w:r w:rsidR="00234C6C" w:rsidRPr="001570EA">
                <w:rPr>
                  <w:noProof/>
                  <w:szCs w:val="18"/>
                </w:rPr>
                <w:t>Table 2</w:t>
              </w:r>
              <w:r w:rsidR="00234C6C" w:rsidRPr="001570EA">
                <w:rPr>
                  <w:noProof/>
                  <w:szCs w:val="18"/>
                </w:rPr>
                <w:noBreakHyphen/>
                <w:t>172</w:t>
              </w:r>
              <w:r w:rsidRPr="001570EA">
                <w:rPr>
                  <w:szCs w:val="18"/>
                </w:rPr>
                <w:fldChar w:fldCharType="end"/>
              </w:r>
            </w:ins>
          </w:p>
          <w:p w14:paraId="17A34116" w14:textId="298FF053" w:rsidR="00E44576" w:rsidRPr="001570EA" w:rsidRDefault="00E44576">
            <w:pPr>
              <w:pStyle w:val="TableCell"/>
              <w:spacing w:before="60" w:after="60"/>
              <w:jc w:val="center"/>
              <w:rPr>
                <w:szCs w:val="18"/>
              </w:rPr>
            </w:pPr>
            <w:ins w:id="37442" w:author="Greg Clendenning" w:date="2024-04-16T16:42:00Z">
              <w:r w:rsidRPr="001570EA">
                <w:rPr>
                  <w:szCs w:val="18"/>
                </w:rPr>
                <w:t>Default=</w:t>
              </w:r>
            </w:ins>
            <w:r w:rsidRPr="001570EA">
              <w:rPr>
                <w:szCs w:val="18"/>
              </w:rPr>
              <w:t>78</w:t>
            </w:r>
            <w:del w:id="37443" w:author="Greg Clendenning" w:date="2024-04-16T16:42:00Z">
              <w:r w:rsidR="00FD0CAB">
                <w:delText>.14</w:delText>
              </w:r>
            </w:del>
          </w:p>
        </w:tc>
        <w:tc>
          <w:tcPr>
            <w:tcW w:w="907" w:type="dxa"/>
            <w:tcPrChange w:id="37444" w:author="Greg Clendenning" w:date="2024-04-16T16:42:00Z">
              <w:tcPr>
                <w:tcW w:w="1069" w:type="dxa"/>
                <w:gridSpan w:val="2"/>
              </w:tcPr>
            </w:tcPrChange>
          </w:tcPr>
          <w:p w14:paraId="6D049A4B" w14:textId="12037952" w:rsidR="00E44576" w:rsidRPr="001570EA" w:rsidRDefault="00E44576">
            <w:pPr>
              <w:tabs>
                <w:tab w:val="left" w:pos="720"/>
              </w:tabs>
              <w:spacing w:before="60" w:after="60"/>
              <w:jc w:val="center"/>
              <w:rPr>
                <w:rPrChange w:id="37445" w:author="Greg Clendenning" w:date="2024-04-16T16:42:00Z">
                  <w:rPr/>
                </w:rPrChange>
              </w:rPr>
              <w:pPrChange w:id="37446" w:author="Greg Clendenning" w:date="2024-04-16T16:42:00Z">
                <w:pPr>
                  <w:pStyle w:val="TableCell"/>
                  <w:spacing w:before="60" w:after="60"/>
                  <w:jc w:val="center"/>
                </w:pPr>
              </w:pPrChange>
            </w:pPr>
            <w:r w:rsidRPr="001570EA">
              <w:rPr>
                <w:sz w:val="18"/>
                <w:rPrChange w:id="37447" w:author="Greg Clendenning" w:date="2024-04-16T16:42:00Z">
                  <w:rPr/>
                </w:rPrChange>
              </w:rPr>
              <w:t>2</w:t>
            </w:r>
            <w:del w:id="37448" w:author="Greg Clendenning" w:date="2024-04-16T16:42:00Z">
              <w:r w:rsidR="00793A52" w:rsidRPr="00A8175A">
                <w:delText>.068</w:delText>
              </w:r>
            </w:del>
          </w:p>
        </w:tc>
      </w:tr>
      <w:tr w:rsidR="00E44576" w:rsidRPr="001570EA" w14:paraId="7339B762"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449"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450" w:author="Greg Clendenning" w:date="2024-04-16T16:42:00Z">
            <w:trPr>
              <w:gridAfter w:val="0"/>
              <w:trHeight w:val="374"/>
            </w:trPr>
          </w:trPrChange>
        </w:trPr>
        <w:tc>
          <w:tcPr>
            <w:tcW w:w="4297" w:type="dxa"/>
            <w:tcPrChange w:id="37451" w:author="Greg Clendenning" w:date="2024-04-16T16:42:00Z">
              <w:tcPr>
                <w:tcW w:w="2407" w:type="dxa"/>
                <w:vAlign w:val="center"/>
              </w:tcPr>
            </w:tcPrChange>
          </w:tcPr>
          <w:p w14:paraId="6D860056" w14:textId="2A51F81C" w:rsidR="00E44576" w:rsidRPr="001570EA" w:rsidRDefault="00793A52">
            <w:pPr>
              <w:tabs>
                <w:tab w:val="left" w:pos="720"/>
              </w:tabs>
              <w:spacing w:before="60" w:after="60"/>
              <w:rPr>
                <w:i/>
                <w:rPrChange w:id="37452" w:author="Greg Clendenning" w:date="2024-04-16T16:42:00Z">
                  <w:rPr/>
                </w:rPrChange>
              </w:rPr>
              <w:pPrChange w:id="37453" w:author="Greg Clendenning" w:date="2024-04-16T16:42:00Z">
                <w:pPr>
                  <w:pStyle w:val="TableCell"/>
                  <w:spacing w:before="60" w:after="60"/>
                  <w:jc w:val="center"/>
                </w:pPr>
              </w:pPrChange>
            </w:pPr>
            <w:del w:id="37454" w:author="Greg Clendenning" w:date="2024-04-16T16:42:00Z">
              <w:r w:rsidRPr="001D6512">
                <w:rPr>
                  <w:rFonts w:cs="Arial"/>
                  <w:szCs w:val="18"/>
                </w:rPr>
                <w:delText>2.00</w:delText>
              </w:r>
            </w:del>
            <w:ins w:id="37455" w:author="Greg Clendenning" w:date="2024-04-16T16:42:00Z">
              <w:r w:rsidR="00E44576" w:rsidRPr="001570EA">
                <w:rPr>
                  <w:i/>
                  <w:sz w:val="18"/>
                  <w:szCs w:val="18"/>
                </w:rPr>
                <w:t>HOU</w:t>
              </w:r>
              <w:r w:rsidR="00E44576" w:rsidRPr="001570EA">
                <w:rPr>
                  <w:i/>
                  <w:sz w:val="18"/>
                  <w:szCs w:val="18"/>
                  <w:vertAlign w:val="subscript"/>
                </w:rPr>
                <w:t>base</w:t>
              </w:r>
              <w:r w:rsidR="00E44576" w:rsidRPr="001570EA">
                <w:rPr>
                  <w:i/>
                  <w:sz w:val="18"/>
                  <w:szCs w:val="18"/>
                </w:rPr>
                <w:t xml:space="preserve">, </w:t>
              </w:r>
              <w:r w:rsidR="00E44576" w:rsidRPr="001570EA">
                <w:rPr>
                  <w:iCs/>
                  <w:sz w:val="18"/>
                  <w:szCs w:val="18"/>
                </w:rPr>
                <w:t>Hours of operation per day for base case single-speed frequency drive pool pump</w:t>
              </w:r>
            </w:ins>
          </w:p>
        </w:tc>
        <w:tc>
          <w:tcPr>
            <w:tcW w:w="1332" w:type="dxa"/>
            <w:tcPrChange w:id="37456" w:author="Greg Clendenning" w:date="2024-04-16T16:42:00Z">
              <w:tcPr>
                <w:tcW w:w="1440" w:type="dxa"/>
              </w:tcPr>
            </w:tcPrChange>
          </w:tcPr>
          <w:p w14:paraId="48C7D3EF" w14:textId="25A8224A" w:rsidR="00E44576" w:rsidRPr="001570EA" w:rsidRDefault="00793A52">
            <w:pPr>
              <w:tabs>
                <w:tab w:val="left" w:pos="720"/>
              </w:tabs>
              <w:spacing w:before="60" w:after="60"/>
              <w:jc w:val="center"/>
              <w:rPr>
                <w:i/>
                <w:rPrChange w:id="37457" w:author="Greg Clendenning" w:date="2024-04-16T16:42:00Z">
                  <w:rPr/>
                </w:rPrChange>
              </w:rPr>
              <w:pPrChange w:id="37458" w:author="Greg Clendenning" w:date="2024-04-16T16:42:00Z">
                <w:pPr>
                  <w:pStyle w:val="TableCell"/>
                  <w:spacing w:before="60" w:after="60"/>
                  <w:jc w:val="center"/>
                </w:pPr>
              </w:pPrChange>
            </w:pPr>
            <w:del w:id="37459" w:author="Greg Clendenning" w:date="2024-04-16T16:42:00Z">
              <w:r w:rsidRPr="006926EC">
                <w:delText>2.3</w:delText>
              </w:r>
            </w:del>
            <m:oMath>
              <m:f>
                <m:fPr>
                  <m:ctrlPr>
                    <w:ins w:id="37460" w:author="Greg Clendenning" w:date="2024-04-16T16:42:00Z">
                      <w:rPr>
                        <w:rFonts w:ascii="Cambria Math" w:hAnsi="Cambria Math" w:cs="Arial"/>
                        <w:sz w:val="18"/>
                        <w:szCs w:val="18"/>
                      </w:rPr>
                    </w:ins>
                  </m:ctrlPr>
                </m:fPr>
                <m:num>
                  <m:r>
                    <w:ins w:id="37461" w:author="Greg Clendenning" w:date="2024-04-16T16:42:00Z">
                      <w:rPr>
                        <w:rFonts w:ascii="Cambria Math" w:hAnsi="Cambria Math" w:cs="Arial"/>
                        <w:sz w:val="18"/>
                        <w:szCs w:val="18"/>
                      </w:rPr>
                      <m:t>hours</m:t>
                    </w:ins>
                  </m:r>
                </m:num>
                <m:den>
                  <m:r>
                    <w:ins w:id="37462" w:author="Greg Clendenning" w:date="2024-04-16T16:42:00Z">
                      <w:rPr>
                        <w:rFonts w:ascii="Cambria Math" w:hAnsi="Cambria Math" w:cs="Arial"/>
                        <w:sz w:val="18"/>
                        <w:szCs w:val="18"/>
                      </w:rPr>
                      <m:t>day</m:t>
                    </w:ins>
                  </m:r>
                </m:den>
              </m:f>
            </m:oMath>
          </w:p>
        </w:tc>
        <w:tc>
          <w:tcPr>
            <w:tcW w:w="1998" w:type="dxa"/>
            <w:tcPrChange w:id="37463" w:author="Greg Clendenning" w:date="2024-04-16T16:42:00Z">
              <w:tcPr>
                <w:tcW w:w="1350" w:type="dxa"/>
                <w:gridSpan w:val="2"/>
              </w:tcPr>
            </w:tcPrChange>
          </w:tcPr>
          <w:p w14:paraId="351A58DB" w14:textId="3E383BBD" w:rsidR="00E44576" w:rsidRPr="001570EA" w:rsidRDefault="00793A52">
            <w:pPr>
              <w:pStyle w:val="TableCell"/>
              <w:spacing w:before="60" w:after="60"/>
              <w:jc w:val="center"/>
              <w:rPr>
                <w:ins w:id="37464" w:author="Greg Clendenning" w:date="2024-04-16T16:42:00Z"/>
                <w:szCs w:val="18"/>
              </w:rPr>
            </w:pPr>
            <w:del w:id="37465" w:author="Greg Clendenning" w:date="2024-04-16T16:42:00Z">
              <w:r w:rsidRPr="006926EC">
                <w:delText>89</w:delText>
              </w:r>
              <w:r w:rsidR="00DA0364">
                <w:delText>.67</w:delText>
              </w:r>
            </w:del>
            <w:ins w:id="37466" w:author="Greg Clendenning" w:date="2024-04-16T16:42:00Z">
              <w:r w:rsidR="00E44576" w:rsidRPr="001570EA">
                <w:rPr>
                  <w:szCs w:val="18"/>
                </w:rPr>
                <w:t xml:space="preserve">EDC Data Gathering </w:t>
              </w:r>
            </w:ins>
          </w:p>
          <w:p w14:paraId="4ECFAC04" w14:textId="65403122" w:rsidR="00E44576" w:rsidRPr="001570EA" w:rsidRDefault="00E44576">
            <w:pPr>
              <w:pStyle w:val="TableCell"/>
              <w:spacing w:before="60" w:after="60"/>
              <w:jc w:val="center"/>
              <w:rPr>
                <w:szCs w:val="18"/>
              </w:rPr>
            </w:pPr>
            <w:ins w:id="37467" w:author="Greg Clendenning" w:date="2024-04-16T16:42:00Z">
              <w:r w:rsidRPr="001570EA">
                <w:rPr>
                  <w:rFonts w:cs="Arial"/>
                  <w:szCs w:val="18"/>
                </w:rPr>
                <w:t xml:space="preserve">Default: </w:t>
              </w:r>
              <w:r w:rsidR="005A4088" w:rsidRPr="001570EA">
                <w:rPr>
                  <w:szCs w:val="18"/>
                </w:rPr>
                <w:fldChar w:fldCharType="begin"/>
              </w:r>
              <w:r w:rsidR="005A4088" w:rsidRPr="001570EA">
                <w:rPr>
                  <w:szCs w:val="18"/>
                </w:rPr>
                <w:instrText xml:space="preserve"> REF _Ref157419703 \h  \* MERGEFORMAT </w:instrText>
              </w:r>
            </w:ins>
            <w:r w:rsidR="005A4088" w:rsidRPr="001570EA">
              <w:rPr>
                <w:szCs w:val="18"/>
              </w:rPr>
            </w:r>
            <w:ins w:id="37468" w:author="Greg Clendenning" w:date="2024-04-16T16:42:00Z">
              <w:r w:rsidR="005A4088" w:rsidRPr="001570EA">
                <w:rPr>
                  <w:szCs w:val="18"/>
                </w:rPr>
                <w:fldChar w:fldCharType="separate"/>
              </w:r>
              <w:r w:rsidR="00234C6C" w:rsidRPr="001570EA">
                <w:rPr>
                  <w:noProof/>
                  <w:szCs w:val="18"/>
                </w:rPr>
                <w:t>Table 2</w:t>
              </w:r>
              <w:r w:rsidR="00234C6C" w:rsidRPr="001570EA">
                <w:rPr>
                  <w:noProof/>
                  <w:szCs w:val="18"/>
                </w:rPr>
                <w:noBreakHyphen/>
                <w:t>174</w:t>
              </w:r>
              <w:r w:rsidR="005A4088" w:rsidRPr="001570EA">
                <w:rPr>
                  <w:szCs w:val="18"/>
                </w:rPr>
                <w:fldChar w:fldCharType="end"/>
              </w:r>
            </w:ins>
          </w:p>
        </w:tc>
        <w:tc>
          <w:tcPr>
            <w:tcW w:w="907" w:type="dxa"/>
            <w:tcPrChange w:id="37469" w:author="Greg Clendenning" w:date="2024-04-16T16:42:00Z">
              <w:tcPr>
                <w:tcW w:w="1069" w:type="dxa"/>
                <w:gridSpan w:val="2"/>
              </w:tcPr>
            </w:tcPrChange>
          </w:tcPr>
          <w:p w14:paraId="1006E2DB" w14:textId="0E5886BF" w:rsidR="00E44576" w:rsidRPr="001570EA" w:rsidRDefault="00E44576">
            <w:pPr>
              <w:tabs>
                <w:tab w:val="left" w:pos="720"/>
              </w:tabs>
              <w:spacing w:before="60" w:after="60"/>
              <w:jc w:val="center"/>
              <w:rPr>
                <w:rPrChange w:id="37470" w:author="Greg Clendenning" w:date="2024-04-16T16:42:00Z">
                  <w:rPr/>
                </w:rPrChange>
              </w:rPr>
              <w:pPrChange w:id="37471" w:author="Greg Clendenning" w:date="2024-04-16T16:42:00Z">
                <w:pPr>
                  <w:pStyle w:val="TableCell"/>
                  <w:spacing w:before="60" w:after="60"/>
                  <w:jc w:val="center"/>
                </w:pPr>
              </w:pPrChange>
            </w:pPr>
            <w:r w:rsidRPr="001570EA">
              <w:rPr>
                <w:sz w:val="18"/>
                <w:rPrChange w:id="37472" w:author="Greg Clendenning" w:date="2024-04-16T16:42:00Z">
                  <w:rPr/>
                </w:rPrChange>
              </w:rPr>
              <w:t>2</w:t>
            </w:r>
            <w:del w:id="37473" w:author="Greg Clendenning" w:date="2024-04-16T16:42:00Z">
              <w:r w:rsidR="00793A52" w:rsidRPr="00A8175A">
                <w:delText>.314</w:delText>
              </w:r>
            </w:del>
          </w:p>
        </w:tc>
      </w:tr>
      <w:tr w:rsidR="00E44576" w:rsidRPr="001570EA" w14:paraId="5150A9B1"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474"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475" w:author="Greg Clendenning" w:date="2024-04-16T16:42:00Z">
            <w:trPr>
              <w:gridAfter w:val="0"/>
              <w:trHeight w:val="374"/>
            </w:trPr>
          </w:trPrChange>
        </w:trPr>
        <w:tc>
          <w:tcPr>
            <w:tcW w:w="4297" w:type="dxa"/>
            <w:tcPrChange w:id="37476" w:author="Greg Clendenning" w:date="2024-04-16T16:42:00Z">
              <w:tcPr>
                <w:tcW w:w="2407" w:type="dxa"/>
                <w:vAlign w:val="center"/>
              </w:tcPr>
            </w:tcPrChange>
          </w:tcPr>
          <w:p w14:paraId="083D23EA" w14:textId="753612FE" w:rsidR="00E44576" w:rsidRPr="001570EA" w:rsidRDefault="00793A52">
            <w:pPr>
              <w:tabs>
                <w:tab w:val="left" w:pos="720"/>
              </w:tabs>
              <w:spacing w:before="60" w:after="60"/>
              <w:rPr>
                <w:i/>
                <w:rPrChange w:id="37477" w:author="Greg Clendenning" w:date="2024-04-16T16:42:00Z">
                  <w:rPr/>
                </w:rPrChange>
              </w:rPr>
              <w:pPrChange w:id="37478" w:author="Greg Clendenning" w:date="2024-04-16T16:42:00Z">
                <w:pPr>
                  <w:pStyle w:val="TableCell"/>
                  <w:spacing w:before="60" w:after="60"/>
                  <w:jc w:val="center"/>
                </w:pPr>
              </w:pPrChange>
            </w:pPr>
            <w:del w:id="37479" w:author="Greg Clendenning" w:date="2024-04-16T16:42:00Z">
              <w:r w:rsidRPr="001D6512">
                <w:rPr>
                  <w:rFonts w:cs="Arial"/>
                  <w:szCs w:val="18"/>
                </w:rPr>
                <w:delText>2.50</w:delText>
              </w:r>
            </w:del>
            <w:ins w:id="37480" w:author="Greg Clendenning" w:date="2024-04-16T16:42:00Z">
              <w:r w:rsidR="00E44576" w:rsidRPr="001570EA">
                <w:rPr>
                  <w:i/>
                  <w:sz w:val="18"/>
                  <w:szCs w:val="18"/>
                </w:rPr>
                <w:t>HOU</w:t>
              </w:r>
              <w:r w:rsidR="00E44576" w:rsidRPr="001570EA">
                <w:rPr>
                  <w:i/>
                  <w:sz w:val="18"/>
                  <w:szCs w:val="18"/>
                  <w:vertAlign w:val="subscript"/>
                </w:rPr>
                <w:t>CFR</w:t>
              </w:r>
              <w:r w:rsidR="00E44576" w:rsidRPr="001570EA">
                <w:rPr>
                  <w:i/>
                  <w:sz w:val="18"/>
                  <w:szCs w:val="18"/>
                </w:rPr>
                <w:t xml:space="preserve">, </w:t>
              </w:r>
              <w:r w:rsidR="00E44576" w:rsidRPr="001570EA">
                <w:rPr>
                  <w:iCs/>
                  <w:sz w:val="18"/>
                  <w:szCs w:val="18"/>
                </w:rPr>
                <w:t>Hours of operation per day for variable frequency drive pool pump</w:t>
              </w:r>
            </w:ins>
          </w:p>
        </w:tc>
        <w:tc>
          <w:tcPr>
            <w:tcW w:w="1332" w:type="dxa"/>
            <w:tcPrChange w:id="37481" w:author="Greg Clendenning" w:date="2024-04-16T16:42:00Z">
              <w:tcPr>
                <w:tcW w:w="1440" w:type="dxa"/>
              </w:tcPr>
            </w:tcPrChange>
          </w:tcPr>
          <w:p w14:paraId="2C977E7B" w14:textId="368390A9" w:rsidR="00E44576" w:rsidRPr="001570EA" w:rsidRDefault="00793A52">
            <w:pPr>
              <w:tabs>
                <w:tab w:val="left" w:pos="720"/>
              </w:tabs>
              <w:spacing w:before="60" w:after="60"/>
              <w:jc w:val="center"/>
              <w:rPr>
                <w:i/>
                <w:rPrChange w:id="37482" w:author="Greg Clendenning" w:date="2024-04-16T16:42:00Z">
                  <w:rPr/>
                </w:rPrChange>
              </w:rPr>
              <w:pPrChange w:id="37483" w:author="Greg Clendenning" w:date="2024-04-16T16:42:00Z">
                <w:pPr>
                  <w:pStyle w:val="TableCell"/>
                  <w:spacing w:before="60" w:after="60"/>
                  <w:jc w:val="center"/>
                </w:pPr>
              </w:pPrChange>
            </w:pPr>
            <w:del w:id="37484" w:author="Greg Clendenning" w:date="2024-04-16T16:42:00Z">
              <w:r w:rsidRPr="006926EC">
                <w:delText>2.2</w:delText>
              </w:r>
            </w:del>
            <m:oMath>
              <m:f>
                <m:fPr>
                  <m:ctrlPr>
                    <w:ins w:id="37485" w:author="Greg Clendenning" w:date="2024-04-16T16:42:00Z">
                      <w:rPr>
                        <w:rFonts w:ascii="Cambria Math" w:hAnsi="Cambria Math" w:cs="Arial"/>
                        <w:sz w:val="18"/>
                        <w:szCs w:val="18"/>
                      </w:rPr>
                    </w:ins>
                  </m:ctrlPr>
                </m:fPr>
                <m:num>
                  <m:r>
                    <w:ins w:id="37486" w:author="Greg Clendenning" w:date="2024-04-16T16:42:00Z">
                      <w:rPr>
                        <w:rFonts w:ascii="Cambria Math" w:hAnsi="Cambria Math" w:cs="Arial"/>
                        <w:sz w:val="18"/>
                        <w:szCs w:val="18"/>
                      </w:rPr>
                      <m:t>hours</m:t>
                    </w:ins>
                  </m:r>
                </m:num>
                <m:den>
                  <m:r>
                    <w:ins w:id="37487" w:author="Greg Clendenning" w:date="2024-04-16T16:42:00Z">
                      <w:rPr>
                        <w:rFonts w:ascii="Cambria Math" w:hAnsi="Cambria Math" w:cs="Arial"/>
                        <w:sz w:val="18"/>
                        <w:szCs w:val="18"/>
                      </w:rPr>
                      <m:t>day</m:t>
                    </w:ins>
                  </m:r>
                </m:den>
              </m:f>
            </m:oMath>
          </w:p>
        </w:tc>
        <w:tc>
          <w:tcPr>
            <w:tcW w:w="1998" w:type="dxa"/>
            <w:tcPrChange w:id="37488" w:author="Greg Clendenning" w:date="2024-04-16T16:42:00Z">
              <w:tcPr>
                <w:tcW w:w="1350" w:type="dxa"/>
                <w:gridSpan w:val="2"/>
              </w:tcPr>
            </w:tcPrChange>
          </w:tcPr>
          <w:p w14:paraId="4ADC108C" w14:textId="70517CEE" w:rsidR="00E44576" w:rsidRPr="001570EA" w:rsidRDefault="00793A52">
            <w:pPr>
              <w:pStyle w:val="TableCell"/>
              <w:spacing w:before="60" w:after="60"/>
              <w:jc w:val="center"/>
              <w:rPr>
                <w:ins w:id="37489" w:author="Greg Clendenning" w:date="2024-04-16T16:42:00Z"/>
                <w:szCs w:val="18"/>
              </w:rPr>
            </w:pPr>
            <w:del w:id="37490" w:author="Greg Clendenning" w:date="2024-04-16T16:42:00Z">
              <w:r w:rsidRPr="006926EC">
                <w:delText>93</w:delText>
              </w:r>
              <w:r w:rsidR="00DA0364">
                <w:delText>.09</w:delText>
              </w:r>
            </w:del>
            <w:ins w:id="37491" w:author="Greg Clendenning" w:date="2024-04-16T16:42:00Z">
              <w:r w:rsidR="00E44576" w:rsidRPr="001570EA">
                <w:rPr>
                  <w:szCs w:val="18"/>
                </w:rPr>
                <w:t xml:space="preserve">EDC Data Gathering </w:t>
              </w:r>
            </w:ins>
          </w:p>
          <w:p w14:paraId="777398DB" w14:textId="77777777" w:rsidR="00E44576" w:rsidRPr="001570EA" w:rsidRDefault="00E44576">
            <w:pPr>
              <w:pStyle w:val="TableCell"/>
              <w:spacing w:before="60" w:after="60"/>
              <w:jc w:val="center"/>
              <w:rPr>
                <w:szCs w:val="18"/>
              </w:rPr>
            </w:pPr>
            <w:ins w:id="37492" w:author="Greg Clendenning" w:date="2024-04-16T16:42:00Z">
              <w:r w:rsidRPr="001570EA">
                <w:rPr>
                  <w:rFonts w:cs="Arial"/>
                  <w:szCs w:val="18"/>
                </w:rPr>
                <w:t>Default: 24</w:t>
              </w:r>
            </w:ins>
          </w:p>
        </w:tc>
        <w:tc>
          <w:tcPr>
            <w:tcW w:w="907" w:type="dxa"/>
            <w:tcPrChange w:id="37493" w:author="Greg Clendenning" w:date="2024-04-16T16:42:00Z">
              <w:tcPr>
                <w:tcW w:w="1069" w:type="dxa"/>
                <w:gridSpan w:val="2"/>
              </w:tcPr>
            </w:tcPrChange>
          </w:tcPr>
          <w:p w14:paraId="28BC0D22" w14:textId="0132B8FD" w:rsidR="00E44576" w:rsidRPr="001570EA" w:rsidRDefault="00E44576">
            <w:pPr>
              <w:tabs>
                <w:tab w:val="left" w:pos="720"/>
              </w:tabs>
              <w:spacing w:before="60" w:after="60"/>
              <w:jc w:val="center"/>
              <w:rPr>
                <w:rPrChange w:id="37494" w:author="Greg Clendenning" w:date="2024-04-16T16:42:00Z">
                  <w:rPr/>
                </w:rPrChange>
              </w:rPr>
              <w:pPrChange w:id="37495" w:author="Greg Clendenning" w:date="2024-04-16T16:42:00Z">
                <w:pPr>
                  <w:pStyle w:val="TableCell"/>
                  <w:spacing w:before="60" w:after="60"/>
                  <w:jc w:val="center"/>
                </w:pPr>
              </w:pPrChange>
            </w:pPr>
            <w:r w:rsidRPr="001570EA">
              <w:rPr>
                <w:sz w:val="18"/>
                <w:rPrChange w:id="37496" w:author="Greg Clendenning" w:date="2024-04-16T16:42:00Z">
                  <w:rPr/>
                </w:rPrChange>
              </w:rPr>
              <w:t>2</w:t>
            </w:r>
            <w:del w:id="37497" w:author="Greg Clendenning" w:date="2024-04-16T16:42:00Z">
              <w:r w:rsidR="00793A52" w:rsidRPr="00A8175A">
                <w:delText>.561</w:delText>
              </w:r>
            </w:del>
          </w:p>
        </w:tc>
      </w:tr>
      <w:tr w:rsidR="00E44576" w:rsidRPr="001570EA" w14:paraId="06A18CF2" w14:textId="77777777">
        <w:tblPrEx>
          <w:tblW w:w="85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498"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499" w:author="Greg Clendenning" w:date="2024-04-16T16:42:00Z">
            <w:trPr>
              <w:gridAfter w:val="0"/>
              <w:trHeight w:val="374"/>
            </w:trPr>
          </w:trPrChange>
        </w:trPr>
        <w:tc>
          <w:tcPr>
            <w:tcW w:w="4297" w:type="dxa"/>
            <w:tcPrChange w:id="37500" w:author="Greg Clendenning" w:date="2024-04-16T16:42:00Z">
              <w:tcPr>
                <w:tcW w:w="2407" w:type="dxa"/>
                <w:vAlign w:val="center"/>
              </w:tcPr>
            </w:tcPrChange>
          </w:tcPr>
          <w:p w14:paraId="1E8ACB10" w14:textId="11EF8593" w:rsidR="00E44576" w:rsidRPr="001570EA" w:rsidRDefault="00793A52">
            <w:pPr>
              <w:tabs>
                <w:tab w:val="left" w:pos="720"/>
              </w:tabs>
              <w:spacing w:before="60" w:after="60"/>
              <w:rPr>
                <w:rPrChange w:id="37501" w:author="Greg Clendenning" w:date="2024-04-16T16:42:00Z">
                  <w:rPr/>
                </w:rPrChange>
              </w:rPr>
              <w:pPrChange w:id="37502" w:author="Greg Clendenning" w:date="2024-04-16T16:42:00Z">
                <w:pPr>
                  <w:pStyle w:val="TableCell"/>
                  <w:spacing w:before="60" w:after="60"/>
                  <w:jc w:val="center"/>
                </w:pPr>
              </w:pPrChange>
            </w:pPr>
            <w:del w:id="37503" w:author="Greg Clendenning" w:date="2024-04-16T16:42:00Z">
              <w:r w:rsidRPr="001D6512">
                <w:rPr>
                  <w:rFonts w:cs="Arial"/>
                  <w:szCs w:val="18"/>
                </w:rPr>
                <w:delText>3.00</w:delText>
              </w:r>
            </w:del>
            <w:ins w:id="37504" w:author="Greg Clendenning" w:date="2024-04-16T16:42:00Z">
              <w:r w:rsidR="00E44576" w:rsidRPr="001570EA">
                <w:rPr>
                  <w:i/>
                  <w:sz w:val="18"/>
                  <w:szCs w:val="18"/>
                </w:rPr>
                <w:t>CF</w:t>
              </w:r>
              <w:r w:rsidR="00E44576" w:rsidRPr="001570EA">
                <w:rPr>
                  <w:i/>
                  <w:sz w:val="18"/>
                  <w:szCs w:val="18"/>
                  <w:vertAlign w:val="subscript"/>
                </w:rPr>
                <w:t>base</w:t>
              </w:r>
              <w:r w:rsidR="00E44576" w:rsidRPr="001570EA">
                <w:rPr>
                  <w:i/>
                  <w:sz w:val="18"/>
                  <w:szCs w:val="18"/>
                </w:rPr>
                <w:t xml:space="preserve">, </w:t>
              </w:r>
              <w:r w:rsidR="00E44576" w:rsidRPr="001570EA">
                <w:rPr>
                  <w:sz w:val="18"/>
                  <w:szCs w:val="18"/>
                </w:rPr>
                <w:t>Coincidence factor of existing pool pump</w:t>
              </w:r>
            </w:ins>
          </w:p>
        </w:tc>
        <w:tc>
          <w:tcPr>
            <w:tcW w:w="1332" w:type="dxa"/>
            <w:tcPrChange w:id="37505" w:author="Greg Clendenning" w:date="2024-04-16T16:42:00Z">
              <w:tcPr>
                <w:tcW w:w="1440" w:type="dxa"/>
              </w:tcPr>
            </w:tcPrChange>
          </w:tcPr>
          <w:p w14:paraId="4D9CDD88" w14:textId="2CE40CB4" w:rsidR="00E44576" w:rsidRPr="001570EA" w:rsidRDefault="00793A52">
            <w:pPr>
              <w:tabs>
                <w:tab w:val="left" w:pos="720"/>
              </w:tabs>
              <w:spacing w:before="60" w:after="60"/>
              <w:jc w:val="center"/>
              <w:rPr>
                <w:i/>
                <w:rPrChange w:id="37506" w:author="Greg Clendenning" w:date="2024-04-16T16:42:00Z">
                  <w:rPr/>
                </w:rPrChange>
              </w:rPr>
              <w:pPrChange w:id="37507" w:author="Greg Clendenning" w:date="2024-04-16T16:42:00Z">
                <w:pPr>
                  <w:pStyle w:val="TableCell"/>
                  <w:spacing w:before="60" w:after="60"/>
                  <w:jc w:val="center"/>
                </w:pPr>
              </w:pPrChange>
            </w:pPr>
            <w:del w:id="37508" w:author="Greg Clendenning" w:date="2024-04-16T16:42:00Z">
              <w:r w:rsidRPr="006926EC">
                <w:delText>2.0</w:delText>
              </w:r>
            </w:del>
            <w:ins w:id="37509" w:author="Greg Clendenning" w:date="2024-04-16T16:42:00Z">
              <w:r w:rsidR="00E44576" w:rsidRPr="001570EA">
                <w:rPr>
                  <w:i/>
                  <w:iCs/>
                  <w:sz w:val="18"/>
                  <w:szCs w:val="18"/>
                </w:rPr>
                <w:t>None</w:t>
              </w:r>
            </w:ins>
          </w:p>
        </w:tc>
        <w:tc>
          <w:tcPr>
            <w:tcW w:w="1998" w:type="dxa"/>
            <w:tcPrChange w:id="37510" w:author="Greg Clendenning" w:date="2024-04-16T16:42:00Z">
              <w:tcPr>
                <w:tcW w:w="1350" w:type="dxa"/>
                <w:gridSpan w:val="2"/>
              </w:tcPr>
            </w:tcPrChange>
          </w:tcPr>
          <w:p w14:paraId="15EB9781" w14:textId="43C8327D" w:rsidR="00E44576" w:rsidRPr="001570EA" w:rsidRDefault="00793A52">
            <w:pPr>
              <w:tabs>
                <w:tab w:val="left" w:pos="720"/>
              </w:tabs>
              <w:spacing w:before="60" w:after="60"/>
              <w:jc w:val="center"/>
              <w:rPr>
                <w:ins w:id="37511" w:author="Greg Clendenning" w:date="2024-04-16T16:42:00Z"/>
                <w:sz w:val="18"/>
                <w:szCs w:val="18"/>
              </w:rPr>
            </w:pPr>
            <w:del w:id="37512" w:author="Greg Clendenning" w:date="2024-04-16T16:42:00Z">
              <w:r w:rsidRPr="006926EC">
                <w:delText>10</w:delText>
              </w:r>
              <w:r w:rsidR="00DA0364">
                <w:delText>1.67</w:delText>
              </w:r>
            </w:del>
            <w:ins w:id="37513" w:author="Greg Clendenning" w:date="2024-04-16T16:42:00Z">
              <w:r w:rsidR="00E44576" w:rsidRPr="001570EA">
                <w:rPr>
                  <w:sz w:val="18"/>
                  <w:szCs w:val="18"/>
                </w:rPr>
                <w:t>EDC Data Gathering</w:t>
              </w:r>
            </w:ins>
          </w:p>
          <w:p w14:paraId="0A1FF553" w14:textId="597E28DB" w:rsidR="00E44576" w:rsidRPr="001570EA" w:rsidRDefault="00E44576">
            <w:pPr>
              <w:tabs>
                <w:tab w:val="left" w:pos="720"/>
              </w:tabs>
              <w:spacing w:before="60" w:after="60"/>
              <w:jc w:val="center"/>
              <w:rPr>
                <w:rPrChange w:id="37514" w:author="Greg Clendenning" w:date="2024-04-16T16:42:00Z">
                  <w:rPr/>
                </w:rPrChange>
              </w:rPr>
              <w:pPrChange w:id="37515" w:author="Greg Clendenning" w:date="2024-04-16T16:42:00Z">
                <w:pPr>
                  <w:pStyle w:val="TableCell"/>
                  <w:spacing w:before="60" w:after="60"/>
                  <w:jc w:val="center"/>
                </w:pPr>
              </w:pPrChange>
            </w:pPr>
            <w:ins w:id="37516" w:author="Greg Clendenning" w:date="2024-04-16T16:42:00Z">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ins>
            <w:r w:rsidR="008F2341" w:rsidRPr="001570EA">
              <w:rPr>
                <w:szCs w:val="18"/>
              </w:rPr>
            </w:r>
            <w:ins w:id="37517" w:author="Greg Clendenning" w:date="2024-04-16T16:42:00Z">
              <w:r w:rsidR="008F2341" w:rsidRPr="001570EA">
                <w:rPr>
                  <w:szCs w:val="18"/>
                </w:rPr>
                <w:fldChar w:fldCharType="separate"/>
              </w:r>
              <w:r w:rsidR="00234C6C" w:rsidRPr="001570EA">
                <w:rPr>
                  <w:noProof/>
                  <w:szCs w:val="18"/>
                </w:rPr>
                <w:t>Table 2</w:t>
              </w:r>
              <w:r w:rsidR="00234C6C" w:rsidRPr="001570EA">
                <w:rPr>
                  <w:noProof/>
                  <w:szCs w:val="18"/>
                </w:rPr>
                <w:noBreakHyphen/>
                <w:t>174</w:t>
              </w:r>
              <w:r w:rsidR="008F2341" w:rsidRPr="001570EA">
                <w:rPr>
                  <w:szCs w:val="18"/>
                </w:rPr>
                <w:fldChar w:fldCharType="end"/>
              </w:r>
            </w:ins>
          </w:p>
        </w:tc>
        <w:tc>
          <w:tcPr>
            <w:tcW w:w="907" w:type="dxa"/>
            <w:tcPrChange w:id="37518" w:author="Greg Clendenning" w:date="2024-04-16T16:42:00Z">
              <w:tcPr>
                <w:tcW w:w="1069" w:type="dxa"/>
                <w:gridSpan w:val="2"/>
              </w:tcPr>
            </w:tcPrChange>
          </w:tcPr>
          <w:p w14:paraId="0713333E" w14:textId="7245C67A" w:rsidR="00E44576" w:rsidRPr="001570EA" w:rsidRDefault="00793A52">
            <w:pPr>
              <w:tabs>
                <w:tab w:val="left" w:pos="720"/>
              </w:tabs>
              <w:spacing w:before="60" w:after="60"/>
              <w:jc w:val="center"/>
              <w:rPr>
                <w:rPrChange w:id="37519" w:author="Greg Clendenning" w:date="2024-04-16T16:42:00Z">
                  <w:rPr/>
                </w:rPrChange>
              </w:rPr>
              <w:pPrChange w:id="37520" w:author="Greg Clendenning" w:date="2024-04-16T16:42:00Z">
                <w:pPr>
                  <w:pStyle w:val="TableCell"/>
                  <w:spacing w:before="60" w:after="60"/>
                  <w:jc w:val="center"/>
                </w:pPr>
              </w:pPrChange>
            </w:pPr>
            <w:del w:id="37521" w:author="Greg Clendenning" w:date="2024-04-16T16:42:00Z">
              <w:r w:rsidRPr="00A8175A">
                <w:delText>3.052</w:delText>
              </w:r>
            </w:del>
            <w:ins w:id="37522" w:author="Greg Clendenning" w:date="2024-04-16T16:42:00Z">
              <w:r w:rsidR="00E44576" w:rsidRPr="001570EA">
                <w:rPr>
                  <w:sz w:val="18"/>
                  <w:szCs w:val="18"/>
                </w:rPr>
                <w:t>9</w:t>
              </w:r>
            </w:ins>
          </w:p>
        </w:tc>
      </w:tr>
      <w:tr w:rsidR="00E44576" w:rsidRPr="001570EA" w14:paraId="208CE5D3" w14:textId="77777777">
        <w:trPr>
          <w:trHeight w:val="374"/>
          <w:ins w:id="37523" w:author="Greg Clendenning" w:date="2024-04-16T16:42:00Z"/>
        </w:trPr>
        <w:tc>
          <w:tcPr>
            <w:tcW w:w="4297" w:type="dxa"/>
          </w:tcPr>
          <w:p w14:paraId="7EA8D4F6" w14:textId="77777777" w:rsidR="00E44576" w:rsidRPr="001570EA" w:rsidRDefault="00E44576">
            <w:pPr>
              <w:tabs>
                <w:tab w:val="left" w:pos="720"/>
              </w:tabs>
              <w:spacing w:before="60" w:after="60"/>
              <w:rPr>
                <w:ins w:id="37524" w:author="Greg Clendenning" w:date="2024-04-16T16:42:00Z"/>
                <w:i/>
                <w:sz w:val="18"/>
                <w:szCs w:val="18"/>
              </w:rPr>
            </w:pPr>
            <w:ins w:id="37525" w:author="Greg Clendenning" w:date="2024-04-16T16:42:00Z">
              <w:r w:rsidRPr="001570EA">
                <w:rPr>
                  <w:i/>
                  <w:sz w:val="18"/>
                  <w:szCs w:val="18"/>
                </w:rPr>
                <w:t>CF</w:t>
              </w:r>
              <w:r w:rsidRPr="001570EA">
                <w:rPr>
                  <w:i/>
                  <w:sz w:val="18"/>
                  <w:szCs w:val="18"/>
                  <w:vertAlign w:val="subscript"/>
                </w:rPr>
                <w:t>CFR</w:t>
              </w:r>
              <w:r w:rsidRPr="001570EA">
                <w:rPr>
                  <w:i/>
                  <w:sz w:val="18"/>
                  <w:szCs w:val="18"/>
                </w:rPr>
                <w:t xml:space="preserve">, </w:t>
              </w:r>
              <w:r w:rsidRPr="001570EA">
                <w:rPr>
                  <w:sz w:val="18"/>
                  <w:szCs w:val="18"/>
                </w:rPr>
                <w:t>Coincidence factor of federal minimum compliant variable speed pool pump in continuous use</w:t>
              </w:r>
            </w:ins>
          </w:p>
        </w:tc>
        <w:tc>
          <w:tcPr>
            <w:tcW w:w="1332" w:type="dxa"/>
          </w:tcPr>
          <w:p w14:paraId="2DFED249" w14:textId="77777777" w:rsidR="00E44576" w:rsidRPr="001570EA" w:rsidRDefault="00E44576">
            <w:pPr>
              <w:tabs>
                <w:tab w:val="left" w:pos="720"/>
              </w:tabs>
              <w:spacing w:before="60" w:after="60"/>
              <w:jc w:val="center"/>
              <w:rPr>
                <w:ins w:id="37526" w:author="Greg Clendenning" w:date="2024-04-16T16:42:00Z"/>
                <w:i/>
                <w:iCs/>
                <w:sz w:val="18"/>
                <w:szCs w:val="18"/>
              </w:rPr>
            </w:pPr>
            <w:ins w:id="37527" w:author="Greg Clendenning" w:date="2024-04-16T16:42:00Z">
              <w:r w:rsidRPr="001570EA">
                <w:rPr>
                  <w:i/>
                  <w:iCs/>
                  <w:sz w:val="18"/>
                  <w:szCs w:val="18"/>
                </w:rPr>
                <w:t>None</w:t>
              </w:r>
            </w:ins>
          </w:p>
        </w:tc>
        <w:tc>
          <w:tcPr>
            <w:tcW w:w="1998" w:type="dxa"/>
          </w:tcPr>
          <w:p w14:paraId="23D60A2C" w14:textId="77777777" w:rsidR="00E44576" w:rsidRPr="001570EA" w:rsidRDefault="00E44576">
            <w:pPr>
              <w:tabs>
                <w:tab w:val="left" w:pos="720"/>
              </w:tabs>
              <w:spacing w:before="60" w:after="60"/>
              <w:jc w:val="center"/>
              <w:rPr>
                <w:ins w:id="37528" w:author="Greg Clendenning" w:date="2024-04-16T16:42:00Z"/>
                <w:sz w:val="18"/>
                <w:szCs w:val="18"/>
              </w:rPr>
            </w:pPr>
            <w:ins w:id="37529" w:author="Greg Clendenning" w:date="2024-04-16T16:42:00Z">
              <w:r w:rsidRPr="001570EA">
                <w:rPr>
                  <w:sz w:val="18"/>
                  <w:szCs w:val="18"/>
                </w:rPr>
                <w:t>EDC Data Gathering</w:t>
              </w:r>
            </w:ins>
          </w:p>
          <w:p w14:paraId="6550F0AE" w14:textId="5D9756B4" w:rsidR="00E44576" w:rsidRPr="001570EA" w:rsidRDefault="00E44576">
            <w:pPr>
              <w:tabs>
                <w:tab w:val="left" w:pos="720"/>
              </w:tabs>
              <w:spacing w:before="60" w:after="60"/>
              <w:jc w:val="center"/>
              <w:rPr>
                <w:ins w:id="37530" w:author="Greg Clendenning" w:date="2024-04-16T16:42:00Z"/>
                <w:sz w:val="18"/>
                <w:szCs w:val="18"/>
              </w:rPr>
            </w:pPr>
            <w:ins w:id="37531" w:author="Greg Clendenning" w:date="2024-04-16T16:42:00Z">
              <w:r w:rsidRPr="001570EA">
                <w:rPr>
                  <w:rFonts w:cs="Arial"/>
                  <w:sz w:val="18"/>
                  <w:szCs w:val="18"/>
                </w:rPr>
                <w:t xml:space="preserve">Default: </w:t>
              </w:r>
              <w:r w:rsidR="008F2341" w:rsidRPr="001570EA">
                <w:rPr>
                  <w:szCs w:val="18"/>
                </w:rPr>
                <w:fldChar w:fldCharType="begin"/>
              </w:r>
              <w:r w:rsidR="008F2341" w:rsidRPr="001570EA">
                <w:rPr>
                  <w:szCs w:val="18"/>
                </w:rPr>
                <w:instrText xml:space="preserve"> REF _Ref157419703 \h  \* MERGEFORMAT </w:instrText>
              </w:r>
            </w:ins>
            <w:r w:rsidR="008F2341" w:rsidRPr="001570EA">
              <w:rPr>
                <w:szCs w:val="18"/>
              </w:rPr>
            </w:r>
            <w:ins w:id="37532" w:author="Greg Clendenning" w:date="2024-04-16T16:42:00Z">
              <w:r w:rsidR="008F2341" w:rsidRPr="001570EA">
                <w:rPr>
                  <w:szCs w:val="18"/>
                </w:rPr>
                <w:fldChar w:fldCharType="separate"/>
              </w:r>
              <w:r w:rsidR="00234C6C" w:rsidRPr="001570EA">
                <w:rPr>
                  <w:noProof/>
                  <w:szCs w:val="18"/>
                </w:rPr>
                <w:t>Table 2</w:t>
              </w:r>
              <w:r w:rsidR="00234C6C" w:rsidRPr="001570EA">
                <w:rPr>
                  <w:noProof/>
                  <w:szCs w:val="18"/>
                </w:rPr>
                <w:noBreakHyphen/>
                <w:t>174</w:t>
              </w:r>
              <w:r w:rsidR="008F2341" w:rsidRPr="001570EA">
                <w:rPr>
                  <w:szCs w:val="18"/>
                </w:rPr>
                <w:fldChar w:fldCharType="end"/>
              </w:r>
            </w:ins>
          </w:p>
        </w:tc>
        <w:tc>
          <w:tcPr>
            <w:tcW w:w="907" w:type="dxa"/>
          </w:tcPr>
          <w:p w14:paraId="6D2E33FA" w14:textId="77777777" w:rsidR="00E44576" w:rsidRPr="001570EA" w:rsidRDefault="00E44576">
            <w:pPr>
              <w:tabs>
                <w:tab w:val="left" w:pos="720"/>
              </w:tabs>
              <w:spacing w:before="60" w:after="60"/>
              <w:jc w:val="center"/>
              <w:rPr>
                <w:ins w:id="37533" w:author="Greg Clendenning" w:date="2024-04-16T16:42:00Z"/>
                <w:sz w:val="18"/>
                <w:szCs w:val="18"/>
              </w:rPr>
            </w:pPr>
            <w:ins w:id="37534" w:author="Greg Clendenning" w:date="2024-04-16T16:42:00Z">
              <w:r w:rsidRPr="001570EA">
                <w:rPr>
                  <w:sz w:val="18"/>
                  <w:szCs w:val="18"/>
                </w:rPr>
                <w:t>6</w:t>
              </w:r>
            </w:ins>
          </w:p>
        </w:tc>
      </w:tr>
    </w:tbl>
    <w:p w14:paraId="5859879F" w14:textId="77777777" w:rsidR="00E44576" w:rsidRPr="001570EA" w:rsidRDefault="00E44576" w:rsidP="00E44576"/>
    <w:p w14:paraId="7DB4D2E6" w14:textId="77777777" w:rsidR="00E44576" w:rsidRPr="001570EA" w:rsidRDefault="00E44576" w:rsidP="00E44576">
      <w:pPr>
        <w:pStyle w:val="3ptheading"/>
        <w:rPr>
          <w:ins w:id="37535" w:author="Greg Clendenning" w:date="2024-04-16T16:42:00Z"/>
        </w:rPr>
      </w:pPr>
      <w:ins w:id="37536" w:author="Greg Clendenning" w:date="2024-04-16T16:42:00Z">
        <w:r w:rsidRPr="001570EA">
          <w:t>Average Single Speed Pump Efficiency</w:t>
        </w:r>
      </w:ins>
    </w:p>
    <w:p w14:paraId="1D0BB03A" w14:textId="185E5E80" w:rsidR="00E44576" w:rsidRPr="001570EA" w:rsidRDefault="00E44576" w:rsidP="00E44576">
      <w:pPr>
        <w:tabs>
          <w:tab w:val="left" w:pos="720"/>
        </w:tabs>
        <w:rPr>
          <w:ins w:id="37537" w:author="Greg Clendenning" w:date="2024-04-16T16:42:00Z"/>
          <w:rFonts w:cs="Arial"/>
        </w:rPr>
      </w:pPr>
      <w:ins w:id="37538" w:author="Greg Clendenning" w:date="2024-04-16T16:42:00Z">
        <w:r w:rsidRPr="001570EA">
          <w:rPr>
            <w:szCs w:val="22"/>
          </w:rPr>
          <w:t xml:space="preserve">Since this measure involves functional pool pumps, actual measurements of pump flow and wattage are encouraged. If this is not possible, then the pool pump efficiency can be inferred from the nameplate horsepower. </w:t>
        </w:r>
        <w:r w:rsidRPr="001570EA">
          <w:fldChar w:fldCharType="begin"/>
        </w:r>
        <w:r w:rsidRPr="001570EA">
          <w:rPr>
            <w:szCs w:val="22"/>
          </w:rPr>
          <w:instrText xml:space="preserve"> REF _Ref364174773 \h </w:instrText>
        </w:r>
        <w:r w:rsidRPr="001570EA">
          <w:instrText xml:space="preserve"> \* MERGEFORMAT </w:instrText>
        </w:r>
      </w:ins>
      <w:ins w:id="37539" w:author="Greg Clendenning" w:date="2024-04-16T16:42:00Z">
        <w:r w:rsidRPr="001570EA">
          <w:fldChar w:fldCharType="separate"/>
        </w:r>
        <w:r w:rsidR="00234C6C" w:rsidRPr="001570EA">
          <w:rPr>
            <w:noProof/>
          </w:rPr>
          <w:t>Table 2</w:t>
        </w:r>
        <w:r w:rsidR="00234C6C" w:rsidRPr="001570EA">
          <w:rPr>
            <w:noProof/>
          </w:rPr>
          <w:noBreakHyphen/>
          <w:t>172</w:t>
        </w:r>
        <w:r w:rsidRPr="001570EA">
          <w:fldChar w:fldCharType="end"/>
        </w:r>
        <w:r w:rsidRPr="001570EA">
          <w:rPr>
            <w:rFonts w:cs="Arial"/>
            <w:szCs w:val="22"/>
          </w:rPr>
          <w:t xml:space="preserve"> shows</w:t>
        </w:r>
        <w:r w:rsidRPr="001570EA">
          <w:rPr>
            <w:szCs w:val="22"/>
          </w:rPr>
          <w:t xml:space="preserve"> the average efficiency factor by pump size. Note that </w:t>
        </w:r>
        <w:r w:rsidRPr="001570EA">
          <w:rPr>
            <w:i/>
            <w:iCs/>
            <w:szCs w:val="22"/>
          </w:rPr>
          <w:t>EF</w:t>
        </w:r>
        <w:r w:rsidRPr="001570EA">
          <w:rPr>
            <w:i/>
            <w:iCs/>
            <w:szCs w:val="22"/>
            <w:vertAlign w:val="subscript"/>
          </w:rPr>
          <w:t xml:space="preserve">base </w:t>
        </w:r>
        <w:r w:rsidRPr="001570EA">
          <w:rPr>
            <w:i/>
            <w:iCs/>
            <w:szCs w:val="22"/>
          </w:rPr>
          <w:t>= (</w:t>
        </w:r>
        <w:r w:rsidRPr="001570EA">
          <w:rPr>
            <w:rFonts w:cs="Arial"/>
            <w:i/>
            <w:iCs/>
            <w:szCs w:val="18"/>
          </w:rPr>
          <w:t>Flow</w:t>
        </w:r>
        <w:r w:rsidRPr="001570EA">
          <w:rPr>
            <w:rFonts w:cs="Arial"/>
            <w:i/>
            <w:iCs/>
            <w:szCs w:val="18"/>
            <w:vertAlign w:val="subscript"/>
          </w:rPr>
          <w:t>base</w:t>
        </w:r>
        <w:r w:rsidRPr="001570EA">
          <w:rPr>
            <w:rFonts w:cs="Arial"/>
            <w:b/>
            <w:bCs/>
            <w:szCs w:val="18"/>
          </w:rPr>
          <w:t xml:space="preserve"> </w:t>
        </w:r>
        <w:r w:rsidRPr="001570EA">
          <w:rPr>
            <w:i/>
            <w:iCs/>
            <w:szCs w:val="22"/>
          </w:rPr>
          <w:t xml:space="preserve">× 60 </w:t>
        </w:r>
        <w:r w:rsidRPr="001570EA">
          <w:rPr>
            <w:i/>
            <w:iCs/>
            <w:szCs w:val="22"/>
            <w:vertAlign w:val="superscript"/>
          </w:rPr>
          <w:t>minutes</w:t>
        </w:r>
        <w:r w:rsidRPr="001570EA">
          <w:rPr>
            <w:i/>
            <w:iCs/>
            <w:szCs w:val="22"/>
          </w:rPr>
          <w:t>/</w:t>
        </w:r>
        <w:r w:rsidRPr="001570EA">
          <w:rPr>
            <w:i/>
            <w:iCs/>
            <w:szCs w:val="22"/>
            <w:vertAlign w:val="subscript"/>
          </w:rPr>
          <w:t>hour</w:t>
        </w:r>
        <w:r w:rsidRPr="001570EA">
          <w:rPr>
            <w:i/>
            <w:iCs/>
            <w:szCs w:val="22"/>
          </w:rPr>
          <w:t xml:space="preserve"> ) ÷ (</w:t>
        </w:r>
        <w:r w:rsidRPr="001570EA">
          <w:rPr>
            <w:rFonts w:cs="Arial"/>
            <w:i/>
            <w:iCs/>
            <w:szCs w:val="18"/>
          </w:rPr>
          <w:t>Watts</w:t>
        </w:r>
        <w:r w:rsidRPr="001570EA">
          <w:rPr>
            <w:i/>
            <w:iCs/>
            <w:szCs w:val="22"/>
          </w:rPr>
          <w:t>).</w:t>
        </w:r>
      </w:ins>
    </w:p>
    <w:p w14:paraId="64745F7C" w14:textId="77777777" w:rsidR="00E44576" w:rsidRPr="001570EA" w:rsidRDefault="00E44576" w:rsidP="00E44576">
      <w:pPr>
        <w:tabs>
          <w:tab w:val="left" w:pos="720"/>
        </w:tabs>
        <w:rPr>
          <w:ins w:id="37540" w:author="Greg Clendenning" w:date="2024-04-16T16:42:00Z"/>
          <w:rFonts w:cs="Arial"/>
        </w:rPr>
      </w:pPr>
    </w:p>
    <w:p w14:paraId="5F7FFDA6" w14:textId="413618D3" w:rsidR="00E44576" w:rsidRPr="001570EA" w:rsidRDefault="00E44576" w:rsidP="00E44576">
      <w:pPr>
        <w:pStyle w:val="Caption"/>
        <w:rPr>
          <w:noProof/>
        </w:rPr>
      </w:pPr>
      <w:bookmarkStart w:id="37541" w:name="_Ref51168021"/>
      <w:bookmarkStart w:id="37542" w:name="_Ref373318700"/>
      <w:bookmarkStart w:id="37543" w:name="_Ref364174773"/>
      <w:bookmarkStart w:id="37544" w:name="_Ref364158269"/>
      <w:bookmarkStart w:id="37545" w:name="_Toc373320250"/>
      <w:bookmarkStart w:id="37546" w:name="_Toc364420958"/>
      <w:bookmarkStart w:id="37547" w:name="_Toc364760728"/>
      <w:bookmarkStart w:id="37548" w:name="_Toc377465546"/>
      <w:bookmarkStart w:id="37549" w:name="_Toc423087583"/>
      <w:bookmarkStart w:id="37550" w:name="_Toc66786348"/>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del w:id="37551" w:author="Greg Clendenning" w:date="2024-04-16T16:42:00Z">
        <w:r w:rsidR="005E2D22">
          <w:rPr>
            <w:noProof/>
          </w:rPr>
          <w:delText>140</w:delText>
        </w:r>
      </w:del>
      <w:ins w:id="37552" w:author="Greg Clendenning" w:date="2024-04-16T16:42:00Z">
        <w:r w:rsidR="002E093A" w:rsidRPr="001570EA">
          <w:rPr>
            <w:noProof/>
          </w:rPr>
          <w:t>172</w:t>
        </w:r>
      </w:ins>
      <w:r w:rsidR="002E093A" w:rsidRPr="001570EA">
        <w:rPr>
          <w:noProof/>
        </w:rPr>
        <w:fldChar w:fldCharType="end"/>
      </w:r>
      <w:bookmarkEnd w:id="37541"/>
      <w:bookmarkEnd w:id="37542"/>
      <w:bookmarkEnd w:id="37543"/>
      <w:bookmarkEnd w:id="37544"/>
      <w:r w:rsidRPr="001570EA">
        <w:rPr>
          <w:noProof/>
        </w:rPr>
        <w:t xml:space="preserve">: </w:t>
      </w:r>
      <w:del w:id="37553" w:author="Greg Clendenning" w:date="2024-04-16T16:42:00Z">
        <w:r w:rsidR="00FD1147">
          <w:rPr>
            <w:noProof/>
          </w:rPr>
          <w:delText>Variable</w:delText>
        </w:r>
      </w:del>
      <w:ins w:id="37554" w:author="Greg Clendenning" w:date="2024-04-16T16:42:00Z">
        <w:r w:rsidRPr="001570EA">
          <w:rPr>
            <w:noProof/>
          </w:rPr>
          <w:t>Single</w:t>
        </w:r>
      </w:ins>
      <w:r w:rsidRPr="001570EA">
        <w:rPr>
          <w:noProof/>
        </w:rPr>
        <w:t xml:space="preserve"> Speed</w:t>
      </w:r>
      <w:del w:id="37555" w:author="Greg Clendenning" w:date="2024-04-16T16:42:00Z">
        <w:r w:rsidR="000D3868">
          <w:rPr>
            <w:noProof/>
          </w:rPr>
          <w:delText xml:space="preserve"> Curve C</w:delText>
        </w:r>
      </w:del>
      <w:r w:rsidRPr="001570EA">
        <w:rPr>
          <w:noProof/>
        </w:rPr>
        <w:t xml:space="preserve"> Pool Pump </w:t>
      </w:r>
      <w:del w:id="37556" w:author="Greg Clendenning" w:date="2024-04-16T16:42:00Z">
        <w:r w:rsidR="000D3868" w:rsidRPr="00D917D7">
          <w:rPr>
            <w:noProof/>
          </w:rPr>
          <w:delText>Specification</w:delText>
        </w:r>
        <w:r w:rsidR="000D3868">
          <w:rPr>
            <w:rStyle w:val="FootnoteReference"/>
            <w:noProof/>
          </w:rPr>
          <w:footnoteReference w:id="97"/>
        </w:r>
      </w:del>
      <w:ins w:id="37558" w:author="Greg Clendenning" w:date="2024-04-16T16:42:00Z">
        <w:r w:rsidRPr="001570EA">
          <w:rPr>
            <w:noProof/>
          </w:rPr>
          <w:t>Efficiency Factors</w:t>
        </w:r>
        <w:bookmarkEnd w:id="37545"/>
        <w:bookmarkEnd w:id="37546"/>
        <w:bookmarkEnd w:id="37547"/>
        <w:bookmarkEnd w:id="37548"/>
        <w:bookmarkEnd w:id="37549"/>
        <w:bookmarkEnd w:id="37550"/>
        <w:r w:rsidRPr="001570EA">
          <w:rPr>
            <w:noProof/>
            <w:vertAlign w:val="superscript"/>
          </w:rPr>
          <w:t>Source 2</w:t>
        </w:r>
      </w:ins>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5"/>
        <w:gridCol w:w="918"/>
        <w:gridCol w:w="26"/>
        <w:gridCol w:w="994"/>
        <w:gridCol w:w="702"/>
        <w:gridCol w:w="266"/>
        <w:gridCol w:w="1057"/>
        <w:gridCol w:w="212"/>
        <w:gridCol w:w="542"/>
        <w:gridCol w:w="832"/>
        <w:gridCol w:w="18"/>
        <w:gridCol w:w="804"/>
        <w:gridCol w:w="756"/>
        <w:tblGridChange w:id="37559">
          <w:tblGrid>
            <w:gridCol w:w="1361"/>
            <w:gridCol w:w="34"/>
            <w:gridCol w:w="832"/>
            <w:gridCol w:w="86"/>
            <w:gridCol w:w="26"/>
            <w:gridCol w:w="755"/>
            <w:gridCol w:w="239"/>
            <w:gridCol w:w="702"/>
            <w:gridCol w:w="266"/>
            <w:gridCol w:w="1057"/>
            <w:gridCol w:w="212"/>
            <w:gridCol w:w="542"/>
            <w:gridCol w:w="109"/>
            <w:gridCol w:w="573"/>
            <w:gridCol w:w="150"/>
            <w:gridCol w:w="18"/>
            <w:gridCol w:w="699"/>
            <w:gridCol w:w="861"/>
            <w:gridCol w:w="9"/>
            <w:gridCol w:w="1440"/>
            <w:gridCol w:w="1440"/>
          </w:tblGrid>
        </w:tblGridChange>
      </w:tblGrid>
      <w:tr w:rsidR="0021448B" w:rsidRPr="001C6EE1" w14:paraId="33BAE659" w14:textId="77777777" w:rsidTr="00955CBD">
        <w:trPr>
          <w:gridAfter w:val="2"/>
          <w:wAfter w:w="849" w:type="dxa"/>
          <w:trHeight w:val="374"/>
          <w:del w:id="37560" w:author="Greg Clendenning" w:date="2024-04-16T16:42:00Z"/>
        </w:trPr>
        <w:tc>
          <w:tcPr>
            <w:tcW w:w="3127" w:type="dxa"/>
            <w:gridSpan w:val="3"/>
            <w:shd w:val="clear" w:color="auto" w:fill="BFBFBF" w:themeFill="background1" w:themeFillShade="BF"/>
          </w:tcPr>
          <w:p w14:paraId="367223FD" w14:textId="77777777" w:rsidR="0021448B" w:rsidRPr="001D6512" w:rsidRDefault="0021448B" w:rsidP="000F11B7">
            <w:pPr>
              <w:pStyle w:val="TableCell"/>
              <w:spacing w:before="60" w:after="60"/>
              <w:jc w:val="center"/>
              <w:rPr>
                <w:del w:id="37561" w:author="Greg Clendenning" w:date="2024-04-16T16:42:00Z"/>
                <w:b/>
              </w:rPr>
            </w:pPr>
            <w:del w:id="37562" w:author="Greg Clendenning" w:date="2024-04-16T16:42:00Z">
              <w:r>
                <w:rPr>
                  <w:rFonts w:cs="Arial"/>
                  <w:b/>
                  <w:bCs/>
                  <w:szCs w:val="18"/>
                </w:rPr>
                <w:delText xml:space="preserve">Hydraulic Horsepower (Nameplate </w:delText>
              </w:r>
              <w:r w:rsidRPr="001D6512">
                <w:rPr>
                  <w:rFonts w:cs="Arial"/>
                  <w:b/>
                  <w:bCs/>
                  <w:szCs w:val="18"/>
                </w:rPr>
                <w:delText>Power</w:delText>
              </w:r>
              <w:r>
                <w:rPr>
                  <w:rFonts w:cs="Arial"/>
                  <w:b/>
                  <w:bCs/>
                  <w:szCs w:val="18"/>
                </w:rPr>
                <w:delText xml:space="preserve"> at High Speed</w:delText>
              </w:r>
              <w:r w:rsidRPr="001D6512">
                <w:rPr>
                  <w:rFonts w:cs="Arial"/>
                  <w:b/>
                  <w:bCs/>
                  <w:szCs w:val="18"/>
                </w:rPr>
                <w:delText>)</w:delText>
              </w:r>
            </w:del>
          </w:p>
        </w:tc>
        <w:tc>
          <w:tcPr>
            <w:tcW w:w="1440" w:type="dxa"/>
            <w:gridSpan w:val="2"/>
            <w:shd w:val="clear" w:color="auto" w:fill="BFBFBF" w:themeFill="background1" w:themeFillShade="BF"/>
          </w:tcPr>
          <w:p w14:paraId="53DB823E" w14:textId="77777777" w:rsidR="0021448B" w:rsidRPr="00534B3E" w:rsidRDefault="0021448B" w:rsidP="00651CE0">
            <w:pPr>
              <w:pStyle w:val="TableCell"/>
              <w:spacing w:before="60" w:after="60"/>
              <w:jc w:val="center"/>
              <w:rPr>
                <w:del w:id="37563" w:author="Greg Clendenning" w:date="2024-04-16T16:42:00Z"/>
                <w:rFonts w:cs="Arial"/>
                <w:b/>
                <w:bCs/>
                <w:i/>
                <w:iCs/>
                <w:szCs w:val="18"/>
              </w:rPr>
            </w:pPr>
            <w:del w:id="37564" w:author="Greg Clendenning" w:date="2024-04-16T16:42:00Z">
              <w:r w:rsidRPr="000F11B7">
                <w:rPr>
                  <w:rFonts w:cs="Arial"/>
                  <w:b/>
                  <w:bCs/>
                  <w:i/>
                  <w:iCs/>
                  <w:szCs w:val="18"/>
                </w:rPr>
                <w:delText>Flow</w:delText>
              </w:r>
              <w:r w:rsidRPr="000F11B7">
                <w:rPr>
                  <w:rFonts w:cs="Arial"/>
                  <w:b/>
                  <w:bCs/>
                  <w:i/>
                  <w:iCs/>
                  <w:szCs w:val="18"/>
                  <w:vertAlign w:val="subscript"/>
                </w:rPr>
                <w:delText>VFD,Low</w:delText>
              </w:r>
              <w:r>
                <w:rPr>
                  <w:rFonts w:cs="Arial"/>
                  <w:b/>
                  <w:bCs/>
                  <w:szCs w:val="18"/>
                </w:rPr>
                <w:delText xml:space="preserve"> (GPM)</w:delText>
              </w:r>
            </w:del>
          </w:p>
        </w:tc>
        <w:tc>
          <w:tcPr>
            <w:tcW w:w="1440" w:type="dxa"/>
            <w:gridSpan w:val="3"/>
            <w:shd w:val="clear" w:color="auto" w:fill="BFBFBF" w:themeFill="background1" w:themeFillShade="BF"/>
          </w:tcPr>
          <w:p w14:paraId="27205C7E" w14:textId="77777777" w:rsidR="0021448B" w:rsidRDefault="0021448B" w:rsidP="00651CE0">
            <w:pPr>
              <w:pStyle w:val="TableCell"/>
              <w:spacing w:before="60" w:after="60"/>
              <w:jc w:val="center"/>
              <w:rPr>
                <w:del w:id="37565" w:author="Greg Clendenning" w:date="2024-04-16T16:42:00Z"/>
                <w:rFonts w:cs="Arial"/>
                <w:b/>
                <w:bCs/>
                <w:szCs w:val="18"/>
              </w:rPr>
            </w:pPr>
            <w:del w:id="37566" w:author="Greg Clendenning" w:date="2024-04-16T16:42:00Z">
              <w:r w:rsidRPr="00965E09">
                <w:rPr>
                  <w:rFonts w:cs="Arial"/>
                  <w:b/>
                  <w:bCs/>
                  <w:szCs w:val="18"/>
                </w:rPr>
                <w:delText>Flow</w:delText>
              </w:r>
              <w:r w:rsidRPr="00965E09">
                <w:rPr>
                  <w:rFonts w:cs="Arial"/>
                  <w:b/>
                  <w:bCs/>
                  <w:szCs w:val="18"/>
                  <w:vertAlign w:val="subscript"/>
                </w:rPr>
                <w:delText>VFD,High</w:delText>
              </w:r>
            </w:del>
          </w:p>
          <w:p w14:paraId="1F890AB1" w14:textId="77777777" w:rsidR="0021448B" w:rsidRPr="00965E09" w:rsidRDefault="0021448B" w:rsidP="00651CE0">
            <w:pPr>
              <w:pStyle w:val="TableCell"/>
              <w:spacing w:before="60" w:after="60"/>
              <w:jc w:val="center"/>
              <w:rPr>
                <w:del w:id="37567" w:author="Greg Clendenning" w:date="2024-04-16T16:42:00Z"/>
                <w:rFonts w:cs="Arial"/>
                <w:b/>
                <w:bCs/>
                <w:szCs w:val="18"/>
              </w:rPr>
            </w:pPr>
            <w:del w:id="37568" w:author="Greg Clendenning" w:date="2024-04-16T16:42:00Z">
              <w:r>
                <w:rPr>
                  <w:rFonts w:cs="Arial"/>
                  <w:b/>
                  <w:bCs/>
                  <w:szCs w:val="18"/>
                </w:rPr>
                <w:delText>(GPM)</w:delText>
              </w:r>
            </w:del>
          </w:p>
        </w:tc>
        <w:tc>
          <w:tcPr>
            <w:tcW w:w="1440" w:type="dxa"/>
            <w:gridSpan w:val="3"/>
            <w:shd w:val="clear" w:color="auto" w:fill="BFBFBF" w:themeFill="background1" w:themeFillShade="BF"/>
          </w:tcPr>
          <w:p w14:paraId="676BF5A0" w14:textId="77777777" w:rsidR="0021448B" w:rsidRPr="001D6512" w:rsidRDefault="0021448B" w:rsidP="00651CE0">
            <w:pPr>
              <w:pStyle w:val="TableCell"/>
              <w:spacing w:before="60" w:after="60"/>
              <w:jc w:val="center"/>
              <w:rPr>
                <w:del w:id="37569" w:author="Greg Clendenning" w:date="2024-04-16T16:42:00Z"/>
                <w:rFonts w:cs="Arial"/>
                <w:b/>
                <w:bCs/>
                <w:szCs w:val="18"/>
              </w:rPr>
            </w:pPr>
            <w:del w:id="37570" w:author="Greg Clendenning" w:date="2024-04-16T16:42:00Z">
              <w:r w:rsidRPr="000F11B7">
                <w:rPr>
                  <w:rFonts w:cs="Arial"/>
                  <w:b/>
                  <w:bCs/>
                  <w:i/>
                  <w:iCs/>
                  <w:szCs w:val="18"/>
                </w:rPr>
                <w:delText>EF</w:delText>
              </w:r>
              <w:r w:rsidRPr="000F11B7">
                <w:rPr>
                  <w:rFonts w:cs="Arial"/>
                  <w:b/>
                  <w:bCs/>
                  <w:i/>
                  <w:iCs/>
                  <w:szCs w:val="18"/>
                  <w:vertAlign w:val="subscript"/>
                </w:rPr>
                <w:delText>VFD,Weighted</w:delText>
              </w:r>
              <w:r>
                <w:rPr>
                  <w:rFonts w:cs="Arial"/>
                  <w:b/>
                  <w:bCs/>
                  <w:szCs w:val="18"/>
                </w:rPr>
                <w:delText xml:space="preserve"> (Gal/Wh)</w:delText>
              </w:r>
            </w:del>
          </w:p>
        </w:tc>
      </w:tr>
      <w:tr w:rsidR="0021448B" w:rsidRPr="001C6EE1" w14:paraId="094723F8" w14:textId="77777777" w:rsidTr="00955CBD">
        <w:trPr>
          <w:gridAfter w:val="2"/>
          <w:wAfter w:w="849" w:type="dxa"/>
          <w:trHeight w:val="374"/>
          <w:del w:id="37571" w:author="Greg Clendenning" w:date="2024-04-16T16:42:00Z"/>
        </w:trPr>
        <w:tc>
          <w:tcPr>
            <w:tcW w:w="3127" w:type="dxa"/>
            <w:gridSpan w:val="3"/>
          </w:tcPr>
          <w:p w14:paraId="2423BB67" w14:textId="77777777" w:rsidR="0021448B" w:rsidRPr="001D6512" w:rsidRDefault="0021448B" w:rsidP="00651CE0">
            <w:pPr>
              <w:pStyle w:val="TableCell"/>
              <w:spacing w:before="60" w:after="60"/>
              <w:jc w:val="center"/>
              <w:rPr>
                <w:del w:id="37572" w:author="Greg Clendenning" w:date="2024-04-16T16:42:00Z"/>
              </w:rPr>
            </w:pPr>
            <w:del w:id="37573" w:author="Greg Clendenning" w:date="2024-04-16T16:42:00Z">
              <w:r w:rsidRPr="007E27D0">
                <w:delText>0.72 h</w:delText>
              </w:r>
              <w:r>
                <w:delText>hp</w:delText>
              </w:r>
              <w:r w:rsidRPr="007E27D0">
                <w:delText xml:space="preserve"> (1-1.4 HP)</w:delText>
              </w:r>
            </w:del>
          </w:p>
        </w:tc>
        <w:tc>
          <w:tcPr>
            <w:tcW w:w="1440" w:type="dxa"/>
            <w:gridSpan w:val="2"/>
          </w:tcPr>
          <w:p w14:paraId="09D91472" w14:textId="77777777" w:rsidR="0021448B" w:rsidRPr="007E27D0" w:rsidRDefault="0021448B" w:rsidP="00651CE0">
            <w:pPr>
              <w:pStyle w:val="TableCell"/>
              <w:spacing w:before="60" w:after="60"/>
              <w:jc w:val="center"/>
              <w:rPr>
                <w:del w:id="37574" w:author="Greg Clendenning" w:date="2024-04-16T16:42:00Z"/>
              </w:rPr>
            </w:pPr>
            <w:del w:id="37575" w:author="Greg Clendenning" w:date="2024-04-16T16:42:00Z">
              <w:r w:rsidRPr="007E27D0">
                <w:delText>40.</w:delText>
              </w:r>
              <w:r>
                <w:delText>33</w:delText>
              </w:r>
            </w:del>
          </w:p>
        </w:tc>
        <w:tc>
          <w:tcPr>
            <w:tcW w:w="1440" w:type="dxa"/>
            <w:gridSpan w:val="3"/>
          </w:tcPr>
          <w:p w14:paraId="67F20B77" w14:textId="77777777" w:rsidR="0021448B" w:rsidRPr="007E27D0" w:rsidRDefault="0021448B" w:rsidP="00651CE0">
            <w:pPr>
              <w:pStyle w:val="TableCell"/>
              <w:spacing w:before="60" w:after="60"/>
              <w:jc w:val="center"/>
              <w:rPr>
                <w:del w:id="37576" w:author="Greg Clendenning" w:date="2024-04-16T16:42:00Z"/>
              </w:rPr>
            </w:pPr>
            <w:del w:id="37577" w:author="Greg Clendenning" w:date="2024-04-16T16:42:00Z">
              <w:r>
                <w:delText>70.00</w:delText>
              </w:r>
            </w:del>
          </w:p>
        </w:tc>
        <w:tc>
          <w:tcPr>
            <w:tcW w:w="1440" w:type="dxa"/>
            <w:gridSpan w:val="3"/>
          </w:tcPr>
          <w:p w14:paraId="4BAEBAF5" w14:textId="77777777" w:rsidR="0021448B" w:rsidRPr="001D6512" w:rsidRDefault="0021448B" w:rsidP="00651CE0">
            <w:pPr>
              <w:pStyle w:val="TableCell"/>
              <w:spacing w:before="60" w:after="60"/>
              <w:jc w:val="center"/>
              <w:rPr>
                <w:del w:id="37578" w:author="Greg Clendenning" w:date="2024-04-16T16:42:00Z"/>
                <w:rFonts w:cs="Arial"/>
                <w:szCs w:val="18"/>
              </w:rPr>
            </w:pPr>
            <w:del w:id="37579" w:author="Greg Clendenning" w:date="2024-04-16T16:42:00Z">
              <w:r w:rsidRPr="007E27D0">
                <w:delText>8.7</w:delText>
              </w:r>
            </w:del>
          </w:p>
        </w:tc>
      </w:tr>
      <w:tr w:rsidR="00475EB1" w:rsidRPr="001570EA" w14:paraId="1F067F08" w14:textId="77777777">
        <w:trPr>
          <w:trHeight w:val="374"/>
        </w:trPr>
        <w:tc>
          <w:tcPr>
            <w:tcW w:w="2227" w:type="dxa"/>
            <w:shd w:val="clear" w:color="auto" w:fill="BFBFBF" w:themeFill="background1" w:themeFillShade="BF"/>
          </w:tcPr>
          <w:p w14:paraId="4C32AED5" w14:textId="093BA834" w:rsidR="00E44576" w:rsidRPr="001570EA" w:rsidRDefault="0021448B">
            <w:pPr>
              <w:pStyle w:val="TableCell"/>
              <w:spacing w:before="60" w:after="60"/>
              <w:jc w:val="center"/>
              <w:rPr>
                <w:rFonts w:ascii="Calibri" w:hAnsi="Calibri"/>
                <w:color w:val="000000"/>
                <w:sz w:val="22"/>
                <w:rPrChange w:id="37580" w:author="Greg Clendenning" w:date="2024-04-16T16:42:00Z">
                  <w:rPr/>
                </w:rPrChange>
              </w:rPr>
            </w:pPr>
            <w:del w:id="37581" w:author="Greg Clendenning" w:date="2024-04-16T16:42:00Z">
              <w:r w:rsidRPr="007E27D0">
                <w:delText>0.95 h</w:delText>
              </w:r>
              <w:r>
                <w:delText>hp</w:delText>
              </w:r>
              <w:r w:rsidRPr="007E27D0">
                <w:delText xml:space="preserve"> (1.65 </w:delText>
              </w:r>
            </w:del>
            <w:ins w:id="37582" w:author="Greg Clendenning" w:date="2024-04-16T16:42:00Z">
              <w:r w:rsidR="00E44576" w:rsidRPr="001570EA">
                <w:rPr>
                  <w:rFonts w:cs="Arial"/>
                  <w:b/>
                  <w:bCs/>
                  <w:szCs w:val="18"/>
                </w:rPr>
                <w:t>Nameplate Power (</w:t>
              </w:r>
            </w:ins>
            <w:r w:rsidR="00E44576" w:rsidRPr="001570EA">
              <w:rPr>
                <w:b/>
                <w:rPrChange w:id="37583" w:author="Greg Clendenning" w:date="2024-04-16T16:42:00Z">
                  <w:rPr/>
                </w:rPrChange>
              </w:rPr>
              <w:t>HP)</w:t>
            </w:r>
          </w:p>
        </w:tc>
        <w:tc>
          <w:tcPr>
            <w:tcW w:w="866" w:type="dxa"/>
            <w:vAlign w:val="bottom"/>
            <w:cellIns w:id="37584" w:author="Greg Clendenning" w:date="2024-04-16T16:42:00Z"/>
          </w:tcPr>
          <w:p w14:paraId="4F69FFF0" w14:textId="77777777" w:rsidR="00E44576" w:rsidRPr="001570EA" w:rsidRDefault="00E44576">
            <w:pPr>
              <w:pStyle w:val="TableCell"/>
              <w:tabs>
                <w:tab w:val="clear" w:pos="720"/>
              </w:tabs>
              <w:spacing w:before="60" w:after="60"/>
              <w:jc w:val="center"/>
              <w:rPr>
                <w:b/>
                <w:bCs/>
              </w:rPr>
            </w:pPr>
            <w:ins w:id="37585" w:author="Greg Clendenning" w:date="2024-04-16T16:42:00Z">
              <w:r w:rsidRPr="001570EA">
                <w:rPr>
                  <w:rFonts w:ascii="Calibri" w:hAnsi="Calibri" w:cs="Arial"/>
                  <w:b/>
                  <w:bCs/>
                  <w:color w:val="000000"/>
                  <w:sz w:val="22"/>
                  <w:szCs w:val="18"/>
                </w:rPr>
                <w:t>0.50</w:t>
              </w:r>
            </w:ins>
          </w:p>
        </w:tc>
        <w:tc>
          <w:tcPr>
            <w:tcW w:w="867" w:type="dxa"/>
            <w:gridSpan w:val="2"/>
            <w:vAlign w:val="bottom"/>
          </w:tcPr>
          <w:p w14:paraId="308C7CDF" w14:textId="50B094D4" w:rsidR="00E44576" w:rsidRPr="001570EA" w:rsidRDefault="0021448B">
            <w:pPr>
              <w:pStyle w:val="TableCell"/>
              <w:tabs>
                <w:tab w:val="clear" w:pos="720"/>
              </w:tabs>
              <w:spacing w:before="60" w:after="60"/>
              <w:jc w:val="center"/>
              <w:rPr>
                <w:b/>
                <w:rPrChange w:id="37586" w:author="Greg Clendenning" w:date="2024-04-16T16:42:00Z">
                  <w:rPr/>
                </w:rPrChange>
              </w:rPr>
              <w:pPrChange w:id="37587" w:author="Greg Clendenning" w:date="2024-04-16T16:42:00Z">
                <w:pPr>
                  <w:pStyle w:val="TableCell"/>
                  <w:spacing w:before="60" w:after="60"/>
                  <w:jc w:val="center"/>
                </w:pPr>
              </w:pPrChange>
            </w:pPr>
            <w:del w:id="37588" w:author="Greg Clendenning" w:date="2024-04-16T16:42:00Z">
              <w:r w:rsidRPr="007E27D0">
                <w:delText>41</w:delText>
              </w:r>
            </w:del>
            <w:ins w:id="37589" w:author="Greg Clendenning" w:date="2024-04-16T16:42:00Z">
              <w:r w:rsidR="00E44576" w:rsidRPr="001570EA">
                <w:rPr>
                  <w:rFonts w:ascii="Calibri" w:hAnsi="Calibri" w:cs="Arial"/>
                  <w:b/>
                  <w:bCs/>
                  <w:color w:val="000000"/>
                  <w:sz w:val="22"/>
                  <w:szCs w:val="18"/>
                </w:rPr>
                <w:t>0</w:t>
              </w:r>
            </w:ins>
            <w:r w:rsidR="00E44576" w:rsidRPr="001570EA">
              <w:rPr>
                <w:rFonts w:ascii="Calibri" w:hAnsi="Calibri"/>
                <w:b/>
                <w:color w:val="000000"/>
                <w:sz w:val="22"/>
                <w:rPrChange w:id="37590" w:author="Greg Clendenning" w:date="2024-04-16T16:42:00Z">
                  <w:rPr/>
                </w:rPrChange>
              </w:rPr>
              <w:t>.75</w:t>
            </w:r>
          </w:p>
        </w:tc>
        <w:tc>
          <w:tcPr>
            <w:tcW w:w="864" w:type="dxa"/>
            <w:gridSpan w:val="2"/>
            <w:vAlign w:val="bottom"/>
          </w:tcPr>
          <w:p w14:paraId="189F32F5" w14:textId="214A5CDD" w:rsidR="00E44576" w:rsidRPr="001570EA" w:rsidRDefault="0021448B">
            <w:pPr>
              <w:pStyle w:val="TableCell"/>
              <w:tabs>
                <w:tab w:val="clear" w:pos="720"/>
              </w:tabs>
              <w:spacing w:before="60" w:after="60"/>
              <w:jc w:val="center"/>
              <w:rPr>
                <w:b/>
                <w:rPrChange w:id="37591" w:author="Greg Clendenning" w:date="2024-04-16T16:42:00Z">
                  <w:rPr/>
                </w:rPrChange>
              </w:rPr>
              <w:pPrChange w:id="37592" w:author="Greg Clendenning" w:date="2024-04-16T16:42:00Z">
                <w:pPr>
                  <w:pStyle w:val="TableCell"/>
                  <w:spacing w:before="60" w:after="60"/>
                  <w:jc w:val="center"/>
                </w:pPr>
              </w:pPrChange>
            </w:pPr>
            <w:del w:id="37593" w:author="Greg Clendenning" w:date="2024-04-16T16:42:00Z">
              <w:r>
                <w:delText>78</w:delText>
              </w:r>
            </w:del>
            <w:ins w:id="37594" w:author="Greg Clendenning" w:date="2024-04-16T16:42:00Z">
              <w:r w:rsidR="00E44576" w:rsidRPr="001570EA">
                <w:rPr>
                  <w:rFonts w:ascii="Calibri" w:hAnsi="Calibri" w:cs="Arial"/>
                  <w:b/>
                  <w:bCs/>
                  <w:color w:val="000000"/>
                  <w:sz w:val="22"/>
                  <w:szCs w:val="18"/>
                </w:rPr>
                <w:t>1</w:t>
              </w:r>
            </w:ins>
            <w:r w:rsidR="00E44576" w:rsidRPr="001570EA">
              <w:rPr>
                <w:rFonts w:ascii="Calibri" w:hAnsi="Calibri"/>
                <w:b/>
                <w:color w:val="000000"/>
                <w:sz w:val="22"/>
                <w:rPrChange w:id="37595" w:author="Greg Clendenning" w:date="2024-04-16T16:42:00Z">
                  <w:rPr/>
                </w:rPrChange>
              </w:rPr>
              <w:t>.00</w:t>
            </w:r>
          </w:p>
        </w:tc>
        <w:tc>
          <w:tcPr>
            <w:tcW w:w="868" w:type="dxa"/>
            <w:vAlign w:val="bottom"/>
          </w:tcPr>
          <w:p w14:paraId="2E72A078" w14:textId="3CD94794" w:rsidR="00E44576" w:rsidRPr="001570EA" w:rsidRDefault="0021448B">
            <w:pPr>
              <w:pStyle w:val="TableCell"/>
              <w:tabs>
                <w:tab w:val="clear" w:pos="720"/>
              </w:tabs>
              <w:spacing w:before="60" w:after="60"/>
              <w:jc w:val="center"/>
              <w:rPr>
                <w:b/>
                <w:rPrChange w:id="37596" w:author="Greg Clendenning" w:date="2024-04-16T16:42:00Z">
                  <w:rPr/>
                </w:rPrChange>
              </w:rPr>
              <w:pPrChange w:id="37597" w:author="Greg Clendenning" w:date="2024-04-16T16:42:00Z">
                <w:pPr>
                  <w:pStyle w:val="TableCell"/>
                  <w:spacing w:before="60" w:after="60"/>
                  <w:jc w:val="center"/>
                </w:pPr>
              </w:pPrChange>
            </w:pPr>
            <w:del w:id="37598" w:author="Greg Clendenning" w:date="2024-04-16T16:42:00Z">
              <w:r w:rsidRPr="007E27D0">
                <w:delText>8.9</w:delText>
              </w:r>
            </w:del>
            <w:ins w:id="37599" w:author="Greg Clendenning" w:date="2024-04-16T16:42:00Z">
              <w:r w:rsidR="00E44576" w:rsidRPr="001570EA">
                <w:rPr>
                  <w:rFonts w:ascii="Calibri" w:hAnsi="Calibri" w:cs="Arial"/>
                  <w:b/>
                  <w:bCs/>
                  <w:color w:val="000000"/>
                  <w:sz w:val="22"/>
                  <w:szCs w:val="18"/>
                </w:rPr>
                <w:t>1.50</w:t>
              </w:r>
            </w:ins>
          </w:p>
        </w:tc>
        <w:tc>
          <w:tcPr>
            <w:tcW w:w="867" w:type="dxa"/>
            <w:gridSpan w:val="2"/>
            <w:vAlign w:val="bottom"/>
            <w:cellIns w:id="37600" w:author="Greg Clendenning" w:date="2024-04-16T16:42:00Z"/>
          </w:tcPr>
          <w:p w14:paraId="7E82EFA9" w14:textId="77777777" w:rsidR="00E44576" w:rsidRPr="001570EA" w:rsidRDefault="00E44576">
            <w:pPr>
              <w:pStyle w:val="TableCell"/>
              <w:tabs>
                <w:tab w:val="clear" w:pos="720"/>
              </w:tabs>
              <w:spacing w:before="60" w:after="60"/>
              <w:jc w:val="center"/>
              <w:rPr>
                <w:b/>
                <w:bCs/>
              </w:rPr>
            </w:pPr>
            <w:ins w:id="37601" w:author="Greg Clendenning" w:date="2024-04-16T16:42:00Z">
              <w:r w:rsidRPr="001570EA">
                <w:rPr>
                  <w:rFonts w:ascii="Calibri" w:hAnsi="Calibri" w:cs="Arial"/>
                  <w:b/>
                  <w:bCs/>
                  <w:color w:val="000000"/>
                  <w:sz w:val="22"/>
                  <w:szCs w:val="18"/>
                </w:rPr>
                <w:t>2.00</w:t>
              </w:r>
            </w:ins>
          </w:p>
        </w:tc>
        <w:tc>
          <w:tcPr>
            <w:tcW w:w="870" w:type="dxa"/>
            <w:vAlign w:val="bottom"/>
            <w:cellIns w:id="37602" w:author="Greg Clendenning" w:date="2024-04-16T16:42:00Z"/>
          </w:tcPr>
          <w:p w14:paraId="00311EF5" w14:textId="77777777" w:rsidR="00E44576" w:rsidRPr="001570EA" w:rsidRDefault="00E44576">
            <w:pPr>
              <w:pStyle w:val="TableCell"/>
              <w:tabs>
                <w:tab w:val="clear" w:pos="720"/>
              </w:tabs>
              <w:spacing w:before="60" w:after="60"/>
              <w:jc w:val="center"/>
              <w:rPr>
                <w:b/>
                <w:bCs/>
              </w:rPr>
            </w:pPr>
            <w:ins w:id="37603" w:author="Greg Clendenning" w:date="2024-04-16T16:42:00Z">
              <w:r w:rsidRPr="001570EA">
                <w:rPr>
                  <w:rFonts w:ascii="Calibri" w:hAnsi="Calibri" w:cs="Arial"/>
                  <w:b/>
                  <w:bCs/>
                  <w:color w:val="000000"/>
                  <w:sz w:val="22"/>
                  <w:szCs w:val="18"/>
                </w:rPr>
                <w:t>2.50</w:t>
              </w:r>
            </w:ins>
          </w:p>
        </w:tc>
        <w:tc>
          <w:tcPr>
            <w:tcW w:w="867" w:type="dxa"/>
            <w:gridSpan w:val="3"/>
            <w:vAlign w:val="bottom"/>
            <w:cellIns w:id="37604" w:author="Greg Clendenning" w:date="2024-04-16T16:42:00Z"/>
          </w:tcPr>
          <w:p w14:paraId="777D5A84" w14:textId="77777777" w:rsidR="00E44576" w:rsidRPr="001570EA" w:rsidRDefault="00E44576">
            <w:pPr>
              <w:pStyle w:val="TableCell"/>
              <w:tabs>
                <w:tab w:val="clear" w:pos="720"/>
              </w:tabs>
              <w:spacing w:before="60" w:after="60"/>
              <w:jc w:val="center"/>
              <w:rPr>
                <w:b/>
                <w:bCs/>
              </w:rPr>
            </w:pPr>
            <w:ins w:id="37605" w:author="Greg Clendenning" w:date="2024-04-16T16:42:00Z">
              <w:r w:rsidRPr="001570EA">
                <w:rPr>
                  <w:rFonts w:ascii="Calibri" w:hAnsi="Calibri" w:cs="Arial"/>
                  <w:b/>
                  <w:bCs/>
                  <w:color w:val="000000"/>
                  <w:sz w:val="22"/>
                  <w:szCs w:val="18"/>
                </w:rPr>
                <w:t>3.00</w:t>
              </w:r>
            </w:ins>
          </w:p>
        </w:tc>
      </w:tr>
      <w:tr w:rsidR="0021448B" w:rsidRPr="001C6EE1" w14:paraId="45B3936D" w14:textId="77777777" w:rsidTr="00955CBD">
        <w:trPr>
          <w:gridAfter w:val="2"/>
          <w:wAfter w:w="849" w:type="dxa"/>
          <w:trHeight w:val="374"/>
          <w:del w:id="37606" w:author="Greg Clendenning" w:date="2024-04-16T16:42:00Z"/>
        </w:trPr>
        <w:tc>
          <w:tcPr>
            <w:tcW w:w="3127" w:type="dxa"/>
            <w:gridSpan w:val="3"/>
          </w:tcPr>
          <w:p w14:paraId="769BC291" w14:textId="77777777" w:rsidR="0021448B" w:rsidRPr="001D6512" w:rsidRDefault="0021448B" w:rsidP="00651CE0">
            <w:pPr>
              <w:pStyle w:val="TableCell"/>
              <w:spacing w:before="60" w:after="60"/>
              <w:jc w:val="center"/>
              <w:rPr>
                <w:del w:id="37607" w:author="Greg Clendenning" w:date="2024-04-16T16:42:00Z"/>
              </w:rPr>
            </w:pPr>
            <w:del w:id="37608" w:author="Greg Clendenning" w:date="2024-04-16T16:42:00Z">
              <w:r w:rsidRPr="007E27D0">
                <w:delText>1.18 h</w:delText>
              </w:r>
              <w:r>
                <w:delText>hp</w:delText>
              </w:r>
              <w:r w:rsidRPr="007E27D0">
                <w:delText xml:space="preserve"> (2 HP)</w:delText>
              </w:r>
            </w:del>
          </w:p>
        </w:tc>
        <w:tc>
          <w:tcPr>
            <w:tcW w:w="1440" w:type="dxa"/>
            <w:gridSpan w:val="2"/>
          </w:tcPr>
          <w:p w14:paraId="508431A8" w14:textId="77777777" w:rsidR="0021448B" w:rsidRPr="007E27D0" w:rsidRDefault="0021448B" w:rsidP="00651CE0">
            <w:pPr>
              <w:pStyle w:val="TableCell"/>
              <w:spacing w:before="60" w:after="60"/>
              <w:jc w:val="center"/>
              <w:rPr>
                <w:del w:id="37609" w:author="Greg Clendenning" w:date="2024-04-16T16:42:00Z"/>
              </w:rPr>
            </w:pPr>
            <w:del w:id="37610" w:author="Greg Clendenning" w:date="2024-04-16T16:42:00Z">
              <w:r w:rsidRPr="007E27D0">
                <w:delText>44.</w:delText>
              </w:r>
              <w:r>
                <w:delText>75</w:delText>
              </w:r>
            </w:del>
          </w:p>
        </w:tc>
        <w:tc>
          <w:tcPr>
            <w:tcW w:w="1440" w:type="dxa"/>
            <w:gridSpan w:val="3"/>
          </w:tcPr>
          <w:p w14:paraId="7A71D2F8" w14:textId="77777777" w:rsidR="0021448B" w:rsidRPr="007E27D0" w:rsidRDefault="0021448B" w:rsidP="00651CE0">
            <w:pPr>
              <w:pStyle w:val="TableCell"/>
              <w:spacing w:before="60" w:after="60"/>
              <w:jc w:val="center"/>
              <w:rPr>
                <w:del w:id="37611" w:author="Greg Clendenning" w:date="2024-04-16T16:42:00Z"/>
              </w:rPr>
            </w:pPr>
            <w:del w:id="37612" w:author="Greg Clendenning" w:date="2024-04-16T16:42:00Z">
              <w:r>
                <w:delText>89.71</w:delText>
              </w:r>
            </w:del>
          </w:p>
        </w:tc>
        <w:tc>
          <w:tcPr>
            <w:tcW w:w="1440" w:type="dxa"/>
            <w:gridSpan w:val="3"/>
          </w:tcPr>
          <w:p w14:paraId="7BB7653B" w14:textId="77777777" w:rsidR="0021448B" w:rsidRPr="001D6512" w:rsidRDefault="0021448B" w:rsidP="00651CE0">
            <w:pPr>
              <w:pStyle w:val="TableCell"/>
              <w:spacing w:before="60" w:after="60"/>
              <w:jc w:val="center"/>
              <w:rPr>
                <w:del w:id="37613" w:author="Greg Clendenning" w:date="2024-04-16T16:42:00Z"/>
                <w:rFonts w:cs="Arial"/>
                <w:szCs w:val="18"/>
              </w:rPr>
            </w:pPr>
            <w:del w:id="37614" w:author="Greg Clendenning" w:date="2024-04-16T16:42:00Z">
              <w:r w:rsidRPr="007E27D0">
                <w:delText>9.3</w:delText>
              </w:r>
            </w:del>
          </w:p>
        </w:tc>
      </w:tr>
      <w:tr w:rsidR="00E44576" w:rsidRPr="001570EA" w14:paraId="5302FE4A" w14:textId="1B703908">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Change w:id="37615" w:author="Greg Clendenning" w:date="2024-04-16T16:42:00Z">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blPrExChange>
        </w:tblPrEx>
        <w:trPr>
          <w:trHeight w:val="374"/>
          <w:trPrChange w:id="37616" w:author="Greg Clendenning" w:date="2024-04-16T16:42:00Z">
            <w:trPr>
              <w:trHeight w:val="374"/>
            </w:trPr>
          </w:trPrChange>
        </w:trPr>
        <w:tc>
          <w:tcPr>
            <w:tcW w:w="2227" w:type="dxa"/>
            <w:shd w:val="clear" w:color="auto" w:fill="BFBFBF" w:themeFill="background1" w:themeFillShade="BF"/>
            <w:cellIns w:id="37617" w:author="Greg Clendenning" w:date="2024-04-16T16:42:00Z"/>
            <w:tcPrChange w:id="37618" w:author="Greg Clendenning" w:date="2024-04-16T16:42:00Z">
              <w:tcPr>
                <w:tcW w:w="3127" w:type="dxa"/>
                <w:cellIns w:id="37619" w:author="Greg Clendenning" w:date="2024-04-16T16:42:00Z"/>
              </w:tcPr>
            </w:tcPrChange>
          </w:tcPr>
          <w:p w14:paraId="5744082F" w14:textId="77777777" w:rsidR="00E44576" w:rsidRPr="001570EA" w:rsidRDefault="00E44576">
            <w:pPr>
              <w:pStyle w:val="TableCell"/>
              <w:spacing w:before="60" w:after="60"/>
              <w:jc w:val="center"/>
              <w:rPr>
                <w:rFonts w:ascii="Calibri" w:hAnsi="Calibri" w:cs="Calibri"/>
                <w:color w:val="000000"/>
                <w:sz w:val="22"/>
                <w:szCs w:val="22"/>
              </w:rPr>
            </w:pPr>
            <w:ins w:id="37620" w:author="Greg Clendenning" w:date="2024-04-16T16:42:00Z">
              <w:r w:rsidRPr="001570EA">
                <w:rPr>
                  <w:rFonts w:cs="Arial"/>
                  <w:b/>
                  <w:bCs/>
                  <w:szCs w:val="18"/>
                </w:rPr>
                <w:t>EF</w:t>
              </w:r>
              <w:r w:rsidRPr="001570EA">
                <w:rPr>
                  <w:rFonts w:cs="Arial"/>
                  <w:b/>
                  <w:bCs/>
                  <w:szCs w:val="18"/>
                  <w:vertAlign w:val="subscript"/>
                </w:rPr>
                <w:t>base</w:t>
              </w:r>
              <w:r w:rsidRPr="001570EA">
                <w:rPr>
                  <w:rFonts w:cs="Arial"/>
                  <w:b/>
                  <w:bCs/>
                  <w:szCs w:val="18"/>
                </w:rPr>
                <w:t xml:space="preserve"> (Gal/Wh)</w:t>
              </w:r>
            </w:ins>
          </w:p>
        </w:tc>
        <w:tc>
          <w:tcPr>
            <w:tcW w:w="866" w:type="dxa"/>
            <w:vAlign w:val="bottom"/>
            <w:cellIns w:id="37621" w:author="Greg Clendenning" w:date="2024-04-16T16:42:00Z"/>
            <w:tcPrChange w:id="37622" w:author="Greg Clendenning" w:date="2024-04-16T16:42:00Z">
              <w:tcPr>
                <w:tcW w:w="3127" w:type="dxa"/>
                <w:gridSpan w:val="2"/>
                <w:cellIns w:id="37623" w:author="Greg Clendenning" w:date="2024-04-16T16:42:00Z"/>
              </w:tcPr>
            </w:tcPrChange>
          </w:tcPr>
          <w:p w14:paraId="67FAC857" w14:textId="77777777" w:rsidR="00E44576" w:rsidRPr="001570EA" w:rsidRDefault="00E44576">
            <w:pPr>
              <w:pStyle w:val="TableCell"/>
              <w:tabs>
                <w:tab w:val="clear" w:pos="720"/>
              </w:tabs>
              <w:spacing w:before="60" w:after="60"/>
              <w:jc w:val="center"/>
            </w:pPr>
            <w:ins w:id="37624" w:author="Greg Clendenning" w:date="2024-04-16T16:42:00Z">
              <w:r w:rsidRPr="001570EA">
                <w:rPr>
                  <w:rFonts w:ascii="Calibri" w:hAnsi="Calibri" w:cs="Calibri"/>
                  <w:color w:val="000000"/>
                  <w:sz w:val="22"/>
                  <w:szCs w:val="22"/>
                </w:rPr>
                <w:t>3.38</w:t>
              </w:r>
            </w:ins>
          </w:p>
        </w:tc>
        <w:tc>
          <w:tcPr>
            <w:tcW w:w="867" w:type="dxa"/>
            <w:gridSpan w:val="2"/>
            <w:vAlign w:val="bottom"/>
            <w:cellIns w:id="37625" w:author="Greg Clendenning" w:date="2024-04-16T16:42:00Z"/>
            <w:tcPrChange w:id="37626" w:author="Greg Clendenning" w:date="2024-04-16T16:42:00Z">
              <w:tcPr>
                <w:tcW w:w="3127" w:type="dxa"/>
                <w:gridSpan w:val="3"/>
                <w:cellIns w:id="37627" w:author="Greg Clendenning" w:date="2024-04-16T16:42:00Z"/>
              </w:tcPr>
            </w:tcPrChange>
          </w:tcPr>
          <w:p w14:paraId="1AE4A692" w14:textId="77777777" w:rsidR="00E44576" w:rsidRPr="001570EA" w:rsidRDefault="00E44576">
            <w:pPr>
              <w:pStyle w:val="TableCell"/>
              <w:tabs>
                <w:tab w:val="clear" w:pos="720"/>
              </w:tabs>
              <w:spacing w:before="60" w:after="60"/>
              <w:jc w:val="center"/>
            </w:pPr>
            <w:ins w:id="37628" w:author="Greg Clendenning" w:date="2024-04-16T16:42:00Z">
              <w:r w:rsidRPr="001570EA">
                <w:rPr>
                  <w:rFonts w:ascii="Calibri" w:hAnsi="Calibri" w:cs="Calibri"/>
                  <w:color w:val="000000"/>
                  <w:sz w:val="22"/>
                  <w:szCs w:val="22"/>
                </w:rPr>
                <w:t>3.29</w:t>
              </w:r>
            </w:ins>
          </w:p>
        </w:tc>
        <w:tc>
          <w:tcPr>
            <w:tcW w:w="864" w:type="dxa"/>
            <w:gridSpan w:val="2"/>
            <w:vAlign w:val="bottom"/>
            <w:tcPrChange w:id="37629" w:author="Greg Clendenning" w:date="2024-04-16T16:42:00Z">
              <w:tcPr>
                <w:tcW w:w="3127" w:type="dxa"/>
                <w:gridSpan w:val="7"/>
              </w:tcPr>
            </w:tcPrChange>
          </w:tcPr>
          <w:p w14:paraId="50D6F745" w14:textId="43E69BFB" w:rsidR="00E44576" w:rsidRPr="001570EA" w:rsidRDefault="0021448B">
            <w:pPr>
              <w:pStyle w:val="TableCell"/>
              <w:tabs>
                <w:tab w:val="clear" w:pos="720"/>
              </w:tabs>
              <w:spacing w:before="60" w:after="60"/>
              <w:jc w:val="center"/>
              <w:pPrChange w:id="37630" w:author="Greg Clendenning" w:date="2024-04-16T16:42:00Z">
                <w:pPr>
                  <w:pStyle w:val="TableCell"/>
                  <w:spacing w:before="60" w:after="60"/>
                  <w:jc w:val="center"/>
                </w:pPr>
              </w:pPrChange>
            </w:pPr>
            <w:del w:id="37631" w:author="Greg Clendenning" w:date="2024-04-16T16:42:00Z">
              <w:r w:rsidRPr="007E27D0">
                <w:delText>1.25 h</w:delText>
              </w:r>
              <w:r>
                <w:delText>hp</w:delText>
              </w:r>
              <w:r w:rsidRPr="007E27D0">
                <w:delText xml:space="preserve"> (</w:delText>
              </w:r>
            </w:del>
            <w:r w:rsidR="00E44576" w:rsidRPr="001570EA">
              <w:rPr>
                <w:rFonts w:ascii="Calibri" w:hAnsi="Calibri"/>
                <w:color w:val="000000"/>
                <w:sz w:val="22"/>
                <w:rPrChange w:id="37632" w:author="Greg Clendenning" w:date="2024-04-16T16:42:00Z">
                  <w:rPr/>
                </w:rPrChange>
              </w:rPr>
              <w:t>2.</w:t>
            </w:r>
            <w:del w:id="37633" w:author="Greg Clendenning" w:date="2024-04-16T16:42:00Z">
              <w:r w:rsidRPr="007E27D0">
                <w:delText>5 HP)</w:delText>
              </w:r>
            </w:del>
            <w:ins w:id="37634" w:author="Greg Clendenning" w:date="2024-04-16T16:42:00Z">
              <w:r w:rsidR="00E44576" w:rsidRPr="001570EA">
                <w:rPr>
                  <w:rFonts w:ascii="Calibri" w:hAnsi="Calibri" w:cs="Calibri"/>
                  <w:color w:val="000000"/>
                  <w:sz w:val="22"/>
                  <w:szCs w:val="22"/>
                </w:rPr>
                <w:t>51</w:t>
              </w:r>
            </w:ins>
          </w:p>
        </w:tc>
        <w:tc>
          <w:tcPr>
            <w:tcW w:w="868" w:type="dxa"/>
            <w:vAlign w:val="bottom"/>
            <w:tcPrChange w:id="37635" w:author="Greg Clendenning" w:date="2024-04-16T16:42:00Z">
              <w:tcPr>
                <w:tcW w:w="1440" w:type="dxa"/>
              </w:tcPr>
            </w:tcPrChange>
          </w:tcPr>
          <w:p w14:paraId="61D8EFCD" w14:textId="00FAC5E0" w:rsidR="00E44576" w:rsidRPr="001570EA" w:rsidRDefault="0021448B">
            <w:pPr>
              <w:pStyle w:val="TableCell"/>
              <w:tabs>
                <w:tab w:val="clear" w:pos="720"/>
              </w:tabs>
              <w:spacing w:before="60" w:after="60"/>
              <w:jc w:val="center"/>
              <w:pPrChange w:id="37636" w:author="Greg Clendenning" w:date="2024-04-16T16:42:00Z">
                <w:pPr>
                  <w:pStyle w:val="TableCell"/>
                  <w:spacing w:before="60" w:after="60"/>
                  <w:jc w:val="center"/>
                </w:pPr>
              </w:pPrChange>
            </w:pPr>
            <w:del w:id="37637" w:author="Greg Clendenning" w:date="2024-04-16T16:42:00Z">
              <w:r w:rsidRPr="007E27D0">
                <w:delText>45.</w:delText>
              </w:r>
              <w:r>
                <w:delText>6</w:delText>
              </w:r>
              <w:r w:rsidRPr="007E27D0">
                <w:delText>7</w:delText>
              </w:r>
            </w:del>
            <w:ins w:id="37638" w:author="Greg Clendenning" w:date="2024-04-16T16:42:00Z">
              <w:r w:rsidR="00E44576" w:rsidRPr="001570EA">
                <w:rPr>
                  <w:rFonts w:ascii="Calibri" w:hAnsi="Calibri" w:cs="Calibri"/>
                  <w:color w:val="000000"/>
                  <w:sz w:val="22"/>
                  <w:szCs w:val="22"/>
                </w:rPr>
                <w:t>2.27</w:t>
              </w:r>
            </w:ins>
          </w:p>
        </w:tc>
        <w:tc>
          <w:tcPr>
            <w:tcW w:w="867" w:type="dxa"/>
            <w:gridSpan w:val="2"/>
            <w:vAlign w:val="bottom"/>
            <w:cellIns w:id="37639" w:author="Greg Clendenning" w:date="2024-04-16T16:42:00Z"/>
            <w:tcPrChange w:id="37640" w:author="Greg Clendenning" w:date="2024-04-16T16:42:00Z">
              <w:tcPr>
                <w:tcW w:w="1440" w:type="dxa"/>
                <w:gridSpan w:val="3"/>
                <w:cellIns w:id="37641" w:author="Greg Clendenning" w:date="2024-04-16T16:42:00Z"/>
              </w:tcPr>
            </w:tcPrChange>
          </w:tcPr>
          <w:p w14:paraId="5A746E3A" w14:textId="77777777" w:rsidR="00E44576" w:rsidRPr="001570EA" w:rsidRDefault="00E44576">
            <w:pPr>
              <w:pStyle w:val="TableCell"/>
              <w:tabs>
                <w:tab w:val="clear" w:pos="720"/>
              </w:tabs>
              <w:spacing w:before="60" w:after="60"/>
              <w:jc w:val="center"/>
            </w:pPr>
            <w:ins w:id="37642" w:author="Greg Clendenning" w:date="2024-04-16T16:42:00Z">
              <w:r w:rsidRPr="001570EA">
                <w:rPr>
                  <w:rFonts w:ascii="Calibri" w:hAnsi="Calibri" w:cs="Calibri"/>
                  <w:color w:val="000000"/>
                  <w:sz w:val="22"/>
                  <w:szCs w:val="22"/>
                </w:rPr>
                <w:t>2.3</w:t>
              </w:r>
            </w:ins>
          </w:p>
        </w:tc>
        <w:tc>
          <w:tcPr>
            <w:tcW w:w="870" w:type="dxa"/>
            <w:vAlign w:val="bottom"/>
            <w:cellIns w:id="37643" w:author="Greg Clendenning" w:date="2024-04-16T16:42:00Z"/>
            <w:tcPrChange w:id="37644" w:author="Greg Clendenning" w:date="2024-04-16T16:42:00Z">
              <w:tcPr>
                <w:tcW w:w="1440" w:type="dxa"/>
                <w:gridSpan w:val="2"/>
                <w:cellIns w:id="37645" w:author="Greg Clendenning" w:date="2024-04-16T16:42:00Z"/>
              </w:tcPr>
            </w:tcPrChange>
          </w:tcPr>
          <w:p w14:paraId="3FB59058" w14:textId="77777777" w:rsidR="00E44576" w:rsidRPr="001570EA" w:rsidRDefault="00E44576">
            <w:pPr>
              <w:pStyle w:val="TableCell"/>
              <w:tabs>
                <w:tab w:val="clear" w:pos="720"/>
              </w:tabs>
              <w:spacing w:before="60" w:after="60"/>
              <w:jc w:val="center"/>
            </w:pPr>
            <w:ins w:id="37646" w:author="Greg Clendenning" w:date="2024-04-16T16:42:00Z">
              <w:r w:rsidRPr="001570EA">
                <w:rPr>
                  <w:rFonts w:ascii="Calibri" w:hAnsi="Calibri" w:cs="Calibri"/>
                  <w:color w:val="000000"/>
                  <w:sz w:val="22"/>
                  <w:szCs w:val="22"/>
                </w:rPr>
                <w:t>2.18</w:t>
              </w:r>
            </w:ins>
          </w:p>
        </w:tc>
        <w:tc>
          <w:tcPr>
            <w:tcW w:w="867" w:type="dxa"/>
            <w:gridSpan w:val="2"/>
            <w:vAlign w:val="bottom"/>
            <w:tcPrChange w:id="37647" w:author="Greg Clendenning" w:date="2024-04-16T16:42:00Z">
              <w:tcPr>
                <w:tcW w:w="1440" w:type="dxa"/>
              </w:tcPr>
            </w:tcPrChange>
          </w:tcPr>
          <w:p w14:paraId="336F61AD" w14:textId="2F85E61D" w:rsidR="00E44576" w:rsidRPr="001570EA" w:rsidRDefault="0021448B">
            <w:pPr>
              <w:pStyle w:val="TableCell"/>
              <w:tabs>
                <w:tab w:val="clear" w:pos="720"/>
              </w:tabs>
              <w:spacing w:before="60" w:after="60"/>
              <w:jc w:val="center"/>
              <w:pPrChange w:id="37648" w:author="Greg Clendenning" w:date="2024-04-16T16:42:00Z">
                <w:pPr>
                  <w:pStyle w:val="TableCell"/>
                  <w:spacing w:before="60" w:after="60"/>
                  <w:jc w:val="center"/>
                </w:pPr>
              </w:pPrChange>
            </w:pPr>
            <w:del w:id="37649" w:author="Greg Clendenning" w:date="2024-04-16T16:42:00Z">
              <w:r>
                <w:delText>90</w:delText>
              </w:r>
            </w:del>
            <w:ins w:id="37650" w:author="Greg Clendenning" w:date="2024-04-16T16:42:00Z">
              <w:r w:rsidR="00E44576" w:rsidRPr="001570EA">
                <w:rPr>
                  <w:rFonts w:ascii="Calibri" w:hAnsi="Calibri" w:cs="Calibri"/>
                  <w:color w:val="000000"/>
                  <w:sz w:val="22"/>
                  <w:szCs w:val="22"/>
                </w:rPr>
                <w:t>2</w:t>
              </w:r>
            </w:ins>
            <w:r w:rsidR="00E44576" w:rsidRPr="001570EA">
              <w:rPr>
                <w:rFonts w:ascii="Calibri" w:hAnsi="Calibri"/>
                <w:color w:val="000000"/>
                <w:sz w:val="22"/>
                <w:rPrChange w:id="37651" w:author="Greg Clendenning" w:date="2024-04-16T16:42:00Z">
                  <w:rPr/>
                </w:rPrChange>
              </w:rPr>
              <w:t>.00</w:t>
            </w:r>
          </w:p>
        </w:tc>
        <w:tc>
          <w:tcPr>
            <w:tcW w:w="1440" w:type="dxa"/>
            <w:cellDel w:id="37652" w:author="Greg Clendenning" w:date="2024-04-16T16:42:00Z"/>
            <w:tcPrChange w:id="37653" w:author="Greg Clendenning" w:date="2024-04-16T16:42:00Z">
              <w:tcPr>
                <w:tcW w:w="1440" w:type="dxa"/>
                <w:cellDel w:id="37654" w:author="Greg Clendenning" w:date="2024-04-16T16:42:00Z"/>
              </w:tcPr>
            </w:tcPrChange>
          </w:tcPr>
          <w:p w14:paraId="5CF64FCB" w14:textId="513F742A" w:rsidR="0021448B" w:rsidRPr="007E27D0" w:rsidRDefault="0021448B" w:rsidP="00651CE0">
            <w:pPr>
              <w:pStyle w:val="TableCell"/>
              <w:spacing w:before="60" w:after="60"/>
              <w:jc w:val="center"/>
            </w:pPr>
            <w:del w:id="37655" w:author="Greg Clendenning" w:date="2024-04-16T16:42:00Z">
              <w:r w:rsidRPr="007E27D0">
                <w:delText>7.4</w:delText>
              </w:r>
            </w:del>
          </w:p>
        </w:tc>
      </w:tr>
      <w:tr w:rsidR="00475EB1" w:rsidRPr="001570EA" w14:paraId="07861F64" w14:textId="77777777">
        <w:trPr>
          <w:trHeight w:val="374"/>
        </w:trPr>
        <w:tc>
          <w:tcPr>
            <w:tcW w:w="2227" w:type="dxa"/>
            <w:shd w:val="clear" w:color="auto" w:fill="BFBFBF" w:themeFill="background1" w:themeFillShade="BF"/>
          </w:tcPr>
          <w:p w14:paraId="34E251EC" w14:textId="6C49E717" w:rsidR="00E44576" w:rsidRPr="001570EA" w:rsidRDefault="0021448B">
            <w:pPr>
              <w:pStyle w:val="TableCell"/>
              <w:spacing w:before="60" w:after="60"/>
              <w:jc w:val="center"/>
              <w:rPr>
                <w:b/>
                <w:rPrChange w:id="37656" w:author="Greg Clendenning" w:date="2024-04-16T16:42:00Z">
                  <w:rPr/>
                </w:rPrChange>
              </w:rPr>
            </w:pPr>
            <w:del w:id="37657" w:author="Greg Clendenning" w:date="2024-04-16T16:42:00Z">
              <w:r w:rsidRPr="007E27D0">
                <w:delText>1.65 h</w:delText>
              </w:r>
              <w:r>
                <w:delText>hp</w:delText>
              </w:r>
              <w:r w:rsidRPr="007E27D0">
                <w:delText xml:space="preserve"> (3 HP)</w:delText>
              </w:r>
            </w:del>
            <w:ins w:id="37658" w:author="Greg Clendenning" w:date="2024-04-16T16:42:00Z">
              <w:r w:rsidR="00E44576" w:rsidRPr="001570EA">
                <w:rPr>
                  <w:rFonts w:cs="Arial"/>
                  <w:b/>
                  <w:bCs/>
                  <w:szCs w:val="18"/>
                </w:rPr>
                <w:t>Flow (Gal/min)</w:t>
              </w:r>
            </w:ins>
          </w:p>
        </w:tc>
        <w:tc>
          <w:tcPr>
            <w:tcW w:w="866" w:type="dxa"/>
            <w:vAlign w:val="bottom"/>
          </w:tcPr>
          <w:p w14:paraId="696D99EE" w14:textId="6A33450E" w:rsidR="00E44576" w:rsidRPr="001570EA" w:rsidRDefault="0021448B">
            <w:pPr>
              <w:pStyle w:val="TableCell"/>
              <w:tabs>
                <w:tab w:val="clear" w:pos="720"/>
              </w:tabs>
              <w:spacing w:before="60" w:after="60"/>
              <w:jc w:val="center"/>
              <w:rPr>
                <w:rFonts w:ascii="Calibri" w:hAnsi="Calibri"/>
                <w:color w:val="000000"/>
                <w:sz w:val="22"/>
                <w:rPrChange w:id="37659" w:author="Greg Clendenning" w:date="2024-04-16T16:42:00Z">
                  <w:rPr/>
                </w:rPrChange>
              </w:rPr>
              <w:pPrChange w:id="37660" w:author="Greg Clendenning" w:date="2024-04-16T16:42:00Z">
                <w:pPr>
                  <w:pStyle w:val="TableCell"/>
                  <w:spacing w:before="60" w:after="60"/>
                  <w:jc w:val="center"/>
                </w:pPr>
              </w:pPrChange>
            </w:pPr>
            <w:del w:id="37661" w:author="Greg Clendenning" w:date="2024-04-16T16:42:00Z">
              <w:r w:rsidRPr="007E27D0">
                <w:delText>51</w:delText>
              </w:r>
            </w:del>
            <w:ins w:id="37662" w:author="Greg Clendenning" w:date="2024-04-16T16:42:00Z">
              <w:r w:rsidR="00E44576" w:rsidRPr="001570EA">
                <w:rPr>
                  <w:rFonts w:ascii="Calibri" w:hAnsi="Calibri" w:cs="Calibri"/>
                  <w:color w:val="000000"/>
                  <w:sz w:val="22"/>
                  <w:szCs w:val="22"/>
                </w:rPr>
                <w:t>62</w:t>
              </w:r>
            </w:ins>
            <w:r w:rsidR="00E44576" w:rsidRPr="001570EA">
              <w:rPr>
                <w:rFonts w:ascii="Calibri" w:hAnsi="Calibri"/>
                <w:color w:val="000000"/>
                <w:sz w:val="22"/>
                <w:rPrChange w:id="37663" w:author="Greg Clendenning" w:date="2024-04-16T16:42:00Z">
                  <w:rPr/>
                </w:rPrChange>
              </w:rPr>
              <w:t>.00</w:t>
            </w:r>
          </w:p>
        </w:tc>
        <w:tc>
          <w:tcPr>
            <w:tcW w:w="867" w:type="dxa"/>
            <w:gridSpan w:val="2"/>
            <w:vAlign w:val="bottom"/>
          </w:tcPr>
          <w:p w14:paraId="2CB73F71" w14:textId="4BED12E9" w:rsidR="00E44576" w:rsidRPr="001570EA" w:rsidRDefault="00EC3FAE">
            <w:pPr>
              <w:pStyle w:val="TableCell"/>
              <w:tabs>
                <w:tab w:val="clear" w:pos="720"/>
              </w:tabs>
              <w:spacing w:before="60" w:after="60"/>
              <w:jc w:val="center"/>
              <w:rPr>
                <w:rFonts w:ascii="Calibri" w:hAnsi="Calibri"/>
                <w:color w:val="000000"/>
                <w:sz w:val="22"/>
                <w:rPrChange w:id="37664" w:author="Greg Clendenning" w:date="2024-04-16T16:42:00Z">
                  <w:rPr/>
                </w:rPrChange>
              </w:rPr>
              <w:pPrChange w:id="37665" w:author="Greg Clendenning" w:date="2024-04-16T16:42:00Z">
                <w:pPr>
                  <w:pStyle w:val="TableCell"/>
                  <w:spacing w:before="60" w:after="60"/>
                  <w:jc w:val="center"/>
                </w:pPr>
              </w:pPrChange>
            </w:pPr>
            <w:del w:id="37666" w:author="Greg Clendenning" w:date="2024-04-16T16:42:00Z">
              <w:r>
                <w:delText>102</w:delText>
              </w:r>
            </w:del>
            <w:ins w:id="37667" w:author="Greg Clendenning" w:date="2024-04-16T16:42:00Z">
              <w:r w:rsidR="00E44576" w:rsidRPr="001570EA">
                <w:rPr>
                  <w:rFonts w:ascii="Calibri" w:hAnsi="Calibri" w:cs="Calibri"/>
                  <w:color w:val="000000"/>
                  <w:sz w:val="22"/>
                  <w:szCs w:val="22"/>
                </w:rPr>
                <w:t>65</w:t>
              </w:r>
            </w:ins>
            <w:r w:rsidR="00E44576" w:rsidRPr="001570EA">
              <w:rPr>
                <w:rFonts w:ascii="Calibri" w:hAnsi="Calibri"/>
                <w:color w:val="000000"/>
                <w:sz w:val="22"/>
                <w:rPrChange w:id="37668" w:author="Greg Clendenning" w:date="2024-04-16T16:42:00Z">
                  <w:rPr/>
                </w:rPrChange>
              </w:rPr>
              <w:t>.00</w:t>
            </w:r>
          </w:p>
        </w:tc>
        <w:tc>
          <w:tcPr>
            <w:tcW w:w="864" w:type="dxa"/>
            <w:gridSpan w:val="2"/>
            <w:vAlign w:val="bottom"/>
          </w:tcPr>
          <w:p w14:paraId="0D098ED2" w14:textId="60FB52E7" w:rsidR="00E44576" w:rsidRPr="001570EA" w:rsidRDefault="0021448B">
            <w:pPr>
              <w:pStyle w:val="TableCell"/>
              <w:tabs>
                <w:tab w:val="clear" w:pos="720"/>
              </w:tabs>
              <w:spacing w:before="60" w:after="60"/>
              <w:jc w:val="center"/>
              <w:rPr>
                <w:rFonts w:ascii="Calibri" w:hAnsi="Calibri"/>
                <w:color w:val="000000"/>
                <w:sz w:val="22"/>
                <w:rPrChange w:id="37669" w:author="Greg Clendenning" w:date="2024-04-16T16:42:00Z">
                  <w:rPr/>
                </w:rPrChange>
              </w:rPr>
              <w:pPrChange w:id="37670" w:author="Greg Clendenning" w:date="2024-04-16T16:42:00Z">
                <w:pPr>
                  <w:pStyle w:val="TableCell"/>
                  <w:spacing w:before="60" w:after="60"/>
                  <w:jc w:val="center"/>
                </w:pPr>
              </w:pPrChange>
            </w:pPr>
            <w:del w:id="37671" w:author="Greg Clendenning" w:date="2024-04-16T16:42:00Z">
              <w:r w:rsidRPr="007E27D0">
                <w:delText>7.1</w:delText>
              </w:r>
            </w:del>
            <w:ins w:id="37672" w:author="Greg Clendenning" w:date="2024-04-16T16:42:00Z">
              <w:r w:rsidR="00E44576" w:rsidRPr="001570EA">
                <w:rPr>
                  <w:rFonts w:ascii="Calibri" w:hAnsi="Calibri" w:cs="Calibri"/>
                  <w:color w:val="000000"/>
                  <w:sz w:val="22"/>
                  <w:szCs w:val="22"/>
                </w:rPr>
                <w:t>75.50</w:t>
              </w:r>
            </w:ins>
          </w:p>
        </w:tc>
        <w:tc>
          <w:tcPr>
            <w:tcW w:w="868" w:type="dxa"/>
            <w:vAlign w:val="bottom"/>
            <w:cellIns w:id="37673" w:author="Greg Clendenning" w:date="2024-04-16T16:42:00Z"/>
          </w:tcPr>
          <w:p w14:paraId="42B8CDAE"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ins w:id="37674" w:author="Greg Clendenning" w:date="2024-04-16T16:42:00Z">
              <w:r w:rsidRPr="001570EA">
                <w:rPr>
                  <w:rFonts w:ascii="Calibri" w:hAnsi="Calibri" w:cs="Calibri"/>
                  <w:color w:val="000000"/>
                  <w:sz w:val="22"/>
                  <w:szCs w:val="22"/>
                </w:rPr>
                <w:t>78.14</w:t>
              </w:r>
            </w:ins>
          </w:p>
        </w:tc>
        <w:tc>
          <w:tcPr>
            <w:tcW w:w="867" w:type="dxa"/>
            <w:gridSpan w:val="2"/>
            <w:vAlign w:val="bottom"/>
            <w:cellIns w:id="37675" w:author="Greg Clendenning" w:date="2024-04-16T16:42:00Z"/>
          </w:tcPr>
          <w:p w14:paraId="46B75950"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ins w:id="37676" w:author="Greg Clendenning" w:date="2024-04-16T16:42:00Z">
              <w:r w:rsidRPr="001570EA">
                <w:rPr>
                  <w:rFonts w:ascii="Calibri" w:hAnsi="Calibri" w:cs="Calibri"/>
                  <w:color w:val="000000"/>
                  <w:sz w:val="22"/>
                  <w:szCs w:val="22"/>
                </w:rPr>
                <w:t>89.67</w:t>
              </w:r>
            </w:ins>
          </w:p>
        </w:tc>
        <w:tc>
          <w:tcPr>
            <w:tcW w:w="870" w:type="dxa"/>
            <w:vAlign w:val="bottom"/>
            <w:cellIns w:id="37677" w:author="Greg Clendenning" w:date="2024-04-16T16:42:00Z"/>
          </w:tcPr>
          <w:p w14:paraId="02EA2862"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ins w:id="37678" w:author="Greg Clendenning" w:date="2024-04-16T16:42:00Z">
              <w:r w:rsidRPr="001570EA">
                <w:rPr>
                  <w:rFonts w:ascii="Calibri" w:hAnsi="Calibri" w:cs="Calibri"/>
                  <w:color w:val="000000"/>
                  <w:sz w:val="22"/>
                  <w:szCs w:val="22"/>
                </w:rPr>
                <w:t>93.09</w:t>
              </w:r>
            </w:ins>
          </w:p>
        </w:tc>
        <w:tc>
          <w:tcPr>
            <w:tcW w:w="867" w:type="dxa"/>
            <w:gridSpan w:val="3"/>
            <w:vAlign w:val="bottom"/>
            <w:cellIns w:id="37679" w:author="Greg Clendenning" w:date="2024-04-16T16:42:00Z"/>
          </w:tcPr>
          <w:p w14:paraId="6C1BF4AA" w14:textId="77777777" w:rsidR="00E44576" w:rsidRPr="001570EA" w:rsidRDefault="00E44576">
            <w:pPr>
              <w:pStyle w:val="TableCell"/>
              <w:tabs>
                <w:tab w:val="clear" w:pos="720"/>
              </w:tabs>
              <w:spacing w:before="60" w:after="60"/>
              <w:jc w:val="center"/>
              <w:rPr>
                <w:rFonts w:ascii="Calibri" w:hAnsi="Calibri" w:cs="Calibri"/>
                <w:color w:val="000000"/>
                <w:sz w:val="22"/>
                <w:szCs w:val="22"/>
              </w:rPr>
            </w:pPr>
            <w:ins w:id="37680" w:author="Greg Clendenning" w:date="2024-04-16T16:42:00Z">
              <w:r w:rsidRPr="001570EA">
                <w:rPr>
                  <w:rFonts w:ascii="Calibri" w:hAnsi="Calibri" w:cs="Calibri"/>
                  <w:color w:val="000000"/>
                  <w:sz w:val="22"/>
                  <w:szCs w:val="22"/>
                </w:rPr>
                <w:t>101.67</w:t>
              </w:r>
            </w:ins>
          </w:p>
        </w:tc>
      </w:tr>
    </w:tbl>
    <w:p w14:paraId="3F6EECA9" w14:textId="77777777" w:rsidR="00E44576" w:rsidRPr="001570EA" w:rsidRDefault="00E44576" w:rsidP="00E44576">
      <w:pPr>
        <w:rPr>
          <w:ins w:id="37681" w:author="Greg Clendenning" w:date="2024-04-16T16:42:00Z"/>
        </w:rPr>
      </w:pPr>
    </w:p>
    <w:p w14:paraId="1D79E51D" w14:textId="5CFCADD7" w:rsidR="00E44576" w:rsidRPr="001570EA" w:rsidRDefault="00E44576" w:rsidP="00E44576">
      <w:pPr>
        <w:pStyle w:val="Caption"/>
        <w:rPr>
          <w:ins w:id="37682" w:author="Greg Clendenning" w:date="2024-04-16T16:42:00Z"/>
          <w:noProof/>
        </w:rPr>
      </w:pPr>
      <w:bookmarkStart w:id="37683" w:name="_Ref51169907"/>
      <w:bookmarkStart w:id="37684" w:name="_Ref51323820"/>
      <w:bookmarkStart w:id="37685" w:name="_Toc66786349"/>
      <w:ins w:id="37686" w:author="Greg Clendenning" w:date="2024-04-16T16:42:00Z">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3</w:t>
        </w:r>
        <w:r w:rsidR="002E093A" w:rsidRPr="001570EA">
          <w:rPr>
            <w:noProof/>
          </w:rPr>
          <w:fldChar w:fldCharType="end"/>
        </w:r>
        <w:bookmarkEnd w:id="37683"/>
        <w:r w:rsidRPr="001570EA">
          <w:rPr>
            <w:noProof/>
          </w:rPr>
          <w:t>: Replacement Pool Pump Weighted Energy Factor</w:t>
        </w:r>
        <w:r w:rsidRPr="001570EA">
          <w:rPr>
            <w:rFonts w:cs="Arial"/>
            <w:szCs w:val="18"/>
            <w:vertAlign w:val="superscript"/>
          </w:rPr>
          <w:t xml:space="preserve">Source </w:t>
        </w:r>
        <w:r w:rsidRPr="001570EA">
          <w:rPr>
            <w:rFonts w:cs="Arial"/>
            <w:b w:val="0"/>
            <w:bCs w:val="0"/>
            <w:szCs w:val="18"/>
            <w:vertAlign w:val="superscript"/>
          </w:rPr>
          <w:t>3</w:t>
        </w:r>
        <w:bookmarkEnd w:id="37684"/>
        <w:bookmarkEnd w:id="37685"/>
      </w:ins>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7"/>
        <w:gridCol w:w="1530"/>
        <w:gridCol w:w="1861"/>
      </w:tblGrid>
      <w:tr w:rsidR="00E44576" w:rsidRPr="001570EA" w14:paraId="36A49777" w14:textId="77777777" w:rsidTr="007F64EC">
        <w:trPr>
          <w:trHeight w:val="374"/>
          <w:ins w:id="37687" w:author="Greg Clendenning" w:date="2024-04-16T16:42:00Z"/>
        </w:trPr>
        <w:tc>
          <w:tcPr>
            <w:tcW w:w="2317" w:type="dxa"/>
            <w:shd w:val="clear" w:color="auto" w:fill="BFBFBF" w:themeFill="background1" w:themeFillShade="BF"/>
          </w:tcPr>
          <w:p w14:paraId="68575B94" w14:textId="77777777" w:rsidR="00E44576" w:rsidRPr="001570EA" w:rsidRDefault="00E44576">
            <w:pPr>
              <w:pStyle w:val="TableCell"/>
              <w:spacing w:before="60" w:after="60"/>
              <w:jc w:val="center"/>
              <w:rPr>
                <w:ins w:id="37688" w:author="Greg Clendenning" w:date="2024-04-16T16:42:00Z"/>
                <w:rFonts w:cs="Arial"/>
                <w:b/>
                <w:bCs/>
                <w:szCs w:val="18"/>
              </w:rPr>
            </w:pPr>
            <w:ins w:id="37689" w:author="Greg Clendenning" w:date="2024-04-16T16:42:00Z">
              <w:r w:rsidRPr="001570EA">
                <w:rPr>
                  <w:rFonts w:cs="Arial"/>
                  <w:b/>
                  <w:bCs/>
                  <w:szCs w:val="18"/>
                </w:rPr>
                <w:t>Pump Type</w:t>
              </w:r>
            </w:ins>
          </w:p>
        </w:tc>
        <w:tc>
          <w:tcPr>
            <w:tcW w:w="1530" w:type="dxa"/>
            <w:shd w:val="clear" w:color="auto" w:fill="BFBFBF" w:themeFill="background1" w:themeFillShade="BF"/>
          </w:tcPr>
          <w:p w14:paraId="7A6138FE" w14:textId="486E63DF" w:rsidR="00E44576" w:rsidRPr="001570EA" w:rsidRDefault="00D76752">
            <w:pPr>
              <w:pStyle w:val="TableCell"/>
              <w:spacing w:before="60" w:after="60"/>
              <w:jc w:val="center"/>
              <w:rPr>
                <w:ins w:id="37690" w:author="Greg Clendenning" w:date="2024-04-16T16:42:00Z"/>
                <w:b/>
              </w:rPr>
            </w:pPr>
            <w:ins w:id="37691" w:author="Greg Clendenning" w:date="2024-04-16T16:42:00Z">
              <w:r w:rsidRPr="001570EA">
                <w:rPr>
                  <w:rFonts w:cs="Arial"/>
                  <w:b/>
                  <w:bCs/>
                  <w:szCs w:val="18"/>
                </w:rPr>
                <w:t>h</w:t>
              </w:r>
              <w:r w:rsidR="00E44576" w:rsidRPr="001570EA">
                <w:rPr>
                  <w:rFonts w:cs="Arial"/>
                  <w:b/>
                  <w:bCs/>
                  <w:szCs w:val="18"/>
                </w:rPr>
                <w:t>hp</w:t>
              </w:r>
              <w:r w:rsidRPr="001570EA">
                <w:rPr>
                  <w:rFonts w:cs="Arial"/>
                  <w:b/>
                  <w:bCs/>
                  <w:szCs w:val="18"/>
                </w:rPr>
                <w:t xml:space="preserve"> Range</w:t>
              </w:r>
            </w:ins>
          </w:p>
        </w:tc>
        <w:tc>
          <w:tcPr>
            <w:tcW w:w="1861" w:type="dxa"/>
            <w:shd w:val="clear" w:color="auto" w:fill="BFBFBF" w:themeFill="background1" w:themeFillShade="BF"/>
            <w:vAlign w:val="center"/>
          </w:tcPr>
          <w:p w14:paraId="7ED46E9E" w14:textId="41E9A039" w:rsidR="00E44576" w:rsidRPr="001570EA" w:rsidRDefault="00E44576">
            <w:pPr>
              <w:pStyle w:val="TableCell"/>
              <w:spacing w:before="60" w:after="60"/>
              <w:jc w:val="center"/>
              <w:rPr>
                <w:ins w:id="37692" w:author="Greg Clendenning" w:date="2024-04-16T16:42:00Z"/>
                <w:rFonts w:cs="Arial"/>
                <w:b/>
                <w:i/>
                <w:szCs w:val="18"/>
              </w:rPr>
            </w:pPr>
            <w:ins w:id="37693" w:author="Greg Clendenning" w:date="2024-04-16T16:42:00Z">
              <w:r w:rsidRPr="001570EA">
                <w:rPr>
                  <w:rFonts w:cs="Arial"/>
                  <w:b/>
                  <w:bCs/>
                  <w:szCs w:val="18"/>
                </w:rPr>
                <w:t>Federal Minimum</w:t>
              </w:r>
              <w:r w:rsidR="00D76752" w:rsidRPr="001570EA">
                <w:rPr>
                  <w:rFonts w:cs="Arial"/>
                  <w:b/>
                  <w:bCs/>
                  <w:szCs w:val="18"/>
                </w:rPr>
                <w:t xml:space="preserve"> </w:t>
              </w:r>
              <w:r w:rsidR="00C459FA" w:rsidRPr="001570EA">
                <w:rPr>
                  <w:rFonts w:cs="Arial"/>
                  <w:b/>
                  <w:bCs/>
                  <w:szCs w:val="18"/>
                </w:rPr>
                <w:t>(</w:t>
              </w:r>
              <w:r w:rsidR="00D76752" w:rsidRPr="001570EA">
                <w:rPr>
                  <w:rFonts w:cs="Arial"/>
                  <w:b/>
                  <w:bCs/>
                  <w:szCs w:val="18"/>
                </w:rPr>
                <w:t>WEF</w:t>
              </w:r>
              <w:r w:rsidR="00C459FA" w:rsidRPr="001570EA">
                <w:rPr>
                  <w:rFonts w:cs="Arial"/>
                  <w:b/>
                  <w:bCs/>
                  <w:szCs w:val="18"/>
                  <w:vertAlign w:val="subscript"/>
                </w:rPr>
                <w:t>CFR</w:t>
              </w:r>
              <w:r w:rsidR="00C459FA" w:rsidRPr="001570EA">
                <w:rPr>
                  <w:rFonts w:cs="Arial"/>
                  <w:b/>
                  <w:bCs/>
                  <w:szCs w:val="18"/>
                </w:rPr>
                <w:t>)</w:t>
              </w:r>
            </w:ins>
          </w:p>
        </w:tc>
      </w:tr>
      <w:tr w:rsidR="00E44576" w:rsidRPr="001570EA" w14:paraId="7C54DBD9" w14:textId="77777777">
        <w:trPr>
          <w:trHeight w:val="374"/>
          <w:ins w:id="37694" w:author="Greg Clendenning" w:date="2024-04-16T16:42:00Z"/>
        </w:trPr>
        <w:tc>
          <w:tcPr>
            <w:tcW w:w="2317" w:type="dxa"/>
            <w:vMerge w:val="restart"/>
            <w:vAlign w:val="center"/>
          </w:tcPr>
          <w:p w14:paraId="635371A4" w14:textId="77777777" w:rsidR="00E44576" w:rsidRPr="001570EA" w:rsidRDefault="00E44576">
            <w:pPr>
              <w:pStyle w:val="TableCell"/>
              <w:spacing w:before="60" w:after="60"/>
              <w:jc w:val="center"/>
              <w:rPr>
                <w:ins w:id="37695" w:author="Greg Clendenning" w:date="2024-04-16T16:42:00Z"/>
                <w:rFonts w:cs="Arial"/>
                <w:szCs w:val="18"/>
              </w:rPr>
            </w:pPr>
            <w:ins w:id="37696" w:author="Greg Clendenning" w:date="2024-04-16T16:42:00Z">
              <w:r w:rsidRPr="001570EA">
                <w:rPr>
                  <w:rFonts w:cs="Arial"/>
                  <w:szCs w:val="18"/>
                </w:rPr>
                <w:t>Self-Priming</w:t>
              </w:r>
              <w:r w:rsidRPr="001570EA">
                <w:rPr>
                  <w:rFonts w:cs="Arial"/>
                  <w:szCs w:val="18"/>
                </w:rPr>
                <w:br/>
                <w:t>(In-ground)</w:t>
              </w:r>
            </w:ins>
          </w:p>
        </w:tc>
        <w:tc>
          <w:tcPr>
            <w:tcW w:w="1530" w:type="dxa"/>
            <w:vAlign w:val="center"/>
          </w:tcPr>
          <w:p w14:paraId="133B9060" w14:textId="77777777" w:rsidR="00E44576" w:rsidRPr="001570EA" w:rsidRDefault="00E44576">
            <w:pPr>
              <w:pStyle w:val="TableCell"/>
              <w:spacing w:before="60" w:after="60"/>
              <w:jc w:val="center"/>
              <w:rPr>
                <w:ins w:id="37697" w:author="Greg Clendenning" w:date="2024-04-16T16:42:00Z"/>
              </w:rPr>
            </w:pPr>
            <w:ins w:id="37698" w:author="Greg Clendenning" w:date="2024-04-16T16:42:00Z">
              <w:r w:rsidRPr="001570EA">
                <w:rPr>
                  <w:rFonts w:cs="Arial"/>
                  <w:szCs w:val="18"/>
                </w:rPr>
                <w:t>≤0.130</w:t>
              </w:r>
            </w:ins>
          </w:p>
        </w:tc>
        <w:tc>
          <w:tcPr>
            <w:tcW w:w="1861" w:type="dxa"/>
          </w:tcPr>
          <w:p w14:paraId="6F1E66A6" w14:textId="77777777" w:rsidR="00E44576" w:rsidRPr="001570EA" w:rsidRDefault="00E44576">
            <w:pPr>
              <w:pStyle w:val="TableCell"/>
              <w:spacing w:before="60" w:after="60"/>
              <w:jc w:val="center"/>
              <w:rPr>
                <w:ins w:id="37699" w:author="Greg Clendenning" w:date="2024-04-16T16:42:00Z"/>
              </w:rPr>
            </w:pPr>
            <w:ins w:id="37700" w:author="Greg Clendenning" w:date="2024-04-16T16:42:00Z">
              <w:r w:rsidRPr="001570EA">
                <w:t>5.55</w:t>
              </w:r>
            </w:ins>
          </w:p>
        </w:tc>
      </w:tr>
      <w:tr w:rsidR="00E44576" w:rsidRPr="001570EA" w14:paraId="114EE440" w14:textId="77777777">
        <w:trPr>
          <w:trHeight w:val="374"/>
          <w:ins w:id="37701" w:author="Greg Clendenning" w:date="2024-04-16T16:42:00Z"/>
        </w:trPr>
        <w:tc>
          <w:tcPr>
            <w:tcW w:w="2317" w:type="dxa"/>
            <w:vMerge/>
            <w:vAlign w:val="center"/>
          </w:tcPr>
          <w:p w14:paraId="5E830340" w14:textId="77777777" w:rsidR="00E44576" w:rsidRPr="001570EA" w:rsidRDefault="00E44576">
            <w:pPr>
              <w:pStyle w:val="TableCell"/>
              <w:spacing w:before="60" w:after="60"/>
              <w:jc w:val="center"/>
              <w:rPr>
                <w:ins w:id="37702" w:author="Greg Clendenning" w:date="2024-04-16T16:42:00Z"/>
                <w:rFonts w:cs="Arial"/>
                <w:szCs w:val="18"/>
              </w:rPr>
            </w:pPr>
          </w:p>
        </w:tc>
        <w:tc>
          <w:tcPr>
            <w:tcW w:w="1530" w:type="dxa"/>
            <w:vAlign w:val="center"/>
          </w:tcPr>
          <w:p w14:paraId="63208BFC" w14:textId="77777777" w:rsidR="00E44576" w:rsidRPr="001570EA" w:rsidRDefault="00E44576">
            <w:pPr>
              <w:pStyle w:val="TableCell"/>
              <w:spacing w:before="60" w:after="60"/>
              <w:jc w:val="center"/>
              <w:rPr>
                <w:ins w:id="37703" w:author="Greg Clendenning" w:date="2024-04-16T16:42:00Z"/>
              </w:rPr>
            </w:pPr>
            <w:ins w:id="37704" w:author="Greg Clendenning" w:date="2024-04-16T16:42:00Z">
              <w:r w:rsidRPr="001570EA">
                <w:rPr>
                  <w:rFonts w:cs="Arial"/>
                  <w:szCs w:val="18"/>
                </w:rPr>
                <w:t>0.130–0.711</w:t>
              </w:r>
            </w:ins>
          </w:p>
        </w:tc>
        <w:tc>
          <w:tcPr>
            <w:tcW w:w="1861" w:type="dxa"/>
          </w:tcPr>
          <w:p w14:paraId="72A7254D" w14:textId="77777777" w:rsidR="00E44576" w:rsidRPr="001570EA" w:rsidRDefault="00E44576">
            <w:pPr>
              <w:pStyle w:val="TableCell"/>
              <w:spacing w:before="60" w:after="60"/>
              <w:jc w:val="center"/>
              <w:rPr>
                <w:ins w:id="37705" w:author="Greg Clendenning" w:date="2024-04-16T16:42:00Z"/>
              </w:rPr>
            </w:pPr>
            <w:ins w:id="37706" w:author="Greg Clendenning" w:date="2024-04-16T16:42:00Z">
              <w:r w:rsidRPr="001570EA">
                <w:t>-1.30×ln(hhp)+2.90</w:t>
              </w:r>
            </w:ins>
          </w:p>
        </w:tc>
      </w:tr>
      <w:tr w:rsidR="00E44576" w:rsidRPr="001570EA" w14:paraId="54095ABA" w14:textId="77777777">
        <w:trPr>
          <w:trHeight w:val="374"/>
          <w:ins w:id="37707" w:author="Greg Clendenning" w:date="2024-04-16T16:42:00Z"/>
        </w:trPr>
        <w:tc>
          <w:tcPr>
            <w:tcW w:w="2317" w:type="dxa"/>
            <w:vMerge/>
            <w:vAlign w:val="center"/>
          </w:tcPr>
          <w:p w14:paraId="1A9726AC" w14:textId="77777777" w:rsidR="00E44576" w:rsidRPr="001570EA" w:rsidRDefault="00E44576">
            <w:pPr>
              <w:pStyle w:val="TableCell"/>
              <w:spacing w:before="60" w:after="60"/>
              <w:jc w:val="center"/>
              <w:rPr>
                <w:ins w:id="37708" w:author="Greg Clendenning" w:date="2024-04-16T16:42:00Z"/>
                <w:rFonts w:cs="Arial"/>
                <w:szCs w:val="18"/>
              </w:rPr>
            </w:pPr>
          </w:p>
        </w:tc>
        <w:tc>
          <w:tcPr>
            <w:tcW w:w="1530" w:type="dxa"/>
            <w:vAlign w:val="center"/>
          </w:tcPr>
          <w:p w14:paraId="33B34989" w14:textId="77777777" w:rsidR="00E44576" w:rsidRPr="001570EA" w:rsidRDefault="00E44576">
            <w:pPr>
              <w:pStyle w:val="TableCell"/>
              <w:spacing w:before="60" w:after="60"/>
              <w:jc w:val="center"/>
              <w:rPr>
                <w:ins w:id="37709" w:author="Greg Clendenning" w:date="2024-04-16T16:42:00Z"/>
              </w:rPr>
            </w:pPr>
            <w:ins w:id="37710" w:author="Greg Clendenning" w:date="2024-04-16T16:42:00Z">
              <w:r w:rsidRPr="001570EA">
                <w:rPr>
                  <w:rFonts w:cs="Arial"/>
                  <w:szCs w:val="18"/>
                </w:rPr>
                <w:t>0.712-2.500</w:t>
              </w:r>
            </w:ins>
          </w:p>
        </w:tc>
        <w:tc>
          <w:tcPr>
            <w:tcW w:w="1861" w:type="dxa"/>
          </w:tcPr>
          <w:p w14:paraId="0018D754" w14:textId="77777777" w:rsidR="00E44576" w:rsidRPr="001570EA" w:rsidRDefault="00E44576">
            <w:pPr>
              <w:pStyle w:val="TableCell"/>
              <w:spacing w:before="60" w:after="60"/>
              <w:jc w:val="center"/>
              <w:rPr>
                <w:ins w:id="37711" w:author="Greg Clendenning" w:date="2024-04-16T16:42:00Z"/>
              </w:rPr>
            </w:pPr>
            <w:ins w:id="37712" w:author="Greg Clendenning" w:date="2024-04-16T16:42:00Z">
              <w:r w:rsidRPr="001570EA">
                <w:t>-2.30×ln(hhp)+6.59</w:t>
              </w:r>
            </w:ins>
          </w:p>
        </w:tc>
      </w:tr>
      <w:tr w:rsidR="00E44576" w:rsidRPr="001570EA" w14:paraId="4C5DFA9D" w14:textId="77777777">
        <w:trPr>
          <w:trHeight w:val="374"/>
          <w:ins w:id="37713" w:author="Greg Clendenning" w:date="2024-04-16T16:42:00Z"/>
        </w:trPr>
        <w:tc>
          <w:tcPr>
            <w:tcW w:w="2317" w:type="dxa"/>
            <w:vMerge w:val="restart"/>
            <w:vAlign w:val="center"/>
          </w:tcPr>
          <w:p w14:paraId="05EA67AB" w14:textId="77777777" w:rsidR="00E44576" w:rsidRPr="001570EA" w:rsidRDefault="00E44576">
            <w:pPr>
              <w:pStyle w:val="TableCell"/>
              <w:spacing w:before="60" w:after="60"/>
              <w:jc w:val="center"/>
              <w:rPr>
                <w:ins w:id="37714" w:author="Greg Clendenning" w:date="2024-04-16T16:42:00Z"/>
                <w:rFonts w:cs="Arial"/>
                <w:szCs w:val="18"/>
              </w:rPr>
            </w:pPr>
            <w:ins w:id="37715" w:author="Greg Clendenning" w:date="2024-04-16T16:42:00Z">
              <w:r w:rsidRPr="001570EA">
                <w:rPr>
                  <w:rFonts w:cs="Arial"/>
                  <w:szCs w:val="18"/>
                </w:rPr>
                <w:t>Non-Self-Priming</w:t>
              </w:r>
              <w:r w:rsidRPr="001570EA">
                <w:rPr>
                  <w:rFonts w:cs="Arial"/>
                  <w:szCs w:val="18"/>
                </w:rPr>
                <w:br/>
                <w:t>(Above-ground)</w:t>
              </w:r>
            </w:ins>
          </w:p>
        </w:tc>
        <w:tc>
          <w:tcPr>
            <w:tcW w:w="1530" w:type="dxa"/>
            <w:vAlign w:val="center"/>
          </w:tcPr>
          <w:p w14:paraId="0C97C0EC" w14:textId="77777777" w:rsidR="00E44576" w:rsidRPr="001570EA" w:rsidRDefault="00E44576">
            <w:pPr>
              <w:pStyle w:val="TableCell"/>
              <w:spacing w:before="60" w:after="60"/>
              <w:jc w:val="center"/>
              <w:rPr>
                <w:ins w:id="37716" w:author="Greg Clendenning" w:date="2024-04-16T16:42:00Z"/>
              </w:rPr>
            </w:pPr>
            <w:ins w:id="37717" w:author="Greg Clendenning" w:date="2024-04-16T16:42:00Z">
              <w:r w:rsidRPr="001570EA">
                <w:rPr>
                  <w:rFonts w:cs="Arial"/>
                  <w:szCs w:val="18"/>
                </w:rPr>
                <w:t>≤0.130</w:t>
              </w:r>
            </w:ins>
          </w:p>
        </w:tc>
        <w:tc>
          <w:tcPr>
            <w:tcW w:w="1861" w:type="dxa"/>
          </w:tcPr>
          <w:p w14:paraId="34D0E13F" w14:textId="77777777" w:rsidR="00E44576" w:rsidRPr="001570EA" w:rsidRDefault="00E44576">
            <w:pPr>
              <w:pStyle w:val="TableCell"/>
              <w:spacing w:before="60" w:after="60"/>
              <w:jc w:val="center"/>
              <w:rPr>
                <w:ins w:id="37718" w:author="Greg Clendenning" w:date="2024-04-16T16:42:00Z"/>
              </w:rPr>
            </w:pPr>
            <w:ins w:id="37719" w:author="Greg Clendenning" w:date="2024-04-16T16:42:00Z">
              <w:r w:rsidRPr="001570EA">
                <w:t>4.60</w:t>
              </w:r>
            </w:ins>
          </w:p>
        </w:tc>
      </w:tr>
      <w:tr w:rsidR="00E44576" w:rsidRPr="001570EA" w14:paraId="0A8139FB" w14:textId="77777777">
        <w:trPr>
          <w:trHeight w:val="374"/>
          <w:ins w:id="37720" w:author="Greg Clendenning" w:date="2024-04-16T16:42:00Z"/>
        </w:trPr>
        <w:tc>
          <w:tcPr>
            <w:tcW w:w="2317" w:type="dxa"/>
            <w:vMerge/>
            <w:vAlign w:val="center"/>
          </w:tcPr>
          <w:p w14:paraId="4C6432E0" w14:textId="77777777" w:rsidR="00E44576" w:rsidRPr="001570EA" w:rsidRDefault="00E44576">
            <w:pPr>
              <w:pStyle w:val="TableCell"/>
              <w:spacing w:before="60" w:after="60"/>
              <w:jc w:val="center"/>
              <w:rPr>
                <w:ins w:id="37721" w:author="Greg Clendenning" w:date="2024-04-16T16:42:00Z"/>
                <w:rFonts w:cs="Arial"/>
                <w:szCs w:val="18"/>
              </w:rPr>
            </w:pPr>
          </w:p>
        </w:tc>
        <w:tc>
          <w:tcPr>
            <w:tcW w:w="1530" w:type="dxa"/>
            <w:vAlign w:val="center"/>
          </w:tcPr>
          <w:p w14:paraId="3B008D0C" w14:textId="77777777" w:rsidR="00E44576" w:rsidRPr="001570EA" w:rsidRDefault="00E44576">
            <w:pPr>
              <w:pStyle w:val="TableCell"/>
              <w:spacing w:before="60" w:after="60"/>
              <w:jc w:val="center"/>
              <w:rPr>
                <w:ins w:id="37722" w:author="Greg Clendenning" w:date="2024-04-16T16:42:00Z"/>
              </w:rPr>
            </w:pPr>
            <w:ins w:id="37723" w:author="Greg Clendenning" w:date="2024-04-16T16:42:00Z">
              <w:r w:rsidRPr="001570EA">
                <w:rPr>
                  <w:rFonts w:cs="Arial"/>
                  <w:szCs w:val="18"/>
                </w:rPr>
                <w:t>&gt;0.130</w:t>
              </w:r>
            </w:ins>
          </w:p>
        </w:tc>
        <w:tc>
          <w:tcPr>
            <w:tcW w:w="1861" w:type="dxa"/>
          </w:tcPr>
          <w:p w14:paraId="1F2FDEC0" w14:textId="77777777" w:rsidR="00E44576" w:rsidRPr="001570EA" w:rsidRDefault="00E44576">
            <w:pPr>
              <w:pStyle w:val="TableCell"/>
              <w:spacing w:before="60" w:after="60"/>
              <w:jc w:val="center"/>
              <w:rPr>
                <w:ins w:id="37724" w:author="Greg Clendenning" w:date="2024-04-16T16:42:00Z"/>
              </w:rPr>
            </w:pPr>
            <w:ins w:id="37725" w:author="Greg Clendenning" w:date="2024-04-16T16:42:00Z">
              <w:r w:rsidRPr="001570EA">
                <w:t>-0.85×ln(hhp)+2.87</w:t>
              </w:r>
            </w:ins>
          </w:p>
        </w:tc>
      </w:tr>
    </w:tbl>
    <w:p w14:paraId="1A99F793" w14:textId="77777777" w:rsidR="00E44576" w:rsidRPr="001570EA" w:rsidRDefault="00E44576" w:rsidP="00E44576">
      <w:pPr>
        <w:tabs>
          <w:tab w:val="left" w:pos="720"/>
        </w:tabs>
        <w:spacing w:before="120"/>
        <w:rPr>
          <w:ins w:id="37726" w:author="Greg Clendenning" w:date="2024-04-16T16:42:00Z"/>
          <w:rFonts w:cs="Arial"/>
        </w:rPr>
      </w:pPr>
    </w:p>
    <w:p w14:paraId="1FBB8E62" w14:textId="23F4A17B" w:rsidR="00E44576" w:rsidRPr="001570EA" w:rsidRDefault="00E44576" w:rsidP="00E44576">
      <w:pPr>
        <w:pStyle w:val="Caption"/>
        <w:rPr>
          <w:ins w:id="37727" w:author="Greg Clendenning" w:date="2024-04-16T16:42:00Z"/>
          <w:noProof/>
        </w:rPr>
      </w:pPr>
      <w:bookmarkStart w:id="37728" w:name="_Ref157419703"/>
      <w:ins w:id="37729" w:author="Greg Clendenning" w:date="2024-04-16T16:42:00Z">
        <w:r w:rsidRPr="001570EA">
          <w:rPr>
            <w:noProof/>
          </w:rPr>
          <w:t xml:space="preserve">Table </w:t>
        </w:r>
        <w:r w:rsidR="002E093A" w:rsidRPr="001570EA">
          <w:rPr>
            <w:noProof/>
          </w:rPr>
          <w:fldChar w:fldCharType="begin"/>
        </w:r>
        <w:r w:rsidR="002E093A" w:rsidRPr="001570EA">
          <w:rPr>
            <w:noProof/>
          </w:rPr>
          <w:instrText xml:space="preserve"> STYLEREF 1 \s </w:instrText>
        </w:r>
        <w:r w:rsidR="002E093A" w:rsidRPr="001570EA">
          <w:rPr>
            <w:noProof/>
          </w:rPr>
          <w:fldChar w:fldCharType="separate"/>
        </w:r>
        <w:r w:rsidR="002E093A" w:rsidRPr="001570EA">
          <w:rPr>
            <w:noProof/>
          </w:rPr>
          <w:t>2</w:t>
        </w:r>
        <w:r w:rsidR="002E093A" w:rsidRPr="001570EA">
          <w:rPr>
            <w:noProof/>
          </w:rPr>
          <w:fldChar w:fldCharType="end"/>
        </w:r>
        <w:r w:rsidR="002E093A" w:rsidRPr="001570EA">
          <w:rPr>
            <w:noProof/>
          </w:rPr>
          <w:noBreakHyphen/>
        </w:r>
        <w:r w:rsidR="002E093A" w:rsidRPr="001570EA">
          <w:rPr>
            <w:noProof/>
          </w:rPr>
          <w:fldChar w:fldCharType="begin"/>
        </w:r>
        <w:r w:rsidR="002E093A" w:rsidRPr="001570EA">
          <w:rPr>
            <w:noProof/>
          </w:rPr>
          <w:instrText xml:space="preserve"> SEQ Table \* ARABIC \s 1 </w:instrText>
        </w:r>
        <w:r w:rsidR="002E093A" w:rsidRPr="001570EA">
          <w:rPr>
            <w:noProof/>
          </w:rPr>
          <w:fldChar w:fldCharType="separate"/>
        </w:r>
        <w:r w:rsidR="002E093A" w:rsidRPr="001570EA">
          <w:rPr>
            <w:noProof/>
          </w:rPr>
          <w:t>174</w:t>
        </w:r>
        <w:r w:rsidR="002E093A" w:rsidRPr="001570EA">
          <w:rPr>
            <w:noProof/>
          </w:rPr>
          <w:fldChar w:fldCharType="end"/>
        </w:r>
        <w:bookmarkEnd w:id="37728"/>
        <w:r w:rsidRPr="001570EA">
          <w:rPr>
            <w:noProof/>
          </w:rPr>
          <w:t>: Default Inputs</w:t>
        </w:r>
      </w:ins>
    </w:p>
    <w:tbl>
      <w:tblPr>
        <w:tblW w:w="79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9"/>
        <w:gridCol w:w="787"/>
        <w:gridCol w:w="763"/>
        <w:gridCol w:w="739"/>
        <w:gridCol w:w="767"/>
        <w:gridCol w:w="731"/>
        <w:gridCol w:w="790"/>
        <w:gridCol w:w="851"/>
        <w:gridCol w:w="697"/>
      </w:tblGrid>
      <w:tr w:rsidR="00E44576" w:rsidRPr="001570EA" w14:paraId="3899E821" w14:textId="77777777">
        <w:trPr>
          <w:trHeight w:val="374"/>
          <w:ins w:id="37730" w:author="Greg Clendenning" w:date="2024-04-16T16:42:00Z"/>
        </w:trPr>
        <w:tc>
          <w:tcPr>
            <w:tcW w:w="1839" w:type="dxa"/>
            <w:shd w:val="clear" w:color="auto" w:fill="BFBFBF" w:themeFill="background1" w:themeFillShade="BF"/>
          </w:tcPr>
          <w:p w14:paraId="7952001E" w14:textId="77777777" w:rsidR="00E44576" w:rsidRPr="001570EA" w:rsidRDefault="00E44576">
            <w:pPr>
              <w:pStyle w:val="TableCell"/>
              <w:tabs>
                <w:tab w:val="clear" w:pos="720"/>
              </w:tabs>
              <w:spacing w:before="60" w:after="60"/>
              <w:jc w:val="center"/>
              <w:rPr>
                <w:ins w:id="37731" w:author="Greg Clendenning" w:date="2024-04-16T16:42:00Z"/>
                <w:b/>
              </w:rPr>
            </w:pPr>
            <w:ins w:id="37732" w:author="Greg Clendenning" w:date="2024-04-16T16:42:00Z">
              <w:r w:rsidRPr="001570EA">
                <w:rPr>
                  <w:rFonts w:cs="Arial"/>
                  <w:b/>
                  <w:bCs/>
                  <w:szCs w:val="18"/>
                </w:rPr>
                <w:t>Pool/</w:t>
              </w:r>
              <w:r w:rsidRPr="001570EA">
                <w:rPr>
                  <w:rFonts w:cs="Arial"/>
                  <w:b/>
                  <w:bCs/>
                  <w:szCs w:val="18"/>
                </w:rPr>
                <w:br/>
                <w:t>Pump Type</w:t>
              </w:r>
            </w:ins>
          </w:p>
        </w:tc>
        <w:tc>
          <w:tcPr>
            <w:tcW w:w="787" w:type="dxa"/>
            <w:shd w:val="clear" w:color="auto" w:fill="BFBFBF" w:themeFill="background1" w:themeFillShade="BF"/>
            <w:tcMar>
              <w:left w:w="58" w:type="dxa"/>
              <w:right w:w="58" w:type="dxa"/>
            </w:tcMar>
            <w:vAlign w:val="center"/>
          </w:tcPr>
          <w:p w14:paraId="59DB79C8" w14:textId="77777777" w:rsidR="00E44576" w:rsidRPr="001570EA" w:rsidRDefault="00E44576">
            <w:pPr>
              <w:pStyle w:val="TableCell"/>
              <w:tabs>
                <w:tab w:val="clear" w:pos="720"/>
              </w:tabs>
              <w:spacing w:before="60" w:after="60"/>
              <w:jc w:val="center"/>
              <w:rPr>
                <w:ins w:id="37733" w:author="Greg Clendenning" w:date="2024-04-16T16:42:00Z"/>
                <w:rFonts w:cs="Arial"/>
                <w:b/>
                <w:bCs/>
                <w:i/>
                <w:iCs/>
                <w:szCs w:val="18"/>
              </w:rPr>
            </w:pPr>
            <w:ins w:id="37734" w:author="Greg Clendenning" w:date="2024-04-16T16:42:00Z">
              <w:r w:rsidRPr="001570EA">
                <w:rPr>
                  <w:rFonts w:cs="Arial"/>
                  <w:b/>
                  <w:bCs/>
                  <w:szCs w:val="18"/>
                </w:rPr>
                <w:t>hhp</w:t>
              </w:r>
            </w:ins>
          </w:p>
        </w:tc>
        <w:tc>
          <w:tcPr>
            <w:tcW w:w="763" w:type="dxa"/>
            <w:shd w:val="clear" w:color="auto" w:fill="BFBFBF" w:themeFill="background1" w:themeFillShade="BF"/>
            <w:tcMar>
              <w:left w:w="58" w:type="dxa"/>
              <w:right w:w="58" w:type="dxa"/>
            </w:tcMar>
            <w:vAlign w:val="center"/>
          </w:tcPr>
          <w:p w14:paraId="53DBC34C" w14:textId="77777777" w:rsidR="00E44576" w:rsidRPr="001570EA" w:rsidRDefault="00E44576">
            <w:pPr>
              <w:pStyle w:val="TableCell"/>
              <w:tabs>
                <w:tab w:val="clear" w:pos="720"/>
              </w:tabs>
              <w:spacing w:before="60" w:after="60"/>
              <w:jc w:val="center"/>
              <w:rPr>
                <w:ins w:id="37735" w:author="Greg Clendenning" w:date="2024-04-16T16:42:00Z"/>
                <w:rFonts w:cs="Arial"/>
                <w:b/>
                <w:bCs/>
                <w:szCs w:val="18"/>
              </w:rPr>
            </w:pPr>
            <w:ins w:id="37736" w:author="Greg Clendenning" w:date="2024-04-16T16:42:00Z">
              <w:r w:rsidRPr="001570EA">
                <w:rPr>
                  <w:rFonts w:cs="Arial"/>
                  <w:b/>
                  <w:bCs/>
                  <w:szCs w:val="18"/>
                </w:rPr>
                <w:t>WEF</w:t>
              </w:r>
              <w:r w:rsidRPr="001570EA">
                <w:rPr>
                  <w:rFonts w:cs="Arial"/>
                  <w:b/>
                  <w:bCs/>
                  <w:szCs w:val="18"/>
                  <w:vertAlign w:val="subscript"/>
                </w:rPr>
                <w:t>CFR</w:t>
              </w:r>
            </w:ins>
          </w:p>
        </w:tc>
        <w:tc>
          <w:tcPr>
            <w:tcW w:w="739" w:type="dxa"/>
            <w:shd w:val="clear" w:color="auto" w:fill="BFBFBF" w:themeFill="background1" w:themeFillShade="BF"/>
            <w:tcMar>
              <w:left w:w="58" w:type="dxa"/>
              <w:right w:w="58" w:type="dxa"/>
            </w:tcMar>
            <w:vAlign w:val="center"/>
          </w:tcPr>
          <w:p w14:paraId="30E02C0D" w14:textId="77777777" w:rsidR="00E44576" w:rsidRPr="001570EA" w:rsidRDefault="00E44576">
            <w:pPr>
              <w:pStyle w:val="TableCell"/>
              <w:tabs>
                <w:tab w:val="clear" w:pos="720"/>
              </w:tabs>
              <w:spacing w:before="60" w:after="60"/>
              <w:jc w:val="center"/>
              <w:rPr>
                <w:ins w:id="37737" w:author="Greg Clendenning" w:date="2024-04-16T16:42:00Z"/>
                <w:rFonts w:cs="Arial"/>
                <w:b/>
                <w:bCs/>
                <w:szCs w:val="18"/>
              </w:rPr>
            </w:pPr>
            <w:ins w:id="37738" w:author="Greg Clendenning" w:date="2024-04-16T16:42:00Z">
              <w:r w:rsidRPr="001570EA">
                <w:rPr>
                  <w:rFonts w:cs="Arial"/>
                  <w:b/>
                  <w:bCs/>
                  <w:szCs w:val="18"/>
                </w:rPr>
                <w:t>Days</w:t>
              </w:r>
            </w:ins>
          </w:p>
        </w:tc>
        <w:tc>
          <w:tcPr>
            <w:tcW w:w="767" w:type="dxa"/>
            <w:shd w:val="clear" w:color="auto" w:fill="BFBFBF" w:themeFill="background1" w:themeFillShade="BF"/>
            <w:tcMar>
              <w:left w:w="58" w:type="dxa"/>
              <w:right w:w="58" w:type="dxa"/>
            </w:tcMar>
            <w:vAlign w:val="center"/>
          </w:tcPr>
          <w:p w14:paraId="2306C8B7" w14:textId="77777777" w:rsidR="00E44576" w:rsidRPr="001570EA" w:rsidDel="00047E04" w:rsidRDefault="00E44576">
            <w:pPr>
              <w:pStyle w:val="TableCell"/>
              <w:tabs>
                <w:tab w:val="clear" w:pos="720"/>
              </w:tabs>
              <w:spacing w:before="60" w:after="60"/>
              <w:jc w:val="center"/>
              <w:rPr>
                <w:ins w:id="37739" w:author="Greg Clendenning" w:date="2024-04-16T16:42:00Z"/>
                <w:rFonts w:cs="Arial"/>
                <w:b/>
                <w:bCs/>
                <w:szCs w:val="18"/>
              </w:rPr>
            </w:pPr>
            <w:ins w:id="37740" w:author="Greg Clendenning" w:date="2024-04-16T16:42:00Z">
              <w:r w:rsidRPr="001570EA">
                <w:rPr>
                  <w:rFonts w:cs="Arial"/>
                  <w:b/>
                  <w:bCs/>
                  <w:szCs w:val="18"/>
                </w:rPr>
                <w:t>Volume</w:t>
              </w:r>
            </w:ins>
          </w:p>
        </w:tc>
        <w:tc>
          <w:tcPr>
            <w:tcW w:w="731" w:type="dxa"/>
            <w:shd w:val="clear" w:color="auto" w:fill="BFBFBF" w:themeFill="background1" w:themeFillShade="BF"/>
            <w:tcMar>
              <w:left w:w="58" w:type="dxa"/>
              <w:right w:w="58" w:type="dxa"/>
            </w:tcMar>
            <w:vAlign w:val="center"/>
          </w:tcPr>
          <w:p w14:paraId="564ECDBA" w14:textId="77777777" w:rsidR="00E44576" w:rsidRPr="001570EA" w:rsidRDefault="00E44576">
            <w:pPr>
              <w:pStyle w:val="TableCell"/>
              <w:tabs>
                <w:tab w:val="clear" w:pos="720"/>
              </w:tabs>
              <w:spacing w:before="60" w:after="60"/>
              <w:jc w:val="center"/>
              <w:rPr>
                <w:ins w:id="37741" w:author="Greg Clendenning" w:date="2024-04-16T16:42:00Z"/>
                <w:rFonts w:cs="Arial"/>
                <w:b/>
                <w:bCs/>
                <w:szCs w:val="18"/>
              </w:rPr>
            </w:pPr>
            <w:ins w:id="37742" w:author="Greg Clendenning" w:date="2024-04-16T16:42:00Z">
              <w:r w:rsidRPr="001570EA">
                <w:rPr>
                  <w:rFonts w:cs="Arial"/>
                  <w:b/>
                  <w:bCs/>
                  <w:szCs w:val="18"/>
                </w:rPr>
                <w:t>Turn-over</w:t>
              </w:r>
            </w:ins>
          </w:p>
        </w:tc>
        <w:tc>
          <w:tcPr>
            <w:tcW w:w="790" w:type="dxa"/>
            <w:shd w:val="clear" w:color="auto" w:fill="BFBFBF" w:themeFill="background1" w:themeFillShade="BF"/>
            <w:tcMar>
              <w:left w:w="58" w:type="dxa"/>
              <w:right w:w="58" w:type="dxa"/>
            </w:tcMar>
            <w:vAlign w:val="center"/>
          </w:tcPr>
          <w:p w14:paraId="283729B8" w14:textId="77777777" w:rsidR="00E44576" w:rsidRPr="001570EA" w:rsidRDefault="00E44576">
            <w:pPr>
              <w:pStyle w:val="TableCell"/>
              <w:tabs>
                <w:tab w:val="clear" w:pos="720"/>
              </w:tabs>
              <w:spacing w:before="60" w:after="60"/>
              <w:jc w:val="center"/>
              <w:rPr>
                <w:ins w:id="37743" w:author="Greg Clendenning" w:date="2024-04-16T16:42:00Z"/>
                <w:rFonts w:cs="Arial"/>
                <w:b/>
                <w:bCs/>
                <w:szCs w:val="18"/>
              </w:rPr>
            </w:pPr>
            <w:ins w:id="37744" w:author="Greg Clendenning" w:date="2024-04-16T16:42:00Z">
              <w:r w:rsidRPr="001570EA">
                <w:rPr>
                  <w:rFonts w:cs="Arial"/>
                  <w:b/>
                  <w:bCs/>
                  <w:szCs w:val="18"/>
                </w:rPr>
                <w:t>HOU</w:t>
              </w:r>
              <w:r w:rsidRPr="001570EA">
                <w:rPr>
                  <w:rFonts w:cs="Arial"/>
                  <w:b/>
                  <w:bCs/>
                  <w:szCs w:val="18"/>
                  <w:vertAlign w:val="subscript"/>
                </w:rPr>
                <w:t>base</w:t>
              </w:r>
            </w:ins>
          </w:p>
        </w:tc>
        <w:tc>
          <w:tcPr>
            <w:tcW w:w="851" w:type="dxa"/>
            <w:shd w:val="clear" w:color="auto" w:fill="BFBFBF" w:themeFill="background1" w:themeFillShade="BF"/>
            <w:tcMar>
              <w:left w:w="58" w:type="dxa"/>
              <w:right w:w="58" w:type="dxa"/>
            </w:tcMar>
            <w:vAlign w:val="center"/>
          </w:tcPr>
          <w:p w14:paraId="674846D1" w14:textId="77777777" w:rsidR="00E44576" w:rsidRPr="001570EA" w:rsidRDefault="00E44576">
            <w:pPr>
              <w:pStyle w:val="TableCell"/>
              <w:tabs>
                <w:tab w:val="clear" w:pos="720"/>
              </w:tabs>
              <w:spacing w:before="60" w:after="60"/>
              <w:jc w:val="center"/>
              <w:rPr>
                <w:ins w:id="37745" w:author="Greg Clendenning" w:date="2024-04-16T16:42:00Z"/>
                <w:rFonts w:cs="Arial"/>
                <w:b/>
                <w:bCs/>
                <w:szCs w:val="18"/>
              </w:rPr>
            </w:pPr>
            <w:ins w:id="37746" w:author="Greg Clendenning" w:date="2024-04-16T16:42:00Z">
              <w:r w:rsidRPr="001570EA">
                <w:rPr>
                  <w:rFonts w:cs="Arial"/>
                  <w:b/>
                  <w:bCs/>
                  <w:szCs w:val="18"/>
                </w:rPr>
                <w:t>CF</w:t>
              </w:r>
              <w:r w:rsidRPr="001570EA">
                <w:rPr>
                  <w:rFonts w:cs="Arial"/>
                  <w:b/>
                  <w:bCs/>
                  <w:szCs w:val="18"/>
                  <w:vertAlign w:val="subscript"/>
                </w:rPr>
                <w:t>base</w:t>
              </w:r>
            </w:ins>
          </w:p>
        </w:tc>
        <w:tc>
          <w:tcPr>
            <w:tcW w:w="697" w:type="dxa"/>
            <w:shd w:val="clear" w:color="auto" w:fill="BFBFBF" w:themeFill="background1" w:themeFillShade="BF"/>
            <w:tcMar>
              <w:left w:w="58" w:type="dxa"/>
              <w:right w:w="58" w:type="dxa"/>
            </w:tcMar>
            <w:vAlign w:val="center"/>
          </w:tcPr>
          <w:p w14:paraId="5AD1AAFF" w14:textId="77777777" w:rsidR="00E44576" w:rsidRPr="001570EA" w:rsidRDefault="00E44576">
            <w:pPr>
              <w:pStyle w:val="TableCell"/>
              <w:tabs>
                <w:tab w:val="clear" w:pos="720"/>
              </w:tabs>
              <w:spacing w:before="60" w:after="60"/>
              <w:jc w:val="center"/>
              <w:rPr>
                <w:ins w:id="37747" w:author="Greg Clendenning" w:date="2024-04-16T16:42:00Z"/>
                <w:rFonts w:cs="Arial"/>
                <w:b/>
                <w:bCs/>
                <w:szCs w:val="18"/>
              </w:rPr>
            </w:pPr>
            <w:ins w:id="37748" w:author="Greg Clendenning" w:date="2024-04-16T16:42:00Z">
              <w:r w:rsidRPr="001570EA">
                <w:rPr>
                  <w:rFonts w:cs="Arial"/>
                  <w:b/>
                  <w:bCs/>
                  <w:szCs w:val="18"/>
                </w:rPr>
                <w:t>CF</w:t>
              </w:r>
              <w:r w:rsidRPr="001570EA">
                <w:rPr>
                  <w:rFonts w:cs="Arial"/>
                  <w:b/>
                  <w:bCs/>
                  <w:szCs w:val="18"/>
                  <w:vertAlign w:val="subscript"/>
                </w:rPr>
                <w:t>CFR</w:t>
              </w:r>
            </w:ins>
          </w:p>
        </w:tc>
      </w:tr>
      <w:tr w:rsidR="00E44576" w:rsidRPr="001570EA" w14:paraId="0C8A47CD" w14:textId="77777777">
        <w:trPr>
          <w:trHeight w:val="374"/>
          <w:ins w:id="37749" w:author="Greg Clendenning" w:date="2024-04-16T16:42:00Z"/>
        </w:trPr>
        <w:tc>
          <w:tcPr>
            <w:tcW w:w="1839" w:type="dxa"/>
          </w:tcPr>
          <w:p w14:paraId="036B1E9F" w14:textId="77777777" w:rsidR="00E44576" w:rsidRPr="001570EA" w:rsidRDefault="00E44576">
            <w:pPr>
              <w:pStyle w:val="TableCell"/>
              <w:tabs>
                <w:tab w:val="clear" w:pos="720"/>
              </w:tabs>
              <w:spacing w:before="60" w:after="60"/>
              <w:jc w:val="center"/>
              <w:rPr>
                <w:ins w:id="37750" w:author="Greg Clendenning" w:date="2024-04-16T16:42:00Z"/>
              </w:rPr>
            </w:pPr>
            <w:ins w:id="37751" w:author="Greg Clendenning" w:date="2024-04-16T16:42:00Z">
              <w:r w:rsidRPr="001570EA">
                <w:rPr>
                  <w:rFonts w:cs="Arial"/>
                  <w:szCs w:val="18"/>
                </w:rPr>
                <w:t>In-ground Pool</w:t>
              </w:r>
            </w:ins>
          </w:p>
        </w:tc>
        <w:tc>
          <w:tcPr>
            <w:tcW w:w="787" w:type="dxa"/>
          </w:tcPr>
          <w:p w14:paraId="3F826B11" w14:textId="77777777" w:rsidR="00E44576" w:rsidRPr="001570EA" w:rsidRDefault="00E44576">
            <w:pPr>
              <w:pStyle w:val="TableCell"/>
              <w:tabs>
                <w:tab w:val="clear" w:pos="720"/>
              </w:tabs>
              <w:spacing w:before="60" w:after="60"/>
              <w:jc w:val="center"/>
              <w:rPr>
                <w:ins w:id="37752" w:author="Greg Clendenning" w:date="2024-04-16T16:42:00Z"/>
              </w:rPr>
            </w:pPr>
            <w:ins w:id="37753" w:author="Greg Clendenning" w:date="2024-04-16T16:42:00Z">
              <w:r w:rsidRPr="001570EA">
                <w:t>0.72</w:t>
              </w:r>
              <w:r w:rsidRPr="001570EA">
                <w:br/>
              </w:r>
              <w:r w:rsidRPr="001570EA">
                <w:rPr>
                  <w:vertAlign w:val="superscript"/>
                </w:rPr>
                <w:t>Source 2</w:t>
              </w:r>
            </w:ins>
          </w:p>
        </w:tc>
        <w:tc>
          <w:tcPr>
            <w:tcW w:w="763" w:type="dxa"/>
          </w:tcPr>
          <w:p w14:paraId="09523296" w14:textId="77777777" w:rsidR="00E44576" w:rsidRPr="001570EA" w:rsidRDefault="00E44576">
            <w:pPr>
              <w:pStyle w:val="TableCell"/>
              <w:tabs>
                <w:tab w:val="clear" w:pos="720"/>
              </w:tabs>
              <w:spacing w:before="60" w:after="60"/>
              <w:jc w:val="center"/>
              <w:rPr>
                <w:ins w:id="37754" w:author="Greg Clendenning" w:date="2024-04-16T16:42:00Z"/>
              </w:rPr>
            </w:pPr>
            <w:ins w:id="37755" w:author="Greg Clendenning" w:date="2024-04-16T16:42:00Z">
              <w:r w:rsidRPr="001570EA">
                <w:t>7.35</w:t>
              </w:r>
              <w:r w:rsidRPr="001570EA">
                <w:br/>
              </w:r>
              <w:r w:rsidRPr="001570EA">
                <w:rPr>
                  <w:vertAlign w:val="superscript"/>
                </w:rPr>
                <w:t>Source 3</w:t>
              </w:r>
            </w:ins>
          </w:p>
        </w:tc>
        <w:tc>
          <w:tcPr>
            <w:tcW w:w="739" w:type="dxa"/>
          </w:tcPr>
          <w:p w14:paraId="316B5BF1" w14:textId="77777777" w:rsidR="00E44576" w:rsidRPr="001570EA" w:rsidRDefault="00E44576">
            <w:pPr>
              <w:pStyle w:val="TableCell"/>
              <w:tabs>
                <w:tab w:val="clear" w:pos="720"/>
              </w:tabs>
              <w:spacing w:before="60" w:after="60"/>
              <w:jc w:val="center"/>
              <w:rPr>
                <w:ins w:id="37756" w:author="Greg Clendenning" w:date="2024-04-16T16:42:00Z"/>
              </w:rPr>
            </w:pPr>
            <w:ins w:id="37757" w:author="Greg Clendenning" w:date="2024-04-16T16:42:00Z">
              <w:r w:rsidRPr="001570EA">
                <w:t>122</w:t>
              </w:r>
              <w:r w:rsidRPr="001570EA">
                <w:br/>
              </w:r>
              <w:r w:rsidRPr="001570EA">
                <w:rPr>
                  <w:vertAlign w:val="superscript"/>
                </w:rPr>
                <w:t>Source 2</w:t>
              </w:r>
            </w:ins>
          </w:p>
        </w:tc>
        <w:tc>
          <w:tcPr>
            <w:tcW w:w="767" w:type="dxa"/>
            <w:tcMar>
              <w:left w:w="58" w:type="dxa"/>
              <w:right w:w="115" w:type="dxa"/>
            </w:tcMar>
          </w:tcPr>
          <w:p w14:paraId="7EB2EFE8" w14:textId="77777777" w:rsidR="00E44576" w:rsidRPr="001570EA" w:rsidRDefault="00E44576">
            <w:pPr>
              <w:pStyle w:val="TableCell"/>
              <w:tabs>
                <w:tab w:val="clear" w:pos="720"/>
              </w:tabs>
              <w:spacing w:before="60" w:after="60"/>
              <w:jc w:val="center"/>
              <w:rPr>
                <w:ins w:id="37758" w:author="Greg Clendenning" w:date="2024-04-16T16:42:00Z"/>
              </w:rPr>
            </w:pPr>
            <w:ins w:id="37759" w:author="Greg Clendenning" w:date="2024-04-16T16:42:00Z">
              <w:r w:rsidRPr="001570EA">
                <w:t>15,750</w:t>
              </w:r>
              <w:r w:rsidRPr="001570EA">
                <w:br/>
              </w:r>
              <w:r w:rsidRPr="001570EA">
                <w:rPr>
                  <w:vertAlign w:val="superscript"/>
                </w:rPr>
                <w:t>Source 4</w:t>
              </w:r>
            </w:ins>
          </w:p>
        </w:tc>
        <w:tc>
          <w:tcPr>
            <w:tcW w:w="731" w:type="dxa"/>
          </w:tcPr>
          <w:p w14:paraId="31AAA2CD" w14:textId="77777777" w:rsidR="00E44576" w:rsidRPr="001570EA" w:rsidRDefault="00E44576">
            <w:pPr>
              <w:pStyle w:val="TableCell"/>
              <w:spacing w:before="60" w:after="60"/>
              <w:jc w:val="center"/>
              <w:rPr>
                <w:ins w:id="37760" w:author="Greg Clendenning" w:date="2024-04-16T16:42:00Z"/>
              </w:rPr>
            </w:pPr>
            <w:ins w:id="37761" w:author="Greg Clendenning" w:date="2024-04-16T16:42:00Z">
              <w:r w:rsidRPr="001570EA">
                <w:t>2</w:t>
              </w:r>
              <w:r w:rsidRPr="001570EA">
                <w:br/>
              </w:r>
              <w:r w:rsidRPr="001570EA">
                <w:rPr>
                  <w:vertAlign w:val="superscript"/>
                </w:rPr>
                <w:t>Source 5</w:t>
              </w:r>
            </w:ins>
          </w:p>
        </w:tc>
        <w:tc>
          <w:tcPr>
            <w:tcW w:w="790" w:type="dxa"/>
          </w:tcPr>
          <w:p w14:paraId="7A344E56" w14:textId="77777777" w:rsidR="00E44576" w:rsidRPr="001570EA" w:rsidRDefault="00E44576">
            <w:pPr>
              <w:pStyle w:val="TableCell"/>
              <w:tabs>
                <w:tab w:val="clear" w:pos="720"/>
              </w:tabs>
              <w:spacing w:before="60" w:after="60"/>
              <w:jc w:val="center"/>
              <w:rPr>
                <w:ins w:id="37762" w:author="Greg Clendenning" w:date="2024-04-16T16:42:00Z"/>
              </w:rPr>
            </w:pPr>
            <w:ins w:id="37763" w:author="Greg Clendenning" w:date="2024-04-16T16:42:00Z">
              <w:r w:rsidRPr="001570EA">
                <w:t>6.3</w:t>
              </w:r>
              <w:r w:rsidRPr="001570EA">
                <w:br/>
              </w:r>
              <w:r w:rsidRPr="001570EA">
                <w:rPr>
                  <w:vertAlign w:val="superscript"/>
                </w:rPr>
                <w:t>Source 2</w:t>
              </w:r>
            </w:ins>
          </w:p>
        </w:tc>
        <w:tc>
          <w:tcPr>
            <w:tcW w:w="851" w:type="dxa"/>
          </w:tcPr>
          <w:p w14:paraId="43AE3E77" w14:textId="77777777" w:rsidR="00E44576" w:rsidRPr="001570EA" w:rsidRDefault="00E44576">
            <w:pPr>
              <w:pStyle w:val="TableCell"/>
              <w:tabs>
                <w:tab w:val="clear" w:pos="720"/>
              </w:tabs>
              <w:spacing w:before="60" w:after="60"/>
              <w:jc w:val="center"/>
              <w:rPr>
                <w:ins w:id="37764" w:author="Greg Clendenning" w:date="2024-04-16T16:42:00Z"/>
              </w:rPr>
            </w:pPr>
            <w:ins w:id="37765" w:author="Greg Clendenning" w:date="2024-04-16T16:42:00Z">
              <w:r w:rsidRPr="001570EA">
                <w:t>0.31</w:t>
              </w:r>
              <w:r w:rsidRPr="001570EA">
                <w:br/>
              </w:r>
              <w:r w:rsidRPr="001570EA">
                <w:rPr>
                  <w:vertAlign w:val="superscript"/>
                </w:rPr>
                <w:t>Source 9</w:t>
              </w:r>
            </w:ins>
          </w:p>
        </w:tc>
        <w:tc>
          <w:tcPr>
            <w:tcW w:w="697" w:type="dxa"/>
          </w:tcPr>
          <w:p w14:paraId="0E9F3393" w14:textId="77777777" w:rsidR="00E44576" w:rsidRPr="001570EA" w:rsidRDefault="00E44576">
            <w:pPr>
              <w:pStyle w:val="TableCell"/>
              <w:tabs>
                <w:tab w:val="clear" w:pos="720"/>
              </w:tabs>
              <w:spacing w:before="60" w:after="60"/>
              <w:jc w:val="center"/>
              <w:rPr>
                <w:ins w:id="37766" w:author="Greg Clendenning" w:date="2024-04-16T16:42:00Z"/>
              </w:rPr>
            </w:pPr>
            <w:ins w:id="37767" w:author="Greg Clendenning" w:date="2024-04-16T16:42:00Z">
              <w:r w:rsidRPr="001570EA">
                <w:t>1</w:t>
              </w:r>
              <w:r w:rsidRPr="001570EA">
                <w:br/>
              </w:r>
              <w:r w:rsidRPr="001570EA">
                <w:rPr>
                  <w:vertAlign w:val="superscript"/>
                </w:rPr>
                <w:t>Source 6</w:t>
              </w:r>
            </w:ins>
          </w:p>
        </w:tc>
      </w:tr>
      <w:tr w:rsidR="00E44576" w:rsidRPr="001570EA" w14:paraId="5C1DE06B" w14:textId="77777777">
        <w:trPr>
          <w:trHeight w:val="374"/>
          <w:ins w:id="37768" w:author="Greg Clendenning" w:date="2024-04-16T16:42:00Z"/>
        </w:trPr>
        <w:tc>
          <w:tcPr>
            <w:tcW w:w="1839" w:type="dxa"/>
          </w:tcPr>
          <w:p w14:paraId="2FF13C32" w14:textId="77777777" w:rsidR="00E44576" w:rsidRPr="001570EA" w:rsidRDefault="00E44576">
            <w:pPr>
              <w:pStyle w:val="TableCell"/>
              <w:tabs>
                <w:tab w:val="clear" w:pos="720"/>
              </w:tabs>
              <w:spacing w:before="60" w:after="60"/>
              <w:jc w:val="center"/>
              <w:rPr>
                <w:ins w:id="37769" w:author="Greg Clendenning" w:date="2024-04-16T16:42:00Z"/>
              </w:rPr>
            </w:pPr>
            <w:ins w:id="37770" w:author="Greg Clendenning" w:date="2024-04-16T16:42:00Z">
              <w:r w:rsidRPr="001570EA">
                <w:rPr>
                  <w:rFonts w:cs="Arial"/>
                  <w:szCs w:val="18"/>
                </w:rPr>
                <w:t>Above-ground</w:t>
              </w:r>
              <w:r w:rsidRPr="001570EA">
                <w:t xml:space="preserve"> Pool</w:t>
              </w:r>
            </w:ins>
          </w:p>
        </w:tc>
        <w:tc>
          <w:tcPr>
            <w:tcW w:w="787" w:type="dxa"/>
          </w:tcPr>
          <w:p w14:paraId="549F10E5" w14:textId="77777777" w:rsidR="00E44576" w:rsidRPr="001570EA" w:rsidRDefault="00E44576">
            <w:pPr>
              <w:pStyle w:val="TableCell"/>
              <w:tabs>
                <w:tab w:val="clear" w:pos="720"/>
              </w:tabs>
              <w:spacing w:before="60" w:after="60"/>
              <w:jc w:val="center"/>
              <w:rPr>
                <w:ins w:id="37771" w:author="Greg Clendenning" w:date="2024-04-16T16:42:00Z"/>
              </w:rPr>
            </w:pPr>
            <w:ins w:id="37772" w:author="Greg Clendenning" w:date="2024-04-16T16:42:00Z">
              <w:r w:rsidRPr="001570EA">
                <w:t>0.72</w:t>
              </w:r>
              <w:r w:rsidRPr="001570EA">
                <w:br/>
              </w:r>
              <w:r w:rsidRPr="001570EA">
                <w:rPr>
                  <w:vertAlign w:val="superscript"/>
                </w:rPr>
                <w:t>Source 2</w:t>
              </w:r>
            </w:ins>
          </w:p>
        </w:tc>
        <w:tc>
          <w:tcPr>
            <w:tcW w:w="763" w:type="dxa"/>
          </w:tcPr>
          <w:p w14:paraId="75580D03" w14:textId="77777777" w:rsidR="00E44576" w:rsidRPr="001570EA" w:rsidRDefault="00E44576">
            <w:pPr>
              <w:pStyle w:val="TableCell"/>
              <w:tabs>
                <w:tab w:val="clear" w:pos="720"/>
              </w:tabs>
              <w:spacing w:before="60" w:after="60"/>
              <w:jc w:val="center"/>
              <w:rPr>
                <w:ins w:id="37773" w:author="Greg Clendenning" w:date="2024-04-16T16:42:00Z"/>
              </w:rPr>
            </w:pPr>
            <w:ins w:id="37774" w:author="Greg Clendenning" w:date="2024-04-16T16:42:00Z">
              <w:r w:rsidRPr="001570EA">
                <w:t>3.15</w:t>
              </w:r>
              <w:r w:rsidRPr="001570EA">
                <w:br/>
              </w:r>
              <w:r w:rsidRPr="001570EA">
                <w:rPr>
                  <w:vertAlign w:val="superscript"/>
                </w:rPr>
                <w:t>Source 3</w:t>
              </w:r>
            </w:ins>
          </w:p>
        </w:tc>
        <w:tc>
          <w:tcPr>
            <w:tcW w:w="739" w:type="dxa"/>
          </w:tcPr>
          <w:p w14:paraId="4DF8148A" w14:textId="77777777" w:rsidR="00E44576" w:rsidRPr="001570EA" w:rsidRDefault="00E44576">
            <w:pPr>
              <w:pStyle w:val="TableCell"/>
              <w:tabs>
                <w:tab w:val="clear" w:pos="720"/>
              </w:tabs>
              <w:spacing w:before="60" w:after="60"/>
              <w:jc w:val="center"/>
              <w:rPr>
                <w:ins w:id="37775" w:author="Greg Clendenning" w:date="2024-04-16T16:42:00Z"/>
              </w:rPr>
            </w:pPr>
            <w:ins w:id="37776" w:author="Greg Clendenning" w:date="2024-04-16T16:42:00Z">
              <w:r w:rsidRPr="001570EA">
                <w:t>122</w:t>
              </w:r>
              <w:r w:rsidRPr="001570EA">
                <w:br/>
              </w:r>
              <w:r w:rsidRPr="001570EA">
                <w:rPr>
                  <w:vertAlign w:val="superscript"/>
                </w:rPr>
                <w:t>Source 2</w:t>
              </w:r>
            </w:ins>
          </w:p>
        </w:tc>
        <w:tc>
          <w:tcPr>
            <w:tcW w:w="767" w:type="dxa"/>
          </w:tcPr>
          <w:p w14:paraId="4138D410" w14:textId="77777777" w:rsidR="00E44576" w:rsidRPr="001570EA" w:rsidRDefault="00E44576">
            <w:pPr>
              <w:pStyle w:val="TableCell"/>
              <w:tabs>
                <w:tab w:val="clear" w:pos="720"/>
              </w:tabs>
              <w:spacing w:before="60" w:after="60"/>
              <w:jc w:val="center"/>
              <w:rPr>
                <w:ins w:id="37777" w:author="Greg Clendenning" w:date="2024-04-16T16:42:00Z"/>
              </w:rPr>
            </w:pPr>
            <w:ins w:id="37778" w:author="Greg Clendenning" w:date="2024-04-16T16:42:00Z">
              <w:r w:rsidRPr="001570EA">
                <w:t>7,540</w:t>
              </w:r>
              <w:r w:rsidRPr="001570EA">
                <w:br/>
              </w:r>
              <w:r w:rsidRPr="001570EA">
                <w:rPr>
                  <w:vertAlign w:val="superscript"/>
                </w:rPr>
                <w:t>Source 7</w:t>
              </w:r>
            </w:ins>
          </w:p>
        </w:tc>
        <w:tc>
          <w:tcPr>
            <w:tcW w:w="731" w:type="dxa"/>
          </w:tcPr>
          <w:p w14:paraId="3C2C532A" w14:textId="77777777" w:rsidR="00E44576" w:rsidRPr="001570EA" w:rsidRDefault="00E44576">
            <w:pPr>
              <w:pStyle w:val="TableCell"/>
              <w:spacing w:before="60" w:after="60"/>
              <w:jc w:val="center"/>
              <w:rPr>
                <w:ins w:id="37779" w:author="Greg Clendenning" w:date="2024-04-16T16:42:00Z"/>
              </w:rPr>
            </w:pPr>
            <w:ins w:id="37780" w:author="Greg Clendenning" w:date="2024-04-16T16:42:00Z">
              <w:r w:rsidRPr="001570EA">
                <w:t>2</w:t>
              </w:r>
              <w:r w:rsidRPr="001570EA">
                <w:br/>
              </w:r>
              <w:r w:rsidRPr="001570EA">
                <w:rPr>
                  <w:vertAlign w:val="superscript"/>
                </w:rPr>
                <w:t>Source 8</w:t>
              </w:r>
            </w:ins>
          </w:p>
        </w:tc>
        <w:tc>
          <w:tcPr>
            <w:tcW w:w="790" w:type="dxa"/>
          </w:tcPr>
          <w:p w14:paraId="0B7F3493" w14:textId="77777777" w:rsidR="00E44576" w:rsidRPr="001570EA" w:rsidRDefault="00E44576">
            <w:pPr>
              <w:pStyle w:val="TableCell"/>
              <w:tabs>
                <w:tab w:val="clear" w:pos="720"/>
              </w:tabs>
              <w:spacing w:before="60" w:after="60"/>
              <w:jc w:val="center"/>
              <w:rPr>
                <w:ins w:id="37781" w:author="Greg Clendenning" w:date="2024-04-16T16:42:00Z"/>
              </w:rPr>
            </w:pPr>
            <w:ins w:id="37782" w:author="Greg Clendenning" w:date="2024-04-16T16:42:00Z">
              <w:r w:rsidRPr="001570EA">
                <w:t>4.0</w:t>
              </w:r>
              <w:r w:rsidRPr="001570EA">
                <w:br/>
              </w:r>
              <w:r w:rsidRPr="001570EA">
                <w:rPr>
                  <w:vertAlign w:val="superscript"/>
                </w:rPr>
                <w:t>Source 2</w:t>
              </w:r>
            </w:ins>
          </w:p>
        </w:tc>
        <w:tc>
          <w:tcPr>
            <w:tcW w:w="851" w:type="dxa"/>
          </w:tcPr>
          <w:p w14:paraId="2A10955D" w14:textId="77777777" w:rsidR="00E44576" w:rsidRPr="001570EA" w:rsidRDefault="00E44576">
            <w:pPr>
              <w:pStyle w:val="TableCell"/>
              <w:tabs>
                <w:tab w:val="clear" w:pos="720"/>
              </w:tabs>
              <w:spacing w:before="60" w:after="60"/>
              <w:jc w:val="center"/>
              <w:rPr>
                <w:ins w:id="37783" w:author="Greg Clendenning" w:date="2024-04-16T16:42:00Z"/>
              </w:rPr>
            </w:pPr>
            <w:ins w:id="37784" w:author="Greg Clendenning" w:date="2024-04-16T16:42:00Z">
              <w:r w:rsidRPr="001570EA">
                <w:t>0.31</w:t>
              </w:r>
              <w:r w:rsidRPr="001570EA">
                <w:br/>
              </w:r>
              <w:r w:rsidRPr="001570EA">
                <w:rPr>
                  <w:vertAlign w:val="superscript"/>
                </w:rPr>
                <w:t>Source 9</w:t>
              </w:r>
            </w:ins>
          </w:p>
        </w:tc>
        <w:tc>
          <w:tcPr>
            <w:tcW w:w="697" w:type="dxa"/>
          </w:tcPr>
          <w:p w14:paraId="593EDFD5" w14:textId="77777777" w:rsidR="00E44576" w:rsidRPr="001570EA" w:rsidRDefault="00E44576">
            <w:pPr>
              <w:pStyle w:val="TableCell"/>
              <w:tabs>
                <w:tab w:val="clear" w:pos="720"/>
              </w:tabs>
              <w:spacing w:before="60" w:after="60"/>
              <w:jc w:val="center"/>
              <w:rPr>
                <w:ins w:id="37785" w:author="Greg Clendenning" w:date="2024-04-16T16:42:00Z"/>
              </w:rPr>
            </w:pPr>
            <w:ins w:id="37786" w:author="Greg Clendenning" w:date="2024-04-16T16:42:00Z">
              <w:r w:rsidRPr="001570EA">
                <w:t>1</w:t>
              </w:r>
              <w:r w:rsidRPr="001570EA">
                <w:br/>
              </w:r>
              <w:r w:rsidRPr="001570EA">
                <w:rPr>
                  <w:vertAlign w:val="superscript"/>
                </w:rPr>
                <w:t>Source 6</w:t>
              </w:r>
            </w:ins>
          </w:p>
        </w:tc>
      </w:tr>
    </w:tbl>
    <w:p w14:paraId="0137543F" w14:textId="77777777" w:rsidR="00E44576" w:rsidRPr="001570EA" w:rsidRDefault="00E44576" w:rsidP="00E44576">
      <w:pPr>
        <w:tabs>
          <w:tab w:val="left" w:pos="720"/>
        </w:tabs>
        <w:spacing w:before="120"/>
        <w:rPr>
          <w:rFonts w:cs="Arial"/>
        </w:rPr>
      </w:pPr>
    </w:p>
    <w:p w14:paraId="42A7B387" w14:textId="77777777" w:rsidR="00E44576" w:rsidRPr="001570EA" w:rsidRDefault="00E44576" w:rsidP="00E44576">
      <w:pPr>
        <w:pStyle w:val="SubStyle"/>
      </w:pPr>
      <w:r w:rsidRPr="001570EA">
        <w:t>Default Savings</w:t>
      </w:r>
    </w:p>
    <w:p w14:paraId="24A85517" w14:textId="77777777" w:rsidR="00FA5174" w:rsidRDefault="00FA5174" w:rsidP="00FA5174">
      <w:pPr>
        <w:tabs>
          <w:tab w:val="left" w:pos="720"/>
        </w:tabs>
        <w:spacing w:before="120"/>
        <w:rPr>
          <w:del w:id="37787" w:author="Greg Clendenning" w:date="2024-04-16T16:42:00Z"/>
          <w:rFonts w:cs="Arial"/>
        </w:rPr>
      </w:pPr>
      <w:del w:id="37788" w:author="Greg Clendenning" w:date="2024-04-16T16:42:00Z">
        <w:r>
          <w:rPr>
            <w:rFonts w:cs="Arial"/>
          </w:rPr>
          <w:delText xml:space="preserve">Default energy and demand savings </w:delText>
        </w:r>
        <w:r w:rsidR="00D0708E">
          <w:rPr>
            <w:rFonts w:cs="Arial"/>
          </w:rPr>
          <w:delText xml:space="preserve">for a 1 HP motor </w:delText>
        </w:r>
        <w:r>
          <w:rPr>
            <w:rFonts w:cs="Arial"/>
          </w:rPr>
          <w:delText>are as follows:</w:delText>
        </w:r>
      </w:del>
    </w:p>
    <w:p w14:paraId="68D51FC8" w14:textId="77777777" w:rsidR="00FA5174" w:rsidRPr="002348D3" w:rsidRDefault="00FA5174" w:rsidP="00FA5174">
      <w:pPr>
        <w:tabs>
          <w:tab w:val="left" w:pos="720"/>
        </w:tabs>
        <w:spacing w:before="120"/>
        <w:rPr>
          <w:del w:id="37789" w:author="Greg Clendenning" w:date="2024-04-16T16:42:00Z"/>
          <w:rFonts w:cs="Arial"/>
        </w:rPr>
      </w:pPr>
      <w:del w:id="37790" w:author="Greg Clendenning" w:date="2024-04-16T16:42:00Z">
        <w:r w:rsidRPr="009731D9">
          <w:rPr>
            <w:rFonts w:cs="Arial"/>
          </w:rPr>
          <w:delText>ΔkWh = 1,</w:delText>
        </w:r>
        <w:r w:rsidR="00644373">
          <w:rPr>
            <w:rFonts w:cs="Arial"/>
          </w:rPr>
          <w:delText>51</w:delText>
        </w:r>
        <w:r w:rsidR="00A6528B">
          <w:rPr>
            <w:rFonts w:cs="Arial"/>
          </w:rPr>
          <w:delText>7</w:delText>
        </w:r>
        <w:r w:rsidR="005A2D0F" w:rsidRPr="009731D9">
          <w:rPr>
            <w:rFonts w:cs="Arial"/>
          </w:rPr>
          <w:delText xml:space="preserve"> </w:delText>
        </w:r>
        <w:r w:rsidRPr="009731D9">
          <w:rPr>
            <w:rFonts w:cs="Arial"/>
          </w:rPr>
          <w:delText>kWh</w:delText>
        </w:r>
      </w:del>
    </w:p>
    <w:p w14:paraId="53311FFC" w14:textId="77777777" w:rsidR="00FA5174" w:rsidRPr="00C5682A" w:rsidRDefault="00FA5174" w:rsidP="00FA5174">
      <w:pPr>
        <w:tabs>
          <w:tab w:val="left" w:pos="720"/>
        </w:tabs>
        <w:spacing w:before="120"/>
        <w:rPr>
          <w:del w:id="37791" w:author="Greg Clendenning" w:date="2024-04-16T16:42:00Z"/>
          <w:rFonts w:cs="Arial"/>
        </w:rPr>
      </w:pPr>
      <w:del w:id="37792" w:author="Greg Clendenning" w:date="2024-04-16T16:42:00Z">
        <w:r w:rsidRPr="00C71CF3">
          <w:rPr>
            <w:rFonts w:cs="Arial"/>
          </w:rPr>
          <w:delText>ΔkW = 0.</w:delText>
        </w:r>
        <w:r w:rsidR="00120DC1">
          <w:rPr>
            <w:rFonts w:cs="Arial"/>
          </w:rPr>
          <w:delText>4936</w:delText>
        </w:r>
        <w:r w:rsidR="00C71CF3" w:rsidRPr="00C71CF3">
          <w:rPr>
            <w:rFonts w:cs="Arial"/>
          </w:rPr>
          <w:delText xml:space="preserve"> </w:delText>
        </w:r>
        <w:r w:rsidRPr="00C71CF3">
          <w:rPr>
            <w:rFonts w:cs="Arial"/>
          </w:rPr>
          <w:delText>kW</w:delText>
        </w:r>
      </w:del>
    </w:p>
    <w:p w14:paraId="369F1631" w14:textId="7A9DE804" w:rsidR="00E44576" w:rsidRPr="001570EA" w:rsidRDefault="00E44576" w:rsidP="00E44576">
      <w:pPr>
        <w:tabs>
          <w:tab w:val="left" w:pos="720"/>
        </w:tabs>
        <w:spacing w:before="120"/>
        <w:rPr>
          <w:ins w:id="37793" w:author="Greg Clendenning" w:date="2024-04-16T16:42:00Z"/>
          <w:rFonts w:cs="Arial"/>
        </w:rPr>
      </w:pPr>
      <w:ins w:id="37794" w:author="Greg Clendenning" w:date="2024-04-16T16:42:00Z">
        <w:r w:rsidRPr="001570EA">
          <w:rPr>
            <w:rFonts w:cs="Arial"/>
          </w:rPr>
          <w:t>Default energy and demand savings for a 0.72 hhp (1–1.4 HP equivalent)</w:t>
        </w:r>
        <w:r w:rsidRPr="001570EA">
          <w:rPr>
            <w:rFonts w:cs="Arial"/>
            <w:vertAlign w:val="superscript"/>
          </w:rPr>
          <w:t>Source 2</w:t>
        </w:r>
        <w:r w:rsidRPr="001570EA">
          <w:rPr>
            <w:rFonts w:cs="Arial"/>
          </w:rPr>
          <w:t xml:space="preserve"> motor are shown in </w:t>
        </w:r>
        <w:r w:rsidRPr="001570EA">
          <w:rPr>
            <w:rFonts w:cs="Arial"/>
          </w:rPr>
          <w:fldChar w:fldCharType="begin"/>
        </w:r>
        <w:r w:rsidRPr="001570EA">
          <w:rPr>
            <w:rFonts w:cs="Arial"/>
          </w:rPr>
          <w:instrText xml:space="preserve"> REF _Ref157424255 \h </w:instrText>
        </w:r>
        <w:r w:rsidR="001570EA">
          <w:rPr>
            <w:rFonts w:cs="Arial"/>
          </w:rPr>
          <w:instrText xml:space="preserve"> \* MERGEFORMAT </w:instrText>
        </w:r>
      </w:ins>
      <w:r w:rsidRPr="001570EA">
        <w:rPr>
          <w:rFonts w:cs="Arial"/>
        </w:rPr>
      </w:r>
      <w:ins w:id="37795" w:author="Greg Clendenning" w:date="2024-04-16T16:42:00Z">
        <w:r w:rsidRPr="001570EA">
          <w:rPr>
            <w:rFonts w:cs="Arial"/>
          </w:rPr>
          <w:fldChar w:fldCharType="separate"/>
        </w:r>
        <w:r w:rsidR="00234C6C" w:rsidRPr="001570EA">
          <w:t xml:space="preserve">Table </w:t>
        </w:r>
        <w:r w:rsidR="00234C6C" w:rsidRPr="001570EA">
          <w:rPr>
            <w:noProof/>
          </w:rPr>
          <w:t>2</w:t>
        </w:r>
        <w:r w:rsidR="00234C6C" w:rsidRPr="001570EA">
          <w:noBreakHyphen/>
        </w:r>
        <w:r w:rsidR="00234C6C" w:rsidRPr="001570EA">
          <w:rPr>
            <w:noProof/>
          </w:rPr>
          <w:t>175</w:t>
        </w:r>
        <w:r w:rsidRPr="001570EA">
          <w:rPr>
            <w:rFonts w:cs="Arial"/>
          </w:rPr>
          <w:fldChar w:fldCharType="end"/>
        </w:r>
        <w:r w:rsidRPr="001570EA">
          <w:rPr>
            <w:rFonts w:cs="Arial"/>
          </w:rPr>
          <w:t>, including those for the installation of a default ENERGY STAR pool pump from 2.8.1. However, you are encouraged to complete your own calculations for an ENERGY STAR installation to capture the full savings of higher efficiency pumps. Also note that the savings from 2.8.1 ENERGY STAR Pool Pumps extend for another 6.7 years beyond the life of this measure.</w:t>
        </w:r>
      </w:ins>
    </w:p>
    <w:p w14:paraId="10231412" w14:textId="77777777" w:rsidR="00E44576" w:rsidRPr="001570EA" w:rsidRDefault="00E44576" w:rsidP="00E44576">
      <w:pPr>
        <w:tabs>
          <w:tab w:val="left" w:pos="720"/>
        </w:tabs>
        <w:rPr>
          <w:ins w:id="37796" w:author="Greg Clendenning" w:date="2024-04-16T16:42:00Z"/>
          <w:rFonts w:cs="Arial"/>
        </w:rPr>
      </w:pPr>
    </w:p>
    <w:p w14:paraId="2CC5A7D8" w14:textId="7BCD7AEE" w:rsidR="00E44576" w:rsidRPr="001570EA" w:rsidRDefault="00E44576" w:rsidP="00E44576">
      <w:pPr>
        <w:pStyle w:val="Caption"/>
        <w:spacing w:before="120"/>
        <w:rPr>
          <w:ins w:id="37797" w:author="Greg Clendenning" w:date="2024-04-16T16:42:00Z"/>
        </w:rPr>
      </w:pPr>
      <w:bookmarkStart w:id="37798" w:name="_Ref157424255"/>
      <w:ins w:id="37799"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2E093A"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2E093A" w:rsidRPr="001570EA">
          <w:rPr>
            <w:noProof/>
          </w:rPr>
          <w:t>175</w:t>
        </w:r>
        <w:r w:rsidR="002E093A" w:rsidRPr="001570EA">
          <w:fldChar w:fldCharType="end"/>
        </w:r>
        <w:bookmarkEnd w:id="37798"/>
        <w:r w:rsidRPr="001570EA">
          <w:rPr>
            <w:noProof/>
          </w:rPr>
          <w:t>: Default Variable Speed Pool Pump Savings</w:t>
        </w:r>
      </w:ins>
    </w:p>
    <w:tbl>
      <w:tblPr>
        <w:tblW w:w="6015" w:type="dxa"/>
        <w:tblInd w:w="-25" w:type="dxa"/>
        <w:tblLook w:val="04A0" w:firstRow="1" w:lastRow="0" w:firstColumn="1" w:lastColumn="0" w:noHBand="0" w:noVBand="1"/>
      </w:tblPr>
      <w:tblGrid>
        <w:gridCol w:w="3814"/>
        <w:gridCol w:w="1060"/>
        <w:gridCol w:w="1141"/>
      </w:tblGrid>
      <w:tr w:rsidR="00E44576" w:rsidRPr="001570EA" w14:paraId="17635244" w14:textId="77777777" w:rsidTr="002C00D5">
        <w:trPr>
          <w:trHeight w:val="525"/>
          <w:ins w:id="37800" w:author="Greg Clendenning" w:date="2024-04-16T16:42:00Z"/>
        </w:trPr>
        <w:tc>
          <w:tcPr>
            <w:tcW w:w="39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C4D0E0" w14:textId="77777777" w:rsidR="00E44576" w:rsidRPr="001570EA" w:rsidRDefault="00E44576">
            <w:pPr>
              <w:jc w:val="center"/>
              <w:rPr>
                <w:ins w:id="37801" w:author="Greg Clendenning" w:date="2024-04-16T16:42:00Z"/>
                <w:rFonts w:cs="Arial"/>
                <w:b/>
                <w:bCs/>
                <w:color w:val="000000"/>
                <w:sz w:val="18"/>
                <w:szCs w:val="18"/>
              </w:rPr>
            </w:pPr>
            <w:ins w:id="37802" w:author="Greg Clendenning" w:date="2024-04-16T16:42:00Z">
              <w:r w:rsidRPr="001570EA">
                <w:rPr>
                  <w:rFonts w:cs="Arial"/>
                  <w:b/>
                  <w:bCs/>
                  <w:color w:val="000000"/>
                  <w:sz w:val="18"/>
                  <w:szCs w:val="18"/>
                </w:rPr>
                <w:t>Pump Type</w:t>
              </w:r>
            </w:ins>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8DFF2F" w14:textId="77777777" w:rsidR="00E44576" w:rsidRPr="001570EA" w:rsidRDefault="00E44576">
            <w:pPr>
              <w:jc w:val="center"/>
              <w:rPr>
                <w:ins w:id="37803" w:author="Greg Clendenning" w:date="2024-04-16T16:42:00Z"/>
                <w:rFonts w:cs="Arial"/>
                <w:b/>
                <w:bCs/>
                <w:color w:val="000000"/>
                <w:sz w:val="18"/>
                <w:szCs w:val="18"/>
              </w:rPr>
            </w:pPr>
            <w:ins w:id="37804" w:author="Greg Clendenning" w:date="2024-04-16T16:42:00Z">
              <w:r w:rsidRPr="001570EA">
                <w:rPr>
                  <w:rFonts w:cs="Arial"/>
                  <w:sz w:val="18"/>
                  <w:szCs w:val="18"/>
                </w:rPr>
                <w:t>Δ</w:t>
              </w:r>
              <w:r w:rsidRPr="001570EA">
                <w:rPr>
                  <w:rFonts w:cs="Arial"/>
                  <w:b/>
                  <w:bCs/>
                  <w:color w:val="000000"/>
                  <w:sz w:val="18"/>
                  <w:szCs w:val="18"/>
                </w:rPr>
                <w:t>kWh</w:t>
              </w:r>
            </w:ins>
          </w:p>
        </w:tc>
        <w:tc>
          <w:tcPr>
            <w:tcW w:w="9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8397CD" w14:textId="77777777" w:rsidR="00E44576" w:rsidRPr="001570EA" w:rsidRDefault="00E44576">
            <w:pPr>
              <w:jc w:val="center"/>
              <w:rPr>
                <w:ins w:id="37805" w:author="Greg Clendenning" w:date="2024-04-16T16:42:00Z"/>
                <w:rFonts w:cs="Arial"/>
                <w:b/>
                <w:bCs/>
                <w:color w:val="000000"/>
                <w:sz w:val="18"/>
                <w:szCs w:val="18"/>
              </w:rPr>
            </w:pPr>
            <w:ins w:id="37806" w:author="Greg Clendenning" w:date="2024-04-16T16:42:00Z">
              <w:r w:rsidRPr="001570EA">
                <w:rPr>
                  <w:rFonts w:cs="Arial"/>
                  <w:b/>
                  <w:bCs/>
                  <w:sz w:val="18"/>
                  <w:szCs w:val="18"/>
                </w:rPr>
                <w:t>Δ</w:t>
              </w:r>
              <w:r w:rsidRPr="001570EA">
                <w:rPr>
                  <w:rFonts w:cs="Arial"/>
                  <w:b/>
                  <w:bCs/>
                  <w:color w:val="000000"/>
                  <w:sz w:val="18"/>
                  <w:szCs w:val="18"/>
                </w:rPr>
                <w:t>k</w:t>
              </w:r>
              <w:r w:rsidRPr="001570EA">
                <w:rPr>
                  <w:b/>
                  <w:bCs/>
                </w:rPr>
                <w:t>W</w:t>
              </w:r>
              <w:r w:rsidRPr="001570EA">
                <w:rPr>
                  <w:b/>
                  <w:bCs/>
                  <w:vertAlign w:val="subscript"/>
                </w:rPr>
                <w:t>summer peak</w:t>
              </w:r>
            </w:ins>
          </w:p>
        </w:tc>
      </w:tr>
      <w:tr w:rsidR="00E44576" w:rsidRPr="001570EA" w14:paraId="32AC08CE" w14:textId="77777777" w:rsidTr="002C00D5">
        <w:trPr>
          <w:trHeight w:val="317"/>
          <w:ins w:id="37807" w:author="Greg Clendenning" w:date="2024-04-16T16:42:00Z"/>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7B66B" w14:textId="77777777" w:rsidR="00E44576" w:rsidRPr="001570EA" w:rsidRDefault="00E44576">
            <w:pPr>
              <w:rPr>
                <w:ins w:id="37808" w:author="Greg Clendenning" w:date="2024-04-16T16:42:00Z"/>
                <w:rFonts w:cs="Arial"/>
                <w:color w:val="000000"/>
                <w:sz w:val="18"/>
                <w:szCs w:val="18"/>
              </w:rPr>
            </w:pPr>
            <w:ins w:id="37809" w:author="Greg Clendenning" w:date="2024-04-16T16:42:00Z">
              <w:r w:rsidRPr="001570EA">
                <w:rPr>
                  <w:rFonts w:cs="Arial"/>
                  <w:sz w:val="18"/>
                  <w:szCs w:val="18"/>
                </w:rPr>
                <w:t>Non-ENERGY STAR In-ground Pool</w:t>
              </w:r>
            </w:ins>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FE1E28" w14:textId="77777777" w:rsidR="00E44576" w:rsidRPr="001570EA" w:rsidRDefault="00E44576">
            <w:pPr>
              <w:jc w:val="center"/>
              <w:rPr>
                <w:ins w:id="37810" w:author="Greg Clendenning" w:date="2024-04-16T16:42:00Z"/>
                <w:rFonts w:cs="Arial"/>
                <w:color w:val="000000"/>
                <w:sz w:val="18"/>
                <w:szCs w:val="18"/>
              </w:rPr>
            </w:pPr>
            <w:ins w:id="37811" w:author="Greg Clendenning" w:date="2024-04-16T16:42:00Z">
              <w:r w:rsidRPr="001570EA">
                <w:rPr>
                  <w:sz w:val="18"/>
                  <w:szCs w:val="18"/>
                </w:rPr>
                <w:t>1,170</w:t>
              </w:r>
            </w:ins>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AD7C4F7" w14:textId="77777777" w:rsidR="00E44576" w:rsidRPr="001570EA" w:rsidRDefault="00E44576">
            <w:pPr>
              <w:jc w:val="center"/>
              <w:rPr>
                <w:ins w:id="37812" w:author="Greg Clendenning" w:date="2024-04-16T16:42:00Z"/>
                <w:rFonts w:cs="Arial"/>
                <w:color w:val="000000"/>
                <w:sz w:val="18"/>
                <w:szCs w:val="18"/>
              </w:rPr>
            </w:pPr>
            <w:ins w:id="37813" w:author="Greg Clendenning" w:date="2024-04-16T16:42:00Z">
              <w:r w:rsidRPr="001570EA">
                <w:rPr>
                  <w:sz w:val="18"/>
                  <w:szCs w:val="18"/>
                </w:rPr>
                <w:t>0.5041</w:t>
              </w:r>
            </w:ins>
          </w:p>
        </w:tc>
      </w:tr>
      <w:tr w:rsidR="00E44576" w:rsidRPr="001570EA" w14:paraId="5D9DF6B8" w14:textId="77777777" w:rsidTr="002C00D5">
        <w:trPr>
          <w:trHeight w:val="317"/>
          <w:ins w:id="37814" w:author="Greg Clendenning" w:date="2024-04-16T16:42:00Z"/>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DA8ED8" w14:textId="77777777" w:rsidR="00E44576" w:rsidRPr="001570EA" w:rsidRDefault="00E44576">
            <w:pPr>
              <w:rPr>
                <w:ins w:id="37815" w:author="Greg Clendenning" w:date="2024-04-16T16:42:00Z"/>
                <w:rFonts w:cs="Arial"/>
                <w:color w:val="000000"/>
                <w:sz w:val="18"/>
                <w:szCs w:val="18"/>
              </w:rPr>
            </w:pPr>
            <w:ins w:id="37816" w:author="Greg Clendenning" w:date="2024-04-16T16:42:00Z">
              <w:r w:rsidRPr="001570EA">
                <w:rPr>
                  <w:rFonts w:cs="Arial"/>
                  <w:sz w:val="18"/>
                  <w:szCs w:val="18"/>
                </w:rPr>
                <w:t>Non-ENERGY STAR Above-ground Pool</w:t>
              </w:r>
            </w:ins>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A6BD4D" w14:textId="77777777" w:rsidR="00E44576" w:rsidRPr="001570EA" w:rsidRDefault="00E44576">
            <w:pPr>
              <w:jc w:val="center"/>
              <w:rPr>
                <w:ins w:id="37817" w:author="Greg Clendenning" w:date="2024-04-16T16:42:00Z"/>
                <w:rFonts w:cs="Arial"/>
                <w:color w:val="000000"/>
                <w:sz w:val="18"/>
                <w:szCs w:val="18"/>
              </w:rPr>
            </w:pPr>
            <w:ins w:id="37818" w:author="Greg Clendenning" w:date="2024-04-16T16:42:00Z">
              <w:r w:rsidRPr="001570EA">
                <w:rPr>
                  <w:sz w:val="18"/>
                  <w:szCs w:val="18"/>
                </w:rPr>
                <w:t>226</w:t>
              </w:r>
            </w:ins>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12B8FBBB" w14:textId="77777777" w:rsidR="00E44576" w:rsidRPr="001570EA" w:rsidRDefault="00E44576">
            <w:pPr>
              <w:jc w:val="center"/>
              <w:rPr>
                <w:ins w:id="37819" w:author="Greg Clendenning" w:date="2024-04-16T16:42:00Z"/>
                <w:rFonts w:cs="Arial"/>
                <w:color w:val="000000"/>
                <w:sz w:val="18"/>
                <w:szCs w:val="18"/>
              </w:rPr>
            </w:pPr>
            <w:ins w:id="37820" w:author="Greg Clendenning" w:date="2024-04-16T16:42:00Z">
              <w:r w:rsidRPr="001570EA">
                <w:rPr>
                  <w:sz w:val="18"/>
                  <w:szCs w:val="18"/>
                </w:rPr>
                <w:t>0.3153</w:t>
              </w:r>
            </w:ins>
          </w:p>
        </w:tc>
      </w:tr>
      <w:tr w:rsidR="00E44576" w:rsidRPr="001570EA" w14:paraId="2261FAE7" w14:textId="77777777" w:rsidTr="002C00D5">
        <w:trPr>
          <w:trHeight w:val="317"/>
          <w:ins w:id="37821" w:author="Greg Clendenning" w:date="2024-04-16T16:42:00Z"/>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100EDD1E" w14:textId="77777777" w:rsidR="00E44576" w:rsidRPr="001570EA" w:rsidRDefault="00E44576">
            <w:pPr>
              <w:rPr>
                <w:ins w:id="37822" w:author="Greg Clendenning" w:date="2024-04-16T16:42:00Z"/>
                <w:rFonts w:cs="Arial"/>
                <w:sz w:val="18"/>
                <w:szCs w:val="18"/>
              </w:rPr>
            </w:pPr>
            <w:ins w:id="37823" w:author="Greg Clendenning" w:date="2024-04-16T16:42:00Z">
              <w:r w:rsidRPr="001570EA">
                <w:rPr>
                  <w:rFonts w:cs="Arial"/>
                  <w:sz w:val="18"/>
                  <w:szCs w:val="18"/>
                </w:rPr>
                <w:t>ENERGY STAR In-ground Pool</w:t>
              </w:r>
            </w:ins>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5458D6F" w14:textId="77777777" w:rsidR="00E44576" w:rsidRPr="001570EA" w:rsidRDefault="00E44576">
            <w:pPr>
              <w:jc w:val="center"/>
              <w:rPr>
                <w:ins w:id="37824" w:author="Greg Clendenning" w:date="2024-04-16T16:42:00Z"/>
                <w:rFonts w:cs="Arial"/>
                <w:color w:val="000000"/>
                <w:sz w:val="18"/>
                <w:szCs w:val="18"/>
              </w:rPr>
            </w:pPr>
            <w:ins w:id="37825" w:author="Greg Clendenning" w:date="2024-04-16T16:42:00Z">
              <w:r w:rsidRPr="001570EA">
                <w:rPr>
                  <w:sz w:val="18"/>
                  <w:szCs w:val="18"/>
                </w:rPr>
                <w:t>1,275</w:t>
              </w:r>
            </w:ins>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784FA460" w14:textId="77777777" w:rsidR="00E44576" w:rsidRPr="001570EA" w:rsidRDefault="00E44576">
            <w:pPr>
              <w:jc w:val="center"/>
              <w:rPr>
                <w:ins w:id="37826" w:author="Greg Clendenning" w:date="2024-04-16T16:42:00Z"/>
                <w:rFonts w:cs="Arial"/>
                <w:color w:val="000000"/>
                <w:sz w:val="18"/>
                <w:szCs w:val="18"/>
              </w:rPr>
            </w:pPr>
            <w:ins w:id="37827" w:author="Greg Clendenning" w:date="2024-04-16T16:42:00Z">
              <w:r w:rsidRPr="001570EA">
                <w:rPr>
                  <w:sz w:val="18"/>
                  <w:szCs w:val="18"/>
                </w:rPr>
                <w:t>0.5402</w:t>
              </w:r>
            </w:ins>
          </w:p>
        </w:tc>
      </w:tr>
      <w:tr w:rsidR="00E44576" w:rsidRPr="001570EA" w14:paraId="41DB9A40" w14:textId="77777777" w:rsidTr="002C00D5">
        <w:trPr>
          <w:trHeight w:val="317"/>
          <w:ins w:id="37828" w:author="Greg Clendenning" w:date="2024-04-16T16:42:00Z"/>
        </w:trPr>
        <w:tc>
          <w:tcPr>
            <w:tcW w:w="3975" w:type="dxa"/>
            <w:tcBorders>
              <w:top w:val="single" w:sz="4" w:space="0" w:color="auto"/>
              <w:left w:val="single" w:sz="4" w:space="0" w:color="auto"/>
              <w:bottom w:val="single" w:sz="4" w:space="0" w:color="auto"/>
              <w:right w:val="single" w:sz="4" w:space="0" w:color="auto"/>
            </w:tcBorders>
            <w:shd w:val="clear" w:color="auto" w:fill="auto"/>
            <w:vAlign w:val="center"/>
          </w:tcPr>
          <w:p w14:paraId="23E3257E" w14:textId="77777777" w:rsidR="00E44576" w:rsidRPr="001570EA" w:rsidRDefault="00E44576">
            <w:pPr>
              <w:rPr>
                <w:ins w:id="37829" w:author="Greg Clendenning" w:date="2024-04-16T16:42:00Z"/>
                <w:rFonts w:cs="Arial"/>
                <w:sz w:val="18"/>
                <w:szCs w:val="18"/>
              </w:rPr>
            </w:pPr>
            <w:ins w:id="37830" w:author="Greg Clendenning" w:date="2024-04-16T16:42:00Z">
              <w:r w:rsidRPr="001570EA">
                <w:rPr>
                  <w:rFonts w:cs="Arial"/>
                  <w:sz w:val="18"/>
                  <w:szCs w:val="18"/>
                </w:rPr>
                <w:t>ENERGY STAR Above-ground Pool</w:t>
              </w:r>
            </w:ins>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2227BE" w14:textId="77777777" w:rsidR="00E44576" w:rsidRPr="001570EA" w:rsidRDefault="00E44576">
            <w:pPr>
              <w:jc w:val="center"/>
              <w:rPr>
                <w:ins w:id="37831" w:author="Greg Clendenning" w:date="2024-04-16T16:42:00Z"/>
                <w:rFonts w:cs="Arial"/>
                <w:color w:val="000000"/>
                <w:sz w:val="18"/>
                <w:szCs w:val="18"/>
              </w:rPr>
            </w:pPr>
            <w:ins w:id="37832" w:author="Greg Clendenning" w:date="2024-04-16T16:42:00Z">
              <w:r w:rsidRPr="001570EA">
                <w:rPr>
                  <w:sz w:val="18"/>
                  <w:szCs w:val="18"/>
                </w:rPr>
                <w:t>371</w:t>
              </w:r>
            </w:ins>
          </w:p>
        </w:tc>
        <w:tc>
          <w:tcPr>
            <w:tcW w:w="960" w:type="dxa"/>
            <w:tcBorders>
              <w:top w:val="single" w:sz="4" w:space="0" w:color="auto"/>
              <w:left w:val="single" w:sz="4" w:space="0" w:color="auto"/>
              <w:bottom w:val="single" w:sz="4" w:space="0" w:color="auto"/>
              <w:right w:val="single" w:sz="4" w:space="0" w:color="auto"/>
            </w:tcBorders>
            <w:shd w:val="clear" w:color="auto" w:fill="auto"/>
          </w:tcPr>
          <w:p w14:paraId="255B7D1D" w14:textId="77777777" w:rsidR="00E44576" w:rsidRPr="001570EA" w:rsidRDefault="00E44576">
            <w:pPr>
              <w:jc w:val="center"/>
              <w:rPr>
                <w:ins w:id="37833" w:author="Greg Clendenning" w:date="2024-04-16T16:42:00Z"/>
                <w:rFonts w:cs="Arial"/>
                <w:color w:val="000000"/>
                <w:sz w:val="18"/>
                <w:szCs w:val="18"/>
              </w:rPr>
            </w:pPr>
            <w:ins w:id="37834" w:author="Greg Clendenning" w:date="2024-04-16T16:42:00Z">
              <w:r w:rsidRPr="001570EA">
                <w:rPr>
                  <w:sz w:val="18"/>
                  <w:szCs w:val="18"/>
                </w:rPr>
                <w:t>0.3646</w:t>
              </w:r>
            </w:ins>
          </w:p>
        </w:tc>
      </w:tr>
    </w:tbl>
    <w:p w14:paraId="20B9657D" w14:textId="77777777" w:rsidR="00E44576" w:rsidRPr="001570EA" w:rsidRDefault="00E44576" w:rsidP="00E44576"/>
    <w:p w14:paraId="0F819170" w14:textId="77777777" w:rsidR="00E44576" w:rsidRPr="001570EA" w:rsidRDefault="00E44576" w:rsidP="00E44576">
      <w:pPr>
        <w:pStyle w:val="SubStyle"/>
      </w:pPr>
      <w:r w:rsidRPr="001570EA">
        <w:t>Evaluation Protocol</w:t>
      </w:r>
    </w:p>
    <w:p w14:paraId="78B52989" w14:textId="24D02A3F" w:rsidR="00E44576" w:rsidRPr="001570EA" w:rsidRDefault="00E44576" w:rsidP="00E44576">
      <w:pPr>
        <w:spacing w:before="120"/>
        <w:rPr>
          <w:rFonts w:cs="Arial"/>
        </w:rPr>
      </w:pPr>
      <w:r w:rsidRPr="001570EA">
        <w:rPr>
          <w:rFonts w:cs="Arial"/>
        </w:rPr>
        <w:t>The most appropriate evaluation protocol for this measure is verification of installation coupled with survey on run time and speed settings.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60F17891" w14:textId="77777777" w:rsidR="007653B6" w:rsidRPr="001570EA" w:rsidRDefault="007653B6">
      <w:pPr>
        <w:jc w:val="left"/>
        <w:rPr>
          <w:ins w:id="37835" w:author="Greg Clendenning" w:date="2024-04-16T16:42:00Z"/>
          <w:rFonts w:cs="Arial"/>
        </w:rPr>
      </w:pPr>
      <w:ins w:id="37836" w:author="Greg Clendenning" w:date="2024-04-16T16:42:00Z">
        <w:r w:rsidRPr="001570EA">
          <w:rPr>
            <w:rFonts w:cs="Arial"/>
          </w:rPr>
          <w:br w:type="page"/>
        </w:r>
      </w:ins>
    </w:p>
    <w:p w14:paraId="0B2BF262" w14:textId="77777777" w:rsidR="00E44576" w:rsidRPr="001570EA" w:rsidRDefault="00E44576" w:rsidP="00E44576">
      <w:pPr>
        <w:pStyle w:val="SubStyle"/>
      </w:pPr>
      <w:r w:rsidRPr="001570EA">
        <w:t>Sources</w:t>
      </w:r>
    </w:p>
    <w:p w14:paraId="2FFE4A4E" w14:textId="0B717F68" w:rsidR="00E44576" w:rsidRPr="001570EA" w:rsidRDefault="00E44576" w:rsidP="00152CD6">
      <w:pPr>
        <w:pStyle w:val="source10"/>
        <w:numPr>
          <w:ilvl w:val="0"/>
          <w:numId w:val="82"/>
        </w:numPr>
        <w:spacing w:after="120"/>
        <w:ind w:left="360" w:hanging="360"/>
        <w:jc w:val="left"/>
        <w:rPr>
          <w:ins w:id="37837" w:author="Greg Clendenning" w:date="2024-04-16T16:42:00Z"/>
        </w:rPr>
      </w:pPr>
      <w:ins w:id="37838" w:author="Greg Clendenning" w:date="2024-04-16T16:42:00Z">
        <w:r w:rsidRPr="001570EA">
          <w:t xml:space="preserve">California Electronic Technical Reference Manual: (2019). “VSD for Pool &amp; Spa Pump”. California Technical Forum. Retrieved February 4, 2022 from </w:t>
        </w:r>
        <w:r w:rsidR="00475EB1">
          <w:fldChar w:fldCharType="begin"/>
        </w:r>
        <w:r w:rsidR="00475EB1">
          <w:instrText>HYPERLINK "https://www.caetrm.com/measure/SWRE002/01/"</w:instrText>
        </w:r>
        <w:r w:rsidR="00475EB1">
          <w:fldChar w:fldCharType="separate"/>
        </w:r>
        <w:r w:rsidRPr="001570EA">
          <w:rPr>
            <w:rStyle w:val="Hyperlink"/>
            <w:rFonts w:cs="Arial"/>
          </w:rPr>
          <w:t>https://www.caetrm.com/measure/SWRE002/01/</w:t>
        </w:r>
        <w:r w:rsidR="00475EB1">
          <w:rPr>
            <w:rStyle w:val="Hyperlink"/>
            <w:rFonts w:cs="Arial"/>
          </w:rPr>
          <w:fldChar w:fldCharType="end"/>
        </w:r>
      </w:ins>
    </w:p>
    <w:p w14:paraId="49756EB9" w14:textId="1EA4E8B5" w:rsidR="00E44576" w:rsidRPr="001570EA" w:rsidRDefault="00E44576">
      <w:pPr>
        <w:pStyle w:val="source10"/>
        <w:numPr>
          <w:ilvl w:val="0"/>
          <w:numId w:val="82"/>
        </w:numPr>
        <w:spacing w:after="120"/>
        <w:ind w:left="360" w:hanging="360"/>
        <w:jc w:val="left"/>
        <w:pPrChange w:id="37839" w:author="Greg Clendenning" w:date="2024-04-16T16:42:00Z">
          <w:pPr>
            <w:pStyle w:val="source10"/>
            <w:numPr>
              <w:numId w:val="76"/>
            </w:numPr>
            <w:spacing w:after="120"/>
            <w:ind w:left="360" w:hanging="360"/>
            <w:jc w:val="left"/>
          </w:pPr>
        </w:pPrChange>
      </w:pPr>
      <w:ins w:id="37840" w:author="Greg Clendenning" w:date="2024-04-16T16:42:00Z">
        <w:r w:rsidRPr="001570EA">
          <w:t xml:space="preserve">U.S. EPA. (2020). </w:t>
        </w:r>
      </w:ins>
      <w:r w:rsidRPr="001570EA">
        <w:t xml:space="preserve">ENERGY STAR Pool Pump Calculator. </w:t>
      </w:r>
      <w:del w:id="37841" w:author="Greg Clendenning" w:date="2024-04-16T16:42:00Z">
        <w:r w:rsidR="00281DEF">
          <w:delText>May 5, 2020</w:delText>
        </w:r>
        <w:r w:rsidR="00FA5174">
          <w:delText xml:space="preserve">. </w:delText>
        </w:r>
        <w:r w:rsidR="002F29C8" w:rsidRPr="00965E09">
          <w:rPr>
            <w:i/>
            <w:iCs/>
          </w:rPr>
          <w:delText>HOU</w:delText>
        </w:r>
        <w:r w:rsidR="002F29C8">
          <w:rPr>
            <w:vertAlign w:val="subscript"/>
          </w:rPr>
          <w:delText xml:space="preserve">SS </w:delText>
        </w:r>
        <w:r w:rsidR="00647A7E">
          <w:delText>is for</w:delText>
        </w:r>
        <w:r w:rsidR="006C0612">
          <w:delText xml:space="preserve"> a 22,000 gallon pool with a</w:delText>
        </w:r>
        <w:r w:rsidR="00647A7E">
          <w:delText xml:space="preserve"> 15 HP pump</w:delText>
        </w:r>
        <w:r w:rsidR="00856FA5">
          <w:delText xml:space="preserve"> and </w:delText>
        </w:r>
        <w:r w:rsidR="00360219">
          <w:delText>2</w:delText>
        </w:r>
        <w:r w:rsidR="00856FA5">
          <w:delText xml:space="preserve"> </w:delText>
        </w:r>
        <w:r w:rsidR="00360219">
          <w:delText>turnovers</w:delText>
        </w:r>
        <w:r w:rsidR="00856FA5">
          <w:delText xml:space="preserve"> per day.</w:delText>
        </w:r>
      </w:del>
      <w:ins w:id="37842" w:author="Greg Clendenning" w:date="2024-04-16T16:42:00Z">
        <w:r w:rsidRPr="001570EA">
          <w:t>Retrieved July 31, 2020 from</w:t>
        </w:r>
      </w:ins>
      <w:r w:rsidRPr="001570EA">
        <w:t xml:space="preserve"> </w:t>
      </w:r>
      <w:r w:rsidR="00475EB1">
        <w:fldChar w:fldCharType="begin"/>
      </w:r>
      <w:r w:rsidR="00475EB1">
        <w:instrText>HYPERLINK "https://www.energystar.gov/productfinder/downloads/Pool_Pump_Calculator_2020.05.05_FINAL.xlsx"</w:instrText>
      </w:r>
      <w:r w:rsidR="00475EB1">
        <w:fldChar w:fldCharType="separate"/>
      </w:r>
      <w:r w:rsidRPr="001570EA">
        <w:rPr>
          <w:rStyle w:val="Hyperlink"/>
          <w:rFonts w:cs="Arial"/>
        </w:rPr>
        <w:t>https://www.energystar.gov/productfinder/downloads/Pool_Pump_Calculator_2020.05.05_FINAL.xlsx</w:t>
      </w:r>
      <w:r w:rsidR="00475EB1">
        <w:rPr>
          <w:rStyle w:val="Hyperlink"/>
          <w:rFonts w:cs="Arial"/>
        </w:rPr>
        <w:fldChar w:fldCharType="end"/>
      </w:r>
    </w:p>
    <w:p w14:paraId="392587A0" w14:textId="7A51E33A" w:rsidR="00E44576" w:rsidRPr="001570EA" w:rsidRDefault="00E44576" w:rsidP="00152CD6">
      <w:pPr>
        <w:pStyle w:val="source10"/>
        <w:numPr>
          <w:ilvl w:val="0"/>
          <w:numId w:val="82"/>
        </w:numPr>
        <w:spacing w:after="120"/>
        <w:ind w:left="360" w:hanging="360"/>
        <w:jc w:val="left"/>
        <w:rPr>
          <w:ins w:id="37843" w:author="Greg Clendenning" w:date="2024-04-16T16:42:00Z"/>
          <w:rStyle w:val="Hyperlink"/>
          <w:rFonts w:cs="Arial"/>
        </w:rPr>
      </w:pPr>
      <w:ins w:id="37844" w:author="Greg Clendenning" w:date="2024-04-16T16:42:00Z">
        <w:r w:rsidRPr="001570EA">
          <w:rPr>
            <w:rStyle w:val="Hyperlink"/>
            <w:rFonts w:cs="Arial"/>
          </w:rPr>
          <w:t xml:space="preserve">U.S. DOE. (2017). 10 CFR 431.465(f). Retrieved February 4, 2022 from </w:t>
        </w:r>
        <w:r w:rsidR="00475EB1">
          <w:fldChar w:fldCharType="begin"/>
        </w:r>
        <w:r w:rsidR="00475EB1">
          <w:instrText>HYPERLINK "https://www.ecfr.gov/current/title-10/chapter-II/subchapter-D/part-431/subpart-Y/section-431.465" \l "p-431.465(f)"</w:instrText>
        </w:r>
        <w:r w:rsidR="00475EB1">
          <w:fldChar w:fldCharType="separate"/>
        </w:r>
        <w:r w:rsidRPr="001570EA">
          <w:rPr>
            <w:rStyle w:val="Hyperlink"/>
            <w:rFonts w:cs="Arial"/>
          </w:rPr>
          <w:t>https://www.ecfr.gov/current/title-10/chapter-II/subchapter-D/part-431/subpart-Y/section-431.465#p-431.465(f)</w:t>
        </w:r>
        <w:r w:rsidR="00475EB1">
          <w:rPr>
            <w:rStyle w:val="Hyperlink"/>
            <w:rFonts w:cs="Arial"/>
          </w:rPr>
          <w:fldChar w:fldCharType="end"/>
        </w:r>
      </w:ins>
    </w:p>
    <w:p w14:paraId="6FD0C57C" w14:textId="77777777" w:rsidR="00E44576" w:rsidRPr="001570EA" w:rsidRDefault="00E44576" w:rsidP="00152CD6">
      <w:pPr>
        <w:pStyle w:val="source10"/>
        <w:numPr>
          <w:ilvl w:val="0"/>
          <w:numId w:val="82"/>
        </w:numPr>
        <w:spacing w:after="120"/>
        <w:ind w:left="360" w:hanging="360"/>
        <w:rPr>
          <w:ins w:id="37845" w:author="Greg Clendenning" w:date="2024-04-16T16:42:00Z"/>
        </w:rPr>
      </w:pPr>
      <w:ins w:id="37846" w:author="Greg Clendenning" w:date="2024-04-16T16:42:00Z">
        <w:r w:rsidRPr="001570EA">
          <w:t>Engineering judgement. Source 1 Gives 15,700 gallons (15,754 in reference R802), source 2 gives 22,000 gallons, and Source 8 gives 15,147 gallons.</w:t>
        </w:r>
      </w:ins>
    </w:p>
    <w:p w14:paraId="37801948" w14:textId="77777777" w:rsidR="00FA5174" w:rsidRDefault="00E44576" w:rsidP="0083636E">
      <w:pPr>
        <w:pStyle w:val="source10"/>
        <w:numPr>
          <w:ilvl w:val="0"/>
          <w:numId w:val="76"/>
        </w:numPr>
        <w:spacing w:after="120"/>
        <w:ind w:left="360"/>
        <w:jc w:val="left"/>
        <w:rPr>
          <w:del w:id="37847" w:author="Greg Clendenning" w:date="2024-04-16T16:42:00Z"/>
        </w:rPr>
      </w:pPr>
      <w:ins w:id="37848" w:author="Greg Clendenning" w:date="2024-04-16T16:42:00Z">
        <w:r w:rsidRPr="001570EA">
          <w:t>International Swimming Pool and Spa Code.</w:t>
        </w:r>
      </w:ins>
      <w:moveToRangeStart w:id="37849" w:author="Greg Clendenning" w:date="2024-04-16T16:42:00Z" w:name="move164178277"/>
      <w:moveTo w:id="37850" w:author="Greg Clendenning" w:date="2024-04-16T16:42:00Z">
        <w:r w:rsidRPr="001570EA">
          <w:t xml:space="preserve"> (2015). </w:t>
        </w:r>
      </w:moveTo>
      <w:moveToRangeEnd w:id="37849"/>
      <w:del w:id="37851" w:author="Greg Clendenning" w:date="2024-04-16T16:42:00Z">
        <w:r w:rsidR="00FA5174" w:rsidRPr="008F0761">
          <w:delText>California</w:delText>
        </w:r>
        <w:r w:rsidR="00FA5174">
          <w:delText xml:space="preserve"> </w:delText>
        </w:r>
        <w:r w:rsidR="00FA5174" w:rsidRPr="008F0761">
          <w:delText>Public</w:delText>
        </w:r>
        <w:r w:rsidR="00FA5174">
          <w:delText xml:space="preserve"> </w:delText>
        </w:r>
        <w:r w:rsidR="00FA5174" w:rsidRPr="008F0761">
          <w:delText>Utilities</w:delText>
        </w:r>
        <w:r w:rsidR="00FA5174">
          <w:delText xml:space="preserve"> </w:delText>
        </w:r>
        <w:r w:rsidR="00FA5174" w:rsidRPr="008F0761">
          <w:delText>Commission</w:delText>
        </w:r>
        <w:r w:rsidR="00FA5174">
          <w:delText xml:space="preserve"> </w:delText>
        </w:r>
        <w:r w:rsidR="00FA5174" w:rsidRPr="008F0761">
          <w:delText>Database</w:delText>
        </w:r>
        <w:r w:rsidR="00FA5174">
          <w:delText xml:space="preserve"> </w:delText>
        </w:r>
        <w:r w:rsidR="00FA5174" w:rsidRPr="008F0761">
          <w:delText>for</w:delText>
        </w:r>
        <w:r w:rsidR="00FA5174">
          <w:delText xml:space="preserve"> </w:delText>
        </w:r>
        <w:r w:rsidR="00FA5174" w:rsidRPr="008F0761">
          <w:delText>Energy</w:delText>
        </w:r>
        <w:r w:rsidR="00FA5174">
          <w:delText xml:space="preserve"> </w:delText>
        </w:r>
        <w:r w:rsidR="00FA5174" w:rsidRPr="008F0761">
          <w:delText>Efficient</w:delText>
        </w:r>
        <w:r w:rsidR="00FA5174">
          <w:delText xml:space="preserve"> </w:delText>
        </w:r>
        <w:r w:rsidR="00FA5174" w:rsidRPr="008F0761">
          <w:delText>Resources</w:delText>
        </w:r>
        <w:r w:rsidR="00FA5174">
          <w:delText xml:space="preserve"> </w:delText>
        </w:r>
        <w:r w:rsidR="00FA5174" w:rsidRPr="008F0761">
          <w:delText>(DEER)</w:delText>
        </w:r>
        <w:r w:rsidR="00FA5174">
          <w:delText xml:space="preserve"> </w:delText>
        </w:r>
        <w:r w:rsidR="00FA5174" w:rsidRPr="008F0761">
          <w:delText>EUL</w:delText>
        </w:r>
        <w:r w:rsidR="00FA5174">
          <w:delText xml:space="preserve"> </w:delText>
        </w:r>
        <w:r w:rsidR="00FA5174" w:rsidRPr="008F0761">
          <w:delText>Support</w:delText>
        </w:r>
        <w:r w:rsidR="00FA5174">
          <w:delText xml:space="preserve"> </w:delText>
        </w:r>
        <w:r w:rsidR="00FA5174" w:rsidRPr="008F0761">
          <w:delText>Table</w:delText>
        </w:r>
        <w:r w:rsidR="00FA5174">
          <w:delText xml:space="preserve"> </w:delText>
        </w:r>
        <w:r w:rsidR="00FA5174" w:rsidRPr="008F0761">
          <w:delText>for</w:delText>
        </w:r>
        <w:r w:rsidR="00FA5174">
          <w:delText xml:space="preserve"> </w:delText>
        </w:r>
        <w:r w:rsidR="00FA5174" w:rsidRPr="008F0761">
          <w:delText>2020,</w:delText>
        </w:r>
        <w:r w:rsidR="00FA5174">
          <w:delText xml:space="preserve"> </w:delText>
        </w:r>
        <w:r w:rsidR="00475EB1">
          <w:fldChar w:fldCharType="begin"/>
        </w:r>
        <w:r w:rsidR="00475EB1">
          <w:delInstrText>HYPERLINK "http://www.deeresources.com/files/DEER2020/download/SupportTable-EUL2020.xlsx"</w:delInstrText>
        </w:r>
        <w:r w:rsidR="00475EB1">
          <w:fldChar w:fldCharType="separate"/>
        </w:r>
        <w:r w:rsidR="00846DF4">
          <w:rPr>
            <w:rStyle w:val="Hyperlink"/>
            <w:rFonts w:cs="Arial"/>
          </w:rPr>
          <w:delText>http://www.deeresources.com/files/DEER2020/download/SupportTable-EUL2020.xlsx</w:delText>
        </w:r>
        <w:r w:rsidR="00475EB1">
          <w:rPr>
            <w:rStyle w:val="Hyperlink"/>
            <w:rFonts w:cs="Arial"/>
          </w:rPr>
          <w:fldChar w:fldCharType="end"/>
        </w:r>
        <w:r w:rsidR="00FA5174" w:rsidRPr="008F0761">
          <w:delText>.</w:delText>
        </w:r>
      </w:del>
    </w:p>
    <w:p w14:paraId="4856BB78" w14:textId="77777777" w:rsidR="00FA5174" w:rsidRDefault="00FA5174" w:rsidP="00965E09">
      <w:pPr>
        <w:pStyle w:val="source10"/>
        <w:numPr>
          <w:ilvl w:val="0"/>
          <w:numId w:val="76"/>
        </w:numPr>
        <w:spacing w:after="120"/>
        <w:ind w:left="360"/>
        <w:jc w:val="left"/>
        <w:rPr>
          <w:del w:id="37852" w:author="Greg Clendenning" w:date="2024-04-16T16:42:00Z"/>
        </w:rPr>
      </w:pPr>
      <w:bookmarkStart w:id="37853" w:name="_Toc342912580"/>
      <w:del w:id="37854" w:author="Greg Clendenning" w:date="2024-04-16T16:42:00Z">
        <w:r w:rsidRPr="00D21E16">
          <w:delText xml:space="preserve">Derived from </w:delText>
        </w:r>
        <w:r>
          <w:delText xml:space="preserve">values for 2pm-6pm for all pool pumps in </w:delText>
        </w:r>
        <w:r w:rsidRPr="00D21E16">
          <w:delText>Pool Pump and Demand Response Potential, DR 07.01 Report, SCE Design and Engineering, Table 16</w:delText>
        </w:r>
        <w:r>
          <w:delText xml:space="preserve">. </w:delText>
        </w:r>
        <w:r w:rsidR="00475EB1">
          <w:fldChar w:fldCharType="begin"/>
        </w:r>
        <w:r w:rsidR="00475EB1">
          <w:delInstrText>HYPERLINK "https://www.etcc-ca.com/sites/default/files/reports/dr07_01_pool_pump_demand_response_potential_report.pdf"</w:delInstrText>
        </w:r>
        <w:r w:rsidR="00475EB1">
          <w:fldChar w:fldCharType="separate"/>
        </w:r>
        <w:r w:rsidRPr="00875310">
          <w:rPr>
            <w:rStyle w:val="Hyperlink"/>
            <w:rFonts w:cs="Arial"/>
          </w:rPr>
          <w:delText>https://www.etcc-ca.com/sites/default/files/reports/dr07_01_pool_pump_demand_response_potential_report.pdf</w:delText>
        </w:r>
        <w:r w:rsidR="00475EB1">
          <w:rPr>
            <w:rStyle w:val="Hyperlink"/>
            <w:rFonts w:cs="Arial"/>
          </w:rPr>
          <w:fldChar w:fldCharType="end"/>
        </w:r>
      </w:del>
    </w:p>
    <w:p w14:paraId="37352760" w14:textId="4262BC0A" w:rsidR="00E44576" w:rsidRPr="001570EA" w:rsidRDefault="00E44576" w:rsidP="00152CD6">
      <w:pPr>
        <w:pStyle w:val="source10"/>
        <w:numPr>
          <w:ilvl w:val="0"/>
          <w:numId w:val="82"/>
        </w:numPr>
        <w:spacing w:after="120"/>
        <w:ind w:left="360" w:hanging="360"/>
        <w:jc w:val="left"/>
        <w:rPr>
          <w:ins w:id="37855" w:author="Greg Clendenning" w:date="2024-04-16T16:42:00Z"/>
        </w:rPr>
      </w:pPr>
      <w:ins w:id="37856" w:author="Greg Clendenning" w:date="2024-04-16T16:42:00Z">
        <w:r w:rsidRPr="001570EA">
          <w:t xml:space="preserve">Section 810.1. Retrieved February 4, 2022 from </w:t>
        </w:r>
        <w:r w:rsidR="00475EB1">
          <w:fldChar w:fldCharType="begin"/>
        </w:r>
        <w:r w:rsidR="00475EB1">
          <w:instrText>HYPERLINK "https://codes.iccsafe.org/content/ISPSC2018/chapter-8-permanent-inground-residential-swimming-pools" \l "ISPSC2018_Ch08_Sec810.1"</w:instrText>
        </w:r>
        <w:r w:rsidR="00475EB1">
          <w:fldChar w:fldCharType="separate"/>
        </w:r>
        <w:r w:rsidRPr="001570EA">
          <w:rPr>
            <w:rStyle w:val="Hyperlink"/>
            <w:rFonts w:cs="Arial"/>
          </w:rPr>
          <w:t>https://codes.iccsafe.org/content/ISPSC2018/chapter-8-permanent-inground-residential-swimming-pools#ISPSC2018_Ch08_Sec810.1</w:t>
        </w:r>
        <w:r w:rsidR="00475EB1">
          <w:rPr>
            <w:rStyle w:val="Hyperlink"/>
            <w:rFonts w:cs="Arial"/>
          </w:rPr>
          <w:fldChar w:fldCharType="end"/>
        </w:r>
      </w:ins>
    </w:p>
    <w:p w14:paraId="0D345523" w14:textId="77777777" w:rsidR="00E44576" w:rsidRPr="001570EA" w:rsidRDefault="00E44576" w:rsidP="00152CD6">
      <w:pPr>
        <w:pStyle w:val="source10"/>
        <w:numPr>
          <w:ilvl w:val="0"/>
          <w:numId w:val="82"/>
        </w:numPr>
        <w:spacing w:after="120"/>
        <w:ind w:left="360" w:hanging="360"/>
        <w:rPr>
          <w:ins w:id="37857" w:author="Greg Clendenning" w:date="2024-04-16T16:42:00Z"/>
        </w:rPr>
      </w:pPr>
      <w:ins w:id="37858" w:author="Greg Clendenning" w:date="2024-04-16T16:42:00Z">
        <w:r w:rsidRPr="001570EA">
          <w:t>To maximize energy savings it is assumed that the pump runs 24 hours per day, which includes 100% of peak.</w:t>
        </w:r>
      </w:ins>
    </w:p>
    <w:p w14:paraId="2BB2C93A" w14:textId="031899FF" w:rsidR="00E44576" w:rsidRPr="001570EA" w:rsidRDefault="00E44576" w:rsidP="00152CD6">
      <w:pPr>
        <w:pStyle w:val="source10"/>
        <w:numPr>
          <w:ilvl w:val="0"/>
          <w:numId w:val="82"/>
        </w:numPr>
        <w:spacing w:after="120"/>
        <w:ind w:left="360" w:hanging="360"/>
        <w:rPr>
          <w:ins w:id="37859" w:author="Greg Clendenning" w:date="2024-04-16T16:42:00Z"/>
        </w:rPr>
      </w:pPr>
      <w:ins w:id="37860" w:author="Greg Clendenning" w:date="2024-04-16T16:42:00Z">
        <w:r w:rsidRPr="001570EA">
          <w:t xml:space="preserve">Koeller, J., Hoffman, H.W., </w:t>
        </w:r>
        <w:r w:rsidRPr="001570EA">
          <w:rPr>
            <w:i/>
            <w:iCs/>
          </w:rPr>
          <w:t>et al</w:t>
        </w:r>
        <w:r w:rsidRPr="001570EA">
          <w:t xml:space="preserve">. (2010). “Evaluation of Potential Best Management Practices - Pools, Spas, and Fountains.” Retrieved on February 21, 2022 from </w:t>
        </w:r>
        <w:r w:rsidR="00475EB1">
          <w:fldChar w:fldCharType="begin"/>
        </w:r>
        <w:r w:rsidR="00475EB1">
          <w:instrText>HYPERLINK "https://calwep.org/wp-content/uploads/2021/03/Pools-Spas-and-Fountains-PBMP-2010.pdf"</w:instrText>
        </w:r>
        <w:r w:rsidR="00475EB1">
          <w:fldChar w:fldCharType="separate"/>
        </w:r>
        <w:r w:rsidRPr="001570EA">
          <w:rPr>
            <w:rStyle w:val="Hyperlink"/>
            <w:rFonts w:cs="Arial"/>
          </w:rPr>
          <w:t>https://calwep.org/wp-content/uploads/2021/03/Pools-Spas-and-Fountains-PBMP-2010.pdf</w:t>
        </w:r>
        <w:r w:rsidR="00475EB1">
          <w:rPr>
            <w:rStyle w:val="Hyperlink"/>
            <w:rFonts w:cs="Arial"/>
          </w:rPr>
          <w:fldChar w:fldCharType="end"/>
        </w:r>
      </w:ins>
    </w:p>
    <w:p w14:paraId="04DE81AD" w14:textId="48AE376D" w:rsidR="00E44576" w:rsidRPr="001570EA" w:rsidRDefault="00E44576" w:rsidP="00152CD6">
      <w:pPr>
        <w:pStyle w:val="source10"/>
        <w:numPr>
          <w:ilvl w:val="0"/>
          <w:numId w:val="82"/>
        </w:numPr>
        <w:spacing w:after="120"/>
        <w:ind w:left="360" w:hanging="360"/>
        <w:jc w:val="left"/>
        <w:rPr>
          <w:ins w:id="37861" w:author="Greg Clendenning" w:date="2024-04-16T16:42:00Z"/>
        </w:rPr>
      </w:pPr>
      <w:ins w:id="37862" w:author="Greg Clendenning" w:date="2024-04-16T16:42:00Z">
        <w:r w:rsidRPr="001570EA">
          <w:t xml:space="preserve">International Swimming Pool and Spa Code. (2015). Section 704.4. Accessed February 4, 2022. </w:t>
        </w:r>
        <w:r w:rsidR="00475EB1">
          <w:fldChar w:fldCharType="begin"/>
        </w:r>
        <w:r w:rsidR="00475EB1">
          <w:instrText>HYPERLINK "https://codes.iccsafe.org/content/ISPSC2018/chapter-7-onground-storable-residential-swimming-pools" \l "ISPSC2018_Ch07_Sec704.4"</w:instrText>
        </w:r>
        <w:r w:rsidR="00475EB1">
          <w:fldChar w:fldCharType="separate"/>
        </w:r>
        <w:r w:rsidRPr="001570EA">
          <w:rPr>
            <w:rStyle w:val="Hyperlink"/>
            <w:rFonts w:cs="Arial"/>
          </w:rPr>
          <w:t>https://codes.iccsafe.org/content/ISPSC2018/chapter-7-onground-storable-residential-swimming-pools#ISPSC2018_Ch07_Sec704.4</w:t>
        </w:r>
        <w:r w:rsidR="00475EB1">
          <w:rPr>
            <w:rStyle w:val="Hyperlink"/>
            <w:rFonts w:cs="Arial"/>
          </w:rPr>
          <w:fldChar w:fldCharType="end"/>
        </w:r>
      </w:ins>
    </w:p>
    <w:p w14:paraId="672187E3" w14:textId="02831773" w:rsidR="00E44576" w:rsidRPr="001570EA" w:rsidRDefault="00E44576" w:rsidP="00152CD6">
      <w:pPr>
        <w:pStyle w:val="source10"/>
        <w:numPr>
          <w:ilvl w:val="0"/>
          <w:numId w:val="82"/>
        </w:numPr>
        <w:spacing w:after="120"/>
        <w:ind w:left="360" w:hanging="360"/>
        <w:jc w:val="left"/>
        <w:rPr>
          <w:ins w:id="37863" w:author="Greg Clendenning" w:date="2024-04-16T16:42:00Z"/>
        </w:rPr>
      </w:pPr>
      <w:ins w:id="37864" w:author="Greg Clendenning" w:date="2024-04-16T16:42:00Z">
        <w:r w:rsidRPr="001570EA">
          <w:t xml:space="preserve">Southern California Edison. (2008). Pool Pump Demand Response Potential: Demand and Run-time Monitored Data. Retrieved February 4, 2022 from </w:t>
        </w:r>
        <w:r w:rsidR="00475EB1">
          <w:fldChar w:fldCharType="begin"/>
        </w:r>
        <w:r w:rsidR="00475EB1">
          <w:instrText>HYPERLINK "https://www.etcc-ca.com/sites/default/files/reports/dr07_01_pool_pump_demand_response_potential_report.pdf"</w:instrText>
        </w:r>
        <w:r w:rsidR="00475EB1">
          <w:fldChar w:fldCharType="separate"/>
        </w:r>
        <w:r w:rsidRPr="001570EA">
          <w:rPr>
            <w:rStyle w:val="Hyperlink"/>
          </w:rPr>
          <w:t>https://www.etcc-ca.com/sites/‌default/files/reports/dr07_01_pool_pump_demand_response_potential_report.pdf</w:t>
        </w:r>
        <w:r w:rsidR="00475EB1">
          <w:rPr>
            <w:rStyle w:val="Hyperlink"/>
          </w:rPr>
          <w:fldChar w:fldCharType="end"/>
        </w:r>
        <w:r w:rsidRPr="001570EA">
          <w:rPr>
            <w:rFonts w:cs="Times New Roman"/>
          </w:rPr>
          <w:br/>
        </w:r>
        <w:r w:rsidRPr="001570EA">
          <w:rPr>
            <w:i/>
            <w:iCs/>
          </w:rPr>
          <w:t>Average percentage of all pumps operating during peak hours in Table 16.</w:t>
        </w:r>
      </w:ins>
    </w:p>
    <w:p w14:paraId="55AB8BF3" w14:textId="6D2B289F" w:rsidR="00564FC3" w:rsidRPr="001570EA" w:rsidRDefault="00564FC3">
      <w:pPr>
        <w:jc w:val="left"/>
        <w:rPr>
          <w:ins w:id="37865" w:author="Greg Clendenning" w:date="2024-04-16T16:42:00Z"/>
          <w:rFonts w:cs="Arial"/>
          <w:szCs w:val="20"/>
        </w:rPr>
      </w:pPr>
      <w:ins w:id="37866" w:author="Greg Clendenning" w:date="2024-04-16T16:42:00Z">
        <w:r w:rsidRPr="001570EA">
          <w:br w:type="page"/>
        </w:r>
      </w:ins>
    </w:p>
    <w:p w14:paraId="7A88357A" w14:textId="77777777" w:rsidR="00FC50E1" w:rsidRPr="001570EA" w:rsidRDefault="00FC50E1" w:rsidP="00FC50E1">
      <w:pPr>
        <w:pStyle w:val="Heading3"/>
        <w:rPr>
          <w:ins w:id="37867" w:author="Greg Clendenning" w:date="2024-04-16T16:42:00Z"/>
        </w:rPr>
      </w:pPr>
      <w:ins w:id="37868" w:author="Greg Clendenning" w:date="2024-04-16T16:42:00Z">
        <w:r w:rsidRPr="001570EA">
          <w:t>Photovoltaic (PV) Solar Generation</w:t>
        </w:r>
      </w:ins>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C50E1" w:rsidRPr="001570EA" w14:paraId="12C7D754" w14:textId="77777777" w:rsidTr="003658D5">
        <w:trPr>
          <w:ins w:id="37869"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787CEF" w14:textId="77777777" w:rsidR="00FC50E1" w:rsidRPr="001570EA" w:rsidRDefault="00FC50E1" w:rsidP="003658D5">
            <w:pPr>
              <w:pStyle w:val="TableCell"/>
              <w:spacing w:before="60" w:after="60"/>
              <w:jc w:val="left"/>
              <w:rPr>
                <w:ins w:id="37870" w:author="Greg Clendenning" w:date="2024-04-16T16:42:00Z"/>
                <w:b/>
                <w:bCs/>
                <w:color w:val="000000"/>
              </w:rPr>
            </w:pPr>
            <w:ins w:id="37871" w:author="Greg Clendenning" w:date="2024-04-16T16:42:00Z">
              <w:r w:rsidRPr="001570EA">
                <w:rPr>
                  <w:b/>
                  <w:bCs/>
                  <w:color w:val="000000"/>
                </w:rPr>
                <w:t>Target Sector</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75DC127" w14:textId="77777777" w:rsidR="00FC50E1" w:rsidRPr="001570EA" w:rsidRDefault="00FC50E1" w:rsidP="003658D5">
            <w:pPr>
              <w:pStyle w:val="TableCell"/>
              <w:spacing w:before="60" w:after="60"/>
              <w:jc w:val="center"/>
              <w:rPr>
                <w:ins w:id="37872" w:author="Greg Clendenning" w:date="2024-04-16T16:42:00Z"/>
                <w:color w:val="000000"/>
              </w:rPr>
            </w:pPr>
            <w:ins w:id="37873" w:author="Greg Clendenning" w:date="2024-04-16T16:42:00Z">
              <w:r w:rsidRPr="001570EA">
                <w:rPr>
                  <w:color w:val="000000" w:themeColor="text1"/>
                </w:rPr>
                <w:t>Residential</w:t>
              </w:r>
            </w:ins>
          </w:p>
        </w:tc>
      </w:tr>
      <w:tr w:rsidR="00FC50E1" w:rsidRPr="001570EA" w14:paraId="728A9D25" w14:textId="77777777" w:rsidTr="003658D5">
        <w:trPr>
          <w:ins w:id="37874"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179C630C" w14:textId="77777777" w:rsidR="00FC50E1" w:rsidRPr="001570EA" w:rsidRDefault="00FC50E1" w:rsidP="003658D5">
            <w:pPr>
              <w:pStyle w:val="TableCell"/>
              <w:spacing w:before="60" w:after="60"/>
              <w:jc w:val="left"/>
              <w:rPr>
                <w:ins w:id="37875" w:author="Greg Clendenning" w:date="2024-04-16T16:42:00Z"/>
                <w:b/>
                <w:bCs/>
                <w:color w:val="000000"/>
              </w:rPr>
            </w:pPr>
            <w:ins w:id="37876" w:author="Greg Clendenning" w:date="2024-04-16T16:42:00Z">
              <w:r w:rsidRPr="001570EA">
                <w:rPr>
                  <w:b/>
                  <w:bCs/>
                  <w:color w:val="000000"/>
                </w:rPr>
                <w:t>Measure Unit</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590794E" w14:textId="77777777" w:rsidR="00FC50E1" w:rsidRPr="001570EA" w:rsidRDefault="00FC50E1" w:rsidP="003658D5">
            <w:pPr>
              <w:pStyle w:val="TableCell"/>
              <w:spacing w:before="60" w:after="60"/>
              <w:jc w:val="center"/>
              <w:rPr>
                <w:ins w:id="37877" w:author="Greg Clendenning" w:date="2024-04-16T16:42:00Z"/>
                <w:color w:val="000000"/>
              </w:rPr>
            </w:pPr>
            <w:ins w:id="37878" w:author="Greg Clendenning" w:date="2024-04-16T16:42:00Z">
              <w:r w:rsidRPr="001570EA">
                <w:rPr>
                  <w:color w:val="000000"/>
                </w:rPr>
                <w:t>Photovoltaic (PV) array</w:t>
              </w:r>
            </w:ins>
          </w:p>
        </w:tc>
      </w:tr>
      <w:tr w:rsidR="00FC50E1" w:rsidRPr="001570EA" w14:paraId="5B96F053" w14:textId="77777777" w:rsidTr="003658D5">
        <w:trPr>
          <w:ins w:id="37879"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ABB7F4A" w14:textId="77777777" w:rsidR="00FC50E1" w:rsidRPr="001570EA" w:rsidRDefault="00FC50E1" w:rsidP="003658D5">
            <w:pPr>
              <w:pStyle w:val="TableCell"/>
              <w:spacing w:before="60" w:after="60"/>
              <w:jc w:val="left"/>
              <w:rPr>
                <w:ins w:id="37880" w:author="Greg Clendenning" w:date="2024-04-16T16:42:00Z"/>
                <w:b/>
                <w:bCs/>
                <w:color w:val="000000"/>
              </w:rPr>
            </w:pPr>
            <w:ins w:id="37881" w:author="Greg Clendenning" w:date="2024-04-16T16:42:00Z">
              <w:r w:rsidRPr="001570EA">
                <w:rPr>
                  <w:b/>
                  <w:bCs/>
                  <w:color w:val="000000"/>
                </w:rPr>
                <w:t>Measure Life</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60F14A0" w14:textId="5CFD7924" w:rsidR="00FC50E1" w:rsidRPr="001570EA" w:rsidRDefault="00FC50E1" w:rsidP="003658D5">
            <w:pPr>
              <w:pStyle w:val="TableCell"/>
              <w:spacing w:before="60" w:after="60"/>
              <w:jc w:val="center"/>
              <w:rPr>
                <w:ins w:id="37882" w:author="Greg Clendenning" w:date="2024-04-16T16:42:00Z"/>
                <w:color w:val="000000"/>
                <w:vertAlign w:val="superscript"/>
              </w:rPr>
            </w:pPr>
            <w:ins w:id="37883" w:author="Greg Clendenning" w:date="2024-04-16T16:42:00Z">
              <w:r w:rsidRPr="001570EA">
                <w:rPr>
                  <w:color w:val="000000"/>
                </w:rPr>
                <w:t>15 years</w:t>
              </w:r>
              <w:r w:rsidR="00CE31DA" w:rsidRPr="001570EA">
                <w:rPr>
                  <w:rFonts w:cs="Arial"/>
                  <w:color w:val="000000"/>
                  <w:sz w:val="20"/>
                  <w:vertAlign w:val="superscript"/>
                </w:rPr>
                <w:t xml:space="preserve"> Source </w:t>
              </w:r>
              <w:r w:rsidRPr="001570EA">
                <w:rPr>
                  <w:rFonts w:cs="Arial"/>
                  <w:color w:val="000000"/>
                  <w:sz w:val="20"/>
                  <w:vertAlign w:val="superscript"/>
                </w:rPr>
                <w:t>1</w:t>
              </w:r>
            </w:ins>
          </w:p>
        </w:tc>
      </w:tr>
      <w:tr w:rsidR="00FC50E1" w:rsidRPr="001570EA" w14:paraId="2EBCF02A" w14:textId="77777777" w:rsidTr="003658D5">
        <w:trPr>
          <w:ins w:id="37884" w:author="Greg Clendenning" w:date="2024-04-16T16:42:00Z"/>
        </w:trPr>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88E94D1" w14:textId="77777777" w:rsidR="00FC50E1" w:rsidRPr="001570EA" w:rsidRDefault="00FC50E1" w:rsidP="003658D5">
            <w:pPr>
              <w:pStyle w:val="TableCell"/>
              <w:spacing w:before="60" w:after="60"/>
              <w:jc w:val="left"/>
              <w:rPr>
                <w:ins w:id="37885" w:author="Greg Clendenning" w:date="2024-04-16T16:42:00Z"/>
                <w:b/>
                <w:bCs/>
                <w:color w:val="000000"/>
              </w:rPr>
            </w:pPr>
            <w:ins w:id="37886" w:author="Greg Clendenning" w:date="2024-04-16T16:42:00Z">
              <w:r w:rsidRPr="001570EA">
                <w:rPr>
                  <w:b/>
                  <w:bCs/>
                  <w:color w:val="000000"/>
                </w:rPr>
                <w:t>Vintage</w:t>
              </w:r>
            </w:ins>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0EFE8A6" w14:textId="77777777" w:rsidR="00FC50E1" w:rsidRPr="001570EA" w:rsidRDefault="00FC50E1" w:rsidP="003658D5">
            <w:pPr>
              <w:pStyle w:val="TableCell"/>
              <w:spacing w:before="60" w:after="60"/>
              <w:jc w:val="center"/>
              <w:rPr>
                <w:ins w:id="37887" w:author="Greg Clendenning" w:date="2024-04-16T16:42:00Z"/>
                <w:color w:val="000000"/>
              </w:rPr>
            </w:pPr>
            <w:ins w:id="37888" w:author="Greg Clendenning" w:date="2024-04-16T16:42:00Z">
              <w:r w:rsidRPr="001570EA">
                <w:rPr>
                  <w:color w:val="000000"/>
                </w:rPr>
                <w:t>Retrofit or New Construction</w:t>
              </w:r>
            </w:ins>
          </w:p>
        </w:tc>
      </w:tr>
    </w:tbl>
    <w:p w14:paraId="21563627" w14:textId="77777777" w:rsidR="00FC50E1" w:rsidRPr="001570EA" w:rsidRDefault="00FC50E1" w:rsidP="00FC50E1">
      <w:pPr>
        <w:pStyle w:val="BodyText"/>
        <w:ind w:right="0"/>
        <w:rPr>
          <w:ins w:id="37889" w:author="Greg Clendenning" w:date="2024-04-16T16:42:00Z"/>
          <w:rFonts w:eastAsia="Calibri"/>
        </w:rPr>
      </w:pPr>
    </w:p>
    <w:p w14:paraId="0368472B" w14:textId="77777777" w:rsidR="00FC50E1" w:rsidRPr="001570EA" w:rsidRDefault="00FC50E1" w:rsidP="00FC50E1">
      <w:pPr>
        <w:pStyle w:val="SubStyle"/>
        <w:rPr>
          <w:ins w:id="37890" w:author="Greg Clendenning" w:date="2024-04-16T16:42:00Z"/>
        </w:rPr>
      </w:pPr>
      <w:ins w:id="37891" w:author="Greg Clendenning" w:date="2024-04-16T16:42:00Z">
        <w:r w:rsidRPr="001570EA">
          <w:t>Eligibility</w:t>
        </w:r>
      </w:ins>
    </w:p>
    <w:p w14:paraId="527EFDA8" w14:textId="77777777" w:rsidR="00FC50E1" w:rsidRPr="001570EA" w:rsidRDefault="00FC50E1" w:rsidP="00FC50E1">
      <w:pPr>
        <w:rPr>
          <w:ins w:id="37892" w:author="Greg Clendenning" w:date="2024-04-16T16:42:00Z"/>
          <w:rFonts w:eastAsia="Calibri"/>
          <w:szCs w:val="20"/>
        </w:rPr>
      </w:pPr>
      <w:ins w:id="37893" w:author="Greg Clendenning" w:date="2024-04-16T16:42:00Z">
        <w:r w:rsidRPr="001570EA">
          <w:rPr>
            <w:rFonts w:eastAsia="Calibri"/>
            <w:szCs w:val="20"/>
          </w:rPr>
          <w:t>Photovoltaic (PV) solar systems consist of an array of panels or thin-film substrates that generate direct current (DC) power when exposed to sunlight. These surfaces are tied together into a single circuit to expand generation levels. The DC power output is converted to alternating current (AC) power through inverter(s) that transform the electricity into the type of power used in residential homes. Generated power must be used to offset concurrent building loads and feed onto the local power grid through net metering to meet the needs of other customers. Charging of on-site battery systems is permitted, however peak demand savings as defined by this measure assumes non-tracking arrays without battery backup. This measure covers residential PV systems up to 30 kW DC.</w:t>
        </w:r>
      </w:ins>
    </w:p>
    <w:p w14:paraId="6CD60958" w14:textId="77777777" w:rsidR="00FC50E1" w:rsidRPr="001570EA" w:rsidRDefault="00FC50E1" w:rsidP="00FC50E1">
      <w:pPr>
        <w:rPr>
          <w:ins w:id="37894" w:author="Greg Clendenning" w:date="2024-04-16T16:42:00Z"/>
          <w:rFonts w:eastAsia="Calibri"/>
          <w:szCs w:val="20"/>
        </w:rPr>
      </w:pPr>
    </w:p>
    <w:p w14:paraId="6A3163B6" w14:textId="23B79E52" w:rsidR="00FC50E1" w:rsidRPr="001570EA" w:rsidRDefault="00FC50E1" w:rsidP="00FC50E1">
      <w:pPr>
        <w:rPr>
          <w:ins w:id="37895" w:author="Greg Clendenning" w:date="2024-04-16T16:42:00Z"/>
          <w:rFonts w:eastAsia="Calibri"/>
          <w:szCs w:val="20"/>
        </w:rPr>
      </w:pPr>
      <w:ins w:id="37896" w:author="Greg Clendenning" w:date="2024-04-16T16:42:00Z">
        <w:r w:rsidRPr="001570EA">
          <w:rPr>
            <w:rFonts w:eastAsia="Calibri"/>
            <w:szCs w:val="20"/>
          </w:rPr>
          <w:t>The goals of Pennsylvania Act 129 are to reduce consumption and congestion on the state’s power grid. Projects that generate savings for Act 129 programs must offset existing facility loads. Virtual metering of multiple sites, within the guidelines provided by 52 Pa. Code § 75.14.(e)</w:t>
        </w:r>
        <w:r w:rsidR="00CE31DA" w:rsidRPr="001570EA">
          <w:rPr>
            <w:rFonts w:cs="Arial"/>
            <w:color w:val="000000"/>
            <w:szCs w:val="20"/>
            <w:vertAlign w:val="superscript"/>
          </w:rPr>
          <w:t xml:space="preserve"> Source</w:t>
        </w:r>
        <w:r w:rsidR="00CE31DA" w:rsidRPr="001570EA">
          <w:rPr>
            <w:color w:val="000000"/>
            <w:vertAlign w:val="superscript"/>
          </w:rPr>
          <w:t xml:space="preserve"> </w:t>
        </w:r>
        <w:r w:rsidRPr="001570EA">
          <w:rPr>
            <w:rFonts w:eastAsia="Calibri"/>
            <w:szCs w:val="20"/>
            <w:vertAlign w:val="superscript"/>
          </w:rPr>
          <w:t>2</w:t>
        </w:r>
        <w:r w:rsidRPr="001570EA">
          <w:rPr>
            <w:rFonts w:eastAsia="Calibri"/>
            <w:szCs w:val="20"/>
          </w:rPr>
          <w:t>, will be permitted to define existing loads. Annual generated AC power from the PV array must not exceed 110% of the annual electric energy load of the customer’s utility metered consumption.</w:t>
        </w:r>
      </w:ins>
    </w:p>
    <w:p w14:paraId="03CB28F1" w14:textId="77777777" w:rsidR="00FC50E1" w:rsidRPr="001570EA" w:rsidRDefault="00FC50E1" w:rsidP="00FC50E1">
      <w:pPr>
        <w:rPr>
          <w:ins w:id="37897" w:author="Greg Clendenning" w:date="2024-04-16T16:42:00Z"/>
          <w:rFonts w:eastAsia="Calibri"/>
          <w:szCs w:val="20"/>
        </w:rPr>
      </w:pPr>
    </w:p>
    <w:p w14:paraId="23EE67A4" w14:textId="3A18D58B" w:rsidR="00FC50E1" w:rsidRPr="001570EA" w:rsidRDefault="00FC50E1" w:rsidP="00FC50E1">
      <w:pPr>
        <w:rPr>
          <w:ins w:id="37898" w:author="Greg Clendenning" w:date="2024-04-16T16:42:00Z"/>
          <w:rFonts w:eastAsia="Calibri"/>
          <w:szCs w:val="20"/>
        </w:rPr>
      </w:pPr>
      <w:ins w:id="37899" w:author="Greg Clendenning" w:date="2024-04-16T16:42:00Z">
        <w:r w:rsidRPr="001570EA">
          <w:rPr>
            <w:rFonts w:eastAsia="Calibri"/>
            <w:szCs w:val="20"/>
          </w:rPr>
          <w:t xml:space="preserve">Default values for project generation estimates can be developed using the National Renewable Energy Laboratory </w:t>
        </w:r>
        <w:r w:rsidRPr="001570EA">
          <w:t>PV Watts</w:t>
        </w:r>
        <w:r w:rsidRPr="001570EA">
          <w:rPr>
            <w:vertAlign w:val="superscript"/>
          </w:rPr>
          <w:t>®</w:t>
        </w:r>
        <w:r w:rsidRPr="001570EA">
          <w:t xml:space="preserve"> </w:t>
        </w:r>
        <w:r w:rsidRPr="001570EA">
          <w:rPr>
            <w:rFonts w:eastAsia="Calibri"/>
            <w:szCs w:val="20"/>
          </w:rPr>
          <w:t>calculator</w:t>
        </w:r>
        <w:r w:rsidR="00CE31DA" w:rsidRPr="001570EA">
          <w:rPr>
            <w:rFonts w:cs="Arial"/>
            <w:color w:val="000000"/>
            <w:szCs w:val="20"/>
            <w:vertAlign w:val="superscript"/>
          </w:rPr>
          <w:t xml:space="preserve"> Source</w:t>
        </w:r>
        <w:r w:rsidR="00CE31DA" w:rsidRPr="001570EA">
          <w:rPr>
            <w:color w:val="000000"/>
            <w:vertAlign w:val="superscript"/>
          </w:rPr>
          <w:t xml:space="preserve"> </w:t>
        </w:r>
        <w:r w:rsidRPr="001570EA">
          <w:rPr>
            <w:rFonts w:eastAsia="Calibri"/>
            <w:szCs w:val="20"/>
            <w:vertAlign w:val="superscript"/>
          </w:rPr>
          <w:t>3</w:t>
        </w:r>
        <w:r w:rsidRPr="001570EA">
          <w:rPr>
            <w:rFonts w:eastAsia="Calibri"/>
            <w:szCs w:val="20"/>
          </w:rPr>
          <w:t xml:space="preserve">. Additional details on required inputs for the </w:t>
        </w:r>
        <w:r w:rsidRPr="001570EA">
          <w:t>PV Watts</w:t>
        </w:r>
        <w:r w:rsidRPr="001570EA">
          <w:rPr>
            <w:vertAlign w:val="superscript"/>
          </w:rPr>
          <w:t>®</w:t>
        </w:r>
        <w:r w:rsidRPr="001570EA">
          <w:t xml:space="preserve"> </w:t>
        </w:r>
        <w:r w:rsidRPr="001570EA">
          <w:rPr>
            <w:rFonts w:eastAsia="Calibri"/>
            <w:szCs w:val="20"/>
          </w:rPr>
          <w:t xml:space="preserve">model are included in the </w:t>
        </w:r>
        <w:r w:rsidRPr="001570EA">
          <w:rPr>
            <w:rFonts w:eastAsia="Calibri"/>
            <w:i/>
            <w:iCs/>
            <w:szCs w:val="20"/>
          </w:rPr>
          <w:t>Algorithms</w:t>
        </w:r>
        <w:r w:rsidRPr="001570EA">
          <w:rPr>
            <w:rFonts w:eastAsia="Calibri"/>
            <w:szCs w:val="20"/>
          </w:rPr>
          <w:t xml:space="preserve"> section below. Demand savings estimated in this measure assume no tracking, panel tilt of 20</w:t>
        </w:r>
        <w:r w:rsidRPr="001570EA">
          <w:rPr>
            <w:rFonts w:eastAsia="Calibri" w:cs="Arial"/>
            <w:szCs w:val="20"/>
          </w:rPr>
          <w:t>°, and instantaneous fulfillment of on-site loads or back feeding to the grid.</w:t>
        </w:r>
      </w:ins>
    </w:p>
    <w:p w14:paraId="0C0ABA00" w14:textId="77777777" w:rsidR="00FC50E1" w:rsidRPr="001570EA" w:rsidRDefault="00FC50E1" w:rsidP="00FC50E1">
      <w:pPr>
        <w:rPr>
          <w:ins w:id="37900" w:author="Greg Clendenning" w:date="2024-04-16T16:42:00Z"/>
          <w:rFonts w:eastAsia="Calibri"/>
          <w:szCs w:val="20"/>
        </w:rPr>
      </w:pPr>
    </w:p>
    <w:p w14:paraId="128E470D" w14:textId="77777777" w:rsidR="00FC50E1" w:rsidRPr="001570EA" w:rsidRDefault="00FC50E1" w:rsidP="00FC50E1">
      <w:pPr>
        <w:pStyle w:val="SubStyle"/>
        <w:rPr>
          <w:ins w:id="37901" w:author="Greg Clendenning" w:date="2024-04-16T16:42:00Z"/>
        </w:rPr>
      </w:pPr>
      <w:ins w:id="37902" w:author="Greg Clendenning" w:date="2024-04-16T16:42:00Z">
        <w:r w:rsidRPr="001570EA">
          <w:t>Algorithms</w:t>
        </w:r>
      </w:ins>
    </w:p>
    <w:p w14:paraId="77488846" w14:textId="62E774B3" w:rsidR="00FC50E1" w:rsidRPr="001570EA" w:rsidRDefault="00FC50E1" w:rsidP="00FC50E1">
      <w:pPr>
        <w:rPr>
          <w:ins w:id="37903" w:author="Greg Clendenning" w:date="2024-04-16T16:42:00Z"/>
          <w:iCs/>
        </w:rPr>
      </w:pPr>
      <w:ins w:id="37904" w:author="Greg Clendenning" w:date="2024-04-16T16:42:00Z">
        <w:r w:rsidRPr="001570EA">
          <w:t>All energy savings will be determined by the PV Watts</w:t>
        </w:r>
        <w:r w:rsidRPr="001570EA">
          <w:rPr>
            <w:vertAlign w:val="superscript"/>
          </w:rPr>
          <w:t>®</w:t>
        </w:r>
        <w:r w:rsidRPr="001570EA">
          <w:t xml:space="preserve"> model and installed system specifications</w:t>
        </w:r>
        <w:r w:rsidRPr="001570EA">
          <w:rPr>
            <w:rFonts w:cs="Arial"/>
            <w:iCs/>
            <w:szCs w:val="20"/>
          </w:rPr>
          <w:t>. System losses defined below will be the sum of PV Watts</w:t>
        </w:r>
        <w:r w:rsidRPr="001570EA">
          <w:rPr>
            <w:vertAlign w:val="superscript"/>
          </w:rPr>
          <w:t>®</w:t>
        </w:r>
        <w:r w:rsidRPr="001570EA">
          <w:rPr>
            <w:rFonts w:cs="Arial"/>
            <w:iCs/>
            <w:szCs w:val="20"/>
          </w:rPr>
          <w:t xml:space="preserve"> deemed losses (14.08%) and an estimated in-situ loss factor to align model capacity factors with a Pennsylvania statewide analysis of PV system production and expected PV Watts</w:t>
        </w:r>
        <w:r w:rsidRPr="001570EA">
          <w:rPr>
            <w:vertAlign w:val="superscript"/>
          </w:rPr>
          <w:t>®</w:t>
        </w:r>
        <w:r w:rsidRPr="001570EA">
          <w:rPr>
            <w:rFonts w:cs="Arial"/>
            <w:iCs/>
            <w:szCs w:val="20"/>
          </w:rPr>
          <w:t xml:space="preserve"> estimates</w:t>
        </w:r>
        <w:r w:rsidR="00CE31DA" w:rsidRPr="001570EA">
          <w:rPr>
            <w:rFonts w:cs="Arial"/>
            <w:color w:val="000000"/>
            <w:szCs w:val="20"/>
            <w:vertAlign w:val="superscript"/>
          </w:rPr>
          <w:t xml:space="preserve"> Source</w:t>
        </w:r>
        <w:r w:rsidR="00CE31DA" w:rsidRPr="001570EA">
          <w:rPr>
            <w:color w:val="000000"/>
            <w:vertAlign w:val="superscript"/>
          </w:rPr>
          <w:t xml:space="preserve"> </w:t>
        </w:r>
        <w:r w:rsidRPr="001570EA">
          <w:rPr>
            <w:rFonts w:cs="Arial"/>
            <w:iCs/>
            <w:szCs w:val="20"/>
            <w:vertAlign w:val="superscript"/>
          </w:rPr>
          <w:t>4</w:t>
        </w:r>
        <w:r w:rsidRPr="001570EA">
          <w:rPr>
            <w:rFonts w:cs="Arial"/>
            <w:iCs/>
            <w:szCs w:val="20"/>
          </w:rPr>
          <w:t>. If the array contains non-tracking panels at varying azimuths or tilts, a new PV Watts</w:t>
        </w:r>
        <w:r w:rsidRPr="001570EA">
          <w:rPr>
            <w:vertAlign w:val="superscript"/>
          </w:rPr>
          <w:t>®</w:t>
        </w:r>
        <w:r w:rsidRPr="001570EA">
          <w:rPr>
            <w:rFonts w:cs="Arial"/>
            <w:iCs/>
            <w:szCs w:val="20"/>
          </w:rPr>
          <w:t xml:space="preserve"> model must be completed for each array with the results combined to estimate project savings. There are no default savings for this measure.</w:t>
        </w:r>
      </w:ins>
    </w:p>
    <w:p w14:paraId="34A0DB5E" w14:textId="77777777" w:rsidR="00FC50E1" w:rsidRPr="001570EA" w:rsidRDefault="00FC50E1" w:rsidP="00FC50E1">
      <w:pPr>
        <w:pStyle w:val="Equation"/>
        <w:tabs>
          <w:tab w:val="clear" w:pos="2880"/>
          <w:tab w:val="left" w:pos="2160"/>
        </w:tabs>
        <w:rPr>
          <w:ins w:id="37905" w:author="Greg Clendenning" w:date="2024-04-16T16:42:00Z"/>
          <w:rFonts w:cs="Arial"/>
          <w:szCs w:val="20"/>
        </w:rPr>
      </w:pPr>
    </w:p>
    <w:p w14:paraId="1A0C7B65" w14:textId="77777777" w:rsidR="00FC50E1" w:rsidRPr="001570EA" w:rsidRDefault="00FC50E1" w:rsidP="00FC50E1">
      <w:pPr>
        <w:pStyle w:val="Equation"/>
        <w:tabs>
          <w:tab w:val="clear" w:pos="720"/>
          <w:tab w:val="clear" w:pos="2880"/>
          <w:tab w:val="left" w:pos="2160"/>
        </w:tabs>
        <w:rPr>
          <w:ins w:id="37906" w:author="Greg Clendenning" w:date="2024-04-16T16:42:00Z"/>
          <w:rFonts w:ascii="Cambria Math" w:hAnsi="Cambria Math" w:cs="Arial"/>
          <w:szCs w:val="20"/>
        </w:rPr>
      </w:pPr>
      <w:ins w:id="37907" w:author="Greg Clendenning" w:date="2024-04-16T16:42:00Z">
        <w:r w:rsidRPr="001570EA">
          <w:rPr>
            <w:rFonts w:ascii="Cambria Math" w:hAnsi="Cambria Math" w:cs="Arial"/>
            <w:szCs w:val="20"/>
          </w:rPr>
          <w:t>System Losses</w:t>
        </w:r>
        <w:r w:rsidRPr="001570EA">
          <w:rPr>
            <w:rFonts w:ascii="Cambria Math" w:hAnsi="Cambria Math" w:cs="Arial"/>
            <w:szCs w:val="20"/>
          </w:rPr>
          <w:tab/>
          <w:t>= Default Model Losses + In-situ Losses</w:t>
        </w:r>
      </w:ins>
    </w:p>
    <w:p w14:paraId="6BE687CA" w14:textId="77777777" w:rsidR="00FC50E1" w:rsidRPr="001570EA" w:rsidRDefault="00FC50E1" w:rsidP="00FC50E1">
      <w:pPr>
        <w:pStyle w:val="Equation"/>
        <w:tabs>
          <w:tab w:val="clear" w:pos="720"/>
          <w:tab w:val="clear" w:pos="2880"/>
          <w:tab w:val="left" w:pos="2160"/>
        </w:tabs>
        <w:rPr>
          <w:ins w:id="37908" w:author="Greg Clendenning" w:date="2024-04-16T16:42:00Z"/>
          <w:rFonts w:ascii="Cambria Math" w:hAnsi="Cambria Math" w:cs="Arial"/>
          <w:szCs w:val="20"/>
        </w:rPr>
      </w:pPr>
    </w:p>
    <w:p w14:paraId="05F42FC5" w14:textId="77777777" w:rsidR="00FC50E1" w:rsidRPr="001570EA" w:rsidRDefault="00FC50E1" w:rsidP="00FC50E1">
      <w:pPr>
        <w:pStyle w:val="Equation"/>
        <w:tabs>
          <w:tab w:val="clear" w:pos="720"/>
          <w:tab w:val="clear" w:pos="2880"/>
          <w:tab w:val="left" w:pos="2160"/>
        </w:tabs>
        <w:rPr>
          <w:ins w:id="37909" w:author="Greg Clendenning" w:date="2024-04-16T16:42:00Z"/>
        </w:rPr>
      </w:pPr>
      <w:ins w:id="37910" w:author="Greg Clendenning" w:date="2024-04-16T16:42:00Z">
        <w:r w:rsidRPr="001570EA">
          <w:rPr>
            <w:rFonts w:ascii="Cambria Math" w:hAnsi="Cambria Math" w:cs="Arial"/>
            <w:szCs w:val="20"/>
          </w:rPr>
          <w:t>ΔkWh</w:t>
        </w:r>
        <w:r w:rsidRPr="001570EA">
          <w:rPr>
            <w:rFonts w:cs="Arial"/>
            <w:szCs w:val="20"/>
          </w:rPr>
          <w:tab/>
        </w:r>
      </w:ins>
      <m:oMath>
        <m:r>
          <w:ins w:id="37911" w:author="Greg Clendenning" w:date="2024-04-16T16:42:00Z">
            <w:rPr>
              <w:rFonts w:ascii="Cambria Math" w:hAnsi="Cambria Math"/>
            </w:rPr>
            <m:t>=</m:t>
          </w:ins>
        </m:r>
        <m:r>
          <w:ins w:id="37912" w:author="Greg Clendenning" w:date="2024-04-16T16:42:00Z">
            <w:rPr>
              <w:rFonts w:ascii="Cambria Math" w:eastAsia="Times New Roman" w:hAnsi="Cambria Math"/>
              <w:szCs w:val="20"/>
            </w:rPr>
            <m:t>Provided by PV Watts</m:t>
          </w:ins>
        </m:r>
        <m:r>
          <w:ins w:id="37913" w:author="Greg Clendenning" w:date="2024-04-16T16:42:00Z">
            <w:rPr>
              <w:rFonts w:ascii="Cambria Math" w:hAnsi="Cambria Math" w:cs="Arial"/>
              <w:szCs w:val="20"/>
            </w:rPr>
            <m:t xml:space="preserve">  </m:t>
          </w:ins>
        </m:r>
      </m:oMath>
    </w:p>
    <w:p w14:paraId="03D954E3" w14:textId="77777777" w:rsidR="00FC50E1" w:rsidRPr="001570EA" w:rsidRDefault="00FC50E1" w:rsidP="00FC50E1">
      <w:pPr>
        <w:rPr>
          <w:ins w:id="37914" w:author="Greg Clendenning" w:date="2024-04-16T16:42:00Z"/>
        </w:rPr>
      </w:pPr>
    </w:p>
    <w:p w14:paraId="439A4468" w14:textId="77777777" w:rsidR="00FC50E1" w:rsidRPr="001570EA" w:rsidRDefault="00FC50E1" w:rsidP="00FC50E1">
      <w:pPr>
        <w:pStyle w:val="Equation"/>
        <w:tabs>
          <w:tab w:val="clear" w:pos="720"/>
          <w:tab w:val="clear" w:pos="2880"/>
          <w:tab w:val="left" w:pos="2160"/>
        </w:tabs>
        <w:rPr>
          <w:ins w:id="37915" w:author="Greg Clendenning" w:date="2024-04-16T16:42:00Z"/>
          <w:rFonts w:cs="Arial"/>
          <w:szCs w:val="20"/>
        </w:rPr>
      </w:pPr>
      <w:ins w:id="37916"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peak,summer</w:t>
        </w:r>
        <w:r w:rsidRPr="001570EA">
          <w:rPr>
            <w:rFonts w:cs="Arial"/>
            <w:szCs w:val="20"/>
          </w:rPr>
          <w:tab/>
        </w:r>
      </w:ins>
      <m:oMath>
        <m:r>
          <w:ins w:id="37917" w:author="Greg Clendenning" w:date="2024-04-16T16:42:00Z">
            <w:rPr>
              <w:rFonts w:ascii="Cambria Math" w:hAnsi="Cambria Math"/>
              <w:szCs w:val="20"/>
            </w:rPr>
            <m:t>=∆kWh×</m:t>
          </w:ins>
        </m:r>
        <m:sSub>
          <m:sSubPr>
            <m:ctrlPr>
              <w:ins w:id="37918" w:author="Greg Clendenning" w:date="2024-04-16T16:42:00Z">
                <w:rPr>
                  <w:rFonts w:ascii="Cambria Math" w:hAnsi="Cambria Math"/>
                  <w:szCs w:val="20"/>
                </w:rPr>
              </w:ins>
            </m:ctrlPr>
          </m:sSubPr>
          <m:e>
            <m:r>
              <w:ins w:id="37919" w:author="Greg Clendenning" w:date="2024-04-16T16:42:00Z">
                <w:rPr>
                  <w:rFonts w:ascii="Cambria Math" w:hAnsi="Cambria Math"/>
                  <w:szCs w:val="20"/>
                </w:rPr>
                <m:t>ETDF</m:t>
              </w:ins>
            </m:r>
          </m:e>
          <m:sub>
            <m:r>
              <w:ins w:id="37920" w:author="Greg Clendenning" w:date="2024-04-16T16:42:00Z">
                <w:rPr>
                  <w:rFonts w:ascii="Cambria Math" w:hAnsi="Cambria Math"/>
                  <w:szCs w:val="20"/>
                </w:rPr>
                <m:t>summer</m:t>
              </w:ins>
            </m:r>
          </m:sub>
        </m:sSub>
      </m:oMath>
    </w:p>
    <w:p w14:paraId="103F2F9D" w14:textId="77777777" w:rsidR="00FC50E1" w:rsidRPr="001570EA" w:rsidRDefault="00FC50E1" w:rsidP="00FC50E1">
      <w:pPr>
        <w:pStyle w:val="Equation"/>
        <w:tabs>
          <w:tab w:val="clear" w:pos="720"/>
          <w:tab w:val="clear" w:pos="2880"/>
          <w:tab w:val="left" w:pos="2160"/>
        </w:tabs>
        <w:rPr>
          <w:ins w:id="37921" w:author="Greg Clendenning" w:date="2024-04-16T16:42:00Z"/>
          <w:rFonts w:ascii="Cambria Math" w:hAnsi="Cambria Math" w:cs="Arial"/>
          <w:szCs w:val="20"/>
        </w:rPr>
      </w:pPr>
    </w:p>
    <w:p w14:paraId="631247BD" w14:textId="77777777" w:rsidR="00FC50E1" w:rsidRPr="001570EA" w:rsidRDefault="008A402F" w:rsidP="00FC50E1">
      <w:pPr>
        <w:pStyle w:val="Equation"/>
        <w:tabs>
          <w:tab w:val="clear" w:pos="720"/>
          <w:tab w:val="clear" w:pos="2880"/>
          <w:tab w:val="left" w:pos="2160"/>
        </w:tabs>
        <w:ind w:left="0" w:firstLine="0"/>
        <w:rPr>
          <w:ins w:id="37922" w:author="Greg Clendenning" w:date="2024-04-16T16:42:00Z"/>
          <w:szCs w:val="20"/>
        </w:rPr>
      </w:pPr>
      <m:oMath>
        <m:sSub>
          <m:sSubPr>
            <m:ctrlPr>
              <w:ins w:id="37923" w:author="Greg Clendenning" w:date="2024-04-16T16:42:00Z">
                <w:rPr>
                  <w:rFonts w:ascii="Cambria Math" w:hAnsi="Cambria Math"/>
                  <w:szCs w:val="20"/>
                </w:rPr>
              </w:ins>
            </m:ctrlPr>
          </m:sSubPr>
          <m:e>
            <m:r>
              <w:ins w:id="37924" w:author="Greg Clendenning" w:date="2024-04-16T16:42:00Z">
                <w:rPr>
                  <w:rFonts w:ascii="Cambria Math" w:hAnsi="Cambria Math"/>
                  <w:szCs w:val="20"/>
                </w:rPr>
                <m:t>ETDF</m:t>
              </w:ins>
            </m:r>
          </m:e>
          <m:sub>
            <m:r>
              <w:ins w:id="37925" w:author="Greg Clendenning" w:date="2024-04-16T16:42:00Z">
                <w:rPr>
                  <w:rFonts w:ascii="Cambria Math" w:hAnsi="Cambria Math"/>
                  <w:szCs w:val="20"/>
                </w:rPr>
                <m:t>summer</m:t>
              </w:ins>
            </m:r>
          </m:sub>
        </m:sSub>
      </m:oMath>
      <w:ins w:id="37926" w:author="Greg Clendenning" w:date="2024-04-16T16:42:00Z">
        <w:r w:rsidR="00FC50E1" w:rsidRPr="001570EA">
          <w:rPr>
            <w:szCs w:val="20"/>
          </w:rPr>
          <w:tab/>
          <w:t xml:space="preserve">= </w:t>
        </w:r>
      </w:ins>
      <m:oMath>
        <m:sSub>
          <m:sSubPr>
            <m:ctrlPr>
              <w:ins w:id="37927" w:author="Greg Clendenning" w:date="2024-04-16T16:42:00Z">
                <w:rPr>
                  <w:rFonts w:ascii="Cambria Math" w:hAnsi="Cambria Math"/>
                  <w:szCs w:val="20"/>
                </w:rPr>
              </w:ins>
            </m:ctrlPr>
          </m:sSubPr>
          <m:e>
            <m:r>
              <w:ins w:id="37928" w:author="Greg Clendenning" w:date="2024-04-16T16:42:00Z">
                <w:rPr>
                  <w:rFonts w:ascii="Cambria Math" w:hAnsi="Cambria Math"/>
                  <w:szCs w:val="20"/>
                </w:rPr>
                <m:t>ETDF</m:t>
              </w:ins>
            </m:r>
          </m:e>
          <m:sub>
            <m:r>
              <w:ins w:id="37929" w:author="Greg Clendenning" w:date="2024-04-16T16:42:00Z">
                <w:rPr>
                  <w:rFonts w:ascii="Cambria Math" w:hAnsi="Cambria Math"/>
                  <w:szCs w:val="20"/>
                </w:rPr>
                <m:t>summer</m:t>
              </w:ins>
            </m:r>
            <m:r>
              <w:ins w:id="37930" w:author="Greg Clendenning" w:date="2024-04-16T16:42:00Z">
                <w:rPr>
                  <w:rFonts w:ascii="Cambria Math" w:hAnsi="Cambria Math"/>
                  <w:szCs w:val="20"/>
                </w:rPr>
                <m:t>,</m:t>
              </w:ins>
            </m:r>
            <m:r>
              <w:ins w:id="37931" w:author="Greg Clendenning" w:date="2024-04-16T16:42:00Z">
                <w:rPr>
                  <w:rFonts w:ascii="Cambria Math" w:hAnsi="Cambria Math"/>
                  <w:szCs w:val="20"/>
                </w:rPr>
                <m:t>ordinal</m:t>
              </w:ins>
            </m:r>
          </m:sub>
        </m:sSub>
        <m:r>
          <w:ins w:id="37932" w:author="Greg Clendenning" w:date="2024-04-16T16:42:00Z">
            <w:rPr>
              <w:rFonts w:ascii="Cambria Math" w:hAnsi="Cambria Math"/>
              <w:szCs w:val="20"/>
            </w:rPr>
            <m:t>+(∆</m:t>
          </w:ins>
        </m:r>
        <m:r>
          <w:ins w:id="37933" w:author="Greg Clendenning" w:date="2024-04-16T16:42:00Z">
            <w:rPr>
              <w:rFonts w:ascii="Cambria Math" w:hAnsi="Cambria Math"/>
              <w:szCs w:val="20"/>
            </w:rPr>
            <m:t>Azimut</m:t>
          </w:ins>
        </m:r>
        <m:r>
          <w:ins w:id="37934" w:author="Greg Clendenning" w:date="2024-04-16T16:42:00Z">
            <w:rPr>
              <w:rFonts w:ascii="Cambria Math" w:hAnsi="Cambria Math"/>
              <w:szCs w:val="20"/>
            </w:rPr>
            <m:t>h*</m:t>
          </w:ins>
        </m:r>
        <m:sSub>
          <m:sSubPr>
            <m:ctrlPr>
              <w:ins w:id="37935" w:author="Greg Clendenning" w:date="2024-04-16T16:42:00Z">
                <w:rPr>
                  <w:rFonts w:ascii="Cambria Math" w:hAnsi="Cambria Math"/>
                  <w:szCs w:val="20"/>
                </w:rPr>
              </w:ins>
            </m:ctrlPr>
          </m:sSubPr>
          <m:e>
            <m:r>
              <w:ins w:id="37936" w:author="Greg Clendenning" w:date="2024-04-16T16:42:00Z">
                <w:rPr>
                  <w:rFonts w:ascii="Cambria Math" w:hAnsi="Cambria Math"/>
                  <w:szCs w:val="20"/>
                </w:rPr>
                <m:t>ETDF</m:t>
              </w:ins>
            </m:r>
          </m:e>
          <m:sub>
            <m:r>
              <w:ins w:id="37937" w:author="Greg Clendenning" w:date="2024-04-16T16:42:00Z">
                <w:rPr>
                  <w:rFonts w:ascii="Cambria Math" w:hAnsi="Cambria Math"/>
                  <w:szCs w:val="20"/>
                </w:rPr>
                <m:t>summer</m:t>
              </w:ins>
            </m:r>
            <m:r>
              <w:ins w:id="37938" w:author="Greg Clendenning" w:date="2024-04-16T16:42:00Z">
                <w:rPr>
                  <w:rFonts w:ascii="Cambria Math" w:hAnsi="Cambria Math"/>
                  <w:szCs w:val="20"/>
                </w:rPr>
                <m:t>,</m:t>
              </w:ins>
            </m:r>
            <m:r>
              <w:ins w:id="37939" w:author="Greg Clendenning" w:date="2024-04-16T16:42:00Z">
                <w:rPr>
                  <w:rFonts w:ascii="Cambria Math" w:hAnsi="Cambria Math"/>
                  <w:szCs w:val="20"/>
                </w:rPr>
                <m:t>incremental</m:t>
              </w:ins>
            </m:r>
          </m:sub>
        </m:sSub>
        <m:r>
          <w:ins w:id="37940" w:author="Greg Clendenning" w:date="2024-04-16T16:42:00Z">
            <w:rPr>
              <w:rFonts w:ascii="Cambria Math" w:hAnsi="Cambria Math"/>
              <w:szCs w:val="20"/>
            </w:rPr>
            <m:t>)</m:t>
          </w:ins>
        </m:r>
      </m:oMath>
    </w:p>
    <w:p w14:paraId="4F571638" w14:textId="77777777" w:rsidR="00FC50E1" w:rsidRPr="001570EA" w:rsidRDefault="00FC50E1" w:rsidP="00FC50E1">
      <w:pPr>
        <w:pStyle w:val="Equation"/>
        <w:tabs>
          <w:tab w:val="clear" w:pos="720"/>
          <w:tab w:val="clear" w:pos="2880"/>
          <w:tab w:val="left" w:pos="2160"/>
        </w:tabs>
        <w:ind w:left="0" w:firstLine="0"/>
        <w:rPr>
          <w:ins w:id="37941" w:author="Greg Clendenning" w:date="2024-04-16T16:42:00Z"/>
          <w:szCs w:val="20"/>
        </w:rPr>
      </w:pPr>
    </w:p>
    <w:p w14:paraId="5AFC4626" w14:textId="77777777" w:rsidR="00FC50E1" w:rsidRPr="001570EA" w:rsidRDefault="0006652B" w:rsidP="00FC50E1">
      <w:pPr>
        <w:pStyle w:val="Equation"/>
        <w:tabs>
          <w:tab w:val="clear" w:pos="720"/>
          <w:tab w:val="clear" w:pos="2880"/>
          <w:tab w:val="left" w:pos="2160"/>
        </w:tabs>
        <w:ind w:left="2160" w:hanging="2160"/>
        <w:rPr>
          <w:ins w:id="37942" w:author="Greg Clendenning" w:date="2024-04-16T16:42:00Z"/>
          <w:szCs w:val="20"/>
        </w:rPr>
      </w:pPr>
      <m:oMath>
        <m:r>
          <w:ins w:id="37943" w:author="Greg Clendenning" w:date="2024-04-16T16:42:00Z">
            <w:rPr>
              <w:rFonts w:ascii="Cambria Math" w:hAnsi="Cambria Math"/>
              <w:szCs w:val="20"/>
            </w:rPr>
            <m:t>∆Azimuth</m:t>
          </w:ins>
        </m:r>
      </m:oMath>
      <w:ins w:id="37944" w:author="Greg Clendenning" w:date="2024-04-16T16:42:00Z">
        <w:r w:rsidR="00FC50E1" w:rsidRPr="001570EA">
          <w:rPr>
            <w:szCs w:val="20"/>
          </w:rPr>
          <w:tab/>
        </w:r>
        <w:r w:rsidR="00FC50E1" w:rsidRPr="001570EA">
          <w:rPr>
            <w:rFonts w:ascii="Cambria Math" w:hAnsi="Cambria Math"/>
            <w:szCs w:val="20"/>
          </w:rPr>
          <w:t>= Difference between PV array azimuth and closest, smaller ordinal direction (90, 135, 180, or 225)</w:t>
        </w:r>
        <w:r w:rsidR="00FC50E1" w:rsidRPr="001570EA">
          <w:rPr>
            <w:szCs w:val="20"/>
          </w:rPr>
          <w:t xml:space="preserve"> </w:t>
        </w:r>
      </w:ins>
    </w:p>
    <w:p w14:paraId="1B1BF78C" w14:textId="77777777" w:rsidR="00FC50E1" w:rsidRPr="001570EA" w:rsidRDefault="00FC50E1" w:rsidP="00FC50E1">
      <w:pPr>
        <w:pStyle w:val="Equation"/>
        <w:tabs>
          <w:tab w:val="clear" w:pos="720"/>
          <w:tab w:val="clear" w:pos="2880"/>
          <w:tab w:val="left" w:pos="2160"/>
        </w:tabs>
        <w:ind w:left="0" w:firstLine="0"/>
        <w:rPr>
          <w:ins w:id="37945" w:author="Greg Clendenning" w:date="2024-04-16T16:42:00Z"/>
        </w:rPr>
      </w:pPr>
    </w:p>
    <w:p w14:paraId="1AF4843D" w14:textId="77777777" w:rsidR="00FC50E1" w:rsidRPr="001570EA" w:rsidRDefault="00FC50E1" w:rsidP="00FC50E1">
      <w:pPr>
        <w:pStyle w:val="Equation"/>
        <w:tabs>
          <w:tab w:val="clear" w:pos="720"/>
          <w:tab w:val="clear" w:pos="2880"/>
          <w:tab w:val="left" w:pos="2160"/>
        </w:tabs>
        <w:rPr>
          <w:ins w:id="37946" w:author="Greg Clendenning" w:date="2024-04-16T16:42:00Z"/>
          <w:rFonts w:cs="Arial"/>
          <w:szCs w:val="20"/>
        </w:rPr>
      </w:pPr>
      <w:ins w:id="37947" w:author="Greg Clendenning" w:date="2024-04-16T16:42:00Z">
        <w:r w:rsidRPr="001570EA">
          <w:rPr>
            <w:rFonts w:ascii="Cambria Math" w:hAnsi="Cambria Math" w:cs="Arial"/>
            <w:szCs w:val="20"/>
          </w:rPr>
          <w:t>ΔkW</w:t>
        </w:r>
        <w:r w:rsidRPr="001570EA">
          <w:rPr>
            <w:rFonts w:ascii="Cambria Math" w:hAnsi="Cambria Math" w:cs="Arial"/>
            <w:szCs w:val="20"/>
            <w:vertAlign w:val="subscript"/>
          </w:rPr>
          <w:t>peak,winter</w:t>
        </w:r>
        <w:r w:rsidRPr="001570EA">
          <w:rPr>
            <w:rFonts w:cs="Arial"/>
            <w:szCs w:val="20"/>
          </w:rPr>
          <w:tab/>
        </w:r>
      </w:ins>
      <m:oMath>
        <m:r>
          <w:ins w:id="37948" w:author="Greg Clendenning" w:date="2024-04-16T16:42:00Z">
            <w:rPr>
              <w:rFonts w:ascii="Cambria Math" w:hAnsi="Cambria Math"/>
              <w:szCs w:val="20"/>
            </w:rPr>
            <m:t>=∆kWh×</m:t>
          </w:ins>
        </m:r>
        <m:sSub>
          <m:sSubPr>
            <m:ctrlPr>
              <w:ins w:id="37949" w:author="Greg Clendenning" w:date="2024-04-16T16:42:00Z">
                <w:rPr>
                  <w:rFonts w:ascii="Cambria Math" w:hAnsi="Cambria Math"/>
                  <w:szCs w:val="20"/>
                </w:rPr>
              </w:ins>
            </m:ctrlPr>
          </m:sSubPr>
          <m:e>
            <m:r>
              <w:ins w:id="37950" w:author="Greg Clendenning" w:date="2024-04-16T16:42:00Z">
                <w:rPr>
                  <w:rFonts w:ascii="Cambria Math" w:hAnsi="Cambria Math"/>
                  <w:szCs w:val="20"/>
                </w:rPr>
                <m:t>ETDF</m:t>
              </w:ins>
            </m:r>
          </m:e>
          <m:sub>
            <m:r>
              <w:ins w:id="37951" w:author="Greg Clendenning" w:date="2024-04-16T16:42:00Z">
                <w:rPr>
                  <w:rFonts w:ascii="Cambria Math" w:hAnsi="Cambria Math"/>
                  <w:szCs w:val="20"/>
                </w:rPr>
                <m:t>winter</m:t>
              </w:ins>
            </m:r>
          </m:sub>
        </m:sSub>
      </m:oMath>
      <w:ins w:id="37952" w:author="Greg Clendenning" w:date="2024-04-16T16:42:00Z">
        <w:r w:rsidRPr="001570EA">
          <w:rPr>
            <w:rFonts w:cs="Arial"/>
            <w:szCs w:val="20"/>
          </w:rPr>
          <w:tab/>
        </w:r>
        <w:r w:rsidRPr="001570EA">
          <w:rPr>
            <w:rFonts w:cs="Arial"/>
            <w:szCs w:val="20"/>
          </w:rPr>
          <w:tab/>
        </w:r>
        <w:r w:rsidRPr="001570EA">
          <w:rPr>
            <w:rFonts w:cs="Arial"/>
            <w:szCs w:val="20"/>
          </w:rPr>
          <w:tab/>
        </w:r>
      </w:ins>
    </w:p>
    <w:p w14:paraId="3181CB7D" w14:textId="77777777" w:rsidR="00FC50E1" w:rsidRPr="001570EA" w:rsidRDefault="00FC50E1" w:rsidP="00FC50E1">
      <w:pPr>
        <w:pStyle w:val="Equation"/>
        <w:tabs>
          <w:tab w:val="clear" w:pos="720"/>
          <w:tab w:val="clear" w:pos="2880"/>
          <w:tab w:val="left" w:pos="2160"/>
        </w:tabs>
        <w:rPr>
          <w:ins w:id="37953" w:author="Greg Clendenning" w:date="2024-04-16T16:42:00Z"/>
        </w:rPr>
      </w:pPr>
    </w:p>
    <w:p w14:paraId="5B683E25" w14:textId="77777777" w:rsidR="00FC50E1" w:rsidRPr="001570EA" w:rsidRDefault="008A402F" w:rsidP="00FC50E1">
      <w:pPr>
        <w:pStyle w:val="Equation"/>
        <w:tabs>
          <w:tab w:val="clear" w:pos="720"/>
          <w:tab w:val="clear" w:pos="2880"/>
          <w:tab w:val="left" w:pos="2160"/>
        </w:tabs>
        <w:ind w:left="0" w:firstLine="0"/>
        <w:rPr>
          <w:ins w:id="37954" w:author="Greg Clendenning" w:date="2024-04-16T16:42:00Z"/>
          <w:szCs w:val="20"/>
        </w:rPr>
      </w:pPr>
      <m:oMath>
        <m:sSub>
          <m:sSubPr>
            <m:ctrlPr>
              <w:ins w:id="37955" w:author="Greg Clendenning" w:date="2024-04-16T16:42:00Z">
                <w:rPr>
                  <w:rFonts w:ascii="Cambria Math" w:hAnsi="Cambria Math"/>
                  <w:szCs w:val="20"/>
                </w:rPr>
              </w:ins>
            </m:ctrlPr>
          </m:sSubPr>
          <m:e>
            <m:r>
              <w:ins w:id="37956" w:author="Greg Clendenning" w:date="2024-04-16T16:42:00Z">
                <w:rPr>
                  <w:rFonts w:ascii="Cambria Math" w:hAnsi="Cambria Math"/>
                  <w:szCs w:val="20"/>
                </w:rPr>
                <m:t>ETDF</m:t>
              </w:ins>
            </m:r>
          </m:e>
          <m:sub>
            <m:r>
              <w:ins w:id="37957" w:author="Greg Clendenning" w:date="2024-04-16T16:42:00Z">
                <w:rPr>
                  <w:rFonts w:ascii="Cambria Math" w:hAnsi="Cambria Math"/>
                  <w:szCs w:val="20"/>
                </w:rPr>
                <m:t>winter</m:t>
              </w:ins>
            </m:r>
          </m:sub>
        </m:sSub>
      </m:oMath>
      <w:ins w:id="37958" w:author="Greg Clendenning" w:date="2024-04-16T16:42:00Z">
        <w:r w:rsidR="00FC50E1" w:rsidRPr="001570EA">
          <w:rPr>
            <w:szCs w:val="20"/>
          </w:rPr>
          <w:tab/>
          <w:t xml:space="preserve">= </w:t>
        </w:r>
      </w:ins>
      <m:oMath>
        <m:sSub>
          <m:sSubPr>
            <m:ctrlPr>
              <w:ins w:id="37959" w:author="Greg Clendenning" w:date="2024-04-16T16:42:00Z">
                <w:rPr>
                  <w:rFonts w:ascii="Cambria Math" w:hAnsi="Cambria Math"/>
                  <w:szCs w:val="20"/>
                </w:rPr>
              </w:ins>
            </m:ctrlPr>
          </m:sSubPr>
          <m:e>
            <m:r>
              <w:ins w:id="37960" w:author="Greg Clendenning" w:date="2024-04-16T16:42:00Z">
                <w:rPr>
                  <w:rFonts w:ascii="Cambria Math" w:hAnsi="Cambria Math"/>
                  <w:szCs w:val="20"/>
                </w:rPr>
                <m:t>ETDF</m:t>
              </w:ins>
            </m:r>
          </m:e>
          <m:sub>
            <m:r>
              <w:ins w:id="37961" w:author="Greg Clendenning" w:date="2024-04-16T16:42:00Z">
                <w:rPr>
                  <w:rFonts w:ascii="Cambria Math" w:hAnsi="Cambria Math"/>
                  <w:szCs w:val="20"/>
                </w:rPr>
                <m:t>winter</m:t>
              </w:ins>
            </m:r>
            <m:r>
              <w:ins w:id="37962" w:author="Greg Clendenning" w:date="2024-04-16T16:42:00Z">
                <w:rPr>
                  <w:rFonts w:ascii="Cambria Math" w:hAnsi="Cambria Math"/>
                  <w:szCs w:val="20"/>
                </w:rPr>
                <m:t>,</m:t>
              </w:ins>
            </m:r>
            <m:r>
              <w:ins w:id="37963" w:author="Greg Clendenning" w:date="2024-04-16T16:42:00Z">
                <w:rPr>
                  <w:rFonts w:ascii="Cambria Math" w:hAnsi="Cambria Math"/>
                  <w:szCs w:val="20"/>
                </w:rPr>
                <m:t>ordinal</m:t>
              </w:ins>
            </m:r>
          </m:sub>
        </m:sSub>
        <m:r>
          <w:ins w:id="37964" w:author="Greg Clendenning" w:date="2024-04-16T16:42:00Z">
            <w:rPr>
              <w:rFonts w:ascii="Cambria Math" w:hAnsi="Cambria Math"/>
              <w:szCs w:val="20"/>
            </w:rPr>
            <m:t>+(∆</m:t>
          </w:ins>
        </m:r>
        <m:r>
          <w:ins w:id="37965" w:author="Greg Clendenning" w:date="2024-04-16T16:42:00Z">
            <w:rPr>
              <w:rFonts w:ascii="Cambria Math" w:hAnsi="Cambria Math"/>
              <w:szCs w:val="20"/>
            </w:rPr>
            <m:t>Azimut</m:t>
          </w:ins>
        </m:r>
        <m:r>
          <w:ins w:id="37966" w:author="Greg Clendenning" w:date="2024-04-16T16:42:00Z">
            <w:rPr>
              <w:rFonts w:ascii="Cambria Math" w:hAnsi="Cambria Math"/>
              <w:szCs w:val="20"/>
            </w:rPr>
            <m:t>h*</m:t>
          </w:ins>
        </m:r>
        <m:sSub>
          <m:sSubPr>
            <m:ctrlPr>
              <w:ins w:id="37967" w:author="Greg Clendenning" w:date="2024-04-16T16:42:00Z">
                <w:rPr>
                  <w:rFonts w:ascii="Cambria Math" w:hAnsi="Cambria Math"/>
                  <w:szCs w:val="20"/>
                </w:rPr>
              </w:ins>
            </m:ctrlPr>
          </m:sSubPr>
          <m:e>
            <m:r>
              <w:ins w:id="37968" w:author="Greg Clendenning" w:date="2024-04-16T16:42:00Z">
                <w:rPr>
                  <w:rFonts w:ascii="Cambria Math" w:hAnsi="Cambria Math"/>
                  <w:szCs w:val="20"/>
                </w:rPr>
                <m:t>ETDF</m:t>
              </w:ins>
            </m:r>
          </m:e>
          <m:sub>
            <m:r>
              <w:ins w:id="37969" w:author="Greg Clendenning" w:date="2024-04-16T16:42:00Z">
                <w:rPr>
                  <w:rFonts w:ascii="Cambria Math" w:hAnsi="Cambria Math"/>
                  <w:szCs w:val="20"/>
                </w:rPr>
                <m:t>winter</m:t>
              </w:ins>
            </m:r>
            <m:r>
              <w:ins w:id="37970" w:author="Greg Clendenning" w:date="2024-04-16T16:42:00Z">
                <w:rPr>
                  <w:rFonts w:ascii="Cambria Math" w:hAnsi="Cambria Math"/>
                  <w:szCs w:val="20"/>
                </w:rPr>
                <m:t>,</m:t>
              </w:ins>
            </m:r>
            <m:r>
              <w:ins w:id="37971" w:author="Greg Clendenning" w:date="2024-04-16T16:42:00Z">
                <w:rPr>
                  <w:rFonts w:ascii="Cambria Math" w:hAnsi="Cambria Math"/>
                  <w:szCs w:val="20"/>
                </w:rPr>
                <m:t>incremental</m:t>
              </w:ins>
            </m:r>
          </m:sub>
        </m:sSub>
        <m:r>
          <w:ins w:id="37972" w:author="Greg Clendenning" w:date="2024-04-16T16:42:00Z">
            <w:rPr>
              <w:rFonts w:ascii="Cambria Math" w:hAnsi="Cambria Math"/>
              <w:szCs w:val="20"/>
            </w:rPr>
            <m:t>)</m:t>
          </w:ins>
        </m:r>
      </m:oMath>
    </w:p>
    <w:p w14:paraId="44D87509" w14:textId="77777777" w:rsidR="00FC50E1" w:rsidRPr="001570EA" w:rsidRDefault="00FC50E1" w:rsidP="00FC50E1">
      <w:pPr>
        <w:pStyle w:val="SubStyle"/>
        <w:rPr>
          <w:ins w:id="37973" w:author="Greg Clendenning" w:date="2024-04-16T16:42:00Z"/>
        </w:rPr>
      </w:pPr>
      <w:ins w:id="37974" w:author="Greg Clendenning" w:date="2024-04-16T16:42:00Z">
        <w:r w:rsidRPr="001570EA">
          <w:t>Definition of Terms</w:t>
        </w:r>
      </w:ins>
    </w:p>
    <w:p w14:paraId="3F0EA918" w14:textId="3CEB67B8" w:rsidR="00FC50E1" w:rsidRPr="001570EA" w:rsidRDefault="002E093A" w:rsidP="002E093A">
      <w:pPr>
        <w:pStyle w:val="Caption"/>
        <w:rPr>
          <w:ins w:id="37975" w:author="Greg Clendenning" w:date="2024-04-16T16:42:00Z"/>
        </w:rPr>
      </w:pPr>
      <w:ins w:id="37976" w:author="Greg Clendenning" w:date="2024-04-16T16:42:00Z">
        <w:r w:rsidRPr="001570EA">
          <w:t xml:space="preserve">Table </w:t>
        </w:r>
        <w:r w:rsidRPr="001570EA">
          <w:fldChar w:fldCharType="begin"/>
        </w:r>
        <w:r w:rsidRPr="001570EA">
          <w:instrText xml:space="preserve"> STYLEREF 1 \s </w:instrText>
        </w:r>
        <w:r w:rsidRPr="001570EA">
          <w:fldChar w:fldCharType="separate"/>
        </w:r>
        <w:r w:rsidR="00A11E80" w:rsidRPr="001570EA">
          <w:rPr>
            <w:noProof/>
          </w:rPr>
          <w:t>2</w:t>
        </w:r>
        <w:r w:rsidRPr="001570EA">
          <w:fldChar w:fldCharType="end"/>
        </w:r>
        <w:r w:rsidRPr="001570EA">
          <w:noBreakHyphen/>
        </w:r>
        <w:r w:rsidRPr="001570EA">
          <w:fldChar w:fldCharType="begin"/>
        </w:r>
        <w:r w:rsidRPr="001570EA">
          <w:instrText xml:space="preserve"> SEQ Table \* ARABIC \s 1 </w:instrText>
        </w:r>
        <w:r w:rsidRPr="001570EA">
          <w:fldChar w:fldCharType="separate"/>
        </w:r>
        <w:r w:rsidR="00A11E80" w:rsidRPr="001570EA">
          <w:rPr>
            <w:noProof/>
          </w:rPr>
          <w:t>176</w:t>
        </w:r>
        <w:r w:rsidRPr="001570EA">
          <w:fldChar w:fldCharType="end"/>
        </w:r>
        <w:r w:rsidRPr="001570EA">
          <w:t xml:space="preserve"> Terms, Values, and References for Solar PV</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7"/>
        <w:gridCol w:w="1165"/>
        <w:gridCol w:w="1862"/>
        <w:gridCol w:w="1260"/>
        <w:gridCol w:w="1826"/>
      </w:tblGrid>
      <w:tr w:rsidR="00FC50E1" w:rsidRPr="001570EA" w14:paraId="7E8CD7AD" w14:textId="77777777" w:rsidTr="003658D5">
        <w:trPr>
          <w:trHeight w:val="20"/>
          <w:tblHeader/>
          <w:ins w:id="37977" w:author="Greg Clendenning" w:date="2024-04-16T16:42:00Z"/>
        </w:trPr>
        <w:tc>
          <w:tcPr>
            <w:tcW w:w="1458" w:type="pct"/>
            <w:shd w:val="clear" w:color="auto" w:fill="A6A6A6" w:themeFill="background1" w:themeFillShade="A6"/>
          </w:tcPr>
          <w:p w14:paraId="3079DADB" w14:textId="77777777" w:rsidR="00FC50E1" w:rsidRPr="001570EA" w:rsidRDefault="00FC50E1" w:rsidP="003658D5">
            <w:pPr>
              <w:pStyle w:val="TableCell"/>
              <w:keepNext w:val="0"/>
              <w:spacing w:before="60" w:after="60"/>
              <w:jc w:val="left"/>
              <w:rPr>
                <w:ins w:id="37978" w:author="Greg Clendenning" w:date="2024-04-16T16:42:00Z"/>
                <w:rFonts w:eastAsia="Calibri" w:cs="Arial"/>
                <w:b/>
                <w:szCs w:val="18"/>
              </w:rPr>
            </w:pPr>
            <w:ins w:id="37979" w:author="Greg Clendenning" w:date="2024-04-16T16:42:00Z">
              <w:r w:rsidRPr="001570EA">
                <w:rPr>
                  <w:rFonts w:eastAsia="Calibri" w:cs="Arial"/>
                  <w:b/>
                  <w:szCs w:val="18"/>
                </w:rPr>
                <w:t>Term</w:t>
              </w:r>
            </w:ins>
          </w:p>
        </w:tc>
        <w:tc>
          <w:tcPr>
            <w:tcW w:w="675" w:type="pct"/>
            <w:shd w:val="clear" w:color="auto" w:fill="A6A6A6" w:themeFill="background1" w:themeFillShade="A6"/>
          </w:tcPr>
          <w:p w14:paraId="4DCDD4EE" w14:textId="77777777" w:rsidR="00FC50E1" w:rsidRPr="001570EA" w:rsidRDefault="00FC50E1" w:rsidP="003658D5">
            <w:pPr>
              <w:pStyle w:val="TableCell"/>
              <w:keepNext w:val="0"/>
              <w:spacing w:before="60" w:after="60"/>
              <w:jc w:val="center"/>
              <w:rPr>
                <w:ins w:id="37980" w:author="Greg Clendenning" w:date="2024-04-16T16:42:00Z"/>
                <w:rFonts w:eastAsia="Calibri" w:cs="Arial"/>
                <w:b/>
                <w:szCs w:val="18"/>
              </w:rPr>
            </w:pPr>
            <w:ins w:id="37981" w:author="Greg Clendenning" w:date="2024-04-16T16:42:00Z">
              <w:r w:rsidRPr="001570EA">
                <w:rPr>
                  <w:rFonts w:eastAsia="Calibri" w:cs="Arial"/>
                  <w:b/>
                  <w:szCs w:val="18"/>
                </w:rPr>
                <w:t>Unit</w:t>
              </w:r>
            </w:ins>
          </w:p>
        </w:tc>
        <w:tc>
          <w:tcPr>
            <w:tcW w:w="1809" w:type="pct"/>
            <w:gridSpan w:val="2"/>
            <w:shd w:val="clear" w:color="auto" w:fill="A6A6A6" w:themeFill="background1" w:themeFillShade="A6"/>
          </w:tcPr>
          <w:p w14:paraId="6C6E9257" w14:textId="77777777" w:rsidR="00FC50E1" w:rsidRPr="001570EA" w:rsidRDefault="00FC50E1" w:rsidP="003658D5">
            <w:pPr>
              <w:pStyle w:val="TableCell"/>
              <w:keepNext w:val="0"/>
              <w:spacing w:before="60" w:after="60"/>
              <w:jc w:val="center"/>
              <w:rPr>
                <w:ins w:id="37982" w:author="Greg Clendenning" w:date="2024-04-16T16:42:00Z"/>
                <w:rFonts w:eastAsia="Calibri" w:cs="Arial"/>
                <w:b/>
                <w:szCs w:val="18"/>
              </w:rPr>
            </w:pPr>
            <w:ins w:id="37983" w:author="Greg Clendenning" w:date="2024-04-16T16:42:00Z">
              <w:r w:rsidRPr="001570EA">
                <w:rPr>
                  <w:rFonts w:eastAsia="Calibri" w:cs="Arial"/>
                  <w:b/>
                  <w:szCs w:val="18"/>
                </w:rPr>
                <w:t>Value</w:t>
              </w:r>
            </w:ins>
          </w:p>
        </w:tc>
        <w:tc>
          <w:tcPr>
            <w:tcW w:w="1058" w:type="pct"/>
            <w:shd w:val="clear" w:color="auto" w:fill="A6A6A6" w:themeFill="background1" w:themeFillShade="A6"/>
          </w:tcPr>
          <w:p w14:paraId="68F0F250" w14:textId="77777777" w:rsidR="00FC50E1" w:rsidRPr="001570EA" w:rsidRDefault="00FC50E1" w:rsidP="003658D5">
            <w:pPr>
              <w:pStyle w:val="TableCell"/>
              <w:keepNext w:val="0"/>
              <w:spacing w:before="60" w:after="60"/>
              <w:jc w:val="center"/>
              <w:rPr>
                <w:ins w:id="37984" w:author="Greg Clendenning" w:date="2024-04-16T16:42:00Z"/>
                <w:rFonts w:eastAsia="Calibri" w:cs="Arial"/>
                <w:b/>
                <w:szCs w:val="18"/>
              </w:rPr>
            </w:pPr>
            <w:ins w:id="37985" w:author="Greg Clendenning" w:date="2024-04-16T16:42:00Z">
              <w:r w:rsidRPr="001570EA">
                <w:rPr>
                  <w:rFonts w:eastAsia="Calibri" w:cs="Arial"/>
                  <w:b/>
                  <w:szCs w:val="18"/>
                </w:rPr>
                <w:t>Sources</w:t>
              </w:r>
            </w:ins>
          </w:p>
        </w:tc>
      </w:tr>
      <w:tr w:rsidR="00FC50E1" w:rsidRPr="001570EA" w14:paraId="15A78C97" w14:textId="77777777" w:rsidTr="003658D5">
        <w:trPr>
          <w:trHeight w:val="432"/>
          <w:ins w:id="37986" w:author="Greg Clendenning" w:date="2024-04-16T16:42:00Z"/>
        </w:trPr>
        <w:tc>
          <w:tcPr>
            <w:tcW w:w="1458" w:type="pct"/>
            <w:vAlign w:val="center"/>
          </w:tcPr>
          <w:p w14:paraId="7C3B0845" w14:textId="77777777" w:rsidR="00FC50E1" w:rsidRPr="001570EA" w:rsidRDefault="00FC50E1" w:rsidP="003658D5">
            <w:pPr>
              <w:pStyle w:val="TableCell"/>
              <w:keepNext w:val="0"/>
              <w:spacing w:before="60" w:after="60"/>
              <w:jc w:val="left"/>
              <w:rPr>
                <w:ins w:id="37987" w:author="Greg Clendenning" w:date="2024-04-16T16:42:00Z"/>
                <w:rFonts w:eastAsia="Calibri" w:cs="Arial"/>
                <w:szCs w:val="18"/>
              </w:rPr>
            </w:pPr>
            <w:ins w:id="37988" w:author="Greg Clendenning" w:date="2024-04-16T16:42:00Z">
              <w:r w:rsidRPr="001570EA">
                <w:rPr>
                  <w:rFonts w:eastAsia="Calibri" w:cs="Arial"/>
                  <w:i/>
                  <w:szCs w:val="18"/>
                </w:rPr>
                <w:t>Location</w:t>
              </w:r>
            </w:ins>
          </w:p>
        </w:tc>
        <w:tc>
          <w:tcPr>
            <w:tcW w:w="675" w:type="pct"/>
            <w:vAlign w:val="center"/>
          </w:tcPr>
          <w:p w14:paraId="7FB94C27" w14:textId="77777777" w:rsidR="00FC50E1" w:rsidRPr="001570EA" w:rsidRDefault="00FC50E1" w:rsidP="003658D5">
            <w:pPr>
              <w:pStyle w:val="TableCell"/>
              <w:keepNext w:val="0"/>
              <w:spacing w:before="60" w:after="60"/>
              <w:jc w:val="center"/>
              <w:rPr>
                <w:ins w:id="37989" w:author="Greg Clendenning" w:date="2024-04-16T16:42:00Z"/>
                <w:rFonts w:eastAsia="Calibri" w:cs="Arial"/>
                <w:i/>
                <w:szCs w:val="18"/>
              </w:rPr>
            </w:pPr>
            <w:ins w:id="37990" w:author="Greg Clendenning" w:date="2024-04-16T16:42:00Z">
              <w:r w:rsidRPr="001570EA">
                <w:rPr>
                  <w:rFonts w:eastAsia="Calibri" w:cs="Arial"/>
                  <w:i/>
                  <w:szCs w:val="18"/>
                </w:rPr>
                <w:t>n/a</w:t>
              </w:r>
            </w:ins>
          </w:p>
        </w:tc>
        <w:tc>
          <w:tcPr>
            <w:tcW w:w="1809" w:type="pct"/>
            <w:gridSpan w:val="2"/>
            <w:vAlign w:val="center"/>
          </w:tcPr>
          <w:p w14:paraId="02AB7593" w14:textId="77777777" w:rsidR="00FC50E1" w:rsidRPr="001570EA" w:rsidRDefault="00FC50E1" w:rsidP="003658D5">
            <w:pPr>
              <w:pStyle w:val="TableCell"/>
              <w:keepNext w:val="0"/>
              <w:spacing w:before="60" w:after="60"/>
              <w:jc w:val="center"/>
              <w:rPr>
                <w:ins w:id="37991" w:author="Greg Clendenning" w:date="2024-04-16T16:42:00Z"/>
                <w:rFonts w:eastAsia="Calibri" w:cs="Arial"/>
                <w:szCs w:val="18"/>
              </w:rPr>
            </w:pPr>
            <w:ins w:id="37992" w:author="Greg Clendenning" w:date="2024-04-16T16:42:00Z">
              <w:r w:rsidRPr="001570EA">
                <w:rPr>
                  <w:rFonts w:cs="Arial"/>
                  <w:szCs w:val="18"/>
                </w:rPr>
                <w:t>EDC Data Gathering</w:t>
              </w:r>
            </w:ins>
          </w:p>
        </w:tc>
        <w:tc>
          <w:tcPr>
            <w:tcW w:w="1058" w:type="pct"/>
            <w:vAlign w:val="center"/>
          </w:tcPr>
          <w:p w14:paraId="06CA3031" w14:textId="77777777" w:rsidR="00FC50E1" w:rsidRPr="001570EA" w:rsidRDefault="00FC50E1" w:rsidP="003658D5">
            <w:pPr>
              <w:pStyle w:val="TableCell"/>
              <w:keepNext w:val="0"/>
              <w:spacing w:before="60" w:after="60"/>
              <w:jc w:val="center"/>
              <w:rPr>
                <w:ins w:id="37993" w:author="Greg Clendenning" w:date="2024-04-16T16:42:00Z"/>
                <w:rFonts w:eastAsia="Calibri" w:cs="Arial"/>
                <w:szCs w:val="18"/>
              </w:rPr>
            </w:pPr>
            <w:ins w:id="37994" w:author="Greg Clendenning" w:date="2024-04-16T16:42:00Z">
              <w:r w:rsidRPr="001570EA">
                <w:rPr>
                  <w:rFonts w:eastAsia="Calibri" w:cs="Arial"/>
                  <w:szCs w:val="18"/>
                </w:rPr>
                <w:t>EDC Data Gathering</w:t>
              </w:r>
            </w:ins>
          </w:p>
        </w:tc>
      </w:tr>
      <w:tr w:rsidR="00FC50E1" w:rsidRPr="001570EA" w14:paraId="38CE1990" w14:textId="77777777" w:rsidTr="003658D5">
        <w:trPr>
          <w:trHeight w:val="20"/>
          <w:ins w:id="37995" w:author="Greg Clendenning" w:date="2024-04-16T16:42:00Z"/>
        </w:trPr>
        <w:tc>
          <w:tcPr>
            <w:tcW w:w="1458" w:type="pct"/>
            <w:vAlign w:val="center"/>
          </w:tcPr>
          <w:p w14:paraId="57C93D95" w14:textId="77777777" w:rsidR="00FC50E1" w:rsidRPr="001570EA" w:rsidRDefault="00FC50E1" w:rsidP="003658D5">
            <w:pPr>
              <w:pStyle w:val="TableCell"/>
              <w:keepNext w:val="0"/>
              <w:spacing w:before="60" w:after="60"/>
              <w:jc w:val="left"/>
              <w:rPr>
                <w:ins w:id="37996" w:author="Greg Clendenning" w:date="2024-04-16T16:42:00Z"/>
                <w:rFonts w:eastAsia="Calibri" w:cs="Arial"/>
                <w:i/>
                <w:iCs/>
                <w:szCs w:val="18"/>
              </w:rPr>
            </w:pPr>
            <w:ins w:id="37997" w:author="Greg Clendenning" w:date="2024-04-16T16:42:00Z">
              <w:r w:rsidRPr="001570EA">
                <w:rPr>
                  <w:rFonts w:eastAsia="Calibri" w:cs="Arial"/>
                  <w:i/>
                  <w:iCs/>
                  <w:szCs w:val="18"/>
                </w:rPr>
                <w:t>DC System Size</w:t>
              </w:r>
            </w:ins>
          </w:p>
        </w:tc>
        <w:tc>
          <w:tcPr>
            <w:tcW w:w="675" w:type="pct"/>
            <w:vAlign w:val="center"/>
          </w:tcPr>
          <w:p w14:paraId="5E4C6BAF" w14:textId="77777777" w:rsidR="00FC50E1" w:rsidRPr="001570EA" w:rsidRDefault="00FC50E1" w:rsidP="003658D5">
            <w:pPr>
              <w:pStyle w:val="TableCell"/>
              <w:keepNext w:val="0"/>
              <w:spacing w:before="60" w:after="60"/>
              <w:jc w:val="center"/>
              <w:rPr>
                <w:ins w:id="37998" w:author="Greg Clendenning" w:date="2024-04-16T16:42:00Z"/>
                <w:rFonts w:eastAsia="Calibri" w:cs="Arial"/>
                <w:i/>
                <w:szCs w:val="18"/>
              </w:rPr>
            </w:pPr>
            <w:ins w:id="37999" w:author="Greg Clendenning" w:date="2024-04-16T16:42:00Z">
              <w:r w:rsidRPr="001570EA">
                <w:rPr>
                  <w:rFonts w:eastAsia="Calibri" w:cs="Arial"/>
                  <w:i/>
                  <w:szCs w:val="18"/>
                </w:rPr>
                <w:t>kW</w:t>
              </w:r>
            </w:ins>
          </w:p>
        </w:tc>
        <w:tc>
          <w:tcPr>
            <w:tcW w:w="1809" w:type="pct"/>
            <w:gridSpan w:val="2"/>
            <w:vAlign w:val="center"/>
          </w:tcPr>
          <w:p w14:paraId="34CC05F8" w14:textId="77777777" w:rsidR="00FC50E1" w:rsidRPr="001570EA" w:rsidRDefault="00FC50E1" w:rsidP="003658D5">
            <w:pPr>
              <w:pStyle w:val="TableCell"/>
              <w:keepNext w:val="0"/>
              <w:spacing w:before="60" w:after="60"/>
              <w:jc w:val="center"/>
              <w:rPr>
                <w:ins w:id="38000" w:author="Greg Clendenning" w:date="2024-04-16T16:42:00Z"/>
                <w:rFonts w:eastAsia="Calibri" w:cs="Arial"/>
                <w:szCs w:val="18"/>
              </w:rPr>
            </w:pPr>
            <w:ins w:id="38001" w:author="Greg Clendenning" w:date="2024-04-16T16:42:00Z">
              <w:r w:rsidRPr="001570EA">
                <w:rPr>
                  <w:rFonts w:cs="Arial"/>
                  <w:szCs w:val="18"/>
                </w:rPr>
                <w:t>EDC Data Gathering</w:t>
              </w:r>
            </w:ins>
          </w:p>
        </w:tc>
        <w:tc>
          <w:tcPr>
            <w:tcW w:w="1058" w:type="pct"/>
            <w:vAlign w:val="center"/>
          </w:tcPr>
          <w:p w14:paraId="120DDC6E" w14:textId="77777777" w:rsidR="00FC50E1" w:rsidRPr="001570EA" w:rsidRDefault="00FC50E1" w:rsidP="003658D5">
            <w:pPr>
              <w:pStyle w:val="TableCell"/>
              <w:keepNext w:val="0"/>
              <w:spacing w:before="60" w:after="60"/>
              <w:jc w:val="center"/>
              <w:rPr>
                <w:ins w:id="38002" w:author="Greg Clendenning" w:date="2024-04-16T16:42:00Z"/>
                <w:rFonts w:eastAsia="Calibri" w:cs="Arial"/>
                <w:szCs w:val="18"/>
              </w:rPr>
            </w:pPr>
            <w:ins w:id="38003" w:author="Greg Clendenning" w:date="2024-04-16T16:42:00Z">
              <w:r w:rsidRPr="001570EA">
                <w:rPr>
                  <w:rFonts w:cs="Arial"/>
                  <w:szCs w:val="18"/>
                </w:rPr>
                <w:t>EDC Data Gathering</w:t>
              </w:r>
            </w:ins>
          </w:p>
        </w:tc>
      </w:tr>
      <w:tr w:rsidR="00FC50E1" w:rsidRPr="001570EA" w14:paraId="5477F2E7" w14:textId="77777777" w:rsidTr="003658D5">
        <w:trPr>
          <w:trHeight w:val="432"/>
          <w:ins w:id="38004" w:author="Greg Clendenning" w:date="2024-04-16T16:42:00Z"/>
        </w:trPr>
        <w:tc>
          <w:tcPr>
            <w:tcW w:w="1458" w:type="pct"/>
            <w:vAlign w:val="center"/>
          </w:tcPr>
          <w:p w14:paraId="55B78C97" w14:textId="77777777" w:rsidR="00FC50E1" w:rsidRPr="001570EA" w:rsidRDefault="00FC50E1" w:rsidP="003658D5">
            <w:pPr>
              <w:pStyle w:val="TableCell"/>
              <w:spacing w:before="60" w:after="60"/>
              <w:jc w:val="left"/>
              <w:rPr>
                <w:ins w:id="38005" w:author="Greg Clendenning" w:date="2024-04-16T16:42:00Z"/>
                <w:rFonts w:eastAsia="Calibri" w:cs="Arial"/>
                <w:i/>
                <w:szCs w:val="18"/>
              </w:rPr>
            </w:pPr>
            <w:ins w:id="38006" w:author="Greg Clendenning" w:date="2024-04-16T16:42:00Z">
              <w:r w:rsidRPr="001570EA">
                <w:rPr>
                  <w:rFonts w:eastAsia="Calibri" w:cs="Arial"/>
                  <w:i/>
                  <w:szCs w:val="18"/>
                </w:rPr>
                <w:t>Module Type</w:t>
              </w:r>
            </w:ins>
          </w:p>
        </w:tc>
        <w:tc>
          <w:tcPr>
            <w:tcW w:w="675" w:type="pct"/>
            <w:vAlign w:val="center"/>
          </w:tcPr>
          <w:p w14:paraId="7D99708B" w14:textId="77777777" w:rsidR="00FC50E1" w:rsidRPr="001570EA" w:rsidRDefault="00FC50E1" w:rsidP="003658D5">
            <w:pPr>
              <w:pStyle w:val="TableCell"/>
              <w:spacing w:before="60" w:after="60"/>
              <w:jc w:val="center"/>
              <w:rPr>
                <w:ins w:id="38007" w:author="Greg Clendenning" w:date="2024-04-16T16:42:00Z"/>
                <w:rFonts w:eastAsia="Calibri" w:cs="Arial"/>
                <w:i/>
                <w:szCs w:val="18"/>
              </w:rPr>
            </w:pPr>
            <w:ins w:id="38008" w:author="Greg Clendenning" w:date="2024-04-16T16:42:00Z">
              <w:r w:rsidRPr="001570EA">
                <w:rPr>
                  <w:rFonts w:eastAsia="Calibri" w:cs="Arial"/>
                  <w:i/>
                  <w:szCs w:val="18"/>
                </w:rPr>
                <w:t>n/a</w:t>
              </w:r>
            </w:ins>
          </w:p>
        </w:tc>
        <w:tc>
          <w:tcPr>
            <w:tcW w:w="1809" w:type="pct"/>
            <w:gridSpan w:val="2"/>
            <w:vAlign w:val="center"/>
          </w:tcPr>
          <w:p w14:paraId="027F6FB9" w14:textId="77777777" w:rsidR="00FC50E1" w:rsidRPr="001570EA" w:rsidRDefault="00FC50E1" w:rsidP="003658D5">
            <w:pPr>
              <w:pStyle w:val="TableCell"/>
              <w:keepNext w:val="0"/>
              <w:spacing w:before="60" w:after="60"/>
              <w:jc w:val="center"/>
              <w:rPr>
                <w:ins w:id="38009" w:author="Greg Clendenning" w:date="2024-04-16T16:42:00Z"/>
                <w:rFonts w:cs="Arial"/>
                <w:szCs w:val="18"/>
              </w:rPr>
            </w:pPr>
            <w:ins w:id="38010" w:author="Greg Clendenning" w:date="2024-04-16T16:42:00Z">
              <w:r w:rsidRPr="001570EA">
                <w:rPr>
                  <w:rFonts w:cs="Arial"/>
                  <w:szCs w:val="18"/>
                </w:rPr>
                <w:t>Standard</w:t>
              </w:r>
            </w:ins>
          </w:p>
        </w:tc>
        <w:tc>
          <w:tcPr>
            <w:tcW w:w="1058" w:type="pct"/>
            <w:vAlign w:val="center"/>
          </w:tcPr>
          <w:p w14:paraId="6DEDBCFC" w14:textId="77777777" w:rsidR="00FC50E1" w:rsidRPr="001570EA" w:rsidRDefault="00FC50E1" w:rsidP="003658D5">
            <w:pPr>
              <w:pStyle w:val="TableCell"/>
              <w:keepNext w:val="0"/>
              <w:spacing w:before="60" w:after="60"/>
              <w:jc w:val="center"/>
              <w:rPr>
                <w:ins w:id="38011" w:author="Greg Clendenning" w:date="2024-04-16T16:42:00Z"/>
                <w:rFonts w:eastAsia="Calibri" w:cs="Arial"/>
                <w:szCs w:val="18"/>
              </w:rPr>
            </w:pPr>
            <w:ins w:id="38012" w:author="Greg Clendenning" w:date="2024-04-16T16:42:00Z">
              <w:r w:rsidRPr="001570EA">
                <w:rPr>
                  <w:rFonts w:eastAsia="Calibri" w:cs="Arial"/>
                  <w:szCs w:val="18"/>
                </w:rPr>
                <w:t>Default</w:t>
              </w:r>
            </w:ins>
          </w:p>
        </w:tc>
      </w:tr>
      <w:tr w:rsidR="00FC50E1" w:rsidRPr="001570EA" w14:paraId="484EE85F" w14:textId="77777777" w:rsidTr="003658D5">
        <w:trPr>
          <w:trHeight w:val="432"/>
          <w:ins w:id="38013" w:author="Greg Clendenning" w:date="2024-04-16T16:42:00Z"/>
        </w:trPr>
        <w:tc>
          <w:tcPr>
            <w:tcW w:w="1458" w:type="pct"/>
            <w:vAlign w:val="center"/>
          </w:tcPr>
          <w:p w14:paraId="18AE734B" w14:textId="77777777" w:rsidR="00FC50E1" w:rsidRPr="001570EA" w:rsidRDefault="00FC50E1" w:rsidP="003658D5">
            <w:pPr>
              <w:pStyle w:val="TableCell"/>
              <w:keepNext w:val="0"/>
              <w:spacing w:before="60" w:after="60"/>
              <w:jc w:val="left"/>
              <w:rPr>
                <w:ins w:id="38014" w:author="Greg Clendenning" w:date="2024-04-16T16:42:00Z"/>
                <w:rFonts w:eastAsia="Calibri" w:cs="Arial"/>
                <w:szCs w:val="18"/>
              </w:rPr>
            </w:pPr>
            <w:ins w:id="38015" w:author="Greg Clendenning" w:date="2024-04-16T16:42:00Z">
              <w:r w:rsidRPr="001570EA">
                <w:rPr>
                  <w:rFonts w:eastAsia="Calibri" w:cs="Arial"/>
                  <w:i/>
                  <w:szCs w:val="18"/>
                </w:rPr>
                <w:t>Array Type</w:t>
              </w:r>
            </w:ins>
          </w:p>
        </w:tc>
        <w:tc>
          <w:tcPr>
            <w:tcW w:w="675" w:type="pct"/>
            <w:vAlign w:val="center"/>
          </w:tcPr>
          <w:p w14:paraId="7789C2E2" w14:textId="77777777" w:rsidR="00FC50E1" w:rsidRPr="001570EA" w:rsidRDefault="00FC50E1" w:rsidP="003658D5">
            <w:pPr>
              <w:pStyle w:val="TableCell"/>
              <w:keepNext w:val="0"/>
              <w:spacing w:before="60" w:after="60"/>
              <w:jc w:val="center"/>
              <w:rPr>
                <w:ins w:id="38016" w:author="Greg Clendenning" w:date="2024-04-16T16:42:00Z"/>
                <w:rFonts w:cs="Arial"/>
                <w:i/>
                <w:szCs w:val="18"/>
              </w:rPr>
            </w:pPr>
            <w:ins w:id="38017" w:author="Greg Clendenning" w:date="2024-04-16T16:42:00Z">
              <w:r w:rsidRPr="001570EA">
                <w:rPr>
                  <w:rFonts w:eastAsia="Calibri" w:cs="Arial"/>
                  <w:i/>
                  <w:szCs w:val="18"/>
                </w:rPr>
                <w:t>n/a</w:t>
              </w:r>
            </w:ins>
          </w:p>
        </w:tc>
        <w:tc>
          <w:tcPr>
            <w:tcW w:w="1809" w:type="pct"/>
            <w:gridSpan w:val="2"/>
            <w:vAlign w:val="center"/>
          </w:tcPr>
          <w:p w14:paraId="7B06529B" w14:textId="77777777" w:rsidR="00FC50E1" w:rsidRPr="001570EA" w:rsidRDefault="00FC50E1" w:rsidP="003658D5">
            <w:pPr>
              <w:pStyle w:val="TableCell"/>
              <w:keepNext w:val="0"/>
              <w:spacing w:before="60" w:after="60"/>
              <w:jc w:val="center"/>
              <w:rPr>
                <w:ins w:id="38018" w:author="Greg Clendenning" w:date="2024-04-16T16:42:00Z"/>
                <w:rFonts w:eastAsia="Calibri" w:cs="Arial"/>
                <w:szCs w:val="18"/>
              </w:rPr>
            </w:pPr>
            <w:ins w:id="38019" w:author="Greg Clendenning" w:date="2024-04-16T16:42:00Z">
              <w:r w:rsidRPr="001570EA">
                <w:rPr>
                  <w:rFonts w:cs="Arial"/>
                  <w:szCs w:val="18"/>
                </w:rPr>
                <w:t>EDC Data Gathering</w:t>
              </w:r>
            </w:ins>
          </w:p>
        </w:tc>
        <w:tc>
          <w:tcPr>
            <w:tcW w:w="1058" w:type="pct"/>
            <w:vAlign w:val="center"/>
          </w:tcPr>
          <w:p w14:paraId="3C9C03E9" w14:textId="77777777" w:rsidR="00FC50E1" w:rsidRPr="001570EA" w:rsidRDefault="00FC50E1" w:rsidP="003658D5">
            <w:pPr>
              <w:pStyle w:val="TableCell"/>
              <w:keepNext w:val="0"/>
              <w:spacing w:before="60" w:after="60"/>
              <w:jc w:val="center"/>
              <w:rPr>
                <w:ins w:id="38020" w:author="Greg Clendenning" w:date="2024-04-16T16:42:00Z"/>
                <w:rFonts w:eastAsia="Calibri" w:cs="Arial"/>
                <w:szCs w:val="18"/>
              </w:rPr>
            </w:pPr>
            <w:ins w:id="38021" w:author="Greg Clendenning" w:date="2024-04-16T16:42:00Z">
              <w:r w:rsidRPr="001570EA">
                <w:rPr>
                  <w:rFonts w:eastAsia="Calibri" w:cs="Arial"/>
                  <w:szCs w:val="18"/>
                </w:rPr>
                <w:t>EDC Data Gathering</w:t>
              </w:r>
            </w:ins>
          </w:p>
        </w:tc>
      </w:tr>
      <w:tr w:rsidR="00FC50E1" w:rsidRPr="001570EA" w14:paraId="06892AB7" w14:textId="77777777" w:rsidTr="003658D5">
        <w:trPr>
          <w:trHeight w:val="432"/>
          <w:ins w:id="38022" w:author="Greg Clendenning" w:date="2024-04-16T16:42:00Z"/>
        </w:trPr>
        <w:tc>
          <w:tcPr>
            <w:tcW w:w="1458" w:type="pct"/>
            <w:vAlign w:val="center"/>
          </w:tcPr>
          <w:p w14:paraId="16355F7A" w14:textId="77777777" w:rsidR="00FC50E1" w:rsidRPr="001570EA" w:rsidRDefault="00FC50E1" w:rsidP="003658D5">
            <w:pPr>
              <w:pStyle w:val="TableCell"/>
              <w:keepNext w:val="0"/>
              <w:spacing w:before="60" w:after="60"/>
              <w:jc w:val="left"/>
              <w:rPr>
                <w:ins w:id="38023" w:author="Greg Clendenning" w:date="2024-04-16T16:42:00Z"/>
                <w:rFonts w:cs="Arial"/>
                <w:i/>
                <w:iCs/>
                <w:szCs w:val="18"/>
              </w:rPr>
            </w:pPr>
            <w:ins w:id="38024" w:author="Greg Clendenning" w:date="2024-04-16T16:42:00Z">
              <w:r w:rsidRPr="001570EA">
                <w:rPr>
                  <w:rFonts w:cs="Arial"/>
                  <w:i/>
                  <w:iCs/>
                  <w:szCs w:val="18"/>
                </w:rPr>
                <w:t>System Losses</w:t>
              </w:r>
            </w:ins>
          </w:p>
        </w:tc>
        <w:tc>
          <w:tcPr>
            <w:tcW w:w="675" w:type="pct"/>
            <w:vAlign w:val="center"/>
          </w:tcPr>
          <w:p w14:paraId="189C926E" w14:textId="77777777" w:rsidR="00FC50E1" w:rsidRPr="001570EA" w:rsidRDefault="00FC50E1" w:rsidP="003658D5">
            <w:pPr>
              <w:pStyle w:val="TableCell"/>
              <w:keepNext w:val="0"/>
              <w:spacing w:before="60" w:after="60"/>
              <w:jc w:val="center"/>
              <w:rPr>
                <w:ins w:id="38025" w:author="Greg Clendenning" w:date="2024-04-16T16:42:00Z"/>
                <w:rFonts w:cs="Arial"/>
                <w:i/>
                <w:iCs/>
                <w:szCs w:val="18"/>
              </w:rPr>
            </w:pPr>
            <w:ins w:id="38026" w:author="Greg Clendenning" w:date="2024-04-16T16:42:00Z">
              <w:r w:rsidRPr="001570EA">
                <w:rPr>
                  <w:rFonts w:cs="Arial"/>
                  <w:i/>
                  <w:iCs/>
                  <w:szCs w:val="18"/>
                </w:rPr>
                <w:t>%</w:t>
              </w:r>
            </w:ins>
          </w:p>
        </w:tc>
        <w:tc>
          <w:tcPr>
            <w:tcW w:w="1809" w:type="pct"/>
            <w:gridSpan w:val="2"/>
            <w:vAlign w:val="center"/>
          </w:tcPr>
          <w:p w14:paraId="49AA47E6" w14:textId="77777777" w:rsidR="00FC50E1" w:rsidRPr="001570EA" w:rsidRDefault="00FC50E1" w:rsidP="003658D5">
            <w:pPr>
              <w:pStyle w:val="TableCell"/>
              <w:keepNext w:val="0"/>
              <w:spacing w:before="60" w:after="60"/>
              <w:jc w:val="center"/>
              <w:rPr>
                <w:ins w:id="38027" w:author="Greg Clendenning" w:date="2024-04-16T16:42:00Z"/>
                <w:rFonts w:cs="Arial"/>
                <w:szCs w:val="18"/>
              </w:rPr>
            </w:pPr>
            <w:ins w:id="38028" w:author="Greg Clendenning" w:date="2024-04-16T16:42:00Z">
              <w:r w:rsidRPr="001570EA">
                <w:rPr>
                  <w:rFonts w:cs="Arial"/>
                  <w:szCs w:val="18"/>
                </w:rPr>
                <w:t>Default Model Losses + In-situ Losses</w:t>
              </w:r>
            </w:ins>
          </w:p>
        </w:tc>
        <w:tc>
          <w:tcPr>
            <w:tcW w:w="1058" w:type="pct"/>
            <w:vAlign w:val="center"/>
          </w:tcPr>
          <w:p w14:paraId="24951667" w14:textId="77777777" w:rsidR="00FC50E1" w:rsidRPr="001570EA" w:rsidRDefault="00FC50E1" w:rsidP="003658D5">
            <w:pPr>
              <w:pStyle w:val="TableCell"/>
              <w:keepNext w:val="0"/>
              <w:spacing w:before="60" w:after="60"/>
              <w:jc w:val="center"/>
              <w:rPr>
                <w:ins w:id="38029" w:author="Greg Clendenning" w:date="2024-04-16T16:42:00Z"/>
                <w:rFonts w:eastAsia="Calibri" w:cs="Arial"/>
                <w:szCs w:val="18"/>
              </w:rPr>
            </w:pPr>
            <w:ins w:id="38030" w:author="Greg Clendenning" w:date="2024-04-16T16:42:00Z">
              <w:r w:rsidRPr="001570EA">
                <w:rPr>
                  <w:rFonts w:eastAsia="Calibri" w:cs="Arial"/>
                  <w:szCs w:val="18"/>
                </w:rPr>
                <w:t>Calculated</w:t>
              </w:r>
            </w:ins>
          </w:p>
        </w:tc>
      </w:tr>
      <w:tr w:rsidR="00FC50E1" w:rsidRPr="001570EA" w14:paraId="2B71D1C1" w14:textId="77777777" w:rsidTr="003658D5">
        <w:trPr>
          <w:trHeight w:val="432"/>
          <w:ins w:id="38031" w:author="Greg Clendenning" w:date="2024-04-16T16:42:00Z"/>
        </w:trPr>
        <w:tc>
          <w:tcPr>
            <w:tcW w:w="1458" w:type="pct"/>
            <w:vAlign w:val="center"/>
          </w:tcPr>
          <w:p w14:paraId="573851EC" w14:textId="77777777" w:rsidR="00FC50E1" w:rsidRPr="001570EA" w:rsidRDefault="00FC50E1" w:rsidP="003658D5">
            <w:pPr>
              <w:pStyle w:val="TableCell"/>
              <w:keepNext w:val="0"/>
              <w:spacing w:before="60" w:after="60"/>
              <w:jc w:val="left"/>
              <w:rPr>
                <w:ins w:id="38032" w:author="Greg Clendenning" w:date="2024-04-16T16:42:00Z"/>
                <w:rFonts w:eastAsia="Calibri" w:cs="Arial"/>
                <w:i/>
                <w:szCs w:val="18"/>
              </w:rPr>
            </w:pPr>
            <w:ins w:id="38033" w:author="Greg Clendenning" w:date="2024-04-16T16:42:00Z">
              <w:r w:rsidRPr="001570EA">
                <w:rPr>
                  <w:rFonts w:cs="Arial"/>
                  <w:i/>
                  <w:iCs/>
                  <w:szCs w:val="18"/>
                </w:rPr>
                <w:t>Default Model Losses</w:t>
              </w:r>
            </w:ins>
          </w:p>
        </w:tc>
        <w:tc>
          <w:tcPr>
            <w:tcW w:w="675" w:type="pct"/>
            <w:vAlign w:val="center"/>
          </w:tcPr>
          <w:p w14:paraId="26ABA15A" w14:textId="77777777" w:rsidR="00FC50E1" w:rsidRPr="001570EA" w:rsidRDefault="00FC50E1" w:rsidP="003658D5">
            <w:pPr>
              <w:pStyle w:val="TableCell"/>
              <w:keepNext w:val="0"/>
              <w:spacing w:before="60" w:after="60"/>
              <w:jc w:val="center"/>
              <w:rPr>
                <w:ins w:id="38034" w:author="Greg Clendenning" w:date="2024-04-16T16:42:00Z"/>
                <w:rFonts w:eastAsia="Calibri" w:cs="Arial"/>
                <w:i/>
                <w:szCs w:val="18"/>
              </w:rPr>
            </w:pPr>
            <w:ins w:id="38035" w:author="Greg Clendenning" w:date="2024-04-16T16:42:00Z">
              <w:r w:rsidRPr="001570EA">
                <w:rPr>
                  <w:rFonts w:cs="Arial"/>
                  <w:i/>
                  <w:iCs/>
                  <w:szCs w:val="18"/>
                </w:rPr>
                <w:t>%</w:t>
              </w:r>
            </w:ins>
          </w:p>
        </w:tc>
        <w:tc>
          <w:tcPr>
            <w:tcW w:w="1809" w:type="pct"/>
            <w:gridSpan w:val="2"/>
            <w:vAlign w:val="center"/>
          </w:tcPr>
          <w:p w14:paraId="2159D2A3" w14:textId="77777777" w:rsidR="00FC50E1" w:rsidRPr="001570EA" w:rsidRDefault="00FC50E1" w:rsidP="003658D5">
            <w:pPr>
              <w:pStyle w:val="TableCell"/>
              <w:keepNext w:val="0"/>
              <w:spacing w:before="60" w:after="60"/>
              <w:jc w:val="center"/>
              <w:rPr>
                <w:ins w:id="38036" w:author="Greg Clendenning" w:date="2024-04-16T16:42:00Z"/>
                <w:rFonts w:cs="Arial"/>
                <w:szCs w:val="18"/>
              </w:rPr>
            </w:pPr>
            <w:ins w:id="38037" w:author="Greg Clendenning" w:date="2024-04-16T16:42:00Z">
              <w:r w:rsidRPr="001570EA">
                <w:rPr>
                  <w:rFonts w:cs="Arial"/>
                  <w:szCs w:val="18"/>
                </w:rPr>
                <w:t>14.08%</w:t>
              </w:r>
            </w:ins>
          </w:p>
        </w:tc>
        <w:tc>
          <w:tcPr>
            <w:tcW w:w="1058" w:type="pct"/>
            <w:vAlign w:val="center"/>
          </w:tcPr>
          <w:p w14:paraId="0DF281FF" w14:textId="77777777" w:rsidR="00FC50E1" w:rsidRPr="001570EA" w:rsidRDefault="00FC50E1" w:rsidP="003658D5">
            <w:pPr>
              <w:pStyle w:val="TableCell"/>
              <w:keepNext w:val="0"/>
              <w:spacing w:before="60" w:after="60"/>
              <w:jc w:val="center"/>
              <w:rPr>
                <w:ins w:id="38038" w:author="Greg Clendenning" w:date="2024-04-16T16:42:00Z"/>
                <w:rFonts w:eastAsia="Calibri" w:cs="Arial"/>
                <w:szCs w:val="18"/>
              </w:rPr>
            </w:pPr>
            <w:ins w:id="38039" w:author="Greg Clendenning" w:date="2024-04-16T16:42:00Z">
              <w:r w:rsidRPr="001570EA">
                <w:rPr>
                  <w:rFonts w:eastAsia="Calibri" w:cs="Arial"/>
                  <w:szCs w:val="18"/>
                </w:rPr>
                <w:t>PV Watts Model</w:t>
              </w:r>
            </w:ins>
          </w:p>
        </w:tc>
      </w:tr>
      <w:tr w:rsidR="00FC50E1" w:rsidRPr="001570EA" w14:paraId="2F4AA003" w14:textId="77777777" w:rsidTr="003658D5">
        <w:trPr>
          <w:trHeight w:val="218"/>
          <w:ins w:id="38040" w:author="Greg Clendenning" w:date="2024-04-16T16:42:00Z"/>
        </w:trPr>
        <w:tc>
          <w:tcPr>
            <w:tcW w:w="1458" w:type="pct"/>
            <w:tcBorders>
              <w:left w:val="single" w:sz="4" w:space="0" w:color="auto"/>
              <w:right w:val="single" w:sz="4" w:space="0" w:color="auto"/>
            </w:tcBorders>
            <w:vAlign w:val="center"/>
          </w:tcPr>
          <w:p w14:paraId="4888A2D8" w14:textId="77777777" w:rsidR="00FC50E1" w:rsidRPr="001570EA" w:rsidRDefault="00FC50E1" w:rsidP="003658D5">
            <w:pPr>
              <w:pStyle w:val="TableCell"/>
              <w:keepNext w:val="0"/>
              <w:spacing w:before="60" w:after="60" w:line="256" w:lineRule="auto"/>
              <w:jc w:val="left"/>
              <w:rPr>
                <w:ins w:id="38041" w:author="Greg Clendenning" w:date="2024-04-16T16:42:00Z"/>
                <w:rFonts w:cs="Arial"/>
                <w:szCs w:val="18"/>
              </w:rPr>
            </w:pPr>
            <w:ins w:id="38042" w:author="Greg Clendenning" w:date="2024-04-16T16:42:00Z">
              <w:r w:rsidRPr="001570EA">
                <w:rPr>
                  <w:rFonts w:cs="Arial"/>
                  <w:i/>
                  <w:iCs/>
                  <w:szCs w:val="18"/>
                </w:rPr>
                <w:t>In-situ Losses</w:t>
              </w:r>
            </w:ins>
          </w:p>
        </w:tc>
        <w:tc>
          <w:tcPr>
            <w:tcW w:w="675" w:type="pct"/>
            <w:tcBorders>
              <w:left w:val="single" w:sz="4" w:space="0" w:color="auto"/>
              <w:right w:val="single" w:sz="4" w:space="0" w:color="auto"/>
            </w:tcBorders>
            <w:vAlign w:val="center"/>
          </w:tcPr>
          <w:p w14:paraId="3CDC081E" w14:textId="77777777" w:rsidR="00FC50E1" w:rsidRPr="001570EA" w:rsidRDefault="00FC50E1" w:rsidP="003658D5">
            <w:pPr>
              <w:pStyle w:val="TableCell"/>
              <w:keepNext w:val="0"/>
              <w:spacing w:before="60" w:after="60" w:line="256" w:lineRule="auto"/>
              <w:jc w:val="center"/>
              <w:rPr>
                <w:ins w:id="38043" w:author="Greg Clendenning" w:date="2024-04-16T16:42:00Z"/>
                <w:rFonts w:cs="Arial"/>
                <w:i/>
                <w:iCs/>
                <w:szCs w:val="18"/>
              </w:rPr>
            </w:pPr>
            <w:ins w:id="38044" w:author="Greg Clendenning" w:date="2024-04-16T16:42:00Z">
              <w:r w:rsidRPr="001570EA">
                <w:rPr>
                  <w:rFonts w:cs="Arial"/>
                  <w:i/>
                  <w:iCs/>
                  <w:szCs w:val="18"/>
                </w:rPr>
                <w:t>%</w:t>
              </w:r>
            </w:ins>
          </w:p>
        </w:tc>
        <w:tc>
          <w:tcPr>
            <w:tcW w:w="1079" w:type="pct"/>
            <w:vAlign w:val="center"/>
          </w:tcPr>
          <w:p w14:paraId="603043F5" w14:textId="77777777" w:rsidR="00FC50E1" w:rsidRPr="001570EA" w:rsidRDefault="00FC50E1" w:rsidP="003658D5">
            <w:pPr>
              <w:pStyle w:val="TableCell"/>
              <w:keepNext w:val="0"/>
              <w:spacing w:before="60" w:after="60" w:line="256" w:lineRule="auto"/>
              <w:jc w:val="left"/>
              <w:rPr>
                <w:ins w:id="38045" w:author="Greg Clendenning" w:date="2024-04-16T16:42:00Z"/>
                <w:rFonts w:eastAsia="Calibri" w:cs="Arial"/>
                <w:szCs w:val="18"/>
                <w:vertAlign w:val="subscript"/>
              </w:rPr>
            </w:pPr>
            <w:ins w:id="38046" w:author="Greg Clendenning" w:date="2024-04-16T16:42:00Z">
              <w:r w:rsidRPr="001570EA">
                <w:rPr>
                  <w:rFonts w:cs="Arial"/>
                  <w:szCs w:val="18"/>
                </w:rPr>
                <w:t>Up to 30 kW</w:t>
              </w:r>
              <w:r w:rsidRPr="001570EA">
                <w:rPr>
                  <w:rFonts w:cs="Arial"/>
                  <w:szCs w:val="18"/>
                  <w:vertAlign w:val="subscript"/>
                </w:rPr>
                <w:t>DC</w:t>
              </w:r>
            </w:ins>
          </w:p>
        </w:tc>
        <w:tc>
          <w:tcPr>
            <w:tcW w:w="730" w:type="pct"/>
            <w:vAlign w:val="center"/>
          </w:tcPr>
          <w:p w14:paraId="36ABFEC6" w14:textId="77777777" w:rsidR="00FC50E1" w:rsidRPr="001570EA" w:rsidRDefault="00FC50E1" w:rsidP="003658D5">
            <w:pPr>
              <w:pStyle w:val="TableCell"/>
              <w:keepNext w:val="0"/>
              <w:spacing w:before="60" w:after="60" w:line="256" w:lineRule="auto"/>
              <w:jc w:val="center"/>
              <w:rPr>
                <w:ins w:id="38047" w:author="Greg Clendenning" w:date="2024-04-16T16:42:00Z"/>
                <w:rFonts w:eastAsia="Calibri" w:cs="Arial"/>
                <w:szCs w:val="18"/>
              </w:rPr>
            </w:pPr>
            <w:ins w:id="38048" w:author="Greg Clendenning" w:date="2024-04-16T16:42:00Z">
              <w:r w:rsidRPr="001570EA">
                <w:rPr>
                  <w:rFonts w:eastAsia="Calibri" w:cs="Arial"/>
                  <w:szCs w:val="18"/>
                </w:rPr>
                <w:t>15%</w:t>
              </w:r>
            </w:ins>
          </w:p>
        </w:tc>
        <w:tc>
          <w:tcPr>
            <w:tcW w:w="1058" w:type="pct"/>
            <w:vAlign w:val="center"/>
          </w:tcPr>
          <w:p w14:paraId="7F59B390" w14:textId="77777777" w:rsidR="00FC50E1" w:rsidRPr="001570EA" w:rsidRDefault="00FC50E1" w:rsidP="003658D5">
            <w:pPr>
              <w:pStyle w:val="TableCell"/>
              <w:keepNext w:val="0"/>
              <w:spacing w:before="60" w:after="60" w:line="256" w:lineRule="auto"/>
              <w:jc w:val="center"/>
              <w:rPr>
                <w:ins w:id="38049" w:author="Greg Clendenning" w:date="2024-04-16T16:42:00Z"/>
                <w:rFonts w:eastAsia="Calibri" w:cs="Arial"/>
                <w:szCs w:val="18"/>
              </w:rPr>
            </w:pPr>
            <w:ins w:id="38050" w:author="Greg Clendenning" w:date="2024-04-16T16:42:00Z">
              <w:r w:rsidRPr="001570EA">
                <w:rPr>
                  <w:rFonts w:eastAsia="Calibri" w:cs="Arial"/>
                  <w:szCs w:val="18"/>
                </w:rPr>
                <w:t>4</w:t>
              </w:r>
            </w:ins>
          </w:p>
        </w:tc>
      </w:tr>
      <w:tr w:rsidR="00FC50E1" w:rsidRPr="001570EA" w14:paraId="25F3725A" w14:textId="77777777" w:rsidTr="003658D5">
        <w:trPr>
          <w:trHeight w:val="432"/>
          <w:ins w:id="38051" w:author="Greg Clendenning" w:date="2024-04-16T16:42:00Z"/>
        </w:trPr>
        <w:tc>
          <w:tcPr>
            <w:tcW w:w="1458" w:type="pct"/>
            <w:tcBorders>
              <w:left w:val="single" w:sz="4" w:space="0" w:color="auto"/>
              <w:right w:val="single" w:sz="4" w:space="0" w:color="auto"/>
            </w:tcBorders>
            <w:vAlign w:val="center"/>
          </w:tcPr>
          <w:p w14:paraId="5CE960F0" w14:textId="77777777" w:rsidR="00FC50E1" w:rsidRPr="001570EA" w:rsidRDefault="00FC50E1" w:rsidP="003658D5">
            <w:pPr>
              <w:pStyle w:val="TableCell"/>
              <w:keepNext w:val="0"/>
              <w:spacing w:before="60" w:after="60" w:line="256" w:lineRule="auto"/>
              <w:jc w:val="left"/>
              <w:rPr>
                <w:ins w:id="38052" w:author="Greg Clendenning" w:date="2024-04-16T16:42:00Z"/>
                <w:rFonts w:cs="Arial"/>
                <w:szCs w:val="18"/>
              </w:rPr>
            </w:pPr>
            <w:ins w:id="38053" w:author="Greg Clendenning" w:date="2024-04-16T16:42:00Z">
              <w:r w:rsidRPr="001570EA">
                <w:rPr>
                  <w:rFonts w:cs="Arial"/>
                  <w:i/>
                  <w:iCs/>
                  <w:szCs w:val="18"/>
                </w:rPr>
                <w:t>Array Tilt</w:t>
              </w:r>
            </w:ins>
          </w:p>
        </w:tc>
        <w:tc>
          <w:tcPr>
            <w:tcW w:w="675" w:type="pct"/>
            <w:tcBorders>
              <w:left w:val="single" w:sz="4" w:space="0" w:color="auto"/>
              <w:right w:val="single" w:sz="4" w:space="0" w:color="auto"/>
            </w:tcBorders>
            <w:vAlign w:val="center"/>
          </w:tcPr>
          <w:p w14:paraId="0038CCD4" w14:textId="77777777" w:rsidR="00FC50E1" w:rsidRPr="001570EA" w:rsidRDefault="00FC50E1" w:rsidP="003658D5">
            <w:pPr>
              <w:pStyle w:val="TableCell"/>
              <w:keepNext w:val="0"/>
              <w:spacing w:before="60" w:after="60" w:line="256" w:lineRule="auto"/>
              <w:jc w:val="center"/>
              <w:rPr>
                <w:ins w:id="38054" w:author="Greg Clendenning" w:date="2024-04-16T16:42:00Z"/>
                <w:rFonts w:cs="Arial"/>
                <w:i/>
                <w:szCs w:val="18"/>
              </w:rPr>
            </w:pPr>
            <w:ins w:id="38055" w:author="Greg Clendenning" w:date="2024-04-16T16:42:00Z">
              <w:r w:rsidRPr="001570EA">
                <w:rPr>
                  <w:rFonts w:cs="Arial"/>
                  <w:i/>
                  <w:szCs w:val="18"/>
                </w:rPr>
                <w:t>degrees</w:t>
              </w:r>
            </w:ins>
          </w:p>
        </w:tc>
        <w:tc>
          <w:tcPr>
            <w:tcW w:w="1809" w:type="pct"/>
            <w:gridSpan w:val="2"/>
            <w:tcBorders>
              <w:top w:val="single" w:sz="4" w:space="0" w:color="auto"/>
              <w:left w:val="single" w:sz="4" w:space="0" w:color="auto"/>
              <w:right w:val="single" w:sz="4" w:space="0" w:color="auto"/>
            </w:tcBorders>
            <w:vAlign w:val="center"/>
          </w:tcPr>
          <w:p w14:paraId="1E169B3D" w14:textId="77777777" w:rsidR="00FC50E1" w:rsidRPr="001570EA" w:rsidRDefault="00FC50E1" w:rsidP="003658D5">
            <w:pPr>
              <w:keepNext/>
              <w:spacing w:before="60" w:after="60"/>
              <w:jc w:val="center"/>
              <w:rPr>
                <w:ins w:id="38056" w:author="Greg Clendenning" w:date="2024-04-16T16:42:00Z"/>
                <w:rFonts w:cs="Arial"/>
                <w:sz w:val="18"/>
                <w:szCs w:val="18"/>
              </w:rPr>
            </w:pPr>
            <w:ins w:id="38057" w:author="Greg Clendenning" w:date="2024-04-16T16:42:00Z">
              <w:r w:rsidRPr="001570EA">
                <w:rPr>
                  <w:rFonts w:cs="Arial"/>
                  <w:sz w:val="18"/>
                  <w:szCs w:val="18"/>
                </w:rPr>
                <w:t>EDC Data Gathering</w:t>
              </w:r>
            </w:ins>
          </w:p>
        </w:tc>
        <w:tc>
          <w:tcPr>
            <w:tcW w:w="1058" w:type="pct"/>
            <w:tcBorders>
              <w:top w:val="single" w:sz="4" w:space="0" w:color="auto"/>
              <w:left w:val="single" w:sz="4" w:space="0" w:color="auto"/>
              <w:right w:val="single" w:sz="4" w:space="0" w:color="auto"/>
            </w:tcBorders>
            <w:vAlign w:val="center"/>
          </w:tcPr>
          <w:p w14:paraId="644E2BCE" w14:textId="77777777" w:rsidR="00FC50E1" w:rsidRPr="001570EA" w:rsidRDefault="00FC50E1" w:rsidP="003658D5">
            <w:pPr>
              <w:pStyle w:val="TableCell"/>
              <w:keepNext w:val="0"/>
              <w:spacing w:before="60" w:after="60" w:line="256" w:lineRule="auto"/>
              <w:jc w:val="center"/>
              <w:rPr>
                <w:ins w:id="38058" w:author="Greg Clendenning" w:date="2024-04-16T16:42:00Z"/>
                <w:rFonts w:eastAsia="Calibri" w:cs="Arial"/>
                <w:szCs w:val="18"/>
              </w:rPr>
            </w:pPr>
            <w:ins w:id="38059" w:author="Greg Clendenning" w:date="2024-04-16T16:42:00Z">
              <w:r w:rsidRPr="001570EA">
                <w:rPr>
                  <w:rFonts w:cs="Arial"/>
                  <w:szCs w:val="18"/>
                </w:rPr>
                <w:t>EDC Data Gathering</w:t>
              </w:r>
            </w:ins>
          </w:p>
        </w:tc>
      </w:tr>
      <w:tr w:rsidR="00FC50E1" w:rsidRPr="001570EA" w14:paraId="66D236DB" w14:textId="77777777" w:rsidTr="003658D5">
        <w:trPr>
          <w:trHeight w:val="432"/>
          <w:ins w:id="38060" w:author="Greg Clendenning" w:date="2024-04-16T16:42:00Z"/>
        </w:trPr>
        <w:tc>
          <w:tcPr>
            <w:tcW w:w="1458" w:type="pct"/>
            <w:tcBorders>
              <w:left w:val="single" w:sz="4" w:space="0" w:color="auto"/>
              <w:right w:val="single" w:sz="4" w:space="0" w:color="auto"/>
            </w:tcBorders>
            <w:vAlign w:val="center"/>
          </w:tcPr>
          <w:p w14:paraId="0776AB7C" w14:textId="77777777" w:rsidR="00FC50E1" w:rsidRPr="001570EA" w:rsidRDefault="00FC50E1" w:rsidP="003658D5">
            <w:pPr>
              <w:pStyle w:val="TableCell"/>
              <w:keepNext w:val="0"/>
              <w:spacing w:before="60" w:after="60" w:line="256" w:lineRule="auto"/>
              <w:jc w:val="left"/>
              <w:rPr>
                <w:ins w:id="38061" w:author="Greg Clendenning" w:date="2024-04-16T16:42:00Z"/>
                <w:rFonts w:cs="Arial"/>
                <w:szCs w:val="18"/>
              </w:rPr>
            </w:pPr>
            <w:ins w:id="38062" w:author="Greg Clendenning" w:date="2024-04-16T16:42:00Z">
              <w:r w:rsidRPr="001570EA">
                <w:rPr>
                  <w:rFonts w:cs="Arial"/>
                  <w:i/>
                  <w:iCs/>
                  <w:szCs w:val="18"/>
                </w:rPr>
                <w:t>Array Azimuth</w:t>
              </w:r>
            </w:ins>
          </w:p>
        </w:tc>
        <w:tc>
          <w:tcPr>
            <w:tcW w:w="675" w:type="pct"/>
            <w:tcBorders>
              <w:left w:val="single" w:sz="4" w:space="0" w:color="auto"/>
              <w:right w:val="single" w:sz="4" w:space="0" w:color="auto"/>
            </w:tcBorders>
            <w:vAlign w:val="center"/>
          </w:tcPr>
          <w:p w14:paraId="6E9D5DC8" w14:textId="77777777" w:rsidR="00FC50E1" w:rsidRPr="001570EA" w:rsidRDefault="00FC50E1" w:rsidP="003658D5">
            <w:pPr>
              <w:keepNext/>
              <w:spacing w:before="60" w:after="60"/>
              <w:jc w:val="center"/>
              <w:rPr>
                <w:ins w:id="38063" w:author="Greg Clendenning" w:date="2024-04-16T16:42:00Z"/>
                <w:rFonts w:cs="Arial"/>
                <w:sz w:val="18"/>
                <w:szCs w:val="18"/>
              </w:rPr>
            </w:pPr>
            <w:ins w:id="38064" w:author="Greg Clendenning" w:date="2024-04-16T16:42:00Z">
              <w:r w:rsidRPr="001570EA">
                <w:rPr>
                  <w:rFonts w:cs="Arial"/>
                  <w:i/>
                  <w:sz w:val="18"/>
                  <w:szCs w:val="18"/>
                </w:rPr>
                <w:t>degrees</w:t>
              </w:r>
            </w:ins>
          </w:p>
        </w:tc>
        <w:tc>
          <w:tcPr>
            <w:tcW w:w="1809" w:type="pct"/>
            <w:gridSpan w:val="2"/>
            <w:tcBorders>
              <w:top w:val="single" w:sz="4" w:space="0" w:color="auto"/>
              <w:left w:val="single" w:sz="4" w:space="0" w:color="auto"/>
              <w:right w:val="single" w:sz="4" w:space="0" w:color="auto"/>
            </w:tcBorders>
            <w:vAlign w:val="center"/>
          </w:tcPr>
          <w:p w14:paraId="2623A22A" w14:textId="77777777" w:rsidR="00FC50E1" w:rsidRPr="001570EA" w:rsidRDefault="00FC50E1" w:rsidP="003658D5">
            <w:pPr>
              <w:keepNext/>
              <w:spacing w:before="60" w:after="60"/>
              <w:jc w:val="center"/>
              <w:rPr>
                <w:ins w:id="38065" w:author="Greg Clendenning" w:date="2024-04-16T16:42:00Z"/>
                <w:rFonts w:cs="Arial"/>
                <w:sz w:val="18"/>
                <w:szCs w:val="18"/>
              </w:rPr>
            </w:pPr>
            <w:ins w:id="38066" w:author="Greg Clendenning" w:date="2024-04-16T16:42:00Z">
              <w:r w:rsidRPr="001570EA">
                <w:rPr>
                  <w:rFonts w:cs="Arial"/>
                  <w:sz w:val="18"/>
                  <w:szCs w:val="18"/>
                </w:rPr>
                <w:t>EDC Data Gathering</w:t>
              </w:r>
            </w:ins>
          </w:p>
        </w:tc>
        <w:tc>
          <w:tcPr>
            <w:tcW w:w="1058" w:type="pct"/>
            <w:tcBorders>
              <w:top w:val="single" w:sz="4" w:space="0" w:color="auto"/>
              <w:left w:val="single" w:sz="4" w:space="0" w:color="auto"/>
              <w:right w:val="single" w:sz="4" w:space="0" w:color="auto"/>
            </w:tcBorders>
            <w:vAlign w:val="center"/>
          </w:tcPr>
          <w:p w14:paraId="4010FD4D" w14:textId="77777777" w:rsidR="00FC50E1" w:rsidRPr="001570EA" w:rsidRDefault="00FC50E1" w:rsidP="003658D5">
            <w:pPr>
              <w:pStyle w:val="TableCell"/>
              <w:keepNext w:val="0"/>
              <w:spacing w:before="60" w:after="60" w:line="256" w:lineRule="auto"/>
              <w:jc w:val="center"/>
              <w:rPr>
                <w:ins w:id="38067" w:author="Greg Clendenning" w:date="2024-04-16T16:42:00Z"/>
                <w:rFonts w:eastAsia="Calibri" w:cs="Arial"/>
                <w:szCs w:val="18"/>
              </w:rPr>
            </w:pPr>
            <w:ins w:id="38068" w:author="Greg Clendenning" w:date="2024-04-16T16:42:00Z">
              <w:r w:rsidRPr="001570EA">
                <w:rPr>
                  <w:rFonts w:cs="Arial"/>
                  <w:szCs w:val="18"/>
                </w:rPr>
                <w:t>EDC Data Gathering</w:t>
              </w:r>
            </w:ins>
          </w:p>
        </w:tc>
      </w:tr>
      <w:tr w:rsidR="00FC50E1" w:rsidRPr="001570EA" w14:paraId="26CE1DED" w14:textId="77777777" w:rsidTr="003658D5">
        <w:trPr>
          <w:trHeight w:val="432"/>
          <w:ins w:id="38069" w:author="Greg Clendenning" w:date="2024-04-16T16:42:00Z"/>
        </w:trPr>
        <w:tc>
          <w:tcPr>
            <w:tcW w:w="1458" w:type="pct"/>
            <w:tcBorders>
              <w:left w:val="single" w:sz="4" w:space="0" w:color="auto"/>
              <w:right w:val="single" w:sz="4" w:space="0" w:color="auto"/>
            </w:tcBorders>
            <w:vAlign w:val="center"/>
          </w:tcPr>
          <w:p w14:paraId="298F5F21" w14:textId="77777777" w:rsidR="00FC50E1" w:rsidRPr="001570EA" w:rsidRDefault="00FC50E1" w:rsidP="003658D5">
            <w:pPr>
              <w:pStyle w:val="TableCell"/>
              <w:keepNext w:val="0"/>
              <w:spacing w:before="60" w:after="60" w:line="256" w:lineRule="auto"/>
              <w:jc w:val="left"/>
              <w:rPr>
                <w:ins w:id="38070" w:author="Greg Clendenning" w:date="2024-04-16T16:42:00Z"/>
                <w:rFonts w:cs="Arial"/>
                <w:i/>
                <w:iCs/>
                <w:szCs w:val="18"/>
              </w:rPr>
            </w:pPr>
            <w:ins w:id="38071" w:author="Greg Clendenning" w:date="2024-04-16T16:42:00Z">
              <w:r w:rsidRPr="001570EA">
                <w:rPr>
                  <w:rFonts w:cs="Arial"/>
                  <w:i/>
                  <w:iCs/>
                  <w:szCs w:val="18"/>
                </w:rPr>
                <w:t>∆Aziumth</w:t>
              </w:r>
            </w:ins>
          </w:p>
        </w:tc>
        <w:tc>
          <w:tcPr>
            <w:tcW w:w="675" w:type="pct"/>
            <w:tcBorders>
              <w:left w:val="single" w:sz="4" w:space="0" w:color="auto"/>
              <w:right w:val="single" w:sz="4" w:space="0" w:color="auto"/>
            </w:tcBorders>
            <w:vAlign w:val="center"/>
          </w:tcPr>
          <w:p w14:paraId="7C413A38" w14:textId="77777777" w:rsidR="00FC50E1" w:rsidRPr="001570EA" w:rsidRDefault="00FC50E1" w:rsidP="003658D5">
            <w:pPr>
              <w:keepNext/>
              <w:spacing w:before="60" w:after="60"/>
              <w:jc w:val="center"/>
              <w:rPr>
                <w:ins w:id="38072" w:author="Greg Clendenning" w:date="2024-04-16T16:42:00Z"/>
                <w:rFonts w:cs="Arial"/>
                <w:i/>
                <w:sz w:val="18"/>
                <w:szCs w:val="18"/>
              </w:rPr>
            </w:pPr>
            <w:ins w:id="38073" w:author="Greg Clendenning" w:date="2024-04-16T16:42:00Z">
              <w:r w:rsidRPr="001570EA">
                <w:rPr>
                  <w:rFonts w:cs="Arial"/>
                  <w:i/>
                  <w:sz w:val="18"/>
                  <w:szCs w:val="18"/>
                </w:rPr>
                <w:t>degrees</w:t>
              </w:r>
            </w:ins>
          </w:p>
        </w:tc>
        <w:tc>
          <w:tcPr>
            <w:tcW w:w="1809" w:type="pct"/>
            <w:gridSpan w:val="2"/>
            <w:tcBorders>
              <w:top w:val="single" w:sz="4" w:space="0" w:color="auto"/>
              <w:left w:val="single" w:sz="4" w:space="0" w:color="auto"/>
              <w:right w:val="single" w:sz="4" w:space="0" w:color="auto"/>
            </w:tcBorders>
            <w:vAlign w:val="center"/>
          </w:tcPr>
          <w:p w14:paraId="6D637040" w14:textId="77777777" w:rsidR="00FC50E1" w:rsidRPr="001570EA" w:rsidRDefault="00FC50E1" w:rsidP="003658D5">
            <w:pPr>
              <w:keepNext/>
              <w:spacing w:before="60" w:after="60"/>
              <w:jc w:val="center"/>
              <w:rPr>
                <w:ins w:id="38074" w:author="Greg Clendenning" w:date="2024-04-16T16:42:00Z"/>
                <w:rFonts w:cs="Arial"/>
                <w:sz w:val="18"/>
                <w:szCs w:val="18"/>
              </w:rPr>
            </w:pPr>
            <w:ins w:id="38075" w:author="Greg Clendenning" w:date="2024-04-16T16:42:00Z">
              <w:r w:rsidRPr="001570EA">
                <w:rPr>
                  <w:rFonts w:cs="Arial"/>
                  <w:sz w:val="18"/>
                  <w:szCs w:val="18"/>
                </w:rPr>
                <w:t>Calculated</w:t>
              </w:r>
            </w:ins>
          </w:p>
        </w:tc>
        <w:tc>
          <w:tcPr>
            <w:tcW w:w="1058" w:type="pct"/>
            <w:tcBorders>
              <w:top w:val="single" w:sz="4" w:space="0" w:color="auto"/>
              <w:left w:val="single" w:sz="4" w:space="0" w:color="auto"/>
              <w:right w:val="single" w:sz="4" w:space="0" w:color="auto"/>
            </w:tcBorders>
            <w:vAlign w:val="center"/>
          </w:tcPr>
          <w:p w14:paraId="1AD63579" w14:textId="77777777" w:rsidR="00FC50E1" w:rsidRPr="001570EA" w:rsidRDefault="00FC50E1" w:rsidP="003658D5">
            <w:pPr>
              <w:pStyle w:val="TableCell"/>
              <w:keepNext w:val="0"/>
              <w:spacing w:before="60" w:after="60" w:line="256" w:lineRule="auto"/>
              <w:jc w:val="center"/>
              <w:rPr>
                <w:ins w:id="38076" w:author="Greg Clendenning" w:date="2024-04-16T16:42:00Z"/>
                <w:rFonts w:cs="Arial"/>
                <w:szCs w:val="18"/>
              </w:rPr>
            </w:pPr>
            <w:ins w:id="38077" w:author="Greg Clendenning" w:date="2024-04-16T16:42:00Z">
              <w:r w:rsidRPr="001570EA">
                <w:rPr>
                  <w:rFonts w:cs="Arial"/>
                  <w:szCs w:val="18"/>
                </w:rPr>
                <w:t>Calculation</w:t>
              </w:r>
            </w:ins>
          </w:p>
        </w:tc>
      </w:tr>
      <w:tr w:rsidR="00FC50E1" w:rsidRPr="001570EA" w14:paraId="59046069" w14:textId="77777777" w:rsidTr="003658D5">
        <w:trPr>
          <w:trHeight w:val="432"/>
          <w:ins w:id="38078" w:author="Greg Clendenning" w:date="2024-04-16T16:42:00Z"/>
        </w:trPr>
        <w:tc>
          <w:tcPr>
            <w:tcW w:w="1458" w:type="pct"/>
            <w:tcBorders>
              <w:left w:val="single" w:sz="4" w:space="0" w:color="auto"/>
              <w:right w:val="single" w:sz="4" w:space="0" w:color="auto"/>
            </w:tcBorders>
            <w:vAlign w:val="center"/>
          </w:tcPr>
          <w:p w14:paraId="4C5EE510" w14:textId="77777777" w:rsidR="00FC50E1" w:rsidRPr="001570EA" w:rsidRDefault="00FC50E1" w:rsidP="003658D5">
            <w:pPr>
              <w:pStyle w:val="TableCell"/>
              <w:keepNext w:val="0"/>
              <w:spacing w:before="60" w:after="60" w:line="256" w:lineRule="auto"/>
              <w:jc w:val="left"/>
              <w:rPr>
                <w:ins w:id="38079" w:author="Greg Clendenning" w:date="2024-04-16T16:42:00Z"/>
                <w:rFonts w:cs="Arial"/>
                <w:i/>
                <w:iCs/>
                <w:szCs w:val="18"/>
              </w:rPr>
            </w:pPr>
            <w:ins w:id="38080" w:author="Greg Clendenning" w:date="2024-04-16T16:42:00Z">
              <w:r w:rsidRPr="001570EA">
                <w:rPr>
                  <w:rFonts w:cs="Arial"/>
                  <w:i/>
                  <w:iCs/>
                  <w:szCs w:val="18"/>
                </w:rPr>
                <w:t>Advanced Parameters</w:t>
              </w:r>
            </w:ins>
          </w:p>
        </w:tc>
        <w:tc>
          <w:tcPr>
            <w:tcW w:w="675" w:type="pct"/>
            <w:tcBorders>
              <w:left w:val="single" w:sz="4" w:space="0" w:color="auto"/>
              <w:right w:val="single" w:sz="4" w:space="0" w:color="auto"/>
            </w:tcBorders>
            <w:vAlign w:val="center"/>
          </w:tcPr>
          <w:p w14:paraId="6F867A17" w14:textId="77777777" w:rsidR="00FC50E1" w:rsidRPr="001570EA" w:rsidRDefault="00FC50E1" w:rsidP="003658D5">
            <w:pPr>
              <w:pStyle w:val="TableCell"/>
              <w:keepNext w:val="0"/>
              <w:spacing w:before="60" w:after="60" w:line="256" w:lineRule="auto"/>
              <w:jc w:val="center"/>
              <w:rPr>
                <w:ins w:id="38081" w:author="Greg Clendenning" w:date="2024-04-16T16:42:00Z"/>
                <w:rFonts w:cs="Arial"/>
                <w:szCs w:val="18"/>
              </w:rPr>
            </w:pPr>
            <w:ins w:id="38082" w:author="Greg Clendenning" w:date="2024-04-16T16:42:00Z">
              <w:r w:rsidRPr="001570EA">
                <w:rPr>
                  <w:rFonts w:eastAsia="Calibri" w:cs="Arial"/>
                  <w:i/>
                  <w:szCs w:val="18"/>
                </w:rPr>
                <w:t>n/a</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06B80C" w14:textId="77777777" w:rsidR="00FC50E1" w:rsidRPr="001570EA" w:rsidRDefault="00FC50E1" w:rsidP="003658D5">
            <w:pPr>
              <w:pStyle w:val="TableCell"/>
              <w:keepNext w:val="0"/>
              <w:spacing w:before="60" w:after="60" w:line="256" w:lineRule="auto"/>
              <w:jc w:val="center"/>
              <w:rPr>
                <w:ins w:id="38083" w:author="Greg Clendenning" w:date="2024-04-16T16:42:00Z"/>
                <w:rFonts w:eastAsia="Calibri" w:cs="Arial"/>
                <w:szCs w:val="18"/>
              </w:rPr>
            </w:pPr>
            <w:ins w:id="38084" w:author="Greg Clendenning" w:date="2024-04-16T16:42:00Z">
              <w:r w:rsidRPr="001570EA">
                <w:rPr>
                  <w:rFonts w:eastAsia="Calibri" w:cs="Arial"/>
                  <w:szCs w:val="18"/>
                </w:rPr>
                <w:t>As defined by PV Watts</w:t>
              </w:r>
            </w:ins>
          </w:p>
        </w:tc>
        <w:tc>
          <w:tcPr>
            <w:tcW w:w="1058" w:type="pct"/>
            <w:tcBorders>
              <w:top w:val="single" w:sz="4" w:space="0" w:color="auto"/>
              <w:left w:val="single" w:sz="4" w:space="0" w:color="auto"/>
              <w:bottom w:val="single" w:sz="4" w:space="0" w:color="auto"/>
              <w:right w:val="single" w:sz="4" w:space="0" w:color="auto"/>
            </w:tcBorders>
            <w:vAlign w:val="center"/>
          </w:tcPr>
          <w:p w14:paraId="3DCF6938" w14:textId="77777777" w:rsidR="00FC50E1" w:rsidRPr="001570EA" w:rsidRDefault="00FC50E1" w:rsidP="003658D5">
            <w:pPr>
              <w:pStyle w:val="TableCell"/>
              <w:keepNext w:val="0"/>
              <w:spacing w:before="60" w:after="60" w:line="256" w:lineRule="auto"/>
              <w:jc w:val="center"/>
              <w:rPr>
                <w:ins w:id="38085" w:author="Greg Clendenning" w:date="2024-04-16T16:42:00Z"/>
                <w:rFonts w:eastAsia="Calibri" w:cs="Arial"/>
                <w:szCs w:val="18"/>
              </w:rPr>
            </w:pPr>
            <w:ins w:id="38086" w:author="Greg Clendenning" w:date="2024-04-16T16:42:00Z">
              <w:r w:rsidRPr="001570EA">
                <w:rPr>
                  <w:rFonts w:eastAsia="Calibri" w:cs="Arial"/>
                  <w:szCs w:val="18"/>
                </w:rPr>
                <w:t>PV Watts Model</w:t>
              </w:r>
            </w:ins>
          </w:p>
        </w:tc>
      </w:tr>
      <w:tr w:rsidR="00FC50E1" w:rsidRPr="001570EA" w14:paraId="616F7FEC" w14:textId="77777777" w:rsidTr="003658D5">
        <w:trPr>
          <w:trHeight w:val="432"/>
          <w:ins w:id="38087" w:author="Greg Clendenning" w:date="2024-04-16T16:42:00Z"/>
        </w:trPr>
        <w:tc>
          <w:tcPr>
            <w:tcW w:w="1458" w:type="pct"/>
            <w:tcBorders>
              <w:left w:val="single" w:sz="4" w:space="0" w:color="auto"/>
              <w:right w:val="single" w:sz="4" w:space="0" w:color="auto"/>
            </w:tcBorders>
            <w:vAlign w:val="center"/>
          </w:tcPr>
          <w:p w14:paraId="17F37889" w14:textId="77777777" w:rsidR="00FC50E1" w:rsidRPr="001570EA" w:rsidRDefault="00FC50E1" w:rsidP="003658D5">
            <w:pPr>
              <w:pStyle w:val="TableCell"/>
              <w:keepNext w:val="0"/>
              <w:spacing w:before="60" w:after="60" w:line="257" w:lineRule="auto"/>
              <w:ind w:left="288"/>
              <w:jc w:val="left"/>
              <w:rPr>
                <w:ins w:id="38088" w:author="Greg Clendenning" w:date="2024-04-16T16:42:00Z"/>
                <w:rFonts w:cs="Arial"/>
                <w:i/>
                <w:iCs/>
                <w:szCs w:val="18"/>
              </w:rPr>
            </w:pPr>
            <w:ins w:id="38089" w:author="Greg Clendenning" w:date="2024-04-16T16:42:00Z">
              <w:r w:rsidRPr="001570EA">
                <w:rPr>
                  <w:rFonts w:cs="Arial"/>
                  <w:i/>
                  <w:iCs/>
                  <w:szCs w:val="18"/>
                </w:rPr>
                <w:t>DC to AC Size Ratio</w:t>
              </w:r>
            </w:ins>
          </w:p>
        </w:tc>
        <w:tc>
          <w:tcPr>
            <w:tcW w:w="675" w:type="pct"/>
            <w:tcBorders>
              <w:left w:val="single" w:sz="4" w:space="0" w:color="auto"/>
              <w:right w:val="single" w:sz="4" w:space="0" w:color="auto"/>
            </w:tcBorders>
            <w:vAlign w:val="center"/>
          </w:tcPr>
          <w:p w14:paraId="7263D1D2" w14:textId="77777777" w:rsidR="00FC50E1" w:rsidRPr="001570EA" w:rsidRDefault="00FC50E1" w:rsidP="003658D5">
            <w:pPr>
              <w:pStyle w:val="TableCell"/>
              <w:keepNext w:val="0"/>
              <w:spacing w:before="60" w:after="60" w:line="256" w:lineRule="auto"/>
              <w:jc w:val="center"/>
              <w:rPr>
                <w:ins w:id="38090" w:author="Greg Clendenning" w:date="2024-04-16T16:42:00Z"/>
                <w:rFonts w:eastAsia="Calibri" w:cs="Arial"/>
                <w:i/>
                <w:szCs w:val="18"/>
              </w:rPr>
            </w:pPr>
            <w:ins w:id="38091" w:author="Greg Clendenning" w:date="2024-04-16T16:42:00Z">
              <w:r w:rsidRPr="001570EA">
                <w:rPr>
                  <w:rFonts w:eastAsia="Calibri" w:cs="Arial"/>
                  <w:i/>
                  <w:szCs w:val="18"/>
                </w:rPr>
                <w:t>n/a</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7A754C03" w14:textId="77777777" w:rsidR="00FC50E1" w:rsidRPr="001570EA" w:rsidRDefault="00FC50E1" w:rsidP="003658D5">
            <w:pPr>
              <w:pStyle w:val="TableCell"/>
              <w:keepNext w:val="0"/>
              <w:spacing w:before="60" w:after="60" w:line="256" w:lineRule="auto"/>
              <w:jc w:val="center"/>
              <w:rPr>
                <w:ins w:id="38092" w:author="Greg Clendenning" w:date="2024-04-16T16:42:00Z"/>
                <w:rFonts w:eastAsia="Calibri" w:cs="Arial"/>
                <w:szCs w:val="18"/>
              </w:rPr>
            </w:pPr>
            <w:ins w:id="38093" w:author="Greg Clendenning" w:date="2024-04-16T16:42:00Z">
              <w:r w:rsidRPr="001570EA">
                <w:rPr>
                  <w:rFonts w:eastAsia="Calibri" w:cs="Arial"/>
                  <w:szCs w:val="18"/>
                </w:rPr>
                <w:t>1.2</w:t>
              </w:r>
            </w:ins>
          </w:p>
        </w:tc>
        <w:tc>
          <w:tcPr>
            <w:tcW w:w="1058" w:type="pct"/>
            <w:tcBorders>
              <w:top w:val="single" w:sz="4" w:space="0" w:color="auto"/>
              <w:left w:val="single" w:sz="4" w:space="0" w:color="auto"/>
              <w:bottom w:val="single" w:sz="4" w:space="0" w:color="auto"/>
              <w:right w:val="single" w:sz="4" w:space="0" w:color="auto"/>
            </w:tcBorders>
            <w:vAlign w:val="center"/>
          </w:tcPr>
          <w:p w14:paraId="00F2107F" w14:textId="77777777" w:rsidR="00FC50E1" w:rsidRPr="001570EA" w:rsidRDefault="00FC50E1" w:rsidP="003658D5">
            <w:pPr>
              <w:pStyle w:val="TableCell"/>
              <w:keepNext w:val="0"/>
              <w:spacing w:before="60" w:after="60" w:line="256" w:lineRule="auto"/>
              <w:jc w:val="center"/>
              <w:rPr>
                <w:ins w:id="38094" w:author="Greg Clendenning" w:date="2024-04-16T16:42:00Z"/>
                <w:rFonts w:eastAsia="Calibri" w:cs="Arial"/>
                <w:szCs w:val="18"/>
              </w:rPr>
            </w:pPr>
            <w:ins w:id="38095" w:author="Greg Clendenning" w:date="2024-04-16T16:42:00Z">
              <w:r w:rsidRPr="001570EA">
                <w:rPr>
                  <w:rFonts w:eastAsia="Calibri" w:cs="Arial"/>
                  <w:szCs w:val="18"/>
                </w:rPr>
                <w:t>Default</w:t>
              </w:r>
            </w:ins>
          </w:p>
        </w:tc>
      </w:tr>
      <w:tr w:rsidR="00FC50E1" w:rsidRPr="001570EA" w14:paraId="1828AAF9" w14:textId="77777777" w:rsidTr="003658D5">
        <w:trPr>
          <w:trHeight w:val="432"/>
          <w:ins w:id="38096" w:author="Greg Clendenning" w:date="2024-04-16T16:42:00Z"/>
        </w:trPr>
        <w:tc>
          <w:tcPr>
            <w:tcW w:w="1458" w:type="pct"/>
            <w:tcBorders>
              <w:left w:val="single" w:sz="4" w:space="0" w:color="auto"/>
              <w:right w:val="single" w:sz="4" w:space="0" w:color="auto"/>
            </w:tcBorders>
            <w:vAlign w:val="center"/>
          </w:tcPr>
          <w:p w14:paraId="0D8B6BE3" w14:textId="77777777" w:rsidR="00FC50E1" w:rsidRPr="001570EA" w:rsidRDefault="00FC50E1" w:rsidP="003658D5">
            <w:pPr>
              <w:pStyle w:val="TableCell"/>
              <w:keepNext w:val="0"/>
              <w:spacing w:before="60" w:after="60" w:line="257" w:lineRule="auto"/>
              <w:ind w:left="288"/>
              <w:jc w:val="left"/>
              <w:rPr>
                <w:ins w:id="38097" w:author="Greg Clendenning" w:date="2024-04-16T16:42:00Z"/>
                <w:rFonts w:cs="Arial"/>
                <w:i/>
                <w:iCs/>
                <w:szCs w:val="18"/>
              </w:rPr>
            </w:pPr>
            <w:ins w:id="38098" w:author="Greg Clendenning" w:date="2024-04-16T16:42:00Z">
              <w:r w:rsidRPr="001570EA">
                <w:rPr>
                  <w:rFonts w:cs="Arial"/>
                  <w:i/>
                  <w:iCs/>
                  <w:szCs w:val="18"/>
                </w:rPr>
                <w:t>Inverter Efficiency</w:t>
              </w:r>
            </w:ins>
          </w:p>
        </w:tc>
        <w:tc>
          <w:tcPr>
            <w:tcW w:w="675" w:type="pct"/>
            <w:tcBorders>
              <w:left w:val="single" w:sz="4" w:space="0" w:color="auto"/>
              <w:right w:val="single" w:sz="4" w:space="0" w:color="auto"/>
            </w:tcBorders>
            <w:vAlign w:val="center"/>
          </w:tcPr>
          <w:p w14:paraId="38B698AA" w14:textId="77777777" w:rsidR="00FC50E1" w:rsidRPr="001570EA" w:rsidRDefault="00FC50E1" w:rsidP="003658D5">
            <w:pPr>
              <w:pStyle w:val="TableCell"/>
              <w:keepNext w:val="0"/>
              <w:spacing w:before="60" w:after="60" w:line="256" w:lineRule="auto"/>
              <w:jc w:val="center"/>
              <w:rPr>
                <w:ins w:id="38099" w:author="Greg Clendenning" w:date="2024-04-16T16:42:00Z"/>
                <w:rFonts w:eastAsia="Calibri" w:cs="Arial"/>
                <w:i/>
                <w:szCs w:val="18"/>
              </w:rPr>
            </w:pPr>
            <w:ins w:id="38100" w:author="Greg Clendenning" w:date="2024-04-16T16:42:00Z">
              <w:r w:rsidRPr="001570EA">
                <w:rPr>
                  <w:rFonts w:eastAsia="Calibri" w:cs="Arial"/>
                  <w:i/>
                  <w:szCs w:val="18"/>
                </w:rPr>
                <w:t>%</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500B8A3F" w14:textId="77777777" w:rsidR="00FC50E1" w:rsidRPr="001570EA" w:rsidRDefault="00FC50E1" w:rsidP="003658D5">
            <w:pPr>
              <w:pStyle w:val="TableCell"/>
              <w:keepNext w:val="0"/>
              <w:spacing w:before="60" w:after="60" w:line="256" w:lineRule="auto"/>
              <w:jc w:val="center"/>
              <w:rPr>
                <w:ins w:id="38101" w:author="Greg Clendenning" w:date="2024-04-16T16:42:00Z"/>
                <w:rFonts w:eastAsia="Calibri" w:cs="Arial"/>
                <w:szCs w:val="18"/>
              </w:rPr>
            </w:pPr>
            <w:ins w:id="38102" w:author="Greg Clendenning" w:date="2024-04-16T16:42:00Z">
              <w:r w:rsidRPr="001570EA">
                <w:rPr>
                  <w:rFonts w:eastAsia="Calibri" w:cs="Arial"/>
                  <w:szCs w:val="18"/>
                </w:rPr>
                <w:t>96</w:t>
              </w:r>
            </w:ins>
          </w:p>
        </w:tc>
        <w:tc>
          <w:tcPr>
            <w:tcW w:w="1058" w:type="pct"/>
            <w:tcBorders>
              <w:top w:val="single" w:sz="4" w:space="0" w:color="auto"/>
              <w:left w:val="single" w:sz="4" w:space="0" w:color="auto"/>
              <w:bottom w:val="single" w:sz="4" w:space="0" w:color="auto"/>
              <w:right w:val="single" w:sz="4" w:space="0" w:color="auto"/>
            </w:tcBorders>
          </w:tcPr>
          <w:p w14:paraId="65C38094" w14:textId="77777777" w:rsidR="00FC50E1" w:rsidRPr="001570EA" w:rsidRDefault="00FC50E1" w:rsidP="003658D5">
            <w:pPr>
              <w:pStyle w:val="TableCell"/>
              <w:keepNext w:val="0"/>
              <w:spacing w:before="60" w:after="60" w:line="256" w:lineRule="auto"/>
              <w:jc w:val="center"/>
              <w:rPr>
                <w:ins w:id="38103" w:author="Greg Clendenning" w:date="2024-04-16T16:42:00Z"/>
                <w:rFonts w:eastAsia="Calibri" w:cs="Arial"/>
                <w:szCs w:val="18"/>
              </w:rPr>
            </w:pPr>
            <w:ins w:id="38104" w:author="Greg Clendenning" w:date="2024-04-16T16:42:00Z">
              <w:r w:rsidRPr="001570EA">
                <w:rPr>
                  <w:rFonts w:eastAsia="Calibri" w:cs="Arial"/>
                  <w:szCs w:val="18"/>
                </w:rPr>
                <w:t>Default</w:t>
              </w:r>
            </w:ins>
          </w:p>
        </w:tc>
      </w:tr>
      <w:tr w:rsidR="00FC50E1" w:rsidRPr="001570EA" w14:paraId="6FA3193B" w14:textId="77777777" w:rsidTr="003658D5">
        <w:trPr>
          <w:trHeight w:val="432"/>
          <w:ins w:id="38105" w:author="Greg Clendenning" w:date="2024-04-16T16:42:00Z"/>
        </w:trPr>
        <w:tc>
          <w:tcPr>
            <w:tcW w:w="1458" w:type="pct"/>
            <w:tcBorders>
              <w:left w:val="single" w:sz="4" w:space="0" w:color="auto"/>
              <w:right w:val="single" w:sz="4" w:space="0" w:color="auto"/>
            </w:tcBorders>
            <w:vAlign w:val="center"/>
          </w:tcPr>
          <w:p w14:paraId="6B33D9F0" w14:textId="77777777" w:rsidR="00FC50E1" w:rsidRPr="001570EA" w:rsidRDefault="00FC50E1" w:rsidP="003658D5">
            <w:pPr>
              <w:pStyle w:val="TableCell"/>
              <w:keepNext w:val="0"/>
              <w:spacing w:before="60" w:after="60" w:line="257" w:lineRule="auto"/>
              <w:ind w:left="288"/>
              <w:jc w:val="left"/>
              <w:rPr>
                <w:ins w:id="38106" w:author="Greg Clendenning" w:date="2024-04-16T16:42:00Z"/>
                <w:rFonts w:cs="Arial"/>
                <w:i/>
                <w:iCs/>
                <w:szCs w:val="18"/>
              </w:rPr>
            </w:pPr>
            <w:ins w:id="38107" w:author="Greg Clendenning" w:date="2024-04-16T16:42:00Z">
              <w:r w:rsidRPr="001570EA">
                <w:rPr>
                  <w:rFonts w:cs="Arial"/>
                  <w:i/>
                  <w:iCs/>
                  <w:szCs w:val="18"/>
                </w:rPr>
                <w:t>Ground Coverage Ratio</w:t>
              </w:r>
            </w:ins>
          </w:p>
        </w:tc>
        <w:tc>
          <w:tcPr>
            <w:tcW w:w="675" w:type="pct"/>
            <w:tcBorders>
              <w:left w:val="single" w:sz="4" w:space="0" w:color="auto"/>
              <w:right w:val="single" w:sz="4" w:space="0" w:color="auto"/>
            </w:tcBorders>
            <w:vAlign w:val="center"/>
          </w:tcPr>
          <w:p w14:paraId="3F3CB0F7" w14:textId="77777777" w:rsidR="00FC50E1" w:rsidRPr="001570EA" w:rsidRDefault="00FC50E1" w:rsidP="003658D5">
            <w:pPr>
              <w:pStyle w:val="TableCell"/>
              <w:keepNext w:val="0"/>
              <w:spacing w:before="60" w:after="60" w:line="256" w:lineRule="auto"/>
              <w:jc w:val="center"/>
              <w:rPr>
                <w:ins w:id="38108" w:author="Greg Clendenning" w:date="2024-04-16T16:42:00Z"/>
                <w:rFonts w:eastAsia="Calibri" w:cs="Arial"/>
                <w:i/>
                <w:szCs w:val="18"/>
              </w:rPr>
            </w:pPr>
            <w:ins w:id="38109" w:author="Greg Clendenning" w:date="2024-04-16T16:42:00Z">
              <w:r w:rsidRPr="001570EA">
                <w:rPr>
                  <w:rFonts w:eastAsia="Calibri" w:cs="Arial"/>
                  <w:i/>
                  <w:szCs w:val="18"/>
                </w:rPr>
                <w:t>n/a</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65DD969" w14:textId="77777777" w:rsidR="00FC50E1" w:rsidRPr="001570EA" w:rsidRDefault="00FC50E1" w:rsidP="003658D5">
            <w:pPr>
              <w:pStyle w:val="TableCell"/>
              <w:keepNext w:val="0"/>
              <w:spacing w:before="60" w:after="60" w:line="256" w:lineRule="auto"/>
              <w:jc w:val="center"/>
              <w:rPr>
                <w:ins w:id="38110" w:author="Greg Clendenning" w:date="2024-04-16T16:42:00Z"/>
                <w:rFonts w:eastAsia="Calibri" w:cs="Arial"/>
                <w:szCs w:val="18"/>
              </w:rPr>
            </w:pPr>
            <w:ins w:id="38111" w:author="Greg Clendenning" w:date="2024-04-16T16:42:00Z">
              <w:r w:rsidRPr="001570EA">
                <w:rPr>
                  <w:rFonts w:eastAsia="Calibri" w:cs="Arial"/>
                  <w:szCs w:val="18"/>
                </w:rPr>
                <w:t>0.4</w:t>
              </w:r>
            </w:ins>
          </w:p>
        </w:tc>
        <w:tc>
          <w:tcPr>
            <w:tcW w:w="1058" w:type="pct"/>
            <w:tcBorders>
              <w:top w:val="single" w:sz="4" w:space="0" w:color="auto"/>
              <w:left w:val="single" w:sz="4" w:space="0" w:color="auto"/>
              <w:bottom w:val="single" w:sz="4" w:space="0" w:color="auto"/>
              <w:right w:val="single" w:sz="4" w:space="0" w:color="auto"/>
            </w:tcBorders>
          </w:tcPr>
          <w:p w14:paraId="296A5747" w14:textId="77777777" w:rsidR="00FC50E1" w:rsidRPr="001570EA" w:rsidRDefault="00FC50E1" w:rsidP="003658D5">
            <w:pPr>
              <w:pStyle w:val="TableCell"/>
              <w:keepNext w:val="0"/>
              <w:spacing w:before="60" w:after="60" w:line="256" w:lineRule="auto"/>
              <w:jc w:val="center"/>
              <w:rPr>
                <w:ins w:id="38112" w:author="Greg Clendenning" w:date="2024-04-16T16:42:00Z"/>
                <w:rFonts w:eastAsia="Calibri" w:cs="Arial"/>
                <w:szCs w:val="18"/>
              </w:rPr>
            </w:pPr>
            <w:ins w:id="38113" w:author="Greg Clendenning" w:date="2024-04-16T16:42:00Z">
              <w:r w:rsidRPr="001570EA">
                <w:rPr>
                  <w:rFonts w:eastAsia="Calibri" w:cs="Arial"/>
                  <w:szCs w:val="18"/>
                </w:rPr>
                <w:t>Default</w:t>
              </w:r>
            </w:ins>
          </w:p>
        </w:tc>
      </w:tr>
      <w:tr w:rsidR="00FC50E1" w:rsidRPr="001570EA" w14:paraId="275772B7" w14:textId="77777777" w:rsidTr="003658D5">
        <w:trPr>
          <w:trHeight w:val="432"/>
          <w:ins w:id="38114" w:author="Greg Clendenning" w:date="2024-04-16T16:42:00Z"/>
        </w:trPr>
        <w:tc>
          <w:tcPr>
            <w:tcW w:w="1458" w:type="pct"/>
            <w:tcBorders>
              <w:left w:val="single" w:sz="4" w:space="0" w:color="auto"/>
              <w:right w:val="single" w:sz="4" w:space="0" w:color="auto"/>
            </w:tcBorders>
            <w:vAlign w:val="center"/>
          </w:tcPr>
          <w:p w14:paraId="5F0BCF7D" w14:textId="77777777" w:rsidR="00FC50E1" w:rsidRPr="001570EA" w:rsidRDefault="00FC50E1" w:rsidP="003658D5">
            <w:pPr>
              <w:pStyle w:val="TableCell"/>
              <w:keepNext w:val="0"/>
              <w:spacing w:before="60" w:after="60" w:line="257" w:lineRule="auto"/>
              <w:ind w:left="288"/>
              <w:jc w:val="left"/>
              <w:rPr>
                <w:ins w:id="38115" w:author="Greg Clendenning" w:date="2024-04-16T16:42:00Z"/>
                <w:rFonts w:cs="Arial"/>
                <w:i/>
                <w:iCs/>
                <w:szCs w:val="18"/>
              </w:rPr>
            </w:pPr>
            <w:ins w:id="38116" w:author="Greg Clendenning" w:date="2024-04-16T16:42:00Z">
              <w:r w:rsidRPr="001570EA">
                <w:rPr>
                  <w:rFonts w:cs="Arial"/>
                  <w:i/>
                  <w:iCs/>
                  <w:szCs w:val="18"/>
                </w:rPr>
                <w:t>Albedo</w:t>
              </w:r>
            </w:ins>
          </w:p>
        </w:tc>
        <w:tc>
          <w:tcPr>
            <w:tcW w:w="675" w:type="pct"/>
            <w:tcBorders>
              <w:left w:val="single" w:sz="4" w:space="0" w:color="auto"/>
              <w:right w:val="single" w:sz="4" w:space="0" w:color="auto"/>
            </w:tcBorders>
            <w:vAlign w:val="center"/>
          </w:tcPr>
          <w:p w14:paraId="6323CD58" w14:textId="77777777" w:rsidR="00FC50E1" w:rsidRPr="001570EA" w:rsidRDefault="00FC50E1" w:rsidP="003658D5">
            <w:pPr>
              <w:pStyle w:val="TableCell"/>
              <w:keepNext w:val="0"/>
              <w:spacing w:before="60" w:after="60" w:line="256" w:lineRule="auto"/>
              <w:jc w:val="center"/>
              <w:rPr>
                <w:ins w:id="38117" w:author="Greg Clendenning" w:date="2024-04-16T16:42:00Z"/>
                <w:rFonts w:eastAsia="Calibri" w:cs="Arial"/>
                <w:i/>
                <w:szCs w:val="18"/>
              </w:rPr>
            </w:pPr>
            <w:ins w:id="38118" w:author="Greg Clendenning" w:date="2024-04-16T16:42:00Z">
              <w:r w:rsidRPr="001570EA">
                <w:rPr>
                  <w:rFonts w:eastAsia="Calibri" w:cs="Arial"/>
                  <w:i/>
                  <w:szCs w:val="18"/>
                </w:rPr>
                <w:t>n/a</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6F898820" w14:textId="77777777" w:rsidR="00FC50E1" w:rsidRPr="001570EA" w:rsidRDefault="00FC50E1" w:rsidP="003658D5">
            <w:pPr>
              <w:pStyle w:val="TableCell"/>
              <w:keepNext w:val="0"/>
              <w:spacing w:before="60" w:after="60" w:line="256" w:lineRule="auto"/>
              <w:jc w:val="center"/>
              <w:rPr>
                <w:ins w:id="38119" w:author="Greg Clendenning" w:date="2024-04-16T16:42:00Z"/>
                <w:rFonts w:eastAsia="Calibri" w:cs="Arial"/>
                <w:szCs w:val="18"/>
              </w:rPr>
            </w:pPr>
            <w:ins w:id="38120" w:author="Greg Clendenning" w:date="2024-04-16T16:42:00Z">
              <w:r w:rsidRPr="001570EA">
                <w:rPr>
                  <w:rFonts w:eastAsia="Calibri" w:cs="Arial"/>
                  <w:szCs w:val="18"/>
                </w:rPr>
                <w:t>Varies by location</w:t>
              </w:r>
            </w:ins>
          </w:p>
        </w:tc>
        <w:tc>
          <w:tcPr>
            <w:tcW w:w="1058" w:type="pct"/>
            <w:tcBorders>
              <w:top w:val="single" w:sz="4" w:space="0" w:color="auto"/>
              <w:left w:val="single" w:sz="4" w:space="0" w:color="auto"/>
              <w:bottom w:val="single" w:sz="4" w:space="0" w:color="auto"/>
              <w:right w:val="single" w:sz="4" w:space="0" w:color="auto"/>
            </w:tcBorders>
          </w:tcPr>
          <w:p w14:paraId="0A3827B1" w14:textId="77777777" w:rsidR="00FC50E1" w:rsidRPr="001570EA" w:rsidRDefault="00FC50E1" w:rsidP="003658D5">
            <w:pPr>
              <w:pStyle w:val="TableCell"/>
              <w:keepNext w:val="0"/>
              <w:spacing w:before="60" w:after="60" w:line="256" w:lineRule="auto"/>
              <w:jc w:val="center"/>
              <w:rPr>
                <w:ins w:id="38121" w:author="Greg Clendenning" w:date="2024-04-16T16:42:00Z"/>
                <w:rFonts w:eastAsia="Calibri" w:cs="Arial"/>
                <w:szCs w:val="18"/>
              </w:rPr>
            </w:pPr>
            <w:ins w:id="38122" w:author="Greg Clendenning" w:date="2024-04-16T16:42:00Z">
              <w:r w:rsidRPr="001570EA">
                <w:rPr>
                  <w:rFonts w:eastAsia="Calibri" w:cs="Arial"/>
                  <w:szCs w:val="18"/>
                </w:rPr>
                <w:t>Default</w:t>
              </w:r>
            </w:ins>
          </w:p>
        </w:tc>
      </w:tr>
      <w:tr w:rsidR="00FC50E1" w:rsidRPr="001570EA" w14:paraId="17DAC194" w14:textId="77777777" w:rsidTr="003658D5">
        <w:trPr>
          <w:trHeight w:val="432"/>
          <w:ins w:id="38123" w:author="Greg Clendenning" w:date="2024-04-16T16:42:00Z"/>
        </w:trPr>
        <w:tc>
          <w:tcPr>
            <w:tcW w:w="1458" w:type="pct"/>
            <w:tcBorders>
              <w:left w:val="single" w:sz="4" w:space="0" w:color="auto"/>
              <w:right w:val="single" w:sz="4" w:space="0" w:color="auto"/>
            </w:tcBorders>
            <w:vAlign w:val="center"/>
          </w:tcPr>
          <w:p w14:paraId="60D89FE9" w14:textId="77777777" w:rsidR="00FC50E1" w:rsidRPr="001570EA" w:rsidRDefault="00FC50E1" w:rsidP="003658D5">
            <w:pPr>
              <w:pStyle w:val="TableCell"/>
              <w:keepNext w:val="0"/>
              <w:spacing w:before="60" w:after="60" w:line="257" w:lineRule="auto"/>
              <w:ind w:left="288"/>
              <w:jc w:val="left"/>
              <w:rPr>
                <w:ins w:id="38124" w:author="Greg Clendenning" w:date="2024-04-16T16:42:00Z"/>
                <w:rFonts w:cs="Arial"/>
                <w:i/>
                <w:iCs/>
                <w:szCs w:val="18"/>
              </w:rPr>
            </w:pPr>
            <w:ins w:id="38125" w:author="Greg Clendenning" w:date="2024-04-16T16:42:00Z">
              <w:r w:rsidRPr="001570EA">
                <w:rPr>
                  <w:rFonts w:cs="Arial"/>
                  <w:i/>
                  <w:iCs/>
                  <w:szCs w:val="18"/>
                </w:rPr>
                <w:t>Bifacial</w:t>
              </w:r>
            </w:ins>
          </w:p>
        </w:tc>
        <w:tc>
          <w:tcPr>
            <w:tcW w:w="675" w:type="pct"/>
            <w:tcBorders>
              <w:left w:val="single" w:sz="4" w:space="0" w:color="auto"/>
              <w:right w:val="single" w:sz="4" w:space="0" w:color="auto"/>
            </w:tcBorders>
            <w:vAlign w:val="center"/>
          </w:tcPr>
          <w:p w14:paraId="717B87C8" w14:textId="77777777" w:rsidR="00FC50E1" w:rsidRPr="001570EA" w:rsidRDefault="00FC50E1" w:rsidP="003658D5">
            <w:pPr>
              <w:pStyle w:val="TableCell"/>
              <w:keepNext w:val="0"/>
              <w:spacing w:before="60" w:after="60" w:line="256" w:lineRule="auto"/>
              <w:jc w:val="center"/>
              <w:rPr>
                <w:ins w:id="38126" w:author="Greg Clendenning" w:date="2024-04-16T16:42:00Z"/>
                <w:rFonts w:eastAsia="Calibri" w:cs="Arial"/>
                <w:i/>
                <w:szCs w:val="18"/>
              </w:rPr>
            </w:pPr>
            <w:ins w:id="38127" w:author="Greg Clendenning" w:date="2024-04-16T16:42:00Z">
              <w:r w:rsidRPr="001570EA">
                <w:rPr>
                  <w:rFonts w:eastAsia="Calibri" w:cs="Arial"/>
                  <w:i/>
                  <w:szCs w:val="18"/>
                </w:rPr>
                <w:t>n/a</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2B14F134" w14:textId="77777777" w:rsidR="00FC50E1" w:rsidRPr="001570EA" w:rsidRDefault="00FC50E1" w:rsidP="003658D5">
            <w:pPr>
              <w:pStyle w:val="TableCell"/>
              <w:keepNext w:val="0"/>
              <w:spacing w:before="60" w:after="60" w:line="256" w:lineRule="auto"/>
              <w:jc w:val="center"/>
              <w:rPr>
                <w:ins w:id="38128" w:author="Greg Clendenning" w:date="2024-04-16T16:42:00Z"/>
                <w:rFonts w:eastAsia="Calibri" w:cs="Arial"/>
                <w:szCs w:val="18"/>
              </w:rPr>
            </w:pPr>
            <w:ins w:id="38129" w:author="Greg Clendenning" w:date="2024-04-16T16:42:00Z">
              <w:r w:rsidRPr="001570EA">
                <w:rPr>
                  <w:rFonts w:eastAsia="Calibri" w:cs="Arial"/>
                  <w:szCs w:val="18"/>
                </w:rPr>
                <w:t>No</w:t>
              </w:r>
            </w:ins>
          </w:p>
        </w:tc>
        <w:tc>
          <w:tcPr>
            <w:tcW w:w="1058" w:type="pct"/>
            <w:tcBorders>
              <w:top w:val="single" w:sz="4" w:space="0" w:color="auto"/>
              <w:left w:val="single" w:sz="4" w:space="0" w:color="auto"/>
              <w:bottom w:val="single" w:sz="4" w:space="0" w:color="auto"/>
              <w:right w:val="single" w:sz="4" w:space="0" w:color="auto"/>
            </w:tcBorders>
          </w:tcPr>
          <w:p w14:paraId="5D7620F2" w14:textId="77777777" w:rsidR="00FC50E1" w:rsidRPr="001570EA" w:rsidRDefault="00FC50E1" w:rsidP="003658D5">
            <w:pPr>
              <w:pStyle w:val="TableCell"/>
              <w:keepNext w:val="0"/>
              <w:spacing w:before="60" w:after="60" w:line="256" w:lineRule="auto"/>
              <w:jc w:val="center"/>
              <w:rPr>
                <w:ins w:id="38130" w:author="Greg Clendenning" w:date="2024-04-16T16:42:00Z"/>
                <w:rFonts w:eastAsia="Calibri" w:cs="Arial"/>
                <w:szCs w:val="18"/>
              </w:rPr>
            </w:pPr>
            <w:ins w:id="38131" w:author="Greg Clendenning" w:date="2024-04-16T16:42:00Z">
              <w:r w:rsidRPr="001570EA">
                <w:rPr>
                  <w:rFonts w:eastAsia="Calibri" w:cs="Arial"/>
                  <w:szCs w:val="18"/>
                </w:rPr>
                <w:t>Default</w:t>
              </w:r>
            </w:ins>
          </w:p>
        </w:tc>
      </w:tr>
      <w:tr w:rsidR="00FC50E1" w:rsidRPr="001570EA" w14:paraId="7CC4B0E8" w14:textId="77777777" w:rsidTr="003658D5">
        <w:trPr>
          <w:trHeight w:val="432"/>
          <w:ins w:id="38132" w:author="Greg Clendenning" w:date="2024-04-16T16:42:00Z"/>
        </w:trPr>
        <w:tc>
          <w:tcPr>
            <w:tcW w:w="1458" w:type="pct"/>
            <w:tcBorders>
              <w:left w:val="single" w:sz="4" w:space="0" w:color="auto"/>
              <w:right w:val="single" w:sz="4" w:space="0" w:color="auto"/>
            </w:tcBorders>
            <w:vAlign w:val="center"/>
          </w:tcPr>
          <w:p w14:paraId="3E410031" w14:textId="77777777" w:rsidR="00FC50E1" w:rsidRPr="001570EA" w:rsidRDefault="00FC50E1" w:rsidP="003658D5">
            <w:pPr>
              <w:pStyle w:val="TableCell"/>
              <w:keepNext w:val="0"/>
              <w:spacing w:before="60" w:after="60" w:line="257" w:lineRule="auto"/>
              <w:ind w:left="288"/>
              <w:jc w:val="left"/>
              <w:rPr>
                <w:ins w:id="38133" w:author="Greg Clendenning" w:date="2024-04-16T16:42:00Z"/>
                <w:rFonts w:cs="Arial"/>
                <w:i/>
                <w:iCs/>
                <w:szCs w:val="18"/>
              </w:rPr>
            </w:pPr>
            <w:ins w:id="38134" w:author="Greg Clendenning" w:date="2024-04-16T16:42:00Z">
              <w:r w:rsidRPr="001570EA">
                <w:rPr>
                  <w:rFonts w:cs="Arial"/>
                  <w:i/>
                  <w:iCs/>
                  <w:szCs w:val="18"/>
                </w:rPr>
                <w:t>Monthly Irradiance Loss</w:t>
              </w:r>
            </w:ins>
          </w:p>
        </w:tc>
        <w:tc>
          <w:tcPr>
            <w:tcW w:w="675" w:type="pct"/>
            <w:tcBorders>
              <w:left w:val="single" w:sz="4" w:space="0" w:color="auto"/>
              <w:right w:val="single" w:sz="4" w:space="0" w:color="auto"/>
            </w:tcBorders>
            <w:vAlign w:val="center"/>
          </w:tcPr>
          <w:p w14:paraId="5EB11ED5" w14:textId="77777777" w:rsidR="00FC50E1" w:rsidRPr="001570EA" w:rsidRDefault="00FC50E1" w:rsidP="003658D5">
            <w:pPr>
              <w:pStyle w:val="TableCell"/>
              <w:keepNext w:val="0"/>
              <w:spacing w:before="60" w:after="60" w:line="256" w:lineRule="auto"/>
              <w:jc w:val="center"/>
              <w:rPr>
                <w:ins w:id="38135" w:author="Greg Clendenning" w:date="2024-04-16T16:42:00Z"/>
                <w:rFonts w:eastAsia="Calibri" w:cs="Arial"/>
                <w:i/>
                <w:szCs w:val="18"/>
              </w:rPr>
            </w:pPr>
            <w:ins w:id="38136" w:author="Greg Clendenning" w:date="2024-04-16T16:42:00Z">
              <w:r w:rsidRPr="001570EA">
                <w:rPr>
                  <w:rFonts w:eastAsia="Calibri" w:cs="Arial"/>
                  <w:i/>
                  <w:szCs w:val="18"/>
                </w:rPr>
                <w:t>%</w:t>
              </w:r>
            </w:ins>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4BF8B2B6" w14:textId="77777777" w:rsidR="00FC50E1" w:rsidRPr="001570EA" w:rsidRDefault="00FC50E1" w:rsidP="003658D5">
            <w:pPr>
              <w:pStyle w:val="TableCell"/>
              <w:keepNext w:val="0"/>
              <w:spacing w:before="60" w:after="60" w:line="256" w:lineRule="auto"/>
              <w:jc w:val="center"/>
              <w:rPr>
                <w:ins w:id="38137" w:author="Greg Clendenning" w:date="2024-04-16T16:42:00Z"/>
                <w:rFonts w:eastAsia="Calibri" w:cs="Arial"/>
                <w:szCs w:val="18"/>
              </w:rPr>
            </w:pPr>
            <w:ins w:id="38138" w:author="Greg Clendenning" w:date="2024-04-16T16:42:00Z">
              <w:r w:rsidRPr="001570EA">
                <w:rPr>
                  <w:rFonts w:eastAsia="Calibri" w:cs="Arial"/>
                  <w:szCs w:val="18"/>
                </w:rPr>
                <w:t>0 for all months</w:t>
              </w:r>
            </w:ins>
          </w:p>
        </w:tc>
        <w:tc>
          <w:tcPr>
            <w:tcW w:w="1058" w:type="pct"/>
            <w:tcBorders>
              <w:top w:val="single" w:sz="4" w:space="0" w:color="auto"/>
              <w:left w:val="single" w:sz="4" w:space="0" w:color="auto"/>
              <w:bottom w:val="single" w:sz="4" w:space="0" w:color="auto"/>
              <w:right w:val="single" w:sz="4" w:space="0" w:color="auto"/>
            </w:tcBorders>
          </w:tcPr>
          <w:p w14:paraId="1EECC816" w14:textId="77777777" w:rsidR="00FC50E1" w:rsidRPr="001570EA" w:rsidRDefault="00FC50E1" w:rsidP="003658D5">
            <w:pPr>
              <w:pStyle w:val="TableCell"/>
              <w:keepNext w:val="0"/>
              <w:spacing w:before="60" w:after="60" w:line="256" w:lineRule="auto"/>
              <w:jc w:val="center"/>
              <w:rPr>
                <w:ins w:id="38139" w:author="Greg Clendenning" w:date="2024-04-16T16:42:00Z"/>
                <w:rFonts w:eastAsia="Calibri" w:cs="Arial"/>
                <w:szCs w:val="18"/>
              </w:rPr>
            </w:pPr>
            <w:ins w:id="38140" w:author="Greg Clendenning" w:date="2024-04-16T16:42:00Z">
              <w:r w:rsidRPr="001570EA">
                <w:rPr>
                  <w:rFonts w:eastAsia="Calibri" w:cs="Arial"/>
                  <w:szCs w:val="18"/>
                </w:rPr>
                <w:t>Default</w:t>
              </w:r>
            </w:ins>
          </w:p>
        </w:tc>
      </w:tr>
      <w:tr w:rsidR="00FC50E1" w:rsidRPr="001570EA" w14:paraId="384C0D50" w14:textId="77777777" w:rsidTr="003658D5">
        <w:trPr>
          <w:trHeight w:val="432"/>
          <w:ins w:id="38141" w:author="Greg Clendenning" w:date="2024-04-16T16:42:00Z"/>
        </w:trPr>
        <w:tc>
          <w:tcPr>
            <w:tcW w:w="1458" w:type="pct"/>
            <w:tcBorders>
              <w:left w:val="single" w:sz="4" w:space="0" w:color="auto"/>
              <w:right w:val="single" w:sz="4" w:space="0" w:color="auto"/>
            </w:tcBorders>
            <w:vAlign w:val="center"/>
          </w:tcPr>
          <w:p w14:paraId="20C3A7F9" w14:textId="77777777" w:rsidR="00FC50E1" w:rsidRPr="001570EA" w:rsidRDefault="00FC50E1" w:rsidP="003658D5">
            <w:pPr>
              <w:pStyle w:val="TableCell"/>
              <w:keepNext w:val="0"/>
              <w:spacing w:before="60" w:after="60" w:line="257" w:lineRule="auto"/>
              <w:jc w:val="left"/>
              <w:rPr>
                <w:ins w:id="38142" w:author="Greg Clendenning" w:date="2024-04-16T16:42:00Z"/>
                <w:rFonts w:cs="Arial"/>
                <w:i/>
                <w:iCs/>
                <w:szCs w:val="18"/>
                <w:vertAlign w:val="subscript"/>
              </w:rPr>
            </w:pPr>
            <w:ins w:id="38143" w:author="Greg Clendenning" w:date="2024-04-16T16:42:00Z">
              <w:r w:rsidRPr="001570EA">
                <w:rPr>
                  <w:rFonts w:cs="Arial"/>
                  <w:i/>
                  <w:iCs/>
                  <w:szCs w:val="18"/>
                </w:rPr>
                <w:t>ETDF</w:t>
              </w:r>
              <w:r w:rsidRPr="001570EA">
                <w:rPr>
                  <w:rFonts w:cs="Arial"/>
                  <w:i/>
                  <w:iCs/>
                  <w:szCs w:val="18"/>
                  <w:vertAlign w:val="subscript"/>
                </w:rPr>
                <w:t>summer,ordinal</w:t>
              </w:r>
            </w:ins>
          </w:p>
        </w:tc>
        <w:tc>
          <w:tcPr>
            <w:tcW w:w="675" w:type="pct"/>
            <w:tcBorders>
              <w:left w:val="single" w:sz="4" w:space="0" w:color="auto"/>
              <w:right w:val="single" w:sz="4" w:space="0" w:color="auto"/>
            </w:tcBorders>
            <w:vAlign w:val="center"/>
          </w:tcPr>
          <w:p w14:paraId="0D0FC052" w14:textId="77777777" w:rsidR="00FC50E1" w:rsidRPr="001570EA" w:rsidRDefault="008A402F" w:rsidP="003658D5">
            <w:pPr>
              <w:pStyle w:val="TableCell"/>
              <w:keepNext w:val="0"/>
              <w:spacing w:before="60" w:after="60" w:line="256" w:lineRule="auto"/>
              <w:jc w:val="center"/>
              <w:rPr>
                <w:ins w:id="38144" w:author="Greg Clendenning" w:date="2024-04-16T16:42:00Z"/>
                <w:rFonts w:eastAsia="Calibri" w:cs="Arial"/>
                <w:i/>
                <w:szCs w:val="18"/>
              </w:rPr>
            </w:pPr>
            <m:oMathPara>
              <m:oMath>
                <m:f>
                  <m:fPr>
                    <m:ctrlPr>
                      <w:ins w:id="38145" w:author="Greg Clendenning" w:date="2024-04-16T16:42:00Z">
                        <w:rPr>
                          <w:rFonts w:ascii="Cambria Math" w:eastAsia="Calibri" w:hAnsi="Cambria Math" w:cs="Arial"/>
                          <w:i/>
                          <w:szCs w:val="18"/>
                        </w:rPr>
                      </w:ins>
                    </m:ctrlPr>
                  </m:fPr>
                  <m:num>
                    <m:r>
                      <w:ins w:id="38146" w:author="Greg Clendenning" w:date="2024-04-16T16:42:00Z">
                        <w:rPr>
                          <w:rFonts w:ascii="Cambria Math" w:eastAsia="Calibri" w:hAnsi="Cambria Math" w:cs="Arial"/>
                          <w:szCs w:val="18"/>
                        </w:rPr>
                        <m:t>kW</m:t>
                      </w:ins>
                    </m:r>
                  </m:num>
                  <m:den>
                    <m:r>
                      <w:ins w:id="38147" w:author="Greg Clendenning" w:date="2024-04-16T16:42:00Z">
                        <w:rPr>
                          <w:rFonts w:ascii="Cambria Math" w:eastAsia="Calibri" w:hAnsi="Cambria Math" w:cs="Arial"/>
                          <w:szCs w:val="18"/>
                        </w:rPr>
                        <m:t>kW</m:t>
                      </w:ins>
                    </m:r>
                    <m:r>
                      <w:ins w:id="38148" w:author="Greg Clendenning" w:date="2024-04-16T16:42:00Z">
                        <w:rPr>
                          <w:rFonts w:ascii="Cambria Math" w:eastAsia="Calibri" w:hAnsi="Cambria Math" w:cs="Arial"/>
                          <w:szCs w:val="18"/>
                        </w:rPr>
                        <m:t>h</m:t>
                      </w:ins>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3051BA7E" w14:textId="613673E9" w:rsidR="00FC50E1" w:rsidRPr="001570EA" w:rsidRDefault="00FC50E1" w:rsidP="003658D5">
            <w:pPr>
              <w:pStyle w:val="TableCell"/>
              <w:keepNext w:val="0"/>
              <w:spacing w:before="60" w:after="60" w:line="256" w:lineRule="auto"/>
              <w:jc w:val="center"/>
              <w:rPr>
                <w:ins w:id="38149" w:author="Greg Clendenning" w:date="2024-04-16T16:42:00Z"/>
                <w:rFonts w:eastAsia="Calibri" w:cs="Arial"/>
                <w:szCs w:val="18"/>
              </w:rPr>
            </w:pPr>
            <w:ins w:id="38150" w:author="Greg Clendenning" w:date="2024-04-16T16:42:00Z">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2 \h  \* MERGEFORMAT </w:instrText>
              </w:r>
            </w:ins>
            <w:r w:rsidRPr="001570EA">
              <w:rPr>
                <w:rFonts w:eastAsia="Calibri" w:cs="Arial"/>
                <w:szCs w:val="18"/>
              </w:rPr>
            </w:r>
            <w:ins w:id="38151" w:author="Greg Clendenning" w:date="2024-04-16T16:42:00Z">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7</w:t>
              </w:r>
              <w:r w:rsidRPr="001570EA">
                <w:rPr>
                  <w:rFonts w:eastAsia="Calibri" w:cs="Arial"/>
                  <w:szCs w:val="18"/>
                </w:rPr>
                <w:fldChar w:fldCharType="end"/>
              </w:r>
            </w:ins>
          </w:p>
        </w:tc>
        <w:tc>
          <w:tcPr>
            <w:tcW w:w="1058" w:type="pct"/>
            <w:tcBorders>
              <w:top w:val="single" w:sz="4" w:space="0" w:color="auto"/>
              <w:left w:val="single" w:sz="4" w:space="0" w:color="auto"/>
              <w:bottom w:val="single" w:sz="4" w:space="0" w:color="auto"/>
              <w:right w:val="single" w:sz="4" w:space="0" w:color="auto"/>
            </w:tcBorders>
            <w:vAlign w:val="center"/>
          </w:tcPr>
          <w:p w14:paraId="4A6C5029" w14:textId="77777777" w:rsidR="00FC50E1" w:rsidRPr="001570EA" w:rsidRDefault="00FC50E1" w:rsidP="003658D5">
            <w:pPr>
              <w:pStyle w:val="TableCell"/>
              <w:keepNext w:val="0"/>
              <w:spacing w:before="60" w:after="60" w:line="256" w:lineRule="auto"/>
              <w:jc w:val="center"/>
              <w:rPr>
                <w:ins w:id="38152" w:author="Greg Clendenning" w:date="2024-04-16T16:42:00Z"/>
                <w:rFonts w:eastAsia="Calibri" w:cs="Arial"/>
                <w:szCs w:val="18"/>
              </w:rPr>
            </w:pPr>
            <w:ins w:id="38153" w:author="Greg Clendenning" w:date="2024-04-16T16:42:00Z">
              <w:r w:rsidRPr="001570EA">
                <w:rPr>
                  <w:rFonts w:eastAsia="Calibri" w:cs="Arial"/>
                  <w:szCs w:val="18"/>
                </w:rPr>
                <w:t>5</w:t>
              </w:r>
            </w:ins>
          </w:p>
        </w:tc>
      </w:tr>
      <w:tr w:rsidR="00FC50E1" w:rsidRPr="001570EA" w14:paraId="36C8B1D4" w14:textId="77777777" w:rsidTr="003658D5">
        <w:trPr>
          <w:trHeight w:val="432"/>
          <w:ins w:id="38154" w:author="Greg Clendenning" w:date="2024-04-16T16:42:00Z"/>
        </w:trPr>
        <w:tc>
          <w:tcPr>
            <w:tcW w:w="1458" w:type="pct"/>
            <w:tcBorders>
              <w:left w:val="single" w:sz="4" w:space="0" w:color="auto"/>
              <w:right w:val="single" w:sz="4" w:space="0" w:color="auto"/>
            </w:tcBorders>
            <w:vAlign w:val="center"/>
          </w:tcPr>
          <w:p w14:paraId="58A7766D" w14:textId="77777777" w:rsidR="00FC50E1" w:rsidRPr="001570EA" w:rsidRDefault="00FC50E1" w:rsidP="003658D5">
            <w:pPr>
              <w:pStyle w:val="TableCell"/>
              <w:keepNext w:val="0"/>
              <w:spacing w:before="60" w:after="60" w:line="257" w:lineRule="auto"/>
              <w:jc w:val="left"/>
              <w:rPr>
                <w:ins w:id="38155" w:author="Greg Clendenning" w:date="2024-04-16T16:42:00Z"/>
                <w:rFonts w:cs="Arial"/>
                <w:i/>
                <w:iCs/>
                <w:szCs w:val="18"/>
                <w:vertAlign w:val="subscript"/>
              </w:rPr>
            </w:pPr>
            <w:ins w:id="38156" w:author="Greg Clendenning" w:date="2024-04-16T16:42:00Z">
              <w:r w:rsidRPr="001570EA">
                <w:rPr>
                  <w:rFonts w:cs="Arial"/>
                  <w:i/>
                  <w:iCs/>
                  <w:szCs w:val="18"/>
                </w:rPr>
                <w:t>ETDF</w:t>
              </w:r>
              <w:r w:rsidRPr="001570EA">
                <w:rPr>
                  <w:rFonts w:cs="Arial"/>
                  <w:i/>
                  <w:iCs/>
                  <w:szCs w:val="18"/>
                  <w:vertAlign w:val="subscript"/>
                </w:rPr>
                <w:t>summer,increments</w:t>
              </w:r>
            </w:ins>
          </w:p>
        </w:tc>
        <w:tc>
          <w:tcPr>
            <w:tcW w:w="675" w:type="pct"/>
            <w:tcBorders>
              <w:left w:val="single" w:sz="4" w:space="0" w:color="auto"/>
              <w:right w:val="single" w:sz="4" w:space="0" w:color="auto"/>
            </w:tcBorders>
            <w:vAlign w:val="center"/>
          </w:tcPr>
          <w:p w14:paraId="2B770E90" w14:textId="77777777" w:rsidR="00FC50E1" w:rsidRPr="001570EA" w:rsidRDefault="008A402F" w:rsidP="003658D5">
            <w:pPr>
              <w:pStyle w:val="TableCell"/>
              <w:keepNext w:val="0"/>
              <w:spacing w:before="60" w:after="60" w:line="256" w:lineRule="auto"/>
              <w:jc w:val="center"/>
              <w:rPr>
                <w:ins w:id="38157" w:author="Greg Clendenning" w:date="2024-04-16T16:42:00Z"/>
                <w:rFonts w:eastAsia="Calibri" w:cs="Arial"/>
                <w:i/>
                <w:szCs w:val="18"/>
              </w:rPr>
            </w:pPr>
            <m:oMathPara>
              <m:oMath>
                <m:f>
                  <m:fPr>
                    <m:ctrlPr>
                      <w:ins w:id="38158" w:author="Greg Clendenning" w:date="2024-04-16T16:42:00Z">
                        <w:rPr>
                          <w:rFonts w:ascii="Cambria Math" w:eastAsia="Calibri" w:hAnsi="Cambria Math" w:cs="Arial"/>
                          <w:i/>
                          <w:szCs w:val="18"/>
                        </w:rPr>
                      </w:ins>
                    </m:ctrlPr>
                  </m:fPr>
                  <m:num>
                    <m:r>
                      <w:ins w:id="38159" w:author="Greg Clendenning" w:date="2024-04-16T16:42:00Z">
                        <w:rPr>
                          <w:rFonts w:ascii="Cambria Math" w:eastAsia="Calibri" w:hAnsi="Cambria Math" w:cs="Arial"/>
                          <w:szCs w:val="18"/>
                        </w:rPr>
                        <m:t>kW</m:t>
                      </w:ins>
                    </m:r>
                  </m:num>
                  <m:den>
                    <m:r>
                      <w:ins w:id="38160" w:author="Greg Clendenning" w:date="2024-04-16T16:42:00Z">
                        <w:rPr>
                          <w:rFonts w:ascii="Cambria Math" w:eastAsia="Calibri" w:hAnsi="Cambria Math" w:cs="Arial"/>
                          <w:szCs w:val="18"/>
                        </w:rPr>
                        <m:t>kW</m:t>
                      </w:ins>
                    </m:r>
                    <m:r>
                      <w:ins w:id="38161" w:author="Greg Clendenning" w:date="2024-04-16T16:42:00Z">
                        <w:rPr>
                          <w:rFonts w:ascii="Cambria Math" w:eastAsia="Calibri" w:hAnsi="Cambria Math" w:cs="Arial"/>
                          <w:szCs w:val="18"/>
                        </w:rPr>
                        <m:t>h</m:t>
                      </w:ins>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176716C" w14:textId="5C774493" w:rsidR="00FC50E1" w:rsidRPr="001570EA" w:rsidRDefault="00FC50E1" w:rsidP="003658D5">
            <w:pPr>
              <w:pStyle w:val="TableCell"/>
              <w:keepNext w:val="0"/>
              <w:spacing w:before="60" w:after="60" w:line="256" w:lineRule="auto"/>
              <w:jc w:val="center"/>
              <w:rPr>
                <w:ins w:id="38162" w:author="Greg Clendenning" w:date="2024-04-16T16:42:00Z"/>
                <w:rFonts w:eastAsia="Calibri" w:cs="Arial"/>
                <w:szCs w:val="18"/>
              </w:rPr>
            </w:pPr>
            <w:ins w:id="38163" w:author="Greg Clendenning" w:date="2024-04-16T16:42:00Z">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04 \h  \* MERGEFORMAT </w:instrText>
              </w:r>
            </w:ins>
            <w:r w:rsidRPr="001570EA">
              <w:rPr>
                <w:rFonts w:eastAsia="Calibri" w:cs="Arial"/>
                <w:szCs w:val="18"/>
              </w:rPr>
            </w:r>
            <w:ins w:id="38164" w:author="Greg Clendenning" w:date="2024-04-16T16:42:00Z">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8</w:t>
              </w:r>
              <w:r w:rsidRPr="001570EA">
                <w:rPr>
                  <w:rFonts w:eastAsia="Calibri" w:cs="Arial"/>
                  <w:szCs w:val="18"/>
                </w:rPr>
                <w:fldChar w:fldCharType="end"/>
              </w:r>
            </w:ins>
          </w:p>
        </w:tc>
        <w:tc>
          <w:tcPr>
            <w:tcW w:w="1058" w:type="pct"/>
            <w:tcBorders>
              <w:top w:val="single" w:sz="4" w:space="0" w:color="auto"/>
              <w:left w:val="single" w:sz="4" w:space="0" w:color="auto"/>
              <w:bottom w:val="single" w:sz="4" w:space="0" w:color="auto"/>
              <w:right w:val="single" w:sz="4" w:space="0" w:color="auto"/>
            </w:tcBorders>
            <w:vAlign w:val="center"/>
          </w:tcPr>
          <w:p w14:paraId="07E9FE2D" w14:textId="77777777" w:rsidR="00FC50E1" w:rsidRPr="001570EA" w:rsidRDefault="00FC50E1" w:rsidP="003658D5">
            <w:pPr>
              <w:pStyle w:val="TableCell"/>
              <w:keepNext w:val="0"/>
              <w:spacing w:before="60" w:after="60" w:line="256" w:lineRule="auto"/>
              <w:jc w:val="center"/>
              <w:rPr>
                <w:ins w:id="38165" w:author="Greg Clendenning" w:date="2024-04-16T16:42:00Z"/>
                <w:rFonts w:eastAsia="Calibri" w:cs="Arial"/>
                <w:szCs w:val="18"/>
              </w:rPr>
            </w:pPr>
            <w:ins w:id="38166" w:author="Greg Clendenning" w:date="2024-04-16T16:42:00Z">
              <w:r w:rsidRPr="001570EA">
                <w:rPr>
                  <w:rFonts w:eastAsia="Calibri" w:cs="Arial"/>
                  <w:szCs w:val="18"/>
                </w:rPr>
                <w:t>Calculated</w:t>
              </w:r>
            </w:ins>
          </w:p>
        </w:tc>
      </w:tr>
      <w:tr w:rsidR="00FC50E1" w:rsidRPr="001570EA" w14:paraId="60A22ED4" w14:textId="77777777" w:rsidTr="003658D5">
        <w:trPr>
          <w:trHeight w:val="432"/>
          <w:ins w:id="38167" w:author="Greg Clendenning" w:date="2024-04-16T16:42:00Z"/>
        </w:trPr>
        <w:tc>
          <w:tcPr>
            <w:tcW w:w="1458" w:type="pct"/>
            <w:tcBorders>
              <w:left w:val="single" w:sz="4" w:space="0" w:color="auto"/>
              <w:right w:val="single" w:sz="4" w:space="0" w:color="auto"/>
            </w:tcBorders>
            <w:vAlign w:val="center"/>
          </w:tcPr>
          <w:p w14:paraId="4C5AF5AB" w14:textId="77777777" w:rsidR="00FC50E1" w:rsidRPr="001570EA" w:rsidRDefault="00FC50E1" w:rsidP="003658D5">
            <w:pPr>
              <w:pStyle w:val="TableCell"/>
              <w:keepNext w:val="0"/>
              <w:spacing w:before="60" w:after="60" w:line="257" w:lineRule="auto"/>
              <w:jc w:val="left"/>
              <w:rPr>
                <w:ins w:id="38168" w:author="Greg Clendenning" w:date="2024-04-16T16:42:00Z"/>
                <w:rFonts w:cs="Arial"/>
                <w:i/>
                <w:iCs/>
                <w:szCs w:val="18"/>
              </w:rPr>
            </w:pPr>
            <w:ins w:id="38169" w:author="Greg Clendenning" w:date="2024-04-16T16:42:00Z">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ordinal</w:t>
              </w:r>
            </w:ins>
          </w:p>
        </w:tc>
        <w:tc>
          <w:tcPr>
            <w:tcW w:w="675" w:type="pct"/>
            <w:tcBorders>
              <w:left w:val="single" w:sz="4" w:space="0" w:color="auto"/>
              <w:right w:val="single" w:sz="4" w:space="0" w:color="auto"/>
            </w:tcBorders>
            <w:vAlign w:val="center"/>
          </w:tcPr>
          <w:p w14:paraId="588F914A" w14:textId="77777777" w:rsidR="00FC50E1" w:rsidRPr="001570EA" w:rsidRDefault="008A402F" w:rsidP="003658D5">
            <w:pPr>
              <w:pStyle w:val="TableCell"/>
              <w:keepNext w:val="0"/>
              <w:spacing w:before="60" w:after="60" w:line="256" w:lineRule="auto"/>
              <w:jc w:val="center"/>
              <w:rPr>
                <w:ins w:id="38170" w:author="Greg Clendenning" w:date="2024-04-16T16:42:00Z"/>
                <w:rFonts w:cs="Arial"/>
                <w:i/>
                <w:szCs w:val="18"/>
              </w:rPr>
            </w:pPr>
            <m:oMathPara>
              <m:oMath>
                <m:f>
                  <m:fPr>
                    <m:ctrlPr>
                      <w:ins w:id="38171" w:author="Greg Clendenning" w:date="2024-04-16T16:42:00Z">
                        <w:rPr>
                          <w:rFonts w:ascii="Cambria Math" w:eastAsia="Calibri" w:hAnsi="Cambria Math" w:cs="Arial"/>
                          <w:i/>
                          <w:szCs w:val="18"/>
                        </w:rPr>
                      </w:ins>
                    </m:ctrlPr>
                  </m:fPr>
                  <m:num>
                    <m:r>
                      <w:ins w:id="38172" w:author="Greg Clendenning" w:date="2024-04-16T16:42:00Z">
                        <w:rPr>
                          <w:rFonts w:ascii="Cambria Math" w:eastAsia="Calibri" w:hAnsi="Cambria Math" w:cs="Arial"/>
                          <w:szCs w:val="18"/>
                        </w:rPr>
                        <m:t>kW</m:t>
                      </w:ins>
                    </m:r>
                  </m:num>
                  <m:den>
                    <m:r>
                      <w:ins w:id="38173" w:author="Greg Clendenning" w:date="2024-04-16T16:42:00Z">
                        <w:rPr>
                          <w:rFonts w:ascii="Cambria Math" w:eastAsia="Calibri" w:hAnsi="Cambria Math" w:cs="Arial"/>
                          <w:szCs w:val="18"/>
                        </w:rPr>
                        <m:t>kW</m:t>
                      </w:ins>
                    </m:r>
                    <m:r>
                      <w:ins w:id="38174" w:author="Greg Clendenning" w:date="2024-04-16T16:42:00Z">
                        <w:rPr>
                          <w:rFonts w:ascii="Cambria Math" w:eastAsia="Calibri" w:hAnsi="Cambria Math" w:cs="Arial"/>
                          <w:szCs w:val="18"/>
                        </w:rPr>
                        <m:t>h</m:t>
                      </w:ins>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6C59A81" w14:textId="47EA5BA6" w:rsidR="00FC50E1" w:rsidRPr="001570EA" w:rsidRDefault="00FC50E1" w:rsidP="003658D5">
            <w:pPr>
              <w:pStyle w:val="TableCell"/>
              <w:keepNext w:val="0"/>
              <w:spacing w:before="60" w:after="60" w:line="256" w:lineRule="auto"/>
              <w:jc w:val="center"/>
              <w:rPr>
                <w:ins w:id="38175" w:author="Greg Clendenning" w:date="2024-04-16T16:42:00Z"/>
                <w:rFonts w:eastAsia="Calibri" w:cs="Arial"/>
                <w:szCs w:val="18"/>
              </w:rPr>
            </w:pPr>
            <w:ins w:id="38176" w:author="Greg Clendenning" w:date="2024-04-16T16:42:00Z">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7 \h  \* MERGEFORMAT </w:instrText>
              </w:r>
            </w:ins>
            <w:r w:rsidRPr="001570EA">
              <w:rPr>
                <w:rFonts w:eastAsia="Calibri" w:cs="Arial"/>
                <w:szCs w:val="18"/>
              </w:rPr>
            </w:r>
            <w:ins w:id="38177" w:author="Greg Clendenning" w:date="2024-04-16T16:42:00Z">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79</w:t>
              </w:r>
              <w:r w:rsidRPr="001570EA">
                <w:rPr>
                  <w:rFonts w:eastAsia="Calibri" w:cs="Arial"/>
                  <w:szCs w:val="18"/>
                </w:rPr>
                <w:fldChar w:fldCharType="end"/>
              </w:r>
            </w:ins>
          </w:p>
        </w:tc>
        <w:tc>
          <w:tcPr>
            <w:tcW w:w="1058" w:type="pct"/>
            <w:tcBorders>
              <w:top w:val="single" w:sz="4" w:space="0" w:color="auto"/>
              <w:left w:val="single" w:sz="4" w:space="0" w:color="auto"/>
              <w:bottom w:val="single" w:sz="4" w:space="0" w:color="auto"/>
              <w:right w:val="single" w:sz="4" w:space="0" w:color="auto"/>
            </w:tcBorders>
            <w:vAlign w:val="center"/>
          </w:tcPr>
          <w:p w14:paraId="35C4F971" w14:textId="77777777" w:rsidR="00FC50E1" w:rsidRPr="001570EA" w:rsidRDefault="00FC50E1" w:rsidP="003658D5">
            <w:pPr>
              <w:pStyle w:val="TableCell"/>
              <w:keepNext w:val="0"/>
              <w:spacing w:before="60" w:after="60" w:line="256" w:lineRule="auto"/>
              <w:jc w:val="center"/>
              <w:rPr>
                <w:ins w:id="38178" w:author="Greg Clendenning" w:date="2024-04-16T16:42:00Z"/>
                <w:rFonts w:eastAsia="Calibri" w:cs="Arial"/>
                <w:szCs w:val="18"/>
              </w:rPr>
            </w:pPr>
            <w:ins w:id="38179" w:author="Greg Clendenning" w:date="2024-04-16T16:42:00Z">
              <w:r w:rsidRPr="001570EA">
                <w:rPr>
                  <w:rFonts w:eastAsia="Calibri" w:cs="Arial"/>
                  <w:szCs w:val="18"/>
                </w:rPr>
                <w:t>6</w:t>
              </w:r>
            </w:ins>
          </w:p>
        </w:tc>
      </w:tr>
      <w:tr w:rsidR="00FC50E1" w:rsidRPr="001570EA" w14:paraId="15B028E4" w14:textId="77777777" w:rsidTr="003658D5">
        <w:trPr>
          <w:trHeight w:val="432"/>
          <w:ins w:id="38180" w:author="Greg Clendenning" w:date="2024-04-16T16:42:00Z"/>
        </w:trPr>
        <w:tc>
          <w:tcPr>
            <w:tcW w:w="1458" w:type="pct"/>
            <w:tcBorders>
              <w:left w:val="single" w:sz="4" w:space="0" w:color="auto"/>
              <w:right w:val="single" w:sz="4" w:space="0" w:color="auto"/>
            </w:tcBorders>
            <w:vAlign w:val="center"/>
          </w:tcPr>
          <w:p w14:paraId="48EB5F7F" w14:textId="77777777" w:rsidR="00FC50E1" w:rsidRPr="001570EA" w:rsidRDefault="00FC50E1" w:rsidP="003658D5">
            <w:pPr>
              <w:pStyle w:val="TableCell"/>
              <w:keepNext w:val="0"/>
              <w:spacing w:before="60" w:after="60" w:line="257" w:lineRule="auto"/>
              <w:jc w:val="left"/>
              <w:rPr>
                <w:ins w:id="38181" w:author="Greg Clendenning" w:date="2024-04-16T16:42:00Z"/>
                <w:rFonts w:cs="Arial"/>
                <w:i/>
                <w:iCs/>
                <w:szCs w:val="18"/>
              </w:rPr>
            </w:pPr>
            <w:ins w:id="38182" w:author="Greg Clendenning" w:date="2024-04-16T16:42:00Z">
              <w:r w:rsidRPr="001570EA">
                <w:rPr>
                  <w:rFonts w:cs="Arial"/>
                  <w:i/>
                  <w:iCs/>
                  <w:szCs w:val="18"/>
                </w:rPr>
                <w:t>ETDF</w:t>
              </w:r>
              <w:r w:rsidRPr="001570EA">
                <w:rPr>
                  <w:rFonts w:cs="Arial"/>
                  <w:i/>
                  <w:iCs/>
                  <w:szCs w:val="18"/>
                  <w:vertAlign w:val="subscript"/>
                </w:rPr>
                <w:t>winter</w:t>
              </w:r>
              <w:r w:rsidRPr="001570EA">
                <w:rPr>
                  <w:rFonts w:cs="Arial"/>
                  <w:i/>
                  <w:iCs/>
                  <w:szCs w:val="18"/>
                  <w:vertAlign w:val="subscript"/>
                </w:rPr>
                <w:softHyphen/>
                <w:t>,increments</w:t>
              </w:r>
            </w:ins>
          </w:p>
        </w:tc>
        <w:tc>
          <w:tcPr>
            <w:tcW w:w="675" w:type="pct"/>
            <w:tcBorders>
              <w:left w:val="single" w:sz="4" w:space="0" w:color="auto"/>
              <w:right w:val="single" w:sz="4" w:space="0" w:color="auto"/>
            </w:tcBorders>
            <w:vAlign w:val="center"/>
          </w:tcPr>
          <w:p w14:paraId="08BB54DF" w14:textId="77777777" w:rsidR="00FC50E1" w:rsidRPr="001570EA" w:rsidRDefault="008A402F" w:rsidP="003658D5">
            <w:pPr>
              <w:pStyle w:val="TableCell"/>
              <w:keepNext w:val="0"/>
              <w:spacing w:before="60" w:after="60" w:line="256" w:lineRule="auto"/>
              <w:jc w:val="center"/>
              <w:rPr>
                <w:ins w:id="38183" w:author="Greg Clendenning" w:date="2024-04-16T16:42:00Z"/>
                <w:rFonts w:cs="Arial"/>
                <w:i/>
                <w:szCs w:val="18"/>
              </w:rPr>
            </w:pPr>
            <m:oMathPara>
              <m:oMath>
                <m:f>
                  <m:fPr>
                    <m:ctrlPr>
                      <w:ins w:id="38184" w:author="Greg Clendenning" w:date="2024-04-16T16:42:00Z">
                        <w:rPr>
                          <w:rFonts w:ascii="Cambria Math" w:eastAsia="Calibri" w:hAnsi="Cambria Math" w:cs="Arial"/>
                          <w:i/>
                          <w:szCs w:val="18"/>
                        </w:rPr>
                      </w:ins>
                    </m:ctrlPr>
                  </m:fPr>
                  <m:num>
                    <m:r>
                      <w:ins w:id="38185" w:author="Greg Clendenning" w:date="2024-04-16T16:42:00Z">
                        <w:rPr>
                          <w:rFonts w:ascii="Cambria Math" w:eastAsia="Calibri" w:hAnsi="Cambria Math" w:cs="Arial"/>
                          <w:szCs w:val="18"/>
                        </w:rPr>
                        <m:t>kW</m:t>
                      </w:ins>
                    </m:r>
                  </m:num>
                  <m:den>
                    <m:r>
                      <w:ins w:id="38186" w:author="Greg Clendenning" w:date="2024-04-16T16:42:00Z">
                        <w:rPr>
                          <w:rFonts w:ascii="Cambria Math" w:eastAsia="Calibri" w:hAnsi="Cambria Math" w:cs="Arial"/>
                          <w:szCs w:val="18"/>
                        </w:rPr>
                        <m:t>kW</m:t>
                      </w:ins>
                    </m:r>
                    <m:r>
                      <w:ins w:id="38187" w:author="Greg Clendenning" w:date="2024-04-16T16:42:00Z">
                        <w:rPr>
                          <w:rFonts w:ascii="Cambria Math" w:eastAsia="Calibri" w:hAnsi="Cambria Math" w:cs="Arial"/>
                          <w:szCs w:val="18"/>
                        </w:rPr>
                        <m:t>h</m:t>
                      </w:ins>
                    </m:r>
                  </m:den>
                </m:f>
              </m:oMath>
            </m:oMathPara>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15B3984D" w14:textId="03D1EB87" w:rsidR="00FC50E1" w:rsidRPr="001570EA" w:rsidRDefault="00FC50E1" w:rsidP="003658D5">
            <w:pPr>
              <w:pStyle w:val="TableCell"/>
              <w:keepNext w:val="0"/>
              <w:spacing w:before="60" w:after="60" w:line="256" w:lineRule="auto"/>
              <w:jc w:val="center"/>
              <w:rPr>
                <w:ins w:id="38188" w:author="Greg Clendenning" w:date="2024-04-16T16:42:00Z"/>
                <w:rFonts w:eastAsia="Calibri" w:cs="Arial"/>
                <w:szCs w:val="18"/>
              </w:rPr>
            </w:pPr>
            <w:ins w:id="38189" w:author="Greg Clendenning" w:date="2024-04-16T16:42:00Z">
              <w:r w:rsidRPr="001570EA">
                <w:rPr>
                  <w:rFonts w:eastAsia="Calibri" w:cs="Arial"/>
                  <w:szCs w:val="18"/>
                </w:rPr>
                <w:t xml:space="preserve">See </w:t>
              </w:r>
              <w:r w:rsidRPr="001570EA">
                <w:rPr>
                  <w:rFonts w:eastAsia="Calibri" w:cs="Arial"/>
                  <w:szCs w:val="18"/>
                </w:rPr>
                <w:fldChar w:fldCharType="begin"/>
              </w:r>
              <w:r w:rsidRPr="001570EA">
                <w:rPr>
                  <w:rFonts w:eastAsia="Calibri" w:cs="Arial"/>
                  <w:szCs w:val="18"/>
                </w:rPr>
                <w:instrText xml:space="preserve"> REF _Ref163657429 \h  \* MERGEFORMAT </w:instrText>
              </w:r>
            </w:ins>
            <w:r w:rsidRPr="001570EA">
              <w:rPr>
                <w:rFonts w:eastAsia="Calibri" w:cs="Arial"/>
                <w:szCs w:val="18"/>
              </w:rPr>
            </w:r>
            <w:ins w:id="38190" w:author="Greg Clendenning" w:date="2024-04-16T16:42:00Z">
              <w:r w:rsidRPr="001570EA">
                <w:rPr>
                  <w:rFonts w:eastAsia="Calibri" w:cs="Arial"/>
                  <w:szCs w:val="18"/>
                </w:rPr>
                <w:fldChar w:fldCharType="separate"/>
              </w:r>
              <w:r w:rsidR="00CE31DA" w:rsidRPr="001570EA">
                <w:rPr>
                  <w:rFonts w:cs="Arial"/>
                  <w:szCs w:val="18"/>
                </w:rPr>
                <w:t xml:space="preserve">Table </w:t>
              </w:r>
              <w:r w:rsidR="00CE31DA" w:rsidRPr="001570EA">
                <w:rPr>
                  <w:rFonts w:cs="Arial"/>
                  <w:noProof/>
                  <w:szCs w:val="18"/>
                </w:rPr>
                <w:t>2</w:t>
              </w:r>
              <w:r w:rsidR="00CE31DA" w:rsidRPr="001570EA">
                <w:rPr>
                  <w:rFonts w:cs="Arial"/>
                  <w:noProof/>
                  <w:szCs w:val="18"/>
                </w:rPr>
                <w:noBreakHyphen/>
                <w:t>180</w:t>
              </w:r>
              <w:r w:rsidRPr="001570EA">
                <w:rPr>
                  <w:rFonts w:eastAsia="Calibri" w:cs="Arial"/>
                  <w:szCs w:val="18"/>
                </w:rPr>
                <w:fldChar w:fldCharType="end"/>
              </w:r>
            </w:ins>
          </w:p>
        </w:tc>
        <w:tc>
          <w:tcPr>
            <w:tcW w:w="1058" w:type="pct"/>
            <w:tcBorders>
              <w:top w:val="single" w:sz="4" w:space="0" w:color="auto"/>
              <w:left w:val="single" w:sz="4" w:space="0" w:color="auto"/>
              <w:bottom w:val="single" w:sz="4" w:space="0" w:color="auto"/>
              <w:right w:val="single" w:sz="4" w:space="0" w:color="auto"/>
            </w:tcBorders>
            <w:vAlign w:val="center"/>
          </w:tcPr>
          <w:p w14:paraId="25E678AC" w14:textId="77777777" w:rsidR="00FC50E1" w:rsidRPr="001570EA" w:rsidRDefault="00FC50E1" w:rsidP="003658D5">
            <w:pPr>
              <w:pStyle w:val="TableCell"/>
              <w:keepNext w:val="0"/>
              <w:spacing w:before="60" w:after="60" w:line="256" w:lineRule="auto"/>
              <w:jc w:val="center"/>
              <w:rPr>
                <w:ins w:id="38191" w:author="Greg Clendenning" w:date="2024-04-16T16:42:00Z"/>
                <w:rFonts w:eastAsia="Calibri" w:cs="Arial"/>
                <w:szCs w:val="18"/>
              </w:rPr>
            </w:pPr>
            <w:ins w:id="38192" w:author="Greg Clendenning" w:date="2024-04-16T16:42:00Z">
              <w:r w:rsidRPr="001570EA">
                <w:rPr>
                  <w:rFonts w:eastAsia="Calibri" w:cs="Arial"/>
                  <w:szCs w:val="18"/>
                </w:rPr>
                <w:t>Calculated</w:t>
              </w:r>
            </w:ins>
          </w:p>
        </w:tc>
      </w:tr>
    </w:tbl>
    <w:p w14:paraId="5F09D790" w14:textId="020DB96B" w:rsidR="00FC50E1" w:rsidRPr="001570EA" w:rsidRDefault="00FC50E1" w:rsidP="00FC50E1">
      <w:pPr>
        <w:pStyle w:val="Caption"/>
        <w:jc w:val="left"/>
        <w:rPr>
          <w:ins w:id="38193" w:author="Greg Clendenning" w:date="2024-04-16T16:42:00Z"/>
          <w:vertAlign w:val="superscript"/>
        </w:rPr>
      </w:pPr>
      <w:bookmarkStart w:id="38194" w:name="_Ref163657402"/>
      <w:ins w:id="38195"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7</w:t>
        </w:r>
        <w:r w:rsidR="002E093A" w:rsidRPr="001570EA">
          <w:fldChar w:fldCharType="end"/>
        </w:r>
        <w:bookmarkEnd w:id="38194"/>
        <w:r w:rsidRPr="001570EA">
          <w:t>: Summer Energy to Demand Factor, East to West facing Ordinal Numbers (ETDF</w:t>
        </w:r>
        <w:r w:rsidRPr="001570EA">
          <w:rPr>
            <w:vertAlign w:val="subscript"/>
          </w:rPr>
          <w:t>summer,ordinal</w:t>
        </w:r>
        <w:r w:rsidRPr="001570EA">
          <w:t>)</w:t>
        </w:r>
      </w:ins>
    </w:p>
    <w:tbl>
      <w:tblPr>
        <w:tblStyle w:val="TableGrid"/>
        <w:tblW w:w="0" w:type="auto"/>
        <w:tblLook w:val="04A0" w:firstRow="1" w:lastRow="0" w:firstColumn="1" w:lastColumn="0" w:noHBand="0" w:noVBand="1"/>
      </w:tblPr>
      <w:tblGrid>
        <w:gridCol w:w="964"/>
        <w:gridCol w:w="1266"/>
        <w:gridCol w:w="1280"/>
        <w:gridCol w:w="1280"/>
        <w:gridCol w:w="1280"/>
        <w:gridCol w:w="1280"/>
        <w:gridCol w:w="1280"/>
      </w:tblGrid>
      <w:tr w:rsidR="00FC50E1" w:rsidRPr="001570EA" w14:paraId="54385888" w14:textId="77777777" w:rsidTr="003658D5">
        <w:trPr>
          <w:tblHeader/>
          <w:ins w:id="38196" w:author="Greg Clendenning" w:date="2024-04-16T16:42:00Z"/>
        </w:trPr>
        <w:tc>
          <w:tcPr>
            <w:tcW w:w="1008" w:type="dxa"/>
            <w:tcBorders>
              <w:bottom w:val="nil"/>
            </w:tcBorders>
            <w:shd w:val="clear" w:color="auto" w:fill="A6A6A6" w:themeFill="background1" w:themeFillShade="A6"/>
          </w:tcPr>
          <w:p w14:paraId="179FA374" w14:textId="77777777" w:rsidR="00FC50E1" w:rsidRPr="001570EA" w:rsidRDefault="00FC50E1" w:rsidP="003658D5">
            <w:pPr>
              <w:pStyle w:val="TableCell"/>
              <w:keepNext w:val="0"/>
              <w:spacing w:before="60" w:after="60"/>
              <w:jc w:val="left"/>
              <w:rPr>
                <w:ins w:id="38197" w:author="Greg Clendenning" w:date="2024-04-16T16:42:00Z"/>
                <w:rFonts w:eastAsia="Calibri" w:cs="Arial"/>
                <w:b/>
                <w:szCs w:val="18"/>
              </w:rPr>
            </w:pPr>
          </w:p>
        </w:tc>
        <w:tc>
          <w:tcPr>
            <w:tcW w:w="1296" w:type="dxa"/>
            <w:tcBorders>
              <w:bottom w:val="nil"/>
            </w:tcBorders>
            <w:shd w:val="clear" w:color="auto" w:fill="A6A6A6" w:themeFill="background1" w:themeFillShade="A6"/>
          </w:tcPr>
          <w:p w14:paraId="624E6172" w14:textId="77777777" w:rsidR="00FC50E1" w:rsidRPr="001570EA" w:rsidRDefault="00FC50E1" w:rsidP="003658D5">
            <w:pPr>
              <w:pStyle w:val="TableCell"/>
              <w:keepNext w:val="0"/>
              <w:spacing w:before="60" w:after="60"/>
              <w:jc w:val="left"/>
              <w:rPr>
                <w:ins w:id="38198" w:author="Greg Clendenning" w:date="2024-04-16T16:42:00Z"/>
                <w:rFonts w:eastAsia="Calibri" w:cs="Arial"/>
                <w:b/>
                <w:szCs w:val="18"/>
              </w:rPr>
            </w:pPr>
          </w:p>
        </w:tc>
        <w:tc>
          <w:tcPr>
            <w:tcW w:w="6870" w:type="dxa"/>
            <w:gridSpan w:val="5"/>
            <w:shd w:val="clear" w:color="auto" w:fill="A6A6A6" w:themeFill="background1" w:themeFillShade="A6"/>
          </w:tcPr>
          <w:p w14:paraId="73FD371D" w14:textId="77777777" w:rsidR="00FC50E1" w:rsidRPr="001570EA" w:rsidRDefault="00FC50E1" w:rsidP="003658D5">
            <w:pPr>
              <w:pStyle w:val="TableCell"/>
              <w:keepNext w:val="0"/>
              <w:spacing w:before="60" w:after="60"/>
              <w:jc w:val="center"/>
              <w:rPr>
                <w:ins w:id="38199" w:author="Greg Clendenning" w:date="2024-04-16T16:42:00Z"/>
                <w:rFonts w:eastAsia="Calibri" w:cs="Arial"/>
                <w:b/>
                <w:szCs w:val="18"/>
              </w:rPr>
            </w:pPr>
            <w:ins w:id="38200" w:author="Greg Clendenning" w:date="2024-04-16T16:42:00Z">
              <w:r w:rsidRPr="001570EA">
                <w:rPr>
                  <w:rFonts w:eastAsia="Calibri" w:cs="Arial"/>
                  <w:b/>
                  <w:szCs w:val="18"/>
                </w:rPr>
                <w:t>Array Azimuth</w:t>
              </w:r>
            </w:ins>
          </w:p>
        </w:tc>
      </w:tr>
      <w:tr w:rsidR="00FC50E1" w:rsidRPr="001570EA" w14:paraId="4E1D0645" w14:textId="77777777" w:rsidTr="003658D5">
        <w:trPr>
          <w:tblHeader/>
          <w:ins w:id="38201" w:author="Greg Clendenning" w:date="2024-04-16T16:42:00Z"/>
        </w:trPr>
        <w:tc>
          <w:tcPr>
            <w:tcW w:w="1008" w:type="dxa"/>
            <w:tcBorders>
              <w:top w:val="nil"/>
            </w:tcBorders>
            <w:shd w:val="clear" w:color="auto" w:fill="A6A6A6" w:themeFill="background1" w:themeFillShade="A6"/>
            <w:vAlign w:val="bottom"/>
          </w:tcPr>
          <w:p w14:paraId="10A94322" w14:textId="77777777" w:rsidR="00FC50E1" w:rsidRPr="001570EA" w:rsidRDefault="00FC50E1" w:rsidP="003658D5">
            <w:pPr>
              <w:pStyle w:val="TableCell"/>
              <w:keepNext w:val="0"/>
              <w:spacing w:before="60" w:after="60"/>
              <w:jc w:val="center"/>
              <w:rPr>
                <w:ins w:id="38202" w:author="Greg Clendenning" w:date="2024-04-16T16:42:00Z"/>
                <w:rFonts w:eastAsia="Calibri" w:cs="Arial"/>
                <w:b/>
                <w:szCs w:val="18"/>
              </w:rPr>
            </w:pPr>
            <w:ins w:id="38203" w:author="Greg Clendenning" w:date="2024-04-16T16:42:00Z">
              <w:r w:rsidRPr="001570EA">
                <w:rPr>
                  <w:rFonts w:eastAsia="Calibri" w:cs="Arial"/>
                  <w:b/>
                  <w:szCs w:val="18"/>
                </w:rPr>
                <w:t>Climate Region</w:t>
              </w:r>
            </w:ins>
          </w:p>
        </w:tc>
        <w:tc>
          <w:tcPr>
            <w:tcW w:w="1296" w:type="dxa"/>
            <w:tcBorders>
              <w:top w:val="nil"/>
            </w:tcBorders>
            <w:shd w:val="clear" w:color="auto" w:fill="A6A6A6" w:themeFill="background1" w:themeFillShade="A6"/>
            <w:vAlign w:val="bottom"/>
          </w:tcPr>
          <w:p w14:paraId="48812E24" w14:textId="77777777" w:rsidR="00FC50E1" w:rsidRPr="001570EA" w:rsidRDefault="00FC50E1" w:rsidP="003658D5">
            <w:pPr>
              <w:pStyle w:val="TableCell"/>
              <w:keepNext w:val="0"/>
              <w:spacing w:before="60" w:after="60"/>
              <w:jc w:val="center"/>
              <w:rPr>
                <w:ins w:id="38204" w:author="Greg Clendenning" w:date="2024-04-16T16:42:00Z"/>
                <w:rFonts w:eastAsia="Calibri" w:cs="Arial"/>
                <w:b/>
                <w:szCs w:val="18"/>
              </w:rPr>
            </w:pPr>
            <w:ins w:id="38205" w:author="Greg Clendenning" w:date="2024-04-16T16:42:00Z">
              <w:r w:rsidRPr="001570EA">
                <w:rPr>
                  <w:rFonts w:eastAsia="Calibri" w:cs="Arial"/>
                  <w:b/>
                  <w:szCs w:val="18"/>
                </w:rPr>
                <w:t>Reference City</w:t>
              </w:r>
            </w:ins>
          </w:p>
        </w:tc>
        <w:tc>
          <w:tcPr>
            <w:tcW w:w="1374" w:type="dxa"/>
            <w:shd w:val="clear" w:color="auto" w:fill="A6A6A6" w:themeFill="background1" w:themeFillShade="A6"/>
            <w:vAlign w:val="center"/>
          </w:tcPr>
          <w:p w14:paraId="1ED3FD29" w14:textId="77777777" w:rsidR="00FC50E1" w:rsidRPr="001570EA" w:rsidRDefault="00FC50E1" w:rsidP="003658D5">
            <w:pPr>
              <w:pStyle w:val="TableCell"/>
              <w:keepNext w:val="0"/>
              <w:spacing w:before="60" w:after="60"/>
              <w:jc w:val="center"/>
              <w:rPr>
                <w:ins w:id="38206" w:author="Greg Clendenning" w:date="2024-04-16T16:42:00Z"/>
                <w:rFonts w:eastAsia="Calibri" w:cs="Arial"/>
                <w:b/>
                <w:szCs w:val="18"/>
              </w:rPr>
            </w:pPr>
            <w:ins w:id="38207" w:author="Greg Clendenning" w:date="2024-04-16T16:42:00Z">
              <w:r w:rsidRPr="001570EA">
                <w:rPr>
                  <w:rFonts w:eastAsia="Calibri" w:cs="Arial"/>
                  <w:b/>
                  <w:szCs w:val="18"/>
                </w:rPr>
                <w:t>90°</w:t>
              </w:r>
            </w:ins>
          </w:p>
        </w:tc>
        <w:tc>
          <w:tcPr>
            <w:tcW w:w="1374" w:type="dxa"/>
            <w:shd w:val="clear" w:color="auto" w:fill="A6A6A6" w:themeFill="background1" w:themeFillShade="A6"/>
            <w:vAlign w:val="center"/>
          </w:tcPr>
          <w:p w14:paraId="45A3DED1" w14:textId="77777777" w:rsidR="00FC50E1" w:rsidRPr="001570EA" w:rsidRDefault="00FC50E1" w:rsidP="003658D5">
            <w:pPr>
              <w:pStyle w:val="TableCell"/>
              <w:keepNext w:val="0"/>
              <w:spacing w:before="60" w:after="60"/>
              <w:jc w:val="center"/>
              <w:rPr>
                <w:ins w:id="38208" w:author="Greg Clendenning" w:date="2024-04-16T16:42:00Z"/>
                <w:rFonts w:eastAsia="Calibri" w:cs="Arial"/>
                <w:b/>
                <w:szCs w:val="18"/>
              </w:rPr>
            </w:pPr>
            <w:ins w:id="38209" w:author="Greg Clendenning" w:date="2024-04-16T16:42:00Z">
              <w:r w:rsidRPr="001570EA">
                <w:rPr>
                  <w:rFonts w:eastAsia="Calibri" w:cs="Arial"/>
                  <w:b/>
                  <w:szCs w:val="18"/>
                </w:rPr>
                <w:t>135°</w:t>
              </w:r>
            </w:ins>
          </w:p>
        </w:tc>
        <w:tc>
          <w:tcPr>
            <w:tcW w:w="1374" w:type="dxa"/>
            <w:shd w:val="clear" w:color="auto" w:fill="A6A6A6" w:themeFill="background1" w:themeFillShade="A6"/>
            <w:vAlign w:val="center"/>
          </w:tcPr>
          <w:p w14:paraId="3AA7D85C" w14:textId="77777777" w:rsidR="00FC50E1" w:rsidRPr="001570EA" w:rsidRDefault="00FC50E1" w:rsidP="003658D5">
            <w:pPr>
              <w:pStyle w:val="TableCell"/>
              <w:keepNext w:val="0"/>
              <w:spacing w:before="60" w:after="60"/>
              <w:jc w:val="center"/>
              <w:rPr>
                <w:ins w:id="38210" w:author="Greg Clendenning" w:date="2024-04-16T16:42:00Z"/>
                <w:rFonts w:eastAsia="Calibri" w:cs="Arial"/>
                <w:b/>
                <w:szCs w:val="18"/>
              </w:rPr>
            </w:pPr>
            <w:ins w:id="38211" w:author="Greg Clendenning" w:date="2024-04-16T16:42:00Z">
              <w:r w:rsidRPr="001570EA">
                <w:rPr>
                  <w:rFonts w:eastAsia="Calibri" w:cs="Arial"/>
                  <w:b/>
                  <w:szCs w:val="18"/>
                </w:rPr>
                <w:t>180°</w:t>
              </w:r>
            </w:ins>
          </w:p>
        </w:tc>
        <w:tc>
          <w:tcPr>
            <w:tcW w:w="1374" w:type="dxa"/>
            <w:shd w:val="clear" w:color="auto" w:fill="A6A6A6" w:themeFill="background1" w:themeFillShade="A6"/>
            <w:vAlign w:val="center"/>
          </w:tcPr>
          <w:p w14:paraId="5424127E" w14:textId="77777777" w:rsidR="00FC50E1" w:rsidRPr="001570EA" w:rsidRDefault="00FC50E1" w:rsidP="003658D5">
            <w:pPr>
              <w:pStyle w:val="TableCell"/>
              <w:keepNext w:val="0"/>
              <w:spacing w:before="60" w:after="60"/>
              <w:jc w:val="center"/>
              <w:rPr>
                <w:ins w:id="38212" w:author="Greg Clendenning" w:date="2024-04-16T16:42:00Z"/>
                <w:rFonts w:eastAsia="Calibri" w:cs="Arial"/>
                <w:b/>
                <w:szCs w:val="18"/>
              </w:rPr>
            </w:pPr>
            <w:ins w:id="38213" w:author="Greg Clendenning" w:date="2024-04-16T16:42:00Z">
              <w:r w:rsidRPr="001570EA">
                <w:rPr>
                  <w:rFonts w:eastAsia="Calibri" w:cs="Arial"/>
                  <w:b/>
                  <w:szCs w:val="18"/>
                </w:rPr>
                <w:t>225°</w:t>
              </w:r>
            </w:ins>
          </w:p>
        </w:tc>
        <w:tc>
          <w:tcPr>
            <w:tcW w:w="1374" w:type="dxa"/>
            <w:shd w:val="clear" w:color="auto" w:fill="A6A6A6" w:themeFill="background1" w:themeFillShade="A6"/>
            <w:vAlign w:val="center"/>
          </w:tcPr>
          <w:p w14:paraId="06E65A26" w14:textId="77777777" w:rsidR="00FC50E1" w:rsidRPr="001570EA" w:rsidRDefault="00FC50E1" w:rsidP="003658D5">
            <w:pPr>
              <w:pStyle w:val="TableCell"/>
              <w:keepNext w:val="0"/>
              <w:spacing w:before="60" w:after="60"/>
              <w:jc w:val="center"/>
              <w:rPr>
                <w:ins w:id="38214" w:author="Greg Clendenning" w:date="2024-04-16T16:42:00Z"/>
                <w:rFonts w:eastAsia="Calibri" w:cs="Arial"/>
                <w:b/>
                <w:szCs w:val="18"/>
              </w:rPr>
            </w:pPr>
            <w:ins w:id="38215" w:author="Greg Clendenning" w:date="2024-04-16T16:42:00Z">
              <w:r w:rsidRPr="001570EA">
                <w:rPr>
                  <w:rFonts w:eastAsia="Calibri" w:cs="Arial"/>
                  <w:b/>
                  <w:szCs w:val="18"/>
                </w:rPr>
                <w:t>270°</w:t>
              </w:r>
            </w:ins>
          </w:p>
        </w:tc>
      </w:tr>
      <w:tr w:rsidR="00FC50E1" w:rsidRPr="001570EA" w14:paraId="4FA92457" w14:textId="77777777" w:rsidTr="003658D5">
        <w:trPr>
          <w:trHeight w:val="360"/>
          <w:tblHeader/>
          <w:ins w:id="38216" w:author="Greg Clendenning" w:date="2024-04-16T16:42:00Z"/>
        </w:trPr>
        <w:tc>
          <w:tcPr>
            <w:tcW w:w="1008" w:type="dxa"/>
            <w:vAlign w:val="center"/>
          </w:tcPr>
          <w:p w14:paraId="4A86742F" w14:textId="77777777" w:rsidR="00FC50E1" w:rsidRPr="001570EA" w:rsidRDefault="00FC50E1" w:rsidP="003658D5">
            <w:pPr>
              <w:jc w:val="center"/>
              <w:rPr>
                <w:ins w:id="38217" w:author="Greg Clendenning" w:date="2024-04-16T16:42:00Z"/>
                <w:rFonts w:cs="Arial"/>
                <w:sz w:val="18"/>
                <w:szCs w:val="18"/>
              </w:rPr>
            </w:pPr>
            <w:ins w:id="38218" w:author="Greg Clendenning" w:date="2024-04-16T16:42:00Z">
              <w:r w:rsidRPr="001570EA">
                <w:rPr>
                  <w:rFonts w:cs="Arial"/>
                  <w:sz w:val="18"/>
                  <w:szCs w:val="18"/>
                </w:rPr>
                <w:t>C</w:t>
              </w:r>
            </w:ins>
          </w:p>
        </w:tc>
        <w:tc>
          <w:tcPr>
            <w:tcW w:w="1296" w:type="dxa"/>
            <w:vAlign w:val="center"/>
          </w:tcPr>
          <w:p w14:paraId="2324173A" w14:textId="77777777" w:rsidR="00FC50E1" w:rsidRPr="001570EA" w:rsidRDefault="00FC50E1" w:rsidP="003658D5">
            <w:pPr>
              <w:jc w:val="left"/>
              <w:rPr>
                <w:ins w:id="38219" w:author="Greg Clendenning" w:date="2024-04-16T16:42:00Z"/>
                <w:rFonts w:cs="Arial"/>
                <w:sz w:val="18"/>
                <w:szCs w:val="18"/>
              </w:rPr>
            </w:pPr>
            <w:ins w:id="38220" w:author="Greg Clendenning" w:date="2024-04-16T16:42:00Z">
              <w:r w:rsidRPr="001570EA">
                <w:rPr>
                  <w:rFonts w:cs="Arial"/>
                  <w:sz w:val="18"/>
                  <w:szCs w:val="18"/>
                </w:rPr>
                <w:t>Allentown</w:t>
              </w:r>
            </w:ins>
          </w:p>
        </w:tc>
        <w:tc>
          <w:tcPr>
            <w:tcW w:w="1374" w:type="dxa"/>
            <w:vAlign w:val="center"/>
          </w:tcPr>
          <w:p w14:paraId="3A9BD1FB" w14:textId="77777777" w:rsidR="00FC50E1" w:rsidRPr="001570EA" w:rsidRDefault="00FC50E1" w:rsidP="003658D5">
            <w:pPr>
              <w:jc w:val="center"/>
              <w:rPr>
                <w:ins w:id="38221" w:author="Greg Clendenning" w:date="2024-04-16T16:42:00Z"/>
                <w:rFonts w:cs="Arial"/>
                <w:sz w:val="18"/>
                <w:szCs w:val="18"/>
              </w:rPr>
            </w:pPr>
            <w:ins w:id="38222" w:author="Greg Clendenning" w:date="2024-04-16T16:42:00Z">
              <w:r w:rsidRPr="001570EA">
                <w:rPr>
                  <w:rFonts w:cs="Arial"/>
                  <w:sz w:val="18"/>
                  <w:szCs w:val="18"/>
                </w:rPr>
                <w:t>0.0624265</w:t>
              </w:r>
            </w:ins>
          </w:p>
        </w:tc>
        <w:tc>
          <w:tcPr>
            <w:tcW w:w="1374" w:type="dxa"/>
            <w:vAlign w:val="center"/>
          </w:tcPr>
          <w:p w14:paraId="06D34FB9" w14:textId="77777777" w:rsidR="00FC50E1" w:rsidRPr="001570EA" w:rsidRDefault="00FC50E1" w:rsidP="003658D5">
            <w:pPr>
              <w:jc w:val="center"/>
              <w:rPr>
                <w:ins w:id="38223" w:author="Greg Clendenning" w:date="2024-04-16T16:42:00Z"/>
                <w:rFonts w:cs="Arial"/>
                <w:sz w:val="18"/>
                <w:szCs w:val="18"/>
              </w:rPr>
            </w:pPr>
            <w:ins w:id="38224" w:author="Greg Clendenning" w:date="2024-04-16T16:42:00Z">
              <w:r w:rsidRPr="001570EA">
                <w:rPr>
                  <w:rFonts w:cs="Arial"/>
                  <w:sz w:val="18"/>
                  <w:szCs w:val="18"/>
                </w:rPr>
                <w:t>0.0651860</w:t>
              </w:r>
            </w:ins>
          </w:p>
        </w:tc>
        <w:tc>
          <w:tcPr>
            <w:tcW w:w="1374" w:type="dxa"/>
            <w:vAlign w:val="center"/>
          </w:tcPr>
          <w:p w14:paraId="73A60EE5" w14:textId="77777777" w:rsidR="00FC50E1" w:rsidRPr="001570EA" w:rsidRDefault="00FC50E1" w:rsidP="003658D5">
            <w:pPr>
              <w:jc w:val="center"/>
              <w:rPr>
                <w:ins w:id="38225" w:author="Greg Clendenning" w:date="2024-04-16T16:42:00Z"/>
                <w:rFonts w:cs="Arial"/>
                <w:sz w:val="18"/>
                <w:szCs w:val="18"/>
              </w:rPr>
            </w:pPr>
            <w:ins w:id="38226" w:author="Greg Clendenning" w:date="2024-04-16T16:42:00Z">
              <w:r w:rsidRPr="001570EA">
                <w:rPr>
                  <w:rFonts w:cs="Arial"/>
                  <w:sz w:val="18"/>
                  <w:szCs w:val="18"/>
                </w:rPr>
                <w:t>0.0817416</w:t>
              </w:r>
            </w:ins>
          </w:p>
        </w:tc>
        <w:tc>
          <w:tcPr>
            <w:tcW w:w="1374" w:type="dxa"/>
            <w:vAlign w:val="center"/>
          </w:tcPr>
          <w:p w14:paraId="44966B37" w14:textId="77777777" w:rsidR="00FC50E1" w:rsidRPr="001570EA" w:rsidRDefault="00FC50E1" w:rsidP="003658D5">
            <w:pPr>
              <w:jc w:val="center"/>
              <w:rPr>
                <w:ins w:id="38227" w:author="Greg Clendenning" w:date="2024-04-16T16:42:00Z"/>
                <w:rFonts w:cs="Arial"/>
                <w:sz w:val="18"/>
                <w:szCs w:val="18"/>
              </w:rPr>
            </w:pPr>
            <w:ins w:id="38228" w:author="Greg Clendenning" w:date="2024-04-16T16:42:00Z">
              <w:r w:rsidRPr="001570EA">
                <w:rPr>
                  <w:rFonts w:cs="Arial"/>
                  <w:sz w:val="18"/>
                  <w:szCs w:val="18"/>
                </w:rPr>
                <w:t>0.1044553</w:t>
              </w:r>
            </w:ins>
          </w:p>
        </w:tc>
        <w:tc>
          <w:tcPr>
            <w:tcW w:w="1374" w:type="dxa"/>
            <w:vAlign w:val="center"/>
          </w:tcPr>
          <w:p w14:paraId="599BF8EB" w14:textId="77777777" w:rsidR="00FC50E1" w:rsidRPr="001570EA" w:rsidRDefault="00FC50E1" w:rsidP="003658D5">
            <w:pPr>
              <w:jc w:val="center"/>
              <w:rPr>
                <w:ins w:id="38229" w:author="Greg Clendenning" w:date="2024-04-16T16:42:00Z"/>
                <w:rFonts w:cs="Arial"/>
                <w:sz w:val="18"/>
                <w:szCs w:val="18"/>
              </w:rPr>
            </w:pPr>
            <w:ins w:id="38230" w:author="Greg Clendenning" w:date="2024-04-16T16:42:00Z">
              <w:r w:rsidRPr="001570EA">
                <w:rPr>
                  <w:rFonts w:cs="Arial"/>
                  <w:sz w:val="18"/>
                  <w:szCs w:val="18"/>
                </w:rPr>
                <w:t>0.1245200</w:t>
              </w:r>
            </w:ins>
          </w:p>
        </w:tc>
      </w:tr>
      <w:tr w:rsidR="00FC50E1" w:rsidRPr="001570EA" w14:paraId="7062E686" w14:textId="77777777" w:rsidTr="003658D5">
        <w:trPr>
          <w:trHeight w:val="360"/>
          <w:tblHeader/>
          <w:ins w:id="38231" w:author="Greg Clendenning" w:date="2024-04-16T16:42:00Z"/>
        </w:trPr>
        <w:tc>
          <w:tcPr>
            <w:tcW w:w="1008" w:type="dxa"/>
            <w:vAlign w:val="center"/>
          </w:tcPr>
          <w:p w14:paraId="26E3F6B2" w14:textId="77777777" w:rsidR="00FC50E1" w:rsidRPr="001570EA" w:rsidRDefault="00FC50E1" w:rsidP="003658D5">
            <w:pPr>
              <w:jc w:val="center"/>
              <w:rPr>
                <w:ins w:id="38232" w:author="Greg Clendenning" w:date="2024-04-16T16:42:00Z"/>
                <w:rFonts w:cs="Arial"/>
                <w:sz w:val="18"/>
                <w:szCs w:val="18"/>
              </w:rPr>
            </w:pPr>
            <w:ins w:id="38233" w:author="Greg Clendenning" w:date="2024-04-16T16:42:00Z">
              <w:r w:rsidRPr="001570EA">
                <w:rPr>
                  <w:rFonts w:cs="Arial"/>
                  <w:sz w:val="18"/>
                  <w:szCs w:val="18"/>
                </w:rPr>
                <w:t>A</w:t>
              </w:r>
            </w:ins>
          </w:p>
        </w:tc>
        <w:tc>
          <w:tcPr>
            <w:tcW w:w="1296" w:type="dxa"/>
            <w:vAlign w:val="center"/>
          </w:tcPr>
          <w:p w14:paraId="127BE362" w14:textId="77777777" w:rsidR="00FC50E1" w:rsidRPr="001570EA" w:rsidRDefault="00FC50E1" w:rsidP="003658D5">
            <w:pPr>
              <w:jc w:val="left"/>
              <w:rPr>
                <w:ins w:id="38234" w:author="Greg Clendenning" w:date="2024-04-16T16:42:00Z"/>
                <w:rFonts w:cs="Arial"/>
                <w:sz w:val="18"/>
                <w:szCs w:val="18"/>
              </w:rPr>
            </w:pPr>
            <w:ins w:id="38235" w:author="Greg Clendenning" w:date="2024-04-16T16:42:00Z">
              <w:r w:rsidRPr="001570EA">
                <w:rPr>
                  <w:rFonts w:cs="Arial"/>
                  <w:sz w:val="18"/>
                  <w:szCs w:val="18"/>
                </w:rPr>
                <w:t>Binghamton</w:t>
              </w:r>
            </w:ins>
          </w:p>
        </w:tc>
        <w:tc>
          <w:tcPr>
            <w:tcW w:w="1374" w:type="dxa"/>
            <w:vAlign w:val="center"/>
          </w:tcPr>
          <w:p w14:paraId="35CEDC7A" w14:textId="77777777" w:rsidR="00FC50E1" w:rsidRPr="001570EA" w:rsidRDefault="00FC50E1" w:rsidP="003658D5">
            <w:pPr>
              <w:jc w:val="center"/>
              <w:rPr>
                <w:ins w:id="38236" w:author="Greg Clendenning" w:date="2024-04-16T16:42:00Z"/>
                <w:rFonts w:cs="Arial"/>
                <w:sz w:val="18"/>
                <w:szCs w:val="18"/>
              </w:rPr>
            </w:pPr>
            <w:ins w:id="38237" w:author="Greg Clendenning" w:date="2024-04-16T16:42:00Z">
              <w:r w:rsidRPr="001570EA">
                <w:rPr>
                  <w:rFonts w:cs="Arial"/>
                  <w:sz w:val="18"/>
                  <w:szCs w:val="18"/>
                </w:rPr>
                <w:t>0.0678131</w:t>
              </w:r>
            </w:ins>
          </w:p>
        </w:tc>
        <w:tc>
          <w:tcPr>
            <w:tcW w:w="1374" w:type="dxa"/>
            <w:vAlign w:val="center"/>
          </w:tcPr>
          <w:p w14:paraId="5BECFECC" w14:textId="77777777" w:rsidR="00FC50E1" w:rsidRPr="001570EA" w:rsidRDefault="00FC50E1" w:rsidP="003658D5">
            <w:pPr>
              <w:jc w:val="center"/>
              <w:rPr>
                <w:ins w:id="38238" w:author="Greg Clendenning" w:date="2024-04-16T16:42:00Z"/>
                <w:rFonts w:cs="Arial"/>
                <w:sz w:val="18"/>
                <w:szCs w:val="18"/>
              </w:rPr>
            </w:pPr>
            <w:ins w:id="38239" w:author="Greg Clendenning" w:date="2024-04-16T16:42:00Z">
              <w:r w:rsidRPr="001570EA">
                <w:rPr>
                  <w:rFonts w:cs="Arial"/>
                  <w:sz w:val="18"/>
                  <w:szCs w:val="18"/>
                </w:rPr>
                <w:t>0.0719111</w:t>
              </w:r>
            </w:ins>
          </w:p>
        </w:tc>
        <w:tc>
          <w:tcPr>
            <w:tcW w:w="1374" w:type="dxa"/>
            <w:vAlign w:val="center"/>
          </w:tcPr>
          <w:p w14:paraId="2DF7C714" w14:textId="77777777" w:rsidR="00FC50E1" w:rsidRPr="001570EA" w:rsidRDefault="00FC50E1" w:rsidP="003658D5">
            <w:pPr>
              <w:jc w:val="center"/>
              <w:rPr>
                <w:ins w:id="38240" w:author="Greg Clendenning" w:date="2024-04-16T16:42:00Z"/>
                <w:rFonts w:cs="Arial"/>
                <w:sz w:val="18"/>
                <w:szCs w:val="18"/>
              </w:rPr>
            </w:pPr>
            <w:ins w:id="38241" w:author="Greg Clendenning" w:date="2024-04-16T16:42:00Z">
              <w:r w:rsidRPr="001570EA">
                <w:rPr>
                  <w:rFonts w:cs="Arial"/>
                  <w:sz w:val="18"/>
                  <w:szCs w:val="18"/>
                </w:rPr>
                <w:t>0.0907818</w:t>
              </w:r>
            </w:ins>
          </w:p>
        </w:tc>
        <w:tc>
          <w:tcPr>
            <w:tcW w:w="1374" w:type="dxa"/>
            <w:vAlign w:val="center"/>
          </w:tcPr>
          <w:p w14:paraId="159D247B" w14:textId="77777777" w:rsidR="00FC50E1" w:rsidRPr="001570EA" w:rsidRDefault="00FC50E1" w:rsidP="003658D5">
            <w:pPr>
              <w:jc w:val="center"/>
              <w:rPr>
                <w:ins w:id="38242" w:author="Greg Clendenning" w:date="2024-04-16T16:42:00Z"/>
                <w:rFonts w:cs="Arial"/>
                <w:sz w:val="18"/>
                <w:szCs w:val="18"/>
              </w:rPr>
            </w:pPr>
            <w:ins w:id="38243" w:author="Greg Clendenning" w:date="2024-04-16T16:42:00Z">
              <w:r w:rsidRPr="001570EA">
                <w:rPr>
                  <w:rFonts w:cs="Arial"/>
                  <w:sz w:val="18"/>
                  <w:szCs w:val="18"/>
                </w:rPr>
                <w:t>0.1150982</w:t>
              </w:r>
            </w:ins>
          </w:p>
        </w:tc>
        <w:tc>
          <w:tcPr>
            <w:tcW w:w="1374" w:type="dxa"/>
            <w:vAlign w:val="center"/>
          </w:tcPr>
          <w:p w14:paraId="488D50D5" w14:textId="77777777" w:rsidR="00FC50E1" w:rsidRPr="001570EA" w:rsidRDefault="00FC50E1" w:rsidP="003658D5">
            <w:pPr>
              <w:jc w:val="center"/>
              <w:rPr>
                <w:ins w:id="38244" w:author="Greg Clendenning" w:date="2024-04-16T16:42:00Z"/>
                <w:rFonts w:cs="Arial"/>
                <w:sz w:val="18"/>
                <w:szCs w:val="18"/>
              </w:rPr>
            </w:pPr>
            <w:ins w:id="38245" w:author="Greg Clendenning" w:date="2024-04-16T16:42:00Z">
              <w:r w:rsidRPr="001570EA">
                <w:rPr>
                  <w:rFonts w:cs="Arial"/>
                  <w:sz w:val="18"/>
                  <w:szCs w:val="18"/>
                </w:rPr>
                <w:t>0.1357120</w:t>
              </w:r>
            </w:ins>
          </w:p>
        </w:tc>
      </w:tr>
      <w:tr w:rsidR="00FC50E1" w:rsidRPr="001570EA" w14:paraId="5F7D180A" w14:textId="77777777" w:rsidTr="003658D5">
        <w:trPr>
          <w:trHeight w:val="360"/>
          <w:tblHeader/>
          <w:ins w:id="38246" w:author="Greg Clendenning" w:date="2024-04-16T16:42:00Z"/>
        </w:trPr>
        <w:tc>
          <w:tcPr>
            <w:tcW w:w="1008" w:type="dxa"/>
            <w:vAlign w:val="center"/>
          </w:tcPr>
          <w:p w14:paraId="1D329925" w14:textId="77777777" w:rsidR="00FC50E1" w:rsidRPr="001570EA" w:rsidRDefault="00FC50E1" w:rsidP="003658D5">
            <w:pPr>
              <w:jc w:val="center"/>
              <w:rPr>
                <w:ins w:id="38247" w:author="Greg Clendenning" w:date="2024-04-16T16:42:00Z"/>
                <w:rFonts w:cs="Arial"/>
                <w:sz w:val="18"/>
                <w:szCs w:val="18"/>
              </w:rPr>
            </w:pPr>
            <w:ins w:id="38248" w:author="Greg Clendenning" w:date="2024-04-16T16:42:00Z">
              <w:r w:rsidRPr="001570EA">
                <w:rPr>
                  <w:rFonts w:cs="Arial"/>
                  <w:sz w:val="18"/>
                  <w:szCs w:val="18"/>
                </w:rPr>
                <w:t>G</w:t>
              </w:r>
            </w:ins>
          </w:p>
        </w:tc>
        <w:tc>
          <w:tcPr>
            <w:tcW w:w="1296" w:type="dxa"/>
            <w:vAlign w:val="center"/>
          </w:tcPr>
          <w:p w14:paraId="3929DAA9" w14:textId="77777777" w:rsidR="00FC50E1" w:rsidRPr="001570EA" w:rsidRDefault="00FC50E1" w:rsidP="003658D5">
            <w:pPr>
              <w:jc w:val="left"/>
              <w:rPr>
                <w:ins w:id="38249" w:author="Greg Clendenning" w:date="2024-04-16T16:42:00Z"/>
                <w:rFonts w:cs="Arial"/>
                <w:sz w:val="18"/>
                <w:szCs w:val="18"/>
              </w:rPr>
            </w:pPr>
            <w:ins w:id="38250" w:author="Greg Clendenning" w:date="2024-04-16T16:42:00Z">
              <w:r w:rsidRPr="001570EA">
                <w:rPr>
                  <w:rFonts w:cs="Arial"/>
                  <w:sz w:val="18"/>
                  <w:szCs w:val="18"/>
                </w:rPr>
                <w:t>Bradford</w:t>
              </w:r>
            </w:ins>
          </w:p>
        </w:tc>
        <w:tc>
          <w:tcPr>
            <w:tcW w:w="1374" w:type="dxa"/>
            <w:vAlign w:val="center"/>
          </w:tcPr>
          <w:p w14:paraId="15B66468" w14:textId="77777777" w:rsidR="00FC50E1" w:rsidRPr="001570EA" w:rsidRDefault="00FC50E1" w:rsidP="003658D5">
            <w:pPr>
              <w:jc w:val="center"/>
              <w:rPr>
                <w:ins w:id="38251" w:author="Greg Clendenning" w:date="2024-04-16T16:42:00Z"/>
                <w:rFonts w:cs="Arial"/>
                <w:sz w:val="18"/>
                <w:szCs w:val="18"/>
              </w:rPr>
            </w:pPr>
            <w:ins w:id="38252" w:author="Greg Clendenning" w:date="2024-04-16T16:42:00Z">
              <w:r w:rsidRPr="001570EA">
                <w:rPr>
                  <w:rFonts w:cs="Arial"/>
                  <w:sz w:val="18"/>
                  <w:szCs w:val="18"/>
                </w:rPr>
                <w:t>0.0699694</w:t>
              </w:r>
            </w:ins>
          </w:p>
        </w:tc>
        <w:tc>
          <w:tcPr>
            <w:tcW w:w="1374" w:type="dxa"/>
            <w:vAlign w:val="center"/>
          </w:tcPr>
          <w:p w14:paraId="1136A98C" w14:textId="77777777" w:rsidR="00FC50E1" w:rsidRPr="001570EA" w:rsidRDefault="00FC50E1" w:rsidP="003658D5">
            <w:pPr>
              <w:jc w:val="center"/>
              <w:rPr>
                <w:ins w:id="38253" w:author="Greg Clendenning" w:date="2024-04-16T16:42:00Z"/>
                <w:rFonts w:cs="Arial"/>
                <w:sz w:val="18"/>
                <w:szCs w:val="18"/>
              </w:rPr>
            </w:pPr>
            <w:ins w:id="38254" w:author="Greg Clendenning" w:date="2024-04-16T16:42:00Z">
              <w:r w:rsidRPr="001570EA">
                <w:rPr>
                  <w:rFonts w:cs="Arial"/>
                  <w:sz w:val="18"/>
                  <w:szCs w:val="18"/>
                </w:rPr>
                <w:t>0.0740833</w:t>
              </w:r>
            </w:ins>
          </w:p>
        </w:tc>
        <w:tc>
          <w:tcPr>
            <w:tcW w:w="1374" w:type="dxa"/>
            <w:vAlign w:val="center"/>
          </w:tcPr>
          <w:p w14:paraId="79132970" w14:textId="77777777" w:rsidR="00FC50E1" w:rsidRPr="001570EA" w:rsidRDefault="00FC50E1" w:rsidP="003658D5">
            <w:pPr>
              <w:jc w:val="center"/>
              <w:rPr>
                <w:ins w:id="38255" w:author="Greg Clendenning" w:date="2024-04-16T16:42:00Z"/>
                <w:rFonts w:cs="Arial"/>
                <w:sz w:val="18"/>
                <w:szCs w:val="18"/>
              </w:rPr>
            </w:pPr>
            <w:ins w:id="38256" w:author="Greg Clendenning" w:date="2024-04-16T16:42:00Z">
              <w:r w:rsidRPr="001570EA">
                <w:rPr>
                  <w:rFonts w:cs="Arial"/>
                  <w:sz w:val="18"/>
                  <w:szCs w:val="18"/>
                </w:rPr>
                <w:t>0.0928029</w:t>
              </w:r>
            </w:ins>
          </w:p>
        </w:tc>
        <w:tc>
          <w:tcPr>
            <w:tcW w:w="1374" w:type="dxa"/>
            <w:vAlign w:val="center"/>
          </w:tcPr>
          <w:p w14:paraId="6F2995C3" w14:textId="77777777" w:rsidR="00FC50E1" w:rsidRPr="001570EA" w:rsidRDefault="00FC50E1" w:rsidP="003658D5">
            <w:pPr>
              <w:jc w:val="center"/>
              <w:rPr>
                <w:ins w:id="38257" w:author="Greg Clendenning" w:date="2024-04-16T16:42:00Z"/>
                <w:rFonts w:cs="Arial"/>
                <w:sz w:val="18"/>
                <w:szCs w:val="18"/>
              </w:rPr>
            </w:pPr>
            <w:ins w:id="38258" w:author="Greg Clendenning" w:date="2024-04-16T16:42:00Z">
              <w:r w:rsidRPr="001570EA">
                <w:rPr>
                  <w:rFonts w:cs="Arial"/>
                  <w:sz w:val="18"/>
                  <w:szCs w:val="18"/>
                </w:rPr>
                <w:t>0.1162379</w:t>
              </w:r>
            </w:ins>
          </w:p>
        </w:tc>
        <w:tc>
          <w:tcPr>
            <w:tcW w:w="1374" w:type="dxa"/>
            <w:vAlign w:val="center"/>
          </w:tcPr>
          <w:p w14:paraId="29633F38" w14:textId="77777777" w:rsidR="00FC50E1" w:rsidRPr="001570EA" w:rsidRDefault="00FC50E1" w:rsidP="003658D5">
            <w:pPr>
              <w:jc w:val="center"/>
              <w:rPr>
                <w:ins w:id="38259" w:author="Greg Clendenning" w:date="2024-04-16T16:42:00Z"/>
                <w:rFonts w:cs="Arial"/>
                <w:sz w:val="18"/>
                <w:szCs w:val="18"/>
              </w:rPr>
            </w:pPr>
            <w:ins w:id="38260" w:author="Greg Clendenning" w:date="2024-04-16T16:42:00Z">
              <w:r w:rsidRPr="001570EA">
                <w:rPr>
                  <w:rFonts w:cs="Arial"/>
                  <w:sz w:val="18"/>
                  <w:szCs w:val="18"/>
                </w:rPr>
                <w:t>0.1357924</w:t>
              </w:r>
            </w:ins>
          </w:p>
        </w:tc>
      </w:tr>
      <w:tr w:rsidR="00FC50E1" w:rsidRPr="001570EA" w14:paraId="311A17DA" w14:textId="77777777" w:rsidTr="003658D5">
        <w:trPr>
          <w:trHeight w:val="360"/>
          <w:tblHeader/>
          <w:ins w:id="38261" w:author="Greg Clendenning" w:date="2024-04-16T16:42:00Z"/>
        </w:trPr>
        <w:tc>
          <w:tcPr>
            <w:tcW w:w="1008" w:type="dxa"/>
            <w:vAlign w:val="center"/>
          </w:tcPr>
          <w:p w14:paraId="5D102986" w14:textId="77777777" w:rsidR="00FC50E1" w:rsidRPr="001570EA" w:rsidRDefault="00FC50E1" w:rsidP="003658D5">
            <w:pPr>
              <w:jc w:val="center"/>
              <w:rPr>
                <w:ins w:id="38262" w:author="Greg Clendenning" w:date="2024-04-16T16:42:00Z"/>
                <w:rFonts w:cs="Arial"/>
                <w:sz w:val="18"/>
                <w:szCs w:val="18"/>
              </w:rPr>
            </w:pPr>
            <w:ins w:id="38263" w:author="Greg Clendenning" w:date="2024-04-16T16:42:00Z">
              <w:r w:rsidRPr="001570EA">
                <w:rPr>
                  <w:rFonts w:cs="Arial"/>
                  <w:sz w:val="18"/>
                  <w:szCs w:val="18"/>
                </w:rPr>
                <w:t>I</w:t>
              </w:r>
            </w:ins>
          </w:p>
        </w:tc>
        <w:tc>
          <w:tcPr>
            <w:tcW w:w="1296" w:type="dxa"/>
            <w:vAlign w:val="center"/>
          </w:tcPr>
          <w:p w14:paraId="5015D71D" w14:textId="77777777" w:rsidR="00FC50E1" w:rsidRPr="001570EA" w:rsidRDefault="00FC50E1" w:rsidP="003658D5">
            <w:pPr>
              <w:jc w:val="left"/>
              <w:rPr>
                <w:ins w:id="38264" w:author="Greg Clendenning" w:date="2024-04-16T16:42:00Z"/>
                <w:rFonts w:cs="Arial"/>
                <w:sz w:val="18"/>
                <w:szCs w:val="18"/>
              </w:rPr>
            </w:pPr>
            <w:ins w:id="38265" w:author="Greg Clendenning" w:date="2024-04-16T16:42:00Z">
              <w:r w:rsidRPr="001570EA">
                <w:rPr>
                  <w:rFonts w:cs="Arial"/>
                  <w:sz w:val="18"/>
                  <w:szCs w:val="18"/>
                </w:rPr>
                <w:t>Erie</w:t>
              </w:r>
            </w:ins>
          </w:p>
        </w:tc>
        <w:tc>
          <w:tcPr>
            <w:tcW w:w="1374" w:type="dxa"/>
            <w:vAlign w:val="center"/>
          </w:tcPr>
          <w:p w14:paraId="70EA60C7" w14:textId="77777777" w:rsidR="00FC50E1" w:rsidRPr="001570EA" w:rsidRDefault="00FC50E1" w:rsidP="003658D5">
            <w:pPr>
              <w:jc w:val="center"/>
              <w:rPr>
                <w:ins w:id="38266" w:author="Greg Clendenning" w:date="2024-04-16T16:42:00Z"/>
                <w:rFonts w:cs="Arial"/>
                <w:sz w:val="18"/>
                <w:szCs w:val="18"/>
              </w:rPr>
            </w:pPr>
            <w:ins w:id="38267" w:author="Greg Clendenning" w:date="2024-04-16T16:42:00Z">
              <w:r w:rsidRPr="001570EA">
                <w:rPr>
                  <w:rFonts w:cs="Arial"/>
                  <w:sz w:val="18"/>
                  <w:szCs w:val="18"/>
                </w:rPr>
                <w:t>0.0788975</w:t>
              </w:r>
            </w:ins>
          </w:p>
        </w:tc>
        <w:tc>
          <w:tcPr>
            <w:tcW w:w="1374" w:type="dxa"/>
            <w:vAlign w:val="center"/>
          </w:tcPr>
          <w:p w14:paraId="6A8FAC0D" w14:textId="77777777" w:rsidR="00FC50E1" w:rsidRPr="001570EA" w:rsidRDefault="00FC50E1" w:rsidP="003658D5">
            <w:pPr>
              <w:jc w:val="center"/>
              <w:rPr>
                <w:ins w:id="38268" w:author="Greg Clendenning" w:date="2024-04-16T16:42:00Z"/>
                <w:rFonts w:cs="Arial"/>
                <w:sz w:val="18"/>
                <w:szCs w:val="18"/>
              </w:rPr>
            </w:pPr>
            <w:ins w:id="38269" w:author="Greg Clendenning" w:date="2024-04-16T16:42:00Z">
              <w:r w:rsidRPr="001570EA">
                <w:rPr>
                  <w:rFonts w:cs="Arial"/>
                  <w:sz w:val="18"/>
                  <w:szCs w:val="18"/>
                </w:rPr>
                <w:t>0.0851381</w:t>
              </w:r>
            </w:ins>
          </w:p>
        </w:tc>
        <w:tc>
          <w:tcPr>
            <w:tcW w:w="1374" w:type="dxa"/>
            <w:vAlign w:val="center"/>
          </w:tcPr>
          <w:p w14:paraId="24C84F02" w14:textId="77777777" w:rsidR="00FC50E1" w:rsidRPr="001570EA" w:rsidRDefault="00FC50E1" w:rsidP="003658D5">
            <w:pPr>
              <w:jc w:val="center"/>
              <w:rPr>
                <w:ins w:id="38270" w:author="Greg Clendenning" w:date="2024-04-16T16:42:00Z"/>
                <w:rFonts w:cs="Arial"/>
                <w:sz w:val="18"/>
                <w:szCs w:val="18"/>
              </w:rPr>
            </w:pPr>
            <w:ins w:id="38271" w:author="Greg Clendenning" w:date="2024-04-16T16:42:00Z">
              <w:r w:rsidRPr="001570EA">
                <w:rPr>
                  <w:rFonts w:cs="Arial"/>
                  <w:sz w:val="18"/>
                  <w:szCs w:val="18"/>
                </w:rPr>
                <w:t>0.1067952</w:t>
              </w:r>
            </w:ins>
          </w:p>
        </w:tc>
        <w:tc>
          <w:tcPr>
            <w:tcW w:w="1374" w:type="dxa"/>
            <w:vAlign w:val="center"/>
          </w:tcPr>
          <w:p w14:paraId="338BC2DD" w14:textId="77777777" w:rsidR="00FC50E1" w:rsidRPr="001570EA" w:rsidRDefault="00FC50E1" w:rsidP="003658D5">
            <w:pPr>
              <w:jc w:val="center"/>
              <w:rPr>
                <w:ins w:id="38272" w:author="Greg Clendenning" w:date="2024-04-16T16:42:00Z"/>
                <w:rFonts w:cs="Arial"/>
                <w:sz w:val="18"/>
                <w:szCs w:val="18"/>
              </w:rPr>
            </w:pPr>
            <w:ins w:id="38273" w:author="Greg Clendenning" w:date="2024-04-16T16:42:00Z">
              <w:r w:rsidRPr="001570EA">
                <w:rPr>
                  <w:rFonts w:cs="Arial"/>
                  <w:sz w:val="18"/>
                  <w:szCs w:val="18"/>
                </w:rPr>
                <w:t>0.1320825</w:t>
              </w:r>
            </w:ins>
          </w:p>
        </w:tc>
        <w:tc>
          <w:tcPr>
            <w:tcW w:w="1374" w:type="dxa"/>
            <w:vAlign w:val="center"/>
          </w:tcPr>
          <w:p w14:paraId="13BF6889" w14:textId="77777777" w:rsidR="00FC50E1" w:rsidRPr="001570EA" w:rsidRDefault="00FC50E1" w:rsidP="003658D5">
            <w:pPr>
              <w:jc w:val="center"/>
              <w:rPr>
                <w:ins w:id="38274" w:author="Greg Clendenning" w:date="2024-04-16T16:42:00Z"/>
                <w:rFonts w:cs="Arial"/>
                <w:sz w:val="18"/>
                <w:szCs w:val="18"/>
              </w:rPr>
            </w:pPr>
            <w:ins w:id="38275" w:author="Greg Clendenning" w:date="2024-04-16T16:42:00Z">
              <w:r w:rsidRPr="001570EA">
                <w:rPr>
                  <w:rFonts w:cs="Arial"/>
                  <w:sz w:val="18"/>
                  <w:szCs w:val="18"/>
                </w:rPr>
                <w:t>0.1520063</w:t>
              </w:r>
            </w:ins>
          </w:p>
        </w:tc>
      </w:tr>
      <w:tr w:rsidR="00FC50E1" w:rsidRPr="001570EA" w14:paraId="2FD5D173" w14:textId="77777777" w:rsidTr="003658D5">
        <w:trPr>
          <w:trHeight w:val="360"/>
          <w:tblHeader/>
          <w:ins w:id="38276" w:author="Greg Clendenning" w:date="2024-04-16T16:42:00Z"/>
        </w:trPr>
        <w:tc>
          <w:tcPr>
            <w:tcW w:w="1008" w:type="dxa"/>
            <w:vAlign w:val="center"/>
          </w:tcPr>
          <w:p w14:paraId="5111D5FE" w14:textId="77777777" w:rsidR="00FC50E1" w:rsidRPr="001570EA" w:rsidRDefault="00FC50E1" w:rsidP="003658D5">
            <w:pPr>
              <w:jc w:val="center"/>
              <w:rPr>
                <w:ins w:id="38277" w:author="Greg Clendenning" w:date="2024-04-16T16:42:00Z"/>
                <w:rFonts w:cs="Arial"/>
                <w:sz w:val="18"/>
                <w:szCs w:val="18"/>
              </w:rPr>
            </w:pPr>
            <w:ins w:id="38278" w:author="Greg Clendenning" w:date="2024-04-16T16:42:00Z">
              <w:r w:rsidRPr="001570EA">
                <w:rPr>
                  <w:rFonts w:cs="Arial"/>
                  <w:sz w:val="18"/>
                  <w:szCs w:val="18"/>
                </w:rPr>
                <w:t>E</w:t>
              </w:r>
            </w:ins>
          </w:p>
        </w:tc>
        <w:tc>
          <w:tcPr>
            <w:tcW w:w="1296" w:type="dxa"/>
            <w:vAlign w:val="center"/>
          </w:tcPr>
          <w:p w14:paraId="344B5C46" w14:textId="77777777" w:rsidR="00FC50E1" w:rsidRPr="001570EA" w:rsidRDefault="00FC50E1" w:rsidP="003658D5">
            <w:pPr>
              <w:jc w:val="left"/>
              <w:rPr>
                <w:ins w:id="38279" w:author="Greg Clendenning" w:date="2024-04-16T16:42:00Z"/>
                <w:rFonts w:cs="Arial"/>
                <w:sz w:val="18"/>
                <w:szCs w:val="18"/>
              </w:rPr>
            </w:pPr>
            <w:ins w:id="38280" w:author="Greg Clendenning" w:date="2024-04-16T16:42:00Z">
              <w:r w:rsidRPr="001570EA">
                <w:rPr>
                  <w:rFonts w:cs="Arial"/>
                  <w:sz w:val="18"/>
                  <w:szCs w:val="18"/>
                </w:rPr>
                <w:t>Harrisburg</w:t>
              </w:r>
            </w:ins>
          </w:p>
        </w:tc>
        <w:tc>
          <w:tcPr>
            <w:tcW w:w="1374" w:type="dxa"/>
            <w:vAlign w:val="center"/>
          </w:tcPr>
          <w:p w14:paraId="4A1FAB97" w14:textId="77777777" w:rsidR="00FC50E1" w:rsidRPr="001570EA" w:rsidRDefault="00FC50E1" w:rsidP="003658D5">
            <w:pPr>
              <w:jc w:val="center"/>
              <w:rPr>
                <w:ins w:id="38281" w:author="Greg Clendenning" w:date="2024-04-16T16:42:00Z"/>
                <w:rFonts w:cs="Arial"/>
                <w:sz w:val="18"/>
                <w:szCs w:val="18"/>
              </w:rPr>
            </w:pPr>
            <w:ins w:id="38282" w:author="Greg Clendenning" w:date="2024-04-16T16:42:00Z">
              <w:r w:rsidRPr="001570EA">
                <w:rPr>
                  <w:rFonts w:cs="Arial"/>
                  <w:sz w:val="18"/>
                  <w:szCs w:val="18"/>
                </w:rPr>
                <w:t>0.0647908</w:t>
              </w:r>
            </w:ins>
          </w:p>
        </w:tc>
        <w:tc>
          <w:tcPr>
            <w:tcW w:w="1374" w:type="dxa"/>
            <w:vAlign w:val="center"/>
          </w:tcPr>
          <w:p w14:paraId="3C06A89B" w14:textId="77777777" w:rsidR="00FC50E1" w:rsidRPr="001570EA" w:rsidRDefault="00FC50E1" w:rsidP="003658D5">
            <w:pPr>
              <w:jc w:val="center"/>
              <w:rPr>
                <w:ins w:id="38283" w:author="Greg Clendenning" w:date="2024-04-16T16:42:00Z"/>
                <w:rFonts w:cs="Arial"/>
                <w:sz w:val="18"/>
                <w:szCs w:val="18"/>
              </w:rPr>
            </w:pPr>
            <w:ins w:id="38284" w:author="Greg Clendenning" w:date="2024-04-16T16:42:00Z">
              <w:r w:rsidRPr="001570EA">
                <w:rPr>
                  <w:rFonts w:cs="Arial"/>
                  <w:sz w:val="18"/>
                  <w:szCs w:val="18"/>
                </w:rPr>
                <w:t>0.0680365</w:t>
              </w:r>
            </w:ins>
          </w:p>
        </w:tc>
        <w:tc>
          <w:tcPr>
            <w:tcW w:w="1374" w:type="dxa"/>
            <w:vAlign w:val="center"/>
          </w:tcPr>
          <w:p w14:paraId="667F1999" w14:textId="77777777" w:rsidR="00FC50E1" w:rsidRPr="001570EA" w:rsidRDefault="00FC50E1" w:rsidP="003658D5">
            <w:pPr>
              <w:jc w:val="center"/>
              <w:rPr>
                <w:ins w:id="38285" w:author="Greg Clendenning" w:date="2024-04-16T16:42:00Z"/>
                <w:rFonts w:cs="Arial"/>
                <w:sz w:val="18"/>
                <w:szCs w:val="18"/>
              </w:rPr>
            </w:pPr>
            <w:ins w:id="38286" w:author="Greg Clendenning" w:date="2024-04-16T16:42:00Z">
              <w:r w:rsidRPr="001570EA">
                <w:rPr>
                  <w:rFonts w:cs="Arial"/>
                  <w:sz w:val="18"/>
                  <w:szCs w:val="18"/>
                </w:rPr>
                <w:t>0.0857973</w:t>
              </w:r>
            </w:ins>
          </w:p>
        </w:tc>
        <w:tc>
          <w:tcPr>
            <w:tcW w:w="1374" w:type="dxa"/>
            <w:vAlign w:val="center"/>
          </w:tcPr>
          <w:p w14:paraId="3505F3E0" w14:textId="77777777" w:rsidR="00FC50E1" w:rsidRPr="001570EA" w:rsidRDefault="00FC50E1" w:rsidP="003658D5">
            <w:pPr>
              <w:jc w:val="center"/>
              <w:rPr>
                <w:ins w:id="38287" w:author="Greg Clendenning" w:date="2024-04-16T16:42:00Z"/>
                <w:rFonts w:cs="Arial"/>
                <w:sz w:val="18"/>
                <w:szCs w:val="18"/>
              </w:rPr>
            </w:pPr>
            <w:ins w:id="38288" w:author="Greg Clendenning" w:date="2024-04-16T16:42:00Z">
              <w:r w:rsidRPr="001570EA">
                <w:rPr>
                  <w:rFonts w:cs="Arial"/>
                  <w:sz w:val="18"/>
                  <w:szCs w:val="18"/>
                </w:rPr>
                <w:t>0.1096607</w:t>
              </w:r>
            </w:ins>
          </w:p>
        </w:tc>
        <w:tc>
          <w:tcPr>
            <w:tcW w:w="1374" w:type="dxa"/>
            <w:vAlign w:val="center"/>
          </w:tcPr>
          <w:p w14:paraId="4069A46D" w14:textId="77777777" w:rsidR="00FC50E1" w:rsidRPr="001570EA" w:rsidRDefault="00FC50E1" w:rsidP="003658D5">
            <w:pPr>
              <w:jc w:val="center"/>
              <w:rPr>
                <w:ins w:id="38289" w:author="Greg Clendenning" w:date="2024-04-16T16:42:00Z"/>
                <w:rFonts w:cs="Arial"/>
                <w:sz w:val="18"/>
                <w:szCs w:val="18"/>
              </w:rPr>
            </w:pPr>
            <w:ins w:id="38290" w:author="Greg Clendenning" w:date="2024-04-16T16:42:00Z">
              <w:r w:rsidRPr="001570EA">
                <w:rPr>
                  <w:rFonts w:cs="Arial"/>
                  <w:sz w:val="18"/>
                  <w:szCs w:val="18"/>
                </w:rPr>
                <w:t>0.1307424</w:t>
              </w:r>
            </w:ins>
          </w:p>
        </w:tc>
      </w:tr>
      <w:tr w:rsidR="00FC50E1" w:rsidRPr="001570EA" w14:paraId="2E2D0A0F" w14:textId="77777777" w:rsidTr="003658D5">
        <w:trPr>
          <w:trHeight w:val="360"/>
          <w:tblHeader/>
          <w:ins w:id="38291" w:author="Greg Clendenning" w:date="2024-04-16T16:42:00Z"/>
        </w:trPr>
        <w:tc>
          <w:tcPr>
            <w:tcW w:w="1008" w:type="dxa"/>
            <w:vAlign w:val="center"/>
          </w:tcPr>
          <w:p w14:paraId="38D0F92D" w14:textId="77777777" w:rsidR="00FC50E1" w:rsidRPr="001570EA" w:rsidRDefault="00FC50E1" w:rsidP="003658D5">
            <w:pPr>
              <w:jc w:val="center"/>
              <w:rPr>
                <w:ins w:id="38292" w:author="Greg Clendenning" w:date="2024-04-16T16:42:00Z"/>
                <w:rFonts w:cs="Arial"/>
                <w:sz w:val="18"/>
                <w:szCs w:val="18"/>
              </w:rPr>
            </w:pPr>
            <w:ins w:id="38293" w:author="Greg Clendenning" w:date="2024-04-16T16:42:00Z">
              <w:r w:rsidRPr="001570EA">
                <w:rPr>
                  <w:rFonts w:cs="Arial"/>
                  <w:sz w:val="18"/>
                  <w:szCs w:val="18"/>
                </w:rPr>
                <w:t>D</w:t>
              </w:r>
            </w:ins>
          </w:p>
        </w:tc>
        <w:tc>
          <w:tcPr>
            <w:tcW w:w="1296" w:type="dxa"/>
            <w:vAlign w:val="center"/>
          </w:tcPr>
          <w:p w14:paraId="43F4095E" w14:textId="77777777" w:rsidR="00FC50E1" w:rsidRPr="001570EA" w:rsidRDefault="00FC50E1" w:rsidP="003658D5">
            <w:pPr>
              <w:jc w:val="left"/>
              <w:rPr>
                <w:ins w:id="38294" w:author="Greg Clendenning" w:date="2024-04-16T16:42:00Z"/>
                <w:rFonts w:cs="Arial"/>
                <w:sz w:val="18"/>
                <w:szCs w:val="18"/>
              </w:rPr>
            </w:pPr>
            <w:ins w:id="38295" w:author="Greg Clendenning" w:date="2024-04-16T16:42:00Z">
              <w:r w:rsidRPr="001570EA">
                <w:rPr>
                  <w:rFonts w:cs="Arial"/>
                  <w:sz w:val="18"/>
                  <w:szCs w:val="18"/>
                </w:rPr>
                <w:t>Philadelphia</w:t>
              </w:r>
            </w:ins>
          </w:p>
        </w:tc>
        <w:tc>
          <w:tcPr>
            <w:tcW w:w="1374" w:type="dxa"/>
            <w:vAlign w:val="center"/>
          </w:tcPr>
          <w:p w14:paraId="041822B5" w14:textId="77777777" w:rsidR="00FC50E1" w:rsidRPr="001570EA" w:rsidRDefault="00FC50E1" w:rsidP="003658D5">
            <w:pPr>
              <w:jc w:val="center"/>
              <w:rPr>
                <w:ins w:id="38296" w:author="Greg Clendenning" w:date="2024-04-16T16:42:00Z"/>
                <w:rFonts w:cs="Arial"/>
                <w:sz w:val="18"/>
                <w:szCs w:val="18"/>
              </w:rPr>
            </w:pPr>
            <w:ins w:id="38297" w:author="Greg Clendenning" w:date="2024-04-16T16:42:00Z">
              <w:r w:rsidRPr="001570EA">
                <w:rPr>
                  <w:rFonts w:cs="Arial"/>
                  <w:sz w:val="18"/>
                  <w:szCs w:val="18"/>
                </w:rPr>
                <w:t>0.0600152</w:t>
              </w:r>
            </w:ins>
          </w:p>
        </w:tc>
        <w:tc>
          <w:tcPr>
            <w:tcW w:w="1374" w:type="dxa"/>
            <w:vAlign w:val="center"/>
          </w:tcPr>
          <w:p w14:paraId="2CF83F24" w14:textId="77777777" w:rsidR="00FC50E1" w:rsidRPr="001570EA" w:rsidRDefault="00FC50E1" w:rsidP="003658D5">
            <w:pPr>
              <w:jc w:val="center"/>
              <w:rPr>
                <w:ins w:id="38298" w:author="Greg Clendenning" w:date="2024-04-16T16:42:00Z"/>
                <w:rFonts w:cs="Arial"/>
                <w:sz w:val="18"/>
                <w:szCs w:val="18"/>
              </w:rPr>
            </w:pPr>
            <w:ins w:id="38299" w:author="Greg Clendenning" w:date="2024-04-16T16:42:00Z">
              <w:r w:rsidRPr="001570EA">
                <w:rPr>
                  <w:rFonts w:cs="Arial"/>
                  <w:sz w:val="18"/>
                  <w:szCs w:val="18"/>
                </w:rPr>
                <w:t>0.0620246</w:t>
              </w:r>
            </w:ins>
          </w:p>
        </w:tc>
        <w:tc>
          <w:tcPr>
            <w:tcW w:w="1374" w:type="dxa"/>
            <w:vAlign w:val="center"/>
          </w:tcPr>
          <w:p w14:paraId="4A9B0332" w14:textId="77777777" w:rsidR="00FC50E1" w:rsidRPr="001570EA" w:rsidRDefault="00FC50E1" w:rsidP="003658D5">
            <w:pPr>
              <w:jc w:val="center"/>
              <w:rPr>
                <w:ins w:id="38300" w:author="Greg Clendenning" w:date="2024-04-16T16:42:00Z"/>
                <w:rFonts w:cs="Arial"/>
                <w:sz w:val="18"/>
                <w:szCs w:val="18"/>
              </w:rPr>
            </w:pPr>
            <w:ins w:id="38301" w:author="Greg Clendenning" w:date="2024-04-16T16:42:00Z">
              <w:r w:rsidRPr="001570EA">
                <w:rPr>
                  <w:rFonts w:cs="Arial"/>
                  <w:sz w:val="18"/>
                  <w:szCs w:val="18"/>
                </w:rPr>
                <w:t>0.0772186</w:t>
              </w:r>
            </w:ins>
          </w:p>
        </w:tc>
        <w:tc>
          <w:tcPr>
            <w:tcW w:w="1374" w:type="dxa"/>
            <w:vAlign w:val="center"/>
          </w:tcPr>
          <w:p w14:paraId="37D67B11" w14:textId="77777777" w:rsidR="00FC50E1" w:rsidRPr="001570EA" w:rsidRDefault="00FC50E1" w:rsidP="003658D5">
            <w:pPr>
              <w:jc w:val="center"/>
              <w:rPr>
                <w:ins w:id="38302" w:author="Greg Clendenning" w:date="2024-04-16T16:42:00Z"/>
                <w:rFonts w:cs="Arial"/>
                <w:sz w:val="18"/>
                <w:szCs w:val="18"/>
              </w:rPr>
            </w:pPr>
            <w:ins w:id="38303" w:author="Greg Clendenning" w:date="2024-04-16T16:42:00Z">
              <w:r w:rsidRPr="001570EA">
                <w:rPr>
                  <w:rFonts w:cs="Arial"/>
                  <w:sz w:val="18"/>
                  <w:szCs w:val="18"/>
                </w:rPr>
                <w:t>0.0988952</w:t>
              </w:r>
            </w:ins>
          </w:p>
        </w:tc>
        <w:tc>
          <w:tcPr>
            <w:tcW w:w="1374" w:type="dxa"/>
            <w:vAlign w:val="center"/>
          </w:tcPr>
          <w:p w14:paraId="3A3C1637" w14:textId="77777777" w:rsidR="00FC50E1" w:rsidRPr="001570EA" w:rsidRDefault="00FC50E1" w:rsidP="003658D5">
            <w:pPr>
              <w:jc w:val="center"/>
              <w:rPr>
                <w:ins w:id="38304" w:author="Greg Clendenning" w:date="2024-04-16T16:42:00Z"/>
                <w:rFonts w:cs="Arial"/>
                <w:sz w:val="18"/>
                <w:szCs w:val="18"/>
              </w:rPr>
            </w:pPr>
            <w:ins w:id="38305" w:author="Greg Clendenning" w:date="2024-04-16T16:42:00Z">
              <w:r w:rsidRPr="001570EA">
                <w:rPr>
                  <w:rFonts w:cs="Arial"/>
                  <w:sz w:val="18"/>
                  <w:szCs w:val="18"/>
                </w:rPr>
                <w:t>0.1185881</w:t>
              </w:r>
            </w:ins>
          </w:p>
        </w:tc>
      </w:tr>
      <w:tr w:rsidR="00FC50E1" w:rsidRPr="001570EA" w14:paraId="15D7BF3E" w14:textId="77777777" w:rsidTr="003658D5">
        <w:trPr>
          <w:trHeight w:val="360"/>
          <w:tblHeader/>
          <w:ins w:id="38306" w:author="Greg Clendenning" w:date="2024-04-16T16:42:00Z"/>
        </w:trPr>
        <w:tc>
          <w:tcPr>
            <w:tcW w:w="1008" w:type="dxa"/>
            <w:vAlign w:val="center"/>
          </w:tcPr>
          <w:p w14:paraId="10E79F45" w14:textId="77777777" w:rsidR="00FC50E1" w:rsidRPr="001570EA" w:rsidRDefault="00FC50E1" w:rsidP="003658D5">
            <w:pPr>
              <w:jc w:val="center"/>
              <w:rPr>
                <w:ins w:id="38307" w:author="Greg Clendenning" w:date="2024-04-16T16:42:00Z"/>
                <w:rFonts w:cs="Arial"/>
                <w:sz w:val="18"/>
                <w:szCs w:val="18"/>
              </w:rPr>
            </w:pPr>
            <w:ins w:id="38308" w:author="Greg Clendenning" w:date="2024-04-16T16:42:00Z">
              <w:r w:rsidRPr="001570EA">
                <w:rPr>
                  <w:rFonts w:cs="Arial"/>
                  <w:sz w:val="18"/>
                  <w:szCs w:val="18"/>
                </w:rPr>
                <w:t>H</w:t>
              </w:r>
            </w:ins>
          </w:p>
        </w:tc>
        <w:tc>
          <w:tcPr>
            <w:tcW w:w="1296" w:type="dxa"/>
            <w:vAlign w:val="center"/>
          </w:tcPr>
          <w:p w14:paraId="20D5C7ED" w14:textId="77777777" w:rsidR="00FC50E1" w:rsidRPr="001570EA" w:rsidRDefault="00FC50E1" w:rsidP="003658D5">
            <w:pPr>
              <w:jc w:val="left"/>
              <w:rPr>
                <w:ins w:id="38309" w:author="Greg Clendenning" w:date="2024-04-16T16:42:00Z"/>
                <w:rFonts w:cs="Arial"/>
                <w:sz w:val="18"/>
                <w:szCs w:val="18"/>
              </w:rPr>
            </w:pPr>
            <w:ins w:id="38310" w:author="Greg Clendenning" w:date="2024-04-16T16:42:00Z">
              <w:r w:rsidRPr="001570EA">
                <w:rPr>
                  <w:rFonts w:cs="Arial"/>
                  <w:sz w:val="18"/>
                  <w:szCs w:val="18"/>
                </w:rPr>
                <w:t>Pittsburgh</w:t>
              </w:r>
            </w:ins>
          </w:p>
        </w:tc>
        <w:tc>
          <w:tcPr>
            <w:tcW w:w="1374" w:type="dxa"/>
            <w:vAlign w:val="center"/>
          </w:tcPr>
          <w:p w14:paraId="446388DE" w14:textId="77777777" w:rsidR="00FC50E1" w:rsidRPr="001570EA" w:rsidRDefault="00FC50E1" w:rsidP="003658D5">
            <w:pPr>
              <w:jc w:val="center"/>
              <w:rPr>
                <w:ins w:id="38311" w:author="Greg Clendenning" w:date="2024-04-16T16:42:00Z"/>
                <w:rFonts w:cs="Arial"/>
                <w:sz w:val="18"/>
                <w:szCs w:val="18"/>
              </w:rPr>
            </w:pPr>
            <w:ins w:id="38312" w:author="Greg Clendenning" w:date="2024-04-16T16:42:00Z">
              <w:r w:rsidRPr="001570EA">
                <w:rPr>
                  <w:rFonts w:cs="Arial"/>
                  <w:sz w:val="18"/>
                  <w:szCs w:val="18"/>
                </w:rPr>
                <w:t>0.0722741</w:t>
              </w:r>
            </w:ins>
          </w:p>
        </w:tc>
        <w:tc>
          <w:tcPr>
            <w:tcW w:w="1374" w:type="dxa"/>
            <w:vAlign w:val="center"/>
          </w:tcPr>
          <w:p w14:paraId="39868836" w14:textId="77777777" w:rsidR="00FC50E1" w:rsidRPr="001570EA" w:rsidRDefault="00FC50E1" w:rsidP="003658D5">
            <w:pPr>
              <w:jc w:val="center"/>
              <w:rPr>
                <w:ins w:id="38313" w:author="Greg Clendenning" w:date="2024-04-16T16:42:00Z"/>
                <w:rFonts w:cs="Arial"/>
                <w:sz w:val="18"/>
                <w:szCs w:val="18"/>
              </w:rPr>
            </w:pPr>
            <w:ins w:id="38314" w:author="Greg Clendenning" w:date="2024-04-16T16:42:00Z">
              <w:r w:rsidRPr="001570EA">
                <w:rPr>
                  <w:rFonts w:cs="Arial"/>
                  <w:sz w:val="18"/>
                  <w:szCs w:val="18"/>
                </w:rPr>
                <w:t>0.0765022</w:t>
              </w:r>
            </w:ins>
          </w:p>
        </w:tc>
        <w:tc>
          <w:tcPr>
            <w:tcW w:w="1374" w:type="dxa"/>
            <w:vAlign w:val="center"/>
          </w:tcPr>
          <w:p w14:paraId="7924581B" w14:textId="77777777" w:rsidR="00FC50E1" w:rsidRPr="001570EA" w:rsidRDefault="00FC50E1" w:rsidP="003658D5">
            <w:pPr>
              <w:jc w:val="center"/>
              <w:rPr>
                <w:ins w:id="38315" w:author="Greg Clendenning" w:date="2024-04-16T16:42:00Z"/>
                <w:rFonts w:cs="Arial"/>
                <w:sz w:val="18"/>
                <w:szCs w:val="18"/>
              </w:rPr>
            </w:pPr>
            <w:ins w:id="38316" w:author="Greg Clendenning" w:date="2024-04-16T16:42:00Z">
              <w:r w:rsidRPr="001570EA">
                <w:rPr>
                  <w:rFonts w:cs="Arial"/>
                  <w:sz w:val="18"/>
                  <w:szCs w:val="18"/>
                </w:rPr>
                <w:t>0.0948878</w:t>
              </w:r>
            </w:ins>
          </w:p>
        </w:tc>
        <w:tc>
          <w:tcPr>
            <w:tcW w:w="1374" w:type="dxa"/>
            <w:vAlign w:val="center"/>
          </w:tcPr>
          <w:p w14:paraId="0254F182" w14:textId="77777777" w:rsidR="00FC50E1" w:rsidRPr="001570EA" w:rsidRDefault="00FC50E1" w:rsidP="003658D5">
            <w:pPr>
              <w:jc w:val="center"/>
              <w:rPr>
                <w:ins w:id="38317" w:author="Greg Clendenning" w:date="2024-04-16T16:42:00Z"/>
                <w:rFonts w:cs="Arial"/>
                <w:sz w:val="18"/>
                <w:szCs w:val="18"/>
              </w:rPr>
            </w:pPr>
            <w:ins w:id="38318" w:author="Greg Clendenning" w:date="2024-04-16T16:42:00Z">
              <w:r w:rsidRPr="001570EA">
                <w:rPr>
                  <w:rFonts w:cs="Arial"/>
                  <w:sz w:val="18"/>
                  <w:szCs w:val="18"/>
                </w:rPr>
                <w:t>0.1179122</w:t>
              </w:r>
            </w:ins>
          </w:p>
        </w:tc>
        <w:tc>
          <w:tcPr>
            <w:tcW w:w="1374" w:type="dxa"/>
            <w:vAlign w:val="center"/>
          </w:tcPr>
          <w:p w14:paraId="0FC1B8B5" w14:textId="77777777" w:rsidR="00FC50E1" w:rsidRPr="001570EA" w:rsidRDefault="00FC50E1" w:rsidP="003658D5">
            <w:pPr>
              <w:jc w:val="center"/>
              <w:rPr>
                <w:ins w:id="38319" w:author="Greg Clendenning" w:date="2024-04-16T16:42:00Z"/>
                <w:rFonts w:cs="Arial"/>
                <w:sz w:val="18"/>
                <w:szCs w:val="18"/>
              </w:rPr>
            </w:pPr>
            <w:ins w:id="38320" w:author="Greg Clendenning" w:date="2024-04-16T16:42:00Z">
              <w:r w:rsidRPr="001570EA">
                <w:rPr>
                  <w:rFonts w:cs="Arial"/>
                  <w:sz w:val="18"/>
                  <w:szCs w:val="18"/>
                </w:rPr>
                <w:t>0.1370800</w:t>
              </w:r>
            </w:ins>
          </w:p>
        </w:tc>
      </w:tr>
      <w:tr w:rsidR="00FC50E1" w:rsidRPr="001570EA" w14:paraId="3C5A47F1" w14:textId="77777777" w:rsidTr="003658D5">
        <w:trPr>
          <w:trHeight w:val="360"/>
          <w:tblHeader/>
          <w:ins w:id="38321" w:author="Greg Clendenning" w:date="2024-04-16T16:42:00Z"/>
        </w:trPr>
        <w:tc>
          <w:tcPr>
            <w:tcW w:w="1008" w:type="dxa"/>
            <w:vAlign w:val="center"/>
          </w:tcPr>
          <w:p w14:paraId="10D05C95" w14:textId="77777777" w:rsidR="00FC50E1" w:rsidRPr="001570EA" w:rsidRDefault="00FC50E1" w:rsidP="003658D5">
            <w:pPr>
              <w:jc w:val="center"/>
              <w:rPr>
                <w:ins w:id="38322" w:author="Greg Clendenning" w:date="2024-04-16T16:42:00Z"/>
                <w:rFonts w:cs="Arial"/>
                <w:sz w:val="18"/>
                <w:szCs w:val="18"/>
              </w:rPr>
            </w:pPr>
            <w:ins w:id="38323" w:author="Greg Clendenning" w:date="2024-04-16T16:42:00Z">
              <w:r w:rsidRPr="001570EA">
                <w:rPr>
                  <w:rFonts w:cs="Arial"/>
                  <w:sz w:val="18"/>
                  <w:szCs w:val="18"/>
                </w:rPr>
                <w:t>B</w:t>
              </w:r>
            </w:ins>
          </w:p>
        </w:tc>
        <w:tc>
          <w:tcPr>
            <w:tcW w:w="1296" w:type="dxa"/>
            <w:vAlign w:val="center"/>
          </w:tcPr>
          <w:p w14:paraId="247C764E" w14:textId="77777777" w:rsidR="00FC50E1" w:rsidRPr="001570EA" w:rsidRDefault="00FC50E1" w:rsidP="003658D5">
            <w:pPr>
              <w:jc w:val="left"/>
              <w:rPr>
                <w:ins w:id="38324" w:author="Greg Clendenning" w:date="2024-04-16T16:42:00Z"/>
                <w:rFonts w:cs="Arial"/>
                <w:sz w:val="18"/>
                <w:szCs w:val="18"/>
              </w:rPr>
            </w:pPr>
            <w:ins w:id="38325" w:author="Greg Clendenning" w:date="2024-04-16T16:42:00Z">
              <w:r w:rsidRPr="001570EA">
                <w:rPr>
                  <w:rFonts w:cs="Arial"/>
                  <w:sz w:val="18"/>
                  <w:szCs w:val="18"/>
                </w:rPr>
                <w:t>Scranton</w:t>
              </w:r>
            </w:ins>
          </w:p>
        </w:tc>
        <w:tc>
          <w:tcPr>
            <w:tcW w:w="1374" w:type="dxa"/>
            <w:vAlign w:val="center"/>
          </w:tcPr>
          <w:p w14:paraId="55D34E53" w14:textId="77777777" w:rsidR="00FC50E1" w:rsidRPr="001570EA" w:rsidRDefault="00FC50E1" w:rsidP="003658D5">
            <w:pPr>
              <w:jc w:val="center"/>
              <w:rPr>
                <w:ins w:id="38326" w:author="Greg Clendenning" w:date="2024-04-16T16:42:00Z"/>
                <w:rFonts w:cs="Arial"/>
                <w:sz w:val="18"/>
                <w:szCs w:val="18"/>
              </w:rPr>
            </w:pPr>
            <w:ins w:id="38327" w:author="Greg Clendenning" w:date="2024-04-16T16:42:00Z">
              <w:r w:rsidRPr="001570EA">
                <w:rPr>
                  <w:rFonts w:cs="Arial"/>
                  <w:sz w:val="18"/>
                  <w:szCs w:val="18"/>
                </w:rPr>
                <w:t>0.0630191</w:t>
              </w:r>
            </w:ins>
          </w:p>
        </w:tc>
        <w:tc>
          <w:tcPr>
            <w:tcW w:w="1374" w:type="dxa"/>
            <w:vAlign w:val="center"/>
          </w:tcPr>
          <w:p w14:paraId="2670A4A4" w14:textId="77777777" w:rsidR="00FC50E1" w:rsidRPr="001570EA" w:rsidRDefault="00FC50E1" w:rsidP="003658D5">
            <w:pPr>
              <w:jc w:val="center"/>
              <w:rPr>
                <w:ins w:id="38328" w:author="Greg Clendenning" w:date="2024-04-16T16:42:00Z"/>
                <w:rFonts w:cs="Arial"/>
                <w:sz w:val="18"/>
                <w:szCs w:val="18"/>
              </w:rPr>
            </w:pPr>
            <w:ins w:id="38329" w:author="Greg Clendenning" w:date="2024-04-16T16:42:00Z">
              <w:r w:rsidRPr="001570EA">
                <w:rPr>
                  <w:rFonts w:cs="Arial"/>
                  <w:sz w:val="18"/>
                  <w:szCs w:val="18"/>
                </w:rPr>
                <w:t>0.0664687</w:t>
              </w:r>
            </w:ins>
          </w:p>
        </w:tc>
        <w:tc>
          <w:tcPr>
            <w:tcW w:w="1374" w:type="dxa"/>
            <w:vAlign w:val="center"/>
          </w:tcPr>
          <w:p w14:paraId="4A68DCED" w14:textId="77777777" w:rsidR="00FC50E1" w:rsidRPr="001570EA" w:rsidRDefault="00FC50E1" w:rsidP="003658D5">
            <w:pPr>
              <w:jc w:val="center"/>
              <w:rPr>
                <w:ins w:id="38330" w:author="Greg Clendenning" w:date="2024-04-16T16:42:00Z"/>
                <w:rFonts w:cs="Arial"/>
                <w:sz w:val="18"/>
                <w:szCs w:val="18"/>
              </w:rPr>
            </w:pPr>
            <w:ins w:id="38331" w:author="Greg Clendenning" w:date="2024-04-16T16:42:00Z">
              <w:r w:rsidRPr="001570EA">
                <w:rPr>
                  <w:rFonts w:cs="Arial"/>
                  <w:sz w:val="18"/>
                  <w:szCs w:val="18"/>
                </w:rPr>
                <w:t>0.0836893</w:t>
              </w:r>
            </w:ins>
          </w:p>
        </w:tc>
        <w:tc>
          <w:tcPr>
            <w:tcW w:w="1374" w:type="dxa"/>
            <w:vAlign w:val="center"/>
          </w:tcPr>
          <w:p w14:paraId="33F05687" w14:textId="77777777" w:rsidR="00FC50E1" w:rsidRPr="001570EA" w:rsidRDefault="00FC50E1" w:rsidP="003658D5">
            <w:pPr>
              <w:jc w:val="center"/>
              <w:rPr>
                <w:ins w:id="38332" w:author="Greg Clendenning" w:date="2024-04-16T16:42:00Z"/>
                <w:rFonts w:cs="Arial"/>
                <w:sz w:val="18"/>
                <w:szCs w:val="18"/>
              </w:rPr>
            </w:pPr>
            <w:ins w:id="38333" w:author="Greg Clendenning" w:date="2024-04-16T16:42:00Z">
              <w:r w:rsidRPr="001570EA">
                <w:rPr>
                  <w:rFonts w:cs="Arial"/>
                  <w:sz w:val="18"/>
                  <w:szCs w:val="18"/>
                </w:rPr>
                <w:t>0.1063465</w:t>
              </w:r>
            </w:ins>
          </w:p>
        </w:tc>
        <w:tc>
          <w:tcPr>
            <w:tcW w:w="1374" w:type="dxa"/>
            <w:vAlign w:val="center"/>
          </w:tcPr>
          <w:p w14:paraId="26343822" w14:textId="77777777" w:rsidR="00FC50E1" w:rsidRPr="001570EA" w:rsidRDefault="00FC50E1" w:rsidP="003658D5">
            <w:pPr>
              <w:jc w:val="center"/>
              <w:rPr>
                <w:ins w:id="38334" w:author="Greg Clendenning" w:date="2024-04-16T16:42:00Z"/>
                <w:rFonts w:cs="Arial"/>
                <w:sz w:val="18"/>
                <w:szCs w:val="18"/>
              </w:rPr>
            </w:pPr>
            <w:ins w:id="38335" w:author="Greg Clendenning" w:date="2024-04-16T16:42:00Z">
              <w:r w:rsidRPr="001570EA">
                <w:rPr>
                  <w:rFonts w:cs="Arial"/>
                  <w:sz w:val="18"/>
                  <w:szCs w:val="18"/>
                </w:rPr>
                <w:t>0.1257134</w:t>
              </w:r>
            </w:ins>
          </w:p>
        </w:tc>
      </w:tr>
      <w:tr w:rsidR="00FC50E1" w:rsidRPr="001570EA" w14:paraId="38F91A37" w14:textId="77777777" w:rsidTr="003658D5">
        <w:trPr>
          <w:trHeight w:val="360"/>
          <w:tblHeader/>
          <w:ins w:id="38336" w:author="Greg Clendenning" w:date="2024-04-16T16:42:00Z"/>
        </w:trPr>
        <w:tc>
          <w:tcPr>
            <w:tcW w:w="1008" w:type="dxa"/>
            <w:vAlign w:val="center"/>
          </w:tcPr>
          <w:p w14:paraId="6E86CF5A" w14:textId="77777777" w:rsidR="00FC50E1" w:rsidRPr="001570EA" w:rsidRDefault="00FC50E1" w:rsidP="003658D5">
            <w:pPr>
              <w:jc w:val="center"/>
              <w:rPr>
                <w:ins w:id="38337" w:author="Greg Clendenning" w:date="2024-04-16T16:42:00Z"/>
                <w:rFonts w:cs="Arial"/>
                <w:sz w:val="18"/>
                <w:szCs w:val="18"/>
              </w:rPr>
            </w:pPr>
            <w:ins w:id="38338" w:author="Greg Clendenning" w:date="2024-04-16T16:42:00Z">
              <w:r w:rsidRPr="001570EA">
                <w:rPr>
                  <w:rFonts w:cs="Arial"/>
                  <w:sz w:val="18"/>
                  <w:szCs w:val="18"/>
                </w:rPr>
                <w:t>F</w:t>
              </w:r>
            </w:ins>
          </w:p>
        </w:tc>
        <w:tc>
          <w:tcPr>
            <w:tcW w:w="1296" w:type="dxa"/>
            <w:vAlign w:val="center"/>
          </w:tcPr>
          <w:p w14:paraId="44CD91A0" w14:textId="77777777" w:rsidR="00FC50E1" w:rsidRPr="001570EA" w:rsidRDefault="00FC50E1" w:rsidP="003658D5">
            <w:pPr>
              <w:jc w:val="left"/>
              <w:rPr>
                <w:ins w:id="38339" w:author="Greg Clendenning" w:date="2024-04-16T16:42:00Z"/>
                <w:rFonts w:cs="Arial"/>
                <w:sz w:val="18"/>
                <w:szCs w:val="18"/>
              </w:rPr>
            </w:pPr>
            <w:ins w:id="38340" w:author="Greg Clendenning" w:date="2024-04-16T16:42:00Z">
              <w:r w:rsidRPr="001570EA">
                <w:rPr>
                  <w:rFonts w:cs="Arial"/>
                  <w:sz w:val="18"/>
                  <w:szCs w:val="18"/>
                </w:rPr>
                <w:t>Williamsport</w:t>
              </w:r>
            </w:ins>
          </w:p>
        </w:tc>
        <w:tc>
          <w:tcPr>
            <w:tcW w:w="1374" w:type="dxa"/>
            <w:vAlign w:val="center"/>
          </w:tcPr>
          <w:p w14:paraId="1D58908D" w14:textId="77777777" w:rsidR="00FC50E1" w:rsidRPr="001570EA" w:rsidRDefault="00FC50E1" w:rsidP="003658D5">
            <w:pPr>
              <w:jc w:val="center"/>
              <w:rPr>
                <w:ins w:id="38341" w:author="Greg Clendenning" w:date="2024-04-16T16:42:00Z"/>
                <w:rFonts w:cs="Arial"/>
                <w:sz w:val="18"/>
                <w:szCs w:val="18"/>
              </w:rPr>
            </w:pPr>
            <w:ins w:id="38342" w:author="Greg Clendenning" w:date="2024-04-16T16:42:00Z">
              <w:r w:rsidRPr="001570EA">
                <w:rPr>
                  <w:rFonts w:cs="Arial"/>
                  <w:sz w:val="18"/>
                  <w:szCs w:val="18"/>
                </w:rPr>
                <w:t>0.0679989</w:t>
              </w:r>
            </w:ins>
          </w:p>
        </w:tc>
        <w:tc>
          <w:tcPr>
            <w:tcW w:w="1374" w:type="dxa"/>
            <w:vAlign w:val="center"/>
          </w:tcPr>
          <w:p w14:paraId="69AE3A80" w14:textId="77777777" w:rsidR="00FC50E1" w:rsidRPr="001570EA" w:rsidRDefault="00FC50E1" w:rsidP="003658D5">
            <w:pPr>
              <w:jc w:val="center"/>
              <w:rPr>
                <w:ins w:id="38343" w:author="Greg Clendenning" w:date="2024-04-16T16:42:00Z"/>
                <w:rFonts w:cs="Arial"/>
                <w:sz w:val="18"/>
                <w:szCs w:val="18"/>
              </w:rPr>
            </w:pPr>
            <w:ins w:id="38344" w:author="Greg Clendenning" w:date="2024-04-16T16:42:00Z">
              <w:r w:rsidRPr="001570EA">
                <w:rPr>
                  <w:rFonts w:cs="Arial"/>
                  <w:sz w:val="18"/>
                  <w:szCs w:val="18"/>
                </w:rPr>
                <w:t>0.0712337</w:t>
              </w:r>
            </w:ins>
          </w:p>
        </w:tc>
        <w:tc>
          <w:tcPr>
            <w:tcW w:w="1374" w:type="dxa"/>
            <w:vAlign w:val="center"/>
          </w:tcPr>
          <w:p w14:paraId="5C073310" w14:textId="77777777" w:rsidR="00FC50E1" w:rsidRPr="001570EA" w:rsidRDefault="00FC50E1" w:rsidP="003658D5">
            <w:pPr>
              <w:jc w:val="center"/>
              <w:rPr>
                <w:ins w:id="38345" w:author="Greg Clendenning" w:date="2024-04-16T16:42:00Z"/>
                <w:rFonts w:cs="Arial"/>
                <w:sz w:val="18"/>
                <w:szCs w:val="18"/>
              </w:rPr>
            </w:pPr>
            <w:ins w:id="38346" w:author="Greg Clendenning" w:date="2024-04-16T16:42:00Z">
              <w:r w:rsidRPr="001570EA">
                <w:rPr>
                  <w:rFonts w:cs="Arial"/>
                  <w:sz w:val="18"/>
                  <w:szCs w:val="18"/>
                </w:rPr>
                <w:t>0.0883588</w:t>
              </w:r>
            </w:ins>
          </w:p>
        </w:tc>
        <w:tc>
          <w:tcPr>
            <w:tcW w:w="1374" w:type="dxa"/>
            <w:vAlign w:val="center"/>
          </w:tcPr>
          <w:p w14:paraId="1B3EE29A" w14:textId="77777777" w:rsidR="00FC50E1" w:rsidRPr="001570EA" w:rsidRDefault="00FC50E1" w:rsidP="003658D5">
            <w:pPr>
              <w:jc w:val="center"/>
              <w:rPr>
                <w:ins w:id="38347" w:author="Greg Clendenning" w:date="2024-04-16T16:42:00Z"/>
                <w:rFonts w:cs="Arial"/>
                <w:sz w:val="18"/>
                <w:szCs w:val="18"/>
              </w:rPr>
            </w:pPr>
            <w:ins w:id="38348" w:author="Greg Clendenning" w:date="2024-04-16T16:42:00Z">
              <w:r w:rsidRPr="001570EA">
                <w:rPr>
                  <w:rFonts w:cs="Arial"/>
                  <w:sz w:val="18"/>
                  <w:szCs w:val="18"/>
                </w:rPr>
                <w:t>0.1107460</w:t>
              </w:r>
            </w:ins>
          </w:p>
        </w:tc>
        <w:tc>
          <w:tcPr>
            <w:tcW w:w="1374" w:type="dxa"/>
            <w:vAlign w:val="center"/>
          </w:tcPr>
          <w:p w14:paraId="5687F61A" w14:textId="77777777" w:rsidR="00FC50E1" w:rsidRPr="001570EA" w:rsidRDefault="00FC50E1" w:rsidP="003658D5">
            <w:pPr>
              <w:jc w:val="center"/>
              <w:rPr>
                <w:ins w:id="38349" w:author="Greg Clendenning" w:date="2024-04-16T16:42:00Z"/>
                <w:rFonts w:cs="Arial"/>
                <w:sz w:val="18"/>
                <w:szCs w:val="18"/>
              </w:rPr>
            </w:pPr>
            <w:ins w:id="38350" w:author="Greg Clendenning" w:date="2024-04-16T16:42:00Z">
              <w:r w:rsidRPr="001570EA">
                <w:rPr>
                  <w:rFonts w:cs="Arial"/>
                  <w:sz w:val="18"/>
                  <w:szCs w:val="18"/>
                </w:rPr>
                <w:t>0.1301680</w:t>
              </w:r>
            </w:ins>
          </w:p>
        </w:tc>
      </w:tr>
    </w:tbl>
    <w:p w14:paraId="476F707E" w14:textId="77777777" w:rsidR="00FC50E1" w:rsidRPr="001570EA" w:rsidRDefault="00FC50E1" w:rsidP="00FC50E1">
      <w:pPr>
        <w:rPr>
          <w:ins w:id="38351" w:author="Greg Clendenning" w:date="2024-04-16T16:42:00Z"/>
        </w:rPr>
      </w:pPr>
    </w:p>
    <w:p w14:paraId="19DDFDB7" w14:textId="3D96842A" w:rsidR="00FC50E1" w:rsidRPr="001570EA" w:rsidRDefault="00FC50E1" w:rsidP="00FC50E1">
      <w:pPr>
        <w:pStyle w:val="Caption"/>
        <w:jc w:val="left"/>
        <w:rPr>
          <w:ins w:id="38352" w:author="Greg Clendenning" w:date="2024-04-16T16:42:00Z"/>
        </w:rPr>
      </w:pPr>
      <w:bookmarkStart w:id="38353" w:name="_Ref163657404"/>
      <w:ins w:id="3835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8</w:t>
        </w:r>
        <w:r w:rsidR="002E093A" w:rsidRPr="001570EA">
          <w:fldChar w:fldCharType="end"/>
        </w:r>
        <w:bookmarkEnd w:id="38353"/>
        <w:r w:rsidRPr="001570EA">
          <w:t>: Summer Energy to Demand Factor Increments, (ETDF</w:t>
        </w:r>
        <w:r w:rsidRPr="001570EA">
          <w:rPr>
            <w:vertAlign w:val="subscript"/>
          </w:rPr>
          <w:t>summer,increments</w:t>
        </w:r>
        <w:r w:rsidRPr="001570EA">
          <w:t>)</w:t>
        </w:r>
      </w:ins>
    </w:p>
    <w:tbl>
      <w:tblPr>
        <w:tblStyle w:val="TableGrid"/>
        <w:tblW w:w="0" w:type="auto"/>
        <w:tblLook w:val="04A0" w:firstRow="1" w:lastRow="0" w:firstColumn="1" w:lastColumn="0" w:noHBand="0" w:noVBand="1"/>
      </w:tblPr>
      <w:tblGrid>
        <w:gridCol w:w="1008"/>
        <w:gridCol w:w="1296"/>
        <w:gridCol w:w="1558"/>
        <w:gridCol w:w="1558"/>
        <w:gridCol w:w="1559"/>
        <w:gridCol w:w="1559"/>
      </w:tblGrid>
      <w:tr w:rsidR="00FC50E1" w:rsidRPr="001570EA" w14:paraId="3669496B" w14:textId="77777777" w:rsidTr="003658D5">
        <w:trPr>
          <w:ins w:id="38355" w:author="Greg Clendenning" w:date="2024-04-16T16:42:00Z"/>
        </w:trPr>
        <w:tc>
          <w:tcPr>
            <w:tcW w:w="1008" w:type="dxa"/>
            <w:tcBorders>
              <w:bottom w:val="nil"/>
            </w:tcBorders>
            <w:shd w:val="clear" w:color="auto" w:fill="A6A6A6" w:themeFill="background1" w:themeFillShade="A6"/>
          </w:tcPr>
          <w:p w14:paraId="745B182A" w14:textId="77777777" w:rsidR="00FC50E1" w:rsidRPr="001570EA" w:rsidRDefault="00FC50E1" w:rsidP="003658D5">
            <w:pPr>
              <w:pStyle w:val="TableCell"/>
              <w:keepNext w:val="0"/>
              <w:spacing w:before="60" w:after="60"/>
              <w:jc w:val="left"/>
              <w:rPr>
                <w:ins w:id="38356" w:author="Greg Clendenning" w:date="2024-04-16T16:42:00Z"/>
                <w:rFonts w:eastAsia="Calibri" w:cs="Arial"/>
                <w:b/>
                <w:szCs w:val="18"/>
              </w:rPr>
            </w:pPr>
          </w:p>
        </w:tc>
        <w:tc>
          <w:tcPr>
            <w:tcW w:w="1296" w:type="dxa"/>
            <w:tcBorders>
              <w:bottom w:val="nil"/>
            </w:tcBorders>
            <w:shd w:val="clear" w:color="auto" w:fill="A6A6A6" w:themeFill="background1" w:themeFillShade="A6"/>
          </w:tcPr>
          <w:p w14:paraId="65BAF66C" w14:textId="77777777" w:rsidR="00FC50E1" w:rsidRPr="001570EA" w:rsidRDefault="00FC50E1" w:rsidP="003658D5">
            <w:pPr>
              <w:pStyle w:val="TableCell"/>
              <w:keepNext w:val="0"/>
              <w:spacing w:before="60" w:after="60"/>
              <w:jc w:val="left"/>
              <w:rPr>
                <w:ins w:id="38357" w:author="Greg Clendenning" w:date="2024-04-16T16:42:00Z"/>
                <w:rFonts w:eastAsia="Calibri" w:cs="Arial"/>
                <w:b/>
                <w:szCs w:val="18"/>
              </w:rPr>
            </w:pPr>
          </w:p>
        </w:tc>
        <w:tc>
          <w:tcPr>
            <w:tcW w:w="6234" w:type="dxa"/>
            <w:gridSpan w:val="4"/>
            <w:shd w:val="clear" w:color="auto" w:fill="A6A6A6" w:themeFill="background1" w:themeFillShade="A6"/>
          </w:tcPr>
          <w:p w14:paraId="508C6E1E" w14:textId="77777777" w:rsidR="00FC50E1" w:rsidRPr="001570EA" w:rsidRDefault="00FC50E1" w:rsidP="003658D5">
            <w:pPr>
              <w:pStyle w:val="TableCell"/>
              <w:keepNext w:val="0"/>
              <w:spacing w:before="60" w:after="60"/>
              <w:jc w:val="center"/>
              <w:rPr>
                <w:ins w:id="38358" w:author="Greg Clendenning" w:date="2024-04-16T16:42:00Z"/>
                <w:rFonts w:eastAsia="Calibri" w:cs="Arial"/>
                <w:b/>
                <w:szCs w:val="18"/>
              </w:rPr>
            </w:pPr>
            <w:ins w:id="38359" w:author="Greg Clendenning" w:date="2024-04-16T16:42:00Z">
              <w:r w:rsidRPr="001570EA">
                <w:rPr>
                  <w:rFonts w:eastAsia="Calibri" w:cs="Arial"/>
                  <w:b/>
                  <w:szCs w:val="18"/>
                </w:rPr>
                <w:t>Array Azimuth Range</w:t>
              </w:r>
            </w:ins>
          </w:p>
        </w:tc>
      </w:tr>
      <w:tr w:rsidR="00FC50E1" w:rsidRPr="001570EA" w14:paraId="1B433E4D" w14:textId="77777777" w:rsidTr="003658D5">
        <w:trPr>
          <w:ins w:id="38360" w:author="Greg Clendenning" w:date="2024-04-16T16:42:00Z"/>
        </w:trPr>
        <w:tc>
          <w:tcPr>
            <w:tcW w:w="1008" w:type="dxa"/>
            <w:tcBorders>
              <w:top w:val="nil"/>
            </w:tcBorders>
            <w:shd w:val="clear" w:color="auto" w:fill="A6A6A6" w:themeFill="background1" w:themeFillShade="A6"/>
            <w:vAlign w:val="bottom"/>
          </w:tcPr>
          <w:p w14:paraId="00326385" w14:textId="77777777" w:rsidR="00FC50E1" w:rsidRPr="001570EA" w:rsidRDefault="00FC50E1" w:rsidP="003658D5">
            <w:pPr>
              <w:pStyle w:val="TableCell"/>
              <w:keepNext w:val="0"/>
              <w:spacing w:before="60" w:after="60"/>
              <w:jc w:val="center"/>
              <w:rPr>
                <w:ins w:id="38361" w:author="Greg Clendenning" w:date="2024-04-16T16:42:00Z"/>
                <w:rFonts w:eastAsia="Calibri" w:cs="Arial"/>
                <w:b/>
                <w:szCs w:val="18"/>
              </w:rPr>
            </w:pPr>
            <w:ins w:id="38362" w:author="Greg Clendenning" w:date="2024-04-16T16:42:00Z">
              <w:r w:rsidRPr="001570EA">
                <w:rPr>
                  <w:rFonts w:eastAsia="Calibri" w:cs="Arial"/>
                  <w:b/>
                  <w:szCs w:val="18"/>
                </w:rPr>
                <w:t>Climate Region</w:t>
              </w:r>
            </w:ins>
          </w:p>
        </w:tc>
        <w:tc>
          <w:tcPr>
            <w:tcW w:w="1296" w:type="dxa"/>
            <w:tcBorders>
              <w:top w:val="nil"/>
            </w:tcBorders>
            <w:shd w:val="clear" w:color="auto" w:fill="A6A6A6" w:themeFill="background1" w:themeFillShade="A6"/>
            <w:vAlign w:val="bottom"/>
          </w:tcPr>
          <w:p w14:paraId="28208A08" w14:textId="77777777" w:rsidR="00FC50E1" w:rsidRPr="001570EA" w:rsidRDefault="00FC50E1" w:rsidP="003658D5">
            <w:pPr>
              <w:pStyle w:val="TableCell"/>
              <w:keepNext w:val="0"/>
              <w:spacing w:before="60" w:after="60"/>
              <w:jc w:val="center"/>
              <w:rPr>
                <w:ins w:id="38363" w:author="Greg Clendenning" w:date="2024-04-16T16:42:00Z"/>
                <w:rFonts w:eastAsia="Calibri" w:cs="Arial"/>
                <w:b/>
                <w:szCs w:val="18"/>
              </w:rPr>
            </w:pPr>
            <w:ins w:id="38364" w:author="Greg Clendenning" w:date="2024-04-16T16:42:00Z">
              <w:r w:rsidRPr="001570EA">
                <w:rPr>
                  <w:rFonts w:eastAsia="Calibri" w:cs="Arial"/>
                  <w:b/>
                  <w:szCs w:val="18"/>
                </w:rPr>
                <w:t>Reference City</w:t>
              </w:r>
            </w:ins>
          </w:p>
        </w:tc>
        <w:tc>
          <w:tcPr>
            <w:tcW w:w="1558" w:type="dxa"/>
            <w:shd w:val="clear" w:color="auto" w:fill="A6A6A6" w:themeFill="background1" w:themeFillShade="A6"/>
            <w:vAlign w:val="center"/>
          </w:tcPr>
          <w:p w14:paraId="035C2EE7" w14:textId="77777777" w:rsidR="00FC50E1" w:rsidRPr="001570EA" w:rsidRDefault="00FC50E1" w:rsidP="003658D5">
            <w:pPr>
              <w:pStyle w:val="TableCell"/>
              <w:keepNext w:val="0"/>
              <w:spacing w:before="60" w:after="60"/>
              <w:jc w:val="center"/>
              <w:rPr>
                <w:ins w:id="38365" w:author="Greg Clendenning" w:date="2024-04-16T16:42:00Z"/>
                <w:rFonts w:eastAsia="Calibri" w:cs="Arial"/>
                <w:b/>
                <w:szCs w:val="18"/>
              </w:rPr>
            </w:pPr>
            <w:ins w:id="38366" w:author="Greg Clendenning" w:date="2024-04-16T16:42:00Z">
              <w:r w:rsidRPr="001570EA">
                <w:rPr>
                  <w:rFonts w:eastAsia="Calibri" w:cs="Arial"/>
                  <w:b/>
                  <w:szCs w:val="18"/>
                </w:rPr>
                <w:t>90 to 135</w:t>
              </w:r>
            </w:ins>
          </w:p>
        </w:tc>
        <w:tc>
          <w:tcPr>
            <w:tcW w:w="1558" w:type="dxa"/>
            <w:shd w:val="clear" w:color="auto" w:fill="A6A6A6" w:themeFill="background1" w:themeFillShade="A6"/>
            <w:vAlign w:val="center"/>
          </w:tcPr>
          <w:p w14:paraId="027FF531" w14:textId="77777777" w:rsidR="00FC50E1" w:rsidRPr="001570EA" w:rsidRDefault="00FC50E1" w:rsidP="003658D5">
            <w:pPr>
              <w:pStyle w:val="TableCell"/>
              <w:keepNext w:val="0"/>
              <w:spacing w:before="60" w:after="60"/>
              <w:jc w:val="center"/>
              <w:rPr>
                <w:ins w:id="38367" w:author="Greg Clendenning" w:date="2024-04-16T16:42:00Z"/>
                <w:rFonts w:eastAsia="Calibri" w:cs="Arial"/>
                <w:b/>
                <w:szCs w:val="18"/>
              </w:rPr>
            </w:pPr>
            <w:ins w:id="38368" w:author="Greg Clendenning" w:date="2024-04-16T16:42:00Z">
              <w:r w:rsidRPr="001570EA">
                <w:rPr>
                  <w:rFonts w:eastAsia="Calibri" w:cs="Arial"/>
                  <w:b/>
                  <w:szCs w:val="18"/>
                </w:rPr>
                <w:t>135 to 180</w:t>
              </w:r>
            </w:ins>
          </w:p>
        </w:tc>
        <w:tc>
          <w:tcPr>
            <w:tcW w:w="1559" w:type="dxa"/>
            <w:shd w:val="clear" w:color="auto" w:fill="A6A6A6" w:themeFill="background1" w:themeFillShade="A6"/>
            <w:vAlign w:val="center"/>
          </w:tcPr>
          <w:p w14:paraId="01EDFECB" w14:textId="77777777" w:rsidR="00FC50E1" w:rsidRPr="001570EA" w:rsidRDefault="00FC50E1" w:rsidP="003658D5">
            <w:pPr>
              <w:pStyle w:val="TableCell"/>
              <w:keepNext w:val="0"/>
              <w:spacing w:before="60" w:after="60"/>
              <w:jc w:val="center"/>
              <w:rPr>
                <w:ins w:id="38369" w:author="Greg Clendenning" w:date="2024-04-16T16:42:00Z"/>
                <w:rFonts w:eastAsia="Calibri" w:cs="Arial"/>
                <w:b/>
                <w:szCs w:val="18"/>
              </w:rPr>
            </w:pPr>
            <w:ins w:id="38370" w:author="Greg Clendenning" w:date="2024-04-16T16:42:00Z">
              <w:r w:rsidRPr="001570EA">
                <w:rPr>
                  <w:rFonts w:eastAsia="Calibri" w:cs="Arial"/>
                  <w:b/>
                  <w:szCs w:val="18"/>
                </w:rPr>
                <w:t>180 to 225</w:t>
              </w:r>
            </w:ins>
          </w:p>
        </w:tc>
        <w:tc>
          <w:tcPr>
            <w:tcW w:w="1559" w:type="dxa"/>
            <w:shd w:val="clear" w:color="auto" w:fill="A6A6A6" w:themeFill="background1" w:themeFillShade="A6"/>
            <w:vAlign w:val="center"/>
          </w:tcPr>
          <w:p w14:paraId="225468BF" w14:textId="77777777" w:rsidR="00FC50E1" w:rsidRPr="001570EA" w:rsidRDefault="00FC50E1" w:rsidP="003658D5">
            <w:pPr>
              <w:pStyle w:val="TableCell"/>
              <w:keepNext w:val="0"/>
              <w:spacing w:before="60" w:after="60"/>
              <w:jc w:val="center"/>
              <w:rPr>
                <w:ins w:id="38371" w:author="Greg Clendenning" w:date="2024-04-16T16:42:00Z"/>
                <w:rFonts w:eastAsia="Calibri" w:cs="Arial"/>
                <w:b/>
                <w:szCs w:val="18"/>
              </w:rPr>
            </w:pPr>
            <w:ins w:id="38372" w:author="Greg Clendenning" w:date="2024-04-16T16:42:00Z">
              <w:r w:rsidRPr="001570EA">
                <w:rPr>
                  <w:rFonts w:eastAsia="Calibri" w:cs="Arial"/>
                  <w:b/>
                  <w:szCs w:val="18"/>
                </w:rPr>
                <w:t>225 to 270</w:t>
              </w:r>
            </w:ins>
          </w:p>
        </w:tc>
      </w:tr>
      <w:tr w:rsidR="00FC50E1" w:rsidRPr="001570EA" w14:paraId="1B6D3654" w14:textId="77777777" w:rsidTr="003658D5">
        <w:trPr>
          <w:trHeight w:val="360"/>
          <w:ins w:id="38373" w:author="Greg Clendenning" w:date="2024-04-16T16:42:00Z"/>
        </w:trPr>
        <w:tc>
          <w:tcPr>
            <w:tcW w:w="1008" w:type="dxa"/>
            <w:vAlign w:val="center"/>
          </w:tcPr>
          <w:p w14:paraId="7DB9D6C7" w14:textId="77777777" w:rsidR="00FC50E1" w:rsidRPr="001570EA" w:rsidRDefault="00FC50E1" w:rsidP="003658D5">
            <w:pPr>
              <w:jc w:val="center"/>
              <w:rPr>
                <w:ins w:id="38374" w:author="Greg Clendenning" w:date="2024-04-16T16:42:00Z"/>
                <w:rFonts w:cs="Arial"/>
                <w:sz w:val="18"/>
                <w:szCs w:val="18"/>
              </w:rPr>
            </w:pPr>
            <w:ins w:id="38375" w:author="Greg Clendenning" w:date="2024-04-16T16:42:00Z">
              <w:r w:rsidRPr="001570EA">
                <w:rPr>
                  <w:rFonts w:cs="Arial"/>
                  <w:sz w:val="18"/>
                  <w:szCs w:val="18"/>
                </w:rPr>
                <w:t>C</w:t>
              </w:r>
            </w:ins>
          </w:p>
        </w:tc>
        <w:tc>
          <w:tcPr>
            <w:tcW w:w="1296" w:type="dxa"/>
            <w:vAlign w:val="center"/>
          </w:tcPr>
          <w:p w14:paraId="5D718315" w14:textId="77777777" w:rsidR="00FC50E1" w:rsidRPr="001570EA" w:rsidRDefault="00FC50E1" w:rsidP="003658D5">
            <w:pPr>
              <w:jc w:val="left"/>
              <w:rPr>
                <w:ins w:id="38376" w:author="Greg Clendenning" w:date="2024-04-16T16:42:00Z"/>
                <w:rFonts w:cs="Arial"/>
                <w:sz w:val="18"/>
                <w:szCs w:val="18"/>
              </w:rPr>
            </w:pPr>
            <w:ins w:id="38377" w:author="Greg Clendenning" w:date="2024-04-16T16:42:00Z">
              <w:r w:rsidRPr="001570EA">
                <w:rPr>
                  <w:rFonts w:cs="Arial"/>
                  <w:sz w:val="18"/>
                  <w:szCs w:val="18"/>
                </w:rPr>
                <w:t>Allentown</w:t>
              </w:r>
            </w:ins>
          </w:p>
        </w:tc>
        <w:tc>
          <w:tcPr>
            <w:tcW w:w="1558" w:type="dxa"/>
            <w:vAlign w:val="center"/>
          </w:tcPr>
          <w:p w14:paraId="66BEA0F5" w14:textId="77777777" w:rsidR="00FC50E1" w:rsidRPr="001570EA" w:rsidRDefault="00FC50E1" w:rsidP="003658D5">
            <w:pPr>
              <w:jc w:val="center"/>
              <w:rPr>
                <w:ins w:id="38378" w:author="Greg Clendenning" w:date="2024-04-16T16:42:00Z"/>
                <w:rFonts w:cs="Arial"/>
                <w:sz w:val="18"/>
                <w:szCs w:val="18"/>
              </w:rPr>
            </w:pPr>
            <w:ins w:id="38379" w:author="Greg Clendenning" w:date="2024-04-16T16:42:00Z">
              <w:r w:rsidRPr="001570EA">
                <w:rPr>
                  <w:rFonts w:cs="Arial"/>
                  <w:sz w:val="18"/>
                  <w:szCs w:val="18"/>
                </w:rPr>
                <w:t>0.0000613</w:t>
              </w:r>
            </w:ins>
          </w:p>
        </w:tc>
        <w:tc>
          <w:tcPr>
            <w:tcW w:w="1558" w:type="dxa"/>
            <w:vAlign w:val="center"/>
          </w:tcPr>
          <w:p w14:paraId="3A31B929" w14:textId="77777777" w:rsidR="00FC50E1" w:rsidRPr="001570EA" w:rsidRDefault="00FC50E1" w:rsidP="003658D5">
            <w:pPr>
              <w:jc w:val="center"/>
              <w:rPr>
                <w:ins w:id="38380" w:author="Greg Clendenning" w:date="2024-04-16T16:42:00Z"/>
                <w:rFonts w:cs="Arial"/>
                <w:sz w:val="18"/>
                <w:szCs w:val="18"/>
              </w:rPr>
            </w:pPr>
            <w:ins w:id="38381" w:author="Greg Clendenning" w:date="2024-04-16T16:42:00Z">
              <w:r w:rsidRPr="001570EA">
                <w:rPr>
                  <w:rFonts w:cs="Arial"/>
                  <w:sz w:val="18"/>
                  <w:szCs w:val="18"/>
                </w:rPr>
                <w:t>0.0003679</w:t>
              </w:r>
            </w:ins>
          </w:p>
        </w:tc>
        <w:tc>
          <w:tcPr>
            <w:tcW w:w="1559" w:type="dxa"/>
            <w:vAlign w:val="center"/>
          </w:tcPr>
          <w:p w14:paraId="209931CA" w14:textId="77777777" w:rsidR="00FC50E1" w:rsidRPr="001570EA" w:rsidRDefault="00FC50E1" w:rsidP="003658D5">
            <w:pPr>
              <w:jc w:val="center"/>
              <w:rPr>
                <w:ins w:id="38382" w:author="Greg Clendenning" w:date="2024-04-16T16:42:00Z"/>
                <w:rFonts w:cs="Arial"/>
                <w:sz w:val="18"/>
                <w:szCs w:val="18"/>
              </w:rPr>
            </w:pPr>
            <w:ins w:id="38383" w:author="Greg Clendenning" w:date="2024-04-16T16:42:00Z">
              <w:r w:rsidRPr="001570EA">
                <w:rPr>
                  <w:rFonts w:cs="Arial"/>
                  <w:sz w:val="18"/>
                  <w:szCs w:val="18"/>
                </w:rPr>
                <w:t>0.0005047</w:t>
              </w:r>
            </w:ins>
          </w:p>
        </w:tc>
        <w:tc>
          <w:tcPr>
            <w:tcW w:w="1559" w:type="dxa"/>
            <w:vAlign w:val="center"/>
          </w:tcPr>
          <w:p w14:paraId="3017C855" w14:textId="77777777" w:rsidR="00FC50E1" w:rsidRPr="001570EA" w:rsidRDefault="00FC50E1" w:rsidP="003658D5">
            <w:pPr>
              <w:jc w:val="center"/>
              <w:rPr>
                <w:ins w:id="38384" w:author="Greg Clendenning" w:date="2024-04-16T16:42:00Z"/>
                <w:rFonts w:cs="Arial"/>
                <w:sz w:val="18"/>
                <w:szCs w:val="18"/>
              </w:rPr>
            </w:pPr>
            <w:ins w:id="38385" w:author="Greg Clendenning" w:date="2024-04-16T16:42:00Z">
              <w:r w:rsidRPr="001570EA">
                <w:rPr>
                  <w:rFonts w:cs="Arial"/>
                  <w:sz w:val="18"/>
                  <w:szCs w:val="18"/>
                </w:rPr>
                <w:t>0.0004459</w:t>
              </w:r>
            </w:ins>
          </w:p>
        </w:tc>
      </w:tr>
      <w:tr w:rsidR="00FC50E1" w:rsidRPr="001570EA" w14:paraId="4D65731D" w14:textId="77777777" w:rsidTr="003658D5">
        <w:trPr>
          <w:trHeight w:val="360"/>
          <w:ins w:id="38386" w:author="Greg Clendenning" w:date="2024-04-16T16:42:00Z"/>
        </w:trPr>
        <w:tc>
          <w:tcPr>
            <w:tcW w:w="1008" w:type="dxa"/>
            <w:vAlign w:val="center"/>
          </w:tcPr>
          <w:p w14:paraId="47C9F900" w14:textId="77777777" w:rsidR="00FC50E1" w:rsidRPr="001570EA" w:rsidRDefault="00FC50E1" w:rsidP="003658D5">
            <w:pPr>
              <w:jc w:val="center"/>
              <w:rPr>
                <w:ins w:id="38387" w:author="Greg Clendenning" w:date="2024-04-16T16:42:00Z"/>
                <w:rFonts w:cs="Arial"/>
                <w:sz w:val="18"/>
                <w:szCs w:val="18"/>
              </w:rPr>
            </w:pPr>
            <w:ins w:id="38388" w:author="Greg Clendenning" w:date="2024-04-16T16:42:00Z">
              <w:r w:rsidRPr="001570EA">
                <w:rPr>
                  <w:rFonts w:cs="Arial"/>
                  <w:sz w:val="18"/>
                  <w:szCs w:val="18"/>
                </w:rPr>
                <w:t>A</w:t>
              </w:r>
            </w:ins>
          </w:p>
        </w:tc>
        <w:tc>
          <w:tcPr>
            <w:tcW w:w="1296" w:type="dxa"/>
            <w:vAlign w:val="center"/>
          </w:tcPr>
          <w:p w14:paraId="2A624F97" w14:textId="77777777" w:rsidR="00FC50E1" w:rsidRPr="001570EA" w:rsidRDefault="00FC50E1" w:rsidP="003658D5">
            <w:pPr>
              <w:jc w:val="left"/>
              <w:rPr>
                <w:ins w:id="38389" w:author="Greg Clendenning" w:date="2024-04-16T16:42:00Z"/>
                <w:rFonts w:cs="Arial"/>
                <w:sz w:val="18"/>
                <w:szCs w:val="18"/>
              </w:rPr>
            </w:pPr>
            <w:ins w:id="38390" w:author="Greg Clendenning" w:date="2024-04-16T16:42:00Z">
              <w:r w:rsidRPr="001570EA">
                <w:rPr>
                  <w:rFonts w:cs="Arial"/>
                  <w:sz w:val="18"/>
                  <w:szCs w:val="18"/>
                </w:rPr>
                <w:t>Binghamton</w:t>
              </w:r>
            </w:ins>
          </w:p>
        </w:tc>
        <w:tc>
          <w:tcPr>
            <w:tcW w:w="1558" w:type="dxa"/>
            <w:vAlign w:val="center"/>
          </w:tcPr>
          <w:p w14:paraId="18941E7D" w14:textId="77777777" w:rsidR="00FC50E1" w:rsidRPr="001570EA" w:rsidRDefault="00FC50E1" w:rsidP="003658D5">
            <w:pPr>
              <w:jc w:val="center"/>
              <w:rPr>
                <w:ins w:id="38391" w:author="Greg Clendenning" w:date="2024-04-16T16:42:00Z"/>
                <w:rFonts w:cs="Arial"/>
                <w:sz w:val="18"/>
                <w:szCs w:val="18"/>
              </w:rPr>
            </w:pPr>
            <w:ins w:id="38392" w:author="Greg Clendenning" w:date="2024-04-16T16:42:00Z">
              <w:r w:rsidRPr="001570EA">
                <w:rPr>
                  <w:rFonts w:cs="Arial"/>
                  <w:sz w:val="18"/>
                  <w:szCs w:val="18"/>
                </w:rPr>
                <w:t>0.0000911</w:t>
              </w:r>
            </w:ins>
          </w:p>
        </w:tc>
        <w:tc>
          <w:tcPr>
            <w:tcW w:w="1558" w:type="dxa"/>
            <w:vAlign w:val="center"/>
          </w:tcPr>
          <w:p w14:paraId="05625198" w14:textId="77777777" w:rsidR="00FC50E1" w:rsidRPr="001570EA" w:rsidRDefault="00FC50E1" w:rsidP="003658D5">
            <w:pPr>
              <w:jc w:val="center"/>
              <w:rPr>
                <w:ins w:id="38393" w:author="Greg Clendenning" w:date="2024-04-16T16:42:00Z"/>
                <w:rFonts w:cs="Arial"/>
                <w:sz w:val="18"/>
                <w:szCs w:val="18"/>
              </w:rPr>
            </w:pPr>
            <w:ins w:id="38394" w:author="Greg Clendenning" w:date="2024-04-16T16:42:00Z">
              <w:r w:rsidRPr="001570EA">
                <w:rPr>
                  <w:rFonts w:cs="Arial"/>
                  <w:sz w:val="18"/>
                  <w:szCs w:val="18"/>
                </w:rPr>
                <w:t>0.0004193</w:t>
              </w:r>
            </w:ins>
          </w:p>
        </w:tc>
        <w:tc>
          <w:tcPr>
            <w:tcW w:w="1559" w:type="dxa"/>
            <w:vAlign w:val="center"/>
          </w:tcPr>
          <w:p w14:paraId="27E0DFD4" w14:textId="77777777" w:rsidR="00FC50E1" w:rsidRPr="001570EA" w:rsidRDefault="00FC50E1" w:rsidP="003658D5">
            <w:pPr>
              <w:jc w:val="center"/>
              <w:rPr>
                <w:ins w:id="38395" w:author="Greg Clendenning" w:date="2024-04-16T16:42:00Z"/>
                <w:rFonts w:cs="Arial"/>
                <w:sz w:val="18"/>
                <w:szCs w:val="18"/>
              </w:rPr>
            </w:pPr>
            <w:ins w:id="38396" w:author="Greg Clendenning" w:date="2024-04-16T16:42:00Z">
              <w:r w:rsidRPr="001570EA">
                <w:rPr>
                  <w:rFonts w:cs="Arial"/>
                  <w:sz w:val="18"/>
                  <w:szCs w:val="18"/>
                </w:rPr>
                <w:t>0.0005404</w:t>
              </w:r>
            </w:ins>
          </w:p>
        </w:tc>
        <w:tc>
          <w:tcPr>
            <w:tcW w:w="1559" w:type="dxa"/>
            <w:vAlign w:val="center"/>
          </w:tcPr>
          <w:p w14:paraId="78F796E9" w14:textId="77777777" w:rsidR="00FC50E1" w:rsidRPr="001570EA" w:rsidRDefault="00FC50E1" w:rsidP="003658D5">
            <w:pPr>
              <w:jc w:val="center"/>
              <w:rPr>
                <w:ins w:id="38397" w:author="Greg Clendenning" w:date="2024-04-16T16:42:00Z"/>
                <w:rFonts w:cs="Arial"/>
                <w:sz w:val="18"/>
                <w:szCs w:val="18"/>
              </w:rPr>
            </w:pPr>
            <w:ins w:id="38398" w:author="Greg Clendenning" w:date="2024-04-16T16:42:00Z">
              <w:r w:rsidRPr="001570EA">
                <w:rPr>
                  <w:rFonts w:cs="Arial"/>
                  <w:sz w:val="18"/>
                  <w:szCs w:val="18"/>
                </w:rPr>
                <w:t>0.0004581</w:t>
              </w:r>
            </w:ins>
          </w:p>
        </w:tc>
      </w:tr>
      <w:tr w:rsidR="00FC50E1" w:rsidRPr="001570EA" w14:paraId="491302C4" w14:textId="77777777" w:rsidTr="003658D5">
        <w:trPr>
          <w:trHeight w:val="360"/>
          <w:ins w:id="38399" w:author="Greg Clendenning" w:date="2024-04-16T16:42:00Z"/>
        </w:trPr>
        <w:tc>
          <w:tcPr>
            <w:tcW w:w="1008" w:type="dxa"/>
            <w:vAlign w:val="center"/>
          </w:tcPr>
          <w:p w14:paraId="47FDECC9" w14:textId="77777777" w:rsidR="00FC50E1" w:rsidRPr="001570EA" w:rsidRDefault="00FC50E1" w:rsidP="003658D5">
            <w:pPr>
              <w:jc w:val="center"/>
              <w:rPr>
                <w:ins w:id="38400" w:author="Greg Clendenning" w:date="2024-04-16T16:42:00Z"/>
                <w:rFonts w:cs="Arial"/>
                <w:sz w:val="18"/>
                <w:szCs w:val="18"/>
              </w:rPr>
            </w:pPr>
            <w:ins w:id="38401" w:author="Greg Clendenning" w:date="2024-04-16T16:42:00Z">
              <w:r w:rsidRPr="001570EA">
                <w:rPr>
                  <w:rFonts w:cs="Arial"/>
                  <w:sz w:val="18"/>
                  <w:szCs w:val="18"/>
                </w:rPr>
                <w:t>G</w:t>
              </w:r>
            </w:ins>
          </w:p>
        </w:tc>
        <w:tc>
          <w:tcPr>
            <w:tcW w:w="1296" w:type="dxa"/>
            <w:vAlign w:val="center"/>
          </w:tcPr>
          <w:p w14:paraId="7371BF45" w14:textId="77777777" w:rsidR="00FC50E1" w:rsidRPr="001570EA" w:rsidRDefault="00FC50E1" w:rsidP="003658D5">
            <w:pPr>
              <w:jc w:val="left"/>
              <w:rPr>
                <w:ins w:id="38402" w:author="Greg Clendenning" w:date="2024-04-16T16:42:00Z"/>
                <w:rFonts w:cs="Arial"/>
                <w:sz w:val="18"/>
                <w:szCs w:val="18"/>
              </w:rPr>
            </w:pPr>
            <w:ins w:id="38403" w:author="Greg Clendenning" w:date="2024-04-16T16:42:00Z">
              <w:r w:rsidRPr="001570EA">
                <w:rPr>
                  <w:rFonts w:cs="Arial"/>
                  <w:sz w:val="18"/>
                  <w:szCs w:val="18"/>
                </w:rPr>
                <w:t>Bradford</w:t>
              </w:r>
            </w:ins>
          </w:p>
        </w:tc>
        <w:tc>
          <w:tcPr>
            <w:tcW w:w="1558" w:type="dxa"/>
            <w:vAlign w:val="center"/>
          </w:tcPr>
          <w:p w14:paraId="6DC3BB9D" w14:textId="77777777" w:rsidR="00FC50E1" w:rsidRPr="001570EA" w:rsidRDefault="00FC50E1" w:rsidP="003658D5">
            <w:pPr>
              <w:jc w:val="center"/>
              <w:rPr>
                <w:ins w:id="38404" w:author="Greg Clendenning" w:date="2024-04-16T16:42:00Z"/>
                <w:rFonts w:cs="Arial"/>
                <w:sz w:val="18"/>
                <w:szCs w:val="18"/>
              </w:rPr>
            </w:pPr>
            <w:ins w:id="38405" w:author="Greg Clendenning" w:date="2024-04-16T16:42:00Z">
              <w:r w:rsidRPr="001570EA">
                <w:rPr>
                  <w:rFonts w:cs="Arial"/>
                  <w:sz w:val="18"/>
                  <w:szCs w:val="18"/>
                </w:rPr>
                <w:t>0.0000914</w:t>
              </w:r>
            </w:ins>
          </w:p>
        </w:tc>
        <w:tc>
          <w:tcPr>
            <w:tcW w:w="1558" w:type="dxa"/>
            <w:vAlign w:val="center"/>
          </w:tcPr>
          <w:p w14:paraId="0901787D" w14:textId="77777777" w:rsidR="00FC50E1" w:rsidRPr="001570EA" w:rsidRDefault="00FC50E1" w:rsidP="003658D5">
            <w:pPr>
              <w:jc w:val="center"/>
              <w:rPr>
                <w:ins w:id="38406" w:author="Greg Clendenning" w:date="2024-04-16T16:42:00Z"/>
                <w:rFonts w:cs="Arial"/>
                <w:sz w:val="18"/>
                <w:szCs w:val="18"/>
              </w:rPr>
            </w:pPr>
            <w:ins w:id="38407" w:author="Greg Clendenning" w:date="2024-04-16T16:42:00Z">
              <w:r w:rsidRPr="001570EA">
                <w:rPr>
                  <w:rFonts w:cs="Arial"/>
                  <w:sz w:val="18"/>
                  <w:szCs w:val="18"/>
                </w:rPr>
                <w:t>0.0004160</w:t>
              </w:r>
            </w:ins>
          </w:p>
        </w:tc>
        <w:tc>
          <w:tcPr>
            <w:tcW w:w="1559" w:type="dxa"/>
            <w:vAlign w:val="center"/>
          </w:tcPr>
          <w:p w14:paraId="18781008" w14:textId="77777777" w:rsidR="00FC50E1" w:rsidRPr="001570EA" w:rsidRDefault="00FC50E1" w:rsidP="003658D5">
            <w:pPr>
              <w:jc w:val="center"/>
              <w:rPr>
                <w:ins w:id="38408" w:author="Greg Clendenning" w:date="2024-04-16T16:42:00Z"/>
                <w:rFonts w:cs="Arial"/>
                <w:sz w:val="18"/>
                <w:szCs w:val="18"/>
              </w:rPr>
            </w:pPr>
            <w:ins w:id="38409" w:author="Greg Clendenning" w:date="2024-04-16T16:42:00Z">
              <w:r w:rsidRPr="001570EA">
                <w:rPr>
                  <w:rFonts w:cs="Arial"/>
                  <w:sz w:val="18"/>
                  <w:szCs w:val="18"/>
                </w:rPr>
                <w:t>0.0005208</w:t>
              </w:r>
            </w:ins>
          </w:p>
        </w:tc>
        <w:tc>
          <w:tcPr>
            <w:tcW w:w="1559" w:type="dxa"/>
            <w:vAlign w:val="center"/>
          </w:tcPr>
          <w:p w14:paraId="510BB45C" w14:textId="77777777" w:rsidR="00FC50E1" w:rsidRPr="001570EA" w:rsidRDefault="00FC50E1" w:rsidP="003658D5">
            <w:pPr>
              <w:jc w:val="center"/>
              <w:rPr>
                <w:ins w:id="38410" w:author="Greg Clendenning" w:date="2024-04-16T16:42:00Z"/>
                <w:rFonts w:cs="Arial"/>
                <w:sz w:val="18"/>
                <w:szCs w:val="18"/>
              </w:rPr>
            </w:pPr>
            <w:ins w:id="38411" w:author="Greg Clendenning" w:date="2024-04-16T16:42:00Z">
              <w:r w:rsidRPr="001570EA">
                <w:rPr>
                  <w:rFonts w:cs="Arial"/>
                  <w:sz w:val="18"/>
                  <w:szCs w:val="18"/>
                </w:rPr>
                <w:t>0.0004345</w:t>
              </w:r>
            </w:ins>
          </w:p>
        </w:tc>
      </w:tr>
      <w:tr w:rsidR="00FC50E1" w:rsidRPr="001570EA" w14:paraId="0331C2E4" w14:textId="77777777" w:rsidTr="003658D5">
        <w:trPr>
          <w:trHeight w:val="360"/>
          <w:ins w:id="38412" w:author="Greg Clendenning" w:date="2024-04-16T16:42:00Z"/>
        </w:trPr>
        <w:tc>
          <w:tcPr>
            <w:tcW w:w="1008" w:type="dxa"/>
            <w:vAlign w:val="center"/>
          </w:tcPr>
          <w:p w14:paraId="795DEEC5" w14:textId="77777777" w:rsidR="00FC50E1" w:rsidRPr="001570EA" w:rsidRDefault="00FC50E1" w:rsidP="003658D5">
            <w:pPr>
              <w:jc w:val="center"/>
              <w:rPr>
                <w:ins w:id="38413" w:author="Greg Clendenning" w:date="2024-04-16T16:42:00Z"/>
                <w:rFonts w:cs="Arial"/>
                <w:sz w:val="18"/>
                <w:szCs w:val="18"/>
              </w:rPr>
            </w:pPr>
            <w:ins w:id="38414" w:author="Greg Clendenning" w:date="2024-04-16T16:42:00Z">
              <w:r w:rsidRPr="001570EA">
                <w:rPr>
                  <w:rFonts w:cs="Arial"/>
                  <w:sz w:val="18"/>
                  <w:szCs w:val="18"/>
                </w:rPr>
                <w:t>I</w:t>
              </w:r>
            </w:ins>
          </w:p>
        </w:tc>
        <w:tc>
          <w:tcPr>
            <w:tcW w:w="1296" w:type="dxa"/>
            <w:vAlign w:val="center"/>
          </w:tcPr>
          <w:p w14:paraId="239DE60B" w14:textId="77777777" w:rsidR="00FC50E1" w:rsidRPr="001570EA" w:rsidRDefault="00FC50E1" w:rsidP="003658D5">
            <w:pPr>
              <w:jc w:val="left"/>
              <w:rPr>
                <w:ins w:id="38415" w:author="Greg Clendenning" w:date="2024-04-16T16:42:00Z"/>
                <w:rFonts w:cs="Arial"/>
                <w:sz w:val="18"/>
                <w:szCs w:val="18"/>
              </w:rPr>
            </w:pPr>
            <w:ins w:id="38416" w:author="Greg Clendenning" w:date="2024-04-16T16:42:00Z">
              <w:r w:rsidRPr="001570EA">
                <w:rPr>
                  <w:rFonts w:cs="Arial"/>
                  <w:sz w:val="18"/>
                  <w:szCs w:val="18"/>
                </w:rPr>
                <w:t>Erie</w:t>
              </w:r>
            </w:ins>
          </w:p>
        </w:tc>
        <w:tc>
          <w:tcPr>
            <w:tcW w:w="1558" w:type="dxa"/>
            <w:vAlign w:val="center"/>
          </w:tcPr>
          <w:p w14:paraId="7B8EEBD0" w14:textId="77777777" w:rsidR="00FC50E1" w:rsidRPr="001570EA" w:rsidRDefault="00FC50E1" w:rsidP="003658D5">
            <w:pPr>
              <w:jc w:val="center"/>
              <w:rPr>
                <w:ins w:id="38417" w:author="Greg Clendenning" w:date="2024-04-16T16:42:00Z"/>
                <w:rFonts w:cs="Arial"/>
                <w:sz w:val="18"/>
                <w:szCs w:val="18"/>
              </w:rPr>
            </w:pPr>
            <w:ins w:id="38418" w:author="Greg Clendenning" w:date="2024-04-16T16:42:00Z">
              <w:r w:rsidRPr="001570EA">
                <w:rPr>
                  <w:rFonts w:cs="Arial"/>
                  <w:sz w:val="18"/>
                  <w:szCs w:val="18"/>
                </w:rPr>
                <w:t>0.0001387</w:t>
              </w:r>
            </w:ins>
          </w:p>
        </w:tc>
        <w:tc>
          <w:tcPr>
            <w:tcW w:w="1558" w:type="dxa"/>
            <w:vAlign w:val="center"/>
          </w:tcPr>
          <w:p w14:paraId="34F99721" w14:textId="77777777" w:rsidR="00FC50E1" w:rsidRPr="001570EA" w:rsidRDefault="00FC50E1" w:rsidP="003658D5">
            <w:pPr>
              <w:jc w:val="center"/>
              <w:rPr>
                <w:ins w:id="38419" w:author="Greg Clendenning" w:date="2024-04-16T16:42:00Z"/>
                <w:rFonts w:cs="Arial"/>
                <w:sz w:val="18"/>
                <w:szCs w:val="18"/>
              </w:rPr>
            </w:pPr>
            <w:ins w:id="38420" w:author="Greg Clendenning" w:date="2024-04-16T16:42:00Z">
              <w:r w:rsidRPr="001570EA">
                <w:rPr>
                  <w:rFonts w:cs="Arial"/>
                  <w:sz w:val="18"/>
                  <w:szCs w:val="18"/>
                </w:rPr>
                <w:t>0.0004813</w:t>
              </w:r>
            </w:ins>
          </w:p>
        </w:tc>
        <w:tc>
          <w:tcPr>
            <w:tcW w:w="1559" w:type="dxa"/>
            <w:vAlign w:val="center"/>
          </w:tcPr>
          <w:p w14:paraId="66279D89" w14:textId="77777777" w:rsidR="00FC50E1" w:rsidRPr="001570EA" w:rsidRDefault="00FC50E1" w:rsidP="003658D5">
            <w:pPr>
              <w:jc w:val="center"/>
              <w:rPr>
                <w:ins w:id="38421" w:author="Greg Clendenning" w:date="2024-04-16T16:42:00Z"/>
                <w:rFonts w:cs="Arial"/>
                <w:sz w:val="18"/>
                <w:szCs w:val="18"/>
              </w:rPr>
            </w:pPr>
            <w:ins w:id="38422" w:author="Greg Clendenning" w:date="2024-04-16T16:42:00Z">
              <w:r w:rsidRPr="001570EA">
                <w:rPr>
                  <w:rFonts w:cs="Arial"/>
                  <w:sz w:val="18"/>
                  <w:szCs w:val="18"/>
                </w:rPr>
                <w:t>0.0005619</w:t>
              </w:r>
            </w:ins>
          </w:p>
        </w:tc>
        <w:tc>
          <w:tcPr>
            <w:tcW w:w="1559" w:type="dxa"/>
            <w:vAlign w:val="center"/>
          </w:tcPr>
          <w:p w14:paraId="18D374BA" w14:textId="77777777" w:rsidR="00FC50E1" w:rsidRPr="001570EA" w:rsidRDefault="00FC50E1" w:rsidP="003658D5">
            <w:pPr>
              <w:jc w:val="center"/>
              <w:rPr>
                <w:ins w:id="38423" w:author="Greg Clendenning" w:date="2024-04-16T16:42:00Z"/>
                <w:rFonts w:cs="Arial"/>
                <w:sz w:val="18"/>
                <w:szCs w:val="18"/>
              </w:rPr>
            </w:pPr>
            <w:ins w:id="38424" w:author="Greg Clendenning" w:date="2024-04-16T16:42:00Z">
              <w:r w:rsidRPr="001570EA">
                <w:rPr>
                  <w:rFonts w:cs="Arial"/>
                  <w:sz w:val="18"/>
                  <w:szCs w:val="18"/>
                </w:rPr>
                <w:t>0.0004428</w:t>
              </w:r>
            </w:ins>
          </w:p>
        </w:tc>
      </w:tr>
      <w:tr w:rsidR="00FC50E1" w:rsidRPr="001570EA" w14:paraId="2D0FE586" w14:textId="77777777" w:rsidTr="003658D5">
        <w:trPr>
          <w:trHeight w:val="360"/>
          <w:ins w:id="38425" w:author="Greg Clendenning" w:date="2024-04-16T16:42:00Z"/>
        </w:trPr>
        <w:tc>
          <w:tcPr>
            <w:tcW w:w="1008" w:type="dxa"/>
            <w:vAlign w:val="center"/>
          </w:tcPr>
          <w:p w14:paraId="270E4499" w14:textId="77777777" w:rsidR="00FC50E1" w:rsidRPr="001570EA" w:rsidRDefault="00FC50E1" w:rsidP="003658D5">
            <w:pPr>
              <w:jc w:val="center"/>
              <w:rPr>
                <w:ins w:id="38426" w:author="Greg Clendenning" w:date="2024-04-16T16:42:00Z"/>
                <w:rFonts w:cs="Arial"/>
                <w:sz w:val="18"/>
                <w:szCs w:val="18"/>
              </w:rPr>
            </w:pPr>
            <w:ins w:id="38427" w:author="Greg Clendenning" w:date="2024-04-16T16:42:00Z">
              <w:r w:rsidRPr="001570EA">
                <w:rPr>
                  <w:rFonts w:cs="Arial"/>
                  <w:sz w:val="18"/>
                  <w:szCs w:val="18"/>
                </w:rPr>
                <w:t>E</w:t>
              </w:r>
            </w:ins>
          </w:p>
        </w:tc>
        <w:tc>
          <w:tcPr>
            <w:tcW w:w="1296" w:type="dxa"/>
            <w:vAlign w:val="center"/>
          </w:tcPr>
          <w:p w14:paraId="696A7C05" w14:textId="77777777" w:rsidR="00FC50E1" w:rsidRPr="001570EA" w:rsidRDefault="00FC50E1" w:rsidP="003658D5">
            <w:pPr>
              <w:jc w:val="left"/>
              <w:rPr>
                <w:ins w:id="38428" w:author="Greg Clendenning" w:date="2024-04-16T16:42:00Z"/>
                <w:rFonts w:cs="Arial"/>
                <w:sz w:val="18"/>
                <w:szCs w:val="18"/>
              </w:rPr>
            </w:pPr>
            <w:ins w:id="38429" w:author="Greg Clendenning" w:date="2024-04-16T16:42:00Z">
              <w:r w:rsidRPr="001570EA">
                <w:rPr>
                  <w:rFonts w:cs="Arial"/>
                  <w:sz w:val="18"/>
                  <w:szCs w:val="18"/>
                </w:rPr>
                <w:t>Harrisburg</w:t>
              </w:r>
            </w:ins>
          </w:p>
        </w:tc>
        <w:tc>
          <w:tcPr>
            <w:tcW w:w="1558" w:type="dxa"/>
            <w:vAlign w:val="center"/>
          </w:tcPr>
          <w:p w14:paraId="3524C5E0" w14:textId="77777777" w:rsidR="00FC50E1" w:rsidRPr="001570EA" w:rsidRDefault="00FC50E1" w:rsidP="003658D5">
            <w:pPr>
              <w:jc w:val="center"/>
              <w:rPr>
                <w:ins w:id="38430" w:author="Greg Clendenning" w:date="2024-04-16T16:42:00Z"/>
                <w:rFonts w:cs="Arial"/>
                <w:sz w:val="18"/>
                <w:szCs w:val="18"/>
              </w:rPr>
            </w:pPr>
            <w:ins w:id="38431" w:author="Greg Clendenning" w:date="2024-04-16T16:42:00Z">
              <w:r w:rsidRPr="001570EA">
                <w:rPr>
                  <w:rFonts w:cs="Arial"/>
                  <w:sz w:val="18"/>
                  <w:szCs w:val="18"/>
                </w:rPr>
                <w:t>0.0000721</w:t>
              </w:r>
            </w:ins>
          </w:p>
        </w:tc>
        <w:tc>
          <w:tcPr>
            <w:tcW w:w="1558" w:type="dxa"/>
            <w:vAlign w:val="center"/>
          </w:tcPr>
          <w:p w14:paraId="5EC7F817" w14:textId="77777777" w:rsidR="00FC50E1" w:rsidRPr="001570EA" w:rsidRDefault="00FC50E1" w:rsidP="003658D5">
            <w:pPr>
              <w:jc w:val="center"/>
              <w:rPr>
                <w:ins w:id="38432" w:author="Greg Clendenning" w:date="2024-04-16T16:42:00Z"/>
                <w:rFonts w:cs="Arial"/>
                <w:sz w:val="18"/>
                <w:szCs w:val="18"/>
              </w:rPr>
            </w:pPr>
            <w:ins w:id="38433" w:author="Greg Clendenning" w:date="2024-04-16T16:42:00Z">
              <w:r w:rsidRPr="001570EA">
                <w:rPr>
                  <w:rFonts w:cs="Arial"/>
                  <w:sz w:val="18"/>
                  <w:szCs w:val="18"/>
                </w:rPr>
                <w:t>0.0003947</w:t>
              </w:r>
            </w:ins>
          </w:p>
        </w:tc>
        <w:tc>
          <w:tcPr>
            <w:tcW w:w="1559" w:type="dxa"/>
            <w:vAlign w:val="center"/>
          </w:tcPr>
          <w:p w14:paraId="388582C4" w14:textId="77777777" w:rsidR="00FC50E1" w:rsidRPr="001570EA" w:rsidRDefault="00FC50E1" w:rsidP="003658D5">
            <w:pPr>
              <w:jc w:val="center"/>
              <w:rPr>
                <w:ins w:id="38434" w:author="Greg Clendenning" w:date="2024-04-16T16:42:00Z"/>
                <w:rFonts w:cs="Arial"/>
                <w:sz w:val="18"/>
                <w:szCs w:val="18"/>
              </w:rPr>
            </w:pPr>
            <w:ins w:id="38435" w:author="Greg Clendenning" w:date="2024-04-16T16:42:00Z">
              <w:r w:rsidRPr="001570EA">
                <w:rPr>
                  <w:rFonts w:cs="Arial"/>
                  <w:sz w:val="18"/>
                  <w:szCs w:val="18"/>
                </w:rPr>
                <w:t>0.0005303</w:t>
              </w:r>
            </w:ins>
          </w:p>
        </w:tc>
        <w:tc>
          <w:tcPr>
            <w:tcW w:w="1559" w:type="dxa"/>
            <w:vAlign w:val="center"/>
          </w:tcPr>
          <w:p w14:paraId="74F66F11" w14:textId="77777777" w:rsidR="00FC50E1" w:rsidRPr="001570EA" w:rsidRDefault="00FC50E1" w:rsidP="003658D5">
            <w:pPr>
              <w:jc w:val="center"/>
              <w:rPr>
                <w:ins w:id="38436" w:author="Greg Clendenning" w:date="2024-04-16T16:42:00Z"/>
                <w:rFonts w:cs="Arial"/>
                <w:sz w:val="18"/>
                <w:szCs w:val="18"/>
              </w:rPr>
            </w:pPr>
            <w:ins w:id="38437" w:author="Greg Clendenning" w:date="2024-04-16T16:42:00Z">
              <w:r w:rsidRPr="001570EA">
                <w:rPr>
                  <w:rFonts w:cs="Arial"/>
                  <w:sz w:val="18"/>
                  <w:szCs w:val="18"/>
                </w:rPr>
                <w:t>0.0004685</w:t>
              </w:r>
            </w:ins>
          </w:p>
        </w:tc>
      </w:tr>
      <w:tr w:rsidR="00FC50E1" w:rsidRPr="001570EA" w14:paraId="31C69337" w14:textId="77777777" w:rsidTr="003658D5">
        <w:trPr>
          <w:trHeight w:val="360"/>
          <w:ins w:id="38438" w:author="Greg Clendenning" w:date="2024-04-16T16:42:00Z"/>
        </w:trPr>
        <w:tc>
          <w:tcPr>
            <w:tcW w:w="1008" w:type="dxa"/>
            <w:vAlign w:val="center"/>
          </w:tcPr>
          <w:p w14:paraId="55E51361" w14:textId="77777777" w:rsidR="00FC50E1" w:rsidRPr="001570EA" w:rsidRDefault="00FC50E1" w:rsidP="003658D5">
            <w:pPr>
              <w:jc w:val="center"/>
              <w:rPr>
                <w:ins w:id="38439" w:author="Greg Clendenning" w:date="2024-04-16T16:42:00Z"/>
                <w:rFonts w:cs="Arial"/>
                <w:sz w:val="18"/>
                <w:szCs w:val="18"/>
              </w:rPr>
            </w:pPr>
            <w:ins w:id="38440" w:author="Greg Clendenning" w:date="2024-04-16T16:42:00Z">
              <w:r w:rsidRPr="001570EA">
                <w:rPr>
                  <w:rFonts w:cs="Arial"/>
                  <w:sz w:val="18"/>
                  <w:szCs w:val="18"/>
                </w:rPr>
                <w:t>D</w:t>
              </w:r>
            </w:ins>
          </w:p>
        </w:tc>
        <w:tc>
          <w:tcPr>
            <w:tcW w:w="1296" w:type="dxa"/>
            <w:vAlign w:val="center"/>
          </w:tcPr>
          <w:p w14:paraId="502557F0" w14:textId="77777777" w:rsidR="00FC50E1" w:rsidRPr="001570EA" w:rsidRDefault="00FC50E1" w:rsidP="003658D5">
            <w:pPr>
              <w:jc w:val="left"/>
              <w:rPr>
                <w:ins w:id="38441" w:author="Greg Clendenning" w:date="2024-04-16T16:42:00Z"/>
                <w:rFonts w:cs="Arial"/>
                <w:sz w:val="18"/>
                <w:szCs w:val="18"/>
              </w:rPr>
            </w:pPr>
            <w:ins w:id="38442" w:author="Greg Clendenning" w:date="2024-04-16T16:42:00Z">
              <w:r w:rsidRPr="001570EA">
                <w:rPr>
                  <w:rFonts w:cs="Arial"/>
                  <w:sz w:val="18"/>
                  <w:szCs w:val="18"/>
                </w:rPr>
                <w:t>Philadelphia</w:t>
              </w:r>
            </w:ins>
          </w:p>
        </w:tc>
        <w:tc>
          <w:tcPr>
            <w:tcW w:w="1558" w:type="dxa"/>
            <w:vAlign w:val="center"/>
          </w:tcPr>
          <w:p w14:paraId="43AB7B03" w14:textId="77777777" w:rsidR="00FC50E1" w:rsidRPr="001570EA" w:rsidRDefault="00FC50E1" w:rsidP="003658D5">
            <w:pPr>
              <w:jc w:val="center"/>
              <w:rPr>
                <w:ins w:id="38443" w:author="Greg Clendenning" w:date="2024-04-16T16:42:00Z"/>
                <w:rFonts w:cs="Arial"/>
                <w:sz w:val="18"/>
                <w:szCs w:val="18"/>
              </w:rPr>
            </w:pPr>
            <w:ins w:id="38444" w:author="Greg Clendenning" w:date="2024-04-16T16:42:00Z">
              <w:r w:rsidRPr="001570EA">
                <w:rPr>
                  <w:rFonts w:cs="Arial"/>
                  <w:sz w:val="18"/>
                  <w:szCs w:val="18"/>
                </w:rPr>
                <w:t>0.0000447</w:t>
              </w:r>
            </w:ins>
          </w:p>
        </w:tc>
        <w:tc>
          <w:tcPr>
            <w:tcW w:w="1558" w:type="dxa"/>
            <w:vAlign w:val="center"/>
          </w:tcPr>
          <w:p w14:paraId="249B005A" w14:textId="77777777" w:rsidR="00FC50E1" w:rsidRPr="001570EA" w:rsidRDefault="00FC50E1" w:rsidP="003658D5">
            <w:pPr>
              <w:jc w:val="center"/>
              <w:rPr>
                <w:ins w:id="38445" w:author="Greg Clendenning" w:date="2024-04-16T16:42:00Z"/>
                <w:rFonts w:cs="Arial"/>
                <w:sz w:val="18"/>
                <w:szCs w:val="18"/>
              </w:rPr>
            </w:pPr>
            <w:ins w:id="38446" w:author="Greg Clendenning" w:date="2024-04-16T16:42:00Z">
              <w:r w:rsidRPr="001570EA">
                <w:rPr>
                  <w:rFonts w:cs="Arial"/>
                  <w:sz w:val="18"/>
                  <w:szCs w:val="18"/>
                </w:rPr>
                <w:t>0.0003376</w:t>
              </w:r>
            </w:ins>
          </w:p>
        </w:tc>
        <w:tc>
          <w:tcPr>
            <w:tcW w:w="1559" w:type="dxa"/>
            <w:vAlign w:val="center"/>
          </w:tcPr>
          <w:p w14:paraId="69694380" w14:textId="77777777" w:rsidR="00FC50E1" w:rsidRPr="001570EA" w:rsidRDefault="00FC50E1" w:rsidP="003658D5">
            <w:pPr>
              <w:jc w:val="center"/>
              <w:rPr>
                <w:ins w:id="38447" w:author="Greg Clendenning" w:date="2024-04-16T16:42:00Z"/>
                <w:rFonts w:cs="Arial"/>
                <w:sz w:val="18"/>
                <w:szCs w:val="18"/>
              </w:rPr>
            </w:pPr>
            <w:ins w:id="38448" w:author="Greg Clendenning" w:date="2024-04-16T16:42:00Z">
              <w:r w:rsidRPr="001570EA">
                <w:rPr>
                  <w:rFonts w:cs="Arial"/>
                  <w:sz w:val="18"/>
                  <w:szCs w:val="18"/>
                </w:rPr>
                <w:t>0.0004817</w:t>
              </w:r>
            </w:ins>
          </w:p>
        </w:tc>
        <w:tc>
          <w:tcPr>
            <w:tcW w:w="1559" w:type="dxa"/>
            <w:vAlign w:val="center"/>
          </w:tcPr>
          <w:p w14:paraId="064F784B" w14:textId="77777777" w:rsidR="00FC50E1" w:rsidRPr="001570EA" w:rsidRDefault="00FC50E1" w:rsidP="003658D5">
            <w:pPr>
              <w:jc w:val="center"/>
              <w:rPr>
                <w:ins w:id="38449" w:author="Greg Clendenning" w:date="2024-04-16T16:42:00Z"/>
                <w:rFonts w:cs="Arial"/>
                <w:sz w:val="18"/>
                <w:szCs w:val="18"/>
              </w:rPr>
            </w:pPr>
            <w:ins w:id="38450" w:author="Greg Clendenning" w:date="2024-04-16T16:42:00Z">
              <w:r w:rsidRPr="001570EA">
                <w:rPr>
                  <w:rFonts w:cs="Arial"/>
                  <w:sz w:val="18"/>
                  <w:szCs w:val="18"/>
                </w:rPr>
                <w:t>0.0004376</w:t>
              </w:r>
            </w:ins>
          </w:p>
        </w:tc>
      </w:tr>
      <w:tr w:rsidR="00FC50E1" w:rsidRPr="001570EA" w14:paraId="3D7D0CD1" w14:textId="77777777" w:rsidTr="003658D5">
        <w:trPr>
          <w:trHeight w:val="360"/>
          <w:ins w:id="38451" w:author="Greg Clendenning" w:date="2024-04-16T16:42:00Z"/>
        </w:trPr>
        <w:tc>
          <w:tcPr>
            <w:tcW w:w="1008" w:type="dxa"/>
            <w:vAlign w:val="center"/>
          </w:tcPr>
          <w:p w14:paraId="2A0A60C6" w14:textId="77777777" w:rsidR="00FC50E1" w:rsidRPr="001570EA" w:rsidRDefault="00FC50E1" w:rsidP="003658D5">
            <w:pPr>
              <w:jc w:val="center"/>
              <w:rPr>
                <w:ins w:id="38452" w:author="Greg Clendenning" w:date="2024-04-16T16:42:00Z"/>
                <w:rFonts w:cs="Arial"/>
                <w:sz w:val="18"/>
                <w:szCs w:val="18"/>
              </w:rPr>
            </w:pPr>
            <w:ins w:id="38453" w:author="Greg Clendenning" w:date="2024-04-16T16:42:00Z">
              <w:r w:rsidRPr="001570EA">
                <w:rPr>
                  <w:rFonts w:cs="Arial"/>
                  <w:sz w:val="18"/>
                  <w:szCs w:val="18"/>
                </w:rPr>
                <w:t>H</w:t>
              </w:r>
            </w:ins>
          </w:p>
        </w:tc>
        <w:tc>
          <w:tcPr>
            <w:tcW w:w="1296" w:type="dxa"/>
            <w:vAlign w:val="center"/>
          </w:tcPr>
          <w:p w14:paraId="6B2F63D1" w14:textId="77777777" w:rsidR="00FC50E1" w:rsidRPr="001570EA" w:rsidRDefault="00FC50E1" w:rsidP="003658D5">
            <w:pPr>
              <w:jc w:val="left"/>
              <w:rPr>
                <w:ins w:id="38454" w:author="Greg Clendenning" w:date="2024-04-16T16:42:00Z"/>
                <w:rFonts w:cs="Arial"/>
                <w:sz w:val="18"/>
                <w:szCs w:val="18"/>
              </w:rPr>
            </w:pPr>
            <w:ins w:id="38455" w:author="Greg Clendenning" w:date="2024-04-16T16:42:00Z">
              <w:r w:rsidRPr="001570EA">
                <w:rPr>
                  <w:rFonts w:cs="Arial"/>
                  <w:sz w:val="18"/>
                  <w:szCs w:val="18"/>
                </w:rPr>
                <w:t>Pittsburgh</w:t>
              </w:r>
            </w:ins>
          </w:p>
        </w:tc>
        <w:tc>
          <w:tcPr>
            <w:tcW w:w="1558" w:type="dxa"/>
            <w:vAlign w:val="center"/>
          </w:tcPr>
          <w:p w14:paraId="14154B9B" w14:textId="77777777" w:rsidR="00FC50E1" w:rsidRPr="001570EA" w:rsidRDefault="00FC50E1" w:rsidP="003658D5">
            <w:pPr>
              <w:jc w:val="center"/>
              <w:rPr>
                <w:ins w:id="38456" w:author="Greg Clendenning" w:date="2024-04-16T16:42:00Z"/>
                <w:rFonts w:cs="Arial"/>
                <w:sz w:val="18"/>
                <w:szCs w:val="18"/>
              </w:rPr>
            </w:pPr>
            <w:ins w:id="38457" w:author="Greg Clendenning" w:date="2024-04-16T16:42:00Z">
              <w:r w:rsidRPr="001570EA">
                <w:rPr>
                  <w:rFonts w:cs="Arial"/>
                  <w:sz w:val="18"/>
                  <w:szCs w:val="18"/>
                </w:rPr>
                <w:t>0.0000940</w:t>
              </w:r>
            </w:ins>
          </w:p>
        </w:tc>
        <w:tc>
          <w:tcPr>
            <w:tcW w:w="1558" w:type="dxa"/>
            <w:vAlign w:val="center"/>
          </w:tcPr>
          <w:p w14:paraId="10022465" w14:textId="77777777" w:rsidR="00FC50E1" w:rsidRPr="001570EA" w:rsidRDefault="00FC50E1" w:rsidP="003658D5">
            <w:pPr>
              <w:jc w:val="center"/>
              <w:rPr>
                <w:ins w:id="38458" w:author="Greg Clendenning" w:date="2024-04-16T16:42:00Z"/>
                <w:rFonts w:cs="Arial"/>
                <w:sz w:val="18"/>
                <w:szCs w:val="18"/>
              </w:rPr>
            </w:pPr>
            <w:ins w:id="38459" w:author="Greg Clendenning" w:date="2024-04-16T16:42:00Z">
              <w:r w:rsidRPr="001570EA">
                <w:rPr>
                  <w:rFonts w:cs="Arial"/>
                  <w:sz w:val="18"/>
                  <w:szCs w:val="18"/>
                </w:rPr>
                <w:t>0.0004086</w:t>
              </w:r>
            </w:ins>
          </w:p>
        </w:tc>
        <w:tc>
          <w:tcPr>
            <w:tcW w:w="1559" w:type="dxa"/>
            <w:vAlign w:val="center"/>
          </w:tcPr>
          <w:p w14:paraId="3D3AFB2D" w14:textId="77777777" w:rsidR="00FC50E1" w:rsidRPr="001570EA" w:rsidRDefault="00FC50E1" w:rsidP="003658D5">
            <w:pPr>
              <w:jc w:val="center"/>
              <w:rPr>
                <w:ins w:id="38460" w:author="Greg Clendenning" w:date="2024-04-16T16:42:00Z"/>
                <w:rFonts w:cs="Arial"/>
                <w:sz w:val="18"/>
                <w:szCs w:val="18"/>
              </w:rPr>
            </w:pPr>
            <w:ins w:id="38461" w:author="Greg Clendenning" w:date="2024-04-16T16:42:00Z">
              <w:r w:rsidRPr="001570EA">
                <w:rPr>
                  <w:rFonts w:cs="Arial"/>
                  <w:sz w:val="18"/>
                  <w:szCs w:val="18"/>
                </w:rPr>
                <w:t>0.0005117</w:t>
              </w:r>
            </w:ins>
          </w:p>
        </w:tc>
        <w:tc>
          <w:tcPr>
            <w:tcW w:w="1559" w:type="dxa"/>
            <w:vAlign w:val="center"/>
          </w:tcPr>
          <w:p w14:paraId="1AC2C7F0" w14:textId="77777777" w:rsidR="00FC50E1" w:rsidRPr="001570EA" w:rsidRDefault="00FC50E1" w:rsidP="003658D5">
            <w:pPr>
              <w:jc w:val="center"/>
              <w:rPr>
                <w:ins w:id="38462" w:author="Greg Clendenning" w:date="2024-04-16T16:42:00Z"/>
                <w:rFonts w:cs="Arial"/>
                <w:sz w:val="18"/>
                <w:szCs w:val="18"/>
              </w:rPr>
            </w:pPr>
            <w:ins w:id="38463" w:author="Greg Clendenning" w:date="2024-04-16T16:42:00Z">
              <w:r w:rsidRPr="001570EA">
                <w:rPr>
                  <w:rFonts w:cs="Arial"/>
                  <w:sz w:val="18"/>
                  <w:szCs w:val="18"/>
                </w:rPr>
                <w:t>0.0004260</w:t>
              </w:r>
            </w:ins>
          </w:p>
        </w:tc>
      </w:tr>
      <w:tr w:rsidR="00FC50E1" w:rsidRPr="001570EA" w14:paraId="582D9AB7" w14:textId="77777777" w:rsidTr="003658D5">
        <w:trPr>
          <w:trHeight w:val="360"/>
          <w:ins w:id="38464" w:author="Greg Clendenning" w:date="2024-04-16T16:42:00Z"/>
        </w:trPr>
        <w:tc>
          <w:tcPr>
            <w:tcW w:w="1008" w:type="dxa"/>
            <w:tcBorders>
              <w:bottom w:val="single" w:sz="4" w:space="0" w:color="auto"/>
            </w:tcBorders>
            <w:vAlign w:val="center"/>
          </w:tcPr>
          <w:p w14:paraId="01618479" w14:textId="77777777" w:rsidR="00FC50E1" w:rsidRPr="001570EA" w:rsidRDefault="00FC50E1" w:rsidP="003658D5">
            <w:pPr>
              <w:jc w:val="center"/>
              <w:rPr>
                <w:ins w:id="38465" w:author="Greg Clendenning" w:date="2024-04-16T16:42:00Z"/>
                <w:rFonts w:cs="Arial"/>
                <w:sz w:val="18"/>
                <w:szCs w:val="18"/>
              </w:rPr>
            </w:pPr>
            <w:ins w:id="38466" w:author="Greg Clendenning" w:date="2024-04-16T16:42:00Z">
              <w:r w:rsidRPr="001570EA">
                <w:rPr>
                  <w:rFonts w:cs="Arial"/>
                  <w:sz w:val="18"/>
                  <w:szCs w:val="18"/>
                </w:rPr>
                <w:t>B</w:t>
              </w:r>
            </w:ins>
          </w:p>
        </w:tc>
        <w:tc>
          <w:tcPr>
            <w:tcW w:w="1296" w:type="dxa"/>
            <w:tcBorders>
              <w:bottom w:val="single" w:sz="4" w:space="0" w:color="auto"/>
            </w:tcBorders>
            <w:vAlign w:val="center"/>
          </w:tcPr>
          <w:p w14:paraId="1523C191" w14:textId="77777777" w:rsidR="00FC50E1" w:rsidRPr="001570EA" w:rsidRDefault="00FC50E1" w:rsidP="003658D5">
            <w:pPr>
              <w:jc w:val="left"/>
              <w:rPr>
                <w:ins w:id="38467" w:author="Greg Clendenning" w:date="2024-04-16T16:42:00Z"/>
                <w:rFonts w:cs="Arial"/>
                <w:sz w:val="18"/>
                <w:szCs w:val="18"/>
              </w:rPr>
            </w:pPr>
            <w:ins w:id="38468" w:author="Greg Clendenning" w:date="2024-04-16T16:42:00Z">
              <w:r w:rsidRPr="001570EA">
                <w:rPr>
                  <w:rFonts w:cs="Arial"/>
                  <w:sz w:val="18"/>
                  <w:szCs w:val="18"/>
                </w:rPr>
                <w:t>Scranton</w:t>
              </w:r>
            </w:ins>
          </w:p>
        </w:tc>
        <w:tc>
          <w:tcPr>
            <w:tcW w:w="1558" w:type="dxa"/>
            <w:tcBorders>
              <w:bottom w:val="single" w:sz="4" w:space="0" w:color="auto"/>
            </w:tcBorders>
            <w:vAlign w:val="center"/>
          </w:tcPr>
          <w:p w14:paraId="17C5A694" w14:textId="77777777" w:rsidR="00FC50E1" w:rsidRPr="001570EA" w:rsidRDefault="00FC50E1" w:rsidP="003658D5">
            <w:pPr>
              <w:jc w:val="center"/>
              <w:rPr>
                <w:ins w:id="38469" w:author="Greg Clendenning" w:date="2024-04-16T16:42:00Z"/>
                <w:rFonts w:cs="Arial"/>
                <w:sz w:val="18"/>
                <w:szCs w:val="18"/>
              </w:rPr>
            </w:pPr>
            <w:ins w:id="38470" w:author="Greg Clendenning" w:date="2024-04-16T16:42:00Z">
              <w:r w:rsidRPr="001570EA">
                <w:rPr>
                  <w:rFonts w:cs="Arial"/>
                  <w:sz w:val="18"/>
                  <w:szCs w:val="18"/>
                </w:rPr>
                <w:t>0.0000767</w:t>
              </w:r>
            </w:ins>
          </w:p>
        </w:tc>
        <w:tc>
          <w:tcPr>
            <w:tcW w:w="1558" w:type="dxa"/>
            <w:tcBorders>
              <w:bottom w:val="single" w:sz="4" w:space="0" w:color="auto"/>
            </w:tcBorders>
            <w:vAlign w:val="center"/>
          </w:tcPr>
          <w:p w14:paraId="14944503" w14:textId="77777777" w:rsidR="00FC50E1" w:rsidRPr="001570EA" w:rsidRDefault="00FC50E1" w:rsidP="003658D5">
            <w:pPr>
              <w:jc w:val="center"/>
              <w:rPr>
                <w:ins w:id="38471" w:author="Greg Clendenning" w:date="2024-04-16T16:42:00Z"/>
                <w:rFonts w:cs="Arial"/>
                <w:sz w:val="18"/>
                <w:szCs w:val="18"/>
              </w:rPr>
            </w:pPr>
            <w:ins w:id="38472" w:author="Greg Clendenning" w:date="2024-04-16T16:42:00Z">
              <w:r w:rsidRPr="001570EA">
                <w:rPr>
                  <w:rFonts w:cs="Arial"/>
                  <w:sz w:val="18"/>
                  <w:szCs w:val="18"/>
                </w:rPr>
                <w:t>0.0003827</w:t>
              </w:r>
            </w:ins>
          </w:p>
        </w:tc>
        <w:tc>
          <w:tcPr>
            <w:tcW w:w="1559" w:type="dxa"/>
            <w:tcBorders>
              <w:bottom w:val="single" w:sz="4" w:space="0" w:color="auto"/>
            </w:tcBorders>
            <w:vAlign w:val="center"/>
          </w:tcPr>
          <w:p w14:paraId="172839A1" w14:textId="77777777" w:rsidR="00FC50E1" w:rsidRPr="001570EA" w:rsidRDefault="00FC50E1" w:rsidP="003658D5">
            <w:pPr>
              <w:jc w:val="center"/>
              <w:rPr>
                <w:ins w:id="38473" w:author="Greg Clendenning" w:date="2024-04-16T16:42:00Z"/>
                <w:rFonts w:cs="Arial"/>
                <w:sz w:val="18"/>
                <w:szCs w:val="18"/>
              </w:rPr>
            </w:pPr>
            <w:ins w:id="38474" w:author="Greg Clendenning" w:date="2024-04-16T16:42:00Z">
              <w:r w:rsidRPr="001570EA">
                <w:rPr>
                  <w:rFonts w:cs="Arial"/>
                  <w:sz w:val="18"/>
                  <w:szCs w:val="18"/>
                </w:rPr>
                <w:t>0.0005035</w:t>
              </w:r>
            </w:ins>
          </w:p>
        </w:tc>
        <w:tc>
          <w:tcPr>
            <w:tcW w:w="1559" w:type="dxa"/>
            <w:tcBorders>
              <w:bottom w:val="single" w:sz="4" w:space="0" w:color="auto"/>
            </w:tcBorders>
            <w:vAlign w:val="center"/>
          </w:tcPr>
          <w:p w14:paraId="7D3793CA" w14:textId="77777777" w:rsidR="00FC50E1" w:rsidRPr="001570EA" w:rsidRDefault="00FC50E1" w:rsidP="003658D5">
            <w:pPr>
              <w:jc w:val="center"/>
              <w:rPr>
                <w:ins w:id="38475" w:author="Greg Clendenning" w:date="2024-04-16T16:42:00Z"/>
                <w:rFonts w:cs="Arial"/>
                <w:sz w:val="18"/>
                <w:szCs w:val="18"/>
              </w:rPr>
            </w:pPr>
            <w:ins w:id="38476" w:author="Greg Clendenning" w:date="2024-04-16T16:42:00Z">
              <w:r w:rsidRPr="001570EA">
                <w:rPr>
                  <w:rFonts w:cs="Arial"/>
                  <w:sz w:val="18"/>
                  <w:szCs w:val="18"/>
                </w:rPr>
                <w:t>0.0004304</w:t>
              </w:r>
            </w:ins>
          </w:p>
        </w:tc>
      </w:tr>
      <w:tr w:rsidR="00FC50E1" w:rsidRPr="001570EA" w14:paraId="097625C9" w14:textId="77777777" w:rsidTr="003658D5">
        <w:trPr>
          <w:trHeight w:val="360"/>
          <w:ins w:id="38477" w:author="Greg Clendenning" w:date="2024-04-16T16:42:00Z"/>
        </w:trPr>
        <w:tc>
          <w:tcPr>
            <w:tcW w:w="1008" w:type="dxa"/>
            <w:tcBorders>
              <w:bottom w:val="single" w:sz="4" w:space="0" w:color="auto"/>
            </w:tcBorders>
            <w:vAlign w:val="center"/>
          </w:tcPr>
          <w:p w14:paraId="6895371E" w14:textId="77777777" w:rsidR="00FC50E1" w:rsidRPr="001570EA" w:rsidRDefault="00FC50E1" w:rsidP="003658D5">
            <w:pPr>
              <w:jc w:val="center"/>
              <w:rPr>
                <w:ins w:id="38478" w:author="Greg Clendenning" w:date="2024-04-16T16:42:00Z"/>
                <w:rFonts w:cs="Arial"/>
                <w:sz w:val="18"/>
                <w:szCs w:val="18"/>
              </w:rPr>
            </w:pPr>
            <w:ins w:id="38479" w:author="Greg Clendenning" w:date="2024-04-16T16:42:00Z">
              <w:r w:rsidRPr="001570EA">
                <w:rPr>
                  <w:rFonts w:cs="Arial"/>
                  <w:sz w:val="18"/>
                  <w:szCs w:val="18"/>
                </w:rPr>
                <w:t>F</w:t>
              </w:r>
            </w:ins>
          </w:p>
        </w:tc>
        <w:tc>
          <w:tcPr>
            <w:tcW w:w="1296" w:type="dxa"/>
            <w:tcBorders>
              <w:bottom w:val="single" w:sz="4" w:space="0" w:color="auto"/>
            </w:tcBorders>
            <w:vAlign w:val="center"/>
          </w:tcPr>
          <w:p w14:paraId="3F707588" w14:textId="77777777" w:rsidR="00FC50E1" w:rsidRPr="001570EA" w:rsidRDefault="00FC50E1" w:rsidP="003658D5">
            <w:pPr>
              <w:jc w:val="left"/>
              <w:rPr>
                <w:ins w:id="38480" w:author="Greg Clendenning" w:date="2024-04-16T16:42:00Z"/>
                <w:rFonts w:cs="Arial"/>
                <w:sz w:val="18"/>
                <w:szCs w:val="18"/>
              </w:rPr>
            </w:pPr>
            <w:ins w:id="38481" w:author="Greg Clendenning" w:date="2024-04-16T16:42:00Z">
              <w:r w:rsidRPr="001570EA">
                <w:rPr>
                  <w:rFonts w:cs="Arial"/>
                  <w:sz w:val="18"/>
                  <w:szCs w:val="18"/>
                </w:rPr>
                <w:t>Williamsport</w:t>
              </w:r>
            </w:ins>
          </w:p>
        </w:tc>
        <w:tc>
          <w:tcPr>
            <w:tcW w:w="1558" w:type="dxa"/>
            <w:tcBorders>
              <w:bottom w:val="single" w:sz="4" w:space="0" w:color="auto"/>
            </w:tcBorders>
            <w:vAlign w:val="center"/>
          </w:tcPr>
          <w:p w14:paraId="5859B101" w14:textId="77777777" w:rsidR="00FC50E1" w:rsidRPr="001570EA" w:rsidRDefault="00FC50E1" w:rsidP="003658D5">
            <w:pPr>
              <w:jc w:val="center"/>
              <w:rPr>
                <w:ins w:id="38482" w:author="Greg Clendenning" w:date="2024-04-16T16:42:00Z"/>
                <w:rFonts w:cs="Arial"/>
                <w:sz w:val="18"/>
                <w:szCs w:val="18"/>
              </w:rPr>
            </w:pPr>
            <w:ins w:id="38483" w:author="Greg Clendenning" w:date="2024-04-16T16:42:00Z">
              <w:r w:rsidRPr="001570EA">
                <w:rPr>
                  <w:rFonts w:cs="Arial"/>
                  <w:sz w:val="18"/>
                  <w:szCs w:val="18"/>
                </w:rPr>
                <w:t>0.0000719</w:t>
              </w:r>
            </w:ins>
          </w:p>
        </w:tc>
        <w:tc>
          <w:tcPr>
            <w:tcW w:w="1558" w:type="dxa"/>
            <w:tcBorders>
              <w:bottom w:val="single" w:sz="4" w:space="0" w:color="auto"/>
            </w:tcBorders>
            <w:vAlign w:val="center"/>
          </w:tcPr>
          <w:p w14:paraId="03E861F6" w14:textId="77777777" w:rsidR="00FC50E1" w:rsidRPr="001570EA" w:rsidRDefault="00FC50E1" w:rsidP="003658D5">
            <w:pPr>
              <w:jc w:val="center"/>
              <w:rPr>
                <w:ins w:id="38484" w:author="Greg Clendenning" w:date="2024-04-16T16:42:00Z"/>
                <w:rFonts w:cs="Arial"/>
                <w:sz w:val="18"/>
                <w:szCs w:val="18"/>
              </w:rPr>
            </w:pPr>
            <w:ins w:id="38485" w:author="Greg Clendenning" w:date="2024-04-16T16:42:00Z">
              <w:r w:rsidRPr="001570EA">
                <w:rPr>
                  <w:rFonts w:cs="Arial"/>
                  <w:sz w:val="18"/>
                  <w:szCs w:val="18"/>
                </w:rPr>
                <w:t>0.0003806</w:t>
              </w:r>
            </w:ins>
          </w:p>
        </w:tc>
        <w:tc>
          <w:tcPr>
            <w:tcW w:w="1559" w:type="dxa"/>
            <w:tcBorders>
              <w:bottom w:val="single" w:sz="4" w:space="0" w:color="auto"/>
            </w:tcBorders>
            <w:vAlign w:val="center"/>
          </w:tcPr>
          <w:p w14:paraId="0502D1BE" w14:textId="77777777" w:rsidR="00FC50E1" w:rsidRPr="001570EA" w:rsidRDefault="00FC50E1" w:rsidP="003658D5">
            <w:pPr>
              <w:jc w:val="center"/>
              <w:rPr>
                <w:ins w:id="38486" w:author="Greg Clendenning" w:date="2024-04-16T16:42:00Z"/>
                <w:rFonts w:cs="Arial"/>
                <w:sz w:val="18"/>
                <w:szCs w:val="18"/>
              </w:rPr>
            </w:pPr>
            <w:ins w:id="38487" w:author="Greg Clendenning" w:date="2024-04-16T16:42:00Z">
              <w:r w:rsidRPr="001570EA">
                <w:rPr>
                  <w:rFonts w:cs="Arial"/>
                  <w:sz w:val="18"/>
                  <w:szCs w:val="18"/>
                </w:rPr>
                <w:t>0.0004975</w:t>
              </w:r>
            </w:ins>
          </w:p>
        </w:tc>
        <w:tc>
          <w:tcPr>
            <w:tcW w:w="1559" w:type="dxa"/>
            <w:tcBorders>
              <w:bottom w:val="single" w:sz="4" w:space="0" w:color="auto"/>
            </w:tcBorders>
            <w:vAlign w:val="center"/>
          </w:tcPr>
          <w:p w14:paraId="5835226A" w14:textId="77777777" w:rsidR="00FC50E1" w:rsidRPr="001570EA" w:rsidRDefault="00FC50E1" w:rsidP="003658D5">
            <w:pPr>
              <w:jc w:val="center"/>
              <w:rPr>
                <w:ins w:id="38488" w:author="Greg Clendenning" w:date="2024-04-16T16:42:00Z"/>
                <w:rFonts w:cs="Arial"/>
                <w:sz w:val="18"/>
                <w:szCs w:val="18"/>
              </w:rPr>
            </w:pPr>
            <w:ins w:id="38489" w:author="Greg Clendenning" w:date="2024-04-16T16:42:00Z">
              <w:r w:rsidRPr="001570EA">
                <w:rPr>
                  <w:rFonts w:cs="Arial"/>
                  <w:sz w:val="18"/>
                  <w:szCs w:val="18"/>
                </w:rPr>
                <w:t>0.0004316</w:t>
              </w:r>
            </w:ins>
          </w:p>
        </w:tc>
      </w:tr>
    </w:tbl>
    <w:p w14:paraId="14944B5E" w14:textId="77777777" w:rsidR="00FC50E1" w:rsidRPr="001570EA" w:rsidRDefault="00FC50E1" w:rsidP="00FC50E1">
      <w:pPr>
        <w:rPr>
          <w:ins w:id="38490" w:author="Greg Clendenning" w:date="2024-04-16T16:42:00Z"/>
        </w:rPr>
      </w:pPr>
    </w:p>
    <w:p w14:paraId="181C033B" w14:textId="77777777" w:rsidR="00FC50E1" w:rsidRPr="001570EA" w:rsidRDefault="00FC50E1" w:rsidP="00FC50E1">
      <w:pPr>
        <w:rPr>
          <w:ins w:id="38491" w:author="Greg Clendenning" w:date="2024-04-16T16:42:00Z"/>
        </w:rPr>
      </w:pPr>
    </w:p>
    <w:p w14:paraId="05B4BD1D" w14:textId="21F8F330" w:rsidR="00FC50E1" w:rsidRPr="001570EA" w:rsidRDefault="00FC50E1" w:rsidP="00FC50E1">
      <w:pPr>
        <w:pStyle w:val="Caption"/>
        <w:jc w:val="left"/>
        <w:rPr>
          <w:ins w:id="38492" w:author="Greg Clendenning" w:date="2024-04-16T16:42:00Z"/>
          <w:vertAlign w:val="superscript"/>
        </w:rPr>
      </w:pPr>
      <w:bookmarkStart w:id="38493" w:name="_Ref163657427"/>
      <w:ins w:id="38494"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79</w:t>
        </w:r>
        <w:r w:rsidR="002E093A" w:rsidRPr="001570EA">
          <w:fldChar w:fldCharType="end"/>
        </w:r>
        <w:bookmarkEnd w:id="38493"/>
        <w:r w:rsidRPr="001570EA">
          <w:t>: Winter Energy to Demand Factor Ordinal, East to West facing Ordinal Numbers (ETDF</w:t>
        </w:r>
        <w:r w:rsidRPr="001570EA">
          <w:rPr>
            <w:vertAlign w:val="subscript"/>
          </w:rPr>
          <w:t>winter,ordinal</w:t>
        </w:r>
        <w:r w:rsidRPr="001570EA">
          <w:t>)</w:t>
        </w:r>
      </w:ins>
    </w:p>
    <w:tbl>
      <w:tblPr>
        <w:tblStyle w:val="TableGrid"/>
        <w:tblW w:w="9174" w:type="dxa"/>
        <w:tblLook w:val="04A0" w:firstRow="1" w:lastRow="0" w:firstColumn="1" w:lastColumn="0" w:noHBand="0" w:noVBand="1"/>
      </w:tblPr>
      <w:tblGrid>
        <w:gridCol w:w="1008"/>
        <w:gridCol w:w="1296"/>
        <w:gridCol w:w="1374"/>
        <w:gridCol w:w="1374"/>
        <w:gridCol w:w="1374"/>
        <w:gridCol w:w="1374"/>
        <w:gridCol w:w="1374"/>
      </w:tblGrid>
      <w:tr w:rsidR="00FC50E1" w:rsidRPr="001570EA" w14:paraId="65A2B6DE" w14:textId="77777777" w:rsidTr="003658D5">
        <w:trPr>
          <w:tblHeader/>
          <w:ins w:id="38495" w:author="Greg Clendenning" w:date="2024-04-16T16:42:00Z"/>
        </w:trPr>
        <w:tc>
          <w:tcPr>
            <w:tcW w:w="1008" w:type="dxa"/>
            <w:tcBorders>
              <w:bottom w:val="nil"/>
            </w:tcBorders>
            <w:shd w:val="clear" w:color="auto" w:fill="A6A6A6" w:themeFill="background1" w:themeFillShade="A6"/>
          </w:tcPr>
          <w:p w14:paraId="01C7AA60" w14:textId="77777777" w:rsidR="00FC50E1" w:rsidRPr="001570EA" w:rsidRDefault="00FC50E1" w:rsidP="003658D5">
            <w:pPr>
              <w:pStyle w:val="TableCell"/>
              <w:keepNext w:val="0"/>
              <w:spacing w:before="60" w:after="60"/>
              <w:jc w:val="left"/>
              <w:rPr>
                <w:ins w:id="38496" w:author="Greg Clendenning" w:date="2024-04-16T16:42:00Z"/>
                <w:rFonts w:eastAsia="Calibri" w:cs="Arial"/>
                <w:b/>
                <w:szCs w:val="18"/>
              </w:rPr>
            </w:pPr>
          </w:p>
        </w:tc>
        <w:tc>
          <w:tcPr>
            <w:tcW w:w="1296" w:type="dxa"/>
            <w:tcBorders>
              <w:bottom w:val="nil"/>
            </w:tcBorders>
            <w:shd w:val="clear" w:color="auto" w:fill="A6A6A6" w:themeFill="background1" w:themeFillShade="A6"/>
          </w:tcPr>
          <w:p w14:paraId="63DFD820" w14:textId="77777777" w:rsidR="00FC50E1" w:rsidRPr="001570EA" w:rsidRDefault="00FC50E1" w:rsidP="003658D5">
            <w:pPr>
              <w:pStyle w:val="TableCell"/>
              <w:keepNext w:val="0"/>
              <w:spacing w:before="60" w:after="60"/>
              <w:jc w:val="left"/>
              <w:rPr>
                <w:ins w:id="38497" w:author="Greg Clendenning" w:date="2024-04-16T16:42:00Z"/>
                <w:rFonts w:eastAsia="Calibri" w:cs="Arial"/>
                <w:b/>
                <w:szCs w:val="18"/>
              </w:rPr>
            </w:pPr>
          </w:p>
        </w:tc>
        <w:tc>
          <w:tcPr>
            <w:tcW w:w="6870" w:type="dxa"/>
            <w:gridSpan w:val="5"/>
            <w:shd w:val="clear" w:color="auto" w:fill="A6A6A6" w:themeFill="background1" w:themeFillShade="A6"/>
          </w:tcPr>
          <w:p w14:paraId="1D7326C3" w14:textId="77777777" w:rsidR="00FC50E1" w:rsidRPr="001570EA" w:rsidRDefault="00FC50E1" w:rsidP="003658D5">
            <w:pPr>
              <w:pStyle w:val="TableCell"/>
              <w:keepNext w:val="0"/>
              <w:spacing w:before="60" w:after="60"/>
              <w:jc w:val="center"/>
              <w:rPr>
                <w:ins w:id="38498" w:author="Greg Clendenning" w:date="2024-04-16T16:42:00Z"/>
                <w:rFonts w:eastAsia="Calibri" w:cs="Arial"/>
                <w:b/>
                <w:szCs w:val="18"/>
              </w:rPr>
            </w:pPr>
            <w:ins w:id="38499" w:author="Greg Clendenning" w:date="2024-04-16T16:42:00Z">
              <w:r w:rsidRPr="001570EA">
                <w:rPr>
                  <w:rFonts w:eastAsia="Calibri" w:cs="Arial"/>
                  <w:b/>
                  <w:szCs w:val="18"/>
                </w:rPr>
                <w:t>Array Azimuth</w:t>
              </w:r>
            </w:ins>
          </w:p>
        </w:tc>
      </w:tr>
      <w:tr w:rsidR="00FC50E1" w:rsidRPr="001570EA" w14:paraId="5B0DFEAA" w14:textId="77777777" w:rsidTr="003658D5">
        <w:trPr>
          <w:tblHeader/>
          <w:ins w:id="38500" w:author="Greg Clendenning" w:date="2024-04-16T16:42:00Z"/>
        </w:trPr>
        <w:tc>
          <w:tcPr>
            <w:tcW w:w="1008" w:type="dxa"/>
            <w:tcBorders>
              <w:top w:val="nil"/>
            </w:tcBorders>
            <w:shd w:val="clear" w:color="auto" w:fill="A6A6A6" w:themeFill="background1" w:themeFillShade="A6"/>
            <w:vAlign w:val="bottom"/>
          </w:tcPr>
          <w:p w14:paraId="2E4E4D0C" w14:textId="77777777" w:rsidR="00FC50E1" w:rsidRPr="001570EA" w:rsidRDefault="00FC50E1" w:rsidP="003658D5">
            <w:pPr>
              <w:pStyle w:val="TableCell"/>
              <w:keepNext w:val="0"/>
              <w:spacing w:before="60" w:after="60"/>
              <w:jc w:val="center"/>
              <w:rPr>
                <w:ins w:id="38501" w:author="Greg Clendenning" w:date="2024-04-16T16:42:00Z"/>
                <w:rFonts w:eastAsia="Calibri" w:cs="Arial"/>
                <w:b/>
                <w:szCs w:val="18"/>
              </w:rPr>
            </w:pPr>
            <w:ins w:id="38502" w:author="Greg Clendenning" w:date="2024-04-16T16:42:00Z">
              <w:r w:rsidRPr="001570EA">
                <w:rPr>
                  <w:rFonts w:eastAsia="Calibri" w:cs="Arial"/>
                  <w:b/>
                  <w:szCs w:val="18"/>
                </w:rPr>
                <w:t>Climate Region</w:t>
              </w:r>
            </w:ins>
          </w:p>
        </w:tc>
        <w:tc>
          <w:tcPr>
            <w:tcW w:w="1296" w:type="dxa"/>
            <w:tcBorders>
              <w:top w:val="nil"/>
            </w:tcBorders>
            <w:shd w:val="clear" w:color="auto" w:fill="A6A6A6" w:themeFill="background1" w:themeFillShade="A6"/>
            <w:vAlign w:val="bottom"/>
          </w:tcPr>
          <w:p w14:paraId="0CEE9C81" w14:textId="77777777" w:rsidR="00FC50E1" w:rsidRPr="001570EA" w:rsidRDefault="00FC50E1" w:rsidP="003658D5">
            <w:pPr>
              <w:pStyle w:val="TableCell"/>
              <w:keepNext w:val="0"/>
              <w:spacing w:before="60" w:after="60"/>
              <w:jc w:val="center"/>
              <w:rPr>
                <w:ins w:id="38503" w:author="Greg Clendenning" w:date="2024-04-16T16:42:00Z"/>
                <w:rFonts w:eastAsia="Calibri" w:cs="Arial"/>
                <w:b/>
                <w:szCs w:val="18"/>
              </w:rPr>
            </w:pPr>
            <w:ins w:id="38504" w:author="Greg Clendenning" w:date="2024-04-16T16:42:00Z">
              <w:r w:rsidRPr="001570EA">
                <w:rPr>
                  <w:rFonts w:eastAsia="Calibri" w:cs="Arial"/>
                  <w:b/>
                  <w:szCs w:val="18"/>
                </w:rPr>
                <w:t>Reference City</w:t>
              </w:r>
            </w:ins>
          </w:p>
        </w:tc>
        <w:tc>
          <w:tcPr>
            <w:tcW w:w="1374" w:type="dxa"/>
            <w:shd w:val="clear" w:color="auto" w:fill="A6A6A6" w:themeFill="background1" w:themeFillShade="A6"/>
            <w:vAlign w:val="center"/>
          </w:tcPr>
          <w:p w14:paraId="38F6BDDB" w14:textId="77777777" w:rsidR="00FC50E1" w:rsidRPr="001570EA" w:rsidRDefault="00FC50E1" w:rsidP="003658D5">
            <w:pPr>
              <w:pStyle w:val="TableCell"/>
              <w:keepNext w:val="0"/>
              <w:spacing w:before="60" w:after="60"/>
              <w:jc w:val="center"/>
              <w:rPr>
                <w:ins w:id="38505" w:author="Greg Clendenning" w:date="2024-04-16T16:42:00Z"/>
                <w:rFonts w:eastAsia="Calibri" w:cs="Arial"/>
                <w:b/>
                <w:szCs w:val="18"/>
              </w:rPr>
            </w:pPr>
            <w:ins w:id="38506" w:author="Greg Clendenning" w:date="2024-04-16T16:42:00Z">
              <w:r w:rsidRPr="001570EA">
                <w:rPr>
                  <w:rFonts w:eastAsia="Calibri" w:cs="Arial"/>
                  <w:b/>
                  <w:szCs w:val="18"/>
                </w:rPr>
                <w:t>90°</w:t>
              </w:r>
            </w:ins>
          </w:p>
        </w:tc>
        <w:tc>
          <w:tcPr>
            <w:tcW w:w="1374" w:type="dxa"/>
            <w:shd w:val="clear" w:color="auto" w:fill="A6A6A6" w:themeFill="background1" w:themeFillShade="A6"/>
            <w:vAlign w:val="center"/>
          </w:tcPr>
          <w:p w14:paraId="6CDE4EDA" w14:textId="77777777" w:rsidR="00FC50E1" w:rsidRPr="001570EA" w:rsidRDefault="00FC50E1" w:rsidP="003658D5">
            <w:pPr>
              <w:pStyle w:val="TableCell"/>
              <w:keepNext w:val="0"/>
              <w:spacing w:before="60" w:after="60"/>
              <w:jc w:val="center"/>
              <w:rPr>
                <w:ins w:id="38507" w:author="Greg Clendenning" w:date="2024-04-16T16:42:00Z"/>
                <w:rFonts w:eastAsia="Calibri" w:cs="Arial"/>
                <w:b/>
                <w:szCs w:val="18"/>
              </w:rPr>
            </w:pPr>
            <w:ins w:id="38508" w:author="Greg Clendenning" w:date="2024-04-16T16:42:00Z">
              <w:r w:rsidRPr="001570EA">
                <w:rPr>
                  <w:rFonts w:eastAsia="Calibri" w:cs="Arial"/>
                  <w:b/>
                  <w:szCs w:val="18"/>
                </w:rPr>
                <w:t>135°</w:t>
              </w:r>
            </w:ins>
          </w:p>
        </w:tc>
        <w:tc>
          <w:tcPr>
            <w:tcW w:w="1374" w:type="dxa"/>
            <w:shd w:val="clear" w:color="auto" w:fill="A6A6A6" w:themeFill="background1" w:themeFillShade="A6"/>
            <w:vAlign w:val="center"/>
          </w:tcPr>
          <w:p w14:paraId="2783E84C" w14:textId="77777777" w:rsidR="00FC50E1" w:rsidRPr="001570EA" w:rsidRDefault="00FC50E1" w:rsidP="003658D5">
            <w:pPr>
              <w:pStyle w:val="TableCell"/>
              <w:keepNext w:val="0"/>
              <w:spacing w:before="60" w:after="60"/>
              <w:jc w:val="center"/>
              <w:rPr>
                <w:ins w:id="38509" w:author="Greg Clendenning" w:date="2024-04-16T16:42:00Z"/>
                <w:rFonts w:eastAsia="Calibri" w:cs="Arial"/>
                <w:b/>
                <w:szCs w:val="18"/>
              </w:rPr>
            </w:pPr>
            <w:ins w:id="38510" w:author="Greg Clendenning" w:date="2024-04-16T16:42:00Z">
              <w:r w:rsidRPr="001570EA">
                <w:rPr>
                  <w:rFonts w:eastAsia="Calibri" w:cs="Arial"/>
                  <w:b/>
                  <w:szCs w:val="18"/>
                </w:rPr>
                <w:t>180°</w:t>
              </w:r>
            </w:ins>
          </w:p>
        </w:tc>
        <w:tc>
          <w:tcPr>
            <w:tcW w:w="1374" w:type="dxa"/>
            <w:shd w:val="clear" w:color="auto" w:fill="A6A6A6" w:themeFill="background1" w:themeFillShade="A6"/>
            <w:vAlign w:val="center"/>
          </w:tcPr>
          <w:p w14:paraId="0A73830E" w14:textId="77777777" w:rsidR="00FC50E1" w:rsidRPr="001570EA" w:rsidRDefault="00FC50E1" w:rsidP="003658D5">
            <w:pPr>
              <w:pStyle w:val="TableCell"/>
              <w:keepNext w:val="0"/>
              <w:spacing w:before="60" w:after="60"/>
              <w:jc w:val="center"/>
              <w:rPr>
                <w:ins w:id="38511" w:author="Greg Clendenning" w:date="2024-04-16T16:42:00Z"/>
                <w:rFonts w:eastAsia="Calibri" w:cs="Arial"/>
                <w:b/>
                <w:szCs w:val="18"/>
              </w:rPr>
            </w:pPr>
            <w:ins w:id="38512" w:author="Greg Clendenning" w:date="2024-04-16T16:42:00Z">
              <w:r w:rsidRPr="001570EA">
                <w:rPr>
                  <w:rFonts w:eastAsia="Calibri" w:cs="Arial"/>
                  <w:b/>
                  <w:szCs w:val="18"/>
                </w:rPr>
                <w:t>225°</w:t>
              </w:r>
            </w:ins>
          </w:p>
        </w:tc>
        <w:tc>
          <w:tcPr>
            <w:tcW w:w="1374" w:type="dxa"/>
            <w:shd w:val="clear" w:color="auto" w:fill="A6A6A6" w:themeFill="background1" w:themeFillShade="A6"/>
            <w:vAlign w:val="center"/>
          </w:tcPr>
          <w:p w14:paraId="0C776297" w14:textId="77777777" w:rsidR="00FC50E1" w:rsidRPr="001570EA" w:rsidRDefault="00FC50E1" w:rsidP="003658D5">
            <w:pPr>
              <w:pStyle w:val="TableCell"/>
              <w:keepNext w:val="0"/>
              <w:spacing w:before="60" w:after="60"/>
              <w:jc w:val="center"/>
              <w:rPr>
                <w:ins w:id="38513" w:author="Greg Clendenning" w:date="2024-04-16T16:42:00Z"/>
                <w:rFonts w:eastAsia="Calibri" w:cs="Arial"/>
                <w:b/>
                <w:szCs w:val="18"/>
              </w:rPr>
            </w:pPr>
            <w:ins w:id="38514" w:author="Greg Clendenning" w:date="2024-04-16T16:42:00Z">
              <w:r w:rsidRPr="001570EA">
                <w:rPr>
                  <w:rFonts w:eastAsia="Calibri" w:cs="Arial"/>
                  <w:b/>
                  <w:szCs w:val="18"/>
                </w:rPr>
                <w:t>270°</w:t>
              </w:r>
            </w:ins>
          </w:p>
        </w:tc>
      </w:tr>
      <w:tr w:rsidR="00FC50E1" w:rsidRPr="001570EA" w14:paraId="65CFBE8B" w14:textId="77777777" w:rsidTr="003658D5">
        <w:trPr>
          <w:trHeight w:val="360"/>
          <w:tblHeader/>
          <w:ins w:id="38515" w:author="Greg Clendenning" w:date="2024-04-16T16:42:00Z"/>
        </w:trPr>
        <w:tc>
          <w:tcPr>
            <w:tcW w:w="1008" w:type="dxa"/>
            <w:vAlign w:val="center"/>
          </w:tcPr>
          <w:p w14:paraId="42EFA85C" w14:textId="77777777" w:rsidR="00FC50E1" w:rsidRPr="001570EA" w:rsidRDefault="00FC50E1" w:rsidP="003658D5">
            <w:pPr>
              <w:jc w:val="center"/>
              <w:rPr>
                <w:ins w:id="38516" w:author="Greg Clendenning" w:date="2024-04-16T16:42:00Z"/>
                <w:rFonts w:cs="Arial"/>
                <w:sz w:val="18"/>
                <w:szCs w:val="18"/>
              </w:rPr>
            </w:pPr>
            <w:ins w:id="38517" w:author="Greg Clendenning" w:date="2024-04-16T16:42:00Z">
              <w:r w:rsidRPr="001570EA">
                <w:rPr>
                  <w:rFonts w:cs="Arial"/>
                  <w:sz w:val="18"/>
                  <w:szCs w:val="18"/>
                </w:rPr>
                <w:t>C</w:t>
              </w:r>
            </w:ins>
          </w:p>
        </w:tc>
        <w:tc>
          <w:tcPr>
            <w:tcW w:w="1296" w:type="dxa"/>
            <w:vAlign w:val="center"/>
          </w:tcPr>
          <w:p w14:paraId="7F1A9AC6" w14:textId="77777777" w:rsidR="00FC50E1" w:rsidRPr="001570EA" w:rsidRDefault="00FC50E1" w:rsidP="003658D5">
            <w:pPr>
              <w:jc w:val="left"/>
              <w:rPr>
                <w:ins w:id="38518" w:author="Greg Clendenning" w:date="2024-04-16T16:42:00Z"/>
                <w:rFonts w:cs="Arial"/>
                <w:sz w:val="18"/>
                <w:szCs w:val="18"/>
              </w:rPr>
            </w:pPr>
            <w:ins w:id="38519" w:author="Greg Clendenning" w:date="2024-04-16T16:42:00Z">
              <w:r w:rsidRPr="001570EA">
                <w:rPr>
                  <w:rFonts w:cs="Arial"/>
                  <w:sz w:val="18"/>
                  <w:szCs w:val="18"/>
                </w:rPr>
                <w:t>Allentown</w:t>
              </w:r>
            </w:ins>
          </w:p>
        </w:tc>
        <w:tc>
          <w:tcPr>
            <w:tcW w:w="1374" w:type="dxa"/>
            <w:vAlign w:val="center"/>
          </w:tcPr>
          <w:p w14:paraId="3AB09777" w14:textId="77777777" w:rsidR="00FC50E1" w:rsidRPr="001570EA" w:rsidRDefault="00FC50E1" w:rsidP="003658D5">
            <w:pPr>
              <w:jc w:val="center"/>
              <w:rPr>
                <w:ins w:id="38520" w:author="Greg Clendenning" w:date="2024-04-16T16:42:00Z"/>
                <w:rFonts w:cs="Arial"/>
                <w:sz w:val="18"/>
                <w:szCs w:val="22"/>
              </w:rPr>
            </w:pPr>
            <w:ins w:id="38521" w:author="Greg Clendenning" w:date="2024-04-16T16:42:00Z">
              <w:r w:rsidRPr="001570EA">
                <w:rPr>
                  <w:sz w:val="18"/>
                  <w:szCs w:val="22"/>
                </w:rPr>
                <w:t>0.0121198</w:t>
              </w:r>
            </w:ins>
          </w:p>
        </w:tc>
        <w:tc>
          <w:tcPr>
            <w:tcW w:w="1374" w:type="dxa"/>
            <w:vAlign w:val="center"/>
          </w:tcPr>
          <w:p w14:paraId="23AF7BAF" w14:textId="77777777" w:rsidR="00FC50E1" w:rsidRPr="001570EA" w:rsidRDefault="00FC50E1" w:rsidP="003658D5">
            <w:pPr>
              <w:jc w:val="center"/>
              <w:rPr>
                <w:ins w:id="38522" w:author="Greg Clendenning" w:date="2024-04-16T16:42:00Z"/>
                <w:rFonts w:cs="Arial"/>
                <w:sz w:val="18"/>
                <w:szCs w:val="22"/>
              </w:rPr>
            </w:pPr>
            <w:ins w:id="38523" w:author="Greg Clendenning" w:date="2024-04-16T16:42:00Z">
              <w:r w:rsidRPr="001570EA">
                <w:rPr>
                  <w:sz w:val="18"/>
                  <w:szCs w:val="22"/>
                </w:rPr>
                <w:t>0.0113890</w:t>
              </w:r>
            </w:ins>
          </w:p>
        </w:tc>
        <w:tc>
          <w:tcPr>
            <w:tcW w:w="1374" w:type="dxa"/>
            <w:vAlign w:val="center"/>
          </w:tcPr>
          <w:p w14:paraId="1E28BF0B" w14:textId="77777777" w:rsidR="00FC50E1" w:rsidRPr="001570EA" w:rsidRDefault="00FC50E1" w:rsidP="003658D5">
            <w:pPr>
              <w:jc w:val="center"/>
              <w:rPr>
                <w:ins w:id="38524" w:author="Greg Clendenning" w:date="2024-04-16T16:42:00Z"/>
                <w:rFonts w:cs="Arial"/>
                <w:sz w:val="18"/>
                <w:szCs w:val="22"/>
              </w:rPr>
            </w:pPr>
            <w:ins w:id="38525" w:author="Greg Clendenning" w:date="2024-04-16T16:42:00Z">
              <w:r w:rsidRPr="001570EA">
                <w:rPr>
                  <w:sz w:val="18"/>
                  <w:szCs w:val="22"/>
                </w:rPr>
                <w:t>0.0085075</w:t>
              </w:r>
            </w:ins>
          </w:p>
        </w:tc>
        <w:tc>
          <w:tcPr>
            <w:tcW w:w="1374" w:type="dxa"/>
            <w:vAlign w:val="center"/>
          </w:tcPr>
          <w:p w14:paraId="1C35D400" w14:textId="77777777" w:rsidR="00FC50E1" w:rsidRPr="001570EA" w:rsidRDefault="00FC50E1" w:rsidP="003658D5">
            <w:pPr>
              <w:jc w:val="center"/>
              <w:rPr>
                <w:ins w:id="38526" w:author="Greg Clendenning" w:date="2024-04-16T16:42:00Z"/>
                <w:rFonts w:cs="Arial"/>
                <w:sz w:val="18"/>
                <w:szCs w:val="22"/>
              </w:rPr>
            </w:pPr>
            <w:ins w:id="38527" w:author="Greg Clendenning" w:date="2024-04-16T16:42:00Z">
              <w:r w:rsidRPr="001570EA">
                <w:rPr>
                  <w:sz w:val="18"/>
                  <w:szCs w:val="22"/>
                </w:rPr>
                <w:t>0.0035736</w:t>
              </w:r>
            </w:ins>
          </w:p>
        </w:tc>
        <w:tc>
          <w:tcPr>
            <w:tcW w:w="1374" w:type="dxa"/>
            <w:vAlign w:val="center"/>
          </w:tcPr>
          <w:p w14:paraId="5812D705" w14:textId="77777777" w:rsidR="00FC50E1" w:rsidRPr="001570EA" w:rsidRDefault="00FC50E1" w:rsidP="003658D5">
            <w:pPr>
              <w:jc w:val="center"/>
              <w:rPr>
                <w:ins w:id="38528" w:author="Greg Clendenning" w:date="2024-04-16T16:42:00Z"/>
                <w:rFonts w:cs="Arial"/>
                <w:sz w:val="18"/>
                <w:szCs w:val="22"/>
              </w:rPr>
            </w:pPr>
            <w:ins w:id="38529" w:author="Greg Clendenning" w:date="2024-04-16T16:42:00Z">
              <w:r w:rsidRPr="001570EA">
                <w:rPr>
                  <w:sz w:val="18"/>
                  <w:szCs w:val="22"/>
                </w:rPr>
                <w:t>0.0019462</w:t>
              </w:r>
            </w:ins>
          </w:p>
        </w:tc>
      </w:tr>
      <w:tr w:rsidR="00FC50E1" w:rsidRPr="001570EA" w14:paraId="34CDE24D" w14:textId="77777777" w:rsidTr="003658D5">
        <w:trPr>
          <w:trHeight w:val="360"/>
          <w:tblHeader/>
          <w:ins w:id="38530" w:author="Greg Clendenning" w:date="2024-04-16T16:42:00Z"/>
        </w:trPr>
        <w:tc>
          <w:tcPr>
            <w:tcW w:w="1008" w:type="dxa"/>
            <w:vAlign w:val="center"/>
          </w:tcPr>
          <w:p w14:paraId="6DCDD1A1" w14:textId="77777777" w:rsidR="00FC50E1" w:rsidRPr="001570EA" w:rsidRDefault="00FC50E1" w:rsidP="003658D5">
            <w:pPr>
              <w:jc w:val="center"/>
              <w:rPr>
                <w:ins w:id="38531" w:author="Greg Clendenning" w:date="2024-04-16T16:42:00Z"/>
                <w:rFonts w:cs="Arial"/>
                <w:sz w:val="18"/>
                <w:szCs w:val="18"/>
              </w:rPr>
            </w:pPr>
            <w:ins w:id="38532" w:author="Greg Clendenning" w:date="2024-04-16T16:42:00Z">
              <w:r w:rsidRPr="001570EA">
                <w:rPr>
                  <w:rFonts w:cs="Arial"/>
                  <w:sz w:val="18"/>
                  <w:szCs w:val="18"/>
                </w:rPr>
                <w:t>A</w:t>
              </w:r>
            </w:ins>
          </w:p>
        </w:tc>
        <w:tc>
          <w:tcPr>
            <w:tcW w:w="1296" w:type="dxa"/>
            <w:vAlign w:val="center"/>
          </w:tcPr>
          <w:p w14:paraId="0BF0065A" w14:textId="77777777" w:rsidR="00FC50E1" w:rsidRPr="001570EA" w:rsidRDefault="00FC50E1" w:rsidP="003658D5">
            <w:pPr>
              <w:jc w:val="left"/>
              <w:rPr>
                <w:ins w:id="38533" w:author="Greg Clendenning" w:date="2024-04-16T16:42:00Z"/>
                <w:rFonts w:cs="Arial"/>
                <w:sz w:val="18"/>
                <w:szCs w:val="18"/>
              </w:rPr>
            </w:pPr>
            <w:ins w:id="38534" w:author="Greg Clendenning" w:date="2024-04-16T16:42:00Z">
              <w:r w:rsidRPr="001570EA">
                <w:rPr>
                  <w:rFonts w:cs="Arial"/>
                  <w:sz w:val="18"/>
                  <w:szCs w:val="18"/>
                </w:rPr>
                <w:t>Binghamton</w:t>
              </w:r>
            </w:ins>
          </w:p>
        </w:tc>
        <w:tc>
          <w:tcPr>
            <w:tcW w:w="1374" w:type="dxa"/>
            <w:vAlign w:val="center"/>
          </w:tcPr>
          <w:p w14:paraId="12305DB9" w14:textId="77777777" w:rsidR="00FC50E1" w:rsidRPr="001570EA" w:rsidRDefault="00FC50E1" w:rsidP="003658D5">
            <w:pPr>
              <w:jc w:val="center"/>
              <w:rPr>
                <w:ins w:id="38535" w:author="Greg Clendenning" w:date="2024-04-16T16:42:00Z"/>
                <w:rFonts w:cs="Arial"/>
                <w:sz w:val="18"/>
                <w:szCs w:val="22"/>
              </w:rPr>
            </w:pPr>
            <w:ins w:id="38536" w:author="Greg Clendenning" w:date="2024-04-16T16:42:00Z">
              <w:r w:rsidRPr="001570EA">
                <w:rPr>
                  <w:sz w:val="18"/>
                  <w:szCs w:val="22"/>
                </w:rPr>
                <w:t>0.0099532</w:t>
              </w:r>
            </w:ins>
          </w:p>
        </w:tc>
        <w:tc>
          <w:tcPr>
            <w:tcW w:w="1374" w:type="dxa"/>
            <w:vAlign w:val="center"/>
          </w:tcPr>
          <w:p w14:paraId="6488506E" w14:textId="77777777" w:rsidR="00FC50E1" w:rsidRPr="001570EA" w:rsidRDefault="00FC50E1" w:rsidP="003658D5">
            <w:pPr>
              <w:jc w:val="center"/>
              <w:rPr>
                <w:ins w:id="38537" w:author="Greg Clendenning" w:date="2024-04-16T16:42:00Z"/>
                <w:rFonts w:cs="Arial"/>
                <w:sz w:val="18"/>
                <w:szCs w:val="22"/>
              </w:rPr>
            </w:pPr>
            <w:ins w:id="38538" w:author="Greg Clendenning" w:date="2024-04-16T16:42:00Z">
              <w:r w:rsidRPr="001570EA">
                <w:rPr>
                  <w:sz w:val="18"/>
                  <w:szCs w:val="22"/>
                </w:rPr>
                <w:t>0.0092431</w:t>
              </w:r>
            </w:ins>
          </w:p>
        </w:tc>
        <w:tc>
          <w:tcPr>
            <w:tcW w:w="1374" w:type="dxa"/>
            <w:vAlign w:val="center"/>
          </w:tcPr>
          <w:p w14:paraId="5C827E13" w14:textId="77777777" w:rsidR="00FC50E1" w:rsidRPr="001570EA" w:rsidRDefault="00FC50E1" w:rsidP="003658D5">
            <w:pPr>
              <w:jc w:val="center"/>
              <w:rPr>
                <w:ins w:id="38539" w:author="Greg Clendenning" w:date="2024-04-16T16:42:00Z"/>
                <w:rFonts w:cs="Arial"/>
                <w:sz w:val="18"/>
                <w:szCs w:val="22"/>
              </w:rPr>
            </w:pPr>
            <w:ins w:id="38540" w:author="Greg Clendenning" w:date="2024-04-16T16:42:00Z">
              <w:r w:rsidRPr="001570EA">
                <w:rPr>
                  <w:sz w:val="18"/>
                  <w:szCs w:val="22"/>
                </w:rPr>
                <w:t>0.0070935</w:t>
              </w:r>
            </w:ins>
          </w:p>
        </w:tc>
        <w:tc>
          <w:tcPr>
            <w:tcW w:w="1374" w:type="dxa"/>
            <w:vAlign w:val="center"/>
          </w:tcPr>
          <w:p w14:paraId="152B913F" w14:textId="77777777" w:rsidR="00FC50E1" w:rsidRPr="001570EA" w:rsidRDefault="00FC50E1" w:rsidP="003658D5">
            <w:pPr>
              <w:jc w:val="center"/>
              <w:rPr>
                <w:ins w:id="38541" w:author="Greg Clendenning" w:date="2024-04-16T16:42:00Z"/>
                <w:rFonts w:cs="Arial"/>
                <w:sz w:val="18"/>
                <w:szCs w:val="22"/>
              </w:rPr>
            </w:pPr>
            <w:ins w:id="38542" w:author="Greg Clendenning" w:date="2024-04-16T16:42:00Z">
              <w:r w:rsidRPr="001570EA">
                <w:rPr>
                  <w:sz w:val="18"/>
                  <w:szCs w:val="22"/>
                </w:rPr>
                <w:t>0.0033193</w:t>
              </w:r>
            </w:ins>
          </w:p>
        </w:tc>
        <w:tc>
          <w:tcPr>
            <w:tcW w:w="1374" w:type="dxa"/>
            <w:vAlign w:val="center"/>
          </w:tcPr>
          <w:p w14:paraId="436FD868" w14:textId="77777777" w:rsidR="00FC50E1" w:rsidRPr="001570EA" w:rsidRDefault="00FC50E1" w:rsidP="003658D5">
            <w:pPr>
              <w:jc w:val="center"/>
              <w:rPr>
                <w:ins w:id="38543" w:author="Greg Clendenning" w:date="2024-04-16T16:42:00Z"/>
                <w:rFonts w:cs="Arial"/>
                <w:sz w:val="18"/>
                <w:szCs w:val="22"/>
              </w:rPr>
            </w:pPr>
            <w:ins w:id="38544" w:author="Greg Clendenning" w:date="2024-04-16T16:42:00Z">
              <w:r w:rsidRPr="001570EA">
                <w:rPr>
                  <w:sz w:val="18"/>
                  <w:szCs w:val="22"/>
                </w:rPr>
                <w:t>0.0022980</w:t>
              </w:r>
            </w:ins>
          </w:p>
        </w:tc>
      </w:tr>
      <w:tr w:rsidR="00FC50E1" w:rsidRPr="001570EA" w14:paraId="647ADBC6" w14:textId="77777777" w:rsidTr="003658D5">
        <w:trPr>
          <w:trHeight w:val="360"/>
          <w:tblHeader/>
          <w:ins w:id="38545" w:author="Greg Clendenning" w:date="2024-04-16T16:42:00Z"/>
        </w:trPr>
        <w:tc>
          <w:tcPr>
            <w:tcW w:w="1008" w:type="dxa"/>
            <w:vAlign w:val="center"/>
          </w:tcPr>
          <w:p w14:paraId="596F799D" w14:textId="77777777" w:rsidR="00FC50E1" w:rsidRPr="001570EA" w:rsidRDefault="00FC50E1" w:rsidP="003658D5">
            <w:pPr>
              <w:jc w:val="center"/>
              <w:rPr>
                <w:ins w:id="38546" w:author="Greg Clendenning" w:date="2024-04-16T16:42:00Z"/>
                <w:rFonts w:cs="Arial"/>
                <w:sz w:val="18"/>
                <w:szCs w:val="18"/>
              </w:rPr>
            </w:pPr>
            <w:ins w:id="38547" w:author="Greg Clendenning" w:date="2024-04-16T16:42:00Z">
              <w:r w:rsidRPr="001570EA">
                <w:rPr>
                  <w:rFonts w:cs="Arial"/>
                  <w:sz w:val="18"/>
                  <w:szCs w:val="18"/>
                </w:rPr>
                <w:t>G</w:t>
              </w:r>
            </w:ins>
          </w:p>
        </w:tc>
        <w:tc>
          <w:tcPr>
            <w:tcW w:w="1296" w:type="dxa"/>
            <w:vAlign w:val="center"/>
          </w:tcPr>
          <w:p w14:paraId="24996D7B" w14:textId="77777777" w:rsidR="00FC50E1" w:rsidRPr="001570EA" w:rsidRDefault="00FC50E1" w:rsidP="003658D5">
            <w:pPr>
              <w:jc w:val="left"/>
              <w:rPr>
                <w:ins w:id="38548" w:author="Greg Clendenning" w:date="2024-04-16T16:42:00Z"/>
                <w:rFonts w:cs="Arial"/>
                <w:sz w:val="18"/>
                <w:szCs w:val="18"/>
              </w:rPr>
            </w:pPr>
            <w:ins w:id="38549" w:author="Greg Clendenning" w:date="2024-04-16T16:42:00Z">
              <w:r w:rsidRPr="001570EA">
                <w:rPr>
                  <w:rFonts w:cs="Arial"/>
                  <w:sz w:val="18"/>
                  <w:szCs w:val="18"/>
                </w:rPr>
                <w:t>Bradford</w:t>
              </w:r>
            </w:ins>
          </w:p>
        </w:tc>
        <w:tc>
          <w:tcPr>
            <w:tcW w:w="1374" w:type="dxa"/>
            <w:vAlign w:val="center"/>
          </w:tcPr>
          <w:p w14:paraId="2D09BB50" w14:textId="77777777" w:rsidR="00FC50E1" w:rsidRPr="001570EA" w:rsidRDefault="00FC50E1" w:rsidP="003658D5">
            <w:pPr>
              <w:jc w:val="center"/>
              <w:rPr>
                <w:ins w:id="38550" w:author="Greg Clendenning" w:date="2024-04-16T16:42:00Z"/>
                <w:rFonts w:cs="Arial"/>
                <w:sz w:val="18"/>
                <w:szCs w:val="22"/>
              </w:rPr>
            </w:pPr>
            <w:ins w:id="38551" w:author="Greg Clendenning" w:date="2024-04-16T16:42:00Z">
              <w:r w:rsidRPr="001570EA">
                <w:rPr>
                  <w:sz w:val="18"/>
                  <w:szCs w:val="22"/>
                </w:rPr>
                <w:t>0.0074126</w:t>
              </w:r>
            </w:ins>
          </w:p>
        </w:tc>
        <w:tc>
          <w:tcPr>
            <w:tcW w:w="1374" w:type="dxa"/>
            <w:vAlign w:val="center"/>
          </w:tcPr>
          <w:p w14:paraId="6963A54E" w14:textId="77777777" w:rsidR="00FC50E1" w:rsidRPr="001570EA" w:rsidRDefault="00FC50E1" w:rsidP="003658D5">
            <w:pPr>
              <w:jc w:val="center"/>
              <w:rPr>
                <w:ins w:id="38552" w:author="Greg Clendenning" w:date="2024-04-16T16:42:00Z"/>
                <w:rFonts w:cs="Arial"/>
                <w:sz w:val="18"/>
                <w:szCs w:val="22"/>
              </w:rPr>
            </w:pPr>
            <w:ins w:id="38553" w:author="Greg Clendenning" w:date="2024-04-16T16:42:00Z">
              <w:r w:rsidRPr="001570EA">
                <w:rPr>
                  <w:sz w:val="18"/>
                  <w:szCs w:val="22"/>
                </w:rPr>
                <w:t>0.0068730</w:t>
              </w:r>
            </w:ins>
          </w:p>
        </w:tc>
        <w:tc>
          <w:tcPr>
            <w:tcW w:w="1374" w:type="dxa"/>
            <w:vAlign w:val="center"/>
          </w:tcPr>
          <w:p w14:paraId="2EC998D9" w14:textId="77777777" w:rsidR="00FC50E1" w:rsidRPr="001570EA" w:rsidRDefault="00FC50E1" w:rsidP="003658D5">
            <w:pPr>
              <w:jc w:val="center"/>
              <w:rPr>
                <w:ins w:id="38554" w:author="Greg Clendenning" w:date="2024-04-16T16:42:00Z"/>
                <w:rFonts w:cs="Arial"/>
                <w:sz w:val="18"/>
                <w:szCs w:val="22"/>
              </w:rPr>
            </w:pPr>
            <w:ins w:id="38555" w:author="Greg Clendenning" w:date="2024-04-16T16:42:00Z">
              <w:r w:rsidRPr="001570EA">
                <w:rPr>
                  <w:sz w:val="18"/>
                  <w:szCs w:val="22"/>
                </w:rPr>
                <w:t>0.0052236</w:t>
              </w:r>
            </w:ins>
          </w:p>
        </w:tc>
        <w:tc>
          <w:tcPr>
            <w:tcW w:w="1374" w:type="dxa"/>
            <w:vAlign w:val="center"/>
          </w:tcPr>
          <w:p w14:paraId="06F98BCF" w14:textId="77777777" w:rsidR="00FC50E1" w:rsidRPr="001570EA" w:rsidRDefault="00FC50E1" w:rsidP="003658D5">
            <w:pPr>
              <w:jc w:val="center"/>
              <w:rPr>
                <w:ins w:id="38556" w:author="Greg Clendenning" w:date="2024-04-16T16:42:00Z"/>
                <w:rFonts w:cs="Arial"/>
                <w:sz w:val="18"/>
                <w:szCs w:val="22"/>
              </w:rPr>
            </w:pPr>
            <w:ins w:id="38557" w:author="Greg Clendenning" w:date="2024-04-16T16:42:00Z">
              <w:r w:rsidRPr="001570EA">
                <w:rPr>
                  <w:sz w:val="18"/>
                  <w:szCs w:val="22"/>
                </w:rPr>
                <w:t>0.0022748</w:t>
              </w:r>
            </w:ins>
          </w:p>
        </w:tc>
        <w:tc>
          <w:tcPr>
            <w:tcW w:w="1374" w:type="dxa"/>
            <w:vAlign w:val="center"/>
          </w:tcPr>
          <w:p w14:paraId="2E7548E9" w14:textId="77777777" w:rsidR="00FC50E1" w:rsidRPr="001570EA" w:rsidRDefault="00FC50E1" w:rsidP="003658D5">
            <w:pPr>
              <w:jc w:val="center"/>
              <w:rPr>
                <w:ins w:id="38558" w:author="Greg Clendenning" w:date="2024-04-16T16:42:00Z"/>
                <w:rFonts w:cs="Arial"/>
                <w:sz w:val="18"/>
                <w:szCs w:val="22"/>
              </w:rPr>
            </w:pPr>
            <w:ins w:id="38559" w:author="Greg Clendenning" w:date="2024-04-16T16:42:00Z">
              <w:r w:rsidRPr="001570EA">
                <w:rPr>
                  <w:sz w:val="18"/>
                  <w:szCs w:val="22"/>
                </w:rPr>
                <w:t>0.0017657</w:t>
              </w:r>
            </w:ins>
          </w:p>
        </w:tc>
      </w:tr>
      <w:tr w:rsidR="00FC50E1" w:rsidRPr="001570EA" w14:paraId="5911F17E" w14:textId="77777777" w:rsidTr="003658D5">
        <w:trPr>
          <w:trHeight w:val="360"/>
          <w:tblHeader/>
          <w:ins w:id="38560" w:author="Greg Clendenning" w:date="2024-04-16T16:42:00Z"/>
        </w:trPr>
        <w:tc>
          <w:tcPr>
            <w:tcW w:w="1008" w:type="dxa"/>
            <w:vAlign w:val="center"/>
          </w:tcPr>
          <w:p w14:paraId="584E1F8F" w14:textId="77777777" w:rsidR="00FC50E1" w:rsidRPr="001570EA" w:rsidRDefault="00FC50E1" w:rsidP="003658D5">
            <w:pPr>
              <w:jc w:val="center"/>
              <w:rPr>
                <w:ins w:id="38561" w:author="Greg Clendenning" w:date="2024-04-16T16:42:00Z"/>
                <w:rFonts w:cs="Arial"/>
                <w:sz w:val="18"/>
                <w:szCs w:val="18"/>
              </w:rPr>
            </w:pPr>
            <w:ins w:id="38562" w:author="Greg Clendenning" w:date="2024-04-16T16:42:00Z">
              <w:r w:rsidRPr="001570EA">
                <w:rPr>
                  <w:rFonts w:cs="Arial"/>
                  <w:sz w:val="18"/>
                  <w:szCs w:val="18"/>
                </w:rPr>
                <w:t>I</w:t>
              </w:r>
            </w:ins>
          </w:p>
        </w:tc>
        <w:tc>
          <w:tcPr>
            <w:tcW w:w="1296" w:type="dxa"/>
            <w:vAlign w:val="center"/>
          </w:tcPr>
          <w:p w14:paraId="481D889D" w14:textId="77777777" w:rsidR="00FC50E1" w:rsidRPr="001570EA" w:rsidRDefault="00FC50E1" w:rsidP="003658D5">
            <w:pPr>
              <w:jc w:val="left"/>
              <w:rPr>
                <w:ins w:id="38563" w:author="Greg Clendenning" w:date="2024-04-16T16:42:00Z"/>
                <w:rFonts w:cs="Arial"/>
                <w:sz w:val="18"/>
                <w:szCs w:val="18"/>
              </w:rPr>
            </w:pPr>
            <w:ins w:id="38564" w:author="Greg Clendenning" w:date="2024-04-16T16:42:00Z">
              <w:r w:rsidRPr="001570EA">
                <w:rPr>
                  <w:rFonts w:cs="Arial"/>
                  <w:sz w:val="18"/>
                  <w:szCs w:val="18"/>
                </w:rPr>
                <w:t>Erie</w:t>
              </w:r>
            </w:ins>
          </w:p>
        </w:tc>
        <w:tc>
          <w:tcPr>
            <w:tcW w:w="1374" w:type="dxa"/>
            <w:vAlign w:val="center"/>
          </w:tcPr>
          <w:p w14:paraId="300EDCCE" w14:textId="77777777" w:rsidR="00FC50E1" w:rsidRPr="001570EA" w:rsidRDefault="00FC50E1" w:rsidP="003658D5">
            <w:pPr>
              <w:jc w:val="center"/>
              <w:rPr>
                <w:ins w:id="38565" w:author="Greg Clendenning" w:date="2024-04-16T16:42:00Z"/>
                <w:rFonts w:cs="Arial"/>
                <w:sz w:val="18"/>
                <w:szCs w:val="22"/>
              </w:rPr>
            </w:pPr>
            <w:ins w:id="38566" w:author="Greg Clendenning" w:date="2024-04-16T16:42:00Z">
              <w:r w:rsidRPr="001570EA">
                <w:rPr>
                  <w:sz w:val="18"/>
                  <w:szCs w:val="22"/>
                </w:rPr>
                <w:t>0.0045040</w:t>
              </w:r>
            </w:ins>
          </w:p>
        </w:tc>
        <w:tc>
          <w:tcPr>
            <w:tcW w:w="1374" w:type="dxa"/>
            <w:vAlign w:val="center"/>
          </w:tcPr>
          <w:p w14:paraId="4539A8A5" w14:textId="77777777" w:rsidR="00FC50E1" w:rsidRPr="001570EA" w:rsidRDefault="00FC50E1" w:rsidP="003658D5">
            <w:pPr>
              <w:jc w:val="center"/>
              <w:rPr>
                <w:ins w:id="38567" w:author="Greg Clendenning" w:date="2024-04-16T16:42:00Z"/>
                <w:rFonts w:cs="Arial"/>
                <w:sz w:val="18"/>
                <w:szCs w:val="22"/>
              </w:rPr>
            </w:pPr>
            <w:ins w:id="38568" w:author="Greg Clendenning" w:date="2024-04-16T16:42:00Z">
              <w:r w:rsidRPr="001570EA">
                <w:rPr>
                  <w:sz w:val="18"/>
                  <w:szCs w:val="22"/>
                </w:rPr>
                <w:t>0.0041701</w:t>
              </w:r>
            </w:ins>
          </w:p>
        </w:tc>
        <w:tc>
          <w:tcPr>
            <w:tcW w:w="1374" w:type="dxa"/>
            <w:vAlign w:val="center"/>
          </w:tcPr>
          <w:p w14:paraId="5007ABAA" w14:textId="77777777" w:rsidR="00FC50E1" w:rsidRPr="001570EA" w:rsidRDefault="00FC50E1" w:rsidP="003658D5">
            <w:pPr>
              <w:jc w:val="center"/>
              <w:rPr>
                <w:ins w:id="38569" w:author="Greg Clendenning" w:date="2024-04-16T16:42:00Z"/>
                <w:rFonts w:cs="Arial"/>
                <w:sz w:val="18"/>
                <w:szCs w:val="22"/>
              </w:rPr>
            </w:pPr>
            <w:ins w:id="38570" w:author="Greg Clendenning" w:date="2024-04-16T16:42:00Z">
              <w:r w:rsidRPr="001570EA">
                <w:rPr>
                  <w:sz w:val="18"/>
                  <w:szCs w:val="22"/>
                </w:rPr>
                <w:t>0.0030910</w:t>
              </w:r>
            </w:ins>
          </w:p>
        </w:tc>
        <w:tc>
          <w:tcPr>
            <w:tcW w:w="1374" w:type="dxa"/>
            <w:vAlign w:val="center"/>
          </w:tcPr>
          <w:p w14:paraId="51517DE9" w14:textId="77777777" w:rsidR="00FC50E1" w:rsidRPr="001570EA" w:rsidRDefault="00FC50E1" w:rsidP="003658D5">
            <w:pPr>
              <w:jc w:val="center"/>
              <w:rPr>
                <w:ins w:id="38571" w:author="Greg Clendenning" w:date="2024-04-16T16:42:00Z"/>
                <w:rFonts w:cs="Arial"/>
                <w:sz w:val="18"/>
                <w:szCs w:val="22"/>
              </w:rPr>
            </w:pPr>
            <w:ins w:id="38572" w:author="Greg Clendenning" w:date="2024-04-16T16:42:00Z">
              <w:r w:rsidRPr="001570EA">
                <w:rPr>
                  <w:sz w:val="18"/>
                  <w:szCs w:val="22"/>
                </w:rPr>
                <w:t>0.0013280</w:t>
              </w:r>
            </w:ins>
          </w:p>
        </w:tc>
        <w:tc>
          <w:tcPr>
            <w:tcW w:w="1374" w:type="dxa"/>
            <w:vAlign w:val="center"/>
          </w:tcPr>
          <w:p w14:paraId="3E5835BA" w14:textId="77777777" w:rsidR="00FC50E1" w:rsidRPr="001570EA" w:rsidRDefault="00FC50E1" w:rsidP="003658D5">
            <w:pPr>
              <w:jc w:val="center"/>
              <w:rPr>
                <w:ins w:id="38573" w:author="Greg Clendenning" w:date="2024-04-16T16:42:00Z"/>
                <w:rFonts w:cs="Arial"/>
                <w:sz w:val="18"/>
                <w:szCs w:val="22"/>
              </w:rPr>
            </w:pPr>
            <w:ins w:id="38574" w:author="Greg Clendenning" w:date="2024-04-16T16:42:00Z">
              <w:r w:rsidRPr="001570EA">
                <w:rPr>
                  <w:sz w:val="18"/>
                  <w:szCs w:val="22"/>
                </w:rPr>
                <w:t>0.0011115</w:t>
              </w:r>
            </w:ins>
          </w:p>
        </w:tc>
      </w:tr>
      <w:tr w:rsidR="00FC50E1" w:rsidRPr="001570EA" w14:paraId="0FF40685" w14:textId="77777777" w:rsidTr="003658D5">
        <w:trPr>
          <w:trHeight w:val="360"/>
          <w:tblHeader/>
          <w:ins w:id="38575" w:author="Greg Clendenning" w:date="2024-04-16T16:42:00Z"/>
        </w:trPr>
        <w:tc>
          <w:tcPr>
            <w:tcW w:w="1008" w:type="dxa"/>
            <w:vAlign w:val="center"/>
          </w:tcPr>
          <w:p w14:paraId="206A4F35" w14:textId="77777777" w:rsidR="00FC50E1" w:rsidRPr="001570EA" w:rsidRDefault="00FC50E1" w:rsidP="003658D5">
            <w:pPr>
              <w:jc w:val="center"/>
              <w:rPr>
                <w:ins w:id="38576" w:author="Greg Clendenning" w:date="2024-04-16T16:42:00Z"/>
                <w:rFonts w:cs="Arial"/>
                <w:sz w:val="18"/>
                <w:szCs w:val="18"/>
              </w:rPr>
            </w:pPr>
            <w:ins w:id="38577" w:author="Greg Clendenning" w:date="2024-04-16T16:42:00Z">
              <w:r w:rsidRPr="001570EA">
                <w:rPr>
                  <w:rFonts w:cs="Arial"/>
                  <w:sz w:val="18"/>
                  <w:szCs w:val="18"/>
                </w:rPr>
                <w:t>E</w:t>
              </w:r>
            </w:ins>
          </w:p>
        </w:tc>
        <w:tc>
          <w:tcPr>
            <w:tcW w:w="1296" w:type="dxa"/>
            <w:vAlign w:val="center"/>
          </w:tcPr>
          <w:p w14:paraId="296D7554" w14:textId="77777777" w:rsidR="00FC50E1" w:rsidRPr="001570EA" w:rsidRDefault="00FC50E1" w:rsidP="003658D5">
            <w:pPr>
              <w:jc w:val="left"/>
              <w:rPr>
                <w:ins w:id="38578" w:author="Greg Clendenning" w:date="2024-04-16T16:42:00Z"/>
                <w:rFonts w:cs="Arial"/>
                <w:sz w:val="18"/>
                <w:szCs w:val="18"/>
              </w:rPr>
            </w:pPr>
            <w:ins w:id="38579" w:author="Greg Clendenning" w:date="2024-04-16T16:42:00Z">
              <w:r w:rsidRPr="001570EA">
                <w:rPr>
                  <w:rFonts w:cs="Arial"/>
                  <w:sz w:val="18"/>
                  <w:szCs w:val="18"/>
                </w:rPr>
                <w:t>Harrisburg</w:t>
              </w:r>
            </w:ins>
          </w:p>
        </w:tc>
        <w:tc>
          <w:tcPr>
            <w:tcW w:w="1374" w:type="dxa"/>
            <w:vAlign w:val="center"/>
          </w:tcPr>
          <w:p w14:paraId="673ADF85" w14:textId="77777777" w:rsidR="00FC50E1" w:rsidRPr="001570EA" w:rsidRDefault="00FC50E1" w:rsidP="003658D5">
            <w:pPr>
              <w:jc w:val="center"/>
              <w:rPr>
                <w:ins w:id="38580" w:author="Greg Clendenning" w:date="2024-04-16T16:42:00Z"/>
                <w:rFonts w:cs="Arial"/>
                <w:sz w:val="18"/>
                <w:szCs w:val="22"/>
              </w:rPr>
            </w:pPr>
            <w:ins w:id="38581" w:author="Greg Clendenning" w:date="2024-04-16T16:42:00Z">
              <w:r w:rsidRPr="001570EA">
                <w:rPr>
                  <w:sz w:val="18"/>
                  <w:szCs w:val="22"/>
                </w:rPr>
                <w:t>0.0099236</w:t>
              </w:r>
            </w:ins>
          </w:p>
        </w:tc>
        <w:tc>
          <w:tcPr>
            <w:tcW w:w="1374" w:type="dxa"/>
            <w:vAlign w:val="center"/>
          </w:tcPr>
          <w:p w14:paraId="589DE082" w14:textId="77777777" w:rsidR="00FC50E1" w:rsidRPr="001570EA" w:rsidRDefault="00FC50E1" w:rsidP="003658D5">
            <w:pPr>
              <w:jc w:val="center"/>
              <w:rPr>
                <w:ins w:id="38582" w:author="Greg Clendenning" w:date="2024-04-16T16:42:00Z"/>
                <w:rFonts w:cs="Arial"/>
                <w:sz w:val="18"/>
                <w:szCs w:val="22"/>
              </w:rPr>
            </w:pPr>
            <w:ins w:id="38583" w:author="Greg Clendenning" w:date="2024-04-16T16:42:00Z">
              <w:r w:rsidRPr="001570EA">
                <w:rPr>
                  <w:sz w:val="18"/>
                  <w:szCs w:val="22"/>
                </w:rPr>
                <w:t>0.0092490</w:t>
              </w:r>
            </w:ins>
          </w:p>
        </w:tc>
        <w:tc>
          <w:tcPr>
            <w:tcW w:w="1374" w:type="dxa"/>
            <w:vAlign w:val="center"/>
          </w:tcPr>
          <w:p w14:paraId="3BBACA59" w14:textId="77777777" w:rsidR="00FC50E1" w:rsidRPr="001570EA" w:rsidRDefault="00FC50E1" w:rsidP="003658D5">
            <w:pPr>
              <w:jc w:val="center"/>
              <w:rPr>
                <w:ins w:id="38584" w:author="Greg Clendenning" w:date="2024-04-16T16:42:00Z"/>
                <w:rFonts w:cs="Arial"/>
                <w:sz w:val="18"/>
                <w:szCs w:val="22"/>
              </w:rPr>
            </w:pPr>
            <w:ins w:id="38585" w:author="Greg Clendenning" w:date="2024-04-16T16:42:00Z">
              <w:r w:rsidRPr="001570EA">
                <w:rPr>
                  <w:sz w:val="18"/>
                  <w:szCs w:val="22"/>
                </w:rPr>
                <w:t>0.0068901</w:t>
              </w:r>
            </w:ins>
          </w:p>
        </w:tc>
        <w:tc>
          <w:tcPr>
            <w:tcW w:w="1374" w:type="dxa"/>
            <w:vAlign w:val="center"/>
          </w:tcPr>
          <w:p w14:paraId="07F17A1F" w14:textId="77777777" w:rsidR="00FC50E1" w:rsidRPr="001570EA" w:rsidRDefault="00FC50E1" w:rsidP="003658D5">
            <w:pPr>
              <w:jc w:val="center"/>
              <w:rPr>
                <w:ins w:id="38586" w:author="Greg Clendenning" w:date="2024-04-16T16:42:00Z"/>
                <w:rFonts w:cs="Arial"/>
                <w:sz w:val="18"/>
                <w:szCs w:val="22"/>
              </w:rPr>
            </w:pPr>
            <w:ins w:id="38587" w:author="Greg Clendenning" w:date="2024-04-16T16:42:00Z">
              <w:r w:rsidRPr="001570EA">
                <w:rPr>
                  <w:sz w:val="18"/>
                  <w:szCs w:val="22"/>
                </w:rPr>
                <w:t>0.0029286</w:t>
              </w:r>
            </w:ins>
          </w:p>
        </w:tc>
        <w:tc>
          <w:tcPr>
            <w:tcW w:w="1374" w:type="dxa"/>
            <w:vAlign w:val="center"/>
          </w:tcPr>
          <w:p w14:paraId="55E6BD2B" w14:textId="77777777" w:rsidR="00FC50E1" w:rsidRPr="001570EA" w:rsidRDefault="00FC50E1" w:rsidP="003658D5">
            <w:pPr>
              <w:jc w:val="center"/>
              <w:rPr>
                <w:ins w:id="38588" w:author="Greg Clendenning" w:date="2024-04-16T16:42:00Z"/>
                <w:rFonts w:cs="Arial"/>
                <w:sz w:val="18"/>
                <w:szCs w:val="22"/>
              </w:rPr>
            </w:pPr>
            <w:ins w:id="38589" w:author="Greg Clendenning" w:date="2024-04-16T16:42:00Z">
              <w:r w:rsidRPr="001570EA">
                <w:rPr>
                  <w:sz w:val="18"/>
                  <w:szCs w:val="22"/>
                </w:rPr>
                <w:t>0.0018332</w:t>
              </w:r>
            </w:ins>
          </w:p>
        </w:tc>
      </w:tr>
      <w:tr w:rsidR="00FC50E1" w:rsidRPr="001570EA" w14:paraId="09D63F49" w14:textId="77777777" w:rsidTr="003658D5">
        <w:trPr>
          <w:trHeight w:val="360"/>
          <w:tblHeader/>
          <w:ins w:id="38590" w:author="Greg Clendenning" w:date="2024-04-16T16:42:00Z"/>
        </w:trPr>
        <w:tc>
          <w:tcPr>
            <w:tcW w:w="1008" w:type="dxa"/>
            <w:vAlign w:val="center"/>
          </w:tcPr>
          <w:p w14:paraId="1FAAE560" w14:textId="77777777" w:rsidR="00FC50E1" w:rsidRPr="001570EA" w:rsidRDefault="00FC50E1" w:rsidP="003658D5">
            <w:pPr>
              <w:jc w:val="center"/>
              <w:rPr>
                <w:ins w:id="38591" w:author="Greg Clendenning" w:date="2024-04-16T16:42:00Z"/>
                <w:rFonts w:cs="Arial"/>
                <w:sz w:val="18"/>
                <w:szCs w:val="18"/>
              </w:rPr>
            </w:pPr>
            <w:ins w:id="38592" w:author="Greg Clendenning" w:date="2024-04-16T16:42:00Z">
              <w:r w:rsidRPr="001570EA">
                <w:rPr>
                  <w:rFonts w:cs="Arial"/>
                  <w:sz w:val="18"/>
                  <w:szCs w:val="18"/>
                </w:rPr>
                <w:t>D</w:t>
              </w:r>
            </w:ins>
          </w:p>
        </w:tc>
        <w:tc>
          <w:tcPr>
            <w:tcW w:w="1296" w:type="dxa"/>
            <w:vAlign w:val="center"/>
          </w:tcPr>
          <w:p w14:paraId="7A2E4B2B" w14:textId="77777777" w:rsidR="00FC50E1" w:rsidRPr="001570EA" w:rsidRDefault="00FC50E1" w:rsidP="003658D5">
            <w:pPr>
              <w:jc w:val="left"/>
              <w:rPr>
                <w:ins w:id="38593" w:author="Greg Clendenning" w:date="2024-04-16T16:42:00Z"/>
                <w:rFonts w:cs="Arial"/>
                <w:sz w:val="18"/>
                <w:szCs w:val="18"/>
              </w:rPr>
            </w:pPr>
            <w:ins w:id="38594" w:author="Greg Clendenning" w:date="2024-04-16T16:42:00Z">
              <w:r w:rsidRPr="001570EA">
                <w:rPr>
                  <w:rFonts w:cs="Arial"/>
                  <w:sz w:val="18"/>
                  <w:szCs w:val="18"/>
                </w:rPr>
                <w:t>Philadelphia</w:t>
              </w:r>
            </w:ins>
          </w:p>
        </w:tc>
        <w:tc>
          <w:tcPr>
            <w:tcW w:w="1374" w:type="dxa"/>
            <w:vAlign w:val="center"/>
          </w:tcPr>
          <w:p w14:paraId="5D06B2C5" w14:textId="77777777" w:rsidR="00FC50E1" w:rsidRPr="001570EA" w:rsidRDefault="00FC50E1" w:rsidP="003658D5">
            <w:pPr>
              <w:jc w:val="center"/>
              <w:rPr>
                <w:ins w:id="38595" w:author="Greg Clendenning" w:date="2024-04-16T16:42:00Z"/>
                <w:rFonts w:cs="Arial"/>
                <w:sz w:val="18"/>
                <w:szCs w:val="22"/>
              </w:rPr>
            </w:pPr>
            <w:ins w:id="38596" w:author="Greg Clendenning" w:date="2024-04-16T16:42:00Z">
              <w:r w:rsidRPr="001570EA">
                <w:rPr>
                  <w:sz w:val="18"/>
                  <w:szCs w:val="22"/>
                </w:rPr>
                <w:t>0.0125401</w:t>
              </w:r>
            </w:ins>
          </w:p>
        </w:tc>
        <w:tc>
          <w:tcPr>
            <w:tcW w:w="1374" w:type="dxa"/>
            <w:vAlign w:val="center"/>
          </w:tcPr>
          <w:p w14:paraId="65051D09" w14:textId="77777777" w:rsidR="00FC50E1" w:rsidRPr="001570EA" w:rsidRDefault="00FC50E1" w:rsidP="003658D5">
            <w:pPr>
              <w:jc w:val="center"/>
              <w:rPr>
                <w:ins w:id="38597" w:author="Greg Clendenning" w:date="2024-04-16T16:42:00Z"/>
                <w:rFonts w:cs="Arial"/>
                <w:sz w:val="18"/>
                <w:szCs w:val="22"/>
              </w:rPr>
            </w:pPr>
            <w:ins w:id="38598" w:author="Greg Clendenning" w:date="2024-04-16T16:42:00Z">
              <w:r w:rsidRPr="001570EA">
                <w:rPr>
                  <w:sz w:val="18"/>
                  <w:szCs w:val="22"/>
                </w:rPr>
                <w:t>0.0118317</w:t>
              </w:r>
            </w:ins>
          </w:p>
        </w:tc>
        <w:tc>
          <w:tcPr>
            <w:tcW w:w="1374" w:type="dxa"/>
            <w:vAlign w:val="center"/>
          </w:tcPr>
          <w:p w14:paraId="1037CA93" w14:textId="77777777" w:rsidR="00FC50E1" w:rsidRPr="001570EA" w:rsidRDefault="00FC50E1" w:rsidP="003658D5">
            <w:pPr>
              <w:jc w:val="center"/>
              <w:rPr>
                <w:ins w:id="38599" w:author="Greg Clendenning" w:date="2024-04-16T16:42:00Z"/>
                <w:rFonts w:cs="Arial"/>
                <w:sz w:val="18"/>
                <w:szCs w:val="22"/>
              </w:rPr>
            </w:pPr>
            <w:ins w:id="38600" w:author="Greg Clendenning" w:date="2024-04-16T16:42:00Z">
              <w:r w:rsidRPr="001570EA">
                <w:rPr>
                  <w:sz w:val="18"/>
                  <w:szCs w:val="22"/>
                </w:rPr>
                <w:t>0.0088548</w:t>
              </w:r>
            </w:ins>
          </w:p>
        </w:tc>
        <w:tc>
          <w:tcPr>
            <w:tcW w:w="1374" w:type="dxa"/>
            <w:vAlign w:val="center"/>
          </w:tcPr>
          <w:p w14:paraId="476316E2" w14:textId="77777777" w:rsidR="00FC50E1" w:rsidRPr="001570EA" w:rsidRDefault="00FC50E1" w:rsidP="003658D5">
            <w:pPr>
              <w:jc w:val="center"/>
              <w:rPr>
                <w:ins w:id="38601" w:author="Greg Clendenning" w:date="2024-04-16T16:42:00Z"/>
                <w:rFonts w:cs="Arial"/>
                <w:sz w:val="18"/>
                <w:szCs w:val="22"/>
              </w:rPr>
            </w:pPr>
            <w:ins w:id="38602" w:author="Greg Clendenning" w:date="2024-04-16T16:42:00Z">
              <w:r w:rsidRPr="001570EA">
                <w:rPr>
                  <w:sz w:val="18"/>
                  <w:szCs w:val="22"/>
                </w:rPr>
                <w:t>0.0037608</w:t>
              </w:r>
            </w:ins>
          </w:p>
        </w:tc>
        <w:tc>
          <w:tcPr>
            <w:tcW w:w="1374" w:type="dxa"/>
            <w:vAlign w:val="center"/>
          </w:tcPr>
          <w:p w14:paraId="3F71BFC2" w14:textId="77777777" w:rsidR="00FC50E1" w:rsidRPr="001570EA" w:rsidRDefault="00FC50E1" w:rsidP="003658D5">
            <w:pPr>
              <w:jc w:val="center"/>
              <w:rPr>
                <w:ins w:id="38603" w:author="Greg Clendenning" w:date="2024-04-16T16:42:00Z"/>
                <w:rFonts w:cs="Arial"/>
                <w:sz w:val="18"/>
                <w:szCs w:val="22"/>
              </w:rPr>
            </w:pPr>
            <w:ins w:id="38604" w:author="Greg Clendenning" w:date="2024-04-16T16:42:00Z">
              <w:r w:rsidRPr="001570EA">
                <w:rPr>
                  <w:sz w:val="18"/>
                  <w:szCs w:val="22"/>
                </w:rPr>
                <w:t>0.0020548</w:t>
              </w:r>
            </w:ins>
          </w:p>
        </w:tc>
      </w:tr>
      <w:tr w:rsidR="00FC50E1" w:rsidRPr="001570EA" w14:paraId="4118A0D6" w14:textId="77777777" w:rsidTr="003658D5">
        <w:trPr>
          <w:trHeight w:val="360"/>
          <w:tblHeader/>
          <w:ins w:id="38605" w:author="Greg Clendenning" w:date="2024-04-16T16:42:00Z"/>
        </w:trPr>
        <w:tc>
          <w:tcPr>
            <w:tcW w:w="1008" w:type="dxa"/>
            <w:vAlign w:val="center"/>
          </w:tcPr>
          <w:p w14:paraId="7B4683C5" w14:textId="77777777" w:rsidR="00FC50E1" w:rsidRPr="001570EA" w:rsidRDefault="00FC50E1" w:rsidP="003658D5">
            <w:pPr>
              <w:jc w:val="center"/>
              <w:rPr>
                <w:ins w:id="38606" w:author="Greg Clendenning" w:date="2024-04-16T16:42:00Z"/>
                <w:rFonts w:cs="Arial"/>
                <w:sz w:val="18"/>
                <w:szCs w:val="18"/>
              </w:rPr>
            </w:pPr>
            <w:ins w:id="38607" w:author="Greg Clendenning" w:date="2024-04-16T16:42:00Z">
              <w:r w:rsidRPr="001570EA">
                <w:rPr>
                  <w:rFonts w:cs="Arial"/>
                  <w:sz w:val="18"/>
                  <w:szCs w:val="18"/>
                </w:rPr>
                <w:t>H</w:t>
              </w:r>
            </w:ins>
          </w:p>
        </w:tc>
        <w:tc>
          <w:tcPr>
            <w:tcW w:w="1296" w:type="dxa"/>
            <w:vAlign w:val="center"/>
          </w:tcPr>
          <w:p w14:paraId="5B3A1BDE" w14:textId="77777777" w:rsidR="00FC50E1" w:rsidRPr="001570EA" w:rsidRDefault="00FC50E1" w:rsidP="003658D5">
            <w:pPr>
              <w:jc w:val="left"/>
              <w:rPr>
                <w:ins w:id="38608" w:author="Greg Clendenning" w:date="2024-04-16T16:42:00Z"/>
                <w:rFonts w:cs="Arial"/>
                <w:sz w:val="18"/>
                <w:szCs w:val="18"/>
              </w:rPr>
            </w:pPr>
            <w:ins w:id="38609" w:author="Greg Clendenning" w:date="2024-04-16T16:42:00Z">
              <w:r w:rsidRPr="001570EA">
                <w:rPr>
                  <w:rFonts w:cs="Arial"/>
                  <w:sz w:val="18"/>
                  <w:szCs w:val="18"/>
                </w:rPr>
                <w:t>Pittsburgh</w:t>
              </w:r>
            </w:ins>
          </w:p>
        </w:tc>
        <w:tc>
          <w:tcPr>
            <w:tcW w:w="1374" w:type="dxa"/>
            <w:vAlign w:val="center"/>
          </w:tcPr>
          <w:p w14:paraId="5F4C04DD" w14:textId="77777777" w:rsidR="00FC50E1" w:rsidRPr="001570EA" w:rsidRDefault="00FC50E1" w:rsidP="003658D5">
            <w:pPr>
              <w:jc w:val="center"/>
              <w:rPr>
                <w:ins w:id="38610" w:author="Greg Clendenning" w:date="2024-04-16T16:42:00Z"/>
                <w:rFonts w:cs="Arial"/>
                <w:sz w:val="18"/>
                <w:szCs w:val="22"/>
              </w:rPr>
            </w:pPr>
            <w:ins w:id="38611" w:author="Greg Clendenning" w:date="2024-04-16T16:42:00Z">
              <w:r w:rsidRPr="001570EA">
                <w:rPr>
                  <w:sz w:val="18"/>
                  <w:szCs w:val="22"/>
                </w:rPr>
                <w:t>0.0060367</w:t>
              </w:r>
            </w:ins>
          </w:p>
        </w:tc>
        <w:tc>
          <w:tcPr>
            <w:tcW w:w="1374" w:type="dxa"/>
            <w:vAlign w:val="center"/>
          </w:tcPr>
          <w:p w14:paraId="02637DBD" w14:textId="77777777" w:rsidR="00FC50E1" w:rsidRPr="001570EA" w:rsidRDefault="00FC50E1" w:rsidP="003658D5">
            <w:pPr>
              <w:jc w:val="center"/>
              <w:rPr>
                <w:ins w:id="38612" w:author="Greg Clendenning" w:date="2024-04-16T16:42:00Z"/>
                <w:rFonts w:cs="Arial"/>
                <w:sz w:val="18"/>
                <w:szCs w:val="22"/>
              </w:rPr>
            </w:pPr>
            <w:ins w:id="38613" w:author="Greg Clendenning" w:date="2024-04-16T16:42:00Z">
              <w:r w:rsidRPr="001570EA">
                <w:rPr>
                  <w:sz w:val="18"/>
                  <w:szCs w:val="22"/>
                </w:rPr>
                <w:t>0.0056171</w:t>
              </w:r>
            </w:ins>
          </w:p>
        </w:tc>
        <w:tc>
          <w:tcPr>
            <w:tcW w:w="1374" w:type="dxa"/>
            <w:vAlign w:val="center"/>
          </w:tcPr>
          <w:p w14:paraId="3DDB5AE8" w14:textId="77777777" w:rsidR="00FC50E1" w:rsidRPr="001570EA" w:rsidRDefault="00FC50E1" w:rsidP="003658D5">
            <w:pPr>
              <w:jc w:val="center"/>
              <w:rPr>
                <w:ins w:id="38614" w:author="Greg Clendenning" w:date="2024-04-16T16:42:00Z"/>
                <w:rFonts w:cs="Arial"/>
                <w:sz w:val="18"/>
                <w:szCs w:val="22"/>
              </w:rPr>
            </w:pPr>
            <w:ins w:id="38615" w:author="Greg Clendenning" w:date="2024-04-16T16:42:00Z">
              <w:r w:rsidRPr="001570EA">
                <w:rPr>
                  <w:sz w:val="18"/>
                  <w:szCs w:val="22"/>
                </w:rPr>
                <w:t>0.0043588</w:t>
              </w:r>
            </w:ins>
          </w:p>
        </w:tc>
        <w:tc>
          <w:tcPr>
            <w:tcW w:w="1374" w:type="dxa"/>
            <w:vAlign w:val="center"/>
          </w:tcPr>
          <w:p w14:paraId="233B464F" w14:textId="77777777" w:rsidR="00FC50E1" w:rsidRPr="001570EA" w:rsidRDefault="00FC50E1" w:rsidP="003658D5">
            <w:pPr>
              <w:jc w:val="center"/>
              <w:rPr>
                <w:ins w:id="38616" w:author="Greg Clendenning" w:date="2024-04-16T16:42:00Z"/>
                <w:rFonts w:cs="Arial"/>
                <w:sz w:val="18"/>
                <w:szCs w:val="22"/>
              </w:rPr>
            </w:pPr>
            <w:ins w:id="38617" w:author="Greg Clendenning" w:date="2024-04-16T16:42:00Z">
              <w:r w:rsidRPr="001570EA">
                <w:rPr>
                  <w:sz w:val="18"/>
                  <w:szCs w:val="22"/>
                </w:rPr>
                <w:t>0.0019083</w:t>
              </w:r>
            </w:ins>
          </w:p>
        </w:tc>
        <w:tc>
          <w:tcPr>
            <w:tcW w:w="1374" w:type="dxa"/>
            <w:vAlign w:val="center"/>
          </w:tcPr>
          <w:p w14:paraId="34050EE1" w14:textId="77777777" w:rsidR="00FC50E1" w:rsidRPr="001570EA" w:rsidRDefault="00FC50E1" w:rsidP="003658D5">
            <w:pPr>
              <w:jc w:val="center"/>
              <w:rPr>
                <w:ins w:id="38618" w:author="Greg Clendenning" w:date="2024-04-16T16:42:00Z"/>
                <w:rFonts w:cs="Arial"/>
                <w:sz w:val="18"/>
                <w:szCs w:val="22"/>
              </w:rPr>
            </w:pPr>
            <w:ins w:id="38619" w:author="Greg Clendenning" w:date="2024-04-16T16:42:00Z">
              <w:r w:rsidRPr="001570EA">
                <w:rPr>
                  <w:sz w:val="18"/>
                  <w:szCs w:val="22"/>
                </w:rPr>
                <w:t>0.0015966</w:t>
              </w:r>
            </w:ins>
          </w:p>
        </w:tc>
      </w:tr>
      <w:tr w:rsidR="00FC50E1" w:rsidRPr="001570EA" w14:paraId="49BC3EB3" w14:textId="77777777" w:rsidTr="003658D5">
        <w:trPr>
          <w:trHeight w:val="360"/>
          <w:tblHeader/>
          <w:ins w:id="38620" w:author="Greg Clendenning" w:date="2024-04-16T16:42:00Z"/>
        </w:trPr>
        <w:tc>
          <w:tcPr>
            <w:tcW w:w="1008" w:type="dxa"/>
            <w:vAlign w:val="center"/>
          </w:tcPr>
          <w:p w14:paraId="68DEF613" w14:textId="77777777" w:rsidR="00FC50E1" w:rsidRPr="001570EA" w:rsidRDefault="00FC50E1" w:rsidP="003658D5">
            <w:pPr>
              <w:jc w:val="center"/>
              <w:rPr>
                <w:ins w:id="38621" w:author="Greg Clendenning" w:date="2024-04-16T16:42:00Z"/>
                <w:rFonts w:cs="Arial"/>
                <w:sz w:val="18"/>
                <w:szCs w:val="18"/>
              </w:rPr>
            </w:pPr>
            <w:ins w:id="38622" w:author="Greg Clendenning" w:date="2024-04-16T16:42:00Z">
              <w:r w:rsidRPr="001570EA">
                <w:rPr>
                  <w:rFonts w:cs="Arial"/>
                  <w:sz w:val="18"/>
                  <w:szCs w:val="18"/>
                </w:rPr>
                <w:t>B</w:t>
              </w:r>
            </w:ins>
          </w:p>
        </w:tc>
        <w:tc>
          <w:tcPr>
            <w:tcW w:w="1296" w:type="dxa"/>
            <w:vAlign w:val="center"/>
          </w:tcPr>
          <w:p w14:paraId="4C9329EB" w14:textId="77777777" w:rsidR="00FC50E1" w:rsidRPr="001570EA" w:rsidRDefault="00FC50E1" w:rsidP="003658D5">
            <w:pPr>
              <w:jc w:val="left"/>
              <w:rPr>
                <w:ins w:id="38623" w:author="Greg Clendenning" w:date="2024-04-16T16:42:00Z"/>
                <w:rFonts w:cs="Arial"/>
                <w:sz w:val="18"/>
                <w:szCs w:val="18"/>
              </w:rPr>
            </w:pPr>
            <w:ins w:id="38624" w:author="Greg Clendenning" w:date="2024-04-16T16:42:00Z">
              <w:r w:rsidRPr="001570EA">
                <w:rPr>
                  <w:rFonts w:cs="Arial"/>
                  <w:sz w:val="18"/>
                  <w:szCs w:val="18"/>
                </w:rPr>
                <w:t>Scranton</w:t>
              </w:r>
            </w:ins>
          </w:p>
        </w:tc>
        <w:tc>
          <w:tcPr>
            <w:tcW w:w="1374" w:type="dxa"/>
            <w:vAlign w:val="center"/>
          </w:tcPr>
          <w:p w14:paraId="44BBEF3E" w14:textId="77777777" w:rsidR="00FC50E1" w:rsidRPr="001570EA" w:rsidRDefault="00FC50E1" w:rsidP="003658D5">
            <w:pPr>
              <w:jc w:val="center"/>
              <w:rPr>
                <w:ins w:id="38625" w:author="Greg Clendenning" w:date="2024-04-16T16:42:00Z"/>
                <w:rFonts w:cs="Arial"/>
                <w:sz w:val="18"/>
                <w:szCs w:val="22"/>
              </w:rPr>
            </w:pPr>
            <w:ins w:id="38626" w:author="Greg Clendenning" w:date="2024-04-16T16:42:00Z">
              <w:r w:rsidRPr="001570EA">
                <w:rPr>
                  <w:sz w:val="18"/>
                  <w:szCs w:val="22"/>
                </w:rPr>
                <w:t>0.0106358</w:t>
              </w:r>
            </w:ins>
          </w:p>
        </w:tc>
        <w:tc>
          <w:tcPr>
            <w:tcW w:w="1374" w:type="dxa"/>
            <w:vAlign w:val="center"/>
          </w:tcPr>
          <w:p w14:paraId="78D5F350" w14:textId="77777777" w:rsidR="00FC50E1" w:rsidRPr="001570EA" w:rsidRDefault="00FC50E1" w:rsidP="003658D5">
            <w:pPr>
              <w:jc w:val="center"/>
              <w:rPr>
                <w:ins w:id="38627" w:author="Greg Clendenning" w:date="2024-04-16T16:42:00Z"/>
                <w:rFonts w:cs="Arial"/>
                <w:sz w:val="18"/>
                <w:szCs w:val="22"/>
              </w:rPr>
            </w:pPr>
            <w:ins w:id="38628" w:author="Greg Clendenning" w:date="2024-04-16T16:42:00Z">
              <w:r w:rsidRPr="001570EA">
                <w:rPr>
                  <w:sz w:val="18"/>
                  <w:szCs w:val="22"/>
                </w:rPr>
                <w:t>0.0100137</w:t>
              </w:r>
            </w:ins>
          </w:p>
        </w:tc>
        <w:tc>
          <w:tcPr>
            <w:tcW w:w="1374" w:type="dxa"/>
            <w:vAlign w:val="center"/>
          </w:tcPr>
          <w:p w14:paraId="42E44371" w14:textId="77777777" w:rsidR="00FC50E1" w:rsidRPr="001570EA" w:rsidRDefault="00FC50E1" w:rsidP="003658D5">
            <w:pPr>
              <w:jc w:val="center"/>
              <w:rPr>
                <w:ins w:id="38629" w:author="Greg Clendenning" w:date="2024-04-16T16:42:00Z"/>
                <w:rFonts w:cs="Arial"/>
                <w:sz w:val="18"/>
                <w:szCs w:val="22"/>
              </w:rPr>
            </w:pPr>
            <w:ins w:id="38630" w:author="Greg Clendenning" w:date="2024-04-16T16:42:00Z">
              <w:r w:rsidRPr="001570EA">
                <w:rPr>
                  <w:sz w:val="18"/>
                  <w:szCs w:val="22"/>
                </w:rPr>
                <w:t>0.0076209</w:t>
              </w:r>
            </w:ins>
          </w:p>
        </w:tc>
        <w:tc>
          <w:tcPr>
            <w:tcW w:w="1374" w:type="dxa"/>
            <w:vAlign w:val="center"/>
          </w:tcPr>
          <w:p w14:paraId="49FC17CC" w14:textId="77777777" w:rsidR="00FC50E1" w:rsidRPr="001570EA" w:rsidRDefault="00FC50E1" w:rsidP="003658D5">
            <w:pPr>
              <w:jc w:val="center"/>
              <w:rPr>
                <w:ins w:id="38631" w:author="Greg Clendenning" w:date="2024-04-16T16:42:00Z"/>
                <w:rFonts w:cs="Arial"/>
                <w:sz w:val="18"/>
                <w:szCs w:val="22"/>
              </w:rPr>
            </w:pPr>
            <w:ins w:id="38632" w:author="Greg Clendenning" w:date="2024-04-16T16:42:00Z">
              <w:r w:rsidRPr="001570EA">
                <w:rPr>
                  <w:sz w:val="18"/>
                  <w:szCs w:val="22"/>
                </w:rPr>
                <w:t>0.0034986</w:t>
              </w:r>
            </w:ins>
          </w:p>
        </w:tc>
        <w:tc>
          <w:tcPr>
            <w:tcW w:w="1374" w:type="dxa"/>
            <w:vAlign w:val="center"/>
          </w:tcPr>
          <w:p w14:paraId="6729CD77" w14:textId="77777777" w:rsidR="00FC50E1" w:rsidRPr="001570EA" w:rsidRDefault="00FC50E1" w:rsidP="003658D5">
            <w:pPr>
              <w:jc w:val="center"/>
              <w:rPr>
                <w:ins w:id="38633" w:author="Greg Clendenning" w:date="2024-04-16T16:42:00Z"/>
                <w:rFonts w:cs="Arial"/>
                <w:sz w:val="18"/>
                <w:szCs w:val="22"/>
              </w:rPr>
            </w:pPr>
            <w:ins w:id="38634" w:author="Greg Clendenning" w:date="2024-04-16T16:42:00Z">
              <w:r w:rsidRPr="001570EA">
                <w:rPr>
                  <w:sz w:val="18"/>
                  <w:szCs w:val="22"/>
                </w:rPr>
                <w:t>0.0021796</w:t>
              </w:r>
            </w:ins>
          </w:p>
        </w:tc>
      </w:tr>
      <w:tr w:rsidR="00FC50E1" w:rsidRPr="001570EA" w14:paraId="7649ED6D" w14:textId="77777777" w:rsidTr="003658D5">
        <w:trPr>
          <w:trHeight w:val="360"/>
          <w:tblHeader/>
          <w:ins w:id="38635" w:author="Greg Clendenning" w:date="2024-04-16T16:42:00Z"/>
        </w:trPr>
        <w:tc>
          <w:tcPr>
            <w:tcW w:w="1008" w:type="dxa"/>
            <w:vAlign w:val="center"/>
          </w:tcPr>
          <w:p w14:paraId="55BE2527" w14:textId="77777777" w:rsidR="00FC50E1" w:rsidRPr="001570EA" w:rsidRDefault="00FC50E1" w:rsidP="003658D5">
            <w:pPr>
              <w:jc w:val="center"/>
              <w:rPr>
                <w:ins w:id="38636" w:author="Greg Clendenning" w:date="2024-04-16T16:42:00Z"/>
                <w:rFonts w:cs="Arial"/>
                <w:sz w:val="18"/>
                <w:szCs w:val="18"/>
              </w:rPr>
            </w:pPr>
            <w:ins w:id="38637" w:author="Greg Clendenning" w:date="2024-04-16T16:42:00Z">
              <w:r w:rsidRPr="001570EA">
                <w:rPr>
                  <w:rFonts w:cs="Arial"/>
                  <w:sz w:val="18"/>
                  <w:szCs w:val="18"/>
                </w:rPr>
                <w:t>F</w:t>
              </w:r>
            </w:ins>
          </w:p>
        </w:tc>
        <w:tc>
          <w:tcPr>
            <w:tcW w:w="1296" w:type="dxa"/>
            <w:vAlign w:val="center"/>
          </w:tcPr>
          <w:p w14:paraId="7AA437FC" w14:textId="77777777" w:rsidR="00FC50E1" w:rsidRPr="001570EA" w:rsidRDefault="00FC50E1" w:rsidP="003658D5">
            <w:pPr>
              <w:jc w:val="left"/>
              <w:rPr>
                <w:ins w:id="38638" w:author="Greg Clendenning" w:date="2024-04-16T16:42:00Z"/>
                <w:rFonts w:cs="Arial"/>
                <w:sz w:val="18"/>
                <w:szCs w:val="18"/>
              </w:rPr>
            </w:pPr>
            <w:ins w:id="38639" w:author="Greg Clendenning" w:date="2024-04-16T16:42:00Z">
              <w:r w:rsidRPr="001570EA">
                <w:rPr>
                  <w:rFonts w:cs="Arial"/>
                  <w:sz w:val="18"/>
                  <w:szCs w:val="18"/>
                </w:rPr>
                <w:t>Williamsport</w:t>
              </w:r>
            </w:ins>
          </w:p>
        </w:tc>
        <w:tc>
          <w:tcPr>
            <w:tcW w:w="1374" w:type="dxa"/>
            <w:vAlign w:val="center"/>
          </w:tcPr>
          <w:p w14:paraId="0904B131" w14:textId="77777777" w:rsidR="00FC50E1" w:rsidRPr="001570EA" w:rsidRDefault="00FC50E1" w:rsidP="003658D5">
            <w:pPr>
              <w:jc w:val="center"/>
              <w:rPr>
                <w:ins w:id="38640" w:author="Greg Clendenning" w:date="2024-04-16T16:42:00Z"/>
                <w:rFonts w:cs="Arial"/>
                <w:sz w:val="18"/>
                <w:szCs w:val="22"/>
              </w:rPr>
            </w:pPr>
            <w:ins w:id="38641" w:author="Greg Clendenning" w:date="2024-04-16T16:42:00Z">
              <w:r w:rsidRPr="001570EA">
                <w:rPr>
                  <w:sz w:val="18"/>
                  <w:szCs w:val="22"/>
                </w:rPr>
                <w:t>0.0096529</w:t>
              </w:r>
            </w:ins>
          </w:p>
        </w:tc>
        <w:tc>
          <w:tcPr>
            <w:tcW w:w="1374" w:type="dxa"/>
            <w:vAlign w:val="center"/>
          </w:tcPr>
          <w:p w14:paraId="140E54FC" w14:textId="77777777" w:rsidR="00FC50E1" w:rsidRPr="001570EA" w:rsidRDefault="00FC50E1" w:rsidP="003658D5">
            <w:pPr>
              <w:jc w:val="center"/>
              <w:rPr>
                <w:ins w:id="38642" w:author="Greg Clendenning" w:date="2024-04-16T16:42:00Z"/>
                <w:rFonts w:cs="Arial"/>
                <w:sz w:val="18"/>
                <w:szCs w:val="22"/>
              </w:rPr>
            </w:pPr>
            <w:ins w:id="38643" w:author="Greg Clendenning" w:date="2024-04-16T16:42:00Z">
              <w:r w:rsidRPr="001570EA">
                <w:rPr>
                  <w:sz w:val="18"/>
                  <w:szCs w:val="22"/>
                </w:rPr>
                <w:t>0.0089461</w:t>
              </w:r>
            </w:ins>
          </w:p>
        </w:tc>
        <w:tc>
          <w:tcPr>
            <w:tcW w:w="1374" w:type="dxa"/>
            <w:vAlign w:val="center"/>
          </w:tcPr>
          <w:p w14:paraId="04DEF329" w14:textId="77777777" w:rsidR="00FC50E1" w:rsidRPr="001570EA" w:rsidRDefault="00FC50E1" w:rsidP="003658D5">
            <w:pPr>
              <w:jc w:val="center"/>
              <w:rPr>
                <w:ins w:id="38644" w:author="Greg Clendenning" w:date="2024-04-16T16:42:00Z"/>
                <w:rFonts w:cs="Arial"/>
                <w:sz w:val="18"/>
                <w:szCs w:val="22"/>
              </w:rPr>
            </w:pPr>
            <w:ins w:id="38645" w:author="Greg Clendenning" w:date="2024-04-16T16:42:00Z">
              <w:r w:rsidRPr="001570EA">
                <w:rPr>
                  <w:sz w:val="18"/>
                  <w:szCs w:val="22"/>
                </w:rPr>
                <w:t>0.0067885</w:t>
              </w:r>
            </w:ins>
          </w:p>
        </w:tc>
        <w:tc>
          <w:tcPr>
            <w:tcW w:w="1374" w:type="dxa"/>
            <w:vAlign w:val="center"/>
          </w:tcPr>
          <w:p w14:paraId="7823146D" w14:textId="77777777" w:rsidR="00FC50E1" w:rsidRPr="001570EA" w:rsidRDefault="00FC50E1" w:rsidP="003658D5">
            <w:pPr>
              <w:jc w:val="center"/>
              <w:rPr>
                <w:ins w:id="38646" w:author="Greg Clendenning" w:date="2024-04-16T16:42:00Z"/>
                <w:rFonts w:cs="Arial"/>
                <w:sz w:val="18"/>
                <w:szCs w:val="22"/>
              </w:rPr>
            </w:pPr>
            <w:ins w:id="38647" w:author="Greg Clendenning" w:date="2024-04-16T16:42:00Z">
              <w:r w:rsidRPr="001570EA">
                <w:rPr>
                  <w:sz w:val="18"/>
                  <w:szCs w:val="22"/>
                </w:rPr>
                <w:t>0.0030166</w:t>
              </w:r>
            </w:ins>
          </w:p>
        </w:tc>
        <w:tc>
          <w:tcPr>
            <w:tcW w:w="1374" w:type="dxa"/>
            <w:vAlign w:val="center"/>
          </w:tcPr>
          <w:p w14:paraId="74D3A410" w14:textId="77777777" w:rsidR="00FC50E1" w:rsidRPr="001570EA" w:rsidRDefault="00FC50E1" w:rsidP="003658D5">
            <w:pPr>
              <w:jc w:val="center"/>
              <w:rPr>
                <w:ins w:id="38648" w:author="Greg Clendenning" w:date="2024-04-16T16:42:00Z"/>
                <w:rFonts w:cs="Arial"/>
                <w:sz w:val="18"/>
                <w:szCs w:val="22"/>
              </w:rPr>
            </w:pPr>
            <w:ins w:id="38649" w:author="Greg Clendenning" w:date="2024-04-16T16:42:00Z">
              <w:r w:rsidRPr="001570EA">
                <w:rPr>
                  <w:sz w:val="18"/>
                  <w:szCs w:val="22"/>
                </w:rPr>
                <w:t>0.0020645</w:t>
              </w:r>
            </w:ins>
          </w:p>
        </w:tc>
      </w:tr>
    </w:tbl>
    <w:p w14:paraId="0D2652EE" w14:textId="77777777" w:rsidR="00FC50E1" w:rsidRPr="001570EA" w:rsidRDefault="00FC50E1" w:rsidP="00FC50E1">
      <w:pPr>
        <w:rPr>
          <w:ins w:id="38650" w:author="Greg Clendenning" w:date="2024-04-16T16:42:00Z"/>
        </w:rPr>
      </w:pPr>
    </w:p>
    <w:p w14:paraId="7672E55F" w14:textId="53001DF5" w:rsidR="00FC50E1" w:rsidRPr="001570EA" w:rsidRDefault="00FC50E1" w:rsidP="00FC50E1">
      <w:pPr>
        <w:pStyle w:val="Caption"/>
        <w:jc w:val="left"/>
        <w:rPr>
          <w:ins w:id="38651" w:author="Greg Clendenning" w:date="2024-04-16T16:42:00Z"/>
        </w:rPr>
      </w:pPr>
      <w:bookmarkStart w:id="38652" w:name="_Ref163657429"/>
      <w:ins w:id="38653" w:author="Greg Clendenning" w:date="2024-04-16T16:42:00Z">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r w:rsidR="00A11E80" w:rsidRPr="001570EA">
          <w:rPr>
            <w:noProof/>
          </w:rPr>
          <w:t>180</w:t>
        </w:r>
        <w:r w:rsidR="002E093A" w:rsidRPr="001570EA">
          <w:fldChar w:fldCharType="end"/>
        </w:r>
        <w:bookmarkEnd w:id="38652"/>
        <w:r w:rsidRPr="001570EA">
          <w:t>: Winter Energy to Demand Factor Increments, (ETDF</w:t>
        </w:r>
        <w:r w:rsidRPr="001570EA">
          <w:rPr>
            <w:vertAlign w:val="subscript"/>
          </w:rPr>
          <w:t>winter,increments</w:t>
        </w:r>
        <w:r w:rsidRPr="001570EA">
          <w:t>)</w:t>
        </w:r>
      </w:ins>
    </w:p>
    <w:tbl>
      <w:tblPr>
        <w:tblStyle w:val="TableGrid"/>
        <w:tblW w:w="8538" w:type="dxa"/>
        <w:tblLook w:val="04A0" w:firstRow="1" w:lastRow="0" w:firstColumn="1" w:lastColumn="0" w:noHBand="0" w:noVBand="1"/>
      </w:tblPr>
      <w:tblGrid>
        <w:gridCol w:w="1008"/>
        <w:gridCol w:w="1296"/>
        <w:gridCol w:w="1558"/>
        <w:gridCol w:w="1558"/>
        <w:gridCol w:w="1559"/>
        <w:gridCol w:w="1559"/>
      </w:tblGrid>
      <w:tr w:rsidR="00FC50E1" w:rsidRPr="001570EA" w14:paraId="77A0DD9A" w14:textId="77777777" w:rsidTr="003658D5">
        <w:trPr>
          <w:ins w:id="38654" w:author="Greg Clendenning" w:date="2024-04-16T16:42:00Z"/>
        </w:trPr>
        <w:tc>
          <w:tcPr>
            <w:tcW w:w="1008" w:type="dxa"/>
            <w:tcBorders>
              <w:bottom w:val="nil"/>
            </w:tcBorders>
            <w:shd w:val="clear" w:color="auto" w:fill="A6A6A6" w:themeFill="background1" w:themeFillShade="A6"/>
          </w:tcPr>
          <w:p w14:paraId="30D66C11" w14:textId="77777777" w:rsidR="00FC50E1" w:rsidRPr="001570EA" w:rsidRDefault="00FC50E1" w:rsidP="003658D5">
            <w:pPr>
              <w:pStyle w:val="TableCell"/>
              <w:keepNext w:val="0"/>
              <w:spacing w:before="60" w:after="60"/>
              <w:jc w:val="left"/>
              <w:rPr>
                <w:ins w:id="38655" w:author="Greg Clendenning" w:date="2024-04-16T16:42:00Z"/>
                <w:rFonts w:eastAsia="Calibri" w:cs="Arial"/>
                <w:b/>
                <w:szCs w:val="18"/>
              </w:rPr>
            </w:pPr>
          </w:p>
        </w:tc>
        <w:tc>
          <w:tcPr>
            <w:tcW w:w="1296" w:type="dxa"/>
            <w:tcBorders>
              <w:bottom w:val="nil"/>
            </w:tcBorders>
            <w:shd w:val="clear" w:color="auto" w:fill="A6A6A6" w:themeFill="background1" w:themeFillShade="A6"/>
          </w:tcPr>
          <w:p w14:paraId="2CFC9A13" w14:textId="77777777" w:rsidR="00FC50E1" w:rsidRPr="001570EA" w:rsidRDefault="00FC50E1" w:rsidP="003658D5">
            <w:pPr>
              <w:pStyle w:val="TableCell"/>
              <w:keepNext w:val="0"/>
              <w:spacing w:before="60" w:after="60"/>
              <w:jc w:val="left"/>
              <w:rPr>
                <w:ins w:id="38656" w:author="Greg Clendenning" w:date="2024-04-16T16:42:00Z"/>
                <w:rFonts w:eastAsia="Calibri" w:cs="Arial"/>
                <w:b/>
                <w:szCs w:val="18"/>
              </w:rPr>
            </w:pPr>
          </w:p>
        </w:tc>
        <w:tc>
          <w:tcPr>
            <w:tcW w:w="6234" w:type="dxa"/>
            <w:gridSpan w:val="4"/>
            <w:shd w:val="clear" w:color="auto" w:fill="A6A6A6" w:themeFill="background1" w:themeFillShade="A6"/>
          </w:tcPr>
          <w:p w14:paraId="71AF92D5" w14:textId="77777777" w:rsidR="00FC50E1" w:rsidRPr="001570EA" w:rsidRDefault="00FC50E1" w:rsidP="003658D5">
            <w:pPr>
              <w:pStyle w:val="TableCell"/>
              <w:keepNext w:val="0"/>
              <w:spacing w:before="60" w:after="60"/>
              <w:jc w:val="center"/>
              <w:rPr>
                <w:ins w:id="38657" w:author="Greg Clendenning" w:date="2024-04-16T16:42:00Z"/>
                <w:rFonts w:eastAsia="Calibri" w:cs="Arial"/>
                <w:b/>
                <w:szCs w:val="18"/>
              </w:rPr>
            </w:pPr>
            <w:ins w:id="38658" w:author="Greg Clendenning" w:date="2024-04-16T16:42:00Z">
              <w:r w:rsidRPr="001570EA">
                <w:rPr>
                  <w:rFonts w:eastAsia="Calibri" w:cs="Arial"/>
                  <w:b/>
                  <w:szCs w:val="18"/>
                </w:rPr>
                <w:t>Array Azimuth Range</w:t>
              </w:r>
            </w:ins>
          </w:p>
        </w:tc>
      </w:tr>
      <w:tr w:rsidR="00FC50E1" w:rsidRPr="001570EA" w14:paraId="73F100AA" w14:textId="77777777" w:rsidTr="003658D5">
        <w:trPr>
          <w:ins w:id="38659" w:author="Greg Clendenning" w:date="2024-04-16T16:42:00Z"/>
        </w:trPr>
        <w:tc>
          <w:tcPr>
            <w:tcW w:w="1008" w:type="dxa"/>
            <w:tcBorders>
              <w:top w:val="nil"/>
            </w:tcBorders>
            <w:shd w:val="clear" w:color="auto" w:fill="A6A6A6" w:themeFill="background1" w:themeFillShade="A6"/>
            <w:vAlign w:val="bottom"/>
          </w:tcPr>
          <w:p w14:paraId="71625042" w14:textId="77777777" w:rsidR="00FC50E1" w:rsidRPr="001570EA" w:rsidRDefault="00FC50E1" w:rsidP="003658D5">
            <w:pPr>
              <w:pStyle w:val="TableCell"/>
              <w:keepNext w:val="0"/>
              <w:spacing w:before="60" w:after="60"/>
              <w:jc w:val="center"/>
              <w:rPr>
                <w:ins w:id="38660" w:author="Greg Clendenning" w:date="2024-04-16T16:42:00Z"/>
                <w:rFonts w:eastAsia="Calibri" w:cs="Arial"/>
                <w:b/>
                <w:szCs w:val="18"/>
              </w:rPr>
            </w:pPr>
            <w:ins w:id="38661" w:author="Greg Clendenning" w:date="2024-04-16T16:42:00Z">
              <w:r w:rsidRPr="001570EA">
                <w:rPr>
                  <w:rFonts w:eastAsia="Calibri" w:cs="Arial"/>
                  <w:b/>
                  <w:szCs w:val="18"/>
                </w:rPr>
                <w:t>Climate Region</w:t>
              </w:r>
            </w:ins>
          </w:p>
        </w:tc>
        <w:tc>
          <w:tcPr>
            <w:tcW w:w="1296" w:type="dxa"/>
            <w:tcBorders>
              <w:top w:val="nil"/>
            </w:tcBorders>
            <w:shd w:val="clear" w:color="auto" w:fill="A6A6A6" w:themeFill="background1" w:themeFillShade="A6"/>
            <w:vAlign w:val="bottom"/>
          </w:tcPr>
          <w:p w14:paraId="63ADE2CB" w14:textId="77777777" w:rsidR="00FC50E1" w:rsidRPr="001570EA" w:rsidRDefault="00FC50E1" w:rsidP="003658D5">
            <w:pPr>
              <w:pStyle w:val="TableCell"/>
              <w:keepNext w:val="0"/>
              <w:spacing w:before="60" w:after="60"/>
              <w:jc w:val="center"/>
              <w:rPr>
                <w:ins w:id="38662" w:author="Greg Clendenning" w:date="2024-04-16T16:42:00Z"/>
                <w:rFonts w:eastAsia="Calibri" w:cs="Arial"/>
                <w:b/>
                <w:szCs w:val="18"/>
              </w:rPr>
            </w:pPr>
            <w:ins w:id="38663" w:author="Greg Clendenning" w:date="2024-04-16T16:42:00Z">
              <w:r w:rsidRPr="001570EA">
                <w:rPr>
                  <w:rFonts w:eastAsia="Calibri" w:cs="Arial"/>
                  <w:b/>
                  <w:szCs w:val="18"/>
                </w:rPr>
                <w:t>Reference City</w:t>
              </w:r>
            </w:ins>
          </w:p>
        </w:tc>
        <w:tc>
          <w:tcPr>
            <w:tcW w:w="1558" w:type="dxa"/>
            <w:shd w:val="clear" w:color="auto" w:fill="A6A6A6" w:themeFill="background1" w:themeFillShade="A6"/>
            <w:vAlign w:val="center"/>
          </w:tcPr>
          <w:p w14:paraId="20E27877" w14:textId="77777777" w:rsidR="00FC50E1" w:rsidRPr="001570EA" w:rsidRDefault="00FC50E1" w:rsidP="003658D5">
            <w:pPr>
              <w:pStyle w:val="TableCell"/>
              <w:keepNext w:val="0"/>
              <w:spacing w:before="60" w:after="60"/>
              <w:jc w:val="center"/>
              <w:rPr>
                <w:ins w:id="38664" w:author="Greg Clendenning" w:date="2024-04-16T16:42:00Z"/>
                <w:rFonts w:eastAsia="Calibri" w:cs="Arial"/>
                <w:b/>
                <w:szCs w:val="18"/>
              </w:rPr>
            </w:pPr>
            <w:ins w:id="38665" w:author="Greg Clendenning" w:date="2024-04-16T16:42:00Z">
              <w:r w:rsidRPr="001570EA">
                <w:rPr>
                  <w:rFonts w:eastAsia="Calibri" w:cs="Arial"/>
                  <w:b/>
                  <w:szCs w:val="18"/>
                </w:rPr>
                <w:t>90° to 135°</w:t>
              </w:r>
            </w:ins>
          </w:p>
        </w:tc>
        <w:tc>
          <w:tcPr>
            <w:tcW w:w="1558" w:type="dxa"/>
            <w:shd w:val="clear" w:color="auto" w:fill="A6A6A6" w:themeFill="background1" w:themeFillShade="A6"/>
            <w:vAlign w:val="center"/>
          </w:tcPr>
          <w:p w14:paraId="2B34243B" w14:textId="77777777" w:rsidR="00FC50E1" w:rsidRPr="001570EA" w:rsidRDefault="00FC50E1" w:rsidP="003658D5">
            <w:pPr>
              <w:pStyle w:val="TableCell"/>
              <w:keepNext w:val="0"/>
              <w:spacing w:before="60" w:after="60"/>
              <w:jc w:val="center"/>
              <w:rPr>
                <w:ins w:id="38666" w:author="Greg Clendenning" w:date="2024-04-16T16:42:00Z"/>
                <w:rFonts w:eastAsia="Calibri" w:cs="Arial"/>
                <w:b/>
                <w:szCs w:val="18"/>
              </w:rPr>
            </w:pPr>
            <w:ins w:id="38667" w:author="Greg Clendenning" w:date="2024-04-16T16:42:00Z">
              <w:r w:rsidRPr="001570EA">
                <w:rPr>
                  <w:rFonts w:eastAsia="Calibri" w:cs="Arial"/>
                  <w:b/>
                  <w:szCs w:val="18"/>
                </w:rPr>
                <w:t>135° to 180°</w:t>
              </w:r>
            </w:ins>
          </w:p>
        </w:tc>
        <w:tc>
          <w:tcPr>
            <w:tcW w:w="1559" w:type="dxa"/>
            <w:shd w:val="clear" w:color="auto" w:fill="A6A6A6" w:themeFill="background1" w:themeFillShade="A6"/>
            <w:vAlign w:val="center"/>
          </w:tcPr>
          <w:p w14:paraId="0A5EAB5A" w14:textId="77777777" w:rsidR="00FC50E1" w:rsidRPr="001570EA" w:rsidRDefault="00FC50E1" w:rsidP="003658D5">
            <w:pPr>
              <w:pStyle w:val="TableCell"/>
              <w:keepNext w:val="0"/>
              <w:spacing w:before="60" w:after="60"/>
              <w:jc w:val="center"/>
              <w:rPr>
                <w:ins w:id="38668" w:author="Greg Clendenning" w:date="2024-04-16T16:42:00Z"/>
                <w:rFonts w:eastAsia="Calibri" w:cs="Arial"/>
                <w:b/>
                <w:szCs w:val="18"/>
              </w:rPr>
            </w:pPr>
            <w:ins w:id="38669" w:author="Greg Clendenning" w:date="2024-04-16T16:42:00Z">
              <w:r w:rsidRPr="001570EA">
                <w:rPr>
                  <w:rFonts w:eastAsia="Calibri" w:cs="Arial"/>
                  <w:b/>
                  <w:szCs w:val="18"/>
                </w:rPr>
                <w:t>180° to 225°</w:t>
              </w:r>
            </w:ins>
          </w:p>
        </w:tc>
        <w:tc>
          <w:tcPr>
            <w:tcW w:w="1559" w:type="dxa"/>
            <w:shd w:val="clear" w:color="auto" w:fill="A6A6A6" w:themeFill="background1" w:themeFillShade="A6"/>
            <w:vAlign w:val="center"/>
          </w:tcPr>
          <w:p w14:paraId="6CE04CD9" w14:textId="77777777" w:rsidR="00FC50E1" w:rsidRPr="001570EA" w:rsidRDefault="00FC50E1" w:rsidP="003658D5">
            <w:pPr>
              <w:pStyle w:val="TableCell"/>
              <w:keepNext w:val="0"/>
              <w:spacing w:before="60" w:after="60"/>
              <w:jc w:val="center"/>
              <w:rPr>
                <w:ins w:id="38670" w:author="Greg Clendenning" w:date="2024-04-16T16:42:00Z"/>
                <w:rFonts w:eastAsia="Calibri" w:cs="Arial"/>
                <w:b/>
                <w:szCs w:val="18"/>
              </w:rPr>
            </w:pPr>
            <w:ins w:id="38671" w:author="Greg Clendenning" w:date="2024-04-16T16:42:00Z">
              <w:r w:rsidRPr="001570EA">
                <w:rPr>
                  <w:rFonts w:eastAsia="Calibri" w:cs="Arial"/>
                  <w:b/>
                  <w:szCs w:val="18"/>
                </w:rPr>
                <w:t>225° to 270°</w:t>
              </w:r>
            </w:ins>
          </w:p>
        </w:tc>
      </w:tr>
      <w:tr w:rsidR="00FC50E1" w:rsidRPr="001570EA" w14:paraId="379E8993" w14:textId="77777777" w:rsidTr="003658D5">
        <w:trPr>
          <w:trHeight w:val="360"/>
          <w:ins w:id="38672" w:author="Greg Clendenning" w:date="2024-04-16T16:42:00Z"/>
        </w:trPr>
        <w:tc>
          <w:tcPr>
            <w:tcW w:w="1008" w:type="dxa"/>
            <w:vAlign w:val="center"/>
          </w:tcPr>
          <w:p w14:paraId="7FB35FE2" w14:textId="77777777" w:rsidR="00FC50E1" w:rsidRPr="001570EA" w:rsidRDefault="00FC50E1" w:rsidP="003658D5">
            <w:pPr>
              <w:jc w:val="center"/>
              <w:rPr>
                <w:ins w:id="38673" w:author="Greg Clendenning" w:date="2024-04-16T16:42:00Z"/>
                <w:rFonts w:cs="Arial"/>
                <w:sz w:val="18"/>
                <w:szCs w:val="18"/>
              </w:rPr>
            </w:pPr>
            <w:ins w:id="38674" w:author="Greg Clendenning" w:date="2024-04-16T16:42:00Z">
              <w:r w:rsidRPr="001570EA">
                <w:rPr>
                  <w:rFonts w:cs="Arial"/>
                  <w:sz w:val="18"/>
                  <w:szCs w:val="18"/>
                </w:rPr>
                <w:t>C</w:t>
              </w:r>
            </w:ins>
          </w:p>
        </w:tc>
        <w:tc>
          <w:tcPr>
            <w:tcW w:w="1296" w:type="dxa"/>
            <w:vAlign w:val="center"/>
          </w:tcPr>
          <w:p w14:paraId="1F72511F" w14:textId="77777777" w:rsidR="00FC50E1" w:rsidRPr="001570EA" w:rsidRDefault="00FC50E1" w:rsidP="003658D5">
            <w:pPr>
              <w:jc w:val="left"/>
              <w:rPr>
                <w:ins w:id="38675" w:author="Greg Clendenning" w:date="2024-04-16T16:42:00Z"/>
                <w:rFonts w:cs="Arial"/>
                <w:sz w:val="18"/>
                <w:szCs w:val="18"/>
              </w:rPr>
            </w:pPr>
            <w:ins w:id="38676" w:author="Greg Clendenning" w:date="2024-04-16T16:42:00Z">
              <w:r w:rsidRPr="001570EA">
                <w:rPr>
                  <w:rFonts w:cs="Arial"/>
                  <w:sz w:val="18"/>
                  <w:szCs w:val="18"/>
                </w:rPr>
                <w:t>Allentown</w:t>
              </w:r>
            </w:ins>
          </w:p>
        </w:tc>
        <w:tc>
          <w:tcPr>
            <w:tcW w:w="1558" w:type="dxa"/>
            <w:vAlign w:val="center"/>
          </w:tcPr>
          <w:p w14:paraId="7F9EDB03" w14:textId="77777777" w:rsidR="00FC50E1" w:rsidRPr="001570EA" w:rsidRDefault="00FC50E1" w:rsidP="003658D5">
            <w:pPr>
              <w:jc w:val="center"/>
              <w:rPr>
                <w:ins w:id="38677" w:author="Greg Clendenning" w:date="2024-04-16T16:42:00Z"/>
                <w:rFonts w:cs="Arial"/>
                <w:sz w:val="18"/>
                <w:szCs w:val="18"/>
              </w:rPr>
            </w:pPr>
            <w:ins w:id="38678" w:author="Greg Clendenning" w:date="2024-04-16T16:42:00Z">
              <w:r w:rsidRPr="001570EA">
                <w:rPr>
                  <w:rFonts w:cs="Arial"/>
                  <w:sz w:val="18"/>
                  <w:szCs w:val="18"/>
                </w:rPr>
                <w:t>(0.0000162)</w:t>
              </w:r>
            </w:ins>
          </w:p>
        </w:tc>
        <w:tc>
          <w:tcPr>
            <w:tcW w:w="1558" w:type="dxa"/>
            <w:vAlign w:val="center"/>
          </w:tcPr>
          <w:p w14:paraId="0C45109B" w14:textId="77777777" w:rsidR="00FC50E1" w:rsidRPr="001570EA" w:rsidRDefault="00FC50E1" w:rsidP="003658D5">
            <w:pPr>
              <w:jc w:val="center"/>
              <w:rPr>
                <w:ins w:id="38679" w:author="Greg Clendenning" w:date="2024-04-16T16:42:00Z"/>
                <w:rFonts w:cs="Arial"/>
                <w:sz w:val="18"/>
                <w:szCs w:val="18"/>
              </w:rPr>
            </w:pPr>
            <w:ins w:id="38680" w:author="Greg Clendenning" w:date="2024-04-16T16:42:00Z">
              <w:r w:rsidRPr="001570EA">
                <w:rPr>
                  <w:rFonts w:cs="Arial"/>
                  <w:sz w:val="18"/>
                  <w:szCs w:val="18"/>
                </w:rPr>
                <w:t>(0.0000640)</w:t>
              </w:r>
            </w:ins>
          </w:p>
        </w:tc>
        <w:tc>
          <w:tcPr>
            <w:tcW w:w="1559" w:type="dxa"/>
            <w:vAlign w:val="center"/>
          </w:tcPr>
          <w:p w14:paraId="509AD05E" w14:textId="77777777" w:rsidR="00FC50E1" w:rsidRPr="001570EA" w:rsidRDefault="00FC50E1" w:rsidP="003658D5">
            <w:pPr>
              <w:jc w:val="center"/>
              <w:rPr>
                <w:ins w:id="38681" w:author="Greg Clendenning" w:date="2024-04-16T16:42:00Z"/>
                <w:rFonts w:cs="Arial"/>
                <w:sz w:val="18"/>
                <w:szCs w:val="18"/>
              </w:rPr>
            </w:pPr>
            <w:ins w:id="38682" w:author="Greg Clendenning" w:date="2024-04-16T16:42:00Z">
              <w:r w:rsidRPr="001570EA">
                <w:rPr>
                  <w:rFonts w:cs="Arial"/>
                  <w:sz w:val="18"/>
                  <w:szCs w:val="18"/>
                </w:rPr>
                <w:t>(0.0001096)</w:t>
              </w:r>
            </w:ins>
          </w:p>
        </w:tc>
        <w:tc>
          <w:tcPr>
            <w:tcW w:w="1559" w:type="dxa"/>
            <w:vAlign w:val="center"/>
          </w:tcPr>
          <w:p w14:paraId="5E38799E" w14:textId="77777777" w:rsidR="00FC50E1" w:rsidRPr="001570EA" w:rsidRDefault="00FC50E1" w:rsidP="003658D5">
            <w:pPr>
              <w:jc w:val="center"/>
              <w:rPr>
                <w:ins w:id="38683" w:author="Greg Clendenning" w:date="2024-04-16T16:42:00Z"/>
                <w:rFonts w:cs="Arial"/>
                <w:sz w:val="18"/>
                <w:szCs w:val="18"/>
              </w:rPr>
            </w:pPr>
            <w:ins w:id="38684" w:author="Greg Clendenning" w:date="2024-04-16T16:42:00Z">
              <w:r w:rsidRPr="001570EA">
                <w:rPr>
                  <w:rFonts w:cs="Arial"/>
                  <w:sz w:val="18"/>
                  <w:szCs w:val="18"/>
                </w:rPr>
                <w:t>(0.0000362)</w:t>
              </w:r>
            </w:ins>
          </w:p>
        </w:tc>
      </w:tr>
      <w:tr w:rsidR="00FC50E1" w:rsidRPr="001570EA" w14:paraId="66AD6DB8" w14:textId="77777777" w:rsidTr="003658D5">
        <w:trPr>
          <w:trHeight w:val="360"/>
          <w:ins w:id="38685" w:author="Greg Clendenning" w:date="2024-04-16T16:42:00Z"/>
        </w:trPr>
        <w:tc>
          <w:tcPr>
            <w:tcW w:w="1008" w:type="dxa"/>
            <w:vAlign w:val="center"/>
          </w:tcPr>
          <w:p w14:paraId="5810AAD0" w14:textId="77777777" w:rsidR="00FC50E1" w:rsidRPr="001570EA" w:rsidRDefault="00FC50E1" w:rsidP="003658D5">
            <w:pPr>
              <w:jc w:val="center"/>
              <w:rPr>
                <w:ins w:id="38686" w:author="Greg Clendenning" w:date="2024-04-16T16:42:00Z"/>
                <w:rFonts w:cs="Arial"/>
                <w:sz w:val="18"/>
                <w:szCs w:val="18"/>
              </w:rPr>
            </w:pPr>
            <w:ins w:id="38687" w:author="Greg Clendenning" w:date="2024-04-16T16:42:00Z">
              <w:r w:rsidRPr="001570EA">
                <w:rPr>
                  <w:rFonts w:cs="Arial"/>
                  <w:sz w:val="18"/>
                  <w:szCs w:val="18"/>
                </w:rPr>
                <w:t>A</w:t>
              </w:r>
            </w:ins>
          </w:p>
        </w:tc>
        <w:tc>
          <w:tcPr>
            <w:tcW w:w="1296" w:type="dxa"/>
            <w:vAlign w:val="center"/>
          </w:tcPr>
          <w:p w14:paraId="1275C24F" w14:textId="77777777" w:rsidR="00FC50E1" w:rsidRPr="001570EA" w:rsidRDefault="00FC50E1" w:rsidP="003658D5">
            <w:pPr>
              <w:jc w:val="left"/>
              <w:rPr>
                <w:ins w:id="38688" w:author="Greg Clendenning" w:date="2024-04-16T16:42:00Z"/>
                <w:rFonts w:cs="Arial"/>
                <w:sz w:val="18"/>
                <w:szCs w:val="18"/>
              </w:rPr>
            </w:pPr>
            <w:ins w:id="38689" w:author="Greg Clendenning" w:date="2024-04-16T16:42:00Z">
              <w:r w:rsidRPr="001570EA">
                <w:rPr>
                  <w:rFonts w:cs="Arial"/>
                  <w:sz w:val="18"/>
                  <w:szCs w:val="18"/>
                </w:rPr>
                <w:t>Binghamton</w:t>
              </w:r>
            </w:ins>
          </w:p>
        </w:tc>
        <w:tc>
          <w:tcPr>
            <w:tcW w:w="1558" w:type="dxa"/>
            <w:vAlign w:val="center"/>
          </w:tcPr>
          <w:p w14:paraId="4AAC14E2" w14:textId="77777777" w:rsidR="00FC50E1" w:rsidRPr="001570EA" w:rsidRDefault="00FC50E1" w:rsidP="003658D5">
            <w:pPr>
              <w:jc w:val="center"/>
              <w:rPr>
                <w:ins w:id="38690" w:author="Greg Clendenning" w:date="2024-04-16T16:42:00Z"/>
                <w:rFonts w:cs="Arial"/>
                <w:sz w:val="18"/>
                <w:szCs w:val="18"/>
              </w:rPr>
            </w:pPr>
            <w:ins w:id="38691" w:author="Greg Clendenning" w:date="2024-04-16T16:42:00Z">
              <w:r w:rsidRPr="001570EA">
                <w:rPr>
                  <w:rFonts w:cs="Arial"/>
                  <w:sz w:val="18"/>
                  <w:szCs w:val="18"/>
                </w:rPr>
                <w:t>(0.0000158)</w:t>
              </w:r>
            </w:ins>
          </w:p>
        </w:tc>
        <w:tc>
          <w:tcPr>
            <w:tcW w:w="1558" w:type="dxa"/>
            <w:vAlign w:val="center"/>
          </w:tcPr>
          <w:p w14:paraId="46AA072E" w14:textId="77777777" w:rsidR="00FC50E1" w:rsidRPr="001570EA" w:rsidRDefault="00FC50E1" w:rsidP="003658D5">
            <w:pPr>
              <w:jc w:val="center"/>
              <w:rPr>
                <w:ins w:id="38692" w:author="Greg Clendenning" w:date="2024-04-16T16:42:00Z"/>
                <w:rFonts w:cs="Arial"/>
                <w:sz w:val="18"/>
                <w:szCs w:val="18"/>
              </w:rPr>
            </w:pPr>
            <w:ins w:id="38693" w:author="Greg Clendenning" w:date="2024-04-16T16:42:00Z">
              <w:r w:rsidRPr="001570EA">
                <w:rPr>
                  <w:rFonts w:cs="Arial"/>
                  <w:sz w:val="18"/>
                  <w:szCs w:val="18"/>
                </w:rPr>
                <w:t>(0.0000478)</w:t>
              </w:r>
            </w:ins>
          </w:p>
        </w:tc>
        <w:tc>
          <w:tcPr>
            <w:tcW w:w="1559" w:type="dxa"/>
            <w:vAlign w:val="center"/>
          </w:tcPr>
          <w:p w14:paraId="03E24AD4" w14:textId="77777777" w:rsidR="00FC50E1" w:rsidRPr="001570EA" w:rsidRDefault="00FC50E1" w:rsidP="003658D5">
            <w:pPr>
              <w:jc w:val="center"/>
              <w:rPr>
                <w:ins w:id="38694" w:author="Greg Clendenning" w:date="2024-04-16T16:42:00Z"/>
                <w:rFonts w:cs="Arial"/>
                <w:sz w:val="18"/>
                <w:szCs w:val="18"/>
              </w:rPr>
            </w:pPr>
            <w:ins w:id="38695" w:author="Greg Clendenning" w:date="2024-04-16T16:42:00Z">
              <w:r w:rsidRPr="001570EA">
                <w:rPr>
                  <w:rFonts w:cs="Arial"/>
                  <w:sz w:val="18"/>
                  <w:szCs w:val="18"/>
                </w:rPr>
                <w:t>(0.0000839)</w:t>
              </w:r>
            </w:ins>
          </w:p>
        </w:tc>
        <w:tc>
          <w:tcPr>
            <w:tcW w:w="1559" w:type="dxa"/>
            <w:vAlign w:val="center"/>
          </w:tcPr>
          <w:p w14:paraId="1B5D55B3" w14:textId="77777777" w:rsidR="00FC50E1" w:rsidRPr="001570EA" w:rsidRDefault="00FC50E1" w:rsidP="003658D5">
            <w:pPr>
              <w:jc w:val="center"/>
              <w:rPr>
                <w:ins w:id="38696" w:author="Greg Clendenning" w:date="2024-04-16T16:42:00Z"/>
                <w:rFonts w:cs="Arial"/>
                <w:sz w:val="18"/>
                <w:szCs w:val="18"/>
              </w:rPr>
            </w:pPr>
            <w:ins w:id="38697" w:author="Greg Clendenning" w:date="2024-04-16T16:42:00Z">
              <w:r w:rsidRPr="001570EA">
                <w:rPr>
                  <w:rFonts w:cs="Arial"/>
                  <w:sz w:val="18"/>
                  <w:szCs w:val="18"/>
                </w:rPr>
                <w:t>(0.0000227)</w:t>
              </w:r>
            </w:ins>
          </w:p>
        </w:tc>
      </w:tr>
      <w:tr w:rsidR="00FC50E1" w:rsidRPr="001570EA" w14:paraId="0BFBDAD0" w14:textId="77777777" w:rsidTr="003658D5">
        <w:trPr>
          <w:trHeight w:val="360"/>
          <w:ins w:id="38698" w:author="Greg Clendenning" w:date="2024-04-16T16:42:00Z"/>
        </w:trPr>
        <w:tc>
          <w:tcPr>
            <w:tcW w:w="1008" w:type="dxa"/>
            <w:vAlign w:val="center"/>
          </w:tcPr>
          <w:p w14:paraId="265726CE" w14:textId="77777777" w:rsidR="00FC50E1" w:rsidRPr="001570EA" w:rsidRDefault="00FC50E1" w:rsidP="003658D5">
            <w:pPr>
              <w:jc w:val="center"/>
              <w:rPr>
                <w:ins w:id="38699" w:author="Greg Clendenning" w:date="2024-04-16T16:42:00Z"/>
                <w:rFonts w:cs="Arial"/>
                <w:sz w:val="18"/>
                <w:szCs w:val="18"/>
              </w:rPr>
            </w:pPr>
            <w:ins w:id="38700" w:author="Greg Clendenning" w:date="2024-04-16T16:42:00Z">
              <w:r w:rsidRPr="001570EA">
                <w:rPr>
                  <w:rFonts w:cs="Arial"/>
                  <w:sz w:val="18"/>
                  <w:szCs w:val="18"/>
                </w:rPr>
                <w:t>G</w:t>
              </w:r>
            </w:ins>
          </w:p>
        </w:tc>
        <w:tc>
          <w:tcPr>
            <w:tcW w:w="1296" w:type="dxa"/>
            <w:vAlign w:val="center"/>
          </w:tcPr>
          <w:p w14:paraId="78786315" w14:textId="77777777" w:rsidR="00FC50E1" w:rsidRPr="001570EA" w:rsidRDefault="00FC50E1" w:rsidP="003658D5">
            <w:pPr>
              <w:jc w:val="left"/>
              <w:rPr>
                <w:ins w:id="38701" w:author="Greg Clendenning" w:date="2024-04-16T16:42:00Z"/>
                <w:rFonts w:cs="Arial"/>
                <w:sz w:val="18"/>
                <w:szCs w:val="18"/>
              </w:rPr>
            </w:pPr>
            <w:ins w:id="38702" w:author="Greg Clendenning" w:date="2024-04-16T16:42:00Z">
              <w:r w:rsidRPr="001570EA">
                <w:rPr>
                  <w:rFonts w:cs="Arial"/>
                  <w:sz w:val="18"/>
                  <w:szCs w:val="18"/>
                </w:rPr>
                <w:t>Bradford</w:t>
              </w:r>
            </w:ins>
          </w:p>
        </w:tc>
        <w:tc>
          <w:tcPr>
            <w:tcW w:w="1558" w:type="dxa"/>
            <w:vAlign w:val="center"/>
          </w:tcPr>
          <w:p w14:paraId="3D7E09F3" w14:textId="77777777" w:rsidR="00FC50E1" w:rsidRPr="001570EA" w:rsidRDefault="00FC50E1" w:rsidP="003658D5">
            <w:pPr>
              <w:jc w:val="center"/>
              <w:rPr>
                <w:ins w:id="38703" w:author="Greg Clendenning" w:date="2024-04-16T16:42:00Z"/>
                <w:rFonts w:cs="Arial"/>
                <w:sz w:val="18"/>
                <w:szCs w:val="18"/>
              </w:rPr>
            </w:pPr>
            <w:ins w:id="38704" w:author="Greg Clendenning" w:date="2024-04-16T16:42:00Z">
              <w:r w:rsidRPr="001570EA">
                <w:rPr>
                  <w:rFonts w:cs="Arial"/>
                  <w:sz w:val="18"/>
                  <w:szCs w:val="18"/>
                </w:rPr>
                <w:t>(0.0000120)</w:t>
              </w:r>
            </w:ins>
          </w:p>
        </w:tc>
        <w:tc>
          <w:tcPr>
            <w:tcW w:w="1558" w:type="dxa"/>
            <w:vAlign w:val="center"/>
          </w:tcPr>
          <w:p w14:paraId="275089B8" w14:textId="77777777" w:rsidR="00FC50E1" w:rsidRPr="001570EA" w:rsidRDefault="00FC50E1" w:rsidP="003658D5">
            <w:pPr>
              <w:jc w:val="center"/>
              <w:rPr>
                <w:ins w:id="38705" w:author="Greg Clendenning" w:date="2024-04-16T16:42:00Z"/>
                <w:rFonts w:cs="Arial"/>
                <w:sz w:val="18"/>
                <w:szCs w:val="18"/>
              </w:rPr>
            </w:pPr>
            <w:ins w:id="38706" w:author="Greg Clendenning" w:date="2024-04-16T16:42:00Z">
              <w:r w:rsidRPr="001570EA">
                <w:rPr>
                  <w:rFonts w:cs="Arial"/>
                  <w:sz w:val="18"/>
                  <w:szCs w:val="18"/>
                </w:rPr>
                <w:t>(0.0000367)</w:t>
              </w:r>
            </w:ins>
          </w:p>
        </w:tc>
        <w:tc>
          <w:tcPr>
            <w:tcW w:w="1559" w:type="dxa"/>
            <w:vAlign w:val="center"/>
          </w:tcPr>
          <w:p w14:paraId="57C01489" w14:textId="77777777" w:rsidR="00FC50E1" w:rsidRPr="001570EA" w:rsidRDefault="00FC50E1" w:rsidP="003658D5">
            <w:pPr>
              <w:jc w:val="center"/>
              <w:rPr>
                <w:ins w:id="38707" w:author="Greg Clendenning" w:date="2024-04-16T16:42:00Z"/>
                <w:rFonts w:cs="Arial"/>
                <w:sz w:val="18"/>
                <w:szCs w:val="18"/>
              </w:rPr>
            </w:pPr>
            <w:ins w:id="38708" w:author="Greg Clendenning" w:date="2024-04-16T16:42:00Z">
              <w:r w:rsidRPr="001570EA">
                <w:rPr>
                  <w:rFonts w:cs="Arial"/>
                  <w:sz w:val="18"/>
                  <w:szCs w:val="18"/>
                </w:rPr>
                <w:t>(0.0000655)</w:t>
              </w:r>
            </w:ins>
          </w:p>
        </w:tc>
        <w:tc>
          <w:tcPr>
            <w:tcW w:w="1559" w:type="dxa"/>
            <w:vAlign w:val="center"/>
          </w:tcPr>
          <w:p w14:paraId="7EE0AA8D" w14:textId="77777777" w:rsidR="00FC50E1" w:rsidRPr="001570EA" w:rsidRDefault="00FC50E1" w:rsidP="003658D5">
            <w:pPr>
              <w:jc w:val="center"/>
              <w:rPr>
                <w:ins w:id="38709" w:author="Greg Clendenning" w:date="2024-04-16T16:42:00Z"/>
                <w:rFonts w:cs="Arial"/>
                <w:sz w:val="18"/>
                <w:szCs w:val="18"/>
              </w:rPr>
            </w:pPr>
            <w:ins w:id="38710" w:author="Greg Clendenning" w:date="2024-04-16T16:42:00Z">
              <w:r w:rsidRPr="001570EA">
                <w:rPr>
                  <w:rFonts w:cs="Arial"/>
                  <w:sz w:val="18"/>
                  <w:szCs w:val="18"/>
                </w:rPr>
                <w:t>(0.0000113)</w:t>
              </w:r>
            </w:ins>
          </w:p>
        </w:tc>
      </w:tr>
      <w:tr w:rsidR="00FC50E1" w:rsidRPr="001570EA" w14:paraId="75D08448" w14:textId="77777777" w:rsidTr="003658D5">
        <w:trPr>
          <w:trHeight w:val="360"/>
          <w:ins w:id="38711" w:author="Greg Clendenning" w:date="2024-04-16T16:42:00Z"/>
        </w:trPr>
        <w:tc>
          <w:tcPr>
            <w:tcW w:w="1008" w:type="dxa"/>
            <w:vAlign w:val="center"/>
          </w:tcPr>
          <w:p w14:paraId="58060D24" w14:textId="77777777" w:rsidR="00FC50E1" w:rsidRPr="001570EA" w:rsidRDefault="00FC50E1" w:rsidP="003658D5">
            <w:pPr>
              <w:jc w:val="center"/>
              <w:rPr>
                <w:ins w:id="38712" w:author="Greg Clendenning" w:date="2024-04-16T16:42:00Z"/>
                <w:rFonts w:cs="Arial"/>
                <w:sz w:val="18"/>
                <w:szCs w:val="18"/>
              </w:rPr>
            </w:pPr>
            <w:ins w:id="38713" w:author="Greg Clendenning" w:date="2024-04-16T16:42:00Z">
              <w:r w:rsidRPr="001570EA">
                <w:rPr>
                  <w:rFonts w:cs="Arial"/>
                  <w:sz w:val="18"/>
                  <w:szCs w:val="18"/>
                </w:rPr>
                <w:t>I</w:t>
              </w:r>
            </w:ins>
          </w:p>
        </w:tc>
        <w:tc>
          <w:tcPr>
            <w:tcW w:w="1296" w:type="dxa"/>
            <w:vAlign w:val="center"/>
          </w:tcPr>
          <w:p w14:paraId="7B330507" w14:textId="77777777" w:rsidR="00FC50E1" w:rsidRPr="001570EA" w:rsidRDefault="00FC50E1" w:rsidP="003658D5">
            <w:pPr>
              <w:jc w:val="left"/>
              <w:rPr>
                <w:ins w:id="38714" w:author="Greg Clendenning" w:date="2024-04-16T16:42:00Z"/>
                <w:rFonts w:cs="Arial"/>
                <w:sz w:val="18"/>
                <w:szCs w:val="18"/>
              </w:rPr>
            </w:pPr>
            <w:ins w:id="38715" w:author="Greg Clendenning" w:date="2024-04-16T16:42:00Z">
              <w:r w:rsidRPr="001570EA">
                <w:rPr>
                  <w:rFonts w:cs="Arial"/>
                  <w:sz w:val="18"/>
                  <w:szCs w:val="18"/>
                </w:rPr>
                <w:t>Erie</w:t>
              </w:r>
            </w:ins>
          </w:p>
        </w:tc>
        <w:tc>
          <w:tcPr>
            <w:tcW w:w="1558" w:type="dxa"/>
            <w:vAlign w:val="center"/>
          </w:tcPr>
          <w:p w14:paraId="6F54CD69" w14:textId="77777777" w:rsidR="00FC50E1" w:rsidRPr="001570EA" w:rsidRDefault="00FC50E1" w:rsidP="003658D5">
            <w:pPr>
              <w:jc w:val="center"/>
              <w:rPr>
                <w:ins w:id="38716" w:author="Greg Clendenning" w:date="2024-04-16T16:42:00Z"/>
                <w:rFonts w:cs="Arial"/>
                <w:sz w:val="18"/>
                <w:szCs w:val="18"/>
              </w:rPr>
            </w:pPr>
            <w:ins w:id="38717" w:author="Greg Clendenning" w:date="2024-04-16T16:42:00Z">
              <w:r w:rsidRPr="001570EA">
                <w:rPr>
                  <w:rFonts w:cs="Arial"/>
                  <w:sz w:val="18"/>
                  <w:szCs w:val="18"/>
                </w:rPr>
                <w:t>(0.0000074)</w:t>
              </w:r>
            </w:ins>
          </w:p>
        </w:tc>
        <w:tc>
          <w:tcPr>
            <w:tcW w:w="1558" w:type="dxa"/>
            <w:vAlign w:val="center"/>
          </w:tcPr>
          <w:p w14:paraId="23591654" w14:textId="77777777" w:rsidR="00FC50E1" w:rsidRPr="001570EA" w:rsidRDefault="00FC50E1" w:rsidP="003658D5">
            <w:pPr>
              <w:jc w:val="center"/>
              <w:rPr>
                <w:ins w:id="38718" w:author="Greg Clendenning" w:date="2024-04-16T16:42:00Z"/>
                <w:rFonts w:cs="Arial"/>
                <w:sz w:val="18"/>
                <w:szCs w:val="18"/>
              </w:rPr>
            </w:pPr>
            <w:ins w:id="38719" w:author="Greg Clendenning" w:date="2024-04-16T16:42:00Z">
              <w:r w:rsidRPr="001570EA">
                <w:rPr>
                  <w:rFonts w:cs="Arial"/>
                  <w:sz w:val="18"/>
                  <w:szCs w:val="18"/>
                </w:rPr>
                <w:t>(0.0000240)</w:t>
              </w:r>
            </w:ins>
          </w:p>
        </w:tc>
        <w:tc>
          <w:tcPr>
            <w:tcW w:w="1559" w:type="dxa"/>
            <w:vAlign w:val="center"/>
          </w:tcPr>
          <w:p w14:paraId="2BBA5E9F" w14:textId="77777777" w:rsidR="00FC50E1" w:rsidRPr="001570EA" w:rsidRDefault="00FC50E1" w:rsidP="003658D5">
            <w:pPr>
              <w:jc w:val="center"/>
              <w:rPr>
                <w:ins w:id="38720" w:author="Greg Clendenning" w:date="2024-04-16T16:42:00Z"/>
                <w:rFonts w:cs="Arial"/>
                <w:sz w:val="18"/>
                <w:szCs w:val="18"/>
              </w:rPr>
            </w:pPr>
            <w:ins w:id="38721" w:author="Greg Clendenning" w:date="2024-04-16T16:42:00Z">
              <w:r w:rsidRPr="001570EA">
                <w:rPr>
                  <w:rFonts w:cs="Arial"/>
                  <w:sz w:val="18"/>
                  <w:szCs w:val="18"/>
                </w:rPr>
                <w:t>(0.0000392)</w:t>
              </w:r>
            </w:ins>
          </w:p>
        </w:tc>
        <w:tc>
          <w:tcPr>
            <w:tcW w:w="1559" w:type="dxa"/>
            <w:vAlign w:val="center"/>
          </w:tcPr>
          <w:p w14:paraId="27CCC5E4" w14:textId="77777777" w:rsidR="00FC50E1" w:rsidRPr="001570EA" w:rsidRDefault="00FC50E1" w:rsidP="003658D5">
            <w:pPr>
              <w:jc w:val="center"/>
              <w:rPr>
                <w:ins w:id="38722" w:author="Greg Clendenning" w:date="2024-04-16T16:42:00Z"/>
                <w:rFonts w:cs="Arial"/>
                <w:sz w:val="18"/>
                <w:szCs w:val="18"/>
              </w:rPr>
            </w:pPr>
            <w:ins w:id="38723" w:author="Greg Clendenning" w:date="2024-04-16T16:42:00Z">
              <w:r w:rsidRPr="001570EA">
                <w:rPr>
                  <w:rFonts w:cs="Arial"/>
                  <w:sz w:val="18"/>
                  <w:szCs w:val="18"/>
                </w:rPr>
                <w:t>(0.0000048)</w:t>
              </w:r>
            </w:ins>
          </w:p>
        </w:tc>
      </w:tr>
      <w:tr w:rsidR="00FC50E1" w:rsidRPr="001570EA" w14:paraId="139A72FB" w14:textId="77777777" w:rsidTr="003658D5">
        <w:trPr>
          <w:trHeight w:val="360"/>
          <w:ins w:id="38724" w:author="Greg Clendenning" w:date="2024-04-16T16:42:00Z"/>
        </w:trPr>
        <w:tc>
          <w:tcPr>
            <w:tcW w:w="1008" w:type="dxa"/>
            <w:vAlign w:val="center"/>
          </w:tcPr>
          <w:p w14:paraId="5B6FB0CC" w14:textId="77777777" w:rsidR="00FC50E1" w:rsidRPr="001570EA" w:rsidRDefault="00FC50E1" w:rsidP="003658D5">
            <w:pPr>
              <w:jc w:val="center"/>
              <w:rPr>
                <w:ins w:id="38725" w:author="Greg Clendenning" w:date="2024-04-16T16:42:00Z"/>
                <w:rFonts w:cs="Arial"/>
                <w:sz w:val="18"/>
                <w:szCs w:val="18"/>
              </w:rPr>
            </w:pPr>
            <w:ins w:id="38726" w:author="Greg Clendenning" w:date="2024-04-16T16:42:00Z">
              <w:r w:rsidRPr="001570EA">
                <w:rPr>
                  <w:rFonts w:cs="Arial"/>
                  <w:sz w:val="18"/>
                  <w:szCs w:val="18"/>
                </w:rPr>
                <w:t>E</w:t>
              </w:r>
            </w:ins>
          </w:p>
        </w:tc>
        <w:tc>
          <w:tcPr>
            <w:tcW w:w="1296" w:type="dxa"/>
            <w:vAlign w:val="center"/>
          </w:tcPr>
          <w:p w14:paraId="66DE58A6" w14:textId="77777777" w:rsidR="00FC50E1" w:rsidRPr="001570EA" w:rsidRDefault="00FC50E1" w:rsidP="003658D5">
            <w:pPr>
              <w:jc w:val="left"/>
              <w:rPr>
                <w:ins w:id="38727" w:author="Greg Clendenning" w:date="2024-04-16T16:42:00Z"/>
                <w:rFonts w:cs="Arial"/>
                <w:sz w:val="18"/>
                <w:szCs w:val="18"/>
              </w:rPr>
            </w:pPr>
            <w:ins w:id="38728" w:author="Greg Clendenning" w:date="2024-04-16T16:42:00Z">
              <w:r w:rsidRPr="001570EA">
                <w:rPr>
                  <w:rFonts w:cs="Arial"/>
                  <w:sz w:val="18"/>
                  <w:szCs w:val="18"/>
                </w:rPr>
                <w:t>Harrisburg</w:t>
              </w:r>
            </w:ins>
          </w:p>
        </w:tc>
        <w:tc>
          <w:tcPr>
            <w:tcW w:w="1558" w:type="dxa"/>
            <w:vAlign w:val="center"/>
          </w:tcPr>
          <w:p w14:paraId="7AFBD0A3" w14:textId="77777777" w:rsidR="00FC50E1" w:rsidRPr="001570EA" w:rsidRDefault="00FC50E1" w:rsidP="003658D5">
            <w:pPr>
              <w:jc w:val="center"/>
              <w:rPr>
                <w:ins w:id="38729" w:author="Greg Clendenning" w:date="2024-04-16T16:42:00Z"/>
                <w:rFonts w:cs="Arial"/>
                <w:sz w:val="18"/>
                <w:szCs w:val="18"/>
              </w:rPr>
            </w:pPr>
            <w:ins w:id="38730" w:author="Greg Clendenning" w:date="2024-04-16T16:42:00Z">
              <w:r w:rsidRPr="001570EA">
                <w:rPr>
                  <w:rFonts w:cs="Arial"/>
                  <w:sz w:val="18"/>
                  <w:szCs w:val="18"/>
                </w:rPr>
                <w:t>(0.0000150)</w:t>
              </w:r>
            </w:ins>
          </w:p>
        </w:tc>
        <w:tc>
          <w:tcPr>
            <w:tcW w:w="1558" w:type="dxa"/>
            <w:vAlign w:val="center"/>
          </w:tcPr>
          <w:p w14:paraId="297FF27B" w14:textId="77777777" w:rsidR="00FC50E1" w:rsidRPr="001570EA" w:rsidRDefault="00FC50E1" w:rsidP="003658D5">
            <w:pPr>
              <w:jc w:val="center"/>
              <w:rPr>
                <w:ins w:id="38731" w:author="Greg Clendenning" w:date="2024-04-16T16:42:00Z"/>
                <w:rFonts w:cs="Arial"/>
                <w:sz w:val="18"/>
                <w:szCs w:val="18"/>
              </w:rPr>
            </w:pPr>
            <w:ins w:id="38732" w:author="Greg Clendenning" w:date="2024-04-16T16:42:00Z">
              <w:r w:rsidRPr="001570EA">
                <w:rPr>
                  <w:rFonts w:cs="Arial"/>
                  <w:sz w:val="18"/>
                  <w:szCs w:val="18"/>
                </w:rPr>
                <w:t>(0.0000524)</w:t>
              </w:r>
            </w:ins>
          </w:p>
        </w:tc>
        <w:tc>
          <w:tcPr>
            <w:tcW w:w="1559" w:type="dxa"/>
            <w:vAlign w:val="center"/>
          </w:tcPr>
          <w:p w14:paraId="2C861680" w14:textId="77777777" w:rsidR="00FC50E1" w:rsidRPr="001570EA" w:rsidRDefault="00FC50E1" w:rsidP="003658D5">
            <w:pPr>
              <w:jc w:val="center"/>
              <w:rPr>
                <w:ins w:id="38733" w:author="Greg Clendenning" w:date="2024-04-16T16:42:00Z"/>
                <w:rFonts w:cs="Arial"/>
                <w:sz w:val="18"/>
                <w:szCs w:val="18"/>
              </w:rPr>
            </w:pPr>
            <w:ins w:id="38734" w:author="Greg Clendenning" w:date="2024-04-16T16:42:00Z">
              <w:r w:rsidRPr="001570EA">
                <w:rPr>
                  <w:rFonts w:cs="Arial"/>
                  <w:sz w:val="18"/>
                  <w:szCs w:val="18"/>
                </w:rPr>
                <w:t>(0.0000880)</w:t>
              </w:r>
            </w:ins>
          </w:p>
        </w:tc>
        <w:tc>
          <w:tcPr>
            <w:tcW w:w="1559" w:type="dxa"/>
            <w:vAlign w:val="center"/>
          </w:tcPr>
          <w:p w14:paraId="2F1A00B9" w14:textId="77777777" w:rsidR="00FC50E1" w:rsidRPr="001570EA" w:rsidRDefault="00FC50E1" w:rsidP="003658D5">
            <w:pPr>
              <w:jc w:val="center"/>
              <w:rPr>
                <w:ins w:id="38735" w:author="Greg Clendenning" w:date="2024-04-16T16:42:00Z"/>
                <w:rFonts w:cs="Arial"/>
                <w:sz w:val="18"/>
                <w:szCs w:val="18"/>
              </w:rPr>
            </w:pPr>
            <w:ins w:id="38736" w:author="Greg Clendenning" w:date="2024-04-16T16:42:00Z">
              <w:r w:rsidRPr="001570EA">
                <w:rPr>
                  <w:rFonts w:cs="Arial"/>
                  <w:sz w:val="18"/>
                  <w:szCs w:val="18"/>
                </w:rPr>
                <w:t>(0.0000243)</w:t>
              </w:r>
            </w:ins>
          </w:p>
        </w:tc>
      </w:tr>
      <w:tr w:rsidR="00FC50E1" w:rsidRPr="001570EA" w14:paraId="1CC9D661" w14:textId="77777777" w:rsidTr="003658D5">
        <w:trPr>
          <w:trHeight w:val="360"/>
          <w:ins w:id="38737" w:author="Greg Clendenning" w:date="2024-04-16T16:42:00Z"/>
        </w:trPr>
        <w:tc>
          <w:tcPr>
            <w:tcW w:w="1008" w:type="dxa"/>
            <w:vAlign w:val="center"/>
          </w:tcPr>
          <w:p w14:paraId="2739BC62" w14:textId="77777777" w:rsidR="00FC50E1" w:rsidRPr="001570EA" w:rsidRDefault="00FC50E1" w:rsidP="003658D5">
            <w:pPr>
              <w:jc w:val="center"/>
              <w:rPr>
                <w:ins w:id="38738" w:author="Greg Clendenning" w:date="2024-04-16T16:42:00Z"/>
                <w:rFonts w:cs="Arial"/>
                <w:sz w:val="18"/>
                <w:szCs w:val="18"/>
              </w:rPr>
            </w:pPr>
            <w:ins w:id="38739" w:author="Greg Clendenning" w:date="2024-04-16T16:42:00Z">
              <w:r w:rsidRPr="001570EA">
                <w:rPr>
                  <w:rFonts w:cs="Arial"/>
                  <w:sz w:val="18"/>
                  <w:szCs w:val="18"/>
                </w:rPr>
                <w:t>D</w:t>
              </w:r>
            </w:ins>
          </w:p>
        </w:tc>
        <w:tc>
          <w:tcPr>
            <w:tcW w:w="1296" w:type="dxa"/>
            <w:vAlign w:val="center"/>
          </w:tcPr>
          <w:p w14:paraId="6CFCD417" w14:textId="77777777" w:rsidR="00FC50E1" w:rsidRPr="001570EA" w:rsidRDefault="00FC50E1" w:rsidP="003658D5">
            <w:pPr>
              <w:jc w:val="left"/>
              <w:rPr>
                <w:ins w:id="38740" w:author="Greg Clendenning" w:date="2024-04-16T16:42:00Z"/>
                <w:rFonts w:cs="Arial"/>
                <w:sz w:val="18"/>
                <w:szCs w:val="18"/>
              </w:rPr>
            </w:pPr>
            <w:ins w:id="38741" w:author="Greg Clendenning" w:date="2024-04-16T16:42:00Z">
              <w:r w:rsidRPr="001570EA">
                <w:rPr>
                  <w:rFonts w:cs="Arial"/>
                  <w:sz w:val="18"/>
                  <w:szCs w:val="18"/>
                </w:rPr>
                <w:t>Philadelphia</w:t>
              </w:r>
            </w:ins>
          </w:p>
        </w:tc>
        <w:tc>
          <w:tcPr>
            <w:tcW w:w="1558" w:type="dxa"/>
            <w:vAlign w:val="center"/>
          </w:tcPr>
          <w:p w14:paraId="3A61640D" w14:textId="77777777" w:rsidR="00FC50E1" w:rsidRPr="001570EA" w:rsidRDefault="00FC50E1" w:rsidP="003658D5">
            <w:pPr>
              <w:jc w:val="center"/>
              <w:rPr>
                <w:ins w:id="38742" w:author="Greg Clendenning" w:date="2024-04-16T16:42:00Z"/>
                <w:rFonts w:cs="Arial"/>
                <w:sz w:val="18"/>
                <w:szCs w:val="18"/>
              </w:rPr>
            </w:pPr>
            <w:ins w:id="38743" w:author="Greg Clendenning" w:date="2024-04-16T16:42:00Z">
              <w:r w:rsidRPr="001570EA">
                <w:rPr>
                  <w:rFonts w:cs="Arial"/>
                  <w:sz w:val="18"/>
                  <w:szCs w:val="18"/>
                </w:rPr>
                <w:t>(0.0000157)</w:t>
              </w:r>
            </w:ins>
          </w:p>
        </w:tc>
        <w:tc>
          <w:tcPr>
            <w:tcW w:w="1558" w:type="dxa"/>
            <w:vAlign w:val="center"/>
          </w:tcPr>
          <w:p w14:paraId="45481D91" w14:textId="77777777" w:rsidR="00FC50E1" w:rsidRPr="001570EA" w:rsidRDefault="00FC50E1" w:rsidP="003658D5">
            <w:pPr>
              <w:jc w:val="center"/>
              <w:rPr>
                <w:ins w:id="38744" w:author="Greg Clendenning" w:date="2024-04-16T16:42:00Z"/>
                <w:rFonts w:cs="Arial"/>
                <w:sz w:val="18"/>
                <w:szCs w:val="18"/>
              </w:rPr>
            </w:pPr>
            <w:ins w:id="38745" w:author="Greg Clendenning" w:date="2024-04-16T16:42:00Z">
              <w:r w:rsidRPr="001570EA">
                <w:rPr>
                  <w:rFonts w:cs="Arial"/>
                  <w:sz w:val="18"/>
                  <w:szCs w:val="18"/>
                </w:rPr>
                <w:t>(0.0000662)</w:t>
              </w:r>
            </w:ins>
          </w:p>
        </w:tc>
        <w:tc>
          <w:tcPr>
            <w:tcW w:w="1559" w:type="dxa"/>
            <w:vAlign w:val="center"/>
          </w:tcPr>
          <w:p w14:paraId="7AA30B27" w14:textId="77777777" w:rsidR="00FC50E1" w:rsidRPr="001570EA" w:rsidRDefault="00FC50E1" w:rsidP="003658D5">
            <w:pPr>
              <w:jc w:val="center"/>
              <w:rPr>
                <w:ins w:id="38746" w:author="Greg Clendenning" w:date="2024-04-16T16:42:00Z"/>
                <w:rFonts w:cs="Arial"/>
                <w:sz w:val="18"/>
                <w:szCs w:val="18"/>
              </w:rPr>
            </w:pPr>
            <w:ins w:id="38747" w:author="Greg Clendenning" w:date="2024-04-16T16:42:00Z">
              <w:r w:rsidRPr="001570EA">
                <w:rPr>
                  <w:rFonts w:cs="Arial"/>
                  <w:sz w:val="18"/>
                  <w:szCs w:val="18"/>
                </w:rPr>
                <w:t>(0.0001132)</w:t>
              </w:r>
            </w:ins>
          </w:p>
        </w:tc>
        <w:tc>
          <w:tcPr>
            <w:tcW w:w="1559" w:type="dxa"/>
            <w:vAlign w:val="center"/>
          </w:tcPr>
          <w:p w14:paraId="5BEFE24F" w14:textId="77777777" w:rsidR="00FC50E1" w:rsidRPr="001570EA" w:rsidRDefault="00FC50E1" w:rsidP="003658D5">
            <w:pPr>
              <w:jc w:val="center"/>
              <w:rPr>
                <w:ins w:id="38748" w:author="Greg Clendenning" w:date="2024-04-16T16:42:00Z"/>
                <w:rFonts w:cs="Arial"/>
                <w:sz w:val="18"/>
                <w:szCs w:val="18"/>
              </w:rPr>
            </w:pPr>
            <w:ins w:id="38749" w:author="Greg Clendenning" w:date="2024-04-16T16:42:00Z">
              <w:r w:rsidRPr="001570EA">
                <w:rPr>
                  <w:rFonts w:cs="Arial"/>
                  <w:sz w:val="18"/>
                  <w:szCs w:val="18"/>
                </w:rPr>
                <w:t>(0.0000379)</w:t>
              </w:r>
            </w:ins>
          </w:p>
        </w:tc>
      </w:tr>
      <w:tr w:rsidR="00FC50E1" w:rsidRPr="001570EA" w14:paraId="1CF46457" w14:textId="77777777" w:rsidTr="003658D5">
        <w:trPr>
          <w:trHeight w:val="360"/>
          <w:ins w:id="38750" w:author="Greg Clendenning" w:date="2024-04-16T16:42:00Z"/>
        </w:trPr>
        <w:tc>
          <w:tcPr>
            <w:tcW w:w="1008" w:type="dxa"/>
            <w:vAlign w:val="center"/>
          </w:tcPr>
          <w:p w14:paraId="06320D60" w14:textId="77777777" w:rsidR="00FC50E1" w:rsidRPr="001570EA" w:rsidRDefault="00FC50E1" w:rsidP="003658D5">
            <w:pPr>
              <w:jc w:val="center"/>
              <w:rPr>
                <w:ins w:id="38751" w:author="Greg Clendenning" w:date="2024-04-16T16:42:00Z"/>
                <w:rFonts w:cs="Arial"/>
                <w:sz w:val="18"/>
                <w:szCs w:val="18"/>
              </w:rPr>
            </w:pPr>
            <w:ins w:id="38752" w:author="Greg Clendenning" w:date="2024-04-16T16:42:00Z">
              <w:r w:rsidRPr="001570EA">
                <w:rPr>
                  <w:rFonts w:cs="Arial"/>
                  <w:sz w:val="18"/>
                  <w:szCs w:val="18"/>
                </w:rPr>
                <w:t>H</w:t>
              </w:r>
            </w:ins>
          </w:p>
        </w:tc>
        <w:tc>
          <w:tcPr>
            <w:tcW w:w="1296" w:type="dxa"/>
            <w:vAlign w:val="center"/>
          </w:tcPr>
          <w:p w14:paraId="4937CFF3" w14:textId="77777777" w:rsidR="00FC50E1" w:rsidRPr="001570EA" w:rsidRDefault="00FC50E1" w:rsidP="003658D5">
            <w:pPr>
              <w:jc w:val="left"/>
              <w:rPr>
                <w:ins w:id="38753" w:author="Greg Clendenning" w:date="2024-04-16T16:42:00Z"/>
                <w:rFonts w:cs="Arial"/>
                <w:sz w:val="18"/>
                <w:szCs w:val="18"/>
              </w:rPr>
            </w:pPr>
            <w:ins w:id="38754" w:author="Greg Clendenning" w:date="2024-04-16T16:42:00Z">
              <w:r w:rsidRPr="001570EA">
                <w:rPr>
                  <w:rFonts w:cs="Arial"/>
                  <w:sz w:val="18"/>
                  <w:szCs w:val="18"/>
                </w:rPr>
                <w:t>Pittsburgh</w:t>
              </w:r>
            </w:ins>
          </w:p>
        </w:tc>
        <w:tc>
          <w:tcPr>
            <w:tcW w:w="1558" w:type="dxa"/>
            <w:vAlign w:val="center"/>
          </w:tcPr>
          <w:p w14:paraId="7D318054" w14:textId="77777777" w:rsidR="00FC50E1" w:rsidRPr="001570EA" w:rsidRDefault="00FC50E1" w:rsidP="003658D5">
            <w:pPr>
              <w:jc w:val="center"/>
              <w:rPr>
                <w:ins w:id="38755" w:author="Greg Clendenning" w:date="2024-04-16T16:42:00Z"/>
                <w:rFonts w:cs="Arial"/>
                <w:sz w:val="18"/>
                <w:szCs w:val="18"/>
              </w:rPr>
            </w:pPr>
            <w:ins w:id="38756" w:author="Greg Clendenning" w:date="2024-04-16T16:42:00Z">
              <w:r w:rsidRPr="001570EA">
                <w:rPr>
                  <w:rFonts w:cs="Arial"/>
                  <w:sz w:val="18"/>
                  <w:szCs w:val="18"/>
                </w:rPr>
                <w:t>(0.0000093)</w:t>
              </w:r>
            </w:ins>
          </w:p>
        </w:tc>
        <w:tc>
          <w:tcPr>
            <w:tcW w:w="1558" w:type="dxa"/>
            <w:vAlign w:val="center"/>
          </w:tcPr>
          <w:p w14:paraId="6F151BA9" w14:textId="77777777" w:rsidR="00FC50E1" w:rsidRPr="001570EA" w:rsidRDefault="00FC50E1" w:rsidP="003658D5">
            <w:pPr>
              <w:jc w:val="center"/>
              <w:rPr>
                <w:ins w:id="38757" w:author="Greg Clendenning" w:date="2024-04-16T16:42:00Z"/>
                <w:rFonts w:cs="Arial"/>
                <w:sz w:val="18"/>
                <w:szCs w:val="18"/>
              </w:rPr>
            </w:pPr>
            <w:ins w:id="38758" w:author="Greg Clendenning" w:date="2024-04-16T16:42:00Z">
              <w:r w:rsidRPr="001570EA">
                <w:rPr>
                  <w:rFonts w:cs="Arial"/>
                  <w:sz w:val="18"/>
                  <w:szCs w:val="18"/>
                </w:rPr>
                <w:t>(0.0000280)</w:t>
              </w:r>
            </w:ins>
          </w:p>
        </w:tc>
        <w:tc>
          <w:tcPr>
            <w:tcW w:w="1559" w:type="dxa"/>
            <w:vAlign w:val="center"/>
          </w:tcPr>
          <w:p w14:paraId="17D31A0F" w14:textId="77777777" w:rsidR="00FC50E1" w:rsidRPr="001570EA" w:rsidRDefault="00FC50E1" w:rsidP="003658D5">
            <w:pPr>
              <w:jc w:val="center"/>
              <w:rPr>
                <w:ins w:id="38759" w:author="Greg Clendenning" w:date="2024-04-16T16:42:00Z"/>
                <w:rFonts w:cs="Arial"/>
                <w:sz w:val="18"/>
                <w:szCs w:val="18"/>
              </w:rPr>
            </w:pPr>
            <w:ins w:id="38760" w:author="Greg Clendenning" w:date="2024-04-16T16:42:00Z">
              <w:r w:rsidRPr="001570EA">
                <w:rPr>
                  <w:rFonts w:cs="Arial"/>
                  <w:sz w:val="18"/>
                  <w:szCs w:val="18"/>
                </w:rPr>
                <w:t>(0.0000545)</w:t>
              </w:r>
            </w:ins>
          </w:p>
        </w:tc>
        <w:tc>
          <w:tcPr>
            <w:tcW w:w="1559" w:type="dxa"/>
            <w:vAlign w:val="center"/>
          </w:tcPr>
          <w:p w14:paraId="189B6813" w14:textId="77777777" w:rsidR="00FC50E1" w:rsidRPr="001570EA" w:rsidRDefault="00FC50E1" w:rsidP="003658D5">
            <w:pPr>
              <w:jc w:val="center"/>
              <w:rPr>
                <w:ins w:id="38761" w:author="Greg Clendenning" w:date="2024-04-16T16:42:00Z"/>
                <w:rFonts w:cs="Arial"/>
                <w:sz w:val="18"/>
                <w:szCs w:val="18"/>
              </w:rPr>
            </w:pPr>
            <w:ins w:id="38762" w:author="Greg Clendenning" w:date="2024-04-16T16:42:00Z">
              <w:r w:rsidRPr="001570EA">
                <w:rPr>
                  <w:rFonts w:cs="Arial"/>
                  <w:sz w:val="18"/>
                  <w:szCs w:val="18"/>
                </w:rPr>
                <w:t>(0.0000069)</w:t>
              </w:r>
            </w:ins>
          </w:p>
        </w:tc>
      </w:tr>
      <w:tr w:rsidR="00FC50E1" w:rsidRPr="001570EA" w14:paraId="4D8FE8FC" w14:textId="77777777" w:rsidTr="003658D5">
        <w:trPr>
          <w:trHeight w:val="360"/>
          <w:ins w:id="38763" w:author="Greg Clendenning" w:date="2024-04-16T16:42:00Z"/>
        </w:trPr>
        <w:tc>
          <w:tcPr>
            <w:tcW w:w="1008" w:type="dxa"/>
            <w:vAlign w:val="center"/>
          </w:tcPr>
          <w:p w14:paraId="66BA235D" w14:textId="77777777" w:rsidR="00FC50E1" w:rsidRPr="001570EA" w:rsidRDefault="00FC50E1" w:rsidP="003658D5">
            <w:pPr>
              <w:jc w:val="center"/>
              <w:rPr>
                <w:ins w:id="38764" w:author="Greg Clendenning" w:date="2024-04-16T16:42:00Z"/>
                <w:rFonts w:cs="Arial"/>
                <w:sz w:val="18"/>
                <w:szCs w:val="18"/>
              </w:rPr>
            </w:pPr>
            <w:ins w:id="38765" w:author="Greg Clendenning" w:date="2024-04-16T16:42:00Z">
              <w:r w:rsidRPr="001570EA">
                <w:rPr>
                  <w:rFonts w:cs="Arial"/>
                  <w:sz w:val="18"/>
                  <w:szCs w:val="18"/>
                </w:rPr>
                <w:t>B</w:t>
              </w:r>
            </w:ins>
          </w:p>
        </w:tc>
        <w:tc>
          <w:tcPr>
            <w:tcW w:w="1296" w:type="dxa"/>
            <w:vAlign w:val="center"/>
          </w:tcPr>
          <w:p w14:paraId="0DEB84C0" w14:textId="77777777" w:rsidR="00FC50E1" w:rsidRPr="001570EA" w:rsidRDefault="00FC50E1" w:rsidP="003658D5">
            <w:pPr>
              <w:jc w:val="left"/>
              <w:rPr>
                <w:ins w:id="38766" w:author="Greg Clendenning" w:date="2024-04-16T16:42:00Z"/>
                <w:rFonts w:cs="Arial"/>
                <w:sz w:val="18"/>
                <w:szCs w:val="18"/>
              </w:rPr>
            </w:pPr>
            <w:ins w:id="38767" w:author="Greg Clendenning" w:date="2024-04-16T16:42:00Z">
              <w:r w:rsidRPr="001570EA">
                <w:rPr>
                  <w:rFonts w:cs="Arial"/>
                  <w:sz w:val="18"/>
                  <w:szCs w:val="18"/>
                </w:rPr>
                <w:t>Scranton</w:t>
              </w:r>
            </w:ins>
          </w:p>
        </w:tc>
        <w:tc>
          <w:tcPr>
            <w:tcW w:w="1558" w:type="dxa"/>
            <w:vAlign w:val="center"/>
          </w:tcPr>
          <w:p w14:paraId="1F5064B0" w14:textId="77777777" w:rsidR="00FC50E1" w:rsidRPr="001570EA" w:rsidRDefault="00FC50E1" w:rsidP="003658D5">
            <w:pPr>
              <w:jc w:val="center"/>
              <w:rPr>
                <w:ins w:id="38768" w:author="Greg Clendenning" w:date="2024-04-16T16:42:00Z"/>
                <w:rFonts w:cs="Arial"/>
                <w:sz w:val="18"/>
                <w:szCs w:val="18"/>
              </w:rPr>
            </w:pPr>
            <w:ins w:id="38769" w:author="Greg Clendenning" w:date="2024-04-16T16:42:00Z">
              <w:r w:rsidRPr="001570EA">
                <w:rPr>
                  <w:rFonts w:cs="Arial"/>
                  <w:sz w:val="18"/>
                  <w:szCs w:val="18"/>
                </w:rPr>
                <w:t>(0.0000138)</w:t>
              </w:r>
            </w:ins>
          </w:p>
        </w:tc>
        <w:tc>
          <w:tcPr>
            <w:tcW w:w="1558" w:type="dxa"/>
            <w:vAlign w:val="center"/>
          </w:tcPr>
          <w:p w14:paraId="6A336A7C" w14:textId="77777777" w:rsidR="00FC50E1" w:rsidRPr="001570EA" w:rsidRDefault="00FC50E1" w:rsidP="003658D5">
            <w:pPr>
              <w:jc w:val="center"/>
              <w:rPr>
                <w:ins w:id="38770" w:author="Greg Clendenning" w:date="2024-04-16T16:42:00Z"/>
                <w:rFonts w:cs="Arial"/>
                <w:sz w:val="18"/>
                <w:szCs w:val="18"/>
              </w:rPr>
            </w:pPr>
            <w:ins w:id="38771" w:author="Greg Clendenning" w:date="2024-04-16T16:42:00Z">
              <w:r w:rsidRPr="001570EA">
                <w:rPr>
                  <w:rFonts w:cs="Arial"/>
                  <w:sz w:val="18"/>
                  <w:szCs w:val="18"/>
                </w:rPr>
                <w:t>(0.0000532)</w:t>
              </w:r>
            </w:ins>
          </w:p>
        </w:tc>
        <w:tc>
          <w:tcPr>
            <w:tcW w:w="1559" w:type="dxa"/>
            <w:vAlign w:val="center"/>
          </w:tcPr>
          <w:p w14:paraId="5188F9E0" w14:textId="77777777" w:rsidR="00FC50E1" w:rsidRPr="001570EA" w:rsidRDefault="00FC50E1" w:rsidP="003658D5">
            <w:pPr>
              <w:jc w:val="center"/>
              <w:rPr>
                <w:ins w:id="38772" w:author="Greg Clendenning" w:date="2024-04-16T16:42:00Z"/>
                <w:rFonts w:cs="Arial"/>
                <w:sz w:val="18"/>
                <w:szCs w:val="18"/>
              </w:rPr>
            </w:pPr>
            <w:ins w:id="38773" w:author="Greg Clendenning" w:date="2024-04-16T16:42:00Z">
              <w:r w:rsidRPr="001570EA">
                <w:rPr>
                  <w:rFonts w:cs="Arial"/>
                  <w:sz w:val="18"/>
                  <w:szCs w:val="18"/>
                </w:rPr>
                <w:t>(0.0000916)</w:t>
              </w:r>
            </w:ins>
          </w:p>
        </w:tc>
        <w:tc>
          <w:tcPr>
            <w:tcW w:w="1559" w:type="dxa"/>
            <w:vAlign w:val="center"/>
          </w:tcPr>
          <w:p w14:paraId="0EE6F69F" w14:textId="77777777" w:rsidR="00FC50E1" w:rsidRPr="001570EA" w:rsidRDefault="00FC50E1" w:rsidP="003658D5">
            <w:pPr>
              <w:jc w:val="center"/>
              <w:rPr>
                <w:ins w:id="38774" w:author="Greg Clendenning" w:date="2024-04-16T16:42:00Z"/>
                <w:rFonts w:cs="Arial"/>
                <w:sz w:val="18"/>
                <w:szCs w:val="18"/>
              </w:rPr>
            </w:pPr>
            <w:ins w:id="38775" w:author="Greg Clendenning" w:date="2024-04-16T16:42:00Z">
              <w:r w:rsidRPr="001570EA">
                <w:rPr>
                  <w:rFonts w:cs="Arial"/>
                  <w:sz w:val="18"/>
                  <w:szCs w:val="18"/>
                </w:rPr>
                <w:t>(0.0000293)</w:t>
              </w:r>
            </w:ins>
          </w:p>
        </w:tc>
      </w:tr>
      <w:tr w:rsidR="00FC50E1" w:rsidRPr="001570EA" w14:paraId="2B0B9491" w14:textId="77777777" w:rsidTr="003658D5">
        <w:trPr>
          <w:trHeight w:val="360"/>
          <w:ins w:id="38776" w:author="Greg Clendenning" w:date="2024-04-16T16:42:00Z"/>
        </w:trPr>
        <w:tc>
          <w:tcPr>
            <w:tcW w:w="1008" w:type="dxa"/>
            <w:vAlign w:val="center"/>
          </w:tcPr>
          <w:p w14:paraId="24E9E05E" w14:textId="77777777" w:rsidR="00FC50E1" w:rsidRPr="001570EA" w:rsidRDefault="00FC50E1" w:rsidP="003658D5">
            <w:pPr>
              <w:jc w:val="center"/>
              <w:rPr>
                <w:ins w:id="38777" w:author="Greg Clendenning" w:date="2024-04-16T16:42:00Z"/>
                <w:rFonts w:cs="Arial"/>
                <w:sz w:val="18"/>
                <w:szCs w:val="18"/>
              </w:rPr>
            </w:pPr>
            <w:ins w:id="38778" w:author="Greg Clendenning" w:date="2024-04-16T16:42:00Z">
              <w:r w:rsidRPr="001570EA">
                <w:rPr>
                  <w:rFonts w:cs="Arial"/>
                  <w:sz w:val="18"/>
                  <w:szCs w:val="18"/>
                </w:rPr>
                <w:t>F</w:t>
              </w:r>
            </w:ins>
          </w:p>
        </w:tc>
        <w:tc>
          <w:tcPr>
            <w:tcW w:w="1296" w:type="dxa"/>
            <w:vAlign w:val="center"/>
          </w:tcPr>
          <w:p w14:paraId="3B51414D" w14:textId="77777777" w:rsidR="00FC50E1" w:rsidRPr="001570EA" w:rsidRDefault="00FC50E1" w:rsidP="003658D5">
            <w:pPr>
              <w:jc w:val="left"/>
              <w:rPr>
                <w:ins w:id="38779" w:author="Greg Clendenning" w:date="2024-04-16T16:42:00Z"/>
                <w:rFonts w:cs="Arial"/>
                <w:sz w:val="18"/>
                <w:szCs w:val="18"/>
              </w:rPr>
            </w:pPr>
            <w:ins w:id="38780" w:author="Greg Clendenning" w:date="2024-04-16T16:42:00Z">
              <w:r w:rsidRPr="001570EA">
                <w:rPr>
                  <w:rFonts w:cs="Arial"/>
                  <w:sz w:val="18"/>
                  <w:szCs w:val="18"/>
                </w:rPr>
                <w:t>Williamsport</w:t>
              </w:r>
            </w:ins>
          </w:p>
        </w:tc>
        <w:tc>
          <w:tcPr>
            <w:tcW w:w="1558" w:type="dxa"/>
            <w:vAlign w:val="center"/>
          </w:tcPr>
          <w:p w14:paraId="374307EE" w14:textId="77777777" w:rsidR="00FC50E1" w:rsidRPr="001570EA" w:rsidRDefault="00FC50E1" w:rsidP="003658D5">
            <w:pPr>
              <w:jc w:val="center"/>
              <w:rPr>
                <w:ins w:id="38781" w:author="Greg Clendenning" w:date="2024-04-16T16:42:00Z"/>
                <w:rFonts w:cs="Arial"/>
                <w:sz w:val="18"/>
                <w:szCs w:val="18"/>
              </w:rPr>
            </w:pPr>
            <w:ins w:id="38782" w:author="Greg Clendenning" w:date="2024-04-16T16:42:00Z">
              <w:r w:rsidRPr="001570EA">
                <w:rPr>
                  <w:rFonts w:cs="Arial"/>
                  <w:sz w:val="18"/>
                  <w:szCs w:val="18"/>
                </w:rPr>
                <w:t>(0.0000157)</w:t>
              </w:r>
            </w:ins>
          </w:p>
        </w:tc>
        <w:tc>
          <w:tcPr>
            <w:tcW w:w="1558" w:type="dxa"/>
            <w:vAlign w:val="center"/>
          </w:tcPr>
          <w:p w14:paraId="219410F3" w14:textId="77777777" w:rsidR="00FC50E1" w:rsidRPr="001570EA" w:rsidRDefault="00FC50E1" w:rsidP="003658D5">
            <w:pPr>
              <w:jc w:val="center"/>
              <w:rPr>
                <w:ins w:id="38783" w:author="Greg Clendenning" w:date="2024-04-16T16:42:00Z"/>
                <w:rFonts w:cs="Arial"/>
                <w:sz w:val="18"/>
                <w:szCs w:val="18"/>
              </w:rPr>
            </w:pPr>
            <w:ins w:id="38784" w:author="Greg Clendenning" w:date="2024-04-16T16:42:00Z">
              <w:r w:rsidRPr="001570EA">
                <w:rPr>
                  <w:rFonts w:cs="Arial"/>
                  <w:sz w:val="18"/>
                  <w:szCs w:val="18"/>
                </w:rPr>
                <w:t>(0.0000479)</w:t>
              </w:r>
            </w:ins>
          </w:p>
        </w:tc>
        <w:tc>
          <w:tcPr>
            <w:tcW w:w="1559" w:type="dxa"/>
            <w:vAlign w:val="center"/>
          </w:tcPr>
          <w:p w14:paraId="485B0BCD" w14:textId="77777777" w:rsidR="00FC50E1" w:rsidRPr="001570EA" w:rsidRDefault="00FC50E1" w:rsidP="003658D5">
            <w:pPr>
              <w:jc w:val="center"/>
              <w:rPr>
                <w:ins w:id="38785" w:author="Greg Clendenning" w:date="2024-04-16T16:42:00Z"/>
                <w:rFonts w:cs="Arial"/>
                <w:sz w:val="18"/>
                <w:szCs w:val="18"/>
              </w:rPr>
            </w:pPr>
            <w:ins w:id="38786" w:author="Greg Clendenning" w:date="2024-04-16T16:42:00Z">
              <w:r w:rsidRPr="001570EA">
                <w:rPr>
                  <w:rFonts w:cs="Arial"/>
                  <w:sz w:val="18"/>
                  <w:szCs w:val="18"/>
                </w:rPr>
                <w:t>(0.0000838)</w:t>
              </w:r>
            </w:ins>
          </w:p>
        </w:tc>
        <w:tc>
          <w:tcPr>
            <w:tcW w:w="1559" w:type="dxa"/>
            <w:vAlign w:val="center"/>
          </w:tcPr>
          <w:p w14:paraId="67E082EC" w14:textId="77777777" w:rsidR="00FC50E1" w:rsidRPr="001570EA" w:rsidRDefault="00FC50E1" w:rsidP="003658D5">
            <w:pPr>
              <w:jc w:val="center"/>
              <w:rPr>
                <w:ins w:id="38787" w:author="Greg Clendenning" w:date="2024-04-16T16:42:00Z"/>
                <w:rFonts w:cs="Arial"/>
                <w:sz w:val="18"/>
                <w:szCs w:val="18"/>
              </w:rPr>
            </w:pPr>
            <w:ins w:id="38788" w:author="Greg Clendenning" w:date="2024-04-16T16:42:00Z">
              <w:r w:rsidRPr="001570EA">
                <w:rPr>
                  <w:rFonts w:cs="Arial"/>
                  <w:sz w:val="18"/>
                  <w:szCs w:val="18"/>
                </w:rPr>
                <w:t>(0.0000212)</w:t>
              </w:r>
            </w:ins>
          </w:p>
        </w:tc>
      </w:tr>
    </w:tbl>
    <w:p w14:paraId="764F49AD" w14:textId="77777777" w:rsidR="00FC50E1" w:rsidRPr="001570EA" w:rsidRDefault="00FC50E1" w:rsidP="00FC50E1">
      <w:pPr>
        <w:pStyle w:val="Equation"/>
        <w:tabs>
          <w:tab w:val="clear" w:pos="720"/>
          <w:tab w:val="clear" w:pos="2880"/>
          <w:tab w:val="left" w:pos="2160"/>
        </w:tabs>
        <w:rPr>
          <w:ins w:id="38789" w:author="Greg Clendenning" w:date="2024-04-16T16:42:00Z"/>
        </w:rPr>
      </w:pPr>
    </w:p>
    <w:p w14:paraId="5ACA6B3B" w14:textId="77777777" w:rsidR="00FC50E1" w:rsidRPr="001570EA" w:rsidRDefault="00FC50E1" w:rsidP="00FC50E1">
      <w:pPr>
        <w:pStyle w:val="SubStyle"/>
        <w:rPr>
          <w:ins w:id="38790" w:author="Greg Clendenning" w:date="2024-04-16T16:42:00Z"/>
          <w:rFonts w:eastAsia="Calibri"/>
        </w:rPr>
      </w:pPr>
      <w:ins w:id="38791" w:author="Greg Clendenning" w:date="2024-04-16T16:42:00Z">
        <w:r w:rsidRPr="001570EA">
          <w:rPr>
            <w:rFonts w:eastAsia="Calibri"/>
          </w:rPr>
          <w:t>Evaluation Protocols</w:t>
        </w:r>
      </w:ins>
    </w:p>
    <w:p w14:paraId="22809A2A" w14:textId="77777777" w:rsidR="00FC50E1" w:rsidRPr="001570EA" w:rsidRDefault="00FC50E1" w:rsidP="00FC50E1">
      <w:pPr>
        <w:pStyle w:val="BodyText"/>
        <w:ind w:right="0"/>
        <w:rPr>
          <w:ins w:id="38792" w:author="Greg Clendenning" w:date="2024-04-16T16:42:00Z"/>
        </w:rPr>
      </w:pPr>
      <w:ins w:id="38793" w:author="Greg Clendenning" w:date="2024-04-16T16:42:00Z">
        <w:r w:rsidRPr="001570EA">
          <w:t>For most projects, the appropriate evaluation protocol is to verify system specifications (array size, azimuth, tilt, etc.) through document or on-site review and ensure PV Watts</w:t>
        </w:r>
        <w:r w:rsidRPr="001570EA">
          <w:rPr>
            <w:vertAlign w:val="superscript"/>
          </w:rPr>
          <w:t>®</w:t>
        </w:r>
        <w:r w:rsidRPr="001570EA">
          <w:t xml:space="preserve"> model inputs align with the design parameters used for system generation estimates.</w:t>
        </w:r>
      </w:ins>
    </w:p>
    <w:p w14:paraId="3AA70E08" w14:textId="77777777" w:rsidR="00FC50E1" w:rsidRPr="001570EA" w:rsidRDefault="00FC50E1" w:rsidP="00FC50E1">
      <w:pPr>
        <w:pStyle w:val="BodyText"/>
        <w:ind w:right="0"/>
        <w:rPr>
          <w:ins w:id="38794" w:author="Greg Clendenning" w:date="2024-04-16T16:42:00Z"/>
        </w:rPr>
      </w:pPr>
    </w:p>
    <w:p w14:paraId="35D21B67" w14:textId="77777777" w:rsidR="00FC50E1" w:rsidRPr="001570EA" w:rsidRDefault="00FC50E1" w:rsidP="00FC50E1">
      <w:pPr>
        <w:pStyle w:val="SubStyle"/>
        <w:rPr>
          <w:ins w:id="38795" w:author="Greg Clendenning" w:date="2024-04-16T16:42:00Z"/>
        </w:rPr>
      </w:pPr>
      <w:ins w:id="38796" w:author="Greg Clendenning" w:date="2024-04-16T16:42:00Z">
        <w:r w:rsidRPr="001570EA">
          <w:t>Sources</w:t>
        </w:r>
      </w:ins>
    </w:p>
    <w:p w14:paraId="587217BB" w14:textId="73011EB7" w:rsidR="00FC50E1" w:rsidRPr="001570EA" w:rsidRDefault="00FC50E1" w:rsidP="00FC50E1">
      <w:pPr>
        <w:pStyle w:val="source10"/>
        <w:numPr>
          <w:ilvl w:val="0"/>
          <w:numId w:val="16"/>
        </w:numPr>
        <w:spacing w:after="120"/>
        <w:ind w:left="360"/>
        <w:jc w:val="left"/>
        <w:rPr>
          <w:ins w:id="38797" w:author="Greg Clendenning" w:date="2024-04-16T16:42:00Z"/>
          <w:rStyle w:val="Hyperlink"/>
          <w:rFonts w:eastAsia="Calibri" w:cs="Arial"/>
          <w:color w:val="auto"/>
          <w:u w:val="none"/>
        </w:rPr>
      </w:pPr>
      <w:ins w:id="38798" w:author="Greg Clendenning" w:date="2024-04-16T16:42:00Z">
        <w:r w:rsidRPr="001570EA">
          <w:rPr>
            <w:rFonts w:eastAsia="Calibri"/>
          </w:rPr>
          <w:t xml:space="preserve">Wisler, R. Bolinger, M. Seel, J. (2020, June). “Benchmarking Utility-Scale PV Operational Expenses and Project Lifetimes: Results from a Survey of U.S. Solar Industry Professionals”. Current EUL assumptions are 25-35 years with an average of 32.5 years. Act 129 caps lifetime at 15 years. </w:t>
        </w:r>
        <w:r w:rsidR="00475EB1">
          <w:fldChar w:fldCharType="begin"/>
        </w:r>
        <w:r w:rsidR="00475EB1">
          <w:instrText>HYPERLINK "https://emp.lbl.gov/publications/benchmarking-utility-scale-pv"</w:instrText>
        </w:r>
        <w:r w:rsidR="00475EB1">
          <w:fldChar w:fldCharType="separate"/>
        </w:r>
        <w:r w:rsidRPr="001570EA">
          <w:rPr>
            <w:rStyle w:val="Hyperlink"/>
            <w:rFonts w:eastAsia="Calibri" w:cs="Arial"/>
          </w:rPr>
          <w:t>Weblink</w:t>
        </w:r>
        <w:r w:rsidR="00475EB1">
          <w:rPr>
            <w:rStyle w:val="Hyperlink"/>
            <w:rFonts w:eastAsia="Calibri" w:cs="Arial"/>
          </w:rPr>
          <w:fldChar w:fldCharType="end"/>
        </w:r>
      </w:ins>
    </w:p>
    <w:p w14:paraId="2C054E8E" w14:textId="76C5B945" w:rsidR="00FC50E1" w:rsidRPr="001570EA" w:rsidRDefault="00FC50E1" w:rsidP="00FC50E1">
      <w:pPr>
        <w:pStyle w:val="source10"/>
        <w:numPr>
          <w:ilvl w:val="0"/>
          <w:numId w:val="16"/>
        </w:numPr>
        <w:spacing w:after="120"/>
        <w:ind w:left="360"/>
        <w:jc w:val="left"/>
        <w:rPr>
          <w:ins w:id="38799" w:author="Greg Clendenning" w:date="2024-04-16T16:42:00Z"/>
          <w:rFonts w:eastAsia="Calibri"/>
        </w:rPr>
      </w:pPr>
      <w:ins w:id="38800" w:author="Greg Clendenning" w:date="2024-04-16T16:42:00Z">
        <w:r w:rsidRPr="001570EA">
          <w:rPr>
            <w:rFonts w:eastAsia="Calibri"/>
          </w:rPr>
          <w:t xml:space="preserve">52 Pa. Code § 75.14.(e). </w:t>
        </w:r>
        <w:r w:rsidR="00475EB1">
          <w:fldChar w:fldCharType="begin"/>
        </w:r>
        <w:r w:rsidR="00475EB1">
          <w:instrText>HYPERLINK "https://www.pacodeandbulletin.gov/Display/pacode?file=/secure/pacode/data/052/chapter75/s75.14.html"</w:instrText>
        </w:r>
        <w:r w:rsidR="00475EB1">
          <w:fldChar w:fldCharType="separate"/>
        </w:r>
        <w:r w:rsidRPr="001570EA">
          <w:rPr>
            <w:rStyle w:val="Hyperlink"/>
            <w:rFonts w:eastAsia="Calibri" w:cs="Arial"/>
          </w:rPr>
          <w:t>Weblink</w:t>
        </w:r>
        <w:r w:rsidR="00475EB1">
          <w:rPr>
            <w:rStyle w:val="Hyperlink"/>
            <w:rFonts w:eastAsia="Calibri" w:cs="Arial"/>
          </w:rPr>
          <w:fldChar w:fldCharType="end"/>
        </w:r>
      </w:ins>
    </w:p>
    <w:p w14:paraId="62A36D75" w14:textId="2B7FE28B" w:rsidR="00FC50E1" w:rsidRPr="001570EA" w:rsidRDefault="00FC50E1" w:rsidP="00FC50E1">
      <w:pPr>
        <w:pStyle w:val="source10"/>
        <w:numPr>
          <w:ilvl w:val="0"/>
          <w:numId w:val="16"/>
        </w:numPr>
        <w:spacing w:after="120"/>
        <w:ind w:left="360"/>
        <w:jc w:val="left"/>
        <w:rPr>
          <w:ins w:id="38801" w:author="Greg Clendenning" w:date="2024-04-16T16:42:00Z"/>
          <w:rStyle w:val="Hyperlink"/>
          <w:rFonts w:eastAsia="Calibri" w:cs="Arial"/>
          <w:color w:val="auto"/>
          <w:u w:val="none"/>
        </w:rPr>
      </w:pPr>
      <w:ins w:id="38802" w:author="Greg Clendenning" w:date="2024-04-16T16:42:00Z">
        <w:r w:rsidRPr="001570EA">
          <w:t>PV Watts</w:t>
        </w:r>
        <w:r w:rsidRPr="001570EA">
          <w:rPr>
            <w:vertAlign w:val="superscript"/>
          </w:rPr>
          <w:t>®</w:t>
        </w:r>
        <w:r w:rsidRPr="001570EA">
          <w:t xml:space="preserve"> Calculator. National Renewable Energy Lab (NREL). </w:t>
        </w:r>
        <w:r w:rsidR="00475EB1">
          <w:fldChar w:fldCharType="begin"/>
        </w:r>
        <w:r w:rsidR="00475EB1">
          <w:instrText>HYPERLINK "https://pvwatts.nrel.gov/"</w:instrText>
        </w:r>
        <w:r w:rsidR="00475EB1">
          <w:fldChar w:fldCharType="separate"/>
        </w:r>
        <w:r w:rsidRPr="001570EA">
          <w:rPr>
            <w:rStyle w:val="Hyperlink"/>
            <w:rFonts w:cs="Arial"/>
          </w:rPr>
          <w:t>Weblink</w:t>
        </w:r>
        <w:r w:rsidR="00475EB1">
          <w:rPr>
            <w:rStyle w:val="Hyperlink"/>
            <w:rFonts w:cs="Arial"/>
          </w:rPr>
          <w:fldChar w:fldCharType="end"/>
        </w:r>
      </w:ins>
    </w:p>
    <w:p w14:paraId="32AB1379" w14:textId="4D93CADF" w:rsidR="00FC50E1" w:rsidRPr="001570EA" w:rsidRDefault="00FC50E1" w:rsidP="00FC50E1">
      <w:pPr>
        <w:pStyle w:val="source10"/>
        <w:numPr>
          <w:ilvl w:val="0"/>
          <w:numId w:val="16"/>
        </w:numPr>
        <w:spacing w:after="120"/>
        <w:ind w:left="360"/>
        <w:jc w:val="left"/>
        <w:rPr>
          <w:ins w:id="38803" w:author="Greg Clendenning" w:date="2024-04-16T16:42:00Z"/>
          <w:rStyle w:val="Hyperlink"/>
          <w:rFonts w:eastAsia="Calibri" w:cs="Arial"/>
          <w:color w:val="auto"/>
          <w:u w:val="none"/>
        </w:rPr>
      </w:pPr>
      <w:ins w:id="38804" w:author="Greg Clendenning" w:date="2024-04-16T16:42:00Z">
        <w:r w:rsidRPr="001570EA">
          <w:t>InClime for PA PUC. (2024, February).</w:t>
        </w:r>
        <w:r w:rsidRPr="001570EA">
          <w:rPr>
            <w:rStyle w:val="Hyperlink"/>
            <w:rFonts w:eastAsia="Calibri" w:cs="Arial"/>
            <w:color w:val="auto"/>
            <w:u w:val="none"/>
          </w:rPr>
          <w:t xml:space="preserve"> “Capacity Factor Analysis EY2014-EY2023”. Analysis of Pennsylvania Alternative Energy Portfolio Standards (AEPS) Program and additional losses needed to align PV Watts capacity factor output with AEPS Program DC capacity factor analysis.</w:t>
        </w:r>
      </w:ins>
    </w:p>
    <w:p w14:paraId="6816C6FF" w14:textId="77777777" w:rsidR="00FC50E1" w:rsidRPr="001570EA" w:rsidRDefault="00FC50E1" w:rsidP="00FC50E1">
      <w:pPr>
        <w:pStyle w:val="source10"/>
        <w:numPr>
          <w:ilvl w:val="0"/>
          <w:numId w:val="16"/>
        </w:numPr>
        <w:spacing w:after="120"/>
        <w:ind w:left="360"/>
        <w:jc w:val="left"/>
        <w:rPr>
          <w:ins w:id="38805" w:author="Greg Clendenning" w:date="2024-04-16T16:42:00Z"/>
        </w:rPr>
      </w:pPr>
      <w:ins w:id="38806" w:author="Greg Clendenning" w:date="2024-04-16T16:42:00Z">
        <w:r w:rsidRPr="001570EA">
          <w:t>Calculated through the ratio of PV Array total summer peak demand savings (aligned with PA Ph V peak demand definitions) and the annual electric generation for a given array azimuth installed at 20° tilt. Incremental ETDF</w:t>
        </w:r>
        <w:r w:rsidRPr="001570EA">
          <w:rPr>
            <w:vertAlign w:val="subscript"/>
          </w:rPr>
          <w:t>summer</w:t>
        </w:r>
        <w:r w:rsidRPr="001570EA">
          <w:t xml:space="preserve"> calculated assuming linear changes between two ordinal values.</w:t>
        </w:r>
      </w:ins>
    </w:p>
    <w:p w14:paraId="4CDD0DC3" w14:textId="77777777" w:rsidR="00FC50E1" w:rsidRPr="001570EA" w:rsidRDefault="00FC50E1" w:rsidP="00FC50E1">
      <w:pPr>
        <w:pStyle w:val="source10"/>
        <w:numPr>
          <w:ilvl w:val="0"/>
          <w:numId w:val="16"/>
        </w:numPr>
        <w:spacing w:after="120"/>
        <w:ind w:left="360"/>
        <w:jc w:val="left"/>
        <w:rPr>
          <w:ins w:id="38807" w:author="Greg Clendenning" w:date="2024-04-16T16:42:00Z"/>
          <w:rStyle w:val="Hyperlink"/>
          <w:rFonts w:cs="Arial"/>
          <w:color w:val="auto"/>
          <w:u w:val="none"/>
        </w:rPr>
      </w:pPr>
      <w:ins w:id="38808" w:author="Greg Clendenning" w:date="2024-04-16T16:42:00Z">
        <w:r w:rsidRPr="001570EA">
          <w:t>Calculated through the ratio of PV Array total winter peak demand savings (aligned with PA Ph V peak demand definitions) and the annual electric generation for a given array azimuth installed at 20° tilt. Incremental ETDF</w:t>
        </w:r>
        <w:r w:rsidRPr="001570EA">
          <w:rPr>
            <w:vertAlign w:val="subscript"/>
          </w:rPr>
          <w:t>winter</w:t>
        </w:r>
        <w:r w:rsidRPr="001570EA">
          <w:t xml:space="preserve"> calculated assuming linear changes between two ordinal values.</w:t>
        </w:r>
      </w:ins>
    </w:p>
    <w:p w14:paraId="1394CF95" w14:textId="77777777" w:rsidR="00564FC3" w:rsidRPr="001570EA" w:rsidRDefault="00564FC3">
      <w:pPr>
        <w:pStyle w:val="source10"/>
        <w:spacing w:after="120"/>
        <w:jc w:val="left"/>
        <w:pPrChange w:id="38809" w:author="Greg Clendenning" w:date="2024-04-16T16:42:00Z">
          <w:pPr/>
        </w:pPrChange>
      </w:pPr>
    </w:p>
    <w:p w14:paraId="6DEF480C" w14:textId="77777777" w:rsidR="00E44576" w:rsidRPr="001570EA" w:rsidRDefault="00E44576">
      <w:pPr>
        <w:pStyle w:val="source10"/>
        <w:spacing w:after="120"/>
        <w:jc w:val="left"/>
        <w:sectPr w:rsidR="00E44576" w:rsidRPr="001570EA" w:rsidSect="00EB0EA0">
          <w:footerReference w:type="default" r:id="rId71"/>
          <w:footerReference w:type="first" r:id="rId72"/>
          <w:pgSz w:w="12240" w:h="15840"/>
          <w:pgMar w:top="1440" w:right="1800" w:bottom="1440" w:left="1800" w:header="720" w:footer="720" w:gutter="0"/>
          <w:cols w:space="720"/>
          <w:docGrid w:linePitch="360"/>
          <w:sectPrChange w:id="38813" w:author="Greg Clendenning" w:date="2024-04-16T16:42:00Z">
            <w:sectPr w:rsidR="00E44576" w:rsidRPr="001570EA" w:rsidSect="00EB0EA0">
              <w:pgMar w:top="1440" w:right="1800" w:bottom="1440" w:left="1800" w:header="720" w:footer="720" w:gutter="0"/>
              <w:docGrid w:linePitch="0"/>
            </w:sectPr>
          </w:sectPrChange>
        </w:sectPr>
        <w:pPrChange w:id="38814" w:author="Greg Clendenning" w:date="2024-04-16T16:42:00Z">
          <w:pPr/>
        </w:pPrChange>
      </w:pPr>
    </w:p>
    <w:p w14:paraId="680A7696" w14:textId="77777777" w:rsidR="008873B6" w:rsidRPr="001570EA" w:rsidRDefault="008873B6" w:rsidP="008873B6">
      <w:pPr>
        <w:pStyle w:val="Heading2"/>
      </w:pPr>
      <w:bookmarkStart w:id="38815" w:name="_Ref413835105"/>
      <w:bookmarkStart w:id="38816" w:name="_Toc48143068"/>
      <w:bookmarkStart w:id="38817" w:name="_Toc364760985"/>
      <w:bookmarkEnd w:id="37853"/>
      <w:r w:rsidRPr="001570EA">
        <w:t>Demand Response</w:t>
      </w:r>
      <w:bookmarkEnd w:id="38815"/>
      <w:bookmarkEnd w:id="38816"/>
    </w:p>
    <w:p w14:paraId="74744DE7" w14:textId="4D1A0EA4" w:rsidR="008873B6" w:rsidRPr="001570EA" w:rsidRDefault="008873B6" w:rsidP="008873B6">
      <w:r w:rsidRPr="001570EA">
        <w:t xml:space="preserve">The primary focus of this section of the TRM is to provide technical guidance for estimating the load impacts of demand response programs. The methods discussed are aimed at providing accurate estimates of the true load impacts at the program level. EDCs and CSPs may use alternate methods for quarterly reporting of ex ante impacts or to calculate financial settlements with participating customers, but the methods detailed in the TRM should be used to verify achievement of Phase </w:t>
      </w:r>
      <w:del w:id="38818" w:author="Greg Clendenning" w:date="2024-04-16T16:42:00Z">
        <w:r w:rsidR="00FA5174">
          <w:delText>IV</w:delText>
        </w:r>
      </w:del>
      <w:ins w:id="38819" w:author="Greg Clendenning" w:date="2024-04-16T16:42:00Z">
        <w:r w:rsidRPr="001570EA">
          <w:t>V</w:t>
        </w:r>
      </w:ins>
      <w:r w:rsidRPr="001570EA">
        <w:t xml:space="preserve"> demand reduction targets. In some instances, the analysis may be carried out at the individual customer level, however, the outcome of interest is the aggregate load reduction (MW) that is caused by the program.</w:t>
      </w:r>
    </w:p>
    <w:p w14:paraId="2CDD88F6" w14:textId="77777777" w:rsidR="008873B6" w:rsidRPr="001570EA" w:rsidRDefault="008873B6" w:rsidP="008873B6"/>
    <w:p w14:paraId="49DC0A87" w14:textId="77777777" w:rsidR="008873B6" w:rsidRPr="001570EA" w:rsidRDefault="008873B6" w:rsidP="00C64DB8">
      <w:pPr>
        <w:pStyle w:val="Heading3"/>
      </w:pPr>
      <w:bookmarkStart w:id="38820" w:name="_Ref414019299"/>
      <w:bookmarkStart w:id="38821" w:name="_Toc48143069"/>
      <w:r w:rsidRPr="001570EA">
        <w:t>Direct Load Control and Behavior-Based Demand Response Programs</w:t>
      </w:r>
      <w:bookmarkEnd w:id="38820"/>
      <w:bookmarkEnd w:id="388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8873B6" w:rsidRPr="001570EA" w14:paraId="6643C7AB" w14:textId="77777777">
        <w:tc>
          <w:tcPr>
            <w:tcW w:w="3552" w:type="dxa"/>
            <w:shd w:val="clear" w:color="auto" w:fill="auto"/>
          </w:tcPr>
          <w:p w14:paraId="198CA99F" w14:textId="77777777" w:rsidR="008873B6" w:rsidRPr="001570EA" w:rsidRDefault="008873B6">
            <w:pPr>
              <w:keepNext/>
              <w:tabs>
                <w:tab w:val="left" w:pos="720"/>
              </w:tabs>
              <w:spacing w:before="120" w:after="120"/>
              <w:rPr>
                <w:b/>
              </w:rPr>
            </w:pPr>
            <w:r w:rsidRPr="001570EA">
              <w:rPr>
                <w:b/>
                <w:sz w:val="18"/>
              </w:rPr>
              <w:t>Target Sector</w:t>
            </w:r>
          </w:p>
        </w:tc>
        <w:tc>
          <w:tcPr>
            <w:tcW w:w="4970" w:type="dxa"/>
            <w:shd w:val="clear" w:color="auto" w:fill="auto"/>
          </w:tcPr>
          <w:p w14:paraId="445404AA" w14:textId="7BB07DB8" w:rsidR="008873B6" w:rsidRPr="001570EA" w:rsidRDefault="008873B6">
            <w:pPr>
              <w:keepNext/>
              <w:tabs>
                <w:tab w:val="left" w:pos="720"/>
              </w:tabs>
              <w:spacing w:before="120" w:after="120"/>
              <w:jc w:val="center"/>
              <w:rPr>
                <w:rFonts w:eastAsia="Arial Unicode MS"/>
                <w:i/>
                <w:rPrChange w:id="38822" w:author="Greg Clendenning" w:date="2024-04-16T16:42:00Z">
                  <w:rPr>
                    <w:rFonts w:eastAsia="Arial Unicode MS"/>
                    <w:i/>
                    <w:highlight w:val="yellow"/>
                  </w:rPr>
                </w:rPrChange>
              </w:rPr>
            </w:pPr>
            <w:r w:rsidRPr="001570EA">
              <w:rPr>
                <w:sz w:val="18"/>
              </w:rPr>
              <w:t>Residential</w:t>
            </w:r>
            <w:del w:id="38823" w:author="Greg Clendenning" w:date="2024-04-16T16:42:00Z">
              <w:r w:rsidR="00FA5174">
                <w:rPr>
                  <w:sz w:val="18"/>
                </w:rPr>
                <w:delText xml:space="preserve"> </w:delText>
              </w:r>
              <w:r w:rsidR="00FA5174" w:rsidRPr="000B2061">
                <w:rPr>
                  <w:sz w:val="18"/>
                </w:rPr>
                <w:delText>Establishments</w:delText>
              </w:r>
            </w:del>
          </w:p>
        </w:tc>
      </w:tr>
      <w:tr w:rsidR="008873B6" w:rsidRPr="001570EA" w14:paraId="7BD6F9CA" w14:textId="77777777">
        <w:tc>
          <w:tcPr>
            <w:tcW w:w="3552" w:type="dxa"/>
            <w:shd w:val="clear" w:color="auto" w:fill="auto"/>
          </w:tcPr>
          <w:p w14:paraId="514FEA20" w14:textId="77777777" w:rsidR="008873B6" w:rsidRPr="001570EA" w:rsidRDefault="008873B6">
            <w:pPr>
              <w:keepNext/>
              <w:tabs>
                <w:tab w:val="left" w:pos="720"/>
              </w:tabs>
              <w:spacing w:before="120" w:after="120"/>
              <w:rPr>
                <w:b/>
              </w:rPr>
            </w:pPr>
            <w:r w:rsidRPr="001570EA">
              <w:rPr>
                <w:b/>
                <w:sz w:val="18"/>
              </w:rPr>
              <w:t>Measure Unit</w:t>
            </w:r>
          </w:p>
        </w:tc>
        <w:tc>
          <w:tcPr>
            <w:tcW w:w="4970" w:type="dxa"/>
            <w:shd w:val="clear" w:color="auto" w:fill="auto"/>
          </w:tcPr>
          <w:p w14:paraId="01D5A2E6" w14:textId="77777777" w:rsidR="008873B6" w:rsidRPr="001570EA" w:rsidRDefault="008873B6">
            <w:pPr>
              <w:keepNext/>
              <w:tabs>
                <w:tab w:val="left" w:pos="720"/>
              </w:tabs>
              <w:spacing w:before="120" w:after="120"/>
              <w:jc w:val="center"/>
              <w:rPr>
                <w:rFonts w:eastAsia="Arial Unicode MS"/>
                <w:i/>
                <w:rPrChange w:id="38824" w:author="Greg Clendenning" w:date="2024-04-16T16:42:00Z">
                  <w:rPr>
                    <w:rFonts w:eastAsia="Arial Unicode MS"/>
                    <w:i/>
                    <w:highlight w:val="yellow"/>
                  </w:rPr>
                </w:rPrChange>
              </w:rPr>
            </w:pPr>
            <w:r w:rsidRPr="001570EA">
              <w:rPr>
                <w:sz w:val="18"/>
              </w:rPr>
              <w:t>N/A</w:t>
            </w:r>
          </w:p>
        </w:tc>
      </w:tr>
      <w:tr w:rsidR="008873B6" w:rsidRPr="001570EA" w14:paraId="6D5EE2B4" w14:textId="77777777">
        <w:tc>
          <w:tcPr>
            <w:tcW w:w="3552" w:type="dxa"/>
            <w:shd w:val="clear" w:color="auto" w:fill="auto"/>
          </w:tcPr>
          <w:p w14:paraId="0139A8FC" w14:textId="77777777" w:rsidR="008873B6" w:rsidRPr="001570EA" w:rsidRDefault="008873B6">
            <w:pPr>
              <w:keepNext/>
              <w:tabs>
                <w:tab w:val="left" w:pos="720"/>
              </w:tabs>
              <w:spacing w:before="120" w:after="120"/>
              <w:rPr>
                <w:b/>
              </w:rPr>
            </w:pPr>
            <w:r w:rsidRPr="001570EA">
              <w:rPr>
                <w:b/>
                <w:sz w:val="18"/>
              </w:rPr>
              <w:t>Measure Life</w:t>
            </w:r>
          </w:p>
        </w:tc>
        <w:tc>
          <w:tcPr>
            <w:tcW w:w="4970" w:type="dxa"/>
            <w:shd w:val="clear" w:color="auto" w:fill="auto"/>
          </w:tcPr>
          <w:p w14:paraId="1C1473A3" w14:textId="77777777" w:rsidR="008873B6" w:rsidRPr="001570EA" w:rsidRDefault="008873B6">
            <w:pPr>
              <w:keepNext/>
              <w:tabs>
                <w:tab w:val="left" w:pos="720"/>
              </w:tabs>
              <w:spacing w:before="120" w:after="120"/>
              <w:jc w:val="center"/>
              <w:rPr>
                <w:sz w:val="18"/>
              </w:rPr>
            </w:pPr>
            <w:r w:rsidRPr="001570EA">
              <w:rPr>
                <w:sz w:val="18"/>
              </w:rPr>
              <w:t>Direct Load Control: 11 years</w:t>
            </w:r>
          </w:p>
          <w:p w14:paraId="57A4EE82" w14:textId="77777777" w:rsidR="008873B6" w:rsidRPr="001570EA" w:rsidRDefault="008873B6">
            <w:pPr>
              <w:keepNext/>
              <w:tabs>
                <w:tab w:val="left" w:pos="720"/>
              </w:tabs>
              <w:spacing w:before="120" w:after="120"/>
              <w:jc w:val="center"/>
              <w:rPr>
                <w:rFonts w:eastAsia="Arial Unicode MS"/>
                <w:i/>
                <w:rPrChange w:id="38825" w:author="Greg Clendenning" w:date="2024-04-16T16:42:00Z">
                  <w:rPr>
                    <w:rFonts w:eastAsia="Arial Unicode MS"/>
                    <w:i/>
                    <w:highlight w:val="yellow"/>
                  </w:rPr>
                </w:rPrChange>
              </w:rPr>
            </w:pPr>
            <w:r w:rsidRPr="001570EA">
              <w:rPr>
                <w:sz w:val="18"/>
              </w:rPr>
              <w:t>Behavioral DR: 1 year</w:t>
            </w:r>
          </w:p>
        </w:tc>
      </w:tr>
      <w:tr w:rsidR="008873B6" w:rsidRPr="001570EA" w14:paraId="3A5F87ED" w14:textId="77777777">
        <w:trPr>
          <w:trHeight w:val="503"/>
        </w:trPr>
        <w:tc>
          <w:tcPr>
            <w:tcW w:w="3552" w:type="dxa"/>
            <w:shd w:val="clear" w:color="auto" w:fill="auto"/>
          </w:tcPr>
          <w:p w14:paraId="6C2C0415" w14:textId="77777777" w:rsidR="008873B6" w:rsidRPr="001570EA" w:rsidRDefault="008873B6">
            <w:pPr>
              <w:keepNext/>
              <w:tabs>
                <w:tab w:val="left" w:pos="720"/>
              </w:tabs>
              <w:spacing w:before="120" w:after="120"/>
              <w:rPr>
                <w:b/>
                <w:sz w:val="18"/>
              </w:rPr>
            </w:pPr>
            <w:r w:rsidRPr="001570EA">
              <w:rPr>
                <w:b/>
                <w:sz w:val="18"/>
              </w:rPr>
              <w:t>Measure Vintage</w:t>
            </w:r>
          </w:p>
        </w:tc>
        <w:tc>
          <w:tcPr>
            <w:tcW w:w="4970" w:type="dxa"/>
            <w:shd w:val="clear" w:color="auto" w:fill="auto"/>
          </w:tcPr>
          <w:p w14:paraId="6FA57AA9" w14:textId="77777777" w:rsidR="008873B6" w:rsidRPr="001570EA" w:rsidRDefault="008873B6">
            <w:pPr>
              <w:keepNext/>
              <w:tabs>
                <w:tab w:val="left" w:pos="720"/>
              </w:tabs>
              <w:spacing w:before="120" w:after="120"/>
              <w:jc w:val="center"/>
              <w:rPr>
                <w:sz w:val="18"/>
                <w:rPrChange w:id="38826" w:author="Greg Clendenning" w:date="2024-04-16T16:42:00Z">
                  <w:rPr>
                    <w:sz w:val="18"/>
                    <w:highlight w:val="yellow"/>
                  </w:rPr>
                </w:rPrChange>
              </w:rPr>
            </w:pPr>
            <w:r w:rsidRPr="001570EA">
              <w:rPr>
                <w:sz w:val="18"/>
              </w:rPr>
              <w:t>N/A</w:t>
            </w:r>
          </w:p>
        </w:tc>
      </w:tr>
    </w:tbl>
    <w:p w14:paraId="7DEE638A" w14:textId="77777777" w:rsidR="008873B6" w:rsidRPr="001570EA" w:rsidRDefault="008873B6" w:rsidP="008873B6"/>
    <w:p w14:paraId="3D6D9A2C" w14:textId="3CD3FB5F" w:rsidR="008873B6" w:rsidRPr="001570EA" w:rsidRDefault="008873B6" w:rsidP="008873B6">
      <w:r w:rsidRPr="001570EA">
        <w:t xml:space="preserve">The protocols for Act 129 covering Direct Load Control (DLC) and Behavior-Based demand response programs are intended to give guidance to the EDCs when dispatching and evaluating the load impacts of an event over the course of Phase </w:t>
      </w:r>
      <w:del w:id="38827" w:author="Greg Clendenning" w:date="2024-04-16T16:42:00Z">
        <w:r w:rsidR="00FA5174" w:rsidRPr="000B2061">
          <w:delText>I</w:delText>
        </w:r>
        <w:r w:rsidR="00FA5174">
          <w:delText>V</w:delText>
        </w:r>
      </w:del>
      <w:ins w:id="38828" w:author="Greg Clendenning" w:date="2024-04-16T16:42:00Z">
        <w:r w:rsidRPr="001570EA">
          <w:t>V</w:t>
        </w:r>
      </w:ins>
      <w:r w:rsidRPr="001570EA">
        <w:t xml:space="preserve">. In these programs, residential and small commercial customers either allow EDCs to remotely reduce equipment run time during peak hours (DLC programs) or reduce their loads voluntarily in response to a combination of incentive payments, messaging and/or other behavioral stimuli. </w:t>
      </w:r>
    </w:p>
    <w:p w14:paraId="30C05956" w14:textId="77777777" w:rsidR="008873B6" w:rsidRPr="001570EA" w:rsidRDefault="008873B6" w:rsidP="008873B6"/>
    <w:p w14:paraId="5E2FF96E" w14:textId="2FFC89CB" w:rsidR="008873B6" w:rsidRPr="001570EA" w:rsidRDefault="008873B6" w:rsidP="008873B6">
      <w:r w:rsidRPr="001570EA">
        <w:t>Behavior-based demand response programs</w:t>
      </w:r>
      <w:del w:id="38829" w:author="Greg Clendenning" w:date="2024-04-16T16:42:00Z">
        <w:r w:rsidR="00FA5174">
          <w:delText xml:space="preserve"> are ones that</w:delText>
        </w:r>
      </w:del>
      <w:r w:rsidRPr="001570EA">
        <w:t xml:space="preserve">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w:t>
      </w:r>
      <w:del w:id="38830" w:author="Greg Clendenning" w:date="2024-04-16T16:42:00Z">
        <w:r w:rsidR="00FA5174">
          <w:delText xml:space="preserve"> </w:delText>
        </w:r>
      </w:del>
      <w:ins w:id="38831" w:author="Greg Clendenning" w:date="2024-04-16T16:42:00Z">
        <w:r w:rsidRPr="001570EA">
          <w:t>-</w:t>
        </w:r>
      </w:ins>
      <w:r w:rsidRPr="001570EA">
        <w:t>cost hours and other similar information programs. For purposes of the Pennsylvania TRM, behavior-based demand response programs do not include utility information programs that are based on consumer education or marketing and have a goal of reducing electricity use on a year</w:t>
      </w:r>
      <w:del w:id="38832" w:author="Greg Clendenning" w:date="2024-04-16T16:42:00Z">
        <w:r w:rsidR="00FA5174">
          <w:delText xml:space="preserve"> </w:delText>
        </w:r>
      </w:del>
      <w:ins w:id="38833" w:author="Greg Clendenning" w:date="2024-04-16T16:42:00Z">
        <w:r w:rsidRPr="001570EA">
          <w:t>-</w:t>
        </w:r>
      </w:ins>
      <w:r w:rsidRPr="001570EA">
        <w:t>round basis, including non-peak load hours.</w:t>
      </w:r>
    </w:p>
    <w:p w14:paraId="7180CBD9" w14:textId="77777777" w:rsidR="008873B6" w:rsidRPr="001570EA" w:rsidRDefault="008873B6" w:rsidP="008873B6"/>
    <w:p w14:paraId="75192A55" w14:textId="77777777" w:rsidR="008873B6" w:rsidRPr="001570EA" w:rsidRDefault="008873B6" w:rsidP="008873B6">
      <w:r w:rsidRPr="001570EA">
        <w:t>For DLC programs, the participants may elect to receive incentive payments for allowing a signaled device to control or limit the power draw of certain HVAC, electric water heating, or swimming pool pump equipment at a participant’s home, contributing to the reduction of peak demand. For measurement purposes, peak demand reductions are defined as the difference between a customer’s actual (measured) electricity demand, and an estimate of the amount of electricity the customer would have demanded in the absence of the program incentive. The estimate of this counterfactual outcome is referred to as the reference load throughout this protocol.</w:t>
      </w:r>
    </w:p>
    <w:p w14:paraId="6179EB4C" w14:textId="77777777" w:rsidR="008873B6" w:rsidRPr="001570EA" w:rsidRDefault="008873B6" w:rsidP="008873B6"/>
    <w:p w14:paraId="1D44BC85"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EDCs must use one of the evaluation approaches below when estimating peak period load reductions that result from DLC and behavior-based programs. The approaches are not equivalent in terms of their ability to produce accurate and robust results and are therefore listed in descending order of desirability. Because of these differences in performance, EDCs shall use Option 2 only under circumstances when Option 1 is infeasible and shall similarly use Option 3 only under circumstances where both Option 1 and Option 2 are infeasible. In situations where Option 1 and/or 2 are not utilized, justification(s) must be provided by the EDC. EDCs with interval meter data available should use it to estimate load impacts. </w:t>
      </w:r>
      <w:r w:rsidRPr="001570EA">
        <w:t>For DLC and behavior-based programs where advanced metering infrastructure (AMI) data is not available for all participants, estimates based on a sample of metered homes is permissible at the discretion of the SWE.</w:t>
      </w:r>
    </w:p>
    <w:p w14:paraId="71010218" w14:textId="3C3522FC" w:rsidR="008873B6" w:rsidRPr="001570EA" w:rsidRDefault="008873B6" w:rsidP="00152CD6">
      <w:pPr>
        <w:numPr>
          <w:ilvl w:val="0"/>
          <w:numId w:val="74"/>
        </w:numPr>
        <w:spacing w:after="120"/>
      </w:pPr>
      <w:r w:rsidRPr="001570EA">
        <w:t>An analysis based on an experimental design that makes appropriate use of random assignment so that the reference load is estimated using a representative control group of program participants.</w:t>
      </w:r>
      <w:del w:id="38834" w:author="Greg Clendenning" w:date="2024-04-16T16:42:00Z">
        <w:r w:rsidR="00FA5174" w:rsidRPr="000B2061">
          <w:rPr>
            <w:vertAlign w:val="superscript"/>
          </w:rPr>
          <w:footnoteReference w:id="98"/>
        </w:r>
      </w:del>
      <w:r w:rsidRPr="001570EA">
        <w:t xml:space="preserve"> The most common type of design satisfying this </w:t>
      </w:r>
      <w:del w:id="38836" w:author="Greg Clendenning" w:date="2024-04-16T16:42:00Z">
        <w:r w:rsidR="00FA5174" w:rsidRPr="000B2061">
          <w:delText>criteria</w:delText>
        </w:r>
      </w:del>
      <w:ins w:id="38837" w:author="Greg Clendenning" w:date="2024-04-16T16:42:00Z">
        <w:r w:rsidRPr="001570EA">
          <w:t>criterion</w:t>
        </w:r>
      </w:ins>
      <w:r w:rsidRPr="001570EA">
        <w:t xml:space="preserve"> is a randomized control trial (RCT), but other designs may also be used. The specific design used can be selected by the EDC evaluation contractor based on their professional experience. It is important to note that experimental approaches to evaluation generally require the ability to call events at the individual device level. An operations strategy must be determined ahead of time </w:t>
      </w:r>
      <w:del w:id="38838" w:author="Greg Clendenning" w:date="2024-04-16T16:42:00Z">
        <w:r w:rsidR="00FA5174" w:rsidRPr="000B2061">
          <w:delText>in</w:delText>
        </w:r>
        <w:r w:rsidR="00FA5174">
          <w:delText xml:space="preserve"> </w:delText>
        </w:r>
        <w:r w:rsidR="00FA5174" w:rsidRPr="000B2061">
          <w:delText>order</w:delText>
        </w:r>
        <w:r w:rsidR="00FA5174">
          <w:delText xml:space="preserve"> </w:delText>
        </w:r>
      </w:del>
      <w:r w:rsidRPr="001570EA">
        <w:t xml:space="preserve">to ensure that an appropriate control group is available for the analysis.  </w:t>
      </w:r>
    </w:p>
    <w:p w14:paraId="4EBA535F" w14:textId="5D9E62A3" w:rsidR="008873B6" w:rsidRPr="001570EA" w:rsidRDefault="008873B6" w:rsidP="00152CD6">
      <w:pPr>
        <w:numPr>
          <w:ilvl w:val="0"/>
          <w:numId w:val="74"/>
        </w:numPr>
        <w:spacing w:after="120"/>
      </w:pPr>
      <w:r w:rsidRPr="001570EA">
        <w:t xml:space="preserve">A comparison group analysis where the loads of a group of non-participating customers that are </w:t>
      </w:r>
      <w:del w:id="38839" w:author="Greg Clendenning" w:date="2024-04-16T16:42:00Z">
        <w:r w:rsidR="00FA5174" w:rsidRPr="000B2061">
          <w:delText>similar</w:delText>
        </w:r>
        <w:r w:rsidR="00FA5174">
          <w:delText xml:space="preserve"> </w:delText>
        </w:r>
        <w:r w:rsidR="00FA5174" w:rsidRPr="000B2061">
          <w:delText>to</w:delText>
        </w:r>
      </w:del>
      <w:ins w:id="38840" w:author="Greg Clendenning" w:date="2024-04-16T16:42:00Z">
        <w:r w:rsidRPr="001570EA">
          <w:t>like</w:t>
        </w:r>
      </w:ins>
      <w:r w:rsidRPr="001570EA">
        <w:t xml:space="preserve"> participating homes with respect to observable characteristics (e.g. electricity consumption) are used to estimate the reference load. A variety of matching techniques are available</w:t>
      </w:r>
      <w:ins w:id="38841" w:author="Greg Clendenning" w:date="2024-04-16T16:42:00Z">
        <w:r w:rsidRPr="001570EA">
          <w:t>,</w:t>
        </w:r>
      </w:ins>
      <w:r w:rsidRPr="001570EA">
        <w:t xml:space="preserve"> and the EDC evaluation contractor can choose the technique used to select the comparison group based on their professional judgment. If</w:t>
      </w:r>
      <w:ins w:id="38842" w:author="Greg Clendenning" w:date="2024-04-16T16:42:00Z">
        <w:r w:rsidRPr="001570EA">
          <w:t xml:space="preserve"> summer</w:t>
        </w:r>
      </w:ins>
      <w:r w:rsidRPr="001570EA">
        <w:t xml:space="preserve"> events are most likely to be called on hot days, hot non-event days should be used for statistical matching and very cool days should be excluded.</w:t>
      </w:r>
      <w:del w:id="38843" w:author="Greg Clendenning" w:date="2024-04-16T16:42:00Z">
        <w:r w:rsidR="00FA5174" w:rsidRPr="000B2061">
          <w:rPr>
            <w:vertAlign w:val="superscript"/>
          </w:rPr>
          <w:footnoteReference w:id="99"/>
        </w:r>
      </w:del>
      <w:ins w:id="38845" w:author="Greg Clendenning" w:date="2024-04-16T16:42:00Z">
        <w:r w:rsidRPr="001570EA">
          <w:t xml:space="preserve"> Similarly, if winter events are most likely to be fall on very cold days, cold non-event days should be used for matching and mild days should be excluded.</w:t>
        </w:r>
      </w:ins>
      <w:r w:rsidRPr="001570EA">
        <w:t xml:space="preserve"> A good match will result in the loads of treatment and comparison group being virtually identical on non-event days. Difference-in-differences estimators should be used in the analysis to control for any remaining non-event day differences after matching.</w:t>
      </w:r>
    </w:p>
    <w:p w14:paraId="5D1D38B4" w14:textId="65EE1BAF" w:rsidR="008873B6" w:rsidRPr="001570EA" w:rsidRDefault="008873B6" w:rsidP="00152CD6">
      <w:pPr>
        <w:numPr>
          <w:ilvl w:val="0"/>
          <w:numId w:val="74"/>
        </w:numPr>
        <w:spacing w:after="120"/>
        <w:rPr>
          <w:ins w:id="38846" w:author="Greg Clendenning" w:date="2024-04-16T16:42:00Z"/>
        </w:rPr>
      </w:pPr>
      <w:r w:rsidRPr="001570EA">
        <w:t>A ‘within-subjects’ analysis where the loads of participating customers on non-event days</w:t>
      </w:r>
      <w:del w:id="38847" w:author="Greg Clendenning" w:date="2024-04-16T16:42:00Z">
        <w:r w:rsidR="00FA5174" w:rsidRPr="000B2061">
          <w:rPr>
            <w:vertAlign w:val="superscript"/>
          </w:rPr>
          <w:footnoteReference w:id="100"/>
        </w:r>
      </w:del>
      <w:ins w:id="38849" w:author="Greg Clendenning" w:date="2024-04-16T16:42:00Z">
        <w:r w:rsidRPr="001570EA">
          <w:t xml:space="preserve"> (Act 129 or PJM)</w:t>
        </w:r>
      </w:ins>
      <w:r w:rsidRPr="001570EA">
        <w:t xml:space="preserve"> are used to estimate the reference load. This can be accomplished via a regression equation that relates loads to temperature and other variables that influence usage. The regression model should be estimated using hot </w:t>
      </w:r>
      <w:ins w:id="38850" w:author="Greg Clendenning" w:date="2024-04-16T16:42:00Z">
        <w:r w:rsidRPr="001570EA">
          <w:t xml:space="preserve">or cold </w:t>
        </w:r>
      </w:ins>
      <w:r w:rsidRPr="001570EA">
        <w:t xml:space="preserve">days that would be similar to an event. Including </w:t>
      </w:r>
      <w:del w:id="38851" w:author="Greg Clendenning" w:date="2024-04-16T16:42:00Z">
        <w:r w:rsidR="00FA5174" w:rsidRPr="000B2061">
          <w:delText>cooler</w:delText>
        </w:r>
      </w:del>
      <w:ins w:id="38852" w:author="Greg Clendenning" w:date="2024-04-16T16:42:00Z">
        <w:r w:rsidRPr="001570EA">
          <w:t>mild</w:t>
        </w:r>
      </w:ins>
      <w:r w:rsidRPr="001570EA">
        <w:t xml:space="preserve"> days in the model can degrade accuracy because it puts more pressure on accurately modeling the relationship between weather and load across a broad temperature spectrum, which is hard because the relationship is not linear. Reducing the </w:t>
      </w:r>
      <w:del w:id="38853" w:author="Greg Clendenning" w:date="2024-04-16T16:42:00Z">
        <w:r w:rsidR="00FA5174" w:rsidRPr="000B2061">
          <w:delText>estimating</w:delText>
        </w:r>
      </w:del>
      <w:ins w:id="38854" w:author="Greg Clendenning" w:date="2024-04-16T16:42:00Z">
        <w:r w:rsidRPr="001570EA">
          <w:t>estimation</w:t>
        </w:r>
      </w:ins>
      <w:r w:rsidRPr="001570EA">
        <w:t xml:space="preserve"> sample to relevant days reduces that modeling challenge</w:t>
      </w:r>
      <w:del w:id="38855" w:author="Greg Clendenning" w:date="2024-04-16T16:42:00Z">
        <w:r w:rsidR="00FA5174">
          <w:delText xml:space="preserve">, </w:delText>
        </w:r>
        <w:r w:rsidR="00FA5174" w:rsidRPr="000B2061">
          <w:delText>or</w:delText>
        </w:r>
        <w:r w:rsidR="00FA5174">
          <w:delText xml:space="preserve"> </w:delText>
        </w:r>
        <w:r w:rsidR="00FA5174" w:rsidRPr="000B2061">
          <w:delText>a</w:delText>
        </w:r>
        <w:r w:rsidR="00FA5174">
          <w:delText xml:space="preserve"> </w:delText>
        </w:r>
        <w:r w:rsidR="00FA5174" w:rsidRPr="000B2061">
          <w:delText>‘day-matching’</w:delText>
        </w:r>
        <w:r w:rsidR="00FA5174">
          <w:delText xml:space="preserve"> </w:delText>
        </w:r>
        <w:r w:rsidR="00FA5174" w:rsidRPr="000B2061">
          <w:delText>technique</w:delText>
        </w:r>
        <w:r w:rsidR="00FA5174">
          <w:delText xml:space="preserve"> </w:delText>
        </w:r>
        <w:r w:rsidR="00FA5174" w:rsidRPr="000B2061">
          <w:delText>with</w:delText>
        </w:r>
        <w:r w:rsidR="00FA5174">
          <w:delText xml:space="preserve"> </w:delText>
        </w:r>
        <w:r w:rsidR="00FA5174" w:rsidRPr="000B2061">
          <w:delText>a</w:delText>
        </w:r>
        <w:r w:rsidR="00FA5174">
          <w:delText xml:space="preserve"> </w:delText>
        </w:r>
        <w:r w:rsidR="00FA5174" w:rsidRPr="000B2061">
          <w:delText>day-of</w:delText>
        </w:r>
        <w:r w:rsidR="00FA5174">
          <w:delText xml:space="preserve"> </w:delText>
        </w:r>
        <w:r w:rsidR="00FA5174" w:rsidRPr="000B2061">
          <w:delText>or</w:delText>
        </w:r>
        <w:r w:rsidR="00FA5174">
          <w:delText xml:space="preserve"> </w:delText>
        </w:r>
        <w:r w:rsidR="00FA5174" w:rsidRPr="000B2061">
          <w:delText>weather</w:delText>
        </w:r>
        <w:r w:rsidR="00FA5174">
          <w:delText xml:space="preserve"> </w:delText>
        </w:r>
        <w:r w:rsidR="00FA5174" w:rsidRPr="000B2061">
          <w:delText>adjustment</w:delText>
        </w:r>
        <w:r w:rsidR="00FA5174">
          <w:delText xml:space="preserve"> </w:delText>
        </w:r>
        <w:r w:rsidR="00FA5174" w:rsidRPr="000B2061">
          <w:delText>to</w:delText>
        </w:r>
        <w:r w:rsidR="00FA5174">
          <w:delText xml:space="preserve"> </w:delText>
        </w:r>
        <w:r w:rsidR="00FA5174" w:rsidRPr="000B2061">
          <w:delText>account</w:delText>
        </w:r>
        <w:r w:rsidR="00FA5174">
          <w:delText xml:space="preserve"> </w:delText>
        </w:r>
        <w:r w:rsidR="00FA5174" w:rsidRPr="000B2061">
          <w:delText>for</w:delText>
        </w:r>
        <w:r w:rsidR="00FA5174">
          <w:delText xml:space="preserve"> </w:delText>
        </w:r>
        <w:r w:rsidR="00FA5174" w:rsidRPr="000B2061">
          <w:delText>the</w:delText>
        </w:r>
        <w:r w:rsidR="00FA5174">
          <w:delText xml:space="preserve"> </w:delText>
        </w:r>
        <w:r w:rsidR="00FA5174" w:rsidRPr="000B2061">
          <w:delText>more</w:delText>
        </w:r>
        <w:r w:rsidR="00FA5174">
          <w:delText xml:space="preserve"> </w:delText>
        </w:r>
        <w:r w:rsidR="00FA5174" w:rsidRPr="000B2061">
          <w:delText>extreme</w:delText>
        </w:r>
        <w:r w:rsidR="00FA5174">
          <w:delText xml:space="preserve"> </w:delText>
        </w:r>
        <w:r w:rsidR="00FA5174" w:rsidRPr="000B2061">
          <w:delText>conditions</w:delText>
        </w:r>
        <w:r w:rsidR="00FA5174">
          <w:delText xml:space="preserve"> </w:delText>
        </w:r>
        <w:r w:rsidR="00FA5174" w:rsidRPr="000B2061">
          <w:delText>in</w:delText>
        </w:r>
        <w:r w:rsidR="00FA5174">
          <w:delText xml:space="preserve"> </w:delText>
        </w:r>
        <w:r w:rsidR="00FA5174" w:rsidRPr="000B2061">
          <w:delText>place</w:delText>
        </w:r>
        <w:r w:rsidR="00FA5174">
          <w:delText xml:space="preserve"> </w:delText>
        </w:r>
        <w:r w:rsidR="00FA5174" w:rsidRPr="000B2061">
          <w:delText>on</w:delText>
        </w:r>
        <w:r w:rsidR="00FA5174">
          <w:delText xml:space="preserve"> </w:delText>
        </w:r>
        <w:r w:rsidR="00FA5174" w:rsidRPr="000B2061">
          <w:delText>event</w:delText>
        </w:r>
        <w:r w:rsidR="00FA5174">
          <w:delText xml:space="preserve"> </w:delText>
        </w:r>
        <w:r w:rsidR="00FA5174" w:rsidRPr="000B2061">
          <w:delText>days.</w:delText>
        </w:r>
        <w:r w:rsidR="00FA5174">
          <w:delText xml:space="preserve"> </w:delText>
        </w:r>
      </w:del>
      <w:ins w:id="38856" w:author="Greg Clendenning" w:date="2024-04-16T16:42:00Z">
        <w:r w:rsidRPr="001570EA">
          <w:t xml:space="preserve">. </w:t>
        </w:r>
      </w:ins>
    </w:p>
    <w:p w14:paraId="45153F63" w14:textId="77777777" w:rsidR="008873B6" w:rsidRPr="001570EA" w:rsidRDefault="008873B6">
      <w:pPr>
        <w:spacing w:after="120"/>
        <w:pPrChange w:id="38857" w:author="Greg Clendenning" w:date="2024-04-16T16:42:00Z">
          <w:pPr>
            <w:numPr>
              <w:numId w:val="74"/>
            </w:numPr>
            <w:spacing w:after="120"/>
            <w:ind w:left="360" w:hanging="360"/>
          </w:pPr>
        </w:pPrChange>
      </w:pPr>
      <w:r w:rsidRPr="001570EA">
        <w:t>The weather conditions in place at the time of the event are always used to claim savings. Weather-normalized or extrapolation of impacts to other weather conditions is not permitted.</w:t>
      </w:r>
    </w:p>
    <w:p w14:paraId="7AA8E58F" w14:textId="77777777" w:rsidR="00FA5174" w:rsidRPr="000B2061" w:rsidRDefault="00FA5174" w:rsidP="00FA5174">
      <w:pPr>
        <w:pBdr>
          <w:bottom w:val="single" w:sz="4" w:space="1" w:color="auto"/>
        </w:pBdr>
        <w:spacing w:after="120"/>
        <w:rPr>
          <w:del w:id="38858" w:author="Greg Clendenning" w:date="2024-04-16T16:42:00Z"/>
          <w:rFonts w:ascii="Arial Black" w:hAnsi="Arial Black"/>
          <w:b/>
          <w:smallCaps/>
          <w:color w:val="44546A" w:themeColor="text2"/>
          <w:spacing w:val="40"/>
        </w:rPr>
      </w:pPr>
    </w:p>
    <w:p w14:paraId="5B2D8551"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ligibility</w:t>
      </w:r>
    </w:p>
    <w:p w14:paraId="7C6051C8" w14:textId="6A39F382" w:rsidR="008873B6" w:rsidRPr="001570EA" w:rsidRDefault="00FA5174" w:rsidP="008873B6">
      <w:del w:id="38859" w:author="Greg Clendenning" w:date="2024-04-16T16:42:00Z">
        <w:r w:rsidRPr="000B2061">
          <w:delText>In</w:delText>
        </w:r>
        <w:r>
          <w:delText xml:space="preserve"> </w:delText>
        </w:r>
        <w:r w:rsidRPr="000B2061">
          <w:delText>order</w:delText>
        </w:r>
        <w:r>
          <w:delText xml:space="preserve"> </w:delText>
        </w:r>
        <w:r w:rsidRPr="000B2061">
          <w:delText>to</w:delText>
        </w:r>
      </w:del>
      <w:ins w:id="38860" w:author="Greg Clendenning" w:date="2024-04-16T16:42:00Z">
        <w:r w:rsidR="008873B6" w:rsidRPr="001570EA">
          <w:t>To</w:t>
        </w:r>
      </w:ins>
      <w:r w:rsidR="008873B6" w:rsidRPr="001570EA">
        <w:t xml:space="preserve"> be eligible for </w:t>
      </w:r>
      <w:del w:id="38861" w:author="Greg Clendenning" w:date="2024-04-16T16:42:00Z">
        <w:r w:rsidRPr="000B2061">
          <w:delText>the</w:delText>
        </w:r>
      </w:del>
      <w:ins w:id="38862" w:author="Greg Clendenning" w:date="2024-04-16T16:42:00Z">
        <w:r w:rsidR="008873B6" w:rsidRPr="001570EA">
          <w:t>a</w:t>
        </w:r>
      </w:ins>
      <w:r w:rsidR="008873B6" w:rsidRPr="001570EA">
        <w:t xml:space="preserve"> direct load control program, a customer must have a signaled device used to control the operability of the equipment specified to be called upon during an event. All residential and small commercial customers are eligible to participate in the behavior-based program. </w:t>
      </w:r>
    </w:p>
    <w:p w14:paraId="4C3FA030" w14:textId="77777777" w:rsidR="00FA5174" w:rsidRPr="000B2061" w:rsidRDefault="00FA5174" w:rsidP="00FA5174">
      <w:pPr>
        <w:pBdr>
          <w:bottom w:val="single" w:sz="4" w:space="1" w:color="auto"/>
        </w:pBdr>
        <w:spacing w:after="120"/>
        <w:rPr>
          <w:del w:id="38863" w:author="Greg Clendenning" w:date="2024-04-16T16:42:00Z"/>
          <w:rFonts w:ascii="Arial Black" w:hAnsi="Arial Black"/>
          <w:b/>
          <w:smallCaps/>
          <w:color w:val="44546A" w:themeColor="text2"/>
          <w:spacing w:val="40"/>
        </w:rPr>
      </w:pPr>
    </w:p>
    <w:p w14:paraId="162E724D" w14:textId="77777777" w:rsidR="008873B6" w:rsidRPr="001570EA" w:rsidRDefault="008873B6">
      <w:pPr>
        <w:pBdr>
          <w:bottom w:val="single" w:sz="4" w:space="1" w:color="auto"/>
        </w:pBdr>
        <w:spacing w:before="120" w:after="120"/>
        <w:rPr>
          <w:rFonts w:ascii="Arial Black" w:hAnsi="Arial Black"/>
          <w:b/>
          <w:smallCaps/>
          <w:color w:val="44546A" w:themeColor="text2"/>
          <w:spacing w:val="40"/>
        </w:rPr>
        <w:pPrChange w:id="38864" w:author="Greg Clendenning" w:date="2024-04-16T16:42:00Z">
          <w:pPr>
            <w:pBdr>
              <w:bottom w:val="single" w:sz="4" w:space="1" w:color="auto"/>
            </w:pBdr>
            <w:spacing w:after="120"/>
          </w:pPr>
        </w:pPrChange>
      </w:pPr>
      <w:r w:rsidRPr="001570EA">
        <w:rPr>
          <w:rFonts w:ascii="Arial Black" w:hAnsi="Arial Black"/>
          <w:b/>
          <w:smallCaps/>
          <w:color w:val="44546A" w:themeColor="text2"/>
          <w:spacing w:val="40"/>
        </w:rPr>
        <w:t>Algorithms</w:t>
      </w:r>
    </w:p>
    <w:p w14:paraId="0EE3A534" w14:textId="77777777"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The specific algorithms(s) used to estimate the demand impacts caused by DLC and behavior-based programs will depend on the specific method of evaluation used. In general, regression-based estimates are most preferred, due to their ability to produce more precise impact estimates and quantitative measures of uncertainty. Details on specific types of equations that can be used for each evaluation approach are provided in the Pennsylvania Evaluation Framework. </w:t>
      </w:r>
    </w:p>
    <w:p w14:paraId="4E457C54" w14:textId="3FF122BC" w:rsidR="008873B6" w:rsidRPr="001570EA" w:rsidRDefault="008873B6" w:rsidP="008873B6">
      <w:pPr>
        <w:spacing w:after="120"/>
        <w:rPr>
          <w:rFonts w:eastAsiaTheme="minorHAnsi" w:cstheme="minorBidi"/>
          <w:szCs w:val="22"/>
        </w:rPr>
      </w:pPr>
      <w:r w:rsidRPr="001570EA">
        <w:rPr>
          <w:rFonts w:eastAsiaTheme="minorHAnsi" w:cstheme="minorBidi"/>
          <w:szCs w:val="22"/>
        </w:rPr>
        <w:t xml:space="preserve">Annual peak demand savings must be estimated using individual customer data (e.g. account, meter, or site as defined by program rules) regardless of which evaluation method is used. Program savings are the sum of the load impacts across all participants. </w:t>
      </w:r>
      <w:del w:id="38865" w:author="Greg Clendenning" w:date="2024-04-16T16:42:00Z">
        <w:r w:rsidR="00FA5174">
          <w:rPr>
            <w:rFonts w:eastAsiaTheme="minorHAnsi" w:cstheme="minorBidi"/>
            <w:szCs w:val="22"/>
          </w:rPr>
          <w:delText xml:space="preserve">Equations 1 </w:delText>
        </w:r>
        <w:r w:rsidR="00FA5174" w:rsidRPr="000B2061">
          <w:rPr>
            <w:rFonts w:eastAsiaTheme="minorHAnsi" w:cstheme="minorBidi"/>
            <w:szCs w:val="22"/>
          </w:rPr>
          <w:delText>a</w:delText>
        </w:r>
        <w:r w:rsidR="00FA5174">
          <w:rPr>
            <w:rFonts w:eastAsiaTheme="minorHAnsi" w:cstheme="minorBidi"/>
            <w:szCs w:val="22"/>
          </w:rPr>
          <w:delText>nd 2</w:delText>
        </w:r>
      </w:del>
      <w:ins w:id="38866" w:author="Greg Clendenning" w:date="2024-04-16T16:42:00Z">
        <w:r w:rsidRPr="001570EA">
          <w:rPr>
            <w:rFonts w:eastAsiaTheme="minorHAnsi" w:cstheme="minorBidi"/>
            <w:szCs w:val="22"/>
          </w:rPr>
          <w:t>The following equations</w:t>
        </w:r>
      </w:ins>
      <w:r w:rsidRPr="001570EA">
        <w:rPr>
          <w:rFonts w:eastAsiaTheme="minorHAnsi" w:cstheme="minorBidi"/>
          <w:szCs w:val="22"/>
        </w:rPr>
        <w:t xml:space="preserve"> provide mathematical definitions of the average peak period load impact estimate that would be calculated using an approved method.</w:t>
      </w:r>
    </w:p>
    <w:tbl>
      <w:tblPr>
        <w:tblW w:w="0" w:type="auto"/>
        <w:tblLook w:val="04A0" w:firstRow="1" w:lastRow="0" w:firstColumn="1" w:lastColumn="0" w:noHBand="0" w:noVBand="1"/>
        <w:tblPrChange w:id="38867" w:author="Greg Clendenning" w:date="2024-04-16T16:42:00Z">
          <w:tblPr>
            <w:tblW w:w="0" w:type="auto"/>
            <w:tblLook w:val="04A0" w:firstRow="1" w:lastRow="0" w:firstColumn="1" w:lastColumn="0" w:noHBand="0" w:noVBand="1"/>
          </w:tblPr>
        </w:tblPrChange>
      </w:tblPr>
      <w:tblGrid>
        <w:gridCol w:w="2428"/>
        <w:gridCol w:w="3976"/>
        <w:gridCol w:w="2236"/>
        <w:tblGridChange w:id="38868">
          <w:tblGrid>
            <w:gridCol w:w="1555"/>
            <w:gridCol w:w="873"/>
            <w:gridCol w:w="4010"/>
            <w:gridCol w:w="2202"/>
          </w:tblGrid>
        </w:tblGridChange>
      </w:tblGrid>
      <w:tr w:rsidR="008873B6" w:rsidRPr="001570EA" w14:paraId="09960B85" w14:textId="1E2F6093">
        <w:trPr>
          <w:trHeight w:val="720"/>
        </w:trPr>
        <w:tc>
          <w:tcPr>
            <w:tcW w:w="2430" w:type="dxa"/>
            <w:vAlign w:val="center"/>
            <w:tcPrChange w:id="38869" w:author="Greg Clendenning" w:date="2024-04-16T16:42:00Z">
              <w:tcPr>
                <w:tcW w:w="1577" w:type="dxa"/>
              </w:tcPr>
            </w:tcPrChange>
          </w:tcPr>
          <w:p w14:paraId="5ABF8472" w14:textId="20CE6336" w:rsidR="008873B6" w:rsidRPr="001570EA" w:rsidRDefault="00FA5174">
            <w:pPr>
              <w:tabs>
                <w:tab w:val="left" w:pos="720"/>
                <w:tab w:val="left" w:pos="2880"/>
              </w:tabs>
              <w:jc w:val="left"/>
              <w:rPr>
                <w:rFonts w:eastAsia="Calibri" w:cs="Arial"/>
                <w:i/>
              </w:rPr>
              <w:pPrChange w:id="38870" w:author="Greg Clendenning" w:date="2024-04-16T16:42:00Z">
                <w:pPr>
                  <w:tabs>
                    <w:tab w:val="left" w:pos="720"/>
                    <w:tab w:val="left" w:pos="2880"/>
                  </w:tabs>
                </w:pPr>
              </w:pPrChange>
            </w:pPr>
            <m:oMathPara>
              <m:oMathParaPr>
                <m:jc m:val="left"/>
              </m:oMathParaPr>
              <m:oMath>
                <m:r>
                  <w:del w:id="38871" w:author="Greg Clendenning" w:date="2024-04-16T16:42:00Z">
                    <w:rPr>
                      <w:rFonts w:ascii="Cambria Math" w:eastAsia="Calibri" w:hAnsi="Cambria Math"/>
                      <w:szCs w:val="16"/>
                    </w:rPr>
                    <m:t>∆</m:t>
                  </w:del>
                </m:r>
                <m:sSub>
                  <m:sSubPr>
                    <m:ctrlPr>
                      <w:del w:id="38872" w:author="Greg Clendenning" w:date="2024-04-16T16:42:00Z">
                        <w:rPr>
                          <w:rFonts w:ascii="Cambria Math" w:eastAsia="Calibri" w:hAnsi="Cambria Math"/>
                          <w:i/>
                          <w:szCs w:val="16"/>
                        </w:rPr>
                      </w:del>
                    </m:ctrlPr>
                  </m:sSubPr>
                  <m:e>
                    <m:r>
                      <w:del w:id="38873" w:author="Greg Clendenning" w:date="2024-04-16T16:42:00Z">
                        <w:rPr>
                          <w:rFonts w:ascii="Cambria Math" w:eastAsia="Calibri" w:hAnsi="Cambria Math"/>
                          <w:szCs w:val="16"/>
                        </w:rPr>
                        <m:t>kW</m:t>
                      </w:del>
                    </m:r>
                  </m:e>
                  <m:sub>
                    <m:r>
                      <w:del w:id="38874" w:author="Greg Clendenning" w:date="2024-04-16T16:42:00Z">
                        <w:rPr>
                          <w:rFonts w:ascii="Cambria Math" w:eastAsia="Calibri" w:hAnsi="Cambria Math"/>
                          <w:szCs w:val="16"/>
                        </w:rPr>
                        <m:t>peak</m:t>
                      </w:del>
                    </m:r>
                  </m:sub>
                </m:sSub>
                <m:r>
                  <w:ins w:id="38875" w:author="Greg Clendenning" w:date="2024-04-16T16:42:00Z">
                    <w:rPr>
                      <w:rFonts w:ascii="Cambria Math" w:eastAsia="Calibri" w:hAnsi="Cambria Math"/>
                      <w:szCs w:val="16"/>
                    </w:rPr>
                    <m:t>∆</m:t>
                  </w:ins>
                </m:r>
                <m:sSub>
                  <m:sSubPr>
                    <m:ctrlPr>
                      <w:ins w:id="38876" w:author="Greg Clendenning" w:date="2024-04-16T16:42:00Z">
                        <w:rPr>
                          <w:rFonts w:ascii="Cambria Math" w:eastAsia="Calibri" w:hAnsi="Cambria Math"/>
                          <w:i/>
                          <w:szCs w:val="16"/>
                        </w:rPr>
                      </w:ins>
                    </m:ctrlPr>
                  </m:sSubPr>
                  <m:e>
                    <m:r>
                      <w:ins w:id="38877" w:author="Greg Clendenning" w:date="2024-04-16T16:42:00Z">
                        <w:rPr>
                          <w:rFonts w:ascii="Cambria Math" w:eastAsia="Calibri" w:hAnsi="Cambria Math"/>
                          <w:szCs w:val="16"/>
                        </w:rPr>
                        <m:t>kW</m:t>
                      </w:ins>
                    </m:r>
                  </m:e>
                  <m:sub>
                    <m:r>
                      <w:ins w:id="38878" w:author="Greg Clendenning" w:date="2024-04-16T16:42:00Z">
                        <w:rPr>
                          <w:rFonts w:ascii="Cambria Math" w:eastAsia="Calibri" w:hAnsi="Cambria Math"/>
                          <w:szCs w:val="16"/>
                        </w:rPr>
                        <m:t>summer peak</m:t>
                      </w:ins>
                    </m:r>
                  </m:sub>
                </m:sSub>
              </m:oMath>
            </m:oMathPara>
          </w:p>
        </w:tc>
        <w:tc>
          <w:tcPr>
            <w:tcW w:w="4016" w:type="dxa"/>
            <w:vAlign w:val="center"/>
            <w:tcPrChange w:id="38879" w:author="Greg Clendenning" w:date="2024-04-16T16:42:00Z">
              <w:tcPr>
                <w:tcW w:w="5011" w:type="dxa"/>
                <w:gridSpan w:val="2"/>
              </w:tcPr>
            </w:tcPrChange>
          </w:tcPr>
          <w:p w14:paraId="0048F2C4" w14:textId="28C0CB16" w:rsidR="008873B6" w:rsidRPr="001570EA" w:rsidRDefault="00FA5174">
            <w:pPr>
              <w:tabs>
                <w:tab w:val="left" w:pos="720"/>
                <w:tab w:val="left" w:pos="2880"/>
              </w:tabs>
              <w:jc w:val="left"/>
              <w:rPr>
                <w:rFonts w:eastAsia="Calibri"/>
                <w:i/>
                <w:szCs w:val="16"/>
              </w:rPr>
              <w:pPrChange w:id="38880" w:author="Greg Clendenning" w:date="2024-04-16T16:42:00Z">
                <w:pPr>
                  <w:tabs>
                    <w:tab w:val="left" w:pos="720"/>
                    <w:tab w:val="left" w:pos="2880"/>
                  </w:tabs>
                </w:pPr>
              </w:pPrChange>
            </w:pPr>
            <m:oMathPara>
              <m:oMathParaPr>
                <m:jc m:val="left"/>
              </m:oMathParaPr>
              <m:oMath>
                <m:r>
                  <w:del w:id="38881" w:author="Greg Clendenning" w:date="2024-04-16T16:42:00Z">
                    <w:rPr>
                      <w:rFonts w:ascii="Cambria Math" w:eastAsia="Calibri" w:hAnsi="Cambria Math"/>
                      <w:szCs w:val="16"/>
                    </w:rPr>
                    <m:t>=</m:t>
                  </w:del>
                </m:r>
                <m:f>
                  <m:fPr>
                    <m:ctrlPr>
                      <w:del w:id="38882" w:author="Greg Clendenning" w:date="2024-04-16T16:42:00Z">
                        <w:rPr>
                          <w:rFonts w:ascii="Cambria Math" w:eastAsia="Calibri" w:hAnsi="Cambria Math" w:cs="Arial"/>
                          <w:i/>
                          <w:szCs w:val="16"/>
                        </w:rPr>
                      </w:del>
                    </m:ctrlPr>
                  </m:fPr>
                  <m:num>
                    <m:nary>
                      <m:naryPr>
                        <m:chr m:val="∑"/>
                        <m:limLoc m:val="undOvr"/>
                        <m:ctrlPr>
                          <w:del w:id="38883" w:author="Greg Clendenning" w:date="2024-04-16T16:42:00Z">
                            <w:rPr>
                              <w:rFonts w:ascii="Cambria Math" w:eastAsia="Calibri" w:hAnsi="Cambria Math" w:cs="Arial"/>
                              <w:i/>
                              <w:szCs w:val="16"/>
                            </w:rPr>
                          </w:del>
                        </m:ctrlPr>
                      </m:naryPr>
                      <m:sub>
                        <m:r>
                          <w:del w:id="38884" w:author="Greg Clendenning" w:date="2024-04-16T16:42:00Z">
                            <w:rPr>
                              <w:rFonts w:ascii="Cambria Math" w:eastAsia="Calibri" w:hAnsi="Cambria Math" w:cs="Arial"/>
                              <w:szCs w:val="16"/>
                            </w:rPr>
                            <m:t>i=1</m:t>
                          </w:del>
                        </m:r>
                      </m:sub>
                      <m:sup>
                        <m:r>
                          <w:del w:id="38885" w:author="Greg Clendenning" w:date="2024-04-16T16:42:00Z">
                            <w:rPr>
                              <w:rFonts w:ascii="Cambria Math" w:eastAsia="Calibri" w:hAnsi="Cambria Math" w:cs="Arial"/>
                              <w:szCs w:val="16"/>
                            </w:rPr>
                            <m:t>n</m:t>
                          </w:del>
                        </m:r>
                      </m:sup>
                      <m:e>
                        <m:sSub>
                          <m:sSubPr>
                            <m:ctrlPr>
                              <w:del w:id="38886" w:author="Greg Clendenning" w:date="2024-04-16T16:42:00Z">
                                <w:rPr>
                                  <w:rFonts w:ascii="Cambria Math" w:eastAsia="Calibri" w:hAnsi="Cambria Math" w:cs="Arial"/>
                                  <w:i/>
                                  <w:szCs w:val="16"/>
                                </w:rPr>
                              </w:del>
                            </m:ctrlPr>
                          </m:sSubPr>
                          <m:e>
                            <m:r>
                              <w:del w:id="38887" w:author="Greg Clendenning" w:date="2024-04-16T16:42:00Z">
                                <w:rPr>
                                  <w:rFonts w:ascii="Cambria Math" w:eastAsia="Calibri" w:hAnsi="Cambria Math" w:cs="Arial"/>
                                  <w:szCs w:val="16"/>
                                </w:rPr>
                                <m:t>ΔkW</m:t>
                              </w:del>
                            </m:r>
                          </m:e>
                          <m:sub>
                            <m:r>
                              <w:del w:id="38888" w:author="Greg Clendenning" w:date="2024-04-16T16:42:00Z">
                                <w:rPr>
                                  <w:rFonts w:ascii="Cambria Math" w:eastAsia="Calibri" w:hAnsi="Cambria Math" w:cs="Arial"/>
                                  <w:szCs w:val="16"/>
                                </w:rPr>
                                <m:t>i</m:t>
                              </w:del>
                            </m:r>
                          </m:sub>
                        </m:sSub>
                      </m:e>
                    </m:nary>
                  </m:num>
                  <m:den>
                    <m:r>
                      <w:del w:id="38889" w:author="Greg Clendenning" w:date="2024-04-16T16:42:00Z">
                        <w:rPr>
                          <w:rFonts w:ascii="Cambria Math" w:eastAsia="Calibri" w:hAnsi="Cambria Math" w:cs="Arial"/>
                          <w:szCs w:val="16"/>
                        </w:rPr>
                        <m:t>n</m:t>
                      </w:del>
                    </m:r>
                  </m:den>
                </m:f>
                <m:r>
                  <w:ins w:id="38890" w:author="Greg Clendenning" w:date="2024-04-16T16:42:00Z">
                    <w:rPr>
                      <w:rFonts w:ascii="Cambria Math" w:eastAsia="Calibri" w:hAnsi="Cambria Math"/>
                      <w:szCs w:val="16"/>
                    </w:rPr>
                    <m:t>=</m:t>
                  </w:ins>
                </m:r>
                <m:f>
                  <m:fPr>
                    <m:ctrlPr>
                      <w:ins w:id="38891" w:author="Greg Clendenning" w:date="2024-04-16T16:42:00Z">
                        <w:rPr>
                          <w:rFonts w:ascii="Cambria Math" w:eastAsia="Calibri" w:hAnsi="Cambria Math" w:cs="Arial"/>
                          <w:i/>
                          <w:szCs w:val="16"/>
                        </w:rPr>
                      </w:ins>
                    </m:ctrlPr>
                  </m:fPr>
                  <m:num>
                    <m:nary>
                      <m:naryPr>
                        <m:chr m:val="∑"/>
                        <m:limLoc m:val="undOvr"/>
                        <m:ctrlPr>
                          <w:ins w:id="38892" w:author="Greg Clendenning" w:date="2024-04-16T16:42:00Z">
                            <w:rPr>
                              <w:rFonts w:ascii="Cambria Math" w:eastAsia="Calibri" w:hAnsi="Cambria Math" w:cs="Arial"/>
                              <w:i/>
                              <w:szCs w:val="16"/>
                            </w:rPr>
                          </w:ins>
                        </m:ctrlPr>
                      </m:naryPr>
                      <m:sub>
                        <m:r>
                          <w:ins w:id="38893" w:author="Greg Clendenning" w:date="2024-04-16T16:42:00Z">
                            <w:rPr>
                              <w:rFonts w:ascii="Cambria Math" w:eastAsia="Calibri" w:hAnsi="Cambria Math" w:cs="Arial"/>
                              <w:szCs w:val="16"/>
                            </w:rPr>
                            <m:t>i=1</m:t>
                          </w:ins>
                        </m:r>
                      </m:sub>
                      <m:sup>
                        <m:r>
                          <w:ins w:id="38894" w:author="Greg Clendenning" w:date="2024-04-16T16:42:00Z">
                            <w:rPr>
                              <w:rFonts w:ascii="Cambria Math" w:eastAsia="Calibri" w:hAnsi="Cambria Math" w:cs="Arial"/>
                              <w:szCs w:val="16"/>
                            </w:rPr>
                            <m:t>n_summer</m:t>
                          </w:ins>
                        </m:r>
                      </m:sup>
                      <m:e>
                        <m:sSub>
                          <m:sSubPr>
                            <m:ctrlPr>
                              <w:ins w:id="38895" w:author="Greg Clendenning" w:date="2024-04-16T16:42:00Z">
                                <w:rPr>
                                  <w:rFonts w:ascii="Cambria Math" w:eastAsia="Calibri" w:hAnsi="Cambria Math" w:cs="Arial"/>
                                  <w:i/>
                                  <w:szCs w:val="16"/>
                                </w:rPr>
                              </w:ins>
                            </m:ctrlPr>
                          </m:sSubPr>
                          <m:e>
                            <m:r>
                              <w:ins w:id="38896" w:author="Greg Clendenning" w:date="2024-04-16T16:42:00Z">
                                <w:rPr>
                                  <w:rFonts w:ascii="Cambria Math" w:eastAsia="Calibri" w:hAnsi="Cambria Math" w:cs="Arial"/>
                                  <w:szCs w:val="16"/>
                                </w:rPr>
                                <m:t>ΔkW</m:t>
                              </w:ins>
                            </m:r>
                          </m:e>
                          <m:sub>
                            <m:r>
                              <w:ins w:id="38897" w:author="Greg Clendenning" w:date="2024-04-16T16:42:00Z">
                                <w:rPr>
                                  <w:rFonts w:ascii="Cambria Math" w:eastAsia="Calibri" w:hAnsi="Cambria Math" w:cs="Arial"/>
                                  <w:szCs w:val="16"/>
                                </w:rPr>
                                <m:t>i</m:t>
                              </w:ins>
                            </m:r>
                          </m:sub>
                        </m:sSub>
                      </m:e>
                    </m:nary>
                  </m:num>
                  <m:den>
                    <m:r>
                      <w:ins w:id="38898" w:author="Greg Clendenning" w:date="2024-04-16T16:42:00Z">
                        <w:rPr>
                          <w:rFonts w:ascii="Cambria Math" w:eastAsia="Calibri" w:hAnsi="Cambria Math" w:cs="Arial"/>
                          <w:szCs w:val="16"/>
                        </w:rPr>
                        <m:t>n_summer</m:t>
                      </w:ins>
                    </m:r>
                  </m:den>
                </m:f>
              </m:oMath>
            </m:oMathPara>
          </w:p>
        </w:tc>
        <w:tc>
          <w:tcPr>
            <w:tcW w:w="2268" w:type="dxa"/>
            <w:cellDel w:id="38899" w:author="Greg Clendenning" w:date="2024-04-16T16:42:00Z"/>
            <w:tcPrChange w:id="38900" w:author="Greg Clendenning" w:date="2024-04-16T16:42:00Z">
              <w:tcPr>
                <w:tcW w:w="2268" w:type="dxa"/>
                <w:vAlign w:val="center"/>
                <w:cellDel w:id="38901" w:author="Greg Clendenning" w:date="2024-04-16T16:42:00Z"/>
              </w:tcPr>
            </w:tcPrChange>
          </w:tcPr>
          <w:p w14:paraId="47233301" w14:textId="77777777" w:rsidR="00FA5174"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del w:id="38902" w:author="Greg Clendenning" w:date="2024-04-16T16:42:00Z">
              <w:r>
                <w:rPr>
                  <w:rFonts w:asciiTheme="minorHAnsi" w:hAnsiTheme="minorHAnsi" w:cs="Arial"/>
                  <w:noProof/>
                  <w:szCs w:val="18"/>
                  <w:lang w:val="en"/>
                </w:rPr>
                <w:delText>(1</w:delText>
              </w:r>
              <w:r w:rsidRPr="000B2061">
                <w:rPr>
                  <w:rFonts w:asciiTheme="minorHAnsi" w:hAnsiTheme="minorHAnsi" w:cs="Arial"/>
                  <w:noProof/>
                  <w:szCs w:val="18"/>
                  <w:lang w:val="en"/>
                </w:rPr>
                <w:delText>)</w:delText>
              </w:r>
            </w:del>
          </w:p>
        </w:tc>
      </w:tr>
      <w:tr w:rsidR="008873B6" w:rsidRPr="001570EA" w14:paraId="2E1AAE4E" w14:textId="77777777">
        <w:trPr>
          <w:trHeight w:val="720"/>
          <w:ins w:id="38903" w:author="Greg Clendenning" w:date="2024-04-16T16:42:00Z"/>
        </w:trPr>
        <w:tc>
          <w:tcPr>
            <w:tcW w:w="2430" w:type="dxa"/>
            <w:vAlign w:val="center"/>
          </w:tcPr>
          <w:p w14:paraId="5C449747" w14:textId="77777777" w:rsidR="008873B6" w:rsidRPr="001570EA" w:rsidRDefault="008873B6">
            <w:pPr>
              <w:tabs>
                <w:tab w:val="left" w:pos="720"/>
                <w:tab w:val="left" w:pos="2880"/>
              </w:tabs>
              <w:jc w:val="left"/>
              <w:rPr>
                <w:ins w:id="38904" w:author="Greg Clendenning" w:date="2024-04-16T16:42:00Z"/>
                <w:rFonts w:eastAsia="Calibri" w:cs="Arial"/>
                <w:szCs w:val="16"/>
              </w:rPr>
            </w:pPr>
            <m:oMathPara>
              <m:oMathParaPr>
                <m:jc m:val="left"/>
              </m:oMathParaPr>
              <m:oMath>
                <m:r>
                  <w:ins w:id="38905" w:author="Greg Clendenning" w:date="2024-04-16T16:42:00Z">
                    <w:rPr>
                      <w:rFonts w:ascii="Cambria Math" w:eastAsia="Calibri" w:hAnsi="Cambria Math"/>
                      <w:szCs w:val="16"/>
                    </w:rPr>
                    <m:t>∆</m:t>
                  </w:ins>
                </m:r>
                <m:sSub>
                  <m:sSubPr>
                    <m:ctrlPr>
                      <w:ins w:id="38906" w:author="Greg Clendenning" w:date="2024-04-16T16:42:00Z">
                        <w:rPr>
                          <w:rFonts w:ascii="Cambria Math" w:eastAsia="Calibri" w:hAnsi="Cambria Math"/>
                          <w:i/>
                          <w:szCs w:val="16"/>
                        </w:rPr>
                      </w:ins>
                    </m:ctrlPr>
                  </m:sSubPr>
                  <m:e>
                    <m:r>
                      <w:ins w:id="38907" w:author="Greg Clendenning" w:date="2024-04-16T16:42:00Z">
                        <w:rPr>
                          <w:rFonts w:ascii="Cambria Math" w:eastAsia="Calibri" w:hAnsi="Cambria Math"/>
                          <w:szCs w:val="16"/>
                        </w:rPr>
                        <m:t>kW</m:t>
                      </w:ins>
                    </m:r>
                  </m:e>
                  <m:sub>
                    <m:r>
                      <w:ins w:id="38908" w:author="Greg Clendenning" w:date="2024-04-16T16:42:00Z">
                        <w:rPr>
                          <w:rFonts w:ascii="Cambria Math" w:eastAsia="Calibri" w:hAnsi="Cambria Math"/>
                          <w:szCs w:val="16"/>
                        </w:rPr>
                        <m:t>winter peak</m:t>
                      </w:ins>
                    </m:r>
                  </m:sub>
                </m:sSub>
              </m:oMath>
            </m:oMathPara>
          </w:p>
        </w:tc>
        <w:tc>
          <w:tcPr>
            <w:tcW w:w="4016" w:type="dxa"/>
            <w:gridSpan w:val="2"/>
            <w:vAlign w:val="center"/>
          </w:tcPr>
          <w:p w14:paraId="4E6C5C38" w14:textId="77777777" w:rsidR="008873B6" w:rsidRPr="001570EA" w:rsidRDefault="008873B6">
            <w:pPr>
              <w:tabs>
                <w:tab w:val="left" w:pos="720"/>
                <w:tab w:val="left" w:pos="2880"/>
              </w:tabs>
              <w:jc w:val="left"/>
              <w:rPr>
                <w:ins w:id="38909" w:author="Greg Clendenning" w:date="2024-04-16T16:42:00Z"/>
                <w:rFonts w:eastAsia="Calibri" w:cs="Arial"/>
                <w:i/>
                <w:szCs w:val="16"/>
              </w:rPr>
            </w:pPr>
            <m:oMathPara>
              <m:oMathParaPr>
                <m:jc m:val="left"/>
              </m:oMathParaPr>
              <m:oMath>
                <m:r>
                  <w:ins w:id="38910" w:author="Greg Clendenning" w:date="2024-04-16T16:42:00Z">
                    <w:rPr>
                      <w:rFonts w:ascii="Cambria Math" w:eastAsia="Calibri" w:hAnsi="Cambria Math"/>
                      <w:szCs w:val="16"/>
                    </w:rPr>
                    <m:t>=</m:t>
                  </w:ins>
                </m:r>
                <m:f>
                  <m:fPr>
                    <m:ctrlPr>
                      <w:ins w:id="38911" w:author="Greg Clendenning" w:date="2024-04-16T16:42:00Z">
                        <w:rPr>
                          <w:rFonts w:ascii="Cambria Math" w:eastAsia="Calibri" w:hAnsi="Cambria Math" w:cs="Arial"/>
                          <w:i/>
                          <w:szCs w:val="16"/>
                        </w:rPr>
                      </w:ins>
                    </m:ctrlPr>
                  </m:fPr>
                  <m:num>
                    <m:nary>
                      <m:naryPr>
                        <m:chr m:val="∑"/>
                        <m:limLoc m:val="undOvr"/>
                        <m:ctrlPr>
                          <w:ins w:id="38912" w:author="Greg Clendenning" w:date="2024-04-16T16:42:00Z">
                            <w:rPr>
                              <w:rFonts w:ascii="Cambria Math" w:eastAsia="Calibri" w:hAnsi="Cambria Math" w:cs="Arial"/>
                              <w:i/>
                              <w:szCs w:val="16"/>
                            </w:rPr>
                          </w:ins>
                        </m:ctrlPr>
                      </m:naryPr>
                      <m:sub>
                        <m:r>
                          <w:ins w:id="38913" w:author="Greg Clendenning" w:date="2024-04-16T16:42:00Z">
                            <w:rPr>
                              <w:rFonts w:ascii="Cambria Math" w:eastAsia="Calibri" w:hAnsi="Cambria Math" w:cs="Arial"/>
                              <w:szCs w:val="16"/>
                            </w:rPr>
                            <m:t>i=1</m:t>
                          </w:ins>
                        </m:r>
                      </m:sub>
                      <m:sup>
                        <m:r>
                          <w:ins w:id="38914" w:author="Greg Clendenning" w:date="2024-04-16T16:42:00Z">
                            <w:rPr>
                              <w:rFonts w:ascii="Cambria Math" w:eastAsia="Calibri" w:hAnsi="Cambria Math" w:cs="Arial"/>
                              <w:szCs w:val="16"/>
                            </w:rPr>
                            <m:t>n_winter</m:t>
                          </w:ins>
                        </m:r>
                      </m:sup>
                      <m:e>
                        <m:sSub>
                          <m:sSubPr>
                            <m:ctrlPr>
                              <w:ins w:id="38915" w:author="Greg Clendenning" w:date="2024-04-16T16:42:00Z">
                                <w:rPr>
                                  <w:rFonts w:ascii="Cambria Math" w:eastAsia="Calibri" w:hAnsi="Cambria Math" w:cs="Arial"/>
                                  <w:i/>
                                  <w:szCs w:val="16"/>
                                </w:rPr>
                              </w:ins>
                            </m:ctrlPr>
                          </m:sSubPr>
                          <m:e>
                            <m:r>
                              <w:ins w:id="38916" w:author="Greg Clendenning" w:date="2024-04-16T16:42:00Z">
                                <w:rPr>
                                  <w:rFonts w:ascii="Cambria Math" w:eastAsia="Calibri" w:hAnsi="Cambria Math" w:cs="Arial"/>
                                  <w:szCs w:val="16"/>
                                </w:rPr>
                                <m:t>ΔkW</m:t>
                              </w:ins>
                            </m:r>
                          </m:e>
                          <m:sub>
                            <m:r>
                              <w:ins w:id="38917" w:author="Greg Clendenning" w:date="2024-04-16T16:42:00Z">
                                <w:rPr>
                                  <w:rFonts w:ascii="Cambria Math" w:eastAsia="Calibri" w:hAnsi="Cambria Math" w:cs="Arial"/>
                                  <w:szCs w:val="16"/>
                                </w:rPr>
                                <m:t>i</m:t>
                              </w:ins>
                            </m:r>
                          </m:sub>
                        </m:sSub>
                      </m:e>
                    </m:nary>
                  </m:num>
                  <m:den>
                    <m:r>
                      <w:ins w:id="38918" w:author="Greg Clendenning" w:date="2024-04-16T16:42:00Z">
                        <w:rPr>
                          <w:rFonts w:ascii="Cambria Math" w:eastAsia="Calibri" w:hAnsi="Cambria Math" w:cs="Arial"/>
                          <w:szCs w:val="16"/>
                        </w:rPr>
                        <m:t>n_winter</m:t>
                      </w:ins>
                    </m:r>
                  </m:den>
                </m:f>
              </m:oMath>
            </m:oMathPara>
          </w:p>
        </w:tc>
      </w:tr>
      <w:tr w:rsidR="008873B6" w:rsidRPr="001570EA" w14:paraId="3FC981AC" w14:textId="178B3372">
        <w:trPr>
          <w:trHeight w:val="720"/>
          <w:trPrChange w:id="38919" w:author="Greg Clendenning" w:date="2024-04-16T16:42:00Z">
            <w:trPr>
              <w:trHeight w:val="432"/>
            </w:trPr>
          </w:trPrChange>
        </w:trPr>
        <w:tc>
          <w:tcPr>
            <w:tcW w:w="2430" w:type="dxa"/>
            <w:vAlign w:val="center"/>
            <w:tcPrChange w:id="38920" w:author="Greg Clendenning" w:date="2024-04-16T16:42:00Z">
              <w:tcPr>
                <w:tcW w:w="1577" w:type="dxa"/>
                <w:vAlign w:val="center"/>
              </w:tcPr>
            </w:tcPrChange>
          </w:tcPr>
          <w:p w14:paraId="509DB7A2" w14:textId="77777777" w:rsidR="008873B6" w:rsidRPr="001570EA" w:rsidRDefault="008A402F">
            <w:pPr>
              <w:tabs>
                <w:tab w:val="left" w:pos="720"/>
                <w:tab w:val="left" w:pos="2880"/>
              </w:tabs>
              <w:jc w:val="left"/>
              <w:rPr>
                <w:szCs w:val="16"/>
              </w:rPr>
              <w:pPrChange w:id="38921" w:author="Greg Clendenning" w:date="2024-04-16T16:42:00Z">
                <w:pPr>
                  <w:tabs>
                    <w:tab w:val="left" w:pos="720"/>
                    <w:tab w:val="left" w:pos="2880"/>
                  </w:tabs>
                </w:pPr>
              </w:pPrChange>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4016" w:type="dxa"/>
            <w:vAlign w:val="center"/>
            <w:tcPrChange w:id="38922" w:author="Greg Clendenning" w:date="2024-04-16T16:42:00Z">
              <w:tcPr>
                <w:tcW w:w="5011" w:type="dxa"/>
                <w:gridSpan w:val="2"/>
                <w:vAlign w:val="center"/>
              </w:tcPr>
            </w:tcPrChange>
          </w:tcPr>
          <w:p w14:paraId="4D9A9EC3" w14:textId="77777777" w:rsidR="008873B6" w:rsidRPr="001570EA" w:rsidRDefault="008873B6">
            <w:pPr>
              <w:tabs>
                <w:tab w:val="left" w:pos="720"/>
                <w:tab w:val="left" w:pos="2880"/>
              </w:tabs>
              <w:jc w:val="left"/>
              <w:rPr>
                <w:rFonts w:eastAsia="Calibri" w:cs="Arial"/>
                <w:i/>
                <w:szCs w:val="16"/>
              </w:rPr>
              <w:pPrChange w:id="38923" w:author="Greg Clendenning" w:date="2024-04-16T16:42:00Z">
                <w:pPr>
                  <w:tabs>
                    <w:tab w:val="left" w:pos="720"/>
                    <w:tab w:val="left" w:pos="2880"/>
                  </w:tabs>
                </w:pPr>
              </w:pPrChange>
            </w:pPr>
            <w:r w:rsidRPr="001570EA">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cellDel w:id="38924" w:author="Greg Clendenning" w:date="2024-04-16T16:42:00Z"/>
            <w:tcPrChange w:id="38925" w:author="Greg Clendenning" w:date="2024-04-16T16:42:00Z">
              <w:tcPr>
                <w:tcW w:w="2268" w:type="dxa"/>
                <w:vAlign w:val="center"/>
                <w:cellDel w:id="38926" w:author="Greg Clendenning" w:date="2024-04-16T16:42:00Z"/>
              </w:tcPr>
            </w:tcPrChange>
          </w:tcPr>
          <w:p w14:paraId="2F179654" w14:textId="77777777" w:rsidR="00FA5174"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del w:id="38927" w:author="Greg Clendenning" w:date="2024-04-16T16:42:00Z">
              <w:r>
                <w:rPr>
                  <w:rFonts w:asciiTheme="minorHAnsi" w:hAnsiTheme="minorHAnsi" w:cs="Arial"/>
                  <w:noProof/>
                  <w:szCs w:val="18"/>
                  <w:lang w:val="en"/>
                </w:rPr>
                <w:delText>(2</w:delText>
              </w:r>
              <w:r w:rsidRPr="000B2061">
                <w:rPr>
                  <w:rFonts w:asciiTheme="minorHAnsi" w:hAnsiTheme="minorHAnsi" w:cs="Arial"/>
                  <w:noProof/>
                  <w:szCs w:val="18"/>
                  <w:lang w:val="en"/>
                </w:rPr>
                <w:delText>)</w:delText>
              </w:r>
            </w:del>
          </w:p>
        </w:tc>
      </w:tr>
    </w:tbl>
    <w:p w14:paraId="30806D5D"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49F0665F" w14:textId="77777777" w:rsidR="008873B6" w:rsidRPr="001570EA" w:rsidRDefault="008873B6" w:rsidP="008873B6">
      <w:pPr>
        <w:keepNext/>
        <w:pBdr>
          <w:bottom w:val="single" w:sz="4" w:space="1" w:color="auto"/>
        </w:pBdr>
        <w:spacing w:after="120"/>
        <w:rPr>
          <w:rFonts w:ascii="Arial Narrow" w:hAnsi="Arial Narrow"/>
          <w:b/>
          <w:bCs/>
        </w:rPr>
      </w:pPr>
      <w:r w:rsidRPr="001570EA">
        <w:rPr>
          <w:rFonts w:ascii="Arial Black" w:hAnsi="Arial Black"/>
          <w:b/>
          <w:smallCaps/>
          <w:color w:val="44546A" w:themeColor="text2"/>
          <w:spacing w:val="40"/>
        </w:rPr>
        <w:t>Definition of Terms</w:t>
      </w:r>
    </w:p>
    <w:p w14:paraId="26941F55" w14:textId="32295265" w:rsidR="008873B6" w:rsidRPr="001570EA" w:rsidRDefault="008873B6" w:rsidP="008873B6">
      <w:pPr>
        <w:pStyle w:val="Caption"/>
      </w:pPr>
      <w:bookmarkStart w:id="38928" w:name="_Toc47598385"/>
      <w:r w:rsidRPr="001570EA">
        <w:t xml:space="preserve">Table </w:t>
      </w:r>
      <w:r w:rsidR="002E093A" w:rsidRPr="001570EA">
        <w:fldChar w:fldCharType="begin"/>
      </w:r>
      <w:r w:rsidR="002E093A" w:rsidRPr="001570EA">
        <w:instrText xml:space="preserve"> STYLEREF 1 \s </w:instrText>
      </w:r>
      <w:r w:rsidR="002E093A" w:rsidRPr="001570EA">
        <w:fldChar w:fldCharType="separate"/>
      </w:r>
      <w:r w:rsidR="00A11E80" w:rsidRPr="001570EA">
        <w:rPr>
          <w:noProof/>
        </w:rPr>
        <w:t>2</w:t>
      </w:r>
      <w:r w:rsidR="002E093A" w:rsidRPr="001570EA">
        <w:fldChar w:fldCharType="end"/>
      </w:r>
      <w:r w:rsidR="002E093A" w:rsidRPr="001570EA">
        <w:noBreakHyphen/>
      </w:r>
      <w:r w:rsidR="002E093A" w:rsidRPr="001570EA">
        <w:fldChar w:fldCharType="begin"/>
      </w:r>
      <w:r w:rsidR="002E093A" w:rsidRPr="001570EA">
        <w:instrText xml:space="preserve"> SEQ Table \* ARABIC \s 1 </w:instrText>
      </w:r>
      <w:r w:rsidR="002E093A" w:rsidRPr="001570EA">
        <w:fldChar w:fldCharType="separate"/>
      </w:r>
      <w:del w:id="38929" w:author="Greg Clendenning" w:date="2024-04-16T16:42:00Z">
        <w:r w:rsidR="005E2D22">
          <w:rPr>
            <w:noProof/>
          </w:rPr>
          <w:delText>141</w:delText>
        </w:r>
      </w:del>
      <w:ins w:id="38930" w:author="Greg Clendenning" w:date="2024-04-16T16:42:00Z">
        <w:r w:rsidR="00A11E80" w:rsidRPr="001570EA">
          <w:rPr>
            <w:noProof/>
          </w:rPr>
          <w:t>181</w:t>
        </w:r>
      </w:ins>
      <w:r w:rsidR="002E093A" w:rsidRPr="001570EA">
        <w:fldChar w:fldCharType="end"/>
      </w:r>
      <w:r w:rsidRPr="001570EA">
        <w:t xml:space="preserve"> Definition of Terms for Estimating DLC and Behavior-based Load Impacts</w:t>
      </w:r>
      <w:bookmarkEnd w:id="3892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8873B6" w:rsidRPr="001570EA" w14:paraId="7B9C3197" w14:textId="77777777">
        <w:tc>
          <w:tcPr>
            <w:tcW w:w="2865" w:type="pct"/>
            <w:shd w:val="clear" w:color="auto" w:fill="BFBFBF"/>
          </w:tcPr>
          <w:p w14:paraId="1B82CB09" w14:textId="77777777" w:rsidR="008873B6" w:rsidRPr="001570EA" w:rsidRDefault="008873B6">
            <w:pPr>
              <w:keepNext/>
              <w:tabs>
                <w:tab w:val="left" w:pos="720"/>
              </w:tabs>
              <w:spacing w:before="120" w:after="120"/>
              <w:rPr>
                <w:b/>
                <w:sz w:val="18"/>
              </w:rPr>
            </w:pPr>
            <w:r w:rsidRPr="001570EA">
              <w:rPr>
                <w:b/>
                <w:sz w:val="18"/>
              </w:rPr>
              <w:t>Term</w:t>
            </w:r>
          </w:p>
        </w:tc>
        <w:tc>
          <w:tcPr>
            <w:tcW w:w="417" w:type="pct"/>
            <w:shd w:val="clear" w:color="auto" w:fill="BFBFBF"/>
          </w:tcPr>
          <w:p w14:paraId="03B3D2DE" w14:textId="77777777" w:rsidR="008873B6" w:rsidRPr="001570EA" w:rsidRDefault="008873B6">
            <w:pPr>
              <w:keepNext/>
              <w:tabs>
                <w:tab w:val="left" w:pos="720"/>
              </w:tabs>
              <w:spacing w:before="120" w:after="120"/>
              <w:jc w:val="center"/>
              <w:rPr>
                <w:b/>
                <w:bCs/>
                <w:iCs/>
                <w:sz w:val="18"/>
              </w:rPr>
            </w:pPr>
            <w:r w:rsidRPr="001570EA">
              <w:rPr>
                <w:b/>
                <w:bCs/>
                <w:iCs/>
                <w:sz w:val="18"/>
              </w:rPr>
              <w:t>Unit</w:t>
            </w:r>
          </w:p>
        </w:tc>
        <w:tc>
          <w:tcPr>
            <w:tcW w:w="887" w:type="pct"/>
            <w:shd w:val="clear" w:color="auto" w:fill="BFBFBF"/>
          </w:tcPr>
          <w:p w14:paraId="24AD43C6" w14:textId="77777777" w:rsidR="008873B6" w:rsidRPr="001570EA" w:rsidRDefault="008873B6">
            <w:pPr>
              <w:keepNext/>
              <w:tabs>
                <w:tab w:val="left" w:pos="720"/>
              </w:tabs>
              <w:spacing w:before="120" w:after="120"/>
              <w:jc w:val="center"/>
              <w:rPr>
                <w:b/>
                <w:bCs/>
                <w:iCs/>
                <w:sz w:val="18"/>
              </w:rPr>
            </w:pPr>
            <w:r w:rsidRPr="001570EA">
              <w:rPr>
                <w:b/>
                <w:bCs/>
                <w:iCs/>
                <w:sz w:val="18"/>
              </w:rPr>
              <w:t>Values</w:t>
            </w:r>
          </w:p>
        </w:tc>
        <w:tc>
          <w:tcPr>
            <w:tcW w:w="831" w:type="pct"/>
            <w:shd w:val="clear" w:color="auto" w:fill="BFBFBF"/>
          </w:tcPr>
          <w:p w14:paraId="260DD474" w14:textId="77777777" w:rsidR="008873B6" w:rsidRPr="001570EA" w:rsidRDefault="008873B6">
            <w:pPr>
              <w:keepNext/>
              <w:tabs>
                <w:tab w:val="left" w:pos="720"/>
              </w:tabs>
              <w:spacing w:before="120" w:after="120"/>
              <w:jc w:val="center"/>
              <w:rPr>
                <w:b/>
                <w:bCs/>
                <w:iCs/>
                <w:sz w:val="18"/>
              </w:rPr>
            </w:pPr>
            <w:r w:rsidRPr="001570EA">
              <w:rPr>
                <w:b/>
                <w:bCs/>
                <w:iCs/>
                <w:sz w:val="18"/>
              </w:rPr>
              <w:t>Source</w:t>
            </w:r>
          </w:p>
        </w:tc>
      </w:tr>
      <w:tr w:rsidR="008873B6" w:rsidRPr="001570EA" w14:paraId="7D7FF6BE" w14:textId="77777777">
        <w:trPr>
          <w:trHeight w:val="494"/>
        </w:trPr>
        <w:tc>
          <w:tcPr>
            <w:tcW w:w="2865" w:type="pct"/>
            <w:shd w:val="clear" w:color="auto" w:fill="auto"/>
            <w:vAlign w:val="center"/>
          </w:tcPr>
          <w:p w14:paraId="32276AB0" w14:textId="77777777" w:rsidR="008873B6" w:rsidRPr="001570EA" w:rsidRDefault="008873B6">
            <w:pPr>
              <w:keepNext/>
              <w:tabs>
                <w:tab w:val="left" w:pos="720"/>
              </w:tabs>
              <w:spacing w:before="120" w:after="120"/>
              <w:rPr>
                <w:sz w:val="18"/>
                <w:szCs w:val="18"/>
              </w:rPr>
            </w:pPr>
            <w:r w:rsidRPr="001570EA">
              <w:rPr>
                <w:i/>
                <w:sz w:val="18"/>
                <w:szCs w:val="18"/>
              </w:rPr>
              <w:t>n</w:t>
            </w:r>
            <w:ins w:id="38931" w:author="Greg Clendenning" w:date="2024-04-16T16:42:00Z">
              <w:r w:rsidRPr="001570EA">
                <w:rPr>
                  <w:i/>
                  <w:sz w:val="18"/>
                  <w:szCs w:val="18"/>
                </w:rPr>
                <w:t>_summer</w:t>
              </w:r>
            </w:ins>
            <w:r w:rsidRPr="001570EA">
              <w:rPr>
                <w:sz w:val="18"/>
                <w:szCs w:val="18"/>
              </w:rPr>
              <w:t xml:space="preserve">, Number of </w:t>
            </w:r>
            <w:ins w:id="38932" w:author="Greg Clendenning" w:date="2024-04-16T16:42:00Z">
              <w:r w:rsidRPr="001570EA">
                <w:rPr>
                  <w:sz w:val="18"/>
                  <w:szCs w:val="18"/>
                </w:rPr>
                <w:t xml:space="preserve">summer </w:t>
              </w:r>
            </w:ins>
            <w:r w:rsidRPr="001570EA">
              <w:rPr>
                <w:sz w:val="18"/>
                <w:szCs w:val="18"/>
              </w:rPr>
              <w:t>DR hours during a program year for the EDC</w:t>
            </w:r>
          </w:p>
        </w:tc>
        <w:tc>
          <w:tcPr>
            <w:tcW w:w="417" w:type="pct"/>
            <w:vAlign w:val="center"/>
          </w:tcPr>
          <w:p w14:paraId="2D34AD18" w14:textId="77777777" w:rsidR="008873B6" w:rsidRPr="001570EA" w:rsidRDefault="008873B6">
            <w:pPr>
              <w:keepNext/>
              <w:tabs>
                <w:tab w:val="left" w:pos="720"/>
              </w:tabs>
              <w:spacing w:before="120" w:after="120"/>
              <w:jc w:val="center"/>
              <w:rPr>
                <w:rFonts w:eastAsia="Arial Unicode MS"/>
                <w:i/>
                <w:sz w:val="18"/>
                <w:szCs w:val="18"/>
              </w:rPr>
            </w:pPr>
            <w:r w:rsidRPr="001570EA">
              <w:rPr>
                <w:rFonts w:eastAsia="Arial Unicode MS"/>
                <w:i/>
                <w:sz w:val="18"/>
                <w:szCs w:val="18"/>
              </w:rPr>
              <w:t>Hours</w:t>
            </w:r>
          </w:p>
        </w:tc>
        <w:tc>
          <w:tcPr>
            <w:tcW w:w="887" w:type="pct"/>
            <w:shd w:val="clear" w:color="auto" w:fill="auto"/>
            <w:vAlign w:val="center"/>
          </w:tcPr>
          <w:p w14:paraId="58E12C50"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c>
          <w:tcPr>
            <w:tcW w:w="831" w:type="pct"/>
            <w:vAlign w:val="center"/>
          </w:tcPr>
          <w:p w14:paraId="516DD48D"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18002468" w14:textId="77777777">
        <w:trPr>
          <w:trHeight w:val="494"/>
          <w:ins w:id="38933" w:author="Greg Clendenning" w:date="2024-04-16T16:42:00Z"/>
        </w:trPr>
        <w:tc>
          <w:tcPr>
            <w:tcW w:w="2865" w:type="pct"/>
            <w:shd w:val="clear" w:color="auto" w:fill="auto"/>
            <w:vAlign w:val="center"/>
          </w:tcPr>
          <w:p w14:paraId="3129C8D7" w14:textId="77777777" w:rsidR="008873B6" w:rsidRPr="001570EA" w:rsidRDefault="008873B6">
            <w:pPr>
              <w:keepNext/>
              <w:tabs>
                <w:tab w:val="left" w:pos="720"/>
              </w:tabs>
              <w:spacing w:before="120" w:after="120"/>
              <w:rPr>
                <w:ins w:id="38934" w:author="Greg Clendenning" w:date="2024-04-16T16:42:00Z"/>
                <w:i/>
                <w:sz w:val="18"/>
                <w:szCs w:val="18"/>
              </w:rPr>
            </w:pPr>
            <w:ins w:id="38935" w:author="Greg Clendenning" w:date="2024-04-16T16:42:00Z">
              <w:r w:rsidRPr="001570EA">
                <w:rPr>
                  <w:i/>
                  <w:sz w:val="18"/>
                  <w:szCs w:val="18"/>
                </w:rPr>
                <w:t>n_winter</w:t>
              </w:r>
              <w:r w:rsidRPr="001570EA">
                <w:rPr>
                  <w:sz w:val="18"/>
                  <w:szCs w:val="18"/>
                </w:rPr>
                <w:t>, Number of winter DR hours during a program year for the EDC</w:t>
              </w:r>
            </w:ins>
          </w:p>
        </w:tc>
        <w:tc>
          <w:tcPr>
            <w:tcW w:w="417" w:type="pct"/>
            <w:vAlign w:val="center"/>
          </w:tcPr>
          <w:p w14:paraId="2B0AB6A6" w14:textId="77777777" w:rsidR="008873B6" w:rsidRPr="001570EA" w:rsidRDefault="008873B6">
            <w:pPr>
              <w:keepNext/>
              <w:tabs>
                <w:tab w:val="left" w:pos="720"/>
              </w:tabs>
              <w:spacing w:before="120" w:after="120"/>
              <w:jc w:val="center"/>
              <w:rPr>
                <w:ins w:id="38936" w:author="Greg Clendenning" w:date="2024-04-16T16:42:00Z"/>
                <w:rFonts w:eastAsia="Arial Unicode MS"/>
                <w:i/>
                <w:sz w:val="18"/>
                <w:szCs w:val="18"/>
              </w:rPr>
            </w:pPr>
            <w:ins w:id="38937" w:author="Greg Clendenning" w:date="2024-04-16T16:42:00Z">
              <w:r w:rsidRPr="001570EA">
                <w:rPr>
                  <w:rFonts w:eastAsia="Arial Unicode MS"/>
                  <w:i/>
                  <w:sz w:val="18"/>
                  <w:szCs w:val="18"/>
                </w:rPr>
                <w:t>Hours</w:t>
              </w:r>
            </w:ins>
          </w:p>
        </w:tc>
        <w:tc>
          <w:tcPr>
            <w:tcW w:w="887" w:type="pct"/>
            <w:shd w:val="clear" w:color="auto" w:fill="auto"/>
            <w:vAlign w:val="center"/>
          </w:tcPr>
          <w:p w14:paraId="550DD046" w14:textId="77777777" w:rsidR="008873B6" w:rsidRPr="001570EA" w:rsidRDefault="008873B6">
            <w:pPr>
              <w:keepNext/>
              <w:tabs>
                <w:tab w:val="left" w:pos="720"/>
              </w:tabs>
              <w:spacing w:before="120" w:after="120"/>
              <w:jc w:val="center"/>
              <w:rPr>
                <w:ins w:id="38938" w:author="Greg Clendenning" w:date="2024-04-16T16:42:00Z"/>
                <w:sz w:val="18"/>
                <w:szCs w:val="18"/>
              </w:rPr>
            </w:pPr>
            <w:ins w:id="38939" w:author="Greg Clendenning" w:date="2024-04-16T16:42:00Z">
              <w:r w:rsidRPr="001570EA">
                <w:rPr>
                  <w:sz w:val="18"/>
                  <w:szCs w:val="18"/>
                </w:rPr>
                <w:t>EDC Data Gathering</w:t>
              </w:r>
            </w:ins>
          </w:p>
        </w:tc>
        <w:tc>
          <w:tcPr>
            <w:tcW w:w="831" w:type="pct"/>
            <w:vAlign w:val="center"/>
          </w:tcPr>
          <w:p w14:paraId="0DFC02B2" w14:textId="77777777" w:rsidR="008873B6" w:rsidRPr="001570EA" w:rsidRDefault="008873B6">
            <w:pPr>
              <w:keepNext/>
              <w:tabs>
                <w:tab w:val="left" w:pos="720"/>
              </w:tabs>
              <w:spacing w:before="120" w:after="120"/>
              <w:jc w:val="center"/>
              <w:rPr>
                <w:ins w:id="38940" w:author="Greg Clendenning" w:date="2024-04-16T16:42:00Z"/>
                <w:sz w:val="18"/>
                <w:szCs w:val="18"/>
              </w:rPr>
            </w:pPr>
            <w:ins w:id="38941" w:author="Greg Clendenning" w:date="2024-04-16T16:42:00Z">
              <w:r w:rsidRPr="001570EA">
                <w:rPr>
                  <w:sz w:val="18"/>
                  <w:szCs w:val="18"/>
                </w:rPr>
                <w:t>EDC Data Gathering</w:t>
              </w:r>
            </w:ins>
          </w:p>
        </w:tc>
      </w:tr>
      <w:tr w:rsidR="008873B6" w:rsidRPr="001570EA" w14:paraId="4FDB4663" w14:textId="77777777">
        <w:tc>
          <w:tcPr>
            <w:tcW w:w="2865" w:type="pct"/>
            <w:shd w:val="clear" w:color="auto" w:fill="auto"/>
            <w:vAlign w:val="center"/>
          </w:tcPr>
          <w:p w14:paraId="58817708" w14:textId="77777777" w:rsidR="008873B6" w:rsidRPr="001570EA" w:rsidRDefault="008A402F">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8873B6" w:rsidRPr="001570EA">
              <w:rPr>
                <w:i/>
                <w:sz w:val="18"/>
                <w:szCs w:val="18"/>
              </w:rPr>
              <w:t xml:space="preserve">, </w:t>
            </w:r>
            <w:r w:rsidR="008873B6" w:rsidRPr="001570EA">
              <w:rPr>
                <w:sz w:val="18"/>
                <w:szCs w:val="18"/>
              </w:rPr>
              <w:t>Estimated load impact achieved by an LC participant in hour i. This term can be positive (a load reduction) or negative (a load increase).</w:t>
            </w:r>
          </w:p>
        </w:tc>
        <w:tc>
          <w:tcPr>
            <w:tcW w:w="417" w:type="pct"/>
            <w:vAlign w:val="center"/>
          </w:tcPr>
          <w:p w14:paraId="79C05228"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21CCA15"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058163B8" w14:textId="77777777" w:rsidR="008873B6" w:rsidRPr="001570EA" w:rsidRDefault="008873B6">
            <w:pPr>
              <w:keepNext/>
              <w:tabs>
                <w:tab w:val="left" w:pos="720"/>
              </w:tabs>
              <w:spacing w:before="120" w:after="120"/>
              <w:jc w:val="center"/>
              <w:rPr>
                <w:sz w:val="18"/>
                <w:szCs w:val="18"/>
              </w:rPr>
            </w:pPr>
            <w:r w:rsidRPr="001570EA">
              <w:rPr>
                <w:sz w:val="18"/>
                <w:szCs w:val="18"/>
              </w:rPr>
              <w:t>EDC Data Gathering</w:t>
            </w:r>
          </w:p>
        </w:tc>
      </w:tr>
      <w:tr w:rsidR="008873B6" w:rsidRPr="001570EA" w14:paraId="046D919A" w14:textId="77777777">
        <w:tc>
          <w:tcPr>
            <w:tcW w:w="2865" w:type="pct"/>
            <w:shd w:val="clear" w:color="auto" w:fill="auto"/>
            <w:vAlign w:val="center"/>
          </w:tcPr>
          <w:p w14:paraId="2A2814D0" w14:textId="77777777" w:rsidR="008873B6" w:rsidRPr="001570EA" w:rsidRDefault="008A402F">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8873B6" w:rsidRPr="001570EA">
              <w:rPr>
                <w:sz w:val="18"/>
                <w:szCs w:val="18"/>
              </w:rPr>
              <w:t xml:space="preserve"> , Estimated customer load absent DR during hour i</w:t>
            </w:r>
          </w:p>
        </w:tc>
        <w:tc>
          <w:tcPr>
            <w:tcW w:w="417" w:type="pct"/>
            <w:vAlign w:val="center"/>
          </w:tcPr>
          <w:p w14:paraId="5EB34906"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1F0566BD"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43284B"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r w:rsidR="008873B6" w:rsidRPr="001570EA" w14:paraId="34FFC31B" w14:textId="77777777">
        <w:tc>
          <w:tcPr>
            <w:tcW w:w="2865" w:type="pct"/>
            <w:shd w:val="clear" w:color="auto" w:fill="auto"/>
            <w:vAlign w:val="center"/>
          </w:tcPr>
          <w:p w14:paraId="7A7777F0" w14:textId="77777777" w:rsidR="008873B6" w:rsidRPr="001570EA" w:rsidRDefault="008A402F">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8873B6" w:rsidRPr="001570EA">
              <w:rPr>
                <w:sz w:val="18"/>
                <w:szCs w:val="18"/>
              </w:rPr>
              <w:t xml:space="preserve"> , Measured customer load during hour i</w:t>
            </w:r>
          </w:p>
        </w:tc>
        <w:tc>
          <w:tcPr>
            <w:tcW w:w="417" w:type="pct"/>
            <w:vAlign w:val="center"/>
          </w:tcPr>
          <w:p w14:paraId="54413ED4" w14:textId="77777777" w:rsidR="008873B6" w:rsidRPr="001570EA" w:rsidRDefault="008873B6">
            <w:pPr>
              <w:tabs>
                <w:tab w:val="left" w:pos="720"/>
              </w:tabs>
              <w:spacing w:before="120" w:after="120"/>
              <w:jc w:val="center"/>
              <w:rPr>
                <w:rFonts w:eastAsia="Arial Unicode MS"/>
                <w:i/>
                <w:sz w:val="18"/>
                <w:szCs w:val="18"/>
              </w:rPr>
            </w:pPr>
            <w:r w:rsidRPr="001570EA">
              <w:rPr>
                <w:rFonts w:eastAsia="Arial Unicode MS"/>
                <w:i/>
                <w:sz w:val="18"/>
                <w:szCs w:val="18"/>
              </w:rPr>
              <w:t>kW</w:t>
            </w:r>
          </w:p>
        </w:tc>
        <w:tc>
          <w:tcPr>
            <w:tcW w:w="887" w:type="pct"/>
            <w:shd w:val="clear" w:color="auto" w:fill="auto"/>
            <w:vAlign w:val="center"/>
          </w:tcPr>
          <w:p w14:paraId="6614229B" w14:textId="77777777" w:rsidR="008873B6" w:rsidRPr="001570EA" w:rsidRDefault="008873B6">
            <w:pPr>
              <w:tabs>
                <w:tab w:val="left" w:pos="720"/>
              </w:tabs>
              <w:spacing w:before="120" w:after="120"/>
              <w:jc w:val="center"/>
              <w:rPr>
                <w:sz w:val="18"/>
                <w:szCs w:val="18"/>
              </w:rPr>
            </w:pPr>
            <w:r w:rsidRPr="001570EA">
              <w:rPr>
                <w:sz w:val="18"/>
                <w:szCs w:val="18"/>
              </w:rPr>
              <w:t>EDC Data Gathering</w:t>
            </w:r>
          </w:p>
        </w:tc>
        <w:tc>
          <w:tcPr>
            <w:tcW w:w="831" w:type="pct"/>
            <w:vAlign w:val="center"/>
          </w:tcPr>
          <w:p w14:paraId="2D807B1D" w14:textId="77777777" w:rsidR="008873B6" w:rsidRPr="001570EA" w:rsidRDefault="008873B6">
            <w:pPr>
              <w:keepNext/>
              <w:tabs>
                <w:tab w:val="left" w:pos="720"/>
              </w:tabs>
              <w:spacing w:before="120" w:after="120"/>
              <w:jc w:val="center"/>
              <w:rPr>
                <w:rFonts w:eastAsia="Arial Unicode MS"/>
                <w:sz w:val="18"/>
                <w:szCs w:val="18"/>
              </w:rPr>
            </w:pPr>
            <w:r w:rsidRPr="001570EA">
              <w:rPr>
                <w:sz w:val="18"/>
                <w:szCs w:val="18"/>
              </w:rPr>
              <w:t>EDC Data Gathering</w:t>
            </w:r>
          </w:p>
        </w:tc>
      </w:tr>
    </w:tbl>
    <w:p w14:paraId="52ECA5CB"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5BA1456B"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Default Savings</w:t>
      </w:r>
    </w:p>
    <w:p w14:paraId="54F1108E" w14:textId="77777777" w:rsidR="008873B6" w:rsidRPr="001570EA" w:rsidRDefault="008873B6" w:rsidP="008873B6">
      <w:r w:rsidRPr="001570EA">
        <w:t>Default savings are not available for DLC or behavior-based programs.</w:t>
      </w:r>
    </w:p>
    <w:p w14:paraId="3F150D00"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p>
    <w:p w14:paraId="25A084AE" w14:textId="77777777" w:rsidR="008873B6" w:rsidRPr="001570EA" w:rsidRDefault="008873B6" w:rsidP="008873B6">
      <w:pPr>
        <w:pBdr>
          <w:bottom w:val="single" w:sz="4" w:space="1" w:color="auto"/>
        </w:pBdr>
        <w:spacing w:after="120"/>
        <w:rPr>
          <w:rFonts w:ascii="Arial Black" w:hAnsi="Arial Black"/>
          <w:b/>
          <w:smallCaps/>
          <w:color w:val="44546A" w:themeColor="text2"/>
          <w:spacing w:val="40"/>
        </w:rPr>
      </w:pPr>
      <w:r w:rsidRPr="001570EA">
        <w:rPr>
          <w:rFonts w:ascii="Arial Black" w:hAnsi="Arial Black"/>
          <w:b/>
          <w:smallCaps/>
          <w:color w:val="44546A" w:themeColor="text2"/>
          <w:spacing w:val="40"/>
        </w:rPr>
        <w:t>Evaluation Protocols and Required Reporting</w:t>
      </w:r>
    </w:p>
    <w:p w14:paraId="1A0ECC39" w14:textId="764AB8AA" w:rsidR="008873B6" w:rsidRPr="003E6698" w:rsidRDefault="008873B6" w:rsidP="008873B6">
      <w:r w:rsidRPr="001570EA">
        <w:t xml:space="preserve">Technical details of the evaluation protocols for Direct Load Control measures and Behavior-based DR programs are described in the </w:t>
      </w:r>
      <w:r w:rsidRPr="001570EA">
        <w:rPr>
          <w:rFonts w:eastAsiaTheme="minorHAnsi" w:cstheme="minorBidi"/>
          <w:szCs w:val="22"/>
        </w:rPr>
        <w:t>Pennsylvania</w:t>
      </w:r>
      <w:r w:rsidRPr="001570EA">
        <w:t xml:space="preserve"> Evaluation Framework. The end result of following the protocols will be a common set of outputs that allow for an “apples-to-apples” comparison of load impacts across different DR resource options, event conditions and time. </w:t>
      </w:r>
      <w:del w:id="38942" w:author="Greg Clendenning" w:date="2024-04-16T16:42:00Z">
        <w:r w:rsidR="00FA5174">
          <w:delText xml:space="preserve"> </w:delText>
        </w:r>
      </w:del>
      <w:r w:rsidRPr="001570EA">
        <w:t>These outputs are designed to ensure that the documentation of methods and results allows knowledgeable reviewers to judge the quality and validity of the impact estimates.</w:t>
      </w:r>
      <w:r>
        <w:t xml:space="preserve"> </w:t>
      </w:r>
    </w:p>
    <w:p w14:paraId="2B9B5901" w14:textId="77777777" w:rsidR="00FA5174" w:rsidRDefault="00FA5174" w:rsidP="00FA5174">
      <w:pPr>
        <w:jc w:val="center"/>
        <w:rPr>
          <w:del w:id="38943" w:author="Greg Clendenning" w:date="2024-04-16T16:42:00Z"/>
          <w:i/>
        </w:rPr>
      </w:pPr>
    </w:p>
    <w:p w14:paraId="01B24FF6" w14:textId="77777777" w:rsidR="00FA5174" w:rsidRDefault="00FA5174" w:rsidP="00FA5174">
      <w:pPr>
        <w:jc w:val="center"/>
        <w:rPr>
          <w:del w:id="38944" w:author="Greg Clendenning" w:date="2024-04-16T16:42:00Z"/>
          <w:i/>
        </w:rPr>
        <w:sectPr w:rsidR="00FA5174" w:rsidSect="00EB0EA0">
          <w:footerReference w:type="default" r:id="rId73"/>
          <w:pgSz w:w="12240" w:h="15840"/>
          <w:pgMar w:top="1440" w:right="1800" w:bottom="1440" w:left="1800" w:header="720" w:footer="720" w:gutter="0"/>
          <w:cols w:space="720"/>
        </w:sectPr>
      </w:pPr>
    </w:p>
    <w:p w14:paraId="30B2469E" w14:textId="77777777" w:rsidR="00FA5174" w:rsidRPr="001B4BC7" w:rsidRDefault="00FA5174" w:rsidP="00FA5174">
      <w:pPr>
        <w:jc w:val="center"/>
        <w:rPr>
          <w:del w:id="38945" w:author="Greg Clendenning" w:date="2024-04-16T16:42:00Z"/>
          <w:i/>
        </w:rPr>
      </w:pPr>
    </w:p>
    <w:p w14:paraId="424BE25C" w14:textId="77777777" w:rsidR="00FA5174" w:rsidRPr="001B4BC7" w:rsidRDefault="00FA5174" w:rsidP="00FA5174">
      <w:pPr>
        <w:jc w:val="center"/>
        <w:rPr>
          <w:del w:id="38946" w:author="Greg Clendenning" w:date="2024-04-16T16:42:00Z"/>
          <w:i/>
        </w:rPr>
      </w:pPr>
    </w:p>
    <w:p w14:paraId="7437AE6C" w14:textId="77777777" w:rsidR="00FA5174" w:rsidRPr="001B4BC7" w:rsidRDefault="00FA5174" w:rsidP="00FA5174">
      <w:pPr>
        <w:jc w:val="center"/>
        <w:rPr>
          <w:del w:id="38947" w:author="Greg Clendenning" w:date="2024-04-16T16:42:00Z"/>
          <w:i/>
        </w:rPr>
      </w:pPr>
    </w:p>
    <w:p w14:paraId="172B5E9F" w14:textId="77777777" w:rsidR="00FA5174" w:rsidRPr="001B4BC7" w:rsidRDefault="00FA5174" w:rsidP="00FA5174">
      <w:pPr>
        <w:jc w:val="center"/>
        <w:rPr>
          <w:del w:id="38948" w:author="Greg Clendenning" w:date="2024-04-16T16:42:00Z"/>
          <w:i/>
        </w:rPr>
      </w:pPr>
    </w:p>
    <w:p w14:paraId="75D9B720" w14:textId="77777777" w:rsidR="00FA5174" w:rsidRPr="001B4BC7" w:rsidRDefault="00FA5174" w:rsidP="00FA5174">
      <w:pPr>
        <w:jc w:val="center"/>
        <w:rPr>
          <w:del w:id="38949" w:author="Greg Clendenning" w:date="2024-04-16T16:42:00Z"/>
          <w:i/>
        </w:rPr>
      </w:pPr>
    </w:p>
    <w:p w14:paraId="3C533DC3" w14:textId="77777777" w:rsidR="00FA5174" w:rsidRPr="001B4BC7" w:rsidRDefault="00FA5174" w:rsidP="00FA5174">
      <w:pPr>
        <w:jc w:val="center"/>
        <w:rPr>
          <w:del w:id="38950" w:author="Greg Clendenning" w:date="2024-04-16T16:42:00Z"/>
          <w:i/>
        </w:rPr>
      </w:pPr>
    </w:p>
    <w:p w14:paraId="6075347C" w14:textId="77777777" w:rsidR="00FA5174" w:rsidRPr="001B4BC7" w:rsidRDefault="00FA5174" w:rsidP="00FA5174">
      <w:pPr>
        <w:jc w:val="center"/>
        <w:rPr>
          <w:del w:id="38951" w:author="Greg Clendenning" w:date="2024-04-16T16:42:00Z"/>
          <w:i/>
        </w:rPr>
      </w:pPr>
    </w:p>
    <w:p w14:paraId="0B6B604D" w14:textId="77777777" w:rsidR="00FA5174" w:rsidRPr="001B4BC7" w:rsidRDefault="00FA5174" w:rsidP="00FA5174">
      <w:pPr>
        <w:jc w:val="center"/>
        <w:rPr>
          <w:del w:id="38952" w:author="Greg Clendenning" w:date="2024-04-16T16:42:00Z"/>
          <w:i/>
        </w:rPr>
      </w:pPr>
    </w:p>
    <w:p w14:paraId="315A28FD" w14:textId="77777777" w:rsidR="00FA5174" w:rsidRPr="001B4BC7" w:rsidRDefault="00FA5174" w:rsidP="00FA5174">
      <w:pPr>
        <w:jc w:val="center"/>
        <w:rPr>
          <w:del w:id="38953" w:author="Greg Clendenning" w:date="2024-04-16T16:42:00Z"/>
          <w:i/>
        </w:rPr>
      </w:pPr>
    </w:p>
    <w:p w14:paraId="6AE34288" w14:textId="77777777" w:rsidR="00FA5174" w:rsidRPr="001B4BC7" w:rsidRDefault="00FA5174" w:rsidP="00FA5174">
      <w:pPr>
        <w:jc w:val="center"/>
        <w:rPr>
          <w:del w:id="38954" w:author="Greg Clendenning" w:date="2024-04-16T16:42:00Z"/>
          <w:i/>
        </w:rPr>
      </w:pPr>
    </w:p>
    <w:p w14:paraId="2B7C4655" w14:textId="77777777" w:rsidR="00FA5174" w:rsidRPr="001B4BC7" w:rsidRDefault="00FA5174" w:rsidP="00FA5174">
      <w:pPr>
        <w:jc w:val="center"/>
        <w:rPr>
          <w:del w:id="38955" w:author="Greg Clendenning" w:date="2024-04-16T16:42:00Z"/>
          <w:i/>
        </w:rPr>
      </w:pPr>
    </w:p>
    <w:p w14:paraId="59A2E625" w14:textId="77777777" w:rsidR="00FA5174" w:rsidRPr="001B4BC7" w:rsidRDefault="00FA5174" w:rsidP="00FA5174">
      <w:pPr>
        <w:jc w:val="center"/>
        <w:rPr>
          <w:del w:id="38956" w:author="Greg Clendenning" w:date="2024-04-16T16:42:00Z"/>
          <w:i/>
        </w:rPr>
      </w:pPr>
    </w:p>
    <w:p w14:paraId="59640D48" w14:textId="77777777" w:rsidR="00FA5174" w:rsidRPr="001B4BC7" w:rsidRDefault="00FA5174" w:rsidP="00FA5174">
      <w:pPr>
        <w:jc w:val="center"/>
        <w:rPr>
          <w:del w:id="38957" w:author="Greg Clendenning" w:date="2024-04-16T16:42:00Z"/>
          <w:i/>
        </w:rPr>
      </w:pPr>
    </w:p>
    <w:p w14:paraId="6E5E55F3" w14:textId="77777777" w:rsidR="00FA5174" w:rsidRPr="001B4BC7" w:rsidRDefault="00FA5174" w:rsidP="00FA5174">
      <w:pPr>
        <w:jc w:val="center"/>
        <w:rPr>
          <w:del w:id="38958" w:author="Greg Clendenning" w:date="2024-04-16T16:42:00Z"/>
          <w:i/>
        </w:rPr>
      </w:pPr>
    </w:p>
    <w:p w14:paraId="34144077" w14:textId="77777777" w:rsidR="00FA5174" w:rsidRPr="001B4BC7" w:rsidRDefault="00FA5174" w:rsidP="00FA5174">
      <w:pPr>
        <w:jc w:val="center"/>
        <w:rPr>
          <w:del w:id="38959" w:author="Greg Clendenning" w:date="2024-04-16T16:42:00Z"/>
          <w:i/>
        </w:rPr>
      </w:pPr>
    </w:p>
    <w:p w14:paraId="07F9F25F" w14:textId="77777777" w:rsidR="00FA5174" w:rsidRPr="001B4BC7" w:rsidRDefault="00FA5174" w:rsidP="00FA5174">
      <w:pPr>
        <w:jc w:val="center"/>
        <w:rPr>
          <w:del w:id="38960" w:author="Greg Clendenning" w:date="2024-04-16T16:42:00Z"/>
          <w:i/>
        </w:rPr>
      </w:pPr>
    </w:p>
    <w:p w14:paraId="1AD3D186" w14:textId="77777777" w:rsidR="00FA5174" w:rsidRPr="001B4BC7" w:rsidRDefault="00FA5174" w:rsidP="00FA5174">
      <w:pPr>
        <w:jc w:val="center"/>
        <w:rPr>
          <w:del w:id="38961" w:author="Greg Clendenning" w:date="2024-04-16T16:42:00Z"/>
          <w:i/>
        </w:rPr>
      </w:pPr>
    </w:p>
    <w:p w14:paraId="4B19BF32" w14:textId="77777777" w:rsidR="00FA5174" w:rsidRPr="001B4BC7" w:rsidRDefault="00FA5174" w:rsidP="00FA5174">
      <w:pPr>
        <w:jc w:val="center"/>
        <w:rPr>
          <w:del w:id="38962" w:author="Greg Clendenning" w:date="2024-04-16T16:42:00Z"/>
          <w:i/>
        </w:rPr>
      </w:pPr>
    </w:p>
    <w:p w14:paraId="35C8BFE0" w14:textId="77777777" w:rsidR="00FA5174" w:rsidRPr="001B4BC7" w:rsidRDefault="00FA5174" w:rsidP="00FA5174">
      <w:pPr>
        <w:jc w:val="center"/>
        <w:rPr>
          <w:del w:id="38963" w:author="Greg Clendenning" w:date="2024-04-16T16:42:00Z"/>
          <w:i/>
        </w:rPr>
      </w:pPr>
    </w:p>
    <w:p w14:paraId="7175BEA0" w14:textId="77777777" w:rsidR="00FA5174" w:rsidRPr="001B4BC7" w:rsidRDefault="00FA5174" w:rsidP="00FA5174">
      <w:pPr>
        <w:jc w:val="center"/>
        <w:rPr>
          <w:del w:id="38964" w:author="Greg Clendenning" w:date="2024-04-16T16:42:00Z"/>
          <w:i/>
        </w:rPr>
      </w:pPr>
    </w:p>
    <w:p w14:paraId="4D1F008D" w14:textId="77777777" w:rsidR="00FA5174" w:rsidRPr="001B4BC7" w:rsidRDefault="00FA5174" w:rsidP="00FA5174">
      <w:pPr>
        <w:jc w:val="center"/>
        <w:rPr>
          <w:del w:id="38965" w:author="Greg Clendenning" w:date="2024-04-16T16:42:00Z"/>
          <w:i/>
        </w:rPr>
      </w:pPr>
      <w:del w:id="38966" w:author="Greg Clendenning" w:date="2024-04-16T16:42:00Z">
        <w:r w:rsidRPr="001B4BC7">
          <w:rPr>
            <w:i/>
          </w:rPr>
          <w:delText>This</w:delText>
        </w:r>
        <w:r>
          <w:rPr>
            <w:i/>
          </w:rPr>
          <w:delText xml:space="preserve"> </w:delText>
        </w:r>
        <w:r w:rsidRPr="001B4BC7">
          <w:rPr>
            <w:i/>
          </w:rPr>
          <w:delText>Page</w:delText>
        </w:r>
        <w:r>
          <w:rPr>
            <w:i/>
          </w:rPr>
          <w:delText xml:space="preserve"> </w:delText>
        </w:r>
        <w:r w:rsidRPr="001B4BC7">
          <w:rPr>
            <w:i/>
          </w:rPr>
          <w:delText>Intentionally</w:delText>
        </w:r>
        <w:r>
          <w:rPr>
            <w:i/>
          </w:rPr>
          <w:delText xml:space="preserve"> </w:delText>
        </w:r>
        <w:r w:rsidRPr="001B4BC7">
          <w:rPr>
            <w:i/>
          </w:rPr>
          <w:delText>Left</w:delText>
        </w:r>
        <w:r>
          <w:rPr>
            <w:i/>
          </w:rPr>
          <w:delText xml:space="preserve"> </w:delText>
        </w:r>
        <w:r w:rsidRPr="001B4BC7">
          <w:rPr>
            <w:i/>
          </w:rPr>
          <w:delText>Blank</w:delText>
        </w:r>
      </w:del>
    </w:p>
    <w:bookmarkEnd w:id="38817"/>
    <w:p w14:paraId="396507F3" w14:textId="77777777" w:rsidR="00FA5174" w:rsidRDefault="00FA5174" w:rsidP="00FA5174">
      <w:pPr>
        <w:rPr>
          <w:del w:id="38967" w:author="Greg Clendenning" w:date="2024-04-16T16:42:00Z"/>
        </w:rPr>
      </w:pPr>
    </w:p>
    <w:p w14:paraId="000CA2AD" w14:textId="09C506A9" w:rsidR="00350AEA" w:rsidRDefault="00350AEA">
      <w:pPr>
        <w:pStyle w:val="source10"/>
        <w:spacing w:after="120"/>
        <w:jc w:val="left"/>
        <w:pPrChange w:id="38968" w:author="Greg Clendenning" w:date="2024-04-16T16:42:00Z">
          <w:pPr/>
        </w:pPrChange>
      </w:pPr>
    </w:p>
    <w:sectPr w:rsidR="00350AEA" w:rsidSect="00EB0EA0">
      <w:footerReference w:type="default" r:id="rId74"/>
      <w:footerReference w:type="first" r:id="rId75"/>
      <w:pgSz w:w="12240" w:h="15840"/>
      <w:pgMar w:top="1440" w:right="1800" w:bottom="1440" w:left="1800" w:header="720" w:footer="720" w:gutter="0"/>
      <w:cols w:space="720"/>
      <w:docGrid w:linePitch="360"/>
      <w:sectPrChange w:id="38974" w:author="Greg Clendenning" w:date="2024-04-16T16:42:00Z">
        <w:sectPr w:rsidR="00350AEA" w:rsidSect="00EB0EA0">
          <w:pgMar w:top="1440" w:right="1800" w:bottom="1440" w:left="1800" w:header="720" w:footer="720" w:gutter="0"/>
          <w:docGrid w:linePitch="326"/>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842EE5" w14:textId="77777777" w:rsidR="00EB0EA0" w:rsidRDefault="00EB0EA0" w:rsidP="00FA5174">
      <w:r>
        <w:separator/>
      </w:r>
    </w:p>
  </w:endnote>
  <w:endnote w:type="continuationSeparator" w:id="0">
    <w:p w14:paraId="7A28DA68" w14:textId="77777777" w:rsidR="00EB0EA0" w:rsidRDefault="00EB0EA0" w:rsidP="00FA5174">
      <w:r>
        <w:continuationSeparator/>
      </w:r>
    </w:p>
  </w:endnote>
  <w:endnote w:type="continuationNotice" w:id="1">
    <w:p w14:paraId="697EB9E6" w14:textId="77777777" w:rsidR="00EB0EA0" w:rsidRDefault="00EB0E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Arial Unicode MS">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stem-ui">
    <w:altName w:val="Cambria"/>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79B9A" w14:textId="77777777" w:rsidR="008F0145" w:rsidRPr="00957B81" w:rsidRDefault="008F0145">
    <w:pPr>
      <w:pStyle w:val="Footer"/>
      <w:jc w:val="center"/>
    </w:pPr>
  </w:p>
  <w:p w14:paraId="313960FA" w14:textId="77777777" w:rsidR="008F0145" w:rsidRDefault="008F0145"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6F64DE86" w14:textId="77777777" w:rsidTr="00BD2C4C">
      <w:tc>
        <w:tcPr>
          <w:tcW w:w="2880" w:type="dxa"/>
        </w:tcPr>
        <w:p w14:paraId="2E8E295E" w14:textId="77777777" w:rsidR="008F0145" w:rsidRDefault="008F0145" w:rsidP="00BD2C4C">
          <w:pPr>
            <w:pStyle w:val="Header"/>
            <w:ind w:left="-115"/>
            <w:jc w:val="left"/>
          </w:pPr>
        </w:p>
      </w:tc>
      <w:tc>
        <w:tcPr>
          <w:tcW w:w="2880" w:type="dxa"/>
        </w:tcPr>
        <w:p w14:paraId="1ED5C747" w14:textId="77777777" w:rsidR="008F0145" w:rsidRDefault="008F0145" w:rsidP="00BD2C4C">
          <w:pPr>
            <w:pStyle w:val="Header"/>
          </w:pPr>
        </w:p>
      </w:tc>
      <w:tc>
        <w:tcPr>
          <w:tcW w:w="2880" w:type="dxa"/>
        </w:tcPr>
        <w:p w14:paraId="0A4AB741" w14:textId="77777777" w:rsidR="008F0145" w:rsidRDefault="008F0145" w:rsidP="00BD2C4C">
          <w:pPr>
            <w:pStyle w:val="Header"/>
            <w:ind w:right="-115"/>
            <w:jc w:val="right"/>
          </w:pPr>
        </w:p>
      </w:tc>
    </w:tr>
  </w:tbl>
  <w:p w14:paraId="0BB9B770" w14:textId="77777777" w:rsidR="008F0145" w:rsidRDefault="008F0145"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148A4720" w14:textId="77777777" w:rsidTr="00BD2C4C">
      <w:trPr>
        <w:trHeight w:val="288"/>
      </w:trPr>
      <w:tc>
        <w:tcPr>
          <w:tcW w:w="4518" w:type="dxa"/>
          <w:tcBorders>
            <w:bottom w:val="single" w:sz="12" w:space="0" w:color="A6A6A6" w:themeColor="background1" w:themeShade="A6"/>
          </w:tcBorders>
          <w:shd w:val="clear" w:color="auto" w:fill="123663"/>
          <w:vAlign w:val="center"/>
        </w:tcPr>
        <w:p w14:paraId="6ED41B44"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A27048D"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5E67103" w14:textId="77777777" w:rsidR="008F0145" w:rsidRPr="00F84A22" w:rsidRDefault="008F0145" w:rsidP="00BD2C4C">
          <w:pPr>
            <w:tabs>
              <w:tab w:val="right" w:pos="8640"/>
            </w:tabs>
            <w:rPr>
              <w:rFonts w:ascii="Arial Narrow" w:hAnsi="Arial Narrow"/>
              <w:u w:val="single"/>
            </w:rPr>
          </w:pPr>
        </w:p>
      </w:tc>
    </w:tr>
    <w:tr w:rsidR="008F0145" w:rsidRPr="00C936BE" w14:paraId="5E7A4A5A"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7D75199" w14:textId="77777777" w:rsidR="008F0145" w:rsidRPr="00F84A22" w:rsidRDefault="008F0145"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3A620C2F"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14835263" w14:textId="77777777" w:rsidR="008F0145" w:rsidRPr="00AE4498" w:rsidRDefault="008F0145"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004A1290" w14:textId="77777777" w:rsidTr="00BD2C4C">
      <w:tc>
        <w:tcPr>
          <w:tcW w:w="2880" w:type="dxa"/>
        </w:tcPr>
        <w:p w14:paraId="49B4C9B8" w14:textId="77777777" w:rsidR="008F0145" w:rsidRDefault="008F0145" w:rsidP="00BD2C4C">
          <w:pPr>
            <w:pStyle w:val="Header"/>
            <w:ind w:left="-115"/>
            <w:jc w:val="left"/>
          </w:pPr>
        </w:p>
      </w:tc>
      <w:tc>
        <w:tcPr>
          <w:tcW w:w="2880" w:type="dxa"/>
        </w:tcPr>
        <w:p w14:paraId="37AB743B" w14:textId="77777777" w:rsidR="008F0145" w:rsidRDefault="008F0145" w:rsidP="00BD2C4C">
          <w:pPr>
            <w:pStyle w:val="Header"/>
          </w:pPr>
        </w:p>
      </w:tc>
      <w:tc>
        <w:tcPr>
          <w:tcW w:w="2880" w:type="dxa"/>
        </w:tcPr>
        <w:p w14:paraId="4796D3D9" w14:textId="77777777" w:rsidR="008F0145" w:rsidRDefault="008F0145" w:rsidP="00BD2C4C">
          <w:pPr>
            <w:pStyle w:val="Header"/>
            <w:ind w:right="-115"/>
            <w:jc w:val="right"/>
          </w:pPr>
        </w:p>
      </w:tc>
    </w:tr>
  </w:tbl>
  <w:p w14:paraId="34B6D2EA" w14:textId="77777777" w:rsidR="008F0145" w:rsidRDefault="008F0145" w:rsidP="00BD2C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7376E1" w14:paraId="3942B5AE" w14:textId="77777777" w:rsidTr="00BD2C4C">
      <w:trPr>
        <w:trHeight w:val="288"/>
      </w:trPr>
      <w:tc>
        <w:tcPr>
          <w:tcW w:w="4518" w:type="dxa"/>
          <w:tcBorders>
            <w:bottom w:val="single" w:sz="12" w:space="0" w:color="A6A6A6" w:themeColor="background1" w:themeShade="A6"/>
          </w:tcBorders>
          <w:shd w:val="clear" w:color="auto" w:fill="123663"/>
          <w:vAlign w:val="center"/>
        </w:tcPr>
        <w:p w14:paraId="2BD4C992" w14:textId="202EAA5E" w:rsidR="007376E1" w:rsidRPr="00F84A22" w:rsidRDefault="007376E1"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02539" w:rsidRPr="0050253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D45A9DA" w14:textId="77777777" w:rsidR="007376E1" w:rsidRPr="00F84A22" w:rsidRDefault="007376E1"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491D26F" w14:textId="77777777" w:rsidR="007376E1" w:rsidRPr="00F84A22" w:rsidRDefault="007376E1" w:rsidP="00BD2C4C">
          <w:pPr>
            <w:tabs>
              <w:tab w:val="right" w:pos="8640"/>
            </w:tabs>
            <w:rPr>
              <w:rFonts w:ascii="Arial Narrow" w:hAnsi="Arial Narrow"/>
              <w:u w:val="single"/>
            </w:rPr>
          </w:pPr>
        </w:p>
      </w:tc>
    </w:tr>
    <w:tr w:rsidR="007376E1" w:rsidRPr="00C936BE" w14:paraId="1654FDD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F40A761" w14:textId="77777777" w:rsidR="007376E1" w:rsidRPr="00F84A22" w:rsidRDefault="007376E1"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7E6225E7" w14:textId="77777777" w:rsidR="007376E1" w:rsidRPr="00F84A22" w:rsidRDefault="007376E1"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599E7CF" w14:textId="77777777" w:rsidR="007376E1" w:rsidRPr="00AE4498" w:rsidRDefault="007376E1"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tblLook w:val="04A0" w:firstRow="1" w:lastRow="0" w:firstColumn="1" w:lastColumn="0" w:noHBand="0" w:noVBand="1"/>
    </w:tblPr>
    <w:tblGrid>
      <w:gridCol w:w="2916"/>
      <w:gridCol w:w="2916"/>
      <w:gridCol w:w="2916"/>
    </w:tblGrid>
    <w:tr w:rsidR="007376E1" w14:paraId="75CC4EAA" w14:textId="77777777" w:rsidTr="00BD2C4C">
      <w:tc>
        <w:tcPr>
          <w:tcW w:w="2880" w:type="dxa"/>
        </w:tcPr>
        <w:p w14:paraId="2A57605E" w14:textId="77777777" w:rsidR="007376E1" w:rsidRDefault="007376E1" w:rsidP="00BD2C4C">
          <w:pPr>
            <w:pStyle w:val="Header"/>
            <w:ind w:left="-115"/>
            <w:jc w:val="left"/>
          </w:pPr>
        </w:p>
      </w:tc>
      <w:tc>
        <w:tcPr>
          <w:tcW w:w="2880" w:type="dxa"/>
        </w:tcPr>
        <w:p w14:paraId="7518C9C4" w14:textId="77777777" w:rsidR="007376E1" w:rsidRDefault="007376E1" w:rsidP="00BD2C4C">
          <w:pPr>
            <w:pStyle w:val="Header"/>
          </w:pPr>
        </w:p>
      </w:tc>
      <w:tc>
        <w:tcPr>
          <w:tcW w:w="2880" w:type="dxa"/>
        </w:tcPr>
        <w:p w14:paraId="53015951" w14:textId="77777777" w:rsidR="007376E1" w:rsidRDefault="007376E1" w:rsidP="00BD2C4C">
          <w:pPr>
            <w:pStyle w:val="Header"/>
            <w:ind w:right="-115"/>
            <w:jc w:val="right"/>
          </w:pPr>
        </w:p>
      </w:tc>
    </w:tr>
  </w:tbl>
  <w:p w14:paraId="39F2D295" w14:textId="77777777" w:rsidR="007376E1" w:rsidRDefault="007376E1"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077280CC" w14:textId="77777777" w:rsidTr="00BD2C4C">
      <w:trPr>
        <w:trHeight w:val="288"/>
      </w:trPr>
      <w:tc>
        <w:tcPr>
          <w:tcW w:w="4518" w:type="dxa"/>
          <w:tcBorders>
            <w:bottom w:val="single" w:sz="12" w:space="0" w:color="A6A6A6" w:themeColor="background1" w:themeShade="A6"/>
          </w:tcBorders>
          <w:shd w:val="clear" w:color="auto" w:fill="123663"/>
          <w:vAlign w:val="center"/>
        </w:tcPr>
        <w:p w14:paraId="71DADE42" w14:textId="49EC4857" w:rsidR="00C71CAA" w:rsidRPr="00F84A22" w:rsidRDefault="00C71CAA"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color w:val="FFFFFF"/>
              <w:rPrChange w:id="11327" w:author="Greg Clendenning" w:date="2024-04-16T16:42:00Z">
                <w:rPr>
                  <w:rFonts w:ascii="Arial Narrow" w:hAnsi="Arial Narrow"/>
                  <w:b/>
                  <w:color w:val="FFFFFF"/>
                </w:rPr>
              </w:rPrChange>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2539" w:rsidRPr="00502539">
            <w:rPr>
              <w:b/>
              <w:rPrChange w:id="11328" w:author="Greg Clendenning" w:date="2024-04-16T16:42:00Z">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48D8E4C"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598F16B" w14:textId="77777777" w:rsidR="00C71CAA" w:rsidRPr="00F84A22" w:rsidRDefault="00C71CAA" w:rsidP="00BD2C4C">
          <w:pPr>
            <w:tabs>
              <w:tab w:val="right" w:pos="8640"/>
            </w:tabs>
            <w:rPr>
              <w:rFonts w:ascii="Arial Narrow" w:hAnsi="Arial Narrow"/>
              <w:u w:val="single"/>
            </w:rPr>
          </w:pPr>
        </w:p>
      </w:tc>
    </w:tr>
    <w:tr w:rsidR="00C71CAA" w:rsidRPr="00C936BE" w14:paraId="5BEF7246"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EC3CD61"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48AACFB7"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BFFDC9F" w14:textId="77777777" w:rsidR="00C71CAA" w:rsidRPr="00AE4498" w:rsidRDefault="00C71CAA" w:rsidP="00BD2C4C">
    <w:pPr>
      <w:tabs>
        <w:tab w:val="right" w:pos="8640"/>
      </w:tabs>
      <w:spacing w:after="40"/>
      <w:rPr>
        <w:rFonts w:ascii="Arial Narrow" w:hAnsi="Arial Narrow"/>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5D8A8FEB" w14:textId="77777777" w:rsidTr="00BD2C4C">
      <w:trPr>
        <w:trHeight w:val="288"/>
      </w:trPr>
      <w:tc>
        <w:tcPr>
          <w:tcW w:w="4518" w:type="dxa"/>
          <w:tcBorders>
            <w:bottom w:val="single" w:sz="12" w:space="0" w:color="A6A6A6" w:themeColor="background1" w:themeShade="A6"/>
          </w:tcBorders>
          <w:shd w:val="clear" w:color="auto" w:fill="123663"/>
          <w:vAlign w:val="center"/>
        </w:tcPr>
        <w:p w14:paraId="135C0D32"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D73047D"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0801AA2" w14:textId="77777777" w:rsidR="008F0145" w:rsidRPr="00F84A22" w:rsidRDefault="008F0145" w:rsidP="00BD2C4C">
          <w:pPr>
            <w:tabs>
              <w:tab w:val="right" w:pos="8640"/>
            </w:tabs>
            <w:rPr>
              <w:rFonts w:ascii="Arial Narrow" w:hAnsi="Arial Narrow"/>
              <w:u w:val="single"/>
            </w:rPr>
          </w:pPr>
        </w:p>
      </w:tc>
    </w:tr>
    <w:tr w:rsidR="008F0145" w:rsidRPr="00C936BE" w14:paraId="2657C98F"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7C006C2"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CD018E5"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10DC278D" w14:textId="77777777" w:rsidR="008F0145" w:rsidRPr="00AE4498" w:rsidRDefault="008F0145" w:rsidP="00BD2C4C">
    <w:pPr>
      <w:tabs>
        <w:tab w:val="right" w:pos="8640"/>
      </w:tabs>
      <w:spacing w:after="40"/>
      <w:rPr>
        <w:rFonts w:ascii="Arial Narrow" w:hAnsi="Arial Narrow"/>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C71CAA" w14:paraId="3AAD9CF9" w14:textId="77777777" w:rsidTr="00BD2C4C">
      <w:trPr>
        <w:trHeight w:val="288"/>
      </w:trPr>
      <w:tc>
        <w:tcPr>
          <w:tcW w:w="4518" w:type="dxa"/>
          <w:tcBorders>
            <w:bottom w:val="single" w:sz="12" w:space="0" w:color="A6A6A6" w:themeColor="background1" w:themeShade="A6"/>
          </w:tcBorders>
          <w:shd w:val="clear" w:color="auto" w:fill="123663"/>
          <w:vAlign w:val="center"/>
        </w:tcPr>
        <w:p w14:paraId="1FBFC39F" w14:textId="29E8016B" w:rsidR="00C71CAA" w:rsidRPr="00F84A22" w:rsidRDefault="00C71CAA"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color w:val="FFFFFF"/>
              <w:rPrChange w:id="15957" w:author="Greg Clendenning" w:date="2024-04-16T16:42:00Z">
                <w:rPr>
                  <w:rFonts w:ascii="Arial Narrow" w:hAnsi="Arial Narrow"/>
                  <w:b/>
                  <w:color w:val="FFFFFF"/>
                </w:rPr>
              </w:rPrChange>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2539" w:rsidRPr="00502539">
            <w:rPr>
              <w:b/>
              <w:rPrChange w:id="15958" w:author="Greg Clendenning" w:date="2024-04-16T16:42:00Z">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C07E4F" w14:textId="77777777" w:rsidR="00C71CAA" w:rsidRPr="00F84A22" w:rsidRDefault="00C71CAA"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5BA647B" w14:textId="77777777" w:rsidR="00C71CAA" w:rsidRPr="00F84A22" w:rsidRDefault="00C71CAA" w:rsidP="00BD2C4C">
          <w:pPr>
            <w:tabs>
              <w:tab w:val="right" w:pos="8640"/>
            </w:tabs>
            <w:rPr>
              <w:rFonts w:ascii="Arial Narrow" w:hAnsi="Arial Narrow"/>
              <w:u w:val="single"/>
            </w:rPr>
          </w:pPr>
        </w:p>
      </w:tc>
    </w:tr>
    <w:tr w:rsidR="00C71CAA" w:rsidRPr="00C936BE" w14:paraId="7C15DB6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16BD194" w14:textId="77777777" w:rsidR="00C71CAA" w:rsidRPr="00F84A22" w:rsidRDefault="00C71CAA"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1053DB6F" w14:textId="77777777" w:rsidR="00C71CAA" w:rsidRPr="00F84A22" w:rsidRDefault="00C71CAA"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6D900E4F" w14:textId="77777777" w:rsidR="00C71CAA" w:rsidRDefault="00C71CA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4E6452" w14:paraId="6AF47C30" w14:textId="77777777" w:rsidTr="00BD2C4C">
      <w:trPr>
        <w:trHeight w:val="288"/>
      </w:trPr>
      <w:tc>
        <w:tcPr>
          <w:tcW w:w="4518" w:type="dxa"/>
          <w:tcBorders>
            <w:bottom w:val="single" w:sz="12" w:space="0" w:color="A6A6A6" w:themeColor="background1" w:themeShade="A6"/>
          </w:tcBorders>
          <w:shd w:val="clear" w:color="auto" w:fill="123663"/>
          <w:vAlign w:val="center"/>
        </w:tcPr>
        <w:p w14:paraId="2C665B99" w14:textId="77777777" w:rsidR="004E6452" w:rsidRPr="00F84A22" w:rsidRDefault="004E6452"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6DD4BD64" w14:textId="77777777" w:rsidR="004E6452" w:rsidRPr="00F84A22" w:rsidRDefault="004E6452"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572AA1B" w14:textId="77777777" w:rsidR="004E6452" w:rsidRPr="00F84A22" w:rsidRDefault="004E6452" w:rsidP="00BD2C4C">
          <w:pPr>
            <w:tabs>
              <w:tab w:val="right" w:pos="8640"/>
            </w:tabs>
            <w:rPr>
              <w:rFonts w:ascii="Arial Narrow" w:hAnsi="Arial Narrow"/>
              <w:u w:val="single"/>
            </w:rPr>
          </w:pPr>
        </w:p>
      </w:tc>
    </w:tr>
    <w:tr w:rsidR="004E6452" w:rsidRPr="00C936BE" w14:paraId="0CE03B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04D27FC" w14:textId="77777777" w:rsidR="004E6452" w:rsidRPr="00F84A22" w:rsidRDefault="004E6452"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6B03D3C6" w14:textId="77777777" w:rsidR="004E6452" w:rsidRPr="00F84A22" w:rsidRDefault="004E6452"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1169D923" w14:textId="77777777" w:rsidR="004E6452" w:rsidRPr="00AE4498" w:rsidRDefault="004E6452" w:rsidP="00BD2C4C">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71E30A39" w14:textId="77777777" w:rsidTr="00BD2C4C">
      <w:tc>
        <w:tcPr>
          <w:tcW w:w="2880" w:type="dxa"/>
        </w:tcPr>
        <w:p w14:paraId="3532D0EE" w14:textId="77777777" w:rsidR="008F0145" w:rsidRDefault="008F0145" w:rsidP="00BD2C4C">
          <w:pPr>
            <w:pStyle w:val="Header"/>
            <w:ind w:left="-115"/>
            <w:jc w:val="left"/>
          </w:pPr>
        </w:p>
      </w:tc>
      <w:tc>
        <w:tcPr>
          <w:tcW w:w="2880" w:type="dxa"/>
        </w:tcPr>
        <w:p w14:paraId="7985FDC8" w14:textId="77777777" w:rsidR="008F0145" w:rsidRDefault="008F0145" w:rsidP="00BD2C4C">
          <w:pPr>
            <w:pStyle w:val="Header"/>
          </w:pPr>
        </w:p>
      </w:tc>
      <w:tc>
        <w:tcPr>
          <w:tcW w:w="2880" w:type="dxa"/>
        </w:tcPr>
        <w:p w14:paraId="2465D682" w14:textId="77777777" w:rsidR="008F0145" w:rsidRDefault="008F0145" w:rsidP="00BD2C4C">
          <w:pPr>
            <w:pStyle w:val="Header"/>
            <w:ind w:right="-115"/>
            <w:jc w:val="right"/>
          </w:pPr>
        </w:p>
      </w:tc>
    </w:tr>
  </w:tbl>
  <w:p w14:paraId="2E0C141C"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1F12A14D" w14:textId="77777777" w:rsidTr="00BD2C4C">
      <w:tc>
        <w:tcPr>
          <w:tcW w:w="2880" w:type="dxa"/>
        </w:tcPr>
        <w:p w14:paraId="590754C7" w14:textId="77777777" w:rsidR="008F0145" w:rsidRDefault="008F0145" w:rsidP="00BD2C4C">
          <w:pPr>
            <w:pStyle w:val="Header"/>
            <w:ind w:left="-115"/>
            <w:jc w:val="left"/>
          </w:pPr>
        </w:p>
      </w:tc>
      <w:tc>
        <w:tcPr>
          <w:tcW w:w="2880" w:type="dxa"/>
        </w:tcPr>
        <w:p w14:paraId="094C2978" w14:textId="77777777" w:rsidR="008F0145" w:rsidRDefault="008F0145" w:rsidP="00BD2C4C">
          <w:pPr>
            <w:pStyle w:val="Header"/>
          </w:pPr>
        </w:p>
      </w:tc>
      <w:tc>
        <w:tcPr>
          <w:tcW w:w="2880" w:type="dxa"/>
        </w:tcPr>
        <w:p w14:paraId="49DF8588" w14:textId="77777777" w:rsidR="008F0145" w:rsidRDefault="008F0145" w:rsidP="00BD2C4C">
          <w:pPr>
            <w:pStyle w:val="Header"/>
            <w:ind w:right="-115"/>
            <w:jc w:val="right"/>
          </w:pPr>
        </w:p>
      </w:tc>
    </w:tr>
  </w:tbl>
  <w:p w14:paraId="28C2DA38" w14:textId="77777777" w:rsidR="008F0145" w:rsidRDefault="008F0145"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7AB15CA6" w14:textId="77777777" w:rsidTr="00BD2C4C">
      <w:tc>
        <w:tcPr>
          <w:tcW w:w="2880" w:type="dxa"/>
        </w:tcPr>
        <w:p w14:paraId="55F77064" w14:textId="77777777" w:rsidR="004E6452" w:rsidRDefault="004E6452" w:rsidP="00BD2C4C">
          <w:pPr>
            <w:pStyle w:val="Header"/>
            <w:ind w:left="-115"/>
            <w:jc w:val="left"/>
          </w:pPr>
        </w:p>
      </w:tc>
      <w:tc>
        <w:tcPr>
          <w:tcW w:w="2880" w:type="dxa"/>
        </w:tcPr>
        <w:p w14:paraId="109F86D8" w14:textId="77777777" w:rsidR="004E6452" w:rsidRDefault="004E6452" w:rsidP="00BD2C4C">
          <w:pPr>
            <w:pStyle w:val="Header"/>
          </w:pPr>
        </w:p>
      </w:tc>
      <w:tc>
        <w:tcPr>
          <w:tcW w:w="2880" w:type="dxa"/>
        </w:tcPr>
        <w:p w14:paraId="5304D021" w14:textId="77777777" w:rsidR="004E6452" w:rsidRDefault="004E6452" w:rsidP="00BD2C4C">
          <w:pPr>
            <w:pStyle w:val="Header"/>
            <w:ind w:right="-115"/>
            <w:jc w:val="right"/>
          </w:pPr>
        </w:p>
      </w:tc>
    </w:tr>
  </w:tbl>
  <w:p w14:paraId="013C4445" w14:textId="77777777" w:rsidR="004E6452" w:rsidRDefault="004E6452"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754E4D28" w14:textId="77777777" w:rsidTr="00BD2C4C">
      <w:tc>
        <w:tcPr>
          <w:tcW w:w="2880" w:type="dxa"/>
        </w:tcPr>
        <w:p w14:paraId="6DDA01B1" w14:textId="77777777" w:rsidR="008F0145" w:rsidRDefault="008F0145" w:rsidP="00BD2C4C">
          <w:pPr>
            <w:pStyle w:val="Header"/>
            <w:ind w:left="-115"/>
            <w:jc w:val="left"/>
          </w:pPr>
        </w:p>
      </w:tc>
      <w:tc>
        <w:tcPr>
          <w:tcW w:w="2880" w:type="dxa"/>
        </w:tcPr>
        <w:p w14:paraId="5F7FC767" w14:textId="77777777" w:rsidR="008F0145" w:rsidRDefault="008F0145" w:rsidP="00BD2C4C">
          <w:pPr>
            <w:pStyle w:val="Header"/>
          </w:pPr>
        </w:p>
      </w:tc>
      <w:tc>
        <w:tcPr>
          <w:tcW w:w="2880" w:type="dxa"/>
        </w:tcPr>
        <w:p w14:paraId="4411AE08" w14:textId="77777777" w:rsidR="008F0145" w:rsidRDefault="008F0145" w:rsidP="00BD2C4C">
          <w:pPr>
            <w:pStyle w:val="Header"/>
            <w:ind w:right="-115"/>
            <w:jc w:val="right"/>
          </w:pPr>
        </w:p>
      </w:tc>
    </w:tr>
  </w:tbl>
  <w:p w14:paraId="57F2F915" w14:textId="77777777" w:rsidR="008F0145" w:rsidRDefault="008F0145"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75709917" w14:textId="77777777" w:rsidTr="00BD2C4C">
      <w:tc>
        <w:tcPr>
          <w:tcW w:w="2880" w:type="dxa"/>
        </w:tcPr>
        <w:p w14:paraId="51E11BFF" w14:textId="77777777" w:rsidR="008F0145" w:rsidRDefault="008F0145" w:rsidP="00BD2C4C">
          <w:pPr>
            <w:pStyle w:val="Header"/>
            <w:ind w:left="-115"/>
            <w:jc w:val="left"/>
          </w:pPr>
        </w:p>
      </w:tc>
      <w:tc>
        <w:tcPr>
          <w:tcW w:w="2880" w:type="dxa"/>
        </w:tcPr>
        <w:p w14:paraId="43FBF1AF" w14:textId="77777777" w:rsidR="008F0145" w:rsidRDefault="008F0145" w:rsidP="00BD2C4C">
          <w:pPr>
            <w:pStyle w:val="Header"/>
          </w:pPr>
        </w:p>
      </w:tc>
      <w:tc>
        <w:tcPr>
          <w:tcW w:w="2880" w:type="dxa"/>
        </w:tcPr>
        <w:p w14:paraId="33739D91" w14:textId="77777777" w:rsidR="008F0145" w:rsidRDefault="008F0145" w:rsidP="00BD2C4C">
          <w:pPr>
            <w:pStyle w:val="Header"/>
            <w:ind w:right="-115"/>
            <w:jc w:val="right"/>
          </w:pPr>
        </w:p>
      </w:tc>
    </w:tr>
  </w:tbl>
  <w:p w14:paraId="7BAE0A40" w14:textId="77777777" w:rsidR="008F0145" w:rsidRDefault="008F0145"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7410AE0B" w14:textId="77777777" w:rsidTr="00BD2C4C">
      <w:tc>
        <w:tcPr>
          <w:tcW w:w="2880" w:type="dxa"/>
        </w:tcPr>
        <w:p w14:paraId="2E129B47" w14:textId="77777777" w:rsidR="008F0145" w:rsidRDefault="008F0145" w:rsidP="00BD2C4C">
          <w:pPr>
            <w:pStyle w:val="Header"/>
            <w:ind w:left="-115"/>
            <w:jc w:val="left"/>
          </w:pPr>
        </w:p>
      </w:tc>
      <w:tc>
        <w:tcPr>
          <w:tcW w:w="2880" w:type="dxa"/>
        </w:tcPr>
        <w:p w14:paraId="1ADBBD93" w14:textId="77777777" w:rsidR="008F0145" w:rsidRDefault="008F0145" w:rsidP="00BD2C4C">
          <w:pPr>
            <w:pStyle w:val="Header"/>
          </w:pPr>
        </w:p>
      </w:tc>
      <w:tc>
        <w:tcPr>
          <w:tcW w:w="2880" w:type="dxa"/>
        </w:tcPr>
        <w:p w14:paraId="7B046E84" w14:textId="77777777" w:rsidR="008F0145" w:rsidRDefault="008F0145" w:rsidP="00BD2C4C">
          <w:pPr>
            <w:pStyle w:val="Header"/>
            <w:ind w:right="-115"/>
            <w:jc w:val="right"/>
          </w:pPr>
        </w:p>
      </w:tc>
    </w:tr>
  </w:tbl>
  <w:p w14:paraId="3EF1D202" w14:textId="77777777" w:rsidR="008F0145" w:rsidRDefault="008F0145" w:rsidP="00BD2C4C">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3830333" w14:textId="77777777" w:rsidTr="00BD2C4C">
      <w:tc>
        <w:tcPr>
          <w:tcW w:w="2880" w:type="dxa"/>
        </w:tcPr>
        <w:p w14:paraId="0F67F8D9" w14:textId="77777777" w:rsidR="004E6452" w:rsidRDefault="004E6452" w:rsidP="00BD2C4C">
          <w:pPr>
            <w:pStyle w:val="Header"/>
            <w:ind w:left="-115"/>
            <w:jc w:val="left"/>
          </w:pPr>
        </w:p>
      </w:tc>
      <w:tc>
        <w:tcPr>
          <w:tcW w:w="2880" w:type="dxa"/>
        </w:tcPr>
        <w:p w14:paraId="22C2493A" w14:textId="77777777" w:rsidR="004E6452" w:rsidRDefault="004E6452" w:rsidP="00BD2C4C">
          <w:pPr>
            <w:pStyle w:val="Header"/>
          </w:pPr>
        </w:p>
      </w:tc>
      <w:tc>
        <w:tcPr>
          <w:tcW w:w="2880" w:type="dxa"/>
        </w:tcPr>
        <w:p w14:paraId="127FFFBF" w14:textId="77777777" w:rsidR="004E6452" w:rsidRDefault="004E6452" w:rsidP="00BD2C4C">
          <w:pPr>
            <w:pStyle w:val="Header"/>
            <w:ind w:right="-115"/>
            <w:jc w:val="right"/>
          </w:pPr>
        </w:p>
      </w:tc>
    </w:tr>
  </w:tbl>
  <w:p w14:paraId="641E99EF" w14:textId="77777777" w:rsidR="004E6452" w:rsidRDefault="004E6452"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79F3653" w14:textId="77777777" w:rsidTr="00BD2C4C">
      <w:tc>
        <w:tcPr>
          <w:tcW w:w="2880" w:type="dxa"/>
        </w:tcPr>
        <w:p w14:paraId="14077503" w14:textId="77777777" w:rsidR="004E6452" w:rsidRDefault="004E6452" w:rsidP="00BD2C4C">
          <w:pPr>
            <w:pStyle w:val="Header"/>
            <w:ind w:left="-115"/>
            <w:jc w:val="left"/>
          </w:pPr>
        </w:p>
      </w:tc>
      <w:tc>
        <w:tcPr>
          <w:tcW w:w="2880" w:type="dxa"/>
        </w:tcPr>
        <w:p w14:paraId="7D20B2CD" w14:textId="77777777" w:rsidR="004E6452" w:rsidRDefault="004E6452" w:rsidP="00BD2C4C">
          <w:pPr>
            <w:pStyle w:val="Header"/>
          </w:pPr>
        </w:p>
      </w:tc>
      <w:tc>
        <w:tcPr>
          <w:tcW w:w="2880" w:type="dxa"/>
        </w:tcPr>
        <w:p w14:paraId="6A7863F2" w14:textId="77777777" w:rsidR="004E6452" w:rsidRDefault="004E6452" w:rsidP="00BD2C4C">
          <w:pPr>
            <w:pStyle w:val="Header"/>
            <w:ind w:right="-115"/>
            <w:jc w:val="right"/>
          </w:pPr>
        </w:p>
      </w:tc>
    </w:tr>
  </w:tbl>
  <w:p w14:paraId="21F3C7D9" w14:textId="77777777" w:rsidR="004E6452" w:rsidRDefault="004E6452" w:rsidP="00BD2C4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43CE244A" w14:textId="77777777" w:rsidTr="00BD2C4C">
      <w:tc>
        <w:tcPr>
          <w:tcW w:w="2880" w:type="dxa"/>
        </w:tcPr>
        <w:p w14:paraId="511EC635" w14:textId="77777777" w:rsidR="004E6452" w:rsidRDefault="004E6452" w:rsidP="00BD2C4C">
          <w:pPr>
            <w:pStyle w:val="Header"/>
            <w:ind w:left="-115"/>
            <w:jc w:val="left"/>
          </w:pPr>
        </w:p>
      </w:tc>
      <w:tc>
        <w:tcPr>
          <w:tcW w:w="2880" w:type="dxa"/>
        </w:tcPr>
        <w:p w14:paraId="24A6CC94" w14:textId="77777777" w:rsidR="004E6452" w:rsidRDefault="004E6452" w:rsidP="00BD2C4C">
          <w:pPr>
            <w:pStyle w:val="Header"/>
          </w:pPr>
        </w:p>
      </w:tc>
      <w:tc>
        <w:tcPr>
          <w:tcW w:w="2880" w:type="dxa"/>
        </w:tcPr>
        <w:p w14:paraId="2E02FDC4" w14:textId="77777777" w:rsidR="004E6452" w:rsidRDefault="004E6452" w:rsidP="00BD2C4C">
          <w:pPr>
            <w:pStyle w:val="Header"/>
            <w:ind w:right="-115"/>
            <w:jc w:val="right"/>
          </w:pPr>
        </w:p>
      </w:tc>
    </w:tr>
  </w:tbl>
  <w:p w14:paraId="56530DCA" w14:textId="77777777" w:rsidR="004E6452" w:rsidRDefault="004E6452"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6C2CFF5" w14:textId="77777777" w:rsidTr="00BD2C4C">
      <w:tc>
        <w:tcPr>
          <w:tcW w:w="2880" w:type="dxa"/>
        </w:tcPr>
        <w:p w14:paraId="29CEE3E6" w14:textId="77777777" w:rsidR="004E6452" w:rsidRDefault="004E6452" w:rsidP="00BD2C4C">
          <w:pPr>
            <w:pStyle w:val="Header"/>
            <w:ind w:left="-115"/>
            <w:jc w:val="left"/>
          </w:pPr>
        </w:p>
      </w:tc>
      <w:tc>
        <w:tcPr>
          <w:tcW w:w="2880" w:type="dxa"/>
        </w:tcPr>
        <w:p w14:paraId="0109C3C1" w14:textId="77777777" w:rsidR="004E6452" w:rsidRDefault="004E6452" w:rsidP="00BD2C4C">
          <w:pPr>
            <w:pStyle w:val="Header"/>
          </w:pPr>
        </w:p>
      </w:tc>
      <w:tc>
        <w:tcPr>
          <w:tcW w:w="2880" w:type="dxa"/>
        </w:tcPr>
        <w:p w14:paraId="6EA76461" w14:textId="77777777" w:rsidR="004E6452" w:rsidRDefault="004E6452" w:rsidP="00BD2C4C">
          <w:pPr>
            <w:pStyle w:val="Header"/>
            <w:ind w:right="-115"/>
            <w:jc w:val="right"/>
          </w:pPr>
        </w:p>
      </w:tc>
    </w:tr>
  </w:tbl>
  <w:p w14:paraId="1AB0AC9E" w14:textId="77777777" w:rsidR="004E6452" w:rsidRDefault="004E6452"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2BCEDEFB" w14:textId="77777777" w:rsidTr="00BD2C4C">
      <w:tc>
        <w:tcPr>
          <w:tcW w:w="2880" w:type="dxa"/>
        </w:tcPr>
        <w:p w14:paraId="18188F5D" w14:textId="77777777" w:rsidR="004E6452" w:rsidRDefault="004E6452" w:rsidP="00BD2C4C">
          <w:pPr>
            <w:pStyle w:val="Header"/>
            <w:ind w:left="-115"/>
            <w:jc w:val="left"/>
          </w:pPr>
        </w:p>
      </w:tc>
      <w:tc>
        <w:tcPr>
          <w:tcW w:w="2880" w:type="dxa"/>
        </w:tcPr>
        <w:p w14:paraId="0140AFF7" w14:textId="77777777" w:rsidR="004E6452" w:rsidRDefault="004E6452" w:rsidP="00BD2C4C">
          <w:pPr>
            <w:pStyle w:val="Header"/>
          </w:pPr>
        </w:p>
      </w:tc>
      <w:tc>
        <w:tcPr>
          <w:tcW w:w="2880" w:type="dxa"/>
        </w:tcPr>
        <w:p w14:paraId="29AB4DA8" w14:textId="77777777" w:rsidR="004E6452" w:rsidRDefault="004E6452" w:rsidP="00BD2C4C">
          <w:pPr>
            <w:pStyle w:val="Header"/>
            <w:ind w:right="-115"/>
            <w:jc w:val="right"/>
          </w:pPr>
        </w:p>
      </w:tc>
    </w:tr>
  </w:tbl>
  <w:p w14:paraId="3A4D03F6" w14:textId="77777777" w:rsidR="004E6452" w:rsidRDefault="004E6452" w:rsidP="00BD2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838" w:type="dxa"/>
      <w:shd w:val="clear" w:color="auto" w:fill="A6A6A6"/>
      <w:tblLook w:val="04A0" w:firstRow="1" w:lastRow="0" w:firstColumn="1" w:lastColumn="0" w:noHBand="0" w:noVBand="1"/>
    </w:tblPr>
    <w:tblGrid>
      <w:gridCol w:w="3510"/>
      <w:gridCol w:w="4428"/>
      <w:gridCol w:w="900"/>
    </w:tblGrid>
    <w:tr w:rsidR="008F0145" w14:paraId="0C9CC7F1" w14:textId="77777777" w:rsidTr="00B21626">
      <w:trPr>
        <w:trHeight w:val="288"/>
      </w:trPr>
      <w:tc>
        <w:tcPr>
          <w:tcW w:w="3510" w:type="dxa"/>
          <w:tcBorders>
            <w:bottom w:val="single" w:sz="12" w:space="0" w:color="A6A6A6" w:themeColor="background1" w:themeShade="A6"/>
          </w:tcBorders>
          <w:shd w:val="clear" w:color="auto" w:fill="123663"/>
          <w:vAlign w:val="center"/>
        </w:tcPr>
        <w:p w14:paraId="760040DB" w14:textId="5854F790" w:rsidR="008F0145" w:rsidRPr="00F84A22" w:rsidRDefault="008F0145"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082228" w:rsidRPr="00082228">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082228">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02C502A1"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5B0291B6" w14:textId="77777777" w:rsidR="008F0145" w:rsidRPr="00F84A22" w:rsidRDefault="008F0145" w:rsidP="00BD2C4C">
          <w:pPr>
            <w:tabs>
              <w:tab w:val="right" w:pos="8640"/>
            </w:tabs>
            <w:rPr>
              <w:rFonts w:ascii="Arial Narrow" w:hAnsi="Arial Narrow"/>
              <w:u w:val="single"/>
            </w:rPr>
          </w:pPr>
        </w:p>
      </w:tc>
    </w:tr>
    <w:tr w:rsidR="008F0145" w:rsidRPr="00C936BE" w14:paraId="60C3A34F"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75AF2457"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5B121BD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4C5CE61D" w14:textId="77777777" w:rsidR="008F0145" w:rsidRPr="00D752C2" w:rsidRDefault="008F0145"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E6452" w14:paraId="5CDFA741" w14:textId="77777777" w:rsidTr="00BD2C4C">
      <w:tc>
        <w:tcPr>
          <w:tcW w:w="2880" w:type="dxa"/>
        </w:tcPr>
        <w:p w14:paraId="3946681F" w14:textId="77777777" w:rsidR="004E6452" w:rsidRDefault="004E6452" w:rsidP="00BD2C4C">
          <w:pPr>
            <w:pStyle w:val="Header"/>
            <w:ind w:left="-115"/>
            <w:jc w:val="left"/>
          </w:pPr>
        </w:p>
      </w:tc>
      <w:tc>
        <w:tcPr>
          <w:tcW w:w="2880" w:type="dxa"/>
        </w:tcPr>
        <w:p w14:paraId="5D1540F5" w14:textId="77777777" w:rsidR="004E6452" w:rsidRDefault="004E6452" w:rsidP="00BD2C4C">
          <w:pPr>
            <w:pStyle w:val="Header"/>
          </w:pPr>
        </w:p>
      </w:tc>
      <w:tc>
        <w:tcPr>
          <w:tcW w:w="2880" w:type="dxa"/>
        </w:tcPr>
        <w:p w14:paraId="1369CCBA" w14:textId="77777777" w:rsidR="004E6452" w:rsidRDefault="004E6452" w:rsidP="00BD2C4C">
          <w:pPr>
            <w:pStyle w:val="Header"/>
            <w:ind w:right="-115"/>
            <w:jc w:val="right"/>
          </w:pPr>
        </w:p>
      </w:tc>
    </w:tr>
  </w:tbl>
  <w:p w14:paraId="0B203E7C" w14:textId="77777777" w:rsidR="004E6452" w:rsidRDefault="004E6452"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5EAB10B8" w14:textId="77777777" w:rsidTr="00BD2C4C">
      <w:trPr>
        <w:trHeight w:val="288"/>
      </w:trPr>
      <w:tc>
        <w:tcPr>
          <w:tcW w:w="4518" w:type="dxa"/>
          <w:tcBorders>
            <w:bottom w:val="single" w:sz="12" w:space="0" w:color="A6A6A6" w:themeColor="background1" w:themeShade="A6"/>
          </w:tcBorders>
          <w:shd w:val="clear" w:color="auto" w:fill="123663"/>
          <w:vAlign w:val="center"/>
        </w:tcPr>
        <w:p w14:paraId="4FADFD65"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0DEE83A"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27FDF6C" w14:textId="77777777" w:rsidR="008F0145" w:rsidRPr="00F84A22" w:rsidRDefault="008F0145" w:rsidP="00BD2C4C">
          <w:pPr>
            <w:tabs>
              <w:tab w:val="right" w:pos="8640"/>
            </w:tabs>
            <w:rPr>
              <w:rFonts w:ascii="Arial Narrow" w:hAnsi="Arial Narrow"/>
              <w:u w:val="single"/>
            </w:rPr>
          </w:pPr>
        </w:p>
      </w:tc>
    </w:tr>
    <w:tr w:rsidR="008F0145" w:rsidRPr="00C936BE" w14:paraId="7517BC8A"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3AD3E8E" w14:textId="77777777" w:rsidR="008F0145" w:rsidRPr="00F84A22" w:rsidRDefault="008F0145"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0845B404"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2AA8F817" w14:textId="77777777" w:rsidR="008F0145" w:rsidRPr="00AE4498" w:rsidRDefault="008F0145"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7ABBDECB" w14:textId="77777777" w:rsidTr="00BD2C4C">
      <w:tc>
        <w:tcPr>
          <w:tcW w:w="2880" w:type="dxa"/>
        </w:tcPr>
        <w:p w14:paraId="1D3F0F8D" w14:textId="77777777" w:rsidR="008F0145" w:rsidRDefault="008F0145" w:rsidP="00BD2C4C">
          <w:pPr>
            <w:pStyle w:val="Header"/>
            <w:ind w:left="-115"/>
            <w:jc w:val="left"/>
          </w:pPr>
        </w:p>
      </w:tc>
      <w:tc>
        <w:tcPr>
          <w:tcW w:w="2880" w:type="dxa"/>
        </w:tcPr>
        <w:p w14:paraId="17445317" w14:textId="77777777" w:rsidR="008F0145" w:rsidRDefault="008F0145" w:rsidP="00BD2C4C">
          <w:pPr>
            <w:pStyle w:val="Header"/>
          </w:pPr>
        </w:p>
      </w:tc>
      <w:tc>
        <w:tcPr>
          <w:tcW w:w="2880" w:type="dxa"/>
        </w:tcPr>
        <w:p w14:paraId="33345C0B" w14:textId="77777777" w:rsidR="008F0145" w:rsidRDefault="008F0145" w:rsidP="00BD2C4C">
          <w:pPr>
            <w:pStyle w:val="Header"/>
            <w:ind w:right="-115"/>
            <w:jc w:val="right"/>
          </w:pPr>
        </w:p>
      </w:tc>
    </w:tr>
  </w:tbl>
  <w:p w14:paraId="145F18EB" w14:textId="77777777" w:rsidR="008F0145" w:rsidRDefault="008F0145"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BF2563" w14:paraId="33201EF9" w14:textId="77777777" w:rsidTr="00BD2C4C">
      <w:trPr>
        <w:trHeight w:val="288"/>
      </w:trPr>
      <w:tc>
        <w:tcPr>
          <w:tcW w:w="4518" w:type="dxa"/>
          <w:tcBorders>
            <w:bottom w:val="single" w:sz="12" w:space="0" w:color="A6A6A6" w:themeColor="background1" w:themeShade="A6"/>
          </w:tcBorders>
          <w:shd w:val="clear" w:color="auto" w:fill="123663"/>
          <w:vAlign w:val="center"/>
        </w:tcPr>
        <w:p w14:paraId="41F5F920" w14:textId="32C66778" w:rsidR="00BF2563" w:rsidRPr="00F84A22" w:rsidRDefault="00860EF4" w:rsidP="00BD2C4C">
          <w:pPr>
            <w:tabs>
              <w:tab w:val="right" w:pos="8640"/>
            </w:tabs>
            <w:rPr>
              <w:rFonts w:ascii="Arial Narrow" w:hAnsi="Arial Narrow"/>
              <w:b/>
              <w:bCs/>
              <w:color w:val="FFFFFF"/>
            </w:rPr>
          </w:pPr>
          <w:del w:id="28058" w:author="Greg Clendenning" w:date="2024-04-16T16:42:00Z">
            <w:r>
              <w:rPr>
                <w:rFonts w:ascii="Arial Narrow" w:eastAsia="Arial Narrow" w:hAnsi="Arial Narrow" w:cs="Arial Narrow"/>
                <w:b/>
                <w:bCs/>
                <w:color w:val="FFFFFF"/>
              </w:rPr>
              <w:delText xml:space="preserve">VOLUME </w:delText>
            </w:r>
            <w:r w:rsidRPr="0ED46586">
              <w:fldChar w:fldCharType="begin"/>
            </w:r>
            <w:r>
              <w:rPr>
                <w:rFonts w:ascii="Arial Narrow" w:hAnsi="Arial Narrow"/>
                <w:b/>
                <w:noProof/>
                <w:color w:val="FFFFFF"/>
              </w:rPr>
              <w:delInstrText xml:space="preserve"> STYLEREF  "Heading 1" \n  \* MERGEFORMAT </w:delInstrText>
            </w:r>
            <w:r w:rsidRPr="0ED46586">
              <w:rPr>
                <w:rFonts w:ascii="Arial Narrow" w:hAnsi="Arial Narrow"/>
                <w:b/>
                <w:noProof/>
                <w:color w:val="FFFFFF"/>
              </w:rPr>
              <w:fldChar w:fldCharType="separate"/>
            </w:r>
            <w:r w:rsidRPr="00965E09">
              <w:rPr>
                <w:rFonts w:ascii="Arial Narrow" w:eastAsia="Arial Narrow" w:hAnsi="Arial Narrow" w:cs="Arial Narrow"/>
                <w:b/>
                <w:bCs/>
                <w:noProof/>
                <w:color w:val="FFFFFF"/>
              </w:rPr>
              <w:delText>2</w:delText>
            </w:r>
            <w:r w:rsidRPr="0ED46586">
              <w:fldChar w:fldCharType="end"/>
            </w:r>
            <w:r w:rsidRPr="0ED46586">
              <w:rPr>
                <w:rFonts w:ascii="Arial Narrow" w:eastAsia="Arial Narrow" w:hAnsi="Arial Narrow" w:cs="Arial Narrow"/>
                <w:b/>
                <w:bCs/>
                <w:color w:val="FFFFFF"/>
              </w:rPr>
              <w:delText>:</w:delText>
            </w:r>
            <w:r>
              <w:rPr>
                <w:rFonts w:ascii="Arial Narrow" w:eastAsia="Arial Narrow" w:hAnsi="Arial Narrow" w:cs="Arial Narrow"/>
                <w:b/>
                <w:bCs/>
                <w:color w:val="FFFFFF"/>
              </w:rPr>
              <w:delText xml:space="preserve"> </w:delText>
            </w:r>
            <w:r w:rsidRPr="0ED46586">
              <w:fldChar w:fldCharType="begin"/>
            </w:r>
            <w:r>
              <w:rPr>
                <w:noProof/>
              </w:rPr>
              <w:delInstrText xml:space="preserve"> STYLEREF  "Heading 1"  \* MERGEFORMAT </w:delInstrText>
            </w:r>
            <w:r w:rsidRPr="0ED46586">
              <w:rPr>
                <w:noProof/>
              </w:rPr>
              <w:fldChar w:fldCharType="separate"/>
            </w:r>
            <w:r>
              <w:rPr>
                <w:noProof/>
              </w:rPr>
              <w:delText>Residential Measures</w:delText>
            </w:r>
            <w:r w:rsidRPr="0ED46586">
              <w:fldChar w:fldCharType="end"/>
            </w:r>
          </w:del>
          <w:ins w:id="28059" w:author="Greg Clendenning" w:date="2024-04-16T16:42:00Z">
            <w:r w:rsidR="00BF2563">
              <w:rPr>
                <w:rFonts w:ascii="Arial Narrow" w:eastAsia="Arial Narrow" w:hAnsi="Arial Narrow" w:cs="Arial Narrow"/>
                <w:b/>
                <w:bCs/>
                <w:color w:val="FFFFFF"/>
              </w:rPr>
              <w:t xml:space="preserve">VOLUME </w:t>
            </w:r>
            <w:r w:rsidR="00BF2563" w:rsidRPr="008D3151">
              <w:rPr>
                <w:rFonts w:ascii="Arial Narrow" w:eastAsia="Arial Narrow" w:hAnsi="Arial Narrow" w:cs="Arial Narrow"/>
                <w:b/>
                <w:bCs/>
                <w:noProof/>
                <w:color w:val="FFFFFF"/>
              </w:rPr>
              <w:t>2</w:t>
            </w:r>
            <w:r w:rsidR="00BF2563" w:rsidRPr="0ED46586">
              <w:rPr>
                <w:rFonts w:ascii="Arial Narrow" w:eastAsia="Arial Narrow" w:hAnsi="Arial Narrow" w:cs="Arial Narrow"/>
                <w:b/>
                <w:bCs/>
                <w:color w:val="FFFFFF"/>
              </w:rPr>
              <w:t>:</w:t>
            </w:r>
            <w:r w:rsidR="00BF2563">
              <w:rPr>
                <w:rFonts w:ascii="Arial Narrow" w:eastAsia="Arial Narrow" w:hAnsi="Arial Narrow" w:cs="Arial Narrow"/>
                <w:b/>
                <w:bCs/>
                <w:color w:val="FFFFFF"/>
              </w:rPr>
              <w:t xml:space="preserve"> </w:t>
            </w:r>
            <w:r w:rsidR="00BF2563">
              <w:rPr>
                <w:noProof/>
              </w:rPr>
              <w:t>Residential Measures</w:t>
            </w:r>
          </w:ins>
        </w:p>
      </w:tc>
      <w:tc>
        <w:tcPr>
          <w:tcW w:w="3150" w:type="dxa"/>
          <w:tcBorders>
            <w:bottom w:val="single" w:sz="12" w:space="0" w:color="A6A6A6" w:themeColor="background1" w:themeShade="A6"/>
          </w:tcBorders>
          <w:shd w:val="clear" w:color="auto" w:fill="FFFFFF" w:themeFill="background1"/>
        </w:tcPr>
        <w:p w14:paraId="14632867" w14:textId="77777777" w:rsidR="00BF2563" w:rsidRPr="00F84A22" w:rsidRDefault="00BF2563"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3B11C0D9" w14:textId="77777777" w:rsidR="00BF2563" w:rsidRPr="00F84A22" w:rsidRDefault="00BF2563" w:rsidP="00BD2C4C">
          <w:pPr>
            <w:tabs>
              <w:tab w:val="right" w:pos="8640"/>
            </w:tabs>
            <w:rPr>
              <w:rFonts w:ascii="Arial Narrow" w:hAnsi="Arial Narrow"/>
              <w:u w:val="single"/>
            </w:rPr>
          </w:pPr>
        </w:p>
      </w:tc>
    </w:tr>
    <w:tr w:rsidR="00BF2563" w:rsidRPr="00C936BE" w14:paraId="52B975D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250FDA3" w14:textId="47755912" w:rsidR="00BF2563" w:rsidRPr="00F84A22" w:rsidRDefault="00BF2563"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281F457C" w14:textId="77777777" w:rsidR="00BF2563" w:rsidRPr="00F84A22" w:rsidRDefault="00BF2563"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2FEACA78" w14:textId="77777777" w:rsidR="00BF2563" w:rsidRPr="00AE4498" w:rsidRDefault="00BF2563" w:rsidP="00BD2C4C">
    <w:pPr>
      <w:tabs>
        <w:tab w:val="right" w:pos="8640"/>
      </w:tabs>
      <w:spacing w:after="40"/>
      <w:rPr>
        <w:rFonts w:ascii="Arial Narrow" w:hAnsi="Arial Narrow"/>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56D280E1" w14:textId="77777777" w:rsidTr="00BD2C4C">
      <w:tc>
        <w:tcPr>
          <w:tcW w:w="2880" w:type="dxa"/>
        </w:tcPr>
        <w:p w14:paraId="4467EDF8" w14:textId="77777777" w:rsidR="008F0145" w:rsidRDefault="008F0145" w:rsidP="00BD2C4C">
          <w:pPr>
            <w:pStyle w:val="Header"/>
            <w:ind w:left="-115"/>
            <w:jc w:val="left"/>
          </w:pPr>
        </w:p>
      </w:tc>
      <w:tc>
        <w:tcPr>
          <w:tcW w:w="2880" w:type="dxa"/>
        </w:tcPr>
        <w:p w14:paraId="62210FAB" w14:textId="77777777" w:rsidR="008F0145" w:rsidRDefault="008F0145" w:rsidP="00BD2C4C">
          <w:pPr>
            <w:pStyle w:val="Header"/>
          </w:pPr>
        </w:p>
      </w:tc>
      <w:tc>
        <w:tcPr>
          <w:tcW w:w="2880" w:type="dxa"/>
        </w:tcPr>
        <w:p w14:paraId="29630563" w14:textId="77777777" w:rsidR="008F0145" w:rsidRDefault="008F0145" w:rsidP="00BD2C4C">
          <w:pPr>
            <w:pStyle w:val="Header"/>
            <w:ind w:right="-115"/>
            <w:jc w:val="right"/>
          </w:pPr>
        </w:p>
      </w:tc>
    </w:tr>
  </w:tbl>
  <w:p w14:paraId="64A71060" w14:textId="77777777" w:rsidR="008F0145" w:rsidRDefault="008F0145"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0D81B819" w14:textId="77777777" w:rsidTr="00BD2C4C">
      <w:trPr>
        <w:trHeight w:val="288"/>
      </w:trPr>
      <w:tc>
        <w:tcPr>
          <w:tcW w:w="4518" w:type="dxa"/>
          <w:tcBorders>
            <w:bottom w:val="single" w:sz="12" w:space="0" w:color="A6A6A6" w:themeColor="background1" w:themeShade="A6"/>
          </w:tcBorders>
          <w:shd w:val="clear" w:color="auto" w:fill="123663"/>
          <w:vAlign w:val="center"/>
        </w:tcPr>
        <w:p w14:paraId="783814FF" w14:textId="74CD51B6"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color w:val="FFFFFF"/>
              <w:rPrChange w:id="28991" w:author="Greg Clendenning" w:date="2024-04-16T16:42:00Z">
                <w:rPr>
                  <w:rFonts w:ascii="Arial Narrow" w:hAnsi="Arial Narrow"/>
                  <w:b/>
                  <w:color w:val="FFFFFF"/>
                </w:rPr>
              </w:rPrChange>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02539" w:rsidRPr="00502539">
            <w:rPr>
              <w:b/>
              <w:rPrChange w:id="28992" w:author="Greg Clendenning" w:date="2024-04-16T16:42:00Z">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A8A7B11"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D9FFB8A" w14:textId="77777777" w:rsidR="00EA5BBF" w:rsidRPr="00F84A22" w:rsidRDefault="00EA5BBF" w:rsidP="00BD2C4C">
          <w:pPr>
            <w:tabs>
              <w:tab w:val="right" w:pos="8640"/>
            </w:tabs>
            <w:rPr>
              <w:rFonts w:ascii="Arial Narrow" w:hAnsi="Arial Narrow"/>
              <w:u w:val="single"/>
            </w:rPr>
          </w:pPr>
        </w:p>
      </w:tc>
    </w:tr>
    <w:tr w:rsidR="00EA5BBF" w:rsidRPr="00C936BE" w14:paraId="1D5C098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4805E3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0BAA3FBE"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6EE57D84" w14:textId="77777777" w:rsidR="00EA5BBF" w:rsidRPr="00AE4498" w:rsidRDefault="00EA5BBF" w:rsidP="00BD2C4C">
    <w:pPr>
      <w:tabs>
        <w:tab w:val="right" w:pos="8640"/>
      </w:tabs>
      <w:spacing w:after="40"/>
      <w:rPr>
        <w:rFonts w:ascii="Arial Narrow" w:hAnsi="Arial Narrow"/>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5EFF397B" w14:textId="77777777" w:rsidTr="00BD2C4C">
      <w:tc>
        <w:tcPr>
          <w:tcW w:w="2880" w:type="dxa"/>
        </w:tcPr>
        <w:p w14:paraId="13BC78F5" w14:textId="77777777" w:rsidR="00EA5BBF" w:rsidRDefault="00EA5BBF" w:rsidP="00BD2C4C">
          <w:pPr>
            <w:pStyle w:val="Header"/>
            <w:ind w:left="-115"/>
            <w:jc w:val="left"/>
          </w:pPr>
        </w:p>
      </w:tc>
      <w:tc>
        <w:tcPr>
          <w:tcW w:w="2880" w:type="dxa"/>
        </w:tcPr>
        <w:p w14:paraId="407908A0" w14:textId="77777777" w:rsidR="00EA5BBF" w:rsidRDefault="00EA5BBF" w:rsidP="00BD2C4C">
          <w:pPr>
            <w:pStyle w:val="Header"/>
          </w:pPr>
        </w:p>
      </w:tc>
      <w:tc>
        <w:tcPr>
          <w:tcW w:w="2880" w:type="dxa"/>
        </w:tcPr>
        <w:p w14:paraId="7E4CAFBF" w14:textId="77777777" w:rsidR="00EA5BBF" w:rsidRDefault="00EA5BBF" w:rsidP="00BD2C4C">
          <w:pPr>
            <w:pStyle w:val="Header"/>
            <w:ind w:right="-115"/>
            <w:jc w:val="right"/>
          </w:pPr>
        </w:p>
      </w:tc>
    </w:tr>
  </w:tbl>
  <w:p w14:paraId="004D10B5" w14:textId="77777777" w:rsidR="00EA5BBF" w:rsidRDefault="00EA5BBF" w:rsidP="00BD2C4C">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0F7651E" w14:textId="77777777" w:rsidTr="00BD2C4C">
      <w:tc>
        <w:tcPr>
          <w:tcW w:w="2880" w:type="dxa"/>
        </w:tcPr>
        <w:p w14:paraId="74D76D18" w14:textId="77777777" w:rsidR="00EA5BBF" w:rsidRDefault="00EA5BBF" w:rsidP="00BD2C4C">
          <w:pPr>
            <w:pStyle w:val="Header"/>
            <w:ind w:left="-115"/>
            <w:jc w:val="left"/>
          </w:pPr>
        </w:p>
      </w:tc>
      <w:tc>
        <w:tcPr>
          <w:tcW w:w="2880" w:type="dxa"/>
        </w:tcPr>
        <w:p w14:paraId="07812184" w14:textId="77777777" w:rsidR="00EA5BBF" w:rsidRDefault="00EA5BBF" w:rsidP="00BD2C4C">
          <w:pPr>
            <w:pStyle w:val="Header"/>
          </w:pPr>
        </w:p>
      </w:tc>
      <w:tc>
        <w:tcPr>
          <w:tcW w:w="2880" w:type="dxa"/>
        </w:tcPr>
        <w:p w14:paraId="7FEF78BA" w14:textId="77777777" w:rsidR="00EA5BBF" w:rsidRDefault="00EA5BBF" w:rsidP="00BD2C4C">
          <w:pPr>
            <w:pStyle w:val="Header"/>
            <w:ind w:right="-115"/>
            <w:jc w:val="right"/>
          </w:pPr>
        </w:p>
      </w:tc>
    </w:tr>
  </w:tbl>
  <w:p w14:paraId="4DEEF8F4" w14:textId="77777777" w:rsidR="00EA5BBF" w:rsidRDefault="00EA5BBF" w:rsidP="00BD2C4C">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A5BBF" w14:paraId="50CA39EF" w14:textId="77777777" w:rsidTr="00BD2C4C">
      <w:trPr>
        <w:trHeight w:val="288"/>
      </w:trPr>
      <w:tc>
        <w:tcPr>
          <w:tcW w:w="4518" w:type="dxa"/>
          <w:tcBorders>
            <w:bottom w:val="single" w:sz="12" w:space="0" w:color="A6A6A6" w:themeColor="background1" w:themeShade="A6"/>
          </w:tcBorders>
          <w:shd w:val="clear" w:color="auto" w:fill="123663"/>
          <w:vAlign w:val="center"/>
        </w:tcPr>
        <w:p w14:paraId="781A13C2" w14:textId="5E10930D" w:rsidR="00EA5BBF" w:rsidRPr="00F84A22" w:rsidRDefault="00EA5BBF"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02539" w:rsidRPr="0050253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B74E6E0" w14:textId="77777777" w:rsidR="00EA5BBF" w:rsidRPr="00F84A22" w:rsidRDefault="00EA5BBF"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EC9DA57" w14:textId="77777777" w:rsidR="00EA5BBF" w:rsidRPr="00F84A22" w:rsidRDefault="00EA5BBF" w:rsidP="00BD2C4C">
          <w:pPr>
            <w:tabs>
              <w:tab w:val="right" w:pos="8640"/>
            </w:tabs>
            <w:rPr>
              <w:rFonts w:ascii="Arial Narrow" w:hAnsi="Arial Narrow"/>
              <w:u w:val="single"/>
            </w:rPr>
          </w:pPr>
        </w:p>
      </w:tc>
    </w:tr>
    <w:tr w:rsidR="00EA5BBF" w:rsidRPr="00C936BE" w14:paraId="72901D8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91D6940" w14:textId="77777777" w:rsidR="00EA5BBF" w:rsidRPr="00F84A22" w:rsidRDefault="00EA5BBF"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785BBDDF" w14:textId="77777777" w:rsidR="00EA5BBF" w:rsidRPr="00F84A22" w:rsidRDefault="00EA5BBF"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1DC8C3B1" w14:textId="77777777" w:rsidR="00EA5BBF" w:rsidRPr="00AE4498" w:rsidRDefault="00EA5BBF" w:rsidP="00BD2C4C">
    <w:pPr>
      <w:tabs>
        <w:tab w:val="right" w:pos="8640"/>
      </w:tabs>
      <w:spacing w:after="40"/>
      <w:rPr>
        <w:rFonts w:ascii="Arial Narrow" w:hAnsi="Arial Narrow"/>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EA5BBF" w14:paraId="2DF8DF0C" w14:textId="77777777" w:rsidTr="00BD2C4C">
      <w:tc>
        <w:tcPr>
          <w:tcW w:w="2880" w:type="dxa"/>
        </w:tcPr>
        <w:p w14:paraId="675DBB94" w14:textId="77777777" w:rsidR="00EA5BBF" w:rsidRDefault="00EA5BBF" w:rsidP="00BD2C4C">
          <w:pPr>
            <w:pStyle w:val="Header"/>
            <w:ind w:left="-115"/>
            <w:jc w:val="left"/>
          </w:pPr>
        </w:p>
      </w:tc>
      <w:tc>
        <w:tcPr>
          <w:tcW w:w="2880" w:type="dxa"/>
        </w:tcPr>
        <w:p w14:paraId="11F1FC74" w14:textId="77777777" w:rsidR="00EA5BBF" w:rsidRDefault="00EA5BBF" w:rsidP="00BD2C4C">
          <w:pPr>
            <w:pStyle w:val="Header"/>
          </w:pPr>
        </w:p>
      </w:tc>
      <w:tc>
        <w:tcPr>
          <w:tcW w:w="2880" w:type="dxa"/>
        </w:tcPr>
        <w:p w14:paraId="0B6E9FE6" w14:textId="77777777" w:rsidR="00EA5BBF" w:rsidRDefault="00EA5BBF" w:rsidP="00BD2C4C">
          <w:pPr>
            <w:pStyle w:val="Header"/>
            <w:ind w:right="-115"/>
            <w:jc w:val="right"/>
          </w:pPr>
        </w:p>
      </w:tc>
    </w:tr>
  </w:tbl>
  <w:p w14:paraId="3F919472" w14:textId="77777777" w:rsidR="00EA5BBF" w:rsidRDefault="00EA5BBF"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539CB08A" w14:textId="77777777" w:rsidTr="00BD2C4C">
      <w:tc>
        <w:tcPr>
          <w:tcW w:w="2880" w:type="dxa"/>
        </w:tcPr>
        <w:p w14:paraId="24735E4E" w14:textId="77777777" w:rsidR="008F0145" w:rsidRDefault="008F0145" w:rsidP="00BD2C4C">
          <w:pPr>
            <w:pStyle w:val="Header"/>
            <w:ind w:left="-115"/>
            <w:jc w:val="left"/>
          </w:pPr>
        </w:p>
      </w:tc>
      <w:tc>
        <w:tcPr>
          <w:tcW w:w="2880" w:type="dxa"/>
        </w:tcPr>
        <w:p w14:paraId="78F59D71" w14:textId="77777777" w:rsidR="008F0145" w:rsidRDefault="008F0145" w:rsidP="00BD2C4C">
          <w:pPr>
            <w:pStyle w:val="Header"/>
          </w:pPr>
        </w:p>
      </w:tc>
      <w:tc>
        <w:tcPr>
          <w:tcW w:w="2880" w:type="dxa"/>
        </w:tcPr>
        <w:p w14:paraId="01A5E05B" w14:textId="77777777" w:rsidR="008F0145" w:rsidRDefault="008F0145" w:rsidP="00BD2C4C">
          <w:pPr>
            <w:pStyle w:val="Header"/>
            <w:ind w:right="-115"/>
            <w:jc w:val="right"/>
          </w:pPr>
        </w:p>
      </w:tc>
    </w:tr>
  </w:tbl>
  <w:p w14:paraId="3D2D81CA" w14:textId="77777777" w:rsidR="008F0145" w:rsidRDefault="008F0145" w:rsidP="00BD2C4C">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5AB45608" w14:textId="77777777" w:rsidTr="00BD2C4C">
      <w:trPr>
        <w:trHeight w:val="288"/>
      </w:trPr>
      <w:tc>
        <w:tcPr>
          <w:tcW w:w="4518" w:type="dxa"/>
          <w:tcBorders>
            <w:bottom w:val="single" w:sz="12" w:space="0" w:color="A6A6A6" w:themeColor="background1" w:themeShade="A6"/>
          </w:tcBorders>
          <w:shd w:val="clear" w:color="auto" w:fill="123663"/>
          <w:vAlign w:val="center"/>
        </w:tcPr>
        <w:p w14:paraId="6A1E1921"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FB70818"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BBE32EC" w14:textId="77777777" w:rsidR="008F0145" w:rsidRPr="00F84A22" w:rsidRDefault="008F0145" w:rsidP="00BD2C4C">
          <w:pPr>
            <w:tabs>
              <w:tab w:val="right" w:pos="8640"/>
            </w:tabs>
            <w:rPr>
              <w:rFonts w:ascii="Arial Narrow" w:hAnsi="Arial Narrow"/>
              <w:u w:val="single"/>
            </w:rPr>
          </w:pPr>
        </w:p>
      </w:tc>
    </w:tr>
    <w:tr w:rsidR="008F0145" w:rsidRPr="00C936BE" w14:paraId="5C2EBC3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5569FD"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0ECFFD2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F88DE3" w14:textId="77777777" w:rsidR="008F0145" w:rsidRPr="00AE4498" w:rsidRDefault="008F0145" w:rsidP="00BD2C4C">
    <w:pPr>
      <w:tabs>
        <w:tab w:val="right" w:pos="8640"/>
      </w:tabs>
      <w:spacing w:after="40"/>
      <w:rPr>
        <w:rFonts w:ascii="Arial Narrow" w:hAnsi="Arial Narrow"/>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1A79403E" w14:textId="77777777" w:rsidTr="00BD2C4C">
      <w:tc>
        <w:tcPr>
          <w:tcW w:w="2880" w:type="dxa"/>
        </w:tcPr>
        <w:p w14:paraId="619B67D0" w14:textId="77777777" w:rsidR="008F0145" w:rsidRDefault="008F0145" w:rsidP="00BD2C4C">
          <w:pPr>
            <w:pStyle w:val="Header"/>
            <w:ind w:left="-115"/>
            <w:jc w:val="left"/>
          </w:pPr>
        </w:p>
      </w:tc>
      <w:tc>
        <w:tcPr>
          <w:tcW w:w="2880" w:type="dxa"/>
        </w:tcPr>
        <w:p w14:paraId="21EA854F" w14:textId="77777777" w:rsidR="008F0145" w:rsidRDefault="008F0145" w:rsidP="00BD2C4C">
          <w:pPr>
            <w:pStyle w:val="Header"/>
          </w:pPr>
        </w:p>
      </w:tc>
      <w:tc>
        <w:tcPr>
          <w:tcW w:w="2880" w:type="dxa"/>
        </w:tcPr>
        <w:p w14:paraId="3D08ED02" w14:textId="77777777" w:rsidR="008F0145" w:rsidRDefault="008F0145" w:rsidP="00BD2C4C">
          <w:pPr>
            <w:pStyle w:val="Header"/>
            <w:ind w:right="-115"/>
            <w:jc w:val="right"/>
          </w:pPr>
        </w:p>
      </w:tc>
    </w:tr>
  </w:tbl>
  <w:p w14:paraId="38A24E2F" w14:textId="77777777" w:rsidR="008F0145" w:rsidRDefault="008F0145" w:rsidP="00BD2C4C">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FA7EEB" w14:paraId="7708B8B1" w14:textId="77777777" w:rsidTr="00BD2C4C">
      <w:trPr>
        <w:trHeight w:val="288"/>
      </w:trPr>
      <w:tc>
        <w:tcPr>
          <w:tcW w:w="4518" w:type="dxa"/>
          <w:tcBorders>
            <w:bottom w:val="single" w:sz="12" w:space="0" w:color="A6A6A6" w:themeColor="background1" w:themeShade="A6"/>
          </w:tcBorders>
          <w:shd w:val="clear" w:color="auto" w:fill="123663"/>
          <w:vAlign w:val="center"/>
        </w:tcPr>
        <w:p w14:paraId="669D2DC0" w14:textId="4F88F660" w:rsidR="00FA7EEB" w:rsidRDefault="00FA7EEB"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color w:val="FFFFFF"/>
              <w:rPrChange w:id="34888" w:author="Greg Clendenning" w:date="2024-04-16T16:42:00Z">
                <w:rPr>
                  <w:rFonts w:ascii="Arial Narrow" w:hAnsi="Arial Narrow"/>
                  <w:b/>
                  <w:color w:val="FFFFFF"/>
                </w:rPr>
              </w:rPrChange>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253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6F10CF8" w14:textId="77777777" w:rsidR="00FA7EEB" w:rsidRPr="00F84A22" w:rsidRDefault="00FA7EEB"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8B6759" w14:textId="77777777" w:rsidR="00FA7EEB" w:rsidRPr="00F84A22" w:rsidRDefault="00FA7EEB" w:rsidP="00BD2C4C">
          <w:pPr>
            <w:tabs>
              <w:tab w:val="right" w:pos="8640"/>
            </w:tabs>
            <w:rPr>
              <w:rFonts w:ascii="Arial Narrow" w:hAnsi="Arial Narrow"/>
              <w:u w:val="single"/>
            </w:rPr>
          </w:pPr>
        </w:p>
      </w:tc>
    </w:tr>
    <w:tr w:rsidR="00FA7EEB" w:rsidRPr="00C936BE" w14:paraId="6B4A1359"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4A245B4" w14:textId="77777777" w:rsidR="00FA7EEB" w:rsidRPr="00F84A22" w:rsidRDefault="00FA7EEB"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0058D759" w14:textId="77777777" w:rsidR="00FA7EEB" w:rsidRPr="00F84A22" w:rsidRDefault="00FA7EEB"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13D52902" w14:textId="77777777" w:rsidR="00FA7EEB" w:rsidRPr="00AE4498" w:rsidRDefault="00FA7EEB" w:rsidP="00BD2C4C">
    <w:pPr>
      <w:tabs>
        <w:tab w:val="right" w:pos="8640"/>
      </w:tabs>
      <w:spacing w:after="40"/>
      <w:rPr>
        <w:rFonts w:ascii="Arial Narrow" w:hAnsi="Arial Narrow"/>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6E2566A8" w14:textId="77777777" w:rsidTr="00BD2C4C">
      <w:tc>
        <w:tcPr>
          <w:tcW w:w="2880" w:type="dxa"/>
        </w:tcPr>
        <w:p w14:paraId="6620DB1B" w14:textId="77777777" w:rsidR="008F0145" w:rsidRDefault="008F0145" w:rsidP="00BD2C4C">
          <w:pPr>
            <w:pStyle w:val="Header"/>
            <w:ind w:left="-115"/>
            <w:jc w:val="left"/>
          </w:pPr>
        </w:p>
      </w:tc>
      <w:tc>
        <w:tcPr>
          <w:tcW w:w="2880" w:type="dxa"/>
        </w:tcPr>
        <w:p w14:paraId="15828C54" w14:textId="77777777" w:rsidR="008F0145" w:rsidRDefault="008F0145" w:rsidP="00BD2C4C">
          <w:pPr>
            <w:pStyle w:val="Header"/>
          </w:pPr>
        </w:p>
      </w:tc>
      <w:tc>
        <w:tcPr>
          <w:tcW w:w="2880" w:type="dxa"/>
        </w:tcPr>
        <w:p w14:paraId="4C4E2D1C" w14:textId="77777777" w:rsidR="008F0145" w:rsidRDefault="008F0145" w:rsidP="00BD2C4C">
          <w:pPr>
            <w:pStyle w:val="Header"/>
            <w:ind w:right="-115"/>
            <w:jc w:val="right"/>
          </w:pPr>
        </w:p>
      </w:tc>
    </w:tr>
  </w:tbl>
  <w:p w14:paraId="2BE032EB" w14:textId="77777777" w:rsidR="008F0145" w:rsidRDefault="008F0145" w:rsidP="00BD2C4C">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E44576" w14:paraId="15F5E27F" w14:textId="77777777" w:rsidTr="00BD2C4C">
      <w:trPr>
        <w:trHeight w:val="288"/>
      </w:trPr>
      <w:tc>
        <w:tcPr>
          <w:tcW w:w="4518" w:type="dxa"/>
          <w:tcBorders>
            <w:bottom w:val="single" w:sz="12" w:space="0" w:color="A6A6A6" w:themeColor="background1" w:themeShade="A6"/>
          </w:tcBorders>
          <w:shd w:val="clear" w:color="auto" w:fill="123663"/>
          <w:vAlign w:val="center"/>
        </w:tcPr>
        <w:p w14:paraId="69F354F4" w14:textId="0B8F85C6" w:rsidR="00E44576" w:rsidRDefault="00E4457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2539">
            <w:rPr>
              <w:rPrChange w:id="38810" w:author="Greg Clendenning" w:date="2024-04-16T16:42:00Z">
                <w:rPr>
                  <w:b/>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70F0C9A" w14:textId="77777777" w:rsidR="00E44576" w:rsidRPr="00F84A22" w:rsidRDefault="00E4457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763425E" w14:textId="77777777" w:rsidR="00E44576" w:rsidRPr="00F84A22" w:rsidRDefault="00E44576" w:rsidP="00BD2C4C">
          <w:pPr>
            <w:tabs>
              <w:tab w:val="right" w:pos="8640"/>
            </w:tabs>
            <w:rPr>
              <w:rFonts w:ascii="Arial Narrow" w:hAnsi="Arial Narrow"/>
              <w:u w:val="single"/>
            </w:rPr>
          </w:pPr>
        </w:p>
      </w:tc>
    </w:tr>
    <w:tr w:rsidR="00E44576" w:rsidRPr="00C936BE" w14:paraId="5080214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4FEED84" w14:textId="0FD4A6D8" w:rsidR="00E44576" w:rsidRPr="00F84A22" w:rsidRDefault="00E44576"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12EAB075" w14:textId="77777777" w:rsidR="00E44576" w:rsidRPr="00F84A22" w:rsidRDefault="00E4457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5E890059" w14:textId="77777777" w:rsidR="00E44576" w:rsidRPr="00AE4498" w:rsidRDefault="00E44576">
    <w:pPr>
      <w:tabs>
        <w:tab w:val="right" w:pos="8640"/>
      </w:tabs>
      <w:spacing w:after="40"/>
      <w:rPr>
        <w:rFonts w:ascii="Arial Narrow" w:hAnsi="Arial Narrow"/>
        <w:sz w:val="2"/>
        <w:rPrChange w:id="38811" w:author="Greg Clendenning" w:date="2024-04-16T16:42:00Z">
          <w:rPr/>
        </w:rPrChange>
      </w:rPr>
      <w:pPrChange w:id="38812" w:author="Greg Clendenning" w:date="2024-04-16T16:42:00Z">
        <w:pPr>
          <w:pStyle w:val="Footer"/>
        </w:pPr>
      </w:pPrChange>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75EB1" w14:paraId="77A63843" w14:textId="77777777" w:rsidTr="00BD2C4C">
      <w:tc>
        <w:tcPr>
          <w:tcW w:w="2880" w:type="dxa"/>
        </w:tcPr>
        <w:p w14:paraId="16A42241" w14:textId="77777777" w:rsidR="00475EB1" w:rsidRDefault="00475EB1" w:rsidP="00BD2C4C">
          <w:pPr>
            <w:pStyle w:val="Header"/>
            <w:ind w:left="-115"/>
            <w:jc w:val="left"/>
          </w:pPr>
        </w:p>
      </w:tc>
      <w:tc>
        <w:tcPr>
          <w:tcW w:w="2880" w:type="dxa"/>
        </w:tcPr>
        <w:p w14:paraId="31C2CFA9" w14:textId="77777777" w:rsidR="00475EB1" w:rsidRDefault="00475EB1" w:rsidP="00BD2C4C">
          <w:pPr>
            <w:pStyle w:val="Header"/>
          </w:pPr>
        </w:p>
      </w:tc>
      <w:tc>
        <w:tcPr>
          <w:tcW w:w="2880" w:type="dxa"/>
        </w:tcPr>
        <w:p w14:paraId="19A55B24" w14:textId="77777777" w:rsidR="00475EB1" w:rsidRDefault="00475EB1" w:rsidP="00BD2C4C">
          <w:pPr>
            <w:pStyle w:val="Header"/>
            <w:ind w:right="-115"/>
            <w:jc w:val="right"/>
          </w:pPr>
        </w:p>
      </w:tc>
    </w:tr>
  </w:tbl>
  <w:p w14:paraId="3EC9476B" w14:textId="77777777" w:rsidR="00475EB1" w:rsidRDefault="00475EB1" w:rsidP="00BD2C4C">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7ADC4A18" w14:textId="77777777" w:rsidTr="00BD2C4C">
      <w:trPr>
        <w:trHeight w:val="288"/>
      </w:trPr>
      <w:tc>
        <w:tcPr>
          <w:tcW w:w="4518" w:type="dxa"/>
          <w:tcBorders>
            <w:bottom w:val="single" w:sz="12" w:space="0" w:color="A6A6A6" w:themeColor="background1" w:themeShade="A6"/>
          </w:tcBorders>
          <w:shd w:val="clear" w:color="auto" w:fill="123663"/>
          <w:vAlign w:val="center"/>
        </w:tcPr>
        <w:p w14:paraId="73EED03D" w14:textId="77777777"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sidRPr="00965E0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2BB7A1A2"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3EC085DD" w14:textId="77777777" w:rsidR="008F0145" w:rsidRPr="00F84A22" w:rsidRDefault="008F0145" w:rsidP="00BD2C4C">
          <w:pPr>
            <w:tabs>
              <w:tab w:val="right" w:pos="8640"/>
            </w:tabs>
            <w:rPr>
              <w:rFonts w:ascii="Arial Narrow" w:hAnsi="Arial Narrow"/>
              <w:u w:val="single"/>
            </w:rPr>
          </w:pPr>
        </w:p>
      </w:tc>
    </w:tr>
    <w:tr w:rsidR="008F0145" w:rsidRPr="00C936BE" w14:paraId="45DE9BCF"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013809D" w14:textId="77777777" w:rsidR="008F0145" w:rsidRPr="00F84A22" w:rsidRDefault="008F0145"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3739F7A7"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080C1B63" w14:textId="77777777" w:rsidR="008F0145" w:rsidRPr="00C50D54" w:rsidRDefault="008F0145" w:rsidP="00BD2C4C">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873B6" w14:paraId="14642AB3" w14:textId="77777777" w:rsidTr="00BD2C4C">
      <w:trPr>
        <w:trHeight w:val="288"/>
      </w:trPr>
      <w:tc>
        <w:tcPr>
          <w:tcW w:w="4518" w:type="dxa"/>
          <w:tcBorders>
            <w:bottom w:val="single" w:sz="12" w:space="0" w:color="A6A6A6" w:themeColor="background1" w:themeShade="A6"/>
          </w:tcBorders>
          <w:shd w:val="clear" w:color="auto" w:fill="123663"/>
          <w:vAlign w:val="center"/>
        </w:tcPr>
        <w:p w14:paraId="357BC3E2" w14:textId="46CFCBF3" w:rsidR="008873B6" w:rsidRDefault="008873B6"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02539" w:rsidRPr="0050253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502539">
            <w:rPr>
              <w:rPrChange w:id="38969" w:author="Greg Clendenning" w:date="2024-04-16T16:42:00Z">
                <w:rPr>
                  <w:b/>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8167949" w14:textId="77777777" w:rsidR="008873B6" w:rsidRPr="00F84A22" w:rsidRDefault="008873B6"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137CA99" w14:textId="77777777" w:rsidR="008873B6" w:rsidRPr="00F84A22" w:rsidRDefault="008873B6" w:rsidP="00BD2C4C">
          <w:pPr>
            <w:tabs>
              <w:tab w:val="right" w:pos="8640"/>
            </w:tabs>
            <w:rPr>
              <w:rFonts w:ascii="Arial Narrow" w:hAnsi="Arial Narrow"/>
              <w:u w:val="single"/>
            </w:rPr>
          </w:pPr>
        </w:p>
      </w:tc>
    </w:tr>
    <w:tr w:rsidR="008873B6" w:rsidRPr="00C936BE" w14:paraId="6893BE28"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1C6C3B5" w14:textId="5E7FA5EF" w:rsidR="008873B6" w:rsidRPr="00F84A22" w:rsidRDefault="008873B6" w:rsidP="00BD2C4C">
          <w:pPr>
            <w:tabs>
              <w:tab w:val="right" w:pos="8640"/>
            </w:tabs>
            <w:ind w:left="-90"/>
            <w:rPr>
              <w:rFonts w:ascii="Arial Narrow" w:hAnsi="Arial Narrow"/>
            </w:rPr>
          </w:pPr>
          <w:ins w:id="38970" w:author="Greg Clendenning" w:date="2024-04-16T16:42:00Z">
            <w:r>
              <w:t>Demand Response</w:t>
            </w:r>
          </w:ins>
        </w:p>
      </w:tc>
      <w:tc>
        <w:tcPr>
          <w:tcW w:w="1080" w:type="dxa"/>
          <w:tcBorders>
            <w:top w:val="single" w:sz="12" w:space="0" w:color="A6A6A6" w:themeColor="background1" w:themeShade="A6"/>
          </w:tcBorders>
          <w:shd w:val="clear" w:color="auto" w:fill="123663"/>
          <w:vAlign w:val="center"/>
        </w:tcPr>
        <w:p w14:paraId="214ED6D0" w14:textId="77777777" w:rsidR="008873B6" w:rsidRPr="00F84A22" w:rsidRDefault="008873B6"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007C459B" w14:textId="77777777" w:rsidR="008F0145" w:rsidRPr="00C50D54" w:rsidRDefault="008F0145" w:rsidP="00BD2C4C">
    <w:pPr>
      <w:pStyle w:val="Footer"/>
      <w:rPr>
        <w:del w:id="38971" w:author="Greg Clendenning" w:date="2024-04-16T16:42:00Z"/>
      </w:rPr>
    </w:pPr>
  </w:p>
  <w:p w14:paraId="06F2E125" w14:textId="77777777" w:rsidR="008873B6" w:rsidRPr="00AE4498" w:rsidRDefault="008873B6">
    <w:pPr>
      <w:tabs>
        <w:tab w:val="right" w:pos="8640"/>
      </w:tabs>
      <w:spacing w:after="40"/>
      <w:rPr>
        <w:rFonts w:ascii="Arial Narrow" w:hAnsi="Arial Narrow"/>
        <w:sz w:val="2"/>
        <w:rPrChange w:id="38972" w:author="Greg Clendenning" w:date="2024-04-16T16:42:00Z">
          <w:rPr/>
        </w:rPrChange>
      </w:rPr>
      <w:pPrChange w:id="38973" w:author="Greg Clendenning" w:date="2024-04-16T16:42:00Z">
        <w:pPr/>
      </w:pPrChange>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475EB1" w14:paraId="5A8E9719" w14:textId="77777777" w:rsidTr="00BD2C4C">
      <w:tc>
        <w:tcPr>
          <w:tcW w:w="2880" w:type="dxa"/>
        </w:tcPr>
        <w:p w14:paraId="054861CE" w14:textId="77777777" w:rsidR="00475EB1" w:rsidRDefault="00475EB1" w:rsidP="00BD2C4C">
          <w:pPr>
            <w:pStyle w:val="Header"/>
            <w:ind w:left="-115"/>
            <w:jc w:val="left"/>
          </w:pPr>
        </w:p>
      </w:tc>
      <w:tc>
        <w:tcPr>
          <w:tcW w:w="2880" w:type="dxa"/>
        </w:tcPr>
        <w:p w14:paraId="44DCBFF4" w14:textId="77777777" w:rsidR="00475EB1" w:rsidRDefault="00475EB1" w:rsidP="00BD2C4C">
          <w:pPr>
            <w:pStyle w:val="Header"/>
          </w:pPr>
        </w:p>
      </w:tc>
      <w:tc>
        <w:tcPr>
          <w:tcW w:w="2880" w:type="dxa"/>
        </w:tcPr>
        <w:p w14:paraId="63BCBC3F" w14:textId="77777777" w:rsidR="00475EB1" w:rsidRDefault="00475EB1" w:rsidP="00BD2C4C">
          <w:pPr>
            <w:pStyle w:val="Header"/>
            <w:ind w:right="-115"/>
            <w:jc w:val="right"/>
          </w:pPr>
        </w:p>
      </w:tc>
    </w:tr>
  </w:tbl>
  <w:p w14:paraId="2B478E99" w14:textId="77777777" w:rsidR="00475EB1" w:rsidRDefault="00475EB1"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568" w:type="dxa"/>
      <w:shd w:val="clear" w:color="auto" w:fill="A6A6A6"/>
      <w:tblLook w:val="04A0" w:firstRow="1" w:lastRow="0" w:firstColumn="1" w:lastColumn="0" w:noHBand="0" w:noVBand="1"/>
    </w:tblPr>
    <w:tblGrid>
      <w:gridCol w:w="4518"/>
      <w:gridCol w:w="3150"/>
      <w:gridCol w:w="900"/>
    </w:tblGrid>
    <w:tr w:rsidR="008F0145" w14:paraId="2B41D6BA"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3FA19045"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4286F4C"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0E429459" w14:textId="77777777" w:rsidR="008F0145" w:rsidRPr="00F84A22" w:rsidRDefault="008F0145" w:rsidP="00BD2C4C">
          <w:pPr>
            <w:tabs>
              <w:tab w:val="right" w:pos="8640"/>
            </w:tabs>
            <w:rPr>
              <w:rFonts w:ascii="Arial Narrow" w:hAnsi="Arial Narrow"/>
              <w:u w:val="single"/>
            </w:rPr>
          </w:pPr>
        </w:p>
      </w:tc>
    </w:tr>
    <w:tr w:rsidR="008F0145" w:rsidRPr="00C936BE" w14:paraId="755640C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7D7607C"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3C9D3064"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08FFBA9C" w14:textId="77777777" w:rsidR="008F0145" w:rsidRPr="00D752C2" w:rsidRDefault="008F0145"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620855EE" w14:textId="77777777" w:rsidTr="00BD2C4C">
      <w:tc>
        <w:tcPr>
          <w:tcW w:w="2880" w:type="dxa"/>
        </w:tcPr>
        <w:p w14:paraId="73AE6394" w14:textId="77777777" w:rsidR="008F0145" w:rsidRDefault="008F0145" w:rsidP="00BD2C4C">
          <w:pPr>
            <w:pStyle w:val="Header"/>
            <w:ind w:left="-115"/>
            <w:jc w:val="left"/>
          </w:pPr>
        </w:p>
      </w:tc>
      <w:tc>
        <w:tcPr>
          <w:tcW w:w="2880" w:type="dxa"/>
        </w:tcPr>
        <w:p w14:paraId="042F2605" w14:textId="77777777" w:rsidR="008F0145" w:rsidRDefault="008F0145" w:rsidP="00BD2C4C">
          <w:pPr>
            <w:pStyle w:val="Header"/>
          </w:pPr>
        </w:p>
      </w:tc>
      <w:tc>
        <w:tcPr>
          <w:tcW w:w="2880" w:type="dxa"/>
        </w:tcPr>
        <w:p w14:paraId="1FD24E08" w14:textId="77777777" w:rsidR="008F0145" w:rsidRDefault="008F0145" w:rsidP="00BD2C4C">
          <w:pPr>
            <w:pStyle w:val="Header"/>
            <w:ind w:right="-115"/>
            <w:jc w:val="right"/>
          </w:pPr>
        </w:p>
      </w:tc>
    </w:tr>
  </w:tbl>
  <w:p w14:paraId="74D5812C" w14:textId="77777777" w:rsidR="008F0145" w:rsidRDefault="008F0145"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067C6ABF"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BD7A42">
            <w:rPr>
              <w:b/>
              <w:bCs/>
            </w:rPr>
            <w:fldChar w:fldCharType="begin"/>
          </w:r>
          <w:r w:rsidRPr="00BD7A42">
            <w:rPr>
              <w:rFonts w:ascii="Arial Narrow" w:hAnsi="Arial Narrow"/>
              <w:b/>
              <w:bCs/>
              <w:noProof/>
              <w:color w:val="FFFFFF"/>
            </w:rPr>
            <w:instrText xml:space="preserve"> STYLEREF  "Heading 1" \n  \* MERGEFORMAT </w:instrText>
          </w:r>
          <w:r w:rsidRPr="00BD7A42">
            <w:rPr>
              <w:rFonts w:ascii="Arial Narrow" w:hAnsi="Arial Narrow"/>
              <w:b/>
              <w:bCs/>
              <w:noProof/>
              <w:color w:val="FFFFFF"/>
            </w:rPr>
            <w:fldChar w:fldCharType="separate"/>
          </w:r>
          <w:r w:rsidR="00475EB1">
            <w:rPr>
              <w:rFonts w:ascii="Arial Narrow" w:hAnsi="Arial Narrow"/>
              <w:b/>
              <w:bCs/>
              <w:noProof/>
              <w:color w:val="FFFFFF"/>
            </w:rPr>
            <w:t>2</w:t>
          </w:r>
          <w:r w:rsidRPr="00BD7A42">
            <w:rPr>
              <w:b/>
              <w:bCs/>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fldChar w:fldCharType="separate"/>
          </w:r>
          <w:r w:rsidR="00475EB1">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8F0145" w:rsidRPr="00F84A22" w:rsidRDefault="008F0145" w:rsidP="00BD2C4C">
          <w:pPr>
            <w:tabs>
              <w:tab w:val="right" w:pos="8640"/>
            </w:tabs>
            <w:rPr>
              <w:rFonts w:ascii="Arial Narrow" w:hAnsi="Arial Narrow"/>
              <w:u w:val="single"/>
            </w:rPr>
          </w:pPr>
        </w:p>
      </w:tc>
    </w:tr>
    <w:tr w:rsidR="008F0145"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748" w:type="dxa"/>
      <w:shd w:val="clear" w:color="auto" w:fill="A6A6A6"/>
      <w:tblLook w:val="04A0" w:firstRow="1" w:lastRow="0" w:firstColumn="1" w:lastColumn="0" w:noHBand="0" w:noVBand="1"/>
    </w:tblPr>
    <w:tblGrid>
      <w:gridCol w:w="4518"/>
      <w:gridCol w:w="3150"/>
      <w:gridCol w:w="1080"/>
    </w:tblGrid>
    <w:tr w:rsidR="008F0145" w14:paraId="6065226B" w14:textId="77777777" w:rsidTr="00BD2C4C">
      <w:trPr>
        <w:trHeight w:val="288"/>
      </w:trPr>
      <w:tc>
        <w:tcPr>
          <w:tcW w:w="4518" w:type="dxa"/>
          <w:tcBorders>
            <w:bottom w:val="single" w:sz="12" w:space="0" w:color="A6A6A6" w:themeColor="background1" w:themeShade="A6"/>
          </w:tcBorders>
          <w:shd w:val="clear" w:color="auto" w:fill="123663"/>
          <w:vAlign w:val="center"/>
        </w:tcPr>
        <w:p w14:paraId="727C7CE1"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BD7A42">
            <w:rPr>
              <w:b/>
              <w:rPrChange w:id="2045" w:author="Greg Clendenning" w:date="2024-04-16T16:42:00Z">
                <w:rPr/>
              </w:rPrChange>
            </w:rPr>
            <w:fldChar w:fldCharType="begin"/>
          </w:r>
          <w:r w:rsidRPr="00BD7A42">
            <w:rPr>
              <w:rFonts w:ascii="Arial Narrow" w:hAnsi="Arial Narrow"/>
              <w:b/>
              <w:bCs/>
              <w:noProof/>
              <w:color w:val="FFFFFF"/>
            </w:rPr>
            <w:instrText xml:space="preserve"> STYLEREF  "Heading 1" \n  \* MERGEFORMAT </w:instrText>
          </w:r>
          <w:r w:rsidRPr="00BD7A42">
            <w:rPr>
              <w:rFonts w:ascii="Arial Narrow" w:hAnsi="Arial Narrow"/>
              <w:b/>
              <w:bCs/>
              <w:noProof/>
              <w:color w:val="FFFFFF"/>
            </w:rPr>
            <w:fldChar w:fldCharType="separate"/>
          </w:r>
          <w:r w:rsidR="00502539">
            <w:rPr>
              <w:rFonts w:ascii="Arial Narrow" w:hAnsi="Arial Narrow"/>
              <w:b/>
              <w:bCs/>
              <w:noProof/>
              <w:color w:val="FFFFFF"/>
            </w:rPr>
            <w:t>2</w:t>
          </w:r>
          <w:r w:rsidRPr="00BD7A42">
            <w:rPr>
              <w:b/>
              <w:rPrChange w:id="2046" w:author="Greg Clendenning" w:date="2024-04-16T16:42:00Z">
                <w:rPr/>
              </w:rPrChange>
            </w:rPr>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02539" w:rsidRPr="00502539">
            <w:rPr>
              <w:b/>
              <w:rPrChange w:id="2047" w:author="Greg Clendenning" w:date="2024-04-16T16:42:00Z">
                <w:rPr/>
              </w:rPrChange>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2CCFBA20"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3824372A" w14:textId="77777777" w:rsidR="008F0145" w:rsidRPr="00F84A22" w:rsidRDefault="008F0145" w:rsidP="00BD2C4C">
          <w:pPr>
            <w:tabs>
              <w:tab w:val="right" w:pos="8640"/>
            </w:tabs>
            <w:rPr>
              <w:rFonts w:ascii="Arial Narrow" w:hAnsi="Arial Narrow"/>
              <w:u w:val="single"/>
            </w:rPr>
          </w:pPr>
        </w:p>
      </w:tc>
    </w:tr>
    <w:tr w:rsidR="008F0145" w:rsidRPr="00C936BE" w14:paraId="40131A6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2E64CBF"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781B081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7E7A69F" w14:textId="77777777" w:rsidR="008F0145" w:rsidRPr="00AE4498" w:rsidRDefault="008F0145"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8E33CD" w14:textId="77777777" w:rsidR="00EB0EA0" w:rsidRDefault="00EB0EA0" w:rsidP="00FA5174">
      <w:r>
        <w:separator/>
      </w:r>
    </w:p>
  </w:footnote>
  <w:footnote w:type="continuationSeparator" w:id="0">
    <w:p w14:paraId="2AC8A280" w14:textId="77777777" w:rsidR="00EB0EA0" w:rsidRDefault="00EB0EA0" w:rsidP="00FA5174">
      <w:r>
        <w:continuationSeparator/>
      </w:r>
    </w:p>
  </w:footnote>
  <w:footnote w:type="continuationNotice" w:id="1">
    <w:p w14:paraId="487EBE46" w14:textId="77777777" w:rsidR="00EB0EA0" w:rsidRDefault="00EB0EA0"/>
  </w:footnote>
  <w:footnote w:id="2">
    <w:p w14:paraId="42BA4D5E" w14:textId="77777777" w:rsidR="008F0145" w:rsidRPr="007B0BD5" w:rsidRDefault="008F0145" w:rsidP="00FA5174">
      <w:pPr>
        <w:pStyle w:val="FootnoteText"/>
        <w:jc w:val="left"/>
        <w:rPr>
          <w:szCs w:val="18"/>
        </w:rPr>
      </w:pPr>
      <w:del w:id="601" w:author="Greg Clendenning" w:date="2024-04-16T16:42:00Z">
        <w:r w:rsidRPr="007B0BD5">
          <w:rPr>
            <w:rStyle w:val="FootnoteReference"/>
            <w:szCs w:val="18"/>
          </w:rPr>
          <w:footnoteRef/>
        </w:r>
        <w:r>
          <w:rPr>
            <w:szCs w:val="18"/>
          </w:rPr>
          <w:delText xml:space="preserve"> </w:delText>
        </w:r>
        <w:r w:rsidRPr="009667EE">
          <w:rPr>
            <w:szCs w:val="18"/>
          </w:rPr>
          <w:delText>Act</w:delText>
        </w:r>
        <w:r>
          <w:rPr>
            <w:szCs w:val="18"/>
          </w:rPr>
          <w:delText xml:space="preserve"> </w:delText>
        </w:r>
        <w:r w:rsidRPr="009667EE">
          <w:rPr>
            <w:szCs w:val="18"/>
          </w:rPr>
          <w:delText>129</w:delText>
        </w:r>
        <w:r>
          <w:rPr>
            <w:szCs w:val="18"/>
          </w:rPr>
          <w:delText xml:space="preserve"> </w:delText>
        </w:r>
        <w:r w:rsidRPr="009667EE">
          <w:rPr>
            <w:szCs w:val="18"/>
          </w:rPr>
          <w:delText>Legislation</w:delText>
        </w:r>
        <w:r>
          <w:rPr>
            <w:szCs w:val="18"/>
          </w:rPr>
          <w:delText xml:space="preserve"> </w:delText>
        </w:r>
        <w:r w:rsidRPr="009667EE">
          <w:rPr>
            <w:szCs w:val="18"/>
          </w:rPr>
          <w:delText>caps</w:delText>
        </w:r>
        <w:r>
          <w:rPr>
            <w:szCs w:val="18"/>
          </w:rPr>
          <w:delText xml:space="preserve"> </w:delText>
        </w:r>
        <w:r w:rsidRPr="009667EE">
          <w:rPr>
            <w:szCs w:val="18"/>
          </w:rPr>
          <w:delText>measure</w:delText>
        </w:r>
        <w:r>
          <w:rPr>
            <w:szCs w:val="18"/>
          </w:rPr>
          <w:delText xml:space="preserve"> </w:delText>
        </w:r>
        <w:r w:rsidRPr="009667EE">
          <w:rPr>
            <w:szCs w:val="18"/>
          </w:rPr>
          <w:delText>life</w:delText>
        </w:r>
        <w:r>
          <w:rPr>
            <w:szCs w:val="18"/>
          </w:rPr>
          <w:delText xml:space="preserve"> </w:delText>
        </w:r>
        <w:r w:rsidRPr="009667EE">
          <w:rPr>
            <w:szCs w:val="18"/>
          </w:rPr>
          <w:delText>at</w:delText>
        </w:r>
        <w:r>
          <w:rPr>
            <w:szCs w:val="18"/>
          </w:rPr>
          <w:delText xml:space="preserve"> </w:delText>
        </w:r>
        <w:r w:rsidRPr="009667EE">
          <w:rPr>
            <w:szCs w:val="18"/>
          </w:rPr>
          <w:delText>15</w:delText>
        </w:r>
        <w:r>
          <w:rPr>
            <w:szCs w:val="18"/>
          </w:rPr>
          <w:delText xml:space="preserve"> </w:delText>
        </w:r>
        <w:r w:rsidRPr="009667EE">
          <w:rPr>
            <w:szCs w:val="18"/>
          </w:rPr>
          <w:delText>years.</w:delText>
        </w:r>
        <w:r>
          <w:rPr>
            <w:szCs w:val="18"/>
          </w:rPr>
          <w:delText xml:space="preserve"> Assuming 3 hours of use a day, 15 years equals 16,425 hours. As of December 2018,  average rated life hours for ENERGY STAR qualified LEDs was &gt;22,000 hours. See </w:delText>
        </w:r>
        <w:r w:rsidR="00475EB1">
          <w:fldChar w:fldCharType="begin"/>
        </w:r>
        <w:r w:rsidR="00475EB1">
          <w:delInstrText>HYPERLINK "https://www.energystar.gov/products/lighting_fans"</w:delInstrText>
        </w:r>
        <w:r w:rsidR="00475EB1">
          <w:fldChar w:fldCharType="separate"/>
        </w:r>
        <w:r w:rsidRPr="00875310">
          <w:rPr>
            <w:rStyle w:val="Hyperlink"/>
            <w:szCs w:val="18"/>
          </w:rPr>
          <w:delText>https://www.energystar.gov/products/lighting_fans</w:delText>
        </w:r>
        <w:r w:rsidR="00475EB1">
          <w:rPr>
            <w:rStyle w:val="Hyperlink"/>
            <w:szCs w:val="18"/>
          </w:rPr>
          <w:fldChar w:fldCharType="end"/>
        </w:r>
        <w:r>
          <w:rPr>
            <w:szCs w:val="18"/>
          </w:rPr>
          <w:delText xml:space="preserve">. </w:delText>
        </w:r>
      </w:del>
    </w:p>
  </w:footnote>
  <w:footnote w:id="3">
    <w:p w14:paraId="3E2AA0E3" w14:textId="77777777" w:rsidR="008F0145" w:rsidRPr="00427E17" w:rsidRDefault="008F0145" w:rsidP="00FA5174">
      <w:pPr>
        <w:pStyle w:val="FootnoteText"/>
        <w:jc w:val="left"/>
        <w:rPr>
          <w:szCs w:val="18"/>
        </w:rPr>
      </w:pPr>
      <w:del w:id="619" w:author="Greg Clendenning" w:date="2024-04-16T16:42:00Z">
        <w:r w:rsidRPr="00427E17">
          <w:rPr>
            <w:rStyle w:val="FootnoteReference"/>
            <w:szCs w:val="18"/>
          </w:rPr>
          <w:footnoteRef/>
        </w:r>
        <w:r>
          <w:rPr>
            <w:szCs w:val="18"/>
          </w:rPr>
          <w:delText xml:space="preserve"> </w:delText>
        </w:r>
        <w:r w:rsidRPr="00427E17">
          <w:rPr>
            <w:szCs w:val="18"/>
          </w:rPr>
          <w:delText>The</w:delText>
        </w:r>
        <w:r>
          <w:rPr>
            <w:szCs w:val="18"/>
          </w:rPr>
          <w:delText xml:space="preserve"> </w:delText>
        </w:r>
        <w:r w:rsidRPr="00427E17">
          <w:rPr>
            <w:szCs w:val="18"/>
          </w:rPr>
          <w:delText>protocol</w:delText>
        </w:r>
        <w:r>
          <w:rPr>
            <w:szCs w:val="18"/>
          </w:rPr>
          <w:delText xml:space="preserve"> </w:delText>
        </w:r>
        <w:r w:rsidRPr="00427E17">
          <w:rPr>
            <w:szCs w:val="18"/>
          </w:rPr>
          <w:delText>also</w:delText>
        </w:r>
        <w:r>
          <w:rPr>
            <w:szCs w:val="18"/>
          </w:rPr>
          <w:delText xml:space="preserve"> </w:delText>
        </w:r>
        <w:r w:rsidRPr="00427E17">
          <w:rPr>
            <w:szCs w:val="18"/>
          </w:rPr>
          <w:delText>applies</w:delText>
        </w:r>
        <w:r>
          <w:rPr>
            <w:szCs w:val="18"/>
          </w:rPr>
          <w:delText xml:space="preserve"> </w:delText>
        </w:r>
        <w:r w:rsidRPr="00427E17">
          <w:rPr>
            <w:szCs w:val="18"/>
          </w:rPr>
          <w:delText>to</w:delText>
        </w:r>
        <w:r>
          <w:rPr>
            <w:szCs w:val="18"/>
          </w:rPr>
          <w:delText xml:space="preserve"> </w:delText>
        </w:r>
        <w:r w:rsidRPr="00427E17">
          <w:rPr>
            <w:szCs w:val="18"/>
          </w:rPr>
          <w:delText>products</w:delText>
        </w:r>
        <w:r>
          <w:rPr>
            <w:szCs w:val="18"/>
          </w:rPr>
          <w:delText xml:space="preserve"> </w:delText>
        </w:r>
        <w:r w:rsidRPr="00427E17">
          <w:rPr>
            <w:szCs w:val="18"/>
          </w:rPr>
          <w:delText>that</w:delText>
        </w:r>
        <w:r>
          <w:rPr>
            <w:szCs w:val="18"/>
          </w:rPr>
          <w:delText xml:space="preserve"> </w:delText>
        </w:r>
        <w:r w:rsidRPr="00427E17">
          <w:rPr>
            <w:szCs w:val="18"/>
          </w:rPr>
          <w:delText>are</w:delText>
        </w:r>
        <w:r>
          <w:rPr>
            <w:szCs w:val="18"/>
          </w:rPr>
          <w:delText xml:space="preserve"> </w:delText>
        </w:r>
        <w:r w:rsidRPr="00427E17">
          <w:rPr>
            <w:szCs w:val="18"/>
          </w:rPr>
          <w:delText>pending</w:delText>
        </w:r>
        <w:r>
          <w:rPr>
            <w:szCs w:val="18"/>
          </w:rPr>
          <w:delText xml:space="preserve"> </w:delText>
        </w:r>
        <w:r w:rsidRPr="00427E17">
          <w:rPr>
            <w:szCs w:val="18"/>
          </w:rPr>
          <w:delText>ENERGY</w:delText>
        </w:r>
        <w:r>
          <w:rPr>
            <w:szCs w:val="18"/>
          </w:rPr>
          <w:delText xml:space="preserve"> </w:delText>
        </w:r>
        <w:r w:rsidRPr="00427E17">
          <w:rPr>
            <w:szCs w:val="18"/>
          </w:rPr>
          <w:delText>STAR</w:delText>
        </w:r>
        <w:r>
          <w:rPr>
            <w:szCs w:val="18"/>
          </w:rPr>
          <w:delText xml:space="preserve"> </w:delText>
        </w:r>
        <w:r w:rsidRPr="00427E17">
          <w:rPr>
            <w:szCs w:val="18"/>
          </w:rPr>
          <w:delText>qualification.</w:delText>
        </w:r>
      </w:del>
    </w:p>
  </w:footnote>
  <w:footnote w:id="4">
    <w:p w14:paraId="7FF9D59C" w14:textId="77777777" w:rsidR="008F0145" w:rsidRPr="00410F0D" w:rsidRDefault="008F0145" w:rsidP="00FA5174">
      <w:pPr>
        <w:pStyle w:val="FootnoteText"/>
        <w:rPr>
          <w:szCs w:val="18"/>
        </w:rPr>
      </w:pPr>
      <w:del w:id="1008" w:author="Greg Clendenning" w:date="2024-04-16T16:42:00Z">
        <w:r w:rsidRPr="007B0BD5">
          <w:rPr>
            <w:rStyle w:val="FootnoteReference"/>
            <w:szCs w:val="18"/>
          </w:rPr>
          <w:footnoteRef/>
        </w:r>
        <w:r>
          <w:delText xml:space="preserve"> </w:delText>
        </w:r>
        <w:r w:rsidRPr="00410F0D">
          <w:rPr>
            <w:szCs w:val="18"/>
          </w:rPr>
          <w:delText>EDCs may use the wattage of the replaced bulb for directly installed program bulbs</w:delText>
        </w:r>
      </w:del>
    </w:p>
  </w:footnote>
  <w:footnote w:id="5">
    <w:p w14:paraId="6EEFEA5D" w14:textId="77777777" w:rsidR="00F57AE3" w:rsidRPr="00410F0D" w:rsidRDefault="00F57AE3"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1" w:history="1">
        <w:r w:rsidRPr="00410F0D">
          <w:rPr>
            <w:rStyle w:val="Hyperlink"/>
            <w:szCs w:val="18"/>
          </w:rPr>
          <w:t>https://www.nrel.gov/docs/fy17osti/68562.pdf</w:t>
        </w:r>
      </w:hyperlink>
      <w:r w:rsidRPr="00410F0D">
        <w:rPr>
          <w:szCs w:val="18"/>
        </w:rPr>
        <w:t xml:space="preserve"> )</w:t>
      </w:r>
    </w:p>
  </w:footnote>
  <w:footnote w:id="6">
    <w:p w14:paraId="5C6713C8" w14:textId="77777777" w:rsidR="008F0145" w:rsidRPr="007B0BD5" w:rsidRDefault="008F0145" w:rsidP="00FA5174">
      <w:pPr>
        <w:pStyle w:val="FootnoteText"/>
      </w:pPr>
      <w:del w:id="1095" w:author="Greg Clendenning" w:date="2024-04-16T16:42:00Z">
        <w:r w:rsidRPr="00410F0D">
          <w:rPr>
            <w:rStyle w:val="FootnoteReference"/>
            <w:szCs w:val="18"/>
          </w:rPr>
          <w:footnoteRef/>
        </w:r>
        <w:r w:rsidRPr="00410F0D">
          <w:rPr>
            <w:szCs w:val="18"/>
          </w:rPr>
          <w:delText xml:space="preserve"> For direct install, giveaway, and energy kit program bulbs, EDCs have the option to use an evaluated ISR when verified through PA program primary research.</w:delText>
        </w:r>
      </w:del>
    </w:p>
  </w:footnote>
  <w:footnote w:id="7">
    <w:p w14:paraId="19DE4F80" w14:textId="77777777" w:rsidR="008F0145" w:rsidRPr="000037FE" w:rsidRDefault="008F0145" w:rsidP="00FA5174">
      <w:pPr>
        <w:pStyle w:val="FootnoteText"/>
      </w:pPr>
      <w:del w:id="1190" w:author="Greg Clendenning" w:date="2024-04-16T16:42:00Z">
        <w:r w:rsidRPr="007B0BD5">
          <w:rPr>
            <w:rStyle w:val="FootnoteReference"/>
            <w:rFonts w:cs="Arial"/>
            <w:szCs w:val="18"/>
          </w:rPr>
          <w:footnoteRef/>
        </w:r>
        <w:r w:rsidRPr="00410F0D">
          <w:delText xml:space="preserve"> Bulbs that are not installed during the home visit do not qualify for this exemption. This </w:delText>
        </w:r>
        <w:r w:rsidRPr="00410F0D">
          <w:rPr>
            <w:rStyle w:val="FootnoteReference"/>
            <w:vertAlign w:val="baseline"/>
          </w:rPr>
          <w:delText>includes</w:delText>
        </w:r>
        <w:r w:rsidRPr="00410F0D">
          <w:delText xml:space="preserve"> bulbs that are left for homeowners to install. In these instances, baseline wattages should be calculated using the provided formula.</w:delText>
        </w:r>
      </w:del>
    </w:p>
  </w:footnote>
  <w:footnote w:id="8">
    <w:p w14:paraId="38CFCE7A" w14:textId="77777777" w:rsidR="008F0145" w:rsidRPr="00BC5135" w:rsidRDefault="008F0145" w:rsidP="00FA5174">
      <w:pPr>
        <w:pStyle w:val="FootnoteText"/>
        <w:jc w:val="left"/>
        <w:rPr>
          <w:color w:val="000000"/>
          <w:szCs w:val="18"/>
        </w:rPr>
      </w:pPr>
      <w:del w:id="1422" w:author="Greg Clendenning" w:date="2024-04-16T16:42:00Z">
        <w:r w:rsidRPr="00106FCC">
          <w:rPr>
            <w:rStyle w:val="FootnoteReference"/>
            <w:color w:val="000000"/>
            <w:szCs w:val="18"/>
          </w:rPr>
          <w:footnoteRef/>
        </w:r>
        <w:r>
          <w:rPr>
            <w:color w:val="000000"/>
            <w:szCs w:val="18"/>
          </w:rPr>
          <w:delText xml:space="preserve"> </w:delText>
        </w:r>
        <w:r w:rsidRPr="00106FCC">
          <w:rPr>
            <w:color w:val="000000"/>
            <w:szCs w:val="18"/>
          </w:rPr>
          <w:delText>HVAC</w:delText>
        </w:r>
        <w:r>
          <w:rPr>
            <w:color w:val="000000"/>
            <w:szCs w:val="18"/>
          </w:rPr>
          <w:delText xml:space="preserve"> </w:delText>
        </w:r>
        <w:r w:rsidRPr="00106FCC">
          <w:rPr>
            <w:color w:val="000000"/>
            <w:szCs w:val="18"/>
          </w:rPr>
          <w:delText>Interactive</w:delText>
        </w:r>
        <w:r>
          <w:rPr>
            <w:color w:val="000000"/>
            <w:szCs w:val="18"/>
          </w:rPr>
          <w:delText xml:space="preserve"> </w:delText>
        </w:r>
        <w:r w:rsidRPr="00106FCC">
          <w:rPr>
            <w:color w:val="000000"/>
            <w:szCs w:val="18"/>
          </w:rPr>
          <w:delText>Effects</w:delText>
        </w:r>
        <w:r>
          <w:rPr>
            <w:color w:val="000000"/>
            <w:szCs w:val="18"/>
          </w:rPr>
          <w:delText xml:space="preserve"> </w:delText>
        </w:r>
        <w:r w:rsidRPr="00106FCC">
          <w:rPr>
            <w:color w:val="000000"/>
            <w:szCs w:val="18"/>
          </w:rPr>
          <w:delText>modeled</w:delText>
        </w:r>
        <w:r>
          <w:rPr>
            <w:color w:val="000000"/>
            <w:szCs w:val="18"/>
          </w:rPr>
          <w:delText xml:space="preserve"> </w:delText>
        </w:r>
        <w:r w:rsidRPr="00106FCC">
          <w:rPr>
            <w:color w:val="000000"/>
            <w:szCs w:val="18"/>
          </w:rPr>
          <w:delText>through</w:delText>
        </w:r>
        <w:r>
          <w:rPr>
            <w:color w:val="000000"/>
            <w:szCs w:val="18"/>
          </w:rPr>
          <w:delText xml:space="preserve"> </w:delText>
        </w:r>
        <w:r w:rsidRPr="00106FCC">
          <w:rPr>
            <w:color w:val="000000"/>
            <w:szCs w:val="18"/>
          </w:rPr>
          <w:delText>REM/Rate</w:delText>
        </w:r>
        <w:r>
          <w:rPr>
            <w:color w:val="000000"/>
            <w:szCs w:val="18"/>
          </w:rPr>
          <w:delText xml:space="preserve"> </w:delText>
        </w:r>
        <w:r w:rsidRPr="00106FCC">
          <w:rPr>
            <w:color w:val="000000"/>
            <w:szCs w:val="18"/>
          </w:rPr>
          <w:delText>models,</w:delText>
        </w:r>
        <w:r>
          <w:rPr>
            <w:color w:val="000000"/>
            <w:szCs w:val="18"/>
          </w:rPr>
          <w:delText xml:space="preserve"> </w:delText>
        </w:r>
        <w:r w:rsidRPr="00106FCC">
          <w:rPr>
            <w:color w:val="000000"/>
            <w:szCs w:val="18"/>
          </w:rPr>
          <w:delText>using</w:delText>
        </w:r>
        <w:r>
          <w:rPr>
            <w:color w:val="000000"/>
            <w:szCs w:val="18"/>
          </w:rPr>
          <w:delText xml:space="preserve"> </w:delText>
        </w:r>
        <w:r w:rsidRPr="00106FCC">
          <w:rPr>
            <w:color w:val="000000"/>
            <w:szCs w:val="18"/>
          </w:rPr>
          <w:delText>EDC</w:delText>
        </w:r>
        <w:r>
          <w:rPr>
            <w:color w:val="000000"/>
            <w:szCs w:val="18"/>
          </w:rPr>
          <w:delText xml:space="preserve"> </w:delText>
        </w:r>
        <w:r w:rsidRPr="00106FCC">
          <w:rPr>
            <w:color w:val="000000"/>
            <w:szCs w:val="18"/>
          </w:rPr>
          <w:delText>specific</w:delText>
        </w:r>
        <w:r>
          <w:rPr>
            <w:color w:val="000000"/>
            <w:szCs w:val="18"/>
          </w:rPr>
          <w:delText xml:space="preserve"> </w:delText>
        </w:r>
        <w:r w:rsidRPr="00106FCC">
          <w:rPr>
            <w:color w:val="000000"/>
            <w:szCs w:val="18"/>
          </w:rPr>
          <w:delText>inputs.</w:delText>
        </w:r>
        <w:r>
          <w:rPr>
            <w:color w:val="000000"/>
            <w:szCs w:val="18"/>
          </w:rPr>
          <w:delText xml:space="preserve"> </w:delText>
        </w:r>
        <w:r w:rsidRPr="00106FCC">
          <w:rPr>
            <w:color w:val="000000"/>
            <w:szCs w:val="18"/>
          </w:rPr>
          <w:delText>Values</w:delText>
        </w:r>
        <w:r>
          <w:rPr>
            <w:color w:val="000000"/>
            <w:szCs w:val="18"/>
          </w:rPr>
          <w:delText xml:space="preserve"> </w:delText>
        </w:r>
        <w:r w:rsidRPr="00106FCC">
          <w:rPr>
            <w:color w:val="000000"/>
            <w:szCs w:val="18"/>
          </w:rPr>
          <w:delText>were</w:delText>
        </w:r>
        <w:r>
          <w:rPr>
            <w:color w:val="000000"/>
            <w:szCs w:val="18"/>
          </w:rPr>
          <w:delText xml:space="preserve"> </w:delText>
        </w:r>
        <w:r w:rsidRPr="00106FCC">
          <w:rPr>
            <w:color w:val="000000"/>
            <w:szCs w:val="18"/>
          </w:rPr>
          <w:delText>weighted</w:delText>
        </w:r>
        <w:r>
          <w:rPr>
            <w:color w:val="000000"/>
            <w:szCs w:val="18"/>
          </w:rPr>
          <w:delText xml:space="preserve"> </w:delText>
        </w:r>
        <w:r w:rsidRPr="00106FCC">
          <w:rPr>
            <w:color w:val="000000"/>
            <w:szCs w:val="18"/>
          </w:rPr>
          <w:delText>to</w:delText>
        </w:r>
        <w:r>
          <w:rPr>
            <w:color w:val="000000"/>
            <w:szCs w:val="18"/>
          </w:rPr>
          <w:delText xml:space="preserve"> </w:delText>
        </w:r>
        <w:r w:rsidRPr="00106FCC">
          <w:rPr>
            <w:color w:val="000000"/>
            <w:szCs w:val="18"/>
          </w:rPr>
          <w:delText>the</w:delText>
        </w:r>
        <w:r>
          <w:rPr>
            <w:color w:val="000000"/>
            <w:szCs w:val="18"/>
          </w:rPr>
          <w:delText xml:space="preserve"> </w:delText>
        </w:r>
        <w:r w:rsidRPr="00106FCC">
          <w:rPr>
            <w:color w:val="000000"/>
            <w:szCs w:val="18"/>
          </w:rPr>
          <w:delText>saturation</w:delText>
        </w:r>
        <w:r>
          <w:rPr>
            <w:color w:val="000000"/>
            <w:szCs w:val="18"/>
          </w:rPr>
          <w:delText xml:space="preserve"> </w:delText>
        </w:r>
        <w:r w:rsidRPr="00106FCC">
          <w:rPr>
            <w:color w:val="000000"/>
            <w:szCs w:val="18"/>
          </w:rPr>
          <w:delText>of</w:delText>
        </w:r>
        <w:r>
          <w:rPr>
            <w:color w:val="000000"/>
            <w:szCs w:val="18"/>
          </w:rPr>
          <w:delText xml:space="preserve"> </w:delText>
        </w:r>
        <w:r w:rsidRPr="00BC5135">
          <w:rPr>
            <w:color w:val="000000"/>
            <w:szCs w:val="18"/>
          </w:rPr>
          <w:delText>HVAC equipment and housing types present in each EDC service territory as reported in the Pennsylvania Statewide Residential End-Use and Saturation Study, 2012. PECO values are based on an analysis of PY4 as performed by Navigant.</w:delText>
        </w:r>
      </w:del>
    </w:p>
  </w:footnote>
  <w:footnote w:id="9">
    <w:p w14:paraId="37DF8472" w14:textId="77777777" w:rsidR="008F0145" w:rsidRPr="00106FCC" w:rsidRDefault="008F0145" w:rsidP="00FA5174">
      <w:pPr>
        <w:pStyle w:val="FootnoteText"/>
        <w:jc w:val="left"/>
        <w:rPr>
          <w:szCs w:val="18"/>
        </w:rPr>
      </w:pPr>
      <w:del w:id="1640" w:author="Greg Clendenning" w:date="2024-04-16T16:42:00Z">
        <w:r w:rsidRPr="00BC5135">
          <w:rPr>
            <w:rStyle w:val="FootnoteReference"/>
            <w:szCs w:val="18"/>
          </w:rPr>
          <w:footnoteRef/>
        </w:r>
        <w:r w:rsidRPr="00BC5135">
          <w:rPr>
            <w:szCs w:val="18"/>
          </w:rPr>
          <w:delText xml:space="preserve"> </w:delText>
        </w:r>
        <w:r w:rsidR="00475EB1">
          <w:fldChar w:fldCharType="begin"/>
        </w:r>
        <w:r w:rsidR="00475EB1">
          <w:delInstrText>HYPERLINK "http://www.puc.pa.gov/filing_resources/issues_laws_regulations/act_129_information/act_129_statewide_evaluator_swe_.aspx"</w:delInstrText>
        </w:r>
        <w:r w:rsidR="00475EB1">
          <w:fldChar w:fldCharType="separate"/>
        </w:r>
        <w:r w:rsidRPr="00BC5135">
          <w:rPr>
            <w:rStyle w:val="Hyperlink"/>
            <w:szCs w:val="18"/>
          </w:rPr>
          <w:delText>http://www.puc.pa.gov/filing_resources/issues_laws_regulations/act_129_information/act_129_statewide_evaluator_swe_.aspx</w:delText>
        </w:r>
        <w:r w:rsidR="00475EB1">
          <w:rPr>
            <w:rStyle w:val="Hyperlink"/>
            <w:szCs w:val="18"/>
          </w:rPr>
          <w:fldChar w:fldCharType="end"/>
        </w:r>
        <w:r>
          <w:rPr>
            <w:szCs w:val="18"/>
          </w:rPr>
          <w:delText xml:space="preserve"> </w:delText>
        </w:r>
      </w:del>
    </w:p>
  </w:footnote>
  <w:footnote w:id="10">
    <w:p w14:paraId="16F30C3A" w14:textId="77777777" w:rsidR="008F0145" w:rsidRPr="00484305" w:rsidRDefault="008F0145" w:rsidP="00FA5174">
      <w:pPr>
        <w:pStyle w:val="FootnoteText"/>
        <w:jc w:val="left"/>
      </w:pPr>
      <w:del w:id="2966" w:author="Greg Clendenning" w:date="2024-04-16T16:42:00Z">
        <w:r w:rsidRPr="0098776A">
          <w:rPr>
            <w:rStyle w:val="FootnoteReference"/>
          </w:rPr>
          <w:footnoteRef/>
        </w:r>
        <w:r w:rsidRPr="0098776A">
          <w:delText xml:space="preserve"> This data is obtained from the AEPS Application Form or EDC’s data gathering based on the model number.</w:delText>
        </w:r>
      </w:del>
    </w:p>
  </w:footnote>
  <w:footnote w:id="11">
    <w:p w14:paraId="14F7E65F" w14:textId="77777777" w:rsidR="008F0145" w:rsidRDefault="008F0145" w:rsidP="00FA5174">
      <w:pPr>
        <w:pStyle w:val="FootnoteText"/>
        <w:jc w:val="left"/>
      </w:pPr>
      <w:del w:id="2974" w:author="Greg Clendenning" w:date="2024-04-16T16:42:00Z">
        <w:r w:rsidRPr="00484305">
          <w:rPr>
            <w:rStyle w:val="FootnoteReference"/>
          </w:rPr>
          <w:footnoteRef/>
        </w:r>
        <w:r w:rsidRPr="00484305">
          <w:delText xml:space="preserve"> Ibid. This refers to the capacity of the heat pump and not any auxiliary electric resistance heat.</w:delText>
        </w:r>
      </w:del>
    </w:p>
  </w:footnote>
  <w:footnote w:id="12">
    <w:p w14:paraId="2A1C05AB" w14:textId="77777777" w:rsidR="008F0145" w:rsidRDefault="008F0145" w:rsidP="00FA5174">
      <w:pPr>
        <w:pStyle w:val="FootnoteText"/>
        <w:jc w:val="left"/>
      </w:pPr>
      <w:del w:id="3021" w:author="Greg Clendenning" w:date="2024-04-16T16:42:00Z">
        <w:r>
          <w:rPr>
            <w:rStyle w:val="FootnoteReference"/>
          </w:rPr>
          <w:footnoteRef/>
        </w:r>
        <w:r>
          <w:delText xml:space="preserve"> Ibid.</w:delText>
        </w:r>
      </w:del>
    </w:p>
  </w:footnote>
  <w:footnote w:id="13">
    <w:p w14:paraId="0A7B0E4C" w14:textId="77777777" w:rsidR="008F0145" w:rsidRDefault="008F0145" w:rsidP="00FA5174">
      <w:pPr>
        <w:pStyle w:val="FootnoteText"/>
        <w:jc w:val="left"/>
      </w:pPr>
      <w:del w:id="3056" w:author="Greg Clendenning" w:date="2024-04-16T16:42:00Z">
        <w:r>
          <w:rPr>
            <w:rStyle w:val="FootnoteReference"/>
          </w:rPr>
          <w:footnoteRef/>
        </w:r>
        <w:r>
          <w:delText xml:space="preserve"> Ibid.</w:delText>
        </w:r>
      </w:del>
    </w:p>
  </w:footnote>
  <w:footnote w:id="14">
    <w:p w14:paraId="2435EE15" w14:textId="77777777" w:rsidR="008F0145" w:rsidRPr="00110108" w:rsidRDefault="008F0145" w:rsidP="00FA5174">
      <w:pPr>
        <w:pStyle w:val="FootnoteText"/>
      </w:pPr>
      <w:del w:id="3500" w:author="Greg Clendenning" w:date="2024-04-16T16:42:00Z">
        <w:r w:rsidRPr="008D0D36">
          <w:rPr>
            <w:rStyle w:val="FootnoteReference"/>
          </w:rPr>
          <w:footnoteRef/>
        </w:r>
        <w:r w:rsidRPr="008D0D36">
          <w:rPr>
            <w:vertAlign w:val="superscript"/>
          </w:rPr>
          <w:delText xml:space="preserve"> </w:delText>
        </w:r>
        <w:r w:rsidRPr="00110108">
          <w:delText xml:space="preserve">Using the relation </w:delText>
        </w:r>
        <w:r w:rsidRPr="00110108">
          <w:rPr>
            <w:i/>
          </w:rPr>
          <w:delText>HSPF=COP</w:delText>
        </w:r>
        <w:r w:rsidRPr="00110108">
          <w:delText>×3.412</w:delText>
        </w:r>
        <w:r>
          <w:delText>,</w:delText>
        </w:r>
        <w:r w:rsidRPr="00110108">
          <w:delText xml:space="preserve"> where </w:delText>
        </w:r>
        <w:r w:rsidRPr="00110108">
          <w:rPr>
            <w:i/>
          </w:rPr>
          <w:delText>HSPF</w:delText>
        </w:r>
        <w:r w:rsidRPr="00110108">
          <w:delText xml:space="preserve"> = 3.412 for electric resistance heating. Electric furnace efficiency typically varies from 0.95 to 1.00, therefore a </w:delText>
        </w:r>
        <w:r w:rsidRPr="00110108">
          <w:rPr>
            <w:i/>
          </w:rPr>
          <w:delText>COP</w:delText>
        </w:r>
        <w:r w:rsidRPr="00110108">
          <w:delText xml:space="preserve"> of 0.95 equates to an </w:delText>
        </w:r>
        <w:r w:rsidRPr="00110108">
          <w:rPr>
            <w:i/>
          </w:rPr>
          <w:delText>HSPF</w:delText>
        </w:r>
        <w:r w:rsidRPr="00110108">
          <w:delText xml:space="preserve"> of 3.241.</w:delText>
        </w:r>
      </w:del>
    </w:p>
  </w:footnote>
  <w:footnote w:id="15">
    <w:p w14:paraId="696BDFAF" w14:textId="77777777" w:rsidR="008F0145" w:rsidRPr="00110108" w:rsidRDefault="008F0145" w:rsidP="00FA5174">
      <w:pPr>
        <w:pStyle w:val="FootnoteText"/>
      </w:pPr>
      <w:del w:id="3559" w:author="Greg Clendenning" w:date="2024-04-16T16:42:00Z">
        <w:r w:rsidRPr="008D0D36">
          <w:rPr>
            <w:rStyle w:val="FootnoteReference"/>
          </w:rPr>
          <w:footnoteRef/>
        </w:r>
        <w:r w:rsidRPr="00110108">
          <w:rPr>
            <w:rStyle w:val="FootnoteReference"/>
            <w:vertAlign w:val="baseline"/>
          </w:rPr>
          <w:delText xml:space="preserve"> If the unit’s capacity is less than 7 kBTU/hr, </w:delText>
        </w:r>
        <w:r w:rsidRPr="00110108">
          <w:delText xml:space="preserve">use </w:delText>
        </w:r>
        <w:r w:rsidRPr="00110108">
          <w:rPr>
            <w:rStyle w:val="FootnoteReference"/>
            <w:vertAlign w:val="baseline"/>
          </w:rPr>
          <w:delText xml:space="preserve">7 </w:delText>
        </w:r>
        <w:r w:rsidRPr="00110108">
          <w:delText>k</w:delText>
        </w:r>
        <w:r w:rsidRPr="00110108">
          <w:rPr>
            <w:rStyle w:val="FootnoteReference"/>
            <w:vertAlign w:val="baseline"/>
          </w:rPr>
          <w:delText>BTU/hr in the calculation. If the unit’s capacity is greater than 15 kBTU/h, use 15 kBTU/hr in the calculation.</w:delText>
        </w:r>
      </w:del>
    </w:p>
  </w:footnote>
  <w:footnote w:id="16">
    <w:p w14:paraId="6A712087" w14:textId="77777777" w:rsidR="008F0145" w:rsidRPr="00110108" w:rsidRDefault="008F0145" w:rsidP="00FA5174">
      <w:pPr>
        <w:pStyle w:val="FootnoteText"/>
        <w:rPr>
          <w:rStyle w:val="FootnoteReference"/>
          <w:vertAlign w:val="baseline"/>
        </w:rPr>
      </w:pPr>
      <w:del w:id="3560" w:author="Greg Clendenning" w:date="2024-04-16T16:42:00Z">
        <w:r w:rsidRPr="008D0D36">
          <w:rPr>
            <w:rStyle w:val="FootnoteReference"/>
          </w:rPr>
          <w:footnoteRef/>
        </w:r>
        <w:r w:rsidRPr="008D0D36">
          <w:rPr>
            <w:vertAlign w:val="superscript"/>
          </w:rPr>
          <w:delText xml:space="preserve"> </w:delText>
        </w:r>
        <w:r w:rsidRPr="00110108">
          <w:delText>“Early Replacement” is for n</w:delText>
        </w:r>
        <w:r w:rsidRPr="00110108">
          <w:rPr>
            <w:rStyle w:val="FootnoteReference"/>
            <w:vertAlign w:val="baseline"/>
          </w:rPr>
          <w:delText xml:space="preserve">onstandard size packaged terminal air conditioners and heat pumps with existing sleeves having an external wall opening of less than 16 in. high or less than 42 in. wide and having a cross-sectional area less than 670 sq. in. Shall be factory labeled as follows: </w:delText>
        </w:r>
        <w:r w:rsidRPr="00110108">
          <w:delText>“</w:delText>
        </w:r>
        <w:r w:rsidRPr="00110108">
          <w:rPr>
            <w:rStyle w:val="FootnoteReference"/>
            <w:vertAlign w:val="baseline"/>
          </w:rPr>
          <w:delText>Manufactured for nonstandard size applications only: not to be installed in new construction projects.</w:delText>
        </w:r>
        <w:r w:rsidRPr="00110108">
          <w:delText>”</w:delText>
        </w:r>
      </w:del>
    </w:p>
  </w:footnote>
  <w:footnote w:id="17">
    <w:p w14:paraId="10F9C0B9" w14:textId="77777777" w:rsidR="008F0145" w:rsidRPr="00CD7B7C" w:rsidRDefault="008F0145" w:rsidP="00FA5174">
      <w:pPr>
        <w:pStyle w:val="FootnoteText"/>
        <w:rPr>
          <w:rStyle w:val="FootnoteReference"/>
          <w:vertAlign w:val="baseline"/>
        </w:rPr>
      </w:pPr>
      <w:del w:id="3561" w:author="Greg Clendenning" w:date="2024-04-16T16:42:00Z">
        <w:r w:rsidRPr="008D0D36">
          <w:rPr>
            <w:rStyle w:val="FootnoteReference"/>
          </w:rPr>
          <w:footnoteRef/>
        </w:r>
        <w:r w:rsidRPr="00110108">
          <w:rPr>
            <w:rStyle w:val="FootnoteReference"/>
            <w:vertAlign w:val="baseline"/>
          </w:rPr>
          <w:delText xml:space="preserve"> “Ne</w:delText>
        </w:r>
        <w:r w:rsidRPr="00110108">
          <w:delText xml:space="preserve">w Construction” </w:delText>
        </w:r>
        <w:r w:rsidRPr="00110108">
          <w:rPr>
            <w:rStyle w:val="FootnoteReference"/>
            <w:vertAlign w:val="baseline"/>
          </w:rPr>
          <w:delText xml:space="preserve">is intended for applications with </w:delText>
        </w:r>
        <w:r w:rsidRPr="00110108">
          <w:delText xml:space="preserve">new, </w:delText>
        </w:r>
        <w:r w:rsidRPr="00110108">
          <w:rPr>
            <w:rStyle w:val="FootnoteReference"/>
            <w:vertAlign w:val="baseline"/>
          </w:rPr>
          <w:delText>standard size exterior wall openings.</w:delText>
        </w:r>
      </w:del>
    </w:p>
  </w:footnote>
  <w:footnote w:id="18">
    <w:p w14:paraId="309BCDEC" w14:textId="77777777" w:rsidR="008F0145" w:rsidRPr="0098776A" w:rsidRDefault="008F0145" w:rsidP="00FA5174">
      <w:pPr>
        <w:pStyle w:val="FootnoteText"/>
        <w:jc w:val="left"/>
        <w:rPr>
          <w:rFonts w:cs="Arial"/>
          <w:szCs w:val="16"/>
        </w:rPr>
      </w:pPr>
      <w:del w:id="3888" w:author="Greg Clendenning" w:date="2024-04-16T16:42:00Z">
        <w:r w:rsidRPr="0098776A">
          <w:rPr>
            <w:rStyle w:val="FootnoteReference"/>
            <w:rFonts w:cs="Arial"/>
            <w:szCs w:val="16"/>
          </w:rPr>
          <w:footnoteRef/>
        </w:r>
        <w:r w:rsidRPr="0098776A">
          <w:rPr>
            <w:rFonts w:cs="Arial"/>
            <w:szCs w:val="16"/>
          </w:rPr>
          <w:delText xml:space="preserve"> Neme, Proctor, Nadal, “National Energy Savings Potential From Addressing Residential HVAC Installation Problems”. ACEEE, February 1, 1999. </w:delText>
        </w:r>
        <w:r w:rsidR="00475EB1">
          <w:fldChar w:fldCharType="begin"/>
        </w:r>
        <w:r w:rsidR="00475EB1">
          <w:delInstrText>HYPERLINK "https://www.proctoreng.com/dnld/NationalEnergySavingsPotentialfromAddressingResidentialHVACInstallationProblems.pdf"</w:delInstrText>
        </w:r>
        <w:r w:rsidR="00475EB1">
          <w:fldChar w:fldCharType="separate"/>
        </w:r>
        <w:r w:rsidRPr="0098776A">
          <w:rPr>
            <w:rStyle w:val="Hyperlink"/>
            <w:rFonts w:cs="Arial"/>
            <w:spacing w:val="-2"/>
            <w:szCs w:val="16"/>
          </w:rPr>
          <w:delText>https://www.proctoreng.com/dnld/NationalEnergySavingsPotentialfromAddressingResidentialHVACInstallationProblems.pdf</w:delText>
        </w:r>
        <w:r w:rsidR="00475EB1">
          <w:rPr>
            <w:rStyle w:val="Hyperlink"/>
            <w:rFonts w:cs="Arial"/>
            <w:spacing w:val="-2"/>
            <w:szCs w:val="16"/>
          </w:rPr>
          <w:fldChar w:fldCharType="end"/>
        </w:r>
        <w:r w:rsidRPr="0098776A">
          <w:rPr>
            <w:rFonts w:cs="Arial"/>
            <w:spacing w:val="-2"/>
            <w:szCs w:val="16"/>
          </w:rPr>
          <w:br/>
        </w:r>
        <w:r w:rsidRPr="0098776A">
          <w:rPr>
            <w:rFonts w:cs="Arial"/>
            <w:szCs w:val="16"/>
          </w:rPr>
          <w:delText xml:space="preserve">Confirmed also by </w:delText>
        </w:r>
        <w:r w:rsidRPr="0098776A">
          <w:rPr>
            <w:rFonts w:cs="Arial"/>
            <w:i/>
            <w:szCs w:val="16"/>
          </w:rPr>
          <w:delText xml:space="preserve">Central Air Conditioning in Wisconsin, a compilation of recent field research. </w:delText>
        </w:r>
        <w:r w:rsidRPr="0098776A">
          <w:rPr>
            <w:rFonts w:cs="Arial"/>
            <w:szCs w:val="16"/>
          </w:rPr>
          <w:delText xml:space="preserve">Energy Center of Wisconsin. May 2008, emended December 15, 2010. </w:delText>
        </w:r>
        <w:r w:rsidR="00475EB1">
          <w:fldChar w:fldCharType="begin"/>
        </w:r>
        <w:r w:rsidR="00475EB1">
          <w:delInstrText>HYPERLINK "https://www.seventhwave.org/publications/central-air-conditioning-wisconsin-compilation-recent-field-research"</w:delInstrText>
        </w:r>
        <w:r w:rsidR="00475EB1">
          <w:fldChar w:fldCharType="separate"/>
        </w:r>
        <w:r w:rsidRPr="0098776A">
          <w:rPr>
            <w:rStyle w:val="Hyperlink"/>
            <w:rFonts w:cs="Arial"/>
            <w:szCs w:val="16"/>
          </w:rPr>
          <w:delText>https://www.seventhwave.org/publications/central-air-conditioning-wisconsin-compilation-recent-field-research</w:delText>
        </w:r>
        <w:r w:rsidR="00475EB1">
          <w:rPr>
            <w:rStyle w:val="Hyperlink"/>
            <w:rFonts w:cs="Arial"/>
            <w:szCs w:val="16"/>
          </w:rPr>
          <w:fldChar w:fldCharType="end"/>
        </w:r>
      </w:del>
    </w:p>
  </w:footnote>
  <w:footnote w:id="19">
    <w:p w14:paraId="643798D2" w14:textId="77777777" w:rsidR="008F0145" w:rsidRPr="00427E17" w:rsidRDefault="008F0145" w:rsidP="00FA5174">
      <w:pPr>
        <w:pStyle w:val="FootnoteText"/>
        <w:jc w:val="left"/>
        <w:rPr>
          <w:szCs w:val="18"/>
        </w:rPr>
      </w:pPr>
      <w:del w:id="3889" w:author="Greg Clendenning" w:date="2024-04-16T16:42:00Z">
        <w:r w:rsidRPr="0098776A">
          <w:rPr>
            <w:rStyle w:val="FootnoteReference"/>
            <w:rFonts w:cs="Arial"/>
            <w:szCs w:val="16"/>
          </w:rPr>
          <w:footnoteRef/>
        </w:r>
        <w:r w:rsidRPr="0098776A">
          <w:rPr>
            <w:rFonts w:cs="Arial"/>
            <w:szCs w:val="16"/>
          </w:rPr>
          <w:delText xml:space="preserve"> ACCA, “Verifying ACCA Manual S Procedures,” </w:delText>
        </w:r>
        <w:r w:rsidR="00475EB1">
          <w:fldChar w:fldCharType="begin"/>
        </w:r>
        <w:r w:rsidR="00475EB1">
          <w:delInstrText>HYPERLINK "http://www.acca.org/wp-content/uploads/2014/01/Manual-S-Brochure-Final.pdf"</w:delInstrText>
        </w:r>
        <w:r w:rsidR="00475EB1">
          <w:fldChar w:fldCharType="separate"/>
        </w:r>
        <w:r w:rsidRPr="0098776A">
          <w:rPr>
            <w:rStyle w:val="Hyperlink"/>
            <w:rFonts w:cs="Arial"/>
            <w:szCs w:val="16"/>
          </w:rPr>
          <w:delText>http://www.acca.org/wp-content/uploads/2014/01/Manual-S-Brochure-Final.pdf</w:delText>
        </w:r>
        <w:r w:rsidR="00475EB1">
          <w:rPr>
            <w:rStyle w:val="Hyperlink"/>
            <w:rFonts w:cs="Arial"/>
            <w:szCs w:val="16"/>
          </w:rPr>
          <w:fldChar w:fldCharType="end"/>
        </w:r>
      </w:del>
    </w:p>
  </w:footnote>
  <w:footnote w:id="20">
    <w:p w14:paraId="01623914" w14:textId="77777777" w:rsidR="008F0145" w:rsidRPr="00B3679F" w:rsidRDefault="008F0145" w:rsidP="00FA5174">
      <w:pPr>
        <w:pStyle w:val="CommentText"/>
        <w:jc w:val="left"/>
        <w:rPr>
          <w:rFonts w:ascii="Arial Narrow" w:hAnsi="Arial Narrow"/>
          <w:sz w:val="18"/>
          <w:szCs w:val="18"/>
        </w:rPr>
      </w:pPr>
      <w:del w:id="4648" w:author="Greg Clendenning" w:date="2024-04-16T16:42:00Z">
        <w:r w:rsidRPr="00B3679F">
          <w:rPr>
            <w:rStyle w:val="FootnoteReference"/>
            <w:rFonts w:ascii="Arial Narrow" w:hAnsi="Arial Narrow"/>
            <w:sz w:val="18"/>
            <w:szCs w:val="18"/>
          </w:rPr>
          <w:footnoteRef/>
        </w:r>
        <w:r>
          <w:rPr>
            <w:rFonts w:ascii="Arial Narrow" w:hAnsi="Arial Narrow"/>
            <w:sz w:val="18"/>
            <w:szCs w:val="18"/>
          </w:rPr>
          <w:delText xml:space="preserve"> </w:delText>
        </w:r>
        <w:r w:rsidRPr="00B3679F">
          <w:rPr>
            <w:rFonts w:ascii="Arial Narrow" w:hAnsi="Arial Narrow"/>
            <w:sz w:val="18"/>
            <w:szCs w:val="18"/>
          </w:rPr>
          <w:delText>This</w:delText>
        </w:r>
        <w:r>
          <w:rPr>
            <w:rFonts w:ascii="Arial Narrow" w:hAnsi="Arial Narrow"/>
            <w:sz w:val="18"/>
            <w:szCs w:val="18"/>
          </w:rPr>
          <w:delText xml:space="preserve"> </w:delText>
        </w:r>
        <w:r w:rsidRPr="00B3679F">
          <w:rPr>
            <w:rFonts w:ascii="Arial Narrow" w:hAnsi="Arial Narrow"/>
            <w:sz w:val="18"/>
            <w:szCs w:val="18"/>
          </w:rPr>
          <w:delText>baseline</w:delText>
        </w:r>
        <w:r>
          <w:rPr>
            <w:rFonts w:ascii="Arial Narrow" w:hAnsi="Arial Narrow"/>
            <w:sz w:val="18"/>
            <w:szCs w:val="18"/>
          </w:rPr>
          <w:delText xml:space="preserve"> </w:delText>
        </w:r>
        <w:r w:rsidRPr="00B3679F">
          <w:rPr>
            <w:rFonts w:ascii="Arial Narrow" w:hAnsi="Arial Narrow"/>
            <w:sz w:val="18"/>
            <w:szCs w:val="18"/>
          </w:rPr>
          <w:delText>is</w:delText>
        </w:r>
        <w:r>
          <w:rPr>
            <w:rFonts w:ascii="Arial Narrow" w:hAnsi="Arial Narrow"/>
            <w:sz w:val="18"/>
            <w:szCs w:val="18"/>
          </w:rPr>
          <w:delText xml:space="preserve"> </w:delText>
        </w:r>
        <w:r w:rsidRPr="00B3679F">
          <w:rPr>
            <w:rFonts w:ascii="Arial Narrow" w:hAnsi="Arial Narrow"/>
            <w:sz w:val="18"/>
            <w:szCs w:val="18"/>
          </w:rPr>
          <w:delText>for</w:delText>
        </w:r>
        <w:r>
          <w:rPr>
            <w:rFonts w:ascii="Arial Narrow" w:hAnsi="Arial Narrow"/>
            <w:sz w:val="18"/>
            <w:szCs w:val="18"/>
          </w:rPr>
          <w:delText xml:space="preserve"> </w:delText>
        </w:r>
        <w:r w:rsidRPr="00B3679F">
          <w:rPr>
            <w:rFonts w:ascii="Arial Narrow" w:hAnsi="Arial Narrow"/>
            <w:sz w:val="18"/>
            <w:szCs w:val="18"/>
          </w:rPr>
          <w:delText>participants</w:delText>
        </w:r>
        <w:r>
          <w:rPr>
            <w:rFonts w:ascii="Arial Narrow" w:hAnsi="Arial Narrow"/>
            <w:sz w:val="18"/>
            <w:szCs w:val="18"/>
          </w:rPr>
          <w:delText xml:space="preserve"> </w:delText>
        </w:r>
        <w:r w:rsidRPr="00B3679F">
          <w:rPr>
            <w:rFonts w:ascii="Arial Narrow" w:hAnsi="Arial Narrow"/>
            <w:sz w:val="18"/>
            <w:szCs w:val="18"/>
          </w:rPr>
          <w:delText>with</w:delText>
        </w:r>
        <w:r>
          <w:rPr>
            <w:rFonts w:ascii="Arial Narrow" w:hAnsi="Arial Narrow"/>
            <w:sz w:val="18"/>
            <w:szCs w:val="18"/>
          </w:rPr>
          <w:delText xml:space="preserve"> </w:delText>
        </w:r>
        <w:r w:rsidRPr="00B3679F">
          <w:rPr>
            <w:rFonts w:ascii="Arial Narrow" w:hAnsi="Arial Narrow"/>
            <w:sz w:val="18"/>
            <w:szCs w:val="18"/>
          </w:rPr>
          <w:delText>broken-beyond-repair</w:delText>
        </w:r>
        <w:r>
          <w:rPr>
            <w:rFonts w:ascii="Arial Narrow" w:hAnsi="Arial Narrow"/>
            <w:sz w:val="18"/>
            <w:szCs w:val="18"/>
          </w:rPr>
          <w:delText xml:space="preserve"> </w:delText>
        </w:r>
        <w:r w:rsidRPr="00B3679F">
          <w:rPr>
            <w:rFonts w:ascii="Arial Narrow" w:hAnsi="Arial Narrow"/>
            <w:sz w:val="18"/>
            <w:szCs w:val="18"/>
          </w:rPr>
          <w:delText>oil</w:delText>
        </w:r>
        <w:r>
          <w:rPr>
            <w:rFonts w:ascii="Arial Narrow" w:hAnsi="Arial Narrow"/>
            <w:sz w:val="18"/>
            <w:szCs w:val="18"/>
          </w:rPr>
          <w:delText xml:space="preserve"> </w:delText>
        </w:r>
        <w:r w:rsidRPr="00B3679F">
          <w:rPr>
            <w:rFonts w:ascii="Arial Narrow" w:hAnsi="Arial Narrow"/>
            <w:sz w:val="18"/>
            <w:szCs w:val="18"/>
          </w:rPr>
          <w:delText>heating</w:delText>
        </w:r>
        <w:r>
          <w:rPr>
            <w:rFonts w:ascii="Arial Narrow" w:hAnsi="Arial Narrow"/>
            <w:sz w:val="18"/>
            <w:szCs w:val="18"/>
          </w:rPr>
          <w:delText xml:space="preserve"> </w:delText>
        </w:r>
        <w:r w:rsidRPr="00B3679F">
          <w:rPr>
            <w:rFonts w:ascii="Arial Narrow" w:hAnsi="Arial Narrow"/>
            <w:sz w:val="18"/>
            <w:szCs w:val="18"/>
          </w:rPr>
          <w:delText>systems</w:delText>
        </w:r>
        <w:r>
          <w:rPr>
            <w:rFonts w:ascii="Arial Narrow" w:hAnsi="Arial Narrow"/>
            <w:sz w:val="18"/>
            <w:szCs w:val="18"/>
          </w:rPr>
          <w:delText xml:space="preserve"> </w:delText>
        </w:r>
        <w:r w:rsidRPr="00B3679F">
          <w:rPr>
            <w:rFonts w:ascii="Arial Narrow" w:hAnsi="Arial Narrow"/>
            <w:sz w:val="18"/>
            <w:szCs w:val="18"/>
          </w:rPr>
          <w:delText>who</w:delText>
        </w:r>
        <w:r>
          <w:rPr>
            <w:rFonts w:ascii="Arial Narrow" w:hAnsi="Arial Narrow"/>
            <w:sz w:val="18"/>
            <w:szCs w:val="18"/>
          </w:rPr>
          <w:delText xml:space="preserve"> </w:delText>
        </w:r>
        <w:r w:rsidRPr="00B3679F">
          <w:rPr>
            <w:rFonts w:ascii="Arial Narrow" w:hAnsi="Arial Narrow"/>
            <w:sz w:val="18"/>
            <w:szCs w:val="18"/>
          </w:rPr>
          <w:delText>are</w:delText>
        </w:r>
        <w:r>
          <w:rPr>
            <w:rFonts w:ascii="Arial Narrow" w:hAnsi="Arial Narrow"/>
            <w:sz w:val="18"/>
            <w:szCs w:val="18"/>
          </w:rPr>
          <w:delText xml:space="preserve"> </w:delText>
        </w:r>
        <w:r w:rsidRPr="00B3679F">
          <w:rPr>
            <w:rFonts w:ascii="Arial Narrow" w:hAnsi="Arial Narrow"/>
            <w:sz w:val="18"/>
            <w:szCs w:val="18"/>
          </w:rPr>
          <w:delText>heating</w:delText>
        </w:r>
        <w:r>
          <w:rPr>
            <w:rFonts w:ascii="Arial Narrow" w:hAnsi="Arial Narrow"/>
            <w:sz w:val="18"/>
            <w:szCs w:val="18"/>
          </w:rPr>
          <w:delText xml:space="preserve"> </w:delText>
        </w:r>
        <w:r w:rsidRPr="00B3679F">
          <w:rPr>
            <w:rFonts w:ascii="Arial Narrow" w:hAnsi="Arial Narrow"/>
            <w:sz w:val="18"/>
            <w:szCs w:val="18"/>
          </w:rPr>
          <w:delText>their</w:delText>
        </w:r>
        <w:r>
          <w:rPr>
            <w:rFonts w:ascii="Arial Narrow" w:hAnsi="Arial Narrow"/>
            <w:sz w:val="18"/>
            <w:szCs w:val="18"/>
          </w:rPr>
          <w:delText xml:space="preserve"> </w:delText>
        </w:r>
        <w:r w:rsidRPr="00B3679F">
          <w:rPr>
            <w:rFonts w:ascii="Arial Narrow" w:hAnsi="Arial Narrow"/>
            <w:sz w:val="18"/>
            <w:szCs w:val="18"/>
          </w:rPr>
          <w:delText>homes</w:delText>
        </w:r>
        <w:r>
          <w:rPr>
            <w:rFonts w:ascii="Arial Narrow" w:hAnsi="Arial Narrow"/>
            <w:sz w:val="18"/>
            <w:szCs w:val="18"/>
          </w:rPr>
          <w:delText xml:space="preserve"> </w:delText>
        </w:r>
        <w:r w:rsidRPr="00B3679F">
          <w:rPr>
            <w:rFonts w:ascii="Arial Narrow" w:hAnsi="Arial Narrow"/>
            <w:sz w:val="18"/>
            <w:szCs w:val="18"/>
          </w:rPr>
          <w:delText>with</w:delText>
        </w:r>
        <w:r>
          <w:rPr>
            <w:rFonts w:ascii="Arial Narrow" w:hAnsi="Arial Narrow"/>
            <w:sz w:val="18"/>
            <w:szCs w:val="18"/>
          </w:rPr>
          <w:delText xml:space="preserve"> </w:delText>
        </w:r>
        <w:r w:rsidRPr="00B3679F">
          <w:rPr>
            <w:rFonts w:ascii="Arial Narrow" w:hAnsi="Arial Narrow"/>
            <w:sz w:val="18"/>
            <w:szCs w:val="18"/>
          </w:rPr>
          <w:delText>portable</w:delText>
        </w:r>
        <w:r>
          <w:rPr>
            <w:rFonts w:ascii="Arial Narrow" w:hAnsi="Arial Narrow"/>
            <w:sz w:val="18"/>
            <w:szCs w:val="18"/>
          </w:rPr>
          <w:delText xml:space="preserve"> </w:delText>
        </w:r>
        <w:r w:rsidRPr="00B3679F">
          <w:rPr>
            <w:rFonts w:ascii="Arial Narrow" w:hAnsi="Arial Narrow"/>
            <w:sz w:val="18"/>
            <w:szCs w:val="18"/>
          </w:rPr>
          <w:delText>electric</w:delText>
        </w:r>
        <w:r>
          <w:rPr>
            <w:rFonts w:ascii="Arial Narrow" w:hAnsi="Arial Narrow"/>
            <w:sz w:val="18"/>
            <w:szCs w:val="18"/>
          </w:rPr>
          <w:delText xml:space="preserve"> </w:delText>
        </w:r>
        <w:r w:rsidRPr="00B3679F">
          <w:rPr>
            <w:rFonts w:ascii="Arial Narrow" w:hAnsi="Arial Narrow"/>
            <w:sz w:val="18"/>
            <w:szCs w:val="18"/>
          </w:rPr>
          <w:delText>space</w:delText>
        </w:r>
        <w:r>
          <w:rPr>
            <w:rFonts w:ascii="Arial Narrow" w:hAnsi="Arial Narrow"/>
            <w:sz w:val="18"/>
            <w:szCs w:val="18"/>
          </w:rPr>
          <w:delText xml:space="preserve"> </w:delText>
        </w:r>
        <w:r w:rsidRPr="00B3679F">
          <w:rPr>
            <w:rFonts w:ascii="Arial Narrow" w:hAnsi="Arial Narrow"/>
            <w:sz w:val="18"/>
            <w:szCs w:val="18"/>
          </w:rPr>
          <w:delText>heaters.</w:delText>
        </w:r>
        <w:r>
          <w:rPr>
            <w:rFonts w:ascii="Arial Narrow" w:hAnsi="Arial Narrow"/>
            <w:sz w:val="18"/>
            <w:szCs w:val="18"/>
          </w:rPr>
          <w:delText xml:space="preserve"> </w:delText>
        </w:r>
      </w:del>
    </w:p>
  </w:footnote>
  <w:footnote w:id="21">
    <w:p w14:paraId="4F219370" w14:textId="77777777" w:rsidR="008F0145" w:rsidRPr="00490706" w:rsidRDefault="008F0145" w:rsidP="00FA5174">
      <w:pPr>
        <w:pStyle w:val="FootnoteText"/>
        <w:jc w:val="left"/>
      </w:pPr>
      <w:del w:id="4924" w:author="Greg Clendenning" w:date="2024-04-16T16:42:00Z">
        <w:r w:rsidRPr="00490706">
          <w:rPr>
            <w:rStyle w:val="FootnoteReference"/>
          </w:rPr>
          <w:footnoteRef/>
        </w:r>
        <w:r w:rsidRPr="00490706">
          <w:delText xml:space="preserve"> This data is obtained from the AEPS Application Form or EDC’s data gathering based on the model number.</w:delText>
        </w:r>
      </w:del>
    </w:p>
  </w:footnote>
  <w:footnote w:id="22">
    <w:p w14:paraId="217CDB95" w14:textId="77777777" w:rsidR="008F0145" w:rsidRPr="00490706" w:rsidRDefault="008F0145" w:rsidP="00FA5174">
      <w:pPr>
        <w:pStyle w:val="FootnoteText"/>
        <w:jc w:val="left"/>
      </w:pPr>
      <w:del w:id="4926" w:author="Greg Clendenning" w:date="2024-04-16T16:42:00Z">
        <w:r w:rsidRPr="00490706">
          <w:rPr>
            <w:rStyle w:val="FootnoteReference"/>
          </w:rPr>
          <w:footnoteRef/>
        </w:r>
        <w:r w:rsidRPr="00490706">
          <w:delText xml:space="preserve"> Ibid.</w:delText>
        </w:r>
      </w:del>
    </w:p>
  </w:footnote>
  <w:footnote w:id="23">
    <w:p w14:paraId="773F5371" w14:textId="77777777" w:rsidR="008F0145" w:rsidRPr="00490706" w:rsidRDefault="008F0145" w:rsidP="00FA5174">
      <w:pPr>
        <w:pStyle w:val="FootnoteText"/>
        <w:jc w:val="left"/>
      </w:pPr>
      <w:del w:id="4940" w:author="Greg Clendenning" w:date="2024-04-16T16:42:00Z">
        <w:r w:rsidRPr="00490706">
          <w:rPr>
            <w:rStyle w:val="FootnoteReference"/>
          </w:rPr>
          <w:footnoteRef/>
        </w:r>
        <w:r w:rsidRPr="00490706">
          <w:delText xml:space="preserve"> Ibid.</w:delText>
        </w:r>
      </w:del>
    </w:p>
  </w:footnote>
  <w:footnote w:id="24">
    <w:p w14:paraId="4B3A7BB0" w14:textId="77777777" w:rsidR="008F0145" w:rsidRPr="00490706" w:rsidRDefault="008F0145" w:rsidP="00FA5174">
      <w:pPr>
        <w:pStyle w:val="FootnoteText"/>
        <w:jc w:val="left"/>
      </w:pPr>
      <w:del w:id="4960" w:author="Greg Clendenning" w:date="2024-04-16T16:42:00Z">
        <w:r w:rsidRPr="00490706">
          <w:rPr>
            <w:rStyle w:val="FootnoteReference"/>
          </w:rPr>
          <w:footnoteRef/>
        </w:r>
        <w:r w:rsidRPr="00490706">
          <w:delText xml:space="preserve"> Ibid.</w:delText>
        </w:r>
      </w:del>
    </w:p>
  </w:footnote>
  <w:footnote w:id="25">
    <w:p w14:paraId="4F2139D3" w14:textId="77777777" w:rsidR="008F0145" w:rsidRDefault="008F0145" w:rsidP="00FA5174">
      <w:pPr>
        <w:pStyle w:val="FootnoteText"/>
        <w:jc w:val="left"/>
      </w:pPr>
      <w:del w:id="4981" w:author="Greg Clendenning" w:date="2024-04-16T16:42:00Z">
        <w:r w:rsidRPr="00490706">
          <w:rPr>
            <w:rStyle w:val="FootnoteReference"/>
          </w:rPr>
          <w:footnoteRef/>
        </w:r>
        <w:r w:rsidRPr="00490706">
          <w:delText xml:space="preserve"> This data is obtained from the AEPS Application Form or EDC’s data gathering.</w:delText>
        </w:r>
      </w:del>
    </w:p>
  </w:footnote>
  <w:footnote w:id="26">
    <w:p w14:paraId="04A616B5" w14:textId="77777777" w:rsidR="008F0145" w:rsidRPr="00AC3983" w:rsidRDefault="008F0145" w:rsidP="00FA5174">
      <w:pPr>
        <w:pStyle w:val="FootnoteText"/>
        <w:rPr>
          <w:szCs w:val="18"/>
        </w:rPr>
      </w:pPr>
      <w:del w:id="5169" w:author="Greg Clendenning" w:date="2024-04-16T16:42:00Z">
        <w:r>
          <w:rPr>
            <w:rStyle w:val="FootnoteReference"/>
          </w:rPr>
          <w:footnoteRef/>
        </w:r>
        <w:r>
          <w:delText xml:space="preserve"> </w:delText>
        </w:r>
        <w:r w:rsidRPr="00AC3983">
          <w:rPr>
            <w:szCs w:val="18"/>
          </w:rPr>
          <w:delText>The split represents the approximate percent</w:delText>
        </w:r>
        <w:r>
          <w:rPr>
            <w:szCs w:val="18"/>
          </w:rPr>
          <w:delText>age</w:delText>
        </w:r>
        <w:r w:rsidRPr="00AC3983">
          <w:rPr>
            <w:szCs w:val="18"/>
          </w:rPr>
          <w:delText xml:space="preserve"> of </w:delText>
        </w:r>
        <w:r>
          <w:rPr>
            <w:szCs w:val="18"/>
          </w:rPr>
          <w:delText>projects</w:delText>
        </w:r>
        <w:r w:rsidRPr="00AC3983">
          <w:rPr>
            <w:szCs w:val="18"/>
          </w:rPr>
          <w:delText xml:space="preserve"> in the PECO </w:delText>
        </w:r>
        <w:r>
          <w:rPr>
            <w:szCs w:val="18"/>
          </w:rPr>
          <w:delText xml:space="preserve">and PPL </w:delText>
        </w:r>
        <w:r w:rsidRPr="00AC3983">
          <w:rPr>
            <w:szCs w:val="18"/>
          </w:rPr>
          <w:delText xml:space="preserve">territory that have the indicated Cooling Type. The split is calculated by dividing the number of projects with the indicated Cooling Type by the total number of projects in </w:delText>
        </w:r>
        <w:r w:rsidRPr="006757D5">
          <w:rPr>
            <w:szCs w:val="18"/>
          </w:rPr>
          <w:delText xml:space="preserve">PECO PY8 to PY9 and PPL PY8 to PY10Q1 </w:delText>
        </w:r>
        <w:r w:rsidRPr="00AC3983">
          <w:rPr>
            <w:szCs w:val="18"/>
          </w:rPr>
          <w:delText>historical data</w:delText>
        </w:r>
        <w:r>
          <w:rPr>
            <w:szCs w:val="18"/>
          </w:rPr>
          <w:delText xml:space="preserve"> set</w:delText>
        </w:r>
        <w:r w:rsidRPr="00AC3983">
          <w:rPr>
            <w:szCs w:val="18"/>
          </w:rPr>
          <w:delText>.</w:delText>
        </w:r>
        <w:r w:rsidRPr="00C15754">
          <w:rPr>
            <w:szCs w:val="18"/>
          </w:rPr>
          <w:delText xml:space="preserve"> The split is rounded to the nearest percent.</w:delText>
        </w:r>
      </w:del>
    </w:p>
  </w:footnote>
  <w:footnote w:id="27">
    <w:p w14:paraId="2945216E" w14:textId="77777777" w:rsidR="008F0145" w:rsidRDefault="008F0145" w:rsidP="00FA5174">
      <w:pPr>
        <w:pStyle w:val="FootnoteText"/>
      </w:pPr>
      <w:del w:id="5191" w:author="Greg Clendenning" w:date="2024-04-16T16:42:00Z">
        <w:r>
          <w:rPr>
            <w:rStyle w:val="FootnoteReference"/>
          </w:rPr>
          <w:footnoteRef/>
        </w:r>
        <w:r>
          <w:delText xml:space="preserve"> </w:delText>
        </w:r>
        <w:r w:rsidRPr="00AE5E60">
          <w:rPr>
            <w:szCs w:val="18"/>
          </w:rPr>
          <w:delText>The composite value represents the weighted average of the system type based on the relative system splits.</w:delText>
        </w:r>
        <w:r w:rsidRPr="00C15754">
          <w:rPr>
            <w:szCs w:val="18"/>
          </w:rPr>
          <w:delText xml:space="preserve"> The</w:delText>
        </w:r>
        <w:r>
          <w:rPr>
            <w:szCs w:val="18"/>
          </w:rPr>
          <w:delText xml:space="preserve"> computed</w:delText>
        </w:r>
        <w:r w:rsidRPr="00C15754">
          <w:rPr>
            <w:szCs w:val="18"/>
          </w:rPr>
          <w:delText xml:space="preserve"> average is rounded to the nearest tenth</w:delText>
        </w:r>
        <w:r>
          <w:delText>.</w:delText>
        </w:r>
      </w:del>
    </w:p>
  </w:footnote>
  <w:footnote w:id="28">
    <w:p w14:paraId="300E54B1" w14:textId="77777777" w:rsidR="008F0145" w:rsidRPr="001920AA" w:rsidRDefault="008F0145" w:rsidP="00FA5174">
      <w:pPr>
        <w:pStyle w:val="FootnoteText"/>
        <w:jc w:val="left"/>
        <w:rPr>
          <w:rFonts w:cs="Arial"/>
          <w:szCs w:val="18"/>
        </w:rPr>
      </w:pPr>
      <w:del w:id="5403" w:author="Greg Clendenning" w:date="2024-04-16T16:42:00Z">
        <w:r w:rsidRPr="00427E17">
          <w:rPr>
            <w:rStyle w:val="FootnoteReference"/>
            <w:rFonts w:cs="Arial"/>
            <w:szCs w:val="18"/>
          </w:rPr>
          <w:footnoteRef/>
        </w:r>
        <w:r>
          <w:rPr>
            <w:rFonts w:cs="Arial"/>
            <w:szCs w:val="18"/>
          </w:rPr>
          <w:delText xml:space="preserve"> </w:delText>
        </w:r>
        <w:r w:rsidRPr="001920AA">
          <w:rPr>
            <w:rFonts w:cs="Arial"/>
            <w:szCs w:val="18"/>
          </w:rPr>
          <w:delText xml:space="preserve">Neme, Proctor, Nadal, “National Energy Savings Potential </w:delText>
        </w:r>
        <w:r>
          <w:rPr>
            <w:rFonts w:cs="Arial"/>
            <w:szCs w:val="18"/>
          </w:rPr>
          <w:delText>f</w:delText>
        </w:r>
        <w:r w:rsidRPr="001920AA">
          <w:rPr>
            <w:rFonts w:cs="Arial"/>
            <w:szCs w:val="18"/>
          </w:rPr>
          <w:delText xml:space="preserve">rom Addressing Residential HVAC Installation Problems. ACEEE, February 1, 1999. Confirmed also by </w:delText>
        </w:r>
        <w:r w:rsidRPr="001920AA">
          <w:rPr>
            <w:rFonts w:cs="Arial"/>
            <w:i/>
            <w:szCs w:val="18"/>
          </w:rPr>
          <w:delText xml:space="preserve">Central Air Conditioning in Wisconsin, a compilation of recent field research. </w:delText>
        </w:r>
        <w:r w:rsidRPr="001920AA">
          <w:rPr>
            <w:rFonts w:cs="Arial"/>
            <w:szCs w:val="18"/>
          </w:rPr>
          <w:delText xml:space="preserve">Energy Center of Wisconsin. May 2008, emended December 15, 2010, </w:delText>
        </w:r>
        <w:r w:rsidR="00475EB1">
          <w:fldChar w:fldCharType="begin"/>
        </w:r>
        <w:r w:rsidR="00475EB1">
          <w:delInstrText>HYPERLINK "http://ecw.org/sites/default/files/241-1_0.pdf"</w:delInstrText>
        </w:r>
        <w:r w:rsidR="00475EB1">
          <w:fldChar w:fldCharType="separate"/>
        </w:r>
        <w:r w:rsidRPr="001920AA">
          <w:rPr>
            <w:rStyle w:val="Hyperlink"/>
            <w:rFonts w:cs="Arial"/>
            <w:szCs w:val="18"/>
          </w:rPr>
          <w:delText>http://ecw.org/sites/default/files/241-1_0.pdf</w:delText>
        </w:r>
        <w:r w:rsidR="00475EB1">
          <w:rPr>
            <w:rStyle w:val="Hyperlink"/>
            <w:rFonts w:cs="Arial"/>
            <w:szCs w:val="18"/>
          </w:rPr>
          <w:fldChar w:fldCharType="end"/>
        </w:r>
        <w:r w:rsidRPr="001920AA">
          <w:rPr>
            <w:rFonts w:cs="Arial"/>
            <w:szCs w:val="18"/>
          </w:rPr>
          <w:delText xml:space="preserve"> </w:delText>
        </w:r>
      </w:del>
    </w:p>
  </w:footnote>
  <w:footnote w:id="29">
    <w:p w14:paraId="392CB6C0" w14:textId="77777777" w:rsidR="008F0145" w:rsidRPr="00427E17" w:rsidRDefault="008F0145" w:rsidP="00FA5174">
      <w:pPr>
        <w:pStyle w:val="FootnoteText"/>
        <w:jc w:val="left"/>
        <w:rPr>
          <w:szCs w:val="18"/>
        </w:rPr>
      </w:pPr>
      <w:del w:id="5405" w:author="Greg Clendenning" w:date="2024-04-16T16:42:00Z">
        <w:r w:rsidRPr="001920AA">
          <w:rPr>
            <w:rStyle w:val="FootnoteReference"/>
            <w:rFonts w:cs="Arial"/>
            <w:szCs w:val="18"/>
          </w:rPr>
          <w:footnoteRef/>
        </w:r>
        <w:r w:rsidRPr="001920AA">
          <w:rPr>
            <w:rFonts w:cs="Arial"/>
            <w:szCs w:val="18"/>
          </w:rPr>
          <w:delText xml:space="preserve"> ACCA, “Verifying ACCA Manual S Procedures,”</w:delText>
        </w:r>
        <w:r w:rsidRPr="001920AA">
          <w:delText xml:space="preserve"> </w:delText>
        </w:r>
        <w:r w:rsidR="00475EB1">
          <w:fldChar w:fldCharType="begin"/>
        </w:r>
        <w:r w:rsidR="00475EB1">
          <w:delInstrText>HYPERLINK "http://www.acca.org/wp-content/uploads/2014/01/Manual-S-Brochure-Final.pdf"</w:delInstrText>
        </w:r>
        <w:r w:rsidR="00475EB1">
          <w:fldChar w:fldCharType="separate"/>
        </w:r>
        <w:r w:rsidRPr="001920AA">
          <w:rPr>
            <w:rStyle w:val="Hyperlink"/>
            <w:rFonts w:cs="Arial"/>
            <w:szCs w:val="18"/>
          </w:rPr>
          <w:delText>http://www.acca.org/wp-content/uploads/2014/01/Manual-S-Brochure-Final.pdf</w:delText>
        </w:r>
        <w:r w:rsidR="00475EB1">
          <w:rPr>
            <w:rStyle w:val="Hyperlink"/>
            <w:rFonts w:cs="Arial"/>
            <w:szCs w:val="18"/>
          </w:rPr>
          <w:fldChar w:fldCharType="end"/>
        </w:r>
      </w:del>
    </w:p>
  </w:footnote>
  <w:footnote w:id="30">
    <w:p w14:paraId="1B6CF258" w14:textId="77777777" w:rsidR="008F0145" w:rsidRDefault="008F0145" w:rsidP="00FA5174">
      <w:pPr>
        <w:pStyle w:val="FootnoteText"/>
      </w:pPr>
      <w:del w:id="5784" w:author="Greg Clendenning" w:date="2024-04-16T16:42:00Z">
        <w:r>
          <w:rPr>
            <w:rStyle w:val="FootnoteReference"/>
          </w:rPr>
          <w:footnoteRef/>
        </w:r>
        <w:r>
          <w:delText xml:space="preserve"> </w:delText>
        </w:r>
        <w:r w:rsidRPr="00D50B3D">
          <w:delText>Does not apply for CAC or PTAC.</w:delText>
        </w:r>
      </w:del>
    </w:p>
  </w:footnote>
  <w:footnote w:id="31">
    <w:p w14:paraId="5187A04B" w14:textId="77777777" w:rsidR="008F0145" w:rsidRPr="00B01C29" w:rsidRDefault="008F0145" w:rsidP="00FA5174">
      <w:pPr>
        <w:pStyle w:val="FootnoteText"/>
      </w:pPr>
      <w:del w:id="5950" w:author="Greg Clendenning" w:date="2024-04-16T16:42:00Z">
        <w:r w:rsidRPr="00C17D43">
          <w:rPr>
            <w:rStyle w:val="FootnoteReference"/>
          </w:rPr>
          <w:footnoteRef/>
        </w:r>
        <w:r w:rsidRPr="00C17D43">
          <w:delText xml:space="preserve"> This data is obtained from the AEPS Application Form or EDC’s data gathering based on the model number.</w:delText>
        </w:r>
      </w:del>
    </w:p>
  </w:footnote>
  <w:footnote w:id="32">
    <w:p w14:paraId="02A2EF54" w14:textId="77777777" w:rsidR="008F0145" w:rsidRDefault="008F0145" w:rsidP="00FA5174">
      <w:pPr>
        <w:pStyle w:val="FootnoteText"/>
      </w:pPr>
      <w:del w:id="5958" w:author="Greg Clendenning" w:date="2024-04-16T16:42:00Z">
        <w:r w:rsidRPr="00B01C29">
          <w:rPr>
            <w:rStyle w:val="FootnoteReference"/>
          </w:rPr>
          <w:footnoteRef/>
        </w:r>
        <w:r w:rsidRPr="00B01C29">
          <w:delText xml:space="preserve"> Ibid.</w:delText>
        </w:r>
      </w:del>
    </w:p>
  </w:footnote>
  <w:footnote w:id="33">
    <w:p w14:paraId="5EF3B499" w14:textId="77777777" w:rsidR="008F0145" w:rsidRDefault="008F0145" w:rsidP="00FA5174">
      <w:pPr>
        <w:pStyle w:val="FootnoteText"/>
      </w:pPr>
      <w:del w:id="6320" w:author="Greg Clendenning" w:date="2024-04-16T16:42:00Z">
        <w:r>
          <w:rPr>
            <w:rStyle w:val="FootnoteReference"/>
          </w:rPr>
          <w:footnoteRef/>
        </w:r>
        <w:r>
          <w:delText xml:space="preserve"> </w:delText>
        </w:r>
        <w:r w:rsidRPr="00B01C29">
          <w:delText xml:space="preserve">Using the relation </w:delText>
        </w:r>
        <w:r w:rsidRPr="00B01C29">
          <w:rPr>
            <w:i/>
          </w:rPr>
          <w:delText>HSPF=COP</w:delText>
        </w:r>
        <w:r w:rsidRPr="00B01C29">
          <w:delText>×3.412</w:delText>
        </w:r>
        <w:r>
          <w:delText>,</w:delText>
        </w:r>
        <w:r w:rsidRPr="00B01C29">
          <w:delText xml:space="preserve"> where </w:delText>
        </w:r>
        <w:r w:rsidRPr="00B01C29">
          <w:rPr>
            <w:i/>
          </w:rPr>
          <w:delText>HSPF</w:delText>
        </w:r>
        <w:r w:rsidRPr="00B01C29">
          <w:delText xml:space="preserve"> = 3.412 for electric resistance heating. Electric furnace efficiency typically varies from 0.95 to 1.00, therefore a </w:delText>
        </w:r>
        <w:r w:rsidRPr="00B01C29">
          <w:rPr>
            <w:i/>
          </w:rPr>
          <w:delText>COP</w:delText>
        </w:r>
        <w:r w:rsidRPr="00B01C29">
          <w:delText xml:space="preserve"> of 0.95 equates to an </w:delText>
        </w:r>
        <w:r w:rsidRPr="00B01C29">
          <w:rPr>
            <w:i/>
          </w:rPr>
          <w:delText>HSPF</w:delText>
        </w:r>
        <w:r w:rsidRPr="00B01C29">
          <w:delText xml:space="preserve"> of 3.241.</w:delText>
        </w:r>
      </w:del>
    </w:p>
  </w:footnote>
  <w:footnote w:id="34">
    <w:p w14:paraId="46643A7B" w14:textId="77777777" w:rsidR="008F0145" w:rsidRPr="00427E17" w:rsidRDefault="008F0145" w:rsidP="00FA5174">
      <w:pPr>
        <w:pStyle w:val="FootnoteText"/>
        <w:jc w:val="left"/>
        <w:rPr>
          <w:szCs w:val="18"/>
        </w:rPr>
      </w:pPr>
      <w:del w:id="6421" w:author="Greg Clendenning" w:date="2024-04-16T16:42:00Z">
        <w:r w:rsidRPr="00427E17">
          <w:rPr>
            <w:rStyle w:val="FootnoteReference"/>
            <w:szCs w:val="18"/>
          </w:rPr>
          <w:footnoteRef/>
        </w:r>
        <w:r>
          <w:rPr>
            <w:szCs w:val="18"/>
          </w:rPr>
          <w:delText xml:space="preserve"> </w:delText>
        </w:r>
        <w:r w:rsidRPr="00427E17">
          <w:rPr>
            <w:szCs w:val="18"/>
          </w:rPr>
          <w:delText>Pump</w:delText>
        </w:r>
        <w:r>
          <w:rPr>
            <w:szCs w:val="18"/>
          </w:rPr>
          <w:delText xml:space="preserve"> </w:delText>
        </w:r>
        <w:r w:rsidRPr="00427E17">
          <w:rPr>
            <w:szCs w:val="18"/>
          </w:rPr>
          <w:delText>motors</w:delText>
        </w:r>
        <w:r>
          <w:rPr>
            <w:szCs w:val="18"/>
          </w:rPr>
          <w:delText xml:space="preserve"> </w:delText>
        </w:r>
        <w:r w:rsidRPr="00427E17">
          <w:rPr>
            <w:szCs w:val="18"/>
          </w:rPr>
          <w:delText>are</w:delText>
        </w:r>
        <w:r>
          <w:rPr>
            <w:szCs w:val="18"/>
          </w:rPr>
          <w:delText xml:space="preserve"> </w:delText>
        </w:r>
        <w:r w:rsidRPr="00427E17">
          <w:rPr>
            <w:szCs w:val="18"/>
          </w:rPr>
          <w:delText>typically</w:delText>
        </w:r>
        <w:r>
          <w:rPr>
            <w:szCs w:val="18"/>
          </w:rPr>
          <w:delText xml:space="preserve"> </w:delText>
        </w:r>
        <w:r w:rsidRPr="00427E17">
          <w:rPr>
            <w:szCs w:val="18"/>
          </w:rPr>
          <w:delText>1/25</w:delText>
        </w:r>
        <w:r>
          <w:rPr>
            <w:szCs w:val="18"/>
          </w:rPr>
          <w:delText xml:space="preserve"> </w:delText>
        </w:r>
        <w:r w:rsidRPr="00427E17">
          <w:rPr>
            <w:szCs w:val="18"/>
          </w:rPr>
          <w:delText>HP.</w:delText>
        </w:r>
        <w:r>
          <w:rPr>
            <w:szCs w:val="18"/>
          </w:rPr>
          <w:delText xml:space="preserve"> </w:delText>
        </w:r>
        <w:r w:rsidRPr="00427E17">
          <w:rPr>
            <w:szCs w:val="18"/>
          </w:rPr>
          <w:delText>With</w:delText>
        </w:r>
        <w:r>
          <w:rPr>
            <w:szCs w:val="18"/>
          </w:rPr>
          <w:delText xml:space="preserve"> </w:delText>
        </w:r>
        <w:r w:rsidRPr="00427E17">
          <w:rPr>
            <w:szCs w:val="18"/>
          </w:rPr>
          <w:delText>1,000</w:delText>
        </w:r>
        <w:r>
          <w:rPr>
            <w:szCs w:val="18"/>
          </w:rPr>
          <w:delText xml:space="preserve"> </w:delText>
        </w:r>
        <w:r w:rsidRPr="00427E17">
          <w:rPr>
            <w:szCs w:val="18"/>
          </w:rPr>
          <w:delText>hour</w:delText>
        </w:r>
        <w:r>
          <w:rPr>
            <w:szCs w:val="18"/>
          </w:rPr>
          <w:delText xml:space="preserve"> </w:delText>
        </w:r>
        <w:r w:rsidRPr="00427E17">
          <w:rPr>
            <w:szCs w:val="18"/>
          </w:rPr>
          <w:delText>runtime</w:delText>
        </w:r>
        <w:r>
          <w:rPr>
            <w:szCs w:val="18"/>
          </w:rPr>
          <w:delText xml:space="preserve"> </w:delText>
        </w:r>
        <w:r w:rsidRPr="00427E17">
          <w:rPr>
            <w:szCs w:val="18"/>
          </w:rPr>
          <w:delText>and</w:delText>
        </w:r>
        <w:r>
          <w:rPr>
            <w:szCs w:val="18"/>
          </w:rPr>
          <w:delText xml:space="preserve"> </w:delText>
        </w:r>
        <w:r w:rsidRPr="00427E17">
          <w:rPr>
            <w:szCs w:val="18"/>
          </w:rPr>
          <w:delText>80%</w:delText>
        </w:r>
        <w:r>
          <w:rPr>
            <w:szCs w:val="18"/>
          </w:rPr>
          <w:delText xml:space="preserve"> </w:delText>
        </w:r>
        <w:r w:rsidRPr="00427E17">
          <w:rPr>
            <w:szCs w:val="18"/>
          </w:rPr>
          <w:delText>assumed</w:delText>
        </w:r>
        <w:r>
          <w:rPr>
            <w:szCs w:val="18"/>
          </w:rPr>
          <w:delText xml:space="preserve"> </w:delText>
        </w:r>
        <w:r w:rsidRPr="00427E17">
          <w:rPr>
            <w:szCs w:val="18"/>
          </w:rPr>
          <w:delText>efficiency,</w:delText>
        </w:r>
        <w:r>
          <w:rPr>
            <w:szCs w:val="18"/>
          </w:rPr>
          <w:delText xml:space="preserve"> </w:delText>
        </w:r>
        <w:r w:rsidRPr="00427E17">
          <w:rPr>
            <w:szCs w:val="18"/>
          </w:rPr>
          <w:delText>this</w:delText>
        </w:r>
        <w:r>
          <w:rPr>
            <w:szCs w:val="18"/>
          </w:rPr>
          <w:delText xml:space="preserve"> </w:delText>
        </w:r>
        <w:r w:rsidRPr="00427E17">
          <w:rPr>
            <w:szCs w:val="18"/>
          </w:rPr>
          <w:delText>translates</w:delText>
        </w:r>
        <w:r>
          <w:rPr>
            <w:szCs w:val="18"/>
          </w:rPr>
          <w:delText xml:space="preserve"> </w:delText>
        </w:r>
        <w:r w:rsidRPr="00427E17">
          <w:rPr>
            <w:szCs w:val="18"/>
          </w:rPr>
          <w:delText>to</w:delText>
        </w:r>
        <w:r>
          <w:rPr>
            <w:szCs w:val="18"/>
          </w:rPr>
          <w:delText xml:space="preserve"> </w:delText>
        </w:r>
        <w:r w:rsidRPr="00427E17">
          <w:rPr>
            <w:szCs w:val="18"/>
          </w:rPr>
          <w:delText>37</w:delText>
        </w:r>
        <w:r>
          <w:rPr>
            <w:szCs w:val="18"/>
          </w:rPr>
          <w:delText xml:space="preserve"> </w:delText>
        </w:r>
        <w:r w:rsidRPr="00427E17">
          <w:rPr>
            <w:szCs w:val="18"/>
          </w:rPr>
          <w:delText>kWh.</w:delText>
        </w:r>
      </w:del>
    </w:p>
  </w:footnote>
  <w:footnote w:id="35">
    <w:p w14:paraId="0F131B9E" w14:textId="77777777" w:rsidR="008F0145" w:rsidRDefault="008F0145" w:rsidP="00FA5174">
      <w:pPr>
        <w:pStyle w:val="FootnoteText"/>
      </w:pPr>
      <w:del w:id="7284" w:author="Greg Clendenning" w:date="2024-04-16T16:42:00Z">
        <w:r>
          <w:rPr>
            <w:rStyle w:val="FootnoteReference"/>
          </w:rPr>
          <w:footnoteRef/>
        </w:r>
        <w:r>
          <w:delText xml:space="preserve"> </w:delText>
        </w:r>
        <w:r w:rsidRPr="007427A3">
          <w:delText>Note that this value is the EER value, as CEER were introduced later.</w:delText>
        </w:r>
      </w:del>
    </w:p>
  </w:footnote>
  <w:footnote w:id="36">
    <w:p w14:paraId="27B77D27" w14:textId="77777777" w:rsidR="00BF46BE" w:rsidRDefault="00BF46BE" w:rsidP="00BF46BE">
      <w:pPr>
        <w:pStyle w:val="FootnoteText"/>
      </w:pPr>
      <w:ins w:id="9649" w:author="Greg Clendenning" w:date="2024-04-16T16:42:00Z">
        <w:r>
          <w:rPr>
            <w:rStyle w:val="FootnoteReference"/>
          </w:rPr>
          <w:footnoteRef/>
        </w:r>
        <w:r>
          <w:t xml:space="preserve"> </w:t>
        </w:r>
        <w:r w:rsidRPr="00CA3278">
          <w:t>ASHRAE 62.2 recommend</w:t>
        </w:r>
        <w:r>
          <w:t>s</w:t>
        </w:r>
        <w:r w:rsidRPr="00CA3278">
          <w:t xml:space="preserve"> a minimum of 20 CFM for continuous bathroom ventilation. </w:t>
        </w:r>
        <w:r w:rsidR="00475EB1">
          <w:fldChar w:fldCharType="begin"/>
        </w:r>
        <w:r w:rsidR="00475EB1">
          <w:instrText>HYPERLINK "https://energycodeace.com/site/custom/public/reference-ace-2019/index.html" \l "!Documents/46indoorairqualityandmechanicalventilation.htm"</w:instrText>
        </w:r>
        <w:r w:rsidR="00475EB1">
          <w:fldChar w:fldCharType="separate"/>
        </w:r>
        <w:r w:rsidRPr="0085671C">
          <w:rPr>
            <w:rStyle w:val="Hyperlink"/>
          </w:rPr>
          <w:t>Weblink</w:t>
        </w:r>
        <w:r w:rsidR="00475EB1">
          <w:rPr>
            <w:rStyle w:val="Hyperlink"/>
          </w:rPr>
          <w:fldChar w:fldCharType="end"/>
        </w:r>
      </w:ins>
    </w:p>
  </w:footnote>
  <w:footnote w:id="37">
    <w:p w14:paraId="77309399" w14:textId="77777777" w:rsidR="008F0145" w:rsidRPr="007B0BD5" w:rsidRDefault="008F0145" w:rsidP="00FA5174">
      <w:pPr>
        <w:pStyle w:val="FootnoteText"/>
        <w:jc w:val="left"/>
        <w:rPr>
          <w:szCs w:val="18"/>
        </w:rPr>
      </w:pPr>
      <w:del w:id="11083" w:author="Greg Clendenning" w:date="2024-04-16T16:42:00Z">
        <w:r w:rsidRPr="007B0BD5">
          <w:rPr>
            <w:rStyle w:val="FootnoteReference"/>
            <w:szCs w:val="18"/>
          </w:rPr>
          <w:footnoteRef/>
        </w:r>
        <w:r>
          <w:rPr>
            <w:szCs w:val="18"/>
          </w:rPr>
          <w:delText xml:space="preserve"> </w:delText>
        </w:r>
        <w:r w:rsidRPr="005124FD">
          <w:rPr>
            <w:szCs w:val="18"/>
          </w:rPr>
          <w:delText>Based on average weather data from weatherbase.com for the climate reference cities referenced elsewhere in this TRM</w:delText>
        </w:r>
        <w:r>
          <w:rPr>
            <w:szCs w:val="18"/>
          </w:rPr>
          <w:delText xml:space="preserve"> </w:delText>
        </w:r>
      </w:del>
    </w:p>
  </w:footnote>
  <w:footnote w:id="38">
    <w:p w14:paraId="50FEA6FC" w14:textId="77777777" w:rsidR="008F0145" w:rsidRPr="007B0BD5" w:rsidRDefault="008F0145" w:rsidP="00FA5174">
      <w:pPr>
        <w:pStyle w:val="FootnoteText"/>
        <w:jc w:val="left"/>
        <w:rPr>
          <w:szCs w:val="18"/>
        </w:rPr>
      </w:pPr>
      <w:del w:id="11089" w:author="Greg Clendenning" w:date="2024-04-16T16:42:00Z">
        <w:r w:rsidRPr="007B0BD5">
          <w:rPr>
            <w:rStyle w:val="FootnoteReference"/>
            <w:szCs w:val="18"/>
          </w:rPr>
          <w:footnoteRef/>
        </w:r>
        <w:r>
          <w:rPr>
            <w:szCs w:val="18"/>
          </w:rPr>
          <w:delText xml:space="preserve"> </w:delText>
        </w:r>
        <w:r w:rsidRPr="007B0BD5">
          <w:rPr>
            <w:szCs w:val="18"/>
          </w:rPr>
          <w:delText>Ibid</w:delText>
        </w:r>
      </w:del>
    </w:p>
  </w:footnote>
  <w:footnote w:id="39">
    <w:p w14:paraId="4952132D" w14:textId="77777777" w:rsidR="008F0145" w:rsidRPr="007B0BD5" w:rsidRDefault="008F0145" w:rsidP="00FA5174">
      <w:pPr>
        <w:pStyle w:val="FootnoteText"/>
        <w:jc w:val="left"/>
        <w:rPr>
          <w:szCs w:val="18"/>
        </w:rPr>
      </w:pPr>
      <w:del w:id="11102" w:author="Greg Clendenning" w:date="2024-04-16T16:42:00Z">
        <w:r w:rsidRPr="007B0BD5">
          <w:rPr>
            <w:rStyle w:val="FootnoteReference"/>
            <w:szCs w:val="18"/>
          </w:rPr>
          <w:footnoteRef/>
        </w:r>
        <w:r>
          <w:rPr>
            <w:szCs w:val="18"/>
          </w:rPr>
          <w:delText xml:space="preserve"> </w:delText>
        </w:r>
        <w:r w:rsidRPr="007B0BD5">
          <w:rPr>
            <w:szCs w:val="18"/>
          </w:rPr>
          <w:delText>Calculated</w:delText>
        </w:r>
        <w:r>
          <w:rPr>
            <w:szCs w:val="18"/>
          </w:rPr>
          <w:delText xml:space="preserve"> </w:delText>
        </w:r>
        <w:r w:rsidRPr="007B0BD5">
          <w:rPr>
            <w:szCs w:val="18"/>
          </w:rPr>
          <w:delText>by</w:delText>
        </w:r>
        <w:r>
          <w:rPr>
            <w:szCs w:val="18"/>
          </w:rPr>
          <w:delText xml:space="preserve"> </w:delText>
        </w:r>
        <w:r w:rsidRPr="007B0BD5">
          <w:rPr>
            <w:szCs w:val="18"/>
          </w:rPr>
          <w:delText>dividing</w:delText>
        </w:r>
        <w:r>
          <w:rPr>
            <w:szCs w:val="18"/>
          </w:rPr>
          <w:delText xml:space="preserve"> </w:delText>
        </w:r>
        <w:r w:rsidRPr="007B0BD5">
          <w:rPr>
            <w:szCs w:val="18"/>
          </w:rPr>
          <w:delText>the</w:delText>
        </w:r>
        <w:r>
          <w:rPr>
            <w:szCs w:val="18"/>
          </w:rPr>
          <w:delText xml:space="preserve"> </w:delText>
        </w:r>
        <w:r w:rsidRPr="007B0BD5">
          <w:rPr>
            <w:szCs w:val="18"/>
          </w:rPr>
          <w:delText>COP</w:delText>
        </w:r>
        <w:r>
          <w:rPr>
            <w:szCs w:val="18"/>
          </w:rPr>
          <w:delText xml:space="preserve"> </w:delText>
        </w:r>
        <w:r w:rsidRPr="007B0BD5">
          <w:rPr>
            <w:szCs w:val="18"/>
          </w:rPr>
          <w:delText>in</w:delText>
        </w:r>
        <w:r>
          <w:rPr>
            <w:szCs w:val="18"/>
          </w:rPr>
          <w:delText xml:space="preserve"> </w:delText>
        </w:r>
        <w:r w:rsidRPr="007B0BD5">
          <w:rPr>
            <w:szCs w:val="18"/>
          </w:rPr>
          <w:delText>each</w:delText>
        </w:r>
        <w:r>
          <w:rPr>
            <w:szCs w:val="18"/>
          </w:rPr>
          <w:delText xml:space="preserve"> </w:delText>
        </w:r>
        <w:r w:rsidRPr="007B0BD5">
          <w:rPr>
            <w:szCs w:val="18"/>
          </w:rPr>
          <w:delText>location</w:delText>
        </w:r>
        <w:r>
          <w:rPr>
            <w:szCs w:val="18"/>
          </w:rPr>
          <w:delText xml:space="preserve"> </w:delText>
        </w:r>
        <w:r w:rsidRPr="007B0BD5">
          <w:rPr>
            <w:szCs w:val="18"/>
          </w:rPr>
          <w:delText>from</w:delText>
        </w:r>
        <w:r>
          <w:rPr>
            <w:szCs w:val="18"/>
          </w:rPr>
          <w:delText xml:space="preserve"> </w:delText>
        </w:r>
        <w:r w:rsidRPr="007B0BD5">
          <w:rPr>
            <w:szCs w:val="18"/>
          </w:rPr>
          <w:delText>Figure</w:delText>
        </w:r>
        <w:r>
          <w:rPr>
            <w:szCs w:val="18"/>
          </w:rPr>
          <w:delText xml:space="preserve"> </w:delText>
        </w:r>
        <w:r w:rsidRPr="007B0BD5">
          <w:rPr>
            <w:szCs w:val="18"/>
          </w:rPr>
          <w:delText>15</w:delText>
        </w:r>
        <w:r>
          <w:rPr>
            <w:szCs w:val="18"/>
          </w:rPr>
          <w:delText xml:space="preserve"> </w:delText>
        </w:r>
        <w:r w:rsidRPr="007B0BD5">
          <w:rPr>
            <w:szCs w:val="18"/>
          </w:rPr>
          <w:delText>by</w:delText>
        </w:r>
        <w:r>
          <w:rPr>
            <w:szCs w:val="18"/>
          </w:rPr>
          <w:delText xml:space="preserve"> </w:delText>
        </w:r>
        <w:r w:rsidRPr="007B0BD5">
          <w:rPr>
            <w:szCs w:val="18"/>
          </w:rPr>
          <w:delText>the</w:delText>
        </w:r>
        <w:r>
          <w:rPr>
            <w:szCs w:val="18"/>
          </w:rPr>
          <w:delText xml:space="preserve"> </w:delText>
        </w:r>
        <w:r w:rsidRPr="007B0BD5">
          <w:rPr>
            <w:szCs w:val="18"/>
          </w:rPr>
          <w:delText>rated</w:delText>
        </w:r>
        <w:r>
          <w:rPr>
            <w:szCs w:val="18"/>
          </w:rPr>
          <w:delText xml:space="preserve"> </w:delText>
        </w:r>
        <w:r w:rsidRPr="007B0BD5">
          <w:rPr>
            <w:szCs w:val="18"/>
          </w:rPr>
          <w:delText>Energy</w:delText>
        </w:r>
        <w:r>
          <w:rPr>
            <w:szCs w:val="18"/>
          </w:rPr>
          <w:delText xml:space="preserve"> </w:delText>
        </w:r>
        <w:r w:rsidRPr="007B0BD5">
          <w:rPr>
            <w:szCs w:val="18"/>
          </w:rPr>
          <w:delText>Factor</w:delText>
        </w:r>
        <w:r>
          <w:rPr>
            <w:szCs w:val="18"/>
          </w:rPr>
          <w:delText xml:space="preserve"> </w:delText>
        </w:r>
        <w:r w:rsidRPr="007B0BD5">
          <w:rPr>
            <w:szCs w:val="18"/>
          </w:rPr>
          <w:delText>(2.35)</w:delText>
        </w:r>
        <w:r>
          <w:rPr>
            <w:szCs w:val="18"/>
          </w:rPr>
          <w:delText xml:space="preserve"> </w:delText>
        </w:r>
        <w:r w:rsidRPr="007B0BD5">
          <w:rPr>
            <w:szCs w:val="18"/>
          </w:rPr>
          <w:delText>of</w:delText>
        </w:r>
        <w:r>
          <w:rPr>
            <w:szCs w:val="18"/>
          </w:rPr>
          <w:delText xml:space="preserve"> </w:delText>
        </w:r>
        <w:r w:rsidRPr="007B0BD5">
          <w:rPr>
            <w:szCs w:val="18"/>
          </w:rPr>
          <w:delText>the</w:delText>
        </w:r>
        <w:r>
          <w:rPr>
            <w:szCs w:val="18"/>
          </w:rPr>
          <w:delText xml:space="preserve"> </w:delText>
        </w:r>
        <w:r w:rsidRPr="007B0BD5">
          <w:rPr>
            <w:szCs w:val="18"/>
          </w:rPr>
          <w:delText>unit</w:delText>
        </w:r>
        <w:r>
          <w:rPr>
            <w:szCs w:val="18"/>
          </w:rPr>
          <w:delText xml:space="preserve"> </w:delText>
        </w:r>
        <w:r w:rsidRPr="007B0BD5">
          <w:rPr>
            <w:szCs w:val="18"/>
          </w:rPr>
          <w:delText>tested</w:delText>
        </w:r>
        <w:r>
          <w:rPr>
            <w:szCs w:val="18"/>
          </w:rPr>
          <w:delText xml:space="preserve"> </w:delText>
        </w:r>
        <w:r w:rsidRPr="007B0BD5">
          <w:rPr>
            <w:szCs w:val="18"/>
          </w:rPr>
          <w:delText>in</w:delText>
        </w:r>
        <w:r>
          <w:rPr>
            <w:szCs w:val="18"/>
          </w:rPr>
          <w:delText xml:space="preserve"> </w:delText>
        </w:r>
        <w:r w:rsidRPr="007B0BD5">
          <w:rPr>
            <w:szCs w:val="18"/>
          </w:rPr>
          <w:delText>the</w:delText>
        </w:r>
        <w:r>
          <w:rPr>
            <w:szCs w:val="18"/>
          </w:rPr>
          <w:delText xml:space="preserve"> </w:delText>
        </w:r>
        <w:r w:rsidRPr="007B0BD5">
          <w:rPr>
            <w:szCs w:val="18"/>
          </w:rPr>
          <w:delText>study</w:delText>
        </w:r>
        <w:r>
          <w:rPr>
            <w:szCs w:val="18"/>
          </w:rPr>
          <w:delText xml:space="preserve"> </w:delText>
        </w:r>
        <w:r w:rsidRPr="007B0BD5">
          <w:rPr>
            <w:szCs w:val="18"/>
          </w:rPr>
          <w:delText>(AirGenerate</w:delText>
        </w:r>
        <w:r>
          <w:rPr>
            <w:szCs w:val="18"/>
          </w:rPr>
          <w:delText xml:space="preserve"> </w:delText>
        </w:r>
        <w:r w:rsidRPr="007B0BD5">
          <w:rPr>
            <w:szCs w:val="18"/>
          </w:rPr>
          <w:delText>ATI66</w:delText>
        </w:r>
        <w:r>
          <w:rPr>
            <w:szCs w:val="18"/>
          </w:rPr>
          <w:delText xml:space="preserve"> </w:delText>
        </w:r>
        <w:r w:rsidRPr="007B0BD5">
          <w:rPr>
            <w:szCs w:val="18"/>
          </w:rPr>
          <w:delText>).</w:delText>
        </w:r>
      </w:del>
    </w:p>
  </w:footnote>
  <w:footnote w:id="40">
    <w:p w14:paraId="7734EA84" w14:textId="77777777" w:rsidR="008F0145" w:rsidRPr="007B0BD5" w:rsidRDefault="008F0145" w:rsidP="00FA5174">
      <w:pPr>
        <w:pStyle w:val="FootnoteText"/>
        <w:jc w:val="left"/>
        <w:rPr>
          <w:szCs w:val="18"/>
        </w:rPr>
      </w:pPr>
      <w:del w:id="11104" w:author="Greg Clendenning" w:date="2024-04-16T16:42:00Z">
        <w:r w:rsidRPr="007B0BD5">
          <w:rPr>
            <w:rStyle w:val="FootnoteReference"/>
            <w:szCs w:val="18"/>
          </w:rPr>
          <w:footnoteRef/>
        </w:r>
        <w:r>
          <w:rPr>
            <w:szCs w:val="18"/>
          </w:rPr>
          <w:delText xml:space="preserve"> </w:delText>
        </w:r>
        <w:r w:rsidRPr="005124FD">
          <w:rPr>
            <w:szCs w:val="18"/>
          </w:rPr>
          <w:delTex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delText>
        </w:r>
        <w:r w:rsidR="00475EB1">
          <w:fldChar w:fldCharType="begin"/>
        </w:r>
        <w:r w:rsidR="00475EB1">
          <w:delInstrText>HYPERLINK "https://neea.org/resources/2011-rbsa-single-family-characteristics-and-energy-use"</w:delInstrText>
        </w:r>
        <w:r w:rsidR="00475EB1">
          <w:fldChar w:fldCharType="separate"/>
        </w:r>
        <w:r w:rsidRPr="005124FD">
          <w:rPr>
            <w:rStyle w:val="Hyperlink"/>
            <w:szCs w:val="18"/>
          </w:rPr>
          <w:delText>https://neea.org/resources/2011-rbsa-single-family-characteristics-and-energy-use</w:delText>
        </w:r>
        <w:r w:rsidR="00475EB1">
          <w:rPr>
            <w:rStyle w:val="Hyperlink"/>
            <w:szCs w:val="18"/>
          </w:rPr>
          <w:fldChar w:fldCharType="end"/>
        </w:r>
        <w:r>
          <w:rPr>
            <w:szCs w:val="18"/>
          </w:rPr>
          <w:delText xml:space="preserve"> </w:delText>
        </w:r>
      </w:del>
    </w:p>
  </w:footnote>
  <w:footnote w:id="41">
    <w:p w14:paraId="45A192ED" w14:textId="77777777" w:rsidR="008F0145" w:rsidRPr="00427E17" w:rsidRDefault="008F0145" w:rsidP="00FA5174">
      <w:pPr>
        <w:pStyle w:val="FootnoteText"/>
        <w:jc w:val="left"/>
        <w:rPr>
          <w:szCs w:val="18"/>
        </w:rPr>
      </w:pPr>
      <w:del w:id="12305" w:author="Greg Clendenning" w:date="2024-04-16T16:42:00Z">
        <w:r w:rsidRPr="00427E17">
          <w:rPr>
            <w:rStyle w:val="FootnoteReference"/>
            <w:szCs w:val="18"/>
          </w:rPr>
          <w:footnoteRef/>
        </w:r>
        <w:r>
          <w:rPr>
            <w:szCs w:val="18"/>
          </w:rPr>
          <w:delText xml:space="preserve"> </w:delText>
        </w:r>
        <w:r w:rsidRPr="00427E17">
          <w:rPr>
            <w:szCs w:val="18"/>
          </w:rPr>
          <w:delText>Area</w:delText>
        </w:r>
        <w:r>
          <w:rPr>
            <w:szCs w:val="18"/>
          </w:rPr>
          <w:delText xml:space="preserve"> </w:delText>
        </w:r>
        <w:r w:rsidRPr="00427E17">
          <w:rPr>
            <w:szCs w:val="18"/>
          </w:rPr>
          <w:delText>values</w:delText>
        </w:r>
        <w:r>
          <w:rPr>
            <w:szCs w:val="18"/>
          </w:rPr>
          <w:delText xml:space="preserve"> </w:delText>
        </w:r>
        <w:r w:rsidRPr="00427E17">
          <w:rPr>
            <w:szCs w:val="18"/>
          </w:rPr>
          <w:delText>were</w:delText>
        </w:r>
        <w:r>
          <w:rPr>
            <w:szCs w:val="18"/>
          </w:rPr>
          <w:delText xml:space="preserve"> </w:delText>
        </w:r>
        <w:r w:rsidRPr="00427E17">
          <w:rPr>
            <w:szCs w:val="18"/>
          </w:rPr>
          <w:delText>calculated</w:delText>
        </w:r>
        <w:r>
          <w:rPr>
            <w:szCs w:val="18"/>
          </w:rPr>
          <w:delText xml:space="preserve"> </w:delText>
        </w:r>
        <w:r w:rsidRPr="00427E17">
          <w:rPr>
            <w:szCs w:val="18"/>
          </w:rPr>
          <w:delText>from</w:delText>
        </w:r>
        <w:r>
          <w:rPr>
            <w:szCs w:val="18"/>
          </w:rPr>
          <w:delText xml:space="preserve"> </w:delText>
        </w:r>
        <w:r w:rsidRPr="00427E17">
          <w:rPr>
            <w:szCs w:val="18"/>
          </w:rPr>
          <w:delText>average</w:delText>
        </w:r>
        <w:r>
          <w:rPr>
            <w:szCs w:val="18"/>
          </w:rPr>
          <w:delText xml:space="preserve"> </w:delText>
        </w:r>
        <w:r w:rsidRPr="00427E17">
          <w:rPr>
            <w:szCs w:val="18"/>
          </w:rPr>
          <w:delText>dimensions</w:delText>
        </w:r>
        <w:r>
          <w:rPr>
            <w:szCs w:val="18"/>
          </w:rPr>
          <w:delText xml:space="preserve"> </w:delText>
        </w:r>
        <w:r w:rsidRPr="00427E17">
          <w:rPr>
            <w:szCs w:val="18"/>
          </w:rPr>
          <w:delText>of</w:delText>
        </w:r>
        <w:r>
          <w:rPr>
            <w:szCs w:val="18"/>
          </w:rPr>
          <w:delText xml:space="preserve"> </w:delText>
        </w:r>
        <w:r w:rsidRPr="00427E17">
          <w:rPr>
            <w:szCs w:val="18"/>
          </w:rPr>
          <w:delText>several</w:delText>
        </w:r>
        <w:r>
          <w:rPr>
            <w:szCs w:val="18"/>
          </w:rPr>
          <w:delText xml:space="preserve"> </w:delText>
        </w:r>
        <w:r w:rsidRPr="00427E17">
          <w:rPr>
            <w:szCs w:val="18"/>
          </w:rPr>
          <w:delText>commercially</w:delText>
        </w:r>
        <w:r>
          <w:rPr>
            <w:szCs w:val="18"/>
          </w:rPr>
          <w:delText xml:space="preserve"> </w:delText>
        </w:r>
        <w:r w:rsidRPr="00427E17">
          <w:rPr>
            <w:szCs w:val="18"/>
          </w:rPr>
          <w:delText>available</w:delText>
        </w:r>
        <w:r>
          <w:rPr>
            <w:szCs w:val="18"/>
          </w:rPr>
          <w:delText xml:space="preserve"> </w:delText>
        </w:r>
        <w:r w:rsidRPr="00427E17">
          <w:rPr>
            <w:szCs w:val="18"/>
          </w:rPr>
          <w:delText>units,</w:delText>
        </w:r>
        <w:r>
          <w:rPr>
            <w:szCs w:val="18"/>
          </w:rPr>
          <w:delText xml:space="preserve"> </w:delText>
        </w:r>
        <w:r w:rsidRPr="00427E17">
          <w:rPr>
            <w:szCs w:val="18"/>
          </w:rPr>
          <w:delText>with</w:delText>
        </w:r>
        <w:r>
          <w:rPr>
            <w:szCs w:val="18"/>
          </w:rPr>
          <w:delText xml:space="preserve"> </w:delText>
        </w:r>
        <w:r w:rsidRPr="00427E17">
          <w:rPr>
            <w:szCs w:val="18"/>
          </w:rPr>
          <w:delText>radius</w:delText>
        </w:r>
        <w:r>
          <w:rPr>
            <w:szCs w:val="18"/>
          </w:rPr>
          <w:delText xml:space="preserve"> </w:delText>
        </w:r>
        <w:r w:rsidRPr="00427E17">
          <w:rPr>
            <w:szCs w:val="18"/>
          </w:rPr>
          <w:delText>values</w:delText>
        </w:r>
        <w:r>
          <w:rPr>
            <w:szCs w:val="18"/>
          </w:rPr>
          <w:delText xml:space="preserve"> </w:delText>
        </w:r>
        <w:r w:rsidRPr="00427E17">
          <w:rPr>
            <w:szCs w:val="18"/>
          </w:rPr>
          <w:delText>measured</w:delText>
        </w:r>
        <w:r>
          <w:rPr>
            <w:szCs w:val="18"/>
          </w:rPr>
          <w:delText xml:space="preserve"> </w:delText>
        </w:r>
        <w:r w:rsidRPr="00427E17">
          <w:rPr>
            <w:szCs w:val="18"/>
          </w:rPr>
          <w:delText>to</w:delText>
        </w:r>
        <w:r>
          <w:rPr>
            <w:szCs w:val="18"/>
          </w:rPr>
          <w:delText xml:space="preserve"> </w:delText>
        </w:r>
        <w:r w:rsidRPr="00427E17">
          <w:rPr>
            <w:szCs w:val="18"/>
          </w:rPr>
          <w:delText>the</w:delText>
        </w:r>
        <w:r>
          <w:rPr>
            <w:szCs w:val="18"/>
          </w:rPr>
          <w:delText xml:space="preserve"> </w:delText>
        </w:r>
        <w:r w:rsidRPr="00427E17">
          <w:rPr>
            <w:szCs w:val="18"/>
          </w:rPr>
          <w:delText>center</w:delText>
        </w:r>
        <w:r>
          <w:rPr>
            <w:szCs w:val="18"/>
          </w:rPr>
          <w:delText xml:space="preserve"> </w:delText>
        </w:r>
        <w:r w:rsidRPr="00427E17">
          <w:rPr>
            <w:szCs w:val="18"/>
          </w:rPr>
          <w:delText>of</w:delText>
        </w:r>
        <w:r>
          <w:rPr>
            <w:szCs w:val="18"/>
          </w:rPr>
          <w:delText xml:space="preserve"> </w:delText>
        </w:r>
        <w:r w:rsidRPr="00427E17">
          <w:rPr>
            <w:szCs w:val="18"/>
          </w:rPr>
          <w:delText>the</w:delText>
        </w:r>
        <w:r>
          <w:rPr>
            <w:szCs w:val="18"/>
          </w:rPr>
          <w:delText xml:space="preserve"> </w:delText>
        </w:r>
        <w:r w:rsidRPr="00427E17">
          <w:rPr>
            <w:szCs w:val="18"/>
          </w:rPr>
          <w:delText>insulation.</w:delText>
        </w:r>
        <w:r>
          <w:rPr>
            <w:szCs w:val="18"/>
          </w:rPr>
          <w:delText xml:space="preserve"> </w:delText>
        </w:r>
        <w:r w:rsidRPr="00427E17">
          <w:rPr>
            <w:szCs w:val="18"/>
          </w:rPr>
          <w:delText>Area</w:delText>
        </w:r>
        <w:r>
          <w:rPr>
            <w:szCs w:val="18"/>
          </w:rPr>
          <w:delText xml:space="preserve"> </w:delText>
        </w:r>
        <w:r w:rsidRPr="00427E17">
          <w:rPr>
            <w:szCs w:val="18"/>
          </w:rPr>
          <w:delText>includes</w:delText>
        </w:r>
        <w:r>
          <w:rPr>
            <w:szCs w:val="18"/>
          </w:rPr>
          <w:delText xml:space="preserve"> </w:delText>
        </w:r>
        <w:r w:rsidRPr="00427E17">
          <w:rPr>
            <w:szCs w:val="18"/>
          </w:rPr>
          <w:delText>tank</w:delText>
        </w:r>
        <w:r>
          <w:rPr>
            <w:szCs w:val="18"/>
          </w:rPr>
          <w:delText xml:space="preserve"> </w:delText>
        </w:r>
        <w:r w:rsidRPr="00427E17">
          <w:rPr>
            <w:szCs w:val="18"/>
          </w:rPr>
          <w:delText>sides</w:delText>
        </w:r>
        <w:r>
          <w:rPr>
            <w:szCs w:val="18"/>
          </w:rPr>
          <w:delText xml:space="preserve"> </w:delText>
        </w:r>
        <w:r w:rsidRPr="00427E17">
          <w:rPr>
            <w:szCs w:val="18"/>
          </w:rPr>
          <w:delText>and</w:delText>
        </w:r>
        <w:r>
          <w:rPr>
            <w:szCs w:val="18"/>
          </w:rPr>
          <w:delText xml:space="preserve"> </w:delText>
        </w:r>
        <w:r w:rsidRPr="00427E17">
          <w:rPr>
            <w:szCs w:val="18"/>
          </w:rPr>
          <w:delText>top</w:delText>
        </w:r>
        <w:r>
          <w:rPr>
            <w:szCs w:val="18"/>
          </w:rPr>
          <w:delText xml:space="preserve"> </w:delText>
        </w:r>
        <w:r w:rsidRPr="00427E17">
          <w:rPr>
            <w:szCs w:val="18"/>
          </w:rPr>
          <w:delText>to</w:delText>
        </w:r>
        <w:r>
          <w:rPr>
            <w:szCs w:val="18"/>
          </w:rPr>
          <w:delText xml:space="preserve"> </w:delText>
        </w:r>
        <w:r w:rsidRPr="00427E17">
          <w:rPr>
            <w:szCs w:val="18"/>
          </w:rPr>
          <w:delText>account</w:delText>
        </w:r>
        <w:r>
          <w:rPr>
            <w:szCs w:val="18"/>
          </w:rPr>
          <w:delText xml:space="preserve"> </w:delText>
        </w:r>
        <w:r w:rsidRPr="00427E17">
          <w:rPr>
            <w:szCs w:val="18"/>
          </w:rPr>
          <w:delText>for</w:delText>
        </w:r>
        <w:r>
          <w:rPr>
            <w:szCs w:val="18"/>
          </w:rPr>
          <w:delText xml:space="preserve"> </w:delText>
        </w:r>
        <w:r w:rsidRPr="00427E17">
          <w:rPr>
            <w:szCs w:val="18"/>
          </w:rPr>
          <w:delText>typical</w:delText>
        </w:r>
        <w:r>
          <w:rPr>
            <w:szCs w:val="18"/>
          </w:rPr>
          <w:delText xml:space="preserve"> </w:delText>
        </w:r>
        <w:r w:rsidRPr="00427E17">
          <w:rPr>
            <w:szCs w:val="18"/>
          </w:rPr>
          <w:delText>wrap</w:delText>
        </w:r>
        <w:r>
          <w:rPr>
            <w:szCs w:val="18"/>
          </w:rPr>
          <w:delText xml:space="preserve"> </w:delText>
        </w:r>
        <w:r w:rsidRPr="00427E17">
          <w:rPr>
            <w:szCs w:val="18"/>
          </w:rPr>
          <w:delText>coverage.</w:delText>
        </w:r>
      </w:del>
    </w:p>
  </w:footnote>
  <w:footnote w:id="42">
    <w:p w14:paraId="772FD4A5" w14:textId="77777777" w:rsidR="008F0145" w:rsidRPr="00427E17" w:rsidRDefault="008F0145" w:rsidP="00FA5174">
      <w:pPr>
        <w:pStyle w:val="FootnoteText"/>
        <w:jc w:val="left"/>
        <w:rPr>
          <w:szCs w:val="18"/>
        </w:rPr>
      </w:pPr>
      <w:del w:id="12307" w:author="Greg Clendenning" w:date="2024-04-16T16:42:00Z">
        <w:r w:rsidRPr="00427E17">
          <w:rPr>
            <w:rStyle w:val="FootnoteReference"/>
            <w:szCs w:val="18"/>
          </w:rPr>
          <w:footnoteRef/>
        </w:r>
        <w:r>
          <w:rPr>
            <w:szCs w:val="18"/>
          </w:rPr>
          <w:delText xml:space="preserve"> </w:delText>
        </w:r>
        <w:r w:rsidRPr="00427E17">
          <w:rPr>
            <w:szCs w:val="18"/>
          </w:rPr>
          <w:delText>A</w:delText>
        </w:r>
        <w:r w:rsidRPr="00427E17">
          <w:rPr>
            <w:szCs w:val="18"/>
            <w:vertAlign w:val="subscript"/>
          </w:rPr>
          <w:delText>insul</w:delText>
        </w:r>
        <w:r>
          <w:rPr>
            <w:szCs w:val="18"/>
          </w:rPr>
          <w:delText xml:space="preserve"> </w:delText>
        </w:r>
        <w:r w:rsidRPr="00427E17">
          <w:rPr>
            <w:szCs w:val="18"/>
          </w:rPr>
          <w:delText>was</w:delText>
        </w:r>
        <w:r>
          <w:rPr>
            <w:szCs w:val="18"/>
          </w:rPr>
          <w:delText xml:space="preserve"> </w:delText>
        </w:r>
        <w:r w:rsidRPr="00427E17">
          <w:rPr>
            <w:szCs w:val="18"/>
          </w:rPr>
          <w:delText>calculated</w:delText>
        </w:r>
        <w:r>
          <w:rPr>
            <w:szCs w:val="18"/>
          </w:rPr>
          <w:delText xml:space="preserve"> </w:delText>
        </w:r>
        <w:r w:rsidRPr="00427E17">
          <w:rPr>
            <w:szCs w:val="18"/>
          </w:rPr>
          <w:delText>by</w:delText>
        </w:r>
        <w:r>
          <w:rPr>
            <w:szCs w:val="18"/>
          </w:rPr>
          <w:delText xml:space="preserve"> </w:delText>
        </w:r>
        <w:r w:rsidRPr="00427E17">
          <w:rPr>
            <w:szCs w:val="18"/>
          </w:rPr>
          <w:delText>assuming</w:delText>
        </w:r>
        <w:r>
          <w:rPr>
            <w:szCs w:val="18"/>
          </w:rPr>
          <w:delText xml:space="preserve"> </w:delText>
        </w:r>
        <w:r w:rsidRPr="00427E17">
          <w:rPr>
            <w:szCs w:val="18"/>
          </w:rPr>
          <w:delText>that</w:delText>
        </w:r>
        <w:r>
          <w:rPr>
            <w:szCs w:val="18"/>
          </w:rPr>
          <w:delText xml:space="preserve"> </w:delText>
        </w:r>
        <w:r w:rsidRPr="00427E17">
          <w:rPr>
            <w:szCs w:val="18"/>
          </w:rPr>
          <w:delText>the</w:delText>
        </w:r>
        <w:r>
          <w:rPr>
            <w:szCs w:val="18"/>
          </w:rPr>
          <w:delText xml:space="preserve"> </w:delText>
        </w:r>
        <w:r w:rsidRPr="00427E17">
          <w:rPr>
            <w:szCs w:val="18"/>
          </w:rPr>
          <w:delText>water</w:delText>
        </w:r>
        <w:r>
          <w:rPr>
            <w:szCs w:val="18"/>
          </w:rPr>
          <w:delText xml:space="preserve"> </w:delText>
        </w:r>
        <w:r w:rsidRPr="00427E17">
          <w:rPr>
            <w:szCs w:val="18"/>
          </w:rPr>
          <w:delText>heater</w:delText>
        </w:r>
        <w:r>
          <w:rPr>
            <w:szCs w:val="18"/>
          </w:rPr>
          <w:delText xml:space="preserve"> </w:delText>
        </w:r>
        <w:r w:rsidRPr="00427E17">
          <w:rPr>
            <w:szCs w:val="18"/>
          </w:rPr>
          <w:delText>wrap</w:delText>
        </w:r>
        <w:r>
          <w:rPr>
            <w:szCs w:val="18"/>
          </w:rPr>
          <w:delText xml:space="preserve"> </w:delText>
        </w:r>
        <w:r w:rsidRPr="00427E17">
          <w:rPr>
            <w:szCs w:val="18"/>
          </w:rPr>
          <w:delText>is</w:delText>
        </w:r>
        <w:r>
          <w:rPr>
            <w:szCs w:val="18"/>
          </w:rPr>
          <w:delText xml:space="preserve"> </w:delText>
        </w:r>
        <w:r w:rsidRPr="00427E17">
          <w:rPr>
            <w:szCs w:val="18"/>
          </w:rPr>
          <w:delText>a</w:delText>
        </w:r>
        <w:r>
          <w:rPr>
            <w:szCs w:val="18"/>
          </w:rPr>
          <w:delText xml:space="preserve"> </w:delText>
        </w:r>
        <w:r w:rsidRPr="00427E17">
          <w:rPr>
            <w:szCs w:val="18"/>
          </w:rPr>
          <w:delText>2”</w:delText>
        </w:r>
        <w:r>
          <w:rPr>
            <w:szCs w:val="18"/>
          </w:rPr>
          <w:delText xml:space="preserve"> </w:delText>
        </w:r>
        <w:r w:rsidRPr="00427E17">
          <w:rPr>
            <w:szCs w:val="18"/>
          </w:rPr>
          <w:delText>thick</w:delText>
        </w:r>
        <w:r>
          <w:rPr>
            <w:szCs w:val="18"/>
          </w:rPr>
          <w:delText xml:space="preserve"> </w:delText>
        </w:r>
        <w:r w:rsidRPr="00427E17">
          <w:rPr>
            <w:szCs w:val="18"/>
          </w:rPr>
          <w:delText>fiberglass</w:delText>
        </w:r>
        <w:r>
          <w:rPr>
            <w:szCs w:val="18"/>
          </w:rPr>
          <w:delText xml:space="preserve"> </w:delText>
        </w:r>
        <w:r w:rsidRPr="00427E17">
          <w:rPr>
            <w:szCs w:val="18"/>
          </w:rPr>
          <w:delText>material.</w:delText>
        </w:r>
        <w:r>
          <w:rPr>
            <w:szCs w:val="18"/>
          </w:rPr>
          <w:delText xml:space="preserve"> </w:delText>
        </w:r>
      </w:del>
    </w:p>
  </w:footnote>
  <w:footnote w:id="43">
    <w:p w14:paraId="2CC08471" w14:textId="77777777" w:rsidR="008F0145" w:rsidRPr="00FD45F5" w:rsidRDefault="008F0145" w:rsidP="00FA5174">
      <w:pPr>
        <w:pStyle w:val="FootnoteText"/>
        <w:jc w:val="left"/>
        <w:rPr>
          <w:rFonts w:cs="Arial"/>
          <w:szCs w:val="18"/>
        </w:rPr>
      </w:pPr>
      <w:del w:id="12955" w:author="Greg Clendenning" w:date="2024-04-16T16:42:00Z">
        <w:r w:rsidRPr="00FD45F5">
          <w:rPr>
            <w:rStyle w:val="FootnoteReference"/>
            <w:rFonts w:cs="Arial"/>
            <w:szCs w:val="18"/>
          </w:rPr>
          <w:footnoteRef/>
        </w:r>
        <w:r>
          <w:rPr>
            <w:rFonts w:cs="Arial"/>
            <w:szCs w:val="18"/>
          </w:rPr>
          <w:delText xml:space="preserve"> </w:delText>
        </w:r>
        <w:r w:rsidRPr="001B1EAD">
          <w:delText xml:space="preserve">See </w:delText>
        </w:r>
        <w:r w:rsidRPr="001B1EAD">
          <w:fldChar w:fldCharType="begin"/>
        </w:r>
        <w:r w:rsidRPr="001B1EAD">
          <w:delInstrText xml:space="preserve"> REF _Ref533698576 \r \h  \* MERGEFORMAT </w:delInstrText>
        </w:r>
        <w:r w:rsidRPr="001B1EAD">
          <w:fldChar w:fldCharType="separate"/>
        </w:r>
        <w:r w:rsidRPr="001B1EAD">
          <w:delText>2.3.1</w:delText>
        </w:r>
        <w:r w:rsidRPr="001B1EAD">
          <w:fldChar w:fldCharType="end"/>
        </w:r>
        <w:r w:rsidRPr="001B1EAD">
          <w:delText xml:space="preserve"> </w:delText>
        </w:r>
        <w:r w:rsidRPr="001B1EAD">
          <w:fldChar w:fldCharType="begin"/>
        </w:r>
        <w:r w:rsidRPr="001B1EAD">
          <w:delInstrText xml:space="preserve"> REF _Ref533698580 \h  \* MERGEFORMAT </w:delInstrText>
        </w:r>
        <w:r w:rsidRPr="001B1EAD">
          <w:fldChar w:fldCharType="separate"/>
        </w:r>
        <w:r w:rsidRPr="001B1EAD">
          <w:delText>Heat Pump Water Heaters</w:delText>
        </w:r>
        <w:r w:rsidRPr="001B1EAD">
          <w:fldChar w:fldCharType="end"/>
        </w:r>
        <w:r w:rsidRPr="001B1EAD">
          <w:delText xml:space="preserve"> section for baseline water heater consumption formula and assumptions.</w:delText>
        </w:r>
      </w:del>
    </w:p>
  </w:footnote>
  <w:footnote w:id="44">
    <w:p w14:paraId="567D4179" w14:textId="77777777" w:rsidR="008F0145" w:rsidRDefault="008F0145" w:rsidP="00FA5174">
      <w:pPr>
        <w:pStyle w:val="FootnoteText"/>
      </w:pPr>
      <w:del w:id="13588" w:author="Greg Clendenning" w:date="2024-04-16T16:42:00Z">
        <w:r>
          <w:rPr>
            <w:rStyle w:val="FootnoteReference"/>
          </w:rPr>
          <w:footnoteRef/>
        </w:r>
        <w:r>
          <w:delText xml:space="preserve"> </w:delText>
        </w:r>
        <w:r w:rsidRPr="001B1EAD">
          <w:delText xml:space="preserve">SHOW = showers, CW = clothes washers, FAU = Faucets, DW = dishwashers, BATHS = baths. FAU is the relevant curve for this measure. </w:delText>
        </w:r>
      </w:del>
    </w:p>
  </w:footnote>
  <w:footnote w:id="45">
    <w:p w14:paraId="00BAFD4D" w14:textId="77777777" w:rsidR="008F0145" w:rsidRDefault="008F0145" w:rsidP="00FA5174">
      <w:pPr>
        <w:pStyle w:val="FootnoteText"/>
      </w:pPr>
      <w:del w:id="14545" w:author="Greg Clendenning" w:date="2024-04-16T16:42:00Z">
        <w:r>
          <w:rPr>
            <w:rStyle w:val="FootnoteReference"/>
          </w:rPr>
          <w:footnoteRef/>
        </w:r>
        <w:r>
          <w:delText xml:space="preserve"> </w:delText>
        </w:r>
        <w:r w:rsidRPr="001B1EAD">
          <w:delText>SHOW = showers, CW = clothes washers, FAU = Faucets, DW = dishwashers, BATHS = baths. SHOW is the relevant curve for this measure</w:delText>
        </w:r>
        <w:r>
          <w:delText>.</w:delText>
        </w:r>
      </w:del>
    </w:p>
  </w:footnote>
  <w:footnote w:id="46">
    <w:p w14:paraId="4F5B7643" w14:textId="77777777" w:rsidR="008F0145" w:rsidRDefault="008F0145" w:rsidP="00FA5174">
      <w:pPr>
        <w:pStyle w:val="FootnoteText"/>
      </w:pPr>
      <w:del w:id="15436" w:author="Greg Clendenning" w:date="2024-04-16T16:42:00Z">
        <w:r>
          <w:rPr>
            <w:rStyle w:val="FootnoteReference"/>
          </w:rPr>
          <w:footnoteRef/>
        </w:r>
        <w:r>
          <w:delText xml:space="preserve"> </w:delText>
        </w:r>
        <w:r w:rsidRPr="001B1EAD">
          <w:delText>SHOW = showers, CW = clothes washers, FAU = Faucets, DW = dishwashers, BATHS = baths. SHOW is the relevant curve for this measure.</w:delText>
        </w:r>
      </w:del>
    </w:p>
  </w:footnote>
  <w:footnote w:id="47">
    <w:p w14:paraId="4B984A61" w14:textId="77777777" w:rsidR="008F0145" w:rsidRDefault="008F0145" w:rsidP="00FA5174">
      <w:pPr>
        <w:pStyle w:val="FootnoteText"/>
      </w:pPr>
      <w:del w:id="16154" w:author="Greg Clendenning" w:date="2024-04-16T16:42:00Z">
        <w:r>
          <w:rPr>
            <w:rStyle w:val="FootnoteReference"/>
          </w:rPr>
          <w:footnoteRef/>
        </w:r>
        <w:r>
          <w:delText xml:space="preserve"> SHOW = showers, CW = clothes washers, FAU = Faucets, DW = dishwashers, BATHS = baths. SHOW is the relevant curve for this measure.</w:delText>
        </w:r>
      </w:del>
    </w:p>
  </w:footnote>
  <w:footnote w:id="48">
    <w:p w14:paraId="2B6A8FEF" w14:textId="77777777" w:rsidR="008F0145" w:rsidRDefault="008F0145" w:rsidP="00FA5174">
      <w:pPr>
        <w:pStyle w:val="FootnoteText"/>
      </w:pPr>
      <w:del w:id="16194" w:author="Greg Clendenning" w:date="2024-04-16T16:42:00Z">
        <w:r>
          <w:rPr>
            <w:rStyle w:val="FootnoteReference"/>
          </w:rPr>
          <w:footnoteRef/>
        </w:r>
        <w:r>
          <w:delText xml:space="preserve"> The low-flow showerhead GPM should be used where both a low-flow showerhead and a d</w:delText>
        </w:r>
        <w:r w:rsidRPr="00824361">
          <w:delText>rain water heat recovery unit</w:delText>
        </w:r>
        <w:r>
          <w:delText xml:space="preserve"> are installed in the same home. </w:delText>
        </w:r>
      </w:del>
    </w:p>
  </w:footnote>
  <w:footnote w:id="49">
    <w:p w14:paraId="0BAC2A07" w14:textId="77777777" w:rsidR="004E6452" w:rsidRPr="00427E17" w:rsidRDefault="004E6452" w:rsidP="004E6452">
      <w:pPr>
        <w:pStyle w:val="FootnoteText"/>
        <w:jc w:val="left"/>
        <w:rPr>
          <w:szCs w:val="18"/>
        </w:rPr>
      </w:pPr>
      <w:ins w:id="17092" w:author="Greg Clendenning" w:date="2024-04-16T16:42:00Z">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ins>
    </w:p>
  </w:footnote>
  <w:footnote w:id="50">
    <w:p w14:paraId="66D4FB46" w14:textId="029372B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del w:id="17357" w:author="Greg Clendenning" w:date="2024-04-16T16:42:00Z">
        <w:r w:rsidR="008F0145" w:rsidRPr="00187F7C">
          <w:rPr>
            <w:szCs w:val="18"/>
          </w:rPr>
          <w:delText>)</w:delText>
        </w:r>
      </w:del>
      <w:ins w:id="17358" w:author="Greg Clendenning" w:date="2024-04-16T16:42:00Z">
        <w:r w:rsidRPr="00187F7C">
          <w:rPr>
            <w:szCs w:val="18"/>
          </w:rPr>
          <w:t>.)</w:t>
        </w:r>
      </w:ins>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1">
    <w:p w14:paraId="3306D85F" w14:textId="77777777" w:rsidR="008F0145" w:rsidRDefault="008F0145" w:rsidP="00FA5174">
      <w:pPr>
        <w:pStyle w:val="FootnoteText"/>
      </w:pPr>
      <w:del w:id="17488" w:author="Greg Clendenning" w:date="2024-04-16T16:42:00Z">
        <w:r>
          <w:rPr>
            <w:rStyle w:val="FootnoteReference"/>
          </w:rPr>
          <w:footnoteRef/>
        </w:r>
        <w:r>
          <w:delText xml:space="preserve"> </w:delText>
        </w:r>
        <w:r>
          <w:rPr>
            <w:szCs w:val="18"/>
          </w:rPr>
          <w:delText>Lettering convention (</w:delText>
        </w:r>
        <w:r w:rsidRPr="00187F7C">
          <w:rPr>
            <w:szCs w:val="18"/>
          </w:rPr>
          <w:delText>1A,</w:delText>
        </w:r>
        <w:r>
          <w:rPr>
            <w:szCs w:val="18"/>
          </w:rPr>
          <w:delText xml:space="preserve"> 2, </w:delText>
        </w:r>
        <w:r w:rsidRPr="00187F7C">
          <w:rPr>
            <w:szCs w:val="18"/>
          </w:rPr>
          <w:delText>etc)</w:delText>
        </w:r>
        <w:r>
          <w:rPr>
            <w:szCs w:val="18"/>
          </w:rPr>
          <w:delText xml:space="preserve"> </w:delText>
        </w:r>
        <w:r w:rsidRPr="00187F7C">
          <w:rPr>
            <w:szCs w:val="18"/>
          </w:rPr>
          <w:delText>of</w:delText>
        </w:r>
        <w:r>
          <w:rPr>
            <w:szCs w:val="18"/>
          </w:rPr>
          <w:delText xml:space="preserve"> F</w:delText>
        </w:r>
        <w:r w:rsidRPr="00187F7C">
          <w:rPr>
            <w:szCs w:val="18"/>
          </w:rPr>
          <w:delText>ederal</w:delText>
        </w:r>
        <w:r>
          <w:rPr>
            <w:szCs w:val="18"/>
          </w:rPr>
          <w:delText xml:space="preserve"> </w:delText>
        </w:r>
        <w:r w:rsidRPr="00187F7C">
          <w:rPr>
            <w:szCs w:val="18"/>
          </w:rPr>
          <w:delText>standard</w:delText>
        </w:r>
        <w:r>
          <w:rPr>
            <w:szCs w:val="18"/>
          </w:rPr>
          <w:delText xml:space="preserve"> </w:delText>
        </w:r>
        <w:r w:rsidRPr="00187F7C">
          <w:rPr>
            <w:szCs w:val="18"/>
          </w:rPr>
          <w:delText>and</w:delText>
        </w:r>
        <w:r>
          <w:rPr>
            <w:szCs w:val="18"/>
          </w:rPr>
          <w:delText xml:space="preserve"> </w:delText>
        </w:r>
        <w:r w:rsidRPr="00187F7C">
          <w:rPr>
            <w:szCs w:val="18"/>
          </w:rPr>
          <w:delText>ENERGY</w:delText>
        </w:r>
        <w:r>
          <w:rPr>
            <w:szCs w:val="18"/>
          </w:rPr>
          <w:delText xml:space="preserve"> </w:delText>
        </w:r>
        <w:r w:rsidRPr="00187F7C">
          <w:rPr>
            <w:szCs w:val="18"/>
          </w:rPr>
          <w:delText>STAR</w:delText>
        </w:r>
        <w:r>
          <w:rPr>
            <w:szCs w:val="18"/>
          </w:rPr>
          <w:delText xml:space="preserve"> </w:delText>
        </w:r>
        <w:r w:rsidRPr="00804595">
          <w:rPr>
            <w:szCs w:val="26"/>
          </w:rPr>
          <w:delText>specifications</w:delText>
        </w:r>
        <w:r>
          <w:rPr>
            <w:szCs w:val="26"/>
          </w:rPr>
          <w:delText xml:space="preserve"> </w:delText>
        </w:r>
        <w:r w:rsidRPr="00804595">
          <w:rPr>
            <w:szCs w:val="26"/>
          </w:rPr>
          <w:delText>included</w:delText>
        </w:r>
        <w:r>
          <w:rPr>
            <w:szCs w:val="26"/>
          </w:rPr>
          <w:delText xml:space="preserve"> </w:delText>
        </w:r>
        <w:r w:rsidRPr="00804595">
          <w:rPr>
            <w:szCs w:val="26"/>
          </w:rPr>
          <w:delText>for</w:delText>
        </w:r>
        <w:r>
          <w:rPr>
            <w:szCs w:val="26"/>
          </w:rPr>
          <w:delText xml:space="preserve"> </w:delText>
        </w:r>
        <w:r w:rsidRPr="00804595">
          <w:rPr>
            <w:szCs w:val="26"/>
          </w:rPr>
          <w:delText>clear</w:delText>
        </w:r>
        <w:r>
          <w:rPr>
            <w:szCs w:val="26"/>
          </w:rPr>
          <w:delText xml:space="preserve"> </w:delText>
        </w:r>
        <w:r w:rsidRPr="00804595">
          <w:rPr>
            <w:szCs w:val="26"/>
          </w:rPr>
          <w:delText>reference</w:delText>
        </w:r>
        <w:r>
          <w:rPr>
            <w:szCs w:val="26"/>
          </w:rPr>
          <w:delText xml:space="preserve"> </w:delText>
        </w:r>
        <w:r w:rsidRPr="00804595">
          <w:rPr>
            <w:szCs w:val="26"/>
          </w:rPr>
          <w:delText>to</w:delText>
        </w:r>
        <w:r>
          <w:rPr>
            <w:szCs w:val="26"/>
          </w:rPr>
          <w:delText xml:space="preserve"> the </w:delText>
        </w:r>
        <w:r w:rsidRPr="00804595">
          <w:rPr>
            <w:szCs w:val="26"/>
          </w:rPr>
          <w:delText>standards</w:delText>
        </w:r>
        <w:r>
          <w:rPr>
            <w:szCs w:val="26"/>
          </w:rPr>
          <w:delText xml:space="preserve"> </w:delText>
        </w:r>
        <w:r w:rsidRPr="00804595">
          <w:rPr>
            <w:szCs w:val="26"/>
          </w:rPr>
          <w:delText>as</w:delText>
        </w:r>
        <w:r>
          <w:rPr>
            <w:szCs w:val="26"/>
          </w:rPr>
          <w:delText xml:space="preserve"> </w:delText>
        </w:r>
        <w:r w:rsidRPr="00804595">
          <w:rPr>
            <w:szCs w:val="26"/>
          </w:rPr>
          <w:delText>well</w:delText>
        </w:r>
        <w:r>
          <w:rPr>
            <w:szCs w:val="26"/>
          </w:rPr>
          <w:delText xml:space="preserve"> </w:delText>
        </w:r>
        <w:r w:rsidRPr="00804595">
          <w:rPr>
            <w:szCs w:val="26"/>
          </w:rPr>
          <w:delText>as</w:delText>
        </w:r>
        <w:r>
          <w:rPr>
            <w:szCs w:val="26"/>
          </w:rPr>
          <w:delText xml:space="preserve"> for correspondence to entries in the </w:delText>
        </w:r>
        <w:r w:rsidRPr="00804595">
          <w:rPr>
            <w:szCs w:val="26"/>
          </w:rPr>
          <w:delText>default</w:delText>
        </w:r>
        <w:r>
          <w:rPr>
            <w:szCs w:val="26"/>
          </w:rPr>
          <w:delText xml:space="preserve"> </w:delText>
        </w:r>
        <w:r w:rsidRPr="00804595">
          <w:rPr>
            <w:szCs w:val="26"/>
          </w:rPr>
          <w:delText>savings</w:delText>
        </w:r>
        <w:r>
          <w:rPr>
            <w:szCs w:val="26"/>
          </w:rPr>
          <w:delText xml:space="preserve"> </w:delText>
        </w:r>
        <w:r w:rsidRPr="00804595">
          <w:rPr>
            <w:szCs w:val="26"/>
          </w:rPr>
          <w:delText>table.</w:delText>
        </w:r>
      </w:del>
    </w:p>
  </w:footnote>
  <w:footnote w:id="52">
    <w:p w14:paraId="2A08913D" w14:textId="77777777" w:rsidR="008F0145" w:rsidRDefault="008F0145" w:rsidP="00FA5174">
      <w:pPr>
        <w:pStyle w:val="FootnoteText"/>
      </w:pPr>
      <w:del w:id="17509" w:author="Greg Clendenning" w:date="2024-04-16T16:42:00Z">
        <w:r>
          <w:rPr>
            <w:rStyle w:val="FootnoteReference"/>
          </w:rPr>
          <w:footnoteRef/>
        </w:r>
        <w:r>
          <w:delText xml:space="preserve"> kWh/yr savings may differ from Conventional Usage – ENERGY STAR Usage by 1 kWh/yr due to rounding error.</w:delText>
        </w:r>
      </w:del>
    </w:p>
  </w:footnote>
  <w:footnote w:id="53">
    <w:p w14:paraId="13B89721" w14:textId="77777777" w:rsidR="004E6452" w:rsidRPr="007A258F" w:rsidRDefault="004E6452" w:rsidP="004E6452">
      <w:pPr>
        <w:pStyle w:val="FootnoteText"/>
      </w:pPr>
      <w:ins w:id="17543" w:author="Greg Clendenning" w:date="2024-04-16T16:42:00Z">
        <w:r>
          <w:rPr>
            <w:rStyle w:val="FootnoteReference"/>
          </w:rPr>
          <w:footnoteRef/>
        </w:r>
        <w:r>
          <w:t xml:space="preserve"> N</w:t>
        </w:r>
        <w:r>
          <w:rPr>
            <w:vertAlign w:val="subscript"/>
          </w:rPr>
          <w:t>d</w:t>
        </w:r>
        <w:r>
          <w:t xml:space="preserve"> is the number of external doors. The maximum N</w:t>
        </w:r>
        <w:r>
          <w:rPr>
            <w:vertAlign w:val="subscript"/>
          </w:rPr>
          <w:t>d</w:t>
        </w:r>
        <w:r>
          <w:t xml:space="preserve"> values are 2 for K12 and K2, 3 for K9BI, and 5 for all other K values.</w:t>
        </w:r>
      </w:ins>
    </w:p>
  </w:footnote>
  <w:footnote w:id="54">
    <w:p w14:paraId="2B8A99A4" w14:textId="77777777" w:rsidR="004E6452" w:rsidRDefault="004E6452" w:rsidP="004E6452">
      <w:pPr>
        <w:pStyle w:val="FootnoteText"/>
      </w:pPr>
      <w:ins w:id="17958" w:author="Greg Clendenning" w:date="2024-04-16T16:42:00Z">
        <w:r>
          <w:rPr>
            <w:rStyle w:val="FootnoteReference"/>
          </w:rPr>
          <w:footnoteRef/>
        </w:r>
        <w:r>
          <w:t xml:space="preserve"> Maximum annual energy consumption.</w:t>
        </w:r>
      </w:ins>
    </w:p>
  </w:footnote>
  <w:footnote w:id="55">
    <w:p w14:paraId="71064AF5" w14:textId="77777777" w:rsidR="008F0145" w:rsidRPr="00427E17" w:rsidRDefault="008F0145" w:rsidP="00FA5174">
      <w:pPr>
        <w:pStyle w:val="FootnoteText"/>
        <w:jc w:val="left"/>
        <w:rPr>
          <w:szCs w:val="18"/>
        </w:rPr>
      </w:pPr>
      <w:del w:id="18454" w:author="Greg Clendenning" w:date="2024-04-16T16:42:00Z">
        <w:r w:rsidRPr="00427E17">
          <w:rPr>
            <w:rStyle w:val="FootnoteReference"/>
            <w:szCs w:val="18"/>
          </w:rPr>
          <w:footnoteRef/>
        </w:r>
        <w:r>
          <w:rPr>
            <w:szCs w:val="18"/>
          </w:rPr>
          <w:delText xml:space="preserve"> Baseline consumption of unit based on category and assumed volume.</w:delText>
        </w:r>
      </w:del>
    </w:p>
  </w:footnote>
  <w:footnote w:id="56">
    <w:p w14:paraId="7F34FB72" w14:textId="77777777" w:rsidR="004E6452" w:rsidRPr="00427E17" w:rsidRDefault="004E6452" w:rsidP="004E6452">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7">
    <w:p w14:paraId="3A2429CA" w14:textId="77777777" w:rsidR="008F0145" w:rsidRDefault="008F0145" w:rsidP="00FA5174">
      <w:pPr>
        <w:rPr>
          <w:del w:id="19064" w:author="Greg Clendenning" w:date="2024-04-16T16:42:00Z"/>
        </w:rPr>
      </w:pPr>
    </w:p>
    <w:p w14:paraId="18640F50" w14:textId="77777777" w:rsidR="008F0145" w:rsidRPr="00427E17" w:rsidRDefault="008F0145" w:rsidP="00FA5174">
      <w:pPr>
        <w:pStyle w:val="NoSpacing"/>
        <w:rPr>
          <w:rFonts w:ascii="Arial Narrow" w:hAnsi="Arial Narrow" w:cs="Arial"/>
          <w:sz w:val="18"/>
          <w:szCs w:val="18"/>
        </w:rPr>
      </w:pPr>
    </w:p>
  </w:footnote>
  <w:footnote w:id="58">
    <w:p w14:paraId="51AC3D3D" w14:textId="77777777" w:rsidR="008F0145" w:rsidRDefault="008F0145" w:rsidP="00FA5174">
      <w:pPr>
        <w:rPr>
          <w:del w:id="19067" w:author="Greg Clendenning" w:date="2024-04-16T16:42:00Z"/>
        </w:rPr>
      </w:pPr>
    </w:p>
    <w:p w14:paraId="57B62A72" w14:textId="77777777" w:rsidR="008F0145" w:rsidRPr="00427E17" w:rsidRDefault="008F0145" w:rsidP="00FA5174">
      <w:pPr>
        <w:pStyle w:val="NoSpacing"/>
        <w:spacing w:after="0"/>
        <w:rPr>
          <w:rFonts w:ascii="Arial Narrow" w:hAnsi="Arial Narrow" w:cs="Arial"/>
          <w:sz w:val="18"/>
          <w:szCs w:val="18"/>
        </w:rPr>
      </w:pPr>
    </w:p>
  </w:footnote>
  <w:footnote w:id="59">
    <w:p w14:paraId="2E9F4092" w14:textId="77777777" w:rsidR="004E6452" w:rsidRPr="00427E17" w:rsidRDefault="004E6452" w:rsidP="004E6452">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60">
    <w:p w14:paraId="2E7CFA21" w14:textId="77777777" w:rsidR="004E6452" w:rsidRDefault="004E6452" w:rsidP="004E6452">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61">
    <w:p w14:paraId="0B949CB5" w14:textId="77777777" w:rsidR="004E6452" w:rsidRDefault="004E6452" w:rsidP="004E6452">
      <w:pPr>
        <w:pStyle w:val="FootnoteText"/>
      </w:pPr>
      <w:ins w:id="20085" w:author="Greg Clendenning" w:date="2024-04-16T16:42:00Z">
        <w:r>
          <w:rPr>
            <w:rStyle w:val="FootnoteReference"/>
          </w:rPr>
          <w:footnoteRef/>
        </w:r>
        <w:r>
          <w:t xml:space="preserve"> An all-refrigerator is an appliance in which the freezer compartment</w:t>
        </w:r>
        <w:r w:rsidRPr="007C1B2E">
          <w:t>—</w:t>
        </w:r>
        <w:r>
          <w:t>generally the cooling coil as a U shape within the fresh volume</w:t>
        </w:r>
        <w:r w:rsidRPr="007C1B2E">
          <w:t>—</w:t>
        </w:r>
        <w:r>
          <w:t>has a volume of 0.5 ft</w:t>
        </w:r>
        <w:r w:rsidRPr="007240D9">
          <w:rPr>
            <w:vertAlign w:val="superscript"/>
          </w:rPr>
          <w:t>3</w:t>
        </w:r>
        <w:r>
          <w:t xml:space="preserve"> or less.</w:t>
        </w:r>
      </w:ins>
    </w:p>
  </w:footnote>
  <w:footnote w:id="62">
    <w:p w14:paraId="5F4C81A0" w14:textId="77777777" w:rsidR="004E6452" w:rsidRDefault="004E6452" w:rsidP="004E6452">
      <w:pPr>
        <w:pStyle w:val="FootnoteText"/>
      </w:pPr>
      <w:ins w:id="20602" w:author="Greg Clendenning" w:date="2024-04-16T16:42:00Z">
        <w:r>
          <w:rPr>
            <w:rStyle w:val="FootnoteReference"/>
          </w:rPr>
          <w:footnoteRef/>
        </w:r>
        <w:r>
          <w:t xml:space="preserve"> This measure uses the federal efficiency standards for compact refrigerators and freezers, which are defined as having a total </w:t>
        </w:r>
        <w:r w:rsidRPr="00643494">
          <w:t>volume of 7.5 ft</w:t>
        </w:r>
        <w:r w:rsidRPr="00643494">
          <w:rPr>
            <w:vertAlign w:val="superscript"/>
          </w:rPr>
          <w:t>3</w:t>
        </w:r>
        <w:r w:rsidRPr="00643494">
          <w:t xml:space="preserve"> or less. However, this measure is also meant to cover equipment with a total volume of 10 ft</w:t>
        </w:r>
        <w:r w:rsidRPr="00643494">
          <w:rPr>
            <w:vertAlign w:val="superscript"/>
          </w:rPr>
          <w:t>3</w:t>
        </w:r>
        <w:r w:rsidRPr="00643494">
          <w:t>, which are excluded from section 2.4.3 Refrigerator/Freezer Recycling of the 2026 TRM.</w:t>
        </w:r>
      </w:ins>
    </w:p>
  </w:footnote>
  <w:footnote w:id="63">
    <w:p w14:paraId="1515C7F8" w14:textId="77777777" w:rsidR="004E6452" w:rsidDel="00BC3E3D" w:rsidRDefault="004E6452" w:rsidP="004E6452">
      <w:pPr>
        <w:pStyle w:val="FootnoteText"/>
      </w:pPr>
      <w:ins w:id="20613" w:author="Greg Clendenning" w:date="2024-04-16T16:42:00Z">
        <w:r w:rsidDel="00BC3E3D">
          <w:rPr>
            <w:rStyle w:val="FootnoteReference"/>
          </w:rPr>
          <w:footnoteRef/>
        </w:r>
        <w:r w:rsidDel="00BC3E3D">
          <w:t xml:space="preserve"> An all-refrigerator is an appliance in which the freezer compartment</w:t>
        </w:r>
        <w:r w:rsidRPr="007C1B2E" w:rsidDel="00BC3E3D">
          <w:t>—</w:t>
        </w:r>
        <w:r w:rsidDel="00BC3E3D">
          <w:t>(generally the exposed cooling coil as a U shape within the fresh volume)</w:t>
        </w:r>
        <w:r w:rsidRPr="007C1B2E" w:rsidDel="00BC3E3D">
          <w:t>—</w:t>
        </w:r>
        <w:r w:rsidDel="00BC3E3D">
          <w:t>has a volume of 0.5 ft</w:t>
        </w:r>
        <w:r w:rsidRPr="007240D9" w:rsidDel="00BC3E3D">
          <w:rPr>
            <w:vertAlign w:val="superscript"/>
          </w:rPr>
          <w:t>3</w:t>
        </w:r>
        <w:r w:rsidDel="00BC3E3D">
          <w:t xml:space="preserve"> or less.</w:t>
        </w:r>
      </w:ins>
    </w:p>
  </w:footnote>
  <w:footnote w:id="64">
    <w:p w14:paraId="6D627F73" w14:textId="77777777" w:rsidR="008F0145" w:rsidRDefault="008F0145" w:rsidP="00FA5174">
      <w:pPr>
        <w:pStyle w:val="FootnoteText"/>
        <w:jc w:val="left"/>
        <w:rPr>
          <w:szCs w:val="18"/>
        </w:rPr>
      </w:pPr>
      <w:del w:id="21251" w:author="Greg Clendenning" w:date="2024-04-16T16:42:00Z">
        <w:r>
          <w:rPr>
            <w:rStyle w:val="FootnoteReference"/>
            <w:szCs w:val="18"/>
          </w:rPr>
          <w:footnoteRef/>
        </w:r>
        <w:r>
          <w:rPr>
            <w:szCs w:val="18"/>
          </w:rPr>
          <w:delText xml:space="preserve"> The Pennsylvania SWE and PUC TUS staff added this condition relating to certification that has been applied for but not yet received at the request of several of the Pennsylvania EDCs. EDCs will be responsible for tracking whether certification is granted.</w:delText>
        </w:r>
      </w:del>
    </w:p>
  </w:footnote>
  <w:footnote w:id="65">
    <w:p w14:paraId="7FA53DB2" w14:textId="77777777" w:rsidR="004E6452" w:rsidRPr="00427E17" w:rsidRDefault="004E6452" w:rsidP="004E6452">
      <w:pPr>
        <w:pStyle w:val="FootnoteText"/>
        <w:jc w:val="left"/>
        <w:rPr>
          <w:szCs w:val="18"/>
        </w:rPr>
      </w:pPr>
      <w:ins w:id="21535" w:author="Greg Clendenning" w:date="2024-04-16T16:42:00Z">
        <w:r w:rsidRPr="00427E17">
          <w:rPr>
            <w:rStyle w:val="FootnoteReference"/>
            <w:szCs w:val="18"/>
          </w:rPr>
          <w:footnoteRef/>
        </w:r>
        <w:r>
          <w:rPr>
            <w:szCs w:val="18"/>
          </w:rPr>
          <w:t xml:space="preserve"> Number</w:t>
        </w:r>
        <w:r w:rsidRPr="00187F7C">
          <w:rPr>
            <w:szCs w:val="18"/>
          </w:rPr>
          <w:t>ing</w:t>
        </w:r>
        <w:r>
          <w:rPr>
            <w:szCs w:val="18"/>
          </w:rPr>
          <w:t xml:space="preserve"> </w:t>
        </w:r>
        <w:r w:rsidRPr="00187F7C">
          <w:rPr>
            <w:szCs w:val="18"/>
          </w:rPr>
          <w:t>convention</w:t>
        </w:r>
        <w:r>
          <w:rPr>
            <w:szCs w:val="18"/>
          </w:rPr>
          <w:t xml:space="preserve"> </w:t>
        </w:r>
        <w:r w:rsidRPr="00187F7C">
          <w:rPr>
            <w:szCs w:val="18"/>
          </w:rPr>
          <w:t>(1,</w:t>
        </w:r>
        <w:r>
          <w:rPr>
            <w:szCs w:val="18"/>
          </w:rPr>
          <w:t xml:space="preserve"> C-3</w:t>
        </w:r>
        <w:r w:rsidRPr="00187F7C">
          <w:rPr>
            <w:szCs w:val="18"/>
          </w:rPr>
          <w:t>A,</w:t>
        </w:r>
        <w:r>
          <w:rPr>
            <w:szCs w:val="18"/>
          </w:rPr>
          <w:t xml:space="preserve"> </w:t>
        </w:r>
        <w:r w:rsidRPr="00187F7C">
          <w:rPr>
            <w:szCs w:val="18"/>
          </w:rPr>
          <w:t>etc</w:t>
        </w:r>
        <w:r>
          <w:rPr>
            <w:szCs w:val="18"/>
          </w:rPr>
          <w:t>.</w:t>
        </w:r>
        <w:r w:rsidRPr="00187F7C">
          <w:rPr>
            <w:szCs w:val="18"/>
          </w:rPr>
          <w:t>)</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ins>
    </w:p>
  </w:footnote>
  <w:footnote w:id="66">
    <w:p w14:paraId="013CD63F" w14:textId="77777777" w:rsidR="004E6452" w:rsidRDefault="004E6452" w:rsidP="004E6452">
      <w:pPr>
        <w:pStyle w:val="FootnoteText"/>
      </w:pPr>
      <w:ins w:id="21676" w:author="Greg Clendenning" w:date="2024-04-16T16:42:00Z">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ins>
    </w:p>
  </w:footnote>
  <w:footnote w:id="67">
    <w:p w14:paraId="15F3D6AD" w14:textId="77777777" w:rsidR="004E6452" w:rsidRDefault="004E6452" w:rsidP="004E6452">
      <w:pPr>
        <w:pStyle w:val="FootnoteText"/>
      </w:pPr>
      <w:ins w:id="21691" w:author="Greg Clendenning" w:date="2024-04-16T16:42:00Z">
        <w:r>
          <w:rPr>
            <w:rStyle w:val="FootnoteReference"/>
          </w:rPr>
          <w:footnoteRef/>
        </w:r>
        <w:r>
          <w:t xml:space="preserve"> kWh/yr savings may differ from Conventional Usage – ENERGY STAR Usage by 1 kWh/yr due to rounding.</w:t>
        </w:r>
      </w:ins>
    </w:p>
  </w:footnote>
  <w:footnote w:id="68">
    <w:p w14:paraId="467F6FA2" w14:textId="77777777" w:rsidR="004E6452" w:rsidRPr="00427E17" w:rsidRDefault="004E6452" w:rsidP="004E6452">
      <w:pPr>
        <w:pStyle w:val="FootnoteText"/>
        <w:jc w:val="left"/>
        <w:rPr>
          <w:szCs w:val="18"/>
        </w:rPr>
      </w:pPr>
      <w:ins w:id="22222" w:author="Greg Clendenning" w:date="2024-04-16T16:42:00Z">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cooler </w:t>
        </w:r>
        <w:r w:rsidRPr="00427E17">
          <w:rPr>
            <w:szCs w:val="18"/>
          </w:rPr>
          <w:t>usage.</w:t>
        </w:r>
      </w:ins>
    </w:p>
  </w:footnote>
  <w:footnote w:id="69">
    <w:p w14:paraId="38945499" w14:textId="77777777" w:rsidR="00815239" w:rsidRDefault="00815239" w:rsidP="00815239">
      <w:pPr>
        <w:pStyle w:val="FootnoteText"/>
      </w:pPr>
      <w:ins w:id="22260" w:author="Greg Clendenning" w:date="2024-04-16T16:42:00Z">
        <w:r>
          <w:rPr>
            <w:rStyle w:val="FootnoteReference"/>
          </w:rPr>
          <w:footnoteRef/>
        </w:r>
        <w:r>
          <w:t xml:space="preserve"> This is results in a conservative</w:t>
        </w:r>
        <w:r w:rsidRPr="00EB731E">
          <w:t xml:space="preserve"> </w:t>
        </w:r>
        <w:r>
          <w:t xml:space="preserve">savings estimate since </w:t>
        </w:r>
        <w:r w:rsidRPr="00EB731E">
          <w:t xml:space="preserve">equipment sold </w:t>
        </w:r>
        <w:r>
          <w:t>outside of California could exceed Title 20 levels.</w:t>
        </w:r>
      </w:ins>
    </w:p>
  </w:footnote>
  <w:footnote w:id="70">
    <w:p w14:paraId="3AA8ABF9" w14:textId="77777777" w:rsidR="004E6452" w:rsidRPr="00427E17" w:rsidRDefault="004E6452" w:rsidP="004E6452">
      <w:pPr>
        <w:pStyle w:val="FootnoteText"/>
        <w:jc w:val="left"/>
        <w:rPr>
          <w:szCs w:val="18"/>
        </w:rPr>
      </w:pPr>
      <w:ins w:id="22513" w:author="Greg Clendenning" w:date="2024-04-16T16:42:00Z">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ins>
    </w:p>
  </w:footnote>
  <w:footnote w:id="71">
    <w:p w14:paraId="3007F602" w14:textId="77777777" w:rsidR="008F0145" w:rsidRDefault="008F0145" w:rsidP="00FA5174">
      <w:pPr>
        <w:pStyle w:val="FootnoteText"/>
      </w:pPr>
      <w:del w:id="23221" w:author="Greg Clendenning" w:date="2024-04-16T16:42:00Z">
        <w:r>
          <w:rPr>
            <w:rStyle w:val="FootnoteReference"/>
          </w:rPr>
          <w:footnoteRef/>
        </w:r>
        <w:r>
          <w:delText xml:space="preserve"> </w:delText>
        </w:r>
        <w:r w:rsidRPr="00BA593F">
          <w:delText xml:space="preserve">Statewide average of 3.12 EF for electric dryers, comparable to 3.77 CEF; q.v. the federal standard of 3.73 CEF at </w:delText>
        </w:r>
        <w:r w:rsidR="0013268F">
          <w:fldChar w:fldCharType="begin"/>
        </w:r>
        <w:r w:rsidR="0013268F">
          <w:delInstrText xml:space="preserve"> REF _Ref534967347 </w:delInstrText>
        </w:r>
        <w:r w:rsidR="0013268F">
          <w:fldChar w:fldCharType="separate"/>
        </w:r>
        <w:r w:rsidRPr="00E56C87">
          <w:delText>Table</w:delText>
        </w:r>
        <w:r>
          <w:delText xml:space="preserve"> </w:delText>
        </w:r>
        <w:r>
          <w:rPr>
            <w:noProof/>
          </w:rPr>
          <w:delText>73</w:delText>
        </w:r>
        <w:r w:rsidR="0013268F">
          <w:rPr>
            <w:noProof/>
          </w:rPr>
          <w:fldChar w:fldCharType="end"/>
        </w:r>
        <w:r w:rsidRPr="00BA593F">
          <w:delText xml:space="preserve"> in </w:delText>
        </w:r>
        <w:r>
          <w:delText xml:space="preserve">the </w:delText>
        </w:r>
        <w:r>
          <w:fldChar w:fldCharType="begin"/>
        </w:r>
        <w:r>
          <w:delInstrText xml:space="preserve"> REF _Ref534967325 \h </w:delInstrText>
        </w:r>
        <w:r>
          <w:fldChar w:fldCharType="separate"/>
        </w:r>
        <w:r w:rsidRPr="00852169">
          <w:delText>ENERGY</w:delText>
        </w:r>
        <w:r>
          <w:delText xml:space="preserve"> </w:delText>
        </w:r>
        <w:r w:rsidRPr="00852169">
          <w:delText>STAR</w:delText>
        </w:r>
        <w:r>
          <w:delText xml:space="preserve"> Clothes </w:delText>
        </w:r>
        <w:r w:rsidRPr="00852169">
          <w:delText>Dryers</w:delText>
        </w:r>
        <w:r>
          <w:fldChar w:fldCharType="end"/>
        </w:r>
        <w:r>
          <w:delText xml:space="preserve"> section.</w:delText>
        </w:r>
      </w:del>
    </w:p>
  </w:footnote>
  <w:footnote w:id="72">
    <w:p w14:paraId="73DA3836" w14:textId="77777777" w:rsidR="004E6452" w:rsidRDefault="004E6452" w:rsidP="004E6452">
      <w:pPr>
        <w:pStyle w:val="FootnoteText"/>
      </w:pPr>
      <w:ins w:id="23613" w:author="Greg Clendenning" w:date="2024-04-16T16:42:00Z">
        <w:r>
          <w:rPr>
            <w:rStyle w:val="FootnoteReference"/>
          </w:rPr>
          <w:footnoteRef/>
        </w:r>
        <w:r>
          <w:t xml:space="preserve"> If configuration is front-loading and capacity is unknown, assume capacity </w:t>
        </w:r>
        <w:r w:rsidRPr="00B36352">
          <w:t>&gt; 2.5 ft</w:t>
        </w:r>
        <w:r w:rsidRPr="00AE7A07">
          <w:rPr>
            <w:vertAlign w:val="superscript"/>
          </w:rPr>
          <w:t>3</w:t>
        </w:r>
        <w:r>
          <w:t>.</w:t>
        </w:r>
      </w:ins>
    </w:p>
  </w:footnote>
  <w:footnote w:id="73">
    <w:p w14:paraId="47C2B0A0" w14:textId="77777777" w:rsidR="008F0145" w:rsidRDefault="008F0145" w:rsidP="00FA5174">
      <w:pPr>
        <w:pStyle w:val="FootnoteText"/>
      </w:pPr>
      <w:del w:id="23866" w:author="Greg Clendenning" w:date="2024-04-16T16:42:00Z">
        <w:r>
          <w:rPr>
            <w:rStyle w:val="FootnoteReference"/>
          </w:rPr>
          <w:footnoteRef/>
        </w:r>
        <w:r>
          <w:delText xml:space="preserve"> </w:delText>
        </w:r>
        <w:r w:rsidRPr="00BA593F">
          <w:delText>Average annual electricity consumption of 3.73 and 3.81 CEF dryers scaled from 283 cycles/yr (national 2005 RECS) to 251×96%=241 cycles/yr (Mid-Atlantic 2015 RECS).</w:delText>
        </w:r>
      </w:del>
    </w:p>
  </w:footnote>
  <w:footnote w:id="74">
    <w:p w14:paraId="294F3CC7" w14:textId="77777777" w:rsidR="008F0145" w:rsidRDefault="008F0145">
      <w:pPr>
        <w:pStyle w:val="FootnoteText"/>
      </w:pPr>
      <w:del w:id="25389" w:author="Greg Clendenning" w:date="2024-04-16T16:42:00Z">
        <w:r>
          <w:rPr>
            <w:rStyle w:val="FootnoteReference"/>
          </w:rPr>
          <w:footnoteRef/>
        </w:r>
        <w:r>
          <w:delText xml:space="preserve"> As of November 16, 2018, Federal standards equal or exceed ENERGY STAR standards for portable dehumidifiers with capacity of &gt;50 pints/day and for whole home dehumidifiers with product case volume &gt; 8 ft</w:delText>
        </w:r>
        <w:r>
          <w:rPr>
            <w:vertAlign w:val="superscript"/>
          </w:rPr>
          <w:delText>3</w:delText>
        </w:r>
        <w:r>
          <w:delText>.</w:delText>
        </w:r>
      </w:del>
    </w:p>
  </w:footnote>
  <w:footnote w:id="75">
    <w:p w14:paraId="5FDB6A0B" w14:textId="77777777" w:rsidR="008F0145" w:rsidRDefault="008F0145" w:rsidP="00FA5174">
      <w:pPr>
        <w:pStyle w:val="FootnoteText"/>
      </w:pPr>
      <w:del w:id="25469" w:author="Greg Clendenning" w:date="2024-04-16T16:42:00Z">
        <w:r>
          <w:rPr>
            <w:rStyle w:val="FootnoteReference"/>
          </w:rPr>
          <w:footnoteRef/>
        </w:r>
        <w:r>
          <w:delText xml:space="preserve"> Average of products listed on ENERGY STAR Most Efficient 2018 – Dehumidifiers. </w:delText>
        </w:r>
        <w:r w:rsidR="00475EB1">
          <w:fldChar w:fldCharType="begin"/>
        </w:r>
        <w:r w:rsidR="00475EB1">
          <w:delInstrText>HYPERLINK "https://www.energystar.gov/most-efficient/me-certified-dehumidifiers/"</w:delInstrText>
        </w:r>
        <w:r w:rsidR="00475EB1">
          <w:fldChar w:fldCharType="separate"/>
        </w:r>
        <w:r w:rsidRPr="00516ACA">
          <w:rPr>
            <w:rStyle w:val="Hyperlink"/>
          </w:rPr>
          <w:delText>https://www.energystar.gov/most-efficient/me-certified-dehumidifiers/</w:delText>
        </w:r>
        <w:r w:rsidR="00475EB1">
          <w:rPr>
            <w:rStyle w:val="Hyperlink"/>
          </w:rPr>
          <w:fldChar w:fldCharType="end"/>
        </w:r>
        <w:r>
          <w:delText xml:space="preserve"> Accessed November 16, 2018.</w:delText>
        </w:r>
      </w:del>
    </w:p>
  </w:footnote>
  <w:footnote w:id="76">
    <w:p w14:paraId="4CB91C2F" w14:textId="77777777" w:rsidR="008F0145" w:rsidRPr="00427E17" w:rsidRDefault="008F0145" w:rsidP="00FA5174">
      <w:pPr>
        <w:pStyle w:val="FootnoteText"/>
        <w:jc w:val="left"/>
        <w:rPr>
          <w:szCs w:val="18"/>
        </w:rPr>
      </w:pPr>
      <w:del w:id="25516" w:author="Greg Clendenning" w:date="2024-04-16T16:42:00Z">
        <w:r w:rsidRPr="00427E17">
          <w:rPr>
            <w:rStyle w:val="FootnoteReference"/>
            <w:szCs w:val="18"/>
          </w:rPr>
          <w:footnoteRef/>
        </w:r>
        <w:r>
          <w:rPr>
            <w:szCs w:val="18"/>
          </w:rPr>
          <w:delText xml:space="preserve"> CA DEER gives the following rule-of-thumb for remaining useful life: RUL = (1/3) X EUL.  As the Energy Star Dehumidifier [replacement] uses an EUL of 12 years, we have a suggested RUL of (1/3) X 12 years = 4 years.</w:delText>
        </w:r>
      </w:del>
    </w:p>
  </w:footnote>
  <w:footnote w:id="77">
    <w:p w14:paraId="4D3B2C20" w14:textId="77777777" w:rsidR="008F0145" w:rsidRPr="00427E17" w:rsidRDefault="008F0145" w:rsidP="00FA5174">
      <w:pPr>
        <w:pStyle w:val="FootnoteText"/>
        <w:jc w:val="left"/>
        <w:rPr>
          <w:szCs w:val="18"/>
        </w:rPr>
      </w:pPr>
      <w:del w:id="26091" w:author="Greg Clendenning" w:date="2024-04-16T16:42:00Z">
        <w:r w:rsidRPr="00427E17">
          <w:rPr>
            <w:rStyle w:val="FootnoteReference"/>
            <w:szCs w:val="18"/>
          </w:rPr>
          <w:footnoteRef/>
        </w:r>
        <w:r>
          <w:rPr>
            <w:szCs w:val="18"/>
          </w:rPr>
          <w:delText xml:space="preserve"> </w:delText>
        </w:r>
        <w:r w:rsidRPr="00427E17">
          <w:rPr>
            <w:szCs w:val="18"/>
          </w:rPr>
          <w:delText>The</w:delText>
        </w:r>
        <w:r>
          <w:rPr>
            <w:szCs w:val="18"/>
          </w:rPr>
          <w:delText xml:space="preserve"> </w:delText>
        </w:r>
        <w:r w:rsidRPr="00427E17">
          <w:rPr>
            <w:szCs w:val="18"/>
          </w:rPr>
          <w:delText>Pennsylvania</w:delText>
        </w:r>
        <w:r>
          <w:rPr>
            <w:szCs w:val="18"/>
          </w:rPr>
          <w:delText xml:space="preserve"> </w:delText>
        </w:r>
        <w:r w:rsidRPr="00427E17">
          <w:rPr>
            <w:szCs w:val="18"/>
          </w:rPr>
          <w:delText>SWE</w:delText>
        </w:r>
        <w:r>
          <w:rPr>
            <w:szCs w:val="18"/>
          </w:rPr>
          <w:delText xml:space="preserve"> </w:delText>
        </w:r>
        <w:r w:rsidRPr="00427E17">
          <w:rPr>
            <w:szCs w:val="18"/>
          </w:rPr>
          <w:delText>and</w:delText>
        </w:r>
        <w:r>
          <w:rPr>
            <w:szCs w:val="18"/>
          </w:rPr>
          <w:delText xml:space="preserve"> </w:delText>
        </w:r>
        <w:r w:rsidRPr="00427E17">
          <w:rPr>
            <w:szCs w:val="18"/>
          </w:rPr>
          <w:delText>PUC</w:delText>
        </w:r>
        <w:r>
          <w:rPr>
            <w:szCs w:val="18"/>
          </w:rPr>
          <w:delText xml:space="preserve"> </w:delText>
        </w:r>
        <w:r w:rsidRPr="00427E17">
          <w:rPr>
            <w:szCs w:val="18"/>
          </w:rPr>
          <w:delText>TUS</w:delText>
        </w:r>
        <w:r>
          <w:rPr>
            <w:szCs w:val="18"/>
          </w:rPr>
          <w:delText xml:space="preserve"> </w:delText>
        </w:r>
        <w:r w:rsidRPr="00427E17">
          <w:rPr>
            <w:szCs w:val="18"/>
          </w:rPr>
          <w:delText>staff</w:delText>
        </w:r>
        <w:r>
          <w:rPr>
            <w:szCs w:val="18"/>
          </w:rPr>
          <w:delText xml:space="preserve"> </w:delText>
        </w:r>
        <w:r w:rsidRPr="00427E17">
          <w:rPr>
            <w:szCs w:val="18"/>
          </w:rPr>
          <w:delText>added</w:delText>
        </w:r>
        <w:r>
          <w:rPr>
            <w:szCs w:val="18"/>
          </w:rPr>
          <w:delText xml:space="preserve"> </w:delText>
        </w:r>
        <w:r w:rsidRPr="00427E17">
          <w:rPr>
            <w:szCs w:val="18"/>
          </w:rPr>
          <w:delText>this</w:delText>
        </w:r>
        <w:r>
          <w:rPr>
            <w:szCs w:val="18"/>
          </w:rPr>
          <w:delText xml:space="preserve"> </w:delText>
        </w:r>
        <w:r w:rsidRPr="00427E17">
          <w:rPr>
            <w:szCs w:val="18"/>
          </w:rPr>
          <w:delText>condition</w:delText>
        </w:r>
        <w:r>
          <w:rPr>
            <w:szCs w:val="18"/>
          </w:rPr>
          <w:delText xml:space="preserve"> </w:delText>
        </w:r>
        <w:r w:rsidRPr="00427E17">
          <w:rPr>
            <w:szCs w:val="18"/>
          </w:rPr>
          <w:delText>relating</w:delText>
        </w:r>
        <w:r>
          <w:rPr>
            <w:szCs w:val="18"/>
          </w:rPr>
          <w:delText xml:space="preserve"> </w:delText>
        </w:r>
        <w:r w:rsidRPr="00427E17">
          <w:rPr>
            <w:szCs w:val="18"/>
          </w:rPr>
          <w:delText>to</w:delText>
        </w:r>
        <w:r>
          <w:rPr>
            <w:szCs w:val="18"/>
          </w:rPr>
          <w:delText xml:space="preserve"> </w:delText>
        </w:r>
        <w:r w:rsidRPr="00427E17">
          <w:rPr>
            <w:szCs w:val="18"/>
          </w:rPr>
          <w:delText>certification</w:delText>
        </w:r>
        <w:r>
          <w:rPr>
            <w:szCs w:val="18"/>
          </w:rPr>
          <w:delText xml:space="preserve"> </w:delText>
        </w:r>
        <w:r w:rsidRPr="00427E17">
          <w:rPr>
            <w:szCs w:val="18"/>
          </w:rPr>
          <w:delText>that</w:delText>
        </w:r>
        <w:r>
          <w:rPr>
            <w:szCs w:val="18"/>
          </w:rPr>
          <w:delText xml:space="preserve"> </w:delText>
        </w:r>
        <w:r w:rsidRPr="00427E17">
          <w:rPr>
            <w:szCs w:val="18"/>
          </w:rPr>
          <w:delText>has</w:delText>
        </w:r>
        <w:r>
          <w:rPr>
            <w:szCs w:val="18"/>
          </w:rPr>
          <w:delText xml:space="preserve"> </w:delText>
        </w:r>
        <w:r w:rsidRPr="00427E17">
          <w:rPr>
            <w:szCs w:val="18"/>
          </w:rPr>
          <w:delText>been</w:delText>
        </w:r>
        <w:r>
          <w:rPr>
            <w:szCs w:val="18"/>
          </w:rPr>
          <w:delText xml:space="preserve"> </w:delText>
        </w:r>
        <w:r w:rsidRPr="00427E17">
          <w:rPr>
            <w:szCs w:val="18"/>
          </w:rPr>
          <w:delText>applied</w:delText>
        </w:r>
        <w:r>
          <w:rPr>
            <w:szCs w:val="18"/>
          </w:rPr>
          <w:delText xml:space="preserve"> </w:delText>
        </w:r>
        <w:r w:rsidRPr="00427E17">
          <w:rPr>
            <w:szCs w:val="18"/>
          </w:rPr>
          <w:delText>for</w:delText>
        </w:r>
        <w:r>
          <w:rPr>
            <w:szCs w:val="18"/>
          </w:rPr>
          <w:delText xml:space="preserve"> </w:delText>
        </w:r>
        <w:r w:rsidRPr="00427E17">
          <w:rPr>
            <w:szCs w:val="18"/>
          </w:rPr>
          <w:delText>but</w:delText>
        </w:r>
        <w:r>
          <w:rPr>
            <w:szCs w:val="18"/>
          </w:rPr>
          <w:delText xml:space="preserve"> </w:delText>
        </w:r>
        <w:r w:rsidRPr="00427E17">
          <w:rPr>
            <w:szCs w:val="18"/>
          </w:rPr>
          <w:delText>not</w:delText>
        </w:r>
        <w:r>
          <w:rPr>
            <w:szCs w:val="18"/>
          </w:rPr>
          <w:delText xml:space="preserve"> </w:delText>
        </w:r>
        <w:r w:rsidRPr="00427E17">
          <w:rPr>
            <w:szCs w:val="18"/>
          </w:rPr>
          <w:delText>yet</w:delText>
        </w:r>
        <w:r>
          <w:rPr>
            <w:szCs w:val="18"/>
          </w:rPr>
          <w:delText xml:space="preserve"> </w:delText>
        </w:r>
        <w:r w:rsidRPr="00427E17">
          <w:rPr>
            <w:szCs w:val="18"/>
          </w:rPr>
          <w:delText>received</w:delText>
        </w:r>
        <w:r>
          <w:rPr>
            <w:szCs w:val="18"/>
          </w:rPr>
          <w:delText xml:space="preserve"> </w:delText>
        </w:r>
        <w:r w:rsidRPr="00427E17">
          <w:rPr>
            <w:szCs w:val="18"/>
          </w:rPr>
          <w:delText>at</w:delText>
        </w:r>
        <w:r>
          <w:rPr>
            <w:szCs w:val="18"/>
          </w:rPr>
          <w:delText xml:space="preserve"> </w:delText>
        </w:r>
        <w:r w:rsidRPr="00427E17">
          <w:rPr>
            <w:szCs w:val="18"/>
          </w:rPr>
          <w:delText>the</w:delText>
        </w:r>
        <w:r>
          <w:rPr>
            <w:szCs w:val="18"/>
          </w:rPr>
          <w:delText xml:space="preserve"> </w:delText>
        </w:r>
        <w:r w:rsidRPr="00427E17">
          <w:rPr>
            <w:szCs w:val="18"/>
          </w:rPr>
          <w:delText>request</w:delText>
        </w:r>
        <w:r>
          <w:rPr>
            <w:szCs w:val="18"/>
          </w:rPr>
          <w:delText xml:space="preserve"> </w:delText>
        </w:r>
        <w:r w:rsidRPr="00427E17">
          <w:rPr>
            <w:szCs w:val="18"/>
          </w:rPr>
          <w:delText>of</w:delText>
        </w:r>
        <w:r>
          <w:rPr>
            <w:szCs w:val="18"/>
          </w:rPr>
          <w:delText xml:space="preserve"> </w:delText>
        </w:r>
        <w:r w:rsidRPr="00427E17">
          <w:rPr>
            <w:szCs w:val="18"/>
          </w:rPr>
          <w:delText>several</w:delText>
        </w:r>
        <w:r>
          <w:rPr>
            <w:szCs w:val="18"/>
          </w:rPr>
          <w:delText xml:space="preserve"> </w:delText>
        </w:r>
        <w:r w:rsidRPr="00427E17">
          <w:rPr>
            <w:szCs w:val="18"/>
          </w:rPr>
          <w:delText>of</w:delText>
        </w:r>
        <w:r>
          <w:rPr>
            <w:szCs w:val="18"/>
          </w:rPr>
          <w:delText xml:space="preserve"> </w:delText>
        </w:r>
        <w:r w:rsidRPr="00427E17">
          <w:rPr>
            <w:szCs w:val="18"/>
          </w:rPr>
          <w:delText>the</w:delText>
        </w:r>
        <w:r>
          <w:rPr>
            <w:szCs w:val="18"/>
          </w:rPr>
          <w:delText xml:space="preserve"> </w:delText>
        </w:r>
        <w:r w:rsidRPr="00427E17">
          <w:rPr>
            <w:szCs w:val="18"/>
          </w:rPr>
          <w:delText>Pennsylvania</w:delText>
        </w:r>
        <w:r>
          <w:rPr>
            <w:szCs w:val="18"/>
          </w:rPr>
          <w:delText xml:space="preserve"> </w:delText>
        </w:r>
        <w:r w:rsidRPr="00427E17">
          <w:rPr>
            <w:szCs w:val="18"/>
          </w:rPr>
          <w:delText>EDCs.</w:delText>
        </w:r>
        <w:r>
          <w:rPr>
            <w:szCs w:val="18"/>
          </w:rPr>
          <w:delText xml:space="preserve"> </w:delText>
        </w:r>
        <w:r w:rsidRPr="00427E17">
          <w:rPr>
            <w:szCs w:val="18"/>
          </w:rPr>
          <w:delText>EDCs</w:delText>
        </w:r>
        <w:r>
          <w:rPr>
            <w:szCs w:val="18"/>
          </w:rPr>
          <w:delText xml:space="preserve"> </w:delText>
        </w:r>
        <w:r w:rsidRPr="00427E17">
          <w:rPr>
            <w:szCs w:val="18"/>
          </w:rPr>
          <w:delText>will</w:delText>
        </w:r>
        <w:r>
          <w:rPr>
            <w:szCs w:val="18"/>
          </w:rPr>
          <w:delText xml:space="preserve"> </w:delText>
        </w:r>
        <w:r w:rsidRPr="00427E17">
          <w:rPr>
            <w:szCs w:val="18"/>
          </w:rPr>
          <w:delText>be</w:delText>
        </w:r>
        <w:r>
          <w:rPr>
            <w:szCs w:val="18"/>
          </w:rPr>
          <w:delText xml:space="preserve"> </w:delText>
        </w:r>
        <w:r w:rsidRPr="00427E17">
          <w:rPr>
            <w:szCs w:val="18"/>
          </w:rPr>
          <w:delText>responsible</w:delText>
        </w:r>
        <w:r>
          <w:rPr>
            <w:szCs w:val="18"/>
          </w:rPr>
          <w:delText xml:space="preserve"> </w:delText>
        </w:r>
        <w:r w:rsidRPr="00427E17">
          <w:rPr>
            <w:szCs w:val="18"/>
          </w:rPr>
          <w:delText>for</w:delText>
        </w:r>
        <w:r>
          <w:rPr>
            <w:szCs w:val="18"/>
          </w:rPr>
          <w:delText xml:space="preserve"> </w:delText>
        </w:r>
        <w:r w:rsidRPr="00427E17">
          <w:rPr>
            <w:szCs w:val="18"/>
          </w:rPr>
          <w:delText>tracking</w:delText>
        </w:r>
        <w:r>
          <w:rPr>
            <w:szCs w:val="18"/>
          </w:rPr>
          <w:delText xml:space="preserve"> </w:delText>
        </w:r>
        <w:r w:rsidRPr="00427E17">
          <w:rPr>
            <w:szCs w:val="18"/>
          </w:rPr>
          <w:delText>whether</w:delText>
        </w:r>
        <w:r>
          <w:rPr>
            <w:szCs w:val="18"/>
          </w:rPr>
          <w:delText xml:space="preserve"> </w:delText>
        </w:r>
        <w:r w:rsidRPr="00427E17">
          <w:rPr>
            <w:szCs w:val="18"/>
          </w:rPr>
          <w:delText>certification</w:delText>
        </w:r>
        <w:r>
          <w:rPr>
            <w:szCs w:val="18"/>
          </w:rPr>
          <w:delText xml:space="preserve"> </w:delText>
        </w:r>
        <w:r w:rsidRPr="00427E17">
          <w:rPr>
            <w:szCs w:val="18"/>
          </w:rPr>
          <w:delText>is</w:delText>
        </w:r>
        <w:r>
          <w:rPr>
            <w:szCs w:val="18"/>
          </w:rPr>
          <w:delText xml:space="preserve"> </w:delText>
        </w:r>
        <w:r w:rsidRPr="00427E17">
          <w:rPr>
            <w:szCs w:val="18"/>
          </w:rPr>
          <w:delText>granted.</w:delText>
        </w:r>
      </w:del>
    </w:p>
  </w:footnote>
  <w:footnote w:id="78">
    <w:p w14:paraId="1CB1085C" w14:textId="77777777" w:rsidR="008F0145" w:rsidRPr="00427E17" w:rsidRDefault="008F0145" w:rsidP="00FA5174">
      <w:pPr>
        <w:pStyle w:val="FootnoteText"/>
        <w:jc w:val="left"/>
        <w:rPr>
          <w:szCs w:val="18"/>
        </w:rPr>
      </w:pPr>
      <w:del w:id="26280" w:author="Greg Clendenning" w:date="2024-04-16T16:42:00Z">
        <w:r w:rsidRPr="00427E17">
          <w:rPr>
            <w:rStyle w:val="FootnoteReference"/>
            <w:szCs w:val="18"/>
          </w:rPr>
          <w:footnoteRef/>
        </w:r>
        <w:r>
          <w:rPr>
            <w:szCs w:val="18"/>
          </w:rPr>
          <w:delText xml:space="preserve"> </w:delText>
        </w:r>
        <w:r w:rsidRPr="00427E17">
          <w:rPr>
            <w:szCs w:val="18"/>
          </w:rPr>
          <w:delText>The</w:delText>
        </w:r>
        <w:r>
          <w:rPr>
            <w:szCs w:val="18"/>
          </w:rPr>
          <w:delText xml:space="preserve"> </w:delText>
        </w:r>
        <w:r w:rsidRPr="00427E17">
          <w:rPr>
            <w:szCs w:val="18"/>
          </w:rPr>
          <w:delText>3</w:delText>
        </w:r>
        <w:r>
          <w:rPr>
            <w:szCs w:val="18"/>
          </w:rPr>
          <w:delText xml:space="preserve"> </w:delText>
        </w:r>
        <w:r w:rsidRPr="00427E17">
          <w:rPr>
            <w:szCs w:val="18"/>
          </w:rPr>
          <w:delText>hour/day</w:delText>
        </w:r>
        <w:r>
          <w:rPr>
            <w:szCs w:val="18"/>
          </w:rPr>
          <w:delText xml:space="preserve"> </w:delText>
        </w:r>
        <w:r w:rsidRPr="00427E17">
          <w:rPr>
            <w:szCs w:val="18"/>
          </w:rPr>
          <w:delText>for</w:delText>
        </w:r>
        <w:r>
          <w:rPr>
            <w:szCs w:val="18"/>
          </w:rPr>
          <w:delText xml:space="preserve"> </w:delText>
        </w:r>
        <w:r w:rsidRPr="00427E17">
          <w:rPr>
            <w:szCs w:val="18"/>
          </w:rPr>
          <w:delText>a</w:delText>
        </w:r>
        <w:r>
          <w:rPr>
            <w:szCs w:val="18"/>
          </w:rPr>
          <w:delText xml:space="preserve"> </w:delText>
        </w:r>
        <w:r w:rsidRPr="00427E17">
          <w:rPr>
            <w:szCs w:val="18"/>
          </w:rPr>
          <w:delText>ceiling</w:delText>
        </w:r>
        <w:r>
          <w:rPr>
            <w:szCs w:val="18"/>
          </w:rPr>
          <w:delText xml:space="preserve"> </w:delText>
        </w:r>
        <w:r w:rsidRPr="00427E17">
          <w:rPr>
            <w:szCs w:val="18"/>
          </w:rPr>
          <w:delText>fan</w:delText>
        </w:r>
        <w:r>
          <w:rPr>
            <w:szCs w:val="18"/>
          </w:rPr>
          <w:delText xml:space="preserve"> </w:delText>
        </w:r>
        <w:r w:rsidRPr="00427E17">
          <w:rPr>
            <w:szCs w:val="18"/>
          </w:rPr>
          <w:delText>is</w:delText>
        </w:r>
        <w:r>
          <w:rPr>
            <w:szCs w:val="18"/>
          </w:rPr>
          <w:delText xml:space="preserve"> </w:delText>
        </w:r>
        <w:r w:rsidRPr="00427E17">
          <w:rPr>
            <w:szCs w:val="18"/>
          </w:rPr>
          <w:delText>assumed</w:delText>
        </w:r>
        <w:r>
          <w:rPr>
            <w:szCs w:val="18"/>
          </w:rPr>
          <w:delText xml:space="preserve"> </w:delText>
        </w:r>
        <w:r w:rsidRPr="00427E17">
          <w:rPr>
            <w:szCs w:val="18"/>
          </w:rPr>
          <w:delText>here</w:delText>
        </w:r>
        <w:r>
          <w:rPr>
            <w:szCs w:val="18"/>
          </w:rPr>
          <w:delText xml:space="preserve"> </w:delText>
        </w:r>
        <w:r w:rsidRPr="00427E17">
          <w:rPr>
            <w:szCs w:val="18"/>
          </w:rPr>
          <w:delText>to</w:delText>
        </w:r>
        <w:r>
          <w:rPr>
            <w:szCs w:val="18"/>
          </w:rPr>
          <w:delText xml:space="preserve"> </w:delText>
        </w:r>
        <w:r w:rsidRPr="00427E17">
          <w:rPr>
            <w:szCs w:val="18"/>
          </w:rPr>
          <w:delText>be</w:delText>
        </w:r>
        <w:r>
          <w:rPr>
            <w:szCs w:val="18"/>
          </w:rPr>
          <w:delText xml:space="preserve"> </w:delText>
        </w:r>
        <w:r w:rsidRPr="00427E17">
          <w:rPr>
            <w:szCs w:val="18"/>
          </w:rPr>
          <w:delText>the</w:delText>
        </w:r>
        <w:r>
          <w:rPr>
            <w:szCs w:val="18"/>
          </w:rPr>
          <w:delText xml:space="preserve"> </w:delText>
        </w:r>
        <w:r w:rsidRPr="00427E17">
          <w:rPr>
            <w:szCs w:val="18"/>
          </w:rPr>
          <w:delText>same</w:delText>
        </w:r>
        <w:r>
          <w:rPr>
            <w:szCs w:val="18"/>
          </w:rPr>
          <w:delText xml:space="preserve"> </w:delText>
        </w:r>
        <w:r w:rsidRPr="00427E17">
          <w:rPr>
            <w:szCs w:val="18"/>
          </w:rPr>
          <w:delText>hours</w:delText>
        </w:r>
        <w:r>
          <w:rPr>
            <w:szCs w:val="18"/>
          </w:rPr>
          <w:delText xml:space="preserve"> </w:delText>
        </w:r>
        <w:r w:rsidRPr="00427E17">
          <w:rPr>
            <w:szCs w:val="18"/>
          </w:rPr>
          <w:delText>of</w:delText>
        </w:r>
        <w:r>
          <w:rPr>
            <w:szCs w:val="18"/>
          </w:rPr>
          <w:delText xml:space="preserve"> </w:delText>
        </w:r>
        <w:r w:rsidRPr="00427E17">
          <w:rPr>
            <w:szCs w:val="18"/>
          </w:rPr>
          <w:delText>use</w:delText>
        </w:r>
        <w:r>
          <w:rPr>
            <w:szCs w:val="18"/>
          </w:rPr>
          <w:delText xml:space="preserve"> </w:delText>
        </w:r>
        <w:r w:rsidRPr="00427E17">
          <w:rPr>
            <w:szCs w:val="18"/>
          </w:rPr>
          <w:delText>as</w:delText>
        </w:r>
        <w:r>
          <w:rPr>
            <w:szCs w:val="18"/>
          </w:rPr>
          <w:delText xml:space="preserve"> </w:delText>
        </w:r>
        <w:r w:rsidRPr="00427E17">
          <w:rPr>
            <w:szCs w:val="18"/>
          </w:rPr>
          <w:delText>a</w:delText>
        </w:r>
        <w:r>
          <w:rPr>
            <w:szCs w:val="18"/>
          </w:rPr>
          <w:delText xml:space="preserve"> </w:delText>
        </w:r>
        <w:r w:rsidRPr="00427E17">
          <w:rPr>
            <w:szCs w:val="18"/>
          </w:rPr>
          <w:delText>typical</w:delText>
        </w:r>
        <w:r>
          <w:rPr>
            <w:szCs w:val="18"/>
          </w:rPr>
          <w:delText xml:space="preserve"> </w:delText>
        </w:r>
        <w:r w:rsidRPr="00427E17">
          <w:rPr>
            <w:szCs w:val="18"/>
          </w:rPr>
          <w:delText>residential</w:delText>
        </w:r>
        <w:r>
          <w:rPr>
            <w:szCs w:val="18"/>
          </w:rPr>
          <w:delText xml:space="preserve"> </w:delText>
        </w:r>
        <w:r w:rsidRPr="00427E17">
          <w:rPr>
            <w:szCs w:val="18"/>
          </w:rPr>
          <w:delText>lightbulb,</w:delText>
        </w:r>
        <w:r>
          <w:rPr>
            <w:szCs w:val="18"/>
          </w:rPr>
          <w:delText xml:space="preserve"> </w:delText>
        </w:r>
        <w:r w:rsidRPr="00427E17">
          <w:rPr>
            <w:szCs w:val="18"/>
          </w:rPr>
          <w:delText>in</w:delText>
        </w:r>
        <w:r>
          <w:rPr>
            <w:szCs w:val="18"/>
          </w:rPr>
          <w:delText xml:space="preserve"> </w:delText>
        </w:r>
        <w:r w:rsidRPr="00427E17">
          <w:rPr>
            <w:szCs w:val="18"/>
          </w:rPr>
          <w:delText>absence</w:delText>
        </w:r>
        <w:r>
          <w:rPr>
            <w:szCs w:val="18"/>
          </w:rPr>
          <w:delText xml:space="preserve"> </w:delText>
        </w:r>
        <w:r w:rsidRPr="00427E17">
          <w:rPr>
            <w:szCs w:val="18"/>
          </w:rPr>
          <w:delText>of</w:delText>
        </w:r>
        <w:r>
          <w:rPr>
            <w:szCs w:val="18"/>
          </w:rPr>
          <w:delText xml:space="preserve"> </w:delText>
        </w:r>
        <w:r w:rsidRPr="00427E17">
          <w:rPr>
            <w:szCs w:val="18"/>
          </w:rPr>
          <w:delText>better</w:delText>
        </w:r>
        <w:r>
          <w:rPr>
            <w:szCs w:val="18"/>
          </w:rPr>
          <w:delText xml:space="preserve"> </w:delText>
        </w:r>
        <w:r w:rsidRPr="00427E17">
          <w:rPr>
            <w:szCs w:val="18"/>
          </w:rPr>
          <w:delText>data.</w:delText>
        </w:r>
        <w:r>
          <w:rPr>
            <w:szCs w:val="18"/>
          </w:rPr>
          <w:delText xml:space="preserve"> </w:delText>
        </w:r>
        <w:r w:rsidRPr="00427E17">
          <w:rPr>
            <w:szCs w:val="18"/>
          </w:rPr>
          <w:delText>EDCs</w:delText>
        </w:r>
        <w:r>
          <w:rPr>
            <w:szCs w:val="18"/>
          </w:rPr>
          <w:delText xml:space="preserve"> </w:delText>
        </w:r>
        <w:r w:rsidRPr="00427E17">
          <w:rPr>
            <w:szCs w:val="18"/>
          </w:rPr>
          <w:delText>are</w:delText>
        </w:r>
        <w:r>
          <w:rPr>
            <w:szCs w:val="18"/>
          </w:rPr>
          <w:delText xml:space="preserve"> </w:delText>
        </w:r>
        <w:r w:rsidRPr="00427E17">
          <w:rPr>
            <w:szCs w:val="18"/>
          </w:rPr>
          <w:delText>allowed</w:delText>
        </w:r>
        <w:r>
          <w:rPr>
            <w:szCs w:val="18"/>
          </w:rPr>
          <w:delText xml:space="preserve"> </w:delText>
        </w:r>
        <w:r w:rsidRPr="00427E17">
          <w:rPr>
            <w:szCs w:val="18"/>
          </w:rPr>
          <w:delText>to</w:delText>
        </w:r>
        <w:r>
          <w:rPr>
            <w:szCs w:val="18"/>
          </w:rPr>
          <w:delText xml:space="preserve"> </w:delText>
        </w:r>
        <w:r w:rsidRPr="00427E17">
          <w:rPr>
            <w:szCs w:val="18"/>
          </w:rPr>
          <w:delText>do</w:delText>
        </w:r>
        <w:r>
          <w:rPr>
            <w:szCs w:val="18"/>
          </w:rPr>
          <w:delText xml:space="preserve"> </w:delText>
        </w:r>
        <w:r w:rsidRPr="00427E17">
          <w:rPr>
            <w:szCs w:val="18"/>
          </w:rPr>
          <w:delText>research</w:delText>
        </w:r>
        <w:r>
          <w:rPr>
            <w:szCs w:val="18"/>
          </w:rPr>
          <w:delText xml:space="preserve"> </w:delText>
        </w:r>
        <w:r w:rsidRPr="00427E17">
          <w:rPr>
            <w:szCs w:val="18"/>
          </w:rPr>
          <w:delText>on</w:delText>
        </w:r>
        <w:r>
          <w:rPr>
            <w:szCs w:val="18"/>
          </w:rPr>
          <w:delText xml:space="preserve"> </w:delText>
        </w:r>
        <w:r w:rsidRPr="00427E17">
          <w:rPr>
            <w:szCs w:val="18"/>
          </w:rPr>
          <w:delText>hours</w:delText>
        </w:r>
        <w:r>
          <w:rPr>
            <w:szCs w:val="18"/>
          </w:rPr>
          <w:delText xml:space="preserve"> </w:delText>
        </w:r>
        <w:r w:rsidRPr="00427E17">
          <w:rPr>
            <w:szCs w:val="18"/>
          </w:rPr>
          <w:delText>of</w:delText>
        </w:r>
        <w:r>
          <w:rPr>
            <w:szCs w:val="18"/>
          </w:rPr>
          <w:delText xml:space="preserve"> </w:delText>
        </w:r>
        <w:r w:rsidRPr="00427E17">
          <w:rPr>
            <w:szCs w:val="18"/>
          </w:rPr>
          <w:delText>use</w:delText>
        </w:r>
        <w:r>
          <w:rPr>
            <w:szCs w:val="18"/>
          </w:rPr>
          <w:delText xml:space="preserve"> </w:delText>
        </w:r>
        <w:r w:rsidRPr="00427E17">
          <w:rPr>
            <w:szCs w:val="18"/>
          </w:rPr>
          <w:delText>for</w:delText>
        </w:r>
        <w:r>
          <w:rPr>
            <w:szCs w:val="18"/>
          </w:rPr>
          <w:delText xml:space="preserve"> </w:delText>
        </w:r>
        <w:r w:rsidRPr="00427E17">
          <w:rPr>
            <w:szCs w:val="18"/>
          </w:rPr>
          <w:delText>ceiling</w:delText>
        </w:r>
        <w:r>
          <w:rPr>
            <w:szCs w:val="18"/>
          </w:rPr>
          <w:delText xml:space="preserve"> </w:delText>
        </w:r>
        <w:r w:rsidRPr="00427E17">
          <w:rPr>
            <w:szCs w:val="18"/>
          </w:rPr>
          <w:delText>fans</w:delText>
        </w:r>
        <w:r>
          <w:rPr>
            <w:szCs w:val="18"/>
          </w:rPr>
          <w:delText xml:space="preserve"> </w:delText>
        </w:r>
        <w:r w:rsidRPr="00427E17">
          <w:rPr>
            <w:szCs w:val="18"/>
          </w:rPr>
          <w:delText>in</w:delText>
        </w:r>
        <w:r>
          <w:rPr>
            <w:szCs w:val="18"/>
          </w:rPr>
          <w:delText xml:space="preserve"> </w:delText>
        </w:r>
        <w:r w:rsidRPr="00427E17">
          <w:rPr>
            <w:szCs w:val="18"/>
          </w:rPr>
          <w:delText>lieu</w:delText>
        </w:r>
        <w:r>
          <w:rPr>
            <w:szCs w:val="18"/>
          </w:rPr>
          <w:delText xml:space="preserve"> </w:delText>
        </w:r>
        <w:r w:rsidRPr="00427E17">
          <w:rPr>
            <w:szCs w:val="18"/>
          </w:rPr>
          <w:delText>of</w:delText>
        </w:r>
        <w:r>
          <w:rPr>
            <w:szCs w:val="18"/>
          </w:rPr>
          <w:delText xml:space="preserve"> </w:delText>
        </w:r>
        <w:r w:rsidRPr="00427E17">
          <w:rPr>
            <w:szCs w:val="18"/>
          </w:rPr>
          <w:delText>using</w:delText>
        </w:r>
        <w:r>
          <w:rPr>
            <w:szCs w:val="18"/>
          </w:rPr>
          <w:delText xml:space="preserve"> </w:delText>
        </w:r>
        <w:r w:rsidRPr="00427E17">
          <w:rPr>
            <w:szCs w:val="18"/>
          </w:rPr>
          <w:delText>the</w:delText>
        </w:r>
        <w:r>
          <w:rPr>
            <w:szCs w:val="18"/>
          </w:rPr>
          <w:delText xml:space="preserve"> </w:delText>
        </w:r>
        <w:r w:rsidRPr="00427E17">
          <w:rPr>
            <w:szCs w:val="18"/>
          </w:rPr>
          <w:delText>3</w:delText>
        </w:r>
        <w:r>
          <w:rPr>
            <w:szCs w:val="18"/>
          </w:rPr>
          <w:delText xml:space="preserve"> </w:delText>
        </w:r>
        <w:r w:rsidRPr="00427E17">
          <w:rPr>
            <w:szCs w:val="18"/>
          </w:rPr>
          <w:delText>hours/day</w:delText>
        </w:r>
        <w:r>
          <w:rPr>
            <w:szCs w:val="18"/>
          </w:rPr>
          <w:delText xml:space="preserve"> </w:delText>
        </w:r>
        <w:r w:rsidRPr="00427E17">
          <w:rPr>
            <w:szCs w:val="18"/>
          </w:rPr>
          <w:delText>figure.</w:delText>
        </w:r>
        <w:r>
          <w:rPr>
            <w:szCs w:val="18"/>
          </w:rPr>
          <w:delText xml:space="preserve"> </w:delText>
        </w:r>
        <w:r w:rsidRPr="00427E17">
          <w:rPr>
            <w:szCs w:val="18"/>
          </w:rPr>
          <w:delText>It</w:delText>
        </w:r>
        <w:r>
          <w:rPr>
            <w:szCs w:val="18"/>
          </w:rPr>
          <w:delText xml:space="preserve"> </w:delText>
        </w:r>
        <w:r w:rsidRPr="00427E17">
          <w:rPr>
            <w:szCs w:val="18"/>
          </w:rPr>
          <w:delText>is</w:delText>
        </w:r>
        <w:r>
          <w:rPr>
            <w:szCs w:val="18"/>
          </w:rPr>
          <w:delText xml:space="preserve"> </w:delText>
        </w:r>
        <w:r w:rsidRPr="00427E17">
          <w:rPr>
            <w:szCs w:val="18"/>
          </w:rPr>
          <w:delText>likely</w:delText>
        </w:r>
        <w:r>
          <w:rPr>
            <w:szCs w:val="18"/>
          </w:rPr>
          <w:delText xml:space="preserve"> </w:delText>
        </w:r>
        <w:r w:rsidRPr="00427E17">
          <w:rPr>
            <w:szCs w:val="18"/>
          </w:rPr>
          <w:delText>that</w:delText>
        </w:r>
        <w:r>
          <w:rPr>
            <w:szCs w:val="18"/>
          </w:rPr>
          <w:delText xml:space="preserve"> </w:delText>
        </w:r>
        <w:r w:rsidRPr="00427E17">
          <w:rPr>
            <w:szCs w:val="18"/>
          </w:rPr>
          <w:delText>the</w:delText>
        </w:r>
        <w:r>
          <w:rPr>
            <w:szCs w:val="18"/>
          </w:rPr>
          <w:delText xml:space="preserve"> </w:delText>
        </w:r>
        <w:r w:rsidRPr="00427E17">
          <w:rPr>
            <w:szCs w:val="18"/>
          </w:rPr>
          <w:delText>hours</w:delText>
        </w:r>
        <w:r>
          <w:rPr>
            <w:szCs w:val="18"/>
          </w:rPr>
          <w:delText xml:space="preserve"> </w:delText>
        </w:r>
        <w:r w:rsidRPr="00427E17">
          <w:rPr>
            <w:szCs w:val="18"/>
          </w:rPr>
          <w:delText>of</w:delText>
        </w:r>
        <w:r>
          <w:rPr>
            <w:szCs w:val="18"/>
          </w:rPr>
          <w:delText xml:space="preserve"> </w:delText>
        </w:r>
        <w:r w:rsidRPr="00427E17">
          <w:rPr>
            <w:szCs w:val="18"/>
          </w:rPr>
          <w:delText>use</w:delText>
        </w:r>
        <w:r>
          <w:rPr>
            <w:szCs w:val="18"/>
          </w:rPr>
          <w:delText xml:space="preserve"> </w:delText>
        </w:r>
        <w:r w:rsidRPr="00427E17">
          <w:rPr>
            <w:szCs w:val="18"/>
          </w:rPr>
          <w:delText>for</w:delText>
        </w:r>
        <w:r>
          <w:rPr>
            <w:szCs w:val="18"/>
          </w:rPr>
          <w:delText xml:space="preserve"> </w:delText>
        </w:r>
        <w:r w:rsidRPr="00427E17">
          <w:rPr>
            <w:szCs w:val="18"/>
          </w:rPr>
          <w:delText>ceiling</w:delText>
        </w:r>
        <w:r>
          <w:rPr>
            <w:szCs w:val="18"/>
          </w:rPr>
          <w:delText xml:space="preserve"> </w:delText>
        </w:r>
        <w:r w:rsidRPr="00427E17">
          <w:rPr>
            <w:szCs w:val="18"/>
          </w:rPr>
          <w:delText>fans</w:delText>
        </w:r>
        <w:r>
          <w:rPr>
            <w:szCs w:val="18"/>
          </w:rPr>
          <w:delText xml:space="preserve"> </w:delText>
        </w:r>
        <w:r w:rsidRPr="00427E17">
          <w:rPr>
            <w:szCs w:val="18"/>
          </w:rPr>
          <w:delText>is</w:delText>
        </w:r>
        <w:r>
          <w:rPr>
            <w:szCs w:val="18"/>
          </w:rPr>
          <w:delText xml:space="preserve"> </w:delText>
        </w:r>
        <w:r w:rsidRPr="00427E17">
          <w:rPr>
            <w:szCs w:val="18"/>
          </w:rPr>
          <w:delText>different</w:delText>
        </w:r>
        <w:r>
          <w:rPr>
            <w:szCs w:val="18"/>
          </w:rPr>
          <w:delText xml:space="preserve"> </w:delText>
        </w:r>
        <w:r w:rsidRPr="00427E17">
          <w:rPr>
            <w:szCs w:val="18"/>
          </w:rPr>
          <w:delText>than</w:delText>
        </w:r>
        <w:r>
          <w:rPr>
            <w:szCs w:val="18"/>
          </w:rPr>
          <w:delText xml:space="preserve"> </w:delText>
        </w:r>
        <w:r w:rsidRPr="00427E17">
          <w:rPr>
            <w:szCs w:val="18"/>
          </w:rPr>
          <w:delText>that</w:delText>
        </w:r>
        <w:r>
          <w:rPr>
            <w:szCs w:val="18"/>
          </w:rPr>
          <w:delText xml:space="preserve"> </w:delText>
        </w:r>
        <w:r w:rsidRPr="00427E17">
          <w:rPr>
            <w:szCs w:val="18"/>
          </w:rPr>
          <w:delText>of</w:delText>
        </w:r>
        <w:r>
          <w:rPr>
            <w:szCs w:val="18"/>
          </w:rPr>
          <w:delText xml:space="preserve"> </w:delText>
        </w:r>
        <w:r w:rsidRPr="00427E17">
          <w:rPr>
            <w:szCs w:val="18"/>
          </w:rPr>
          <w:delText>residential</w:delText>
        </w:r>
        <w:r>
          <w:rPr>
            <w:szCs w:val="18"/>
          </w:rPr>
          <w:delText xml:space="preserve"> </w:delText>
        </w:r>
        <w:r w:rsidRPr="00427E17">
          <w:rPr>
            <w:szCs w:val="18"/>
          </w:rPr>
          <w:delText>lighting.</w:delText>
        </w:r>
      </w:del>
    </w:p>
  </w:footnote>
  <w:footnote w:id="79">
    <w:p w14:paraId="4A8474E7" w14:textId="77777777" w:rsidR="008F0145" w:rsidRPr="00427E17" w:rsidRDefault="008F0145" w:rsidP="00FA5174">
      <w:pPr>
        <w:pStyle w:val="FootnoteText"/>
        <w:jc w:val="left"/>
        <w:rPr>
          <w:szCs w:val="18"/>
        </w:rPr>
      </w:pPr>
      <w:del w:id="26310" w:author="Greg Clendenning" w:date="2024-04-16T16:42:00Z">
        <w:r w:rsidRPr="00427E17">
          <w:rPr>
            <w:rStyle w:val="FootnoteReference"/>
            <w:szCs w:val="18"/>
          </w:rPr>
          <w:footnoteRef/>
        </w:r>
        <w:r>
          <w:rPr>
            <w:szCs w:val="18"/>
          </w:rPr>
          <w:delText xml:space="preserve"> </w:delText>
        </w:r>
        <w:r w:rsidRPr="00427E17">
          <w:rPr>
            <w:szCs w:val="18"/>
          </w:rPr>
          <w:delText>Assumed</w:delText>
        </w:r>
        <w:r>
          <w:rPr>
            <w:szCs w:val="18"/>
          </w:rPr>
          <w:delText xml:space="preserve"> </w:delText>
        </w:r>
        <w:r w:rsidRPr="00427E17">
          <w:rPr>
            <w:szCs w:val="18"/>
          </w:rPr>
          <w:delText>same</w:delText>
        </w:r>
        <w:r>
          <w:rPr>
            <w:szCs w:val="18"/>
          </w:rPr>
          <w:delText xml:space="preserve"> </w:delText>
        </w:r>
        <w:r w:rsidRPr="00427E17">
          <w:rPr>
            <w:szCs w:val="18"/>
          </w:rPr>
          <w:delText>usage</w:delText>
        </w:r>
        <w:r>
          <w:rPr>
            <w:szCs w:val="18"/>
          </w:rPr>
          <w:delText xml:space="preserve"> </w:delText>
        </w:r>
        <w:r w:rsidRPr="00427E17">
          <w:rPr>
            <w:szCs w:val="18"/>
          </w:rPr>
          <w:delText>characteristics</w:delText>
        </w:r>
        <w:r>
          <w:rPr>
            <w:szCs w:val="18"/>
          </w:rPr>
          <w:delText xml:space="preserve"> </w:delText>
        </w:r>
        <w:r w:rsidRPr="00427E17">
          <w:rPr>
            <w:szCs w:val="18"/>
          </w:rPr>
          <w:delText>as</w:delText>
        </w:r>
        <w:r>
          <w:rPr>
            <w:szCs w:val="18"/>
          </w:rPr>
          <w:delText xml:space="preserve"> </w:delText>
        </w:r>
        <w:r w:rsidRPr="00427E17">
          <w:rPr>
            <w:szCs w:val="18"/>
          </w:rPr>
          <w:delText>lighting.</w:delText>
        </w:r>
        <w:r>
          <w:rPr>
            <w:szCs w:val="18"/>
          </w:rPr>
          <w:delText xml:space="preserve"> </w:delText>
        </w:r>
        <w:r w:rsidRPr="00427E17">
          <w:rPr>
            <w:szCs w:val="18"/>
          </w:rPr>
          <w:delText>EDCs</w:delText>
        </w:r>
        <w:r>
          <w:rPr>
            <w:szCs w:val="18"/>
          </w:rPr>
          <w:delText xml:space="preserve"> </w:delText>
        </w:r>
        <w:r w:rsidRPr="00427E17">
          <w:rPr>
            <w:szCs w:val="18"/>
          </w:rPr>
          <w:delText>are</w:delText>
        </w:r>
        <w:r>
          <w:rPr>
            <w:szCs w:val="18"/>
          </w:rPr>
          <w:delText xml:space="preserve"> </w:delText>
        </w:r>
        <w:r w:rsidRPr="00427E17">
          <w:rPr>
            <w:szCs w:val="18"/>
          </w:rPr>
          <w:delText>allowed</w:delText>
        </w:r>
        <w:r>
          <w:rPr>
            <w:szCs w:val="18"/>
          </w:rPr>
          <w:delText xml:space="preserve"> </w:delText>
        </w:r>
        <w:r w:rsidRPr="00427E17">
          <w:rPr>
            <w:szCs w:val="18"/>
          </w:rPr>
          <w:delText>to</w:delText>
        </w:r>
        <w:r>
          <w:rPr>
            <w:szCs w:val="18"/>
          </w:rPr>
          <w:delText xml:space="preserve"> </w:delText>
        </w:r>
        <w:r w:rsidRPr="00427E17">
          <w:rPr>
            <w:szCs w:val="18"/>
          </w:rPr>
          <w:delText>do</w:delText>
        </w:r>
        <w:r>
          <w:rPr>
            <w:szCs w:val="18"/>
          </w:rPr>
          <w:delText xml:space="preserve"> </w:delText>
        </w:r>
        <w:r w:rsidRPr="00427E17">
          <w:rPr>
            <w:szCs w:val="18"/>
          </w:rPr>
          <w:delText>research</w:delText>
        </w:r>
        <w:r>
          <w:rPr>
            <w:szCs w:val="18"/>
          </w:rPr>
          <w:delText xml:space="preserve"> </w:delText>
        </w:r>
        <w:r w:rsidRPr="00427E17">
          <w:rPr>
            <w:szCs w:val="18"/>
          </w:rPr>
          <w:delText>on</w:delText>
        </w:r>
        <w:r>
          <w:rPr>
            <w:szCs w:val="18"/>
          </w:rPr>
          <w:delText xml:space="preserve"> </w:delText>
        </w:r>
        <w:r w:rsidRPr="00427E17">
          <w:rPr>
            <w:szCs w:val="18"/>
          </w:rPr>
          <w:delText>Coincidence</w:delText>
        </w:r>
        <w:r>
          <w:rPr>
            <w:szCs w:val="18"/>
          </w:rPr>
          <w:delText xml:space="preserve"> </w:delText>
        </w:r>
        <w:r w:rsidRPr="00427E17">
          <w:rPr>
            <w:szCs w:val="18"/>
          </w:rPr>
          <w:delText>Factor</w:delText>
        </w:r>
        <w:r>
          <w:rPr>
            <w:szCs w:val="18"/>
          </w:rPr>
          <w:delText xml:space="preserve"> </w:delText>
        </w:r>
        <w:r w:rsidRPr="00427E17">
          <w:rPr>
            <w:szCs w:val="18"/>
          </w:rPr>
          <w:delText>for</w:delText>
        </w:r>
        <w:r>
          <w:rPr>
            <w:szCs w:val="18"/>
          </w:rPr>
          <w:delText xml:space="preserve"> </w:delText>
        </w:r>
        <w:r w:rsidRPr="00427E17">
          <w:rPr>
            <w:szCs w:val="18"/>
          </w:rPr>
          <w:delText>ceiling</w:delText>
        </w:r>
        <w:r>
          <w:rPr>
            <w:szCs w:val="18"/>
          </w:rPr>
          <w:delText xml:space="preserve"> </w:delText>
        </w:r>
        <w:r w:rsidRPr="00427E17">
          <w:rPr>
            <w:szCs w:val="18"/>
          </w:rPr>
          <w:delText>fans</w:delText>
        </w:r>
        <w:r>
          <w:rPr>
            <w:szCs w:val="18"/>
          </w:rPr>
          <w:delText xml:space="preserve"> </w:delText>
        </w:r>
        <w:r w:rsidRPr="00427E17">
          <w:rPr>
            <w:szCs w:val="18"/>
          </w:rPr>
          <w:delText>in</w:delText>
        </w:r>
        <w:r>
          <w:rPr>
            <w:szCs w:val="18"/>
          </w:rPr>
          <w:delText xml:space="preserve"> </w:delText>
        </w:r>
        <w:r w:rsidRPr="00427E17">
          <w:rPr>
            <w:szCs w:val="18"/>
          </w:rPr>
          <w:delText>lieu</w:delText>
        </w:r>
        <w:r>
          <w:rPr>
            <w:szCs w:val="18"/>
          </w:rPr>
          <w:delText xml:space="preserve"> </w:delText>
        </w:r>
        <w:r w:rsidRPr="00427E17">
          <w:rPr>
            <w:szCs w:val="18"/>
          </w:rPr>
          <w:delText>of</w:delText>
        </w:r>
        <w:r>
          <w:rPr>
            <w:szCs w:val="18"/>
          </w:rPr>
          <w:delText xml:space="preserve"> </w:delText>
        </w:r>
        <w:r w:rsidRPr="00427E17">
          <w:rPr>
            <w:szCs w:val="18"/>
          </w:rPr>
          <w:delText>using</w:delText>
        </w:r>
        <w:r>
          <w:rPr>
            <w:szCs w:val="18"/>
          </w:rPr>
          <w:delText xml:space="preserve"> </w:delText>
        </w:r>
        <w:r w:rsidRPr="00427E17">
          <w:rPr>
            <w:szCs w:val="18"/>
          </w:rPr>
          <w:delText>the</w:delText>
        </w:r>
        <w:r>
          <w:rPr>
            <w:szCs w:val="18"/>
          </w:rPr>
          <w:delText xml:space="preserve"> </w:delText>
        </w:r>
        <w:r w:rsidRPr="00427E17">
          <w:rPr>
            <w:szCs w:val="18"/>
          </w:rPr>
          <w:delText>3</w:delText>
        </w:r>
        <w:r>
          <w:rPr>
            <w:szCs w:val="18"/>
          </w:rPr>
          <w:delText xml:space="preserve"> </w:delText>
        </w:r>
        <w:r w:rsidRPr="00427E17">
          <w:rPr>
            <w:szCs w:val="18"/>
          </w:rPr>
          <w:delText>hours/day</w:delText>
        </w:r>
        <w:r>
          <w:rPr>
            <w:szCs w:val="18"/>
          </w:rPr>
          <w:delText xml:space="preserve"> </w:delText>
        </w:r>
        <w:r w:rsidRPr="00427E17">
          <w:rPr>
            <w:szCs w:val="18"/>
          </w:rPr>
          <w:delText>figure.</w:delText>
        </w:r>
        <w:r>
          <w:rPr>
            <w:szCs w:val="18"/>
          </w:rPr>
          <w:delText xml:space="preserve"> </w:delText>
        </w:r>
        <w:r w:rsidRPr="00427E17">
          <w:rPr>
            <w:szCs w:val="18"/>
          </w:rPr>
          <w:delText>It</w:delText>
        </w:r>
        <w:r>
          <w:rPr>
            <w:szCs w:val="18"/>
          </w:rPr>
          <w:delText xml:space="preserve"> </w:delText>
        </w:r>
        <w:r w:rsidRPr="00427E17">
          <w:rPr>
            <w:szCs w:val="18"/>
          </w:rPr>
          <w:delText>is</w:delText>
        </w:r>
        <w:r>
          <w:rPr>
            <w:szCs w:val="18"/>
          </w:rPr>
          <w:delText xml:space="preserve"> </w:delText>
        </w:r>
        <w:r w:rsidRPr="00427E17">
          <w:rPr>
            <w:szCs w:val="18"/>
          </w:rPr>
          <w:delText>likely</w:delText>
        </w:r>
        <w:r>
          <w:rPr>
            <w:szCs w:val="18"/>
          </w:rPr>
          <w:delText xml:space="preserve"> </w:delText>
        </w:r>
        <w:r w:rsidRPr="00427E17">
          <w:rPr>
            <w:szCs w:val="18"/>
          </w:rPr>
          <w:delText>that</w:delText>
        </w:r>
        <w:r>
          <w:rPr>
            <w:szCs w:val="18"/>
          </w:rPr>
          <w:delText xml:space="preserve"> </w:delText>
        </w:r>
        <w:r w:rsidRPr="00427E17">
          <w:rPr>
            <w:szCs w:val="18"/>
          </w:rPr>
          <w:delText>the</w:delText>
        </w:r>
        <w:r>
          <w:rPr>
            <w:szCs w:val="18"/>
          </w:rPr>
          <w:delText xml:space="preserve"> </w:delText>
        </w:r>
        <w:r w:rsidRPr="00427E17">
          <w:rPr>
            <w:szCs w:val="18"/>
          </w:rPr>
          <w:delText>hours</w:delText>
        </w:r>
        <w:r>
          <w:rPr>
            <w:szCs w:val="18"/>
          </w:rPr>
          <w:delText xml:space="preserve"> </w:delText>
        </w:r>
        <w:r w:rsidRPr="00427E17">
          <w:rPr>
            <w:szCs w:val="18"/>
          </w:rPr>
          <w:delText>of</w:delText>
        </w:r>
        <w:r>
          <w:rPr>
            <w:szCs w:val="18"/>
          </w:rPr>
          <w:delText xml:space="preserve"> </w:delText>
        </w:r>
        <w:r w:rsidRPr="00427E17">
          <w:rPr>
            <w:szCs w:val="18"/>
          </w:rPr>
          <w:delText>use</w:delText>
        </w:r>
        <w:r>
          <w:rPr>
            <w:szCs w:val="18"/>
          </w:rPr>
          <w:delText xml:space="preserve"> </w:delText>
        </w:r>
        <w:r w:rsidRPr="00427E17">
          <w:rPr>
            <w:szCs w:val="18"/>
          </w:rPr>
          <w:delText>for</w:delText>
        </w:r>
        <w:r>
          <w:rPr>
            <w:szCs w:val="18"/>
          </w:rPr>
          <w:delText xml:space="preserve"> </w:delText>
        </w:r>
        <w:r w:rsidRPr="00427E17">
          <w:rPr>
            <w:szCs w:val="18"/>
          </w:rPr>
          <w:delText>ceiling</w:delText>
        </w:r>
        <w:r>
          <w:rPr>
            <w:szCs w:val="18"/>
          </w:rPr>
          <w:delText xml:space="preserve"> </w:delText>
        </w:r>
        <w:r w:rsidRPr="00427E17">
          <w:rPr>
            <w:szCs w:val="18"/>
          </w:rPr>
          <w:delText>fans</w:delText>
        </w:r>
        <w:r>
          <w:rPr>
            <w:szCs w:val="18"/>
          </w:rPr>
          <w:delText xml:space="preserve"> </w:delText>
        </w:r>
        <w:r w:rsidRPr="00427E17">
          <w:rPr>
            <w:szCs w:val="18"/>
          </w:rPr>
          <w:delText>is</w:delText>
        </w:r>
        <w:r>
          <w:rPr>
            <w:szCs w:val="18"/>
          </w:rPr>
          <w:delText xml:space="preserve"> </w:delText>
        </w:r>
        <w:r w:rsidRPr="00427E17">
          <w:rPr>
            <w:szCs w:val="18"/>
          </w:rPr>
          <w:delText>different</w:delText>
        </w:r>
        <w:r>
          <w:rPr>
            <w:szCs w:val="18"/>
          </w:rPr>
          <w:delText xml:space="preserve"> </w:delText>
        </w:r>
        <w:r w:rsidRPr="00427E17">
          <w:rPr>
            <w:szCs w:val="18"/>
          </w:rPr>
          <w:delText>than</w:delText>
        </w:r>
        <w:r>
          <w:rPr>
            <w:szCs w:val="18"/>
          </w:rPr>
          <w:delText xml:space="preserve"> </w:delText>
        </w:r>
        <w:r w:rsidRPr="00427E17">
          <w:rPr>
            <w:szCs w:val="18"/>
          </w:rPr>
          <w:delText>that</w:delText>
        </w:r>
        <w:r>
          <w:rPr>
            <w:szCs w:val="18"/>
          </w:rPr>
          <w:delText xml:space="preserve"> </w:delText>
        </w:r>
        <w:r w:rsidRPr="00427E17">
          <w:rPr>
            <w:szCs w:val="18"/>
          </w:rPr>
          <w:delText>of</w:delText>
        </w:r>
        <w:r>
          <w:rPr>
            <w:szCs w:val="18"/>
          </w:rPr>
          <w:delText xml:space="preserve"> </w:delText>
        </w:r>
        <w:r w:rsidRPr="00427E17">
          <w:rPr>
            <w:szCs w:val="18"/>
          </w:rPr>
          <w:delText>residential</w:delText>
        </w:r>
        <w:r>
          <w:rPr>
            <w:szCs w:val="18"/>
          </w:rPr>
          <w:delText xml:space="preserve"> </w:delText>
        </w:r>
        <w:r w:rsidRPr="00427E17">
          <w:rPr>
            <w:szCs w:val="18"/>
          </w:rPr>
          <w:delText>lighting.</w:delText>
        </w:r>
      </w:del>
    </w:p>
  </w:footnote>
  <w:footnote w:id="80">
    <w:p w14:paraId="15AB57C5" w14:textId="4F978343" w:rsidR="004E6452" w:rsidRDefault="004E6452" w:rsidP="004E6452">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w:t>
      </w:r>
      <w:del w:id="26359" w:author="Greg Clendenning" w:date="2024-04-16T16:42:00Z">
        <w:r w:rsidR="008F0145" w:rsidRPr="00452977">
          <w:rPr>
            <w:szCs w:val="18"/>
          </w:rPr>
          <w:delText>0</w:delText>
        </w:r>
      </w:del>
      <w:ins w:id="26360" w:author="Greg Clendenning" w:date="2024-04-16T16:42:00Z">
        <w:r>
          <w:rPr>
            <w:szCs w:val="18"/>
          </w:rPr>
          <w:t>1</w:t>
        </w:r>
      </w:ins>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w:t>
      </w:r>
      <w:del w:id="26361" w:author="Greg Clendenning" w:date="2024-04-16T16:42:00Z">
        <w:r w:rsidR="008F0145">
          <w:rPr>
            <w:szCs w:val="18"/>
          </w:rPr>
          <w:delText>December 2018</w:delText>
        </w:r>
      </w:del>
      <w:ins w:id="26362" w:author="Greg Clendenning" w:date="2024-04-16T16:42:00Z">
        <w:r>
          <w:rPr>
            <w:szCs w:val="18"/>
          </w:rPr>
          <w:t>November 2023</w:t>
        </w:r>
      </w:ins>
      <w:r>
        <w:rPr>
          <w:szCs w:val="18"/>
        </w:rPr>
        <w:t xml:space="preserve">,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81">
    <w:p w14:paraId="294A11BD" w14:textId="77777777" w:rsidR="008F0145" w:rsidRDefault="008F0145" w:rsidP="00FA5174">
      <w:pPr>
        <w:pStyle w:val="FootnoteText"/>
      </w:pPr>
      <w:del w:id="26480" w:author="Greg Clendenning" w:date="2024-04-16T16:42:00Z">
        <w:r>
          <w:rPr>
            <w:rStyle w:val="FootnoteReference"/>
          </w:rPr>
          <w:footnoteRef/>
        </w:r>
        <w:r>
          <w:delText xml:space="preserve"> ENERGY STAR certification is sufficient to establish that an air purifier meets this requirement. No additional UL safety listing certification is required.</w:delText>
        </w:r>
      </w:del>
    </w:p>
  </w:footnote>
  <w:footnote w:id="82">
    <w:p w14:paraId="5BDF3EEC" w14:textId="77777777" w:rsidR="008F0145" w:rsidRDefault="008F0145" w:rsidP="00FA5174">
      <w:pPr>
        <w:pStyle w:val="FootnoteText"/>
      </w:pPr>
      <w:del w:id="27516" w:author="Greg Clendenning" w:date="2024-04-16T16:42:00Z">
        <w:r>
          <w:rPr>
            <w:rStyle w:val="FootnoteReference"/>
          </w:rPr>
          <w:footnoteRef/>
        </w:r>
        <w:r>
          <w:delText xml:space="preserve"> Tier 2 strips are typically installed only in home entertainment center applications.</w:delText>
        </w:r>
      </w:del>
    </w:p>
  </w:footnote>
  <w:footnote w:id="83">
    <w:p w14:paraId="04DDA000" w14:textId="77777777" w:rsidR="008F0145" w:rsidRDefault="008F0145" w:rsidP="00FA5174">
      <w:pPr>
        <w:pStyle w:val="FootnoteText"/>
      </w:pPr>
      <w:del w:id="27673" w:author="Greg Clendenning" w:date="2024-04-16T16:42:00Z">
        <w:r>
          <w:rPr>
            <w:rStyle w:val="FootnoteReference"/>
          </w:rPr>
          <w:footnoteRef/>
        </w:r>
        <w:r>
          <w:delText xml:space="preserve"> Note that this was based on the MA RPLNC 173 APS Metering Study that determined Tier 1 APS to be used in home entertainment settings 69% of the time, and 31% in home office environments.</w:delText>
        </w:r>
      </w:del>
    </w:p>
  </w:footnote>
  <w:footnote w:id="84">
    <w:p w14:paraId="4B6DEFC5" w14:textId="77777777" w:rsidR="008F0145" w:rsidRPr="00484305" w:rsidRDefault="008F0145" w:rsidP="00FA5174">
      <w:pPr>
        <w:pStyle w:val="FootnoteText"/>
        <w:jc w:val="left"/>
      </w:pPr>
      <w:del w:id="28374" w:author="Greg Clendenning" w:date="2024-04-16T16:42:00Z">
        <w:r w:rsidRPr="0098776A">
          <w:rPr>
            <w:rStyle w:val="FootnoteReference"/>
          </w:rPr>
          <w:footnoteRef/>
        </w:r>
        <w:r w:rsidRPr="0098776A">
          <w:delText xml:space="preserve"> This data is obtained from the AEPS Application Form or EDC’s data gathering based on the model number.</w:delText>
        </w:r>
      </w:del>
    </w:p>
  </w:footnote>
  <w:footnote w:id="85">
    <w:p w14:paraId="13105C0D" w14:textId="77777777" w:rsidR="008F0145" w:rsidRDefault="008F0145" w:rsidP="00FA5174">
      <w:pPr>
        <w:pStyle w:val="FootnoteText"/>
        <w:jc w:val="left"/>
      </w:pPr>
      <w:del w:id="28384" w:author="Greg Clendenning" w:date="2024-04-16T16:42:00Z">
        <w:r w:rsidRPr="00484305">
          <w:rPr>
            <w:rStyle w:val="FootnoteReference"/>
          </w:rPr>
          <w:footnoteRef/>
        </w:r>
        <w:r w:rsidRPr="00484305">
          <w:delText xml:space="preserve"> Ibid. This refers to the capacity of the heat pump and not any auxiliary electric resistance heat.</w:delText>
        </w:r>
      </w:del>
    </w:p>
  </w:footnote>
  <w:footnote w:id="86">
    <w:p w14:paraId="0A70B104" w14:textId="77777777" w:rsidR="008F0145" w:rsidRDefault="008F0145" w:rsidP="00FA5174">
      <w:pPr>
        <w:pStyle w:val="FootnoteText"/>
      </w:pPr>
      <w:del w:id="33458" w:author="Greg Clendenning" w:date="2024-04-16T16:42:00Z">
        <w:r>
          <w:rPr>
            <w:rStyle w:val="FootnoteReference"/>
          </w:rPr>
          <w:footnoteRef/>
        </w:r>
        <w:r>
          <w:delTex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delText>
        </w:r>
      </w:del>
    </w:p>
  </w:footnote>
  <w:footnote w:id="87">
    <w:p w14:paraId="20438F5E" w14:textId="77777777" w:rsidR="008F0145" w:rsidRPr="00B77444" w:rsidRDefault="008F0145" w:rsidP="00FA5174">
      <w:pPr>
        <w:pStyle w:val="FootnoteText"/>
      </w:pPr>
      <w:del w:id="33459" w:author="Greg Clendenning" w:date="2024-04-16T16:42:00Z">
        <w:r>
          <w:rPr>
            <w:rStyle w:val="FootnoteReference"/>
          </w:rPr>
          <w:footnoteRef/>
        </w:r>
        <w:r>
          <w:delText xml:space="preserve"> </w:delText>
        </w:r>
        <w:r w:rsidRPr="00B77444">
          <w:delText>For mixed-use buildings, exclude the retail/commercial area when determining the square footage of the building.</w:delText>
        </w:r>
      </w:del>
    </w:p>
  </w:footnote>
  <w:footnote w:id="88">
    <w:p w14:paraId="2C3C3E66" w14:textId="77777777" w:rsidR="008F0145" w:rsidRPr="00B77444" w:rsidRDefault="008F0145" w:rsidP="00FA5174">
      <w:pPr>
        <w:rPr>
          <w:sz w:val="16"/>
        </w:rPr>
      </w:pPr>
      <w:del w:id="33467" w:author="Greg Clendenning" w:date="2024-04-16T16:42:00Z">
        <w:r w:rsidRPr="00B77444">
          <w:rPr>
            <w:rStyle w:val="FootnoteReference"/>
          </w:rPr>
          <w:footnoteRef/>
        </w:r>
        <w:r w:rsidRPr="00B77444">
          <w:delText xml:space="preserve"> </w:delText>
        </w:r>
        <w:r w:rsidRPr="00B77444">
          <w:rPr>
            <w:sz w:val="16"/>
          </w:rPr>
          <w:delText xml:space="preserve">International Code Council, Inc. (2015). 2015 International Energy Conservation Code. Retrieved from International Code Council: </w:delText>
        </w:r>
        <w:r w:rsidR="00475EB1">
          <w:fldChar w:fldCharType="begin"/>
        </w:r>
        <w:r w:rsidR="00475EB1">
          <w:delInstrText>HYPERLINK "https://codes.iccsafe.org/content/IECC2015?site_type=public"</w:delInstrText>
        </w:r>
        <w:r w:rsidR="00475EB1">
          <w:fldChar w:fldCharType="separate"/>
        </w:r>
        <w:r w:rsidRPr="00B77444">
          <w:rPr>
            <w:rStyle w:val="Hyperlink"/>
            <w:sz w:val="16"/>
          </w:rPr>
          <w:delText>https://codes.iccsafe.org/content/IECC2015?site_type=public</w:delText>
        </w:r>
        <w:r w:rsidR="00475EB1">
          <w:rPr>
            <w:rStyle w:val="Hyperlink"/>
            <w:sz w:val="16"/>
          </w:rPr>
          <w:fldChar w:fldCharType="end"/>
        </w:r>
        <w:r w:rsidRPr="00B77444">
          <w:rPr>
            <w:sz w:val="16"/>
          </w:rPr>
          <w:delText xml:space="preserve"> </w:delText>
        </w:r>
      </w:del>
    </w:p>
  </w:footnote>
  <w:footnote w:id="89">
    <w:p w14:paraId="52615C7C" w14:textId="77777777" w:rsidR="008F0145" w:rsidRPr="00B77444" w:rsidRDefault="008F0145" w:rsidP="00FA5174">
      <w:pPr>
        <w:pStyle w:val="FootnoteText"/>
        <w:rPr>
          <w:del w:id="33475" w:author="Greg Clendenning" w:date="2024-04-16T16:42:00Z"/>
        </w:rPr>
      </w:pPr>
      <w:del w:id="33476" w:author="Greg Clendenning" w:date="2024-04-16T16:42:00Z">
        <w:r w:rsidRPr="00B77444">
          <w:rPr>
            <w:rStyle w:val="FootnoteReference"/>
          </w:rPr>
          <w:footnoteRef/>
        </w:r>
        <w:r w:rsidRPr="00B77444">
          <w:delText xml:space="preserve"> See the RESNET National Registry of Accredited Rating Software Programs for a complete listing: </w:delText>
        </w:r>
      </w:del>
    </w:p>
    <w:p w14:paraId="7C25DAE2" w14:textId="77777777" w:rsidR="008F0145" w:rsidRPr="00B77444" w:rsidRDefault="00475EB1" w:rsidP="00FA5174">
      <w:pPr>
        <w:pStyle w:val="FootnoteText"/>
      </w:pPr>
      <w:del w:id="33477" w:author="Greg Clendenning" w:date="2024-04-16T16:42:00Z">
        <w:r>
          <w:fldChar w:fldCharType="begin"/>
        </w:r>
        <w:r>
          <w:delInstrText>HYPERLINK "http://www.resnet.us/professional/programs/energy_rating_software"</w:delInstrText>
        </w:r>
        <w:r>
          <w:fldChar w:fldCharType="separate"/>
        </w:r>
        <w:r w:rsidR="008F0145" w:rsidRPr="00B77444">
          <w:rPr>
            <w:rStyle w:val="Hyperlink"/>
          </w:rPr>
          <w:delText>http://www.resnet.us/professional/programs/energy_rating_software</w:delText>
        </w:r>
        <w:r>
          <w:rPr>
            <w:rStyle w:val="Hyperlink"/>
          </w:rPr>
          <w:fldChar w:fldCharType="end"/>
        </w:r>
        <w:r w:rsidR="008F0145" w:rsidRPr="00B77444">
          <w:delText xml:space="preserve"> </w:delText>
        </w:r>
      </w:del>
    </w:p>
  </w:footnote>
  <w:footnote w:id="90">
    <w:p w14:paraId="38B8E9D8" w14:textId="77777777" w:rsidR="008F0145" w:rsidRPr="00B77444" w:rsidRDefault="008F0145" w:rsidP="00FA5174">
      <w:pPr>
        <w:pStyle w:val="FootnoteText"/>
      </w:pPr>
      <w:del w:id="33483" w:author="Greg Clendenning" w:date="2024-04-16T16:42:00Z">
        <w:r w:rsidRPr="00B77444">
          <w:rPr>
            <w:rStyle w:val="FootnoteReference"/>
          </w:rPr>
          <w:footnoteRef/>
        </w:r>
        <w:r w:rsidRPr="00B77444">
          <w:delText xml:space="preserve"> </w:delText>
        </w:r>
        <w:r w:rsidR="00475EB1">
          <w:fldChar w:fldCharType="begin"/>
        </w:r>
        <w:r w:rsidR="00475EB1">
          <w:delInstrText>HYPERLINK "http://www.passivehouseacademy.com/index.php/shop-us"</w:delInstrText>
        </w:r>
        <w:r w:rsidR="00475EB1">
          <w:fldChar w:fldCharType="separate"/>
        </w:r>
        <w:r w:rsidRPr="00B77444">
          <w:rPr>
            <w:rStyle w:val="Hyperlink"/>
          </w:rPr>
          <w:delText>http://www.passivehouseacademy.com/index.php/shop-us</w:delText>
        </w:r>
        <w:r w:rsidR="00475EB1">
          <w:rPr>
            <w:rStyle w:val="Hyperlink"/>
          </w:rPr>
          <w:fldChar w:fldCharType="end"/>
        </w:r>
        <w:r w:rsidRPr="00B77444">
          <w:delText xml:space="preserve"> </w:delText>
        </w:r>
      </w:del>
    </w:p>
  </w:footnote>
  <w:footnote w:id="91">
    <w:p w14:paraId="2BF4E316" w14:textId="77777777" w:rsidR="008F0145" w:rsidRDefault="008F0145" w:rsidP="00FA5174">
      <w:pPr>
        <w:pStyle w:val="FootnoteText"/>
      </w:pPr>
      <w:del w:id="33487" w:author="Greg Clendenning" w:date="2024-04-16T16:42:00Z">
        <w:r w:rsidRPr="00B77444">
          <w:rPr>
            <w:rStyle w:val="FootnoteReference"/>
          </w:rPr>
          <w:footnoteRef/>
        </w:r>
        <w:r w:rsidRPr="00B77444">
          <w:delText xml:space="preserve"> </w:delText>
        </w:r>
        <w:r w:rsidR="00475EB1">
          <w:fldChar w:fldCharType="begin"/>
        </w:r>
        <w:r w:rsidR="00475EB1">
          <w:delInstrText>HYPERLINK "http://www.phius.org/software-resources/wufi-passive-and-other-modeling-tools/wufi-passive-3-0"</w:delInstrText>
        </w:r>
        <w:r w:rsidR="00475EB1">
          <w:fldChar w:fldCharType="separate"/>
        </w:r>
        <w:r w:rsidRPr="00B77444">
          <w:rPr>
            <w:rStyle w:val="Hyperlink"/>
          </w:rPr>
          <w:delText>http://www.phius.org/software-resources/wufi-passive-and-other-modeling-tools/wufi-passive-3-0</w:delText>
        </w:r>
        <w:r w:rsidR="00475EB1">
          <w:rPr>
            <w:rStyle w:val="Hyperlink"/>
          </w:rPr>
          <w:fldChar w:fldCharType="end"/>
        </w:r>
        <w:r>
          <w:delText xml:space="preserve"> </w:delText>
        </w:r>
      </w:del>
    </w:p>
  </w:footnote>
  <w:footnote w:id="92">
    <w:p w14:paraId="575EF1E9" w14:textId="77777777" w:rsidR="008F0145" w:rsidRPr="0027223C" w:rsidRDefault="008F0145" w:rsidP="00FA5174">
      <w:pPr>
        <w:pStyle w:val="FootnoteText"/>
        <w:jc w:val="left"/>
        <w:rPr>
          <w:del w:id="33492" w:author="Greg Clendenning" w:date="2024-04-16T16:42:00Z"/>
        </w:rPr>
      </w:pPr>
      <w:del w:id="33493" w:author="Greg Clendenning" w:date="2024-04-16T16:42:00Z">
        <w:r>
          <w:rPr>
            <w:rStyle w:val="FootnoteReference"/>
          </w:rPr>
          <w:footnoteRef/>
        </w:r>
        <w:r>
          <w:delText xml:space="preserve"> At the time of publication, RESNET standards for multifamily inspection and sampling were still under development, though they are expected to be adopted before this TRM takes effect. See </w:delText>
        </w:r>
        <w:r w:rsidR="00475EB1">
          <w:fldChar w:fldCharType="begin"/>
        </w:r>
        <w:r w:rsidR="00475EB1">
          <w:delInstrText>HYPERLINK "http://conference2018.resnet.us/data/energymeetings/presentations/How%20Standards%20are%20Evolving%20to%20Better%20Address%20Multifamily%20Ratings%20.pdf"</w:delInstrText>
        </w:r>
        <w:r w:rsidR="00475EB1">
          <w:fldChar w:fldCharType="separate"/>
        </w:r>
        <w:r w:rsidRPr="0027223C">
          <w:rPr>
            <w:rStyle w:val="Hyperlink"/>
          </w:rPr>
          <w:delText>http://conference2018.resnet.us/data/energymeetings/presentations/How%20Standards%20are%20Evolving%20to%20Better%20Address%20Multifamily%20Ratings%20.pdf</w:delText>
        </w:r>
        <w:r w:rsidR="00475EB1">
          <w:rPr>
            <w:rStyle w:val="Hyperlink"/>
          </w:rPr>
          <w:fldChar w:fldCharType="end"/>
        </w:r>
      </w:del>
    </w:p>
    <w:p w14:paraId="707360D7" w14:textId="77777777" w:rsidR="008F0145" w:rsidRDefault="008F0145" w:rsidP="00FA5174">
      <w:pPr>
        <w:pStyle w:val="FootnoteText"/>
        <w:jc w:val="left"/>
      </w:pPr>
    </w:p>
  </w:footnote>
  <w:footnote w:id="93">
    <w:p w14:paraId="271B36E0" w14:textId="77777777" w:rsidR="008F0145" w:rsidRDefault="008F0145" w:rsidP="006B42E7">
      <w:pPr>
        <w:pStyle w:val="FootnoteText"/>
        <w:rPr>
          <w:del w:id="34907" w:author="Greg Clendenning" w:date="2024-04-16T16:42:00Z"/>
        </w:rPr>
      </w:pPr>
      <w:del w:id="34908" w:author="Greg Clendenning" w:date="2024-04-16T16:42:00Z">
        <w:r>
          <w:rPr>
            <w:rStyle w:val="FootnoteReference"/>
          </w:rPr>
          <w:footnoteRef/>
        </w:r>
        <w:r>
          <w:delText xml:space="preserve"> See the RESNET National Registry of Accredited Rating Software Programs for a complete listing: </w:delText>
        </w:r>
      </w:del>
    </w:p>
    <w:p w14:paraId="5A150637" w14:textId="77777777" w:rsidR="008F0145" w:rsidRDefault="00475EB1" w:rsidP="006B42E7">
      <w:pPr>
        <w:pStyle w:val="FootnoteText"/>
      </w:pPr>
      <w:del w:id="34909" w:author="Greg Clendenning" w:date="2024-04-16T16:42:00Z">
        <w:r>
          <w:fldChar w:fldCharType="begin"/>
        </w:r>
        <w:r>
          <w:delInstrText>HYPERLINK "http://www.resnet.us/professional/programs/energy_rating_software"</w:delInstrText>
        </w:r>
        <w:r>
          <w:fldChar w:fldCharType="separate"/>
        </w:r>
        <w:r w:rsidR="008F0145" w:rsidRPr="00BF2AA6">
          <w:rPr>
            <w:rStyle w:val="Hyperlink"/>
          </w:rPr>
          <w:delText>http://www.resnet.us/professional/programs/energy_rating_software</w:delText>
        </w:r>
        <w:r>
          <w:rPr>
            <w:rStyle w:val="Hyperlink"/>
          </w:rPr>
          <w:fldChar w:fldCharType="end"/>
        </w:r>
        <w:r w:rsidR="008F0145">
          <w:delText xml:space="preserve"> </w:delText>
        </w:r>
      </w:del>
    </w:p>
  </w:footnote>
  <w:footnote w:id="94">
    <w:p w14:paraId="0208D3D1" w14:textId="77777777" w:rsidR="008F0145" w:rsidRPr="00427E17" w:rsidRDefault="008F0145" w:rsidP="00FA5174">
      <w:pPr>
        <w:pStyle w:val="FootnoteText"/>
        <w:jc w:val="left"/>
        <w:rPr>
          <w:szCs w:val="18"/>
        </w:rPr>
      </w:pPr>
      <w:del w:id="35205" w:author="Greg Clendenning" w:date="2024-04-16T16:42:00Z">
        <w:r w:rsidRPr="004C015E">
          <w:rPr>
            <w:rStyle w:val="FootnoteReference"/>
            <w:szCs w:val="18"/>
          </w:rPr>
          <w:footnoteRef/>
        </w:r>
        <w:r w:rsidRPr="004C015E">
          <w:rPr>
            <w:szCs w:val="18"/>
          </w:rPr>
          <w:delText xml:space="preserve">  24 CFR Part 3280-MANUFACTURED HOMES CONSTRUCTION AND SAFETY STANDARD (</w:delText>
        </w:r>
        <w:r w:rsidR="00475EB1">
          <w:fldChar w:fldCharType="begin"/>
        </w:r>
        <w:r w:rsidR="00475EB1">
          <w:delInstrText>HYPERLINK "http://www.gpo.gov/fdsys/pkg/CFR-2013-title24-vol5/pdf/CFR-2013-title24-vol5-part3280.pdf"</w:delInstrText>
        </w:r>
        <w:r w:rsidR="00475EB1">
          <w:fldChar w:fldCharType="separate"/>
        </w:r>
        <w:r w:rsidRPr="004C015E">
          <w:rPr>
            <w:rStyle w:val="Hyperlink"/>
            <w:szCs w:val="18"/>
          </w:rPr>
          <w:delText>http://www.gpo.gov/fdsys/pkg/CFR-2013-title24-vol5/pdf/CFR-2013-title24-vol5-part3280.pdf</w:delText>
        </w:r>
        <w:r w:rsidR="00475EB1">
          <w:rPr>
            <w:rStyle w:val="Hyperlink"/>
            <w:szCs w:val="18"/>
          </w:rPr>
          <w:fldChar w:fldCharType="end"/>
        </w:r>
        <w:r w:rsidRPr="004C015E">
          <w:rPr>
            <w:szCs w:val="18"/>
          </w:rPr>
          <w:delText>)</w:delText>
        </w:r>
      </w:del>
    </w:p>
  </w:footnote>
  <w:footnote w:id="95">
    <w:p w14:paraId="55224A2E" w14:textId="77777777" w:rsidR="008F0145" w:rsidRPr="00427E17" w:rsidRDefault="008F0145" w:rsidP="00FA5174">
      <w:pPr>
        <w:pStyle w:val="FootnoteText"/>
        <w:jc w:val="left"/>
        <w:rPr>
          <w:szCs w:val="18"/>
        </w:rPr>
      </w:pPr>
      <w:del w:id="35314" w:author="Greg Clendenning" w:date="2024-04-16T16:42:00Z">
        <w:r w:rsidRPr="00427E17">
          <w:rPr>
            <w:rStyle w:val="FootnoteReference"/>
            <w:szCs w:val="18"/>
          </w:rPr>
          <w:footnoteRef/>
        </w:r>
        <w:r>
          <w:rPr>
            <w:szCs w:val="18"/>
          </w:rPr>
          <w:delText xml:space="preserve"> </w:delText>
        </w:r>
        <w:r w:rsidRPr="00427E17">
          <w:rPr>
            <w:szCs w:val="18"/>
          </w:rPr>
          <w:delText>Single</w:delText>
        </w:r>
        <w:r>
          <w:rPr>
            <w:szCs w:val="18"/>
          </w:rPr>
          <w:delText xml:space="preserve"> </w:delText>
        </w:r>
        <w:r w:rsidRPr="00427E17">
          <w:rPr>
            <w:szCs w:val="18"/>
          </w:rPr>
          <w:delText>and</w:delText>
        </w:r>
        <w:r>
          <w:rPr>
            <w:szCs w:val="18"/>
          </w:rPr>
          <w:delText xml:space="preserve"> </w:delText>
        </w:r>
        <w:r w:rsidRPr="00427E17">
          <w:rPr>
            <w:szCs w:val="18"/>
          </w:rPr>
          <w:delText>multiple</w:delText>
        </w:r>
        <w:r>
          <w:rPr>
            <w:szCs w:val="18"/>
          </w:rPr>
          <w:delText xml:space="preserve"> </w:delText>
        </w:r>
        <w:r w:rsidRPr="00427E17">
          <w:rPr>
            <w:szCs w:val="18"/>
          </w:rPr>
          <w:delText>family</w:delText>
        </w:r>
        <w:r>
          <w:rPr>
            <w:szCs w:val="18"/>
          </w:rPr>
          <w:delText xml:space="preserve"> </w:delText>
        </w:r>
        <w:r w:rsidRPr="00427E17">
          <w:rPr>
            <w:szCs w:val="18"/>
          </w:rPr>
          <w:delText>as</w:delText>
        </w:r>
        <w:r>
          <w:rPr>
            <w:szCs w:val="18"/>
          </w:rPr>
          <w:delText xml:space="preserve"> </w:delText>
        </w:r>
        <w:r w:rsidRPr="00427E17">
          <w:rPr>
            <w:szCs w:val="18"/>
          </w:rPr>
          <w:delText>noted.</w:delText>
        </w:r>
      </w:del>
    </w:p>
  </w:footnote>
  <w:footnote w:id="96">
    <w:p w14:paraId="7B2E2BFC" w14:textId="77777777" w:rsidR="008F0145" w:rsidRPr="00B50A17" w:rsidRDefault="008F0145" w:rsidP="00FA5174">
      <w:pPr>
        <w:pStyle w:val="FootnoteText"/>
        <w:jc w:val="left"/>
        <w:rPr>
          <w:szCs w:val="18"/>
        </w:rPr>
      </w:pPr>
      <w:del w:id="37270" w:author="Greg Clendenning" w:date="2024-04-16T16:42:00Z">
        <w:r w:rsidRPr="00B50A17">
          <w:rPr>
            <w:rStyle w:val="FootnoteReference"/>
            <w:szCs w:val="18"/>
          </w:rPr>
          <w:footnoteRef/>
        </w:r>
        <w:r>
          <w:rPr>
            <w:szCs w:val="18"/>
          </w:rPr>
          <w:delText xml:space="preserve"> </w:delText>
        </w:r>
        <w:r w:rsidRPr="00B50A17">
          <w:rPr>
            <w:rFonts w:cs="Arial"/>
            <w:szCs w:val="18"/>
          </w:rPr>
          <w:delText>Averaged</w:delText>
        </w:r>
        <w:r>
          <w:rPr>
            <w:rFonts w:cs="Arial"/>
            <w:szCs w:val="18"/>
          </w:rPr>
          <w:delText xml:space="preserve"> </w:delText>
        </w:r>
        <w:r w:rsidRPr="00B50A17">
          <w:rPr>
            <w:rFonts w:cs="Arial"/>
            <w:szCs w:val="18"/>
          </w:rPr>
          <w:delText>for</w:delText>
        </w:r>
        <w:r>
          <w:rPr>
            <w:rFonts w:cs="Arial"/>
            <w:szCs w:val="18"/>
          </w:rPr>
          <w:delText xml:space="preserve"> </w:delText>
        </w:r>
        <w:r w:rsidRPr="00B50A17">
          <w:rPr>
            <w:rFonts w:cs="Arial"/>
            <w:szCs w:val="18"/>
          </w:rPr>
          <w:delText>all</w:delText>
        </w:r>
        <w:r>
          <w:rPr>
            <w:rFonts w:cs="Arial"/>
            <w:szCs w:val="18"/>
          </w:rPr>
          <w:delText xml:space="preserve"> </w:delText>
        </w:r>
        <w:r w:rsidRPr="00B50A17">
          <w:rPr>
            <w:rFonts w:cs="Arial"/>
            <w:szCs w:val="18"/>
          </w:rPr>
          <w:delText>listed</w:delText>
        </w:r>
        <w:r>
          <w:rPr>
            <w:rFonts w:cs="Arial"/>
            <w:szCs w:val="18"/>
          </w:rPr>
          <w:delText xml:space="preserve"> </w:delText>
        </w:r>
        <w:r w:rsidRPr="00B50A17">
          <w:rPr>
            <w:rFonts w:cs="Arial"/>
            <w:szCs w:val="18"/>
          </w:rPr>
          <w:delText>single-speed</w:delText>
        </w:r>
        <w:r>
          <w:rPr>
            <w:rFonts w:cs="Arial"/>
            <w:szCs w:val="18"/>
          </w:rPr>
          <w:delText xml:space="preserve"> </w:delText>
        </w:r>
        <w:r w:rsidRPr="00B50A17">
          <w:rPr>
            <w:rFonts w:cs="Arial"/>
            <w:szCs w:val="18"/>
          </w:rPr>
          <w:delText>pumps</w:delText>
        </w:r>
        <w:r>
          <w:rPr>
            <w:rFonts w:cs="Arial"/>
            <w:szCs w:val="18"/>
          </w:rPr>
          <w:delText xml:space="preserve"> </w:delText>
        </w:r>
        <w:r w:rsidRPr="00B50A17">
          <w:rPr>
            <w:rFonts w:cs="Arial"/>
            <w:szCs w:val="18"/>
          </w:rPr>
          <w:delText>in</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last</w:delText>
        </w:r>
        <w:r>
          <w:rPr>
            <w:rFonts w:cs="Arial"/>
            <w:szCs w:val="18"/>
          </w:rPr>
          <w:delText xml:space="preserve"> </w:delText>
        </w:r>
        <w:r w:rsidRPr="00B50A17">
          <w:rPr>
            <w:rFonts w:cs="Arial"/>
            <w:szCs w:val="18"/>
          </w:rPr>
          <w:delText>available</w:delText>
        </w:r>
        <w:r>
          <w:rPr>
            <w:rFonts w:cs="Arial"/>
            <w:szCs w:val="18"/>
          </w:rPr>
          <w:delText xml:space="preserve"> </w:delText>
        </w:r>
        <w:r w:rsidRPr="00B50A17">
          <w:rPr>
            <w:rFonts w:cs="Arial"/>
            <w:szCs w:val="18"/>
          </w:rPr>
          <w:delText>version</w:delText>
        </w:r>
        <w:r>
          <w:rPr>
            <w:rFonts w:cs="Arial"/>
            <w:szCs w:val="18"/>
          </w:rPr>
          <w:delText xml:space="preserve"> </w:delText>
        </w:r>
        <w:r w:rsidRPr="00B50A17">
          <w:rPr>
            <w:rFonts w:cs="Arial"/>
            <w:szCs w:val="18"/>
          </w:rPr>
          <w:delText>of</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CEC</w:delText>
        </w:r>
        <w:r>
          <w:rPr>
            <w:rFonts w:cs="Arial"/>
            <w:szCs w:val="18"/>
          </w:rPr>
          <w:delText xml:space="preserve"> </w:delText>
        </w:r>
        <w:r w:rsidRPr="00B50A17">
          <w:rPr>
            <w:rFonts w:cs="Arial"/>
            <w:szCs w:val="18"/>
          </w:rPr>
          <w:delText>appliance</w:delText>
        </w:r>
        <w:r>
          <w:rPr>
            <w:rFonts w:cs="Arial"/>
            <w:szCs w:val="18"/>
          </w:rPr>
          <w:delText xml:space="preserve"> </w:delText>
        </w:r>
        <w:r w:rsidRPr="00B50A17">
          <w:rPr>
            <w:rFonts w:cs="Arial"/>
            <w:szCs w:val="18"/>
          </w:rPr>
          <w:delText>efficiency</w:delText>
        </w:r>
        <w:r>
          <w:rPr>
            <w:rFonts w:cs="Arial"/>
            <w:szCs w:val="18"/>
          </w:rPr>
          <w:delText xml:space="preserve"> </w:delText>
        </w:r>
        <w:r w:rsidRPr="00B50A17">
          <w:rPr>
            <w:rFonts w:cs="Arial"/>
            <w:szCs w:val="18"/>
          </w:rPr>
          <w:delText>database.</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powers</w:delText>
        </w:r>
        <w:r>
          <w:rPr>
            <w:rFonts w:cs="Arial"/>
            <w:szCs w:val="18"/>
          </w:rPr>
          <w:delText xml:space="preserve"> </w:delText>
        </w:r>
        <w:r w:rsidRPr="00B50A17">
          <w:rPr>
            <w:rFonts w:cs="Arial"/>
            <w:szCs w:val="18"/>
          </w:rPr>
          <w:delText>are</w:delText>
        </w:r>
        <w:r>
          <w:rPr>
            <w:rFonts w:cs="Arial"/>
            <w:szCs w:val="18"/>
          </w:rPr>
          <w:delText xml:space="preserve"> </w:delText>
        </w:r>
        <w:r w:rsidRPr="00B50A17">
          <w:rPr>
            <w:rFonts w:cs="Arial"/>
            <w:szCs w:val="18"/>
          </w:rPr>
          <w:delText>for</w:delText>
        </w:r>
        <w:r>
          <w:rPr>
            <w:rFonts w:cs="Arial"/>
            <w:szCs w:val="18"/>
          </w:rPr>
          <w:delText xml:space="preserve"> </w:delText>
        </w:r>
        <w:r w:rsidRPr="00B50A17">
          <w:rPr>
            <w:rFonts w:cs="Arial"/>
            <w:szCs w:val="18"/>
          </w:rPr>
          <w:delText>'CEC</w:delText>
        </w:r>
        <w:r>
          <w:rPr>
            <w:rFonts w:cs="Arial"/>
            <w:szCs w:val="18"/>
          </w:rPr>
          <w:delText xml:space="preserve"> </w:delText>
        </w:r>
        <w:r w:rsidRPr="00B50A17">
          <w:rPr>
            <w:rFonts w:cs="Arial"/>
            <w:szCs w:val="18"/>
          </w:rPr>
          <w:delText>Curve</w:delText>
        </w:r>
        <w:r>
          <w:rPr>
            <w:rFonts w:cs="Arial"/>
            <w:szCs w:val="18"/>
          </w:rPr>
          <w:delText xml:space="preserve"> </w:delText>
        </w:r>
        <w:r w:rsidRPr="00B50A17">
          <w:rPr>
            <w:rFonts w:cs="Arial"/>
            <w:szCs w:val="18"/>
          </w:rPr>
          <w:delText>A</w:delText>
        </w:r>
        <w:r>
          <w:rPr>
            <w:rFonts w:cs="Arial"/>
            <w:szCs w:val="18"/>
          </w:rPr>
          <w:delText>,</w:delText>
        </w:r>
        <w:r w:rsidRPr="00B50A17">
          <w:rPr>
            <w:rFonts w:cs="Arial"/>
            <w:szCs w:val="18"/>
          </w:rPr>
          <w:delText>'</w:delText>
        </w:r>
        <w:r>
          <w:rPr>
            <w:rFonts w:cs="Arial"/>
            <w:szCs w:val="18"/>
          </w:rPr>
          <w:delText xml:space="preserve"> </w:delText>
        </w:r>
        <w:r w:rsidRPr="00B50A17">
          <w:rPr>
            <w:rFonts w:cs="Arial"/>
            <w:szCs w:val="18"/>
          </w:rPr>
          <w:delText>which</w:delText>
        </w:r>
        <w:r>
          <w:rPr>
            <w:rFonts w:cs="Arial"/>
            <w:szCs w:val="18"/>
          </w:rPr>
          <w:delText xml:space="preserve"> </w:delText>
        </w:r>
        <w:r w:rsidRPr="00B50A17">
          <w:rPr>
            <w:rFonts w:cs="Arial"/>
            <w:szCs w:val="18"/>
          </w:rPr>
          <w:delText>represents</w:delText>
        </w:r>
        <w:r>
          <w:rPr>
            <w:rFonts w:cs="Arial"/>
            <w:szCs w:val="18"/>
          </w:rPr>
          <w:delText xml:space="preserve"> </w:delText>
        </w:r>
        <w:r w:rsidRPr="00B50A17">
          <w:rPr>
            <w:rFonts w:cs="Arial"/>
            <w:szCs w:val="18"/>
          </w:rPr>
          <w:delText>hydraulic</w:delText>
        </w:r>
        <w:r>
          <w:rPr>
            <w:rFonts w:cs="Arial"/>
            <w:szCs w:val="18"/>
          </w:rPr>
          <w:delText xml:space="preserve"> </w:delText>
        </w:r>
        <w:r w:rsidRPr="00B50A17">
          <w:rPr>
            <w:rFonts w:cs="Arial"/>
            <w:szCs w:val="18"/>
          </w:rPr>
          <w:delText>properties</w:delText>
        </w:r>
        <w:r>
          <w:rPr>
            <w:rFonts w:cs="Arial"/>
            <w:szCs w:val="18"/>
          </w:rPr>
          <w:delText xml:space="preserve"> </w:delText>
        </w:r>
        <w:r w:rsidRPr="00B50A17">
          <w:rPr>
            <w:rFonts w:cs="Arial"/>
            <w:szCs w:val="18"/>
          </w:rPr>
          <w:delText>of</w:delText>
        </w:r>
        <w:r>
          <w:rPr>
            <w:rFonts w:cs="Arial"/>
            <w:szCs w:val="18"/>
          </w:rPr>
          <w:delText xml:space="preserve"> </w:delText>
        </w:r>
        <w:r w:rsidRPr="00B50A17">
          <w:rPr>
            <w:rFonts w:cs="Arial"/>
            <w:szCs w:val="18"/>
          </w:rPr>
          <w:delText>2"</w:delText>
        </w:r>
        <w:r>
          <w:rPr>
            <w:rFonts w:cs="Arial"/>
            <w:szCs w:val="18"/>
          </w:rPr>
          <w:delText xml:space="preserve"> </w:delText>
        </w:r>
        <w:r w:rsidRPr="00B50A17">
          <w:rPr>
            <w:rFonts w:cs="Arial"/>
            <w:szCs w:val="18"/>
          </w:rPr>
          <w:delText>PVC</w:delText>
        </w:r>
        <w:r>
          <w:rPr>
            <w:rFonts w:cs="Arial"/>
            <w:szCs w:val="18"/>
          </w:rPr>
          <w:delText xml:space="preserve"> </w:delText>
        </w:r>
        <w:r w:rsidRPr="00B50A17">
          <w:rPr>
            <w:rFonts w:cs="Arial"/>
            <w:szCs w:val="18"/>
          </w:rPr>
          <w:delText>pipes</w:delText>
        </w:r>
        <w:r>
          <w:rPr>
            <w:rFonts w:cs="Arial"/>
            <w:szCs w:val="18"/>
          </w:rPr>
          <w:delText xml:space="preserve"> </w:delText>
        </w:r>
        <w:r w:rsidRPr="00B50A17">
          <w:rPr>
            <w:rFonts w:cs="Arial"/>
            <w:szCs w:val="18"/>
          </w:rPr>
          <w:delText>rather</w:delText>
        </w:r>
        <w:r>
          <w:rPr>
            <w:rFonts w:cs="Arial"/>
            <w:szCs w:val="18"/>
          </w:rPr>
          <w:delText xml:space="preserve"> </w:delText>
        </w:r>
        <w:r w:rsidRPr="00B50A17">
          <w:rPr>
            <w:rFonts w:cs="Arial"/>
            <w:szCs w:val="18"/>
          </w:rPr>
          <w:delText>than</w:delText>
        </w:r>
        <w:r>
          <w:rPr>
            <w:rFonts w:cs="Arial"/>
            <w:szCs w:val="18"/>
          </w:rPr>
          <w:delText xml:space="preserve"> </w:delText>
        </w:r>
        <w:r w:rsidRPr="00B50A17">
          <w:rPr>
            <w:rFonts w:cs="Arial"/>
            <w:szCs w:val="18"/>
          </w:rPr>
          <w:delText>older,</w:delText>
        </w:r>
        <w:r>
          <w:rPr>
            <w:rFonts w:cs="Arial"/>
            <w:szCs w:val="18"/>
          </w:rPr>
          <w:delText xml:space="preserve"> </w:delText>
        </w:r>
        <w:r w:rsidRPr="00B50A17">
          <w:rPr>
            <w:rFonts w:cs="Arial"/>
            <w:szCs w:val="18"/>
          </w:rPr>
          <w:delText>1.5"</w:delText>
        </w:r>
        <w:r>
          <w:rPr>
            <w:rFonts w:cs="Arial"/>
            <w:szCs w:val="18"/>
          </w:rPr>
          <w:delText xml:space="preserve"> </w:delText>
        </w:r>
        <w:r w:rsidRPr="00B50A17">
          <w:rPr>
            <w:rFonts w:cs="Arial"/>
            <w:szCs w:val="18"/>
          </w:rPr>
          <w:delText>copper</w:delText>
        </w:r>
        <w:r>
          <w:rPr>
            <w:rFonts w:cs="Arial"/>
            <w:szCs w:val="18"/>
          </w:rPr>
          <w:delText xml:space="preserve"> </w:delText>
        </w:r>
        <w:r w:rsidRPr="00B50A17">
          <w:rPr>
            <w:rFonts w:cs="Arial"/>
            <w:szCs w:val="18"/>
          </w:rPr>
          <w:delText>pipes.</w:delText>
        </w:r>
      </w:del>
    </w:p>
  </w:footnote>
  <w:footnote w:id="97">
    <w:p w14:paraId="53633A15" w14:textId="77777777" w:rsidR="008F0145" w:rsidRPr="00B50A17" w:rsidRDefault="008F0145" w:rsidP="000D3868">
      <w:pPr>
        <w:pStyle w:val="FootnoteText"/>
        <w:jc w:val="left"/>
        <w:rPr>
          <w:szCs w:val="18"/>
        </w:rPr>
      </w:pPr>
      <w:del w:id="37557" w:author="Greg Clendenning" w:date="2024-04-16T16:42:00Z">
        <w:r w:rsidRPr="00B50A17">
          <w:rPr>
            <w:rStyle w:val="FootnoteReference"/>
            <w:szCs w:val="18"/>
          </w:rPr>
          <w:footnoteRef/>
        </w:r>
        <w:r>
          <w:rPr>
            <w:szCs w:val="18"/>
          </w:rPr>
          <w:delText xml:space="preserve"> </w:delText>
        </w:r>
        <w:r w:rsidRPr="00B50A17">
          <w:rPr>
            <w:rFonts w:cs="Arial"/>
            <w:szCs w:val="18"/>
          </w:rPr>
          <w:delText>Averaged</w:delText>
        </w:r>
        <w:r>
          <w:rPr>
            <w:rFonts w:cs="Arial"/>
            <w:szCs w:val="18"/>
          </w:rPr>
          <w:delText xml:space="preserve"> </w:delText>
        </w:r>
        <w:r w:rsidRPr="00B50A17">
          <w:rPr>
            <w:rFonts w:cs="Arial"/>
            <w:szCs w:val="18"/>
          </w:rPr>
          <w:delText>for</w:delText>
        </w:r>
        <w:r>
          <w:rPr>
            <w:rFonts w:cs="Arial"/>
            <w:szCs w:val="18"/>
          </w:rPr>
          <w:delText xml:space="preserve"> </w:delText>
        </w:r>
        <w:r w:rsidRPr="00B50A17">
          <w:rPr>
            <w:rFonts w:cs="Arial"/>
            <w:szCs w:val="18"/>
          </w:rPr>
          <w:delText>all</w:delText>
        </w:r>
        <w:r>
          <w:rPr>
            <w:rFonts w:cs="Arial"/>
            <w:szCs w:val="18"/>
          </w:rPr>
          <w:delText xml:space="preserve"> </w:delText>
        </w:r>
        <w:r w:rsidRPr="00B50A17">
          <w:rPr>
            <w:rFonts w:cs="Arial"/>
            <w:szCs w:val="18"/>
          </w:rPr>
          <w:delText>listed</w:delText>
        </w:r>
        <w:r>
          <w:rPr>
            <w:rFonts w:cs="Arial"/>
            <w:szCs w:val="18"/>
          </w:rPr>
          <w:delText xml:space="preserve"> </w:delText>
        </w:r>
        <w:r w:rsidRPr="00B50A17">
          <w:rPr>
            <w:rFonts w:cs="Arial"/>
            <w:szCs w:val="18"/>
          </w:rPr>
          <w:delText>single-speed</w:delText>
        </w:r>
        <w:r>
          <w:rPr>
            <w:rFonts w:cs="Arial"/>
            <w:szCs w:val="18"/>
          </w:rPr>
          <w:delText xml:space="preserve"> </w:delText>
        </w:r>
        <w:r w:rsidRPr="00B50A17">
          <w:rPr>
            <w:rFonts w:cs="Arial"/>
            <w:szCs w:val="18"/>
          </w:rPr>
          <w:delText>pumps</w:delText>
        </w:r>
        <w:r>
          <w:rPr>
            <w:rFonts w:cs="Arial"/>
            <w:szCs w:val="18"/>
          </w:rPr>
          <w:delText xml:space="preserve"> </w:delText>
        </w:r>
        <w:r w:rsidRPr="00B50A17">
          <w:rPr>
            <w:rFonts w:cs="Arial"/>
            <w:szCs w:val="18"/>
          </w:rPr>
          <w:delText>in</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last</w:delText>
        </w:r>
        <w:r>
          <w:rPr>
            <w:rFonts w:cs="Arial"/>
            <w:szCs w:val="18"/>
          </w:rPr>
          <w:delText xml:space="preserve"> </w:delText>
        </w:r>
        <w:r w:rsidRPr="00B50A17">
          <w:rPr>
            <w:rFonts w:cs="Arial"/>
            <w:szCs w:val="18"/>
          </w:rPr>
          <w:delText>available</w:delText>
        </w:r>
        <w:r>
          <w:rPr>
            <w:rFonts w:cs="Arial"/>
            <w:szCs w:val="18"/>
          </w:rPr>
          <w:delText xml:space="preserve"> </w:delText>
        </w:r>
        <w:r w:rsidRPr="00B50A17">
          <w:rPr>
            <w:rFonts w:cs="Arial"/>
            <w:szCs w:val="18"/>
          </w:rPr>
          <w:delText>version</w:delText>
        </w:r>
        <w:r>
          <w:rPr>
            <w:rFonts w:cs="Arial"/>
            <w:szCs w:val="18"/>
          </w:rPr>
          <w:delText xml:space="preserve"> </w:delText>
        </w:r>
        <w:r w:rsidRPr="00B50A17">
          <w:rPr>
            <w:rFonts w:cs="Arial"/>
            <w:szCs w:val="18"/>
          </w:rPr>
          <w:delText>of</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CEC</w:delText>
        </w:r>
        <w:r>
          <w:rPr>
            <w:rFonts w:cs="Arial"/>
            <w:szCs w:val="18"/>
          </w:rPr>
          <w:delText xml:space="preserve"> </w:delText>
        </w:r>
        <w:r w:rsidRPr="00B50A17">
          <w:rPr>
            <w:rFonts w:cs="Arial"/>
            <w:szCs w:val="18"/>
          </w:rPr>
          <w:delText>appliance</w:delText>
        </w:r>
        <w:r>
          <w:rPr>
            <w:rFonts w:cs="Arial"/>
            <w:szCs w:val="18"/>
          </w:rPr>
          <w:delText xml:space="preserve"> </w:delText>
        </w:r>
        <w:r w:rsidRPr="00B50A17">
          <w:rPr>
            <w:rFonts w:cs="Arial"/>
            <w:szCs w:val="18"/>
          </w:rPr>
          <w:delText>efficiency</w:delText>
        </w:r>
        <w:r>
          <w:rPr>
            <w:rFonts w:cs="Arial"/>
            <w:szCs w:val="18"/>
          </w:rPr>
          <w:delText xml:space="preserve"> </w:delText>
        </w:r>
        <w:r w:rsidRPr="00B50A17">
          <w:rPr>
            <w:rFonts w:cs="Arial"/>
            <w:szCs w:val="18"/>
          </w:rPr>
          <w:delText>database.</w:delText>
        </w:r>
        <w:r>
          <w:rPr>
            <w:rFonts w:cs="Arial"/>
            <w:szCs w:val="18"/>
          </w:rPr>
          <w:delText xml:space="preserve">  </w:delText>
        </w:r>
        <w:r w:rsidRPr="00B50A17">
          <w:rPr>
            <w:rFonts w:cs="Arial"/>
            <w:szCs w:val="18"/>
          </w:rPr>
          <w:delText>The</w:delText>
        </w:r>
        <w:r>
          <w:rPr>
            <w:rFonts w:cs="Arial"/>
            <w:szCs w:val="18"/>
          </w:rPr>
          <w:delText xml:space="preserve"> </w:delText>
        </w:r>
        <w:r w:rsidRPr="00B50A17">
          <w:rPr>
            <w:rFonts w:cs="Arial"/>
            <w:szCs w:val="18"/>
          </w:rPr>
          <w:delText>powers</w:delText>
        </w:r>
        <w:r>
          <w:rPr>
            <w:rFonts w:cs="Arial"/>
            <w:szCs w:val="18"/>
          </w:rPr>
          <w:delText xml:space="preserve"> </w:delText>
        </w:r>
        <w:r w:rsidRPr="00B50A17">
          <w:rPr>
            <w:rFonts w:cs="Arial"/>
            <w:szCs w:val="18"/>
          </w:rPr>
          <w:delText>are</w:delText>
        </w:r>
        <w:r>
          <w:rPr>
            <w:rFonts w:cs="Arial"/>
            <w:szCs w:val="18"/>
          </w:rPr>
          <w:delText xml:space="preserve"> </w:delText>
        </w:r>
        <w:r w:rsidRPr="00B50A17">
          <w:rPr>
            <w:rFonts w:cs="Arial"/>
            <w:szCs w:val="18"/>
          </w:rPr>
          <w:delText>for</w:delText>
        </w:r>
        <w:r>
          <w:rPr>
            <w:rFonts w:cs="Arial"/>
            <w:szCs w:val="18"/>
          </w:rPr>
          <w:delText xml:space="preserve"> </w:delText>
        </w:r>
        <w:r w:rsidRPr="00B50A17">
          <w:rPr>
            <w:rFonts w:cs="Arial"/>
            <w:szCs w:val="18"/>
          </w:rPr>
          <w:delText>'CEC</w:delText>
        </w:r>
        <w:r>
          <w:rPr>
            <w:rFonts w:cs="Arial"/>
            <w:szCs w:val="18"/>
          </w:rPr>
          <w:delText xml:space="preserve"> </w:delText>
        </w:r>
        <w:r w:rsidRPr="00B50A17">
          <w:rPr>
            <w:rFonts w:cs="Arial"/>
            <w:szCs w:val="18"/>
          </w:rPr>
          <w:delText>Curve</w:delText>
        </w:r>
        <w:r>
          <w:rPr>
            <w:rFonts w:cs="Arial"/>
            <w:szCs w:val="18"/>
          </w:rPr>
          <w:delText xml:space="preserve"> </w:delText>
        </w:r>
        <w:r w:rsidRPr="00B50A17">
          <w:rPr>
            <w:rFonts w:cs="Arial"/>
            <w:szCs w:val="18"/>
          </w:rPr>
          <w:delText>A</w:delText>
        </w:r>
        <w:r>
          <w:rPr>
            <w:rFonts w:cs="Arial"/>
            <w:szCs w:val="18"/>
          </w:rPr>
          <w:delText>,</w:delText>
        </w:r>
        <w:r w:rsidRPr="00B50A17">
          <w:rPr>
            <w:rFonts w:cs="Arial"/>
            <w:szCs w:val="18"/>
          </w:rPr>
          <w:delText>'</w:delText>
        </w:r>
        <w:r>
          <w:rPr>
            <w:rFonts w:cs="Arial"/>
            <w:szCs w:val="18"/>
          </w:rPr>
          <w:delText xml:space="preserve"> </w:delText>
        </w:r>
        <w:r w:rsidRPr="00B50A17">
          <w:rPr>
            <w:rFonts w:cs="Arial"/>
            <w:szCs w:val="18"/>
          </w:rPr>
          <w:delText>which</w:delText>
        </w:r>
        <w:r>
          <w:rPr>
            <w:rFonts w:cs="Arial"/>
            <w:szCs w:val="18"/>
          </w:rPr>
          <w:delText xml:space="preserve"> </w:delText>
        </w:r>
        <w:r w:rsidRPr="00B50A17">
          <w:rPr>
            <w:rFonts w:cs="Arial"/>
            <w:szCs w:val="18"/>
          </w:rPr>
          <w:delText>represents</w:delText>
        </w:r>
        <w:r>
          <w:rPr>
            <w:rFonts w:cs="Arial"/>
            <w:szCs w:val="18"/>
          </w:rPr>
          <w:delText xml:space="preserve"> </w:delText>
        </w:r>
        <w:r w:rsidRPr="00B50A17">
          <w:rPr>
            <w:rFonts w:cs="Arial"/>
            <w:szCs w:val="18"/>
          </w:rPr>
          <w:delText>hydraulic</w:delText>
        </w:r>
        <w:r>
          <w:rPr>
            <w:rFonts w:cs="Arial"/>
            <w:szCs w:val="18"/>
          </w:rPr>
          <w:delText xml:space="preserve"> </w:delText>
        </w:r>
        <w:r w:rsidRPr="00B50A17">
          <w:rPr>
            <w:rFonts w:cs="Arial"/>
            <w:szCs w:val="18"/>
          </w:rPr>
          <w:delText>properties</w:delText>
        </w:r>
        <w:r>
          <w:rPr>
            <w:rFonts w:cs="Arial"/>
            <w:szCs w:val="18"/>
          </w:rPr>
          <w:delText xml:space="preserve"> </w:delText>
        </w:r>
        <w:r w:rsidRPr="00B50A17">
          <w:rPr>
            <w:rFonts w:cs="Arial"/>
            <w:szCs w:val="18"/>
          </w:rPr>
          <w:delText>of</w:delText>
        </w:r>
        <w:r>
          <w:rPr>
            <w:rFonts w:cs="Arial"/>
            <w:szCs w:val="18"/>
          </w:rPr>
          <w:delText xml:space="preserve"> </w:delText>
        </w:r>
        <w:r w:rsidRPr="00B50A17">
          <w:rPr>
            <w:rFonts w:cs="Arial"/>
            <w:szCs w:val="18"/>
          </w:rPr>
          <w:delText>2"</w:delText>
        </w:r>
        <w:r>
          <w:rPr>
            <w:rFonts w:cs="Arial"/>
            <w:szCs w:val="18"/>
          </w:rPr>
          <w:delText xml:space="preserve"> </w:delText>
        </w:r>
        <w:r w:rsidRPr="00B50A17">
          <w:rPr>
            <w:rFonts w:cs="Arial"/>
            <w:szCs w:val="18"/>
          </w:rPr>
          <w:delText>PVC</w:delText>
        </w:r>
        <w:r>
          <w:rPr>
            <w:rFonts w:cs="Arial"/>
            <w:szCs w:val="18"/>
          </w:rPr>
          <w:delText xml:space="preserve"> </w:delText>
        </w:r>
        <w:r w:rsidRPr="00B50A17">
          <w:rPr>
            <w:rFonts w:cs="Arial"/>
            <w:szCs w:val="18"/>
          </w:rPr>
          <w:delText>pipes</w:delText>
        </w:r>
        <w:r>
          <w:rPr>
            <w:rFonts w:cs="Arial"/>
            <w:szCs w:val="18"/>
          </w:rPr>
          <w:delText xml:space="preserve"> </w:delText>
        </w:r>
        <w:r w:rsidRPr="00B50A17">
          <w:rPr>
            <w:rFonts w:cs="Arial"/>
            <w:szCs w:val="18"/>
          </w:rPr>
          <w:delText>rather</w:delText>
        </w:r>
        <w:r>
          <w:rPr>
            <w:rFonts w:cs="Arial"/>
            <w:szCs w:val="18"/>
          </w:rPr>
          <w:delText xml:space="preserve"> </w:delText>
        </w:r>
        <w:r w:rsidRPr="00B50A17">
          <w:rPr>
            <w:rFonts w:cs="Arial"/>
            <w:szCs w:val="18"/>
          </w:rPr>
          <w:delText>than</w:delText>
        </w:r>
        <w:r>
          <w:rPr>
            <w:rFonts w:cs="Arial"/>
            <w:szCs w:val="18"/>
          </w:rPr>
          <w:delText xml:space="preserve"> </w:delText>
        </w:r>
        <w:r w:rsidRPr="00B50A17">
          <w:rPr>
            <w:rFonts w:cs="Arial"/>
            <w:szCs w:val="18"/>
          </w:rPr>
          <w:delText>older,</w:delText>
        </w:r>
        <w:r>
          <w:rPr>
            <w:rFonts w:cs="Arial"/>
            <w:szCs w:val="18"/>
          </w:rPr>
          <w:delText xml:space="preserve"> </w:delText>
        </w:r>
        <w:r w:rsidRPr="00B50A17">
          <w:rPr>
            <w:rFonts w:cs="Arial"/>
            <w:szCs w:val="18"/>
          </w:rPr>
          <w:delText>1.5"</w:delText>
        </w:r>
        <w:r>
          <w:rPr>
            <w:rFonts w:cs="Arial"/>
            <w:szCs w:val="18"/>
          </w:rPr>
          <w:delText xml:space="preserve"> </w:delText>
        </w:r>
        <w:r w:rsidRPr="00B50A17">
          <w:rPr>
            <w:rFonts w:cs="Arial"/>
            <w:szCs w:val="18"/>
          </w:rPr>
          <w:delText>copper</w:delText>
        </w:r>
        <w:r>
          <w:rPr>
            <w:rFonts w:cs="Arial"/>
            <w:szCs w:val="18"/>
          </w:rPr>
          <w:delText xml:space="preserve"> </w:delText>
        </w:r>
        <w:r w:rsidRPr="00B50A17">
          <w:rPr>
            <w:rFonts w:cs="Arial"/>
            <w:szCs w:val="18"/>
          </w:rPr>
          <w:delText>pipes.</w:delText>
        </w:r>
      </w:del>
    </w:p>
  </w:footnote>
  <w:footnote w:id="98">
    <w:p w14:paraId="388687B3" w14:textId="77777777" w:rsidR="008F0145" w:rsidRPr="00287F15" w:rsidRDefault="008F0145" w:rsidP="00FA5174">
      <w:pPr>
        <w:pStyle w:val="FootnoteText"/>
        <w:jc w:val="left"/>
      </w:pPr>
      <w:del w:id="38835" w:author="Greg Clendenning" w:date="2024-04-16T16:42:00Z">
        <w:r w:rsidRPr="00287F15">
          <w:rPr>
            <w:rStyle w:val="FootnoteReference"/>
          </w:rPr>
          <w:footnoteRef/>
        </w:r>
        <w:r w:rsidRPr="00287F15">
          <w:delText xml:space="preserve"> For discussion on the rationale of random assignment, see Shadish, et al. (</w:delText>
        </w:r>
        <w:r w:rsidRPr="00287F15">
          <w:rPr>
            <w:i/>
            <w:iCs/>
            <w:shd w:val="clear" w:color="auto" w:fill="FFFFFF"/>
          </w:rPr>
          <w:delText>Experimental and quasi-experimental designs for generalized causal inference</w:delText>
        </w:r>
        <w:r w:rsidRPr="00287F15">
          <w:rPr>
            <w:rFonts w:eastAsia="Arial,Calibri" w:cs="Arial,Calibri"/>
            <w:shd w:val="clear" w:color="auto" w:fill="FFFFFF"/>
          </w:rPr>
          <w:delText xml:space="preserve">, </w:delText>
        </w:r>
        <w:r w:rsidRPr="00287F15">
          <w:delText>2002), Khandker, et al. (</w:delText>
        </w:r>
        <w:r w:rsidRPr="00287F15">
          <w:rPr>
            <w:i/>
            <w:iCs/>
            <w:shd w:val="clear" w:color="auto" w:fill="FFFFFF"/>
          </w:rPr>
          <w:delText>Handbook on impact evaluation: quantitative methods and practices</w:delText>
        </w:r>
        <w:r w:rsidRPr="00287F15">
          <w:rPr>
            <w:shd w:val="clear" w:color="auto" w:fill="FFFFFF"/>
          </w:rPr>
          <w:delText xml:space="preserve">. World Bank Publications, </w:delText>
        </w:r>
        <w:r w:rsidRPr="00287F15">
          <w:delText>2010) and Todd, et al. (</w:delText>
        </w:r>
        <w:r w:rsidRPr="00287F15">
          <w:rPr>
            <w:shd w:val="clear" w:color="auto" w:fill="FFFFFF"/>
          </w:rPr>
          <w:delText>Evaluation, measurement and verification (EM&amp;V) of residential behavior-based energy efficiency programs: issues and recommendations</w:delText>
        </w:r>
        <w:r w:rsidRPr="00287F15">
          <w:delText>, 2012). More detailed technical discussions of the core evaluation issues and Options 1-3 are provided in the Phase III Evaluation Framework.</w:delText>
        </w:r>
      </w:del>
    </w:p>
  </w:footnote>
  <w:footnote w:id="99">
    <w:p w14:paraId="203AE09B" w14:textId="77777777" w:rsidR="008F0145" w:rsidRPr="00287F15" w:rsidRDefault="008F0145" w:rsidP="00FA5174">
      <w:pPr>
        <w:pStyle w:val="FootnoteText"/>
        <w:jc w:val="left"/>
      </w:pPr>
      <w:del w:id="38844" w:author="Greg Clendenning" w:date="2024-04-16T16:42:00Z">
        <w:r w:rsidRPr="00287F15">
          <w:rPr>
            <w:rStyle w:val="FootnoteReference"/>
          </w:rPr>
          <w:footnoteRef/>
        </w:r>
        <w:r w:rsidRPr="00287F15">
          <w:delTex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delText>
        </w:r>
      </w:del>
    </w:p>
  </w:footnote>
  <w:footnote w:id="100">
    <w:p w14:paraId="4F1CD8FC" w14:textId="77777777" w:rsidR="008F0145" w:rsidRPr="00B36385" w:rsidRDefault="008F0145" w:rsidP="00FA5174">
      <w:pPr>
        <w:pStyle w:val="FootnoteText"/>
        <w:jc w:val="left"/>
      </w:pPr>
      <w:del w:id="38848" w:author="Greg Clendenning" w:date="2024-04-16T16:42:00Z">
        <w:r w:rsidRPr="004C015E">
          <w:rPr>
            <w:rStyle w:val="FootnoteReference"/>
          </w:rPr>
          <w:footnoteRef/>
        </w:r>
        <w:r w:rsidRPr="004C015E">
          <w:delText xml:space="preserve"> Either Act 129 or PJM.</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3FA95" w14:textId="77777777" w:rsidR="008F0145" w:rsidRDefault="008F0145"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C34A0" w14:textId="77777777" w:rsidR="008F0145" w:rsidRDefault="008F0145"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7EB01" w14:textId="77777777" w:rsidR="008F0145" w:rsidRPr="00F84A22" w:rsidRDefault="008F0145"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A36DE8">
      <w:rPr>
        <w:color w:val="A6A6A6"/>
      </w:rPr>
      <w:t>Feb</w:t>
    </w:r>
    <w:r>
      <w:rPr>
        <w:color w:val="A6A6A6"/>
      </w:rPr>
      <w:t>. 202</w:t>
    </w:r>
    <w:r w:rsidR="00A36DE8">
      <w:rPr>
        <w:color w:val="A6A6A6"/>
      </w:rPr>
      <w:t>1</w:t>
    </w:r>
    <w:r>
      <w:rPr>
        <w:color w:val="A6A6A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C2C9A" w14:textId="4751DB2C" w:rsidR="009B0F1B" w:rsidRPr="009B0F1B" w:rsidRDefault="009B0F1B" w:rsidP="009B0F1B">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830D17">
      <w:rPr>
        <w:color w:val="A6A6A6"/>
      </w:rPr>
      <w:t xml:space="preserve">May </w:t>
    </w:r>
    <w:r w:rsidR="00F33021">
      <w:rPr>
        <w:color w:val="A6A6A6"/>
      </w:rPr>
      <w:t>202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AC005E" w14:textId="7336485D" w:rsidR="009B0F1B" w:rsidRPr="009B0F1B" w:rsidRDefault="009B0F1B" w:rsidP="009B0F1B">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del w:id="2043" w:author="Greg Clendenning" w:date="2024-04-16T16:42:00Z">
      <w:r w:rsidR="00860EF4">
        <w:rPr>
          <w:color w:val="A6A6A6"/>
        </w:rPr>
        <w:delText xml:space="preserve">Feb. 2021 </w:delText>
      </w:r>
    </w:del>
    <w:ins w:id="2044" w:author="Greg Clendenning" w:date="2024-04-16T16:42:00Z">
      <w:r w:rsidR="00830D17">
        <w:rPr>
          <w:color w:val="A6A6A6"/>
        </w:rPr>
        <w:t xml:space="preserve">May </w:t>
      </w:r>
      <w:r w:rsidR="00F33021">
        <w:rPr>
          <w:color w:val="A6A6A6"/>
        </w:rPr>
        <w:t>2024</w:t>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0527B" w14:textId="04830E40" w:rsidR="00863A25" w:rsidRPr="009B0F1B" w:rsidRDefault="00863A25" w:rsidP="009B0F1B">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del w:id="15281" w:author="Greg Clendenning" w:date="2024-04-16T16:42:00Z">
      <w:r w:rsidR="00860EF4">
        <w:rPr>
          <w:color w:val="A6A6A6"/>
        </w:rPr>
        <w:delText xml:space="preserve">Feb. 2021 </w:delText>
      </w:r>
    </w:del>
    <w:ins w:id="15282" w:author="Greg Clendenning" w:date="2024-04-16T16:42:00Z">
      <w:r w:rsidR="00DF2888">
        <w:rPr>
          <w:color w:val="A6A6A6"/>
        </w:rPr>
        <w:t>May</w:t>
      </w:r>
      <w:r w:rsidR="00EC7B79">
        <w:rPr>
          <w:color w:val="A6A6A6"/>
        </w:rPr>
        <w:t xml:space="preserve"> 2024</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E8265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A84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E4DB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0861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D67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64A8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9EB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70E0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40A938"/>
    <w:lvl w:ilvl="0">
      <w:start w:val="1"/>
      <w:numFmt w:val="decimal"/>
      <w:lvlText w:val="%1."/>
      <w:lvlJc w:val="left"/>
      <w:pPr>
        <w:tabs>
          <w:tab w:val="num" w:pos="360"/>
        </w:tabs>
        <w:ind w:left="360" w:hanging="360"/>
      </w:pPr>
    </w:lvl>
  </w:abstractNum>
  <w:abstractNum w:abstractNumId="9"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7D21AF"/>
    <w:multiLevelType w:val="multilevel"/>
    <w:tmpl w:val="8D14B3E8"/>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3"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0307BE"/>
    <w:multiLevelType w:val="hybridMultilevel"/>
    <w:tmpl w:val="6AB41CF0"/>
    <w:lvl w:ilvl="0" w:tplc="36385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0CB95685"/>
    <w:multiLevelType w:val="hybridMultilevel"/>
    <w:tmpl w:val="C8D41CA6"/>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21"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2"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3"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4"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552A82"/>
    <w:multiLevelType w:val="hybridMultilevel"/>
    <w:tmpl w:val="DF1AA41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3" w15:restartNumberingAfterBreak="0">
    <w:nsid w:val="185B1ADE"/>
    <w:multiLevelType w:val="hybridMultilevel"/>
    <w:tmpl w:val="C868D6CA"/>
    <w:lvl w:ilvl="0" w:tplc="7CE2673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197A1754"/>
    <w:multiLevelType w:val="multilevel"/>
    <w:tmpl w:val="53F67FA2"/>
    <w:lvl w:ilvl="0">
      <w:start w:val="1"/>
      <w:numFmt w:val="decimal"/>
      <w:lvlText w:val="%1)"/>
      <w:lvlJc w:val="left"/>
      <w:pPr>
        <w:tabs>
          <w:tab w:val="num" w:pos="540"/>
        </w:tabs>
        <w:ind w:left="54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5"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6"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49A61CD"/>
    <w:multiLevelType w:val="hybridMultilevel"/>
    <w:tmpl w:val="95FA3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0"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41"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6"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7"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8"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097433"/>
    <w:multiLevelType w:val="hybridMultilevel"/>
    <w:tmpl w:val="D1FC4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1"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5"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8" w15:restartNumberingAfterBreak="0">
    <w:nsid w:val="3AE05765"/>
    <w:multiLevelType w:val="hybridMultilevel"/>
    <w:tmpl w:val="A2BA649A"/>
    <w:lvl w:ilvl="0" w:tplc="FFFFFFFF">
      <w:start w:val="1"/>
      <w:numFmt w:val="decimal"/>
      <w:lvlText w:val="%1)"/>
      <w:lvlJc w:val="left"/>
      <w:pPr>
        <w:ind w:left="36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3B265FCE"/>
    <w:multiLevelType w:val="hybridMultilevel"/>
    <w:tmpl w:val="5C72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B5613A1"/>
    <w:multiLevelType w:val="hybridMultilevel"/>
    <w:tmpl w:val="8916B3A2"/>
    <w:lvl w:ilvl="0" w:tplc="EB1E84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3"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65" w15:restartNumberingAfterBreak="0">
    <w:nsid w:val="436651C2"/>
    <w:multiLevelType w:val="hybridMultilevel"/>
    <w:tmpl w:val="DE3C3E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8"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2" w15:restartNumberingAfterBreak="0">
    <w:nsid w:val="4CA475BA"/>
    <w:multiLevelType w:val="hybridMultilevel"/>
    <w:tmpl w:val="2228CA66"/>
    <w:lvl w:ilvl="0" w:tplc="04090011">
      <w:start w:val="1"/>
      <w:numFmt w:val="decimal"/>
      <w:lvlText w:val="%1)"/>
      <w:lvlJc w:val="left"/>
      <w:pPr>
        <w:ind w:left="1584" w:hanging="1584"/>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36C0C36"/>
    <w:multiLevelType w:val="hybridMultilevel"/>
    <w:tmpl w:val="3FA294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B824E40"/>
    <w:multiLevelType w:val="multilevel"/>
    <w:tmpl w:val="3650FFE2"/>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1"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CBE2B8E"/>
    <w:multiLevelType w:val="hybridMultilevel"/>
    <w:tmpl w:val="5D6A1D8A"/>
    <w:lvl w:ilvl="0" w:tplc="2D2C65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7" w15:restartNumberingAfterBreak="0">
    <w:nsid w:val="681A7D6F"/>
    <w:multiLevelType w:val="hybridMultilevel"/>
    <w:tmpl w:val="DA2089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0"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1"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0621224">
    <w:abstractNumId w:val="10"/>
  </w:num>
  <w:num w:numId="2" w16cid:durableId="676274819">
    <w:abstractNumId w:val="40"/>
  </w:num>
  <w:num w:numId="3" w16cid:durableId="1978027149">
    <w:abstractNumId w:val="86"/>
  </w:num>
  <w:num w:numId="4" w16cid:durableId="913398492">
    <w:abstractNumId w:val="19"/>
  </w:num>
  <w:num w:numId="5" w16cid:durableId="2136827396">
    <w:abstractNumId w:val="49"/>
  </w:num>
  <w:num w:numId="6" w16cid:durableId="112214112">
    <w:abstractNumId w:val="91"/>
  </w:num>
  <w:num w:numId="7" w16cid:durableId="1021248416">
    <w:abstractNumId w:val="74"/>
  </w:num>
  <w:num w:numId="8" w16cid:durableId="1182860812">
    <w:abstractNumId w:val="82"/>
  </w:num>
  <w:num w:numId="9" w16cid:durableId="769199924">
    <w:abstractNumId w:val="53"/>
  </w:num>
  <w:num w:numId="10" w16cid:durableId="564225831">
    <w:abstractNumId w:val="52"/>
  </w:num>
  <w:num w:numId="11" w16cid:durableId="1300450828">
    <w:abstractNumId w:val="35"/>
  </w:num>
  <w:num w:numId="12" w16cid:durableId="850414664">
    <w:abstractNumId w:val="64"/>
  </w:num>
  <w:num w:numId="13" w16cid:durableId="478113995">
    <w:abstractNumId w:val="24"/>
  </w:num>
  <w:num w:numId="14" w16cid:durableId="556746163">
    <w:abstractNumId w:val="43"/>
  </w:num>
  <w:num w:numId="15" w16cid:durableId="580288200">
    <w:abstractNumId w:val="70"/>
  </w:num>
  <w:num w:numId="16" w16cid:durableId="7490141">
    <w:abstractNumId w:val="88"/>
  </w:num>
  <w:num w:numId="17" w16cid:durableId="1407066526">
    <w:abstractNumId w:val="79"/>
  </w:num>
  <w:num w:numId="18" w16cid:durableId="1932548199">
    <w:abstractNumId w:val="92"/>
  </w:num>
  <w:num w:numId="19" w16cid:durableId="1490093673">
    <w:abstractNumId w:val="73"/>
  </w:num>
  <w:num w:numId="20" w16cid:durableId="1891257947">
    <w:abstractNumId w:val="55"/>
  </w:num>
  <w:num w:numId="21" w16cid:durableId="1402558145">
    <w:abstractNumId w:val="42"/>
  </w:num>
  <w:num w:numId="22" w16cid:durableId="2140881186">
    <w:abstractNumId w:val="66"/>
  </w:num>
  <w:num w:numId="23" w16cid:durableId="323551448">
    <w:abstractNumId w:val="75"/>
  </w:num>
  <w:num w:numId="24" w16cid:durableId="986133228">
    <w:abstractNumId w:val="20"/>
  </w:num>
  <w:num w:numId="25" w16cid:durableId="887061740">
    <w:abstractNumId w:val="17"/>
  </w:num>
  <w:num w:numId="26" w16cid:durableId="1802573978">
    <w:abstractNumId w:val="85"/>
  </w:num>
  <w:num w:numId="27" w16cid:durableId="164515883">
    <w:abstractNumId w:val="26"/>
  </w:num>
  <w:num w:numId="28" w16cid:durableId="696080881">
    <w:abstractNumId w:val="57"/>
  </w:num>
  <w:num w:numId="29" w16cid:durableId="4605393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34777968">
    <w:abstractNumId w:val="90"/>
  </w:num>
  <w:num w:numId="31" w16cid:durableId="1702706446">
    <w:abstractNumId w:val="51"/>
  </w:num>
  <w:num w:numId="32" w16cid:durableId="2015108701">
    <w:abstractNumId w:val="68"/>
  </w:num>
  <w:num w:numId="33" w16cid:durableId="950743401">
    <w:abstractNumId w:val="21"/>
  </w:num>
  <w:num w:numId="34" w16cid:durableId="800804475">
    <w:abstractNumId w:val="27"/>
  </w:num>
  <w:num w:numId="35" w16cid:durableId="2091656373">
    <w:abstractNumId w:val="81"/>
  </w:num>
  <w:num w:numId="36" w16cid:durableId="730272931">
    <w:abstractNumId w:val="31"/>
  </w:num>
  <w:num w:numId="37" w16cid:durableId="871916266">
    <w:abstractNumId w:val="69"/>
  </w:num>
  <w:num w:numId="38" w16cid:durableId="686636239">
    <w:abstractNumId w:val="22"/>
  </w:num>
  <w:num w:numId="39" w16cid:durableId="1052194396">
    <w:abstractNumId w:val="80"/>
  </w:num>
  <w:num w:numId="40" w16cid:durableId="200944970">
    <w:abstractNumId w:val="94"/>
  </w:num>
  <w:num w:numId="41" w16cid:durableId="1334646062">
    <w:abstractNumId w:val="94"/>
    <w:lvlOverride w:ilvl="0">
      <w:startOverride w:val="1"/>
    </w:lvlOverride>
  </w:num>
  <w:num w:numId="42" w16cid:durableId="2039087563">
    <w:abstractNumId w:val="56"/>
  </w:num>
  <w:num w:numId="43" w16cid:durableId="354574149">
    <w:abstractNumId w:val="46"/>
  </w:num>
  <w:num w:numId="44" w16cid:durableId="1053237241">
    <w:abstractNumId w:val="38"/>
  </w:num>
  <w:num w:numId="45" w16cid:durableId="1495946859">
    <w:abstractNumId w:val="33"/>
  </w:num>
  <w:num w:numId="46" w16cid:durableId="325673890">
    <w:abstractNumId w:val="50"/>
  </w:num>
  <w:num w:numId="47" w16cid:durableId="569076482">
    <w:abstractNumId w:val="58"/>
  </w:num>
  <w:num w:numId="48" w16cid:durableId="3239357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71368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26519119">
    <w:abstractNumId w:val="8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78490160">
    <w:abstractNumId w:val="14"/>
  </w:num>
  <w:num w:numId="52" w16cid:durableId="1723404062">
    <w:abstractNumId w:val="36"/>
  </w:num>
  <w:num w:numId="53" w16cid:durableId="2116095990">
    <w:abstractNumId w:val="62"/>
  </w:num>
  <w:num w:numId="54" w16cid:durableId="957447585">
    <w:abstractNumId w:val="93"/>
  </w:num>
  <w:num w:numId="55" w16cid:durableId="242565004">
    <w:abstractNumId w:val="77"/>
  </w:num>
  <w:num w:numId="56" w16cid:durableId="1793206248">
    <w:abstractNumId w:val="45"/>
  </w:num>
  <w:num w:numId="57" w16cid:durableId="1338075076">
    <w:abstractNumId w:val="67"/>
  </w:num>
  <w:num w:numId="58" w16cid:durableId="843974173">
    <w:abstractNumId w:val="23"/>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81879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38164431">
    <w:abstractNumId w:val="15"/>
  </w:num>
  <w:num w:numId="61" w16cid:durableId="1413040243">
    <w:abstractNumId w:val="78"/>
  </w:num>
  <w:num w:numId="62" w16cid:durableId="68430557">
    <w:abstractNumId w:val="11"/>
  </w:num>
  <w:num w:numId="63" w16cid:durableId="1454523008">
    <w:abstractNumId w:val="87"/>
  </w:num>
  <w:num w:numId="64" w16cid:durableId="1233395634">
    <w:abstractNumId w:val="65"/>
  </w:num>
  <w:num w:numId="65" w16cid:durableId="1439252563">
    <w:abstractNumId w:val="76"/>
  </w:num>
  <w:num w:numId="66" w16cid:durableId="1042292896">
    <w:abstractNumId w:val="83"/>
  </w:num>
  <w:num w:numId="67" w16cid:durableId="358775820">
    <w:abstractNumId w:val="60"/>
  </w:num>
  <w:num w:numId="68" w16cid:durableId="762725854">
    <w:abstractNumId w:val="16"/>
  </w:num>
  <w:num w:numId="69" w16cid:durableId="2091851440">
    <w:abstractNumId w:val="30"/>
  </w:num>
  <w:num w:numId="70" w16cid:durableId="270823359">
    <w:abstractNumId w:val="29"/>
  </w:num>
  <w:num w:numId="71" w16cid:durableId="1219049880">
    <w:abstractNumId w:val="41"/>
  </w:num>
  <w:num w:numId="72" w16cid:durableId="1917469524">
    <w:abstractNumId w:val="34"/>
  </w:num>
  <w:num w:numId="73" w16cid:durableId="1625388471">
    <w:abstractNumId w:val="44"/>
  </w:num>
  <w:num w:numId="74" w16cid:durableId="1721974900">
    <w:abstractNumId w:val="18"/>
  </w:num>
  <w:num w:numId="75" w16cid:durableId="790561927">
    <w:abstractNumId w:val="28"/>
  </w:num>
  <w:num w:numId="76" w16cid:durableId="779958164">
    <w:abstractNumId w:val="48"/>
  </w:num>
  <w:num w:numId="77" w16cid:durableId="1572157817">
    <w:abstractNumId w:val="95"/>
  </w:num>
  <w:num w:numId="78" w16cid:durableId="1676683480">
    <w:abstractNumId w:val="61"/>
  </w:num>
  <w:num w:numId="79" w16cid:durableId="1160122006">
    <w:abstractNumId w:val="54"/>
  </w:num>
  <w:num w:numId="80" w16cid:durableId="1404182271">
    <w:abstractNumId w:val="71"/>
  </w:num>
  <w:num w:numId="81" w16cid:durableId="186604354">
    <w:abstractNumId w:val="59"/>
  </w:num>
  <w:num w:numId="82" w16cid:durableId="258491258">
    <w:abstractNumId w:val="72"/>
  </w:num>
  <w:num w:numId="83" w16cid:durableId="1349913802">
    <w:abstractNumId w:val="25"/>
  </w:num>
  <w:num w:numId="84" w16cid:durableId="1868444444">
    <w:abstractNumId w:val="12"/>
  </w:num>
  <w:num w:numId="85" w16cid:durableId="899705022">
    <w:abstractNumId w:val="89"/>
  </w:num>
  <w:num w:numId="86" w16cid:durableId="1751150166">
    <w:abstractNumId w:val="13"/>
  </w:num>
  <w:num w:numId="87" w16cid:durableId="1126309893">
    <w:abstractNumId w:val="39"/>
  </w:num>
  <w:num w:numId="88" w16cid:durableId="732852041">
    <w:abstractNumId w:val="84"/>
  </w:num>
  <w:num w:numId="89" w16cid:durableId="1594977422">
    <w:abstractNumId w:val="37"/>
  </w:num>
  <w:num w:numId="90" w16cid:durableId="1979844314">
    <w:abstractNumId w:val="47"/>
  </w:num>
  <w:num w:numId="91" w16cid:durableId="313145122">
    <w:abstractNumId w:val="32"/>
  </w:num>
  <w:num w:numId="92" w16cid:durableId="1116363301">
    <w:abstractNumId w:val="9"/>
  </w:num>
  <w:num w:numId="93" w16cid:durableId="1177383540">
    <w:abstractNumId w:val="7"/>
  </w:num>
  <w:num w:numId="94" w16cid:durableId="1891070517">
    <w:abstractNumId w:val="6"/>
  </w:num>
  <w:num w:numId="95" w16cid:durableId="681443568">
    <w:abstractNumId w:val="5"/>
  </w:num>
  <w:num w:numId="96" w16cid:durableId="2088916943">
    <w:abstractNumId w:val="4"/>
  </w:num>
  <w:num w:numId="97" w16cid:durableId="1787114185">
    <w:abstractNumId w:val="8"/>
  </w:num>
  <w:num w:numId="98" w16cid:durableId="278604986">
    <w:abstractNumId w:val="3"/>
  </w:num>
  <w:num w:numId="99" w16cid:durableId="218518917">
    <w:abstractNumId w:val="2"/>
  </w:num>
  <w:num w:numId="100" w16cid:durableId="222259121">
    <w:abstractNumId w:val="1"/>
  </w:num>
  <w:num w:numId="101" w16cid:durableId="754283830">
    <w:abstractNumId w:val="0"/>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reg Clendenning">
    <w15:presenceInfo w15:providerId="AD" w15:userId="S::gclendenning@nmrgroupinc.com::30b2a591-d537-4bb9-b69a-cabffd824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0D11"/>
    <w:rsid w:val="00000DCC"/>
    <w:rsid w:val="00001094"/>
    <w:rsid w:val="000014F8"/>
    <w:rsid w:val="0000305C"/>
    <w:rsid w:val="00003664"/>
    <w:rsid w:val="0000372F"/>
    <w:rsid w:val="000049C3"/>
    <w:rsid w:val="00004B1D"/>
    <w:rsid w:val="00005C0D"/>
    <w:rsid w:val="00005EDA"/>
    <w:rsid w:val="000065E1"/>
    <w:rsid w:val="00006A09"/>
    <w:rsid w:val="00010AEE"/>
    <w:rsid w:val="00011561"/>
    <w:rsid w:val="00011733"/>
    <w:rsid w:val="000129A6"/>
    <w:rsid w:val="00013F6C"/>
    <w:rsid w:val="0001434D"/>
    <w:rsid w:val="00015D56"/>
    <w:rsid w:val="000169B7"/>
    <w:rsid w:val="00020087"/>
    <w:rsid w:val="000200FC"/>
    <w:rsid w:val="000203EB"/>
    <w:rsid w:val="000209A6"/>
    <w:rsid w:val="0002255E"/>
    <w:rsid w:val="000226DD"/>
    <w:rsid w:val="00023A96"/>
    <w:rsid w:val="00024B76"/>
    <w:rsid w:val="00025452"/>
    <w:rsid w:val="00026520"/>
    <w:rsid w:val="00026951"/>
    <w:rsid w:val="0002752F"/>
    <w:rsid w:val="000279C6"/>
    <w:rsid w:val="000279CE"/>
    <w:rsid w:val="00027C0F"/>
    <w:rsid w:val="000327C3"/>
    <w:rsid w:val="000329E5"/>
    <w:rsid w:val="00034116"/>
    <w:rsid w:val="0003673A"/>
    <w:rsid w:val="0003740A"/>
    <w:rsid w:val="000407B6"/>
    <w:rsid w:val="00040806"/>
    <w:rsid w:val="00043C21"/>
    <w:rsid w:val="00043EE7"/>
    <w:rsid w:val="00044100"/>
    <w:rsid w:val="00044934"/>
    <w:rsid w:val="00044EFF"/>
    <w:rsid w:val="0004673D"/>
    <w:rsid w:val="00050537"/>
    <w:rsid w:val="000518A8"/>
    <w:rsid w:val="00053566"/>
    <w:rsid w:val="00054938"/>
    <w:rsid w:val="00056336"/>
    <w:rsid w:val="00056601"/>
    <w:rsid w:val="00057202"/>
    <w:rsid w:val="000576C3"/>
    <w:rsid w:val="00057B56"/>
    <w:rsid w:val="00057E0C"/>
    <w:rsid w:val="00060CC6"/>
    <w:rsid w:val="00061FA6"/>
    <w:rsid w:val="000629D2"/>
    <w:rsid w:val="00063463"/>
    <w:rsid w:val="0006364B"/>
    <w:rsid w:val="00063714"/>
    <w:rsid w:val="000644D6"/>
    <w:rsid w:val="00064502"/>
    <w:rsid w:val="00064672"/>
    <w:rsid w:val="00064702"/>
    <w:rsid w:val="00065E02"/>
    <w:rsid w:val="0006652B"/>
    <w:rsid w:val="00066FCA"/>
    <w:rsid w:val="00071597"/>
    <w:rsid w:val="00071DA4"/>
    <w:rsid w:val="000741EB"/>
    <w:rsid w:val="000744E2"/>
    <w:rsid w:val="00074C62"/>
    <w:rsid w:val="00077163"/>
    <w:rsid w:val="00077EF0"/>
    <w:rsid w:val="00080DA7"/>
    <w:rsid w:val="0008156D"/>
    <w:rsid w:val="00081A6E"/>
    <w:rsid w:val="00082228"/>
    <w:rsid w:val="000829F6"/>
    <w:rsid w:val="00084651"/>
    <w:rsid w:val="00084E5D"/>
    <w:rsid w:val="00085718"/>
    <w:rsid w:val="00085978"/>
    <w:rsid w:val="00087F18"/>
    <w:rsid w:val="00090A4D"/>
    <w:rsid w:val="000914B0"/>
    <w:rsid w:val="00092A5D"/>
    <w:rsid w:val="000934DA"/>
    <w:rsid w:val="0009695B"/>
    <w:rsid w:val="0009701D"/>
    <w:rsid w:val="000971A1"/>
    <w:rsid w:val="000A0614"/>
    <w:rsid w:val="000A14F3"/>
    <w:rsid w:val="000A248A"/>
    <w:rsid w:val="000A2686"/>
    <w:rsid w:val="000A2F1A"/>
    <w:rsid w:val="000A335E"/>
    <w:rsid w:val="000A3E75"/>
    <w:rsid w:val="000A3EFC"/>
    <w:rsid w:val="000A46DF"/>
    <w:rsid w:val="000A4B68"/>
    <w:rsid w:val="000A4B9F"/>
    <w:rsid w:val="000A63F7"/>
    <w:rsid w:val="000A68C7"/>
    <w:rsid w:val="000B0A7F"/>
    <w:rsid w:val="000B20F7"/>
    <w:rsid w:val="000B5A03"/>
    <w:rsid w:val="000B6AC6"/>
    <w:rsid w:val="000B6D7D"/>
    <w:rsid w:val="000B6EC4"/>
    <w:rsid w:val="000B7423"/>
    <w:rsid w:val="000B7485"/>
    <w:rsid w:val="000C1EC2"/>
    <w:rsid w:val="000C2240"/>
    <w:rsid w:val="000C38D9"/>
    <w:rsid w:val="000C3964"/>
    <w:rsid w:val="000C3C05"/>
    <w:rsid w:val="000C3C8E"/>
    <w:rsid w:val="000C4710"/>
    <w:rsid w:val="000C77A3"/>
    <w:rsid w:val="000C7C6D"/>
    <w:rsid w:val="000D150C"/>
    <w:rsid w:val="000D1EEB"/>
    <w:rsid w:val="000D1EF5"/>
    <w:rsid w:val="000D2DAE"/>
    <w:rsid w:val="000D30E3"/>
    <w:rsid w:val="000D3868"/>
    <w:rsid w:val="000D486D"/>
    <w:rsid w:val="000D5A70"/>
    <w:rsid w:val="000D658D"/>
    <w:rsid w:val="000D75C9"/>
    <w:rsid w:val="000D7D6E"/>
    <w:rsid w:val="000E05CB"/>
    <w:rsid w:val="000E1196"/>
    <w:rsid w:val="000E223F"/>
    <w:rsid w:val="000E246F"/>
    <w:rsid w:val="000E2FC2"/>
    <w:rsid w:val="000E3ECE"/>
    <w:rsid w:val="000E490C"/>
    <w:rsid w:val="000E6233"/>
    <w:rsid w:val="000E6E52"/>
    <w:rsid w:val="000F0A3A"/>
    <w:rsid w:val="000F11B7"/>
    <w:rsid w:val="000F1C0E"/>
    <w:rsid w:val="000F40C8"/>
    <w:rsid w:val="000F46A4"/>
    <w:rsid w:val="000F4D80"/>
    <w:rsid w:val="000F6BB9"/>
    <w:rsid w:val="000F6EB6"/>
    <w:rsid w:val="00100685"/>
    <w:rsid w:val="00100DFF"/>
    <w:rsid w:val="0010145C"/>
    <w:rsid w:val="00102920"/>
    <w:rsid w:val="0010292B"/>
    <w:rsid w:val="00103174"/>
    <w:rsid w:val="00104C06"/>
    <w:rsid w:val="00107DE4"/>
    <w:rsid w:val="00110108"/>
    <w:rsid w:val="0011026B"/>
    <w:rsid w:val="00110936"/>
    <w:rsid w:val="001109B9"/>
    <w:rsid w:val="00110D39"/>
    <w:rsid w:val="0011240C"/>
    <w:rsid w:val="001141EE"/>
    <w:rsid w:val="00114484"/>
    <w:rsid w:val="00115F79"/>
    <w:rsid w:val="00116859"/>
    <w:rsid w:val="0011700A"/>
    <w:rsid w:val="00120043"/>
    <w:rsid w:val="00120DC1"/>
    <w:rsid w:val="001220E8"/>
    <w:rsid w:val="0012238C"/>
    <w:rsid w:val="00122BCC"/>
    <w:rsid w:val="00124AE1"/>
    <w:rsid w:val="001258FE"/>
    <w:rsid w:val="00126466"/>
    <w:rsid w:val="00127339"/>
    <w:rsid w:val="001307DB"/>
    <w:rsid w:val="00130827"/>
    <w:rsid w:val="00131AC4"/>
    <w:rsid w:val="00131C48"/>
    <w:rsid w:val="00131D1D"/>
    <w:rsid w:val="0013268F"/>
    <w:rsid w:val="00136080"/>
    <w:rsid w:val="0013660B"/>
    <w:rsid w:val="001371A9"/>
    <w:rsid w:val="001374D9"/>
    <w:rsid w:val="00137582"/>
    <w:rsid w:val="00140749"/>
    <w:rsid w:val="001414E3"/>
    <w:rsid w:val="00143749"/>
    <w:rsid w:val="001440D9"/>
    <w:rsid w:val="0014555F"/>
    <w:rsid w:val="00145A12"/>
    <w:rsid w:val="00146CD3"/>
    <w:rsid w:val="0015051E"/>
    <w:rsid w:val="0015191D"/>
    <w:rsid w:val="00152CD6"/>
    <w:rsid w:val="001543F3"/>
    <w:rsid w:val="00154C5C"/>
    <w:rsid w:val="0015527D"/>
    <w:rsid w:val="0015639A"/>
    <w:rsid w:val="00156A04"/>
    <w:rsid w:val="001570EA"/>
    <w:rsid w:val="00160186"/>
    <w:rsid w:val="0016033C"/>
    <w:rsid w:val="0016138A"/>
    <w:rsid w:val="001615D3"/>
    <w:rsid w:val="001643CD"/>
    <w:rsid w:val="00165D3C"/>
    <w:rsid w:val="00167793"/>
    <w:rsid w:val="00170760"/>
    <w:rsid w:val="00171E01"/>
    <w:rsid w:val="00172011"/>
    <w:rsid w:val="00174137"/>
    <w:rsid w:val="0017460E"/>
    <w:rsid w:val="00174AA7"/>
    <w:rsid w:val="00175D9D"/>
    <w:rsid w:val="00176656"/>
    <w:rsid w:val="00176A15"/>
    <w:rsid w:val="00176AB0"/>
    <w:rsid w:val="001810E2"/>
    <w:rsid w:val="00181936"/>
    <w:rsid w:val="00181AB2"/>
    <w:rsid w:val="00184078"/>
    <w:rsid w:val="0018551D"/>
    <w:rsid w:val="00185C30"/>
    <w:rsid w:val="00187878"/>
    <w:rsid w:val="00187BC0"/>
    <w:rsid w:val="00187BEC"/>
    <w:rsid w:val="0019098E"/>
    <w:rsid w:val="001920AA"/>
    <w:rsid w:val="00193FAD"/>
    <w:rsid w:val="001940A3"/>
    <w:rsid w:val="00194172"/>
    <w:rsid w:val="001946FD"/>
    <w:rsid w:val="00195538"/>
    <w:rsid w:val="0019631F"/>
    <w:rsid w:val="0019712C"/>
    <w:rsid w:val="00197141"/>
    <w:rsid w:val="001973AE"/>
    <w:rsid w:val="00197CB0"/>
    <w:rsid w:val="001A3252"/>
    <w:rsid w:val="001A4E3A"/>
    <w:rsid w:val="001A56DD"/>
    <w:rsid w:val="001A6C7F"/>
    <w:rsid w:val="001B023F"/>
    <w:rsid w:val="001B055D"/>
    <w:rsid w:val="001B1064"/>
    <w:rsid w:val="001B1EAD"/>
    <w:rsid w:val="001B2AD7"/>
    <w:rsid w:val="001B2D5B"/>
    <w:rsid w:val="001B2E84"/>
    <w:rsid w:val="001B5DCD"/>
    <w:rsid w:val="001B6131"/>
    <w:rsid w:val="001B6F98"/>
    <w:rsid w:val="001C1019"/>
    <w:rsid w:val="001C14A6"/>
    <w:rsid w:val="001C1915"/>
    <w:rsid w:val="001C1C2D"/>
    <w:rsid w:val="001C2707"/>
    <w:rsid w:val="001C2C27"/>
    <w:rsid w:val="001C391F"/>
    <w:rsid w:val="001C64E7"/>
    <w:rsid w:val="001C6937"/>
    <w:rsid w:val="001C73A4"/>
    <w:rsid w:val="001D0A85"/>
    <w:rsid w:val="001D2026"/>
    <w:rsid w:val="001D2CC5"/>
    <w:rsid w:val="001D2FDB"/>
    <w:rsid w:val="001D35E0"/>
    <w:rsid w:val="001D4029"/>
    <w:rsid w:val="001D4D86"/>
    <w:rsid w:val="001D4F1F"/>
    <w:rsid w:val="001D73B5"/>
    <w:rsid w:val="001D74B9"/>
    <w:rsid w:val="001D7938"/>
    <w:rsid w:val="001D7AD3"/>
    <w:rsid w:val="001E0F65"/>
    <w:rsid w:val="001E2A2D"/>
    <w:rsid w:val="001E4EE0"/>
    <w:rsid w:val="001E682C"/>
    <w:rsid w:val="001E7078"/>
    <w:rsid w:val="001E7AF2"/>
    <w:rsid w:val="001F05A0"/>
    <w:rsid w:val="001F0856"/>
    <w:rsid w:val="001F126B"/>
    <w:rsid w:val="001F1604"/>
    <w:rsid w:val="001F1CE0"/>
    <w:rsid w:val="001F20EF"/>
    <w:rsid w:val="001F386C"/>
    <w:rsid w:val="001F390A"/>
    <w:rsid w:val="001F3CCB"/>
    <w:rsid w:val="001F4729"/>
    <w:rsid w:val="001F59CB"/>
    <w:rsid w:val="001F641A"/>
    <w:rsid w:val="0020074C"/>
    <w:rsid w:val="00200A61"/>
    <w:rsid w:val="00202FDB"/>
    <w:rsid w:val="0020341A"/>
    <w:rsid w:val="00204540"/>
    <w:rsid w:val="002045F6"/>
    <w:rsid w:val="0020484A"/>
    <w:rsid w:val="00205A57"/>
    <w:rsid w:val="00214149"/>
    <w:rsid w:val="0021448B"/>
    <w:rsid w:val="00214757"/>
    <w:rsid w:val="002155DF"/>
    <w:rsid w:val="00217760"/>
    <w:rsid w:val="002177D8"/>
    <w:rsid w:val="0022206E"/>
    <w:rsid w:val="002226E8"/>
    <w:rsid w:val="00223353"/>
    <w:rsid w:val="0022379D"/>
    <w:rsid w:val="00224010"/>
    <w:rsid w:val="002250D6"/>
    <w:rsid w:val="00226166"/>
    <w:rsid w:val="00226C2F"/>
    <w:rsid w:val="00226D99"/>
    <w:rsid w:val="002308CC"/>
    <w:rsid w:val="00230DC3"/>
    <w:rsid w:val="00231386"/>
    <w:rsid w:val="00232D3D"/>
    <w:rsid w:val="00232E8B"/>
    <w:rsid w:val="002333CC"/>
    <w:rsid w:val="0023351D"/>
    <w:rsid w:val="002338A7"/>
    <w:rsid w:val="00233D8B"/>
    <w:rsid w:val="002348D3"/>
    <w:rsid w:val="00234C6C"/>
    <w:rsid w:val="0023794D"/>
    <w:rsid w:val="002406B5"/>
    <w:rsid w:val="0024184F"/>
    <w:rsid w:val="00242173"/>
    <w:rsid w:val="0024250C"/>
    <w:rsid w:val="00242D94"/>
    <w:rsid w:val="00243C83"/>
    <w:rsid w:val="0024502E"/>
    <w:rsid w:val="002458F6"/>
    <w:rsid w:val="00247776"/>
    <w:rsid w:val="0025025C"/>
    <w:rsid w:val="00250456"/>
    <w:rsid w:val="00250B4D"/>
    <w:rsid w:val="00250F7E"/>
    <w:rsid w:val="00251000"/>
    <w:rsid w:val="00251737"/>
    <w:rsid w:val="002520A5"/>
    <w:rsid w:val="002520D3"/>
    <w:rsid w:val="00253FE4"/>
    <w:rsid w:val="002560BB"/>
    <w:rsid w:val="00256A0C"/>
    <w:rsid w:val="0026025C"/>
    <w:rsid w:val="00260813"/>
    <w:rsid w:val="00261304"/>
    <w:rsid w:val="002614D2"/>
    <w:rsid w:val="00261781"/>
    <w:rsid w:val="00263438"/>
    <w:rsid w:val="00264588"/>
    <w:rsid w:val="002653BB"/>
    <w:rsid w:val="00265F73"/>
    <w:rsid w:val="002665EC"/>
    <w:rsid w:val="00266D74"/>
    <w:rsid w:val="002675A1"/>
    <w:rsid w:val="00267F0F"/>
    <w:rsid w:val="0027086A"/>
    <w:rsid w:val="002709D2"/>
    <w:rsid w:val="002718D6"/>
    <w:rsid w:val="002725EE"/>
    <w:rsid w:val="0027326E"/>
    <w:rsid w:val="00273DAF"/>
    <w:rsid w:val="00273EEE"/>
    <w:rsid w:val="00274457"/>
    <w:rsid w:val="00274D23"/>
    <w:rsid w:val="00277FB9"/>
    <w:rsid w:val="002805AE"/>
    <w:rsid w:val="00281CF6"/>
    <w:rsid w:val="00281DEF"/>
    <w:rsid w:val="00281F34"/>
    <w:rsid w:val="002844B5"/>
    <w:rsid w:val="00284703"/>
    <w:rsid w:val="00284829"/>
    <w:rsid w:val="00285865"/>
    <w:rsid w:val="00285900"/>
    <w:rsid w:val="00286FCF"/>
    <w:rsid w:val="00287306"/>
    <w:rsid w:val="00287583"/>
    <w:rsid w:val="00287F15"/>
    <w:rsid w:val="002917EA"/>
    <w:rsid w:val="00292132"/>
    <w:rsid w:val="00292596"/>
    <w:rsid w:val="002926BB"/>
    <w:rsid w:val="002931D3"/>
    <w:rsid w:val="0029360D"/>
    <w:rsid w:val="00293AFC"/>
    <w:rsid w:val="002941DA"/>
    <w:rsid w:val="002942CE"/>
    <w:rsid w:val="00294EF6"/>
    <w:rsid w:val="002957DD"/>
    <w:rsid w:val="00296CBD"/>
    <w:rsid w:val="00296E62"/>
    <w:rsid w:val="00297613"/>
    <w:rsid w:val="002A06CB"/>
    <w:rsid w:val="002A08C8"/>
    <w:rsid w:val="002A0ABA"/>
    <w:rsid w:val="002A12B3"/>
    <w:rsid w:val="002A156C"/>
    <w:rsid w:val="002A1D3D"/>
    <w:rsid w:val="002A4091"/>
    <w:rsid w:val="002A4225"/>
    <w:rsid w:val="002A4918"/>
    <w:rsid w:val="002A52BC"/>
    <w:rsid w:val="002A5578"/>
    <w:rsid w:val="002A6DA9"/>
    <w:rsid w:val="002A72BF"/>
    <w:rsid w:val="002A753E"/>
    <w:rsid w:val="002A79B8"/>
    <w:rsid w:val="002A7DA5"/>
    <w:rsid w:val="002B2291"/>
    <w:rsid w:val="002B33D6"/>
    <w:rsid w:val="002B40A1"/>
    <w:rsid w:val="002B48CF"/>
    <w:rsid w:val="002B5255"/>
    <w:rsid w:val="002B5A81"/>
    <w:rsid w:val="002B5AE1"/>
    <w:rsid w:val="002B6A39"/>
    <w:rsid w:val="002B6B9C"/>
    <w:rsid w:val="002B7127"/>
    <w:rsid w:val="002B7269"/>
    <w:rsid w:val="002B7D0B"/>
    <w:rsid w:val="002C00D5"/>
    <w:rsid w:val="002C0430"/>
    <w:rsid w:val="002C04ED"/>
    <w:rsid w:val="002C10C7"/>
    <w:rsid w:val="002C13D4"/>
    <w:rsid w:val="002C1663"/>
    <w:rsid w:val="002C1CDA"/>
    <w:rsid w:val="002C1EC4"/>
    <w:rsid w:val="002C272F"/>
    <w:rsid w:val="002C28BB"/>
    <w:rsid w:val="002C2DC1"/>
    <w:rsid w:val="002C2E7C"/>
    <w:rsid w:val="002C5786"/>
    <w:rsid w:val="002C68E5"/>
    <w:rsid w:val="002D0EE0"/>
    <w:rsid w:val="002D183D"/>
    <w:rsid w:val="002D304C"/>
    <w:rsid w:val="002D30B4"/>
    <w:rsid w:val="002D5309"/>
    <w:rsid w:val="002D543E"/>
    <w:rsid w:val="002D5A21"/>
    <w:rsid w:val="002D5A84"/>
    <w:rsid w:val="002D6891"/>
    <w:rsid w:val="002D69BA"/>
    <w:rsid w:val="002D6E19"/>
    <w:rsid w:val="002D7CF5"/>
    <w:rsid w:val="002E093A"/>
    <w:rsid w:val="002E0DAC"/>
    <w:rsid w:val="002E1211"/>
    <w:rsid w:val="002E1D27"/>
    <w:rsid w:val="002E1FC9"/>
    <w:rsid w:val="002E2CF8"/>
    <w:rsid w:val="002E3121"/>
    <w:rsid w:val="002E31A5"/>
    <w:rsid w:val="002E5274"/>
    <w:rsid w:val="002E72BE"/>
    <w:rsid w:val="002F0074"/>
    <w:rsid w:val="002F1533"/>
    <w:rsid w:val="002F1AA4"/>
    <w:rsid w:val="002F20A5"/>
    <w:rsid w:val="002F2300"/>
    <w:rsid w:val="002F2365"/>
    <w:rsid w:val="002F262E"/>
    <w:rsid w:val="002F29C8"/>
    <w:rsid w:val="002F3A0E"/>
    <w:rsid w:val="002F4C0F"/>
    <w:rsid w:val="002F4CB7"/>
    <w:rsid w:val="00301745"/>
    <w:rsid w:val="00302555"/>
    <w:rsid w:val="0030563D"/>
    <w:rsid w:val="00307BDB"/>
    <w:rsid w:val="003105FC"/>
    <w:rsid w:val="0031068E"/>
    <w:rsid w:val="00312C64"/>
    <w:rsid w:val="00312D81"/>
    <w:rsid w:val="00313E1D"/>
    <w:rsid w:val="003146A4"/>
    <w:rsid w:val="00314D67"/>
    <w:rsid w:val="00315D5B"/>
    <w:rsid w:val="00317709"/>
    <w:rsid w:val="00321BE3"/>
    <w:rsid w:val="00321CA8"/>
    <w:rsid w:val="00322C69"/>
    <w:rsid w:val="00323312"/>
    <w:rsid w:val="003257E3"/>
    <w:rsid w:val="00325AD9"/>
    <w:rsid w:val="003265A4"/>
    <w:rsid w:val="00331DC5"/>
    <w:rsid w:val="00332124"/>
    <w:rsid w:val="003323B1"/>
    <w:rsid w:val="003325C9"/>
    <w:rsid w:val="0033272A"/>
    <w:rsid w:val="0033294D"/>
    <w:rsid w:val="00334747"/>
    <w:rsid w:val="00335362"/>
    <w:rsid w:val="00336E4D"/>
    <w:rsid w:val="00337A91"/>
    <w:rsid w:val="00337B40"/>
    <w:rsid w:val="00340EC7"/>
    <w:rsid w:val="003415BF"/>
    <w:rsid w:val="00341739"/>
    <w:rsid w:val="00341A27"/>
    <w:rsid w:val="00341CDB"/>
    <w:rsid w:val="00342C83"/>
    <w:rsid w:val="0034597F"/>
    <w:rsid w:val="00345D90"/>
    <w:rsid w:val="00346694"/>
    <w:rsid w:val="00347BA5"/>
    <w:rsid w:val="00347E10"/>
    <w:rsid w:val="00350AEA"/>
    <w:rsid w:val="00351CB5"/>
    <w:rsid w:val="003523D7"/>
    <w:rsid w:val="003546CE"/>
    <w:rsid w:val="00354AA1"/>
    <w:rsid w:val="00355864"/>
    <w:rsid w:val="00355A64"/>
    <w:rsid w:val="00356359"/>
    <w:rsid w:val="003567AF"/>
    <w:rsid w:val="00356D39"/>
    <w:rsid w:val="00357934"/>
    <w:rsid w:val="003579EE"/>
    <w:rsid w:val="00357B07"/>
    <w:rsid w:val="00357E9F"/>
    <w:rsid w:val="00360219"/>
    <w:rsid w:val="003619BB"/>
    <w:rsid w:val="00362519"/>
    <w:rsid w:val="0036391D"/>
    <w:rsid w:val="0036474D"/>
    <w:rsid w:val="003654DE"/>
    <w:rsid w:val="00365D29"/>
    <w:rsid w:val="00371B5A"/>
    <w:rsid w:val="00374F66"/>
    <w:rsid w:val="00375B66"/>
    <w:rsid w:val="003765DC"/>
    <w:rsid w:val="0037671D"/>
    <w:rsid w:val="003770F5"/>
    <w:rsid w:val="0037757E"/>
    <w:rsid w:val="00380C5B"/>
    <w:rsid w:val="0038264B"/>
    <w:rsid w:val="003831FF"/>
    <w:rsid w:val="00384D95"/>
    <w:rsid w:val="003857B4"/>
    <w:rsid w:val="0038607B"/>
    <w:rsid w:val="003867F1"/>
    <w:rsid w:val="00386925"/>
    <w:rsid w:val="00387A5F"/>
    <w:rsid w:val="0039000B"/>
    <w:rsid w:val="00390597"/>
    <w:rsid w:val="00390B85"/>
    <w:rsid w:val="00391659"/>
    <w:rsid w:val="00392807"/>
    <w:rsid w:val="0039300D"/>
    <w:rsid w:val="00393B6E"/>
    <w:rsid w:val="00396BB8"/>
    <w:rsid w:val="00397B51"/>
    <w:rsid w:val="003A00A0"/>
    <w:rsid w:val="003A0AD3"/>
    <w:rsid w:val="003A0F83"/>
    <w:rsid w:val="003A1236"/>
    <w:rsid w:val="003A27ED"/>
    <w:rsid w:val="003A3791"/>
    <w:rsid w:val="003A4A38"/>
    <w:rsid w:val="003A7661"/>
    <w:rsid w:val="003B082E"/>
    <w:rsid w:val="003B0A86"/>
    <w:rsid w:val="003B137A"/>
    <w:rsid w:val="003B38FF"/>
    <w:rsid w:val="003B3F14"/>
    <w:rsid w:val="003B42FF"/>
    <w:rsid w:val="003B51F3"/>
    <w:rsid w:val="003B52D6"/>
    <w:rsid w:val="003B62ED"/>
    <w:rsid w:val="003B63BB"/>
    <w:rsid w:val="003B7030"/>
    <w:rsid w:val="003C0867"/>
    <w:rsid w:val="003C1C35"/>
    <w:rsid w:val="003C1DE1"/>
    <w:rsid w:val="003C481D"/>
    <w:rsid w:val="003C5058"/>
    <w:rsid w:val="003C59BD"/>
    <w:rsid w:val="003C5A7C"/>
    <w:rsid w:val="003C6FD7"/>
    <w:rsid w:val="003C703C"/>
    <w:rsid w:val="003C7502"/>
    <w:rsid w:val="003C7783"/>
    <w:rsid w:val="003D02FB"/>
    <w:rsid w:val="003D0961"/>
    <w:rsid w:val="003D131A"/>
    <w:rsid w:val="003D185A"/>
    <w:rsid w:val="003D1F1A"/>
    <w:rsid w:val="003D217C"/>
    <w:rsid w:val="003D2180"/>
    <w:rsid w:val="003D306E"/>
    <w:rsid w:val="003D3AFA"/>
    <w:rsid w:val="003D55A0"/>
    <w:rsid w:val="003D6F35"/>
    <w:rsid w:val="003D6FD0"/>
    <w:rsid w:val="003D7163"/>
    <w:rsid w:val="003E042F"/>
    <w:rsid w:val="003E073D"/>
    <w:rsid w:val="003E240A"/>
    <w:rsid w:val="003E37E7"/>
    <w:rsid w:val="003E3827"/>
    <w:rsid w:val="003E4804"/>
    <w:rsid w:val="003E5660"/>
    <w:rsid w:val="003E5DCD"/>
    <w:rsid w:val="003E6142"/>
    <w:rsid w:val="003E62A8"/>
    <w:rsid w:val="003E6930"/>
    <w:rsid w:val="003E6F21"/>
    <w:rsid w:val="003E78A6"/>
    <w:rsid w:val="003E78B4"/>
    <w:rsid w:val="003F46A2"/>
    <w:rsid w:val="003F5609"/>
    <w:rsid w:val="003F5E4D"/>
    <w:rsid w:val="003F6501"/>
    <w:rsid w:val="003F6FC3"/>
    <w:rsid w:val="003F7503"/>
    <w:rsid w:val="00400599"/>
    <w:rsid w:val="00400A5C"/>
    <w:rsid w:val="00400E23"/>
    <w:rsid w:val="00402250"/>
    <w:rsid w:val="00403183"/>
    <w:rsid w:val="004038B5"/>
    <w:rsid w:val="00403D71"/>
    <w:rsid w:val="00403EEE"/>
    <w:rsid w:val="0040506C"/>
    <w:rsid w:val="004053D7"/>
    <w:rsid w:val="0040652D"/>
    <w:rsid w:val="00407BB7"/>
    <w:rsid w:val="00410F0D"/>
    <w:rsid w:val="004113A8"/>
    <w:rsid w:val="00412A44"/>
    <w:rsid w:val="00412F5F"/>
    <w:rsid w:val="00413AF6"/>
    <w:rsid w:val="004152C3"/>
    <w:rsid w:val="00415F45"/>
    <w:rsid w:val="004167FA"/>
    <w:rsid w:val="004179A8"/>
    <w:rsid w:val="00417B63"/>
    <w:rsid w:val="00421990"/>
    <w:rsid w:val="004232A1"/>
    <w:rsid w:val="00424B63"/>
    <w:rsid w:val="004263A5"/>
    <w:rsid w:val="00426412"/>
    <w:rsid w:val="004272C1"/>
    <w:rsid w:val="004276FB"/>
    <w:rsid w:val="0043125F"/>
    <w:rsid w:val="00432A07"/>
    <w:rsid w:val="00433F6C"/>
    <w:rsid w:val="004354B1"/>
    <w:rsid w:val="0043637D"/>
    <w:rsid w:val="00440045"/>
    <w:rsid w:val="004403BD"/>
    <w:rsid w:val="0044041B"/>
    <w:rsid w:val="00440BE4"/>
    <w:rsid w:val="00444381"/>
    <w:rsid w:val="00446992"/>
    <w:rsid w:val="0044764B"/>
    <w:rsid w:val="00447ADD"/>
    <w:rsid w:val="004501CE"/>
    <w:rsid w:val="0045079A"/>
    <w:rsid w:val="00451C05"/>
    <w:rsid w:val="0045320A"/>
    <w:rsid w:val="0045521F"/>
    <w:rsid w:val="004600B6"/>
    <w:rsid w:val="004601CA"/>
    <w:rsid w:val="00461422"/>
    <w:rsid w:val="00461722"/>
    <w:rsid w:val="0046176A"/>
    <w:rsid w:val="00461CA1"/>
    <w:rsid w:val="00462D69"/>
    <w:rsid w:val="00462D97"/>
    <w:rsid w:val="004637D1"/>
    <w:rsid w:val="00463F16"/>
    <w:rsid w:val="0046415D"/>
    <w:rsid w:val="00464FC0"/>
    <w:rsid w:val="00466A40"/>
    <w:rsid w:val="0046700A"/>
    <w:rsid w:val="004677D6"/>
    <w:rsid w:val="004711DE"/>
    <w:rsid w:val="00471F24"/>
    <w:rsid w:val="00472763"/>
    <w:rsid w:val="00472F6E"/>
    <w:rsid w:val="00475CEC"/>
    <w:rsid w:val="00475EB1"/>
    <w:rsid w:val="004766A9"/>
    <w:rsid w:val="00477AC4"/>
    <w:rsid w:val="00480102"/>
    <w:rsid w:val="00483348"/>
    <w:rsid w:val="00484305"/>
    <w:rsid w:val="0048459D"/>
    <w:rsid w:val="0048463C"/>
    <w:rsid w:val="00484A3A"/>
    <w:rsid w:val="00484BB4"/>
    <w:rsid w:val="00485F89"/>
    <w:rsid w:val="004865B6"/>
    <w:rsid w:val="00490706"/>
    <w:rsid w:val="004912FC"/>
    <w:rsid w:val="00493044"/>
    <w:rsid w:val="00494412"/>
    <w:rsid w:val="00495198"/>
    <w:rsid w:val="004956D7"/>
    <w:rsid w:val="0049799D"/>
    <w:rsid w:val="004A0DC7"/>
    <w:rsid w:val="004A1ABC"/>
    <w:rsid w:val="004A40FD"/>
    <w:rsid w:val="004A4237"/>
    <w:rsid w:val="004A5BAC"/>
    <w:rsid w:val="004A74A1"/>
    <w:rsid w:val="004A7B01"/>
    <w:rsid w:val="004B01C9"/>
    <w:rsid w:val="004B1B23"/>
    <w:rsid w:val="004B326D"/>
    <w:rsid w:val="004B341E"/>
    <w:rsid w:val="004B5651"/>
    <w:rsid w:val="004B596D"/>
    <w:rsid w:val="004B5B33"/>
    <w:rsid w:val="004B5C61"/>
    <w:rsid w:val="004B65A9"/>
    <w:rsid w:val="004B710B"/>
    <w:rsid w:val="004B745C"/>
    <w:rsid w:val="004C015E"/>
    <w:rsid w:val="004C0D93"/>
    <w:rsid w:val="004C3A0B"/>
    <w:rsid w:val="004C44DB"/>
    <w:rsid w:val="004C5C83"/>
    <w:rsid w:val="004C7A26"/>
    <w:rsid w:val="004D0DB2"/>
    <w:rsid w:val="004D1B05"/>
    <w:rsid w:val="004D269B"/>
    <w:rsid w:val="004D3022"/>
    <w:rsid w:val="004D5533"/>
    <w:rsid w:val="004D58A7"/>
    <w:rsid w:val="004D6B67"/>
    <w:rsid w:val="004D707D"/>
    <w:rsid w:val="004D7BA5"/>
    <w:rsid w:val="004E0381"/>
    <w:rsid w:val="004E1173"/>
    <w:rsid w:val="004E1356"/>
    <w:rsid w:val="004E2234"/>
    <w:rsid w:val="004E27C7"/>
    <w:rsid w:val="004E4C62"/>
    <w:rsid w:val="004E5579"/>
    <w:rsid w:val="004E5F03"/>
    <w:rsid w:val="004E6452"/>
    <w:rsid w:val="004E6697"/>
    <w:rsid w:val="004E6A64"/>
    <w:rsid w:val="004E6D3E"/>
    <w:rsid w:val="004F20DF"/>
    <w:rsid w:val="004F2561"/>
    <w:rsid w:val="004F25B6"/>
    <w:rsid w:val="004F480A"/>
    <w:rsid w:val="004F4ADE"/>
    <w:rsid w:val="004F4F53"/>
    <w:rsid w:val="004F53FD"/>
    <w:rsid w:val="004F5A5D"/>
    <w:rsid w:val="00502539"/>
    <w:rsid w:val="005029FD"/>
    <w:rsid w:val="005039D4"/>
    <w:rsid w:val="00504647"/>
    <w:rsid w:val="005049F5"/>
    <w:rsid w:val="0050569A"/>
    <w:rsid w:val="00505FCF"/>
    <w:rsid w:val="00506B7A"/>
    <w:rsid w:val="005074C4"/>
    <w:rsid w:val="00510C6A"/>
    <w:rsid w:val="00511563"/>
    <w:rsid w:val="00512077"/>
    <w:rsid w:val="005124FD"/>
    <w:rsid w:val="00512FF4"/>
    <w:rsid w:val="00513052"/>
    <w:rsid w:val="005131E9"/>
    <w:rsid w:val="005201C0"/>
    <w:rsid w:val="00521734"/>
    <w:rsid w:val="005219D8"/>
    <w:rsid w:val="00521E42"/>
    <w:rsid w:val="00521EC5"/>
    <w:rsid w:val="00524EEA"/>
    <w:rsid w:val="005253D5"/>
    <w:rsid w:val="00525FC9"/>
    <w:rsid w:val="00526BD4"/>
    <w:rsid w:val="0052723F"/>
    <w:rsid w:val="0052742E"/>
    <w:rsid w:val="00531801"/>
    <w:rsid w:val="00531AC8"/>
    <w:rsid w:val="00532029"/>
    <w:rsid w:val="00534B3E"/>
    <w:rsid w:val="00535284"/>
    <w:rsid w:val="005371A1"/>
    <w:rsid w:val="005407F8"/>
    <w:rsid w:val="00540B03"/>
    <w:rsid w:val="00543E27"/>
    <w:rsid w:val="00544AD7"/>
    <w:rsid w:val="00545203"/>
    <w:rsid w:val="00545E5C"/>
    <w:rsid w:val="00546059"/>
    <w:rsid w:val="00553496"/>
    <w:rsid w:val="005547E1"/>
    <w:rsid w:val="00554933"/>
    <w:rsid w:val="0055596F"/>
    <w:rsid w:val="005560B2"/>
    <w:rsid w:val="0055675D"/>
    <w:rsid w:val="00556809"/>
    <w:rsid w:val="005577AB"/>
    <w:rsid w:val="00557BC0"/>
    <w:rsid w:val="00560B7E"/>
    <w:rsid w:val="00560E44"/>
    <w:rsid w:val="00561B32"/>
    <w:rsid w:val="005624B7"/>
    <w:rsid w:val="00562A6F"/>
    <w:rsid w:val="00562AC7"/>
    <w:rsid w:val="005637E7"/>
    <w:rsid w:val="00564174"/>
    <w:rsid w:val="00564449"/>
    <w:rsid w:val="00564FC3"/>
    <w:rsid w:val="0056548E"/>
    <w:rsid w:val="00566462"/>
    <w:rsid w:val="0056716C"/>
    <w:rsid w:val="00570464"/>
    <w:rsid w:val="00570858"/>
    <w:rsid w:val="005711D3"/>
    <w:rsid w:val="00573B3C"/>
    <w:rsid w:val="005741CC"/>
    <w:rsid w:val="00574AA1"/>
    <w:rsid w:val="00574B86"/>
    <w:rsid w:val="00575D79"/>
    <w:rsid w:val="00577306"/>
    <w:rsid w:val="0058033F"/>
    <w:rsid w:val="00580AE4"/>
    <w:rsid w:val="005815F4"/>
    <w:rsid w:val="00581AB4"/>
    <w:rsid w:val="005820C0"/>
    <w:rsid w:val="005820DC"/>
    <w:rsid w:val="00582DE2"/>
    <w:rsid w:val="00582E38"/>
    <w:rsid w:val="00583019"/>
    <w:rsid w:val="00583069"/>
    <w:rsid w:val="005830EC"/>
    <w:rsid w:val="0058372F"/>
    <w:rsid w:val="00583E37"/>
    <w:rsid w:val="00584BE4"/>
    <w:rsid w:val="00590745"/>
    <w:rsid w:val="00591240"/>
    <w:rsid w:val="00593321"/>
    <w:rsid w:val="00596C55"/>
    <w:rsid w:val="00596ED8"/>
    <w:rsid w:val="00597AF4"/>
    <w:rsid w:val="005A1B52"/>
    <w:rsid w:val="005A2796"/>
    <w:rsid w:val="005A2A0A"/>
    <w:rsid w:val="005A2D0F"/>
    <w:rsid w:val="005A4088"/>
    <w:rsid w:val="005A53D4"/>
    <w:rsid w:val="005A5418"/>
    <w:rsid w:val="005A6AB3"/>
    <w:rsid w:val="005B07FF"/>
    <w:rsid w:val="005B0CBB"/>
    <w:rsid w:val="005B176B"/>
    <w:rsid w:val="005B2AFA"/>
    <w:rsid w:val="005B2DF7"/>
    <w:rsid w:val="005B33AB"/>
    <w:rsid w:val="005B3AFC"/>
    <w:rsid w:val="005B3ED9"/>
    <w:rsid w:val="005B43E9"/>
    <w:rsid w:val="005B4435"/>
    <w:rsid w:val="005B4983"/>
    <w:rsid w:val="005B62B6"/>
    <w:rsid w:val="005B7168"/>
    <w:rsid w:val="005B71FE"/>
    <w:rsid w:val="005C1070"/>
    <w:rsid w:val="005C12B5"/>
    <w:rsid w:val="005C2F26"/>
    <w:rsid w:val="005C2FC1"/>
    <w:rsid w:val="005C5C65"/>
    <w:rsid w:val="005C5D81"/>
    <w:rsid w:val="005C61EE"/>
    <w:rsid w:val="005C6388"/>
    <w:rsid w:val="005D074F"/>
    <w:rsid w:val="005D09C6"/>
    <w:rsid w:val="005D0A25"/>
    <w:rsid w:val="005D0F5D"/>
    <w:rsid w:val="005D2296"/>
    <w:rsid w:val="005D2FDE"/>
    <w:rsid w:val="005D400E"/>
    <w:rsid w:val="005D4360"/>
    <w:rsid w:val="005D48F3"/>
    <w:rsid w:val="005D4C5F"/>
    <w:rsid w:val="005D4D35"/>
    <w:rsid w:val="005D590D"/>
    <w:rsid w:val="005D5F0D"/>
    <w:rsid w:val="005D6E39"/>
    <w:rsid w:val="005D771E"/>
    <w:rsid w:val="005E0897"/>
    <w:rsid w:val="005E0DC2"/>
    <w:rsid w:val="005E13FC"/>
    <w:rsid w:val="005E2D22"/>
    <w:rsid w:val="005E3313"/>
    <w:rsid w:val="005E3937"/>
    <w:rsid w:val="005E41D2"/>
    <w:rsid w:val="005E49F6"/>
    <w:rsid w:val="005E5CEF"/>
    <w:rsid w:val="005E60EE"/>
    <w:rsid w:val="005E6489"/>
    <w:rsid w:val="005E72CA"/>
    <w:rsid w:val="005F1297"/>
    <w:rsid w:val="005F2010"/>
    <w:rsid w:val="005F3D15"/>
    <w:rsid w:val="005F43A6"/>
    <w:rsid w:val="005F48F5"/>
    <w:rsid w:val="005F4CED"/>
    <w:rsid w:val="005F6147"/>
    <w:rsid w:val="005F675F"/>
    <w:rsid w:val="00600B6F"/>
    <w:rsid w:val="00601149"/>
    <w:rsid w:val="00601EE4"/>
    <w:rsid w:val="0060599C"/>
    <w:rsid w:val="00605D9E"/>
    <w:rsid w:val="00606FD6"/>
    <w:rsid w:val="00607419"/>
    <w:rsid w:val="00607AB7"/>
    <w:rsid w:val="0061062D"/>
    <w:rsid w:val="00610760"/>
    <w:rsid w:val="006113D8"/>
    <w:rsid w:val="00611B96"/>
    <w:rsid w:val="00612EA1"/>
    <w:rsid w:val="00613F7B"/>
    <w:rsid w:val="006144DA"/>
    <w:rsid w:val="00616CA3"/>
    <w:rsid w:val="00621C23"/>
    <w:rsid w:val="00623E78"/>
    <w:rsid w:val="00623EEF"/>
    <w:rsid w:val="0062506F"/>
    <w:rsid w:val="00625220"/>
    <w:rsid w:val="00627BC3"/>
    <w:rsid w:val="006338DE"/>
    <w:rsid w:val="006342C5"/>
    <w:rsid w:val="00634770"/>
    <w:rsid w:val="00634D31"/>
    <w:rsid w:val="00635956"/>
    <w:rsid w:val="00635C9E"/>
    <w:rsid w:val="00636BC8"/>
    <w:rsid w:val="00637D3C"/>
    <w:rsid w:val="0064030B"/>
    <w:rsid w:val="00642553"/>
    <w:rsid w:val="006430FA"/>
    <w:rsid w:val="00643494"/>
    <w:rsid w:val="00644373"/>
    <w:rsid w:val="00644388"/>
    <w:rsid w:val="006459EB"/>
    <w:rsid w:val="0064634E"/>
    <w:rsid w:val="0064636F"/>
    <w:rsid w:val="00647A7E"/>
    <w:rsid w:val="00647B4D"/>
    <w:rsid w:val="00650610"/>
    <w:rsid w:val="006509BD"/>
    <w:rsid w:val="00651CE0"/>
    <w:rsid w:val="0065446F"/>
    <w:rsid w:val="00655DFF"/>
    <w:rsid w:val="00657706"/>
    <w:rsid w:val="006605F8"/>
    <w:rsid w:val="00660DC3"/>
    <w:rsid w:val="00661550"/>
    <w:rsid w:val="006625B9"/>
    <w:rsid w:val="00663173"/>
    <w:rsid w:val="006631CE"/>
    <w:rsid w:val="00663359"/>
    <w:rsid w:val="006642BC"/>
    <w:rsid w:val="00664382"/>
    <w:rsid w:val="00665511"/>
    <w:rsid w:val="00665A68"/>
    <w:rsid w:val="00666494"/>
    <w:rsid w:val="006667AC"/>
    <w:rsid w:val="006714BD"/>
    <w:rsid w:val="0067180E"/>
    <w:rsid w:val="006719F1"/>
    <w:rsid w:val="00671BB7"/>
    <w:rsid w:val="00673C5B"/>
    <w:rsid w:val="00673D19"/>
    <w:rsid w:val="00675B03"/>
    <w:rsid w:val="00675D10"/>
    <w:rsid w:val="00676121"/>
    <w:rsid w:val="00677146"/>
    <w:rsid w:val="0068087A"/>
    <w:rsid w:val="006816E4"/>
    <w:rsid w:val="0068304F"/>
    <w:rsid w:val="00683320"/>
    <w:rsid w:val="00683775"/>
    <w:rsid w:val="00683C69"/>
    <w:rsid w:val="00683E56"/>
    <w:rsid w:val="00684296"/>
    <w:rsid w:val="0068467F"/>
    <w:rsid w:val="00690C4D"/>
    <w:rsid w:val="00691E6B"/>
    <w:rsid w:val="00691F0E"/>
    <w:rsid w:val="006928D6"/>
    <w:rsid w:val="00694BEE"/>
    <w:rsid w:val="00694E1D"/>
    <w:rsid w:val="00695374"/>
    <w:rsid w:val="00696267"/>
    <w:rsid w:val="00696952"/>
    <w:rsid w:val="00697F94"/>
    <w:rsid w:val="006A08AB"/>
    <w:rsid w:val="006A0A64"/>
    <w:rsid w:val="006A1111"/>
    <w:rsid w:val="006A3964"/>
    <w:rsid w:val="006A3B36"/>
    <w:rsid w:val="006A5DA5"/>
    <w:rsid w:val="006A605D"/>
    <w:rsid w:val="006A77C2"/>
    <w:rsid w:val="006B0C2E"/>
    <w:rsid w:val="006B0F72"/>
    <w:rsid w:val="006B1056"/>
    <w:rsid w:val="006B3714"/>
    <w:rsid w:val="006B3852"/>
    <w:rsid w:val="006B42E7"/>
    <w:rsid w:val="006B502B"/>
    <w:rsid w:val="006B6300"/>
    <w:rsid w:val="006B762B"/>
    <w:rsid w:val="006B77B3"/>
    <w:rsid w:val="006C0612"/>
    <w:rsid w:val="006C0FEC"/>
    <w:rsid w:val="006C12C3"/>
    <w:rsid w:val="006C188C"/>
    <w:rsid w:val="006C3685"/>
    <w:rsid w:val="006C7151"/>
    <w:rsid w:val="006C7DDE"/>
    <w:rsid w:val="006C7EE7"/>
    <w:rsid w:val="006D1517"/>
    <w:rsid w:val="006D2BA1"/>
    <w:rsid w:val="006D30CB"/>
    <w:rsid w:val="006D3688"/>
    <w:rsid w:val="006D3832"/>
    <w:rsid w:val="006D3F9A"/>
    <w:rsid w:val="006D438E"/>
    <w:rsid w:val="006D45A2"/>
    <w:rsid w:val="006D4D21"/>
    <w:rsid w:val="006D574E"/>
    <w:rsid w:val="006D75BA"/>
    <w:rsid w:val="006D787B"/>
    <w:rsid w:val="006E10F2"/>
    <w:rsid w:val="006E1249"/>
    <w:rsid w:val="006E2CB8"/>
    <w:rsid w:val="006E3081"/>
    <w:rsid w:val="006E348E"/>
    <w:rsid w:val="006E4796"/>
    <w:rsid w:val="006E4D6F"/>
    <w:rsid w:val="006E503B"/>
    <w:rsid w:val="006E78A1"/>
    <w:rsid w:val="006F0349"/>
    <w:rsid w:val="006F176C"/>
    <w:rsid w:val="006F1CA5"/>
    <w:rsid w:val="006F2183"/>
    <w:rsid w:val="006F24D8"/>
    <w:rsid w:val="006F48D1"/>
    <w:rsid w:val="006F5C9F"/>
    <w:rsid w:val="007017EA"/>
    <w:rsid w:val="00701B75"/>
    <w:rsid w:val="007020F1"/>
    <w:rsid w:val="00705D9B"/>
    <w:rsid w:val="00705DAE"/>
    <w:rsid w:val="00706655"/>
    <w:rsid w:val="00706B3D"/>
    <w:rsid w:val="00706BFA"/>
    <w:rsid w:val="00707507"/>
    <w:rsid w:val="007078C9"/>
    <w:rsid w:val="007104D8"/>
    <w:rsid w:val="007116BB"/>
    <w:rsid w:val="0071205F"/>
    <w:rsid w:val="0071248F"/>
    <w:rsid w:val="00713627"/>
    <w:rsid w:val="00713B6C"/>
    <w:rsid w:val="007151EA"/>
    <w:rsid w:val="0072001C"/>
    <w:rsid w:val="00720596"/>
    <w:rsid w:val="0072145A"/>
    <w:rsid w:val="00722A05"/>
    <w:rsid w:val="007234D9"/>
    <w:rsid w:val="00723E36"/>
    <w:rsid w:val="00725FBB"/>
    <w:rsid w:val="0072620F"/>
    <w:rsid w:val="0072628A"/>
    <w:rsid w:val="007304AD"/>
    <w:rsid w:val="00730F53"/>
    <w:rsid w:val="007311DF"/>
    <w:rsid w:val="007316B6"/>
    <w:rsid w:val="00732134"/>
    <w:rsid w:val="00732595"/>
    <w:rsid w:val="00732646"/>
    <w:rsid w:val="00735A87"/>
    <w:rsid w:val="00735F45"/>
    <w:rsid w:val="007376E1"/>
    <w:rsid w:val="00737D1B"/>
    <w:rsid w:val="00737E36"/>
    <w:rsid w:val="00740129"/>
    <w:rsid w:val="00741B90"/>
    <w:rsid w:val="007427A3"/>
    <w:rsid w:val="00742880"/>
    <w:rsid w:val="00744EEC"/>
    <w:rsid w:val="00745B43"/>
    <w:rsid w:val="00745B76"/>
    <w:rsid w:val="00745DAD"/>
    <w:rsid w:val="00746D9F"/>
    <w:rsid w:val="00746F67"/>
    <w:rsid w:val="00750E8E"/>
    <w:rsid w:val="00751260"/>
    <w:rsid w:val="0075168D"/>
    <w:rsid w:val="007518B5"/>
    <w:rsid w:val="00751F90"/>
    <w:rsid w:val="00752FE1"/>
    <w:rsid w:val="00754E34"/>
    <w:rsid w:val="007564B2"/>
    <w:rsid w:val="00757702"/>
    <w:rsid w:val="00757D35"/>
    <w:rsid w:val="00760A45"/>
    <w:rsid w:val="00760E17"/>
    <w:rsid w:val="00762EC2"/>
    <w:rsid w:val="00763737"/>
    <w:rsid w:val="007652C9"/>
    <w:rsid w:val="007653B6"/>
    <w:rsid w:val="00766418"/>
    <w:rsid w:val="00766558"/>
    <w:rsid w:val="007670C9"/>
    <w:rsid w:val="007713AA"/>
    <w:rsid w:val="0077173D"/>
    <w:rsid w:val="0077313F"/>
    <w:rsid w:val="007735DB"/>
    <w:rsid w:val="0077437C"/>
    <w:rsid w:val="00775EB9"/>
    <w:rsid w:val="00776AA1"/>
    <w:rsid w:val="00777211"/>
    <w:rsid w:val="0077727E"/>
    <w:rsid w:val="00780501"/>
    <w:rsid w:val="0078082F"/>
    <w:rsid w:val="00781048"/>
    <w:rsid w:val="007826B1"/>
    <w:rsid w:val="007830FD"/>
    <w:rsid w:val="00784DAC"/>
    <w:rsid w:val="007851A7"/>
    <w:rsid w:val="007851B5"/>
    <w:rsid w:val="007857BA"/>
    <w:rsid w:val="00786280"/>
    <w:rsid w:val="00786348"/>
    <w:rsid w:val="00786CEC"/>
    <w:rsid w:val="00787173"/>
    <w:rsid w:val="00787956"/>
    <w:rsid w:val="00790AD5"/>
    <w:rsid w:val="0079125B"/>
    <w:rsid w:val="00792598"/>
    <w:rsid w:val="00793484"/>
    <w:rsid w:val="0079378B"/>
    <w:rsid w:val="00793A52"/>
    <w:rsid w:val="00794263"/>
    <w:rsid w:val="00794C4E"/>
    <w:rsid w:val="00795387"/>
    <w:rsid w:val="00795A2B"/>
    <w:rsid w:val="00795C11"/>
    <w:rsid w:val="007965E2"/>
    <w:rsid w:val="007969AD"/>
    <w:rsid w:val="007A13B1"/>
    <w:rsid w:val="007A2449"/>
    <w:rsid w:val="007A4531"/>
    <w:rsid w:val="007A5D60"/>
    <w:rsid w:val="007A6240"/>
    <w:rsid w:val="007B09F4"/>
    <w:rsid w:val="007B0EAE"/>
    <w:rsid w:val="007B17F6"/>
    <w:rsid w:val="007B2D4C"/>
    <w:rsid w:val="007B5E7C"/>
    <w:rsid w:val="007B6101"/>
    <w:rsid w:val="007B635A"/>
    <w:rsid w:val="007B65E1"/>
    <w:rsid w:val="007B794B"/>
    <w:rsid w:val="007C1C8F"/>
    <w:rsid w:val="007C69D2"/>
    <w:rsid w:val="007C71B7"/>
    <w:rsid w:val="007D0DBC"/>
    <w:rsid w:val="007D34EE"/>
    <w:rsid w:val="007D3C1A"/>
    <w:rsid w:val="007D3CC2"/>
    <w:rsid w:val="007D3DF8"/>
    <w:rsid w:val="007D4ECA"/>
    <w:rsid w:val="007D7632"/>
    <w:rsid w:val="007E0AA9"/>
    <w:rsid w:val="007E281D"/>
    <w:rsid w:val="007E2DD6"/>
    <w:rsid w:val="007E2EF6"/>
    <w:rsid w:val="007E4ACB"/>
    <w:rsid w:val="007E6BAB"/>
    <w:rsid w:val="007F3310"/>
    <w:rsid w:val="007F3FB0"/>
    <w:rsid w:val="007F42CC"/>
    <w:rsid w:val="007F4795"/>
    <w:rsid w:val="007F64EC"/>
    <w:rsid w:val="007F76C1"/>
    <w:rsid w:val="007F78A4"/>
    <w:rsid w:val="007F7C69"/>
    <w:rsid w:val="008001C2"/>
    <w:rsid w:val="00800B98"/>
    <w:rsid w:val="008014F1"/>
    <w:rsid w:val="0080466C"/>
    <w:rsid w:val="00804912"/>
    <w:rsid w:val="00807576"/>
    <w:rsid w:val="0081063B"/>
    <w:rsid w:val="00810920"/>
    <w:rsid w:val="00813C6F"/>
    <w:rsid w:val="00813FA4"/>
    <w:rsid w:val="00814B58"/>
    <w:rsid w:val="00815239"/>
    <w:rsid w:val="00815C2F"/>
    <w:rsid w:val="008162ED"/>
    <w:rsid w:val="00817343"/>
    <w:rsid w:val="00817EDF"/>
    <w:rsid w:val="00820DA3"/>
    <w:rsid w:val="00820F0D"/>
    <w:rsid w:val="0082236F"/>
    <w:rsid w:val="0082258A"/>
    <w:rsid w:val="0082270F"/>
    <w:rsid w:val="00822C04"/>
    <w:rsid w:val="00826462"/>
    <w:rsid w:val="00827E79"/>
    <w:rsid w:val="008301FE"/>
    <w:rsid w:val="00830D17"/>
    <w:rsid w:val="008338D6"/>
    <w:rsid w:val="0083394A"/>
    <w:rsid w:val="00833A6E"/>
    <w:rsid w:val="00834145"/>
    <w:rsid w:val="008350BF"/>
    <w:rsid w:val="0083636E"/>
    <w:rsid w:val="008373EA"/>
    <w:rsid w:val="0084015F"/>
    <w:rsid w:val="00840E25"/>
    <w:rsid w:val="00842FA1"/>
    <w:rsid w:val="00844F57"/>
    <w:rsid w:val="008463E3"/>
    <w:rsid w:val="00846DF4"/>
    <w:rsid w:val="00847B36"/>
    <w:rsid w:val="00847E14"/>
    <w:rsid w:val="008507BF"/>
    <w:rsid w:val="00851BA2"/>
    <w:rsid w:val="00855A06"/>
    <w:rsid w:val="0085614B"/>
    <w:rsid w:val="0085639F"/>
    <w:rsid w:val="0085640B"/>
    <w:rsid w:val="0085646E"/>
    <w:rsid w:val="0085647C"/>
    <w:rsid w:val="00856FA5"/>
    <w:rsid w:val="008578B0"/>
    <w:rsid w:val="00857B7E"/>
    <w:rsid w:val="00860089"/>
    <w:rsid w:val="00860EF4"/>
    <w:rsid w:val="008616CE"/>
    <w:rsid w:val="00862DD2"/>
    <w:rsid w:val="00863006"/>
    <w:rsid w:val="0086338B"/>
    <w:rsid w:val="008634DF"/>
    <w:rsid w:val="00863A25"/>
    <w:rsid w:val="00863FE6"/>
    <w:rsid w:val="0086585D"/>
    <w:rsid w:val="00865969"/>
    <w:rsid w:val="00865A86"/>
    <w:rsid w:val="00865B7C"/>
    <w:rsid w:val="00865EA6"/>
    <w:rsid w:val="008670C4"/>
    <w:rsid w:val="0087001E"/>
    <w:rsid w:val="0087012B"/>
    <w:rsid w:val="00870770"/>
    <w:rsid w:val="00871632"/>
    <w:rsid w:val="008723A6"/>
    <w:rsid w:val="008758BF"/>
    <w:rsid w:val="00876006"/>
    <w:rsid w:val="00876521"/>
    <w:rsid w:val="00880B30"/>
    <w:rsid w:val="00881D55"/>
    <w:rsid w:val="00884879"/>
    <w:rsid w:val="00884DD1"/>
    <w:rsid w:val="008857D5"/>
    <w:rsid w:val="008858D2"/>
    <w:rsid w:val="00885A24"/>
    <w:rsid w:val="00885BF8"/>
    <w:rsid w:val="008864A8"/>
    <w:rsid w:val="00887165"/>
    <w:rsid w:val="008873B6"/>
    <w:rsid w:val="00887CC6"/>
    <w:rsid w:val="008904B0"/>
    <w:rsid w:val="00890F57"/>
    <w:rsid w:val="00892D51"/>
    <w:rsid w:val="008937ED"/>
    <w:rsid w:val="00893B8A"/>
    <w:rsid w:val="0089655E"/>
    <w:rsid w:val="008978AA"/>
    <w:rsid w:val="008A0E52"/>
    <w:rsid w:val="008A1E82"/>
    <w:rsid w:val="008A2249"/>
    <w:rsid w:val="008A3594"/>
    <w:rsid w:val="008A3A49"/>
    <w:rsid w:val="008A402F"/>
    <w:rsid w:val="008A640F"/>
    <w:rsid w:val="008A6654"/>
    <w:rsid w:val="008A7B28"/>
    <w:rsid w:val="008B0139"/>
    <w:rsid w:val="008B0813"/>
    <w:rsid w:val="008B0921"/>
    <w:rsid w:val="008B1429"/>
    <w:rsid w:val="008B3406"/>
    <w:rsid w:val="008B365C"/>
    <w:rsid w:val="008B4506"/>
    <w:rsid w:val="008B5C7C"/>
    <w:rsid w:val="008B614B"/>
    <w:rsid w:val="008B6E3E"/>
    <w:rsid w:val="008C00C6"/>
    <w:rsid w:val="008C0DA2"/>
    <w:rsid w:val="008C10F7"/>
    <w:rsid w:val="008C128F"/>
    <w:rsid w:val="008C16F9"/>
    <w:rsid w:val="008C2A00"/>
    <w:rsid w:val="008C3352"/>
    <w:rsid w:val="008C4335"/>
    <w:rsid w:val="008C4D37"/>
    <w:rsid w:val="008C5CB8"/>
    <w:rsid w:val="008C6F5D"/>
    <w:rsid w:val="008C7DC1"/>
    <w:rsid w:val="008D01C0"/>
    <w:rsid w:val="008D0CFD"/>
    <w:rsid w:val="008D0D36"/>
    <w:rsid w:val="008D0F32"/>
    <w:rsid w:val="008D2200"/>
    <w:rsid w:val="008D34A7"/>
    <w:rsid w:val="008D3B91"/>
    <w:rsid w:val="008D3F11"/>
    <w:rsid w:val="008D3FD4"/>
    <w:rsid w:val="008D4E54"/>
    <w:rsid w:val="008D5C9B"/>
    <w:rsid w:val="008D6E42"/>
    <w:rsid w:val="008D728A"/>
    <w:rsid w:val="008D7C00"/>
    <w:rsid w:val="008D7E75"/>
    <w:rsid w:val="008E0138"/>
    <w:rsid w:val="008E18E8"/>
    <w:rsid w:val="008E229D"/>
    <w:rsid w:val="008E489F"/>
    <w:rsid w:val="008E54BD"/>
    <w:rsid w:val="008E5E0D"/>
    <w:rsid w:val="008E6011"/>
    <w:rsid w:val="008E7FD6"/>
    <w:rsid w:val="008F0145"/>
    <w:rsid w:val="008F194C"/>
    <w:rsid w:val="008F2341"/>
    <w:rsid w:val="008F4012"/>
    <w:rsid w:val="008F4071"/>
    <w:rsid w:val="008F5BA4"/>
    <w:rsid w:val="00900587"/>
    <w:rsid w:val="00900BBA"/>
    <w:rsid w:val="00902FB6"/>
    <w:rsid w:val="00903DCC"/>
    <w:rsid w:val="00904121"/>
    <w:rsid w:val="00904854"/>
    <w:rsid w:val="009050A9"/>
    <w:rsid w:val="00905EAA"/>
    <w:rsid w:val="009122DF"/>
    <w:rsid w:val="0091277F"/>
    <w:rsid w:val="00912B12"/>
    <w:rsid w:val="00914C5D"/>
    <w:rsid w:val="00915563"/>
    <w:rsid w:val="00917C6B"/>
    <w:rsid w:val="00917CCB"/>
    <w:rsid w:val="00922E59"/>
    <w:rsid w:val="0092319C"/>
    <w:rsid w:val="009239F0"/>
    <w:rsid w:val="0092551B"/>
    <w:rsid w:val="00926666"/>
    <w:rsid w:val="00927F45"/>
    <w:rsid w:val="00930D12"/>
    <w:rsid w:val="00930E06"/>
    <w:rsid w:val="009315AD"/>
    <w:rsid w:val="009324E3"/>
    <w:rsid w:val="0093273C"/>
    <w:rsid w:val="00932A4C"/>
    <w:rsid w:val="00933750"/>
    <w:rsid w:val="00935B7D"/>
    <w:rsid w:val="009374D7"/>
    <w:rsid w:val="0094229D"/>
    <w:rsid w:val="0094264F"/>
    <w:rsid w:val="00943309"/>
    <w:rsid w:val="009449E3"/>
    <w:rsid w:val="009470FC"/>
    <w:rsid w:val="009478FF"/>
    <w:rsid w:val="0095003B"/>
    <w:rsid w:val="00950313"/>
    <w:rsid w:val="00950351"/>
    <w:rsid w:val="00951E6C"/>
    <w:rsid w:val="00952ACD"/>
    <w:rsid w:val="009542D8"/>
    <w:rsid w:val="009550CD"/>
    <w:rsid w:val="009553E3"/>
    <w:rsid w:val="00955CBD"/>
    <w:rsid w:val="009565FC"/>
    <w:rsid w:val="00956B3A"/>
    <w:rsid w:val="009607DB"/>
    <w:rsid w:val="0096081D"/>
    <w:rsid w:val="0096136E"/>
    <w:rsid w:val="00961964"/>
    <w:rsid w:val="009620FE"/>
    <w:rsid w:val="00962C92"/>
    <w:rsid w:val="009630BD"/>
    <w:rsid w:val="009630CC"/>
    <w:rsid w:val="00963723"/>
    <w:rsid w:val="00963F4A"/>
    <w:rsid w:val="00963FAE"/>
    <w:rsid w:val="0096411C"/>
    <w:rsid w:val="009646D2"/>
    <w:rsid w:val="0096555B"/>
    <w:rsid w:val="00965E09"/>
    <w:rsid w:val="00965E74"/>
    <w:rsid w:val="00966B91"/>
    <w:rsid w:val="009674A0"/>
    <w:rsid w:val="009702C6"/>
    <w:rsid w:val="009709E4"/>
    <w:rsid w:val="009717A9"/>
    <w:rsid w:val="009729F7"/>
    <w:rsid w:val="00972E3E"/>
    <w:rsid w:val="009731D9"/>
    <w:rsid w:val="009757D5"/>
    <w:rsid w:val="00975846"/>
    <w:rsid w:val="00976C31"/>
    <w:rsid w:val="009804B5"/>
    <w:rsid w:val="00981230"/>
    <w:rsid w:val="0098231F"/>
    <w:rsid w:val="00982D25"/>
    <w:rsid w:val="0098635D"/>
    <w:rsid w:val="00986BC6"/>
    <w:rsid w:val="00987403"/>
    <w:rsid w:val="0098776A"/>
    <w:rsid w:val="0099066D"/>
    <w:rsid w:val="00990C93"/>
    <w:rsid w:val="00991509"/>
    <w:rsid w:val="00991EF7"/>
    <w:rsid w:val="00992D62"/>
    <w:rsid w:val="00993427"/>
    <w:rsid w:val="00993500"/>
    <w:rsid w:val="009939AF"/>
    <w:rsid w:val="00994809"/>
    <w:rsid w:val="00995B9E"/>
    <w:rsid w:val="00995DC8"/>
    <w:rsid w:val="00995F9C"/>
    <w:rsid w:val="00996033"/>
    <w:rsid w:val="009971CC"/>
    <w:rsid w:val="009973F0"/>
    <w:rsid w:val="009A035C"/>
    <w:rsid w:val="009A096E"/>
    <w:rsid w:val="009A0C41"/>
    <w:rsid w:val="009A1EA9"/>
    <w:rsid w:val="009A6296"/>
    <w:rsid w:val="009A65D5"/>
    <w:rsid w:val="009A7A6B"/>
    <w:rsid w:val="009B0738"/>
    <w:rsid w:val="009B0F1B"/>
    <w:rsid w:val="009B20AF"/>
    <w:rsid w:val="009B3A5F"/>
    <w:rsid w:val="009B5CCF"/>
    <w:rsid w:val="009B5D07"/>
    <w:rsid w:val="009B5DF4"/>
    <w:rsid w:val="009B6197"/>
    <w:rsid w:val="009C12CB"/>
    <w:rsid w:val="009C19CC"/>
    <w:rsid w:val="009C1D06"/>
    <w:rsid w:val="009C3640"/>
    <w:rsid w:val="009C3C9E"/>
    <w:rsid w:val="009C45DB"/>
    <w:rsid w:val="009C4E9F"/>
    <w:rsid w:val="009D2302"/>
    <w:rsid w:val="009D26E4"/>
    <w:rsid w:val="009D28B4"/>
    <w:rsid w:val="009D3805"/>
    <w:rsid w:val="009D550E"/>
    <w:rsid w:val="009D5BC6"/>
    <w:rsid w:val="009D6532"/>
    <w:rsid w:val="009D6CC7"/>
    <w:rsid w:val="009D6E5E"/>
    <w:rsid w:val="009D73F4"/>
    <w:rsid w:val="009E0236"/>
    <w:rsid w:val="009E02A6"/>
    <w:rsid w:val="009E15A2"/>
    <w:rsid w:val="009E2051"/>
    <w:rsid w:val="009E2AC2"/>
    <w:rsid w:val="009E38F1"/>
    <w:rsid w:val="009E3D9A"/>
    <w:rsid w:val="009E3E4C"/>
    <w:rsid w:val="009E6511"/>
    <w:rsid w:val="009E74FF"/>
    <w:rsid w:val="009F0721"/>
    <w:rsid w:val="009F0FF8"/>
    <w:rsid w:val="009F187A"/>
    <w:rsid w:val="009F2611"/>
    <w:rsid w:val="009F2807"/>
    <w:rsid w:val="009F359D"/>
    <w:rsid w:val="009F4698"/>
    <w:rsid w:val="009F5BF2"/>
    <w:rsid w:val="009F63F2"/>
    <w:rsid w:val="009F64F1"/>
    <w:rsid w:val="00A00618"/>
    <w:rsid w:val="00A00B86"/>
    <w:rsid w:val="00A034FC"/>
    <w:rsid w:val="00A0698D"/>
    <w:rsid w:val="00A07D11"/>
    <w:rsid w:val="00A10D01"/>
    <w:rsid w:val="00A10D74"/>
    <w:rsid w:val="00A111B8"/>
    <w:rsid w:val="00A11E80"/>
    <w:rsid w:val="00A131AB"/>
    <w:rsid w:val="00A132E6"/>
    <w:rsid w:val="00A14A43"/>
    <w:rsid w:val="00A166D7"/>
    <w:rsid w:val="00A169CF"/>
    <w:rsid w:val="00A1798E"/>
    <w:rsid w:val="00A21281"/>
    <w:rsid w:val="00A220E1"/>
    <w:rsid w:val="00A237A6"/>
    <w:rsid w:val="00A23B14"/>
    <w:rsid w:val="00A24B3B"/>
    <w:rsid w:val="00A2655D"/>
    <w:rsid w:val="00A2676B"/>
    <w:rsid w:val="00A27BD2"/>
    <w:rsid w:val="00A30BAC"/>
    <w:rsid w:val="00A3314D"/>
    <w:rsid w:val="00A3351C"/>
    <w:rsid w:val="00A339A6"/>
    <w:rsid w:val="00A35063"/>
    <w:rsid w:val="00A351DB"/>
    <w:rsid w:val="00A36A0D"/>
    <w:rsid w:val="00A36DE8"/>
    <w:rsid w:val="00A36FCA"/>
    <w:rsid w:val="00A41B3A"/>
    <w:rsid w:val="00A41DA6"/>
    <w:rsid w:val="00A43589"/>
    <w:rsid w:val="00A43CA6"/>
    <w:rsid w:val="00A440A5"/>
    <w:rsid w:val="00A4490A"/>
    <w:rsid w:val="00A45AF2"/>
    <w:rsid w:val="00A46DCB"/>
    <w:rsid w:val="00A47537"/>
    <w:rsid w:val="00A5023E"/>
    <w:rsid w:val="00A50E06"/>
    <w:rsid w:val="00A533FE"/>
    <w:rsid w:val="00A53B14"/>
    <w:rsid w:val="00A55764"/>
    <w:rsid w:val="00A55E45"/>
    <w:rsid w:val="00A5600E"/>
    <w:rsid w:val="00A5617C"/>
    <w:rsid w:val="00A565DF"/>
    <w:rsid w:val="00A56FFF"/>
    <w:rsid w:val="00A57873"/>
    <w:rsid w:val="00A57EAE"/>
    <w:rsid w:val="00A57F30"/>
    <w:rsid w:val="00A601B9"/>
    <w:rsid w:val="00A6052A"/>
    <w:rsid w:val="00A605CD"/>
    <w:rsid w:val="00A61B9A"/>
    <w:rsid w:val="00A62479"/>
    <w:rsid w:val="00A63552"/>
    <w:rsid w:val="00A63646"/>
    <w:rsid w:val="00A64E03"/>
    <w:rsid w:val="00A6528B"/>
    <w:rsid w:val="00A653FA"/>
    <w:rsid w:val="00A67D5A"/>
    <w:rsid w:val="00A704CB"/>
    <w:rsid w:val="00A71204"/>
    <w:rsid w:val="00A71953"/>
    <w:rsid w:val="00A73B20"/>
    <w:rsid w:val="00A745FA"/>
    <w:rsid w:val="00A74E3D"/>
    <w:rsid w:val="00A76209"/>
    <w:rsid w:val="00A804B6"/>
    <w:rsid w:val="00A80B62"/>
    <w:rsid w:val="00A820BD"/>
    <w:rsid w:val="00A825CC"/>
    <w:rsid w:val="00A8469F"/>
    <w:rsid w:val="00A9066E"/>
    <w:rsid w:val="00A937F4"/>
    <w:rsid w:val="00A9433D"/>
    <w:rsid w:val="00A94B23"/>
    <w:rsid w:val="00A9688A"/>
    <w:rsid w:val="00A96AD5"/>
    <w:rsid w:val="00AA10D6"/>
    <w:rsid w:val="00AA12D7"/>
    <w:rsid w:val="00AA1C82"/>
    <w:rsid w:val="00AA1D6A"/>
    <w:rsid w:val="00AA2298"/>
    <w:rsid w:val="00AA26E5"/>
    <w:rsid w:val="00AA3367"/>
    <w:rsid w:val="00AA4B26"/>
    <w:rsid w:val="00AA64CC"/>
    <w:rsid w:val="00AA708D"/>
    <w:rsid w:val="00AB09EA"/>
    <w:rsid w:val="00AB24C7"/>
    <w:rsid w:val="00AB3E07"/>
    <w:rsid w:val="00AB4198"/>
    <w:rsid w:val="00AB62A1"/>
    <w:rsid w:val="00AB762F"/>
    <w:rsid w:val="00AC02C1"/>
    <w:rsid w:val="00AC0652"/>
    <w:rsid w:val="00AC189A"/>
    <w:rsid w:val="00AC4F0A"/>
    <w:rsid w:val="00AC5598"/>
    <w:rsid w:val="00AC5911"/>
    <w:rsid w:val="00AC5BF0"/>
    <w:rsid w:val="00AC7796"/>
    <w:rsid w:val="00AD017E"/>
    <w:rsid w:val="00AD2AE6"/>
    <w:rsid w:val="00AD2EB8"/>
    <w:rsid w:val="00AD32ED"/>
    <w:rsid w:val="00AD488F"/>
    <w:rsid w:val="00AD5267"/>
    <w:rsid w:val="00AD5642"/>
    <w:rsid w:val="00AD5C42"/>
    <w:rsid w:val="00AD7208"/>
    <w:rsid w:val="00AD76F9"/>
    <w:rsid w:val="00AD7A23"/>
    <w:rsid w:val="00AE1AE4"/>
    <w:rsid w:val="00AE1C81"/>
    <w:rsid w:val="00AE2DE6"/>
    <w:rsid w:val="00AE4961"/>
    <w:rsid w:val="00AE4EE1"/>
    <w:rsid w:val="00AE5A68"/>
    <w:rsid w:val="00AE6B10"/>
    <w:rsid w:val="00AF2589"/>
    <w:rsid w:val="00AF269F"/>
    <w:rsid w:val="00AF312D"/>
    <w:rsid w:val="00AF3937"/>
    <w:rsid w:val="00AF4436"/>
    <w:rsid w:val="00AF581C"/>
    <w:rsid w:val="00AF594E"/>
    <w:rsid w:val="00B01C29"/>
    <w:rsid w:val="00B0220A"/>
    <w:rsid w:val="00B0372F"/>
    <w:rsid w:val="00B045C0"/>
    <w:rsid w:val="00B04C19"/>
    <w:rsid w:val="00B0594C"/>
    <w:rsid w:val="00B06577"/>
    <w:rsid w:val="00B072FB"/>
    <w:rsid w:val="00B10809"/>
    <w:rsid w:val="00B112E6"/>
    <w:rsid w:val="00B11415"/>
    <w:rsid w:val="00B11DB4"/>
    <w:rsid w:val="00B12DE0"/>
    <w:rsid w:val="00B13609"/>
    <w:rsid w:val="00B147B4"/>
    <w:rsid w:val="00B1552A"/>
    <w:rsid w:val="00B155FE"/>
    <w:rsid w:val="00B167FE"/>
    <w:rsid w:val="00B16CA5"/>
    <w:rsid w:val="00B1771A"/>
    <w:rsid w:val="00B17901"/>
    <w:rsid w:val="00B214E3"/>
    <w:rsid w:val="00B21626"/>
    <w:rsid w:val="00B248BB"/>
    <w:rsid w:val="00B24E56"/>
    <w:rsid w:val="00B267B0"/>
    <w:rsid w:val="00B3024F"/>
    <w:rsid w:val="00B30A33"/>
    <w:rsid w:val="00B32BCB"/>
    <w:rsid w:val="00B34679"/>
    <w:rsid w:val="00B34E48"/>
    <w:rsid w:val="00B354A5"/>
    <w:rsid w:val="00B360B4"/>
    <w:rsid w:val="00B364B0"/>
    <w:rsid w:val="00B367BB"/>
    <w:rsid w:val="00B37A04"/>
    <w:rsid w:val="00B42390"/>
    <w:rsid w:val="00B4243C"/>
    <w:rsid w:val="00B43051"/>
    <w:rsid w:val="00B44DB8"/>
    <w:rsid w:val="00B475F6"/>
    <w:rsid w:val="00B47B1F"/>
    <w:rsid w:val="00B5027B"/>
    <w:rsid w:val="00B50383"/>
    <w:rsid w:val="00B53A4D"/>
    <w:rsid w:val="00B53D3E"/>
    <w:rsid w:val="00B546B1"/>
    <w:rsid w:val="00B546D7"/>
    <w:rsid w:val="00B56B6A"/>
    <w:rsid w:val="00B5742D"/>
    <w:rsid w:val="00B576EF"/>
    <w:rsid w:val="00B60272"/>
    <w:rsid w:val="00B63A00"/>
    <w:rsid w:val="00B64576"/>
    <w:rsid w:val="00B64F2A"/>
    <w:rsid w:val="00B6656D"/>
    <w:rsid w:val="00B6684B"/>
    <w:rsid w:val="00B6754F"/>
    <w:rsid w:val="00B67A3C"/>
    <w:rsid w:val="00B716E1"/>
    <w:rsid w:val="00B71903"/>
    <w:rsid w:val="00B73279"/>
    <w:rsid w:val="00B73E6D"/>
    <w:rsid w:val="00B73F96"/>
    <w:rsid w:val="00B75DDD"/>
    <w:rsid w:val="00B75EBA"/>
    <w:rsid w:val="00B76253"/>
    <w:rsid w:val="00B76547"/>
    <w:rsid w:val="00B76806"/>
    <w:rsid w:val="00B769E7"/>
    <w:rsid w:val="00B771C7"/>
    <w:rsid w:val="00B77444"/>
    <w:rsid w:val="00B77DFA"/>
    <w:rsid w:val="00B80077"/>
    <w:rsid w:val="00B802FD"/>
    <w:rsid w:val="00B825CF"/>
    <w:rsid w:val="00B84443"/>
    <w:rsid w:val="00B844FC"/>
    <w:rsid w:val="00B8517D"/>
    <w:rsid w:val="00B85E7B"/>
    <w:rsid w:val="00B86567"/>
    <w:rsid w:val="00B868B6"/>
    <w:rsid w:val="00B9106D"/>
    <w:rsid w:val="00B91E28"/>
    <w:rsid w:val="00B92958"/>
    <w:rsid w:val="00B93003"/>
    <w:rsid w:val="00B9319A"/>
    <w:rsid w:val="00B945E7"/>
    <w:rsid w:val="00B94AFD"/>
    <w:rsid w:val="00BA0B0A"/>
    <w:rsid w:val="00BA23F1"/>
    <w:rsid w:val="00BA4602"/>
    <w:rsid w:val="00BA58AE"/>
    <w:rsid w:val="00BA59A4"/>
    <w:rsid w:val="00BA5E6B"/>
    <w:rsid w:val="00BA62DF"/>
    <w:rsid w:val="00BA6787"/>
    <w:rsid w:val="00BA751C"/>
    <w:rsid w:val="00BA75DA"/>
    <w:rsid w:val="00BA7810"/>
    <w:rsid w:val="00BA7D24"/>
    <w:rsid w:val="00BB0937"/>
    <w:rsid w:val="00BB0BC8"/>
    <w:rsid w:val="00BB285A"/>
    <w:rsid w:val="00BB2AF9"/>
    <w:rsid w:val="00BB3789"/>
    <w:rsid w:val="00BB4757"/>
    <w:rsid w:val="00BB5175"/>
    <w:rsid w:val="00BB568D"/>
    <w:rsid w:val="00BB68B5"/>
    <w:rsid w:val="00BB7ECE"/>
    <w:rsid w:val="00BC1140"/>
    <w:rsid w:val="00BC4400"/>
    <w:rsid w:val="00BC4428"/>
    <w:rsid w:val="00BC5135"/>
    <w:rsid w:val="00BC6351"/>
    <w:rsid w:val="00BC7E19"/>
    <w:rsid w:val="00BC7F98"/>
    <w:rsid w:val="00BD05DC"/>
    <w:rsid w:val="00BD12F5"/>
    <w:rsid w:val="00BD2C4C"/>
    <w:rsid w:val="00BD2C79"/>
    <w:rsid w:val="00BD340A"/>
    <w:rsid w:val="00BD577E"/>
    <w:rsid w:val="00BD66A9"/>
    <w:rsid w:val="00BD6FD5"/>
    <w:rsid w:val="00BD7A42"/>
    <w:rsid w:val="00BE061B"/>
    <w:rsid w:val="00BE0823"/>
    <w:rsid w:val="00BE11A4"/>
    <w:rsid w:val="00BE237D"/>
    <w:rsid w:val="00BE2FEE"/>
    <w:rsid w:val="00BE5150"/>
    <w:rsid w:val="00BE5CFF"/>
    <w:rsid w:val="00BE7A70"/>
    <w:rsid w:val="00BF1B48"/>
    <w:rsid w:val="00BF2563"/>
    <w:rsid w:val="00BF2ACA"/>
    <w:rsid w:val="00BF2ECA"/>
    <w:rsid w:val="00BF3F6D"/>
    <w:rsid w:val="00BF46BE"/>
    <w:rsid w:val="00BF476E"/>
    <w:rsid w:val="00BF4883"/>
    <w:rsid w:val="00BF52D5"/>
    <w:rsid w:val="00BF7D8B"/>
    <w:rsid w:val="00C00495"/>
    <w:rsid w:val="00C009C0"/>
    <w:rsid w:val="00C01B06"/>
    <w:rsid w:val="00C0432F"/>
    <w:rsid w:val="00C04335"/>
    <w:rsid w:val="00C11946"/>
    <w:rsid w:val="00C122B6"/>
    <w:rsid w:val="00C1358F"/>
    <w:rsid w:val="00C13A9E"/>
    <w:rsid w:val="00C15B72"/>
    <w:rsid w:val="00C160B4"/>
    <w:rsid w:val="00C1667A"/>
    <w:rsid w:val="00C17D43"/>
    <w:rsid w:val="00C17D60"/>
    <w:rsid w:val="00C206D8"/>
    <w:rsid w:val="00C20D1C"/>
    <w:rsid w:val="00C2312E"/>
    <w:rsid w:val="00C246AD"/>
    <w:rsid w:val="00C266D1"/>
    <w:rsid w:val="00C26DC5"/>
    <w:rsid w:val="00C31883"/>
    <w:rsid w:val="00C31FB6"/>
    <w:rsid w:val="00C32484"/>
    <w:rsid w:val="00C332D7"/>
    <w:rsid w:val="00C36308"/>
    <w:rsid w:val="00C365E1"/>
    <w:rsid w:val="00C36771"/>
    <w:rsid w:val="00C37B3D"/>
    <w:rsid w:val="00C40EDF"/>
    <w:rsid w:val="00C418E7"/>
    <w:rsid w:val="00C41A1D"/>
    <w:rsid w:val="00C42967"/>
    <w:rsid w:val="00C4319E"/>
    <w:rsid w:val="00C44C73"/>
    <w:rsid w:val="00C44D97"/>
    <w:rsid w:val="00C4584E"/>
    <w:rsid w:val="00C459FA"/>
    <w:rsid w:val="00C45D2C"/>
    <w:rsid w:val="00C501F7"/>
    <w:rsid w:val="00C5043D"/>
    <w:rsid w:val="00C51300"/>
    <w:rsid w:val="00C51363"/>
    <w:rsid w:val="00C52985"/>
    <w:rsid w:val="00C53D8D"/>
    <w:rsid w:val="00C55381"/>
    <w:rsid w:val="00C5556E"/>
    <w:rsid w:val="00C56CBC"/>
    <w:rsid w:val="00C575EC"/>
    <w:rsid w:val="00C5782D"/>
    <w:rsid w:val="00C60F1D"/>
    <w:rsid w:val="00C6221D"/>
    <w:rsid w:val="00C62911"/>
    <w:rsid w:val="00C62EA2"/>
    <w:rsid w:val="00C634E0"/>
    <w:rsid w:val="00C63D4E"/>
    <w:rsid w:val="00C64357"/>
    <w:rsid w:val="00C64CD9"/>
    <w:rsid w:val="00C64DB8"/>
    <w:rsid w:val="00C6547E"/>
    <w:rsid w:val="00C655DE"/>
    <w:rsid w:val="00C65747"/>
    <w:rsid w:val="00C65E4F"/>
    <w:rsid w:val="00C65F69"/>
    <w:rsid w:val="00C66D15"/>
    <w:rsid w:val="00C67495"/>
    <w:rsid w:val="00C7005F"/>
    <w:rsid w:val="00C705B8"/>
    <w:rsid w:val="00C708D7"/>
    <w:rsid w:val="00C70E64"/>
    <w:rsid w:val="00C71774"/>
    <w:rsid w:val="00C71CAA"/>
    <w:rsid w:val="00C71CF3"/>
    <w:rsid w:val="00C71E71"/>
    <w:rsid w:val="00C72314"/>
    <w:rsid w:val="00C73C0F"/>
    <w:rsid w:val="00C75707"/>
    <w:rsid w:val="00C75C32"/>
    <w:rsid w:val="00C75E88"/>
    <w:rsid w:val="00C76D0E"/>
    <w:rsid w:val="00C7702B"/>
    <w:rsid w:val="00C77F6E"/>
    <w:rsid w:val="00C82214"/>
    <w:rsid w:val="00C82329"/>
    <w:rsid w:val="00C82FF6"/>
    <w:rsid w:val="00C834F1"/>
    <w:rsid w:val="00C83695"/>
    <w:rsid w:val="00C86E61"/>
    <w:rsid w:val="00C90B81"/>
    <w:rsid w:val="00C90DC4"/>
    <w:rsid w:val="00C91350"/>
    <w:rsid w:val="00C91781"/>
    <w:rsid w:val="00C9262F"/>
    <w:rsid w:val="00C941F6"/>
    <w:rsid w:val="00C9468D"/>
    <w:rsid w:val="00C97595"/>
    <w:rsid w:val="00C97A23"/>
    <w:rsid w:val="00C97ACA"/>
    <w:rsid w:val="00CA015E"/>
    <w:rsid w:val="00CA1638"/>
    <w:rsid w:val="00CA305C"/>
    <w:rsid w:val="00CA3498"/>
    <w:rsid w:val="00CA4CAF"/>
    <w:rsid w:val="00CA50C5"/>
    <w:rsid w:val="00CA55BE"/>
    <w:rsid w:val="00CA5897"/>
    <w:rsid w:val="00CA6509"/>
    <w:rsid w:val="00CA7B4D"/>
    <w:rsid w:val="00CB1BAB"/>
    <w:rsid w:val="00CB4159"/>
    <w:rsid w:val="00CB435F"/>
    <w:rsid w:val="00CB5BED"/>
    <w:rsid w:val="00CB5EC3"/>
    <w:rsid w:val="00CB617B"/>
    <w:rsid w:val="00CB7DB5"/>
    <w:rsid w:val="00CB7F0E"/>
    <w:rsid w:val="00CC0B4C"/>
    <w:rsid w:val="00CC0BC3"/>
    <w:rsid w:val="00CC0D2B"/>
    <w:rsid w:val="00CC21EC"/>
    <w:rsid w:val="00CC2AC6"/>
    <w:rsid w:val="00CC375B"/>
    <w:rsid w:val="00CC39AD"/>
    <w:rsid w:val="00CC5089"/>
    <w:rsid w:val="00CC5A21"/>
    <w:rsid w:val="00CC6595"/>
    <w:rsid w:val="00CD2055"/>
    <w:rsid w:val="00CD2722"/>
    <w:rsid w:val="00CD2A36"/>
    <w:rsid w:val="00CD37C7"/>
    <w:rsid w:val="00CD392C"/>
    <w:rsid w:val="00CD3F3E"/>
    <w:rsid w:val="00CD537A"/>
    <w:rsid w:val="00CD6117"/>
    <w:rsid w:val="00CE0775"/>
    <w:rsid w:val="00CE07BC"/>
    <w:rsid w:val="00CE08A1"/>
    <w:rsid w:val="00CE2C51"/>
    <w:rsid w:val="00CE31DA"/>
    <w:rsid w:val="00CE35F8"/>
    <w:rsid w:val="00CE59AD"/>
    <w:rsid w:val="00CE66FA"/>
    <w:rsid w:val="00CE7028"/>
    <w:rsid w:val="00CF05BF"/>
    <w:rsid w:val="00CF08D8"/>
    <w:rsid w:val="00CF212E"/>
    <w:rsid w:val="00CF23F8"/>
    <w:rsid w:val="00CF3F22"/>
    <w:rsid w:val="00CF44D4"/>
    <w:rsid w:val="00CF5B31"/>
    <w:rsid w:val="00CF5D89"/>
    <w:rsid w:val="00CF5FEF"/>
    <w:rsid w:val="00CF6157"/>
    <w:rsid w:val="00CF668D"/>
    <w:rsid w:val="00CF6BC7"/>
    <w:rsid w:val="00CF6D3D"/>
    <w:rsid w:val="00CF6EED"/>
    <w:rsid w:val="00CF6F62"/>
    <w:rsid w:val="00CF7E9D"/>
    <w:rsid w:val="00D00239"/>
    <w:rsid w:val="00D01209"/>
    <w:rsid w:val="00D02B15"/>
    <w:rsid w:val="00D03444"/>
    <w:rsid w:val="00D03A9D"/>
    <w:rsid w:val="00D04226"/>
    <w:rsid w:val="00D04937"/>
    <w:rsid w:val="00D05602"/>
    <w:rsid w:val="00D0708E"/>
    <w:rsid w:val="00D10A23"/>
    <w:rsid w:val="00D10BB6"/>
    <w:rsid w:val="00D11A60"/>
    <w:rsid w:val="00D11E3E"/>
    <w:rsid w:val="00D11F54"/>
    <w:rsid w:val="00D14662"/>
    <w:rsid w:val="00D15AEE"/>
    <w:rsid w:val="00D15DA0"/>
    <w:rsid w:val="00D15E38"/>
    <w:rsid w:val="00D15FF9"/>
    <w:rsid w:val="00D16A71"/>
    <w:rsid w:val="00D16ED5"/>
    <w:rsid w:val="00D17752"/>
    <w:rsid w:val="00D17990"/>
    <w:rsid w:val="00D22541"/>
    <w:rsid w:val="00D22E0D"/>
    <w:rsid w:val="00D22FEA"/>
    <w:rsid w:val="00D247A9"/>
    <w:rsid w:val="00D24DA5"/>
    <w:rsid w:val="00D26D21"/>
    <w:rsid w:val="00D300C2"/>
    <w:rsid w:val="00D30278"/>
    <w:rsid w:val="00D30313"/>
    <w:rsid w:val="00D30CDF"/>
    <w:rsid w:val="00D319B1"/>
    <w:rsid w:val="00D31D64"/>
    <w:rsid w:val="00D320D2"/>
    <w:rsid w:val="00D32735"/>
    <w:rsid w:val="00D32941"/>
    <w:rsid w:val="00D3448C"/>
    <w:rsid w:val="00D34B4A"/>
    <w:rsid w:val="00D351B2"/>
    <w:rsid w:val="00D36779"/>
    <w:rsid w:val="00D37106"/>
    <w:rsid w:val="00D37213"/>
    <w:rsid w:val="00D37B66"/>
    <w:rsid w:val="00D37C33"/>
    <w:rsid w:val="00D41283"/>
    <w:rsid w:val="00D4272A"/>
    <w:rsid w:val="00D42EE7"/>
    <w:rsid w:val="00D42F8F"/>
    <w:rsid w:val="00D42FF1"/>
    <w:rsid w:val="00D447AB"/>
    <w:rsid w:val="00D450AB"/>
    <w:rsid w:val="00D452EE"/>
    <w:rsid w:val="00D45400"/>
    <w:rsid w:val="00D45589"/>
    <w:rsid w:val="00D46625"/>
    <w:rsid w:val="00D46F30"/>
    <w:rsid w:val="00D50527"/>
    <w:rsid w:val="00D50B3D"/>
    <w:rsid w:val="00D52548"/>
    <w:rsid w:val="00D52E03"/>
    <w:rsid w:val="00D53A76"/>
    <w:rsid w:val="00D53E69"/>
    <w:rsid w:val="00D56375"/>
    <w:rsid w:val="00D56598"/>
    <w:rsid w:val="00D569C8"/>
    <w:rsid w:val="00D570A2"/>
    <w:rsid w:val="00D607E9"/>
    <w:rsid w:val="00D607EE"/>
    <w:rsid w:val="00D60862"/>
    <w:rsid w:val="00D60E49"/>
    <w:rsid w:val="00D60FEE"/>
    <w:rsid w:val="00D6230B"/>
    <w:rsid w:val="00D62D6E"/>
    <w:rsid w:val="00D65049"/>
    <w:rsid w:val="00D65484"/>
    <w:rsid w:val="00D67467"/>
    <w:rsid w:val="00D67B69"/>
    <w:rsid w:val="00D67C7C"/>
    <w:rsid w:val="00D7060B"/>
    <w:rsid w:val="00D707F2"/>
    <w:rsid w:val="00D713C5"/>
    <w:rsid w:val="00D72178"/>
    <w:rsid w:val="00D72572"/>
    <w:rsid w:val="00D73A45"/>
    <w:rsid w:val="00D741B2"/>
    <w:rsid w:val="00D75838"/>
    <w:rsid w:val="00D7584A"/>
    <w:rsid w:val="00D760F1"/>
    <w:rsid w:val="00D7666D"/>
    <w:rsid w:val="00D76752"/>
    <w:rsid w:val="00D769B5"/>
    <w:rsid w:val="00D77470"/>
    <w:rsid w:val="00D77525"/>
    <w:rsid w:val="00D81524"/>
    <w:rsid w:val="00D82889"/>
    <w:rsid w:val="00D83273"/>
    <w:rsid w:val="00D851AE"/>
    <w:rsid w:val="00D85F7F"/>
    <w:rsid w:val="00D86D50"/>
    <w:rsid w:val="00D874B8"/>
    <w:rsid w:val="00D87960"/>
    <w:rsid w:val="00D87DCF"/>
    <w:rsid w:val="00D90D63"/>
    <w:rsid w:val="00D9137E"/>
    <w:rsid w:val="00D962A5"/>
    <w:rsid w:val="00D968B2"/>
    <w:rsid w:val="00D970AC"/>
    <w:rsid w:val="00D97A81"/>
    <w:rsid w:val="00DA034F"/>
    <w:rsid w:val="00DA0364"/>
    <w:rsid w:val="00DA1C12"/>
    <w:rsid w:val="00DA2218"/>
    <w:rsid w:val="00DA31F6"/>
    <w:rsid w:val="00DA3A5D"/>
    <w:rsid w:val="00DA4182"/>
    <w:rsid w:val="00DA4823"/>
    <w:rsid w:val="00DA508F"/>
    <w:rsid w:val="00DA6B85"/>
    <w:rsid w:val="00DA75DD"/>
    <w:rsid w:val="00DB1307"/>
    <w:rsid w:val="00DB3159"/>
    <w:rsid w:val="00DB406C"/>
    <w:rsid w:val="00DB51B6"/>
    <w:rsid w:val="00DB667A"/>
    <w:rsid w:val="00DC0B52"/>
    <w:rsid w:val="00DC1A47"/>
    <w:rsid w:val="00DC1CCD"/>
    <w:rsid w:val="00DC23C5"/>
    <w:rsid w:val="00DC2CFE"/>
    <w:rsid w:val="00DC4B1B"/>
    <w:rsid w:val="00DC5F1D"/>
    <w:rsid w:val="00DC6906"/>
    <w:rsid w:val="00DC717E"/>
    <w:rsid w:val="00DC7E42"/>
    <w:rsid w:val="00DD03CF"/>
    <w:rsid w:val="00DD0EC8"/>
    <w:rsid w:val="00DD0F1D"/>
    <w:rsid w:val="00DD1AFF"/>
    <w:rsid w:val="00DD1DD9"/>
    <w:rsid w:val="00DD3F70"/>
    <w:rsid w:val="00DD4605"/>
    <w:rsid w:val="00DD4761"/>
    <w:rsid w:val="00DD4819"/>
    <w:rsid w:val="00DD4BEE"/>
    <w:rsid w:val="00DD5AF3"/>
    <w:rsid w:val="00DD5B36"/>
    <w:rsid w:val="00DD6839"/>
    <w:rsid w:val="00DD6CC6"/>
    <w:rsid w:val="00DD7A2B"/>
    <w:rsid w:val="00DE22B3"/>
    <w:rsid w:val="00DE2379"/>
    <w:rsid w:val="00DE3A3C"/>
    <w:rsid w:val="00DE4CCA"/>
    <w:rsid w:val="00DE4EB2"/>
    <w:rsid w:val="00DE5B28"/>
    <w:rsid w:val="00DE5EB4"/>
    <w:rsid w:val="00DE7D63"/>
    <w:rsid w:val="00DF1C3E"/>
    <w:rsid w:val="00DF2098"/>
    <w:rsid w:val="00DF2888"/>
    <w:rsid w:val="00DF292F"/>
    <w:rsid w:val="00DF446B"/>
    <w:rsid w:val="00DF4616"/>
    <w:rsid w:val="00DF61F5"/>
    <w:rsid w:val="00DF6F4A"/>
    <w:rsid w:val="00DF78BE"/>
    <w:rsid w:val="00E01030"/>
    <w:rsid w:val="00E0228D"/>
    <w:rsid w:val="00E0242A"/>
    <w:rsid w:val="00E03023"/>
    <w:rsid w:val="00E034FA"/>
    <w:rsid w:val="00E039E6"/>
    <w:rsid w:val="00E10402"/>
    <w:rsid w:val="00E13597"/>
    <w:rsid w:val="00E14022"/>
    <w:rsid w:val="00E15DC2"/>
    <w:rsid w:val="00E16D2A"/>
    <w:rsid w:val="00E2027A"/>
    <w:rsid w:val="00E206AB"/>
    <w:rsid w:val="00E21554"/>
    <w:rsid w:val="00E21FF8"/>
    <w:rsid w:val="00E2515E"/>
    <w:rsid w:val="00E262F2"/>
    <w:rsid w:val="00E2669C"/>
    <w:rsid w:val="00E304EF"/>
    <w:rsid w:val="00E32368"/>
    <w:rsid w:val="00E32B66"/>
    <w:rsid w:val="00E32BF0"/>
    <w:rsid w:val="00E33043"/>
    <w:rsid w:val="00E36478"/>
    <w:rsid w:val="00E37DA0"/>
    <w:rsid w:val="00E416BF"/>
    <w:rsid w:val="00E420E9"/>
    <w:rsid w:val="00E42134"/>
    <w:rsid w:val="00E42D93"/>
    <w:rsid w:val="00E43BD0"/>
    <w:rsid w:val="00E44576"/>
    <w:rsid w:val="00E44DC5"/>
    <w:rsid w:val="00E44EBF"/>
    <w:rsid w:val="00E4560F"/>
    <w:rsid w:val="00E5044F"/>
    <w:rsid w:val="00E518CC"/>
    <w:rsid w:val="00E52C7A"/>
    <w:rsid w:val="00E56481"/>
    <w:rsid w:val="00E5700A"/>
    <w:rsid w:val="00E60E21"/>
    <w:rsid w:val="00E618AD"/>
    <w:rsid w:val="00E62744"/>
    <w:rsid w:val="00E634C1"/>
    <w:rsid w:val="00E63A53"/>
    <w:rsid w:val="00E67F5D"/>
    <w:rsid w:val="00E73AA3"/>
    <w:rsid w:val="00E73CA4"/>
    <w:rsid w:val="00E74721"/>
    <w:rsid w:val="00E75F6B"/>
    <w:rsid w:val="00E76CCD"/>
    <w:rsid w:val="00E7712C"/>
    <w:rsid w:val="00E81FEA"/>
    <w:rsid w:val="00E829D5"/>
    <w:rsid w:val="00E8401E"/>
    <w:rsid w:val="00E84726"/>
    <w:rsid w:val="00E87AB3"/>
    <w:rsid w:val="00E90559"/>
    <w:rsid w:val="00E9094A"/>
    <w:rsid w:val="00E91E57"/>
    <w:rsid w:val="00E92648"/>
    <w:rsid w:val="00E95185"/>
    <w:rsid w:val="00E953F3"/>
    <w:rsid w:val="00EA17EF"/>
    <w:rsid w:val="00EA27C7"/>
    <w:rsid w:val="00EA35DB"/>
    <w:rsid w:val="00EA3734"/>
    <w:rsid w:val="00EA3EBD"/>
    <w:rsid w:val="00EA42D7"/>
    <w:rsid w:val="00EA4E90"/>
    <w:rsid w:val="00EA55D8"/>
    <w:rsid w:val="00EA5BBF"/>
    <w:rsid w:val="00EA6DEA"/>
    <w:rsid w:val="00EA70B4"/>
    <w:rsid w:val="00EA7895"/>
    <w:rsid w:val="00EB0557"/>
    <w:rsid w:val="00EB056F"/>
    <w:rsid w:val="00EB0EA0"/>
    <w:rsid w:val="00EB0FE1"/>
    <w:rsid w:val="00EB1E70"/>
    <w:rsid w:val="00EB2517"/>
    <w:rsid w:val="00EB4532"/>
    <w:rsid w:val="00EB4F3D"/>
    <w:rsid w:val="00EB5D00"/>
    <w:rsid w:val="00EB72FD"/>
    <w:rsid w:val="00EB75CB"/>
    <w:rsid w:val="00EB7DF8"/>
    <w:rsid w:val="00EC14BA"/>
    <w:rsid w:val="00EC159A"/>
    <w:rsid w:val="00EC1B09"/>
    <w:rsid w:val="00EC1BC7"/>
    <w:rsid w:val="00EC28C6"/>
    <w:rsid w:val="00EC2C13"/>
    <w:rsid w:val="00EC2D03"/>
    <w:rsid w:val="00EC3895"/>
    <w:rsid w:val="00EC3D52"/>
    <w:rsid w:val="00EC3FAE"/>
    <w:rsid w:val="00EC4A93"/>
    <w:rsid w:val="00EC6EE4"/>
    <w:rsid w:val="00EC7658"/>
    <w:rsid w:val="00EC766A"/>
    <w:rsid w:val="00EC7B79"/>
    <w:rsid w:val="00ED0639"/>
    <w:rsid w:val="00ED181E"/>
    <w:rsid w:val="00ED1F0B"/>
    <w:rsid w:val="00ED2CEE"/>
    <w:rsid w:val="00ED3C1C"/>
    <w:rsid w:val="00ED41A7"/>
    <w:rsid w:val="00ED5B5D"/>
    <w:rsid w:val="00ED60BD"/>
    <w:rsid w:val="00ED662C"/>
    <w:rsid w:val="00ED7130"/>
    <w:rsid w:val="00EE0CD5"/>
    <w:rsid w:val="00EE1FB2"/>
    <w:rsid w:val="00EE22AD"/>
    <w:rsid w:val="00EE25B9"/>
    <w:rsid w:val="00EE3045"/>
    <w:rsid w:val="00EE3E87"/>
    <w:rsid w:val="00EE53AB"/>
    <w:rsid w:val="00EE623C"/>
    <w:rsid w:val="00EE7297"/>
    <w:rsid w:val="00EF1415"/>
    <w:rsid w:val="00EF1AAE"/>
    <w:rsid w:val="00EF2060"/>
    <w:rsid w:val="00EF3BAC"/>
    <w:rsid w:val="00EF4808"/>
    <w:rsid w:val="00EF4835"/>
    <w:rsid w:val="00EF4E52"/>
    <w:rsid w:val="00EF514B"/>
    <w:rsid w:val="00EF6D57"/>
    <w:rsid w:val="00EF78D7"/>
    <w:rsid w:val="00EF7FCE"/>
    <w:rsid w:val="00F0051D"/>
    <w:rsid w:val="00F0098F"/>
    <w:rsid w:val="00F00A89"/>
    <w:rsid w:val="00F00BC7"/>
    <w:rsid w:val="00F03346"/>
    <w:rsid w:val="00F038A5"/>
    <w:rsid w:val="00F0392D"/>
    <w:rsid w:val="00F03D67"/>
    <w:rsid w:val="00F03D77"/>
    <w:rsid w:val="00F04129"/>
    <w:rsid w:val="00F0647B"/>
    <w:rsid w:val="00F06A97"/>
    <w:rsid w:val="00F071B4"/>
    <w:rsid w:val="00F07407"/>
    <w:rsid w:val="00F07471"/>
    <w:rsid w:val="00F11376"/>
    <w:rsid w:val="00F1149E"/>
    <w:rsid w:val="00F130C0"/>
    <w:rsid w:val="00F130D0"/>
    <w:rsid w:val="00F13B05"/>
    <w:rsid w:val="00F14162"/>
    <w:rsid w:val="00F14170"/>
    <w:rsid w:val="00F144CB"/>
    <w:rsid w:val="00F14BC8"/>
    <w:rsid w:val="00F151A2"/>
    <w:rsid w:val="00F15353"/>
    <w:rsid w:val="00F15805"/>
    <w:rsid w:val="00F15F54"/>
    <w:rsid w:val="00F160F9"/>
    <w:rsid w:val="00F17042"/>
    <w:rsid w:val="00F17626"/>
    <w:rsid w:val="00F17E67"/>
    <w:rsid w:val="00F2090E"/>
    <w:rsid w:val="00F2148E"/>
    <w:rsid w:val="00F2372B"/>
    <w:rsid w:val="00F23A7D"/>
    <w:rsid w:val="00F23F07"/>
    <w:rsid w:val="00F253A7"/>
    <w:rsid w:val="00F25A1F"/>
    <w:rsid w:val="00F26B5A"/>
    <w:rsid w:val="00F310D2"/>
    <w:rsid w:val="00F31462"/>
    <w:rsid w:val="00F317CE"/>
    <w:rsid w:val="00F3294C"/>
    <w:rsid w:val="00F33021"/>
    <w:rsid w:val="00F33E9F"/>
    <w:rsid w:val="00F34966"/>
    <w:rsid w:val="00F34B1D"/>
    <w:rsid w:val="00F34FEC"/>
    <w:rsid w:val="00F35734"/>
    <w:rsid w:val="00F35DC2"/>
    <w:rsid w:val="00F35EE1"/>
    <w:rsid w:val="00F36F69"/>
    <w:rsid w:val="00F3718B"/>
    <w:rsid w:val="00F37B93"/>
    <w:rsid w:val="00F40EAC"/>
    <w:rsid w:val="00F420C7"/>
    <w:rsid w:val="00F421AE"/>
    <w:rsid w:val="00F4264C"/>
    <w:rsid w:val="00F43B79"/>
    <w:rsid w:val="00F43BCB"/>
    <w:rsid w:val="00F452DE"/>
    <w:rsid w:val="00F454CE"/>
    <w:rsid w:val="00F459BF"/>
    <w:rsid w:val="00F45DEC"/>
    <w:rsid w:val="00F4606A"/>
    <w:rsid w:val="00F46B84"/>
    <w:rsid w:val="00F46F4E"/>
    <w:rsid w:val="00F515A7"/>
    <w:rsid w:val="00F51E67"/>
    <w:rsid w:val="00F5211F"/>
    <w:rsid w:val="00F52B5A"/>
    <w:rsid w:val="00F53C34"/>
    <w:rsid w:val="00F5439A"/>
    <w:rsid w:val="00F5483A"/>
    <w:rsid w:val="00F554CC"/>
    <w:rsid w:val="00F556D3"/>
    <w:rsid w:val="00F57292"/>
    <w:rsid w:val="00F575E6"/>
    <w:rsid w:val="00F57AE3"/>
    <w:rsid w:val="00F61D84"/>
    <w:rsid w:val="00F62454"/>
    <w:rsid w:val="00F6268F"/>
    <w:rsid w:val="00F6300C"/>
    <w:rsid w:val="00F63C1B"/>
    <w:rsid w:val="00F64C58"/>
    <w:rsid w:val="00F67055"/>
    <w:rsid w:val="00F6759F"/>
    <w:rsid w:val="00F67607"/>
    <w:rsid w:val="00F67DE8"/>
    <w:rsid w:val="00F70D51"/>
    <w:rsid w:val="00F73A13"/>
    <w:rsid w:val="00F73BFB"/>
    <w:rsid w:val="00F73EF5"/>
    <w:rsid w:val="00F73F08"/>
    <w:rsid w:val="00F750F1"/>
    <w:rsid w:val="00F7735B"/>
    <w:rsid w:val="00F81B16"/>
    <w:rsid w:val="00F82076"/>
    <w:rsid w:val="00F8244F"/>
    <w:rsid w:val="00F826E4"/>
    <w:rsid w:val="00F84896"/>
    <w:rsid w:val="00F869E0"/>
    <w:rsid w:val="00F86B74"/>
    <w:rsid w:val="00F87022"/>
    <w:rsid w:val="00F87052"/>
    <w:rsid w:val="00F92464"/>
    <w:rsid w:val="00F929B8"/>
    <w:rsid w:val="00F930CD"/>
    <w:rsid w:val="00F930EA"/>
    <w:rsid w:val="00F96F30"/>
    <w:rsid w:val="00F970AA"/>
    <w:rsid w:val="00F970DF"/>
    <w:rsid w:val="00F97CC1"/>
    <w:rsid w:val="00FA1015"/>
    <w:rsid w:val="00FA11E5"/>
    <w:rsid w:val="00FA1887"/>
    <w:rsid w:val="00FA2BB6"/>
    <w:rsid w:val="00FA4570"/>
    <w:rsid w:val="00FA4BBC"/>
    <w:rsid w:val="00FA5174"/>
    <w:rsid w:val="00FA7686"/>
    <w:rsid w:val="00FA7EEB"/>
    <w:rsid w:val="00FB0741"/>
    <w:rsid w:val="00FB1760"/>
    <w:rsid w:val="00FB2D5B"/>
    <w:rsid w:val="00FB3393"/>
    <w:rsid w:val="00FB581A"/>
    <w:rsid w:val="00FB7ED6"/>
    <w:rsid w:val="00FC0811"/>
    <w:rsid w:val="00FC1B50"/>
    <w:rsid w:val="00FC250F"/>
    <w:rsid w:val="00FC3981"/>
    <w:rsid w:val="00FC4280"/>
    <w:rsid w:val="00FC4481"/>
    <w:rsid w:val="00FC49B4"/>
    <w:rsid w:val="00FC4B0D"/>
    <w:rsid w:val="00FC50E1"/>
    <w:rsid w:val="00FC5A39"/>
    <w:rsid w:val="00FC5B5C"/>
    <w:rsid w:val="00FD00A3"/>
    <w:rsid w:val="00FD01E1"/>
    <w:rsid w:val="00FD0AF6"/>
    <w:rsid w:val="00FD0CAB"/>
    <w:rsid w:val="00FD1147"/>
    <w:rsid w:val="00FD2E92"/>
    <w:rsid w:val="00FD2F59"/>
    <w:rsid w:val="00FD3810"/>
    <w:rsid w:val="00FD4E73"/>
    <w:rsid w:val="00FD674A"/>
    <w:rsid w:val="00FD793B"/>
    <w:rsid w:val="00FE013A"/>
    <w:rsid w:val="00FE1EF9"/>
    <w:rsid w:val="00FE20FA"/>
    <w:rsid w:val="00FE26B4"/>
    <w:rsid w:val="00FE2DC7"/>
    <w:rsid w:val="00FE2DC8"/>
    <w:rsid w:val="00FE3847"/>
    <w:rsid w:val="00FE3EDC"/>
    <w:rsid w:val="00FE46AD"/>
    <w:rsid w:val="00FE4EA7"/>
    <w:rsid w:val="00FE5F1E"/>
    <w:rsid w:val="00FE6F92"/>
    <w:rsid w:val="00FE7AC5"/>
    <w:rsid w:val="00FE7EBD"/>
    <w:rsid w:val="00FF0947"/>
    <w:rsid w:val="00FF0DA5"/>
    <w:rsid w:val="00FF10DA"/>
    <w:rsid w:val="00FF1499"/>
    <w:rsid w:val="00FF274C"/>
    <w:rsid w:val="00FF2FF7"/>
    <w:rsid w:val="00FF3E2A"/>
    <w:rsid w:val="00FF4F74"/>
    <w:rsid w:val="00FF52C5"/>
    <w:rsid w:val="00FF5F27"/>
    <w:rsid w:val="00FF6217"/>
    <w:rsid w:val="00FF627C"/>
    <w:rsid w:val="00FF6BD6"/>
    <w:rsid w:val="00FF6ECC"/>
    <w:rsid w:val="00FF75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B1A70"/>
  <w15:chartTrackingRefBased/>
  <w15:docId w15:val="{206E23D3-D43A-4952-A0B5-E644C28BE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3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3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462D97"/>
    <w:pPr>
      <w:keepNext/>
      <w:numPr>
        <w:ilvl w:val="2"/>
        <w:numId w:val="3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39"/>
      </w:numPr>
      <w:tabs>
        <w:tab w:val="left" w:pos="1008"/>
      </w:tabs>
      <w:overflowPunct w:val="0"/>
      <w:autoSpaceDE w:val="0"/>
      <w:autoSpaceDN w:val="0"/>
      <w:adjustRightInd w:val="0"/>
      <w:spacing w:after="120"/>
      <w:ind w:left="2880" w:hanging="36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39"/>
      </w:numPr>
      <w:overflowPunct w:val="0"/>
      <w:autoSpaceDE w:val="0"/>
      <w:autoSpaceDN w:val="0"/>
      <w:adjustRightInd w:val="0"/>
      <w:spacing w:line="480" w:lineRule="auto"/>
      <w:ind w:left="3600" w:right="-180" w:hanging="36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39"/>
      </w:numPr>
      <w:overflowPunct w:val="0"/>
      <w:autoSpaceDE w:val="0"/>
      <w:autoSpaceDN w:val="0"/>
      <w:adjustRightInd w:val="0"/>
      <w:spacing w:line="480" w:lineRule="auto"/>
      <w:ind w:left="4320" w:right="-180" w:hanging="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39"/>
      </w:numPr>
      <w:overflowPunct w:val="0"/>
      <w:autoSpaceDE w:val="0"/>
      <w:autoSpaceDN w:val="0"/>
      <w:adjustRightInd w:val="0"/>
      <w:ind w:left="5040" w:right="-187" w:hanging="360"/>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39"/>
      </w:numPr>
      <w:overflowPunct w:val="0"/>
      <w:autoSpaceDE w:val="0"/>
      <w:autoSpaceDN w:val="0"/>
      <w:adjustRightInd w:val="0"/>
      <w:spacing w:line="480" w:lineRule="auto"/>
      <w:ind w:left="5760" w:right="-187" w:hanging="360"/>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39"/>
      </w:numPr>
      <w:overflowPunct w:val="0"/>
      <w:autoSpaceDE w:val="0"/>
      <w:autoSpaceDN w:val="0"/>
      <w:adjustRightInd w:val="0"/>
      <w:spacing w:line="480" w:lineRule="auto"/>
      <w:ind w:left="6480" w:right="-187" w:hanging="180"/>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462D97"/>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Footnote_Reference,Style 17,o + Times New Roman,Style 13,Style 12,Style 28,(NECG) Footnote Reference,Style 11,Style 9,Style 16,Style 15,Style 20,o1,fr1,o2,fr2,o3,fr3,Style 8,Style 7,Style 19,Style 42"/>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qFormat/>
    <w:rsid w:val="00475EB1"/>
    <w:rPr>
      <w:rFonts w:cs="Times New Roman"/>
      <w:color w:val="0000FF"/>
      <w:u w:val="single"/>
      <w:rPrChange w:id="0" w:author="Greg Clendenning" w:date="2024-04-16T16:42:00Z">
        <w:rPr>
          <w:rFonts w:cs="Times New Roman"/>
          <w:color w:val="0000FF"/>
          <w:u w:val="single"/>
        </w:rPr>
      </w:rPrChang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aliases w:val="TT - Numbered List Paragraph,Bullet Styles para,TOC etc.,Bulleted List Paragraph"/>
    <w:basedOn w:val="Normal"/>
    <w:link w:val="ListParagraphChar"/>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Arial Unicode MS" w:hAnsi="Arial,Arial Unicode MS"/>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Arial,Arial Unicode MS" w:hAnsi="Arial,Arial Unicode MS"/>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Arial Unicode MS" w:eastAsia="Times New Roman" w:hAnsi="Arial,Arial Unicode M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Arial Unicode MS" w:eastAsia="Times New Roman" w:hAnsi="Arial,Arial Unicode M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Arial Unicode MS" w:eastAsia="Times New Roman" w:hAnsi="Arial,Arial Unicode MS" w:cs="Times New Roman"/>
        <w:b/>
        <w:bCs/>
      </w:rPr>
    </w:tblStylePr>
    <w:tblStylePr w:type="lastCol">
      <w:rPr>
        <w:rFonts w:ascii="Arial,Arial Unicode MS" w:eastAsia="Times New Roman" w:hAnsi="Arial,Arial Unicode M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rial,Arial Unicode MS" w:eastAsia="Times New Roman" w:hAnsi="Arial,Arial Unicode M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rial,Arial Unicode MS" w:eastAsia="Times New Roman" w:hAnsi="Arial,Arial Unicode M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rial,Arial Unicode MS" w:eastAsia="Times New Roman" w:hAnsi="Arial,Arial Unicode MS" w:cs="Times New Roman"/>
        <w:b/>
        <w:bCs/>
      </w:rPr>
    </w:tblStylePr>
    <w:tblStylePr w:type="lastCol">
      <w:rPr>
        <w:rFonts w:ascii="Arial,Arial Unicode MS" w:eastAsia="Times New Roman" w:hAnsi="Arial,Arial Unicode M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Arial Unicode MS" w:eastAsia="Times New Roman" w:hAnsi="Arial,Arial Unicode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Arial Unicode MS" w:eastAsia="Times New Roman" w:hAnsi="Arial,Arial Unicode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Arial Unicode MS" w:eastAsia="Times New Roman" w:hAnsi="Arial,Arial Unicode MS" w:cs="Times New Roman"/>
        <w:b/>
        <w:bCs/>
      </w:rPr>
    </w:tblStylePr>
    <w:tblStylePr w:type="lastCol">
      <w:rPr>
        <w:rFonts w:ascii="Arial,Arial Unicode MS" w:eastAsia="Times New Roman" w:hAnsi="Arial,Arial Unicode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Arial,Arial Unicode MS" w:hAnsi="Arial,Arial Unicode MS"/>
        <w:b/>
        <w:sz w:val="18"/>
      </w:rPr>
      <w:tblPr/>
      <w:tcPr>
        <w:shd w:val="clear" w:color="auto" w:fill="BFBFBF"/>
      </w:tcPr>
    </w:tblStylePr>
    <w:tblStylePr w:type="band2Horz">
      <w:rPr>
        <w:rFonts w:ascii="Arial,Arial Unicode MS" w:hAnsi="Arial,Arial Unicode MS"/>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475EB1"/>
    <w:pPr>
      <w:widowControl w:val="0"/>
      <w:ind w:left="168"/>
      <w:pPrChange w:id="1" w:author="Greg Clendenning" w:date="2024-04-16T16:42:00Z">
        <w:pPr>
          <w:widowControl w:val="0"/>
          <w:ind w:left="168"/>
          <w:jc w:val="both"/>
        </w:pPr>
      </w:pPrChange>
    </w:pPr>
    <w:rPr>
      <w:rFonts w:cs="Arial"/>
      <w:szCs w:val="20"/>
      <w:rPrChange w:id="1" w:author="Greg Clendenning" w:date="2024-04-16T16:42:00Z">
        <w:rPr>
          <w:rFonts w:asciiTheme="minorHAnsi" w:hAnsiTheme="minorHAnsi" w:cstheme="minorHAnsi"/>
          <w:lang w:val="en-US" w:eastAsia="en-US" w:bidi="ar-SA"/>
        </w:rPr>
      </w:rPrChange>
    </w:rPr>
  </w:style>
  <w:style w:type="character" w:customStyle="1" w:styleId="FootnoteChar">
    <w:name w:val="Footnote Char"/>
    <w:basedOn w:val="DefaultParagraphFont"/>
    <w:link w:val="Footnote"/>
    <w:rsid w:val="00E37DA0"/>
    <w:rPr>
      <w:rFonts w:ascii="Arial" w:eastAsia="Times New Roman" w:hAnsi="Arial" w:cs="Arial"/>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31"/>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40"/>
      </w:numPr>
      <w:jc w:val="left"/>
    </w:pPr>
  </w:style>
  <w:style w:type="paragraph" w:customStyle="1" w:styleId="Source1">
    <w:name w:val="Source1"/>
    <w:basedOn w:val="source10"/>
    <w:rsid w:val="00D300C2"/>
    <w:pPr>
      <w:numPr>
        <w:numId w:val="23"/>
      </w:numPr>
      <w:spacing w:after="120"/>
      <w:ind w:left="360"/>
    </w:pPr>
  </w:style>
  <w:style w:type="character" w:styleId="Mention">
    <w:name w:val="Mention"/>
    <w:basedOn w:val="DefaultParagraphFont"/>
    <w:uiPriority w:val="99"/>
    <w:unhideWhenUsed/>
    <w:rsid w:val="00A8469F"/>
    <w:rPr>
      <w:color w:val="2B579A"/>
      <w:shd w:val="clear" w:color="auto" w:fill="E1DFDD"/>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locked/>
    <w:rsid w:val="007376E1"/>
    <w:rPr>
      <w:rFonts w:ascii="Arial" w:eastAsia="Times New Roman" w:hAnsi="Arial" w:cs="Times New Roman"/>
      <w:sz w:val="20"/>
      <w:szCs w:val="20"/>
    </w:rPr>
  </w:style>
  <w:style w:type="table" w:customStyle="1" w:styleId="TableGrid5">
    <w:name w:val="Table Grid5"/>
    <w:basedOn w:val="TableNormal"/>
    <w:next w:val="TableGrid"/>
    <w:uiPriority w:val="59"/>
    <w:rsid w:val="007376E1"/>
    <w:rPr>
      <w:rFonts w:ascii="Times New Roman" w:eastAsiaTheme="minorEastAsia" w:hAnsi="Times New Roman"/>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7376E1"/>
    <w:rPr>
      <w:rFonts w:ascii="Segoe UI" w:hAnsi="Segoe UI" w:cs="Segoe UI" w:hint="default"/>
      <w:sz w:val="18"/>
      <w:szCs w:val="18"/>
    </w:rPr>
  </w:style>
  <w:style w:type="paragraph" w:customStyle="1" w:styleId="CrossRef">
    <w:name w:val="CrossRef"/>
    <w:basedOn w:val="Normal"/>
    <w:next w:val="Normal"/>
    <w:link w:val="CrossRefChar"/>
    <w:uiPriority w:val="4"/>
    <w:qFormat/>
    <w:rsid w:val="007376E1"/>
    <w:pPr>
      <w:spacing w:after="120" w:line="276" w:lineRule="auto"/>
    </w:pPr>
    <w:rPr>
      <w:rFonts w:eastAsiaTheme="minorEastAsia" w:cstheme="minorBidi"/>
      <w:color w:val="A5A5A5" w:themeColor="accent3"/>
      <w:sz w:val="22"/>
      <w:szCs w:val="22"/>
      <w:lang w:bidi="en-US"/>
    </w:rPr>
  </w:style>
  <w:style w:type="character" w:customStyle="1" w:styleId="CrossRefChar">
    <w:name w:val="CrossRef Char"/>
    <w:basedOn w:val="DefaultParagraphFont"/>
    <w:link w:val="CrossRef"/>
    <w:uiPriority w:val="4"/>
    <w:rsid w:val="007376E1"/>
    <w:rPr>
      <w:rFonts w:ascii="Arial" w:eastAsiaTheme="minorEastAsia" w:hAnsi="Arial"/>
      <w:color w:val="A5A5A5" w:themeColor="accent3"/>
      <w:sz w:val="22"/>
      <w:szCs w:val="22"/>
      <w:lang w:bidi="en-US"/>
    </w:rPr>
  </w:style>
  <w:style w:type="table" w:customStyle="1" w:styleId="BodyOdd">
    <w:name w:val="Body Odd"/>
    <w:basedOn w:val="TableNormal"/>
    <w:uiPriority w:val="99"/>
    <w:rsid w:val="00E44576"/>
    <w:pPr>
      <w:spacing w:line="280" w:lineRule="exact"/>
    </w:pPr>
    <w:rPr>
      <w:rFonts w:ascii="Arial" w:eastAsiaTheme="minorEastAsia" w:hAnsi="Arial" w:cs="Times New Roman"/>
      <w:sz w:val="20"/>
      <w:lang w:eastAsia="ja-JP"/>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632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10.xml"/><Relationship Id="rId39" Type="http://schemas.openxmlformats.org/officeDocument/2006/relationships/footer" Target="footer19.xml"/><Relationship Id="rId21" Type="http://schemas.openxmlformats.org/officeDocument/2006/relationships/header" Target="header4.xml"/><Relationship Id="rId34" Type="http://schemas.openxmlformats.org/officeDocument/2006/relationships/image" Target="media/image2.emf"/><Relationship Id="rId42" Type="http://schemas.openxmlformats.org/officeDocument/2006/relationships/footer" Target="footer22.xml"/><Relationship Id="rId47" Type="http://schemas.openxmlformats.org/officeDocument/2006/relationships/footer" Target="footer27.xml"/><Relationship Id="rId50" Type="http://schemas.openxmlformats.org/officeDocument/2006/relationships/footer" Target="footer30.xml"/><Relationship Id="rId55" Type="http://schemas.openxmlformats.org/officeDocument/2006/relationships/image" Target="media/image4.png"/><Relationship Id="rId63" Type="http://schemas.openxmlformats.org/officeDocument/2006/relationships/footer" Target="footer37.xml"/><Relationship Id="rId68" Type="http://schemas.openxmlformats.org/officeDocument/2006/relationships/footer" Target="footer42.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footer" Target="footer4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13.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yperlink" Target="http://www.resnet.us/professional/standards" TargetMode="External"/><Relationship Id="rId37" Type="http://schemas.openxmlformats.org/officeDocument/2006/relationships/header" Target="header6.xml"/><Relationship Id="rId40" Type="http://schemas.openxmlformats.org/officeDocument/2006/relationships/footer" Target="footer20.xml"/><Relationship Id="rId45" Type="http://schemas.openxmlformats.org/officeDocument/2006/relationships/footer" Target="footer25.xml"/><Relationship Id="rId53" Type="http://schemas.openxmlformats.org/officeDocument/2006/relationships/footer" Target="footer33.xml"/><Relationship Id="rId58" Type="http://schemas.openxmlformats.org/officeDocument/2006/relationships/image" Target="media/image7.svg"/><Relationship Id="rId66" Type="http://schemas.openxmlformats.org/officeDocument/2006/relationships/footer" Target="footer40.xml"/><Relationship Id="rId74" Type="http://schemas.openxmlformats.org/officeDocument/2006/relationships/footer" Target="footer4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36" Type="http://schemas.openxmlformats.org/officeDocument/2006/relationships/footer" Target="footer17.xml"/><Relationship Id="rId49" Type="http://schemas.openxmlformats.org/officeDocument/2006/relationships/footer" Target="footer29.xml"/><Relationship Id="rId57" Type="http://schemas.openxmlformats.org/officeDocument/2006/relationships/image" Target="media/image6.png"/><Relationship Id="rId61" Type="http://schemas.openxmlformats.org/officeDocument/2006/relationships/footer" Target="footer3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5.xml"/><Relationship Id="rId44" Type="http://schemas.openxmlformats.org/officeDocument/2006/relationships/footer" Target="footer24.xml"/><Relationship Id="rId52" Type="http://schemas.openxmlformats.org/officeDocument/2006/relationships/footer" Target="footer32.xml"/><Relationship Id="rId60" Type="http://schemas.openxmlformats.org/officeDocument/2006/relationships/image" Target="media/image9.emf"/><Relationship Id="rId65" Type="http://schemas.openxmlformats.org/officeDocument/2006/relationships/footer" Target="footer39.xml"/><Relationship Id="rId73" Type="http://schemas.openxmlformats.org/officeDocument/2006/relationships/footer" Target="footer46.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image" Target="media/image3.png"/><Relationship Id="rId43" Type="http://schemas.openxmlformats.org/officeDocument/2006/relationships/footer" Target="footer23.xml"/><Relationship Id="rId48" Type="http://schemas.openxmlformats.org/officeDocument/2006/relationships/footer" Target="footer28.xml"/><Relationship Id="rId56" Type="http://schemas.openxmlformats.org/officeDocument/2006/relationships/image" Target="media/image5.svg"/><Relationship Id="rId64" Type="http://schemas.openxmlformats.org/officeDocument/2006/relationships/footer" Target="footer38.xml"/><Relationship Id="rId69" Type="http://schemas.openxmlformats.org/officeDocument/2006/relationships/image" Target="media/image10.png"/><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footer" Target="footer31.xml"/><Relationship Id="rId72" Type="http://schemas.openxmlformats.org/officeDocument/2006/relationships/footer" Target="footer45.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9.xml"/><Relationship Id="rId33" Type="http://schemas.openxmlformats.org/officeDocument/2006/relationships/footer" Target="footer16.xml"/><Relationship Id="rId38" Type="http://schemas.openxmlformats.org/officeDocument/2006/relationships/footer" Target="footer18.xml"/><Relationship Id="rId46" Type="http://schemas.openxmlformats.org/officeDocument/2006/relationships/footer" Target="footer26.xml"/><Relationship Id="rId59" Type="http://schemas.openxmlformats.org/officeDocument/2006/relationships/image" Target="media/image8.emf"/><Relationship Id="rId67" Type="http://schemas.openxmlformats.org/officeDocument/2006/relationships/footer" Target="footer41.xml"/><Relationship Id="rId20" Type="http://schemas.openxmlformats.org/officeDocument/2006/relationships/footer" Target="footer6.xml"/><Relationship Id="rId41" Type="http://schemas.openxmlformats.org/officeDocument/2006/relationships/footer" Target="footer21.xml"/><Relationship Id="rId54" Type="http://schemas.openxmlformats.org/officeDocument/2006/relationships/footer" Target="footer34.xml"/><Relationship Id="rId62" Type="http://schemas.openxmlformats.org/officeDocument/2006/relationships/footer" Target="footer36.xml"/><Relationship Id="rId70" Type="http://schemas.openxmlformats.org/officeDocument/2006/relationships/footer" Target="footer43.xml"/><Relationship Id="rId75" Type="http://schemas.openxmlformats.org/officeDocument/2006/relationships/footer" Target="footer48.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nrel.gov/docs/fy17osti/6856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932c89c-5b5a-4592-af10-2e1640290ada">
      <UserInfo>
        <DisplayName>Greg Clendenning</DisplayName>
        <AccountId>102</AccountId>
        <AccountType/>
      </UserInfo>
      <UserInfo>
        <DisplayName>Lauren Abraham</DisplayName>
        <AccountId>8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12" ma:contentTypeDescription="Create a new document." ma:contentTypeScope="" ma:versionID="c34ba436942866ae2b3fa728057f9ec9">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161fe2e2077a86f2148e7c9e385977a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a932c89c-5b5a-4592-af10-2e1640290ada"/>
  </ds:schemaRefs>
</ds:datastoreItem>
</file>

<file path=customXml/itemProps2.xml><?xml version="1.0" encoding="utf-8"?>
<ds:datastoreItem xmlns:ds="http://schemas.openxmlformats.org/officeDocument/2006/customXml" ds:itemID="{B22EB15D-9C71-4C1D-93CE-CE7D2688D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43499-a5fa-40a5-8de2-4cf374f1a629"/>
    <ds:schemaRef ds:uri="a932c89c-5b5a-4592-af10-2e1640290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4.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155</Words>
  <Characters>610790</Characters>
  <Application>Microsoft Office Word</Application>
  <DocSecurity>0</DocSecurity>
  <Lines>5089</Lines>
  <Paragraphs>1433</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716512</CharactersWithSpaces>
  <SharedDoc>false</SharedDoc>
  <HLinks>
    <vt:vector size="2328" baseType="variant">
      <vt:variant>
        <vt:i4>5439498</vt:i4>
      </vt:variant>
      <vt:variant>
        <vt:i4>3354</vt:i4>
      </vt:variant>
      <vt:variant>
        <vt:i4>0</vt:i4>
      </vt:variant>
      <vt:variant>
        <vt:i4>5</vt:i4>
      </vt:variant>
      <vt:variant>
        <vt:lpwstr>https://pvwatts.nrel.gov/</vt:lpwstr>
      </vt:variant>
      <vt:variant>
        <vt:lpwstr/>
      </vt:variant>
      <vt:variant>
        <vt:i4>6553722</vt:i4>
      </vt:variant>
      <vt:variant>
        <vt:i4>3351</vt:i4>
      </vt:variant>
      <vt:variant>
        <vt:i4>0</vt:i4>
      </vt:variant>
      <vt:variant>
        <vt:i4>5</vt:i4>
      </vt:variant>
      <vt:variant>
        <vt:lpwstr>https://www.pacodeandbulletin.gov/Display/pacode?file=/secure/pacode/data/052/chapter75/s75.14.html</vt:lpwstr>
      </vt:variant>
      <vt:variant>
        <vt:lpwstr/>
      </vt:variant>
      <vt:variant>
        <vt:i4>7602282</vt:i4>
      </vt:variant>
      <vt:variant>
        <vt:i4>3348</vt:i4>
      </vt:variant>
      <vt:variant>
        <vt:i4>0</vt:i4>
      </vt:variant>
      <vt:variant>
        <vt:i4>5</vt:i4>
      </vt:variant>
      <vt:variant>
        <vt:lpwstr>https://emp.lbl.gov/publications/benchmarking-utility-scale-pv</vt:lpwstr>
      </vt:variant>
      <vt:variant>
        <vt:lpwstr/>
      </vt:variant>
      <vt:variant>
        <vt:i4>2424837</vt:i4>
      </vt:variant>
      <vt:variant>
        <vt:i4>3303</vt:i4>
      </vt:variant>
      <vt:variant>
        <vt:i4>0</vt:i4>
      </vt:variant>
      <vt:variant>
        <vt:i4>5</vt:i4>
      </vt:variant>
      <vt:variant>
        <vt:lpwstr>https://www.etcc-ca.com/sites/default/files/reports/dr07_01_pool_pump_demand_response_potential_report.pdf</vt:lpwstr>
      </vt:variant>
      <vt:variant>
        <vt:lpwstr/>
      </vt:variant>
      <vt:variant>
        <vt:i4>3014763</vt:i4>
      </vt:variant>
      <vt:variant>
        <vt:i4>3300</vt:i4>
      </vt:variant>
      <vt:variant>
        <vt:i4>0</vt:i4>
      </vt:variant>
      <vt:variant>
        <vt:i4>5</vt:i4>
      </vt:variant>
      <vt:variant>
        <vt:lpwstr>https://codes.iccsafe.org/content/ISPSC2018/chapter-7-onground-storable-residential-swimming-pools</vt:lpwstr>
      </vt:variant>
      <vt:variant>
        <vt:lpwstr>ISPSC2018_Ch07_Sec704.4</vt:lpwstr>
      </vt:variant>
      <vt:variant>
        <vt:i4>4587594</vt:i4>
      </vt:variant>
      <vt:variant>
        <vt:i4>3297</vt:i4>
      </vt:variant>
      <vt:variant>
        <vt:i4>0</vt:i4>
      </vt:variant>
      <vt:variant>
        <vt:i4>5</vt:i4>
      </vt:variant>
      <vt:variant>
        <vt:lpwstr>https://calwep.org/wp-content/uploads/2021/03/Pools-Spas-and-Fountains-PBMP-2010.pdf</vt:lpwstr>
      </vt:variant>
      <vt:variant>
        <vt:lpwstr/>
      </vt:variant>
      <vt:variant>
        <vt:i4>2687097</vt:i4>
      </vt:variant>
      <vt:variant>
        <vt:i4>3294</vt:i4>
      </vt:variant>
      <vt:variant>
        <vt:i4>0</vt:i4>
      </vt:variant>
      <vt:variant>
        <vt:i4>5</vt:i4>
      </vt:variant>
      <vt:variant>
        <vt:lpwstr>https://codes.iccsafe.org/content/ISPSC2018/chapter-8-permanent-inground-residential-swimming-pools</vt:lpwstr>
      </vt:variant>
      <vt:variant>
        <vt:lpwstr>ISPSC2018_Ch08_Sec810.1</vt:lpwstr>
      </vt:variant>
      <vt:variant>
        <vt:i4>1900552</vt:i4>
      </vt:variant>
      <vt:variant>
        <vt:i4>3291</vt:i4>
      </vt:variant>
      <vt:variant>
        <vt:i4>0</vt:i4>
      </vt:variant>
      <vt:variant>
        <vt:i4>5</vt:i4>
      </vt:variant>
      <vt:variant>
        <vt:lpwstr>https://www.ecfr.gov/current/title-10/chapter-II/subchapter-D/part-431/subpart-Y/section-431.465</vt:lpwstr>
      </vt:variant>
      <vt:variant>
        <vt:lpwstr>p-431.465(f)</vt:lpwstr>
      </vt:variant>
      <vt:variant>
        <vt:i4>1835102</vt:i4>
      </vt:variant>
      <vt:variant>
        <vt:i4>3288</vt:i4>
      </vt:variant>
      <vt:variant>
        <vt:i4>0</vt:i4>
      </vt:variant>
      <vt:variant>
        <vt:i4>5</vt:i4>
      </vt:variant>
      <vt:variant>
        <vt:lpwstr>https://www.energystar.gov/productfinder/downloads/Pool_Pump_Calculator_2020.05.05_FINAL.xlsx</vt:lpwstr>
      </vt:variant>
      <vt:variant>
        <vt:lpwstr/>
      </vt:variant>
      <vt:variant>
        <vt:i4>4063277</vt:i4>
      </vt:variant>
      <vt:variant>
        <vt:i4>3285</vt:i4>
      </vt:variant>
      <vt:variant>
        <vt:i4>0</vt:i4>
      </vt:variant>
      <vt:variant>
        <vt:i4>5</vt:i4>
      </vt:variant>
      <vt:variant>
        <vt:lpwstr>https://www.caetrm.com/measure/SWRE002/01/</vt:lpwstr>
      </vt:variant>
      <vt:variant>
        <vt:lpwstr/>
      </vt:variant>
      <vt:variant>
        <vt:i4>2424837</vt:i4>
      </vt:variant>
      <vt:variant>
        <vt:i4>3189</vt:i4>
      </vt:variant>
      <vt:variant>
        <vt:i4>0</vt:i4>
      </vt:variant>
      <vt:variant>
        <vt:i4>5</vt:i4>
      </vt:variant>
      <vt:variant>
        <vt:lpwstr>https://www.etcc-ca.com/sites/default/files/reports/dr07_01_pool_pump_demand_response_potential_report.pdf</vt:lpwstr>
      </vt:variant>
      <vt:variant>
        <vt:lpwstr/>
      </vt:variant>
      <vt:variant>
        <vt:i4>6750330</vt:i4>
      </vt:variant>
      <vt:variant>
        <vt:i4>3186</vt:i4>
      </vt:variant>
      <vt:variant>
        <vt:i4>0</vt:i4>
      </vt:variant>
      <vt:variant>
        <vt:i4>5</vt:i4>
      </vt:variant>
      <vt:variant>
        <vt:lpwstr>https://web.archive.org/web/20170427214700/https://www.energystar.gov/sites/default/files/asset/document/Pool Pump Calculator.xlsx</vt:lpwstr>
      </vt:variant>
      <vt:variant>
        <vt:lpwstr/>
      </vt:variant>
      <vt:variant>
        <vt:i4>3014763</vt:i4>
      </vt:variant>
      <vt:variant>
        <vt:i4>3183</vt:i4>
      </vt:variant>
      <vt:variant>
        <vt:i4>0</vt:i4>
      </vt:variant>
      <vt:variant>
        <vt:i4>5</vt:i4>
      </vt:variant>
      <vt:variant>
        <vt:lpwstr>https://codes.iccsafe.org/content/ISPSC2018/chapter-7-onground-storable-residential-swimming-pools</vt:lpwstr>
      </vt:variant>
      <vt:variant>
        <vt:lpwstr>ISPSC2018_Ch07_Sec704.4</vt:lpwstr>
      </vt:variant>
      <vt:variant>
        <vt:i4>4587594</vt:i4>
      </vt:variant>
      <vt:variant>
        <vt:i4>3180</vt:i4>
      </vt:variant>
      <vt:variant>
        <vt:i4>0</vt:i4>
      </vt:variant>
      <vt:variant>
        <vt:i4>5</vt:i4>
      </vt:variant>
      <vt:variant>
        <vt:lpwstr>https://calwep.org/wp-content/uploads/2021/03/Pools-Spas-and-Fountains-PBMP-2010.pdf</vt:lpwstr>
      </vt:variant>
      <vt:variant>
        <vt:lpwstr/>
      </vt:variant>
      <vt:variant>
        <vt:i4>2687097</vt:i4>
      </vt:variant>
      <vt:variant>
        <vt:i4>3177</vt:i4>
      </vt:variant>
      <vt:variant>
        <vt:i4>0</vt:i4>
      </vt:variant>
      <vt:variant>
        <vt:i4>5</vt:i4>
      </vt:variant>
      <vt:variant>
        <vt:lpwstr>https://codes.iccsafe.org/content/ISPSC2018/chapter-8-permanent-inground-residential-swimming-pools</vt:lpwstr>
      </vt:variant>
      <vt:variant>
        <vt:lpwstr>ISPSC2018_Ch08_Sec810.1</vt:lpwstr>
      </vt:variant>
      <vt:variant>
        <vt:i4>466966</vt:i4>
      </vt:variant>
      <vt:variant>
        <vt:i4>3174</vt:i4>
      </vt:variant>
      <vt:variant>
        <vt:i4>0</vt:i4>
      </vt:variant>
      <vt:variant>
        <vt:i4>5</vt:i4>
      </vt:variant>
      <vt:variant>
        <vt:lpwstr>https://www.energystar.gov/sites/default/files/ENERGY STAR Version‌ 3.1 Pool Pumps Final Specification_0.pdf</vt:lpwstr>
      </vt:variant>
      <vt:variant>
        <vt:lpwstr/>
      </vt:variant>
      <vt:variant>
        <vt:i4>1900552</vt:i4>
      </vt:variant>
      <vt:variant>
        <vt:i4>3171</vt:i4>
      </vt:variant>
      <vt:variant>
        <vt:i4>0</vt:i4>
      </vt:variant>
      <vt:variant>
        <vt:i4>5</vt:i4>
      </vt:variant>
      <vt:variant>
        <vt:lpwstr>https://www.ecfr.gov/current/title-10/chapter-II/subchapter-D/part-431/subpart-Y/section-431.465</vt:lpwstr>
      </vt:variant>
      <vt:variant>
        <vt:lpwstr>p-431.465(f)</vt:lpwstr>
      </vt:variant>
      <vt:variant>
        <vt:i4>1835102</vt:i4>
      </vt:variant>
      <vt:variant>
        <vt:i4>3168</vt:i4>
      </vt:variant>
      <vt:variant>
        <vt:i4>0</vt:i4>
      </vt:variant>
      <vt:variant>
        <vt:i4>5</vt:i4>
      </vt:variant>
      <vt:variant>
        <vt:lpwstr>https://www.energystar.gov/productfinder/downloads/Pool_Pump_Calculator_2020.05.05_FINAL.xlsx</vt:lpwstr>
      </vt:variant>
      <vt:variant>
        <vt:lpwstr/>
      </vt:variant>
      <vt:variant>
        <vt:i4>4063277</vt:i4>
      </vt:variant>
      <vt:variant>
        <vt:i4>3165</vt:i4>
      </vt:variant>
      <vt:variant>
        <vt:i4>0</vt:i4>
      </vt:variant>
      <vt:variant>
        <vt:i4>5</vt:i4>
      </vt:variant>
      <vt:variant>
        <vt:lpwstr>https://www.caetrm.com/measure/SWRE002/01/</vt:lpwstr>
      </vt:variant>
      <vt:variant>
        <vt:lpwstr/>
      </vt:variant>
      <vt:variant>
        <vt:i4>7733315</vt:i4>
      </vt:variant>
      <vt:variant>
        <vt:i4>3078</vt:i4>
      </vt:variant>
      <vt:variant>
        <vt:i4>0</vt:i4>
      </vt:variant>
      <vt:variant>
        <vt:i4>5</vt:i4>
      </vt:variant>
      <vt:variant>
        <vt:lpwstr>http://www.puc.state.pa.us/Electric/pdf/Act129/SWE_Res_Behavioral_Program-Persistence_Study_Addendum2018.pdf</vt:lpwstr>
      </vt:variant>
      <vt:variant>
        <vt:lpwstr/>
      </vt:variant>
      <vt:variant>
        <vt:i4>3407888</vt:i4>
      </vt:variant>
      <vt:variant>
        <vt:i4>3045</vt:i4>
      </vt:variant>
      <vt:variant>
        <vt:i4>0</vt:i4>
      </vt:variant>
      <vt:variant>
        <vt:i4>5</vt:i4>
      </vt:variant>
      <vt:variant>
        <vt:lpwstr>https://www.energystar.gov/sites/default/files/asset/document/Manufactured Program Requirements Version 3_Rev 01.pdf</vt:lpwstr>
      </vt:variant>
      <vt:variant>
        <vt:lpwstr/>
      </vt:variant>
      <vt:variant>
        <vt:i4>1441890</vt:i4>
      </vt:variant>
      <vt:variant>
        <vt:i4>3042</vt:i4>
      </vt:variant>
      <vt:variant>
        <vt:i4>0</vt:i4>
      </vt:variant>
      <vt:variant>
        <vt:i4>5</vt:i4>
      </vt:variant>
      <vt:variant>
        <vt:lpwstr>https://www.ecfr.gov/cgi-bin/retrieveECFR?&amp;n=pt10.3.430</vt:lpwstr>
      </vt:variant>
      <vt:variant>
        <vt:lpwstr>se10.3.430_132</vt:lpwstr>
      </vt:variant>
      <vt:variant>
        <vt:i4>65564</vt:i4>
      </vt:variant>
      <vt:variant>
        <vt:i4>3039</vt:i4>
      </vt:variant>
      <vt:variant>
        <vt:i4>0</vt:i4>
      </vt:variant>
      <vt:variant>
        <vt:i4>5</vt:i4>
      </vt:variant>
      <vt:variant>
        <vt:lpwstr>https://www.ecfr.gov/current/title-10/chapter-II/subchapter-D/part-460/subpart-C/section-460.202</vt:lpwstr>
      </vt:variant>
      <vt:variant>
        <vt:lpwstr/>
      </vt:variant>
      <vt:variant>
        <vt:i4>6750278</vt:i4>
      </vt:variant>
      <vt:variant>
        <vt:i4>3036</vt:i4>
      </vt:variant>
      <vt:variant>
        <vt:i4>0</vt:i4>
      </vt:variant>
      <vt:variant>
        <vt:i4>5</vt:i4>
      </vt:variant>
      <vt:variant>
        <vt:lpwstr>https://codes.iccsafe.org/content/IRC2021P2/chapter-11-re-energy-efficiency</vt:lpwstr>
      </vt:variant>
      <vt:variant>
        <vt:lpwstr>IRC2021P2_Pt04_Ch11_SecN1103.6.2</vt:lpwstr>
      </vt:variant>
      <vt:variant>
        <vt:i4>983105</vt:i4>
      </vt:variant>
      <vt:variant>
        <vt:i4>3033</vt:i4>
      </vt:variant>
      <vt:variant>
        <vt:i4>0</vt:i4>
      </vt:variant>
      <vt:variant>
        <vt:i4>5</vt:i4>
      </vt:variant>
      <vt:variant>
        <vt:lpwstr>https://www.ecfr.gov/current/title-24/subtitle-B/chapter-XX/part-3280</vt:lpwstr>
      </vt:variant>
      <vt:variant>
        <vt:lpwstr>3280.103</vt:lpwstr>
      </vt:variant>
      <vt:variant>
        <vt:i4>6357024</vt:i4>
      </vt:variant>
      <vt:variant>
        <vt:i4>3030</vt:i4>
      </vt:variant>
      <vt:variant>
        <vt:i4>0</vt:i4>
      </vt:variant>
      <vt:variant>
        <vt:i4>5</vt:i4>
      </vt:variant>
      <vt:variant>
        <vt:lpwstr>https://www.federalregister.gov/documents/2022/05/31/2022-10926/energy-conservation-program-energy-conservation-standards-for-manufactured-housing</vt:lpwstr>
      </vt:variant>
      <vt:variant>
        <vt:lpwstr/>
      </vt:variant>
      <vt:variant>
        <vt:i4>4718673</vt:i4>
      </vt:variant>
      <vt:variant>
        <vt:i4>3027</vt:i4>
      </vt:variant>
      <vt:variant>
        <vt:i4>0</vt:i4>
      </vt:variant>
      <vt:variant>
        <vt:i4>5</vt:i4>
      </vt:variant>
      <vt:variant>
        <vt:lpwstr>https://www.ecfr.gov/current/title-10/section-460.102</vt:lpwstr>
      </vt:variant>
      <vt:variant>
        <vt:lpwstr/>
      </vt:variant>
      <vt:variant>
        <vt:i4>1114139</vt:i4>
      </vt:variant>
      <vt:variant>
        <vt:i4>3024</vt:i4>
      </vt:variant>
      <vt:variant>
        <vt:i4>0</vt:i4>
      </vt:variant>
      <vt:variant>
        <vt:i4>5</vt:i4>
      </vt:variant>
      <vt:variant>
        <vt:lpwstr>https://www.nrel.gov/docs/fy22osti/80889.pdf</vt:lpwstr>
      </vt:variant>
      <vt:variant>
        <vt:lpwstr/>
      </vt:variant>
      <vt:variant>
        <vt:i4>1114185</vt:i4>
      </vt:variant>
      <vt:variant>
        <vt:i4>3021</vt:i4>
      </vt:variant>
      <vt:variant>
        <vt:i4>0</vt:i4>
      </vt:variant>
      <vt:variant>
        <vt:i4>5</vt:i4>
      </vt:variant>
      <vt:variant>
        <vt:lpwstr>https://www.ecfr.gov/current/title-24/subtitle-B/chapter-XX/part-3280</vt:lpwstr>
      </vt:variant>
      <vt:variant>
        <vt:lpwstr>part-3280</vt:lpwstr>
      </vt:variant>
      <vt:variant>
        <vt:i4>7995518</vt:i4>
      </vt:variant>
      <vt:variant>
        <vt:i4>3018</vt:i4>
      </vt:variant>
      <vt:variant>
        <vt:i4>0</vt:i4>
      </vt:variant>
      <vt:variant>
        <vt:i4>5</vt:i4>
      </vt:variant>
      <vt:variant>
        <vt:lpwstr>http://www.resnet.us/professional/programs/energy_rating_software</vt:lpwstr>
      </vt:variant>
      <vt:variant>
        <vt:lpwstr/>
      </vt:variant>
      <vt:variant>
        <vt:i4>8061028</vt:i4>
      </vt:variant>
      <vt:variant>
        <vt:i4>3015</vt:i4>
      </vt:variant>
      <vt:variant>
        <vt:i4>0</vt:i4>
      </vt:variant>
      <vt:variant>
        <vt:i4>5</vt:i4>
      </vt:variant>
      <vt:variant>
        <vt:lpwstr>http://www.nrel.gov/docs/fy13osti/56761.pdf</vt:lpwstr>
      </vt:variant>
      <vt:variant>
        <vt:lpwstr/>
      </vt:variant>
      <vt:variant>
        <vt:i4>8126516</vt:i4>
      </vt:variant>
      <vt:variant>
        <vt:i4>2907</vt:i4>
      </vt:variant>
      <vt:variant>
        <vt:i4>0</vt:i4>
      </vt:variant>
      <vt:variant>
        <vt:i4>5</vt:i4>
      </vt:variant>
      <vt:variant>
        <vt:lpwstr>https://www.ecfr.gov/current/title-10/chapter-II/subchapter-D/part-431/subpart-G/subject-group-ECFR4c2d09a7e7a11ca/section-431.110</vt:lpwstr>
      </vt:variant>
      <vt:variant>
        <vt:lpwstr/>
      </vt:variant>
      <vt:variant>
        <vt:i4>2883678</vt:i4>
      </vt:variant>
      <vt:variant>
        <vt:i4>2904</vt:i4>
      </vt:variant>
      <vt:variant>
        <vt:i4>0</vt:i4>
      </vt:variant>
      <vt:variant>
        <vt:i4>5</vt:i4>
      </vt:variant>
      <vt:variant>
        <vt:lpwstr>https://codes.iccsafe.org/content/IECC2021P2/chapter-4-ce-commercial-energy-efficiency</vt:lpwstr>
      </vt:variant>
      <vt:variant>
        <vt:lpwstr>IECC2021P2_CE_Ch04_SecC403.3.2</vt:lpwstr>
      </vt:variant>
      <vt:variant>
        <vt:i4>5439499</vt:i4>
      </vt:variant>
      <vt:variant>
        <vt:i4>2901</vt:i4>
      </vt:variant>
      <vt:variant>
        <vt:i4>0</vt:i4>
      </vt:variant>
      <vt:variant>
        <vt:i4>5</vt:i4>
      </vt:variant>
      <vt:variant>
        <vt:lpwstr>https://codes.iccsafe.org/content/IMC2021P3/chapter-4-ventilation</vt:lpwstr>
      </vt:variant>
      <vt:variant>
        <vt:lpwstr>IMC2021P3_Ch04_Sec403.3.1.1</vt:lpwstr>
      </vt:variant>
      <vt:variant>
        <vt:i4>3276866</vt:i4>
      </vt:variant>
      <vt:variant>
        <vt:i4>2898</vt:i4>
      </vt:variant>
      <vt:variant>
        <vt:i4>0</vt:i4>
      </vt:variant>
      <vt:variant>
        <vt:i4>5</vt:i4>
      </vt:variant>
      <vt:variant>
        <vt:lpwstr>https://codes.iccsafe.org/content/IECC2021P2/chapter-4-ce-commercial-energy-efficiency</vt:lpwstr>
      </vt:variant>
      <vt:variant>
        <vt:lpwstr>IECC2021P2_CE_Ch04_SecC403.12.1</vt:lpwstr>
      </vt:variant>
      <vt:variant>
        <vt:i4>2818142</vt:i4>
      </vt:variant>
      <vt:variant>
        <vt:i4>2895</vt:i4>
      </vt:variant>
      <vt:variant>
        <vt:i4>0</vt:i4>
      </vt:variant>
      <vt:variant>
        <vt:i4>5</vt:i4>
      </vt:variant>
      <vt:variant>
        <vt:lpwstr>https://codes.iccsafe.org/content/IECC2021P2/chapter-4-ce-commercial-energy-efficiency</vt:lpwstr>
      </vt:variant>
      <vt:variant>
        <vt:lpwstr>IECC2021P2_CE_Ch04_SecC402.5.2</vt:lpwstr>
      </vt:variant>
      <vt:variant>
        <vt:i4>2883678</vt:i4>
      </vt:variant>
      <vt:variant>
        <vt:i4>2892</vt:i4>
      </vt:variant>
      <vt:variant>
        <vt:i4>0</vt:i4>
      </vt:variant>
      <vt:variant>
        <vt:i4>5</vt:i4>
      </vt:variant>
      <vt:variant>
        <vt:lpwstr>https://codes.iccsafe.org/content/IECC2021P1/chapter-4-ce-commercial-energy-efficiency</vt:lpwstr>
      </vt:variant>
      <vt:variant>
        <vt:lpwstr>IECC2021P1_CE_Ch04_SecC402</vt:lpwstr>
      </vt:variant>
      <vt:variant>
        <vt:i4>5898255</vt:i4>
      </vt:variant>
      <vt:variant>
        <vt:i4>2889</vt:i4>
      </vt:variant>
      <vt:variant>
        <vt:i4>0</vt:i4>
      </vt:variant>
      <vt:variant>
        <vt:i4>5</vt:i4>
      </vt:variant>
      <vt:variant>
        <vt:lpwstr>https://www.ecfr.gov/current/title-10/chapter-II/subchapter-D/part-430</vt:lpwstr>
      </vt:variant>
      <vt:variant>
        <vt:lpwstr>430.32</vt:lpwstr>
      </vt:variant>
      <vt:variant>
        <vt:i4>6750278</vt:i4>
      </vt:variant>
      <vt:variant>
        <vt:i4>2886</vt:i4>
      </vt:variant>
      <vt:variant>
        <vt:i4>0</vt:i4>
      </vt:variant>
      <vt:variant>
        <vt:i4>5</vt:i4>
      </vt:variant>
      <vt:variant>
        <vt:lpwstr>https://codes.iccsafe.org/content/IRC2021P2/chapter-11-re-energy-efficiency</vt:lpwstr>
      </vt:variant>
      <vt:variant>
        <vt:lpwstr>IRC2021P2_Pt04_Ch11_SecN1103.6.2</vt:lpwstr>
      </vt:variant>
      <vt:variant>
        <vt:i4>6357039</vt:i4>
      </vt:variant>
      <vt:variant>
        <vt:i4>2883</vt:i4>
      </vt:variant>
      <vt:variant>
        <vt:i4>0</vt:i4>
      </vt:variant>
      <vt:variant>
        <vt:i4>5</vt:i4>
      </vt:variant>
      <vt:variant>
        <vt:lpwstr>https://codes.iccsafe.org/content/IECC2021P1/chapter-4-re-residential-energy-efficiency</vt:lpwstr>
      </vt:variant>
      <vt:variant>
        <vt:lpwstr/>
      </vt:variant>
      <vt:variant>
        <vt:i4>4063238</vt:i4>
      </vt:variant>
      <vt:variant>
        <vt:i4>2880</vt:i4>
      </vt:variant>
      <vt:variant>
        <vt:i4>0</vt:i4>
      </vt:variant>
      <vt:variant>
        <vt:i4>5</vt:i4>
      </vt:variant>
      <vt:variant>
        <vt:lpwstr>https://nmrgroupinc.sharepoint.com/PA_PUC_PhIV_Internal/Shared Documents/TRM and IMPs/2026 TRM Update/2026 TRM Measure Characterizations/Residential/2.7 Whole Home/Weblink</vt:lpwstr>
      </vt:variant>
      <vt:variant>
        <vt:lpwstr/>
      </vt:variant>
      <vt:variant>
        <vt:i4>1114139</vt:i4>
      </vt:variant>
      <vt:variant>
        <vt:i4>2877</vt:i4>
      </vt:variant>
      <vt:variant>
        <vt:i4>0</vt:i4>
      </vt:variant>
      <vt:variant>
        <vt:i4>5</vt:i4>
      </vt:variant>
      <vt:variant>
        <vt:lpwstr>https://www.nrel.gov/docs/fy22osti/80889.pdf</vt:lpwstr>
      </vt:variant>
      <vt:variant>
        <vt:lpwstr/>
      </vt:variant>
      <vt:variant>
        <vt:i4>2687082</vt:i4>
      </vt:variant>
      <vt:variant>
        <vt:i4>2874</vt:i4>
      </vt:variant>
      <vt:variant>
        <vt:i4>0</vt:i4>
      </vt:variant>
      <vt:variant>
        <vt:i4>5</vt:i4>
      </vt:variant>
      <vt:variant>
        <vt:lpwstr>https://www.energystar.gov/sites/default/files/asset/document/ENERGY_STAR_MFNC_Simulation_Guidelines_AppG2016_Version_1_Rev03.pdf</vt:lpwstr>
      </vt:variant>
      <vt:variant>
        <vt:lpwstr/>
      </vt:variant>
      <vt:variant>
        <vt:i4>7077951</vt:i4>
      </vt:variant>
      <vt:variant>
        <vt:i4>2871</vt:i4>
      </vt:variant>
      <vt:variant>
        <vt:i4>0</vt:i4>
      </vt:variant>
      <vt:variant>
        <vt:i4>5</vt:i4>
      </vt:variant>
      <vt:variant>
        <vt:lpwstr>https://www.phius.org/resources/tools-and-support/wufi-passive-design-tool</vt:lpwstr>
      </vt:variant>
      <vt:variant>
        <vt:lpwstr/>
      </vt:variant>
      <vt:variant>
        <vt:i4>393288</vt:i4>
      </vt:variant>
      <vt:variant>
        <vt:i4>2868</vt:i4>
      </vt:variant>
      <vt:variant>
        <vt:i4>0</vt:i4>
      </vt:variant>
      <vt:variant>
        <vt:i4>5</vt:i4>
      </vt:variant>
      <vt:variant>
        <vt:lpwstr>https://passivehouse.com/04_phpp/04_phpp.htm</vt:lpwstr>
      </vt:variant>
      <vt:variant>
        <vt:lpwstr/>
      </vt:variant>
      <vt:variant>
        <vt:i4>7995518</vt:i4>
      </vt:variant>
      <vt:variant>
        <vt:i4>2865</vt:i4>
      </vt:variant>
      <vt:variant>
        <vt:i4>0</vt:i4>
      </vt:variant>
      <vt:variant>
        <vt:i4>5</vt:i4>
      </vt:variant>
      <vt:variant>
        <vt:lpwstr>http://www.resnet.us/professional/programs/energy_rating_software</vt:lpwstr>
      </vt:variant>
      <vt:variant>
        <vt:lpwstr/>
      </vt:variant>
      <vt:variant>
        <vt:i4>6226004</vt:i4>
      </vt:variant>
      <vt:variant>
        <vt:i4>2862</vt:i4>
      </vt:variant>
      <vt:variant>
        <vt:i4>0</vt:i4>
      </vt:variant>
      <vt:variant>
        <vt:i4>5</vt:i4>
      </vt:variant>
      <vt:variant>
        <vt:lpwstr>https://codes.iccsafe.org/content/IECC2021P2</vt:lpwstr>
      </vt:variant>
      <vt:variant>
        <vt:lpwstr/>
      </vt:variant>
      <vt:variant>
        <vt:i4>5308476</vt:i4>
      </vt:variant>
      <vt:variant>
        <vt:i4>2859</vt:i4>
      </vt:variant>
      <vt:variant>
        <vt:i4>0</vt:i4>
      </vt:variant>
      <vt:variant>
        <vt:i4>5</vt:i4>
      </vt:variant>
      <vt:variant>
        <vt:lpwstr>https://www.energystar.gov/partner_resources/residential_new/program_reqs/mfnc_building_eligibility</vt:lpwstr>
      </vt:variant>
      <vt:variant>
        <vt:lpwstr/>
      </vt:variant>
      <vt:variant>
        <vt:i4>7274551</vt:i4>
      </vt:variant>
      <vt:variant>
        <vt:i4>2742</vt:i4>
      </vt:variant>
      <vt:variant>
        <vt:i4>0</vt:i4>
      </vt:variant>
      <vt:variant>
        <vt:i4>5</vt:i4>
      </vt:variant>
      <vt:variant>
        <vt:lpwstr>https://www.ecobee.com/donateyourdata/</vt:lpwstr>
      </vt:variant>
      <vt:variant>
        <vt:lpwstr/>
      </vt:variant>
      <vt:variant>
        <vt:i4>4194371</vt:i4>
      </vt:variant>
      <vt:variant>
        <vt:i4>2739</vt:i4>
      </vt:variant>
      <vt:variant>
        <vt:i4>0</vt:i4>
      </vt:variant>
      <vt:variant>
        <vt:i4>5</vt:i4>
      </vt:variant>
      <vt:variant>
        <vt:lpwstr>https://www.puc.pa.gov/media/2883/2023_pa_residential_baseline_study.pdf</vt:lpwstr>
      </vt:variant>
      <vt:variant>
        <vt:lpwstr/>
      </vt:variant>
      <vt:variant>
        <vt:i4>8323131</vt:i4>
      </vt:variant>
      <vt:variant>
        <vt:i4>2736</vt:i4>
      </vt:variant>
      <vt:variant>
        <vt:i4>0</vt:i4>
      </vt:variant>
      <vt:variant>
        <vt:i4>5</vt:i4>
      </vt:variant>
      <vt:variant>
        <vt:lpwstr>https://www.energystar.gov/sites/default/files/ES_Residential_WDS_V7_Final Specification 2022.pdf</vt:lpwstr>
      </vt:variant>
      <vt:variant>
        <vt:lpwstr/>
      </vt:variant>
      <vt:variant>
        <vt:i4>4063349</vt:i4>
      </vt:variant>
      <vt:variant>
        <vt:i4>2733</vt:i4>
      </vt:variant>
      <vt:variant>
        <vt:i4>0</vt:i4>
      </vt:variant>
      <vt:variant>
        <vt:i4>5</vt:i4>
      </vt:variant>
      <vt:variant>
        <vt:lpwstr>https://www.caetrm.com/</vt:lpwstr>
      </vt:variant>
      <vt:variant>
        <vt:lpwstr/>
      </vt:variant>
      <vt:variant>
        <vt:i4>4194371</vt:i4>
      </vt:variant>
      <vt:variant>
        <vt:i4>2697</vt:i4>
      </vt:variant>
      <vt:variant>
        <vt:i4>0</vt:i4>
      </vt:variant>
      <vt:variant>
        <vt:i4>5</vt:i4>
      </vt:variant>
      <vt:variant>
        <vt:lpwstr>https://www.puc.pa.gov/media/2883/2023_pa_residential_baseline_study.pdf</vt:lpwstr>
      </vt:variant>
      <vt:variant>
        <vt:lpwstr/>
      </vt:variant>
      <vt:variant>
        <vt:i4>4194371</vt:i4>
      </vt:variant>
      <vt:variant>
        <vt:i4>2694</vt:i4>
      </vt:variant>
      <vt:variant>
        <vt:i4>0</vt:i4>
      </vt:variant>
      <vt:variant>
        <vt:i4>5</vt:i4>
      </vt:variant>
      <vt:variant>
        <vt:lpwstr>https://www.puc.pa.gov/media/2883/2023_pa_residential_baseline_study.pdf</vt:lpwstr>
      </vt:variant>
      <vt:variant>
        <vt:lpwstr/>
      </vt:variant>
      <vt:variant>
        <vt:i4>1114139</vt:i4>
      </vt:variant>
      <vt:variant>
        <vt:i4>2691</vt:i4>
      </vt:variant>
      <vt:variant>
        <vt:i4>0</vt:i4>
      </vt:variant>
      <vt:variant>
        <vt:i4>5</vt:i4>
      </vt:variant>
      <vt:variant>
        <vt:lpwstr>https://www.nrel.gov/docs/fy22osti/80889.pdf</vt:lpwstr>
      </vt:variant>
      <vt:variant>
        <vt:lpwstr/>
      </vt:variant>
      <vt:variant>
        <vt:i4>6291581</vt:i4>
      </vt:variant>
      <vt:variant>
        <vt:i4>2688</vt:i4>
      </vt:variant>
      <vt:variant>
        <vt:i4>0</vt:i4>
      </vt:variant>
      <vt:variant>
        <vt:i4>5</vt:i4>
      </vt:variant>
      <vt:variant>
        <vt:lpwstr>https://www.energy.gov/femp/articles/minimum-efficiency-requirements-tables-heating-and-cooling-product-categories</vt:lpwstr>
      </vt:variant>
      <vt:variant>
        <vt:lpwstr/>
      </vt:variant>
      <vt:variant>
        <vt:i4>4194371</vt:i4>
      </vt:variant>
      <vt:variant>
        <vt:i4>2685</vt:i4>
      </vt:variant>
      <vt:variant>
        <vt:i4>0</vt:i4>
      </vt:variant>
      <vt:variant>
        <vt:i4>5</vt:i4>
      </vt:variant>
      <vt:variant>
        <vt:lpwstr>https://www.puc.pa.gov/media/2883/2023_pa_residential_baseline_study.pdf</vt:lpwstr>
      </vt:variant>
      <vt:variant>
        <vt:lpwstr/>
      </vt:variant>
      <vt:variant>
        <vt:i4>720988</vt:i4>
      </vt:variant>
      <vt:variant>
        <vt:i4>2682</vt:i4>
      </vt:variant>
      <vt:variant>
        <vt:i4>0</vt:i4>
      </vt:variant>
      <vt:variant>
        <vt:i4>5</vt:i4>
      </vt:variant>
      <vt:variant>
        <vt:lpwstr>https://www.energystar.gov/products/room_air_conditioners</vt:lpwstr>
      </vt:variant>
      <vt:variant>
        <vt:lpwstr/>
      </vt:variant>
      <vt:variant>
        <vt:i4>7143451</vt:i4>
      </vt:variant>
      <vt:variant>
        <vt:i4>2679</vt:i4>
      </vt:variant>
      <vt:variant>
        <vt:i4>0</vt:i4>
      </vt:variant>
      <vt:variant>
        <vt:i4>5</vt:i4>
      </vt:variant>
      <vt:variant>
        <vt:lpwstr>https://focusonenergy.com/sites/default/files/centralairconditioning_report.pdf</vt:lpwstr>
      </vt:variant>
      <vt:variant>
        <vt:lpwstr/>
      </vt:variant>
      <vt:variant>
        <vt:i4>9</vt:i4>
      </vt:variant>
      <vt:variant>
        <vt:i4>2673</vt:i4>
      </vt:variant>
      <vt:variant>
        <vt:i4>0</vt:i4>
      </vt:variant>
      <vt:variant>
        <vt:i4>5</vt:i4>
      </vt:variant>
      <vt:variant>
        <vt:lpwstr>https://protect-us.mimecast.com/s/xdvLCgJx0osVgQkrfohY-y?domain=ncei.noaa.gov</vt:lpwstr>
      </vt:variant>
      <vt:variant>
        <vt:lpwstr/>
      </vt:variant>
      <vt:variant>
        <vt:i4>5767223</vt:i4>
      </vt:variant>
      <vt:variant>
        <vt:i4>2670</vt:i4>
      </vt:variant>
      <vt:variant>
        <vt:i4>0</vt:i4>
      </vt:variant>
      <vt:variant>
        <vt:i4>5</vt:i4>
      </vt:variant>
      <vt:variant>
        <vt:lpwstr>https://protect-us.mimecast.com/s/T_dHC0R2KZT6EP8KcwTWcV?domain=ecobee.com/</vt:lpwstr>
      </vt:variant>
      <vt:variant>
        <vt:lpwstr/>
      </vt:variant>
      <vt:variant>
        <vt:i4>6422575</vt:i4>
      </vt:variant>
      <vt:variant>
        <vt:i4>2667</vt:i4>
      </vt:variant>
      <vt:variant>
        <vt:i4>0</vt:i4>
      </vt:variant>
      <vt:variant>
        <vt:i4>5</vt:i4>
      </vt:variant>
      <vt:variant>
        <vt:lpwstr>https://codes.iccsafe.org/content/IECC2021P2/chapter-4-re-residential-energy-efficiency</vt:lpwstr>
      </vt:variant>
      <vt:variant>
        <vt:lpwstr/>
      </vt:variant>
      <vt:variant>
        <vt:i4>7995491</vt:i4>
      </vt:variant>
      <vt:variant>
        <vt:i4>2664</vt:i4>
      </vt:variant>
      <vt:variant>
        <vt:i4>0</vt:i4>
      </vt:variant>
      <vt:variant>
        <vt:i4>5</vt:i4>
      </vt:variant>
      <vt:variant>
        <vt:lpwstr>http://www.nrel.gov/docs/fy13osti/54859.pdf</vt:lpwstr>
      </vt:variant>
      <vt:variant>
        <vt:lpwstr/>
      </vt:variant>
      <vt:variant>
        <vt:i4>1048618</vt:i4>
      </vt:variant>
      <vt:variant>
        <vt:i4>2661</vt:i4>
      </vt:variant>
      <vt:variant>
        <vt:i4>0</vt:i4>
      </vt:variant>
      <vt:variant>
        <vt:i4>5</vt:i4>
      </vt:variant>
      <vt:variant>
        <vt:lpwstr>https://www.caetrm.com/media/reference-documents/HVAC_Ltg_measure_life_GDS_2007</vt:lpwstr>
      </vt:variant>
      <vt:variant>
        <vt:lpwstr/>
      </vt:variant>
      <vt:variant>
        <vt:i4>1114139</vt:i4>
      </vt:variant>
      <vt:variant>
        <vt:i4>2625</vt:i4>
      </vt:variant>
      <vt:variant>
        <vt:i4>0</vt:i4>
      </vt:variant>
      <vt:variant>
        <vt:i4>5</vt:i4>
      </vt:variant>
      <vt:variant>
        <vt:lpwstr>https://www.nrel.gov/docs/fy22osti/80889.pdf</vt:lpwstr>
      </vt:variant>
      <vt:variant>
        <vt:lpwstr/>
      </vt:variant>
      <vt:variant>
        <vt:i4>6291581</vt:i4>
      </vt:variant>
      <vt:variant>
        <vt:i4>2622</vt:i4>
      </vt:variant>
      <vt:variant>
        <vt:i4>0</vt:i4>
      </vt:variant>
      <vt:variant>
        <vt:i4>5</vt:i4>
      </vt:variant>
      <vt:variant>
        <vt:lpwstr>https://www.energy.gov/femp/articles/minimum-efficiency-requirements-tables-heating-and-cooling-product-categories</vt:lpwstr>
      </vt:variant>
      <vt:variant>
        <vt:lpwstr/>
      </vt:variant>
      <vt:variant>
        <vt:i4>720988</vt:i4>
      </vt:variant>
      <vt:variant>
        <vt:i4>2619</vt:i4>
      </vt:variant>
      <vt:variant>
        <vt:i4>0</vt:i4>
      </vt:variant>
      <vt:variant>
        <vt:i4>5</vt:i4>
      </vt:variant>
      <vt:variant>
        <vt:lpwstr>https://www.energystar.gov/products/room_air_conditioners</vt:lpwstr>
      </vt:variant>
      <vt:variant>
        <vt:lpwstr/>
      </vt:variant>
      <vt:variant>
        <vt:i4>4194371</vt:i4>
      </vt:variant>
      <vt:variant>
        <vt:i4>2616</vt:i4>
      </vt:variant>
      <vt:variant>
        <vt:i4>0</vt:i4>
      </vt:variant>
      <vt:variant>
        <vt:i4>5</vt:i4>
      </vt:variant>
      <vt:variant>
        <vt:lpwstr>https://www.puc.pa.gov/media/2883/2023_pa_residential_baseline_study.pdf</vt:lpwstr>
      </vt:variant>
      <vt:variant>
        <vt:lpwstr/>
      </vt:variant>
      <vt:variant>
        <vt:i4>7143451</vt:i4>
      </vt:variant>
      <vt:variant>
        <vt:i4>2613</vt:i4>
      </vt:variant>
      <vt:variant>
        <vt:i4>0</vt:i4>
      </vt:variant>
      <vt:variant>
        <vt:i4>5</vt:i4>
      </vt:variant>
      <vt:variant>
        <vt:lpwstr>https://focusonenergy.com/sites/default/files/centralairconditioning_report.pdf</vt:lpwstr>
      </vt:variant>
      <vt:variant>
        <vt:lpwstr/>
      </vt:variant>
      <vt:variant>
        <vt:i4>9</vt:i4>
      </vt:variant>
      <vt:variant>
        <vt:i4>2607</vt:i4>
      </vt:variant>
      <vt:variant>
        <vt:i4>0</vt:i4>
      </vt:variant>
      <vt:variant>
        <vt:i4>5</vt:i4>
      </vt:variant>
      <vt:variant>
        <vt:lpwstr>https://protect-us.mimecast.com/s/xdvLCgJx0osVgQkrfohY-y?domain=ncei.noaa.gov</vt:lpwstr>
      </vt:variant>
      <vt:variant>
        <vt:lpwstr/>
      </vt:variant>
      <vt:variant>
        <vt:i4>5767223</vt:i4>
      </vt:variant>
      <vt:variant>
        <vt:i4>2604</vt:i4>
      </vt:variant>
      <vt:variant>
        <vt:i4>0</vt:i4>
      </vt:variant>
      <vt:variant>
        <vt:i4>5</vt:i4>
      </vt:variant>
      <vt:variant>
        <vt:lpwstr>https://protect-us.mimecast.com/s/T_dHC0R2KZT6EP8KcwTWcV?domain=ecobee.com/</vt:lpwstr>
      </vt:variant>
      <vt:variant>
        <vt:lpwstr/>
      </vt:variant>
      <vt:variant>
        <vt:i4>4194371</vt:i4>
      </vt:variant>
      <vt:variant>
        <vt:i4>2601</vt:i4>
      </vt:variant>
      <vt:variant>
        <vt:i4>0</vt:i4>
      </vt:variant>
      <vt:variant>
        <vt:i4>5</vt:i4>
      </vt:variant>
      <vt:variant>
        <vt:lpwstr>https://www.puc.pa.gov/media/2883/2023_pa_residential_baseline_study.pdf</vt:lpwstr>
      </vt:variant>
      <vt:variant>
        <vt:lpwstr/>
      </vt:variant>
      <vt:variant>
        <vt:i4>4194371</vt:i4>
      </vt:variant>
      <vt:variant>
        <vt:i4>2598</vt:i4>
      </vt:variant>
      <vt:variant>
        <vt:i4>0</vt:i4>
      </vt:variant>
      <vt:variant>
        <vt:i4>5</vt:i4>
      </vt:variant>
      <vt:variant>
        <vt:lpwstr>https://www.puc.pa.gov/media/2883/2023_pa_residential_baseline_study.pdf</vt:lpwstr>
      </vt:variant>
      <vt:variant>
        <vt:lpwstr/>
      </vt:variant>
      <vt:variant>
        <vt:i4>4194371</vt:i4>
      </vt:variant>
      <vt:variant>
        <vt:i4>2595</vt:i4>
      </vt:variant>
      <vt:variant>
        <vt:i4>0</vt:i4>
      </vt:variant>
      <vt:variant>
        <vt:i4>5</vt:i4>
      </vt:variant>
      <vt:variant>
        <vt:lpwstr>https://www.puc.pa.gov/media/2883/2023_pa_residential_baseline_study.pdf</vt:lpwstr>
      </vt:variant>
      <vt:variant>
        <vt:lpwstr/>
      </vt:variant>
      <vt:variant>
        <vt:i4>4194371</vt:i4>
      </vt:variant>
      <vt:variant>
        <vt:i4>2592</vt:i4>
      </vt:variant>
      <vt:variant>
        <vt:i4>0</vt:i4>
      </vt:variant>
      <vt:variant>
        <vt:i4>5</vt:i4>
      </vt:variant>
      <vt:variant>
        <vt:lpwstr>https://www.puc.pa.gov/media/2883/2023_pa_residential_baseline_study.pdf</vt:lpwstr>
      </vt:variant>
      <vt:variant>
        <vt:lpwstr/>
      </vt:variant>
      <vt:variant>
        <vt:i4>4194371</vt:i4>
      </vt:variant>
      <vt:variant>
        <vt:i4>2589</vt:i4>
      </vt:variant>
      <vt:variant>
        <vt:i4>0</vt:i4>
      </vt:variant>
      <vt:variant>
        <vt:i4>5</vt:i4>
      </vt:variant>
      <vt:variant>
        <vt:lpwstr>https://www.puc.pa.gov/media/2883/2023_pa_residential_baseline_study.pdf</vt:lpwstr>
      </vt:variant>
      <vt:variant>
        <vt:lpwstr/>
      </vt:variant>
      <vt:variant>
        <vt:i4>6422575</vt:i4>
      </vt:variant>
      <vt:variant>
        <vt:i4>2586</vt:i4>
      </vt:variant>
      <vt:variant>
        <vt:i4>0</vt:i4>
      </vt:variant>
      <vt:variant>
        <vt:i4>5</vt:i4>
      </vt:variant>
      <vt:variant>
        <vt:lpwstr>https://codes.iccsafe.org/content/IECC2021P2/chapter-4-re-residential-energy-efficiency</vt:lpwstr>
      </vt:variant>
      <vt:variant>
        <vt:lpwstr/>
      </vt:variant>
      <vt:variant>
        <vt:i4>3801112</vt:i4>
      </vt:variant>
      <vt:variant>
        <vt:i4>2583</vt:i4>
      </vt:variant>
      <vt:variant>
        <vt:i4>0</vt:i4>
      </vt:variant>
      <vt:variant>
        <vt:i4>5</vt:i4>
      </vt:variant>
      <vt:variant>
        <vt:lpwstr>https://www.energystar.gov/saveathome/seal_insulate/identify_problems_you_want_fix/diy_checks_inspections/insulation_r_values</vt:lpwstr>
      </vt:variant>
      <vt:variant>
        <vt:lpwstr/>
      </vt:variant>
      <vt:variant>
        <vt:i4>5898349</vt:i4>
      </vt:variant>
      <vt:variant>
        <vt:i4>2577</vt:i4>
      </vt:variant>
      <vt:variant>
        <vt:i4>0</vt:i4>
      </vt:variant>
      <vt:variant>
        <vt:i4>5</vt:i4>
      </vt:variant>
      <vt:variant>
        <vt:lpwstr>https://www.caetrm.com/media/reference-documents/HVAC_Ltg_measure_life_GDS_2007.pdf</vt:lpwstr>
      </vt:variant>
      <vt:variant>
        <vt:lpwstr/>
      </vt:variant>
      <vt:variant>
        <vt:i4>4194371</vt:i4>
      </vt:variant>
      <vt:variant>
        <vt:i4>2535</vt:i4>
      </vt:variant>
      <vt:variant>
        <vt:i4>0</vt:i4>
      </vt:variant>
      <vt:variant>
        <vt:i4>5</vt:i4>
      </vt:variant>
      <vt:variant>
        <vt:lpwstr>https://www.puc.pa.gov/media/2883/2023_pa_residential_baseline_study.pdf</vt:lpwstr>
      </vt:variant>
      <vt:variant>
        <vt:lpwstr/>
      </vt:variant>
      <vt:variant>
        <vt:i4>6291581</vt:i4>
      </vt:variant>
      <vt:variant>
        <vt:i4>2532</vt:i4>
      </vt:variant>
      <vt:variant>
        <vt:i4>0</vt:i4>
      </vt:variant>
      <vt:variant>
        <vt:i4>5</vt:i4>
      </vt:variant>
      <vt:variant>
        <vt:lpwstr>https://www.energy.gov/femp/articles/minimum-efficiency-requirements-tables-heating-and-cooling-product-categories</vt:lpwstr>
      </vt:variant>
      <vt:variant>
        <vt:lpwstr/>
      </vt:variant>
      <vt:variant>
        <vt:i4>1114139</vt:i4>
      </vt:variant>
      <vt:variant>
        <vt:i4>2529</vt:i4>
      </vt:variant>
      <vt:variant>
        <vt:i4>0</vt:i4>
      </vt:variant>
      <vt:variant>
        <vt:i4>5</vt:i4>
      </vt:variant>
      <vt:variant>
        <vt:lpwstr>https://www.nrel.gov/docs/fy22osti/80889.pdf</vt:lpwstr>
      </vt:variant>
      <vt:variant>
        <vt:lpwstr/>
      </vt:variant>
      <vt:variant>
        <vt:i4>4194371</vt:i4>
      </vt:variant>
      <vt:variant>
        <vt:i4>2526</vt:i4>
      </vt:variant>
      <vt:variant>
        <vt:i4>0</vt:i4>
      </vt:variant>
      <vt:variant>
        <vt:i4>5</vt:i4>
      </vt:variant>
      <vt:variant>
        <vt:lpwstr>https://www.puc.pa.gov/media/2883/2023_pa_residential_baseline_study.pdf</vt:lpwstr>
      </vt:variant>
      <vt:variant>
        <vt:lpwstr/>
      </vt:variant>
      <vt:variant>
        <vt:i4>4194371</vt:i4>
      </vt:variant>
      <vt:variant>
        <vt:i4>2523</vt:i4>
      </vt:variant>
      <vt:variant>
        <vt:i4>0</vt:i4>
      </vt:variant>
      <vt:variant>
        <vt:i4>5</vt:i4>
      </vt:variant>
      <vt:variant>
        <vt:lpwstr>https://www.puc.pa.gov/media/2883/2023_pa_residential_baseline_study.pdf</vt:lpwstr>
      </vt:variant>
      <vt:variant>
        <vt:lpwstr/>
      </vt:variant>
      <vt:variant>
        <vt:i4>720988</vt:i4>
      </vt:variant>
      <vt:variant>
        <vt:i4>2520</vt:i4>
      </vt:variant>
      <vt:variant>
        <vt:i4>0</vt:i4>
      </vt:variant>
      <vt:variant>
        <vt:i4>5</vt:i4>
      </vt:variant>
      <vt:variant>
        <vt:lpwstr>https://www.energystar.gov/products/room_air_conditioners</vt:lpwstr>
      </vt:variant>
      <vt:variant>
        <vt:lpwstr/>
      </vt:variant>
      <vt:variant>
        <vt:i4>4194371</vt:i4>
      </vt:variant>
      <vt:variant>
        <vt:i4>2517</vt:i4>
      </vt:variant>
      <vt:variant>
        <vt:i4>0</vt:i4>
      </vt:variant>
      <vt:variant>
        <vt:i4>5</vt:i4>
      </vt:variant>
      <vt:variant>
        <vt:lpwstr>https://www.puc.pa.gov/media/2883/2023_pa_residential_baseline_study.pdf</vt:lpwstr>
      </vt:variant>
      <vt:variant>
        <vt:lpwstr/>
      </vt:variant>
      <vt:variant>
        <vt:i4>7143451</vt:i4>
      </vt:variant>
      <vt:variant>
        <vt:i4>2514</vt:i4>
      </vt:variant>
      <vt:variant>
        <vt:i4>0</vt:i4>
      </vt:variant>
      <vt:variant>
        <vt:i4>5</vt:i4>
      </vt:variant>
      <vt:variant>
        <vt:lpwstr>https://focusonenergy.com/sites/default/files/centralairconditioning_report.pdf</vt:lpwstr>
      </vt:variant>
      <vt:variant>
        <vt:lpwstr/>
      </vt:variant>
      <vt:variant>
        <vt:i4>2097264</vt:i4>
      </vt:variant>
      <vt:variant>
        <vt:i4>2511</vt:i4>
      </vt:variant>
      <vt:variant>
        <vt:i4>0</vt:i4>
      </vt:variant>
      <vt:variant>
        <vt:i4>5</vt:i4>
      </vt:variant>
      <vt:variant>
        <vt:lpwstr>https://citeseerx.ist.psu.edu/document?repid=rep1&amp;type=pdf&amp;doi=4430429ae5b6db1ba19f2858429d50a9768ec930</vt:lpwstr>
      </vt:variant>
      <vt:variant>
        <vt:lpwstr/>
      </vt:variant>
      <vt:variant>
        <vt:i4>9</vt:i4>
      </vt:variant>
      <vt:variant>
        <vt:i4>2505</vt:i4>
      </vt:variant>
      <vt:variant>
        <vt:i4>0</vt:i4>
      </vt:variant>
      <vt:variant>
        <vt:i4>5</vt:i4>
      </vt:variant>
      <vt:variant>
        <vt:lpwstr>https://protect-us.mimecast.com/s/xdvLCgJx0osVgQkrfohY-y?domain=ncei.noaa.gov</vt:lpwstr>
      </vt:variant>
      <vt:variant>
        <vt:lpwstr/>
      </vt:variant>
      <vt:variant>
        <vt:i4>5767223</vt:i4>
      </vt:variant>
      <vt:variant>
        <vt:i4>2502</vt:i4>
      </vt:variant>
      <vt:variant>
        <vt:i4>0</vt:i4>
      </vt:variant>
      <vt:variant>
        <vt:i4>5</vt:i4>
      </vt:variant>
      <vt:variant>
        <vt:lpwstr>https://protect-us.mimecast.com/s/T_dHC0R2KZT6EP8KcwTWcV?domain=ecobee.com/</vt:lpwstr>
      </vt:variant>
      <vt:variant>
        <vt:lpwstr/>
      </vt:variant>
      <vt:variant>
        <vt:i4>7274616</vt:i4>
      </vt:variant>
      <vt:variant>
        <vt:i4>2499</vt:i4>
      </vt:variant>
      <vt:variant>
        <vt:i4>0</vt:i4>
      </vt:variant>
      <vt:variant>
        <vt:i4>5</vt:i4>
      </vt:variant>
      <vt:variant>
        <vt:lpwstr>http://energyconservatory.com/wp-content/uploads/2014/07/Blower-Door-model-3-and-4.pdf</vt:lpwstr>
      </vt:variant>
      <vt:variant>
        <vt:lpwstr/>
      </vt:variant>
      <vt:variant>
        <vt:i4>131164</vt:i4>
      </vt:variant>
      <vt:variant>
        <vt:i4>2496</vt:i4>
      </vt:variant>
      <vt:variant>
        <vt:i4>0</vt:i4>
      </vt:variant>
      <vt:variant>
        <vt:i4>5</vt:i4>
      </vt:variant>
      <vt:variant>
        <vt:lpwstr>https://energizect.com/sites/default/files/documents/Measure Life Report 2007.pdf</vt:lpwstr>
      </vt:variant>
      <vt:variant>
        <vt:lpwstr/>
      </vt:variant>
      <vt:variant>
        <vt:i4>65581</vt:i4>
      </vt:variant>
      <vt:variant>
        <vt:i4>2388</vt:i4>
      </vt:variant>
      <vt:variant>
        <vt:i4>0</vt:i4>
      </vt:variant>
      <vt:variant>
        <vt:i4>5</vt:i4>
      </vt:variant>
      <vt:variant>
        <vt:lpwstr/>
      </vt:variant>
      <vt:variant>
        <vt:lpwstr>_Residential_Air_Sealing</vt:lpwstr>
      </vt:variant>
      <vt:variant>
        <vt:i4>7274551</vt:i4>
      </vt:variant>
      <vt:variant>
        <vt:i4>2385</vt:i4>
      </vt:variant>
      <vt:variant>
        <vt:i4>0</vt:i4>
      </vt:variant>
      <vt:variant>
        <vt:i4>5</vt:i4>
      </vt:variant>
      <vt:variant>
        <vt:lpwstr>https://www.ecobee.com/donateyourdata/</vt:lpwstr>
      </vt:variant>
      <vt:variant>
        <vt:lpwstr/>
      </vt:variant>
      <vt:variant>
        <vt:i4>4194371</vt:i4>
      </vt:variant>
      <vt:variant>
        <vt:i4>2382</vt:i4>
      </vt:variant>
      <vt:variant>
        <vt:i4>0</vt:i4>
      </vt:variant>
      <vt:variant>
        <vt:i4>5</vt:i4>
      </vt:variant>
      <vt:variant>
        <vt:lpwstr>https://www.puc.pa.gov/media/2883/2023_pa_residential_baseline_study.pdf</vt:lpwstr>
      </vt:variant>
      <vt:variant>
        <vt:lpwstr/>
      </vt:variant>
      <vt:variant>
        <vt:i4>8192116</vt:i4>
      </vt:variant>
      <vt:variant>
        <vt:i4>2379</vt:i4>
      </vt:variant>
      <vt:variant>
        <vt:i4>0</vt:i4>
      </vt:variant>
      <vt:variant>
        <vt:i4>5</vt:i4>
      </vt:variant>
      <vt:variant>
        <vt:lpwstr>https://www.ashrae.org/file library/technical resources/standards and guidelines/standards actions/saapr282023.pdf</vt:lpwstr>
      </vt:variant>
      <vt:variant>
        <vt:lpwstr/>
      </vt:variant>
      <vt:variant>
        <vt:i4>540934216</vt:i4>
      </vt:variant>
      <vt:variant>
        <vt:i4>2376</vt:i4>
      </vt:variant>
      <vt:variant>
        <vt:i4>0</vt:i4>
      </vt:variant>
      <vt:variant>
        <vt:i4>5</vt:i4>
      </vt:variant>
      <vt:variant>
        <vt:lpwstr>https://www.phius.org/sites/default/files/2023-09/Phius Certification‌ Guidebook v3.2.pdf</vt:lpwstr>
      </vt:variant>
      <vt:variant>
        <vt:lpwstr/>
      </vt:variant>
      <vt:variant>
        <vt:i4>7929892</vt:i4>
      </vt:variant>
      <vt:variant>
        <vt:i4>2373</vt:i4>
      </vt:variant>
      <vt:variant>
        <vt:i4>0</vt:i4>
      </vt:variant>
      <vt:variant>
        <vt:i4>5</vt:i4>
      </vt:variant>
      <vt:variant>
        <vt:lpwstr>https://codes.iccsafe.org/content/IRC2018P7/chapter-11-re-energy-efficiency</vt:lpwstr>
      </vt:variant>
      <vt:variant>
        <vt:lpwstr/>
      </vt:variant>
      <vt:variant>
        <vt:i4>5373969</vt:i4>
      </vt:variant>
      <vt:variant>
        <vt:i4>2370</vt:i4>
      </vt:variant>
      <vt:variant>
        <vt:i4>0</vt:i4>
      </vt:variant>
      <vt:variant>
        <vt:i4>5</vt:i4>
      </vt:variant>
      <vt:variant>
        <vt:lpwstr>https://simulationresearch.lbl.gov/dirpubs/44636.pdf</vt:lpwstr>
      </vt:variant>
      <vt:variant>
        <vt:lpwstr/>
      </vt:variant>
      <vt:variant>
        <vt:i4>131164</vt:i4>
      </vt:variant>
      <vt:variant>
        <vt:i4>2367</vt:i4>
      </vt:variant>
      <vt:variant>
        <vt:i4>0</vt:i4>
      </vt:variant>
      <vt:variant>
        <vt:i4>5</vt:i4>
      </vt:variant>
      <vt:variant>
        <vt:lpwstr>https://energizect.com/sites/default/files/documents/Measure Life Report 2007.pdf</vt:lpwstr>
      </vt:variant>
      <vt:variant>
        <vt:lpwstr/>
      </vt:variant>
      <vt:variant>
        <vt:i4>1114139</vt:i4>
      </vt:variant>
      <vt:variant>
        <vt:i4>2295</vt:i4>
      </vt:variant>
      <vt:variant>
        <vt:i4>0</vt:i4>
      </vt:variant>
      <vt:variant>
        <vt:i4>5</vt:i4>
      </vt:variant>
      <vt:variant>
        <vt:lpwstr>https://www.nrel.gov/docs/fy22osti/80889.pdf</vt:lpwstr>
      </vt:variant>
      <vt:variant>
        <vt:lpwstr/>
      </vt:variant>
      <vt:variant>
        <vt:i4>2818160</vt:i4>
      </vt:variant>
      <vt:variant>
        <vt:i4>2292</vt:i4>
      </vt:variant>
      <vt:variant>
        <vt:i4>0</vt:i4>
      </vt:variant>
      <vt:variant>
        <vt:i4>5</vt:i4>
      </vt:variant>
      <vt:variant>
        <vt:lpwstr>https://ma-eeac.org/wp-content/uploads/RLPNC_173_APSMeteringReport_Revised_18March2019.pdf</vt:lpwstr>
      </vt:variant>
      <vt:variant>
        <vt:lpwstr/>
      </vt:variant>
      <vt:variant>
        <vt:i4>6946867</vt:i4>
      </vt:variant>
      <vt:variant>
        <vt:i4>2289</vt:i4>
      </vt:variant>
      <vt:variant>
        <vt:i4>0</vt:i4>
      </vt:variant>
      <vt:variant>
        <vt:i4>5</vt:i4>
      </vt:variant>
      <vt:variant>
        <vt:lpwstr>https://ma-eeac.org/wp-content/uploads/RLPNC_1745_APSProductsSurveys_5Oct2018_Final.pdf</vt:lpwstr>
      </vt:variant>
      <vt:variant>
        <vt:lpwstr/>
      </vt:variant>
      <vt:variant>
        <vt:i4>3080249</vt:i4>
      </vt:variant>
      <vt:variant>
        <vt:i4>2286</vt:i4>
      </vt:variant>
      <vt:variant>
        <vt:i4>0</vt:i4>
      </vt:variant>
      <vt:variant>
        <vt:i4>5</vt:i4>
      </vt:variant>
      <vt:variant>
        <vt:lpwstr>https://www.caetrm.com/measure/SWAP010/01/</vt:lpwstr>
      </vt:variant>
      <vt:variant>
        <vt:lpwstr/>
      </vt:variant>
      <vt:variant>
        <vt:i4>1114139</vt:i4>
      </vt:variant>
      <vt:variant>
        <vt:i4>2253</vt:i4>
      </vt:variant>
      <vt:variant>
        <vt:i4>0</vt:i4>
      </vt:variant>
      <vt:variant>
        <vt:i4>5</vt:i4>
      </vt:variant>
      <vt:variant>
        <vt:lpwstr>https://www.nrel.gov/docs/fy22osti/80889.pdf</vt:lpwstr>
      </vt:variant>
      <vt:variant>
        <vt:lpwstr/>
      </vt:variant>
      <vt:variant>
        <vt:i4>4980740</vt:i4>
      </vt:variant>
      <vt:variant>
        <vt:i4>2250</vt:i4>
      </vt:variant>
      <vt:variant>
        <vt:i4>0</vt:i4>
      </vt:variant>
      <vt:variant>
        <vt:i4>5</vt:i4>
      </vt:variant>
      <vt:variant>
        <vt:lpwstr>https://www.ecfr.gov/current/title-10/part-430/section-430.32</vt:lpwstr>
      </vt:variant>
      <vt:variant>
        <vt:lpwstr>p-430.32(ee)</vt:lpwstr>
      </vt:variant>
      <vt:variant>
        <vt:i4>7995516</vt:i4>
      </vt:variant>
      <vt:variant>
        <vt:i4>2247</vt:i4>
      </vt:variant>
      <vt:variant>
        <vt:i4>0</vt:i4>
      </vt:variant>
      <vt:variant>
        <vt:i4>5</vt:i4>
      </vt:variant>
      <vt:variant>
        <vt:lpwstr>https://www.google.com/url?sa=t&amp;rct=j&amp;q=&amp;esrc=s&amp;source=web&amp;cd=&amp;ved=2ahUKEwiyjoaYh6z8AhWqD1kFHdwRB20QFnoECA0QAQ&amp;url=https%3A%2F%2Fdnr.mo.gov%2Fsites%2Fdnr%2Ffiles%2Fmedia%2Ffile%2F2021%2F01%2Fenergy-star-appliance-calculator.xlsx&amp;usg=AOvVaw3hS7hAvCm1WMDzZHPdjuwn</vt:lpwstr>
      </vt:variant>
      <vt:variant>
        <vt:lpwstr/>
      </vt:variant>
      <vt:variant>
        <vt:i4>1114139</vt:i4>
      </vt:variant>
      <vt:variant>
        <vt:i4>2223</vt:i4>
      </vt:variant>
      <vt:variant>
        <vt:i4>0</vt:i4>
      </vt:variant>
      <vt:variant>
        <vt:i4>5</vt:i4>
      </vt:variant>
      <vt:variant>
        <vt:lpwstr>https://www.nrel.gov/docs/fy22osti/80889.pdf</vt:lpwstr>
      </vt:variant>
      <vt:variant>
        <vt:lpwstr/>
      </vt:variant>
      <vt:variant>
        <vt:i4>7798844</vt:i4>
      </vt:variant>
      <vt:variant>
        <vt:i4>2220</vt:i4>
      </vt:variant>
      <vt:variant>
        <vt:i4>0</vt:i4>
      </vt:variant>
      <vt:variant>
        <vt:i4>5</vt:i4>
      </vt:variant>
      <vt:variant>
        <vt:lpwstr>https://www.energystar.gov/productfinder/product/certified-ceiling-fans/results</vt:lpwstr>
      </vt:variant>
      <vt:variant>
        <vt:lpwstr/>
      </vt:variant>
      <vt:variant>
        <vt:i4>7536737</vt:i4>
      </vt:variant>
      <vt:variant>
        <vt:i4>2217</vt:i4>
      </vt:variant>
      <vt:variant>
        <vt:i4>0</vt:i4>
      </vt:variant>
      <vt:variant>
        <vt:i4>5</vt:i4>
      </vt:variant>
      <vt:variant>
        <vt:lpwstr>https://www.ecfr.gov/current/title-10/part-430/section-430.32</vt:lpwstr>
      </vt:variant>
      <vt:variant>
        <vt:lpwstr>p-430.32(s)</vt:lpwstr>
      </vt:variant>
      <vt:variant>
        <vt:i4>4784152</vt:i4>
      </vt:variant>
      <vt:variant>
        <vt:i4>2214</vt:i4>
      </vt:variant>
      <vt:variant>
        <vt:i4>0</vt:i4>
      </vt:variant>
      <vt:variant>
        <vt:i4>5</vt:i4>
      </vt:variant>
      <vt:variant>
        <vt:lpwstr>https://www.energystar.gov/sites/default/files/ENERGY STAR Ceiling Fans Specification Version 4.1.pdf</vt:lpwstr>
      </vt:variant>
      <vt:variant>
        <vt:lpwstr/>
      </vt:variant>
      <vt:variant>
        <vt:i4>7471205</vt:i4>
      </vt:variant>
      <vt:variant>
        <vt:i4>2211</vt:i4>
      </vt:variant>
      <vt:variant>
        <vt:i4>0</vt:i4>
      </vt:variant>
      <vt:variant>
        <vt:i4>5</vt:i4>
      </vt:variant>
      <vt:variant>
        <vt:lpwstr>https://www.energystar.gov/sites/default/files/asset/document/light_fixture_ceiling_fan_calculator.xlsx</vt:lpwstr>
      </vt:variant>
      <vt:variant>
        <vt:lpwstr/>
      </vt:variant>
      <vt:variant>
        <vt:i4>1114139</vt:i4>
      </vt:variant>
      <vt:variant>
        <vt:i4>2187</vt:i4>
      </vt:variant>
      <vt:variant>
        <vt:i4>0</vt:i4>
      </vt:variant>
      <vt:variant>
        <vt:i4>5</vt:i4>
      </vt:variant>
      <vt:variant>
        <vt:lpwstr>https://www.nrel.gov/docs/fy22osti/80889.pdf</vt:lpwstr>
      </vt:variant>
      <vt:variant>
        <vt:lpwstr/>
      </vt:variant>
      <vt:variant>
        <vt:i4>2556020</vt:i4>
      </vt:variant>
      <vt:variant>
        <vt:i4>2184</vt:i4>
      </vt:variant>
      <vt:variant>
        <vt:i4>0</vt:i4>
      </vt:variant>
      <vt:variant>
        <vt:i4>5</vt:i4>
      </vt:variant>
      <vt:variant>
        <vt:lpwstr>https://nsrdb.nrel.gov/</vt:lpwstr>
      </vt:variant>
      <vt:variant>
        <vt:lpwstr/>
      </vt:variant>
      <vt:variant>
        <vt:i4>6553702</vt:i4>
      </vt:variant>
      <vt:variant>
        <vt:i4>2181</vt:i4>
      </vt:variant>
      <vt:variant>
        <vt:i4>0</vt:i4>
      </vt:variant>
      <vt:variant>
        <vt:i4>5</vt:i4>
      </vt:variant>
      <vt:variant>
        <vt:lpwstr>https://pjm.com/-/media/committees-groups/committees/mrc/20171207/20171207-item-07-price-responsive-demand-draft-m19-revisions.ashx</vt:lpwstr>
      </vt:variant>
      <vt:variant>
        <vt:lpwstr/>
      </vt:variant>
      <vt:variant>
        <vt:i4>4194371</vt:i4>
      </vt:variant>
      <vt:variant>
        <vt:i4>2178</vt:i4>
      </vt:variant>
      <vt:variant>
        <vt:i4>0</vt:i4>
      </vt:variant>
      <vt:variant>
        <vt:i4>5</vt:i4>
      </vt:variant>
      <vt:variant>
        <vt:lpwstr>https://www.puc.pa.gov/media/2883/2023_pa_residential_baseline_study.pdf</vt:lpwstr>
      </vt:variant>
      <vt:variant>
        <vt:lpwstr/>
      </vt:variant>
      <vt:variant>
        <vt:i4>1507428</vt:i4>
      </vt:variant>
      <vt:variant>
        <vt:i4>2145</vt:i4>
      </vt:variant>
      <vt:variant>
        <vt:i4>0</vt:i4>
      </vt:variant>
      <vt:variant>
        <vt:i4>5</vt:i4>
      </vt:variant>
      <vt:variant>
        <vt:lpwstr>https://www.energystar.gov/sites/default/files/asset/document/ENERGY STAR Most Efficient 2024 Final Criteria Memo - Revised_12-2023.pdf</vt:lpwstr>
      </vt:variant>
      <vt:variant>
        <vt:lpwstr/>
      </vt:variant>
      <vt:variant>
        <vt:i4>262173</vt:i4>
      </vt:variant>
      <vt:variant>
        <vt:i4>2142</vt:i4>
      </vt:variant>
      <vt:variant>
        <vt:i4>0</vt:i4>
      </vt:variant>
      <vt:variant>
        <vt:i4>5</vt:i4>
      </vt:variant>
      <vt:variant>
        <vt:lpwstr>https://www.energystar.gov/sites/default/files/asset/document/Dehumidifiers ENERGY STAR Most Efficient 2024 Final Criteria.pdf?_gl=1*lig51v*_ga*MTc5ODM1MDQ0NC4xNjk3NTYyOTI4*_ga_S0KJTVVLQ6*MTcwNTAxNjc2Mi4zNi4xLjE3MDUwMTY5OTMuMC4wLjA.</vt:lpwstr>
      </vt:variant>
      <vt:variant>
        <vt:lpwstr/>
      </vt:variant>
      <vt:variant>
        <vt:i4>7733345</vt:i4>
      </vt:variant>
      <vt:variant>
        <vt:i4>2139</vt:i4>
      </vt:variant>
      <vt:variant>
        <vt:i4>0</vt:i4>
      </vt:variant>
      <vt:variant>
        <vt:i4>5</vt:i4>
      </vt:variant>
      <vt:variant>
        <vt:lpwstr>https://www.ecfr.gov/current/title-10/part-430/section-430.32</vt:lpwstr>
      </vt:variant>
      <vt:variant>
        <vt:lpwstr>p-430.32(v)</vt:lpwstr>
      </vt:variant>
      <vt:variant>
        <vt:i4>852017</vt:i4>
      </vt:variant>
      <vt:variant>
        <vt:i4>2136</vt:i4>
      </vt:variant>
      <vt:variant>
        <vt:i4>0</vt:i4>
      </vt:variant>
      <vt:variant>
        <vt:i4>5</vt:i4>
      </vt:variant>
      <vt:variant>
        <vt:lpwstr>https://www.energystar.gov/sites/default/files/ENERGY STAR Dehumidifiers Version 5.0 Program Requirements_0.pdf</vt:lpwstr>
      </vt:variant>
      <vt:variant>
        <vt:lpwstr/>
      </vt:variant>
      <vt:variant>
        <vt:i4>3997715</vt:i4>
      </vt:variant>
      <vt:variant>
        <vt:i4>2133</vt:i4>
      </vt:variant>
      <vt:variant>
        <vt:i4>0</vt:i4>
      </vt:variant>
      <vt:variant>
        <vt:i4>5</vt:i4>
      </vt:variant>
      <vt:variant>
        <vt:lpwstr>https://www.energystar.gov/sites/default/files/asset/document/ENERGY STAR Dehumidifiers Version 5.0 Cover Letter_0.pdf</vt:lpwstr>
      </vt:variant>
      <vt:variant>
        <vt:lpwstr/>
      </vt:variant>
      <vt:variant>
        <vt:i4>83</vt:i4>
      </vt:variant>
      <vt:variant>
        <vt:i4>2130</vt:i4>
      </vt:variant>
      <vt:variant>
        <vt:i4>0</vt:i4>
      </vt:variant>
      <vt:variant>
        <vt:i4>5</vt:i4>
      </vt:variant>
      <vt:variant>
        <vt:lpwstr>https://www.aceee.org/files/proceedings/2012/data/papers/0193-000291.pdf</vt:lpwstr>
      </vt:variant>
      <vt:variant>
        <vt:lpwstr/>
      </vt:variant>
      <vt:variant>
        <vt:i4>6881328</vt:i4>
      </vt:variant>
      <vt:variant>
        <vt:i4>2091</vt:i4>
      </vt:variant>
      <vt:variant>
        <vt:i4>0</vt:i4>
      </vt:variant>
      <vt:variant>
        <vt:i4>5</vt:i4>
      </vt:variant>
      <vt:variant>
        <vt:lpwstr>https://www.energystar.gov/products/appliances/dishwashers/key_product_criteria</vt:lpwstr>
      </vt:variant>
      <vt:variant>
        <vt:lpwstr/>
      </vt:variant>
      <vt:variant>
        <vt:i4>1114139</vt:i4>
      </vt:variant>
      <vt:variant>
        <vt:i4>2088</vt:i4>
      </vt:variant>
      <vt:variant>
        <vt:i4>0</vt:i4>
      </vt:variant>
      <vt:variant>
        <vt:i4>5</vt:i4>
      </vt:variant>
      <vt:variant>
        <vt:lpwstr>https://www.nrel.gov/docs/fy22osti/80889.pdf</vt:lpwstr>
      </vt:variant>
      <vt:variant>
        <vt:lpwstr/>
      </vt:variant>
      <vt:variant>
        <vt:i4>4587614</vt:i4>
      </vt:variant>
      <vt:variant>
        <vt:i4>2085</vt:i4>
      </vt:variant>
      <vt:variant>
        <vt:i4>0</vt:i4>
      </vt:variant>
      <vt:variant>
        <vt:i4>5</vt:i4>
      </vt:variant>
      <vt:variant>
        <vt:lpwstr>https://www.energystar.gov/sites/default/files/ENERGY STAR Version 7.0 Residential Dishwasher Final Specification.pdf</vt:lpwstr>
      </vt:variant>
      <vt:variant>
        <vt:lpwstr/>
      </vt:variant>
      <vt:variant>
        <vt:i4>4194371</vt:i4>
      </vt:variant>
      <vt:variant>
        <vt:i4>2082</vt:i4>
      </vt:variant>
      <vt:variant>
        <vt:i4>0</vt:i4>
      </vt:variant>
      <vt:variant>
        <vt:i4>5</vt:i4>
      </vt:variant>
      <vt:variant>
        <vt:lpwstr>https://www.puc.pa.gov/media/2883/2023_pa_residential_baseline_study.pdf</vt:lpwstr>
      </vt:variant>
      <vt:variant>
        <vt:lpwstr/>
      </vt:variant>
      <vt:variant>
        <vt:i4>6684769</vt:i4>
      </vt:variant>
      <vt:variant>
        <vt:i4>2079</vt:i4>
      </vt:variant>
      <vt:variant>
        <vt:i4>0</vt:i4>
      </vt:variant>
      <vt:variant>
        <vt:i4>5</vt:i4>
      </vt:variant>
      <vt:variant>
        <vt:lpwstr>https://www.ecfr.gov/current/title-10/part-430/section-430.32</vt:lpwstr>
      </vt:variant>
      <vt:variant>
        <vt:lpwstr>p-430.32(f)</vt:lpwstr>
      </vt:variant>
      <vt:variant>
        <vt:i4>7995516</vt:i4>
      </vt:variant>
      <vt:variant>
        <vt:i4>2076</vt:i4>
      </vt:variant>
      <vt:variant>
        <vt:i4>0</vt:i4>
      </vt:variant>
      <vt:variant>
        <vt:i4>5</vt:i4>
      </vt:variant>
      <vt:variant>
        <vt:lpwstr>https://www.google.com/url?sa=t&amp;rct=j&amp;q=&amp;esrc=s&amp;source=web&amp;cd=&amp;ved=2ahUKEwiyjoaYh6z8AhWqD1kFHdwRB20QFnoECA0QAQ&amp;url=https%3A%2F%2Fdnr.mo.gov%2Fsites%2Fdnr%2Ffiles%2Fmedia%2Ffile%2F2021%2F01%2Fenergy-star-appliance-calculator.xlsx&amp;usg=AOvVaw3hS7hAvCm1WMDzZHPdjuwn</vt:lpwstr>
      </vt:variant>
      <vt:variant>
        <vt:lpwstr/>
      </vt:variant>
      <vt:variant>
        <vt:i4>4391005</vt:i4>
      </vt:variant>
      <vt:variant>
        <vt:i4>2043</vt:i4>
      </vt:variant>
      <vt:variant>
        <vt:i4>0</vt:i4>
      </vt:variant>
      <vt:variant>
        <vt:i4>5</vt:i4>
      </vt:variant>
      <vt:variant>
        <vt:lpwstr>https://www.regulations.gov/document/EERE-2014-BT-STD-0058-0063?utm_medium=email&amp;utm_source=govdelivery</vt:lpwstr>
      </vt:variant>
      <vt:variant>
        <vt:lpwstr/>
      </vt:variant>
      <vt:variant>
        <vt:i4>7077929</vt:i4>
      </vt:variant>
      <vt:variant>
        <vt:i4>2040</vt:i4>
      </vt:variant>
      <vt:variant>
        <vt:i4>0</vt:i4>
      </vt:variant>
      <vt:variant>
        <vt:i4>5</vt:i4>
      </vt:variant>
      <vt:variant>
        <vt:lpwstr>https://www.ecfr.gov/current/title-10/part-430/subpart-B</vt:lpwstr>
      </vt:variant>
      <vt:variant>
        <vt:lpwstr>p-Appendix-D1-to-Subpart-B-of-Part-430(2.)(2.7)(2.7.1)</vt:lpwstr>
      </vt:variant>
      <vt:variant>
        <vt:i4>8060987</vt:i4>
      </vt:variant>
      <vt:variant>
        <vt:i4>2037</vt:i4>
      </vt:variant>
      <vt:variant>
        <vt:i4>0</vt:i4>
      </vt:variant>
      <vt:variant>
        <vt:i4>5</vt:i4>
      </vt:variant>
      <vt:variant>
        <vt:lpwstr>https://www.eia.gov/consumption/residential/data/2020/index.php?view=microdata</vt:lpwstr>
      </vt:variant>
      <vt:variant>
        <vt:lpwstr/>
      </vt:variant>
      <vt:variant>
        <vt:i4>1114139</vt:i4>
      </vt:variant>
      <vt:variant>
        <vt:i4>2034</vt:i4>
      </vt:variant>
      <vt:variant>
        <vt:i4>0</vt:i4>
      </vt:variant>
      <vt:variant>
        <vt:i4>5</vt:i4>
      </vt:variant>
      <vt:variant>
        <vt:lpwstr>https://www.nrel.gov/docs/fy22osti/80889.pdf</vt:lpwstr>
      </vt:variant>
      <vt:variant>
        <vt:lpwstr/>
      </vt:variant>
      <vt:variant>
        <vt:i4>7995454</vt:i4>
      </vt:variant>
      <vt:variant>
        <vt:i4>2031</vt:i4>
      </vt:variant>
      <vt:variant>
        <vt:i4>0</vt:i4>
      </vt:variant>
      <vt:variant>
        <vt:i4>5</vt:i4>
      </vt:variant>
      <vt:variant>
        <vt:lpwstr>https://www.regulations.gov/document/EERE-2014-BT-STD-0058-0018</vt:lpwstr>
      </vt:variant>
      <vt:variant>
        <vt:lpwstr/>
      </vt:variant>
      <vt:variant>
        <vt:i4>6815841</vt:i4>
      </vt:variant>
      <vt:variant>
        <vt:i4>2028</vt:i4>
      </vt:variant>
      <vt:variant>
        <vt:i4>0</vt:i4>
      </vt:variant>
      <vt:variant>
        <vt:i4>5</vt:i4>
      </vt:variant>
      <vt:variant>
        <vt:lpwstr>https://www.ecfr.gov/current/title-10/part-430/section-430.32</vt:lpwstr>
      </vt:variant>
      <vt:variant>
        <vt:lpwstr>p-430.32(h)</vt:lpwstr>
      </vt:variant>
      <vt:variant>
        <vt:i4>8257547</vt:i4>
      </vt:variant>
      <vt:variant>
        <vt:i4>2025</vt:i4>
      </vt:variant>
      <vt:variant>
        <vt:i4>0</vt:i4>
      </vt:variant>
      <vt:variant>
        <vt:i4>5</vt:i4>
      </vt:variant>
      <vt:variant>
        <vt:lpwstr>https://www.energystar.gov/sites/default/files/ENERGY STAR Final Version 1.1 Clothes Dryers Specification - Program Commitment Criteria and Eligibility Criteria_0.pdf</vt:lpwstr>
      </vt:variant>
      <vt:variant>
        <vt:lpwstr/>
      </vt:variant>
      <vt:variant>
        <vt:i4>7667775</vt:i4>
      </vt:variant>
      <vt:variant>
        <vt:i4>1986</vt:i4>
      </vt:variant>
      <vt:variant>
        <vt:i4>0</vt:i4>
      </vt:variant>
      <vt:variant>
        <vt:i4>5</vt:i4>
      </vt:variant>
      <vt:variant>
        <vt:lpwstr>https://www.regulations.gov/document/EERE-2017-BT-STD-0014-0513</vt:lpwstr>
      </vt:variant>
      <vt:variant>
        <vt:lpwstr/>
      </vt:variant>
      <vt:variant>
        <vt:i4>4915290</vt:i4>
      </vt:variant>
      <vt:variant>
        <vt:i4>1983</vt:i4>
      </vt:variant>
      <vt:variant>
        <vt:i4>0</vt:i4>
      </vt:variant>
      <vt:variant>
        <vt:i4>5</vt:i4>
      </vt:variant>
      <vt:variant>
        <vt:lpwstr>https://www.regulations.gov/document/EERE-2017-BT-STD-0014-0515?utm_medium=email&amp;utm_source=govdelivery</vt:lpwstr>
      </vt:variant>
      <vt:variant>
        <vt:lpwstr/>
      </vt:variant>
      <vt:variant>
        <vt:i4>1114139</vt:i4>
      </vt:variant>
      <vt:variant>
        <vt:i4>1980</vt:i4>
      </vt:variant>
      <vt:variant>
        <vt:i4>0</vt:i4>
      </vt:variant>
      <vt:variant>
        <vt:i4>5</vt:i4>
      </vt:variant>
      <vt:variant>
        <vt:lpwstr>https://www.nrel.gov/docs/fy22osti/80889.pdf</vt:lpwstr>
      </vt:variant>
      <vt:variant>
        <vt:lpwstr/>
      </vt:variant>
      <vt:variant>
        <vt:i4>6684796</vt:i4>
      </vt:variant>
      <vt:variant>
        <vt:i4>1977</vt:i4>
      </vt:variant>
      <vt:variant>
        <vt:i4>0</vt:i4>
      </vt:variant>
      <vt:variant>
        <vt:i4>5</vt:i4>
      </vt:variant>
      <vt:variant>
        <vt:lpwstr>https://www.ecfr.gov/current/title-10/part-430/section-430.32</vt:lpwstr>
      </vt:variant>
      <vt:variant>
        <vt:lpwstr>p-430.32(g)(4)</vt:lpwstr>
      </vt:variant>
      <vt:variant>
        <vt:i4>8060987</vt:i4>
      </vt:variant>
      <vt:variant>
        <vt:i4>1974</vt:i4>
      </vt:variant>
      <vt:variant>
        <vt:i4>0</vt:i4>
      </vt:variant>
      <vt:variant>
        <vt:i4>5</vt:i4>
      </vt:variant>
      <vt:variant>
        <vt:lpwstr>https://www.eia.gov/consumption/residential/data/2020/index.php?view=microdata</vt:lpwstr>
      </vt:variant>
      <vt:variant>
        <vt:lpwstr/>
      </vt:variant>
      <vt:variant>
        <vt:i4>2818153</vt:i4>
      </vt:variant>
      <vt:variant>
        <vt:i4>1971</vt:i4>
      </vt:variant>
      <vt:variant>
        <vt:i4>0</vt:i4>
      </vt:variant>
      <vt:variant>
        <vt:i4>5</vt:i4>
      </vt:variant>
      <vt:variant>
        <vt:lpwstr>https://www.energystar.gov/productfinder/product/certified-clothes-washers/results</vt:lpwstr>
      </vt:variant>
      <vt:variant>
        <vt:lpwstr/>
      </vt:variant>
      <vt:variant>
        <vt:i4>4194371</vt:i4>
      </vt:variant>
      <vt:variant>
        <vt:i4>1968</vt:i4>
      </vt:variant>
      <vt:variant>
        <vt:i4>0</vt:i4>
      </vt:variant>
      <vt:variant>
        <vt:i4>5</vt:i4>
      </vt:variant>
      <vt:variant>
        <vt:lpwstr>https://www.puc.pa.gov/media/2883/2023_pa_residential_baseline_study.pdf</vt:lpwstr>
      </vt:variant>
      <vt:variant>
        <vt:lpwstr/>
      </vt:variant>
      <vt:variant>
        <vt:i4>4194371</vt:i4>
      </vt:variant>
      <vt:variant>
        <vt:i4>1965</vt:i4>
      </vt:variant>
      <vt:variant>
        <vt:i4>0</vt:i4>
      </vt:variant>
      <vt:variant>
        <vt:i4>5</vt:i4>
      </vt:variant>
      <vt:variant>
        <vt:lpwstr>https://www.puc.pa.gov/media/2883/2023_pa_residential_baseline_study.pdf</vt:lpwstr>
      </vt:variant>
      <vt:variant>
        <vt:lpwstr/>
      </vt:variant>
      <vt:variant>
        <vt:i4>2556006</vt:i4>
      </vt:variant>
      <vt:variant>
        <vt:i4>1962</vt:i4>
      </vt:variant>
      <vt:variant>
        <vt:i4>0</vt:i4>
      </vt:variant>
      <vt:variant>
        <vt:i4>5</vt:i4>
      </vt:variant>
      <vt:variant>
        <vt:lpwstr>https://www.energystar.gov/sites/default/files/asset/document/ENERGY STAR Version 8.1 Clothes Washer Final Specificaiton - Partner Commitments and Eligibility Criteria.pdf</vt:lpwstr>
      </vt:variant>
      <vt:variant>
        <vt:lpwstr/>
      </vt:variant>
      <vt:variant>
        <vt:i4>2818153</vt:i4>
      </vt:variant>
      <vt:variant>
        <vt:i4>1959</vt:i4>
      </vt:variant>
      <vt:variant>
        <vt:i4>0</vt:i4>
      </vt:variant>
      <vt:variant>
        <vt:i4>5</vt:i4>
      </vt:variant>
      <vt:variant>
        <vt:lpwstr>https://www.energystar.gov/productfinder/product/certified-clothes-washers/results</vt:lpwstr>
      </vt:variant>
      <vt:variant>
        <vt:lpwstr/>
      </vt:variant>
      <vt:variant>
        <vt:i4>7733306</vt:i4>
      </vt:variant>
      <vt:variant>
        <vt:i4>1956</vt:i4>
      </vt:variant>
      <vt:variant>
        <vt:i4>0</vt:i4>
      </vt:variant>
      <vt:variant>
        <vt:i4>5</vt:i4>
      </vt:variant>
      <vt:variant>
        <vt:lpwstr>https://www.regulations.gov/document/EERE-2017-BT-STD-0014-0025</vt:lpwstr>
      </vt:variant>
      <vt:variant>
        <vt:lpwstr/>
      </vt:variant>
      <vt:variant>
        <vt:i4>4194371</vt:i4>
      </vt:variant>
      <vt:variant>
        <vt:i4>1920</vt:i4>
      </vt:variant>
      <vt:variant>
        <vt:i4>0</vt:i4>
      </vt:variant>
      <vt:variant>
        <vt:i4>5</vt:i4>
      </vt:variant>
      <vt:variant>
        <vt:lpwstr>https://www.puc.pa.gov/media/2883/2023_pa_residential_baseline_study.pdf</vt:lpwstr>
      </vt:variant>
      <vt:variant>
        <vt:lpwstr/>
      </vt:variant>
      <vt:variant>
        <vt:i4>1114139</vt:i4>
      </vt:variant>
      <vt:variant>
        <vt:i4>1917</vt:i4>
      </vt:variant>
      <vt:variant>
        <vt:i4>0</vt:i4>
      </vt:variant>
      <vt:variant>
        <vt:i4>5</vt:i4>
      </vt:variant>
      <vt:variant>
        <vt:lpwstr>https://www.nrel.gov/docs/fy22osti/80889.pdf</vt:lpwstr>
      </vt:variant>
      <vt:variant>
        <vt:lpwstr/>
      </vt:variant>
      <vt:variant>
        <vt:i4>2949223</vt:i4>
      </vt:variant>
      <vt:variant>
        <vt:i4>1914</vt:i4>
      </vt:variant>
      <vt:variant>
        <vt:i4>0</vt:i4>
      </vt:variant>
      <vt:variant>
        <vt:i4>5</vt:i4>
      </vt:variant>
      <vt:variant>
        <vt:lpwstr>https://cao-94612.s3.amazonaws.com/documents/Induction-Range-Final-Report-July-2019.pdf</vt:lpwstr>
      </vt:variant>
      <vt:variant>
        <vt:lpwstr/>
      </vt:variant>
      <vt:variant>
        <vt:i4>2687084</vt:i4>
      </vt:variant>
      <vt:variant>
        <vt:i4>1911</vt:i4>
      </vt:variant>
      <vt:variant>
        <vt:i4>0</vt:i4>
      </vt:variant>
      <vt:variant>
        <vt:i4>5</vt:i4>
      </vt:variant>
      <vt:variant>
        <vt:lpwstr>https://www.energystar.gov/productfinder/download/certified-residential-electric-cooking-products/</vt:lpwstr>
      </vt:variant>
      <vt:variant>
        <vt:lpwstr/>
      </vt:variant>
      <vt:variant>
        <vt:i4>5046360</vt:i4>
      </vt:variant>
      <vt:variant>
        <vt:i4>1908</vt:i4>
      </vt:variant>
      <vt:variant>
        <vt:i4>0</vt:i4>
      </vt:variant>
      <vt:variant>
        <vt:i4>5</vt:i4>
      </vt:variant>
      <vt:variant>
        <vt:lpwstr>https://www.govinfo.gov/content/pkg/FR-2016-09-02/pdf/2016-20721.pdf</vt:lpwstr>
      </vt:variant>
      <vt:variant>
        <vt:lpwstr/>
      </vt:variant>
      <vt:variant>
        <vt:i4>1769551</vt:i4>
      </vt:variant>
      <vt:variant>
        <vt:i4>1899</vt:i4>
      </vt:variant>
      <vt:variant>
        <vt:i4>0</vt:i4>
      </vt:variant>
      <vt:variant>
        <vt:i4>5</vt:i4>
      </vt:variant>
      <vt:variant>
        <vt:lpwstr>https://data.census.gov/cedsci/table?q=Income%20and%20Poverty&amp;g=0400000US42&amp;tid=ACSST5Y2020.S1701</vt:lpwstr>
      </vt:variant>
      <vt:variant>
        <vt:lpwstr/>
      </vt:variant>
      <vt:variant>
        <vt:i4>7536678</vt:i4>
      </vt:variant>
      <vt:variant>
        <vt:i4>1896</vt:i4>
      </vt:variant>
      <vt:variant>
        <vt:i4>0</vt:i4>
      </vt:variant>
      <vt:variant>
        <vt:i4>5</vt:i4>
      </vt:variant>
      <vt:variant>
        <vt:lpwstr>https://www.energystar.gov/productfinder/product/certified-residential-refrigerators/results Accessed 7/7/2022.</vt:lpwstr>
      </vt:variant>
      <vt:variant>
        <vt:lpwstr/>
      </vt:variant>
      <vt:variant>
        <vt:i4>3145842</vt:i4>
      </vt:variant>
      <vt:variant>
        <vt:i4>1893</vt:i4>
      </vt:variant>
      <vt:variant>
        <vt:i4>0</vt:i4>
      </vt:variant>
      <vt:variant>
        <vt:i4>5</vt:i4>
      </vt:variant>
      <vt:variant>
        <vt:lpwstr>https://www.regulations.doe.gov/certification-data/CCMS-4-Miscellaneous_Refrigeration_Products.html</vt:lpwstr>
      </vt:variant>
      <vt:variant>
        <vt:lpwstr/>
      </vt:variant>
      <vt:variant>
        <vt:i4>5242908</vt:i4>
      </vt:variant>
      <vt:variant>
        <vt:i4>1890</vt:i4>
      </vt:variant>
      <vt:variant>
        <vt:i4>0</vt:i4>
      </vt:variant>
      <vt:variant>
        <vt:i4>5</vt:i4>
      </vt:variant>
      <vt:variant>
        <vt:lpwstr>https://www.calmac.org/publications/LIRRL_2004-2005_Final_Report_073106.pdf</vt:lpwstr>
      </vt:variant>
      <vt:variant>
        <vt:lpwstr/>
      </vt:variant>
      <vt:variant>
        <vt:i4>983060</vt:i4>
      </vt:variant>
      <vt:variant>
        <vt:i4>1887</vt:i4>
      </vt:variant>
      <vt:variant>
        <vt:i4>0</vt:i4>
      </vt:variant>
      <vt:variant>
        <vt:i4>5</vt:i4>
      </vt:variant>
      <vt:variant>
        <vt:lpwstr>https://www.ecfr.gov/current/title-10/part-430/subpart-C</vt:lpwstr>
      </vt:variant>
      <vt:variant>
        <vt:lpwstr>p-430.32(aa)</vt:lpwstr>
      </vt:variant>
      <vt:variant>
        <vt:i4>1114139</vt:i4>
      </vt:variant>
      <vt:variant>
        <vt:i4>1884</vt:i4>
      </vt:variant>
      <vt:variant>
        <vt:i4>0</vt:i4>
      </vt:variant>
      <vt:variant>
        <vt:i4>5</vt:i4>
      </vt:variant>
      <vt:variant>
        <vt:lpwstr>https://www.nrel.gov/docs/fy22osti/80889.pdf</vt:lpwstr>
      </vt:variant>
      <vt:variant>
        <vt:lpwstr/>
      </vt:variant>
      <vt:variant>
        <vt:i4>1900574</vt:i4>
      </vt:variant>
      <vt:variant>
        <vt:i4>1881</vt:i4>
      </vt:variant>
      <vt:variant>
        <vt:i4>0</vt:i4>
      </vt:variant>
      <vt:variant>
        <vt:i4>5</vt:i4>
      </vt:variant>
      <vt:variant>
        <vt:lpwstr>https://www.nrel.gov/docs/fy17osti/68563.pdf</vt:lpwstr>
      </vt:variant>
      <vt:variant>
        <vt:lpwstr/>
      </vt:variant>
      <vt:variant>
        <vt:i4>1441860</vt:i4>
      </vt:variant>
      <vt:variant>
        <vt:i4>1878</vt:i4>
      </vt:variant>
      <vt:variant>
        <vt:i4>0</vt:i4>
      </vt:variant>
      <vt:variant>
        <vt:i4>5</vt:i4>
      </vt:variant>
      <vt:variant>
        <vt:lpwstr>https://web.archive.org/web/20161221221251/http:/www.energy.ca.gov/2015publications/CEC-400-2015-021/CEC-400-2015-021.pdf</vt:lpwstr>
      </vt:variant>
      <vt:variant>
        <vt:lpwstr/>
      </vt:variant>
      <vt:variant>
        <vt:i4>4259932</vt:i4>
      </vt:variant>
      <vt:variant>
        <vt:i4>1875</vt:i4>
      </vt:variant>
      <vt:variant>
        <vt:i4>0</vt:i4>
      </vt:variant>
      <vt:variant>
        <vt:i4>5</vt:i4>
      </vt:variant>
      <vt:variant>
        <vt:lpwstr>https://cacertappliances.energy.ca.gov/Login.aspx</vt:lpwstr>
      </vt:variant>
      <vt:variant>
        <vt:lpwstr/>
      </vt:variant>
      <vt:variant>
        <vt:i4>4063349</vt:i4>
      </vt:variant>
      <vt:variant>
        <vt:i4>1872</vt:i4>
      </vt:variant>
      <vt:variant>
        <vt:i4>0</vt:i4>
      </vt:variant>
      <vt:variant>
        <vt:i4>5</vt:i4>
      </vt:variant>
      <vt:variant>
        <vt:lpwstr>https://www.caetrm.com/</vt:lpwstr>
      </vt:variant>
      <vt:variant>
        <vt:lpwstr/>
      </vt:variant>
      <vt:variant>
        <vt:i4>4522007</vt:i4>
      </vt:variant>
      <vt:variant>
        <vt:i4>1797</vt:i4>
      </vt:variant>
      <vt:variant>
        <vt:i4>0</vt:i4>
      </vt:variant>
      <vt:variant>
        <vt:i4>5</vt:i4>
      </vt:variant>
      <vt:variant>
        <vt:lpwstr>https://www.energystar.gov/productfinder/product/certified-residential-refrigerators/results</vt:lpwstr>
      </vt:variant>
      <vt:variant>
        <vt:lpwstr/>
      </vt:variant>
      <vt:variant>
        <vt:i4>3145842</vt:i4>
      </vt:variant>
      <vt:variant>
        <vt:i4>1794</vt:i4>
      </vt:variant>
      <vt:variant>
        <vt:i4>0</vt:i4>
      </vt:variant>
      <vt:variant>
        <vt:i4>5</vt:i4>
      </vt:variant>
      <vt:variant>
        <vt:lpwstr>https://www.regulations.doe.gov/certification-data/CCMS-4-Miscellaneous_Refrigeration_Products.html</vt:lpwstr>
      </vt:variant>
      <vt:variant>
        <vt:lpwstr/>
      </vt:variant>
      <vt:variant>
        <vt:i4>1114139</vt:i4>
      </vt:variant>
      <vt:variant>
        <vt:i4>1791</vt:i4>
      </vt:variant>
      <vt:variant>
        <vt:i4>0</vt:i4>
      </vt:variant>
      <vt:variant>
        <vt:i4>5</vt:i4>
      </vt:variant>
      <vt:variant>
        <vt:lpwstr>https://www.nrel.gov/docs/fy22osti/80889.pdf</vt:lpwstr>
      </vt:variant>
      <vt:variant>
        <vt:lpwstr/>
      </vt:variant>
      <vt:variant>
        <vt:i4>4259889</vt:i4>
      </vt:variant>
      <vt:variant>
        <vt:i4>1788</vt:i4>
      </vt:variant>
      <vt:variant>
        <vt:i4>0</vt:i4>
      </vt:variant>
      <vt:variant>
        <vt:i4>5</vt:i4>
      </vt:variant>
      <vt:variant>
        <vt:lpwstr>https://www.energystar.gov/sites/default/files/asset/document/Refrigerators_and_Freezers_Program_Requirements_V5.1.pdf</vt:lpwstr>
      </vt:variant>
      <vt:variant>
        <vt:lpwstr/>
      </vt:variant>
      <vt:variant>
        <vt:i4>983060</vt:i4>
      </vt:variant>
      <vt:variant>
        <vt:i4>1785</vt:i4>
      </vt:variant>
      <vt:variant>
        <vt:i4>0</vt:i4>
      </vt:variant>
      <vt:variant>
        <vt:i4>5</vt:i4>
      </vt:variant>
      <vt:variant>
        <vt:lpwstr>https://www.ecfr.gov/current/title-10/part-430/subpart-C</vt:lpwstr>
      </vt:variant>
      <vt:variant>
        <vt:lpwstr>p-430.32(aa)</vt:lpwstr>
      </vt:variant>
      <vt:variant>
        <vt:i4>4063349</vt:i4>
      </vt:variant>
      <vt:variant>
        <vt:i4>1782</vt:i4>
      </vt:variant>
      <vt:variant>
        <vt:i4>0</vt:i4>
      </vt:variant>
      <vt:variant>
        <vt:i4>5</vt:i4>
      </vt:variant>
      <vt:variant>
        <vt:lpwstr>https://www.caetrm.com/</vt:lpwstr>
      </vt:variant>
      <vt:variant>
        <vt:lpwstr/>
      </vt:variant>
      <vt:variant>
        <vt:i4>327702</vt:i4>
      </vt:variant>
      <vt:variant>
        <vt:i4>1728</vt:i4>
      </vt:variant>
      <vt:variant>
        <vt:i4>0</vt:i4>
      </vt:variant>
      <vt:variant>
        <vt:i4>5</vt:i4>
      </vt:variant>
      <vt:variant>
        <vt:lpwstr>https://www.energystar.gov/productfinder/download/certified-residential-freezers/</vt:lpwstr>
      </vt:variant>
      <vt:variant>
        <vt:lpwstr/>
      </vt:variant>
      <vt:variant>
        <vt:i4>3080312</vt:i4>
      </vt:variant>
      <vt:variant>
        <vt:i4>1725</vt:i4>
      </vt:variant>
      <vt:variant>
        <vt:i4>0</vt:i4>
      </vt:variant>
      <vt:variant>
        <vt:i4>5</vt:i4>
      </vt:variant>
      <vt:variant>
        <vt:lpwstr>https://www.energystar.gov/productfinder/download/certified-residential-refrigerators/</vt:lpwstr>
      </vt:variant>
      <vt:variant>
        <vt:lpwstr/>
      </vt:variant>
      <vt:variant>
        <vt:i4>7274605</vt:i4>
      </vt:variant>
      <vt:variant>
        <vt:i4>1722</vt:i4>
      </vt:variant>
      <vt:variant>
        <vt:i4>0</vt:i4>
      </vt:variant>
      <vt:variant>
        <vt:i4>5</vt:i4>
      </vt:variant>
      <vt:variant>
        <vt:lpwstr>https://www.regulations.doe.gov/certification-data/CCMS-4-Refrigerators__Refrigerator-Freezers__and_Freezers.html</vt:lpwstr>
      </vt:variant>
      <vt:variant>
        <vt:lpwstr>fq=Total_Adjusted_Volume__Cubic_Feet__d%3A[0.1%20TO%2010]&amp;q=Product_Group_s%3A%22Refrigerators%2C%20Refrigerator-Freezers%2C%20and%20Freezers%22</vt:lpwstr>
      </vt:variant>
      <vt:variant>
        <vt:i4>3473516</vt:i4>
      </vt:variant>
      <vt:variant>
        <vt:i4>1719</vt:i4>
      </vt:variant>
      <vt:variant>
        <vt:i4>0</vt:i4>
      </vt:variant>
      <vt:variant>
        <vt:i4>5</vt:i4>
      </vt:variant>
      <vt:variant>
        <vt:lpwstr>https://www.osti.gov/biblio/1169485</vt:lpwstr>
      </vt:variant>
      <vt:variant>
        <vt:lpwstr/>
      </vt:variant>
      <vt:variant>
        <vt:i4>1114139</vt:i4>
      </vt:variant>
      <vt:variant>
        <vt:i4>1716</vt:i4>
      </vt:variant>
      <vt:variant>
        <vt:i4>0</vt:i4>
      </vt:variant>
      <vt:variant>
        <vt:i4>5</vt:i4>
      </vt:variant>
      <vt:variant>
        <vt:lpwstr>https://www.nrel.gov/docs/fy22osti/80889.pdf</vt:lpwstr>
      </vt:variant>
      <vt:variant>
        <vt:lpwstr/>
      </vt:variant>
      <vt:variant>
        <vt:i4>1900574</vt:i4>
      </vt:variant>
      <vt:variant>
        <vt:i4>1713</vt:i4>
      </vt:variant>
      <vt:variant>
        <vt:i4>0</vt:i4>
      </vt:variant>
      <vt:variant>
        <vt:i4>5</vt:i4>
      </vt:variant>
      <vt:variant>
        <vt:lpwstr>https://www.nrel.gov/docs/fy17osti/68563.pdf</vt:lpwstr>
      </vt:variant>
      <vt:variant>
        <vt:lpwstr/>
      </vt:variant>
      <vt:variant>
        <vt:i4>2621540</vt:i4>
      </vt:variant>
      <vt:variant>
        <vt:i4>1710</vt:i4>
      </vt:variant>
      <vt:variant>
        <vt:i4>0</vt:i4>
      </vt:variant>
      <vt:variant>
        <vt:i4>5</vt:i4>
      </vt:variant>
      <vt:variant>
        <vt:lpwstr>weblink: https://www.caetrm.com</vt:lpwstr>
      </vt:variant>
      <vt:variant>
        <vt:lpwstr/>
      </vt:variant>
      <vt:variant>
        <vt:i4>9</vt:i4>
      </vt:variant>
      <vt:variant>
        <vt:i4>1683</vt:i4>
      </vt:variant>
      <vt:variant>
        <vt:i4>0</vt:i4>
      </vt:variant>
      <vt:variant>
        <vt:i4>5</vt:i4>
      </vt:variant>
      <vt:variant>
        <vt:lpwstr>https://protect-us.mimecast.com/s/xdvLCgJx0osVgQkrfohY-y?domain=ncei.noaa.gov</vt:lpwstr>
      </vt:variant>
      <vt:variant>
        <vt:lpwstr/>
      </vt:variant>
      <vt:variant>
        <vt:i4>5767223</vt:i4>
      </vt:variant>
      <vt:variant>
        <vt:i4>1680</vt:i4>
      </vt:variant>
      <vt:variant>
        <vt:i4>0</vt:i4>
      </vt:variant>
      <vt:variant>
        <vt:i4>5</vt:i4>
      </vt:variant>
      <vt:variant>
        <vt:lpwstr>https://protect-us.mimecast.com/s/T_dHC0R2KZT6EP8KcwTWcV?domain=ecobee.com/</vt:lpwstr>
      </vt:variant>
      <vt:variant>
        <vt:lpwstr/>
      </vt:variant>
      <vt:variant>
        <vt:i4>4259889</vt:i4>
      </vt:variant>
      <vt:variant>
        <vt:i4>1677</vt:i4>
      </vt:variant>
      <vt:variant>
        <vt:i4>0</vt:i4>
      </vt:variant>
      <vt:variant>
        <vt:i4>5</vt:i4>
      </vt:variant>
      <vt:variant>
        <vt:lpwstr>https://www.energystar.gov/sites/default/files/asset/document/Refrigerators_and_Freezers_Program_Requirements_V5.1.pdf</vt:lpwstr>
      </vt:variant>
      <vt:variant>
        <vt:lpwstr/>
      </vt:variant>
      <vt:variant>
        <vt:i4>5242908</vt:i4>
      </vt:variant>
      <vt:variant>
        <vt:i4>1674</vt:i4>
      </vt:variant>
      <vt:variant>
        <vt:i4>0</vt:i4>
      </vt:variant>
      <vt:variant>
        <vt:i4>5</vt:i4>
      </vt:variant>
      <vt:variant>
        <vt:lpwstr>https://www.calmac.org/publications/LIRRL_2004-2005_Final_Report_073106.pdf</vt:lpwstr>
      </vt:variant>
      <vt:variant>
        <vt:lpwstr/>
      </vt:variant>
      <vt:variant>
        <vt:i4>1114139</vt:i4>
      </vt:variant>
      <vt:variant>
        <vt:i4>1671</vt:i4>
      </vt:variant>
      <vt:variant>
        <vt:i4>0</vt:i4>
      </vt:variant>
      <vt:variant>
        <vt:i4>5</vt:i4>
      </vt:variant>
      <vt:variant>
        <vt:lpwstr>https://www.nrel.gov/docs/fy22osti/80889.pdf</vt:lpwstr>
      </vt:variant>
      <vt:variant>
        <vt:lpwstr/>
      </vt:variant>
      <vt:variant>
        <vt:i4>1900574</vt:i4>
      </vt:variant>
      <vt:variant>
        <vt:i4>1668</vt:i4>
      </vt:variant>
      <vt:variant>
        <vt:i4>0</vt:i4>
      </vt:variant>
      <vt:variant>
        <vt:i4>5</vt:i4>
      </vt:variant>
      <vt:variant>
        <vt:lpwstr>https://www.nrel.gov/docs/fy17osti/68563.pdf</vt:lpwstr>
      </vt:variant>
      <vt:variant>
        <vt:lpwstr/>
      </vt:variant>
      <vt:variant>
        <vt:i4>2621540</vt:i4>
      </vt:variant>
      <vt:variant>
        <vt:i4>1665</vt:i4>
      </vt:variant>
      <vt:variant>
        <vt:i4>0</vt:i4>
      </vt:variant>
      <vt:variant>
        <vt:i4>5</vt:i4>
      </vt:variant>
      <vt:variant>
        <vt:lpwstr>weblink: https://www.caetrm.com</vt:lpwstr>
      </vt:variant>
      <vt:variant>
        <vt:lpwstr/>
      </vt:variant>
      <vt:variant>
        <vt:i4>1114139</vt:i4>
      </vt:variant>
      <vt:variant>
        <vt:i4>1626</vt:i4>
      </vt:variant>
      <vt:variant>
        <vt:i4>0</vt:i4>
      </vt:variant>
      <vt:variant>
        <vt:i4>5</vt:i4>
      </vt:variant>
      <vt:variant>
        <vt:lpwstr>https://www.nrel.gov/docs/fy22osti/80889.pdf</vt:lpwstr>
      </vt:variant>
      <vt:variant>
        <vt:lpwstr/>
      </vt:variant>
      <vt:variant>
        <vt:i4>8257588</vt:i4>
      </vt:variant>
      <vt:variant>
        <vt:i4>1623</vt:i4>
      </vt:variant>
      <vt:variant>
        <vt:i4>0</vt:i4>
      </vt:variant>
      <vt:variant>
        <vt:i4>5</vt:i4>
      </vt:variant>
      <vt:variant>
        <vt:lpwstr>https://www.energystar.gov/productfinder/product/certified-residential-freezers/results</vt:lpwstr>
      </vt:variant>
      <vt:variant>
        <vt:lpwstr/>
      </vt:variant>
      <vt:variant>
        <vt:i4>8257588</vt:i4>
      </vt:variant>
      <vt:variant>
        <vt:i4>1620</vt:i4>
      </vt:variant>
      <vt:variant>
        <vt:i4>0</vt:i4>
      </vt:variant>
      <vt:variant>
        <vt:i4>5</vt:i4>
      </vt:variant>
      <vt:variant>
        <vt:lpwstr>https://www.energystar.gov/productfinder/product/certified-residential-freezers/results</vt:lpwstr>
      </vt:variant>
      <vt:variant>
        <vt:lpwstr/>
      </vt:variant>
      <vt:variant>
        <vt:i4>4063349</vt:i4>
      </vt:variant>
      <vt:variant>
        <vt:i4>1617</vt:i4>
      </vt:variant>
      <vt:variant>
        <vt:i4>0</vt:i4>
      </vt:variant>
      <vt:variant>
        <vt:i4>5</vt:i4>
      </vt:variant>
      <vt:variant>
        <vt:lpwstr>https://www.caetrm.com/</vt:lpwstr>
      </vt:variant>
      <vt:variant>
        <vt:lpwstr/>
      </vt:variant>
      <vt:variant>
        <vt:i4>4259889</vt:i4>
      </vt:variant>
      <vt:variant>
        <vt:i4>1614</vt:i4>
      </vt:variant>
      <vt:variant>
        <vt:i4>0</vt:i4>
      </vt:variant>
      <vt:variant>
        <vt:i4>5</vt:i4>
      </vt:variant>
      <vt:variant>
        <vt:lpwstr>https://www.energystar.gov/sites/default/files/asset/document/Refrigerators_and_Freezers_Program_Requirements_V5.1.pdf</vt:lpwstr>
      </vt:variant>
      <vt:variant>
        <vt:lpwstr/>
      </vt:variant>
      <vt:variant>
        <vt:i4>3276844</vt:i4>
      </vt:variant>
      <vt:variant>
        <vt:i4>1611</vt:i4>
      </vt:variant>
      <vt:variant>
        <vt:i4>0</vt:i4>
      </vt:variant>
      <vt:variant>
        <vt:i4>5</vt:i4>
      </vt:variant>
      <vt:variant>
        <vt:lpwstr>https://www.ecfr.gov/current/title-10/chapter-II/subchapter-D/part-430/subpart-C/section-430.32</vt:lpwstr>
      </vt:variant>
      <vt:variant>
        <vt:lpwstr/>
      </vt:variant>
      <vt:variant>
        <vt:i4>7471162</vt:i4>
      </vt:variant>
      <vt:variant>
        <vt:i4>1542</vt:i4>
      </vt:variant>
      <vt:variant>
        <vt:i4>0</vt:i4>
      </vt:variant>
      <vt:variant>
        <vt:i4>5</vt:i4>
      </vt:variant>
      <vt:variant>
        <vt:lpwstr>https://www.regulations.gov/document/EERE-2017-BT-STD-0003-0116</vt:lpwstr>
      </vt:variant>
      <vt:variant>
        <vt:lpwstr/>
      </vt:variant>
      <vt:variant>
        <vt:i4>4522007</vt:i4>
      </vt:variant>
      <vt:variant>
        <vt:i4>1539</vt:i4>
      </vt:variant>
      <vt:variant>
        <vt:i4>0</vt:i4>
      </vt:variant>
      <vt:variant>
        <vt:i4>5</vt:i4>
      </vt:variant>
      <vt:variant>
        <vt:lpwstr>https://www.energystar.gov/productfinder/product/certified-residential-refrigerators/results</vt:lpwstr>
      </vt:variant>
      <vt:variant>
        <vt:lpwstr/>
      </vt:variant>
      <vt:variant>
        <vt:i4>1114139</vt:i4>
      </vt:variant>
      <vt:variant>
        <vt:i4>1536</vt:i4>
      </vt:variant>
      <vt:variant>
        <vt:i4>0</vt:i4>
      </vt:variant>
      <vt:variant>
        <vt:i4>5</vt:i4>
      </vt:variant>
      <vt:variant>
        <vt:lpwstr>https://www.nrel.gov/docs/fy22osti/80889.pdf</vt:lpwstr>
      </vt:variant>
      <vt:variant>
        <vt:lpwstr/>
      </vt:variant>
      <vt:variant>
        <vt:i4>786512</vt:i4>
      </vt:variant>
      <vt:variant>
        <vt:i4>1533</vt:i4>
      </vt:variant>
      <vt:variant>
        <vt:i4>0</vt:i4>
      </vt:variant>
      <vt:variant>
        <vt:i4>5</vt:i4>
      </vt:variant>
      <vt:variant>
        <vt:lpwstr>https://www.energystar.gov/sites/default/files/asset/document/Consumer Refrigeration Products ENERGY STAR Most Efficient 2023 Final Criteria.pdf</vt:lpwstr>
      </vt:variant>
      <vt:variant>
        <vt:lpwstr/>
      </vt:variant>
      <vt:variant>
        <vt:i4>4259889</vt:i4>
      </vt:variant>
      <vt:variant>
        <vt:i4>1530</vt:i4>
      </vt:variant>
      <vt:variant>
        <vt:i4>0</vt:i4>
      </vt:variant>
      <vt:variant>
        <vt:i4>5</vt:i4>
      </vt:variant>
      <vt:variant>
        <vt:lpwstr>https://www.energystar.gov/sites/default/files/asset/document/Refrigerators_and_Freezers_Program_Requirements_V5.1.pdf</vt:lpwstr>
      </vt:variant>
      <vt:variant>
        <vt:lpwstr/>
      </vt:variant>
      <vt:variant>
        <vt:i4>3276844</vt:i4>
      </vt:variant>
      <vt:variant>
        <vt:i4>1527</vt:i4>
      </vt:variant>
      <vt:variant>
        <vt:i4>0</vt:i4>
      </vt:variant>
      <vt:variant>
        <vt:i4>5</vt:i4>
      </vt:variant>
      <vt:variant>
        <vt:lpwstr>https://www.ecfr.gov/current/title-10/chapter-II/subchapter-D/part-430/subpart-C/section-430.32</vt:lpwstr>
      </vt:variant>
      <vt:variant>
        <vt:lpwstr/>
      </vt:variant>
      <vt:variant>
        <vt:i4>4063349</vt:i4>
      </vt:variant>
      <vt:variant>
        <vt:i4>1524</vt:i4>
      </vt:variant>
      <vt:variant>
        <vt:i4>0</vt:i4>
      </vt:variant>
      <vt:variant>
        <vt:i4>5</vt:i4>
      </vt:variant>
      <vt:variant>
        <vt:lpwstr>https://www.caetrm.com/</vt:lpwstr>
      </vt:variant>
      <vt:variant>
        <vt:lpwstr/>
      </vt:variant>
      <vt:variant>
        <vt:i4>1114139</vt:i4>
      </vt:variant>
      <vt:variant>
        <vt:i4>1449</vt:i4>
      </vt:variant>
      <vt:variant>
        <vt:i4>0</vt:i4>
      </vt:variant>
      <vt:variant>
        <vt:i4>5</vt:i4>
      </vt:variant>
      <vt:variant>
        <vt:lpwstr>https://www.nrel.gov/docs/fy22osti/80889.pdf</vt:lpwstr>
      </vt:variant>
      <vt:variant>
        <vt:lpwstr/>
      </vt:variant>
      <vt:variant>
        <vt:i4>2031622</vt:i4>
      </vt:variant>
      <vt:variant>
        <vt:i4>1446</vt:i4>
      </vt:variant>
      <vt:variant>
        <vt:i4>0</vt:i4>
      </vt:variant>
      <vt:variant>
        <vt:i4>5</vt:i4>
      </vt:variant>
      <vt:variant>
        <vt:lpwstr>https://mn.gov/commerce-stat/pdfs/card-water-heater-contoller.pdf</vt:lpwstr>
      </vt:variant>
      <vt:variant>
        <vt:lpwstr/>
      </vt:variant>
      <vt:variant>
        <vt:i4>8060987</vt:i4>
      </vt:variant>
      <vt:variant>
        <vt:i4>1443</vt:i4>
      </vt:variant>
      <vt:variant>
        <vt:i4>0</vt:i4>
      </vt:variant>
      <vt:variant>
        <vt:i4>5</vt:i4>
      </vt:variant>
      <vt:variant>
        <vt:lpwstr>https://www.eia.gov/consumption/residential/data/2020/index.php?view=microdata</vt:lpwstr>
      </vt:variant>
      <vt:variant>
        <vt:lpwstr/>
      </vt:variant>
      <vt:variant>
        <vt:i4>5373995</vt:i4>
      </vt:variant>
      <vt:variant>
        <vt:i4>1440</vt:i4>
      </vt:variant>
      <vt:variant>
        <vt:i4>0</vt:i4>
      </vt:variant>
      <vt:variant>
        <vt:i4>5</vt:i4>
      </vt:variant>
      <vt:variant>
        <vt:lpwstr>https://www.energystar.gov/products/clothes_washers</vt:lpwstr>
      </vt:variant>
      <vt:variant>
        <vt:lpwstr/>
      </vt:variant>
      <vt:variant>
        <vt:i4>6094943</vt:i4>
      </vt:variant>
      <vt:variant>
        <vt:i4>1437</vt:i4>
      </vt:variant>
      <vt:variant>
        <vt:i4>0</vt:i4>
      </vt:variant>
      <vt:variant>
        <vt:i4>5</vt:i4>
      </vt:variant>
      <vt:variant>
        <vt:lpwstr>https://www.ahridirectory.org/Search/QuickSearch?category=8&amp;searchTypeId=3&amp;producttype=15</vt:lpwstr>
      </vt:variant>
      <vt:variant>
        <vt:lpwstr/>
      </vt:variant>
      <vt:variant>
        <vt:i4>4194371</vt:i4>
      </vt:variant>
      <vt:variant>
        <vt:i4>1434</vt:i4>
      </vt:variant>
      <vt:variant>
        <vt:i4>0</vt:i4>
      </vt:variant>
      <vt:variant>
        <vt:i4>5</vt:i4>
      </vt:variant>
      <vt:variant>
        <vt:lpwstr>https://www.puc.pa.gov/media/2883/2023_pa_residential_baseline_study.pdf</vt:lpwstr>
      </vt:variant>
      <vt:variant>
        <vt:lpwstr/>
      </vt:variant>
      <vt:variant>
        <vt:i4>3866659</vt:i4>
      </vt:variant>
      <vt:variant>
        <vt:i4>1431</vt:i4>
      </vt:variant>
      <vt:variant>
        <vt:i4>0</vt:i4>
      </vt:variant>
      <vt:variant>
        <vt:i4>5</vt:i4>
      </vt:variant>
      <vt:variant>
        <vt:lpwstr>https://www.caetrm.com/measure/SWWH012/03/</vt:lpwstr>
      </vt:variant>
      <vt:variant>
        <vt:lpwstr/>
      </vt:variant>
      <vt:variant>
        <vt:i4>1114139</vt:i4>
      </vt:variant>
      <vt:variant>
        <vt:i4>1413</vt:i4>
      </vt:variant>
      <vt:variant>
        <vt:i4>0</vt:i4>
      </vt:variant>
      <vt:variant>
        <vt:i4>5</vt:i4>
      </vt:variant>
      <vt:variant>
        <vt:lpwstr>https://www.nrel.gov/docs/fy22osti/80889.pdf</vt:lpwstr>
      </vt:variant>
      <vt:variant>
        <vt:lpwstr/>
      </vt:variant>
      <vt:variant>
        <vt:i4>3014697</vt:i4>
      </vt:variant>
      <vt:variant>
        <vt:i4>1410</vt:i4>
      </vt:variant>
      <vt:variant>
        <vt:i4>0</vt:i4>
      </vt:variant>
      <vt:variant>
        <vt:i4>5</vt:i4>
      </vt:variant>
      <vt:variant>
        <vt:lpwstr>https://www.ahridirectory.org/NewSearch?programId=24&amp;searchTypeId=3</vt:lpwstr>
      </vt:variant>
      <vt:variant>
        <vt:lpwstr/>
      </vt:variant>
      <vt:variant>
        <vt:i4>2228280</vt:i4>
      </vt:variant>
      <vt:variant>
        <vt:i4>1407</vt:i4>
      </vt:variant>
      <vt:variant>
        <vt:i4>0</vt:i4>
      </vt:variant>
      <vt:variant>
        <vt:i4>5</vt:i4>
      </vt:variant>
      <vt:variant>
        <vt:lpwstr>https://www.govinfo.gov/app/details/GOVPUB-E-PURL-LPS99193</vt:lpwstr>
      </vt:variant>
      <vt:variant>
        <vt:lpwstr/>
      </vt:variant>
      <vt:variant>
        <vt:i4>6684707</vt:i4>
      </vt:variant>
      <vt:variant>
        <vt:i4>1404</vt:i4>
      </vt:variant>
      <vt:variant>
        <vt:i4>0</vt:i4>
      </vt:variant>
      <vt:variant>
        <vt:i4>5</vt:i4>
      </vt:variant>
      <vt:variant>
        <vt:lpwstr>https://www.awwa.org/Portals/0/AWWA/ETS/Resources/WaterConservationResidential_End_Uses_of_Water.pdf</vt:lpwstr>
      </vt:variant>
      <vt:variant>
        <vt:lpwstr/>
      </vt:variant>
      <vt:variant>
        <vt:i4>4194320</vt:i4>
      </vt:variant>
      <vt:variant>
        <vt:i4>1401</vt:i4>
      </vt:variant>
      <vt:variant>
        <vt:i4>0</vt:i4>
      </vt:variant>
      <vt:variant>
        <vt:i4>5</vt:i4>
      </vt:variant>
      <vt:variant>
        <vt:lpwstr>https://wcc.sc.egov.usda.gov/nwcc/rgrpt?report=daily_scan_por&amp;state=PA</vt:lpwstr>
      </vt:variant>
      <vt:variant>
        <vt:lpwstr/>
      </vt:variant>
      <vt:variant>
        <vt:i4>7471149</vt:i4>
      </vt:variant>
      <vt:variant>
        <vt:i4>1398</vt:i4>
      </vt:variant>
      <vt:variant>
        <vt:i4>0</vt:i4>
      </vt:variant>
      <vt:variant>
        <vt:i4>5</vt:i4>
      </vt:variant>
      <vt:variant>
        <vt:lpwstr>https://www.aceee.org/sites/default/files/publications/researchreports/a112.pdf</vt:lpwstr>
      </vt:variant>
      <vt:variant>
        <vt:lpwstr/>
      </vt:variant>
      <vt:variant>
        <vt:i4>1114139</vt:i4>
      </vt:variant>
      <vt:variant>
        <vt:i4>1383</vt:i4>
      </vt:variant>
      <vt:variant>
        <vt:i4>0</vt:i4>
      </vt:variant>
      <vt:variant>
        <vt:i4>5</vt:i4>
      </vt:variant>
      <vt:variant>
        <vt:lpwstr>https://www.nrel.gov/docs/fy22osti/80889.pdf</vt:lpwstr>
      </vt:variant>
      <vt:variant>
        <vt:lpwstr/>
      </vt:variant>
      <vt:variant>
        <vt:i4>3014697</vt:i4>
      </vt:variant>
      <vt:variant>
        <vt:i4>1380</vt:i4>
      </vt:variant>
      <vt:variant>
        <vt:i4>0</vt:i4>
      </vt:variant>
      <vt:variant>
        <vt:i4>5</vt:i4>
      </vt:variant>
      <vt:variant>
        <vt:lpwstr>https://www.ahridirectory.org/NewSearch?programId=24&amp;searchTypeId=3</vt:lpwstr>
      </vt:variant>
      <vt:variant>
        <vt:lpwstr/>
      </vt:variant>
      <vt:variant>
        <vt:i4>8192115</vt:i4>
      </vt:variant>
      <vt:variant>
        <vt:i4>1377</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374</vt:i4>
      </vt:variant>
      <vt:variant>
        <vt:i4>0</vt:i4>
      </vt:variant>
      <vt:variant>
        <vt:i4>5</vt:i4>
      </vt:variant>
      <vt:variant>
        <vt:lpwstr>https://wcc.sc.egov.usda.gov/nwcc/rgrpt?report=daily_scan_por&amp;state=PA</vt:lpwstr>
      </vt:variant>
      <vt:variant>
        <vt:lpwstr/>
      </vt:variant>
      <vt:variant>
        <vt:i4>4194371</vt:i4>
      </vt:variant>
      <vt:variant>
        <vt:i4>1371</vt:i4>
      </vt:variant>
      <vt:variant>
        <vt:i4>0</vt:i4>
      </vt:variant>
      <vt:variant>
        <vt:i4>5</vt:i4>
      </vt:variant>
      <vt:variant>
        <vt:lpwstr>https://www.puc.pa.gov/media/2883/2023_pa_residential_baseline_study.pdf</vt:lpwstr>
      </vt:variant>
      <vt:variant>
        <vt:lpwstr/>
      </vt:variant>
      <vt:variant>
        <vt:i4>458762</vt:i4>
      </vt:variant>
      <vt:variant>
        <vt:i4>1368</vt:i4>
      </vt:variant>
      <vt:variant>
        <vt:i4>0</vt:i4>
      </vt:variant>
      <vt:variant>
        <vt:i4>5</vt:i4>
      </vt:variant>
      <vt:variant>
        <vt:lpwstr>https://data.census.gov/</vt:lpwstr>
      </vt:variant>
      <vt:variant>
        <vt:lpwstr/>
      </vt:variant>
      <vt:variant>
        <vt:i4>1114139</vt:i4>
      </vt:variant>
      <vt:variant>
        <vt:i4>1353</vt:i4>
      </vt:variant>
      <vt:variant>
        <vt:i4>0</vt:i4>
      </vt:variant>
      <vt:variant>
        <vt:i4>5</vt:i4>
      </vt:variant>
      <vt:variant>
        <vt:lpwstr>https://www.nrel.gov/docs/fy22osti/80889.pdf</vt:lpwstr>
      </vt:variant>
      <vt:variant>
        <vt:lpwstr/>
      </vt:variant>
      <vt:variant>
        <vt:i4>3014697</vt:i4>
      </vt:variant>
      <vt:variant>
        <vt:i4>1350</vt:i4>
      </vt:variant>
      <vt:variant>
        <vt:i4>0</vt:i4>
      </vt:variant>
      <vt:variant>
        <vt:i4>5</vt:i4>
      </vt:variant>
      <vt:variant>
        <vt:lpwstr>https://www.ahridirectory.org/NewSearch?programId=24&amp;searchTypeId=3</vt:lpwstr>
      </vt:variant>
      <vt:variant>
        <vt:lpwstr/>
      </vt:variant>
      <vt:variant>
        <vt:i4>8192115</vt:i4>
      </vt:variant>
      <vt:variant>
        <vt:i4>1347</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344</vt:i4>
      </vt:variant>
      <vt:variant>
        <vt:i4>0</vt:i4>
      </vt:variant>
      <vt:variant>
        <vt:i4>5</vt:i4>
      </vt:variant>
      <vt:variant>
        <vt:lpwstr>https://wcc.sc.egov.usda.gov/nwcc/rgrpt?report=daily_scan_por&amp;state=PA</vt:lpwstr>
      </vt:variant>
      <vt:variant>
        <vt:lpwstr/>
      </vt:variant>
      <vt:variant>
        <vt:i4>4194371</vt:i4>
      </vt:variant>
      <vt:variant>
        <vt:i4>1341</vt:i4>
      </vt:variant>
      <vt:variant>
        <vt:i4>0</vt:i4>
      </vt:variant>
      <vt:variant>
        <vt:i4>5</vt:i4>
      </vt:variant>
      <vt:variant>
        <vt:lpwstr>https://www.puc.pa.gov/media/2883/2023_pa_residential_baseline_study.pdf</vt:lpwstr>
      </vt:variant>
      <vt:variant>
        <vt:lpwstr/>
      </vt:variant>
      <vt:variant>
        <vt:i4>458762</vt:i4>
      </vt:variant>
      <vt:variant>
        <vt:i4>1338</vt:i4>
      </vt:variant>
      <vt:variant>
        <vt:i4>0</vt:i4>
      </vt:variant>
      <vt:variant>
        <vt:i4>5</vt:i4>
      </vt:variant>
      <vt:variant>
        <vt:lpwstr>https://data.census.gov/</vt:lpwstr>
      </vt:variant>
      <vt:variant>
        <vt:lpwstr/>
      </vt:variant>
      <vt:variant>
        <vt:i4>7340129</vt:i4>
      </vt:variant>
      <vt:variant>
        <vt:i4>1335</vt:i4>
      </vt:variant>
      <vt:variant>
        <vt:i4>0</vt:i4>
      </vt:variant>
      <vt:variant>
        <vt:i4>5</vt:i4>
      </vt:variant>
      <vt:variant>
        <vt:lpwstr>https://www.ecfr.gov/current/title-10/part-430/section-430.32</vt:lpwstr>
      </vt:variant>
      <vt:variant>
        <vt:lpwstr>p-430.32(p)</vt:lpwstr>
      </vt:variant>
      <vt:variant>
        <vt:i4>4063349</vt:i4>
      </vt:variant>
      <vt:variant>
        <vt:i4>1332</vt:i4>
      </vt:variant>
      <vt:variant>
        <vt:i4>0</vt:i4>
      </vt:variant>
      <vt:variant>
        <vt:i4>5</vt:i4>
      </vt:variant>
      <vt:variant>
        <vt:lpwstr>https://www.caetrm.com/</vt:lpwstr>
      </vt:variant>
      <vt:variant>
        <vt:lpwstr/>
      </vt:variant>
      <vt:variant>
        <vt:i4>1114139</vt:i4>
      </vt:variant>
      <vt:variant>
        <vt:i4>1323</vt:i4>
      </vt:variant>
      <vt:variant>
        <vt:i4>0</vt:i4>
      </vt:variant>
      <vt:variant>
        <vt:i4>5</vt:i4>
      </vt:variant>
      <vt:variant>
        <vt:lpwstr>https://www.nrel.gov/docs/fy22osti/80889.pdf</vt:lpwstr>
      </vt:variant>
      <vt:variant>
        <vt:lpwstr/>
      </vt:variant>
      <vt:variant>
        <vt:i4>458762</vt:i4>
      </vt:variant>
      <vt:variant>
        <vt:i4>1320</vt:i4>
      </vt:variant>
      <vt:variant>
        <vt:i4>0</vt:i4>
      </vt:variant>
      <vt:variant>
        <vt:i4>5</vt:i4>
      </vt:variant>
      <vt:variant>
        <vt:lpwstr>https://data.census.gov/</vt:lpwstr>
      </vt:variant>
      <vt:variant>
        <vt:lpwstr/>
      </vt:variant>
      <vt:variant>
        <vt:i4>5046360</vt:i4>
      </vt:variant>
      <vt:variant>
        <vt:i4>1317</vt:i4>
      </vt:variant>
      <vt:variant>
        <vt:i4>0</vt:i4>
      </vt:variant>
      <vt:variant>
        <vt:i4>5</vt:i4>
      </vt:variant>
      <vt:variant>
        <vt:lpwstr>https://www.ilsag.info/wp-content/uploads/IL-TRM-Version-11.0-Volumes-1-4-Compiled-Final.pdf</vt:lpwstr>
      </vt:variant>
      <vt:variant>
        <vt:lpwstr/>
      </vt:variant>
      <vt:variant>
        <vt:i4>3014697</vt:i4>
      </vt:variant>
      <vt:variant>
        <vt:i4>1314</vt:i4>
      </vt:variant>
      <vt:variant>
        <vt:i4>0</vt:i4>
      </vt:variant>
      <vt:variant>
        <vt:i4>5</vt:i4>
      </vt:variant>
      <vt:variant>
        <vt:lpwstr>https://www.ahridirectory.org/NewSearch?programId=24&amp;searchTypeId=3</vt:lpwstr>
      </vt:variant>
      <vt:variant>
        <vt:lpwstr/>
      </vt:variant>
      <vt:variant>
        <vt:i4>8192115</vt:i4>
      </vt:variant>
      <vt:variant>
        <vt:i4>1311</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308</vt:i4>
      </vt:variant>
      <vt:variant>
        <vt:i4>0</vt:i4>
      </vt:variant>
      <vt:variant>
        <vt:i4>5</vt:i4>
      </vt:variant>
      <vt:variant>
        <vt:lpwstr>https://wcc.sc.egov.usda.gov/nwcc/rgrpt?report=daily_scan_por&amp;state=PA</vt:lpwstr>
      </vt:variant>
      <vt:variant>
        <vt:lpwstr/>
      </vt:variant>
      <vt:variant>
        <vt:i4>4194371</vt:i4>
      </vt:variant>
      <vt:variant>
        <vt:i4>1305</vt:i4>
      </vt:variant>
      <vt:variant>
        <vt:i4>0</vt:i4>
      </vt:variant>
      <vt:variant>
        <vt:i4>5</vt:i4>
      </vt:variant>
      <vt:variant>
        <vt:lpwstr>https://www.puc.pa.gov/media/2883/2023_pa_residential_baseline_study.pdf</vt:lpwstr>
      </vt:variant>
      <vt:variant>
        <vt:lpwstr/>
      </vt:variant>
      <vt:variant>
        <vt:i4>7274593</vt:i4>
      </vt:variant>
      <vt:variant>
        <vt:i4>1302</vt:i4>
      </vt:variant>
      <vt:variant>
        <vt:i4>0</vt:i4>
      </vt:variant>
      <vt:variant>
        <vt:i4>5</vt:i4>
      </vt:variant>
      <vt:variant>
        <vt:lpwstr>https://www.ecfr.gov/current/title-10/part-430/section-430.32</vt:lpwstr>
      </vt:variant>
      <vt:variant>
        <vt:lpwstr>p-430.32(o)</vt:lpwstr>
      </vt:variant>
      <vt:variant>
        <vt:i4>5963868</vt:i4>
      </vt:variant>
      <vt:variant>
        <vt:i4>1299</vt:i4>
      </vt:variant>
      <vt:variant>
        <vt:i4>0</vt:i4>
      </vt:variant>
      <vt:variant>
        <vt:i4>5</vt:i4>
      </vt:variant>
      <vt:variant>
        <vt:lpwstr>https://www.caetrm.com/login/</vt:lpwstr>
      </vt:variant>
      <vt:variant>
        <vt:lpwstr/>
      </vt:variant>
      <vt:variant>
        <vt:i4>1769475</vt:i4>
      </vt:variant>
      <vt:variant>
        <vt:i4>1281</vt:i4>
      </vt:variant>
      <vt:variant>
        <vt:i4>0</vt:i4>
      </vt:variant>
      <vt:variant>
        <vt:i4>5</vt:i4>
      </vt:variant>
      <vt:variant>
        <vt:lpwstr>https://www.puc.pa.gov/Electric/pdf/Act129/SWE-2014_PA_Statewide_Act129_Residential_Baseline_Study.pdf</vt:lpwstr>
      </vt:variant>
      <vt:variant>
        <vt:lpwstr/>
      </vt:variant>
      <vt:variant>
        <vt:i4>4456519</vt:i4>
      </vt:variant>
      <vt:variant>
        <vt:i4>1278</vt:i4>
      </vt:variant>
      <vt:variant>
        <vt:i4>0</vt:i4>
      </vt:variant>
      <vt:variant>
        <vt:i4>5</vt:i4>
      </vt:variant>
      <vt:variant>
        <vt:lpwstr>https://www.puc.pa.gov/pcdocs/1760022.pdf</vt:lpwstr>
      </vt:variant>
      <vt:variant>
        <vt:lpwstr/>
      </vt:variant>
      <vt:variant>
        <vt:i4>7209024</vt:i4>
      </vt:variant>
      <vt:variant>
        <vt:i4>1275</vt:i4>
      </vt:variant>
      <vt:variant>
        <vt:i4>0</vt:i4>
      </vt:variant>
      <vt:variant>
        <vt:i4>5</vt:i4>
      </vt:variant>
      <vt:variant>
        <vt:lpwstr>https://www.engineeringtoolbox.com/ASTM-F876-PEX-tube-d_2139.html</vt:lpwstr>
      </vt:variant>
      <vt:variant>
        <vt:lpwstr/>
      </vt:variant>
      <vt:variant>
        <vt:i4>2293857</vt:i4>
      </vt:variant>
      <vt:variant>
        <vt:i4>1272</vt:i4>
      </vt:variant>
      <vt:variant>
        <vt:i4>0</vt:i4>
      </vt:variant>
      <vt:variant>
        <vt:i4>5</vt:i4>
      </vt:variant>
      <vt:variant>
        <vt:lpwstr>https://energy-models.com/pipe-sizing-charts-tables</vt:lpwstr>
      </vt:variant>
      <vt:variant>
        <vt:lpwstr/>
      </vt:variant>
      <vt:variant>
        <vt:i4>983044</vt:i4>
      </vt:variant>
      <vt:variant>
        <vt:i4>1269</vt:i4>
      </vt:variant>
      <vt:variant>
        <vt:i4>0</vt:i4>
      </vt:variant>
      <vt:variant>
        <vt:i4>5</vt:i4>
      </vt:variant>
      <vt:variant>
        <vt:lpwstr>https://insulationinstitute.org/tools-resources/free-3e-plus/</vt:lpwstr>
      </vt:variant>
      <vt:variant>
        <vt:lpwstr/>
      </vt:variant>
      <vt:variant>
        <vt:i4>1114139</vt:i4>
      </vt:variant>
      <vt:variant>
        <vt:i4>1266</vt:i4>
      </vt:variant>
      <vt:variant>
        <vt:i4>0</vt:i4>
      </vt:variant>
      <vt:variant>
        <vt:i4>5</vt:i4>
      </vt:variant>
      <vt:variant>
        <vt:lpwstr>https://www.nrel.gov/docs/fy22osti/80889.pdf</vt:lpwstr>
      </vt:variant>
      <vt:variant>
        <vt:lpwstr/>
      </vt:variant>
      <vt:variant>
        <vt:i4>3014697</vt:i4>
      </vt:variant>
      <vt:variant>
        <vt:i4>1263</vt:i4>
      </vt:variant>
      <vt:variant>
        <vt:i4>0</vt:i4>
      </vt:variant>
      <vt:variant>
        <vt:i4>5</vt:i4>
      </vt:variant>
      <vt:variant>
        <vt:lpwstr>https://www.ahridirectory.org/NewSearch?programId=24&amp;searchTypeId=3</vt:lpwstr>
      </vt:variant>
      <vt:variant>
        <vt:lpwstr/>
      </vt:variant>
      <vt:variant>
        <vt:i4>1769475</vt:i4>
      </vt:variant>
      <vt:variant>
        <vt:i4>1260</vt:i4>
      </vt:variant>
      <vt:variant>
        <vt:i4>0</vt:i4>
      </vt:variant>
      <vt:variant>
        <vt:i4>5</vt:i4>
      </vt:variant>
      <vt:variant>
        <vt:lpwstr>https://www.puc.pa.gov/Electric/pdf/Act129/SWE-2014_PA_Statewide_Act129_Residential_Baseline_Study.pdf</vt:lpwstr>
      </vt:variant>
      <vt:variant>
        <vt:lpwstr/>
      </vt:variant>
      <vt:variant>
        <vt:i4>5046360</vt:i4>
      </vt:variant>
      <vt:variant>
        <vt:i4>1257</vt:i4>
      </vt:variant>
      <vt:variant>
        <vt:i4>0</vt:i4>
      </vt:variant>
      <vt:variant>
        <vt:i4>5</vt:i4>
      </vt:variant>
      <vt:variant>
        <vt:lpwstr>https://www.ilsag.info/wp-content/uploads/IL-TRM-Version-11.0-Volumes-1-4-Compiled-Final.pdf</vt:lpwstr>
      </vt:variant>
      <vt:variant>
        <vt:lpwstr/>
      </vt:variant>
      <vt:variant>
        <vt:i4>4128801</vt:i4>
      </vt:variant>
      <vt:variant>
        <vt:i4>1254</vt:i4>
      </vt:variant>
      <vt:variant>
        <vt:i4>0</vt:i4>
      </vt:variant>
      <vt:variant>
        <vt:i4>5</vt:i4>
      </vt:variant>
      <vt:variant>
        <vt:lpwstr>https://www.caetrm.com/measure/SWWH026/02/</vt:lpwstr>
      </vt:variant>
      <vt:variant>
        <vt:lpwstr/>
      </vt:variant>
      <vt:variant>
        <vt:i4>1769475</vt:i4>
      </vt:variant>
      <vt:variant>
        <vt:i4>1227</vt:i4>
      </vt:variant>
      <vt:variant>
        <vt:i4>0</vt:i4>
      </vt:variant>
      <vt:variant>
        <vt:i4>5</vt:i4>
      </vt:variant>
      <vt:variant>
        <vt:lpwstr>https://www.puc.pa.gov/Electric/pdf/Act129/SWE-2014_PA_Statewide_Act129_Residential_Baseline_Study.pdf</vt:lpwstr>
      </vt:variant>
      <vt:variant>
        <vt:lpwstr/>
      </vt:variant>
      <vt:variant>
        <vt:i4>2359358</vt:i4>
      </vt:variant>
      <vt:variant>
        <vt:i4>1224</vt:i4>
      </vt:variant>
      <vt:variant>
        <vt:i4>0</vt:i4>
      </vt:variant>
      <vt:variant>
        <vt:i4>5</vt:i4>
      </vt:variant>
      <vt:variant>
        <vt:lpwstr>https://www.ilsag.info/wp-content/uploads/IL-TRM_Effective_010123_v11.0_Vol_3_Res_09222022_FINAL.pdf</vt:lpwstr>
      </vt:variant>
      <vt:variant>
        <vt:lpwstr/>
      </vt:variant>
      <vt:variant>
        <vt:i4>1114139</vt:i4>
      </vt:variant>
      <vt:variant>
        <vt:i4>1221</vt:i4>
      </vt:variant>
      <vt:variant>
        <vt:i4>0</vt:i4>
      </vt:variant>
      <vt:variant>
        <vt:i4>5</vt:i4>
      </vt:variant>
      <vt:variant>
        <vt:lpwstr>https://www.nrel.gov/docs/fy22osti/80889.pdf</vt:lpwstr>
      </vt:variant>
      <vt:variant>
        <vt:lpwstr/>
      </vt:variant>
      <vt:variant>
        <vt:i4>4194371</vt:i4>
      </vt:variant>
      <vt:variant>
        <vt:i4>1215</vt:i4>
      </vt:variant>
      <vt:variant>
        <vt:i4>0</vt:i4>
      </vt:variant>
      <vt:variant>
        <vt:i4>5</vt:i4>
      </vt:variant>
      <vt:variant>
        <vt:lpwstr>https://www.puc.pa.gov/media/2883/2023_pa_residential_baseline_study.pdf</vt:lpwstr>
      </vt:variant>
      <vt:variant>
        <vt:lpwstr/>
      </vt:variant>
      <vt:variant>
        <vt:i4>8060987</vt:i4>
      </vt:variant>
      <vt:variant>
        <vt:i4>1212</vt:i4>
      </vt:variant>
      <vt:variant>
        <vt:i4>0</vt:i4>
      </vt:variant>
      <vt:variant>
        <vt:i4>5</vt:i4>
      </vt:variant>
      <vt:variant>
        <vt:lpwstr>https://www.eia.gov/consumption/residential/data/2020/index.php?view=microdata</vt:lpwstr>
      </vt:variant>
      <vt:variant>
        <vt:lpwstr/>
      </vt:variant>
      <vt:variant>
        <vt:i4>3932202</vt:i4>
      </vt:variant>
      <vt:variant>
        <vt:i4>1209</vt:i4>
      </vt:variant>
      <vt:variant>
        <vt:i4>0</vt:i4>
      </vt:variant>
      <vt:variant>
        <vt:i4>5</vt:i4>
      </vt:variant>
      <vt:variant>
        <vt:lpwstr>https://www.energy.gov/energysaver/reduce-hot-water-use-energy-savings</vt:lpwstr>
      </vt:variant>
      <vt:variant>
        <vt:lpwstr/>
      </vt:variant>
      <vt:variant>
        <vt:i4>3014697</vt:i4>
      </vt:variant>
      <vt:variant>
        <vt:i4>1206</vt:i4>
      </vt:variant>
      <vt:variant>
        <vt:i4>0</vt:i4>
      </vt:variant>
      <vt:variant>
        <vt:i4>5</vt:i4>
      </vt:variant>
      <vt:variant>
        <vt:lpwstr>https://www.ahridirectory.org/NewSearch?programId=24&amp;searchTypeId=3</vt:lpwstr>
      </vt:variant>
      <vt:variant>
        <vt:lpwstr/>
      </vt:variant>
      <vt:variant>
        <vt:i4>1114139</vt:i4>
      </vt:variant>
      <vt:variant>
        <vt:i4>1185</vt:i4>
      </vt:variant>
      <vt:variant>
        <vt:i4>0</vt:i4>
      </vt:variant>
      <vt:variant>
        <vt:i4>5</vt:i4>
      </vt:variant>
      <vt:variant>
        <vt:lpwstr>https://www.nrel.gov/docs/fy22osti/80889.pdf</vt:lpwstr>
      </vt:variant>
      <vt:variant>
        <vt:lpwstr/>
      </vt:variant>
      <vt:variant>
        <vt:i4>7209077</vt:i4>
      </vt:variant>
      <vt:variant>
        <vt:i4>1182</vt:i4>
      </vt:variant>
      <vt:variant>
        <vt:i4>0</vt:i4>
      </vt:variant>
      <vt:variant>
        <vt:i4>5</vt:i4>
      </vt:variant>
      <vt:variant>
        <vt:lpwstr>https://www.energy.gov/energysaver/services/do-it-yourself-energy-savings-projects/savings-project-insulate-your-water</vt:lpwstr>
      </vt:variant>
      <vt:variant>
        <vt:lpwstr/>
      </vt:variant>
      <vt:variant>
        <vt:i4>196684</vt:i4>
      </vt:variant>
      <vt:variant>
        <vt:i4>1179</vt:i4>
      </vt:variant>
      <vt:variant>
        <vt:i4>0</vt:i4>
      </vt:variant>
      <vt:variant>
        <vt:i4>5</vt:i4>
      </vt:variant>
      <vt:variant>
        <vt:lpwstr>https://www.caetrm.com/cpuc/table/effusefullife/</vt:lpwstr>
      </vt:variant>
      <vt:variant>
        <vt:lpwstr/>
      </vt:variant>
      <vt:variant>
        <vt:i4>1769475</vt:i4>
      </vt:variant>
      <vt:variant>
        <vt:i4>1176</vt:i4>
      </vt:variant>
      <vt:variant>
        <vt:i4>0</vt:i4>
      </vt:variant>
      <vt:variant>
        <vt:i4>5</vt:i4>
      </vt:variant>
      <vt:variant>
        <vt:lpwstr>https://www.puc.pa.gov/Electric/pdf/Act129/SWE-2014_PA_Statewide_Act129_Residential_Baseline_Study.pdf</vt:lpwstr>
      </vt:variant>
      <vt:variant>
        <vt:lpwstr/>
      </vt:variant>
      <vt:variant>
        <vt:i4>1769475</vt:i4>
      </vt:variant>
      <vt:variant>
        <vt:i4>1173</vt:i4>
      </vt:variant>
      <vt:variant>
        <vt:i4>0</vt:i4>
      </vt:variant>
      <vt:variant>
        <vt:i4>5</vt:i4>
      </vt:variant>
      <vt:variant>
        <vt:lpwstr>https://www.puc.pa.gov/Electric/pdf/Act129/SWE-2014_PA_Statewide_Act129_Residential_Baseline_Study.pdf</vt:lpwstr>
      </vt:variant>
      <vt:variant>
        <vt:lpwstr/>
      </vt:variant>
      <vt:variant>
        <vt:i4>3014697</vt:i4>
      </vt:variant>
      <vt:variant>
        <vt:i4>1170</vt:i4>
      </vt:variant>
      <vt:variant>
        <vt:i4>0</vt:i4>
      </vt:variant>
      <vt:variant>
        <vt:i4>5</vt:i4>
      </vt:variant>
      <vt:variant>
        <vt:lpwstr>https://www.ahridirectory.org/NewSearch?programId=24&amp;searchTypeId=3</vt:lpwstr>
      </vt:variant>
      <vt:variant>
        <vt:lpwstr/>
      </vt:variant>
      <vt:variant>
        <vt:i4>1114139</vt:i4>
      </vt:variant>
      <vt:variant>
        <vt:i4>1149</vt:i4>
      </vt:variant>
      <vt:variant>
        <vt:i4>0</vt:i4>
      </vt:variant>
      <vt:variant>
        <vt:i4>5</vt:i4>
      </vt:variant>
      <vt:variant>
        <vt:lpwstr>https://www.nrel.gov/docs/fy22osti/80889.pdf</vt:lpwstr>
      </vt:variant>
      <vt:variant>
        <vt:lpwstr/>
      </vt:variant>
      <vt:variant>
        <vt:i4>8192115</vt:i4>
      </vt:variant>
      <vt:variant>
        <vt:i4>1146</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143</vt:i4>
      </vt:variant>
      <vt:variant>
        <vt:i4>0</vt:i4>
      </vt:variant>
      <vt:variant>
        <vt:i4>5</vt:i4>
      </vt:variant>
      <vt:variant>
        <vt:lpwstr>https://wcc.sc.egov.usda.gov/nwcc/rgrpt?report=daily_scan_por&amp;state=PA</vt:lpwstr>
      </vt:variant>
      <vt:variant>
        <vt:lpwstr/>
      </vt:variant>
      <vt:variant>
        <vt:i4>1769475</vt:i4>
      </vt:variant>
      <vt:variant>
        <vt:i4>1140</vt:i4>
      </vt:variant>
      <vt:variant>
        <vt:i4>0</vt:i4>
      </vt:variant>
      <vt:variant>
        <vt:i4>5</vt:i4>
      </vt:variant>
      <vt:variant>
        <vt:lpwstr>https://www.puc.pa.gov/Electric/pdf/Act129/SWE-2014_PA_Statewide_Act129_Residential_Baseline_Study.pdf</vt:lpwstr>
      </vt:variant>
      <vt:variant>
        <vt:lpwstr/>
      </vt:variant>
      <vt:variant>
        <vt:i4>786473</vt:i4>
      </vt:variant>
      <vt:variant>
        <vt:i4>1137</vt:i4>
      </vt:variant>
      <vt:variant>
        <vt:i4>0</vt:i4>
      </vt:variant>
      <vt:variant>
        <vt:i4>5</vt:i4>
      </vt:variant>
      <vt:variant>
        <vt:lpwstr>https://www.circleofblue.org/wp-content/uploads/2016/04/WRF_REU2016.pdf</vt:lpwstr>
      </vt:variant>
      <vt:variant>
        <vt:lpwstr/>
      </vt:variant>
      <vt:variant>
        <vt:i4>2687076</vt:i4>
      </vt:variant>
      <vt:variant>
        <vt:i4>1134</vt:i4>
      </vt:variant>
      <vt:variant>
        <vt:i4>0</vt:i4>
      </vt:variant>
      <vt:variant>
        <vt:i4>5</vt:i4>
      </vt:variant>
      <vt:variant>
        <vt:lpwstr>http://www.puc.state.pa.us/Electric/pdf/Act129/SWE-Phase3_Res_Baseline_Study_Rpt021219.pdf</vt:lpwstr>
      </vt:variant>
      <vt:variant>
        <vt:lpwstr/>
      </vt:variant>
      <vt:variant>
        <vt:i4>917535</vt:i4>
      </vt:variant>
      <vt:variant>
        <vt:i4>1131</vt:i4>
      </vt:variant>
      <vt:variant>
        <vt:i4>0</vt:i4>
      </vt:variant>
      <vt:variant>
        <vt:i4>5</vt:i4>
      </vt:variant>
      <vt:variant>
        <vt:lpwstr>https://secure.solar-rating.org/Certification/Ratings/RatingsSummaryPage.aspx</vt:lpwstr>
      </vt:variant>
      <vt:variant>
        <vt:lpwstr/>
      </vt:variant>
      <vt:variant>
        <vt:i4>3866659</vt:i4>
      </vt:variant>
      <vt:variant>
        <vt:i4>1128</vt:i4>
      </vt:variant>
      <vt:variant>
        <vt:i4>0</vt:i4>
      </vt:variant>
      <vt:variant>
        <vt:i4>5</vt:i4>
      </vt:variant>
      <vt:variant>
        <vt:lpwstr>https://www.caetrm.com/measure/SWWH032/01/</vt:lpwstr>
      </vt:variant>
      <vt:variant>
        <vt:lpwstr/>
      </vt:variant>
      <vt:variant>
        <vt:i4>1114139</vt:i4>
      </vt:variant>
      <vt:variant>
        <vt:i4>1119</vt:i4>
      </vt:variant>
      <vt:variant>
        <vt:i4>0</vt:i4>
      </vt:variant>
      <vt:variant>
        <vt:i4>5</vt:i4>
      </vt:variant>
      <vt:variant>
        <vt:lpwstr>https://www.nrel.gov/docs/fy22osti/80889.pdf</vt:lpwstr>
      </vt:variant>
      <vt:variant>
        <vt:lpwstr/>
      </vt:variant>
      <vt:variant>
        <vt:i4>7274551</vt:i4>
      </vt:variant>
      <vt:variant>
        <vt:i4>1116</vt:i4>
      </vt:variant>
      <vt:variant>
        <vt:i4>0</vt:i4>
      </vt:variant>
      <vt:variant>
        <vt:i4>5</vt:i4>
      </vt:variant>
      <vt:variant>
        <vt:lpwstr>https://www.ecobee.com/donateyourdata/</vt:lpwstr>
      </vt:variant>
      <vt:variant>
        <vt:lpwstr/>
      </vt:variant>
      <vt:variant>
        <vt:i4>7602279</vt:i4>
      </vt:variant>
      <vt:variant>
        <vt:i4>1113</vt:i4>
      </vt:variant>
      <vt:variant>
        <vt:i4>0</vt:i4>
      </vt:variant>
      <vt:variant>
        <vt:i4>5</vt:i4>
      </vt:variant>
      <vt:variant>
        <vt:lpwstr>https://neea.org/img/uploads/heat-pump-water-heater-field-study-report.pdf</vt:lpwstr>
      </vt:variant>
      <vt:variant>
        <vt:lpwstr/>
      </vt:variant>
      <vt:variant>
        <vt:i4>8192115</vt:i4>
      </vt:variant>
      <vt:variant>
        <vt:i4>1110</vt:i4>
      </vt:variant>
      <vt:variant>
        <vt:i4>0</vt:i4>
      </vt:variant>
      <vt:variant>
        <vt:i4>5</vt:i4>
      </vt:variant>
      <vt:variant>
        <vt:lpwstr>https://dnr.mo.gov/document-search/missouri-technical-reference-manual-2017-volume-2-commercial-industrial-measures</vt:lpwstr>
      </vt:variant>
      <vt:variant>
        <vt:lpwstr/>
      </vt:variant>
      <vt:variant>
        <vt:i4>4194320</vt:i4>
      </vt:variant>
      <vt:variant>
        <vt:i4>1107</vt:i4>
      </vt:variant>
      <vt:variant>
        <vt:i4>0</vt:i4>
      </vt:variant>
      <vt:variant>
        <vt:i4>5</vt:i4>
      </vt:variant>
      <vt:variant>
        <vt:lpwstr>https://wcc.sc.egov.usda.gov/nwcc/rgrpt?report=daily_scan_por&amp;state=PA</vt:lpwstr>
      </vt:variant>
      <vt:variant>
        <vt:lpwstr/>
      </vt:variant>
      <vt:variant>
        <vt:i4>1769475</vt:i4>
      </vt:variant>
      <vt:variant>
        <vt:i4>1104</vt:i4>
      </vt:variant>
      <vt:variant>
        <vt:i4>0</vt:i4>
      </vt:variant>
      <vt:variant>
        <vt:i4>5</vt:i4>
      </vt:variant>
      <vt:variant>
        <vt:lpwstr>https://www.puc.pa.gov/Electric/pdf/Act129/SWE-2014_PA_Statewide_Act129_Residential_Baseline_Study.pdf</vt:lpwstr>
      </vt:variant>
      <vt:variant>
        <vt:lpwstr/>
      </vt:variant>
      <vt:variant>
        <vt:i4>4194371</vt:i4>
      </vt:variant>
      <vt:variant>
        <vt:i4>1101</vt:i4>
      </vt:variant>
      <vt:variant>
        <vt:i4>0</vt:i4>
      </vt:variant>
      <vt:variant>
        <vt:i4>5</vt:i4>
      </vt:variant>
      <vt:variant>
        <vt:lpwstr>https://www.puc.pa.gov/media/2883/2023_pa_residential_baseline_study.pdf</vt:lpwstr>
      </vt:variant>
      <vt:variant>
        <vt:lpwstr/>
      </vt:variant>
      <vt:variant>
        <vt:i4>786473</vt:i4>
      </vt:variant>
      <vt:variant>
        <vt:i4>1098</vt:i4>
      </vt:variant>
      <vt:variant>
        <vt:i4>0</vt:i4>
      </vt:variant>
      <vt:variant>
        <vt:i4>5</vt:i4>
      </vt:variant>
      <vt:variant>
        <vt:lpwstr>https://www.circleofblue.org/wp-content/uploads/2016/04/WRF_REU2016.pdf</vt:lpwstr>
      </vt:variant>
      <vt:variant>
        <vt:lpwstr/>
      </vt:variant>
      <vt:variant>
        <vt:i4>7798896</vt:i4>
      </vt:variant>
      <vt:variant>
        <vt:i4>1095</vt:i4>
      </vt:variant>
      <vt:variant>
        <vt:i4>0</vt:i4>
      </vt:variant>
      <vt:variant>
        <vt:i4>5</vt:i4>
      </vt:variant>
      <vt:variant>
        <vt:lpwstr>https://neea.org/img/uploads/Residential-Building-Stock-Assessment-II-Single-Family-Homes-Report-2016-2017.pdf</vt:lpwstr>
      </vt:variant>
      <vt:variant>
        <vt:lpwstr/>
      </vt:variant>
      <vt:variant>
        <vt:i4>2293877</vt:i4>
      </vt:variant>
      <vt:variant>
        <vt:i4>1092</vt:i4>
      </vt:variant>
      <vt:variant>
        <vt:i4>0</vt:i4>
      </vt:variant>
      <vt:variant>
        <vt:i4>5</vt:i4>
      </vt:variant>
      <vt:variant>
        <vt:lpwstr>https://www.ecfr.gov/current/title-10/part-430/subpart-C</vt:lpwstr>
      </vt:variant>
      <vt:variant>
        <vt:lpwstr>p-430.32(d)</vt:lpwstr>
      </vt:variant>
      <vt:variant>
        <vt:i4>4784230</vt:i4>
      </vt:variant>
      <vt:variant>
        <vt:i4>1089</vt:i4>
      </vt:variant>
      <vt:variant>
        <vt:i4>0</vt:i4>
      </vt:variant>
      <vt:variant>
        <vt:i4>5</vt:i4>
      </vt:variant>
      <vt:variant>
        <vt:lpwstr>https://www.energystar.gov/sites/default/files/ENERGY STAR Residential Water Heaters Version 5.0 Specification and Partner Commitments_0.pdf</vt:lpwstr>
      </vt:variant>
      <vt:variant>
        <vt:lpwstr/>
      </vt:variant>
      <vt:variant>
        <vt:i4>3997732</vt:i4>
      </vt:variant>
      <vt:variant>
        <vt:i4>1086</vt:i4>
      </vt:variant>
      <vt:variant>
        <vt:i4>0</vt:i4>
      </vt:variant>
      <vt:variant>
        <vt:i4>5</vt:i4>
      </vt:variant>
      <vt:variant>
        <vt:lpwstr>https://www.caetrm.com/measure/SWWH014/04/</vt:lpwstr>
      </vt:variant>
      <vt:variant>
        <vt:lpwstr/>
      </vt:variant>
      <vt:variant>
        <vt:i4>1114139</vt:i4>
      </vt:variant>
      <vt:variant>
        <vt:i4>1035</vt:i4>
      </vt:variant>
      <vt:variant>
        <vt:i4>0</vt:i4>
      </vt:variant>
      <vt:variant>
        <vt:i4>5</vt:i4>
      </vt:variant>
      <vt:variant>
        <vt:lpwstr>https://www.nrel.gov/docs/fy22osti/80889.pdf</vt:lpwstr>
      </vt:variant>
      <vt:variant>
        <vt:lpwstr/>
      </vt:variant>
      <vt:variant>
        <vt:i4>4522054</vt:i4>
      </vt:variant>
      <vt:variant>
        <vt:i4>1032</vt:i4>
      </vt:variant>
      <vt:variant>
        <vt:i4>0</vt:i4>
      </vt:variant>
      <vt:variant>
        <vt:i4>5</vt:i4>
      </vt:variant>
      <vt:variant>
        <vt:lpwstr>https://www.puc.pa.gov/pcdocs/1340978.pdf</vt:lpwstr>
      </vt:variant>
      <vt:variant>
        <vt:lpwstr/>
      </vt:variant>
      <vt:variant>
        <vt:i4>6488163</vt:i4>
      </vt:variant>
      <vt:variant>
        <vt:i4>1029</vt:i4>
      </vt:variant>
      <vt:variant>
        <vt:i4>0</vt:i4>
      </vt:variant>
      <vt:variant>
        <vt:i4>5</vt:i4>
      </vt:variant>
      <vt:variant>
        <vt:lpwstr>https://cacertappliances.energy.ca.gov/Pages/Search/AdvancedSearch.aspx</vt:lpwstr>
      </vt:variant>
      <vt:variant>
        <vt:lpwstr/>
      </vt:variant>
      <vt:variant>
        <vt:i4>7143484</vt:i4>
      </vt:variant>
      <vt:variant>
        <vt:i4>1026</vt:i4>
      </vt:variant>
      <vt:variant>
        <vt:i4>0</vt:i4>
      </vt:variant>
      <vt:variant>
        <vt:i4>5</vt:i4>
      </vt:variant>
      <vt:variant>
        <vt:lpwstr>https://www.energystar.gov/productfinder/product/certified-ventilating-fans/results</vt:lpwstr>
      </vt:variant>
      <vt:variant>
        <vt:lpwstr/>
      </vt:variant>
      <vt:variant>
        <vt:i4>5439515</vt:i4>
      </vt:variant>
      <vt:variant>
        <vt:i4>1023</vt:i4>
      </vt:variant>
      <vt:variant>
        <vt:i4>0</vt:i4>
      </vt:variant>
      <vt:variant>
        <vt:i4>5</vt:i4>
      </vt:variant>
      <vt:variant>
        <vt:lpwstr>https://www.energystar.gov/sites/default/files/ENERGY STAR Ventilating Fans Specification Version 4.2.pdf</vt:lpwstr>
      </vt:variant>
      <vt:variant>
        <vt:lpwstr/>
      </vt:variant>
      <vt:variant>
        <vt:i4>5898349</vt:i4>
      </vt:variant>
      <vt:variant>
        <vt:i4>1020</vt:i4>
      </vt:variant>
      <vt:variant>
        <vt:i4>0</vt:i4>
      </vt:variant>
      <vt:variant>
        <vt:i4>5</vt:i4>
      </vt:variant>
      <vt:variant>
        <vt:lpwstr>https://www.caetrm.com/media/reference-documents/HVAC_Ltg_measure_life_GDS_2007.pdf</vt:lpwstr>
      </vt:variant>
      <vt:variant>
        <vt:lpwstr/>
      </vt:variant>
      <vt:variant>
        <vt:i4>7340076</vt:i4>
      </vt:variant>
      <vt:variant>
        <vt:i4>993</vt:i4>
      </vt:variant>
      <vt:variant>
        <vt:i4>0</vt:i4>
      </vt:variant>
      <vt:variant>
        <vt:i4>5</vt:i4>
      </vt:variant>
      <vt:variant>
        <vt:lpwstr>http://mn.gov/commerce-stat/pdfs/mn-trm-v2.0-041616.pdf</vt:lpwstr>
      </vt:variant>
      <vt:variant>
        <vt:lpwstr/>
      </vt:variant>
      <vt:variant>
        <vt:i4>9</vt:i4>
      </vt:variant>
      <vt:variant>
        <vt:i4>990</vt:i4>
      </vt:variant>
      <vt:variant>
        <vt:i4>0</vt:i4>
      </vt:variant>
      <vt:variant>
        <vt:i4>5</vt:i4>
      </vt:variant>
      <vt:variant>
        <vt:lpwstr>https://protect-us.mimecast.com/s/xdvLCgJx0osVgQkrfohY-y?domain=ncei.noaa.gov</vt:lpwstr>
      </vt:variant>
      <vt:variant>
        <vt:lpwstr/>
      </vt:variant>
      <vt:variant>
        <vt:i4>5767223</vt:i4>
      </vt:variant>
      <vt:variant>
        <vt:i4>987</vt:i4>
      </vt:variant>
      <vt:variant>
        <vt:i4>0</vt:i4>
      </vt:variant>
      <vt:variant>
        <vt:i4>5</vt:i4>
      </vt:variant>
      <vt:variant>
        <vt:lpwstr>https://protect-us.mimecast.com/s/T_dHC0R2KZT6EP8KcwTWcV?domain=ecobee.com/</vt:lpwstr>
      </vt:variant>
      <vt:variant>
        <vt:lpwstr/>
      </vt:variant>
      <vt:variant>
        <vt:i4>7471205</vt:i4>
      </vt:variant>
      <vt:variant>
        <vt:i4>972</vt:i4>
      </vt:variant>
      <vt:variant>
        <vt:i4>0</vt:i4>
      </vt:variant>
      <vt:variant>
        <vt:i4>5</vt:i4>
      </vt:variant>
      <vt:variant>
        <vt:lpwstr>https://nest.com/-downloads/press/documents/energy-trust-of-oregon-pilot-evaluation-whitepaper.pdf</vt:lpwstr>
      </vt:variant>
      <vt:variant>
        <vt:lpwstr/>
      </vt:variant>
      <vt:variant>
        <vt:i4>2293848</vt:i4>
      </vt:variant>
      <vt:variant>
        <vt:i4>969</vt:i4>
      </vt:variant>
      <vt:variant>
        <vt:i4>0</vt:i4>
      </vt:variant>
      <vt:variant>
        <vt:i4>5</vt:i4>
      </vt:variant>
      <vt:variant>
        <vt:lpwstr>http://ilsagfiles.org/SAG_files/Meeting_Materials/2015/December_2015_Meetings/Presentations/Smart_Tstat_Preliminary_Gas_Impact_Findings_2015-12-08_to_IL_SAG.pdf</vt:lpwstr>
      </vt:variant>
      <vt:variant>
        <vt:lpwstr/>
      </vt:variant>
      <vt:variant>
        <vt:i4>1179680</vt:i4>
      </vt:variant>
      <vt:variant>
        <vt:i4>966</vt:i4>
      </vt:variant>
      <vt:variant>
        <vt:i4>0</vt:i4>
      </vt:variant>
      <vt:variant>
        <vt:i4>5</vt:i4>
      </vt:variant>
      <vt:variant>
        <vt:lpwstr>https://ma-eeac.org/wp-content/uploads/Wi-Fi-Programmable-Controllable-Thermostat-Pilot-Program-Evaluation_Part-of-the-Massachusetts-2011-Residential-Retrofit-Low-Income-Program-Area-Study.pdf</vt:lpwstr>
      </vt:variant>
      <vt:variant>
        <vt:lpwstr/>
      </vt:variant>
      <vt:variant>
        <vt:i4>2293858</vt:i4>
      </vt:variant>
      <vt:variant>
        <vt:i4>963</vt:i4>
      </vt:variant>
      <vt:variant>
        <vt:i4>0</vt:i4>
      </vt:variant>
      <vt:variant>
        <vt:i4>5</vt:i4>
      </vt:variant>
      <vt:variant>
        <vt:lpwstr>https://www.energytrust.org/wp-content/uploads/2016/12/Smart_Thermostat_Pilot_Evaluation-Final_wSR.pdf</vt:lpwstr>
      </vt:variant>
      <vt:variant>
        <vt:lpwstr/>
      </vt:variant>
      <vt:variant>
        <vt:i4>3801149</vt:i4>
      </vt:variant>
      <vt:variant>
        <vt:i4>960</vt:i4>
      </vt:variant>
      <vt:variant>
        <vt:i4>0</vt:i4>
      </vt:variant>
      <vt:variant>
        <vt:i4>5</vt:i4>
      </vt:variant>
      <vt:variant>
        <vt:lpwstr>http://www.cadmusgroup.com/wp-content/uploads/2015/06/Cadmus_Vectren_Nest_Report_Jan2015.pdf?submissionGuid=664af99c-7ff7-4afe-a8e6-b6c7acc4d9cb</vt:lpwstr>
      </vt:variant>
      <vt:variant>
        <vt:lpwstr/>
      </vt:variant>
      <vt:variant>
        <vt:i4>4259907</vt:i4>
      </vt:variant>
      <vt:variant>
        <vt:i4>957</vt:i4>
      </vt:variant>
      <vt:variant>
        <vt:i4>0</vt:i4>
      </vt:variant>
      <vt:variant>
        <vt:i4>5</vt:i4>
      </vt:variant>
      <vt:variant>
        <vt:lpwstr>https://www.xcelenergy.com/staticfiles/xe/Regulatory/Regulatory PDFs/CO-DSM/CO-2014-IHSD-Pilot-Evaluation.pdf</vt:lpwstr>
      </vt:variant>
      <vt:variant>
        <vt:lpwstr/>
      </vt:variant>
      <vt:variant>
        <vt:i4>4784192</vt:i4>
      </vt:variant>
      <vt:variant>
        <vt:i4>954</vt:i4>
      </vt:variant>
      <vt:variant>
        <vt:i4>0</vt:i4>
      </vt:variant>
      <vt:variant>
        <vt:i4>5</vt:i4>
      </vt:variant>
      <vt:variant>
        <vt:lpwstr>https://www.ilsag.info/wp-content/uploads/IL-TRM-Version-11.0-Volumes-1-4-Compiled-Final.pdf</vt:lpwstr>
      </vt:variant>
      <vt:variant>
        <vt:lpwstr>page=1219</vt:lpwstr>
      </vt:variant>
      <vt:variant>
        <vt:i4>9</vt:i4>
      </vt:variant>
      <vt:variant>
        <vt:i4>951</vt:i4>
      </vt:variant>
      <vt:variant>
        <vt:i4>0</vt:i4>
      </vt:variant>
      <vt:variant>
        <vt:i4>5</vt:i4>
      </vt:variant>
      <vt:variant>
        <vt:lpwstr>https://protect-us.mimecast.com/s/xdvLCgJx0osVgQkrfohY-y?domain=ncei.noaa.gov</vt:lpwstr>
      </vt:variant>
      <vt:variant>
        <vt:lpwstr/>
      </vt:variant>
      <vt:variant>
        <vt:i4>5767223</vt:i4>
      </vt:variant>
      <vt:variant>
        <vt:i4>948</vt:i4>
      </vt:variant>
      <vt:variant>
        <vt:i4>0</vt:i4>
      </vt:variant>
      <vt:variant>
        <vt:i4>5</vt:i4>
      </vt:variant>
      <vt:variant>
        <vt:lpwstr>https://protect-us.mimecast.com/s/T_dHC0R2KZT6EP8KcwTWcV?domain=ecobee.com/</vt:lpwstr>
      </vt:variant>
      <vt:variant>
        <vt:lpwstr/>
      </vt:variant>
      <vt:variant>
        <vt:i4>2031633</vt:i4>
      </vt:variant>
      <vt:variant>
        <vt:i4>945</vt:i4>
      </vt:variant>
      <vt:variant>
        <vt:i4>0</vt:i4>
      </vt:variant>
      <vt:variant>
        <vt:i4>5</vt:i4>
      </vt:variant>
      <vt:variant>
        <vt:lpwstr>https://www.nrel.gov/docs/fy05osti/30506.pdf</vt:lpwstr>
      </vt:variant>
      <vt:variant>
        <vt:lpwstr/>
      </vt:variant>
      <vt:variant>
        <vt:i4>4194371</vt:i4>
      </vt:variant>
      <vt:variant>
        <vt:i4>942</vt:i4>
      </vt:variant>
      <vt:variant>
        <vt:i4>0</vt:i4>
      </vt:variant>
      <vt:variant>
        <vt:i4>5</vt:i4>
      </vt:variant>
      <vt:variant>
        <vt:lpwstr>https://www.puc.pa.gov/media/2883/2023_pa_residential_baseline_study.pdf</vt:lpwstr>
      </vt:variant>
      <vt:variant>
        <vt:lpwstr/>
      </vt:variant>
      <vt:variant>
        <vt:i4>4915214</vt:i4>
      </vt:variant>
      <vt:variant>
        <vt:i4>939</vt:i4>
      </vt:variant>
      <vt:variant>
        <vt:i4>0</vt:i4>
      </vt:variant>
      <vt:variant>
        <vt:i4>5</vt:i4>
      </vt:variant>
      <vt:variant>
        <vt:lpwstr>https://www.energystar.gov/sites/default/files/ENERGY STAR Program Requirements for Connected Thermostats Version 1.0.pdf</vt:lpwstr>
      </vt:variant>
      <vt:variant>
        <vt:lpwstr/>
      </vt:variant>
      <vt:variant>
        <vt:i4>3080239</vt:i4>
      </vt:variant>
      <vt:variant>
        <vt:i4>936</vt:i4>
      </vt:variant>
      <vt:variant>
        <vt:i4>0</vt:i4>
      </vt:variant>
      <vt:variant>
        <vt:i4>5</vt:i4>
      </vt:variant>
      <vt:variant>
        <vt:lpwstr>https://www.caetrm.com/measure/SWHC039/06/</vt:lpwstr>
      </vt:variant>
      <vt:variant>
        <vt:lpwstr/>
      </vt:variant>
      <vt:variant>
        <vt:i4>9</vt:i4>
      </vt:variant>
      <vt:variant>
        <vt:i4>828</vt:i4>
      </vt:variant>
      <vt:variant>
        <vt:i4>0</vt:i4>
      </vt:variant>
      <vt:variant>
        <vt:i4>5</vt:i4>
      </vt:variant>
      <vt:variant>
        <vt:lpwstr>https://protect-us.mimecast.com/s/xdvLCgJx0osVgQkrfohY-y?domain=ncei.noaa.gov</vt:lpwstr>
      </vt:variant>
      <vt:variant>
        <vt:lpwstr/>
      </vt:variant>
      <vt:variant>
        <vt:i4>5767223</vt:i4>
      </vt:variant>
      <vt:variant>
        <vt:i4>825</vt:i4>
      </vt:variant>
      <vt:variant>
        <vt:i4>0</vt:i4>
      </vt:variant>
      <vt:variant>
        <vt:i4>5</vt:i4>
      </vt:variant>
      <vt:variant>
        <vt:lpwstr>https://protect-us.mimecast.com/s/T_dHC0R2KZT6EP8KcwTWcV?domain=ecobee.com/</vt:lpwstr>
      </vt:variant>
      <vt:variant>
        <vt:lpwstr/>
      </vt:variant>
      <vt:variant>
        <vt:i4>1900547</vt:i4>
      </vt:variant>
      <vt:variant>
        <vt:i4>822</vt:i4>
      </vt:variant>
      <vt:variant>
        <vt:i4>0</vt:i4>
      </vt:variant>
      <vt:variant>
        <vt:i4>5</vt:i4>
      </vt:variant>
      <vt:variant>
        <vt:lpwstr>https://yourfilterconnection.com/blogs/help/what-is-a-furnace-filter-whistle</vt:lpwstr>
      </vt:variant>
      <vt:variant>
        <vt:lpwstr/>
      </vt:variant>
      <vt:variant>
        <vt:i4>4194371</vt:i4>
      </vt:variant>
      <vt:variant>
        <vt:i4>807</vt:i4>
      </vt:variant>
      <vt:variant>
        <vt:i4>0</vt:i4>
      </vt:variant>
      <vt:variant>
        <vt:i4>5</vt:i4>
      </vt:variant>
      <vt:variant>
        <vt:lpwstr>https://www.puc.pa.gov/media/2883/2023_pa_residential_baseline_study.pdf</vt:lpwstr>
      </vt:variant>
      <vt:variant>
        <vt:lpwstr/>
      </vt:variant>
      <vt:variant>
        <vt:i4>1048640</vt:i4>
      </vt:variant>
      <vt:variant>
        <vt:i4>804</vt:i4>
      </vt:variant>
      <vt:variant>
        <vt:i4>0</vt:i4>
      </vt:variant>
      <vt:variant>
        <vt:i4>5</vt:i4>
      </vt:variant>
      <vt:variant>
        <vt:lpwstr>https://www.ncei.noaa.gov/products/land-based-station/us-climate-normals</vt:lpwstr>
      </vt:variant>
      <vt:variant>
        <vt:lpwstr/>
      </vt:variant>
      <vt:variant>
        <vt:i4>7274551</vt:i4>
      </vt:variant>
      <vt:variant>
        <vt:i4>801</vt:i4>
      </vt:variant>
      <vt:variant>
        <vt:i4>0</vt:i4>
      </vt:variant>
      <vt:variant>
        <vt:i4>5</vt:i4>
      </vt:variant>
      <vt:variant>
        <vt:lpwstr>https://www.ecobee.com/donateyourdata/</vt:lpwstr>
      </vt:variant>
      <vt:variant>
        <vt:lpwstr/>
      </vt:variant>
      <vt:variant>
        <vt:i4>3538987</vt:i4>
      </vt:variant>
      <vt:variant>
        <vt:i4>798</vt:i4>
      </vt:variant>
      <vt:variant>
        <vt:i4>0</vt:i4>
      </vt:variant>
      <vt:variant>
        <vt:i4>5</vt:i4>
      </vt:variant>
      <vt:variant>
        <vt:lpwstr>https://www.resnet.us/wp-content/uploads/Std380-2022_Strk-Undrln_blk_wCover_cln3.pdf</vt:lpwstr>
      </vt:variant>
      <vt:variant>
        <vt:lpwstr/>
      </vt:variant>
      <vt:variant>
        <vt:i4>524297</vt:i4>
      </vt:variant>
      <vt:variant>
        <vt:i4>795</vt:i4>
      </vt:variant>
      <vt:variant>
        <vt:i4>0</vt:i4>
      </vt:variant>
      <vt:variant>
        <vt:i4>5</vt:i4>
      </vt:variant>
      <vt:variant>
        <vt:lpwstr>http://www.bpi.org/sites/default/files/Guidance on Estimating Distribution Efficiency.pdf</vt:lpwstr>
      </vt:variant>
      <vt:variant>
        <vt:lpwstr/>
      </vt:variant>
      <vt:variant>
        <vt:i4>3932218</vt:i4>
      </vt:variant>
      <vt:variant>
        <vt:i4>792</vt:i4>
      </vt:variant>
      <vt:variant>
        <vt:i4>0</vt:i4>
      </vt:variant>
      <vt:variant>
        <vt:i4>5</vt:i4>
      </vt:variant>
      <vt:variant>
        <vt:lpwstr>https://www.caetrm.com/measure/SWSV001/05/</vt:lpwstr>
      </vt:variant>
      <vt:variant>
        <vt:lpwstr/>
      </vt:variant>
      <vt:variant>
        <vt:i4>2424957</vt:i4>
      </vt:variant>
      <vt:variant>
        <vt:i4>741</vt:i4>
      </vt:variant>
      <vt:variant>
        <vt:i4>0</vt:i4>
      </vt:variant>
      <vt:variant>
        <vt:i4>5</vt:i4>
      </vt:variant>
      <vt:variant>
        <vt:lpwstr>http://www.resnet.us/professional/standards</vt:lpwstr>
      </vt:variant>
      <vt:variant>
        <vt:lpwstr/>
      </vt:variant>
      <vt:variant>
        <vt:i4>1704009</vt:i4>
      </vt:variant>
      <vt:variant>
        <vt:i4>732</vt:i4>
      </vt:variant>
      <vt:variant>
        <vt:i4>0</vt:i4>
      </vt:variant>
      <vt:variant>
        <vt:i4>5</vt:i4>
      </vt:variant>
      <vt:variant>
        <vt:lpwstr>https://www.energystar.gov/sites/default/files/asset/document/Weds_4_NEEA.pdf</vt:lpwstr>
      </vt:variant>
      <vt:variant>
        <vt:lpwstr/>
      </vt:variant>
      <vt:variant>
        <vt:i4>9</vt:i4>
      </vt:variant>
      <vt:variant>
        <vt:i4>729</vt:i4>
      </vt:variant>
      <vt:variant>
        <vt:i4>0</vt:i4>
      </vt:variant>
      <vt:variant>
        <vt:i4>5</vt:i4>
      </vt:variant>
      <vt:variant>
        <vt:lpwstr>https://protect-us.mimecast.com/s/xdvLCgJx0osVgQkrfohY-y?domain=ncei.noaa.gov</vt:lpwstr>
      </vt:variant>
      <vt:variant>
        <vt:lpwstr/>
      </vt:variant>
      <vt:variant>
        <vt:i4>5767223</vt:i4>
      </vt:variant>
      <vt:variant>
        <vt:i4>726</vt:i4>
      </vt:variant>
      <vt:variant>
        <vt:i4>0</vt:i4>
      </vt:variant>
      <vt:variant>
        <vt:i4>5</vt:i4>
      </vt:variant>
      <vt:variant>
        <vt:lpwstr>https://protect-us.mimecast.com/s/T_dHC0R2KZT6EP8KcwTWcV?domain=ecobee.com/</vt:lpwstr>
      </vt:variant>
      <vt:variant>
        <vt:lpwstr/>
      </vt:variant>
      <vt:variant>
        <vt:i4>6488186</vt:i4>
      </vt:variant>
      <vt:variant>
        <vt:i4>723</vt:i4>
      </vt:variant>
      <vt:variant>
        <vt:i4>0</vt:i4>
      </vt:variant>
      <vt:variant>
        <vt:i4>5</vt:i4>
      </vt:variant>
      <vt:variant>
        <vt:lpwstr>https://www.ecfr.gov/current/title-10/part-430/section-430.32</vt:lpwstr>
      </vt:variant>
      <vt:variant>
        <vt:lpwstr>p-430.32(b)(2)</vt:lpwstr>
      </vt:variant>
      <vt:variant>
        <vt:i4>2621499</vt:i4>
      </vt:variant>
      <vt:variant>
        <vt:i4>720</vt:i4>
      </vt:variant>
      <vt:variant>
        <vt:i4>0</vt:i4>
      </vt:variant>
      <vt:variant>
        <vt:i4>5</vt:i4>
      </vt:variant>
      <vt:variant>
        <vt:lpwstr>https://www.caetrm.com/measure/SWAP007/02/</vt:lpwstr>
      </vt:variant>
      <vt:variant>
        <vt:lpwstr/>
      </vt:variant>
      <vt:variant>
        <vt:i4>6488186</vt:i4>
      </vt:variant>
      <vt:variant>
        <vt:i4>666</vt:i4>
      </vt:variant>
      <vt:variant>
        <vt:i4>0</vt:i4>
      </vt:variant>
      <vt:variant>
        <vt:i4>5</vt:i4>
      </vt:variant>
      <vt:variant>
        <vt:lpwstr>https://www.ecfr.gov/current/title-10/part-430/section-430.32</vt:lpwstr>
      </vt:variant>
      <vt:variant>
        <vt:lpwstr>p-430.32(b)(2)</vt:lpwstr>
      </vt:variant>
      <vt:variant>
        <vt:i4>9</vt:i4>
      </vt:variant>
      <vt:variant>
        <vt:i4>663</vt:i4>
      </vt:variant>
      <vt:variant>
        <vt:i4>0</vt:i4>
      </vt:variant>
      <vt:variant>
        <vt:i4>5</vt:i4>
      </vt:variant>
      <vt:variant>
        <vt:lpwstr>https://protect-us.mimecast.com/s/xdvLCgJx0osVgQkrfohY-y?domain=ncei.noaa.gov</vt:lpwstr>
      </vt:variant>
      <vt:variant>
        <vt:lpwstr/>
      </vt:variant>
      <vt:variant>
        <vt:i4>7274551</vt:i4>
      </vt:variant>
      <vt:variant>
        <vt:i4>660</vt:i4>
      </vt:variant>
      <vt:variant>
        <vt:i4>0</vt:i4>
      </vt:variant>
      <vt:variant>
        <vt:i4>5</vt:i4>
      </vt:variant>
      <vt:variant>
        <vt:lpwstr>https://www.ecobee.com/donateyourdata/</vt:lpwstr>
      </vt:variant>
      <vt:variant>
        <vt:lpwstr/>
      </vt:variant>
      <vt:variant>
        <vt:i4>4194371</vt:i4>
      </vt:variant>
      <vt:variant>
        <vt:i4>657</vt:i4>
      </vt:variant>
      <vt:variant>
        <vt:i4>0</vt:i4>
      </vt:variant>
      <vt:variant>
        <vt:i4>5</vt:i4>
      </vt:variant>
      <vt:variant>
        <vt:lpwstr>https://www.puc.pa.gov/media/2883/2023_pa_residential_baseline_study.pdf</vt:lpwstr>
      </vt:variant>
      <vt:variant>
        <vt:lpwstr/>
      </vt:variant>
      <vt:variant>
        <vt:i4>2621499</vt:i4>
      </vt:variant>
      <vt:variant>
        <vt:i4>654</vt:i4>
      </vt:variant>
      <vt:variant>
        <vt:i4>0</vt:i4>
      </vt:variant>
      <vt:variant>
        <vt:i4>5</vt:i4>
      </vt:variant>
      <vt:variant>
        <vt:lpwstr>https://www.caetrm.com/measure/SWAP007/02/</vt:lpwstr>
      </vt:variant>
      <vt:variant>
        <vt:lpwstr/>
      </vt:variant>
      <vt:variant>
        <vt:i4>9</vt:i4>
      </vt:variant>
      <vt:variant>
        <vt:i4>632</vt:i4>
      </vt:variant>
      <vt:variant>
        <vt:i4>0</vt:i4>
      </vt:variant>
      <vt:variant>
        <vt:i4>5</vt:i4>
      </vt:variant>
      <vt:variant>
        <vt:lpwstr>https://protect-us.mimecast.com/s/xdvLCgJx0osVgQkrfohY-y?domain=ncei.noaa.gov</vt:lpwstr>
      </vt:variant>
      <vt:variant>
        <vt:lpwstr/>
      </vt:variant>
      <vt:variant>
        <vt:i4>5767223</vt:i4>
      </vt:variant>
      <vt:variant>
        <vt:i4>629</vt:i4>
      </vt:variant>
      <vt:variant>
        <vt:i4>0</vt:i4>
      </vt:variant>
      <vt:variant>
        <vt:i4>5</vt:i4>
      </vt:variant>
      <vt:variant>
        <vt:lpwstr>https://protect-us.mimecast.com/s/T_dHC0R2KZT6EP8KcwTWcV?domain=ecobee.com/</vt:lpwstr>
      </vt:variant>
      <vt:variant>
        <vt:lpwstr/>
      </vt:variant>
      <vt:variant>
        <vt:i4>6488186</vt:i4>
      </vt:variant>
      <vt:variant>
        <vt:i4>626</vt:i4>
      </vt:variant>
      <vt:variant>
        <vt:i4>0</vt:i4>
      </vt:variant>
      <vt:variant>
        <vt:i4>5</vt:i4>
      </vt:variant>
      <vt:variant>
        <vt:lpwstr>https://www.ecfr.gov/current/title-10/part-430/section-430.32</vt:lpwstr>
      </vt:variant>
      <vt:variant>
        <vt:lpwstr>p-430.32(b)(2)</vt:lpwstr>
      </vt:variant>
      <vt:variant>
        <vt:i4>4194371</vt:i4>
      </vt:variant>
      <vt:variant>
        <vt:i4>623</vt:i4>
      </vt:variant>
      <vt:variant>
        <vt:i4>0</vt:i4>
      </vt:variant>
      <vt:variant>
        <vt:i4>5</vt:i4>
      </vt:variant>
      <vt:variant>
        <vt:lpwstr>https://www.puc.pa.gov/media/2883/2023_pa_residential_baseline_study.pdf</vt:lpwstr>
      </vt:variant>
      <vt:variant>
        <vt:lpwstr/>
      </vt:variant>
      <vt:variant>
        <vt:i4>2621499</vt:i4>
      </vt:variant>
      <vt:variant>
        <vt:i4>620</vt:i4>
      </vt:variant>
      <vt:variant>
        <vt:i4>0</vt:i4>
      </vt:variant>
      <vt:variant>
        <vt:i4>5</vt:i4>
      </vt:variant>
      <vt:variant>
        <vt:lpwstr>https://www.caetrm.com/measure/SWAP007/02/</vt:lpwstr>
      </vt:variant>
      <vt:variant>
        <vt:lpwstr/>
      </vt:variant>
      <vt:variant>
        <vt:i4>6488137</vt:i4>
      </vt:variant>
      <vt:variant>
        <vt:i4>558</vt:i4>
      </vt:variant>
      <vt:variant>
        <vt:i4>0</vt:i4>
      </vt:variant>
      <vt:variant>
        <vt:i4>5</vt:i4>
      </vt:variant>
      <vt:variant>
        <vt:lpwstr>https://dps.ny.gov/system/files/documents/2023/12/nys-trm-v11_filing.pdf</vt:lpwstr>
      </vt:variant>
      <vt:variant>
        <vt:lpwstr/>
      </vt:variant>
      <vt:variant>
        <vt:i4>4194371</vt:i4>
      </vt:variant>
      <vt:variant>
        <vt:i4>555</vt:i4>
      </vt:variant>
      <vt:variant>
        <vt:i4>0</vt:i4>
      </vt:variant>
      <vt:variant>
        <vt:i4>5</vt:i4>
      </vt:variant>
      <vt:variant>
        <vt:lpwstr>https://www.puc.pa.gov/media/2883/2023_pa_residential_baseline_study.pdf</vt:lpwstr>
      </vt:variant>
      <vt:variant>
        <vt:lpwstr/>
      </vt:variant>
      <vt:variant>
        <vt:i4>9</vt:i4>
      </vt:variant>
      <vt:variant>
        <vt:i4>552</vt:i4>
      </vt:variant>
      <vt:variant>
        <vt:i4>0</vt:i4>
      </vt:variant>
      <vt:variant>
        <vt:i4>5</vt:i4>
      </vt:variant>
      <vt:variant>
        <vt:lpwstr>https://protect-us.mimecast.com/s/xdvLCgJx0osVgQkrfohY-y?domain=ncei.noaa.gov</vt:lpwstr>
      </vt:variant>
      <vt:variant>
        <vt:lpwstr/>
      </vt:variant>
      <vt:variant>
        <vt:i4>5767223</vt:i4>
      </vt:variant>
      <vt:variant>
        <vt:i4>549</vt:i4>
      </vt:variant>
      <vt:variant>
        <vt:i4>0</vt:i4>
      </vt:variant>
      <vt:variant>
        <vt:i4>5</vt:i4>
      </vt:variant>
      <vt:variant>
        <vt:lpwstr>https://protect-us.mimecast.com/s/T_dHC0R2KZT6EP8KcwTWcV?domain=ecobee.com/</vt:lpwstr>
      </vt:variant>
      <vt:variant>
        <vt:lpwstr/>
      </vt:variant>
      <vt:variant>
        <vt:i4>786483</vt:i4>
      </vt:variant>
      <vt:variant>
        <vt:i4>546</vt:i4>
      </vt:variant>
      <vt:variant>
        <vt:i4>0</vt:i4>
      </vt:variant>
      <vt:variant>
        <vt:i4>5</vt:i4>
      </vt:variant>
      <vt:variant>
        <vt:lpwstr>https://s3.us-east-1.amazonaws.com/focusonenergy/staging/centralairconditioning_report.pdf</vt:lpwstr>
      </vt:variant>
      <vt:variant>
        <vt:lpwstr/>
      </vt:variant>
      <vt:variant>
        <vt:i4>3407934</vt:i4>
      </vt:variant>
      <vt:variant>
        <vt:i4>543</vt:i4>
      </vt:variant>
      <vt:variant>
        <vt:i4>0</vt:i4>
      </vt:variant>
      <vt:variant>
        <vt:i4>5</vt:i4>
      </vt:variant>
      <vt:variant>
        <vt:lpwstr>https://www.caetrm.com/measure/SWSV009/01/</vt:lpwstr>
      </vt:variant>
      <vt:variant>
        <vt:lpwstr/>
      </vt:variant>
      <vt:variant>
        <vt:i4>1114139</vt:i4>
      </vt:variant>
      <vt:variant>
        <vt:i4>519</vt:i4>
      </vt:variant>
      <vt:variant>
        <vt:i4>0</vt:i4>
      </vt:variant>
      <vt:variant>
        <vt:i4>5</vt:i4>
      </vt:variant>
      <vt:variant>
        <vt:lpwstr>https://www.nrel.gov/docs/fy22osti/80889.pdf</vt:lpwstr>
      </vt:variant>
      <vt:variant>
        <vt:lpwstr/>
      </vt:variant>
      <vt:variant>
        <vt:i4>786473</vt:i4>
      </vt:variant>
      <vt:variant>
        <vt:i4>516</vt:i4>
      </vt:variant>
      <vt:variant>
        <vt:i4>0</vt:i4>
      </vt:variant>
      <vt:variant>
        <vt:i4>5</vt:i4>
      </vt:variant>
      <vt:variant>
        <vt:lpwstr>https://www.circleofblue.org/wp-content/uploads/2016/04/WRF_REU2016.pdf</vt:lpwstr>
      </vt:variant>
      <vt:variant>
        <vt:lpwstr/>
      </vt:variant>
      <vt:variant>
        <vt:i4>4325415</vt:i4>
      </vt:variant>
      <vt:variant>
        <vt:i4>513</vt:i4>
      </vt:variant>
      <vt:variant>
        <vt:i4>0</vt:i4>
      </vt:variant>
      <vt:variant>
        <vt:i4>5</vt:i4>
      </vt:variant>
      <vt:variant>
        <vt:lpwstr>https://nmrgroupinc.sharepoint.com/PA_PUC_PhIV_Internal/Shared Documents/TRM and IMPs/2026 TRM Update/2026 TRM Measure Characterizations/Residential/2.2 HVAC/for</vt:lpwstr>
      </vt:variant>
      <vt:variant>
        <vt:lpwstr/>
      </vt:variant>
      <vt:variant>
        <vt:i4>917571</vt:i4>
      </vt:variant>
      <vt:variant>
        <vt:i4>510</vt:i4>
      </vt:variant>
      <vt:variant>
        <vt:i4>0</vt:i4>
      </vt:variant>
      <vt:variant>
        <vt:i4>5</vt:i4>
      </vt:variant>
      <vt:variant>
        <vt:lpwstr>https://energy.mo.gov/sites/energy/files/MOTRM2017Volume2.pdf</vt:lpwstr>
      </vt:variant>
      <vt:variant>
        <vt:lpwstr/>
      </vt:variant>
      <vt:variant>
        <vt:i4>4194320</vt:i4>
      </vt:variant>
      <vt:variant>
        <vt:i4>507</vt:i4>
      </vt:variant>
      <vt:variant>
        <vt:i4>0</vt:i4>
      </vt:variant>
      <vt:variant>
        <vt:i4>5</vt:i4>
      </vt:variant>
      <vt:variant>
        <vt:lpwstr>https://wcc.sc.egov.usda.gov/nwcc/rgrpt?report=daily_scan_por&amp;state=PA</vt:lpwstr>
      </vt:variant>
      <vt:variant>
        <vt:lpwstr/>
      </vt:variant>
      <vt:variant>
        <vt:i4>1704016</vt:i4>
      </vt:variant>
      <vt:variant>
        <vt:i4>504</vt:i4>
      </vt:variant>
      <vt:variant>
        <vt:i4>0</vt:i4>
      </vt:variant>
      <vt:variant>
        <vt:i4>5</vt:i4>
      </vt:variant>
      <vt:variant>
        <vt:lpwstr>http://www.puc.state.pa.us/Electric/pdf/Act129/SWE-2014_PA_Statewide_Act129_Residential_Baseline_Study.pdf</vt:lpwstr>
      </vt:variant>
      <vt:variant>
        <vt:lpwstr/>
      </vt:variant>
      <vt:variant>
        <vt:i4>6488137</vt:i4>
      </vt:variant>
      <vt:variant>
        <vt:i4>501</vt:i4>
      </vt:variant>
      <vt:variant>
        <vt:i4>0</vt:i4>
      </vt:variant>
      <vt:variant>
        <vt:i4>5</vt:i4>
      </vt:variant>
      <vt:variant>
        <vt:lpwstr>https://dps.ny.gov/system/files/documents/2023/12/nys-trm-v11_filing.pdf</vt:lpwstr>
      </vt:variant>
      <vt:variant>
        <vt:lpwstr/>
      </vt:variant>
      <vt:variant>
        <vt:i4>1048640</vt:i4>
      </vt:variant>
      <vt:variant>
        <vt:i4>480</vt:i4>
      </vt:variant>
      <vt:variant>
        <vt:i4>0</vt:i4>
      </vt:variant>
      <vt:variant>
        <vt:i4>5</vt:i4>
      </vt:variant>
      <vt:variant>
        <vt:lpwstr>https://www.ncei.noaa.gov/products/land-based-station/us-climate-normals</vt:lpwstr>
      </vt:variant>
      <vt:variant>
        <vt:lpwstr/>
      </vt:variant>
      <vt:variant>
        <vt:i4>7274551</vt:i4>
      </vt:variant>
      <vt:variant>
        <vt:i4>477</vt:i4>
      </vt:variant>
      <vt:variant>
        <vt:i4>0</vt:i4>
      </vt:variant>
      <vt:variant>
        <vt:i4>5</vt:i4>
      </vt:variant>
      <vt:variant>
        <vt:lpwstr>https://www.ecobee.com/donateyourdata/</vt:lpwstr>
      </vt:variant>
      <vt:variant>
        <vt:lpwstr/>
      </vt:variant>
      <vt:variant>
        <vt:i4>5046287</vt:i4>
      </vt:variant>
      <vt:variant>
        <vt:i4>474</vt:i4>
      </vt:variant>
      <vt:variant>
        <vt:i4>0</vt:i4>
      </vt:variant>
      <vt:variant>
        <vt:i4>5</vt:i4>
      </vt:variant>
      <vt:variant>
        <vt:lpwstr>https://focusonenergy.com/sites/default/files/FoE_Deemed_WriteUp CY14 Final.pdf</vt:lpwstr>
      </vt:variant>
      <vt:variant>
        <vt:lpwstr/>
      </vt:variant>
      <vt:variant>
        <vt:i4>3014698</vt:i4>
      </vt:variant>
      <vt:variant>
        <vt:i4>471</vt:i4>
      </vt:variant>
      <vt:variant>
        <vt:i4>0</vt:i4>
      </vt:variant>
      <vt:variant>
        <vt:i4>5</vt:i4>
      </vt:variant>
      <vt:variant>
        <vt:lpwstr>https://www.caetrm.com/measure/SWHC038/03/</vt:lpwstr>
      </vt:variant>
      <vt:variant>
        <vt:lpwstr/>
      </vt:variant>
      <vt:variant>
        <vt:i4>9</vt:i4>
      </vt:variant>
      <vt:variant>
        <vt:i4>462</vt:i4>
      </vt:variant>
      <vt:variant>
        <vt:i4>0</vt:i4>
      </vt:variant>
      <vt:variant>
        <vt:i4>5</vt:i4>
      </vt:variant>
      <vt:variant>
        <vt:lpwstr>https://protect-us.mimecast.com/s/xdvLCgJx0osVgQkrfohY-y?domain=ncei.noaa.gov</vt:lpwstr>
      </vt:variant>
      <vt:variant>
        <vt:lpwstr/>
      </vt:variant>
      <vt:variant>
        <vt:i4>5767223</vt:i4>
      </vt:variant>
      <vt:variant>
        <vt:i4>459</vt:i4>
      </vt:variant>
      <vt:variant>
        <vt:i4>0</vt:i4>
      </vt:variant>
      <vt:variant>
        <vt:i4>5</vt:i4>
      </vt:variant>
      <vt:variant>
        <vt:lpwstr>https://protect-us.mimecast.com/s/T_dHC0R2KZT6EP8KcwTWcV?domain=ecobee.com/</vt:lpwstr>
      </vt:variant>
      <vt:variant>
        <vt:lpwstr/>
      </vt:variant>
      <vt:variant>
        <vt:i4>7077991</vt:i4>
      </vt:variant>
      <vt:variant>
        <vt:i4>456</vt:i4>
      </vt:variant>
      <vt:variant>
        <vt:i4>0</vt:i4>
      </vt:variant>
      <vt:variant>
        <vt:i4>5</vt:i4>
      </vt:variant>
      <vt:variant>
        <vt:lpwstr>https://escholarship.org/content/qt7kt682n7/qt7kt682n7_noSplash_1f7ec9ab392295a2aeb2e498143f40c5.pdf</vt:lpwstr>
      </vt:variant>
      <vt:variant>
        <vt:lpwstr/>
      </vt:variant>
      <vt:variant>
        <vt:i4>3211366</vt:i4>
      </vt:variant>
      <vt:variant>
        <vt:i4>453</vt:i4>
      </vt:variant>
      <vt:variant>
        <vt:i4>0</vt:i4>
      </vt:variant>
      <vt:variant>
        <vt:i4>5</vt:i4>
      </vt:variant>
      <vt:variant>
        <vt:lpwstr>http://www.acca.org/wp-content/uploads/2014/01/Manual-S-Brochure-Final.pdf</vt:lpwstr>
      </vt:variant>
      <vt:variant>
        <vt:lpwstr/>
      </vt:variant>
      <vt:variant>
        <vt:i4>589829</vt:i4>
      </vt:variant>
      <vt:variant>
        <vt:i4>450</vt:i4>
      </vt:variant>
      <vt:variant>
        <vt:i4>0</vt:i4>
      </vt:variant>
      <vt:variant>
        <vt:i4>5</vt:i4>
      </vt:variant>
      <vt:variant>
        <vt:lpwstr>https://www.seventhwave.org/publications/central-air-conditioning-wisconsin-compilation-recent-field-research</vt:lpwstr>
      </vt:variant>
      <vt:variant>
        <vt:lpwstr/>
      </vt:variant>
      <vt:variant>
        <vt:i4>2818094</vt:i4>
      </vt:variant>
      <vt:variant>
        <vt:i4>447</vt:i4>
      </vt:variant>
      <vt:variant>
        <vt:i4>0</vt:i4>
      </vt:variant>
      <vt:variant>
        <vt:i4>5</vt:i4>
      </vt:variant>
      <vt:variant>
        <vt:lpwstr>https://www.proctoreng.com/dnld/NationalEnergySavingsPotentialfromAddressingResidentialHVACInstallationProblems.pdf</vt:lpwstr>
      </vt:variant>
      <vt:variant>
        <vt:lpwstr/>
      </vt:variant>
      <vt:variant>
        <vt:i4>4063284</vt:i4>
      </vt:variant>
      <vt:variant>
        <vt:i4>444</vt:i4>
      </vt:variant>
      <vt:variant>
        <vt:i4>0</vt:i4>
      </vt:variant>
      <vt:variant>
        <vt:i4>5</vt:i4>
      </vt:variant>
      <vt:variant>
        <vt:lpwstr>http://oaktrust.library.tamu.edu/bitstream/handle/1969.1/152118/ESL-TR-13-04-01.pdf</vt:lpwstr>
      </vt:variant>
      <vt:variant>
        <vt:lpwstr/>
      </vt:variant>
      <vt:variant>
        <vt:i4>1769501</vt:i4>
      </vt:variant>
      <vt:variant>
        <vt:i4>441</vt:i4>
      </vt:variant>
      <vt:variant>
        <vt:i4>0</vt:i4>
      </vt:variant>
      <vt:variant>
        <vt:i4>5</vt:i4>
      </vt:variant>
      <vt:variant>
        <vt:lpwstr>https://www.nrel.gov/docs/fy11osti/49246.pdf</vt:lpwstr>
      </vt:variant>
      <vt:variant>
        <vt:lpwstr/>
      </vt:variant>
      <vt:variant>
        <vt:i4>3080252</vt:i4>
      </vt:variant>
      <vt:variant>
        <vt:i4>438</vt:i4>
      </vt:variant>
      <vt:variant>
        <vt:i4>0</vt:i4>
      </vt:variant>
      <vt:variant>
        <vt:i4>5</vt:i4>
      </vt:variant>
      <vt:variant>
        <vt:lpwstr>https://www.ecfr.gov/current/title-10/chapter-II/subchapter-D/part-430</vt:lpwstr>
      </vt:variant>
      <vt:variant>
        <vt:lpwstr>subpart-C</vt:lpwstr>
      </vt:variant>
      <vt:variant>
        <vt:i4>524375</vt:i4>
      </vt:variant>
      <vt:variant>
        <vt:i4>435</vt:i4>
      </vt:variant>
      <vt:variant>
        <vt:i4>0</vt:i4>
      </vt:variant>
      <vt:variant>
        <vt:i4>5</vt:i4>
      </vt:variant>
      <vt:variant>
        <vt:lpwstr>https://www.energystar.gov/sites/default/files/asset/document/ENERGY STAR Version 6.1 Central Air Conditioner and Heat Pump Final Specification %28Rev. January  2022%29.pdf</vt:lpwstr>
      </vt:variant>
      <vt:variant>
        <vt:lpwstr/>
      </vt:variant>
      <vt:variant>
        <vt:i4>2490412</vt:i4>
      </vt:variant>
      <vt:variant>
        <vt:i4>432</vt:i4>
      </vt:variant>
      <vt:variant>
        <vt:i4>0</vt:i4>
      </vt:variant>
      <vt:variant>
        <vt:i4>5</vt:i4>
      </vt:variant>
      <vt:variant>
        <vt:lpwstr>https://www.caetrm.com/measure/SWHC050/03/</vt:lpwstr>
      </vt:variant>
      <vt:variant>
        <vt:lpwstr/>
      </vt:variant>
      <vt:variant>
        <vt:i4>9</vt:i4>
      </vt:variant>
      <vt:variant>
        <vt:i4>315</vt:i4>
      </vt:variant>
      <vt:variant>
        <vt:i4>0</vt:i4>
      </vt:variant>
      <vt:variant>
        <vt:i4>5</vt:i4>
      </vt:variant>
      <vt:variant>
        <vt:lpwstr>https://protect-us.mimecast.com/s/xdvLCgJx0osVgQkrfohY-y?domain=ncei.noaa.gov</vt:lpwstr>
      </vt:variant>
      <vt:variant>
        <vt:lpwstr/>
      </vt:variant>
      <vt:variant>
        <vt:i4>5767223</vt:i4>
      </vt:variant>
      <vt:variant>
        <vt:i4>312</vt:i4>
      </vt:variant>
      <vt:variant>
        <vt:i4>0</vt:i4>
      </vt:variant>
      <vt:variant>
        <vt:i4>5</vt:i4>
      </vt:variant>
      <vt:variant>
        <vt:lpwstr>https://protect-us.mimecast.com/s/T_dHC0R2KZT6EP8KcwTWcV?domain=ecobee.com/</vt:lpwstr>
      </vt:variant>
      <vt:variant>
        <vt:lpwstr/>
      </vt:variant>
      <vt:variant>
        <vt:i4>1769501</vt:i4>
      </vt:variant>
      <vt:variant>
        <vt:i4>309</vt:i4>
      </vt:variant>
      <vt:variant>
        <vt:i4>0</vt:i4>
      </vt:variant>
      <vt:variant>
        <vt:i4>5</vt:i4>
      </vt:variant>
      <vt:variant>
        <vt:lpwstr>https://www.nrel.gov/docs/fy11osti/49246.pdf</vt:lpwstr>
      </vt:variant>
      <vt:variant>
        <vt:lpwstr/>
      </vt:variant>
      <vt:variant>
        <vt:i4>3014716</vt:i4>
      </vt:variant>
      <vt:variant>
        <vt:i4>306</vt:i4>
      </vt:variant>
      <vt:variant>
        <vt:i4>0</vt:i4>
      </vt:variant>
      <vt:variant>
        <vt:i4>5</vt:i4>
      </vt:variant>
      <vt:variant>
        <vt:lpwstr>https://www.ecfr.gov/current/title-10/section-431.97</vt:lpwstr>
      </vt:variant>
      <vt:variant>
        <vt:lpwstr>p-431.97(c)</vt:lpwstr>
      </vt:variant>
      <vt:variant>
        <vt:i4>4390912</vt:i4>
      </vt:variant>
      <vt:variant>
        <vt:i4>303</vt:i4>
      </vt:variant>
      <vt:variant>
        <vt:i4>0</vt:i4>
      </vt:variant>
      <vt:variant>
        <vt:i4>5</vt:i4>
      </vt:variant>
      <vt:variant>
        <vt:lpwstr>https://www.ecfr.gov/current/title-10/part-430</vt:lpwstr>
      </vt:variant>
      <vt:variant>
        <vt:lpwstr>p-430.32(c)</vt:lpwstr>
      </vt:variant>
      <vt:variant>
        <vt:i4>458843</vt:i4>
      </vt:variant>
      <vt:variant>
        <vt:i4>300</vt:i4>
      </vt:variant>
      <vt:variant>
        <vt:i4>0</vt:i4>
      </vt:variant>
      <vt:variant>
        <vt:i4>5</vt:i4>
      </vt:variant>
      <vt:variant>
        <vt:lpwstr>https://www.ahridirectory.org/Search/SearchHome?ReturnUrl=%2f</vt:lpwstr>
      </vt:variant>
      <vt:variant>
        <vt:lpwstr/>
      </vt:variant>
      <vt:variant>
        <vt:i4>524375</vt:i4>
      </vt:variant>
      <vt:variant>
        <vt:i4>297</vt:i4>
      </vt:variant>
      <vt:variant>
        <vt:i4>0</vt:i4>
      </vt:variant>
      <vt:variant>
        <vt:i4>5</vt:i4>
      </vt:variant>
      <vt:variant>
        <vt:lpwstr>https://www.energystar.gov/sites/default/files/asset/document/ENERGY STAR Version 6.1 Central Air Conditioner and Heat Pump Final Specification %28Rev. January  2022%29.pdf</vt:lpwstr>
      </vt:variant>
      <vt:variant>
        <vt:lpwstr/>
      </vt:variant>
      <vt:variant>
        <vt:i4>3080234</vt:i4>
      </vt:variant>
      <vt:variant>
        <vt:i4>294</vt:i4>
      </vt:variant>
      <vt:variant>
        <vt:i4>0</vt:i4>
      </vt:variant>
      <vt:variant>
        <vt:i4>5</vt:i4>
      </vt:variant>
      <vt:variant>
        <vt:lpwstr>https://www.caetrm.com/measure/SWHC049/04/</vt:lpwstr>
      </vt:variant>
      <vt:variant>
        <vt:lpwstr/>
      </vt:variant>
      <vt:variant>
        <vt:i4>9</vt:i4>
      </vt:variant>
      <vt:variant>
        <vt:i4>240</vt:i4>
      </vt:variant>
      <vt:variant>
        <vt:i4>0</vt:i4>
      </vt:variant>
      <vt:variant>
        <vt:i4>5</vt:i4>
      </vt:variant>
      <vt:variant>
        <vt:lpwstr>https://protect-us.mimecast.com/s/xdvLCgJx0osVgQkrfohY-y?domain=ncei.noaa.gov</vt:lpwstr>
      </vt:variant>
      <vt:variant>
        <vt:lpwstr/>
      </vt:variant>
      <vt:variant>
        <vt:i4>5767223</vt:i4>
      </vt:variant>
      <vt:variant>
        <vt:i4>237</vt:i4>
      </vt:variant>
      <vt:variant>
        <vt:i4>0</vt:i4>
      </vt:variant>
      <vt:variant>
        <vt:i4>5</vt:i4>
      </vt:variant>
      <vt:variant>
        <vt:lpwstr>https://protect-us.mimecast.com/s/T_dHC0R2KZT6EP8KcwTWcV?domain=ecobee.com/</vt:lpwstr>
      </vt:variant>
      <vt:variant>
        <vt:lpwstr/>
      </vt:variant>
      <vt:variant>
        <vt:i4>458843</vt:i4>
      </vt:variant>
      <vt:variant>
        <vt:i4>234</vt:i4>
      </vt:variant>
      <vt:variant>
        <vt:i4>0</vt:i4>
      </vt:variant>
      <vt:variant>
        <vt:i4>5</vt:i4>
      </vt:variant>
      <vt:variant>
        <vt:lpwstr>https://www.ahridirectory.org/Search/SearchHome?ReturnUrl=%2f</vt:lpwstr>
      </vt:variant>
      <vt:variant>
        <vt:lpwstr/>
      </vt:variant>
      <vt:variant>
        <vt:i4>6488137</vt:i4>
      </vt:variant>
      <vt:variant>
        <vt:i4>231</vt:i4>
      </vt:variant>
      <vt:variant>
        <vt:i4>0</vt:i4>
      </vt:variant>
      <vt:variant>
        <vt:i4>5</vt:i4>
      </vt:variant>
      <vt:variant>
        <vt:lpwstr>https://dps.ny.gov/system/files/documents/2023/12/nys-trm-v11_filing.pdf</vt:lpwstr>
      </vt:variant>
      <vt:variant>
        <vt:lpwstr/>
      </vt:variant>
      <vt:variant>
        <vt:i4>3211366</vt:i4>
      </vt:variant>
      <vt:variant>
        <vt:i4>228</vt:i4>
      </vt:variant>
      <vt:variant>
        <vt:i4>0</vt:i4>
      </vt:variant>
      <vt:variant>
        <vt:i4>5</vt:i4>
      </vt:variant>
      <vt:variant>
        <vt:lpwstr>http://www.acca.org/wp-content/uploads/2014/01/Manual-S-Brochure-Final.pdf</vt:lpwstr>
      </vt:variant>
      <vt:variant>
        <vt:lpwstr/>
      </vt:variant>
      <vt:variant>
        <vt:i4>589829</vt:i4>
      </vt:variant>
      <vt:variant>
        <vt:i4>225</vt:i4>
      </vt:variant>
      <vt:variant>
        <vt:i4>0</vt:i4>
      </vt:variant>
      <vt:variant>
        <vt:i4>5</vt:i4>
      </vt:variant>
      <vt:variant>
        <vt:lpwstr>https://www.seventhwave.org/publications/central-air-conditioning-wisconsin-compilation-recent-field-research</vt:lpwstr>
      </vt:variant>
      <vt:variant>
        <vt:lpwstr/>
      </vt:variant>
      <vt:variant>
        <vt:i4>2818094</vt:i4>
      </vt:variant>
      <vt:variant>
        <vt:i4>222</vt:i4>
      </vt:variant>
      <vt:variant>
        <vt:i4>0</vt:i4>
      </vt:variant>
      <vt:variant>
        <vt:i4>5</vt:i4>
      </vt:variant>
      <vt:variant>
        <vt:lpwstr>https://www.proctoreng.com/dnld/NationalEnergySavingsPotentialfromAddressingResidentialHVACInstallationProblems.pdf</vt:lpwstr>
      </vt:variant>
      <vt:variant>
        <vt:lpwstr/>
      </vt:variant>
      <vt:variant>
        <vt:i4>4063284</vt:i4>
      </vt:variant>
      <vt:variant>
        <vt:i4>219</vt:i4>
      </vt:variant>
      <vt:variant>
        <vt:i4>0</vt:i4>
      </vt:variant>
      <vt:variant>
        <vt:i4>5</vt:i4>
      </vt:variant>
      <vt:variant>
        <vt:lpwstr>http://oaktrust.library.tamu.edu/bitstream/handle/1969.1/152118/ESL-TR-13-04-01.pdf</vt:lpwstr>
      </vt:variant>
      <vt:variant>
        <vt:lpwstr/>
      </vt:variant>
      <vt:variant>
        <vt:i4>1769501</vt:i4>
      </vt:variant>
      <vt:variant>
        <vt:i4>216</vt:i4>
      </vt:variant>
      <vt:variant>
        <vt:i4>0</vt:i4>
      </vt:variant>
      <vt:variant>
        <vt:i4>5</vt:i4>
      </vt:variant>
      <vt:variant>
        <vt:lpwstr>https://www.nrel.gov/docs/fy11osti/49246.pdf</vt:lpwstr>
      </vt:variant>
      <vt:variant>
        <vt:lpwstr/>
      </vt:variant>
      <vt:variant>
        <vt:i4>3014716</vt:i4>
      </vt:variant>
      <vt:variant>
        <vt:i4>213</vt:i4>
      </vt:variant>
      <vt:variant>
        <vt:i4>0</vt:i4>
      </vt:variant>
      <vt:variant>
        <vt:i4>5</vt:i4>
      </vt:variant>
      <vt:variant>
        <vt:lpwstr>https://www.ecfr.gov/current/title-10/section-431.97</vt:lpwstr>
      </vt:variant>
      <vt:variant>
        <vt:lpwstr>p-431.97(c)</vt:lpwstr>
      </vt:variant>
      <vt:variant>
        <vt:i4>2883678</vt:i4>
      </vt:variant>
      <vt:variant>
        <vt:i4>210</vt:i4>
      </vt:variant>
      <vt:variant>
        <vt:i4>0</vt:i4>
      </vt:variant>
      <vt:variant>
        <vt:i4>5</vt:i4>
      </vt:variant>
      <vt:variant>
        <vt:lpwstr>https://codes.iccsafe.org/content/IECC2021P2/chapter-4-ce-commercial-energy-efficiency</vt:lpwstr>
      </vt:variant>
      <vt:variant>
        <vt:lpwstr>IECC2021P2_CE_Ch04_SecC403.3.2</vt:lpwstr>
      </vt:variant>
      <vt:variant>
        <vt:i4>3932240</vt:i4>
      </vt:variant>
      <vt:variant>
        <vt:i4>207</vt:i4>
      </vt:variant>
      <vt:variant>
        <vt:i4>0</vt:i4>
      </vt:variant>
      <vt:variant>
        <vt:i4>5</vt:i4>
      </vt:variant>
      <vt:variant>
        <vt:lpwstr>https://codes.iccsafe.org/content/IECC2015/chapter-4-ce-commercial-energy-efficiency</vt:lpwstr>
      </vt:variant>
      <vt:variant>
        <vt:lpwstr>IECC2015_Pt01_Ch04_SecC403.2</vt:lpwstr>
      </vt:variant>
      <vt:variant>
        <vt:i4>4390912</vt:i4>
      </vt:variant>
      <vt:variant>
        <vt:i4>204</vt:i4>
      </vt:variant>
      <vt:variant>
        <vt:i4>0</vt:i4>
      </vt:variant>
      <vt:variant>
        <vt:i4>5</vt:i4>
      </vt:variant>
      <vt:variant>
        <vt:lpwstr>https://www.ecfr.gov/current/title-10/part-430</vt:lpwstr>
      </vt:variant>
      <vt:variant>
        <vt:lpwstr>p-430.32(c)</vt:lpwstr>
      </vt:variant>
      <vt:variant>
        <vt:i4>4194371</vt:i4>
      </vt:variant>
      <vt:variant>
        <vt:i4>201</vt:i4>
      </vt:variant>
      <vt:variant>
        <vt:i4>0</vt:i4>
      </vt:variant>
      <vt:variant>
        <vt:i4>5</vt:i4>
      </vt:variant>
      <vt:variant>
        <vt:lpwstr>https://www.puc.pa.gov/media/2883/2023_pa_residential_baseline_study.pdf</vt:lpwstr>
      </vt:variant>
      <vt:variant>
        <vt:lpwstr/>
      </vt:variant>
      <vt:variant>
        <vt:i4>3080234</vt:i4>
      </vt:variant>
      <vt:variant>
        <vt:i4>198</vt:i4>
      </vt:variant>
      <vt:variant>
        <vt:i4>0</vt:i4>
      </vt:variant>
      <vt:variant>
        <vt:i4>5</vt:i4>
      </vt:variant>
      <vt:variant>
        <vt:lpwstr>https://www.caetrm.com/measure/SWHC049/04/</vt:lpwstr>
      </vt:variant>
      <vt:variant>
        <vt:lpwstr/>
      </vt:variant>
      <vt:variant>
        <vt:i4>7012455</vt:i4>
      </vt:variant>
      <vt:variant>
        <vt:i4>132</vt:i4>
      </vt:variant>
      <vt:variant>
        <vt:i4>0</vt:i4>
      </vt:variant>
      <vt:variant>
        <vt:i4>5</vt:i4>
      </vt:variant>
      <vt:variant>
        <vt:lpwstr>https://www.michigan.gov/mpsc/regulatory/ewr/michigan-energy-measures-database</vt:lpwstr>
      </vt:variant>
      <vt:variant>
        <vt:lpwstr/>
      </vt:variant>
      <vt:variant>
        <vt:i4>2883705</vt:i4>
      </vt:variant>
      <vt:variant>
        <vt:i4>117</vt:i4>
      </vt:variant>
      <vt:variant>
        <vt:i4>0</vt:i4>
      </vt:variant>
      <vt:variant>
        <vt:i4>5</vt:i4>
      </vt:variant>
      <vt:variant>
        <vt:lpwstr>https://www.energystar.gov/productfinder/product/certified-light-bulbs/results</vt:lpwstr>
      </vt:variant>
      <vt:variant>
        <vt:lpwstr/>
      </vt:variant>
      <vt:variant>
        <vt:i4>5177385</vt:i4>
      </vt:variant>
      <vt:variant>
        <vt:i4>114</vt:i4>
      </vt:variant>
      <vt:variant>
        <vt:i4>0</vt:i4>
      </vt:variant>
      <vt:variant>
        <vt:i4>5</vt:i4>
      </vt:variant>
      <vt:variant>
        <vt:lpwstr>https://www.energy.gov/sites/default/files/2017/12/f46/lmc2015_nov17.pdf</vt:lpwstr>
      </vt:variant>
      <vt:variant>
        <vt:lpwstr/>
      </vt:variant>
      <vt:variant>
        <vt:i4>3539054</vt:i4>
      </vt:variant>
      <vt:variant>
        <vt:i4>111</vt:i4>
      </vt:variant>
      <vt:variant>
        <vt:i4>0</vt:i4>
      </vt:variant>
      <vt:variant>
        <vt:i4>5</vt:i4>
      </vt:variant>
      <vt:variant>
        <vt:lpwstr>https://www.puc.pa.gov/Electric/xls/Act129/SWE-Light_Metering_Study-AppendixA-Residential_Load_Shapes.xlsx</vt:lpwstr>
      </vt:variant>
      <vt:variant>
        <vt:lpwstr/>
      </vt:variant>
      <vt:variant>
        <vt:i4>4194354</vt:i4>
      </vt:variant>
      <vt:variant>
        <vt:i4>108</vt:i4>
      </vt:variant>
      <vt:variant>
        <vt:i4>0</vt:i4>
      </vt:variant>
      <vt:variant>
        <vt:i4>5</vt:i4>
      </vt:variant>
      <vt:variant>
        <vt:lpwstr>https://library.cee1.org/system/files/library/11458/CEE_LightingMarketCharacterization.pdf</vt:lpwstr>
      </vt:variant>
      <vt:variant>
        <vt:lpwstr/>
      </vt:variant>
      <vt:variant>
        <vt:i4>4522054</vt:i4>
      </vt:variant>
      <vt:variant>
        <vt:i4>105</vt:i4>
      </vt:variant>
      <vt:variant>
        <vt:i4>0</vt:i4>
      </vt:variant>
      <vt:variant>
        <vt:i4>5</vt:i4>
      </vt:variant>
      <vt:variant>
        <vt:lpwstr>https://www.puc.pa.gov/pcdocs/1340978.pdf</vt:lpwstr>
      </vt:variant>
      <vt:variant>
        <vt:lpwstr/>
      </vt:variant>
      <vt:variant>
        <vt:i4>2752635</vt:i4>
      </vt:variant>
      <vt:variant>
        <vt:i4>87</vt:i4>
      </vt:variant>
      <vt:variant>
        <vt:i4>0</vt:i4>
      </vt:variant>
      <vt:variant>
        <vt:i4>5</vt:i4>
      </vt:variant>
      <vt:variant>
        <vt:lpwstr>https://www.puc.pa.gov/filing-resources/issues-laws-regulations/act-129/technical-reference-manual/</vt:lpwstr>
      </vt:variant>
      <vt:variant>
        <vt:lpwstr/>
      </vt:variant>
      <vt:variant>
        <vt:i4>8257653</vt:i4>
      </vt:variant>
      <vt:variant>
        <vt:i4>84</vt:i4>
      </vt:variant>
      <vt:variant>
        <vt:i4>0</vt:i4>
      </vt:variant>
      <vt:variant>
        <vt:i4>5</vt:i4>
      </vt:variant>
      <vt:variant>
        <vt:lpwstr>https://www.grainger.com/category/lighting/light-bulbs-lamps/high-output-hid-led-light-bulbs-lamps?categoryIndex=4</vt:lpwstr>
      </vt:variant>
      <vt:variant>
        <vt:lpwstr/>
      </vt:variant>
      <vt:variant>
        <vt:i4>4718686</vt:i4>
      </vt:variant>
      <vt:variant>
        <vt:i4>81</vt:i4>
      </vt:variant>
      <vt:variant>
        <vt:i4>0</vt:i4>
      </vt:variant>
      <vt:variant>
        <vt:i4>5</vt:i4>
      </vt:variant>
      <vt:variant>
        <vt:lpwstr>https://www.grainger.com/category/lighting/light-bulbs-lamps/linear-light-bulbs-lamps?categoryIndex=1</vt:lpwstr>
      </vt:variant>
      <vt:variant>
        <vt:lpwstr/>
      </vt:variant>
      <vt:variant>
        <vt:i4>4522054</vt:i4>
      </vt:variant>
      <vt:variant>
        <vt:i4>78</vt:i4>
      </vt:variant>
      <vt:variant>
        <vt:i4>0</vt:i4>
      </vt:variant>
      <vt:variant>
        <vt:i4>5</vt:i4>
      </vt:variant>
      <vt:variant>
        <vt:lpwstr>https://www.puc.pa.gov/pcdocs/1340978.pdf</vt:lpwstr>
      </vt:variant>
      <vt:variant>
        <vt:lpwstr/>
      </vt:variant>
      <vt:variant>
        <vt:i4>3539054</vt:i4>
      </vt:variant>
      <vt:variant>
        <vt:i4>75</vt:i4>
      </vt:variant>
      <vt:variant>
        <vt:i4>0</vt:i4>
      </vt:variant>
      <vt:variant>
        <vt:i4>5</vt:i4>
      </vt:variant>
      <vt:variant>
        <vt:lpwstr>https://www.puc.pa.gov/Electric/xls/Act129/SWE-Light_Metering_Study-AppendixA-Residential_Load_Shapes.xlsx</vt:lpwstr>
      </vt:variant>
      <vt:variant>
        <vt:lpwstr/>
      </vt:variant>
      <vt:variant>
        <vt:i4>7733305</vt:i4>
      </vt:variant>
      <vt:variant>
        <vt:i4>72</vt:i4>
      </vt:variant>
      <vt:variant>
        <vt:i4>0</vt:i4>
      </vt:variant>
      <vt:variant>
        <vt:i4>5</vt:i4>
      </vt:variant>
      <vt:variant>
        <vt:lpwstr>https://www.regulations.gov/document/EERE-2021-BT-STD-0012-0022</vt:lpwstr>
      </vt:variant>
      <vt:variant>
        <vt:lpwstr/>
      </vt:variant>
      <vt:variant>
        <vt:i4>7602232</vt:i4>
      </vt:variant>
      <vt:variant>
        <vt:i4>69</vt:i4>
      </vt:variant>
      <vt:variant>
        <vt:i4>0</vt:i4>
      </vt:variant>
      <vt:variant>
        <vt:i4>5</vt:i4>
      </vt:variant>
      <vt:variant>
        <vt:lpwstr>https://www.regulations.gov/document/EERE-2021-BT-STD-0005-0070</vt:lpwstr>
      </vt:variant>
      <vt:variant>
        <vt:lpwstr/>
      </vt:variant>
      <vt:variant>
        <vt:i4>7602232</vt:i4>
      </vt:variant>
      <vt:variant>
        <vt:i4>66</vt:i4>
      </vt:variant>
      <vt:variant>
        <vt:i4>0</vt:i4>
      </vt:variant>
      <vt:variant>
        <vt:i4>5</vt:i4>
      </vt:variant>
      <vt:variant>
        <vt:lpwstr>https://www.regulations.gov/document/EERE-2021-BT-STD-0005-0071</vt:lpwstr>
      </vt:variant>
      <vt:variant>
        <vt:lpwstr/>
      </vt:variant>
      <vt:variant>
        <vt:i4>2883705</vt:i4>
      </vt:variant>
      <vt:variant>
        <vt:i4>63</vt:i4>
      </vt:variant>
      <vt:variant>
        <vt:i4>0</vt:i4>
      </vt:variant>
      <vt:variant>
        <vt:i4>5</vt:i4>
      </vt:variant>
      <vt:variant>
        <vt:lpwstr>https://www.energystar.gov/productfinder/product/certified-light-bulbs/results</vt:lpwstr>
      </vt:variant>
      <vt:variant>
        <vt:lpwstr/>
      </vt:variant>
      <vt:variant>
        <vt:i4>2556025</vt:i4>
      </vt:variant>
      <vt:variant>
        <vt:i4>3</vt:i4>
      </vt:variant>
      <vt:variant>
        <vt:i4>0</vt:i4>
      </vt:variant>
      <vt:variant>
        <vt:i4>5</vt:i4>
      </vt:variant>
      <vt:variant>
        <vt:lpwstr>https://energycodeace.com/site/custom/public/reference-ace-2019/index.html</vt:lpwstr>
      </vt:variant>
      <vt:variant>
        <vt:lpwstr>!Documents/46indoorairqualityandmechanicalventilation.htm</vt:lpwstr>
      </vt:variant>
      <vt:variant>
        <vt:i4>1835038</vt:i4>
      </vt:variant>
      <vt:variant>
        <vt:i4>0</vt:i4>
      </vt:variant>
      <vt:variant>
        <vt:i4>0</vt:i4>
      </vt:variant>
      <vt:variant>
        <vt:i4>5</vt:i4>
      </vt:variant>
      <vt:variant>
        <vt:lpwstr>https://www.nrel.gov/docs/fy17osti/6856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Schneck, Cornelia</cp:lastModifiedBy>
  <cp:revision>2</cp:revision>
  <dcterms:created xsi:type="dcterms:W3CDTF">2024-05-14T16:17:00Z</dcterms:created>
  <dcterms:modified xsi:type="dcterms:W3CDTF">2024-05-1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_dlc_DocIdItemGuid">
    <vt:lpwstr>2eb2d07f-0ee8-4da8-8fe4-9579aca6c246</vt:lpwstr>
  </property>
  <property fmtid="{D5CDD505-2E9C-101B-9397-08002B2CF9AE}" pid="4" name="MediaServiceImageTags">
    <vt:lpwstr/>
  </property>
</Properties>
</file>